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1E3C88" w14:textId="4F7441CE" w:rsidR="009B7C61" w:rsidRPr="00A4509D" w:rsidRDefault="007D265B" w:rsidP="004D6446">
      <w:pPr>
        <w:widowControl/>
        <w:spacing w:after="0" w:line="240" w:lineRule="auto"/>
        <w:jc w:val="center"/>
        <w:rPr>
          <w:rFonts w:ascii="Times New Roman" w:hAnsi="Times New Roman" w:cs="Times New Roman"/>
          <w:lang w:val="nb-NO"/>
        </w:rPr>
      </w:pPr>
      <w:r w:rsidRPr="00A4509D">
        <w:rPr>
          <w:rFonts w:eastAsia="PMingLiU"/>
          <w:noProof/>
          <w:lang w:val="nb-NO"/>
        </w:rPr>
        <mc:AlternateContent>
          <mc:Choice Requires="wps">
            <w:drawing>
              <wp:anchor distT="45720" distB="45720" distL="114300" distR="114300" simplePos="0" relativeHeight="251695104" behindDoc="0" locked="0" layoutInCell="1" allowOverlap="1" wp14:anchorId="482801A5" wp14:editId="04E57F51">
                <wp:simplePos x="0" y="0"/>
                <wp:positionH relativeFrom="margin">
                  <wp:posOffset>0</wp:posOffset>
                </wp:positionH>
                <wp:positionV relativeFrom="paragraph">
                  <wp:posOffset>213995</wp:posOffset>
                </wp:positionV>
                <wp:extent cx="5748020" cy="1073150"/>
                <wp:effectExtent l="0" t="0" r="24130" b="12700"/>
                <wp:wrapSquare wrapText="bothSides"/>
                <wp:docPr id="17590238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020" cy="1073150"/>
                        </a:xfrm>
                        <a:prstGeom prst="rect">
                          <a:avLst/>
                        </a:prstGeom>
                        <a:solidFill>
                          <a:srgbClr val="FFFFFF"/>
                        </a:solidFill>
                        <a:ln w="9525">
                          <a:solidFill>
                            <a:srgbClr val="000000"/>
                          </a:solidFill>
                          <a:miter lim="800000"/>
                          <a:headEnd/>
                          <a:tailEnd/>
                        </a:ln>
                      </wps:spPr>
                      <wps:txbx>
                        <w:txbxContent>
                          <w:p w14:paraId="1FD0A69A" w14:textId="54883609" w:rsidR="007D265B" w:rsidRPr="007D265B" w:rsidRDefault="007D265B" w:rsidP="007D265B">
                            <w:pPr>
                              <w:pStyle w:val="BodyText"/>
                              <w:rPr>
                                <w:bCs/>
                                <w:lang w:val="nb-NO"/>
                              </w:rPr>
                            </w:pPr>
                            <w:r w:rsidRPr="00B86DA4">
                              <w:rPr>
                                <w:bCs/>
                                <w:lang w:val="nb-NO"/>
                              </w:rPr>
                              <w:t>Dette dokumentet er den godkjente</w:t>
                            </w:r>
                            <w:r w:rsidRPr="007D265B">
                              <w:rPr>
                                <w:bCs/>
                                <w:lang w:val="nb-NO"/>
                              </w:rPr>
                              <w:t xml:space="preserve"> </w:t>
                            </w:r>
                            <w:r w:rsidRPr="00B86DA4">
                              <w:rPr>
                                <w:bCs/>
                                <w:lang w:val="nb-NO"/>
                              </w:rPr>
                              <w:t>produktinformasjonen</w:t>
                            </w:r>
                            <w:r w:rsidRPr="007D265B">
                              <w:rPr>
                                <w:bCs/>
                                <w:lang w:val="nb-NO"/>
                              </w:rPr>
                              <w:t xml:space="preserve"> for </w:t>
                            </w:r>
                            <w:r w:rsidRPr="007D265B">
                              <w:rPr>
                                <w:bCs/>
                                <w:szCs w:val="24"/>
                                <w:lang w:val="lv-LV"/>
                              </w:rPr>
                              <w:t>Otulfi</w:t>
                            </w:r>
                            <w:r w:rsidRPr="00B86DA4">
                              <w:rPr>
                                <w:bCs/>
                                <w:lang w:val="nb-NO"/>
                              </w:rPr>
                              <w:t>. Endringer siden</w:t>
                            </w:r>
                            <w:r w:rsidRPr="007D265B">
                              <w:rPr>
                                <w:bCs/>
                                <w:lang w:val="nb-NO"/>
                              </w:rPr>
                              <w:t xml:space="preserve"> </w:t>
                            </w:r>
                            <w:r w:rsidRPr="00B86DA4">
                              <w:rPr>
                                <w:bCs/>
                                <w:lang w:val="nb-NO"/>
                              </w:rPr>
                              <w:t>forrige prosedyre</w:t>
                            </w:r>
                            <w:r w:rsidRPr="007D265B">
                              <w:rPr>
                                <w:bCs/>
                                <w:lang w:val="nb-NO"/>
                              </w:rPr>
                              <w:t xml:space="preserve"> </w:t>
                            </w:r>
                            <w:r w:rsidRPr="00B86DA4">
                              <w:rPr>
                                <w:bCs/>
                                <w:lang w:val="nb-NO"/>
                              </w:rPr>
                              <w:t>som påvirker</w:t>
                            </w:r>
                            <w:r w:rsidRPr="007D265B">
                              <w:rPr>
                                <w:bCs/>
                                <w:lang w:val="nb-NO"/>
                              </w:rPr>
                              <w:t xml:space="preserve"> produktinformasjonen (prosedyrenummer</w:t>
                            </w:r>
                            <w:ins w:id="0" w:author="FK" w:date="2026-03-20T17:52:00Z" w16du:dateUtc="2026-03-20T12:22:00Z">
                              <w:r w:rsidR="00257C22">
                                <w:rPr>
                                  <w:bCs/>
                                  <w:lang w:val="nb-NO"/>
                                </w:rPr>
                                <w:t xml:space="preserve"> </w:t>
                              </w:r>
                            </w:ins>
                            <w:ins w:id="1" w:author="FK" w:date="2026-03-20T17:52:00Z">
                              <w:r w:rsidR="00257C22" w:rsidRPr="00257C22">
                                <w:rPr>
                                  <w:bCs/>
                                  <w:lang w:val="de-DE"/>
                                  <w:rPrChange w:id="2" w:author="FK" w:date="2026-03-20T17:52:00Z" w16du:dateUtc="2026-03-20T12:22:00Z">
                                    <w:rPr>
                                      <w:bCs/>
                                    </w:rPr>
                                  </w:rPrChange>
                                </w:rPr>
                                <w:t>EMA/VR/0000285631</w:t>
                              </w:r>
                            </w:ins>
                            <w:r w:rsidRPr="007D265B">
                              <w:rPr>
                                <w:bCs/>
                                <w:lang w:val="nb-NO"/>
                              </w:rPr>
                              <w:t xml:space="preserve"> </w:t>
                            </w:r>
                            <w:del w:id="3" w:author="NO Affiliate" w:date="2026-02-12T13:12:00Z" w16du:dateUtc="2026-02-12T12:12:00Z">
                              <w:r w:rsidRPr="00B86DA4" w:rsidDel="009F2B5C">
                                <w:rPr>
                                  <w:bCs/>
                                  <w:lang w:val="nb-NO"/>
                                </w:rPr>
                                <w:delText>EMEA/H/C/006544/I</w:delText>
                              </w:r>
                              <w:r w:rsidDel="009F2B5C">
                                <w:rPr>
                                  <w:bCs/>
                                  <w:lang w:val="nb-NO"/>
                                </w:rPr>
                                <w:delText>I</w:delText>
                              </w:r>
                              <w:r w:rsidRPr="00B86DA4" w:rsidDel="009F2B5C">
                                <w:rPr>
                                  <w:bCs/>
                                  <w:lang w:val="nb-NO"/>
                                </w:rPr>
                                <w:delText>/</w:delText>
                              </w:r>
                              <w:r w:rsidDel="009F2B5C">
                                <w:rPr>
                                  <w:bCs/>
                                  <w:lang w:val="nb-NO"/>
                                </w:rPr>
                                <w:delText>0001</w:delText>
                              </w:r>
                              <w:r w:rsidRPr="00B86DA4" w:rsidDel="009F2B5C">
                                <w:rPr>
                                  <w:bCs/>
                                  <w:lang w:val="nb-NO"/>
                                </w:rPr>
                                <w:delText>/G</w:delText>
                              </w:r>
                            </w:del>
                            <w:r w:rsidRPr="007D265B">
                              <w:rPr>
                                <w:bCs/>
                                <w:lang w:val="nb-NO"/>
                              </w:rPr>
                              <w:t>) er uthevet.</w:t>
                            </w:r>
                          </w:p>
                          <w:p w14:paraId="229435CB" w14:textId="77777777" w:rsidR="007D265B" w:rsidRPr="007D265B" w:rsidRDefault="007D265B" w:rsidP="007D265B">
                            <w:pPr>
                              <w:pStyle w:val="BodyText"/>
                              <w:rPr>
                                <w:bCs/>
                                <w:lang w:val="nb-NO"/>
                              </w:rPr>
                            </w:pPr>
                          </w:p>
                          <w:p w14:paraId="2AE06A0A" w14:textId="77777777" w:rsidR="007D265B" w:rsidRPr="007D265B" w:rsidRDefault="007D265B" w:rsidP="007D265B">
                            <w:pPr>
                              <w:pStyle w:val="BodyText"/>
                              <w:rPr>
                                <w:bCs/>
                                <w:lang w:val="nb-NO"/>
                              </w:rPr>
                            </w:pPr>
                            <w:r w:rsidRPr="007D265B">
                              <w:rPr>
                                <w:bCs/>
                                <w:lang w:val="nb-NO"/>
                              </w:rPr>
                              <w:t>Mer in</w:t>
                            </w:r>
                            <w:r w:rsidRPr="00B86DA4">
                              <w:rPr>
                                <w:bCs/>
                                <w:lang w:val="nb-NO"/>
                              </w:rPr>
                              <w:t>formasjon</w:t>
                            </w:r>
                            <w:r w:rsidRPr="007D265B">
                              <w:rPr>
                                <w:bCs/>
                                <w:lang w:val="nb-NO"/>
                              </w:rPr>
                              <w:t xml:space="preserve"> </w:t>
                            </w:r>
                            <w:r w:rsidRPr="00B86DA4">
                              <w:rPr>
                                <w:bCs/>
                                <w:lang w:val="nb-NO"/>
                              </w:rPr>
                              <w:t>finnes på netts</w:t>
                            </w:r>
                            <w:r w:rsidRPr="007D265B">
                              <w:rPr>
                                <w:bCs/>
                                <w:lang w:val="nb-NO"/>
                              </w:rPr>
                              <w:t>tedet til Det europeiske legemiddelkontoret: https://www.ema.europa.eu/en/medicines/human/epar/</w:t>
                            </w:r>
                            <w:r w:rsidRPr="007D265B">
                              <w:rPr>
                                <w:bCs/>
                                <w:szCs w:val="24"/>
                                <w:lang w:val="lv-LV"/>
                              </w:rPr>
                              <w:t xml:space="preserve"> Otulfi</w:t>
                            </w:r>
                          </w:p>
                          <w:p w14:paraId="7E50CB6F" w14:textId="77777777" w:rsidR="007D265B" w:rsidRPr="00A32FF0" w:rsidRDefault="007D265B" w:rsidP="007D265B">
                            <w:pPr>
                              <w:rPr>
                                <w:lang w:val="nb-NO"/>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2801A5" id="_x0000_t202" coordsize="21600,21600" o:spt="202" path="m,l,21600r21600,l21600,xe">
                <v:stroke joinstyle="miter"/>
                <v:path gradientshapeok="t" o:connecttype="rect"/>
              </v:shapetype>
              <v:shape id="Text Box 2" o:spid="_x0000_s1026" type="#_x0000_t202" style="position:absolute;left:0;text-align:left;margin-left:0;margin-top:16.85pt;width:452.6pt;height:84.5pt;z-index:2516951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">
                <v:textbox>
                  <w:txbxContent>
                    <w:p w14:paraId="1FD0A69A" w14:textId="54883609" w:rsidR="007D265B" w:rsidRPr="007D265B" w:rsidRDefault="007D265B" w:rsidP="007D265B">
                      <w:pPr>
                        <w:pStyle w:val="BodyText"/>
                        <w:rPr>
                          <w:bCs/>
                          <w:lang w:val="nb-NO"/>
                        </w:rPr>
                      </w:pPr>
                      <w:r w:rsidRPr="00B86DA4">
                        <w:rPr>
                          <w:bCs/>
                          <w:lang w:val="nb-NO"/>
                        </w:rPr>
                        <w:t>Dette dokumentet er den godkjente</w:t>
                      </w:r>
                      <w:r w:rsidRPr="007D265B">
                        <w:rPr>
                          <w:bCs/>
                          <w:lang w:val="nb-NO"/>
                        </w:rPr>
                        <w:t xml:space="preserve"> </w:t>
                      </w:r>
                      <w:r w:rsidRPr="00B86DA4">
                        <w:rPr>
                          <w:bCs/>
                          <w:lang w:val="nb-NO"/>
                        </w:rPr>
                        <w:t>produktinformasjonen</w:t>
                      </w:r>
                      <w:r w:rsidRPr="007D265B">
                        <w:rPr>
                          <w:bCs/>
                          <w:lang w:val="nb-NO"/>
                        </w:rPr>
                        <w:t xml:space="preserve"> for </w:t>
                      </w:r>
                      <w:r w:rsidRPr="007D265B">
                        <w:rPr>
                          <w:bCs/>
                          <w:szCs w:val="24"/>
                          <w:lang w:val="lv-LV"/>
                        </w:rPr>
                        <w:t>Otulfi</w:t>
                      </w:r>
                      <w:r w:rsidRPr="00B86DA4">
                        <w:rPr>
                          <w:bCs/>
                          <w:lang w:val="nb-NO"/>
                        </w:rPr>
                        <w:t>. Endringer siden</w:t>
                      </w:r>
                      <w:r w:rsidRPr="007D265B">
                        <w:rPr>
                          <w:bCs/>
                          <w:lang w:val="nb-NO"/>
                        </w:rPr>
                        <w:t xml:space="preserve"> </w:t>
                      </w:r>
                      <w:r w:rsidRPr="00B86DA4">
                        <w:rPr>
                          <w:bCs/>
                          <w:lang w:val="nb-NO"/>
                        </w:rPr>
                        <w:t>forrige prosedyre</w:t>
                      </w:r>
                      <w:r w:rsidRPr="007D265B">
                        <w:rPr>
                          <w:bCs/>
                          <w:lang w:val="nb-NO"/>
                        </w:rPr>
                        <w:t xml:space="preserve"> </w:t>
                      </w:r>
                      <w:r w:rsidRPr="00B86DA4">
                        <w:rPr>
                          <w:bCs/>
                          <w:lang w:val="nb-NO"/>
                        </w:rPr>
                        <w:t>som påvirker</w:t>
                      </w:r>
                      <w:r w:rsidRPr="007D265B">
                        <w:rPr>
                          <w:bCs/>
                          <w:lang w:val="nb-NO"/>
                        </w:rPr>
                        <w:t xml:space="preserve"> produktinformasjonen (prosedyrenummer</w:t>
                      </w:r>
                      <w:ins w:id="4" w:author="FK" w:date="2026-03-20T17:52:00Z" w16du:dateUtc="2026-03-20T12:22:00Z">
                        <w:r w:rsidR="00257C22">
                          <w:rPr>
                            <w:bCs/>
                            <w:lang w:val="nb-NO"/>
                          </w:rPr>
                          <w:t xml:space="preserve"> </w:t>
                        </w:r>
                      </w:ins>
                      <w:ins w:id="5" w:author="FK" w:date="2026-03-20T17:52:00Z">
                        <w:r w:rsidR="00257C22" w:rsidRPr="00257C22">
                          <w:rPr>
                            <w:bCs/>
                            <w:lang w:val="de-DE"/>
                            <w:rPrChange w:id="6" w:author="FK" w:date="2026-03-20T17:52:00Z" w16du:dateUtc="2026-03-20T12:22:00Z">
                              <w:rPr>
                                <w:bCs/>
                              </w:rPr>
                            </w:rPrChange>
                          </w:rPr>
                          <w:t>EMA/VR/0000285631</w:t>
                        </w:r>
                      </w:ins>
                      <w:r w:rsidRPr="007D265B">
                        <w:rPr>
                          <w:bCs/>
                          <w:lang w:val="nb-NO"/>
                        </w:rPr>
                        <w:t xml:space="preserve"> </w:t>
                      </w:r>
                      <w:del w:id="7" w:author="NO Affiliate" w:date="2026-02-12T13:12:00Z" w16du:dateUtc="2026-02-12T12:12:00Z">
                        <w:r w:rsidRPr="00B86DA4" w:rsidDel="009F2B5C">
                          <w:rPr>
                            <w:bCs/>
                            <w:lang w:val="nb-NO"/>
                          </w:rPr>
                          <w:delText>EMEA/H/C/006544/I</w:delText>
                        </w:r>
                        <w:r w:rsidDel="009F2B5C">
                          <w:rPr>
                            <w:bCs/>
                            <w:lang w:val="nb-NO"/>
                          </w:rPr>
                          <w:delText>I</w:delText>
                        </w:r>
                        <w:r w:rsidRPr="00B86DA4" w:rsidDel="009F2B5C">
                          <w:rPr>
                            <w:bCs/>
                            <w:lang w:val="nb-NO"/>
                          </w:rPr>
                          <w:delText>/</w:delText>
                        </w:r>
                        <w:r w:rsidDel="009F2B5C">
                          <w:rPr>
                            <w:bCs/>
                            <w:lang w:val="nb-NO"/>
                          </w:rPr>
                          <w:delText>0001</w:delText>
                        </w:r>
                        <w:r w:rsidRPr="00B86DA4" w:rsidDel="009F2B5C">
                          <w:rPr>
                            <w:bCs/>
                            <w:lang w:val="nb-NO"/>
                          </w:rPr>
                          <w:delText>/G</w:delText>
                        </w:r>
                      </w:del>
                      <w:r w:rsidRPr="007D265B">
                        <w:rPr>
                          <w:bCs/>
                          <w:lang w:val="nb-NO"/>
                        </w:rPr>
                        <w:t>) er uthevet.</w:t>
                      </w:r>
                    </w:p>
                    <w:p w14:paraId="229435CB" w14:textId="77777777" w:rsidR="007D265B" w:rsidRPr="007D265B" w:rsidRDefault="007D265B" w:rsidP="007D265B">
                      <w:pPr>
                        <w:pStyle w:val="BodyText"/>
                        <w:rPr>
                          <w:bCs/>
                          <w:lang w:val="nb-NO"/>
                        </w:rPr>
                      </w:pPr>
                    </w:p>
                    <w:p w14:paraId="2AE06A0A" w14:textId="77777777" w:rsidR="007D265B" w:rsidRPr="007D265B" w:rsidRDefault="007D265B" w:rsidP="007D265B">
                      <w:pPr>
                        <w:pStyle w:val="BodyText"/>
                        <w:rPr>
                          <w:bCs/>
                          <w:lang w:val="nb-NO"/>
                        </w:rPr>
                      </w:pPr>
                      <w:r w:rsidRPr="007D265B">
                        <w:rPr>
                          <w:bCs/>
                          <w:lang w:val="nb-NO"/>
                        </w:rPr>
                        <w:t>Mer in</w:t>
                      </w:r>
                      <w:r w:rsidRPr="00B86DA4">
                        <w:rPr>
                          <w:bCs/>
                          <w:lang w:val="nb-NO"/>
                        </w:rPr>
                        <w:t>formasjon</w:t>
                      </w:r>
                      <w:r w:rsidRPr="007D265B">
                        <w:rPr>
                          <w:bCs/>
                          <w:lang w:val="nb-NO"/>
                        </w:rPr>
                        <w:t xml:space="preserve"> </w:t>
                      </w:r>
                      <w:r w:rsidRPr="00B86DA4">
                        <w:rPr>
                          <w:bCs/>
                          <w:lang w:val="nb-NO"/>
                        </w:rPr>
                        <w:t>finnes på netts</w:t>
                      </w:r>
                      <w:r w:rsidRPr="007D265B">
                        <w:rPr>
                          <w:bCs/>
                          <w:lang w:val="nb-NO"/>
                        </w:rPr>
                        <w:t>tedet til Det europeiske legemiddelkontoret: https://www.ema.europa.eu/en/medicines/human/epar/</w:t>
                      </w:r>
                      <w:r w:rsidRPr="007D265B">
                        <w:rPr>
                          <w:bCs/>
                          <w:szCs w:val="24"/>
                          <w:lang w:val="lv-LV"/>
                        </w:rPr>
                        <w:t xml:space="preserve"> Otulfi</w:t>
                      </w:r>
                    </w:p>
                    <w:p w14:paraId="7E50CB6F" w14:textId="77777777" w:rsidR="007D265B" w:rsidRPr="00A32FF0" w:rsidRDefault="007D265B" w:rsidP="007D265B">
                      <w:pPr>
                        <w:rPr>
                          <w:lang w:val="nb-NO"/>
                        </w:rPr>
                      </w:pPr>
                    </w:p>
                  </w:txbxContent>
                </v:textbox>
                <w10:wrap type="square" anchorx="margin"/>
              </v:shape>
            </w:pict>
          </mc:Fallback>
        </mc:AlternateContent>
      </w:r>
    </w:p>
    <w:p w14:paraId="1A4CE98D" w14:textId="77777777" w:rsidR="009B7C61" w:rsidRPr="00A4509D" w:rsidRDefault="009B7C61" w:rsidP="004D6446">
      <w:pPr>
        <w:widowControl/>
        <w:spacing w:after="0" w:line="240" w:lineRule="auto"/>
        <w:jc w:val="center"/>
        <w:rPr>
          <w:rFonts w:ascii="Times New Roman" w:hAnsi="Times New Roman" w:cs="Times New Roman"/>
          <w:lang w:val="nb-NO"/>
        </w:rPr>
      </w:pPr>
    </w:p>
    <w:p w14:paraId="13A892F4" w14:textId="77777777" w:rsidR="009B7C61" w:rsidRPr="00A4509D" w:rsidRDefault="009B7C61" w:rsidP="004D6446">
      <w:pPr>
        <w:widowControl/>
        <w:spacing w:after="0" w:line="240" w:lineRule="auto"/>
        <w:jc w:val="center"/>
        <w:rPr>
          <w:rFonts w:ascii="Times New Roman" w:hAnsi="Times New Roman" w:cs="Times New Roman"/>
          <w:lang w:val="nb-NO"/>
        </w:rPr>
      </w:pPr>
    </w:p>
    <w:p w14:paraId="451A4E1E" w14:textId="77777777" w:rsidR="009B7C61" w:rsidRPr="00A4509D" w:rsidRDefault="009B7C61" w:rsidP="004D6446">
      <w:pPr>
        <w:widowControl/>
        <w:spacing w:after="0" w:line="240" w:lineRule="auto"/>
        <w:jc w:val="center"/>
        <w:rPr>
          <w:rFonts w:ascii="Times New Roman" w:hAnsi="Times New Roman" w:cs="Times New Roman"/>
          <w:lang w:val="nb-NO"/>
        </w:rPr>
      </w:pPr>
    </w:p>
    <w:p w14:paraId="1D33A693" w14:textId="77777777" w:rsidR="009B7C61" w:rsidRPr="00A4509D" w:rsidRDefault="009B7C61" w:rsidP="004D6446">
      <w:pPr>
        <w:widowControl/>
        <w:spacing w:after="0" w:line="240" w:lineRule="auto"/>
        <w:jc w:val="center"/>
        <w:rPr>
          <w:rFonts w:ascii="Times New Roman" w:hAnsi="Times New Roman" w:cs="Times New Roman"/>
          <w:lang w:val="nb-NO"/>
        </w:rPr>
      </w:pPr>
    </w:p>
    <w:p w14:paraId="618A086D" w14:textId="77777777" w:rsidR="009B7C61" w:rsidRPr="00A4509D" w:rsidRDefault="009B7C61" w:rsidP="004D6446">
      <w:pPr>
        <w:widowControl/>
        <w:spacing w:after="0" w:line="240" w:lineRule="auto"/>
        <w:jc w:val="center"/>
        <w:rPr>
          <w:rFonts w:ascii="Times New Roman" w:hAnsi="Times New Roman" w:cs="Times New Roman"/>
          <w:lang w:val="nb-NO"/>
        </w:rPr>
      </w:pPr>
    </w:p>
    <w:p w14:paraId="07723231" w14:textId="77777777" w:rsidR="009B7C61" w:rsidRPr="00A4509D" w:rsidRDefault="009B7C61" w:rsidP="004D6446">
      <w:pPr>
        <w:widowControl/>
        <w:spacing w:after="0" w:line="240" w:lineRule="auto"/>
        <w:jc w:val="center"/>
        <w:rPr>
          <w:rFonts w:ascii="Times New Roman" w:hAnsi="Times New Roman" w:cs="Times New Roman"/>
          <w:lang w:val="nb-NO"/>
        </w:rPr>
      </w:pPr>
    </w:p>
    <w:p w14:paraId="42FC2731" w14:textId="77777777" w:rsidR="009B7C61" w:rsidRPr="00A4509D" w:rsidRDefault="009B7C61" w:rsidP="004D6446">
      <w:pPr>
        <w:widowControl/>
        <w:spacing w:after="0" w:line="240" w:lineRule="auto"/>
        <w:jc w:val="center"/>
        <w:rPr>
          <w:rFonts w:ascii="Times New Roman" w:hAnsi="Times New Roman" w:cs="Times New Roman"/>
          <w:lang w:val="nb-NO"/>
        </w:rPr>
      </w:pPr>
    </w:p>
    <w:p w14:paraId="5E784EC7" w14:textId="77777777" w:rsidR="009B7C61" w:rsidRPr="00A4509D" w:rsidRDefault="009B7C61" w:rsidP="004D6446">
      <w:pPr>
        <w:widowControl/>
        <w:spacing w:after="0" w:line="240" w:lineRule="auto"/>
        <w:jc w:val="center"/>
        <w:rPr>
          <w:rFonts w:ascii="Times New Roman" w:hAnsi="Times New Roman" w:cs="Times New Roman"/>
          <w:lang w:val="nb-NO"/>
        </w:rPr>
      </w:pPr>
    </w:p>
    <w:p w14:paraId="4873092D" w14:textId="77777777" w:rsidR="009B7C61" w:rsidRPr="00A4509D" w:rsidRDefault="009B7C61" w:rsidP="004D6446">
      <w:pPr>
        <w:widowControl/>
        <w:spacing w:after="0" w:line="240" w:lineRule="auto"/>
        <w:jc w:val="center"/>
        <w:rPr>
          <w:rFonts w:ascii="Times New Roman" w:hAnsi="Times New Roman" w:cs="Times New Roman"/>
          <w:lang w:val="nb-NO"/>
        </w:rPr>
      </w:pPr>
    </w:p>
    <w:p w14:paraId="0033D7DF" w14:textId="77777777" w:rsidR="009B7C61" w:rsidRPr="00A4509D" w:rsidRDefault="009B7C61" w:rsidP="004D6446">
      <w:pPr>
        <w:widowControl/>
        <w:spacing w:after="0" w:line="240" w:lineRule="auto"/>
        <w:jc w:val="center"/>
        <w:rPr>
          <w:rFonts w:ascii="Times New Roman" w:hAnsi="Times New Roman" w:cs="Times New Roman"/>
          <w:lang w:val="nb-NO"/>
        </w:rPr>
      </w:pPr>
    </w:p>
    <w:p w14:paraId="5FED354A" w14:textId="77777777" w:rsidR="009B7C61" w:rsidRPr="00A4509D" w:rsidRDefault="009B7C61" w:rsidP="004D6446">
      <w:pPr>
        <w:widowControl/>
        <w:spacing w:after="0" w:line="240" w:lineRule="auto"/>
        <w:jc w:val="center"/>
        <w:rPr>
          <w:rFonts w:ascii="Times New Roman" w:hAnsi="Times New Roman" w:cs="Times New Roman"/>
          <w:lang w:val="nb-NO"/>
        </w:rPr>
      </w:pPr>
    </w:p>
    <w:p w14:paraId="2A224954" w14:textId="77777777" w:rsidR="009B7C61" w:rsidRPr="00A4509D" w:rsidRDefault="009B7C61" w:rsidP="004D6446">
      <w:pPr>
        <w:widowControl/>
        <w:spacing w:after="0" w:line="240" w:lineRule="auto"/>
        <w:jc w:val="center"/>
        <w:rPr>
          <w:rFonts w:ascii="Times New Roman" w:hAnsi="Times New Roman" w:cs="Times New Roman"/>
          <w:lang w:val="nb-NO"/>
        </w:rPr>
      </w:pPr>
    </w:p>
    <w:p w14:paraId="0063DD88" w14:textId="77777777" w:rsidR="009B7C61" w:rsidRPr="00A4509D" w:rsidRDefault="009B7C61" w:rsidP="004D6446">
      <w:pPr>
        <w:widowControl/>
        <w:spacing w:after="0" w:line="240" w:lineRule="auto"/>
        <w:jc w:val="center"/>
        <w:rPr>
          <w:rFonts w:ascii="Times New Roman" w:hAnsi="Times New Roman" w:cs="Times New Roman"/>
          <w:lang w:val="nb-NO"/>
        </w:rPr>
      </w:pPr>
    </w:p>
    <w:p w14:paraId="12365EDC" w14:textId="77777777" w:rsidR="009B7C61" w:rsidRPr="00A4509D" w:rsidRDefault="009B7C61" w:rsidP="004D6446">
      <w:pPr>
        <w:widowControl/>
        <w:spacing w:after="0" w:line="240" w:lineRule="auto"/>
        <w:jc w:val="center"/>
        <w:rPr>
          <w:rFonts w:ascii="Times New Roman" w:hAnsi="Times New Roman" w:cs="Times New Roman"/>
          <w:lang w:val="nb-NO"/>
        </w:rPr>
      </w:pPr>
    </w:p>
    <w:p w14:paraId="4AE1D718" w14:textId="77777777" w:rsidR="009B7C61" w:rsidRPr="00A4509D" w:rsidRDefault="009B7C61" w:rsidP="004D6446">
      <w:pPr>
        <w:widowControl/>
        <w:spacing w:after="0" w:line="240" w:lineRule="auto"/>
        <w:jc w:val="center"/>
        <w:rPr>
          <w:rFonts w:ascii="Times New Roman" w:hAnsi="Times New Roman" w:cs="Times New Roman"/>
          <w:lang w:val="nb-NO"/>
        </w:rPr>
      </w:pPr>
    </w:p>
    <w:p w14:paraId="55058C44" w14:textId="77777777" w:rsidR="009B7C61" w:rsidRPr="00A4509D" w:rsidRDefault="009B7C61" w:rsidP="004D6446">
      <w:pPr>
        <w:widowControl/>
        <w:spacing w:after="0" w:line="240" w:lineRule="auto"/>
        <w:jc w:val="center"/>
        <w:rPr>
          <w:rFonts w:ascii="Times New Roman" w:hAnsi="Times New Roman" w:cs="Times New Roman"/>
          <w:lang w:val="nb-NO"/>
        </w:rPr>
      </w:pPr>
    </w:p>
    <w:p w14:paraId="50E2E2DF" w14:textId="77777777" w:rsidR="009B7C61" w:rsidRPr="00A4509D" w:rsidRDefault="009B7C61" w:rsidP="004D6446">
      <w:pPr>
        <w:widowControl/>
        <w:spacing w:after="0" w:line="240" w:lineRule="auto"/>
        <w:jc w:val="center"/>
        <w:rPr>
          <w:rFonts w:ascii="Times New Roman" w:hAnsi="Times New Roman" w:cs="Times New Roman"/>
          <w:lang w:val="nb-NO"/>
        </w:rPr>
      </w:pPr>
    </w:p>
    <w:p w14:paraId="2B265A82" w14:textId="77777777" w:rsidR="00D21A72" w:rsidRPr="00A4509D" w:rsidRDefault="00D21A72" w:rsidP="004D6446">
      <w:pPr>
        <w:widowControl/>
        <w:spacing w:after="0" w:line="240" w:lineRule="auto"/>
        <w:jc w:val="center"/>
        <w:rPr>
          <w:rFonts w:ascii="Times New Roman" w:hAnsi="Times New Roman" w:cs="Times New Roman"/>
          <w:lang w:val="nb-NO"/>
        </w:rPr>
      </w:pPr>
    </w:p>
    <w:p w14:paraId="796AEA5D" w14:textId="77777777" w:rsidR="00D21A72" w:rsidRPr="00A4509D" w:rsidRDefault="00D21A72" w:rsidP="004D6446">
      <w:pPr>
        <w:widowControl/>
        <w:spacing w:after="0" w:line="240" w:lineRule="auto"/>
        <w:jc w:val="center"/>
        <w:rPr>
          <w:rFonts w:ascii="Times New Roman" w:hAnsi="Times New Roman" w:cs="Times New Roman"/>
          <w:lang w:val="nb-NO"/>
        </w:rPr>
      </w:pPr>
    </w:p>
    <w:p w14:paraId="15ADFA62" w14:textId="77777777" w:rsidR="009B7C61" w:rsidRPr="00A4509D" w:rsidRDefault="009B7C61" w:rsidP="004D6446">
      <w:pPr>
        <w:widowControl/>
        <w:spacing w:after="0" w:line="240" w:lineRule="auto"/>
        <w:jc w:val="center"/>
        <w:rPr>
          <w:rFonts w:ascii="Times New Roman" w:hAnsi="Times New Roman" w:cs="Times New Roman"/>
          <w:lang w:val="nb-NO"/>
        </w:rPr>
      </w:pPr>
    </w:p>
    <w:p w14:paraId="4E6B3A2C" w14:textId="77777777" w:rsidR="009B7C61" w:rsidRPr="00A4509D" w:rsidRDefault="009B7C61" w:rsidP="004D6446">
      <w:pPr>
        <w:widowControl/>
        <w:spacing w:after="0" w:line="240" w:lineRule="auto"/>
        <w:jc w:val="center"/>
        <w:rPr>
          <w:rFonts w:ascii="Times New Roman" w:hAnsi="Times New Roman" w:cs="Times New Roman"/>
          <w:lang w:val="nb-NO"/>
        </w:rPr>
      </w:pPr>
    </w:p>
    <w:p w14:paraId="02A38926" w14:textId="77777777" w:rsidR="0002664B" w:rsidRPr="00A4509D" w:rsidRDefault="00C1005D" w:rsidP="004D6446">
      <w:pPr>
        <w:widowControl/>
        <w:spacing w:after="0" w:line="240" w:lineRule="auto"/>
        <w:jc w:val="center"/>
        <w:rPr>
          <w:rFonts w:ascii="Times New Roman" w:eastAsia="Times New Roman" w:hAnsi="Times New Roman" w:cs="Times New Roman"/>
          <w:b/>
          <w:bCs/>
          <w:lang w:val="nb-NO"/>
        </w:rPr>
      </w:pPr>
      <w:r w:rsidRPr="00A4509D">
        <w:rPr>
          <w:rFonts w:ascii="Times New Roman" w:eastAsia="Times New Roman" w:hAnsi="Times New Roman" w:cs="Times New Roman"/>
          <w:b/>
          <w:bCs/>
          <w:lang w:val="nb-NO"/>
        </w:rPr>
        <w:t>VEDLEGG</w:t>
      </w:r>
      <w:r w:rsidR="0002664B"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I</w:t>
      </w:r>
    </w:p>
    <w:p w14:paraId="56D11E24" w14:textId="77777777" w:rsidR="0002664B" w:rsidRPr="00A4509D" w:rsidRDefault="0002664B" w:rsidP="004D6446">
      <w:pPr>
        <w:widowControl/>
        <w:spacing w:after="0" w:line="240" w:lineRule="auto"/>
        <w:jc w:val="center"/>
        <w:rPr>
          <w:rFonts w:ascii="Times New Roman" w:eastAsia="Times New Roman" w:hAnsi="Times New Roman" w:cs="Times New Roman"/>
          <w:b/>
          <w:bCs/>
          <w:lang w:val="nb-NO"/>
        </w:rPr>
      </w:pPr>
    </w:p>
    <w:p w14:paraId="2F7E32C8" w14:textId="77777777" w:rsidR="009B7C61" w:rsidRPr="00A4509D" w:rsidRDefault="00C1005D" w:rsidP="00D335D0">
      <w:pPr>
        <w:pStyle w:val="TitleA"/>
        <w:rPr>
          <w:noProof w:val="0"/>
        </w:rPr>
      </w:pPr>
      <w:r w:rsidRPr="00A4509D">
        <w:rPr>
          <w:noProof w:val="0"/>
        </w:rPr>
        <w:t>PREPARATOMTALE</w:t>
      </w:r>
    </w:p>
    <w:p w14:paraId="176EFC20" w14:textId="77777777" w:rsidR="0002664B" w:rsidRPr="00A4509D" w:rsidRDefault="0002664B" w:rsidP="004D6446">
      <w:pPr>
        <w:widowControl/>
        <w:rPr>
          <w:rFonts w:ascii="Times New Roman" w:hAnsi="Times New Roman" w:cs="Times New Roman"/>
          <w:lang w:val="nb-NO"/>
        </w:rPr>
      </w:pPr>
      <w:r w:rsidRPr="00A4509D">
        <w:rPr>
          <w:rFonts w:ascii="Times New Roman" w:hAnsi="Times New Roman" w:cs="Times New Roman"/>
          <w:lang w:val="nb-NO"/>
        </w:rPr>
        <w:br w:type="page"/>
      </w:r>
    </w:p>
    <w:p w14:paraId="17CB0675" w14:textId="7E6C862B" w:rsidR="007D0116" w:rsidRPr="00A4509D" w:rsidRDefault="007D0116" w:rsidP="0009504E">
      <w:pPr>
        <w:widowControl/>
        <w:spacing w:after="0" w:line="240" w:lineRule="auto"/>
        <w:rPr>
          <w:rFonts w:ascii="Times New Roman" w:eastAsia="Times New Roman" w:hAnsi="Times New Roman" w:cs="Times New Roman"/>
          <w:szCs w:val="20"/>
          <w:lang w:val="nb-NO"/>
        </w:rPr>
      </w:pPr>
      <w:r w:rsidRPr="00A4509D">
        <w:rPr>
          <w:rFonts w:ascii="Times New Roman" w:eastAsia="Times New Roman" w:hAnsi="Times New Roman" w:cs="Times New Roman"/>
          <w:noProof/>
          <w:szCs w:val="20"/>
          <w:lang w:val="nb-NO"/>
        </w:rPr>
        <w:lastRenderedPageBreak/>
        <w:drawing>
          <wp:inline distT="0" distB="0" distL="0" distR="0" wp14:anchorId="73D41B61" wp14:editId="2B2B5BBD">
            <wp:extent cx="200025" cy="171450"/>
            <wp:effectExtent l="0" t="0" r="0" b="0"/>
            <wp:docPr id="1" name="Picture 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053831" name="Picture 1" descr="BT_1000x858px"/>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A4509D">
        <w:rPr>
          <w:rFonts w:ascii="Times New Roman" w:eastAsia="Times New Roman" w:hAnsi="Times New Roman" w:cs="Times New Roman"/>
          <w:szCs w:val="20"/>
          <w:lang w:val="nb-NO"/>
        </w:rPr>
        <w:t xml:space="preserve"> Dette legemidlet er underlagt særlig overvåking for å oppdage ny sikkerhetsinformasjon så raskt som mulig. Helsepersonell oppfordres til å melde enhver mistenkt bivirkning. Se pkt. 4.8 for informasjon om bivirkningsrapportering</w:t>
      </w:r>
      <w:r w:rsidR="00A556E9" w:rsidRPr="00A4509D">
        <w:rPr>
          <w:rFonts w:ascii="Times New Roman" w:eastAsia="Times New Roman" w:hAnsi="Times New Roman" w:cs="Times New Roman"/>
          <w:szCs w:val="20"/>
          <w:lang w:val="nb-NO"/>
        </w:rPr>
        <w:t>.</w:t>
      </w:r>
    </w:p>
    <w:p w14:paraId="62C37E22" w14:textId="77777777" w:rsidR="007D0116" w:rsidRPr="00A4509D" w:rsidRDefault="007D0116" w:rsidP="007A6616">
      <w:pPr>
        <w:widowControl/>
        <w:spacing w:after="0" w:line="240" w:lineRule="auto"/>
        <w:ind w:left="567" w:hanging="567"/>
        <w:rPr>
          <w:rFonts w:ascii="Times New Roman" w:eastAsia="Times New Roman" w:hAnsi="Times New Roman" w:cs="Times New Roman"/>
          <w:lang w:val="nb-NO"/>
        </w:rPr>
      </w:pPr>
    </w:p>
    <w:p w14:paraId="00CAD112" w14:textId="77777777" w:rsidR="007D0116" w:rsidRPr="00A4509D" w:rsidRDefault="007D0116" w:rsidP="007A6616">
      <w:pPr>
        <w:widowControl/>
        <w:spacing w:after="0" w:line="240" w:lineRule="auto"/>
        <w:ind w:left="567" w:hanging="567"/>
        <w:rPr>
          <w:rFonts w:ascii="Times New Roman" w:eastAsia="Times New Roman" w:hAnsi="Times New Roman" w:cs="Times New Roman"/>
          <w:b/>
          <w:bCs/>
          <w:lang w:val="nb-NO"/>
        </w:rPr>
      </w:pPr>
    </w:p>
    <w:p w14:paraId="7FC35688"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w:t>
      </w:r>
      <w:r w:rsidRPr="00A4509D">
        <w:rPr>
          <w:rFonts w:ascii="Times New Roman" w:eastAsia="Times New Roman" w:hAnsi="Times New Roman" w:cs="Times New Roman"/>
          <w:b/>
          <w:bCs/>
          <w:lang w:val="nb-NO"/>
        </w:rPr>
        <w:tab/>
        <w:t>LEGEMIDLETS NAVN</w:t>
      </w:r>
    </w:p>
    <w:p w14:paraId="03DBAC0D" w14:textId="77777777" w:rsidR="009B7C61" w:rsidRPr="00A4509D" w:rsidRDefault="009B7C61" w:rsidP="004D6446">
      <w:pPr>
        <w:widowControl/>
        <w:spacing w:after="0" w:line="240" w:lineRule="auto"/>
        <w:rPr>
          <w:rFonts w:ascii="Times New Roman" w:hAnsi="Times New Roman" w:cs="Times New Roman"/>
          <w:lang w:val="nb-NO"/>
        </w:rPr>
      </w:pPr>
    </w:p>
    <w:p w14:paraId="1D642B7E" w14:textId="5EFD0807" w:rsidR="009B7C61" w:rsidRPr="00A4509D" w:rsidRDefault="007D0116"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 </w:t>
      </w:r>
      <w:r w:rsidR="00C1005D" w:rsidRPr="00A4509D">
        <w:rPr>
          <w:rFonts w:ascii="Times New Roman" w:eastAsia="Times New Roman" w:hAnsi="Times New Roman" w:cs="Times New Roman"/>
          <w:lang w:val="nb-NO"/>
        </w:rPr>
        <w:t>13</w:t>
      </w:r>
      <w:r w:rsidR="00D21A72" w:rsidRPr="00A4509D">
        <w:rPr>
          <w:rFonts w:ascii="Times New Roman" w:eastAsia="Times New Roman" w:hAnsi="Times New Roman" w:cs="Times New Roman"/>
          <w:lang w:val="nb-NO"/>
        </w:rPr>
        <w:t>0 </w:t>
      </w:r>
      <w:r w:rsidR="00C1005D" w:rsidRPr="00A4509D">
        <w:rPr>
          <w:rFonts w:ascii="Times New Roman" w:eastAsia="Times New Roman" w:hAnsi="Times New Roman" w:cs="Times New Roman"/>
          <w:lang w:val="nb-NO"/>
        </w:rPr>
        <w:t>mg konsentrat til infusjonsvæske, oppløsning</w:t>
      </w:r>
    </w:p>
    <w:p w14:paraId="26E5402A" w14:textId="77777777" w:rsidR="009B7C61" w:rsidRPr="00A4509D" w:rsidRDefault="009B7C61" w:rsidP="004D6446">
      <w:pPr>
        <w:widowControl/>
        <w:spacing w:after="0" w:line="240" w:lineRule="auto"/>
        <w:rPr>
          <w:rFonts w:ascii="Times New Roman" w:hAnsi="Times New Roman" w:cs="Times New Roman"/>
          <w:lang w:val="nb-NO"/>
        </w:rPr>
      </w:pPr>
    </w:p>
    <w:p w14:paraId="43DB585C" w14:textId="77777777" w:rsidR="009B7C61" w:rsidRPr="00A4509D" w:rsidRDefault="009B7C61" w:rsidP="004D6446">
      <w:pPr>
        <w:widowControl/>
        <w:spacing w:after="0" w:line="240" w:lineRule="auto"/>
        <w:rPr>
          <w:rFonts w:ascii="Times New Roman" w:hAnsi="Times New Roman" w:cs="Times New Roman"/>
          <w:lang w:val="nb-NO"/>
        </w:rPr>
      </w:pPr>
    </w:p>
    <w:p w14:paraId="50D997BD"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2.</w:t>
      </w:r>
      <w:r w:rsidRPr="00A4509D">
        <w:rPr>
          <w:rFonts w:ascii="Times New Roman" w:eastAsia="Times New Roman" w:hAnsi="Times New Roman" w:cs="Times New Roman"/>
          <w:b/>
          <w:bCs/>
          <w:lang w:val="nb-NO"/>
        </w:rPr>
        <w:tab/>
        <w:t>KVALITATIV OG KVANTITATIV SAMMENSETNING</w:t>
      </w:r>
    </w:p>
    <w:p w14:paraId="469F1117" w14:textId="77777777" w:rsidR="009B7C61" w:rsidRPr="00A4509D" w:rsidRDefault="009B7C61" w:rsidP="004D6446">
      <w:pPr>
        <w:widowControl/>
        <w:spacing w:after="0" w:line="240" w:lineRule="auto"/>
        <w:rPr>
          <w:rFonts w:ascii="Times New Roman" w:hAnsi="Times New Roman" w:cs="Times New Roman"/>
          <w:lang w:val="nb-NO"/>
        </w:rPr>
      </w:pPr>
    </w:p>
    <w:p w14:paraId="5F5F7A9E"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vert hetteglass inneholder 1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ustekinumab i 2</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ml (</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ml).</w:t>
      </w:r>
    </w:p>
    <w:p w14:paraId="6CEFE260" w14:textId="77777777" w:rsidR="009B7C61" w:rsidRPr="00A4509D" w:rsidRDefault="009B7C61" w:rsidP="004D6446">
      <w:pPr>
        <w:widowControl/>
        <w:spacing w:after="0" w:line="240" w:lineRule="auto"/>
        <w:rPr>
          <w:rFonts w:ascii="Times New Roman" w:hAnsi="Times New Roman" w:cs="Times New Roman"/>
          <w:lang w:val="nb-NO"/>
        </w:rPr>
      </w:pPr>
    </w:p>
    <w:p w14:paraId="49CC7B0E" w14:textId="2C29D966"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 er et humant IgG1κ monoklonalt antistoff til interleukin (IL)-12/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 xml:space="preserve">fremstilt ved rekombinant DNA-teknologi i en </w:t>
      </w:r>
      <w:r w:rsidR="007D0116" w:rsidRPr="00A4509D">
        <w:rPr>
          <w:rFonts w:ascii="Times New Roman" w:eastAsia="Times New Roman" w:hAnsi="Times New Roman" w:cs="Times New Roman"/>
          <w:lang w:val="nb-NO"/>
        </w:rPr>
        <w:t>eggstokkcellelinje fra kinesisk hamster</w:t>
      </w:r>
      <w:r w:rsidRPr="00A4509D">
        <w:rPr>
          <w:rFonts w:ascii="Times New Roman" w:eastAsia="Times New Roman" w:hAnsi="Times New Roman" w:cs="Times New Roman"/>
          <w:lang w:val="nb-NO"/>
        </w:rPr>
        <w:t>.</w:t>
      </w:r>
    </w:p>
    <w:p w14:paraId="44999D6E" w14:textId="77777777" w:rsidR="009B7C61" w:rsidRPr="00A4509D" w:rsidRDefault="009B7C61" w:rsidP="004D6446">
      <w:pPr>
        <w:widowControl/>
        <w:spacing w:after="0" w:line="240" w:lineRule="auto"/>
        <w:rPr>
          <w:rFonts w:ascii="Times New Roman" w:hAnsi="Times New Roman" w:cs="Times New Roman"/>
          <w:lang w:val="nb-NO"/>
        </w:rPr>
      </w:pPr>
    </w:p>
    <w:p w14:paraId="54395A87" w14:textId="77777777" w:rsidR="007D0116" w:rsidRPr="00A4509D" w:rsidRDefault="007D0116"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lang w:val="nb-NO"/>
        </w:rPr>
        <w:t>Hjelpestoff(er) med kjent effekt</w:t>
      </w:r>
    </w:p>
    <w:p w14:paraId="67B2AF55" w14:textId="5B756161" w:rsidR="00205BA7" w:rsidRPr="00A4509D" w:rsidRDefault="00205BA7"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tte legemidlet inneholder 10,4 mg polysorbat 80 i hvert hetteglass på 26 ml</w:t>
      </w:r>
      <w:r w:rsidR="0071504F"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 xml:space="preserve"> </w:t>
      </w:r>
      <w:r w:rsidR="0071504F" w:rsidRPr="00A4509D">
        <w:rPr>
          <w:rFonts w:ascii="Times New Roman" w:eastAsia="Times New Roman" w:hAnsi="Times New Roman" w:cs="Times New Roman"/>
          <w:lang w:val="nb-NO"/>
        </w:rPr>
        <w:t>Dette</w:t>
      </w:r>
      <w:r w:rsidRPr="00A4509D">
        <w:rPr>
          <w:rFonts w:ascii="Times New Roman" w:eastAsia="Times New Roman" w:hAnsi="Times New Roman" w:cs="Times New Roman"/>
          <w:lang w:val="nb-NO"/>
        </w:rPr>
        <w:t xml:space="preserve"> tilsvarer 0,4 mg/ml.</w:t>
      </w:r>
    </w:p>
    <w:p w14:paraId="329AF770" w14:textId="77777777" w:rsidR="00205BA7" w:rsidRPr="00A4509D" w:rsidRDefault="00205BA7" w:rsidP="004D6446">
      <w:pPr>
        <w:widowControl/>
        <w:spacing w:after="0" w:line="240" w:lineRule="auto"/>
        <w:rPr>
          <w:rFonts w:ascii="Times New Roman" w:eastAsia="Times New Roman" w:hAnsi="Times New Roman" w:cs="Times New Roman"/>
          <w:lang w:val="nb-NO"/>
        </w:rPr>
      </w:pPr>
    </w:p>
    <w:p w14:paraId="3752D784" w14:textId="3739771A"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For fullstendig liste over hjelpestoffer, se pkt 6.1.</w:t>
      </w:r>
    </w:p>
    <w:p w14:paraId="0022C111" w14:textId="77777777" w:rsidR="009B7C61" w:rsidRPr="00A4509D" w:rsidRDefault="009B7C61" w:rsidP="004D6446">
      <w:pPr>
        <w:widowControl/>
        <w:spacing w:after="0" w:line="240" w:lineRule="auto"/>
        <w:rPr>
          <w:rFonts w:ascii="Times New Roman" w:hAnsi="Times New Roman" w:cs="Times New Roman"/>
          <w:lang w:val="nb-NO"/>
        </w:rPr>
      </w:pPr>
    </w:p>
    <w:p w14:paraId="5055620C" w14:textId="77777777" w:rsidR="009B7C61" w:rsidRPr="00A4509D" w:rsidRDefault="009B7C61" w:rsidP="004D6446">
      <w:pPr>
        <w:widowControl/>
        <w:spacing w:after="0" w:line="240" w:lineRule="auto"/>
        <w:rPr>
          <w:rFonts w:ascii="Times New Roman" w:hAnsi="Times New Roman" w:cs="Times New Roman"/>
          <w:lang w:val="nb-NO"/>
        </w:rPr>
      </w:pPr>
    </w:p>
    <w:p w14:paraId="769F3B07"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3.</w:t>
      </w:r>
      <w:r w:rsidRPr="00A4509D">
        <w:rPr>
          <w:rFonts w:ascii="Times New Roman" w:eastAsia="Times New Roman" w:hAnsi="Times New Roman" w:cs="Times New Roman"/>
          <w:b/>
          <w:bCs/>
          <w:lang w:val="nb-NO"/>
        </w:rPr>
        <w:tab/>
        <w:t>LEGEMIDDELFORM</w:t>
      </w:r>
    </w:p>
    <w:p w14:paraId="55A86D82" w14:textId="77777777" w:rsidR="009B7C61" w:rsidRPr="00A4509D" w:rsidRDefault="009B7C61" w:rsidP="004D6446">
      <w:pPr>
        <w:widowControl/>
        <w:spacing w:after="0" w:line="240" w:lineRule="auto"/>
        <w:rPr>
          <w:rFonts w:ascii="Times New Roman" w:hAnsi="Times New Roman" w:cs="Times New Roman"/>
          <w:lang w:val="nb-NO"/>
        </w:rPr>
      </w:pPr>
    </w:p>
    <w:p w14:paraId="397DF8B5" w14:textId="77777777" w:rsidR="00C7223E"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Konsentrat til infusjonsvæske, oppløsning.</w:t>
      </w:r>
    </w:p>
    <w:p w14:paraId="30BB017C" w14:textId="77777777" w:rsidR="00C7223E" w:rsidRPr="00A4509D" w:rsidRDefault="00C7223E" w:rsidP="004D6446">
      <w:pPr>
        <w:widowControl/>
        <w:spacing w:after="0" w:line="240" w:lineRule="auto"/>
        <w:rPr>
          <w:rFonts w:ascii="Times New Roman" w:eastAsia="Times New Roman" w:hAnsi="Times New Roman" w:cs="Times New Roman"/>
          <w:lang w:val="nb-NO"/>
        </w:rPr>
      </w:pPr>
    </w:p>
    <w:p w14:paraId="1134C1B3" w14:textId="1792BFC0"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ppløsningen er klar</w:t>
      </w:r>
      <w:r w:rsidR="007D0116" w:rsidRPr="00A4509D">
        <w:rPr>
          <w:rFonts w:ascii="Times New Roman" w:eastAsia="Times New Roman" w:hAnsi="Times New Roman" w:cs="Times New Roman"/>
          <w:lang w:val="nb-NO"/>
        </w:rPr>
        <w:t xml:space="preserve"> og</w:t>
      </w:r>
      <w:r w:rsidRPr="00A4509D">
        <w:rPr>
          <w:rFonts w:ascii="Times New Roman" w:eastAsia="Times New Roman" w:hAnsi="Times New Roman" w:cs="Times New Roman"/>
          <w:lang w:val="nb-NO"/>
        </w:rPr>
        <w:t xml:space="preserve"> fargeløs til </w:t>
      </w:r>
      <w:r w:rsidR="007D0116" w:rsidRPr="00A4509D">
        <w:rPr>
          <w:rFonts w:ascii="Times New Roman" w:eastAsia="Times New Roman" w:hAnsi="Times New Roman" w:cs="Times New Roman"/>
          <w:lang w:val="nb-NO"/>
        </w:rPr>
        <w:t>svakt</w:t>
      </w:r>
      <w:r w:rsidRPr="00A4509D">
        <w:rPr>
          <w:rFonts w:ascii="Times New Roman" w:eastAsia="Times New Roman" w:hAnsi="Times New Roman" w:cs="Times New Roman"/>
          <w:lang w:val="nb-NO"/>
        </w:rPr>
        <w:t xml:space="preserve"> </w:t>
      </w:r>
      <w:r w:rsidR="007D0116" w:rsidRPr="00A4509D">
        <w:rPr>
          <w:rFonts w:ascii="Times New Roman" w:eastAsia="Times New Roman" w:hAnsi="Times New Roman" w:cs="Times New Roman"/>
          <w:lang w:val="nb-NO"/>
        </w:rPr>
        <w:t>brun</w:t>
      </w:r>
      <w:r w:rsidR="007D0116"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gul.</w:t>
      </w:r>
    </w:p>
    <w:p w14:paraId="2FF7A6BA" w14:textId="77777777" w:rsidR="009B7C61" w:rsidRPr="00A4509D" w:rsidRDefault="009B7C61" w:rsidP="004D6446">
      <w:pPr>
        <w:widowControl/>
        <w:spacing w:after="0" w:line="240" w:lineRule="auto"/>
        <w:rPr>
          <w:rFonts w:ascii="Times New Roman" w:hAnsi="Times New Roman" w:cs="Times New Roman"/>
          <w:lang w:val="nb-NO"/>
        </w:rPr>
      </w:pPr>
    </w:p>
    <w:p w14:paraId="4AC3F7F9" w14:textId="77777777" w:rsidR="00C7223E" w:rsidRPr="00A4509D" w:rsidRDefault="00C7223E" w:rsidP="004D6446">
      <w:pPr>
        <w:widowControl/>
        <w:spacing w:after="0" w:line="240" w:lineRule="auto"/>
        <w:rPr>
          <w:rFonts w:ascii="Times New Roman" w:hAnsi="Times New Roman" w:cs="Times New Roman"/>
          <w:lang w:val="nb-NO"/>
        </w:rPr>
      </w:pPr>
    </w:p>
    <w:p w14:paraId="5B0CF375"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w:t>
      </w:r>
      <w:r w:rsidRPr="00A4509D">
        <w:rPr>
          <w:rFonts w:ascii="Times New Roman" w:eastAsia="Times New Roman" w:hAnsi="Times New Roman" w:cs="Times New Roman"/>
          <w:b/>
          <w:bCs/>
          <w:lang w:val="nb-NO"/>
        </w:rPr>
        <w:tab/>
        <w:t>KLINISKE OPPLYSNINGER</w:t>
      </w:r>
    </w:p>
    <w:p w14:paraId="1AE4ADD7" w14:textId="77777777" w:rsidR="009B7C61" w:rsidRPr="00A4509D" w:rsidRDefault="009B7C61" w:rsidP="004D6446">
      <w:pPr>
        <w:widowControl/>
        <w:spacing w:after="0" w:line="240" w:lineRule="auto"/>
        <w:rPr>
          <w:rFonts w:ascii="Times New Roman" w:hAnsi="Times New Roman" w:cs="Times New Roman"/>
          <w:lang w:val="nb-NO"/>
        </w:rPr>
      </w:pPr>
    </w:p>
    <w:p w14:paraId="51EDDEE1"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1</w:t>
      </w:r>
      <w:r w:rsidRPr="00A4509D">
        <w:rPr>
          <w:rFonts w:ascii="Times New Roman" w:eastAsia="Times New Roman" w:hAnsi="Times New Roman" w:cs="Times New Roman"/>
          <w:b/>
          <w:bCs/>
          <w:lang w:val="nb-NO"/>
        </w:rPr>
        <w:tab/>
        <w:t>Indikasjoner</w:t>
      </w:r>
    </w:p>
    <w:p w14:paraId="2D8C4C69" w14:textId="77777777" w:rsidR="009B7C61" w:rsidRPr="00A4509D" w:rsidRDefault="009B7C61" w:rsidP="004D6446">
      <w:pPr>
        <w:widowControl/>
        <w:spacing w:after="0" w:line="240" w:lineRule="auto"/>
        <w:rPr>
          <w:rFonts w:ascii="Times New Roman" w:hAnsi="Times New Roman" w:cs="Times New Roman"/>
          <w:lang w:val="nb-NO"/>
        </w:rPr>
      </w:pPr>
    </w:p>
    <w:p w14:paraId="7A5C167B" w14:textId="293E449D"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Crohns sykdom</w:t>
      </w:r>
      <w:r w:rsidR="004A3926" w:rsidRPr="00A4509D">
        <w:rPr>
          <w:rFonts w:ascii="Times New Roman" w:eastAsia="Times New Roman" w:hAnsi="Times New Roman" w:cs="Times New Roman"/>
          <w:u w:val="single" w:color="000000"/>
          <w:lang w:val="nb-NO"/>
        </w:rPr>
        <w:t xml:space="preserve"> hos voksne</w:t>
      </w:r>
    </w:p>
    <w:p w14:paraId="39D771AF" w14:textId="7605505F" w:rsidR="009B7C61" w:rsidRPr="00A4509D" w:rsidRDefault="009D6355"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Otulfi </w:t>
      </w:r>
      <w:r w:rsidR="00C1005D" w:rsidRPr="00A4509D">
        <w:rPr>
          <w:rFonts w:ascii="Times New Roman" w:eastAsia="Times New Roman" w:hAnsi="Times New Roman" w:cs="Times New Roman"/>
          <w:lang w:val="nb-NO"/>
        </w:rPr>
        <w:t xml:space="preserve">er indisert til behandling av voksne pasienter med moderat til alvorlig aktiv Crohns sykdom som har hatt utilstrekkelig respons på, har mistet respons på eller ikke har tålt enten konvensjonell </w:t>
      </w:r>
      <w:r w:rsidR="004A3926" w:rsidRPr="00A4509D">
        <w:rPr>
          <w:rFonts w:ascii="Times New Roman" w:eastAsia="Times New Roman" w:hAnsi="Times New Roman" w:cs="Times New Roman"/>
          <w:lang w:val="nb-NO"/>
        </w:rPr>
        <w:t>behandling</w:t>
      </w:r>
      <w:r w:rsidR="00C1005D" w:rsidRPr="00A4509D">
        <w:rPr>
          <w:rFonts w:ascii="Times New Roman" w:eastAsia="Times New Roman" w:hAnsi="Times New Roman" w:cs="Times New Roman"/>
          <w:lang w:val="nb-NO"/>
        </w:rPr>
        <w:t xml:space="preserve"> eller en TNFα-antagonist</w:t>
      </w:r>
      <w:r w:rsidR="004A3926" w:rsidRPr="00A4509D">
        <w:rPr>
          <w:rFonts w:ascii="Times New Roman" w:eastAsia="Times New Roman" w:hAnsi="Times New Roman" w:cs="Times New Roman"/>
          <w:lang w:val="nb-NO"/>
        </w:rPr>
        <w:t>.</w:t>
      </w:r>
      <w:r w:rsidR="00C1005D" w:rsidRPr="00A4509D">
        <w:rPr>
          <w:rFonts w:ascii="Times New Roman" w:eastAsia="Times New Roman" w:hAnsi="Times New Roman" w:cs="Times New Roman"/>
          <w:lang w:val="nb-NO"/>
        </w:rPr>
        <w:t xml:space="preserve"> </w:t>
      </w:r>
    </w:p>
    <w:p w14:paraId="2C3B2EAA" w14:textId="77777777" w:rsidR="004A3926" w:rsidRPr="00A4509D" w:rsidRDefault="004A3926" w:rsidP="004D6446">
      <w:pPr>
        <w:widowControl/>
        <w:spacing w:after="0" w:line="240" w:lineRule="auto"/>
        <w:rPr>
          <w:rFonts w:ascii="Times New Roman" w:eastAsia="Times New Roman" w:hAnsi="Times New Roman" w:cs="Times New Roman"/>
          <w:lang w:val="nb-NO"/>
        </w:rPr>
      </w:pPr>
    </w:p>
    <w:p w14:paraId="29476734" w14:textId="77777777" w:rsidR="004A3926" w:rsidRPr="00A4509D" w:rsidRDefault="004A3926" w:rsidP="004A392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lang w:val="nb-NO"/>
        </w:rPr>
        <w:t>Crohns sykdom hos barn</w:t>
      </w:r>
    </w:p>
    <w:p w14:paraId="334F052A" w14:textId="77777777" w:rsidR="004A3926" w:rsidRPr="00A4509D" w:rsidRDefault="004A3926" w:rsidP="00B86DA4">
      <w:pPr>
        <w:widowControl/>
        <w:spacing w:after="0" w:line="240" w:lineRule="auto"/>
        <w:rPr>
          <w:lang w:val="nb-NO"/>
        </w:rPr>
      </w:pPr>
      <w:r w:rsidRPr="00A4509D">
        <w:rPr>
          <w:rFonts w:ascii="Times New Roman" w:eastAsia="Times New Roman" w:hAnsi="Times New Roman" w:cs="Times New Roman"/>
          <w:lang w:val="nb-NO"/>
        </w:rPr>
        <w:t>OTULFI er indisert til behandling av moderat til alvorlig aktiv Crohns sykdom hos pediatriske pasienter som veier minst 40 kg, som har hatt utilstrekkelig respons på eller ikke har tålt enten konvensjonell behandling eller biologisk behandling.</w:t>
      </w:r>
    </w:p>
    <w:p w14:paraId="51773DE1" w14:textId="77777777" w:rsidR="004A3926" w:rsidRPr="00A4509D" w:rsidRDefault="004A3926" w:rsidP="004D6446">
      <w:pPr>
        <w:widowControl/>
        <w:spacing w:after="0" w:line="240" w:lineRule="auto"/>
        <w:rPr>
          <w:rFonts w:ascii="Times New Roman" w:eastAsia="Times New Roman" w:hAnsi="Times New Roman" w:cs="Times New Roman"/>
          <w:lang w:val="nb-NO"/>
        </w:rPr>
      </w:pPr>
    </w:p>
    <w:p w14:paraId="0765B0D8" w14:textId="77777777" w:rsidR="009B7C61" w:rsidRPr="00A4509D" w:rsidRDefault="009B7C61" w:rsidP="004D6446">
      <w:pPr>
        <w:widowControl/>
        <w:spacing w:after="0" w:line="240" w:lineRule="auto"/>
        <w:rPr>
          <w:rFonts w:ascii="Times New Roman" w:hAnsi="Times New Roman" w:cs="Times New Roman"/>
          <w:lang w:val="nb-NO"/>
        </w:rPr>
      </w:pPr>
    </w:p>
    <w:p w14:paraId="633E0889"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2</w:t>
      </w:r>
      <w:r w:rsidRPr="00A4509D">
        <w:rPr>
          <w:rFonts w:ascii="Times New Roman" w:eastAsia="Times New Roman" w:hAnsi="Times New Roman" w:cs="Times New Roman"/>
          <w:b/>
          <w:bCs/>
          <w:lang w:val="nb-NO"/>
        </w:rPr>
        <w:tab/>
        <w:t>Dosering og administrasjonsmåte</w:t>
      </w:r>
    </w:p>
    <w:p w14:paraId="5DDA6734" w14:textId="77777777" w:rsidR="009B7C61" w:rsidRPr="00A4509D" w:rsidRDefault="009B7C61" w:rsidP="004D6446">
      <w:pPr>
        <w:widowControl/>
        <w:spacing w:after="0" w:line="240" w:lineRule="auto"/>
        <w:rPr>
          <w:rFonts w:ascii="Times New Roman" w:hAnsi="Times New Roman" w:cs="Times New Roman"/>
          <w:lang w:val="nb-NO"/>
        </w:rPr>
      </w:pPr>
    </w:p>
    <w:p w14:paraId="0FA6D50D" w14:textId="33D44F60" w:rsidR="002175DC" w:rsidRPr="00A4509D" w:rsidRDefault="009D6355"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konsentrat til infusjonsvæske, oppløsning skal brukes under veiledning og oppfølging av leger som har erfaring med diagnostisering og behandling av Crohns sykdom. </w:t>
      </w:r>
    </w:p>
    <w:p w14:paraId="1EB62443" w14:textId="72F5EE5D" w:rsidR="009B7C61" w:rsidRPr="00A4509D" w:rsidRDefault="009D6355"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konsentrat til infusjonsvæske, oppløsning skal kun brukes til den intravenøse induksjondosen.</w:t>
      </w:r>
    </w:p>
    <w:p w14:paraId="4C99E72B" w14:textId="77777777" w:rsidR="009B7C61" w:rsidRPr="00A4509D" w:rsidRDefault="009B7C61" w:rsidP="004D6446">
      <w:pPr>
        <w:widowControl/>
        <w:spacing w:after="0" w:line="240" w:lineRule="auto"/>
        <w:rPr>
          <w:rFonts w:ascii="Times New Roman" w:hAnsi="Times New Roman" w:cs="Times New Roman"/>
          <w:lang w:val="nb-NO"/>
        </w:rPr>
      </w:pPr>
    </w:p>
    <w:p w14:paraId="47464BB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Dosering</w:t>
      </w:r>
    </w:p>
    <w:p w14:paraId="6ED479CF" w14:textId="77777777" w:rsidR="009B7C61" w:rsidRPr="00A4509D" w:rsidRDefault="009B7C61" w:rsidP="004D6446">
      <w:pPr>
        <w:widowControl/>
        <w:spacing w:after="0" w:line="240" w:lineRule="auto"/>
        <w:rPr>
          <w:rFonts w:ascii="Times New Roman" w:hAnsi="Times New Roman" w:cs="Times New Roman"/>
          <w:lang w:val="nb-NO"/>
        </w:rPr>
      </w:pPr>
    </w:p>
    <w:p w14:paraId="1756EE0F" w14:textId="04FB2AEC" w:rsidR="004A3926" w:rsidRPr="00A4509D" w:rsidRDefault="004A3926" w:rsidP="004D6446">
      <w:pPr>
        <w:widowControl/>
        <w:spacing w:after="0" w:line="240" w:lineRule="auto"/>
        <w:rPr>
          <w:rFonts w:ascii="Times New Roman" w:eastAsia="Times New Roman" w:hAnsi="Times New Roman" w:cs="Times New Roman"/>
          <w:u w:val="single" w:color="000000"/>
          <w:lang w:val="nb-NO"/>
        </w:rPr>
      </w:pPr>
      <w:r w:rsidRPr="00A4509D">
        <w:rPr>
          <w:rFonts w:ascii="Times New Roman" w:eastAsia="Times New Roman" w:hAnsi="Times New Roman" w:cs="Times New Roman"/>
          <w:u w:val="single" w:color="000000"/>
          <w:lang w:val="nb-NO"/>
        </w:rPr>
        <w:t>Voksne</w:t>
      </w:r>
    </w:p>
    <w:p w14:paraId="6851E678" w14:textId="5C85E2B4"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Crohns sykdom</w:t>
      </w:r>
    </w:p>
    <w:p w14:paraId="29037591" w14:textId="24B93E87" w:rsidR="009B7C61" w:rsidRPr="00A4509D" w:rsidRDefault="009D6355"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Otulfi</w:t>
      </w:r>
      <w:r w:rsidRPr="00A4509D">
        <w:rPr>
          <w:rFonts w:ascii="Times New Roman" w:eastAsia="Times New Roman" w:hAnsi="Times New Roman" w:cs="Times New Roman"/>
          <w:lang w:val="nb-NO"/>
        </w:rPr>
        <w:noBreakHyphen/>
      </w:r>
      <w:r w:rsidR="00C1005D" w:rsidRPr="00A4509D">
        <w:rPr>
          <w:rFonts w:ascii="Times New Roman" w:eastAsia="Times New Roman" w:hAnsi="Times New Roman" w:cs="Times New Roman"/>
          <w:lang w:val="nb-NO"/>
        </w:rPr>
        <w:t xml:space="preserve">behandling skal innledes med en intravenøs enkeltdose basert på kroppsvekt. Infusjonsoppløsningen skal lages av det antall hetteglass med </w:t>
      </w:r>
      <w:r w:rsidRPr="00A4509D">
        <w:rPr>
          <w:rFonts w:ascii="Times New Roman" w:eastAsia="Times New Roman" w:hAnsi="Times New Roman" w:cs="Times New Roman"/>
          <w:lang w:val="nb-NO"/>
        </w:rPr>
        <w:t>Otulfi </w:t>
      </w:r>
      <w:r w:rsidR="00C1005D" w:rsidRPr="00A4509D">
        <w:rPr>
          <w:rFonts w:ascii="Times New Roman" w:eastAsia="Times New Roman" w:hAnsi="Times New Roman" w:cs="Times New Roman"/>
          <w:lang w:val="nb-NO"/>
        </w:rPr>
        <w:t>13</w:t>
      </w:r>
      <w:r w:rsidR="00D21A72" w:rsidRPr="00A4509D">
        <w:rPr>
          <w:rFonts w:ascii="Times New Roman" w:eastAsia="Times New Roman" w:hAnsi="Times New Roman" w:cs="Times New Roman"/>
          <w:lang w:val="nb-NO"/>
        </w:rPr>
        <w:t>0 </w:t>
      </w:r>
      <w:r w:rsidR="00C1005D" w:rsidRPr="00A4509D">
        <w:rPr>
          <w:rFonts w:ascii="Times New Roman" w:eastAsia="Times New Roman" w:hAnsi="Times New Roman" w:cs="Times New Roman"/>
          <w:lang w:val="nb-NO"/>
        </w:rPr>
        <w:t xml:space="preserve">mg som er spesifisert </w:t>
      </w:r>
      <w:r w:rsidR="00C7223E" w:rsidRPr="00A4509D">
        <w:rPr>
          <w:rFonts w:ascii="Times New Roman" w:eastAsia="Times New Roman" w:hAnsi="Times New Roman" w:cs="Times New Roman"/>
          <w:lang w:val="nb-NO"/>
        </w:rPr>
        <w:t xml:space="preserve">i </w:t>
      </w:r>
      <w:r w:rsidR="00C1005D" w:rsidRPr="00A4509D">
        <w:rPr>
          <w:rFonts w:ascii="Times New Roman" w:eastAsia="Times New Roman" w:hAnsi="Times New Roman" w:cs="Times New Roman"/>
          <w:lang w:val="nb-NO"/>
        </w:rPr>
        <w:t>tabell</w:t>
      </w:r>
      <w:r w:rsidR="00C7223E"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1</w:t>
      </w:r>
      <w:r w:rsidR="00C7223E"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se</w:t>
      </w:r>
      <w:r w:rsidR="00C7223E" w:rsidRPr="00A4509D">
        <w:rPr>
          <w:rFonts w:ascii="Times New Roman" w:eastAsia="Times New Roman" w:hAnsi="Times New Roman" w:cs="Times New Roman"/>
          <w:lang w:val="nb-NO"/>
        </w:rPr>
        <w:t> </w:t>
      </w:r>
      <w:r w:rsidR="00C1005D" w:rsidRPr="00A4509D">
        <w:rPr>
          <w:rFonts w:ascii="Times New Roman" w:eastAsia="Times New Roman" w:hAnsi="Times New Roman" w:cs="Times New Roman"/>
          <w:lang w:val="nb-NO"/>
        </w:rPr>
        <w:t>pkt. 6.</w:t>
      </w:r>
      <w:r w:rsidR="00D21A72" w:rsidRPr="00A4509D">
        <w:rPr>
          <w:rFonts w:ascii="Times New Roman" w:eastAsia="Times New Roman" w:hAnsi="Times New Roman" w:cs="Times New Roman"/>
          <w:lang w:val="nb-NO"/>
        </w:rPr>
        <w:t>6</w:t>
      </w:r>
      <w:r w:rsidR="00C7223E"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for tilberedning).</w:t>
      </w:r>
    </w:p>
    <w:p w14:paraId="04C20BB4" w14:textId="77777777" w:rsidR="00C7223E" w:rsidRPr="00A4509D" w:rsidRDefault="00C7223E" w:rsidP="004D6446">
      <w:pPr>
        <w:widowControl/>
        <w:spacing w:after="0" w:line="240" w:lineRule="auto"/>
        <w:rPr>
          <w:rFonts w:ascii="Times New Roman" w:eastAsia="Times New Roman" w:hAnsi="Times New Roman" w:cs="Times New Roman"/>
          <w:lang w:val="nb-NO"/>
        </w:rPr>
      </w:pPr>
    </w:p>
    <w:p w14:paraId="2347AB92" w14:textId="71A07F75" w:rsidR="00C7223E" w:rsidRPr="00A4509D" w:rsidRDefault="00C7223E" w:rsidP="004D6446">
      <w:pPr>
        <w:keepNext/>
        <w:widowControl/>
        <w:spacing w:after="0" w:line="240" w:lineRule="auto"/>
        <w:ind w:left="1134" w:hanging="1134"/>
        <w:rPr>
          <w:rFonts w:ascii="Times New Roman" w:eastAsia="Times New Roman" w:hAnsi="Times New Roman" w:cs="Times New Roman"/>
          <w:i/>
          <w:lang w:val="nb-NO"/>
        </w:rPr>
      </w:pPr>
      <w:r w:rsidRPr="00A4509D">
        <w:rPr>
          <w:rFonts w:ascii="Times New Roman" w:eastAsia="Times New Roman" w:hAnsi="Times New Roman" w:cs="Times New Roman"/>
          <w:i/>
          <w:lang w:val="nb-NO"/>
        </w:rPr>
        <w:t>Tabell</w:t>
      </w:r>
      <w:r w:rsidR="00730D21" w:rsidRPr="00A4509D">
        <w:rPr>
          <w:rFonts w:ascii="Times New Roman" w:eastAsia="Times New Roman" w:hAnsi="Times New Roman" w:cs="Times New Roman"/>
          <w:i/>
          <w:lang w:val="nb-NO"/>
        </w:rPr>
        <w:t> </w:t>
      </w:r>
      <w:r w:rsidRPr="00A4509D">
        <w:rPr>
          <w:rFonts w:ascii="Times New Roman" w:eastAsia="Times New Roman" w:hAnsi="Times New Roman" w:cs="Times New Roman"/>
          <w:i/>
          <w:lang w:val="nb-NO"/>
        </w:rPr>
        <w:t>1</w:t>
      </w:r>
      <w:r w:rsidRPr="00A4509D">
        <w:rPr>
          <w:rFonts w:ascii="Times New Roman" w:eastAsia="Times New Roman" w:hAnsi="Times New Roman" w:cs="Times New Roman"/>
          <w:i/>
          <w:lang w:val="nb-NO"/>
        </w:rPr>
        <w:tab/>
        <w:t xml:space="preserve">Innledende intravenøs dosering med </w:t>
      </w:r>
      <w:r w:rsidR="0005421D" w:rsidRPr="00A4509D">
        <w:rPr>
          <w:rFonts w:ascii="Times New Roman" w:eastAsia="Times New Roman" w:hAnsi="Times New Roman" w:cs="Times New Roman"/>
          <w:i/>
          <w:lang w:val="nb-NO"/>
        </w:rPr>
        <w:t>Otulfi</w:t>
      </w:r>
    </w:p>
    <w:tbl>
      <w:tblPr>
        <w:tblStyle w:val="TableNormal1"/>
        <w:tblW w:w="5000" w:type="pct"/>
        <w:tblCellMar>
          <w:left w:w="108" w:type="dxa"/>
          <w:right w:w="108" w:type="dxa"/>
        </w:tblCellMar>
        <w:tblLook w:val="01E0" w:firstRow="1" w:lastRow="1" w:firstColumn="1" w:lastColumn="1" w:noHBand="0" w:noVBand="0"/>
      </w:tblPr>
      <w:tblGrid>
        <w:gridCol w:w="4116"/>
        <w:gridCol w:w="2905"/>
        <w:gridCol w:w="2041"/>
      </w:tblGrid>
      <w:tr w:rsidR="00C7223E" w:rsidRPr="00A4509D" w14:paraId="36380DE7" w14:textId="77777777" w:rsidTr="002A7438">
        <w:tc>
          <w:tcPr>
            <w:tcW w:w="2271" w:type="pct"/>
            <w:tcBorders>
              <w:top w:val="single" w:sz="4" w:space="0" w:color="000000"/>
              <w:left w:val="single" w:sz="4" w:space="0" w:color="000000"/>
              <w:bottom w:val="single" w:sz="4" w:space="0" w:color="000000"/>
            </w:tcBorders>
          </w:tcPr>
          <w:p w14:paraId="0F8DB5D7" w14:textId="77777777" w:rsidR="00C7223E" w:rsidRPr="00A4509D" w:rsidRDefault="00C7223E" w:rsidP="004D6446">
            <w:pPr>
              <w:pStyle w:val="TableParagraph"/>
              <w:keepNext/>
              <w:widowControl/>
              <w:spacing w:line="240" w:lineRule="auto"/>
              <w:jc w:val="left"/>
              <w:rPr>
                <w:b/>
                <w:lang w:val="nb-NO"/>
              </w:rPr>
            </w:pPr>
            <w:r w:rsidRPr="00A4509D">
              <w:rPr>
                <w:b/>
                <w:lang w:val="nb-NO"/>
              </w:rPr>
              <w:t>Pasientens kroppsvekt ved doseringstidspunkt</w:t>
            </w:r>
          </w:p>
        </w:tc>
        <w:tc>
          <w:tcPr>
            <w:tcW w:w="1603" w:type="pct"/>
            <w:tcBorders>
              <w:top w:val="single" w:sz="4" w:space="0" w:color="000000"/>
              <w:bottom w:val="single" w:sz="4" w:space="0" w:color="000000"/>
            </w:tcBorders>
          </w:tcPr>
          <w:p w14:paraId="4A85BC9E" w14:textId="77777777" w:rsidR="00C7223E" w:rsidRPr="00A4509D" w:rsidRDefault="00C7223E" w:rsidP="004D6446">
            <w:pPr>
              <w:pStyle w:val="TableParagraph"/>
              <w:keepNext/>
              <w:widowControl/>
              <w:spacing w:line="240" w:lineRule="auto"/>
              <w:rPr>
                <w:b/>
                <w:lang w:val="nb-NO"/>
              </w:rPr>
            </w:pPr>
            <w:r w:rsidRPr="00A4509D">
              <w:rPr>
                <w:b/>
                <w:lang w:val="nb-NO"/>
              </w:rPr>
              <w:t>Anbefalt dose</w:t>
            </w:r>
            <w:r w:rsidRPr="00A4509D">
              <w:rPr>
                <w:b/>
                <w:vertAlign w:val="superscript"/>
                <w:lang w:val="nb-NO"/>
              </w:rPr>
              <w:t>a</w:t>
            </w:r>
          </w:p>
        </w:tc>
        <w:tc>
          <w:tcPr>
            <w:tcW w:w="1126" w:type="pct"/>
            <w:tcBorders>
              <w:top w:val="single" w:sz="4" w:space="0" w:color="000000"/>
              <w:bottom w:val="single" w:sz="4" w:space="0" w:color="000000"/>
              <w:right w:val="single" w:sz="4" w:space="0" w:color="000000"/>
            </w:tcBorders>
          </w:tcPr>
          <w:p w14:paraId="07A1C621" w14:textId="3546911C" w:rsidR="0005421D" w:rsidRPr="00A4509D" w:rsidRDefault="00C7223E" w:rsidP="0005421D">
            <w:pPr>
              <w:pStyle w:val="TableParagraph"/>
              <w:keepNext/>
              <w:widowControl/>
              <w:spacing w:line="240" w:lineRule="auto"/>
              <w:rPr>
                <w:b/>
                <w:lang w:val="nb-NO"/>
              </w:rPr>
            </w:pPr>
            <w:r w:rsidRPr="00A4509D">
              <w:rPr>
                <w:b/>
                <w:lang w:val="nb-NO"/>
              </w:rPr>
              <w:t>Antall 130 mg</w:t>
            </w:r>
          </w:p>
          <w:p w14:paraId="643A9376" w14:textId="77777777" w:rsidR="00C7223E" w:rsidRPr="00A4509D" w:rsidRDefault="0005421D" w:rsidP="0005421D">
            <w:pPr>
              <w:pStyle w:val="TableParagraph"/>
              <w:keepNext/>
              <w:widowControl/>
              <w:spacing w:line="240" w:lineRule="auto"/>
              <w:rPr>
                <w:b/>
                <w:lang w:val="nb-NO"/>
              </w:rPr>
            </w:pPr>
            <w:r w:rsidRPr="00A4509D">
              <w:rPr>
                <w:b/>
                <w:lang w:val="nb-NO"/>
              </w:rPr>
              <w:t>Otulfi</w:t>
            </w:r>
            <w:r w:rsidR="00C7223E" w:rsidRPr="00A4509D">
              <w:rPr>
                <w:b/>
                <w:lang w:val="nb-NO"/>
              </w:rPr>
              <w:t xml:space="preserve"> hetteglass</w:t>
            </w:r>
          </w:p>
        </w:tc>
      </w:tr>
      <w:tr w:rsidR="00C7223E" w:rsidRPr="00A4509D" w14:paraId="1DC3DE2D" w14:textId="77777777" w:rsidTr="002A7438">
        <w:tc>
          <w:tcPr>
            <w:tcW w:w="2271" w:type="pct"/>
            <w:tcBorders>
              <w:top w:val="single" w:sz="4" w:space="0" w:color="000000"/>
              <w:left w:val="single" w:sz="4" w:space="0" w:color="000000"/>
            </w:tcBorders>
          </w:tcPr>
          <w:p w14:paraId="1F7A304F" w14:textId="77777777" w:rsidR="00C7223E" w:rsidRPr="00A4509D" w:rsidRDefault="00C7223E" w:rsidP="004D6446">
            <w:pPr>
              <w:pStyle w:val="TableParagraph"/>
              <w:keepNext/>
              <w:widowControl/>
              <w:spacing w:line="240" w:lineRule="auto"/>
              <w:jc w:val="left"/>
              <w:rPr>
                <w:lang w:val="nb-NO"/>
              </w:rPr>
            </w:pPr>
            <w:r w:rsidRPr="00A4509D">
              <w:rPr>
                <w:lang w:val="nb-NO"/>
              </w:rPr>
              <w:t>≤ 55 kg</w:t>
            </w:r>
          </w:p>
        </w:tc>
        <w:tc>
          <w:tcPr>
            <w:tcW w:w="1603" w:type="pct"/>
            <w:tcBorders>
              <w:top w:val="single" w:sz="4" w:space="0" w:color="000000"/>
            </w:tcBorders>
          </w:tcPr>
          <w:p w14:paraId="2D9C14ED" w14:textId="77777777" w:rsidR="00C7223E" w:rsidRPr="00A4509D" w:rsidRDefault="00C7223E" w:rsidP="004D6446">
            <w:pPr>
              <w:pStyle w:val="TableParagraph"/>
              <w:keepNext/>
              <w:widowControl/>
              <w:spacing w:line="240" w:lineRule="auto"/>
              <w:rPr>
                <w:lang w:val="nb-NO"/>
              </w:rPr>
            </w:pPr>
            <w:r w:rsidRPr="00A4509D">
              <w:rPr>
                <w:lang w:val="nb-NO"/>
              </w:rPr>
              <w:t>260 mg</w:t>
            </w:r>
          </w:p>
        </w:tc>
        <w:tc>
          <w:tcPr>
            <w:tcW w:w="1126" w:type="pct"/>
            <w:tcBorders>
              <w:top w:val="single" w:sz="4" w:space="0" w:color="000000"/>
              <w:right w:val="single" w:sz="4" w:space="0" w:color="000000"/>
            </w:tcBorders>
          </w:tcPr>
          <w:p w14:paraId="57DB93D9" w14:textId="77777777" w:rsidR="00C7223E" w:rsidRPr="00A4509D" w:rsidRDefault="00C7223E" w:rsidP="004D6446">
            <w:pPr>
              <w:pStyle w:val="TableParagraph"/>
              <w:keepNext/>
              <w:widowControl/>
              <w:spacing w:line="240" w:lineRule="auto"/>
              <w:rPr>
                <w:lang w:val="nb-NO"/>
              </w:rPr>
            </w:pPr>
            <w:r w:rsidRPr="00A4509D">
              <w:rPr>
                <w:lang w:val="nb-NO"/>
              </w:rPr>
              <w:t>2</w:t>
            </w:r>
          </w:p>
        </w:tc>
      </w:tr>
      <w:tr w:rsidR="00C7223E" w:rsidRPr="00A4509D" w14:paraId="54A3FDDB" w14:textId="77777777" w:rsidTr="002A7438">
        <w:tc>
          <w:tcPr>
            <w:tcW w:w="2271" w:type="pct"/>
            <w:tcBorders>
              <w:left w:val="single" w:sz="4" w:space="0" w:color="000000"/>
            </w:tcBorders>
          </w:tcPr>
          <w:p w14:paraId="7E2F1EDD" w14:textId="77777777" w:rsidR="00C7223E" w:rsidRPr="00A4509D" w:rsidRDefault="00C7223E" w:rsidP="004D6446">
            <w:pPr>
              <w:pStyle w:val="TableParagraph"/>
              <w:keepNext/>
              <w:widowControl/>
              <w:spacing w:line="240" w:lineRule="auto"/>
              <w:jc w:val="left"/>
              <w:rPr>
                <w:lang w:val="nb-NO"/>
              </w:rPr>
            </w:pPr>
            <w:r w:rsidRPr="00A4509D">
              <w:rPr>
                <w:lang w:val="nb-NO"/>
              </w:rPr>
              <w:t>&gt; 55 kg til ≤ 85 kg</w:t>
            </w:r>
          </w:p>
        </w:tc>
        <w:tc>
          <w:tcPr>
            <w:tcW w:w="1603" w:type="pct"/>
          </w:tcPr>
          <w:p w14:paraId="70BFFF2A" w14:textId="77777777" w:rsidR="00C7223E" w:rsidRPr="00A4509D" w:rsidRDefault="00C7223E" w:rsidP="004D6446">
            <w:pPr>
              <w:pStyle w:val="TableParagraph"/>
              <w:keepNext/>
              <w:widowControl/>
              <w:spacing w:line="240" w:lineRule="auto"/>
              <w:rPr>
                <w:lang w:val="nb-NO"/>
              </w:rPr>
            </w:pPr>
            <w:r w:rsidRPr="00A4509D">
              <w:rPr>
                <w:lang w:val="nb-NO"/>
              </w:rPr>
              <w:t>390 mg</w:t>
            </w:r>
          </w:p>
        </w:tc>
        <w:tc>
          <w:tcPr>
            <w:tcW w:w="1126" w:type="pct"/>
            <w:tcBorders>
              <w:right w:val="single" w:sz="4" w:space="0" w:color="000000"/>
            </w:tcBorders>
          </w:tcPr>
          <w:p w14:paraId="10ACEA44" w14:textId="77777777" w:rsidR="00C7223E" w:rsidRPr="00A4509D" w:rsidRDefault="00C7223E" w:rsidP="004D6446">
            <w:pPr>
              <w:pStyle w:val="TableParagraph"/>
              <w:keepNext/>
              <w:widowControl/>
              <w:spacing w:line="240" w:lineRule="auto"/>
              <w:rPr>
                <w:lang w:val="nb-NO"/>
              </w:rPr>
            </w:pPr>
            <w:r w:rsidRPr="00A4509D">
              <w:rPr>
                <w:lang w:val="nb-NO"/>
              </w:rPr>
              <w:t>3</w:t>
            </w:r>
          </w:p>
        </w:tc>
      </w:tr>
      <w:tr w:rsidR="00C7223E" w:rsidRPr="00A4509D" w14:paraId="070994DC" w14:textId="77777777" w:rsidTr="002A7438">
        <w:tc>
          <w:tcPr>
            <w:tcW w:w="2271" w:type="pct"/>
            <w:tcBorders>
              <w:left w:val="single" w:sz="4" w:space="0" w:color="000000"/>
              <w:bottom w:val="single" w:sz="4" w:space="0" w:color="000000"/>
            </w:tcBorders>
          </w:tcPr>
          <w:p w14:paraId="324E9B84" w14:textId="77777777" w:rsidR="00C7223E" w:rsidRPr="00A4509D" w:rsidRDefault="00C7223E" w:rsidP="004D6446">
            <w:pPr>
              <w:pStyle w:val="TableParagraph"/>
              <w:widowControl/>
              <w:spacing w:line="240" w:lineRule="auto"/>
              <w:jc w:val="left"/>
              <w:rPr>
                <w:lang w:val="nb-NO"/>
              </w:rPr>
            </w:pPr>
            <w:r w:rsidRPr="00A4509D">
              <w:rPr>
                <w:lang w:val="nb-NO"/>
              </w:rPr>
              <w:t>&gt; 85 kg</w:t>
            </w:r>
          </w:p>
        </w:tc>
        <w:tc>
          <w:tcPr>
            <w:tcW w:w="1603" w:type="pct"/>
            <w:tcBorders>
              <w:bottom w:val="single" w:sz="4" w:space="0" w:color="000000"/>
            </w:tcBorders>
          </w:tcPr>
          <w:p w14:paraId="0CB0F272" w14:textId="77777777" w:rsidR="00C7223E" w:rsidRPr="00A4509D" w:rsidRDefault="00C7223E" w:rsidP="004D6446">
            <w:pPr>
              <w:pStyle w:val="TableParagraph"/>
              <w:widowControl/>
              <w:spacing w:line="240" w:lineRule="auto"/>
              <w:rPr>
                <w:lang w:val="nb-NO"/>
              </w:rPr>
            </w:pPr>
            <w:r w:rsidRPr="00A4509D">
              <w:rPr>
                <w:lang w:val="nb-NO"/>
              </w:rPr>
              <w:t>520 mg</w:t>
            </w:r>
          </w:p>
        </w:tc>
        <w:tc>
          <w:tcPr>
            <w:tcW w:w="1126" w:type="pct"/>
            <w:tcBorders>
              <w:bottom w:val="single" w:sz="4" w:space="0" w:color="000000"/>
              <w:right w:val="single" w:sz="4" w:space="0" w:color="000000"/>
            </w:tcBorders>
          </w:tcPr>
          <w:p w14:paraId="7B51AA92" w14:textId="77777777" w:rsidR="00C7223E" w:rsidRPr="00A4509D" w:rsidRDefault="00C7223E" w:rsidP="004D6446">
            <w:pPr>
              <w:pStyle w:val="TableParagraph"/>
              <w:widowControl/>
              <w:spacing w:line="240" w:lineRule="auto"/>
              <w:rPr>
                <w:lang w:val="nb-NO"/>
              </w:rPr>
            </w:pPr>
            <w:r w:rsidRPr="00A4509D">
              <w:rPr>
                <w:lang w:val="nb-NO"/>
              </w:rPr>
              <w:t>4</w:t>
            </w:r>
          </w:p>
        </w:tc>
      </w:tr>
    </w:tbl>
    <w:p w14:paraId="15A06C1B" w14:textId="77777777" w:rsidR="009B7C61" w:rsidRPr="00A4509D" w:rsidRDefault="00C1005D" w:rsidP="004D6446">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a</w:t>
      </w:r>
      <w:r w:rsidRPr="00A4509D">
        <w:rPr>
          <w:rFonts w:ascii="Times New Roman" w:eastAsia="Times New Roman" w:hAnsi="Times New Roman" w:cs="Times New Roman"/>
          <w:sz w:val="20"/>
          <w:lang w:val="nb-NO"/>
        </w:rPr>
        <w:tab/>
        <w:t xml:space="preserve">Ca. </w:t>
      </w:r>
      <w:r w:rsidR="00D21A72" w:rsidRPr="00A4509D">
        <w:rPr>
          <w:rFonts w:ascii="Times New Roman" w:eastAsia="Times New Roman" w:hAnsi="Times New Roman" w:cs="Times New Roman"/>
          <w:sz w:val="20"/>
          <w:lang w:val="nb-NO"/>
        </w:rPr>
        <w:t>6 </w:t>
      </w:r>
      <w:r w:rsidRPr="00A4509D">
        <w:rPr>
          <w:rFonts w:ascii="Times New Roman" w:eastAsia="Times New Roman" w:hAnsi="Times New Roman" w:cs="Times New Roman"/>
          <w:sz w:val="20"/>
          <w:lang w:val="nb-NO"/>
        </w:rPr>
        <w:t>mg/kg</w:t>
      </w:r>
    </w:p>
    <w:p w14:paraId="465FF36B" w14:textId="77777777" w:rsidR="009B7C61" w:rsidRPr="00A4509D" w:rsidRDefault="009B7C61" w:rsidP="004D6446">
      <w:pPr>
        <w:widowControl/>
        <w:spacing w:after="0" w:line="240" w:lineRule="auto"/>
        <w:rPr>
          <w:rFonts w:ascii="Times New Roman" w:hAnsi="Times New Roman" w:cs="Times New Roman"/>
          <w:lang w:val="nb-NO"/>
        </w:rPr>
      </w:pPr>
    </w:p>
    <w:p w14:paraId="6A0A1EC5" w14:textId="1707C5CF"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n første subkutane dosen bør gis i uke</w:t>
      </w:r>
      <w:r w:rsidR="000236F3"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8</w:t>
      </w:r>
      <w:r w:rsidR="0005421D"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etter den intravenøse dosen. For dosering av påfølgende subkutant doseringsregime, se pkt. 4.</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 xml:space="preserve">i preparatomtale for </w:t>
      </w:r>
      <w:r w:rsidR="0005421D"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injeksjonsvæske, oppløsning i ferdigfylt sprøyte</w:t>
      </w:r>
      <w:ins w:id="4" w:author="NO Affiliate" w:date="2026-02-12T12:50:00Z" w16du:dateUtc="2026-02-12T11:50:00Z">
        <w:r w:rsidR="001C17E4" w:rsidRPr="00A4509D">
          <w:rPr>
            <w:rFonts w:ascii="Times New Roman" w:eastAsia="Times New Roman" w:hAnsi="Times New Roman" w:cs="Times New Roman"/>
            <w:lang w:val="nb-NO"/>
          </w:rPr>
          <w:t xml:space="preserve"> eller ferdi</w:t>
        </w:r>
      </w:ins>
      <w:ins w:id="5" w:author="NO Affiliate" w:date="2026-02-12T12:51:00Z" w16du:dateUtc="2026-02-12T11:51:00Z">
        <w:r w:rsidR="001C17E4" w:rsidRPr="00A4509D">
          <w:rPr>
            <w:rFonts w:ascii="Times New Roman" w:eastAsia="Times New Roman" w:hAnsi="Times New Roman" w:cs="Times New Roman"/>
            <w:lang w:val="nb-NO"/>
          </w:rPr>
          <w:t>gfylt penn</w:t>
        </w:r>
      </w:ins>
      <w:r w:rsidRPr="00A4509D">
        <w:rPr>
          <w:rFonts w:ascii="Times New Roman" w:eastAsia="Times New Roman" w:hAnsi="Times New Roman" w:cs="Times New Roman"/>
          <w:lang w:val="nb-NO"/>
        </w:rPr>
        <w:t>.</w:t>
      </w:r>
    </w:p>
    <w:p w14:paraId="214B4FAC" w14:textId="77777777" w:rsidR="009B7C61" w:rsidRPr="00A4509D" w:rsidRDefault="009B7C61" w:rsidP="004D6446">
      <w:pPr>
        <w:widowControl/>
        <w:spacing w:after="0" w:line="240" w:lineRule="auto"/>
        <w:rPr>
          <w:rFonts w:ascii="Times New Roman" w:hAnsi="Times New Roman" w:cs="Times New Roman"/>
          <w:lang w:val="nb-NO"/>
        </w:rPr>
      </w:pPr>
    </w:p>
    <w:p w14:paraId="613C46BC"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Eldre (≥</w:t>
      </w:r>
      <w:r w:rsidR="00D5113C" w:rsidRPr="00A4509D">
        <w:rPr>
          <w:rFonts w:ascii="Times New Roman" w:eastAsia="Times New Roman" w:hAnsi="Times New Roman" w:cs="Times New Roman"/>
          <w:i/>
          <w:lang w:val="nb-NO"/>
        </w:rPr>
        <w:t> </w:t>
      </w:r>
      <w:r w:rsidRPr="00A4509D">
        <w:rPr>
          <w:rFonts w:ascii="Times New Roman" w:eastAsia="Times New Roman" w:hAnsi="Times New Roman" w:cs="Times New Roman"/>
          <w:i/>
          <w:lang w:val="nb-NO"/>
        </w:rPr>
        <w:t>6</w:t>
      </w:r>
      <w:r w:rsidR="00D21A72" w:rsidRPr="00A4509D">
        <w:rPr>
          <w:rFonts w:ascii="Times New Roman" w:eastAsia="Times New Roman" w:hAnsi="Times New Roman" w:cs="Times New Roman"/>
          <w:i/>
          <w:lang w:val="nb-NO"/>
        </w:rPr>
        <w:t>5 </w:t>
      </w:r>
      <w:r w:rsidRPr="00A4509D">
        <w:rPr>
          <w:rFonts w:ascii="Times New Roman" w:eastAsia="Times New Roman" w:hAnsi="Times New Roman" w:cs="Times New Roman"/>
          <w:i/>
          <w:lang w:val="nb-NO"/>
        </w:rPr>
        <w:t>år)</w:t>
      </w:r>
    </w:p>
    <w:p w14:paraId="60727E8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osejustering er ikke nødvendig for eldre pasienter (se</w:t>
      </w:r>
      <w:r w:rsidR="00D5113C"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 4.4).</w:t>
      </w:r>
    </w:p>
    <w:p w14:paraId="236DC26A" w14:textId="77777777" w:rsidR="009B7C61" w:rsidRPr="00A4509D" w:rsidRDefault="009B7C61" w:rsidP="004D6446">
      <w:pPr>
        <w:widowControl/>
        <w:spacing w:after="0" w:line="240" w:lineRule="auto"/>
        <w:rPr>
          <w:rFonts w:ascii="Times New Roman" w:hAnsi="Times New Roman" w:cs="Times New Roman"/>
          <w:lang w:val="nb-NO"/>
        </w:rPr>
      </w:pPr>
    </w:p>
    <w:p w14:paraId="44C81228"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Nedsatt lever- og nyrefunksjon</w:t>
      </w:r>
    </w:p>
    <w:p w14:paraId="4A6D6478" w14:textId="26376838" w:rsidR="009B7C61" w:rsidRPr="00A4509D" w:rsidRDefault="008659A8"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w:t>
      </w:r>
      <w:r w:rsidR="00C1005D" w:rsidRPr="00A4509D">
        <w:rPr>
          <w:rFonts w:ascii="Times New Roman" w:eastAsia="Times New Roman" w:hAnsi="Times New Roman" w:cs="Times New Roman"/>
          <w:lang w:val="nb-NO"/>
        </w:rPr>
        <w:t xml:space="preserve"> har ikke blitt undersøkt hos disse pasientene. Ingen doseringsanbefalinger kan gis.</w:t>
      </w:r>
    </w:p>
    <w:p w14:paraId="61B42490" w14:textId="77777777" w:rsidR="009B7C61" w:rsidRPr="00A4509D" w:rsidRDefault="009B7C61" w:rsidP="004D6446">
      <w:pPr>
        <w:widowControl/>
        <w:spacing w:after="0" w:line="240" w:lineRule="auto"/>
        <w:rPr>
          <w:rFonts w:ascii="Times New Roman" w:hAnsi="Times New Roman" w:cs="Times New Roman"/>
          <w:lang w:val="nb-NO"/>
        </w:rPr>
      </w:pPr>
    </w:p>
    <w:p w14:paraId="56EB8167"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Pediatrisk populasjon</w:t>
      </w:r>
    </w:p>
    <w:p w14:paraId="04BFC00D" w14:textId="77777777" w:rsidR="004A3926" w:rsidRPr="00A4509D" w:rsidRDefault="004A3926" w:rsidP="00B86DA4">
      <w:pPr>
        <w:widowControl/>
        <w:spacing w:after="0" w:line="240" w:lineRule="auto"/>
        <w:rPr>
          <w:rFonts w:ascii="Times New Roman" w:eastAsia="Times New Roman" w:hAnsi="Times New Roman" w:cs="Times New Roman"/>
          <w:u w:val="single"/>
          <w:lang w:val="nb-NO"/>
        </w:rPr>
      </w:pPr>
      <w:r w:rsidRPr="00A4509D">
        <w:rPr>
          <w:rFonts w:ascii="Times New Roman" w:eastAsia="Times New Roman" w:hAnsi="Times New Roman" w:cs="Times New Roman"/>
          <w:u w:val="single"/>
          <w:lang w:val="nb-NO"/>
        </w:rPr>
        <w:t>Crohns sykdom hos barn (pasienter som veier minst 40 kg)</w:t>
      </w:r>
    </w:p>
    <w:p w14:paraId="4B376107" w14:textId="77777777" w:rsidR="004A3926" w:rsidRPr="00A4509D" w:rsidRDefault="004A3926"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behandling skal innledes med en intravenøs enkeltdose basert på kroppsvekt. Infusjonsoppløsningen skal lages av det antall hetteglass med OTULFI 130 mg som er spesifisert i tabell 2 (se pkt. 6.6 for tilberedning).</w:t>
      </w:r>
    </w:p>
    <w:p w14:paraId="26922D20" w14:textId="77777777" w:rsidR="004A3926" w:rsidRPr="00A4509D" w:rsidRDefault="004A3926" w:rsidP="00B86DA4">
      <w:pPr>
        <w:widowControl/>
        <w:spacing w:after="0" w:line="240" w:lineRule="auto"/>
        <w:rPr>
          <w:rFonts w:ascii="Times New Roman" w:eastAsia="Times New Roman" w:hAnsi="Times New Roman" w:cs="Times New Roman"/>
          <w:u w:val="single"/>
          <w:lang w:val="nb-NO"/>
        </w:rPr>
      </w:pPr>
    </w:p>
    <w:p w14:paraId="50D9E776" w14:textId="77777777" w:rsidR="004A3926" w:rsidRPr="00A4509D" w:rsidRDefault="004A3926"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Tabell 2</w:t>
      </w:r>
      <w:r w:rsidRPr="00A4509D">
        <w:rPr>
          <w:rFonts w:ascii="Times New Roman" w:eastAsia="Times New Roman" w:hAnsi="Times New Roman" w:cs="Times New Roman"/>
          <w:lang w:val="nb-NO"/>
        </w:rPr>
        <w:tab/>
        <w:t>Innledende intravenøs dosering med OTULF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08"/>
        <w:gridCol w:w="1800"/>
        <w:gridCol w:w="1997"/>
      </w:tblGrid>
      <w:tr w:rsidR="004A3926" w:rsidRPr="00A4509D" w14:paraId="172CA892" w14:textId="77777777" w:rsidTr="00B86DA4">
        <w:trPr>
          <w:trHeight w:val="584"/>
          <w:jc w:val="center"/>
        </w:trPr>
        <w:tc>
          <w:tcPr>
            <w:tcW w:w="4908" w:type="dxa"/>
            <w:tcBorders>
              <w:top w:val="single" w:sz="4" w:space="0" w:color="auto"/>
              <w:left w:val="single" w:sz="4" w:space="0" w:color="auto"/>
              <w:bottom w:val="single" w:sz="4" w:space="0" w:color="auto"/>
              <w:right w:val="nil"/>
            </w:tcBorders>
            <w:hideMark/>
          </w:tcPr>
          <w:p w14:paraId="5291749B" w14:textId="77777777" w:rsidR="004A3926" w:rsidRPr="00A4509D" w:rsidRDefault="004A3926" w:rsidP="00B86DA4">
            <w:pPr>
              <w:widowControl/>
              <w:spacing w:after="0" w:line="240" w:lineRule="auto"/>
              <w:rPr>
                <w:rFonts w:ascii="Times New Roman" w:eastAsia="Times New Roman" w:hAnsi="Times New Roman" w:cs="Times New Roman"/>
                <w:b/>
                <w:bCs/>
                <w:lang w:val="nb-NO"/>
              </w:rPr>
            </w:pPr>
            <w:r w:rsidRPr="00A4509D">
              <w:rPr>
                <w:rFonts w:ascii="Times New Roman" w:eastAsia="Times New Roman" w:hAnsi="Times New Roman" w:cs="Times New Roman"/>
                <w:b/>
                <w:bCs/>
                <w:lang w:val="nb-NO"/>
              </w:rPr>
              <w:t>Pasientens kroppsvekt ved doseringstidspunkt</w:t>
            </w:r>
          </w:p>
        </w:tc>
        <w:tc>
          <w:tcPr>
            <w:tcW w:w="1800" w:type="dxa"/>
            <w:tcBorders>
              <w:top w:val="single" w:sz="4" w:space="0" w:color="auto"/>
              <w:left w:val="nil"/>
              <w:bottom w:val="single" w:sz="4" w:space="0" w:color="auto"/>
              <w:right w:val="nil"/>
            </w:tcBorders>
            <w:hideMark/>
          </w:tcPr>
          <w:p w14:paraId="313336E0" w14:textId="77777777" w:rsidR="004A3926" w:rsidRPr="00A4509D" w:rsidRDefault="004A3926" w:rsidP="00B86DA4">
            <w:pPr>
              <w:widowControl/>
              <w:spacing w:after="0" w:line="240" w:lineRule="auto"/>
              <w:rPr>
                <w:rFonts w:ascii="Times New Roman" w:eastAsia="Times New Roman" w:hAnsi="Times New Roman" w:cs="Times New Roman"/>
                <w:b/>
                <w:bCs/>
                <w:lang w:val="nb-NO"/>
              </w:rPr>
            </w:pPr>
            <w:r w:rsidRPr="00A4509D">
              <w:rPr>
                <w:rFonts w:ascii="Times New Roman" w:eastAsia="Times New Roman" w:hAnsi="Times New Roman" w:cs="Times New Roman"/>
                <w:b/>
                <w:bCs/>
                <w:lang w:val="nb-NO"/>
              </w:rPr>
              <w:t>Anbefalt dose</w:t>
            </w:r>
            <w:r w:rsidRPr="00A4509D">
              <w:rPr>
                <w:rFonts w:ascii="Times New Roman" w:eastAsia="Times New Roman" w:hAnsi="Times New Roman" w:cs="Times New Roman"/>
                <w:b/>
                <w:bCs/>
                <w:vertAlign w:val="superscript"/>
                <w:lang w:val="nb-NO"/>
              </w:rPr>
              <w:t>a</w:t>
            </w:r>
          </w:p>
        </w:tc>
        <w:tc>
          <w:tcPr>
            <w:tcW w:w="1997" w:type="dxa"/>
            <w:tcBorders>
              <w:top w:val="single" w:sz="4" w:space="0" w:color="auto"/>
              <w:left w:val="nil"/>
              <w:bottom w:val="single" w:sz="4" w:space="0" w:color="auto"/>
              <w:right w:val="single" w:sz="4" w:space="0" w:color="auto"/>
            </w:tcBorders>
            <w:hideMark/>
          </w:tcPr>
          <w:p w14:paraId="14CCFDAE" w14:textId="77777777" w:rsidR="004A3926" w:rsidRPr="00A4509D" w:rsidRDefault="004A3926" w:rsidP="00B86DA4">
            <w:pPr>
              <w:widowControl/>
              <w:spacing w:after="0" w:line="240" w:lineRule="auto"/>
              <w:rPr>
                <w:rFonts w:ascii="Times New Roman" w:eastAsia="Times New Roman" w:hAnsi="Times New Roman" w:cs="Times New Roman"/>
                <w:b/>
                <w:bCs/>
                <w:lang w:val="nb-NO"/>
              </w:rPr>
            </w:pPr>
            <w:r w:rsidRPr="00A4509D">
              <w:rPr>
                <w:rFonts w:ascii="Times New Roman" w:eastAsia="Times New Roman" w:hAnsi="Times New Roman" w:cs="Times New Roman"/>
                <w:b/>
                <w:bCs/>
                <w:lang w:val="nb-NO"/>
              </w:rPr>
              <w:t>Antall 130 mg OTULFI hetteglass</w:t>
            </w:r>
          </w:p>
        </w:tc>
      </w:tr>
      <w:tr w:rsidR="004A3926" w:rsidRPr="00A4509D" w14:paraId="5ECFA154" w14:textId="77777777" w:rsidTr="00B86DA4">
        <w:trPr>
          <w:jc w:val="center"/>
        </w:trPr>
        <w:tc>
          <w:tcPr>
            <w:tcW w:w="4908" w:type="dxa"/>
            <w:tcBorders>
              <w:top w:val="single" w:sz="4" w:space="0" w:color="auto"/>
              <w:left w:val="single" w:sz="4" w:space="0" w:color="auto"/>
              <w:bottom w:val="nil"/>
              <w:right w:val="nil"/>
            </w:tcBorders>
            <w:hideMark/>
          </w:tcPr>
          <w:p w14:paraId="274BB0E6" w14:textId="77777777" w:rsidR="004A3926" w:rsidRPr="00A4509D" w:rsidRDefault="004A3926"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40 kg til ≤ 55 kg</w:t>
            </w:r>
          </w:p>
        </w:tc>
        <w:tc>
          <w:tcPr>
            <w:tcW w:w="1800" w:type="dxa"/>
            <w:tcBorders>
              <w:top w:val="single" w:sz="4" w:space="0" w:color="auto"/>
              <w:left w:val="nil"/>
              <w:bottom w:val="nil"/>
              <w:right w:val="nil"/>
            </w:tcBorders>
            <w:hideMark/>
          </w:tcPr>
          <w:p w14:paraId="1DCE2273" w14:textId="77777777" w:rsidR="004A3926" w:rsidRPr="00A4509D" w:rsidRDefault="004A3926"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260 mg</w:t>
            </w:r>
          </w:p>
        </w:tc>
        <w:tc>
          <w:tcPr>
            <w:tcW w:w="1997" w:type="dxa"/>
            <w:tcBorders>
              <w:top w:val="single" w:sz="4" w:space="0" w:color="auto"/>
              <w:left w:val="nil"/>
              <w:bottom w:val="nil"/>
              <w:right w:val="single" w:sz="4" w:space="0" w:color="auto"/>
            </w:tcBorders>
            <w:hideMark/>
          </w:tcPr>
          <w:p w14:paraId="080C66C7" w14:textId="77777777" w:rsidR="004A3926" w:rsidRPr="00A4509D" w:rsidRDefault="004A3926"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2</w:t>
            </w:r>
          </w:p>
        </w:tc>
      </w:tr>
      <w:tr w:rsidR="004A3926" w:rsidRPr="00A4509D" w14:paraId="0F187B52" w14:textId="77777777" w:rsidTr="00B86DA4">
        <w:trPr>
          <w:jc w:val="center"/>
        </w:trPr>
        <w:tc>
          <w:tcPr>
            <w:tcW w:w="4908" w:type="dxa"/>
            <w:tcBorders>
              <w:top w:val="nil"/>
              <w:left w:val="single" w:sz="4" w:space="0" w:color="auto"/>
              <w:bottom w:val="nil"/>
              <w:right w:val="nil"/>
            </w:tcBorders>
            <w:hideMark/>
          </w:tcPr>
          <w:p w14:paraId="5E6D06D4" w14:textId="77777777" w:rsidR="004A3926" w:rsidRPr="00A4509D" w:rsidRDefault="004A3926"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gt; 55 kg til ≤ 85 kg</w:t>
            </w:r>
          </w:p>
        </w:tc>
        <w:tc>
          <w:tcPr>
            <w:tcW w:w="1800" w:type="dxa"/>
            <w:tcBorders>
              <w:top w:val="nil"/>
              <w:left w:val="nil"/>
              <w:bottom w:val="nil"/>
              <w:right w:val="nil"/>
            </w:tcBorders>
            <w:hideMark/>
          </w:tcPr>
          <w:p w14:paraId="17ABE1C3" w14:textId="77777777" w:rsidR="004A3926" w:rsidRPr="00A4509D" w:rsidRDefault="004A3926"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390 mg</w:t>
            </w:r>
          </w:p>
        </w:tc>
        <w:tc>
          <w:tcPr>
            <w:tcW w:w="1997" w:type="dxa"/>
            <w:tcBorders>
              <w:top w:val="nil"/>
              <w:left w:val="nil"/>
              <w:bottom w:val="nil"/>
              <w:right w:val="single" w:sz="4" w:space="0" w:color="auto"/>
            </w:tcBorders>
            <w:hideMark/>
          </w:tcPr>
          <w:p w14:paraId="3800BB26" w14:textId="77777777" w:rsidR="004A3926" w:rsidRPr="00A4509D" w:rsidRDefault="004A3926"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3</w:t>
            </w:r>
          </w:p>
        </w:tc>
      </w:tr>
      <w:tr w:rsidR="004A3926" w:rsidRPr="00A4509D" w14:paraId="277064BA" w14:textId="77777777" w:rsidTr="00B86DA4">
        <w:trPr>
          <w:jc w:val="center"/>
        </w:trPr>
        <w:tc>
          <w:tcPr>
            <w:tcW w:w="4908" w:type="dxa"/>
            <w:tcBorders>
              <w:top w:val="nil"/>
              <w:left w:val="single" w:sz="4" w:space="0" w:color="auto"/>
              <w:bottom w:val="single" w:sz="4" w:space="0" w:color="auto"/>
              <w:right w:val="nil"/>
            </w:tcBorders>
            <w:hideMark/>
          </w:tcPr>
          <w:p w14:paraId="393FBC73" w14:textId="77777777" w:rsidR="004A3926" w:rsidRPr="00A4509D" w:rsidRDefault="004A3926"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gt; 85 kg</w:t>
            </w:r>
          </w:p>
        </w:tc>
        <w:tc>
          <w:tcPr>
            <w:tcW w:w="1800" w:type="dxa"/>
            <w:tcBorders>
              <w:top w:val="nil"/>
              <w:left w:val="nil"/>
              <w:bottom w:val="single" w:sz="4" w:space="0" w:color="auto"/>
              <w:right w:val="nil"/>
            </w:tcBorders>
            <w:hideMark/>
          </w:tcPr>
          <w:p w14:paraId="5D2D6270" w14:textId="77777777" w:rsidR="004A3926" w:rsidRPr="00A4509D" w:rsidRDefault="004A3926"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520 mg</w:t>
            </w:r>
          </w:p>
        </w:tc>
        <w:tc>
          <w:tcPr>
            <w:tcW w:w="1997" w:type="dxa"/>
            <w:tcBorders>
              <w:top w:val="nil"/>
              <w:left w:val="nil"/>
              <w:bottom w:val="single" w:sz="4" w:space="0" w:color="auto"/>
              <w:right w:val="single" w:sz="4" w:space="0" w:color="auto"/>
            </w:tcBorders>
            <w:hideMark/>
          </w:tcPr>
          <w:p w14:paraId="31265AA6" w14:textId="77777777" w:rsidR="004A3926" w:rsidRPr="00A4509D" w:rsidRDefault="004A3926"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4</w:t>
            </w:r>
          </w:p>
        </w:tc>
      </w:tr>
      <w:tr w:rsidR="004A3926" w:rsidRPr="00A4509D" w14:paraId="1050D3C1" w14:textId="77777777" w:rsidTr="00B86DA4">
        <w:trPr>
          <w:jc w:val="center"/>
        </w:trPr>
        <w:tc>
          <w:tcPr>
            <w:tcW w:w="8705" w:type="dxa"/>
            <w:gridSpan w:val="3"/>
            <w:tcBorders>
              <w:top w:val="single" w:sz="4" w:space="0" w:color="auto"/>
              <w:left w:val="nil"/>
              <w:bottom w:val="nil"/>
              <w:right w:val="nil"/>
            </w:tcBorders>
            <w:hideMark/>
          </w:tcPr>
          <w:p w14:paraId="1DD505EB" w14:textId="77777777" w:rsidR="004A3926" w:rsidRPr="00A4509D" w:rsidRDefault="004A3926"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vertAlign w:val="superscript"/>
                <w:lang w:val="nb-NO"/>
              </w:rPr>
              <w:t>a</w:t>
            </w:r>
            <w:r w:rsidRPr="00A4509D">
              <w:rPr>
                <w:rFonts w:ascii="Times New Roman" w:eastAsia="Times New Roman" w:hAnsi="Times New Roman" w:cs="Times New Roman"/>
                <w:lang w:val="nb-NO"/>
              </w:rPr>
              <w:tab/>
              <w:t>Ca. 6 mg/kg</w:t>
            </w:r>
          </w:p>
        </w:tc>
      </w:tr>
    </w:tbl>
    <w:p w14:paraId="07D83C41" w14:textId="77777777" w:rsidR="004A3926" w:rsidRPr="00A4509D" w:rsidRDefault="004A3926" w:rsidP="00B86DA4">
      <w:pPr>
        <w:widowControl/>
        <w:spacing w:after="0" w:line="240" w:lineRule="auto"/>
        <w:rPr>
          <w:rFonts w:ascii="Times New Roman" w:eastAsia="Times New Roman" w:hAnsi="Times New Roman" w:cs="Times New Roman"/>
          <w:lang w:val="nb-NO"/>
        </w:rPr>
      </w:pPr>
    </w:p>
    <w:p w14:paraId="0D8C3261" w14:textId="6B437308" w:rsidR="004A3926" w:rsidRPr="00A4509D" w:rsidRDefault="004A3926"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n første subkutane dosen skal gis i uke 8 etter den intravenøse dosen. For dosering av påfølgende subkutant doseringsregime, se pkt. 4.2 i preparatomtale for OTULFI injeksjonsvæske, oppløsning (hetteglass) og injeksjonsvæske, oppløsning i ferdigfylt sprøyte</w:t>
      </w:r>
      <w:ins w:id="6" w:author="NO Affiliate" w:date="2026-02-12T12:52:00Z" w16du:dateUtc="2026-02-12T11:52:00Z">
        <w:r w:rsidR="001C17E4" w:rsidRPr="00A4509D">
          <w:rPr>
            <w:rFonts w:ascii="Times New Roman" w:eastAsia="Times New Roman" w:hAnsi="Times New Roman" w:cs="Times New Roman"/>
            <w:lang w:val="nb-NO"/>
          </w:rPr>
          <w:t xml:space="preserve"> eller ferdigfylt penn</w:t>
        </w:r>
      </w:ins>
      <w:r w:rsidRPr="00A4509D">
        <w:rPr>
          <w:rFonts w:ascii="Times New Roman" w:eastAsia="Times New Roman" w:hAnsi="Times New Roman" w:cs="Times New Roman"/>
          <w:lang w:val="nb-NO"/>
        </w:rPr>
        <w:t>.</w:t>
      </w:r>
    </w:p>
    <w:p w14:paraId="00C36133" w14:textId="77777777" w:rsidR="004A3926" w:rsidRPr="00A4509D" w:rsidRDefault="004A3926" w:rsidP="004D6446">
      <w:pPr>
        <w:widowControl/>
        <w:spacing w:after="0" w:line="240" w:lineRule="auto"/>
        <w:rPr>
          <w:rFonts w:ascii="Times New Roman" w:eastAsia="Times New Roman" w:hAnsi="Times New Roman" w:cs="Times New Roman"/>
          <w:lang w:val="nb-NO"/>
        </w:rPr>
      </w:pPr>
    </w:p>
    <w:p w14:paraId="23D02523" w14:textId="135C9C55"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Sikkerhet og effekt av </w:t>
      </w:r>
      <w:r w:rsidR="008659A8"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til behandling av Crohns sykdom </w:t>
      </w:r>
      <w:r w:rsidR="004A3926" w:rsidRPr="00A4509D">
        <w:rPr>
          <w:rFonts w:ascii="Times New Roman" w:eastAsia="Times New Roman" w:hAnsi="Times New Roman" w:cs="Times New Roman"/>
          <w:lang w:val="nb-NO"/>
        </w:rPr>
        <w:t xml:space="preserve">hos pediatriske pasienter som veier mindre enn 40 kg </w:t>
      </w:r>
      <w:r w:rsidRPr="00A4509D">
        <w:rPr>
          <w:rFonts w:ascii="Times New Roman" w:eastAsia="Times New Roman" w:hAnsi="Times New Roman" w:cs="Times New Roman"/>
          <w:lang w:val="nb-NO"/>
        </w:rPr>
        <w:t>har ennå ikke blitt fastslått. Det finnes ingen tilgjengelige data.</w:t>
      </w:r>
    </w:p>
    <w:p w14:paraId="032D6598" w14:textId="77777777" w:rsidR="009B7C61" w:rsidRPr="00A4509D" w:rsidRDefault="009B7C61" w:rsidP="004D6446">
      <w:pPr>
        <w:widowControl/>
        <w:spacing w:after="0" w:line="240" w:lineRule="auto"/>
        <w:rPr>
          <w:rFonts w:ascii="Times New Roman" w:hAnsi="Times New Roman" w:cs="Times New Roman"/>
          <w:lang w:val="nb-NO"/>
        </w:rPr>
      </w:pPr>
    </w:p>
    <w:p w14:paraId="7F9F1C5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Administrasjonsmåte</w:t>
      </w:r>
    </w:p>
    <w:p w14:paraId="160ED7DA" w14:textId="55BE014A" w:rsidR="009B7C61" w:rsidRPr="00A4509D" w:rsidRDefault="008659A8"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13</w:t>
      </w:r>
      <w:r w:rsidR="00D21A72" w:rsidRPr="00A4509D">
        <w:rPr>
          <w:rFonts w:ascii="Times New Roman" w:eastAsia="Times New Roman" w:hAnsi="Times New Roman" w:cs="Times New Roman"/>
          <w:lang w:val="nb-NO"/>
        </w:rPr>
        <w:t>0 </w:t>
      </w:r>
      <w:r w:rsidR="00C1005D" w:rsidRPr="00A4509D">
        <w:rPr>
          <w:rFonts w:ascii="Times New Roman" w:eastAsia="Times New Roman" w:hAnsi="Times New Roman" w:cs="Times New Roman"/>
          <w:lang w:val="nb-NO"/>
        </w:rPr>
        <w:t xml:space="preserve">mg er kun til intravenøs bruk. Det skal administreres over minst </w:t>
      </w:r>
      <w:r w:rsidR="00D21A72" w:rsidRPr="00A4509D">
        <w:rPr>
          <w:rFonts w:ascii="Times New Roman" w:eastAsia="Times New Roman" w:hAnsi="Times New Roman" w:cs="Times New Roman"/>
          <w:lang w:val="nb-NO"/>
        </w:rPr>
        <w:t>1 </w:t>
      </w:r>
      <w:r w:rsidR="00C1005D" w:rsidRPr="00A4509D">
        <w:rPr>
          <w:rFonts w:ascii="Times New Roman" w:eastAsia="Times New Roman" w:hAnsi="Times New Roman" w:cs="Times New Roman"/>
          <w:lang w:val="nb-NO"/>
        </w:rPr>
        <w:t>time. For</w:t>
      </w:r>
      <w:r w:rsidR="00D5113C" w:rsidRPr="00A4509D">
        <w:rPr>
          <w:rFonts w:ascii="Times New Roman" w:eastAsia="Times New Roman" w:hAnsi="Times New Roman" w:cs="Times New Roman"/>
          <w:lang w:val="nb-NO"/>
        </w:rPr>
        <w:t> </w:t>
      </w:r>
      <w:r w:rsidR="00C1005D" w:rsidRPr="00A4509D">
        <w:rPr>
          <w:rFonts w:ascii="Times New Roman" w:eastAsia="Times New Roman" w:hAnsi="Times New Roman" w:cs="Times New Roman"/>
          <w:lang w:val="nb-NO"/>
        </w:rPr>
        <w:t>instruksjoner om fortynning av dette legemidlet før administrering, se pkt. 6.6.</w:t>
      </w:r>
    </w:p>
    <w:p w14:paraId="527B910C" w14:textId="77777777" w:rsidR="009B7C61" w:rsidRPr="00A4509D" w:rsidRDefault="009B7C61" w:rsidP="004D6446">
      <w:pPr>
        <w:widowControl/>
        <w:spacing w:after="0" w:line="240" w:lineRule="auto"/>
        <w:rPr>
          <w:rFonts w:ascii="Times New Roman" w:hAnsi="Times New Roman" w:cs="Times New Roman"/>
          <w:lang w:val="nb-NO"/>
        </w:rPr>
      </w:pPr>
    </w:p>
    <w:p w14:paraId="697864CE"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3</w:t>
      </w:r>
      <w:r w:rsidRPr="00A4509D">
        <w:rPr>
          <w:rFonts w:ascii="Times New Roman" w:eastAsia="Times New Roman" w:hAnsi="Times New Roman" w:cs="Times New Roman"/>
          <w:b/>
          <w:bCs/>
          <w:lang w:val="nb-NO"/>
        </w:rPr>
        <w:tab/>
        <w:t>Kontraindikasjoner</w:t>
      </w:r>
    </w:p>
    <w:p w14:paraId="4AC01ECF" w14:textId="77777777" w:rsidR="009B7C61" w:rsidRPr="00A4509D" w:rsidRDefault="009B7C61" w:rsidP="004D6446">
      <w:pPr>
        <w:widowControl/>
        <w:spacing w:after="0" w:line="240" w:lineRule="auto"/>
        <w:rPr>
          <w:rFonts w:ascii="Times New Roman" w:hAnsi="Times New Roman" w:cs="Times New Roman"/>
          <w:lang w:val="nb-NO"/>
        </w:rPr>
      </w:pPr>
    </w:p>
    <w:p w14:paraId="476ABB39" w14:textId="77777777" w:rsidR="00D5113C"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verfølsomhet overfor virkestoffet eller overfor noen av hjelpestoffene listet opp i pkt. 6.1.</w:t>
      </w:r>
    </w:p>
    <w:p w14:paraId="649D533F" w14:textId="77777777" w:rsidR="00D5113C" w:rsidRPr="00A4509D" w:rsidRDefault="00D5113C" w:rsidP="004D6446">
      <w:pPr>
        <w:widowControl/>
        <w:spacing w:after="0" w:line="240" w:lineRule="auto"/>
        <w:rPr>
          <w:rFonts w:ascii="Times New Roman" w:eastAsia="Times New Roman" w:hAnsi="Times New Roman" w:cs="Times New Roman"/>
          <w:lang w:val="nb-NO"/>
        </w:rPr>
      </w:pPr>
    </w:p>
    <w:p w14:paraId="028F740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Aktiv og klinisk viktig infeksjon (f.eks. aktiv tuberkulose; se pkt. 4.4).</w:t>
      </w:r>
    </w:p>
    <w:p w14:paraId="5463DA3B" w14:textId="77777777" w:rsidR="00D5113C" w:rsidRPr="00A4509D" w:rsidRDefault="00D5113C" w:rsidP="004D6446">
      <w:pPr>
        <w:widowControl/>
        <w:spacing w:after="0" w:line="240" w:lineRule="auto"/>
        <w:rPr>
          <w:rFonts w:ascii="Times New Roman" w:eastAsia="Times New Roman" w:hAnsi="Times New Roman" w:cs="Times New Roman"/>
          <w:lang w:val="nb-NO"/>
        </w:rPr>
      </w:pPr>
    </w:p>
    <w:p w14:paraId="15B7FC87"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4</w:t>
      </w:r>
      <w:r w:rsidRPr="00A4509D">
        <w:rPr>
          <w:rFonts w:ascii="Times New Roman" w:eastAsia="Times New Roman" w:hAnsi="Times New Roman" w:cs="Times New Roman"/>
          <w:b/>
          <w:bCs/>
          <w:lang w:val="nb-NO"/>
        </w:rPr>
        <w:tab/>
        <w:t>Advarsler og forsiktighetsregler</w:t>
      </w:r>
    </w:p>
    <w:p w14:paraId="4E5F9185" w14:textId="77777777" w:rsidR="009B7C61" w:rsidRPr="00A4509D" w:rsidRDefault="009B7C61" w:rsidP="004D6446">
      <w:pPr>
        <w:widowControl/>
        <w:spacing w:after="0" w:line="240" w:lineRule="auto"/>
        <w:rPr>
          <w:rFonts w:ascii="Times New Roman" w:hAnsi="Times New Roman" w:cs="Times New Roman"/>
          <w:lang w:val="nb-NO"/>
        </w:rPr>
      </w:pPr>
    </w:p>
    <w:p w14:paraId="435E8A49"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Sporbarhet</w:t>
      </w:r>
    </w:p>
    <w:p w14:paraId="1CEBECBC"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For å forbedre sporbarheten til biologiske legemidler skal navn og batchnummer til det administrerte legemidlet protokollføres.</w:t>
      </w:r>
    </w:p>
    <w:p w14:paraId="21E5B673" w14:textId="77777777" w:rsidR="009B7C61" w:rsidRPr="00A4509D" w:rsidRDefault="009B7C61" w:rsidP="004D6446">
      <w:pPr>
        <w:widowControl/>
        <w:spacing w:after="0" w:line="240" w:lineRule="auto"/>
        <w:rPr>
          <w:rFonts w:ascii="Times New Roman" w:hAnsi="Times New Roman" w:cs="Times New Roman"/>
          <w:lang w:val="nb-NO"/>
        </w:rPr>
      </w:pPr>
    </w:p>
    <w:p w14:paraId="04951E9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Infeksjoner</w:t>
      </w:r>
    </w:p>
    <w:p w14:paraId="67C24A69" w14:textId="754454D6"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Ustekinumab har potensiale til å øke risikoen for infeksjoner og reaktivere latente infeksjoner. Alvorlige bakterielle-, sopp- og virusinfeksjoner er observert hos pasienter som får </w:t>
      </w:r>
      <w:r w:rsidR="007D40EC"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i kliniske studier og i en observasjonsstudie etter markedsføring hos pasienter med psoriasis (se</w:t>
      </w:r>
      <w:r w:rsidR="00D5113C"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D5113C"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8).</w:t>
      </w:r>
    </w:p>
    <w:p w14:paraId="23AD7EA7" w14:textId="77777777" w:rsidR="009B7C61" w:rsidRPr="00A4509D" w:rsidRDefault="009B7C61" w:rsidP="004D6446">
      <w:pPr>
        <w:widowControl/>
        <w:spacing w:after="0" w:line="240" w:lineRule="auto"/>
        <w:rPr>
          <w:rFonts w:ascii="Times New Roman" w:hAnsi="Times New Roman" w:cs="Times New Roman"/>
          <w:lang w:val="nb-NO"/>
        </w:rPr>
      </w:pPr>
    </w:p>
    <w:p w14:paraId="51E0A4B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pportunistiske infeksjoner, inkludert reaktivering av tuberkulose, andre opportunistiske bakterieinfeksjoner (inkludert atypisk mykobakterieinfeksjon, listeriameningitt, legionellapneumoni</w:t>
      </w:r>
      <w:r w:rsidR="00D5113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og nokardiose), opportunistiske soppinfeksjoner, opportunistiske virusinfeksjoner (inkludert encefalitt forårsaket av herpes simplex</w:t>
      </w:r>
      <w:r w:rsidR="00D5113C"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 og parasittinfeksjoner (inkludert okulær toksoplasmose), har blitt rapportert hos pasienter behandlet med ustekinumab.</w:t>
      </w:r>
    </w:p>
    <w:p w14:paraId="321B9E01" w14:textId="77777777" w:rsidR="009B7C61" w:rsidRPr="00A4509D" w:rsidRDefault="009B7C61" w:rsidP="004D6446">
      <w:pPr>
        <w:widowControl/>
        <w:spacing w:after="0" w:line="240" w:lineRule="auto"/>
        <w:rPr>
          <w:rFonts w:ascii="Times New Roman" w:hAnsi="Times New Roman" w:cs="Times New Roman"/>
          <w:lang w:val="nb-NO"/>
        </w:rPr>
      </w:pPr>
    </w:p>
    <w:p w14:paraId="68895591" w14:textId="5977979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t bør utvises forsiktighet ved bruk av </w:t>
      </w:r>
      <w:r w:rsidR="007D40EC"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hos pasienter med kronisk infeksjon eller stadig tilbakevendende infeksjoner (se</w:t>
      </w:r>
      <w:r w:rsidR="00D5113C"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D5113C"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3).</w:t>
      </w:r>
    </w:p>
    <w:p w14:paraId="77A48745" w14:textId="77777777" w:rsidR="009B7C61" w:rsidRPr="00A4509D" w:rsidRDefault="009B7C61" w:rsidP="004D6446">
      <w:pPr>
        <w:widowControl/>
        <w:spacing w:after="0" w:line="240" w:lineRule="auto"/>
        <w:rPr>
          <w:rFonts w:ascii="Times New Roman" w:hAnsi="Times New Roman" w:cs="Times New Roman"/>
          <w:lang w:val="nb-NO"/>
        </w:rPr>
      </w:pPr>
    </w:p>
    <w:p w14:paraId="7DE65BF9" w14:textId="1F18F53A"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Før igangsetting av behandling med </w:t>
      </w:r>
      <w:r w:rsidR="007D40EC" w:rsidRPr="00A4509D">
        <w:rPr>
          <w:rFonts w:ascii="Times New Roman" w:eastAsia="Times New Roman" w:hAnsi="Times New Roman" w:cs="Times New Roman"/>
          <w:lang w:val="nb-NO"/>
        </w:rPr>
        <w:t xml:space="preserve">Otulfi </w:t>
      </w:r>
      <w:r w:rsidRPr="00A4509D">
        <w:rPr>
          <w:rFonts w:ascii="Times New Roman" w:eastAsia="Times New Roman" w:hAnsi="Times New Roman" w:cs="Times New Roman"/>
          <w:lang w:val="nb-NO"/>
        </w:rPr>
        <w:t xml:space="preserve">bør det vurderes om pasientene har tuberkulose. </w:t>
      </w:r>
      <w:r w:rsidR="007D40EC"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må ikke gis til pasienter med aktiv tuberkulose (se</w:t>
      </w:r>
      <w:r w:rsidR="00D5113C"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D5113C"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3). Behandling av latent</w:t>
      </w:r>
      <w:r w:rsidR="00D5113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tuberkulose bør igangsettes før administrering av </w:t>
      </w:r>
      <w:r w:rsidR="007D40EC"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Anti-tuberkulosebehandling bør også vurderes</w:t>
      </w:r>
      <w:r w:rsidR="0079199C" w:rsidRPr="00A4509D">
        <w:rPr>
          <w:rFonts w:ascii="Times New Roman" w:eastAsia="Times New Roman" w:hAnsi="Times New Roman" w:cs="Times New Roman"/>
          <w:lang w:val="nb-NO"/>
        </w:rPr>
        <w:t xml:space="preserve"> før igangsetting av Otulfi</w:t>
      </w:r>
      <w:r w:rsidRPr="00A4509D">
        <w:rPr>
          <w:rFonts w:ascii="Times New Roman" w:eastAsia="Times New Roman" w:hAnsi="Times New Roman" w:cs="Times New Roman"/>
          <w:lang w:val="nb-NO"/>
        </w:rPr>
        <w:t xml:space="preserve"> hos pasienter som tidligere har hatt latent eller aktiv tuberkulose der det ikke kan bekreftes tilfredsstillende behandlingsutfall. Pasienter som får </w:t>
      </w:r>
      <w:r w:rsidR="007D40EC"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bør følges nøye opp med hensyn til symptomer eller kroppslige funn på aktiv tuberkulose under og etter behandling.</w:t>
      </w:r>
    </w:p>
    <w:p w14:paraId="09634DAE" w14:textId="77777777" w:rsidR="009B7C61" w:rsidRPr="00A4509D" w:rsidRDefault="009B7C61" w:rsidP="004D6446">
      <w:pPr>
        <w:widowControl/>
        <w:spacing w:after="0" w:line="240" w:lineRule="auto"/>
        <w:rPr>
          <w:rFonts w:ascii="Times New Roman" w:hAnsi="Times New Roman" w:cs="Times New Roman"/>
          <w:lang w:val="nb-NO"/>
        </w:rPr>
      </w:pPr>
    </w:p>
    <w:p w14:paraId="41A7C72E" w14:textId="1B847D13"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Pasienter bør rådes til å søke medisinsk hjelp dersom symptomer eller kroppslige funn indikerer tilstedeværelse av en infeksjon. Hvis pasienten utvikler en alvorlig infeksjon bør han/hun følges opp nøye og </w:t>
      </w:r>
      <w:r w:rsidR="00131DD5"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bør ikke tas før infeksjonen er kurert.</w:t>
      </w:r>
    </w:p>
    <w:p w14:paraId="5C9107AD" w14:textId="77777777" w:rsidR="009B7C61" w:rsidRPr="00A4509D" w:rsidRDefault="009B7C61" w:rsidP="004D6446">
      <w:pPr>
        <w:widowControl/>
        <w:spacing w:after="0" w:line="240" w:lineRule="auto"/>
        <w:rPr>
          <w:rFonts w:ascii="Times New Roman" w:hAnsi="Times New Roman" w:cs="Times New Roman"/>
          <w:lang w:val="nb-NO"/>
        </w:rPr>
      </w:pPr>
    </w:p>
    <w:p w14:paraId="42E05B2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Maligniteter</w:t>
      </w:r>
    </w:p>
    <w:p w14:paraId="3414CE51" w14:textId="44BF14EC"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mmunsuppressive midler som ustekinumab har potensiale til å øke risikoen for malignitet. Noen pasienter som fikk </w:t>
      </w:r>
      <w:r w:rsidR="00131DD5"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i kliniske studier og i en observasjonsstudie etter markedsføring hos pasienter med psoriasis utviklet kutan og nonkutan malignitet (se</w:t>
      </w:r>
      <w:r w:rsidR="00D5113C"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D5113C"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8). Risikoen for malignitet kan være høyere hos psoriasispasienter som har blitt behandlet med andre biologiske legemidler tidligere i sykdomsforløpet.</w:t>
      </w:r>
    </w:p>
    <w:p w14:paraId="1D3BBE4A" w14:textId="77777777" w:rsidR="009B7C61" w:rsidRPr="00A4509D" w:rsidRDefault="009B7C61" w:rsidP="004D6446">
      <w:pPr>
        <w:widowControl/>
        <w:spacing w:after="0" w:line="240" w:lineRule="auto"/>
        <w:rPr>
          <w:rFonts w:ascii="Times New Roman" w:hAnsi="Times New Roman" w:cs="Times New Roman"/>
          <w:lang w:val="nb-NO"/>
        </w:rPr>
      </w:pPr>
    </w:p>
    <w:p w14:paraId="17FFCD97" w14:textId="1D16F701"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ngen studier har inkludert pasienter som tidligere har hatt malign sykdom, eller som fortsetter behandling med </w:t>
      </w:r>
      <w:r w:rsidR="00131DD5"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etter at de har utviklet malignitet. Forsiktighet bør derfor utvises ved bruk av </w:t>
      </w:r>
      <w:r w:rsidR="00131DD5"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hos disse pasientene.</w:t>
      </w:r>
    </w:p>
    <w:p w14:paraId="4B7ECFE1" w14:textId="77777777" w:rsidR="009B7C61" w:rsidRPr="00A4509D" w:rsidRDefault="009B7C61" w:rsidP="004D6446">
      <w:pPr>
        <w:widowControl/>
        <w:spacing w:after="0" w:line="240" w:lineRule="auto"/>
        <w:rPr>
          <w:rFonts w:ascii="Times New Roman" w:hAnsi="Times New Roman" w:cs="Times New Roman"/>
          <w:lang w:val="nb-NO"/>
        </w:rPr>
      </w:pPr>
    </w:p>
    <w:p w14:paraId="5AF9C327" w14:textId="4125AA1E"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Alle pasienter, spesielt de over 6</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år, pasienter med en anamnese med langvarig immunsuppressiv behandling eller de med en anamnese med PUVA-behandling, bør overvåkes for hudkreft (se pkt. 4.8).</w:t>
      </w:r>
    </w:p>
    <w:p w14:paraId="3AC095E5" w14:textId="77777777" w:rsidR="009B7C61" w:rsidRPr="00A4509D" w:rsidRDefault="009B7C61" w:rsidP="004D6446">
      <w:pPr>
        <w:widowControl/>
        <w:spacing w:after="0" w:line="240" w:lineRule="auto"/>
        <w:rPr>
          <w:rFonts w:ascii="Times New Roman" w:hAnsi="Times New Roman" w:cs="Times New Roman"/>
          <w:lang w:val="nb-NO"/>
        </w:rPr>
      </w:pPr>
    </w:p>
    <w:p w14:paraId="09434D28"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Systemiske og respiratoriske overfølsomhetsreaksjoner</w:t>
      </w:r>
    </w:p>
    <w:p w14:paraId="75F3BEA3"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Systemiske</w:t>
      </w:r>
    </w:p>
    <w:p w14:paraId="22E55B84" w14:textId="150EB403"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Alvorlige overfølsomhetsreaksjoner har blitt rapportert etter markedsføring, i enkelte tilfeller flere dager etter behandling. Anafylaksi og angioødem har forekommet. Hvis det oppstår en anafylaktisk</w:t>
      </w:r>
      <w:r w:rsidR="00D5113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eller annen alvorlig overfølsomhetsreaksjon må adekvat behandling igangsettes, og administrasjon av</w:t>
      </w:r>
      <w:r w:rsidR="00D5113C" w:rsidRPr="00A4509D">
        <w:rPr>
          <w:rFonts w:ascii="Times New Roman" w:eastAsia="Times New Roman" w:hAnsi="Times New Roman" w:cs="Times New Roman"/>
          <w:lang w:val="nb-NO"/>
        </w:rPr>
        <w:t xml:space="preserve"> </w:t>
      </w:r>
      <w:r w:rsidR="00421AE3"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må seponeres umiddelbart (se</w:t>
      </w:r>
      <w:r w:rsidR="00D5113C"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D5113C"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8).</w:t>
      </w:r>
    </w:p>
    <w:p w14:paraId="53F4AACC" w14:textId="77777777" w:rsidR="009B7C61" w:rsidRPr="00A4509D" w:rsidRDefault="009B7C61" w:rsidP="004D6446">
      <w:pPr>
        <w:widowControl/>
        <w:spacing w:after="0" w:line="240" w:lineRule="auto"/>
        <w:rPr>
          <w:rFonts w:ascii="Times New Roman" w:hAnsi="Times New Roman" w:cs="Times New Roman"/>
          <w:lang w:val="nb-NO"/>
        </w:rPr>
      </w:pPr>
    </w:p>
    <w:p w14:paraId="6C4937C3"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nfusjonsrelaterte reaksjoner</w:t>
      </w:r>
    </w:p>
    <w:p w14:paraId="4FED2402"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nfusjonsrelaterte reaksjoner ble observert i kliniske studier (se</w:t>
      </w:r>
      <w:r w:rsidR="00D5113C"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D5113C"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8). Alvorlige infusjonsrelaterte reaksjoner, inkludert anafylaktiske reaksjoner på infusjonen, har blitt rapportert etter markedsføring. Dersom en alvorlig eller livstruende reaksjon observeres, skal nødvendig behandling igangsettes og ustekinumab seponeres.</w:t>
      </w:r>
    </w:p>
    <w:p w14:paraId="578B376B" w14:textId="77777777" w:rsidR="009B7C61" w:rsidRPr="00A4509D" w:rsidRDefault="009B7C61" w:rsidP="004D6446">
      <w:pPr>
        <w:widowControl/>
        <w:spacing w:after="0" w:line="240" w:lineRule="auto"/>
        <w:rPr>
          <w:rFonts w:ascii="Times New Roman" w:hAnsi="Times New Roman" w:cs="Times New Roman"/>
          <w:lang w:val="nb-NO"/>
        </w:rPr>
      </w:pPr>
    </w:p>
    <w:p w14:paraId="12D9E3C8"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Respiratoriske</w:t>
      </w:r>
    </w:p>
    <w:p w14:paraId="4C04365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Tilfeller av allergisk alveolitt, eosinofil pneumoni og ikke-infeksiøs organiserende pneumoni har blitt rapportert ved bruk av ustekinumab etter markedsføring. Kliniske funn omfattet hoste, dyspné og</w:t>
      </w:r>
      <w:r w:rsidR="00D5113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interstitielle infiltrater etter én til tre doser. Alvorlige utfall har omfattet respirasjonssvikt og langvarig sykehusopphold. Bedring har vært rapportert etter seponering av ustekinumab, og også i noen tilfeller</w:t>
      </w:r>
      <w:r w:rsidR="00D5113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etter bruk av kortikosteroider. Hvis infeksjon har blitt utelukket og diagnosen er bekreftet, skal ustekinumab seponeres og nødvendig behandling iverksettes (se</w:t>
      </w:r>
      <w:r w:rsidR="00D5113C"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D5113C"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8).</w:t>
      </w:r>
    </w:p>
    <w:p w14:paraId="58A47FEA" w14:textId="77777777" w:rsidR="009B7C61" w:rsidRPr="00A4509D" w:rsidRDefault="009B7C61" w:rsidP="004D6446">
      <w:pPr>
        <w:widowControl/>
        <w:spacing w:after="0" w:line="240" w:lineRule="auto"/>
        <w:rPr>
          <w:rFonts w:ascii="Times New Roman" w:hAnsi="Times New Roman" w:cs="Times New Roman"/>
          <w:lang w:val="nb-NO"/>
        </w:rPr>
      </w:pPr>
    </w:p>
    <w:p w14:paraId="39CC2094"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Kardiovaskulære hendelser</w:t>
      </w:r>
    </w:p>
    <w:p w14:paraId="670AAF2C" w14:textId="13FF3734"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Kardiovaskulære hendelser, inkludert myokardinfarkt og hjerneslag, har blitt observert hos pasienter med psoriasis eksponert for </w:t>
      </w:r>
      <w:r w:rsidR="00421AE3"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i en observasjonsstudie etter markedsføring. Risikofaktorer for</w:t>
      </w:r>
      <w:r w:rsidR="00D5113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kardiovaskulær sykdom bør vurderes regelmessig under behandling med </w:t>
      </w:r>
      <w:r w:rsidR="00421AE3"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w:t>
      </w:r>
    </w:p>
    <w:p w14:paraId="1FEF09EC" w14:textId="77777777" w:rsidR="009B7C61" w:rsidRPr="00A4509D" w:rsidRDefault="009B7C61" w:rsidP="004D6446">
      <w:pPr>
        <w:widowControl/>
        <w:spacing w:after="0" w:line="240" w:lineRule="auto"/>
        <w:rPr>
          <w:rFonts w:ascii="Times New Roman" w:hAnsi="Times New Roman" w:cs="Times New Roman"/>
          <w:lang w:val="nb-NO"/>
        </w:rPr>
      </w:pPr>
    </w:p>
    <w:p w14:paraId="305C5B88"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Vaksinasjoner</w:t>
      </w:r>
    </w:p>
    <w:p w14:paraId="62303E1B" w14:textId="66BEC704"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Vaksiner med levende virus eller bakterier (som Bacillus Calmette-Guérin (BCG)) skal ikke gis samtidig med </w:t>
      </w:r>
      <w:r w:rsidR="00D06EBE"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Det er ikke gjort studier av pasienter som nylig har fått levende virus eller</w:t>
      </w:r>
      <w:r w:rsidR="00D5113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levende bakteriell vaksine. Det er ikke tilgjengelige data for overføring av sekundærinfeksjon fra</w:t>
      </w:r>
      <w:r w:rsidR="00D5113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levende vaksiner hos pasienter som får </w:t>
      </w:r>
      <w:r w:rsidR="00D06EBE"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Før vaksinering med levende virus eller bakterier bør behandling med </w:t>
      </w:r>
      <w:r w:rsidR="00D06EBE"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seponeres i minst 1</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uker etter siste dose og ikke gjenopptas før tidligst to uker etter vaksinasjonen. Forskrivere bør konsultere preparatomtalen for den spesifikke</w:t>
      </w:r>
      <w:r w:rsidR="00D5113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vaksinen for ytterligere informasjon og veiledning om samtidig bruk av immunsuppressive midler etter vaksinering.</w:t>
      </w:r>
    </w:p>
    <w:p w14:paraId="6FCB7982" w14:textId="77777777" w:rsidR="009B7C61" w:rsidRPr="00A4509D" w:rsidRDefault="009B7C61" w:rsidP="004D6446">
      <w:pPr>
        <w:widowControl/>
        <w:spacing w:after="0" w:line="240" w:lineRule="auto"/>
        <w:rPr>
          <w:rFonts w:ascii="Times New Roman" w:hAnsi="Times New Roman" w:cs="Times New Roman"/>
          <w:lang w:val="nb-NO"/>
        </w:rPr>
      </w:pPr>
    </w:p>
    <w:p w14:paraId="553ADB4C" w14:textId="5CFC1F9B" w:rsidR="00B21942"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Administrering av levende vaksiner (som BCG-vaksine) til spedbarn eksponert </w:t>
      </w:r>
      <w:r w:rsidRPr="00A4509D">
        <w:rPr>
          <w:rFonts w:ascii="Times New Roman" w:eastAsia="Times New Roman" w:hAnsi="Times New Roman" w:cs="Times New Roman"/>
          <w:i/>
          <w:lang w:val="nb-NO"/>
        </w:rPr>
        <w:t xml:space="preserve">in utero </w:t>
      </w:r>
      <w:r w:rsidRPr="00A4509D">
        <w:rPr>
          <w:rFonts w:ascii="Times New Roman" w:eastAsia="Times New Roman" w:hAnsi="Times New Roman" w:cs="Times New Roman"/>
          <w:lang w:val="nb-NO"/>
        </w:rPr>
        <w:t xml:space="preserve">for ustekinumab er ikke anbefalt før </w:t>
      </w:r>
      <w:r w:rsidR="0093240C" w:rsidRPr="00A4509D">
        <w:rPr>
          <w:rFonts w:ascii="Times New Roman" w:eastAsia="Times New Roman" w:hAnsi="Times New Roman" w:cs="Times New Roman"/>
          <w:lang w:val="nb-NO"/>
        </w:rPr>
        <w:t>tolv</w:t>
      </w:r>
      <w:r w:rsidRPr="00A4509D">
        <w:rPr>
          <w:rFonts w:ascii="Times New Roman" w:eastAsia="Times New Roman" w:hAnsi="Times New Roman" w:cs="Times New Roman"/>
          <w:lang w:val="nb-NO"/>
        </w:rPr>
        <w:t xml:space="preserve"> måneder etter fødsel eller før spedbarnets serumnivå av ustekinumab ikke er detekterbart (se pkt.</w:t>
      </w:r>
      <w:r w:rsidR="00D5113C"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og 4.6). Dersom det innebærer en klar klinisk fordel for det enkelte spedbarn, kan administrering av en levende vaksine vurderes på et tidligere tidspunkt, dersom spedbarnets serumnivå av ustekinumab ikke er detekterbart.</w:t>
      </w:r>
      <w:r w:rsidR="00D06EBE"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Pasienter som får </w:t>
      </w:r>
      <w:r w:rsidR="00D06EBE"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kan samtidig bruke inaktiverte eller ikke-levende vaksiner.</w:t>
      </w:r>
    </w:p>
    <w:p w14:paraId="4DFBE83F" w14:textId="77777777" w:rsidR="00D5113C" w:rsidRPr="00A4509D" w:rsidRDefault="00D5113C" w:rsidP="004D6446">
      <w:pPr>
        <w:widowControl/>
        <w:spacing w:after="0" w:line="240" w:lineRule="auto"/>
        <w:rPr>
          <w:rFonts w:ascii="Times New Roman" w:eastAsia="Times New Roman" w:hAnsi="Times New Roman" w:cs="Times New Roman"/>
          <w:lang w:val="nb-NO"/>
        </w:rPr>
      </w:pPr>
    </w:p>
    <w:p w14:paraId="54099978" w14:textId="660EBB7F"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Langtidsbehandling med </w:t>
      </w:r>
      <w:r w:rsidR="00D06EBE"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undertrykker ikke humoral immunrespons på</w:t>
      </w:r>
      <w:r w:rsidR="00D5113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pneumokokkpolysakkarid- eller tetanusvaksiner (se pkt.</w:t>
      </w:r>
      <w:r w:rsidR="00D06EBE"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1).</w:t>
      </w:r>
    </w:p>
    <w:p w14:paraId="0F516F9B" w14:textId="77777777" w:rsidR="009B7C61" w:rsidRPr="00A4509D" w:rsidRDefault="009B7C61" w:rsidP="004D6446">
      <w:pPr>
        <w:widowControl/>
        <w:spacing w:after="0" w:line="240" w:lineRule="auto"/>
        <w:rPr>
          <w:rFonts w:ascii="Times New Roman" w:hAnsi="Times New Roman" w:cs="Times New Roman"/>
          <w:lang w:val="nb-NO"/>
        </w:rPr>
      </w:pPr>
    </w:p>
    <w:p w14:paraId="42334D13"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Samtidig behandling med immunsuppressive midler</w:t>
      </w:r>
    </w:p>
    <w:p w14:paraId="45209B7B" w14:textId="133A3A5E"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 psoriasisstudier er sikkerhet og effekt ikke undersøkt for </w:t>
      </w:r>
      <w:r w:rsidR="00D06EBE" w:rsidRPr="00A4509D">
        <w:rPr>
          <w:rFonts w:ascii="Times New Roman" w:eastAsia="Times New Roman" w:hAnsi="Times New Roman" w:cs="Times New Roman"/>
          <w:lang w:val="nb-NO"/>
        </w:rPr>
        <w:t xml:space="preserve">ustekinumab </w:t>
      </w:r>
      <w:r w:rsidRPr="00A4509D">
        <w:rPr>
          <w:rFonts w:ascii="Times New Roman" w:eastAsia="Times New Roman" w:hAnsi="Times New Roman" w:cs="Times New Roman"/>
          <w:lang w:val="nb-NO"/>
        </w:rPr>
        <w:t xml:space="preserve">gitt i kombinasjon med immunsuppressive midler, inkludert biologiske legemidler eller fototerapi. I psoriasisartrittstudier så ikke samtidig bruk av MTX ut til å påvirke sikkerheten eller effekten av </w:t>
      </w:r>
      <w:r w:rsidR="00D06EBE"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I studier av Crohns sykdom så ikke samtidig bruk av immunsuppressive midler eller kortikosteroider ut til å påvirke sikkerheten eller effekten av </w:t>
      </w:r>
      <w:r w:rsidR="00D06EBE"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Forsiktighet bør utvises når samtidig bruk av </w:t>
      </w:r>
      <w:r w:rsidR="00D06EBE"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og andre immunsuppressive midler vurderes, eller ved overgang fra andre immunsuppressive biologiske legemidler (se pkt.</w:t>
      </w:r>
      <w:r w:rsidR="00D06EBE"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5).</w:t>
      </w:r>
    </w:p>
    <w:p w14:paraId="0EF9A5C3" w14:textId="77777777" w:rsidR="009B7C61" w:rsidRPr="00A4509D" w:rsidRDefault="009B7C61" w:rsidP="004D6446">
      <w:pPr>
        <w:widowControl/>
        <w:spacing w:after="0" w:line="240" w:lineRule="auto"/>
        <w:rPr>
          <w:rFonts w:ascii="Times New Roman" w:hAnsi="Times New Roman" w:cs="Times New Roman"/>
          <w:lang w:val="nb-NO"/>
        </w:rPr>
      </w:pPr>
    </w:p>
    <w:p w14:paraId="1A58E8C8"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Immunterapi</w:t>
      </w:r>
    </w:p>
    <w:p w14:paraId="5FE70A4F" w14:textId="48E07F10" w:rsidR="009B7C61" w:rsidRPr="00A4509D" w:rsidRDefault="004C546E"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w:t>
      </w:r>
      <w:r w:rsidR="00C1005D" w:rsidRPr="00A4509D">
        <w:rPr>
          <w:rFonts w:ascii="Times New Roman" w:eastAsia="Times New Roman" w:hAnsi="Times New Roman" w:cs="Times New Roman"/>
          <w:lang w:val="nb-NO"/>
        </w:rPr>
        <w:t xml:space="preserve"> har ikke blitt vurdert hos pasienter som har gjennomgått spesifikk immunterapi. Det er ikke kjent om </w:t>
      </w: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kan påvirke spesifikk immunterapi.</w:t>
      </w:r>
    </w:p>
    <w:p w14:paraId="3D8367BE" w14:textId="77777777" w:rsidR="009B7C61" w:rsidRPr="00A4509D" w:rsidRDefault="009B7C61" w:rsidP="004D6446">
      <w:pPr>
        <w:widowControl/>
        <w:spacing w:after="0" w:line="240" w:lineRule="auto"/>
        <w:rPr>
          <w:rFonts w:ascii="Times New Roman" w:hAnsi="Times New Roman" w:cs="Times New Roman"/>
          <w:lang w:val="nb-NO"/>
        </w:rPr>
      </w:pPr>
    </w:p>
    <w:p w14:paraId="752FC534"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Alvorlige hudlidelser</w:t>
      </w:r>
    </w:p>
    <w:p w14:paraId="44AD4C48" w14:textId="6777771B"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ksfoliativ dermatitt har blitt rapportert etter behandling med ustekinumab hos pasienter med psoriasis</w:t>
      </w:r>
      <w:r w:rsidR="00D5113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e</w:t>
      </w:r>
      <w:r w:rsidR="00D5113C"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D5113C"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8). Pasienter med plakkpsoriasis kan utvikle erytroderm psoriasis, med symptomer som ikke kan skilles klinisk fra eksfoliativ dermatitt, som del av det naturlige sykdomsforløpet. Som del av</w:t>
      </w:r>
      <w:r w:rsidR="00D5113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oppfølgingen av pasientens psoriasis bør leger være oppmerksomme på symptomer på erytroderm</w:t>
      </w:r>
      <w:r w:rsidR="00D5113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psoriasis eller eksfoliativ dermatitt. Dersom slike symptomer oppstår, bør egnet behandling innledes. </w:t>
      </w:r>
      <w:r w:rsidR="004C546E"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skal seponeres ved mistanke om en legemiddelreaksjon.</w:t>
      </w:r>
    </w:p>
    <w:p w14:paraId="475451AE" w14:textId="77777777" w:rsidR="009B7C61" w:rsidRPr="00A4509D" w:rsidRDefault="009B7C61" w:rsidP="004D6446">
      <w:pPr>
        <w:widowControl/>
        <w:spacing w:after="0" w:line="240" w:lineRule="auto"/>
        <w:rPr>
          <w:rFonts w:ascii="Times New Roman" w:hAnsi="Times New Roman" w:cs="Times New Roman"/>
          <w:lang w:val="nb-NO"/>
        </w:rPr>
      </w:pPr>
    </w:p>
    <w:p w14:paraId="08CE4CCB"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Lupusrelaterte tilstander</w:t>
      </w:r>
    </w:p>
    <w:p w14:paraId="6D64AD48"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Tilfeller av lupusrelaterte tilstander har blitt rapportert hos pasienter behandlet med ustekinumab, inkludert kutan lupus erythematosus og lupuslignende syndrom. Dersom lesjoner oppstår, spesielt på</w:t>
      </w:r>
      <w:r w:rsidR="00D5113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oleksponerte hudområder, eller hvis ledsaget av artralgi, skal pasienten oppsøke legehjelp</w:t>
      </w:r>
      <w:r w:rsidR="00D5113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lastRenderedPageBreak/>
        <w:t>umiddelbart. Dersom diagnosen lupusrelatert tilstand bekreftes, skal ustekinumab seponeres og egnet behandling innledes.</w:t>
      </w:r>
    </w:p>
    <w:p w14:paraId="4A58A36F" w14:textId="77777777" w:rsidR="009B7C61" w:rsidRPr="00A4509D" w:rsidRDefault="009B7C61" w:rsidP="004D6446">
      <w:pPr>
        <w:widowControl/>
        <w:spacing w:after="0" w:line="240" w:lineRule="auto"/>
        <w:rPr>
          <w:rFonts w:ascii="Times New Roman" w:hAnsi="Times New Roman" w:cs="Times New Roman"/>
          <w:lang w:val="nb-NO"/>
        </w:rPr>
      </w:pPr>
    </w:p>
    <w:p w14:paraId="4582B1F7"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Spesielle populasjoner</w:t>
      </w:r>
    </w:p>
    <w:p w14:paraId="41F2260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Eldre (≥</w:t>
      </w:r>
      <w:r w:rsidR="00D5113C" w:rsidRPr="00A4509D">
        <w:rPr>
          <w:rFonts w:ascii="Times New Roman" w:eastAsia="Times New Roman" w:hAnsi="Times New Roman" w:cs="Times New Roman"/>
          <w:i/>
          <w:lang w:val="nb-NO"/>
        </w:rPr>
        <w:t> </w:t>
      </w:r>
      <w:r w:rsidRPr="00A4509D">
        <w:rPr>
          <w:rFonts w:ascii="Times New Roman" w:eastAsia="Times New Roman" w:hAnsi="Times New Roman" w:cs="Times New Roman"/>
          <w:i/>
          <w:lang w:val="nb-NO"/>
        </w:rPr>
        <w:t>6</w:t>
      </w:r>
      <w:r w:rsidR="00D21A72" w:rsidRPr="00A4509D">
        <w:rPr>
          <w:rFonts w:ascii="Times New Roman" w:eastAsia="Times New Roman" w:hAnsi="Times New Roman" w:cs="Times New Roman"/>
          <w:i/>
          <w:lang w:val="nb-NO"/>
        </w:rPr>
        <w:t>5 </w:t>
      </w:r>
      <w:r w:rsidRPr="00A4509D">
        <w:rPr>
          <w:rFonts w:ascii="Times New Roman" w:eastAsia="Times New Roman" w:hAnsi="Times New Roman" w:cs="Times New Roman"/>
          <w:i/>
          <w:lang w:val="nb-NO"/>
        </w:rPr>
        <w:t>år)</w:t>
      </w:r>
    </w:p>
    <w:p w14:paraId="01A89C9B" w14:textId="6D212F08"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t ble ikke sett ulikheter i effekt eller sikkerhet hos pasienter eldre enn 6</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xml:space="preserve">år som fikk </w:t>
      </w:r>
      <w:r w:rsidR="004C546E" w:rsidRPr="00A4509D">
        <w:rPr>
          <w:rFonts w:ascii="Times New Roman" w:eastAsia="Times New Roman" w:hAnsi="Times New Roman" w:cs="Times New Roman"/>
          <w:lang w:val="nb-NO"/>
        </w:rPr>
        <w:t>ustekinumab</w:t>
      </w:r>
      <w:r w:rsidR="00D5113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ammenlignet med yngre pasienter i kliniske studier ved godkjente indikasjoner, men antallet</w:t>
      </w:r>
      <w:r w:rsidR="00D5113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pasienter som er 6</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år eller eldre, er imidlertid ikke tilstrekkelig til å fastslå om de reagerer annerledes enn yngre pasienter. Da det er en generell høyere forekomst av infeksjoner i den eldre populasjonen,</w:t>
      </w:r>
      <w:r w:rsidR="00D5113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kal det utvises forsiktighet ved behandling av eldre.</w:t>
      </w:r>
    </w:p>
    <w:p w14:paraId="3C8C882D" w14:textId="77777777" w:rsidR="009B7C61" w:rsidRPr="00A4509D" w:rsidRDefault="009B7C61" w:rsidP="004D6446">
      <w:pPr>
        <w:widowControl/>
        <w:spacing w:after="0" w:line="240" w:lineRule="auto"/>
        <w:rPr>
          <w:rFonts w:ascii="Times New Roman" w:hAnsi="Times New Roman" w:cs="Times New Roman"/>
          <w:lang w:val="nb-NO"/>
        </w:rPr>
      </w:pPr>
    </w:p>
    <w:p w14:paraId="7651041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Natriuminnhold</w:t>
      </w:r>
    </w:p>
    <w:p w14:paraId="1D1687DA" w14:textId="489B285E" w:rsidR="009B7C61" w:rsidRPr="00A4509D" w:rsidRDefault="001C57FF"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inneholder mindre enn </w:t>
      </w:r>
      <w:r w:rsidR="00D21A72" w:rsidRPr="00A4509D">
        <w:rPr>
          <w:rFonts w:ascii="Times New Roman" w:eastAsia="Times New Roman" w:hAnsi="Times New Roman" w:cs="Times New Roman"/>
          <w:lang w:val="nb-NO"/>
        </w:rPr>
        <w:t>1 </w:t>
      </w:r>
      <w:r w:rsidR="00C1005D" w:rsidRPr="00A4509D">
        <w:rPr>
          <w:rFonts w:ascii="Times New Roman" w:eastAsia="Times New Roman" w:hAnsi="Times New Roman" w:cs="Times New Roman"/>
          <w:lang w:val="nb-NO"/>
        </w:rPr>
        <w:t>mmol natrium (2</w:t>
      </w:r>
      <w:r w:rsidR="00D21A72" w:rsidRPr="00A4509D">
        <w:rPr>
          <w:rFonts w:ascii="Times New Roman" w:eastAsia="Times New Roman" w:hAnsi="Times New Roman" w:cs="Times New Roman"/>
          <w:lang w:val="nb-NO"/>
        </w:rPr>
        <w:t>3 </w:t>
      </w:r>
      <w:r w:rsidR="00C1005D" w:rsidRPr="00A4509D">
        <w:rPr>
          <w:rFonts w:ascii="Times New Roman" w:eastAsia="Times New Roman" w:hAnsi="Times New Roman" w:cs="Times New Roman"/>
          <w:lang w:val="nb-NO"/>
        </w:rPr>
        <w:t>mg) i hver dose, og er så godt som</w:t>
      </w:r>
      <w:r w:rsidR="00D5113C"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 xml:space="preserve">“natriumfritt”. </w:t>
      </w: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fortynnes imidlertid med natriumklorid </w:t>
      </w:r>
      <w:r w:rsidR="00D21A72" w:rsidRPr="00A4509D">
        <w:rPr>
          <w:rFonts w:ascii="Times New Roman" w:eastAsia="Times New Roman" w:hAnsi="Times New Roman" w:cs="Times New Roman"/>
          <w:lang w:val="nb-NO"/>
        </w:rPr>
        <w:t>9 </w:t>
      </w:r>
      <w:r w:rsidR="00C1005D" w:rsidRPr="00A4509D">
        <w:rPr>
          <w:rFonts w:ascii="Times New Roman" w:eastAsia="Times New Roman" w:hAnsi="Times New Roman" w:cs="Times New Roman"/>
          <w:lang w:val="nb-NO"/>
        </w:rPr>
        <w:t>mg/ml (0,</w:t>
      </w:r>
      <w:r w:rsidR="00D21A72" w:rsidRPr="00A4509D">
        <w:rPr>
          <w:rFonts w:ascii="Times New Roman" w:eastAsia="Times New Roman" w:hAnsi="Times New Roman" w:cs="Times New Roman"/>
          <w:lang w:val="nb-NO"/>
        </w:rPr>
        <w:t>9 </w:t>
      </w:r>
      <w:r w:rsidR="00C1005D" w:rsidRPr="00A4509D">
        <w:rPr>
          <w:rFonts w:ascii="Times New Roman" w:eastAsia="Times New Roman" w:hAnsi="Times New Roman" w:cs="Times New Roman"/>
          <w:lang w:val="nb-NO"/>
        </w:rPr>
        <w:t>%) infusjonsvæske, oppløsning. Dette bør tas i betraktning hos pasienter som er på en natriumfattig diett (se pkt. 6.6).</w:t>
      </w:r>
    </w:p>
    <w:p w14:paraId="63E00649" w14:textId="77777777" w:rsidR="00205BA7" w:rsidRPr="00A4509D" w:rsidRDefault="00205BA7" w:rsidP="004D6446">
      <w:pPr>
        <w:widowControl/>
        <w:spacing w:after="0" w:line="240" w:lineRule="auto"/>
        <w:rPr>
          <w:rFonts w:ascii="Times New Roman" w:eastAsia="Times New Roman" w:hAnsi="Times New Roman" w:cs="Times New Roman"/>
          <w:lang w:val="nb-NO"/>
        </w:rPr>
      </w:pPr>
    </w:p>
    <w:p w14:paraId="2756EF7C" w14:textId="77777777" w:rsidR="004A3926" w:rsidRPr="00A4509D" w:rsidRDefault="004A3926" w:rsidP="004A3926">
      <w:pPr>
        <w:widowControl/>
        <w:spacing w:after="0" w:line="240" w:lineRule="auto"/>
        <w:rPr>
          <w:rFonts w:ascii="Times New Roman" w:eastAsia="Times New Roman" w:hAnsi="Times New Roman" w:cs="Times New Roman"/>
          <w:u w:val="single"/>
          <w:lang w:val="nb-NO"/>
        </w:rPr>
      </w:pPr>
      <w:r w:rsidRPr="00A4509D">
        <w:rPr>
          <w:rFonts w:ascii="Times New Roman" w:eastAsia="Times New Roman" w:hAnsi="Times New Roman" w:cs="Times New Roman"/>
          <w:u w:val="single"/>
          <w:lang w:val="nb-NO"/>
        </w:rPr>
        <w:t>Polysorbat 80 (E 433)</w:t>
      </w:r>
    </w:p>
    <w:p w14:paraId="4D2E2FAE" w14:textId="77777777" w:rsidR="004A3926" w:rsidRPr="00A4509D" w:rsidRDefault="004A3926" w:rsidP="004A392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tte legemidlet inneholder 10,4 mg polysorbat 80 i hvert hetteglass på 26 ml. Dette tilsvarer 0,40 mg/ml. Polysorbater kan forårsake allergiske reaksjoner. I denne sammenheng skal pasienter med kjente allergier vurderes.</w:t>
      </w:r>
    </w:p>
    <w:p w14:paraId="0466712B" w14:textId="77777777" w:rsidR="00D21A72" w:rsidRPr="00A4509D" w:rsidRDefault="00D21A72" w:rsidP="004D6446">
      <w:pPr>
        <w:widowControl/>
        <w:spacing w:after="0" w:line="240" w:lineRule="auto"/>
        <w:rPr>
          <w:rFonts w:ascii="Times New Roman" w:hAnsi="Times New Roman" w:cs="Times New Roman"/>
          <w:lang w:val="nb-NO"/>
        </w:rPr>
      </w:pPr>
    </w:p>
    <w:p w14:paraId="69103039" w14:textId="77777777" w:rsidR="009B7C61" w:rsidRPr="00A4509D" w:rsidRDefault="00C1005D" w:rsidP="007A6616">
      <w:pPr>
        <w:keepNext/>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5</w:t>
      </w:r>
      <w:r w:rsidRPr="00A4509D">
        <w:rPr>
          <w:rFonts w:ascii="Times New Roman" w:eastAsia="Times New Roman" w:hAnsi="Times New Roman" w:cs="Times New Roman"/>
          <w:b/>
          <w:bCs/>
          <w:lang w:val="nb-NO"/>
        </w:rPr>
        <w:tab/>
        <w:t>Interaksjon med andre legemidler og andre former for interaksjon</w:t>
      </w:r>
    </w:p>
    <w:p w14:paraId="2D16DDFD" w14:textId="77777777" w:rsidR="009B7C61" w:rsidRPr="00A4509D" w:rsidRDefault="009B7C61" w:rsidP="004D6446">
      <w:pPr>
        <w:keepNext/>
        <w:widowControl/>
        <w:spacing w:after="0" w:line="240" w:lineRule="auto"/>
        <w:rPr>
          <w:rFonts w:ascii="Times New Roman" w:hAnsi="Times New Roman" w:cs="Times New Roman"/>
          <w:lang w:val="nb-NO"/>
        </w:rPr>
      </w:pPr>
    </w:p>
    <w:p w14:paraId="614F003C" w14:textId="03687585"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Levende vaksiner skal ikke gis samtidig med </w:t>
      </w:r>
      <w:r w:rsidR="001C57FF"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w:t>
      </w:r>
    </w:p>
    <w:p w14:paraId="2EC8E905" w14:textId="77777777" w:rsidR="009B7C61" w:rsidRPr="00A4509D" w:rsidRDefault="009B7C61" w:rsidP="004D6446">
      <w:pPr>
        <w:widowControl/>
        <w:spacing w:after="0" w:line="240" w:lineRule="auto"/>
        <w:rPr>
          <w:rFonts w:ascii="Times New Roman" w:hAnsi="Times New Roman" w:cs="Times New Roman"/>
          <w:lang w:val="nb-NO"/>
        </w:rPr>
      </w:pPr>
    </w:p>
    <w:p w14:paraId="6CA03BE1" w14:textId="4F556DED"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Administrering av levende vaksiner (som BCG-vaksine) til spedbarn eksponert </w:t>
      </w:r>
      <w:r w:rsidRPr="00A4509D">
        <w:rPr>
          <w:rFonts w:ascii="Times New Roman" w:eastAsia="Times New Roman" w:hAnsi="Times New Roman" w:cs="Times New Roman"/>
          <w:i/>
          <w:lang w:val="nb-NO"/>
        </w:rPr>
        <w:t>in</w:t>
      </w:r>
      <w:r w:rsidR="00D5113C" w:rsidRPr="00A4509D">
        <w:rPr>
          <w:rFonts w:ascii="Times New Roman" w:eastAsia="Times New Roman" w:hAnsi="Times New Roman" w:cs="Times New Roman"/>
          <w:i/>
          <w:lang w:val="nb-NO"/>
        </w:rPr>
        <w:t> </w:t>
      </w:r>
      <w:r w:rsidRPr="00A4509D">
        <w:rPr>
          <w:rFonts w:ascii="Times New Roman" w:eastAsia="Times New Roman" w:hAnsi="Times New Roman" w:cs="Times New Roman"/>
          <w:i/>
          <w:lang w:val="nb-NO"/>
        </w:rPr>
        <w:t xml:space="preserve">utero </w:t>
      </w:r>
      <w:r w:rsidRPr="00A4509D">
        <w:rPr>
          <w:rFonts w:ascii="Times New Roman" w:eastAsia="Times New Roman" w:hAnsi="Times New Roman" w:cs="Times New Roman"/>
          <w:lang w:val="nb-NO"/>
        </w:rPr>
        <w:t xml:space="preserve">for ustekinumab er ikke anbefalt før </w:t>
      </w:r>
      <w:r w:rsidR="0093240C" w:rsidRPr="00A4509D">
        <w:rPr>
          <w:rFonts w:ascii="Times New Roman" w:eastAsia="Times New Roman" w:hAnsi="Times New Roman" w:cs="Times New Roman"/>
          <w:lang w:val="nb-NO"/>
        </w:rPr>
        <w:t xml:space="preserve">tolv </w:t>
      </w:r>
      <w:r w:rsidRPr="00A4509D">
        <w:rPr>
          <w:rFonts w:ascii="Times New Roman" w:eastAsia="Times New Roman" w:hAnsi="Times New Roman" w:cs="Times New Roman"/>
          <w:lang w:val="nb-NO"/>
        </w:rPr>
        <w:t>måneder etter fødsel eller før spedbarnets serumnivå av ustekinumab ikke er detekterbart (se pkt. 4.</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og 4.6). Dersom det innebærer en klar klinisk fordel for det enkelte spedbarn, kan administrering av en levende vaksine vurderes på et tidligere tidspunkt, dersom spedbarnets serumnivå av ustekinumab ikke er detekterbart.</w:t>
      </w:r>
    </w:p>
    <w:p w14:paraId="5A26297D" w14:textId="77777777" w:rsidR="009B7C61" w:rsidRPr="00A4509D" w:rsidRDefault="009B7C61" w:rsidP="004D6446">
      <w:pPr>
        <w:widowControl/>
        <w:spacing w:after="0" w:line="240" w:lineRule="auto"/>
        <w:rPr>
          <w:rFonts w:ascii="Times New Roman" w:hAnsi="Times New Roman" w:cs="Times New Roman"/>
          <w:lang w:val="nb-NO"/>
        </w:rPr>
      </w:pPr>
    </w:p>
    <w:p w14:paraId="051278E8" w14:textId="011E692A"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 de farmakokinetiske populasjonsanalysene i fase 3-studiene ble det undersøkt hvordan ustekinumabs farmakokinetikk ble påvirket av de legemidlene som brukes hyppigst av psoriasispasienter (inkludert paracetamol, ibuprofen, acetylsalisylsyre, metformin, atorvastatin, levotyroksin). Det var ingen indikasjoner på interaksjon med disse legemidlene. Forutsetningen for denne analysen var at minst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asienter (&gt;</w:t>
      </w:r>
      <w:r w:rsidR="00D5113C"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av den undersøkte populasjonen) ble behandlet med de andre legemidlene i minst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av studieperioden. Ustekinumabs farmakokinetikk ble ikke påvirket av samtidig bruk med MTX, NSAID-er, 6-</w:t>
      </w:r>
      <w:r w:rsidR="00D5113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merkaptopurin, azatioprin og orale kortikosterioider hos pasienter med psoriasisartritt, Crohns sykdom, eller tidligere eksponering for anti-TNFα-midler hos pasienter med psoriasisartritt</w:t>
      </w:r>
      <w:r w:rsidR="00D5113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eller Crohns sykdom.</w:t>
      </w:r>
    </w:p>
    <w:p w14:paraId="30B4FD40" w14:textId="77777777" w:rsidR="009B7C61" w:rsidRPr="00A4509D" w:rsidRDefault="009B7C61" w:rsidP="004D6446">
      <w:pPr>
        <w:widowControl/>
        <w:spacing w:after="0" w:line="240" w:lineRule="auto"/>
        <w:rPr>
          <w:rFonts w:ascii="Times New Roman" w:hAnsi="Times New Roman" w:cs="Times New Roman"/>
          <w:lang w:val="nb-NO"/>
        </w:rPr>
      </w:pPr>
    </w:p>
    <w:p w14:paraId="2A645718" w14:textId="529F3583"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Resultatene fra en </w:t>
      </w:r>
      <w:r w:rsidRPr="00A4509D">
        <w:rPr>
          <w:rFonts w:ascii="Times New Roman" w:eastAsia="Times New Roman" w:hAnsi="Times New Roman" w:cs="Times New Roman"/>
          <w:i/>
          <w:lang w:val="nb-NO"/>
        </w:rPr>
        <w:t>in vitro</w:t>
      </w:r>
      <w:r w:rsidRPr="00A4509D">
        <w:rPr>
          <w:rFonts w:ascii="Times New Roman" w:eastAsia="Times New Roman" w:hAnsi="Times New Roman" w:cs="Times New Roman"/>
          <w:lang w:val="nb-NO"/>
        </w:rPr>
        <w:t>-studie</w:t>
      </w:r>
      <w:r w:rsidR="004A3926" w:rsidRPr="00A4509D">
        <w:rPr>
          <w:rFonts w:ascii="Times New Roman" w:eastAsia="Times New Roman" w:hAnsi="Times New Roman" w:cs="Times New Roman"/>
          <w:spacing w:val="-12"/>
          <w:w w:val="105"/>
          <w:lang w:val="nb-NO"/>
        </w:rPr>
        <w:t xml:space="preserve"> </w:t>
      </w:r>
      <w:r w:rsidR="004A3926" w:rsidRPr="00A4509D">
        <w:rPr>
          <w:rFonts w:ascii="Times New Roman" w:eastAsia="Times New Roman" w:hAnsi="Times New Roman" w:cs="Times New Roman"/>
          <w:lang w:val="nb-NO"/>
        </w:rPr>
        <w:t>og en fase 1-studie hos forsøkspersoner med aktiv Crohns sykdom</w:t>
      </w:r>
      <w:r w:rsidRPr="00A4509D">
        <w:rPr>
          <w:rFonts w:ascii="Times New Roman" w:eastAsia="Times New Roman" w:hAnsi="Times New Roman" w:cs="Times New Roman"/>
          <w:lang w:val="nb-NO"/>
        </w:rPr>
        <w:t xml:space="preserve"> indikerer ikke behov for dosejustering hos pasienter som samtidig får</w:t>
      </w:r>
      <w:r w:rsidR="000E41C9"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CYP450-substrater (se</w:t>
      </w:r>
      <w:r w:rsidR="000E41C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0E41C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2).</w:t>
      </w:r>
    </w:p>
    <w:p w14:paraId="666DFB33" w14:textId="77777777" w:rsidR="009B7C61" w:rsidRPr="00A4509D" w:rsidRDefault="009B7C61" w:rsidP="004D6446">
      <w:pPr>
        <w:widowControl/>
        <w:spacing w:after="0" w:line="240" w:lineRule="auto"/>
        <w:rPr>
          <w:rFonts w:ascii="Times New Roman" w:hAnsi="Times New Roman" w:cs="Times New Roman"/>
          <w:lang w:val="nb-NO"/>
        </w:rPr>
      </w:pPr>
    </w:p>
    <w:p w14:paraId="244AB84F" w14:textId="66419971"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 psoriasisstudier er sikkerhet og effekt ikke undersøkt for </w:t>
      </w:r>
      <w:r w:rsidR="001C57FF"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gitt i kombinasjon med immunsuppressive midler, inkludert biologiske legemidler eller fototerapi. I psoriasisartrittstudier så ikke samtidig bruk av MTX ut til å påvirke sikkerheten eller effekten av </w:t>
      </w:r>
      <w:r w:rsidR="001C57FF"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I studier av Crohns sykdom så ikke samtidig bruk av immunsuppressive midler eller kortikosteroider ut til å påvirke sikkerheten eller effekten av </w:t>
      </w:r>
      <w:r w:rsidR="001C57FF"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se</w:t>
      </w:r>
      <w:r w:rsidR="000E41C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0E41C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4).</w:t>
      </w:r>
    </w:p>
    <w:p w14:paraId="618D6DF0" w14:textId="77777777" w:rsidR="009B7C61" w:rsidRPr="00A4509D" w:rsidRDefault="009B7C61" w:rsidP="004D6446">
      <w:pPr>
        <w:widowControl/>
        <w:spacing w:after="0" w:line="240" w:lineRule="auto"/>
        <w:rPr>
          <w:rFonts w:ascii="Times New Roman" w:hAnsi="Times New Roman" w:cs="Times New Roman"/>
          <w:lang w:val="nb-NO"/>
        </w:rPr>
      </w:pPr>
    </w:p>
    <w:p w14:paraId="09BF75B8"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6</w:t>
      </w:r>
      <w:r w:rsidRPr="00A4509D">
        <w:rPr>
          <w:rFonts w:ascii="Times New Roman" w:eastAsia="Times New Roman" w:hAnsi="Times New Roman" w:cs="Times New Roman"/>
          <w:b/>
          <w:bCs/>
          <w:lang w:val="nb-NO"/>
        </w:rPr>
        <w:tab/>
        <w:t>Fertilitet, graviditet og amming</w:t>
      </w:r>
    </w:p>
    <w:p w14:paraId="1113CC0B" w14:textId="77777777" w:rsidR="009B7C61" w:rsidRPr="00A4509D" w:rsidRDefault="009B7C61" w:rsidP="004D6446">
      <w:pPr>
        <w:widowControl/>
        <w:spacing w:after="0" w:line="240" w:lineRule="auto"/>
        <w:rPr>
          <w:rFonts w:ascii="Times New Roman" w:hAnsi="Times New Roman" w:cs="Times New Roman"/>
          <w:lang w:val="nb-NO"/>
        </w:rPr>
      </w:pPr>
    </w:p>
    <w:p w14:paraId="3F877E5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Kvinner i fertil alder</w:t>
      </w:r>
    </w:p>
    <w:p w14:paraId="4C05A55E"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Kvinner i fertil alder skal bruke sikre prevensjonsmetoder under behandlingen og i minst 1</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uker etter avsluttet behandling.</w:t>
      </w:r>
    </w:p>
    <w:p w14:paraId="0FA5ECFB" w14:textId="77777777" w:rsidR="009B7C61" w:rsidRPr="00A4509D" w:rsidRDefault="009B7C61" w:rsidP="004D6446">
      <w:pPr>
        <w:widowControl/>
        <w:spacing w:after="0" w:line="240" w:lineRule="auto"/>
        <w:rPr>
          <w:rFonts w:ascii="Times New Roman" w:hAnsi="Times New Roman" w:cs="Times New Roman"/>
          <w:lang w:val="nb-NO"/>
        </w:rPr>
      </w:pPr>
    </w:p>
    <w:p w14:paraId="6B8106E3"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Graviditet</w:t>
      </w:r>
    </w:p>
    <w:p w14:paraId="4E7B2C8D" w14:textId="7DA87663" w:rsidR="001A38BF" w:rsidRPr="00A4509D" w:rsidRDefault="001A38BF" w:rsidP="00F650D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szCs w:val="20"/>
          <w:lang w:val="nb-NO"/>
        </w:rPr>
        <w:lastRenderedPageBreak/>
        <w:t>Data fra et moderat antall prospektivt registrerte graviditeter med kjent utfall etter eksponering for ustekinumab, inkludert mer enn 450 graviditeter med eksponering i første trimester, indikerer ingen økt risiko for alvorlige medfødte misdannelser hos nyfødte.</w:t>
      </w:r>
    </w:p>
    <w:p w14:paraId="1CE58DF3" w14:textId="77777777" w:rsidR="001A38BF" w:rsidRPr="00A4509D" w:rsidRDefault="001A38BF" w:rsidP="004D6446">
      <w:pPr>
        <w:widowControl/>
        <w:spacing w:after="0" w:line="240" w:lineRule="auto"/>
        <w:rPr>
          <w:rFonts w:ascii="Times New Roman" w:eastAsia="Times New Roman" w:hAnsi="Times New Roman" w:cs="Times New Roman"/>
          <w:lang w:val="nb-NO"/>
        </w:rPr>
      </w:pPr>
    </w:p>
    <w:p w14:paraId="4CB48AE4" w14:textId="42D2BB36" w:rsidR="001A38BF"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yrestudier indikerer ingen direkte eller indirekte skadelig</w:t>
      </w:r>
      <w:r w:rsidR="0023607D" w:rsidRPr="00A4509D">
        <w:rPr>
          <w:rFonts w:ascii="Times New Roman" w:eastAsia="Times New Roman" w:hAnsi="Times New Roman" w:cs="Times New Roman"/>
          <w:lang w:val="nb-NO"/>
        </w:rPr>
        <w:t>e</w:t>
      </w:r>
      <w:r w:rsidRPr="00A4509D">
        <w:rPr>
          <w:rFonts w:ascii="Times New Roman" w:eastAsia="Times New Roman" w:hAnsi="Times New Roman" w:cs="Times New Roman"/>
          <w:lang w:val="nb-NO"/>
        </w:rPr>
        <w:t xml:space="preserve"> effekter på </w:t>
      </w:r>
      <w:r w:rsidR="0023607D" w:rsidRPr="00A4509D">
        <w:rPr>
          <w:rFonts w:ascii="Times New Roman" w:eastAsia="Times New Roman" w:hAnsi="Times New Roman" w:cs="Times New Roman"/>
          <w:lang w:val="nb-NO"/>
        </w:rPr>
        <w:t>graviditet</w:t>
      </w:r>
      <w:r w:rsidRPr="00A4509D">
        <w:rPr>
          <w:rFonts w:ascii="Times New Roman" w:eastAsia="Times New Roman" w:hAnsi="Times New Roman" w:cs="Times New Roman"/>
          <w:lang w:val="nb-NO"/>
        </w:rPr>
        <w:t>, embryo/fosterutvikling, fødsel eller</w:t>
      </w:r>
      <w:r w:rsidR="000E41C9"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postnatal utvikling (se</w:t>
      </w:r>
      <w:r w:rsidR="000E41C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0E41C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5.3). </w:t>
      </w:r>
    </w:p>
    <w:p w14:paraId="7342EBF9" w14:textId="77777777" w:rsidR="0023607D" w:rsidRPr="00A4509D" w:rsidRDefault="0023607D" w:rsidP="004D6446">
      <w:pPr>
        <w:widowControl/>
        <w:spacing w:after="0" w:line="240" w:lineRule="auto"/>
        <w:rPr>
          <w:rFonts w:ascii="Times New Roman" w:eastAsia="Times New Roman" w:hAnsi="Times New Roman" w:cs="Times New Roman"/>
          <w:lang w:val="nb-NO"/>
        </w:rPr>
      </w:pPr>
    </w:p>
    <w:p w14:paraId="4FF22B06" w14:textId="1D3A833B" w:rsidR="009B7C61" w:rsidRPr="00A4509D" w:rsidRDefault="001A38BF"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szCs w:val="20"/>
          <w:lang w:val="nb-NO"/>
        </w:rPr>
        <w:t>Tilgjengelig klinisk erfaring er imidlertid begrenset</w:t>
      </w:r>
      <w:r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 xml:space="preserve">Som et forsiktighetstiltak </w:t>
      </w:r>
      <w:r w:rsidR="0023607D" w:rsidRPr="00A4509D">
        <w:rPr>
          <w:rFonts w:ascii="Times New Roman" w:eastAsia="Times New Roman" w:hAnsi="Times New Roman" w:cs="Times New Roman"/>
          <w:lang w:val="nb-NO"/>
        </w:rPr>
        <w:t xml:space="preserve">er det </w:t>
      </w:r>
      <w:r w:rsidR="00C1005D" w:rsidRPr="00A4509D">
        <w:rPr>
          <w:rFonts w:ascii="Times New Roman" w:eastAsia="Times New Roman" w:hAnsi="Times New Roman" w:cs="Times New Roman"/>
          <w:lang w:val="nb-NO"/>
        </w:rPr>
        <w:t>anbefal</w:t>
      </w:r>
      <w:r w:rsidR="0023607D" w:rsidRPr="00A4509D">
        <w:rPr>
          <w:rFonts w:ascii="Times New Roman" w:eastAsia="Times New Roman" w:hAnsi="Times New Roman" w:cs="Times New Roman"/>
          <w:lang w:val="nb-NO"/>
        </w:rPr>
        <w:t>t</w:t>
      </w:r>
      <w:r w:rsidR="00C1005D" w:rsidRPr="00A4509D">
        <w:rPr>
          <w:rFonts w:ascii="Times New Roman" w:eastAsia="Times New Roman" w:hAnsi="Times New Roman" w:cs="Times New Roman"/>
          <w:lang w:val="nb-NO"/>
        </w:rPr>
        <w:t xml:space="preserve"> å unngå bruk av </w:t>
      </w:r>
      <w:r w:rsidR="00C96DC3" w:rsidRPr="00A4509D">
        <w:rPr>
          <w:rFonts w:ascii="Times New Roman" w:eastAsia="Times New Roman" w:hAnsi="Times New Roman" w:cs="Times New Roman"/>
          <w:lang w:val="nb-NO"/>
        </w:rPr>
        <w:t>Otulfi</w:t>
      </w:r>
      <w:r w:rsidR="000E41C9"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under graviditet.</w:t>
      </w:r>
    </w:p>
    <w:p w14:paraId="18696910" w14:textId="77777777" w:rsidR="009B7C61" w:rsidRPr="00A4509D" w:rsidRDefault="009B7C61" w:rsidP="004D6446">
      <w:pPr>
        <w:widowControl/>
        <w:spacing w:after="0" w:line="240" w:lineRule="auto"/>
        <w:rPr>
          <w:rFonts w:ascii="Times New Roman" w:hAnsi="Times New Roman" w:cs="Times New Roman"/>
          <w:lang w:val="nb-NO"/>
        </w:rPr>
      </w:pPr>
    </w:p>
    <w:p w14:paraId="15DBD896" w14:textId="77777777" w:rsidR="0023607D"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Ustekinumab passerer placenta og har blitt påvist i serum hos spedbarn født av kvinnelige pasienter behandlet med ustekinumab under graviditet. Den kliniske betydningen av dette er ukjent, men risikoen for infeksjoner hos spedbarn eksponert </w:t>
      </w:r>
      <w:r w:rsidRPr="00A4509D">
        <w:rPr>
          <w:rFonts w:ascii="Times New Roman" w:eastAsia="Times New Roman" w:hAnsi="Times New Roman" w:cs="Times New Roman"/>
          <w:i/>
          <w:lang w:val="nb-NO"/>
        </w:rPr>
        <w:t>in</w:t>
      </w:r>
      <w:r w:rsidR="000E41C9" w:rsidRPr="00A4509D">
        <w:rPr>
          <w:rFonts w:ascii="Times New Roman" w:eastAsia="Times New Roman" w:hAnsi="Times New Roman" w:cs="Times New Roman"/>
          <w:i/>
          <w:lang w:val="nb-NO"/>
        </w:rPr>
        <w:t> </w:t>
      </w:r>
      <w:r w:rsidRPr="00A4509D">
        <w:rPr>
          <w:rFonts w:ascii="Times New Roman" w:eastAsia="Times New Roman" w:hAnsi="Times New Roman" w:cs="Times New Roman"/>
          <w:i/>
          <w:lang w:val="nb-NO"/>
        </w:rPr>
        <w:t xml:space="preserve">utero </w:t>
      </w:r>
      <w:r w:rsidRPr="00A4509D">
        <w:rPr>
          <w:rFonts w:ascii="Times New Roman" w:eastAsia="Times New Roman" w:hAnsi="Times New Roman" w:cs="Times New Roman"/>
          <w:lang w:val="nb-NO"/>
        </w:rPr>
        <w:t xml:space="preserve">for ustekinumab kan være økt etter fødsel. </w:t>
      </w:r>
    </w:p>
    <w:p w14:paraId="1EF04329" w14:textId="5824C678"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Administrering av levende vaksiner (som BCG-vaksine) til spedbarn eksponert </w:t>
      </w:r>
      <w:r w:rsidRPr="00A4509D">
        <w:rPr>
          <w:rFonts w:ascii="Times New Roman" w:eastAsia="Times New Roman" w:hAnsi="Times New Roman" w:cs="Times New Roman"/>
          <w:i/>
          <w:lang w:val="nb-NO"/>
        </w:rPr>
        <w:t>in</w:t>
      </w:r>
      <w:r w:rsidR="000E41C9" w:rsidRPr="00A4509D">
        <w:rPr>
          <w:rFonts w:ascii="Times New Roman" w:eastAsia="Times New Roman" w:hAnsi="Times New Roman" w:cs="Times New Roman"/>
          <w:i/>
          <w:lang w:val="nb-NO"/>
        </w:rPr>
        <w:t> </w:t>
      </w:r>
      <w:r w:rsidRPr="00A4509D">
        <w:rPr>
          <w:rFonts w:ascii="Times New Roman" w:eastAsia="Times New Roman" w:hAnsi="Times New Roman" w:cs="Times New Roman"/>
          <w:i/>
          <w:lang w:val="nb-NO"/>
        </w:rPr>
        <w:t xml:space="preserve">utero </w:t>
      </w:r>
      <w:r w:rsidRPr="00A4509D">
        <w:rPr>
          <w:rFonts w:ascii="Times New Roman" w:eastAsia="Times New Roman" w:hAnsi="Times New Roman" w:cs="Times New Roman"/>
          <w:lang w:val="nb-NO"/>
        </w:rPr>
        <w:t xml:space="preserve">for ustekinumab er ikke anbefalt før </w:t>
      </w:r>
      <w:r w:rsidR="0093240C" w:rsidRPr="00A4509D">
        <w:rPr>
          <w:rFonts w:ascii="Times New Roman" w:eastAsia="Times New Roman" w:hAnsi="Times New Roman" w:cs="Times New Roman"/>
          <w:lang w:val="nb-NO"/>
        </w:rPr>
        <w:t xml:space="preserve">tolv </w:t>
      </w:r>
      <w:r w:rsidRPr="00A4509D">
        <w:rPr>
          <w:rFonts w:ascii="Times New Roman" w:eastAsia="Times New Roman" w:hAnsi="Times New Roman" w:cs="Times New Roman"/>
          <w:lang w:val="nb-NO"/>
        </w:rPr>
        <w:t>måneder etter fødsel eller før spedbarnets serumnivå av ustekinumab ikke er detekterbart (se pkt. 4.</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og 4.5). Dersom det innebærer en klar klinisk fordel for det enkelte spedbarn, kan administrering av en levende vaksine vurderes på et tidligere tidspunkt, dersom spedbarnets serumnivå av ustekinumab ikke er detekterbart.</w:t>
      </w:r>
    </w:p>
    <w:p w14:paraId="024D4627" w14:textId="77777777" w:rsidR="009B7C61" w:rsidRPr="00A4509D" w:rsidRDefault="009B7C61" w:rsidP="004D6446">
      <w:pPr>
        <w:widowControl/>
        <w:spacing w:after="0" w:line="240" w:lineRule="auto"/>
        <w:rPr>
          <w:rFonts w:ascii="Times New Roman" w:hAnsi="Times New Roman" w:cs="Times New Roman"/>
          <w:lang w:val="nb-NO"/>
        </w:rPr>
      </w:pPr>
    </w:p>
    <w:p w14:paraId="6988F9DE"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Amming</w:t>
      </w:r>
    </w:p>
    <w:p w14:paraId="46E6A03A" w14:textId="0A1217B2"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Begrensede data fra publisert litteratur indikerer at ustekinumab blir utskilt i morsmelk hos mennesker</w:t>
      </w:r>
      <w:r w:rsidR="000E41C9"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i svært små mengder. Det er ikke kjent om ustekinumab absorberes systemisk etter inntak. På grunn av mulig risiko for bivirkninger av ustekinumab hos ammende småbarn, må det tas en beslutning om amming skal opphøre under behandlingen og i opptil 1</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uker etter behandlingen eller avslutte</w:t>
      </w:r>
      <w:r w:rsidR="000E41C9" w:rsidRPr="00A4509D">
        <w:rPr>
          <w:rFonts w:ascii="Times New Roman" w:eastAsia="Times New Roman" w:hAnsi="Times New Roman" w:cs="Times New Roman"/>
          <w:lang w:val="nb-NO"/>
        </w:rPr>
        <w:t xml:space="preserve"> </w:t>
      </w:r>
      <w:r w:rsidR="002512D3" w:rsidRPr="00A4509D">
        <w:rPr>
          <w:rFonts w:ascii="Times New Roman" w:eastAsia="Times New Roman" w:hAnsi="Times New Roman" w:cs="Times New Roman"/>
          <w:lang w:val="nb-NO"/>
        </w:rPr>
        <w:t>Otulfi</w:t>
      </w:r>
      <w:r w:rsidR="002512D3"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behandling av kvinnen tatt i betrakning fordelene ved å amme barnet og fordelene ved</w:t>
      </w:r>
      <w:r w:rsidR="000E41C9" w:rsidRPr="00A4509D">
        <w:rPr>
          <w:rFonts w:ascii="Times New Roman" w:eastAsia="Times New Roman" w:hAnsi="Times New Roman" w:cs="Times New Roman"/>
          <w:lang w:val="nb-NO"/>
        </w:rPr>
        <w:t xml:space="preserve"> </w:t>
      </w:r>
      <w:r w:rsidR="002512D3" w:rsidRPr="00A4509D">
        <w:rPr>
          <w:rFonts w:ascii="Times New Roman" w:eastAsia="Times New Roman" w:hAnsi="Times New Roman" w:cs="Times New Roman"/>
          <w:lang w:val="nb-NO"/>
        </w:rPr>
        <w:t>Otulfi</w:t>
      </w:r>
      <w:r w:rsidR="002512D3"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behandlingen.</w:t>
      </w:r>
    </w:p>
    <w:p w14:paraId="189DB51A" w14:textId="77777777" w:rsidR="009B7C61" w:rsidRPr="00A4509D" w:rsidRDefault="009B7C61" w:rsidP="004D6446">
      <w:pPr>
        <w:widowControl/>
        <w:spacing w:after="0" w:line="240" w:lineRule="auto"/>
        <w:rPr>
          <w:rFonts w:ascii="Times New Roman" w:hAnsi="Times New Roman" w:cs="Times New Roman"/>
          <w:lang w:val="nb-NO"/>
        </w:rPr>
      </w:pPr>
    </w:p>
    <w:p w14:paraId="75396CBA"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Fertilitet</w:t>
      </w:r>
    </w:p>
    <w:p w14:paraId="370D03F2"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ffekten av ustekinumab på fertilitet hos mennesker har ikke blitt undersøkt (se</w:t>
      </w:r>
      <w:r w:rsidR="000E41C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0E41C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3).</w:t>
      </w:r>
    </w:p>
    <w:p w14:paraId="095D35CE" w14:textId="77777777" w:rsidR="009B7C61" w:rsidRPr="00A4509D" w:rsidRDefault="009B7C61" w:rsidP="004D6446">
      <w:pPr>
        <w:widowControl/>
        <w:spacing w:after="0" w:line="240" w:lineRule="auto"/>
        <w:rPr>
          <w:rFonts w:ascii="Times New Roman" w:hAnsi="Times New Roman" w:cs="Times New Roman"/>
          <w:lang w:val="nb-NO"/>
        </w:rPr>
      </w:pPr>
    </w:p>
    <w:p w14:paraId="57E5DFF9"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7</w:t>
      </w:r>
      <w:r w:rsidRPr="00A4509D">
        <w:rPr>
          <w:rFonts w:ascii="Times New Roman" w:eastAsia="Times New Roman" w:hAnsi="Times New Roman" w:cs="Times New Roman"/>
          <w:b/>
          <w:bCs/>
          <w:lang w:val="nb-NO"/>
        </w:rPr>
        <w:tab/>
        <w:t>Påvirkning av evnen til å kjøre bil og bruke maskiner.</w:t>
      </w:r>
    </w:p>
    <w:p w14:paraId="28CE3FE1" w14:textId="77777777" w:rsidR="009B7C61" w:rsidRPr="00A4509D" w:rsidRDefault="009B7C61" w:rsidP="004D6446">
      <w:pPr>
        <w:widowControl/>
        <w:spacing w:after="0" w:line="240" w:lineRule="auto"/>
        <w:rPr>
          <w:rFonts w:ascii="Times New Roman" w:hAnsi="Times New Roman" w:cs="Times New Roman"/>
          <w:lang w:val="nb-NO"/>
        </w:rPr>
      </w:pPr>
    </w:p>
    <w:p w14:paraId="0B756E36" w14:textId="7323BD63" w:rsidR="009B7C61" w:rsidRPr="00A4509D" w:rsidRDefault="00A030B3"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har ingen eller ubetydelig påvirkning på evnen til å kjøre bil og bruke maskiner.</w:t>
      </w:r>
    </w:p>
    <w:p w14:paraId="3311CE6E" w14:textId="77777777" w:rsidR="009B7C61" w:rsidRPr="00A4509D" w:rsidRDefault="009B7C61" w:rsidP="004D6446">
      <w:pPr>
        <w:widowControl/>
        <w:spacing w:after="0" w:line="240" w:lineRule="auto"/>
        <w:rPr>
          <w:rFonts w:ascii="Times New Roman" w:hAnsi="Times New Roman" w:cs="Times New Roman"/>
          <w:lang w:val="nb-NO"/>
        </w:rPr>
      </w:pPr>
    </w:p>
    <w:p w14:paraId="4D29305F"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8</w:t>
      </w:r>
      <w:r w:rsidRPr="00A4509D">
        <w:rPr>
          <w:rFonts w:ascii="Times New Roman" w:eastAsia="Times New Roman" w:hAnsi="Times New Roman" w:cs="Times New Roman"/>
          <w:b/>
          <w:bCs/>
          <w:lang w:val="nb-NO"/>
        </w:rPr>
        <w:tab/>
        <w:t>Bivirkninger</w:t>
      </w:r>
    </w:p>
    <w:p w14:paraId="40318142" w14:textId="77777777" w:rsidR="009B7C61" w:rsidRPr="00A4509D" w:rsidRDefault="009B7C61" w:rsidP="004D6446">
      <w:pPr>
        <w:widowControl/>
        <w:spacing w:after="0" w:line="240" w:lineRule="auto"/>
        <w:rPr>
          <w:rFonts w:ascii="Times New Roman" w:hAnsi="Times New Roman" w:cs="Times New Roman"/>
          <w:lang w:val="nb-NO"/>
        </w:rPr>
      </w:pPr>
    </w:p>
    <w:p w14:paraId="46388529"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Oppsummering av sikkerhetsprofilen</w:t>
      </w:r>
    </w:p>
    <w:p w14:paraId="01595AFA" w14:textId="3D2561DF"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 vanligste bivirkningene (&gt;</w:t>
      </w:r>
      <w:r w:rsidR="000E41C9"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xml:space="preserve">%) i kontrollerte perioder av de kliniske studiene av voksen psoriasis, psoriasisartritt, Crohns sykdom og ulcerøs kolitt med ustekinumab var nasofaryngitt og hodepine. De fleste ble ansett som milde og gjorde det ikke nødvendig å seponere studiebehandlingen. De mest alvorlige bivirkningene som ble rapportert for </w:t>
      </w:r>
      <w:r w:rsidR="00A030B3"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er overfølsomhetsreaksjoner, inkludert anafylaksi (se pkt. 4.4). Generell sikkerhetsprofil var tilsvarende for pasienter med psoriasis, psoriasisartritt, Crohns sykdom og ulcerøs kolitt.</w:t>
      </w:r>
    </w:p>
    <w:p w14:paraId="5C03DD92" w14:textId="77777777" w:rsidR="009B7C61" w:rsidRPr="00A4509D" w:rsidRDefault="009B7C61" w:rsidP="004D6446">
      <w:pPr>
        <w:widowControl/>
        <w:spacing w:after="0" w:line="240" w:lineRule="auto"/>
        <w:rPr>
          <w:rFonts w:ascii="Times New Roman" w:hAnsi="Times New Roman" w:cs="Times New Roman"/>
          <w:lang w:val="nb-NO"/>
        </w:rPr>
      </w:pPr>
    </w:p>
    <w:p w14:paraId="1B57FF16"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Tabell</w:t>
      </w:r>
      <w:r w:rsidR="00730D21" w:rsidRPr="00A4509D">
        <w:rPr>
          <w:rFonts w:ascii="Times New Roman" w:eastAsia="Times New Roman" w:hAnsi="Times New Roman" w:cs="Times New Roman"/>
          <w:u w:val="single" w:color="000000"/>
          <w:lang w:val="nb-NO"/>
        </w:rPr>
        <w:t> </w:t>
      </w:r>
      <w:r w:rsidRPr="00A4509D">
        <w:rPr>
          <w:rFonts w:ascii="Times New Roman" w:eastAsia="Times New Roman" w:hAnsi="Times New Roman" w:cs="Times New Roman"/>
          <w:u w:val="single" w:color="000000"/>
          <w:lang w:val="nb-NO"/>
        </w:rPr>
        <w:t>over bivirkninger</w:t>
      </w:r>
    </w:p>
    <w:p w14:paraId="19E1B427" w14:textId="0EB0C17C"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ikkerhetsdata beskrevet under gjenspeiler eksponering hos voksne for ustekinumab i 1</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fase 2- og fase</w:t>
      </w:r>
      <w:r w:rsidR="00212BEB"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3</w:t>
      </w:r>
      <w:r w:rsidR="00A030B3"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studier av</w:t>
      </w:r>
      <w:r w:rsidR="00463452" w:rsidRPr="00A4509D">
        <w:rPr>
          <w:rFonts w:ascii="Times New Roman" w:eastAsia="Times New Roman" w:hAnsi="Times New Roman" w:cs="Times New Roman"/>
          <w:lang w:val="nb-NO"/>
        </w:rPr>
        <w:t xml:space="preserve"> </w:t>
      </w:r>
      <w:r w:rsidR="007E3AE1" w:rsidRPr="00A4509D">
        <w:rPr>
          <w:rFonts w:ascii="Times New Roman" w:eastAsia="Times New Roman" w:hAnsi="Times New Roman" w:cs="Times New Roman"/>
          <w:lang w:val="nb-NO"/>
        </w:rPr>
        <w:t>6 710</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asienter (</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13</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xml:space="preserve">med psoriasis og/eller psoriasisartritt,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74</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med Crohns</w:t>
      </w:r>
      <w:r w:rsidR="00212BEB"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sykdom og </w:t>
      </w:r>
      <w:r w:rsidR="007E3AE1" w:rsidRPr="00A4509D">
        <w:rPr>
          <w:rFonts w:ascii="Times New Roman" w:eastAsia="Times New Roman" w:hAnsi="Times New Roman" w:cs="Times New Roman"/>
          <w:lang w:val="nb-NO"/>
        </w:rPr>
        <w:t>826</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pasienter med ulcerøs kolitt). Dette inkluderer eksponering for </w:t>
      </w:r>
      <w:r w:rsidR="00A030B3"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i de kontrollerte og ikke-kontrollerte periodene i de kliniske studiene</w:t>
      </w:r>
      <w:r w:rsidR="007E3AE1" w:rsidRPr="00A4509D">
        <w:rPr>
          <w:rFonts w:ascii="Times New Roman" w:eastAsia="Times New Roman" w:hAnsi="Times New Roman" w:cs="Times New Roman"/>
          <w:bCs/>
          <w:w w:val="105"/>
          <w:lang w:val="nb-NO"/>
        </w:rPr>
        <w:t xml:space="preserve"> </w:t>
      </w:r>
      <w:r w:rsidR="007E3AE1" w:rsidRPr="00A4509D">
        <w:rPr>
          <w:rFonts w:ascii="Times New Roman" w:eastAsia="Times New Roman" w:hAnsi="Times New Roman" w:cs="Times New Roman"/>
          <w:bCs/>
          <w:lang w:val="nb-NO"/>
        </w:rPr>
        <w:t xml:space="preserve">hos pasienter med </w:t>
      </w:r>
      <w:r w:rsidR="007E3AE1" w:rsidRPr="00A4509D">
        <w:rPr>
          <w:rFonts w:ascii="Times New Roman" w:eastAsia="Times New Roman" w:hAnsi="Times New Roman" w:cs="Times New Roman"/>
          <w:lang w:val="nb-NO"/>
        </w:rPr>
        <w:t>psoriasis, psoriasisartritt, Crohns sykdom eller ulcerøs kolitt</w:t>
      </w:r>
      <w:r w:rsidRPr="00A4509D">
        <w:rPr>
          <w:rFonts w:ascii="Times New Roman" w:eastAsia="Times New Roman" w:hAnsi="Times New Roman" w:cs="Times New Roman"/>
          <w:lang w:val="nb-NO"/>
        </w:rPr>
        <w:t xml:space="preserve"> i minst </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 xml:space="preserve">måneder </w:t>
      </w:r>
      <w:r w:rsidR="007E3AE1" w:rsidRPr="00A4509D">
        <w:rPr>
          <w:rFonts w:ascii="Times New Roman" w:eastAsia="Times New Roman" w:hAnsi="Times New Roman" w:cs="Times New Roman"/>
          <w:lang w:val="nb-NO"/>
        </w:rPr>
        <w:t>(</w:t>
      </w:r>
      <w:r w:rsidR="00D21A72" w:rsidRPr="00A4509D">
        <w:rPr>
          <w:rFonts w:ascii="Times New Roman" w:eastAsia="Times New Roman" w:hAnsi="Times New Roman" w:cs="Times New Roman"/>
          <w:lang w:val="nb-NO"/>
        </w:rPr>
        <w:t>4</w:t>
      </w:r>
      <w:r w:rsidR="007E3AE1"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7</w:t>
      </w:r>
      <w:r w:rsidR="00D21A72" w:rsidRPr="00A4509D">
        <w:rPr>
          <w:rFonts w:ascii="Times New Roman" w:eastAsia="Times New Roman" w:hAnsi="Times New Roman" w:cs="Times New Roman"/>
          <w:lang w:val="nb-NO"/>
        </w:rPr>
        <w:t>7</w:t>
      </w:r>
      <w:r w:rsidR="007E3AE1" w:rsidRPr="00A4509D">
        <w:rPr>
          <w:rFonts w:ascii="Times New Roman" w:eastAsia="Times New Roman" w:hAnsi="Times New Roman" w:cs="Times New Roman"/>
          <w:lang w:val="nb-NO"/>
        </w:rPr>
        <w:t xml:space="preserve"> pasienter) eller minst 1 år (3 648 pasienter). </w:t>
      </w:r>
      <w:r w:rsidR="00D21A72" w:rsidRPr="00A4509D">
        <w:rPr>
          <w:rFonts w:ascii="Times New Roman" w:eastAsia="Times New Roman" w:hAnsi="Times New Roman" w:cs="Times New Roman"/>
          <w:lang w:val="nb-NO"/>
        </w:rPr>
        <w:t> </w:t>
      </w:r>
      <w:r w:rsidR="007E3AE1" w:rsidRPr="00A4509D">
        <w:rPr>
          <w:rFonts w:ascii="Times New Roman" w:eastAsia="Times New Roman" w:hAnsi="Times New Roman" w:cs="Times New Roman"/>
          <w:lang w:val="nb-NO"/>
        </w:rPr>
        <w:t>2 194</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asienter med psoriasis,</w:t>
      </w:r>
      <w:r w:rsidR="007E3AE1" w:rsidRPr="00A4509D">
        <w:rPr>
          <w:rFonts w:ascii="Times New Roman" w:eastAsia="Times New Roman" w:hAnsi="Times New Roman" w:cs="Times New Roman"/>
          <w:lang w:val="nb-NO"/>
        </w:rPr>
        <w:t xml:space="preserve"> Crohns sykdom</w:t>
      </w:r>
      <w:r w:rsidRPr="00A4509D">
        <w:rPr>
          <w:rFonts w:ascii="Times New Roman" w:eastAsia="Times New Roman" w:hAnsi="Times New Roman" w:cs="Times New Roman"/>
          <w:lang w:val="nb-NO"/>
        </w:rPr>
        <w:t xml:space="preserve"> eller ulcerøs kolitt</w:t>
      </w:r>
      <w:r w:rsidR="00463452" w:rsidRPr="00A4509D">
        <w:rPr>
          <w:rFonts w:ascii="Times New Roman" w:eastAsia="Times New Roman" w:hAnsi="Times New Roman" w:cs="Times New Roman"/>
          <w:lang w:val="nb-NO"/>
        </w:rPr>
        <w:t xml:space="preserve"> </w:t>
      </w:r>
      <w:r w:rsidR="007E3AE1" w:rsidRPr="00A4509D">
        <w:rPr>
          <w:rFonts w:ascii="Times New Roman" w:eastAsia="Times New Roman" w:hAnsi="Times New Roman" w:cs="Times New Roman"/>
          <w:lang w:val="nb-NO"/>
        </w:rPr>
        <w:t>ble eksponert</w:t>
      </w:r>
      <w:r w:rsidRPr="00A4509D">
        <w:rPr>
          <w:rFonts w:ascii="Times New Roman" w:eastAsia="Times New Roman" w:hAnsi="Times New Roman" w:cs="Times New Roman"/>
          <w:lang w:val="nb-NO"/>
        </w:rPr>
        <w:t xml:space="preserve"> i minst </w:t>
      </w:r>
      <w:r w:rsidR="00D21A72" w:rsidRPr="00A4509D">
        <w:rPr>
          <w:rFonts w:ascii="Times New Roman" w:eastAsia="Times New Roman" w:hAnsi="Times New Roman" w:cs="Times New Roman"/>
          <w:lang w:val="nb-NO"/>
        </w:rPr>
        <w:t>4</w:t>
      </w:r>
      <w:r w:rsidR="007E3AE1" w:rsidRPr="00A4509D">
        <w:rPr>
          <w:rFonts w:ascii="Times New Roman" w:eastAsia="Times New Roman" w:hAnsi="Times New Roman" w:cs="Times New Roman"/>
          <w:lang w:val="nb-NO"/>
        </w:rPr>
        <w:t xml:space="preserve"> år</w:t>
      </w:r>
      <w:r w:rsidR="00463452" w:rsidRPr="00A4509D">
        <w:rPr>
          <w:rFonts w:ascii="Times New Roman" w:eastAsia="Times New Roman" w:hAnsi="Times New Roman" w:cs="Times New Roman"/>
          <w:lang w:val="nb-NO"/>
        </w:rPr>
        <w:t>,</w:t>
      </w:r>
      <w:r w:rsidR="00D21A72" w:rsidRPr="00A4509D">
        <w:rPr>
          <w:rFonts w:ascii="Times New Roman" w:eastAsia="Times New Roman" w:hAnsi="Times New Roman" w:cs="Times New Roman"/>
          <w:lang w:val="nb-NO"/>
        </w:rPr>
        <w:t> </w:t>
      </w:r>
      <w:r w:rsidR="007E3AE1" w:rsidRPr="00A4509D">
        <w:rPr>
          <w:rFonts w:ascii="Times New Roman" w:eastAsia="Times New Roman" w:hAnsi="Times New Roman" w:cs="Times New Roman"/>
          <w:lang w:val="nb-NO"/>
        </w:rPr>
        <w:t xml:space="preserve">mens 1 148 pasienter med psoriasis </w:t>
      </w:r>
      <w:r w:rsidR="007E3AE1" w:rsidRPr="00A4509D">
        <w:rPr>
          <w:rFonts w:ascii="Times New Roman" w:eastAsia="Times New Roman" w:hAnsi="Times New Roman" w:cs="Times New Roman"/>
          <w:bCs/>
          <w:lang w:val="nb-NO"/>
        </w:rPr>
        <w:t xml:space="preserve">eller </w:t>
      </w:r>
      <w:r w:rsidR="007E3AE1" w:rsidRPr="00A4509D">
        <w:rPr>
          <w:rFonts w:ascii="Times New Roman" w:eastAsia="Times New Roman" w:hAnsi="Times New Roman" w:cs="Times New Roman"/>
          <w:lang w:val="nb-NO"/>
        </w:rPr>
        <w:t xml:space="preserve">Crohns sykdom </w:t>
      </w:r>
      <w:r w:rsidR="007E3AE1" w:rsidRPr="00A4509D">
        <w:rPr>
          <w:rFonts w:ascii="Times New Roman" w:eastAsia="Times New Roman" w:hAnsi="Times New Roman" w:cs="Times New Roman"/>
          <w:bCs/>
          <w:lang w:val="nb-NO"/>
        </w:rPr>
        <w:t>ble eksponert i minst 5 år</w:t>
      </w:r>
      <w:r w:rsidR="007E3AE1"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 xml:space="preserve"> </w:t>
      </w:r>
    </w:p>
    <w:p w14:paraId="02C908C0" w14:textId="77777777" w:rsidR="009B7C61" w:rsidRPr="00A4509D" w:rsidRDefault="009B7C61" w:rsidP="004D6446">
      <w:pPr>
        <w:widowControl/>
        <w:spacing w:after="0" w:line="240" w:lineRule="auto"/>
        <w:rPr>
          <w:rFonts w:ascii="Times New Roman" w:hAnsi="Times New Roman" w:cs="Times New Roman"/>
          <w:lang w:val="nb-NO"/>
        </w:rPr>
      </w:pPr>
    </w:p>
    <w:p w14:paraId="75615349" w14:textId="2DFB6A3F"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Tabell</w:t>
      </w:r>
      <w:r w:rsidR="00730D21" w:rsidRPr="00A4509D">
        <w:rPr>
          <w:rFonts w:ascii="Times New Roman" w:eastAsia="Times New Roman" w:hAnsi="Times New Roman" w:cs="Times New Roman"/>
          <w:lang w:val="nb-NO"/>
        </w:rPr>
        <w:t> </w:t>
      </w:r>
      <w:r w:rsidR="007E3AE1" w:rsidRPr="00A4509D">
        <w:rPr>
          <w:rFonts w:ascii="Times New Roman" w:eastAsia="Times New Roman" w:hAnsi="Times New Roman" w:cs="Times New Roman"/>
          <w:lang w:val="nb-NO"/>
        </w:rPr>
        <w:t>3</w:t>
      </w:r>
      <w:r w:rsidR="00730D2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presenterer en liste over bivirkningene fra de kliniske studiene av psoriasis, psoriasisartritt, Crohns sykdom og ulcerøs kolitt hos voksne, samt bivirkninger rapportert etter markedsføring. Bivirkningene er klassifi</w:t>
      </w:r>
      <w:r w:rsidR="00DD3CC6" w:rsidRPr="00A4509D">
        <w:rPr>
          <w:rFonts w:ascii="Times New Roman" w:eastAsia="Times New Roman" w:hAnsi="Times New Roman" w:cs="Times New Roman"/>
          <w:lang w:val="nb-NO"/>
        </w:rPr>
        <w:t>s</w:t>
      </w:r>
      <w:r w:rsidRPr="00A4509D">
        <w:rPr>
          <w:rFonts w:ascii="Times New Roman" w:eastAsia="Times New Roman" w:hAnsi="Times New Roman" w:cs="Times New Roman"/>
          <w:lang w:val="nb-NO"/>
        </w:rPr>
        <w:t>ert etter organklassesystem og etter frekvens ved bruk av følgende konvensjon: svært vanlige (≥</w:t>
      </w:r>
      <w:r w:rsidR="00212BEB"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10), vanlige (≥</w:t>
      </w:r>
      <w:r w:rsidR="00212BEB"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til &lt;</w:t>
      </w:r>
      <w:r w:rsidR="00212BEB"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10), mindre vanlige (≥</w:t>
      </w:r>
      <w:r w:rsidR="00212BEB"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0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til</w:t>
      </w:r>
      <w:r w:rsidR="00212BEB"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lastRenderedPageBreak/>
        <w:t>&lt;</w:t>
      </w:r>
      <w:r w:rsidR="00212BEB"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100), sjeldne (≥</w:t>
      </w:r>
      <w:r w:rsidR="00212BEB"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1</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0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til &lt;</w:t>
      </w:r>
      <w:r w:rsidR="00212BEB"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000), svært sjeldne (&lt;</w:t>
      </w:r>
      <w:r w:rsidR="00212BEB"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1</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000), ikke kjent (kan ikke anslås ut</w:t>
      </w:r>
      <w:r w:rsidR="00FF7EE2"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ifra tilgjengelige data). Innenfor hver frekvensgruppering er bivirkningene presentert etter synkende alvorlighetsgrad.</w:t>
      </w:r>
    </w:p>
    <w:p w14:paraId="31C517CD" w14:textId="77777777" w:rsidR="009B7C61" w:rsidRPr="00A4509D" w:rsidRDefault="009B7C61" w:rsidP="004D6446">
      <w:pPr>
        <w:widowControl/>
        <w:spacing w:after="0" w:line="240" w:lineRule="auto"/>
        <w:rPr>
          <w:rFonts w:ascii="Times New Roman" w:hAnsi="Times New Roman" w:cs="Times New Roman"/>
          <w:lang w:val="nb-NO"/>
        </w:rPr>
      </w:pPr>
    </w:p>
    <w:p w14:paraId="712EDCD3" w14:textId="77777777" w:rsidR="00A030B3" w:rsidRPr="00A4509D" w:rsidRDefault="00A030B3" w:rsidP="004D6446">
      <w:pPr>
        <w:widowControl/>
        <w:spacing w:after="0" w:line="240" w:lineRule="auto"/>
        <w:rPr>
          <w:rFonts w:ascii="Times New Roman" w:hAnsi="Times New Roman" w:cs="Times New Roman"/>
          <w:lang w:val="nb-NO"/>
        </w:rPr>
      </w:pPr>
    </w:p>
    <w:p w14:paraId="2DDA8430" w14:textId="2127AF35" w:rsidR="009B7C61" w:rsidRPr="00A4509D" w:rsidRDefault="00C1005D" w:rsidP="004D6446">
      <w:pPr>
        <w:widowControl/>
        <w:spacing w:after="0" w:line="240" w:lineRule="auto"/>
        <w:ind w:left="1134" w:hanging="1134"/>
        <w:rPr>
          <w:rFonts w:ascii="Times New Roman" w:eastAsia="Times New Roman" w:hAnsi="Times New Roman" w:cs="Times New Roman"/>
          <w:lang w:val="nb-NO"/>
        </w:rPr>
      </w:pPr>
      <w:r w:rsidRPr="00A4509D">
        <w:rPr>
          <w:rFonts w:ascii="Times New Roman" w:eastAsia="Times New Roman" w:hAnsi="Times New Roman" w:cs="Times New Roman"/>
          <w:i/>
          <w:lang w:val="nb-NO"/>
        </w:rPr>
        <w:t>Tabell</w:t>
      </w:r>
      <w:r w:rsidR="00212BEB" w:rsidRPr="00A4509D">
        <w:rPr>
          <w:rFonts w:ascii="Times New Roman" w:eastAsia="Times New Roman" w:hAnsi="Times New Roman" w:cs="Times New Roman"/>
          <w:i/>
          <w:lang w:val="nb-NO"/>
        </w:rPr>
        <w:t> </w:t>
      </w:r>
      <w:r w:rsidR="007E3AE1" w:rsidRPr="00A4509D">
        <w:rPr>
          <w:rFonts w:ascii="Times New Roman" w:eastAsia="Times New Roman" w:hAnsi="Times New Roman" w:cs="Times New Roman"/>
          <w:i/>
          <w:lang w:val="nb-NO"/>
        </w:rPr>
        <w:t>3</w:t>
      </w:r>
      <w:r w:rsidRPr="00A4509D">
        <w:rPr>
          <w:rFonts w:ascii="Times New Roman" w:eastAsia="Times New Roman" w:hAnsi="Times New Roman" w:cs="Times New Roman"/>
          <w:i/>
          <w:lang w:val="nb-NO"/>
        </w:rPr>
        <w:tab/>
        <w:t>Liste over bivirkninger</w:t>
      </w:r>
    </w:p>
    <w:tbl>
      <w:tblPr>
        <w:tblStyle w:val="TableGrid"/>
        <w:tblW w:w="0" w:type="auto"/>
        <w:tblLook w:val="04A0" w:firstRow="1" w:lastRow="0" w:firstColumn="1" w:lastColumn="0" w:noHBand="0" w:noVBand="1"/>
      </w:tblPr>
      <w:tblGrid>
        <w:gridCol w:w="3218"/>
        <w:gridCol w:w="5844"/>
      </w:tblGrid>
      <w:tr w:rsidR="00212BEB" w:rsidRPr="00A4509D" w14:paraId="6572FB9C" w14:textId="77777777" w:rsidTr="002A7438">
        <w:tc>
          <w:tcPr>
            <w:tcW w:w="3272" w:type="dxa"/>
            <w:tcBorders>
              <w:right w:val="nil"/>
            </w:tcBorders>
          </w:tcPr>
          <w:p w14:paraId="330DF0E4" w14:textId="77777777" w:rsidR="00212BEB" w:rsidRPr="00A4509D" w:rsidRDefault="00212BEB" w:rsidP="004D6446">
            <w:pPr>
              <w:widowControl/>
              <w:rPr>
                <w:rFonts w:ascii="Times New Roman" w:hAnsi="Times New Roman" w:cs="Times New Roman"/>
                <w:lang w:val="nb-NO"/>
              </w:rPr>
            </w:pPr>
            <w:r w:rsidRPr="00A4509D">
              <w:rPr>
                <w:rFonts w:ascii="Times New Roman" w:eastAsia="TimesNewRoman,Bold" w:hAnsi="Times New Roman" w:cs="Times New Roman"/>
                <w:b/>
                <w:bCs/>
                <w:lang w:val="nb-NO"/>
              </w:rPr>
              <w:t>Organklassesystem</w:t>
            </w:r>
          </w:p>
        </w:tc>
        <w:tc>
          <w:tcPr>
            <w:tcW w:w="6016" w:type="dxa"/>
            <w:tcBorders>
              <w:left w:val="nil"/>
            </w:tcBorders>
          </w:tcPr>
          <w:p w14:paraId="38DF314C" w14:textId="77777777" w:rsidR="00212BEB" w:rsidRPr="00A4509D" w:rsidRDefault="00212BEB" w:rsidP="004D6446">
            <w:pPr>
              <w:widowControl/>
              <w:rPr>
                <w:rFonts w:ascii="Times New Roman" w:hAnsi="Times New Roman" w:cs="Times New Roman"/>
                <w:lang w:val="nb-NO"/>
              </w:rPr>
            </w:pPr>
            <w:r w:rsidRPr="00A4509D">
              <w:rPr>
                <w:rFonts w:ascii="Times New Roman" w:eastAsia="TimesNewRoman,Bold" w:hAnsi="Times New Roman" w:cs="Times New Roman"/>
                <w:b/>
                <w:bCs/>
                <w:lang w:val="nb-NO"/>
              </w:rPr>
              <w:t>Frekvens: Bivirkning</w:t>
            </w:r>
          </w:p>
        </w:tc>
      </w:tr>
      <w:tr w:rsidR="00212BEB" w:rsidRPr="00257C22" w14:paraId="129B55FF" w14:textId="77777777" w:rsidTr="002A7438">
        <w:tc>
          <w:tcPr>
            <w:tcW w:w="3272" w:type="dxa"/>
            <w:tcBorders>
              <w:right w:val="nil"/>
            </w:tcBorders>
          </w:tcPr>
          <w:p w14:paraId="072B890F" w14:textId="77777777" w:rsidR="00212BEB" w:rsidRPr="00A4509D" w:rsidRDefault="00212BEB" w:rsidP="004D6446">
            <w:pPr>
              <w:widowControl/>
              <w:rPr>
                <w:rFonts w:ascii="Times New Roman" w:hAnsi="Times New Roman" w:cs="Times New Roman"/>
                <w:lang w:val="nb-NO"/>
              </w:rPr>
            </w:pPr>
            <w:r w:rsidRPr="00A4509D">
              <w:rPr>
                <w:rFonts w:ascii="Times New Roman" w:eastAsia="TimesNewRoman" w:hAnsi="Times New Roman" w:cs="Times New Roman"/>
                <w:lang w:val="nb-NO"/>
              </w:rPr>
              <w:t>Infeksiøse og parasittære sykdommer</w:t>
            </w:r>
          </w:p>
        </w:tc>
        <w:tc>
          <w:tcPr>
            <w:tcW w:w="6016" w:type="dxa"/>
            <w:tcBorders>
              <w:left w:val="nil"/>
            </w:tcBorders>
          </w:tcPr>
          <w:p w14:paraId="2C35C1D1" w14:textId="77777777" w:rsidR="00212BEB" w:rsidRPr="00A4509D" w:rsidRDefault="00212BEB" w:rsidP="004D6446">
            <w:pPr>
              <w:widowControl/>
              <w:autoSpaceDE w:val="0"/>
              <w:autoSpaceDN w:val="0"/>
              <w:adjustRightInd w:val="0"/>
              <w:rPr>
                <w:rFonts w:ascii="Times New Roman" w:eastAsia="TimesNewRoman" w:hAnsi="Times New Roman" w:cs="Times New Roman"/>
                <w:lang w:val="nb-NO"/>
              </w:rPr>
            </w:pPr>
            <w:r w:rsidRPr="00A4509D">
              <w:rPr>
                <w:rFonts w:ascii="Times New Roman" w:eastAsia="TimesNewRoman" w:hAnsi="Times New Roman" w:cs="Times New Roman"/>
                <w:lang w:val="nb-NO"/>
              </w:rPr>
              <w:t>Vanlige: Infeksjon i øvre luftveier, nasofaryngitt, sinusitt</w:t>
            </w:r>
          </w:p>
          <w:p w14:paraId="25593FB3" w14:textId="77777777" w:rsidR="00212BEB" w:rsidRPr="00A4509D" w:rsidRDefault="00212BEB" w:rsidP="004D6446">
            <w:pPr>
              <w:widowControl/>
              <w:autoSpaceDE w:val="0"/>
              <w:autoSpaceDN w:val="0"/>
              <w:adjustRightInd w:val="0"/>
              <w:rPr>
                <w:rFonts w:ascii="Times New Roman" w:eastAsia="TimesNewRoman" w:hAnsi="Times New Roman" w:cs="Times New Roman"/>
                <w:lang w:val="nb-NO"/>
              </w:rPr>
            </w:pPr>
            <w:r w:rsidRPr="00A4509D">
              <w:rPr>
                <w:rFonts w:ascii="Times New Roman" w:eastAsia="TimesNewRoman" w:hAnsi="Times New Roman" w:cs="Times New Roman"/>
                <w:lang w:val="nb-NO"/>
              </w:rPr>
              <w:t>Mindre vanlige: Cellulitt, dentale infeksjoner, herpes zoster, infeksjon i nedre lufveier, virusinfeksjon i øvre luftveier,</w:t>
            </w:r>
          </w:p>
          <w:p w14:paraId="6BED8885" w14:textId="77777777" w:rsidR="00212BEB" w:rsidRPr="00A4509D" w:rsidRDefault="00212BEB" w:rsidP="004D6446">
            <w:pPr>
              <w:widowControl/>
              <w:autoSpaceDE w:val="0"/>
              <w:autoSpaceDN w:val="0"/>
              <w:adjustRightInd w:val="0"/>
              <w:ind w:right="141"/>
              <w:rPr>
                <w:rFonts w:ascii="Times New Roman" w:hAnsi="Times New Roman" w:cs="Times New Roman"/>
                <w:lang w:val="nb-NO"/>
              </w:rPr>
            </w:pPr>
            <w:r w:rsidRPr="00A4509D">
              <w:rPr>
                <w:rFonts w:ascii="Times New Roman" w:eastAsia="TimesNewRoman" w:hAnsi="Times New Roman" w:cs="Times New Roman"/>
                <w:lang w:val="nb-NO"/>
              </w:rPr>
              <w:t>vulvovaginal soppinfeksjon</w:t>
            </w:r>
          </w:p>
        </w:tc>
      </w:tr>
      <w:tr w:rsidR="00212BEB" w:rsidRPr="00257C22" w14:paraId="2DB55071" w14:textId="77777777" w:rsidTr="002A7438">
        <w:tc>
          <w:tcPr>
            <w:tcW w:w="3272" w:type="dxa"/>
            <w:tcBorders>
              <w:right w:val="nil"/>
            </w:tcBorders>
          </w:tcPr>
          <w:p w14:paraId="6C3EDEE4" w14:textId="77777777" w:rsidR="00212BEB" w:rsidRPr="00A4509D" w:rsidRDefault="00212BEB" w:rsidP="004D6446">
            <w:pPr>
              <w:widowControl/>
              <w:rPr>
                <w:rFonts w:ascii="Times New Roman" w:hAnsi="Times New Roman" w:cs="Times New Roman"/>
                <w:lang w:val="nb-NO"/>
              </w:rPr>
            </w:pPr>
            <w:r w:rsidRPr="00A4509D">
              <w:rPr>
                <w:rFonts w:ascii="Times New Roman" w:hAnsi="Times New Roman" w:cs="Times New Roman"/>
                <w:lang w:val="nb-NO"/>
              </w:rPr>
              <w:t>Forstyrrelser i immunsystemet</w:t>
            </w:r>
          </w:p>
        </w:tc>
        <w:tc>
          <w:tcPr>
            <w:tcW w:w="6016" w:type="dxa"/>
            <w:tcBorders>
              <w:left w:val="nil"/>
            </w:tcBorders>
          </w:tcPr>
          <w:p w14:paraId="42F9C711" w14:textId="77777777" w:rsidR="00212BEB" w:rsidRPr="00A4509D" w:rsidRDefault="00212BEB" w:rsidP="004D6446">
            <w:pPr>
              <w:widowControl/>
              <w:autoSpaceDE w:val="0"/>
              <w:autoSpaceDN w:val="0"/>
              <w:adjustRightInd w:val="0"/>
              <w:rPr>
                <w:rFonts w:ascii="Times New Roman" w:hAnsi="Times New Roman" w:cs="Times New Roman"/>
                <w:lang w:val="nb-NO"/>
              </w:rPr>
            </w:pPr>
            <w:r w:rsidRPr="00A4509D">
              <w:rPr>
                <w:rFonts w:ascii="Times New Roman" w:hAnsi="Times New Roman" w:cs="Times New Roman"/>
                <w:lang w:val="nb-NO"/>
              </w:rPr>
              <w:t>Mindre vanlige: Overfølsomhetsreaksjoner (inkludert utslett, urtikaria)</w:t>
            </w:r>
          </w:p>
          <w:p w14:paraId="0356A2EF" w14:textId="77777777" w:rsidR="00212BEB" w:rsidRPr="00A4509D" w:rsidRDefault="00212BEB" w:rsidP="004D6446">
            <w:pPr>
              <w:widowControl/>
              <w:autoSpaceDE w:val="0"/>
              <w:autoSpaceDN w:val="0"/>
              <w:adjustRightInd w:val="0"/>
              <w:rPr>
                <w:rFonts w:ascii="Times New Roman" w:hAnsi="Times New Roman" w:cs="Times New Roman"/>
                <w:lang w:val="nb-NO"/>
              </w:rPr>
            </w:pPr>
            <w:r w:rsidRPr="00A4509D">
              <w:rPr>
                <w:rFonts w:ascii="Times New Roman" w:hAnsi="Times New Roman" w:cs="Times New Roman"/>
                <w:lang w:val="nb-NO"/>
              </w:rPr>
              <w:t>Sjeldne: Alvorlige overfølsomhetsreaksjoner (inkludert anafylaksi, angioødem)</w:t>
            </w:r>
          </w:p>
        </w:tc>
      </w:tr>
      <w:tr w:rsidR="00212BEB" w:rsidRPr="00A4509D" w14:paraId="5FB54597" w14:textId="77777777" w:rsidTr="002A7438">
        <w:tc>
          <w:tcPr>
            <w:tcW w:w="3272" w:type="dxa"/>
            <w:tcBorders>
              <w:right w:val="nil"/>
            </w:tcBorders>
          </w:tcPr>
          <w:p w14:paraId="1FDBB992" w14:textId="77777777" w:rsidR="00212BEB" w:rsidRPr="00A4509D" w:rsidRDefault="00212BEB" w:rsidP="004D6446">
            <w:pPr>
              <w:widowControl/>
              <w:rPr>
                <w:rFonts w:ascii="Times New Roman" w:hAnsi="Times New Roman" w:cs="Times New Roman"/>
                <w:lang w:val="nb-NO"/>
              </w:rPr>
            </w:pPr>
            <w:r w:rsidRPr="00A4509D">
              <w:rPr>
                <w:rFonts w:ascii="Times New Roman" w:hAnsi="Times New Roman" w:cs="Times New Roman"/>
                <w:lang w:val="nb-NO"/>
              </w:rPr>
              <w:t>Psykiatriske lidelser</w:t>
            </w:r>
          </w:p>
        </w:tc>
        <w:tc>
          <w:tcPr>
            <w:tcW w:w="6016" w:type="dxa"/>
            <w:tcBorders>
              <w:left w:val="nil"/>
            </w:tcBorders>
          </w:tcPr>
          <w:p w14:paraId="4B6AEA8F" w14:textId="77777777" w:rsidR="00212BEB" w:rsidRPr="00A4509D" w:rsidRDefault="00212BEB" w:rsidP="004D6446">
            <w:pPr>
              <w:widowControl/>
              <w:rPr>
                <w:rFonts w:ascii="Times New Roman" w:hAnsi="Times New Roman" w:cs="Times New Roman"/>
                <w:lang w:val="nb-NO"/>
              </w:rPr>
            </w:pPr>
            <w:r w:rsidRPr="00A4509D">
              <w:rPr>
                <w:rFonts w:ascii="Times New Roman" w:hAnsi="Times New Roman" w:cs="Times New Roman"/>
                <w:lang w:val="nb-NO"/>
              </w:rPr>
              <w:t>Mindre vanlige: Depresjon</w:t>
            </w:r>
          </w:p>
        </w:tc>
      </w:tr>
      <w:tr w:rsidR="00212BEB" w:rsidRPr="00D83BA6" w14:paraId="4F16B5F3" w14:textId="77777777" w:rsidTr="002A7438">
        <w:tc>
          <w:tcPr>
            <w:tcW w:w="3272" w:type="dxa"/>
            <w:tcBorders>
              <w:right w:val="nil"/>
            </w:tcBorders>
          </w:tcPr>
          <w:p w14:paraId="483BA34C" w14:textId="77777777" w:rsidR="00212BEB" w:rsidRPr="00A4509D" w:rsidRDefault="00212BEB" w:rsidP="004D6446">
            <w:pPr>
              <w:widowControl/>
              <w:rPr>
                <w:rFonts w:ascii="Times New Roman" w:hAnsi="Times New Roman" w:cs="Times New Roman"/>
                <w:lang w:val="nb-NO"/>
              </w:rPr>
            </w:pPr>
            <w:r w:rsidRPr="00A4509D">
              <w:rPr>
                <w:rFonts w:ascii="Times New Roman" w:hAnsi="Times New Roman" w:cs="Times New Roman"/>
                <w:lang w:val="nb-NO"/>
              </w:rPr>
              <w:t>Nevrologiske sykdommer</w:t>
            </w:r>
          </w:p>
        </w:tc>
        <w:tc>
          <w:tcPr>
            <w:tcW w:w="6016" w:type="dxa"/>
            <w:tcBorders>
              <w:left w:val="nil"/>
            </w:tcBorders>
          </w:tcPr>
          <w:p w14:paraId="32F47499" w14:textId="77777777" w:rsidR="00212BEB" w:rsidRPr="00A4509D" w:rsidRDefault="00212BEB" w:rsidP="004D6446">
            <w:pPr>
              <w:widowControl/>
              <w:rPr>
                <w:rFonts w:ascii="Times New Roman" w:hAnsi="Times New Roman" w:cs="Times New Roman"/>
                <w:lang w:val="nb-NO"/>
              </w:rPr>
            </w:pPr>
            <w:r w:rsidRPr="00A4509D">
              <w:rPr>
                <w:rFonts w:ascii="Times New Roman" w:hAnsi="Times New Roman" w:cs="Times New Roman"/>
                <w:lang w:val="nb-NO"/>
              </w:rPr>
              <w:t>Vanlige: Svimmelhet, hodepine</w:t>
            </w:r>
          </w:p>
          <w:p w14:paraId="6729F130" w14:textId="77777777" w:rsidR="00212BEB" w:rsidRPr="00A4509D" w:rsidRDefault="00212BEB" w:rsidP="004D6446">
            <w:pPr>
              <w:widowControl/>
              <w:rPr>
                <w:rFonts w:ascii="Times New Roman" w:hAnsi="Times New Roman" w:cs="Times New Roman"/>
                <w:lang w:val="nb-NO"/>
              </w:rPr>
            </w:pPr>
            <w:r w:rsidRPr="00A4509D">
              <w:rPr>
                <w:rFonts w:ascii="Times New Roman" w:hAnsi="Times New Roman" w:cs="Times New Roman"/>
                <w:lang w:val="nb-NO"/>
              </w:rPr>
              <w:t>Mindre vanlige: Facialisparese</w:t>
            </w:r>
          </w:p>
        </w:tc>
      </w:tr>
      <w:tr w:rsidR="00212BEB" w:rsidRPr="00D83BA6" w14:paraId="55C0B437" w14:textId="77777777" w:rsidTr="002A7438">
        <w:tc>
          <w:tcPr>
            <w:tcW w:w="3272" w:type="dxa"/>
            <w:tcBorders>
              <w:right w:val="nil"/>
            </w:tcBorders>
          </w:tcPr>
          <w:p w14:paraId="354EFA41" w14:textId="77777777" w:rsidR="00212BEB" w:rsidRPr="00A4509D" w:rsidRDefault="00212BEB" w:rsidP="004D6446">
            <w:pPr>
              <w:widowControl/>
              <w:autoSpaceDE w:val="0"/>
              <w:autoSpaceDN w:val="0"/>
              <w:adjustRightInd w:val="0"/>
              <w:rPr>
                <w:rFonts w:ascii="Times New Roman" w:hAnsi="Times New Roman" w:cs="Times New Roman"/>
                <w:lang w:val="nb-NO"/>
              </w:rPr>
            </w:pPr>
            <w:r w:rsidRPr="00A4509D">
              <w:rPr>
                <w:rFonts w:ascii="Times New Roman" w:hAnsi="Times New Roman" w:cs="Times New Roman"/>
                <w:lang w:val="nb-NO"/>
              </w:rPr>
              <w:t>Sykdommer i respirasjonsorganer, thorax og mediastinum</w:t>
            </w:r>
          </w:p>
        </w:tc>
        <w:tc>
          <w:tcPr>
            <w:tcW w:w="6016" w:type="dxa"/>
            <w:tcBorders>
              <w:left w:val="nil"/>
            </w:tcBorders>
          </w:tcPr>
          <w:p w14:paraId="31E35453" w14:textId="77777777" w:rsidR="00212BEB" w:rsidRPr="00A4509D" w:rsidRDefault="00212BEB" w:rsidP="004D6446">
            <w:pPr>
              <w:widowControl/>
              <w:rPr>
                <w:rFonts w:ascii="Times New Roman" w:hAnsi="Times New Roman" w:cs="Times New Roman"/>
                <w:lang w:val="nb-NO"/>
              </w:rPr>
            </w:pPr>
            <w:r w:rsidRPr="00A4509D">
              <w:rPr>
                <w:rFonts w:ascii="Times New Roman" w:hAnsi="Times New Roman" w:cs="Times New Roman"/>
                <w:lang w:val="nb-NO"/>
              </w:rPr>
              <w:t>Vanlige: Orofaryngeale smerter</w:t>
            </w:r>
          </w:p>
          <w:p w14:paraId="7926BD47" w14:textId="77777777" w:rsidR="00212BEB" w:rsidRPr="00A4509D" w:rsidRDefault="00212BEB" w:rsidP="004D6446">
            <w:pPr>
              <w:widowControl/>
              <w:rPr>
                <w:rFonts w:ascii="Times New Roman" w:hAnsi="Times New Roman" w:cs="Times New Roman"/>
                <w:lang w:val="nb-NO"/>
              </w:rPr>
            </w:pPr>
            <w:r w:rsidRPr="00A4509D">
              <w:rPr>
                <w:rFonts w:ascii="Times New Roman" w:hAnsi="Times New Roman" w:cs="Times New Roman"/>
                <w:lang w:val="nb-NO"/>
              </w:rPr>
              <w:t>Mindre vanlige: Tett nese</w:t>
            </w:r>
          </w:p>
          <w:p w14:paraId="5E3857C9" w14:textId="77777777" w:rsidR="00212BEB" w:rsidRPr="00A4509D" w:rsidRDefault="00212BEB" w:rsidP="004D6446">
            <w:pPr>
              <w:widowControl/>
              <w:rPr>
                <w:rFonts w:ascii="Times New Roman" w:hAnsi="Times New Roman" w:cs="Times New Roman"/>
                <w:lang w:val="nb-NO"/>
              </w:rPr>
            </w:pPr>
            <w:r w:rsidRPr="00A4509D">
              <w:rPr>
                <w:rFonts w:ascii="Times New Roman" w:hAnsi="Times New Roman" w:cs="Times New Roman"/>
                <w:lang w:val="nb-NO"/>
              </w:rPr>
              <w:t>Sjeldne: Allergisk alveolitt, eosinofil pneumoni</w:t>
            </w:r>
          </w:p>
          <w:p w14:paraId="328C91C3" w14:textId="77777777" w:rsidR="00212BEB" w:rsidRPr="00A4509D" w:rsidRDefault="00212BEB" w:rsidP="004D6446">
            <w:pPr>
              <w:widowControl/>
              <w:rPr>
                <w:rFonts w:ascii="Times New Roman" w:hAnsi="Times New Roman" w:cs="Times New Roman"/>
                <w:lang w:val="nb-NO"/>
              </w:rPr>
            </w:pPr>
            <w:r w:rsidRPr="00A4509D">
              <w:rPr>
                <w:rFonts w:ascii="Times New Roman" w:hAnsi="Times New Roman" w:cs="Times New Roman"/>
                <w:lang w:val="nb-NO"/>
              </w:rPr>
              <w:t>Svært sjeldne: Organiserende pneumoni*</w:t>
            </w:r>
          </w:p>
        </w:tc>
      </w:tr>
      <w:tr w:rsidR="00212BEB" w:rsidRPr="00A4509D" w14:paraId="447EFAFA" w14:textId="77777777" w:rsidTr="002A7438">
        <w:tc>
          <w:tcPr>
            <w:tcW w:w="3272" w:type="dxa"/>
            <w:tcBorders>
              <w:right w:val="nil"/>
            </w:tcBorders>
          </w:tcPr>
          <w:p w14:paraId="5CCE7BAB" w14:textId="77777777" w:rsidR="00212BEB" w:rsidRPr="00A4509D" w:rsidRDefault="00212BEB" w:rsidP="004D6446">
            <w:pPr>
              <w:widowControl/>
              <w:rPr>
                <w:rFonts w:ascii="Times New Roman" w:hAnsi="Times New Roman" w:cs="Times New Roman"/>
                <w:lang w:val="nb-NO"/>
              </w:rPr>
            </w:pPr>
            <w:r w:rsidRPr="00A4509D">
              <w:rPr>
                <w:rFonts w:ascii="Times New Roman" w:hAnsi="Times New Roman" w:cs="Times New Roman"/>
                <w:lang w:val="nb-NO"/>
              </w:rPr>
              <w:t>Gastrointestinale sykdommer</w:t>
            </w:r>
          </w:p>
        </w:tc>
        <w:tc>
          <w:tcPr>
            <w:tcW w:w="6016" w:type="dxa"/>
            <w:tcBorders>
              <w:left w:val="nil"/>
            </w:tcBorders>
          </w:tcPr>
          <w:p w14:paraId="786B3937" w14:textId="77777777" w:rsidR="00212BEB" w:rsidRPr="00A4509D" w:rsidRDefault="00212BEB" w:rsidP="004D6446">
            <w:pPr>
              <w:widowControl/>
              <w:rPr>
                <w:rFonts w:ascii="Times New Roman" w:hAnsi="Times New Roman" w:cs="Times New Roman"/>
                <w:lang w:val="nb-NO"/>
              </w:rPr>
            </w:pPr>
            <w:r w:rsidRPr="00A4509D">
              <w:rPr>
                <w:rFonts w:ascii="Times New Roman" w:hAnsi="Times New Roman" w:cs="Times New Roman"/>
                <w:lang w:val="nb-NO"/>
              </w:rPr>
              <w:t>Vanlige: Diaré, kvalme, oppkast</w:t>
            </w:r>
          </w:p>
        </w:tc>
      </w:tr>
      <w:tr w:rsidR="00212BEB" w:rsidRPr="00257C22" w14:paraId="0454B4B3" w14:textId="77777777" w:rsidTr="002A7438">
        <w:tc>
          <w:tcPr>
            <w:tcW w:w="3272" w:type="dxa"/>
            <w:tcBorders>
              <w:right w:val="nil"/>
            </w:tcBorders>
          </w:tcPr>
          <w:p w14:paraId="566F165F" w14:textId="77777777" w:rsidR="00212BEB" w:rsidRPr="00A4509D" w:rsidRDefault="00212BEB" w:rsidP="004D6446">
            <w:pPr>
              <w:keepNext/>
              <w:widowControl/>
              <w:autoSpaceDE w:val="0"/>
              <w:autoSpaceDN w:val="0"/>
              <w:adjustRightInd w:val="0"/>
              <w:rPr>
                <w:rFonts w:ascii="Times New Roman" w:hAnsi="Times New Roman" w:cs="Times New Roman"/>
                <w:lang w:val="nb-NO"/>
              </w:rPr>
            </w:pPr>
            <w:r w:rsidRPr="00A4509D">
              <w:rPr>
                <w:rFonts w:ascii="Times New Roman" w:hAnsi="Times New Roman" w:cs="Times New Roman"/>
                <w:lang w:val="nb-NO"/>
              </w:rPr>
              <w:t>Hud- og underhudssykdommer</w:t>
            </w:r>
          </w:p>
        </w:tc>
        <w:tc>
          <w:tcPr>
            <w:tcW w:w="6016" w:type="dxa"/>
            <w:tcBorders>
              <w:left w:val="nil"/>
            </w:tcBorders>
          </w:tcPr>
          <w:p w14:paraId="7EBA1446" w14:textId="77777777" w:rsidR="00212BEB" w:rsidRPr="00A4509D" w:rsidRDefault="00212BEB" w:rsidP="004D6446">
            <w:pPr>
              <w:keepNext/>
              <w:widowControl/>
              <w:rPr>
                <w:rFonts w:ascii="Times New Roman" w:hAnsi="Times New Roman" w:cs="Times New Roman"/>
                <w:lang w:val="nb-NO"/>
              </w:rPr>
            </w:pPr>
            <w:r w:rsidRPr="00A4509D">
              <w:rPr>
                <w:rFonts w:ascii="Times New Roman" w:hAnsi="Times New Roman" w:cs="Times New Roman"/>
                <w:lang w:val="nb-NO"/>
              </w:rPr>
              <w:t>Vanlige: Pruritus</w:t>
            </w:r>
          </w:p>
          <w:p w14:paraId="43A8B27F" w14:textId="77777777" w:rsidR="00212BEB" w:rsidRPr="00A4509D" w:rsidRDefault="00212BEB" w:rsidP="004D6446">
            <w:pPr>
              <w:keepNext/>
              <w:widowControl/>
              <w:rPr>
                <w:rFonts w:ascii="Times New Roman" w:hAnsi="Times New Roman" w:cs="Times New Roman"/>
                <w:lang w:val="nb-NO"/>
              </w:rPr>
            </w:pPr>
            <w:r w:rsidRPr="00A4509D">
              <w:rPr>
                <w:rFonts w:ascii="Times New Roman" w:hAnsi="Times New Roman" w:cs="Times New Roman"/>
                <w:lang w:val="nb-NO"/>
              </w:rPr>
              <w:t>Mindre vanlige: Pustuløs psoriasis, hudavskalling, akne</w:t>
            </w:r>
          </w:p>
          <w:p w14:paraId="39D48FB9" w14:textId="77777777" w:rsidR="00212BEB" w:rsidRPr="00A4509D" w:rsidRDefault="00212BEB" w:rsidP="004D6446">
            <w:pPr>
              <w:keepNext/>
              <w:widowControl/>
              <w:rPr>
                <w:rFonts w:ascii="Times New Roman" w:hAnsi="Times New Roman" w:cs="Times New Roman"/>
                <w:lang w:val="nb-NO"/>
              </w:rPr>
            </w:pPr>
            <w:r w:rsidRPr="00A4509D">
              <w:rPr>
                <w:rFonts w:ascii="Times New Roman" w:hAnsi="Times New Roman" w:cs="Times New Roman"/>
                <w:lang w:val="nb-NO"/>
              </w:rPr>
              <w:t>Sjeldne: Eksfoliativ dermatitt, hypersensitivitetsvaskulitt</w:t>
            </w:r>
          </w:p>
          <w:p w14:paraId="2A9A8107" w14:textId="77777777" w:rsidR="00212BEB" w:rsidRPr="00A4509D" w:rsidRDefault="00212BEB" w:rsidP="004D6446">
            <w:pPr>
              <w:keepNext/>
              <w:widowControl/>
              <w:rPr>
                <w:rFonts w:ascii="Times New Roman" w:hAnsi="Times New Roman" w:cs="Times New Roman"/>
                <w:lang w:val="nb-NO"/>
              </w:rPr>
            </w:pPr>
            <w:r w:rsidRPr="00A4509D">
              <w:rPr>
                <w:rFonts w:ascii="Times New Roman" w:hAnsi="Times New Roman" w:cs="Times New Roman"/>
                <w:lang w:val="nb-NO"/>
              </w:rPr>
              <w:t>Svært sjeldne: Bulløs pemfigoid, kutan lupus erythematosus</w:t>
            </w:r>
          </w:p>
        </w:tc>
      </w:tr>
      <w:tr w:rsidR="00212BEB" w:rsidRPr="00257C22" w14:paraId="7E3F5B61" w14:textId="77777777" w:rsidTr="002A7438">
        <w:tc>
          <w:tcPr>
            <w:tcW w:w="3272" w:type="dxa"/>
            <w:tcBorders>
              <w:right w:val="nil"/>
            </w:tcBorders>
          </w:tcPr>
          <w:p w14:paraId="40A4F19F" w14:textId="77777777" w:rsidR="00212BEB" w:rsidRPr="00A4509D" w:rsidRDefault="00212BEB" w:rsidP="004D6446">
            <w:pPr>
              <w:widowControl/>
              <w:autoSpaceDE w:val="0"/>
              <w:autoSpaceDN w:val="0"/>
              <w:adjustRightInd w:val="0"/>
              <w:rPr>
                <w:rFonts w:ascii="Times New Roman" w:eastAsia="TimesNewRoman" w:hAnsi="Times New Roman" w:cs="Times New Roman"/>
                <w:lang w:val="nb-NO"/>
              </w:rPr>
            </w:pPr>
            <w:r w:rsidRPr="00A4509D">
              <w:rPr>
                <w:rFonts w:ascii="Times New Roman" w:eastAsia="TimesNewRoman" w:hAnsi="Times New Roman" w:cs="Times New Roman"/>
                <w:lang w:val="nb-NO"/>
              </w:rPr>
              <w:t>Sykdommer i muskler, bindevev og skjelett</w:t>
            </w:r>
          </w:p>
        </w:tc>
        <w:tc>
          <w:tcPr>
            <w:tcW w:w="6016" w:type="dxa"/>
            <w:tcBorders>
              <w:left w:val="nil"/>
            </w:tcBorders>
          </w:tcPr>
          <w:p w14:paraId="12D63C41" w14:textId="77777777" w:rsidR="00212BEB" w:rsidRPr="00A4509D" w:rsidRDefault="00212BEB" w:rsidP="004D6446">
            <w:pPr>
              <w:widowControl/>
              <w:autoSpaceDE w:val="0"/>
              <w:autoSpaceDN w:val="0"/>
              <w:adjustRightInd w:val="0"/>
              <w:rPr>
                <w:rFonts w:ascii="Times New Roman" w:eastAsia="TimesNewRoman" w:hAnsi="Times New Roman" w:cs="Times New Roman"/>
                <w:lang w:val="nb-NO"/>
              </w:rPr>
            </w:pPr>
            <w:r w:rsidRPr="00A4509D">
              <w:rPr>
                <w:rFonts w:ascii="Times New Roman" w:eastAsia="TimesNewRoman" w:hAnsi="Times New Roman" w:cs="Times New Roman"/>
                <w:lang w:val="nb-NO"/>
              </w:rPr>
              <w:t>Vanlige: Ryggsmerter, myalgi, artralgi</w:t>
            </w:r>
          </w:p>
          <w:p w14:paraId="3FD234C6" w14:textId="77777777" w:rsidR="00212BEB" w:rsidRPr="00A4509D" w:rsidRDefault="00212BEB" w:rsidP="004D6446">
            <w:pPr>
              <w:widowControl/>
              <w:autoSpaceDE w:val="0"/>
              <w:autoSpaceDN w:val="0"/>
              <w:adjustRightInd w:val="0"/>
              <w:rPr>
                <w:rFonts w:ascii="Times New Roman" w:eastAsia="TimesNewRoman" w:hAnsi="Times New Roman" w:cs="Times New Roman"/>
                <w:lang w:val="nb-NO"/>
              </w:rPr>
            </w:pPr>
            <w:r w:rsidRPr="00A4509D">
              <w:rPr>
                <w:rFonts w:ascii="Times New Roman" w:eastAsia="TimesNewRoman" w:hAnsi="Times New Roman" w:cs="Times New Roman"/>
                <w:lang w:val="nb-NO"/>
              </w:rPr>
              <w:t>Svært sjeldne: Lupuslignende syndrom</w:t>
            </w:r>
          </w:p>
        </w:tc>
      </w:tr>
      <w:tr w:rsidR="00212BEB" w:rsidRPr="00257C22" w14:paraId="7289FEC0" w14:textId="77777777" w:rsidTr="002A7438">
        <w:tc>
          <w:tcPr>
            <w:tcW w:w="3272" w:type="dxa"/>
            <w:tcBorders>
              <w:right w:val="nil"/>
            </w:tcBorders>
          </w:tcPr>
          <w:p w14:paraId="5FA19511" w14:textId="77777777" w:rsidR="00212BEB" w:rsidRPr="00A4509D" w:rsidRDefault="00212BEB" w:rsidP="004D6446">
            <w:pPr>
              <w:widowControl/>
              <w:autoSpaceDE w:val="0"/>
              <w:autoSpaceDN w:val="0"/>
              <w:adjustRightInd w:val="0"/>
              <w:rPr>
                <w:rFonts w:ascii="Times New Roman" w:eastAsia="TimesNewRoman" w:hAnsi="Times New Roman" w:cs="Times New Roman"/>
                <w:lang w:val="nb-NO"/>
              </w:rPr>
            </w:pPr>
            <w:r w:rsidRPr="00A4509D">
              <w:rPr>
                <w:rFonts w:ascii="Times New Roman" w:eastAsia="TimesNewRoman" w:hAnsi="Times New Roman" w:cs="Times New Roman"/>
                <w:lang w:val="nb-NO"/>
              </w:rPr>
              <w:t>Generelle lidelser og reaksjoner på administrasjonsstedet</w:t>
            </w:r>
          </w:p>
          <w:p w14:paraId="54E09EB1" w14:textId="77777777" w:rsidR="00010923" w:rsidRPr="00A4509D" w:rsidRDefault="00010923" w:rsidP="004D6446">
            <w:pPr>
              <w:widowControl/>
              <w:autoSpaceDE w:val="0"/>
              <w:autoSpaceDN w:val="0"/>
              <w:adjustRightInd w:val="0"/>
              <w:rPr>
                <w:rFonts w:ascii="Times New Roman" w:eastAsia="TimesNewRoman" w:hAnsi="Times New Roman" w:cs="Times New Roman"/>
                <w:lang w:val="nb-NO"/>
              </w:rPr>
            </w:pPr>
          </w:p>
        </w:tc>
        <w:tc>
          <w:tcPr>
            <w:tcW w:w="6016" w:type="dxa"/>
            <w:tcBorders>
              <w:left w:val="nil"/>
            </w:tcBorders>
          </w:tcPr>
          <w:p w14:paraId="2CB33877" w14:textId="1E24D029" w:rsidR="00212BEB" w:rsidRPr="00A4509D" w:rsidRDefault="00212BEB" w:rsidP="004D6446">
            <w:pPr>
              <w:widowControl/>
              <w:autoSpaceDE w:val="0"/>
              <w:autoSpaceDN w:val="0"/>
              <w:adjustRightInd w:val="0"/>
              <w:rPr>
                <w:rFonts w:ascii="Times New Roman" w:eastAsia="TimesNewRoman" w:hAnsi="Times New Roman" w:cs="Times New Roman"/>
                <w:lang w:val="nb-NO"/>
              </w:rPr>
            </w:pPr>
            <w:r w:rsidRPr="00A4509D">
              <w:rPr>
                <w:rFonts w:ascii="Times New Roman" w:eastAsia="TimesNewRoman" w:hAnsi="Times New Roman" w:cs="Times New Roman"/>
                <w:lang w:val="nb-NO"/>
              </w:rPr>
              <w:t>Vanlige: Trøtthet (fatigue), erytem på injeksjonsstedet, smerter på injeksjonsstedet</w:t>
            </w:r>
            <w:r w:rsidR="00010923" w:rsidRPr="00A4509D">
              <w:rPr>
                <w:rFonts w:ascii="Times New Roman" w:eastAsia="TimesNewRoman" w:hAnsi="Times New Roman" w:cs="Times New Roman"/>
                <w:lang w:val="nb-NO"/>
              </w:rPr>
              <w:t xml:space="preserve"> </w:t>
            </w:r>
            <w:r w:rsidRPr="00A4509D">
              <w:rPr>
                <w:rFonts w:ascii="Times New Roman" w:eastAsia="TimesNewRoman" w:hAnsi="Times New Roman" w:cs="Times New Roman"/>
                <w:lang w:val="nb-NO"/>
              </w:rPr>
              <w:t>Mindre vanlige: Reaksjoner på injeksjonsstedet (inkludert blødning, hematom, indurasjon, hevelse og pruritus), asteni</w:t>
            </w:r>
          </w:p>
        </w:tc>
      </w:tr>
    </w:tbl>
    <w:p w14:paraId="32FEFD91" w14:textId="77777777" w:rsidR="009B7C61" w:rsidRPr="00A4509D" w:rsidRDefault="00C1005D" w:rsidP="004D6446">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w:t>
      </w:r>
      <w:r w:rsidR="00212BEB" w:rsidRPr="00A4509D">
        <w:rPr>
          <w:rFonts w:ascii="Times New Roman" w:eastAsia="Times New Roman" w:hAnsi="Times New Roman" w:cs="Times New Roman"/>
          <w:sz w:val="20"/>
          <w:lang w:val="nb-NO"/>
        </w:rPr>
        <w:tab/>
      </w:r>
      <w:r w:rsidRPr="00A4509D">
        <w:rPr>
          <w:rFonts w:ascii="Times New Roman" w:eastAsia="Times New Roman" w:hAnsi="Times New Roman" w:cs="Times New Roman"/>
          <w:sz w:val="20"/>
          <w:lang w:val="nb-NO"/>
        </w:rPr>
        <w:t>Se pkt. 4.4, Systemiske og respiratoriske overfølsomhetsreaksjoner.</w:t>
      </w:r>
    </w:p>
    <w:p w14:paraId="7B527A37" w14:textId="77777777" w:rsidR="009B7C61" w:rsidRPr="00A4509D" w:rsidRDefault="009B7C61" w:rsidP="004D6446">
      <w:pPr>
        <w:widowControl/>
        <w:spacing w:after="0" w:line="240" w:lineRule="auto"/>
        <w:rPr>
          <w:rFonts w:ascii="Times New Roman" w:hAnsi="Times New Roman" w:cs="Times New Roman"/>
          <w:lang w:val="nb-NO"/>
        </w:rPr>
      </w:pPr>
    </w:p>
    <w:p w14:paraId="26278851" w14:textId="77777777" w:rsidR="009B7C61" w:rsidRPr="00A4509D" w:rsidRDefault="00C1005D" w:rsidP="0009504E">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Beskrivelse av utvalgte bivirkninger</w:t>
      </w:r>
    </w:p>
    <w:p w14:paraId="55A55A79" w14:textId="77777777" w:rsidR="009B7C61" w:rsidRPr="00A4509D" w:rsidRDefault="009B7C61" w:rsidP="0009504E">
      <w:pPr>
        <w:keepNext/>
        <w:widowControl/>
        <w:spacing w:after="0" w:line="240" w:lineRule="auto"/>
        <w:rPr>
          <w:rFonts w:ascii="Times New Roman" w:hAnsi="Times New Roman" w:cs="Times New Roman"/>
          <w:lang w:val="nb-NO"/>
        </w:rPr>
      </w:pPr>
    </w:p>
    <w:p w14:paraId="438CC5FF" w14:textId="77777777" w:rsidR="009B7C61" w:rsidRPr="00A4509D" w:rsidRDefault="00C1005D" w:rsidP="0009504E">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Infeksjoner</w:t>
      </w:r>
    </w:p>
    <w:p w14:paraId="0A94B303"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Frekvensen av infeksjoner og alvorlige infeksjoner var tilsvarende for ustekinumab- og placebogruppene i de placebokontrollerte studiene av pasienter med psoriasis, psoriasisartritt, Crohns sykdom og ulcerøs kolitt. I de placebokontrollerte periodene av disse kliniske studiene var infeksjonsraten 1,3</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per pasientår med oppfølging for ustekinumabgruppen og 1,3</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for placebogruppen. Forekomsten av alvorlige infeksjoner var 0,0</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per pasientår med oppfølging for ustekinumabgruppen (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alvorlige infeksjoner i 9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asientår med oppfølging) og 0,0</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for placebogruppen (1</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alvorlige infeksjoner i 43</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pasientår med oppfølging) (se</w:t>
      </w:r>
      <w:r w:rsidR="00212BEB"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 4.4).</w:t>
      </w:r>
    </w:p>
    <w:p w14:paraId="05A438BC" w14:textId="77777777" w:rsidR="009B7C61" w:rsidRPr="00A4509D" w:rsidRDefault="009B7C61" w:rsidP="004D6446">
      <w:pPr>
        <w:widowControl/>
        <w:spacing w:after="0" w:line="240" w:lineRule="auto"/>
        <w:rPr>
          <w:rFonts w:ascii="Times New Roman" w:hAnsi="Times New Roman" w:cs="Times New Roman"/>
          <w:lang w:val="nb-NO"/>
        </w:rPr>
      </w:pPr>
    </w:p>
    <w:p w14:paraId="08213215" w14:textId="44E3081B"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 de kontrollerte og ikke-kontrollerte periodene av de kliniske studiene av psoriasis, psoriasisartritt, Crohns sykdom og ulcerøs kolitt, som representerte </w:t>
      </w:r>
      <w:r w:rsidR="00635021" w:rsidRPr="00A4509D">
        <w:rPr>
          <w:rFonts w:ascii="Times New Roman" w:eastAsia="Times New Roman" w:hAnsi="Times New Roman" w:cs="Times New Roman"/>
          <w:lang w:val="nb-NO"/>
        </w:rPr>
        <w:t xml:space="preserve">15 227 </w:t>
      </w:r>
      <w:r w:rsidRPr="00A4509D">
        <w:rPr>
          <w:rFonts w:ascii="Times New Roman" w:eastAsia="Times New Roman" w:hAnsi="Times New Roman" w:cs="Times New Roman"/>
          <w:lang w:val="nb-NO"/>
        </w:rPr>
        <w:t xml:space="preserve">pasientår med </w:t>
      </w:r>
      <w:r w:rsidR="00635021"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eksponering hos</w:t>
      </w:r>
      <w:r w:rsidR="00212BEB" w:rsidRPr="00A4509D">
        <w:rPr>
          <w:rFonts w:ascii="Times New Roman" w:eastAsia="Times New Roman" w:hAnsi="Times New Roman" w:cs="Times New Roman"/>
          <w:lang w:val="nb-NO"/>
        </w:rPr>
        <w:t xml:space="preserve"> </w:t>
      </w:r>
      <w:r w:rsidR="00635021" w:rsidRPr="00A4509D">
        <w:rPr>
          <w:rFonts w:ascii="Times New Roman" w:eastAsia="Times New Roman" w:hAnsi="Times New Roman" w:cs="Times New Roman"/>
          <w:lang w:val="nb-NO"/>
        </w:rPr>
        <w:t xml:space="preserve">6 710 </w:t>
      </w:r>
      <w:r w:rsidRPr="00A4509D">
        <w:rPr>
          <w:rFonts w:ascii="Times New Roman" w:eastAsia="Times New Roman" w:hAnsi="Times New Roman" w:cs="Times New Roman"/>
          <w:lang w:val="nb-NO"/>
        </w:rPr>
        <w:t xml:space="preserve">pasienter, var </w:t>
      </w:r>
      <w:r w:rsidR="00635021" w:rsidRPr="00A4509D">
        <w:rPr>
          <w:rFonts w:ascii="Times New Roman" w:eastAsia="Times New Roman" w:hAnsi="Times New Roman" w:cs="Times New Roman"/>
          <w:lang w:val="nb-NO"/>
        </w:rPr>
        <w:t>median</w:t>
      </w:r>
      <w:r w:rsidRPr="00A4509D">
        <w:rPr>
          <w:rFonts w:ascii="Times New Roman" w:eastAsia="Times New Roman" w:hAnsi="Times New Roman" w:cs="Times New Roman"/>
          <w:lang w:val="nb-NO"/>
        </w:rPr>
        <w:t xml:space="preserve"> oppfølging </w:t>
      </w:r>
      <w:r w:rsidR="00635021" w:rsidRPr="00A4509D">
        <w:rPr>
          <w:rFonts w:ascii="Times New Roman" w:eastAsia="Times New Roman" w:hAnsi="Times New Roman" w:cs="Times New Roman"/>
          <w:lang w:val="nb-NO"/>
        </w:rPr>
        <w:t>1,2</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år, </w:t>
      </w:r>
      <w:r w:rsidR="00635021" w:rsidRPr="00A4509D">
        <w:rPr>
          <w:rFonts w:ascii="Times New Roman" w:eastAsia="Times New Roman" w:hAnsi="Times New Roman" w:cs="Times New Roman"/>
          <w:lang w:val="nb-NO"/>
        </w:rPr>
        <w:t>1,7</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år for studier av psoriasissykdom, 0,</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 xml:space="preserve">år for studier av Crohns sykdom og </w:t>
      </w:r>
      <w:r w:rsidR="00635021" w:rsidRPr="00A4509D">
        <w:rPr>
          <w:rFonts w:ascii="Times New Roman" w:eastAsia="Times New Roman" w:hAnsi="Times New Roman" w:cs="Times New Roman"/>
          <w:lang w:val="nb-NO"/>
        </w:rPr>
        <w:t>2,3</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år for studier av ulcerøs kolitt. Infeksjonsraten var </w:t>
      </w:r>
      <w:r w:rsidR="00635021" w:rsidRPr="00A4509D">
        <w:rPr>
          <w:rFonts w:ascii="Times New Roman" w:eastAsia="Times New Roman" w:hAnsi="Times New Roman" w:cs="Times New Roman"/>
          <w:lang w:val="nb-NO"/>
        </w:rPr>
        <w:t>0,85</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er pasientår og raten for alvorlige infeksjoner var 0,0</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per pasientår (</w:t>
      </w:r>
      <w:r w:rsidR="00635021" w:rsidRPr="00A4509D">
        <w:rPr>
          <w:rFonts w:ascii="Times New Roman" w:eastAsia="Times New Roman" w:hAnsi="Times New Roman" w:cs="Times New Roman"/>
          <w:lang w:val="nb-NO"/>
        </w:rPr>
        <w:t>289</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alvorlige infeksjoner i løpet av</w:t>
      </w:r>
      <w:r w:rsidR="00212BEB" w:rsidRPr="00A4509D">
        <w:rPr>
          <w:rFonts w:ascii="Times New Roman" w:eastAsia="Times New Roman" w:hAnsi="Times New Roman" w:cs="Times New Roman"/>
          <w:lang w:val="nb-NO"/>
        </w:rPr>
        <w:t xml:space="preserve"> </w:t>
      </w:r>
      <w:r w:rsidR="003D32F9" w:rsidRPr="00A4509D">
        <w:rPr>
          <w:rFonts w:ascii="Times New Roman" w:eastAsia="Times New Roman" w:hAnsi="Times New Roman" w:cs="Times New Roman"/>
          <w:lang w:val="nb-NO"/>
        </w:rPr>
        <w:t xml:space="preserve">             15 227</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asientår med oppfølging) for oppfølging av pasienter behandlet med ustekinumab. De alvorlige infeksjonene rapportert inkluderte pneumoni, analabscess, cellulitt, divertikulitt,</w:t>
      </w:r>
      <w:r w:rsidR="00212BEB"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gastroenteritt og virusinfeksjoner.</w:t>
      </w:r>
    </w:p>
    <w:p w14:paraId="7C8B026D" w14:textId="77777777" w:rsidR="009B7C61" w:rsidRPr="00A4509D" w:rsidRDefault="009B7C61" w:rsidP="004D6446">
      <w:pPr>
        <w:widowControl/>
        <w:spacing w:after="0" w:line="240" w:lineRule="auto"/>
        <w:rPr>
          <w:rFonts w:ascii="Times New Roman" w:hAnsi="Times New Roman" w:cs="Times New Roman"/>
          <w:lang w:val="nb-NO"/>
        </w:rPr>
      </w:pPr>
    </w:p>
    <w:p w14:paraId="7BE915A4"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asienter med latent tuberkulose som samtidig ble behandlet med isoniazid utviklet ikke tuberkulose i de kliniske studiene.</w:t>
      </w:r>
    </w:p>
    <w:p w14:paraId="37F03322" w14:textId="77777777" w:rsidR="009B7C61" w:rsidRPr="00A4509D" w:rsidRDefault="009B7C61" w:rsidP="004D6446">
      <w:pPr>
        <w:widowControl/>
        <w:spacing w:after="0" w:line="240" w:lineRule="auto"/>
        <w:rPr>
          <w:rFonts w:ascii="Times New Roman" w:hAnsi="Times New Roman" w:cs="Times New Roman"/>
          <w:lang w:val="nb-NO"/>
        </w:rPr>
      </w:pPr>
    </w:p>
    <w:p w14:paraId="14E6714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Maligniteter</w:t>
      </w:r>
    </w:p>
    <w:p w14:paraId="67936C2E" w14:textId="05527C88"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 den placebokontrollerte perioden av de kliniske studiene av psoriasis, psoriasisartritt Crohns sykdom og ulcerøs kolitt var insidensen av maligniteter, bortsett fra ikke-melanom hudkreft, 0,1</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per 100</w:t>
      </w:r>
      <w:r w:rsidR="00212BEB"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pasientår med oppfølging av pasienter behandlet med ustekinumab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pasient i 92</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pasientår med oppfølging) og 0,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for pasienter behandlet med placebo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pasient i 43</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pasientår med oppfølging).</w:t>
      </w:r>
    </w:p>
    <w:p w14:paraId="1DAA08F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nsidensen av ikke-melanom hudkreft var 0,4</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per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asientår med oppfølging for ustekinumabgruppen (</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pasienter i 92</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pasientår med oppfølging) og 0,4</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for placebogruppen</w:t>
      </w:r>
      <w:r w:rsidR="00212BEB"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pasienter i 43</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pasientår med oppfølging).</w:t>
      </w:r>
    </w:p>
    <w:p w14:paraId="1F25AC11" w14:textId="77777777" w:rsidR="009B7C61" w:rsidRPr="00A4509D" w:rsidRDefault="009B7C61" w:rsidP="004D6446">
      <w:pPr>
        <w:widowControl/>
        <w:spacing w:after="0" w:line="240" w:lineRule="auto"/>
        <w:rPr>
          <w:rFonts w:ascii="Times New Roman" w:hAnsi="Times New Roman" w:cs="Times New Roman"/>
          <w:lang w:val="nb-NO"/>
        </w:rPr>
      </w:pPr>
    </w:p>
    <w:p w14:paraId="0346C998" w14:textId="3B3732D2"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 de kontrollerte og ikke-kontrollerte periodene av de kliniske studiene av psoriasis, psoriasisartritt Crohns sykdom og ulcerøs kolitt, som representerte </w:t>
      </w:r>
      <w:r w:rsidR="00635021" w:rsidRPr="00A4509D">
        <w:rPr>
          <w:rFonts w:ascii="Times New Roman" w:eastAsia="Times New Roman" w:hAnsi="Times New Roman" w:cs="Times New Roman"/>
          <w:lang w:val="nb-NO"/>
        </w:rPr>
        <w:t xml:space="preserve">15 205 </w:t>
      </w:r>
      <w:r w:rsidRPr="00A4509D">
        <w:rPr>
          <w:rFonts w:ascii="Times New Roman" w:eastAsia="Times New Roman" w:hAnsi="Times New Roman" w:cs="Times New Roman"/>
          <w:lang w:val="nb-NO"/>
        </w:rPr>
        <w:t xml:space="preserve">pasientår med </w:t>
      </w:r>
      <w:r w:rsidR="00635021"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eksponering hos</w:t>
      </w:r>
      <w:r w:rsidR="00212BEB" w:rsidRPr="00A4509D">
        <w:rPr>
          <w:rFonts w:ascii="Times New Roman" w:eastAsia="Times New Roman" w:hAnsi="Times New Roman" w:cs="Times New Roman"/>
          <w:lang w:val="nb-NO"/>
        </w:rPr>
        <w:t xml:space="preserve"> </w:t>
      </w:r>
      <w:r w:rsidR="00635021" w:rsidRPr="00A4509D">
        <w:rPr>
          <w:rFonts w:ascii="Times New Roman" w:eastAsia="Times New Roman" w:hAnsi="Times New Roman" w:cs="Times New Roman"/>
          <w:lang w:val="nb-NO"/>
        </w:rPr>
        <w:t xml:space="preserve">6 710 </w:t>
      </w:r>
      <w:r w:rsidRPr="00A4509D">
        <w:rPr>
          <w:rFonts w:ascii="Times New Roman" w:eastAsia="Times New Roman" w:hAnsi="Times New Roman" w:cs="Times New Roman"/>
          <w:lang w:val="nb-NO"/>
        </w:rPr>
        <w:t xml:space="preserve">pasienter, var </w:t>
      </w:r>
      <w:r w:rsidR="00635021" w:rsidRPr="00A4509D">
        <w:rPr>
          <w:rFonts w:ascii="Times New Roman" w:eastAsia="Times New Roman" w:hAnsi="Times New Roman" w:cs="Times New Roman"/>
          <w:lang w:val="nb-NO"/>
        </w:rPr>
        <w:t>median</w:t>
      </w:r>
      <w:r w:rsidRPr="00A4509D">
        <w:rPr>
          <w:rFonts w:ascii="Times New Roman" w:eastAsia="Times New Roman" w:hAnsi="Times New Roman" w:cs="Times New Roman"/>
          <w:lang w:val="nb-NO"/>
        </w:rPr>
        <w:t xml:space="preserve"> oppfølging </w:t>
      </w:r>
      <w:r w:rsidR="00635021" w:rsidRPr="00A4509D">
        <w:rPr>
          <w:rFonts w:ascii="Times New Roman" w:eastAsia="Times New Roman" w:hAnsi="Times New Roman" w:cs="Times New Roman"/>
          <w:lang w:val="nb-NO"/>
        </w:rPr>
        <w:t>1,2</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år, </w:t>
      </w:r>
      <w:r w:rsidR="00635021" w:rsidRPr="00A4509D">
        <w:rPr>
          <w:rFonts w:ascii="Times New Roman" w:eastAsia="Times New Roman" w:hAnsi="Times New Roman" w:cs="Times New Roman"/>
          <w:lang w:val="nb-NO"/>
        </w:rPr>
        <w:t>1,7</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år for studier av psoriasissykdom, 0,</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år for</w:t>
      </w:r>
      <w:r w:rsidR="00212BEB"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studier av Crohns sykdom og </w:t>
      </w:r>
      <w:r w:rsidR="00635021" w:rsidRPr="00A4509D">
        <w:rPr>
          <w:rFonts w:ascii="Times New Roman" w:eastAsia="Times New Roman" w:hAnsi="Times New Roman" w:cs="Times New Roman"/>
          <w:lang w:val="nb-NO"/>
        </w:rPr>
        <w:t>2,3</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år for studier av ulcerøs kolitt. Det ble rapportert maligniteter, med unntak av ikke-melanom hudkreft, hos </w:t>
      </w:r>
      <w:r w:rsidR="00635021" w:rsidRPr="00A4509D">
        <w:rPr>
          <w:rFonts w:ascii="Times New Roman" w:eastAsia="Times New Roman" w:hAnsi="Times New Roman" w:cs="Times New Roman"/>
          <w:lang w:val="nb-NO"/>
        </w:rPr>
        <w:t>76</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pasienter i </w:t>
      </w:r>
      <w:r w:rsidR="00635021" w:rsidRPr="00A4509D">
        <w:rPr>
          <w:rFonts w:ascii="Times New Roman" w:eastAsia="Times New Roman" w:hAnsi="Times New Roman" w:cs="Times New Roman"/>
          <w:lang w:val="nb-NO"/>
        </w:rPr>
        <w:t>15 205</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asientår med oppfølging (insidensen var</w:t>
      </w:r>
      <w:r w:rsidR="00212BEB" w:rsidRPr="00A4509D">
        <w:rPr>
          <w:rFonts w:ascii="Times New Roman" w:eastAsia="Times New Roman" w:hAnsi="Times New Roman" w:cs="Times New Roman"/>
          <w:lang w:val="nb-NO"/>
        </w:rPr>
        <w:t xml:space="preserve"> </w:t>
      </w:r>
      <w:r w:rsidR="00635021" w:rsidRPr="00A4509D">
        <w:rPr>
          <w:rFonts w:ascii="Times New Roman" w:eastAsia="Times New Roman" w:hAnsi="Times New Roman" w:cs="Times New Roman"/>
          <w:lang w:val="nb-NO"/>
        </w:rPr>
        <w:t>0,50</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er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asientår med oppfølging av ustekinumabgruppen). Malignitetsinsidensen rapportert hos</w:t>
      </w:r>
      <w:r w:rsidR="00212BEB"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ustekinumabgruppen var sammenlignbar med insidensen forventet i normalpopulasjonen (standardisert insidensratio</w:t>
      </w:r>
      <w:r w:rsidR="0001092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w:t>
      </w:r>
      <w:r w:rsidR="0001092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0,9</w:t>
      </w:r>
      <w:r w:rsidR="00635021" w:rsidRPr="00A4509D">
        <w:rPr>
          <w:rFonts w:ascii="Times New Roman" w:eastAsia="Times New Roman" w:hAnsi="Times New Roman" w:cs="Times New Roman"/>
          <w:lang w:val="nb-NO"/>
        </w:rPr>
        <w:t>4</w:t>
      </w:r>
      <w:r w:rsidR="00212BEB"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9</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konfidensintervall: 0,7</w:t>
      </w:r>
      <w:r w:rsidR="00635021" w:rsidRPr="00A4509D">
        <w:rPr>
          <w:rFonts w:ascii="Times New Roman" w:eastAsia="Times New Roman" w:hAnsi="Times New Roman" w:cs="Times New Roman"/>
          <w:lang w:val="nb-NO"/>
        </w:rPr>
        <w:t>3</w:t>
      </w:r>
      <w:r w:rsidRPr="00A4509D">
        <w:rPr>
          <w:rFonts w:ascii="Times New Roman" w:eastAsia="Times New Roman" w:hAnsi="Times New Roman" w:cs="Times New Roman"/>
          <w:lang w:val="nb-NO"/>
        </w:rPr>
        <w:t>; 1,</w:t>
      </w:r>
      <w:r w:rsidR="00635021" w:rsidRPr="00A4509D">
        <w:rPr>
          <w:rFonts w:ascii="Times New Roman" w:eastAsia="Times New Roman" w:hAnsi="Times New Roman" w:cs="Times New Roman"/>
          <w:lang w:val="nb-NO"/>
        </w:rPr>
        <w:t>18</w:t>
      </w:r>
      <w:r w:rsidRPr="00A4509D">
        <w:rPr>
          <w:rFonts w:ascii="Times New Roman" w:eastAsia="Times New Roman" w:hAnsi="Times New Roman" w:cs="Times New Roman"/>
          <w:lang w:val="nb-NO"/>
        </w:rPr>
        <w:t>], justert for alder, kjønn og rase). De hyppigst observerte malignitetene, med unntak av ikke-melanom hudkreft, var prostatakreft,</w:t>
      </w:r>
      <w:r w:rsidR="00635021" w:rsidRPr="00A4509D">
        <w:rPr>
          <w:rFonts w:ascii="Times New Roman" w:eastAsia="Times New Roman" w:hAnsi="Times New Roman" w:cs="Times New Roman"/>
          <w:lang w:val="nb-NO"/>
        </w:rPr>
        <w:t xml:space="preserve"> melanom,</w:t>
      </w:r>
      <w:r w:rsidRPr="00A4509D">
        <w:rPr>
          <w:rFonts w:ascii="Times New Roman" w:eastAsia="Times New Roman" w:hAnsi="Times New Roman" w:cs="Times New Roman"/>
          <w:lang w:val="nb-NO"/>
        </w:rPr>
        <w:t xml:space="preserve"> kolorektalkreft og brystkreft. Insidensen av ikke-melanom hudkreft var </w:t>
      </w:r>
      <w:r w:rsidR="00635021" w:rsidRPr="00A4509D">
        <w:rPr>
          <w:rFonts w:ascii="Times New Roman" w:eastAsia="Times New Roman" w:hAnsi="Times New Roman" w:cs="Times New Roman"/>
          <w:lang w:val="nb-NO"/>
        </w:rPr>
        <w:t>0,46</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er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asientår med oppfølgning i ustekinumabgruppen (</w:t>
      </w:r>
      <w:r w:rsidR="00635021" w:rsidRPr="00A4509D">
        <w:rPr>
          <w:rFonts w:ascii="Times New Roman" w:eastAsia="Times New Roman" w:hAnsi="Times New Roman" w:cs="Times New Roman"/>
          <w:lang w:val="nb-NO"/>
        </w:rPr>
        <w:t>69</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pasienter i </w:t>
      </w:r>
      <w:r w:rsidR="00635021" w:rsidRPr="00A4509D">
        <w:rPr>
          <w:rFonts w:ascii="Times New Roman" w:eastAsia="Times New Roman" w:hAnsi="Times New Roman" w:cs="Times New Roman"/>
          <w:lang w:val="nb-NO"/>
        </w:rPr>
        <w:t>15 165</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asientår med oppfølging). Forholdet mellom pasienter med basal kontra skvamøs cellehudkreft (3:1) er sammenlignbart med forholdet forventet i den generelle populasjonen (se</w:t>
      </w:r>
      <w:r w:rsidR="00212BEB"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212BEB"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4).</w:t>
      </w:r>
    </w:p>
    <w:p w14:paraId="4DB06F49" w14:textId="77777777" w:rsidR="009B7C61" w:rsidRPr="00A4509D" w:rsidRDefault="009B7C61" w:rsidP="004D6446">
      <w:pPr>
        <w:widowControl/>
        <w:spacing w:after="0" w:line="240" w:lineRule="auto"/>
        <w:rPr>
          <w:rFonts w:ascii="Times New Roman" w:hAnsi="Times New Roman" w:cs="Times New Roman"/>
          <w:lang w:val="nb-NO"/>
        </w:rPr>
      </w:pPr>
    </w:p>
    <w:p w14:paraId="04AA1DAA"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Overfølsomhets- og infusjonsreaksjoner</w:t>
      </w:r>
    </w:p>
    <w:p w14:paraId="0D40BA9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 intravenøse induksjonsstudier ved Crohns sykdom og ulcerøs kolitt ble ingen tilfeller av anafylaksi eller andre alvorlige infusjonsreaksjoner rapportert etter den intravenøse enkeltdosen. I disse studiene</w:t>
      </w:r>
      <w:r w:rsidR="00212BEB"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rapporterte 2,</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 av 78</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pasienter som fikk placebo og 1,</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 av 7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asienter behandlet med den</w:t>
      </w:r>
      <w:r w:rsidR="00212BEB"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anbefalte dosen av ustekinumab bivirkninger under eller innen en time etter infusjonen. Alvorlige infusjonsrelaterte reaksjoner, inkludert anafylaktiske reaksjoner på infusjonen, har blitt rapportert etter markedsføring (se pkt. 4.4).</w:t>
      </w:r>
    </w:p>
    <w:p w14:paraId="0742A5F9" w14:textId="77777777" w:rsidR="009B7C61" w:rsidRPr="00A4509D" w:rsidRDefault="009B7C61" w:rsidP="004D6446">
      <w:pPr>
        <w:widowControl/>
        <w:spacing w:after="0" w:line="240" w:lineRule="auto"/>
        <w:rPr>
          <w:rFonts w:ascii="Times New Roman" w:hAnsi="Times New Roman" w:cs="Times New Roman"/>
          <w:lang w:val="nb-NO"/>
        </w:rPr>
      </w:pPr>
    </w:p>
    <w:p w14:paraId="22E5EBA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Pediatrisk populasjon</w:t>
      </w:r>
    </w:p>
    <w:p w14:paraId="698DD688" w14:textId="77777777" w:rsidR="00010923" w:rsidRPr="00A4509D" w:rsidRDefault="00010923" w:rsidP="004D6446">
      <w:pPr>
        <w:widowControl/>
        <w:spacing w:after="0" w:line="240" w:lineRule="auto"/>
        <w:rPr>
          <w:rFonts w:ascii="Times New Roman" w:eastAsia="Times New Roman" w:hAnsi="Times New Roman" w:cs="Times New Roman"/>
          <w:i/>
          <w:lang w:val="nb-NO"/>
        </w:rPr>
      </w:pPr>
    </w:p>
    <w:p w14:paraId="016C0517"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 xml:space="preserve">Pediatriske pasienter fra </w:t>
      </w:r>
      <w:r w:rsidR="00D21A72" w:rsidRPr="00A4509D">
        <w:rPr>
          <w:rFonts w:ascii="Times New Roman" w:eastAsia="Times New Roman" w:hAnsi="Times New Roman" w:cs="Times New Roman"/>
          <w:i/>
          <w:lang w:val="nb-NO"/>
        </w:rPr>
        <w:t>6 </w:t>
      </w:r>
      <w:r w:rsidRPr="00A4509D">
        <w:rPr>
          <w:rFonts w:ascii="Times New Roman" w:eastAsia="Times New Roman" w:hAnsi="Times New Roman" w:cs="Times New Roman"/>
          <w:i/>
          <w:lang w:val="nb-NO"/>
        </w:rPr>
        <w:t>års alder med plakkpsoriasis</w:t>
      </w:r>
    </w:p>
    <w:p w14:paraId="280BE320" w14:textId="725586A8"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ikkerhet av ustekinumab har blitt undersøkt i to fase</w:t>
      </w:r>
      <w:r w:rsidR="0001092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3</w:t>
      </w:r>
      <w:r w:rsidR="00010923"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studier av pediatriske pasienter med moderat til alvorlig plakkpsoriasis. Den første studien var med 11</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asienter i alderen 1</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til 1</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år som ble</w:t>
      </w:r>
      <w:r w:rsidR="00212BEB"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behandlet i opptil 6</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uker, og den andre studien var med 4</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 xml:space="preserve">pasienter i alderen </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til 1</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år som ble behandlet i opptil 5</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uker. Generelt var de rapporterte bivirkningene i disse to studiene med</w:t>
      </w:r>
      <w:r w:rsidR="00212BEB"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sikkerhetsdata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år tilsvarende de sett i tidligere studier hos voksne med plakkpsoriasis.</w:t>
      </w:r>
    </w:p>
    <w:p w14:paraId="082583F5" w14:textId="77777777" w:rsidR="002E42C6" w:rsidRPr="00A4509D" w:rsidRDefault="002E42C6" w:rsidP="004D6446">
      <w:pPr>
        <w:widowControl/>
        <w:spacing w:after="0" w:line="240" w:lineRule="auto"/>
        <w:rPr>
          <w:rFonts w:ascii="Times New Roman" w:eastAsia="Times New Roman" w:hAnsi="Times New Roman" w:cs="Times New Roman"/>
          <w:lang w:val="nb-NO"/>
        </w:rPr>
      </w:pPr>
    </w:p>
    <w:p w14:paraId="58442519" w14:textId="77777777" w:rsidR="002E42C6" w:rsidRPr="00A4509D" w:rsidRDefault="002E42C6" w:rsidP="002E42C6">
      <w:pPr>
        <w:widowControl/>
        <w:spacing w:after="0" w:line="240" w:lineRule="auto"/>
        <w:rPr>
          <w:rFonts w:ascii="Times New Roman" w:eastAsia="Times New Roman" w:hAnsi="Times New Roman" w:cs="Times New Roman"/>
          <w:bCs/>
          <w:i/>
          <w:iCs/>
          <w:lang w:val="nb-NO"/>
        </w:rPr>
      </w:pPr>
      <w:r w:rsidRPr="00A4509D">
        <w:rPr>
          <w:rFonts w:ascii="Times New Roman" w:eastAsia="Times New Roman" w:hAnsi="Times New Roman" w:cs="Times New Roman"/>
          <w:bCs/>
          <w:i/>
          <w:iCs/>
          <w:lang w:val="nb-NO"/>
        </w:rPr>
        <w:t>Pediatriske pasienter som veier minst 40 kg med Crohns sykdom</w:t>
      </w:r>
    </w:p>
    <w:p w14:paraId="495023FF" w14:textId="4FA56965" w:rsidR="002E42C6" w:rsidRPr="00A4509D" w:rsidRDefault="002E42C6" w:rsidP="002E42C6">
      <w:pPr>
        <w:widowControl/>
        <w:spacing w:after="0" w:line="240" w:lineRule="auto"/>
        <w:rPr>
          <w:rFonts w:ascii="Times New Roman" w:eastAsia="Times New Roman" w:hAnsi="Times New Roman" w:cs="Times New Roman"/>
          <w:bCs/>
          <w:lang w:val="nb-NO"/>
        </w:rPr>
      </w:pPr>
      <w:r w:rsidRPr="00A4509D">
        <w:rPr>
          <w:rFonts w:ascii="Times New Roman" w:eastAsia="Times New Roman" w:hAnsi="Times New Roman" w:cs="Times New Roman"/>
          <w:bCs/>
          <w:lang w:val="nb-NO"/>
        </w:rPr>
        <w:t>Sikkerhet av ustekinumab har blitt undersøkt i én fase 1- og én fase</w:t>
      </w:r>
      <w:r w:rsidRPr="00A4509D">
        <w:rPr>
          <w:rFonts w:ascii="Times New Roman" w:eastAsia="Times New Roman" w:hAnsi="Times New Roman" w:cs="Times New Roman"/>
          <w:lang w:val="nb-NO"/>
        </w:rPr>
        <w:t> </w:t>
      </w:r>
      <w:r w:rsidRPr="00A4509D">
        <w:rPr>
          <w:rFonts w:ascii="Times New Roman" w:eastAsia="Times New Roman" w:hAnsi="Times New Roman" w:cs="Times New Roman"/>
          <w:bCs/>
          <w:lang w:val="nb-NO"/>
        </w:rPr>
        <w:t xml:space="preserve">3-studie av pediatriske pasienter med moderat til alvorlig aktiv </w:t>
      </w:r>
      <w:r w:rsidRPr="00A4509D">
        <w:rPr>
          <w:rFonts w:ascii="Times New Roman" w:eastAsia="Times New Roman" w:hAnsi="Times New Roman" w:cs="Times New Roman"/>
          <w:lang w:val="nb-NO"/>
        </w:rPr>
        <w:t xml:space="preserve">Crohns sykdom </w:t>
      </w:r>
      <w:r w:rsidRPr="00A4509D">
        <w:rPr>
          <w:rFonts w:ascii="Times New Roman" w:eastAsia="Times New Roman" w:hAnsi="Times New Roman" w:cs="Times New Roman"/>
          <w:bCs/>
          <w:lang w:val="nb-NO"/>
        </w:rPr>
        <w:t xml:space="preserve">opptil henholdsvis uke 240 og uke 52. Generelt var sikkerhetsprofilen i denne kohorten (n = 71) lignende den sett i tidligere studier hos voksne med </w:t>
      </w:r>
      <w:r w:rsidRPr="00A4509D">
        <w:rPr>
          <w:rFonts w:ascii="Times New Roman" w:eastAsia="Times New Roman" w:hAnsi="Times New Roman" w:cs="Times New Roman"/>
          <w:lang w:val="nb-NO"/>
        </w:rPr>
        <w:t>Crohns sykdom</w:t>
      </w:r>
      <w:r w:rsidRPr="00A4509D">
        <w:rPr>
          <w:rFonts w:ascii="Times New Roman" w:eastAsia="Times New Roman" w:hAnsi="Times New Roman" w:cs="Times New Roman"/>
          <w:bCs/>
          <w:lang w:val="nb-NO"/>
        </w:rPr>
        <w:t>.</w:t>
      </w:r>
    </w:p>
    <w:p w14:paraId="6B151D10" w14:textId="77777777" w:rsidR="009B7C61" w:rsidRPr="00A4509D" w:rsidRDefault="009B7C61" w:rsidP="004D6446">
      <w:pPr>
        <w:widowControl/>
        <w:spacing w:after="0" w:line="240" w:lineRule="auto"/>
        <w:rPr>
          <w:rFonts w:ascii="Times New Roman" w:hAnsi="Times New Roman" w:cs="Times New Roman"/>
          <w:lang w:val="nb-NO"/>
        </w:rPr>
      </w:pPr>
    </w:p>
    <w:p w14:paraId="2408DD5F"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Melding av mistenkte bivirkninger</w:t>
      </w:r>
    </w:p>
    <w:p w14:paraId="03214C9F"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Melding av mistenkte bivirkninger etter godkjenning av legemidlet er viktig. Det gjør det mulig å overvåke forholdet mellom nytte og risiko for legemidlet kontinuerlig. Helsepersonell oppfordres til å</w:t>
      </w:r>
      <w:r w:rsidR="00212BEB"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melde enhver mistenkt bivirkning. Dette gjøres via </w:t>
      </w:r>
      <w:r w:rsidRPr="00A4509D">
        <w:rPr>
          <w:rFonts w:ascii="Times New Roman" w:eastAsia="Times New Roman" w:hAnsi="Times New Roman" w:cs="Times New Roman"/>
          <w:highlight w:val="lightGray"/>
          <w:lang w:val="nb-NO"/>
        </w:rPr>
        <w:t xml:space="preserve">det nasjonale meldesystemet som beskrevet </w:t>
      </w:r>
      <w:r w:rsidR="00212BEB" w:rsidRPr="00A4509D">
        <w:rPr>
          <w:rFonts w:ascii="Times New Roman" w:eastAsia="Times New Roman" w:hAnsi="Times New Roman" w:cs="Times New Roman"/>
          <w:highlight w:val="lightGray"/>
          <w:lang w:val="nb-NO"/>
        </w:rPr>
        <w:t>i</w:t>
      </w:r>
      <w:r w:rsidR="00212BEB" w:rsidRPr="00A4509D">
        <w:rPr>
          <w:rFonts w:ascii="Times New Roman" w:eastAsia="Times New Roman" w:hAnsi="Times New Roman" w:cs="Times New Roman"/>
          <w:lang w:val="nb-NO"/>
        </w:rPr>
        <w:t xml:space="preserve"> </w:t>
      </w:r>
      <w:r>
        <w:fldChar w:fldCharType="begin"/>
      </w:r>
      <w:r w:rsidRPr="00845BD7">
        <w:rPr>
          <w:lang w:val="nb-NO"/>
          <w:rPrChange w:id="7" w:author="Adeel Rana" w:date="2026-02-17T11:24:00Z" w16du:dateUtc="2026-02-17T10:24:00Z">
            <w:rPr/>
          </w:rPrChange>
        </w:rPr>
        <w:instrText>HYPERLINK "https://www.ema.europa.eu/documents/template-form/qrd-appendix-v-adverse-drug-reaction-reporting-details_en.docx"</w:instrText>
      </w:r>
      <w:r>
        <w:fldChar w:fldCharType="separate"/>
      </w:r>
      <w:r w:rsidRPr="00A4509D">
        <w:rPr>
          <w:rStyle w:val="Hyperlink"/>
          <w:rFonts w:ascii="Times New Roman" w:eastAsia="Times New Roman" w:hAnsi="Times New Roman" w:cs="Times New Roman"/>
          <w:highlight w:val="lightGray"/>
          <w:lang w:val="nb-NO"/>
        </w:rPr>
        <w:t>Appendix</w:t>
      </w:r>
      <w:r w:rsidR="007A6616" w:rsidRPr="00A4509D">
        <w:rPr>
          <w:rStyle w:val="Hyperlink"/>
          <w:rFonts w:ascii="Times New Roman" w:eastAsia="Times New Roman" w:hAnsi="Times New Roman" w:cs="Times New Roman"/>
          <w:highlight w:val="lightGray"/>
          <w:lang w:val="nb-NO"/>
        </w:rPr>
        <w:t> </w:t>
      </w:r>
      <w:r w:rsidRPr="00A4509D">
        <w:rPr>
          <w:rStyle w:val="Hyperlink"/>
          <w:rFonts w:ascii="Times New Roman" w:eastAsia="Times New Roman" w:hAnsi="Times New Roman" w:cs="Times New Roman"/>
          <w:highlight w:val="lightGray"/>
          <w:lang w:val="nb-NO"/>
        </w:rPr>
        <w:t>V</w:t>
      </w:r>
      <w:r>
        <w:fldChar w:fldCharType="end"/>
      </w:r>
      <w:r w:rsidRPr="00A4509D">
        <w:rPr>
          <w:rFonts w:ascii="Times New Roman" w:eastAsia="Times New Roman" w:hAnsi="Times New Roman" w:cs="Times New Roman"/>
          <w:lang w:val="nb-NO"/>
        </w:rPr>
        <w:t>.</w:t>
      </w:r>
    </w:p>
    <w:p w14:paraId="2F8531B3" w14:textId="77777777" w:rsidR="009B7C61" w:rsidRPr="00A4509D" w:rsidRDefault="009B7C61" w:rsidP="004D6446">
      <w:pPr>
        <w:widowControl/>
        <w:spacing w:after="0" w:line="240" w:lineRule="auto"/>
        <w:rPr>
          <w:rFonts w:ascii="Times New Roman" w:hAnsi="Times New Roman" w:cs="Times New Roman"/>
          <w:lang w:val="nb-NO"/>
        </w:rPr>
      </w:pPr>
    </w:p>
    <w:p w14:paraId="23D073E0"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9</w:t>
      </w:r>
      <w:r w:rsidRPr="00A4509D">
        <w:rPr>
          <w:rFonts w:ascii="Times New Roman" w:eastAsia="Times New Roman" w:hAnsi="Times New Roman" w:cs="Times New Roman"/>
          <w:b/>
          <w:bCs/>
          <w:lang w:val="nb-NO"/>
        </w:rPr>
        <w:tab/>
        <w:t>Overdosering</w:t>
      </w:r>
    </w:p>
    <w:p w14:paraId="0EFA2CAC" w14:textId="77777777" w:rsidR="009B7C61" w:rsidRPr="00A4509D" w:rsidRDefault="009B7C61" w:rsidP="004D6446">
      <w:pPr>
        <w:widowControl/>
        <w:spacing w:after="0" w:line="240" w:lineRule="auto"/>
        <w:rPr>
          <w:rFonts w:ascii="Times New Roman" w:hAnsi="Times New Roman" w:cs="Times New Roman"/>
          <w:lang w:val="nb-NO"/>
        </w:rPr>
      </w:pPr>
    </w:p>
    <w:p w14:paraId="2E908339"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 xml:space="preserve">Enkeltdoser opptil </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mg/kg ble gitt intravenøst i de kliniske studiene uten at det oppsto dosebegrensende toksisitet. Ved overdosering anbefales det at pasienten følges opp for symptomer eller kliniske funn av bivirkninger og at relevant symptomatisk behandling igangsettes umiddelbart.</w:t>
      </w:r>
    </w:p>
    <w:p w14:paraId="7906F925" w14:textId="77777777" w:rsidR="009B7C61" w:rsidRPr="00A4509D" w:rsidRDefault="009B7C61" w:rsidP="004D6446">
      <w:pPr>
        <w:widowControl/>
        <w:spacing w:after="0" w:line="240" w:lineRule="auto"/>
        <w:rPr>
          <w:rFonts w:ascii="Times New Roman" w:hAnsi="Times New Roman" w:cs="Times New Roman"/>
          <w:lang w:val="nb-NO"/>
        </w:rPr>
      </w:pPr>
    </w:p>
    <w:p w14:paraId="1B90FFAC" w14:textId="77777777" w:rsidR="009B7C61" w:rsidRPr="00A4509D" w:rsidRDefault="009B7C61" w:rsidP="004D6446">
      <w:pPr>
        <w:widowControl/>
        <w:spacing w:after="0" w:line="240" w:lineRule="auto"/>
        <w:rPr>
          <w:rFonts w:ascii="Times New Roman" w:hAnsi="Times New Roman" w:cs="Times New Roman"/>
          <w:lang w:val="nb-NO"/>
        </w:rPr>
      </w:pPr>
    </w:p>
    <w:p w14:paraId="24AD2D72"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5.</w:t>
      </w:r>
      <w:r w:rsidRPr="00A4509D">
        <w:rPr>
          <w:rFonts w:ascii="Times New Roman" w:eastAsia="Times New Roman" w:hAnsi="Times New Roman" w:cs="Times New Roman"/>
          <w:b/>
          <w:bCs/>
          <w:lang w:val="nb-NO"/>
        </w:rPr>
        <w:tab/>
        <w:t>FARMAKOLOGISKE EGENSKAPER</w:t>
      </w:r>
    </w:p>
    <w:p w14:paraId="22B53E97" w14:textId="77777777" w:rsidR="009B7C61" w:rsidRPr="00A4509D" w:rsidRDefault="009B7C61" w:rsidP="004D6446">
      <w:pPr>
        <w:widowControl/>
        <w:spacing w:after="0" w:line="240" w:lineRule="auto"/>
        <w:rPr>
          <w:rFonts w:ascii="Times New Roman" w:hAnsi="Times New Roman" w:cs="Times New Roman"/>
          <w:lang w:val="nb-NO"/>
        </w:rPr>
      </w:pPr>
    </w:p>
    <w:p w14:paraId="1E2EE7F8"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5.1</w:t>
      </w:r>
      <w:r w:rsidRPr="00A4509D">
        <w:rPr>
          <w:rFonts w:ascii="Times New Roman" w:eastAsia="Times New Roman" w:hAnsi="Times New Roman" w:cs="Times New Roman"/>
          <w:b/>
          <w:bCs/>
          <w:lang w:val="nb-NO"/>
        </w:rPr>
        <w:tab/>
        <w:t>Farmakodynamiske egenskaper</w:t>
      </w:r>
    </w:p>
    <w:p w14:paraId="0885E904" w14:textId="77777777" w:rsidR="009B7C61" w:rsidRPr="00A4509D" w:rsidRDefault="009B7C61" w:rsidP="004D6446">
      <w:pPr>
        <w:widowControl/>
        <w:spacing w:after="0" w:line="240" w:lineRule="auto"/>
        <w:rPr>
          <w:rFonts w:ascii="Times New Roman" w:hAnsi="Times New Roman" w:cs="Times New Roman"/>
          <w:lang w:val="nb-NO"/>
        </w:rPr>
      </w:pPr>
    </w:p>
    <w:p w14:paraId="144902B7"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Farmakoterapeutisk gruppe: Immunsuppressive midler, interleukinhemmere, ATC kode: L04AC05</w:t>
      </w:r>
    </w:p>
    <w:p w14:paraId="4FF9EC2A" w14:textId="77777777" w:rsidR="009B7C61" w:rsidRPr="00A4509D" w:rsidRDefault="009B7C61" w:rsidP="004D6446">
      <w:pPr>
        <w:widowControl/>
        <w:spacing w:after="0" w:line="240" w:lineRule="auto"/>
        <w:rPr>
          <w:rFonts w:ascii="Times New Roman" w:hAnsi="Times New Roman" w:cs="Times New Roman"/>
          <w:lang w:val="nb-NO"/>
        </w:rPr>
      </w:pPr>
    </w:p>
    <w:p w14:paraId="41E5DE40" w14:textId="77777777" w:rsidR="00D3489E" w:rsidRPr="00A4509D" w:rsidRDefault="00D3489E" w:rsidP="004D6446">
      <w:pPr>
        <w:widowControl/>
        <w:spacing w:after="0" w:line="240" w:lineRule="auto"/>
        <w:rPr>
          <w:rFonts w:ascii="Times New Roman" w:hAnsi="Times New Roman" w:cs="Times New Roman"/>
          <w:lang w:val="nb-NO"/>
        </w:rPr>
      </w:pPr>
      <w:r w:rsidRPr="00A4509D">
        <w:rPr>
          <w:rFonts w:ascii="Times New Roman" w:hAnsi="Times New Roman" w:cs="Times New Roman"/>
          <w:lang w:val="nb-NO"/>
        </w:rPr>
        <w:t xml:space="preserve">Otulfi er et biotilsvarende («biosimilar») legemiddel. Detaljert informasjon er tilgjengelig </w:t>
      </w:r>
      <w:r w:rsidRPr="00A4509D">
        <w:rPr>
          <w:rFonts w:ascii="Times New Roman" w:hAnsi="Times New Roman" w:cs="Times New Roman"/>
          <w:bCs/>
          <w:lang w:val="nb-NO"/>
        </w:rPr>
        <w:t>på nettstedet</w:t>
      </w:r>
      <w:r w:rsidRPr="00A4509D">
        <w:rPr>
          <w:rFonts w:ascii="Times New Roman" w:hAnsi="Times New Roman" w:cs="Times New Roman"/>
          <w:b/>
          <w:bCs/>
          <w:lang w:val="nb-NO"/>
        </w:rPr>
        <w:t xml:space="preserve"> </w:t>
      </w:r>
      <w:r w:rsidRPr="00A4509D">
        <w:rPr>
          <w:rFonts w:ascii="Times New Roman" w:hAnsi="Times New Roman" w:cs="Times New Roman"/>
          <w:lang w:val="nb-NO"/>
        </w:rPr>
        <w:t xml:space="preserve">til Det europeiske legemiddelkontoret (the European Medicines Agency) </w:t>
      </w:r>
      <w:r>
        <w:fldChar w:fldCharType="begin"/>
      </w:r>
      <w:r w:rsidRPr="00845BD7">
        <w:rPr>
          <w:lang w:val="nb-NO"/>
          <w:rPrChange w:id="8" w:author="Adeel Rana" w:date="2026-02-17T11:24:00Z" w16du:dateUtc="2026-02-17T10:24:00Z">
            <w:rPr/>
          </w:rPrChange>
        </w:rPr>
        <w:instrText>HYPERLINK "https://www.ema.europa.eu"</w:instrText>
      </w:r>
      <w:r>
        <w:fldChar w:fldCharType="separate"/>
      </w:r>
      <w:r w:rsidRPr="00A4509D">
        <w:rPr>
          <w:rStyle w:val="Hyperlink"/>
          <w:rFonts w:ascii="Times New Roman" w:hAnsi="Times New Roman" w:cs="Times New Roman"/>
          <w:lang w:val="nb-NO"/>
        </w:rPr>
        <w:t>https://www.ema.europa.eu</w:t>
      </w:r>
      <w:r>
        <w:fldChar w:fldCharType="end"/>
      </w:r>
      <w:r w:rsidRPr="00A4509D">
        <w:rPr>
          <w:rFonts w:ascii="Times New Roman" w:hAnsi="Times New Roman" w:cs="Times New Roman"/>
          <w:lang w:val="nb-NO"/>
        </w:rPr>
        <w:t>.</w:t>
      </w:r>
    </w:p>
    <w:p w14:paraId="2A8C12AB" w14:textId="77777777" w:rsidR="00D3489E" w:rsidRPr="00A4509D" w:rsidRDefault="00D3489E" w:rsidP="004D6446">
      <w:pPr>
        <w:widowControl/>
        <w:spacing w:after="0" w:line="240" w:lineRule="auto"/>
        <w:rPr>
          <w:rFonts w:ascii="Times New Roman" w:hAnsi="Times New Roman" w:cs="Times New Roman"/>
          <w:lang w:val="nb-NO"/>
        </w:rPr>
      </w:pPr>
    </w:p>
    <w:p w14:paraId="5AB506A8"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Virkningsmekanisme</w:t>
      </w:r>
    </w:p>
    <w:p w14:paraId="6DCD4161" w14:textId="60947EE1"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 er et humant IgG1κ monoklonalt antistoff som binder seg med spesifisitet til det delte p40-proteinets subenhet av humant cytokin interleukin (IL)-1</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og IL-23. Ustekinumab hemmer bioaktiviteten til humant IL-1</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og IL-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ved å forhindre p4</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fra å binde seg til IL</w:t>
      </w:r>
      <w:r w:rsidR="00BB7A11" w:rsidRPr="00A4509D">
        <w:rPr>
          <w:rFonts w:ascii="Times New Roman" w:eastAsia="Times New Roman" w:hAnsi="Times New Roman" w:cs="Times New Roman"/>
          <w:lang w:val="nb-NO"/>
        </w:rPr>
        <w:noBreakHyphen/>
        <w:t>12Rβ1</w:t>
      </w:r>
      <w:r w:rsidRPr="00A4509D">
        <w:rPr>
          <w:rFonts w:ascii="Times New Roman" w:eastAsia="Times New Roman" w:hAnsi="Times New Roman" w:cs="Times New Roman"/>
          <w:lang w:val="nb-NO"/>
        </w:rPr>
        <w:t>- reseptorproteinet som er uttrykt på overflaten av immunceller. Ustekinumab kan ikke binde seg til</w:t>
      </w:r>
      <w:r w:rsidR="00AE259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IL-1</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eller IL-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som allerede er bundet til IL-12R</w:t>
      </w:r>
      <w:r w:rsidR="00AE2593" w:rsidRPr="00A4509D">
        <w:rPr>
          <w:rFonts w:ascii="Times New Roman" w:eastAsia="Monotype Hadassah" w:hAnsi="Times New Roman" w:cs="Times New Roman"/>
          <w:lang w:val="nb-NO"/>
        </w:rPr>
        <w:sym w:font="Symbol" w:char="F062"/>
      </w:r>
      <w:r w:rsidRPr="00A4509D">
        <w:rPr>
          <w:rFonts w:ascii="Times New Roman" w:eastAsia="Times New Roman" w:hAnsi="Times New Roman" w:cs="Times New Roman"/>
          <w:lang w:val="nb-NO"/>
        </w:rPr>
        <w:t>1-reseptorer på celleoverflaten. Dermed er det ikke sannsynlig at ustekinumab bidrar til komplement- eller antistoffmediert cytotoksisitet for celler med IL-12- og/eller IL-23-reseptorer. IL-1</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og IL-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 xml:space="preserve">er heterodimere cytokiner utskilt av aktiverte antigenpresenterende celler som makrofager og dendrittceller, og begge cytokinene deltar </w:t>
      </w:r>
      <w:r w:rsidR="00AE2593" w:rsidRPr="00A4509D">
        <w:rPr>
          <w:rFonts w:ascii="Times New Roman" w:eastAsia="Times New Roman" w:hAnsi="Times New Roman" w:cs="Times New Roman"/>
          <w:lang w:val="nb-NO"/>
        </w:rPr>
        <w:t xml:space="preserve">i </w:t>
      </w:r>
      <w:r w:rsidRPr="00A4509D">
        <w:rPr>
          <w:rFonts w:ascii="Times New Roman" w:eastAsia="Times New Roman" w:hAnsi="Times New Roman" w:cs="Times New Roman"/>
          <w:lang w:val="nb-NO"/>
        </w:rPr>
        <w:t>immunfunksjoner. IL-1</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stimulerer naturlige dreperceller (NK) og driver differensieringen av CD4+T- celler mot T-hjelper 1-fenotypen (Th1), IL-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induserer T-hjelper 17-banen (Th17). Unormal</w:t>
      </w:r>
      <w:r w:rsidR="00AE259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regulering av IL-1</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og IL-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har imidlertid blitt assosiert med immunmedierte sykdommer som psoriasis, psoriasisartritt</w:t>
      </w:r>
      <w:r w:rsidR="00BB7A11" w:rsidRPr="00A4509D">
        <w:rPr>
          <w:rFonts w:ascii="Times New Roman" w:eastAsia="Times New Roman" w:hAnsi="Times New Roman" w:cs="Times New Roman"/>
          <w:lang w:val="nb-NO"/>
        </w:rPr>
        <w:t xml:space="preserve"> og</w:t>
      </w:r>
      <w:r w:rsidRPr="00A4509D">
        <w:rPr>
          <w:rFonts w:ascii="Times New Roman" w:eastAsia="Times New Roman" w:hAnsi="Times New Roman" w:cs="Times New Roman"/>
          <w:lang w:val="nb-NO"/>
        </w:rPr>
        <w:t xml:space="preserve"> Crohns sykdom.</w:t>
      </w:r>
    </w:p>
    <w:p w14:paraId="76522B15" w14:textId="77777777" w:rsidR="009B7C61" w:rsidRPr="00A4509D" w:rsidRDefault="009B7C61" w:rsidP="004D6446">
      <w:pPr>
        <w:widowControl/>
        <w:spacing w:after="0" w:line="240" w:lineRule="auto"/>
        <w:rPr>
          <w:rFonts w:ascii="Times New Roman" w:hAnsi="Times New Roman" w:cs="Times New Roman"/>
          <w:lang w:val="nb-NO"/>
        </w:rPr>
      </w:pPr>
    </w:p>
    <w:p w14:paraId="494BC6C7" w14:textId="60FC033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Ved å binde den delte p40-subenheten til IL-1</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og IL-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kan ustekinumab anvende sin kliniske effekt for psoriasis, psoriasisartritt</w:t>
      </w:r>
      <w:r w:rsidR="00BB7A11" w:rsidRPr="00A4509D">
        <w:rPr>
          <w:rFonts w:ascii="Times New Roman" w:eastAsia="Times New Roman" w:hAnsi="Times New Roman" w:cs="Times New Roman"/>
          <w:lang w:val="nb-NO"/>
        </w:rPr>
        <w:t xml:space="preserve"> og</w:t>
      </w:r>
      <w:r w:rsidRPr="00A4509D">
        <w:rPr>
          <w:rFonts w:ascii="Times New Roman" w:eastAsia="Times New Roman" w:hAnsi="Times New Roman" w:cs="Times New Roman"/>
          <w:lang w:val="nb-NO"/>
        </w:rPr>
        <w:t xml:space="preserve"> Crohns sykdom gjennom avbrytelse av Th1- og Th17- cytokine baner som er sentrale for patalogien til disse sykdommene.</w:t>
      </w:r>
    </w:p>
    <w:p w14:paraId="7B15ADC3" w14:textId="77777777" w:rsidR="009B7C61" w:rsidRPr="00A4509D" w:rsidRDefault="009B7C61" w:rsidP="004D6446">
      <w:pPr>
        <w:widowControl/>
        <w:spacing w:after="0" w:line="240" w:lineRule="auto"/>
        <w:rPr>
          <w:rFonts w:ascii="Times New Roman" w:hAnsi="Times New Roman" w:cs="Times New Roman"/>
          <w:lang w:val="nb-NO"/>
        </w:rPr>
      </w:pPr>
    </w:p>
    <w:p w14:paraId="09B7FA2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os pasienter med Crohns sykdom medførte behandling med ustekinumab en reduksjon i inflammatoriske markører, inkludert C-reaktivt protein (CRP) og fekalt kalprotektin, i induksjonsfasen, som vedvarte gjennom vedlikeholdsfasen. CRP ble målt i studieforlengelsen, og reduksjoner observert i vedlikeholdsfasen vedvarte generelt til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52.</w:t>
      </w:r>
    </w:p>
    <w:p w14:paraId="72040AEC" w14:textId="77777777" w:rsidR="009B7C61" w:rsidRPr="00A4509D" w:rsidRDefault="009B7C61" w:rsidP="004D6446">
      <w:pPr>
        <w:widowControl/>
        <w:spacing w:after="0" w:line="240" w:lineRule="auto"/>
        <w:rPr>
          <w:rFonts w:ascii="Times New Roman" w:hAnsi="Times New Roman" w:cs="Times New Roman"/>
          <w:lang w:val="nb-NO"/>
        </w:rPr>
      </w:pPr>
    </w:p>
    <w:p w14:paraId="2B56D7B6"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Immunisering</w:t>
      </w:r>
    </w:p>
    <w:p w14:paraId="3D9E31D1" w14:textId="2EC70718"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Ved langtidsforlengelsen av psoriasisstudie</w:t>
      </w:r>
      <w:r w:rsidR="009F23A6"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PHOENIX</w:t>
      </w:r>
      <w:r w:rsidR="009F23A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 fikk voksne pasienter behandlet med</w:t>
      </w:r>
      <w:r w:rsidR="00AE2593" w:rsidRPr="00A4509D">
        <w:rPr>
          <w:rFonts w:ascii="Times New Roman" w:eastAsia="Times New Roman" w:hAnsi="Times New Roman" w:cs="Times New Roman"/>
          <w:lang w:val="nb-NO"/>
        </w:rPr>
        <w:t xml:space="preserve"> </w:t>
      </w:r>
      <w:r w:rsidR="009F23A6"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i minst 3,</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xml:space="preserve">år tilsvarende antistoffrespons på både pneumokokkpolysakkarid- og tetanusvaksiner som en ikke-systemisk behandlet psoriasiskontrollgruppe. Tilsvarende andeler av de voksne pasientene utviklet beskyttende nivåer av antipneumokokk- og antitetanusantistoffer, og antistofftitre var tilsvarende hos </w:t>
      </w:r>
      <w:r w:rsidR="009F23A6" w:rsidRPr="00A4509D">
        <w:rPr>
          <w:rFonts w:ascii="Times New Roman" w:eastAsia="Times New Roman" w:hAnsi="Times New Roman" w:cs="Times New Roman"/>
          <w:lang w:val="nb-NO"/>
        </w:rPr>
        <w:t>ustekinumab</w:t>
      </w:r>
      <w:r w:rsidR="009F23A6"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behandlede som hos kontrollpasienter.</w:t>
      </w:r>
    </w:p>
    <w:p w14:paraId="78E9EA73" w14:textId="77777777" w:rsidR="009B7C61" w:rsidRPr="00A4509D" w:rsidRDefault="009B7C61" w:rsidP="004D6446">
      <w:pPr>
        <w:widowControl/>
        <w:spacing w:after="0" w:line="240" w:lineRule="auto"/>
        <w:rPr>
          <w:rFonts w:ascii="Times New Roman" w:hAnsi="Times New Roman" w:cs="Times New Roman"/>
          <w:lang w:val="nb-NO"/>
        </w:rPr>
      </w:pPr>
    </w:p>
    <w:p w14:paraId="40D44194"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Klinisk effekt og sikkerhet</w:t>
      </w:r>
    </w:p>
    <w:p w14:paraId="29E491B9" w14:textId="77777777" w:rsidR="009B7C61" w:rsidRPr="00A4509D" w:rsidRDefault="009B7C61" w:rsidP="004D6446">
      <w:pPr>
        <w:widowControl/>
        <w:spacing w:after="0" w:line="240" w:lineRule="auto"/>
        <w:rPr>
          <w:rFonts w:ascii="Times New Roman" w:hAnsi="Times New Roman" w:cs="Times New Roman"/>
          <w:lang w:val="nb-NO"/>
        </w:rPr>
      </w:pPr>
    </w:p>
    <w:p w14:paraId="40B74092"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Crohns sykdom</w:t>
      </w:r>
    </w:p>
    <w:p w14:paraId="5134FD20" w14:textId="15DEDCFC"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ikkerhet og effekt av ustekinumab ble undersøkt i tre randomiserte dobbeltblinde placebokontrollerte, multisenterstudier av voksne pasienter med moderat til alvorlig aktiv Crohns sykdom (Crohns</w:t>
      </w:r>
      <w:r w:rsidR="00AE259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ykdomsaktivitetsindeks [CDAI]-skår på ≥</w:t>
      </w:r>
      <w:r w:rsidR="00AE259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2</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og ≤</w:t>
      </w:r>
      <w:r w:rsidR="00AE259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50). Det kliniske utviklingsprogrammet besto av</w:t>
      </w:r>
      <w:r w:rsidR="00AE259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to </w:t>
      </w:r>
      <w:r w:rsidR="00D21A72" w:rsidRPr="00A4509D">
        <w:rPr>
          <w:rFonts w:ascii="Times New Roman" w:eastAsia="Times New Roman" w:hAnsi="Times New Roman" w:cs="Times New Roman"/>
          <w:lang w:val="nb-NO"/>
        </w:rPr>
        <w:t>8</w:t>
      </w:r>
      <w:r w:rsidR="00F46AAC"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ukers</w:t>
      </w:r>
      <w:r w:rsidR="00F46AA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tudier med intravenøs induksjon (UNITI-</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og UNITI-2) etterfulgt av en 4</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ukers subkutan randomisert seponerings vedlikeholdsstudie (IM-UNITI), som representerte 5</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ukers behandling.</w:t>
      </w:r>
    </w:p>
    <w:p w14:paraId="78DF9787" w14:textId="77777777" w:rsidR="009B7C61" w:rsidRPr="00A4509D" w:rsidRDefault="009B7C61" w:rsidP="004D6446">
      <w:pPr>
        <w:widowControl/>
        <w:spacing w:after="0" w:line="240" w:lineRule="auto"/>
        <w:rPr>
          <w:rFonts w:ascii="Times New Roman" w:hAnsi="Times New Roman" w:cs="Times New Roman"/>
          <w:lang w:val="nb-NO"/>
        </w:rPr>
      </w:pPr>
    </w:p>
    <w:p w14:paraId="34C50D41" w14:textId="2CE0AAC0" w:rsidR="00B03880" w:rsidRPr="00A4509D" w:rsidRDefault="00B03880" w:rsidP="00B03880">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nduksjonsstudiene inkluderte 1 409 (UNITI-1, n = 769; UNITI-2 n = 640) pasienter. Det primære endepunktet for de to induksjonsstudiene var andel forsøkspersoner med klinisk respons (definert som en reduksjon i CDAI</w:t>
      </w:r>
      <w:r w:rsidRPr="00A4509D">
        <w:rPr>
          <w:rFonts w:ascii="Times New Roman" w:eastAsia="Times New Roman" w:hAnsi="Times New Roman" w:cs="Times New Roman"/>
          <w:lang w:val="nb-NO"/>
        </w:rPr>
        <w:noBreakHyphen/>
        <w:t xml:space="preserve">skår på ≥ 100 poeng) i uke 6. Effektdata ble innhentet og analysert til og med uke 8 for begge studier. Samtidige doser av orale kortikosteroider, immunmodulerende midler, </w:t>
      </w:r>
      <w:r w:rsidRPr="00A4509D">
        <w:rPr>
          <w:rFonts w:ascii="Times New Roman" w:eastAsia="Times New Roman" w:hAnsi="Times New Roman" w:cs="Times New Roman"/>
          <w:lang w:val="nb-NO"/>
        </w:rPr>
        <w:lastRenderedPageBreak/>
        <w:t>aminosalisylater og antibiotika var tillatt, og 75 % av pasientene fortsatte å få minst ett av disse legemidlene. I begge studier ble pasienter randomisert til å få en intravenøs enkeltdose av den anbefalte vektbaserte dosen på ca. 6 mg/kg (se tabell 1 pkt. 4.2), en fast dose på 130 mg ustekinumab eller placebo i uke 0.</w:t>
      </w:r>
    </w:p>
    <w:p w14:paraId="069A5028" w14:textId="77777777" w:rsidR="00B03880" w:rsidRPr="00A4509D" w:rsidRDefault="00B03880" w:rsidP="00B03880">
      <w:pPr>
        <w:widowControl/>
        <w:spacing w:after="0" w:line="240" w:lineRule="auto"/>
        <w:rPr>
          <w:rFonts w:ascii="Times New Roman" w:eastAsia="Times New Roman" w:hAnsi="Times New Roman" w:cs="Times New Roman"/>
          <w:lang w:val="nb-NO"/>
        </w:rPr>
      </w:pPr>
    </w:p>
    <w:p w14:paraId="38762D0E" w14:textId="5F84E45C" w:rsidR="009B7C61" w:rsidRPr="00A4509D" w:rsidRDefault="00B03880"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Pasienter i UNITI-1 hadde ikke hatt effekt av eller ikke tålt tidligere anti-TNFα-behandling. </w:t>
      </w:r>
      <w:r w:rsidR="00C1005D" w:rsidRPr="00A4509D">
        <w:rPr>
          <w:rFonts w:ascii="Times New Roman" w:eastAsia="Times New Roman" w:hAnsi="Times New Roman" w:cs="Times New Roman"/>
          <w:lang w:val="nb-NO"/>
        </w:rPr>
        <w:t>Omtrent</w:t>
      </w:r>
      <w:r w:rsidR="00AE2593"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8 </w:t>
      </w:r>
      <w:r w:rsidR="00C1005D" w:rsidRPr="00A4509D">
        <w:rPr>
          <w:rFonts w:ascii="Times New Roman" w:eastAsia="Times New Roman" w:hAnsi="Times New Roman" w:cs="Times New Roman"/>
          <w:lang w:val="nb-NO"/>
        </w:rPr>
        <w:t xml:space="preserve">% av pasientene hadde ikke hatt effekt av </w:t>
      </w:r>
      <w:r w:rsidR="00D21A72" w:rsidRPr="00A4509D">
        <w:rPr>
          <w:rFonts w:ascii="Times New Roman" w:eastAsia="Times New Roman" w:hAnsi="Times New Roman" w:cs="Times New Roman"/>
          <w:lang w:val="nb-NO"/>
        </w:rPr>
        <w:t>1 </w:t>
      </w:r>
      <w:r w:rsidR="00C1005D" w:rsidRPr="00A4509D">
        <w:rPr>
          <w:rFonts w:ascii="Times New Roman" w:eastAsia="Times New Roman" w:hAnsi="Times New Roman" w:cs="Times New Roman"/>
          <w:lang w:val="nb-NO"/>
        </w:rPr>
        <w:t>tidligere anti-TNF</w:t>
      </w:r>
      <w:r w:rsidR="00C5451F" w:rsidRPr="00A4509D">
        <w:rPr>
          <w:rFonts w:ascii="Times New Roman" w:eastAsia="Times New Roman" w:hAnsi="Times New Roman" w:cs="Times New Roman"/>
          <w:lang w:val="nb-NO"/>
        </w:rPr>
        <w:t> </w:t>
      </w:r>
      <w:r w:rsidR="00C1005D" w:rsidRPr="00A4509D">
        <w:rPr>
          <w:rFonts w:ascii="Times New Roman" w:eastAsia="Times New Roman" w:hAnsi="Times New Roman" w:cs="Times New Roman"/>
          <w:lang w:val="nb-NO"/>
        </w:rPr>
        <w:t>α-behandling og 5</w:t>
      </w:r>
      <w:r w:rsidR="00D21A72" w:rsidRPr="00A4509D">
        <w:rPr>
          <w:rFonts w:ascii="Times New Roman" w:eastAsia="Times New Roman" w:hAnsi="Times New Roman" w:cs="Times New Roman"/>
          <w:lang w:val="nb-NO"/>
        </w:rPr>
        <w:t>2 </w:t>
      </w:r>
      <w:r w:rsidR="00C1005D" w:rsidRPr="00A4509D">
        <w:rPr>
          <w:rFonts w:ascii="Times New Roman" w:eastAsia="Times New Roman" w:hAnsi="Times New Roman" w:cs="Times New Roman"/>
          <w:lang w:val="nb-NO"/>
        </w:rPr>
        <w:t xml:space="preserve">% hadde ikke hatt effekt av </w:t>
      </w:r>
      <w:r w:rsidR="00D21A72" w:rsidRPr="00A4509D">
        <w:rPr>
          <w:rFonts w:ascii="Times New Roman" w:eastAsia="Times New Roman" w:hAnsi="Times New Roman" w:cs="Times New Roman"/>
          <w:lang w:val="nb-NO"/>
        </w:rPr>
        <w:t>2 </w:t>
      </w:r>
      <w:r w:rsidR="00C1005D" w:rsidRPr="00A4509D">
        <w:rPr>
          <w:rFonts w:ascii="Times New Roman" w:eastAsia="Times New Roman" w:hAnsi="Times New Roman" w:cs="Times New Roman"/>
          <w:lang w:val="nb-NO"/>
        </w:rPr>
        <w:t xml:space="preserve">eller </w:t>
      </w:r>
      <w:r w:rsidR="00D21A72" w:rsidRPr="00A4509D">
        <w:rPr>
          <w:rFonts w:ascii="Times New Roman" w:eastAsia="Times New Roman" w:hAnsi="Times New Roman" w:cs="Times New Roman"/>
          <w:lang w:val="nb-NO"/>
        </w:rPr>
        <w:t>3 </w:t>
      </w:r>
      <w:r w:rsidR="00C1005D" w:rsidRPr="00A4509D">
        <w:rPr>
          <w:rFonts w:ascii="Times New Roman" w:eastAsia="Times New Roman" w:hAnsi="Times New Roman" w:cs="Times New Roman"/>
          <w:lang w:val="nb-NO"/>
        </w:rPr>
        <w:t>tidligere anti-TNFα-behandlinger. I denne studien hadde 29,</w:t>
      </w:r>
      <w:r w:rsidR="00D21A72" w:rsidRPr="00A4509D">
        <w:rPr>
          <w:rFonts w:ascii="Times New Roman" w:eastAsia="Times New Roman" w:hAnsi="Times New Roman" w:cs="Times New Roman"/>
          <w:lang w:val="nb-NO"/>
        </w:rPr>
        <w:t>1 </w:t>
      </w:r>
      <w:r w:rsidR="00C1005D" w:rsidRPr="00A4509D">
        <w:rPr>
          <w:rFonts w:ascii="Times New Roman" w:eastAsia="Times New Roman" w:hAnsi="Times New Roman" w:cs="Times New Roman"/>
          <w:lang w:val="nb-NO"/>
        </w:rPr>
        <w:t>% av pasientene en utilstrekkelig innledende respons (primære ikke-respondere), 69,</w:t>
      </w:r>
      <w:r w:rsidR="00D21A72" w:rsidRPr="00A4509D">
        <w:rPr>
          <w:rFonts w:ascii="Times New Roman" w:eastAsia="Times New Roman" w:hAnsi="Times New Roman" w:cs="Times New Roman"/>
          <w:lang w:val="nb-NO"/>
        </w:rPr>
        <w:t>4 </w:t>
      </w:r>
      <w:r w:rsidR="00C1005D" w:rsidRPr="00A4509D">
        <w:rPr>
          <w:rFonts w:ascii="Times New Roman" w:eastAsia="Times New Roman" w:hAnsi="Times New Roman" w:cs="Times New Roman"/>
          <w:lang w:val="nb-NO"/>
        </w:rPr>
        <w:t>% responderte, men mistet respons (sekundære ikke-respondere) og 36,</w:t>
      </w:r>
      <w:r w:rsidR="00D21A72" w:rsidRPr="00A4509D">
        <w:rPr>
          <w:rFonts w:ascii="Times New Roman" w:eastAsia="Times New Roman" w:hAnsi="Times New Roman" w:cs="Times New Roman"/>
          <w:lang w:val="nb-NO"/>
        </w:rPr>
        <w:t>4 </w:t>
      </w:r>
      <w:r w:rsidR="00C1005D" w:rsidRPr="00A4509D">
        <w:rPr>
          <w:rFonts w:ascii="Times New Roman" w:eastAsia="Times New Roman" w:hAnsi="Times New Roman" w:cs="Times New Roman"/>
          <w:lang w:val="nb-NO"/>
        </w:rPr>
        <w:t>% tålte ikke anti-TNFα-behandlinger.</w:t>
      </w:r>
    </w:p>
    <w:p w14:paraId="28AB4BED" w14:textId="77777777" w:rsidR="009B7C61" w:rsidRPr="00A4509D" w:rsidRDefault="009B7C61" w:rsidP="004D6446">
      <w:pPr>
        <w:widowControl/>
        <w:spacing w:after="0" w:line="240" w:lineRule="auto"/>
        <w:rPr>
          <w:rFonts w:ascii="Times New Roman" w:hAnsi="Times New Roman" w:cs="Times New Roman"/>
          <w:lang w:val="nb-NO"/>
        </w:rPr>
      </w:pPr>
    </w:p>
    <w:p w14:paraId="4E8C94C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asienter i UNITI-</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hadde ikke hatt effekt av minst én konvensjonell behandling, inkludert kortikosteroider eller immunmodulerende midler, og var enten anti-TNF-α-naive (68,</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 eller hadde tidligere fått, men ikke hatt effekt av anti-TNFα-behandling (31,</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w:t>
      </w:r>
    </w:p>
    <w:p w14:paraId="023422F6" w14:textId="77777777" w:rsidR="009B7C61" w:rsidRPr="00A4509D" w:rsidRDefault="009B7C61" w:rsidP="004D6446">
      <w:pPr>
        <w:widowControl/>
        <w:spacing w:after="0" w:line="240" w:lineRule="auto"/>
        <w:rPr>
          <w:rFonts w:ascii="Times New Roman" w:hAnsi="Times New Roman" w:cs="Times New Roman"/>
          <w:lang w:val="nb-NO"/>
        </w:rPr>
      </w:pPr>
    </w:p>
    <w:p w14:paraId="252DDF3B" w14:textId="17C92FFF"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 både UNITI-</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og UNITI-</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hadde en signifikant større andel pasienter klinisk respons og remisjon i gruppen behandlet med ustekinumab sammenlignet med placebo (tabell</w:t>
      </w:r>
      <w:r w:rsidR="00AE2593" w:rsidRPr="00A4509D">
        <w:rPr>
          <w:rFonts w:ascii="Times New Roman" w:eastAsia="Times New Roman" w:hAnsi="Times New Roman" w:cs="Times New Roman"/>
          <w:lang w:val="nb-NO"/>
        </w:rPr>
        <w:t> </w:t>
      </w:r>
      <w:r w:rsidR="002E42C6" w:rsidRPr="00A4509D">
        <w:rPr>
          <w:rFonts w:ascii="Times New Roman" w:eastAsia="Times New Roman" w:hAnsi="Times New Roman" w:cs="Times New Roman"/>
          <w:lang w:val="nb-NO"/>
        </w:rPr>
        <w:t>4</w:t>
      </w:r>
      <w:r w:rsidRPr="00A4509D">
        <w:rPr>
          <w:rFonts w:ascii="Times New Roman" w:eastAsia="Times New Roman" w:hAnsi="Times New Roman" w:cs="Times New Roman"/>
          <w:lang w:val="nb-NO"/>
        </w:rPr>
        <w:t>). Klinisk respons og remisjon var signifikant så tidlig som i uke</w:t>
      </w:r>
      <w:r w:rsidR="000236F3"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3</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hos ustekinumab-behandlede pasienter og bedringen fortsatte til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8. I disse induksjonsstudiene var effekten større og vedvarte bedre i gruppen med vektbasert dose sammenlignet med 1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dosegruppe, og vektbasert dosering er derfor den anbefalte intravenøse induksjonsdosen.</w:t>
      </w:r>
    </w:p>
    <w:p w14:paraId="6BD9A630" w14:textId="77777777" w:rsidR="00D21A72" w:rsidRPr="00A4509D" w:rsidRDefault="00D21A72" w:rsidP="004D6446">
      <w:pPr>
        <w:widowControl/>
        <w:spacing w:after="0" w:line="240" w:lineRule="auto"/>
        <w:rPr>
          <w:rFonts w:ascii="Times New Roman" w:hAnsi="Times New Roman" w:cs="Times New Roman"/>
          <w:lang w:val="nb-NO"/>
        </w:rPr>
      </w:pPr>
    </w:p>
    <w:p w14:paraId="17C9626C" w14:textId="1C42F71F" w:rsidR="009B7C61" w:rsidRPr="00A4509D" w:rsidRDefault="00C1005D" w:rsidP="004D6446">
      <w:pPr>
        <w:keepNext/>
        <w:widowControl/>
        <w:spacing w:after="0" w:line="240" w:lineRule="auto"/>
        <w:ind w:left="1134" w:hanging="1134"/>
        <w:rPr>
          <w:rFonts w:ascii="Times New Roman" w:eastAsia="Times New Roman" w:hAnsi="Times New Roman" w:cs="Times New Roman"/>
          <w:lang w:val="nb-NO"/>
        </w:rPr>
      </w:pPr>
      <w:r w:rsidRPr="00A4509D">
        <w:rPr>
          <w:rFonts w:ascii="Times New Roman" w:eastAsia="Times New Roman" w:hAnsi="Times New Roman" w:cs="Times New Roman"/>
          <w:i/>
          <w:lang w:val="nb-NO"/>
        </w:rPr>
        <w:t>Tabell</w:t>
      </w:r>
      <w:r w:rsidR="00AE2593" w:rsidRPr="00A4509D">
        <w:rPr>
          <w:rFonts w:ascii="Times New Roman" w:eastAsia="Times New Roman" w:hAnsi="Times New Roman" w:cs="Times New Roman"/>
          <w:i/>
          <w:lang w:val="nb-NO"/>
        </w:rPr>
        <w:t> </w:t>
      </w:r>
      <w:r w:rsidR="002E42C6" w:rsidRPr="00A4509D">
        <w:rPr>
          <w:rFonts w:ascii="Times New Roman" w:eastAsia="Times New Roman" w:hAnsi="Times New Roman" w:cs="Times New Roman"/>
          <w:i/>
          <w:lang w:val="nb-NO"/>
        </w:rPr>
        <w:t>4</w:t>
      </w:r>
      <w:r w:rsidRPr="00A4509D">
        <w:rPr>
          <w:rFonts w:ascii="Times New Roman" w:eastAsia="Times New Roman" w:hAnsi="Times New Roman" w:cs="Times New Roman"/>
          <w:i/>
          <w:lang w:val="nb-NO"/>
        </w:rPr>
        <w:t>:</w:t>
      </w:r>
      <w:r w:rsidRPr="00A4509D">
        <w:rPr>
          <w:rFonts w:ascii="Times New Roman" w:eastAsia="Times New Roman" w:hAnsi="Times New Roman" w:cs="Times New Roman"/>
          <w:i/>
          <w:lang w:val="nb-NO"/>
        </w:rPr>
        <w:tab/>
        <w:t>Induksjon av klinisk respons og remisjon i UNITI-</w:t>
      </w:r>
      <w:r w:rsidR="00D21A72" w:rsidRPr="00A4509D">
        <w:rPr>
          <w:rFonts w:ascii="Times New Roman" w:eastAsia="Times New Roman" w:hAnsi="Times New Roman" w:cs="Times New Roman"/>
          <w:i/>
          <w:lang w:val="nb-NO"/>
        </w:rPr>
        <w:t>1 </w:t>
      </w:r>
      <w:r w:rsidRPr="00A4509D">
        <w:rPr>
          <w:rFonts w:ascii="Times New Roman" w:eastAsia="Times New Roman" w:hAnsi="Times New Roman" w:cs="Times New Roman"/>
          <w:i/>
          <w:lang w:val="nb-NO"/>
        </w:rPr>
        <w:t>og UNITI 2</w:t>
      </w:r>
    </w:p>
    <w:tbl>
      <w:tblPr>
        <w:tblW w:w="0" w:type="auto"/>
        <w:tblLayout w:type="fixed"/>
        <w:tblLook w:val="01E0" w:firstRow="1" w:lastRow="1" w:firstColumn="1" w:lastColumn="1" w:noHBand="0" w:noVBand="0"/>
      </w:tblPr>
      <w:tblGrid>
        <w:gridCol w:w="3342"/>
        <w:gridCol w:w="1414"/>
        <w:gridCol w:w="1479"/>
        <w:gridCol w:w="1376"/>
        <w:gridCol w:w="1461"/>
      </w:tblGrid>
      <w:tr w:rsidR="009B7C61" w:rsidRPr="00A4509D" w14:paraId="2EF4B5E2" w14:textId="77777777" w:rsidTr="00AE2593">
        <w:tc>
          <w:tcPr>
            <w:tcW w:w="3342" w:type="dxa"/>
            <w:tcBorders>
              <w:top w:val="single" w:sz="4" w:space="0" w:color="000000"/>
              <w:left w:val="single" w:sz="4" w:space="0" w:color="000000"/>
              <w:bottom w:val="single" w:sz="4" w:space="0" w:color="000000"/>
              <w:right w:val="single" w:sz="4" w:space="0" w:color="000000"/>
            </w:tcBorders>
          </w:tcPr>
          <w:p w14:paraId="23D17AC4" w14:textId="77777777" w:rsidR="009B7C61" w:rsidRPr="00A4509D" w:rsidRDefault="009B7C61" w:rsidP="004D6446">
            <w:pPr>
              <w:keepNext/>
              <w:widowControl/>
              <w:spacing w:after="0" w:line="240" w:lineRule="auto"/>
              <w:rPr>
                <w:rFonts w:ascii="Times New Roman" w:hAnsi="Times New Roman" w:cs="Times New Roman"/>
                <w:lang w:val="nb-NO"/>
              </w:rPr>
            </w:pPr>
          </w:p>
        </w:tc>
        <w:tc>
          <w:tcPr>
            <w:tcW w:w="2893" w:type="dxa"/>
            <w:gridSpan w:val="2"/>
            <w:tcBorders>
              <w:top w:val="single" w:sz="4" w:space="0" w:color="000000"/>
              <w:left w:val="single" w:sz="4" w:space="0" w:color="000000"/>
              <w:bottom w:val="single" w:sz="4" w:space="0" w:color="000000"/>
              <w:right w:val="single" w:sz="4" w:space="0" w:color="000000"/>
            </w:tcBorders>
          </w:tcPr>
          <w:p w14:paraId="365F6727" w14:textId="77777777" w:rsidR="009B7C61" w:rsidRPr="00A4509D" w:rsidRDefault="00C1005D" w:rsidP="004D6446">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UNITI-1</w:t>
            </w:r>
            <w:r w:rsidRPr="00A4509D">
              <w:rPr>
                <w:rFonts w:ascii="Times New Roman" w:eastAsia="Times New Roman" w:hAnsi="Times New Roman" w:cs="Times New Roman"/>
                <w:i/>
                <w:lang w:val="nb-NO"/>
              </w:rPr>
              <w:t>*</w:t>
            </w:r>
          </w:p>
        </w:tc>
        <w:tc>
          <w:tcPr>
            <w:tcW w:w="2837" w:type="dxa"/>
            <w:gridSpan w:val="2"/>
            <w:tcBorders>
              <w:top w:val="single" w:sz="4" w:space="0" w:color="000000"/>
              <w:left w:val="single" w:sz="4" w:space="0" w:color="000000"/>
              <w:bottom w:val="single" w:sz="4" w:space="0" w:color="000000"/>
              <w:right w:val="single" w:sz="4" w:space="0" w:color="000000"/>
            </w:tcBorders>
          </w:tcPr>
          <w:p w14:paraId="0505149E" w14:textId="77777777" w:rsidR="009B7C61" w:rsidRPr="00A4509D" w:rsidRDefault="00C1005D" w:rsidP="004D6446">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UNITI-2</w:t>
            </w:r>
            <w:r w:rsidRPr="00A4509D">
              <w:rPr>
                <w:rFonts w:ascii="Times New Roman" w:eastAsia="Times New Roman" w:hAnsi="Times New Roman" w:cs="Times New Roman"/>
                <w:i/>
                <w:lang w:val="nb-NO"/>
              </w:rPr>
              <w:t>**</w:t>
            </w:r>
          </w:p>
        </w:tc>
      </w:tr>
      <w:tr w:rsidR="009B7C61" w:rsidRPr="00257C22" w14:paraId="0F6468E1" w14:textId="77777777" w:rsidTr="00AE2593">
        <w:tc>
          <w:tcPr>
            <w:tcW w:w="3342" w:type="dxa"/>
            <w:tcBorders>
              <w:top w:val="single" w:sz="4" w:space="0" w:color="000000"/>
              <w:left w:val="single" w:sz="4" w:space="0" w:color="000000"/>
              <w:bottom w:val="single" w:sz="4" w:space="0" w:color="000000"/>
              <w:right w:val="single" w:sz="4" w:space="0" w:color="000000"/>
            </w:tcBorders>
          </w:tcPr>
          <w:p w14:paraId="7CF279B0" w14:textId="77777777" w:rsidR="009B7C61" w:rsidRPr="00A4509D" w:rsidRDefault="009B7C61" w:rsidP="004D6446">
            <w:pPr>
              <w:keepNext/>
              <w:widowControl/>
              <w:spacing w:after="0" w:line="240" w:lineRule="auto"/>
              <w:rPr>
                <w:rFonts w:ascii="Times New Roman" w:hAnsi="Times New Roman" w:cs="Times New Roman"/>
                <w:lang w:val="nb-NO"/>
              </w:rPr>
            </w:pPr>
          </w:p>
        </w:tc>
        <w:tc>
          <w:tcPr>
            <w:tcW w:w="1414" w:type="dxa"/>
            <w:tcBorders>
              <w:top w:val="single" w:sz="4" w:space="0" w:color="000000"/>
              <w:left w:val="single" w:sz="4" w:space="0" w:color="000000"/>
              <w:bottom w:val="single" w:sz="4" w:space="0" w:color="000000"/>
              <w:right w:val="single" w:sz="4" w:space="0" w:color="000000"/>
            </w:tcBorders>
          </w:tcPr>
          <w:p w14:paraId="7D3345ED" w14:textId="77777777" w:rsidR="009B7C61" w:rsidRPr="00A4509D" w:rsidRDefault="00C1005D" w:rsidP="004D6446">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Placebo</w:t>
            </w:r>
          </w:p>
          <w:p w14:paraId="330E9201" w14:textId="77777777" w:rsidR="009B7C61" w:rsidRPr="00A4509D" w:rsidRDefault="00C1005D" w:rsidP="004D6446">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N</w:t>
            </w:r>
            <w:r w:rsidR="00AE2593"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w:t>
            </w:r>
            <w:r w:rsidR="00AE2593"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247</w:t>
            </w:r>
          </w:p>
        </w:tc>
        <w:tc>
          <w:tcPr>
            <w:tcW w:w="1479" w:type="dxa"/>
            <w:tcBorders>
              <w:top w:val="single" w:sz="4" w:space="0" w:color="000000"/>
              <w:left w:val="single" w:sz="4" w:space="0" w:color="000000"/>
              <w:bottom w:val="single" w:sz="4" w:space="0" w:color="000000"/>
              <w:right w:val="single" w:sz="4" w:space="0" w:color="000000"/>
            </w:tcBorders>
          </w:tcPr>
          <w:p w14:paraId="51040269" w14:textId="77777777" w:rsidR="009B7C61" w:rsidRPr="00A4509D" w:rsidRDefault="00C1005D" w:rsidP="004D6446">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Anbefalt dose av</w:t>
            </w:r>
            <w:r w:rsidR="00AE2593" w:rsidRPr="00A4509D">
              <w:rPr>
                <w:rFonts w:ascii="Times New Roman" w:eastAsia="Times New Roman" w:hAnsi="Times New Roman" w:cs="Times New Roman"/>
                <w:b/>
                <w:bCs/>
                <w:lang w:val="nb-NO"/>
              </w:rPr>
              <w:t xml:space="preserve"> </w:t>
            </w:r>
            <w:r w:rsidRPr="00A4509D">
              <w:rPr>
                <w:rFonts w:ascii="Times New Roman" w:eastAsia="Times New Roman" w:hAnsi="Times New Roman" w:cs="Times New Roman"/>
                <w:b/>
                <w:bCs/>
                <w:lang w:val="nb-NO"/>
              </w:rPr>
              <w:t>ustekinumab</w:t>
            </w:r>
          </w:p>
          <w:p w14:paraId="21DD4C04" w14:textId="77777777" w:rsidR="009B7C61" w:rsidRPr="00A4509D" w:rsidRDefault="00C1005D" w:rsidP="004D6446">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N</w:t>
            </w:r>
            <w:r w:rsidR="00AE2593"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w:t>
            </w:r>
            <w:r w:rsidR="00AE2593"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249</w:t>
            </w:r>
          </w:p>
        </w:tc>
        <w:tc>
          <w:tcPr>
            <w:tcW w:w="1376" w:type="dxa"/>
            <w:tcBorders>
              <w:top w:val="single" w:sz="4" w:space="0" w:color="000000"/>
              <w:left w:val="single" w:sz="4" w:space="0" w:color="000000"/>
              <w:bottom w:val="single" w:sz="4" w:space="0" w:color="000000"/>
              <w:right w:val="single" w:sz="4" w:space="0" w:color="000000"/>
            </w:tcBorders>
          </w:tcPr>
          <w:p w14:paraId="41B9EF13" w14:textId="77777777" w:rsidR="009B7C61" w:rsidRPr="00A4509D" w:rsidRDefault="00C1005D" w:rsidP="004D6446">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Placebo</w:t>
            </w:r>
          </w:p>
          <w:p w14:paraId="15157988" w14:textId="77777777" w:rsidR="009B7C61" w:rsidRPr="00A4509D" w:rsidRDefault="00C1005D" w:rsidP="004D6446">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N = 209</w:t>
            </w:r>
          </w:p>
        </w:tc>
        <w:tc>
          <w:tcPr>
            <w:tcW w:w="1461" w:type="dxa"/>
            <w:tcBorders>
              <w:top w:val="single" w:sz="4" w:space="0" w:color="000000"/>
              <w:left w:val="single" w:sz="4" w:space="0" w:color="000000"/>
              <w:bottom w:val="single" w:sz="4" w:space="0" w:color="000000"/>
              <w:right w:val="single" w:sz="4" w:space="0" w:color="000000"/>
            </w:tcBorders>
          </w:tcPr>
          <w:p w14:paraId="73E410C6" w14:textId="77777777" w:rsidR="009B7C61" w:rsidRPr="00A4509D" w:rsidRDefault="00C1005D" w:rsidP="004D6446">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Anbefalt dose av</w:t>
            </w:r>
            <w:r w:rsidR="00AE2593" w:rsidRPr="00A4509D">
              <w:rPr>
                <w:rFonts w:ascii="Times New Roman" w:eastAsia="Times New Roman" w:hAnsi="Times New Roman" w:cs="Times New Roman"/>
                <w:b/>
                <w:bCs/>
                <w:lang w:val="nb-NO"/>
              </w:rPr>
              <w:t xml:space="preserve"> </w:t>
            </w:r>
            <w:r w:rsidRPr="00A4509D">
              <w:rPr>
                <w:rFonts w:ascii="Times New Roman" w:eastAsia="Times New Roman" w:hAnsi="Times New Roman" w:cs="Times New Roman"/>
                <w:b/>
                <w:bCs/>
                <w:lang w:val="nb-NO"/>
              </w:rPr>
              <w:t>ustekinumab</w:t>
            </w:r>
            <w:r w:rsidR="00AE2593" w:rsidRPr="00A4509D">
              <w:rPr>
                <w:rFonts w:ascii="Times New Roman" w:eastAsia="Times New Roman" w:hAnsi="Times New Roman" w:cs="Times New Roman"/>
                <w:b/>
                <w:bCs/>
                <w:lang w:val="nb-NO"/>
              </w:rPr>
              <w:t xml:space="preserve"> </w:t>
            </w:r>
            <w:r w:rsidRPr="00A4509D">
              <w:rPr>
                <w:rFonts w:ascii="Times New Roman" w:eastAsia="Times New Roman" w:hAnsi="Times New Roman" w:cs="Times New Roman"/>
                <w:b/>
                <w:bCs/>
                <w:lang w:val="nb-NO"/>
              </w:rPr>
              <w:t>N = 209</w:t>
            </w:r>
          </w:p>
        </w:tc>
      </w:tr>
      <w:tr w:rsidR="009B7C61" w:rsidRPr="00A4509D" w14:paraId="682065AE" w14:textId="77777777" w:rsidTr="00AE2593">
        <w:tc>
          <w:tcPr>
            <w:tcW w:w="3342" w:type="dxa"/>
            <w:tcBorders>
              <w:top w:val="single" w:sz="4" w:space="0" w:color="000000"/>
              <w:left w:val="single" w:sz="4" w:space="0" w:color="000000"/>
              <w:bottom w:val="single" w:sz="4" w:space="0" w:color="000000"/>
              <w:right w:val="single" w:sz="4" w:space="0" w:color="000000"/>
            </w:tcBorders>
          </w:tcPr>
          <w:p w14:paraId="1A18376A" w14:textId="77777777" w:rsidR="009B7C61" w:rsidRPr="00A4509D" w:rsidRDefault="00C1005D" w:rsidP="004D6446">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Klinisk remisjon, uke</w:t>
            </w:r>
            <w:r w:rsidR="00AE259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8</w:t>
            </w:r>
          </w:p>
        </w:tc>
        <w:tc>
          <w:tcPr>
            <w:tcW w:w="1414" w:type="dxa"/>
            <w:tcBorders>
              <w:top w:val="single" w:sz="4" w:space="0" w:color="000000"/>
              <w:left w:val="single" w:sz="4" w:space="0" w:color="000000"/>
              <w:bottom w:val="single" w:sz="4" w:space="0" w:color="000000"/>
              <w:right w:val="single" w:sz="4" w:space="0" w:color="000000"/>
            </w:tcBorders>
          </w:tcPr>
          <w:p w14:paraId="2E128F69" w14:textId="77777777" w:rsidR="009B7C61" w:rsidRPr="00A4509D" w:rsidRDefault="00C1005D" w:rsidP="008F0303">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8</w:t>
            </w:r>
            <w:r w:rsidR="008F030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7,</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w:t>
            </w:r>
          </w:p>
        </w:tc>
        <w:tc>
          <w:tcPr>
            <w:tcW w:w="1479" w:type="dxa"/>
            <w:tcBorders>
              <w:top w:val="single" w:sz="4" w:space="0" w:color="000000"/>
              <w:left w:val="single" w:sz="4" w:space="0" w:color="000000"/>
              <w:bottom w:val="single" w:sz="4" w:space="0" w:color="000000"/>
              <w:right w:val="single" w:sz="4" w:space="0" w:color="000000"/>
            </w:tcBorders>
          </w:tcPr>
          <w:p w14:paraId="191487F0" w14:textId="77777777" w:rsidR="009B7C61" w:rsidRPr="00A4509D" w:rsidRDefault="00C1005D" w:rsidP="008F0303">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2</w:t>
            </w:r>
            <w:r w:rsidR="008F030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20,</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c>
          <w:tcPr>
            <w:tcW w:w="1376" w:type="dxa"/>
            <w:tcBorders>
              <w:top w:val="single" w:sz="4" w:space="0" w:color="000000"/>
              <w:left w:val="single" w:sz="4" w:space="0" w:color="000000"/>
              <w:bottom w:val="single" w:sz="4" w:space="0" w:color="000000"/>
              <w:right w:val="single" w:sz="4" w:space="0" w:color="000000"/>
            </w:tcBorders>
          </w:tcPr>
          <w:p w14:paraId="43AFBF08" w14:textId="77777777" w:rsidR="009B7C61" w:rsidRPr="00A4509D" w:rsidRDefault="00C1005D" w:rsidP="008F0303">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1</w:t>
            </w:r>
            <w:r w:rsidR="008F030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19,</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w:t>
            </w:r>
          </w:p>
        </w:tc>
        <w:tc>
          <w:tcPr>
            <w:tcW w:w="1461" w:type="dxa"/>
            <w:tcBorders>
              <w:top w:val="single" w:sz="4" w:space="0" w:color="000000"/>
              <w:left w:val="single" w:sz="4" w:space="0" w:color="000000"/>
              <w:bottom w:val="single" w:sz="4" w:space="0" w:color="000000"/>
              <w:right w:val="single" w:sz="4" w:space="0" w:color="000000"/>
            </w:tcBorders>
          </w:tcPr>
          <w:p w14:paraId="48405C44" w14:textId="77777777" w:rsidR="009B7C61" w:rsidRPr="00A4509D" w:rsidRDefault="00C1005D" w:rsidP="008F0303">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8</w:t>
            </w:r>
            <w:r w:rsidR="00D21A72" w:rsidRPr="00A4509D">
              <w:rPr>
                <w:rFonts w:ascii="Times New Roman" w:eastAsia="Times New Roman" w:hAnsi="Times New Roman" w:cs="Times New Roman"/>
                <w:lang w:val="nb-NO"/>
              </w:rPr>
              <w:t>4</w:t>
            </w:r>
            <w:r w:rsidR="008F030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0,</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r>
      <w:tr w:rsidR="009B7C61" w:rsidRPr="00A4509D" w14:paraId="6449A924" w14:textId="77777777" w:rsidTr="00AE2593">
        <w:tc>
          <w:tcPr>
            <w:tcW w:w="3342" w:type="dxa"/>
            <w:tcBorders>
              <w:top w:val="single" w:sz="4" w:space="0" w:color="000000"/>
              <w:left w:val="single" w:sz="4" w:space="0" w:color="000000"/>
              <w:bottom w:val="single" w:sz="4" w:space="0" w:color="000000"/>
              <w:right w:val="single" w:sz="4" w:space="0" w:color="000000"/>
            </w:tcBorders>
          </w:tcPr>
          <w:p w14:paraId="3DE9C144" w14:textId="77777777" w:rsidR="009B7C61" w:rsidRPr="00A4509D" w:rsidRDefault="00C1005D" w:rsidP="004D6446">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Klinisk respons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oeng), uke</w:t>
            </w:r>
            <w:r w:rsidR="00AE259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6</w:t>
            </w:r>
          </w:p>
        </w:tc>
        <w:tc>
          <w:tcPr>
            <w:tcW w:w="1414" w:type="dxa"/>
            <w:tcBorders>
              <w:top w:val="single" w:sz="4" w:space="0" w:color="000000"/>
              <w:left w:val="single" w:sz="4" w:space="0" w:color="000000"/>
              <w:bottom w:val="single" w:sz="4" w:space="0" w:color="000000"/>
              <w:right w:val="single" w:sz="4" w:space="0" w:color="000000"/>
            </w:tcBorders>
          </w:tcPr>
          <w:p w14:paraId="4BA82D9C" w14:textId="77777777" w:rsidR="009B7C61" w:rsidRPr="00A4509D" w:rsidRDefault="00C1005D" w:rsidP="008F0303">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3</w:t>
            </w:r>
            <w:r w:rsidR="008F030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21,</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w:t>
            </w:r>
          </w:p>
        </w:tc>
        <w:tc>
          <w:tcPr>
            <w:tcW w:w="1479" w:type="dxa"/>
            <w:tcBorders>
              <w:top w:val="single" w:sz="4" w:space="0" w:color="000000"/>
              <w:left w:val="single" w:sz="4" w:space="0" w:color="000000"/>
              <w:bottom w:val="single" w:sz="4" w:space="0" w:color="000000"/>
              <w:right w:val="single" w:sz="4" w:space="0" w:color="000000"/>
            </w:tcBorders>
          </w:tcPr>
          <w:p w14:paraId="0DEAA6B2" w14:textId="77777777" w:rsidR="009B7C61" w:rsidRPr="00A4509D" w:rsidRDefault="00C1005D" w:rsidP="008F0303">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8</w:t>
            </w:r>
            <w:r w:rsidR="00D21A72" w:rsidRPr="00A4509D">
              <w:rPr>
                <w:rFonts w:ascii="Times New Roman" w:eastAsia="Times New Roman" w:hAnsi="Times New Roman" w:cs="Times New Roman"/>
                <w:lang w:val="nb-NO"/>
              </w:rPr>
              <w:t>4</w:t>
            </w:r>
            <w:r w:rsidR="008F030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33,</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b</w:t>
            </w:r>
          </w:p>
        </w:tc>
        <w:tc>
          <w:tcPr>
            <w:tcW w:w="1376" w:type="dxa"/>
            <w:tcBorders>
              <w:top w:val="single" w:sz="4" w:space="0" w:color="000000"/>
              <w:left w:val="single" w:sz="4" w:space="0" w:color="000000"/>
              <w:bottom w:val="single" w:sz="4" w:space="0" w:color="000000"/>
              <w:right w:val="single" w:sz="4" w:space="0" w:color="000000"/>
            </w:tcBorders>
          </w:tcPr>
          <w:p w14:paraId="7E09B927" w14:textId="77777777" w:rsidR="009B7C61" w:rsidRPr="00A4509D" w:rsidRDefault="00C1005D" w:rsidP="008F0303">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0</w:t>
            </w:r>
            <w:r w:rsidR="008F030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28,</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w:t>
            </w:r>
          </w:p>
        </w:tc>
        <w:tc>
          <w:tcPr>
            <w:tcW w:w="1461" w:type="dxa"/>
            <w:tcBorders>
              <w:top w:val="single" w:sz="4" w:space="0" w:color="000000"/>
              <w:left w:val="single" w:sz="4" w:space="0" w:color="000000"/>
              <w:bottom w:val="single" w:sz="4" w:space="0" w:color="000000"/>
              <w:right w:val="single" w:sz="4" w:space="0" w:color="000000"/>
            </w:tcBorders>
          </w:tcPr>
          <w:p w14:paraId="5610F9BD" w14:textId="77777777" w:rsidR="009B7C61" w:rsidRPr="00A4509D" w:rsidRDefault="00C1005D" w:rsidP="008F0303">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1</w:t>
            </w:r>
            <w:r w:rsidR="00D21A72" w:rsidRPr="00A4509D">
              <w:rPr>
                <w:rFonts w:ascii="Times New Roman" w:eastAsia="Times New Roman" w:hAnsi="Times New Roman" w:cs="Times New Roman"/>
                <w:lang w:val="nb-NO"/>
              </w:rPr>
              <w:t>6</w:t>
            </w:r>
            <w:r w:rsidR="008F030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55,</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r>
      <w:tr w:rsidR="009B7C61" w:rsidRPr="00A4509D" w14:paraId="3F4CADB4" w14:textId="77777777" w:rsidTr="00AE2593">
        <w:tc>
          <w:tcPr>
            <w:tcW w:w="3342" w:type="dxa"/>
            <w:tcBorders>
              <w:top w:val="single" w:sz="4" w:space="0" w:color="000000"/>
              <w:left w:val="single" w:sz="4" w:space="0" w:color="000000"/>
              <w:bottom w:val="single" w:sz="4" w:space="0" w:color="000000"/>
              <w:right w:val="single" w:sz="4" w:space="0" w:color="000000"/>
            </w:tcBorders>
          </w:tcPr>
          <w:p w14:paraId="78EAAFFA" w14:textId="77777777" w:rsidR="009B7C61" w:rsidRPr="00A4509D" w:rsidRDefault="00C1005D" w:rsidP="004D6446">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Klinisk respons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oeng), uke</w:t>
            </w:r>
            <w:r w:rsidR="00AE259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8</w:t>
            </w:r>
          </w:p>
        </w:tc>
        <w:tc>
          <w:tcPr>
            <w:tcW w:w="1414" w:type="dxa"/>
            <w:tcBorders>
              <w:top w:val="single" w:sz="4" w:space="0" w:color="000000"/>
              <w:left w:val="single" w:sz="4" w:space="0" w:color="000000"/>
              <w:bottom w:val="single" w:sz="4" w:space="0" w:color="000000"/>
              <w:right w:val="single" w:sz="4" w:space="0" w:color="000000"/>
            </w:tcBorders>
          </w:tcPr>
          <w:p w14:paraId="5E6E0B38" w14:textId="77777777" w:rsidR="009B7C61" w:rsidRPr="00A4509D" w:rsidRDefault="00C1005D" w:rsidP="008F0303">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0</w:t>
            </w:r>
            <w:r w:rsidR="008F030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20,</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w:t>
            </w:r>
          </w:p>
        </w:tc>
        <w:tc>
          <w:tcPr>
            <w:tcW w:w="1479" w:type="dxa"/>
            <w:tcBorders>
              <w:top w:val="single" w:sz="4" w:space="0" w:color="000000"/>
              <w:left w:val="single" w:sz="4" w:space="0" w:color="000000"/>
              <w:bottom w:val="single" w:sz="4" w:space="0" w:color="000000"/>
              <w:right w:val="single" w:sz="4" w:space="0" w:color="000000"/>
            </w:tcBorders>
          </w:tcPr>
          <w:p w14:paraId="3EB157DC" w14:textId="77777777" w:rsidR="009B7C61" w:rsidRPr="00A4509D" w:rsidRDefault="00C1005D" w:rsidP="008F0303">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9</w:t>
            </w:r>
            <w:r w:rsidR="00D21A72" w:rsidRPr="00A4509D">
              <w:rPr>
                <w:rFonts w:ascii="Times New Roman" w:eastAsia="Times New Roman" w:hAnsi="Times New Roman" w:cs="Times New Roman"/>
                <w:lang w:val="nb-NO"/>
              </w:rPr>
              <w:t>4</w:t>
            </w:r>
            <w:r w:rsidR="008F030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37,</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c>
          <w:tcPr>
            <w:tcW w:w="1376" w:type="dxa"/>
            <w:tcBorders>
              <w:top w:val="single" w:sz="4" w:space="0" w:color="000000"/>
              <w:left w:val="single" w:sz="4" w:space="0" w:color="000000"/>
              <w:bottom w:val="single" w:sz="4" w:space="0" w:color="000000"/>
              <w:right w:val="single" w:sz="4" w:space="0" w:color="000000"/>
            </w:tcBorders>
          </w:tcPr>
          <w:p w14:paraId="348457B5" w14:textId="77777777" w:rsidR="009B7C61" w:rsidRPr="00A4509D" w:rsidRDefault="00C1005D" w:rsidP="008F0303">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7</w:t>
            </w:r>
            <w:r w:rsidR="008F030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32,</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w:t>
            </w:r>
          </w:p>
        </w:tc>
        <w:tc>
          <w:tcPr>
            <w:tcW w:w="1461" w:type="dxa"/>
            <w:tcBorders>
              <w:top w:val="single" w:sz="4" w:space="0" w:color="000000"/>
              <w:left w:val="single" w:sz="4" w:space="0" w:color="000000"/>
              <w:bottom w:val="single" w:sz="4" w:space="0" w:color="000000"/>
              <w:right w:val="single" w:sz="4" w:space="0" w:color="000000"/>
            </w:tcBorders>
          </w:tcPr>
          <w:p w14:paraId="54258ADA" w14:textId="77777777" w:rsidR="009B7C61" w:rsidRPr="00A4509D" w:rsidRDefault="00C1005D" w:rsidP="008F0303">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2</w:t>
            </w:r>
            <w:r w:rsidR="00D21A72" w:rsidRPr="00A4509D">
              <w:rPr>
                <w:rFonts w:ascii="Times New Roman" w:eastAsia="Times New Roman" w:hAnsi="Times New Roman" w:cs="Times New Roman"/>
                <w:lang w:val="nb-NO"/>
              </w:rPr>
              <w:t>1</w:t>
            </w:r>
            <w:r w:rsidR="008F030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57,</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r>
      <w:tr w:rsidR="009B7C61" w:rsidRPr="00A4509D" w14:paraId="66831646" w14:textId="77777777" w:rsidTr="00AE2593">
        <w:tc>
          <w:tcPr>
            <w:tcW w:w="3342" w:type="dxa"/>
            <w:tcBorders>
              <w:top w:val="single" w:sz="4" w:space="0" w:color="000000"/>
              <w:left w:val="single" w:sz="4" w:space="0" w:color="000000"/>
              <w:bottom w:val="single" w:sz="4" w:space="0" w:color="000000"/>
              <w:right w:val="single" w:sz="4" w:space="0" w:color="000000"/>
            </w:tcBorders>
          </w:tcPr>
          <w:p w14:paraId="7BB0AA6E" w14:textId="77777777" w:rsidR="009B7C61" w:rsidRPr="00A4509D" w:rsidRDefault="00C1005D" w:rsidP="004D6446">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7</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oengs respons, uke</w:t>
            </w:r>
            <w:r w:rsidR="00AE259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3</w:t>
            </w:r>
          </w:p>
        </w:tc>
        <w:tc>
          <w:tcPr>
            <w:tcW w:w="1414" w:type="dxa"/>
            <w:tcBorders>
              <w:top w:val="single" w:sz="4" w:space="0" w:color="000000"/>
              <w:left w:val="single" w:sz="4" w:space="0" w:color="000000"/>
              <w:bottom w:val="single" w:sz="4" w:space="0" w:color="000000"/>
              <w:right w:val="single" w:sz="4" w:space="0" w:color="000000"/>
            </w:tcBorders>
          </w:tcPr>
          <w:p w14:paraId="43872836" w14:textId="77777777" w:rsidR="009B7C61" w:rsidRPr="00A4509D" w:rsidRDefault="00C1005D" w:rsidP="008F0303">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7</w:t>
            </w:r>
            <w:r w:rsidR="008F030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27,</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w:t>
            </w:r>
          </w:p>
        </w:tc>
        <w:tc>
          <w:tcPr>
            <w:tcW w:w="1479" w:type="dxa"/>
            <w:tcBorders>
              <w:top w:val="single" w:sz="4" w:space="0" w:color="000000"/>
              <w:left w:val="single" w:sz="4" w:space="0" w:color="000000"/>
              <w:bottom w:val="single" w:sz="4" w:space="0" w:color="000000"/>
              <w:right w:val="single" w:sz="4" w:space="0" w:color="000000"/>
            </w:tcBorders>
          </w:tcPr>
          <w:p w14:paraId="331E68F9" w14:textId="77777777" w:rsidR="009B7C61" w:rsidRPr="00A4509D" w:rsidRDefault="00C1005D" w:rsidP="008F0303">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0</w:t>
            </w:r>
            <w:r w:rsidR="00D21A72" w:rsidRPr="00A4509D">
              <w:rPr>
                <w:rFonts w:ascii="Times New Roman" w:eastAsia="Times New Roman" w:hAnsi="Times New Roman" w:cs="Times New Roman"/>
                <w:lang w:val="nb-NO"/>
              </w:rPr>
              <w:t>1</w:t>
            </w:r>
            <w:r w:rsidR="008F030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0,</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b</w:t>
            </w:r>
          </w:p>
        </w:tc>
        <w:tc>
          <w:tcPr>
            <w:tcW w:w="1376" w:type="dxa"/>
            <w:tcBorders>
              <w:top w:val="single" w:sz="4" w:space="0" w:color="000000"/>
              <w:left w:val="single" w:sz="4" w:space="0" w:color="000000"/>
              <w:bottom w:val="single" w:sz="4" w:space="0" w:color="000000"/>
              <w:right w:val="single" w:sz="4" w:space="0" w:color="000000"/>
            </w:tcBorders>
          </w:tcPr>
          <w:p w14:paraId="30ADEBA1" w14:textId="77777777" w:rsidR="009B7C61" w:rsidRPr="00A4509D" w:rsidRDefault="00C1005D" w:rsidP="008F0303">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6</w:t>
            </w:r>
            <w:r w:rsidR="008F030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31,</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w:t>
            </w:r>
          </w:p>
        </w:tc>
        <w:tc>
          <w:tcPr>
            <w:tcW w:w="1461" w:type="dxa"/>
            <w:tcBorders>
              <w:top w:val="single" w:sz="4" w:space="0" w:color="000000"/>
              <w:left w:val="single" w:sz="4" w:space="0" w:color="000000"/>
              <w:bottom w:val="single" w:sz="4" w:space="0" w:color="000000"/>
              <w:right w:val="single" w:sz="4" w:space="0" w:color="000000"/>
            </w:tcBorders>
          </w:tcPr>
          <w:p w14:paraId="1B354ACB" w14:textId="77777777" w:rsidR="009B7C61" w:rsidRPr="00A4509D" w:rsidRDefault="00C1005D" w:rsidP="008F0303">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0</w:t>
            </w:r>
            <w:r w:rsidR="00D21A72" w:rsidRPr="00A4509D">
              <w:rPr>
                <w:rFonts w:ascii="Times New Roman" w:eastAsia="Times New Roman" w:hAnsi="Times New Roman" w:cs="Times New Roman"/>
                <w:lang w:val="nb-NO"/>
              </w:rPr>
              <w:t>6</w:t>
            </w:r>
            <w:r w:rsidR="008F030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50,</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r>
      <w:tr w:rsidR="009B7C61" w:rsidRPr="00A4509D" w14:paraId="48006237" w14:textId="77777777" w:rsidTr="00AE2593">
        <w:tc>
          <w:tcPr>
            <w:tcW w:w="3342" w:type="dxa"/>
            <w:tcBorders>
              <w:top w:val="single" w:sz="4" w:space="0" w:color="000000"/>
              <w:left w:val="single" w:sz="4" w:space="0" w:color="000000"/>
              <w:bottom w:val="single" w:sz="4" w:space="0" w:color="000000"/>
              <w:right w:val="single" w:sz="4" w:space="0" w:color="000000"/>
            </w:tcBorders>
          </w:tcPr>
          <w:p w14:paraId="4DFA750A"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7</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oengs respons, uke</w:t>
            </w:r>
            <w:r w:rsidR="00AE259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6</w:t>
            </w:r>
          </w:p>
        </w:tc>
        <w:tc>
          <w:tcPr>
            <w:tcW w:w="1414" w:type="dxa"/>
            <w:tcBorders>
              <w:top w:val="single" w:sz="4" w:space="0" w:color="000000"/>
              <w:left w:val="single" w:sz="4" w:space="0" w:color="000000"/>
              <w:bottom w:val="single" w:sz="4" w:space="0" w:color="000000"/>
              <w:right w:val="single" w:sz="4" w:space="0" w:color="000000"/>
            </w:tcBorders>
          </w:tcPr>
          <w:p w14:paraId="1C68D2E8" w14:textId="77777777" w:rsidR="009B7C61" w:rsidRPr="00A4509D" w:rsidRDefault="00C1005D" w:rsidP="008F0303">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7</w:t>
            </w:r>
            <w:r w:rsidR="00D21A72" w:rsidRPr="00A4509D">
              <w:rPr>
                <w:rFonts w:ascii="Times New Roman" w:eastAsia="Times New Roman" w:hAnsi="Times New Roman" w:cs="Times New Roman"/>
                <w:lang w:val="nb-NO"/>
              </w:rPr>
              <w:t>5</w:t>
            </w:r>
            <w:r w:rsidR="008F030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30,</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w:t>
            </w:r>
          </w:p>
        </w:tc>
        <w:tc>
          <w:tcPr>
            <w:tcW w:w="1479" w:type="dxa"/>
            <w:tcBorders>
              <w:top w:val="single" w:sz="4" w:space="0" w:color="000000"/>
              <w:left w:val="single" w:sz="4" w:space="0" w:color="000000"/>
              <w:bottom w:val="single" w:sz="4" w:space="0" w:color="000000"/>
              <w:right w:val="single" w:sz="4" w:space="0" w:color="000000"/>
            </w:tcBorders>
          </w:tcPr>
          <w:p w14:paraId="7C6FD2B0" w14:textId="77777777" w:rsidR="009B7C61" w:rsidRPr="00A4509D" w:rsidRDefault="00C1005D" w:rsidP="008F0303">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0</w:t>
            </w:r>
            <w:r w:rsidR="00D21A72" w:rsidRPr="00A4509D">
              <w:rPr>
                <w:rFonts w:ascii="Times New Roman" w:eastAsia="Times New Roman" w:hAnsi="Times New Roman" w:cs="Times New Roman"/>
                <w:lang w:val="nb-NO"/>
              </w:rPr>
              <w:t>9</w:t>
            </w:r>
            <w:r w:rsidR="008F030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3,</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b</w:t>
            </w:r>
          </w:p>
        </w:tc>
        <w:tc>
          <w:tcPr>
            <w:tcW w:w="1376" w:type="dxa"/>
            <w:tcBorders>
              <w:top w:val="single" w:sz="4" w:space="0" w:color="000000"/>
              <w:left w:val="single" w:sz="4" w:space="0" w:color="000000"/>
              <w:bottom w:val="single" w:sz="4" w:space="0" w:color="000000"/>
              <w:right w:val="single" w:sz="4" w:space="0" w:color="000000"/>
            </w:tcBorders>
          </w:tcPr>
          <w:p w14:paraId="68F2A3EB"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8</w:t>
            </w:r>
            <w:r w:rsidR="00D21A72" w:rsidRPr="00A4509D">
              <w:rPr>
                <w:rFonts w:ascii="Times New Roman" w:eastAsia="Times New Roman" w:hAnsi="Times New Roman" w:cs="Times New Roman"/>
                <w:lang w:val="nb-NO"/>
              </w:rPr>
              <w:t>1</w:t>
            </w:r>
            <w:r w:rsidR="008F030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38,</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w:t>
            </w:r>
          </w:p>
        </w:tc>
        <w:tc>
          <w:tcPr>
            <w:tcW w:w="1461" w:type="dxa"/>
            <w:tcBorders>
              <w:top w:val="single" w:sz="4" w:space="0" w:color="000000"/>
              <w:left w:val="single" w:sz="4" w:space="0" w:color="000000"/>
              <w:bottom w:val="single" w:sz="4" w:space="0" w:color="000000"/>
              <w:right w:val="single" w:sz="4" w:space="0" w:color="000000"/>
            </w:tcBorders>
          </w:tcPr>
          <w:p w14:paraId="3F87637C" w14:textId="77777777" w:rsidR="009B7C61" w:rsidRPr="00A4509D" w:rsidRDefault="00C1005D" w:rsidP="008F0303">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3</w:t>
            </w:r>
            <w:r w:rsidR="00D21A72" w:rsidRPr="00A4509D">
              <w:rPr>
                <w:rFonts w:ascii="Times New Roman" w:eastAsia="Times New Roman" w:hAnsi="Times New Roman" w:cs="Times New Roman"/>
                <w:lang w:val="nb-NO"/>
              </w:rPr>
              <w:t>5</w:t>
            </w:r>
            <w:r w:rsidR="008F030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64,</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r>
    </w:tbl>
    <w:p w14:paraId="51C4AD79" w14:textId="77777777" w:rsidR="009B7C61" w:rsidRPr="00A4509D" w:rsidRDefault="00C1005D" w:rsidP="007A6616">
      <w:pPr>
        <w:widowControl/>
        <w:spacing w:after="0" w:line="240" w:lineRule="auto"/>
        <w:rPr>
          <w:rFonts w:ascii="Times New Roman" w:eastAsia="Times New Roman" w:hAnsi="Times New Roman" w:cs="Times New Roman"/>
          <w:sz w:val="20"/>
          <w:lang w:val="nb-NO"/>
        </w:rPr>
      </w:pPr>
      <w:r w:rsidRPr="00A4509D">
        <w:rPr>
          <w:rFonts w:ascii="Times New Roman" w:eastAsia="Times New Roman" w:hAnsi="Times New Roman" w:cs="Times New Roman"/>
          <w:sz w:val="20"/>
          <w:lang w:val="nb-NO"/>
        </w:rPr>
        <w:t>Klinisk remisjon er definert som CDAI-skår &lt;</w:t>
      </w:r>
      <w:r w:rsidR="00B21942"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150; Klinisk respons er definert som reduksjon i CDAI-skår på minst</w:t>
      </w:r>
      <w:r w:rsidR="007A6616" w:rsidRPr="00A4509D">
        <w:rPr>
          <w:rFonts w:ascii="Times New Roman" w:eastAsia="Times New Roman" w:hAnsi="Times New Roman" w:cs="Times New Roman"/>
          <w:sz w:val="20"/>
          <w:lang w:val="nb-NO"/>
        </w:rPr>
        <w:t xml:space="preserve"> </w:t>
      </w:r>
      <w:r w:rsidRPr="00A4509D">
        <w:rPr>
          <w:rFonts w:ascii="Times New Roman" w:eastAsia="Times New Roman" w:hAnsi="Times New Roman" w:cs="Times New Roman"/>
          <w:sz w:val="20"/>
          <w:lang w:val="nb-NO"/>
        </w:rPr>
        <w:t>10</w:t>
      </w:r>
      <w:r w:rsidR="00D21A72" w:rsidRPr="00A4509D">
        <w:rPr>
          <w:rFonts w:ascii="Times New Roman" w:eastAsia="Times New Roman" w:hAnsi="Times New Roman" w:cs="Times New Roman"/>
          <w:sz w:val="20"/>
          <w:lang w:val="nb-NO"/>
        </w:rPr>
        <w:t>0 </w:t>
      </w:r>
      <w:r w:rsidRPr="00A4509D">
        <w:rPr>
          <w:rFonts w:ascii="Times New Roman" w:eastAsia="Times New Roman" w:hAnsi="Times New Roman" w:cs="Times New Roman"/>
          <w:sz w:val="20"/>
          <w:lang w:val="nb-NO"/>
        </w:rPr>
        <w:t>poeng eller i klinisk remisjon</w:t>
      </w:r>
    </w:p>
    <w:p w14:paraId="013FDE77" w14:textId="77777777" w:rsidR="009B7C61" w:rsidRPr="00A4509D" w:rsidRDefault="00C1005D" w:rsidP="004D6446">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lang w:val="nb-NO"/>
        </w:rPr>
        <w:t>7</w:t>
      </w:r>
      <w:r w:rsidR="00D21A72" w:rsidRPr="00A4509D">
        <w:rPr>
          <w:rFonts w:ascii="Times New Roman" w:eastAsia="Times New Roman" w:hAnsi="Times New Roman" w:cs="Times New Roman"/>
          <w:sz w:val="20"/>
          <w:lang w:val="nb-NO"/>
        </w:rPr>
        <w:t>0 </w:t>
      </w:r>
      <w:r w:rsidRPr="00A4509D">
        <w:rPr>
          <w:rFonts w:ascii="Times New Roman" w:eastAsia="Times New Roman" w:hAnsi="Times New Roman" w:cs="Times New Roman"/>
          <w:sz w:val="20"/>
          <w:lang w:val="nb-NO"/>
        </w:rPr>
        <w:t>poengs respons er definert som reduksjon i CDAI-skår på minst 7</w:t>
      </w:r>
      <w:r w:rsidR="00D21A72" w:rsidRPr="00A4509D">
        <w:rPr>
          <w:rFonts w:ascii="Times New Roman" w:eastAsia="Times New Roman" w:hAnsi="Times New Roman" w:cs="Times New Roman"/>
          <w:sz w:val="20"/>
          <w:lang w:val="nb-NO"/>
        </w:rPr>
        <w:t>0 </w:t>
      </w:r>
      <w:r w:rsidRPr="00A4509D">
        <w:rPr>
          <w:rFonts w:ascii="Times New Roman" w:eastAsia="Times New Roman" w:hAnsi="Times New Roman" w:cs="Times New Roman"/>
          <w:sz w:val="20"/>
          <w:lang w:val="nb-NO"/>
        </w:rPr>
        <w:t>poeng</w:t>
      </w:r>
    </w:p>
    <w:p w14:paraId="0A46371A" w14:textId="77777777" w:rsidR="009B7C61" w:rsidRPr="00A4509D" w:rsidRDefault="00C1005D" w:rsidP="004D6446">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w:t>
      </w:r>
      <w:r w:rsidR="00AE2593" w:rsidRPr="00A4509D">
        <w:rPr>
          <w:rFonts w:ascii="Times New Roman" w:eastAsia="Times New Roman" w:hAnsi="Times New Roman" w:cs="Times New Roman"/>
          <w:sz w:val="20"/>
          <w:lang w:val="nb-NO"/>
        </w:rPr>
        <w:tab/>
      </w:r>
      <w:r w:rsidRPr="00A4509D">
        <w:rPr>
          <w:rFonts w:ascii="Times New Roman" w:eastAsia="Times New Roman" w:hAnsi="Times New Roman" w:cs="Times New Roman"/>
          <w:sz w:val="20"/>
          <w:lang w:val="nb-NO"/>
        </w:rPr>
        <w:t>Ikke effekt av anti-TNFα</w:t>
      </w:r>
    </w:p>
    <w:p w14:paraId="42BC98F1" w14:textId="77777777" w:rsidR="009B7C61" w:rsidRPr="00A4509D" w:rsidRDefault="00C1005D" w:rsidP="004D6446">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w:t>
      </w:r>
      <w:r w:rsidR="00AE2593" w:rsidRPr="00A4509D">
        <w:rPr>
          <w:rFonts w:ascii="Times New Roman" w:eastAsia="Times New Roman" w:hAnsi="Times New Roman" w:cs="Times New Roman"/>
          <w:sz w:val="20"/>
          <w:lang w:val="nb-NO"/>
        </w:rPr>
        <w:tab/>
      </w:r>
      <w:r w:rsidRPr="00A4509D">
        <w:rPr>
          <w:rFonts w:ascii="Times New Roman" w:eastAsia="Times New Roman" w:hAnsi="Times New Roman" w:cs="Times New Roman"/>
          <w:sz w:val="20"/>
          <w:lang w:val="nb-NO"/>
        </w:rPr>
        <w:t>Ikke effekt av konvensjonell behandling</w:t>
      </w:r>
    </w:p>
    <w:p w14:paraId="5844393E" w14:textId="77777777" w:rsidR="009B7C61" w:rsidRPr="00A4509D" w:rsidRDefault="00C1005D" w:rsidP="004D6446">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a</w:t>
      </w:r>
      <w:r w:rsidRPr="00A4509D">
        <w:rPr>
          <w:rFonts w:ascii="Times New Roman" w:eastAsia="Times New Roman" w:hAnsi="Times New Roman" w:cs="Times New Roman"/>
          <w:sz w:val="20"/>
          <w:lang w:val="nb-NO"/>
        </w:rPr>
        <w:tab/>
        <w:t>p</w:t>
      </w:r>
      <w:r w:rsidR="00AE2593"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lt;</w:t>
      </w:r>
      <w:r w:rsidR="00AE2593"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0,001</w:t>
      </w:r>
    </w:p>
    <w:p w14:paraId="4C54E008" w14:textId="77777777" w:rsidR="009B7C61" w:rsidRPr="00A4509D" w:rsidRDefault="00C1005D" w:rsidP="004D6446">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b</w:t>
      </w:r>
      <w:r w:rsidRPr="00A4509D">
        <w:rPr>
          <w:rFonts w:ascii="Times New Roman" w:eastAsia="Times New Roman" w:hAnsi="Times New Roman" w:cs="Times New Roman"/>
          <w:sz w:val="20"/>
          <w:lang w:val="nb-NO"/>
        </w:rPr>
        <w:tab/>
        <w:t>p</w:t>
      </w:r>
      <w:r w:rsidR="00AE2593"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lt;</w:t>
      </w:r>
      <w:r w:rsidR="00AE2593"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0,01</w:t>
      </w:r>
    </w:p>
    <w:p w14:paraId="6F236AF2" w14:textId="77777777" w:rsidR="009B7C61" w:rsidRPr="00A4509D" w:rsidRDefault="009B7C61" w:rsidP="004D6446">
      <w:pPr>
        <w:widowControl/>
        <w:spacing w:after="0" w:line="240" w:lineRule="auto"/>
        <w:rPr>
          <w:rFonts w:ascii="Times New Roman" w:hAnsi="Times New Roman" w:cs="Times New Roman"/>
          <w:lang w:val="nb-NO"/>
        </w:rPr>
      </w:pPr>
    </w:p>
    <w:p w14:paraId="3CCAB02A" w14:textId="2DE4513C"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Vedlikeholdsstudien (IM-UNITI) evaluerte 38</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pasienter som oppnådde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oengs klinisk respons i uke</w:t>
      </w:r>
      <w:r w:rsidR="000236F3"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8</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av induksjon med ustekinumab i studie UNITI-</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og UNITI-2. Pasienter ble randomisert til å få et subkutant vedlikeholdsregime med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ustekinumab hver 8.</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ustekinumab hver</w:t>
      </w:r>
      <w:r w:rsidR="00AE259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12.</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 eller placebo i 4</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uker (for anbefalt vedlikeholdsdosering, se pkt. 4.</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i preparatomtale for</w:t>
      </w:r>
      <w:r w:rsidR="00AE2593" w:rsidRPr="00A4509D">
        <w:rPr>
          <w:rFonts w:ascii="Times New Roman" w:eastAsia="Times New Roman" w:hAnsi="Times New Roman" w:cs="Times New Roman"/>
          <w:lang w:val="nb-NO"/>
        </w:rPr>
        <w:t xml:space="preserve"> </w:t>
      </w:r>
      <w:r w:rsidR="00C5451F"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injeksjonsvæske, oppløsning i ferdigfylt sprøyte</w:t>
      </w:r>
      <w:ins w:id="9" w:author="NO Affiliate" w:date="2026-02-12T12:54:00Z" w16du:dateUtc="2026-02-12T11:54:00Z">
        <w:r w:rsidR="001C17E4" w:rsidRPr="00A4509D">
          <w:rPr>
            <w:rFonts w:ascii="Times New Roman" w:eastAsia="Times New Roman" w:hAnsi="Times New Roman" w:cs="Times New Roman"/>
            <w:lang w:val="nb-NO"/>
          </w:rPr>
          <w:t xml:space="preserve"> eller ferdigfylt penn</w:t>
        </w:r>
      </w:ins>
      <w:r w:rsidRPr="00A4509D">
        <w:rPr>
          <w:rFonts w:ascii="Times New Roman" w:eastAsia="Times New Roman" w:hAnsi="Times New Roman" w:cs="Times New Roman"/>
          <w:lang w:val="nb-NO"/>
        </w:rPr>
        <w:t>).</w:t>
      </w:r>
    </w:p>
    <w:p w14:paraId="46D5049D" w14:textId="77777777" w:rsidR="009B7C61" w:rsidRPr="00A4509D" w:rsidRDefault="009B7C61" w:rsidP="004D6446">
      <w:pPr>
        <w:widowControl/>
        <w:spacing w:after="0" w:line="240" w:lineRule="auto"/>
        <w:rPr>
          <w:rFonts w:ascii="Times New Roman" w:hAnsi="Times New Roman" w:cs="Times New Roman"/>
          <w:lang w:val="nb-NO"/>
        </w:rPr>
      </w:pPr>
    </w:p>
    <w:p w14:paraId="751ECE34" w14:textId="500F1D8D"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ignifikant høyere andel pasienter hadde opprettholdt klinisk remisjon og respons i gruppene behandlet med ustekinumab sammenlignet med placebogruppen i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4</w:t>
      </w:r>
      <w:r w:rsidR="00AE259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e tabell</w:t>
      </w:r>
      <w:r w:rsidR="00AE2593" w:rsidRPr="00A4509D">
        <w:rPr>
          <w:rFonts w:ascii="Times New Roman" w:eastAsia="Times New Roman" w:hAnsi="Times New Roman" w:cs="Times New Roman"/>
          <w:lang w:val="nb-NO"/>
        </w:rPr>
        <w:t> </w:t>
      </w:r>
      <w:r w:rsidR="002E42C6" w:rsidRPr="00A4509D">
        <w:rPr>
          <w:rFonts w:ascii="Times New Roman" w:eastAsia="Times New Roman" w:hAnsi="Times New Roman" w:cs="Times New Roman"/>
          <w:lang w:val="nb-NO"/>
        </w:rPr>
        <w:t>5</w:t>
      </w:r>
      <w:r w:rsidRPr="00A4509D">
        <w:rPr>
          <w:rFonts w:ascii="Times New Roman" w:eastAsia="Times New Roman" w:hAnsi="Times New Roman" w:cs="Times New Roman"/>
          <w:lang w:val="nb-NO"/>
        </w:rPr>
        <w:t>).</w:t>
      </w:r>
    </w:p>
    <w:p w14:paraId="39D9928F" w14:textId="77777777" w:rsidR="009B7C61" w:rsidRPr="00A4509D" w:rsidRDefault="009B7C61" w:rsidP="004D6446">
      <w:pPr>
        <w:widowControl/>
        <w:spacing w:after="0" w:line="240" w:lineRule="auto"/>
        <w:rPr>
          <w:rFonts w:ascii="Times New Roman" w:hAnsi="Times New Roman" w:cs="Times New Roman"/>
          <w:lang w:val="nb-NO"/>
        </w:rPr>
      </w:pPr>
    </w:p>
    <w:p w14:paraId="6AD8408D" w14:textId="6EED9A63" w:rsidR="009B7C61" w:rsidRPr="00A4509D" w:rsidRDefault="00C1005D" w:rsidP="004D6446">
      <w:pPr>
        <w:widowControl/>
        <w:spacing w:after="0" w:line="240" w:lineRule="auto"/>
        <w:ind w:left="1134" w:hanging="1134"/>
        <w:rPr>
          <w:rFonts w:ascii="Times New Roman" w:eastAsia="Times New Roman" w:hAnsi="Times New Roman" w:cs="Times New Roman"/>
          <w:lang w:val="nb-NO"/>
        </w:rPr>
      </w:pPr>
      <w:r w:rsidRPr="00A4509D">
        <w:rPr>
          <w:rFonts w:ascii="Times New Roman" w:eastAsia="Times New Roman" w:hAnsi="Times New Roman" w:cs="Times New Roman"/>
          <w:i/>
          <w:lang w:val="nb-NO"/>
        </w:rPr>
        <w:t>Tabell</w:t>
      </w:r>
      <w:r w:rsidR="00730D21" w:rsidRPr="00A4509D">
        <w:rPr>
          <w:rFonts w:ascii="Times New Roman" w:eastAsia="Times New Roman" w:hAnsi="Times New Roman" w:cs="Times New Roman"/>
          <w:i/>
          <w:lang w:val="nb-NO"/>
        </w:rPr>
        <w:t> </w:t>
      </w:r>
      <w:r w:rsidR="002E42C6" w:rsidRPr="00A4509D">
        <w:rPr>
          <w:rFonts w:ascii="Times New Roman" w:eastAsia="Times New Roman" w:hAnsi="Times New Roman" w:cs="Times New Roman"/>
          <w:i/>
          <w:lang w:val="nb-NO"/>
        </w:rPr>
        <w:t>5</w:t>
      </w:r>
      <w:r w:rsidRPr="00A4509D">
        <w:rPr>
          <w:rFonts w:ascii="Times New Roman" w:eastAsia="Times New Roman" w:hAnsi="Times New Roman" w:cs="Times New Roman"/>
          <w:i/>
          <w:lang w:val="nb-NO"/>
        </w:rPr>
        <w:t>:</w:t>
      </w:r>
      <w:r w:rsidRPr="00A4509D">
        <w:rPr>
          <w:rFonts w:ascii="Times New Roman" w:eastAsia="Times New Roman" w:hAnsi="Times New Roman" w:cs="Times New Roman"/>
          <w:i/>
          <w:lang w:val="nb-NO"/>
        </w:rPr>
        <w:tab/>
        <w:t>Opprettholdt klinisk respons og remisjon i IM-UNITI (uke</w:t>
      </w:r>
      <w:r w:rsidR="000236F3" w:rsidRPr="00A4509D">
        <w:rPr>
          <w:rFonts w:ascii="Times New Roman" w:eastAsia="Times New Roman" w:hAnsi="Times New Roman" w:cs="Times New Roman"/>
          <w:i/>
          <w:lang w:val="nb-NO"/>
        </w:rPr>
        <w:t> </w:t>
      </w:r>
      <w:r w:rsidRPr="00A4509D">
        <w:rPr>
          <w:rFonts w:ascii="Times New Roman" w:eastAsia="Times New Roman" w:hAnsi="Times New Roman" w:cs="Times New Roman"/>
          <w:i/>
          <w:lang w:val="nb-NO"/>
        </w:rPr>
        <w:t>44; 5</w:t>
      </w:r>
      <w:r w:rsidR="00D21A72" w:rsidRPr="00A4509D">
        <w:rPr>
          <w:rFonts w:ascii="Times New Roman" w:eastAsia="Times New Roman" w:hAnsi="Times New Roman" w:cs="Times New Roman"/>
          <w:i/>
          <w:lang w:val="nb-NO"/>
        </w:rPr>
        <w:t>2 </w:t>
      </w:r>
      <w:r w:rsidRPr="00A4509D">
        <w:rPr>
          <w:rFonts w:ascii="Times New Roman" w:eastAsia="Times New Roman" w:hAnsi="Times New Roman" w:cs="Times New Roman"/>
          <w:i/>
          <w:lang w:val="nb-NO"/>
        </w:rPr>
        <w:t>uker fra oppstart med induksjonsdos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26"/>
        <w:gridCol w:w="1399"/>
        <w:gridCol w:w="1574"/>
        <w:gridCol w:w="1572"/>
      </w:tblGrid>
      <w:tr w:rsidR="009B7C61" w:rsidRPr="00D83BA6" w14:paraId="614E017C" w14:textId="77777777" w:rsidTr="00AE2593">
        <w:tc>
          <w:tcPr>
            <w:tcW w:w="4526" w:type="dxa"/>
          </w:tcPr>
          <w:p w14:paraId="053161CE" w14:textId="77777777" w:rsidR="009B7C61" w:rsidRPr="00A4509D" w:rsidRDefault="009B7C61" w:rsidP="004D6446">
            <w:pPr>
              <w:widowControl/>
              <w:spacing w:after="0" w:line="240" w:lineRule="auto"/>
              <w:rPr>
                <w:rFonts w:ascii="Times New Roman" w:hAnsi="Times New Roman" w:cs="Times New Roman"/>
                <w:lang w:val="nb-NO"/>
              </w:rPr>
            </w:pPr>
          </w:p>
        </w:tc>
        <w:tc>
          <w:tcPr>
            <w:tcW w:w="1399" w:type="dxa"/>
          </w:tcPr>
          <w:p w14:paraId="5281C39F"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Placebo</w:t>
            </w:r>
            <w:r w:rsidRPr="00A4509D">
              <w:rPr>
                <w:rFonts w:ascii="Times New Roman" w:eastAsia="Times New Roman" w:hAnsi="Times New Roman" w:cs="Times New Roman"/>
                <w:b/>
                <w:bCs/>
                <w:vertAlign w:val="superscript"/>
                <w:lang w:val="nb-NO"/>
              </w:rPr>
              <w:t>*</w:t>
            </w:r>
          </w:p>
          <w:p w14:paraId="573A95E8" w14:textId="77777777" w:rsidR="009B7C61" w:rsidRPr="00A4509D" w:rsidRDefault="009B7C61" w:rsidP="004D6446">
            <w:pPr>
              <w:widowControl/>
              <w:spacing w:after="0" w:line="240" w:lineRule="auto"/>
              <w:jc w:val="center"/>
              <w:rPr>
                <w:rFonts w:ascii="Times New Roman" w:hAnsi="Times New Roman" w:cs="Times New Roman"/>
                <w:lang w:val="nb-NO"/>
              </w:rPr>
            </w:pPr>
          </w:p>
          <w:p w14:paraId="7D95DBBD" w14:textId="77777777" w:rsidR="009B7C61" w:rsidRPr="00A4509D" w:rsidRDefault="009B7C61" w:rsidP="004D6446">
            <w:pPr>
              <w:widowControl/>
              <w:spacing w:after="0" w:line="240" w:lineRule="auto"/>
              <w:jc w:val="center"/>
              <w:rPr>
                <w:rFonts w:ascii="Times New Roman" w:hAnsi="Times New Roman" w:cs="Times New Roman"/>
                <w:lang w:val="nb-NO"/>
              </w:rPr>
            </w:pPr>
          </w:p>
          <w:p w14:paraId="791BE887" w14:textId="77777777" w:rsidR="009B7C61" w:rsidRPr="00A4509D" w:rsidRDefault="009B7C61" w:rsidP="004D6446">
            <w:pPr>
              <w:widowControl/>
              <w:spacing w:after="0" w:line="240" w:lineRule="auto"/>
              <w:jc w:val="center"/>
              <w:rPr>
                <w:rFonts w:ascii="Times New Roman" w:hAnsi="Times New Roman" w:cs="Times New Roman"/>
                <w:lang w:val="nb-NO"/>
              </w:rPr>
            </w:pPr>
          </w:p>
          <w:p w14:paraId="3EB48173"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N</w:t>
            </w:r>
            <w:r w:rsidR="00AE2593"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w:t>
            </w:r>
            <w:r w:rsidR="00AE2593"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131</w:t>
            </w:r>
            <w:r w:rsidRPr="00A4509D">
              <w:rPr>
                <w:rFonts w:ascii="Times New Roman" w:eastAsia="Times New Roman" w:hAnsi="Times New Roman" w:cs="Times New Roman"/>
                <w:b/>
                <w:bCs/>
                <w:vertAlign w:val="superscript"/>
                <w:lang w:val="nb-NO"/>
              </w:rPr>
              <w:t>†</w:t>
            </w:r>
          </w:p>
        </w:tc>
        <w:tc>
          <w:tcPr>
            <w:tcW w:w="1574" w:type="dxa"/>
          </w:tcPr>
          <w:p w14:paraId="2DD6DCBD"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9</w:t>
            </w:r>
            <w:r w:rsidR="00D21A72" w:rsidRPr="00A4509D">
              <w:rPr>
                <w:rFonts w:ascii="Times New Roman" w:eastAsia="Times New Roman" w:hAnsi="Times New Roman" w:cs="Times New Roman"/>
                <w:b/>
                <w:bCs/>
                <w:lang w:val="nb-NO"/>
              </w:rPr>
              <w:t>0 </w:t>
            </w:r>
            <w:r w:rsidRPr="00A4509D">
              <w:rPr>
                <w:rFonts w:ascii="Times New Roman" w:eastAsia="Times New Roman" w:hAnsi="Times New Roman" w:cs="Times New Roman"/>
                <w:b/>
                <w:bCs/>
                <w:lang w:val="nb-NO"/>
              </w:rPr>
              <w:t>mg</w:t>
            </w:r>
          </w:p>
          <w:p w14:paraId="26DF0ED6" w14:textId="5E943609" w:rsidR="00C5451F" w:rsidRPr="00A4509D" w:rsidRDefault="00C1005D" w:rsidP="004D6446">
            <w:pPr>
              <w:widowControl/>
              <w:spacing w:after="0" w:line="240" w:lineRule="auto"/>
              <w:jc w:val="center"/>
              <w:rPr>
                <w:rFonts w:ascii="Times New Roman" w:eastAsia="Times New Roman" w:hAnsi="Times New Roman" w:cs="Times New Roman"/>
                <w:b/>
                <w:bCs/>
                <w:lang w:val="nb-NO"/>
              </w:rPr>
            </w:pPr>
            <w:r w:rsidRPr="00A4509D">
              <w:rPr>
                <w:rFonts w:ascii="Times New Roman" w:eastAsia="Times New Roman" w:hAnsi="Times New Roman" w:cs="Times New Roman"/>
                <w:b/>
                <w:bCs/>
                <w:lang w:val="nb-NO"/>
              </w:rPr>
              <w:t>ustekinumab</w:t>
            </w:r>
          </w:p>
          <w:p w14:paraId="5648E8DB"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hver 8.</w:t>
            </w:r>
            <w:r w:rsidR="000236F3"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uke</w:t>
            </w:r>
          </w:p>
          <w:p w14:paraId="6BB84BF1"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N</w:t>
            </w:r>
            <w:r w:rsidR="00AE2593"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w:t>
            </w:r>
            <w:r w:rsidR="00AE2593"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128</w:t>
            </w:r>
            <w:r w:rsidRPr="00A4509D">
              <w:rPr>
                <w:rFonts w:ascii="Times New Roman" w:eastAsia="Times New Roman" w:hAnsi="Times New Roman" w:cs="Times New Roman"/>
                <w:b/>
                <w:bCs/>
                <w:vertAlign w:val="superscript"/>
                <w:lang w:val="nb-NO"/>
              </w:rPr>
              <w:t>†</w:t>
            </w:r>
          </w:p>
        </w:tc>
        <w:tc>
          <w:tcPr>
            <w:tcW w:w="1572" w:type="dxa"/>
          </w:tcPr>
          <w:p w14:paraId="1846489A"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9</w:t>
            </w:r>
            <w:r w:rsidR="00D21A72" w:rsidRPr="00A4509D">
              <w:rPr>
                <w:rFonts w:ascii="Times New Roman" w:eastAsia="Times New Roman" w:hAnsi="Times New Roman" w:cs="Times New Roman"/>
                <w:b/>
                <w:bCs/>
                <w:lang w:val="nb-NO"/>
              </w:rPr>
              <w:t>0 </w:t>
            </w:r>
            <w:r w:rsidRPr="00A4509D">
              <w:rPr>
                <w:rFonts w:ascii="Times New Roman" w:eastAsia="Times New Roman" w:hAnsi="Times New Roman" w:cs="Times New Roman"/>
                <w:b/>
                <w:bCs/>
                <w:lang w:val="nb-NO"/>
              </w:rPr>
              <w:t>mg</w:t>
            </w:r>
          </w:p>
          <w:p w14:paraId="5B5BECB9"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ustekinumab hver 12.</w:t>
            </w:r>
            <w:r w:rsidR="000236F3"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uke</w:t>
            </w:r>
          </w:p>
          <w:p w14:paraId="7095588F" w14:textId="77777777" w:rsidR="009B7C61" w:rsidRPr="00A4509D" w:rsidRDefault="009B7C61" w:rsidP="004D6446">
            <w:pPr>
              <w:widowControl/>
              <w:spacing w:after="0" w:line="240" w:lineRule="auto"/>
              <w:jc w:val="center"/>
              <w:rPr>
                <w:rFonts w:ascii="Times New Roman" w:hAnsi="Times New Roman" w:cs="Times New Roman"/>
                <w:lang w:val="nb-NO"/>
              </w:rPr>
            </w:pPr>
          </w:p>
          <w:p w14:paraId="2C73609C"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N</w:t>
            </w:r>
            <w:r w:rsidR="00AE2593"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w:t>
            </w:r>
            <w:r w:rsidR="00AE2593"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129</w:t>
            </w:r>
            <w:r w:rsidRPr="00A4509D">
              <w:rPr>
                <w:rFonts w:ascii="Times New Roman" w:eastAsia="Times New Roman" w:hAnsi="Times New Roman" w:cs="Times New Roman"/>
                <w:b/>
                <w:bCs/>
                <w:vertAlign w:val="superscript"/>
                <w:lang w:val="nb-NO"/>
              </w:rPr>
              <w:t>†</w:t>
            </w:r>
          </w:p>
        </w:tc>
      </w:tr>
      <w:tr w:rsidR="009B7C61" w:rsidRPr="00A4509D" w14:paraId="20C1699C" w14:textId="77777777" w:rsidTr="00AE2593">
        <w:tc>
          <w:tcPr>
            <w:tcW w:w="4526" w:type="dxa"/>
          </w:tcPr>
          <w:p w14:paraId="089BD076"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Klinisk remisjon</w:t>
            </w:r>
          </w:p>
        </w:tc>
        <w:tc>
          <w:tcPr>
            <w:tcW w:w="1399" w:type="dxa"/>
          </w:tcPr>
          <w:p w14:paraId="5C98ED3F"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w:t>
            </w:r>
          </w:p>
        </w:tc>
        <w:tc>
          <w:tcPr>
            <w:tcW w:w="1574" w:type="dxa"/>
          </w:tcPr>
          <w:p w14:paraId="71D2746F"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c>
          <w:tcPr>
            <w:tcW w:w="1572" w:type="dxa"/>
          </w:tcPr>
          <w:p w14:paraId="31C9AB67"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b</w:t>
            </w:r>
          </w:p>
        </w:tc>
      </w:tr>
      <w:tr w:rsidR="009B7C61" w:rsidRPr="00A4509D" w14:paraId="6F06A66B" w14:textId="77777777" w:rsidTr="00AE2593">
        <w:tc>
          <w:tcPr>
            <w:tcW w:w="4526" w:type="dxa"/>
          </w:tcPr>
          <w:p w14:paraId="36FD3B52"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Klinisk respons</w:t>
            </w:r>
          </w:p>
        </w:tc>
        <w:tc>
          <w:tcPr>
            <w:tcW w:w="1399" w:type="dxa"/>
          </w:tcPr>
          <w:p w14:paraId="2BD994BA"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w:t>
            </w:r>
          </w:p>
        </w:tc>
        <w:tc>
          <w:tcPr>
            <w:tcW w:w="1574" w:type="dxa"/>
          </w:tcPr>
          <w:p w14:paraId="552B788A"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b</w:t>
            </w:r>
          </w:p>
        </w:tc>
        <w:tc>
          <w:tcPr>
            <w:tcW w:w="1572" w:type="dxa"/>
          </w:tcPr>
          <w:p w14:paraId="7FBC1F38"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b</w:t>
            </w:r>
          </w:p>
        </w:tc>
      </w:tr>
      <w:tr w:rsidR="009B7C61" w:rsidRPr="00A4509D" w14:paraId="2A4CB01D" w14:textId="77777777" w:rsidTr="00AE2593">
        <w:tc>
          <w:tcPr>
            <w:tcW w:w="4526" w:type="dxa"/>
          </w:tcPr>
          <w:p w14:paraId="6D2B5978"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Kortikosteroidfri klinisk remisjon</w:t>
            </w:r>
          </w:p>
        </w:tc>
        <w:tc>
          <w:tcPr>
            <w:tcW w:w="1399" w:type="dxa"/>
          </w:tcPr>
          <w:p w14:paraId="33144183"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w:t>
            </w:r>
          </w:p>
        </w:tc>
        <w:tc>
          <w:tcPr>
            <w:tcW w:w="1574" w:type="dxa"/>
          </w:tcPr>
          <w:p w14:paraId="2B220E3D"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c>
          <w:tcPr>
            <w:tcW w:w="1572" w:type="dxa"/>
          </w:tcPr>
          <w:p w14:paraId="54891738"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c</w:t>
            </w:r>
          </w:p>
        </w:tc>
      </w:tr>
      <w:tr w:rsidR="009B7C61" w:rsidRPr="00A4509D" w14:paraId="5DF242E3" w14:textId="77777777" w:rsidTr="00AE2593">
        <w:tc>
          <w:tcPr>
            <w:tcW w:w="4526" w:type="dxa"/>
          </w:tcPr>
          <w:p w14:paraId="5B0D0A2C"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Klinisk remisjon hos pasienter:</w:t>
            </w:r>
          </w:p>
        </w:tc>
        <w:tc>
          <w:tcPr>
            <w:tcW w:w="1399" w:type="dxa"/>
          </w:tcPr>
          <w:p w14:paraId="1E4C1852" w14:textId="77777777" w:rsidR="009B7C61" w:rsidRPr="00A4509D" w:rsidRDefault="009B7C61" w:rsidP="004D6446">
            <w:pPr>
              <w:widowControl/>
              <w:spacing w:after="0" w:line="240" w:lineRule="auto"/>
              <w:jc w:val="center"/>
              <w:rPr>
                <w:rFonts w:ascii="Times New Roman" w:hAnsi="Times New Roman" w:cs="Times New Roman"/>
                <w:lang w:val="nb-NO"/>
              </w:rPr>
            </w:pPr>
          </w:p>
        </w:tc>
        <w:tc>
          <w:tcPr>
            <w:tcW w:w="1574" w:type="dxa"/>
          </w:tcPr>
          <w:p w14:paraId="684DCF90" w14:textId="77777777" w:rsidR="009B7C61" w:rsidRPr="00A4509D" w:rsidRDefault="009B7C61" w:rsidP="004D6446">
            <w:pPr>
              <w:widowControl/>
              <w:spacing w:after="0" w:line="240" w:lineRule="auto"/>
              <w:jc w:val="center"/>
              <w:rPr>
                <w:rFonts w:ascii="Times New Roman" w:hAnsi="Times New Roman" w:cs="Times New Roman"/>
                <w:lang w:val="nb-NO"/>
              </w:rPr>
            </w:pPr>
          </w:p>
        </w:tc>
        <w:tc>
          <w:tcPr>
            <w:tcW w:w="1572" w:type="dxa"/>
          </w:tcPr>
          <w:p w14:paraId="0C20B5FC" w14:textId="77777777" w:rsidR="009B7C61" w:rsidRPr="00A4509D" w:rsidRDefault="009B7C61" w:rsidP="004D6446">
            <w:pPr>
              <w:widowControl/>
              <w:spacing w:after="0" w:line="240" w:lineRule="auto"/>
              <w:jc w:val="center"/>
              <w:rPr>
                <w:rFonts w:ascii="Times New Roman" w:hAnsi="Times New Roman" w:cs="Times New Roman"/>
                <w:lang w:val="nb-NO"/>
              </w:rPr>
            </w:pPr>
          </w:p>
        </w:tc>
      </w:tr>
      <w:tr w:rsidR="009B7C61" w:rsidRPr="00A4509D" w14:paraId="53BE1FFE" w14:textId="77777777" w:rsidTr="00AE2593">
        <w:tc>
          <w:tcPr>
            <w:tcW w:w="4526" w:type="dxa"/>
          </w:tcPr>
          <w:p w14:paraId="31FCDD1A" w14:textId="77777777" w:rsidR="009B7C61" w:rsidRPr="00A4509D" w:rsidRDefault="00C1005D" w:rsidP="004D6446">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i remisjon ved start av vedlikeholds-</w:t>
            </w:r>
            <w:r w:rsidR="00AE259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behandling</w:t>
            </w:r>
          </w:p>
        </w:tc>
        <w:tc>
          <w:tcPr>
            <w:tcW w:w="1399" w:type="dxa"/>
          </w:tcPr>
          <w:p w14:paraId="4CBAF1BB"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 (36/79)</w:t>
            </w:r>
          </w:p>
        </w:tc>
        <w:tc>
          <w:tcPr>
            <w:tcW w:w="1574" w:type="dxa"/>
          </w:tcPr>
          <w:p w14:paraId="3AD8711E"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 (52/78)</w:t>
            </w:r>
            <w:r w:rsidRPr="00A4509D">
              <w:rPr>
                <w:rFonts w:ascii="Times New Roman" w:eastAsia="Times New Roman" w:hAnsi="Times New Roman" w:cs="Times New Roman"/>
                <w:vertAlign w:val="superscript"/>
                <w:lang w:val="nb-NO"/>
              </w:rPr>
              <w:t>a</w:t>
            </w:r>
          </w:p>
        </w:tc>
        <w:tc>
          <w:tcPr>
            <w:tcW w:w="1572" w:type="dxa"/>
          </w:tcPr>
          <w:p w14:paraId="1C78721A"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 (44/78)</w:t>
            </w:r>
          </w:p>
        </w:tc>
      </w:tr>
      <w:tr w:rsidR="009B7C61" w:rsidRPr="00A4509D" w14:paraId="11CF6131" w14:textId="77777777" w:rsidTr="00AE2593">
        <w:tc>
          <w:tcPr>
            <w:tcW w:w="4526" w:type="dxa"/>
          </w:tcPr>
          <w:p w14:paraId="3FDE373A" w14:textId="77777777" w:rsidR="009B7C61" w:rsidRPr="00A4509D" w:rsidRDefault="00C1005D" w:rsidP="004D6446">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som kom inn fra studie CRD3002</w:t>
            </w:r>
            <w:r w:rsidRPr="00A4509D">
              <w:rPr>
                <w:rFonts w:ascii="Times New Roman" w:eastAsia="Times New Roman" w:hAnsi="Times New Roman" w:cs="Times New Roman"/>
                <w:vertAlign w:val="superscript"/>
                <w:lang w:val="nb-NO"/>
              </w:rPr>
              <w:t>‡</w:t>
            </w:r>
          </w:p>
        </w:tc>
        <w:tc>
          <w:tcPr>
            <w:tcW w:w="1399" w:type="dxa"/>
          </w:tcPr>
          <w:p w14:paraId="4AF991BF"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 (31/70)</w:t>
            </w:r>
          </w:p>
        </w:tc>
        <w:tc>
          <w:tcPr>
            <w:tcW w:w="1574" w:type="dxa"/>
          </w:tcPr>
          <w:p w14:paraId="635938E2"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 (45/72)</w:t>
            </w:r>
            <w:r w:rsidRPr="00A4509D">
              <w:rPr>
                <w:rFonts w:ascii="Times New Roman" w:eastAsia="Times New Roman" w:hAnsi="Times New Roman" w:cs="Times New Roman"/>
                <w:vertAlign w:val="superscript"/>
                <w:lang w:val="nb-NO"/>
              </w:rPr>
              <w:t>c</w:t>
            </w:r>
          </w:p>
        </w:tc>
        <w:tc>
          <w:tcPr>
            <w:tcW w:w="1572" w:type="dxa"/>
          </w:tcPr>
          <w:p w14:paraId="70E8108A"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 (41/72)</w:t>
            </w:r>
          </w:p>
        </w:tc>
      </w:tr>
      <w:tr w:rsidR="009B7C61" w:rsidRPr="00A4509D" w14:paraId="798D16C0" w14:textId="77777777" w:rsidTr="00AE2593">
        <w:tc>
          <w:tcPr>
            <w:tcW w:w="4526" w:type="dxa"/>
          </w:tcPr>
          <w:p w14:paraId="5BD04D5F" w14:textId="77777777" w:rsidR="009B7C61" w:rsidRPr="00A4509D" w:rsidRDefault="00C1005D" w:rsidP="004D6446">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som var anti-TNFα-naive</w:t>
            </w:r>
          </w:p>
        </w:tc>
        <w:tc>
          <w:tcPr>
            <w:tcW w:w="1399" w:type="dxa"/>
          </w:tcPr>
          <w:p w14:paraId="613514AB"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 (25/51)</w:t>
            </w:r>
          </w:p>
        </w:tc>
        <w:tc>
          <w:tcPr>
            <w:tcW w:w="1574" w:type="dxa"/>
          </w:tcPr>
          <w:p w14:paraId="4C66D82F"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34/52)</w:t>
            </w:r>
            <w:r w:rsidRPr="00A4509D">
              <w:rPr>
                <w:rFonts w:ascii="Times New Roman" w:eastAsia="Times New Roman" w:hAnsi="Times New Roman" w:cs="Times New Roman"/>
                <w:vertAlign w:val="superscript"/>
                <w:lang w:val="nb-NO"/>
              </w:rPr>
              <w:t>c</w:t>
            </w:r>
          </w:p>
        </w:tc>
        <w:tc>
          <w:tcPr>
            <w:tcW w:w="1572" w:type="dxa"/>
          </w:tcPr>
          <w:p w14:paraId="20806AC7"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 (30/53)</w:t>
            </w:r>
          </w:p>
        </w:tc>
      </w:tr>
      <w:tr w:rsidR="009B7C61" w:rsidRPr="00A4509D" w14:paraId="5A03B813" w14:textId="77777777" w:rsidTr="00AE2593">
        <w:tc>
          <w:tcPr>
            <w:tcW w:w="4526" w:type="dxa"/>
          </w:tcPr>
          <w:p w14:paraId="34AEC860" w14:textId="77777777" w:rsidR="009B7C61" w:rsidRPr="00A4509D" w:rsidRDefault="00C1005D" w:rsidP="004D6446">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som kom inn fra studie CRD3001</w:t>
            </w:r>
            <w:r w:rsidRPr="00A4509D">
              <w:rPr>
                <w:rFonts w:ascii="Times New Roman" w:eastAsia="Times New Roman" w:hAnsi="Times New Roman" w:cs="Times New Roman"/>
                <w:vertAlign w:val="superscript"/>
                <w:lang w:val="nb-NO"/>
              </w:rPr>
              <w:t>§</w:t>
            </w:r>
          </w:p>
        </w:tc>
        <w:tc>
          <w:tcPr>
            <w:tcW w:w="1399" w:type="dxa"/>
          </w:tcPr>
          <w:p w14:paraId="3049D1D5"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 (16/61)</w:t>
            </w:r>
          </w:p>
        </w:tc>
        <w:tc>
          <w:tcPr>
            <w:tcW w:w="1574" w:type="dxa"/>
          </w:tcPr>
          <w:p w14:paraId="1B03B2BF"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 (23/56)</w:t>
            </w:r>
          </w:p>
        </w:tc>
        <w:tc>
          <w:tcPr>
            <w:tcW w:w="1572" w:type="dxa"/>
          </w:tcPr>
          <w:p w14:paraId="77ECFF1B" w14:textId="77777777" w:rsidR="009B7C61" w:rsidRPr="00A4509D" w:rsidRDefault="00C1005D" w:rsidP="004D6446">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 (22/57)</w:t>
            </w:r>
          </w:p>
        </w:tc>
      </w:tr>
    </w:tbl>
    <w:p w14:paraId="5BB9A81D" w14:textId="77777777" w:rsidR="009B7C61" w:rsidRPr="00A4509D" w:rsidRDefault="00C1005D" w:rsidP="004D6446">
      <w:pPr>
        <w:widowControl/>
        <w:spacing w:after="0" w:line="240" w:lineRule="auto"/>
        <w:rPr>
          <w:rFonts w:ascii="Times New Roman" w:eastAsia="Times New Roman" w:hAnsi="Times New Roman" w:cs="Times New Roman"/>
          <w:sz w:val="20"/>
          <w:lang w:val="nb-NO"/>
        </w:rPr>
      </w:pPr>
      <w:r w:rsidRPr="00A4509D">
        <w:rPr>
          <w:rFonts w:ascii="Times New Roman" w:eastAsia="Times New Roman" w:hAnsi="Times New Roman" w:cs="Times New Roman"/>
          <w:sz w:val="20"/>
          <w:lang w:val="nb-NO"/>
        </w:rPr>
        <w:t>Klinisk remisjon er definert som CDAI-skår &lt;</w:t>
      </w:r>
      <w:r w:rsidR="004D6446"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150; Klinisk respons er definert som reduksjon i CDAI-skår på minst</w:t>
      </w:r>
      <w:r w:rsidR="00AE2593" w:rsidRPr="00A4509D">
        <w:rPr>
          <w:rFonts w:ascii="Times New Roman" w:eastAsia="Times New Roman" w:hAnsi="Times New Roman" w:cs="Times New Roman"/>
          <w:sz w:val="20"/>
          <w:lang w:val="nb-NO"/>
        </w:rPr>
        <w:t xml:space="preserve"> </w:t>
      </w:r>
      <w:r w:rsidRPr="00A4509D">
        <w:rPr>
          <w:rFonts w:ascii="Times New Roman" w:eastAsia="Times New Roman" w:hAnsi="Times New Roman" w:cs="Times New Roman"/>
          <w:sz w:val="20"/>
          <w:lang w:val="nb-NO"/>
        </w:rPr>
        <w:t>10</w:t>
      </w:r>
      <w:r w:rsidR="00D21A72" w:rsidRPr="00A4509D">
        <w:rPr>
          <w:rFonts w:ascii="Times New Roman" w:eastAsia="Times New Roman" w:hAnsi="Times New Roman" w:cs="Times New Roman"/>
          <w:sz w:val="20"/>
          <w:lang w:val="nb-NO"/>
        </w:rPr>
        <w:t>0 </w:t>
      </w:r>
      <w:r w:rsidRPr="00A4509D">
        <w:rPr>
          <w:rFonts w:ascii="Times New Roman" w:eastAsia="Times New Roman" w:hAnsi="Times New Roman" w:cs="Times New Roman"/>
          <w:sz w:val="20"/>
          <w:lang w:val="nb-NO"/>
        </w:rPr>
        <w:t>poeng eller i klinisk remisjon</w:t>
      </w:r>
    </w:p>
    <w:p w14:paraId="7C7339FF" w14:textId="77777777" w:rsidR="009B7C61" w:rsidRPr="00A4509D" w:rsidRDefault="00C1005D" w:rsidP="004D6446">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w:t>
      </w:r>
      <w:r w:rsidR="00AE2593" w:rsidRPr="00A4509D">
        <w:rPr>
          <w:rFonts w:ascii="Times New Roman" w:eastAsia="Times New Roman" w:hAnsi="Times New Roman" w:cs="Times New Roman"/>
          <w:sz w:val="20"/>
          <w:lang w:val="nb-NO"/>
        </w:rPr>
        <w:tab/>
      </w:r>
      <w:r w:rsidRPr="00A4509D">
        <w:rPr>
          <w:rFonts w:ascii="Times New Roman" w:eastAsia="Times New Roman" w:hAnsi="Times New Roman" w:cs="Times New Roman"/>
          <w:sz w:val="20"/>
          <w:lang w:val="nb-NO"/>
        </w:rPr>
        <w:t>Placebogruppen besto av pasienter som hadde respons på ustekinumab og ble randomisert til å få placebo ved start av vedlikeholdsbehandling.</w:t>
      </w:r>
    </w:p>
    <w:p w14:paraId="6B84E731" w14:textId="77777777" w:rsidR="009B7C61" w:rsidRPr="00A4509D" w:rsidRDefault="00C1005D" w:rsidP="004D6446">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w:t>
      </w:r>
      <w:r w:rsidRPr="00A4509D">
        <w:rPr>
          <w:rFonts w:ascii="Times New Roman" w:eastAsia="Times New Roman" w:hAnsi="Times New Roman" w:cs="Times New Roman"/>
          <w:sz w:val="20"/>
          <w:lang w:val="nb-NO"/>
        </w:rPr>
        <w:tab/>
        <w:t>Pasienter som hadde 10</w:t>
      </w:r>
      <w:r w:rsidR="00D21A72" w:rsidRPr="00A4509D">
        <w:rPr>
          <w:rFonts w:ascii="Times New Roman" w:eastAsia="Times New Roman" w:hAnsi="Times New Roman" w:cs="Times New Roman"/>
          <w:sz w:val="20"/>
          <w:lang w:val="nb-NO"/>
        </w:rPr>
        <w:t>0 </w:t>
      </w:r>
      <w:r w:rsidRPr="00A4509D">
        <w:rPr>
          <w:rFonts w:ascii="Times New Roman" w:eastAsia="Times New Roman" w:hAnsi="Times New Roman" w:cs="Times New Roman"/>
          <w:sz w:val="20"/>
          <w:lang w:val="nb-NO"/>
        </w:rPr>
        <w:t>poengs klinisk respons på ustekinumab ved start av vedlikeholdsbehandling</w:t>
      </w:r>
    </w:p>
    <w:p w14:paraId="64A630DE" w14:textId="77777777" w:rsidR="009B7C61" w:rsidRPr="00A4509D" w:rsidRDefault="00C1005D" w:rsidP="004D6446">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w:t>
      </w:r>
      <w:r w:rsidRPr="00A4509D">
        <w:rPr>
          <w:rFonts w:ascii="Times New Roman" w:eastAsia="Times New Roman" w:hAnsi="Times New Roman" w:cs="Times New Roman"/>
          <w:sz w:val="20"/>
          <w:lang w:val="nb-NO"/>
        </w:rPr>
        <w:tab/>
        <w:t>Pasienter som hadde hatt effekt av anti-TNFα-behandling men ikke av konvensjonell behandling</w:t>
      </w:r>
    </w:p>
    <w:p w14:paraId="56ADAE68" w14:textId="77777777" w:rsidR="009B7C61" w:rsidRPr="00A4509D" w:rsidRDefault="00C1005D" w:rsidP="004D6446">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w:t>
      </w:r>
      <w:r w:rsidRPr="00A4509D">
        <w:rPr>
          <w:rFonts w:ascii="Times New Roman" w:eastAsia="Times New Roman" w:hAnsi="Times New Roman" w:cs="Times New Roman"/>
          <w:sz w:val="20"/>
          <w:lang w:val="nb-NO"/>
        </w:rPr>
        <w:tab/>
        <w:t>Pasienter som var anti-TNFα-refraktære/intolerante</w:t>
      </w:r>
    </w:p>
    <w:p w14:paraId="6008ABFD" w14:textId="77777777" w:rsidR="009B7C61" w:rsidRPr="00A4509D" w:rsidRDefault="00C1005D" w:rsidP="004D6446">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a</w:t>
      </w:r>
      <w:r w:rsidRPr="00A4509D">
        <w:rPr>
          <w:rFonts w:ascii="Times New Roman" w:eastAsia="Times New Roman" w:hAnsi="Times New Roman" w:cs="Times New Roman"/>
          <w:sz w:val="20"/>
          <w:lang w:val="nb-NO"/>
        </w:rPr>
        <w:tab/>
        <w:t>p</w:t>
      </w:r>
      <w:r w:rsidR="00AE2593"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lt;</w:t>
      </w:r>
      <w:r w:rsidR="00AE2593"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0,01</w:t>
      </w:r>
    </w:p>
    <w:p w14:paraId="47BAEB71" w14:textId="77777777" w:rsidR="009B7C61" w:rsidRPr="00A4509D" w:rsidRDefault="00C1005D" w:rsidP="004D6446">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b</w:t>
      </w:r>
      <w:r w:rsidRPr="00A4509D">
        <w:rPr>
          <w:rFonts w:ascii="Times New Roman" w:eastAsia="Times New Roman" w:hAnsi="Times New Roman" w:cs="Times New Roman"/>
          <w:sz w:val="20"/>
          <w:lang w:val="nb-NO"/>
        </w:rPr>
        <w:tab/>
        <w:t>p</w:t>
      </w:r>
      <w:r w:rsidR="00AE2593"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lt;</w:t>
      </w:r>
      <w:r w:rsidR="00AE2593"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0,05</w:t>
      </w:r>
    </w:p>
    <w:p w14:paraId="68E7226B" w14:textId="77777777" w:rsidR="009B7C61" w:rsidRPr="00A4509D" w:rsidRDefault="00C1005D" w:rsidP="004D6446">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c</w:t>
      </w:r>
      <w:r w:rsidRPr="00A4509D">
        <w:rPr>
          <w:rFonts w:ascii="Times New Roman" w:eastAsia="Times New Roman" w:hAnsi="Times New Roman" w:cs="Times New Roman"/>
          <w:sz w:val="20"/>
          <w:lang w:val="nb-NO"/>
        </w:rPr>
        <w:tab/>
        <w:t>nominelt signifikant (p</w:t>
      </w:r>
      <w:r w:rsidR="00AE2593"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lt;</w:t>
      </w:r>
      <w:r w:rsidR="00AE2593"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0,05)</w:t>
      </w:r>
    </w:p>
    <w:p w14:paraId="062050F2" w14:textId="77777777" w:rsidR="00D21A72" w:rsidRPr="00A4509D" w:rsidRDefault="00D21A72" w:rsidP="004D6446">
      <w:pPr>
        <w:widowControl/>
        <w:spacing w:after="0" w:line="240" w:lineRule="auto"/>
        <w:rPr>
          <w:rFonts w:ascii="Times New Roman" w:hAnsi="Times New Roman" w:cs="Times New Roman"/>
          <w:lang w:val="nb-NO"/>
        </w:rPr>
      </w:pPr>
    </w:p>
    <w:p w14:paraId="20CE00E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 IM-UNITI var det 2</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av 12</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pasienter som ikke opprettholdt respons på ustekinumab når de ble behandlet hver 12.</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 og hadde anledning til dosejustering slik at de fikk ustekinumab hver 8.</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 Tap av respons ble definert som CDAI-skår ≥</w:t>
      </w:r>
      <w:r w:rsidR="00B2194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2</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oeng og ≥</w:t>
      </w:r>
      <w:r w:rsidR="00B2194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oengs økning fra CDAI-skår ved baseline. Blant disse pasientene ble klinisk remisjon oppnådd hos 41,</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 av pasientene 1</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uker etter dosejustering.</w:t>
      </w:r>
    </w:p>
    <w:p w14:paraId="1A044441" w14:textId="77777777" w:rsidR="009B7C61" w:rsidRPr="00A4509D" w:rsidRDefault="009B7C61" w:rsidP="004D6446">
      <w:pPr>
        <w:widowControl/>
        <w:spacing w:after="0" w:line="240" w:lineRule="auto"/>
        <w:rPr>
          <w:rFonts w:ascii="Times New Roman" w:hAnsi="Times New Roman" w:cs="Times New Roman"/>
          <w:lang w:val="nb-NO"/>
        </w:rPr>
      </w:pPr>
    </w:p>
    <w:p w14:paraId="30BB31E7" w14:textId="76E9E3C3"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asienter som ikke hadde klinisk respons på induksjon med ustekinumab i uke</w:t>
      </w:r>
      <w:r w:rsidR="000236F3"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8</w:t>
      </w:r>
      <w:r w:rsidR="00C5451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av induksjonsstudiene UNITI-</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og UNITI-</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47</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pasienter), gikk inn i den ikke-randomiserte delen av vedlikeholdsstudien (IM-UNITI) og fikk en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subkutan injeksjon av ustekinumab på det tidspunktet. Åtte uker senere oppnådde 50,</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av pasientene klinisk respons og fortsatte å få vedlikeholdsdosering hver 8.</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 Blant disse pasientene med fortsatt vedlikeholdsdosering, opprettholdt de fleste respons (68,</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 og oppnådde remisjon (50,</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 i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4, med en andel tilsvarende som for pasientene som innledningsvis responderte på induksjon med ustekinumab.</w:t>
      </w:r>
    </w:p>
    <w:p w14:paraId="18763EEA" w14:textId="77777777" w:rsidR="009B7C61" w:rsidRPr="00A4509D" w:rsidRDefault="009B7C61" w:rsidP="004D6446">
      <w:pPr>
        <w:widowControl/>
        <w:spacing w:after="0" w:line="240" w:lineRule="auto"/>
        <w:rPr>
          <w:rFonts w:ascii="Times New Roman" w:hAnsi="Times New Roman" w:cs="Times New Roman"/>
          <w:lang w:val="nb-NO"/>
        </w:rPr>
      </w:pPr>
    </w:p>
    <w:p w14:paraId="0B58623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Av 13</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pasienter som responderte på induksjon med ustekinumab og ble randomisert til placebogruppen ved start av vedlikeholdsstudien, var det 5</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som deretter mistet respons og fikk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ustekinumab subkutant hver 8.</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 De fleste av pasientene som mistet respons og fortsatte med ustekinumab gjorde dette innen 2</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uker etter induksjonsinfusjonen. Av disse 5</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pasientene oppnådde</w:t>
      </w:r>
      <w:r w:rsidR="004D644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70,</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 klinisk respons og 39,</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 oppnådde klinisk remisjon 1</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uker etter første subkutane dose av ustekinumab.</w:t>
      </w:r>
    </w:p>
    <w:p w14:paraId="58BD7FB9" w14:textId="77777777" w:rsidR="009B7C61" w:rsidRPr="00A4509D" w:rsidRDefault="009B7C61" w:rsidP="004D6446">
      <w:pPr>
        <w:widowControl/>
        <w:spacing w:after="0" w:line="240" w:lineRule="auto"/>
        <w:rPr>
          <w:rFonts w:ascii="Times New Roman" w:hAnsi="Times New Roman" w:cs="Times New Roman"/>
          <w:lang w:val="nb-NO"/>
        </w:rPr>
      </w:pPr>
    </w:p>
    <w:p w14:paraId="78D9B392"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 IM-UNITI kunne pasienter som fullførte studiens 4</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uker fortsette med behandling i en studieforlengelse. Hos de 56</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pasientene som ble inkludert på og behandlet med ustekinumab i studieforlengelsen ble klinisk remisjon og respons generelt opprettholdt til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5</w:t>
      </w:r>
      <w:r w:rsidR="00D21A72" w:rsidRPr="00A4509D">
        <w:rPr>
          <w:rFonts w:ascii="Times New Roman" w:eastAsia="Times New Roman" w:hAnsi="Times New Roman" w:cs="Times New Roman"/>
          <w:lang w:val="nb-NO"/>
        </w:rPr>
        <w:t>2</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både hos pasienter som ikke hadde hatt effekt av TNF-behandling og de som ikke hadde hatt effekt av konvensjonell behandling.</w:t>
      </w:r>
    </w:p>
    <w:p w14:paraId="52CAE04C" w14:textId="77777777" w:rsidR="009B7C61" w:rsidRPr="00A4509D" w:rsidRDefault="009B7C61" w:rsidP="004D6446">
      <w:pPr>
        <w:widowControl/>
        <w:spacing w:after="0" w:line="240" w:lineRule="auto"/>
        <w:rPr>
          <w:rFonts w:ascii="Times New Roman" w:hAnsi="Times New Roman" w:cs="Times New Roman"/>
          <w:lang w:val="nb-NO"/>
        </w:rPr>
      </w:pPr>
    </w:p>
    <w:p w14:paraId="4C0BB1FA"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ngen nye sikkerhetsfunn ble påvist i denne studieforlengelsen ved opptil </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års behandling hos pasienter med Crohns sykdom.</w:t>
      </w:r>
    </w:p>
    <w:p w14:paraId="77B7B303" w14:textId="77777777" w:rsidR="009B7C61" w:rsidRPr="00A4509D" w:rsidRDefault="009B7C61" w:rsidP="004D6446">
      <w:pPr>
        <w:widowControl/>
        <w:spacing w:after="0" w:line="240" w:lineRule="auto"/>
        <w:rPr>
          <w:rFonts w:ascii="Times New Roman" w:hAnsi="Times New Roman" w:cs="Times New Roman"/>
          <w:lang w:val="nb-NO"/>
        </w:rPr>
      </w:pPr>
    </w:p>
    <w:p w14:paraId="5D5B693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Endoskopi</w:t>
      </w:r>
    </w:p>
    <w:p w14:paraId="16DFFE7B"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ndoskopisk utseende av mukosa ble evaluert hos 25</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pasienter med forhåndsdefinert baseline endoskopisk sykdomsaktivitet i en substudie. Det primære endepunktet var endring fra baseline i SES-</w:t>
      </w:r>
      <w:r w:rsidR="004D644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CD (Simplified Endoscopic Disease Severity Score for Crohn's Disease), en sammensatt skår på tvers</w:t>
      </w:r>
      <w:r w:rsidR="004D644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av </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ileo-kolonsegmenter for nærvær/størrelse av sår, andel av mukosaoverflate dekket av sår, andel av mukosaoverflate rammet av andre lesjoner og nærvær/type av forsnevring/strikturer. I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8, etter</w:t>
      </w:r>
      <w:r w:rsidR="004D644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en enkel intravenøs induksjonsdose, var endringen i SES-CD-skår større i ustekinumabgruppen</w:t>
      </w:r>
    </w:p>
    <w:p w14:paraId="2A32819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n</w:t>
      </w:r>
      <w:r w:rsidR="004D644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w:t>
      </w:r>
      <w:r w:rsidR="004D644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55, gjennomsnittlig endring</w:t>
      </w:r>
      <w:r w:rsidR="004D644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w:t>
      </w:r>
      <w:r w:rsidR="004D644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8) enn i placebogruppen (n</w:t>
      </w:r>
      <w:r w:rsidR="004D644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w:t>
      </w:r>
      <w:r w:rsidR="004D644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97, gjennomsnittlig endring</w:t>
      </w:r>
      <w:r w:rsidR="004D644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w:t>
      </w:r>
      <w:r w:rsidR="004D6446" w:rsidRPr="00A4509D">
        <w:rPr>
          <w:rFonts w:ascii="Times New Roman" w:eastAsia="Times New Roman" w:hAnsi="Times New Roman" w:cs="Times New Roman"/>
          <w:lang w:val="nb-NO"/>
        </w:rPr>
        <w:t> </w:t>
      </w:r>
      <w:r w:rsidR="004D6446"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0,7, p</w:t>
      </w:r>
      <w:r w:rsidR="004D644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w:t>
      </w:r>
      <w:r w:rsidR="004D644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0,012).</w:t>
      </w:r>
    </w:p>
    <w:p w14:paraId="6EA132B9" w14:textId="77777777" w:rsidR="009B7C61" w:rsidRPr="00A4509D" w:rsidRDefault="009B7C61" w:rsidP="004D6446">
      <w:pPr>
        <w:widowControl/>
        <w:spacing w:after="0" w:line="240" w:lineRule="auto"/>
        <w:rPr>
          <w:rFonts w:ascii="Times New Roman" w:hAnsi="Times New Roman" w:cs="Times New Roman"/>
          <w:lang w:val="nb-NO"/>
        </w:rPr>
      </w:pPr>
    </w:p>
    <w:p w14:paraId="3923D30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Fistelrespons</w:t>
      </w:r>
    </w:p>
    <w:p w14:paraId="2E628124"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 en undergruppe av pasienter med drenerende fistler ved baseline (8,</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 n = 26), oppnådde 12/1</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8</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av de ustekinumab-behandlede pasientene en fistelrespons i løpet av 4</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uker (definert som</w:t>
      </w:r>
      <w:r w:rsidR="004D644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w:t>
      </w:r>
      <w:r w:rsidR="004D644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reduksjon fra baseline i induksjonsstudien i antall drenerende fistler) sammenlignet med 5/11</w:t>
      </w:r>
      <w:r w:rsidR="004D644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5,</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eksponert for placebo.</w:t>
      </w:r>
    </w:p>
    <w:p w14:paraId="14010943" w14:textId="77777777" w:rsidR="009B7C61" w:rsidRPr="00A4509D" w:rsidRDefault="009B7C61" w:rsidP="004D6446">
      <w:pPr>
        <w:widowControl/>
        <w:spacing w:after="0" w:line="240" w:lineRule="auto"/>
        <w:rPr>
          <w:rFonts w:ascii="Times New Roman" w:hAnsi="Times New Roman" w:cs="Times New Roman"/>
          <w:lang w:val="nb-NO"/>
        </w:rPr>
      </w:pPr>
    </w:p>
    <w:p w14:paraId="06CD184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Helserelatert livskvalitet</w:t>
      </w:r>
    </w:p>
    <w:p w14:paraId="0527F89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elserelatert livskvalitet ble vurdert ved IBDQ (Inflammatory Bowel Disease Questionnaire) og SF-</w:t>
      </w:r>
      <w:r w:rsidR="002A7438"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36-spørreskjema. I uke</w:t>
      </w:r>
      <w:r w:rsidR="000236F3"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8</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hadde pasienter som fikk ustekinumab statistisk signifikant større og klinisk relevant forbedring i IBDQ-totalskår og SF-3</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samlet skår for mental komponent i både UNITI-</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og</w:t>
      </w:r>
      <w:r w:rsidR="002A7438"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UNITI-</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samt SF-3</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samlet skår for fysisk komponent i UNITI-2, sammenlignet med placebo. Disse forbedringene ble generelt bedre opprettholdt hos ustekinumab-behandlede pasienter i IM-UNITI-</w:t>
      </w:r>
      <w:r w:rsidR="002A7438"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tudien til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4</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ammenlignet med placebo. Forbedring i helserelatert livskvalitet ble generelt opprettholdt i studieforlengelsen til uke</w:t>
      </w:r>
      <w:r w:rsidR="002A743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52.</w:t>
      </w:r>
    </w:p>
    <w:p w14:paraId="69795CB3" w14:textId="77777777" w:rsidR="00D21A72" w:rsidRPr="00A4509D" w:rsidRDefault="00D21A72" w:rsidP="004D6446">
      <w:pPr>
        <w:widowControl/>
        <w:spacing w:after="0" w:line="240" w:lineRule="auto"/>
        <w:rPr>
          <w:rFonts w:ascii="Times New Roman" w:hAnsi="Times New Roman" w:cs="Times New Roman"/>
          <w:lang w:val="nb-NO"/>
        </w:rPr>
      </w:pPr>
    </w:p>
    <w:p w14:paraId="1EF280EF"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Immunogenisitet</w:t>
      </w:r>
    </w:p>
    <w:p w14:paraId="58490C3E" w14:textId="1B0BA9B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Antistoffer mot ustekinumab kan utvikles under ustekinumab-behandling og de fleste er nøytraliserende. Dannelsen av antistoffer mot ustekinumab er assosiert med økt clearance av</w:t>
      </w:r>
      <w:r w:rsidR="00A57ED0"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ustekinumab hos pasienter med Crohns sykdom. Det ble ikke observert noen</w:t>
      </w:r>
      <w:r w:rsidR="00A57ED0"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redusert effekt. Det er ikke noen åpenbar sammenheng mellom nærvær av antistoffer mot ustekinumab og forekomst av reaksjoner på injeksjonsstedet.</w:t>
      </w:r>
    </w:p>
    <w:p w14:paraId="056781F1" w14:textId="77777777" w:rsidR="009B7C61" w:rsidRPr="00A4509D" w:rsidRDefault="009B7C61" w:rsidP="004D6446">
      <w:pPr>
        <w:widowControl/>
        <w:spacing w:after="0" w:line="240" w:lineRule="auto"/>
        <w:rPr>
          <w:rFonts w:ascii="Times New Roman" w:hAnsi="Times New Roman" w:cs="Times New Roman"/>
          <w:lang w:val="nb-NO"/>
        </w:rPr>
      </w:pPr>
    </w:p>
    <w:p w14:paraId="6EF09EB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Pediatrisk populasjon</w:t>
      </w:r>
    </w:p>
    <w:p w14:paraId="2006AE99" w14:textId="297A98AA"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t europeiske legemiddelkontoret (the European Medicines Agency) har utsatt forpliktelsen til å presentere resultater fra studier med </w:t>
      </w:r>
      <w:r w:rsidR="00C5451F" w:rsidRPr="00A4509D">
        <w:rPr>
          <w:rFonts w:ascii="Times New Roman" w:eastAsia="Times New Roman" w:hAnsi="Times New Roman" w:cs="Times New Roman"/>
          <w:lang w:val="nb-NO"/>
        </w:rPr>
        <w:t xml:space="preserve">referansepreparatet som inneholder </w:t>
      </w:r>
      <w:r w:rsidRPr="00A4509D">
        <w:rPr>
          <w:rFonts w:ascii="Times New Roman" w:eastAsia="Times New Roman" w:hAnsi="Times New Roman" w:cs="Times New Roman"/>
          <w:lang w:val="nb-NO"/>
        </w:rPr>
        <w:t>ustekinumab i en eller flere undergrupper av den pediatriske</w:t>
      </w:r>
      <w:r w:rsidR="00A57ED0"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populasjonen ved Crohns sykdom (se pkt. 4.</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for informasjon om pediatrisk bruk).</w:t>
      </w:r>
    </w:p>
    <w:p w14:paraId="0729031B" w14:textId="77777777" w:rsidR="005A42E8" w:rsidRPr="00A4509D" w:rsidRDefault="005A42E8" w:rsidP="004D6446">
      <w:pPr>
        <w:widowControl/>
        <w:spacing w:after="0" w:line="240" w:lineRule="auto"/>
        <w:rPr>
          <w:rFonts w:ascii="Times New Roman" w:eastAsia="Times New Roman" w:hAnsi="Times New Roman" w:cs="Times New Roman"/>
          <w:lang w:val="nb-NO"/>
        </w:rPr>
      </w:pPr>
    </w:p>
    <w:p w14:paraId="23D73558" w14:textId="77777777" w:rsidR="005A42E8" w:rsidRPr="00A4509D" w:rsidRDefault="005A42E8" w:rsidP="00B86DA4">
      <w:pPr>
        <w:widowControl/>
        <w:spacing w:after="0" w:line="240" w:lineRule="auto"/>
        <w:rPr>
          <w:rFonts w:ascii="Times New Roman" w:eastAsia="Times New Roman" w:hAnsi="Times New Roman" w:cs="Times New Roman"/>
          <w:i/>
          <w:iCs/>
          <w:lang w:val="nb-NO"/>
        </w:rPr>
      </w:pPr>
      <w:r w:rsidRPr="00A4509D">
        <w:rPr>
          <w:rFonts w:ascii="Times New Roman" w:eastAsia="Times New Roman" w:hAnsi="Times New Roman" w:cs="Times New Roman"/>
          <w:i/>
          <w:iCs/>
          <w:lang w:val="nb-NO"/>
        </w:rPr>
        <w:t>Crohns sykdom hos barn</w:t>
      </w:r>
    </w:p>
    <w:p w14:paraId="12262B6A" w14:textId="77777777" w:rsidR="005A42E8" w:rsidRPr="00A4509D" w:rsidRDefault="005A42E8"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ikkerhet og effekt av ustekinumab ble evaluert hos 48 pediatriske pasienter som veide minst 40 kg, i en interimanalyse fra en multisenter fase-3 studie (UNITI-Jr) hos pediatriske pasienter med moderat til alvorlig aktiv Crohns sykdom (definert med en pediatrisk Crohns sykdomsaktivitetsindeks [PCDAI]-skår &gt; 30) gjennom 52 ukers behandling (8 uker med induksjon og 44 uker med vedlikeholdsbehandling). Pasienter inkludert i studien hadde enten hatt utilstrekkelig respons på eller ikke tålt tidligere biologisk behandling eller konvensjonell behandling mot Crohns sykdom. Studien inkluderte en åpen induksjonsbehandling med en intravenøs enkeltdose av ustekinumab, på omtrent 6 mg/kg (se pkt. 4.2), etterfulgt av et randomisert dobbeltblindet subkutant vedlikeholdsregime med 90 mg ustekinumab administrert enten hver 8. uke eller hver 12. uke.</w:t>
      </w:r>
    </w:p>
    <w:p w14:paraId="5D5C4F0F" w14:textId="77777777" w:rsidR="005A42E8" w:rsidRPr="00A4509D" w:rsidRDefault="005A42E8" w:rsidP="005A42E8">
      <w:pPr>
        <w:widowControl/>
        <w:spacing w:after="0" w:line="240" w:lineRule="auto"/>
        <w:rPr>
          <w:rFonts w:ascii="Times New Roman" w:eastAsia="Times New Roman" w:hAnsi="Times New Roman" w:cs="Times New Roman"/>
          <w:lang w:val="nb-NO"/>
        </w:rPr>
      </w:pPr>
    </w:p>
    <w:p w14:paraId="3951CC37" w14:textId="77777777" w:rsidR="005A42E8" w:rsidRPr="00A4509D" w:rsidRDefault="005A42E8" w:rsidP="00B86DA4">
      <w:pPr>
        <w:widowControl/>
        <w:spacing w:after="0" w:line="240" w:lineRule="auto"/>
        <w:rPr>
          <w:rFonts w:ascii="Times New Roman" w:eastAsia="Times New Roman" w:hAnsi="Times New Roman" w:cs="Times New Roman"/>
          <w:i/>
          <w:iCs/>
          <w:lang w:val="nb-NO"/>
        </w:rPr>
      </w:pPr>
      <w:r w:rsidRPr="00A4509D">
        <w:rPr>
          <w:rFonts w:ascii="Times New Roman" w:eastAsia="Times New Roman" w:hAnsi="Times New Roman" w:cs="Times New Roman"/>
          <w:i/>
          <w:iCs/>
          <w:lang w:val="nb-NO"/>
        </w:rPr>
        <w:t>Effektresultater</w:t>
      </w:r>
    </w:p>
    <w:p w14:paraId="121424B0" w14:textId="77777777" w:rsidR="005A42E8" w:rsidRPr="00A4509D" w:rsidRDefault="005A42E8"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t primære endepunktet til studien var klinisk remisjon i induksjonsuke 8 (definert som PCDAI-skår ≤ 10). Andelen av pasienter som oppnådde klinisk remisjon var 52,1 % (25/48) og er sammenlignbart med det som ble observert i fase 3-studiene av ustekinumab hos voksne.</w:t>
      </w:r>
    </w:p>
    <w:p w14:paraId="29D02B16" w14:textId="77777777" w:rsidR="005A42E8" w:rsidRPr="00A4509D" w:rsidRDefault="005A42E8" w:rsidP="005A42E8">
      <w:pPr>
        <w:widowControl/>
        <w:spacing w:after="0" w:line="240" w:lineRule="auto"/>
        <w:rPr>
          <w:rFonts w:ascii="Times New Roman" w:eastAsia="Times New Roman" w:hAnsi="Times New Roman" w:cs="Times New Roman"/>
          <w:lang w:val="nb-NO"/>
        </w:rPr>
      </w:pPr>
    </w:p>
    <w:p w14:paraId="3211B8D8" w14:textId="77777777" w:rsidR="005A42E8" w:rsidRPr="00A4509D" w:rsidRDefault="005A42E8"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Klinisk respons ble observert så tidlig som i uke 3. Andelen av pasienter med klinisk respons i uke 8 (definert som en reduksjon fra baseline i PCDAI-skår på &gt; 12,5 poeng med en total PCDAI-skår ikke høyere enn 30) var 93,8 % (45/48).</w:t>
      </w:r>
    </w:p>
    <w:p w14:paraId="6CED05BE" w14:textId="77777777" w:rsidR="005A42E8" w:rsidRPr="00A4509D" w:rsidRDefault="005A42E8" w:rsidP="005A42E8">
      <w:pPr>
        <w:widowControl/>
        <w:spacing w:after="0" w:line="240" w:lineRule="auto"/>
        <w:rPr>
          <w:rFonts w:ascii="Times New Roman" w:eastAsia="Times New Roman" w:hAnsi="Times New Roman" w:cs="Times New Roman"/>
          <w:lang w:val="nb-NO"/>
        </w:rPr>
      </w:pPr>
    </w:p>
    <w:p w14:paraId="5C022A9B" w14:textId="77777777" w:rsidR="005A42E8" w:rsidRPr="00A4509D" w:rsidRDefault="005A42E8"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Tabell 8 viser analysene for de sekundære endepunktene til og med vedlikeholdsuke 44.</w:t>
      </w:r>
    </w:p>
    <w:p w14:paraId="5A295B64" w14:textId="77777777" w:rsidR="005A42E8" w:rsidRPr="00A4509D" w:rsidRDefault="005A42E8" w:rsidP="005A42E8">
      <w:pPr>
        <w:widowControl/>
        <w:spacing w:after="0" w:line="240" w:lineRule="auto"/>
        <w:rPr>
          <w:rFonts w:ascii="Times New Roman" w:eastAsia="Times New Roman" w:hAnsi="Times New Roman" w:cs="Times New Roman"/>
          <w:lang w:val="nb-NO"/>
        </w:rPr>
      </w:pPr>
    </w:p>
    <w:p w14:paraId="7FA3F86C" w14:textId="77777777" w:rsidR="005A42E8" w:rsidRPr="00A4509D" w:rsidRDefault="005A42E8" w:rsidP="005A42E8">
      <w:pPr>
        <w:widowControl/>
        <w:spacing w:after="0" w:line="240" w:lineRule="auto"/>
        <w:rPr>
          <w:rFonts w:ascii="Times New Roman" w:eastAsia="Times New Roman" w:hAnsi="Times New Roman" w:cs="Times New Roman"/>
          <w:i/>
          <w:iCs/>
          <w:lang w:val="nb-NO"/>
        </w:rPr>
      </w:pPr>
      <w:r w:rsidRPr="00A4509D">
        <w:rPr>
          <w:rFonts w:ascii="Times New Roman" w:eastAsia="Times New Roman" w:hAnsi="Times New Roman" w:cs="Times New Roman"/>
          <w:i/>
          <w:iCs/>
          <w:lang w:val="nb-NO"/>
        </w:rPr>
        <w:t xml:space="preserve">  Tabell 8:</w:t>
      </w:r>
      <w:r w:rsidRPr="00A4509D">
        <w:rPr>
          <w:rFonts w:ascii="Times New Roman" w:eastAsia="Times New Roman" w:hAnsi="Times New Roman" w:cs="Times New Roman"/>
          <w:i/>
          <w:iCs/>
          <w:lang w:val="nb-NO"/>
        </w:rPr>
        <w:tab/>
        <w:t>Sammendrag av sekundære endepunkter til og med vedlikeholdsuke 44</w:t>
      </w:r>
    </w:p>
    <w:tbl>
      <w:tblPr>
        <w:tblW w:w="8732" w:type="dxa"/>
        <w:jc w:val="center"/>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3069"/>
        <w:gridCol w:w="1835"/>
        <w:gridCol w:w="1779"/>
        <w:gridCol w:w="2041"/>
        <w:gridCol w:w="8"/>
      </w:tblGrid>
      <w:tr w:rsidR="005A42E8" w:rsidRPr="00A4509D" w14:paraId="4EC49EAA" w14:textId="77777777" w:rsidTr="00B86DA4">
        <w:trPr>
          <w:jc w:val="center"/>
        </w:trPr>
        <w:tc>
          <w:tcPr>
            <w:tcW w:w="3069" w:type="dxa"/>
            <w:tcBorders>
              <w:top w:val="single" w:sz="6" w:space="0" w:color="auto"/>
              <w:left w:val="single" w:sz="6" w:space="0" w:color="auto"/>
              <w:bottom w:val="single" w:sz="6" w:space="0" w:color="auto"/>
              <w:right w:val="single" w:sz="6" w:space="0" w:color="auto"/>
            </w:tcBorders>
            <w:hideMark/>
          </w:tcPr>
          <w:p w14:paraId="507E330E" w14:textId="77777777" w:rsidR="005A42E8" w:rsidRPr="00A4509D" w:rsidRDefault="005A42E8" w:rsidP="005A42E8">
            <w:pPr>
              <w:widowControl/>
              <w:spacing w:after="0" w:line="240" w:lineRule="auto"/>
              <w:rPr>
                <w:rFonts w:ascii="Times New Roman" w:eastAsia="Times New Roman" w:hAnsi="Times New Roman" w:cs="Times New Roman"/>
                <w:b/>
                <w:bCs/>
                <w:lang w:val="nb-NO"/>
              </w:rPr>
            </w:pPr>
          </w:p>
        </w:tc>
        <w:tc>
          <w:tcPr>
            <w:tcW w:w="1835" w:type="dxa"/>
            <w:tcBorders>
              <w:top w:val="single" w:sz="6" w:space="0" w:color="auto"/>
              <w:left w:val="single" w:sz="6" w:space="0" w:color="auto"/>
              <w:bottom w:val="single" w:sz="6" w:space="0" w:color="auto"/>
              <w:right w:val="single" w:sz="6" w:space="0" w:color="auto"/>
            </w:tcBorders>
            <w:hideMark/>
          </w:tcPr>
          <w:p w14:paraId="1479889D" w14:textId="77777777" w:rsidR="005A42E8" w:rsidRPr="00A4509D" w:rsidRDefault="005A42E8" w:rsidP="005A42E8">
            <w:pPr>
              <w:widowControl/>
              <w:spacing w:after="0" w:line="240" w:lineRule="auto"/>
              <w:rPr>
                <w:rFonts w:ascii="Times New Roman" w:eastAsia="Times New Roman" w:hAnsi="Times New Roman" w:cs="Times New Roman"/>
                <w:b/>
                <w:bCs/>
                <w:lang w:val="nb-NO"/>
              </w:rPr>
            </w:pPr>
            <w:r w:rsidRPr="00A4509D">
              <w:rPr>
                <w:rFonts w:ascii="Times New Roman" w:eastAsia="Times New Roman" w:hAnsi="Times New Roman" w:cs="Times New Roman"/>
                <w:b/>
                <w:bCs/>
                <w:lang w:val="nb-NO"/>
              </w:rPr>
              <w:t>90 mg ustekinumab hver 8. uke</w:t>
            </w:r>
          </w:p>
          <w:p w14:paraId="157AB16D" w14:textId="77777777" w:rsidR="005A42E8" w:rsidRPr="00A4509D" w:rsidRDefault="005A42E8" w:rsidP="005A42E8">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lastRenderedPageBreak/>
              <w:t>N = 23</w:t>
            </w:r>
          </w:p>
        </w:tc>
        <w:tc>
          <w:tcPr>
            <w:tcW w:w="1779" w:type="dxa"/>
            <w:tcBorders>
              <w:top w:val="single" w:sz="6" w:space="0" w:color="auto"/>
              <w:left w:val="single" w:sz="6" w:space="0" w:color="auto"/>
              <w:bottom w:val="single" w:sz="6" w:space="0" w:color="auto"/>
              <w:right w:val="single" w:sz="6" w:space="0" w:color="auto"/>
            </w:tcBorders>
            <w:hideMark/>
          </w:tcPr>
          <w:p w14:paraId="1EF55387" w14:textId="77777777" w:rsidR="005A42E8" w:rsidRPr="00A4509D" w:rsidRDefault="005A42E8" w:rsidP="005A42E8">
            <w:pPr>
              <w:widowControl/>
              <w:spacing w:after="0" w:line="240" w:lineRule="auto"/>
              <w:rPr>
                <w:rFonts w:ascii="Times New Roman" w:eastAsia="Times New Roman" w:hAnsi="Times New Roman" w:cs="Times New Roman"/>
                <w:b/>
                <w:bCs/>
                <w:lang w:val="nb-NO"/>
              </w:rPr>
            </w:pPr>
            <w:r w:rsidRPr="00A4509D">
              <w:rPr>
                <w:rFonts w:ascii="Times New Roman" w:eastAsia="Times New Roman" w:hAnsi="Times New Roman" w:cs="Times New Roman"/>
                <w:b/>
                <w:bCs/>
                <w:lang w:val="nb-NO"/>
              </w:rPr>
              <w:lastRenderedPageBreak/>
              <w:t>90 mg ustekinumab hver 12. uke</w:t>
            </w:r>
          </w:p>
          <w:p w14:paraId="44922CF9" w14:textId="77777777" w:rsidR="005A42E8" w:rsidRPr="00A4509D" w:rsidRDefault="005A42E8" w:rsidP="005A42E8">
            <w:pPr>
              <w:widowControl/>
              <w:spacing w:after="0" w:line="240" w:lineRule="auto"/>
              <w:rPr>
                <w:rFonts w:ascii="Times New Roman" w:eastAsia="Times New Roman" w:hAnsi="Times New Roman" w:cs="Times New Roman"/>
                <w:b/>
                <w:bCs/>
                <w:lang w:val="nb-NO"/>
              </w:rPr>
            </w:pPr>
            <w:r w:rsidRPr="00A4509D">
              <w:rPr>
                <w:rFonts w:ascii="Times New Roman" w:eastAsia="Times New Roman" w:hAnsi="Times New Roman" w:cs="Times New Roman"/>
                <w:b/>
                <w:bCs/>
                <w:lang w:val="nb-NO"/>
              </w:rPr>
              <w:lastRenderedPageBreak/>
              <w:t>N = 25</w:t>
            </w:r>
          </w:p>
        </w:tc>
        <w:tc>
          <w:tcPr>
            <w:tcW w:w="2049" w:type="dxa"/>
            <w:gridSpan w:val="2"/>
            <w:tcBorders>
              <w:top w:val="single" w:sz="6" w:space="0" w:color="auto"/>
              <w:left w:val="single" w:sz="6" w:space="0" w:color="auto"/>
              <w:bottom w:val="single" w:sz="6" w:space="0" w:color="auto"/>
              <w:right w:val="single" w:sz="6" w:space="0" w:color="auto"/>
            </w:tcBorders>
            <w:hideMark/>
          </w:tcPr>
          <w:p w14:paraId="36D41883" w14:textId="77777777" w:rsidR="005A42E8" w:rsidRPr="00A4509D" w:rsidRDefault="005A42E8" w:rsidP="005A42E8">
            <w:pPr>
              <w:widowControl/>
              <w:spacing w:after="0" w:line="240" w:lineRule="auto"/>
              <w:rPr>
                <w:rFonts w:ascii="Times New Roman" w:eastAsia="Times New Roman" w:hAnsi="Times New Roman" w:cs="Times New Roman"/>
                <w:b/>
                <w:bCs/>
                <w:lang w:val="nb-NO"/>
              </w:rPr>
            </w:pPr>
            <w:r w:rsidRPr="00A4509D">
              <w:rPr>
                <w:rFonts w:ascii="Times New Roman" w:eastAsia="Times New Roman" w:hAnsi="Times New Roman" w:cs="Times New Roman"/>
                <w:b/>
                <w:bCs/>
                <w:lang w:val="nb-NO"/>
              </w:rPr>
              <w:lastRenderedPageBreak/>
              <w:t>Totalt antall pasienter</w:t>
            </w:r>
          </w:p>
          <w:p w14:paraId="01BD1B15" w14:textId="77777777" w:rsidR="005A42E8" w:rsidRPr="00A4509D" w:rsidRDefault="005A42E8" w:rsidP="005A42E8">
            <w:pPr>
              <w:widowControl/>
              <w:spacing w:after="0" w:line="240" w:lineRule="auto"/>
              <w:rPr>
                <w:rFonts w:ascii="Times New Roman" w:eastAsia="Times New Roman" w:hAnsi="Times New Roman" w:cs="Times New Roman"/>
                <w:b/>
                <w:bCs/>
                <w:lang w:val="nb-NO"/>
              </w:rPr>
            </w:pPr>
            <w:r w:rsidRPr="00A4509D">
              <w:rPr>
                <w:rFonts w:ascii="Times New Roman" w:eastAsia="Times New Roman" w:hAnsi="Times New Roman" w:cs="Times New Roman"/>
                <w:b/>
                <w:bCs/>
                <w:lang w:val="nb-NO"/>
              </w:rPr>
              <w:t>N = 48</w:t>
            </w:r>
          </w:p>
        </w:tc>
      </w:tr>
      <w:tr w:rsidR="005A42E8" w:rsidRPr="00A4509D" w14:paraId="2468AA0A" w14:textId="77777777" w:rsidTr="00B86DA4">
        <w:trPr>
          <w:jc w:val="center"/>
        </w:trPr>
        <w:tc>
          <w:tcPr>
            <w:tcW w:w="3069" w:type="dxa"/>
            <w:tcBorders>
              <w:top w:val="single" w:sz="6" w:space="0" w:color="auto"/>
              <w:left w:val="single" w:sz="6" w:space="0" w:color="auto"/>
              <w:bottom w:val="single" w:sz="6" w:space="0" w:color="auto"/>
              <w:right w:val="single" w:sz="6" w:space="0" w:color="auto"/>
            </w:tcBorders>
            <w:hideMark/>
          </w:tcPr>
          <w:p w14:paraId="6807B5C7" w14:textId="77777777" w:rsidR="005A42E8" w:rsidRPr="00A4509D" w:rsidRDefault="005A42E8" w:rsidP="005A42E8">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Klinisk remisjon </w:t>
            </w:r>
            <w:r w:rsidRPr="00A4509D">
              <w:rPr>
                <w:rFonts w:ascii="Times New Roman" w:eastAsia="Times New Roman" w:hAnsi="Times New Roman" w:cs="Times New Roman"/>
                <w:vertAlign w:val="superscript"/>
                <w:lang w:val="nb-NO"/>
              </w:rPr>
              <w:t>* </w:t>
            </w:r>
          </w:p>
        </w:tc>
        <w:tc>
          <w:tcPr>
            <w:tcW w:w="1835" w:type="dxa"/>
            <w:tcBorders>
              <w:top w:val="single" w:sz="6" w:space="0" w:color="auto"/>
              <w:left w:val="single" w:sz="6" w:space="0" w:color="auto"/>
              <w:bottom w:val="single" w:sz="6" w:space="0" w:color="auto"/>
              <w:right w:val="single" w:sz="6" w:space="0" w:color="auto"/>
            </w:tcBorders>
            <w:hideMark/>
          </w:tcPr>
          <w:p w14:paraId="0AD571DB" w14:textId="77777777" w:rsidR="005A42E8" w:rsidRPr="00A4509D" w:rsidRDefault="005A42E8" w:rsidP="005A42E8">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43,5 % (10/23)</w:t>
            </w:r>
          </w:p>
        </w:tc>
        <w:tc>
          <w:tcPr>
            <w:tcW w:w="1779" w:type="dxa"/>
            <w:tcBorders>
              <w:top w:val="single" w:sz="6" w:space="0" w:color="auto"/>
              <w:left w:val="single" w:sz="6" w:space="0" w:color="auto"/>
              <w:bottom w:val="single" w:sz="6" w:space="0" w:color="auto"/>
              <w:right w:val="single" w:sz="6" w:space="0" w:color="auto"/>
            </w:tcBorders>
            <w:hideMark/>
          </w:tcPr>
          <w:p w14:paraId="397D9AE0" w14:textId="77777777" w:rsidR="005A42E8" w:rsidRPr="00A4509D" w:rsidRDefault="005A42E8" w:rsidP="005A42E8">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60,0 % (15/25)</w:t>
            </w:r>
          </w:p>
        </w:tc>
        <w:tc>
          <w:tcPr>
            <w:tcW w:w="2049" w:type="dxa"/>
            <w:gridSpan w:val="2"/>
            <w:tcBorders>
              <w:top w:val="single" w:sz="6" w:space="0" w:color="auto"/>
              <w:left w:val="single" w:sz="6" w:space="0" w:color="auto"/>
              <w:bottom w:val="single" w:sz="6" w:space="0" w:color="auto"/>
              <w:right w:val="single" w:sz="6" w:space="0" w:color="auto"/>
            </w:tcBorders>
            <w:hideMark/>
          </w:tcPr>
          <w:p w14:paraId="22AB65AF" w14:textId="77777777" w:rsidR="005A42E8" w:rsidRPr="00A4509D" w:rsidRDefault="005A42E8" w:rsidP="005A42E8">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52,1 % (25/48)</w:t>
            </w:r>
          </w:p>
        </w:tc>
      </w:tr>
      <w:tr w:rsidR="005A42E8" w:rsidRPr="00A4509D" w14:paraId="6007A412" w14:textId="77777777" w:rsidTr="00B86DA4">
        <w:trPr>
          <w:jc w:val="center"/>
        </w:trPr>
        <w:tc>
          <w:tcPr>
            <w:tcW w:w="3069" w:type="dxa"/>
            <w:tcBorders>
              <w:top w:val="single" w:sz="6" w:space="0" w:color="auto"/>
              <w:left w:val="single" w:sz="6" w:space="0" w:color="auto"/>
              <w:bottom w:val="single" w:sz="6" w:space="0" w:color="auto"/>
              <w:right w:val="single" w:sz="6" w:space="0" w:color="auto"/>
            </w:tcBorders>
            <w:hideMark/>
          </w:tcPr>
          <w:p w14:paraId="5E5015B3" w14:textId="77777777" w:rsidR="005A42E8" w:rsidRPr="00A4509D" w:rsidRDefault="005A42E8" w:rsidP="005A42E8">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Kortikosteroidfri klinisk remisjon </w:t>
            </w:r>
            <w:r w:rsidRPr="00A4509D">
              <w:rPr>
                <w:rFonts w:ascii="Times New Roman" w:eastAsia="Times New Roman" w:hAnsi="Times New Roman" w:cs="Times New Roman"/>
                <w:vertAlign w:val="superscript"/>
                <w:lang w:val="nb-NO"/>
              </w:rPr>
              <w:t>§</w:t>
            </w:r>
            <w:r w:rsidRPr="00A4509D">
              <w:rPr>
                <w:rFonts w:ascii="Times New Roman" w:eastAsia="Times New Roman" w:hAnsi="Times New Roman" w:cs="Times New Roman"/>
                <w:lang w:val="nb-NO"/>
              </w:rPr>
              <w:t> </w:t>
            </w:r>
          </w:p>
        </w:tc>
        <w:tc>
          <w:tcPr>
            <w:tcW w:w="1835" w:type="dxa"/>
            <w:tcBorders>
              <w:top w:val="single" w:sz="6" w:space="0" w:color="auto"/>
              <w:left w:val="single" w:sz="6" w:space="0" w:color="auto"/>
              <w:bottom w:val="single" w:sz="6" w:space="0" w:color="auto"/>
              <w:right w:val="single" w:sz="6" w:space="0" w:color="auto"/>
            </w:tcBorders>
            <w:hideMark/>
          </w:tcPr>
          <w:p w14:paraId="415D6C96" w14:textId="77777777" w:rsidR="005A42E8" w:rsidRPr="00A4509D" w:rsidRDefault="005A42E8" w:rsidP="005A42E8">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43,5 % (10/23)</w:t>
            </w:r>
          </w:p>
        </w:tc>
        <w:tc>
          <w:tcPr>
            <w:tcW w:w="1779" w:type="dxa"/>
            <w:tcBorders>
              <w:top w:val="single" w:sz="6" w:space="0" w:color="auto"/>
              <w:left w:val="single" w:sz="6" w:space="0" w:color="auto"/>
              <w:bottom w:val="single" w:sz="6" w:space="0" w:color="auto"/>
              <w:right w:val="single" w:sz="6" w:space="0" w:color="auto"/>
            </w:tcBorders>
            <w:hideMark/>
          </w:tcPr>
          <w:p w14:paraId="381B9A4C" w14:textId="77777777" w:rsidR="005A42E8" w:rsidRPr="00A4509D" w:rsidRDefault="005A42E8" w:rsidP="005A42E8">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60,0 % (15/25)</w:t>
            </w:r>
          </w:p>
        </w:tc>
        <w:tc>
          <w:tcPr>
            <w:tcW w:w="2049" w:type="dxa"/>
            <w:gridSpan w:val="2"/>
            <w:tcBorders>
              <w:top w:val="single" w:sz="6" w:space="0" w:color="auto"/>
              <w:left w:val="single" w:sz="6" w:space="0" w:color="auto"/>
              <w:bottom w:val="single" w:sz="6" w:space="0" w:color="auto"/>
              <w:right w:val="single" w:sz="6" w:space="0" w:color="auto"/>
            </w:tcBorders>
            <w:hideMark/>
          </w:tcPr>
          <w:p w14:paraId="15FB2D5A" w14:textId="77777777" w:rsidR="005A42E8" w:rsidRPr="00A4509D" w:rsidRDefault="005A42E8" w:rsidP="005A42E8">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52,1 % (25/48)</w:t>
            </w:r>
          </w:p>
        </w:tc>
      </w:tr>
      <w:tr w:rsidR="005A42E8" w:rsidRPr="00A4509D" w14:paraId="3C621627" w14:textId="77777777" w:rsidTr="00B86DA4">
        <w:trPr>
          <w:jc w:val="center"/>
        </w:trPr>
        <w:tc>
          <w:tcPr>
            <w:tcW w:w="3069" w:type="dxa"/>
            <w:tcBorders>
              <w:top w:val="single" w:sz="6" w:space="0" w:color="auto"/>
              <w:left w:val="single" w:sz="6" w:space="0" w:color="auto"/>
              <w:bottom w:val="single" w:sz="6" w:space="0" w:color="auto"/>
              <w:right w:val="single" w:sz="6" w:space="0" w:color="auto"/>
            </w:tcBorders>
            <w:hideMark/>
          </w:tcPr>
          <w:p w14:paraId="202E203B" w14:textId="77777777" w:rsidR="005A42E8" w:rsidRPr="00A4509D" w:rsidRDefault="005A42E8" w:rsidP="005A42E8">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Klinisk remisjon hos pasienter som var i klinisk remisjon ved induksjonsuke 8</w:t>
            </w:r>
            <w:r w:rsidRPr="00A4509D">
              <w:rPr>
                <w:rFonts w:ascii="Times New Roman" w:eastAsia="Times New Roman" w:hAnsi="Times New Roman" w:cs="Times New Roman"/>
                <w:vertAlign w:val="superscript"/>
                <w:lang w:val="nb-NO"/>
              </w:rPr>
              <w:t xml:space="preserve"> *</w:t>
            </w:r>
            <w:r w:rsidRPr="00A4509D">
              <w:rPr>
                <w:rFonts w:ascii="Times New Roman" w:eastAsia="Times New Roman" w:hAnsi="Times New Roman" w:cs="Times New Roman"/>
                <w:lang w:val="nb-NO"/>
              </w:rPr>
              <w:t> </w:t>
            </w:r>
          </w:p>
        </w:tc>
        <w:tc>
          <w:tcPr>
            <w:tcW w:w="1835" w:type="dxa"/>
            <w:tcBorders>
              <w:top w:val="single" w:sz="6" w:space="0" w:color="auto"/>
              <w:left w:val="single" w:sz="6" w:space="0" w:color="auto"/>
              <w:bottom w:val="single" w:sz="6" w:space="0" w:color="auto"/>
              <w:right w:val="single" w:sz="6" w:space="0" w:color="auto"/>
            </w:tcBorders>
            <w:hideMark/>
          </w:tcPr>
          <w:p w14:paraId="24973B2C" w14:textId="77777777" w:rsidR="005A42E8" w:rsidRPr="00A4509D" w:rsidRDefault="005A42E8" w:rsidP="005A42E8">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64,3 % (9/14)</w:t>
            </w:r>
          </w:p>
        </w:tc>
        <w:tc>
          <w:tcPr>
            <w:tcW w:w="1779" w:type="dxa"/>
            <w:tcBorders>
              <w:top w:val="single" w:sz="6" w:space="0" w:color="auto"/>
              <w:left w:val="single" w:sz="6" w:space="0" w:color="auto"/>
              <w:bottom w:val="single" w:sz="6" w:space="0" w:color="auto"/>
              <w:right w:val="single" w:sz="6" w:space="0" w:color="auto"/>
            </w:tcBorders>
            <w:hideMark/>
          </w:tcPr>
          <w:p w14:paraId="58C5C240" w14:textId="77777777" w:rsidR="005A42E8" w:rsidRPr="00A4509D" w:rsidRDefault="005A42E8" w:rsidP="005A42E8">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54,5 % (6/11)</w:t>
            </w:r>
          </w:p>
        </w:tc>
        <w:tc>
          <w:tcPr>
            <w:tcW w:w="2049" w:type="dxa"/>
            <w:gridSpan w:val="2"/>
            <w:tcBorders>
              <w:top w:val="single" w:sz="6" w:space="0" w:color="auto"/>
              <w:left w:val="single" w:sz="6" w:space="0" w:color="auto"/>
              <w:bottom w:val="single" w:sz="6" w:space="0" w:color="auto"/>
              <w:right w:val="single" w:sz="6" w:space="0" w:color="auto"/>
            </w:tcBorders>
            <w:hideMark/>
          </w:tcPr>
          <w:p w14:paraId="35BA0517" w14:textId="77777777" w:rsidR="005A42E8" w:rsidRPr="00A4509D" w:rsidRDefault="005A42E8" w:rsidP="005A42E8">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60,0 % (15/25)</w:t>
            </w:r>
          </w:p>
        </w:tc>
      </w:tr>
      <w:tr w:rsidR="005A42E8" w:rsidRPr="00A4509D" w14:paraId="4616E2D4" w14:textId="77777777" w:rsidTr="00B86DA4">
        <w:trPr>
          <w:jc w:val="center"/>
        </w:trPr>
        <w:tc>
          <w:tcPr>
            <w:tcW w:w="3069" w:type="dxa"/>
            <w:tcBorders>
              <w:top w:val="single" w:sz="6" w:space="0" w:color="auto"/>
              <w:left w:val="single" w:sz="6" w:space="0" w:color="auto"/>
              <w:bottom w:val="single" w:sz="6" w:space="0" w:color="auto"/>
              <w:right w:val="single" w:sz="6" w:space="0" w:color="auto"/>
            </w:tcBorders>
            <w:hideMark/>
          </w:tcPr>
          <w:p w14:paraId="19F8A4FF" w14:textId="77777777" w:rsidR="005A42E8" w:rsidRPr="00A4509D" w:rsidRDefault="005A42E8" w:rsidP="005A42E8">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Klinisk respons </w:t>
            </w:r>
            <w:r w:rsidRPr="00A4509D">
              <w:rPr>
                <w:rFonts w:ascii="Times New Roman" w:eastAsia="Times New Roman" w:hAnsi="Times New Roman" w:cs="Times New Roman"/>
                <w:vertAlign w:val="superscript"/>
                <w:lang w:val="nb-NO"/>
              </w:rPr>
              <w:t>†</w:t>
            </w:r>
            <w:r w:rsidRPr="00A4509D">
              <w:rPr>
                <w:rFonts w:ascii="Times New Roman" w:eastAsia="Times New Roman" w:hAnsi="Times New Roman" w:cs="Times New Roman"/>
                <w:lang w:val="nb-NO"/>
              </w:rPr>
              <w:t> </w:t>
            </w:r>
          </w:p>
        </w:tc>
        <w:tc>
          <w:tcPr>
            <w:tcW w:w="1835" w:type="dxa"/>
            <w:tcBorders>
              <w:top w:val="single" w:sz="6" w:space="0" w:color="auto"/>
              <w:left w:val="single" w:sz="6" w:space="0" w:color="auto"/>
              <w:bottom w:val="single" w:sz="6" w:space="0" w:color="auto"/>
              <w:right w:val="single" w:sz="6" w:space="0" w:color="auto"/>
            </w:tcBorders>
            <w:hideMark/>
          </w:tcPr>
          <w:p w14:paraId="72DE8168" w14:textId="77777777" w:rsidR="005A42E8" w:rsidRPr="00A4509D" w:rsidRDefault="005A42E8" w:rsidP="005A42E8">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52,2 % (12/23)</w:t>
            </w:r>
          </w:p>
        </w:tc>
        <w:tc>
          <w:tcPr>
            <w:tcW w:w="1779" w:type="dxa"/>
            <w:tcBorders>
              <w:top w:val="single" w:sz="6" w:space="0" w:color="auto"/>
              <w:left w:val="single" w:sz="6" w:space="0" w:color="auto"/>
              <w:bottom w:val="single" w:sz="6" w:space="0" w:color="auto"/>
              <w:right w:val="single" w:sz="6" w:space="0" w:color="auto"/>
            </w:tcBorders>
            <w:hideMark/>
          </w:tcPr>
          <w:p w14:paraId="5D176A84" w14:textId="77777777" w:rsidR="005A42E8" w:rsidRPr="00A4509D" w:rsidRDefault="005A42E8" w:rsidP="005A42E8">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60,0 % (15/25)</w:t>
            </w:r>
          </w:p>
        </w:tc>
        <w:tc>
          <w:tcPr>
            <w:tcW w:w="2049" w:type="dxa"/>
            <w:gridSpan w:val="2"/>
            <w:tcBorders>
              <w:top w:val="single" w:sz="6" w:space="0" w:color="auto"/>
              <w:left w:val="single" w:sz="6" w:space="0" w:color="auto"/>
              <w:bottom w:val="single" w:sz="6" w:space="0" w:color="auto"/>
              <w:right w:val="single" w:sz="6" w:space="0" w:color="auto"/>
            </w:tcBorders>
            <w:hideMark/>
          </w:tcPr>
          <w:p w14:paraId="665E2DFB" w14:textId="77777777" w:rsidR="005A42E8" w:rsidRPr="00A4509D" w:rsidRDefault="005A42E8" w:rsidP="005A42E8">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56,3 % (27/48)</w:t>
            </w:r>
          </w:p>
        </w:tc>
      </w:tr>
      <w:tr w:rsidR="005A42E8" w:rsidRPr="00A4509D" w14:paraId="67968C39" w14:textId="77777777" w:rsidTr="00B86DA4">
        <w:trPr>
          <w:jc w:val="center"/>
        </w:trPr>
        <w:tc>
          <w:tcPr>
            <w:tcW w:w="3069" w:type="dxa"/>
            <w:tcBorders>
              <w:top w:val="single" w:sz="6" w:space="0" w:color="auto"/>
              <w:left w:val="single" w:sz="6" w:space="0" w:color="auto"/>
              <w:bottom w:val="single" w:sz="6" w:space="0" w:color="auto"/>
              <w:right w:val="single" w:sz="6" w:space="0" w:color="auto"/>
            </w:tcBorders>
            <w:hideMark/>
          </w:tcPr>
          <w:p w14:paraId="7708C763" w14:textId="77777777" w:rsidR="005A42E8" w:rsidRPr="00A4509D" w:rsidRDefault="005A42E8" w:rsidP="005A42E8">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Endoskopisk respons </w:t>
            </w:r>
            <w:r w:rsidRPr="00A4509D">
              <w:rPr>
                <w:rFonts w:ascii="Times New Roman" w:eastAsia="Times New Roman" w:hAnsi="Times New Roman" w:cs="Times New Roman"/>
                <w:vertAlign w:val="superscript"/>
                <w:lang w:val="nb-NO"/>
              </w:rPr>
              <w:t>£</w:t>
            </w:r>
            <w:r w:rsidRPr="00A4509D">
              <w:rPr>
                <w:rFonts w:ascii="Times New Roman" w:eastAsia="Times New Roman" w:hAnsi="Times New Roman" w:cs="Times New Roman"/>
                <w:lang w:val="nb-NO"/>
              </w:rPr>
              <w:t> </w:t>
            </w:r>
          </w:p>
        </w:tc>
        <w:tc>
          <w:tcPr>
            <w:tcW w:w="1835" w:type="dxa"/>
            <w:tcBorders>
              <w:top w:val="single" w:sz="6" w:space="0" w:color="auto"/>
              <w:left w:val="single" w:sz="6" w:space="0" w:color="auto"/>
              <w:bottom w:val="single" w:sz="6" w:space="0" w:color="auto"/>
              <w:right w:val="single" w:sz="6" w:space="0" w:color="auto"/>
            </w:tcBorders>
            <w:hideMark/>
          </w:tcPr>
          <w:p w14:paraId="26D62225" w14:textId="77777777" w:rsidR="005A42E8" w:rsidRPr="00A4509D" w:rsidRDefault="005A42E8" w:rsidP="005A42E8">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22,7 % (5/22)</w:t>
            </w:r>
          </w:p>
        </w:tc>
        <w:tc>
          <w:tcPr>
            <w:tcW w:w="1779" w:type="dxa"/>
            <w:tcBorders>
              <w:top w:val="single" w:sz="6" w:space="0" w:color="auto"/>
              <w:left w:val="single" w:sz="6" w:space="0" w:color="auto"/>
              <w:bottom w:val="single" w:sz="6" w:space="0" w:color="auto"/>
              <w:right w:val="single" w:sz="6" w:space="0" w:color="auto"/>
            </w:tcBorders>
            <w:hideMark/>
          </w:tcPr>
          <w:p w14:paraId="7FE89E9C" w14:textId="77777777" w:rsidR="005A42E8" w:rsidRPr="00A4509D" w:rsidRDefault="005A42E8" w:rsidP="005A42E8">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28,0 % (7/25)</w:t>
            </w:r>
          </w:p>
        </w:tc>
        <w:tc>
          <w:tcPr>
            <w:tcW w:w="2049" w:type="dxa"/>
            <w:gridSpan w:val="2"/>
            <w:tcBorders>
              <w:top w:val="single" w:sz="6" w:space="0" w:color="auto"/>
              <w:left w:val="single" w:sz="6" w:space="0" w:color="auto"/>
              <w:bottom w:val="single" w:sz="6" w:space="0" w:color="auto"/>
              <w:right w:val="single" w:sz="6" w:space="0" w:color="auto"/>
            </w:tcBorders>
            <w:hideMark/>
          </w:tcPr>
          <w:p w14:paraId="1A19B738" w14:textId="77777777" w:rsidR="005A42E8" w:rsidRPr="00A4509D" w:rsidRDefault="005A42E8" w:rsidP="005A42E8">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25,5 % (12/47)</w:t>
            </w:r>
          </w:p>
        </w:tc>
      </w:tr>
      <w:tr w:rsidR="005A42E8" w:rsidRPr="00257C22" w14:paraId="112919A8" w14:textId="77777777" w:rsidTr="00B86DA4">
        <w:trPr>
          <w:gridAfter w:val="1"/>
          <w:wAfter w:w="8" w:type="dxa"/>
          <w:jc w:val="center"/>
        </w:trPr>
        <w:tc>
          <w:tcPr>
            <w:tcW w:w="8724" w:type="dxa"/>
            <w:gridSpan w:val="4"/>
            <w:tcBorders>
              <w:top w:val="single" w:sz="6" w:space="0" w:color="auto"/>
              <w:left w:val="nil"/>
              <w:bottom w:val="nil"/>
              <w:right w:val="nil"/>
            </w:tcBorders>
          </w:tcPr>
          <w:p w14:paraId="158E5F58" w14:textId="77777777" w:rsidR="005A42E8" w:rsidRPr="00A4509D" w:rsidRDefault="005A42E8" w:rsidP="005A42E8">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ab/>
              <w:t>Klinisk remisjon er definert som PCDAI-skår ≤ 10 poeng.</w:t>
            </w:r>
          </w:p>
          <w:p w14:paraId="11EC7762" w14:textId="77777777" w:rsidR="005A42E8" w:rsidRPr="00A4509D" w:rsidRDefault="005A42E8" w:rsidP="005A42E8">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vertAlign w:val="superscript"/>
                <w:lang w:val="nb-NO"/>
              </w:rPr>
              <w:t>§</w:t>
            </w:r>
            <w:r w:rsidRPr="00A4509D">
              <w:rPr>
                <w:rFonts w:ascii="Times New Roman" w:eastAsia="Times New Roman" w:hAnsi="Times New Roman" w:cs="Times New Roman"/>
                <w:lang w:val="nb-NO"/>
              </w:rPr>
              <w:tab/>
              <w:t>Kortikosteroidfri remisjon er definert som PCDAI-skår ≤ 10 poeng og ikke brukt kortikosteroider siste 90 dager før uke M-44.</w:t>
            </w:r>
          </w:p>
          <w:p w14:paraId="37AC97DC" w14:textId="77777777" w:rsidR="005A42E8" w:rsidRPr="00A4509D" w:rsidRDefault="005A42E8" w:rsidP="005A42E8">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vertAlign w:val="superscript"/>
                <w:lang w:val="nb-NO"/>
              </w:rPr>
              <w:t>†</w:t>
            </w:r>
            <w:r w:rsidRPr="00A4509D">
              <w:rPr>
                <w:rFonts w:ascii="Times New Roman" w:eastAsia="Times New Roman" w:hAnsi="Times New Roman" w:cs="Times New Roman"/>
                <w:lang w:val="nb-NO"/>
              </w:rPr>
              <w:tab/>
              <w:t>Klinisk respons er definert som en reduksjon fra baseline i PCDAI-skår på ≥ 12,5 poeng med en total PCDAI-skår ikke høyere enn 30.</w:t>
            </w:r>
          </w:p>
          <w:p w14:paraId="734AA1AB" w14:textId="77777777" w:rsidR="005A42E8" w:rsidRPr="00A4509D" w:rsidRDefault="005A42E8" w:rsidP="005A42E8">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vertAlign w:val="superscript"/>
                <w:lang w:val="nb-NO"/>
              </w:rPr>
              <w:t>£</w:t>
            </w:r>
            <w:r w:rsidRPr="00A4509D">
              <w:rPr>
                <w:rFonts w:ascii="Times New Roman" w:eastAsia="Times New Roman" w:hAnsi="Times New Roman" w:cs="Times New Roman"/>
                <w:lang w:val="nb-NO"/>
              </w:rPr>
              <w:tab/>
              <w:t>Endoskopisk respons er definert som en reduksjon i SES-CD-skår på ≥ 50 % eller SES-CD-skår ≤ 2, hos pasienter med en baseline SES-CD-skår på ≥ 3.</w:t>
            </w:r>
          </w:p>
        </w:tc>
      </w:tr>
    </w:tbl>
    <w:p w14:paraId="70C9F14F" w14:textId="77777777" w:rsidR="005A42E8" w:rsidRPr="00A4509D" w:rsidRDefault="005A42E8" w:rsidP="005A42E8">
      <w:pPr>
        <w:widowControl/>
        <w:spacing w:after="0" w:line="240" w:lineRule="auto"/>
        <w:rPr>
          <w:rFonts w:ascii="Times New Roman" w:eastAsia="Times New Roman" w:hAnsi="Times New Roman" w:cs="Times New Roman"/>
          <w:lang w:val="nb-NO"/>
        </w:rPr>
      </w:pPr>
    </w:p>
    <w:p w14:paraId="0E3B5525" w14:textId="77777777" w:rsidR="005A42E8" w:rsidRPr="00A4509D" w:rsidRDefault="005A42E8" w:rsidP="00B86DA4">
      <w:pPr>
        <w:widowControl/>
        <w:spacing w:after="0" w:line="240" w:lineRule="auto"/>
        <w:rPr>
          <w:rFonts w:ascii="Times New Roman" w:eastAsia="Times New Roman" w:hAnsi="Times New Roman" w:cs="Times New Roman"/>
          <w:i/>
          <w:iCs/>
          <w:lang w:val="nb-NO"/>
        </w:rPr>
      </w:pPr>
      <w:r w:rsidRPr="00A4509D">
        <w:rPr>
          <w:rFonts w:ascii="Times New Roman" w:eastAsia="Times New Roman" w:hAnsi="Times New Roman" w:cs="Times New Roman"/>
          <w:i/>
          <w:iCs/>
          <w:lang w:val="nb-NO"/>
        </w:rPr>
        <w:t>Justering av doseringsfrekvens</w:t>
      </w:r>
    </w:p>
    <w:p w14:paraId="153E2038" w14:textId="77777777" w:rsidR="005A42E8" w:rsidRPr="00A4509D" w:rsidRDefault="005A42E8"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asienter som startet med vedlikeholdsregimet og opplevde tap av respons (LOR) basert på PCDAI-skår, kunne få dosejustering. Pasientene fikk enten bytte fra behandling hver 12. uke til hver 8. uke eller fortsette med behandling hver 8. uke (sham-justering). To pasienter fikk dosejustering til det korte doseringsintervallet. Hos disse pasientene ble klinisk remisjon oppnådd hos 100 % (2/2) av pasientene 8 uker etter dosejustering.</w:t>
      </w:r>
    </w:p>
    <w:p w14:paraId="0B66CB87" w14:textId="77777777" w:rsidR="005A42E8" w:rsidRPr="00A4509D" w:rsidRDefault="005A42E8" w:rsidP="005A42E8">
      <w:pPr>
        <w:widowControl/>
        <w:spacing w:after="0" w:line="240" w:lineRule="auto"/>
        <w:rPr>
          <w:rFonts w:ascii="Times New Roman" w:eastAsia="Times New Roman" w:hAnsi="Times New Roman" w:cs="Times New Roman"/>
          <w:lang w:val="nb-NO"/>
        </w:rPr>
      </w:pPr>
    </w:p>
    <w:p w14:paraId="019AC2F4" w14:textId="77777777" w:rsidR="005A42E8" w:rsidRPr="00A4509D" w:rsidRDefault="005A42E8"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ikkerhetsprofilen til induksjonsdoseregimet og begge vedlikeholdsdoseregimer i den pediatriske populasjonen som veide minst 40 kg er sammenlignbar med den som er fastslått i den voksne populasjonen med Crohns sykdom (se pkt. 4.8).</w:t>
      </w:r>
    </w:p>
    <w:p w14:paraId="2935B401" w14:textId="77777777" w:rsidR="005A42E8" w:rsidRPr="00A4509D" w:rsidRDefault="005A42E8" w:rsidP="00B86DA4">
      <w:pPr>
        <w:widowControl/>
        <w:spacing w:after="0" w:line="240" w:lineRule="auto"/>
        <w:rPr>
          <w:rFonts w:ascii="Times New Roman" w:eastAsia="Times New Roman" w:hAnsi="Times New Roman" w:cs="Times New Roman"/>
          <w:lang w:val="nb-NO"/>
        </w:rPr>
      </w:pPr>
    </w:p>
    <w:p w14:paraId="0C474809" w14:textId="77777777" w:rsidR="005A42E8" w:rsidRPr="00A4509D" w:rsidRDefault="005A42E8" w:rsidP="00B86DA4">
      <w:pPr>
        <w:widowControl/>
        <w:spacing w:after="0" w:line="240" w:lineRule="auto"/>
        <w:rPr>
          <w:rFonts w:ascii="Times New Roman" w:eastAsia="Times New Roman" w:hAnsi="Times New Roman" w:cs="Times New Roman"/>
          <w:i/>
          <w:iCs/>
          <w:lang w:val="nb-NO"/>
        </w:rPr>
      </w:pPr>
      <w:r w:rsidRPr="00A4509D">
        <w:rPr>
          <w:rFonts w:ascii="Times New Roman" w:eastAsia="Times New Roman" w:hAnsi="Times New Roman" w:cs="Times New Roman"/>
          <w:i/>
          <w:iCs/>
          <w:lang w:val="nb-NO"/>
        </w:rPr>
        <w:t>Inflammatoriske biomarkører i serum og feces</w:t>
      </w:r>
    </w:p>
    <w:p w14:paraId="25A32CB1" w14:textId="77777777" w:rsidR="005A42E8" w:rsidRPr="00A4509D" w:rsidRDefault="005A42E8"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Gjennomsnittlig endring fra baseline til vedlikeholdsuke 44 i konsentrasjon av C-reaktivt protein (CRP) og fekalt kalprotektin var henholdsvis -11,17 mg/l (24,159) og -538,2 mg/kg (1271,33).</w:t>
      </w:r>
    </w:p>
    <w:p w14:paraId="7FF652F5" w14:textId="77777777" w:rsidR="005A42E8" w:rsidRPr="00A4509D" w:rsidRDefault="005A42E8" w:rsidP="00B86DA4">
      <w:pPr>
        <w:widowControl/>
        <w:spacing w:after="0" w:line="240" w:lineRule="auto"/>
        <w:rPr>
          <w:rFonts w:ascii="Times New Roman" w:eastAsia="Times New Roman" w:hAnsi="Times New Roman" w:cs="Times New Roman"/>
          <w:lang w:val="nb-NO"/>
        </w:rPr>
      </w:pPr>
    </w:p>
    <w:p w14:paraId="27D98298" w14:textId="77777777" w:rsidR="005A42E8" w:rsidRPr="00A4509D" w:rsidRDefault="005A42E8" w:rsidP="00B86DA4">
      <w:pPr>
        <w:widowControl/>
        <w:spacing w:after="0" w:line="240" w:lineRule="auto"/>
        <w:rPr>
          <w:rFonts w:ascii="Times New Roman" w:eastAsia="Times New Roman" w:hAnsi="Times New Roman" w:cs="Times New Roman"/>
          <w:i/>
          <w:iCs/>
          <w:lang w:val="nb-NO"/>
        </w:rPr>
      </w:pPr>
      <w:r w:rsidRPr="00A4509D">
        <w:rPr>
          <w:rFonts w:ascii="Times New Roman" w:eastAsia="Times New Roman" w:hAnsi="Times New Roman" w:cs="Times New Roman"/>
          <w:i/>
          <w:iCs/>
          <w:lang w:val="nb-NO"/>
        </w:rPr>
        <w:t>Helserelatert livskvalitet</w:t>
      </w:r>
    </w:p>
    <w:p w14:paraId="5E73CD92" w14:textId="77777777" w:rsidR="005A42E8" w:rsidRPr="00A4509D" w:rsidRDefault="005A42E8"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Total IMPACT-III-skår og alle subdomener (tarmsymptomer, fatigue-relaterte systemiske symptomer og velvære) viste klinisk relevant forbedring etter 52 uker.</w:t>
      </w:r>
    </w:p>
    <w:p w14:paraId="45EB9FA4" w14:textId="77777777" w:rsidR="005A42E8" w:rsidRPr="00A4509D" w:rsidRDefault="005A42E8" w:rsidP="004D6446">
      <w:pPr>
        <w:widowControl/>
        <w:spacing w:after="0" w:line="240" w:lineRule="auto"/>
        <w:rPr>
          <w:rFonts w:ascii="Times New Roman" w:eastAsia="Times New Roman" w:hAnsi="Times New Roman" w:cs="Times New Roman"/>
          <w:lang w:val="nb-NO"/>
        </w:rPr>
      </w:pPr>
    </w:p>
    <w:p w14:paraId="3B64F9D3" w14:textId="77777777" w:rsidR="009B7C61" w:rsidRPr="00A4509D" w:rsidRDefault="009B7C61" w:rsidP="004D6446">
      <w:pPr>
        <w:widowControl/>
        <w:spacing w:after="0" w:line="240" w:lineRule="auto"/>
        <w:rPr>
          <w:rFonts w:ascii="Times New Roman" w:hAnsi="Times New Roman" w:cs="Times New Roman"/>
          <w:lang w:val="nb-NO"/>
        </w:rPr>
      </w:pPr>
    </w:p>
    <w:p w14:paraId="2BD0F01E"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5.2</w:t>
      </w:r>
      <w:r w:rsidRPr="00A4509D">
        <w:rPr>
          <w:rFonts w:ascii="Times New Roman" w:eastAsia="Times New Roman" w:hAnsi="Times New Roman" w:cs="Times New Roman"/>
          <w:b/>
          <w:bCs/>
          <w:lang w:val="nb-NO"/>
        </w:rPr>
        <w:tab/>
        <w:t>Farmakokinetiske egenskaper</w:t>
      </w:r>
    </w:p>
    <w:p w14:paraId="099867EC" w14:textId="77777777" w:rsidR="009B7C61" w:rsidRPr="00A4509D" w:rsidRDefault="009B7C61" w:rsidP="004D6446">
      <w:pPr>
        <w:widowControl/>
        <w:spacing w:after="0" w:line="240" w:lineRule="auto"/>
        <w:rPr>
          <w:rFonts w:ascii="Times New Roman" w:hAnsi="Times New Roman" w:cs="Times New Roman"/>
          <w:lang w:val="nb-NO"/>
        </w:rPr>
      </w:pPr>
    </w:p>
    <w:p w14:paraId="36D784FA" w14:textId="3201B43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Etter den anbefalte intravenøse induksjonsdosen var median maksimal serumkonsentrasjon av ustekinumab, observert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time etter infusjon, 126,</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mikrog/ml hos pasienter med Crohns sykdom.</w:t>
      </w:r>
    </w:p>
    <w:p w14:paraId="05154629" w14:textId="77777777" w:rsidR="009B7C61" w:rsidRPr="00A4509D" w:rsidRDefault="009B7C61" w:rsidP="004D6446">
      <w:pPr>
        <w:widowControl/>
        <w:spacing w:after="0" w:line="240" w:lineRule="auto"/>
        <w:rPr>
          <w:rFonts w:ascii="Times New Roman" w:hAnsi="Times New Roman" w:cs="Times New Roman"/>
          <w:lang w:val="nb-NO"/>
        </w:rPr>
      </w:pPr>
    </w:p>
    <w:p w14:paraId="1C31567B"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Distribusjon</w:t>
      </w:r>
    </w:p>
    <w:p w14:paraId="2BCF806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Median distribusjonvolum under den terminale fasen (Vz) etter en intravenøs enkeltdose til pasienter med psoriasis varierte mellom 5</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og 8</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ml/kg.</w:t>
      </w:r>
    </w:p>
    <w:p w14:paraId="527CDEF5" w14:textId="77777777" w:rsidR="009B7C61" w:rsidRPr="00A4509D" w:rsidRDefault="009B7C61" w:rsidP="004D6446">
      <w:pPr>
        <w:widowControl/>
        <w:spacing w:after="0" w:line="240" w:lineRule="auto"/>
        <w:rPr>
          <w:rFonts w:ascii="Times New Roman" w:hAnsi="Times New Roman" w:cs="Times New Roman"/>
          <w:lang w:val="nb-NO"/>
        </w:rPr>
      </w:pPr>
    </w:p>
    <w:p w14:paraId="1B822F0E"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Biotransformasjon</w:t>
      </w:r>
    </w:p>
    <w:p w14:paraId="6C53DB97"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Nøyaktig metabolismevei er ikke kjent for ustekinumab.</w:t>
      </w:r>
    </w:p>
    <w:p w14:paraId="681C0FD6" w14:textId="77777777" w:rsidR="009B7C61" w:rsidRPr="00A4509D" w:rsidRDefault="009B7C61" w:rsidP="004D6446">
      <w:pPr>
        <w:widowControl/>
        <w:spacing w:after="0" w:line="240" w:lineRule="auto"/>
        <w:rPr>
          <w:rFonts w:ascii="Times New Roman" w:hAnsi="Times New Roman" w:cs="Times New Roman"/>
          <w:lang w:val="nb-NO"/>
        </w:rPr>
      </w:pPr>
    </w:p>
    <w:p w14:paraId="179878CF"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Eliminasjon</w:t>
      </w:r>
    </w:p>
    <w:p w14:paraId="4F5F5E89" w14:textId="066B7CCC"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Median systemisk clearance (CL) etter en enkelt intravenøs adminstrasjon til pasienter med psoriasis</w:t>
      </w:r>
      <w:r w:rsidR="00A57ED0"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varierte mellom 1,9</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og 2,3</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 xml:space="preserve">ml/dag/kg. Median halveringstid (t1/2) for ustekinumab var ca. </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uker hos pasienter med Crohns sykdom, psoriasis og/eller psoriasisartritt, og varierte mellom 1</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til 3</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dager på tvers av alle psoriasis- og psoriasisartrittstudiene.</w:t>
      </w:r>
    </w:p>
    <w:p w14:paraId="18BA9699" w14:textId="77777777" w:rsidR="009B7C61" w:rsidRPr="00A4509D" w:rsidRDefault="009B7C61" w:rsidP="004D6446">
      <w:pPr>
        <w:widowControl/>
        <w:spacing w:after="0" w:line="240" w:lineRule="auto"/>
        <w:rPr>
          <w:rFonts w:ascii="Times New Roman" w:hAnsi="Times New Roman" w:cs="Times New Roman"/>
          <w:lang w:val="nb-NO"/>
        </w:rPr>
      </w:pPr>
    </w:p>
    <w:p w14:paraId="4930237A"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Linearitet</w:t>
      </w:r>
    </w:p>
    <w:p w14:paraId="56CDEC7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Systemisk eksponering for ustekinumab (C</w:t>
      </w:r>
      <w:r w:rsidRPr="00A4509D">
        <w:rPr>
          <w:rFonts w:ascii="Times New Roman" w:eastAsia="Times New Roman" w:hAnsi="Times New Roman" w:cs="Times New Roman"/>
          <w:vertAlign w:val="subscript"/>
          <w:lang w:val="nb-NO"/>
        </w:rPr>
        <w:t>max</w:t>
      </w:r>
      <w:r w:rsidRPr="00A4509D">
        <w:rPr>
          <w:rFonts w:ascii="Times New Roman" w:eastAsia="Times New Roman" w:hAnsi="Times New Roman" w:cs="Times New Roman"/>
          <w:lang w:val="nb-NO"/>
        </w:rPr>
        <w:t xml:space="preserve"> og AUC) øker på en ca. doseproporsjonal måte etter en intravenøs enkeltdose fra 0,0</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mg/kg til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kg.</w:t>
      </w:r>
    </w:p>
    <w:p w14:paraId="34F66A34" w14:textId="77777777" w:rsidR="009B7C61" w:rsidRPr="00A4509D" w:rsidRDefault="009B7C61" w:rsidP="004D6446">
      <w:pPr>
        <w:widowControl/>
        <w:spacing w:after="0" w:line="240" w:lineRule="auto"/>
        <w:rPr>
          <w:rFonts w:ascii="Times New Roman" w:hAnsi="Times New Roman" w:cs="Times New Roman"/>
          <w:lang w:val="nb-NO"/>
        </w:rPr>
      </w:pPr>
    </w:p>
    <w:p w14:paraId="6C550ADB"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Spesielle populasjoner</w:t>
      </w:r>
    </w:p>
    <w:p w14:paraId="107B2586" w14:textId="69A6D41F"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ngen farmakokinetiske data er tilgjengelig for pasienter med nedsatt lever- eller nyrefunksjon.</w:t>
      </w:r>
      <w:r w:rsidR="001D4565"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Ingen spesifikke studier er utført med intravenøs ustekinumab på eldre eller pediatriske pasienter</w:t>
      </w:r>
      <w:r w:rsidR="00D12267" w:rsidRPr="00A4509D">
        <w:rPr>
          <w:rFonts w:ascii="Times New Roman" w:eastAsia="Times New Roman" w:hAnsi="Times New Roman" w:cs="Times New Roman"/>
          <w:iCs/>
          <w:w w:val="105"/>
          <w:lang w:val="nb-NO"/>
        </w:rPr>
        <w:t xml:space="preserve"> </w:t>
      </w:r>
      <w:r w:rsidR="00D12267" w:rsidRPr="00A4509D">
        <w:rPr>
          <w:rFonts w:ascii="Times New Roman" w:eastAsia="Times New Roman" w:hAnsi="Times New Roman" w:cs="Times New Roman"/>
          <w:iCs/>
          <w:lang w:val="nb-NO"/>
        </w:rPr>
        <w:t>som veier mindre enn 40 </w:t>
      </w:r>
      <w:r w:rsidR="00D12267" w:rsidRPr="00A4509D">
        <w:rPr>
          <w:rFonts w:ascii="Times New Roman" w:eastAsia="Times New Roman" w:hAnsi="Times New Roman" w:cs="Times New Roman"/>
          <w:lang w:val="nb-NO"/>
        </w:rPr>
        <w:t>kg</w:t>
      </w:r>
      <w:r w:rsidRPr="00A4509D">
        <w:rPr>
          <w:rFonts w:ascii="Times New Roman" w:eastAsia="Times New Roman" w:hAnsi="Times New Roman" w:cs="Times New Roman"/>
          <w:lang w:val="nb-NO"/>
        </w:rPr>
        <w:t>.</w:t>
      </w:r>
    </w:p>
    <w:p w14:paraId="5F5B4990" w14:textId="77777777" w:rsidR="009B7C61" w:rsidRPr="00A4509D" w:rsidRDefault="009B7C61" w:rsidP="004D6446">
      <w:pPr>
        <w:widowControl/>
        <w:spacing w:after="0" w:line="240" w:lineRule="auto"/>
        <w:rPr>
          <w:rFonts w:ascii="Times New Roman" w:hAnsi="Times New Roman" w:cs="Times New Roman"/>
          <w:lang w:val="nb-NO"/>
        </w:rPr>
      </w:pPr>
    </w:p>
    <w:p w14:paraId="4C2208E1" w14:textId="4FE42F56"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os pasienter med Crohns sykdom ble variasjon i ustekinumabs clearance påvirket av kroppsvekt, serumalbuminnivå, kjønn og status for antistoffer mot ustekinumab, mens kroppsvekt var viktigste kovariat som påvirket distribusjonsvolumet. Ved Crohns sykdom ble clearance også påvirket av C-reaktivt protein, status for TNF-antagonistsvikt og rase (asiatisk kontra ikke-asiatisk). Betydningen av disse kovariatene var innenfor ± 2</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av de vanlige eller referanseverdiene for de respektive farmakokinetikkparametrene, så dosejustering er ikke nødvendig for disse kovariatene. Samtidig bruk av immunmodulerende midler hadde ikke noen signifikant påvirkning på ustekinumabs omsetning.</w:t>
      </w:r>
    </w:p>
    <w:p w14:paraId="50BB8B56" w14:textId="77777777" w:rsidR="009B7C61" w:rsidRPr="00A4509D" w:rsidRDefault="009B7C61" w:rsidP="004D6446">
      <w:pPr>
        <w:widowControl/>
        <w:spacing w:after="0" w:line="240" w:lineRule="auto"/>
        <w:rPr>
          <w:rFonts w:ascii="Times New Roman" w:hAnsi="Times New Roman" w:cs="Times New Roman"/>
          <w:lang w:val="nb-NO"/>
        </w:rPr>
      </w:pPr>
    </w:p>
    <w:p w14:paraId="45DD35CA"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Regulering av CYP450-enzymer</w:t>
      </w:r>
    </w:p>
    <w:p w14:paraId="52654E2A"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ffekter av IL-1</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og IL-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 xml:space="preserve">på regulering av CYP450-enzymer ble undersøkt i en </w:t>
      </w:r>
      <w:r w:rsidRPr="00A4509D">
        <w:rPr>
          <w:rFonts w:ascii="Times New Roman" w:eastAsia="Times New Roman" w:hAnsi="Times New Roman" w:cs="Times New Roman"/>
          <w:i/>
          <w:lang w:val="nb-NO"/>
        </w:rPr>
        <w:t>in vitro</w:t>
      </w:r>
      <w:r w:rsidRPr="00A4509D">
        <w:rPr>
          <w:rFonts w:ascii="Times New Roman" w:eastAsia="Times New Roman" w:hAnsi="Times New Roman" w:cs="Times New Roman"/>
          <w:lang w:val="nb-NO"/>
        </w:rPr>
        <w:t>-studie med humane hepatocytter, som viste at IL-1</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og/eller IL-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i nivåer på 1</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ng/ml ikke påvirket human CYP450-enzymaktivitet (CYP1A2, 2B6, 2C9, 2C19, 2D</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eller 3A4, se pkt. 4.5).</w:t>
      </w:r>
    </w:p>
    <w:p w14:paraId="0446BAE8" w14:textId="77777777" w:rsidR="006D3D8B" w:rsidRPr="00A4509D" w:rsidRDefault="006D3D8B" w:rsidP="004D6446">
      <w:pPr>
        <w:widowControl/>
        <w:spacing w:after="0" w:line="240" w:lineRule="auto"/>
        <w:rPr>
          <w:rFonts w:ascii="Times New Roman" w:eastAsia="Times New Roman" w:hAnsi="Times New Roman" w:cs="Times New Roman"/>
          <w:lang w:val="nb-NO"/>
        </w:rPr>
      </w:pPr>
    </w:p>
    <w:p w14:paraId="1CD90A11" w14:textId="77777777" w:rsidR="006D3D8B" w:rsidRPr="00A4509D" w:rsidRDefault="006D3D8B" w:rsidP="006D3D8B">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n fase 1, åpen legemiddelinteraksjonsstudie, studie CNTO1275CRD1003, ble utført for å evaluere effekten av ustekinumab på cytokrom P450-enzymaktivitet etter induksjon og vedlikeholdsdosering hos pasienter med aktiv Crohns sykdom (n = 18). Ingen klinisk signifikante endringer i eksponering av koffein (CYP1A2-substrat), warfarin (CYP2C9-substrat), omeprazol (CYP2C19-substrat), dekstrometorfan (CYP2D6-substrat) eller midazolam (CYP3A-substrat) ble observert ved samtidig bruk av ustekinumab i godkjent dosering hos pasienter med Crohns sykdom (se pkt. 4.5).</w:t>
      </w:r>
    </w:p>
    <w:p w14:paraId="4D63F8E1" w14:textId="77777777" w:rsidR="006D3D8B" w:rsidRPr="00A4509D" w:rsidRDefault="006D3D8B" w:rsidP="006D3D8B">
      <w:pPr>
        <w:widowControl/>
        <w:spacing w:after="0" w:line="240" w:lineRule="auto"/>
        <w:rPr>
          <w:rFonts w:ascii="Times New Roman" w:eastAsia="Times New Roman" w:hAnsi="Times New Roman" w:cs="Times New Roman"/>
          <w:lang w:val="nb-NO"/>
        </w:rPr>
      </w:pPr>
    </w:p>
    <w:p w14:paraId="0F4FAD41" w14:textId="77777777" w:rsidR="006D3D8B" w:rsidRPr="00A4509D" w:rsidRDefault="006D3D8B" w:rsidP="006D3D8B">
      <w:pPr>
        <w:widowControl/>
        <w:spacing w:after="0" w:line="240" w:lineRule="auto"/>
        <w:rPr>
          <w:rFonts w:ascii="Times New Roman" w:eastAsia="Times New Roman" w:hAnsi="Times New Roman" w:cs="Times New Roman"/>
          <w:bCs/>
          <w:lang w:val="nb-NO"/>
        </w:rPr>
      </w:pPr>
      <w:r w:rsidRPr="00A4509D">
        <w:rPr>
          <w:rFonts w:ascii="Times New Roman" w:eastAsia="Times New Roman" w:hAnsi="Times New Roman" w:cs="Times New Roman"/>
          <w:bCs/>
          <w:lang w:val="nb-NO"/>
        </w:rPr>
        <w:t>Pediatrisk populasjon</w:t>
      </w:r>
    </w:p>
    <w:p w14:paraId="7EB63E19" w14:textId="77777777" w:rsidR="006D3D8B" w:rsidRPr="00A4509D" w:rsidRDefault="006D3D8B" w:rsidP="006D3D8B">
      <w:pPr>
        <w:widowControl/>
        <w:spacing w:after="0" w:line="240" w:lineRule="auto"/>
        <w:rPr>
          <w:rFonts w:ascii="Times New Roman" w:eastAsia="Times New Roman" w:hAnsi="Times New Roman" w:cs="Times New Roman"/>
          <w:iCs/>
          <w:lang w:val="nb-NO"/>
        </w:rPr>
      </w:pPr>
      <w:r w:rsidRPr="00A4509D">
        <w:rPr>
          <w:rFonts w:ascii="Times New Roman" w:eastAsia="Times New Roman" w:hAnsi="Times New Roman" w:cs="Times New Roman"/>
          <w:bCs/>
          <w:lang w:val="nb-NO"/>
        </w:rPr>
        <w:t xml:space="preserve">Serumkonsentrasjoner av ustekinumab hos barn med </w:t>
      </w:r>
      <w:r w:rsidRPr="00A4509D">
        <w:rPr>
          <w:rFonts w:ascii="Times New Roman" w:eastAsia="Times New Roman" w:hAnsi="Times New Roman" w:cs="Times New Roman"/>
          <w:lang w:val="nb-NO"/>
        </w:rPr>
        <w:t xml:space="preserve">Crohns sykdom </w:t>
      </w:r>
      <w:r w:rsidRPr="00A4509D">
        <w:rPr>
          <w:rFonts w:ascii="Times New Roman" w:eastAsia="Times New Roman" w:hAnsi="Times New Roman" w:cs="Times New Roman"/>
          <w:bCs/>
          <w:lang w:val="nb-NO"/>
        </w:rPr>
        <w:t xml:space="preserve">som veide minst 40 kg, behandlet med den anbefalte vektbaserte dosen, var generelt sammenlignbare med de sett i den voksne populasjonen med </w:t>
      </w:r>
      <w:r w:rsidRPr="00A4509D">
        <w:rPr>
          <w:rFonts w:ascii="Times New Roman" w:eastAsia="Times New Roman" w:hAnsi="Times New Roman" w:cs="Times New Roman"/>
          <w:lang w:val="nb-NO"/>
        </w:rPr>
        <w:t xml:space="preserve">Crohns sykdom behandlet med den </w:t>
      </w:r>
      <w:r w:rsidRPr="00A4509D">
        <w:rPr>
          <w:rFonts w:ascii="Times New Roman" w:eastAsia="Times New Roman" w:hAnsi="Times New Roman" w:cs="Times New Roman"/>
          <w:bCs/>
          <w:lang w:val="nb-NO"/>
        </w:rPr>
        <w:t>vektbaserte dosen for voksne.</w:t>
      </w:r>
    </w:p>
    <w:p w14:paraId="2D002E93" w14:textId="77777777" w:rsidR="006D3D8B" w:rsidRPr="00A4509D" w:rsidRDefault="006D3D8B" w:rsidP="004D6446">
      <w:pPr>
        <w:widowControl/>
        <w:spacing w:after="0" w:line="240" w:lineRule="auto"/>
        <w:rPr>
          <w:rFonts w:ascii="Times New Roman" w:eastAsia="Times New Roman" w:hAnsi="Times New Roman" w:cs="Times New Roman"/>
          <w:lang w:val="nb-NO"/>
        </w:rPr>
      </w:pPr>
    </w:p>
    <w:p w14:paraId="13747B8D" w14:textId="77777777" w:rsidR="009B7C61" w:rsidRPr="00A4509D" w:rsidRDefault="009B7C61" w:rsidP="004D6446">
      <w:pPr>
        <w:widowControl/>
        <w:spacing w:after="0" w:line="240" w:lineRule="auto"/>
        <w:rPr>
          <w:rFonts w:ascii="Times New Roman" w:hAnsi="Times New Roman" w:cs="Times New Roman"/>
          <w:lang w:val="nb-NO"/>
        </w:rPr>
      </w:pPr>
    </w:p>
    <w:p w14:paraId="76B47EFA"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5.3</w:t>
      </w:r>
      <w:r w:rsidRPr="00A4509D">
        <w:rPr>
          <w:rFonts w:ascii="Times New Roman" w:eastAsia="Times New Roman" w:hAnsi="Times New Roman" w:cs="Times New Roman"/>
          <w:b/>
          <w:bCs/>
          <w:lang w:val="nb-NO"/>
        </w:rPr>
        <w:tab/>
        <w:t>Prekliniske sikkerhetsdata</w:t>
      </w:r>
    </w:p>
    <w:p w14:paraId="057823DA" w14:textId="77777777" w:rsidR="009B7C61" w:rsidRPr="00A4509D" w:rsidRDefault="009B7C61" w:rsidP="004D6446">
      <w:pPr>
        <w:widowControl/>
        <w:spacing w:after="0" w:line="240" w:lineRule="auto"/>
        <w:rPr>
          <w:rFonts w:ascii="Times New Roman" w:hAnsi="Times New Roman" w:cs="Times New Roman"/>
          <w:lang w:val="nb-NO"/>
        </w:rPr>
      </w:pPr>
    </w:p>
    <w:p w14:paraId="6D040C6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rekliniske data indikerer ingen spesiell fare (f.eks. organtoksisitet) for mennesker basert på studier av toksisitetstester ved gjentatt dosering, utviklings- og reproduksjonstoksisitet, inkludert sikkerhetsfarmakologisk vurdering. Ingen fødselsdefekter eller utviklingstoksikologi ble observert i studier av utviklings- og reproduksjonstoksisitet i cynomolgusaper, og det var ingen tegn til</w:t>
      </w:r>
      <w:r w:rsidR="00A57ED0"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påvirkning av fertilitetsindeks hos hanner. Ingen bivirkninger ble observert på fertilitetsindeks hos hunner ved bruk av analogt antistoff IL-12/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i mus.</w:t>
      </w:r>
    </w:p>
    <w:p w14:paraId="4F5BC931" w14:textId="77777777" w:rsidR="00D21A72" w:rsidRPr="00A4509D" w:rsidRDefault="00D21A72" w:rsidP="004D6446">
      <w:pPr>
        <w:widowControl/>
        <w:spacing w:after="0" w:line="240" w:lineRule="auto"/>
        <w:rPr>
          <w:rFonts w:ascii="Times New Roman" w:hAnsi="Times New Roman" w:cs="Times New Roman"/>
          <w:lang w:val="nb-NO"/>
        </w:rPr>
      </w:pPr>
    </w:p>
    <w:p w14:paraId="0F4242A2"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osenivåer i dyrestudier var ca.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ganger høyere enn den høyeste ekvivalente dosen tiltenkt psoriasispasienter, og resulterte i maksimale serumkonsentrasjoner i aper som var mer enn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ganger de observert hos mennesker.</w:t>
      </w:r>
    </w:p>
    <w:p w14:paraId="7C02EE8E" w14:textId="77777777" w:rsidR="009B7C61" w:rsidRPr="00A4509D" w:rsidRDefault="009B7C61" w:rsidP="004D6446">
      <w:pPr>
        <w:widowControl/>
        <w:spacing w:after="0" w:line="240" w:lineRule="auto"/>
        <w:rPr>
          <w:rFonts w:ascii="Times New Roman" w:hAnsi="Times New Roman" w:cs="Times New Roman"/>
          <w:lang w:val="nb-NO"/>
        </w:rPr>
      </w:pPr>
    </w:p>
    <w:p w14:paraId="1786B626"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a egnede modeller for et antistoff uten kryssreaktivitet mot gnager IL-12/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p4</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ikke er kjent ble karsinogenitetsstudier ikke gjennomført med ustekinumab.</w:t>
      </w:r>
    </w:p>
    <w:p w14:paraId="26068D53" w14:textId="77777777" w:rsidR="009B7C61" w:rsidRPr="00A4509D" w:rsidRDefault="009B7C61" w:rsidP="004D6446">
      <w:pPr>
        <w:widowControl/>
        <w:spacing w:after="0" w:line="240" w:lineRule="auto"/>
        <w:rPr>
          <w:rFonts w:ascii="Times New Roman" w:hAnsi="Times New Roman" w:cs="Times New Roman"/>
          <w:lang w:val="nb-NO"/>
        </w:rPr>
      </w:pPr>
    </w:p>
    <w:p w14:paraId="6468617F" w14:textId="77777777" w:rsidR="009B7C61" w:rsidRPr="00A4509D" w:rsidRDefault="009B7C61" w:rsidP="004D6446">
      <w:pPr>
        <w:widowControl/>
        <w:spacing w:after="0" w:line="240" w:lineRule="auto"/>
        <w:rPr>
          <w:rFonts w:ascii="Times New Roman" w:hAnsi="Times New Roman" w:cs="Times New Roman"/>
          <w:lang w:val="nb-NO"/>
        </w:rPr>
      </w:pPr>
    </w:p>
    <w:p w14:paraId="137135C2"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6.</w:t>
      </w:r>
      <w:r w:rsidRPr="00A4509D">
        <w:rPr>
          <w:rFonts w:ascii="Times New Roman" w:eastAsia="Times New Roman" w:hAnsi="Times New Roman" w:cs="Times New Roman"/>
          <w:b/>
          <w:bCs/>
          <w:lang w:val="nb-NO"/>
        </w:rPr>
        <w:tab/>
        <w:t>FARMASØYTISKE OPPLYSNINGER</w:t>
      </w:r>
    </w:p>
    <w:p w14:paraId="7928072D" w14:textId="77777777" w:rsidR="009B7C61" w:rsidRPr="00A4509D" w:rsidRDefault="009B7C61" w:rsidP="004D6446">
      <w:pPr>
        <w:widowControl/>
        <w:spacing w:after="0" w:line="240" w:lineRule="auto"/>
        <w:rPr>
          <w:rFonts w:ascii="Times New Roman" w:hAnsi="Times New Roman" w:cs="Times New Roman"/>
          <w:lang w:val="nb-NO"/>
        </w:rPr>
      </w:pPr>
    </w:p>
    <w:p w14:paraId="0FA82FEE"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6.1</w:t>
      </w:r>
      <w:r w:rsidRPr="00A4509D">
        <w:rPr>
          <w:rFonts w:ascii="Times New Roman" w:eastAsia="Times New Roman" w:hAnsi="Times New Roman" w:cs="Times New Roman"/>
          <w:b/>
          <w:bCs/>
          <w:lang w:val="nb-NO"/>
        </w:rPr>
        <w:tab/>
        <w:t>Hjelpestoffer</w:t>
      </w:r>
    </w:p>
    <w:p w14:paraId="42436433" w14:textId="77777777" w:rsidR="009B7C61" w:rsidRPr="00A4509D" w:rsidRDefault="009B7C61" w:rsidP="004D6446">
      <w:pPr>
        <w:widowControl/>
        <w:spacing w:after="0" w:line="240" w:lineRule="auto"/>
        <w:rPr>
          <w:rFonts w:ascii="Times New Roman" w:hAnsi="Times New Roman" w:cs="Times New Roman"/>
          <w:lang w:val="nb-NO"/>
        </w:rPr>
      </w:pPr>
    </w:p>
    <w:p w14:paraId="2E67CED9" w14:textId="16B01061"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DTA-dinatriumsaltdihydrat</w:t>
      </w:r>
      <w:r w:rsidR="0093240C" w:rsidRPr="00A4509D">
        <w:rPr>
          <w:rFonts w:ascii="Times New Roman" w:eastAsia="Times New Roman" w:hAnsi="Times New Roman" w:cs="Times New Roman"/>
          <w:lang w:val="nb-NO"/>
        </w:rPr>
        <w:t xml:space="preserve"> (E385)</w:t>
      </w:r>
    </w:p>
    <w:p w14:paraId="5F7717E6"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L-histidin</w:t>
      </w:r>
    </w:p>
    <w:p w14:paraId="76DCADD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L-histidinmonohydrokloridmonohydrat</w:t>
      </w:r>
    </w:p>
    <w:p w14:paraId="0B050DE9"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L-metionin</w:t>
      </w:r>
    </w:p>
    <w:p w14:paraId="5BF3552C" w14:textId="1F93D52A"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olysorbat 80</w:t>
      </w:r>
      <w:r w:rsidR="001A38BF" w:rsidRPr="00A4509D">
        <w:rPr>
          <w:rFonts w:ascii="Times New Roman" w:eastAsia="Times New Roman" w:hAnsi="Times New Roman" w:cs="Times New Roman"/>
          <w:lang w:val="nb-NO"/>
        </w:rPr>
        <w:t xml:space="preserve"> (E433)</w:t>
      </w:r>
    </w:p>
    <w:p w14:paraId="2117554C"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ukrose</w:t>
      </w:r>
    </w:p>
    <w:p w14:paraId="1730160F"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Vann til injeksjonsvæsker</w:t>
      </w:r>
    </w:p>
    <w:p w14:paraId="2ACB01EF" w14:textId="77777777" w:rsidR="009B7C61" w:rsidRPr="00A4509D" w:rsidRDefault="009B7C61" w:rsidP="004D6446">
      <w:pPr>
        <w:widowControl/>
        <w:spacing w:after="0" w:line="240" w:lineRule="auto"/>
        <w:rPr>
          <w:rFonts w:ascii="Times New Roman" w:hAnsi="Times New Roman" w:cs="Times New Roman"/>
          <w:lang w:val="nb-NO"/>
        </w:rPr>
      </w:pPr>
    </w:p>
    <w:p w14:paraId="4916086A"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6.2</w:t>
      </w:r>
      <w:r w:rsidRPr="00A4509D">
        <w:rPr>
          <w:rFonts w:ascii="Times New Roman" w:eastAsia="Times New Roman" w:hAnsi="Times New Roman" w:cs="Times New Roman"/>
          <w:b/>
          <w:bCs/>
          <w:lang w:val="nb-NO"/>
        </w:rPr>
        <w:tab/>
        <w:t>Uforlikeligheter</w:t>
      </w:r>
    </w:p>
    <w:p w14:paraId="6D4D9522" w14:textId="77777777" w:rsidR="009B7C61" w:rsidRPr="00A4509D" w:rsidRDefault="009B7C61" w:rsidP="004D6446">
      <w:pPr>
        <w:widowControl/>
        <w:spacing w:after="0" w:line="240" w:lineRule="auto"/>
        <w:rPr>
          <w:rFonts w:ascii="Times New Roman" w:hAnsi="Times New Roman" w:cs="Times New Roman"/>
          <w:lang w:val="nb-NO"/>
        </w:rPr>
      </w:pPr>
    </w:p>
    <w:p w14:paraId="545F3642" w14:textId="0D1481C4" w:rsidR="001D4565"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tte legemidlet skal ikke blandes med andre legemidler da det ikke er gjort studier på uforlikelighet. </w:t>
      </w:r>
      <w:r w:rsidR="001D4565"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skal kun fortynnes med natriumklorid </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mg/ml (0,</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 xml:space="preserve">%) oppløsning. </w:t>
      </w:r>
    </w:p>
    <w:p w14:paraId="63B15405" w14:textId="77777777" w:rsidR="009B7C61" w:rsidRPr="00A4509D" w:rsidRDefault="001D4565"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skal ikke administreres i samme intravenøse slange samtidig med andre legemidler.</w:t>
      </w:r>
    </w:p>
    <w:p w14:paraId="24F1400D" w14:textId="77777777" w:rsidR="009B7C61" w:rsidRPr="00A4509D" w:rsidRDefault="009B7C61" w:rsidP="004D6446">
      <w:pPr>
        <w:widowControl/>
        <w:spacing w:after="0" w:line="240" w:lineRule="auto"/>
        <w:rPr>
          <w:rFonts w:ascii="Times New Roman" w:hAnsi="Times New Roman" w:cs="Times New Roman"/>
          <w:lang w:val="nb-NO"/>
        </w:rPr>
      </w:pPr>
    </w:p>
    <w:p w14:paraId="5632EC57"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6.3</w:t>
      </w:r>
      <w:r w:rsidRPr="00A4509D">
        <w:rPr>
          <w:rFonts w:ascii="Times New Roman" w:eastAsia="Times New Roman" w:hAnsi="Times New Roman" w:cs="Times New Roman"/>
          <w:b/>
          <w:bCs/>
          <w:lang w:val="nb-NO"/>
        </w:rPr>
        <w:tab/>
        <w:t>Holdbarhet</w:t>
      </w:r>
    </w:p>
    <w:p w14:paraId="7AA1B997" w14:textId="77777777" w:rsidR="009B7C61" w:rsidRPr="00A4509D" w:rsidRDefault="009B7C61" w:rsidP="004D6446">
      <w:pPr>
        <w:widowControl/>
        <w:spacing w:after="0" w:line="240" w:lineRule="auto"/>
        <w:rPr>
          <w:rFonts w:ascii="Times New Roman" w:hAnsi="Times New Roman" w:cs="Times New Roman"/>
          <w:lang w:val="nb-NO"/>
        </w:rPr>
      </w:pPr>
    </w:p>
    <w:p w14:paraId="2959DCF4" w14:textId="21D07EE6" w:rsidR="009B7C61" w:rsidRPr="00A4509D" w:rsidRDefault="00205BA7"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 </w:t>
      </w:r>
      <w:r w:rsidR="00C1005D" w:rsidRPr="00A4509D">
        <w:rPr>
          <w:rFonts w:ascii="Times New Roman" w:eastAsia="Times New Roman" w:hAnsi="Times New Roman" w:cs="Times New Roman"/>
          <w:lang w:val="nb-NO"/>
        </w:rPr>
        <w:t>år.</w:t>
      </w:r>
    </w:p>
    <w:p w14:paraId="777E434C"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kal ikke fryses.</w:t>
      </w:r>
    </w:p>
    <w:p w14:paraId="41E89F77" w14:textId="77777777" w:rsidR="009B7C61" w:rsidRPr="00A4509D" w:rsidRDefault="009B7C61" w:rsidP="004D6446">
      <w:pPr>
        <w:widowControl/>
        <w:spacing w:after="0" w:line="240" w:lineRule="auto"/>
        <w:rPr>
          <w:rFonts w:ascii="Times New Roman" w:hAnsi="Times New Roman" w:cs="Times New Roman"/>
          <w:lang w:val="nb-NO"/>
        </w:rPr>
      </w:pPr>
    </w:p>
    <w:p w14:paraId="143A5E97" w14:textId="5ED67EDD"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Kjemisk og fysikalsk bruksstabilitet er vist i </w:t>
      </w:r>
      <w:r w:rsidR="001D4565" w:rsidRPr="00A4509D">
        <w:rPr>
          <w:rFonts w:ascii="Times New Roman" w:eastAsia="Times New Roman" w:hAnsi="Times New Roman" w:cs="Times New Roman"/>
          <w:lang w:val="nb-NO"/>
        </w:rPr>
        <w:t>24</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timer ved 15–2</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C.</w:t>
      </w:r>
    </w:p>
    <w:p w14:paraId="1E4B8FD7" w14:textId="77777777" w:rsidR="009B7C61" w:rsidRPr="00A4509D" w:rsidRDefault="009B7C61" w:rsidP="004D6446">
      <w:pPr>
        <w:widowControl/>
        <w:spacing w:after="0" w:line="240" w:lineRule="auto"/>
        <w:rPr>
          <w:rFonts w:ascii="Times New Roman" w:hAnsi="Times New Roman" w:cs="Times New Roman"/>
          <w:lang w:val="nb-NO"/>
        </w:rPr>
      </w:pPr>
    </w:p>
    <w:p w14:paraId="53D9DB6F" w14:textId="10A62614" w:rsidR="001D4565" w:rsidRPr="00A4509D" w:rsidRDefault="001D4565"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kke </w:t>
      </w:r>
      <w:r w:rsidR="00C30417" w:rsidRPr="00A4509D">
        <w:rPr>
          <w:rFonts w:ascii="Times New Roman" w:eastAsia="Times New Roman" w:hAnsi="Times New Roman" w:cs="Times New Roman"/>
          <w:lang w:val="nb-NO"/>
        </w:rPr>
        <w:t>sett tilbake i</w:t>
      </w:r>
      <w:r w:rsidRPr="00A4509D">
        <w:rPr>
          <w:rFonts w:ascii="Times New Roman" w:eastAsia="Times New Roman" w:hAnsi="Times New Roman" w:cs="Times New Roman"/>
          <w:lang w:val="nb-NO"/>
        </w:rPr>
        <w:t xml:space="preserve"> kjøleskap etter fortynning</w:t>
      </w:r>
    </w:p>
    <w:p w14:paraId="67C4113B" w14:textId="77777777" w:rsidR="001D4565" w:rsidRPr="00A4509D" w:rsidRDefault="001D4565" w:rsidP="004D6446">
      <w:pPr>
        <w:widowControl/>
        <w:spacing w:after="0" w:line="240" w:lineRule="auto"/>
        <w:rPr>
          <w:rFonts w:ascii="Times New Roman" w:eastAsia="Times New Roman" w:hAnsi="Times New Roman" w:cs="Times New Roman"/>
          <w:lang w:val="nb-NO"/>
        </w:rPr>
      </w:pPr>
    </w:p>
    <w:p w14:paraId="67D5F174"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Fra et mikrobiologisk synspunkt bør preparatet brukes umiddelbart, hvis ikke fortynningsmetoden utelukker risiko for mikrobiell kontaminering. Dersom det ikke brukes umiddelbart er bruker ansvarlig for oppbevaringstid og -betingelser før bruk.</w:t>
      </w:r>
    </w:p>
    <w:p w14:paraId="159CD3FF" w14:textId="77777777" w:rsidR="009B7C61" w:rsidRPr="00A4509D" w:rsidRDefault="009B7C61" w:rsidP="004D6446">
      <w:pPr>
        <w:widowControl/>
        <w:spacing w:after="0" w:line="240" w:lineRule="auto"/>
        <w:rPr>
          <w:rFonts w:ascii="Times New Roman" w:hAnsi="Times New Roman" w:cs="Times New Roman"/>
          <w:lang w:val="nb-NO"/>
        </w:rPr>
      </w:pPr>
    </w:p>
    <w:p w14:paraId="3C7DA3D8"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6.4</w:t>
      </w:r>
      <w:r w:rsidRPr="00A4509D">
        <w:rPr>
          <w:rFonts w:ascii="Times New Roman" w:eastAsia="Times New Roman" w:hAnsi="Times New Roman" w:cs="Times New Roman"/>
          <w:b/>
          <w:bCs/>
          <w:lang w:val="nb-NO"/>
        </w:rPr>
        <w:tab/>
        <w:t>Oppbevaringsbetingelser</w:t>
      </w:r>
    </w:p>
    <w:p w14:paraId="3B0376E0" w14:textId="77777777" w:rsidR="009B7C61" w:rsidRPr="00A4509D" w:rsidRDefault="009B7C61" w:rsidP="004D6446">
      <w:pPr>
        <w:widowControl/>
        <w:spacing w:after="0" w:line="240" w:lineRule="auto"/>
        <w:rPr>
          <w:rFonts w:ascii="Times New Roman" w:hAnsi="Times New Roman" w:cs="Times New Roman"/>
          <w:lang w:val="nb-NO"/>
        </w:rPr>
      </w:pPr>
    </w:p>
    <w:p w14:paraId="0EF44E5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ppbevares i kjøleskap (</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C–</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C). Skal ikke fryses.</w:t>
      </w:r>
    </w:p>
    <w:p w14:paraId="4D6D0BDC"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ppbevar hetteglasset i ytteremballasjen for å beskytte mot lys.</w:t>
      </w:r>
    </w:p>
    <w:p w14:paraId="6B6CC49F" w14:textId="77777777" w:rsidR="009B7C61" w:rsidRPr="00A4509D" w:rsidRDefault="009B7C61" w:rsidP="004D6446">
      <w:pPr>
        <w:widowControl/>
        <w:spacing w:after="0" w:line="240" w:lineRule="auto"/>
        <w:rPr>
          <w:rFonts w:ascii="Times New Roman" w:hAnsi="Times New Roman" w:cs="Times New Roman"/>
          <w:lang w:val="nb-NO"/>
        </w:rPr>
      </w:pPr>
    </w:p>
    <w:p w14:paraId="46BFEF76"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For oppbevaringsbetingelser etter fortynning av legemidlet, se pkt. 6.3.</w:t>
      </w:r>
    </w:p>
    <w:p w14:paraId="4C526AB1" w14:textId="77777777" w:rsidR="009B7C61" w:rsidRPr="00A4509D" w:rsidRDefault="009B7C61" w:rsidP="004D6446">
      <w:pPr>
        <w:widowControl/>
        <w:spacing w:after="0" w:line="240" w:lineRule="auto"/>
        <w:rPr>
          <w:rFonts w:ascii="Times New Roman" w:hAnsi="Times New Roman" w:cs="Times New Roman"/>
          <w:lang w:val="nb-NO"/>
        </w:rPr>
      </w:pPr>
    </w:p>
    <w:p w14:paraId="10D3E690"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6.5</w:t>
      </w:r>
      <w:r w:rsidRPr="00A4509D">
        <w:rPr>
          <w:rFonts w:ascii="Times New Roman" w:eastAsia="Times New Roman" w:hAnsi="Times New Roman" w:cs="Times New Roman"/>
          <w:b/>
          <w:bCs/>
          <w:lang w:val="nb-NO"/>
        </w:rPr>
        <w:tab/>
        <w:t>Emballasje (type og innhold)</w:t>
      </w:r>
    </w:p>
    <w:p w14:paraId="2C40E91F" w14:textId="77777777" w:rsidR="009B7C61" w:rsidRPr="00A4509D" w:rsidRDefault="009B7C61" w:rsidP="004D6446">
      <w:pPr>
        <w:widowControl/>
        <w:spacing w:after="0" w:line="240" w:lineRule="auto"/>
        <w:rPr>
          <w:rFonts w:ascii="Times New Roman" w:hAnsi="Times New Roman" w:cs="Times New Roman"/>
          <w:lang w:val="nb-NO"/>
        </w:rPr>
      </w:pPr>
    </w:p>
    <w:p w14:paraId="513C16B0" w14:textId="258CEF0D"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ml oppløsning i hetteglass type I-glass 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xml:space="preserve">ml lukket med en gummipropp av </w:t>
      </w:r>
      <w:r w:rsidR="001D4565" w:rsidRPr="00A4509D">
        <w:rPr>
          <w:rFonts w:ascii="Times New Roman" w:eastAsia="Times New Roman" w:hAnsi="Times New Roman" w:cs="Times New Roman"/>
          <w:lang w:val="nb-NO"/>
        </w:rPr>
        <w:t>bromo</w:t>
      </w:r>
      <w:r w:rsidRPr="00A4509D">
        <w:rPr>
          <w:rFonts w:ascii="Times New Roman" w:eastAsia="Times New Roman" w:hAnsi="Times New Roman" w:cs="Times New Roman"/>
          <w:lang w:val="nb-NO"/>
        </w:rPr>
        <w:t xml:space="preserve">butyl. </w:t>
      </w:r>
      <w:r w:rsidR="001D4565"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er tilgjengelig i pakninger med ett hetteglass.</w:t>
      </w:r>
    </w:p>
    <w:p w14:paraId="093F4245" w14:textId="77777777" w:rsidR="009B7C61" w:rsidRPr="00A4509D" w:rsidRDefault="009B7C61" w:rsidP="004D6446">
      <w:pPr>
        <w:widowControl/>
        <w:spacing w:after="0" w:line="240" w:lineRule="auto"/>
        <w:rPr>
          <w:rFonts w:ascii="Times New Roman" w:hAnsi="Times New Roman" w:cs="Times New Roman"/>
          <w:lang w:val="nb-NO"/>
        </w:rPr>
      </w:pPr>
    </w:p>
    <w:p w14:paraId="5ADE0CDC"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6.6</w:t>
      </w:r>
      <w:r w:rsidRPr="00A4509D">
        <w:rPr>
          <w:rFonts w:ascii="Times New Roman" w:eastAsia="Times New Roman" w:hAnsi="Times New Roman" w:cs="Times New Roman"/>
          <w:b/>
          <w:bCs/>
          <w:lang w:val="nb-NO"/>
        </w:rPr>
        <w:tab/>
        <w:t>Spesielle forholdsregler for destruksjon og annen håndtering</w:t>
      </w:r>
    </w:p>
    <w:p w14:paraId="13A02BD1" w14:textId="77777777" w:rsidR="009B7C61" w:rsidRPr="00A4509D" w:rsidRDefault="009B7C61" w:rsidP="004D6446">
      <w:pPr>
        <w:widowControl/>
        <w:spacing w:after="0" w:line="240" w:lineRule="auto"/>
        <w:rPr>
          <w:rFonts w:ascii="Times New Roman" w:hAnsi="Times New Roman" w:cs="Times New Roman"/>
          <w:lang w:val="nb-NO"/>
        </w:rPr>
      </w:pPr>
    </w:p>
    <w:p w14:paraId="02BDA6E1" w14:textId="71202FB4"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Oppløsningen i </w:t>
      </w:r>
      <w:r w:rsidR="00C6708C" w:rsidRPr="00A4509D">
        <w:rPr>
          <w:rFonts w:ascii="Times New Roman" w:eastAsia="Times New Roman" w:hAnsi="Times New Roman" w:cs="Times New Roman"/>
          <w:lang w:val="nb-NO"/>
        </w:rPr>
        <w:t>Otulfi</w:t>
      </w:r>
      <w:r w:rsidR="00C6708C"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 xml:space="preserve">hetteglasset bør ikke ristes. Oppløsningen bør undersøkes visuelt med tanke på partikler eller misfarging før den injiseres. Oppløsningen er klar, fargeløs til </w:t>
      </w:r>
      <w:r w:rsidR="00C6708C" w:rsidRPr="00A4509D">
        <w:rPr>
          <w:rFonts w:ascii="Times New Roman" w:eastAsia="Times New Roman" w:hAnsi="Times New Roman" w:cs="Times New Roman"/>
          <w:lang w:val="nb-NO"/>
        </w:rPr>
        <w:t>svakt</w:t>
      </w:r>
      <w:r w:rsidRPr="00A4509D">
        <w:rPr>
          <w:rFonts w:ascii="Times New Roman" w:eastAsia="Times New Roman" w:hAnsi="Times New Roman" w:cs="Times New Roman"/>
          <w:lang w:val="nb-NO"/>
        </w:rPr>
        <w:t xml:space="preserve"> </w:t>
      </w:r>
      <w:r w:rsidR="00C6708C" w:rsidRPr="00A4509D">
        <w:rPr>
          <w:rFonts w:ascii="Times New Roman" w:eastAsia="Times New Roman" w:hAnsi="Times New Roman" w:cs="Times New Roman"/>
          <w:lang w:val="nb-NO"/>
        </w:rPr>
        <w:t>brun</w:t>
      </w:r>
      <w:r w:rsidR="00C6708C"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gul. Legemidlet bør ikke brukes hvis oppløsningen er misfarget eller uklar, eller om det er fremmede partikler til</w:t>
      </w:r>
      <w:r w:rsidR="003043CB"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tede.</w:t>
      </w:r>
    </w:p>
    <w:p w14:paraId="40B7B0D3" w14:textId="77777777" w:rsidR="00D21A72" w:rsidRPr="00A4509D" w:rsidRDefault="00D21A72" w:rsidP="004D6446">
      <w:pPr>
        <w:widowControl/>
        <w:spacing w:after="0" w:line="240" w:lineRule="auto"/>
        <w:rPr>
          <w:rFonts w:ascii="Times New Roman" w:hAnsi="Times New Roman" w:cs="Times New Roman"/>
          <w:lang w:val="nb-NO"/>
        </w:rPr>
      </w:pPr>
    </w:p>
    <w:p w14:paraId="62075323" w14:textId="77777777" w:rsidR="009B7C61" w:rsidRPr="00A4509D" w:rsidRDefault="00C1005D" w:rsidP="00A57ED0">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Fortynning</w:t>
      </w:r>
    </w:p>
    <w:p w14:paraId="4E0D574E" w14:textId="4F960EE8" w:rsidR="009B7C61" w:rsidRPr="00A4509D" w:rsidRDefault="00FF507C" w:rsidP="00A57ED0">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konsentrat til infusjonsvæske, oppløsning skal fortynnes og tilberedes av helsepersonell ved aseptisk teknikk.</w:t>
      </w:r>
    </w:p>
    <w:p w14:paraId="70DB3342" w14:textId="77777777" w:rsidR="009B7C61" w:rsidRPr="00A4509D" w:rsidRDefault="009B7C61" w:rsidP="004D6446">
      <w:pPr>
        <w:widowControl/>
        <w:spacing w:after="0" w:line="240" w:lineRule="auto"/>
        <w:rPr>
          <w:rFonts w:ascii="Times New Roman" w:hAnsi="Times New Roman" w:cs="Times New Roman"/>
          <w:lang w:val="nb-NO"/>
        </w:rPr>
      </w:pPr>
    </w:p>
    <w:p w14:paraId="244A68B5" w14:textId="7BE14D12" w:rsidR="009B7C61" w:rsidRPr="00A4509D" w:rsidRDefault="00C1005D" w:rsidP="003A2D0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1.</w:t>
      </w:r>
      <w:r w:rsidRPr="00A4509D">
        <w:rPr>
          <w:rFonts w:ascii="Times New Roman" w:eastAsia="Times New Roman" w:hAnsi="Times New Roman" w:cs="Times New Roman"/>
          <w:lang w:val="nb-NO"/>
        </w:rPr>
        <w:tab/>
        <w:t xml:space="preserve">Beregn dose og nødvendig antall </w:t>
      </w:r>
      <w:r w:rsidR="00FF507C" w:rsidRPr="00A4509D">
        <w:rPr>
          <w:rFonts w:ascii="Times New Roman" w:eastAsia="Times New Roman" w:hAnsi="Times New Roman" w:cs="Times New Roman"/>
          <w:lang w:val="nb-NO"/>
        </w:rPr>
        <w:t>Otulfi</w:t>
      </w:r>
      <w:r w:rsidR="00FF507C"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hetteglass basert på pasientens vekt (se pkt. 4.2, tabell</w:t>
      </w:r>
      <w:r w:rsidR="00730D21"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 Hvert 2</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 xml:space="preserve">ml hetteglass med </w:t>
      </w:r>
      <w:r w:rsidR="00FF507C"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inneholder 1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xml:space="preserve">mg ustekinumab. Bruk kun fulle hetteglass med </w:t>
      </w:r>
      <w:r w:rsidR="00FF507C"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w:t>
      </w:r>
    </w:p>
    <w:p w14:paraId="559FB9CD" w14:textId="51ED5F6C" w:rsidR="009B7C61" w:rsidRPr="00A4509D" w:rsidRDefault="00C1005D" w:rsidP="003A2D0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2.</w:t>
      </w:r>
      <w:r w:rsidRPr="00A4509D">
        <w:rPr>
          <w:rFonts w:ascii="Times New Roman" w:eastAsia="Times New Roman" w:hAnsi="Times New Roman" w:cs="Times New Roman"/>
          <w:lang w:val="nb-NO"/>
        </w:rPr>
        <w:tab/>
        <w:t xml:space="preserve">Trekk opp og kast et volum av natriumklorid </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mg/ml (0,</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 oppløsning fra 25</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xml:space="preserve">ml infusjonspose tilsvarende volumet av </w:t>
      </w:r>
      <w:r w:rsidR="00FF507C"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som skal tilsettes. (kast 2</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ml natriumklorid</w:t>
      </w:r>
      <w:r w:rsidR="003A2D0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for hvert hetteglass med </w:t>
      </w:r>
      <w:r w:rsidR="00FF507C"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som trengs, for </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hetteglass kast 5</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 xml:space="preserve">ml, for </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hetteglass kast</w:t>
      </w:r>
      <w:r w:rsidR="003A2D0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7</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 xml:space="preserve">ml, for </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hetteglass kast 10</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ml)</w:t>
      </w:r>
    </w:p>
    <w:p w14:paraId="6BA7C357" w14:textId="1A72A22E" w:rsidR="009B7C61" w:rsidRPr="00A4509D" w:rsidRDefault="00C1005D" w:rsidP="003A2D0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3.</w:t>
      </w:r>
      <w:r w:rsidRPr="00A4509D">
        <w:rPr>
          <w:rFonts w:ascii="Times New Roman" w:eastAsia="Times New Roman" w:hAnsi="Times New Roman" w:cs="Times New Roman"/>
          <w:lang w:val="nb-NO"/>
        </w:rPr>
        <w:tab/>
        <w:t>Trekk opp 2</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 xml:space="preserve">ml </w:t>
      </w:r>
      <w:r w:rsidR="00FF507C"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fra hvert hetteglass som trengs og tilsett det til 25</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l infusjonspose. Endelig volum i infusjonsposen skal være 25</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l. Bland forsiktig.</w:t>
      </w:r>
    </w:p>
    <w:p w14:paraId="1DFDC097" w14:textId="77777777" w:rsidR="009B7C61" w:rsidRPr="00A4509D" w:rsidRDefault="00C1005D" w:rsidP="003A2D0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4.</w:t>
      </w:r>
      <w:r w:rsidRPr="00A4509D">
        <w:rPr>
          <w:rFonts w:ascii="Times New Roman" w:eastAsia="Times New Roman" w:hAnsi="Times New Roman" w:cs="Times New Roman"/>
          <w:lang w:val="nb-NO"/>
        </w:rPr>
        <w:tab/>
        <w:t>Undersøk den fortynnede oppløsningen visuelt før administrasjon. Skal ikke brukes dersom synlige ugjennomsiktige partikler, misfarging eller fremmedpartikler observeres.</w:t>
      </w:r>
    </w:p>
    <w:p w14:paraId="2AD22E8F" w14:textId="3AC4806C" w:rsidR="009B7C61" w:rsidRPr="00A4509D" w:rsidRDefault="00C1005D" w:rsidP="003A2D0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Pr="00A4509D">
        <w:rPr>
          <w:rFonts w:ascii="Times New Roman" w:eastAsia="Times New Roman" w:hAnsi="Times New Roman" w:cs="Times New Roman"/>
          <w:lang w:val="nb-NO"/>
        </w:rPr>
        <w:tab/>
        <w:t xml:space="preserve">Administrer den fortynnede oppløsningen over en periode på minst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 xml:space="preserve">time. Infusjonen skal gjennomføres innen </w:t>
      </w:r>
      <w:r w:rsidR="00FF507C" w:rsidRPr="00A4509D">
        <w:rPr>
          <w:rFonts w:ascii="Times New Roman" w:eastAsia="Times New Roman" w:hAnsi="Times New Roman" w:cs="Times New Roman"/>
          <w:lang w:val="nb-NO"/>
        </w:rPr>
        <w:t>24</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timer etter fortynning i infusjonsposen.</w:t>
      </w:r>
    </w:p>
    <w:p w14:paraId="5C50E549" w14:textId="77777777" w:rsidR="009B7C61" w:rsidRPr="00A4509D" w:rsidRDefault="00C1005D" w:rsidP="003A2D0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6.</w:t>
      </w:r>
      <w:r w:rsidRPr="00A4509D">
        <w:rPr>
          <w:rFonts w:ascii="Times New Roman" w:eastAsia="Times New Roman" w:hAnsi="Times New Roman" w:cs="Times New Roman"/>
          <w:lang w:val="nb-NO"/>
        </w:rPr>
        <w:tab/>
        <w:t>Bruk kun infusjonssett med sterilt, pyrogenfritt, lavproteinbindende slangefilter (porestørrelse</w:t>
      </w:r>
      <w:r w:rsidR="003A2D0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0,</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mikrometer).</w:t>
      </w:r>
    </w:p>
    <w:p w14:paraId="26790A59" w14:textId="77777777" w:rsidR="009B7C61" w:rsidRPr="00A4509D" w:rsidRDefault="00C1005D" w:rsidP="003A2D0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7.</w:t>
      </w:r>
      <w:r w:rsidRPr="00A4509D">
        <w:rPr>
          <w:rFonts w:ascii="Times New Roman" w:eastAsia="Times New Roman" w:hAnsi="Times New Roman" w:cs="Times New Roman"/>
          <w:lang w:val="nb-NO"/>
        </w:rPr>
        <w:tab/>
        <w:t>Hvert hetteglass er kun til engangsbruk og ikke anvendt legemiddel bør destrueres i overensstemmelse med lokale krav.</w:t>
      </w:r>
    </w:p>
    <w:p w14:paraId="0C8EB03B" w14:textId="77777777" w:rsidR="009B7C61" w:rsidRPr="00A4509D" w:rsidRDefault="009B7C61" w:rsidP="004D6446">
      <w:pPr>
        <w:widowControl/>
        <w:spacing w:after="0" w:line="240" w:lineRule="auto"/>
        <w:rPr>
          <w:rFonts w:ascii="Times New Roman" w:hAnsi="Times New Roman" w:cs="Times New Roman"/>
          <w:lang w:val="nb-NO"/>
        </w:rPr>
      </w:pPr>
    </w:p>
    <w:p w14:paraId="590B8E3D" w14:textId="77777777" w:rsidR="009B7C61" w:rsidRPr="00A4509D" w:rsidRDefault="009B7C61" w:rsidP="004D6446">
      <w:pPr>
        <w:widowControl/>
        <w:spacing w:after="0" w:line="240" w:lineRule="auto"/>
        <w:rPr>
          <w:rFonts w:ascii="Times New Roman" w:hAnsi="Times New Roman" w:cs="Times New Roman"/>
          <w:lang w:val="nb-NO"/>
        </w:rPr>
      </w:pPr>
    </w:p>
    <w:p w14:paraId="2B5CACF4"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7.</w:t>
      </w:r>
      <w:r w:rsidRPr="00A4509D">
        <w:rPr>
          <w:rFonts w:ascii="Times New Roman" w:eastAsia="Times New Roman" w:hAnsi="Times New Roman" w:cs="Times New Roman"/>
          <w:b/>
          <w:bCs/>
          <w:lang w:val="nb-NO"/>
        </w:rPr>
        <w:tab/>
        <w:t>INNEHAVER AV MARKEDSFØRINGSTILLATELSEN</w:t>
      </w:r>
    </w:p>
    <w:p w14:paraId="1D63CA9C" w14:textId="77777777" w:rsidR="009B7C61" w:rsidRPr="00A4509D" w:rsidRDefault="009B7C61" w:rsidP="004D6446">
      <w:pPr>
        <w:widowControl/>
        <w:spacing w:after="0" w:line="240" w:lineRule="auto"/>
        <w:rPr>
          <w:rFonts w:ascii="Times New Roman" w:hAnsi="Times New Roman" w:cs="Times New Roman"/>
          <w:lang w:val="nb-NO"/>
        </w:rPr>
      </w:pPr>
    </w:p>
    <w:p w14:paraId="1E1B6FAF" w14:textId="77777777" w:rsidR="00FF507C" w:rsidRPr="00A4509D" w:rsidRDefault="00FF507C" w:rsidP="00FF507C">
      <w:pPr>
        <w:widowControl/>
        <w:spacing w:after="0" w:line="240" w:lineRule="auto"/>
        <w:rPr>
          <w:rFonts w:ascii="Times New Roman" w:hAnsi="Times New Roman" w:cs="Times New Roman"/>
          <w:lang w:val="nb-NO"/>
        </w:rPr>
      </w:pPr>
      <w:r w:rsidRPr="00A4509D">
        <w:rPr>
          <w:rFonts w:ascii="Times New Roman" w:hAnsi="Times New Roman" w:cs="Times New Roman"/>
          <w:lang w:val="nb-NO"/>
        </w:rPr>
        <w:t>Fresenius Kabi Deutschland GmbH</w:t>
      </w:r>
    </w:p>
    <w:p w14:paraId="1D9840CD" w14:textId="77777777" w:rsidR="00FF507C" w:rsidRPr="00A4509D" w:rsidRDefault="00FF507C" w:rsidP="00FF507C">
      <w:pPr>
        <w:widowControl/>
        <w:spacing w:after="0" w:line="240" w:lineRule="auto"/>
        <w:rPr>
          <w:rFonts w:ascii="Times New Roman" w:hAnsi="Times New Roman" w:cs="Times New Roman"/>
          <w:lang w:val="nb-NO"/>
        </w:rPr>
      </w:pPr>
      <w:r w:rsidRPr="00A4509D">
        <w:rPr>
          <w:rFonts w:ascii="Times New Roman" w:hAnsi="Times New Roman" w:cs="Times New Roman"/>
          <w:lang w:val="nb-NO"/>
        </w:rPr>
        <w:t>Else</w:t>
      </w:r>
      <w:r w:rsidR="008B0643" w:rsidRPr="00A4509D">
        <w:rPr>
          <w:rFonts w:ascii="Times New Roman" w:hAnsi="Times New Roman" w:cs="Times New Roman"/>
          <w:lang w:val="nb-NO"/>
        </w:rPr>
        <w:noBreakHyphen/>
      </w:r>
      <w:r w:rsidRPr="00A4509D">
        <w:rPr>
          <w:rFonts w:ascii="Times New Roman" w:hAnsi="Times New Roman" w:cs="Times New Roman"/>
          <w:lang w:val="nb-NO"/>
        </w:rPr>
        <w:t>Kroener</w:t>
      </w:r>
      <w:r w:rsidR="008B0643" w:rsidRPr="00A4509D">
        <w:rPr>
          <w:rFonts w:ascii="Times New Roman" w:hAnsi="Times New Roman" w:cs="Times New Roman"/>
          <w:lang w:val="nb-NO"/>
        </w:rPr>
        <w:noBreakHyphen/>
      </w:r>
      <w:r w:rsidRPr="00A4509D">
        <w:rPr>
          <w:rFonts w:ascii="Times New Roman" w:hAnsi="Times New Roman" w:cs="Times New Roman"/>
          <w:lang w:val="nb-NO"/>
        </w:rPr>
        <w:t>Strasse</w:t>
      </w:r>
      <w:r w:rsidR="008B0643" w:rsidRPr="00A4509D">
        <w:rPr>
          <w:rFonts w:ascii="Times New Roman" w:hAnsi="Times New Roman" w:cs="Times New Roman"/>
          <w:lang w:val="nb-NO"/>
        </w:rPr>
        <w:t> </w:t>
      </w:r>
      <w:r w:rsidRPr="00A4509D">
        <w:rPr>
          <w:rFonts w:ascii="Times New Roman" w:hAnsi="Times New Roman" w:cs="Times New Roman"/>
          <w:lang w:val="nb-NO"/>
        </w:rPr>
        <w:t>1</w:t>
      </w:r>
    </w:p>
    <w:p w14:paraId="74FAC319" w14:textId="77777777" w:rsidR="00FF507C" w:rsidRPr="00A4509D" w:rsidRDefault="00FF507C" w:rsidP="00FF507C">
      <w:pPr>
        <w:widowControl/>
        <w:spacing w:after="0" w:line="240" w:lineRule="auto"/>
        <w:rPr>
          <w:rFonts w:ascii="Times New Roman" w:hAnsi="Times New Roman" w:cs="Times New Roman"/>
          <w:lang w:val="nb-NO"/>
        </w:rPr>
      </w:pPr>
      <w:r w:rsidRPr="00A4509D">
        <w:rPr>
          <w:rFonts w:ascii="Times New Roman" w:hAnsi="Times New Roman" w:cs="Times New Roman"/>
          <w:lang w:val="nb-NO"/>
        </w:rPr>
        <w:t>61352 Bad Homburg v.d.Hoehe</w:t>
      </w:r>
    </w:p>
    <w:p w14:paraId="531B92FD" w14:textId="77777777" w:rsidR="00FF507C" w:rsidRPr="00A4509D" w:rsidRDefault="00AA3267" w:rsidP="00FF507C">
      <w:pPr>
        <w:widowControl/>
        <w:spacing w:after="0" w:line="240" w:lineRule="auto"/>
        <w:rPr>
          <w:rFonts w:ascii="Times New Roman" w:hAnsi="Times New Roman" w:cs="Times New Roman"/>
          <w:lang w:val="nb-NO"/>
        </w:rPr>
      </w:pPr>
      <w:r w:rsidRPr="00A4509D">
        <w:rPr>
          <w:rFonts w:ascii="Times New Roman" w:hAnsi="Times New Roman" w:cs="Times New Roman"/>
          <w:lang w:val="nb-NO"/>
        </w:rPr>
        <w:t>Tyskland</w:t>
      </w:r>
    </w:p>
    <w:p w14:paraId="63E2C5F4" w14:textId="77777777" w:rsidR="009B7C61" w:rsidRPr="00A4509D" w:rsidRDefault="009B7C61" w:rsidP="004D6446">
      <w:pPr>
        <w:widowControl/>
        <w:spacing w:after="0" w:line="240" w:lineRule="auto"/>
        <w:rPr>
          <w:rFonts w:ascii="Times New Roman" w:hAnsi="Times New Roman" w:cs="Times New Roman"/>
          <w:lang w:val="nb-NO"/>
        </w:rPr>
      </w:pPr>
    </w:p>
    <w:p w14:paraId="0DD11DE0" w14:textId="77777777" w:rsidR="009B7C61" w:rsidRPr="00A4509D" w:rsidRDefault="009B7C61" w:rsidP="004D6446">
      <w:pPr>
        <w:widowControl/>
        <w:spacing w:after="0" w:line="240" w:lineRule="auto"/>
        <w:rPr>
          <w:rFonts w:ascii="Times New Roman" w:hAnsi="Times New Roman" w:cs="Times New Roman"/>
          <w:lang w:val="nb-NO"/>
        </w:rPr>
      </w:pPr>
    </w:p>
    <w:p w14:paraId="2A73D3FF"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8.</w:t>
      </w:r>
      <w:r w:rsidRPr="00A4509D">
        <w:rPr>
          <w:rFonts w:ascii="Times New Roman" w:eastAsia="Times New Roman" w:hAnsi="Times New Roman" w:cs="Times New Roman"/>
          <w:b/>
          <w:bCs/>
          <w:lang w:val="nb-NO"/>
        </w:rPr>
        <w:tab/>
        <w:t>MARKEDSFØRINGSTILLATELSESNUMMER (NUMRE)</w:t>
      </w:r>
    </w:p>
    <w:p w14:paraId="3898AB43" w14:textId="77777777" w:rsidR="009B7C61" w:rsidRPr="00A4509D" w:rsidRDefault="009B7C61" w:rsidP="004D6446">
      <w:pPr>
        <w:widowControl/>
        <w:spacing w:after="0" w:line="240" w:lineRule="auto"/>
        <w:rPr>
          <w:rFonts w:ascii="Times New Roman" w:hAnsi="Times New Roman" w:cs="Times New Roman"/>
          <w:lang w:val="nb-NO"/>
        </w:rPr>
      </w:pPr>
    </w:p>
    <w:p w14:paraId="53EF0A12" w14:textId="4F8B12E1"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U/1/</w:t>
      </w:r>
      <w:r w:rsidR="00122D4C" w:rsidRPr="00A4509D">
        <w:rPr>
          <w:rFonts w:ascii="Times New Roman" w:eastAsia="Times New Roman" w:hAnsi="Times New Roman" w:cs="Times New Roman"/>
          <w:lang w:val="nb-NO"/>
        </w:rPr>
        <w:t>24/1863/003</w:t>
      </w:r>
    </w:p>
    <w:p w14:paraId="1462417D" w14:textId="77777777" w:rsidR="009B7C61" w:rsidRPr="00A4509D" w:rsidRDefault="009B7C61" w:rsidP="004D6446">
      <w:pPr>
        <w:widowControl/>
        <w:spacing w:after="0" w:line="240" w:lineRule="auto"/>
        <w:rPr>
          <w:rFonts w:ascii="Times New Roman" w:hAnsi="Times New Roman" w:cs="Times New Roman"/>
          <w:lang w:val="nb-NO"/>
        </w:rPr>
      </w:pPr>
    </w:p>
    <w:p w14:paraId="18770FEF" w14:textId="77777777" w:rsidR="009B7C61" w:rsidRPr="00A4509D" w:rsidRDefault="009B7C61" w:rsidP="004D6446">
      <w:pPr>
        <w:widowControl/>
        <w:spacing w:after="0" w:line="240" w:lineRule="auto"/>
        <w:rPr>
          <w:rFonts w:ascii="Times New Roman" w:hAnsi="Times New Roman" w:cs="Times New Roman"/>
          <w:lang w:val="nb-NO"/>
        </w:rPr>
      </w:pPr>
    </w:p>
    <w:p w14:paraId="2AAB0E28"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9.</w:t>
      </w:r>
      <w:r w:rsidRPr="00A4509D">
        <w:rPr>
          <w:rFonts w:ascii="Times New Roman" w:eastAsia="Times New Roman" w:hAnsi="Times New Roman" w:cs="Times New Roman"/>
          <w:b/>
          <w:bCs/>
          <w:lang w:val="nb-NO"/>
        </w:rPr>
        <w:tab/>
        <w:t>DATO FOR FØRSTE MARKEDSFØRINGSTILLATELSE/SISTE FORNYELSE</w:t>
      </w:r>
    </w:p>
    <w:p w14:paraId="7F4ACF32" w14:textId="77777777" w:rsidR="009B7C61" w:rsidRPr="00A4509D" w:rsidRDefault="009B7C61" w:rsidP="004D6446">
      <w:pPr>
        <w:widowControl/>
        <w:spacing w:after="0" w:line="240" w:lineRule="auto"/>
        <w:rPr>
          <w:rFonts w:ascii="Times New Roman" w:hAnsi="Times New Roman" w:cs="Times New Roman"/>
          <w:lang w:val="nb-NO"/>
        </w:rPr>
      </w:pPr>
    </w:p>
    <w:p w14:paraId="73FBB9FB" w14:textId="56A0FEBE"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ato for første markedsføringstillatelse: </w:t>
      </w:r>
      <w:r w:rsidR="003C1A4B" w:rsidRPr="00A4509D">
        <w:rPr>
          <w:rFonts w:ascii="Times New Roman" w:eastAsia="Times New Roman" w:hAnsi="Times New Roman" w:cs="Times New Roman"/>
          <w:lang w:val="nb-NO"/>
        </w:rPr>
        <w:t>25. september 2024</w:t>
      </w:r>
    </w:p>
    <w:p w14:paraId="6D2E86EB" w14:textId="77777777" w:rsidR="009B7C61" w:rsidRPr="00A4509D" w:rsidRDefault="009B7C61" w:rsidP="004D6446">
      <w:pPr>
        <w:widowControl/>
        <w:spacing w:after="0" w:line="240" w:lineRule="auto"/>
        <w:rPr>
          <w:rFonts w:ascii="Times New Roman" w:hAnsi="Times New Roman" w:cs="Times New Roman"/>
          <w:lang w:val="nb-NO"/>
        </w:rPr>
      </w:pPr>
    </w:p>
    <w:p w14:paraId="2CFADD68" w14:textId="77777777" w:rsidR="009B7C61" w:rsidRPr="00A4509D" w:rsidRDefault="009B7C61" w:rsidP="004D6446">
      <w:pPr>
        <w:widowControl/>
        <w:spacing w:after="0" w:line="240" w:lineRule="auto"/>
        <w:rPr>
          <w:rFonts w:ascii="Times New Roman" w:hAnsi="Times New Roman" w:cs="Times New Roman"/>
          <w:lang w:val="nb-NO"/>
        </w:rPr>
      </w:pPr>
    </w:p>
    <w:p w14:paraId="2F0CB852"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0.</w:t>
      </w:r>
      <w:r w:rsidRPr="00A4509D">
        <w:rPr>
          <w:rFonts w:ascii="Times New Roman" w:eastAsia="Times New Roman" w:hAnsi="Times New Roman" w:cs="Times New Roman"/>
          <w:b/>
          <w:bCs/>
          <w:lang w:val="nb-NO"/>
        </w:rPr>
        <w:tab/>
        <w:t>OPPDATERINGSDATO</w:t>
      </w:r>
    </w:p>
    <w:p w14:paraId="1607FDF4" w14:textId="77777777" w:rsidR="009B7C61" w:rsidRPr="00A4509D" w:rsidRDefault="009B7C61" w:rsidP="004D6446">
      <w:pPr>
        <w:widowControl/>
        <w:spacing w:after="0" w:line="240" w:lineRule="auto"/>
        <w:rPr>
          <w:rFonts w:ascii="Times New Roman" w:hAnsi="Times New Roman" w:cs="Times New Roman"/>
          <w:lang w:val="nb-NO"/>
        </w:rPr>
      </w:pPr>
    </w:p>
    <w:p w14:paraId="4BA63D27" w14:textId="16425C72"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taljert informasjon om dette legemidlet er tilgjengelig på nettstedet til Det europeiske legemiddelkontoret (the European Medicines </w:t>
      </w:r>
      <w:r w:rsidR="00927352">
        <w:fldChar w:fldCharType="begin"/>
      </w:r>
      <w:r w:rsidR="00927352" w:rsidRPr="00845BD7">
        <w:rPr>
          <w:lang w:val="nb-NO"/>
          <w:rPrChange w:id="10" w:author="Adeel Rana" w:date="2026-02-17T11:24:00Z" w16du:dateUtc="2026-02-17T10:24:00Z">
            <w:rPr/>
          </w:rPrChange>
        </w:rPr>
        <w:instrText>HYPERLINK "file:///\\\\mtg-fs1\\daten\\Kundenaufträge%20ab%20Dez%202010\\Formycon%2027041\\03_Projekte\\211004-27041\\04_QA\\intern\\Opinion%20update\\00_ALLES%20FINAL\\Agency)%20"</w:instrText>
      </w:r>
      <w:r w:rsidR="00927352">
        <w:fldChar w:fldCharType="separate"/>
      </w:r>
      <w:r w:rsidR="00927352" w:rsidRPr="00A4509D">
        <w:rPr>
          <w:rStyle w:val="Hyperlink"/>
          <w:rFonts w:ascii="Times New Roman" w:eastAsia="Times New Roman" w:hAnsi="Times New Roman" w:cs="Times New Roman"/>
          <w:lang w:val="nb-NO"/>
        </w:rPr>
        <w:t xml:space="preserve">Agency) </w:t>
      </w:r>
      <w:r w:rsidR="00927352">
        <w:fldChar w:fldCharType="begin"/>
      </w:r>
      <w:r w:rsidR="00927352" w:rsidRPr="00845BD7">
        <w:rPr>
          <w:lang w:val="nb-NO"/>
          <w:rPrChange w:id="11" w:author="Adeel Rana" w:date="2026-02-17T11:24:00Z" w16du:dateUtc="2026-02-17T10:24:00Z">
            <w:rPr/>
          </w:rPrChange>
        </w:rPr>
        <w:instrText>HYPERLINK "https://www.ema.europa.eu/"</w:instrText>
      </w:r>
      <w:r w:rsidR="00927352">
        <w:fldChar w:fldCharType="separate"/>
      </w:r>
      <w:r w:rsidR="00927352" w:rsidRPr="00A4509D">
        <w:rPr>
          <w:rStyle w:val="Hyperlink"/>
          <w:rFonts w:ascii="Times New Roman" w:eastAsia="Times New Roman" w:hAnsi="Times New Roman" w:cs="Times New Roman"/>
          <w:lang w:val="nb-NO"/>
        </w:rPr>
        <w:t>https://www.ema.europa.eu/</w:t>
      </w:r>
      <w:r w:rsidR="00927352">
        <w:fldChar w:fldCharType="end"/>
      </w:r>
      <w:r w:rsidR="00927352" w:rsidRPr="00A4509D">
        <w:rPr>
          <w:rFonts w:ascii="Times New Roman" w:eastAsia="Times New Roman" w:hAnsi="Times New Roman" w:cs="Times New Roman"/>
          <w:color w:val="0000FF" w:themeColor="hyperlink"/>
          <w:u w:val="single"/>
          <w:lang w:val="nb-NO"/>
        </w:rPr>
        <w:t>.</w:t>
      </w:r>
      <w:r w:rsidR="00927352">
        <w:fldChar w:fldCharType="end"/>
      </w:r>
    </w:p>
    <w:p w14:paraId="4384CDE5" w14:textId="77777777" w:rsidR="003A2D06" w:rsidRPr="00A4509D" w:rsidRDefault="003A2D06">
      <w:pPr>
        <w:rPr>
          <w:rFonts w:ascii="Times New Roman" w:hAnsi="Times New Roman" w:cs="Times New Roman"/>
          <w:lang w:val="nb-NO"/>
        </w:rPr>
      </w:pPr>
      <w:r w:rsidRPr="00A4509D">
        <w:rPr>
          <w:rFonts w:ascii="Times New Roman" w:hAnsi="Times New Roman" w:cs="Times New Roman"/>
          <w:lang w:val="nb-NO"/>
        </w:rPr>
        <w:br w:type="page"/>
      </w:r>
    </w:p>
    <w:p w14:paraId="58DBA407" w14:textId="77777777" w:rsidR="006E26D1" w:rsidRPr="00A4509D" w:rsidRDefault="006E26D1" w:rsidP="0009504E">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noProof/>
          <w:szCs w:val="20"/>
          <w:lang w:val="nb-NO"/>
        </w:rPr>
        <w:lastRenderedPageBreak/>
        <w:drawing>
          <wp:inline distT="0" distB="0" distL="0" distR="0" wp14:anchorId="396B331C" wp14:editId="60947DA8">
            <wp:extent cx="200025" cy="171450"/>
            <wp:effectExtent l="0" t="0" r="0" b="0"/>
            <wp:docPr id="2" name="Picture 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053831" name="Picture 1" descr="BT_1000x858px"/>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A4509D">
        <w:rPr>
          <w:rFonts w:ascii="Times New Roman" w:eastAsia="Times New Roman" w:hAnsi="Times New Roman" w:cs="Times New Roman"/>
          <w:szCs w:val="20"/>
          <w:lang w:val="nb-NO"/>
        </w:rPr>
        <w:t xml:space="preserve"> Dette legemidlet er underlagt særlig overvåking for å oppdage ny sikkerhetsinformasjon så raskt som mulig. Helsepersonell oppfordres til å melde enhver mistenkt bivirkning. Se pkt. 4.8 for informasjon om bivirkningsrapportering</w:t>
      </w:r>
      <w:r w:rsidRPr="00A4509D">
        <w:rPr>
          <w:rFonts w:ascii="Times New Roman" w:eastAsia="Times New Roman" w:hAnsi="Times New Roman" w:cs="Times New Roman"/>
          <w:lang w:val="nb-NO"/>
        </w:rPr>
        <w:t>.</w:t>
      </w:r>
    </w:p>
    <w:p w14:paraId="7D309893" w14:textId="77777777" w:rsidR="006E26D1" w:rsidRPr="00A4509D" w:rsidRDefault="006E26D1" w:rsidP="007A6616">
      <w:pPr>
        <w:widowControl/>
        <w:spacing w:after="0" w:line="240" w:lineRule="auto"/>
        <w:ind w:left="567" w:hanging="567"/>
        <w:rPr>
          <w:rFonts w:ascii="Times New Roman" w:eastAsia="Times New Roman" w:hAnsi="Times New Roman" w:cs="Times New Roman"/>
          <w:lang w:val="nb-NO"/>
        </w:rPr>
      </w:pPr>
    </w:p>
    <w:p w14:paraId="4C5A3F28" w14:textId="77777777" w:rsidR="006E26D1" w:rsidRPr="00A4509D" w:rsidRDefault="006E26D1" w:rsidP="007A6616">
      <w:pPr>
        <w:widowControl/>
        <w:spacing w:after="0" w:line="240" w:lineRule="auto"/>
        <w:ind w:left="567" w:hanging="567"/>
        <w:rPr>
          <w:rFonts w:ascii="Times New Roman" w:eastAsia="Times New Roman" w:hAnsi="Times New Roman" w:cs="Times New Roman"/>
          <w:lang w:val="nb-NO"/>
        </w:rPr>
      </w:pPr>
    </w:p>
    <w:p w14:paraId="3D35AFD5"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w:t>
      </w:r>
      <w:r w:rsidRPr="00A4509D">
        <w:rPr>
          <w:rFonts w:ascii="Times New Roman" w:eastAsia="Times New Roman" w:hAnsi="Times New Roman" w:cs="Times New Roman"/>
          <w:b/>
          <w:bCs/>
          <w:lang w:val="nb-NO"/>
        </w:rPr>
        <w:tab/>
        <w:t>LEGEMIDLETS NAVN</w:t>
      </w:r>
    </w:p>
    <w:p w14:paraId="4FA75119" w14:textId="77777777" w:rsidR="009B7C61" w:rsidRPr="00A4509D" w:rsidRDefault="009B7C61" w:rsidP="004D6446">
      <w:pPr>
        <w:widowControl/>
        <w:spacing w:after="0" w:line="240" w:lineRule="auto"/>
        <w:rPr>
          <w:rFonts w:ascii="Times New Roman" w:hAnsi="Times New Roman" w:cs="Times New Roman"/>
          <w:lang w:val="nb-NO"/>
        </w:rPr>
      </w:pPr>
    </w:p>
    <w:p w14:paraId="69EEDDFC" w14:textId="75BD2701" w:rsidR="00AB5CDF" w:rsidRPr="00A4509D" w:rsidRDefault="00AB5CDF" w:rsidP="00AB5CDF">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 45 mg injek</w:t>
      </w:r>
      <w:r w:rsidR="00294EDB" w:rsidRPr="00A4509D">
        <w:rPr>
          <w:rFonts w:ascii="Times New Roman" w:eastAsia="Times New Roman" w:hAnsi="Times New Roman" w:cs="Times New Roman"/>
          <w:lang w:val="nb-NO"/>
        </w:rPr>
        <w:t>sj</w:t>
      </w:r>
      <w:r w:rsidRPr="00A4509D">
        <w:rPr>
          <w:rFonts w:ascii="Times New Roman" w:eastAsia="Times New Roman" w:hAnsi="Times New Roman" w:cs="Times New Roman"/>
          <w:lang w:val="nb-NO"/>
        </w:rPr>
        <w:t>onsvæske, op</w:t>
      </w:r>
      <w:r w:rsidR="00294EDB" w:rsidRPr="00A4509D">
        <w:rPr>
          <w:rFonts w:ascii="Times New Roman" w:eastAsia="Times New Roman" w:hAnsi="Times New Roman" w:cs="Times New Roman"/>
          <w:lang w:val="nb-NO"/>
        </w:rPr>
        <w:t>p</w:t>
      </w:r>
      <w:r w:rsidRPr="00A4509D">
        <w:rPr>
          <w:rFonts w:ascii="Times New Roman" w:eastAsia="Times New Roman" w:hAnsi="Times New Roman" w:cs="Times New Roman"/>
          <w:lang w:val="nb-NO"/>
        </w:rPr>
        <w:t>løsning</w:t>
      </w:r>
    </w:p>
    <w:p w14:paraId="6A00DD3A" w14:textId="18B21747" w:rsidR="009B7C61" w:rsidRPr="00A4509D" w:rsidRDefault="006E26D1"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4</w:t>
      </w:r>
      <w:r w:rsidR="00D21A72" w:rsidRPr="00A4509D">
        <w:rPr>
          <w:rFonts w:ascii="Times New Roman" w:eastAsia="Times New Roman" w:hAnsi="Times New Roman" w:cs="Times New Roman"/>
          <w:lang w:val="nb-NO"/>
        </w:rPr>
        <w:t>5 </w:t>
      </w:r>
      <w:r w:rsidR="00C1005D" w:rsidRPr="00A4509D">
        <w:rPr>
          <w:rFonts w:ascii="Times New Roman" w:eastAsia="Times New Roman" w:hAnsi="Times New Roman" w:cs="Times New Roman"/>
          <w:lang w:val="nb-NO"/>
        </w:rPr>
        <w:t>mg injeksjonsvæske, oppløsning i ferdigfylt sprøyte</w:t>
      </w:r>
    </w:p>
    <w:p w14:paraId="3E33F16E" w14:textId="13E8AB08" w:rsidR="009B7C61" w:rsidRPr="00A4509D" w:rsidRDefault="006E26D1"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9</w:t>
      </w:r>
      <w:r w:rsidR="00D21A72" w:rsidRPr="00A4509D">
        <w:rPr>
          <w:rFonts w:ascii="Times New Roman" w:eastAsia="Times New Roman" w:hAnsi="Times New Roman" w:cs="Times New Roman"/>
          <w:lang w:val="nb-NO"/>
        </w:rPr>
        <w:t>0 </w:t>
      </w:r>
      <w:r w:rsidR="00C1005D" w:rsidRPr="00A4509D">
        <w:rPr>
          <w:rFonts w:ascii="Times New Roman" w:eastAsia="Times New Roman" w:hAnsi="Times New Roman" w:cs="Times New Roman"/>
          <w:lang w:val="nb-NO"/>
        </w:rPr>
        <w:t>mg injeksjonsvæske, oppløsning i ferdigfylt sprøyte</w:t>
      </w:r>
    </w:p>
    <w:p w14:paraId="69C1F05C" w14:textId="77777777" w:rsidR="009B7C61" w:rsidRPr="00A4509D" w:rsidRDefault="009B7C61" w:rsidP="004D6446">
      <w:pPr>
        <w:widowControl/>
        <w:spacing w:after="0" w:line="240" w:lineRule="auto"/>
        <w:rPr>
          <w:rFonts w:ascii="Times New Roman" w:hAnsi="Times New Roman" w:cs="Times New Roman"/>
          <w:lang w:val="nb-NO"/>
        </w:rPr>
      </w:pPr>
    </w:p>
    <w:p w14:paraId="502EECBC" w14:textId="77777777" w:rsidR="009B7C61" w:rsidRPr="00A4509D" w:rsidRDefault="009B7C61" w:rsidP="007A6616">
      <w:pPr>
        <w:widowControl/>
        <w:spacing w:after="0" w:line="240" w:lineRule="auto"/>
        <w:rPr>
          <w:rFonts w:ascii="Times New Roman" w:hAnsi="Times New Roman" w:cs="Times New Roman"/>
          <w:lang w:val="nb-NO"/>
        </w:rPr>
      </w:pPr>
    </w:p>
    <w:p w14:paraId="333CD70B"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2.</w:t>
      </w:r>
      <w:r w:rsidRPr="00A4509D">
        <w:rPr>
          <w:rFonts w:ascii="Times New Roman" w:eastAsia="Times New Roman" w:hAnsi="Times New Roman" w:cs="Times New Roman"/>
          <w:b/>
          <w:bCs/>
          <w:lang w:val="nb-NO"/>
        </w:rPr>
        <w:tab/>
        <w:t>KVALITATIV OG KVANTITATIV SAMMENSETNING</w:t>
      </w:r>
    </w:p>
    <w:p w14:paraId="4012864E" w14:textId="77777777" w:rsidR="009B7C61" w:rsidRPr="00A4509D" w:rsidRDefault="009B7C61" w:rsidP="004D6446">
      <w:pPr>
        <w:widowControl/>
        <w:spacing w:after="0" w:line="240" w:lineRule="auto"/>
        <w:rPr>
          <w:rFonts w:ascii="Times New Roman" w:hAnsi="Times New Roman" w:cs="Times New Roman"/>
          <w:lang w:val="nb-NO"/>
        </w:rPr>
      </w:pPr>
    </w:p>
    <w:p w14:paraId="660C42BA" w14:textId="0AE7B787" w:rsidR="00294EDB" w:rsidRPr="00A4509D" w:rsidRDefault="00294EDB" w:rsidP="00294EDB">
      <w:pPr>
        <w:widowControl/>
        <w:spacing w:after="0" w:line="240" w:lineRule="auto"/>
        <w:rPr>
          <w:rFonts w:ascii="Times New Roman" w:eastAsia="Times New Roman" w:hAnsi="Times New Roman" w:cs="Times New Roman"/>
          <w:u w:val="single" w:color="000000"/>
          <w:lang w:val="nb-NO"/>
        </w:rPr>
      </w:pPr>
      <w:r w:rsidRPr="00A4509D">
        <w:rPr>
          <w:rFonts w:ascii="Times New Roman" w:eastAsia="Times New Roman" w:hAnsi="Times New Roman" w:cs="Times New Roman"/>
          <w:u w:val="single" w:color="000000"/>
          <w:lang w:val="nb-NO"/>
        </w:rPr>
        <w:t>Otulfi 45 mg injeksjonsvæske, oppløsning</w:t>
      </w:r>
    </w:p>
    <w:p w14:paraId="7F68BE58" w14:textId="31B0C63C" w:rsidR="00294EDB" w:rsidRPr="00A4509D" w:rsidRDefault="00294EDB" w:rsidP="00294EDB">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vert hetteglas</w:t>
      </w:r>
      <w:r w:rsidR="00623D12" w:rsidRPr="00A4509D">
        <w:rPr>
          <w:rFonts w:ascii="Times New Roman" w:eastAsia="Times New Roman" w:hAnsi="Times New Roman" w:cs="Times New Roman"/>
          <w:lang w:val="nb-NO"/>
        </w:rPr>
        <w:t>s</w:t>
      </w:r>
      <w:r w:rsidRPr="00A4509D">
        <w:rPr>
          <w:rFonts w:ascii="Times New Roman" w:eastAsia="Times New Roman" w:hAnsi="Times New Roman" w:cs="Times New Roman"/>
          <w:lang w:val="nb-NO"/>
        </w:rPr>
        <w:t xml:space="preserve"> inneholder 45 mg ustekinumab i 0,5 ml. </w:t>
      </w:r>
    </w:p>
    <w:p w14:paraId="531AEFFA" w14:textId="4BD420E9" w:rsidR="00294EDB" w:rsidRPr="00A4509D" w:rsidRDefault="00294EDB" w:rsidP="00294EDB">
      <w:pPr>
        <w:widowControl/>
        <w:spacing w:after="0" w:line="240" w:lineRule="auto"/>
        <w:rPr>
          <w:rFonts w:ascii="Times New Roman" w:eastAsia="Times New Roman" w:hAnsi="Times New Roman" w:cs="Times New Roman"/>
          <w:u w:val="single" w:color="000000"/>
          <w:lang w:val="nb-NO"/>
        </w:rPr>
      </w:pPr>
      <w:r w:rsidRPr="00A4509D">
        <w:rPr>
          <w:rFonts w:ascii="Times New Roman" w:eastAsia="Times New Roman" w:hAnsi="Times New Roman" w:cs="Times New Roman"/>
          <w:u w:val="single" w:color="000000"/>
          <w:lang w:val="nb-NO"/>
        </w:rPr>
        <w:t>Hjelpestoff med kjent effekt</w:t>
      </w:r>
    </w:p>
    <w:p w14:paraId="774D8C08" w14:textId="1EFD12C6" w:rsidR="00294EDB" w:rsidRPr="00A4509D" w:rsidRDefault="00294EDB" w:rsidP="00294EDB">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tte legemidlet inneholder 0,02 mg polysorbat 80 i hvert hetteglass på 0,5 ml</w:t>
      </w:r>
      <w:r w:rsidR="00FD18DD" w:rsidRPr="00A4509D">
        <w:rPr>
          <w:rFonts w:ascii="Times New Roman" w:eastAsia="Times New Roman" w:hAnsi="Times New Roman" w:cs="Times New Roman"/>
          <w:lang w:val="nb-NO"/>
        </w:rPr>
        <w:t>. Dette</w:t>
      </w:r>
      <w:r w:rsidRPr="00A4509D">
        <w:rPr>
          <w:rFonts w:ascii="Times New Roman" w:eastAsia="Times New Roman" w:hAnsi="Times New Roman" w:cs="Times New Roman"/>
          <w:lang w:val="nb-NO"/>
        </w:rPr>
        <w:t xml:space="preserve"> tilsvarer 0,04 mg/ml.</w:t>
      </w:r>
    </w:p>
    <w:p w14:paraId="363E14AA" w14:textId="77777777" w:rsidR="00294EDB" w:rsidRPr="00A4509D" w:rsidRDefault="00294EDB" w:rsidP="004D6446">
      <w:pPr>
        <w:widowControl/>
        <w:spacing w:after="0" w:line="240" w:lineRule="auto"/>
        <w:rPr>
          <w:rFonts w:ascii="Times New Roman" w:eastAsia="Times New Roman" w:hAnsi="Times New Roman" w:cs="Times New Roman"/>
          <w:u w:val="single" w:color="000000"/>
          <w:lang w:val="nb-NO"/>
        </w:rPr>
      </w:pPr>
    </w:p>
    <w:p w14:paraId="296A4E4E" w14:textId="23CACD98" w:rsidR="009B7C61" w:rsidRPr="00A4509D" w:rsidRDefault="006E26D1"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Otulfi</w:t>
      </w:r>
      <w:r w:rsidR="00C1005D" w:rsidRPr="00A4509D">
        <w:rPr>
          <w:rFonts w:ascii="Times New Roman" w:eastAsia="Times New Roman" w:hAnsi="Times New Roman" w:cs="Times New Roman"/>
          <w:u w:val="single" w:color="000000"/>
          <w:lang w:val="nb-NO"/>
        </w:rPr>
        <w:t xml:space="preserve"> 4</w:t>
      </w:r>
      <w:r w:rsidR="00D21A72" w:rsidRPr="00A4509D">
        <w:rPr>
          <w:rFonts w:ascii="Times New Roman" w:eastAsia="Times New Roman" w:hAnsi="Times New Roman" w:cs="Times New Roman"/>
          <w:u w:val="single" w:color="000000"/>
          <w:lang w:val="nb-NO"/>
        </w:rPr>
        <w:t>5 </w:t>
      </w:r>
      <w:r w:rsidR="00C1005D" w:rsidRPr="00A4509D">
        <w:rPr>
          <w:rFonts w:ascii="Times New Roman" w:eastAsia="Times New Roman" w:hAnsi="Times New Roman" w:cs="Times New Roman"/>
          <w:u w:val="single" w:color="000000"/>
          <w:lang w:val="nb-NO"/>
        </w:rPr>
        <w:t>mg injeksjonsvæske, oppløsning i ferdigfylt sprøyte</w:t>
      </w:r>
    </w:p>
    <w:p w14:paraId="6E4AD8C1" w14:textId="22B80041"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ver ferdigfylt</w:t>
      </w:r>
      <w:r w:rsidR="0023607D" w:rsidRPr="00A4509D">
        <w:rPr>
          <w:rFonts w:ascii="Times New Roman" w:eastAsia="Times New Roman" w:hAnsi="Times New Roman" w:cs="Times New Roman"/>
          <w:lang w:val="nb-NO"/>
        </w:rPr>
        <w:t>e</w:t>
      </w:r>
      <w:r w:rsidRPr="00A4509D">
        <w:rPr>
          <w:rFonts w:ascii="Times New Roman" w:eastAsia="Times New Roman" w:hAnsi="Times New Roman" w:cs="Times New Roman"/>
          <w:lang w:val="nb-NO"/>
        </w:rPr>
        <w:t xml:space="preserve"> sprøyte inneholder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 ustekinumab i 0,</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l.</w:t>
      </w:r>
    </w:p>
    <w:p w14:paraId="15E60947" w14:textId="77777777" w:rsidR="00294EDB" w:rsidRPr="00A4509D" w:rsidRDefault="00294EDB" w:rsidP="00294EDB">
      <w:pPr>
        <w:widowControl/>
        <w:spacing w:after="0" w:line="240" w:lineRule="auto"/>
        <w:rPr>
          <w:rFonts w:ascii="Times New Roman" w:hAnsi="Times New Roman" w:cs="Times New Roman"/>
          <w:u w:val="single"/>
          <w:lang w:val="nb-NO"/>
        </w:rPr>
      </w:pPr>
      <w:r w:rsidRPr="00A4509D">
        <w:rPr>
          <w:rFonts w:ascii="Times New Roman" w:hAnsi="Times New Roman" w:cs="Times New Roman"/>
          <w:u w:val="single"/>
          <w:lang w:val="nb-NO"/>
        </w:rPr>
        <w:t>Hjelpestoff med kjent effekt</w:t>
      </w:r>
    </w:p>
    <w:p w14:paraId="34FEA08A" w14:textId="7D726625" w:rsidR="00294EDB" w:rsidRPr="00A4509D" w:rsidRDefault="00294EDB" w:rsidP="00294EDB">
      <w:pPr>
        <w:widowControl/>
        <w:spacing w:after="0" w:line="240" w:lineRule="auto"/>
        <w:rPr>
          <w:rFonts w:ascii="Times New Roman" w:hAnsi="Times New Roman" w:cs="Times New Roman"/>
          <w:lang w:val="nb-NO"/>
        </w:rPr>
      </w:pPr>
      <w:r w:rsidRPr="00A4509D">
        <w:rPr>
          <w:rFonts w:ascii="Times New Roman" w:hAnsi="Times New Roman" w:cs="Times New Roman"/>
          <w:lang w:val="nb-NO"/>
        </w:rPr>
        <w:t>Dette legemidlet inneholder 0,02 mg polysorbat 80 i hver ferdigfylte sprøyte</w:t>
      </w:r>
      <w:r w:rsidR="00623D12" w:rsidRPr="00A4509D">
        <w:rPr>
          <w:rFonts w:ascii="Times New Roman" w:hAnsi="Times New Roman" w:cs="Times New Roman"/>
          <w:lang w:val="nb-NO"/>
        </w:rPr>
        <w:t>. Dette</w:t>
      </w:r>
      <w:r w:rsidRPr="00A4509D">
        <w:rPr>
          <w:rFonts w:ascii="Times New Roman" w:hAnsi="Times New Roman" w:cs="Times New Roman"/>
          <w:lang w:val="nb-NO"/>
        </w:rPr>
        <w:t xml:space="preserve"> tilsvarer 0,04 mg/ml.</w:t>
      </w:r>
    </w:p>
    <w:p w14:paraId="635F48D1" w14:textId="77777777" w:rsidR="00294EDB" w:rsidRPr="00A4509D" w:rsidRDefault="00294EDB" w:rsidP="004D6446">
      <w:pPr>
        <w:widowControl/>
        <w:spacing w:after="0" w:line="240" w:lineRule="auto"/>
        <w:rPr>
          <w:rFonts w:ascii="Times New Roman" w:hAnsi="Times New Roman" w:cs="Times New Roman"/>
          <w:lang w:val="nb-NO"/>
        </w:rPr>
      </w:pPr>
    </w:p>
    <w:p w14:paraId="3377D61B" w14:textId="439C8639" w:rsidR="009B7C61" w:rsidRPr="00A4509D" w:rsidRDefault="006E26D1"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Otulfi</w:t>
      </w:r>
      <w:r w:rsidR="00C1005D" w:rsidRPr="00A4509D">
        <w:rPr>
          <w:rFonts w:ascii="Times New Roman" w:eastAsia="Times New Roman" w:hAnsi="Times New Roman" w:cs="Times New Roman"/>
          <w:u w:val="single" w:color="000000"/>
          <w:lang w:val="nb-NO"/>
        </w:rPr>
        <w:t xml:space="preserve"> 9</w:t>
      </w:r>
      <w:r w:rsidR="00D21A72" w:rsidRPr="00A4509D">
        <w:rPr>
          <w:rFonts w:ascii="Times New Roman" w:eastAsia="Times New Roman" w:hAnsi="Times New Roman" w:cs="Times New Roman"/>
          <w:u w:val="single" w:color="000000"/>
          <w:lang w:val="nb-NO"/>
        </w:rPr>
        <w:t>0 </w:t>
      </w:r>
      <w:r w:rsidR="00C1005D" w:rsidRPr="00A4509D">
        <w:rPr>
          <w:rFonts w:ascii="Times New Roman" w:eastAsia="Times New Roman" w:hAnsi="Times New Roman" w:cs="Times New Roman"/>
          <w:u w:val="single" w:color="000000"/>
          <w:lang w:val="nb-NO"/>
        </w:rPr>
        <w:t>mg injeksjonsvæske, oppløsning i ferdigfylt sprøyte</w:t>
      </w:r>
    </w:p>
    <w:p w14:paraId="175DA047" w14:textId="320FBD8C"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ver ferdigfylt</w:t>
      </w:r>
      <w:r w:rsidR="0023607D" w:rsidRPr="00A4509D">
        <w:rPr>
          <w:rFonts w:ascii="Times New Roman" w:eastAsia="Times New Roman" w:hAnsi="Times New Roman" w:cs="Times New Roman"/>
          <w:lang w:val="nb-NO"/>
        </w:rPr>
        <w:t>e</w:t>
      </w:r>
      <w:r w:rsidRPr="00A4509D">
        <w:rPr>
          <w:rFonts w:ascii="Times New Roman" w:eastAsia="Times New Roman" w:hAnsi="Times New Roman" w:cs="Times New Roman"/>
          <w:lang w:val="nb-NO"/>
        </w:rPr>
        <w:t xml:space="preserve"> sprøyte inneholder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xml:space="preserve">mg ustekinumab i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ml.</w:t>
      </w:r>
    </w:p>
    <w:p w14:paraId="65A6DE31" w14:textId="77777777" w:rsidR="00294EDB" w:rsidRPr="00A4509D" w:rsidRDefault="00294EDB" w:rsidP="00294EDB">
      <w:pPr>
        <w:widowControl/>
        <w:spacing w:after="0" w:line="240" w:lineRule="auto"/>
        <w:rPr>
          <w:rFonts w:ascii="Times New Roman" w:eastAsia="Times New Roman" w:hAnsi="Times New Roman" w:cs="Times New Roman"/>
          <w:u w:val="single"/>
          <w:lang w:val="nb-NO"/>
        </w:rPr>
      </w:pPr>
      <w:r w:rsidRPr="00A4509D">
        <w:rPr>
          <w:rFonts w:ascii="Times New Roman" w:eastAsia="Times New Roman" w:hAnsi="Times New Roman" w:cs="Times New Roman"/>
          <w:u w:val="single"/>
          <w:lang w:val="nb-NO"/>
        </w:rPr>
        <w:t>Hjelpestoff med kjent effekt</w:t>
      </w:r>
    </w:p>
    <w:p w14:paraId="6F110CF5" w14:textId="3CAD42D5" w:rsidR="00294EDB" w:rsidRPr="00A4509D" w:rsidRDefault="00294EDB"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tte legemidlet inneholder 0,0</w:t>
      </w:r>
      <w:r w:rsidR="002B2B46" w:rsidRPr="00A4509D">
        <w:rPr>
          <w:rFonts w:ascii="Times New Roman" w:eastAsia="Times New Roman" w:hAnsi="Times New Roman" w:cs="Times New Roman"/>
          <w:lang w:val="nb-NO"/>
        </w:rPr>
        <w:t>4</w:t>
      </w:r>
      <w:r w:rsidRPr="00A4509D">
        <w:rPr>
          <w:rFonts w:ascii="Times New Roman" w:eastAsia="Times New Roman" w:hAnsi="Times New Roman" w:cs="Times New Roman"/>
          <w:lang w:val="nb-NO"/>
        </w:rPr>
        <w:t xml:space="preserve"> mg polysorbat 80 i hver ferdigfylte sprøyte</w:t>
      </w:r>
      <w:r w:rsidR="00623D12" w:rsidRPr="00A4509D">
        <w:rPr>
          <w:rFonts w:ascii="Times New Roman" w:eastAsia="Times New Roman" w:hAnsi="Times New Roman" w:cs="Times New Roman"/>
          <w:lang w:val="nb-NO"/>
        </w:rPr>
        <w:t>. Dette</w:t>
      </w:r>
      <w:r w:rsidRPr="00A4509D">
        <w:rPr>
          <w:rFonts w:ascii="Times New Roman" w:eastAsia="Times New Roman" w:hAnsi="Times New Roman" w:cs="Times New Roman"/>
          <w:lang w:val="nb-NO"/>
        </w:rPr>
        <w:t xml:space="preserve"> tilsvarer 0,04 mg/ml.</w:t>
      </w:r>
    </w:p>
    <w:p w14:paraId="7DDA8ECB" w14:textId="77777777" w:rsidR="009B7C61" w:rsidRPr="00A4509D" w:rsidRDefault="009B7C61" w:rsidP="004D6446">
      <w:pPr>
        <w:widowControl/>
        <w:spacing w:after="0" w:line="240" w:lineRule="auto"/>
        <w:rPr>
          <w:rFonts w:ascii="Times New Roman" w:hAnsi="Times New Roman" w:cs="Times New Roman"/>
          <w:lang w:val="nb-NO"/>
        </w:rPr>
      </w:pPr>
    </w:p>
    <w:p w14:paraId="44A4FB21" w14:textId="66D61611"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 er et humant IgG1κ monoklonalt antistoff til interleukin (IL)-12/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 xml:space="preserve">fremstilt ved rekombinant DNA-teknologi i en </w:t>
      </w:r>
      <w:r w:rsidR="006E26D1" w:rsidRPr="00A4509D">
        <w:rPr>
          <w:rFonts w:ascii="Times New Roman" w:eastAsia="Times New Roman" w:hAnsi="Times New Roman" w:cs="Times New Roman"/>
          <w:lang w:val="nb-NO"/>
        </w:rPr>
        <w:t>eggstokkcellelinje fra kinesisk hamster</w:t>
      </w:r>
      <w:r w:rsidRPr="00A4509D">
        <w:rPr>
          <w:rFonts w:ascii="Times New Roman" w:eastAsia="Times New Roman" w:hAnsi="Times New Roman" w:cs="Times New Roman"/>
          <w:lang w:val="nb-NO"/>
        </w:rPr>
        <w:t>.</w:t>
      </w:r>
    </w:p>
    <w:p w14:paraId="084304B9" w14:textId="77777777" w:rsidR="009B7C61" w:rsidRPr="00A4509D" w:rsidRDefault="009B7C61" w:rsidP="004D6446">
      <w:pPr>
        <w:widowControl/>
        <w:spacing w:after="0" w:line="240" w:lineRule="auto"/>
        <w:rPr>
          <w:rFonts w:ascii="Times New Roman" w:hAnsi="Times New Roman" w:cs="Times New Roman"/>
          <w:lang w:val="nb-NO"/>
        </w:rPr>
      </w:pPr>
    </w:p>
    <w:p w14:paraId="6A149AE4" w14:textId="3E197074"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For fullstendig liste over hjelpestoffer, se pkt</w:t>
      </w:r>
      <w:r w:rsidR="00B4003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6.1.</w:t>
      </w:r>
    </w:p>
    <w:p w14:paraId="33871C82" w14:textId="77777777" w:rsidR="009B7C61" w:rsidRPr="00A4509D" w:rsidRDefault="009B7C61" w:rsidP="004D6446">
      <w:pPr>
        <w:widowControl/>
        <w:spacing w:after="0" w:line="240" w:lineRule="auto"/>
        <w:rPr>
          <w:rFonts w:ascii="Times New Roman" w:hAnsi="Times New Roman" w:cs="Times New Roman"/>
          <w:lang w:val="nb-NO"/>
        </w:rPr>
      </w:pPr>
    </w:p>
    <w:p w14:paraId="615D6E7B" w14:textId="77777777" w:rsidR="009B7C61" w:rsidRPr="00A4509D" w:rsidRDefault="009B7C61" w:rsidP="004D6446">
      <w:pPr>
        <w:widowControl/>
        <w:spacing w:after="0" w:line="240" w:lineRule="auto"/>
        <w:rPr>
          <w:rFonts w:ascii="Times New Roman" w:hAnsi="Times New Roman" w:cs="Times New Roman"/>
          <w:lang w:val="nb-NO"/>
        </w:rPr>
      </w:pPr>
    </w:p>
    <w:p w14:paraId="58645AEB"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3.</w:t>
      </w:r>
      <w:r w:rsidRPr="00A4509D">
        <w:rPr>
          <w:rFonts w:ascii="Times New Roman" w:eastAsia="Times New Roman" w:hAnsi="Times New Roman" w:cs="Times New Roman"/>
          <w:b/>
          <w:bCs/>
          <w:lang w:val="nb-NO"/>
        </w:rPr>
        <w:tab/>
        <w:t>LEGEMIDDELFORM</w:t>
      </w:r>
    </w:p>
    <w:p w14:paraId="1D00DB57" w14:textId="77777777" w:rsidR="009B7C61" w:rsidRPr="00A4509D" w:rsidRDefault="009B7C61" w:rsidP="004D6446">
      <w:pPr>
        <w:widowControl/>
        <w:spacing w:after="0" w:line="240" w:lineRule="auto"/>
        <w:rPr>
          <w:rFonts w:ascii="Times New Roman" w:hAnsi="Times New Roman" w:cs="Times New Roman"/>
          <w:lang w:val="nb-NO"/>
        </w:rPr>
      </w:pPr>
    </w:p>
    <w:p w14:paraId="14504C44" w14:textId="5C608595" w:rsidR="002B2B46" w:rsidRPr="00A4509D" w:rsidRDefault="002B2B46" w:rsidP="002B2B46">
      <w:pPr>
        <w:widowControl/>
        <w:spacing w:after="0" w:line="240" w:lineRule="auto"/>
        <w:rPr>
          <w:rFonts w:ascii="Times New Roman" w:eastAsia="Times New Roman" w:hAnsi="Times New Roman" w:cs="Times New Roman"/>
          <w:u w:val="single"/>
          <w:lang w:val="nb-NO"/>
        </w:rPr>
      </w:pPr>
      <w:r w:rsidRPr="00A4509D">
        <w:rPr>
          <w:rFonts w:ascii="Times New Roman" w:eastAsia="Times New Roman" w:hAnsi="Times New Roman" w:cs="Times New Roman"/>
          <w:u w:val="single"/>
          <w:lang w:val="nb-NO"/>
        </w:rPr>
        <w:t>Otulfi 45 mg injeksjonsvæske, oppløsning</w:t>
      </w:r>
    </w:p>
    <w:p w14:paraId="678A8832" w14:textId="3470D551" w:rsidR="002B2B46" w:rsidRPr="00A4509D" w:rsidRDefault="002B2B46" w:rsidP="002B2B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njeksjonsvæske, oppløsning (injeksjon).</w:t>
      </w:r>
    </w:p>
    <w:p w14:paraId="449CBE8B" w14:textId="77777777" w:rsidR="002B2B46" w:rsidRPr="00A4509D" w:rsidRDefault="002B2B46" w:rsidP="004D6446">
      <w:pPr>
        <w:widowControl/>
        <w:spacing w:after="0" w:line="240" w:lineRule="auto"/>
        <w:rPr>
          <w:rFonts w:ascii="Times New Roman" w:eastAsia="Times New Roman" w:hAnsi="Times New Roman" w:cs="Times New Roman"/>
          <w:u w:val="single"/>
          <w:lang w:val="nb-NO"/>
        </w:rPr>
      </w:pPr>
    </w:p>
    <w:p w14:paraId="048D4C9B" w14:textId="781B2664" w:rsidR="009B7C61" w:rsidRPr="00A4509D" w:rsidRDefault="00B40036"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lang w:val="nb-NO"/>
        </w:rPr>
        <w:t>Otulfi</w:t>
      </w:r>
      <w:r w:rsidR="00C1005D" w:rsidRPr="00A4509D">
        <w:rPr>
          <w:rFonts w:ascii="Times New Roman" w:eastAsia="Times New Roman" w:hAnsi="Times New Roman" w:cs="Times New Roman"/>
          <w:u w:val="single" w:color="000000"/>
          <w:lang w:val="nb-NO"/>
        </w:rPr>
        <w:t xml:space="preserve"> 4</w:t>
      </w:r>
      <w:r w:rsidR="00D21A72" w:rsidRPr="00A4509D">
        <w:rPr>
          <w:rFonts w:ascii="Times New Roman" w:eastAsia="Times New Roman" w:hAnsi="Times New Roman" w:cs="Times New Roman"/>
          <w:u w:val="single" w:color="000000"/>
          <w:lang w:val="nb-NO"/>
        </w:rPr>
        <w:t>5 </w:t>
      </w:r>
      <w:r w:rsidR="00C1005D" w:rsidRPr="00A4509D">
        <w:rPr>
          <w:rFonts w:ascii="Times New Roman" w:eastAsia="Times New Roman" w:hAnsi="Times New Roman" w:cs="Times New Roman"/>
          <w:u w:val="single" w:color="000000"/>
          <w:lang w:val="nb-NO"/>
        </w:rPr>
        <w:t>mg injeksjonsvæske, oppløsning i ferdigfylt sprøyte</w:t>
      </w:r>
    </w:p>
    <w:p w14:paraId="21F55C14" w14:textId="63B8806B" w:rsidR="00B40036" w:rsidRPr="00A4509D" w:rsidRDefault="00B40036" w:rsidP="00B4003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njeksjonsvæske, oppløsning</w:t>
      </w:r>
      <w:r w:rsidR="001A38BF" w:rsidRPr="00A4509D">
        <w:rPr>
          <w:rFonts w:ascii="Times New Roman" w:eastAsia="Times New Roman" w:hAnsi="Times New Roman" w:cs="Times New Roman"/>
          <w:lang w:val="nb-NO"/>
        </w:rPr>
        <w:t xml:space="preserve"> (injeksjon)</w:t>
      </w:r>
      <w:r w:rsidRPr="00A4509D">
        <w:rPr>
          <w:rFonts w:ascii="Times New Roman" w:eastAsia="Times New Roman" w:hAnsi="Times New Roman" w:cs="Times New Roman"/>
          <w:lang w:val="nb-NO"/>
        </w:rPr>
        <w:t>.</w:t>
      </w:r>
    </w:p>
    <w:p w14:paraId="5CDA2449" w14:textId="77777777" w:rsidR="00B40036" w:rsidRPr="00A4509D" w:rsidRDefault="00B40036" w:rsidP="004D6446">
      <w:pPr>
        <w:widowControl/>
        <w:spacing w:after="0" w:line="240" w:lineRule="auto"/>
        <w:rPr>
          <w:rFonts w:ascii="Times New Roman" w:eastAsia="Times New Roman" w:hAnsi="Times New Roman" w:cs="Times New Roman"/>
          <w:u w:val="single" w:color="000000"/>
          <w:lang w:val="nb-NO"/>
        </w:rPr>
      </w:pPr>
    </w:p>
    <w:p w14:paraId="37AEE720" w14:textId="77777777" w:rsidR="009B7C61" w:rsidRPr="00A4509D" w:rsidRDefault="00B40036"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Otulfi</w:t>
      </w:r>
      <w:r w:rsidR="00C1005D" w:rsidRPr="00A4509D">
        <w:rPr>
          <w:rFonts w:ascii="Times New Roman" w:eastAsia="Times New Roman" w:hAnsi="Times New Roman" w:cs="Times New Roman"/>
          <w:u w:val="single" w:color="000000"/>
          <w:lang w:val="nb-NO"/>
        </w:rPr>
        <w:t xml:space="preserve"> 9</w:t>
      </w:r>
      <w:r w:rsidR="00D21A72" w:rsidRPr="00A4509D">
        <w:rPr>
          <w:rFonts w:ascii="Times New Roman" w:eastAsia="Times New Roman" w:hAnsi="Times New Roman" w:cs="Times New Roman"/>
          <w:u w:val="single" w:color="000000"/>
          <w:lang w:val="nb-NO"/>
        </w:rPr>
        <w:t>0 </w:t>
      </w:r>
      <w:r w:rsidR="00C1005D" w:rsidRPr="00A4509D">
        <w:rPr>
          <w:rFonts w:ascii="Times New Roman" w:eastAsia="Times New Roman" w:hAnsi="Times New Roman" w:cs="Times New Roman"/>
          <w:u w:val="single" w:color="000000"/>
          <w:lang w:val="nb-NO"/>
        </w:rPr>
        <w:t>mg injeksjonsvæske, oppløsning i ferdigfylt sprøyte</w:t>
      </w:r>
    </w:p>
    <w:p w14:paraId="4BE591F6" w14:textId="672C2B81"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njeksjonsvæske, oppløsning</w:t>
      </w:r>
      <w:r w:rsidR="001A38BF" w:rsidRPr="00A4509D">
        <w:rPr>
          <w:rFonts w:ascii="Times New Roman" w:eastAsia="Times New Roman" w:hAnsi="Times New Roman" w:cs="Times New Roman"/>
          <w:lang w:val="nb-NO"/>
        </w:rPr>
        <w:t xml:space="preserve"> (injeksjon)</w:t>
      </w:r>
      <w:r w:rsidRPr="00A4509D">
        <w:rPr>
          <w:rFonts w:ascii="Times New Roman" w:eastAsia="Times New Roman" w:hAnsi="Times New Roman" w:cs="Times New Roman"/>
          <w:lang w:val="nb-NO"/>
        </w:rPr>
        <w:t>.</w:t>
      </w:r>
    </w:p>
    <w:p w14:paraId="411D7451" w14:textId="77777777" w:rsidR="009B7C61" w:rsidRPr="00A4509D" w:rsidRDefault="009B7C61" w:rsidP="004D6446">
      <w:pPr>
        <w:widowControl/>
        <w:spacing w:after="0" w:line="240" w:lineRule="auto"/>
        <w:rPr>
          <w:rFonts w:ascii="Times New Roman" w:hAnsi="Times New Roman" w:cs="Times New Roman"/>
          <w:lang w:val="nb-NO"/>
        </w:rPr>
      </w:pPr>
    </w:p>
    <w:p w14:paraId="22041B1F" w14:textId="43352A45"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Oppløsningen er klar </w:t>
      </w:r>
      <w:r w:rsidR="0034029B" w:rsidRPr="00A4509D">
        <w:rPr>
          <w:rFonts w:ascii="Times New Roman" w:eastAsia="Times New Roman" w:hAnsi="Times New Roman" w:cs="Times New Roman"/>
          <w:lang w:val="nb-NO"/>
        </w:rPr>
        <w:t>og</w:t>
      </w:r>
      <w:r w:rsidRPr="00A4509D">
        <w:rPr>
          <w:rFonts w:ascii="Times New Roman" w:eastAsia="Times New Roman" w:hAnsi="Times New Roman" w:cs="Times New Roman"/>
          <w:lang w:val="nb-NO"/>
        </w:rPr>
        <w:t xml:space="preserve"> fargeløs til </w:t>
      </w:r>
      <w:r w:rsidR="0034029B" w:rsidRPr="00A4509D">
        <w:rPr>
          <w:rFonts w:ascii="Times New Roman" w:eastAsia="Times New Roman" w:hAnsi="Times New Roman" w:cs="Times New Roman"/>
          <w:lang w:val="nb-NO"/>
        </w:rPr>
        <w:t>svakt</w:t>
      </w:r>
      <w:r w:rsidRPr="00A4509D">
        <w:rPr>
          <w:rFonts w:ascii="Times New Roman" w:eastAsia="Times New Roman" w:hAnsi="Times New Roman" w:cs="Times New Roman"/>
          <w:lang w:val="nb-NO"/>
        </w:rPr>
        <w:t xml:space="preserve"> </w:t>
      </w:r>
      <w:r w:rsidR="0034029B" w:rsidRPr="00A4509D">
        <w:rPr>
          <w:rFonts w:ascii="Times New Roman" w:eastAsia="Times New Roman" w:hAnsi="Times New Roman" w:cs="Times New Roman"/>
          <w:lang w:val="nb-NO"/>
        </w:rPr>
        <w:t>brun</w:t>
      </w:r>
      <w:r w:rsidR="0034029B"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gul.</w:t>
      </w:r>
    </w:p>
    <w:p w14:paraId="129149FC" w14:textId="77777777" w:rsidR="009B7C61" w:rsidRPr="00A4509D" w:rsidRDefault="009B7C61" w:rsidP="004D6446">
      <w:pPr>
        <w:widowControl/>
        <w:spacing w:after="0" w:line="240" w:lineRule="auto"/>
        <w:rPr>
          <w:rFonts w:ascii="Times New Roman" w:hAnsi="Times New Roman" w:cs="Times New Roman"/>
          <w:lang w:val="nb-NO"/>
        </w:rPr>
      </w:pPr>
    </w:p>
    <w:p w14:paraId="6ACFF43A" w14:textId="77777777" w:rsidR="009B7C61" w:rsidRPr="00A4509D" w:rsidRDefault="009B7C61" w:rsidP="004D6446">
      <w:pPr>
        <w:widowControl/>
        <w:spacing w:after="0" w:line="240" w:lineRule="auto"/>
        <w:rPr>
          <w:rFonts w:ascii="Times New Roman" w:hAnsi="Times New Roman" w:cs="Times New Roman"/>
          <w:lang w:val="nb-NO"/>
        </w:rPr>
      </w:pPr>
    </w:p>
    <w:p w14:paraId="46D9514D"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w:t>
      </w:r>
      <w:r w:rsidRPr="00A4509D">
        <w:rPr>
          <w:rFonts w:ascii="Times New Roman" w:eastAsia="Times New Roman" w:hAnsi="Times New Roman" w:cs="Times New Roman"/>
          <w:b/>
          <w:bCs/>
          <w:lang w:val="nb-NO"/>
        </w:rPr>
        <w:tab/>
        <w:t>KLINISKE OPPLYSNINGER</w:t>
      </w:r>
    </w:p>
    <w:p w14:paraId="1A10D71C" w14:textId="77777777" w:rsidR="009B7C61" w:rsidRPr="00A4509D" w:rsidRDefault="009B7C61" w:rsidP="004D6446">
      <w:pPr>
        <w:widowControl/>
        <w:spacing w:after="0" w:line="240" w:lineRule="auto"/>
        <w:rPr>
          <w:rFonts w:ascii="Times New Roman" w:hAnsi="Times New Roman" w:cs="Times New Roman"/>
          <w:lang w:val="nb-NO"/>
        </w:rPr>
      </w:pPr>
    </w:p>
    <w:p w14:paraId="13190260"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1</w:t>
      </w:r>
      <w:r w:rsidRPr="00A4509D">
        <w:rPr>
          <w:rFonts w:ascii="Times New Roman" w:eastAsia="Times New Roman" w:hAnsi="Times New Roman" w:cs="Times New Roman"/>
          <w:b/>
          <w:bCs/>
          <w:lang w:val="nb-NO"/>
        </w:rPr>
        <w:tab/>
        <w:t>Indikasjoner</w:t>
      </w:r>
    </w:p>
    <w:p w14:paraId="417CCF01" w14:textId="11CDDB0D" w:rsidR="009B7C61" w:rsidRPr="00A4509D" w:rsidRDefault="00007471" w:rsidP="00BF3B8B">
      <w:pPr>
        <w:widowControl/>
        <w:tabs>
          <w:tab w:val="left" w:pos="3110"/>
        </w:tabs>
        <w:spacing w:after="0" w:line="240" w:lineRule="auto"/>
        <w:rPr>
          <w:rFonts w:ascii="Times New Roman" w:hAnsi="Times New Roman" w:cs="Times New Roman"/>
          <w:lang w:val="nb-NO"/>
        </w:rPr>
      </w:pPr>
      <w:r w:rsidRPr="00A4509D">
        <w:rPr>
          <w:rFonts w:ascii="Times New Roman" w:hAnsi="Times New Roman" w:cs="Times New Roman"/>
          <w:lang w:val="nb-NO"/>
        </w:rPr>
        <w:tab/>
      </w:r>
    </w:p>
    <w:p w14:paraId="6C1E20B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Plakkpsoriasis</w:t>
      </w:r>
    </w:p>
    <w:p w14:paraId="5AD92381" w14:textId="69A38243" w:rsidR="009B7C61" w:rsidRPr="00A4509D" w:rsidRDefault="00597647"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Otulfi</w:t>
      </w:r>
      <w:r w:rsidR="00C1005D" w:rsidRPr="00A4509D">
        <w:rPr>
          <w:rFonts w:ascii="Times New Roman" w:eastAsia="Times New Roman" w:hAnsi="Times New Roman" w:cs="Times New Roman"/>
          <w:lang w:val="nb-NO"/>
        </w:rPr>
        <w:t xml:space="preserve"> er indisert til behandling av moderat til alvorlig plakkpsoriasis hos voksne som ikke responderer på, har en kontraindikasjon mot eller ikke tåler annen systemisk behandling inkludert</w:t>
      </w:r>
      <w:r w:rsidR="003A2D06"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ciklosporin, metotreksat (MTX) eller PUVA (psoralen og ultrafiolett A) (se pkt.</w:t>
      </w:r>
      <w:r w:rsidR="003A2D06" w:rsidRPr="00A4509D">
        <w:rPr>
          <w:rFonts w:ascii="Times New Roman" w:eastAsia="Times New Roman" w:hAnsi="Times New Roman" w:cs="Times New Roman"/>
          <w:lang w:val="nb-NO"/>
        </w:rPr>
        <w:t> </w:t>
      </w:r>
      <w:r w:rsidR="00C1005D" w:rsidRPr="00A4509D">
        <w:rPr>
          <w:rFonts w:ascii="Times New Roman" w:eastAsia="Times New Roman" w:hAnsi="Times New Roman" w:cs="Times New Roman"/>
          <w:lang w:val="nb-NO"/>
        </w:rPr>
        <w:t>5.1).</w:t>
      </w:r>
    </w:p>
    <w:p w14:paraId="5733F9C8" w14:textId="77777777" w:rsidR="009B7C61" w:rsidRPr="00A4509D" w:rsidRDefault="009B7C61" w:rsidP="004D6446">
      <w:pPr>
        <w:widowControl/>
        <w:spacing w:after="0" w:line="240" w:lineRule="auto"/>
        <w:rPr>
          <w:rFonts w:ascii="Times New Roman" w:hAnsi="Times New Roman" w:cs="Times New Roman"/>
          <w:lang w:val="nb-NO"/>
        </w:rPr>
      </w:pPr>
    </w:p>
    <w:p w14:paraId="00025968"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Pediatrisk plakkpsoriasis</w:t>
      </w:r>
    </w:p>
    <w:p w14:paraId="752CA5E6" w14:textId="40C94571" w:rsidR="009B7C61" w:rsidRPr="00A4509D" w:rsidRDefault="00597647"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er indisert til behandling av moderat til alvorlig plakkpsoriasis hos barn og ungdom fra</w:t>
      </w:r>
      <w:r w:rsidR="003A2D06" w:rsidRPr="00A4509D">
        <w:rPr>
          <w:rFonts w:ascii="Times New Roman" w:eastAsia="Times New Roman" w:hAnsi="Times New Roman" w:cs="Times New Roman"/>
          <w:lang w:val="nb-NO"/>
        </w:rPr>
        <w:t xml:space="preserve"> </w:t>
      </w:r>
      <w:r w:rsidR="00D21A72" w:rsidRPr="00A4509D">
        <w:rPr>
          <w:rFonts w:ascii="Times New Roman" w:eastAsia="Times New Roman" w:hAnsi="Times New Roman" w:cs="Times New Roman"/>
          <w:lang w:val="nb-NO"/>
        </w:rPr>
        <w:t>6 </w:t>
      </w:r>
      <w:r w:rsidR="00C1005D" w:rsidRPr="00A4509D">
        <w:rPr>
          <w:rFonts w:ascii="Times New Roman" w:eastAsia="Times New Roman" w:hAnsi="Times New Roman" w:cs="Times New Roman"/>
          <w:lang w:val="nb-NO"/>
        </w:rPr>
        <w:t>års alder</w:t>
      </w:r>
      <w:r w:rsidRPr="00A4509D">
        <w:rPr>
          <w:rFonts w:ascii="Times New Roman" w:eastAsia="Times New Roman" w:hAnsi="Times New Roman" w:cs="Times New Roman"/>
          <w:lang w:val="nb-NO"/>
        </w:rPr>
        <w:t xml:space="preserve"> og</w:t>
      </w:r>
      <w:r w:rsidR="00C1005D" w:rsidRPr="00A4509D">
        <w:rPr>
          <w:rFonts w:ascii="Times New Roman" w:eastAsia="Times New Roman" w:hAnsi="Times New Roman" w:cs="Times New Roman"/>
          <w:lang w:val="nb-NO"/>
        </w:rPr>
        <w:t xml:space="preserve"> som ikke kontrolleres tilstrekkelig, eller som ikke tåler, annen systemisk behandling eller fototerapi (se pkt. 5.1).</w:t>
      </w:r>
    </w:p>
    <w:p w14:paraId="4CE54E75" w14:textId="77777777" w:rsidR="009B7C61" w:rsidRPr="00A4509D" w:rsidRDefault="009B7C61" w:rsidP="004D6446">
      <w:pPr>
        <w:widowControl/>
        <w:spacing w:after="0" w:line="240" w:lineRule="auto"/>
        <w:rPr>
          <w:rFonts w:ascii="Times New Roman" w:hAnsi="Times New Roman" w:cs="Times New Roman"/>
          <w:lang w:val="nb-NO"/>
        </w:rPr>
      </w:pPr>
    </w:p>
    <w:p w14:paraId="13FFC77B"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Psoriasisartritt (PsA)</w:t>
      </w:r>
    </w:p>
    <w:p w14:paraId="56947F84" w14:textId="0479D89F" w:rsidR="009B7C61" w:rsidRPr="00A4509D" w:rsidRDefault="00597647"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alene eller i kombinasjon med MTX, er indisert til behandling av aktiv psoriasisartritt hos voksne pasienter når responsen til tidligere behandling med ikke-biologisk sykdomsmodifiserende</w:t>
      </w:r>
      <w:r w:rsidR="003A2D06"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antirevmatisk legemiddel (DMARD) ikke har vært tilstrekkelig (se avsnitt 5.1).</w:t>
      </w:r>
    </w:p>
    <w:p w14:paraId="19ECCFE2" w14:textId="77777777" w:rsidR="00D21A72" w:rsidRPr="00A4509D" w:rsidRDefault="00D21A72" w:rsidP="004D6446">
      <w:pPr>
        <w:widowControl/>
        <w:spacing w:after="0" w:line="240" w:lineRule="auto"/>
        <w:rPr>
          <w:rFonts w:ascii="Times New Roman" w:hAnsi="Times New Roman" w:cs="Times New Roman"/>
          <w:lang w:val="nb-NO"/>
        </w:rPr>
      </w:pPr>
    </w:p>
    <w:p w14:paraId="2CEFDE47" w14:textId="3F3F1523" w:rsidR="009B7C61" w:rsidRPr="00A4509D" w:rsidRDefault="00C1005D" w:rsidP="0009504E">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Crohns sykdom</w:t>
      </w:r>
      <w:r w:rsidR="006D3D8B" w:rsidRPr="00A4509D">
        <w:rPr>
          <w:rFonts w:ascii="Times New Roman" w:eastAsia="Times New Roman" w:hAnsi="Times New Roman" w:cs="Times New Roman"/>
          <w:u w:val="single" w:color="000000"/>
          <w:lang w:val="nb-NO"/>
        </w:rPr>
        <w:t xml:space="preserve"> hos voksne</w:t>
      </w:r>
    </w:p>
    <w:p w14:paraId="1F8C9DDE" w14:textId="2C48C4F2" w:rsidR="006D3D8B" w:rsidRPr="00A4509D" w:rsidRDefault="00597647"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er indisert til behandling av voksne pasienter med moderat til alvorlig aktiv Crohns sykdom som har hatt utilstrekkelig respons på, har mistet respons på eller ikke har tålt enten konvensjonell </w:t>
      </w:r>
      <w:r w:rsidR="006D3D8B" w:rsidRPr="00A4509D">
        <w:rPr>
          <w:rFonts w:ascii="Times New Roman" w:eastAsia="Times New Roman" w:hAnsi="Times New Roman" w:cs="Times New Roman"/>
          <w:lang w:val="nb-NO"/>
        </w:rPr>
        <w:t>behandling</w:t>
      </w:r>
      <w:r w:rsidR="00C1005D" w:rsidRPr="00A4509D">
        <w:rPr>
          <w:rFonts w:ascii="Times New Roman" w:eastAsia="Times New Roman" w:hAnsi="Times New Roman" w:cs="Times New Roman"/>
          <w:lang w:val="nb-NO"/>
        </w:rPr>
        <w:t xml:space="preserve"> eller en TNFα-antagonist</w:t>
      </w:r>
      <w:r w:rsidR="006D3D8B" w:rsidRPr="00A4509D">
        <w:rPr>
          <w:rFonts w:ascii="Times New Roman" w:eastAsia="Times New Roman" w:hAnsi="Times New Roman" w:cs="Times New Roman"/>
          <w:lang w:val="nb-NO"/>
        </w:rPr>
        <w:t>.</w:t>
      </w:r>
    </w:p>
    <w:p w14:paraId="6D69C03F" w14:textId="77777777" w:rsidR="006D3D8B" w:rsidRPr="00A4509D" w:rsidRDefault="006D3D8B" w:rsidP="004D6446">
      <w:pPr>
        <w:widowControl/>
        <w:spacing w:after="0" w:line="240" w:lineRule="auto"/>
        <w:rPr>
          <w:rFonts w:ascii="Times New Roman" w:eastAsia="Times New Roman" w:hAnsi="Times New Roman" w:cs="Times New Roman"/>
          <w:lang w:val="nb-NO"/>
        </w:rPr>
      </w:pPr>
    </w:p>
    <w:p w14:paraId="72001F3C" w14:textId="7EB850DA" w:rsidR="006D3D8B" w:rsidRPr="00A4509D" w:rsidRDefault="006D3D8B" w:rsidP="00B86DA4">
      <w:pPr>
        <w:keepNext/>
        <w:widowControl/>
        <w:spacing w:after="0" w:line="240" w:lineRule="auto"/>
        <w:rPr>
          <w:rFonts w:ascii="Times New Roman" w:eastAsia="Times New Roman" w:hAnsi="Times New Roman" w:cs="Times New Roman"/>
          <w:u w:val="single" w:color="000000"/>
          <w:lang w:val="nb-NO"/>
        </w:rPr>
      </w:pPr>
      <w:r w:rsidRPr="00A4509D">
        <w:rPr>
          <w:rFonts w:ascii="Times New Roman" w:eastAsia="Times New Roman" w:hAnsi="Times New Roman" w:cs="Times New Roman"/>
          <w:u w:val="single" w:color="000000"/>
          <w:lang w:val="nb-NO"/>
        </w:rPr>
        <w:t>Crohns sykdom hos barn</w:t>
      </w:r>
    </w:p>
    <w:p w14:paraId="09BB2820" w14:textId="77777777" w:rsidR="006D3D8B" w:rsidRPr="00A4509D" w:rsidRDefault="006D3D8B" w:rsidP="006D3D8B">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 er indisert til behandling av moderat til alvorlig aktiv Crohns sykdom hos pediatriske pasienter som veier minst 40 kg, som har hatt utilstrekkelig respons på eller ikke har tålt enten konvensjonell behandling eller biologisk behandling.</w:t>
      </w:r>
    </w:p>
    <w:p w14:paraId="092F2715" w14:textId="0002AC57" w:rsidR="009B7C61" w:rsidRPr="00A4509D" w:rsidRDefault="009B7C61" w:rsidP="004D6446">
      <w:pPr>
        <w:widowControl/>
        <w:spacing w:after="0" w:line="240" w:lineRule="auto"/>
        <w:rPr>
          <w:rFonts w:ascii="Times New Roman" w:eastAsia="Times New Roman" w:hAnsi="Times New Roman" w:cs="Times New Roman"/>
          <w:lang w:val="nb-NO"/>
        </w:rPr>
      </w:pPr>
    </w:p>
    <w:p w14:paraId="3D5026CD" w14:textId="77777777" w:rsidR="009B7C61" w:rsidRPr="00A4509D" w:rsidRDefault="009B7C61" w:rsidP="004D6446">
      <w:pPr>
        <w:widowControl/>
        <w:spacing w:after="0" w:line="240" w:lineRule="auto"/>
        <w:rPr>
          <w:rFonts w:ascii="Times New Roman" w:hAnsi="Times New Roman" w:cs="Times New Roman"/>
          <w:lang w:val="nb-NO"/>
        </w:rPr>
      </w:pPr>
    </w:p>
    <w:p w14:paraId="46ED5991"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2</w:t>
      </w:r>
      <w:r w:rsidRPr="00A4509D">
        <w:rPr>
          <w:rFonts w:ascii="Times New Roman" w:eastAsia="Times New Roman" w:hAnsi="Times New Roman" w:cs="Times New Roman"/>
          <w:b/>
          <w:bCs/>
          <w:lang w:val="nb-NO"/>
        </w:rPr>
        <w:tab/>
        <w:t>Dosering og administrasjonsmåte</w:t>
      </w:r>
    </w:p>
    <w:p w14:paraId="1A91FA60" w14:textId="77777777" w:rsidR="009B7C61" w:rsidRPr="00A4509D" w:rsidRDefault="009B7C61" w:rsidP="004D6446">
      <w:pPr>
        <w:widowControl/>
        <w:spacing w:after="0" w:line="240" w:lineRule="auto"/>
        <w:rPr>
          <w:rFonts w:ascii="Times New Roman" w:hAnsi="Times New Roman" w:cs="Times New Roman"/>
          <w:lang w:val="nb-NO"/>
        </w:rPr>
      </w:pPr>
    </w:p>
    <w:p w14:paraId="6D3F0186" w14:textId="700A6886" w:rsidR="009B7C61" w:rsidRPr="00A4509D" w:rsidRDefault="00597647"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skal brukes under veiledning og oppfølging av leger som har erfaring med diagnostisering og behandling av tilstander hvor </w:t>
      </w: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er indisert.</w:t>
      </w:r>
    </w:p>
    <w:p w14:paraId="252A6AEA" w14:textId="77777777" w:rsidR="009B7C61" w:rsidRPr="00A4509D" w:rsidRDefault="009B7C61" w:rsidP="004D6446">
      <w:pPr>
        <w:widowControl/>
        <w:spacing w:after="0" w:line="240" w:lineRule="auto"/>
        <w:rPr>
          <w:rFonts w:ascii="Times New Roman" w:hAnsi="Times New Roman" w:cs="Times New Roman"/>
          <w:lang w:val="nb-NO"/>
        </w:rPr>
      </w:pPr>
    </w:p>
    <w:p w14:paraId="675468F3"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Dosering</w:t>
      </w:r>
    </w:p>
    <w:p w14:paraId="2C4B193B" w14:textId="77777777" w:rsidR="009B7C61" w:rsidRPr="00A4509D" w:rsidRDefault="009B7C61" w:rsidP="004D6446">
      <w:pPr>
        <w:widowControl/>
        <w:spacing w:after="0" w:line="240" w:lineRule="auto"/>
        <w:rPr>
          <w:rFonts w:ascii="Times New Roman" w:hAnsi="Times New Roman" w:cs="Times New Roman"/>
          <w:lang w:val="nb-NO"/>
        </w:rPr>
      </w:pPr>
    </w:p>
    <w:p w14:paraId="5813B5F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Plakkpsoriasis</w:t>
      </w:r>
    </w:p>
    <w:p w14:paraId="0737994C" w14:textId="5A58C654"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n anbefalte startdosen for </w:t>
      </w:r>
      <w:r w:rsidR="00E619CC"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er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 administrert subkutant, etterfulgt av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xml:space="preserve">mg </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uker senere og deretter hver 12.</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w:t>
      </w:r>
    </w:p>
    <w:p w14:paraId="7B00BBAB" w14:textId="77777777" w:rsidR="009B7C61" w:rsidRPr="00A4509D" w:rsidRDefault="009B7C61" w:rsidP="004D6446">
      <w:pPr>
        <w:widowControl/>
        <w:spacing w:after="0" w:line="240" w:lineRule="auto"/>
        <w:rPr>
          <w:rFonts w:ascii="Times New Roman" w:hAnsi="Times New Roman" w:cs="Times New Roman"/>
          <w:lang w:val="nb-NO"/>
        </w:rPr>
      </w:pPr>
    </w:p>
    <w:p w14:paraId="662C7EC3"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eponering av behandling bør vurderes hos pasienter som ikke har vist respons etter 2</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uker med behandling.</w:t>
      </w:r>
    </w:p>
    <w:p w14:paraId="5407F18E" w14:textId="77777777" w:rsidR="009B7C61" w:rsidRPr="00A4509D" w:rsidRDefault="009B7C61" w:rsidP="004D6446">
      <w:pPr>
        <w:widowControl/>
        <w:spacing w:after="0" w:line="240" w:lineRule="auto"/>
        <w:rPr>
          <w:rFonts w:ascii="Times New Roman" w:hAnsi="Times New Roman" w:cs="Times New Roman"/>
          <w:lang w:val="nb-NO"/>
        </w:rPr>
      </w:pPr>
    </w:p>
    <w:p w14:paraId="4FCAB1F2"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Pasienter med kroppsvekt &gt;</w:t>
      </w:r>
      <w:r w:rsidR="003A2D06" w:rsidRPr="00A4509D">
        <w:rPr>
          <w:rFonts w:ascii="Times New Roman" w:eastAsia="Times New Roman" w:hAnsi="Times New Roman" w:cs="Times New Roman"/>
          <w:i/>
          <w:lang w:val="nb-NO"/>
        </w:rPr>
        <w:t> </w:t>
      </w:r>
      <w:r w:rsidRPr="00A4509D">
        <w:rPr>
          <w:rFonts w:ascii="Times New Roman" w:eastAsia="Times New Roman" w:hAnsi="Times New Roman" w:cs="Times New Roman"/>
          <w:i/>
          <w:lang w:val="nb-NO"/>
        </w:rPr>
        <w:t>10</w:t>
      </w:r>
      <w:r w:rsidR="00D21A72" w:rsidRPr="00A4509D">
        <w:rPr>
          <w:rFonts w:ascii="Times New Roman" w:eastAsia="Times New Roman" w:hAnsi="Times New Roman" w:cs="Times New Roman"/>
          <w:i/>
          <w:lang w:val="nb-NO"/>
        </w:rPr>
        <w:t>0 </w:t>
      </w:r>
      <w:r w:rsidRPr="00A4509D">
        <w:rPr>
          <w:rFonts w:ascii="Times New Roman" w:eastAsia="Times New Roman" w:hAnsi="Times New Roman" w:cs="Times New Roman"/>
          <w:i/>
          <w:lang w:val="nb-NO"/>
        </w:rPr>
        <w:t>kg</w:t>
      </w:r>
    </w:p>
    <w:p w14:paraId="2E197731" w14:textId="1ABD62DA"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For pasienter med kroppsvekt &gt;</w:t>
      </w:r>
      <w:r w:rsidR="003A2D0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kg er startdosen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administrert subkutant, etterfulgt av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w:t>
      </w:r>
      <w:r w:rsidR="003A2D06" w:rsidRPr="00A4509D">
        <w:rPr>
          <w:rFonts w:ascii="Times New Roman" w:eastAsia="Times New Roman" w:hAnsi="Times New Roman" w:cs="Times New Roman"/>
          <w:lang w:val="nb-NO"/>
        </w:rPr>
        <w:t xml:space="preserve"> </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uker senere og deretter hver 12.</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 doser var også effektivt for disse pasientene, men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ga større effekt (se pkt.</w:t>
      </w:r>
      <w:r w:rsidR="003A2D0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1, tabell</w:t>
      </w:r>
      <w:r w:rsidR="003A2D06" w:rsidRPr="00A4509D">
        <w:rPr>
          <w:rFonts w:ascii="Times New Roman" w:eastAsia="Times New Roman" w:hAnsi="Times New Roman" w:cs="Times New Roman"/>
          <w:lang w:val="nb-NO"/>
        </w:rPr>
        <w:t> </w:t>
      </w:r>
      <w:r w:rsidR="00E619CC" w:rsidRPr="00A4509D">
        <w:rPr>
          <w:rFonts w:ascii="Times New Roman" w:eastAsia="Times New Roman" w:hAnsi="Times New Roman" w:cs="Times New Roman"/>
          <w:lang w:val="nb-NO"/>
        </w:rPr>
        <w:t>3</w:t>
      </w:r>
      <w:r w:rsidRPr="00A4509D">
        <w:rPr>
          <w:rFonts w:ascii="Times New Roman" w:eastAsia="Times New Roman" w:hAnsi="Times New Roman" w:cs="Times New Roman"/>
          <w:lang w:val="nb-NO"/>
        </w:rPr>
        <w:t>).</w:t>
      </w:r>
    </w:p>
    <w:p w14:paraId="21FE6A52" w14:textId="77777777" w:rsidR="009B7C61" w:rsidRPr="00A4509D" w:rsidRDefault="009B7C61" w:rsidP="004D6446">
      <w:pPr>
        <w:widowControl/>
        <w:spacing w:after="0" w:line="240" w:lineRule="auto"/>
        <w:rPr>
          <w:rFonts w:ascii="Times New Roman" w:hAnsi="Times New Roman" w:cs="Times New Roman"/>
          <w:lang w:val="nb-NO"/>
        </w:rPr>
      </w:pPr>
    </w:p>
    <w:p w14:paraId="38418543"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Psoriasisartritt (PsA)</w:t>
      </w:r>
    </w:p>
    <w:p w14:paraId="44A21B07" w14:textId="6E8612F8"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n anbefalte startdosen for </w:t>
      </w:r>
      <w:r w:rsidR="00E619CC"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er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 administrert subkutant, etterfulgt av en dose på</w:t>
      </w:r>
      <w:r w:rsidR="003A2D0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xml:space="preserve">mg </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uker senere og deretter hver 12.</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 Alternativt kan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brukes hos pasienter med en kroppsvekt &gt;</w:t>
      </w:r>
      <w:r w:rsidR="003A2D0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kg.</w:t>
      </w:r>
    </w:p>
    <w:p w14:paraId="19F3C485" w14:textId="77777777" w:rsidR="009B7C61" w:rsidRPr="00A4509D" w:rsidRDefault="009B7C61" w:rsidP="004D6446">
      <w:pPr>
        <w:widowControl/>
        <w:spacing w:after="0" w:line="240" w:lineRule="auto"/>
        <w:rPr>
          <w:rFonts w:ascii="Times New Roman" w:hAnsi="Times New Roman" w:cs="Times New Roman"/>
          <w:lang w:val="nb-NO"/>
        </w:rPr>
      </w:pPr>
    </w:p>
    <w:p w14:paraId="37C6E827"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eponering av behandling bør vurderes hos pasienter som ikke har vist respons etter 2</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uker med behandling.</w:t>
      </w:r>
    </w:p>
    <w:p w14:paraId="64C4DEBB" w14:textId="77777777" w:rsidR="009B7C61" w:rsidRPr="00A4509D" w:rsidRDefault="009B7C61" w:rsidP="004D6446">
      <w:pPr>
        <w:widowControl/>
        <w:spacing w:after="0" w:line="240" w:lineRule="auto"/>
        <w:rPr>
          <w:rFonts w:ascii="Times New Roman" w:hAnsi="Times New Roman" w:cs="Times New Roman"/>
          <w:lang w:val="nb-NO"/>
        </w:rPr>
      </w:pPr>
    </w:p>
    <w:p w14:paraId="6FA19F78"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Eldre (≥</w:t>
      </w:r>
      <w:r w:rsidR="003A2D06" w:rsidRPr="00A4509D">
        <w:rPr>
          <w:rFonts w:ascii="Times New Roman" w:eastAsia="Times New Roman" w:hAnsi="Times New Roman" w:cs="Times New Roman"/>
          <w:i/>
          <w:lang w:val="nb-NO"/>
        </w:rPr>
        <w:t> </w:t>
      </w:r>
      <w:r w:rsidRPr="00A4509D">
        <w:rPr>
          <w:rFonts w:ascii="Times New Roman" w:eastAsia="Times New Roman" w:hAnsi="Times New Roman" w:cs="Times New Roman"/>
          <w:i/>
          <w:lang w:val="nb-NO"/>
        </w:rPr>
        <w:t>6</w:t>
      </w:r>
      <w:r w:rsidR="00D21A72" w:rsidRPr="00A4509D">
        <w:rPr>
          <w:rFonts w:ascii="Times New Roman" w:eastAsia="Times New Roman" w:hAnsi="Times New Roman" w:cs="Times New Roman"/>
          <w:i/>
          <w:lang w:val="nb-NO"/>
        </w:rPr>
        <w:t>5 </w:t>
      </w:r>
      <w:r w:rsidRPr="00A4509D">
        <w:rPr>
          <w:rFonts w:ascii="Times New Roman" w:eastAsia="Times New Roman" w:hAnsi="Times New Roman" w:cs="Times New Roman"/>
          <w:i/>
          <w:lang w:val="nb-NO"/>
        </w:rPr>
        <w:t>år)</w:t>
      </w:r>
    </w:p>
    <w:p w14:paraId="266FC23F"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osejustering er ikke nødvendig for eldre pasienter (se pkt. 4.4).</w:t>
      </w:r>
    </w:p>
    <w:p w14:paraId="287BA3E9" w14:textId="77777777" w:rsidR="009B7C61" w:rsidRPr="00A4509D" w:rsidRDefault="009B7C61" w:rsidP="004D6446">
      <w:pPr>
        <w:widowControl/>
        <w:spacing w:after="0" w:line="240" w:lineRule="auto"/>
        <w:rPr>
          <w:rFonts w:ascii="Times New Roman" w:hAnsi="Times New Roman" w:cs="Times New Roman"/>
          <w:lang w:val="nb-NO"/>
        </w:rPr>
      </w:pPr>
    </w:p>
    <w:p w14:paraId="2A4BDDE3"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Nedsatt lever- og nyrefunksjon</w:t>
      </w:r>
    </w:p>
    <w:p w14:paraId="3B8C28CE" w14:textId="2892A2C4" w:rsidR="009B7C61" w:rsidRPr="00A4509D" w:rsidRDefault="00E619CC"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w:t>
      </w:r>
      <w:r w:rsidR="00C1005D" w:rsidRPr="00A4509D">
        <w:rPr>
          <w:rFonts w:ascii="Times New Roman" w:eastAsia="Times New Roman" w:hAnsi="Times New Roman" w:cs="Times New Roman"/>
          <w:lang w:val="nb-NO"/>
        </w:rPr>
        <w:t xml:space="preserve"> har ikke blitt undersøkt hos disse pasientene. Ingen doseringsanbefalinger kan gis.</w:t>
      </w:r>
    </w:p>
    <w:p w14:paraId="0B062A6D" w14:textId="77777777" w:rsidR="009B7C61" w:rsidRPr="00A4509D" w:rsidRDefault="009B7C61" w:rsidP="004D6446">
      <w:pPr>
        <w:widowControl/>
        <w:spacing w:after="0" w:line="240" w:lineRule="auto"/>
        <w:rPr>
          <w:rFonts w:ascii="Times New Roman" w:hAnsi="Times New Roman" w:cs="Times New Roman"/>
          <w:lang w:val="nb-NO"/>
        </w:rPr>
      </w:pPr>
    </w:p>
    <w:p w14:paraId="069644EF"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Pediatrisk populasjon</w:t>
      </w:r>
    </w:p>
    <w:p w14:paraId="4DDF342E" w14:textId="1C7AF79F"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Sikkerhet og effekt av </w:t>
      </w:r>
      <w:r w:rsidR="00E619CC"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hos barn med psoriasis under </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år eller hos barn med psoriasisartritt under 1</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år har ennå ikke blitt fastslått.</w:t>
      </w:r>
    </w:p>
    <w:p w14:paraId="06E19AC3" w14:textId="77777777" w:rsidR="009B7C61" w:rsidRPr="00A4509D" w:rsidRDefault="009B7C61" w:rsidP="004D6446">
      <w:pPr>
        <w:widowControl/>
        <w:spacing w:after="0" w:line="240" w:lineRule="auto"/>
        <w:rPr>
          <w:rFonts w:ascii="Times New Roman" w:hAnsi="Times New Roman" w:cs="Times New Roman"/>
          <w:lang w:val="nb-NO"/>
        </w:rPr>
      </w:pPr>
    </w:p>
    <w:p w14:paraId="17FADA59"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Pediatrisk plakkpsoriasis (</w:t>
      </w:r>
      <w:r w:rsidR="00D21A72" w:rsidRPr="00A4509D">
        <w:rPr>
          <w:rFonts w:ascii="Times New Roman" w:eastAsia="Times New Roman" w:hAnsi="Times New Roman" w:cs="Times New Roman"/>
          <w:u w:val="single" w:color="000000"/>
          <w:lang w:val="nb-NO"/>
        </w:rPr>
        <w:t>6 </w:t>
      </w:r>
      <w:r w:rsidRPr="00A4509D">
        <w:rPr>
          <w:rFonts w:ascii="Times New Roman" w:eastAsia="Times New Roman" w:hAnsi="Times New Roman" w:cs="Times New Roman"/>
          <w:u w:val="single" w:color="000000"/>
          <w:lang w:val="nb-NO"/>
        </w:rPr>
        <w:t>år eller eldre)</w:t>
      </w:r>
    </w:p>
    <w:p w14:paraId="0D9741F5" w14:textId="6DC46585"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n anbefalte dosen av </w:t>
      </w:r>
      <w:r w:rsidR="00E619CC"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basert på kroppsvekt er vist nedenfor (tabell</w:t>
      </w:r>
      <w:r w:rsidR="00730D21"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1</w:t>
      </w:r>
      <w:r w:rsidR="006E27E7" w:rsidRPr="00A4509D">
        <w:rPr>
          <w:rFonts w:ascii="Times New Roman" w:eastAsia="Times New Roman" w:hAnsi="Times New Roman" w:cs="Times New Roman"/>
          <w:lang w:val="nb-NO"/>
        </w:rPr>
        <w:t xml:space="preserve"> og 2</w:t>
      </w:r>
      <w:r w:rsidRPr="00A4509D">
        <w:rPr>
          <w:rFonts w:ascii="Times New Roman" w:eastAsia="Times New Roman" w:hAnsi="Times New Roman" w:cs="Times New Roman"/>
          <w:lang w:val="nb-NO"/>
        </w:rPr>
        <w:t xml:space="preserve">). </w:t>
      </w:r>
      <w:r w:rsidR="00E619CC" w:rsidRPr="00A4509D">
        <w:rPr>
          <w:rFonts w:ascii="Times New Roman" w:eastAsia="Times New Roman" w:hAnsi="Times New Roman" w:cs="Times New Roman"/>
          <w:lang w:val="nb-NO"/>
        </w:rPr>
        <w:t>Otulfi</w:t>
      </w:r>
      <w:r w:rsidR="003A2D0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kal administreres i uke</w:t>
      </w:r>
      <w:r w:rsidR="000236F3"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0</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og </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og deretter hver 12.</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w:t>
      </w:r>
    </w:p>
    <w:p w14:paraId="7EC9FB43" w14:textId="77777777" w:rsidR="009B7C61" w:rsidRPr="00A4509D" w:rsidRDefault="009B7C61" w:rsidP="004D6446">
      <w:pPr>
        <w:widowControl/>
        <w:spacing w:after="0" w:line="240" w:lineRule="auto"/>
        <w:rPr>
          <w:rFonts w:ascii="Times New Roman" w:hAnsi="Times New Roman" w:cs="Times New Roman"/>
          <w:lang w:val="nb-NO"/>
        </w:rPr>
      </w:pPr>
    </w:p>
    <w:p w14:paraId="25B94070" w14:textId="578F026E" w:rsidR="009B7C61" w:rsidRPr="00A4509D" w:rsidRDefault="00C1005D" w:rsidP="003A2D06">
      <w:pPr>
        <w:keepNext/>
        <w:widowControl/>
        <w:spacing w:after="0" w:line="240" w:lineRule="auto"/>
        <w:ind w:left="1134" w:hanging="1134"/>
        <w:rPr>
          <w:rFonts w:ascii="Times New Roman" w:eastAsia="Times New Roman" w:hAnsi="Times New Roman" w:cs="Times New Roman"/>
          <w:lang w:val="nb-NO"/>
        </w:rPr>
      </w:pPr>
      <w:r w:rsidRPr="00A4509D">
        <w:rPr>
          <w:rFonts w:ascii="Times New Roman" w:eastAsia="Times New Roman" w:hAnsi="Times New Roman" w:cs="Times New Roman"/>
          <w:i/>
          <w:lang w:val="nb-NO"/>
        </w:rPr>
        <w:t>Tabell</w:t>
      </w:r>
      <w:r w:rsidR="00730D21" w:rsidRPr="00A4509D">
        <w:rPr>
          <w:rFonts w:ascii="Times New Roman" w:eastAsia="Times New Roman" w:hAnsi="Times New Roman" w:cs="Times New Roman"/>
          <w:i/>
          <w:lang w:val="nb-NO"/>
        </w:rPr>
        <w:t> </w:t>
      </w:r>
      <w:r w:rsidRPr="00A4509D">
        <w:rPr>
          <w:rFonts w:ascii="Times New Roman" w:eastAsia="Times New Roman" w:hAnsi="Times New Roman" w:cs="Times New Roman"/>
          <w:i/>
          <w:lang w:val="nb-NO"/>
        </w:rPr>
        <w:t>1</w:t>
      </w:r>
      <w:r w:rsidRPr="00A4509D">
        <w:rPr>
          <w:rFonts w:ascii="Times New Roman" w:eastAsia="Times New Roman" w:hAnsi="Times New Roman" w:cs="Times New Roman"/>
          <w:i/>
          <w:lang w:val="nb-NO"/>
        </w:rPr>
        <w:tab/>
        <w:t xml:space="preserve">Anbefalt dose av </w:t>
      </w:r>
      <w:r w:rsidR="00E619CC" w:rsidRPr="00A4509D">
        <w:rPr>
          <w:rFonts w:ascii="Times New Roman" w:eastAsia="Times New Roman" w:hAnsi="Times New Roman" w:cs="Times New Roman"/>
          <w:i/>
          <w:lang w:val="nb-NO"/>
        </w:rPr>
        <w:t>Otulfi</w:t>
      </w:r>
      <w:r w:rsidRPr="00A4509D">
        <w:rPr>
          <w:rFonts w:ascii="Times New Roman" w:eastAsia="Times New Roman" w:hAnsi="Times New Roman" w:cs="Times New Roman"/>
          <w:i/>
          <w:lang w:val="nb-NO"/>
        </w:rPr>
        <w:t xml:space="preserve"> ved pediatrisk psoriasis</w:t>
      </w:r>
    </w:p>
    <w:tbl>
      <w:tblPr>
        <w:tblW w:w="0" w:type="auto"/>
        <w:tblLayout w:type="fixed"/>
        <w:tblLook w:val="01E0" w:firstRow="1" w:lastRow="1" w:firstColumn="1" w:lastColumn="1" w:noHBand="0" w:noVBand="0"/>
      </w:tblPr>
      <w:tblGrid>
        <w:gridCol w:w="5066"/>
        <w:gridCol w:w="4006"/>
      </w:tblGrid>
      <w:tr w:rsidR="009B7C61" w:rsidRPr="00A4509D" w14:paraId="57042FDC" w14:textId="77777777" w:rsidTr="003A2D06">
        <w:tc>
          <w:tcPr>
            <w:tcW w:w="5066" w:type="dxa"/>
            <w:tcBorders>
              <w:top w:val="single" w:sz="4" w:space="0" w:color="000000"/>
              <w:left w:val="single" w:sz="4" w:space="0" w:color="000000"/>
              <w:bottom w:val="single" w:sz="4" w:space="0" w:color="000000"/>
              <w:right w:val="single" w:sz="4" w:space="0" w:color="000000"/>
            </w:tcBorders>
          </w:tcPr>
          <w:p w14:paraId="4EE9CF58" w14:textId="77777777" w:rsidR="009B7C61" w:rsidRPr="00A4509D" w:rsidRDefault="00C1005D" w:rsidP="003A2D06">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Kroppsvekt ved doseringstidspunkt</w:t>
            </w:r>
          </w:p>
        </w:tc>
        <w:tc>
          <w:tcPr>
            <w:tcW w:w="4006" w:type="dxa"/>
            <w:tcBorders>
              <w:top w:val="single" w:sz="4" w:space="0" w:color="000000"/>
              <w:left w:val="single" w:sz="4" w:space="0" w:color="000000"/>
              <w:bottom w:val="single" w:sz="4" w:space="0" w:color="000000"/>
              <w:right w:val="single" w:sz="4" w:space="0" w:color="000000"/>
            </w:tcBorders>
          </w:tcPr>
          <w:p w14:paraId="7AC447D2" w14:textId="77777777" w:rsidR="009B7C61" w:rsidRPr="00A4509D" w:rsidRDefault="00C1005D" w:rsidP="003A2D06">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Anbefalt dose</w:t>
            </w:r>
          </w:p>
        </w:tc>
      </w:tr>
      <w:tr w:rsidR="009B7C61" w:rsidRPr="00A4509D" w14:paraId="750351D3" w14:textId="77777777" w:rsidTr="003A2D06">
        <w:tc>
          <w:tcPr>
            <w:tcW w:w="5066" w:type="dxa"/>
            <w:tcBorders>
              <w:top w:val="single" w:sz="4" w:space="0" w:color="000000"/>
              <w:left w:val="single" w:sz="4" w:space="0" w:color="000000"/>
              <w:bottom w:val="single" w:sz="4" w:space="0" w:color="000000"/>
              <w:right w:val="single" w:sz="4" w:space="0" w:color="000000"/>
            </w:tcBorders>
          </w:tcPr>
          <w:p w14:paraId="56ACEC67" w14:textId="68A4D82E" w:rsidR="009B7C61" w:rsidRPr="00A4509D" w:rsidRDefault="00C1005D" w:rsidP="003A2D06">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lt;</w:t>
            </w:r>
            <w:r w:rsidR="003A2D0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kg</w:t>
            </w:r>
          </w:p>
        </w:tc>
        <w:tc>
          <w:tcPr>
            <w:tcW w:w="4006" w:type="dxa"/>
            <w:tcBorders>
              <w:top w:val="single" w:sz="4" w:space="0" w:color="000000"/>
              <w:left w:val="single" w:sz="4" w:space="0" w:color="000000"/>
              <w:bottom w:val="single" w:sz="4" w:space="0" w:color="000000"/>
              <w:right w:val="single" w:sz="4" w:space="0" w:color="000000"/>
            </w:tcBorders>
          </w:tcPr>
          <w:p w14:paraId="42F61152" w14:textId="17065832" w:rsidR="009B7C61" w:rsidRPr="00A4509D" w:rsidRDefault="00C27938" w:rsidP="003A2D06">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0</w:t>
            </w:r>
            <w:r w:rsidR="00C626EA"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75 mg/kg</w:t>
            </w:r>
          </w:p>
        </w:tc>
      </w:tr>
      <w:tr w:rsidR="009B7C61" w:rsidRPr="00A4509D" w14:paraId="6BB959BA" w14:textId="77777777" w:rsidTr="003A2D06">
        <w:tc>
          <w:tcPr>
            <w:tcW w:w="5066" w:type="dxa"/>
            <w:tcBorders>
              <w:top w:val="single" w:sz="4" w:space="0" w:color="000000"/>
              <w:left w:val="single" w:sz="4" w:space="0" w:color="000000"/>
              <w:bottom w:val="single" w:sz="4" w:space="0" w:color="000000"/>
              <w:right w:val="single" w:sz="4" w:space="0" w:color="000000"/>
            </w:tcBorders>
          </w:tcPr>
          <w:p w14:paraId="1B670018" w14:textId="77777777" w:rsidR="009B7C61" w:rsidRPr="00A4509D" w:rsidRDefault="00C1005D" w:rsidP="003A2D06">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w:t>
            </w:r>
            <w:r w:rsidR="003A2D0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60-≤</w:t>
            </w:r>
            <w:r w:rsidR="003A2D0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kg</w:t>
            </w:r>
          </w:p>
        </w:tc>
        <w:tc>
          <w:tcPr>
            <w:tcW w:w="4006" w:type="dxa"/>
            <w:tcBorders>
              <w:top w:val="single" w:sz="4" w:space="0" w:color="000000"/>
              <w:left w:val="single" w:sz="4" w:space="0" w:color="000000"/>
              <w:bottom w:val="single" w:sz="4" w:space="0" w:color="000000"/>
              <w:right w:val="single" w:sz="4" w:space="0" w:color="000000"/>
            </w:tcBorders>
          </w:tcPr>
          <w:p w14:paraId="597B56AF" w14:textId="77777777" w:rsidR="009B7C61" w:rsidRPr="00A4509D" w:rsidRDefault="00C1005D" w:rsidP="003A2D06">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w:t>
            </w:r>
          </w:p>
        </w:tc>
      </w:tr>
      <w:tr w:rsidR="003A2D06" w:rsidRPr="00A4509D" w14:paraId="38DE490D" w14:textId="77777777" w:rsidTr="003A2D06">
        <w:tc>
          <w:tcPr>
            <w:tcW w:w="5066" w:type="dxa"/>
            <w:tcBorders>
              <w:top w:val="single" w:sz="4" w:space="0" w:color="000000"/>
              <w:left w:val="single" w:sz="4" w:space="0" w:color="000000"/>
              <w:bottom w:val="single" w:sz="4" w:space="0" w:color="000000"/>
              <w:right w:val="single" w:sz="4" w:space="0" w:color="000000"/>
            </w:tcBorders>
          </w:tcPr>
          <w:p w14:paraId="40B432D3" w14:textId="77777777" w:rsidR="003A2D06" w:rsidRPr="00A4509D" w:rsidRDefault="003A2D06" w:rsidP="003A2D06">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gt; 100 kg</w:t>
            </w:r>
          </w:p>
        </w:tc>
        <w:tc>
          <w:tcPr>
            <w:tcW w:w="4006" w:type="dxa"/>
            <w:tcBorders>
              <w:top w:val="single" w:sz="4" w:space="0" w:color="000000"/>
              <w:left w:val="single" w:sz="4" w:space="0" w:color="000000"/>
              <w:bottom w:val="single" w:sz="4" w:space="0" w:color="000000"/>
              <w:right w:val="single" w:sz="4" w:space="0" w:color="000000"/>
            </w:tcBorders>
          </w:tcPr>
          <w:p w14:paraId="5C0EA50A" w14:textId="77777777" w:rsidR="003A2D06" w:rsidRPr="00A4509D" w:rsidRDefault="003A2D06" w:rsidP="003A2D06">
            <w:pPr>
              <w:keepNext/>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90 mg</w:t>
            </w:r>
          </w:p>
        </w:tc>
      </w:tr>
    </w:tbl>
    <w:p w14:paraId="40BFA937" w14:textId="77777777" w:rsidR="00E619CC" w:rsidRPr="00A4509D" w:rsidRDefault="00E619CC" w:rsidP="004D6446">
      <w:pPr>
        <w:widowControl/>
        <w:spacing w:after="0" w:line="240" w:lineRule="auto"/>
        <w:rPr>
          <w:rFonts w:ascii="Times New Roman" w:hAnsi="Times New Roman" w:cs="Times New Roman"/>
          <w:lang w:val="nb-NO"/>
        </w:rPr>
      </w:pPr>
    </w:p>
    <w:p w14:paraId="014F4CA7" w14:textId="61F4864B" w:rsidR="00E619CC" w:rsidRPr="00A4509D" w:rsidRDefault="00C27938"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For å beregne injeksjonsvolum (ml) til pasienter &lt; 60 kg, bruk følgende formel: kroppsvekt (kg) x 0,0083 (ml/kg) eller se tabell 2. Beregnet volum skal rundes av til nærmeste 0,01 ml og administreres med en 1 ml gradert sprøyte. Det finnes hetteglass med 45 mg for pediatriske pasienter som skal ha en lavere dose enn 45 mg.</w:t>
      </w:r>
    </w:p>
    <w:p w14:paraId="34C16436" w14:textId="77777777" w:rsidR="00C27938" w:rsidRPr="00A4509D" w:rsidRDefault="00C27938" w:rsidP="004D6446">
      <w:pPr>
        <w:widowControl/>
        <w:spacing w:after="0" w:line="240" w:lineRule="auto"/>
        <w:rPr>
          <w:rFonts w:ascii="Times New Roman" w:eastAsia="Times New Roman" w:hAnsi="Times New Roman" w:cs="Times New Roman"/>
          <w:lang w:val="nb-NO"/>
        </w:rPr>
      </w:pPr>
    </w:p>
    <w:p w14:paraId="5D181157" w14:textId="2BB640FA" w:rsidR="00C27938" w:rsidRPr="00A4509D" w:rsidRDefault="00C27938" w:rsidP="00C27938">
      <w:pPr>
        <w:autoSpaceDE w:val="0"/>
        <w:autoSpaceDN w:val="0"/>
        <w:spacing w:after="0" w:line="240" w:lineRule="auto"/>
        <w:rPr>
          <w:rFonts w:ascii="Times New Roman" w:eastAsia="Times New Roman" w:hAnsi="Times New Roman" w:cs="Times New Roman"/>
          <w:i/>
          <w:iCs/>
          <w:spacing w:val="-4"/>
          <w:lang w:val="nb-NO"/>
        </w:rPr>
      </w:pPr>
      <w:r w:rsidRPr="00A4509D">
        <w:rPr>
          <w:rFonts w:ascii="Times New Roman" w:eastAsia="Times New Roman" w:hAnsi="Times New Roman" w:cs="Times New Roman"/>
          <w:i/>
          <w:iCs/>
          <w:spacing w:val="-4"/>
          <w:lang w:val="nb-NO"/>
        </w:rPr>
        <w:t>Tabell 2</w:t>
      </w:r>
      <w:r w:rsidRPr="00A4509D">
        <w:rPr>
          <w:rFonts w:ascii="Times New Roman" w:eastAsia="Times New Roman" w:hAnsi="Times New Roman" w:cs="Times New Roman"/>
          <w:i/>
          <w:iCs/>
          <w:spacing w:val="-4"/>
          <w:lang w:val="nb-NO"/>
        </w:rPr>
        <w:tab/>
      </w:r>
      <w:r w:rsidRPr="00A4509D">
        <w:rPr>
          <w:rFonts w:ascii="Times New Roman" w:eastAsia="Times New Roman" w:hAnsi="Times New Roman" w:cs="Times New Roman"/>
          <w:i/>
          <w:iCs/>
          <w:spacing w:val="-4"/>
          <w:lang w:val="nb-NO"/>
        </w:rPr>
        <w:tab/>
        <w:t>Injeksjonsvolum av Otulfi for pediatriske psoriasispa</w:t>
      </w:r>
      <w:r w:rsidR="004E3DE2" w:rsidRPr="00A4509D">
        <w:rPr>
          <w:rFonts w:ascii="Times New Roman" w:eastAsia="Times New Roman" w:hAnsi="Times New Roman" w:cs="Times New Roman"/>
          <w:i/>
          <w:iCs/>
          <w:spacing w:val="-4"/>
          <w:lang w:val="nb-NO"/>
        </w:rPr>
        <w:t>s</w:t>
      </w:r>
      <w:r w:rsidRPr="00A4509D">
        <w:rPr>
          <w:rFonts w:ascii="Times New Roman" w:eastAsia="Times New Roman" w:hAnsi="Times New Roman" w:cs="Times New Roman"/>
          <w:i/>
          <w:iCs/>
          <w:spacing w:val="-4"/>
          <w:lang w:val="nb-NO"/>
        </w:rPr>
        <w:t>ient</w:t>
      </w:r>
      <w:r w:rsidR="004E3DE2" w:rsidRPr="00A4509D">
        <w:rPr>
          <w:rFonts w:ascii="Times New Roman" w:eastAsia="Times New Roman" w:hAnsi="Times New Roman" w:cs="Times New Roman"/>
          <w:i/>
          <w:iCs/>
          <w:spacing w:val="-4"/>
          <w:lang w:val="nb-NO"/>
        </w:rPr>
        <w:t>er</w:t>
      </w:r>
      <w:r w:rsidRPr="00A4509D">
        <w:rPr>
          <w:rFonts w:ascii="Times New Roman" w:eastAsia="Times New Roman" w:hAnsi="Times New Roman" w:cs="Times New Roman"/>
          <w:i/>
          <w:iCs/>
          <w:spacing w:val="-4"/>
          <w:lang w:val="nb-NO"/>
        </w:rPr>
        <w:t xml:space="preserve"> &lt; 60 kg</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0"/>
        <w:gridCol w:w="2557"/>
        <w:gridCol w:w="3395"/>
      </w:tblGrid>
      <w:tr w:rsidR="00C27938" w:rsidRPr="00A4509D" w14:paraId="04A73BC0"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vAlign w:val="center"/>
            <w:hideMark/>
          </w:tcPr>
          <w:p w14:paraId="7F5E2C34" w14:textId="7CD0D1F8" w:rsidR="00C27938" w:rsidRPr="00A4509D" w:rsidRDefault="006E27E7" w:rsidP="00C27938">
            <w:pPr>
              <w:autoSpaceDE w:val="0"/>
              <w:autoSpaceDN w:val="0"/>
              <w:spacing w:after="0" w:line="240" w:lineRule="auto"/>
              <w:rPr>
                <w:rFonts w:ascii="Times New Roman" w:eastAsia="Times New Roman" w:hAnsi="Times New Roman" w:cs="Times New Roman"/>
                <w:b/>
                <w:spacing w:val="-4"/>
                <w:lang w:val="nb-NO"/>
              </w:rPr>
            </w:pPr>
            <w:r w:rsidRPr="00A4509D">
              <w:rPr>
                <w:rFonts w:ascii="Times New Roman" w:eastAsia="Times New Roman" w:hAnsi="Times New Roman" w:cs="Times New Roman"/>
                <w:b/>
                <w:spacing w:val="-4"/>
                <w:lang w:val="nb-NO"/>
              </w:rPr>
              <w:t>Kroppsvekt ved doseringstidspunkt (kg)</w:t>
            </w:r>
          </w:p>
        </w:tc>
        <w:tc>
          <w:tcPr>
            <w:tcW w:w="2557" w:type="dxa"/>
            <w:tcBorders>
              <w:top w:val="single" w:sz="4" w:space="0" w:color="auto"/>
              <w:left w:val="single" w:sz="4" w:space="0" w:color="auto"/>
              <w:bottom w:val="single" w:sz="4" w:space="0" w:color="auto"/>
              <w:right w:val="single" w:sz="4" w:space="0" w:color="auto"/>
            </w:tcBorders>
            <w:vAlign w:val="center"/>
            <w:hideMark/>
          </w:tcPr>
          <w:p w14:paraId="5AD2B722" w14:textId="77777777" w:rsidR="00C27938" w:rsidRPr="00A4509D" w:rsidRDefault="00C27938" w:rsidP="00C27938">
            <w:pPr>
              <w:autoSpaceDE w:val="0"/>
              <w:autoSpaceDN w:val="0"/>
              <w:spacing w:after="0" w:line="240" w:lineRule="auto"/>
              <w:rPr>
                <w:rFonts w:ascii="Times New Roman" w:eastAsia="Times New Roman" w:hAnsi="Times New Roman" w:cs="Times New Roman"/>
                <w:b/>
                <w:spacing w:val="-4"/>
                <w:lang w:val="nb-NO"/>
              </w:rPr>
            </w:pPr>
            <w:r w:rsidRPr="00A4509D">
              <w:rPr>
                <w:rFonts w:ascii="Times New Roman" w:eastAsia="Times New Roman" w:hAnsi="Times New Roman" w:cs="Times New Roman"/>
                <w:b/>
                <w:spacing w:val="-4"/>
                <w:lang w:val="nb-NO"/>
              </w:rPr>
              <w:t>Dose (mg)</w:t>
            </w:r>
          </w:p>
        </w:tc>
        <w:tc>
          <w:tcPr>
            <w:tcW w:w="3395" w:type="dxa"/>
            <w:tcBorders>
              <w:top w:val="single" w:sz="4" w:space="0" w:color="auto"/>
              <w:left w:val="single" w:sz="4" w:space="0" w:color="auto"/>
              <w:bottom w:val="single" w:sz="4" w:space="0" w:color="auto"/>
              <w:right w:val="single" w:sz="4" w:space="0" w:color="auto"/>
            </w:tcBorders>
            <w:vAlign w:val="center"/>
            <w:hideMark/>
          </w:tcPr>
          <w:p w14:paraId="60C87116" w14:textId="10A7E7BA" w:rsidR="00C27938" w:rsidRPr="00A4509D" w:rsidRDefault="006E27E7" w:rsidP="00C27938">
            <w:pPr>
              <w:autoSpaceDE w:val="0"/>
              <w:autoSpaceDN w:val="0"/>
              <w:spacing w:after="0" w:line="240" w:lineRule="auto"/>
              <w:rPr>
                <w:rFonts w:ascii="Times New Roman" w:eastAsia="Times New Roman" w:hAnsi="Times New Roman" w:cs="Times New Roman"/>
                <w:b/>
                <w:spacing w:val="-4"/>
                <w:lang w:val="nb-NO"/>
              </w:rPr>
            </w:pPr>
            <w:r w:rsidRPr="00A4509D">
              <w:rPr>
                <w:rFonts w:ascii="Times New Roman" w:eastAsia="Times New Roman" w:hAnsi="Times New Roman" w:cs="Times New Roman"/>
                <w:b/>
                <w:spacing w:val="-4"/>
                <w:lang w:val="nb-NO"/>
              </w:rPr>
              <w:t>Injeksjonsvolum</w:t>
            </w:r>
            <w:r w:rsidR="00C27938" w:rsidRPr="00A4509D">
              <w:rPr>
                <w:rFonts w:ascii="Times New Roman" w:eastAsia="Times New Roman" w:hAnsi="Times New Roman" w:cs="Times New Roman"/>
                <w:b/>
                <w:spacing w:val="-4"/>
                <w:lang w:val="nb-NO"/>
              </w:rPr>
              <w:t xml:space="preserve"> (m</w:t>
            </w:r>
            <w:r w:rsidR="003043CB" w:rsidRPr="00A4509D">
              <w:rPr>
                <w:rFonts w:ascii="Times New Roman" w:eastAsia="Times New Roman" w:hAnsi="Times New Roman" w:cs="Times New Roman"/>
                <w:b/>
                <w:spacing w:val="-4"/>
                <w:lang w:val="nb-NO"/>
              </w:rPr>
              <w:t>l</w:t>
            </w:r>
            <w:r w:rsidR="00C27938" w:rsidRPr="00A4509D">
              <w:rPr>
                <w:rFonts w:ascii="Times New Roman" w:eastAsia="Times New Roman" w:hAnsi="Times New Roman" w:cs="Times New Roman"/>
                <w:b/>
                <w:spacing w:val="-4"/>
                <w:lang w:val="nb-NO"/>
              </w:rPr>
              <w:t>)</w:t>
            </w:r>
          </w:p>
        </w:tc>
      </w:tr>
      <w:tr w:rsidR="00C27938" w:rsidRPr="00A4509D" w14:paraId="042C9E82"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1EABF7AA"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15</w:t>
            </w:r>
          </w:p>
        </w:tc>
        <w:tc>
          <w:tcPr>
            <w:tcW w:w="2557" w:type="dxa"/>
            <w:tcBorders>
              <w:top w:val="single" w:sz="4" w:space="0" w:color="auto"/>
              <w:left w:val="single" w:sz="4" w:space="0" w:color="auto"/>
              <w:bottom w:val="single" w:sz="4" w:space="0" w:color="auto"/>
              <w:right w:val="single" w:sz="4" w:space="0" w:color="auto"/>
            </w:tcBorders>
            <w:noWrap/>
            <w:hideMark/>
          </w:tcPr>
          <w:p w14:paraId="4648F01A" w14:textId="147176C8"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11</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3</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772FE9E3" w14:textId="5FE69093"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12</w:t>
            </w:r>
          </w:p>
        </w:tc>
      </w:tr>
      <w:tr w:rsidR="00C27938" w:rsidRPr="00A4509D" w14:paraId="3EE9E6BB"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3EC98A36"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16</w:t>
            </w:r>
          </w:p>
        </w:tc>
        <w:tc>
          <w:tcPr>
            <w:tcW w:w="2557" w:type="dxa"/>
            <w:tcBorders>
              <w:top w:val="single" w:sz="4" w:space="0" w:color="auto"/>
              <w:left w:val="single" w:sz="4" w:space="0" w:color="auto"/>
              <w:bottom w:val="single" w:sz="4" w:space="0" w:color="auto"/>
              <w:right w:val="single" w:sz="4" w:space="0" w:color="auto"/>
            </w:tcBorders>
            <w:noWrap/>
            <w:hideMark/>
          </w:tcPr>
          <w:p w14:paraId="54C8212B" w14:textId="2B4540E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12</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0</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1CAD4983" w14:textId="1AD7AE2B"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13</w:t>
            </w:r>
          </w:p>
        </w:tc>
      </w:tr>
      <w:tr w:rsidR="00C27938" w:rsidRPr="00A4509D" w14:paraId="56CA5AF0"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2E4559FE"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17</w:t>
            </w:r>
          </w:p>
        </w:tc>
        <w:tc>
          <w:tcPr>
            <w:tcW w:w="2557" w:type="dxa"/>
            <w:tcBorders>
              <w:top w:val="single" w:sz="4" w:space="0" w:color="auto"/>
              <w:left w:val="single" w:sz="4" w:space="0" w:color="auto"/>
              <w:bottom w:val="single" w:sz="4" w:space="0" w:color="auto"/>
              <w:right w:val="single" w:sz="4" w:space="0" w:color="auto"/>
            </w:tcBorders>
            <w:noWrap/>
            <w:hideMark/>
          </w:tcPr>
          <w:p w14:paraId="359A38BF" w14:textId="5F416FB3"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12</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8</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787FB832" w14:textId="6C671C30"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14</w:t>
            </w:r>
          </w:p>
        </w:tc>
      </w:tr>
      <w:tr w:rsidR="00C27938" w:rsidRPr="00A4509D" w14:paraId="4357F4F3"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2C0F7DEF"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18</w:t>
            </w:r>
          </w:p>
        </w:tc>
        <w:tc>
          <w:tcPr>
            <w:tcW w:w="2557" w:type="dxa"/>
            <w:tcBorders>
              <w:top w:val="single" w:sz="4" w:space="0" w:color="auto"/>
              <w:left w:val="single" w:sz="4" w:space="0" w:color="auto"/>
              <w:bottom w:val="single" w:sz="4" w:space="0" w:color="auto"/>
              <w:right w:val="single" w:sz="4" w:space="0" w:color="auto"/>
            </w:tcBorders>
            <w:noWrap/>
            <w:hideMark/>
          </w:tcPr>
          <w:p w14:paraId="695EFE02" w14:textId="4AB1486F"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13</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5</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7C4377CD" w14:textId="0E34B2DA"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15</w:t>
            </w:r>
          </w:p>
        </w:tc>
      </w:tr>
      <w:tr w:rsidR="00C27938" w:rsidRPr="00A4509D" w14:paraId="72FB2735"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205CE353"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19</w:t>
            </w:r>
          </w:p>
        </w:tc>
        <w:tc>
          <w:tcPr>
            <w:tcW w:w="2557" w:type="dxa"/>
            <w:tcBorders>
              <w:top w:val="single" w:sz="4" w:space="0" w:color="auto"/>
              <w:left w:val="single" w:sz="4" w:space="0" w:color="auto"/>
              <w:bottom w:val="single" w:sz="4" w:space="0" w:color="auto"/>
              <w:right w:val="single" w:sz="4" w:space="0" w:color="auto"/>
            </w:tcBorders>
            <w:noWrap/>
            <w:hideMark/>
          </w:tcPr>
          <w:p w14:paraId="2689A0D9" w14:textId="16BE1796"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14</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3</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08EC796E" w14:textId="159B866C"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16</w:t>
            </w:r>
          </w:p>
        </w:tc>
      </w:tr>
      <w:tr w:rsidR="00C27938" w:rsidRPr="00A4509D" w14:paraId="348BA8AE"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281C0993"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20</w:t>
            </w:r>
          </w:p>
        </w:tc>
        <w:tc>
          <w:tcPr>
            <w:tcW w:w="2557" w:type="dxa"/>
            <w:tcBorders>
              <w:top w:val="single" w:sz="4" w:space="0" w:color="auto"/>
              <w:left w:val="single" w:sz="4" w:space="0" w:color="auto"/>
              <w:bottom w:val="single" w:sz="4" w:space="0" w:color="auto"/>
              <w:right w:val="single" w:sz="4" w:space="0" w:color="auto"/>
            </w:tcBorders>
            <w:noWrap/>
            <w:hideMark/>
          </w:tcPr>
          <w:p w14:paraId="56A826D7" w14:textId="0A80A82B"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15</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0</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0BE6E92A" w14:textId="04C01F50"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17</w:t>
            </w:r>
          </w:p>
        </w:tc>
      </w:tr>
      <w:tr w:rsidR="00C27938" w:rsidRPr="00A4509D" w14:paraId="6030057B"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6CD2EC6E"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21</w:t>
            </w:r>
          </w:p>
        </w:tc>
        <w:tc>
          <w:tcPr>
            <w:tcW w:w="2557" w:type="dxa"/>
            <w:tcBorders>
              <w:top w:val="single" w:sz="4" w:space="0" w:color="auto"/>
              <w:left w:val="single" w:sz="4" w:space="0" w:color="auto"/>
              <w:bottom w:val="single" w:sz="4" w:space="0" w:color="auto"/>
              <w:right w:val="single" w:sz="4" w:space="0" w:color="auto"/>
            </w:tcBorders>
            <w:noWrap/>
            <w:hideMark/>
          </w:tcPr>
          <w:p w14:paraId="72C53444" w14:textId="597E018C"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15</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8</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1272FBBC" w14:textId="520E4E9F"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17</w:t>
            </w:r>
          </w:p>
        </w:tc>
      </w:tr>
      <w:tr w:rsidR="00C27938" w:rsidRPr="00A4509D" w14:paraId="1359B698"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2D4F23A4"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22</w:t>
            </w:r>
          </w:p>
        </w:tc>
        <w:tc>
          <w:tcPr>
            <w:tcW w:w="2557" w:type="dxa"/>
            <w:tcBorders>
              <w:top w:val="single" w:sz="4" w:space="0" w:color="auto"/>
              <w:left w:val="single" w:sz="4" w:space="0" w:color="auto"/>
              <w:bottom w:val="single" w:sz="4" w:space="0" w:color="auto"/>
              <w:right w:val="single" w:sz="4" w:space="0" w:color="auto"/>
            </w:tcBorders>
            <w:noWrap/>
            <w:hideMark/>
          </w:tcPr>
          <w:p w14:paraId="501709E4" w14:textId="09EAFFC8"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16</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5</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1EE35C54" w14:textId="1763633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18</w:t>
            </w:r>
          </w:p>
        </w:tc>
      </w:tr>
      <w:tr w:rsidR="00C27938" w:rsidRPr="00A4509D" w14:paraId="4894AFF6"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73BEA1E8"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23</w:t>
            </w:r>
          </w:p>
        </w:tc>
        <w:tc>
          <w:tcPr>
            <w:tcW w:w="2557" w:type="dxa"/>
            <w:tcBorders>
              <w:top w:val="single" w:sz="4" w:space="0" w:color="auto"/>
              <w:left w:val="single" w:sz="4" w:space="0" w:color="auto"/>
              <w:bottom w:val="single" w:sz="4" w:space="0" w:color="auto"/>
              <w:right w:val="single" w:sz="4" w:space="0" w:color="auto"/>
            </w:tcBorders>
            <w:noWrap/>
            <w:hideMark/>
          </w:tcPr>
          <w:p w14:paraId="7356466D" w14:textId="5AE1FA5D"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17</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3</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4FD8BB42" w14:textId="2A4EA345"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19</w:t>
            </w:r>
          </w:p>
        </w:tc>
      </w:tr>
      <w:tr w:rsidR="00C27938" w:rsidRPr="00A4509D" w14:paraId="6440D1D3"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0B2F5A2B"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24</w:t>
            </w:r>
          </w:p>
        </w:tc>
        <w:tc>
          <w:tcPr>
            <w:tcW w:w="2557" w:type="dxa"/>
            <w:tcBorders>
              <w:top w:val="single" w:sz="4" w:space="0" w:color="auto"/>
              <w:left w:val="single" w:sz="4" w:space="0" w:color="auto"/>
              <w:bottom w:val="single" w:sz="4" w:space="0" w:color="auto"/>
              <w:right w:val="single" w:sz="4" w:space="0" w:color="auto"/>
            </w:tcBorders>
            <w:noWrap/>
            <w:hideMark/>
          </w:tcPr>
          <w:p w14:paraId="32A2E961" w14:textId="25DA4D9C"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18</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0</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2EE00C33" w14:textId="42E00E59"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20</w:t>
            </w:r>
          </w:p>
        </w:tc>
      </w:tr>
      <w:tr w:rsidR="00C27938" w:rsidRPr="00A4509D" w14:paraId="68427F5F"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25BE6891"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25</w:t>
            </w:r>
          </w:p>
        </w:tc>
        <w:tc>
          <w:tcPr>
            <w:tcW w:w="2557" w:type="dxa"/>
            <w:tcBorders>
              <w:top w:val="single" w:sz="4" w:space="0" w:color="auto"/>
              <w:left w:val="single" w:sz="4" w:space="0" w:color="auto"/>
              <w:bottom w:val="single" w:sz="4" w:space="0" w:color="auto"/>
              <w:right w:val="single" w:sz="4" w:space="0" w:color="auto"/>
            </w:tcBorders>
            <w:noWrap/>
            <w:hideMark/>
          </w:tcPr>
          <w:p w14:paraId="14BE3F25" w14:textId="28933A69"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18</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8</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61893852" w14:textId="33348BF6"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21</w:t>
            </w:r>
          </w:p>
        </w:tc>
      </w:tr>
      <w:tr w:rsidR="00C27938" w:rsidRPr="00A4509D" w14:paraId="26631497"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5A1D5AB1"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26</w:t>
            </w:r>
          </w:p>
        </w:tc>
        <w:tc>
          <w:tcPr>
            <w:tcW w:w="2557" w:type="dxa"/>
            <w:tcBorders>
              <w:top w:val="single" w:sz="4" w:space="0" w:color="auto"/>
              <w:left w:val="single" w:sz="4" w:space="0" w:color="auto"/>
              <w:bottom w:val="single" w:sz="4" w:space="0" w:color="auto"/>
              <w:right w:val="single" w:sz="4" w:space="0" w:color="auto"/>
            </w:tcBorders>
            <w:noWrap/>
            <w:hideMark/>
          </w:tcPr>
          <w:p w14:paraId="332D29D1" w14:textId="01EA309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19</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5</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66AA17E2" w14:textId="1056CAA1"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22</w:t>
            </w:r>
          </w:p>
        </w:tc>
      </w:tr>
      <w:tr w:rsidR="00C27938" w:rsidRPr="00A4509D" w14:paraId="54483EB8"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4219B661"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27</w:t>
            </w:r>
          </w:p>
        </w:tc>
        <w:tc>
          <w:tcPr>
            <w:tcW w:w="2557" w:type="dxa"/>
            <w:tcBorders>
              <w:top w:val="single" w:sz="4" w:space="0" w:color="auto"/>
              <w:left w:val="single" w:sz="4" w:space="0" w:color="auto"/>
              <w:bottom w:val="single" w:sz="4" w:space="0" w:color="auto"/>
              <w:right w:val="single" w:sz="4" w:space="0" w:color="auto"/>
            </w:tcBorders>
            <w:noWrap/>
            <w:hideMark/>
          </w:tcPr>
          <w:p w14:paraId="6F7672B0" w14:textId="6CA837B0"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2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3</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2E1AC6C5" w14:textId="0C6D4A6F"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22</w:t>
            </w:r>
          </w:p>
        </w:tc>
      </w:tr>
      <w:tr w:rsidR="00C27938" w:rsidRPr="00A4509D" w14:paraId="145E5428"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729AF9CC"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28</w:t>
            </w:r>
          </w:p>
        </w:tc>
        <w:tc>
          <w:tcPr>
            <w:tcW w:w="2557" w:type="dxa"/>
            <w:tcBorders>
              <w:top w:val="single" w:sz="4" w:space="0" w:color="auto"/>
              <w:left w:val="single" w:sz="4" w:space="0" w:color="auto"/>
              <w:bottom w:val="single" w:sz="4" w:space="0" w:color="auto"/>
              <w:right w:val="single" w:sz="4" w:space="0" w:color="auto"/>
            </w:tcBorders>
            <w:noWrap/>
            <w:hideMark/>
          </w:tcPr>
          <w:p w14:paraId="3E6E08F6" w14:textId="57CD429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21</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0</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1E5A96F7" w14:textId="78807285"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23</w:t>
            </w:r>
          </w:p>
        </w:tc>
      </w:tr>
      <w:tr w:rsidR="00C27938" w:rsidRPr="00A4509D" w14:paraId="13419C5C"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01CF2E85"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29</w:t>
            </w:r>
          </w:p>
        </w:tc>
        <w:tc>
          <w:tcPr>
            <w:tcW w:w="2557" w:type="dxa"/>
            <w:tcBorders>
              <w:top w:val="single" w:sz="4" w:space="0" w:color="auto"/>
              <w:left w:val="single" w:sz="4" w:space="0" w:color="auto"/>
              <w:bottom w:val="single" w:sz="4" w:space="0" w:color="auto"/>
              <w:right w:val="single" w:sz="4" w:space="0" w:color="auto"/>
            </w:tcBorders>
            <w:noWrap/>
            <w:hideMark/>
          </w:tcPr>
          <w:p w14:paraId="04384956" w14:textId="72B64615"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21</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8</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7E621160" w14:textId="55AB97E0"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24</w:t>
            </w:r>
          </w:p>
        </w:tc>
      </w:tr>
      <w:tr w:rsidR="00C27938" w:rsidRPr="00A4509D" w14:paraId="16988AC0"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57182FCA"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30</w:t>
            </w:r>
          </w:p>
        </w:tc>
        <w:tc>
          <w:tcPr>
            <w:tcW w:w="2557" w:type="dxa"/>
            <w:tcBorders>
              <w:top w:val="single" w:sz="4" w:space="0" w:color="auto"/>
              <w:left w:val="single" w:sz="4" w:space="0" w:color="auto"/>
              <w:bottom w:val="single" w:sz="4" w:space="0" w:color="auto"/>
              <w:right w:val="single" w:sz="4" w:space="0" w:color="auto"/>
            </w:tcBorders>
            <w:noWrap/>
            <w:hideMark/>
          </w:tcPr>
          <w:p w14:paraId="55EE4554" w14:textId="32EE5D25"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22</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5</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30E68567" w14:textId="7D781613"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25</w:t>
            </w:r>
          </w:p>
        </w:tc>
      </w:tr>
      <w:tr w:rsidR="00C27938" w:rsidRPr="00A4509D" w14:paraId="36326704"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750FA26A"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31</w:t>
            </w:r>
          </w:p>
        </w:tc>
        <w:tc>
          <w:tcPr>
            <w:tcW w:w="2557" w:type="dxa"/>
            <w:tcBorders>
              <w:top w:val="single" w:sz="4" w:space="0" w:color="auto"/>
              <w:left w:val="single" w:sz="4" w:space="0" w:color="auto"/>
              <w:bottom w:val="single" w:sz="4" w:space="0" w:color="auto"/>
              <w:right w:val="single" w:sz="4" w:space="0" w:color="auto"/>
            </w:tcBorders>
            <w:noWrap/>
            <w:hideMark/>
          </w:tcPr>
          <w:p w14:paraId="73D6C553" w14:textId="02F3DB9B"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23</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3</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115CF512" w14:textId="603C70CB"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26</w:t>
            </w:r>
          </w:p>
        </w:tc>
      </w:tr>
      <w:tr w:rsidR="00C27938" w:rsidRPr="00A4509D" w14:paraId="696D04F6"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46A6D620"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32</w:t>
            </w:r>
          </w:p>
        </w:tc>
        <w:tc>
          <w:tcPr>
            <w:tcW w:w="2557" w:type="dxa"/>
            <w:tcBorders>
              <w:top w:val="single" w:sz="4" w:space="0" w:color="auto"/>
              <w:left w:val="single" w:sz="4" w:space="0" w:color="auto"/>
              <w:bottom w:val="single" w:sz="4" w:space="0" w:color="auto"/>
              <w:right w:val="single" w:sz="4" w:space="0" w:color="auto"/>
            </w:tcBorders>
            <w:noWrap/>
            <w:hideMark/>
          </w:tcPr>
          <w:p w14:paraId="09716305" w14:textId="09C01164"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24</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0</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5DF05EAD" w14:textId="2867D430"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27</w:t>
            </w:r>
          </w:p>
        </w:tc>
      </w:tr>
      <w:tr w:rsidR="00C27938" w:rsidRPr="00A4509D" w14:paraId="570CEDF0"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166443B6"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33</w:t>
            </w:r>
          </w:p>
        </w:tc>
        <w:tc>
          <w:tcPr>
            <w:tcW w:w="2557" w:type="dxa"/>
            <w:tcBorders>
              <w:top w:val="single" w:sz="4" w:space="0" w:color="auto"/>
              <w:left w:val="single" w:sz="4" w:space="0" w:color="auto"/>
              <w:bottom w:val="single" w:sz="4" w:space="0" w:color="auto"/>
              <w:right w:val="single" w:sz="4" w:space="0" w:color="auto"/>
            </w:tcBorders>
            <w:noWrap/>
            <w:hideMark/>
          </w:tcPr>
          <w:p w14:paraId="1F8657A3" w14:textId="32440B62"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24</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8</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7FDCDCBB" w14:textId="77756F30"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27</w:t>
            </w:r>
          </w:p>
        </w:tc>
      </w:tr>
      <w:tr w:rsidR="00C27938" w:rsidRPr="00A4509D" w14:paraId="154F45E4"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261101B5"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34</w:t>
            </w:r>
          </w:p>
        </w:tc>
        <w:tc>
          <w:tcPr>
            <w:tcW w:w="2557" w:type="dxa"/>
            <w:tcBorders>
              <w:top w:val="single" w:sz="4" w:space="0" w:color="auto"/>
              <w:left w:val="single" w:sz="4" w:space="0" w:color="auto"/>
              <w:bottom w:val="single" w:sz="4" w:space="0" w:color="auto"/>
              <w:right w:val="single" w:sz="4" w:space="0" w:color="auto"/>
            </w:tcBorders>
            <w:noWrap/>
            <w:hideMark/>
          </w:tcPr>
          <w:p w14:paraId="757B3758" w14:textId="6F37744E"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25</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5</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13072CD3" w14:textId="3D75B585"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28</w:t>
            </w:r>
          </w:p>
        </w:tc>
      </w:tr>
      <w:tr w:rsidR="00C27938" w:rsidRPr="00A4509D" w14:paraId="0205D40E"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1D38E7E3"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35</w:t>
            </w:r>
          </w:p>
        </w:tc>
        <w:tc>
          <w:tcPr>
            <w:tcW w:w="2557" w:type="dxa"/>
            <w:tcBorders>
              <w:top w:val="single" w:sz="4" w:space="0" w:color="auto"/>
              <w:left w:val="single" w:sz="4" w:space="0" w:color="auto"/>
              <w:bottom w:val="single" w:sz="4" w:space="0" w:color="auto"/>
              <w:right w:val="single" w:sz="4" w:space="0" w:color="auto"/>
            </w:tcBorders>
            <w:noWrap/>
            <w:hideMark/>
          </w:tcPr>
          <w:p w14:paraId="2B24C1D0" w14:textId="67C1796B"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26</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3</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3C2C13F1" w14:textId="045BF05E"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29</w:t>
            </w:r>
          </w:p>
        </w:tc>
      </w:tr>
      <w:tr w:rsidR="00C27938" w:rsidRPr="00A4509D" w14:paraId="72D779B6"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34A4C5D9"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36</w:t>
            </w:r>
          </w:p>
        </w:tc>
        <w:tc>
          <w:tcPr>
            <w:tcW w:w="2557" w:type="dxa"/>
            <w:tcBorders>
              <w:top w:val="single" w:sz="4" w:space="0" w:color="auto"/>
              <w:left w:val="single" w:sz="4" w:space="0" w:color="auto"/>
              <w:bottom w:val="single" w:sz="4" w:space="0" w:color="auto"/>
              <w:right w:val="single" w:sz="4" w:space="0" w:color="auto"/>
            </w:tcBorders>
            <w:noWrap/>
            <w:hideMark/>
          </w:tcPr>
          <w:p w14:paraId="3046E87B" w14:textId="5620E83D"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27</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0</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2B518E93" w14:textId="477A5ECD"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30</w:t>
            </w:r>
          </w:p>
        </w:tc>
      </w:tr>
      <w:tr w:rsidR="00C27938" w:rsidRPr="00A4509D" w14:paraId="32F8C789"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4F6532ED"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37</w:t>
            </w:r>
          </w:p>
        </w:tc>
        <w:tc>
          <w:tcPr>
            <w:tcW w:w="2557" w:type="dxa"/>
            <w:tcBorders>
              <w:top w:val="single" w:sz="4" w:space="0" w:color="auto"/>
              <w:left w:val="single" w:sz="4" w:space="0" w:color="auto"/>
              <w:bottom w:val="single" w:sz="4" w:space="0" w:color="auto"/>
              <w:right w:val="single" w:sz="4" w:space="0" w:color="auto"/>
            </w:tcBorders>
            <w:noWrap/>
            <w:hideMark/>
          </w:tcPr>
          <w:p w14:paraId="785F9904" w14:textId="3C93B4DE"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27</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8</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067E3660" w14:textId="098E6CB0"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31</w:t>
            </w:r>
          </w:p>
        </w:tc>
      </w:tr>
      <w:tr w:rsidR="00C27938" w:rsidRPr="00A4509D" w14:paraId="170720A4"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0D0B9143"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38</w:t>
            </w:r>
          </w:p>
        </w:tc>
        <w:tc>
          <w:tcPr>
            <w:tcW w:w="2557" w:type="dxa"/>
            <w:tcBorders>
              <w:top w:val="single" w:sz="4" w:space="0" w:color="auto"/>
              <w:left w:val="single" w:sz="4" w:space="0" w:color="auto"/>
              <w:bottom w:val="single" w:sz="4" w:space="0" w:color="auto"/>
              <w:right w:val="single" w:sz="4" w:space="0" w:color="auto"/>
            </w:tcBorders>
            <w:noWrap/>
            <w:hideMark/>
          </w:tcPr>
          <w:p w14:paraId="0FD07D8D" w14:textId="37EC4CB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28</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5</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4C6D4544" w14:textId="7F47EBD5"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32</w:t>
            </w:r>
          </w:p>
        </w:tc>
      </w:tr>
      <w:tr w:rsidR="00C27938" w:rsidRPr="00A4509D" w14:paraId="4ACFED45"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077BEC61"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39</w:t>
            </w:r>
          </w:p>
        </w:tc>
        <w:tc>
          <w:tcPr>
            <w:tcW w:w="2557" w:type="dxa"/>
            <w:tcBorders>
              <w:top w:val="single" w:sz="4" w:space="0" w:color="auto"/>
              <w:left w:val="single" w:sz="4" w:space="0" w:color="auto"/>
              <w:bottom w:val="single" w:sz="4" w:space="0" w:color="auto"/>
              <w:right w:val="single" w:sz="4" w:space="0" w:color="auto"/>
            </w:tcBorders>
            <w:noWrap/>
            <w:hideMark/>
          </w:tcPr>
          <w:p w14:paraId="3827EC94" w14:textId="052F450A"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29</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3</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6EABAB1A" w14:textId="01785173"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32</w:t>
            </w:r>
          </w:p>
        </w:tc>
      </w:tr>
      <w:tr w:rsidR="00C27938" w:rsidRPr="00A4509D" w14:paraId="4D0CB95F"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25CE4E67"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40</w:t>
            </w:r>
          </w:p>
        </w:tc>
        <w:tc>
          <w:tcPr>
            <w:tcW w:w="2557" w:type="dxa"/>
            <w:tcBorders>
              <w:top w:val="single" w:sz="4" w:space="0" w:color="auto"/>
              <w:left w:val="single" w:sz="4" w:space="0" w:color="auto"/>
              <w:bottom w:val="single" w:sz="4" w:space="0" w:color="auto"/>
              <w:right w:val="single" w:sz="4" w:space="0" w:color="auto"/>
            </w:tcBorders>
            <w:noWrap/>
            <w:hideMark/>
          </w:tcPr>
          <w:p w14:paraId="76A29331" w14:textId="7FD960D2"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3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0</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55F5AD78" w14:textId="51645366"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33</w:t>
            </w:r>
          </w:p>
        </w:tc>
      </w:tr>
      <w:tr w:rsidR="00C27938" w:rsidRPr="00A4509D" w14:paraId="56FB1410"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7C30571C"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41</w:t>
            </w:r>
          </w:p>
        </w:tc>
        <w:tc>
          <w:tcPr>
            <w:tcW w:w="2557" w:type="dxa"/>
            <w:tcBorders>
              <w:top w:val="single" w:sz="4" w:space="0" w:color="auto"/>
              <w:left w:val="single" w:sz="4" w:space="0" w:color="auto"/>
              <w:bottom w:val="single" w:sz="4" w:space="0" w:color="auto"/>
              <w:right w:val="single" w:sz="4" w:space="0" w:color="auto"/>
            </w:tcBorders>
            <w:noWrap/>
            <w:hideMark/>
          </w:tcPr>
          <w:p w14:paraId="658AD910" w14:textId="10E03FDB"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3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8</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1AB61973" w14:textId="05FE7932"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34</w:t>
            </w:r>
          </w:p>
        </w:tc>
      </w:tr>
      <w:tr w:rsidR="00C27938" w:rsidRPr="00A4509D" w14:paraId="592A719F"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793D87FF"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42</w:t>
            </w:r>
          </w:p>
        </w:tc>
        <w:tc>
          <w:tcPr>
            <w:tcW w:w="2557" w:type="dxa"/>
            <w:tcBorders>
              <w:top w:val="single" w:sz="4" w:space="0" w:color="auto"/>
              <w:left w:val="single" w:sz="4" w:space="0" w:color="auto"/>
              <w:bottom w:val="single" w:sz="4" w:space="0" w:color="auto"/>
              <w:right w:val="single" w:sz="4" w:space="0" w:color="auto"/>
            </w:tcBorders>
            <w:noWrap/>
            <w:hideMark/>
          </w:tcPr>
          <w:p w14:paraId="489727D7" w14:textId="0E7C3554"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31</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5</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69E033A7" w14:textId="4E1699E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35</w:t>
            </w:r>
          </w:p>
        </w:tc>
      </w:tr>
      <w:tr w:rsidR="00C27938" w:rsidRPr="00A4509D" w14:paraId="5BA9B0A5"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4C55C670"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43</w:t>
            </w:r>
          </w:p>
        </w:tc>
        <w:tc>
          <w:tcPr>
            <w:tcW w:w="2557" w:type="dxa"/>
            <w:tcBorders>
              <w:top w:val="single" w:sz="4" w:space="0" w:color="auto"/>
              <w:left w:val="single" w:sz="4" w:space="0" w:color="auto"/>
              <w:bottom w:val="single" w:sz="4" w:space="0" w:color="auto"/>
              <w:right w:val="single" w:sz="4" w:space="0" w:color="auto"/>
            </w:tcBorders>
            <w:noWrap/>
            <w:hideMark/>
          </w:tcPr>
          <w:p w14:paraId="11AAA330" w14:textId="541B0A35"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32</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3</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5A431C83" w14:textId="2C63848C"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36</w:t>
            </w:r>
          </w:p>
        </w:tc>
      </w:tr>
      <w:tr w:rsidR="00C27938" w:rsidRPr="00A4509D" w14:paraId="5C3ABBE3"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17EA88BA"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44</w:t>
            </w:r>
          </w:p>
        </w:tc>
        <w:tc>
          <w:tcPr>
            <w:tcW w:w="2557" w:type="dxa"/>
            <w:tcBorders>
              <w:top w:val="single" w:sz="4" w:space="0" w:color="auto"/>
              <w:left w:val="single" w:sz="4" w:space="0" w:color="auto"/>
              <w:bottom w:val="single" w:sz="4" w:space="0" w:color="auto"/>
              <w:right w:val="single" w:sz="4" w:space="0" w:color="auto"/>
            </w:tcBorders>
            <w:noWrap/>
            <w:hideMark/>
          </w:tcPr>
          <w:p w14:paraId="1B8C18CC" w14:textId="00E0BAEA"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33</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0</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689FF9B0" w14:textId="486F647F"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37</w:t>
            </w:r>
          </w:p>
        </w:tc>
      </w:tr>
      <w:tr w:rsidR="00C27938" w:rsidRPr="00A4509D" w14:paraId="74E249BC"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5446E355"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45</w:t>
            </w:r>
          </w:p>
        </w:tc>
        <w:tc>
          <w:tcPr>
            <w:tcW w:w="2557" w:type="dxa"/>
            <w:tcBorders>
              <w:top w:val="single" w:sz="4" w:space="0" w:color="auto"/>
              <w:left w:val="single" w:sz="4" w:space="0" w:color="auto"/>
              <w:bottom w:val="single" w:sz="4" w:space="0" w:color="auto"/>
              <w:right w:val="single" w:sz="4" w:space="0" w:color="auto"/>
            </w:tcBorders>
            <w:noWrap/>
            <w:hideMark/>
          </w:tcPr>
          <w:p w14:paraId="3E8C14FD" w14:textId="746F2C88"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33</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8</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1F0DF0F9" w14:textId="680C6540"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37</w:t>
            </w:r>
          </w:p>
        </w:tc>
      </w:tr>
      <w:tr w:rsidR="00C27938" w:rsidRPr="00A4509D" w14:paraId="64611816"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2833A3DD"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46</w:t>
            </w:r>
          </w:p>
        </w:tc>
        <w:tc>
          <w:tcPr>
            <w:tcW w:w="2557" w:type="dxa"/>
            <w:tcBorders>
              <w:top w:val="single" w:sz="4" w:space="0" w:color="auto"/>
              <w:left w:val="single" w:sz="4" w:space="0" w:color="auto"/>
              <w:bottom w:val="single" w:sz="4" w:space="0" w:color="auto"/>
              <w:right w:val="single" w:sz="4" w:space="0" w:color="auto"/>
            </w:tcBorders>
            <w:noWrap/>
            <w:hideMark/>
          </w:tcPr>
          <w:p w14:paraId="602224C8" w14:textId="3E952E3A"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34</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5</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18EA0226" w14:textId="7C1B4913"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38</w:t>
            </w:r>
          </w:p>
        </w:tc>
      </w:tr>
      <w:tr w:rsidR="00C27938" w:rsidRPr="00A4509D" w14:paraId="77E6ECEC"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7BE5EB3D"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47</w:t>
            </w:r>
          </w:p>
        </w:tc>
        <w:tc>
          <w:tcPr>
            <w:tcW w:w="2557" w:type="dxa"/>
            <w:tcBorders>
              <w:top w:val="single" w:sz="4" w:space="0" w:color="auto"/>
              <w:left w:val="single" w:sz="4" w:space="0" w:color="auto"/>
              <w:bottom w:val="single" w:sz="4" w:space="0" w:color="auto"/>
              <w:right w:val="single" w:sz="4" w:space="0" w:color="auto"/>
            </w:tcBorders>
            <w:noWrap/>
            <w:hideMark/>
          </w:tcPr>
          <w:p w14:paraId="3E7E8EE7" w14:textId="3DCF4E38"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35</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3</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183D049E" w14:textId="54F89EF9"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39</w:t>
            </w:r>
          </w:p>
        </w:tc>
      </w:tr>
      <w:tr w:rsidR="00C27938" w:rsidRPr="00A4509D" w14:paraId="2D6590C9"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711C1D88"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lastRenderedPageBreak/>
              <w:t>48</w:t>
            </w:r>
          </w:p>
        </w:tc>
        <w:tc>
          <w:tcPr>
            <w:tcW w:w="2557" w:type="dxa"/>
            <w:tcBorders>
              <w:top w:val="single" w:sz="4" w:space="0" w:color="auto"/>
              <w:left w:val="single" w:sz="4" w:space="0" w:color="auto"/>
              <w:bottom w:val="single" w:sz="4" w:space="0" w:color="auto"/>
              <w:right w:val="single" w:sz="4" w:space="0" w:color="auto"/>
            </w:tcBorders>
            <w:noWrap/>
            <w:hideMark/>
          </w:tcPr>
          <w:p w14:paraId="5EA5D7BA" w14:textId="60F78E1F"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36</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0</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1B51D503" w14:textId="14142909"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40</w:t>
            </w:r>
          </w:p>
        </w:tc>
      </w:tr>
      <w:tr w:rsidR="00C27938" w:rsidRPr="00A4509D" w14:paraId="0BAACD77"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2C702771"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49</w:t>
            </w:r>
          </w:p>
        </w:tc>
        <w:tc>
          <w:tcPr>
            <w:tcW w:w="2557" w:type="dxa"/>
            <w:tcBorders>
              <w:top w:val="single" w:sz="4" w:space="0" w:color="auto"/>
              <w:left w:val="single" w:sz="4" w:space="0" w:color="auto"/>
              <w:bottom w:val="single" w:sz="4" w:space="0" w:color="auto"/>
              <w:right w:val="single" w:sz="4" w:space="0" w:color="auto"/>
            </w:tcBorders>
            <w:noWrap/>
            <w:hideMark/>
          </w:tcPr>
          <w:p w14:paraId="65A5EB45" w14:textId="6476F5B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36</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8</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293FB260" w14:textId="42BD5734"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41</w:t>
            </w:r>
          </w:p>
        </w:tc>
      </w:tr>
      <w:tr w:rsidR="00C27938" w:rsidRPr="00A4509D" w14:paraId="0A52C7C1"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329917BC"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50</w:t>
            </w:r>
          </w:p>
        </w:tc>
        <w:tc>
          <w:tcPr>
            <w:tcW w:w="2557" w:type="dxa"/>
            <w:tcBorders>
              <w:top w:val="single" w:sz="4" w:space="0" w:color="auto"/>
              <w:left w:val="single" w:sz="4" w:space="0" w:color="auto"/>
              <w:bottom w:val="single" w:sz="4" w:space="0" w:color="auto"/>
              <w:right w:val="single" w:sz="4" w:space="0" w:color="auto"/>
            </w:tcBorders>
            <w:noWrap/>
            <w:hideMark/>
          </w:tcPr>
          <w:p w14:paraId="36306868" w14:textId="74C74B0A"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37</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5</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7A2220D7" w14:textId="1C96C714"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42</w:t>
            </w:r>
          </w:p>
        </w:tc>
      </w:tr>
      <w:tr w:rsidR="00C27938" w:rsidRPr="00A4509D" w14:paraId="4A1D640D"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24C5DD1B"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51</w:t>
            </w:r>
          </w:p>
        </w:tc>
        <w:tc>
          <w:tcPr>
            <w:tcW w:w="2557" w:type="dxa"/>
            <w:tcBorders>
              <w:top w:val="single" w:sz="4" w:space="0" w:color="auto"/>
              <w:left w:val="single" w:sz="4" w:space="0" w:color="auto"/>
              <w:bottom w:val="single" w:sz="4" w:space="0" w:color="auto"/>
              <w:right w:val="single" w:sz="4" w:space="0" w:color="auto"/>
            </w:tcBorders>
            <w:noWrap/>
            <w:hideMark/>
          </w:tcPr>
          <w:p w14:paraId="55C00BCE" w14:textId="5F601B43"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38</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3</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4391C41D" w14:textId="0502C0BF"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42</w:t>
            </w:r>
          </w:p>
        </w:tc>
      </w:tr>
      <w:tr w:rsidR="00C27938" w:rsidRPr="00A4509D" w14:paraId="250B6EA3"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6494268E"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52</w:t>
            </w:r>
          </w:p>
        </w:tc>
        <w:tc>
          <w:tcPr>
            <w:tcW w:w="2557" w:type="dxa"/>
            <w:tcBorders>
              <w:top w:val="single" w:sz="4" w:space="0" w:color="auto"/>
              <w:left w:val="single" w:sz="4" w:space="0" w:color="auto"/>
              <w:bottom w:val="single" w:sz="4" w:space="0" w:color="auto"/>
              <w:right w:val="single" w:sz="4" w:space="0" w:color="auto"/>
            </w:tcBorders>
            <w:noWrap/>
            <w:hideMark/>
          </w:tcPr>
          <w:p w14:paraId="2297FBA4" w14:textId="55A905F9"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39</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0</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3B9D8531" w14:textId="50571033"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43</w:t>
            </w:r>
          </w:p>
        </w:tc>
      </w:tr>
      <w:tr w:rsidR="00C27938" w:rsidRPr="00A4509D" w14:paraId="1D095312"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42A021C8"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53</w:t>
            </w:r>
          </w:p>
        </w:tc>
        <w:tc>
          <w:tcPr>
            <w:tcW w:w="2557" w:type="dxa"/>
            <w:tcBorders>
              <w:top w:val="single" w:sz="4" w:space="0" w:color="auto"/>
              <w:left w:val="single" w:sz="4" w:space="0" w:color="auto"/>
              <w:bottom w:val="single" w:sz="4" w:space="0" w:color="auto"/>
              <w:right w:val="single" w:sz="4" w:space="0" w:color="auto"/>
            </w:tcBorders>
            <w:noWrap/>
            <w:hideMark/>
          </w:tcPr>
          <w:p w14:paraId="143CC2D6" w14:textId="37156033"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39</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8</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7A0B42A9" w14:textId="4A185F0A"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44</w:t>
            </w:r>
          </w:p>
        </w:tc>
      </w:tr>
      <w:tr w:rsidR="00C27938" w:rsidRPr="00A4509D" w14:paraId="4EA2A18B"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09C48ED1"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54</w:t>
            </w:r>
          </w:p>
        </w:tc>
        <w:tc>
          <w:tcPr>
            <w:tcW w:w="2557" w:type="dxa"/>
            <w:tcBorders>
              <w:top w:val="single" w:sz="4" w:space="0" w:color="auto"/>
              <w:left w:val="single" w:sz="4" w:space="0" w:color="auto"/>
              <w:bottom w:val="single" w:sz="4" w:space="0" w:color="auto"/>
              <w:right w:val="single" w:sz="4" w:space="0" w:color="auto"/>
            </w:tcBorders>
            <w:noWrap/>
            <w:hideMark/>
          </w:tcPr>
          <w:p w14:paraId="54A7A105" w14:textId="2402ECA9"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4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5</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3DD92664" w14:textId="1F3DC3B2"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45</w:t>
            </w:r>
          </w:p>
        </w:tc>
      </w:tr>
      <w:tr w:rsidR="00C27938" w:rsidRPr="00A4509D" w14:paraId="7E0C30E3"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501C3BD2"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55</w:t>
            </w:r>
          </w:p>
        </w:tc>
        <w:tc>
          <w:tcPr>
            <w:tcW w:w="2557" w:type="dxa"/>
            <w:tcBorders>
              <w:top w:val="single" w:sz="4" w:space="0" w:color="auto"/>
              <w:left w:val="single" w:sz="4" w:space="0" w:color="auto"/>
              <w:bottom w:val="single" w:sz="4" w:space="0" w:color="auto"/>
              <w:right w:val="single" w:sz="4" w:space="0" w:color="auto"/>
            </w:tcBorders>
            <w:noWrap/>
            <w:hideMark/>
          </w:tcPr>
          <w:p w14:paraId="662FB776" w14:textId="1F895543"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41</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3</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4F9E1158" w14:textId="7298BDC2"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46</w:t>
            </w:r>
          </w:p>
        </w:tc>
      </w:tr>
      <w:tr w:rsidR="00C27938" w:rsidRPr="00A4509D" w14:paraId="7E5E4A6E"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34BC5F17"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56</w:t>
            </w:r>
          </w:p>
        </w:tc>
        <w:tc>
          <w:tcPr>
            <w:tcW w:w="2557" w:type="dxa"/>
            <w:tcBorders>
              <w:top w:val="single" w:sz="4" w:space="0" w:color="auto"/>
              <w:left w:val="single" w:sz="4" w:space="0" w:color="auto"/>
              <w:bottom w:val="single" w:sz="4" w:space="0" w:color="auto"/>
              <w:right w:val="single" w:sz="4" w:space="0" w:color="auto"/>
            </w:tcBorders>
            <w:noWrap/>
            <w:hideMark/>
          </w:tcPr>
          <w:p w14:paraId="3998BB1D" w14:textId="68B4B42F"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42</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0</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334F257F" w14:textId="777160E3"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46</w:t>
            </w:r>
          </w:p>
        </w:tc>
      </w:tr>
      <w:tr w:rsidR="00C27938" w:rsidRPr="00A4509D" w14:paraId="1758D1BD"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025A613D"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57</w:t>
            </w:r>
          </w:p>
        </w:tc>
        <w:tc>
          <w:tcPr>
            <w:tcW w:w="2557" w:type="dxa"/>
            <w:tcBorders>
              <w:top w:val="single" w:sz="4" w:space="0" w:color="auto"/>
              <w:left w:val="single" w:sz="4" w:space="0" w:color="auto"/>
              <w:bottom w:val="single" w:sz="4" w:space="0" w:color="auto"/>
              <w:right w:val="single" w:sz="4" w:space="0" w:color="auto"/>
            </w:tcBorders>
            <w:noWrap/>
            <w:hideMark/>
          </w:tcPr>
          <w:p w14:paraId="60511DA0" w14:textId="539EE14B"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42</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8</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22EA735F" w14:textId="1135EBC4"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47</w:t>
            </w:r>
          </w:p>
        </w:tc>
      </w:tr>
      <w:tr w:rsidR="00C27938" w:rsidRPr="00A4509D" w14:paraId="35CDD4FB"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45730B6A"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58</w:t>
            </w:r>
          </w:p>
        </w:tc>
        <w:tc>
          <w:tcPr>
            <w:tcW w:w="2557" w:type="dxa"/>
            <w:tcBorders>
              <w:top w:val="single" w:sz="4" w:space="0" w:color="auto"/>
              <w:left w:val="single" w:sz="4" w:space="0" w:color="auto"/>
              <w:bottom w:val="single" w:sz="4" w:space="0" w:color="auto"/>
              <w:right w:val="single" w:sz="4" w:space="0" w:color="auto"/>
            </w:tcBorders>
            <w:noWrap/>
            <w:hideMark/>
          </w:tcPr>
          <w:p w14:paraId="6989AD7C" w14:textId="5CA278CC"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43</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5</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61D14EED" w14:textId="60010598"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48</w:t>
            </w:r>
          </w:p>
        </w:tc>
      </w:tr>
      <w:tr w:rsidR="00C27938" w:rsidRPr="00A4509D" w14:paraId="31BCC75D" w14:textId="77777777" w:rsidTr="00C27938">
        <w:trPr>
          <w:cantSplit/>
          <w:jc w:val="center"/>
        </w:trPr>
        <w:tc>
          <w:tcPr>
            <w:tcW w:w="3120" w:type="dxa"/>
            <w:tcBorders>
              <w:top w:val="single" w:sz="4" w:space="0" w:color="auto"/>
              <w:left w:val="single" w:sz="4" w:space="0" w:color="auto"/>
              <w:bottom w:val="single" w:sz="4" w:space="0" w:color="auto"/>
              <w:right w:val="single" w:sz="4" w:space="0" w:color="auto"/>
            </w:tcBorders>
            <w:noWrap/>
            <w:vAlign w:val="center"/>
            <w:hideMark/>
          </w:tcPr>
          <w:p w14:paraId="347076D4" w14:textId="77777777"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59</w:t>
            </w:r>
          </w:p>
        </w:tc>
        <w:tc>
          <w:tcPr>
            <w:tcW w:w="2557" w:type="dxa"/>
            <w:tcBorders>
              <w:top w:val="single" w:sz="4" w:space="0" w:color="auto"/>
              <w:left w:val="single" w:sz="4" w:space="0" w:color="auto"/>
              <w:bottom w:val="single" w:sz="4" w:space="0" w:color="auto"/>
              <w:right w:val="single" w:sz="4" w:space="0" w:color="auto"/>
            </w:tcBorders>
            <w:noWrap/>
            <w:hideMark/>
          </w:tcPr>
          <w:p w14:paraId="598B6E18" w14:textId="2240901B"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44</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3</w:t>
            </w:r>
          </w:p>
        </w:tc>
        <w:tc>
          <w:tcPr>
            <w:tcW w:w="3395" w:type="dxa"/>
            <w:tcBorders>
              <w:top w:val="single" w:sz="4" w:space="0" w:color="auto"/>
              <w:left w:val="single" w:sz="4" w:space="0" w:color="auto"/>
              <w:bottom w:val="single" w:sz="4" w:space="0" w:color="auto"/>
              <w:right w:val="single" w:sz="4" w:space="0" w:color="auto"/>
            </w:tcBorders>
            <w:noWrap/>
            <w:vAlign w:val="center"/>
            <w:hideMark/>
          </w:tcPr>
          <w:p w14:paraId="550B68B5" w14:textId="21E52743" w:rsidR="00C27938" w:rsidRPr="00A4509D" w:rsidRDefault="00C27938" w:rsidP="00C27938">
            <w:pPr>
              <w:autoSpaceDE w:val="0"/>
              <w:autoSpaceDN w:val="0"/>
              <w:spacing w:after="0" w:line="240" w:lineRule="auto"/>
              <w:rPr>
                <w:rFonts w:ascii="Times New Roman" w:eastAsia="Times New Roman" w:hAnsi="Times New Roman" w:cs="Times New Roman"/>
                <w:spacing w:val="-4"/>
                <w:lang w:val="nb-NO"/>
              </w:rPr>
            </w:pPr>
            <w:r w:rsidRPr="00A4509D">
              <w:rPr>
                <w:rFonts w:ascii="Times New Roman" w:eastAsia="Times New Roman" w:hAnsi="Times New Roman" w:cs="Times New Roman"/>
                <w:spacing w:val="-4"/>
                <w:lang w:val="nb-NO"/>
              </w:rPr>
              <w:t>0</w:t>
            </w:r>
            <w:r w:rsidR="00C626EA" w:rsidRPr="00A4509D">
              <w:rPr>
                <w:rFonts w:ascii="Times New Roman" w:eastAsia="Times New Roman" w:hAnsi="Times New Roman" w:cs="Times New Roman"/>
                <w:spacing w:val="-4"/>
                <w:lang w:val="nb-NO"/>
              </w:rPr>
              <w:t>,</w:t>
            </w:r>
            <w:r w:rsidRPr="00A4509D">
              <w:rPr>
                <w:rFonts w:ascii="Times New Roman" w:eastAsia="Times New Roman" w:hAnsi="Times New Roman" w:cs="Times New Roman"/>
                <w:spacing w:val="-4"/>
                <w:lang w:val="nb-NO"/>
              </w:rPr>
              <w:t>49</w:t>
            </w:r>
          </w:p>
        </w:tc>
      </w:tr>
    </w:tbl>
    <w:p w14:paraId="758EF6E3" w14:textId="77777777" w:rsidR="00C27938" w:rsidRPr="00A4509D" w:rsidRDefault="00C27938" w:rsidP="004D6446">
      <w:pPr>
        <w:widowControl/>
        <w:spacing w:after="0" w:line="240" w:lineRule="auto"/>
        <w:rPr>
          <w:rFonts w:ascii="Times New Roman" w:eastAsia="Times New Roman" w:hAnsi="Times New Roman" w:cs="Times New Roman"/>
          <w:lang w:val="nb-NO"/>
        </w:rPr>
      </w:pPr>
    </w:p>
    <w:p w14:paraId="5A3C5FE2" w14:textId="02E560DB"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eponering av behandling bør vurderes hos pasienter som ikke har vist respons etter 2</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uker med behandling.</w:t>
      </w:r>
    </w:p>
    <w:p w14:paraId="59374A4D" w14:textId="77777777" w:rsidR="009B7C61" w:rsidRPr="00A4509D" w:rsidRDefault="009B7C61" w:rsidP="004D6446">
      <w:pPr>
        <w:widowControl/>
        <w:spacing w:after="0" w:line="240" w:lineRule="auto"/>
        <w:rPr>
          <w:rFonts w:ascii="Times New Roman" w:hAnsi="Times New Roman" w:cs="Times New Roman"/>
          <w:lang w:val="nb-NO"/>
        </w:rPr>
      </w:pPr>
    </w:p>
    <w:p w14:paraId="61340D20" w14:textId="2CFBF10F" w:rsidR="006D3D8B" w:rsidRPr="00A4509D" w:rsidRDefault="006D3D8B" w:rsidP="004D6446">
      <w:pPr>
        <w:widowControl/>
        <w:spacing w:after="0" w:line="240" w:lineRule="auto"/>
        <w:rPr>
          <w:rFonts w:ascii="Times New Roman" w:hAnsi="Times New Roman" w:cs="Times New Roman"/>
          <w:u w:val="single"/>
          <w:lang w:val="nb-NO"/>
        </w:rPr>
      </w:pPr>
      <w:r w:rsidRPr="00A4509D">
        <w:rPr>
          <w:rFonts w:ascii="Times New Roman" w:hAnsi="Times New Roman" w:cs="Times New Roman"/>
          <w:u w:val="single"/>
          <w:lang w:val="nb-NO"/>
        </w:rPr>
        <w:t>Voksne</w:t>
      </w:r>
    </w:p>
    <w:p w14:paraId="392A522D" w14:textId="3E88F1F5"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Crohns sykdom</w:t>
      </w:r>
    </w:p>
    <w:p w14:paraId="279F58E6" w14:textId="78DC5FB9"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 behandlingsregimet administreres første dose av </w:t>
      </w:r>
      <w:r w:rsidR="000B46CE"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intravenøst. For dosering av det intravenøse doseringsregimet, se pkt.</w:t>
      </w:r>
      <w:r w:rsidR="000B46CE"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 xml:space="preserve">i preparatomtale for </w:t>
      </w:r>
      <w:r w:rsidR="000B46CE"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1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konsentrat til infusjonsvæske, oppløsning.</w:t>
      </w:r>
    </w:p>
    <w:p w14:paraId="27222D26" w14:textId="77777777" w:rsidR="009B7C61" w:rsidRPr="00A4509D" w:rsidRDefault="009B7C61" w:rsidP="004D6446">
      <w:pPr>
        <w:widowControl/>
        <w:spacing w:after="0" w:line="240" w:lineRule="auto"/>
        <w:rPr>
          <w:rFonts w:ascii="Times New Roman" w:hAnsi="Times New Roman" w:cs="Times New Roman"/>
          <w:lang w:val="nb-NO"/>
        </w:rPr>
      </w:pPr>
    </w:p>
    <w:p w14:paraId="652ACA1E" w14:textId="39513EF5"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n første subkutane dosen med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xml:space="preserve">mg </w:t>
      </w:r>
      <w:r w:rsidR="000B46CE"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bør gis i uke</w:t>
      </w:r>
      <w:r w:rsidR="000236F3"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8</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etter den intravenøse dosen. Etter dette anbefales dosering hver 12.</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w:t>
      </w:r>
    </w:p>
    <w:p w14:paraId="3598CD65" w14:textId="77777777" w:rsidR="009B7C61" w:rsidRPr="00A4509D" w:rsidRDefault="009B7C61" w:rsidP="004D6446">
      <w:pPr>
        <w:widowControl/>
        <w:spacing w:after="0" w:line="240" w:lineRule="auto"/>
        <w:rPr>
          <w:rFonts w:ascii="Times New Roman" w:hAnsi="Times New Roman" w:cs="Times New Roman"/>
          <w:lang w:val="nb-NO"/>
        </w:rPr>
      </w:pPr>
    </w:p>
    <w:p w14:paraId="420C762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Pasienter som ikke har vist tilstrekkelig respons </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uker etter første subkutane dose, kan få en ny subkutan dose på dette tidspunktet (se</w:t>
      </w:r>
      <w:r w:rsidR="003A2D0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3A2D0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1).</w:t>
      </w:r>
    </w:p>
    <w:p w14:paraId="731CB30A" w14:textId="77777777" w:rsidR="009B7C61" w:rsidRPr="00A4509D" w:rsidRDefault="009B7C61" w:rsidP="004D6446">
      <w:pPr>
        <w:widowControl/>
        <w:spacing w:after="0" w:line="240" w:lineRule="auto"/>
        <w:rPr>
          <w:rFonts w:ascii="Times New Roman" w:hAnsi="Times New Roman" w:cs="Times New Roman"/>
          <w:lang w:val="nb-NO"/>
        </w:rPr>
      </w:pPr>
    </w:p>
    <w:p w14:paraId="2F0D8BC8" w14:textId="019A43E0" w:rsidR="009B7C61" w:rsidRPr="00A4509D" w:rsidRDefault="006D3D8B"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For</w:t>
      </w:r>
      <w:r w:rsidR="00C1005D" w:rsidRPr="00A4509D">
        <w:rPr>
          <w:rFonts w:ascii="Times New Roman" w:eastAsia="Times New Roman" w:hAnsi="Times New Roman" w:cs="Times New Roman"/>
          <w:lang w:val="nb-NO"/>
        </w:rPr>
        <w:t xml:space="preserve"> pasienter som mister respons ved dosering hver 12.</w:t>
      </w:r>
      <w:r w:rsidR="000236F3" w:rsidRPr="00A4509D">
        <w:rPr>
          <w:rFonts w:ascii="Times New Roman" w:eastAsia="Times New Roman" w:hAnsi="Times New Roman" w:cs="Times New Roman"/>
          <w:lang w:val="nb-NO"/>
        </w:rPr>
        <w:t> </w:t>
      </w:r>
      <w:r w:rsidR="00C1005D" w:rsidRPr="00A4509D">
        <w:rPr>
          <w:rFonts w:ascii="Times New Roman" w:eastAsia="Times New Roman" w:hAnsi="Times New Roman" w:cs="Times New Roman"/>
          <w:lang w:val="nb-NO"/>
        </w:rPr>
        <w:t>uke, kan det være gunstig å øke doseringsfrekvensen til hver 8.</w:t>
      </w:r>
      <w:r w:rsidR="000236F3" w:rsidRPr="00A4509D">
        <w:rPr>
          <w:rFonts w:ascii="Times New Roman" w:eastAsia="Times New Roman" w:hAnsi="Times New Roman" w:cs="Times New Roman"/>
          <w:lang w:val="nb-NO"/>
        </w:rPr>
        <w:t> </w:t>
      </w:r>
      <w:r w:rsidR="00C1005D" w:rsidRPr="00A4509D">
        <w:rPr>
          <w:rFonts w:ascii="Times New Roman" w:eastAsia="Times New Roman" w:hAnsi="Times New Roman" w:cs="Times New Roman"/>
          <w:lang w:val="nb-NO"/>
        </w:rPr>
        <w:t>uke (se</w:t>
      </w:r>
      <w:r w:rsidR="0079520F" w:rsidRPr="00A4509D">
        <w:rPr>
          <w:rFonts w:ascii="Times New Roman" w:eastAsia="Times New Roman" w:hAnsi="Times New Roman" w:cs="Times New Roman"/>
          <w:lang w:val="nb-NO"/>
        </w:rPr>
        <w:t> </w:t>
      </w:r>
      <w:r w:rsidR="00C1005D" w:rsidRPr="00A4509D">
        <w:rPr>
          <w:rFonts w:ascii="Times New Roman" w:eastAsia="Times New Roman" w:hAnsi="Times New Roman" w:cs="Times New Roman"/>
          <w:lang w:val="nb-NO"/>
        </w:rPr>
        <w:t>pkt.</w:t>
      </w:r>
      <w:r w:rsidR="0079520F" w:rsidRPr="00A4509D">
        <w:rPr>
          <w:rFonts w:ascii="Times New Roman" w:eastAsia="Times New Roman" w:hAnsi="Times New Roman" w:cs="Times New Roman"/>
          <w:lang w:val="nb-NO"/>
        </w:rPr>
        <w:t> </w:t>
      </w:r>
      <w:r w:rsidR="00C1005D"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1</w:t>
      </w:r>
      <w:r w:rsidR="0079520F"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og 5.2).</w:t>
      </w:r>
    </w:p>
    <w:p w14:paraId="35B848F4" w14:textId="77777777" w:rsidR="003A2D06" w:rsidRPr="00A4509D" w:rsidRDefault="003A2D06" w:rsidP="004D6446">
      <w:pPr>
        <w:widowControl/>
        <w:spacing w:after="0" w:line="240" w:lineRule="auto"/>
        <w:rPr>
          <w:rFonts w:ascii="Times New Roman" w:eastAsia="Times New Roman" w:hAnsi="Times New Roman" w:cs="Times New Roman"/>
          <w:lang w:val="nb-NO"/>
        </w:rPr>
      </w:pPr>
    </w:p>
    <w:p w14:paraId="79D3958C"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asienter kan deretter doseres hver 8.</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 eller hver 12.</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 basert på klinisk vurdering (se</w:t>
      </w:r>
      <w:r w:rsidR="003A2D0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3A2D0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5.1). Seponering av behandling bør vurderes hos pasienter som ikke har vist tegn på terapeutisk </w:t>
      </w:r>
      <w:r w:rsidR="0079520F" w:rsidRPr="00A4509D">
        <w:rPr>
          <w:rFonts w:ascii="Times New Roman" w:eastAsia="Times New Roman" w:hAnsi="Times New Roman" w:cs="Times New Roman"/>
          <w:lang w:val="nb-NO"/>
        </w:rPr>
        <w:t xml:space="preserve">effect </w:t>
      </w: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uker etter den intravenøse induksjonsdosen eller 1</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uker etter bytte til vedlikeholdsdosering hver</w:t>
      </w:r>
      <w:r w:rsidR="0079520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8.</w:t>
      </w:r>
      <w:r w:rsidR="0079520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w:t>
      </w:r>
    </w:p>
    <w:p w14:paraId="451D250E" w14:textId="77777777" w:rsidR="009B7C61" w:rsidRPr="00A4509D" w:rsidRDefault="009B7C61" w:rsidP="004D6446">
      <w:pPr>
        <w:widowControl/>
        <w:spacing w:after="0" w:line="240" w:lineRule="auto"/>
        <w:rPr>
          <w:rFonts w:ascii="Times New Roman" w:hAnsi="Times New Roman" w:cs="Times New Roman"/>
          <w:lang w:val="nb-NO"/>
        </w:rPr>
      </w:pPr>
    </w:p>
    <w:p w14:paraId="0A23540B" w14:textId="14EA7079"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Behandling med immunmodulerende midler og/eller kortikosteroider kan fortsettes under behandling med </w:t>
      </w:r>
      <w:r w:rsidR="000B46CE"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Hos pasienter som har respondert på behandling med </w:t>
      </w:r>
      <w:r w:rsidR="000B46CE"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kan kortikosteroider reduseres eller seponeres i samsvar med standard behandling.</w:t>
      </w:r>
    </w:p>
    <w:p w14:paraId="085BE831" w14:textId="77777777" w:rsidR="009B7C61" w:rsidRPr="00A4509D" w:rsidRDefault="009B7C61" w:rsidP="004D6446">
      <w:pPr>
        <w:widowControl/>
        <w:spacing w:after="0" w:line="240" w:lineRule="auto"/>
        <w:rPr>
          <w:rFonts w:ascii="Times New Roman" w:hAnsi="Times New Roman" w:cs="Times New Roman"/>
          <w:lang w:val="nb-NO"/>
        </w:rPr>
      </w:pPr>
    </w:p>
    <w:p w14:paraId="48E74A23" w14:textId="00E98271"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rsom behandling avbrytes ved Crohns sykdom er det sikkert og effektivt å gjenoppta behandling med subkutan dosering hver 8.</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w:t>
      </w:r>
    </w:p>
    <w:p w14:paraId="6C13EC3D" w14:textId="77777777" w:rsidR="009B7C61" w:rsidRPr="00A4509D" w:rsidRDefault="009B7C61" w:rsidP="004D6446">
      <w:pPr>
        <w:widowControl/>
        <w:spacing w:after="0" w:line="240" w:lineRule="auto"/>
        <w:rPr>
          <w:rFonts w:ascii="Times New Roman" w:hAnsi="Times New Roman" w:cs="Times New Roman"/>
          <w:lang w:val="nb-NO"/>
        </w:rPr>
      </w:pPr>
    </w:p>
    <w:p w14:paraId="535AE3F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Eldre (≥</w:t>
      </w:r>
      <w:r w:rsidR="00B21942" w:rsidRPr="00A4509D">
        <w:rPr>
          <w:rFonts w:ascii="Times New Roman" w:eastAsia="Times New Roman" w:hAnsi="Times New Roman" w:cs="Times New Roman"/>
          <w:i/>
          <w:lang w:val="nb-NO"/>
        </w:rPr>
        <w:t> </w:t>
      </w:r>
      <w:r w:rsidRPr="00A4509D">
        <w:rPr>
          <w:rFonts w:ascii="Times New Roman" w:eastAsia="Times New Roman" w:hAnsi="Times New Roman" w:cs="Times New Roman"/>
          <w:i/>
          <w:lang w:val="nb-NO"/>
        </w:rPr>
        <w:t>6</w:t>
      </w:r>
      <w:r w:rsidR="00D21A72" w:rsidRPr="00A4509D">
        <w:rPr>
          <w:rFonts w:ascii="Times New Roman" w:eastAsia="Times New Roman" w:hAnsi="Times New Roman" w:cs="Times New Roman"/>
          <w:i/>
          <w:lang w:val="nb-NO"/>
        </w:rPr>
        <w:t>5 </w:t>
      </w:r>
      <w:r w:rsidRPr="00A4509D">
        <w:rPr>
          <w:rFonts w:ascii="Times New Roman" w:eastAsia="Times New Roman" w:hAnsi="Times New Roman" w:cs="Times New Roman"/>
          <w:i/>
          <w:lang w:val="nb-NO"/>
        </w:rPr>
        <w:t>år)</w:t>
      </w:r>
    </w:p>
    <w:p w14:paraId="60E81B53"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osejustering er ikke nødvendig for eldre pasienter (se</w:t>
      </w:r>
      <w:r w:rsidR="0079520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79520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4).</w:t>
      </w:r>
    </w:p>
    <w:p w14:paraId="436D1984" w14:textId="77777777" w:rsidR="009B7C61" w:rsidRPr="00A4509D" w:rsidRDefault="009B7C61" w:rsidP="004D6446">
      <w:pPr>
        <w:widowControl/>
        <w:spacing w:after="0" w:line="240" w:lineRule="auto"/>
        <w:rPr>
          <w:rFonts w:ascii="Times New Roman" w:hAnsi="Times New Roman" w:cs="Times New Roman"/>
          <w:lang w:val="nb-NO"/>
        </w:rPr>
      </w:pPr>
    </w:p>
    <w:p w14:paraId="4B78B90A"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Nedsatt lever- og nyrefunksjon</w:t>
      </w:r>
    </w:p>
    <w:p w14:paraId="715F9789" w14:textId="193DCA2C" w:rsidR="009B7C61" w:rsidRPr="00A4509D" w:rsidRDefault="002A2DB0"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w:t>
      </w:r>
      <w:r w:rsidR="00C1005D" w:rsidRPr="00A4509D">
        <w:rPr>
          <w:rFonts w:ascii="Times New Roman" w:eastAsia="Times New Roman" w:hAnsi="Times New Roman" w:cs="Times New Roman"/>
          <w:lang w:val="nb-NO"/>
        </w:rPr>
        <w:t xml:space="preserve"> har ikke blitt undersøkt hos disse pasientene. Ingen doseringsanbefalinger kan gis.</w:t>
      </w:r>
    </w:p>
    <w:p w14:paraId="7B4559FA" w14:textId="77777777" w:rsidR="009B7C61" w:rsidRPr="00A4509D" w:rsidRDefault="009B7C61" w:rsidP="004D6446">
      <w:pPr>
        <w:widowControl/>
        <w:spacing w:after="0" w:line="240" w:lineRule="auto"/>
        <w:rPr>
          <w:rFonts w:ascii="Times New Roman" w:hAnsi="Times New Roman" w:cs="Times New Roman"/>
          <w:lang w:val="nb-NO"/>
        </w:rPr>
      </w:pPr>
    </w:p>
    <w:p w14:paraId="2E99CBB9"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Pediatrisk populasjon</w:t>
      </w:r>
    </w:p>
    <w:p w14:paraId="2C5F4BE9" w14:textId="77777777" w:rsidR="006D3D8B" w:rsidRPr="00A4509D" w:rsidRDefault="006D3D8B" w:rsidP="006D3D8B">
      <w:pPr>
        <w:widowControl/>
        <w:spacing w:after="0" w:line="240" w:lineRule="auto"/>
        <w:rPr>
          <w:rFonts w:ascii="Times New Roman" w:eastAsia="Times New Roman" w:hAnsi="Times New Roman" w:cs="Times New Roman"/>
          <w:bCs/>
          <w:i/>
          <w:lang w:val="nb-NO"/>
        </w:rPr>
      </w:pPr>
      <w:r w:rsidRPr="00A4509D">
        <w:rPr>
          <w:rFonts w:ascii="Times New Roman" w:eastAsia="Times New Roman" w:hAnsi="Times New Roman" w:cs="Times New Roman"/>
          <w:u w:val="single"/>
          <w:lang w:val="nb-NO"/>
        </w:rPr>
        <w:t>Crohns sykdom hos barn (pasienter som veier minst 40 kg)</w:t>
      </w:r>
    </w:p>
    <w:p w14:paraId="5EEFFFCF" w14:textId="77777777" w:rsidR="006D3D8B" w:rsidRPr="00A4509D" w:rsidRDefault="006D3D8B" w:rsidP="006D3D8B">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 behandlingsregimet administreres første dose av OTULFI intravenøst. For dosering av det intravenøse doseringsregimet, se pkt. 4.2 i preparatomtale for OTULFI 130 mg konsentrat til infusjonsvæske, oppløsning.</w:t>
      </w:r>
    </w:p>
    <w:p w14:paraId="3835A40E" w14:textId="77777777" w:rsidR="006D3D8B" w:rsidRPr="00A4509D" w:rsidRDefault="006D3D8B" w:rsidP="006D3D8B">
      <w:pPr>
        <w:widowControl/>
        <w:spacing w:after="0" w:line="240" w:lineRule="auto"/>
        <w:rPr>
          <w:rFonts w:ascii="Times New Roman" w:eastAsia="Times New Roman" w:hAnsi="Times New Roman" w:cs="Times New Roman"/>
          <w:lang w:val="nb-NO"/>
        </w:rPr>
      </w:pPr>
    </w:p>
    <w:p w14:paraId="7CE39096" w14:textId="77777777" w:rsidR="006D3D8B" w:rsidRPr="00A4509D" w:rsidRDefault="006D3D8B" w:rsidP="006D3D8B">
      <w:pPr>
        <w:widowControl/>
        <w:spacing w:after="0" w:line="240" w:lineRule="auto"/>
        <w:rPr>
          <w:rFonts w:ascii="Times New Roman" w:eastAsia="Times New Roman" w:hAnsi="Times New Roman" w:cs="Times New Roman"/>
          <w:bCs/>
          <w:lang w:val="nb-NO"/>
        </w:rPr>
      </w:pPr>
      <w:r w:rsidRPr="00A4509D">
        <w:rPr>
          <w:rFonts w:ascii="Times New Roman" w:eastAsia="Times New Roman" w:hAnsi="Times New Roman" w:cs="Times New Roman"/>
          <w:lang w:val="nb-NO"/>
        </w:rPr>
        <w:t>Den første subkutane dosen med 90 mg OTULFI skal gis i uke 8 etter den intravenøse dosen. Etter dette anbefales dosering hver 12. uke.</w:t>
      </w:r>
    </w:p>
    <w:p w14:paraId="412ED316" w14:textId="77777777" w:rsidR="006D3D8B" w:rsidRPr="00A4509D" w:rsidRDefault="006D3D8B" w:rsidP="006D3D8B">
      <w:pPr>
        <w:widowControl/>
        <w:spacing w:after="0" w:line="240" w:lineRule="auto"/>
        <w:rPr>
          <w:rFonts w:ascii="Times New Roman" w:eastAsia="Times New Roman" w:hAnsi="Times New Roman" w:cs="Times New Roman"/>
          <w:bCs/>
          <w:lang w:val="nb-NO"/>
        </w:rPr>
      </w:pPr>
    </w:p>
    <w:p w14:paraId="3C64D1ED" w14:textId="77777777" w:rsidR="006D3D8B" w:rsidRPr="00A4509D" w:rsidRDefault="006D3D8B" w:rsidP="006D3D8B">
      <w:pPr>
        <w:widowControl/>
        <w:spacing w:after="0" w:line="240" w:lineRule="auto"/>
        <w:rPr>
          <w:rFonts w:ascii="Times New Roman" w:eastAsia="Times New Roman" w:hAnsi="Times New Roman" w:cs="Times New Roman"/>
          <w:bCs/>
          <w:lang w:val="nb-NO"/>
        </w:rPr>
      </w:pPr>
      <w:r w:rsidRPr="00A4509D">
        <w:rPr>
          <w:rFonts w:ascii="Times New Roman" w:eastAsia="Times New Roman" w:hAnsi="Times New Roman" w:cs="Times New Roman"/>
          <w:bCs/>
          <w:lang w:val="nb-NO"/>
        </w:rPr>
        <w:t>For pasienter som mister respons ved dosering hver 12. uke, kan det være gunstig å øke doseringsfrekvensen til hver 8.</w:t>
      </w:r>
      <w:r w:rsidRPr="00A4509D">
        <w:rPr>
          <w:rFonts w:ascii="Times New Roman" w:eastAsia="Times New Roman" w:hAnsi="Times New Roman" w:cs="Times New Roman"/>
          <w:lang w:val="nb-NO"/>
        </w:rPr>
        <w:t> uke</w:t>
      </w:r>
      <w:r w:rsidRPr="00A4509D">
        <w:rPr>
          <w:rFonts w:ascii="Times New Roman" w:eastAsia="Times New Roman" w:hAnsi="Times New Roman" w:cs="Times New Roman"/>
          <w:bCs/>
          <w:lang w:val="nb-NO"/>
        </w:rPr>
        <w:t xml:space="preserve"> (se pkt. 5.1 og 5.2).</w:t>
      </w:r>
    </w:p>
    <w:p w14:paraId="02D65043" w14:textId="77777777" w:rsidR="006D3D8B" w:rsidRPr="00A4509D" w:rsidRDefault="006D3D8B" w:rsidP="006D3D8B">
      <w:pPr>
        <w:widowControl/>
        <w:spacing w:after="0" w:line="240" w:lineRule="auto"/>
        <w:rPr>
          <w:rFonts w:ascii="Times New Roman" w:eastAsia="Times New Roman" w:hAnsi="Times New Roman" w:cs="Times New Roman"/>
          <w:bCs/>
          <w:lang w:val="nb-NO"/>
        </w:rPr>
      </w:pPr>
    </w:p>
    <w:p w14:paraId="72D1C1AD" w14:textId="77777777" w:rsidR="006D3D8B" w:rsidRPr="00A4509D" w:rsidRDefault="006D3D8B" w:rsidP="006D3D8B">
      <w:pPr>
        <w:widowControl/>
        <w:spacing w:after="0" w:line="240" w:lineRule="auto"/>
        <w:rPr>
          <w:rFonts w:ascii="Times New Roman" w:eastAsia="Times New Roman" w:hAnsi="Times New Roman" w:cs="Times New Roman"/>
          <w:bCs/>
          <w:lang w:val="nb-NO"/>
        </w:rPr>
      </w:pPr>
      <w:r w:rsidRPr="00A4509D">
        <w:rPr>
          <w:rFonts w:ascii="Times New Roman" w:eastAsia="Times New Roman" w:hAnsi="Times New Roman" w:cs="Times New Roman"/>
          <w:bCs/>
          <w:lang w:val="nb-NO"/>
        </w:rPr>
        <w:t xml:space="preserve">Pasienter kan deretter doseres hver 8. uke eller hver 12. uke basert </w:t>
      </w:r>
      <w:r w:rsidRPr="00A4509D">
        <w:rPr>
          <w:rFonts w:ascii="Times New Roman" w:eastAsia="Times New Roman" w:hAnsi="Times New Roman" w:cs="Times New Roman"/>
          <w:lang w:val="nb-NO"/>
        </w:rPr>
        <w:t>på klinisk vurdering</w:t>
      </w:r>
      <w:r w:rsidRPr="00A4509D">
        <w:rPr>
          <w:rFonts w:ascii="Times New Roman" w:eastAsia="Times New Roman" w:hAnsi="Times New Roman" w:cs="Times New Roman"/>
          <w:bCs/>
          <w:lang w:val="nb-NO"/>
        </w:rPr>
        <w:t xml:space="preserve"> (se pkt. 5.1).</w:t>
      </w:r>
    </w:p>
    <w:p w14:paraId="73FFF18C" w14:textId="77777777" w:rsidR="006D3D8B" w:rsidRPr="00A4509D" w:rsidRDefault="006D3D8B" w:rsidP="006D3D8B">
      <w:pPr>
        <w:widowControl/>
        <w:spacing w:after="0" w:line="240" w:lineRule="auto"/>
        <w:rPr>
          <w:rFonts w:ascii="Times New Roman" w:eastAsia="Times New Roman" w:hAnsi="Times New Roman" w:cs="Times New Roman"/>
          <w:bCs/>
          <w:lang w:val="nb-NO"/>
        </w:rPr>
      </w:pPr>
    </w:p>
    <w:p w14:paraId="3CE287C3" w14:textId="77777777" w:rsidR="006D3D8B" w:rsidRPr="00A4509D" w:rsidRDefault="006D3D8B" w:rsidP="006D3D8B">
      <w:pPr>
        <w:widowControl/>
        <w:spacing w:after="0" w:line="240" w:lineRule="auto"/>
        <w:rPr>
          <w:rFonts w:ascii="Times New Roman" w:eastAsia="Times New Roman" w:hAnsi="Times New Roman" w:cs="Times New Roman"/>
          <w:bCs/>
          <w:lang w:val="nb-NO"/>
        </w:rPr>
      </w:pPr>
      <w:r w:rsidRPr="00A4509D">
        <w:rPr>
          <w:rFonts w:ascii="Times New Roman" w:eastAsia="Times New Roman" w:hAnsi="Times New Roman" w:cs="Times New Roman"/>
          <w:bCs/>
          <w:lang w:val="nb-NO"/>
        </w:rPr>
        <w:t>Seponering av behandling bør vurderes hos pasienter som ikke har vist tegn på terapeutisk effekt 16 uker etter den intravenøse induksjonsdosen eller 16 uker etter dosejustering.</w:t>
      </w:r>
    </w:p>
    <w:p w14:paraId="597F2013" w14:textId="77777777" w:rsidR="006D3D8B" w:rsidRPr="00A4509D" w:rsidRDefault="006D3D8B" w:rsidP="006D3D8B">
      <w:pPr>
        <w:widowControl/>
        <w:spacing w:after="0" w:line="240" w:lineRule="auto"/>
        <w:rPr>
          <w:rFonts w:ascii="Times New Roman" w:eastAsia="Times New Roman" w:hAnsi="Times New Roman" w:cs="Times New Roman"/>
          <w:bCs/>
          <w:lang w:val="nb-NO"/>
        </w:rPr>
      </w:pPr>
    </w:p>
    <w:p w14:paraId="7CFE69BE" w14:textId="77777777" w:rsidR="006D3D8B" w:rsidRPr="00A4509D" w:rsidRDefault="006D3D8B" w:rsidP="006D3D8B">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Behandling med immunmodulerende midler, 5-aminosalisylat (5-ASA)-forbindelser, antibiotika og/eller kortikosteroider kan fortsettes under behandling med OTULFI. Hos</w:t>
      </w:r>
      <w:r w:rsidRPr="00A4509D">
        <w:rPr>
          <w:rFonts w:ascii="Times New Roman" w:eastAsia="Times New Roman" w:hAnsi="Times New Roman" w:cs="Times New Roman"/>
          <w:bCs/>
          <w:lang w:val="nb-NO"/>
        </w:rPr>
        <w:t xml:space="preserve"> pasienter som har respondert på behandling med OTULFI, kan disse legemidlene reduseres eller seponeres i samsvar med standard behandling.</w:t>
      </w:r>
    </w:p>
    <w:p w14:paraId="35893E9E" w14:textId="77777777" w:rsidR="006D3D8B" w:rsidRPr="00A4509D" w:rsidRDefault="006D3D8B" w:rsidP="004D6446">
      <w:pPr>
        <w:widowControl/>
        <w:spacing w:after="0" w:line="240" w:lineRule="auto"/>
        <w:rPr>
          <w:rFonts w:ascii="Times New Roman" w:eastAsia="Times New Roman" w:hAnsi="Times New Roman" w:cs="Times New Roman"/>
          <w:lang w:val="nb-NO"/>
        </w:rPr>
      </w:pPr>
    </w:p>
    <w:p w14:paraId="5D295471" w14:textId="78345452"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Sikkerhet og effekt av </w:t>
      </w:r>
      <w:r w:rsidR="002A2DB0"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til behandling av Crohns sykdom</w:t>
      </w:r>
      <w:r w:rsidR="006D3D8B" w:rsidRPr="00A4509D">
        <w:rPr>
          <w:rFonts w:ascii="Times New Roman" w:eastAsia="Times New Roman" w:hAnsi="Times New Roman" w:cs="Times New Roman"/>
          <w:spacing w:val="-8"/>
          <w:w w:val="105"/>
          <w:lang w:val="nb-NO"/>
        </w:rPr>
        <w:t xml:space="preserve"> </w:t>
      </w:r>
      <w:r w:rsidR="006D3D8B" w:rsidRPr="00A4509D">
        <w:rPr>
          <w:rFonts w:ascii="Times New Roman" w:eastAsia="Times New Roman" w:hAnsi="Times New Roman" w:cs="Times New Roman"/>
          <w:lang w:val="nb-NO"/>
        </w:rPr>
        <w:t>hos pediatriske pasienter som veier mindre enn 40 kg</w:t>
      </w:r>
      <w:r w:rsidRPr="00A4509D">
        <w:rPr>
          <w:rFonts w:ascii="Times New Roman" w:eastAsia="Times New Roman" w:hAnsi="Times New Roman" w:cs="Times New Roman"/>
          <w:lang w:val="nb-NO"/>
        </w:rPr>
        <w:t xml:space="preserve"> har ennå ikke blitt fastslått. Det finnes ingen tilgjengelige data.</w:t>
      </w:r>
    </w:p>
    <w:p w14:paraId="159963E5" w14:textId="77777777" w:rsidR="009B7C61" w:rsidRPr="00A4509D" w:rsidRDefault="009B7C61" w:rsidP="004D6446">
      <w:pPr>
        <w:widowControl/>
        <w:spacing w:after="0" w:line="240" w:lineRule="auto"/>
        <w:rPr>
          <w:rFonts w:ascii="Times New Roman" w:hAnsi="Times New Roman" w:cs="Times New Roman"/>
          <w:lang w:val="nb-NO"/>
        </w:rPr>
      </w:pPr>
    </w:p>
    <w:p w14:paraId="389A10CC"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Administrasjonsmåte</w:t>
      </w:r>
    </w:p>
    <w:p w14:paraId="09833C54" w14:textId="6F200BCE" w:rsidR="009B7C61" w:rsidRPr="00A4509D" w:rsidRDefault="00553C5C"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4</w:t>
      </w:r>
      <w:r w:rsidR="00D21A72" w:rsidRPr="00A4509D">
        <w:rPr>
          <w:rFonts w:ascii="Times New Roman" w:eastAsia="Times New Roman" w:hAnsi="Times New Roman" w:cs="Times New Roman"/>
          <w:lang w:val="nb-NO"/>
        </w:rPr>
        <w:t>5 </w:t>
      </w:r>
      <w:r w:rsidR="00C1005D" w:rsidRPr="00A4509D">
        <w:rPr>
          <w:rFonts w:ascii="Times New Roman" w:eastAsia="Times New Roman" w:hAnsi="Times New Roman" w:cs="Times New Roman"/>
          <w:lang w:val="nb-NO"/>
        </w:rPr>
        <w:t>mg</w:t>
      </w:r>
      <w:r w:rsidR="004E3DE2" w:rsidRPr="00A4509D">
        <w:rPr>
          <w:rFonts w:ascii="Times New Roman" w:eastAsia="Times New Roman" w:hAnsi="Times New Roman" w:cs="Times New Roman"/>
          <w:lang w:val="nb-NO"/>
        </w:rPr>
        <w:t xml:space="preserve"> hetteglass eller 45 mg</w:t>
      </w:r>
      <w:r w:rsidR="00C1005D" w:rsidRPr="00A4509D">
        <w:rPr>
          <w:rFonts w:ascii="Times New Roman" w:eastAsia="Times New Roman" w:hAnsi="Times New Roman" w:cs="Times New Roman"/>
          <w:lang w:val="nb-NO"/>
        </w:rPr>
        <w:t xml:space="preserve"> og 9</w:t>
      </w:r>
      <w:r w:rsidR="00D21A72" w:rsidRPr="00A4509D">
        <w:rPr>
          <w:rFonts w:ascii="Times New Roman" w:eastAsia="Times New Roman" w:hAnsi="Times New Roman" w:cs="Times New Roman"/>
          <w:lang w:val="nb-NO"/>
        </w:rPr>
        <w:t>0 </w:t>
      </w:r>
      <w:r w:rsidR="00C1005D" w:rsidRPr="00A4509D">
        <w:rPr>
          <w:rFonts w:ascii="Times New Roman" w:eastAsia="Times New Roman" w:hAnsi="Times New Roman" w:cs="Times New Roman"/>
          <w:lang w:val="nb-NO"/>
        </w:rPr>
        <w:t>mg ferdigfylte sprøyter er kun til subkutan injeksjon. Hvis mulig, skal man unngå hudområder med psoriasis som injeksjonssted.</w:t>
      </w:r>
    </w:p>
    <w:p w14:paraId="0AAE0A4E" w14:textId="77777777" w:rsidR="009B7C61" w:rsidRPr="00A4509D" w:rsidRDefault="009B7C61" w:rsidP="004D6446">
      <w:pPr>
        <w:widowControl/>
        <w:spacing w:after="0" w:line="240" w:lineRule="auto"/>
        <w:rPr>
          <w:rFonts w:ascii="Times New Roman" w:hAnsi="Times New Roman" w:cs="Times New Roman"/>
          <w:lang w:val="nb-NO"/>
        </w:rPr>
      </w:pPr>
    </w:p>
    <w:p w14:paraId="51CE171F" w14:textId="3B71CF34"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Etter tilstrekkelig opplæring i subkutan injeksjonsteknikk og hvis legen synes det er hensiktsmessig kan pasienter eller deres omsorgspersoner injisere </w:t>
      </w:r>
      <w:r w:rsidR="00553C5C"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Legen må imidlertid sikre egnet oppfølging av pasienten. Pasienter eller deres omsorgspersoner bør læres opp til å injisere den forskrevne mengden </w:t>
      </w:r>
      <w:r w:rsidR="00553C5C"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ifølge retningslinjer gitt i pakningsvedlegget. Utfyllende instruksjoner for administrasjon finnes i pakningsvedlegget.</w:t>
      </w:r>
    </w:p>
    <w:p w14:paraId="6A59D05C" w14:textId="77777777" w:rsidR="009B7C61" w:rsidRPr="00A4509D" w:rsidRDefault="009B7C61" w:rsidP="004D6446">
      <w:pPr>
        <w:widowControl/>
        <w:spacing w:after="0" w:line="240" w:lineRule="auto"/>
        <w:rPr>
          <w:rFonts w:ascii="Times New Roman" w:hAnsi="Times New Roman" w:cs="Times New Roman"/>
          <w:lang w:val="nb-NO"/>
        </w:rPr>
      </w:pPr>
    </w:p>
    <w:p w14:paraId="129B39EF"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For ytterligere informasjon om tilberedning og spesielle forholdsregler for håndtering, se pkt. 6.6</w:t>
      </w:r>
    </w:p>
    <w:p w14:paraId="680A3780" w14:textId="77777777" w:rsidR="009B7C61" w:rsidRPr="00A4509D" w:rsidRDefault="009B7C61" w:rsidP="004D6446">
      <w:pPr>
        <w:widowControl/>
        <w:spacing w:after="0" w:line="240" w:lineRule="auto"/>
        <w:rPr>
          <w:rFonts w:ascii="Times New Roman" w:hAnsi="Times New Roman" w:cs="Times New Roman"/>
          <w:lang w:val="nb-NO"/>
        </w:rPr>
      </w:pPr>
    </w:p>
    <w:p w14:paraId="6B0013BF" w14:textId="77777777" w:rsidR="009B7C61" w:rsidRPr="00A4509D" w:rsidRDefault="00C1005D" w:rsidP="007A6616">
      <w:pPr>
        <w:keepNext/>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3</w:t>
      </w:r>
      <w:r w:rsidRPr="00A4509D">
        <w:rPr>
          <w:rFonts w:ascii="Times New Roman" w:eastAsia="Times New Roman" w:hAnsi="Times New Roman" w:cs="Times New Roman"/>
          <w:b/>
          <w:bCs/>
          <w:lang w:val="nb-NO"/>
        </w:rPr>
        <w:tab/>
        <w:t>Kontraindikasjoner</w:t>
      </w:r>
    </w:p>
    <w:p w14:paraId="7D0275F4" w14:textId="77777777" w:rsidR="009B7C61" w:rsidRPr="00A4509D" w:rsidRDefault="009B7C61" w:rsidP="0079520F">
      <w:pPr>
        <w:keepNext/>
        <w:widowControl/>
        <w:spacing w:after="0" w:line="240" w:lineRule="auto"/>
        <w:rPr>
          <w:rFonts w:ascii="Times New Roman" w:hAnsi="Times New Roman" w:cs="Times New Roman"/>
          <w:lang w:val="nb-NO"/>
        </w:rPr>
      </w:pPr>
    </w:p>
    <w:p w14:paraId="54F0914C" w14:textId="0F12B6B1"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verfølsomhet overfor virkestoffet eller overfor noen av hjelpestoffene listet opp i pkt. 6.1.</w:t>
      </w:r>
      <w:r w:rsidR="00553C5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Aktiv og klinisk viktig infeksjon (f.eks. aktiv tuberkulose; se pkt. 4.4).</w:t>
      </w:r>
    </w:p>
    <w:p w14:paraId="2C02E727" w14:textId="77777777" w:rsidR="009B7C61" w:rsidRPr="00A4509D" w:rsidRDefault="009B7C61" w:rsidP="004D6446">
      <w:pPr>
        <w:widowControl/>
        <w:spacing w:after="0" w:line="240" w:lineRule="auto"/>
        <w:rPr>
          <w:rFonts w:ascii="Times New Roman" w:hAnsi="Times New Roman" w:cs="Times New Roman"/>
          <w:lang w:val="nb-NO"/>
        </w:rPr>
      </w:pPr>
    </w:p>
    <w:p w14:paraId="066A9525"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4</w:t>
      </w:r>
      <w:r w:rsidRPr="00A4509D">
        <w:rPr>
          <w:rFonts w:ascii="Times New Roman" w:eastAsia="Times New Roman" w:hAnsi="Times New Roman" w:cs="Times New Roman"/>
          <w:b/>
          <w:bCs/>
          <w:lang w:val="nb-NO"/>
        </w:rPr>
        <w:tab/>
        <w:t>Advarsler og forsiktighetsregler</w:t>
      </w:r>
    </w:p>
    <w:p w14:paraId="41E854FA" w14:textId="77777777" w:rsidR="009B7C61" w:rsidRPr="00A4509D" w:rsidRDefault="009B7C61" w:rsidP="004D6446">
      <w:pPr>
        <w:widowControl/>
        <w:spacing w:after="0" w:line="240" w:lineRule="auto"/>
        <w:rPr>
          <w:rFonts w:ascii="Times New Roman" w:hAnsi="Times New Roman" w:cs="Times New Roman"/>
          <w:lang w:val="nb-NO"/>
        </w:rPr>
      </w:pPr>
    </w:p>
    <w:p w14:paraId="0910DEEE"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Sporbarhet</w:t>
      </w:r>
    </w:p>
    <w:p w14:paraId="6744F759"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For å forbedre sporbarheten til biologiske legemidler skal navn og batchnummer til det administrerte legemidlet protokollføres.</w:t>
      </w:r>
    </w:p>
    <w:p w14:paraId="5BD1F596" w14:textId="77777777" w:rsidR="009B7C61" w:rsidRPr="00A4509D" w:rsidRDefault="009B7C61" w:rsidP="004D6446">
      <w:pPr>
        <w:widowControl/>
        <w:spacing w:after="0" w:line="240" w:lineRule="auto"/>
        <w:rPr>
          <w:rFonts w:ascii="Times New Roman" w:hAnsi="Times New Roman" w:cs="Times New Roman"/>
          <w:lang w:val="nb-NO"/>
        </w:rPr>
      </w:pPr>
    </w:p>
    <w:p w14:paraId="20C756AF"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Infeksjoner</w:t>
      </w:r>
    </w:p>
    <w:p w14:paraId="1A552D3A" w14:textId="5BF7657D"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Ustekinumab har potensiale til å øke risikoen for infeksjoner og reaktivere latente infeksjoner. Alvorlige bakterielle-, sopp- og virusinfeksjoner er observert hos pasienter som får </w:t>
      </w:r>
      <w:r w:rsidR="00500EF0"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i</w:t>
      </w:r>
      <w:r w:rsidR="0079520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kliniske studier og i en observasjonsstudie etter markedsføring hos pasienter med psoriasis (se</w:t>
      </w:r>
      <w:r w:rsidR="0079520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79520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8).</w:t>
      </w:r>
    </w:p>
    <w:p w14:paraId="50B4BFA5" w14:textId="77777777" w:rsidR="009B7C61" w:rsidRPr="00A4509D" w:rsidRDefault="009B7C61" w:rsidP="004D6446">
      <w:pPr>
        <w:widowControl/>
        <w:spacing w:after="0" w:line="240" w:lineRule="auto"/>
        <w:rPr>
          <w:rFonts w:ascii="Times New Roman" w:hAnsi="Times New Roman" w:cs="Times New Roman"/>
          <w:lang w:val="nb-NO"/>
        </w:rPr>
      </w:pPr>
    </w:p>
    <w:p w14:paraId="4128F1E9"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pportunistiske infeksjoner, inkludert reaktivering av tuberkulose, andre opportunistiske bakterieinfeksjoner (inkludert atypisk mykobakterieinfeksjon, listeriameningitt, legionellapneumoni</w:t>
      </w:r>
      <w:r w:rsidR="0079520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og nokardiose), opportunistiske soppinfeksjoner, opportunistiske virusinfeksjoner (inkludert encefalitt forårsaket av herpes simplex 2) og parasittinfeksjoner (inkludert okulær toksoplasmose), har blitt</w:t>
      </w:r>
      <w:r w:rsidR="0079520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rapportert hos pasienter behandlet med ustekinumab.</w:t>
      </w:r>
    </w:p>
    <w:p w14:paraId="5AD550BC" w14:textId="77777777" w:rsidR="009B7C61" w:rsidRPr="00A4509D" w:rsidRDefault="009B7C61" w:rsidP="004D6446">
      <w:pPr>
        <w:widowControl/>
        <w:spacing w:after="0" w:line="240" w:lineRule="auto"/>
        <w:rPr>
          <w:rFonts w:ascii="Times New Roman" w:hAnsi="Times New Roman" w:cs="Times New Roman"/>
          <w:lang w:val="nb-NO"/>
        </w:rPr>
      </w:pPr>
    </w:p>
    <w:p w14:paraId="44871503" w14:textId="3CFD474C"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t bør utvises forsiktighet ved bruk av </w:t>
      </w:r>
      <w:r w:rsidR="00500EF0"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hos pasienter med kronisk infeksjon eller stadig tilbakevendende infeksjoner (se</w:t>
      </w:r>
      <w:r w:rsidR="0079520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79520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3).</w:t>
      </w:r>
    </w:p>
    <w:p w14:paraId="0D3DF054" w14:textId="77777777" w:rsidR="009B7C61" w:rsidRPr="00A4509D" w:rsidRDefault="009B7C61" w:rsidP="004D6446">
      <w:pPr>
        <w:widowControl/>
        <w:spacing w:after="0" w:line="240" w:lineRule="auto"/>
        <w:rPr>
          <w:rFonts w:ascii="Times New Roman" w:hAnsi="Times New Roman" w:cs="Times New Roman"/>
          <w:lang w:val="nb-NO"/>
        </w:rPr>
      </w:pPr>
    </w:p>
    <w:p w14:paraId="1C3990FF" w14:textId="172A301E"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Før igangsetting av behandling med </w:t>
      </w:r>
      <w:r w:rsidR="00500EF0"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bør det vurderes om pasientene har tuberkulose. </w:t>
      </w:r>
      <w:r w:rsidR="00500EF0"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må ikke gis til pasienter med aktiv tuberkulose (se</w:t>
      </w:r>
      <w:r w:rsidR="0079520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79520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4.3). Behandling av latent tuberkulose bør </w:t>
      </w:r>
      <w:r w:rsidRPr="00A4509D">
        <w:rPr>
          <w:rFonts w:ascii="Times New Roman" w:eastAsia="Times New Roman" w:hAnsi="Times New Roman" w:cs="Times New Roman"/>
          <w:lang w:val="nb-NO"/>
        </w:rPr>
        <w:lastRenderedPageBreak/>
        <w:t xml:space="preserve">igangsettes før administrering av </w:t>
      </w:r>
      <w:r w:rsidR="00500EF0"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Anti-tuberkulosebehandling bør også vurderes</w:t>
      </w:r>
      <w:r w:rsidR="0079199C" w:rsidRPr="00A4509D">
        <w:rPr>
          <w:rFonts w:ascii="Times New Roman" w:eastAsia="Times New Roman" w:hAnsi="Times New Roman" w:cs="Times New Roman"/>
          <w:lang w:val="nb-NO"/>
        </w:rPr>
        <w:t xml:space="preserve"> før igangsetting av Otulfi</w:t>
      </w:r>
      <w:r w:rsidRPr="00A4509D">
        <w:rPr>
          <w:rFonts w:ascii="Times New Roman" w:eastAsia="Times New Roman" w:hAnsi="Times New Roman" w:cs="Times New Roman"/>
          <w:lang w:val="nb-NO"/>
        </w:rPr>
        <w:t xml:space="preserve"> hos pasienter som tidligere har hatt latent eller aktiv tuberkulose der det ikke kan bekreftes tilfredsstillende behandlingsutfall. Pasienter som får </w:t>
      </w:r>
      <w:r w:rsidR="00500EF0"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bør følges nøye opp med hensyn til symptomer eller kroppslige funn på aktiv tuberkulose under og etter behandling.</w:t>
      </w:r>
    </w:p>
    <w:p w14:paraId="677C4F3D" w14:textId="77777777" w:rsidR="009B7C61" w:rsidRPr="00A4509D" w:rsidRDefault="009B7C61" w:rsidP="004D6446">
      <w:pPr>
        <w:widowControl/>
        <w:spacing w:after="0" w:line="240" w:lineRule="auto"/>
        <w:rPr>
          <w:rFonts w:ascii="Times New Roman" w:hAnsi="Times New Roman" w:cs="Times New Roman"/>
          <w:lang w:val="nb-NO"/>
        </w:rPr>
      </w:pPr>
    </w:p>
    <w:p w14:paraId="26F8D7BD" w14:textId="4884A705"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Pasienter bør rådes til å søke medisinsk hjelp dersom symptomer eller kroppslige funn indikerer tilstedeværelse av en infeksjon. Hvis pasienten utvikler en alvorlig infeksjon bør han/hun følges opp nøye og </w:t>
      </w:r>
      <w:r w:rsidR="00B34D7D"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bør ikke tas før infeksjonen er kurert.</w:t>
      </w:r>
    </w:p>
    <w:p w14:paraId="33793BD0" w14:textId="77777777" w:rsidR="009B7C61" w:rsidRPr="00A4509D" w:rsidRDefault="009B7C61" w:rsidP="004D6446">
      <w:pPr>
        <w:widowControl/>
        <w:spacing w:after="0" w:line="240" w:lineRule="auto"/>
        <w:rPr>
          <w:rFonts w:ascii="Times New Roman" w:hAnsi="Times New Roman" w:cs="Times New Roman"/>
          <w:lang w:val="nb-NO"/>
        </w:rPr>
      </w:pPr>
    </w:p>
    <w:p w14:paraId="4CF85F59"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Maligniteter</w:t>
      </w:r>
    </w:p>
    <w:p w14:paraId="6F6EA96E" w14:textId="24084688"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mmunsuppressive midler som ustekinumab har potensiale til å øke risikoen for malignitet. Noen pasienter som fikk </w:t>
      </w:r>
      <w:r w:rsidR="00B34D7D"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i kliniske studier og i en observasjonsstudie etter markedsføring hos pasienter med psoriasis utviklet kutan og nonkutan malignitet (se pkt. 4.8). Risikoen for malignitet kan være høyere hos psoriasispasienter som har blitt behandlet med andre biologiske legemidler tidligere i sykdomsforløpet.</w:t>
      </w:r>
    </w:p>
    <w:p w14:paraId="0366C179" w14:textId="77777777" w:rsidR="009B7C61" w:rsidRPr="00A4509D" w:rsidRDefault="009B7C61" w:rsidP="004D6446">
      <w:pPr>
        <w:widowControl/>
        <w:spacing w:after="0" w:line="240" w:lineRule="auto"/>
        <w:rPr>
          <w:rFonts w:ascii="Times New Roman" w:hAnsi="Times New Roman" w:cs="Times New Roman"/>
          <w:lang w:val="nb-NO"/>
        </w:rPr>
      </w:pPr>
    </w:p>
    <w:p w14:paraId="1818F0A3" w14:textId="013AD40D"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ngen studier har inkludert pasienter som tidligere har hatt malign sykdom, eller som fortsetter behandling med </w:t>
      </w:r>
      <w:r w:rsidR="00B34D7D"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etter at de har utviklet malignitet. Forsiktighet bør derfor utvises ved bruk av </w:t>
      </w:r>
      <w:r w:rsidR="00B34D7D"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hos disse pasientene.</w:t>
      </w:r>
    </w:p>
    <w:p w14:paraId="0FD4611A" w14:textId="77777777" w:rsidR="009B7C61" w:rsidRPr="00A4509D" w:rsidRDefault="009B7C61" w:rsidP="004D6446">
      <w:pPr>
        <w:widowControl/>
        <w:spacing w:after="0" w:line="240" w:lineRule="auto"/>
        <w:rPr>
          <w:rFonts w:ascii="Times New Roman" w:hAnsi="Times New Roman" w:cs="Times New Roman"/>
          <w:lang w:val="nb-NO"/>
        </w:rPr>
      </w:pPr>
    </w:p>
    <w:p w14:paraId="619DEBA6" w14:textId="1826D0FD"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Alle pasienter, spesielt de over 6</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år, pasienter med en anamnese med langvarig immunsuppressiv behandling eller de med en anamnese med PUVA-behandling, bør overvåkes for hudkreft (se</w:t>
      </w:r>
      <w:r w:rsidR="0079520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79520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8).</w:t>
      </w:r>
    </w:p>
    <w:p w14:paraId="02662AE8" w14:textId="77777777" w:rsidR="009B7C61" w:rsidRPr="00A4509D" w:rsidRDefault="009B7C61" w:rsidP="004D6446">
      <w:pPr>
        <w:widowControl/>
        <w:spacing w:after="0" w:line="240" w:lineRule="auto"/>
        <w:rPr>
          <w:rFonts w:ascii="Times New Roman" w:hAnsi="Times New Roman" w:cs="Times New Roman"/>
          <w:lang w:val="nb-NO"/>
        </w:rPr>
      </w:pPr>
    </w:p>
    <w:p w14:paraId="2488B377"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Systemiske og respiratoriske overfølsomhetsreaksjoner</w:t>
      </w:r>
    </w:p>
    <w:p w14:paraId="2B59A404"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Systemiske</w:t>
      </w:r>
    </w:p>
    <w:p w14:paraId="28F5F862" w14:textId="48E5A81A"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Alvorlige overfølsomhetsreaksjoner har blitt rapportert etter markedsføring, i enkelte tilfeller flere dager etter behandling. Anafylaksi og angioødem har forekommet. Hvis det oppstår en anafylaktisk</w:t>
      </w:r>
      <w:r w:rsidR="0079520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eller annen alvorlig overfølsomhetsreaksjon må adekvat behandling igangsettes, og administrasjon av</w:t>
      </w:r>
      <w:r w:rsidR="0079520F" w:rsidRPr="00A4509D">
        <w:rPr>
          <w:rFonts w:ascii="Times New Roman" w:eastAsia="Times New Roman" w:hAnsi="Times New Roman" w:cs="Times New Roman"/>
          <w:lang w:val="nb-NO"/>
        </w:rPr>
        <w:t xml:space="preserve"> </w:t>
      </w:r>
      <w:r w:rsidR="00F75A39"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må seponeres umiddelbart (se</w:t>
      </w:r>
      <w:r w:rsidR="0079520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79520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8).</w:t>
      </w:r>
    </w:p>
    <w:p w14:paraId="7F4693A6" w14:textId="77777777" w:rsidR="00D21A72" w:rsidRPr="00A4509D" w:rsidRDefault="00D21A72" w:rsidP="004D6446">
      <w:pPr>
        <w:widowControl/>
        <w:spacing w:after="0" w:line="240" w:lineRule="auto"/>
        <w:rPr>
          <w:rFonts w:ascii="Times New Roman" w:hAnsi="Times New Roman" w:cs="Times New Roman"/>
          <w:lang w:val="nb-NO"/>
        </w:rPr>
      </w:pPr>
    </w:p>
    <w:p w14:paraId="519B558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Respiratoriske</w:t>
      </w:r>
    </w:p>
    <w:p w14:paraId="4F2C9FD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Tilfeller av allergisk alveolitt, eosinofil pneumoni og ikke-infeksiøs organiserende pneumoni har blitt rapportert ved bruk av ustekinumab etter markedsføring. Kliniske funn omfattet hoste, dyspné og interstitielle infiltrater etter én til tre doser. Alvorlige utfall har omfattet respirasjonssvikt og langvarig sykehusopphold. Bedring har vært rapportert etter seponering av ustekinumab, og også i noen tilfeller etter bruk av kortikosteroider. Hvis infeksjon har blitt utelukket og diagnosen er bekreftet, skal ustekinumab seponeres og nødvendig behandling iverksettes (se</w:t>
      </w:r>
      <w:r w:rsidR="0079520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79520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8).</w:t>
      </w:r>
    </w:p>
    <w:p w14:paraId="7DFDC53C" w14:textId="77777777" w:rsidR="009B7C61" w:rsidRPr="00A4509D" w:rsidRDefault="009B7C61" w:rsidP="004D6446">
      <w:pPr>
        <w:widowControl/>
        <w:spacing w:after="0" w:line="240" w:lineRule="auto"/>
        <w:rPr>
          <w:rFonts w:ascii="Times New Roman" w:hAnsi="Times New Roman" w:cs="Times New Roman"/>
          <w:lang w:val="nb-NO"/>
        </w:rPr>
      </w:pPr>
    </w:p>
    <w:p w14:paraId="0B849AD7"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Kardiovaskulære hendelser</w:t>
      </w:r>
    </w:p>
    <w:p w14:paraId="7934F04F" w14:textId="0C284C72"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Kardiovaskulære hendelser, inkludert myokardinfarkt og hjerneslag, har blitt observert hos pasienter med psoriasis eksponert for </w:t>
      </w:r>
      <w:r w:rsidR="00F75A39"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i en observasjonsstudie etter markedsføring. Risikofaktorer for</w:t>
      </w:r>
      <w:r w:rsidR="0079520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kardiovaskulær sykdom bør vurderes regelmessig under behandling med </w:t>
      </w:r>
      <w:r w:rsidR="00F75A39"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w:t>
      </w:r>
    </w:p>
    <w:p w14:paraId="47D95A89" w14:textId="77777777" w:rsidR="009B7C61" w:rsidRPr="00A4509D" w:rsidRDefault="009B7C61" w:rsidP="004D6446">
      <w:pPr>
        <w:widowControl/>
        <w:spacing w:after="0" w:line="240" w:lineRule="auto"/>
        <w:rPr>
          <w:rFonts w:ascii="Times New Roman" w:hAnsi="Times New Roman" w:cs="Times New Roman"/>
          <w:lang w:val="nb-NO"/>
        </w:rPr>
      </w:pPr>
    </w:p>
    <w:p w14:paraId="7873245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Vaksinasjoner</w:t>
      </w:r>
    </w:p>
    <w:p w14:paraId="74451C80" w14:textId="09EBBFA5"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Vaksiner med levende virus eller bakterier (som Bacillus Calmette-Guérin (BCG)) skal ikke gis samtidig med </w:t>
      </w:r>
      <w:r w:rsidR="00F75A39"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Det er ikke gjort studier av pasienter som nylig har fått levende virus eller levende bakteriell vaksine. Det er ikke tilgjengelige data for overføring av sekundærinfeksjon fra levende vaksiner hos pasienter som får </w:t>
      </w:r>
      <w:r w:rsidR="00F75A39"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Før vaksinering med levende virus eller bakterier bør behandling med </w:t>
      </w:r>
      <w:r w:rsidR="00F75A39"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seponeres i minst 1</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uker etter siste dose og ikke gjenopptas før tidligst to uker etter vaksinasjonen. Forskrivere bør konsultere preparatomtalen for den spesifikke vaksinen for ytterligere informasjon og veiledning om samtidig bruk av immunsuppressive midler etter vaksinering.</w:t>
      </w:r>
    </w:p>
    <w:p w14:paraId="1A635C0E" w14:textId="77777777" w:rsidR="009B7C61" w:rsidRPr="00A4509D" w:rsidRDefault="009B7C61" w:rsidP="004D6446">
      <w:pPr>
        <w:widowControl/>
        <w:spacing w:after="0" w:line="240" w:lineRule="auto"/>
        <w:rPr>
          <w:rFonts w:ascii="Times New Roman" w:hAnsi="Times New Roman" w:cs="Times New Roman"/>
          <w:lang w:val="nb-NO"/>
        </w:rPr>
      </w:pPr>
    </w:p>
    <w:p w14:paraId="70CF3ACF" w14:textId="505CC38A"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Administrering av levende vaksiner (som BCG-vaksine) til spedbarn eksponert </w:t>
      </w:r>
      <w:r w:rsidRPr="00A4509D">
        <w:rPr>
          <w:rFonts w:ascii="Times New Roman" w:eastAsia="Times New Roman" w:hAnsi="Times New Roman" w:cs="Times New Roman"/>
          <w:i/>
          <w:lang w:val="nb-NO"/>
        </w:rPr>
        <w:t>in</w:t>
      </w:r>
      <w:r w:rsidR="0079520F" w:rsidRPr="00A4509D">
        <w:rPr>
          <w:rFonts w:ascii="Times New Roman" w:eastAsia="Times New Roman" w:hAnsi="Times New Roman" w:cs="Times New Roman"/>
          <w:i/>
          <w:lang w:val="nb-NO"/>
        </w:rPr>
        <w:t> </w:t>
      </w:r>
      <w:r w:rsidRPr="00A4509D">
        <w:rPr>
          <w:rFonts w:ascii="Times New Roman" w:eastAsia="Times New Roman" w:hAnsi="Times New Roman" w:cs="Times New Roman"/>
          <w:i/>
          <w:lang w:val="nb-NO"/>
        </w:rPr>
        <w:t xml:space="preserve">utero </w:t>
      </w:r>
      <w:r w:rsidRPr="00A4509D">
        <w:rPr>
          <w:rFonts w:ascii="Times New Roman" w:eastAsia="Times New Roman" w:hAnsi="Times New Roman" w:cs="Times New Roman"/>
          <w:lang w:val="nb-NO"/>
        </w:rPr>
        <w:t xml:space="preserve">for ustekinumab er ikke anbefalt før </w:t>
      </w:r>
      <w:r w:rsidR="0093240C" w:rsidRPr="00A4509D">
        <w:rPr>
          <w:rFonts w:ascii="Times New Roman" w:eastAsia="Times New Roman" w:hAnsi="Times New Roman" w:cs="Times New Roman"/>
          <w:lang w:val="nb-NO"/>
        </w:rPr>
        <w:t xml:space="preserve">tolv </w:t>
      </w:r>
      <w:r w:rsidRPr="00A4509D">
        <w:rPr>
          <w:rFonts w:ascii="Times New Roman" w:eastAsia="Times New Roman" w:hAnsi="Times New Roman" w:cs="Times New Roman"/>
          <w:lang w:val="nb-NO"/>
        </w:rPr>
        <w:t>måneder etter fødsel eller før spedbarnets serumnivå av ustekinumab ikke er detekterbart (se pkt.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og 4.6). Dersom det innebærer en klar klinisk fordel for det enkelte spedbarn, kan administrering av en levende vaksine vurderes på et tidligere tidspunkt, dersom spedbarnets serumnivå av ustekinumab ikke er detekterbart.</w:t>
      </w:r>
    </w:p>
    <w:p w14:paraId="590FFA1A" w14:textId="77777777" w:rsidR="00DE73A8" w:rsidRPr="00A4509D" w:rsidRDefault="00DE73A8" w:rsidP="004D6446">
      <w:pPr>
        <w:widowControl/>
        <w:spacing w:after="0" w:line="240" w:lineRule="auto"/>
        <w:rPr>
          <w:rFonts w:ascii="Times New Roman" w:eastAsia="Times New Roman" w:hAnsi="Times New Roman" w:cs="Times New Roman"/>
          <w:lang w:val="nb-NO"/>
        </w:rPr>
      </w:pPr>
    </w:p>
    <w:p w14:paraId="54FAAEA8" w14:textId="3423D537" w:rsidR="00B21942"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Pasienter som får </w:t>
      </w:r>
      <w:r w:rsidR="00F75A39"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kan samtidig bruke inaktiverte eller ikke-levende vaksiner.</w:t>
      </w:r>
    </w:p>
    <w:p w14:paraId="300B3C7F" w14:textId="77777777" w:rsidR="00DE73A8" w:rsidRPr="00A4509D" w:rsidRDefault="00DE73A8" w:rsidP="004D6446">
      <w:pPr>
        <w:widowControl/>
        <w:spacing w:after="0" w:line="240" w:lineRule="auto"/>
        <w:rPr>
          <w:rFonts w:ascii="Times New Roman" w:eastAsia="Times New Roman" w:hAnsi="Times New Roman" w:cs="Times New Roman"/>
          <w:lang w:val="nb-NO"/>
        </w:rPr>
      </w:pPr>
    </w:p>
    <w:p w14:paraId="3A1CA955" w14:textId="5DB76244"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Langtidsbehandling med </w:t>
      </w:r>
      <w:r w:rsidR="00F75A39"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undertrykker ikke humoral immunrespons på</w:t>
      </w:r>
      <w:r w:rsidR="00DE73A8"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pneumokokkpolysakkarid- eller tetanusvaksiner (se pkt. 5.1).</w:t>
      </w:r>
    </w:p>
    <w:p w14:paraId="7898E982" w14:textId="77777777" w:rsidR="009B7C61" w:rsidRPr="00A4509D" w:rsidRDefault="009B7C61" w:rsidP="004D6446">
      <w:pPr>
        <w:widowControl/>
        <w:spacing w:after="0" w:line="240" w:lineRule="auto"/>
        <w:rPr>
          <w:rFonts w:ascii="Times New Roman" w:hAnsi="Times New Roman" w:cs="Times New Roman"/>
          <w:lang w:val="nb-NO"/>
        </w:rPr>
      </w:pPr>
    </w:p>
    <w:p w14:paraId="1D4312F2"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Samtidig behandling med immunsuppressive midler</w:t>
      </w:r>
    </w:p>
    <w:p w14:paraId="313A84FD" w14:textId="2D733C74"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 psoriasisstudier er sikkerhet og effekt ikke undersøkt for </w:t>
      </w:r>
      <w:r w:rsidR="00D6330B"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gitt i kombinasjon med immunsuppressive midler, inkludert biologiske legemidler eller fototerapi. I psoriasisartrittstudier så</w:t>
      </w:r>
      <w:r w:rsidR="00DE73A8"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ikke samtidig bruk av MTX ut til å påvirke sikkerheten eller effekten av </w:t>
      </w:r>
      <w:r w:rsidR="00D6330B"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I studier av</w:t>
      </w:r>
      <w:r w:rsidR="00DE73A8"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Crohns sykdom så ikke samtidig bruk av immunsuppressive midler eller kortikosteroider ut til å påvirke sikkerheten eller effekten av </w:t>
      </w:r>
      <w:r w:rsidR="00D6330B"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Forsiktighet bør utvises når samtidig bruk av </w:t>
      </w:r>
      <w:r w:rsidR="00D6330B"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og andre immunsuppressive midler vurderes, eller ved overgang fra andre immunsuppressive biologiske legemidler (se</w:t>
      </w:r>
      <w:r w:rsidR="00DE73A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DE73A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5).</w:t>
      </w:r>
    </w:p>
    <w:p w14:paraId="2D0CA4CB" w14:textId="77777777" w:rsidR="009B7C61" w:rsidRPr="00A4509D" w:rsidRDefault="009B7C61" w:rsidP="004D6446">
      <w:pPr>
        <w:widowControl/>
        <w:spacing w:after="0" w:line="240" w:lineRule="auto"/>
        <w:rPr>
          <w:rFonts w:ascii="Times New Roman" w:hAnsi="Times New Roman" w:cs="Times New Roman"/>
          <w:lang w:val="nb-NO"/>
        </w:rPr>
      </w:pPr>
    </w:p>
    <w:p w14:paraId="591AD324"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Immunterapi</w:t>
      </w:r>
    </w:p>
    <w:p w14:paraId="7522EC48" w14:textId="7523E2FA" w:rsidR="009B7C61" w:rsidRPr="00A4509D" w:rsidRDefault="001D641B"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w:t>
      </w:r>
      <w:r w:rsidR="00C1005D" w:rsidRPr="00A4509D">
        <w:rPr>
          <w:rFonts w:ascii="Times New Roman" w:eastAsia="Times New Roman" w:hAnsi="Times New Roman" w:cs="Times New Roman"/>
          <w:lang w:val="nb-NO"/>
        </w:rPr>
        <w:t xml:space="preserve"> har ikke blitt vurdert hos pasienter som har gjennomgått spesifikk immunterapi. Det er ikke kjent om </w:t>
      </w:r>
      <w:r w:rsidRPr="00A4509D">
        <w:rPr>
          <w:rFonts w:ascii="Times New Roman" w:eastAsia="Times New Roman" w:hAnsi="Times New Roman" w:cs="Times New Roman"/>
          <w:lang w:val="nb-NO"/>
        </w:rPr>
        <w:t>ustekinumab</w:t>
      </w:r>
      <w:r w:rsidR="00C1005D" w:rsidRPr="00A4509D">
        <w:rPr>
          <w:rFonts w:ascii="Times New Roman" w:eastAsia="Times New Roman" w:hAnsi="Times New Roman" w:cs="Times New Roman"/>
          <w:lang w:val="nb-NO"/>
        </w:rPr>
        <w:t xml:space="preserve"> kan påvirke spesifikk immunterapi.</w:t>
      </w:r>
    </w:p>
    <w:p w14:paraId="57CF8F0D" w14:textId="77777777" w:rsidR="009B7C61" w:rsidRPr="00A4509D" w:rsidRDefault="009B7C61" w:rsidP="004D6446">
      <w:pPr>
        <w:widowControl/>
        <w:spacing w:after="0" w:line="240" w:lineRule="auto"/>
        <w:rPr>
          <w:rFonts w:ascii="Times New Roman" w:hAnsi="Times New Roman" w:cs="Times New Roman"/>
          <w:lang w:val="nb-NO"/>
        </w:rPr>
      </w:pPr>
    </w:p>
    <w:p w14:paraId="50AFBA2B"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Alvorlige hudlidelser</w:t>
      </w:r>
    </w:p>
    <w:p w14:paraId="0085D24D" w14:textId="7CC796B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ksfoliativ dermatitt har blitt rapportert etter behandling med ustekinumab hos pasienter med psoriasis (se</w:t>
      </w:r>
      <w:r w:rsidR="00DE73A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DE73A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8). Pasienter med plakkpsoriasis kan utvikle erytroderm psoriasis, med symptomer som ikke kan skilles klinisk fra eksfoliativ dermatitt, som del av det naturlige sykdomsforløpet. Som del av oppfølgingen av pasientens psoriasis bør leger være oppmerksomme på symptomer på erytroderm</w:t>
      </w:r>
      <w:r w:rsidR="00DE73A8"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psoriasis eller eksfoliativ dermatitt. Dersom slike symptomer oppstår, bør egnet behandling innledes. </w:t>
      </w:r>
      <w:r w:rsidR="001D641B"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skal seponeres ved mistanke om en legemiddelreaksjon.</w:t>
      </w:r>
    </w:p>
    <w:p w14:paraId="28E17CCF" w14:textId="77777777" w:rsidR="009B7C61" w:rsidRPr="00A4509D" w:rsidRDefault="009B7C61" w:rsidP="004D6446">
      <w:pPr>
        <w:widowControl/>
        <w:spacing w:after="0" w:line="240" w:lineRule="auto"/>
        <w:rPr>
          <w:rFonts w:ascii="Times New Roman" w:hAnsi="Times New Roman" w:cs="Times New Roman"/>
          <w:lang w:val="nb-NO"/>
        </w:rPr>
      </w:pPr>
    </w:p>
    <w:p w14:paraId="6D7DEAD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Lupusrelaterte tilstander</w:t>
      </w:r>
    </w:p>
    <w:p w14:paraId="12A61C32"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Tilfeller av lupusrelaterte tilstander har blitt rapportert hos pasienter behandlet med ustekinumab, inkludert kutan lupus erythematosus og lupuslignende syndrom. Dersom lesjoner oppstår, spesielt på</w:t>
      </w:r>
      <w:r w:rsidR="00DE73A8"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oleksponerte hudområder, eller hvis ledsaget av artralgi, skal pasienten oppsøke legehjelp</w:t>
      </w:r>
      <w:r w:rsidR="00DE73A8"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umiddelbart. Dersom diagnosen lupusrelatert tilstand bekreftes, skal ustekinumab seponeres og egnet behandling innledes.</w:t>
      </w:r>
    </w:p>
    <w:p w14:paraId="09947851" w14:textId="77777777" w:rsidR="009B7C61" w:rsidRPr="00A4509D" w:rsidRDefault="009B7C61" w:rsidP="004D6446">
      <w:pPr>
        <w:widowControl/>
        <w:spacing w:after="0" w:line="240" w:lineRule="auto"/>
        <w:rPr>
          <w:rFonts w:ascii="Times New Roman" w:hAnsi="Times New Roman" w:cs="Times New Roman"/>
          <w:lang w:val="nb-NO"/>
        </w:rPr>
      </w:pPr>
    </w:p>
    <w:p w14:paraId="1FD88036"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Spesielle populasjoner</w:t>
      </w:r>
    </w:p>
    <w:p w14:paraId="4FBB67B7"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Eldre (≥</w:t>
      </w:r>
      <w:r w:rsidR="00DE73A8" w:rsidRPr="00A4509D">
        <w:rPr>
          <w:rFonts w:ascii="Times New Roman" w:eastAsia="Times New Roman" w:hAnsi="Times New Roman" w:cs="Times New Roman"/>
          <w:i/>
          <w:lang w:val="nb-NO"/>
        </w:rPr>
        <w:t> </w:t>
      </w:r>
      <w:r w:rsidRPr="00A4509D">
        <w:rPr>
          <w:rFonts w:ascii="Times New Roman" w:eastAsia="Times New Roman" w:hAnsi="Times New Roman" w:cs="Times New Roman"/>
          <w:i/>
          <w:lang w:val="nb-NO"/>
        </w:rPr>
        <w:t>6</w:t>
      </w:r>
      <w:r w:rsidR="00D21A72" w:rsidRPr="00A4509D">
        <w:rPr>
          <w:rFonts w:ascii="Times New Roman" w:eastAsia="Times New Roman" w:hAnsi="Times New Roman" w:cs="Times New Roman"/>
          <w:i/>
          <w:lang w:val="nb-NO"/>
        </w:rPr>
        <w:t>5 </w:t>
      </w:r>
      <w:r w:rsidRPr="00A4509D">
        <w:rPr>
          <w:rFonts w:ascii="Times New Roman" w:eastAsia="Times New Roman" w:hAnsi="Times New Roman" w:cs="Times New Roman"/>
          <w:i/>
          <w:lang w:val="nb-NO"/>
        </w:rPr>
        <w:t>år)</w:t>
      </w:r>
    </w:p>
    <w:p w14:paraId="6386B7FC" w14:textId="0FEDDB1A"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t ble ikke sett ulikheter i effekt eller sikkerhet hos pasienter eldre enn 6</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xml:space="preserve">år som fikk </w:t>
      </w:r>
      <w:r w:rsidR="001D641B" w:rsidRPr="00A4509D">
        <w:rPr>
          <w:rFonts w:ascii="Times New Roman" w:eastAsia="Times New Roman" w:hAnsi="Times New Roman" w:cs="Times New Roman"/>
          <w:lang w:val="nb-NO"/>
        </w:rPr>
        <w:t>ustekinumab</w:t>
      </w:r>
      <w:r w:rsidR="00DE73A8"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ammenlignet med yngre pasienter i kliniske studier ved godkjente indikasjoner, men antallet</w:t>
      </w:r>
      <w:r w:rsidR="00DE73A8"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pasienter som er 6</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år eller eldre, er imidlertid ikke tilstrekkelig til å fastslå om de reagerer annerledes enn yngre pasienter. Da det er en generell høyere forekomst av infeksjoner i den eldre populasjonen,</w:t>
      </w:r>
      <w:r w:rsidR="00DE73A8"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kal det utvises forsiktighet ved behandling av eldre.</w:t>
      </w:r>
    </w:p>
    <w:p w14:paraId="2C698DDB" w14:textId="77777777" w:rsidR="006D3D8B" w:rsidRPr="00A4509D" w:rsidRDefault="006D3D8B" w:rsidP="004D6446">
      <w:pPr>
        <w:widowControl/>
        <w:spacing w:after="0" w:line="240" w:lineRule="auto"/>
        <w:rPr>
          <w:rFonts w:ascii="Times New Roman" w:eastAsia="Times New Roman" w:hAnsi="Times New Roman" w:cs="Times New Roman"/>
          <w:lang w:val="nb-NO"/>
        </w:rPr>
      </w:pPr>
    </w:p>
    <w:p w14:paraId="789A5603" w14:textId="77777777" w:rsidR="006D3D8B" w:rsidRPr="00A4509D" w:rsidRDefault="006D3D8B" w:rsidP="00B86DA4">
      <w:pPr>
        <w:widowControl/>
        <w:spacing w:after="0" w:line="240" w:lineRule="auto"/>
        <w:rPr>
          <w:u w:val="single"/>
          <w:lang w:val="nb-NO"/>
        </w:rPr>
      </w:pPr>
      <w:r w:rsidRPr="00A4509D">
        <w:rPr>
          <w:rFonts w:ascii="Times New Roman" w:eastAsia="Times New Roman" w:hAnsi="Times New Roman" w:cs="Times New Roman"/>
          <w:u w:val="single"/>
          <w:lang w:val="nb-NO"/>
        </w:rPr>
        <w:t>Polysorbat 80 (E 433)</w:t>
      </w:r>
    </w:p>
    <w:p w14:paraId="53E2BC28" w14:textId="77777777" w:rsidR="006D3D8B" w:rsidRPr="00A4509D" w:rsidRDefault="006D3D8B" w:rsidP="006D3D8B">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tte legemidlet inneholder 0,02 mg polysorbat 80 i hvert hetteglass på 0,5 ml. Dette tilsvarer 0,04 mg/ml. </w:t>
      </w:r>
    </w:p>
    <w:p w14:paraId="3C59292B" w14:textId="77777777" w:rsidR="006D3D8B" w:rsidRPr="00A4509D" w:rsidRDefault="006D3D8B" w:rsidP="006D3D8B">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tte legemidlet inneholder 0,02 mg polysorbat 80 i hver ferdigfylt sprøyte på 0,5 ml. Dette tilsvarer 0,04 mg/ml.</w:t>
      </w:r>
    </w:p>
    <w:p w14:paraId="438D19E8" w14:textId="77777777" w:rsidR="006D3D8B" w:rsidRPr="00A4509D" w:rsidRDefault="006D3D8B" w:rsidP="006D3D8B">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tte legemidlet inneholder 0,04 mg polysorbat 80 i hver ferdigfylt sprøyte på 1 ml. Dette tilsvarer 0,04 mg/ml.</w:t>
      </w:r>
    </w:p>
    <w:p w14:paraId="1727B778" w14:textId="77777777" w:rsidR="006D3D8B" w:rsidRPr="00A4509D" w:rsidRDefault="006D3D8B" w:rsidP="00B86DA4">
      <w:pPr>
        <w:widowControl/>
        <w:spacing w:after="0" w:line="240" w:lineRule="auto"/>
        <w:rPr>
          <w:lang w:val="nb-NO"/>
        </w:rPr>
      </w:pPr>
      <w:r w:rsidRPr="00A4509D">
        <w:rPr>
          <w:rFonts w:ascii="Times New Roman" w:eastAsia="Times New Roman" w:hAnsi="Times New Roman" w:cs="Times New Roman"/>
          <w:lang w:val="nb-NO"/>
        </w:rPr>
        <w:t>Polysorbater kan forårsake allergiske reaksjoner. I denne sammenheng skal pasienter med kjente allergier vurderes.</w:t>
      </w:r>
    </w:p>
    <w:p w14:paraId="37062CA7" w14:textId="77777777" w:rsidR="006D3D8B" w:rsidRPr="00A4509D" w:rsidRDefault="006D3D8B" w:rsidP="004D6446">
      <w:pPr>
        <w:widowControl/>
        <w:spacing w:after="0" w:line="240" w:lineRule="auto"/>
        <w:rPr>
          <w:rFonts w:ascii="Times New Roman" w:eastAsia="Times New Roman" w:hAnsi="Times New Roman" w:cs="Times New Roman"/>
          <w:lang w:val="nb-NO"/>
        </w:rPr>
      </w:pPr>
    </w:p>
    <w:p w14:paraId="424D3CF3" w14:textId="77777777" w:rsidR="009B7C61" w:rsidRPr="00A4509D" w:rsidRDefault="009B7C61" w:rsidP="004D6446">
      <w:pPr>
        <w:widowControl/>
        <w:spacing w:after="0" w:line="240" w:lineRule="auto"/>
        <w:rPr>
          <w:rFonts w:ascii="Times New Roman" w:hAnsi="Times New Roman" w:cs="Times New Roman"/>
          <w:lang w:val="nb-NO"/>
        </w:rPr>
      </w:pPr>
    </w:p>
    <w:p w14:paraId="28282087"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5</w:t>
      </w:r>
      <w:r w:rsidRPr="00A4509D">
        <w:rPr>
          <w:rFonts w:ascii="Times New Roman" w:eastAsia="Times New Roman" w:hAnsi="Times New Roman" w:cs="Times New Roman"/>
          <w:b/>
          <w:bCs/>
          <w:lang w:val="nb-NO"/>
        </w:rPr>
        <w:tab/>
        <w:t>Interaksjon med andre legemidler og andre former for interaksjon</w:t>
      </w:r>
    </w:p>
    <w:p w14:paraId="2674A440" w14:textId="77777777" w:rsidR="009B7C61" w:rsidRPr="00A4509D" w:rsidRDefault="009B7C61" w:rsidP="004D6446">
      <w:pPr>
        <w:widowControl/>
        <w:spacing w:after="0" w:line="240" w:lineRule="auto"/>
        <w:rPr>
          <w:rFonts w:ascii="Times New Roman" w:hAnsi="Times New Roman" w:cs="Times New Roman"/>
          <w:lang w:val="nb-NO"/>
        </w:rPr>
      </w:pPr>
    </w:p>
    <w:p w14:paraId="63CDF07B" w14:textId="32FB2839"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Levende vaksiner skal ikke gis samtidig med </w:t>
      </w:r>
      <w:r w:rsidR="001D641B"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w:t>
      </w:r>
    </w:p>
    <w:p w14:paraId="6E8F9897" w14:textId="77777777" w:rsidR="009B7C61" w:rsidRPr="00A4509D" w:rsidRDefault="009B7C61" w:rsidP="004D6446">
      <w:pPr>
        <w:widowControl/>
        <w:spacing w:after="0" w:line="240" w:lineRule="auto"/>
        <w:rPr>
          <w:rFonts w:ascii="Times New Roman" w:hAnsi="Times New Roman" w:cs="Times New Roman"/>
          <w:lang w:val="nb-NO"/>
        </w:rPr>
      </w:pPr>
    </w:p>
    <w:p w14:paraId="15DDC701" w14:textId="012AF429"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 xml:space="preserve">Administrering av levende vaksiner (som BCG-vaksine) til spedbarn eksponert </w:t>
      </w:r>
      <w:r w:rsidRPr="00A4509D">
        <w:rPr>
          <w:rFonts w:ascii="Times New Roman" w:eastAsia="Times New Roman" w:hAnsi="Times New Roman" w:cs="Times New Roman"/>
          <w:i/>
          <w:lang w:val="nb-NO"/>
        </w:rPr>
        <w:t>in</w:t>
      </w:r>
      <w:r w:rsidR="00DE73A8" w:rsidRPr="00A4509D">
        <w:rPr>
          <w:rFonts w:ascii="Times New Roman" w:eastAsia="Times New Roman" w:hAnsi="Times New Roman" w:cs="Times New Roman"/>
          <w:i/>
          <w:lang w:val="nb-NO"/>
        </w:rPr>
        <w:t> </w:t>
      </w:r>
      <w:r w:rsidRPr="00A4509D">
        <w:rPr>
          <w:rFonts w:ascii="Times New Roman" w:eastAsia="Times New Roman" w:hAnsi="Times New Roman" w:cs="Times New Roman"/>
          <w:i/>
          <w:lang w:val="nb-NO"/>
        </w:rPr>
        <w:t xml:space="preserve">utero </w:t>
      </w:r>
      <w:r w:rsidRPr="00A4509D">
        <w:rPr>
          <w:rFonts w:ascii="Times New Roman" w:eastAsia="Times New Roman" w:hAnsi="Times New Roman" w:cs="Times New Roman"/>
          <w:lang w:val="nb-NO"/>
        </w:rPr>
        <w:t xml:space="preserve">for ustekinumab er ikke anbefalt før </w:t>
      </w:r>
      <w:r w:rsidR="00E65BCD" w:rsidRPr="00A4509D">
        <w:rPr>
          <w:rFonts w:ascii="Times New Roman" w:eastAsia="Times New Roman" w:hAnsi="Times New Roman" w:cs="Times New Roman"/>
          <w:lang w:val="nb-NO"/>
        </w:rPr>
        <w:t xml:space="preserve">tolv </w:t>
      </w:r>
      <w:r w:rsidRPr="00A4509D">
        <w:rPr>
          <w:rFonts w:ascii="Times New Roman" w:eastAsia="Times New Roman" w:hAnsi="Times New Roman" w:cs="Times New Roman"/>
          <w:lang w:val="nb-NO"/>
        </w:rPr>
        <w:t>måneder etter fødsel eller før spedbarnets serumnivå av ustekinumab ikke er detekterbart (se</w:t>
      </w:r>
      <w:r w:rsidR="00DE73A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DE73A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4</w:t>
      </w:r>
      <w:r w:rsidR="00DE73A8"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og 4.6). Dersom det innebærer en klar klinisk fordel for det enkelte spedbarn, kan administrering av en levende vaksine vurderes på et tidligere tidspunkt, dersom spedbarnets serumnivå av ustekinumab ikke er detekterbart.</w:t>
      </w:r>
    </w:p>
    <w:p w14:paraId="7828256F" w14:textId="77777777" w:rsidR="009B7C61" w:rsidRPr="00A4509D" w:rsidRDefault="009B7C61" w:rsidP="004D6446">
      <w:pPr>
        <w:widowControl/>
        <w:spacing w:after="0" w:line="240" w:lineRule="auto"/>
        <w:rPr>
          <w:rFonts w:ascii="Times New Roman" w:hAnsi="Times New Roman" w:cs="Times New Roman"/>
          <w:lang w:val="nb-NO"/>
        </w:rPr>
      </w:pPr>
    </w:p>
    <w:p w14:paraId="37311CBE" w14:textId="6F2F5B5D"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 de farmakokinetiske populasjonsanalysene i fase 3-studiene ble det undersøkt hvordan ustekinumabs farmakokinetikk ble påvirket av de legemidlene som brukes hyppigst av psoriasispasienter (inkludert paracetamol, ibuprofen, acetylsalisylsyre, metformin, atorvastatin, levotyroksin). Det var ingen indikasjoner på interaksjon med disse legemidlene. Forutsetningen for denne analysen var at minst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asienter (&gt;</w:t>
      </w:r>
      <w:r w:rsidR="00DE73A8"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av den undersøkte populasjonen) ble behandlet med de andre legemidlene i minst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av studieperioden. Ustekinumabs farmakokinetikk ble ikke påvirket av samtidig bruk med MTX, NSAID-er, 6-</w:t>
      </w:r>
      <w:r w:rsidR="00DE73A8"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merkaptopurin, azatioprin og orale kortikosterioider hos pasienter med psoriasisartritt, Crohns sykdom, eller tidligere eksponering for anti-TNFα-midler hos pasienter med psoriasisartritt eller Crohns sykdom.</w:t>
      </w:r>
    </w:p>
    <w:p w14:paraId="722883F4" w14:textId="77777777" w:rsidR="009B7C61" w:rsidRPr="00A4509D" w:rsidRDefault="009B7C61" w:rsidP="004D6446">
      <w:pPr>
        <w:widowControl/>
        <w:spacing w:after="0" w:line="240" w:lineRule="auto"/>
        <w:rPr>
          <w:rFonts w:ascii="Times New Roman" w:hAnsi="Times New Roman" w:cs="Times New Roman"/>
          <w:lang w:val="nb-NO"/>
        </w:rPr>
      </w:pPr>
    </w:p>
    <w:p w14:paraId="175B2D2A" w14:textId="225BDDDC"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Resultatene fra en </w:t>
      </w:r>
      <w:r w:rsidRPr="00A4509D">
        <w:rPr>
          <w:rFonts w:ascii="Times New Roman" w:eastAsia="Times New Roman" w:hAnsi="Times New Roman" w:cs="Times New Roman"/>
          <w:i/>
          <w:lang w:val="nb-NO"/>
        </w:rPr>
        <w:t>in vitro</w:t>
      </w:r>
      <w:r w:rsidRPr="00A4509D">
        <w:rPr>
          <w:rFonts w:ascii="Times New Roman" w:eastAsia="Times New Roman" w:hAnsi="Times New Roman" w:cs="Times New Roman"/>
          <w:lang w:val="nb-NO"/>
        </w:rPr>
        <w:t xml:space="preserve">-studie </w:t>
      </w:r>
      <w:r w:rsidR="006D3D8B" w:rsidRPr="00A4509D">
        <w:rPr>
          <w:rFonts w:ascii="Times New Roman" w:eastAsia="Times New Roman" w:hAnsi="Times New Roman" w:cs="Times New Roman"/>
          <w:lang w:val="nb-NO"/>
        </w:rPr>
        <w:t xml:space="preserve">og en fase 1-studie hos forsøkspersoner med aktiv Crohns sykdom </w:t>
      </w:r>
      <w:r w:rsidRPr="00A4509D">
        <w:rPr>
          <w:rFonts w:ascii="Times New Roman" w:eastAsia="Times New Roman" w:hAnsi="Times New Roman" w:cs="Times New Roman"/>
          <w:lang w:val="nb-NO"/>
        </w:rPr>
        <w:t>indikerer ikke behov for dosejustering hos pasienter som samtidig får</w:t>
      </w:r>
      <w:r w:rsidR="00DE73A8"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CYP450-substrater (se</w:t>
      </w:r>
      <w:r w:rsidR="00DE73A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DE73A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2).</w:t>
      </w:r>
    </w:p>
    <w:p w14:paraId="1FE0721C" w14:textId="77777777" w:rsidR="009B7C61" w:rsidRPr="00A4509D" w:rsidRDefault="009B7C61" w:rsidP="004D6446">
      <w:pPr>
        <w:widowControl/>
        <w:spacing w:after="0" w:line="240" w:lineRule="auto"/>
        <w:rPr>
          <w:rFonts w:ascii="Times New Roman" w:hAnsi="Times New Roman" w:cs="Times New Roman"/>
          <w:lang w:val="nb-NO"/>
        </w:rPr>
      </w:pPr>
    </w:p>
    <w:p w14:paraId="00866B73" w14:textId="36CBD123"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 psoriasisstudier er sikkerhet og effekt ikke undersøkt for </w:t>
      </w:r>
      <w:r w:rsidR="00E36C42"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gitt i kombinasjon med immunsuppressive midler, inkludert biologiske legemidler eller fototerapi. I psoriasisartrittstudier så ikke samtidig bruk av MTX ut til å påvirke sikkerheten eller effekten av </w:t>
      </w:r>
      <w:r w:rsidR="00E36C42"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I studier av Crohns sykdom og ulcerøs kolitt så ikke samtidig bruk av immunsuppressive midler eller kortikosteroider ut til å påvirke sikkerheten eller effekten av </w:t>
      </w:r>
      <w:r w:rsidR="00E36C42" w:rsidRPr="00A4509D">
        <w:rPr>
          <w:rFonts w:ascii="Times New Roman" w:eastAsia="Times New Roman" w:hAnsi="Times New Roman" w:cs="Times New Roman"/>
          <w:lang w:val="nb-NO"/>
        </w:rPr>
        <w:t>ustekinumab</w:t>
      </w:r>
      <w:r w:rsidR="003043CB"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e</w:t>
      </w:r>
      <w:r w:rsidR="00DE73A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DE73A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4).</w:t>
      </w:r>
    </w:p>
    <w:p w14:paraId="3FD4D4FF" w14:textId="77777777" w:rsidR="009B7C61" w:rsidRPr="00A4509D" w:rsidRDefault="009B7C61" w:rsidP="004D6446">
      <w:pPr>
        <w:widowControl/>
        <w:spacing w:after="0" w:line="240" w:lineRule="auto"/>
        <w:rPr>
          <w:rFonts w:ascii="Times New Roman" w:hAnsi="Times New Roman" w:cs="Times New Roman"/>
          <w:lang w:val="nb-NO"/>
        </w:rPr>
      </w:pPr>
    </w:p>
    <w:p w14:paraId="62FC19A5"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6</w:t>
      </w:r>
      <w:r w:rsidRPr="00A4509D">
        <w:rPr>
          <w:rFonts w:ascii="Times New Roman" w:eastAsia="Times New Roman" w:hAnsi="Times New Roman" w:cs="Times New Roman"/>
          <w:b/>
          <w:bCs/>
          <w:lang w:val="nb-NO"/>
        </w:rPr>
        <w:tab/>
        <w:t>Fertilitet, graviditet og amming</w:t>
      </w:r>
    </w:p>
    <w:p w14:paraId="7C70C088" w14:textId="77777777" w:rsidR="009B7C61" w:rsidRPr="00A4509D" w:rsidRDefault="009B7C61" w:rsidP="004D6446">
      <w:pPr>
        <w:widowControl/>
        <w:spacing w:after="0" w:line="240" w:lineRule="auto"/>
        <w:rPr>
          <w:rFonts w:ascii="Times New Roman" w:hAnsi="Times New Roman" w:cs="Times New Roman"/>
          <w:lang w:val="nb-NO"/>
        </w:rPr>
      </w:pPr>
    </w:p>
    <w:p w14:paraId="0C970956"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Kvinner i fertil alder</w:t>
      </w:r>
    </w:p>
    <w:p w14:paraId="194DD953"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Kvinner i fertil alder skal bruke sikre prevensjonsmetoder under behandlingen og i minst 1</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uker etter avsluttet behandling.</w:t>
      </w:r>
    </w:p>
    <w:p w14:paraId="5A96F7A7" w14:textId="77777777" w:rsidR="00D21A72" w:rsidRPr="00A4509D" w:rsidRDefault="00D21A72" w:rsidP="004D6446">
      <w:pPr>
        <w:widowControl/>
        <w:spacing w:after="0" w:line="240" w:lineRule="auto"/>
        <w:rPr>
          <w:rFonts w:ascii="Times New Roman" w:hAnsi="Times New Roman" w:cs="Times New Roman"/>
          <w:lang w:val="nb-NO"/>
        </w:rPr>
      </w:pPr>
    </w:p>
    <w:p w14:paraId="6CA7ABD7"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Graviditet</w:t>
      </w:r>
    </w:p>
    <w:p w14:paraId="0E0C72C9" w14:textId="1ABA6AF9" w:rsidR="001A38BF" w:rsidRPr="00A4509D" w:rsidRDefault="001A38BF"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szCs w:val="20"/>
          <w:lang w:val="nb-NO"/>
        </w:rPr>
        <w:t>Data fra et moderat antall prospektivt registrerte graviditeter med kjent utfall etter eksponering for ustekinumab, inkludert mer enn 450 graviditeter med eksponering i første trimester, indikerer ingen økt risiko for alvorlige medfødte misdannelser hos nyfødte.</w:t>
      </w:r>
    </w:p>
    <w:p w14:paraId="15D5968D" w14:textId="77777777" w:rsidR="001A38BF" w:rsidRPr="00A4509D" w:rsidRDefault="001A38BF" w:rsidP="004D6446">
      <w:pPr>
        <w:widowControl/>
        <w:spacing w:after="0" w:line="240" w:lineRule="auto"/>
        <w:rPr>
          <w:rFonts w:ascii="Times New Roman" w:eastAsia="Times New Roman" w:hAnsi="Times New Roman" w:cs="Times New Roman"/>
          <w:lang w:val="nb-NO"/>
        </w:rPr>
      </w:pPr>
    </w:p>
    <w:p w14:paraId="5999CD29" w14:textId="7CA68508" w:rsidR="001A38BF"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yrestudier indikerer ingen direkte eller indirekte skadelig</w:t>
      </w:r>
      <w:r w:rsidR="0023607D" w:rsidRPr="00A4509D">
        <w:rPr>
          <w:rFonts w:ascii="Times New Roman" w:eastAsia="Times New Roman" w:hAnsi="Times New Roman" w:cs="Times New Roman"/>
          <w:lang w:val="nb-NO"/>
        </w:rPr>
        <w:t>e</w:t>
      </w:r>
      <w:r w:rsidRPr="00A4509D">
        <w:rPr>
          <w:rFonts w:ascii="Times New Roman" w:eastAsia="Times New Roman" w:hAnsi="Times New Roman" w:cs="Times New Roman"/>
          <w:lang w:val="nb-NO"/>
        </w:rPr>
        <w:t xml:space="preserve"> effekter på </w:t>
      </w:r>
      <w:r w:rsidR="0023607D" w:rsidRPr="00A4509D">
        <w:rPr>
          <w:rFonts w:ascii="Times New Roman" w:eastAsia="Times New Roman" w:hAnsi="Times New Roman" w:cs="Times New Roman"/>
          <w:lang w:val="nb-NO"/>
        </w:rPr>
        <w:t>graviditet</w:t>
      </w:r>
      <w:r w:rsidRPr="00A4509D">
        <w:rPr>
          <w:rFonts w:ascii="Times New Roman" w:eastAsia="Times New Roman" w:hAnsi="Times New Roman" w:cs="Times New Roman"/>
          <w:lang w:val="nb-NO"/>
        </w:rPr>
        <w:t>, embryo/fosterutvikling, fødsel eller postnatal utvikling (se</w:t>
      </w:r>
      <w:r w:rsidR="00DE73A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DE73A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5.3). </w:t>
      </w:r>
    </w:p>
    <w:p w14:paraId="74A83EFD" w14:textId="77777777" w:rsidR="001A38BF" w:rsidRPr="00A4509D" w:rsidRDefault="001A38BF" w:rsidP="004D6446">
      <w:pPr>
        <w:widowControl/>
        <w:spacing w:after="0" w:line="240" w:lineRule="auto"/>
        <w:rPr>
          <w:rFonts w:ascii="Times New Roman" w:eastAsia="Times New Roman" w:hAnsi="Times New Roman" w:cs="Times New Roman"/>
          <w:lang w:val="nb-NO"/>
        </w:rPr>
      </w:pPr>
    </w:p>
    <w:p w14:paraId="77783FB4" w14:textId="127931FE" w:rsidR="009B7C61" w:rsidRPr="00A4509D" w:rsidRDefault="001A38BF"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szCs w:val="20"/>
          <w:lang w:val="nb-NO"/>
        </w:rPr>
        <w:t xml:space="preserve">Tilgjengelig klinisk erfaring er imidlertid begrenset. </w:t>
      </w:r>
      <w:r w:rsidR="00C1005D" w:rsidRPr="00A4509D">
        <w:rPr>
          <w:rFonts w:ascii="Times New Roman" w:eastAsia="Times New Roman" w:hAnsi="Times New Roman" w:cs="Times New Roman"/>
          <w:lang w:val="nb-NO"/>
        </w:rPr>
        <w:t>Som et forsiktighetstiltak</w:t>
      </w:r>
      <w:r w:rsidR="0023607D" w:rsidRPr="00A4509D">
        <w:rPr>
          <w:rFonts w:ascii="Times New Roman" w:eastAsia="Times New Roman" w:hAnsi="Times New Roman" w:cs="Times New Roman"/>
          <w:lang w:val="nb-NO"/>
        </w:rPr>
        <w:t xml:space="preserve"> er det</w:t>
      </w:r>
      <w:r w:rsidR="00C1005D" w:rsidRPr="00A4509D">
        <w:rPr>
          <w:rFonts w:ascii="Times New Roman" w:eastAsia="Times New Roman" w:hAnsi="Times New Roman" w:cs="Times New Roman"/>
          <w:lang w:val="nb-NO"/>
        </w:rPr>
        <w:t xml:space="preserve"> anbefal</w:t>
      </w:r>
      <w:r w:rsidR="0023607D" w:rsidRPr="00A4509D">
        <w:rPr>
          <w:rFonts w:ascii="Times New Roman" w:eastAsia="Times New Roman" w:hAnsi="Times New Roman" w:cs="Times New Roman"/>
          <w:lang w:val="nb-NO"/>
        </w:rPr>
        <w:t>t</w:t>
      </w:r>
      <w:r w:rsidR="00C1005D" w:rsidRPr="00A4509D">
        <w:rPr>
          <w:rFonts w:ascii="Times New Roman" w:eastAsia="Times New Roman" w:hAnsi="Times New Roman" w:cs="Times New Roman"/>
          <w:lang w:val="nb-NO"/>
        </w:rPr>
        <w:t xml:space="preserve"> å unngå bruk av </w:t>
      </w:r>
      <w:r w:rsidR="0073189E"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under graviditet.</w:t>
      </w:r>
    </w:p>
    <w:p w14:paraId="5B30CC1B" w14:textId="77777777" w:rsidR="009B7C61" w:rsidRPr="00A4509D" w:rsidRDefault="009B7C61" w:rsidP="004D6446">
      <w:pPr>
        <w:widowControl/>
        <w:spacing w:after="0" w:line="240" w:lineRule="auto"/>
        <w:rPr>
          <w:rFonts w:ascii="Times New Roman" w:hAnsi="Times New Roman" w:cs="Times New Roman"/>
          <w:lang w:val="nb-NO"/>
        </w:rPr>
      </w:pPr>
    </w:p>
    <w:p w14:paraId="5B333344" w14:textId="77777777" w:rsidR="0023607D"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Ustekinumab passerer placenta og har blitt påvist i serum hos spedbarn født av kvinnelige pasienter behandlet med ustekinumab under graviditet. Den kliniske betydningen av dette er ukjent, men risikoen for infeksjoner hos spedbarn eksponert </w:t>
      </w:r>
      <w:r w:rsidRPr="00A4509D">
        <w:rPr>
          <w:rFonts w:ascii="Times New Roman" w:eastAsia="Times New Roman" w:hAnsi="Times New Roman" w:cs="Times New Roman"/>
          <w:i/>
          <w:lang w:val="nb-NO"/>
        </w:rPr>
        <w:t>in</w:t>
      </w:r>
      <w:r w:rsidR="00DE73A8" w:rsidRPr="00A4509D">
        <w:rPr>
          <w:rFonts w:ascii="Times New Roman" w:eastAsia="Times New Roman" w:hAnsi="Times New Roman" w:cs="Times New Roman"/>
          <w:i/>
          <w:lang w:val="nb-NO"/>
        </w:rPr>
        <w:t> </w:t>
      </w:r>
      <w:r w:rsidRPr="00A4509D">
        <w:rPr>
          <w:rFonts w:ascii="Times New Roman" w:eastAsia="Times New Roman" w:hAnsi="Times New Roman" w:cs="Times New Roman"/>
          <w:i/>
          <w:lang w:val="nb-NO"/>
        </w:rPr>
        <w:t xml:space="preserve">utero </w:t>
      </w:r>
      <w:r w:rsidRPr="00A4509D">
        <w:rPr>
          <w:rFonts w:ascii="Times New Roman" w:eastAsia="Times New Roman" w:hAnsi="Times New Roman" w:cs="Times New Roman"/>
          <w:lang w:val="nb-NO"/>
        </w:rPr>
        <w:t xml:space="preserve">for ustekinumab kan være økt etter fødsel. </w:t>
      </w:r>
    </w:p>
    <w:p w14:paraId="7A13216A" w14:textId="69C17B9B"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Administrering av levende vaksiner (som BCG-vaksine) til spedbarn eksponert </w:t>
      </w:r>
      <w:r w:rsidRPr="00A4509D">
        <w:rPr>
          <w:rFonts w:ascii="Times New Roman" w:eastAsia="Times New Roman" w:hAnsi="Times New Roman" w:cs="Times New Roman"/>
          <w:i/>
          <w:lang w:val="nb-NO"/>
        </w:rPr>
        <w:t xml:space="preserve">in utero </w:t>
      </w:r>
      <w:r w:rsidRPr="00A4509D">
        <w:rPr>
          <w:rFonts w:ascii="Times New Roman" w:eastAsia="Times New Roman" w:hAnsi="Times New Roman" w:cs="Times New Roman"/>
          <w:lang w:val="nb-NO"/>
        </w:rPr>
        <w:t xml:space="preserve">for ustekinumab er ikke anbefalt før </w:t>
      </w:r>
      <w:r w:rsidR="00456245" w:rsidRPr="00A4509D">
        <w:rPr>
          <w:rFonts w:ascii="Times New Roman" w:eastAsia="Times New Roman" w:hAnsi="Times New Roman" w:cs="Times New Roman"/>
          <w:lang w:val="nb-NO"/>
        </w:rPr>
        <w:t xml:space="preserve">tolv </w:t>
      </w:r>
      <w:r w:rsidRPr="00A4509D">
        <w:rPr>
          <w:rFonts w:ascii="Times New Roman" w:eastAsia="Times New Roman" w:hAnsi="Times New Roman" w:cs="Times New Roman"/>
          <w:lang w:val="nb-NO"/>
        </w:rPr>
        <w:t>måneder etter fødsel eller før spedbarnets serumnivå av ustekinumab ikke er detekterbart (se</w:t>
      </w:r>
      <w:r w:rsidR="00DE73A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DE73A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og 4.5). Dersom det innebærer en klar klinisk fordel for det enkelte spedbarn, kan administrering av en levende vaksine vurderes på et tidligere tidspunkt, dersom spedbarnets serumnivå av ustekinumab ikke er detekterbart.</w:t>
      </w:r>
    </w:p>
    <w:p w14:paraId="4AF5D824" w14:textId="77777777" w:rsidR="009B7C61" w:rsidRPr="00A4509D" w:rsidRDefault="009B7C61" w:rsidP="004D6446">
      <w:pPr>
        <w:widowControl/>
        <w:spacing w:after="0" w:line="240" w:lineRule="auto"/>
        <w:rPr>
          <w:rFonts w:ascii="Times New Roman" w:hAnsi="Times New Roman" w:cs="Times New Roman"/>
          <w:lang w:val="nb-NO"/>
        </w:rPr>
      </w:pPr>
    </w:p>
    <w:p w14:paraId="5471C80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Amming</w:t>
      </w:r>
    </w:p>
    <w:p w14:paraId="2C12898F" w14:textId="0E8D8B2D"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Begrensede data fra publisert litteratur indikerer at ustekinumab blir utskilt i morsmelk hos mennesker</w:t>
      </w:r>
      <w:r w:rsidR="00DE73A8"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i svært små mengder. Det er ikke kjent om ustekinumab absorberes systemisk etter inntak. På grunn av mulig risiko for bivirkninger av ustekinumab hos ammende småbarn, må det tas en beslutning om</w:t>
      </w:r>
      <w:r w:rsidR="00DE73A8"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amming skal opphøre under behandlingen og i opptil 1</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uker etter behandlingen eller avslutte</w:t>
      </w:r>
      <w:r w:rsidR="00DE73A8" w:rsidRPr="00A4509D">
        <w:rPr>
          <w:rFonts w:ascii="Times New Roman" w:eastAsia="Times New Roman" w:hAnsi="Times New Roman" w:cs="Times New Roman"/>
          <w:lang w:val="nb-NO"/>
        </w:rPr>
        <w:t xml:space="preserve"> </w:t>
      </w:r>
      <w:r w:rsidR="0073189E" w:rsidRPr="00A4509D">
        <w:rPr>
          <w:rFonts w:ascii="Times New Roman" w:eastAsia="Times New Roman" w:hAnsi="Times New Roman" w:cs="Times New Roman"/>
          <w:lang w:val="nb-NO"/>
        </w:rPr>
        <w:lastRenderedPageBreak/>
        <w:t>Otulfi</w:t>
      </w:r>
      <w:r w:rsidR="0073189E"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behandling av kvinnen tatt i betrakning fordelene ved å amme barnet og fordelene ved</w:t>
      </w:r>
      <w:r w:rsidR="00DE73A8" w:rsidRPr="00A4509D">
        <w:rPr>
          <w:rFonts w:ascii="Times New Roman" w:eastAsia="Times New Roman" w:hAnsi="Times New Roman" w:cs="Times New Roman"/>
          <w:lang w:val="nb-NO"/>
        </w:rPr>
        <w:t xml:space="preserve"> </w:t>
      </w:r>
      <w:r w:rsidR="0073189E" w:rsidRPr="00A4509D">
        <w:rPr>
          <w:rFonts w:ascii="Times New Roman" w:eastAsia="Times New Roman" w:hAnsi="Times New Roman" w:cs="Times New Roman"/>
          <w:lang w:val="nb-NO"/>
        </w:rPr>
        <w:t>Otulfi</w:t>
      </w:r>
      <w:r w:rsidR="0073189E"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behandlingen.</w:t>
      </w:r>
    </w:p>
    <w:p w14:paraId="5E33F975" w14:textId="77777777" w:rsidR="009B7C61" w:rsidRPr="00A4509D" w:rsidRDefault="009B7C61" w:rsidP="004D6446">
      <w:pPr>
        <w:widowControl/>
        <w:spacing w:after="0" w:line="240" w:lineRule="auto"/>
        <w:rPr>
          <w:rFonts w:ascii="Times New Roman" w:hAnsi="Times New Roman" w:cs="Times New Roman"/>
          <w:lang w:val="nb-NO"/>
        </w:rPr>
      </w:pPr>
    </w:p>
    <w:p w14:paraId="0AF5D46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Fertilitet</w:t>
      </w:r>
    </w:p>
    <w:p w14:paraId="13E301B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ffekten av ustekinumab på fertilitet hos mennesker har ikke blitt undersøkt (se</w:t>
      </w:r>
      <w:r w:rsidR="00DE73A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DE73A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3).</w:t>
      </w:r>
    </w:p>
    <w:p w14:paraId="06C4773C" w14:textId="77777777" w:rsidR="009B7C61" w:rsidRPr="00A4509D" w:rsidRDefault="009B7C61" w:rsidP="004D6446">
      <w:pPr>
        <w:widowControl/>
        <w:spacing w:after="0" w:line="240" w:lineRule="auto"/>
        <w:rPr>
          <w:rFonts w:ascii="Times New Roman" w:hAnsi="Times New Roman" w:cs="Times New Roman"/>
          <w:lang w:val="nb-NO"/>
        </w:rPr>
      </w:pPr>
    </w:p>
    <w:p w14:paraId="3A1EF869"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7</w:t>
      </w:r>
      <w:r w:rsidRPr="00A4509D">
        <w:rPr>
          <w:rFonts w:ascii="Times New Roman" w:eastAsia="Times New Roman" w:hAnsi="Times New Roman" w:cs="Times New Roman"/>
          <w:b/>
          <w:bCs/>
          <w:lang w:val="nb-NO"/>
        </w:rPr>
        <w:tab/>
        <w:t>Påvirkning av evnen til å kjøre bil og bruke maskiner.</w:t>
      </w:r>
    </w:p>
    <w:p w14:paraId="512CB626" w14:textId="77777777" w:rsidR="009B7C61" w:rsidRPr="00A4509D" w:rsidRDefault="009B7C61" w:rsidP="004D6446">
      <w:pPr>
        <w:widowControl/>
        <w:spacing w:after="0" w:line="240" w:lineRule="auto"/>
        <w:rPr>
          <w:rFonts w:ascii="Times New Roman" w:hAnsi="Times New Roman" w:cs="Times New Roman"/>
          <w:lang w:val="nb-NO"/>
        </w:rPr>
      </w:pPr>
    </w:p>
    <w:p w14:paraId="3B54C01F" w14:textId="6720F4CB" w:rsidR="009B7C61" w:rsidRPr="00A4509D" w:rsidRDefault="00231802"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har ingen eller ubetydelig påvirkning på evnen til å kjøre bil og bruke maskiner.</w:t>
      </w:r>
    </w:p>
    <w:p w14:paraId="3D5B49D1" w14:textId="77777777" w:rsidR="009B7C61" w:rsidRPr="00A4509D" w:rsidRDefault="009B7C61" w:rsidP="004D6446">
      <w:pPr>
        <w:widowControl/>
        <w:spacing w:after="0" w:line="240" w:lineRule="auto"/>
        <w:rPr>
          <w:rFonts w:ascii="Times New Roman" w:hAnsi="Times New Roman" w:cs="Times New Roman"/>
          <w:lang w:val="nb-NO"/>
        </w:rPr>
      </w:pPr>
    </w:p>
    <w:p w14:paraId="722BA79F"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8</w:t>
      </w:r>
      <w:r w:rsidRPr="00A4509D">
        <w:rPr>
          <w:rFonts w:ascii="Times New Roman" w:eastAsia="Times New Roman" w:hAnsi="Times New Roman" w:cs="Times New Roman"/>
          <w:b/>
          <w:bCs/>
          <w:lang w:val="nb-NO"/>
        </w:rPr>
        <w:tab/>
        <w:t>Bivirkninger</w:t>
      </w:r>
    </w:p>
    <w:p w14:paraId="0FCA70A8" w14:textId="77777777" w:rsidR="009B7C61" w:rsidRPr="00A4509D" w:rsidRDefault="009B7C61" w:rsidP="004D6446">
      <w:pPr>
        <w:widowControl/>
        <w:spacing w:after="0" w:line="240" w:lineRule="auto"/>
        <w:rPr>
          <w:rFonts w:ascii="Times New Roman" w:hAnsi="Times New Roman" w:cs="Times New Roman"/>
          <w:lang w:val="nb-NO"/>
        </w:rPr>
      </w:pPr>
    </w:p>
    <w:p w14:paraId="6450941A"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Oppsummering av sikkerhetsprofilen</w:t>
      </w:r>
    </w:p>
    <w:p w14:paraId="024E96B2" w14:textId="765BF978"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 vanligste bivirkningene (&gt;</w:t>
      </w:r>
      <w:r w:rsidR="00DE73A8"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i kontrollerte perioder av de kliniske studiene av voksen psoriasis, psoriasisartritt, Crohns sykdom og ulcerøs kolitt med ustekinumab var nasofaryngitt og hodepine. De</w:t>
      </w:r>
      <w:r w:rsidR="00DE73A8"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fleste ble ansett som milde og gjorde det ikke nødvendig å seponere studiebehandlingen. De mest alvorlige bivirkningene som ble rapportert for </w:t>
      </w:r>
      <w:r w:rsidR="00231802"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er overfølsomhetsreaksjoner, inkludert</w:t>
      </w:r>
      <w:r w:rsidR="00DE73A8"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anafylaksi (se</w:t>
      </w:r>
      <w:r w:rsidR="00DE73A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DE73A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4). Generell sikkerhetsprofil var tilsvarende for pasienter med psoriasis, psoriasisartritt, Crohns sykdom og ulcerøs kolitt.</w:t>
      </w:r>
    </w:p>
    <w:p w14:paraId="1BF7D7B3" w14:textId="77777777" w:rsidR="009B7C61" w:rsidRPr="00A4509D" w:rsidRDefault="009B7C61" w:rsidP="004D6446">
      <w:pPr>
        <w:widowControl/>
        <w:spacing w:after="0" w:line="240" w:lineRule="auto"/>
        <w:rPr>
          <w:rFonts w:ascii="Times New Roman" w:hAnsi="Times New Roman" w:cs="Times New Roman"/>
          <w:lang w:val="nb-NO"/>
        </w:rPr>
      </w:pPr>
    </w:p>
    <w:p w14:paraId="0E1AA7E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Tabell</w:t>
      </w:r>
      <w:r w:rsidR="00730D21" w:rsidRPr="00A4509D">
        <w:rPr>
          <w:rFonts w:ascii="Times New Roman" w:eastAsia="Times New Roman" w:hAnsi="Times New Roman" w:cs="Times New Roman"/>
          <w:u w:val="single" w:color="000000"/>
          <w:lang w:val="nb-NO"/>
        </w:rPr>
        <w:t> </w:t>
      </w:r>
      <w:r w:rsidRPr="00A4509D">
        <w:rPr>
          <w:rFonts w:ascii="Times New Roman" w:eastAsia="Times New Roman" w:hAnsi="Times New Roman" w:cs="Times New Roman"/>
          <w:u w:val="single" w:color="000000"/>
          <w:lang w:val="nb-NO"/>
        </w:rPr>
        <w:t>over bivirkninger</w:t>
      </w:r>
    </w:p>
    <w:p w14:paraId="53D00285" w14:textId="57D26D20" w:rsidR="00F33E18" w:rsidRPr="00A4509D" w:rsidRDefault="00C1005D" w:rsidP="00F33E18">
      <w:pPr>
        <w:spacing w:line="240" w:lineRule="auto"/>
        <w:rPr>
          <w:lang w:val="nb-NO"/>
        </w:rPr>
      </w:pPr>
      <w:r w:rsidRPr="00A4509D">
        <w:rPr>
          <w:rFonts w:ascii="Times New Roman" w:eastAsia="Times New Roman" w:hAnsi="Times New Roman" w:cs="Times New Roman"/>
          <w:lang w:val="nb-NO"/>
        </w:rPr>
        <w:t>Sikkerhetsdata beskrevet under gjenspeiler eksponering hos voksne for ustekinumab i 1</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fase 2- og fase</w:t>
      </w:r>
      <w:r w:rsidR="00DE73A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3-studier av </w:t>
      </w:r>
      <w:r w:rsidR="00C965B4" w:rsidRPr="00A4509D">
        <w:rPr>
          <w:rFonts w:ascii="Times New Roman" w:eastAsia="Times New Roman" w:hAnsi="Times New Roman" w:cs="Times New Roman"/>
          <w:lang w:val="nb-NO"/>
        </w:rPr>
        <w:t>6 710</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asienter (</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13</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xml:space="preserve">med psoriasis og/eller psoriasisartritt,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74</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med Crohns</w:t>
      </w:r>
      <w:r w:rsidR="00DE73A8"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sykdom og </w:t>
      </w:r>
      <w:r w:rsidR="00C965B4" w:rsidRPr="00A4509D">
        <w:rPr>
          <w:rFonts w:ascii="Times New Roman" w:eastAsia="Times New Roman" w:hAnsi="Times New Roman" w:cs="Times New Roman"/>
          <w:lang w:val="nb-NO"/>
        </w:rPr>
        <w:t>826</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pasienter med ulcerøs kolitt). Dette inkluderer eksponering for </w:t>
      </w:r>
      <w:r w:rsidR="00231802"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i de</w:t>
      </w:r>
      <w:r w:rsidR="00DE73A8"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kontrollerte og ikke-kontrollerte periodene i de kliniske studiene </w:t>
      </w:r>
      <w:r w:rsidR="00F33E18" w:rsidRPr="00A4509D">
        <w:rPr>
          <w:rFonts w:ascii="Times New Roman" w:eastAsia="Times New Roman" w:hAnsi="Times New Roman" w:cs="Times New Roman"/>
          <w:lang w:val="nb-NO"/>
        </w:rPr>
        <w:t xml:space="preserve">hos pasienter med psoriasis, psoriasisartritt, Crohns sykdom eller ulcerøs kolitt </w:t>
      </w:r>
      <w:r w:rsidRPr="00A4509D">
        <w:rPr>
          <w:rFonts w:ascii="Times New Roman" w:eastAsia="Times New Roman" w:hAnsi="Times New Roman" w:cs="Times New Roman"/>
          <w:lang w:val="nb-NO"/>
        </w:rPr>
        <w:t xml:space="preserve">i minst </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 xml:space="preserve">måneder </w:t>
      </w:r>
      <w:r w:rsidR="00F33E18" w:rsidRPr="00A4509D">
        <w:rPr>
          <w:rFonts w:ascii="Times New Roman" w:eastAsia="Times New Roman" w:hAnsi="Times New Roman" w:cs="Times New Roman"/>
          <w:lang w:val="nb-NO"/>
        </w:rPr>
        <w:t>(</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57</w:t>
      </w:r>
      <w:r w:rsidR="00D21A72" w:rsidRPr="00A4509D">
        <w:rPr>
          <w:rFonts w:ascii="Times New Roman" w:eastAsia="Times New Roman" w:hAnsi="Times New Roman" w:cs="Times New Roman"/>
          <w:lang w:val="nb-NO"/>
        </w:rPr>
        <w:t>7 </w:t>
      </w:r>
      <w:r w:rsidR="00F33E18" w:rsidRPr="00A4509D" w:rsidDel="00F33E18">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pasienter</w:t>
      </w:r>
      <w:r w:rsidR="00F33E18"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 xml:space="preserve"> </w:t>
      </w:r>
      <w:r w:rsidR="00F33E18" w:rsidRPr="00A4509D">
        <w:rPr>
          <w:rFonts w:ascii="Times New Roman" w:eastAsia="Times New Roman" w:hAnsi="Times New Roman" w:cs="Times New Roman"/>
          <w:lang w:val="nb-NO"/>
        </w:rPr>
        <w:t>eller minst 1 år (3 648 pasienter). 2 194 pasienter med psoriasis, Crohns sykdom eller ulcerøs kolitt ble eksponert i minst 4  år, mens 1 148 pasienter med psoriasis eller Crohns sykdom ble eksponert i minst 5 år.</w:t>
      </w:r>
      <w:r w:rsidR="00F33E18" w:rsidRPr="00A4509D">
        <w:rPr>
          <w:lang w:val="nb-NO"/>
        </w:rPr>
        <w:t xml:space="preserve"> </w:t>
      </w:r>
    </w:p>
    <w:p w14:paraId="370C392A" w14:textId="77777777" w:rsidR="009B7C61" w:rsidRPr="00A4509D" w:rsidRDefault="009B7C61" w:rsidP="004D6446">
      <w:pPr>
        <w:widowControl/>
        <w:spacing w:after="0" w:line="240" w:lineRule="auto"/>
        <w:rPr>
          <w:rFonts w:ascii="Times New Roman" w:hAnsi="Times New Roman" w:cs="Times New Roman"/>
          <w:lang w:val="nb-NO"/>
        </w:rPr>
      </w:pPr>
    </w:p>
    <w:p w14:paraId="6AF9C8C9" w14:textId="3EAFD521"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Tabell</w:t>
      </w:r>
      <w:r w:rsidR="00730D21" w:rsidRPr="00A4509D">
        <w:rPr>
          <w:rFonts w:ascii="Times New Roman" w:eastAsia="Times New Roman" w:hAnsi="Times New Roman" w:cs="Times New Roman"/>
          <w:lang w:val="nb-NO"/>
        </w:rPr>
        <w:t> </w:t>
      </w:r>
      <w:r w:rsidR="00796975" w:rsidRPr="00A4509D">
        <w:rPr>
          <w:rFonts w:ascii="Times New Roman" w:eastAsia="Times New Roman" w:hAnsi="Times New Roman" w:cs="Times New Roman"/>
          <w:lang w:val="nb-NO"/>
        </w:rPr>
        <w:t>3</w:t>
      </w:r>
      <w:r w:rsidR="00730D2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presenterer en liste over bivirkningene fra de kliniske studiene av psoriasis, psoriasisartritt, Crohns sykdom og ulcerøs kolitt hos voksne, samt bivirkninger rapportert etter markedsføring. Bivirkningene er klassifi</w:t>
      </w:r>
      <w:r w:rsidR="00F46AAC" w:rsidRPr="00A4509D">
        <w:rPr>
          <w:rFonts w:ascii="Times New Roman" w:eastAsia="Times New Roman" w:hAnsi="Times New Roman" w:cs="Times New Roman"/>
          <w:lang w:val="nb-NO"/>
        </w:rPr>
        <w:t>s</w:t>
      </w:r>
      <w:r w:rsidRPr="00A4509D">
        <w:rPr>
          <w:rFonts w:ascii="Times New Roman" w:eastAsia="Times New Roman" w:hAnsi="Times New Roman" w:cs="Times New Roman"/>
          <w:lang w:val="nb-NO"/>
        </w:rPr>
        <w:t>ert etter organklassesystem og etter frekvens ved bruk av følgende konvensjon: svært vanlige (≥</w:t>
      </w:r>
      <w:r w:rsidR="00DE73A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10), vanlige (≥</w:t>
      </w:r>
      <w:r w:rsidR="00DE73A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til &lt;</w:t>
      </w:r>
      <w:r w:rsidR="00DE73A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10), mindre vanlige (≥</w:t>
      </w:r>
      <w:r w:rsidR="00DE73A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0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til</w:t>
      </w:r>
      <w:r w:rsidR="00DE73A8"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lt;</w:t>
      </w:r>
      <w:r w:rsidR="00DE73A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100), sjeldne (≥</w:t>
      </w:r>
      <w:r w:rsidR="00DE73A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1</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0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til &lt;</w:t>
      </w:r>
      <w:r w:rsidR="00DE73A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000), svært sjeldne (&lt;</w:t>
      </w:r>
      <w:r w:rsidR="00DE73A8"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1</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000), ikke kjent (kan ikke anslås ut</w:t>
      </w:r>
      <w:r w:rsidR="00F46AA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ifra tilgjengelige data). Innenfor hver frekvensgruppering er bivirkningene presentert etter synkende alvorlighetsgrad.</w:t>
      </w:r>
    </w:p>
    <w:p w14:paraId="0B98C0A2" w14:textId="77777777" w:rsidR="00D21A72" w:rsidRPr="00A4509D" w:rsidRDefault="00D21A72" w:rsidP="004D6446">
      <w:pPr>
        <w:widowControl/>
        <w:spacing w:after="0" w:line="240" w:lineRule="auto"/>
        <w:rPr>
          <w:rFonts w:ascii="Times New Roman" w:hAnsi="Times New Roman" w:cs="Times New Roman"/>
          <w:lang w:val="nb-NO"/>
        </w:rPr>
      </w:pPr>
    </w:p>
    <w:p w14:paraId="7E22B2D5" w14:textId="7A903B6F" w:rsidR="009B7C61" w:rsidRPr="00A4509D" w:rsidRDefault="00C1005D" w:rsidP="007A6616">
      <w:pPr>
        <w:keepNext/>
        <w:widowControl/>
        <w:spacing w:after="0" w:line="240" w:lineRule="auto"/>
        <w:ind w:left="1134" w:hanging="1134"/>
        <w:rPr>
          <w:rFonts w:ascii="Times New Roman" w:eastAsia="Times New Roman" w:hAnsi="Times New Roman" w:cs="Times New Roman"/>
          <w:lang w:val="nb-NO"/>
        </w:rPr>
      </w:pPr>
      <w:r w:rsidRPr="00A4509D">
        <w:rPr>
          <w:rFonts w:ascii="Times New Roman" w:eastAsia="Times New Roman" w:hAnsi="Times New Roman" w:cs="Times New Roman"/>
          <w:i/>
          <w:lang w:val="nb-NO"/>
        </w:rPr>
        <w:t>Tabell</w:t>
      </w:r>
      <w:r w:rsidR="00730D21" w:rsidRPr="00A4509D">
        <w:rPr>
          <w:rFonts w:ascii="Times New Roman" w:eastAsia="Times New Roman" w:hAnsi="Times New Roman" w:cs="Times New Roman"/>
          <w:i/>
          <w:lang w:val="nb-NO"/>
        </w:rPr>
        <w:t> </w:t>
      </w:r>
      <w:r w:rsidR="00796975" w:rsidRPr="00A4509D">
        <w:rPr>
          <w:rFonts w:ascii="Times New Roman" w:eastAsia="Times New Roman" w:hAnsi="Times New Roman" w:cs="Times New Roman"/>
          <w:i/>
          <w:lang w:val="nb-NO"/>
        </w:rPr>
        <w:t>3</w:t>
      </w:r>
      <w:r w:rsidRPr="00A4509D">
        <w:rPr>
          <w:rFonts w:ascii="Times New Roman" w:eastAsia="Times New Roman" w:hAnsi="Times New Roman" w:cs="Times New Roman"/>
          <w:i/>
          <w:lang w:val="nb-NO"/>
        </w:rPr>
        <w:tab/>
        <w:t>Liste over bivirkninger</w:t>
      </w:r>
    </w:p>
    <w:tbl>
      <w:tblPr>
        <w:tblStyle w:val="TableGrid"/>
        <w:tblW w:w="0" w:type="auto"/>
        <w:tblLook w:val="04A0" w:firstRow="1" w:lastRow="0" w:firstColumn="1" w:lastColumn="0" w:noHBand="0" w:noVBand="1"/>
      </w:tblPr>
      <w:tblGrid>
        <w:gridCol w:w="3039"/>
        <w:gridCol w:w="6023"/>
      </w:tblGrid>
      <w:tr w:rsidR="00184FD6" w:rsidRPr="00A4509D" w14:paraId="27DEEAB5" w14:textId="77777777" w:rsidTr="00C634FC">
        <w:tc>
          <w:tcPr>
            <w:tcW w:w="3085" w:type="dxa"/>
            <w:tcBorders>
              <w:right w:val="nil"/>
            </w:tcBorders>
          </w:tcPr>
          <w:p w14:paraId="14338720" w14:textId="77777777" w:rsidR="00184FD6" w:rsidRPr="00A4509D" w:rsidRDefault="00C634FC" w:rsidP="00C634FC">
            <w:pPr>
              <w:keepNext/>
              <w:rPr>
                <w:rFonts w:ascii="Times New Roman" w:hAnsi="Times New Roman" w:cs="Times New Roman"/>
                <w:b/>
                <w:lang w:val="nb-NO"/>
              </w:rPr>
            </w:pPr>
            <w:r w:rsidRPr="00A4509D">
              <w:rPr>
                <w:rFonts w:ascii="Times New Roman" w:hAnsi="Times New Roman" w:cs="Times New Roman"/>
                <w:b/>
                <w:lang w:val="nb-NO"/>
              </w:rPr>
              <w:t>Organklassesystem</w:t>
            </w:r>
          </w:p>
        </w:tc>
        <w:tc>
          <w:tcPr>
            <w:tcW w:w="6203" w:type="dxa"/>
            <w:tcBorders>
              <w:left w:val="nil"/>
            </w:tcBorders>
          </w:tcPr>
          <w:p w14:paraId="17D37FEA" w14:textId="77777777" w:rsidR="00184FD6" w:rsidRPr="00A4509D" w:rsidRDefault="00C634FC" w:rsidP="00C634FC">
            <w:pPr>
              <w:keepNext/>
              <w:rPr>
                <w:rFonts w:ascii="Times New Roman" w:hAnsi="Times New Roman" w:cs="Times New Roman"/>
                <w:b/>
                <w:lang w:val="nb-NO"/>
              </w:rPr>
            </w:pPr>
            <w:r w:rsidRPr="00A4509D">
              <w:rPr>
                <w:rFonts w:ascii="Times New Roman" w:hAnsi="Times New Roman" w:cs="Times New Roman"/>
                <w:b/>
                <w:lang w:val="nb-NO"/>
              </w:rPr>
              <w:t>Frekvens: Bivirkning</w:t>
            </w:r>
          </w:p>
        </w:tc>
      </w:tr>
      <w:tr w:rsidR="00184FD6" w:rsidRPr="00257C22" w14:paraId="46F65BCD" w14:textId="77777777" w:rsidTr="00C634FC">
        <w:tc>
          <w:tcPr>
            <w:tcW w:w="3085" w:type="dxa"/>
            <w:tcBorders>
              <w:right w:val="nil"/>
            </w:tcBorders>
          </w:tcPr>
          <w:p w14:paraId="2DDEEC29" w14:textId="77777777" w:rsidR="00184FD6" w:rsidRPr="00A4509D" w:rsidRDefault="00C634FC" w:rsidP="00C634FC">
            <w:pPr>
              <w:ind w:right="390"/>
              <w:rPr>
                <w:rFonts w:ascii="Times New Roman" w:eastAsia="TimesNewRoman,Bold" w:hAnsi="Times New Roman" w:cs="Times New Roman"/>
                <w:bCs/>
                <w:lang w:val="nb-NO"/>
              </w:rPr>
            </w:pPr>
            <w:r w:rsidRPr="00A4509D">
              <w:rPr>
                <w:rFonts w:ascii="Times New Roman" w:eastAsia="TimesNewRoman,Bold" w:hAnsi="Times New Roman" w:cs="Times New Roman"/>
                <w:bCs/>
                <w:lang w:val="nb-NO"/>
              </w:rPr>
              <w:t>Infeksiøse og parasittære sykdommer</w:t>
            </w:r>
          </w:p>
        </w:tc>
        <w:tc>
          <w:tcPr>
            <w:tcW w:w="6203" w:type="dxa"/>
            <w:tcBorders>
              <w:left w:val="nil"/>
            </w:tcBorders>
          </w:tcPr>
          <w:p w14:paraId="5C16A288" w14:textId="77777777" w:rsidR="00B21942" w:rsidRPr="00A4509D" w:rsidRDefault="00C634FC" w:rsidP="00C634FC">
            <w:pPr>
              <w:widowControl/>
              <w:autoSpaceDE w:val="0"/>
              <w:autoSpaceDN w:val="0"/>
              <w:adjustRightInd w:val="0"/>
              <w:rPr>
                <w:rFonts w:ascii="Times New Roman" w:hAnsi="Times New Roman" w:cs="Times New Roman"/>
                <w:lang w:val="nb-NO"/>
              </w:rPr>
            </w:pPr>
            <w:r w:rsidRPr="00A4509D">
              <w:rPr>
                <w:rFonts w:ascii="Times New Roman" w:hAnsi="Times New Roman" w:cs="Times New Roman"/>
                <w:lang w:val="nb-NO"/>
              </w:rPr>
              <w:t>Vanlige: Infeksjon i øvre luftveier, nasofaryngitt, sinusitt</w:t>
            </w:r>
          </w:p>
          <w:p w14:paraId="6B6619BD" w14:textId="4DCAF9F7" w:rsidR="00184FD6" w:rsidRPr="00A4509D" w:rsidRDefault="00C634FC" w:rsidP="00C634FC">
            <w:pPr>
              <w:widowControl/>
              <w:autoSpaceDE w:val="0"/>
              <w:autoSpaceDN w:val="0"/>
              <w:adjustRightInd w:val="0"/>
              <w:rPr>
                <w:rFonts w:ascii="Times New Roman" w:hAnsi="Times New Roman" w:cs="Times New Roman"/>
                <w:lang w:val="nb-NO"/>
              </w:rPr>
            </w:pPr>
            <w:r w:rsidRPr="00A4509D">
              <w:rPr>
                <w:rFonts w:ascii="Times New Roman" w:hAnsi="Times New Roman" w:cs="Times New Roman"/>
                <w:lang w:val="nb-NO"/>
              </w:rPr>
              <w:t>Mindre vanlige: Cellulitt, dentale infeksjoner, herpes zoster, infeksjon i nedre luf</w:t>
            </w:r>
            <w:r w:rsidR="00F46AAC" w:rsidRPr="00A4509D">
              <w:rPr>
                <w:rFonts w:ascii="Times New Roman" w:hAnsi="Times New Roman" w:cs="Times New Roman"/>
                <w:lang w:val="nb-NO"/>
              </w:rPr>
              <w:t>t</w:t>
            </w:r>
            <w:r w:rsidRPr="00A4509D">
              <w:rPr>
                <w:rFonts w:ascii="Times New Roman" w:hAnsi="Times New Roman" w:cs="Times New Roman"/>
                <w:lang w:val="nb-NO"/>
              </w:rPr>
              <w:t>veier, virusinfeksjon i øvre luftveier, vulvovaginal soppinfeksjon</w:t>
            </w:r>
          </w:p>
        </w:tc>
      </w:tr>
      <w:tr w:rsidR="00184FD6" w:rsidRPr="00257C22" w14:paraId="30DFF2F0" w14:textId="77777777" w:rsidTr="00C634FC">
        <w:tc>
          <w:tcPr>
            <w:tcW w:w="3085" w:type="dxa"/>
            <w:tcBorders>
              <w:right w:val="nil"/>
            </w:tcBorders>
          </w:tcPr>
          <w:p w14:paraId="742C8FED" w14:textId="77777777" w:rsidR="00184FD6" w:rsidRPr="00A4509D" w:rsidRDefault="00C634FC" w:rsidP="00F30D19">
            <w:pPr>
              <w:rPr>
                <w:rFonts w:ascii="Times New Roman" w:eastAsia="TimesNewRoman" w:hAnsi="Times New Roman" w:cs="Times New Roman"/>
                <w:lang w:val="nb-NO"/>
              </w:rPr>
            </w:pPr>
            <w:r w:rsidRPr="00A4509D">
              <w:rPr>
                <w:rFonts w:ascii="Times New Roman" w:eastAsia="TimesNewRoman" w:hAnsi="Times New Roman" w:cs="Times New Roman"/>
                <w:lang w:val="nb-NO"/>
              </w:rPr>
              <w:t>Forstyrrelser i immunsystemet</w:t>
            </w:r>
          </w:p>
        </w:tc>
        <w:tc>
          <w:tcPr>
            <w:tcW w:w="6203" w:type="dxa"/>
            <w:tcBorders>
              <w:left w:val="nil"/>
            </w:tcBorders>
          </w:tcPr>
          <w:p w14:paraId="6C9A69BC" w14:textId="77777777" w:rsidR="00C634FC" w:rsidRPr="00A4509D" w:rsidRDefault="00C634FC" w:rsidP="00C634FC">
            <w:pPr>
              <w:widowControl/>
              <w:autoSpaceDE w:val="0"/>
              <w:autoSpaceDN w:val="0"/>
              <w:adjustRightInd w:val="0"/>
              <w:rPr>
                <w:rFonts w:ascii="Times New Roman" w:eastAsia="TimesNewRoman" w:hAnsi="Times New Roman" w:cs="Times New Roman"/>
                <w:lang w:val="nb-NO"/>
              </w:rPr>
            </w:pPr>
            <w:r w:rsidRPr="00A4509D">
              <w:rPr>
                <w:rFonts w:ascii="Times New Roman" w:eastAsia="TimesNewRoman" w:hAnsi="Times New Roman" w:cs="Times New Roman"/>
                <w:lang w:val="nb-NO"/>
              </w:rPr>
              <w:t>Mindre vanlige: Overfølsomhetsreaksjoner (inkludert utslett, urtikaria)</w:t>
            </w:r>
          </w:p>
          <w:p w14:paraId="7AD74E33" w14:textId="77777777" w:rsidR="00184FD6" w:rsidRPr="00A4509D" w:rsidRDefault="00C634FC" w:rsidP="00C634FC">
            <w:pPr>
              <w:widowControl/>
              <w:autoSpaceDE w:val="0"/>
              <w:autoSpaceDN w:val="0"/>
              <w:adjustRightInd w:val="0"/>
              <w:rPr>
                <w:rFonts w:ascii="Times New Roman" w:eastAsia="TimesNewRoman" w:hAnsi="Times New Roman" w:cs="Times New Roman"/>
                <w:lang w:val="nb-NO"/>
              </w:rPr>
            </w:pPr>
            <w:r w:rsidRPr="00A4509D">
              <w:rPr>
                <w:rFonts w:ascii="Times New Roman" w:eastAsia="TimesNewRoman" w:hAnsi="Times New Roman" w:cs="Times New Roman"/>
                <w:lang w:val="nb-NO"/>
              </w:rPr>
              <w:t>Sjeldne: Alvorlige overfølsomhetsreaksjoner (inkludert anafylaksi, angioødem)</w:t>
            </w:r>
          </w:p>
        </w:tc>
      </w:tr>
      <w:tr w:rsidR="00184FD6" w:rsidRPr="00A4509D" w14:paraId="49D60E0E" w14:textId="77777777" w:rsidTr="00C634FC">
        <w:tc>
          <w:tcPr>
            <w:tcW w:w="3085" w:type="dxa"/>
            <w:tcBorders>
              <w:right w:val="nil"/>
            </w:tcBorders>
          </w:tcPr>
          <w:p w14:paraId="1A77B722" w14:textId="77777777" w:rsidR="00184FD6" w:rsidRPr="00A4509D" w:rsidRDefault="00C634FC" w:rsidP="00F30D19">
            <w:pPr>
              <w:rPr>
                <w:rFonts w:ascii="Times New Roman" w:eastAsia="TimesNewRoman" w:hAnsi="Times New Roman" w:cs="Times New Roman"/>
                <w:lang w:val="nb-NO"/>
              </w:rPr>
            </w:pPr>
            <w:r w:rsidRPr="00A4509D">
              <w:rPr>
                <w:rFonts w:ascii="Times New Roman" w:eastAsia="TimesNewRoman" w:hAnsi="Times New Roman" w:cs="Times New Roman"/>
                <w:lang w:val="nb-NO"/>
              </w:rPr>
              <w:t>Psykiatriske lidelser</w:t>
            </w:r>
          </w:p>
        </w:tc>
        <w:tc>
          <w:tcPr>
            <w:tcW w:w="6203" w:type="dxa"/>
            <w:tcBorders>
              <w:left w:val="nil"/>
            </w:tcBorders>
          </w:tcPr>
          <w:p w14:paraId="7DB953F0" w14:textId="77777777" w:rsidR="00184FD6" w:rsidRPr="00A4509D" w:rsidRDefault="00C634FC" w:rsidP="00F30D19">
            <w:pPr>
              <w:widowControl/>
              <w:autoSpaceDE w:val="0"/>
              <w:autoSpaceDN w:val="0"/>
              <w:adjustRightInd w:val="0"/>
              <w:rPr>
                <w:rFonts w:ascii="Times New Roman" w:eastAsia="TimesNewRoman" w:hAnsi="Times New Roman" w:cs="Times New Roman"/>
                <w:lang w:val="nb-NO"/>
              </w:rPr>
            </w:pPr>
            <w:r w:rsidRPr="00A4509D">
              <w:rPr>
                <w:rFonts w:ascii="Times New Roman" w:eastAsia="TimesNewRoman" w:hAnsi="Times New Roman" w:cs="Times New Roman"/>
                <w:lang w:val="nb-NO"/>
              </w:rPr>
              <w:t>Mindre vanlige: Depresjon</w:t>
            </w:r>
          </w:p>
        </w:tc>
      </w:tr>
      <w:tr w:rsidR="00184FD6" w:rsidRPr="00D83BA6" w14:paraId="4B32441A" w14:textId="77777777" w:rsidTr="00C634FC">
        <w:tc>
          <w:tcPr>
            <w:tcW w:w="3085" w:type="dxa"/>
            <w:tcBorders>
              <w:right w:val="nil"/>
            </w:tcBorders>
          </w:tcPr>
          <w:p w14:paraId="33E61045" w14:textId="77777777" w:rsidR="00184FD6" w:rsidRPr="00A4509D" w:rsidRDefault="00C634FC" w:rsidP="00F30D19">
            <w:pPr>
              <w:rPr>
                <w:rFonts w:ascii="Times New Roman" w:eastAsia="TimesNewRoman" w:hAnsi="Times New Roman" w:cs="Times New Roman"/>
                <w:lang w:val="nb-NO"/>
              </w:rPr>
            </w:pPr>
            <w:r w:rsidRPr="00A4509D">
              <w:rPr>
                <w:rFonts w:ascii="Times New Roman" w:eastAsia="TimesNewRoman" w:hAnsi="Times New Roman" w:cs="Times New Roman"/>
                <w:lang w:val="nb-NO"/>
              </w:rPr>
              <w:t>Nevrologiske sykdommer</w:t>
            </w:r>
          </w:p>
        </w:tc>
        <w:tc>
          <w:tcPr>
            <w:tcW w:w="6203" w:type="dxa"/>
            <w:tcBorders>
              <w:left w:val="nil"/>
            </w:tcBorders>
          </w:tcPr>
          <w:p w14:paraId="1C0AF119" w14:textId="77777777" w:rsidR="00C634FC" w:rsidRPr="00A4509D" w:rsidRDefault="00C634FC" w:rsidP="00C634FC">
            <w:pPr>
              <w:widowControl/>
              <w:autoSpaceDE w:val="0"/>
              <w:autoSpaceDN w:val="0"/>
              <w:adjustRightInd w:val="0"/>
              <w:rPr>
                <w:rFonts w:ascii="Times New Roman" w:eastAsia="TimesNewRoman" w:hAnsi="Times New Roman" w:cs="Times New Roman"/>
                <w:lang w:val="nb-NO"/>
              </w:rPr>
            </w:pPr>
            <w:r w:rsidRPr="00A4509D">
              <w:rPr>
                <w:rFonts w:ascii="Times New Roman" w:eastAsia="TimesNewRoman" w:hAnsi="Times New Roman" w:cs="Times New Roman"/>
                <w:lang w:val="nb-NO"/>
              </w:rPr>
              <w:t>Vanlige: Svimmelhet, hodepine</w:t>
            </w:r>
          </w:p>
          <w:p w14:paraId="6AD0113D" w14:textId="77777777" w:rsidR="00184FD6" w:rsidRPr="00A4509D" w:rsidRDefault="00C634FC" w:rsidP="00C634FC">
            <w:pPr>
              <w:widowControl/>
              <w:autoSpaceDE w:val="0"/>
              <w:autoSpaceDN w:val="0"/>
              <w:adjustRightInd w:val="0"/>
              <w:rPr>
                <w:rFonts w:ascii="Times New Roman" w:eastAsia="TimesNewRoman" w:hAnsi="Times New Roman" w:cs="Times New Roman"/>
                <w:lang w:val="nb-NO"/>
              </w:rPr>
            </w:pPr>
            <w:r w:rsidRPr="00A4509D">
              <w:rPr>
                <w:rFonts w:ascii="Times New Roman" w:eastAsia="TimesNewRoman" w:hAnsi="Times New Roman" w:cs="Times New Roman"/>
                <w:lang w:val="nb-NO"/>
              </w:rPr>
              <w:t>Mindre vanlige: Facialisparese</w:t>
            </w:r>
          </w:p>
        </w:tc>
      </w:tr>
      <w:tr w:rsidR="00184FD6" w:rsidRPr="00D83BA6" w14:paraId="3E9D34CD" w14:textId="77777777" w:rsidTr="00C634FC">
        <w:tc>
          <w:tcPr>
            <w:tcW w:w="3085" w:type="dxa"/>
            <w:tcBorders>
              <w:right w:val="nil"/>
            </w:tcBorders>
          </w:tcPr>
          <w:p w14:paraId="626B657F" w14:textId="77777777" w:rsidR="00184FD6" w:rsidRPr="00A4509D" w:rsidRDefault="00C634FC" w:rsidP="00C634FC">
            <w:pPr>
              <w:widowControl/>
              <w:autoSpaceDE w:val="0"/>
              <w:autoSpaceDN w:val="0"/>
              <w:adjustRightInd w:val="0"/>
              <w:rPr>
                <w:rFonts w:ascii="Times New Roman" w:eastAsia="TimesNewRoman" w:hAnsi="Times New Roman" w:cs="Times New Roman"/>
                <w:lang w:val="nb-NO"/>
              </w:rPr>
            </w:pPr>
            <w:r w:rsidRPr="00A4509D">
              <w:rPr>
                <w:rFonts w:ascii="Times New Roman" w:eastAsia="TimesNewRoman" w:hAnsi="Times New Roman" w:cs="Times New Roman"/>
                <w:lang w:val="nb-NO"/>
              </w:rPr>
              <w:t>Sykdommer i respirasjonsorganer, thorax og mediastinum</w:t>
            </w:r>
          </w:p>
        </w:tc>
        <w:tc>
          <w:tcPr>
            <w:tcW w:w="6203" w:type="dxa"/>
            <w:tcBorders>
              <w:left w:val="nil"/>
            </w:tcBorders>
          </w:tcPr>
          <w:p w14:paraId="4D21A0FD" w14:textId="77777777" w:rsidR="00C634FC" w:rsidRPr="00A4509D" w:rsidRDefault="00C634FC" w:rsidP="00C634FC">
            <w:pPr>
              <w:widowControl/>
              <w:autoSpaceDE w:val="0"/>
              <w:autoSpaceDN w:val="0"/>
              <w:adjustRightInd w:val="0"/>
              <w:rPr>
                <w:rFonts w:ascii="Times New Roman" w:eastAsia="TimesNewRoman" w:hAnsi="Times New Roman" w:cs="Times New Roman"/>
                <w:lang w:val="nb-NO"/>
              </w:rPr>
            </w:pPr>
            <w:r w:rsidRPr="00A4509D">
              <w:rPr>
                <w:rFonts w:ascii="Times New Roman" w:eastAsia="TimesNewRoman" w:hAnsi="Times New Roman" w:cs="Times New Roman"/>
                <w:lang w:val="nb-NO"/>
              </w:rPr>
              <w:t>Vanlige: Orofaryngeale smerter</w:t>
            </w:r>
          </w:p>
          <w:p w14:paraId="1E29DA50" w14:textId="77777777" w:rsidR="00C634FC" w:rsidRPr="00A4509D" w:rsidRDefault="00C634FC" w:rsidP="00C634FC">
            <w:pPr>
              <w:widowControl/>
              <w:autoSpaceDE w:val="0"/>
              <w:autoSpaceDN w:val="0"/>
              <w:adjustRightInd w:val="0"/>
              <w:rPr>
                <w:rFonts w:ascii="Times New Roman" w:eastAsia="TimesNewRoman" w:hAnsi="Times New Roman" w:cs="Times New Roman"/>
                <w:lang w:val="nb-NO"/>
              </w:rPr>
            </w:pPr>
            <w:r w:rsidRPr="00A4509D">
              <w:rPr>
                <w:rFonts w:ascii="Times New Roman" w:eastAsia="TimesNewRoman" w:hAnsi="Times New Roman" w:cs="Times New Roman"/>
                <w:lang w:val="nb-NO"/>
              </w:rPr>
              <w:t>Mindre vanlige: Tett nese</w:t>
            </w:r>
          </w:p>
          <w:p w14:paraId="46A8DEB8" w14:textId="77777777" w:rsidR="00C634FC" w:rsidRPr="00A4509D" w:rsidRDefault="00C634FC" w:rsidP="00C634FC">
            <w:pPr>
              <w:widowControl/>
              <w:autoSpaceDE w:val="0"/>
              <w:autoSpaceDN w:val="0"/>
              <w:adjustRightInd w:val="0"/>
              <w:rPr>
                <w:rFonts w:ascii="Times New Roman" w:eastAsia="TimesNewRoman" w:hAnsi="Times New Roman" w:cs="Times New Roman"/>
                <w:lang w:val="nb-NO"/>
              </w:rPr>
            </w:pPr>
            <w:r w:rsidRPr="00A4509D">
              <w:rPr>
                <w:rFonts w:ascii="Times New Roman" w:eastAsia="TimesNewRoman" w:hAnsi="Times New Roman" w:cs="Times New Roman"/>
                <w:lang w:val="nb-NO"/>
              </w:rPr>
              <w:t>Sjeldne: Allergisk alveolitt, eosinofil pneumoni</w:t>
            </w:r>
          </w:p>
          <w:p w14:paraId="57750066" w14:textId="77777777" w:rsidR="00184FD6" w:rsidRPr="00A4509D" w:rsidRDefault="00C634FC" w:rsidP="00C634FC">
            <w:pPr>
              <w:widowControl/>
              <w:autoSpaceDE w:val="0"/>
              <w:autoSpaceDN w:val="0"/>
              <w:adjustRightInd w:val="0"/>
              <w:rPr>
                <w:rFonts w:ascii="Times New Roman" w:eastAsia="TimesNewRoman" w:hAnsi="Times New Roman" w:cs="Times New Roman"/>
                <w:lang w:val="nb-NO"/>
              </w:rPr>
            </w:pPr>
            <w:r w:rsidRPr="00A4509D">
              <w:rPr>
                <w:rFonts w:ascii="Times New Roman" w:eastAsia="TimesNewRoman" w:hAnsi="Times New Roman" w:cs="Times New Roman"/>
                <w:lang w:val="nb-NO"/>
              </w:rPr>
              <w:t>Svært sjeldne: Organiserende pneumoni*</w:t>
            </w:r>
          </w:p>
        </w:tc>
      </w:tr>
      <w:tr w:rsidR="00184FD6" w:rsidRPr="00A4509D" w14:paraId="657FB288" w14:textId="77777777" w:rsidTr="00C634FC">
        <w:tc>
          <w:tcPr>
            <w:tcW w:w="3085" w:type="dxa"/>
            <w:tcBorders>
              <w:right w:val="nil"/>
            </w:tcBorders>
          </w:tcPr>
          <w:p w14:paraId="2FFF7DF5" w14:textId="77777777" w:rsidR="00184FD6" w:rsidRPr="00A4509D" w:rsidRDefault="00C634FC" w:rsidP="00F30D19">
            <w:pPr>
              <w:widowControl/>
              <w:autoSpaceDE w:val="0"/>
              <w:autoSpaceDN w:val="0"/>
              <w:adjustRightInd w:val="0"/>
              <w:rPr>
                <w:rFonts w:ascii="Times New Roman" w:eastAsia="TimesNewRoman" w:hAnsi="Times New Roman" w:cs="Times New Roman"/>
                <w:lang w:val="nb-NO"/>
              </w:rPr>
            </w:pPr>
            <w:r w:rsidRPr="00A4509D">
              <w:rPr>
                <w:rFonts w:ascii="Times New Roman" w:eastAsia="TimesNewRoman" w:hAnsi="Times New Roman" w:cs="Times New Roman"/>
                <w:lang w:val="nb-NO"/>
              </w:rPr>
              <w:t>Gastrointestinale sykdommer</w:t>
            </w:r>
          </w:p>
        </w:tc>
        <w:tc>
          <w:tcPr>
            <w:tcW w:w="6203" w:type="dxa"/>
            <w:tcBorders>
              <w:left w:val="nil"/>
            </w:tcBorders>
          </w:tcPr>
          <w:p w14:paraId="778FDF8A" w14:textId="77777777" w:rsidR="00184FD6" w:rsidRPr="00A4509D" w:rsidRDefault="00C634FC" w:rsidP="00F30D19">
            <w:pPr>
              <w:widowControl/>
              <w:autoSpaceDE w:val="0"/>
              <w:autoSpaceDN w:val="0"/>
              <w:adjustRightInd w:val="0"/>
              <w:rPr>
                <w:rFonts w:ascii="Times New Roman" w:eastAsia="TimesNewRoman" w:hAnsi="Times New Roman" w:cs="Times New Roman"/>
                <w:lang w:val="nb-NO"/>
              </w:rPr>
            </w:pPr>
            <w:r w:rsidRPr="00A4509D">
              <w:rPr>
                <w:rFonts w:ascii="Times New Roman" w:eastAsia="TimesNewRoman" w:hAnsi="Times New Roman" w:cs="Times New Roman"/>
                <w:lang w:val="nb-NO"/>
              </w:rPr>
              <w:t>Vanlige: Diaré, kvalme, oppkast</w:t>
            </w:r>
          </w:p>
        </w:tc>
      </w:tr>
      <w:tr w:rsidR="00184FD6" w:rsidRPr="00257C22" w14:paraId="7F5A1F6C" w14:textId="77777777" w:rsidTr="00C634FC">
        <w:tc>
          <w:tcPr>
            <w:tcW w:w="3085" w:type="dxa"/>
            <w:tcBorders>
              <w:right w:val="nil"/>
            </w:tcBorders>
          </w:tcPr>
          <w:p w14:paraId="6EF0FFEB" w14:textId="77777777" w:rsidR="00184FD6" w:rsidRPr="00A4509D" w:rsidRDefault="00C634FC" w:rsidP="00F30D19">
            <w:pPr>
              <w:widowControl/>
              <w:autoSpaceDE w:val="0"/>
              <w:autoSpaceDN w:val="0"/>
              <w:adjustRightInd w:val="0"/>
              <w:rPr>
                <w:rFonts w:ascii="Times New Roman" w:eastAsia="TimesNewRoman" w:hAnsi="Times New Roman" w:cs="Times New Roman"/>
                <w:lang w:val="nb-NO"/>
              </w:rPr>
            </w:pPr>
            <w:r w:rsidRPr="00A4509D">
              <w:rPr>
                <w:rFonts w:ascii="Times New Roman" w:eastAsia="TimesNewRoman" w:hAnsi="Times New Roman" w:cs="Times New Roman"/>
                <w:lang w:val="nb-NO"/>
              </w:rPr>
              <w:t>Hud- og underhudssykdommer</w:t>
            </w:r>
          </w:p>
        </w:tc>
        <w:tc>
          <w:tcPr>
            <w:tcW w:w="6203" w:type="dxa"/>
            <w:tcBorders>
              <w:left w:val="nil"/>
            </w:tcBorders>
          </w:tcPr>
          <w:p w14:paraId="2E96C585" w14:textId="77777777" w:rsidR="00C634FC" w:rsidRPr="00A4509D" w:rsidRDefault="00C634FC" w:rsidP="00C634FC">
            <w:pPr>
              <w:widowControl/>
              <w:autoSpaceDE w:val="0"/>
              <w:autoSpaceDN w:val="0"/>
              <w:adjustRightInd w:val="0"/>
              <w:ind w:right="141"/>
              <w:rPr>
                <w:rFonts w:ascii="Times New Roman" w:eastAsia="TimesNewRoman" w:hAnsi="Times New Roman" w:cs="Times New Roman"/>
                <w:lang w:val="nb-NO"/>
              </w:rPr>
            </w:pPr>
            <w:r w:rsidRPr="00A4509D">
              <w:rPr>
                <w:rFonts w:ascii="Times New Roman" w:eastAsia="TimesNewRoman" w:hAnsi="Times New Roman" w:cs="Times New Roman"/>
                <w:lang w:val="nb-NO"/>
              </w:rPr>
              <w:t>Vanlige: Pruritus</w:t>
            </w:r>
          </w:p>
          <w:p w14:paraId="69244F90" w14:textId="77777777" w:rsidR="00C634FC" w:rsidRPr="00A4509D" w:rsidRDefault="00C634FC" w:rsidP="00C634FC">
            <w:pPr>
              <w:widowControl/>
              <w:autoSpaceDE w:val="0"/>
              <w:autoSpaceDN w:val="0"/>
              <w:adjustRightInd w:val="0"/>
              <w:ind w:right="141"/>
              <w:rPr>
                <w:rFonts w:ascii="Times New Roman" w:eastAsia="TimesNewRoman" w:hAnsi="Times New Roman" w:cs="Times New Roman"/>
                <w:lang w:val="nb-NO"/>
              </w:rPr>
            </w:pPr>
            <w:r w:rsidRPr="00A4509D">
              <w:rPr>
                <w:rFonts w:ascii="Times New Roman" w:eastAsia="TimesNewRoman" w:hAnsi="Times New Roman" w:cs="Times New Roman"/>
                <w:lang w:val="nb-NO"/>
              </w:rPr>
              <w:lastRenderedPageBreak/>
              <w:t>Mindre vanlige: Pustuløs psoriasis, hudavskalling, akne</w:t>
            </w:r>
          </w:p>
          <w:p w14:paraId="310D35C2" w14:textId="77777777" w:rsidR="00C634FC" w:rsidRPr="00A4509D" w:rsidRDefault="00C634FC" w:rsidP="00C634FC">
            <w:pPr>
              <w:widowControl/>
              <w:autoSpaceDE w:val="0"/>
              <w:autoSpaceDN w:val="0"/>
              <w:adjustRightInd w:val="0"/>
              <w:ind w:right="141"/>
              <w:rPr>
                <w:rFonts w:ascii="Times New Roman" w:eastAsia="TimesNewRoman" w:hAnsi="Times New Roman" w:cs="Times New Roman"/>
                <w:lang w:val="nb-NO"/>
              </w:rPr>
            </w:pPr>
            <w:r w:rsidRPr="00A4509D">
              <w:rPr>
                <w:rFonts w:ascii="Times New Roman" w:eastAsia="TimesNewRoman" w:hAnsi="Times New Roman" w:cs="Times New Roman"/>
                <w:lang w:val="nb-NO"/>
              </w:rPr>
              <w:t>Sjeldne: Eksfoliativ dermatitt, hypersensitivitetsvaskulitt</w:t>
            </w:r>
          </w:p>
          <w:p w14:paraId="62D42346" w14:textId="77777777" w:rsidR="00184FD6" w:rsidRPr="00A4509D" w:rsidRDefault="00C634FC" w:rsidP="00C634FC">
            <w:pPr>
              <w:widowControl/>
              <w:autoSpaceDE w:val="0"/>
              <w:autoSpaceDN w:val="0"/>
              <w:adjustRightInd w:val="0"/>
              <w:ind w:right="141"/>
              <w:rPr>
                <w:rFonts w:ascii="Times New Roman" w:eastAsia="TimesNewRoman" w:hAnsi="Times New Roman" w:cs="Times New Roman"/>
                <w:lang w:val="nb-NO"/>
              </w:rPr>
            </w:pPr>
            <w:r w:rsidRPr="00A4509D">
              <w:rPr>
                <w:rFonts w:ascii="Times New Roman" w:eastAsia="TimesNewRoman" w:hAnsi="Times New Roman" w:cs="Times New Roman"/>
                <w:lang w:val="nb-NO"/>
              </w:rPr>
              <w:t>Svært sjeldne: Bulløs pemfigoid, kutan lupus erythematosus</w:t>
            </w:r>
          </w:p>
        </w:tc>
      </w:tr>
      <w:tr w:rsidR="00184FD6" w:rsidRPr="00257C22" w14:paraId="13DEC993" w14:textId="77777777" w:rsidTr="00C634FC">
        <w:tc>
          <w:tcPr>
            <w:tcW w:w="3085" w:type="dxa"/>
            <w:tcBorders>
              <w:right w:val="nil"/>
            </w:tcBorders>
          </w:tcPr>
          <w:p w14:paraId="3F74811F" w14:textId="77777777" w:rsidR="00184FD6" w:rsidRPr="00A4509D" w:rsidRDefault="00C634FC" w:rsidP="00C634FC">
            <w:pPr>
              <w:widowControl/>
              <w:autoSpaceDE w:val="0"/>
              <w:autoSpaceDN w:val="0"/>
              <w:adjustRightInd w:val="0"/>
              <w:rPr>
                <w:rFonts w:ascii="Times New Roman" w:eastAsia="TimesNewRoman" w:hAnsi="Times New Roman" w:cs="Times New Roman"/>
                <w:lang w:val="nb-NO"/>
              </w:rPr>
            </w:pPr>
            <w:r w:rsidRPr="00A4509D">
              <w:rPr>
                <w:rFonts w:ascii="Times New Roman" w:eastAsia="TimesNewRoman" w:hAnsi="Times New Roman" w:cs="Times New Roman"/>
                <w:lang w:val="nb-NO"/>
              </w:rPr>
              <w:lastRenderedPageBreak/>
              <w:t>Sykdommer i muskler, bindevev og skjelett</w:t>
            </w:r>
          </w:p>
        </w:tc>
        <w:tc>
          <w:tcPr>
            <w:tcW w:w="6203" w:type="dxa"/>
            <w:tcBorders>
              <w:left w:val="nil"/>
            </w:tcBorders>
          </w:tcPr>
          <w:p w14:paraId="738A6B15" w14:textId="77777777" w:rsidR="00C634FC" w:rsidRPr="00A4509D" w:rsidRDefault="00C634FC" w:rsidP="00C634FC">
            <w:pPr>
              <w:widowControl/>
              <w:autoSpaceDE w:val="0"/>
              <w:autoSpaceDN w:val="0"/>
              <w:adjustRightInd w:val="0"/>
              <w:rPr>
                <w:rFonts w:ascii="Times New Roman" w:eastAsia="TimesNewRoman" w:hAnsi="Times New Roman" w:cs="Times New Roman"/>
                <w:lang w:val="nb-NO"/>
              </w:rPr>
            </w:pPr>
            <w:r w:rsidRPr="00A4509D">
              <w:rPr>
                <w:rFonts w:ascii="Times New Roman" w:eastAsia="TimesNewRoman" w:hAnsi="Times New Roman" w:cs="Times New Roman"/>
                <w:lang w:val="nb-NO"/>
              </w:rPr>
              <w:t>Vanlige: Ryggsmerter, myalgi, artralgi</w:t>
            </w:r>
          </w:p>
          <w:p w14:paraId="203B0941" w14:textId="77777777" w:rsidR="00184FD6" w:rsidRPr="00A4509D" w:rsidRDefault="00C634FC" w:rsidP="00C634FC">
            <w:pPr>
              <w:widowControl/>
              <w:autoSpaceDE w:val="0"/>
              <w:autoSpaceDN w:val="0"/>
              <w:adjustRightInd w:val="0"/>
              <w:rPr>
                <w:rFonts w:ascii="Times New Roman" w:eastAsia="TimesNewRoman" w:hAnsi="Times New Roman" w:cs="Times New Roman"/>
                <w:lang w:val="nb-NO"/>
              </w:rPr>
            </w:pPr>
            <w:r w:rsidRPr="00A4509D">
              <w:rPr>
                <w:rFonts w:ascii="Times New Roman" w:eastAsia="TimesNewRoman" w:hAnsi="Times New Roman" w:cs="Times New Roman"/>
                <w:lang w:val="nb-NO"/>
              </w:rPr>
              <w:t>Svært sjeldne: Lupuslignende syndrom</w:t>
            </w:r>
          </w:p>
        </w:tc>
      </w:tr>
      <w:tr w:rsidR="00184FD6" w:rsidRPr="00257C22" w14:paraId="2624F46A" w14:textId="77777777" w:rsidTr="00C634FC">
        <w:tc>
          <w:tcPr>
            <w:tcW w:w="3085" w:type="dxa"/>
            <w:tcBorders>
              <w:right w:val="nil"/>
            </w:tcBorders>
          </w:tcPr>
          <w:p w14:paraId="64E7C067" w14:textId="77777777" w:rsidR="00184FD6" w:rsidRPr="00A4509D" w:rsidRDefault="00C634FC" w:rsidP="00C634FC">
            <w:pPr>
              <w:widowControl/>
              <w:autoSpaceDE w:val="0"/>
              <w:autoSpaceDN w:val="0"/>
              <w:adjustRightInd w:val="0"/>
              <w:rPr>
                <w:rFonts w:ascii="Times New Roman" w:eastAsia="TimesNewRoman" w:hAnsi="Times New Roman" w:cs="Times New Roman"/>
                <w:lang w:val="nb-NO"/>
              </w:rPr>
            </w:pPr>
            <w:r w:rsidRPr="00A4509D">
              <w:rPr>
                <w:rFonts w:ascii="Times New Roman" w:eastAsia="TimesNewRoman" w:hAnsi="Times New Roman" w:cs="Times New Roman"/>
                <w:lang w:val="nb-NO"/>
              </w:rPr>
              <w:t>Generelle lidelser og reaksjoner på administrasjonsstedet</w:t>
            </w:r>
          </w:p>
        </w:tc>
        <w:tc>
          <w:tcPr>
            <w:tcW w:w="6203" w:type="dxa"/>
            <w:tcBorders>
              <w:left w:val="nil"/>
            </w:tcBorders>
          </w:tcPr>
          <w:p w14:paraId="29CD0B82" w14:textId="77777777" w:rsidR="00C634FC" w:rsidRPr="00A4509D" w:rsidRDefault="00C634FC" w:rsidP="00C634FC">
            <w:pPr>
              <w:widowControl/>
              <w:autoSpaceDE w:val="0"/>
              <w:autoSpaceDN w:val="0"/>
              <w:adjustRightInd w:val="0"/>
              <w:rPr>
                <w:rFonts w:ascii="Times New Roman" w:eastAsia="TimesNewRoman" w:hAnsi="Times New Roman" w:cs="Times New Roman"/>
                <w:lang w:val="nb-NO"/>
              </w:rPr>
            </w:pPr>
            <w:r w:rsidRPr="00A4509D">
              <w:rPr>
                <w:rFonts w:ascii="Times New Roman" w:eastAsia="TimesNewRoman" w:hAnsi="Times New Roman" w:cs="Times New Roman"/>
                <w:lang w:val="nb-NO"/>
              </w:rPr>
              <w:t>Vanlige: Trøtthet (fatigue), erytem på injeksjonsstedet, smerter på injeksjonsstedet</w:t>
            </w:r>
          </w:p>
          <w:p w14:paraId="3A3F36C5" w14:textId="77777777" w:rsidR="00184FD6" w:rsidRPr="00A4509D" w:rsidRDefault="00C634FC" w:rsidP="00C634FC">
            <w:pPr>
              <w:widowControl/>
              <w:autoSpaceDE w:val="0"/>
              <w:autoSpaceDN w:val="0"/>
              <w:adjustRightInd w:val="0"/>
              <w:rPr>
                <w:rFonts w:ascii="Times New Roman" w:eastAsia="TimesNewRoman" w:hAnsi="Times New Roman" w:cs="Times New Roman"/>
                <w:lang w:val="nb-NO"/>
              </w:rPr>
            </w:pPr>
            <w:r w:rsidRPr="00A4509D">
              <w:rPr>
                <w:rFonts w:ascii="Times New Roman" w:eastAsia="TimesNewRoman" w:hAnsi="Times New Roman" w:cs="Times New Roman"/>
                <w:lang w:val="nb-NO"/>
              </w:rPr>
              <w:t>Mindre vanlige: Reaksjoner på injeksjonsstedet (inkludert blødning, hematom, indurasjon, hevelse og pruritus), asteni</w:t>
            </w:r>
          </w:p>
        </w:tc>
      </w:tr>
      <w:tr w:rsidR="00231802" w:rsidRPr="00D83BA6" w14:paraId="2BD1D660" w14:textId="77777777" w:rsidTr="008C07C8">
        <w:tc>
          <w:tcPr>
            <w:tcW w:w="9288" w:type="dxa"/>
            <w:gridSpan w:val="2"/>
          </w:tcPr>
          <w:p w14:paraId="7F8BA8A6" w14:textId="45396571" w:rsidR="00231802" w:rsidRPr="00A4509D" w:rsidRDefault="00231802" w:rsidP="00C634FC">
            <w:pPr>
              <w:widowControl/>
              <w:autoSpaceDE w:val="0"/>
              <w:autoSpaceDN w:val="0"/>
              <w:adjustRightInd w:val="0"/>
              <w:rPr>
                <w:rFonts w:ascii="Times New Roman" w:eastAsia="TimesNewRoman" w:hAnsi="Times New Roman" w:cs="Times New Roman"/>
                <w:lang w:val="nb-NO"/>
              </w:rPr>
            </w:pPr>
            <w:r w:rsidRPr="00A4509D">
              <w:rPr>
                <w:rFonts w:ascii="Times New Roman" w:eastAsia="Times New Roman" w:hAnsi="Times New Roman" w:cs="Times New Roman"/>
                <w:sz w:val="20"/>
                <w:vertAlign w:val="superscript"/>
                <w:lang w:val="nb-NO"/>
              </w:rPr>
              <w:t>*</w:t>
            </w:r>
            <w:r w:rsidRPr="00A4509D">
              <w:rPr>
                <w:rFonts w:ascii="Times New Roman" w:eastAsia="Times New Roman" w:hAnsi="Times New Roman" w:cs="Times New Roman"/>
                <w:sz w:val="20"/>
                <w:lang w:val="nb-NO"/>
              </w:rPr>
              <w:tab/>
              <w:t>Se pkt. 4.4, Systemiske og respiratoriske overfølsomhetsreaksjoner.</w:t>
            </w:r>
          </w:p>
        </w:tc>
      </w:tr>
    </w:tbl>
    <w:p w14:paraId="3A34EEF6" w14:textId="77777777" w:rsidR="009B7C61" w:rsidRPr="00A4509D" w:rsidRDefault="009B7C61" w:rsidP="004D6446">
      <w:pPr>
        <w:widowControl/>
        <w:spacing w:after="0" w:line="240" w:lineRule="auto"/>
        <w:rPr>
          <w:rFonts w:ascii="Times New Roman" w:hAnsi="Times New Roman" w:cs="Times New Roman"/>
          <w:lang w:val="nb-NO"/>
        </w:rPr>
      </w:pPr>
    </w:p>
    <w:p w14:paraId="1BC027D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Beskrivelse av utvalgte bivirkninger</w:t>
      </w:r>
    </w:p>
    <w:p w14:paraId="35C4253D" w14:textId="77777777" w:rsidR="009B7C61" w:rsidRPr="00A4509D" w:rsidRDefault="009B7C61" w:rsidP="004D6446">
      <w:pPr>
        <w:widowControl/>
        <w:spacing w:after="0" w:line="240" w:lineRule="auto"/>
        <w:rPr>
          <w:rFonts w:ascii="Times New Roman" w:hAnsi="Times New Roman" w:cs="Times New Roman"/>
          <w:lang w:val="nb-NO"/>
        </w:rPr>
      </w:pPr>
    </w:p>
    <w:p w14:paraId="40D5645C"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Infeksjoner</w:t>
      </w:r>
    </w:p>
    <w:p w14:paraId="5577F709"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Frekvensen av infeksjoner og alvorlige infeksjoner var tilsvarende for ustekinumab- og placebogruppene i de placebokontrollerte studiene av pasienter med psoriasis, psoriasisartritt, Crohns sykdom og ulcerøs kolitt. I de placebokontrollerte periodene av disse kliniske studiene var infeksjonsraten 1,3</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per pasientår med oppfølging for ustekinumabgruppen og 1,3</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for placebogruppen. Forekomsten av alvorlige infeksjoner var 0,0</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per pasientår med oppfølging for ustekinumabgruppen (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alvorlige infeksjoner i 9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asientår med oppfølging) og 0,0</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for placebogruppen (1</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alvorlige infeksjoner i 43</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pasientår med oppfølging) (se</w:t>
      </w:r>
      <w:r w:rsidR="00C634FC"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C634FC"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4).</w:t>
      </w:r>
    </w:p>
    <w:p w14:paraId="764CF766" w14:textId="77777777" w:rsidR="009B7C61" w:rsidRPr="00A4509D" w:rsidRDefault="009B7C61" w:rsidP="004D6446">
      <w:pPr>
        <w:widowControl/>
        <w:spacing w:after="0" w:line="240" w:lineRule="auto"/>
        <w:rPr>
          <w:rFonts w:ascii="Times New Roman" w:hAnsi="Times New Roman" w:cs="Times New Roman"/>
          <w:lang w:val="nb-NO"/>
        </w:rPr>
      </w:pPr>
    </w:p>
    <w:p w14:paraId="01BBE9D0" w14:textId="23F615AF"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 de kontrollerte og ikke-kontrollerte periodene av de kliniske studiene av psoriasis, psoriasisartritt, Crohns sykdom og ulcerøs kolitt, som representerte </w:t>
      </w:r>
      <w:r w:rsidR="00C965B4" w:rsidRPr="00A4509D">
        <w:rPr>
          <w:rFonts w:ascii="Times New Roman" w:eastAsia="Times New Roman" w:hAnsi="Times New Roman" w:cs="Times New Roman"/>
          <w:lang w:val="nb-NO"/>
        </w:rPr>
        <w:t>15 227</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pasientår med </w:t>
      </w:r>
      <w:r w:rsidR="00C965B4"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eksponering hos</w:t>
      </w:r>
      <w:r w:rsidR="00C634FC" w:rsidRPr="00A4509D">
        <w:rPr>
          <w:rFonts w:ascii="Times New Roman" w:eastAsia="Times New Roman" w:hAnsi="Times New Roman" w:cs="Times New Roman"/>
          <w:lang w:val="nb-NO"/>
        </w:rPr>
        <w:t xml:space="preserve"> </w:t>
      </w:r>
      <w:r w:rsidR="00C965B4" w:rsidRPr="00A4509D">
        <w:rPr>
          <w:rFonts w:ascii="Times New Roman" w:eastAsia="Times New Roman" w:hAnsi="Times New Roman" w:cs="Times New Roman"/>
          <w:lang w:val="nb-NO"/>
        </w:rPr>
        <w:t>6 710</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pasienter, var </w:t>
      </w:r>
      <w:r w:rsidR="00C965B4" w:rsidRPr="00A4509D">
        <w:rPr>
          <w:rFonts w:ascii="Times New Roman" w:eastAsia="Times New Roman" w:hAnsi="Times New Roman" w:cs="Times New Roman"/>
          <w:lang w:val="nb-NO"/>
        </w:rPr>
        <w:t>median</w:t>
      </w:r>
      <w:r w:rsidRPr="00A4509D">
        <w:rPr>
          <w:rFonts w:ascii="Times New Roman" w:eastAsia="Times New Roman" w:hAnsi="Times New Roman" w:cs="Times New Roman"/>
          <w:lang w:val="nb-NO"/>
        </w:rPr>
        <w:t xml:space="preserve"> oppfølging </w:t>
      </w:r>
      <w:r w:rsidR="00C965B4" w:rsidRPr="00A4509D">
        <w:rPr>
          <w:rFonts w:ascii="Times New Roman" w:eastAsia="Times New Roman" w:hAnsi="Times New Roman" w:cs="Times New Roman"/>
          <w:lang w:val="nb-NO"/>
        </w:rPr>
        <w:t>1,2</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år, </w:t>
      </w:r>
      <w:r w:rsidR="00C965B4" w:rsidRPr="00A4509D">
        <w:rPr>
          <w:rFonts w:ascii="Times New Roman" w:eastAsia="Times New Roman" w:hAnsi="Times New Roman" w:cs="Times New Roman"/>
          <w:lang w:val="nb-NO"/>
        </w:rPr>
        <w:t>1,7</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år for studier av psoriasissykdom, 0,</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 xml:space="preserve">år for studier av Crohns sykdom og </w:t>
      </w:r>
      <w:r w:rsidR="00C965B4" w:rsidRPr="00A4509D">
        <w:rPr>
          <w:rFonts w:ascii="Times New Roman" w:eastAsia="Times New Roman" w:hAnsi="Times New Roman" w:cs="Times New Roman"/>
          <w:lang w:val="nb-NO"/>
        </w:rPr>
        <w:t>2,3</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år for studier av ulcerøs kolitt. Infeksjonsraten var </w:t>
      </w:r>
      <w:r w:rsidR="00C965B4" w:rsidRPr="00A4509D">
        <w:rPr>
          <w:rFonts w:ascii="Times New Roman" w:eastAsia="Times New Roman" w:hAnsi="Times New Roman" w:cs="Times New Roman"/>
          <w:lang w:val="nb-NO"/>
        </w:rPr>
        <w:t>0,85</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er pasientår</w:t>
      </w:r>
      <w:r w:rsidR="00C634F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og raten for alvorlige infeksjoner var 0,0</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per pasientår (</w:t>
      </w:r>
      <w:r w:rsidR="00C965B4" w:rsidRPr="00A4509D">
        <w:rPr>
          <w:rFonts w:ascii="Times New Roman" w:eastAsia="Times New Roman" w:hAnsi="Times New Roman" w:cs="Times New Roman"/>
          <w:lang w:val="nb-NO"/>
        </w:rPr>
        <w:t>289</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alvorlige infeksjoner i løpet av</w:t>
      </w:r>
      <w:r w:rsidR="00C634FC" w:rsidRPr="00A4509D">
        <w:rPr>
          <w:rFonts w:ascii="Times New Roman" w:eastAsia="Times New Roman" w:hAnsi="Times New Roman" w:cs="Times New Roman"/>
          <w:lang w:val="nb-NO"/>
        </w:rPr>
        <w:t xml:space="preserve"> </w:t>
      </w:r>
      <w:r w:rsidR="00C965B4" w:rsidRPr="00A4509D">
        <w:rPr>
          <w:rFonts w:ascii="Times New Roman" w:eastAsia="Times New Roman" w:hAnsi="Times New Roman" w:cs="Times New Roman"/>
          <w:lang w:val="nb-NO"/>
        </w:rPr>
        <w:t xml:space="preserve">              15 227</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asientår med oppfølging) for oppfølging av pasienter behandlet med ustekinumab. De</w:t>
      </w:r>
      <w:r w:rsidR="00C634F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alvorlige infeksjonene rapportert inkluderte pneumoni, analabscess, cellulitt, divertikulitt, gastroenteritt og virusinfeksjoner.</w:t>
      </w:r>
    </w:p>
    <w:p w14:paraId="21057774" w14:textId="77777777" w:rsidR="009B7C61" w:rsidRPr="00A4509D" w:rsidRDefault="009B7C61" w:rsidP="004D6446">
      <w:pPr>
        <w:widowControl/>
        <w:spacing w:after="0" w:line="240" w:lineRule="auto"/>
        <w:rPr>
          <w:rFonts w:ascii="Times New Roman" w:hAnsi="Times New Roman" w:cs="Times New Roman"/>
          <w:lang w:val="nb-NO"/>
        </w:rPr>
      </w:pPr>
    </w:p>
    <w:p w14:paraId="69C45B08"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asienter med latent tuberkulose som samtidig ble behandlet med isoniazid utviklet ikke tuberkulose i de kliniske studiene.</w:t>
      </w:r>
    </w:p>
    <w:p w14:paraId="2CE53419" w14:textId="77777777" w:rsidR="009B7C61" w:rsidRPr="00A4509D" w:rsidRDefault="009B7C61" w:rsidP="004D6446">
      <w:pPr>
        <w:widowControl/>
        <w:spacing w:after="0" w:line="240" w:lineRule="auto"/>
        <w:rPr>
          <w:rFonts w:ascii="Times New Roman" w:hAnsi="Times New Roman" w:cs="Times New Roman"/>
          <w:lang w:val="nb-NO"/>
        </w:rPr>
      </w:pPr>
    </w:p>
    <w:p w14:paraId="700C7606"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Maligniteter</w:t>
      </w:r>
    </w:p>
    <w:p w14:paraId="2918C74E"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 den placebokontrollerte perioden av de kliniske studiene av psoriasis, psoriasisartritt, Crohns sykdom og ulcerøs kolitt var insidensen av maligniteter, bortsett fra ikke-melanom hudkreft, 0,1</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per</w:t>
      </w:r>
      <w:r w:rsidR="00C634F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asientår med oppfølging av pasienter behandlet med ustekinumab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pasient i 92</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pasientår med</w:t>
      </w:r>
      <w:r w:rsidR="00C634F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oppfølging) og 0,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for pasienter behandlet med placebo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pasient i 43</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pasientår med oppfølging). Insidensen av ikke-melanom hudkreft var 0,4</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per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asientår med oppfølging for ustekinumabgruppen (</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pasienter i 92</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pasientår med oppfølging) og 0,4</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for placebogruppen</w:t>
      </w:r>
      <w:r w:rsidR="00C634F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pasienter i 43</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pasientår med oppfølging).</w:t>
      </w:r>
    </w:p>
    <w:p w14:paraId="36A2D061" w14:textId="77777777" w:rsidR="009B7C61" w:rsidRPr="00A4509D" w:rsidRDefault="009B7C61" w:rsidP="004D6446">
      <w:pPr>
        <w:widowControl/>
        <w:spacing w:after="0" w:line="240" w:lineRule="auto"/>
        <w:rPr>
          <w:rFonts w:ascii="Times New Roman" w:hAnsi="Times New Roman" w:cs="Times New Roman"/>
          <w:lang w:val="nb-NO"/>
        </w:rPr>
      </w:pPr>
    </w:p>
    <w:p w14:paraId="1F20F94C" w14:textId="3500695C" w:rsidR="00EC1B32"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 de kontrollerte og ikke-kontrollerte periodene av de kliniske studiene av psoriasis, psoriasisartritt, Crohns sykdom og ulcerøs kolitt, som representerte </w:t>
      </w:r>
      <w:r w:rsidR="00E4375E" w:rsidRPr="00A4509D">
        <w:rPr>
          <w:rFonts w:ascii="Times New Roman" w:eastAsia="Times New Roman" w:hAnsi="Times New Roman" w:cs="Times New Roman"/>
          <w:lang w:val="nb-NO"/>
        </w:rPr>
        <w:t>15 205</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asientår med</w:t>
      </w:r>
      <w:r w:rsidR="00E4375E" w:rsidRPr="00A4509D">
        <w:rPr>
          <w:rFonts w:ascii="Times New Roman" w:eastAsia="Times New Roman" w:hAnsi="Times New Roman" w:cs="Times New Roman"/>
          <w:lang w:val="nb-NO"/>
        </w:rPr>
        <w:t xml:space="preserve"> </w:t>
      </w:r>
      <w:r w:rsidR="00E4375E" w:rsidRPr="00A4509D">
        <w:rPr>
          <w:rFonts w:ascii="Times New Roman" w:eastAsia="Times New Roman" w:hAnsi="Times New Roman" w:cs="Times New Roman"/>
          <w:bCs/>
          <w:lang w:val="nb-NO"/>
        </w:rPr>
        <w:t>ustekinumab</w:t>
      </w:r>
      <w:r w:rsidRPr="00A4509D">
        <w:rPr>
          <w:rFonts w:ascii="Times New Roman" w:eastAsia="Times New Roman" w:hAnsi="Times New Roman" w:cs="Times New Roman"/>
          <w:lang w:val="nb-NO"/>
        </w:rPr>
        <w:t>eksponering hos</w:t>
      </w:r>
      <w:r w:rsidR="00C634FC" w:rsidRPr="00A4509D">
        <w:rPr>
          <w:rFonts w:ascii="Times New Roman" w:eastAsia="Times New Roman" w:hAnsi="Times New Roman" w:cs="Times New Roman"/>
          <w:lang w:val="nb-NO"/>
        </w:rPr>
        <w:t xml:space="preserve"> </w:t>
      </w:r>
      <w:r w:rsidR="00E4375E" w:rsidRPr="00A4509D">
        <w:rPr>
          <w:rFonts w:ascii="Times New Roman" w:eastAsia="Times New Roman" w:hAnsi="Times New Roman" w:cs="Times New Roman"/>
          <w:lang w:val="nb-NO"/>
        </w:rPr>
        <w:t>6 710</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pasienter, var </w:t>
      </w:r>
      <w:r w:rsidR="00E4375E" w:rsidRPr="00A4509D">
        <w:rPr>
          <w:rFonts w:ascii="Times New Roman" w:eastAsia="Times New Roman" w:hAnsi="Times New Roman" w:cs="Times New Roman"/>
          <w:lang w:val="nb-NO"/>
        </w:rPr>
        <w:t>median</w:t>
      </w:r>
      <w:r w:rsidRPr="00A4509D">
        <w:rPr>
          <w:rFonts w:ascii="Times New Roman" w:eastAsia="Times New Roman" w:hAnsi="Times New Roman" w:cs="Times New Roman"/>
          <w:lang w:val="nb-NO"/>
        </w:rPr>
        <w:t xml:space="preserve"> oppfølging </w:t>
      </w:r>
      <w:r w:rsidR="00E4375E" w:rsidRPr="00A4509D">
        <w:rPr>
          <w:rFonts w:ascii="Times New Roman" w:eastAsia="Times New Roman" w:hAnsi="Times New Roman" w:cs="Times New Roman"/>
          <w:lang w:val="nb-NO"/>
        </w:rPr>
        <w:t xml:space="preserve">1,2 </w:t>
      </w:r>
      <w:r w:rsidRPr="00A4509D">
        <w:rPr>
          <w:rFonts w:ascii="Times New Roman" w:eastAsia="Times New Roman" w:hAnsi="Times New Roman" w:cs="Times New Roman"/>
          <w:lang w:val="nb-NO"/>
        </w:rPr>
        <w:t xml:space="preserve">år, </w:t>
      </w:r>
      <w:r w:rsidR="00E4375E" w:rsidRPr="00A4509D">
        <w:rPr>
          <w:rFonts w:ascii="Times New Roman" w:eastAsia="Times New Roman" w:hAnsi="Times New Roman" w:cs="Times New Roman"/>
          <w:lang w:val="nb-NO"/>
        </w:rPr>
        <w:t xml:space="preserve">1,7 </w:t>
      </w:r>
      <w:r w:rsidRPr="00A4509D">
        <w:rPr>
          <w:rFonts w:ascii="Times New Roman" w:eastAsia="Times New Roman" w:hAnsi="Times New Roman" w:cs="Times New Roman"/>
          <w:lang w:val="nb-NO"/>
        </w:rPr>
        <w:t>år for studier av psoriasissykdom, 0,</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år for</w:t>
      </w:r>
      <w:r w:rsidR="00C634F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studier av Crohns sykdom og </w:t>
      </w:r>
      <w:r w:rsidR="00E4375E" w:rsidRPr="00A4509D">
        <w:rPr>
          <w:rFonts w:ascii="Times New Roman" w:eastAsia="Times New Roman" w:hAnsi="Times New Roman" w:cs="Times New Roman"/>
          <w:lang w:val="nb-NO"/>
        </w:rPr>
        <w:t>2,3</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år for studier av ulcerøs kolitt. Det ble rapportert maligniteter, med unntak av ikke-melanom hudkreft, hos </w:t>
      </w:r>
      <w:r w:rsidR="00E4375E" w:rsidRPr="00A4509D">
        <w:rPr>
          <w:rFonts w:ascii="Times New Roman" w:eastAsia="Times New Roman" w:hAnsi="Times New Roman" w:cs="Times New Roman"/>
          <w:lang w:val="nb-NO"/>
        </w:rPr>
        <w:t>76</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pasienter i </w:t>
      </w:r>
      <w:r w:rsidR="00C965B4" w:rsidRPr="00A4509D">
        <w:rPr>
          <w:rFonts w:ascii="Times New Roman" w:eastAsia="Times New Roman" w:hAnsi="Times New Roman" w:cs="Times New Roman"/>
          <w:lang w:val="nb-NO"/>
        </w:rPr>
        <w:t>15 205</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asientår med oppfølging (insidensen var</w:t>
      </w:r>
      <w:r w:rsidR="00C634FC" w:rsidRPr="00A4509D">
        <w:rPr>
          <w:rFonts w:ascii="Times New Roman" w:eastAsia="Times New Roman" w:hAnsi="Times New Roman" w:cs="Times New Roman"/>
          <w:lang w:val="nb-NO"/>
        </w:rPr>
        <w:t xml:space="preserve"> </w:t>
      </w:r>
      <w:r w:rsidR="00C965B4" w:rsidRPr="00A4509D">
        <w:rPr>
          <w:rFonts w:ascii="Times New Roman" w:eastAsia="Times New Roman" w:hAnsi="Times New Roman" w:cs="Times New Roman"/>
          <w:lang w:val="nb-NO"/>
        </w:rPr>
        <w:t>0,50</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er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asientår med oppfølging av ustekinumabgruppen). Malignitetsinsidensen rapportert hos ustekinumabgruppen var sammenlignbar med insidensen forventet i normalpopulasjonen (standardisert insidensratio</w:t>
      </w:r>
      <w:r w:rsidR="00EC1B3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w:t>
      </w:r>
      <w:r w:rsidR="00EC1B3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0,9</w:t>
      </w:r>
      <w:r w:rsidR="00C965B4" w:rsidRPr="00A4509D">
        <w:rPr>
          <w:rFonts w:ascii="Times New Roman" w:eastAsia="Times New Roman" w:hAnsi="Times New Roman" w:cs="Times New Roman"/>
          <w:lang w:val="nb-NO"/>
        </w:rPr>
        <w:t>4</w:t>
      </w:r>
      <w:r w:rsidR="00C634F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9</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konfidensintervall: 0,7</w:t>
      </w:r>
      <w:r w:rsidR="00C965B4" w:rsidRPr="00A4509D">
        <w:rPr>
          <w:rFonts w:ascii="Times New Roman" w:eastAsia="Times New Roman" w:hAnsi="Times New Roman" w:cs="Times New Roman"/>
          <w:lang w:val="nb-NO"/>
        </w:rPr>
        <w:t>3</w:t>
      </w:r>
      <w:r w:rsidRPr="00A4509D">
        <w:rPr>
          <w:rFonts w:ascii="Times New Roman" w:eastAsia="Times New Roman" w:hAnsi="Times New Roman" w:cs="Times New Roman"/>
          <w:lang w:val="nb-NO"/>
        </w:rPr>
        <w:t>; 1,</w:t>
      </w:r>
      <w:r w:rsidR="00C965B4" w:rsidRPr="00A4509D">
        <w:rPr>
          <w:rFonts w:ascii="Times New Roman" w:eastAsia="Times New Roman" w:hAnsi="Times New Roman" w:cs="Times New Roman"/>
          <w:lang w:val="nb-NO"/>
        </w:rPr>
        <w:t>18</w:t>
      </w:r>
      <w:r w:rsidRPr="00A4509D">
        <w:rPr>
          <w:rFonts w:ascii="Times New Roman" w:eastAsia="Times New Roman" w:hAnsi="Times New Roman" w:cs="Times New Roman"/>
          <w:lang w:val="nb-NO"/>
        </w:rPr>
        <w:t>], justert for alder, kjønn og</w:t>
      </w:r>
      <w:r w:rsidR="00C634F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rase).</w:t>
      </w:r>
    </w:p>
    <w:p w14:paraId="4F08AD34" w14:textId="6D325B6F"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 hyppigst observerte malignitetene, med unntak av ikke-melanom hudkreft, var prostatakreft,</w:t>
      </w:r>
      <w:r w:rsidR="00C965B4" w:rsidRPr="00A4509D">
        <w:rPr>
          <w:rFonts w:ascii="Times New Roman" w:eastAsia="Times New Roman" w:hAnsi="Times New Roman" w:cs="Times New Roman"/>
          <w:lang w:val="nb-NO"/>
        </w:rPr>
        <w:t xml:space="preserve"> melanom,</w:t>
      </w:r>
      <w:r w:rsidRPr="00A4509D">
        <w:rPr>
          <w:rFonts w:ascii="Times New Roman" w:eastAsia="Times New Roman" w:hAnsi="Times New Roman" w:cs="Times New Roman"/>
          <w:lang w:val="nb-NO"/>
        </w:rPr>
        <w:t xml:space="preserve"> kolorektalkreft og brystkreft. Insidensen av ikke-melanom hudkreft var </w:t>
      </w:r>
      <w:r w:rsidR="00C965B4" w:rsidRPr="00A4509D">
        <w:rPr>
          <w:rFonts w:ascii="Times New Roman" w:eastAsia="Times New Roman" w:hAnsi="Times New Roman" w:cs="Times New Roman"/>
          <w:lang w:val="nb-NO"/>
        </w:rPr>
        <w:t>0,46</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er</w:t>
      </w:r>
      <w:r w:rsidR="00C634F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asientår med oppfølgning i ustekinumabgruppen (</w:t>
      </w:r>
      <w:r w:rsidR="00C965B4" w:rsidRPr="00A4509D">
        <w:rPr>
          <w:rFonts w:ascii="Times New Roman" w:eastAsia="Times New Roman" w:hAnsi="Times New Roman" w:cs="Times New Roman"/>
          <w:lang w:val="nb-NO"/>
        </w:rPr>
        <w:t>69</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pasienter i </w:t>
      </w:r>
      <w:r w:rsidR="00C965B4" w:rsidRPr="00A4509D">
        <w:rPr>
          <w:rFonts w:ascii="Times New Roman" w:eastAsia="Times New Roman" w:hAnsi="Times New Roman" w:cs="Times New Roman"/>
          <w:lang w:val="nb-NO"/>
        </w:rPr>
        <w:t>15 165</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asientår med oppfølging). Forholdet mellom pasienter med basal kontra skvamøs cellehudkreft (3:1) er</w:t>
      </w:r>
      <w:r w:rsidR="00C634FC"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ammenlignbart med forholdet forventet i den generelle populasjonen (se</w:t>
      </w:r>
      <w:r w:rsidR="00C634FC"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C634FC"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4).</w:t>
      </w:r>
    </w:p>
    <w:p w14:paraId="1AE98081" w14:textId="77777777" w:rsidR="009B7C61" w:rsidRPr="00A4509D" w:rsidRDefault="009B7C61" w:rsidP="004D6446">
      <w:pPr>
        <w:widowControl/>
        <w:spacing w:after="0" w:line="240" w:lineRule="auto"/>
        <w:rPr>
          <w:rFonts w:ascii="Times New Roman" w:hAnsi="Times New Roman" w:cs="Times New Roman"/>
          <w:lang w:val="nb-NO"/>
        </w:rPr>
      </w:pPr>
    </w:p>
    <w:p w14:paraId="0AF39BD3"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Overfølsomhetsreaksjoner</w:t>
      </w:r>
    </w:p>
    <w:p w14:paraId="3EADA1A7"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Urtikaria og annet utslett ble observert hos &lt;</w:t>
      </w:r>
      <w:r w:rsidR="00C634FC"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 av pasientene under de kontrollerte periodene av de kliniske psoriasis- og psoriasisartrittstudiene av ustekinumab (se</w:t>
      </w:r>
      <w:r w:rsidR="00C634FC"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pkt.</w:t>
      </w:r>
      <w:r w:rsidR="00C634FC"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4).</w:t>
      </w:r>
    </w:p>
    <w:p w14:paraId="261F5FC2" w14:textId="77777777" w:rsidR="009B7C61" w:rsidRPr="00A4509D" w:rsidRDefault="009B7C61" w:rsidP="004D6446">
      <w:pPr>
        <w:widowControl/>
        <w:spacing w:after="0" w:line="240" w:lineRule="auto"/>
        <w:rPr>
          <w:rFonts w:ascii="Times New Roman" w:hAnsi="Times New Roman" w:cs="Times New Roman"/>
          <w:lang w:val="nb-NO"/>
        </w:rPr>
      </w:pPr>
    </w:p>
    <w:p w14:paraId="1CA9520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Pediatrisk populasjon</w:t>
      </w:r>
    </w:p>
    <w:p w14:paraId="26BC5AAA" w14:textId="77777777" w:rsidR="00EC1B32" w:rsidRPr="00A4509D" w:rsidRDefault="00EC1B32" w:rsidP="004D6446">
      <w:pPr>
        <w:widowControl/>
        <w:spacing w:after="0" w:line="240" w:lineRule="auto"/>
        <w:rPr>
          <w:rFonts w:ascii="Times New Roman" w:eastAsia="Times New Roman" w:hAnsi="Times New Roman" w:cs="Times New Roman"/>
          <w:i/>
          <w:lang w:val="nb-NO"/>
        </w:rPr>
      </w:pPr>
    </w:p>
    <w:p w14:paraId="22EF0539"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 xml:space="preserve">Pediatriske pasienter fra </w:t>
      </w:r>
      <w:r w:rsidR="00D21A72" w:rsidRPr="00A4509D">
        <w:rPr>
          <w:rFonts w:ascii="Times New Roman" w:eastAsia="Times New Roman" w:hAnsi="Times New Roman" w:cs="Times New Roman"/>
          <w:i/>
          <w:lang w:val="nb-NO"/>
        </w:rPr>
        <w:t>6 </w:t>
      </w:r>
      <w:r w:rsidRPr="00A4509D">
        <w:rPr>
          <w:rFonts w:ascii="Times New Roman" w:eastAsia="Times New Roman" w:hAnsi="Times New Roman" w:cs="Times New Roman"/>
          <w:i/>
          <w:lang w:val="nb-NO"/>
        </w:rPr>
        <w:t>års alder med plakkpsoriasis</w:t>
      </w:r>
    </w:p>
    <w:p w14:paraId="46A830E7"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ikkerhet av ustekinumab har blitt undersøkt i to fase 3-studier av pediatriske pasienter med moderat til alvorlig plakkpsoriasis. Den første studien var hos 11</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asienter i alderen 1</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til 1</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år behandlet i opptil 6</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uker, og den andre studien var hos 4</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 xml:space="preserve">pasienter i alderen </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til 1</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år behandlet i opptil</w:t>
      </w:r>
      <w:r w:rsidR="00E25F1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 xml:space="preserve">uker. Generelt var de rapporterte bivirkningene i disse to studiene med sikkerhetsdata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år tilsvarende de sett i tidligere studier hos voksne med plakkpsoriasis.</w:t>
      </w:r>
    </w:p>
    <w:p w14:paraId="763437FC" w14:textId="77777777" w:rsidR="00E4375E" w:rsidRPr="00A4509D" w:rsidRDefault="00E4375E" w:rsidP="004D6446">
      <w:pPr>
        <w:widowControl/>
        <w:spacing w:after="0" w:line="240" w:lineRule="auto"/>
        <w:rPr>
          <w:rFonts w:ascii="Times New Roman" w:eastAsia="Times New Roman" w:hAnsi="Times New Roman" w:cs="Times New Roman"/>
          <w:lang w:val="nb-NO"/>
        </w:rPr>
      </w:pPr>
    </w:p>
    <w:p w14:paraId="7F5F0941" w14:textId="77777777" w:rsidR="00E4375E" w:rsidRPr="00A4509D" w:rsidRDefault="00E4375E" w:rsidP="00E4375E">
      <w:pPr>
        <w:widowControl/>
        <w:spacing w:after="0" w:line="240" w:lineRule="auto"/>
        <w:rPr>
          <w:rFonts w:ascii="Times New Roman" w:eastAsia="Times New Roman" w:hAnsi="Times New Roman" w:cs="Times New Roman"/>
          <w:bCs/>
          <w:i/>
          <w:iCs/>
          <w:lang w:val="nb-NO"/>
        </w:rPr>
      </w:pPr>
      <w:r w:rsidRPr="00A4509D">
        <w:rPr>
          <w:rFonts w:ascii="Times New Roman" w:eastAsia="Times New Roman" w:hAnsi="Times New Roman" w:cs="Times New Roman"/>
          <w:bCs/>
          <w:i/>
          <w:iCs/>
          <w:lang w:val="nb-NO"/>
        </w:rPr>
        <w:t>Pediatriske pasienter som veier minst 40 kg med Crohns sykdom</w:t>
      </w:r>
    </w:p>
    <w:p w14:paraId="7BF2FC4B" w14:textId="3FEA93A1" w:rsidR="00E4375E" w:rsidRPr="00A4509D" w:rsidRDefault="00E4375E" w:rsidP="00E4375E">
      <w:pPr>
        <w:widowControl/>
        <w:spacing w:after="0" w:line="240" w:lineRule="auto"/>
        <w:rPr>
          <w:rFonts w:ascii="Times New Roman" w:eastAsia="Times New Roman" w:hAnsi="Times New Roman" w:cs="Times New Roman"/>
          <w:bCs/>
          <w:lang w:val="nb-NO"/>
        </w:rPr>
      </w:pPr>
      <w:r w:rsidRPr="00A4509D">
        <w:rPr>
          <w:rFonts w:ascii="Times New Roman" w:eastAsia="Times New Roman" w:hAnsi="Times New Roman" w:cs="Times New Roman"/>
          <w:bCs/>
          <w:lang w:val="nb-NO"/>
        </w:rPr>
        <w:t>Sikkerhet av ustekinumab har blitt undersøkt i én fase 1- og én fase</w:t>
      </w:r>
      <w:r w:rsidRPr="00A4509D">
        <w:rPr>
          <w:rFonts w:ascii="Times New Roman" w:eastAsia="Times New Roman" w:hAnsi="Times New Roman" w:cs="Times New Roman"/>
          <w:lang w:val="nb-NO"/>
        </w:rPr>
        <w:t> </w:t>
      </w:r>
      <w:r w:rsidRPr="00A4509D">
        <w:rPr>
          <w:rFonts w:ascii="Times New Roman" w:eastAsia="Times New Roman" w:hAnsi="Times New Roman" w:cs="Times New Roman"/>
          <w:bCs/>
          <w:lang w:val="nb-NO"/>
        </w:rPr>
        <w:t xml:space="preserve">3-studie av pediatriske pasienter med moderat til alvorlig aktiv </w:t>
      </w:r>
      <w:r w:rsidRPr="00A4509D">
        <w:rPr>
          <w:rFonts w:ascii="Times New Roman" w:eastAsia="Times New Roman" w:hAnsi="Times New Roman" w:cs="Times New Roman"/>
          <w:lang w:val="nb-NO"/>
        </w:rPr>
        <w:t xml:space="preserve">Crohns sykdom </w:t>
      </w:r>
      <w:r w:rsidRPr="00A4509D">
        <w:rPr>
          <w:rFonts w:ascii="Times New Roman" w:eastAsia="Times New Roman" w:hAnsi="Times New Roman" w:cs="Times New Roman"/>
          <w:bCs/>
          <w:lang w:val="nb-NO"/>
        </w:rPr>
        <w:t xml:space="preserve">opptil henholdsvis uke 240 og uke 52. Generelt var sikkerhetsprofilen i denne kohorten (n = 71) lignende den sett i tidligere studier hos voksne med </w:t>
      </w:r>
      <w:r w:rsidRPr="00A4509D">
        <w:rPr>
          <w:rFonts w:ascii="Times New Roman" w:eastAsia="Times New Roman" w:hAnsi="Times New Roman" w:cs="Times New Roman"/>
          <w:lang w:val="nb-NO"/>
        </w:rPr>
        <w:t>Crohns sykdom</w:t>
      </w:r>
      <w:r w:rsidRPr="00A4509D">
        <w:rPr>
          <w:rFonts w:ascii="Times New Roman" w:eastAsia="Times New Roman" w:hAnsi="Times New Roman" w:cs="Times New Roman"/>
          <w:bCs/>
          <w:lang w:val="nb-NO"/>
        </w:rPr>
        <w:t>.</w:t>
      </w:r>
    </w:p>
    <w:p w14:paraId="3D68D58D" w14:textId="77777777" w:rsidR="009B7C61" w:rsidRPr="00A4509D" w:rsidRDefault="009B7C61" w:rsidP="004D6446">
      <w:pPr>
        <w:widowControl/>
        <w:spacing w:after="0" w:line="240" w:lineRule="auto"/>
        <w:rPr>
          <w:rFonts w:ascii="Times New Roman" w:hAnsi="Times New Roman" w:cs="Times New Roman"/>
          <w:lang w:val="nb-NO"/>
        </w:rPr>
      </w:pPr>
    </w:p>
    <w:p w14:paraId="79D54E92"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Melding av mistenkte bivirkninger</w:t>
      </w:r>
    </w:p>
    <w:p w14:paraId="07343AC4"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Melding av mistenkte bivirkninger etter godkjenning av legemidlet er viktig. Det gjør det mulig å overvåke forholdet mellom nytte og risiko for legemidlet kontinuerlig. Helsepersonell oppfordres til å melde enhver mistenkt bivirkning. Dette gjøres via </w:t>
      </w:r>
      <w:r w:rsidRPr="00A4509D">
        <w:rPr>
          <w:rFonts w:ascii="Times New Roman" w:eastAsia="Times New Roman" w:hAnsi="Times New Roman" w:cs="Times New Roman"/>
          <w:highlight w:val="lightGray"/>
          <w:lang w:val="nb-NO"/>
        </w:rPr>
        <w:t>det nasjonale meldesystemet som beskrevet i</w:t>
      </w:r>
      <w:r w:rsidRPr="00A4509D">
        <w:rPr>
          <w:rFonts w:ascii="Times New Roman" w:eastAsia="Times New Roman" w:hAnsi="Times New Roman" w:cs="Times New Roman"/>
          <w:lang w:val="nb-NO"/>
        </w:rPr>
        <w:t xml:space="preserve"> </w:t>
      </w:r>
      <w:r>
        <w:fldChar w:fldCharType="begin"/>
      </w:r>
      <w:r w:rsidRPr="00845BD7">
        <w:rPr>
          <w:lang w:val="nb-NO"/>
          <w:rPrChange w:id="12" w:author="Adeel Rana" w:date="2026-02-17T11:24:00Z" w16du:dateUtc="2026-02-17T10:24:00Z">
            <w:rPr/>
          </w:rPrChange>
        </w:rPr>
        <w:instrText>HYPERLINK "https://www.ema.europa.eu/documents/template-form/qrd-appendix-v-adverse-drug-reaction-reporting-details_en.docx"</w:instrText>
      </w:r>
      <w:r>
        <w:fldChar w:fldCharType="separate"/>
      </w:r>
      <w:r w:rsidRPr="00A4509D">
        <w:rPr>
          <w:rStyle w:val="Hyperlink"/>
          <w:rFonts w:ascii="Times New Roman" w:eastAsia="Times New Roman" w:hAnsi="Times New Roman" w:cs="Times New Roman"/>
          <w:highlight w:val="lightGray"/>
          <w:lang w:val="nb-NO"/>
        </w:rPr>
        <w:t>Appendix</w:t>
      </w:r>
      <w:r w:rsidR="007A6616" w:rsidRPr="00A4509D">
        <w:rPr>
          <w:rStyle w:val="Hyperlink"/>
          <w:rFonts w:ascii="Times New Roman" w:eastAsia="Times New Roman" w:hAnsi="Times New Roman" w:cs="Times New Roman"/>
          <w:highlight w:val="lightGray"/>
          <w:lang w:val="nb-NO"/>
        </w:rPr>
        <w:t> </w:t>
      </w:r>
      <w:r w:rsidRPr="00A4509D">
        <w:rPr>
          <w:rStyle w:val="Hyperlink"/>
          <w:rFonts w:ascii="Times New Roman" w:eastAsia="Times New Roman" w:hAnsi="Times New Roman" w:cs="Times New Roman"/>
          <w:highlight w:val="lightGray"/>
          <w:lang w:val="nb-NO"/>
        </w:rPr>
        <w:t>V</w:t>
      </w:r>
      <w:r>
        <w:fldChar w:fldCharType="end"/>
      </w:r>
      <w:r w:rsidRPr="00A4509D">
        <w:rPr>
          <w:rFonts w:ascii="Times New Roman" w:eastAsia="Times New Roman" w:hAnsi="Times New Roman" w:cs="Times New Roman"/>
          <w:lang w:val="nb-NO"/>
        </w:rPr>
        <w:t>.</w:t>
      </w:r>
    </w:p>
    <w:p w14:paraId="79BF3143" w14:textId="77777777" w:rsidR="009B7C61" w:rsidRPr="00A4509D" w:rsidRDefault="009B7C61" w:rsidP="004D6446">
      <w:pPr>
        <w:widowControl/>
        <w:spacing w:after="0" w:line="240" w:lineRule="auto"/>
        <w:rPr>
          <w:rFonts w:ascii="Times New Roman" w:hAnsi="Times New Roman" w:cs="Times New Roman"/>
          <w:lang w:val="nb-NO"/>
        </w:rPr>
      </w:pPr>
    </w:p>
    <w:p w14:paraId="36D1E328"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9</w:t>
      </w:r>
      <w:r w:rsidRPr="00A4509D">
        <w:rPr>
          <w:rFonts w:ascii="Times New Roman" w:eastAsia="Times New Roman" w:hAnsi="Times New Roman" w:cs="Times New Roman"/>
          <w:b/>
          <w:bCs/>
          <w:lang w:val="nb-NO"/>
        </w:rPr>
        <w:tab/>
        <w:t>Overdosering</w:t>
      </w:r>
    </w:p>
    <w:p w14:paraId="2D044D46" w14:textId="77777777" w:rsidR="009B7C61" w:rsidRPr="00A4509D" w:rsidRDefault="009B7C61" w:rsidP="004D6446">
      <w:pPr>
        <w:widowControl/>
        <w:spacing w:after="0" w:line="240" w:lineRule="auto"/>
        <w:rPr>
          <w:rFonts w:ascii="Times New Roman" w:hAnsi="Times New Roman" w:cs="Times New Roman"/>
          <w:lang w:val="nb-NO"/>
        </w:rPr>
      </w:pPr>
    </w:p>
    <w:p w14:paraId="191544CF"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Enkeltdoser opptil </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mg/kg ble gitt intravenøst i de kliniske studiene uten at det oppsto dosebegrensende toksisitet. Ved overdosering anbefales det at pasienten følges opp for symptomer eller kliniske funn av bivirkninger og at relevant symptomatisk behandling igangsettes umiddelbart.</w:t>
      </w:r>
    </w:p>
    <w:p w14:paraId="5FFD6C86" w14:textId="77777777" w:rsidR="00D21A72" w:rsidRPr="00A4509D" w:rsidRDefault="00D21A72" w:rsidP="004D6446">
      <w:pPr>
        <w:widowControl/>
        <w:spacing w:after="0" w:line="240" w:lineRule="auto"/>
        <w:rPr>
          <w:rFonts w:ascii="Times New Roman" w:hAnsi="Times New Roman" w:cs="Times New Roman"/>
          <w:lang w:val="nb-NO"/>
        </w:rPr>
      </w:pPr>
    </w:p>
    <w:p w14:paraId="18393AC8" w14:textId="77777777" w:rsidR="00E25F1F" w:rsidRPr="00A4509D" w:rsidRDefault="00E25F1F" w:rsidP="004D6446">
      <w:pPr>
        <w:widowControl/>
        <w:spacing w:after="0" w:line="240" w:lineRule="auto"/>
        <w:rPr>
          <w:rFonts w:ascii="Times New Roman" w:hAnsi="Times New Roman" w:cs="Times New Roman"/>
          <w:lang w:val="nb-NO"/>
        </w:rPr>
      </w:pPr>
    </w:p>
    <w:p w14:paraId="6690C5EC"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5.</w:t>
      </w:r>
      <w:r w:rsidRPr="00A4509D">
        <w:rPr>
          <w:rFonts w:ascii="Times New Roman" w:eastAsia="Times New Roman" w:hAnsi="Times New Roman" w:cs="Times New Roman"/>
          <w:b/>
          <w:bCs/>
          <w:lang w:val="nb-NO"/>
        </w:rPr>
        <w:tab/>
        <w:t>FARMAKOLOGISKE EGENSKAPER</w:t>
      </w:r>
    </w:p>
    <w:p w14:paraId="5B05E292" w14:textId="77777777" w:rsidR="009B7C61" w:rsidRPr="00A4509D" w:rsidRDefault="009B7C61" w:rsidP="004D6446">
      <w:pPr>
        <w:widowControl/>
        <w:spacing w:after="0" w:line="240" w:lineRule="auto"/>
        <w:rPr>
          <w:rFonts w:ascii="Times New Roman" w:hAnsi="Times New Roman" w:cs="Times New Roman"/>
          <w:lang w:val="nb-NO"/>
        </w:rPr>
      </w:pPr>
    </w:p>
    <w:p w14:paraId="0BD1F434"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5.1</w:t>
      </w:r>
      <w:r w:rsidRPr="00A4509D">
        <w:rPr>
          <w:rFonts w:ascii="Times New Roman" w:eastAsia="Times New Roman" w:hAnsi="Times New Roman" w:cs="Times New Roman"/>
          <w:b/>
          <w:bCs/>
          <w:lang w:val="nb-NO"/>
        </w:rPr>
        <w:tab/>
        <w:t>Farmakodynamiske egenskaper</w:t>
      </w:r>
    </w:p>
    <w:p w14:paraId="1092175B" w14:textId="77777777" w:rsidR="009B7C61" w:rsidRPr="00A4509D" w:rsidRDefault="009B7C61" w:rsidP="004D6446">
      <w:pPr>
        <w:widowControl/>
        <w:spacing w:after="0" w:line="240" w:lineRule="auto"/>
        <w:rPr>
          <w:rFonts w:ascii="Times New Roman" w:hAnsi="Times New Roman" w:cs="Times New Roman"/>
          <w:lang w:val="nb-NO"/>
        </w:rPr>
      </w:pPr>
    </w:p>
    <w:p w14:paraId="4F96B4D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Farmakoterapeutisk gruppe: Immunsuppressive midler, interleukinhemmere, ATC kode: L04AC05</w:t>
      </w:r>
    </w:p>
    <w:p w14:paraId="63A420C0" w14:textId="77777777" w:rsidR="0083596F" w:rsidRPr="00A4509D" w:rsidRDefault="0083596F" w:rsidP="004D6446">
      <w:pPr>
        <w:widowControl/>
        <w:spacing w:after="0" w:line="240" w:lineRule="auto"/>
        <w:rPr>
          <w:rFonts w:ascii="Times New Roman" w:eastAsia="Times New Roman" w:hAnsi="Times New Roman" w:cs="Times New Roman"/>
          <w:lang w:val="nb-NO"/>
        </w:rPr>
      </w:pPr>
    </w:p>
    <w:p w14:paraId="2A8949A2" w14:textId="77777777" w:rsidR="009B7C61" w:rsidRPr="00A4509D" w:rsidRDefault="0083596F" w:rsidP="004D6446">
      <w:pPr>
        <w:widowControl/>
        <w:spacing w:after="0" w:line="240" w:lineRule="auto"/>
        <w:rPr>
          <w:rFonts w:ascii="Times New Roman" w:eastAsia="Times New Roman" w:hAnsi="Times New Roman" w:cs="Times New Roman"/>
          <w:color w:val="0000FF"/>
          <w:lang w:val="nb-NO"/>
        </w:rPr>
      </w:pPr>
      <w:r w:rsidRPr="00A4509D">
        <w:rPr>
          <w:rFonts w:ascii="Times New Roman" w:eastAsia="Times New Roman" w:hAnsi="Times New Roman" w:cs="Times New Roman"/>
          <w:lang w:val="nb-NO"/>
        </w:rPr>
        <w:t xml:space="preserve">Otulfi er et biotilsvarende («biosimilar») legemiddel. Detaljert informasjon er tilgjengelig </w:t>
      </w:r>
      <w:r w:rsidRPr="00A4509D">
        <w:rPr>
          <w:rFonts w:ascii="Times New Roman" w:eastAsia="Times New Roman" w:hAnsi="Times New Roman" w:cs="Times New Roman"/>
          <w:bCs/>
          <w:lang w:val="nb-NO"/>
        </w:rPr>
        <w:t>på nettstedet</w:t>
      </w:r>
      <w:r w:rsidRPr="00A4509D">
        <w:rPr>
          <w:rFonts w:ascii="Times New Roman" w:eastAsia="Times New Roman" w:hAnsi="Times New Roman" w:cs="Times New Roman"/>
          <w:b/>
          <w:bCs/>
          <w:lang w:val="nb-NO"/>
        </w:rPr>
        <w:t xml:space="preserve"> </w:t>
      </w:r>
      <w:r w:rsidRPr="00A4509D">
        <w:rPr>
          <w:rFonts w:ascii="Times New Roman" w:eastAsia="Times New Roman" w:hAnsi="Times New Roman" w:cs="Times New Roman"/>
          <w:lang w:val="nb-NO"/>
        </w:rPr>
        <w:t xml:space="preserve">til Det europeiske legemiddelkontoret (the European Medicines Agency) </w:t>
      </w:r>
      <w:r>
        <w:fldChar w:fldCharType="begin"/>
      </w:r>
      <w:r w:rsidRPr="00845BD7">
        <w:rPr>
          <w:lang w:val="nb-NO"/>
          <w:rPrChange w:id="13" w:author="Adeel Rana" w:date="2026-02-17T11:24:00Z" w16du:dateUtc="2026-02-17T10:24:00Z">
            <w:rPr/>
          </w:rPrChange>
        </w:rPr>
        <w:instrText>HYPERLINK "https://www.ema.europa.eu"</w:instrText>
      </w:r>
      <w:r>
        <w:fldChar w:fldCharType="separate"/>
      </w:r>
      <w:r w:rsidRPr="00A4509D">
        <w:rPr>
          <w:rFonts w:ascii="Times New Roman" w:eastAsia="Times New Roman" w:hAnsi="Times New Roman" w:cs="Times New Roman"/>
          <w:color w:val="0000FF"/>
          <w:u w:val="single"/>
          <w:lang w:val="nb-NO"/>
        </w:rPr>
        <w:t>https://www.ema.europa.eu</w:t>
      </w:r>
      <w:r>
        <w:fldChar w:fldCharType="end"/>
      </w:r>
      <w:r w:rsidRPr="00A4509D">
        <w:rPr>
          <w:rFonts w:ascii="Times New Roman" w:eastAsia="Times New Roman" w:hAnsi="Times New Roman" w:cs="Times New Roman"/>
          <w:color w:val="0000FF"/>
          <w:lang w:val="nb-NO"/>
        </w:rPr>
        <w:t>.</w:t>
      </w:r>
    </w:p>
    <w:p w14:paraId="6FDA8432" w14:textId="77777777" w:rsidR="0083596F" w:rsidRPr="00A4509D" w:rsidRDefault="0083596F" w:rsidP="004D6446">
      <w:pPr>
        <w:widowControl/>
        <w:spacing w:after="0" w:line="240" w:lineRule="auto"/>
        <w:rPr>
          <w:rFonts w:ascii="Times New Roman" w:hAnsi="Times New Roman" w:cs="Times New Roman"/>
          <w:lang w:val="nb-NO"/>
        </w:rPr>
      </w:pPr>
    </w:p>
    <w:p w14:paraId="2D0E62C8"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Virkningsmekanisme</w:t>
      </w:r>
    </w:p>
    <w:p w14:paraId="1BF06CCC" w14:textId="194A3DCA"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 er et humant IgG1κ monoklonalt antistoff som binder seg med spesifisitet til det delte p40</w:t>
      </w:r>
      <w:r w:rsidR="001C2924"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proteinets subenhet av humant cytokin interleukin (IL)-1</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og IL-23. Ustekinumab hemmer</w:t>
      </w:r>
      <w:r w:rsidR="00E25F1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bioaktiviteten til humant IL-1</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og IL-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ved å forhindre p4</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fra å binde seg til IL</w:t>
      </w:r>
      <w:r w:rsidR="001C2924" w:rsidRPr="00A4509D">
        <w:rPr>
          <w:rFonts w:ascii="Times New Roman" w:eastAsia="Times New Roman" w:hAnsi="Times New Roman" w:cs="Times New Roman"/>
          <w:lang w:val="nb-NO"/>
        </w:rPr>
        <w:noBreakHyphen/>
        <w:t>12Rβ1</w:t>
      </w:r>
      <w:r w:rsidRPr="00A4509D">
        <w:rPr>
          <w:rFonts w:ascii="Times New Roman" w:eastAsia="Times New Roman" w:hAnsi="Times New Roman" w:cs="Times New Roman"/>
          <w:lang w:val="nb-NO"/>
        </w:rPr>
        <w:t>- reseptorproteinet som er uttrykt på overflaten av immunceller. Ustekinumab kan ikke binde seg til IL-1</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eller IL-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som allerede er bundet til IL</w:t>
      </w:r>
      <w:r w:rsidR="001C2924" w:rsidRPr="00A4509D">
        <w:rPr>
          <w:rFonts w:ascii="Times New Roman" w:eastAsia="Times New Roman" w:hAnsi="Times New Roman" w:cs="Times New Roman"/>
          <w:lang w:val="nb-NO"/>
        </w:rPr>
        <w:noBreakHyphen/>
        <w:t>12Rβ1</w:t>
      </w:r>
      <w:r w:rsidRPr="00A4509D">
        <w:rPr>
          <w:rFonts w:ascii="Times New Roman" w:eastAsia="Times New Roman" w:hAnsi="Times New Roman" w:cs="Times New Roman"/>
          <w:lang w:val="nb-NO"/>
        </w:rPr>
        <w:t>-reseptorer på celleoverflaten. Dermed er det</w:t>
      </w:r>
      <w:r w:rsidR="00E25F1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ikke sannsynlig at ustekinumab bidrar til komplement- eller antistoffmediert cytotoksisitet for celler</w:t>
      </w:r>
      <w:r w:rsidR="00E25F1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med IL-12- og/eller IL-23-reseptorer. IL-1</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og IL-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er heterodimere cytokiner utskilt av aktiverte antigenpresenterende celler som makrofager og dendrittceller, og begge cytokinene deltar i immunfunksjoner. IL-1</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stimulerer naturlige dreperceller (NK) og driver differensieringen av CD4+T- celler mot T-hjelper 1-fenotypen (Th1), IL-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induserer T-hjelper 17-banen (Th17). Unormal regulering av IL-1</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og IL-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har imidlertid blitt assosiert med immunmedierte sykdommer som psoriasis, psoriasisartritt</w:t>
      </w:r>
      <w:r w:rsidR="001C2924" w:rsidRPr="00A4509D">
        <w:rPr>
          <w:rFonts w:ascii="Times New Roman" w:eastAsia="Times New Roman" w:hAnsi="Times New Roman" w:cs="Times New Roman"/>
          <w:lang w:val="nb-NO"/>
        </w:rPr>
        <w:t xml:space="preserve"> og</w:t>
      </w:r>
      <w:r w:rsidRPr="00A4509D">
        <w:rPr>
          <w:rFonts w:ascii="Times New Roman" w:eastAsia="Times New Roman" w:hAnsi="Times New Roman" w:cs="Times New Roman"/>
          <w:lang w:val="nb-NO"/>
        </w:rPr>
        <w:t xml:space="preserve"> Crohns sykdom.</w:t>
      </w:r>
    </w:p>
    <w:p w14:paraId="718A954A" w14:textId="77777777" w:rsidR="009B7C61" w:rsidRPr="00A4509D" w:rsidRDefault="009B7C61" w:rsidP="004D6446">
      <w:pPr>
        <w:widowControl/>
        <w:spacing w:after="0" w:line="240" w:lineRule="auto"/>
        <w:rPr>
          <w:rFonts w:ascii="Times New Roman" w:hAnsi="Times New Roman" w:cs="Times New Roman"/>
          <w:lang w:val="nb-NO"/>
        </w:rPr>
      </w:pPr>
    </w:p>
    <w:p w14:paraId="6C8E2726" w14:textId="50313BEF"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Ved å binde den delte p40-subenheten til IL-1</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og IL-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kan ustekinumab anvende sin kliniske effekt for psoriasis, psoriasisartritt, Crohns sykdom gjennom avbrytelse av Th1- og Th17- cytokine baner som er sentrale for patalogien til disse sykdommene.</w:t>
      </w:r>
    </w:p>
    <w:p w14:paraId="2480D2F8" w14:textId="77777777" w:rsidR="009B7C61" w:rsidRPr="00A4509D" w:rsidRDefault="009B7C61" w:rsidP="004D6446">
      <w:pPr>
        <w:widowControl/>
        <w:spacing w:after="0" w:line="240" w:lineRule="auto"/>
        <w:rPr>
          <w:rFonts w:ascii="Times New Roman" w:hAnsi="Times New Roman" w:cs="Times New Roman"/>
          <w:lang w:val="nb-NO"/>
        </w:rPr>
      </w:pPr>
    </w:p>
    <w:p w14:paraId="7D2A38C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os pasienter med Crohns sykdom medførte behandling med ustekinumab en reduksjon i inflammatoriske markører, inkludert C-reaktivt protein (CRP) og fekalt kalprotektin, i induksjonsfasen, som vedvarte gjennom vedlikeholdsfasen. CRP ble målt i studieforlengelsen, og reduksjoner observert i vedlikeholdsfasen vedvarte generelt til uke</w:t>
      </w:r>
      <w:r w:rsidR="00E25F1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52.</w:t>
      </w:r>
    </w:p>
    <w:p w14:paraId="57D1FFF7" w14:textId="77777777" w:rsidR="009B7C61" w:rsidRPr="00A4509D" w:rsidRDefault="009B7C61" w:rsidP="004D6446">
      <w:pPr>
        <w:widowControl/>
        <w:spacing w:after="0" w:line="240" w:lineRule="auto"/>
        <w:rPr>
          <w:rFonts w:ascii="Times New Roman" w:hAnsi="Times New Roman" w:cs="Times New Roman"/>
          <w:lang w:val="nb-NO"/>
        </w:rPr>
      </w:pPr>
    </w:p>
    <w:p w14:paraId="256BD9C4"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Immunisering</w:t>
      </w:r>
    </w:p>
    <w:p w14:paraId="358DEBA7" w14:textId="390053BC"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Ved langtidsforlengelsen av psoriasisstudie </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PHOENIX 2), fikk voksne pasienter behandlet med</w:t>
      </w:r>
      <w:r w:rsidR="00FC6974" w:rsidRPr="00A4509D">
        <w:rPr>
          <w:rFonts w:ascii="Times New Roman" w:eastAsia="Times New Roman" w:hAnsi="Times New Roman" w:cs="Times New Roman"/>
          <w:lang w:val="nb-NO"/>
        </w:rPr>
        <w:t xml:space="preserve"> </w:t>
      </w:r>
      <w:r w:rsidR="0003376D" w:rsidRPr="00A4509D">
        <w:rPr>
          <w:rFonts w:ascii="Times New Roman" w:eastAsia="Times New Roman" w:hAnsi="Times New Roman" w:cs="Times New Roman"/>
          <w:lang w:val="nb-NO"/>
        </w:rPr>
        <w:t xml:space="preserve">ustekinumab </w:t>
      </w:r>
      <w:r w:rsidRPr="00A4509D">
        <w:rPr>
          <w:rFonts w:ascii="Times New Roman" w:eastAsia="Times New Roman" w:hAnsi="Times New Roman" w:cs="Times New Roman"/>
          <w:lang w:val="nb-NO"/>
        </w:rPr>
        <w:t>i minst 3,</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xml:space="preserve">år tilsvarende antistoffrespons på både pneumokokkpolysakkarid- og tetanusvaksiner som en ikke-systemisk behandlet psoriasiskontrollgruppe. Tilsvarende andeler av de voksne pasientene utviklet beskyttende nivåer av antipneumokokk- og antitetanusantistoffer, og antistofftitre var tilsvarende hos </w:t>
      </w:r>
      <w:r w:rsidR="0003376D" w:rsidRPr="00A4509D">
        <w:rPr>
          <w:rFonts w:ascii="Times New Roman" w:eastAsia="Times New Roman" w:hAnsi="Times New Roman" w:cs="Times New Roman"/>
          <w:lang w:val="nb-NO"/>
        </w:rPr>
        <w:t>ustekinumab</w:t>
      </w:r>
      <w:r w:rsidR="0003376D"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behandlede som hos kontrollpasienter.</w:t>
      </w:r>
    </w:p>
    <w:p w14:paraId="20962908" w14:textId="77777777" w:rsidR="009B7C61" w:rsidRPr="00A4509D" w:rsidRDefault="009B7C61" w:rsidP="004D6446">
      <w:pPr>
        <w:widowControl/>
        <w:spacing w:after="0" w:line="240" w:lineRule="auto"/>
        <w:rPr>
          <w:rFonts w:ascii="Times New Roman" w:hAnsi="Times New Roman" w:cs="Times New Roman"/>
          <w:lang w:val="nb-NO"/>
        </w:rPr>
      </w:pPr>
    </w:p>
    <w:p w14:paraId="3BB0D6B2"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Klinisk effekt og sikkerhet</w:t>
      </w:r>
    </w:p>
    <w:p w14:paraId="0A294CC0" w14:textId="77777777" w:rsidR="009B7C61" w:rsidRPr="00A4509D" w:rsidRDefault="009B7C61" w:rsidP="004D6446">
      <w:pPr>
        <w:widowControl/>
        <w:spacing w:after="0" w:line="240" w:lineRule="auto"/>
        <w:rPr>
          <w:rFonts w:ascii="Times New Roman" w:hAnsi="Times New Roman" w:cs="Times New Roman"/>
          <w:lang w:val="nb-NO"/>
        </w:rPr>
      </w:pPr>
    </w:p>
    <w:p w14:paraId="6D720C4F"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Plakkpsoriasis (voksne)</w:t>
      </w:r>
    </w:p>
    <w:p w14:paraId="4B4F1322"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Effekt og sikkerhet av ustekinumab ble undersøkt i to randomiserte dobbeltblinde placebokontrollerte studier av </w:t>
      </w:r>
      <w:r w:rsidR="00D21A72" w:rsidRPr="00A4509D">
        <w:rPr>
          <w:rFonts w:ascii="Times New Roman" w:eastAsia="Times New Roman" w:hAnsi="Times New Roman" w:cs="Times New Roman"/>
          <w:lang w:val="nb-NO"/>
        </w:rPr>
        <w:t>1</w:t>
      </w:r>
      <w:r w:rsidR="00E25F1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99</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pasienter med moderat til alvorlig plakkpsoriasis som var kandidater for fototerapi eller systemtisk terapi. I tillegg ble ustekinumab og etanercept sammenlignet i en randomisert, utprøverblindet studie hos pasienter med moderat til alvorlig plakkpsoriasis med dårlig respons på, intoleranse overfor eller kontraindikasjon overfor ciklosporin, MTX eller PUVA.</w:t>
      </w:r>
    </w:p>
    <w:p w14:paraId="339DD080" w14:textId="77777777" w:rsidR="009B7C61" w:rsidRPr="00A4509D" w:rsidRDefault="009B7C61" w:rsidP="004D6446">
      <w:pPr>
        <w:widowControl/>
        <w:spacing w:after="0" w:line="240" w:lineRule="auto"/>
        <w:rPr>
          <w:rFonts w:ascii="Times New Roman" w:hAnsi="Times New Roman" w:cs="Times New Roman"/>
          <w:lang w:val="nb-NO"/>
        </w:rPr>
      </w:pPr>
    </w:p>
    <w:p w14:paraId="48548D79" w14:textId="5C99215F" w:rsidR="0084444D"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76</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 xml:space="preserve">pasienter ble vurdert i psoriasisstudie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PHOENIX 1). 5</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 av disse pasientene var enten ikke- respondere, intolerante eller hadde en kontraindikasjon overfor annen systemisk behandling.</w:t>
      </w:r>
    </w:p>
    <w:p w14:paraId="6EC44607"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asienter randomisert til ustekinumab fikk doser på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 eller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ved uke</w:t>
      </w:r>
      <w:r w:rsidR="000236F3" w:rsidRPr="00A4509D">
        <w:rPr>
          <w:rFonts w:ascii="Times New Roman" w:eastAsia="Times New Roman" w:hAnsi="Times New Roman" w:cs="Times New Roman"/>
          <w:lang w:val="nb-NO"/>
        </w:rPr>
        <w:t xml:space="preserve"> 0 </w:t>
      </w:r>
      <w:r w:rsidRPr="00A4509D">
        <w:rPr>
          <w:rFonts w:ascii="Times New Roman" w:eastAsia="Times New Roman" w:hAnsi="Times New Roman" w:cs="Times New Roman"/>
          <w:lang w:val="nb-NO"/>
        </w:rPr>
        <w:t>og 4, etterfulgt av den samme dosen hver 12.</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 Pasientene randomisert til å motta placebo i uke</w:t>
      </w:r>
      <w:r w:rsidR="000236F3"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0</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og </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krysset over og fikk ustekinumab (enten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 eller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i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2</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og 16, og videre dosering hver 12.</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 Pasienter som opprinnelig ble randomisert til å få ustekinumab og som oppnådde en respons på 7</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på Psoriasis areal- og alvorlighetsindeks (PASI-forbedring på minst 7</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i forhold til utgangsverdien) i både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8</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og</w:t>
      </w:r>
      <w:r w:rsidR="00E25F1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0, ble re-randomisert til å motta ustekinumab hver 12.</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 eller til placebo (dvs. seponering av</w:t>
      </w:r>
      <w:r w:rsidR="00E25F1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behandling). Pasienter som ble randomisert på nytt til placebo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0</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begynte igjen med ustekinumab i det opprinnelige doseringsregimet når de opplevde minst 5</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reduksjon av sin PASI-forbedring oppnådd i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0. Alle pasienter ble fulgt i opptil 7</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uker etter første administrasjon av studiebehandlingen.</w:t>
      </w:r>
    </w:p>
    <w:p w14:paraId="7ABF6A08" w14:textId="77777777" w:rsidR="009B7C61" w:rsidRPr="00A4509D" w:rsidRDefault="009B7C61" w:rsidP="004D6446">
      <w:pPr>
        <w:widowControl/>
        <w:spacing w:after="0" w:line="240" w:lineRule="auto"/>
        <w:rPr>
          <w:rFonts w:ascii="Times New Roman" w:hAnsi="Times New Roman" w:cs="Times New Roman"/>
          <w:lang w:val="nb-NO"/>
        </w:rPr>
      </w:pPr>
    </w:p>
    <w:p w14:paraId="1C53BFE7" w14:textId="79A21DB0" w:rsidR="0084444D" w:rsidRPr="00A4509D" w:rsidRDefault="00D21A72"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1</w:t>
      </w:r>
      <w:r w:rsidR="00E25F1F"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23</w:t>
      </w:r>
      <w:r w:rsidRPr="00A4509D">
        <w:rPr>
          <w:rFonts w:ascii="Times New Roman" w:eastAsia="Times New Roman" w:hAnsi="Times New Roman" w:cs="Times New Roman"/>
          <w:lang w:val="nb-NO"/>
        </w:rPr>
        <w:t>0 </w:t>
      </w:r>
      <w:r w:rsidR="00C1005D" w:rsidRPr="00A4509D">
        <w:rPr>
          <w:rFonts w:ascii="Times New Roman" w:eastAsia="Times New Roman" w:hAnsi="Times New Roman" w:cs="Times New Roman"/>
          <w:lang w:val="nb-NO"/>
        </w:rPr>
        <w:t xml:space="preserve">pasienter ble vurdert i psoriasisstudie </w:t>
      </w:r>
      <w:r w:rsidRPr="00A4509D">
        <w:rPr>
          <w:rFonts w:ascii="Times New Roman" w:eastAsia="Times New Roman" w:hAnsi="Times New Roman" w:cs="Times New Roman"/>
          <w:lang w:val="nb-NO"/>
        </w:rPr>
        <w:t>2 </w:t>
      </w:r>
      <w:r w:rsidR="00C1005D" w:rsidRPr="00A4509D">
        <w:rPr>
          <w:rFonts w:ascii="Times New Roman" w:eastAsia="Times New Roman" w:hAnsi="Times New Roman" w:cs="Times New Roman"/>
          <w:lang w:val="nb-NO"/>
        </w:rPr>
        <w:t>(PHOENIX 2). 6</w:t>
      </w:r>
      <w:r w:rsidRPr="00A4509D">
        <w:rPr>
          <w:rFonts w:ascii="Times New Roman" w:eastAsia="Times New Roman" w:hAnsi="Times New Roman" w:cs="Times New Roman"/>
          <w:lang w:val="nb-NO"/>
        </w:rPr>
        <w:t>1 </w:t>
      </w:r>
      <w:r w:rsidR="00C1005D" w:rsidRPr="00A4509D">
        <w:rPr>
          <w:rFonts w:ascii="Times New Roman" w:eastAsia="Times New Roman" w:hAnsi="Times New Roman" w:cs="Times New Roman"/>
          <w:lang w:val="nb-NO"/>
        </w:rPr>
        <w:t>% av disse pasientene var enten ikke- respondere, intolerante eller hadde en kontraindikasjon overfor annen systemisk behandling. Pasienter som ble randomisert til å få ustekinumab fikk doser på 4</w:t>
      </w:r>
      <w:r w:rsidRPr="00A4509D">
        <w:rPr>
          <w:rFonts w:ascii="Times New Roman" w:eastAsia="Times New Roman" w:hAnsi="Times New Roman" w:cs="Times New Roman"/>
          <w:lang w:val="nb-NO"/>
        </w:rPr>
        <w:t>5 </w:t>
      </w:r>
      <w:r w:rsidR="00C1005D" w:rsidRPr="00A4509D">
        <w:rPr>
          <w:rFonts w:ascii="Times New Roman" w:eastAsia="Times New Roman" w:hAnsi="Times New Roman" w:cs="Times New Roman"/>
          <w:lang w:val="nb-NO"/>
        </w:rPr>
        <w:t>mg eller 9</w:t>
      </w:r>
      <w:r w:rsidRPr="00A4509D">
        <w:rPr>
          <w:rFonts w:ascii="Times New Roman" w:eastAsia="Times New Roman" w:hAnsi="Times New Roman" w:cs="Times New Roman"/>
          <w:lang w:val="nb-NO"/>
        </w:rPr>
        <w:t>0 </w:t>
      </w:r>
      <w:r w:rsidR="00C1005D" w:rsidRPr="00A4509D">
        <w:rPr>
          <w:rFonts w:ascii="Times New Roman" w:eastAsia="Times New Roman" w:hAnsi="Times New Roman" w:cs="Times New Roman"/>
          <w:lang w:val="nb-NO"/>
        </w:rPr>
        <w:t>mg ved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0</w:t>
      </w:r>
      <w:r w:rsidR="000236F3"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og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w:t>
      </w:r>
      <w:r w:rsidR="000236F3"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etterfulgt av en tilleggsdose ved uke</w:t>
      </w:r>
      <w:r w:rsidR="000236F3" w:rsidRPr="00A4509D">
        <w:rPr>
          <w:rFonts w:ascii="Times New Roman" w:eastAsia="Times New Roman" w:hAnsi="Times New Roman" w:cs="Times New Roman"/>
          <w:lang w:val="nb-NO"/>
        </w:rPr>
        <w:t> </w:t>
      </w:r>
      <w:r w:rsidR="00C1005D" w:rsidRPr="00A4509D">
        <w:rPr>
          <w:rFonts w:ascii="Times New Roman" w:eastAsia="Times New Roman" w:hAnsi="Times New Roman" w:cs="Times New Roman"/>
          <w:lang w:val="nb-NO"/>
        </w:rPr>
        <w:t>16.</w:t>
      </w:r>
    </w:p>
    <w:p w14:paraId="53F5B24B"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asienter randomisert til å få placebo ved uke</w:t>
      </w:r>
      <w:r w:rsidR="000236F3"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0</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og </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ble krysset over til enten ustekinumab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 eller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i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2</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og 16. Alle pasientene ble fulgt i opptil 5</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uker etter første administrasjon av studiebehandlingen.</w:t>
      </w:r>
    </w:p>
    <w:p w14:paraId="13C5DBFD" w14:textId="77777777" w:rsidR="009B7C61" w:rsidRPr="00A4509D" w:rsidRDefault="009B7C61" w:rsidP="004D6446">
      <w:pPr>
        <w:widowControl/>
        <w:spacing w:after="0" w:line="240" w:lineRule="auto"/>
        <w:rPr>
          <w:rFonts w:ascii="Times New Roman" w:hAnsi="Times New Roman" w:cs="Times New Roman"/>
          <w:lang w:val="nb-NO"/>
        </w:rPr>
      </w:pPr>
    </w:p>
    <w:p w14:paraId="28952C3D" w14:textId="5B59E385"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 psoriasisstudie </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ACCEPT) ble 90</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pasienter med moderat til alvorlig psoriasis som hadde en dårlig respons på, var intolerante overfor eller hadde en kontraindikasjon overfor annen systemisk</w:t>
      </w:r>
      <w:r w:rsidR="00E25F1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behandling evaluert. Effekten av ustekinumab ble sammenlignet med etanercept og sikkerheten for</w:t>
      </w:r>
      <w:r w:rsidR="00E25F1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ustekinumab og etanercept ble vurdert. I løpet at den 1</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uker lange perioden med aktiv kontroll, ble pasientene randomisert til etanercept (5</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to ganger per uke),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 ustekinumab ved uke</w:t>
      </w:r>
      <w:r w:rsidR="000236F3"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0</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og 4, eller ustekinumab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ved uke</w:t>
      </w:r>
      <w:r w:rsidR="000236F3"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0</w:t>
      </w:r>
      <w:r w:rsidR="0084444D"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og 4.</w:t>
      </w:r>
    </w:p>
    <w:p w14:paraId="7DCEE3E4" w14:textId="77777777" w:rsidR="009B7C61" w:rsidRPr="00A4509D" w:rsidRDefault="009B7C61" w:rsidP="004D6446">
      <w:pPr>
        <w:widowControl/>
        <w:spacing w:after="0" w:line="240" w:lineRule="auto"/>
        <w:rPr>
          <w:rFonts w:ascii="Times New Roman" w:hAnsi="Times New Roman" w:cs="Times New Roman"/>
          <w:lang w:val="nb-NO"/>
        </w:rPr>
      </w:pPr>
    </w:p>
    <w:p w14:paraId="0509A9D4" w14:textId="227A4574"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ykdomskarakteristika var generelt konsistente på tvers av alle behandlingsgrupper i psoriasisstudiene</w:t>
      </w:r>
      <w:r w:rsidR="00E25F1F" w:rsidRPr="00A4509D">
        <w:rPr>
          <w:rFonts w:ascii="Times New Roman" w:eastAsia="Times New Roman" w:hAnsi="Times New Roman" w:cs="Times New Roman"/>
          <w:lang w:val="nb-NO"/>
        </w:rPr>
        <w:t xml:space="preserve">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og 2, med mediane utgangsverdier fra 1</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til 1</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for PASI, Body Surface Area (BSA)</w:t>
      </w:r>
      <w:r w:rsidR="00E25F1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w:t>
      </w:r>
      <w:r w:rsidR="00E25F1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0</w:t>
      </w:r>
      <w:r w:rsidR="00E25F1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og median</w:t>
      </w:r>
      <w:r w:rsidR="00E25F1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Dermatology Life Quality Index (DLQI) i området fra 1</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xml:space="preserve">til 12. Omtrent en tredjedel </w:t>
      </w:r>
      <w:r w:rsidRPr="00A4509D">
        <w:rPr>
          <w:rFonts w:ascii="Times New Roman" w:eastAsia="Times New Roman" w:hAnsi="Times New Roman" w:cs="Times New Roman"/>
          <w:lang w:val="nb-NO"/>
        </w:rPr>
        <w:lastRenderedPageBreak/>
        <w:t>(psoriasisstudie</w:t>
      </w:r>
      <w:r w:rsidR="0084444D"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 og en fjerdedel (psoriasisstudie</w:t>
      </w:r>
      <w:r w:rsidR="00E25F1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 av pasientene hadde psoriasis artritt (PsA). Tilsvarende alvorlighet av sykdommen ble også sett i psoriasisstudie</w:t>
      </w:r>
      <w:r w:rsidR="00E25F1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3.</w:t>
      </w:r>
    </w:p>
    <w:p w14:paraId="5EC4D134" w14:textId="77777777" w:rsidR="009B7C61" w:rsidRPr="00A4509D" w:rsidRDefault="009B7C61" w:rsidP="004D6446">
      <w:pPr>
        <w:widowControl/>
        <w:spacing w:after="0" w:line="240" w:lineRule="auto"/>
        <w:rPr>
          <w:rFonts w:ascii="Times New Roman" w:hAnsi="Times New Roman" w:cs="Times New Roman"/>
          <w:lang w:val="nb-NO"/>
        </w:rPr>
      </w:pPr>
    </w:p>
    <w:p w14:paraId="3F9A91A8" w14:textId="17EEEC15"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t primære endepunktet i disse studiene var andel pasienter som fikk en PASI 75-respons i forhold til utgangsverdien i uke</w:t>
      </w:r>
      <w:r w:rsidR="00E25F1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2</w:t>
      </w:r>
      <w:r w:rsidR="00E25F1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se tabellene </w:t>
      </w:r>
      <w:r w:rsidR="000809F3"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og </w:t>
      </w:r>
      <w:r w:rsidR="000809F3" w:rsidRPr="00A4509D">
        <w:rPr>
          <w:rFonts w:ascii="Times New Roman" w:eastAsia="Times New Roman" w:hAnsi="Times New Roman" w:cs="Times New Roman"/>
          <w:lang w:val="nb-NO"/>
        </w:rPr>
        <w:t>5</w:t>
      </w:r>
      <w:r w:rsidRPr="00A4509D">
        <w:rPr>
          <w:rFonts w:ascii="Times New Roman" w:eastAsia="Times New Roman" w:hAnsi="Times New Roman" w:cs="Times New Roman"/>
          <w:lang w:val="nb-NO"/>
        </w:rPr>
        <w:t>).</w:t>
      </w:r>
    </w:p>
    <w:p w14:paraId="27D2A4BD" w14:textId="77777777" w:rsidR="009B7C61" w:rsidRPr="00A4509D" w:rsidRDefault="009B7C61" w:rsidP="004D6446">
      <w:pPr>
        <w:widowControl/>
        <w:spacing w:after="0" w:line="240" w:lineRule="auto"/>
        <w:rPr>
          <w:rFonts w:ascii="Times New Roman" w:hAnsi="Times New Roman" w:cs="Times New Roman"/>
          <w:lang w:val="nb-NO"/>
        </w:rPr>
      </w:pPr>
    </w:p>
    <w:p w14:paraId="57069DCE" w14:textId="43E3B327" w:rsidR="009B7C61" w:rsidRPr="00A4509D" w:rsidRDefault="00C1005D" w:rsidP="00FC6974">
      <w:pPr>
        <w:widowControl/>
        <w:spacing w:after="0" w:line="240" w:lineRule="auto"/>
        <w:ind w:left="1134" w:hanging="1134"/>
        <w:rPr>
          <w:rFonts w:ascii="Times New Roman" w:eastAsia="Times New Roman" w:hAnsi="Times New Roman" w:cs="Times New Roman"/>
          <w:i/>
          <w:lang w:val="nb-NO"/>
        </w:rPr>
      </w:pPr>
      <w:r w:rsidRPr="00A4509D">
        <w:rPr>
          <w:rFonts w:ascii="Times New Roman" w:eastAsia="Times New Roman" w:hAnsi="Times New Roman" w:cs="Times New Roman"/>
          <w:i/>
          <w:lang w:val="nb-NO"/>
        </w:rPr>
        <w:t>Tabell</w:t>
      </w:r>
      <w:r w:rsidR="00E25F1F" w:rsidRPr="00A4509D">
        <w:rPr>
          <w:rFonts w:ascii="Times New Roman" w:eastAsia="Times New Roman" w:hAnsi="Times New Roman" w:cs="Times New Roman"/>
          <w:i/>
          <w:lang w:val="nb-NO"/>
        </w:rPr>
        <w:t> </w:t>
      </w:r>
      <w:r w:rsidR="000809F3" w:rsidRPr="00A4509D">
        <w:rPr>
          <w:rFonts w:ascii="Times New Roman" w:eastAsia="Times New Roman" w:hAnsi="Times New Roman" w:cs="Times New Roman"/>
          <w:i/>
          <w:lang w:val="nb-NO"/>
        </w:rPr>
        <w:t>4</w:t>
      </w:r>
      <w:r w:rsidRPr="00A4509D">
        <w:rPr>
          <w:rFonts w:ascii="Times New Roman" w:eastAsia="Times New Roman" w:hAnsi="Times New Roman" w:cs="Times New Roman"/>
          <w:i/>
          <w:lang w:val="nb-NO"/>
        </w:rPr>
        <w:tab/>
        <w:t>Sammendrag av klinisk respons i studie</w:t>
      </w:r>
      <w:r w:rsidR="0084444D" w:rsidRPr="00A4509D">
        <w:rPr>
          <w:rFonts w:ascii="Times New Roman" w:eastAsia="Times New Roman" w:hAnsi="Times New Roman" w:cs="Times New Roman"/>
          <w:i/>
          <w:lang w:val="nb-NO"/>
        </w:rPr>
        <w:t> </w:t>
      </w:r>
      <w:r w:rsidR="00D21A72" w:rsidRPr="00A4509D">
        <w:rPr>
          <w:rFonts w:ascii="Times New Roman" w:eastAsia="Times New Roman" w:hAnsi="Times New Roman" w:cs="Times New Roman"/>
          <w:i/>
          <w:lang w:val="nb-NO"/>
        </w:rPr>
        <w:t>1 </w:t>
      </w:r>
      <w:r w:rsidRPr="00A4509D">
        <w:rPr>
          <w:rFonts w:ascii="Times New Roman" w:eastAsia="Times New Roman" w:hAnsi="Times New Roman" w:cs="Times New Roman"/>
          <w:i/>
          <w:lang w:val="nb-NO"/>
        </w:rPr>
        <w:t>(PHOENIX</w:t>
      </w:r>
      <w:r w:rsidR="0084444D" w:rsidRPr="00A4509D">
        <w:rPr>
          <w:rFonts w:ascii="Times New Roman" w:eastAsia="Times New Roman" w:hAnsi="Times New Roman" w:cs="Times New Roman"/>
          <w:i/>
          <w:lang w:val="nb-NO"/>
        </w:rPr>
        <w:t> </w:t>
      </w:r>
      <w:r w:rsidRPr="00A4509D">
        <w:rPr>
          <w:rFonts w:ascii="Times New Roman" w:eastAsia="Times New Roman" w:hAnsi="Times New Roman" w:cs="Times New Roman"/>
          <w:i/>
          <w:lang w:val="nb-NO"/>
        </w:rPr>
        <w:t xml:space="preserve">1) og studie </w:t>
      </w:r>
      <w:r w:rsidR="00D21A72" w:rsidRPr="00A4509D">
        <w:rPr>
          <w:rFonts w:ascii="Times New Roman" w:eastAsia="Times New Roman" w:hAnsi="Times New Roman" w:cs="Times New Roman"/>
          <w:i/>
          <w:lang w:val="nb-NO"/>
        </w:rPr>
        <w:t>2 </w:t>
      </w:r>
      <w:r w:rsidRPr="00A4509D">
        <w:rPr>
          <w:rFonts w:ascii="Times New Roman" w:eastAsia="Times New Roman" w:hAnsi="Times New Roman" w:cs="Times New Roman"/>
          <w:i/>
          <w:lang w:val="nb-NO"/>
        </w:rPr>
        <w:t>(PHOENIX</w:t>
      </w:r>
      <w:r w:rsidR="0084444D" w:rsidRPr="00A4509D">
        <w:rPr>
          <w:rFonts w:ascii="Times New Roman" w:eastAsia="Times New Roman" w:hAnsi="Times New Roman" w:cs="Times New Roman"/>
          <w:i/>
          <w:lang w:val="nb-NO"/>
        </w:rPr>
        <w:t> </w:t>
      </w:r>
      <w:r w:rsidRPr="00A4509D">
        <w:rPr>
          <w:rFonts w:ascii="Times New Roman" w:eastAsia="Times New Roman" w:hAnsi="Times New Roman" w:cs="Times New Roman"/>
          <w:i/>
          <w:lang w:val="nb-NO"/>
        </w:rPr>
        <w:t>2)</w:t>
      </w:r>
    </w:p>
    <w:p w14:paraId="33E0DC0D" w14:textId="77777777" w:rsidR="0084444D" w:rsidRPr="00A4509D" w:rsidRDefault="0084444D" w:rsidP="00FC6974">
      <w:pPr>
        <w:widowControl/>
        <w:spacing w:after="0" w:line="240" w:lineRule="auto"/>
        <w:ind w:left="1134" w:hanging="1134"/>
        <w:rPr>
          <w:rFonts w:ascii="Times New Roman" w:eastAsia="Times New Roman" w:hAnsi="Times New Roman" w:cs="Times New Roman"/>
          <w:lang w:val="nb-NO"/>
        </w:rPr>
      </w:pPr>
    </w:p>
    <w:tbl>
      <w:tblPr>
        <w:tblW w:w="0" w:type="auto"/>
        <w:tblLayout w:type="fixed"/>
        <w:tblLook w:val="01E0" w:firstRow="1" w:lastRow="1" w:firstColumn="1" w:lastColumn="1" w:noHBand="0" w:noVBand="0"/>
      </w:tblPr>
      <w:tblGrid>
        <w:gridCol w:w="2978"/>
        <w:gridCol w:w="1133"/>
        <w:gridCol w:w="1277"/>
        <w:gridCol w:w="1301"/>
        <w:gridCol w:w="1222"/>
        <w:gridCol w:w="1162"/>
      </w:tblGrid>
      <w:tr w:rsidR="00FC6974" w:rsidRPr="00D83BA6" w14:paraId="76A334F6"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5466ADFF" w14:textId="77777777" w:rsidR="00FC6974" w:rsidRPr="00A4509D" w:rsidRDefault="00FC6974" w:rsidP="00F30D19">
            <w:pPr>
              <w:widowControl/>
              <w:spacing w:after="0" w:line="240" w:lineRule="auto"/>
              <w:rPr>
                <w:rFonts w:ascii="Times New Roman" w:hAnsi="Times New Roman" w:cs="Times New Roman"/>
                <w:lang w:val="nb-NO"/>
              </w:rPr>
            </w:pPr>
          </w:p>
        </w:tc>
        <w:tc>
          <w:tcPr>
            <w:tcW w:w="3710" w:type="dxa"/>
            <w:gridSpan w:val="3"/>
            <w:tcBorders>
              <w:top w:val="single" w:sz="4" w:space="0" w:color="000000"/>
              <w:left w:val="single" w:sz="4" w:space="0" w:color="000000"/>
              <w:bottom w:val="single" w:sz="4" w:space="0" w:color="000000"/>
              <w:right w:val="single" w:sz="4" w:space="0" w:color="000000"/>
            </w:tcBorders>
            <w:vAlign w:val="center"/>
          </w:tcPr>
          <w:p w14:paraId="022DF039" w14:textId="77777777" w:rsidR="00FC6974" w:rsidRPr="00A4509D" w:rsidRDefault="00FC6974"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2</w:t>
            </w:r>
          </w:p>
          <w:p w14:paraId="3765735B" w14:textId="77777777" w:rsidR="00FC6974" w:rsidRPr="00A4509D" w:rsidRDefault="00FC6974"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 doser (uke 0 og uke 4)</w:t>
            </w:r>
          </w:p>
        </w:tc>
        <w:tc>
          <w:tcPr>
            <w:tcW w:w="2383" w:type="dxa"/>
            <w:gridSpan w:val="2"/>
            <w:tcBorders>
              <w:top w:val="single" w:sz="4" w:space="0" w:color="000000"/>
              <w:left w:val="single" w:sz="4" w:space="0" w:color="000000"/>
              <w:bottom w:val="single" w:sz="4" w:space="0" w:color="000000"/>
              <w:right w:val="single" w:sz="4" w:space="0" w:color="000000"/>
            </w:tcBorders>
            <w:vAlign w:val="center"/>
          </w:tcPr>
          <w:p w14:paraId="4A0729D3" w14:textId="77777777" w:rsidR="00FC6974" w:rsidRPr="00A4509D" w:rsidRDefault="00FC6974"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8</w:t>
            </w:r>
          </w:p>
          <w:p w14:paraId="0FDC643D" w14:textId="0499713B" w:rsidR="0084444D" w:rsidRPr="00A4509D" w:rsidRDefault="00FC6974" w:rsidP="0084444D">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 doser</w:t>
            </w:r>
          </w:p>
          <w:p w14:paraId="14FE30CF" w14:textId="77777777" w:rsidR="00FC6974" w:rsidRPr="00A4509D" w:rsidRDefault="00FC6974" w:rsidP="0084444D">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0,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 og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6)</w:t>
            </w:r>
          </w:p>
        </w:tc>
      </w:tr>
      <w:tr w:rsidR="00FC6974" w:rsidRPr="00A4509D" w14:paraId="27D80B2B"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6E33B14F" w14:textId="77777777" w:rsidR="00FC6974" w:rsidRPr="00A4509D" w:rsidRDefault="00FC6974" w:rsidP="00F30D19">
            <w:pPr>
              <w:widowControl/>
              <w:spacing w:after="0" w:line="240" w:lineRule="auto"/>
              <w:rPr>
                <w:rFonts w:ascii="Times New Roman" w:hAnsi="Times New Roman" w:cs="Times New Roman"/>
                <w:lang w:val="nb-NO"/>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50260BEC"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placebo</w:t>
            </w:r>
          </w:p>
        </w:tc>
        <w:tc>
          <w:tcPr>
            <w:tcW w:w="1277" w:type="dxa"/>
            <w:tcBorders>
              <w:top w:val="single" w:sz="4" w:space="0" w:color="000000"/>
              <w:left w:val="single" w:sz="4" w:space="0" w:color="000000"/>
              <w:bottom w:val="single" w:sz="4" w:space="0" w:color="000000"/>
              <w:right w:val="single" w:sz="4" w:space="0" w:color="000000"/>
            </w:tcBorders>
            <w:vAlign w:val="center"/>
          </w:tcPr>
          <w:p w14:paraId="5EA4500C"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5 mg</w:t>
            </w:r>
          </w:p>
        </w:tc>
        <w:tc>
          <w:tcPr>
            <w:tcW w:w="1301" w:type="dxa"/>
            <w:tcBorders>
              <w:top w:val="single" w:sz="4" w:space="0" w:color="000000"/>
              <w:left w:val="single" w:sz="4" w:space="0" w:color="000000"/>
              <w:bottom w:val="single" w:sz="4" w:space="0" w:color="000000"/>
              <w:right w:val="single" w:sz="4" w:space="0" w:color="000000"/>
            </w:tcBorders>
            <w:vAlign w:val="center"/>
          </w:tcPr>
          <w:p w14:paraId="609FCB1A"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90 mg</w:t>
            </w:r>
          </w:p>
        </w:tc>
        <w:tc>
          <w:tcPr>
            <w:tcW w:w="1222" w:type="dxa"/>
            <w:tcBorders>
              <w:top w:val="single" w:sz="4" w:space="0" w:color="000000"/>
              <w:left w:val="single" w:sz="4" w:space="0" w:color="000000"/>
              <w:bottom w:val="single" w:sz="4" w:space="0" w:color="000000"/>
              <w:right w:val="single" w:sz="4" w:space="0" w:color="000000"/>
            </w:tcBorders>
            <w:vAlign w:val="center"/>
          </w:tcPr>
          <w:p w14:paraId="6D3F901D"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5 mg</w:t>
            </w:r>
          </w:p>
        </w:tc>
        <w:tc>
          <w:tcPr>
            <w:tcW w:w="1162" w:type="dxa"/>
            <w:tcBorders>
              <w:top w:val="single" w:sz="4" w:space="0" w:color="000000"/>
              <w:left w:val="single" w:sz="4" w:space="0" w:color="000000"/>
              <w:bottom w:val="single" w:sz="4" w:space="0" w:color="000000"/>
              <w:right w:val="single" w:sz="4" w:space="0" w:color="000000"/>
            </w:tcBorders>
            <w:vAlign w:val="center"/>
          </w:tcPr>
          <w:p w14:paraId="3A88A96A"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90 mg</w:t>
            </w:r>
          </w:p>
        </w:tc>
      </w:tr>
      <w:tr w:rsidR="00FC6974" w:rsidRPr="00A4509D" w14:paraId="74556F77"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26314B49" w14:textId="77777777" w:rsidR="00FC6974" w:rsidRPr="00A4509D" w:rsidRDefault="00FC6974" w:rsidP="00FC6974">
            <w:pPr>
              <w:widowControl/>
              <w:spacing w:after="0" w:line="240" w:lineRule="auto"/>
              <w:rPr>
                <w:rFonts w:ascii="Times New Roman" w:eastAsia="Times New Roman" w:hAnsi="Times New Roman" w:cs="Times New Roman"/>
                <w:b/>
                <w:lang w:val="nb-NO"/>
              </w:rPr>
            </w:pPr>
            <w:r w:rsidRPr="00A4509D">
              <w:rPr>
                <w:rFonts w:ascii="Times New Roman" w:eastAsia="Times New Roman" w:hAnsi="Times New Roman" w:cs="Times New Roman"/>
                <w:b/>
                <w:lang w:val="nb-NO"/>
              </w:rPr>
              <w:t>Psoriasisstudie 1</w:t>
            </w:r>
          </w:p>
        </w:tc>
        <w:tc>
          <w:tcPr>
            <w:tcW w:w="1133" w:type="dxa"/>
            <w:tcBorders>
              <w:top w:val="single" w:sz="4" w:space="0" w:color="000000"/>
              <w:left w:val="single" w:sz="4" w:space="0" w:color="000000"/>
              <w:bottom w:val="single" w:sz="4" w:space="0" w:color="000000"/>
              <w:right w:val="single" w:sz="4" w:space="0" w:color="000000"/>
            </w:tcBorders>
            <w:vAlign w:val="center"/>
          </w:tcPr>
          <w:p w14:paraId="4C22011E" w14:textId="77777777" w:rsidR="00FC6974" w:rsidRPr="00A4509D" w:rsidRDefault="00FC6974" w:rsidP="00F30D19">
            <w:pPr>
              <w:widowControl/>
              <w:spacing w:after="0" w:line="240" w:lineRule="auto"/>
              <w:jc w:val="center"/>
              <w:rPr>
                <w:rFonts w:ascii="Times New Roman" w:hAnsi="Times New Roman" w:cs="Times New Roman"/>
                <w:lang w:val="nb-NO"/>
              </w:rPr>
            </w:pPr>
          </w:p>
        </w:tc>
        <w:tc>
          <w:tcPr>
            <w:tcW w:w="1277" w:type="dxa"/>
            <w:tcBorders>
              <w:top w:val="single" w:sz="4" w:space="0" w:color="000000"/>
              <w:left w:val="single" w:sz="4" w:space="0" w:color="000000"/>
              <w:bottom w:val="single" w:sz="4" w:space="0" w:color="000000"/>
              <w:right w:val="single" w:sz="4" w:space="0" w:color="000000"/>
            </w:tcBorders>
            <w:vAlign w:val="center"/>
          </w:tcPr>
          <w:p w14:paraId="4F91AE52" w14:textId="77777777" w:rsidR="00FC6974" w:rsidRPr="00A4509D" w:rsidRDefault="00FC6974" w:rsidP="00F30D19">
            <w:pPr>
              <w:widowControl/>
              <w:spacing w:after="0" w:line="240" w:lineRule="auto"/>
              <w:jc w:val="center"/>
              <w:rPr>
                <w:rFonts w:ascii="Times New Roman" w:hAnsi="Times New Roman" w:cs="Times New Roman"/>
                <w:lang w:val="nb-NO"/>
              </w:rPr>
            </w:pPr>
          </w:p>
        </w:tc>
        <w:tc>
          <w:tcPr>
            <w:tcW w:w="1301" w:type="dxa"/>
            <w:tcBorders>
              <w:top w:val="single" w:sz="4" w:space="0" w:color="000000"/>
              <w:left w:val="single" w:sz="4" w:space="0" w:color="000000"/>
              <w:bottom w:val="single" w:sz="4" w:space="0" w:color="000000"/>
              <w:right w:val="single" w:sz="4" w:space="0" w:color="000000"/>
            </w:tcBorders>
            <w:vAlign w:val="center"/>
          </w:tcPr>
          <w:p w14:paraId="22D95223" w14:textId="77777777" w:rsidR="00FC6974" w:rsidRPr="00A4509D" w:rsidRDefault="00FC6974" w:rsidP="00F30D19">
            <w:pPr>
              <w:widowControl/>
              <w:spacing w:after="0" w:line="240" w:lineRule="auto"/>
              <w:jc w:val="center"/>
              <w:rPr>
                <w:rFonts w:ascii="Times New Roman" w:hAnsi="Times New Roman" w:cs="Times New Roman"/>
                <w:lang w:val="nb-NO"/>
              </w:rPr>
            </w:pPr>
          </w:p>
        </w:tc>
        <w:tc>
          <w:tcPr>
            <w:tcW w:w="1222" w:type="dxa"/>
            <w:tcBorders>
              <w:top w:val="single" w:sz="4" w:space="0" w:color="000000"/>
              <w:left w:val="single" w:sz="4" w:space="0" w:color="000000"/>
              <w:bottom w:val="single" w:sz="4" w:space="0" w:color="000000"/>
              <w:right w:val="single" w:sz="4" w:space="0" w:color="000000"/>
            </w:tcBorders>
            <w:vAlign w:val="center"/>
          </w:tcPr>
          <w:p w14:paraId="0630D419" w14:textId="77777777" w:rsidR="00FC6974" w:rsidRPr="00A4509D" w:rsidRDefault="00FC6974" w:rsidP="00F30D19">
            <w:pPr>
              <w:widowControl/>
              <w:spacing w:after="0" w:line="240" w:lineRule="auto"/>
              <w:jc w:val="center"/>
              <w:rPr>
                <w:rFonts w:ascii="Times New Roman" w:hAnsi="Times New Roman" w:cs="Times New Roman"/>
                <w:lang w:val="nb-NO"/>
              </w:rPr>
            </w:pPr>
          </w:p>
        </w:tc>
        <w:tc>
          <w:tcPr>
            <w:tcW w:w="1162" w:type="dxa"/>
            <w:tcBorders>
              <w:top w:val="single" w:sz="4" w:space="0" w:color="000000"/>
              <w:left w:val="single" w:sz="4" w:space="0" w:color="000000"/>
              <w:bottom w:val="single" w:sz="4" w:space="0" w:color="000000"/>
              <w:right w:val="single" w:sz="4" w:space="0" w:color="000000"/>
            </w:tcBorders>
            <w:vAlign w:val="center"/>
          </w:tcPr>
          <w:p w14:paraId="1A456C38" w14:textId="77777777" w:rsidR="00FC6974" w:rsidRPr="00A4509D" w:rsidRDefault="00FC6974" w:rsidP="00F30D19">
            <w:pPr>
              <w:widowControl/>
              <w:spacing w:after="0" w:line="240" w:lineRule="auto"/>
              <w:jc w:val="center"/>
              <w:rPr>
                <w:rFonts w:ascii="Times New Roman" w:hAnsi="Times New Roman" w:cs="Times New Roman"/>
                <w:lang w:val="nb-NO"/>
              </w:rPr>
            </w:pPr>
          </w:p>
        </w:tc>
      </w:tr>
      <w:tr w:rsidR="00FC6974" w:rsidRPr="00A4509D" w14:paraId="2D15A8ED"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0CA2213E" w14:textId="77777777" w:rsidR="00FC6974" w:rsidRPr="00A4509D" w:rsidRDefault="00FC6974" w:rsidP="00FC697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Antall randomiserte pasienter</w:t>
            </w:r>
          </w:p>
        </w:tc>
        <w:tc>
          <w:tcPr>
            <w:tcW w:w="1133" w:type="dxa"/>
            <w:tcBorders>
              <w:top w:val="single" w:sz="4" w:space="0" w:color="000000"/>
              <w:left w:val="single" w:sz="4" w:space="0" w:color="000000"/>
              <w:bottom w:val="single" w:sz="4" w:space="0" w:color="000000"/>
              <w:right w:val="single" w:sz="4" w:space="0" w:color="000000"/>
            </w:tcBorders>
            <w:vAlign w:val="center"/>
          </w:tcPr>
          <w:p w14:paraId="42E2087D"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55</w:t>
            </w:r>
          </w:p>
        </w:tc>
        <w:tc>
          <w:tcPr>
            <w:tcW w:w="1277" w:type="dxa"/>
            <w:tcBorders>
              <w:top w:val="single" w:sz="4" w:space="0" w:color="000000"/>
              <w:left w:val="single" w:sz="4" w:space="0" w:color="000000"/>
              <w:bottom w:val="single" w:sz="4" w:space="0" w:color="000000"/>
              <w:right w:val="single" w:sz="4" w:space="0" w:color="000000"/>
            </w:tcBorders>
            <w:vAlign w:val="center"/>
          </w:tcPr>
          <w:p w14:paraId="746C6964"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55</w:t>
            </w:r>
          </w:p>
        </w:tc>
        <w:tc>
          <w:tcPr>
            <w:tcW w:w="1301" w:type="dxa"/>
            <w:tcBorders>
              <w:top w:val="single" w:sz="4" w:space="0" w:color="000000"/>
              <w:left w:val="single" w:sz="4" w:space="0" w:color="000000"/>
              <w:bottom w:val="single" w:sz="4" w:space="0" w:color="000000"/>
              <w:right w:val="single" w:sz="4" w:space="0" w:color="000000"/>
            </w:tcBorders>
            <w:vAlign w:val="center"/>
          </w:tcPr>
          <w:p w14:paraId="7E141431"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56</w:t>
            </w:r>
          </w:p>
        </w:tc>
        <w:tc>
          <w:tcPr>
            <w:tcW w:w="1222" w:type="dxa"/>
            <w:tcBorders>
              <w:top w:val="single" w:sz="4" w:space="0" w:color="000000"/>
              <w:left w:val="single" w:sz="4" w:space="0" w:color="000000"/>
              <w:bottom w:val="single" w:sz="4" w:space="0" w:color="000000"/>
              <w:right w:val="single" w:sz="4" w:space="0" w:color="000000"/>
            </w:tcBorders>
            <w:vAlign w:val="center"/>
          </w:tcPr>
          <w:p w14:paraId="6357872C"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50</w:t>
            </w:r>
          </w:p>
        </w:tc>
        <w:tc>
          <w:tcPr>
            <w:tcW w:w="1162" w:type="dxa"/>
            <w:tcBorders>
              <w:top w:val="single" w:sz="4" w:space="0" w:color="000000"/>
              <w:left w:val="single" w:sz="4" w:space="0" w:color="000000"/>
              <w:bottom w:val="single" w:sz="4" w:space="0" w:color="000000"/>
              <w:right w:val="single" w:sz="4" w:space="0" w:color="000000"/>
            </w:tcBorders>
            <w:vAlign w:val="center"/>
          </w:tcPr>
          <w:p w14:paraId="2FE98810"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43</w:t>
            </w:r>
          </w:p>
        </w:tc>
      </w:tr>
      <w:tr w:rsidR="00FC6974" w:rsidRPr="00A4509D" w14:paraId="49FDF2CC"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32FE6124" w14:textId="0D99A39A" w:rsidR="00FC6974" w:rsidRPr="00A4509D" w:rsidRDefault="00FC6974" w:rsidP="0084444D">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PASI 50</w:t>
            </w:r>
            <w:r w:rsidR="0084444D"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respons N (%)</w:t>
            </w:r>
          </w:p>
        </w:tc>
        <w:tc>
          <w:tcPr>
            <w:tcW w:w="1133" w:type="dxa"/>
            <w:tcBorders>
              <w:top w:val="single" w:sz="4" w:space="0" w:color="000000"/>
              <w:left w:val="single" w:sz="4" w:space="0" w:color="000000"/>
              <w:bottom w:val="single" w:sz="4" w:space="0" w:color="000000"/>
              <w:right w:val="single" w:sz="4" w:space="0" w:color="000000"/>
            </w:tcBorders>
            <w:vAlign w:val="center"/>
          </w:tcPr>
          <w:p w14:paraId="63E18222"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6 (10%)</w:t>
            </w:r>
          </w:p>
        </w:tc>
        <w:tc>
          <w:tcPr>
            <w:tcW w:w="1277" w:type="dxa"/>
            <w:tcBorders>
              <w:top w:val="single" w:sz="4" w:space="0" w:color="000000"/>
              <w:left w:val="single" w:sz="4" w:space="0" w:color="000000"/>
              <w:bottom w:val="single" w:sz="4" w:space="0" w:color="000000"/>
              <w:right w:val="single" w:sz="4" w:space="0" w:color="000000"/>
            </w:tcBorders>
            <w:vAlign w:val="center"/>
          </w:tcPr>
          <w:p w14:paraId="5D4A4D4F"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13 (84%)</w:t>
            </w:r>
            <w:r w:rsidRPr="00A4509D">
              <w:rPr>
                <w:rFonts w:ascii="Times New Roman" w:eastAsia="Times New Roman" w:hAnsi="Times New Roman" w:cs="Times New Roman"/>
                <w:vertAlign w:val="superscript"/>
                <w:lang w:val="nb-NO"/>
              </w:rPr>
              <w:t>a</w:t>
            </w:r>
          </w:p>
        </w:tc>
        <w:tc>
          <w:tcPr>
            <w:tcW w:w="1301" w:type="dxa"/>
            <w:tcBorders>
              <w:top w:val="single" w:sz="4" w:space="0" w:color="000000"/>
              <w:left w:val="single" w:sz="4" w:space="0" w:color="000000"/>
              <w:bottom w:val="single" w:sz="4" w:space="0" w:color="000000"/>
              <w:right w:val="single" w:sz="4" w:space="0" w:color="000000"/>
            </w:tcBorders>
            <w:vAlign w:val="center"/>
          </w:tcPr>
          <w:p w14:paraId="0684AC50"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20 (86%)</w:t>
            </w:r>
            <w:r w:rsidRPr="00A4509D">
              <w:rPr>
                <w:rFonts w:ascii="Times New Roman" w:eastAsia="Times New Roman" w:hAnsi="Times New Roman" w:cs="Times New Roman"/>
                <w:vertAlign w:val="superscript"/>
                <w:lang w:val="nb-NO"/>
              </w:rPr>
              <w:t>a</w:t>
            </w:r>
          </w:p>
        </w:tc>
        <w:tc>
          <w:tcPr>
            <w:tcW w:w="1222" w:type="dxa"/>
            <w:tcBorders>
              <w:top w:val="single" w:sz="4" w:space="0" w:color="000000"/>
              <w:left w:val="single" w:sz="4" w:space="0" w:color="000000"/>
              <w:bottom w:val="single" w:sz="4" w:space="0" w:color="000000"/>
              <w:right w:val="single" w:sz="4" w:space="0" w:color="000000"/>
            </w:tcBorders>
            <w:vAlign w:val="center"/>
          </w:tcPr>
          <w:p w14:paraId="2AD34005"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28 (91%)</w:t>
            </w:r>
          </w:p>
        </w:tc>
        <w:tc>
          <w:tcPr>
            <w:tcW w:w="1162" w:type="dxa"/>
            <w:tcBorders>
              <w:top w:val="single" w:sz="4" w:space="0" w:color="000000"/>
              <w:left w:val="single" w:sz="4" w:space="0" w:color="000000"/>
              <w:bottom w:val="single" w:sz="4" w:space="0" w:color="000000"/>
              <w:right w:val="single" w:sz="4" w:space="0" w:color="000000"/>
            </w:tcBorders>
            <w:vAlign w:val="center"/>
          </w:tcPr>
          <w:p w14:paraId="054BDA2F"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34 (96%)</w:t>
            </w:r>
          </w:p>
        </w:tc>
      </w:tr>
      <w:tr w:rsidR="00FC6974" w:rsidRPr="00A4509D" w14:paraId="5E9D198E"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2E585F04" w14:textId="5A260324" w:rsidR="00FC6974" w:rsidRPr="00A4509D" w:rsidRDefault="00FC6974" w:rsidP="0084444D">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PASI 75</w:t>
            </w:r>
            <w:r w:rsidR="0084444D"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respons N (%)</w:t>
            </w:r>
          </w:p>
        </w:tc>
        <w:tc>
          <w:tcPr>
            <w:tcW w:w="1133" w:type="dxa"/>
            <w:tcBorders>
              <w:top w:val="single" w:sz="4" w:space="0" w:color="000000"/>
              <w:left w:val="single" w:sz="4" w:space="0" w:color="000000"/>
              <w:bottom w:val="single" w:sz="4" w:space="0" w:color="000000"/>
              <w:right w:val="single" w:sz="4" w:space="0" w:color="000000"/>
            </w:tcBorders>
            <w:vAlign w:val="center"/>
          </w:tcPr>
          <w:p w14:paraId="0F41ED4E"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8 (3%)</w:t>
            </w:r>
          </w:p>
        </w:tc>
        <w:tc>
          <w:tcPr>
            <w:tcW w:w="1277" w:type="dxa"/>
            <w:tcBorders>
              <w:top w:val="single" w:sz="4" w:space="0" w:color="000000"/>
              <w:left w:val="single" w:sz="4" w:space="0" w:color="000000"/>
              <w:bottom w:val="single" w:sz="4" w:space="0" w:color="000000"/>
              <w:right w:val="single" w:sz="4" w:space="0" w:color="000000"/>
            </w:tcBorders>
            <w:vAlign w:val="center"/>
          </w:tcPr>
          <w:p w14:paraId="6F397C6F"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71 (67%)</w:t>
            </w:r>
            <w:r w:rsidRPr="00A4509D">
              <w:rPr>
                <w:rFonts w:ascii="Times New Roman" w:eastAsia="Times New Roman" w:hAnsi="Times New Roman" w:cs="Times New Roman"/>
                <w:vertAlign w:val="superscript"/>
                <w:lang w:val="nb-NO"/>
              </w:rPr>
              <w:t>a</w:t>
            </w:r>
          </w:p>
        </w:tc>
        <w:tc>
          <w:tcPr>
            <w:tcW w:w="1301" w:type="dxa"/>
            <w:tcBorders>
              <w:top w:val="single" w:sz="4" w:space="0" w:color="000000"/>
              <w:left w:val="single" w:sz="4" w:space="0" w:color="000000"/>
              <w:bottom w:val="single" w:sz="4" w:space="0" w:color="000000"/>
              <w:right w:val="single" w:sz="4" w:space="0" w:color="000000"/>
            </w:tcBorders>
            <w:vAlign w:val="center"/>
          </w:tcPr>
          <w:p w14:paraId="0B67A9E2"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70 (66%)</w:t>
            </w:r>
            <w:r w:rsidRPr="00A4509D">
              <w:rPr>
                <w:rFonts w:ascii="Times New Roman" w:eastAsia="Times New Roman" w:hAnsi="Times New Roman" w:cs="Times New Roman"/>
                <w:vertAlign w:val="superscript"/>
                <w:lang w:val="nb-NO"/>
              </w:rPr>
              <w:t>a</w:t>
            </w:r>
          </w:p>
        </w:tc>
        <w:tc>
          <w:tcPr>
            <w:tcW w:w="1222" w:type="dxa"/>
            <w:tcBorders>
              <w:top w:val="single" w:sz="4" w:space="0" w:color="000000"/>
              <w:left w:val="single" w:sz="4" w:space="0" w:color="000000"/>
              <w:bottom w:val="single" w:sz="4" w:space="0" w:color="000000"/>
              <w:right w:val="single" w:sz="4" w:space="0" w:color="000000"/>
            </w:tcBorders>
            <w:vAlign w:val="center"/>
          </w:tcPr>
          <w:p w14:paraId="22ED0ACF"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78 (71%)</w:t>
            </w:r>
          </w:p>
        </w:tc>
        <w:tc>
          <w:tcPr>
            <w:tcW w:w="1162" w:type="dxa"/>
            <w:tcBorders>
              <w:top w:val="single" w:sz="4" w:space="0" w:color="000000"/>
              <w:left w:val="single" w:sz="4" w:space="0" w:color="000000"/>
              <w:bottom w:val="single" w:sz="4" w:space="0" w:color="000000"/>
              <w:right w:val="single" w:sz="4" w:space="0" w:color="000000"/>
            </w:tcBorders>
            <w:vAlign w:val="center"/>
          </w:tcPr>
          <w:p w14:paraId="7AC47A84"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91 (79%)</w:t>
            </w:r>
          </w:p>
        </w:tc>
      </w:tr>
      <w:tr w:rsidR="00FC6974" w:rsidRPr="00A4509D" w14:paraId="39C953A9"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4BEA4350" w14:textId="7F535EC1" w:rsidR="00FC6974" w:rsidRPr="00A4509D" w:rsidRDefault="00FC6974" w:rsidP="0084444D">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PASI 90</w:t>
            </w:r>
            <w:r w:rsidR="0084444D"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respons N (%)</w:t>
            </w:r>
          </w:p>
        </w:tc>
        <w:tc>
          <w:tcPr>
            <w:tcW w:w="1133" w:type="dxa"/>
            <w:tcBorders>
              <w:top w:val="single" w:sz="4" w:space="0" w:color="000000"/>
              <w:left w:val="single" w:sz="4" w:space="0" w:color="000000"/>
              <w:bottom w:val="single" w:sz="4" w:space="0" w:color="000000"/>
              <w:right w:val="single" w:sz="4" w:space="0" w:color="000000"/>
            </w:tcBorders>
            <w:vAlign w:val="center"/>
          </w:tcPr>
          <w:p w14:paraId="75252F06"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 (2%)</w:t>
            </w:r>
          </w:p>
        </w:tc>
        <w:tc>
          <w:tcPr>
            <w:tcW w:w="1277" w:type="dxa"/>
            <w:tcBorders>
              <w:top w:val="single" w:sz="4" w:space="0" w:color="000000"/>
              <w:left w:val="single" w:sz="4" w:space="0" w:color="000000"/>
              <w:bottom w:val="single" w:sz="4" w:space="0" w:color="000000"/>
              <w:right w:val="single" w:sz="4" w:space="0" w:color="000000"/>
            </w:tcBorders>
            <w:vAlign w:val="center"/>
          </w:tcPr>
          <w:p w14:paraId="2E89E6A7"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06 (42%)</w:t>
            </w:r>
            <w:r w:rsidRPr="00A4509D">
              <w:rPr>
                <w:rFonts w:ascii="Times New Roman" w:eastAsia="Times New Roman" w:hAnsi="Times New Roman" w:cs="Times New Roman"/>
                <w:vertAlign w:val="superscript"/>
                <w:lang w:val="nb-NO"/>
              </w:rPr>
              <w:t>a</w:t>
            </w:r>
          </w:p>
        </w:tc>
        <w:tc>
          <w:tcPr>
            <w:tcW w:w="1301" w:type="dxa"/>
            <w:tcBorders>
              <w:top w:val="single" w:sz="4" w:space="0" w:color="000000"/>
              <w:left w:val="single" w:sz="4" w:space="0" w:color="000000"/>
              <w:bottom w:val="single" w:sz="4" w:space="0" w:color="000000"/>
              <w:right w:val="single" w:sz="4" w:space="0" w:color="000000"/>
            </w:tcBorders>
            <w:vAlign w:val="center"/>
          </w:tcPr>
          <w:p w14:paraId="7B6256AD"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94 (37%)</w:t>
            </w:r>
            <w:r w:rsidRPr="00A4509D">
              <w:rPr>
                <w:rFonts w:ascii="Times New Roman" w:eastAsia="Times New Roman" w:hAnsi="Times New Roman" w:cs="Times New Roman"/>
                <w:vertAlign w:val="superscript"/>
                <w:lang w:val="nb-NO"/>
              </w:rPr>
              <w:t>a</w:t>
            </w:r>
          </w:p>
        </w:tc>
        <w:tc>
          <w:tcPr>
            <w:tcW w:w="1222" w:type="dxa"/>
            <w:tcBorders>
              <w:top w:val="single" w:sz="4" w:space="0" w:color="000000"/>
              <w:left w:val="single" w:sz="4" w:space="0" w:color="000000"/>
              <w:bottom w:val="single" w:sz="4" w:space="0" w:color="000000"/>
              <w:right w:val="single" w:sz="4" w:space="0" w:color="000000"/>
            </w:tcBorders>
            <w:vAlign w:val="center"/>
          </w:tcPr>
          <w:p w14:paraId="06A42C07"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23 (49%)</w:t>
            </w:r>
          </w:p>
        </w:tc>
        <w:tc>
          <w:tcPr>
            <w:tcW w:w="1162" w:type="dxa"/>
            <w:tcBorders>
              <w:top w:val="single" w:sz="4" w:space="0" w:color="000000"/>
              <w:left w:val="single" w:sz="4" w:space="0" w:color="000000"/>
              <w:bottom w:val="single" w:sz="4" w:space="0" w:color="000000"/>
              <w:right w:val="single" w:sz="4" w:space="0" w:color="000000"/>
            </w:tcBorders>
            <w:vAlign w:val="center"/>
          </w:tcPr>
          <w:p w14:paraId="6339C1B6"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35 (56%)</w:t>
            </w:r>
          </w:p>
        </w:tc>
      </w:tr>
      <w:tr w:rsidR="00FC6974" w:rsidRPr="00A4509D" w14:paraId="404F7434"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7B9B4D7D" w14:textId="77777777" w:rsidR="00FC6974" w:rsidRPr="00CA2108" w:rsidRDefault="00FC6974" w:rsidP="00FC6974">
            <w:pPr>
              <w:widowControl/>
              <w:spacing w:after="0" w:line="240" w:lineRule="auto"/>
              <w:rPr>
                <w:rFonts w:ascii="Times New Roman" w:eastAsia="Times New Roman" w:hAnsi="Times New Roman" w:cs="Times New Roman"/>
                <w:lang w:val="da-DK"/>
                <w:rPrChange w:id="14" w:author="NoMA-ES" w:date="2026-03-05T13:10:00Z" w16du:dateUtc="2026-03-05T12:10:00Z">
                  <w:rPr>
                    <w:rFonts w:ascii="Times New Roman" w:eastAsia="Times New Roman" w:hAnsi="Times New Roman" w:cs="Times New Roman"/>
                    <w:lang w:val="nb-NO"/>
                  </w:rPr>
                </w:rPrChange>
              </w:rPr>
            </w:pPr>
            <w:r w:rsidRPr="00CA2108">
              <w:rPr>
                <w:rFonts w:ascii="Times New Roman" w:eastAsia="Times New Roman" w:hAnsi="Times New Roman" w:cs="Times New Roman"/>
                <w:lang w:val="da-DK"/>
                <w:rPrChange w:id="15" w:author="NoMA-ES" w:date="2026-03-05T13:10:00Z" w16du:dateUtc="2026-03-05T12:10:00Z">
                  <w:rPr>
                    <w:rFonts w:ascii="Times New Roman" w:eastAsia="Times New Roman" w:hAnsi="Times New Roman" w:cs="Times New Roman"/>
                    <w:lang w:val="nb-NO"/>
                  </w:rPr>
                </w:rPrChange>
              </w:rPr>
              <w:t>PGA</w:t>
            </w:r>
            <w:r w:rsidRPr="00CA2108">
              <w:rPr>
                <w:rFonts w:ascii="Times New Roman" w:eastAsia="Times New Roman" w:hAnsi="Times New Roman" w:cs="Times New Roman"/>
                <w:vertAlign w:val="superscript"/>
                <w:lang w:val="da-DK"/>
                <w:rPrChange w:id="16" w:author="NoMA-ES" w:date="2026-03-05T13:10:00Z" w16du:dateUtc="2026-03-05T12:10:00Z">
                  <w:rPr>
                    <w:rFonts w:ascii="Times New Roman" w:eastAsia="Times New Roman" w:hAnsi="Times New Roman" w:cs="Times New Roman"/>
                    <w:vertAlign w:val="superscript"/>
                    <w:lang w:val="nb-NO"/>
                  </w:rPr>
                </w:rPrChange>
              </w:rPr>
              <w:t>b</w:t>
            </w:r>
            <w:r w:rsidRPr="00CA2108">
              <w:rPr>
                <w:rFonts w:ascii="Times New Roman" w:eastAsia="Times New Roman" w:hAnsi="Times New Roman" w:cs="Times New Roman"/>
                <w:lang w:val="da-DK"/>
                <w:rPrChange w:id="17" w:author="NoMA-ES" w:date="2026-03-05T13:10:00Z" w16du:dateUtc="2026-03-05T12:10:00Z">
                  <w:rPr>
                    <w:rFonts w:ascii="Times New Roman" w:eastAsia="Times New Roman" w:hAnsi="Times New Roman" w:cs="Times New Roman"/>
                    <w:lang w:val="nb-NO"/>
                  </w:rPr>
                </w:rPrChange>
              </w:rPr>
              <w:t xml:space="preserve"> ingen eller minimal N (%)</w:t>
            </w:r>
          </w:p>
        </w:tc>
        <w:tc>
          <w:tcPr>
            <w:tcW w:w="1133" w:type="dxa"/>
            <w:tcBorders>
              <w:top w:val="single" w:sz="4" w:space="0" w:color="000000"/>
              <w:left w:val="single" w:sz="4" w:space="0" w:color="000000"/>
              <w:bottom w:val="single" w:sz="4" w:space="0" w:color="000000"/>
              <w:right w:val="single" w:sz="4" w:space="0" w:color="000000"/>
            </w:tcBorders>
            <w:vAlign w:val="center"/>
          </w:tcPr>
          <w:p w14:paraId="0FF89F1C"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0 (4%)</w:t>
            </w:r>
          </w:p>
        </w:tc>
        <w:tc>
          <w:tcPr>
            <w:tcW w:w="1277" w:type="dxa"/>
            <w:tcBorders>
              <w:top w:val="single" w:sz="4" w:space="0" w:color="000000"/>
              <w:left w:val="single" w:sz="4" w:space="0" w:color="000000"/>
              <w:bottom w:val="single" w:sz="4" w:space="0" w:color="000000"/>
              <w:right w:val="single" w:sz="4" w:space="0" w:color="000000"/>
            </w:tcBorders>
            <w:vAlign w:val="center"/>
          </w:tcPr>
          <w:p w14:paraId="4FFCC1D3"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51 (59%)</w:t>
            </w:r>
            <w:r w:rsidRPr="00A4509D">
              <w:rPr>
                <w:rFonts w:ascii="Times New Roman" w:eastAsia="Times New Roman" w:hAnsi="Times New Roman" w:cs="Times New Roman"/>
                <w:vertAlign w:val="superscript"/>
                <w:lang w:val="nb-NO"/>
              </w:rPr>
              <w:t>a</w:t>
            </w:r>
          </w:p>
        </w:tc>
        <w:tc>
          <w:tcPr>
            <w:tcW w:w="1301" w:type="dxa"/>
            <w:tcBorders>
              <w:top w:val="single" w:sz="4" w:space="0" w:color="000000"/>
              <w:left w:val="single" w:sz="4" w:space="0" w:color="000000"/>
              <w:bottom w:val="single" w:sz="4" w:space="0" w:color="000000"/>
              <w:right w:val="single" w:sz="4" w:space="0" w:color="000000"/>
            </w:tcBorders>
            <w:vAlign w:val="center"/>
          </w:tcPr>
          <w:p w14:paraId="2EA48E86"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56 (61%)</w:t>
            </w:r>
            <w:r w:rsidRPr="00A4509D">
              <w:rPr>
                <w:rFonts w:ascii="Times New Roman" w:eastAsia="Times New Roman" w:hAnsi="Times New Roman" w:cs="Times New Roman"/>
                <w:vertAlign w:val="superscript"/>
                <w:lang w:val="nb-NO"/>
              </w:rPr>
              <w:t>a</w:t>
            </w:r>
          </w:p>
        </w:tc>
        <w:tc>
          <w:tcPr>
            <w:tcW w:w="1222" w:type="dxa"/>
            <w:tcBorders>
              <w:top w:val="single" w:sz="4" w:space="0" w:color="000000"/>
              <w:left w:val="single" w:sz="4" w:space="0" w:color="000000"/>
              <w:bottom w:val="single" w:sz="4" w:space="0" w:color="000000"/>
              <w:right w:val="single" w:sz="4" w:space="0" w:color="000000"/>
            </w:tcBorders>
            <w:vAlign w:val="center"/>
          </w:tcPr>
          <w:p w14:paraId="79FC8078"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46 (58%)</w:t>
            </w:r>
          </w:p>
        </w:tc>
        <w:tc>
          <w:tcPr>
            <w:tcW w:w="1162" w:type="dxa"/>
            <w:tcBorders>
              <w:top w:val="single" w:sz="4" w:space="0" w:color="000000"/>
              <w:left w:val="single" w:sz="4" w:space="0" w:color="000000"/>
              <w:bottom w:val="single" w:sz="4" w:space="0" w:color="000000"/>
              <w:right w:val="single" w:sz="4" w:space="0" w:color="000000"/>
            </w:tcBorders>
            <w:vAlign w:val="center"/>
          </w:tcPr>
          <w:p w14:paraId="66D97AF8"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60 (66%)</w:t>
            </w:r>
          </w:p>
        </w:tc>
      </w:tr>
      <w:tr w:rsidR="00FC6974" w:rsidRPr="00A4509D" w14:paraId="4F33DFF2"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4329CF40" w14:textId="77777777" w:rsidR="00FC6974" w:rsidRPr="00A4509D" w:rsidRDefault="00FC6974" w:rsidP="00FC697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Antall pasienter ≤ 100 kg</w:t>
            </w:r>
          </w:p>
        </w:tc>
        <w:tc>
          <w:tcPr>
            <w:tcW w:w="1133" w:type="dxa"/>
            <w:tcBorders>
              <w:top w:val="single" w:sz="4" w:space="0" w:color="000000"/>
              <w:left w:val="single" w:sz="4" w:space="0" w:color="000000"/>
              <w:bottom w:val="single" w:sz="4" w:space="0" w:color="000000"/>
              <w:right w:val="single" w:sz="4" w:space="0" w:color="000000"/>
            </w:tcBorders>
            <w:vAlign w:val="center"/>
          </w:tcPr>
          <w:p w14:paraId="3600945B"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66</w:t>
            </w:r>
          </w:p>
        </w:tc>
        <w:tc>
          <w:tcPr>
            <w:tcW w:w="1277" w:type="dxa"/>
            <w:tcBorders>
              <w:top w:val="single" w:sz="4" w:space="0" w:color="000000"/>
              <w:left w:val="single" w:sz="4" w:space="0" w:color="000000"/>
              <w:bottom w:val="single" w:sz="4" w:space="0" w:color="000000"/>
              <w:right w:val="single" w:sz="4" w:space="0" w:color="000000"/>
            </w:tcBorders>
            <w:vAlign w:val="center"/>
          </w:tcPr>
          <w:p w14:paraId="4F48332F"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68</w:t>
            </w:r>
          </w:p>
        </w:tc>
        <w:tc>
          <w:tcPr>
            <w:tcW w:w="1301" w:type="dxa"/>
            <w:tcBorders>
              <w:top w:val="single" w:sz="4" w:space="0" w:color="000000"/>
              <w:left w:val="single" w:sz="4" w:space="0" w:color="000000"/>
              <w:bottom w:val="single" w:sz="4" w:space="0" w:color="000000"/>
              <w:right w:val="single" w:sz="4" w:space="0" w:color="000000"/>
            </w:tcBorders>
            <w:vAlign w:val="center"/>
          </w:tcPr>
          <w:p w14:paraId="1FE080E5"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64</w:t>
            </w:r>
          </w:p>
        </w:tc>
        <w:tc>
          <w:tcPr>
            <w:tcW w:w="1222" w:type="dxa"/>
            <w:tcBorders>
              <w:top w:val="single" w:sz="4" w:space="0" w:color="000000"/>
              <w:left w:val="single" w:sz="4" w:space="0" w:color="000000"/>
              <w:bottom w:val="single" w:sz="4" w:space="0" w:color="000000"/>
              <w:right w:val="single" w:sz="4" w:space="0" w:color="000000"/>
            </w:tcBorders>
            <w:vAlign w:val="center"/>
          </w:tcPr>
          <w:p w14:paraId="02BD9D79"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64</w:t>
            </w:r>
          </w:p>
        </w:tc>
        <w:tc>
          <w:tcPr>
            <w:tcW w:w="1162" w:type="dxa"/>
            <w:tcBorders>
              <w:top w:val="single" w:sz="4" w:space="0" w:color="000000"/>
              <w:left w:val="single" w:sz="4" w:space="0" w:color="000000"/>
              <w:bottom w:val="single" w:sz="4" w:space="0" w:color="000000"/>
              <w:right w:val="single" w:sz="4" w:space="0" w:color="000000"/>
            </w:tcBorders>
            <w:vAlign w:val="center"/>
          </w:tcPr>
          <w:p w14:paraId="3F4EDAFD"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53</w:t>
            </w:r>
          </w:p>
        </w:tc>
      </w:tr>
      <w:tr w:rsidR="00FC6974" w:rsidRPr="00A4509D" w14:paraId="491A74F3"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14233510" w14:textId="5A7B507C" w:rsidR="00FC6974" w:rsidRPr="00A4509D" w:rsidRDefault="00FC6974" w:rsidP="0084444D">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PASI</w:t>
            </w:r>
            <w:r w:rsidR="0084444D"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75</w:t>
            </w:r>
            <w:r w:rsidR="0084444D"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respons N (%)</w:t>
            </w:r>
          </w:p>
        </w:tc>
        <w:tc>
          <w:tcPr>
            <w:tcW w:w="1133" w:type="dxa"/>
            <w:tcBorders>
              <w:top w:val="single" w:sz="4" w:space="0" w:color="000000"/>
              <w:left w:val="single" w:sz="4" w:space="0" w:color="000000"/>
              <w:bottom w:val="single" w:sz="4" w:space="0" w:color="000000"/>
              <w:right w:val="single" w:sz="4" w:space="0" w:color="000000"/>
            </w:tcBorders>
            <w:vAlign w:val="center"/>
          </w:tcPr>
          <w:p w14:paraId="25B75ABD"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6 (4%)</w:t>
            </w:r>
          </w:p>
        </w:tc>
        <w:tc>
          <w:tcPr>
            <w:tcW w:w="1277" w:type="dxa"/>
            <w:tcBorders>
              <w:top w:val="single" w:sz="4" w:space="0" w:color="000000"/>
              <w:left w:val="single" w:sz="4" w:space="0" w:color="000000"/>
              <w:bottom w:val="single" w:sz="4" w:space="0" w:color="000000"/>
              <w:right w:val="single" w:sz="4" w:space="0" w:color="000000"/>
            </w:tcBorders>
            <w:vAlign w:val="center"/>
          </w:tcPr>
          <w:p w14:paraId="0620D9C8"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24 (74%)</w:t>
            </w:r>
          </w:p>
        </w:tc>
        <w:tc>
          <w:tcPr>
            <w:tcW w:w="1301" w:type="dxa"/>
            <w:tcBorders>
              <w:top w:val="single" w:sz="4" w:space="0" w:color="000000"/>
              <w:left w:val="single" w:sz="4" w:space="0" w:color="000000"/>
              <w:bottom w:val="single" w:sz="4" w:space="0" w:color="000000"/>
              <w:right w:val="single" w:sz="4" w:space="0" w:color="000000"/>
            </w:tcBorders>
            <w:vAlign w:val="center"/>
          </w:tcPr>
          <w:p w14:paraId="354F8E52"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07 (65%)</w:t>
            </w:r>
          </w:p>
        </w:tc>
        <w:tc>
          <w:tcPr>
            <w:tcW w:w="1222" w:type="dxa"/>
            <w:tcBorders>
              <w:top w:val="single" w:sz="4" w:space="0" w:color="000000"/>
              <w:left w:val="single" w:sz="4" w:space="0" w:color="000000"/>
              <w:bottom w:val="single" w:sz="4" w:space="0" w:color="000000"/>
              <w:right w:val="single" w:sz="4" w:space="0" w:color="000000"/>
            </w:tcBorders>
            <w:vAlign w:val="center"/>
          </w:tcPr>
          <w:p w14:paraId="4813B043"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30 (79%)</w:t>
            </w:r>
          </w:p>
        </w:tc>
        <w:tc>
          <w:tcPr>
            <w:tcW w:w="1162" w:type="dxa"/>
            <w:tcBorders>
              <w:top w:val="single" w:sz="4" w:space="0" w:color="000000"/>
              <w:left w:val="single" w:sz="4" w:space="0" w:color="000000"/>
              <w:bottom w:val="single" w:sz="4" w:space="0" w:color="000000"/>
              <w:right w:val="single" w:sz="4" w:space="0" w:color="000000"/>
            </w:tcBorders>
            <w:vAlign w:val="center"/>
          </w:tcPr>
          <w:p w14:paraId="365DD754"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24 (81%)</w:t>
            </w:r>
          </w:p>
        </w:tc>
      </w:tr>
      <w:tr w:rsidR="00FC6974" w:rsidRPr="00A4509D" w14:paraId="1F4FB8DD"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17057A67" w14:textId="77777777" w:rsidR="00FC6974" w:rsidRPr="00A4509D" w:rsidRDefault="00FC6974" w:rsidP="00FC697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Antall pasienter &gt; 100 kg</w:t>
            </w:r>
          </w:p>
        </w:tc>
        <w:tc>
          <w:tcPr>
            <w:tcW w:w="1133" w:type="dxa"/>
            <w:tcBorders>
              <w:top w:val="single" w:sz="4" w:space="0" w:color="000000"/>
              <w:left w:val="single" w:sz="4" w:space="0" w:color="000000"/>
              <w:bottom w:val="single" w:sz="4" w:space="0" w:color="000000"/>
              <w:right w:val="single" w:sz="4" w:space="0" w:color="000000"/>
            </w:tcBorders>
            <w:vAlign w:val="center"/>
          </w:tcPr>
          <w:p w14:paraId="48357904"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89</w:t>
            </w:r>
          </w:p>
        </w:tc>
        <w:tc>
          <w:tcPr>
            <w:tcW w:w="1277" w:type="dxa"/>
            <w:tcBorders>
              <w:top w:val="single" w:sz="4" w:space="0" w:color="000000"/>
              <w:left w:val="single" w:sz="4" w:space="0" w:color="000000"/>
              <w:bottom w:val="single" w:sz="4" w:space="0" w:color="000000"/>
              <w:right w:val="single" w:sz="4" w:space="0" w:color="000000"/>
            </w:tcBorders>
            <w:vAlign w:val="center"/>
          </w:tcPr>
          <w:p w14:paraId="46705FC0"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87</w:t>
            </w:r>
          </w:p>
        </w:tc>
        <w:tc>
          <w:tcPr>
            <w:tcW w:w="1301" w:type="dxa"/>
            <w:tcBorders>
              <w:top w:val="single" w:sz="4" w:space="0" w:color="000000"/>
              <w:left w:val="single" w:sz="4" w:space="0" w:color="000000"/>
              <w:bottom w:val="single" w:sz="4" w:space="0" w:color="000000"/>
              <w:right w:val="single" w:sz="4" w:space="0" w:color="000000"/>
            </w:tcBorders>
            <w:vAlign w:val="center"/>
          </w:tcPr>
          <w:p w14:paraId="601625A9"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92</w:t>
            </w:r>
          </w:p>
        </w:tc>
        <w:tc>
          <w:tcPr>
            <w:tcW w:w="1222" w:type="dxa"/>
            <w:tcBorders>
              <w:top w:val="single" w:sz="4" w:space="0" w:color="000000"/>
              <w:left w:val="single" w:sz="4" w:space="0" w:color="000000"/>
              <w:bottom w:val="single" w:sz="4" w:space="0" w:color="000000"/>
              <w:right w:val="single" w:sz="4" w:space="0" w:color="000000"/>
            </w:tcBorders>
            <w:vAlign w:val="center"/>
          </w:tcPr>
          <w:p w14:paraId="4CAFA739"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86</w:t>
            </w:r>
          </w:p>
        </w:tc>
        <w:tc>
          <w:tcPr>
            <w:tcW w:w="1162" w:type="dxa"/>
            <w:tcBorders>
              <w:top w:val="single" w:sz="4" w:space="0" w:color="000000"/>
              <w:left w:val="single" w:sz="4" w:space="0" w:color="000000"/>
              <w:bottom w:val="single" w:sz="4" w:space="0" w:color="000000"/>
              <w:right w:val="single" w:sz="4" w:space="0" w:color="000000"/>
            </w:tcBorders>
            <w:vAlign w:val="center"/>
          </w:tcPr>
          <w:p w14:paraId="09AF25F4"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90</w:t>
            </w:r>
          </w:p>
        </w:tc>
      </w:tr>
      <w:tr w:rsidR="00FC6974" w:rsidRPr="00A4509D" w14:paraId="0A6E1107"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5073CB1A" w14:textId="63F24618" w:rsidR="00FC6974" w:rsidRPr="00A4509D" w:rsidRDefault="00FC6974" w:rsidP="0084444D">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PASI</w:t>
            </w:r>
            <w:r w:rsidR="0084444D"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75</w:t>
            </w:r>
            <w:r w:rsidR="0084444D"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respons N (%)</w:t>
            </w:r>
          </w:p>
        </w:tc>
        <w:tc>
          <w:tcPr>
            <w:tcW w:w="1133" w:type="dxa"/>
            <w:tcBorders>
              <w:top w:val="single" w:sz="4" w:space="0" w:color="000000"/>
              <w:left w:val="single" w:sz="4" w:space="0" w:color="000000"/>
              <w:bottom w:val="single" w:sz="4" w:space="0" w:color="000000"/>
              <w:right w:val="single" w:sz="4" w:space="0" w:color="000000"/>
            </w:tcBorders>
            <w:vAlign w:val="center"/>
          </w:tcPr>
          <w:p w14:paraId="054395F7"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 (2%)</w:t>
            </w:r>
          </w:p>
        </w:tc>
        <w:tc>
          <w:tcPr>
            <w:tcW w:w="1277" w:type="dxa"/>
            <w:tcBorders>
              <w:top w:val="single" w:sz="4" w:space="0" w:color="000000"/>
              <w:left w:val="single" w:sz="4" w:space="0" w:color="000000"/>
              <w:bottom w:val="single" w:sz="4" w:space="0" w:color="000000"/>
              <w:right w:val="single" w:sz="4" w:space="0" w:color="000000"/>
            </w:tcBorders>
            <w:vAlign w:val="center"/>
          </w:tcPr>
          <w:p w14:paraId="0CDCDF54"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7 (54%)</w:t>
            </w:r>
          </w:p>
        </w:tc>
        <w:tc>
          <w:tcPr>
            <w:tcW w:w="1301" w:type="dxa"/>
            <w:tcBorders>
              <w:top w:val="single" w:sz="4" w:space="0" w:color="000000"/>
              <w:left w:val="single" w:sz="4" w:space="0" w:color="000000"/>
              <w:bottom w:val="single" w:sz="4" w:space="0" w:color="000000"/>
              <w:right w:val="single" w:sz="4" w:space="0" w:color="000000"/>
            </w:tcBorders>
            <w:vAlign w:val="center"/>
          </w:tcPr>
          <w:p w14:paraId="10704EA5"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63 (68%)</w:t>
            </w:r>
          </w:p>
        </w:tc>
        <w:tc>
          <w:tcPr>
            <w:tcW w:w="1222" w:type="dxa"/>
            <w:tcBorders>
              <w:top w:val="single" w:sz="4" w:space="0" w:color="000000"/>
              <w:left w:val="single" w:sz="4" w:space="0" w:color="000000"/>
              <w:bottom w:val="single" w:sz="4" w:space="0" w:color="000000"/>
              <w:right w:val="single" w:sz="4" w:space="0" w:color="000000"/>
            </w:tcBorders>
            <w:vAlign w:val="center"/>
          </w:tcPr>
          <w:p w14:paraId="3F85BB1A"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8 (56%)</w:t>
            </w:r>
          </w:p>
        </w:tc>
        <w:tc>
          <w:tcPr>
            <w:tcW w:w="1162" w:type="dxa"/>
            <w:tcBorders>
              <w:top w:val="single" w:sz="4" w:space="0" w:color="000000"/>
              <w:left w:val="single" w:sz="4" w:space="0" w:color="000000"/>
              <w:bottom w:val="single" w:sz="4" w:space="0" w:color="000000"/>
              <w:right w:val="single" w:sz="4" w:space="0" w:color="000000"/>
            </w:tcBorders>
            <w:vAlign w:val="center"/>
          </w:tcPr>
          <w:p w14:paraId="08679FE7"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67 (74%)</w:t>
            </w:r>
          </w:p>
        </w:tc>
      </w:tr>
      <w:tr w:rsidR="00FC6974" w:rsidRPr="00A4509D" w14:paraId="5CBF2B1B"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3B8FDE2F" w14:textId="77777777" w:rsidR="00FC6974" w:rsidRPr="00A4509D" w:rsidRDefault="00FC6974" w:rsidP="00F30D19">
            <w:pPr>
              <w:widowControl/>
              <w:spacing w:after="0" w:line="240" w:lineRule="auto"/>
              <w:rPr>
                <w:rFonts w:ascii="Times New Roman" w:hAnsi="Times New Roman" w:cs="Times New Roman"/>
                <w:lang w:val="nb-NO"/>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194B8419" w14:textId="77777777" w:rsidR="00FC6974" w:rsidRPr="00A4509D" w:rsidRDefault="00FC6974" w:rsidP="00F30D19">
            <w:pPr>
              <w:widowControl/>
              <w:spacing w:after="0" w:line="240" w:lineRule="auto"/>
              <w:jc w:val="center"/>
              <w:rPr>
                <w:rFonts w:ascii="Times New Roman" w:hAnsi="Times New Roman" w:cs="Times New Roman"/>
                <w:lang w:val="nb-NO"/>
              </w:rPr>
            </w:pPr>
          </w:p>
        </w:tc>
        <w:tc>
          <w:tcPr>
            <w:tcW w:w="1277" w:type="dxa"/>
            <w:tcBorders>
              <w:top w:val="single" w:sz="4" w:space="0" w:color="000000"/>
              <w:left w:val="single" w:sz="4" w:space="0" w:color="000000"/>
              <w:bottom w:val="single" w:sz="4" w:space="0" w:color="000000"/>
              <w:right w:val="single" w:sz="4" w:space="0" w:color="000000"/>
            </w:tcBorders>
            <w:vAlign w:val="center"/>
          </w:tcPr>
          <w:p w14:paraId="01177074" w14:textId="77777777" w:rsidR="00FC6974" w:rsidRPr="00A4509D" w:rsidRDefault="00FC6974" w:rsidP="00F30D19">
            <w:pPr>
              <w:widowControl/>
              <w:spacing w:after="0" w:line="240" w:lineRule="auto"/>
              <w:jc w:val="center"/>
              <w:rPr>
                <w:rFonts w:ascii="Times New Roman" w:hAnsi="Times New Roman" w:cs="Times New Roman"/>
                <w:lang w:val="nb-NO"/>
              </w:rPr>
            </w:pPr>
          </w:p>
        </w:tc>
        <w:tc>
          <w:tcPr>
            <w:tcW w:w="1301" w:type="dxa"/>
            <w:tcBorders>
              <w:top w:val="single" w:sz="4" w:space="0" w:color="000000"/>
              <w:left w:val="single" w:sz="4" w:space="0" w:color="000000"/>
              <w:bottom w:val="single" w:sz="4" w:space="0" w:color="000000"/>
              <w:right w:val="single" w:sz="4" w:space="0" w:color="000000"/>
            </w:tcBorders>
            <w:vAlign w:val="center"/>
          </w:tcPr>
          <w:p w14:paraId="7B41BC8C" w14:textId="77777777" w:rsidR="00FC6974" w:rsidRPr="00A4509D" w:rsidRDefault="00FC6974" w:rsidP="00F30D19">
            <w:pPr>
              <w:widowControl/>
              <w:spacing w:after="0" w:line="240" w:lineRule="auto"/>
              <w:jc w:val="center"/>
              <w:rPr>
                <w:rFonts w:ascii="Times New Roman" w:hAnsi="Times New Roman" w:cs="Times New Roman"/>
                <w:lang w:val="nb-NO"/>
              </w:rPr>
            </w:pPr>
          </w:p>
        </w:tc>
        <w:tc>
          <w:tcPr>
            <w:tcW w:w="1222" w:type="dxa"/>
            <w:tcBorders>
              <w:top w:val="single" w:sz="4" w:space="0" w:color="000000"/>
              <w:left w:val="single" w:sz="4" w:space="0" w:color="000000"/>
              <w:bottom w:val="single" w:sz="4" w:space="0" w:color="000000"/>
              <w:right w:val="single" w:sz="4" w:space="0" w:color="000000"/>
            </w:tcBorders>
            <w:vAlign w:val="center"/>
          </w:tcPr>
          <w:p w14:paraId="23EB3FB9" w14:textId="77777777" w:rsidR="00FC6974" w:rsidRPr="00A4509D" w:rsidRDefault="00FC6974" w:rsidP="00F30D19">
            <w:pPr>
              <w:widowControl/>
              <w:spacing w:after="0" w:line="240" w:lineRule="auto"/>
              <w:jc w:val="center"/>
              <w:rPr>
                <w:rFonts w:ascii="Times New Roman" w:hAnsi="Times New Roman" w:cs="Times New Roman"/>
                <w:lang w:val="nb-NO"/>
              </w:rPr>
            </w:pPr>
          </w:p>
        </w:tc>
        <w:tc>
          <w:tcPr>
            <w:tcW w:w="1162" w:type="dxa"/>
            <w:tcBorders>
              <w:top w:val="single" w:sz="4" w:space="0" w:color="000000"/>
              <w:left w:val="single" w:sz="4" w:space="0" w:color="000000"/>
              <w:bottom w:val="single" w:sz="4" w:space="0" w:color="000000"/>
              <w:right w:val="single" w:sz="4" w:space="0" w:color="000000"/>
            </w:tcBorders>
            <w:vAlign w:val="center"/>
          </w:tcPr>
          <w:p w14:paraId="12F85AC6" w14:textId="77777777" w:rsidR="00FC6974" w:rsidRPr="00A4509D" w:rsidRDefault="00FC6974" w:rsidP="00F30D19">
            <w:pPr>
              <w:widowControl/>
              <w:spacing w:after="0" w:line="240" w:lineRule="auto"/>
              <w:jc w:val="center"/>
              <w:rPr>
                <w:rFonts w:ascii="Times New Roman" w:hAnsi="Times New Roman" w:cs="Times New Roman"/>
                <w:lang w:val="nb-NO"/>
              </w:rPr>
            </w:pPr>
          </w:p>
        </w:tc>
      </w:tr>
      <w:tr w:rsidR="00FC6974" w:rsidRPr="00A4509D" w14:paraId="5D48B3C3"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2CE58819" w14:textId="77777777" w:rsidR="00FC6974" w:rsidRPr="00A4509D" w:rsidRDefault="00FC6974" w:rsidP="00FC6974">
            <w:pPr>
              <w:widowControl/>
              <w:spacing w:after="0" w:line="240" w:lineRule="auto"/>
              <w:rPr>
                <w:rFonts w:ascii="Times New Roman" w:eastAsia="Times New Roman" w:hAnsi="Times New Roman" w:cs="Times New Roman"/>
                <w:b/>
                <w:lang w:val="nb-NO"/>
              </w:rPr>
            </w:pPr>
            <w:r w:rsidRPr="00A4509D">
              <w:rPr>
                <w:rFonts w:ascii="Times New Roman" w:eastAsia="Times New Roman" w:hAnsi="Times New Roman" w:cs="Times New Roman"/>
                <w:b/>
                <w:lang w:val="nb-NO"/>
              </w:rPr>
              <w:t>Psoriasisstudie 2</w:t>
            </w:r>
          </w:p>
        </w:tc>
        <w:tc>
          <w:tcPr>
            <w:tcW w:w="1133" w:type="dxa"/>
            <w:tcBorders>
              <w:top w:val="single" w:sz="4" w:space="0" w:color="000000"/>
              <w:left w:val="single" w:sz="4" w:space="0" w:color="000000"/>
              <w:bottom w:val="single" w:sz="4" w:space="0" w:color="000000"/>
              <w:right w:val="single" w:sz="4" w:space="0" w:color="000000"/>
            </w:tcBorders>
            <w:vAlign w:val="center"/>
          </w:tcPr>
          <w:p w14:paraId="7CA2E006" w14:textId="77777777" w:rsidR="00FC6974" w:rsidRPr="00A4509D" w:rsidRDefault="00FC6974" w:rsidP="00F30D19">
            <w:pPr>
              <w:widowControl/>
              <w:spacing w:after="0" w:line="240" w:lineRule="auto"/>
              <w:jc w:val="center"/>
              <w:rPr>
                <w:rFonts w:ascii="Times New Roman" w:hAnsi="Times New Roman" w:cs="Times New Roman"/>
                <w:lang w:val="nb-NO"/>
              </w:rPr>
            </w:pPr>
          </w:p>
        </w:tc>
        <w:tc>
          <w:tcPr>
            <w:tcW w:w="1277" w:type="dxa"/>
            <w:tcBorders>
              <w:top w:val="single" w:sz="4" w:space="0" w:color="000000"/>
              <w:left w:val="single" w:sz="4" w:space="0" w:color="000000"/>
              <w:bottom w:val="single" w:sz="4" w:space="0" w:color="000000"/>
              <w:right w:val="single" w:sz="4" w:space="0" w:color="000000"/>
            </w:tcBorders>
            <w:vAlign w:val="center"/>
          </w:tcPr>
          <w:p w14:paraId="0F79482F" w14:textId="77777777" w:rsidR="00FC6974" w:rsidRPr="00A4509D" w:rsidRDefault="00FC6974" w:rsidP="00F30D19">
            <w:pPr>
              <w:widowControl/>
              <w:spacing w:after="0" w:line="240" w:lineRule="auto"/>
              <w:jc w:val="center"/>
              <w:rPr>
                <w:rFonts w:ascii="Times New Roman" w:hAnsi="Times New Roman" w:cs="Times New Roman"/>
                <w:lang w:val="nb-NO"/>
              </w:rPr>
            </w:pPr>
          </w:p>
        </w:tc>
        <w:tc>
          <w:tcPr>
            <w:tcW w:w="1301" w:type="dxa"/>
            <w:tcBorders>
              <w:top w:val="single" w:sz="4" w:space="0" w:color="000000"/>
              <w:left w:val="single" w:sz="4" w:space="0" w:color="000000"/>
              <w:bottom w:val="single" w:sz="4" w:space="0" w:color="000000"/>
              <w:right w:val="single" w:sz="4" w:space="0" w:color="000000"/>
            </w:tcBorders>
            <w:vAlign w:val="center"/>
          </w:tcPr>
          <w:p w14:paraId="3AD2EC3F" w14:textId="77777777" w:rsidR="00FC6974" w:rsidRPr="00A4509D" w:rsidRDefault="00FC6974" w:rsidP="00F30D19">
            <w:pPr>
              <w:widowControl/>
              <w:spacing w:after="0" w:line="240" w:lineRule="auto"/>
              <w:jc w:val="center"/>
              <w:rPr>
                <w:rFonts w:ascii="Times New Roman" w:hAnsi="Times New Roman" w:cs="Times New Roman"/>
                <w:lang w:val="nb-NO"/>
              </w:rPr>
            </w:pPr>
          </w:p>
        </w:tc>
        <w:tc>
          <w:tcPr>
            <w:tcW w:w="1222" w:type="dxa"/>
            <w:tcBorders>
              <w:top w:val="single" w:sz="4" w:space="0" w:color="000000"/>
              <w:left w:val="single" w:sz="4" w:space="0" w:color="000000"/>
              <w:bottom w:val="single" w:sz="4" w:space="0" w:color="000000"/>
              <w:right w:val="single" w:sz="4" w:space="0" w:color="000000"/>
            </w:tcBorders>
            <w:vAlign w:val="center"/>
          </w:tcPr>
          <w:p w14:paraId="48BDF711" w14:textId="77777777" w:rsidR="00FC6974" w:rsidRPr="00A4509D" w:rsidRDefault="00FC6974" w:rsidP="00F30D19">
            <w:pPr>
              <w:widowControl/>
              <w:spacing w:after="0" w:line="240" w:lineRule="auto"/>
              <w:jc w:val="center"/>
              <w:rPr>
                <w:rFonts w:ascii="Times New Roman" w:hAnsi="Times New Roman" w:cs="Times New Roman"/>
                <w:lang w:val="nb-NO"/>
              </w:rPr>
            </w:pPr>
          </w:p>
        </w:tc>
        <w:tc>
          <w:tcPr>
            <w:tcW w:w="1162" w:type="dxa"/>
            <w:tcBorders>
              <w:top w:val="single" w:sz="4" w:space="0" w:color="000000"/>
              <w:left w:val="single" w:sz="4" w:space="0" w:color="000000"/>
              <w:bottom w:val="single" w:sz="4" w:space="0" w:color="000000"/>
              <w:right w:val="single" w:sz="4" w:space="0" w:color="000000"/>
            </w:tcBorders>
            <w:vAlign w:val="center"/>
          </w:tcPr>
          <w:p w14:paraId="3ABC1A46" w14:textId="77777777" w:rsidR="00FC6974" w:rsidRPr="00A4509D" w:rsidRDefault="00FC6974" w:rsidP="00F30D19">
            <w:pPr>
              <w:widowControl/>
              <w:spacing w:after="0" w:line="240" w:lineRule="auto"/>
              <w:jc w:val="center"/>
              <w:rPr>
                <w:rFonts w:ascii="Times New Roman" w:hAnsi="Times New Roman" w:cs="Times New Roman"/>
                <w:lang w:val="nb-NO"/>
              </w:rPr>
            </w:pPr>
          </w:p>
        </w:tc>
      </w:tr>
      <w:tr w:rsidR="00FC6974" w:rsidRPr="00A4509D" w14:paraId="7FF21E22"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492532DB" w14:textId="77777777" w:rsidR="00FC6974" w:rsidRPr="00A4509D" w:rsidRDefault="00FC6974" w:rsidP="00FC697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Antall randomiserte pasienter</w:t>
            </w:r>
          </w:p>
        </w:tc>
        <w:tc>
          <w:tcPr>
            <w:tcW w:w="1133" w:type="dxa"/>
            <w:tcBorders>
              <w:top w:val="single" w:sz="4" w:space="0" w:color="000000"/>
              <w:left w:val="single" w:sz="4" w:space="0" w:color="000000"/>
              <w:bottom w:val="single" w:sz="4" w:space="0" w:color="000000"/>
              <w:right w:val="single" w:sz="4" w:space="0" w:color="000000"/>
            </w:tcBorders>
            <w:vAlign w:val="center"/>
          </w:tcPr>
          <w:p w14:paraId="331CCE6E"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10</w:t>
            </w:r>
          </w:p>
        </w:tc>
        <w:tc>
          <w:tcPr>
            <w:tcW w:w="1277" w:type="dxa"/>
            <w:tcBorders>
              <w:top w:val="single" w:sz="4" w:space="0" w:color="000000"/>
              <w:left w:val="single" w:sz="4" w:space="0" w:color="000000"/>
              <w:bottom w:val="single" w:sz="4" w:space="0" w:color="000000"/>
              <w:right w:val="single" w:sz="4" w:space="0" w:color="000000"/>
            </w:tcBorders>
            <w:vAlign w:val="center"/>
          </w:tcPr>
          <w:p w14:paraId="732827C0"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09</w:t>
            </w:r>
          </w:p>
        </w:tc>
        <w:tc>
          <w:tcPr>
            <w:tcW w:w="1301" w:type="dxa"/>
            <w:tcBorders>
              <w:top w:val="single" w:sz="4" w:space="0" w:color="000000"/>
              <w:left w:val="single" w:sz="4" w:space="0" w:color="000000"/>
              <w:bottom w:val="single" w:sz="4" w:space="0" w:color="000000"/>
              <w:right w:val="single" w:sz="4" w:space="0" w:color="000000"/>
            </w:tcBorders>
            <w:vAlign w:val="center"/>
          </w:tcPr>
          <w:p w14:paraId="6689F020"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11</w:t>
            </w:r>
          </w:p>
        </w:tc>
        <w:tc>
          <w:tcPr>
            <w:tcW w:w="1222" w:type="dxa"/>
            <w:tcBorders>
              <w:top w:val="single" w:sz="4" w:space="0" w:color="000000"/>
              <w:left w:val="single" w:sz="4" w:space="0" w:color="000000"/>
              <w:bottom w:val="single" w:sz="4" w:space="0" w:color="000000"/>
              <w:right w:val="single" w:sz="4" w:space="0" w:color="000000"/>
            </w:tcBorders>
            <w:vAlign w:val="center"/>
          </w:tcPr>
          <w:p w14:paraId="54CDF3BC"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97</w:t>
            </w:r>
          </w:p>
        </w:tc>
        <w:tc>
          <w:tcPr>
            <w:tcW w:w="1162" w:type="dxa"/>
            <w:tcBorders>
              <w:top w:val="single" w:sz="4" w:space="0" w:color="000000"/>
              <w:left w:val="single" w:sz="4" w:space="0" w:color="000000"/>
              <w:bottom w:val="single" w:sz="4" w:space="0" w:color="000000"/>
              <w:right w:val="single" w:sz="4" w:space="0" w:color="000000"/>
            </w:tcBorders>
            <w:vAlign w:val="center"/>
          </w:tcPr>
          <w:p w14:paraId="7C0C53A7"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00</w:t>
            </w:r>
          </w:p>
        </w:tc>
      </w:tr>
      <w:tr w:rsidR="00FC6974" w:rsidRPr="00A4509D" w14:paraId="6C14EAE8"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067AF0EC" w14:textId="736CEE6B" w:rsidR="00FC6974" w:rsidRPr="00A4509D" w:rsidRDefault="00FC6974" w:rsidP="0084444D">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PASI</w:t>
            </w:r>
            <w:r w:rsidR="0084444D"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0</w:t>
            </w:r>
            <w:r w:rsidR="0084444D"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respons N (%)</w:t>
            </w:r>
          </w:p>
        </w:tc>
        <w:tc>
          <w:tcPr>
            <w:tcW w:w="1133" w:type="dxa"/>
            <w:tcBorders>
              <w:top w:val="single" w:sz="4" w:space="0" w:color="000000"/>
              <w:left w:val="single" w:sz="4" w:space="0" w:color="000000"/>
              <w:bottom w:val="single" w:sz="4" w:space="0" w:color="000000"/>
              <w:right w:val="single" w:sz="4" w:space="0" w:color="000000"/>
            </w:tcBorders>
            <w:vAlign w:val="center"/>
          </w:tcPr>
          <w:p w14:paraId="357936DF"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1 (10%)</w:t>
            </w:r>
          </w:p>
        </w:tc>
        <w:tc>
          <w:tcPr>
            <w:tcW w:w="1277" w:type="dxa"/>
            <w:tcBorders>
              <w:top w:val="single" w:sz="4" w:space="0" w:color="000000"/>
              <w:left w:val="single" w:sz="4" w:space="0" w:color="000000"/>
              <w:bottom w:val="single" w:sz="4" w:space="0" w:color="000000"/>
              <w:right w:val="single" w:sz="4" w:space="0" w:color="000000"/>
            </w:tcBorders>
            <w:vAlign w:val="center"/>
          </w:tcPr>
          <w:p w14:paraId="063AD824"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42 (84%)</w:t>
            </w:r>
            <w:r w:rsidRPr="00A4509D">
              <w:rPr>
                <w:rFonts w:ascii="Times New Roman" w:eastAsia="Times New Roman" w:hAnsi="Times New Roman" w:cs="Times New Roman"/>
                <w:vertAlign w:val="superscript"/>
                <w:lang w:val="nb-NO"/>
              </w:rPr>
              <w:t>a</w:t>
            </w:r>
          </w:p>
        </w:tc>
        <w:tc>
          <w:tcPr>
            <w:tcW w:w="1301" w:type="dxa"/>
            <w:tcBorders>
              <w:top w:val="single" w:sz="4" w:space="0" w:color="000000"/>
              <w:left w:val="single" w:sz="4" w:space="0" w:color="000000"/>
              <w:bottom w:val="single" w:sz="4" w:space="0" w:color="000000"/>
              <w:right w:val="single" w:sz="4" w:space="0" w:color="000000"/>
            </w:tcBorders>
            <w:vAlign w:val="center"/>
          </w:tcPr>
          <w:p w14:paraId="1A82895D"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67 (89%)</w:t>
            </w:r>
            <w:r w:rsidRPr="00A4509D">
              <w:rPr>
                <w:rFonts w:ascii="Times New Roman" w:eastAsia="Times New Roman" w:hAnsi="Times New Roman" w:cs="Times New Roman"/>
                <w:vertAlign w:val="superscript"/>
                <w:lang w:val="nb-NO"/>
              </w:rPr>
              <w:t>a</w:t>
            </w:r>
          </w:p>
        </w:tc>
        <w:tc>
          <w:tcPr>
            <w:tcW w:w="1222" w:type="dxa"/>
            <w:tcBorders>
              <w:top w:val="single" w:sz="4" w:space="0" w:color="000000"/>
              <w:left w:val="single" w:sz="4" w:space="0" w:color="000000"/>
              <w:bottom w:val="single" w:sz="4" w:space="0" w:color="000000"/>
              <w:right w:val="single" w:sz="4" w:space="0" w:color="000000"/>
            </w:tcBorders>
            <w:vAlign w:val="center"/>
          </w:tcPr>
          <w:p w14:paraId="1CDC75AD"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69 (93%)</w:t>
            </w:r>
          </w:p>
        </w:tc>
        <w:tc>
          <w:tcPr>
            <w:tcW w:w="1162" w:type="dxa"/>
            <w:tcBorders>
              <w:top w:val="single" w:sz="4" w:space="0" w:color="000000"/>
              <w:left w:val="single" w:sz="4" w:space="0" w:color="000000"/>
              <w:bottom w:val="single" w:sz="4" w:space="0" w:color="000000"/>
              <w:right w:val="single" w:sz="4" w:space="0" w:color="000000"/>
            </w:tcBorders>
            <w:vAlign w:val="center"/>
          </w:tcPr>
          <w:p w14:paraId="509B2CDD"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80 (95%)</w:t>
            </w:r>
          </w:p>
        </w:tc>
      </w:tr>
      <w:tr w:rsidR="00FC6974" w:rsidRPr="00A4509D" w14:paraId="0F0FD2DC"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7984B133" w14:textId="60770182" w:rsidR="00FC6974" w:rsidRPr="00A4509D" w:rsidRDefault="00FC6974" w:rsidP="0084444D">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PASI</w:t>
            </w:r>
            <w:r w:rsidR="0084444D"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75</w:t>
            </w:r>
            <w:r w:rsidR="0084444D"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respons N (%)</w:t>
            </w:r>
          </w:p>
        </w:tc>
        <w:tc>
          <w:tcPr>
            <w:tcW w:w="1133" w:type="dxa"/>
            <w:tcBorders>
              <w:top w:val="single" w:sz="4" w:space="0" w:color="000000"/>
              <w:left w:val="single" w:sz="4" w:space="0" w:color="000000"/>
              <w:bottom w:val="single" w:sz="4" w:space="0" w:color="000000"/>
              <w:right w:val="single" w:sz="4" w:space="0" w:color="000000"/>
            </w:tcBorders>
            <w:vAlign w:val="center"/>
          </w:tcPr>
          <w:p w14:paraId="728EF985"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5 (4%)</w:t>
            </w:r>
          </w:p>
        </w:tc>
        <w:tc>
          <w:tcPr>
            <w:tcW w:w="1277" w:type="dxa"/>
            <w:tcBorders>
              <w:top w:val="single" w:sz="4" w:space="0" w:color="000000"/>
              <w:left w:val="single" w:sz="4" w:space="0" w:color="000000"/>
              <w:bottom w:val="single" w:sz="4" w:space="0" w:color="000000"/>
              <w:right w:val="single" w:sz="4" w:space="0" w:color="000000"/>
            </w:tcBorders>
            <w:vAlign w:val="center"/>
          </w:tcPr>
          <w:p w14:paraId="7207573A"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73 (67%)</w:t>
            </w:r>
            <w:r w:rsidRPr="00A4509D">
              <w:rPr>
                <w:rFonts w:ascii="Times New Roman" w:eastAsia="Times New Roman" w:hAnsi="Times New Roman" w:cs="Times New Roman"/>
                <w:vertAlign w:val="superscript"/>
                <w:lang w:val="nb-NO"/>
              </w:rPr>
              <w:t>a</w:t>
            </w:r>
          </w:p>
        </w:tc>
        <w:tc>
          <w:tcPr>
            <w:tcW w:w="1301" w:type="dxa"/>
            <w:tcBorders>
              <w:top w:val="single" w:sz="4" w:space="0" w:color="000000"/>
              <w:left w:val="single" w:sz="4" w:space="0" w:color="000000"/>
              <w:bottom w:val="single" w:sz="4" w:space="0" w:color="000000"/>
              <w:right w:val="single" w:sz="4" w:space="0" w:color="000000"/>
            </w:tcBorders>
            <w:vAlign w:val="center"/>
          </w:tcPr>
          <w:p w14:paraId="1EAA4C46"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11 (76%)</w:t>
            </w:r>
            <w:r w:rsidRPr="00A4509D">
              <w:rPr>
                <w:rFonts w:ascii="Times New Roman" w:eastAsia="Times New Roman" w:hAnsi="Times New Roman" w:cs="Times New Roman"/>
                <w:vertAlign w:val="superscript"/>
                <w:lang w:val="nb-NO"/>
              </w:rPr>
              <w:t>a</w:t>
            </w:r>
          </w:p>
        </w:tc>
        <w:tc>
          <w:tcPr>
            <w:tcW w:w="1222" w:type="dxa"/>
            <w:tcBorders>
              <w:top w:val="single" w:sz="4" w:space="0" w:color="000000"/>
              <w:left w:val="single" w:sz="4" w:space="0" w:color="000000"/>
              <w:bottom w:val="single" w:sz="4" w:space="0" w:color="000000"/>
              <w:right w:val="single" w:sz="4" w:space="0" w:color="000000"/>
            </w:tcBorders>
            <w:vAlign w:val="center"/>
          </w:tcPr>
          <w:p w14:paraId="063CEB2E"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76 (70%)</w:t>
            </w:r>
          </w:p>
        </w:tc>
        <w:tc>
          <w:tcPr>
            <w:tcW w:w="1162" w:type="dxa"/>
            <w:tcBorders>
              <w:top w:val="single" w:sz="4" w:space="0" w:color="000000"/>
              <w:left w:val="single" w:sz="4" w:space="0" w:color="000000"/>
              <w:bottom w:val="single" w:sz="4" w:space="0" w:color="000000"/>
              <w:right w:val="single" w:sz="4" w:space="0" w:color="000000"/>
            </w:tcBorders>
            <w:vAlign w:val="center"/>
          </w:tcPr>
          <w:p w14:paraId="6A16FDB4"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14 (79%)</w:t>
            </w:r>
          </w:p>
        </w:tc>
      </w:tr>
      <w:tr w:rsidR="00FC6974" w:rsidRPr="00A4509D" w14:paraId="183BF999"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6D190E0C" w14:textId="1F1F73BB" w:rsidR="00FC6974" w:rsidRPr="00A4509D" w:rsidRDefault="00FC6974" w:rsidP="0084444D">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PASI</w:t>
            </w:r>
            <w:r w:rsidR="0084444D"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90</w:t>
            </w:r>
            <w:r w:rsidR="0084444D"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respons N (%)</w:t>
            </w:r>
          </w:p>
        </w:tc>
        <w:tc>
          <w:tcPr>
            <w:tcW w:w="1133" w:type="dxa"/>
            <w:tcBorders>
              <w:top w:val="single" w:sz="4" w:space="0" w:color="000000"/>
              <w:left w:val="single" w:sz="4" w:space="0" w:color="000000"/>
              <w:bottom w:val="single" w:sz="4" w:space="0" w:color="000000"/>
              <w:right w:val="single" w:sz="4" w:space="0" w:color="000000"/>
            </w:tcBorders>
            <w:vAlign w:val="center"/>
          </w:tcPr>
          <w:p w14:paraId="753CD12D"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 (1%)</w:t>
            </w:r>
          </w:p>
        </w:tc>
        <w:tc>
          <w:tcPr>
            <w:tcW w:w="1277" w:type="dxa"/>
            <w:tcBorders>
              <w:top w:val="single" w:sz="4" w:space="0" w:color="000000"/>
              <w:left w:val="single" w:sz="4" w:space="0" w:color="000000"/>
              <w:bottom w:val="single" w:sz="4" w:space="0" w:color="000000"/>
              <w:right w:val="single" w:sz="4" w:space="0" w:color="000000"/>
            </w:tcBorders>
            <w:vAlign w:val="center"/>
          </w:tcPr>
          <w:p w14:paraId="39319E10"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73 (42%)</w:t>
            </w:r>
            <w:r w:rsidRPr="00A4509D">
              <w:rPr>
                <w:rFonts w:ascii="Times New Roman" w:eastAsia="Times New Roman" w:hAnsi="Times New Roman" w:cs="Times New Roman"/>
                <w:vertAlign w:val="superscript"/>
                <w:lang w:val="nb-NO"/>
              </w:rPr>
              <w:t>a</w:t>
            </w:r>
          </w:p>
        </w:tc>
        <w:tc>
          <w:tcPr>
            <w:tcW w:w="1301" w:type="dxa"/>
            <w:tcBorders>
              <w:top w:val="single" w:sz="4" w:space="0" w:color="000000"/>
              <w:left w:val="single" w:sz="4" w:space="0" w:color="000000"/>
              <w:bottom w:val="single" w:sz="4" w:space="0" w:color="000000"/>
              <w:right w:val="single" w:sz="4" w:space="0" w:color="000000"/>
            </w:tcBorders>
            <w:vAlign w:val="center"/>
          </w:tcPr>
          <w:p w14:paraId="3F89A940"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09 (51%)</w:t>
            </w:r>
            <w:r w:rsidRPr="00A4509D">
              <w:rPr>
                <w:rFonts w:ascii="Times New Roman" w:eastAsia="Times New Roman" w:hAnsi="Times New Roman" w:cs="Times New Roman"/>
                <w:vertAlign w:val="superscript"/>
                <w:lang w:val="nb-NO"/>
              </w:rPr>
              <w:t>a</w:t>
            </w:r>
          </w:p>
        </w:tc>
        <w:tc>
          <w:tcPr>
            <w:tcW w:w="1222" w:type="dxa"/>
            <w:tcBorders>
              <w:top w:val="single" w:sz="4" w:space="0" w:color="000000"/>
              <w:left w:val="single" w:sz="4" w:space="0" w:color="000000"/>
              <w:bottom w:val="single" w:sz="4" w:space="0" w:color="000000"/>
              <w:right w:val="single" w:sz="4" w:space="0" w:color="000000"/>
            </w:tcBorders>
            <w:vAlign w:val="center"/>
          </w:tcPr>
          <w:p w14:paraId="1F2EC322"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78 (45%)</w:t>
            </w:r>
          </w:p>
        </w:tc>
        <w:tc>
          <w:tcPr>
            <w:tcW w:w="1162" w:type="dxa"/>
            <w:tcBorders>
              <w:top w:val="single" w:sz="4" w:space="0" w:color="000000"/>
              <w:left w:val="single" w:sz="4" w:space="0" w:color="000000"/>
              <w:bottom w:val="single" w:sz="4" w:space="0" w:color="000000"/>
              <w:right w:val="single" w:sz="4" w:space="0" w:color="000000"/>
            </w:tcBorders>
            <w:vAlign w:val="center"/>
          </w:tcPr>
          <w:p w14:paraId="6000C2BF"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17 (54%)</w:t>
            </w:r>
          </w:p>
        </w:tc>
      </w:tr>
      <w:tr w:rsidR="00FC6974" w:rsidRPr="00A4509D" w14:paraId="2A1E71A1"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4FE31EC0" w14:textId="77777777" w:rsidR="00FC6974" w:rsidRPr="00CA2108" w:rsidRDefault="00FC6974" w:rsidP="00FC6974">
            <w:pPr>
              <w:widowControl/>
              <w:spacing w:after="0" w:line="240" w:lineRule="auto"/>
              <w:rPr>
                <w:rFonts w:ascii="Times New Roman" w:eastAsia="Times New Roman" w:hAnsi="Times New Roman" w:cs="Times New Roman"/>
                <w:lang w:val="da-DK"/>
                <w:rPrChange w:id="18" w:author="NoMA-ES" w:date="2026-03-05T13:10:00Z" w16du:dateUtc="2026-03-05T12:10:00Z">
                  <w:rPr>
                    <w:rFonts w:ascii="Times New Roman" w:eastAsia="Times New Roman" w:hAnsi="Times New Roman" w:cs="Times New Roman"/>
                    <w:lang w:val="nb-NO"/>
                  </w:rPr>
                </w:rPrChange>
              </w:rPr>
            </w:pPr>
            <w:r w:rsidRPr="00CA2108">
              <w:rPr>
                <w:rFonts w:ascii="Times New Roman" w:eastAsia="Times New Roman" w:hAnsi="Times New Roman" w:cs="Times New Roman"/>
                <w:lang w:val="da-DK"/>
                <w:rPrChange w:id="19" w:author="NoMA-ES" w:date="2026-03-05T13:10:00Z" w16du:dateUtc="2026-03-05T12:10:00Z">
                  <w:rPr>
                    <w:rFonts w:ascii="Times New Roman" w:eastAsia="Times New Roman" w:hAnsi="Times New Roman" w:cs="Times New Roman"/>
                    <w:lang w:val="nb-NO"/>
                  </w:rPr>
                </w:rPrChange>
              </w:rPr>
              <w:t>PGA</w:t>
            </w:r>
            <w:r w:rsidRPr="00CA2108">
              <w:rPr>
                <w:rFonts w:ascii="Times New Roman" w:eastAsia="Times New Roman" w:hAnsi="Times New Roman" w:cs="Times New Roman"/>
                <w:vertAlign w:val="superscript"/>
                <w:lang w:val="da-DK"/>
                <w:rPrChange w:id="20" w:author="NoMA-ES" w:date="2026-03-05T13:10:00Z" w16du:dateUtc="2026-03-05T12:10:00Z">
                  <w:rPr>
                    <w:rFonts w:ascii="Times New Roman" w:eastAsia="Times New Roman" w:hAnsi="Times New Roman" w:cs="Times New Roman"/>
                    <w:vertAlign w:val="superscript"/>
                    <w:lang w:val="nb-NO"/>
                  </w:rPr>
                </w:rPrChange>
              </w:rPr>
              <w:t>b</w:t>
            </w:r>
            <w:r w:rsidRPr="00CA2108">
              <w:rPr>
                <w:rFonts w:ascii="Times New Roman" w:eastAsia="Times New Roman" w:hAnsi="Times New Roman" w:cs="Times New Roman"/>
                <w:lang w:val="da-DK"/>
                <w:rPrChange w:id="21" w:author="NoMA-ES" w:date="2026-03-05T13:10:00Z" w16du:dateUtc="2026-03-05T12:10:00Z">
                  <w:rPr>
                    <w:rFonts w:ascii="Times New Roman" w:eastAsia="Times New Roman" w:hAnsi="Times New Roman" w:cs="Times New Roman"/>
                    <w:lang w:val="nb-NO"/>
                  </w:rPr>
                </w:rPrChange>
              </w:rPr>
              <w:t xml:space="preserve"> ingen eller minimal N (%)</w:t>
            </w:r>
          </w:p>
        </w:tc>
        <w:tc>
          <w:tcPr>
            <w:tcW w:w="1133" w:type="dxa"/>
            <w:tcBorders>
              <w:top w:val="single" w:sz="4" w:space="0" w:color="000000"/>
              <w:left w:val="single" w:sz="4" w:space="0" w:color="000000"/>
              <w:bottom w:val="single" w:sz="4" w:space="0" w:color="000000"/>
              <w:right w:val="single" w:sz="4" w:space="0" w:color="000000"/>
            </w:tcBorders>
            <w:vAlign w:val="center"/>
          </w:tcPr>
          <w:p w14:paraId="571F801E"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8 (4%)</w:t>
            </w:r>
          </w:p>
        </w:tc>
        <w:tc>
          <w:tcPr>
            <w:tcW w:w="1277" w:type="dxa"/>
            <w:tcBorders>
              <w:top w:val="single" w:sz="4" w:space="0" w:color="000000"/>
              <w:left w:val="single" w:sz="4" w:space="0" w:color="000000"/>
              <w:bottom w:val="single" w:sz="4" w:space="0" w:color="000000"/>
              <w:right w:val="single" w:sz="4" w:space="0" w:color="000000"/>
            </w:tcBorders>
            <w:vAlign w:val="center"/>
          </w:tcPr>
          <w:p w14:paraId="6E82ECF7"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77 (68%)</w:t>
            </w:r>
            <w:r w:rsidRPr="00A4509D">
              <w:rPr>
                <w:rFonts w:ascii="Times New Roman" w:eastAsia="Times New Roman" w:hAnsi="Times New Roman" w:cs="Times New Roman"/>
                <w:vertAlign w:val="superscript"/>
                <w:lang w:val="nb-NO"/>
              </w:rPr>
              <w:t>a</w:t>
            </w:r>
          </w:p>
        </w:tc>
        <w:tc>
          <w:tcPr>
            <w:tcW w:w="1301" w:type="dxa"/>
            <w:tcBorders>
              <w:top w:val="single" w:sz="4" w:space="0" w:color="000000"/>
              <w:left w:val="single" w:sz="4" w:space="0" w:color="000000"/>
              <w:bottom w:val="single" w:sz="4" w:space="0" w:color="000000"/>
              <w:right w:val="single" w:sz="4" w:space="0" w:color="000000"/>
            </w:tcBorders>
            <w:vAlign w:val="center"/>
          </w:tcPr>
          <w:p w14:paraId="2FC9B96A"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00 (73%)</w:t>
            </w:r>
            <w:r w:rsidRPr="00A4509D">
              <w:rPr>
                <w:rFonts w:ascii="Times New Roman" w:eastAsia="Times New Roman" w:hAnsi="Times New Roman" w:cs="Times New Roman"/>
                <w:vertAlign w:val="superscript"/>
                <w:lang w:val="nb-NO"/>
              </w:rPr>
              <w:t>a</w:t>
            </w:r>
          </w:p>
        </w:tc>
        <w:tc>
          <w:tcPr>
            <w:tcW w:w="1222" w:type="dxa"/>
            <w:tcBorders>
              <w:top w:val="single" w:sz="4" w:space="0" w:color="000000"/>
              <w:left w:val="single" w:sz="4" w:space="0" w:color="000000"/>
              <w:bottom w:val="single" w:sz="4" w:space="0" w:color="000000"/>
              <w:right w:val="single" w:sz="4" w:space="0" w:color="000000"/>
            </w:tcBorders>
            <w:vAlign w:val="center"/>
          </w:tcPr>
          <w:p w14:paraId="68DAF0BF"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41 (61%)</w:t>
            </w:r>
          </w:p>
        </w:tc>
        <w:tc>
          <w:tcPr>
            <w:tcW w:w="1162" w:type="dxa"/>
            <w:tcBorders>
              <w:top w:val="single" w:sz="4" w:space="0" w:color="000000"/>
              <w:left w:val="single" w:sz="4" w:space="0" w:color="000000"/>
              <w:bottom w:val="single" w:sz="4" w:space="0" w:color="000000"/>
              <w:right w:val="single" w:sz="4" w:space="0" w:color="000000"/>
            </w:tcBorders>
            <w:vAlign w:val="center"/>
          </w:tcPr>
          <w:p w14:paraId="3252B60A"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79 (70%)</w:t>
            </w:r>
          </w:p>
        </w:tc>
      </w:tr>
      <w:tr w:rsidR="00FC6974" w:rsidRPr="00A4509D" w14:paraId="7AA878B2"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6CF9F8B7" w14:textId="77777777" w:rsidR="00FC6974" w:rsidRPr="00A4509D" w:rsidRDefault="00FC6974" w:rsidP="00FC697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Antall pasienter ≤ 100 kg</w:t>
            </w:r>
          </w:p>
        </w:tc>
        <w:tc>
          <w:tcPr>
            <w:tcW w:w="1133" w:type="dxa"/>
            <w:tcBorders>
              <w:top w:val="single" w:sz="4" w:space="0" w:color="000000"/>
              <w:left w:val="single" w:sz="4" w:space="0" w:color="000000"/>
              <w:bottom w:val="single" w:sz="4" w:space="0" w:color="000000"/>
              <w:right w:val="single" w:sz="4" w:space="0" w:color="000000"/>
            </w:tcBorders>
            <w:vAlign w:val="center"/>
          </w:tcPr>
          <w:p w14:paraId="4CC76C68"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90</w:t>
            </w:r>
          </w:p>
        </w:tc>
        <w:tc>
          <w:tcPr>
            <w:tcW w:w="1277" w:type="dxa"/>
            <w:tcBorders>
              <w:top w:val="single" w:sz="4" w:space="0" w:color="000000"/>
              <w:left w:val="single" w:sz="4" w:space="0" w:color="000000"/>
              <w:bottom w:val="single" w:sz="4" w:space="0" w:color="000000"/>
              <w:right w:val="single" w:sz="4" w:space="0" w:color="000000"/>
            </w:tcBorders>
            <w:vAlign w:val="center"/>
          </w:tcPr>
          <w:p w14:paraId="1996A93A"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97</w:t>
            </w:r>
          </w:p>
        </w:tc>
        <w:tc>
          <w:tcPr>
            <w:tcW w:w="1301" w:type="dxa"/>
            <w:tcBorders>
              <w:top w:val="single" w:sz="4" w:space="0" w:color="000000"/>
              <w:left w:val="single" w:sz="4" w:space="0" w:color="000000"/>
              <w:bottom w:val="single" w:sz="4" w:space="0" w:color="000000"/>
              <w:right w:val="single" w:sz="4" w:space="0" w:color="000000"/>
            </w:tcBorders>
            <w:vAlign w:val="center"/>
          </w:tcPr>
          <w:p w14:paraId="43E6C892"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89</w:t>
            </w:r>
          </w:p>
        </w:tc>
        <w:tc>
          <w:tcPr>
            <w:tcW w:w="1222" w:type="dxa"/>
            <w:tcBorders>
              <w:top w:val="single" w:sz="4" w:space="0" w:color="000000"/>
              <w:left w:val="single" w:sz="4" w:space="0" w:color="000000"/>
              <w:bottom w:val="single" w:sz="4" w:space="0" w:color="000000"/>
              <w:right w:val="single" w:sz="4" w:space="0" w:color="000000"/>
            </w:tcBorders>
            <w:vAlign w:val="center"/>
          </w:tcPr>
          <w:p w14:paraId="07A97337"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87</w:t>
            </w:r>
          </w:p>
        </w:tc>
        <w:tc>
          <w:tcPr>
            <w:tcW w:w="1162" w:type="dxa"/>
            <w:tcBorders>
              <w:top w:val="single" w:sz="4" w:space="0" w:color="000000"/>
              <w:left w:val="single" w:sz="4" w:space="0" w:color="000000"/>
              <w:bottom w:val="single" w:sz="4" w:space="0" w:color="000000"/>
              <w:right w:val="single" w:sz="4" w:space="0" w:color="000000"/>
            </w:tcBorders>
            <w:vAlign w:val="center"/>
          </w:tcPr>
          <w:p w14:paraId="0AB5C738"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80</w:t>
            </w:r>
          </w:p>
        </w:tc>
      </w:tr>
      <w:tr w:rsidR="00FC6974" w:rsidRPr="00A4509D" w14:paraId="19ECD9FE"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2C2B3E33" w14:textId="7CF83FA5" w:rsidR="00FC6974" w:rsidRPr="00A4509D" w:rsidRDefault="00FC6974" w:rsidP="0084444D">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PASI</w:t>
            </w:r>
            <w:r w:rsidR="0084444D"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75</w:t>
            </w:r>
            <w:r w:rsidR="0084444D"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respons N (%)</w:t>
            </w:r>
          </w:p>
        </w:tc>
        <w:tc>
          <w:tcPr>
            <w:tcW w:w="1133" w:type="dxa"/>
            <w:tcBorders>
              <w:top w:val="single" w:sz="4" w:space="0" w:color="000000"/>
              <w:left w:val="single" w:sz="4" w:space="0" w:color="000000"/>
              <w:bottom w:val="single" w:sz="4" w:space="0" w:color="000000"/>
              <w:right w:val="single" w:sz="4" w:space="0" w:color="000000"/>
            </w:tcBorders>
            <w:vAlign w:val="center"/>
          </w:tcPr>
          <w:p w14:paraId="11FDF5FC"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2 (4%)</w:t>
            </w:r>
          </w:p>
        </w:tc>
        <w:tc>
          <w:tcPr>
            <w:tcW w:w="1277" w:type="dxa"/>
            <w:tcBorders>
              <w:top w:val="single" w:sz="4" w:space="0" w:color="000000"/>
              <w:left w:val="single" w:sz="4" w:space="0" w:color="000000"/>
              <w:bottom w:val="single" w:sz="4" w:space="0" w:color="000000"/>
              <w:right w:val="single" w:sz="4" w:space="0" w:color="000000"/>
            </w:tcBorders>
            <w:vAlign w:val="center"/>
          </w:tcPr>
          <w:p w14:paraId="56D274A6"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18 (73%)</w:t>
            </w:r>
          </w:p>
        </w:tc>
        <w:tc>
          <w:tcPr>
            <w:tcW w:w="1301" w:type="dxa"/>
            <w:tcBorders>
              <w:top w:val="single" w:sz="4" w:space="0" w:color="000000"/>
              <w:left w:val="single" w:sz="4" w:space="0" w:color="000000"/>
              <w:bottom w:val="single" w:sz="4" w:space="0" w:color="000000"/>
              <w:right w:val="single" w:sz="4" w:space="0" w:color="000000"/>
            </w:tcBorders>
            <w:vAlign w:val="center"/>
          </w:tcPr>
          <w:p w14:paraId="62D1F5AB"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25 (78%)</w:t>
            </w:r>
          </w:p>
        </w:tc>
        <w:tc>
          <w:tcPr>
            <w:tcW w:w="1222" w:type="dxa"/>
            <w:tcBorders>
              <w:top w:val="single" w:sz="4" w:space="0" w:color="000000"/>
              <w:left w:val="single" w:sz="4" w:space="0" w:color="000000"/>
              <w:bottom w:val="single" w:sz="4" w:space="0" w:color="000000"/>
              <w:right w:val="single" w:sz="4" w:space="0" w:color="000000"/>
            </w:tcBorders>
            <w:vAlign w:val="center"/>
          </w:tcPr>
          <w:p w14:paraId="2BCA9A82"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17 (76%)</w:t>
            </w:r>
          </w:p>
        </w:tc>
        <w:tc>
          <w:tcPr>
            <w:tcW w:w="1162" w:type="dxa"/>
            <w:tcBorders>
              <w:top w:val="single" w:sz="4" w:space="0" w:color="000000"/>
              <w:left w:val="single" w:sz="4" w:space="0" w:color="000000"/>
              <w:bottom w:val="single" w:sz="4" w:space="0" w:color="000000"/>
              <w:right w:val="single" w:sz="4" w:space="0" w:color="000000"/>
            </w:tcBorders>
            <w:vAlign w:val="center"/>
          </w:tcPr>
          <w:p w14:paraId="16962A98"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26 (81%)</w:t>
            </w:r>
          </w:p>
        </w:tc>
      </w:tr>
      <w:tr w:rsidR="00FC6974" w:rsidRPr="00A4509D" w14:paraId="0887B2F2"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2E73B7C5" w14:textId="77777777" w:rsidR="00FC6974" w:rsidRPr="00A4509D" w:rsidRDefault="00FC6974" w:rsidP="00FC697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Antall pasienter &gt; 100 kg</w:t>
            </w:r>
          </w:p>
        </w:tc>
        <w:tc>
          <w:tcPr>
            <w:tcW w:w="1133" w:type="dxa"/>
            <w:tcBorders>
              <w:top w:val="single" w:sz="4" w:space="0" w:color="000000"/>
              <w:left w:val="single" w:sz="4" w:space="0" w:color="000000"/>
              <w:bottom w:val="single" w:sz="4" w:space="0" w:color="000000"/>
              <w:right w:val="single" w:sz="4" w:space="0" w:color="000000"/>
            </w:tcBorders>
            <w:vAlign w:val="center"/>
          </w:tcPr>
          <w:p w14:paraId="285DD9E2"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20</w:t>
            </w:r>
          </w:p>
        </w:tc>
        <w:tc>
          <w:tcPr>
            <w:tcW w:w="1277" w:type="dxa"/>
            <w:tcBorders>
              <w:top w:val="single" w:sz="4" w:space="0" w:color="000000"/>
              <w:left w:val="single" w:sz="4" w:space="0" w:color="000000"/>
              <w:bottom w:val="single" w:sz="4" w:space="0" w:color="000000"/>
              <w:right w:val="single" w:sz="4" w:space="0" w:color="000000"/>
            </w:tcBorders>
            <w:vAlign w:val="center"/>
          </w:tcPr>
          <w:p w14:paraId="337C7A5C"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12</w:t>
            </w:r>
          </w:p>
        </w:tc>
        <w:tc>
          <w:tcPr>
            <w:tcW w:w="1301" w:type="dxa"/>
            <w:tcBorders>
              <w:top w:val="single" w:sz="4" w:space="0" w:color="000000"/>
              <w:left w:val="single" w:sz="4" w:space="0" w:color="000000"/>
              <w:bottom w:val="single" w:sz="4" w:space="0" w:color="000000"/>
              <w:right w:val="single" w:sz="4" w:space="0" w:color="000000"/>
            </w:tcBorders>
            <w:vAlign w:val="center"/>
          </w:tcPr>
          <w:p w14:paraId="496EEB4C"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21</w:t>
            </w:r>
          </w:p>
        </w:tc>
        <w:tc>
          <w:tcPr>
            <w:tcW w:w="1222" w:type="dxa"/>
            <w:tcBorders>
              <w:top w:val="single" w:sz="4" w:space="0" w:color="000000"/>
              <w:left w:val="single" w:sz="4" w:space="0" w:color="000000"/>
              <w:bottom w:val="single" w:sz="4" w:space="0" w:color="000000"/>
              <w:right w:val="single" w:sz="4" w:space="0" w:color="000000"/>
            </w:tcBorders>
            <w:vAlign w:val="center"/>
          </w:tcPr>
          <w:p w14:paraId="3F458E36"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10</w:t>
            </w:r>
          </w:p>
        </w:tc>
        <w:tc>
          <w:tcPr>
            <w:tcW w:w="1162" w:type="dxa"/>
            <w:tcBorders>
              <w:top w:val="single" w:sz="4" w:space="0" w:color="000000"/>
              <w:left w:val="single" w:sz="4" w:space="0" w:color="000000"/>
              <w:bottom w:val="single" w:sz="4" w:space="0" w:color="000000"/>
              <w:right w:val="single" w:sz="4" w:space="0" w:color="000000"/>
            </w:tcBorders>
            <w:vAlign w:val="center"/>
          </w:tcPr>
          <w:p w14:paraId="6A6D9205"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19</w:t>
            </w:r>
          </w:p>
        </w:tc>
      </w:tr>
      <w:tr w:rsidR="00FC6974" w:rsidRPr="00A4509D" w14:paraId="7514FE50" w14:textId="77777777" w:rsidTr="00F30D19">
        <w:tc>
          <w:tcPr>
            <w:tcW w:w="2978" w:type="dxa"/>
            <w:tcBorders>
              <w:top w:val="single" w:sz="4" w:space="0" w:color="000000"/>
              <w:left w:val="single" w:sz="4" w:space="0" w:color="000000"/>
              <w:bottom w:val="single" w:sz="4" w:space="0" w:color="000000"/>
              <w:right w:val="single" w:sz="4" w:space="0" w:color="000000"/>
            </w:tcBorders>
          </w:tcPr>
          <w:p w14:paraId="58E89B52" w14:textId="75BB9E2F" w:rsidR="00FC6974" w:rsidRPr="00A4509D" w:rsidRDefault="00FC6974" w:rsidP="0084444D">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PASI</w:t>
            </w:r>
            <w:r w:rsidR="0084444D"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75</w:t>
            </w:r>
            <w:r w:rsidR="0084444D"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respons N (%)</w:t>
            </w:r>
          </w:p>
        </w:tc>
        <w:tc>
          <w:tcPr>
            <w:tcW w:w="1133" w:type="dxa"/>
            <w:tcBorders>
              <w:top w:val="single" w:sz="4" w:space="0" w:color="000000"/>
              <w:left w:val="single" w:sz="4" w:space="0" w:color="000000"/>
              <w:bottom w:val="single" w:sz="4" w:space="0" w:color="000000"/>
              <w:right w:val="single" w:sz="4" w:space="0" w:color="000000"/>
            </w:tcBorders>
            <w:vAlign w:val="center"/>
          </w:tcPr>
          <w:p w14:paraId="6E9B7579"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 (3%)</w:t>
            </w:r>
          </w:p>
        </w:tc>
        <w:tc>
          <w:tcPr>
            <w:tcW w:w="1277" w:type="dxa"/>
            <w:tcBorders>
              <w:top w:val="single" w:sz="4" w:space="0" w:color="000000"/>
              <w:left w:val="single" w:sz="4" w:space="0" w:color="000000"/>
              <w:bottom w:val="single" w:sz="4" w:space="0" w:color="000000"/>
              <w:right w:val="single" w:sz="4" w:space="0" w:color="000000"/>
            </w:tcBorders>
            <w:vAlign w:val="center"/>
          </w:tcPr>
          <w:p w14:paraId="5CF6973F"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5 (49%)</w:t>
            </w:r>
          </w:p>
        </w:tc>
        <w:tc>
          <w:tcPr>
            <w:tcW w:w="1301" w:type="dxa"/>
            <w:tcBorders>
              <w:top w:val="single" w:sz="4" w:space="0" w:color="000000"/>
              <w:left w:val="single" w:sz="4" w:space="0" w:color="000000"/>
              <w:bottom w:val="single" w:sz="4" w:space="0" w:color="000000"/>
              <w:right w:val="single" w:sz="4" w:space="0" w:color="000000"/>
            </w:tcBorders>
            <w:vAlign w:val="center"/>
          </w:tcPr>
          <w:p w14:paraId="7B152220"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86 (71%)</w:t>
            </w:r>
          </w:p>
        </w:tc>
        <w:tc>
          <w:tcPr>
            <w:tcW w:w="1222" w:type="dxa"/>
            <w:tcBorders>
              <w:top w:val="single" w:sz="4" w:space="0" w:color="000000"/>
              <w:left w:val="single" w:sz="4" w:space="0" w:color="000000"/>
              <w:bottom w:val="single" w:sz="4" w:space="0" w:color="000000"/>
              <w:right w:val="single" w:sz="4" w:space="0" w:color="000000"/>
            </w:tcBorders>
            <w:vAlign w:val="center"/>
          </w:tcPr>
          <w:p w14:paraId="74CB2872"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9 (54%)</w:t>
            </w:r>
          </w:p>
        </w:tc>
        <w:tc>
          <w:tcPr>
            <w:tcW w:w="1162" w:type="dxa"/>
            <w:tcBorders>
              <w:top w:val="single" w:sz="4" w:space="0" w:color="000000"/>
              <w:left w:val="single" w:sz="4" w:space="0" w:color="000000"/>
              <w:bottom w:val="single" w:sz="4" w:space="0" w:color="000000"/>
              <w:right w:val="single" w:sz="4" w:space="0" w:color="000000"/>
            </w:tcBorders>
            <w:vAlign w:val="center"/>
          </w:tcPr>
          <w:p w14:paraId="30DBA350" w14:textId="77777777" w:rsidR="00FC6974" w:rsidRPr="00A4509D" w:rsidRDefault="00FC6974"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88 (74%)</w:t>
            </w:r>
          </w:p>
        </w:tc>
      </w:tr>
    </w:tbl>
    <w:p w14:paraId="416D437D" w14:textId="77777777" w:rsidR="009B7C61" w:rsidRPr="00CA2108" w:rsidRDefault="00C1005D" w:rsidP="00FC6974">
      <w:pPr>
        <w:widowControl/>
        <w:spacing w:after="0" w:line="240" w:lineRule="auto"/>
        <w:ind w:left="284" w:hanging="284"/>
        <w:rPr>
          <w:rFonts w:ascii="Times New Roman" w:eastAsia="Times New Roman" w:hAnsi="Times New Roman" w:cs="Times New Roman"/>
          <w:sz w:val="20"/>
          <w:lang w:val="da-DK"/>
          <w:rPrChange w:id="22" w:author="NoMA-ES" w:date="2026-03-05T13:10:00Z" w16du:dateUtc="2026-03-05T12:10:00Z">
            <w:rPr>
              <w:rFonts w:ascii="Times New Roman" w:eastAsia="Times New Roman" w:hAnsi="Times New Roman" w:cs="Times New Roman"/>
              <w:sz w:val="20"/>
              <w:lang w:val="nb-NO"/>
            </w:rPr>
          </w:rPrChange>
        </w:rPr>
      </w:pPr>
      <w:r w:rsidRPr="00CA2108">
        <w:rPr>
          <w:rFonts w:ascii="Times New Roman" w:eastAsia="Times New Roman" w:hAnsi="Times New Roman" w:cs="Times New Roman"/>
          <w:sz w:val="20"/>
          <w:vertAlign w:val="superscript"/>
          <w:lang w:val="da-DK"/>
          <w:rPrChange w:id="23" w:author="NoMA-ES" w:date="2026-03-05T13:10:00Z" w16du:dateUtc="2026-03-05T12:10:00Z">
            <w:rPr>
              <w:rFonts w:ascii="Times New Roman" w:eastAsia="Times New Roman" w:hAnsi="Times New Roman" w:cs="Times New Roman"/>
              <w:sz w:val="20"/>
              <w:vertAlign w:val="superscript"/>
              <w:lang w:val="nb-NO"/>
            </w:rPr>
          </w:rPrChange>
        </w:rPr>
        <w:t>a</w:t>
      </w:r>
      <w:r w:rsidRPr="00CA2108">
        <w:rPr>
          <w:rFonts w:ascii="Times New Roman" w:eastAsia="Times New Roman" w:hAnsi="Times New Roman" w:cs="Times New Roman"/>
          <w:sz w:val="20"/>
          <w:lang w:val="da-DK"/>
          <w:rPrChange w:id="24" w:author="NoMA-ES" w:date="2026-03-05T13:10:00Z" w16du:dateUtc="2026-03-05T12:10:00Z">
            <w:rPr>
              <w:rFonts w:ascii="Times New Roman" w:eastAsia="Times New Roman" w:hAnsi="Times New Roman" w:cs="Times New Roman"/>
              <w:sz w:val="20"/>
              <w:lang w:val="nb-NO"/>
            </w:rPr>
          </w:rPrChange>
        </w:rPr>
        <w:tab/>
        <w:t>p</w:t>
      </w:r>
      <w:r w:rsidR="00FC6974" w:rsidRPr="00CA2108">
        <w:rPr>
          <w:rFonts w:ascii="Times New Roman" w:eastAsia="Times New Roman" w:hAnsi="Times New Roman" w:cs="Times New Roman"/>
          <w:sz w:val="20"/>
          <w:lang w:val="da-DK"/>
          <w:rPrChange w:id="25" w:author="NoMA-ES" w:date="2026-03-05T13:10:00Z" w16du:dateUtc="2026-03-05T12:10:00Z">
            <w:rPr>
              <w:rFonts w:ascii="Times New Roman" w:eastAsia="Times New Roman" w:hAnsi="Times New Roman" w:cs="Times New Roman"/>
              <w:sz w:val="20"/>
              <w:lang w:val="nb-NO"/>
            </w:rPr>
          </w:rPrChange>
        </w:rPr>
        <w:t> </w:t>
      </w:r>
      <w:r w:rsidRPr="00CA2108">
        <w:rPr>
          <w:rFonts w:ascii="Times New Roman" w:eastAsia="Times New Roman" w:hAnsi="Times New Roman" w:cs="Times New Roman"/>
          <w:sz w:val="20"/>
          <w:lang w:val="da-DK"/>
          <w:rPrChange w:id="26" w:author="NoMA-ES" w:date="2026-03-05T13:10:00Z" w16du:dateUtc="2026-03-05T12:10:00Z">
            <w:rPr>
              <w:rFonts w:ascii="Times New Roman" w:eastAsia="Times New Roman" w:hAnsi="Times New Roman" w:cs="Times New Roman"/>
              <w:sz w:val="20"/>
              <w:lang w:val="nb-NO"/>
            </w:rPr>
          </w:rPrChange>
        </w:rPr>
        <w:t>&lt;</w:t>
      </w:r>
      <w:r w:rsidR="00FC6974" w:rsidRPr="00CA2108">
        <w:rPr>
          <w:rFonts w:ascii="Times New Roman" w:eastAsia="Times New Roman" w:hAnsi="Times New Roman" w:cs="Times New Roman"/>
          <w:sz w:val="20"/>
          <w:lang w:val="da-DK"/>
          <w:rPrChange w:id="27" w:author="NoMA-ES" w:date="2026-03-05T13:10:00Z" w16du:dateUtc="2026-03-05T12:10:00Z">
            <w:rPr>
              <w:rFonts w:ascii="Times New Roman" w:eastAsia="Times New Roman" w:hAnsi="Times New Roman" w:cs="Times New Roman"/>
              <w:sz w:val="20"/>
              <w:lang w:val="nb-NO"/>
            </w:rPr>
          </w:rPrChange>
        </w:rPr>
        <w:t> </w:t>
      </w:r>
      <w:r w:rsidRPr="00CA2108">
        <w:rPr>
          <w:rFonts w:ascii="Times New Roman" w:eastAsia="Times New Roman" w:hAnsi="Times New Roman" w:cs="Times New Roman"/>
          <w:sz w:val="20"/>
          <w:lang w:val="da-DK"/>
          <w:rPrChange w:id="28" w:author="NoMA-ES" w:date="2026-03-05T13:10:00Z" w16du:dateUtc="2026-03-05T12:10:00Z">
            <w:rPr>
              <w:rFonts w:ascii="Times New Roman" w:eastAsia="Times New Roman" w:hAnsi="Times New Roman" w:cs="Times New Roman"/>
              <w:sz w:val="20"/>
              <w:lang w:val="nb-NO"/>
            </w:rPr>
          </w:rPrChange>
        </w:rPr>
        <w:t>0,00</w:t>
      </w:r>
      <w:r w:rsidR="00D21A72" w:rsidRPr="00CA2108">
        <w:rPr>
          <w:rFonts w:ascii="Times New Roman" w:eastAsia="Times New Roman" w:hAnsi="Times New Roman" w:cs="Times New Roman"/>
          <w:sz w:val="20"/>
          <w:lang w:val="da-DK"/>
          <w:rPrChange w:id="29" w:author="NoMA-ES" w:date="2026-03-05T13:10:00Z" w16du:dateUtc="2026-03-05T12:10:00Z">
            <w:rPr>
              <w:rFonts w:ascii="Times New Roman" w:eastAsia="Times New Roman" w:hAnsi="Times New Roman" w:cs="Times New Roman"/>
              <w:sz w:val="20"/>
              <w:lang w:val="nb-NO"/>
            </w:rPr>
          </w:rPrChange>
        </w:rPr>
        <w:t>1 </w:t>
      </w:r>
      <w:r w:rsidRPr="00CA2108">
        <w:rPr>
          <w:rFonts w:ascii="Times New Roman" w:eastAsia="Times New Roman" w:hAnsi="Times New Roman" w:cs="Times New Roman"/>
          <w:sz w:val="20"/>
          <w:lang w:val="da-DK"/>
          <w:rPrChange w:id="30" w:author="NoMA-ES" w:date="2026-03-05T13:10:00Z" w16du:dateUtc="2026-03-05T12:10:00Z">
            <w:rPr>
              <w:rFonts w:ascii="Times New Roman" w:eastAsia="Times New Roman" w:hAnsi="Times New Roman" w:cs="Times New Roman"/>
              <w:sz w:val="20"/>
              <w:lang w:val="nb-NO"/>
            </w:rPr>
          </w:rPrChange>
        </w:rPr>
        <w:t>for ustekinumab 4</w:t>
      </w:r>
      <w:r w:rsidR="00D21A72" w:rsidRPr="00CA2108">
        <w:rPr>
          <w:rFonts w:ascii="Times New Roman" w:eastAsia="Times New Roman" w:hAnsi="Times New Roman" w:cs="Times New Roman"/>
          <w:sz w:val="20"/>
          <w:lang w:val="da-DK"/>
          <w:rPrChange w:id="31" w:author="NoMA-ES" w:date="2026-03-05T13:10:00Z" w16du:dateUtc="2026-03-05T12:10:00Z">
            <w:rPr>
              <w:rFonts w:ascii="Times New Roman" w:eastAsia="Times New Roman" w:hAnsi="Times New Roman" w:cs="Times New Roman"/>
              <w:sz w:val="20"/>
              <w:lang w:val="nb-NO"/>
            </w:rPr>
          </w:rPrChange>
        </w:rPr>
        <w:t>5 </w:t>
      </w:r>
      <w:r w:rsidRPr="00CA2108">
        <w:rPr>
          <w:rFonts w:ascii="Times New Roman" w:eastAsia="Times New Roman" w:hAnsi="Times New Roman" w:cs="Times New Roman"/>
          <w:sz w:val="20"/>
          <w:lang w:val="da-DK"/>
          <w:rPrChange w:id="32" w:author="NoMA-ES" w:date="2026-03-05T13:10:00Z" w16du:dateUtc="2026-03-05T12:10:00Z">
            <w:rPr>
              <w:rFonts w:ascii="Times New Roman" w:eastAsia="Times New Roman" w:hAnsi="Times New Roman" w:cs="Times New Roman"/>
              <w:sz w:val="20"/>
              <w:lang w:val="nb-NO"/>
            </w:rPr>
          </w:rPrChange>
        </w:rPr>
        <w:t>mg eller 9</w:t>
      </w:r>
      <w:r w:rsidR="00D21A72" w:rsidRPr="00CA2108">
        <w:rPr>
          <w:rFonts w:ascii="Times New Roman" w:eastAsia="Times New Roman" w:hAnsi="Times New Roman" w:cs="Times New Roman"/>
          <w:sz w:val="20"/>
          <w:lang w:val="da-DK"/>
          <w:rPrChange w:id="33" w:author="NoMA-ES" w:date="2026-03-05T13:10:00Z" w16du:dateUtc="2026-03-05T12:10:00Z">
            <w:rPr>
              <w:rFonts w:ascii="Times New Roman" w:eastAsia="Times New Roman" w:hAnsi="Times New Roman" w:cs="Times New Roman"/>
              <w:sz w:val="20"/>
              <w:lang w:val="nb-NO"/>
            </w:rPr>
          </w:rPrChange>
        </w:rPr>
        <w:t>0 </w:t>
      </w:r>
      <w:r w:rsidRPr="00CA2108">
        <w:rPr>
          <w:rFonts w:ascii="Times New Roman" w:eastAsia="Times New Roman" w:hAnsi="Times New Roman" w:cs="Times New Roman"/>
          <w:sz w:val="20"/>
          <w:lang w:val="da-DK"/>
          <w:rPrChange w:id="34" w:author="NoMA-ES" w:date="2026-03-05T13:10:00Z" w16du:dateUtc="2026-03-05T12:10:00Z">
            <w:rPr>
              <w:rFonts w:ascii="Times New Roman" w:eastAsia="Times New Roman" w:hAnsi="Times New Roman" w:cs="Times New Roman"/>
              <w:sz w:val="20"/>
              <w:lang w:val="nb-NO"/>
            </w:rPr>
          </w:rPrChange>
        </w:rPr>
        <w:t>mg ved sammenligning med placebo (PBO).</w:t>
      </w:r>
    </w:p>
    <w:p w14:paraId="17C2F924" w14:textId="77777777" w:rsidR="009B7C61" w:rsidRPr="00A4509D" w:rsidRDefault="00C1005D" w:rsidP="00FC6974">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b</w:t>
      </w:r>
      <w:r w:rsidRPr="00A4509D">
        <w:rPr>
          <w:rFonts w:ascii="Times New Roman" w:eastAsia="Times New Roman" w:hAnsi="Times New Roman" w:cs="Times New Roman"/>
          <w:sz w:val="20"/>
          <w:lang w:val="nb-NO"/>
        </w:rPr>
        <w:tab/>
        <w:t>PGA</w:t>
      </w:r>
      <w:r w:rsidR="00FC6974"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w:t>
      </w:r>
      <w:r w:rsidR="00FC6974"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Physician Global Assessment</w:t>
      </w:r>
    </w:p>
    <w:p w14:paraId="2DDC8EAE" w14:textId="77777777" w:rsidR="009B7C61" w:rsidRPr="00A4509D" w:rsidRDefault="009B7C61" w:rsidP="004D6446">
      <w:pPr>
        <w:widowControl/>
        <w:spacing w:after="0" w:line="240" w:lineRule="auto"/>
        <w:rPr>
          <w:rFonts w:ascii="Times New Roman" w:hAnsi="Times New Roman" w:cs="Times New Roman"/>
          <w:lang w:val="nb-NO"/>
        </w:rPr>
      </w:pPr>
    </w:p>
    <w:p w14:paraId="015A7052" w14:textId="115CAAA0" w:rsidR="009B7C61" w:rsidRPr="00A4509D" w:rsidRDefault="00C1005D" w:rsidP="00FC6974">
      <w:pPr>
        <w:widowControl/>
        <w:spacing w:after="0" w:line="240" w:lineRule="auto"/>
        <w:ind w:left="1134" w:hanging="1134"/>
        <w:rPr>
          <w:rFonts w:ascii="Times New Roman" w:eastAsia="Times New Roman" w:hAnsi="Times New Roman" w:cs="Times New Roman"/>
          <w:lang w:val="nb-NO"/>
        </w:rPr>
      </w:pPr>
      <w:r w:rsidRPr="00A4509D">
        <w:rPr>
          <w:rFonts w:ascii="Times New Roman" w:eastAsia="Times New Roman" w:hAnsi="Times New Roman" w:cs="Times New Roman"/>
          <w:i/>
          <w:lang w:val="nb-NO"/>
        </w:rPr>
        <w:t>Tabell</w:t>
      </w:r>
      <w:r w:rsidR="000809F3" w:rsidRPr="00A4509D">
        <w:rPr>
          <w:rFonts w:ascii="Times New Roman" w:eastAsia="Times New Roman" w:hAnsi="Times New Roman" w:cs="Times New Roman"/>
          <w:i/>
          <w:lang w:val="nb-NO"/>
        </w:rPr>
        <w:t xml:space="preserve"> 5</w:t>
      </w:r>
      <w:r w:rsidR="00FC6974" w:rsidRPr="00A4509D">
        <w:rPr>
          <w:rFonts w:ascii="Times New Roman" w:eastAsia="Times New Roman" w:hAnsi="Times New Roman" w:cs="Times New Roman"/>
          <w:i/>
          <w:lang w:val="nb-NO"/>
        </w:rPr>
        <w:t> </w:t>
      </w:r>
      <w:r w:rsidRPr="00A4509D">
        <w:rPr>
          <w:rFonts w:ascii="Times New Roman" w:eastAsia="Times New Roman" w:hAnsi="Times New Roman" w:cs="Times New Roman"/>
          <w:i/>
          <w:lang w:val="nb-NO"/>
        </w:rPr>
        <w:tab/>
        <w:t>Sammendrag av klinisk respons ved uke 1</w:t>
      </w:r>
      <w:r w:rsidR="00D21A72" w:rsidRPr="00A4509D">
        <w:rPr>
          <w:rFonts w:ascii="Times New Roman" w:eastAsia="Times New Roman" w:hAnsi="Times New Roman" w:cs="Times New Roman"/>
          <w:i/>
          <w:lang w:val="nb-NO"/>
        </w:rPr>
        <w:t>2 </w:t>
      </w:r>
      <w:r w:rsidRPr="00A4509D">
        <w:rPr>
          <w:rFonts w:ascii="Times New Roman" w:eastAsia="Times New Roman" w:hAnsi="Times New Roman" w:cs="Times New Roman"/>
          <w:i/>
          <w:lang w:val="nb-NO"/>
        </w:rPr>
        <w:t xml:space="preserve">i psoriasisstudie </w:t>
      </w:r>
      <w:r w:rsidR="00D21A72" w:rsidRPr="00A4509D">
        <w:rPr>
          <w:rFonts w:ascii="Times New Roman" w:eastAsia="Times New Roman" w:hAnsi="Times New Roman" w:cs="Times New Roman"/>
          <w:i/>
          <w:lang w:val="nb-NO"/>
        </w:rPr>
        <w:t>3 </w:t>
      </w:r>
      <w:r w:rsidRPr="00A4509D">
        <w:rPr>
          <w:rFonts w:ascii="Times New Roman" w:eastAsia="Times New Roman" w:hAnsi="Times New Roman" w:cs="Times New Roman"/>
          <w:i/>
          <w:lang w:val="nb-NO"/>
        </w:rPr>
        <w:t>(ACCEPT)</w:t>
      </w:r>
    </w:p>
    <w:tbl>
      <w:tblPr>
        <w:tblW w:w="0" w:type="auto"/>
        <w:tblLayout w:type="fixed"/>
        <w:tblLook w:val="01E0" w:firstRow="1" w:lastRow="1" w:firstColumn="1" w:lastColumn="1" w:noHBand="0" w:noVBand="0"/>
      </w:tblPr>
      <w:tblGrid>
        <w:gridCol w:w="3120"/>
        <w:gridCol w:w="2126"/>
        <w:gridCol w:w="1913"/>
        <w:gridCol w:w="1913"/>
      </w:tblGrid>
      <w:tr w:rsidR="009B7C61" w:rsidRPr="00A4509D" w14:paraId="7A84ABA8" w14:textId="77777777" w:rsidTr="00FC6974">
        <w:tc>
          <w:tcPr>
            <w:tcW w:w="3120" w:type="dxa"/>
            <w:vMerge w:val="restart"/>
            <w:tcBorders>
              <w:top w:val="single" w:sz="4" w:space="0" w:color="000000"/>
              <w:left w:val="single" w:sz="4" w:space="0" w:color="000000"/>
              <w:right w:val="single" w:sz="4" w:space="0" w:color="000000"/>
            </w:tcBorders>
          </w:tcPr>
          <w:p w14:paraId="0593BBBB" w14:textId="77777777" w:rsidR="009B7C61" w:rsidRPr="00A4509D" w:rsidRDefault="009B7C61" w:rsidP="004D6446">
            <w:pPr>
              <w:widowControl/>
              <w:spacing w:after="0" w:line="240" w:lineRule="auto"/>
              <w:rPr>
                <w:rFonts w:ascii="Times New Roman" w:hAnsi="Times New Roman" w:cs="Times New Roman"/>
                <w:lang w:val="nb-NO"/>
              </w:rPr>
            </w:pPr>
          </w:p>
        </w:tc>
        <w:tc>
          <w:tcPr>
            <w:tcW w:w="5952" w:type="dxa"/>
            <w:gridSpan w:val="3"/>
            <w:tcBorders>
              <w:top w:val="single" w:sz="4" w:space="0" w:color="000000"/>
              <w:left w:val="single" w:sz="4" w:space="0" w:color="000000"/>
              <w:bottom w:val="single" w:sz="4" w:space="0" w:color="000000"/>
              <w:right w:val="single" w:sz="4" w:space="0" w:color="000000"/>
            </w:tcBorders>
          </w:tcPr>
          <w:p w14:paraId="0F95A26B"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Psoriasisstudie</w:t>
            </w:r>
            <w:r w:rsidR="00FC6974"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3</w:t>
            </w:r>
          </w:p>
        </w:tc>
      </w:tr>
      <w:tr w:rsidR="009B7C61" w:rsidRPr="00D83BA6" w14:paraId="1504D206" w14:textId="77777777" w:rsidTr="00FC6974">
        <w:tc>
          <w:tcPr>
            <w:tcW w:w="3120" w:type="dxa"/>
            <w:vMerge/>
            <w:tcBorders>
              <w:left w:val="single" w:sz="4" w:space="0" w:color="000000"/>
              <w:right w:val="single" w:sz="4" w:space="0" w:color="000000"/>
            </w:tcBorders>
          </w:tcPr>
          <w:p w14:paraId="4EBA4339" w14:textId="77777777" w:rsidR="009B7C61" w:rsidRPr="00A4509D" w:rsidRDefault="009B7C61" w:rsidP="004D6446">
            <w:pPr>
              <w:widowControl/>
              <w:spacing w:after="0" w:line="240" w:lineRule="auto"/>
              <w:rPr>
                <w:rFonts w:ascii="Times New Roman" w:hAnsi="Times New Roman" w:cs="Times New Roman"/>
                <w:lang w:val="nb-NO"/>
              </w:rPr>
            </w:pPr>
          </w:p>
        </w:tc>
        <w:tc>
          <w:tcPr>
            <w:tcW w:w="2126" w:type="dxa"/>
            <w:vMerge w:val="restart"/>
            <w:tcBorders>
              <w:top w:val="single" w:sz="4" w:space="0" w:color="000000"/>
              <w:left w:val="single" w:sz="4" w:space="0" w:color="000000"/>
              <w:right w:val="single" w:sz="4" w:space="0" w:color="000000"/>
            </w:tcBorders>
          </w:tcPr>
          <w:p w14:paraId="5AB1C30A"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Etanercept</w:t>
            </w:r>
          </w:p>
          <w:p w14:paraId="70942E99"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doser</w:t>
            </w:r>
          </w:p>
          <w:p w14:paraId="7FCC86DC"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to ganger per uke)</w:t>
            </w:r>
          </w:p>
        </w:tc>
        <w:tc>
          <w:tcPr>
            <w:tcW w:w="3826" w:type="dxa"/>
            <w:gridSpan w:val="2"/>
            <w:tcBorders>
              <w:top w:val="single" w:sz="4" w:space="0" w:color="000000"/>
              <w:left w:val="single" w:sz="4" w:space="0" w:color="000000"/>
              <w:bottom w:val="single" w:sz="4" w:space="0" w:color="000000"/>
              <w:right w:val="single" w:sz="4" w:space="0" w:color="000000"/>
            </w:tcBorders>
          </w:tcPr>
          <w:p w14:paraId="645E99AF"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w:t>
            </w:r>
          </w:p>
          <w:p w14:paraId="1C3AC0D8" w14:textId="77777777" w:rsidR="009B7C61" w:rsidRPr="00A4509D" w:rsidRDefault="00D21A72" w:rsidP="000236F3">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 </w:t>
            </w:r>
            <w:r w:rsidR="00C1005D" w:rsidRPr="00A4509D">
              <w:rPr>
                <w:rFonts w:ascii="Times New Roman" w:eastAsia="Times New Roman" w:hAnsi="Times New Roman" w:cs="Times New Roman"/>
                <w:lang w:val="nb-NO"/>
              </w:rPr>
              <w:t>doser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0</w:t>
            </w:r>
            <w:r w:rsidR="000236F3"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og uke</w:t>
            </w:r>
            <w:r w:rsidR="00F30D19" w:rsidRPr="00A4509D">
              <w:rPr>
                <w:rFonts w:ascii="Times New Roman" w:eastAsia="Times New Roman" w:hAnsi="Times New Roman" w:cs="Times New Roman"/>
                <w:lang w:val="nb-NO"/>
              </w:rPr>
              <w:t> </w:t>
            </w:r>
            <w:r w:rsidR="00C1005D" w:rsidRPr="00A4509D">
              <w:rPr>
                <w:rFonts w:ascii="Times New Roman" w:eastAsia="Times New Roman" w:hAnsi="Times New Roman" w:cs="Times New Roman"/>
                <w:lang w:val="nb-NO"/>
              </w:rPr>
              <w:t>4)</w:t>
            </w:r>
          </w:p>
        </w:tc>
      </w:tr>
      <w:tr w:rsidR="009B7C61" w:rsidRPr="00A4509D" w14:paraId="266F20BC" w14:textId="77777777" w:rsidTr="00F30D19">
        <w:tc>
          <w:tcPr>
            <w:tcW w:w="3120" w:type="dxa"/>
            <w:vMerge/>
            <w:tcBorders>
              <w:left w:val="single" w:sz="4" w:space="0" w:color="000000"/>
              <w:bottom w:val="single" w:sz="4" w:space="0" w:color="000000"/>
              <w:right w:val="single" w:sz="4" w:space="0" w:color="000000"/>
            </w:tcBorders>
          </w:tcPr>
          <w:p w14:paraId="74F9E274" w14:textId="77777777" w:rsidR="009B7C61" w:rsidRPr="00A4509D" w:rsidRDefault="009B7C61" w:rsidP="004D6446">
            <w:pPr>
              <w:widowControl/>
              <w:spacing w:after="0" w:line="240" w:lineRule="auto"/>
              <w:rPr>
                <w:rFonts w:ascii="Times New Roman" w:hAnsi="Times New Roman" w:cs="Times New Roman"/>
                <w:lang w:val="nb-NO"/>
              </w:rPr>
            </w:pPr>
          </w:p>
        </w:tc>
        <w:tc>
          <w:tcPr>
            <w:tcW w:w="2126" w:type="dxa"/>
            <w:vMerge/>
            <w:tcBorders>
              <w:left w:val="single" w:sz="4" w:space="0" w:color="000000"/>
              <w:bottom w:val="single" w:sz="4" w:space="0" w:color="000000"/>
              <w:right w:val="single" w:sz="4" w:space="0" w:color="000000"/>
            </w:tcBorders>
          </w:tcPr>
          <w:p w14:paraId="317177C6" w14:textId="77777777" w:rsidR="009B7C61" w:rsidRPr="00A4509D" w:rsidRDefault="009B7C61" w:rsidP="00FC6974">
            <w:pPr>
              <w:widowControl/>
              <w:spacing w:after="0" w:line="240" w:lineRule="auto"/>
              <w:jc w:val="center"/>
              <w:rPr>
                <w:rFonts w:ascii="Times New Roman" w:hAnsi="Times New Roman" w:cs="Times New Roman"/>
                <w:lang w:val="nb-NO"/>
              </w:rPr>
            </w:pPr>
          </w:p>
        </w:tc>
        <w:tc>
          <w:tcPr>
            <w:tcW w:w="1913" w:type="dxa"/>
            <w:tcBorders>
              <w:top w:val="single" w:sz="4" w:space="0" w:color="000000"/>
              <w:left w:val="single" w:sz="4" w:space="0" w:color="000000"/>
              <w:bottom w:val="single" w:sz="4" w:space="0" w:color="000000"/>
              <w:right w:val="single" w:sz="4" w:space="0" w:color="000000"/>
            </w:tcBorders>
            <w:vAlign w:val="center"/>
          </w:tcPr>
          <w:p w14:paraId="690CB5AD"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w:t>
            </w:r>
          </w:p>
        </w:tc>
        <w:tc>
          <w:tcPr>
            <w:tcW w:w="1913" w:type="dxa"/>
            <w:tcBorders>
              <w:top w:val="single" w:sz="4" w:space="0" w:color="000000"/>
              <w:left w:val="single" w:sz="4" w:space="0" w:color="000000"/>
              <w:bottom w:val="single" w:sz="4" w:space="0" w:color="000000"/>
              <w:right w:val="single" w:sz="4" w:space="0" w:color="000000"/>
            </w:tcBorders>
            <w:vAlign w:val="center"/>
          </w:tcPr>
          <w:p w14:paraId="27A2AA61"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w:t>
            </w:r>
          </w:p>
        </w:tc>
      </w:tr>
      <w:tr w:rsidR="009B7C61" w:rsidRPr="00A4509D" w14:paraId="71E8CFF2" w14:textId="77777777" w:rsidTr="00FC6974">
        <w:tc>
          <w:tcPr>
            <w:tcW w:w="3120" w:type="dxa"/>
            <w:tcBorders>
              <w:top w:val="single" w:sz="4" w:space="0" w:color="000000"/>
              <w:left w:val="single" w:sz="4" w:space="0" w:color="000000"/>
              <w:bottom w:val="single" w:sz="4" w:space="0" w:color="000000"/>
              <w:right w:val="single" w:sz="4" w:space="0" w:color="000000"/>
            </w:tcBorders>
          </w:tcPr>
          <w:p w14:paraId="1047897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Antall randomiserte pasienter</w:t>
            </w:r>
          </w:p>
        </w:tc>
        <w:tc>
          <w:tcPr>
            <w:tcW w:w="2126" w:type="dxa"/>
            <w:tcBorders>
              <w:top w:val="single" w:sz="4" w:space="0" w:color="000000"/>
              <w:left w:val="single" w:sz="4" w:space="0" w:color="000000"/>
              <w:bottom w:val="single" w:sz="4" w:space="0" w:color="000000"/>
              <w:right w:val="single" w:sz="4" w:space="0" w:color="000000"/>
            </w:tcBorders>
          </w:tcPr>
          <w:p w14:paraId="23706FEC"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47</w:t>
            </w:r>
          </w:p>
        </w:tc>
        <w:tc>
          <w:tcPr>
            <w:tcW w:w="1913" w:type="dxa"/>
            <w:tcBorders>
              <w:top w:val="single" w:sz="4" w:space="0" w:color="000000"/>
              <w:left w:val="single" w:sz="4" w:space="0" w:color="000000"/>
              <w:bottom w:val="single" w:sz="4" w:space="0" w:color="000000"/>
              <w:right w:val="single" w:sz="4" w:space="0" w:color="000000"/>
            </w:tcBorders>
          </w:tcPr>
          <w:p w14:paraId="2B82693B"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09</w:t>
            </w:r>
          </w:p>
        </w:tc>
        <w:tc>
          <w:tcPr>
            <w:tcW w:w="1913" w:type="dxa"/>
            <w:tcBorders>
              <w:top w:val="single" w:sz="4" w:space="0" w:color="000000"/>
              <w:left w:val="single" w:sz="4" w:space="0" w:color="000000"/>
              <w:bottom w:val="single" w:sz="4" w:space="0" w:color="000000"/>
              <w:right w:val="single" w:sz="4" w:space="0" w:color="000000"/>
            </w:tcBorders>
          </w:tcPr>
          <w:p w14:paraId="450BD4A0"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47</w:t>
            </w:r>
          </w:p>
        </w:tc>
      </w:tr>
      <w:tr w:rsidR="009B7C61" w:rsidRPr="00A4509D" w14:paraId="11F5A1E4" w14:textId="77777777" w:rsidTr="00FC6974">
        <w:tc>
          <w:tcPr>
            <w:tcW w:w="3120" w:type="dxa"/>
            <w:tcBorders>
              <w:top w:val="single" w:sz="4" w:space="0" w:color="000000"/>
              <w:left w:val="single" w:sz="4" w:space="0" w:color="000000"/>
              <w:bottom w:val="single" w:sz="4" w:space="0" w:color="000000"/>
              <w:right w:val="single" w:sz="4" w:space="0" w:color="000000"/>
            </w:tcBorders>
          </w:tcPr>
          <w:p w14:paraId="0B7E5E3E" w14:textId="424113BE" w:rsidR="009B7C61" w:rsidRPr="00A4509D" w:rsidRDefault="00C1005D" w:rsidP="00AE455F">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PASI</w:t>
            </w:r>
            <w:r w:rsidR="00F30D1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0</w:t>
            </w:r>
            <w:r w:rsidR="00AE455F"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respons N (%)</w:t>
            </w:r>
          </w:p>
        </w:tc>
        <w:tc>
          <w:tcPr>
            <w:tcW w:w="2126" w:type="dxa"/>
            <w:tcBorders>
              <w:top w:val="single" w:sz="4" w:space="0" w:color="000000"/>
              <w:left w:val="single" w:sz="4" w:space="0" w:color="000000"/>
              <w:bottom w:val="single" w:sz="4" w:space="0" w:color="000000"/>
              <w:right w:val="single" w:sz="4" w:space="0" w:color="000000"/>
            </w:tcBorders>
          </w:tcPr>
          <w:p w14:paraId="09F23696"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8</w:t>
            </w:r>
            <w:r w:rsidR="00D21A72" w:rsidRPr="00A4509D">
              <w:rPr>
                <w:rFonts w:ascii="Times New Roman" w:eastAsia="Times New Roman" w:hAnsi="Times New Roman" w:cs="Times New Roman"/>
                <w:lang w:val="nb-NO"/>
              </w:rPr>
              <w:t>6</w:t>
            </w:r>
            <w:r w:rsidR="00FC6974"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8</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w:t>
            </w:r>
          </w:p>
        </w:tc>
        <w:tc>
          <w:tcPr>
            <w:tcW w:w="1913" w:type="dxa"/>
            <w:tcBorders>
              <w:top w:val="single" w:sz="4" w:space="0" w:color="000000"/>
              <w:left w:val="single" w:sz="4" w:space="0" w:color="000000"/>
              <w:bottom w:val="single" w:sz="4" w:space="0" w:color="000000"/>
              <w:right w:val="single" w:sz="4" w:space="0" w:color="000000"/>
            </w:tcBorders>
          </w:tcPr>
          <w:p w14:paraId="2C24C59A"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8</w:t>
            </w:r>
            <w:r w:rsidR="00D21A72" w:rsidRPr="00A4509D">
              <w:rPr>
                <w:rFonts w:ascii="Times New Roman" w:eastAsia="Times New Roman" w:hAnsi="Times New Roman" w:cs="Times New Roman"/>
                <w:lang w:val="nb-NO"/>
              </w:rPr>
              <w:t>1</w:t>
            </w:r>
            <w:r w:rsidR="00FC6974"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8</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w:t>
            </w:r>
          </w:p>
        </w:tc>
        <w:tc>
          <w:tcPr>
            <w:tcW w:w="1913" w:type="dxa"/>
            <w:tcBorders>
              <w:top w:val="single" w:sz="4" w:space="0" w:color="000000"/>
              <w:left w:val="single" w:sz="4" w:space="0" w:color="000000"/>
              <w:bottom w:val="single" w:sz="4" w:space="0" w:color="000000"/>
              <w:right w:val="single" w:sz="4" w:space="0" w:color="000000"/>
            </w:tcBorders>
          </w:tcPr>
          <w:p w14:paraId="19BD65C3"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2</w:t>
            </w:r>
            <w:r w:rsidR="00D21A72" w:rsidRPr="00A4509D">
              <w:rPr>
                <w:rFonts w:ascii="Times New Roman" w:eastAsia="Times New Roman" w:hAnsi="Times New Roman" w:cs="Times New Roman"/>
                <w:lang w:val="nb-NO"/>
              </w:rPr>
              <w:t>0</w:t>
            </w:r>
            <w:r w:rsidR="00FC6974"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9</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r>
      <w:tr w:rsidR="009B7C61" w:rsidRPr="00A4509D" w14:paraId="1BB213ED" w14:textId="77777777" w:rsidTr="00FC6974">
        <w:tc>
          <w:tcPr>
            <w:tcW w:w="3120" w:type="dxa"/>
            <w:tcBorders>
              <w:top w:val="single" w:sz="4" w:space="0" w:color="000000"/>
              <w:left w:val="single" w:sz="4" w:space="0" w:color="000000"/>
              <w:bottom w:val="single" w:sz="4" w:space="0" w:color="000000"/>
              <w:right w:val="single" w:sz="4" w:space="0" w:color="000000"/>
            </w:tcBorders>
          </w:tcPr>
          <w:p w14:paraId="17505636" w14:textId="559F39C9" w:rsidR="009B7C61" w:rsidRPr="00A4509D" w:rsidRDefault="00C1005D" w:rsidP="00AE455F">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PASI</w:t>
            </w:r>
            <w:r w:rsidR="00F30D1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75</w:t>
            </w:r>
            <w:r w:rsidR="00AE455F"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respons N (%)</w:t>
            </w:r>
          </w:p>
        </w:tc>
        <w:tc>
          <w:tcPr>
            <w:tcW w:w="2126" w:type="dxa"/>
            <w:tcBorders>
              <w:top w:val="single" w:sz="4" w:space="0" w:color="000000"/>
              <w:left w:val="single" w:sz="4" w:space="0" w:color="000000"/>
              <w:bottom w:val="single" w:sz="4" w:space="0" w:color="000000"/>
              <w:right w:val="single" w:sz="4" w:space="0" w:color="000000"/>
            </w:tcBorders>
          </w:tcPr>
          <w:p w14:paraId="000819CE"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9</w:t>
            </w:r>
            <w:r w:rsidR="00D21A72" w:rsidRPr="00A4509D">
              <w:rPr>
                <w:rFonts w:ascii="Times New Roman" w:eastAsia="Times New Roman" w:hAnsi="Times New Roman" w:cs="Times New Roman"/>
                <w:lang w:val="nb-NO"/>
              </w:rPr>
              <w:t>7</w:t>
            </w:r>
            <w:r w:rsidR="00FC6974"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w:t>
            </w:r>
          </w:p>
        </w:tc>
        <w:tc>
          <w:tcPr>
            <w:tcW w:w="1913" w:type="dxa"/>
            <w:tcBorders>
              <w:top w:val="single" w:sz="4" w:space="0" w:color="000000"/>
              <w:left w:val="single" w:sz="4" w:space="0" w:color="000000"/>
              <w:bottom w:val="single" w:sz="4" w:space="0" w:color="000000"/>
              <w:right w:val="single" w:sz="4" w:space="0" w:color="000000"/>
            </w:tcBorders>
          </w:tcPr>
          <w:p w14:paraId="51D2B28D"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4</w:t>
            </w:r>
            <w:r w:rsidR="00D21A72" w:rsidRPr="00A4509D">
              <w:rPr>
                <w:rFonts w:ascii="Times New Roman" w:eastAsia="Times New Roman" w:hAnsi="Times New Roman" w:cs="Times New Roman"/>
                <w:lang w:val="nb-NO"/>
              </w:rPr>
              <w:t>1</w:t>
            </w:r>
            <w:r w:rsidR="00FC6974"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b</w:t>
            </w:r>
          </w:p>
        </w:tc>
        <w:tc>
          <w:tcPr>
            <w:tcW w:w="1913" w:type="dxa"/>
            <w:tcBorders>
              <w:top w:val="single" w:sz="4" w:space="0" w:color="000000"/>
              <w:left w:val="single" w:sz="4" w:space="0" w:color="000000"/>
              <w:bottom w:val="single" w:sz="4" w:space="0" w:color="000000"/>
              <w:right w:val="single" w:sz="4" w:space="0" w:color="000000"/>
            </w:tcBorders>
          </w:tcPr>
          <w:p w14:paraId="1B18A657"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5</w:t>
            </w:r>
            <w:r w:rsidR="00D21A72" w:rsidRPr="00A4509D">
              <w:rPr>
                <w:rFonts w:ascii="Times New Roman" w:eastAsia="Times New Roman" w:hAnsi="Times New Roman" w:cs="Times New Roman"/>
                <w:lang w:val="nb-NO"/>
              </w:rPr>
              <w:t>6</w:t>
            </w:r>
            <w:r w:rsidR="00FC6974"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7</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r>
      <w:tr w:rsidR="009B7C61" w:rsidRPr="00A4509D" w14:paraId="7DBC7A67" w14:textId="77777777" w:rsidTr="00FC6974">
        <w:tc>
          <w:tcPr>
            <w:tcW w:w="3120" w:type="dxa"/>
            <w:tcBorders>
              <w:top w:val="single" w:sz="4" w:space="0" w:color="000000"/>
              <w:left w:val="single" w:sz="4" w:space="0" w:color="000000"/>
              <w:bottom w:val="single" w:sz="4" w:space="0" w:color="000000"/>
              <w:right w:val="single" w:sz="4" w:space="0" w:color="000000"/>
            </w:tcBorders>
          </w:tcPr>
          <w:p w14:paraId="19B3270B" w14:textId="5878C516" w:rsidR="009B7C61" w:rsidRPr="00A4509D" w:rsidRDefault="00C1005D" w:rsidP="00AE455F">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PASI</w:t>
            </w:r>
            <w:r w:rsidR="00F30D1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90</w:t>
            </w:r>
            <w:r w:rsidR="00AE455F"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respons N (%)</w:t>
            </w:r>
          </w:p>
        </w:tc>
        <w:tc>
          <w:tcPr>
            <w:tcW w:w="2126" w:type="dxa"/>
            <w:tcBorders>
              <w:top w:val="single" w:sz="4" w:space="0" w:color="000000"/>
              <w:left w:val="single" w:sz="4" w:space="0" w:color="000000"/>
              <w:bottom w:val="single" w:sz="4" w:space="0" w:color="000000"/>
              <w:right w:val="single" w:sz="4" w:space="0" w:color="000000"/>
            </w:tcBorders>
          </w:tcPr>
          <w:p w14:paraId="08ED9077"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8</w:t>
            </w:r>
            <w:r w:rsidR="00D21A72" w:rsidRPr="00A4509D">
              <w:rPr>
                <w:rFonts w:ascii="Times New Roman" w:eastAsia="Times New Roman" w:hAnsi="Times New Roman" w:cs="Times New Roman"/>
                <w:lang w:val="nb-NO"/>
              </w:rPr>
              <w:t>0</w:t>
            </w:r>
            <w:r w:rsidR="00FC6974"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w:t>
            </w:r>
          </w:p>
        </w:tc>
        <w:tc>
          <w:tcPr>
            <w:tcW w:w="1913" w:type="dxa"/>
            <w:tcBorders>
              <w:top w:val="single" w:sz="4" w:space="0" w:color="000000"/>
              <w:left w:val="single" w:sz="4" w:space="0" w:color="000000"/>
              <w:bottom w:val="single" w:sz="4" w:space="0" w:color="000000"/>
              <w:right w:val="single" w:sz="4" w:space="0" w:color="000000"/>
            </w:tcBorders>
          </w:tcPr>
          <w:p w14:paraId="1CCBD2F0"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7</w:t>
            </w:r>
            <w:r w:rsidR="00D21A72" w:rsidRPr="00A4509D">
              <w:rPr>
                <w:rFonts w:ascii="Times New Roman" w:eastAsia="Times New Roman" w:hAnsi="Times New Roman" w:cs="Times New Roman"/>
                <w:lang w:val="nb-NO"/>
              </w:rPr>
              <w:t>6</w:t>
            </w:r>
            <w:r w:rsidR="00FC6974"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c>
          <w:tcPr>
            <w:tcW w:w="1913" w:type="dxa"/>
            <w:tcBorders>
              <w:top w:val="single" w:sz="4" w:space="0" w:color="000000"/>
              <w:left w:val="single" w:sz="4" w:space="0" w:color="000000"/>
              <w:bottom w:val="single" w:sz="4" w:space="0" w:color="000000"/>
              <w:right w:val="single" w:sz="4" w:space="0" w:color="000000"/>
            </w:tcBorders>
          </w:tcPr>
          <w:p w14:paraId="52681362"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5</w:t>
            </w:r>
            <w:r w:rsidR="00D21A72" w:rsidRPr="00A4509D">
              <w:rPr>
                <w:rFonts w:ascii="Times New Roman" w:eastAsia="Times New Roman" w:hAnsi="Times New Roman" w:cs="Times New Roman"/>
                <w:lang w:val="nb-NO"/>
              </w:rPr>
              <w:t>5</w:t>
            </w:r>
            <w:r w:rsidR="00FC6974"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r>
      <w:tr w:rsidR="009B7C61" w:rsidRPr="00A4509D" w14:paraId="659E1C60" w14:textId="77777777" w:rsidTr="00FC6974">
        <w:tc>
          <w:tcPr>
            <w:tcW w:w="3120" w:type="dxa"/>
            <w:tcBorders>
              <w:top w:val="single" w:sz="4" w:space="0" w:color="000000"/>
              <w:left w:val="single" w:sz="4" w:space="0" w:color="000000"/>
              <w:bottom w:val="single" w:sz="4" w:space="0" w:color="000000"/>
              <w:right w:val="single" w:sz="4" w:space="0" w:color="000000"/>
            </w:tcBorders>
          </w:tcPr>
          <w:p w14:paraId="42B0BF86"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GA ingen eller minimal N (%)</w:t>
            </w:r>
          </w:p>
        </w:tc>
        <w:tc>
          <w:tcPr>
            <w:tcW w:w="2126" w:type="dxa"/>
            <w:tcBorders>
              <w:top w:val="single" w:sz="4" w:space="0" w:color="000000"/>
              <w:left w:val="single" w:sz="4" w:space="0" w:color="000000"/>
              <w:bottom w:val="single" w:sz="4" w:space="0" w:color="000000"/>
              <w:right w:val="single" w:sz="4" w:space="0" w:color="000000"/>
            </w:tcBorders>
          </w:tcPr>
          <w:p w14:paraId="11B04622"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7</w:t>
            </w:r>
            <w:r w:rsidR="00D21A72" w:rsidRPr="00A4509D">
              <w:rPr>
                <w:rFonts w:ascii="Times New Roman" w:eastAsia="Times New Roman" w:hAnsi="Times New Roman" w:cs="Times New Roman"/>
                <w:lang w:val="nb-NO"/>
              </w:rPr>
              <w:t>0</w:t>
            </w:r>
            <w:r w:rsidR="00FC6974"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w:t>
            </w:r>
          </w:p>
        </w:tc>
        <w:tc>
          <w:tcPr>
            <w:tcW w:w="1913" w:type="dxa"/>
            <w:tcBorders>
              <w:top w:val="single" w:sz="4" w:space="0" w:color="000000"/>
              <w:left w:val="single" w:sz="4" w:space="0" w:color="000000"/>
              <w:bottom w:val="single" w:sz="4" w:space="0" w:color="000000"/>
              <w:right w:val="single" w:sz="4" w:space="0" w:color="000000"/>
            </w:tcBorders>
          </w:tcPr>
          <w:p w14:paraId="327F40A6"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3</w:t>
            </w:r>
            <w:r w:rsidR="00D21A72" w:rsidRPr="00A4509D">
              <w:rPr>
                <w:rFonts w:ascii="Times New Roman" w:eastAsia="Times New Roman" w:hAnsi="Times New Roman" w:cs="Times New Roman"/>
                <w:lang w:val="nb-NO"/>
              </w:rPr>
              <w:t>6</w:t>
            </w:r>
            <w:r w:rsidR="00FC6974"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c>
          <w:tcPr>
            <w:tcW w:w="1913" w:type="dxa"/>
            <w:tcBorders>
              <w:top w:val="single" w:sz="4" w:space="0" w:color="000000"/>
              <w:left w:val="single" w:sz="4" w:space="0" w:color="000000"/>
              <w:bottom w:val="single" w:sz="4" w:space="0" w:color="000000"/>
              <w:right w:val="single" w:sz="4" w:space="0" w:color="000000"/>
            </w:tcBorders>
          </w:tcPr>
          <w:p w14:paraId="56DFDFEB"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4</w:t>
            </w:r>
            <w:r w:rsidR="00D21A72" w:rsidRPr="00A4509D">
              <w:rPr>
                <w:rFonts w:ascii="Times New Roman" w:eastAsia="Times New Roman" w:hAnsi="Times New Roman" w:cs="Times New Roman"/>
                <w:lang w:val="nb-NO"/>
              </w:rPr>
              <w:t>5</w:t>
            </w:r>
            <w:r w:rsidR="00FC6974"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7</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r>
      <w:tr w:rsidR="009B7C61" w:rsidRPr="00A4509D" w14:paraId="2A57A395" w14:textId="77777777" w:rsidTr="00FC6974">
        <w:tc>
          <w:tcPr>
            <w:tcW w:w="3120" w:type="dxa"/>
            <w:tcBorders>
              <w:top w:val="single" w:sz="4" w:space="0" w:color="000000"/>
              <w:left w:val="single" w:sz="4" w:space="0" w:color="000000"/>
              <w:bottom w:val="single" w:sz="4" w:space="0" w:color="000000"/>
              <w:right w:val="single" w:sz="4" w:space="0" w:color="000000"/>
            </w:tcBorders>
          </w:tcPr>
          <w:p w14:paraId="7DB37F30" w14:textId="77777777" w:rsidR="009B7C61" w:rsidRPr="00A4509D" w:rsidRDefault="00C1005D" w:rsidP="00F30D19">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Antall pasienter ≤</w:t>
            </w:r>
            <w:r w:rsidR="00F30D1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kg</w:t>
            </w:r>
          </w:p>
        </w:tc>
        <w:tc>
          <w:tcPr>
            <w:tcW w:w="2126" w:type="dxa"/>
            <w:tcBorders>
              <w:top w:val="single" w:sz="4" w:space="0" w:color="000000"/>
              <w:left w:val="single" w:sz="4" w:space="0" w:color="000000"/>
              <w:bottom w:val="single" w:sz="4" w:space="0" w:color="000000"/>
              <w:right w:val="single" w:sz="4" w:space="0" w:color="000000"/>
            </w:tcBorders>
          </w:tcPr>
          <w:p w14:paraId="6A235F5A"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51</w:t>
            </w:r>
          </w:p>
        </w:tc>
        <w:tc>
          <w:tcPr>
            <w:tcW w:w="1913" w:type="dxa"/>
            <w:tcBorders>
              <w:top w:val="single" w:sz="4" w:space="0" w:color="000000"/>
              <w:left w:val="single" w:sz="4" w:space="0" w:color="000000"/>
              <w:bottom w:val="single" w:sz="4" w:space="0" w:color="000000"/>
              <w:right w:val="single" w:sz="4" w:space="0" w:color="000000"/>
            </w:tcBorders>
          </w:tcPr>
          <w:p w14:paraId="6A0DF6E7"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51</w:t>
            </w:r>
          </w:p>
        </w:tc>
        <w:tc>
          <w:tcPr>
            <w:tcW w:w="1913" w:type="dxa"/>
            <w:tcBorders>
              <w:top w:val="single" w:sz="4" w:space="0" w:color="000000"/>
              <w:left w:val="single" w:sz="4" w:space="0" w:color="000000"/>
              <w:bottom w:val="single" w:sz="4" w:space="0" w:color="000000"/>
              <w:right w:val="single" w:sz="4" w:space="0" w:color="000000"/>
            </w:tcBorders>
          </w:tcPr>
          <w:p w14:paraId="34C5FBBF"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44</w:t>
            </w:r>
          </w:p>
        </w:tc>
      </w:tr>
      <w:tr w:rsidR="009B7C61" w:rsidRPr="00A4509D" w14:paraId="66FB8064" w14:textId="77777777" w:rsidTr="00FC6974">
        <w:tc>
          <w:tcPr>
            <w:tcW w:w="3120" w:type="dxa"/>
            <w:tcBorders>
              <w:top w:val="single" w:sz="4" w:space="0" w:color="000000"/>
              <w:left w:val="single" w:sz="4" w:space="0" w:color="000000"/>
              <w:bottom w:val="single" w:sz="4" w:space="0" w:color="000000"/>
              <w:right w:val="single" w:sz="4" w:space="0" w:color="000000"/>
            </w:tcBorders>
          </w:tcPr>
          <w:p w14:paraId="7F2B52C2" w14:textId="2C2DBA81" w:rsidR="009B7C61" w:rsidRPr="00A4509D" w:rsidRDefault="00C1005D" w:rsidP="00AE455F">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PASI</w:t>
            </w:r>
            <w:r w:rsidR="00F30D1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75</w:t>
            </w:r>
            <w:r w:rsidR="00AE455F"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respons N (%)</w:t>
            </w:r>
          </w:p>
        </w:tc>
        <w:tc>
          <w:tcPr>
            <w:tcW w:w="2126" w:type="dxa"/>
            <w:tcBorders>
              <w:top w:val="single" w:sz="4" w:space="0" w:color="000000"/>
              <w:left w:val="single" w:sz="4" w:space="0" w:color="000000"/>
              <w:bottom w:val="single" w:sz="4" w:space="0" w:color="000000"/>
              <w:right w:val="single" w:sz="4" w:space="0" w:color="000000"/>
            </w:tcBorders>
          </w:tcPr>
          <w:p w14:paraId="3C12CF31"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5</w:t>
            </w:r>
            <w:r w:rsidR="00D21A72" w:rsidRPr="00A4509D">
              <w:rPr>
                <w:rFonts w:ascii="Times New Roman" w:eastAsia="Times New Roman" w:hAnsi="Times New Roman" w:cs="Times New Roman"/>
                <w:lang w:val="nb-NO"/>
              </w:rPr>
              <w:t>4</w:t>
            </w:r>
            <w:r w:rsidR="00FC6974"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w:t>
            </w:r>
          </w:p>
        </w:tc>
        <w:tc>
          <w:tcPr>
            <w:tcW w:w="1913" w:type="dxa"/>
            <w:tcBorders>
              <w:top w:val="single" w:sz="4" w:space="0" w:color="000000"/>
              <w:left w:val="single" w:sz="4" w:space="0" w:color="000000"/>
              <w:bottom w:val="single" w:sz="4" w:space="0" w:color="000000"/>
              <w:right w:val="single" w:sz="4" w:space="0" w:color="000000"/>
            </w:tcBorders>
          </w:tcPr>
          <w:p w14:paraId="38A3683D"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0</w:t>
            </w:r>
            <w:r w:rsidR="00D21A72" w:rsidRPr="00A4509D">
              <w:rPr>
                <w:rFonts w:ascii="Times New Roman" w:eastAsia="Times New Roman" w:hAnsi="Times New Roman" w:cs="Times New Roman"/>
                <w:lang w:val="nb-NO"/>
              </w:rPr>
              <w:t>9</w:t>
            </w:r>
            <w:r w:rsidR="00FC6974"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7</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w:t>
            </w:r>
          </w:p>
        </w:tc>
        <w:tc>
          <w:tcPr>
            <w:tcW w:w="1913" w:type="dxa"/>
            <w:tcBorders>
              <w:top w:val="single" w:sz="4" w:space="0" w:color="000000"/>
              <w:left w:val="single" w:sz="4" w:space="0" w:color="000000"/>
              <w:bottom w:val="single" w:sz="4" w:space="0" w:color="000000"/>
              <w:right w:val="single" w:sz="4" w:space="0" w:color="000000"/>
            </w:tcBorders>
          </w:tcPr>
          <w:p w14:paraId="6FE2B30A"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8</w:t>
            </w:r>
            <w:r w:rsidR="00D21A72" w:rsidRPr="00A4509D">
              <w:rPr>
                <w:rFonts w:ascii="Times New Roman" w:eastAsia="Times New Roman" w:hAnsi="Times New Roman" w:cs="Times New Roman"/>
                <w:lang w:val="nb-NO"/>
              </w:rPr>
              <w:t>9</w:t>
            </w:r>
            <w:r w:rsidR="00FC6974"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7</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w:t>
            </w:r>
          </w:p>
        </w:tc>
      </w:tr>
      <w:tr w:rsidR="009B7C61" w:rsidRPr="00A4509D" w14:paraId="1AF74E8A" w14:textId="77777777" w:rsidTr="00FC6974">
        <w:tc>
          <w:tcPr>
            <w:tcW w:w="3120" w:type="dxa"/>
            <w:tcBorders>
              <w:top w:val="single" w:sz="4" w:space="0" w:color="000000"/>
              <w:left w:val="single" w:sz="4" w:space="0" w:color="000000"/>
              <w:bottom w:val="single" w:sz="4" w:space="0" w:color="000000"/>
              <w:right w:val="single" w:sz="4" w:space="0" w:color="000000"/>
            </w:tcBorders>
          </w:tcPr>
          <w:p w14:paraId="59795C9C" w14:textId="77777777" w:rsidR="009B7C61" w:rsidRPr="00A4509D" w:rsidRDefault="00C1005D" w:rsidP="00F30D19">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Antall pasienter &gt;</w:t>
            </w:r>
            <w:r w:rsidR="00F30D1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kg</w:t>
            </w:r>
          </w:p>
        </w:tc>
        <w:tc>
          <w:tcPr>
            <w:tcW w:w="2126" w:type="dxa"/>
            <w:tcBorders>
              <w:top w:val="single" w:sz="4" w:space="0" w:color="000000"/>
              <w:left w:val="single" w:sz="4" w:space="0" w:color="000000"/>
              <w:bottom w:val="single" w:sz="4" w:space="0" w:color="000000"/>
              <w:right w:val="single" w:sz="4" w:space="0" w:color="000000"/>
            </w:tcBorders>
          </w:tcPr>
          <w:p w14:paraId="1FE2B62C"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96</w:t>
            </w:r>
          </w:p>
        </w:tc>
        <w:tc>
          <w:tcPr>
            <w:tcW w:w="1913" w:type="dxa"/>
            <w:tcBorders>
              <w:top w:val="single" w:sz="4" w:space="0" w:color="000000"/>
              <w:left w:val="single" w:sz="4" w:space="0" w:color="000000"/>
              <w:bottom w:val="single" w:sz="4" w:space="0" w:color="000000"/>
              <w:right w:val="single" w:sz="4" w:space="0" w:color="000000"/>
            </w:tcBorders>
          </w:tcPr>
          <w:p w14:paraId="5773863B"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8</w:t>
            </w:r>
          </w:p>
        </w:tc>
        <w:tc>
          <w:tcPr>
            <w:tcW w:w="1913" w:type="dxa"/>
            <w:tcBorders>
              <w:top w:val="single" w:sz="4" w:space="0" w:color="000000"/>
              <w:left w:val="single" w:sz="4" w:space="0" w:color="000000"/>
              <w:bottom w:val="single" w:sz="4" w:space="0" w:color="000000"/>
              <w:right w:val="single" w:sz="4" w:space="0" w:color="000000"/>
            </w:tcBorders>
          </w:tcPr>
          <w:p w14:paraId="05F173E2"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03</w:t>
            </w:r>
          </w:p>
        </w:tc>
      </w:tr>
      <w:tr w:rsidR="009B7C61" w:rsidRPr="00A4509D" w14:paraId="5C76A08E" w14:textId="77777777" w:rsidTr="00FC6974">
        <w:tc>
          <w:tcPr>
            <w:tcW w:w="3120" w:type="dxa"/>
            <w:tcBorders>
              <w:top w:val="single" w:sz="4" w:space="0" w:color="000000"/>
              <w:left w:val="single" w:sz="4" w:space="0" w:color="000000"/>
              <w:bottom w:val="single" w:sz="4" w:space="0" w:color="000000"/>
              <w:right w:val="single" w:sz="4" w:space="0" w:color="000000"/>
            </w:tcBorders>
          </w:tcPr>
          <w:p w14:paraId="1C8CC8C5" w14:textId="7158B4B6" w:rsidR="009B7C61" w:rsidRPr="00A4509D" w:rsidRDefault="00C1005D" w:rsidP="00AE455F">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PASI</w:t>
            </w:r>
            <w:r w:rsidR="00F30D1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75</w:t>
            </w:r>
            <w:r w:rsidR="00AE455F"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respons N (%)</w:t>
            </w:r>
          </w:p>
        </w:tc>
        <w:tc>
          <w:tcPr>
            <w:tcW w:w="2126" w:type="dxa"/>
            <w:tcBorders>
              <w:top w:val="single" w:sz="4" w:space="0" w:color="000000"/>
              <w:left w:val="single" w:sz="4" w:space="0" w:color="000000"/>
              <w:bottom w:val="single" w:sz="4" w:space="0" w:color="000000"/>
              <w:right w:val="single" w:sz="4" w:space="0" w:color="000000"/>
            </w:tcBorders>
          </w:tcPr>
          <w:p w14:paraId="5FFEEFBA"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3</w:t>
            </w:r>
            <w:r w:rsidR="00FC6974"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w:t>
            </w:r>
          </w:p>
        </w:tc>
        <w:tc>
          <w:tcPr>
            <w:tcW w:w="1913" w:type="dxa"/>
            <w:tcBorders>
              <w:top w:val="single" w:sz="4" w:space="0" w:color="000000"/>
              <w:left w:val="single" w:sz="4" w:space="0" w:color="000000"/>
              <w:bottom w:val="single" w:sz="4" w:space="0" w:color="000000"/>
              <w:right w:val="single" w:sz="4" w:space="0" w:color="000000"/>
            </w:tcBorders>
          </w:tcPr>
          <w:p w14:paraId="523F9B52"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2</w:t>
            </w:r>
            <w:r w:rsidR="00FC6974"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w:t>
            </w:r>
          </w:p>
        </w:tc>
        <w:tc>
          <w:tcPr>
            <w:tcW w:w="1913" w:type="dxa"/>
            <w:tcBorders>
              <w:top w:val="single" w:sz="4" w:space="0" w:color="000000"/>
              <w:left w:val="single" w:sz="4" w:space="0" w:color="000000"/>
              <w:bottom w:val="single" w:sz="4" w:space="0" w:color="000000"/>
              <w:right w:val="single" w:sz="4" w:space="0" w:color="000000"/>
            </w:tcBorders>
          </w:tcPr>
          <w:p w14:paraId="6D367014" w14:textId="77777777" w:rsidR="009B7C61" w:rsidRPr="00A4509D" w:rsidRDefault="00C1005D" w:rsidP="00FC697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7</w:t>
            </w:r>
            <w:r w:rsidR="00FC6974"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w:t>
            </w:r>
          </w:p>
        </w:tc>
      </w:tr>
    </w:tbl>
    <w:p w14:paraId="4DFA5A00" w14:textId="77777777" w:rsidR="009B7C61" w:rsidRPr="00A4509D" w:rsidRDefault="00C1005D" w:rsidP="00F30D19">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a</w:t>
      </w:r>
      <w:r w:rsidRPr="00A4509D">
        <w:rPr>
          <w:rFonts w:ascii="Times New Roman" w:eastAsia="Times New Roman" w:hAnsi="Times New Roman" w:cs="Times New Roman"/>
          <w:sz w:val="20"/>
          <w:lang w:val="nb-NO"/>
        </w:rPr>
        <w:tab/>
        <w:t>p</w:t>
      </w:r>
      <w:r w:rsidR="00F30D19"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lt;</w:t>
      </w:r>
      <w:r w:rsidR="00F30D19"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0,00</w:t>
      </w:r>
      <w:r w:rsidR="00D21A72" w:rsidRPr="00A4509D">
        <w:rPr>
          <w:rFonts w:ascii="Times New Roman" w:eastAsia="Times New Roman" w:hAnsi="Times New Roman" w:cs="Times New Roman"/>
          <w:sz w:val="20"/>
          <w:lang w:val="nb-NO"/>
        </w:rPr>
        <w:t>1 </w:t>
      </w:r>
      <w:r w:rsidRPr="00A4509D">
        <w:rPr>
          <w:rFonts w:ascii="Times New Roman" w:eastAsia="Times New Roman" w:hAnsi="Times New Roman" w:cs="Times New Roman"/>
          <w:sz w:val="20"/>
          <w:lang w:val="nb-NO"/>
        </w:rPr>
        <w:t>for ustekinumab 4</w:t>
      </w:r>
      <w:r w:rsidR="00D21A72" w:rsidRPr="00A4509D">
        <w:rPr>
          <w:rFonts w:ascii="Times New Roman" w:eastAsia="Times New Roman" w:hAnsi="Times New Roman" w:cs="Times New Roman"/>
          <w:sz w:val="20"/>
          <w:lang w:val="nb-NO"/>
        </w:rPr>
        <w:t>5 </w:t>
      </w:r>
      <w:r w:rsidRPr="00A4509D">
        <w:rPr>
          <w:rFonts w:ascii="Times New Roman" w:eastAsia="Times New Roman" w:hAnsi="Times New Roman" w:cs="Times New Roman"/>
          <w:sz w:val="20"/>
          <w:lang w:val="nb-NO"/>
        </w:rPr>
        <w:t>mg eller 9</w:t>
      </w:r>
      <w:r w:rsidR="00D21A72" w:rsidRPr="00A4509D">
        <w:rPr>
          <w:rFonts w:ascii="Times New Roman" w:eastAsia="Times New Roman" w:hAnsi="Times New Roman" w:cs="Times New Roman"/>
          <w:sz w:val="20"/>
          <w:lang w:val="nb-NO"/>
        </w:rPr>
        <w:t>0 </w:t>
      </w:r>
      <w:r w:rsidRPr="00A4509D">
        <w:rPr>
          <w:rFonts w:ascii="Times New Roman" w:eastAsia="Times New Roman" w:hAnsi="Times New Roman" w:cs="Times New Roman"/>
          <w:sz w:val="20"/>
          <w:lang w:val="nb-NO"/>
        </w:rPr>
        <w:t>mg i sammenligning med etanercept.</w:t>
      </w:r>
    </w:p>
    <w:p w14:paraId="185B99DA" w14:textId="77777777" w:rsidR="009B7C61" w:rsidRPr="00A4509D" w:rsidRDefault="00C1005D" w:rsidP="00F30D19">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b</w:t>
      </w:r>
      <w:r w:rsidRPr="00A4509D">
        <w:rPr>
          <w:rFonts w:ascii="Times New Roman" w:eastAsia="Times New Roman" w:hAnsi="Times New Roman" w:cs="Times New Roman"/>
          <w:sz w:val="20"/>
          <w:lang w:val="nb-NO"/>
        </w:rPr>
        <w:tab/>
        <w:t>p</w:t>
      </w:r>
      <w:r w:rsidR="00F30D19"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w:t>
      </w:r>
      <w:r w:rsidR="00F30D19"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0,01</w:t>
      </w:r>
      <w:r w:rsidR="00D21A72" w:rsidRPr="00A4509D">
        <w:rPr>
          <w:rFonts w:ascii="Times New Roman" w:eastAsia="Times New Roman" w:hAnsi="Times New Roman" w:cs="Times New Roman"/>
          <w:sz w:val="20"/>
          <w:lang w:val="nb-NO"/>
        </w:rPr>
        <w:t>2 </w:t>
      </w:r>
      <w:r w:rsidRPr="00A4509D">
        <w:rPr>
          <w:rFonts w:ascii="Times New Roman" w:eastAsia="Times New Roman" w:hAnsi="Times New Roman" w:cs="Times New Roman"/>
          <w:sz w:val="20"/>
          <w:lang w:val="nb-NO"/>
        </w:rPr>
        <w:t>for ustekinumab 4</w:t>
      </w:r>
      <w:r w:rsidR="00D21A72" w:rsidRPr="00A4509D">
        <w:rPr>
          <w:rFonts w:ascii="Times New Roman" w:eastAsia="Times New Roman" w:hAnsi="Times New Roman" w:cs="Times New Roman"/>
          <w:sz w:val="20"/>
          <w:lang w:val="nb-NO"/>
        </w:rPr>
        <w:t>5 </w:t>
      </w:r>
      <w:r w:rsidRPr="00A4509D">
        <w:rPr>
          <w:rFonts w:ascii="Times New Roman" w:eastAsia="Times New Roman" w:hAnsi="Times New Roman" w:cs="Times New Roman"/>
          <w:sz w:val="20"/>
          <w:lang w:val="nb-NO"/>
        </w:rPr>
        <w:t>mg i sammenligning med etanercept.</w:t>
      </w:r>
    </w:p>
    <w:p w14:paraId="0D2A1099" w14:textId="77777777" w:rsidR="009B7C61" w:rsidRPr="00A4509D" w:rsidRDefault="009B7C61" w:rsidP="004D6446">
      <w:pPr>
        <w:widowControl/>
        <w:spacing w:after="0" w:line="240" w:lineRule="auto"/>
        <w:rPr>
          <w:rFonts w:ascii="Times New Roman" w:hAnsi="Times New Roman" w:cs="Times New Roman"/>
          <w:lang w:val="nb-NO"/>
        </w:rPr>
      </w:pPr>
    </w:p>
    <w:p w14:paraId="21CB6D3D" w14:textId="73199FC0"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I psoriasisstudie</w:t>
      </w:r>
      <w:r w:rsidR="009F3635"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var vedlikehold av PASI 7</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signifikant bedre med kontinuerlig behandling enn med seponering av behandling (p</w:t>
      </w:r>
      <w:r w:rsidR="00F30D1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lt;</w:t>
      </w:r>
      <w:r w:rsidR="00F30D1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0,001). Lignende resultater ble oppnådd med hver dosegruppe med ustekinumab. 8</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 av pasientene som var randomisert på nytt til vedlikeholdsbehandling, og 6</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 av pasientene som var randomisert på nytt til placebo (seponering av behandling) var PASI</w:t>
      </w:r>
      <w:r w:rsidR="00F30D1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75- respondere etter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år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2) (p</w:t>
      </w:r>
      <w:r w:rsidR="00F30D1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lt;</w:t>
      </w:r>
      <w:r w:rsidR="00F30D1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0,001). Tilsvarende var 8</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 av pasientene randomisert på nytt til vedlikeholdsbehandling og 1</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 av pasientene randomisert på nytt til placebo (seponering av</w:t>
      </w:r>
      <w:r w:rsidR="00F30D19"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behandling) PASI 75-respondere etter 1</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måneder (uke</w:t>
      </w:r>
      <w:r w:rsidR="00F30D1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76). 8</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 xml:space="preserve">% av pasientene randomisert på nytt til vedlikeholdsbehandling var PASI 75-respondere etter </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år (uke</w:t>
      </w:r>
      <w:r w:rsidR="00F30D1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48). 8</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xml:space="preserve">% av pasientene randomisert på nytt til vedlikeholdsbehandling var PASI 75-respondere etter </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år (uke</w:t>
      </w:r>
      <w:r w:rsidR="00F30D1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44).</w:t>
      </w:r>
    </w:p>
    <w:p w14:paraId="142A84B8" w14:textId="77777777" w:rsidR="009B7C61" w:rsidRPr="00A4509D" w:rsidRDefault="009B7C61" w:rsidP="004D6446">
      <w:pPr>
        <w:widowControl/>
        <w:spacing w:after="0" w:line="240" w:lineRule="auto"/>
        <w:rPr>
          <w:rFonts w:ascii="Times New Roman" w:hAnsi="Times New Roman" w:cs="Times New Roman"/>
          <w:lang w:val="nb-NO"/>
        </w:rPr>
      </w:pPr>
    </w:p>
    <w:p w14:paraId="3E324C3A"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os pasienter randomisert på nytt til placebo og som begynte på nytt med sin opprinnelige ustekinumab-behandling etter tap av ≥</w:t>
      </w:r>
      <w:r w:rsidR="00F30D1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av PASI-forbedringen, fikk 8</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igjen PASI 75-respons innen 1</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uker etter å ha begynt på nytt med behandling.</w:t>
      </w:r>
    </w:p>
    <w:p w14:paraId="2AA32E8E" w14:textId="77777777" w:rsidR="009B7C61" w:rsidRPr="00A4509D" w:rsidRDefault="009B7C61" w:rsidP="004D6446">
      <w:pPr>
        <w:widowControl/>
        <w:spacing w:after="0" w:line="240" w:lineRule="auto"/>
        <w:rPr>
          <w:rFonts w:ascii="Times New Roman" w:hAnsi="Times New Roman" w:cs="Times New Roman"/>
          <w:lang w:val="nb-NO"/>
        </w:rPr>
      </w:pPr>
    </w:p>
    <w:p w14:paraId="513DBD20" w14:textId="18253E7E" w:rsidR="009F3635"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Psoriasisstudie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 xml:space="preserve">viste at begge </w:t>
      </w:r>
      <w:r w:rsidR="00365520"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gruppene hadde signifikant bedre effekt enn placebo ved uke</w:t>
      </w:r>
      <w:r w:rsidR="00F30D19"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2</w:t>
      </w:r>
      <w:r w:rsidR="00F30D19"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og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2</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i DLQI (Dermatology Life Quality Index) i forhold til utgangsverdien.</w:t>
      </w:r>
    </w:p>
    <w:p w14:paraId="488D4FAA" w14:textId="2B0A6C3B"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Forbedringen vedvarte til og med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28. Lignende signifikante forbedringer ble oppnådd i Psoriasis 2-studien ved uke </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og 12, som vedvarte til og med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4. I Psoriasis 1-studien var neglepsoriasis (Nail Psoriasis Severity Index), totalskårene i de fysiske og psykiske subskalaene i SF-3</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og i Itch (kløe) Visual Analogue Scale (VAS) signifikant mer forbedret i ustekinumabgruppene enn i placebogruppen. I Psoriasis 2-studien, var Hospital Anxiety and Depression Scale (HADS) og Work Limitations Questionnaire (WLQ) også signifikant mer forbedret i hver ustekinumabgruppe enn i placebogruppen.</w:t>
      </w:r>
    </w:p>
    <w:p w14:paraId="7035FAD5" w14:textId="77777777" w:rsidR="009B7C61" w:rsidRPr="00A4509D" w:rsidRDefault="009B7C61" w:rsidP="004D6446">
      <w:pPr>
        <w:widowControl/>
        <w:spacing w:after="0" w:line="240" w:lineRule="auto"/>
        <w:rPr>
          <w:rFonts w:ascii="Times New Roman" w:hAnsi="Times New Roman" w:cs="Times New Roman"/>
          <w:lang w:val="nb-NO"/>
        </w:rPr>
      </w:pPr>
    </w:p>
    <w:p w14:paraId="61E4A18E"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Psoriasisartritt (voksne)</w:t>
      </w:r>
    </w:p>
    <w:p w14:paraId="1B16BF3F"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 har vist seg å forbedre symptomer, fysisk funksjon og helserelatert livskvalitet og redusere progresjonsraten av perifer leddskade hos voksne pasienter med aktiv PsA.</w:t>
      </w:r>
    </w:p>
    <w:p w14:paraId="52B394A0" w14:textId="77777777" w:rsidR="009B7C61" w:rsidRPr="00A4509D" w:rsidRDefault="009B7C61" w:rsidP="004D6446">
      <w:pPr>
        <w:widowControl/>
        <w:spacing w:after="0" w:line="240" w:lineRule="auto"/>
        <w:rPr>
          <w:rFonts w:ascii="Times New Roman" w:hAnsi="Times New Roman" w:cs="Times New Roman"/>
          <w:lang w:val="nb-NO"/>
        </w:rPr>
      </w:pPr>
    </w:p>
    <w:p w14:paraId="4E59959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ikkerheten og effekten av ustekinumab ble vurdert i 92</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pasienter i to randomiserte, dobbeltblinde, placebokontrollerte studier hos pasienter med aktiv PsA (≥</w:t>
      </w:r>
      <w:r w:rsidR="00F30D19"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hovne ledd og ≥</w:t>
      </w:r>
      <w:r w:rsidR="00F30D19"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ømme ledd) på tross av ikkesteroid antiinflammatorisk middel (NSAID) behandling eller sykdomsmodifiserende antirevmatisk (DMARD) behandling. Pasienter i disse studier har vært diagnostisert med PsA i minst</w:t>
      </w:r>
      <w:r w:rsidR="00F30D19" w:rsidRPr="00A4509D">
        <w:rPr>
          <w:rFonts w:ascii="Times New Roman" w:eastAsia="Times New Roman" w:hAnsi="Times New Roman" w:cs="Times New Roman"/>
          <w:lang w:val="nb-NO"/>
        </w:rPr>
        <w:t xml:space="preserve"> </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måneder. Pasienter med hver undertype av PsA ble tatt med i studien, inkludert polyartikulær artritt uten tegn på giktknuter (3</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 spondylitt med perifer artritt (2</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 asymmetrisk perifer artritt</w:t>
      </w:r>
      <w:r w:rsidR="00F30D19"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 distal interfalangeal medvirkning (1</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 og mutilerende artritt (0,</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Over 7</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og 4</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av</w:t>
      </w:r>
      <w:r w:rsidR="00F30D19"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pasientene i begge studiene hadde henholdsvis entesitt og daktylitt ved grunnlinje. Pasienter ble randomisert til å motta behandling med dosering av ustekinumab på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eller placebo subkutant ved uke</w:t>
      </w:r>
      <w:r w:rsidR="000236F3"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0</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og </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etterfulgt av hver 12.</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 (q12q). Cirka 5</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av pasienter fortsatte med stabile doser av MTX (≤</w:t>
      </w:r>
      <w:r w:rsidR="00F30D1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uke).</w:t>
      </w:r>
    </w:p>
    <w:p w14:paraId="5DCBB48A" w14:textId="77777777" w:rsidR="009B7C61" w:rsidRPr="00A4509D" w:rsidRDefault="009B7C61" w:rsidP="004D6446">
      <w:pPr>
        <w:widowControl/>
        <w:spacing w:after="0" w:line="240" w:lineRule="auto"/>
        <w:rPr>
          <w:rFonts w:ascii="Times New Roman" w:hAnsi="Times New Roman" w:cs="Times New Roman"/>
          <w:lang w:val="nb-NO"/>
        </w:rPr>
      </w:pPr>
    </w:p>
    <w:p w14:paraId="6AD9FC4E" w14:textId="6550D1A8"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 PsA-studie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PSUMMIT</w:t>
      </w:r>
      <w:r w:rsidR="009F3635"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I) og PsA-studie </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PSUMMIT</w:t>
      </w:r>
      <w:r w:rsidR="009F3635"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II) hadde henholdsvis 8</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og 8</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 av pasientene tidligere blitt behandlet med DMARD-er. I studie</w:t>
      </w:r>
      <w:r w:rsidR="009F3635"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var tidligere behandling med antitumornekrosefaktor</w:t>
      </w:r>
      <w:r w:rsidR="009F3635"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middel (TNF)α ikke tillatt. I studie</w:t>
      </w:r>
      <w:r w:rsidR="00F30D19"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2</w:t>
      </w:r>
      <w:r w:rsidR="00F30D19"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hadde de fleste av pasientene (5</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w:t>
      </w:r>
      <w:r w:rsidR="00F30D19"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n</w:t>
      </w:r>
      <w:r w:rsidR="00F30D1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w:t>
      </w:r>
      <w:r w:rsidR="00F30D1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80) tidligere blitt behandlet med ett eller flere anti-TNFα-middel(er) der over 7</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hadde seponert sin anti-TNFα-behandling som følge av mangel på effekt eller intoleranse på et hvilket som</w:t>
      </w:r>
      <w:r w:rsidR="00F30D19"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helst tidspunkt.</w:t>
      </w:r>
    </w:p>
    <w:p w14:paraId="47B124F0" w14:textId="77777777" w:rsidR="009B7C61" w:rsidRPr="00A4509D" w:rsidRDefault="009B7C61" w:rsidP="004D6446">
      <w:pPr>
        <w:widowControl/>
        <w:spacing w:after="0" w:line="240" w:lineRule="auto"/>
        <w:rPr>
          <w:rFonts w:ascii="Times New Roman" w:hAnsi="Times New Roman" w:cs="Times New Roman"/>
          <w:lang w:val="nb-NO"/>
        </w:rPr>
      </w:pPr>
    </w:p>
    <w:p w14:paraId="71E2D48A" w14:textId="77777777" w:rsidR="009B7C61" w:rsidRPr="00A4509D" w:rsidRDefault="00C1005D" w:rsidP="00F30D19">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Tegn og symptomer</w:t>
      </w:r>
    </w:p>
    <w:p w14:paraId="2600ABAB" w14:textId="49E6DE70" w:rsidR="009B7C61" w:rsidRPr="00A4509D" w:rsidRDefault="00C1005D" w:rsidP="00F30D19">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Behandling med ustekinumab resulterte i signifikante forbedringer i måling av sykdomsaktivitet sammenlignet med placebo ved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4. Det primære sluttpunktet var prosenten av pasienter som oppnådde ACR 20-respons (American College of Rheumatology) ved uke</w:t>
      </w:r>
      <w:r w:rsidR="00F30D1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4. Hovedeffektresultatene vises i tabell</w:t>
      </w:r>
      <w:r w:rsidR="00F30D19" w:rsidRPr="00A4509D">
        <w:rPr>
          <w:rFonts w:ascii="Times New Roman" w:eastAsia="Times New Roman" w:hAnsi="Times New Roman" w:cs="Times New Roman"/>
          <w:lang w:val="nb-NO"/>
        </w:rPr>
        <w:t> </w:t>
      </w:r>
      <w:r w:rsidR="000809F3"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nder.</w:t>
      </w:r>
    </w:p>
    <w:p w14:paraId="02C68A94" w14:textId="77777777" w:rsidR="009B7C61" w:rsidRPr="00A4509D" w:rsidRDefault="009B7C61" w:rsidP="004D6446">
      <w:pPr>
        <w:widowControl/>
        <w:spacing w:after="0" w:line="240" w:lineRule="auto"/>
        <w:rPr>
          <w:rFonts w:ascii="Times New Roman" w:hAnsi="Times New Roman" w:cs="Times New Roman"/>
          <w:lang w:val="nb-NO"/>
        </w:rPr>
      </w:pPr>
    </w:p>
    <w:p w14:paraId="15BEFFDF" w14:textId="38F041B5" w:rsidR="009B7C61" w:rsidRPr="00A4509D" w:rsidRDefault="00C1005D" w:rsidP="00F30D19">
      <w:pPr>
        <w:widowControl/>
        <w:spacing w:after="0" w:line="240" w:lineRule="auto"/>
        <w:ind w:left="1134" w:hanging="1134"/>
        <w:rPr>
          <w:rFonts w:ascii="Times New Roman" w:eastAsia="Times New Roman" w:hAnsi="Times New Roman" w:cs="Times New Roman"/>
          <w:lang w:val="nb-NO"/>
        </w:rPr>
      </w:pPr>
      <w:r w:rsidRPr="00A4509D">
        <w:rPr>
          <w:rFonts w:ascii="Times New Roman" w:eastAsia="Times New Roman" w:hAnsi="Times New Roman" w:cs="Times New Roman"/>
          <w:i/>
          <w:lang w:val="nb-NO"/>
        </w:rPr>
        <w:t>Tabell</w:t>
      </w:r>
      <w:r w:rsidR="00730D21" w:rsidRPr="00A4509D">
        <w:rPr>
          <w:rFonts w:ascii="Times New Roman" w:eastAsia="Times New Roman" w:hAnsi="Times New Roman" w:cs="Times New Roman"/>
          <w:i/>
          <w:lang w:val="nb-NO"/>
        </w:rPr>
        <w:t> </w:t>
      </w:r>
      <w:r w:rsidR="000809F3" w:rsidRPr="00A4509D">
        <w:rPr>
          <w:rFonts w:ascii="Times New Roman" w:eastAsia="Times New Roman" w:hAnsi="Times New Roman" w:cs="Times New Roman"/>
          <w:i/>
          <w:lang w:val="nb-NO"/>
        </w:rPr>
        <w:t>6</w:t>
      </w:r>
      <w:r w:rsidRPr="00A4509D">
        <w:rPr>
          <w:rFonts w:ascii="Times New Roman" w:eastAsia="Times New Roman" w:hAnsi="Times New Roman" w:cs="Times New Roman"/>
          <w:i/>
          <w:lang w:val="nb-NO"/>
        </w:rPr>
        <w:tab/>
        <w:t xml:space="preserve">Antall pasienter som oppnådde klinisk respons i psoriasisartrittstudie </w:t>
      </w:r>
      <w:r w:rsidR="00D21A72" w:rsidRPr="00A4509D">
        <w:rPr>
          <w:rFonts w:ascii="Times New Roman" w:eastAsia="Times New Roman" w:hAnsi="Times New Roman" w:cs="Times New Roman"/>
          <w:i/>
          <w:lang w:val="nb-NO"/>
        </w:rPr>
        <w:t>1 </w:t>
      </w:r>
      <w:r w:rsidRPr="00A4509D">
        <w:rPr>
          <w:rFonts w:ascii="Times New Roman" w:eastAsia="Times New Roman" w:hAnsi="Times New Roman" w:cs="Times New Roman"/>
          <w:i/>
          <w:lang w:val="nb-NO"/>
        </w:rPr>
        <w:t>(PSUMMIT I) og</w:t>
      </w:r>
      <w:r w:rsidR="00F30D19" w:rsidRPr="00A4509D">
        <w:rPr>
          <w:rFonts w:ascii="Times New Roman" w:eastAsia="Times New Roman" w:hAnsi="Times New Roman" w:cs="Times New Roman"/>
          <w:i/>
          <w:lang w:val="nb-NO"/>
        </w:rPr>
        <w:t xml:space="preserve"> </w:t>
      </w:r>
      <w:r w:rsidRPr="00A4509D">
        <w:rPr>
          <w:rFonts w:ascii="Times New Roman" w:eastAsia="Times New Roman" w:hAnsi="Times New Roman" w:cs="Times New Roman"/>
          <w:i/>
          <w:lang w:val="nb-NO"/>
        </w:rPr>
        <w:t xml:space="preserve">-studie </w:t>
      </w:r>
      <w:r w:rsidR="00D21A72" w:rsidRPr="00A4509D">
        <w:rPr>
          <w:rFonts w:ascii="Times New Roman" w:eastAsia="Times New Roman" w:hAnsi="Times New Roman" w:cs="Times New Roman"/>
          <w:i/>
          <w:lang w:val="nb-NO"/>
        </w:rPr>
        <w:t>2 </w:t>
      </w:r>
      <w:r w:rsidRPr="00A4509D">
        <w:rPr>
          <w:rFonts w:ascii="Times New Roman" w:eastAsia="Times New Roman" w:hAnsi="Times New Roman" w:cs="Times New Roman"/>
          <w:i/>
          <w:lang w:val="nb-NO"/>
        </w:rPr>
        <w:t>(PSUMMIT II) ved uke</w:t>
      </w:r>
      <w:r w:rsidR="000236F3" w:rsidRPr="00A4509D">
        <w:rPr>
          <w:rFonts w:ascii="Times New Roman" w:eastAsia="Times New Roman" w:hAnsi="Times New Roman" w:cs="Times New Roman"/>
          <w:i/>
          <w:lang w:val="nb-NO"/>
        </w:rPr>
        <w:t> </w:t>
      </w:r>
      <w:r w:rsidRPr="00A4509D">
        <w:rPr>
          <w:rFonts w:ascii="Times New Roman" w:eastAsia="Times New Roman" w:hAnsi="Times New Roman" w:cs="Times New Roman"/>
          <w:i/>
          <w:lang w:val="nb-NO"/>
        </w:rPr>
        <w:t>24</w:t>
      </w:r>
    </w:p>
    <w:tbl>
      <w:tblPr>
        <w:tblW w:w="9072" w:type="dxa"/>
        <w:tblLayout w:type="fixed"/>
        <w:tblLook w:val="01E0" w:firstRow="1" w:lastRow="1" w:firstColumn="1" w:lastColumn="1" w:noHBand="0" w:noVBand="0"/>
      </w:tblPr>
      <w:tblGrid>
        <w:gridCol w:w="1865"/>
        <w:gridCol w:w="1200"/>
        <w:gridCol w:w="1202"/>
        <w:gridCol w:w="1203"/>
        <w:gridCol w:w="1200"/>
        <w:gridCol w:w="1202"/>
        <w:gridCol w:w="1200"/>
      </w:tblGrid>
      <w:tr w:rsidR="009B7C61" w:rsidRPr="00A4509D" w14:paraId="267F0725"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5B6AD904" w14:textId="77777777" w:rsidR="009B7C61" w:rsidRPr="00A4509D" w:rsidRDefault="009B7C61" w:rsidP="004D6446">
            <w:pPr>
              <w:widowControl/>
              <w:spacing w:after="0" w:line="240" w:lineRule="auto"/>
              <w:rPr>
                <w:rFonts w:ascii="Times New Roman" w:hAnsi="Times New Roman" w:cs="Times New Roman"/>
                <w:lang w:val="nb-NO"/>
              </w:rPr>
            </w:pPr>
          </w:p>
        </w:tc>
        <w:tc>
          <w:tcPr>
            <w:tcW w:w="3605" w:type="dxa"/>
            <w:gridSpan w:val="3"/>
            <w:tcBorders>
              <w:top w:val="single" w:sz="4" w:space="0" w:color="000000"/>
              <w:left w:val="single" w:sz="4" w:space="0" w:color="000000"/>
              <w:bottom w:val="single" w:sz="4" w:space="0" w:color="000000"/>
              <w:right w:val="single" w:sz="4" w:space="0" w:color="000000"/>
            </w:tcBorders>
          </w:tcPr>
          <w:p w14:paraId="2D14587A"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Psoriasisartrittstudie</w:t>
            </w:r>
            <w:r w:rsidR="00F30D19"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1</w:t>
            </w:r>
          </w:p>
        </w:tc>
        <w:tc>
          <w:tcPr>
            <w:tcW w:w="3602" w:type="dxa"/>
            <w:gridSpan w:val="3"/>
            <w:tcBorders>
              <w:top w:val="single" w:sz="4" w:space="0" w:color="000000"/>
              <w:left w:val="single" w:sz="4" w:space="0" w:color="000000"/>
              <w:bottom w:val="single" w:sz="4" w:space="0" w:color="000000"/>
              <w:right w:val="single" w:sz="4" w:space="0" w:color="000000"/>
            </w:tcBorders>
          </w:tcPr>
          <w:p w14:paraId="00931AFD"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Psoriasisartrittstudie</w:t>
            </w:r>
            <w:r w:rsidR="00F30D19"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2</w:t>
            </w:r>
          </w:p>
        </w:tc>
      </w:tr>
      <w:tr w:rsidR="009B7C61" w:rsidRPr="00A4509D" w14:paraId="70F9D7FE"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7241E8DC" w14:textId="77777777" w:rsidR="009B7C61" w:rsidRPr="00A4509D" w:rsidRDefault="009B7C61" w:rsidP="004D6446">
            <w:pPr>
              <w:widowControl/>
              <w:spacing w:after="0" w:line="240" w:lineRule="auto"/>
              <w:rPr>
                <w:rFonts w:ascii="Times New Roman" w:hAnsi="Times New Roman" w:cs="Times New Roman"/>
                <w:lang w:val="nb-NO"/>
              </w:rPr>
            </w:pPr>
          </w:p>
        </w:tc>
        <w:tc>
          <w:tcPr>
            <w:tcW w:w="1200" w:type="dxa"/>
            <w:tcBorders>
              <w:top w:val="single" w:sz="4" w:space="0" w:color="000000"/>
              <w:left w:val="single" w:sz="4" w:space="0" w:color="000000"/>
              <w:bottom w:val="single" w:sz="4" w:space="0" w:color="000000"/>
              <w:right w:val="single" w:sz="4" w:space="0" w:color="000000"/>
            </w:tcBorders>
            <w:vAlign w:val="center"/>
          </w:tcPr>
          <w:p w14:paraId="658F4422"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PBO</w:t>
            </w:r>
          </w:p>
        </w:tc>
        <w:tc>
          <w:tcPr>
            <w:tcW w:w="1202" w:type="dxa"/>
            <w:tcBorders>
              <w:top w:val="single" w:sz="4" w:space="0" w:color="000000"/>
              <w:left w:val="single" w:sz="4" w:space="0" w:color="000000"/>
              <w:bottom w:val="single" w:sz="4" w:space="0" w:color="000000"/>
              <w:right w:val="single" w:sz="4" w:space="0" w:color="000000"/>
            </w:tcBorders>
            <w:vAlign w:val="center"/>
          </w:tcPr>
          <w:p w14:paraId="4435A67E"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4</w:t>
            </w:r>
            <w:r w:rsidR="00D21A72" w:rsidRPr="00A4509D">
              <w:rPr>
                <w:rFonts w:ascii="Times New Roman" w:eastAsia="Times New Roman" w:hAnsi="Times New Roman" w:cs="Times New Roman"/>
                <w:b/>
                <w:bCs/>
                <w:lang w:val="nb-NO"/>
              </w:rPr>
              <w:t>5 </w:t>
            </w:r>
            <w:r w:rsidRPr="00A4509D">
              <w:rPr>
                <w:rFonts w:ascii="Times New Roman" w:eastAsia="Times New Roman" w:hAnsi="Times New Roman" w:cs="Times New Roman"/>
                <w:b/>
                <w:bCs/>
                <w:lang w:val="nb-NO"/>
              </w:rPr>
              <w:t>mg</w:t>
            </w:r>
          </w:p>
        </w:tc>
        <w:tc>
          <w:tcPr>
            <w:tcW w:w="1203" w:type="dxa"/>
            <w:tcBorders>
              <w:top w:val="single" w:sz="4" w:space="0" w:color="000000"/>
              <w:left w:val="single" w:sz="4" w:space="0" w:color="000000"/>
              <w:bottom w:val="single" w:sz="4" w:space="0" w:color="000000"/>
              <w:right w:val="single" w:sz="4" w:space="0" w:color="000000"/>
            </w:tcBorders>
            <w:vAlign w:val="center"/>
          </w:tcPr>
          <w:p w14:paraId="5940F6F4"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9</w:t>
            </w:r>
            <w:r w:rsidR="00D21A72" w:rsidRPr="00A4509D">
              <w:rPr>
                <w:rFonts w:ascii="Times New Roman" w:eastAsia="Times New Roman" w:hAnsi="Times New Roman" w:cs="Times New Roman"/>
                <w:b/>
                <w:bCs/>
                <w:lang w:val="nb-NO"/>
              </w:rPr>
              <w:t>0 </w:t>
            </w:r>
            <w:r w:rsidRPr="00A4509D">
              <w:rPr>
                <w:rFonts w:ascii="Times New Roman" w:eastAsia="Times New Roman" w:hAnsi="Times New Roman" w:cs="Times New Roman"/>
                <w:b/>
                <w:bCs/>
                <w:lang w:val="nb-NO"/>
              </w:rPr>
              <w:t>mg</w:t>
            </w:r>
          </w:p>
        </w:tc>
        <w:tc>
          <w:tcPr>
            <w:tcW w:w="1200" w:type="dxa"/>
            <w:tcBorders>
              <w:top w:val="single" w:sz="4" w:space="0" w:color="000000"/>
              <w:left w:val="single" w:sz="4" w:space="0" w:color="000000"/>
              <w:bottom w:val="single" w:sz="4" w:space="0" w:color="000000"/>
              <w:right w:val="single" w:sz="4" w:space="0" w:color="000000"/>
            </w:tcBorders>
            <w:vAlign w:val="center"/>
          </w:tcPr>
          <w:p w14:paraId="2C4EDDE9"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PBO</w:t>
            </w:r>
          </w:p>
        </w:tc>
        <w:tc>
          <w:tcPr>
            <w:tcW w:w="1202" w:type="dxa"/>
            <w:tcBorders>
              <w:top w:val="single" w:sz="4" w:space="0" w:color="000000"/>
              <w:left w:val="single" w:sz="4" w:space="0" w:color="000000"/>
              <w:bottom w:val="single" w:sz="4" w:space="0" w:color="000000"/>
              <w:right w:val="single" w:sz="4" w:space="0" w:color="000000"/>
            </w:tcBorders>
            <w:vAlign w:val="center"/>
          </w:tcPr>
          <w:p w14:paraId="68A4035E"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4</w:t>
            </w:r>
            <w:r w:rsidR="00D21A72" w:rsidRPr="00A4509D">
              <w:rPr>
                <w:rFonts w:ascii="Times New Roman" w:eastAsia="Times New Roman" w:hAnsi="Times New Roman" w:cs="Times New Roman"/>
                <w:b/>
                <w:bCs/>
                <w:lang w:val="nb-NO"/>
              </w:rPr>
              <w:t>5 </w:t>
            </w:r>
            <w:r w:rsidRPr="00A4509D">
              <w:rPr>
                <w:rFonts w:ascii="Times New Roman" w:eastAsia="Times New Roman" w:hAnsi="Times New Roman" w:cs="Times New Roman"/>
                <w:b/>
                <w:bCs/>
                <w:lang w:val="nb-NO"/>
              </w:rPr>
              <w:t>mg</w:t>
            </w:r>
          </w:p>
        </w:tc>
        <w:tc>
          <w:tcPr>
            <w:tcW w:w="1200" w:type="dxa"/>
            <w:tcBorders>
              <w:top w:val="single" w:sz="4" w:space="0" w:color="000000"/>
              <w:left w:val="single" w:sz="4" w:space="0" w:color="000000"/>
              <w:bottom w:val="single" w:sz="4" w:space="0" w:color="000000"/>
              <w:right w:val="single" w:sz="4" w:space="0" w:color="000000"/>
            </w:tcBorders>
            <w:vAlign w:val="center"/>
          </w:tcPr>
          <w:p w14:paraId="7722112D"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9</w:t>
            </w:r>
            <w:r w:rsidR="00D21A72" w:rsidRPr="00A4509D">
              <w:rPr>
                <w:rFonts w:ascii="Times New Roman" w:eastAsia="Times New Roman" w:hAnsi="Times New Roman" w:cs="Times New Roman"/>
                <w:b/>
                <w:bCs/>
                <w:lang w:val="nb-NO"/>
              </w:rPr>
              <w:t>0 </w:t>
            </w:r>
            <w:r w:rsidRPr="00A4509D">
              <w:rPr>
                <w:rFonts w:ascii="Times New Roman" w:eastAsia="Times New Roman" w:hAnsi="Times New Roman" w:cs="Times New Roman"/>
                <w:b/>
                <w:bCs/>
                <w:lang w:val="nb-NO"/>
              </w:rPr>
              <w:t>mg</w:t>
            </w:r>
          </w:p>
        </w:tc>
      </w:tr>
      <w:tr w:rsidR="009B7C61" w:rsidRPr="00A4509D" w14:paraId="0B79B0DF"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3BE013C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lastRenderedPageBreak/>
              <w:t>Antall pasienter randomisert</w:t>
            </w:r>
          </w:p>
        </w:tc>
        <w:tc>
          <w:tcPr>
            <w:tcW w:w="1200" w:type="dxa"/>
            <w:tcBorders>
              <w:top w:val="single" w:sz="4" w:space="0" w:color="000000"/>
              <w:left w:val="single" w:sz="4" w:space="0" w:color="000000"/>
              <w:bottom w:val="single" w:sz="4" w:space="0" w:color="000000"/>
              <w:right w:val="single" w:sz="4" w:space="0" w:color="000000"/>
            </w:tcBorders>
            <w:vAlign w:val="center"/>
          </w:tcPr>
          <w:p w14:paraId="1E6461F0"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206</w:t>
            </w:r>
          </w:p>
        </w:tc>
        <w:tc>
          <w:tcPr>
            <w:tcW w:w="1202" w:type="dxa"/>
            <w:tcBorders>
              <w:top w:val="single" w:sz="4" w:space="0" w:color="000000"/>
              <w:left w:val="single" w:sz="4" w:space="0" w:color="000000"/>
              <w:bottom w:val="single" w:sz="4" w:space="0" w:color="000000"/>
              <w:right w:val="single" w:sz="4" w:space="0" w:color="000000"/>
            </w:tcBorders>
            <w:vAlign w:val="center"/>
          </w:tcPr>
          <w:p w14:paraId="0C0DEC16"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205</w:t>
            </w:r>
          </w:p>
        </w:tc>
        <w:tc>
          <w:tcPr>
            <w:tcW w:w="1203" w:type="dxa"/>
            <w:tcBorders>
              <w:top w:val="single" w:sz="4" w:space="0" w:color="000000"/>
              <w:left w:val="single" w:sz="4" w:space="0" w:color="000000"/>
              <w:bottom w:val="single" w:sz="4" w:space="0" w:color="000000"/>
              <w:right w:val="single" w:sz="4" w:space="0" w:color="000000"/>
            </w:tcBorders>
            <w:vAlign w:val="center"/>
          </w:tcPr>
          <w:p w14:paraId="0D26CECE"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204</w:t>
            </w:r>
          </w:p>
        </w:tc>
        <w:tc>
          <w:tcPr>
            <w:tcW w:w="1200" w:type="dxa"/>
            <w:tcBorders>
              <w:top w:val="single" w:sz="4" w:space="0" w:color="000000"/>
              <w:left w:val="single" w:sz="4" w:space="0" w:color="000000"/>
              <w:bottom w:val="single" w:sz="4" w:space="0" w:color="000000"/>
              <w:right w:val="single" w:sz="4" w:space="0" w:color="000000"/>
            </w:tcBorders>
            <w:vAlign w:val="center"/>
          </w:tcPr>
          <w:p w14:paraId="24D85AE7"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104</w:t>
            </w:r>
          </w:p>
        </w:tc>
        <w:tc>
          <w:tcPr>
            <w:tcW w:w="1202" w:type="dxa"/>
            <w:tcBorders>
              <w:top w:val="single" w:sz="4" w:space="0" w:color="000000"/>
              <w:left w:val="single" w:sz="4" w:space="0" w:color="000000"/>
              <w:bottom w:val="single" w:sz="4" w:space="0" w:color="000000"/>
              <w:right w:val="single" w:sz="4" w:space="0" w:color="000000"/>
            </w:tcBorders>
            <w:vAlign w:val="center"/>
          </w:tcPr>
          <w:p w14:paraId="1B240DE3"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103</w:t>
            </w:r>
          </w:p>
        </w:tc>
        <w:tc>
          <w:tcPr>
            <w:tcW w:w="1200" w:type="dxa"/>
            <w:tcBorders>
              <w:top w:val="single" w:sz="4" w:space="0" w:color="000000"/>
              <w:left w:val="single" w:sz="4" w:space="0" w:color="000000"/>
              <w:bottom w:val="single" w:sz="4" w:space="0" w:color="000000"/>
              <w:right w:val="single" w:sz="4" w:space="0" w:color="000000"/>
            </w:tcBorders>
            <w:vAlign w:val="center"/>
          </w:tcPr>
          <w:p w14:paraId="51357942"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105</w:t>
            </w:r>
          </w:p>
        </w:tc>
      </w:tr>
      <w:tr w:rsidR="009B7C61" w:rsidRPr="00A4509D" w14:paraId="653C3A23"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568310F6" w14:textId="77777777" w:rsidR="009B7C61" w:rsidRPr="00A4509D" w:rsidRDefault="00C1005D" w:rsidP="00082E7F">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ACR 20- respons, N (%)</w:t>
            </w:r>
          </w:p>
        </w:tc>
        <w:tc>
          <w:tcPr>
            <w:tcW w:w="1200" w:type="dxa"/>
            <w:tcBorders>
              <w:top w:val="single" w:sz="4" w:space="0" w:color="000000"/>
              <w:left w:val="single" w:sz="4" w:space="0" w:color="000000"/>
              <w:bottom w:val="single" w:sz="4" w:space="0" w:color="000000"/>
              <w:right w:val="single" w:sz="4" w:space="0" w:color="000000"/>
            </w:tcBorders>
            <w:vAlign w:val="center"/>
          </w:tcPr>
          <w:p w14:paraId="7D2E7ED0"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7</w:t>
            </w:r>
            <w:r w:rsidR="00F30D19"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7BC3DC68"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8</w:t>
            </w:r>
            <w:r w:rsidR="00D21A72" w:rsidRPr="00A4509D">
              <w:rPr>
                <w:rFonts w:ascii="Times New Roman" w:eastAsia="Times New Roman" w:hAnsi="Times New Roman" w:cs="Times New Roman"/>
                <w:lang w:val="nb-NO"/>
              </w:rPr>
              <w:t>7</w:t>
            </w:r>
            <w:r w:rsidR="00F30D19"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a</w:t>
            </w:r>
          </w:p>
        </w:tc>
        <w:tc>
          <w:tcPr>
            <w:tcW w:w="1203" w:type="dxa"/>
            <w:tcBorders>
              <w:top w:val="single" w:sz="4" w:space="0" w:color="000000"/>
              <w:left w:val="single" w:sz="4" w:space="0" w:color="000000"/>
              <w:bottom w:val="single" w:sz="4" w:space="0" w:color="000000"/>
              <w:right w:val="single" w:sz="4" w:space="0" w:color="000000"/>
            </w:tcBorders>
            <w:vAlign w:val="center"/>
          </w:tcPr>
          <w:p w14:paraId="23EB82E2"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0</w:t>
            </w:r>
            <w:r w:rsidR="00D21A72" w:rsidRPr="00A4509D">
              <w:rPr>
                <w:rFonts w:ascii="Times New Roman" w:eastAsia="Times New Roman" w:hAnsi="Times New Roman" w:cs="Times New Roman"/>
                <w:lang w:val="nb-NO"/>
              </w:rPr>
              <w:t>1</w:t>
            </w:r>
            <w:r w:rsidR="00F30D19"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c>
          <w:tcPr>
            <w:tcW w:w="1200" w:type="dxa"/>
            <w:tcBorders>
              <w:top w:val="single" w:sz="4" w:space="0" w:color="000000"/>
              <w:left w:val="single" w:sz="4" w:space="0" w:color="000000"/>
              <w:bottom w:val="single" w:sz="4" w:space="0" w:color="000000"/>
              <w:right w:val="single" w:sz="4" w:space="0" w:color="000000"/>
            </w:tcBorders>
            <w:vAlign w:val="center"/>
          </w:tcPr>
          <w:p w14:paraId="1D08F0BF"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1</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7B087E4A"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5</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c>
          <w:tcPr>
            <w:tcW w:w="1200" w:type="dxa"/>
            <w:tcBorders>
              <w:top w:val="single" w:sz="4" w:space="0" w:color="000000"/>
              <w:left w:val="single" w:sz="4" w:space="0" w:color="000000"/>
              <w:bottom w:val="single" w:sz="4" w:space="0" w:color="000000"/>
              <w:right w:val="single" w:sz="4" w:space="0" w:color="000000"/>
            </w:tcBorders>
            <w:vAlign w:val="center"/>
          </w:tcPr>
          <w:p w14:paraId="0FE1D1D9"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6</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r>
      <w:tr w:rsidR="009B7C61" w:rsidRPr="00A4509D" w14:paraId="56B16F0E"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528F356B" w14:textId="77777777" w:rsidR="009B7C61" w:rsidRPr="00A4509D" w:rsidRDefault="00C1005D" w:rsidP="00082E7F">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ACR 50- respons, N (%)</w:t>
            </w:r>
          </w:p>
        </w:tc>
        <w:tc>
          <w:tcPr>
            <w:tcW w:w="1200" w:type="dxa"/>
            <w:tcBorders>
              <w:top w:val="single" w:sz="4" w:space="0" w:color="000000"/>
              <w:left w:val="single" w:sz="4" w:space="0" w:color="000000"/>
              <w:bottom w:val="single" w:sz="4" w:space="0" w:color="000000"/>
              <w:right w:val="single" w:sz="4" w:space="0" w:color="000000"/>
            </w:tcBorders>
            <w:vAlign w:val="center"/>
          </w:tcPr>
          <w:p w14:paraId="5B012881"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8</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567BC683"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1</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c>
          <w:tcPr>
            <w:tcW w:w="1203" w:type="dxa"/>
            <w:tcBorders>
              <w:top w:val="single" w:sz="4" w:space="0" w:color="000000"/>
              <w:left w:val="single" w:sz="4" w:space="0" w:color="000000"/>
              <w:bottom w:val="single" w:sz="4" w:space="0" w:color="000000"/>
              <w:right w:val="single" w:sz="4" w:space="0" w:color="000000"/>
            </w:tcBorders>
            <w:vAlign w:val="center"/>
          </w:tcPr>
          <w:p w14:paraId="657B6DC6"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7</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c>
          <w:tcPr>
            <w:tcW w:w="1200" w:type="dxa"/>
            <w:tcBorders>
              <w:top w:val="single" w:sz="4" w:space="0" w:color="000000"/>
              <w:left w:val="single" w:sz="4" w:space="0" w:color="000000"/>
              <w:bottom w:val="single" w:sz="4" w:space="0" w:color="000000"/>
              <w:right w:val="single" w:sz="4" w:space="0" w:color="000000"/>
            </w:tcBorders>
            <w:vAlign w:val="center"/>
          </w:tcPr>
          <w:p w14:paraId="4B2F2B22" w14:textId="77777777" w:rsidR="009B7C61" w:rsidRPr="00A4509D" w:rsidRDefault="00D21A72"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7</w:t>
            </w:r>
            <w:r w:rsidR="00082E7F"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7 </w:t>
            </w:r>
            <w:r w:rsidR="00C1005D" w:rsidRPr="00A4509D">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6B9687E6"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b</w:t>
            </w:r>
          </w:p>
        </w:tc>
        <w:tc>
          <w:tcPr>
            <w:tcW w:w="1200" w:type="dxa"/>
            <w:tcBorders>
              <w:top w:val="single" w:sz="4" w:space="0" w:color="000000"/>
              <w:left w:val="single" w:sz="4" w:space="0" w:color="000000"/>
              <w:bottom w:val="single" w:sz="4" w:space="0" w:color="000000"/>
              <w:right w:val="single" w:sz="4" w:space="0" w:color="000000"/>
            </w:tcBorders>
            <w:vAlign w:val="center"/>
          </w:tcPr>
          <w:p w14:paraId="08E86683"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4</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r>
      <w:tr w:rsidR="009B7C61" w:rsidRPr="00A4509D" w14:paraId="0FD5B692"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6FFE4027" w14:textId="77777777" w:rsidR="009B7C61" w:rsidRPr="00A4509D" w:rsidRDefault="00C1005D" w:rsidP="00082E7F">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ACR 70- respons, N (%)</w:t>
            </w:r>
          </w:p>
        </w:tc>
        <w:tc>
          <w:tcPr>
            <w:tcW w:w="1200" w:type="dxa"/>
            <w:tcBorders>
              <w:top w:val="single" w:sz="4" w:space="0" w:color="000000"/>
              <w:left w:val="single" w:sz="4" w:space="0" w:color="000000"/>
              <w:bottom w:val="single" w:sz="4" w:space="0" w:color="000000"/>
              <w:right w:val="single" w:sz="4" w:space="0" w:color="000000"/>
            </w:tcBorders>
            <w:vAlign w:val="center"/>
          </w:tcPr>
          <w:p w14:paraId="07F010BB" w14:textId="77777777" w:rsidR="009B7C61" w:rsidRPr="00A4509D" w:rsidRDefault="00D21A72"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00082E7F"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2 </w:t>
            </w:r>
            <w:r w:rsidR="00C1005D" w:rsidRPr="00A4509D">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1FBE9374"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5</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c>
          <w:tcPr>
            <w:tcW w:w="1203" w:type="dxa"/>
            <w:tcBorders>
              <w:top w:val="single" w:sz="4" w:space="0" w:color="000000"/>
              <w:left w:val="single" w:sz="4" w:space="0" w:color="000000"/>
              <w:bottom w:val="single" w:sz="4" w:space="0" w:color="000000"/>
              <w:right w:val="single" w:sz="4" w:space="0" w:color="000000"/>
            </w:tcBorders>
            <w:vAlign w:val="center"/>
          </w:tcPr>
          <w:p w14:paraId="6D2B817C"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9</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c>
          <w:tcPr>
            <w:tcW w:w="1200" w:type="dxa"/>
            <w:tcBorders>
              <w:top w:val="single" w:sz="4" w:space="0" w:color="000000"/>
              <w:left w:val="single" w:sz="4" w:space="0" w:color="000000"/>
              <w:bottom w:val="single" w:sz="4" w:space="0" w:color="000000"/>
              <w:right w:val="single" w:sz="4" w:space="0" w:color="000000"/>
            </w:tcBorders>
            <w:vAlign w:val="center"/>
          </w:tcPr>
          <w:p w14:paraId="391362AA" w14:textId="77777777" w:rsidR="009B7C61" w:rsidRPr="00A4509D" w:rsidRDefault="00D21A72"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w:t>
            </w:r>
            <w:r w:rsidR="00082E7F"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3 </w:t>
            </w:r>
            <w:r w:rsidR="00C1005D" w:rsidRPr="00A4509D">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37BCEDE6" w14:textId="77777777" w:rsidR="009B7C61" w:rsidRPr="00A4509D" w:rsidRDefault="00D21A72"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7</w:t>
            </w:r>
            <w:r w:rsidR="00082E7F"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7 </w:t>
            </w:r>
            <w:r w:rsidR="00C1005D" w:rsidRPr="00A4509D">
              <w:rPr>
                <w:rFonts w:ascii="Times New Roman" w:eastAsia="Times New Roman" w:hAnsi="Times New Roman" w:cs="Times New Roman"/>
                <w:lang w:val="nb-NO"/>
              </w:rPr>
              <w:t>%)</w:t>
            </w:r>
            <w:r w:rsidR="00C1005D" w:rsidRPr="00A4509D">
              <w:rPr>
                <w:rFonts w:ascii="Times New Roman" w:eastAsia="Times New Roman" w:hAnsi="Times New Roman" w:cs="Times New Roman"/>
                <w:vertAlign w:val="superscript"/>
                <w:lang w:val="nb-NO"/>
              </w:rPr>
              <w:t>c</w:t>
            </w:r>
          </w:p>
        </w:tc>
        <w:tc>
          <w:tcPr>
            <w:tcW w:w="1200" w:type="dxa"/>
            <w:tcBorders>
              <w:top w:val="single" w:sz="4" w:space="0" w:color="000000"/>
              <w:left w:val="single" w:sz="4" w:space="0" w:color="000000"/>
              <w:bottom w:val="single" w:sz="4" w:space="0" w:color="000000"/>
              <w:right w:val="single" w:sz="4" w:space="0" w:color="000000"/>
            </w:tcBorders>
            <w:vAlign w:val="center"/>
          </w:tcPr>
          <w:p w14:paraId="65FF57BC" w14:textId="77777777" w:rsidR="009B7C61" w:rsidRPr="00A4509D" w:rsidRDefault="00D21A72"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9</w:t>
            </w:r>
            <w:r w:rsidR="00082E7F"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9 </w:t>
            </w:r>
            <w:r w:rsidR="00C1005D" w:rsidRPr="00A4509D">
              <w:rPr>
                <w:rFonts w:ascii="Times New Roman" w:eastAsia="Times New Roman" w:hAnsi="Times New Roman" w:cs="Times New Roman"/>
                <w:lang w:val="nb-NO"/>
              </w:rPr>
              <w:t>%)</w:t>
            </w:r>
            <w:r w:rsidR="00C1005D" w:rsidRPr="00A4509D">
              <w:rPr>
                <w:rFonts w:ascii="Times New Roman" w:eastAsia="Times New Roman" w:hAnsi="Times New Roman" w:cs="Times New Roman"/>
                <w:vertAlign w:val="superscript"/>
                <w:lang w:val="nb-NO"/>
              </w:rPr>
              <w:t>c</w:t>
            </w:r>
          </w:p>
        </w:tc>
      </w:tr>
      <w:tr w:rsidR="009B7C61" w:rsidRPr="00A4509D" w14:paraId="1D4E5D9E"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14C9A867" w14:textId="77777777" w:rsidR="009B7C61" w:rsidRPr="00A4509D" w:rsidRDefault="00C1005D" w:rsidP="00082E7F">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Antall pasienter med ≥</w:t>
            </w:r>
            <w:r w:rsidR="00082E7F" w:rsidRPr="00A4509D">
              <w:rPr>
                <w:rFonts w:ascii="Times New Roman" w:eastAsia="Times New Roman" w:hAnsi="Times New Roman" w:cs="Times New Roman"/>
                <w:i/>
                <w:lang w:val="nb-NO"/>
              </w:rPr>
              <w:t> </w:t>
            </w:r>
            <w:r w:rsidR="00D21A72" w:rsidRPr="00A4509D">
              <w:rPr>
                <w:rFonts w:ascii="Times New Roman" w:eastAsia="Times New Roman" w:hAnsi="Times New Roman" w:cs="Times New Roman"/>
                <w:i/>
                <w:lang w:val="nb-NO"/>
              </w:rPr>
              <w:t>3 </w:t>
            </w:r>
            <w:r w:rsidRPr="00A4509D">
              <w:rPr>
                <w:rFonts w:ascii="Times New Roman" w:eastAsia="Times New Roman" w:hAnsi="Times New Roman" w:cs="Times New Roman"/>
                <w:i/>
                <w:lang w:val="nb-NO"/>
              </w:rPr>
              <w:t>% BSAd</w:t>
            </w:r>
          </w:p>
        </w:tc>
        <w:tc>
          <w:tcPr>
            <w:tcW w:w="1200" w:type="dxa"/>
            <w:tcBorders>
              <w:top w:val="single" w:sz="4" w:space="0" w:color="000000"/>
              <w:left w:val="single" w:sz="4" w:space="0" w:color="000000"/>
              <w:bottom w:val="single" w:sz="4" w:space="0" w:color="000000"/>
              <w:right w:val="single" w:sz="4" w:space="0" w:color="000000"/>
            </w:tcBorders>
            <w:vAlign w:val="center"/>
          </w:tcPr>
          <w:p w14:paraId="174E3516"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46</w:t>
            </w:r>
          </w:p>
        </w:tc>
        <w:tc>
          <w:tcPr>
            <w:tcW w:w="1202" w:type="dxa"/>
            <w:tcBorders>
              <w:top w:val="single" w:sz="4" w:space="0" w:color="000000"/>
              <w:left w:val="single" w:sz="4" w:space="0" w:color="000000"/>
              <w:bottom w:val="single" w:sz="4" w:space="0" w:color="000000"/>
              <w:right w:val="single" w:sz="4" w:space="0" w:color="000000"/>
            </w:tcBorders>
            <w:vAlign w:val="center"/>
          </w:tcPr>
          <w:p w14:paraId="2E575347"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45</w:t>
            </w:r>
          </w:p>
        </w:tc>
        <w:tc>
          <w:tcPr>
            <w:tcW w:w="1203" w:type="dxa"/>
            <w:tcBorders>
              <w:top w:val="single" w:sz="4" w:space="0" w:color="000000"/>
              <w:left w:val="single" w:sz="4" w:space="0" w:color="000000"/>
              <w:bottom w:val="single" w:sz="4" w:space="0" w:color="000000"/>
              <w:right w:val="single" w:sz="4" w:space="0" w:color="000000"/>
            </w:tcBorders>
            <w:vAlign w:val="center"/>
          </w:tcPr>
          <w:p w14:paraId="67228CCD"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49</w:t>
            </w:r>
          </w:p>
        </w:tc>
        <w:tc>
          <w:tcPr>
            <w:tcW w:w="1200" w:type="dxa"/>
            <w:tcBorders>
              <w:top w:val="single" w:sz="4" w:space="0" w:color="000000"/>
              <w:left w:val="single" w:sz="4" w:space="0" w:color="000000"/>
              <w:bottom w:val="single" w:sz="4" w:space="0" w:color="000000"/>
              <w:right w:val="single" w:sz="4" w:space="0" w:color="000000"/>
            </w:tcBorders>
            <w:vAlign w:val="center"/>
          </w:tcPr>
          <w:p w14:paraId="338095A6"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80</w:t>
            </w:r>
          </w:p>
        </w:tc>
        <w:tc>
          <w:tcPr>
            <w:tcW w:w="1202" w:type="dxa"/>
            <w:tcBorders>
              <w:top w:val="single" w:sz="4" w:space="0" w:color="000000"/>
              <w:left w:val="single" w:sz="4" w:space="0" w:color="000000"/>
              <w:bottom w:val="single" w:sz="4" w:space="0" w:color="000000"/>
              <w:right w:val="single" w:sz="4" w:space="0" w:color="000000"/>
            </w:tcBorders>
            <w:vAlign w:val="center"/>
          </w:tcPr>
          <w:p w14:paraId="66F9E0D6"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80</w:t>
            </w:r>
          </w:p>
        </w:tc>
        <w:tc>
          <w:tcPr>
            <w:tcW w:w="1200" w:type="dxa"/>
            <w:tcBorders>
              <w:top w:val="single" w:sz="4" w:space="0" w:color="000000"/>
              <w:left w:val="single" w:sz="4" w:space="0" w:color="000000"/>
              <w:bottom w:val="single" w:sz="4" w:space="0" w:color="000000"/>
              <w:right w:val="single" w:sz="4" w:space="0" w:color="000000"/>
            </w:tcBorders>
            <w:vAlign w:val="center"/>
          </w:tcPr>
          <w:p w14:paraId="1B336249"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81</w:t>
            </w:r>
          </w:p>
        </w:tc>
      </w:tr>
      <w:tr w:rsidR="009B7C61" w:rsidRPr="00A4509D" w14:paraId="7858B87A"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626A3ABB" w14:textId="77777777" w:rsidR="009B7C61" w:rsidRPr="00A4509D" w:rsidRDefault="00C1005D" w:rsidP="00082E7F">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PASI 75- respons, N (%)</w:t>
            </w:r>
          </w:p>
        </w:tc>
        <w:tc>
          <w:tcPr>
            <w:tcW w:w="1200" w:type="dxa"/>
            <w:tcBorders>
              <w:top w:val="single" w:sz="4" w:space="0" w:color="000000"/>
              <w:left w:val="single" w:sz="4" w:space="0" w:color="000000"/>
              <w:bottom w:val="single" w:sz="4" w:space="0" w:color="000000"/>
              <w:right w:val="single" w:sz="4" w:space="0" w:color="000000"/>
            </w:tcBorders>
            <w:vAlign w:val="center"/>
          </w:tcPr>
          <w:p w14:paraId="205C0AF3"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6</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061CDF27"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8</w:t>
            </w:r>
            <w:r w:rsidR="00D21A72" w:rsidRPr="00A4509D">
              <w:rPr>
                <w:rFonts w:ascii="Times New Roman" w:eastAsia="Times New Roman" w:hAnsi="Times New Roman" w:cs="Times New Roman"/>
                <w:lang w:val="nb-NO"/>
              </w:rPr>
              <w:t>3</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c>
          <w:tcPr>
            <w:tcW w:w="1203" w:type="dxa"/>
            <w:tcBorders>
              <w:top w:val="single" w:sz="4" w:space="0" w:color="000000"/>
              <w:left w:val="single" w:sz="4" w:space="0" w:color="000000"/>
              <w:bottom w:val="single" w:sz="4" w:space="0" w:color="000000"/>
              <w:right w:val="single" w:sz="4" w:space="0" w:color="000000"/>
            </w:tcBorders>
            <w:vAlign w:val="center"/>
          </w:tcPr>
          <w:p w14:paraId="1CA98A9A"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9</w:t>
            </w:r>
            <w:r w:rsidR="00D21A72" w:rsidRPr="00A4509D">
              <w:rPr>
                <w:rFonts w:ascii="Times New Roman" w:eastAsia="Times New Roman" w:hAnsi="Times New Roman" w:cs="Times New Roman"/>
                <w:lang w:val="nb-NO"/>
              </w:rPr>
              <w:t>3</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c>
          <w:tcPr>
            <w:tcW w:w="1200" w:type="dxa"/>
            <w:tcBorders>
              <w:top w:val="single" w:sz="4" w:space="0" w:color="000000"/>
              <w:left w:val="single" w:sz="4" w:space="0" w:color="000000"/>
              <w:bottom w:val="single" w:sz="4" w:space="0" w:color="000000"/>
              <w:right w:val="single" w:sz="4" w:space="0" w:color="000000"/>
            </w:tcBorders>
            <w:vAlign w:val="center"/>
          </w:tcPr>
          <w:p w14:paraId="2F36E899" w14:textId="77777777" w:rsidR="009B7C61" w:rsidRPr="00A4509D" w:rsidRDefault="00D21A72"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082E7F"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5 </w:t>
            </w:r>
            <w:r w:rsidR="00C1005D" w:rsidRPr="00A4509D">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68860754"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1</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c>
          <w:tcPr>
            <w:tcW w:w="1200" w:type="dxa"/>
            <w:tcBorders>
              <w:top w:val="single" w:sz="4" w:space="0" w:color="000000"/>
              <w:left w:val="single" w:sz="4" w:space="0" w:color="000000"/>
              <w:bottom w:val="single" w:sz="4" w:space="0" w:color="000000"/>
              <w:right w:val="single" w:sz="4" w:space="0" w:color="000000"/>
            </w:tcBorders>
            <w:vAlign w:val="center"/>
          </w:tcPr>
          <w:p w14:paraId="78D401DF"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5</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r>
      <w:tr w:rsidR="009B7C61" w:rsidRPr="00A4509D" w14:paraId="5D444574"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7EAA12E2" w14:textId="77777777" w:rsidR="009B7C61" w:rsidRPr="00A4509D" w:rsidRDefault="00C1005D" w:rsidP="00082E7F">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PASI 90- respons, N (%)</w:t>
            </w:r>
          </w:p>
        </w:tc>
        <w:tc>
          <w:tcPr>
            <w:tcW w:w="1200" w:type="dxa"/>
            <w:tcBorders>
              <w:top w:val="single" w:sz="4" w:space="0" w:color="000000"/>
              <w:left w:val="single" w:sz="4" w:space="0" w:color="000000"/>
              <w:bottom w:val="single" w:sz="4" w:space="0" w:color="000000"/>
              <w:right w:val="single" w:sz="4" w:space="0" w:color="000000"/>
            </w:tcBorders>
            <w:vAlign w:val="center"/>
          </w:tcPr>
          <w:p w14:paraId="5DA35DF6" w14:textId="77777777" w:rsidR="009B7C61" w:rsidRPr="00A4509D" w:rsidRDefault="00D21A72"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082E7F"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3 </w:t>
            </w:r>
            <w:r w:rsidR="00C1005D" w:rsidRPr="00A4509D">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5F589BEE"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0</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c>
          <w:tcPr>
            <w:tcW w:w="1203" w:type="dxa"/>
            <w:tcBorders>
              <w:top w:val="single" w:sz="4" w:space="0" w:color="000000"/>
              <w:left w:val="single" w:sz="4" w:space="0" w:color="000000"/>
              <w:bottom w:val="single" w:sz="4" w:space="0" w:color="000000"/>
              <w:right w:val="single" w:sz="4" w:space="0" w:color="000000"/>
            </w:tcBorders>
            <w:vAlign w:val="center"/>
          </w:tcPr>
          <w:p w14:paraId="6562D313"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5</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c>
          <w:tcPr>
            <w:tcW w:w="1200" w:type="dxa"/>
            <w:tcBorders>
              <w:top w:val="single" w:sz="4" w:space="0" w:color="000000"/>
              <w:left w:val="single" w:sz="4" w:space="0" w:color="000000"/>
              <w:bottom w:val="single" w:sz="4" w:space="0" w:color="000000"/>
              <w:right w:val="single" w:sz="4" w:space="0" w:color="000000"/>
            </w:tcBorders>
            <w:vAlign w:val="center"/>
          </w:tcPr>
          <w:p w14:paraId="1B486309" w14:textId="77777777" w:rsidR="009B7C61" w:rsidRPr="00A4509D" w:rsidRDefault="00D21A72"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w:t>
            </w:r>
            <w:r w:rsidR="00082E7F"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4 </w:t>
            </w:r>
            <w:r w:rsidR="00C1005D" w:rsidRPr="00A4509D">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430C0FA9"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4</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c>
          <w:tcPr>
            <w:tcW w:w="1200" w:type="dxa"/>
            <w:tcBorders>
              <w:top w:val="single" w:sz="4" w:space="0" w:color="000000"/>
              <w:left w:val="single" w:sz="4" w:space="0" w:color="000000"/>
              <w:bottom w:val="single" w:sz="4" w:space="0" w:color="000000"/>
              <w:right w:val="single" w:sz="4" w:space="0" w:color="000000"/>
            </w:tcBorders>
            <w:vAlign w:val="center"/>
          </w:tcPr>
          <w:p w14:paraId="40C1937F"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6</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r>
      <w:tr w:rsidR="009B7C61" w:rsidRPr="00A4509D" w14:paraId="36ADDC67"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1F295693" w14:textId="77777777" w:rsidR="00B21942" w:rsidRPr="00A4509D" w:rsidRDefault="00C1005D" w:rsidP="00082E7F">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Kombinert</w:t>
            </w:r>
          </w:p>
          <w:p w14:paraId="0FEAFA4E" w14:textId="77777777" w:rsidR="009B7C61" w:rsidRPr="00A4509D" w:rsidRDefault="00C1005D" w:rsidP="00082E7F">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PASI 75- og</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ACR 20- respons, N (%)</w:t>
            </w:r>
          </w:p>
        </w:tc>
        <w:tc>
          <w:tcPr>
            <w:tcW w:w="1200" w:type="dxa"/>
            <w:tcBorders>
              <w:top w:val="single" w:sz="4" w:space="0" w:color="000000"/>
              <w:left w:val="single" w:sz="4" w:space="0" w:color="000000"/>
              <w:bottom w:val="single" w:sz="4" w:space="0" w:color="000000"/>
              <w:right w:val="single" w:sz="4" w:space="0" w:color="000000"/>
            </w:tcBorders>
            <w:vAlign w:val="center"/>
          </w:tcPr>
          <w:p w14:paraId="44913EF4" w14:textId="77777777" w:rsidR="009B7C61" w:rsidRPr="00A4509D" w:rsidRDefault="00D21A72"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8</w:t>
            </w:r>
            <w:r w:rsidR="00082E7F"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5 </w:t>
            </w:r>
            <w:r w:rsidR="00C1005D" w:rsidRPr="00A4509D">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1328EE76"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0</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c>
          <w:tcPr>
            <w:tcW w:w="1203" w:type="dxa"/>
            <w:tcBorders>
              <w:top w:val="single" w:sz="4" w:space="0" w:color="000000"/>
              <w:left w:val="single" w:sz="4" w:space="0" w:color="000000"/>
              <w:bottom w:val="single" w:sz="4" w:space="0" w:color="000000"/>
              <w:right w:val="single" w:sz="4" w:space="0" w:color="000000"/>
            </w:tcBorders>
            <w:vAlign w:val="center"/>
          </w:tcPr>
          <w:p w14:paraId="2450D3D9"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2</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c>
          <w:tcPr>
            <w:tcW w:w="1200" w:type="dxa"/>
            <w:tcBorders>
              <w:top w:val="single" w:sz="4" w:space="0" w:color="000000"/>
              <w:left w:val="single" w:sz="4" w:space="0" w:color="000000"/>
              <w:bottom w:val="single" w:sz="4" w:space="0" w:color="000000"/>
              <w:right w:val="single" w:sz="4" w:space="0" w:color="000000"/>
            </w:tcBorders>
            <w:vAlign w:val="center"/>
          </w:tcPr>
          <w:p w14:paraId="4BDC0166" w14:textId="77777777" w:rsidR="009B7C61" w:rsidRPr="00A4509D" w:rsidRDefault="00D21A72"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w:t>
            </w:r>
            <w:r w:rsidR="00082E7F"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3 </w:t>
            </w:r>
            <w:r w:rsidR="00C1005D" w:rsidRPr="00A4509D">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522E9087"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4</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c>
          <w:tcPr>
            <w:tcW w:w="1200" w:type="dxa"/>
            <w:tcBorders>
              <w:top w:val="single" w:sz="4" w:space="0" w:color="000000"/>
              <w:left w:val="single" w:sz="4" w:space="0" w:color="000000"/>
              <w:bottom w:val="single" w:sz="4" w:space="0" w:color="000000"/>
              <w:right w:val="single" w:sz="4" w:space="0" w:color="000000"/>
            </w:tcBorders>
            <w:vAlign w:val="center"/>
          </w:tcPr>
          <w:p w14:paraId="5F6B6927"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1</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r>
      <w:tr w:rsidR="009B7C61" w:rsidRPr="00A4509D" w14:paraId="59E79E54"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46ED3016" w14:textId="77777777" w:rsidR="009B7C61" w:rsidRPr="00A4509D" w:rsidRDefault="009B7C61" w:rsidP="004D6446">
            <w:pPr>
              <w:widowControl/>
              <w:spacing w:after="0" w:line="240" w:lineRule="auto"/>
              <w:rPr>
                <w:rFonts w:ascii="Times New Roman" w:hAnsi="Times New Roman" w:cs="Times New Roman"/>
                <w:lang w:val="nb-NO"/>
              </w:rPr>
            </w:pPr>
          </w:p>
        </w:tc>
        <w:tc>
          <w:tcPr>
            <w:tcW w:w="1200" w:type="dxa"/>
            <w:tcBorders>
              <w:top w:val="single" w:sz="4" w:space="0" w:color="000000"/>
              <w:left w:val="single" w:sz="4" w:space="0" w:color="000000"/>
              <w:bottom w:val="single" w:sz="4" w:space="0" w:color="000000"/>
              <w:right w:val="single" w:sz="4" w:space="0" w:color="000000"/>
            </w:tcBorders>
            <w:vAlign w:val="center"/>
          </w:tcPr>
          <w:p w14:paraId="145A9F93" w14:textId="77777777" w:rsidR="009B7C61" w:rsidRPr="00A4509D" w:rsidRDefault="009B7C61" w:rsidP="00F30D19">
            <w:pPr>
              <w:widowControl/>
              <w:spacing w:after="0" w:line="240" w:lineRule="auto"/>
              <w:jc w:val="center"/>
              <w:rPr>
                <w:rFonts w:ascii="Times New Roman" w:hAnsi="Times New Roman" w:cs="Times New Roman"/>
                <w:lang w:val="nb-NO"/>
              </w:rPr>
            </w:pPr>
          </w:p>
        </w:tc>
        <w:tc>
          <w:tcPr>
            <w:tcW w:w="1202" w:type="dxa"/>
            <w:tcBorders>
              <w:top w:val="single" w:sz="4" w:space="0" w:color="000000"/>
              <w:left w:val="single" w:sz="4" w:space="0" w:color="000000"/>
              <w:bottom w:val="single" w:sz="4" w:space="0" w:color="000000"/>
              <w:right w:val="single" w:sz="4" w:space="0" w:color="000000"/>
            </w:tcBorders>
            <w:vAlign w:val="center"/>
          </w:tcPr>
          <w:p w14:paraId="73A88D3C" w14:textId="77777777" w:rsidR="009B7C61" w:rsidRPr="00A4509D" w:rsidRDefault="009B7C61" w:rsidP="00F30D19">
            <w:pPr>
              <w:widowControl/>
              <w:spacing w:after="0" w:line="240" w:lineRule="auto"/>
              <w:jc w:val="center"/>
              <w:rPr>
                <w:rFonts w:ascii="Times New Roman" w:hAnsi="Times New Roman" w:cs="Times New Roman"/>
                <w:lang w:val="nb-NO"/>
              </w:rPr>
            </w:pPr>
          </w:p>
        </w:tc>
        <w:tc>
          <w:tcPr>
            <w:tcW w:w="1203" w:type="dxa"/>
            <w:tcBorders>
              <w:top w:val="single" w:sz="4" w:space="0" w:color="000000"/>
              <w:left w:val="single" w:sz="4" w:space="0" w:color="000000"/>
              <w:bottom w:val="single" w:sz="4" w:space="0" w:color="000000"/>
              <w:right w:val="single" w:sz="4" w:space="0" w:color="000000"/>
            </w:tcBorders>
            <w:vAlign w:val="center"/>
          </w:tcPr>
          <w:p w14:paraId="243F37E6" w14:textId="77777777" w:rsidR="009B7C61" w:rsidRPr="00A4509D" w:rsidRDefault="009B7C61" w:rsidP="00F30D19">
            <w:pPr>
              <w:widowControl/>
              <w:spacing w:after="0" w:line="240" w:lineRule="auto"/>
              <w:jc w:val="center"/>
              <w:rPr>
                <w:rFonts w:ascii="Times New Roman" w:hAnsi="Times New Roman" w:cs="Times New Roman"/>
                <w:lang w:val="nb-NO"/>
              </w:rPr>
            </w:pPr>
          </w:p>
        </w:tc>
        <w:tc>
          <w:tcPr>
            <w:tcW w:w="1200" w:type="dxa"/>
            <w:tcBorders>
              <w:top w:val="single" w:sz="4" w:space="0" w:color="000000"/>
              <w:left w:val="single" w:sz="4" w:space="0" w:color="000000"/>
              <w:bottom w:val="single" w:sz="4" w:space="0" w:color="000000"/>
              <w:right w:val="single" w:sz="4" w:space="0" w:color="000000"/>
            </w:tcBorders>
            <w:vAlign w:val="center"/>
          </w:tcPr>
          <w:p w14:paraId="28504B32" w14:textId="77777777" w:rsidR="009B7C61" w:rsidRPr="00A4509D" w:rsidRDefault="009B7C61" w:rsidP="00F30D19">
            <w:pPr>
              <w:widowControl/>
              <w:spacing w:after="0" w:line="240" w:lineRule="auto"/>
              <w:jc w:val="center"/>
              <w:rPr>
                <w:rFonts w:ascii="Times New Roman" w:hAnsi="Times New Roman" w:cs="Times New Roman"/>
                <w:lang w:val="nb-NO"/>
              </w:rPr>
            </w:pPr>
          </w:p>
        </w:tc>
        <w:tc>
          <w:tcPr>
            <w:tcW w:w="1202" w:type="dxa"/>
            <w:tcBorders>
              <w:top w:val="single" w:sz="4" w:space="0" w:color="000000"/>
              <w:left w:val="single" w:sz="4" w:space="0" w:color="000000"/>
              <w:bottom w:val="single" w:sz="4" w:space="0" w:color="000000"/>
              <w:right w:val="single" w:sz="4" w:space="0" w:color="000000"/>
            </w:tcBorders>
            <w:vAlign w:val="center"/>
          </w:tcPr>
          <w:p w14:paraId="2B61926F" w14:textId="77777777" w:rsidR="009B7C61" w:rsidRPr="00A4509D" w:rsidRDefault="009B7C61" w:rsidP="00F30D19">
            <w:pPr>
              <w:widowControl/>
              <w:spacing w:after="0" w:line="240" w:lineRule="auto"/>
              <w:jc w:val="center"/>
              <w:rPr>
                <w:rFonts w:ascii="Times New Roman" w:hAnsi="Times New Roman" w:cs="Times New Roman"/>
                <w:lang w:val="nb-NO"/>
              </w:rPr>
            </w:pPr>
          </w:p>
        </w:tc>
        <w:tc>
          <w:tcPr>
            <w:tcW w:w="1200" w:type="dxa"/>
            <w:tcBorders>
              <w:top w:val="single" w:sz="4" w:space="0" w:color="000000"/>
              <w:left w:val="single" w:sz="4" w:space="0" w:color="000000"/>
              <w:bottom w:val="single" w:sz="4" w:space="0" w:color="000000"/>
              <w:right w:val="single" w:sz="4" w:space="0" w:color="000000"/>
            </w:tcBorders>
            <w:vAlign w:val="center"/>
          </w:tcPr>
          <w:p w14:paraId="593B7AEC" w14:textId="77777777" w:rsidR="009B7C61" w:rsidRPr="00A4509D" w:rsidRDefault="009B7C61" w:rsidP="00F30D19">
            <w:pPr>
              <w:widowControl/>
              <w:spacing w:after="0" w:line="240" w:lineRule="auto"/>
              <w:jc w:val="center"/>
              <w:rPr>
                <w:rFonts w:ascii="Times New Roman" w:hAnsi="Times New Roman" w:cs="Times New Roman"/>
                <w:lang w:val="nb-NO"/>
              </w:rPr>
            </w:pPr>
          </w:p>
        </w:tc>
      </w:tr>
      <w:tr w:rsidR="009B7C61" w:rsidRPr="00A4509D" w14:paraId="525BF7DF"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25B1DA41" w14:textId="77777777" w:rsidR="009B7C61" w:rsidRPr="00A4509D" w:rsidRDefault="00C1005D" w:rsidP="00082E7F">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Antall pasienter</w:t>
            </w:r>
            <w:r w:rsidR="00082E7F" w:rsidRPr="00A4509D">
              <w:rPr>
                <w:rFonts w:ascii="Times New Roman" w:eastAsia="Times New Roman" w:hAnsi="Times New Roman" w:cs="Times New Roman"/>
                <w:b/>
                <w:bCs/>
                <w:lang w:val="nb-NO"/>
              </w:rPr>
              <w:t xml:space="preserve"> </w:t>
            </w:r>
            <w:r w:rsidRPr="00A4509D">
              <w:rPr>
                <w:rFonts w:ascii="Times New Roman" w:eastAsia="Times New Roman" w:hAnsi="Times New Roman" w:cs="Times New Roman"/>
                <w:b/>
                <w:bCs/>
                <w:lang w:val="nb-NO"/>
              </w:rPr>
              <w:t>≤</w:t>
            </w:r>
            <w:r w:rsidR="00082E7F"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10</w:t>
            </w:r>
            <w:r w:rsidR="00D21A72" w:rsidRPr="00A4509D">
              <w:rPr>
                <w:rFonts w:ascii="Times New Roman" w:eastAsia="Times New Roman" w:hAnsi="Times New Roman" w:cs="Times New Roman"/>
                <w:b/>
                <w:bCs/>
                <w:lang w:val="nb-NO"/>
              </w:rPr>
              <w:t>0 </w:t>
            </w:r>
            <w:r w:rsidRPr="00A4509D">
              <w:rPr>
                <w:rFonts w:ascii="Times New Roman" w:eastAsia="Times New Roman" w:hAnsi="Times New Roman" w:cs="Times New Roman"/>
                <w:b/>
                <w:bCs/>
                <w:lang w:val="nb-NO"/>
              </w:rPr>
              <w:t>kg</w:t>
            </w:r>
          </w:p>
        </w:tc>
        <w:tc>
          <w:tcPr>
            <w:tcW w:w="1200" w:type="dxa"/>
            <w:tcBorders>
              <w:top w:val="single" w:sz="4" w:space="0" w:color="000000"/>
              <w:left w:val="single" w:sz="4" w:space="0" w:color="000000"/>
              <w:bottom w:val="single" w:sz="4" w:space="0" w:color="000000"/>
              <w:right w:val="single" w:sz="4" w:space="0" w:color="000000"/>
            </w:tcBorders>
            <w:vAlign w:val="center"/>
          </w:tcPr>
          <w:p w14:paraId="330EAC02"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54</w:t>
            </w:r>
          </w:p>
        </w:tc>
        <w:tc>
          <w:tcPr>
            <w:tcW w:w="1202" w:type="dxa"/>
            <w:tcBorders>
              <w:top w:val="single" w:sz="4" w:space="0" w:color="000000"/>
              <w:left w:val="single" w:sz="4" w:space="0" w:color="000000"/>
              <w:bottom w:val="single" w:sz="4" w:space="0" w:color="000000"/>
              <w:right w:val="single" w:sz="4" w:space="0" w:color="000000"/>
            </w:tcBorders>
            <w:vAlign w:val="center"/>
          </w:tcPr>
          <w:p w14:paraId="54E98BA3"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53</w:t>
            </w:r>
          </w:p>
        </w:tc>
        <w:tc>
          <w:tcPr>
            <w:tcW w:w="1203" w:type="dxa"/>
            <w:tcBorders>
              <w:top w:val="single" w:sz="4" w:space="0" w:color="000000"/>
              <w:left w:val="single" w:sz="4" w:space="0" w:color="000000"/>
              <w:bottom w:val="single" w:sz="4" w:space="0" w:color="000000"/>
              <w:right w:val="single" w:sz="4" w:space="0" w:color="000000"/>
            </w:tcBorders>
            <w:vAlign w:val="center"/>
          </w:tcPr>
          <w:p w14:paraId="1E9ECDEC"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54</w:t>
            </w:r>
          </w:p>
        </w:tc>
        <w:tc>
          <w:tcPr>
            <w:tcW w:w="1200" w:type="dxa"/>
            <w:tcBorders>
              <w:top w:val="single" w:sz="4" w:space="0" w:color="000000"/>
              <w:left w:val="single" w:sz="4" w:space="0" w:color="000000"/>
              <w:bottom w:val="single" w:sz="4" w:space="0" w:color="000000"/>
              <w:right w:val="single" w:sz="4" w:space="0" w:color="000000"/>
            </w:tcBorders>
            <w:vAlign w:val="center"/>
          </w:tcPr>
          <w:p w14:paraId="4D4EAB2E"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74</w:t>
            </w:r>
          </w:p>
        </w:tc>
        <w:tc>
          <w:tcPr>
            <w:tcW w:w="1202" w:type="dxa"/>
            <w:tcBorders>
              <w:top w:val="single" w:sz="4" w:space="0" w:color="000000"/>
              <w:left w:val="single" w:sz="4" w:space="0" w:color="000000"/>
              <w:bottom w:val="single" w:sz="4" w:space="0" w:color="000000"/>
              <w:right w:val="single" w:sz="4" w:space="0" w:color="000000"/>
            </w:tcBorders>
            <w:vAlign w:val="center"/>
          </w:tcPr>
          <w:p w14:paraId="5E09D262"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74</w:t>
            </w:r>
          </w:p>
        </w:tc>
        <w:tc>
          <w:tcPr>
            <w:tcW w:w="1200" w:type="dxa"/>
            <w:tcBorders>
              <w:top w:val="single" w:sz="4" w:space="0" w:color="000000"/>
              <w:left w:val="single" w:sz="4" w:space="0" w:color="000000"/>
              <w:bottom w:val="single" w:sz="4" w:space="0" w:color="000000"/>
              <w:right w:val="single" w:sz="4" w:space="0" w:color="000000"/>
            </w:tcBorders>
            <w:vAlign w:val="center"/>
          </w:tcPr>
          <w:p w14:paraId="39D8EF2A"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73</w:t>
            </w:r>
          </w:p>
        </w:tc>
      </w:tr>
      <w:tr w:rsidR="009B7C61" w:rsidRPr="00A4509D" w14:paraId="6194EB74"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2D410925" w14:textId="77777777" w:rsidR="009B7C61" w:rsidRPr="00A4509D" w:rsidRDefault="00C1005D" w:rsidP="00082E7F">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ACR 20-</w:t>
            </w:r>
          </w:p>
          <w:p w14:paraId="33088FD5" w14:textId="77777777" w:rsidR="009B7C61" w:rsidRPr="00A4509D" w:rsidRDefault="00C1005D" w:rsidP="00082E7F">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response, N (%)</w:t>
            </w:r>
          </w:p>
        </w:tc>
        <w:tc>
          <w:tcPr>
            <w:tcW w:w="1200" w:type="dxa"/>
            <w:tcBorders>
              <w:top w:val="single" w:sz="4" w:space="0" w:color="000000"/>
              <w:left w:val="single" w:sz="4" w:space="0" w:color="000000"/>
              <w:bottom w:val="single" w:sz="4" w:space="0" w:color="000000"/>
              <w:right w:val="single" w:sz="4" w:space="0" w:color="000000"/>
            </w:tcBorders>
            <w:vAlign w:val="center"/>
          </w:tcPr>
          <w:p w14:paraId="6A82AB7A"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9</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31F96401"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7</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w:t>
            </w:r>
          </w:p>
        </w:tc>
        <w:tc>
          <w:tcPr>
            <w:tcW w:w="1203" w:type="dxa"/>
            <w:tcBorders>
              <w:top w:val="single" w:sz="4" w:space="0" w:color="000000"/>
              <w:left w:val="single" w:sz="4" w:space="0" w:color="000000"/>
              <w:bottom w:val="single" w:sz="4" w:space="0" w:color="000000"/>
              <w:right w:val="single" w:sz="4" w:space="0" w:color="000000"/>
            </w:tcBorders>
            <w:vAlign w:val="center"/>
          </w:tcPr>
          <w:p w14:paraId="477E376E"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7</w:t>
            </w:r>
            <w:r w:rsidR="00D21A72" w:rsidRPr="00A4509D">
              <w:rPr>
                <w:rFonts w:ascii="Times New Roman" w:eastAsia="Times New Roman" w:hAnsi="Times New Roman" w:cs="Times New Roman"/>
                <w:lang w:val="nb-NO"/>
              </w:rPr>
              <w:t>8</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w:t>
            </w:r>
          </w:p>
        </w:tc>
        <w:tc>
          <w:tcPr>
            <w:tcW w:w="1200" w:type="dxa"/>
            <w:tcBorders>
              <w:top w:val="single" w:sz="4" w:space="0" w:color="000000"/>
              <w:left w:val="single" w:sz="4" w:space="0" w:color="000000"/>
              <w:bottom w:val="single" w:sz="4" w:space="0" w:color="000000"/>
              <w:right w:val="single" w:sz="4" w:space="0" w:color="000000"/>
            </w:tcBorders>
            <w:vAlign w:val="center"/>
          </w:tcPr>
          <w:p w14:paraId="50215239"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7</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295C37B0"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2</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w:t>
            </w:r>
          </w:p>
        </w:tc>
        <w:tc>
          <w:tcPr>
            <w:tcW w:w="1200" w:type="dxa"/>
            <w:tcBorders>
              <w:top w:val="single" w:sz="4" w:space="0" w:color="000000"/>
              <w:left w:val="single" w:sz="4" w:space="0" w:color="000000"/>
              <w:bottom w:val="single" w:sz="4" w:space="0" w:color="000000"/>
              <w:right w:val="single" w:sz="4" w:space="0" w:color="000000"/>
            </w:tcBorders>
            <w:vAlign w:val="center"/>
          </w:tcPr>
          <w:p w14:paraId="51D132C1"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4</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w:t>
            </w:r>
          </w:p>
        </w:tc>
      </w:tr>
      <w:tr w:rsidR="009B7C61" w:rsidRPr="00A4509D" w14:paraId="3CAC2961"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2919BD13" w14:textId="77777777" w:rsidR="009B7C61" w:rsidRPr="00A4509D" w:rsidRDefault="00C1005D" w:rsidP="00082E7F">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Antall pasienter med ≥</w:t>
            </w:r>
            <w:r w:rsidR="00082E7F" w:rsidRPr="00A4509D">
              <w:rPr>
                <w:rFonts w:ascii="Times New Roman" w:eastAsia="Times New Roman" w:hAnsi="Times New Roman" w:cs="Times New Roman"/>
                <w:i/>
                <w:lang w:val="nb-NO"/>
              </w:rPr>
              <w:t> </w:t>
            </w:r>
            <w:r w:rsidR="00D21A72" w:rsidRPr="00A4509D">
              <w:rPr>
                <w:rFonts w:ascii="Times New Roman" w:eastAsia="Times New Roman" w:hAnsi="Times New Roman" w:cs="Times New Roman"/>
                <w:i/>
                <w:lang w:val="nb-NO"/>
              </w:rPr>
              <w:t>3 </w:t>
            </w:r>
            <w:r w:rsidRPr="00A4509D">
              <w:rPr>
                <w:rFonts w:ascii="Times New Roman" w:eastAsia="Times New Roman" w:hAnsi="Times New Roman" w:cs="Times New Roman"/>
                <w:i/>
                <w:lang w:val="nb-NO"/>
              </w:rPr>
              <w:t>% BSAd</w:t>
            </w:r>
          </w:p>
        </w:tc>
        <w:tc>
          <w:tcPr>
            <w:tcW w:w="1200" w:type="dxa"/>
            <w:tcBorders>
              <w:top w:val="single" w:sz="4" w:space="0" w:color="000000"/>
              <w:left w:val="single" w:sz="4" w:space="0" w:color="000000"/>
              <w:bottom w:val="single" w:sz="4" w:space="0" w:color="000000"/>
              <w:right w:val="single" w:sz="4" w:space="0" w:color="000000"/>
            </w:tcBorders>
            <w:vAlign w:val="center"/>
          </w:tcPr>
          <w:p w14:paraId="5B774603"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05</w:t>
            </w:r>
          </w:p>
        </w:tc>
        <w:tc>
          <w:tcPr>
            <w:tcW w:w="1202" w:type="dxa"/>
            <w:tcBorders>
              <w:top w:val="single" w:sz="4" w:space="0" w:color="000000"/>
              <w:left w:val="single" w:sz="4" w:space="0" w:color="000000"/>
              <w:bottom w:val="single" w:sz="4" w:space="0" w:color="000000"/>
              <w:right w:val="single" w:sz="4" w:space="0" w:color="000000"/>
            </w:tcBorders>
            <w:vAlign w:val="center"/>
          </w:tcPr>
          <w:p w14:paraId="09C5BF34"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05</w:t>
            </w:r>
          </w:p>
        </w:tc>
        <w:tc>
          <w:tcPr>
            <w:tcW w:w="1203" w:type="dxa"/>
            <w:tcBorders>
              <w:top w:val="single" w:sz="4" w:space="0" w:color="000000"/>
              <w:left w:val="single" w:sz="4" w:space="0" w:color="000000"/>
              <w:bottom w:val="single" w:sz="4" w:space="0" w:color="000000"/>
              <w:right w:val="single" w:sz="4" w:space="0" w:color="000000"/>
            </w:tcBorders>
            <w:vAlign w:val="center"/>
          </w:tcPr>
          <w:p w14:paraId="0244E6C4"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11</w:t>
            </w:r>
          </w:p>
        </w:tc>
        <w:tc>
          <w:tcPr>
            <w:tcW w:w="1200" w:type="dxa"/>
            <w:tcBorders>
              <w:top w:val="single" w:sz="4" w:space="0" w:color="000000"/>
              <w:left w:val="single" w:sz="4" w:space="0" w:color="000000"/>
              <w:bottom w:val="single" w:sz="4" w:space="0" w:color="000000"/>
              <w:right w:val="single" w:sz="4" w:space="0" w:color="000000"/>
            </w:tcBorders>
            <w:vAlign w:val="center"/>
          </w:tcPr>
          <w:p w14:paraId="28559B83"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4</w:t>
            </w:r>
          </w:p>
        </w:tc>
        <w:tc>
          <w:tcPr>
            <w:tcW w:w="1202" w:type="dxa"/>
            <w:tcBorders>
              <w:top w:val="single" w:sz="4" w:space="0" w:color="000000"/>
              <w:left w:val="single" w:sz="4" w:space="0" w:color="000000"/>
              <w:bottom w:val="single" w:sz="4" w:space="0" w:color="000000"/>
              <w:right w:val="single" w:sz="4" w:space="0" w:color="000000"/>
            </w:tcBorders>
            <w:vAlign w:val="center"/>
          </w:tcPr>
          <w:p w14:paraId="773BADCE"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8</w:t>
            </w:r>
          </w:p>
        </w:tc>
        <w:tc>
          <w:tcPr>
            <w:tcW w:w="1200" w:type="dxa"/>
            <w:tcBorders>
              <w:top w:val="single" w:sz="4" w:space="0" w:color="000000"/>
              <w:left w:val="single" w:sz="4" w:space="0" w:color="000000"/>
              <w:bottom w:val="single" w:sz="4" w:space="0" w:color="000000"/>
              <w:right w:val="single" w:sz="4" w:space="0" w:color="000000"/>
            </w:tcBorders>
            <w:vAlign w:val="center"/>
          </w:tcPr>
          <w:p w14:paraId="4787B80A"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7</w:t>
            </w:r>
          </w:p>
        </w:tc>
      </w:tr>
      <w:tr w:rsidR="009B7C61" w:rsidRPr="00A4509D" w14:paraId="72F4075B"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33BC4E99" w14:textId="77777777" w:rsidR="009B7C61" w:rsidRPr="00A4509D" w:rsidRDefault="00C1005D" w:rsidP="00082E7F">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PASI 75- respons, N (%)</w:t>
            </w:r>
          </w:p>
        </w:tc>
        <w:tc>
          <w:tcPr>
            <w:tcW w:w="1200" w:type="dxa"/>
            <w:tcBorders>
              <w:top w:val="single" w:sz="4" w:space="0" w:color="000000"/>
              <w:left w:val="single" w:sz="4" w:space="0" w:color="000000"/>
              <w:bottom w:val="single" w:sz="4" w:space="0" w:color="000000"/>
              <w:right w:val="single" w:sz="4" w:space="0" w:color="000000"/>
            </w:tcBorders>
            <w:vAlign w:val="center"/>
          </w:tcPr>
          <w:p w14:paraId="5A200DAF"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4</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1AB9E511"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4</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w:t>
            </w:r>
          </w:p>
        </w:tc>
        <w:tc>
          <w:tcPr>
            <w:tcW w:w="1203" w:type="dxa"/>
            <w:tcBorders>
              <w:top w:val="single" w:sz="4" w:space="0" w:color="000000"/>
              <w:left w:val="single" w:sz="4" w:space="0" w:color="000000"/>
              <w:bottom w:val="single" w:sz="4" w:space="0" w:color="000000"/>
              <w:right w:val="single" w:sz="4" w:space="0" w:color="000000"/>
            </w:tcBorders>
            <w:vAlign w:val="center"/>
          </w:tcPr>
          <w:p w14:paraId="689585A1"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7</w:t>
            </w:r>
            <w:r w:rsidR="00D21A72" w:rsidRPr="00A4509D">
              <w:rPr>
                <w:rFonts w:ascii="Times New Roman" w:eastAsia="Times New Roman" w:hAnsi="Times New Roman" w:cs="Times New Roman"/>
                <w:lang w:val="nb-NO"/>
              </w:rPr>
              <w:t>3</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w:t>
            </w:r>
          </w:p>
        </w:tc>
        <w:tc>
          <w:tcPr>
            <w:tcW w:w="1200" w:type="dxa"/>
            <w:tcBorders>
              <w:top w:val="single" w:sz="4" w:space="0" w:color="000000"/>
              <w:left w:val="single" w:sz="4" w:space="0" w:color="000000"/>
              <w:bottom w:val="single" w:sz="4" w:space="0" w:color="000000"/>
              <w:right w:val="single" w:sz="4" w:space="0" w:color="000000"/>
            </w:tcBorders>
            <w:vAlign w:val="center"/>
          </w:tcPr>
          <w:p w14:paraId="4B346421" w14:textId="77777777" w:rsidR="009B7C61" w:rsidRPr="00A4509D" w:rsidRDefault="00D21A72"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082E7F"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7 </w:t>
            </w:r>
            <w:r w:rsidR="00C1005D" w:rsidRPr="00A4509D">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33F21C62"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1</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w:t>
            </w:r>
          </w:p>
        </w:tc>
        <w:tc>
          <w:tcPr>
            <w:tcW w:w="1200" w:type="dxa"/>
            <w:tcBorders>
              <w:top w:val="single" w:sz="4" w:space="0" w:color="000000"/>
              <w:left w:val="single" w:sz="4" w:space="0" w:color="000000"/>
              <w:bottom w:val="single" w:sz="4" w:space="0" w:color="000000"/>
              <w:right w:val="single" w:sz="4" w:space="0" w:color="000000"/>
            </w:tcBorders>
            <w:vAlign w:val="center"/>
          </w:tcPr>
          <w:p w14:paraId="6A379FA2"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2</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w:t>
            </w:r>
          </w:p>
        </w:tc>
      </w:tr>
      <w:tr w:rsidR="009B7C61" w:rsidRPr="00A4509D" w14:paraId="5BF816D1"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16CB116B" w14:textId="77777777" w:rsidR="009B7C61" w:rsidRPr="00A4509D" w:rsidRDefault="00C1005D" w:rsidP="00082E7F">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Antall pasienter</w:t>
            </w:r>
            <w:r w:rsidR="00082E7F" w:rsidRPr="00A4509D">
              <w:rPr>
                <w:rFonts w:ascii="Times New Roman" w:eastAsia="Times New Roman" w:hAnsi="Times New Roman" w:cs="Times New Roman"/>
                <w:b/>
                <w:bCs/>
                <w:lang w:val="nb-NO"/>
              </w:rPr>
              <w:t xml:space="preserve"> </w:t>
            </w:r>
            <w:r w:rsidRPr="00A4509D">
              <w:rPr>
                <w:rFonts w:ascii="Times New Roman" w:eastAsia="Times New Roman" w:hAnsi="Times New Roman" w:cs="Times New Roman"/>
                <w:b/>
                <w:bCs/>
                <w:lang w:val="nb-NO"/>
              </w:rPr>
              <w:t>&gt;</w:t>
            </w:r>
            <w:r w:rsidR="00082E7F"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10</w:t>
            </w:r>
            <w:r w:rsidR="00D21A72" w:rsidRPr="00A4509D">
              <w:rPr>
                <w:rFonts w:ascii="Times New Roman" w:eastAsia="Times New Roman" w:hAnsi="Times New Roman" w:cs="Times New Roman"/>
                <w:b/>
                <w:bCs/>
                <w:lang w:val="nb-NO"/>
              </w:rPr>
              <w:t>0 </w:t>
            </w:r>
            <w:r w:rsidRPr="00A4509D">
              <w:rPr>
                <w:rFonts w:ascii="Times New Roman" w:eastAsia="Times New Roman" w:hAnsi="Times New Roman" w:cs="Times New Roman"/>
                <w:b/>
                <w:bCs/>
                <w:lang w:val="nb-NO"/>
              </w:rPr>
              <w:t>kg</w:t>
            </w:r>
          </w:p>
        </w:tc>
        <w:tc>
          <w:tcPr>
            <w:tcW w:w="1200" w:type="dxa"/>
            <w:tcBorders>
              <w:top w:val="single" w:sz="4" w:space="0" w:color="000000"/>
              <w:left w:val="single" w:sz="4" w:space="0" w:color="000000"/>
              <w:bottom w:val="single" w:sz="4" w:space="0" w:color="000000"/>
              <w:right w:val="single" w:sz="4" w:space="0" w:color="000000"/>
            </w:tcBorders>
            <w:vAlign w:val="center"/>
          </w:tcPr>
          <w:p w14:paraId="0767E3F5"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2</w:t>
            </w:r>
          </w:p>
        </w:tc>
        <w:tc>
          <w:tcPr>
            <w:tcW w:w="1202" w:type="dxa"/>
            <w:tcBorders>
              <w:top w:val="single" w:sz="4" w:space="0" w:color="000000"/>
              <w:left w:val="single" w:sz="4" w:space="0" w:color="000000"/>
              <w:bottom w:val="single" w:sz="4" w:space="0" w:color="000000"/>
              <w:right w:val="single" w:sz="4" w:space="0" w:color="000000"/>
            </w:tcBorders>
            <w:vAlign w:val="center"/>
          </w:tcPr>
          <w:p w14:paraId="37A0D651"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2</w:t>
            </w:r>
          </w:p>
        </w:tc>
        <w:tc>
          <w:tcPr>
            <w:tcW w:w="1203" w:type="dxa"/>
            <w:tcBorders>
              <w:top w:val="single" w:sz="4" w:space="0" w:color="000000"/>
              <w:left w:val="single" w:sz="4" w:space="0" w:color="000000"/>
              <w:bottom w:val="single" w:sz="4" w:space="0" w:color="000000"/>
              <w:right w:val="single" w:sz="4" w:space="0" w:color="000000"/>
            </w:tcBorders>
            <w:vAlign w:val="center"/>
          </w:tcPr>
          <w:p w14:paraId="304AB0A0"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0</w:t>
            </w:r>
          </w:p>
        </w:tc>
        <w:tc>
          <w:tcPr>
            <w:tcW w:w="1200" w:type="dxa"/>
            <w:tcBorders>
              <w:top w:val="single" w:sz="4" w:space="0" w:color="000000"/>
              <w:left w:val="single" w:sz="4" w:space="0" w:color="000000"/>
              <w:bottom w:val="single" w:sz="4" w:space="0" w:color="000000"/>
              <w:right w:val="single" w:sz="4" w:space="0" w:color="000000"/>
            </w:tcBorders>
            <w:vAlign w:val="center"/>
          </w:tcPr>
          <w:p w14:paraId="3C66C3BD"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0</w:t>
            </w:r>
          </w:p>
        </w:tc>
        <w:tc>
          <w:tcPr>
            <w:tcW w:w="1202" w:type="dxa"/>
            <w:tcBorders>
              <w:top w:val="single" w:sz="4" w:space="0" w:color="000000"/>
              <w:left w:val="single" w:sz="4" w:space="0" w:color="000000"/>
              <w:bottom w:val="single" w:sz="4" w:space="0" w:color="000000"/>
              <w:right w:val="single" w:sz="4" w:space="0" w:color="000000"/>
            </w:tcBorders>
            <w:vAlign w:val="center"/>
          </w:tcPr>
          <w:p w14:paraId="4D700CCA"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9</w:t>
            </w:r>
          </w:p>
        </w:tc>
        <w:tc>
          <w:tcPr>
            <w:tcW w:w="1200" w:type="dxa"/>
            <w:tcBorders>
              <w:top w:val="single" w:sz="4" w:space="0" w:color="000000"/>
              <w:left w:val="single" w:sz="4" w:space="0" w:color="000000"/>
              <w:bottom w:val="single" w:sz="4" w:space="0" w:color="000000"/>
              <w:right w:val="single" w:sz="4" w:space="0" w:color="000000"/>
            </w:tcBorders>
            <w:vAlign w:val="center"/>
          </w:tcPr>
          <w:p w14:paraId="5EA78722"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1</w:t>
            </w:r>
          </w:p>
        </w:tc>
      </w:tr>
      <w:tr w:rsidR="009B7C61" w:rsidRPr="00A4509D" w14:paraId="03C6571A"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5790263E" w14:textId="77777777" w:rsidR="009B7C61" w:rsidRPr="00A4509D" w:rsidRDefault="00C1005D" w:rsidP="00082E7F">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ACR 20- respons, N (%)</w:t>
            </w:r>
          </w:p>
        </w:tc>
        <w:tc>
          <w:tcPr>
            <w:tcW w:w="1200" w:type="dxa"/>
            <w:tcBorders>
              <w:top w:val="single" w:sz="4" w:space="0" w:color="000000"/>
              <w:left w:val="single" w:sz="4" w:space="0" w:color="000000"/>
              <w:bottom w:val="single" w:sz="4" w:space="0" w:color="000000"/>
              <w:right w:val="single" w:sz="4" w:space="0" w:color="000000"/>
            </w:tcBorders>
            <w:vAlign w:val="center"/>
          </w:tcPr>
          <w:p w14:paraId="5017FBF4" w14:textId="77777777" w:rsidR="009B7C61" w:rsidRPr="00A4509D" w:rsidRDefault="00D21A72"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8</w:t>
            </w:r>
            <w:r w:rsidR="00082E7F"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1</w:t>
            </w:r>
            <w:r w:rsidRPr="00A4509D">
              <w:rPr>
                <w:rFonts w:ascii="Times New Roman" w:eastAsia="Times New Roman" w:hAnsi="Times New Roman" w:cs="Times New Roman"/>
                <w:lang w:val="nb-NO"/>
              </w:rPr>
              <w:t>5 </w:t>
            </w:r>
            <w:r w:rsidR="00C1005D" w:rsidRPr="00A4509D">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43299AE7"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0</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w:t>
            </w:r>
          </w:p>
        </w:tc>
        <w:tc>
          <w:tcPr>
            <w:tcW w:w="1203" w:type="dxa"/>
            <w:tcBorders>
              <w:top w:val="single" w:sz="4" w:space="0" w:color="000000"/>
              <w:left w:val="single" w:sz="4" w:space="0" w:color="000000"/>
              <w:bottom w:val="single" w:sz="4" w:space="0" w:color="000000"/>
              <w:right w:val="single" w:sz="4" w:space="0" w:color="000000"/>
            </w:tcBorders>
            <w:vAlign w:val="center"/>
          </w:tcPr>
          <w:p w14:paraId="2E2872E6"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3</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w:t>
            </w:r>
          </w:p>
        </w:tc>
        <w:tc>
          <w:tcPr>
            <w:tcW w:w="1200" w:type="dxa"/>
            <w:tcBorders>
              <w:top w:val="single" w:sz="4" w:space="0" w:color="000000"/>
              <w:left w:val="single" w:sz="4" w:space="0" w:color="000000"/>
              <w:bottom w:val="single" w:sz="4" w:space="0" w:color="000000"/>
              <w:right w:val="single" w:sz="4" w:space="0" w:color="000000"/>
            </w:tcBorders>
            <w:vAlign w:val="center"/>
          </w:tcPr>
          <w:p w14:paraId="60CCB95E" w14:textId="77777777" w:rsidR="009B7C61" w:rsidRPr="00A4509D" w:rsidRDefault="00D21A72"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082E7F"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1</w:t>
            </w:r>
            <w:r w:rsidRPr="00A4509D">
              <w:rPr>
                <w:rFonts w:ascii="Times New Roman" w:eastAsia="Times New Roman" w:hAnsi="Times New Roman" w:cs="Times New Roman"/>
                <w:lang w:val="nb-NO"/>
              </w:rPr>
              <w:t>3 </w:t>
            </w:r>
            <w:r w:rsidR="00C1005D" w:rsidRPr="00A4509D">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28F046DB"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3</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w:t>
            </w:r>
          </w:p>
        </w:tc>
        <w:tc>
          <w:tcPr>
            <w:tcW w:w="1200" w:type="dxa"/>
            <w:tcBorders>
              <w:top w:val="single" w:sz="4" w:space="0" w:color="000000"/>
              <w:left w:val="single" w:sz="4" w:space="0" w:color="000000"/>
              <w:bottom w:val="single" w:sz="4" w:space="0" w:color="000000"/>
              <w:right w:val="single" w:sz="4" w:space="0" w:color="000000"/>
            </w:tcBorders>
            <w:vAlign w:val="center"/>
          </w:tcPr>
          <w:p w14:paraId="24DB1521"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2</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w:t>
            </w:r>
          </w:p>
        </w:tc>
      </w:tr>
      <w:tr w:rsidR="009B7C61" w:rsidRPr="00A4509D" w14:paraId="58CC712E"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6B083831" w14:textId="77777777" w:rsidR="009B7C61" w:rsidRPr="00A4509D" w:rsidRDefault="00C1005D" w:rsidP="00082E7F">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Antall pasienter med ≥</w:t>
            </w:r>
            <w:r w:rsidR="00082E7F" w:rsidRPr="00A4509D">
              <w:rPr>
                <w:rFonts w:ascii="Times New Roman" w:eastAsia="Times New Roman" w:hAnsi="Times New Roman" w:cs="Times New Roman"/>
                <w:i/>
                <w:lang w:val="nb-NO"/>
              </w:rPr>
              <w:t> </w:t>
            </w:r>
            <w:r w:rsidR="00D21A72" w:rsidRPr="00A4509D">
              <w:rPr>
                <w:rFonts w:ascii="Times New Roman" w:eastAsia="Times New Roman" w:hAnsi="Times New Roman" w:cs="Times New Roman"/>
                <w:i/>
                <w:lang w:val="nb-NO"/>
              </w:rPr>
              <w:t>3 </w:t>
            </w:r>
            <w:r w:rsidRPr="00A4509D">
              <w:rPr>
                <w:rFonts w:ascii="Times New Roman" w:eastAsia="Times New Roman" w:hAnsi="Times New Roman" w:cs="Times New Roman"/>
                <w:i/>
                <w:lang w:val="nb-NO"/>
              </w:rPr>
              <w:t>% BSAd</w:t>
            </w:r>
          </w:p>
        </w:tc>
        <w:tc>
          <w:tcPr>
            <w:tcW w:w="1200" w:type="dxa"/>
            <w:tcBorders>
              <w:top w:val="single" w:sz="4" w:space="0" w:color="000000"/>
              <w:left w:val="single" w:sz="4" w:space="0" w:color="000000"/>
              <w:bottom w:val="single" w:sz="4" w:space="0" w:color="000000"/>
              <w:right w:val="single" w:sz="4" w:space="0" w:color="000000"/>
            </w:tcBorders>
            <w:vAlign w:val="center"/>
          </w:tcPr>
          <w:p w14:paraId="35608F09"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1</w:t>
            </w:r>
          </w:p>
        </w:tc>
        <w:tc>
          <w:tcPr>
            <w:tcW w:w="1202" w:type="dxa"/>
            <w:tcBorders>
              <w:top w:val="single" w:sz="4" w:space="0" w:color="000000"/>
              <w:left w:val="single" w:sz="4" w:space="0" w:color="000000"/>
              <w:bottom w:val="single" w:sz="4" w:space="0" w:color="000000"/>
              <w:right w:val="single" w:sz="4" w:space="0" w:color="000000"/>
            </w:tcBorders>
            <w:vAlign w:val="center"/>
          </w:tcPr>
          <w:p w14:paraId="545C2103"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0</w:t>
            </w:r>
          </w:p>
        </w:tc>
        <w:tc>
          <w:tcPr>
            <w:tcW w:w="1203" w:type="dxa"/>
            <w:tcBorders>
              <w:top w:val="single" w:sz="4" w:space="0" w:color="000000"/>
              <w:left w:val="single" w:sz="4" w:space="0" w:color="000000"/>
              <w:bottom w:val="single" w:sz="4" w:space="0" w:color="000000"/>
              <w:right w:val="single" w:sz="4" w:space="0" w:color="000000"/>
            </w:tcBorders>
            <w:vAlign w:val="center"/>
          </w:tcPr>
          <w:p w14:paraId="6D6B5AA3"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8</w:t>
            </w:r>
          </w:p>
        </w:tc>
        <w:tc>
          <w:tcPr>
            <w:tcW w:w="1200" w:type="dxa"/>
            <w:tcBorders>
              <w:top w:val="single" w:sz="4" w:space="0" w:color="000000"/>
              <w:left w:val="single" w:sz="4" w:space="0" w:color="000000"/>
              <w:bottom w:val="single" w:sz="4" w:space="0" w:color="000000"/>
              <w:right w:val="single" w:sz="4" w:space="0" w:color="000000"/>
            </w:tcBorders>
            <w:vAlign w:val="center"/>
          </w:tcPr>
          <w:p w14:paraId="4A81044B"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6</w:t>
            </w:r>
          </w:p>
        </w:tc>
        <w:tc>
          <w:tcPr>
            <w:tcW w:w="1202" w:type="dxa"/>
            <w:tcBorders>
              <w:top w:val="single" w:sz="4" w:space="0" w:color="000000"/>
              <w:left w:val="single" w:sz="4" w:space="0" w:color="000000"/>
              <w:bottom w:val="single" w:sz="4" w:space="0" w:color="000000"/>
              <w:right w:val="single" w:sz="4" w:space="0" w:color="000000"/>
            </w:tcBorders>
            <w:vAlign w:val="center"/>
          </w:tcPr>
          <w:p w14:paraId="528E8C6F"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2</w:t>
            </w:r>
          </w:p>
        </w:tc>
        <w:tc>
          <w:tcPr>
            <w:tcW w:w="1200" w:type="dxa"/>
            <w:tcBorders>
              <w:top w:val="single" w:sz="4" w:space="0" w:color="000000"/>
              <w:left w:val="single" w:sz="4" w:space="0" w:color="000000"/>
              <w:bottom w:val="single" w:sz="4" w:space="0" w:color="000000"/>
              <w:right w:val="single" w:sz="4" w:space="0" w:color="000000"/>
            </w:tcBorders>
            <w:vAlign w:val="center"/>
          </w:tcPr>
          <w:p w14:paraId="41AE5A56"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4</w:t>
            </w:r>
          </w:p>
        </w:tc>
      </w:tr>
      <w:tr w:rsidR="009B7C61" w:rsidRPr="00A4509D" w14:paraId="745C2E9F" w14:textId="77777777" w:rsidTr="00F30D19">
        <w:tc>
          <w:tcPr>
            <w:tcW w:w="1865" w:type="dxa"/>
            <w:tcBorders>
              <w:top w:val="single" w:sz="4" w:space="0" w:color="000000"/>
              <w:left w:val="single" w:sz="4" w:space="0" w:color="000000"/>
              <w:bottom w:val="single" w:sz="4" w:space="0" w:color="000000"/>
              <w:right w:val="single" w:sz="4" w:space="0" w:color="000000"/>
            </w:tcBorders>
          </w:tcPr>
          <w:p w14:paraId="361EC6AE"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ASI 75- response, N (%)</w:t>
            </w:r>
          </w:p>
        </w:tc>
        <w:tc>
          <w:tcPr>
            <w:tcW w:w="1200" w:type="dxa"/>
            <w:tcBorders>
              <w:top w:val="single" w:sz="4" w:space="0" w:color="000000"/>
              <w:left w:val="single" w:sz="4" w:space="0" w:color="000000"/>
              <w:bottom w:val="single" w:sz="4" w:space="0" w:color="000000"/>
              <w:right w:val="single" w:sz="4" w:space="0" w:color="000000"/>
            </w:tcBorders>
            <w:vAlign w:val="center"/>
          </w:tcPr>
          <w:p w14:paraId="55B8DA4D" w14:textId="77777777" w:rsidR="009B7C61" w:rsidRPr="00A4509D" w:rsidRDefault="00D21A72"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w:t>
            </w:r>
            <w:r w:rsidR="00082E7F"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5 </w:t>
            </w:r>
            <w:r w:rsidR="00C1005D" w:rsidRPr="00A4509D">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2F9B94B0"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9</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w:t>
            </w:r>
          </w:p>
        </w:tc>
        <w:tc>
          <w:tcPr>
            <w:tcW w:w="1202" w:type="dxa"/>
            <w:tcBorders>
              <w:top w:val="single" w:sz="4" w:space="0" w:color="000000"/>
              <w:left w:val="single" w:sz="4" w:space="0" w:color="000000"/>
              <w:bottom w:val="single" w:sz="4" w:space="0" w:color="000000"/>
              <w:right w:val="single" w:sz="4" w:space="0" w:color="000000"/>
            </w:tcBorders>
            <w:vAlign w:val="center"/>
          </w:tcPr>
          <w:p w14:paraId="7EA4002C"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0</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w:t>
            </w:r>
          </w:p>
        </w:tc>
        <w:tc>
          <w:tcPr>
            <w:tcW w:w="1200" w:type="dxa"/>
            <w:tcBorders>
              <w:top w:val="single" w:sz="4" w:space="0" w:color="000000"/>
              <w:left w:val="single" w:sz="4" w:space="0" w:color="000000"/>
              <w:bottom w:val="single" w:sz="4" w:space="0" w:color="000000"/>
              <w:right w:val="single" w:sz="4" w:space="0" w:color="000000"/>
            </w:tcBorders>
            <w:vAlign w:val="center"/>
          </w:tcPr>
          <w:p w14:paraId="74A788D3" w14:textId="77777777" w:rsidR="009B7C61" w:rsidRPr="00A4509D" w:rsidRDefault="00C1005D" w:rsidP="00F30D1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0</w:t>
            </w:r>
          </w:p>
        </w:tc>
        <w:tc>
          <w:tcPr>
            <w:tcW w:w="1202" w:type="dxa"/>
            <w:tcBorders>
              <w:top w:val="single" w:sz="4" w:space="0" w:color="000000"/>
              <w:left w:val="single" w:sz="4" w:space="0" w:color="000000"/>
              <w:bottom w:val="single" w:sz="4" w:space="0" w:color="000000"/>
              <w:right w:val="single" w:sz="4" w:space="0" w:color="000000"/>
            </w:tcBorders>
            <w:vAlign w:val="center"/>
          </w:tcPr>
          <w:p w14:paraId="5A38F5C5"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0</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w:t>
            </w:r>
          </w:p>
        </w:tc>
        <w:tc>
          <w:tcPr>
            <w:tcW w:w="1200" w:type="dxa"/>
            <w:tcBorders>
              <w:top w:val="single" w:sz="4" w:space="0" w:color="000000"/>
              <w:left w:val="single" w:sz="4" w:space="0" w:color="000000"/>
              <w:bottom w:val="single" w:sz="4" w:space="0" w:color="000000"/>
              <w:right w:val="single" w:sz="4" w:space="0" w:color="000000"/>
            </w:tcBorders>
            <w:vAlign w:val="center"/>
          </w:tcPr>
          <w:p w14:paraId="56396ECA" w14:textId="77777777" w:rsidR="009B7C61" w:rsidRPr="00A4509D" w:rsidRDefault="00C1005D" w:rsidP="00082E7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3</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w:t>
            </w:r>
          </w:p>
        </w:tc>
      </w:tr>
    </w:tbl>
    <w:p w14:paraId="0F75718A" w14:textId="77777777" w:rsidR="009B7C61" w:rsidRPr="00A4509D" w:rsidRDefault="00C1005D" w:rsidP="00082E7F">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a</w:t>
      </w:r>
      <w:r w:rsidRPr="00A4509D">
        <w:rPr>
          <w:rFonts w:ascii="Times New Roman" w:eastAsia="Times New Roman" w:hAnsi="Times New Roman" w:cs="Times New Roman"/>
          <w:sz w:val="20"/>
          <w:lang w:val="nb-NO"/>
        </w:rPr>
        <w:tab/>
        <w:t>p</w:t>
      </w:r>
      <w:r w:rsidR="00082E7F"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lt;</w:t>
      </w:r>
      <w:r w:rsidR="00082E7F"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0,001</w:t>
      </w:r>
    </w:p>
    <w:p w14:paraId="279184A4" w14:textId="77777777" w:rsidR="009B7C61" w:rsidRPr="00A4509D" w:rsidRDefault="00C1005D" w:rsidP="00082E7F">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b</w:t>
      </w:r>
      <w:r w:rsidRPr="00A4509D">
        <w:rPr>
          <w:rFonts w:ascii="Times New Roman" w:eastAsia="Times New Roman" w:hAnsi="Times New Roman" w:cs="Times New Roman"/>
          <w:sz w:val="20"/>
          <w:lang w:val="nb-NO"/>
        </w:rPr>
        <w:tab/>
        <w:t>p</w:t>
      </w:r>
      <w:r w:rsidR="00082E7F"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lt;</w:t>
      </w:r>
      <w:r w:rsidR="00082E7F"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0,05</w:t>
      </w:r>
    </w:p>
    <w:p w14:paraId="149A4253" w14:textId="77777777" w:rsidR="009B7C61" w:rsidRPr="00A4509D" w:rsidRDefault="00C1005D" w:rsidP="00082E7F">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c</w:t>
      </w:r>
      <w:r w:rsidRPr="00A4509D">
        <w:rPr>
          <w:rFonts w:ascii="Times New Roman" w:eastAsia="Times New Roman" w:hAnsi="Times New Roman" w:cs="Times New Roman"/>
          <w:sz w:val="20"/>
          <w:lang w:val="nb-NO"/>
        </w:rPr>
        <w:tab/>
        <w:t>p</w:t>
      </w:r>
      <w:r w:rsidR="00082E7F"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w:t>
      </w:r>
      <w:r w:rsidR="00082E7F"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NS</w:t>
      </w:r>
    </w:p>
    <w:p w14:paraId="7CEF2D36" w14:textId="77777777" w:rsidR="009B7C61" w:rsidRPr="00A4509D" w:rsidRDefault="00C1005D" w:rsidP="00082E7F">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d</w:t>
      </w:r>
      <w:r w:rsidRPr="00A4509D">
        <w:rPr>
          <w:rFonts w:ascii="Times New Roman" w:eastAsia="Times New Roman" w:hAnsi="Times New Roman" w:cs="Times New Roman"/>
          <w:sz w:val="20"/>
          <w:lang w:val="nb-NO"/>
        </w:rPr>
        <w:tab/>
        <w:t>Antall pasienter med ≥</w:t>
      </w:r>
      <w:r w:rsidR="00082E7F" w:rsidRPr="00A4509D">
        <w:rPr>
          <w:rFonts w:ascii="Times New Roman" w:eastAsia="Times New Roman" w:hAnsi="Times New Roman" w:cs="Times New Roman"/>
          <w:sz w:val="20"/>
          <w:lang w:val="nb-NO"/>
        </w:rPr>
        <w:t> </w:t>
      </w:r>
      <w:r w:rsidR="00D21A72" w:rsidRPr="00A4509D">
        <w:rPr>
          <w:rFonts w:ascii="Times New Roman" w:eastAsia="Times New Roman" w:hAnsi="Times New Roman" w:cs="Times New Roman"/>
          <w:sz w:val="20"/>
          <w:lang w:val="nb-NO"/>
        </w:rPr>
        <w:t>3 </w:t>
      </w:r>
      <w:r w:rsidRPr="00A4509D">
        <w:rPr>
          <w:rFonts w:ascii="Times New Roman" w:eastAsia="Times New Roman" w:hAnsi="Times New Roman" w:cs="Times New Roman"/>
          <w:sz w:val="20"/>
          <w:lang w:val="nb-NO"/>
        </w:rPr>
        <w:t>% BSA-psoriasishudmedvirkning ved grunnlinje</w:t>
      </w:r>
    </w:p>
    <w:p w14:paraId="7EA66042" w14:textId="77777777" w:rsidR="009B7C61" w:rsidRPr="00A4509D" w:rsidRDefault="009B7C61" w:rsidP="004D6446">
      <w:pPr>
        <w:widowControl/>
        <w:spacing w:after="0" w:line="240" w:lineRule="auto"/>
        <w:rPr>
          <w:rFonts w:ascii="Times New Roman" w:hAnsi="Times New Roman" w:cs="Times New Roman"/>
          <w:lang w:val="nb-NO"/>
        </w:rPr>
      </w:pPr>
    </w:p>
    <w:p w14:paraId="4FC7B6B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ACR 20-, 50- og 70-respons fortsatte å bedres eller ble opprettholdt til og med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2</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PsA-studie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og 2) og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0</w:t>
      </w:r>
      <w:r w:rsidR="00D21A72" w:rsidRPr="00A4509D">
        <w:rPr>
          <w:rFonts w:ascii="Times New Roman" w:eastAsia="Times New Roman" w:hAnsi="Times New Roman" w:cs="Times New Roman"/>
          <w:lang w:val="nb-NO"/>
        </w:rPr>
        <w:t>0</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PsA-studie 1). I PsA-studie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ble ACR 20-respons i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0</w:t>
      </w:r>
      <w:r w:rsidR="00D21A72" w:rsidRPr="00A4509D">
        <w:rPr>
          <w:rFonts w:ascii="Times New Roman" w:eastAsia="Times New Roman" w:hAnsi="Times New Roman" w:cs="Times New Roman"/>
          <w:lang w:val="nb-NO"/>
        </w:rPr>
        <w:t>0</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oppnådd hos 5</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 og</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 med henholdsvis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 og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xml:space="preserve">mg. I PsA-studie </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ble ACR 20-respons i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2</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oppnådd hos</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 og 4</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 med henholdsvis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 og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w:t>
      </w:r>
    </w:p>
    <w:p w14:paraId="3BB881BD" w14:textId="77777777" w:rsidR="009B7C61" w:rsidRPr="00A4509D" w:rsidRDefault="009B7C61" w:rsidP="004D6446">
      <w:pPr>
        <w:widowControl/>
        <w:spacing w:after="0" w:line="240" w:lineRule="auto"/>
        <w:rPr>
          <w:rFonts w:ascii="Times New Roman" w:hAnsi="Times New Roman" w:cs="Times New Roman"/>
          <w:lang w:val="nb-NO"/>
        </w:rPr>
      </w:pPr>
    </w:p>
    <w:p w14:paraId="3055F68B"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roporsjonen av pasienter som oppnår et modifisert PsA-responskriterierespons (PsARC) var også betraktelig høyere enn i ustekinumabgruppene sammenlignet med placebo ved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4. PsARC- respons ble opprettholdt til og med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2</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og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00. En høyere proposjons av pasienter behandlet med ustekinumab som hadde spondylitt med perifer artritt som deres hovedpresentasjon, demonstrerte</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og 7</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rosent forbedring i BASDAI-poeng (Bath Ankylosing Spondylitis Disease Activity Index)</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ammenlignet med placebo ved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4.</w:t>
      </w:r>
    </w:p>
    <w:p w14:paraId="6CE005E4" w14:textId="77777777" w:rsidR="009B7C61" w:rsidRPr="00A4509D" w:rsidRDefault="009B7C61" w:rsidP="004D6446">
      <w:pPr>
        <w:widowControl/>
        <w:spacing w:after="0" w:line="240" w:lineRule="auto"/>
        <w:rPr>
          <w:rFonts w:ascii="Times New Roman" w:hAnsi="Times New Roman" w:cs="Times New Roman"/>
          <w:lang w:val="nb-NO"/>
        </w:rPr>
      </w:pPr>
    </w:p>
    <w:p w14:paraId="694EDC09" w14:textId="76527559"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Responser observert i ustekinumabgrupper var tilsvarende hos pasienter som mottok og ikke mottok MTX samtidig, og ble opprettholdt til og med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og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00. Pasienter som tidligere hadde blitt behandlet med anti-TNFα-stoffer som mottok ustekinumab oppnådde en større respons ved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 xml:space="preserve">enn </w:t>
      </w:r>
      <w:r w:rsidRPr="00A4509D">
        <w:rPr>
          <w:rFonts w:ascii="Times New Roman" w:eastAsia="Times New Roman" w:hAnsi="Times New Roman" w:cs="Times New Roman"/>
          <w:lang w:val="nb-NO"/>
        </w:rPr>
        <w:lastRenderedPageBreak/>
        <w:t>pasienter som mottok placebo (ACR</w:t>
      </w:r>
      <w:r w:rsidR="009F3635"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0</w:t>
      </w:r>
      <w:r w:rsidR="009F3635"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respons ved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for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 og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var henholdsvis 3</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 og 3</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 sammenlignet med placebo 1</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p &lt;</w:t>
      </w:r>
      <w:r w:rsidR="00B2194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0,05), og respons ble opprettholdt til og med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2.</w:t>
      </w:r>
    </w:p>
    <w:p w14:paraId="115C27CE" w14:textId="77777777" w:rsidR="009B7C61" w:rsidRPr="00A4509D" w:rsidRDefault="009B7C61" w:rsidP="004D6446">
      <w:pPr>
        <w:widowControl/>
        <w:spacing w:after="0" w:line="240" w:lineRule="auto"/>
        <w:rPr>
          <w:rFonts w:ascii="Times New Roman" w:hAnsi="Times New Roman" w:cs="Times New Roman"/>
          <w:lang w:val="nb-NO"/>
        </w:rPr>
      </w:pPr>
    </w:p>
    <w:p w14:paraId="176FB7D8" w14:textId="546CDBF4"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For pasienter med entesitt og/eller daktylitt ved grunnlinje ble signifikante forbedringer i entesitt- og daktylittpoeng observert i PsA-studie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i ustekinumabgruppene sammenlignet med placebo ved</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uke</w:t>
      </w:r>
      <w:r w:rsidR="009F3635"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24. I PsA-studie </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ble det observert signifikante forbedringer i entesittpoeng og numerisk</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forbedring (ikke statistisk signifikant) i daktylittpoeng i ustekinumab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gruppen sammenlignet med placebo ved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4. Forbedringer i entesittpoeng og daktylittpoeng ble opprettholdt til og med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2</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og 100.</w:t>
      </w:r>
    </w:p>
    <w:p w14:paraId="33ECA12D" w14:textId="77777777" w:rsidR="009B7C61" w:rsidRPr="00A4509D" w:rsidRDefault="009B7C61" w:rsidP="004D6446">
      <w:pPr>
        <w:widowControl/>
        <w:spacing w:after="0" w:line="240" w:lineRule="auto"/>
        <w:rPr>
          <w:rFonts w:ascii="Times New Roman" w:hAnsi="Times New Roman" w:cs="Times New Roman"/>
          <w:lang w:val="nb-NO"/>
        </w:rPr>
      </w:pPr>
    </w:p>
    <w:p w14:paraId="17F00EAC"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Radiografisk respons</w:t>
      </w:r>
    </w:p>
    <w:p w14:paraId="6F6F8F5C"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trukturell skade i både hender og føtter ble uttrykt som endring i total van der Heijde-Sharp-poeng (vdH-S-poeng), modifisert for PsA ved tillegg av distale fingerledd, sammenlignet med grunnlinje. Det ble gjennomført en prespesifisert integrert analyse ved kombinasjon av data fra</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92</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 xml:space="preserve">forsøkspersoner i PsA-studie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og 2. Ustekinumab viste en statistisk signifikant reduksjon i progresjonsraten for strukturell skade sammenlignet med placebo, målt som endring fra grunnlinje til</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i total modifisert vdH-S-poeng (gjennomsnittlige ± SD poeng var 0,9</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 3,8</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i placebogruppen sammenlignet med 0,4</w:t>
      </w:r>
      <w:r w:rsidR="00D21A72" w:rsidRPr="00A4509D">
        <w:rPr>
          <w:rFonts w:ascii="Times New Roman" w:eastAsia="Times New Roman" w:hAnsi="Times New Roman" w:cs="Times New Roman"/>
          <w:lang w:val="nb-NO"/>
        </w:rPr>
        <w:t>0</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2,1</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og 0,3</w:t>
      </w:r>
      <w:r w:rsidR="00D21A72" w:rsidRPr="00A4509D">
        <w:rPr>
          <w:rFonts w:ascii="Times New Roman" w:eastAsia="Times New Roman" w:hAnsi="Times New Roman" w:cs="Times New Roman"/>
          <w:lang w:val="nb-NO"/>
        </w:rPr>
        <w:t>9</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2,4</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i ustekinumabgruppene med henholdsvis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p</w:t>
      </w:r>
      <w:r w:rsidR="00082E7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lt;</w:t>
      </w:r>
      <w:r w:rsidR="00082E7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0,05) og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p</w:t>
      </w:r>
      <w:r w:rsidR="00082E7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lt;</w:t>
      </w:r>
      <w:r w:rsidR="00082E7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0,001)). Denne effekten stammer fra PsA-studie 1. Effekten anses som påvist uavhengig av samtidig MTX-bruk, og ble opprettholdt til og med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2</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integrert analyse) og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sA-studie</w:t>
      </w:r>
      <w:r w:rsidR="00082E7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w:t>
      </w:r>
    </w:p>
    <w:p w14:paraId="25DBA313" w14:textId="77777777" w:rsidR="009B7C61" w:rsidRPr="00A4509D" w:rsidRDefault="009B7C61" w:rsidP="004D6446">
      <w:pPr>
        <w:widowControl/>
        <w:spacing w:after="0" w:line="240" w:lineRule="auto"/>
        <w:rPr>
          <w:rFonts w:ascii="Times New Roman" w:hAnsi="Times New Roman" w:cs="Times New Roman"/>
          <w:lang w:val="nb-NO"/>
        </w:rPr>
      </w:pPr>
    </w:p>
    <w:p w14:paraId="760BE40B"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Fysisk funksjon og helserelatert livskvalitet</w:t>
      </w:r>
    </w:p>
    <w:p w14:paraId="41387986"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behandlede pasienter viser signifikant forbedring i fysisk funksjon vurdert etter funksjonshemningsindeksen i helsevurderingsundersøkelsen (HAQ-DI) ved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4. Proporsjonen av pasienter som oppnår en klinisk betydningsfull forbedring (≥</w:t>
      </w:r>
      <w:r w:rsidR="00082E7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0,3) i HAQ-DI-poeng fra grunnlinje var også betraktelig høyere i ustekinumabgruppene sammenlignet med placebo. Forbedring i HAQ-DI- poeng fra grunnlinje ble opprettholdt til og med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2</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og 100.</w:t>
      </w:r>
    </w:p>
    <w:p w14:paraId="2E9AE984" w14:textId="77777777" w:rsidR="009B7C61" w:rsidRPr="00A4509D" w:rsidRDefault="009B7C61" w:rsidP="004D6446">
      <w:pPr>
        <w:widowControl/>
        <w:spacing w:after="0" w:line="240" w:lineRule="auto"/>
        <w:rPr>
          <w:rFonts w:ascii="Times New Roman" w:hAnsi="Times New Roman" w:cs="Times New Roman"/>
          <w:lang w:val="nb-NO"/>
        </w:rPr>
      </w:pPr>
    </w:p>
    <w:p w14:paraId="07FD2CA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t var signifikant forbedring i DLQI-poeng i ustekinumabgrupper sammenlignet med placebo ved</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4, som ble opprettholdt til og med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2</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og 100. I PsA-studie </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var det en signifikant forbedring i poeng for funksjonell vurdering av behandling for kronisk sykdom–tretthet (FACIT-F) i</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ustekinumabgrupper når de sammenlignes med placebo ved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4. Proporsjonen av pasienter som</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oppnådde klinisk betydningsfull forbedring i tretthet (</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poeng i FACIT-F) var også betraktelig høyere</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i ustekinumabgrupper sammenlignet med placebo. Forbedring i FACIT-poeng ble opprettholdt til og med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2.</w:t>
      </w:r>
    </w:p>
    <w:p w14:paraId="16A6788E" w14:textId="77777777" w:rsidR="009B7C61" w:rsidRPr="00A4509D" w:rsidRDefault="009B7C61" w:rsidP="004D6446">
      <w:pPr>
        <w:widowControl/>
        <w:spacing w:after="0" w:line="240" w:lineRule="auto"/>
        <w:rPr>
          <w:rFonts w:ascii="Times New Roman" w:hAnsi="Times New Roman" w:cs="Times New Roman"/>
          <w:lang w:val="nb-NO"/>
        </w:rPr>
      </w:pPr>
    </w:p>
    <w:p w14:paraId="0B6BA56C"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Pediatrisk populasjon</w:t>
      </w:r>
    </w:p>
    <w:p w14:paraId="3BB5DECD" w14:textId="6F3F0CF5"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t europeiske legemiddelkontoret (the European Medicines Agency) har utsatt forpliktelsen til å presentere resultater fra studier med </w:t>
      </w:r>
      <w:r w:rsidR="009F3635" w:rsidRPr="00A4509D">
        <w:rPr>
          <w:rFonts w:ascii="Times New Roman" w:eastAsia="Times New Roman" w:hAnsi="Times New Roman" w:cs="Times New Roman"/>
          <w:lang w:val="nb-NO"/>
        </w:rPr>
        <w:t xml:space="preserve">referansepreparatet som inneholder </w:t>
      </w:r>
      <w:r w:rsidRPr="00A4509D">
        <w:rPr>
          <w:rFonts w:ascii="Times New Roman" w:eastAsia="Times New Roman" w:hAnsi="Times New Roman" w:cs="Times New Roman"/>
          <w:lang w:val="nb-NO"/>
        </w:rPr>
        <w:t>ustekinumab i en eller flere undergrupper av den pediatriske</w:t>
      </w:r>
      <w:r w:rsidR="00082E7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populasjonen med juvenil idiopatisk artritt (se pkt.</w:t>
      </w:r>
      <w:r w:rsidR="009F3635"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for informasjon om pediatrisk bruk).</w:t>
      </w:r>
    </w:p>
    <w:p w14:paraId="4B312BA6" w14:textId="77777777" w:rsidR="009B7C61" w:rsidRPr="00A4509D" w:rsidRDefault="009B7C61" w:rsidP="004D6446">
      <w:pPr>
        <w:widowControl/>
        <w:spacing w:after="0" w:line="240" w:lineRule="auto"/>
        <w:rPr>
          <w:rFonts w:ascii="Times New Roman" w:hAnsi="Times New Roman" w:cs="Times New Roman"/>
          <w:lang w:val="nb-NO"/>
        </w:rPr>
      </w:pPr>
    </w:p>
    <w:p w14:paraId="38645C97"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Pediatrisk plakkpsoriasis</w:t>
      </w:r>
    </w:p>
    <w:p w14:paraId="7D40EC29"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t er vist at ustekinumab forbedrer tegn og symptomer og helserelatert livskvalitet hos pediatriske pasienter fra </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års alder med plakkpsoriasis.</w:t>
      </w:r>
    </w:p>
    <w:p w14:paraId="3EB0E2E5" w14:textId="77777777" w:rsidR="009B7C61" w:rsidRPr="00A4509D" w:rsidRDefault="009B7C61" w:rsidP="004D6446">
      <w:pPr>
        <w:widowControl/>
        <w:spacing w:after="0" w:line="240" w:lineRule="auto"/>
        <w:rPr>
          <w:rFonts w:ascii="Times New Roman" w:hAnsi="Times New Roman" w:cs="Times New Roman"/>
          <w:lang w:val="nb-NO"/>
        </w:rPr>
      </w:pPr>
    </w:p>
    <w:p w14:paraId="22FD4ABA" w14:textId="77777777" w:rsidR="009B7C61" w:rsidRPr="00A4509D" w:rsidRDefault="00C1005D" w:rsidP="00082E7F">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Ungdom (12-1</w:t>
      </w:r>
      <w:r w:rsidR="00D21A72" w:rsidRPr="00A4509D">
        <w:rPr>
          <w:rFonts w:ascii="Times New Roman" w:eastAsia="Times New Roman" w:hAnsi="Times New Roman" w:cs="Times New Roman"/>
          <w:i/>
          <w:lang w:val="nb-NO"/>
        </w:rPr>
        <w:t>7 </w:t>
      </w:r>
      <w:r w:rsidRPr="00A4509D">
        <w:rPr>
          <w:rFonts w:ascii="Times New Roman" w:eastAsia="Times New Roman" w:hAnsi="Times New Roman" w:cs="Times New Roman"/>
          <w:i/>
          <w:lang w:val="nb-NO"/>
        </w:rPr>
        <w:t>år)</w:t>
      </w:r>
    </w:p>
    <w:p w14:paraId="6A288BBF" w14:textId="60E113BB" w:rsidR="009B7C61" w:rsidRPr="00A4509D" w:rsidRDefault="00C1005D" w:rsidP="00082E7F">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ffekt av ustekinumab ble undersøkt hos 11</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diatriske pasienter i alderen 1</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til 1</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år med moderat til alvorlig plakkpsoriasis, i en multisenter, fase</w:t>
      </w:r>
      <w:r w:rsidR="009F3635"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3, randomisert, dobbeltblindet, placebokontrollert studie (CADMUS). Pasienter ble randomisert til å få placebo (n</w:t>
      </w:r>
      <w:r w:rsidR="00082E7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w:t>
      </w:r>
      <w:r w:rsidR="00082E7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37) eller den anbefalte dosen av ustekinumab (se pkt. 4.2, n</w:t>
      </w:r>
      <w:r w:rsidR="00082E7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w:t>
      </w:r>
      <w:r w:rsidR="00082E7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36) eller halvparten av den anbefalte dosen av ustekinumab (n</w:t>
      </w:r>
      <w:r w:rsidR="00082E7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w:t>
      </w:r>
      <w:r w:rsidR="00082E7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37) ved subkutan injeksjon i uke</w:t>
      </w:r>
      <w:r w:rsidR="000236F3"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0</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og </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etterfulgt av dosering hver 12.</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 (q12w). I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byttet pasienter behandlet med placebo over til å få ustekinumab («crossover»).</w:t>
      </w:r>
    </w:p>
    <w:p w14:paraId="308617D9" w14:textId="77777777" w:rsidR="009B7C61" w:rsidRPr="00A4509D" w:rsidRDefault="009B7C61" w:rsidP="004D6446">
      <w:pPr>
        <w:widowControl/>
        <w:spacing w:after="0" w:line="240" w:lineRule="auto"/>
        <w:rPr>
          <w:rFonts w:ascii="Times New Roman" w:hAnsi="Times New Roman" w:cs="Times New Roman"/>
          <w:lang w:val="nb-NO"/>
        </w:rPr>
      </w:pPr>
    </w:p>
    <w:p w14:paraId="234DA42B" w14:textId="73386776"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asienter med PASI</w:t>
      </w:r>
      <w:r w:rsidR="009F3635"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w:t>
      </w:r>
      <w:r w:rsidR="00082E7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2, PGA</w:t>
      </w:r>
      <w:r w:rsidR="009F3635"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w:t>
      </w:r>
      <w:r w:rsidR="00082E7F"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og BSA-involvering på minst 1</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som var kandidater for systemisk behandling eller fototerapi, kunne inkluderes i studien. Cirka 6</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xml:space="preserve">% av pasientene var </w:t>
      </w:r>
      <w:r w:rsidRPr="00A4509D">
        <w:rPr>
          <w:rFonts w:ascii="Times New Roman" w:eastAsia="Times New Roman" w:hAnsi="Times New Roman" w:cs="Times New Roman"/>
          <w:lang w:val="nb-NO"/>
        </w:rPr>
        <w:lastRenderedPageBreak/>
        <w:t>tidligere eksponert for konvensjonell systemisk behandling eller fototerapi. Cirka 1</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 av pasientene var tidligere eksponert for biologiske legemidler.</w:t>
      </w:r>
    </w:p>
    <w:p w14:paraId="749FD245" w14:textId="77777777" w:rsidR="009B7C61" w:rsidRPr="00A4509D" w:rsidRDefault="009B7C61" w:rsidP="004D6446">
      <w:pPr>
        <w:widowControl/>
        <w:spacing w:after="0" w:line="240" w:lineRule="auto"/>
        <w:rPr>
          <w:rFonts w:ascii="Times New Roman" w:hAnsi="Times New Roman" w:cs="Times New Roman"/>
          <w:lang w:val="nb-NO"/>
        </w:rPr>
      </w:pPr>
    </w:p>
    <w:p w14:paraId="32529A4D" w14:textId="7415A07B"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t primære endepunktet var andel pasienter som oppnådde PGA-skår ingen (0) eller minimal (1) i uke</w:t>
      </w:r>
      <w:r w:rsidR="00082E7F"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2. Sekundære endepunkter omfattet PASI 75, PASI 90, endring fra utgangsverdien i CDLQI (Children’s Dermatology Life Quality Index), endring fra utgangsverdien i PedsQL (Paediatric Quality of Life Inventory) totalskalaskår i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2. I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2</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viste personer behandlet med ustekinumab signifikant større forbedring i sin psoriasis og helserelaterte livskvalitet sammenlignet med placebo (tabell</w:t>
      </w:r>
      <w:r w:rsidR="00082E7F" w:rsidRPr="00A4509D">
        <w:rPr>
          <w:rFonts w:ascii="Times New Roman" w:eastAsia="Times New Roman" w:hAnsi="Times New Roman" w:cs="Times New Roman"/>
          <w:lang w:val="nb-NO"/>
        </w:rPr>
        <w:t> </w:t>
      </w:r>
      <w:r w:rsidR="000809F3" w:rsidRPr="00A4509D">
        <w:rPr>
          <w:rFonts w:ascii="Times New Roman" w:eastAsia="Times New Roman" w:hAnsi="Times New Roman" w:cs="Times New Roman"/>
          <w:lang w:val="nb-NO"/>
        </w:rPr>
        <w:t>7</w:t>
      </w:r>
      <w:r w:rsidRPr="00A4509D">
        <w:rPr>
          <w:rFonts w:ascii="Times New Roman" w:eastAsia="Times New Roman" w:hAnsi="Times New Roman" w:cs="Times New Roman"/>
          <w:lang w:val="nb-NO"/>
        </w:rPr>
        <w:t>).</w:t>
      </w:r>
    </w:p>
    <w:p w14:paraId="25F651EB" w14:textId="77777777" w:rsidR="009B7C61" w:rsidRPr="00A4509D" w:rsidRDefault="009B7C61" w:rsidP="004D6446">
      <w:pPr>
        <w:widowControl/>
        <w:spacing w:after="0" w:line="240" w:lineRule="auto"/>
        <w:rPr>
          <w:rFonts w:ascii="Times New Roman" w:hAnsi="Times New Roman" w:cs="Times New Roman"/>
          <w:lang w:val="nb-NO"/>
        </w:rPr>
      </w:pPr>
    </w:p>
    <w:p w14:paraId="75B164F5" w14:textId="7CBA85D1"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Alle pasienter ble fulgt opp for effekt i opptil 5</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uker etter første administrasjon av studielegemiddel. Andelen av pasienter med PGA-skår ingen (0) eller minimal (1) og andelen som oppnådde PASI 7</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viste en forskjell mellom gruppen behandlet med ustekinumab og placebo ved første besøk etter oppstart i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 som var maksimal i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2. Forbedring av PGA, PASI, CDLQI og PedsQL vedvarte til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tabell</w:t>
      </w:r>
      <w:r w:rsidR="00082E7F" w:rsidRPr="00A4509D">
        <w:rPr>
          <w:rFonts w:ascii="Times New Roman" w:eastAsia="Times New Roman" w:hAnsi="Times New Roman" w:cs="Times New Roman"/>
          <w:lang w:val="nb-NO"/>
        </w:rPr>
        <w:t> </w:t>
      </w:r>
      <w:r w:rsidR="000809F3" w:rsidRPr="00A4509D">
        <w:rPr>
          <w:rFonts w:ascii="Times New Roman" w:eastAsia="Times New Roman" w:hAnsi="Times New Roman" w:cs="Times New Roman"/>
          <w:lang w:val="nb-NO"/>
        </w:rPr>
        <w:t>7</w:t>
      </w:r>
      <w:r w:rsidRPr="00A4509D">
        <w:rPr>
          <w:rFonts w:ascii="Times New Roman" w:eastAsia="Times New Roman" w:hAnsi="Times New Roman" w:cs="Times New Roman"/>
          <w:lang w:val="nb-NO"/>
        </w:rPr>
        <w:t>).</w:t>
      </w:r>
    </w:p>
    <w:p w14:paraId="317AFAE0" w14:textId="77777777" w:rsidR="009B7C61" w:rsidRPr="00A4509D" w:rsidRDefault="009B7C61" w:rsidP="004D6446">
      <w:pPr>
        <w:widowControl/>
        <w:spacing w:after="0" w:line="240" w:lineRule="auto"/>
        <w:rPr>
          <w:rFonts w:ascii="Times New Roman" w:hAnsi="Times New Roman" w:cs="Times New Roman"/>
          <w:lang w:val="nb-NO"/>
        </w:rPr>
      </w:pPr>
    </w:p>
    <w:p w14:paraId="55F71E31" w14:textId="1AAC9BF0" w:rsidR="009B7C61" w:rsidRPr="00A4509D" w:rsidRDefault="00C1005D" w:rsidP="00082E7F">
      <w:pPr>
        <w:widowControl/>
        <w:spacing w:after="0" w:line="240" w:lineRule="auto"/>
        <w:ind w:left="1134" w:hanging="1134"/>
        <w:rPr>
          <w:rFonts w:ascii="Times New Roman" w:eastAsia="Times New Roman" w:hAnsi="Times New Roman" w:cs="Times New Roman"/>
          <w:lang w:val="nb-NO"/>
        </w:rPr>
      </w:pPr>
      <w:r w:rsidRPr="00A4509D">
        <w:rPr>
          <w:rFonts w:ascii="Times New Roman" w:eastAsia="Times New Roman" w:hAnsi="Times New Roman" w:cs="Times New Roman"/>
          <w:i/>
          <w:lang w:val="nb-NO"/>
        </w:rPr>
        <w:t>Tabell</w:t>
      </w:r>
      <w:r w:rsidR="00730D21" w:rsidRPr="00A4509D">
        <w:rPr>
          <w:rFonts w:ascii="Times New Roman" w:eastAsia="Times New Roman" w:hAnsi="Times New Roman" w:cs="Times New Roman"/>
          <w:i/>
          <w:lang w:val="nb-NO"/>
        </w:rPr>
        <w:t> </w:t>
      </w:r>
      <w:r w:rsidR="000809F3" w:rsidRPr="00A4509D">
        <w:rPr>
          <w:rFonts w:ascii="Times New Roman" w:eastAsia="Times New Roman" w:hAnsi="Times New Roman" w:cs="Times New Roman"/>
          <w:i/>
          <w:lang w:val="nb-NO"/>
        </w:rPr>
        <w:t>7</w:t>
      </w:r>
      <w:r w:rsidRPr="00A4509D">
        <w:rPr>
          <w:rFonts w:ascii="Times New Roman" w:eastAsia="Times New Roman" w:hAnsi="Times New Roman" w:cs="Times New Roman"/>
          <w:i/>
          <w:lang w:val="nb-NO"/>
        </w:rPr>
        <w:tab/>
        <w:t>Sammendrag av primære og sekundære endepunkter i uke</w:t>
      </w:r>
      <w:r w:rsidR="000236F3" w:rsidRPr="00A4509D">
        <w:rPr>
          <w:rFonts w:ascii="Times New Roman" w:eastAsia="Times New Roman" w:hAnsi="Times New Roman" w:cs="Times New Roman"/>
          <w:i/>
          <w:lang w:val="nb-NO"/>
        </w:rPr>
        <w:t> </w:t>
      </w:r>
      <w:r w:rsidRPr="00A4509D">
        <w:rPr>
          <w:rFonts w:ascii="Times New Roman" w:eastAsia="Times New Roman" w:hAnsi="Times New Roman" w:cs="Times New Roman"/>
          <w:i/>
          <w:lang w:val="nb-NO"/>
        </w:rPr>
        <w:t>1</w:t>
      </w:r>
      <w:r w:rsidR="00D21A72" w:rsidRPr="00A4509D">
        <w:rPr>
          <w:rFonts w:ascii="Times New Roman" w:eastAsia="Times New Roman" w:hAnsi="Times New Roman" w:cs="Times New Roman"/>
          <w:i/>
          <w:lang w:val="nb-NO"/>
        </w:rPr>
        <w:t>2</w:t>
      </w:r>
      <w:r w:rsidR="000236F3" w:rsidRPr="00A4509D">
        <w:rPr>
          <w:rFonts w:ascii="Times New Roman" w:eastAsia="Times New Roman" w:hAnsi="Times New Roman" w:cs="Times New Roman"/>
          <w:i/>
          <w:lang w:val="nb-NO"/>
        </w:rPr>
        <w:t xml:space="preserve"> </w:t>
      </w:r>
      <w:r w:rsidRPr="00A4509D">
        <w:rPr>
          <w:rFonts w:ascii="Times New Roman" w:eastAsia="Times New Roman" w:hAnsi="Times New Roman" w:cs="Times New Roman"/>
          <w:i/>
          <w:lang w:val="nb-NO"/>
        </w:rPr>
        <w:t>og uke</w:t>
      </w:r>
      <w:r w:rsidR="000236F3" w:rsidRPr="00A4509D">
        <w:rPr>
          <w:rFonts w:ascii="Times New Roman" w:eastAsia="Times New Roman" w:hAnsi="Times New Roman" w:cs="Times New Roman"/>
          <w:i/>
          <w:lang w:val="nb-NO"/>
        </w:rPr>
        <w:t> </w:t>
      </w:r>
      <w:r w:rsidRPr="00A4509D">
        <w:rPr>
          <w:rFonts w:ascii="Times New Roman" w:eastAsia="Times New Roman" w:hAnsi="Times New Roman" w:cs="Times New Roman"/>
          <w:i/>
          <w:lang w:val="nb-NO"/>
        </w:rPr>
        <w:t>52</w:t>
      </w:r>
    </w:p>
    <w:p w14:paraId="044E2E32" w14:textId="77777777" w:rsidR="009B7C61" w:rsidRPr="00A4509D" w:rsidRDefault="009B7C61" w:rsidP="004D6446">
      <w:pPr>
        <w:widowControl/>
        <w:spacing w:after="0" w:line="240" w:lineRule="auto"/>
        <w:rPr>
          <w:rFonts w:ascii="Times New Roman" w:hAnsi="Times New Roman" w:cs="Times New Roman"/>
          <w:lang w:val="nb-N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7"/>
        <w:gridCol w:w="20"/>
        <w:gridCol w:w="2039"/>
        <w:gridCol w:w="2037"/>
        <w:gridCol w:w="2269"/>
      </w:tblGrid>
      <w:tr w:rsidR="003836DF" w:rsidRPr="00D83BA6" w14:paraId="5EBFB1BA" w14:textId="77777777" w:rsidTr="00A00351">
        <w:tc>
          <w:tcPr>
            <w:tcW w:w="5000" w:type="pct"/>
            <w:gridSpan w:val="5"/>
          </w:tcPr>
          <w:p w14:paraId="464EF953" w14:textId="77777777" w:rsidR="003836DF" w:rsidRPr="00A4509D" w:rsidRDefault="003836DF"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Pediatrisk psoriasisstudie </w:t>
            </w:r>
            <w:r w:rsidRPr="00A4509D">
              <w:rPr>
                <w:rFonts w:ascii="Times New Roman" w:eastAsia="Times New Roman" w:hAnsi="Times New Roman" w:cs="Times New Roman"/>
                <w:b/>
                <w:bCs/>
                <w:u w:val="single"/>
                <w:lang w:val="nb-NO"/>
              </w:rPr>
              <w:t>(CADMUS) (alder 12-17 år)</w:t>
            </w:r>
          </w:p>
        </w:tc>
      </w:tr>
      <w:tr w:rsidR="003836DF" w:rsidRPr="00A4509D" w14:paraId="3A4285C1" w14:textId="77777777" w:rsidTr="00A00351">
        <w:tc>
          <w:tcPr>
            <w:tcW w:w="1488" w:type="pct"/>
            <w:vMerge w:val="restart"/>
          </w:tcPr>
          <w:p w14:paraId="7B121ED5" w14:textId="77777777" w:rsidR="003836DF" w:rsidRPr="00A4509D" w:rsidRDefault="003836DF" w:rsidP="00A00351">
            <w:pPr>
              <w:widowControl/>
              <w:spacing w:after="0" w:line="240" w:lineRule="auto"/>
              <w:rPr>
                <w:rFonts w:ascii="Times New Roman" w:hAnsi="Times New Roman" w:cs="Times New Roman"/>
                <w:lang w:val="nb-NO"/>
              </w:rPr>
            </w:pPr>
          </w:p>
        </w:tc>
        <w:tc>
          <w:tcPr>
            <w:tcW w:w="2260" w:type="pct"/>
            <w:gridSpan w:val="3"/>
          </w:tcPr>
          <w:p w14:paraId="0135D1A9" w14:textId="77777777" w:rsidR="003836DF" w:rsidRPr="00A4509D" w:rsidRDefault="00F81275" w:rsidP="00F81275">
            <w:pPr>
              <w:widowControl/>
              <w:spacing w:after="0" w:line="240" w:lineRule="auto"/>
              <w:jc w:val="center"/>
              <w:rPr>
                <w:rFonts w:ascii="Times New Roman" w:eastAsia="Times New Roman" w:hAnsi="Times New Roman" w:cs="Times New Roman"/>
                <w:b/>
                <w:lang w:val="nb-NO"/>
              </w:rPr>
            </w:pPr>
            <w:r w:rsidRPr="00A4509D">
              <w:rPr>
                <w:rFonts w:ascii="Times New Roman" w:eastAsia="Times New Roman" w:hAnsi="Times New Roman" w:cs="Times New Roman"/>
                <w:b/>
                <w:lang w:val="nb-NO"/>
              </w:rPr>
              <w:t>Uke 12</w:t>
            </w:r>
          </w:p>
        </w:tc>
        <w:tc>
          <w:tcPr>
            <w:tcW w:w="1252" w:type="pct"/>
          </w:tcPr>
          <w:p w14:paraId="08B8F2AD" w14:textId="77777777" w:rsidR="003836DF" w:rsidRPr="00A4509D" w:rsidRDefault="00F81275" w:rsidP="00F81275">
            <w:pPr>
              <w:widowControl/>
              <w:spacing w:after="0" w:line="240" w:lineRule="auto"/>
              <w:jc w:val="center"/>
              <w:rPr>
                <w:rFonts w:ascii="Times New Roman" w:eastAsia="Times New Roman" w:hAnsi="Times New Roman" w:cs="Times New Roman"/>
                <w:b/>
                <w:lang w:val="nb-NO"/>
              </w:rPr>
            </w:pPr>
            <w:r w:rsidRPr="00A4509D">
              <w:rPr>
                <w:rFonts w:ascii="Times New Roman" w:eastAsia="Times New Roman" w:hAnsi="Times New Roman" w:cs="Times New Roman"/>
                <w:b/>
                <w:lang w:val="nb-NO"/>
              </w:rPr>
              <w:t>Uke 52</w:t>
            </w:r>
          </w:p>
        </w:tc>
      </w:tr>
      <w:tr w:rsidR="003836DF" w:rsidRPr="00A4509D" w14:paraId="3CAE51CB" w14:textId="77777777" w:rsidTr="00A00351">
        <w:tc>
          <w:tcPr>
            <w:tcW w:w="1488" w:type="pct"/>
            <w:vMerge/>
          </w:tcPr>
          <w:p w14:paraId="25121737" w14:textId="77777777" w:rsidR="003836DF" w:rsidRPr="00A4509D" w:rsidRDefault="003836DF" w:rsidP="00A00351">
            <w:pPr>
              <w:widowControl/>
              <w:spacing w:after="0" w:line="240" w:lineRule="auto"/>
              <w:rPr>
                <w:rFonts w:ascii="Times New Roman" w:hAnsi="Times New Roman" w:cs="Times New Roman"/>
                <w:lang w:val="nb-NO"/>
              </w:rPr>
            </w:pPr>
          </w:p>
        </w:tc>
        <w:tc>
          <w:tcPr>
            <w:tcW w:w="1136" w:type="pct"/>
            <w:gridSpan w:val="2"/>
            <w:vAlign w:val="center"/>
          </w:tcPr>
          <w:p w14:paraId="42116FE6" w14:textId="77777777" w:rsidR="003836DF" w:rsidRPr="00A4509D" w:rsidRDefault="00F81275"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Placebo</w:t>
            </w:r>
          </w:p>
        </w:tc>
        <w:tc>
          <w:tcPr>
            <w:tcW w:w="1124" w:type="pct"/>
            <w:vAlign w:val="center"/>
          </w:tcPr>
          <w:p w14:paraId="31FE9901" w14:textId="77777777" w:rsidR="003836DF" w:rsidRPr="00A4509D" w:rsidRDefault="00F81275" w:rsidP="00F81275">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Anbefalt dose av ustekinumab</w:t>
            </w:r>
          </w:p>
        </w:tc>
        <w:tc>
          <w:tcPr>
            <w:tcW w:w="1252" w:type="pct"/>
            <w:vAlign w:val="center"/>
          </w:tcPr>
          <w:p w14:paraId="0F409C06" w14:textId="77777777" w:rsidR="003836DF" w:rsidRPr="00A4509D" w:rsidRDefault="00F81275" w:rsidP="00F81275">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Anbefalt dose av ustekinumab</w:t>
            </w:r>
          </w:p>
        </w:tc>
      </w:tr>
      <w:tr w:rsidR="003836DF" w:rsidRPr="00A4509D" w14:paraId="56C02861" w14:textId="77777777" w:rsidTr="00A00351">
        <w:tc>
          <w:tcPr>
            <w:tcW w:w="1488" w:type="pct"/>
            <w:vMerge/>
          </w:tcPr>
          <w:p w14:paraId="0684BAC2" w14:textId="77777777" w:rsidR="003836DF" w:rsidRPr="00A4509D" w:rsidRDefault="003836DF" w:rsidP="00A00351">
            <w:pPr>
              <w:widowControl/>
              <w:spacing w:after="0" w:line="240" w:lineRule="auto"/>
              <w:rPr>
                <w:rFonts w:ascii="Times New Roman" w:hAnsi="Times New Roman" w:cs="Times New Roman"/>
                <w:lang w:val="nb-NO"/>
              </w:rPr>
            </w:pPr>
          </w:p>
        </w:tc>
        <w:tc>
          <w:tcPr>
            <w:tcW w:w="1136" w:type="pct"/>
            <w:gridSpan w:val="2"/>
          </w:tcPr>
          <w:p w14:paraId="2CFD4812" w14:textId="77777777" w:rsidR="003836DF" w:rsidRPr="00A4509D" w:rsidRDefault="00F81275"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N (%)</w:t>
            </w:r>
          </w:p>
        </w:tc>
        <w:tc>
          <w:tcPr>
            <w:tcW w:w="1124" w:type="pct"/>
          </w:tcPr>
          <w:p w14:paraId="0BC298BC" w14:textId="77777777" w:rsidR="003836DF" w:rsidRPr="00A4509D" w:rsidRDefault="00F81275"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N (%)</w:t>
            </w:r>
          </w:p>
        </w:tc>
        <w:tc>
          <w:tcPr>
            <w:tcW w:w="1252" w:type="pct"/>
          </w:tcPr>
          <w:p w14:paraId="436A0EA2" w14:textId="77777777" w:rsidR="003836DF" w:rsidRPr="00A4509D" w:rsidRDefault="00F81275"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N (%)</w:t>
            </w:r>
          </w:p>
        </w:tc>
      </w:tr>
      <w:tr w:rsidR="003836DF" w:rsidRPr="00A4509D" w14:paraId="6E7AA7BC" w14:textId="77777777" w:rsidTr="00A00351">
        <w:tc>
          <w:tcPr>
            <w:tcW w:w="1488" w:type="pct"/>
          </w:tcPr>
          <w:p w14:paraId="24D9EEAD" w14:textId="77777777" w:rsidR="003836DF" w:rsidRPr="00A4509D" w:rsidRDefault="00F81275" w:rsidP="00A00351">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Randomiserte pasienter</w:t>
            </w:r>
          </w:p>
        </w:tc>
        <w:tc>
          <w:tcPr>
            <w:tcW w:w="1136" w:type="pct"/>
            <w:gridSpan w:val="2"/>
            <w:vAlign w:val="center"/>
          </w:tcPr>
          <w:p w14:paraId="57A629BB" w14:textId="77777777" w:rsidR="003836DF" w:rsidRPr="00A4509D" w:rsidRDefault="00F81275"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7</w:t>
            </w:r>
          </w:p>
        </w:tc>
        <w:tc>
          <w:tcPr>
            <w:tcW w:w="1124" w:type="pct"/>
            <w:vAlign w:val="center"/>
          </w:tcPr>
          <w:p w14:paraId="1C9BBE55" w14:textId="77777777" w:rsidR="003836DF" w:rsidRPr="00A4509D" w:rsidRDefault="00F81275"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6</w:t>
            </w:r>
          </w:p>
        </w:tc>
        <w:tc>
          <w:tcPr>
            <w:tcW w:w="1252" w:type="pct"/>
            <w:vAlign w:val="center"/>
          </w:tcPr>
          <w:p w14:paraId="1DE17CBA" w14:textId="77777777" w:rsidR="003836DF" w:rsidRPr="00A4509D" w:rsidRDefault="00F81275"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5</w:t>
            </w:r>
          </w:p>
        </w:tc>
      </w:tr>
      <w:tr w:rsidR="003836DF" w:rsidRPr="00A4509D" w14:paraId="796344C2" w14:textId="77777777" w:rsidTr="00A00351">
        <w:tc>
          <w:tcPr>
            <w:tcW w:w="5000" w:type="pct"/>
            <w:gridSpan w:val="5"/>
          </w:tcPr>
          <w:p w14:paraId="7281D207" w14:textId="77777777" w:rsidR="003836DF" w:rsidRPr="00A4509D" w:rsidRDefault="00F81275" w:rsidP="00A00351">
            <w:pPr>
              <w:widowControl/>
              <w:spacing w:after="0" w:line="240" w:lineRule="auto"/>
              <w:rPr>
                <w:rFonts w:ascii="Times New Roman" w:eastAsia="Times New Roman" w:hAnsi="Times New Roman" w:cs="Times New Roman"/>
                <w:b/>
                <w:lang w:val="nb-NO"/>
              </w:rPr>
            </w:pPr>
            <w:r w:rsidRPr="00A4509D">
              <w:rPr>
                <w:rFonts w:ascii="Times New Roman" w:eastAsia="Times New Roman" w:hAnsi="Times New Roman" w:cs="Times New Roman"/>
                <w:b/>
                <w:lang w:val="nb-NO"/>
              </w:rPr>
              <w:t>PGA</w:t>
            </w:r>
          </w:p>
        </w:tc>
      </w:tr>
      <w:tr w:rsidR="003836DF" w:rsidRPr="00A4509D" w14:paraId="3F2E5FBF" w14:textId="77777777" w:rsidTr="00A00351">
        <w:tc>
          <w:tcPr>
            <w:tcW w:w="1499" w:type="pct"/>
            <w:gridSpan w:val="2"/>
          </w:tcPr>
          <w:p w14:paraId="7051CE2B" w14:textId="77777777" w:rsidR="003836DF" w:rsidRPr="00A4509D" w:rsidRDefault="00F81275" w:rsidP="00F81275">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GA ingen (0) eller minimal (1)</w:t>
            </w:r>
          </w:p>
        </w:tc>
        <w:tc>
          <w:tcPr>
            <w:tcW w:w="1125" w:type="pct"/>
            <w:vAlign w:val="center"/>
          </w:tcPr>
          <w:p w14:paraId="0D5F4607" w14:textId="77777777" w:rsidR="003836DF" w:rsidRPr="00A4509D" w:rsidRDefault="00F81275" w:rsidP="00F81275">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 (5,4 %)</w:t>
            </w:r>
          </w:p>
        </w:tc>
        <w:tc>
          <w:tcPr>
            <w:tcW w:w="1124" w:type="pct"/>
            <w:vAlign w:val="center"/>
          </w:tcPr>
          <w:p w14:paraId="1B0E3E81" w14:textId="77777777" w:rsidR="003836DF" w:rsidRPr="00A4509D" w:rsidRDefault="00F81275" w:rsidP="00F81275">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5 (69,4 %)</w:t>
            </w:r>
            <w:r w:rsidRPr="00A4509D">
              <w:rPr>
                <w:rFonts w:ascii="Times New Roman" w:eastAsia="Times New Roman" w:hAnsi="Times New Roman" w:cs="Times New Roman"/>
                <w:vertAlign w:val="superscript"/>
                <w:lang w:val="nb-NO"/>
              </w:rPr>
              <w:t>a</w:t>
            </w:r>
          </w:p>
        </w:tc>
        <w:tc>
          <w:tcPr>
            <w:tcW w:w="1252" w:type="pct"/>
            <w:vAlign w:val="center"/>
          </w:tcPr>
          <w:p w14:paraId="0C80AB0A" w14:textId="77777777" w:rsidR="003836DF" w:rsidRPr="00A4509D" w:rsidRDefault="00F81275" w:rsidP="00F81275">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0 (57,1 %)</w:t>
            </w:r>
          </w:p>
        </w:tc>
      </w:tr>
      <w:tr w:rsidR="003836DF" w:rsidRPr="00A4509D" w14:paraId="318C83CA" w14:textId="77777777" w:rsidTr="00A00351">
        <w:tc>
          <w:tcPr>
            <w:tcW w:w="1499" w:type="pct"/>
            <w:gridSpan w:val="2"/>
          </w:tcPr>
          <w:p w14:paraId="711BF64E" w14:textId="77777777" w:rsidR="003836DF" w:rsidRPr="00A4509D" w:rsidRDefault="00F81275" w:rsidP="00A00351">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GA ingen (0)</w:t>
            </w:r>
          </w:p>
        </w:tc>
        <w:tc>
          <w:tcPr>
            <w:tcW w:w="1125" w:type="pct"/>
            <w:vAlign w:val="center"/>
          </w:tcPr>
          <w:p w14:paraId="58C4F8F5" w14:textId="77777777" w:rsidR="003836DF" w:rsidRPr="00A4509D" w:rsidRDefault="00F81275"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 (2,7 %)</w:t>
            </w:r>
          </w:p>
        </w:tc>
        <w:tc>
          <w:tcPr>
            <w:tcW w:w="1124" w:type="pct"/>
            <w:vAlign w:val="center"/>
          </w:tcPr>
          <w:p w14:paraId="178FBB21" w14:textId="77777777" w:rsidR="003836DF" w:rsidRPr="00A4509D" w:rsidRDefault="00F81275"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7 (47,2 %)</w:t>
            </w:r>
            <w:r w:rsidRPr="00A4509D">
              <w:rPr>
                <w:rFonts w:ascii="Times New Roman" w:eastAsia="Times New Roman" w:hAnsi="Times New Roman" w:cs="Times New Roman"/>
                <w:vertAlign w:val="superscript"/>
                <w:lang w:val="nb-NO"/>
              </w:rPr>
              <w:t>a</w:t>
            </w:r>
          </w:p>
        </w:tc>
        <w:tc>
          <w:tcPr>
            <w:tcW w:w="1252" w:type="pct"/>
            <w:vAlign w:val="center"/>
          </w:tcPr>
          <w:p w14:paraId="000A9897" w14:textId="77777777" w:rsidR="003836DF" w:rsidRPr="00A4509D" w:rsidRDefault="00F81275"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3 (37,1 %)</w:t>
            </w:r>
          </w:p>
        </w:tc>
      </w:tr>
      <w:tr w:rsidR="003836DF" w:rsidRPr="00A4509D" w14:paraId="41D962B7" w14:textId="77777777" w:rsidTr="00A00351">
        <w:tc>
          <w:tcPr>
            <w:tcW w:w="5000" w:type="pct"/>
            <w:gridSpan w:val="5"/>
          </w:tcPr>
          <w:p w14:paraId="76A8B94B" w14:textId="77777777" w:rsidR="003836DF" w:rsidRPr="00A4509D" w:rsidRDefault="00F81275" w:rsidP="00A00351">
            <w:pPr>
              <w:widowControl/>
              <w:spacing w:after="0" w:line="240" w:lineRule="auto"/>
              <w:rPr>
                <w:rFonts w:ascii="Times New Roman" w:eastAsia="Times New Roman" w:hAnsi="Times New Roman" w:cs="Times New Roman"/>
                <w:b/>
                <w:lang w:val="nb-NO"/>
              </w:rPr>
            </w:pPr>
            <w:r w:rsidRPr="00A4509D">
              <w:rPr>
                <w:rFonts w:ascii="Times New Roman" w:eastAsia="Times New Roman" w:hAnsi="Times New Roman" w:cs="Times New Roman"/>
                <w:b/>
                <w:lang w:val="nb-NO"/>
              </w:rPr>
              <w:t>PASI</w:t>
            </w:r>
          </w:p>
        </w:tc>
      </w:tr>
      <w:tr w:rsidR="003836DF" w:rsidRPr="00A4509D" w14:paraId="239F52A3" w14:textId="77777777" w:rsidTr="00A00351">
        <w:tc>
          <w:tcPr>
            <w:tcW w:w="1499" w:type="pct"/>
            <w:gridSpan w:val="2"/>
          </w:tcPr>
          <w:p w14:paraId="4BACD2AF" w14:textId="77777777" w:rsidR="003836DF" w:rsidRPr="00A4509D" w:rsidRDefault="00F81275" w:rsidP="00A00351">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ASI 75-respondere</w:t>
            </w:r>
          </w:p>
        </w:tc>
        <w:tc>
          <w:tcPr>
            <w:tcW w:w="1125" w:type="pct"/>
          </w:tcPr>
          <w:p w14:paraId="401B5300" w14:textId="77777777" w:rsidR="003836DF" w:rsidRPr="00A4509D" w:rsidRDefault="00F81275"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 (10,8 %)</w:t>
            </w:r>
          </w:p>
        </w:tc>
        <w:tc>
          <w:tcPr>
            <w:tcW w:w="1124" w:type="pct"/>
          </w:tcPr>
          <w:p w14:paraId="734BEF27" w14:textId="77777777" w:rsidR="003836DF" w:rsidRPr="00A4509D" w:rsidRDefault="00F81275"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9 (80,6 %)</w:t>
            </w:r>
            <w:r w:rsidRPr="00A4509D">
              <w:rPr>
                <w:rFonts w:ascii="Times New Roman" w:eastAsia="Times New Roman" w:hAnsi="Times New Roman" w:cs="Times New Roman"/>
                <w:vertAlign w:val="superscript"/>
                <w:lang w:val="nb-NO"/>
              </w:rPr>
              <w:t>a</w:t>
            </w:r>
          </w:p>
        </w:tc>
        <w:tc>
          <w:tcPr>
            <w:tcW w:w="1252" w:type="pct"/>
          </w:tcPr>
          <w:p w14:paraId="4322A84C" w14:textId="77777777" w:rsidR="003836DF" w:rsidRPr="00A4509D" w:rsidRDefault="00F81275"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8 (80,0 %)</w:t>
            </w:r>
          </w:p>
        </w:tc>
      </w:tr>
      <w:tr w:rsidR="003836DF" w:rsidRPr="00A4509D" w14:paraId="7C47B400" w14:textId="77777777" w:rsidTr="00A00351">
        <w:tc>
          <w:tcPr>
            <w:tcW w:w="1499" w:type="pct"/>
            <w:gridSpan w:val="2"/>
          </w:tcPr>
          <w:p w14:paraId="323207B0" w14:textId="77777777" w:rsidR="003836DF" w:rsidRPr="00A4509D" w:rsidRDefault="00F81275" w:rsidP="00A00351">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ASI 90-respondere</w:t>
            </w:r>
          </w:p>
        </w:tc>
        <w:tc>
          <w:tcPr>
            <w:tcW w:w="1125" w:type="pct"/>
          </w:tcPr>
          <w:p w14:paraId="445DC7EC" w14:textId="77777777" w:rsidR="003836DF" w:rsidRPr="00A4509D" w:rsidRDefault="00F81275"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 (5,4 %)</w:t>
            </w:r>
          </w:p>
        </w:tc>
        <w:tc>
          <w:tcPr>
            <w:tcW w:w="1124" w:type="pct"/>
          </w:tcPr>
          <w:p w14:paraId="5CCB9288" w14:textId="77777777" w:rsidR="003836DF" w:rsidRPr="00A4509D" w:rsidRDefault="00F81275"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2 (61,1 %)</w:t>
            </w:r>
            <w:r w:rsidRPr="00A4509D">
              <w:rPr>
                <w:rFonts w:ascii="Times New Roman" w:eastAsia="Times New Roman" w:hAnsi="Times New Roman" w:cs="Times New Roman"/>
                <w:vertAlign w:val="superscript"/>
                <w:lang w:val="nb-NO"/>
              </w:rPr>
              <w:t>a</w:t>
            </w:r>
          </w:p>
        </w:tc>
        <w:tc>
          <w:tcPr>
            <w:tcW w:w="1252" w:type="pct"/>
          </w:tcPr>
          <w:p w14:paraId="08C15788" w14:textId="77777777" w:rsidR="003836DF" w:rsidRPr="00A4509D" w:rsidRDefault="00F81275"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3 (65,7 %)</w:t>
            </w:r>
          </w:p>
        </w:tc>
      </w:tr>
      <w:tr w:rsidR="003836DF" w:rsidRPr="00A4509D" w14:paraId="0FC4714B" w14:textId="77777777" w:rsidTr="00A00351">
        <w:tc>
          <w:tcPr>
            <w:tcW w:w="1499" w:type="pct"/>
            <w:gridSpan w:val="2"/>
          </w:tcPr>
          <w:p w14:paraId="65D15BA9" w14:textId="77777777" w:rsidR="003836DF" w:rsidRPr="00A4509D" w:rsidRDefault="00F81275" w:rsidP="00A00351">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ASI 100-respondere</w:t>
            </w:r>
          </w:p>
        </w:tc>
        <w:tc>
          <w:tcPr>
            <w:tcW w:w="1125" w:type="pct"/>
          </w:tcPr>
          <w:p w14:paraId="2BB63F62" w14:textId="77777777" w:rsidR="003836DF" w:rsidRPr="00A4509D" w:rsidRDefault="00F81275"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 (2,7 %)</w:t>
            </w:r>
          </w:p>
        </w:tc>
        <w:tc>
          <w:tcPr>
            <w:tcW w:w="1124" w:type="pct"/>
          </w:tcPr>
          <w:p w14:paraId="09AA560A" w14:textId="77777777" w:rsidR="003836DF" w:rsidRPr="00A4509D" w:rsidRDefault="00F81275"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4 (38,9 %)</w:t>
            </w:r>
            <w:r w:rsidRPr="00A4509D">
              <w:rPr>
                <w:rFonts w:ascii="Times New Roman" w:eastAsia="Times New Roman" w:hAnsi="Times New Roman" w:cs="Times New Roman"/>
                <w:vertAlign w:val="superscript"/>
                <w:lang w:val="nb-NO"/>
              </w:rPr>
              <w:t>a</w:t>
            </w:r>
          </w:p>
        </w:tc>
        <w:tc>
          <w:tcPr>
            <w:tcW w:w="1252" w:type="pct"/>
          </w:tcPr>
          <w:p w14:paraId="66B38364" w14:textId="77777777" w:rsidR="003836DF" w:rsidRPr="00A4509D" w:rsidRDefault="00F81275"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3 (37,1 %)</w:t>
            </w:r>
          </w:p>
        </w:tc>
      </w:tr>
      <w:tr w:rsidR="003836DF" w:rsidRPr="00A4509D" w14:paraId="36DCC29F" w14:textId="77777777" w:rsidTr="00A00351">
        <w:tc>
          <w:tcPr>
            <w:tcW w:w="5000" w:type="pct"/>
            <w:gridSpan w:val="5"/>
          </w:tcPr>
          <w:p w14:paraId="7E3AF52D" w14:textId="77777777" w:rsidR="003836DF" w:rsidRPr="00A4509D" w:rsidRDefault="00F81275" w:rsidP="00A00351">
            <w:pPr>
              <w:widowControl/>
              <w:spacing w:after="0" w:line="240" w:lineRule="auto"/>
              <w:rPr>
                <w:rFonts w:ascii="Times New Roman" w:eastAsia="Times New Roman" w:hAnsi="Times New Roman" w:cs="Times New Roman"/>
                <w:b/>
                <w:lang w:val="nb-NO"/>
              </w:rPr>
            </w:pPr>
            <w:r w:rsidRPr="00A4509D">
              <w:rPr>
                <w:rFonts w:ascii="Times New Roman" w:eastAsia="Times New Roman" w:hAnsi="Times New Roman" w:cs="Times New Roman"/>
                <w:b/>
                <w:lang w:val="nb-NO"/>
              </w:rPr>
              <w:t>CDLQI</w:t>
            </w:r>
          </w:p>
        </w:tc>
      </w:tr>
      <w:tr w:rsidR="003836DF" w:rsidRPr="00A4509D" w14:paraId="5B9B8DB4" w14:textId="77777777" w:rsidTr="00A00351">
        <w:tc>
          <w:tcPr>
            <w:tcW w:w="1499" w:type="pct"/>
            <w:gridSpan w:val="2"/>
          </w:tcPr>
          <w:p w14:paraId="4E233097" w14:textId="77777777" w:rsidR="003836DF" w:rsidRPr="00A4509D" w:rsidRDefault="00F81275" w:rsidP="00A00351">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CDLQI 0 eller 1</w:t>
            </w:r>
            <w:r w:rsidRPr="00A4509D">
              <w:rPr>
                <w:rFonts w:ascii="Times New Roman" w:eastAsia="Times New Roman" w:hAnsi="Times New Roman" w:cs="Times New Roman"/>
                <w:vertAlign w:val="superscript"/>
                <w:lang w:val="nb-NO"/>
              </w:rPr>
              <w:t>b</w:t>
            </w:r>
          </w:p>
        </w:tc>
        <w:tc>
          <w:tcPr>
            <w:tcW w:w="1125" w:type="pct"/>
          </w:tcPr>
          <w:p w14:paraId="370C0119" w14:textId="77777777" w:rsidR="003836DF" w:rsidRPr="00A4509D" w:rsidRDefault="00F81275"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6 (16,2 %)</w:t>
            </w:r>
          </w:p>
        </w:tc>
        <w:tc>
          <w:tcPr>
            <w:tcW w:w="1124" w:type="pct"/>
          </w:tcPr>
          <w:p w14:paraId="6292F9AA" w14:textId="77777777" w:rsidR="003836DF" w:rsidRPr="00A4509D" w:rsidRDefault="00F81275"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8 (50,0 %)</w:t>
            </w:r>
            <w:r w:rsidRPr="00A4509D">
              <w:rPr>
                <w:rFonts w:ascii="Times New Roman" w:eastAsia="Times New Roman" w:hAnsi="Times New Roman" w:cs="Times New Roman"/>
                <w:vertAlign w:val="superscript"/>
                <w:lang w:val="nb-NO"/>
              </w:rPr>
              <w:t>c</w:t>
            </w:r>
          </w:p>
        </w:tc>
        <w:tc>
          <w:tcPr>
            <w:tcW w:w="1252" w:type="pct"/>
          </w:tcPr>
          <w:p w14:paraId="3B80E9F1" w14:textId="77777777" w:rsidR="003836DF" w:rsidRPr="00A4509D" w:rsidRDefault="00F81275"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0 (57,1 %)</w:t>
            </w:r>
          </w:p>
        </w:tc>
      </w:tr>
      <w:tr w:rsidR="003836DF" w:rsidRPr="00A4509D" w14:paraId="5A2B18D1" w14:textId="77777777" w:rsidTr="00A00351">
        <w:tc>
          <w:tcPr>
            <w:tcW w:w="5000" w:type="pct"/>
            <w:gridSpan w:val="5"/>
          </w:tcPr>
          <w:p w14:paraId="79981358" w14:textId="77777777" w:rsidR="003836DF" w:rsidRPr="00A4509D" w:rsidRDefault="00F81275" w:rsidP="00A00351">
            <w:pPr>
              <w:widowControl/>
              <w:spacing w:after="0" w:line="240" w:lineRule="auto"/>
              <w:rPr>
                <w:rFonts w:ascii="Times New Roman" w:eastAsia="Times New Roman" w:hAnsi="Times New Roman" w:cs="Times New Roman"/>
                <w:b/>
                <w:lang w:val="nb-NO"/>
              </w:rPr>
            </w:pPr>
            <w:r w:rsidRPr="00A4509D">
              <w:rPr>
                <w:rFonts w:ascii="Times New Roman" w:eastAsia="Times New Roman" w:hAnsi="Times New Roman" w:cs="Times New Roman"/>
                <w:b/>
                <w:lang w:val="nb-NO"/>
              </w:rPr>
              <w:t>PedsQL</w:t>
            </w:r>
          </w:p>
        </w:tc>
      </w:tr>
      <w:tr w:rsidR="003836DF" w:rsidRPr="00A4509D" w14:paraId="2797500D" w14:textId="77777777" w:rsidTr="00A00351">
        <w:tc>
          <w:tcPr>
            <w:tcW w:w="1499" w:type="pct"/>
            <w:gridSpan w:val="2"/>
          </w:tcPr>
          <w:p w14:paraId="426401E3" w14:textId="77777777" w:rsidR="003836DF" w:rsidRPr="00A4509D" w:rsidRDefault="00F81275" w:rsidP="00F81275">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ndring fra utgangsverdi Gjennomsnitt (SD)</w:t>
            </w:r>
            <w:r w:rsidRPr="00A4509D">
              <w:rPr>
                <w:rFonts w:ascii="Times New Roman" w:eastAsia="Times New Roman" w:hAnsi="Times New Roman" w:cs="Times New Roman"/>
                <w:vertAlign w:val="superscript"/>
                <w:lang w:val="nb-NO"/>
              </w:rPr>
              <w:t>d</w:t>
            </w:r>
          </w:p>
        </w:tc>
        <w:tc>
          <w:tcPr>
            <w:tcW w:w="1125" w:type="pct"/>
            <w:vAlign w:val="center"/>
          </w:tcPr>
          <w:p w14:paraId="11A933E4" w14:textId="77777777" w:rsidR="003836DF" w:rsidRPr="00A4509D" w:rsidRDefault="00F81275"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35 (10,04)</w:t>
            </w:r>
          </w:p>
        </w:tc>
        <w:tc>
          <w:tcPr>
            <w:tcW w:w="1124" w:type="pct"/>
            <w:vAlign w:val="center"/>
          </w:tcPr>
          <w:p w14:paraId="23385DD0" w14:textId="77777777" w:rsidR="003836DF" w:rsidRPr="00A4509D" w:rsidRDefault="00F81275"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8,03 (10,44)</w:t>
            </w:r>
            <w:r w:rsidRPr="00A4509D">
              <w:rPr>
                <w:rFonts w:ascii="Times New Roman" w:eastAsia="Times New Roman" w:hAnsi="Times New Roman" w:cs="Times New Roman"/>
                <w:vertAlign w:val="superscript"/>
                <w:lang w:val="nb-NO"/>
              </w:rPr>
              <w:t>e</w:t>
            </w:r>
          </w:p>
        </w:tc>
        <w:tc>
          <w:tcPr>
            <w:tcW w:w="1252" w:type="pct"/>
            <w:vAlign w:val="center"/>
          </w:tcPr>
          <w:p w14:paraId="4473BFF1" w14:textId="77777777" w:rsidR="003836DF" w:rsidRPr="00A4509D" w:rsidRDefault="00F81275"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7,26 (10,92)</w:t>
            </w:r>
          </w:p>
        </w:tc>
      </w:tr>
    </w:tbl>
    <w:p w14:paraId="72E6D1D8" w14:textId="77777777" w:rsidR="009B7C61" w:rsidRPr="00A4509D" w:rsidRDefault="00C1005D" w:rsidP="00F81275">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a</w:t>
      </w:r>
      <w:r w:rsidRPr="00A4509D">
        <w:rPr>
          <w:rFonts w:ascii="Times New Roman" w:eastAsia="Times New Roman" w:hAnsi="Times New Roman" w:cs="Times New Roman"/>
          <w:sz w:val="20"/>
          <w:lang w:val="nb-NO"/>
        </w:rPr>
        <w:tab/>
        <w:t>p</w:t>
      </w:r>
      <w:r w:rsidR="00F81275"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lt;</w:t>
      </w:r>
      <w:r w:rsidR="00F81275"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0,001</w:t>
      </w:r>
    </w:p>
    <w:p w14:paraId="1C0D447B" w14:textId="77777777" w:rsidR="009B7C61" w:rsidRPr="00A4509D" w:rsidRDefault="00C1005D" w:rsidP="00F81275">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b</w:t>
      </w:r>
      <w:r w:rsidRPr="00A4509D">
        <w:rPr>
          <w:rFonts w:ascii="Times New Roman" w:eastAsia="Times New Roman" w:hAnsi="Times New Roman" w:cs="Times New Roman"/>
          <w:sz w:val="20"/>
          <w:lang w:val="nb-NO"/>
        </w:rPr>
        <w:tab/>
        <w:t xml:space="preserve">CDLQI: CDLQI er et dermatologiinstrument til vurdering av et hudproblems påvirkning av helserelatert livskvalitet i den pediatriske populasjonen. CDLQI på </w:t>
      </w:r>
      <w:r w:rsidR="00D21A72" w:rsidRPr="00A4509D">
        <w:rPr>
          <w:rFonts w:ascii="Times New Roman" w:eastAsia="Times New Roman" w:hAnsi="Times New Roman" w:cs="Times New Roman"/>
          <w:sz w:val="20"/>
          <w:lang w:val="nb-NO"/>
        </w:rPr>
        <w:t>0 </w:t>
      </w:r>
      <w:r w:rsidRPr="00A4509D">
        <w:rPr>
          <w:rFonts w:ascii="Times New Roman" w:eastAsia="Times New Roman" w:hAnsi="Times New Roman" w:cs="Times New Roman"/>
          <w:sz w:val="20"/>
          <w:lang w:val="nb-NO"/>
        </w:rPr>
        <w:t xml:space="preserve">eller </w:t>
      </w:r>
      <w:r w:rsidR="00D21A72" w:rsidRPr="00A4509D">
        <w:rPr>
          <w:rFonts w:ascii="Times New Roman" w:eastAsia="Times New Roman" w:hAnsi="Times New Roman" w:cs="Times New Roman"/>
          <w:sz w:val="20"/>
          <w:lang w:val="nb-NO"/>
        </w:rPr>
        <w:t>1 </w:t>
      </w:r>
      <w:r w:rsidRPr="00A4509D">
        <w:rPr>
          <w:rFonts w:ascii="Times New Roman" w:eastAsia="Times New Roman" w:hAnsi="Times New Roman" w:cs="Times New Roman"/>
          <w:sz w:val="20"/>
          <w:lang w:val="nb-NO"/>
        </w:rPr>
        <w:t>indikerer ingen påvirkning av barnets livskvalitet.</w:t>
      </w:r>
    </w:p>
    <w:p w14:paraId="4408E3A6" w14:textId="77777777" w:rsidR="009B7C61" w:rsidRPr="00A4509D" w:rsidRDefault="00C1005D" w:rsidP="00F81275">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c</w:t>
      </w:r>
      <w:r w:rsidRPr="00A4509D">
        <w:rPr>
          <w:rFonts w:ascii="Times New Roman" w:eastAsia="Times New Roman" w:hAnsi="Times New Roman" w:cs="Times New Roman"/>
          <w:sz w:val="20"/>
          <w:lang w:val="nb-NO"/>
        </w:rPr>
        <w:tab/>
        <w:t>p</w:t>
      </w:r>
      <w:r w:rsidR="00A00351"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w:t>
      </w:r>
      <w:r w:rsidR="00A00351"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0,002</w:t>
      </w:r>
    </w:p>
    <w:p w14:paraId="24121D4A" w14:textId="77777777" w:rsidR="009B7C61" w:rsidRPr="00A4509D" w:rsidRDefault="00C1005D" w:rsidP="00F81275">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d</w:t>
      </w:r>
      <w:r w:rsidRPr="00A4509D">
        <w:rPr>
          <w:rFonts w:ascii="Times New Roman" w:eastAsia="Times New Roman" w:hAnsi="Times New Roman" w:cs="Times New Roman"/>
          <w:sz w:val="20"/>
          <w:lang w:val="nb-NO"/>
        </w:rPr>
        <w:tab/>
        <w:t>PedsQL: PedsQL totalskalaskår er et generelt mål for helserelatert livskvalitet utviklet til bruk i barne- og ungdomspopulasjoner. For placebogruppen i uke</w:t>
      </w:r>
      <w:r w:rsidR="000236F3"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12, N</w:t>
      </w:r>
      <w:r w:rsidR="00A00351"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w:t>
      </w:r>
      <w:r w:rsidR="00A00351"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36</w:t>
      </w:r>
    </w:p>
    <w:p w14:paraId="65FA6C62" w14:textId="77777777" w:rsidR="009B7C61" w:rsidRPr="00A4509D" w:rsidRDefault="00C1005D" w:rsidP="00F81275">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e</w:t>
      </w:r>
      <w:r w:rsidRPr="00A4509D">
        <w:rPr>
          <w:rFonts w:ascii="Times New Roman" w:eastAsia="Times New Roman" w:hAnsi="Times New Roman" w:cs="Times New Roman"/>
          <w:sz w:val="20"/>
          <w:lang w:val="nb-NO"/>
        </w:rPr>
        <w:tab/>
        <w:t>p</w:t>
      </w:r>
      <w:r w:rsidR="00F81275"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w:t>
      </w:r>
      <w:r w:rsidR="00F81275"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0,028</w:t>
      </w:r>
    </w:p>
    <w:p w14:paraId="531CD6E6" w14:textId="77777777" w:rsidR="009B7C61" w:rsidRPr="00A4509D" w:rsidRDefault="009B7C61" w:rsidP="004D6446">
      <w:pPr>
        <w:widowControl/>
        <w:spacing w:after="0" w:line="240" w:lineRule="auto"/>
        <w:rPr>
          <w:rFonts w:ascii="Times New Roman" w:hAnsi="Times New Roman" w:cs="Times New Roman"/>
          <w:lang w:val="nb-NO"/>
        </w:rPr>
      </w:pPr>
    </w:p>
    <w:p w14:paraId="146D1398" w14:textId="14962936"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 den placebokontrollerte perioden frem til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2</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var effekten i gruppene med den anbefalte og halvparten av den anbefalte dosen generelt sammenlignbar for det primære endepunktet (henholdsvis</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69,</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 og 67,</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 selv om det var holdepunkter for en doserespons for andre effektkriterier (f.eks. PGA ingen (0), PASI</w:t>
      </w:r>
      <w:r w:rsidR="009F3635"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90). Etter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2</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var effekten generelt høyere og mer langvarig i gruppen med</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den anbefalte dosen sammenlignet med gruppen med halvparten av den anbefalte dosen, hvor det hyppigere ble observert et lite tap i effekt mot slutten av hvert 1</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ukers doseringsintervall.</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ikkerhetsprofilen var sammenlignbar for den anbefalte dosen og halvparten av den anbefalte dosen.</w:t>
      </w:r>
    </w:p>
    <w:p w14:paraId="3795601F" w14:textId="77777777" w:rsidR="009B7C61" w:rsidRPr="00A4509D" w:rsidRDefault="009B7C61" w:rsidP="004D6446">
      <w:pPr>
        <w:widowControl/>
        <w:spacing w:after="0" w:line="240" w:lineRule="auto"/>
        <w:rPr>
          <w:rFonts w:ascii="Times New Roman" w:hAnsi="Times New Roman" w:cs="Times New Roman"/>
          <w:lang w:val="nb-NO"/>
        </w:rPr>
      </w:pPr>
    </w:p>
    <w:p w14:paraId="78955E0C"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Barn (6-1</w:t>
      </w:r>
      <w:r w:rsidR="00D21A72" w:rsidRPr="00A4509D">
        <w:rPr>
          <w:rFonts w:ascii="Times New Roman" w:eastAsia="Times New Roman" w:hAnsi="Times New Roman" w:cs="Times New Roman"/>
          <w:i/>
          <w:lang w:val="nb-NO"/>
        </w:rPr>
        <w:t>1 </w:t>
      </w:r>
      <w:r w:rsidRPr="00A4509D">
        <w:rPr>
          <w:rFonts w:ascii="Times New Roman" w:eastAsia="Times New Roman" w:hAnsi="Times New Roman" w:cs="Times New Roman"/>
          <w:i/>
          <w:lang w:val="nb-NO"/>
        </w:rPr>
        <w:t>år)</w:t>
      </w:r>
    </w:p>
    <w:p w14:paraId="1545FBEE"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ffekt av ustekinumab ble undersøkt hos 4</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 xml:space="preserve">pediatriske pasienter i alderen </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til 1</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 xml:space="preserve">år med moderat til alvorlig plakkpsoriasis, i en åpen, multisenter, fase 3-studie med én behandlingsgruppe (CADMUS </w:t>
      </w:r>
      <w:r w:rsidRPr="00A4509D">
        <w:rPr>
          <w:rFonts w:ascii="Times New Roman" w:eastAsia="Times New Roman" w:hAnsi="Times New Roman" w:cs="Times New Roman"/>
          <w:lang w:val="nb-NO"/>
        </w:rPr>
        <w:lastRenderedPageBreak/>
        <w:t>Jr.). Pasienter ble behandlet med den anbefalte dosen av ustekinumab (se pkt. 4.2, n</w:t>
      </w:r>
      <w:r w:rsidR="00A00351"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w:t>
      </w:r>
      <w:r w:rsidR="00A00351"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4) ved subkutan injeksjon i uke</w:t>
      </w:r>
      <w:r w:rsidR="000236F3"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0</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og </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etterfulgt av dosering hver 12.</w:t>
      </w:r>
      <w:r w:rsidR="00A00351"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 (q12w).</w:t>
      </w:r>
    </w:p>
    <w:p w14:paraId="38DE9FD2" w14:textId="77777777" w:rsidR="009B7C61" w:rsidRPr="00A4509D" w:rsidRDefault="009B7C61" w:rsidP="004D6446">
      <w:pPr>
        <w:widowControl/>
        <w:spacing w:after="0" w:line="240" w:lineRule="auto"/>
        <w:rPr>
          <w:rFonts w:ascii="Times New Roman" w:hAnsi="Times New Roman" w:cs="Times New Roman"/>
          <w:lang w:val="nb-NO"/>
        </w:rPr>
      </w:pPr>
    </w:p>
    <w:p w14:paraId="4FA60445" w14:textId="23840A8F"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asienter med PASI</w:t>
      </w:r>
      <w:r w:rsidR="009F3635"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w:t>
      </w:r>
      <w:r w:rsidR="00A00351"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2, PGA</w:t>
      </w:r>
      <w:r w:rsidR="009F3635"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w:t>
      </w:r>
      <w:r w:rsidR="00A00351"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og BSA-involvering på minst 1</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som var kandidater for systemisk behandling eller fototerapi, kunne inkluderes i studien. Cirka 4</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 xml:space="preserve">% av pasientene var tidligere eksponert for konvensjonell systemisk behandling eller fototerapi. Cirka </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av pasientene var tidligere eksponert for biologiske legemidler.</w:t>
      </w:r>
    </w:p>
    <w:p w14:paraId="2EFEA1C3" w14:textId="77777777" w:rsidR="009B7C61" w:rsidRPr="00A4509D" w:rsidRDefault="009B7C61" w:rsidP="004D6446">
      <w:pPr>
        <w:widowControl/>
        <w:spacing w:after="0" w:line="240" w:lineRule="auto"/>
        <w:rPr>
          <w:rFonts w:ascii="Times New Roman" w:hAnsi="Times New Roman" w:cs="Times New Roman"/>
          <w:lang w:val="nb-NO"/>
        </w:rPr>
      </w:pPr>
    </w:p>
    <w:p w14:paraId="79906F62" w14:textId="6AE70726"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t primære endepunktet var andel pasienter som oppnådde PGA-skår ingen (0) eller «minimal» (1) i uke</w:t>
      </w:r>
      <w:r w:rsidR="00A00351"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2. Sekundære endepunkter omfattet PASI 75, PASI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og endring fra utgangsverdien i CDLQI (Children’s Dermatology Life Quality Index) i uke</w:t>
      </w:r>
      <w:r w:rsidR="00A00351"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2. I uke</w:t>
      </w:r>
      <w:r w:rsidR="00A00351"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2</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viste personer behandlet med ustekinumab klinisk relevant forbedring i sin psoriasis og helserelaterte livskvalitet (tabell</w:t>
      </w:r>
      <w:r w:rsidR="00A00351" w:rsidRPr="00A4509D">
        <w:rPr>
          <w:rFonts w:ascii="Times New Roman" w:eastAsia="Times New Roman" w:hAnsi="Times New Roman" w:cs="Times New Roman"/>
          <w:lang w:val="nb-NO"/>
        </w:rPr>
        <w:t> </w:t>
      </w:r>
      <w:r w:rsidR="000809F3" w:rsidRPr="00A4509D">
        <w:rPr>
          <w:rFonts w:ascii="Times New Roman" w:eastAsia="Times New Roman" w:hAnsi="Times New Roman" w:cs="Times New Roman"/>
          <w:lang w:val="nb-NO"/>
        </w:rPr>
        <w:t>8</w:t>
      </w:r>
      <w:r w:rsidRPr="00A4509D">
        <w:rPr>
          <w:rFonts w:ascii="Times New Roman" w:eastAsia="Times New Roman" w:hAnsi="Times New Roman" w:cs="Times New Roman"/>
          <w:lang w:val="nb-NO"/>
        </w:rPr>
        <w:t>).</w:t>
      </w:r>
    </w:p>
    <w:p w14:paraId="350DEFA0" w14:textId="77777777" w:rsidR="009B7C61" w:rsidRPr="00A4509D" w:rsidRDefault="009B7C61" w:rsidP="004D6446">
      <w:pPr>
        <w:widowControl/>
        <w:spacing w:after="0" w:line="240" w:lineRule="auto"/>
        <w:rPr>
          <w:rFonts w:ascii="Times New Roman" w:hAnsi="Times New Roman" w:cs="Times New Roman"/>
          <w:lang w:val="nb-NO"/>
        </w:rPr>
      </w:pPr>
    </w:p>
    <w:p w14:paraId="72AE8BB0" w14:textId="3C0A292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Alle pasienter ble fulgt opp for effekt i opptil 5</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uker etter første administrasjon av studielegemiddel. Andelen av pasienter med PGA-skår ingen (0) eller minimal (1) i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2</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var 77,</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 xml:space="preserve">%. Effekt (definert som PGA </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eller 1) ble observert så tidlig som ved første besøk etter oppstart i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4, og andelen av forsøkspersoner som oppnådde PGA-skår </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xml:space="preserve">eller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økte til og med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6, og var deretter relativt stabil til uke</w:t>
      </w:r>
      <w:r w:rsidR="00A00351"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2. Forbedring av PGA, PASI og CDLQI vedvarte til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2</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tabell</w:t>
      </w:r>
      <w:r w:rsidR="00A00351" w:rsidRPr="00A4509D">
        <w:rPr>
          <w:rFonts w:ascii="Times New Roman" w:eastAsia="Times New Roman" w:hAnsi="Times New Roman" w:cs="Times New Roman"/>
          <w:lang w:val="nb-NO"/>
        </w:rPr>
        <w:t> </w:t>
      </w:r>
      <w:r w:rsidR="000809F3" w:rsidRPr="00A4509D">
        <w:rPr>
          <w:rFonts w:ascii="Times New Roman" w:eastAsia="Times New Roman" w:hAnsi="Times New Roman" w:cs="Times New Roman"/>
          <w:lang w:val="nb-NO"/>
        </w:rPr>
        <w:t>8</w:t>
      </w:r>
      <w:r w:rsidRPr="00A4509D">
        <w:rPr>
          <w:rFonts w:ascii="Times New Roman" w:eastAsia="Times New Roman" w:hAnsi="Times New Roman" w:cs="Times New Roman"/>
          <w:lang w:val="nb-NO"/>
        </w:rPr>
        <w:t>).</w:t>
      </w:r>
    </w:p>
    <w:p w14:paraId="2D31D27A" w14:textId="77777777" w:rsidR="009B7C61" w:rsidRPr="00A4509D" w:rsidRDefault="009B7C61" w:rsidP="004D6446">
      <w:pPr>
        <w:widowControl/>
        <w:spacing w:after="0" w:line="240" w:lineRule="auto"/>
        <w:rPr>
          <w:rFonts w:ascii="Times New Roman" w:hAnsi="Times New Roman" w:cs="Times New Roman"/>
          <w:lang w:val="nb-NO"/>
        </w:rPr>
      </w:pPr>
    </w:p>
    <w:p w14:paraId="6B646FC1" w14:textId="6CD989D1" w:rsidR="009B7C61" w:rsidRPr="00A4509D" w:rsidRDefault="00C1005D" w:rsidP="00A00351">
      <w:pPr>
        <w:widowControl/>
        <w:spacing w:after="0" w:line="240" w:lineRule="auto"/>
        <w:ind w:left="1134" w:hanging="1134"/>
        <w:rPr>
          <w:rFonts w:ascii="Times New Roman" w:eastAsia="Times New Roman" w:hAnsi="Times New Roman" w:cs="Times New Roman"/>
          <w:lang w:val="nb-NO"/>
        </w:rPr>
      </w:pPr>
      <w:r w:rsidRPr="00A4509D">
        <w:rPr>
          <w:rFonts w:ascii="Times New Roman" w:eastAsia="Times New Roman" w:hAnsi="Times New Roman" w:cs="Times New Roman"/>
          <w:i/>
          <w:lang w:val="nb-NO"/>
        </w:rPr>
        <w:t>Tabell</w:t>
      </w:r>
      <w:r w:rsidR="00730D21" w:rsidRPr="00A4509D">
        <w:rPr>
          <w:rFonts w:ascii="Times New Roman" w:eastAsia="Times New Roman" w:hAnsi="Times New Roman" w:cs="Times New Roman"/>
          <w:i/>
          <w:lang w:val="nb-NO"/>
        </w:rPr>
        <w:t> </w:t>
      </w:r>
      <w:r w:rsidR="000809F3" w:rsidRPr="00A4509D">
        <w:rPr>
          <w:rFonts w:ascii="Times New Roman" w:eastAsia="Times New Roman" w:hAnsi="Times New Roman" w:cs="Times New Roman"/>
          <w:i/>
          <w:lang w:val="nb-NO"/>
        </w:rPr>
        <w:t>8</w:t>
      </w:r>
      <w:r w:rsidRPr="00A4509D">
        <w:rPr>
          <w:rFonts w:ascii="Times New Roman" w:eastAsia="Times New Roman" w:hAnsi="Times New Roman" w:cs="Times New Roman"/>
          <w:i/>
          <w:lang w:val="nb-NO"/>
        </w:rPr>
        <w:tab/>
        <w:t>Sammendrag av primære og sekundære endepunkter i uke</w:t>
      </w:r>
      <w:r w:rsidR="000236F3" w:rsidRPr="00A4509D">
        <w:rPr>
          <w:rFonts w:ascii="Times New Roman" w:eastAsia="Times New Roman" w:hAnsi="Times New Roman" w:cs="Times New Roman"/>
          <w:i/>
          <w:lang w:val="nb-NO"/>
        </w:rPr>
        <w:t> </w:t>
      </w:r>
      <w:r w:rsidRPr="00A4509D">
        <w:rPr>
          <w:rFonts w:ascii="Times New Roman" w:eastAsia="Times New Roman" w:hAnsi="Times New Roman" w:cs="Times New Roman"/>
          <w:i/>
          <w:lang w:val="nb-NO"/>
        </w:rPr>
        <w:t>1</w:t>
      </w:r>
      <w:r w:rsidR="00D21A72" w:rsidRPr="00A4509D">
        <w:rPr>
          <w:rFonts w:ascii="Times New Roman" w:eastAsia="Times New Roman" w:hAnsi="Times New Roman" w:cs="Times New Roman"/>
          <w:i/>
          <w:lang w:val="nb-NO"/>
        </w:rPr>
        <w:t>2 </w:t>
      </w:r>
      <w:r w:rsidRPr="00A4509D">
        <w:rPr>
          <w:rFonts w:ascii="Times New Roman" w:eastAsia="Times New Roman" w:hAnsi="Times New Roman" w:cs="Times New Roman"/>
          <w:i/>
          <w:lang w:val="nb-NO"/>
        </w:rPr>
        <w:t>og uke</w:t>
      </w:r>
      <w:r w:rsidR="000236F3" w:rsidRPr="00A4509D">
        <w:rPr>
          <w:rFonts w:ascii="Times New Roman" w:eastAsia="Times New Roman" w:hAnsi="Times New Roman" w:cs="Times New Roman"/>
          <w:i/>
          <w:lang w:val="nb-NO"/>
        </w:rPr>
        <w:t> </w:t>
      </w:r>
      <w:r w:rsidRPr="00A4509D">
        <w:rPr>
          <w:rFonts w:ascii="Times New Roman" w:eastAsia="Times New Roman" w:hAnsi="Times New Roman" w:cs="Times New Roman"/>
          <w:i/>
          <w:lang w:val="nb-NO"/>
        </w:rPr>
        <w:t>5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91"/>
        <w:gridCol w:w="2868"/>
        <w:gridCol w:w="2793"/>
        <w:gridCol w:w="6"/>
      </w:tblGrid>
      <w:tr w:rsidR="009B7C61" w:rsidRPr="00D83BA6" w14:paraId="785298F7" w14:textId="77777777" w:rsidTr="00A00351">
        <w:trPr>
          <w:gridAfter w:val="1"/>
          <w:wAfter w:w="6" w:type="dxa"/>
        </w:trPr>
        <w:tc>
          <w:tcPr>
            <w:tcW w:w="9052" w:type="dxa"/>
            <w:gridSpan w:val="3"/>
          </w:tcPr>
          <w:p w14:paraId="07202C5D"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Pediatrisk psoriasisstudie (CADMUS Jr.) (alder 6-1</w:t>
            </w:r>
            <w:r w:rsidR="00D21A72" w:rsidRPr="00A4509D">
              <w:rPr>
                <w:rFonts w:ascii="Times New Roman" w:eastAsia="Times New Roman" w:hAnsi="Times New Roman" w:cs="Times New Roman"/>
                <w:b/>
                <w:bCs/>
                <w:lang w:val="nb-NO"/>
              </w:rPr>
              <w:t>1 </w:t>
            </w:r>
            <w:r w:rsidRPr="00A4509D">
              <w:rPr>
                <w:rFonts w:ascii="Times New Roman" w:eastAsia="Times New Roman" w:hAnsi="Times New Roman" w:cs="Times New Roman"/>
                <w:b/>
                <w:bCs/>
                <w:lang w:val="nb-NO"/>
              </w:rPr>
              <w:t>år)</w:t>
            </w:r>
          </w:p>
        </w:tc>
      </w:tr>
      <w:tr w:rsidR="009B7C61" w:rsidRPr="00A4509D" w14:paraId="1B82722F" w14:textId="77777777" w:rsidTr="00A00351">
        <w:trPr>
          <w:gridAfter w:val="1"/>
          <w:wAfter w:w="6" w:type="dxa"/>
        </w:trPr>
        <w:tc>
          <w:tcPr>
            <w:tcW w:w="3391" w:type="dxa"/>
            <w:vMerge w:val="restart"/>
          </w:tcPr>
          <w:p w14:paraId="13C329E1" w14:textId="77777777" w:rsidR="009B7C61" w:rsidRPr="00A4509D" w:rsidRDefault="009B7C61" w:rsidP="004D6446">
            <w:pPr>
              <w:widowControl/>
              <w:spacing w:after="0" w:line="240" w:lineRule="auto"/>
              <w:rPr>
                <w:rFonts w:ascii="Times New Roman" w:hAnsi="Times New Roman" w:cs="Times New Roman"/>
                <w:lang w:val="nb-NO"/>
              </w:rPr>
            </w:pPr>
          </w:p>
        </w:tc>
        <w:tc>
          <w:tcPr>
            <w:tcW w:w="2868" w:type="dxa"/>
          </w:tcPr>
          <w:p w14:paraId="412A50D0" w14:textId="77777777" w:rsidR="009B7C61" w:rsidRPr="00A4509D" w:rsidRDefault="00C1005D" w:rsidP="000236F3">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Uke</w:t>
            </w:r>
            <w:r w:rsidR="000236F3"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12</w:t>
            </w:r>
          </w:p>
        </w:tc>
        <w:tc>
          <w:tcPr>
            <w:tcW w:w="2793" w:type="dxa"/>
          </w:tcPr>
          <w:p w14:paraId="0F6B1E9F" w14:textId="77777777" w:rsidR="009B7C61" w:rsidRPr="00A4509D" w:rsidRDefault="00C1005D" w:rsidP="000236F3">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Uke</w:t>
            </w:r>
            <w:r w:rsidR="000236F3"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52</w:t>
            </w:r>
          </w:p>
        </w:tc>
      </w:tr>
      <w:tr w:rsidR="009B7C61" w:rsidRPr="00A4509D" w14:paraId="435D6EB9" w14:textId="77777777" w:rsidTr="00A00351">
        <w:trPr>
          <w:gridAfter w:val="1"/>
          <w:wAfter w:w="6" w:type="dxa"/>
        </w:trPr>
        <w:tc>
          <w:tcPr>
            <w:tcW w:w="3391" w:type="dxa"/>
            <w:vMerge/>
          </w:tcPr>
          <w:p w14:paraId="7663464B" w14:textId="77777777" w:rsidR="009B7C61" w:rsidRPr="00A4509D" w:rsidRDefault="009B7C61" w:rsidP="004D6446">
            <w:pPr>
              <w:widowControl/>
              <w:spacing w:after="0" w:line="240" w:lineRule="auto"/>
              <w:rPr>
                <w:rFonts w:ascii="Times New Roman" w:hAnsi="Times New Roman" w:cs="Times New Roman"/>
                <w:lang w:val="nb-NO"/>
              </w:rPr>
            </w:pPr>
          </w:p>
        </w:tc>
        <w:tc>
          <w:tcPr>
            <w:tcW w:w="2868" w:type="dxa"/>
          </w:tcPr>
          <w:p w14:paraId="598CA78D"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Anbefalt dose av</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ustekinumab</w:t>
            </w:r>
          </w:p>
        </w:tc>
        <w:tc>
          <w:tcPr>
            <w:tcW w:w="2793" w:type="dxa"/>
          </w:tcPr>
          <w:p w14:paraId="0404B341"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Anbefalt dose av</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ustekinumab</w:t>
            </w:r>
          </w:p>
        </w:tc>
      </w:tr>
      <w:tr w:rsidR="009B7C61" w:rsidRPr="00A4509D" w14:paraId="34CB716D" w14:textId="77777777" w:rsidTr="00A00351">
        <w:trPr>
          <w:gridAfter w:val="1"/>
          <w:wAfter w:w="6" w:type="dxa"/>
        </w:trPr>
        <w:tc>
          <w:tcPr>
            <w:tcW w:w="3391" w:type="dxa"/>
            <w:vMerge/>
          </w:tcPr>
          <w:p w14:paraId="726D8C31" w14:textId="77777777" w:rsidR="009B7C61" w:rsidRPr="00A4509D" w:rsidRDefault="009B7C61" w:rsidP="004D6446">
            <w:pPr>
              <w:widowControl/>
              <w:spacing w:after="0" w:line="240" w:lineRule="auto"/>
              <w:rPr>
                <w:rFonts w:ascii="Times New Roman" w:hAnsi="Times New Roman" w:cs="Times New Roman"/>
                <w:lang w:val="nb-NO"/>
              </w:rPr>
            </w:pPr>
          </w:p>
        </w:tc>
        <w:tc>
          <w:tcPr>
            <w:tcW w:w="2868" w:type="dxa"/>
          </w:tcPr>
          <w:p w14:paraId="6FA81D99"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N (%)</w:t>
            </w:r>
          </w:p>
        </w:tc>
        <w:tc>
          <w:tcPr>
            <w:tcW w:w="2793" w:type="dxa"/>
          </w:tcPr>
          <w:p w14:paraId="1F8462B5"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N (%)</w:t>
            </w:r>
          </w:p>
        </w:tc>
      </w:tr>
      <w:tr w:rsidR="009B7C61" w:rsidRPr="00A4509D" w14:paraId="536D3566" w14:textId="77777777" w:rsidTr="00A00351">
        <w:trPr>
          <w:gridAfter w:val="1"/>
          <w:wAfter w:w="6" w:type="dxa"/>
        </w:trPr>
        <w:tc>
          <w:tcPr>
            <w:tcW w:w="3391" w:type="dxa"/>
          </w:tcPr>
          <w:p w14:paraId="7BCB3ADC"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nkluderte pasienter</w:t>
            </w:r>
          </w:p>
        </w:tc>
        <w:tc>
          <w:tcPr>
            <w:tcW w:w="2868" w:type="dxa"/>
          </w:tcPr>
          <w:p w14:paraId="3E9E0913"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4</w:t>
            </w:r>
          </w:p>
        </w:tc>
        <w:tc>
          <w:tcPr>
            <w:tcW w:w="2793" w:type="dxa"/>
          </w:tcPr>
          <w:p w14:paraId="4FCF012F"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1</w:t>
            </w:r>
          </w:p>
        </w:tc>
      </w:tr>
      <w:tr w:rsidR="009B7C61" w:rsidRPr="00A4509D" w14:paraId="4FEDFBDC" w14:textId="77777777" w:rsidTr="00A00351">
        <w:trPr>
          <w:gridAfter w:val="1"/>
          <w:wAfter w:w="6" w:type="dxa"/>
        </w:trPr>
        <w:tc>
          <w:tcPr>
            <w:tcW w:w="9052" w:type="dxa"/>
            <w:gridSpan w:val="3"/>
          </w:tcPr>
          <w:p w14:paraId="1FA67548"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PGA</w:t>
            </w:r>
          </w:p>
        </w:tc>
      </w:tr>
      <w:tr w:rsidR="009B7C61" w:rsidRPr="00A4509D" w14:paraId="03153E4F" w14:textId="77777777" w:rsidTr="00A00351">
        <w:trPr>
          <w:gridAfter w:val="1"/>
          <w:wAfter w:w="6" w:type="dxa"/>
        </w:trPr>
        <w:tc>
          <w:tcPr>
            <w:tcW w:w="3391" w:type="dxa"/>
          </w:tcPr>
          <w:p w14:paraId="77E4034E"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GA ingen (0) eller minimal (1)</w:t>
            </w:r>
          </w:p>
        </w:tc>
        <w:tc>
          <w:tcPr>
            <w:tcW w:w="2868" w:type="dxa"/>
          </w:tcPr>
          <w:p w14:paraId="015FC61E"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4</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77,</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w:t>
            </w:r>
          </w:p>
        </w:tc>
        <w:tc>
          <w:tcPr>
            <w:tcW w:w="2793" w:type="dxa"/>
          </w:tcPr>
          <w:p w14:paraId="52402D43"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1</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75,</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w:t>
            </w:r>
          </w:p>
        </w:tc>
      </w:tr>
      <w:tr w:rsidR="009B7C61" w:rsidRPr="00A4509D" w14:paraId="1C83C92F" w14:textId="77777777" w:rsidTr="00A00351">
        <w:trPr>
          <w:gridAfter w:val="1"/>
          <w:wAfter w:w="6" w:type="dxa"/>
        </w:trPr>
        <w:tc>
          <w:tcPr>
            <w:tcW w:w="3391" w:type="dxa"/>
          </w:tcPr>
          <w:p w14:paraId="610408E8"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GA ingen (0)</w:t>
            </w:r>
          </w:p>
        </w:tc>
        <w:tc>
          <w:tcPr>
            <w:tcW w:w="2868" w:type="dxa"/>
          </w:tcPr>
          <w:p w14:paraId="72D68C90"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7</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38,</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w:t>
            </w:r>
          </w:p>
        </w:tc>
        <w:tc>
          <w:tcPr>
            <w:tcW w:w="2793" w:type="dxa"/>
          </w:tcPr>
          <w:p w14:paraId="2BDB70D1"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3</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56,</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w:t>
            </w:r>
          </w:p>
        </w:tc>
      </w:tr>
      <w:tr w:rsidR="009B7C61" w:rsidRPr="00A4509D" w14:paraId="09A138E2" w14:textId="77777777" w:rsidTr="00A00351">
        <w:trPr>
          <w:gridAfter w:val="1"/>
          <w:wAfter w:w="6" w:type="dxa"/>
        </w:trPr>
        <w:tc>
          <w:tcPr>
            <w:tcW w:w="9052" w:type="dxa"/>
            <w:gridSpan w:val="3"/>
          </w:tcPr>
          <w:p w14:paraId="06C9DFF4"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PASI</w:t>
            </w:r>
          </w:p>
        </w:tc>
      </w:tr>
      <w:tr w:rsidR="009B7C61" w:rsidRPr="00A4509D" w14:paraId="37FC9815" w14:textId="77777777" w:rsidTr="00A00351">
        <w:trPr>
          <w:gridAfter w:val="1"/>
          <w:wAfter w:w="6" w:type="dxa"/>
        </w:trPr>
        <w:tc>
          <w:tcPr>
            <w:tcW w:w="3391" w:type="dxa"/>
          </w:tcPr>
          <w:p w14:paraId="090FF425" w14:textId="77777777" w:rsidR="009B7C61" w:rsidRPr="00A4509D" w:rsidRDefault="00C1005D" w:rsidP="00A00351">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ASI</w:t>
            </w:r>
            <w:r w:rsidR="00A00351"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75-respondere</w:t>
            </w:r>
          </w:p>
        </w:tc>
        <w:tc>
          <w:tcPr>
            <w:tcW w:w="2868" w:type="dxa"/>
          </w:tcPr>
          <w:p w14:paraId="4415F234"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7</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84,</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w:t>
            </w:r>
          </w:p>
        </w:tc>
        <w:tc>
          <w:tcPr>
            <w:tcW w:w="2793" w:type="dxa"/>
          </w:tcPr>
          <w:p w14:paraId="18F988AA"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6</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87,</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w:t>
            </w:r>
          </w:p>
        </w:tc>
      </w:tr>
      <w:tr w:rsidR="009B7C61" w:rsidRPr="00A4509D" w14:paraId="56F82093" w14:textId="77777777" w:rsidTr="00A00351">
        <w:trPr>
          <w:gridAfter w:val="1"/>
          <w:wAfter w:w="6" w:type="dxa"/>
        </w:trPr>
        <w:tc>
          <w:tcPr>
            <w:tcW w:w="3391" w:type="dxa"/>
          </w:tcPr>
          <w:p w14:paraId="70632B8D" w14:textId="77777777" w:rsidR="009B7C61" w:rsidRPr="00A4509D" w:rsidRDefault="00C1005D" w:rsidP="00A00351">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ASI</w:t>
            </w:r>
            <w:r w:rsidR="00A00351"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90-respondere</w:t>
            </w:r>
          </w:p>
        </w:tc>
        <w:tc>
          <w:tcPr>
            <w:tcW w:w="2868" w:type="dxa"/>
          </w:tcPr>
          <w:p w14:paraId="278ABCD5"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8</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63,</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w:t>
            </w:r>
          </w:p>
        </w:tc>
        <w:tc>
          <w:tcPr>
            <w:tcW w:w="2793" w:type="dxa"/>
          </w:tcPr>
          <w:p w14:paraId="107AED8E"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9</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70,</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w:t>
            </w:r>
          </w:p>
        </w:tc>
      </w:tr>
      <w:tr w:rsidR="009B7C61" w:rsidRPr="00A4509D" w14:paraId="4DDB9E75" w14:textId="77777777" w:rsidTr="00A00351">
        <w:trPr>
          <w:gridAfter w:val="1"/>
          <w:wAfter w:w="6" w:type="dxa"/>
        </w:trPr>
        <w:tc>
          <w:tcPr>
            <w:tcW w:w="3391" w:type="dxa"/>
          </w:tcPr>
          <w:p w14:paraId="080685E4" w14:textId="77777777" w:rsidR="009B7C61" w:rsidRPr="00A4509D" w:rsidRDefault="00C1005D" w:rsidP="00A00351">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ASI</w:t>
            </w:r>
            <w:r w:rsidR="00A00351"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00-respondere</w:t>
            </w:r>
          </w:p>
        </w:tc>
        <w:tc>
          <w:tcPr>
            <w:tcW w:w="2868" w:type="dxa"/>
          </w:tcPr>
          <w:p w14:paraId="7D4B312C"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5</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34,</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w:t>
            </w:r>
          </w:p>
        </w:tc>
        <w:tc>
          <w:tcPr>
            <w:tcW w:w="2793" w:type="dxa"/>
          </w:tcPr>
          <w:p w14:paraId="48AA71C6"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2</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53,</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w:t>
            </w:r>
          </w:p>
        </w:tc>
      </w:tr>
      <w:tr w:rsidR="009B7C61" w:rsidRPr="00A4509D" w14:paraId="1F79C17F" w14:textId="77777777" w:rsidTr="00A003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058" w:type="dxa"/>
            <w:gridSpan w:val="4"/>
            <w:tcBorders>
              <w:top w:val="single" w:sz="4" w:space="0" w:color="000000"/>
              <w:left w:val="single" w:sz="4" w:space="0" w:color="000000"/>
              <w:bottom w:val="single" w:sz="4" w:space="0" w:color="000000"/>
              <w:right w:val="single" w:sz="4" w:space="0" w:color="000000"/>
            </w:tcBorders>
          </w:tcPr>
          <w:p w14:paraId="7D5ACD0F"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CDLQI</w:t>
            </w:r>
            <w:r w:rsidRPr="00A4509D">
              <w:rPr>
                <w:rFonts w:ascii="Times New Roman" w:eastAsia="Times New Roman" w:hAnsi="Times New Roman" w:cs="Times New Roman"/>
                <w:lang w:val="nb-NO"/>
              </w:rPr>
              <w:t>a</w:t>
            </w:r>
          </w:p>
        </w:tc>
      </w:tr>
      <w:tr w:rsidR="009B7C61" w:rsidRPr="00A4509D" w14:paraId="32EC39F1" w14:textId="77777777" w:rsidTr="00A003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391" w:type="dxa"/>
            <w:tcBorders>
              <w:top w:val="single" w:sz="4" w:space="0" w:color="000000"/>
              <w:left w:val="single" w:sz="4" w:space="0" w:color="000000"/>
              <w:bottom w:val="single" w:sz="4" w:space="0" w:color="000000"/>
              <w:right w:val="single" w:sz="4" w:space="0" w:color="000000"/>
            </w:tcBorders>
          </w:tcPr>
          <w:p w14:paraId="1D00E128"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asienter med CDLQI &gt;</w:t>
            </w:r>
            <w:r w:rsidR="00A00351"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ved</w:t>
            </w:r>
          </w:p>
          <w:p w14:paraId="45CA81F7"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baseline</w:t>
            </w:r>
          </w:p>
        </w:tc>
        <w:tc>
          <w:tcPr>
            <w:tcW w:w="2868" w:type="dxa"/>
            <w:tcBorders>
              <w:top w:val="single" w:sz="4" w:space="0" w:color="000000"/>
              <w:left w:val="single" w:sz="4" w:space="0" w:color="000000"/>
              <w:bottom w:val="single" w:sz="4" w:space="0" w:color="000000"/>
              <w:right w:val="single" w:sz="4" w:space="0" w:color="000000"/>
            </w:tcBorders>
          </w:tcPr>
          <w:p w14:paraId="04E8B0AF" w14:textId="77777777" w:rsidR="009B7C61" w:rsidRPr="00A4509D" w:rsidRDefault="00C1005D" w:rsidP="00A00351">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N</w:t>
            </w:r>
            <w:r w:rsidR="00A00351"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w:t>
            </w:r>
            <w:r w:rsidR="00A00351"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39)</w:t>
            </w:r>
          </w:p>
        </w:tc>
        <w:tc>
          <w:tcPr>
            <w:tcW w:w="2799" w:type="dxa"/>
            <w:gridSpan w:val="2"/>
            <w:tcBorders>
              <w:top w:val="single" w:sz="4" w:space="0" w:color="000000"/>
              <w:left w:val="single" w:sz="4" w:space="0" w:color="000000"/>
              <w:bottom w:val="single" w:sz="4" w:space="0" w:color="000000"/>
              <w:right w:val="single" w:sz="4" w:space="0" w:color="000000"/>
            </w:tcBorders>
          </w:tcPr>
          <w:p w14:paraId="6DCED5C8" w14:textId="77777777" w:rsidR="009B7C61" w:rsidRPr="00A4509D" w:rsidRDefault="00C1005D" w:rsidP="00A00351">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N</w:t>
            </w:r>
            <w:r w:rsidR="00A00351"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w:t>
            </w:r>
            <w:r w:rsidR="00A00351"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36)</w:t>
            </w:r>
          </w:p>
        </w:tc>
      </w:tr>
      <w:tr w:rsidR="009B7C61" w:rsidRPr="00A4509D" w14:paraId="10971C52" w14:textId="77777777" w:rsidTr="00A003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391" w:type="dxa"/>
            <w:tcBorders>
              <w:top w:val="single" w:sz="4" w:space="0" w:color="000000"/>
              <w:left w:val="single" w:sz="4" w:space="0" w:color="000000"/>
              <w:bottom w:val="single" w:sz="4" w:space="0" w:color="000000"/>
              <w:right w:val="single" w:sz="4" w:space="0" w:color="000000"/>
            </w:tcBorders>
          </w:tcPr>
          <w:p w14:paraId="2B7795C3"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CDLQI </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eller 1</w:t>
            </w:r>
          </w:p>
        </w:tc>
        <w:tc>
          <w:tcPr>
            <w:tcW w:w="2868" w:type="dxa"/>
            <w:tcBorders>
              <w:top w:val="single" w:sz="4" w:space="0" w:color="000000"/>
              <w:left w:val="single" w:sz="4" w:space="0" w:color="000000"/>
              <w:bottom w:val="single" w:sz="4" w:space="0" w:color="000000"/>
              <w:right w:val="single" w:sz="4" w:space="0" w:color="000000"/>
            </w:tcBorders>
          </w:tcPr>
          <w:p w14:paraId="25B9310F" w14:textId="77777777" w:rsidR="009B7C61" w:rsidRPr="00A4509D" w:rsidRDefault="00C1005D" w:rsidP="00A00351">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4</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61,</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w:t>
            </w:r>
          </w:p>
        </w:tc>
        <w:tc>
          <w:tcPr>
            <w:tcW w:w="2799" w:type="dxa"/>
            <w:gridSpan w:val="2"/>
            <w:tcBorders>
              <w:top w:val="single" w:sz="4" w:space="0" w:color="000000"/>
              <w:left w:val="single" w:sz="4" w:space="0" w:color="000000"/>
              <w:bottom w:val="single" w:sz="4" w:space="0" w:color="000000"/>
              <w:right w:val="single" w:sz="4" w:space="0" w:color="000000"/>
            </w:tcBorders>
          </w:tcPr>
          <w:p w14:paraId="4C9BD069" w14:textId="77777777" w:rsidR="009B7C61" w:rsidRPr="00A4509D" w:rsidRDefault="00C1005D" w:rsidP="00A00351">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1</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58,</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w:t>
            </w:r>
          </w:p>
        </w:tc>
      </w:tr>
    </w:tbl>
    <w:p w14:paraId="102636E8" w14:textId="77777777" w:rsidR="009B7C61" w:rsidRPr="00A4509D" w:rsidRDefault="00C1005D" w:rsidP="00A00351">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a</w:t>
      </w:r>
      <w:r w:rsidRPr="00A4509D">
        <w:rPr>
          <w:rFonts w:ascii="Times New Roman" w:eastAsia="Times New Roman" w:hAnsi="Times New Roman" w:cs="Times New Roman"/>
          <w:sz w:val="20"/>
          <w:lang w:val="nb-NO"/>
        </w:rPr>
        <w:tab/>
        <w:t xml:space="preserve">CDLQI: CDLQI er et dermatologiinstrument til vurdering av et hudproblems påvirkning av helserelatert livskvalitet i den pediatriske populasjonen. CDLQI på </w:t>
      </w:r>
      <w:r w:rsidR="00D21A72" w:rsidRPr="00A4509D">
        <w:rPr>
          <w:rFonts w:ascii="Times New Roman" w:eastAsia="Times New Roman" w:hAnsi="Times New Roman" w:cs="Times New Roman"/>
          <w:sz w:val="20"/>
          <w:lang w:val="nb-NO"/>
        </w:rPr>
        <w:t>0 </w:t>
      </w:r>
      <w:r w:rsidRPr="00A4509D">
        <w:rPr>
          <w:rFonts w:ascii="Times New Roman" w:eastAsia="Times New Roman" w:hAnsi="Times New Roman" w:cs="Times New Roman"/>
          <w:sz w:val="20"/>
          <w:lang w:val="nb-NO"/>
        </w:rPr>
        <w:t xml:space="preserve">eller </w:t>
      </w:r>
      <w:r w:rsidR="00D21A72" w:rsidRPr="00A4509D">
        <w:rPr>
          <w:rFonts w:ascii="Times New Roman" w:eastAsia="Times New Roman" w:hAnsi="Times New Roman" w:cs="Times New Roman"/>
          <w:sz w:val="20"/>
          <w:lang w:val="nb-NO"/>
        </w:rPr>
        <w:t>1 </w:t>
      </w:r>
      <w:r w:rsidRPr="00A4509D">
        <w:rPr>
          <w:rFonts w:ascii="Times New Roman" w:eastAsia="Times New Roman" w:hAnsi="Times New Roman" w:cs="Times New Roman"/>
          <w:sz w:val="20"/>
          <w:lang w:val="nb-NO"/>
        </w:rPr>
        <w:t>indikerer ingen påvirkning av barnets livskvalitet.</w:t>
      </w:r>
    </w:p>
    <w:p w14:paraId="25150FD7" w14:textId="77777777" w:rsidR="009B7C61" w:rsidRPr="00A4509D" w:rsidRDefault="009B7C61" w:rsidP="004D6446">
      <w:pPr>
        <w:widowControl/>
        <w:spacing w:after="0" w:line="240" w:lineRule="auto"/>
        <w:rPr>
          <w:rFonts w:ascii="Times New Roman" w:hAnsi="Times New Roman" w:cs="Times New Roman"/>
          <w:lang w:val="nb-NO"/>
        </w:rPr>
      </w:pPr>
    </w:p>
    <w:p w14:paraId="340D6F5E"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Crohns sykdom</w:t>
      </w:r>
    </w:p>
    <w:p w14:paraId="02762ED6"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ikkerhet og effekt av ustekinumab ble undersøkt i tre randomiserte dobbeltblinde placebokontrollerte, multisenterstudier av voksne pasienter med moderat til alvorlig aktiv Crohns sykdom (Crohns</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ykdomsaktivitetsindeks [CDAI]-skår på ≥</w:t>
      </w:r>
      <w:r w:rsidR="00A00351"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2</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og ≤</w:t>
      </w:r>
      <w:r w:rsidR="00A00351"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50). Det kliniske utviklingsprogrammet besto av</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to </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ukersstudier med intravenøs induksjon (UNITI-</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og UNITI-2) etterfulgt av en 4</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ukers subkutan randomisert seponerings vedlikeholdsstudie (IM-UNITI), som representerte 5</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ukers behandling.</w:t>
      </w:r>
    </w:p>
    <w:p w14:paraId="0AEF7860" w14:textId="77777777" w:rsidR="009B7C61" w:rsidRPr="00A4509D" w:rsidRDefault="009B7C61" w:rsidP="004D6446">
      <w:pPr>
        <w:widowControl/>
        <w:spacing w:after="0" w:line="240" w:lineRule="auto"/>
        <w:rPr>
          <w:rFonts w:ascii="Times New Roman" w:hAnsi="Times New Roman" w:cs="Times New Roman"/>
          <w:lang w:val="nb-NO"/>
        </w:rPr>
      </w:pPr>
    </w:p>
    <w:p w14:paraId="1FE9A9EF" w14:textId="0D4ED6EA" w:rsidR="009B7C61" w:rsidRPr="00A4509D" w:rsidRDefault="007302AE"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nduksjonsstudiene inkluderte 1 409 (UNITI-1, n = 769; UNITI-2 n = 640) pasienter. Det primære endepunktet for de to induksjonsstudiene var andel forsøkspersoner med klinisk respons (definert som en reduksjon i CDAI-skår på ≥ 100 poeng) i uke 6. Effektdata ble innhentet og analysert til og med uke 8 for begge studier. Samtidige doser av orale kortikosteroider, immunmodulerende midler, aminosalisylater og antibiotika var tillatt, og 75 % av pasientene fortsatte å få minst ett av disse legemidlene. I begge studier ble pasienter randomisert til å få en intravenøs enkeltdose av den anbefalte vektbaserte dosen på ca. 6 mg/kg (se </w:t>
      </w:r>
      <w:r w:rsidR="00C1005D" w:rsidRPr="00A4509D">
        <w:rPr>
          <w:rFonts w:ascii="Times New Roman" w:eastAsia="Times New Roman" w:hAnsi="Times New Roman" w:cs="Times New Roman"/>
          <w:lang w:val="nb-NO"/>
        </w:rPr>
        <w:t>pkt. 4.</w:t>
      </w:r>
      <w:r w:rsidR="00D21A72" w:rsidRPr="00A4509D">
        <w:rPr>
          <w:rFonts w:ascii="Times New Roman" w:eastAsia="Times New Roman" w:hAnsi="Times New Roman" w:cs="Times New Roman"/>
          <w:lang w:val="nb-NO"/>
        </w:rPr>
        <w:t>2 </w:t>
      </w:r>
      <w:r w:rsidR="00C1005D" w:rsidRPr="00A4509D">
        <w:rPr>
          <w:rFonts w:ascii="Times New Roman" w:eastAsia="Times New Roman" w:hAnsi="Times New Roman" w:cs="Times New Roman"/>
          <w:lang w:val="nb-NO"/>
        </w:rPr>
        <w:t xml:space="preserve">i preparatomtale for </w:t>
      </w: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13</w:t>
      </w:r>
      <w:r w:rsidR="00D21A72" w:rsidRPr="00A4509D">
        <w:rPr>
          <w:rFonts w:ascii="Times New Roman" w:eastAsia="Times New Roman" w:hAnsi="Times New Roman" w:cs="Times New Roman"/>
          <w:lang w:val="nb-NO"/>
        </w:rPr>
        <w:t>0 </w:t>
      </w:r>
      <w:r w:rsidR="00C1005D" w:rsidRPr="00A4509D">
        <w:rPr>
          <w:rFonts w:ascii="Times New Roman" w:eastAsia="Times New Roman" w:hAnsi="Times New Roman" w:cs="Times New Roman"/>
          <w:lang w:val="nb-NO"/>
        </w:rPr>
        <w:t>mg</w:t>
      </w:r>
      <w:r w:rsidR="00A00351"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konsentrat til infusjonsvæske, oppløsning), en fast dose på 13</w:t>
      </w:r>
      <w:r w:rsidR="00D21A72" w:rsidRPr="00A4509D">
        <w:rPr>
          <w:rFonts w:ascii="Times New Roman" w:eastAsia="Times New Roman" w:hAnsi="Times New Roman" w:cs="Times New Roman"/>
          <w:lang w:val="nb-NO"/>
        </w:rPr>
        <w:t>0 </w:t>
      </w:r>
      <w:r w:rsidR="00C1005D" w:rsidRPr="00A4509D">
        <w:rPr>
          <w:rFonts w:ascii="Times New Roman" w:eastAsia="Times New Roman" w:hAnsi="Times New Roman" w:cs="Times New Roman"/>
          <w:lang w:val="nb-NO"/>
        </w:rPr>
        <w:t>mg ustekinumab eller placebo i uke</w:t>
      </w:r>
      <w:r w:rsidR="00A00351" w:rsidRPr="00A4509D">
        <w:rPr>
          <w:rFonts w:ascii="Times New Roman" w:eastAsia="Times New Roman" w:hAnsi="Times New Roman" w:cs="Times New Roman"/>
          <w:lang w:val="nb-NO"/>
        </w:rPr>
        <w:t> </w:t>
      </w:r>
      <w:r w:rsidR="00C1005D" w:rsidRPr="00A4509D">
        <w:rPr>
          <w:rFonts w:ascii="Times New Roman" w:eastAsia="Times New Roman" w:hAnsi="Times New Roman" w:cs="Times New Roman"/>
          <w:lang w:val="nb-NO"/>
        </w:rPr>
        <w:t>0.</w:t>
      </w:r>
    </w:p>
    <w:p w14:paraId="622902FD" w14:textId="77777777" w:rsidR="009B7C61" w:rsidRPr="00A4509D" w:rsidRDefault="009B7C61" w:rsidP="004D6446">
      <w:pPr>
        <w:widowControl/>
        <w:spacing w:after="0" w:line="240" w:lineRule="auto"/>
        <w:rPr>
          <w:rFonts w:ascii="Times New Roman" w:hAnsi="Times New Roman" w:cs="Times New Roman"/>
          <w:lang w:val="nb-NO"/>
        </w:rPr>
      </w:pPr>
    </w:p>
    <w:p w14:paraId="5A64984F"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Pasienter i UNITI-</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hadde ikke hatt effekt av eller ikke tålt tidligere anti-TNFα-behandling. Omtrent</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 xml:space="preserve">% av pasientene hadde ikke hatt effekt av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tidligere anti-TNF</w:t>
      </w:r>
      <w:r w:rsidR="007302AE"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α-behandling og 5</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 xml:space="preserve">% hadde ikke hatt effekt av </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 xml:space="preserve">eller </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tidligere anti-TNFα-behandlinger. I denne studien hadde 29,</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 av pasientene en utilstrekkelig innledende respons (primære ikke-respondere), 69,</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 responderte men mistet respons (sekundære ikke-respondere) og 36,</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 tålte ikke anti-TNFα-behandlinger.</w:t>
      </w:r>
    </w:p>
    <w:p w14:paraId="60340289" w14:textId="77777777" w:rsidR="009B7C61" w:rsidRPr="00A4509D" w:rsidRDefault="009B7C61" w:rsidP="004D6446">
      <w:pPr>
        <w:widowControl/>
        <w:spacing w:after="0" w:line="240" w:lineRule="auto"/>
        <w:rPr>
          <w:rFonts w:ascii="Times New Roman" w:hAnsi="Times New Roman" w:cs="Times New Roman"/>
          <w:lang w:val="nb-NO"/>
        </w:rPr>
      </w:pPr>
    </w:p>
    <w:p w14:paraId="46523AEE" w14:textId="24979A2A"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asienter i UNITI-</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hadde ikke hatt effekt av minst én konvensjonell behandling, inkludert kortikosteroider eller immunmodulerende midler, og var enten anti-TNF</w:t>
      </w:r>
      <w:r w:rsidR="007302AE"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α-naive (68,</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 eller hadde tidligere fått men ikke hatt effekt av anti-TNFα-behandling (31,</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w:t>
      </w:r>
    </w:p>
    <w:p w14:paraId="5BAB8B49" w14:textId="77777777" w:rsidR="009B7C61" w:rsidRPr="00A4509D" w:rsidRDefault="009B7C61" w:rsidP="004D6446">
      <w:pPr>
        <w:widowControl/>
        <w:spacing w:after="0" w:line="240" w:lineRule="auto"/>
        <w:rPr>
          <w:rFonts w:ascii="Times New Roman" w:hAnsi="Times New Roman" w:cs="Times New Roman"/>
          <w:lang w:val="nb-NO"/>
        </w:rPr>
      </w:pPr>
    </w:p>
    <w:p w14:paraId="5F0B4CA7" w14:textId="70891028"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 både UNITI-</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og UNITI-</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hadde en signifikant større andel pasienter klinisk respons og remisjon i gruppen behandlet med ustekinumab sammenlignet med placebo (tabell</w:t>
      </w:r>
      <w:r w:rsidR="00A00351" w:rsidRPr="00A4509D">
        <w:rPr>
          <w:rFonts w:ascii="Times New Roman" w:eastAsia="Times New Roman" w:hAnsi="Times New Roman" w:cs="Times New Roman"/>
          <w:lang w:val="nb-NO"/>
        </w:rPr>
        <w:t> </w:t>
      </w:r>
      <w:r w:rsidR="000809F3" w:rsidRPr="00A4509D">
        <w:rPr>
          <w:rFonts w:ascii="Times New Roman" w:eastAsia="Times New Roman" w:hAnsi="Times New Roman" w:cs="Times New Roman"/>
          <w:lang w:val="nb-NO"/>
        </w:rPr>
        <w:t>9</w:t>
      </w:r>
      <w:r w:rsidRPr="00A4509D">
        <w:rPr>
          <w:rFonts w:ascii="Times New Roman" w:eastAsia="Times New Roman" w:hAnsi="Times New Roman" w:cs="Times New Roman"/>
          <w:lang w:val="nb-NO"/>
        </w:rPr>
        <w:t>). Klinisk respons og remisjon var signifikant så tidlig som i uke</w:t>
      </w:r>
      <w:r w:rsidR="00A00351"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3</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hos ustekinumab-behandlede pasienter og bedringen fortsatte til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8. I disse induksjonsstudiene var effekten større og vedvarte bedre i gruppen med vektbasert dose sammenlignet med 1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dosegruppe, og vektbasert dosering er derfor den anbefalte intravenøse induksjonsdosen.</w:t>
      </w:r>
    </w:p>
    <w:p w14:paraId="4F889A67" w14:textId="77777777" w:rsidR="009B7C61" w:rsidRPr="00A4509D" w:rsidRDefault="009B7C61" w:rsidP="004D6446">
      <w:pPr>
        <w:widowControl/>
        <w:spacing w:after="0" w:line="240" w:lineRule="auto"/>
        <w:rPr>
          <w:rFonts w:ascii="Times New Roman" w:hAnsi="Times New Roman" w:cs="Times New Roman"/>
          <w:lang w:val="nb-NO"/>
        </w:rPr>
      </w:pPr>
    </w:p>
    <w:p w14:paraId="4698454C" w14:textId="553DCAD6" w:rsidR="009B7C61" w:rsidRPr="00A4509D" w:rsidRDefault="00C1005D" w:rsidP="00A00351">
      <w:pPr>
        <w:widowControl/>
        <w:spacing w:after="0" w:line="240" w:lineRule="auto"/>
        <w:ind w:left="1134" w:hanging="1134"/>
        <w:rPr>
          <w:rFonts w:ascii="Times New Roman" w:eastAsia="Times New Roman" w:hAnsi="Times New Roman" w:cs="Times New Roman"/>
          <w:lang w:val="nb-NO"/>
        </w:rPr>
      </w:pPr>
      <w:r w:rsidRPr="00A4509D">
        <w:rPr>
          <w:rFonts w:ascii="Times New Roman" w:eastAsia="Times New Roman" w:hAnsi="Times New Roman" w:cs="Times New Roman"/>
          <w:i/>
          <w:lang w:val="nb-NO"/>
        </w:rPr>
        <w:t>Tabell</w:t>
      </w:r>
      <w:r w:rsidR="00730D21" w:rsidRPr="00A4509D">
        <w:rPr>
          <w:rFonts w:ascii="Times New Roman" w:eastAsia="Times New Roman" w:hAnsi="Times New Roman" w:cs="Times New Roman"/>
          <w:i/>
          <w:lang w:val="nb-NO"/>
        </w:rPr>
        <w:t> </w:t>
      </w:r>
      <w:r w:rsidR="000809F3" w:rsidRPr="00A4509D">
        <w:rPr>
          <w:rFonts w:ascii="Times New Roman" w:eastAsia="Times New Roman" w:hAnsi="Times New Roman" w:cs="Times New Roman"/>
          <w:i/>
          <w:lang w:val="nb-NO"/>
        </w:rPr>
        <w:t>9</w:t>
      </w:r>
      <w:r w:rsidRPr="00A4509D">
        <w:rPr>
          <w:rFonts w:ascii="Times New Roman" w:eastAsia="Times New Roman" w:hAnsi="Times New Roman" w:cs="Times New Roman"/>
          <w:i/>
          <w:lang w:val="nb-NO"/>
        </w:rPr>
        <w:t>:</w:t>
      </w:r>
      <w:r w:rsidRPr="00A4509D">
        <w:rPr>
          <w:rFonts w:ascii="Times New Roman" w:eastAsia="Times New Roman" w:hAnsi="Times New Roman" w:cs="Times New Roman"/>
          <w:i/>
          <w:lang w:val="nb-NO"/>
        </w:rPr>
        <w:tab/>
        <w:t>Induksjon av klinisk respons og remisjon i UNITI-</w:t>
      </w:r>
      <w:r w:rsidR="00D21A72" w:rsidRPr="00A4509D">
        <w:rPr>
          <w:rFonts w:ascii="Times New Roman" w:eastAsia="Times New Roman" w:hAnsi="Times New Roman" w:cs="Times New Roman"/>
          <w:i/>
          <w:lang w:val="nb-NO"/>
        </w:rPr>
        <w:t>1 </w:t>
      </w:r>
      <w:r w:rsidRPr="00A4509D">
        <w:rPr>
          <w:rFonts w:ascii="Times New Roman" w:eastAsia="Times New Roman" w:hAnsi="Times New Roman" w:cs="Times New Roman"/>
          <w:i/>
          <w:lang w:val="nb-NO"/>
        </w:rPr>
        <w:t>og UNITI</w:t>
      </w:r>
      <w:r w:rsidR="00BD1CE3" w:rsidRPr="00A4509D">
        <w:rPr>
          <w:rFonts w:ascii="Times New Roman" w:eastAsia="Times New Roman" w:hAnsi="Times New Roman" w:cs="Times New Roman"/>
          <w:i/>
          <w:lang w:val="nb-NO"/>
        </w:rPr>
        <w:t> </w:t>
      </w:r>
      <w:r w:rsidRPr="00A4509D">
        <w:rPr>
          <w:rFonts w:ascii="Times New Roman" w:eastAsia="Times New Roman" w:hAnsi="Times New Roman" w:cs="Times New Roman"/>
          <w:i/>
          <w:lang w:val="nb-NO"/>
        </w:rPr>
        <w:t>2</w:t>
      </w:r>
    </w:p>
    <w:tbl>
      <w:tblPr>
        <w:tblW w:w="0" w:type="auto"/>
        <w:tblInd w:w="107" w:type="dxa"/>
        <w:tblLayout w:type="fixed"/>
        <w:tblLook w:val="01E0" w:firstRow="1" w:lastRow="1" w:firstColumn="1" w:lastColumn="1" w:noHBand="0" w:noVBand="0"/>
      </w:tblPr>
      <w:tblGrid>
        <w:gridCol w:w="3361"/>
        <w:gridCol w:w="1414"/>
        <w:gridCol w:w="1460"/>
        <w:gridCol w:w="1325"/>
        <w:gridCol w:w="1512"/>
      </w:tblGrid>
      <w:tr w:rsidR="009B7C61" w:rsidRPr="00A4509D" w14:paraId="33E4F907" w14:textId="77777777" w:rsidTr="00A00351">
        <w:tc>
          <w:tcPr>
            <w:tcW w:w="3361" w:type="dxa"/>
            <w:tcBorders>
              <w:top w:val="single" w:sz="4" w:space="0" w:color="000000"/>
              <w:left w:val="single" w:sz="4" w:space="0" w:color="000000"/>
              <w:bottom w:val="single" w:sz="4" w:space="0" w:color="000000"/>
              <w:right w:val="single" w:sz="4" w:space="0" w:color="000000"/>
            </w:tcBorders>
          </w:tcPr>
          <w:p w14:paraId="5AA75351" w14:textId="77777777" w:rsidR="009B7C61" w:rsidRPr="00A4509D" w:rsidRDefault="009B7C61" w:rsidP="004D6446">
            <w:pPr>
              <w:widowControl/>
              <w:spacing w:after="0" w:line="240" w:lineRule="auto"/>
              <w:rPr>
                <w:rFonts w:ascii="Times New Roman" w:hAnsi="Times New Roman" w:cs="Times New Roman"/>
                <w:lang w:val="nb-NO"/>
              </w:rPr>
            </w:pPr>
          </w:p>
        </w:tc>
        <w:tc>
          <w:tcPr>
            <w:tcW w:w="2874" w:type="dxa"/>
            <w:gridSpan w:val="2"/>
            <w:tcBorders>
              <w:top w:val="single" w:sz="4" w:space="0" w:color="000000"/>
              <w:left w:val="single" w:sz="4" w:space="0" w:color="000000"/>
              <w:bottom w:val="single" w:sz="4" w:space="0" w:color="000000"/>
              <w:right w:val="single" w:sz="4" w:space="0" w:color="000000"/>
            </w:tcBorders>
          </w:tcPr>
          <w:p w14:paraId="60343B0B"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UNITI-1</w:t>
            </w:r>
            <w:r w:rsidRPr="00A4509D">
              <w:rPr>
                <w:rFonts w:ascii="Times New Roman" w:eastAsia="Times New Roman" w:hAnsi="Times New Roman" w:cs="Times New Roman"/>
                <w:i/>
                <w:lang w:val="nb-NO"/>
              </w:rPr>
              <w:t>*</w:t>
            </w:r>
          </w:p>
        </w:tc>
        <w:tc>
          <w:tcPr>
            <w:tcW w:w="2837" w:type="dxa"/>
            <w:gridSpan w:val="2"/>
            <w:tcBorders>
              <w:top w:val="single" w:sz="4" w:space="0" w:color="000000"/>
              <w:left w:val="single" w:sz="4" w:space="0" w:color="000000"/>
              <w:bottom w:val="single" w:sz="4" w:space="0" w:color="000000"/>
              <w:right w:val="single" w:sz="4" w:space="0" w:color="000000"/>
            </w:tcBorders>
          </w:tcPr>
          <w:p w14:paraId="4EC9EF0F"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UNITI-2</w:t>
            </w:r>
            <w:r w:rsidRPr="00A4509D">
              <w:rPr>
                <w:rFonts w:ascii="Times New Roman" w:eastAsia="Times New Roman" w:hAnsi="Times New Roman" w:cs="Times New Roman"/>
                <w:i/>
                <w:lang w:val="nb-NO"/>
              </w:rPr>
              <w:t>**</w:t>
            </w:r>
          </w:p>
        </w:tc>
      </w:tr>
      <w:tr w:rsidR="009B7C61" w:rsidRPr="00257C22" w14:paraId="76EB3B27" w14:textId="77777777" w:rsidTr="00A00351">
        <w:tc>
          <w:tcPr>
            <w:tcW w:w="3361" w:type="dxa"/>
            <w:tcBorders>
              <w:top w:val="single" w:sz="4" w:space="0" w:color="000000"/>
              <w:left w:val="single" w:sz="4" w:space="0" w:color="000000"/>
              <w:bottom w:val="single" w:sz="4" w:space="0" w:color="000000"/>
              <w:right w:val="single" w:sz="4" w:space="0" w:color="000000"/>
            </w:tcBorders>
          </w:tcPr>
          <w:p w14:paraId="72324E91" w14:textId="77777777" w:rsidR="009B7C61" w:rsidRPr="00A4509D" w:rsidRDefault="009B7C61" w:rsidP="004D6446">
            <w:pPr>
              <w:widowControl/>
              <w:spacing w:after="0" w:line="240" w:lineRule="auto"/>
              <w:rPr>
                <w:rFonts w:ascii="Times New Roman" w:hAnsi="Times New Roman" w:cs="Times New Roman"/>
                <w:lang w:val="nb-NO"/>
              </w:rPr>
            </w:pPr>
          </w:p>
        </w:tc>
        <w:tc>
          <w:tcPr>
            <w:tcW w:w="1414" w:type="dxa"/>
            <w:tcBorders>
              <w:top w:val="single" w:sz="4" w:space="0" w:color="000000"/>
              <w:left w:val="single" w:sz="4" w:space="0" w:color="000000"/>
              <w:bottom w:val="single" w:sz="4" w:space="0" w:color="000000"/>
              <w:right w:val="single" w:sz="4" w:space="0" w:color="000000"/>
            </w:tcBorders>
          </w:tcPr>
          <w:p w14:paraId="0EFD0664"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Placebo</w:t>
            </w:r>
          </w:p>
          <w:p w14:paraId="1BEAEB98" w14:textId="77777777" w:rsidR="009B7C61" w:rsidRPr="00A4509D" w:rsidRDefault="00C1005D" w:rsidP="002A5ED0">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N</w:t>
            </w:r>
            <w:r w:rsidR="002A5ED0"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w:t>
            </w:r>
            <w:r w:rsidR="002A5ED0"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247</w:t>
            </w:r>
          </w:p>
        </w:tc>
        <w:tc>
          <w:tcPr>
            <w:tcW w:w="1460" w:type="dxa"/>
            <w:tcBorders>
              <w:top w:val="single" w:sz="4" w:space="0" w:color="000000"/>
              <w:left w:val="single" w:sz="4" w:space="0" w:color="000000"/>
              <w:bottom w:val="single" w:sz="4" w:space="0" w:color="000000"/>
              <w:right w:val="single" w:sz="4" w:space="0" w:color="000000"/>
            </w:tcBorders>
          </w:tcPr>
          <w:p w14:paraId="1E5CE1B7"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Anbefalt dose</w:t>
            </w:r>
          </w:p>
          <w:p w14:paraId="6C4BE57F"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av ustekinumab N = 249</w:t>
            </w:r>
          </w:p>
        </w:tc>
        <w:tc>
          <w:tcPr>
            <w:tcW w:w="1325" w:type="dxa"/>
            <w:tcBorders>
              <w:top w:val="single" w:sz="4" w:space="0" w:color="000000"/>
              <w:left w:val="single" w:sz="4" w:space="0" w:color="000000"/>
              <w:bottom w:val="single" w:sz="4" w:space="0" w:color="000000"/>
              <w:right w:val="single" w:sz="4" w:space="0" w:color="000000"/>
            </w:tcBorders>
          </w:tcPr>
          <w:p w14:paraId="36B025EF"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Placebo</w:t>
            </w:r>
          </w:p>
          <w:p w14:paraId="1EAC11C6" w14:textId="77777777" w:rsidR="009B7C61" w:rsidRPr="00A4509D" w:rsidRDefault="00C1005D" w:rsidP="002A5ED0">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N</w:t>
            </w:r>
            <w:r w:rsidR="002A5ED0"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w:t>
            </w:r>
            <w:r w:rsidR="002A5ED0"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209</w:t>
            </w:r>
          </w:p>
        </w:tc>
        <w:tc>
          <w:tcPr>
            <w:tcW w:w="1512" w:type="dxa"/>
            <w:tcBorders>
              <w:top w:val="single" w:sz="4" w:space="0" w:color="000000"/>
              <w:left w:val="single" w:sz="4" w:space="0" w:color="000000"/>
              <w:bottom w:val="single" w:sz="4" w:space="0" w:color="000000"/>
              <w:right w:val="single" w:sz="4" w:space="0" w:color="000000"/>
            </w:tcBorders>
          </w:tcPr>
          <w:p w14:paraId="4A32AB80"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Anbefalt dose</w:t>
            </w:r>
          </w:p>
          <w:p w14:paraId="14EA2DC9"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av ustekinumab N = 209</w:t>
            </w:r>
          </w:p>
        </w:tc>
      </w:tr>
      <w:tr w:rsidR="009B7C61" w:rsidRPr="00A4509D" w14:paraId="2BAE2F4D" w14:textId="77777777" w:rsidTr="00A00351">
        <w:tc>
          <w:tcPr>
            <w:tcW w:w="3361" w:type="dxa"/>
            <w:tcBorders>
              <w:top w:val="single" w:sz="4" w:space="0" w:color="000000"/>
              <w:left w:val="single" w:sz="4" w:space="0" w:color="000000"/>
              <w:bottom w:val="single" w:sz="4" w:space="0" w:color="000000"/>
              <w:right w:val="single" w:sz="4" w:space="0" w:color="000000"/>
            </w:tcBorders>
          </w:tcPr>
          <w:p w14:paraId="39493DC8" w14:textId="77777777" w:rsidR="009B7C61" w:rsidRPr="00A4509D" w:rsidRDefault="00C1005D" w:rsidP="00A00351">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Klinisk remisjon, uke</w:t>
            </w:r>
            <w:r w:rsidR="00A00351"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8</w:t>
            </w:r>
          </w:p>
        </w:tc>
        <w:tc>
          <w:tcPr>
            <w:tcW w:w="1414" w:type="dxa"/>
            <w:tcBorders>
              <w:top w:val="single" w:sz="4" w:space="0" w:color="000000"/>
              <w:left w:val="single" w:sz="4" w:space="0" w:color="000000"/>
              <w:bottom w:val="single" w:sz="4" w:space="0" w:color="000000"/>
              <w:right w:val="single" w:sz="4" w:space="0" w:color="000000"/>
            </w:tcBorders>
          </w:tcPr>
          <w:p w14:paraId="49D3E9D0"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w:t>
            </w:r>
            <w:r w:rsidR="00D21A72" w:rsidRPr="00A4509D">
              <w:rPr>
                <w:rFonts w:ascii="Times New Roman" w:eastAsia="Times New Roman" w:hAnsi="Times New Roman" w:cs="Times New Roman"/>
                <w:lang w:val="nb-NO"/>
              </w:rPr>
              <w:t>8</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7,</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w:t>
            </w:r>
          </w:p>
        </w:tc>
        <w:tc>
          <w:tcPr>
            <w:tcW w:w="1460" w:type="dxa"/>
            <w:tcBorders>
              <w:top w:val="single" w:sz="4" w:space="0" w:color="000000"/>
              <w:left w:val="single" w:sz="4" w:space="0" w:color="000000"/>
              <w:bottom w:val="single" w:sz="4" w:space="0" w:color="000000"/>
              <w:right w:val="single" w:sz="4" w:space="0" w:color="000000"/>
            </w:tcBorders>
          </w:tcPr>
          <w:p w14:paraId="61BDA754"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2</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20,</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c>
          <w:tcPr>
            <w:tcW w:w="1325" w:type="dxa"/>
            <w:tcBorders>
              <w:top w:val="single" w:sz="4" w:space="0" w:color="000000"/>
              <w:left w:val="single" w:sz="4" w:space="0" w:color="000000"/>
              <w:bottom w:val="single" w:sz="4" w:space="0" w:color="000000"/>
              <w:right w:val="single" w:sz="4" w:space="0" w:color="000000"/>
            </w:tcBorders>
          </w:tcPr>
          <w:p w14:paraId="43C92864"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1</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19,</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w:t>
            </w:r>
          </w:p>
        </w:tc>
        <w:tc>
          <w:tcPr>
            <w:tcW w:w="1512" w:type="dxa"/>
            <w:tcBorders>
              <w:top w:val="single" w:sz="4" w:space="0" w:color="000000"/>
              <w:left w:val="single" w:sz="4" w:space="0" w:color="000000"/>
              <w:bottom w:val="single" w:sz="4" w:space="0" w:color="000000"/>
              <w:right w:val="single" w:sz="4" w:space="0" w:color="000000"/>
            </w:tcBorders>
          </w:tcPr>
          <w:p w14:paraId="171F6D3B"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8</w:t>
            </w:r>
            <w:r w:rsidR="00D21A72" w:rsidRPr="00A4509D">
              <w:rPr>
                <w:rFonts w:ascii="Times New Roman" w:eastAsia="Times New Roman" w:hAnsi="Times New Roman" w:cs="Times New Roman"/>
                <w:lang w:val="nb-NO"/>
              </w:rPr>
              <w:t>4</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0,</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r>
      <w:tr w:rsidR="009B7C61" w:rsidRPr="00A4509D" w14:paraId="5560F17A" w14:textId="77777777" w:rsidTr="00A00351">
        <w:tc>
          <w:tcPr>
            <w:tcW w:w="3361" w:type="dxa"/>
            <w:tcBorders>
              <w:top w:val="single" w:sz="4" w:space="0" w:color="000000"/>
              <w:left w:val="single" w:sz="4" w:space="0" w:color="000000"/>
              <w:bottom w:val="single" w:sz="4" w:space="0" w:color="000000"/>
              <w:right w:val="single" w:sz="4" w:space="0" w:color="000000"/>
            </w:tcBorders>
          </w:tcPr>
          <w:p w14:paraId="54595FA8" w14:textId="77777777" w:rsidR="009B7C61" w:rsidRPr="00A4509D" w:rsidRDefault="00C1005D" w:rsidP="00A00351">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Klinisk respons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oeng), uke</w:t>
            </w:r>
            <w:r w:rsidR="00A00351"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6</w:t>
            </w:r>
          </w:p>
        </w:tc>
        <w:tc>
          <w:tcPr>
            <w:tcW w:w="1414" w:type="dxa"/>
            <w:tcBorders>
              <w:top w:val="single" w:sz="4" w:space="0" w:color="000000"/>
              <w:left w:val="single" w:sz="4" w:space="0" w:color="000000"/>
              <w:bottom w:val="single" w:sz="4" w:space="0" w:color="000000"/>
              <w:right w:val="single" w:sz="4" w:space="0" w:color="000000"/>
            </w:tcBorders>
          </w:tcPr>
          <w:p w14:paraId="03B7A333"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3</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21,</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w:t>
            </w:r>
          </w:p>
        </w:tc>
        <w:tc>
          <w:tcPr>
            <w:tcW w:w="1460" w:type="dxa"/>
            <w:tcBorders>
              <w:top w:val="single" w:sz="4" w:space="0" w:color="000000"/>
              <w:left w:val="single" w:sz="4" w:space="0" w:color="000000"/>
              <w:bottom w:val="single" w:sz="4" w:space="0" w:color="000000"/>
              <w:right w:val="single" w:sz="4" w:space="0" w:color="000000"/>
            </w:tcBorders>
          </w:tcPr>
          <w:p w14:paraId="36FC95F9"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8</w:t>
            </w:r>
            <w:r w:rsidR="00D21A72" w:rsidRPr="00A4509D">
              <w:rPr>
                <w:rFonts w:ascii="Times New Roman" w:eastAsia="Times New Roman" w:hAnsi="Times New Roman" w:cs="Times New Roman"/>
                <w:lang w:val="nb-NO"/>
              </w:rPr>
              <w:t>4</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33,</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b</w:t>
            </w:r>
          </w:p>
        </w:tc>
        <w:tc>
          <w:tcPr>
            <w:tcW w:w="1325" w:type="dxa"/>
            <w:tcBorders>
              <w:top w:val="single" w:sz="4" w:space="0" w:color="000000"/>
              <w:left w:val="single" w:sz="4" w:space="0" w:color="000000"/>
              <w:bottom w:val="single" w:sz="4" w:space="0" w:color="000000"/>
              <w:right w:val="single" w:sz="4" w:space="0" w:color="000000"/>
            </w:tcBorders>
          </w:tcPr>
          <w:p w14:paraId="13123F03"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0</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28,</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w:t>
            </w:r>
          </w:p>
        </w:tc>
        <w:tc>
          <w:tcPr>
            <w:tcW w:w="1512" w:type="dxa"/>
            <w:tcBorders>
              <w:top w:val="single" w:sz="4" w:space="0" w:color="000000"/>
              <w:left w:val="single" w:sz="4" w:space="0" w:color="000000"/>
              <w:bottom w:val="single" w:sz="4" w:space="0" w:color="000000"/>
              <w:right w:val="single" w:sz="4" w:space="0" w:color="000000"/>
            </w:tcBorders>
          </w:tcPr>
          <w:p w14:paraId="3E08097E"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1</w:t>
            </w:r>
            <w:r w:rsidR="00D21A72" w:rsidRPr="00A4509D">
              <w:rPr>
                <w:rFonts w:ascii="Times New Roman" w:eastAsia="Times New Roman" w:hAnsi="Times New Roman" w:cs="Times New Roman"/>
                <w:lang w:val="nb-NO"/>
              </w:rPr>
              <w:t>6</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55,</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r>
      <w:tr w:rsidR="009B7C61" w:rsidRPr="00A4509D" w14:paraId="4EB46EB3" w14:textId="77777777" w:rsidTr="00A00351">
        <w:tc>
          <w:tcPr>
            <w:tcW w:w="3361" w:type="dxa"/>
            <w:tcBorders>
              <w:top w:val="single" w:sz="4" w:space="0" w:color="000000"/>
              <w:left w:val="single" w:sz="4" w:space="0" w:color="000000"/>
              <w:bottom w:val="single" w:sz="4" w:space="0" w:color="000000"/>
              <w:right w:val="single" w:sz="4" w:space="0" w:color="000000"/>
            </w:tcBorders>
          </w:tcPr>
          <w:p w14:paraId="031CB2D6" w14:textId="77777777" w:rsidR="009B7C61" w:rsidRPr="00A4509D" w:rsidRDefault="00C1005D" w:rsidP="00A00351">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Klinisk respons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oeng), uke</w:t>
            </w:r>
            <w:r w:rsidR="00A00351"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8</w:t>
            </w:r>
          </w:p>
        </w:tc>
        <w:tc>
          <w:tcPr>
            <w:tcW w:w="1414" w:type="dxa"/>
            <w:tcBorders>
              <w:top w:val="single" w:sz="4" w:space="0" w:color="000000"/>
              <w:left w:val="single" w:sz="4" w:space="0" w:color="000000"/>
              <w:bottom w:val="single" w:sz="4" w:space="0" w:color="000000"/>
              <w:right w:val="single" w:sz="4" w:space="0" w:color="000000"/>
            </w:tcBorders>
          </w:tcPr>
          <w:p w14:paraId="7F05633A"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0</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20,</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w:t>
            </w:r>
          </w:p>
        </w:tc>
        <w:tc>
          <w:tcPr>
            <w:tcW w:w="1460" w:type="dxa"/>
            <w:tcBorders>
              <w:top w:val="single" w:sz="4" w:space="0" w:color="000000"/>
              <w:left w:val="single" w:sz="4" w:space="0" w:color="000000"/>
              <w:bottom w:val="single" w:sz="4" w:space="0" w:color="000000"/>
              <w:right w:val="single" w:sz="4" w:space="0" w:color="000000"/>
            </w:tcBorders>
          </w:tcPr>
          <w:p w14:paraId="0CBC9DB7"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9</w:t>
            </w:r>
            <w:r w:rsidR="00D21A72" w:rsidRPr="00A4509D">
              <w:rPr>
                <w:rFonts w:ascii="Times New Roman" w:eastAsia="Times New Roman" w:hAnsi="Times New Roman" w:cs="Times New Roman"/>
                <w:lang w:val="nb-NO"/>
              </w:rPr>
              <w:t>4</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37,</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c>
          <w:tcPr>
            <w:tcW w:w="1325" w:type="dxa"/>
            <w:tcBorders>
              <w:top w:val="single" w:sz="4" w:space="0" w:color="000000"/>
              <w:left w:val="single" w:sz="4" w:space="0" w:color="000000"/>
              <w:bottom w:val="single" w:sz="4" w:space="0" w:color="000000"/>
              <w:right w:val="single" w:sz="4" w:space="0" w:color="000000"/>
            </w:tcBorders>
          </w:tcPr>
          <w:p w14:paraId="3AFB206A"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7</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32,</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w:t>
            </w:r>
          </w:p>
        </w:tc>
        <w:tc>
          <w:tcPr>
            <w:tcW w:w="1512" w:type="dxa"/>
            <w:tcBorders>
              <w:top w:val="single" w:sz="4" w:space="0" w:color="000000"/>
              <w:left w:val="single" w:sz="4" w:space="0" w:color="000000"/>
              <w:bottom w:val="single" w:sz="4" w:space="0" w:color="000000"/>
              <w:right w:val="single" w:sz="4" w:space="0" w:color="000000"/>
            </w:tcBorders>
          </w:tcPr>
          <w:p w14:paraId="4F175F6B"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2</w:t>
            </w:r>
            <w:r w:rsidR="00D21A72" w:rsidRPr="00A4509D">
              <w:rPr>
                <w:rFonts w:ascii="Times New Roman" w:eastAsia="Times New Roman" w:hAnsi="Times New Roman" w:cs="Times New Roman"/>
                <w:lang w:val="nb-NO"/>
              </w:rPr>
              <w:t>1</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57,</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r>
      <w:tr w:rsidR="009B7C61" w:rsidRPr="00A4509D" w14:paraId="70EFA3A5" w14:textId="77777777" w:rsidTr="00A00351">
        <w:tc>
          <w:tcPr>
            <w:tcW w:w="3361" w:type="dxa"/>
            <w:tcBorders>
              <w:top w:val="single" w:sz="4" w:space="0" w:color="000000"/>
              <w:left w:val="single" w:sz="4" w:space="0" w:color="000000"/>
              <w:bottom w:val="single" w:sz="4" w:space="0" w:color="000000"/>
              <w:right w:val="single" w:sz="4" w:space="0" w:color="000000"/>
            </w:tcBorders>
          </w:tcPr>
          <w:p w14:paraId="7B07B944" w14:textId="77777777" w:rsidR="009B7C61" w:rsidRPr="00A4509D" w:rsidRDefault="00C1005D" w:rsidP="00A00351">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7</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oengs respons, uke</w:t>
            </w:r>
            <w:r w:rsidR="00A00351"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3</w:t>
            </w:r>
          </w:p>
        </w:tc>
        <w:tc>
          <w:tcPr>
            <w:tcW w:w="1414" w:type="dxa"/>
            <w:tcBorders>
              <w:top w:val="single" w:sz="4" w:space="0" w:color="000000"/>
              <w:left w:val="single" w:sz="4" w:space="0" w:color="000000"/>
              <w:bottom w:val="single" w:sz="4" w:space="0" w:color="000000"/>
              <w:right w:val="single" w:sz="4" w:space="0" w:color="000000"/>
            </w:tcBorders>
          </w:tcPr>
          <w:p w14:paraId="725B69A6"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7</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27,</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w:t>
            </w:r>
          </w:p>
        </w:tc>
        <w:tc>
          <w:tcPr>
            <w:tcW w:w="1460" w:type="dxa"/>
            <w:tcBorders>
              <w:top w:val="single" w:sz="4" w:space="0" w:color="000000"/>
              <w:left w:val="single" w:sz="4" w:space="0" w:color="000000"/>
              <w:bottom w:val="single" w:sz="4" w:space="0" w:color="000000"/>
              <w:right w:val="single" w:sz="4" w:space="0" w:color="000000"/>
            </w:tcBorders>
          </w:tcPr>
          <w:p w14:paraId="37F10090"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0</w:t>
            </w:r>
            <w:r w:rsidR="00D21A72" w:rsidRPr="00A4509D">
              <w:rPr>
                <w:rFonts w:ascii="Times New Roman" w:eastAsia="Times New Roman" w:hAnsi="Times New Roman" w:cs="Times New Roman"/>
                <w:lang w:val="nb-NO"/>
              </w:rPr>
              <w:t>1</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0,</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b</w:t>
            </w:r>
          </w:p>
        </w:tc>
        <w:tc>
          <w:tcPr>
            <w:tcW w:w="1325" w:type="dxa"/>
            <w:tcBorders>
              <w:top w:val="single" w:sz="4" w:space="0" w:color="000000"/>
              <w:left w:val="single" w:sz="4" w:space="0" w:color="000000"/>
              <w:bottom w:val="single" w:sz="4" w:space="0" w:color="000000"/>
              <w:right w:val="single" w:sz="4" w:space="0" w:color="000000"/>
            </w:tcBorders>
          </w:tcPr>
          <w:p w14:paraId="33AF6683"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6</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31,</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w:t>
            </w:r>
          </w:p>
        </w:tc>
        <w:tc>
          <w:tcPr>
            <w:tcW w:w="1512" w:type="dxa"/>
            <w:tcBorders>
              <w:top w:val="single" w:sz="4" w:space="0" w:color="000000"/>
              <w:left w:val="single" w:sz="4" w:space="0" w:color="000000"/>
              <w:bottom w:val="single" w:sz="4" w:space="0" w:color="000000"/>
              <w:right w:val="single" w:sz="4" w:space="0" w:color="000000"/>
            </w:tcBorders>
          </w:tcPr>
          <w:p w14:paraId="6AFC6D07"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0</w:t>
            </w:r>
            <w:r w:rsidR="00D21A72" w:rsidRPr="00A4509D">
              <w:rPr>
                <w:rFonts w:ascii="Times New Roman" w:eastAsia="Times New Roman" w:hAnsi="Times New Roman" w:cs="Times New Roman"/>
                <w:lang w:val="nb-NO"/>
              </w:rPr>
              <w:t>6</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50,</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r>
      <w:tr w:rsidR="009B7C61" w:rsidRPr="00A4509D" w14:paraId="12E27DDA" w14:textId="77777777" w:rsidTr="00A00351">
        <w:tc>
          <w:tcPr>
            <w:tcW w:w="3361" w:type="dxa"/>
            <w:tcBorders>
              <w:top w:val="single" w:sz="4" w:space="0" w:color="000000"/>
              <w:left w:val="single" w:sz="4" w:space="0" w:color="000000"/>
              <w:bottom w:val="single" w:sz="4" w:space="0" w:color="000000"/>
              <w:right w:val="single" w:sz="4" w:space="0" w:color="000000"/>
            </w:tcBorders>
          </w:tcPr>
          <w:p w14:paraId="3465E5C1" w14:textId="77777777" w:rsidR="009B7C61" w:rsidRPr="00A4509D" w:rsidRDefault="00C1005D" w:rsidP="00A00351">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7</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oengs respons, uke</w:t>
            </w:r>
            <w:r w:rsidR="00A00351"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6</w:t>
            </w:r>
          </w:p>
        </w:tc>
        <w:tc>
          <w:tcPr>
            <w:tcW w:w="1414" w:type="dxa"/>
            <w:tcBorders>
              <w:top w:val="single" w:sz="4" w:space="0" w:color="000000"/>
              <w:left w:val="single" w:sz="4" w:space="0" w:color="000000"/>
              <w:bottom w:val="single" w:sz="4" w:space="0" w:color="000000"/>
              <w:right w:val="single" w:sz="4" w:space="0" w:color="000000"/>
            </w:tcBorders>
          </w:tcPr>
          <w:p w14:paraId="442BFDD9"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7</w:t>
            </w:r>
            <w:r w:rsidR="00D21A72" w:rsidRPr="00A4509D">
              <w:rPr>
                <w:rFonts w:ascii="Times New Roman" w:eastAsia="Times New Roman" w:hAnsi="Times New Roman" w:cs="Times New Roman"/>
                <w:lang w:val="nb-NO"/>
              </w:rPr>
              <w:t>5</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30,</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w:t>
            </w:r>
          </w:p>
        </w:tc>
        <w:tc>
          <w:tcPr>
            <w:tcW w:w="1460" w:type="dxa"/>
            <w:tcBorders>
              <w:top w:val="single" w:sz="4" w:space="0" w:color="000000"/>
              <w:left w:val="single" w:sz="4" w:space="0" w:color="000000"/>
              <w:bottom w:val="single" w:sz="4" w:space="0" w:color="000000"/>
              <w:right w:val="single" w:sz="4" w:space="0" w:color="000000"/>
            </w:tcBorders>
          </w:tcPr>
          <w:p w14:paraId="66B6346A"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0</w:t>
            </w:r>
            <w:r w:rsidR="00D21A72" w:rsidRPr="00A4509D">
              <w:rPr>
                <w:rFonts w:ascii="Times New Roman" w:eastAsia="Times New Roman" w:hAnsi="Times New Roman" w:cs="Times New Roman"/>
                <w:lang w:val="nb-NO"/>
              </w:rPr>
              <w:t>9</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3,</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b</w:t>
            </w:r>
          </w:p>
        </w:tc>
        <w:tc>
          <w:tcPr>
            <w:tcW w:w="1325" w:type="dxa"/>
            <w:tcBorders>
              <w:top w:val="single" w:sz="4" w:space="0" w:color="000000"/>
              <w:left w:val="single" w:sz="4" w:space="0" w:color="000000"/>
              <w:bottom w:val="single" w:sz="4" w:space="0" w:color="000000"/>
              <w:right w:val="single" w:sz="4" w:space="0" w:color="000000"/>
            </w:tcBorders>
          </w:tcPr>
          <w:p w14:paraId="7705A464"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8</w:t>
            </w:r>
            <w:r w:rsidR="00D21A72" w:rsidRPr="00A4509D">
              <w:rPr>
                <w:rFonts w:ascii="Times New Roman" w:eastAsia="Times New Roman" w:hAnsi="Times New Roman" w:cs="Times New Roman"/>
                <w:lang w:val="nb-NO"/>
              </w:rPr>
              <w:t>1</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38,</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w:t>
            </w:r>
          </w:p>
        </w:tc>
        <w:tc>
          <w:tcPr>
            <w:tcW w:w="1512" w:type="dxa"/>
            <w:tcBorders>
              <w:top w:val="single" w:sz="4" w:space="0" w:color="000000"/>
              <w:left w:val="single" w:sz="4" w:space="0" w:color="000000"/>
              <w:bottom w:val="single" w:sz="4" w:space="0" w:color="000000"/>
              <w:right w:val="single" w:sz="4" w:space="0" w:color="000000"/>
            </w:tcBorders>
          </w:tcPr>
          <w:p w14:paraId="2E808106" w14:textId="77777777" w:rsidR="009B7C61" w:rsidRPr="00A4509D" w:rsidRDefault="00C1005D" w:rsidP="00A00351">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13</w:t>
            </w:r>
            <w:r w:rsidR="00D21A72" w:rsidRPr="00A4509D">
              <w:rPr>
                <w:rFonts w:ascii="Times New Roman" w:eastAsia="Times New Roman" w:hAnsi="Times New Roman" w:cs="Times New Roman"/>
                <w:lang w:val="nb-NO"/>
              </w:rPr>
              <w:t>5</w:t>
            </w:r>
            <w:r w:rsidR="00A00351"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64,</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r>
    </w:tbl>
    <w:p w14:paraId="1602D04A" w14:textId="77777777" w:rsidR="009B7C61" w:rsidRPr="00A4509D" w:rsidRDefault="00C1005D" w:rsidP="004D6446">
      <w:pPr>
        <w:widowControl/>
        <w:spacing w:after="0" w:line="240" w:lineRule="auto"/>
        <w:rPr>
          <w:rFonts w:ascii="Times New Roman" w:eastAsia="Times New Roman" w:hAnsi="Times New Roman" w:cs="Times New Roman"/>
          <w:sz w:val="20"/>
          <w:lang w:val="nb-NO"/>
        </w:rPr>
      </w:pPr>
      <w:r w:rsidRPr="00A4509D">
        <w:rPr>
          <w:rFonts w:ascii="Times New Roman" w:eastAsia="Times New Roman" w:hAnsi="Times New Roman" w:cs="Times New Roman"/>
          <w:sz w:val="20"/>
          <w:lang w:val="nb-NO"/>
        </w:rPr>
        <w:t>Klinisk remisjon er definert som CDAI-skår &lt;</w:t>
      </w:r>
      <w:r w:rsidR="00B21942"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150; Klinisk respons er definert som reduksjon i CDAI-skår på minst</w:t>
      </w:r>
      <w:r w:rsidR="00A00351" w:rsidRPr="00A4509D">
        <w:rPr>
          <w:rFonts w:ascii="Times New Roman" w:eastAsia="Times New Roman" w:hAnsi="Times New Roman" w:cs="Times New Roman"/>
          <w:sz w:val="20"/>
          <w:lang w:val="nb-NO"/>
        </w:rPr>
        <w:t xml:space="preserve"> </w:t>
      </w:r>
      <w:r w:rsidRPr="00A4509D">
        <w:rPr>
          <w:rFonts w:ascii="Times New Roman" w:eastAsia="Times New Roman" w:hAnsi="Times New Roman" w:cs="Times New Roman"/>
          <w:sz w:val="20"/>
          <w:lang w:val="nb-NO"/>
        </w:rPr>
        <w:t>10</w:t>
      </w:r>
      <w:r w:rsidR="00D21A72" w:rsidRPr="00A4509D">
        <w:rPr>
          <w:rFonts w:ascii="Times New Roman" w:eastAsia="Times New Roman" w:hAnsi="Times New Roman" w:cs="Times New Roman"/>
          <w:sz w:val="20"/>
          <w:lang w:val="nb-NO"/>
        </w:rPr>
        <w:t>0 </w:t>
      </w:r>
      <w:r w:rsidRPr="00A4509D">
        <w:rPr>
          <w:rFonts w:ascii="Times New Roman" w:eastAsia="Times New Roman" w:hAnsi="Times New Roman" w:cs="Times New Roman"/>
          <w:sz w:val="20"/>
          <w:lang w:val="nb-NO"/>
        </w:rPr>
        <w:t>poeng eller i klinisk remisjon</w:t>
      </w:r>
    </w:p>
    <w:p w14:paraId="04FD744A" w14:textId="77777777" w:rsidR="009B7C61" w:rsidRPr="00A4509D" w:rsidRDefault="00C1005D" w:rsidP="004D6446">
      <w:pPr>
        <w:widowControl/>
        <w:spacing w:after="0" w:line="240" w:lineRule="auto"/>
        <w:rPr>
          <w:rFonts w:ascii="Times New Roman" w:eastAsia="Times New Roman" w:hAnsi="Times New Roman" w:cs="Times New Roman"/>
          <w:sz w:val="20"/>
          <w:lang w:val="nb-NO"/>
        </w:rPr>
      </w:pPr>
      <w:r w:rsidRPr="00A4509D">
        <w:rPr>
          <w:rFonts w:ascii="Times New Roman" w:eastAsia="Times New Roman" w:hAnsi="Times New Roman" w:cs="Times New Roman"/>
          <w:sz w:val="20"/>
          <w:lang w:val="nb-NO"/>
        </w:rPr>
        <w:t>7</w:t>
      </w:r>
      <w:r w:rsidR="00D21A72" w:rsidRPr="00A4509D">
        <w:rPr>
          <w:rFonts w:ascii="Times New Roman" w:eastAsia="Times New Roman" w:hAnsi="Times New Roman" w:cs="Times New Roman"/>
          <w:sz w:val="20"/>
          <w:lang w:val="nb-NO"/>
        </w:rPr>
        <w:t>0 </w:t>
      </w:r>
      <w:r w:rsidRPr="00A4509D">
        <w:rPr>
          <w:rFonts w:ascii="Times New Roman" w:eastAsia="Times New Roman" w:hAnsi="Times New Roman" w:cs="Times New Roman"/>
          <w:sz w:val="20"/>
          <w:lang w:val="nb-NO"/>
        </w:rPr>
        <w:t>poengs respons er definert som reduksjon i CDAI-skår på minst 7</w:t>
      </w:r>
      <w:r w:rsidR="00D21A72" w:rsidRPr="00A4509D">
        <w:rPr>
          <w:rFonts w:ascii="Times New Roman" w:eastAsia="Times New Roman" w:hAnsi="Times New Roman" w:cs="Times New Roman"/>
          <w:sz w:val="20"/>
          <w:lang w:val="nb-NO"/>
        </w:rPr>
        <w:t>0 </w:t>
      </w:r>
      <w:r w:rsidRPr="00A4509D">
        <w:rPr>
          <w:rFonts w:ascii="Times New Roman" w:eastAsia="Times New Roman" w:hAnsi="Times New Roman" w:cs="Times New Roman"/>
          <w:sz w:val="20"/>
          <w:lang w:val="nb-NO"/>
        </w:rPr>
        <w:t>poeng</w:t>
      </w:r>
    </w:p>
    <w:p w14:paraId="0A62E05A" w14:textId="77777777" w:rsidR="009B7C61" w:rsidRPr="00A4509D" w:rsidRDefault="00C1005D" w:rsidP="00A00351">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w:t>
      </w:r>
      <w:r w:rsidR="00A00351" w:rsidRPr="00A4509D">
        <w:rPr>
          <w:rFonts w:ascii="Times New Roman" w:eastAsia="Times New Roman" w:hAnsi="Times New Roman" w:cs="Times New Roman"/>
          <w:sz w:val="20"/>
          <w:lang w:val="nb-NO"/>
        </w:rPr>
        <w:tab/>
      </w:r>
      <w:r w:rsidRPr="00A4509D">
        <w:rPr>
          <w:rFonts w:ascii="Times New Roman" w:eastAsia="Times New Roman" w:hAnsi="Times New Roman" w:cs="Times New Roman"/>
          <w:sz w:val="20"/>
          <w:lang w:val="nb-NO"/>
        </w:rPr>
        <w:t>Ikke effekt av anti-TNFα</w:t>
      </w:r>
    </w:p>
    <w:p w14:paraId="0E458948" w14:textId="77777777" w:rsidR="009B7C61" w:rsidRPr="00A4509D" w:rsidRDefault="00C1005D" w:rsidP="00A00351">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w:t>
      </w:r>
      <w:r w:rsidR="00A00351" w:rsidRPr="00A4509D">
        <w:rPr>
          <w:rFonts w:ascii="Times New Roman" w:eastAsia="Times New Roman" w:hAnsi="Times New Roman" w:cs="Times New Roman"/>
          <w:sz w:val="20"/>
          <w:lang w:val="nb-NO"/>
        </w:rPr>
        <w:tab/>
      </w:r>
      <w:r w:rsidRPr="00A4509D">
        <w:rPr>
          <w:rFonts w:ascii="Times New Roman" w:eastAsia="Times New Roman" w:hAnsi="Times New Roman" w:cs="Times New Roman"/>
          <w:sz w:val="20"/>
          <w:lang w:val="nb-NO"/>
        </w:rPr>
        <w:t>Ikke effekt av konvensjonell behandling</w:t>
      </w:r>
    </w:p>
    <w:p w14:paraId="1CB0458F" w14:textId="77777777" w:rsidR="009B7C61" w:rsidRPr="00A4509D" w:rsidRDefault="00C1005D" w:rsidP="00A00351">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a</w:t>
      </w:r>
      <w:r w:rsidRPr="00A4509D">
        <w:rPr>
          <w:rFonts w:ascii="Times New Roman" w:eastAsia="Times New Roman" w:hAnsi="Times New Roman" w:cs="Times New Roman"/>
          <w:sz w:val="20"/>
          <w:lang w:val="nb-NO"/>
        </w:rPr>
        <w:tab/>
        <w:t>p</w:t>
      </w:r>
      <w:r w:rsidR="00B21942"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lt;</w:t>
      </w:r>
      <w:r w:rsidR="00B21942"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0,001</w:t>
      </w:r>
    </w:p>
    <w:p w14:paraId="31692D7B" w14:textId="77777777" w:rsidR="009B7C61" w:rsidRPr="00A4509D" w:rsidRDefault="00C1005D" w:rsidP="00A00351">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b</w:t>
      </w:r>
      <w:r w:rsidRPr="00A4509D">
        <w:rPr>
          <w:rFonts w:ascii="Times New Roman" w:eastAsia="Times New Roman" w:hAnsi="Times New Roman" w:cs="Times New Roman"/>
          <w:sz w:val="20"/>
          <w:lang w:val="nb-NO"/>
        </w:rPr>
        <w:tab/>
        <w:t>p</w:t>
      </w:r>
      <w:r w:rsidR="00B21942"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lt;</w:t>
      </w:r>
      <w:r w:rsidR="00B21942"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0,01</w:t>
      </w:r>
    </w:p>
    <w:p w14:paraId="2B0299CE" w14:textId="77777777" w:rsidR="00D21A72" w:rsidRPr="00A4509D" w:rsidRDefault="00D21A72" w:rsidP="004D6446">
      <w:pPr>
        <w:widowControl/>
        <w:spacing w:after="0" w:line="240" w:lineRule="auto"/>
        <w:rPr>
          <w:rFonts w:ascii="Times New Roman" w:hAnsi="Times New Roman" w:cs="Times New Roman"/>
          <w:lang w:val="nb-NO"/>
        </w:rPr>
      </w:pPr>
    </w:p>
    <w:p w14:paraId="1DD350A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Vedlikeholdsstudien (IM-UNITI) evaluerte 38</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pasienter som oppnådde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oengs klinisk respons i uke</w:t>
      </w:r>
      <w:r w:rsidR="000236F3"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8</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av induksjon med ustekinumab i studie UNITI-</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og UNITI-2. Pasienter ble randomisert til å få et subkutant vedlikeholdsregime med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ustekinumab hver 8.</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ustekinumab hver</w:t>
      </w:r>
      <w:r w:rsidR="001314AA"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12.</w:t>
      </w:r>
      <w:r w:rsidR="001314AA"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 eller placebo i 4</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uker (for anbefalt vedlikeholdsdosering, se pkt.</w:t>
      </w:r>
      <w:r w:rsidR="001314AA"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2).</w:t>
      </w:r>
    </w:p>
    <w:p w14:paraId="4ECAB259" w14:textId="77777777" w:rsidR="009B7C61" w:rsidRPr="00A4509D" w:rsidRDefault="009B7C61" w:rsidP="004D6446">
      <w:pPr>
        <w:widowControl/>
        <w:spacing w:after="0" w:line="240" w:lineRule="auto"/>
        <w:rPr>
          <w:rFonts w:ascii="Times New Roman" w:hAnsi="Times New Roman" w:cs="Times New Roman"/>
          <w:lang w:val="nb-NO"/>
        </w:rPr>
      </w:pPr>
    </w:p>
    <w:p w14:paraId="5128CE55" w14:textId="3E9B5AC5"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ignifikant høyere andel pasienter hadde opprettholdt klinisk remisjon og respons i gruppene behandlet med ustekinumab sammenlignet med placebogruppen i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4</w:t>
      </w:r>
      <w:r w:rsidR="001314AA"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e</w:t>
      </w:r>
      <w:r w:rsidR="001314AA"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tabell</w:t>
      </w:r>
      <w:r w:rsidR="001314AA" w:rsidRPr="00A4509D">
        <w:rPr>
          <w:rFonts w:ascii="Times New Roman" w:eastAsia="Times New Roman" w:hAnsi="Times New Roman" w:cs="Times New Roman"/>
          <w:lang w:val="nb-NO"/>
        </w:rPr>
        <w:t> </w:t>
      </w:r>
      <w:r w:rsidR="000809F3" w:rsidRPr="00A4509D">
        <w:rPr>
          <w:rFonts w:ascii="Times New Roman" w:eastAsia="Times New Roman" w:hAnsi="Times New Roman" w:cs="Times New Roman"/>
          <w:lang w:val="nb-NO"/>
        </w:rPr>
        <w:t>10</w:t>
      </w:r>
      <w:r w:rsidRPr="00A4509D">
        <w:rPr>
          <w:rFonts w:ascii="Times New Roman" w:eastAsia="Times New Roman" w:hAnsi="Times New Roman" w:cs="Times New Roman"/>
          <w:lang w:val="nb-NO"/>
        </w:rPr>
        <w:t>).</w:t>
      </w:r>
    </w:p>
    <w:p w14:paraId="25807017" w14:textId="77777777" w:rsidR="009B7C61" w:rsidRPr="00A4509D" w:rsidRDefault="009B7C61" w:rsidP="004D6446">
      <w:pPr>
        <w:widowControl/>
        <w:spacing w:after="0" w:line="240" w:lineRule="auto"/>
        <w:rPr>
          <w:rFonts w:ascii="Times New Roman" w:hAnsi="Times New Roman" w:cs="Times New Roman"/>
          <w:lang w:val="nb-NO"/>
        </w:rPr>
      </w:pPr>
    </w:p>
    <w:p w14:paraId="4B58FAB2" w14:textId="68F6080A" w:rsidR="009B7C61" w:rsidRPr="00A4509D" w:rsidRDefault="00C1005D" w:rsidP="007A6616">
      <w:pPr>
        <w:widowControl/>
        <w:spacing w:after="0" w:line="240" w:lineRule="auto"/>
        <w:ind w:left="1134" w:hanging="1134"/>
        <w:rPr>
          <w:rFonts w:ascii="Times New Roman" w:eastAsia="Times New Roman" w:hAnsi="Times New Roman" w:cs="Times New Roman"/>
          <w:lang w:val="nb-NO"/>
        </w:rPr>
      </w:pPr>
      <w:r w:rsidRPr="00A4509D">
        <w:rPr>
          <w:rFonts w:ascii="Times New Roman" w:eastAsia="Times New Roman" w:hAnsi="Times New Roman" w:cs="Times New Roman"/>
          <w:i/>
          <w:lang w:val="nb-NO"/>
        </w:rPr>
        <w:t>Tabell</w:t>
      </w:r>
      <w:r w:rsidR="00730D21" w:rsidRPr="00A4509D">
        <w:rPr>
          <w:rFonts w:ascii="Times New Roman" w:eastAsia="Times New Roman" w:hAnsi="Times New Roman" w:cs="Times New Roman"/>
          <w:i/>
          <w:lang w:val="nb-NO"/>
        </w:rPr>
        <w:t> </w:t>
      </w:r>
      <w:r w:rsidR="000809F3" w:rsidRPr="00A4509D">
        <w:rPr>
          <w:rFonts w:ascii="Times New Roman" w:eastAsia="Times New Roman" w:hAnsi="Times New Roman" w:cs="Times New Roman"/>
          <w:i/>
          <w:lang w:val="nb-NO"/>
        </w:rPr>
        <w:t>10</w:t>
      </w:r>
      <w:r w:rsidRPr="00A4509D">
        <w:rPr>
          <w:rFonts w:ascii="Times New Roman" w:eastAsia="Times New Roman" w:hAnsi="Times New Roman" w:cs="Times New Roman"/>
          <w:i/>
          <w:lang w:val="nb-NO"/>
        </w:rPr>
        <w:t>:</w:t>
      </w:r>
      <w:r w:rsidRPr="00A4509D">
        <w:rPr>
          <w:rFonts w:ascii="Times New Roman" w:eastAsia="Times New Roman" w:hAnsi="Times New Roman" w:cs="Times New Roman"/>
          <w:i/>
          <w:lang w:val="nb-NO"/>
        </w:rPr>
        <w:tab/>
        <w:t>Opprettholdt klinisk respons og remisjon i IM-UNITI (uke</w:t>
      </w:r>
      <w:r w:rsidR="000236F3" w:rsidRPr="00A4509D">
        <w:rPr>
          <w:rFonts w:ascii="Times New Roman" w:eastAsia="Times New Roman" w:hAnsi="Times New Roman" w:cs="Times New Roman"/>
          <w:i/>
          <w:lang w:val="nb-NO"/>
        </w:rPr>
        <w:t> </w:t>
      </w:r>
      <w:r w:rsidRPr="00A4509D">
        <w:rPr>
          <w:rFonts w:ascii="Times New Roman" w:eastAsia="Times New Roman" w:hAnsi="Times New Roman" w:cs="Times New Roman"/>
          <w:i/>
          <w:lang w:val="nb-NO"/>
        </w:rPr>
        <w:t>44; 5</w:t>
      </w:r>
      <w:r w:rsidR="00D21A72" w:rsidRPr="00A4509D">
        <w:rPr>
          <w:rFonts w:ascii="Times New Roman" w:eastAsia="Times New Roman" w:hAnsi="Times New Roman" w:cs="Times New Roman"/>
          <w:i/>
          <w:lang w:val="nb-NO"/>
        </w:rPr>
        <w:t>2 </w:t>
      </w:r>
      <w:r w:rsidRPr="00A4509D">
        <w:rPr>
          <w:rFonts w:ascii="Times New Roman" w:eastAsia="Times New Roman" w:hAnsi="Times New Roman" w:cs="Times New Roman"/>
          <w:i/>
          <w:lang w:val="nb-NO"/>
        </w:rPr>
        <w:t>uker fra oppstart med induksjonsdos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26"/>
        <w:gridCol w:w="1399"/>
        <w:gridCol w:w="1574"/>
        <w:gridCol w:w="1572"/>
      </w:tblGrid>
      <w:tr w:rsidR="009B7C61" w:rsidRPr="00D83BA6" w14:paraId="27845676" w14:textId="77777777" w:rsidTr="001314AA">
        <w:tc>
          <w:tcPr>
            <w:tcW w:w="4526" w:type="dxa"/>
          </w:tcPr>
          <w:p w14:paraId="2F965E6C" w14:textId="77777777" w:rsidR="009B7C61" w:rsidRPr="00A4509D" w:rsidRDefault="009B7C61" w:rsidP="004D6446">
            <w:pPr>
              <w:widowControl/>
              <w:spacing w:after="0" w:line="240" w:lineRule="auto"/>
              <w:rPr>
                <w:rFonts w:ascii="Times New Roman" w:hAnsi="Times New Roman" w:cs="Times New Roman"/>
                <w:lang w:val="nb-NO"/>
              </w:rPr>
            </w:pPr>
          </w:p>
        </w:tc>
        <w:tc>
          <w:tcPr>
            <w:tcW w:w="1399" w:type="dxa"/>
          </w:tcPr>
          <w:p w14:paraId="36B13452" w14:textId="77777777" w:rsidR="009B7C61" w:rsidRPr="00A4509D" w:rsidRDefault="00C1005D" w:rsidP="001314AA">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Placebo*</w:t>
            </w:r>
          </w:p>
          <w:p w14:paraId="4730F485" w14:textId="77777777" w:rsidR="009B7C61" w:rsidRPr="00A4509D" w:rsidRDefault="009B7C61" w:rsidP="001314AA">
            <w:pPr>
              <w:widowControl/>
              <w:spacing w:after="0" w:line="240" w:lineRule="auto"/>
              <w:jc w:val="center"/>
              <w:rPr>
                <w:rFonts w:ascii="Times New Roman" w:hAnsi="Times New Roman" w:cs="Times New Roman"/>
                <w:lang w:val="nb-NO"/>
              </w:rPr>
            </w:pPr>
          </w:p>
          <w:p w14:paraId="3C217E24" w14:textId="77777777" w:rsidR="009B7C61" w:rsidRPr="00A4509D" w:rsidRDefault="009B7C61" w:rsidP="001314AA">
            <w:pPr>
              <w:widowControl/>
              <w:spacing w:after="0" w:line="240" w:lineRule="auto"/>
              <w:jc w:val="center"/>
              <w:rPr>
                <w:rFonts w:ascii="Times New Roman" w:hAnsi="Times New Roman" w:cs="Times New Roman"/>
                <w:lang w:val="nb-NO"/>
              </w:rPr>
            </w:pPr>
          </w:p>
          <w:p w14:paraId="6BF0ED2A" w14:textId="77777777" w:rsidR="009B7C61" w:rsidRPr="00A4509D" w:rsidRDefault="009B7C61" w:rsidP="001314AA">
            <w:pPr>
              <w:widowControl/>
              <w:spacing w:after="0" w:line="240" w:lineRule="auto"/>
              <w:jc w:val="center"/>
              <w:rPr>
                <w:rFonts w:ascii="Times New Roman" w:hAnsi="Times New Roman" w:cs="Times New Roman"/>
                <w:lang w:val="nb-NO"/>
              </w:rPr>
            </w:pPr>
          </w:p>
          <w:p w14:paraId="14C7460B" w14:textId="77777777" w:rsidR="009B7C61" w:rsidRPr="00A4509D" w:rsidRDefault="00C1005D" w:rsidP="001314AA">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N</w:t>
            </w:r>
            <w:r w:rsidR="001314AA"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w:t>
            </w:r>
            <w:r w:rsidR="001314AA"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131</w:t>
            </w:r>
            <w:r w:rsidRPr="00A4509D">
              <w:rPr>
                <w:rFonts w:ascii="Times New Roman" w:eastAsia="Times New Roman" w:hAnsi="Times New Roman" w:cs="Times New Roman"/>
                <w:b/>
                <w:bCs/>
                <w:vertAlign w:val="superscript"/>
                <w:lang w:val="nb-NO"/>
              </w:rPr>
              <w:t>†</w:t>
            </w:r>
          </w:p>
        </w:tc>
        <w:tc>
          <w:tcPr>
            <w:tcW w:w="1574" w:type="dxa"/>
          </w:tcPr>
          <w:p w14:paraId="3BD6C91F" w14:textId="77777777" w:rsidR="009B7C61" w:rsidRPr="00A4509D" w:rsidRDefault="00C1005D" w:rsidP="001314AA">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9</w:t>
            </w:r>
            <w:r w:rsidR="00D21A72" w:rsidRPr="00A4509D">
              <w:rPr>
                <w:rFonts w:ascii="Times New Roman" w:eastAsia="Times New Roman" w:hAnsi="Times New Roman" w:cs="Times New Roman"/>
                <w:b/>
                <w:bCs/>
                <w:lang w:val="nb-NO"/>
              </w:rPr>
              <w:t>0 </w:t>
            </w:r>
            <w:r w:rsidRPr="00A4509D">
              <w:rPr>
                <w:rFonts w:ascii="Times New Roman" w:eastAsia="Times New Roman" w:hAnsi="Times New Roman" w:cs="Times New Roman"/>
                <w:b/>
                <w:bCs/>
                <w:lang w:val="nb-NO"/>
              </w:rPr>
              <w:t>mg</w:t>
            </w:r>
          </w:p>
          <w:p w14:paraId="39EE7BC9" w14:textId="77777777" w:rsidR="009B7C61" w:rsidRPr="00A4509D" w:rsidRDefault="00C1005D" w:rsidP="001314AA">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ustekinumab hver 8.</w:t>
            </w:r>
            <w:r w:rsidR="000236F3"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uke</w:t>
            </w:r>
          </w:p>
          <w:p w14:paraId="0D0F997A" w14:textId="77777777" w:rsidR="009B7C61" w:rsidRPr="00A4509D" w:rsidRDefault="009B7C61" w:rsidP="001314AA">
            <w:pPr>
              <w:widowControl/>
              <w:spacing w:after="0" w:line="240" w:lineRule="auto"/>
              <w:jc w:val="center"/>
              <w:rPr>
                <w:rFonts w:ascii="Times New Roman" w:hAnsi="Times New Roman" w:cs="Times New Roman"/>
                <w:lang w:val="nb-NO"/>
              </w:rPr>
            </w:pPr>
          </w:p>
          <w:p w14:paraId="2A7F8D6D" w14:textId="77777777" w:rsidR="009B7C61" w:rsidRPr="00A4509D" w:rsidRDefault="00C1005D" w:rsidP="001314AA">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N</w:t>
            </w:r>
            <w:r w:rsidR="001314AA"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w:t>
            </w:r>
            <w:r w:rsidR="001314AA"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128</w:t>
            </w:r>
            <w:r w:rsidRPr="00A4509D">
              <w:rPr>
                <w:rFonts w:ascii="Times New Roman" w:eastAsia="Times New Roman" w:hAnsi="Times New Roman" w:cs="Times New Roman"/>
                <w:b/>
                <w:bCs/>
                <w:vertAlign w:val="superscript"/>
                <w:lang w:val="nb-NO"/>
              </w:rPr>
              <w:t>†</w:t>
            </w:r>
          </w:p>
        </w:tc>
        <w:tc>
          <w:tcPr>
            <w:tcW w:w="1572" w:type="dxa"/>
          </w:tcPr>
          <w:p w14:paraId="7A615999" w14:textId="77777777" w:rsidR="009B7C61" w:rsidRPr="00A4509D" w:rsidRDefault="00C1005D" w:rsidP="001314AA">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9</w:t>
            </w:r>
            <w:r w:rsidR="00D21A72" w:rsidRPr="00A4509D">
              <w:rPr>
                <w:rFonts w:ascii="Times New Roman" w:eastAsia="Times New Roman" w:hAnsi="Times New Roman" w:cs="Times New Roman"/>
                <w:b/>
                <w:bCs/>
                <w:lang w:val="nb-NO"/>
              </w:rPr>
              <w:t>0 </w:t>
            </w:r>
            <w:r w:rsidRPr="00A4509D">
              <w:rPr>
                <w:rFonts w:ascii="Times New Roman" w:eastAsia="Times New Roman" w:hAnsi="Times New Roman" w:cs="Times New Roman"/>
                <w:b/>
                <w:bCs/>
                <w:lang w:val="nb-NO"/>
              </w:rPr>
              <w:t>mg</w:t>
            </w:r>
          </w:p>
          <w:p w14:paraId="03B73BF8" w14:textId="77777777" w:rsidR="009B7C61" w:rsidRPr="00A4509D" w:rsidRDefault="00C1005D" w:rsidP="000236F3">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ustekinumab hver 12.</w:t>
            </w:r>
            <w:r w:rsidR="000236F3"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uke N</w:t>
            </w:r>
            <w:r w:rsidR="001314AA"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w:t>
            </w:r>
            <w:r w:rsidR="001314AA"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129</w:t>
            </w:r>
            <w:r w:rsidRPr="00A4509D">
              <w:rPr>
                <w:rFonts w:ascii="Times New Roman" w:eastAsia="Times New Roman" w:hAnsi="Times New Roman" w:cs="Times New Roman"/>
                <w:b/>
                <w:bCs/>
                <w:vertAlign w:val="superscript"/>
                <w:lang w:val="nb-NO"/>
              </w:rPr>
              <w:t>†</w:t>
            </w:r>
          </w:p>
        </w:tc>
      </w:tr>
      <w:tr w:rsidR="009B7C61" w:rsidRPr="00A4509D" w14:paraId="0D088FD3" w14:textId="77777777" w:rsidTr="001314AA">
        <w:tc>
          <w:tcPr>
            <w:tcW w:w="4526" w:type="dxa"/>
          </w:tcPr>
          <w:p w14:paraId="1AF5BDA4"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Klinisk remisjon</w:t>
            </w:r>
          </w:p>
        </w:tc>
        <w:tc>
          <w:tcPr>
            <w:tcW w:w="1399" w:type="dxa"/>
          </w:tcPr>
          <w:p w14:paraId="60790F13" w14:textId="77777777" w:rsidR="009B7C61" w:rsidRPr="00A4509D" w:rsidRDefault="00C1005D" w:rsidP="001314AA">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w:t>
            </w:r>
          </w:p>
        </w:tc>
        <w:tc>
          <w:tcPr>
            <w:tcW w:w="1574" w:type="dxa"/>
          </w:tcPr>
          <w:p w14:paraId="1F442538" w14:textId="77777777" w:rsidR="009B7C61" w:rsidRPr="00A4509D" w:rsidRDefault="00C1005D" w:rsidP="001314AA">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c>
          <w:tcPr>
            <w:tcW w:w="1572" w:type="dxa"/>
          </w:tcPr>
          <w:p w14:paraId="14549C9B" w14:textId="77777777" w:rsidR="009B7C61" w:rsidRPr="00A4509D" w:rsidRDefault="00C1005D" w:rsidP="001314AA">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b</w:t>
            </w:r>
          </w:p>
        </w:tc>
      </w:tr>
      <w:tr w:rsidR="009B7C61" w:rsidRPr="00A4509D" w14:paraId="31BF2D88" w14:textId="77777777" w:rsidTr="001314AA">
        <w:tc>
          <w:tcPr>
            <w:tcW w:w="4526" w:type="dxa"/>
          </w:tcPr>
          <w:p w14:paraId="1C8236E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Klinisk respons</w:t>
            </w:r>
          </w:p>
        </w:tc>
        <w:tc>
          <w:tcPr>
            <w:tcW w:w="1399" w:type="dxa"/>
          </w:tcPr>
          <w:p w14:paraId="4A80AD3B" w14:textId="77777777" w:rsidR="009B7C61" w:rsidRPr="00A4509D" w:rsidRDefault="00C1005D" w:rsidP="001314AA">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w:t>
            </w:r>
          </w:p>
        </w:tc>
        <w:tc>
          <w:tcPr>
            <w:tcW w:w="1574" w:type="dxa"/>
          </w:tcPr>
          <w:p w14:paraId="4582998F" w14:textId="77777777" w:rsidR="009B7C61" w:rsidRPr="00A4509D" w:rsidRDefault="00C1005D" w:rsidP="001314AA">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b</w:t>
            </w:r>
          </w:p>
        </w:tc>
        <w:tc>
          <w:tcPr>
            <w:tcW w:w="1572" w:type="dxa"/>
          </w:tcPr>
          <w:p w14:paraId="3E49D6B8" w14:textId="77777777" w:rsidR="009B7C61" w:rsidRPr="00A4509D" w:rsidRDefault="00C1005D" w:rsidP="001314AA">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b</w:t>
            </w:r>
          </w:p>
        </w:tc>
      </w:tr>
      <w:tr w:rsidR="009B7C61" w:rsidRPr="00A4509D" w14:paraId="7FCEEB75" w14:textId="77777777" w:rsidTr="001314AA">
        <w:tc>
          <w:tcPr>
            <w:tcW w:w="4526" w:type="dxa"/>
          </w:tcPr>
          <w:p w14:paraId="0E428856"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Kortikosteroidfri klinisk remisjon</w:t>
            </w:r>
          </w:p>
        </w:tc>
        <w:tc>
          <w:tcPr>
            <w:tcW w:w="1399" w:type="dxa"/>
          </w:tcPr>
          <w:p w14:paraId="2974FB20" w14:textId="77777777" w:rsidR="009B7C61" w:rsidRPr="00A4509D" w:rsidRDefault="00C1005D" w:rsidP="001314AA">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w:t>
            </w:r>
          </w:p>
        </w:tc>
        <w:tc>
          <w:tcPr>
            <w:tcW w:w="1574" w:type="dxa"/>
          </w:tcPr>
          <w:p w14:paraId="07D2B0BA" w14:textId="77777777" w:rsidR="009B7C61" w:rsidRPr="00A4509D" w:rsidRDefault="00C1005D" w:rsidP="001314AA">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a</w:t>
            </w:r>
          </w:p>
        </w:tc>
        <w:tc>
          <w:tcPr>
            <w:tcW w:w="1572" w:type="dxa"/>
          </w:tcPr>
          <w:p w14:paraId="38D28897" w14:textId="77777777" w:rsidR="009B7C61" w:rsidRPr="00A4509D" w:rsidRDefault="00C1005D" w:rsidP="001314AA">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w:t>
            </w:r>
            <w:r w:rsidRPr="00A4509D">
              <w:rPr>
                <w:rFonts w:ascii="Times New Roman" w:eastAsia="Times New Roman" w:hAnsi="Times New Roman" w:cs="Times New Roman"/>
                <w:vertAlign w:val="superscript"/>
                <w:lang w:val="nb-NO"/>
              </w:rPr>
              <w:t>c</w:t>
            </w:r>
          </w:p>
        </w:tc>
      </w:tr>
      <w:tr w:rsidR="009B7C61" w:rsidRPr="00A4509D" w14:paraId="7F692FCA" w14:textId="77777777" w:rsidTr="001314AA">
        <w:tc>
          <w:tcPr>
            <w:tcW w:w="4526" w:type="dxa"/>
          </w:tcPr>
          <w:p w14:paraId="402BE93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Klinisk remisjon hos pasienter:</w:t>
            </w:r>
          </w:p>
        </w:tc>
        <w:tc>
          <w:tcPr>
            <w:tcW w:w="1399" w:type="dxa"/>
          </w:tcPr>
          <w:p w14:paraId="6F9E59E9" w14:textId="77777777" w:rsidR="009B7C61" w:rsidRPr="00A4509D" w:rsidRDefault="009B7C61" w:rsidP="001314AA">
            <w:pPr>
              <w:widowControl/>
              <w:spacing w:after="0" w:line="240" w:lineRule="auto"/>
              <w:jc w:val="center"/>
              <w:rPr>
                <w:rFonts w:ascii="Times New Roman" w:hAnsi="Times New Roman" w:cs="Times New Roman"/>
                <w:lang w:val="nb-NO"/>
              </w:rPr>
            </w:pPr>
          </w:p>
        </w:tc>
        <w:tc>
          <w:tcPr>
            <w:tcW w:w="1574" w:type="dxa"/>
          </w:tcPr>
          <w:p w14:paraId="28EC40AC" w14:textId="77777777" w:rsidR="009B7C61" w:rsidRPr="00A4509D" w:rsidRDefault="009B7C61" w:rsidP="001314AA">
            <w:pPr>
              <w:widowControl/>
              <w:spacing w:after="0" w:line="240" w:lineRule="auto"/>
              <w:jc w:val="center"/>
              <w:rPr>
                <w:rFonts w:ascii="Times New Roman" w:hAnsi="Times New Roman" w:cs="Times New Roman"/>
                <w:lang w:val="nb-NO"/>
              </w:rPr>
            </w:pPr>
          </w:p>
        </w:tc>
        <w:tc>
          <w:tcPr>
            <w:tcW w:w="1572" w:type="dxa"/>
          </w:tcPr>
          <w:p w14:paraId="0A79D83C" w14:textId="77777777" w:rsidR="009B7C61" w:rsidRPr="00A4509D" w:rsidRDefault="009B7C61" w:rsidP="001314AA">
            <w:pPr>
              <w:widowControl/>
              <w:spacing w:after="0" w:line="240" w:lineRule="auto"/>
              <w:jc w:val="center"/>
              <w:rPr>
                <w:rFonts w:ascii="Times New Roman" w:hAnsi="Times New Roman" w:cs="Times New Roman"/>
                <w:lang w:val="nb-NO"/>
              </w:rPr>
            </w:pPr>
          </w:p>
        </w:tc>
      </w:tr>
      <w:tr w:rsidR="009B7C61" w:rsidRPr="00A4509D" w14:paraId="7F60DC0E" w14:textId="77777777" w:rsidTr="001314AA">
        <w:tc>
          <w:tcPr>
            <w:tcW w:w="4526" w:type="dxa"/>
          </w:tcPr>
          <w:p w14:paraId="015B48DB" w14:textId="77777777" w:rsidR="009B7C61" w:rsidRPr="00A4509D" w:rsidRDefault="00C1005D" w:rsidP="001314AA">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i remisjon ved start av vedlikeholds- behandling</w:t>
            </w:r>
          </w:p>
        </w:tc>
        <w:tc>
          <w:tcPr>
            <w:tcW w:w="1399" w:type="dxa"/>
          </w:tcPr>
          <w:p w14:paraId="26069F66" w14:textId="77777777" w:rsidR="009B7C61" w:rsidRPr="00A4509D" w:rsidRDefault="00C1005D" w:rsidP="001314AA">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 (36/79)</w:t>
            </w:r>
          </w:p>
        </w:tc>
        <w:tc>
          <w:tcPr>
            <w:tcW w:w="1574" w:type="dxa"/>
          </w:tcPr>
          <w:p w14:paraId="671DDB7A" w14:textId="77777777" w:rsidR="009B7C61" w:rsidRPr="00A4509D" w:rsidRDefault="00C1005D" w:rsidP="001314AA">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 (52/78)</w:t>
            </w:r>
            <w:r w:rsidRPr="00A4509D">
              <w:rPr>
                <w:rFonts w:ascii="Times New Roman" w:eastAsia="Times New Roman" w:hAnsi="Times New Roman" w:cs="Times New Roman"/>
                <w:vertAlign w:val="superscript"/>
                <w:lang w:val="nb-NO"/>
              </w:rPr>
              <w:t>a</w:t>
            </w:r>
          </w:p>
        </w:tc>
        <w:tc>
          <w:tcPr>
            <w:tcW w:w="1572" w:type="dxa"/>
          </w:tcPr>
          <w:p w14:paraId="7F79D156" w14:textId="77777777" w:rsidR="009B7C61" w:rsidRPr="00A4509D" w:rsidRDefault="00C1005D" w:rsidP="001314AA">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 (44/78)</w:t>
            </w:r>
          </w:p>
        </w:tc>
      </w:tr>
      <w:tr w:rsidR="009B7C61" w:rsidRPr="00A4509D" w14:paraId="6905280E" w14:textId="77777777" w:rsidTr="001314AA">
        <w:tc>
          <w:tcPr>
            <w:tcW w:w="4526" w:type="dxa"/>
          </w:tcPr>
          <w:p w14:paraId="41E70331" w14:textId="77777777" w:rsidR="009B7C61" w:rsidRPr="00A4509D" w:rsidRDefault="00C1005D" w:rsidP="001314AA">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som kom inn fra studie CRD3002</w:t>
            </w:r>
            <w:r w:rsidRPr="00A4509D">
              <w:rPr>
                <w:rFonts w:ascii="Times New Roman" w:eastAsia="Times New Roman" w:hAnsi="Times New Roman" w:cs="Times New Roman"/>
                <w:vertAlign w:val="superscript"/>
                <w:lang w:val="nb-NO"/>
              </w:rPr>
              <w:t>‡</w:t>
            </w:r>
          </w:p>
        </w:tc>
        <w:tc>
          <w:tcPr>
            <w:tcW w:w="1399" w:type="dxa"/>
          </w:tcPr>
          <w:p w14:paraId="56723D40" w14:textId="77777777" w:rsidR="009B7C61" w:rsidRPr="00A4509D" w:rsidRDefault="00C1005D" w:rsidP="001314AA">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 (31/70)</w:t>
            </w:r>
          </w:p>
        </w:tc>
        <w:tc>
          <w:tcPr>
            <w:tcW w:w="1574" w:type="dxa"/>
          </w:tcPr>
          <w:p w14:paraId="77A4A0E8" w14:textId="77777777" w:rsidR="009B7C61" w:rsidRPr="00A4509D" w:rsidRDefault="00C1005D" w:rsidP="001314AA">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 (45/72)</w:t>
            </w:r>
            <w:r w:rsidRPr="00A4509D">
              <w:rPr>
                <w:rFonts w:ascii="Times New Roman" w:eastAsia="Times New Roman" w:hAnsi="Times New Roman" w:cs="Times New Roman"/>
                <w:vertAlign w:val="superscript"/>
                <w:lang w:val="nb-NO"/>
              </w:rPr>
              <w:t>c</w:t>
            </w:r>
          </w:p>
        </w:tc>
        <w:tc>
          <w:tcPr>
            <w:tcW w:w="1572" w:type="dxa"/>
          </w:tcPr>
          <w:p w14:paraId="01BDCA43" w14:textId="77777777" w:rsidR="009B7C61" w:rsidRPr="00A4509D" w:rsidRDefault="00C1005D" w:rsidP="001314AA">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 (41/72)</w:t>
            </w:r>
          </w:p>
        </w:tc>
      </w:tr>
      <w:tr w:rsidR="009B7C61" w:rsidRPr="00A4509D" w14:paraId="1BFAD374" w14:textId="77777777" w:rsidTr="001314AA">
        <w:tc>
          <w:tcPr>
            <w:tcW w:w="4526" w:type="dxa"/>
          </w:tcPr>
          <w:p w14:paraId="05DE9861" w14:textId="77777777" w:rsidR="009B7C61" w:rsidRPr="00A4509D" w:rsidRDefault="00C1005D" w:rsidP="001314AA">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som var anti-TNFα-naive</w:t>
            </w:r>
          </w:p>
        </w:tc>
        <w:tc>
          <w:tcPr>
            <w:tcW w:w="1399" w:type="dxa"/>
          </w:tcPr>
          <w:p w14:paraId="47886BF3" w14:textId="77777777" w:rsidR="009B7C61" w:rsidRPr="00A4509D" w:rsidRDefault="00C1005D" w:rsidP="001314AA">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 (25/51)</w:t>
            </w:r>
          </w:p>
        </w:tc>
        <w:tc>
          <w:tcPr>
            <w:tcW w:w="1574" w:type="dxa"/>
          </w:tcPr>
          <w:p w14:paraId="57A21148" w14:textId="77777777" w:rsidR="009B7C61" w:rsidRPr="00A4509D" w:rsidRDefault="00C1005D" w:rsidP="001314AA">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6</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34/52)</w:t>
            </w:r>
            <w:r w:rsidRPr="00A4509D">
              <w:rPr>
                <w:rFonts w:ascii="Times New Roman" w:eastAsia="Times New Roman" w:hAnsi="Times New Roman" w:cs="Times New Roman"/>
                <w:vertAlign w:val="superscript"/>
                <w:lang w:val="nb-NO"/>
              </w:rPr>
              <w:t>c</w:t>
            </w:r>
          </w:p>
        </w:tc>
        <w:tc>
          <w:tcPr>
            <w:tcW w:w="1572" w:type="dxa"/>
          </w:tcPr>
          <w:p w14:paraId="7F7DE659" w14:textId="77777777" w:rsidR="009B7C61" w:rsidRPr="00A4509D" w:rsidRDefault="00C1005D" w:rsidP="001314AA">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 (30/53)</w:t>
            </w:r>
          </w:p>
        </w:tc>
      </w:tr>
      <w:tr w:rsidR="009B7C61" w:rsidRPr="00A4509D" w14:paraId="2FDA89AF" w14:textId="77777777" w:rsidTr="001314AA">
        <w:tc>
          <w:tcPr>
            <w:tcW w:w="4526" w:type="dxa"/>
          </w:tcPr>
          <w:p w14:paraId="008ECB02" w14:textId="77777777" w:rsidR="009B7C61" w:rsidRPr="00A4509D" w:rsidRDefault="00C1005D" w:rsidP="001314AA">
            <w:pPr>
              <w:widowControl/>
              <w:spacing w:after="0" w:line="240" w:lineRule="auto"/>
              <w:ind w:left="284"/>
              <w:rPr>
                <w:rFonts w:ascii="Times New Roman" w:eastAsia="Times New Roman" w:hAnsi="Times New Roman" w:cs="Times New Roman"/>
                <w:lang w:val="nb-NO"/>
              </w:rPr>
            </w:pPr>
            <w:r w:rsidRPr="00A4509D">
              <w:rPr>
                <w:rFonts w:ascii="Times New Roman" w:eastAsia="Times New Roman" w:hAnsi="Times New Roman" w:cs="Times New Roman"/>
                <w:lang w:val="nb-NO"/>
              </w:rPr>
              <w:t>som kom inn fra studie CRD3001</w:t>
            </w:r>
            <w:r w:rsidRPr="00A4509D">
              <w:rPr>
                <w:rFonts w:ascii="Times New Roman" w:eastAsia="Times New Roman" w:hAnsi="Times New Roman" w:cs="Times New Roman"/>
                <w:vertAlign w:val="superscript"/>
                <w:lang w:val="nb-NO"/>
              </w:rPr>
              <w:t>§</w:t>
            </w:r>
          </w:p>
        </w:tc>
        <w:tc>
          <w:tcPr>
            <w:tcW w:w="1399" w:type="dxa"/>
          </w:tcPr>
          <w:p w14:paraId="010EB23E" w14:textId="77777777" w:rsidR="009B7C61" w:rsidRPr="00A4509D" w:rsidRDefault="00C1005D" w:rsidP="001314AA">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 (16/61)</w:t>
            </w:r>
          </w:p>
        </w:tc>
        <w:tc>
          <w:tcPr>
            <w:tcW w:w="1574" w:type="dxa"/>
          </w:tcPr>
          <w:p w14:paraId="2BD8B5F0" w14:textId="77777777" w:rsidR="009B7C61" w:rsidRPr="00A4509D" w:rsidRDefault="00C1005D" w:rsidP="001314AA">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 (23/56)</w:t>
            </w:r>
          </w:p>
        </w:tc>
        <w:tc>
          <w:tcPr>
            <w:tcW w:w="1572" w:type="dxa"/>
          </w:tcPr>
          <w:p w14:paraId="33C88D1E" w14:textId="77777777" w:rsidR="009B7C61" w:rsidRPr="00A4509D" w:rsidRDefault="00C1005D" w:rsidP="001314AA">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 (22/57)</w:t>
            </w:r>
          </w:p>
        </w:tc>
      </w:tr>
    </w:tbl>
    <w:p w14:paraId="6DE0CF3B" w14:textId="77777777" w:rsidR="009B7C61" w:rsidRPr="00A4509D" w:rsidRDefault="00C1005D" w:rsidP="004D6446">
      <w:pPr>
        <w:widowControl/>
        <w:spacing w:after="0" w:line="240" w:lineRule="auto"/>
        <w:rPr>
          <w:rFonts w:ascii="Times New Roman" w:eastAsia="Times New Roman" w:hAnsi="Times New Roman" w:cs="Times New Roman"/>
          <w:sz w:val="20"/>
          <w:lang w:val="nb-NO"/>
        </w:rPr>
      </w:pPr>
      <w:r w:rsidRPr="00A4509D">
        <w:rPr>
          <w:rFonts w:ascii="Times New Roman" w:eastAsia="Times New Roman" w:hAnsi="Times New Roman" w:cs="Times New Roman"/>
          <w:sz w:val="20"/>
          <w:lang w:val="nb-NO"/>
        </w:rPr>
        <w:t>Klinisk remisjon er definert som CDAI-skår &lt;</w:t>
      </w:r>
      <w:r w:rsidR="00B21942"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150; Klinisk respons er definert som reduksjon i CDAI-skår på minst</w:t>
      </w:r>
      <w:r w:rsidR="001314AA" w:rsidRPr="00A4509D">
        <w:rPr>
          <w:rFonts w:ascii="Times New Roman" w:eastAsia="Times New Roman" w:hAnsi="Times New Roman" w:cs="Times New Roman"/>
          <w:sz w:val="20"/>
          <w:lang w:val="nb-NO"/>
        </w:rPr>
        <w:t xml:space="preserve"> </w:t>
      </w:r>
      <w:r w:rsidRPr="00A4509D">
        <w:rPr>
          <w:rFonts w:ascii="Times New Roman" w:eastAsia="Times New Roman" w:hAnsi="Times New Roman" w:cs="Times New Roman"/>
          <w:sz w:val="20"/>
          <w:lang w:val="nb-NO"/>
        </w:rPr>
        <w:t>10</w:t>
      </w:r>
      <w:r w:rsidR="00D21A72" w:rsidRPr="00A4509D">
        <w:rPr>
          <w:rFonts w:ascii="Times New Roman" w:eastAsia="Times New Roman" w:hAnsi="Times New Roman" w:cs="Times New Roman"/>
          <w:sz w:val="20"/>
          <w:lang w:val="nb-NO"/>
        </w:rPr>
        <w:t>0 </w:t>
      </w:r>
      <w:r w:rsidRPr="00A4509D">
        <w:rPr>
          <w:rFonts w:ascii="Times New Roman" w:eastAsia="Times New Roman" w:hAnsi="Times New Roman" w:cs="Times New Roman"/>
          <w:sz w:val="20"/>
          <w:lang w:val="nb-NO"/>
        </w:rPr>
        <w:t>poeng eller i klinisk remisjon</w:t>
      </w:r>
    </w:p>
    <w:p w14:paraId="647B0C05" w14:textId="77777777" w:rsidR="009B7C61" w:rsidRPr="00A4509D" w:rsidRDefault="00C1005D" w:rsidP="001314AA">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w:t>
      </w:r>
      <w:r w:rsidR="001314AA" w:rsidRPr="00A4509D">
        <w:rPr>
          <w:rFonts w:ascii="Times New Roman" w:eastAsia="Times New Roman" w:hAnsi="Times New Roman" w:cs="Times New Roman"/>
          <w:sz w:val="20"/>
          <w:lang w:val="nb-NO"/>
        </w:rPr>
        <w:tab/>
      </w:r>
      <w:r w:rsidRPr="00A4509D">
        <w:rPr>
          <w:rFonts w:ascii="Times New Roman" w:eastAsia="Times New Roman" w:hAnsi="Times New Roman" w:cs="Times New Roman"/>
          <w:sz w:val="20"/>
          <w:lang w:val="nb-NO"/>
        </w:rPr>
        <w:t>Placebogruppen besto av pasienter som hadde respons på ustekinumab og ble randomisert til å få placebo ved start av vedlikeholdsbehandling.</w:t>
      </w:r>
    </w:p>
    <w:p w14:paraId="5F890E88" w14:textId="77777777" w:rsidR="009B7C61" w:rsidRPr="00A4509D" w:rsidRDefault="00C1005D" w:rsidP="001314AA">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w:t>
      </w:r>
      <w:r w:rsidR="001314AA" w:rsidRPr="00A4509D">
        <w:rPr>
          <w:rFonts w:ascii="Times New Roman" w:eastAsia="Times New Roman" w:hAnsi="Times New Roman" w:cs="Times New Roman"/>
          <w:sz w:val="20"/>
          <w:lang w:val="nb-NO"/>
        </w:rPr>
        <w:tab/>
      </w:r>
      <w:r w:rsidRPr="00A4509D">
        <w:rPr>
          <w:rFonts w:ascii="Times New Roman" w:eastAsia="Times New Roman" w:hAnsi="Times New Roman" w:cs="Times New Roman"/>
          <w:sz w:val="20"/>
          <w:lang w:val="nb-NO"/>
        </w:rPr>
        <w:t>Pasienter som hadde 10</w:t>
      </w:r>
      <w:r w:rsidR="00D21A72" w:rsidRPr="00A4509D">
        <w:rPr>
          <w:rFonts w:ascii="Times New Roman" w:eastAsia="Times New Roman" w:hAnsi="Times New Roman" w:cs="Times New Roman"/>
          <w:sz w:val="20"/>
          <w:lang w:val="nb-NO"/>
        </w:rPr>
        <w:t>0 </w:t>
      </w:r>
      <w:r w:rsidRPr="00A4509D">
        <w:rPr>
          <w:rFonts w:ascii="Times New Roman" w:eastAsia="Times New Roman" w:hAnsi="Times New Roman" w:cs="Times New Roman"/>
          <w:sz w:val="20"/>
          <w:lang w:val="nb-NO"/>
        </w:rPr>
        <w:t>poengs klinisk respons på ustekinumab ved start av vedlikeholdsbehandling</w:t>
      </w:r>
    </w:p>
    <w:p w14:paraId="27FF54C5" w14:textId="77777777" w:rsidR="009B7C61" w:rsidRPr="00A4509D" w:rsidRDefault="00C1005D" w:rsidP="001314AA">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w:t>
      </w:r>
      <w:r w:rsidRPr="00A4509D">
        <w:rPr>
          <w:rFonts w:ascii="Times New Roman" w:eastAsia="Times New Roman" w:hAnsi="Times New Roman" w:cs="Times New Roman"/>
          <w:sz w:val="20"/>
          <w:lang w:val="nb-NO"/>
        </w:rPr>
        <w:tab/>
        <w:t>Pasienter som hadde hatt effekt av anti-TNFα-behandling men ikke av konvensjonell behandling</w:t>
      </w:r>
    </w:p>
    <w:p w14:paraId="0963C97C" w14:textId="0BF5683E" w:rsidR="009B7C61" w:rsidRPr="00A4509D" w:rsidRDefault="00C1005D" w:rsidP="001314AA">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w:t>
      </w:r>
      <w:r w:rsidRPr="00A4509D">
        <w:rPr>
          <w:rFonts w:ascii="Times New Roman" w:eastAsia="Times New Roman" w:hAnsi="Times New Roman" w:cs="Times New Roman"/>
          <w:sz w:val="20"/>
          <w:lang w:val="nb-NO"/>
        </w:rPr>
        <w:tab/>
        <w:t>Pasienter som var anti</w:t>
      </w:r>
      <w:r w:rsidR="007302AE" w:rsidRPr="00A4509D">
        <w:rPr>
          <w:rFonts w:ascii="Times New Roman" w:eastAsia="Times New Roman" w:hAnsi="Times New Roman" w:cs="Times New Roman"/>
          <w:sz w:val="20"/>
          <w:lang w:val="nb-NO"/>
        </w:rPr>
        <w:noBreakHyphen/>
      </w:r>
      <w:r w:rsidRPr="00A4509D">
        <w:rPr>
          <w:rFonts w:ascii="Times New Roman" w:eastAsia="Times New Roman" w:hAnsi="Times New Roman" w:cs="Times New Roman"/>
          <w:sz w:val="20"/>
          <w:lang w:val="nb-NO"/>
        </w:rPr>
        <w:t>TNFα-refraktære/intolerante</w:t>
      </w:r>
    </w:p>
    <w:p w14:paraId="54354B33" w14:textId="77777777" w:rsidR="009B7C61" w:rsidRPr="00A4509D" w:rsidRDefault="00C1005D" w:rsidP="001314AA">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a</w:t>
      </w:r>
      <w:r w:rsidRPr="00A4509D">
        <w:rPr>
          <w:rFonts w:ascii="Times New Roman" w:eastAsia="Times New Roman" w:hAnsi="Times New Roman" w:cs="Times New Roman"/>
          <w:sz w:val="20"/>
          <w:lang w:val="nb-NO"/>
        </w:rPr>
        <w:tab/>
        <w:t>p</w:t>
      </w:r>
      <w:r w:rsidR="001314AA"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lt;</w:t>
      </w:r>
      <w:r w:rsidR="001314AA"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0,01</w:t>
      </w:r>
    </w:p>
    <w:p w14:paraId="1B92C35D" w14:textId="77777777" w:rsidR="009B7C61" w:rsidRPr="00A4509D" w:rsidRDefault="00C1005D" w:rsidP="001314AA">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b</w:t>
      </w:r>
      <w:r w:rsidRPr="00A4509D">
        <w:rPr>
          <w:rFonts w:ascii="Times New Roman" w:eastAsia="Times New Roman" w:hAnsi="Times New Roman" w:cs="Times New Roman"/>
          <w:sz w:val="20"/>
          <w:lang w:val="nb-NO"/>
        </w:rPr>
        <w:tab/>
        <w:t>p</w:t>
      </w:r>
      <w:r w:rsidR="001314AA"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lt;</w:t>
      </w:r>
      <w:r w:rsidR="001314AA"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0,05</w:t>
      </w:r>
    </w:p>
    <w:p w14:paraId="685D8679" w14:textId="77777777" w:rsidR="009B7C61" w:rsidRPr="00A4509D" w:rsidRDefault="00C1005D" w:rsidP="001314AA">
      <w:pPr>
        <w:widowControl/>
        <w:spacing w:after="0" w:line="240" w:lineRule="auto"/>
        <w:ind w:left="284" w:hanging="284"/>
        <w:rPr>
          <w:rFonts w:ascii="Times New Roman" w:eastAsia="Times New Roman" w:hAnsi="Times New Roman" w:cs="Times New Roman"/>
          <w:sz w:val="20"/>
          <w:lang w:val="nb-NO"/>
        </w:rPr>
      </w:pPr>
      <w:r w:rsidRPr="00A4509D">
        <w:rPr>
          <w:rFonts w:ascii="Times New Roman" w:eastAsia="Times New Roman" w:hAnsi="Times New Roman" w:cs="Times New Roman"/>
          <w:sz w:val="20"/>
          <w:vertAlign w:val="superscript"/>
          <w:lang w:val="nb-NO"/>
        </w:rPr>
        <w:t>c</w:t>
      </w:r>
      <w:r w:rsidRPr="00A4509D">
        <w:rPr>
          <w:rFonts w:ascii="Times New Roman" w:eastAsia="Times New Roman" w:hAnsi="Times New Roman" w:cs="Times New Roman"/>
          <w:sz w:val="20"/>
          <w:lang w:val="nb-NO"/>
        </w:rPr>
        <w:tab/>
        <w:t>nominelt signifikant (p</w:t>
      </w:r>
      <w:r w:rsidR="001314AA"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lt;</w:t>
      </w:r>
      <w:r w:rsidR="001314AA" w:rsidRPr="00A4509D">
        <w:rPr>
          <w:rFonts w:ascii="Times New Roman" w:eastAsia="Times New Roman" w:hAnsi="Times New Roman" w:cs="Times New Roman"/>
          <w:sz w:val="20"/>
          <w:lang w:val="nb-NO"/>
        </w:rPr>
        <w:t> </w:t>
      </w:r>
      <w:r w:rsidRPr="00A4509D">
        <w:rPr>
          <w:rFonts w:ascii="Times New Roman" w:eastAsia="Times New Roman" w:hAnsi="Times New Roman" w:cs="Times New Roman"/>
          <w:sz w:val="20"/>
          <w:lang w:val="nb-NO"/>
        </w:rPr>
        <w:t>0,05)</w:t>
      </w:r>
    </w:p>
    <w:p w14:paraId="66FCB8EE" w14:textId="77777777" w:rsidR="009B7C61" w:rsidRPr="00A4509D" w:rsidRDefault="009B7C61" w:rsidP="004D6446">
      <w:pPr>
        <w:widowControl/>
        <w:spacing w:after="0" w:line="240" w:lineRule="auto"/>
        <w:rPr>
          <w:rFonts w:ascii="Times New Roman" w:hAnsi="Times New Roman" w:cs="Times New Roman"/>
          <w:lang w:val="nb-NO"/>
        </w:rPr>
      </w:pPr>
    </w:p>
    <w:p w14:paraId="084F6EA9"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 IM-UNITI var det 2</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av 12</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pasienter som ikke opprettholdt respons på ustekinumab når de ble behandlet hver 12.</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 og hadde anledning til dosejustering slik at de fikk ustekinumab hver 8. uke. Tap av respons ble definert som CDAI-skår ≥</w:t>
      </w:r>
      <w:r w:rsidR="001314AA"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2</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oeng og ≥</w:t>
      </w:r>
      <w:r w:rsidR="001314AA"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oengs økning fra CDAI-skår ved baseline. Blant disse pasientene ble klinisk remisjon oppnådd hos 41,</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 av pasientene 1</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uker etter dosejustering.</w:t>
      </w:r>
    </w:p>
    <w:p w14:paraId="6A5507F5" w14:textId="77777777" w:rsidR="009B7C61" w:rsidRPr="00A4509D" w:rsidRDefault="009B7C61" w:rsidP="004D6446">
      <w:pPr>
        <w:widowControl/>
        <w:spacing w:after="0" w:line="240" w:lineRule="auto"/>
        <w:rPr>
          <w:rFonts w:ascii="Times New Roman" w:hAnsi="Times New Roman" w:cs="Times New Roman"/>
          <w:lang w:val="nb-NO"/>
        </w:rPr>
      </w:pPr>
    </w:p>
    <w:p w14:paraId="5B1F358B"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asienter som ikke hadde klinisk respons på induksjon med ustekinumab i uke</w:t>
      </w:r>
      <w:r w:rsidR="000236F3"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8</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av induksjonsstudiene UNITI-</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og UNITI-</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47</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pasienter), gikk inn i den ikke-randomiserte delen av vedlikeholdsstudien (IM-UNITI) og fikk en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subkutan injeksjon av ustekinumab på det tidspunktet. Åtte uker senere oppnådde 50,</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av pasientene klinisk respons og fortsatte å få vedlikeholdsdosering hver 8.</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 Blant disse pasientene med fortsatt vedlikeholdsdosering, opprettholdt de fleste respons (68,</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 og oppnådde remisjon (50,</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 i uke</w:t>
      </w:r>
      <w:r w:rsidR="001314AA"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4, med en andel tilsvarende som for pasientene som innledningsvis responderte på induksjon med ustekinumab.</w:t>
      </w:r>
    </w:p>
    <w:p w14:paraId="5755F2C8" w14:textId="77777777" w:rsidR="009B7C61" w:rsidRPr="00A4509D" w:rsidRDefault="009B7C61" w:rsidP="004D6446">
      <w:pPr>
        <w:widowControl/>
        <w:spacing w:after="0" w:line="240" w:lineRule="auto"/>
        <w:rPr>
          <w:rFonts w:ascii="Times New Roman" w:hAnsi="Times New Roman" w:cs="Times New Roman"/>
          <w:lang w:val="nb-NO"/>
        </w:rPr>
      </w:pPr>
    </w:p>
    <w:p w14:paraId="174FC1F8"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Av 13</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pasienter som responderte på induksjon med ustekinumab og ble randomisert til placebogruppen ved start av vedlikeholdsstudien, var det 5</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som deretter mistet respons og fikk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ustekinumab subkutant hver 8.</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 De fleste av pasientene som mistet respons og fortsatte med ustekinumab gjorde dette innen 2</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uker etter induksjonsinfusjonen. Av disse 5</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pasientene oppnådde</w:t>
      </w:r>
      <w:r w:rsidR="001314AA"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70,</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 klinisk respons og 39,</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 oppnådde klinisk remisjon 1</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uker etter første subkutane dose av ustekinumab.</w:t>
      </w:r>
    </w:p>
    <w:p w14:paraId="69D0FC5E" w14:textId="77777777" w:rsidR="00D21A72" w:rsidRPr="00A4509D" w:rsidRDefault="00D21A72" w:rsidP="004D6446">
      <w:pPr>
        <w:widowControl/>
        <w:spacing w:after="0" w:line="240" w:lineRule="auto"/>
        <w:rPr>
          <w:rFonts w:ascii="Times New Roman" w:hAnsi="Times New Roman" w:cs="Times New Roman"/>
          <w:lang w:val="nb-NO"/>
        </w:rPr>
      </w:pPr>
    </w:p>
    <w:p w14:paraId="116E819C" w14:textId="60ACB729"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 IM-UNITI kunne pasienter som fullførte studiens 4</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uker fortsette med behandling i en studieforlengelse. Hos de 56</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pasientene som ble inkludert på og behandlet med ustekinumab i studieforlengelsen ble klinisk remisjon og respons generelt opprettholdt til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5</w:t>
      </w:r>
      <w:r w:rsidR="00D21A72" w:rsidRPr="00A4509D">
        <w:rPr>
          <w:rFonts w:ascii="Times New Roman" w:eastAsia="Times New Roman" w:hAnsi="Times New Roman" w:cs="Times New Roman"/>
          <w:lang w:val="nb-NO"/>
        </w:rPr>
        <w:t>2</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både hos pasienter som ikke hadde hatt effekt av TNF</w:t>
      </w:r>
      <w:r w:rsidR="007302AE"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behandling og de som ikke hadde hatt effekt av konvensjonell behandling.</w:t>
      </w:r>
    </w:p>
    <w:p w14:paraId="576F00E2" w14:textId="77777777" w:rsidR="009B7C61" w:rsidRPr="00A4509D" w:rsidRDefault="009B7C61" w:rsidP="004D6446">
      <w:pPr>
        <w:widowControl/>
        <w:spacing w:after="0" w:line="240" w:lineRule="auto"/>
        <w:rPr>
          <w:rFonts w:ascii="Times New Roman" w:hAnsi="Times New Roman" w:cs="Times New Roman"/>
          <w:lang w:val="nb-NO"/>
        </w:rPr>
      </w:pPr>
    </w:p>
    <w:p w14:paraId="5881B55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ngen nye sikkerhetsfunn ble påvist i denne studieforlengelsen ved opptil </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års behandling hos pasienter med Crohns sykdom.</w:t>
      </w:r>
    </w:p>
    <w:p w14:paraId="0315CEC1" w14:textId="77777777" w:rsidR="009B7C61" w:rsidRPr="00A4509D" w:rsidRDefault="009B7C61" w:rsidP="004D6446">
      <w:pPr>
        <w:widowControl/>
        <w:spacing w:after="0" w:line="240" w:lineRule="auto"/>
        <w:rPr>
          <w:rFonts w:ascii="Times New Roman" w:hAnsi="Times New Roman" w:cs="Times New Roman"/>
          <w:lang w:val="nb-NO"/>
        </w:rPr>
      </w:pPr>
    </w:p>
    <w:p w14:paraId="76A96BEC" w14:textId="77777777" w:rsidR="009B7C61" w:rsidRPr="00A4509D" w:rsidRDefault="00C1005D" w:rsidP="001314AA">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Endoskopi</w:t>
      </w:r>
    </w:p>
    <w:p w14:paraId="5C9E2436" w14:textId="77777777" w:rsidR="009B7C61" w:rsidRPr="00A4509D" w:rsidRDefault="00C1005D" w:rsidP="001314AA">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ndoskopisk utseende av mukosa ble evaluert hos 25</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 xml:space="preserve">pasienter med forhåndsdefinert baseline endoskopisk sykdomsaktivitet i en substudie. Det primære endepunktet var endring fra baseline i SES- CD (Simplified Endoscopic Disease Severity Score for Crohn's Disease), en sammensatt skår på tvers av </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ileo-kolonsegmenter for nærvær/størrelse av sår, andel av mukosaoverflate dekket av sår, andel</w:t>
      </w:r>
      <w:r w:rsidR="001314AA"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av mukosaoverflate rammet av andre lesjoner og nærvær/type av forsnevring/strikturer. I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8, etter en enkel intravenøs induksjonsdose, var endringen i SES-CD-skår større i ustekinumabgruppen</w:t>
      </w:r>
      <w:r w:rsidR="001314AA"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n</w:t>
      </w:r>
      <w:r w:rsidR="001314AA"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w:t>
      </w:r>
      <w:r w:rsidR="001314AA"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55, gjennomsnittlig endring</w:t>
      </w:r>
      <w:r w:rsidR="001314AA"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w:t>
      </w:r>
      <w:r w:rsidR="001314AA"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8) enn i placebogruppen (n</w:t>
      </w:r>
      <w:r w:rsidR="001314AA"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w:t>
      </w:r>
      <w:r w:rsidR="001314AA"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97, gjennomsnittlig</w:t>
      </w:r>
    </w:p>
    <w:p w14:paraId="39E0168A"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ndring</w:t>
      </w:r>
      <w:r w:rsidR="001314AA"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w:t>
      </w:r>
      <w:r w:rsidR="001314AA"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0,7, p</w:t>
      </w:r>
      <w:r w:rsidR="001314AA"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w:t>
      </w:r>
      <w:r w:rsidR="001314AA"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0,012).</w:t>
      </w:r>
    </w:p>
    <w:p w14:paraId="64CD8DB0" w14:textId="77777777" w:rsidR="009B7C61" w:rsidRPr="00A4509D" w:rsidRDefault="009B7C61" w:rsidP="004D6446">
      <w:pPr>
        <w:widowControl/>
        <w:spacing w:after="0" w:line="240" w:lineRule="auto"/>
        <w:rPr>
          <w:rFonts w:ascii="Times New Roman" w:hAnsi="Times New Roman" w:cs="Times New Roman"/>
          <w:lang w:val="nb-NO"/>
        </w:rPr>
      </w:pPr>
    </w:p>
    <w:p w14:paraId="3CC185CF"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Fistelrespons</w:t>
      </w:r>
    </w:p>
    <w:p w14:paraId="67372D1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I en undergruppe av pasienter med drenerende fistler ved baseline (8,</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 n = 26), oppnådde 12/1</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8</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av de ustekinumab-behandlede pasientene en fistelrespons i løpet av 4</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uker (definert som</w:t>
      </w:r>
      <w:r w:rsidR="001314AA"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w:t>
      </w:r>
      <w:r w:rsidR="001314AA"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reduksjon fra baseline i induksjonsstudien i antall drenerende fistler) sammenlignet med 5/11</w:t>
      </w:r>
      <w:r w:rsidR="001314AA"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5,</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eksponert for placebo.</w:t>
      </w:r>
    </w:p>
    <w:p w14:paraId="4ACAA659" w14:textId="77777777" w:rsidR="009B7C61" w:rsidRPr="00A4509D" w:rsidRDefault="009B7C61" w:rsidP="004D6446">
      <w:pPr>
        <w:widowControl/>
        <w:spacing w:after="0" w:line="240" w:lineRule="auto"/>
        <w:rPr>
          <w:rFonts w:ascii="Times New Roman" w:hAnsi="Times New Roman" w:cs="Times New Roman"/>
          <w:lang w:val="nb-NO"/>
        </w:rPr>
      </w:pPr>
    </w:p>
    <w:p w14:paraId="5B5C84F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i/>
          <w:lang w:val="nb-NO"/>
        </w:rPr>
        <w:t>Helserelatert livskvalitet</w:t>
      </w:r>
    </w:p>
    <w:p w14:paraId="0766C3E4"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elserelatert livskvalitet ble vurdert ved IBDQ (Inflammatory Bowel Disease Questionnaire) og SF-</w:t>
      </w:r>
      <w:r w:rsidR="001314AA"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36-spørreskjemaer. I uke</w:t>
      </w:r>
      <w:r w:rsidR="001314AA"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8</w:t>
      </w:r>
      <w:r w:rsidR="001314AA"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hadde pasienter som fikk ustekinumab statistisk signifikant større og klinisk relevant forbedring i IBDQ-totalskår og SF-3</w:t>
      </w:r>
      <w:r w:rsidR="00D21A72" w:rsidRPr="00A4509D">
        <w:rPr>
          <w:rFonts w:ascii="Times New Roman" w:eastAsia="Times New Roman" w:hAnsi="Times New Roman" w:cs="Times New Roman"/>
          <w:lang w:val="nb-NO"/>
        </w:rPr>
        <w:t>6</w:t>
      </w:r>
      <w:r w:rsidR="001314AA"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amlet skår for mental komponent i både UNITI-</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og UNITI-</w:t>
      </w:r>
      <w:r w:rsidR="00D21A72" w:rsidRPr="00A4509D">
        <w:rPr>
          <w:rFonts w:ascii="Times New Roman" w:eastAsia="Times New Roman" w:hAnsi="Times New Roman" w:cs="Times New Roman"/>
          <w:lang w:val="nb-NO"/>
        </w:rPr>
        <w:t>2</w:t>
      </w:r>
      <w:r w:rsidR="001314AA"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amt SF-3</w:t>
      </w:r>
      <w:r w:rsidR="00D21A72" w:rsidRPr="00A4509D">
        <w:rPr>
          <w:rFonts w:ascii="Times New Roman" w:eastAsia="Times New Roman" w:hAnsi="Times New Roman" w:cs="Times New Roman"/>
          <w:lang w:val="nb-NO"/>
        </w:rPr>
        <w:t>6</w:t>
      </w:r>
      <w:r w:rsidR="001314AA"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amlet skår for fysisk komponent i UNITI-2, sammenlignet med placebo. Disse forbedringene ble generelt bedre opprettholdt hos ustekinumab-behandlede pasienter i IM-UNITI-studien til uke</w:t>
      </w:r>
      <w:r w:rsidR="000236F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4</w:t>
      </w:r>
      <w:r w:rsidR="000236F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ammenlignet med placebo. Forbedring i helserelatert livskvalitet ble generelt opprettholdt i studieforlengelsen til uke</w:t>
      </w:r>
      <w:r w:rsidR="001314AA"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52.</w:t>
      </w:r>
    </w:p>
    <w:p w14:paraId="0C75BD79" w14:textId="77777777" w:rsidR="009B7C61" w:rsidRPr="00A4509D" w:rsidRDefault="009B7C61" w:rsidP="004D6446">
      <w:pPr>
        <w:widowControl/>
        <w:spacing w:after="0" w:line="240" w:lineRule="auto"/>
        <w:rPr>
          <w:rFonts w:ascii="Times New Roman" w:hAnsi="Times New Roman" w:cs="Times New Roman"/>
          <w:lang w:val="nb-NO"/>
        </w:rPr>
      </w:pPr>
    </w:p>
    <w:p w14:paraId="1F6D38BE" w14:textId="77777777" w:rsidR="009B7C61" w:rsidRPr="00A4509D" w:rsidRDefault="009B7C61" w:rsidP="004D6446">
      <w:pPr>
        <w:widowControl/>
        <w:spacing w:after="0" w:line="240" w:lineRule="auto"/>
        <w:rPr>
          <w:rFonts w:ascii="Times New Roman" w:hAnsi="Times New Roman" w:cs="Times New Roman"/>
          <w:lang w:val="nb-NO"/>
        </w:rPr>
      </w:pPr>
    </w:p>
    <w:p w14:paraId="3C26986E"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Immunogenisitet</w:t>
      </w:r>
    </w:p>
    <w:p w14:paraId="2FB291C6" w14:textId="26EEC46A"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Antistoffer mot ustekinumab kan utvikles under ustekinumab-behandling og de fleste er nøytraliserende. Dannelsen av antistoffer mot ustekinumab er assosiert med både økt clearance og</w:t>
      </w:r>
      <w:r w:rsidR="00540A0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redusert effekt av ustekinumab, unntatt hos pasienter med Crohns sykdom hvor det</w:t>
      </w:r>
      <w:r w:rsidR="00540A0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ikke ble observert noen redusert effekt. Det er ikke noen åpenbar sammenheng mellom nærvær av antistoffer mot ustekinumab og forekomst av reaksjoner på injeksjonsstedet.</w:t>
      </w:r>
    </w:p>
    <w:p w14:paraId="708F1C4A" w14:textId="77777777" w:rsidR="00D21A72" w:rsidRPr="00A4509D" w:rsidRDefault="00D21A72" w:rsidP="004D6446">
      <w:pPr>
        <w:widowControl/>
        <w:spacing w:after="0" w:line="240" w:lineRule="auto"/>
        <w:rPr>
          <w:rFonts w:ascii="Times New Roman" w:hAnsi="Times New Roman" w:cs="Times New Roman"/>
          <w:lang w:val="nb-NO"/>
        </w:rPr>
      </w:pPr>
    </w:p>
    <w:p w14:paraId="3D3D2809"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Pediatrisk populasjon</w:t>
      </w:r>
    </w:p>
    <w:p w14:paraId="6E35C37F" w14:textId="30F1E4E2"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t europeiske legemiddelkontoret (the European Medicines Agency) har utsatt forpliktelsen til å presentere resultater fra studier med </w:t>
      </w:r>
      <w:r w:rsidR="007302AE" w:rsidRPr="00A4509D">
        <w:rPr>
          <w:rFonts w:ascii="Times New Roman" w:eastAsia="Times New Roman" w:hAnsi="Times New Roman" w:cs="Times New Roman"/>
          <w:lang w:val="nb-NO"/>
        </w:rPr>
        <w:t xml:space="preserve">referansepreparatet som inneholder </w:t>
      </w:r>
      <w:r w:rsidRPr="00A4509D">
        <w:rPr>
          <w:rFonts w:ascii="Times New Roman" w:eastAsia="Times New Roman" w:hAnsi="Times New Roman" w:cs="Times New Roman"/>
          <w:lang w:val="nb-NO"/>
        </w:rPr>
        <w:t>ustekinumab i en eller flere undergrupper av den pediatriske populasjonen ved Crohns sykdom (se pkt. 4.</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for informasjon om pediatrisk bruk).</w:t>
      </w:r>
    </w:p>
    <w:p w14:paraId="6853B207" w14:textId="77777777" w:rsidR="00E4375E" w:rsidRPr="00A4509D" w:rsidRDefault="00E4375E" w:rsidP="004D6446">
      <w:pPr>
        <w:widowControl/>
        <w:spacing w:after="0" w:line="240" w:lineRule="auto"/>
        <w:rPr>
          <w:rFonts w:ascii="Times New Roman" w:eastAsia="Times New Roman" w:hAnsi="Times New Roman" w:cs="Times New Roman"/>
          <w:lang w:val="nb-NO"/>
        </w:rPr>
      </w:pPr>
    </w:p>
    <w:p w14:paraId="2ADA2669" w14:textId="77777777" w:rsidR="00E4375E" w:rsidRPr="00A4509D" w:rsidRDefault="00E4375E" w:rsidP="00B86DA4">
      <w:pPr>
        <w:widowControl/>
        <w:spacing w:after="0" w:line="240" w:lineRule="auto"/>
        <w:rPr>
          <w:rFonts w:ascii="Times New Roman" w:eastAsia="Times New Roman" w:hAnsi="Times New Roman" w:cs="Times New Roman"/>
          <w:u w:val="single"/>
          <w:lang w:val="nb-NO"/>
        </w:rPr>
      </w:pPr>
      <w:r w:rsidRPr="00A4509D">
        <w:rPr>
          <w:rFonts w:ascii="Times New Roman" w:eastAsia="Times New Roman" w:hAnsi="Times New Roman" w:cs="Times New Roman"/>
          <w:u w:val="single"/>
          <w:lang w:val="nb-NO"/>
        </w:rPr>
        <w:t>Crohns sykdom hos barn</w:t>
      </w:r>
    </w:p>
    <w:p w14:paraId="0E00517B" w14:textId="77777777" w:rsidR="00E4375E" w:rsidRPr="00A4509D" w:rsidRDefault="00E4375E"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ikkerhet og effekt av ustekinumab ble evaluert hos 48 pediatriske pasienter som veide minst 40 kg, i en interimanalyse fra en multisenter fase 3-studie (UNITI-Jr) hos pediatriske pasienter med moderat til alvorlig aktiv Crohns sykdom (definert med en pediatrisk Crohns sykdomsaktivitetsindeks [PCDAI]-skår&gt; 30) gjennom 52 ukers behandling (8 uker med induksjon og 44 uker med vedlikeholdsbehandling). Pasienter inkludert i studien hadde enten hatt utilstrekkelig respons på eller ikke tålt tidligere biologisk behandling eller konvensjonell behandling mot Crohns sykdom. Studien inkluderte en åpen induksjonsbehandling med en intravenøs enkeltdose av ustekinumab, på omtrent 6 mg/kg (se pkt. 4.2), etterfulgt av et randomisert dobbeltblindet subkutant vedlikeholdsregime med 90 mg ustekinumab administrert enten hver 8. uke eller hver 12. uke.</w:t>
      </w:r>
    </w:p>
    <w:p w14:paraId="3D428C2A" w14:textId="77777777" w:rsidR="00E4375E" w:rsidRPr="00A4509D" w:rsidRDefault="00E4375E" w:rsidP="00E4375E">
      <w:pPr>
        <w:widowControl/>
        <w:spacing w:after="0" w:line="240" w:lineRule="auto"/>
        <w:rPr>
          <w:rFonts w:ascii="Times New Roman" w:eastAsia="Times New Roman" w:hAnsi="Times New Roman" w:cs="Times New Roman"/>
          <w:lang w:val="nb-NO"/>
        </w:rPr>
      </w:pPr>
    </w:p>
    <w:p w14:paraId="3D07EEBD" w14:textId="77777777" w:rsidR="00E4375E" w:rsidRPr="00A4509D" w:rsidRDefault="00E4375E" w:rsidP="00B86DA4">
      <w:pPr>
        <w:widowControl/>
        <w:spacing w:after="0" w:line="240" w:lineRule="auto"/>
        <w:rPr>
          <w:rFonts w:ascii="Times New Roman" w:eastAsia="Times New Roman" w:hAnsi="Times New Roman" w:cs="Times New Roman"/>
          <w:u w:val="single"/>
          <w:lang w:val="nb-NO"/>
        </w:rPr>
      </w:pPr>
      <w:r w:rsidRPr="00A4509D">
        <w:rPr>
          <w:rFonts w:ascii="Times New Roman" w:eastAsia="Times New Roman" w:hAnsi="Times New Roman" w:cs="Times New Roman"/>
          <w:u w:val="single"/>
          <w:lang w:val="nb-NO"/>
        </w:rPr>
        <w:t>Effektresultater</w:t>
      </w:r>
    </w:p>
    <w:p w14:paraId="745EAD70" w14:textId="77777777" w:rsidR="00E4375E" w:rsidRPr="00A4509D" w:rsidRDefault="00E4375E"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t primære endepunktet til studien var klinisk remisjon i induksjonsuke 8 (definert som PCDAI-skår ≤ 10). Andelen av pasienter som oppnådde klinisk remisjon var 52,1 % (25/48) og er sammenlignbart med det som ble observert i fase 3-studiene av ustekinumab hos voksne.</w:t>
      </w:r>
    </w:p>
    <w:p w14:paraId="6F30874A" w14:textId="77777777" w:rsidR="00E4375E" w:rsidRPr="00A4509D" w:rsidRDefault="00E4375E" w:rsidP="00B86DA4">
      <w:pPr>
        <w:widowControl/>
        <w:spacing w:after="0" w:line="240" w:lineRule="auto"/>
        <w:rPr>
          <w:rFonts w:ascii="Times New Roman" w:eastAsia="Times New Roman" w:hAnsi="Times New Roman" w:cs="Times New Roman"/>
          <w:lang w:val="nb-NO"/>
        </w:rPr>
      </w:pPr>
    </w:p>
    <w:p w14:paraId="33C30769" w14:textId="77777777" w:rsidR="00E4375E" w:rsidRPr="00A4509D" w:rsidRDefault="00E4375E"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Klinisk respons ble observert så tidlig som i uke 3. Andelen av pasienter med klinisk respons i uke 8 (definert som en reduksjon fra baseline i PCDAI-skår på &gt; 12,5 poeng med en total PCDAI-skår ikke høyere enn 30) var 93,8 % (45/48).</w:t>
      </w:r>
    </w:p>
    <w:p w14:paraId="5C0025C7" w14:textId="77777777" w:rsidR="00E4375E" w:rsidRPr="00A4509D" w:rsidRDefault="00E4375E" w:rsidP="00E4375E">
      <w:pPr>
        <w:widowControl/>
        <w:spacing w:after="0" w:line="240" w:lineRule="auto"/>
        <w:rPr>
          <w:rFonts w:ascii="Times New Roman" w:eastAsia="Times New Roman" w:hAnsi="Times New Roman" w:cs="Times New Roman"/>
          <w:lang w:val="nb-NO"/>
        </w:rPr>
      </w:pPr>
    </w:p>
    <w:p w14:paraId="0CB62CF2" w14:textId="77777777" w:rsidR="00E4375E" w:rsidRPr="00A4509D" w:rsidRDefault="00E4375E"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Tabell 11 viser analysene for de sekundære endepunktene til og med vedlikeholdsuke 44.</w:t>
      </w:r>
    </w:p>
    <w:p w14:paraId="43E6F7BC" w14:textId="77777777" w:rsidR="00E4375E" w:rsidRPr="00A4509D" w:rsidRDefault="00E4375E" w:rsidP="00E4375E">
      <w:pPr>
        <w:widowControl/>
        <w:spacing w:after="0" w:line="240" w:lineRule="auto"/>
        <w:rPr>
          <w:rFonts w:ascii="Times New Roman" w:eastAsia="Times New Roman" w:hAnsi="Times New Roman" w:cs="Times New Roman"/>
          <w:lang w:val="nb-NO"/>
        </w:rPr>
      </w:pPr>
    </w:p>
    <w:p w14:paraId="0EBACD81" w14:textId="77777777" w:rsidR="00E4375E" w:rsidRPr="00A4509D" w:rsidRDefault="00E4375E" w:rsidP="00E4375E">
      <w:pPr>
        <w:widowControl/>
        <w:spacing w:after="0" w:line="240" w:lineRule="auto"/>
        <w:rPr>
          <w:rFonts w:ascii="Times New Roman" w:eastAsia="Times New Roman" w:hAnsi="Times New Roman" w:cs="Times New Roman"/>
          <w:i/>
          <w:iCs/>
          <w:lang w:val="nb-NO"/>
        </w:rPr>
      </w:pPr>
      <w:r w:rsidRPr="00A4509D">
        <w:rPr>
          <w:rFonts w:ascii="Times New Roman" w:eastAsia="Times New Roman" w:hAnsi="Times New Roman" w:cs="Times New Roman"/>
          <w:i/>
          <w:iCs/>
          <w:lang w:val="nb-NO"/>
        </w:rPr>
        <w:t xml:space="preserve">  Tabell 11:</w:t>
      </w:r>
      <w:r w:rsidRPr="00A4509D">
        <w:rPr>
          <w:rFonts w:ascii="Times New Roman" w:eastAsia="Times New Roman" w:hAnsi="Times New Roman" w:cs="Times New Roman"/>
          <w:i/>
          <w:iCs/>
          <w:lang w:val="nb-NO"/>
        </w:rPr>
        <w:tab/>
        <w:t>Sammendrag av sekundære endepunkter til og med vedlikeholdsuke 44</w:t>
      </w:r>
    </w:p>
    <w:tbl>
      <w:tblPr>
        <w:tblW w:w="8732" w:type="dxa"/>
        <w:jc w:val="center"/>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3069"/>
        <w:gridCol w:w="1835"/>
        <w:gridCol w:w="1779"/>
        <w:gridCol w:w="2041"/>
        <w:gridCol w:w="8"/>
      </w:tblGrid>
      <w:tr w:rsidR="00E4375E" w:rsidRPr="00A4509D" w14:paraId="5A849FD1" w14:textId="77777777" w:rsidTr="00B86DA4">
        <w:trPr>
          <w:jc w:val="center"/>
        </w:trPr>
        <w:tc>
          <w:tcPr>
            <w:tcW w:w="3069" w:type="dxa"/>
            <w:tcBorders>
              <w:top w:val="single" w:sz="6" w:space="0" w:color="auto"/>
              <w:left w:val="single" w:sz="6" w:space="0" w:color="auto"/>
              <w:bottom w:val="single" w:sz="6" w:space="0" w:color="auto"/>
              <w:right w:val="single" w:sz="6" w:space="0" w:color="auto"/>
            </w:tcBorders>
            <w:hideMark/>
          </w:tcPr>
          <w:p w14:paraId="2F6A780D" w14:textId="77777777" w:rsidR="00E4375E" w:rsidRPr="00A4509D" w:rsidRDefault="00E4375E" w:rsidP="00E4375E">
            <w:pPr>
              <w:widowControl/>
              <w:spacing w:after="0" w:line="240" w:lineRule="auto"/>
              <w:rPr>
                <w:rFonts w:ascii="Times New Roman" w:eastAsia="Times New Roman" w:hAnsi="Times New Roman" w:cs="Times New Roman"/>
                <w:b/>
                <w:bCs/>
                <w:lang w:val="nb-NO"/>
              </w:rPr>
            </w:pPr>
          </w:p>
        </w:tc>
        <w:tc>
          <w:tcPr>
            <w:tcW w:w="1835" w:type="dxa"/>
            <w:tcBorders>
              <w:top w:val="single" w:sz="6" w:space="0" w:color="auto"/>
              <w:left w:val="single" w:sz="6" w:space="0" w:color="auto"/>
              <w:bottom w:val="single" w:sz="6" w:space="0" w:color="auto"/>
              <w:right w:val="single" w:sz="6" w:space="0" w:color="auto"/>
            </w:tcBorders>
            <w:hideMark/>
          </w:tcPr>
          <w:p w14:paraId="228C4851" w14:textId="77777777" w:rsidR="00E4375E" w:rsidRPr="00A4509D" w:rsidRDefault="00E4375E" w:rsidP="00E4375E">
            <w:pPr>
              <w:widowControl/>
              <w:spacing w:after="0" w:line="240" w:lineRule="auto"/>
              <w:rPr>
                <w:rFonts w:ascii="Times New Roman" w:eastAsia="Times New Roman" w:hAnsi="Times New Roman" w:cs="Times New Roman"/>
                <w:b/>
                <w:bCs/>
                <w:lang w:val="nb-NO"/>
              </w:rPr>
            </w:pPr>
            <w:r w:rsidRPr="00A4509D">
              <w:rPr>
                <w:rFonts w:ascii="Times New Roman" w:eastAsia="Times New Roman" w:hAnsi="Times New Roman" w:cs="Times New Roman"/>
                <w:b/>
                <w:bCs/>
                <w:lang w:val="nb-NO"/>
              </w:rPr>
              <w:t>90 mg ustekinumab hver 8. uke</w:t>
            </w:r>
          </w:p>
          <w:p w14:paraId="7ABF0ABD" w14:textId="77777777" w:rsidR="00E4375E" w:rsidRPr="00A4509D" w:rsidRDefault="00E4375E" w:rsidP="00E4375E">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N = 23</w:t>
            </w:r>
          </w:p>
        </w:tc>
        <w:tc>
          <w:tcPr>
            <w:tcW w:w="1779" w:type="dxa"/>
            <w:tcBorders>
              <w:top w:val="single" w:sz="6" w:space="0" w:color="auto"/>
              <w:left w:val="single" w:sz="6" w:space="0" w:color="auto"/>
              <w:bottom w:val="single" w:sz="6" w:space="0" w:color="auto"/>
              <w:right w:val="single" w:sz="6" w:space="0" w:color="auto"/>
            </w:tcBorders>
            <w:hideMark/>
          </w:tcPr>
          <w:p w14:paraId="0E0BE129" w14:textId="77777777" w:rsidR="00E4375E" w:rsidRPr="00A4509D" w:rsidRDefault="00E4375E" w:rsidP="00E4375E">
            <w:pPr>
              <w:widowControl/>
              <w:spacing w:after="0" w:line="240" w:lineRule="auto"/>
              <w:rPr>
                <w:rFonts w:ascii="Times New Roman" w:eastAsia="Times New Roman" w:hAnsi="Times New Roman" w:cs="Times New Roman"/>
                <w:b/>
                <w:bCs/>
                <w:lang w:val="nb-NO"/>
              </w:rPr>
            </w:pPr>
            <w:r w:rsidRPr="00A4509D">
              <w:rPr>
                <w:rFonts w:ascii="Times New Roman" w:eastAsia="Times New Roman" w:hAnsi="Times New Roman" w:cs="Times New Roman"/>
                <w:b/>
                <w:bCs/>
                <w:lang w:val="nb-NO"/>
              </w:rPr>
              <w:t>90 mg ustekinumab hver 12. uke</w:t>
            </w:r>
          </w:p>
          <w:p w14:paraId="78C995F7" w14:textId="77777777" w:rsidR="00E4375E" w:rsidRPr="00A4509D" w:rsidRDefault="00E4375E" w:rsidP="00E4375E">
            <w:pPr>
              <w:widowControl/>
              <w:spacing w:after="0" w:line="240" w:lineRule="auto"/>
              <w:rPr>
                <w:rFonts w:ascii="Times New Roman" w:eastAsia="Times New Roman" w:hAnsi="Times New Roman" w:cs="Times New Roman"/>
                <w:b/>
                <w:bCs/>
                <w:lang w:val="nb-NO"/>
              </w:rPr>
            </w:pPr>
            <w:r w:rsidRPr="00A4509D">
              <w:rPr>
                <w:rFonts w:ascii="Times New Roman" w:eastAsia="Times New Roman" w:hAnsi="Times New Roman" w:cs="Times New Roman"/>
                <w:b/>
                <w:bCs/>
                <w:lang w:val="nb-NO"/>
              </w:rPr>
              <w:t>N = 25</w:t>
            </w:r>
          </w:p>
        </w:tc>
        <w:tc>
          <w:tcPr>
            <w:tcW w:w="2049" w:type="dxa"/>
            <w:gridSpan w:val="2"/>
            <w:tcBorders>
              <w:top w:val="single" w:sz="6" w:space="0" w:color="auto"/>
              <w:left w:val="single" w:sz="6" w:space="0" w:color="auto"/>
              <w:bottom w:val="single" w:sz="6" w:space="0" w:color="auto"/>
              <w:right w:val="single" w:sz="6" w:space="0" w:color="auto"/>
            </w:tcBorders>
            <w:hideMark/>
          </w:tcPr>
          <w:p w14:paraId="688B2E26" w14:textId="77777777" w:rsidR="00E4375E" w:rsidRPr="00A4509D" w:rsidRDefault="00E4375E" w:rsidP="00E4375E">
            <w:pPr>
              <w:widowControl/>
              <w:spacing w:after="0" w:line="240" w:lineRule="auto"/>
              <w:rPr>
                <w:rFonts w:ascii="Times New Roman" w:eastAsia="Times New Roman" w:hAnsi="Times New Roman" w:cs="Times New Roman"/>
                <w:b/>
                <w:bCs/>
                <w:lang w:val="nb-NO"/>
              </w:rPr>
            </w:pPr>
            <w:r w:rsidRPr="00A4509D">
              <w:rPr>
                <w:rFonts w:ascii="Times New Roman" w:eastAsia="Times New Roman" w:hAnsi="Times New Roman" w:cs="Times New Roman"/>
                <w:b/>
                <w:bCs/>
                <w:lang w:val="nb-NO"/>
              </w:rPr>
              <w:t>Totalt antall pasienter</w:t>
            </w:r>
          </w:p>
          <w:p w14:paraId="3E7646BD" w14:textId="77777777" w:rsidR="00E4375E" w:rsidRPr="00A4509D" w:rsidRDefault="00E4375E" w:rsidP="00E4375E">
            <w:pPr>
              <w:widowControl/>
              <w:spacing w:after="0" w:line="240" w:lineRule="auto"/>
              <w:rPr>
                <w:rFonts w:ascii="Times New Roman" w:eastAsia="Times New Roman" w:hAnsi="Times New Roman" w:cs="Times New Roman"/>
                <w:b/>
                <w:bCs/>
                <w:lang w:val="nb-NO"/>
              </w:rPr>
            </w:pPr>
            <w:r w:rsidRPr="00A4509D">
              <w:rPr>
                <w:rFonts w:ascii="Times New Roman" w:eastAsia="Times New Roman" w:hAnsi="Times New Roman" w:cs="Times New Roman"/>
                <w:b/>
                <w:bCs/>
                <w:lang w:val="nb-NO"/>
              </w:rPr>
              <w:t>N = 48</w:t>
            </w:r>
          </w:p>
        </w:tc>
      </w:tr>
      <w:tr w:rsidR="00E4375E" w:rsidRPr="00A4509D" w14:paraId="22F18C04" w14:textId="77777777" w:rsidTr="00B86DA4">
        <w:trPr>
          <w:jc w:val="center"/>
        </w:trPr>
        <w:tc>
          <w:tcPr>
            <w:tcW w:w="3069" w:type="dxa"/>
            <w:tcBorders>
              <w:top w:val="single" w:sz="6" w:space="0" w:color="auto"/>
              <w:left w:val="single" w:sz="6" w:space="0" w:color="auto"/>
              <w:bottom w:val="single" w:sz="6" w:space="0" w:color="auto"/>
              <w:right w:val="single" w:sz="6" w:space="0" w:color="auto"/>
            </w:tcBorders>
            <w:hideMark/>
          </w:tcPr>
          <w:p w14:paraId="2CF408FE" w14:textId="77777777" w:rsidR="00E4375E" w:rsidRPr="00A4509D" w:rsidRDefault="00E4375E" w:rsidP="00E4375E">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Klinisk remisjon </w:t>
            </w:r>
            <w:r w:rsidRPr="00A4509D">
              <w:rPr>
                <w:rFonts w:ascii="Times New Roman" w:eastAsia="Times New Roman" w:hAnsi="Times New Roman" w:cs="Times New Roman"/>
                <w:vertAlign w:val="superscript"/>
                <w:lang w:val="nb-NO"/>
              </w:rPr>
              <w:t>* </w:t>
            </w:r>
          </w:p>
        </w:tc>
        <w:tc>
          <w:tcPr>
            <w:tcW w:w="1835" w:type="dxa"/>
            <w:tcBorders>
              <w:top w:val="single" w:sz="6" w:space="0" w:color="auto"/>
              <w:left w:val="single" w:sz="6" w:space="0" w:color="auto"/>
              <w:bottom w:val="single" w:sz="6" w:space="0" w:color="auto"/>
              <w:right w:val="single" w:sz="6" w:space="0" w:color="auto"/>
            </w:tcBorders>
            <w:hideMark/>
          </w:tcPr>
          <w:p w14:paraId="2909B99D" w14:textId="77777777" w:rsidR="00E4375E" w:rsidRPr="00A4509D" w:rsidRDefault="00E4375E" w:rsidP="00E4375E">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43,5 % (10/23)</w:t>
            </w:r>
          </w:p>
        </w:tc>
        <w:tc>
          <w:tcPr>
            <w:tcW w:w="1779" w:type="dxa"/>
            <w:tcBorders>
              <w:top w:val="single" w:sz="6" w:space="0" w:color="auto"/>
              <w:left w:val="single" w:sz="6" w:space="0" w:color="auto"/>
              <w:bottom w:val="single" w:sz="6" w:space="0" w:color="auto"/>
              <w:right w:val="single" w:sz="6" w:space="0" w:color="auto"/>
            </w:tcBorders>
            <w:hideMark/>
          </w:tcPr>
          <w:p w14:paraId="75227E7E" w14:textId="77777777" w:rsidR="00E4375E" w:rsidRPr="00A4509D" w:rsidRDefault="00E4375E" w:rsidP="00E4375E">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60,0 % (15/25)</w:t>
            </w:r>
          </w:p>
        </w:tc>
        <w:tc>
          <w:tcPr>
            <w:tcW w:w="2049" w:type="dxa"/>
            <w:gridSpan w:val="2"/>
            <w:tcBorders>
              <w:top w:val="single" w:sz="6" w:space="0" w:color="auto"/>
              <w:left w:val="single" w:sz="6" w:space="0" w:color="auto"/>
              <w:bottom w:val="single" w:sz="6" w:space="0" w:color="auto"/>
              <w:right w:val="single" w:sz="6" w:space="0" w:color="auto"/>
            </w:tcBorders>
            <w:hideMark/>
          </w:tcPr>
          <w:p w14:paraId="475BAC65" w14:textId="77777777" w:rsidR="00E4375E" w:rsidRPr="00A4509D" w:rsidRDefault="00E4375E" w:rsidP="00E4375E">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52,1 % (25/48)</w:t>
            </w:r>
          </w:p>
        </w:tc>
      </w:tr>
      <w:tr w:rsidR="00E4375E" w:rsidRPr="00A4509D" w14:paraId="07B85E97" w14:textId="77777777" w:rsidTr="00B86DA4">
        <w:trPr>
          <w:jc w:val="center"/>
        </w:trPr>
        <w:tc>
          <w:tcPr>
            <w:tcW w:w="3069" w:type="dxa"/>
            <w:tcBorders>
              <w:top w:val="single" w:sz="6" w:space="0" w:color="auto"/>
              <w:left w:val="single" w:sz="6" w:space="0" w:color="auto"/>
              <w:bottom w:val="single" w:sz="6" w:space="0" w:color="auto"/>
              <w:right w:val="single" w:sz="6" w:space="0" w:color="auto"/>
            </w:tcBorders>
            <w:hideMark/>
          </w:tcPr>
          <w:p w14:paraId="27952975" w14:textId="77777777" w:rsidR="00E4375E" w:rsidRPr="00A4509D" w:rsidRDefault="00E4375E" w:rsidP="00E4375E">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 xml:space="preserve">Kortikosteroidfri klinisk remisjon </w:t>
            </w:r>
            <w:r w:rsidRPr="00A4509D">
              <w:rPr>
                <w:rFonts w:ascii="Times New Roman" w:eastAsia="Times New Roman" w:hAnsi="Times New Roman" w:cs="Times New Roman"/>
                <w:vertAlign w:val="superscript"/>
                <w:lang w:val="nb-NO"/>
              </w:rPr>
              <w:t>§</w:t>
            </w:r>
            <w:r w:rsidRPr="00A4509D">
              <w:rPr>
                <w:rFonts w:ascii="Times New Roman" w:eastAsia="Times New Roman" w:hAnsi="Times New Roman" w:cs="Times New Roman"/>
                <w:lang w:val="nb-NO"/>
              </w:rPr>
              <w:t> </w:t>
            </w:r>
          </w:p>
        </w:tc>
        <w:tc>
          <w:tcPr>
            <w:tcW w:w="1835" w:type="dxa"/>
            <w:tcBorders>
              <w:top w:val="single" w:sz="6" w:space="0" w:color="auto"/>
              <w:left w:val="single" w:sz="6" w:space="0" w:color="auto"/>
              <w:bottom w:val="single" w:sz="6" w:space="0" w:color="auto"/>
              <w:right w:val="single" w:sz="6" w:space="0" w:color="auto"/>
            </w:tcBorders>
            <w:hideMark/>
          </w:tcPr>
          <w:p w14:paraId="2064233B" w14:textId="77777777" w:rsidR="00E4375E" w:rsidRPr="00A4509D" w:rsidRDefault="00E4375E" w:rsidP="00E4375E">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43,5 % (10/23)</w:t>
            </w:r>
          </w:p>
        </w:tc>
        <w:tc>
          <w:tcPr>
            <w:tcW w:w="1779" w:type="dxa"/>
            <w:tcBorders>
              <w:top w:val="single" w:sz="6" w:space="0" w:color="auto"/>
              <w:left w:val="single" w:sz="6" w:space="0" w:color="auto"/>
              <w:bottom w:val="single" w:sz="6" w:space="0" w:color="auto"/>
              <w:right w:val="single" w:sz="6" w:space="0" w:color="auto"/>
            </w:tcBorders>
            <w:hideMark/>
          </w:tcPr>
          <w:p w14:paraId="3CA84AFA" w14:textId="77777777" w:rsidR="00E4375E" w:rsidRPr="00A4509D" w:rsidRDefault="00E4375E" w:rsidP="00E4375E">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60,0 % (15/25)</w:t>
            </w:r>
          </w:p>
        </w:tc>
        <w:tc>
          <w:tcPr>
            <w:tcW w:w="2049" w:type="dxa"/>
            <w:gridSpan w:val="2"/>
            <w:tcBorders>
              <w:top w:val="single" w:sz="6" w:space="0" w:color="auto"/>
              <w:left w:val="single" w:sz="6" w:space="0" w:color="auto"/>
              <w:bottom w:val="single" w:sz="6" w:space="0" w:color="auto"/>
              <w:right w:val="single" w:sz="6" w:space="0" w:color="auto"/>
            </w:tcBorders>
            <w:hideMark/>
          </w:tcPr>
          <w:p w14:paraId="1F5129AC" w14:textId="77777777" w:rsidR="00E4375E" w:rsidRPr="00A4509D" w:rsidRDefault="00E4375E" w:rsidP="00E4375E">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52,1 % (25/48)</w:t>
            </w:r>
          </w:p>
        </w:tc>
      </w:tr>
      <w:tr w:rsidR="00E4375E" w:rsidRPr="00A4509D" w14:paraId="7FFD3836" w14:textId="77777777" w:rsidTr="00B86DA4">
        <w:trPr>
          <w:jc w:val="center"/>
        </w:trPr>
        <w:tc>
          <w:tcPr>
            <w:tcW w:w="3069" w:type="dxa"/>
            <w:tcBorders>
              <w:top w:val="single" w:sz="6" w:space="0" w:color="auto"/>
              <w:left w:val="single" w:sz="6" w:space="0" w:color="auto"/>
              <w:bottom w:val="single" w:sz="6" w:space="0" w:color="auto"/>
              <w:right w:val="single" w:sz="6" w:space="0" w:color="auto"/>
            </w:tcBorders>
            <w:hideMark/>
          </w:tcPr>
          <w:p w14:paraId="471175B0" w14:textId="77777777" w:rsidR="00E4375E" w:rsidRPr="00A4509D" w:rsidRDefault="00E4375E" w:rsidP="00E4375E">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Klinisk remisjon hos pasienter som var i klinisk remisjon ved induksjonsuke 8</w:t>
            </w:r>
            <w:r w:rsidRPr="00A4509D">
              <w:rPr>
                <w:rFonts w:ascii="Times New Roman" w:eastAsia="Times New Roman" w:hAnsi="Times New Roman" w:cs="Times New Roman"/>
                <w:vertAlign w:val="superscript"/>
                <w:lang w:val="nb-NO"/>
              </w:rPr>
              <w:t xml:space="preserve"> *</w:t>
            </w:r>
            <w:r w:rsidRPr="00A4509D">
              <w:rPr>
                <w:rFonts w:ascii="Times New Roman" w:eastAsia="Times New Roman" w:hAnsi="Times New Roman" w:cs="Times New Roman"/>
                <w:lang w:val="nb-NO"/>
              </w:rPr>
              <w:t> </w:t>
            </w:r>
          </w:p>
        </w:tc>
        <w:tc>
          <w:tcPr>
            <w:tcW w:w="1835" w:type="dxa"/>
            <w:tcBorders>
              <w:top w:val="single" w:sz="6" w:space="0" w:color="auto"/>
              <w:left w:val="single" w:sz="6" w:space="0" w:color="auto"/>
              <w:bottom w:val="single" w:sz="6" w:space="0" w:color="auto"/>
              <w:right w:val="single" w:sz="6" w:space="0" w:color="auto"/>
            </w:tcBorders>
            <w:hideMark/>
          </w:tcPr>
          <w:p w14:paraId="03DCA893" w14:textId="77777777" w:rsidR="00E4375E" w:rsidRPr="00A4509D" w:rsidRDefault="00E4375E" w:rsidP="00E4375E">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64,3 % (9/14)</w:t>
            </w:r>
          </w:p>
        </w:tc>
        <w:tc>
          <w:tcPr>
            <w:tcW w:w="1779" w:type="dxa"/>
            <w:tcBorders>
              <w:top w:val="single" w:sz="6" w:space="0" w:color="auto"/>
              <w:left w:val="single" w:sz="6" w:space="0" w:color="auto"/>
              <w:bottom w:val="single" w:sz="6" w:space="0" w:color="auto"/>
              <w:right w:val="single" w:sz="6" w:space="0" w:color="auto"/>
            </w:tcBorders>
            <w:hideMark/>
          </w:tcPr>
          <w:p w14:paraId="433BB564" w14:textId="77777777" w:rsidR="00E4375E" w:rsidRPr="00A4509D" w:rsidRDefault="00E4375E" w:rsidP="00E4375E">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54,5 % (6/11)</w:t>
            </w:r>
          </w:p>
        </w:tc>
        <w:tc>
          <w:tcPr>
            <w:tcW w:w="2049" w:type="dxa"/>
            <w:gridSpan w:val="2"/>
            <w:tcBorders>
              <w:top w:val="single" w:sz="6" w:space="0" w:color="auto"/>
              <w:left w:val="single" w:sz="6" w:space="0" w:color="auto"/>
              <w:bottom w:val="single" w:sz="6" w:space="0" w:color="auto"/>
              <w:right w:val="single" w:sz="6" w:space="0" w:color="auto"/>
            </w:tcBorders>
            <w:hideMark/>
          </w:tcPr>
          <w:p w14:paraId="64AA9AB0" w14:textId="77777777" w:rsidR="00E4375E" w:rsidRPr="00A4509D" w:rsidRDefault="00E4375E" w:rsidP="00E4375E">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60,0 % (15/25)</w:t>
            </w:r>
          </w:p>
        </w:tc>
      </w:tr>
      <w:tr w:rsidR="00E4375E" w:rsidRPr="00A4509D" w14:paraId="017502B5" w14:textId="77777777" w:rsidTr="00B86DA4">
        <w:trPr>
          <w:jc w:val="center"/>
        </w:trPr>
        <w:tc>
          <w:tcPr>
            <w:tcW w:w="3069" w:type="dxa"/>
            <w:tcBorders>
              <w:top w:val="single" w:sz="6" w:space="0" w:color="auto"/>
              <w:left w:val="single" w:sz="6" w:space="0" w:color="auto"/>
              <w:bottom w:val="single" w:sz="6" w:space="0" w:color="auto"/>
              <w:right w:val="single" w:sz="6" w:space="0" w:color="auto"/>
            </w:tcBorders>
            <w:hideMark/>
          </w:tcPr>
          <w:p w14:paraId="30626D7F" w14:textId="77777777" w:rsidR="00E4375E" w:rsidRPr="00A4509D" w:rsidRDefault="00E4375E" w:rsidP="00E4375E">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Klinisk respons </w:t>
            </w:r>
            <w:r w:rsidRPr="00A4509D">
              <w:rPr>
                <w:rFonts w:ascii="Times New Roman" w:eastAsia="Times New Roman" w:hAnsi="Times New Roman" w:cs="Times New Roman"/>
                <w:vertAlign w:val="superscript"/>
                <w:lang w:val="nb-NO"/>
              </w:rPr>
              <w:t>†</w:t>
            </w:r>
            <w:r w:rsidRPr="00A4509D">
              <w:rPr>
                <w:rFonts w:ascii="Times New Roman" w:eastAsia="Times New Roman" w:hAnsi="Times New Roman" w:cs="Times New Roman"/>
                <w:lang w:val="nb-NO"/>
              </w:rPr>
              <w:t> </w:t>
            </w:r>
          </w:p>
        </w:tc>
        <w:tc>
          <w:tcPr>
            <w:tcW w:w="1835" w:type="dxa"/>
            <w:tcBorders>
              <w:top w:val="single" w:sz="6" w:space="0" w:color="auto"/>
              <w:left w:val="single" w:sz="6" w:space="0" w:color="auto"/>
              <w:bottom w:val="single" w:sz="6" w:space="0" w:color="auto"/>
              <w:right w:val="single" w:sz="6" w:space="0" w:color="auto"/>
            </w:tcBorders>
            <w:hideMark/>
          </w:tcPr>
          <w:p w14:paraId="4B0F80F8" w14:textId="77777777" w:rsidR="00E4375E" w:rsidRPr="00A4509D" w:rsidRDefault="00E4375E" w:rsidP="00E4375E">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52,2 % (12/23)</w:t>
            </w:r>
          </w:p>
        </w:tc>
        <w:tc>
          <w:tcPr>
            <w:tcW w:w="1779" w:type="dxa"/>
            <w:tcBorders>
              <w:top w:val="single" w:sz="6" w:space="0" w:color="auto"/>
              <w:left w:val="single" w:sz="6" w:space="0" w:color="auto"/>
              <w:bottom w:val="single" w:sz="6" w:space="0" w:color="auto"/>
              <w:right w:val="single" w:sz="6" w:space="0" w:color="auto"/>
            </w:tcBorders>
            <w:hideMark/>
          </w:tcPr>
          <w:p w14:paraId="2CD39026" w14:textId="77777777" w:rsidR="00E4375E" w:rsidRPr="00A4509D" w:rsidRDefault="00E4375E" w:rsidP="00E4375E">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60,0 % (15/25)</w:t>
            </w:r>
          </w:p>
        </w:tc>
        <w:tc>
          <w:tcPr>
            <w:tcW w:w="2049" w:type="dxa"/>
            <w:gridSpan w:val="2"/>
            <w:tcBorders>
              <w:top w:val="single" w:sz="6" w:space="0" w:color="auto"/>
              <w:left w:val="single" w:sz="6" w:space="0" w:color="auto"/>
              <w:bottom w:val="single" w:sz="6" w:space="0" w:color="auto"/>
              <w:right w:val="single" w:sz="6" w:space="0" w:color="auto"/>
            </w:tcBorders>
            <w:hideMark/>
          </w:tcPr>
          <w:p w14:paraId="4B4DC46A" w14:textId="77777777" w:rsidR="00E4375E" w:rsidRPr="00A4509D" w:rsidRDefault="00E4375E" w:rsidP="00E4375E">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56,3 % (27/48)</w:t>
            </w:r>
          </w:p>
        </w:tc>
      </w:tr>
      <w:tr w:rsidR="00E4375E" w:rsidRPr="00A4509D" w14:paraId="72435154" w14:textId="77777777" w:rsidTr="00B86DA4">
        <w:trPr>
          <w:jc w:val="center"/>
        </w:trPr>
        <w:tc>
          <w:tcPr>
            <w:tcW w:w="3069" w:type="dxa"/>
            <w:tcBorders>
              <w:top w:val="single" w:sz="6" w:space="0" w:color="auto"/>
              <w:left w:val="single" w:sz="6" w:space="0" w:color="auto"/>
              <w:bottom w:val="single" w:sz="6" w:space="0" w:color="auto"/>
              <w:right w:val="single" w:sz="6" w:space="0" w:color="auto"/>
            </w:tcBorders>
            <w:hideMark/>
          </w:tcPr>
          <w:p w14:paraId="00F59853" w14:textId="77777777" w:rsidR="00E4375E" w:rsidRPr="00A4509D" w:rsidRDefault="00E4375E" w:rsidP="00E4375E">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Endoskopisk respons </w:t>
            </w:r>
            <w:r w:rsidRPr="00A4509D">
              <w:rPr>
                <w:rFonts w:ascii="Times New Roman" w:eastAsia="Times New Roman" w:hAnsi="Times New Roman" w:cs="Times New Roman"/>
                <w:vertAlign w:val="superscript"/>
                <w:lang w:val="nb-NO"/>
              </w:rPr>
              <w:t>£</w:t>
            </w:r>
            <w:r w:rsidRPr="00A4509D">
              <w:rPr>
                <w:rFonts w:ascii="Times New Roman" w:eastAsia="Times New Roman" w:hAnsi="Times New Roman" w:cs="Times New Roman"/>
                <w:lang w:val="nb-NO"/>
              </w:rPr>
              <w:t> </w:t>
            </w:r>
          </w:p>
        </w:tc>
        <w:tc>
          <w:tcPr>
            <w:tcW w:w="1835" w:type="dxa"/>
            <w:tcBorders>
              <w:top w:val="single" w:sz="6" w:space="0" w:color="auto"/>
              <w:left w:val="single" w:sz="6" w:space="0" w:color="auto"/>
              <w:bottom w:val="single" w:sz="6" w:space="0" w:color="auto"/>
              <w:right w:val="single" w:sz="6" w:space="0" w:color="auto"/>
            </w:tcBorders>
            <w:hideMark/>
          </w:tcPr>
          <w:p w14:paraId="68E14EF7" w14:textId="77777777" w:rsidR="00E4375E" w:rsidRPr="00A4509D" w:rsidRDefault="00E4375E" w:rsidP="00E4375E">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22,7 % (5/22)</w:t>
            </w:r>
          </w:p>
        </w:tc>
        <w:tc>
          <w:tcPr>
            <w:tcW w:w="1779" w:type="dxa"/>
            <w:tcBorders>
              <w:top w:val="single" w:sz="6" w:space="0" w:color="auto"/>
              <w:left w:val="single" w:sz="6" w:space="0" w:color="auto"/>
              <w:bottom w:val="single" w:sz="6" w:space="0" w:color="auto"/>
              <w:right w:val="single" w:sz="6" w:space="0" w:color="auto"/>
            </w:tcBorders>
            <w:hideMark/>
          </w:tcPr>
          <w:p w14:paraId="269F4284" w14:textId="77777777" w:rsidR="00E4375E" w:rsidRPr="00A4509D" w:rsidRDefault="00E4375E" w:rsidP="00E4375E">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28,0 % (7/25)</w:t>
            </w:r>
          </w:p>
        </w:tc>
        <w:tc>
          <w:tcPr>
            <w:tcW w:w="2049" w:type="dxa"/>
            <w:gridSpan w:val="2"/>
            <w:tcBorders>
              <w:top w:val="single" w:sz="6" w:space="0" w:color="auto"/>
              <w:left w:val="single" w:sz="6" w:space="0" w:color="auto"/>
              <w:bottom w:val="single" w:sz="6" w:space="0" w:color="auto"/>
              <w:right w:val="single" w:sz="6" w:space="0" w:color="auto"/>
            </w:tcBorders>
            <w:hideMark/>
          </w:tcPr>
          <w:p w14:paraId="46C798F2" w14:textId="77777777" w:rsidR="00E4375E" w:rsidRPr="00A4509D" w:rsidRDefault="00E4375E" w:rsidP="00E4375E">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25,5 % (12/47)</w:t>
            </w:r>
          </w:p>
        </w:tc>
      </w:tr>
      <w:tr w:rsidR="00E4375E" w:rsidRPr="00257C22" w14:paraId="3694F967" w14:textId="77777777" w:rsidTr="00B86DA4">
        <w:trPr>
          <w:gridAfter w:val="1"/>
          <w:wAfter w:w="8" w:type="dxa"/>
          <w:jc w:val="center"/>
        </w:trPr>
        <w:tc>
          <w:tcPr>
            <w:tcW w:w="8724" w:type="dxa"/>
            <w:gridSpan w:val="4"/>
            <w:tcBorders>
              <w:top w:val="single" w:sz="6" w:space="0" w:color="auto"/>
              <w:left w:val="nil"/>
              <w:bottom w:val="nil"/>
              <w:right w:val="nil"/>
            </w:tcBorders>
          </w:tcPr>
          <w:p w14:paraId="1B94066B" w14:textId="77777777" w:rsidR="00E4375E" w:rsidRPr="00A4509D" w:rsidRDefault="00E4375E" w:rsidP="00E4375E">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ab/>
              <w:t>Klinisk remisjon er definert som PCDAI-skår ≤ 10 poeng.</w:t>
            </w:r>
          </w:p>
          <w:p w14:paraId="18C6F6F0" w14:textId="77777777" w:rsidR="00E4375E" w:rsidRPr="00A4509D" w:rsidRDefault="00E4375E" w:rsidP="00E4375E">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vertAlign w:val="superscript"/>
                <w:lang w:val="nb-NO"/>
              </w:rPr>
              <w:t>§</w:t>
            </w:r>
            <w:r w:rsidRPr="00A4509D">
              <w:rPr>
                <w:rFonts w:ascii="Times New Roman" w:eastAsia="Times New Roman" w:hAnsi="Times New Roman" w:cs="Times New Roman"/>
                <w:lang w:val="nb-NO"/>
              </w:rPr>
              <w:tab/>
              <w:t>Kortikosteroidfri remisjon er definert som PCDAI-skår ≤ 10 poeng og ikke brukt kortikosteroider siste 90 dager før uke M-44.</w:t>
            </w:r>
          </w:p>
          <w:p w14:paraId="23FC1447" w14:textId="77777777" w:rsidR="00E4375E" w:rsidRPr="00A4509D" w:rsidRDefault="00E4375E" w:rsidP="00E4375E">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vertAlign w:val="superscript"/>
                <w:lang w:val="nb-NO"/>
              </w:rPr>
              <w:t>†</w:t>
            </w:r>
            <w:r w:rsidRPr="00A4509D">
              <w:rPr>
                <w:rFonts w:ascii="Times New Roman" w:eastAsia="Times New Roman" w:hAnsi="Times New Roman" w:cs="Times New Roman"/>
                <w:lang w:val="nb-NO"/>
              </w:rPr>
              <w:tab/>
              <w:t>Klinisk respons er definert som en reduksjon fra baseline i PCDAI-skår på ≥ 12,5 poeng med en total PCDAI-skår ikke høyere enn 30.</w:t>
            </w:r>
          </w:p>
          <w:p w14:paraId="18A2BF63" w14:textId="77777777" w:rsidR="00E4375E" w:rsidRPr="00A4509D" w:rsidRDefault="00E4375E" w:rsidP="00E4375E">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vertAlign w:val="superscript"/>
                <w:lang w:val="nb-NO"/>
              </w:rPr>
              <w:t>£</w:t>
            </w:r>
            <w:r w:rsidRPr="00A4509D">
              <w:rPr>
                <w:rFonts w:ascii="Times New Roman" w:eastAsia="Times New Roman" w:hAnsi="Times New Roman" w:cs="Times New Roman"/>
                <w:lang w:val="nb-NO"/>
              </w:rPr>
              <w:tab/>
              <w:t>Endoskopisk respons er definert som en reduksjon i SES-CD-skår på ≥ 50 % eller SES-CD-skår ≤ 2, hos pasienter med en baseline SES-CD-skår på ≥ 3.</w:t>
            </w:r>
          </w:p>
        </w:tc>
      </w:tr>
    </w:tbl>
    <w:p w14:paraId="0C30C65A" w14:textId="77777777" w:rsidR="00E4375E" w:rsidRPr="00A4509D" w:rsidRDefault="00E4375E" w:rsidP="00B86DA4">
      <w:pPr>
        <w:widowControl/>
        <w:spacing w:after="0" w:line="240" w:lineRule="auto"/>
        <w:rPr>
          <w:rFonts w:ascii="Times New Roman" w:eastAsia="Times New Roman" w:hAnsi="Times New Roman" w:cs="Times New Roman"/>
          <w:u w:val="single"/>
          <w:lang w:val="nb-NO"/>
        </w:rPr>
      </w:pPr>
    </w:p>
    <w:p w14:paraId="46362DAE" w14:textId="77777777" w:rsidR="00E4375E" w:rsidRPr="00A4509D" w:rsidRDefault="00E4375E" w:rsidP="00B86DA4">
      <w:pPr>
        <w:widowControl/>
        <w:spacing w:after="0" w:line="240" w:lineRule="auto"/>
        <w:rPr>
          <w:rFonts w:ascii="Times New Roman" w:eastAsia="Times New Roman" w:hAnsi="Times New Roman" w:cs="Times New Roman"/>
          <w:u w:val="single"/>
          <w:lang w:val="nb-NO"/>
        </w:rPr>
      </w:pPr>
      <w:r w:rsidRPr="00A4509D">
        <w:rPr>
          <w:rFonts w:ascii="Times New Roman" w:eastAsia="Times New Roman" w:hAnsi="Times New Roman" w:cs="Times New Roman"/>
          <w:u w:val="single"/>
          <w:lang w:val="nb-NO"/>
        </w:rPr>
        <w:t>Justering av doseringsfrekvens</w:t>
      </w:r>
    </w:p>
    <w:p w14:paraId="278354E3" w14:textId="77777777" w:rsidR="00E4375E" w:rsidRPr="00A4509D" w:rsidRDefault="00E4375E"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asienter som startet med vedlikeholdsregimet og opplevde tap av respons (LOR) basert på PCDAI-skår, kunne få dosejustering. Pasientene fikk enten bytte fra behandling hver 12. uke til hver 8. uke eller fortsette med behandling hver 8. uke (sham-justering). To pasienter fikk dosejustering til det korte doseringsintervallet. Hos disse pasientene ble klinisk remisjon oppnådd hos 100 % (2/2) av pasientene 8 uker etter dosejustering.</w:t>
      </w:r>
    </w:p>
    <w:p w14:paraId="745C58C9" w14:textId="77777777" w:rsidR="00E4375E" w:rsidRPr="00A4509D" w:rsidRDefault="00E4375E" w:rsidP="00B86DA4">
      <w:pPr>
        <w:widowControl/>
        <w:spacing w:after="0" w:line="240" w:lineRule="auto"/>
        <w:rPr>
          <w:rFonts w:ascii="Times New Roman" w:eastAsia="Times New Roman" w:hAnsi="Times New Roman" w:cs="Times New Roman"/>
          <w:lang w:val="nb-NO"/>
        </w:rPr>
      </w:pPr>
    </w:p>
    <w:p w14:paraId="15C70C6F" w14:textId="77777777" w:rsidR="00E4375E" w:rsidRPr="00A4509D" w:rsidRDefault="00E4375E"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ikkerhetsprofilen til induksjonsdoseregimet og begge vedlikeholdsdoseregimer i den pediatriske populasjonen som veide minst 40 kg er sammenlignbar med den som er fastslått i den voksne populasjonen med Crohns sykdom (se pkt. 4.8).</w:t>
      </w:r>
    </w:p>
    <w:p w14:paraId="1034CA14" w14:textId="77777777" w:rsidR="00E4375E" w:rsidRPr="00A4509D" w:rsidRDefault="00E4375E" w:rsidP="00E4375E">
      <w:pPr>
        <w:widowControl/>
        <w:spacing w:after="0" w:line="240" w:lineRule="auto"/>
        <w:rPr>
          <w:rFonts w:ascii="Times New Roman" w:eastAsia="Times New Roman" w:hAnsi="Times New Roman" w:cs="Times New Roman"/>
          <w:lang w:val="nb-NO"/>
        </w:rPr>
      </w:pPr>
    </w:p>
    <w:p w14:paraId="54392D3E" w14:textId="77777777" w:rsidR="00E4375E" w:rsidRPr="00A4509D" w:rsidRDefault="00E4375E" w:rsidP="00B86DA4">
      <w:pPr>
        <w:widowControl/>
        <w:spacing w:after="0" w:line="240" w:lineRule="auto"/>
        <w:rPr>
          <w:rFonts w:ascii="Times New Roman" w:eastAsia="Times New Roman" w:hAnsi="Times New Roman" w:cs="Times New Roman"/>
          <w:u w:val="single"/>
          <w:lang w:val="nb-NO"/>
        </w:rPr>
      </w:pPr>
      <w:r w:rsidRPr="00A4509D">
        <w:rPr>
          <w:rFonts w:ascii="Times New Roman" w:eastAsia="Times New Roman" w:hAnsi="Times New Roman" w:cs="Times New Roman"/>
          <w:u w:val="single"/>
          <w:lang w:val="nb-NO"/>
        </w:rPr>
        <w:t>Inflammatoriske biomarkører i serum og feces</w:t>
      </w:r>
    </w:p>
    <w:p w14:paraId="30898468" w14:textId="77777777" w:rsidR="00E4375E" w:rsidRPr="00A4509D" w:rsidRDefault="00E4375E"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Gjennomsnittlig endring fra baseline til vedlikeholdsuke 44 i konsentrasjon av C-reaktivt protein (CRP) og fekalt kalprotektin var henholdsvis -11,17 mg/l (24,159) og -538,2 mg/kg (1271,33).</w:t>
      </w:r>
    </w:p>
    <w:p w14:paraId="26A95E4D" w14:textId="77777777" w:rsidR="00E4375E" w:rsidRPr="00A4509D" w:rsidRDefault="00E4375E" w:rsidP="00E4375E">
      <w:pPr>
        <w:widowControl/>
        <w:spacing w:after="0" w:line="240" w:lineRule="auto"/>
        <w:rPr>
          <w:rFonts w:ascii="Times New Roman" w:eastAsia="Times New Roman" w:hAnsi="Times New Roman" w:cs="Times New Roman"/>
          <w:lang w:val="nb-NO"/>
        </w:rPr>
      </w:pPr>
    </w:p>
    <w:p w14:paraId="4A93859E" w14:textId="77777777" w:rsidR="00E4375E" w:rsidRPr="00A4509D" w:rsidRDefault="00E4375E" w:rsidP="00B86DA4">
      <w:pPr>
        <w:widowControl/>
        <w:spacing w:after="0" w:line="240" w:lineRule="auto"/>
        <w:rPr>
          <w:rFonts w:ascii="Times New Roman" w:eastAsia="Times New Roman" w:hAnsi="Times New Roman" w:cs="Times New Roman"/>
          <w:u w:val="single"/>
          <w:lang w:val="nb-NO"/>
        </w:rPr>
      </w:pPr>
      <w:r w:rsidRPr="00A4509D">
        <w:rPr>
          <w:rFonts w:ascii="Times New Roman" w:eastAsia="Times New Roman" w:hAnsi="Times New Roman" w:cs="Times New Roman"/>
          <w:u w:val="single"/>
          <w:lang w:val="nb-NO"/>
        </w:rPr>
        <w:t>Helserelatert livskvalitet</w:t>
      </w:r>
    </w:p>
    <w:p w14:paraId="1879C97B" w14:textId="77777777" w:rsidR="00E4375E" w:rsidRPr="00A4509D" w:rsidRDefault="00E4375E" w:rsidP="00B86DA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Total IMPACT-III-skår og alle subdomener (tarmsymptomer, fatigue-relaterte systemiske symptomer og velvære) viste klinisk relevant forbedring etter 52 uker.</w:t>
      </w:r>
    </w:p>
    <w:p w14:paraId="13332750" w14:textId="77777777" w:rsidR="00E4375E" w:rsidRPr="00A4509D" w:rsidRDefault="00E4375E" w:rsidP="00E4375E">
      <w:pPr>
        <w:widowControl/>
        <w:spacing w:after="0" w:line="240" w:lineRule="auto"/>
        <w:rPr>
          <w:rFonts w:ascii="Times New Roman" w:eastAsia="Times New Roman" w:hAnsi="Times New Roman" w:cs="Times New Roman"/>
          <w:lang w:val="nb-NO"/>
        </w:rPr>
      </w:pPr>
    </w:p>
    <w:p w14:paraId="1F99E45D" w14:textId="77777777" w:rsidR="009B7C61" w:rsidRPr="00A4509D" w:rsidRDefault="009B7C61" w:rsidP="004D6446">
      <w:pPr>
        <w:widowControl/>
        <w:spacing w:after="0" w:line="240" w:lineRule="auto"/>
        <w:rPr>
          <w:rFonts w:ascii="Times New Roman" w:hAnsi="Times New Roman" w:cs="Times New Roman"/>
          <w:lang w:val="nb-NO"/>
        </w:rPr>
      </w:pPr>
    </w:p>
    <w:p w14:paraId="6DDA75C3"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5.2</w:t>
      </w:r>
      <w:r w:rsidRPr="00A4509D">
        <w:rPr>
          <w:rFonts w:ascii="Times New Roman" w:eastAsia="Times New Roman" w:hAnsi="Times New Roman" w:cs="Times New Roman"/>
          <w:b/>
          <w:bCs/>
          <w:lang w:val="nb-NO"/>
        </w:rPr>
        <w:tab/>
        <w:t>Farmakokinetiske egenskaper</w:t>
      </w:r>
    </w:p>
    <w:p w14:paraId="70E49998" w14:textId="77777777" w:rsidR="009B7C61" w:rsidRPr="00A4509D" w:rsidRDefault="009B7C61" w:rsidP="004D6446">
      <w:pPr>
        <w:widowControl/>
        <w:spacing w:after="0" w:line="240" w:lineRule="auto"/>
        <w:rPr>
          <w:rFonts w:ascii="Times New Roman" w:hAnsi="Times New Roman" w:cs="Times New Roman"/>
          <w:lang w:val="nb-NO"/>
        </w:rPr>
      </w:pPr>
    </w:p>
    <w:p w14:paraId="0CE561D2"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Absorpsjon</w:t>
      </w:r>
    </w:p>
    <w:p w14:paraId="56E663AB"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Mediantiden for å nå maksimal serumkonsentrasjon (t</w:t>
      </w:r>
      <w:r w:rsidRPr="00A4509D">
        <w:rPr>
          <w:rFonts w:ascii="Times New Roman" w:eastAsia="Times New Roman" w:hAnsi="Times New Roman" w:cs="Times New Roman"/>
          <w:vertAlign w:val="subscript"/>
          <w:lang w:val="nb-NO"/>
        </w:rPr>
        <w:t>max</w:t>
      </w:r>
      <w:r w:rsidRPr="00A4509D">
        <w:rPr>
          <w:rFonts w:ascii="Times New Roman" w:eastAsia="Times New Roman" w:hAnsi="Times New Roman" w:cs="Times New Roman"/>
          <w:lang w:val="nb-NO"/>
        </w:rPr>
        <w:t>) var 8,</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dager etter en subkutan enkeltinjeksjon på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hos friske frivillige. Median t</w:t>
      </w:r>
      <w:r w:rsidRPr="00A4509D">
        <w:rPr>
          <w:rFonts w:ascii="Times New Roman" w:eastAsia="Times New Roman" w:hAnsi="Times New Roman" w:cs="Times New Roman"/>
          <w:vertAlign w:val="subscript"/>
          <w:lang w:val="nb-NO"/>
        </w:rPr>
        <w:t>max</w:t>
      </w:r>
      <w:r w:rsidRPr="00A4509D">
        <w:rPr>
          <w:rFonts w:ascii="Times New Roman" w:eastAsia="Times New Roman" w:hAnsi="Times New Roman" w:cs="Times New Roman"/>
          <w:lang w:val="nb-NO"/>
        </w:rPr>
        <w:t xml:space="preserve"> -verdier av ustekinumab etter en subkutan enkeltdose på enten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 eller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hos pasienter med psoriasis var sammenlignbare med de som ble sett hos friske frivillige.</w:t>
      </w:r>
    </w:p>
    <w:p w14:paraId="5F8A81AB" w14:textId="77777777" w:rsidR="009B7C61" w:rsidRPr="00A4509D" w:rsidRDefault="009B7C61" w:rsidP="004D6446">
      <w:pPr>
        <w:widowControl/>
        <w:spacing w:after="0" w:line="240" w:lineRule="auto"/>
        <w:rPr>
          <w:rFonts w:ascii="Times New Roman" w:hAnsi="Times New Roman" w:cs="Times New Roman"/>
          <w:lang w:val="nb-NO"/>
        </w:rPr>
      </w:pPr>
    </w:p>
    <w:p w14:paraId="5F9D6233"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Absolutt biotilgjengelighet av ustekinumab etter en subkutan enkeltinjeksjon var estimert til å være</w:t>
      </w:r>
      <w:r w:rsidR="00540A0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57,</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 hos pasienter med psoriasis.</w:t>
      </w:r>
    </w:p>
    <w:p w14:paraId="33CD19A4" w14:textId="77777777" w:rsidR="009B7C61" w:rsidRPr="00A4509D" w:rsidRDefault="009B7C61" w:rsidP="004D6446">
      <w:pPr>
        <w:widowControl/>
        <w:spacing w:after="0" w:line="240" w:lineRule="auto"/>
        <w:rPr>
          <w:rFonts w:ascii="Times New Roman" w:hAnsi="Times New Roman" w:cs="Times New Roman"/>
          <w:lang w:val="nb-NO"/>
        </w:rPr>
      </w:pPr>
    </w:p>
    <w:p w14:paraId="5E5D7D9F"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Distribusjon</w:t>
      </w:r>
    </w:p>
    <w:p w14:paraId="43A91CD2"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Median distribusjonvolum under den terminale fasen (Vz) etter en intravenøs enkeltdose til pasienter med psoriasis varierte mellom 5</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og 8</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ml/kg.</w:t>
      </w:r>
    </w:p>
    <w:p w14:paraId="49C378E2" w14:textId="77777777" w:rsidR="009B7C61" w:rsidRPr="00A4509D" w:rsidRDefault="009B7C61" w:rsidP="004D6446">
      <w:pPr>
        <w:widowControl/>
        <w:spacing w:after="0" w:line="240" w:lineRule="auto"/>
        <w:rPr>
          <w:rFonts w:ascii="Times New Roman" w:hAnsi="Times New Roman" w:cs="Times New Roman"/>
          <w:lang w:val="nb-NO"/>
        </w:rPr>
      </w:pPr>
    </w:p>
    <w:p w14:paraId="6B0152B6"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Biotransformasjon</w:t>
      </w:r>
    </w:p>
    <w:p w14:paraId="2CCEFD7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Nøyaktig metabolismevei er ikke kjent for ustekinumab.</w:t>
      </w:r>
    </w:p>
    <w:p w14:paraId="1BDD8C21" w14:textId="77777777" w:rsidR="009B7C61" w:rsidRPr="00A4509D" w:rsidRDefault="009B7C61" w:rsidP="004D6446">
      <w:pPr>
        <w:widowControl/>
        <w:spacing w:after="0" w:line="240" w:lineRule="auto"/>
        <w:rPr>
          <w:rFonts w:ascii="Times New Roman" w:hAnsi="Times New Roman" w:cs="Times New Roman"/>
          <w:lang w:val="nb-NO"/>
        </w:rPr>
      </w:pPr>
    </w:p>
    <w:p w14:paraId="1D558AAF"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Eliminasjon</w:t>
      </w:r>
    </w:p>
    <w:p w14:paraId="75B613FE" w14:textId="098DAE7C"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Median systemisk clearance (CL) etter en enkelt intravenøs administrasjon til pasienter med psoriasis</w:t>
      </w:r>
      <w:r w:rsidR="00540A0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varierte mellom 1,9</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og 2,3</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 xml:space="preserve">ml/dag/kg. Median halveringstid (t1/2) for ustekinumab var ca. </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uker hos pasienter med psoriasis, psoriasisartritt</w:t>
      </w:r>
      <w:r w:rsidR="007302AE" w:rsidRPr="00A4509D">
        <w:rPr>
          <w:rFonts w:ascii="Times New Roman" w:eastAsia="Times New Roman" w:hAnsi="Times New Roman" w:cs="Times New Roman"/>
          <w:lang w:val="nb-NO"/>
        </w:rPr>
        <w:t xml:space="preserve"> og</w:t>
      </w:r>
      <w:r w:rsidRPr="00A4509D">
        <w:rPr>
          <w:rFonts w:ascii="Times New Roman" w:eastAsia="Times New Roman" w:hAnsi="Times New Roman" w:cs="Times New Roman"/>
          <w:lang w:val="nb-NO"/>
        </w:rPr>
        <w:t xml:space="preserve"> Crohns sykdom, og varierte mellom 1</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til</w:t>
      </w:r>
      <w:r w:rsidR="00540A0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 xml:space="preserve">dager på </w:t>
      </w:r>
      <w:r w:rsidRPr="00A4509D">
        <w:rPr>
          <w:rFonts w:ascii="Times New Roman" w:eastAsia="Times New Roman" w:hAnsi="Times New Roman" w:cs="Times New Roman"/>
          <w:lang w:val="nb-NO"/>
        </w:rPr>
        <w:lastRenderedPageBreak/>
        <w:t>tvers av alle psoriasis- og psoriasisartrittstudiene. I en populasjonsfarmakokinetisk analyse, var tilsynelatende clearance (CL/F) og tilsynelatende distribusjonsvolum (V/F) henholdsvis</w:t>
      </w:r>
      <w:r w:rsidR="00540A0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0,46</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liter/dag og 15,</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liter hos pasienter med psoriasis. CL/F for ustekinumab var ikke påvirket av</w:t>
      </w:r>
      <w:r w:rsidR="00540A0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kjønn. Populasjonsfarmakokinetiske analyser viste at det var en trend mot en høyere clearance av ustekinumab hos pasienter som testet positivt for antistoffer mot ustekinumab.</w:t>
      </w:r>
    </w:p>
    <w:p w14:paraId="6529EEDB" w14:textId="77777777" w:rsidR="009B7C61" w:rsidRPr="00A4509D" w:rsidRDefault="009B7C61" w:rsidP="004D6446">
      <w:pPr>
        <w:widowControl/>
        <w:spacing w:after="0" w:line="240" w:lineRule="auto"/>
        <w:rPr>
          <w:rFonts w:ascii="Times New Roman" w:hAnsi="Times New Roman" w:cs="Times New Roman"/>
          <w:lang w:val="nb-NO"/>
        </w:rPr>
      </w:pPr>
    </w:p>
    <w:p w14:paraId="14BD43DE"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Linearitet</w:t>
      </w:r>
    </w:p>
    <w:p w14:paraId="3BE15C3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ystemisk eksponering for ustekinumab (Cmax og AUC) øker på en ca. doseproporsjonal måte etter en intravenøs enkeltdose fra 0,0</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mg/kg til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kg eller etter en subkutan enkeltdose fra ca. 2</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mg til</w:t>
      </w:r>
      <w:r w:rsidR="00540A0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24</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hos pasienter med psoriasis.</w:t>
      </w:r>
    </w:p>
    <w:p w14:paraId="4F9C59AA" w14:textId="77777777" w:rsidR="009B7C61" w:rsidRPr="00A4509D" w:rsidRDefault="009B7C61" w:rsidP="004D6446">
      <w:pPr>
        <w:widowControl/>
        <w:spacing w:after="0" w:line="240" w:lineRule="auto"/>
        <w:rPr>
          <w:rFonts w:ascii="Times New Roman" w:hAnsi="Times New Roman" w:cs="Times New Roman"/>
          <w:lang w:val="nb-NO"/>
        </w:rPr>
      </w:pPr>
    </w:p>
    <w:p w14:paraId="3C28AFDE"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Enkeltdose versus multiple doser</w:t>
      </w:r>
    </w:p>
    <w:p w14:paraId="7FEF9AB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Tidsprofilene for serumkonsentrasjon av ustekinumab var generelt forutsigbare etter enkle eller multiple subkutane doser. Hos pasienter med psoriasis ble </w:t>
      </w:r>
      <w:r w:rsidRPr="00A4509D">
        <w:rPr>
          <w:rFonts w:ascii="Times New Roman" w:eastAsia="Times New Roman" w:hAnsi="Times New Roman" w:cs="Times New Roman"/>
          <w:i/>
          <w:lang w:val="nb-NO"/>
        </w:rPr>
        <w:t xml:space="preserve">steady-state </w:t>
      </w:r>
      <w:r w:rsidRPr="00A4509D">
        <w:rPr>
          <w:rFonts w:ascii="Times New Roman" w:eastAsia="Times New Roman" w:hAnsi="Times New Roman" w:cs="Times New Roman"/>
          <w:lang w:val="nb-NO"/>
        </w:rPr>
        <w:t>serumkonsentrasjoner av</w:t>
      </w:r>
      <w:r w:rsidR="00540A0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ustekinumab oppnådd ved uke</w:t>
      </w:r>
      <w:r w:rsidR="00037DD0"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8</w:t>
      </w:r>
      <w:r w:rsidR="00037DD0"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etter initielle subkutane doser ved uke</w:t>
      </w:r>
      <w:r w:rsidR="00037DD0"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0</w:t>
      </w:r>
      <w:r w:rsidR="00037DD0"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og </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etterfulgt av doser hver</w:t>
      </w:r>
      <w:r w:rsidR="00540A0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12.</w:t>
      </w:r>
      <w:r w:rsidR="00037DD0"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uke. Median </w:t>
      </w:r>
      <w:r w:rsidRPr="00A4509D">
        <w:rPr>
          <w:rFonts w:ascii="Times New Roman" w:eastAsia="Times New Roman" w:hAnsi="Times New Roman" w:cs="Times New Roman"/>
          <w:i/>
          <w:lang w:val="nb-NO"/>
        </w:rPr>
        <w:t xml:space="preserve">steady-state </w:t>
      </w:r>
      <w:r w:rsidRPr="00A4509D">
        <w:rPr>
          <w:rFonts w:ascii="Times New Roman" w:eastAsia="Times New Roman" w:hAnsi="Times New Roman" w:cs="Times New Roman"/>
          <w:lang w:val="nb-NO"/>
        </w:rPr>
        <w:t>bunnkonsentrasjoner varierte fra 0,2</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mikrog/ml til 0,2</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mikrog/ml</w:t>
      </w:r>
      <w:r w:rsidR="00540A0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 og fra 0,4</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mikrog/ml til 0,4</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mikrog/ml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Det var tilsynelatende ingen akkumulering i serumkonsentrasjoner av ustekinumab over tid når det er gitt subkutant hver 12.</w:t>
      </w:r>
      <w:r w:rsidR="00037DD0"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w:t>
      </w:r>
    </w:p>
    <w:p w14:paraId="260F0166" w14:textId="77777777" w:rsidR="009B7C61" w:rsidRPr="00A4509D" w:rsidRDefault="009B7C61" w:rsidP="004D6446">
      <w:pPr>
        <w:widowControl/>
        <w:spacing w:after="0" w:line="240" w:lineRule="auto"/>
        <w:rPr>
          <w:rFonts w:ascii="Times New Roman" w:hAnsi="Times New Roman" w:cs="Times New Roman"/>
          <w:lang w:val="nb-NO"/>
        </w:rPr>
      </w:pPr>
    </w:p>
    <w:p w14:paraId="28B57269" w14:textId="509754F3"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os pasienter med Crohns sykdom ble det etter en intravenøs dose på ~</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mg/kg, med start i uke</w:t>
      </w:r>
      <w:r w:rsidR="00037DD0"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8, gitt subkutan vedlikeholdsdosering med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ustekinumab hver 8. eller 12. uke.</w:t>
      </w:r>
      <w:r w:rsidR="00037DD0" w:rsidRPr="00A4509D">
        <w:rPr>
          <w:rFonts w:ascii="Times New Roman" w:eastAsia="Times New Roman" w:hAnsi="Times New Roman" w:cs="Times New Roman"/>
          <w:lang w:val="nb-NO"/>
        </w:rPr>
        <w:t> </w:t>
      </w:r>
      <w:r w:rsidRPr="00A4509D">
        <w:rPr>
          <w:rFonts w:ascii="Times New Roman" w:eastAsia="Times New Roman" w:hAnsi="Times New Roman" w:cs="Times New Roman"/>
          <w:i/>
          <w:lang w:val="nb-NO"/>
        </w:rPr>
        <w:t xml:space="preserve">Steady-state </w:t>
      </w:r>
      <w:r w:rsidRPr="00A4509D">
        <w:rPr>
          <w:rFonts w:ascii="Times New Roman" w:eastAsia="Times New Roman" w:hAnsi="Times New Roman" w:cs="Times New Roman"/>
          <w:lang w:val="nb-NO"/>
        </w:rPr>
        <w:t xml:space="preserve">ustekinumab-konsentrasjon ble oppnådd ved start av andre vedlikeholdsdose. Hos pasienter med Crohns sykdom varierte median </w:t>
      </w:r>
      <w:r w:rsidRPr="00A4509D">
        <w:rPr>
          <w:rFonts w:ascii="Times New Roman" w:eastAsia="Times New Roman" w:hAnsi="Times New Roman" w:cs="Times New Roman"/>
          <w:i/>
          <w:lang w:val="nb-NO"/>
        </w:rPr>
        <w:t xml:space="preserve">steady-state </w:t>
      </w:r>
      <w:r w:rsidRPr="00A4509D">
        <w:rPr>
          <w:rFonts w:ascii="Times New Roman" w:eastAsia="Times New Roman" w:hAnsi="Times New Roman" w:cs="Times New Roman"/>
          <w:lang w:val="nb-NO"/>
        </w:rPr>
        <w:t>bunnkonsentrasjoner fra 1,9</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mikrog/ml til</w:t>
      </w:r>
      <w:r w:rsidR="00540A0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2,2</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mikrog/ml og fra 0,6</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mikrog/ml til 0,7</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mikrog/ml for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ustekinumab henholdsvis hver</w:t>
      </w:r>
      <w:r w:rsidR="00540A0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8.</w:t>
      </w:r>
      <w:r w:rsidR="00037DD0"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 og hver 12.</w:t>
      </w:r>
      <w:r w:rsidR="00037DD0"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uke. </w:t>
      </w:r>
      <w:r w:rsidRPr="00A4509D">
        <w:rPr>
          <w:rFonts w:ascii="Times New Roman" w:eastAsia="Times New Roman" w:hAnsi="Times New Roman" w:cs="Times New Roman"/>
          <w:i/>
          <w:lang w:val="nb-NO"/>
        </w:rPr>
        <w:t xml:space="preserve">Steady-state </w:t>
      </w:r>
      <w:r w:rsidRPr="00A4509D">
        <w:rPr>
          <w:rFonts w:ascii="Times New Roman" w:eastAsia="Times New Roman" w:hAnsi="Times New Roman" w:cs="Times New Roman"/>
          <w:lang w:val="nb-NO"/>
        </w:rPr>
        <w:t>bunnnivå av ustekinumab etter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ustekinumab hver 8.</w:t>
      </w:r>
      <w:r w:rsidR="00037DD0"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 xml:space="preserve">uke var forbundet med høyere klinisk remisjonsrate sammenlignet med </w:t>
      </w:r>
      <w:r w:rsidRPr="00A4509D">
        <w:rPr>
          <w:rFonts w:ascii="Times New Roman" w:eastAsia="Times New Roman" w:hAnsi="Times New Roman" w:cs="Times New Roman"/>
          <w:i/>
          <w:lang w:val="nb-NO"/>
        </w:rPr>
        <w:t xml:space="preserve">steady- state </w:t>
      </w:r>
      <w:r w:rsidRPr="00A4509D">
        <w:rPr>
          <w:rFonts w:ascii="Times New Roman" w:eastAsia="Times New Roman" w:hAnsi="Times New Roman" w:cs="Times New Roman"/>
          <w:lang w:val="nb-NO"/>
        </w:rPr>
        <w:t>bunnivå etter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hver 12.</w:t>
      </w:r>
      <w:r w:rsidR="00037DD0"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w:t>
      </w:r>
    </w:p>
    <w:p w14:paraId="53F2DD24" w14:textId="77777777" w:rsidR="00D21A72" w:rsidRPr="00A4509D" w:rsidRDefault="00D21A72" w:rsidP="004D6446">
      <w:pPr>
        <w:widowControl/>
        <w:spacing w:after="0" w:line="240" w:lineRule="auto"/>
        <w:rPr>
          <w:rFonts w:ascii="Times New Roman" w:hAnsi="Times New Roman" w:cs="Times New Roman"/>
          <w:lang w:val="nb-NO"/>
        </w:rPr>
      </w:pPr>
    </w:p>
    <w:p w14:paraId="271A945B"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Påvirkning av vekt på farmakokinetikk</w:t>
      </w:r>
    </w:p>
    <w:p w14:paraId="41BA3E93"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 en populasjonsfarmakokinetisk analyse som brukte data fra pasienter med psoriasis, ble kroppsvekt funnet å være den variable som påvirket clearance av ustekinumab i størst grad. Median CL/F hos pasienter &gt;</w:t>
      </w:r>
      <w:r w:rsidR="00540A0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kg var ca. 5</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høyere enn hos pasienter ≤</w:t>
      </w:r>
      <w:r w:rsidR="00540A0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kg. Median V/F hos pasienter</w:t>
      </w:r>
      <w:r w:rsidR="00540A0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gt;</w:t>
      </w:r>
      <w:r w:rsidR="00540A0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kg var ca. 3</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 høyere enn hos pasienter som veier ≤</w:t>
      </w:r>
      <w:r w:rsidR="00540A0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kg. Medianverdi for bunnkonsentrasjoner av ustekinumab i serum hos pasienter med høyere vekt (&gt;</w:t>
      </w:r>
      <w:r w:rsidR="00540A0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kg) i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w:t>
      </w:r>
      <w:r w:rsidR="00540A0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gruppen var sammenlignbar med verdien hos pasienter med lavere vekt (≤</w:t>
      </w:r>
      <w:r w:rsidR="00540A0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kg) i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 gruppen.</w:t>
      </w:r>
      <w:r w:rsidR="00540A0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Liknende resultater ble tilegnet fra en bekreftende populasjonsfarmokokinetisk analyse ved bruk av data fra pasienter med psoriasisartritt.</w:t>
      </w:r>
    </w:p>
    <w:p w14:paraId="20FF6D3D" w14:textId="77777777" w:rsidR="009B7C61" w:rsidRPr="00A4509D" w:rsidRDefault="009B7C61" w:rsidP="004D6446">
      <w:pPr>
        <w:widowControl/>
        <w:spacing w:after="0" w:line="240" w:lineRule="auto"/>
        <w:rPr>
          <w:rFonts w:ascii="Times New Roman" w:hAnsi="Times New Roman" w:cs="Times New Roman"/>
          <w:lang w:val="nb-NO"/>
        </w:rPr>
      </w:pPr>
    </w:p>
    <w:p w14:paraId="020E7CDA"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Justering av doseringsfrekvens</w:t>
      </w:r>
    </w:p>
    <w:p w14:paraId="00D879D0" w14:textId="1FB06AB3"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Blant pasienter med Crohns sykdom, basert på observerte data og populasjonsfarmokokinetiske analyser, hadde randomiserte forsøkspersoner som mistet respons på</w:t>
      </w:r>
      <w:r w:rsidR="00540A0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behandling lavere serumkonsentrasjon av ustekinumab over tid sammenlignet med forsøkspersoner som ikke mistet respons. Ved Crohns sykdom var dosejustering fra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hver 12.</w:t>
      </w:r>
      <w:r w:rsidR="00037DD0"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 til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hver</w:t>
      </w:r>
      <w:r w:rsidR="00540A0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8.</w:t>
      </w:r>
      <w:r w:rsidR="00037DD0"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 forbundet med en økning i bunnkonsentrasjoner av ustekinumab i serum og en påfølgende økning av effekt.</w:t>
      </w:r>
    </w:p>
    <w:p w14:paraId="0BC5C00A" w14:textId="77777777" w:rsidR="009B7C61" w:rsidRPr="00A4509D" w:rsidRDefault="009B7C61" w:rsidP="004D6446">
      <w:pPr>
        <w:widowControl/>
        <w:spacing w:after="0" w:line="240" w:lineRule="auto"/>
        <w:rPr>
          <w:rFonts w:ascii="Times New Roman" w:hAnsi="Times New Roman" w:cs="Times New Roman"/>
          <w:lang w:val="nb-NO"/>
        </w:rPr>
      </w:pPr>
    </w:p>
    <w:p w14:paraId="3C64EED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Spesielle populasjoner</w:t>
      </w:r>
    </w:p>
    <w:p w14:paraId="072B38BB"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ngen farmakokinetiske data er tilgjengelig for pasienter med nedsatt lever- eller nyrefunksjon. Ingen spesifikke studier er utført på eldre pasienter.</w:t>
      </w:r>
    </w:p>
    <w:p w14:paraId="202C1156" w14:textId="77777777" w:rsidR="009B7C61" w:rsidRPr="00A4509D" w:rsidRDefault="009B7C61" w:rsidP="004D6446">
      <w:pPr>
        <w:widowControl/>
        <w:spacing w:after="0" w:line="240" w:lineRule="auto"/>
        <w:rPr>
          <w:rFonts w:ascii="Times New Roman" w:hAnsi="Times New Roman" w:cs="Times New Roman"/>
          <w:lang w:val="nb-NO"/>
        </w:rPr>
      </w:pPr>
    </w:p>
    <w:p w14:paraId="55A1DAF2" w14:textId="4DFA299F"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s farmakokinetikk var generelt sammenlignbar hos asiatiske og ikke-asiatiske pasienter med psoriasis.</w:t>
      </w:r>
    </w:p>
    <w:p w14:paraId="3D59536D" w14:textId="77777777" w:rsidR="009B7C61" w:rsidRPr="00A4509D" w:rsidRDefault="009B7C61" w:rsidP="004D6446">
      <w:pPr>
        <w:widowControl/>
        <w:spacing w:after="0" w:line="240" w:lineRule="auto"/>
        <w:rPr>
          <w:rFonts w:ascii="Times New Roman" w:hAnsi="Times New Roman" w:cs="Times New Roman"/>
          <w:lang w:val="nb-NO"/>
        </w:rPr>
      </w:pPr>
    </w:p>
    <w:p w14:paraId="26E24A73" w14:textId="6A3E4AD4"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os pasienter med Crohns sykdom ble variasjon i ustekinumabs clearance påvirket av kroppsvekt, serumalbuminnivå, kjønn og status for antistoffer mot ustekinumab, mens kroppsvekt var viktigste kovariat som påvirket distribusjonsvolumet. Ved Crohns sykdom ble clearance også påvirket av C</w:t>
      </w:r>
      <w:r w:rsidR="00EB160E"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reaktivt protein, status for TNF-antagonistsvikt og rase (asiatisk kontra ikke-asiatisk). Betydningen av disse kovariatene var innenfor</w:t>
      </w:r>
      <w:r w:rsidR="00540A0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w:t>
      </w:r>
      <w:r w:rsidR="00540A06"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xml:space="preserve">% av de vanlige eller referanseverdiene for de respektive </w:t>
      </w:r>
      <w:r w:rsidRPr="00A4509D">
        <w:rPr>
          <w:rFonts w:ascii="Times New Roman" w:eastAsia="Times New Roman" w:hAnsi="Times New Roman" w:cs="Times New Roman"/>
          <w:lang w:val="nb-NO"/>
        </w:rPr>
        <w:lastRenderedPageBreak/>
        <w:t>farmakokinetikkparametrene, så dosejustering er ikke nødvendig for disse kovariatene. Samtidig bruk av immunmodulerende midler hadde ikke noen signifikant påvirkning på ustekinumabs omsetning.</w:t>
      </w:r>
    </w:p>
    <w:p w14:paraId="524EED0D" w14:textId="77777777" w:rsidR="009B7C61" w:rsidRPr="00A4509D" w:rsidRDefault="009B7C61" w:rsidP="004D6446">
      <w:pPr>
        <w:widowControl/>
        <w:spacing w:after="0" w:line="240" w:lineRule="auto"/>
        <w:rPr>
          <w:rFonts w:ascii="Times New Roman" w:hAnsi="Times New Roman" w:cs="Times New Roman"/>
          <w:lang w:val="nb-NO"/>
        </w:rPr>
      </w:pPr>
    </w:p>
    <w:p w14:paraId="38E8EC4E" w14:textId="77777777" w:rsidR="009B7C61" w:rsidRPr="00A4509D" w:rsidRDefault="00C1005D" w:rsidP="004D6446">
      <w:pPr>
        <w:widowControl/>
        <w:spacing w:after="0" w:line="240" w:lineRule="auto"/>
        <w:rPr>
          <w:ins w:id="35" w:author="NO Affiliate" w:date="2026-02-12T12:56:00Z" w16du:dateUtc="2026-02-12T11:56:00Z"/>
          <w:rFonts w:ascii="Times New Roman" w:eastAsia="Times New Roman" w:hAnsi="Times New Roman" w:cs="Times New Roman"/>
          <w:lang w:val="nb-NO"/>
        </w:rPr>
      </w:pPr>
      <w:r w:rsidRPr="00A4509D">
        <w:rPr>
          <w:rFonts w:ascii="Times New Roman" w:eastAsia="Times New Roman" w:hAnsi="Times New Roman" w:cs="Times New Roman"/>
          <w:lang w:val="nb-NO"/>
        </w:rPr>
        <w:t>De populasjonsfarmakokinetiske studiene viste ingen indikasjon på at tobakk eller alkohol hadde noen effekt på ustekinumabs farmakokinetikk.</w:t>
      </w:r>
    </w:p>
    <w:p w14:paraId="1BCC840C" w14:textId="77777777" w:rsidR="006836FF" w:rsidRPr="00A4509D" w:rsidRDefault="006836FF" w:rsidP="004D6446">
      <w:pPr>
        <w:widowControl/>
        <w:spacing w:after="0" w:line="240" w:lineRule="auto"/>
        <w:rPr>
          <w:ins w:id="36" w:author="NO Affiliate" w:date="2026-02-12T12:56:00Z" w16du:dateUtc="2026-02-12T11:56:00Z"/>
          <w:rFonts w:ascii="Times New Roman" w:eastAsia="Times New Roman" w:hAnsi="Times New Roman" w:cs="Times New Roman"/>
          <w:lang w:val="nb-NO"/>
        </w:rPr>
      </w:pPr>
    </w:p>
    <w:p w14:paraId="6B9938A0" w14:textId="2268A02F" w:rsidR="006836FF" w:rsidRPr="00A4509D" w:rsidRDefault="006836FF" w:rsidP="004D6446">
      <w:pPr>
        <w:widowControl/>
        <w:spacing w:after="0" w:line="240" w:lineRule="auto"/>
        <w:rPr>
          <w:rFonts w:ascii="Times New Roman" w:eastAsia="Times New Roman" w:hAnsi="Times New Roman" w:cs="Times New Roman"/>
          <w:lang w:val="nb-NO"/>
        </w:rPr>
      </w:pPr>
      <w:ins w:id="37" w:author="NO Affiliate" w:date="2026-02-12T12:56:00Z" w16du:dateUtc="2026-02-12T11:56:00Z">
        <w:r w:rsidRPr="00A4509D">
          <w:rPr>
            <w:rFonts w:ascii="Times New Roman" w:eastAsia="Times New Roman" w:hAnsi="Times New Roman" w:cs="Times New Roman"/>
            <w:lang w:val="nb-NO"/>
          </w:rPr>
          <w:t>Bioti</w:t>
        </w:r>
      </w:ins>
      <w:ins w:id="38" w:author="NO Affiliate" w:date="2026-02-12T13:01:00Z" w16du:dateUtc="2026-02-12T12:01:00Z">
        <w:r w:rsidRPr="00A4509D">
          <w:rPr>
            <w:rFonts w:ascii="Times New Roman" w:eastAsia="Times New Roman" w:hAnsi="Times New Roman" w:cs="Times New Roman"/>
            <w:lang w:val="nb-NO"/>
          </w:rPr>
          <w:t>lgj</w:t>
        </w:r>
      </w:ins>
      <w:ins w:id="39" w:author="NO Affiliate" w:date="2026-02-12T12:56:00Z" w16du:dateUtc="2026-02-12T11:56:00Z">
        <w:r w:rsidRPr="00A4509D">
          <w:rPr>
            <w:rFonts w:ascii="Times New Roman" w:eastAsia="Times New Roman" w:hAnsi="Times New Roman" w:cs="Times New Roman"/>
            <w:lang w:val="nb-NO"/>
          </w:rPr>
          <w:t xml:space="preserve">engeligheten til </w:t>
        </w:r>
      </w:ins>
      <w:ins w:id="40" w:author="NO Affiliate" w:date="2026-02-12T12:56:00Z">
        <w:r w:rsidRPr="00A4509D">
          <w:rPr>
            <w:rFonts w:ascii="Times New Roman" w:eastAsia="Times New Roman" w:hAnsi="Times New Roman" w:cs="Times New Roman"/>
            <w:lang w:val="nb-NO"/>
          </w:rPr>
          <w:t xml:space="preserve">ustekinumab </w:t>
        </w:r>
      </w:ins>
      <w:ins w:id="41" w:author="NO Affiliate" w:date="2026-02-16T10:35:00Z" w16du:dateUtc="2026-02-16T09:35:00Z">
        <w:r w:rsidR="00047ED9">
          <w:rPr>
            <w:rFonts w:ascii="Times New Roman" w:eastAsia="Times New Roman" w:hAnsi="Times New Roman" w:cs="Times New Roman"/>
            <w:lang w:val="nb-NO"/>
          </w:rPr>
          <w:t>etter</w:t>
        </w:r>
      </w:ins>
      <w:ins w:id="42" w:author="NO Affiliate" w:date="2026-02-12T12:57:00Z" w16du:dateUtc="2026-02-12T11:57:00Z">
        <w:r w:rsidRPr="00A4509D">
          <w:rPr>
            <w:rFonts w:ascii="Times New Roman" w:eastAsia="Times New Roman" w:hAnsi="Times New Roman" w:cs="Times New Roman"/>
            <w:lang w:val="nb-NO"/>
          </w:rPr>
          <w:t xml:space="preserve"> </w:t>
        </w:r>
      </w:ins>
      <w:ins w:id="43" w:author="NO Affiliate" w:date="2026-02-12T12:56:00Z">
        <w:r w:rsidRPr="00A4509D">
          <w:rPr>
            <w:rFonts w:ascii="Times New Roman" w:eastAsia="Times New Roman" w:hAnsi="Times New Roman" w:cs="Times New Roman"/>
            <w:lang w:val="nb-NO"/>
          </w:rPr>
          <w:t>administr</w:t>
        </w:r>
      </w:ins>
      <w:ins w:id="44" w:author="NO Affiliate" w:date="2026-02-12T12:57:00Z" w16du:dateUtc="2026-02-12T11:57:00Z">
        <w:r w:rsidRPr="00A4509D">
          <w:rPr>
            <w:rFonts w:ascii="Times New Roman" w:eastAsia="Times New Roman" w:hAnsi="Times New Roman" w:cs="Times New Roman"/>
            <w:lang w:val="nb-NO"/>
          </w:rPr>
          <w:t>ering</w:t>
        </w:r>
      </w:ins>
      <w:ins w:id="45" w:author="NO Affiliate" w:date="2026-02-12T12:56:00Z">
        <w:r w:rsidRPr="00A4509D">
          <w:rPr>
            <w:rFonts w:ascii="Times New Roman" w:eastAsia="Times New Roman" w:hAnsi="Times New Roman" w:cs="Times New Roman"/>
            <w:lang w:val="nb-NO"/>
          </w:rPr>
          <w:t xml:space="preserve"> </w:t>
        </w:r>
      </w:ins>
      <w:ins w:id="46" w:author="NO Affiliate" w:date="2026-02-12T12:57:00Z" w16du:dateUtc="2026-02-12T11:57:00Z">
        <w:r w:rsidRPr="00A4509D">
          <w:rPr>
            <w:rFonts w:ascii="Times New Roman" w:eastAsia="Times New Roman" w:hAnsi="Times New Roman" w:cs="Times New Roman"/>
            <w:lang w:val="nb-NO"/>
          </w:rPr>
          <w:t>ved hjelp av sprøyte eller ferdigfylt penn var sammenlignbar</w:t>
        </w:r>
      </w:ins>
      <w:ins w:id="47" w:author="NO Affiliate" w:date="2026-02-12T12:56:00Z">
        <w:r w:rsidRPr="00A4509D">
          <w:rPr>
            <w:rFonts w:ascii="Times New Roman" w:eastAsia="Times New Roman" w:hAnsi="Times New Roman" w:cs="Times New Roman"/>
            <w:lang w:val="nb-NO"/>
          </w:rPr>
          <w:t>.</w:t>
        </w:r>
      </w:ins>
    </w:p>
    <w:p w14:paraId="5ABE4B58" w14:textId="77777777" w:rsidR="009B7C61" w:rsidRPr="00A4509D" w:rsidRDefault="009B7C61" w:rsidP="004D6446">
      <w:pPr>
        <w:widowControl/>
        <w:spacing w:after="0" w:line="240" w:lineRule="auto"/>
        <w:rPr>
          <w:rFonts w:ascii="Times New Roman" w:hAnsi="Times New Roman" w:cs="Times New Roman"/>
          <w:lang w:val="nb-NO"/>
        </w:rPr>
      </w:pPr>
    </w:p>
    <w:p w14:paraId="19606079"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Serumkonsentrasjonen av ustekinumab hos pediatriske psoriasispasienter i alderen </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til 1</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år behandlet med den anbefalte vektbaserte dosen var vanligvis sammenlignbar med serumkonsentrasjonen i den voksne psoriasispopulasjonen behandlet med voksendosen. Serumkonsentrasjonen av ustekinumab hos pediatriske psoriasispasienter i alderen 12-1</w:t>
      </w:r>
      <w:r w:rsidR="00D21A72" w:rsidRPr="00A4509D">
        <w:rPr>
          <w:rFonts w:ascii="Times New Roman" w:eastAsia="Times New Roman" w:hAnsi="Times New Roman" w:cs="Times New Roman"/>
          <w:lang w:val="nb-NO"/>
        </w:rPr>
        <w:t>7 </w:t>
      </w:r>
      <w:r w:rsidRPr="00A4509D">
        <w:rPr>
          <w:rFonts w:ascii="Times New Roman" w:eastAsia="Times New Roman" w:hAnsi="Times New Roman" w:cs="Times New Roman"/>
          <w:lang w:val="nb-NO"/>
        </w:rPr>
        <w:t>år (CADMUS) behandlet med halvparten av den anbefalte vektbaserte dosen var imidlertid vanligvis lavere enn hos voksne.</w:t>
      </w:r>
    </w:p>
    <w:p w14:paraId="4D02C0E2" w14:textId="77777777" w:rsidR="00E4375E" w:rsidRPr="00A4509D" w:rsidRDefault="00E4375E" w:rsidP="004D6446">
      <w:pPr>
        <w:widowControl/>
        <w:spacing w:after="0" w:line="240" w:lineRule="auto"/>
        <w:rPr>
          <w:rFonts w:ascii="Times New Roman" w:eastAsia="Times New Roman" w:hAnsi="Times New Roman" w:cs="Times New Roman"/>
          <w:lang w:val="nb-NO"/>
        </w:rPr>
      </w:pPr>
    </w:p>
    <w:p w14:paraId="289B5B7C" w14:textId="77777777" w:rsidR="00E4375E" w:rsidRPr="00A4509D" w:rsidRDefault="00E4375E" w:rsidP="00E4375E">
      <w:pPr>
        <w:widowControl/>
        <w:spacing w:after="0" w:line="240" w:lineRule="auto"/>
        <w:rPr>
          <w:rFonts w:ascii="Times New Roman" w:eastAsia="Times New Roman" w:hAnsi="Times New Roman" w:cs="Times New Roman"/>
          <w:iCs/>
          <w:lang w:val="nb-NO"/>
        </w:rPr>
      </w:pPr>
      <w:r w:rsidRPr="00A4509D">
        <w:rPr>
          <w:rFonts w:ascii="Times New Roman" w:eastAsia="Times New Roman" w:hAnsi="Times New Roman" w:cs="Times New Roman"/>
          <w:i/>
          <w:lang w:val="nb-NO"/>
        </w:rPr>
        <w:t>Steady-state</w:t>
      </w:r>
      <w:r w:rsidRPr="00A4509D">
        <w:rPr>
          <w:rFonts w:ascii="Times New Roman" w:eastAsia="Times New Roman" w:hAnsi="Times New Roman" w:cs="Times New Roman"/>
          <w:iCs/>
          <w:lang w:val="nb-NO"/>
        </w:rPr>
        <w:t xml:space="preserve"> serumkonsentrasjoner hos pediatriske pasienter med </w:t>
      </w:r>
      <w:r w:rsidRPr="00A4509D">
        <w:rPr>
          <w:rFonts w:ascii="Times New Roman" w:eastAsia="Times New Roman" w:hAnsi="Times New Roman" w:cs="Times New Roman"/>
          <w:lang w:val="nb-NO"/>
        </w:rPr>
        <w:t>Crohns sykdom som veide minst 40 kg v</w:t>
      </w:r>
      <w:r w:rsidRPr="00A4509D">
        <w:rPr>
          <w:rFonts w:ascii="Times New Roman" w:eastAsia="Times New Roman" w:hAnsi="Times New Roman" w:cs="Times New Roman"/>
          <w:bCs/>
          <w:lang w:val="nb-NO"/>
        </w:rPr>
        <w:t xml:space="preserve">ar sammenlignbare med de sett i den voksne populasjonen med </w:t>
      </w:r>
      <w:r w:rsidRPr="00A4509D">
        <w:rPr>
          <w:rFonts w:ascii="Times New Roman" w:eastAsia="Times New Roman" w:hAnsi="Times New Roman" w:cs="Times New Roman"/>
          <w:lang w:val="nb-NO"/>
        </w:rPr>
        <w:t>Crohns sykdom.</w:t>
      </w:r>
    </w:p>
    <w:p w14:paraId="2161C0E6" w14:textId="77777777" w:rsidR="009B7C61" w:rsidRPr="00A4509D" w:rsidRDefault="009B7C61" w:rsidP="004D6446">
      <w:pPr>
        <w:widowControl/>
        <w:spacing w:after="0" w:line="240" w:lineRule="auto"/>
        <w:rPr>
          <w:rFonts w:ascii="Times New Roman" w:hAnsi="Times New Roman" w:cs="Times New Roman"/>
          <w:lang w:val="nb-NO"/>
        </w:rPr>
      </w:pPr>
    </w:p>
    <w:p w14:paraId="3E320136"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Regulering av CYP450-enzymer</w:t>
      </w:r>
    </w:p>
    <w:p w14:paraId="1F653D4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ffekter av IL-1</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og IL-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 xml:space="preserve">på regulering av CYP450-enzymer ble undersøkt i en </w:t>
      </w:r>
      <w:r w:rsidRPr="00A4509D">
        <w:rPr>
          <w:rFonts w:ascii="Times New Roman" w:eastAsia="Times New Roman" w:hAnsi="Times New Roman" w:cs="Times New Roman"/>
          <w:i/>
          <w:lang w:val="nb-NO"/>
        </w:rPr>
        <w:t>in</w:t>
      </w:r>
      <w:r w:rsidR="00540A06" w:rsidRPr="00A4509D">
        <w:rPr>
          <w:rFonts w:ascii="Times New Roman" w:eastAsia="Times New Roman" w:hAnsi="Times New Roman" w:cs="Times New Roman"/>
          <w:i/>
          <w:lang w:val="nb-NO"/>
        </w:rPr>
        <w:t> </w:t>
      </w:r>
      <w:r w:rsidRPr="00A4509D">
        <w:rPr>
          <w:rFonts w:ascii="Times New Roman" w:eastAsia="Times New Roman" w:hAnsi="Times New Roman" w:cs="Times New Roman"/>
          <w:i/>
          <w:lang w:val="nb-NO"/>
        </w:rPr>
        <w:t>vitro</w:t>
      </w:r>
      <w:r w:rsidRPr="00A4509D">
        <w:rPr>
          <w:rFonts w:ascii="Times New Roman" w:eastAsia="Times New Roman" w:hAnsi="Times New Roman" w:cs="Times New Roman"/>
          <w:lang w:val="nb-NO"/>
        </w:rPr>
        <w:t>-studie med humane hepatocytter, som viste at IL-1</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og/eller IL-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i nivåer på 1</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ng/ml ikke påvirket human CYP450-enzymaktivitet (CYP1A2, 2B6, 2C9, 2C19, 2D</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eller 3A4, se pkt. 4.5).</w:t>
      </w:r>
    </w:p>
    <w:p w14:paraId="09ED6DCC" w14:textId="77777777" w:rsidR="00D21A72" w:rsidRPr="00A4509D" w:rsidRDefault="00D21A72" w:rsidP="004D6446">
      <w:pPr>
        <w:widowControl/>
        <w:spacing w:after="0" w:line="240" w:lineRule="auto"/>
        <w:rPr>
          <w:rFonts w:ascii="Times New Roman" w:hAnsi="Times New Roman" w:cs="Times New Roman"/>
          <w:lang w:val="nb-NO"/>
        </w:rPr>
      </w:pPr>
    </w:p>
    <w:p w14:paraId="46F27168" w14:textId="77777777" w:rsidR="00E4375E" w:rsidRPr="00A4509D" w:rsidRDefault="00E4375E" w:rsidP="00E4375E">
      <w:pPr>
        <w:widowControl/>
        <w:spacing w:after="0" w:line="240" w:lineRule="auto"/>
        <w:rPr>
          <w:rFonts w:ascii="Times New Roman" w:hAnsi="Times New Roman" w:cs="Times New Roman"/>
          <w:lang w:val="nb-NO"/>
        </w:rPr>
      </w:pPr>
      <w:r w:rsidRPr="00A4509D">
        <w:rPr>
          <w:rFonts w:ascii="Times New Roman" w:hAnsi="Times New Roman" w:cs="Times New Roman"/>
          <w:lang w:val="nb-NO"/>
        </w:rPr>
        <w:t>En fase 1, åpen legemiddelinteraksjonsstudie, studie CNTO1275CRD1003, ble utført for å evaluere effekten av ustekinumab på cytokrom P450-enzymaktivitet etter induksjon og vedlikeholdsdosering hos pasienter med aktiv Crohns sykdom (n = 18). Ingen klinisk signifikante endringer i eksponering av koffein (CYP1A2-substrat), warfarin (CYP2C9-substrat), omeprazol (CYP2C19-substrat), dekstrometorfan (CYP2D6-substrat) eller midazolam (CYP3A-substrat) ble observert ved samtidig bruk av ustekinumab i godkjent dosering hos pasienter med Crohns sykdom (se pkt. 4.5).</w:t>
      </w:r>
    </w:p>
    <w:p w14:paraId="4292604A" w14:textId="77777777" w:rsidR="00E4375E" w:rsidRPr="00A4509D" w:rsidRDefault="00E4375E" w:rsidP="004D6446">
      <w:pPr>
        <w:widowControl/>
        <w:spacing w:after="0" w:line="240" w:lineRule="auto"/>
        <w:rPr>
          <w:rFonts w:ascii="Times New Roman" w:hAnsi="Times New Roman" w:cs="Times New Roman"/>
          <w:lang w:val="nb-NO"/>
        </w:rPr>
      </w:pPr>
    </w:p>
    <w:p w14:paraId="07DF5E60" w14:textId="77777777" w:rsidR="00E4375E" w:rsidRPr="00A4509D" w:rsidRDefault="00E4375E" w:rsidP="004D6446">
      <w:pPr>
        <w:widowControl/>
        <w:spacing w:after="0" w:line="240" w:lineRule="auto"/>
        <w:rPr>
          <w:rFonts w:ascii="Times New Roman" w:hAnsi="Times New Roman" w:cs="Times New Roman"/>
          <w:lang w:val="nb-NO"/>
        </w:rPr>
      </w:pPr>
    </w:p>
    <w:p w14:paraId="7499CEC6"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5.3</w:t>
      </w:r>
      <w:r w:rsidRPr="00A4509D">
        <w:rPr>
          <w:rFonts w:ascii="Times New Roman" w:eastAsia="Times New Roman" w:hAnsi="Times New Roman" w:cs="Times New Roman"/>
          <w:b/>
          <w:bCs/>
          <w:lang w:val="nb-NO"/>
        </w:rPr>
        <w:tab/>
        <w:t>Prekliniske sikkerhetsdata</w:t>
      </w:r>
    </w:p>
    <w:p w14:paraId="4B9E6D74" w14:textId="77777777" w:rsidR="009B7C61" w:rsidRPr="00A4509D" w:rsidRDefault="009B7C61" w:rsidP="004D6446">
      <w:pPr>
        <w:widowControl/>
        <w:spacing w:after="0" w:line="240" w:lineRule="auto"/>
        <w:rPr>
          <w:rFonts w:ascii="Times New Roman" w:hAnsi="Times New Roman" w:cs="Times New Roman"/>
          <w:lang w:val="nb-NO"/>
        </w:rPr>
      </w:pPr>
    </w:p>
    <w:p w14:paraId="17D9C7CC"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rekliniske data indikerer ingen spesiell fare (f.eks. organtoksisitet) for mennesker basert på studier av toksisitetstester ved gjentatt dosering, utviklings- og reproduksjonstoksisitet, inkludert sikkerhetsfarmakologisk vurdering. Ingen fødselsdefekter eller utviklingstoksikologi ble observert i studier av utviklings- og reproduksjonstoksisitet i cynomolgusaper, og det var ingen tegn til</w:t>
      </w:r>
      <w:r w:rsidR="00540A0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påvirkning av fertilitetsindeks hos hanner. Ingen bivirkninger ble observert på fertilitetsindeks hos hunner ved bruk av analogt antistoff IL-12/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i mus.</w:t>
      </w:r>
    </w:p>
    <w:p w14:paraId="18D2899F" w14:textId="77777777" w:rsidR="009B7C61" w:rsidRPr="00A4509D" w:rsidRDefault="009B7C61" w:rsidP="004D6446">
      <w:pPr>
        <w:widowControl/>
        <w:spacing w:after="0" w:line="240" w:lineRule="auto"/>
        <w:rPr>
          <w:rFonts w:ascii="Times New Roman" w:hAnsi="Times New Roman" w:cs="Times New Roman"/>
          <w:lang w:val="nb-NO"/>
        </w:rPr>
      </w:pPr>
    </w:p>
    <w:p w14:paraId="5FF6483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osenivåer i dyrestudier var ca.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ganger høyere enn den høyeste ekvivalente dosen tiltenkt psoriasispasienter og resulterte i maksimale serumkonsentrasjoner i aper som var mer enn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ganger de observert hos mennesker.</w:t>
      </w:r>
    </w:p>
    <w:p w14:paraId="063C58D2" w14:textId="77777777" w:rsidR="009B7C61" w:rsidRPr="00A4509D" w:rsidRDefault="009B7C61" w:rsidP="004D6446">
      <w:pPr>
        <w:widowControl/>
        <w:spacing w:after="0" w:line="240" w:lineRule="auto"/>
        <w:rPr>
          <w:rFonts w:ascii="Times New Roman" w:hAnsi="Times New Roman" w:cs="Times New Roman"/>
          <w:lang w:val="nb-NO"/>
        </w:rPr>
      </w:pPr>
    </w:p>
    <w:p w14:paraId="54281BAC"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a egnede modeller for et antistoff uten kryssreaktivitet mot gnager IL-12/2</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p4</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ikke er kjent ble karsinogenitetsstudier ikke gjennomført med ustekinumab.</w:t>
      </w:r>
    </w:p>
    <w:p w14:paraId="21BA75D8" w14:textId="77777777" w:rsidR="009B7C61" w:rsidRPr="00A4509D" w:rsidRDefault="009B7C61" w:rsidP="004D6446">
      <w:pPr>
        <w:widowControl/>
        <w:spacing w:after="0" w:line="240" w:lineRule="auto"/>
        <w:rPr>
          <w:rFonts w:ascii="Times New Roman" w:hAnsi="Times New Roman" w:cs="Times New Roman"/>
          <w:lang w:val="nb-NO"/>
        </w:rPr>
      </w:pPr>
    </w:p>
    <w:p w14:paraId="0947A994" w14:textId="77777777" w:rsidR="009B7C61" w:rsidRPr="00A4509D" w:rsidRDefault="009B7C61" w:rsidP="004D6446">
      <w:pPr>
        <w:widowControl/>
        <w:spacing w:after="0" w:line="240" w:lineRule="auto"/>
        <w:rPr>
          <w:rFonts w:ascii="Times New Roman" w:hAnsi="Times New Roman" w:cs="Times New Roman"/>
          <w:lang w:val="nb-NO"/>
        </w:rPr>
      </w:pPr>
    </w:p>
    <w:p w14:paraId="1D413888"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6.</w:t>
      </w:r>
      <w:r w:rsidRPr="00A4509D">
        <w:rPr>
          <w:rFonts w:ascii="Times New Roman" w:eastAsia="Times New Roman" w:hAnsi="Times New Roman" w:cs="Times New Roman"/>
          <w:b/>
          <w:bCs/>
          <w:lang w:val="nb-NO"/>
        </w:rPr>
        <w:tab/>
        <w:t>FARMASØYTISKE OPPLYSNINGER</w:t>
      </w:r>
    </w:p>
    <w:p w14:paraId="6A2281DC" w14:textId="77777777" w:rsidR="009B7C61" w:rsidRPr="00A4509D" w:rsidRDefault="009B7C61" w:rsidP="004D6446">
      <w:pPr>
        <w:widowControl/>
        <w:spacing w:after="0" w:line="240" w:lineRule="auto"/>
        <w:rPr>
          <w:rFonts w:ascii="Times New Roman" w:hAnsi="Times New Roman" w:cs="Times New Roman"/>
          <w:lang w:val="nb-NO"/>
        </w:rPr>
      </w:pPr>
    </w:p>
    <w:p w14:paraId="48DCC790"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6.1</w:t>
      </w:r>
      <w:r w:rsidRPr="00A4509D">
        <w:rPr>
          <w:rFonts w:ascii="Times New Roman" w:eastAsia="Times New Roman" w:hAnsi="Times New Roman" w:cs="Times New Roman"/>
          <w:b/>
          <w:bCs/>
          <w:lang w:val="nb-NO"/>
        </w:rPr>
        <w:tab/>
        <w:t>Hjelpestoffer</w:t>
      </w:r>
    </w:p>
    <w:p w14:paraId="58E0B5B4" w14:textId="77777777" w:rsidR="009B7C61" w:rsidRPr="00A4509D" w:rsidRDefault="009B7C61" w:rsidP="004D6446">
      <w:pPr>
        <w:widowControl/>
        <w:spacing w:after="0" w:line="240" w:lineRule="auto"/>
        <w:rPr>
          <w:rFonts w:ascii="Times New Roman" w:hAnsi="Times New Roman" w:cs="Times New Roman"/>
          <w:lang w:val="nb-NO"/>
        </w:rPr>
      </w:pPr>
    </w:p>
    <w:p w14:paraId="3FA7A4CA"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L-histidin</w:t>
      </w:r>
    </w:p>
    <w:p w14:paraId="7AA5E808" w14:textId="67F8DD0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olysorbat 80</w:t>
      </w:r>
      <w:r w:rsidR="001A38BF" w:rsidRPr="00A4509D">
        <w:rPr>
          <w:rFonts w:ascii="Times New Roman" w:eastAsia="Times New Roman" w:hAnsi="Times New Roman" w:cs="Times New Roman"/>
          <w:lang w:val="nb-NO"/>
        </w:rPr>
        <w:t xml:space="preserve"> (E433)</w:t>
      </w:r>
    </w:p>
    <w:p w14:paraId="49C3759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ukrose</w:t>
      </w:r>
    </w:p>
    <w:p w14:paraId="6A81FC7D" w14:textId="770A8293"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Vann til injeksjonsvæske</w:t>
      </w:r>
      <w:r w:rsidR="00A72291" w:rsidRPr="00A4509D">
        <w:rPr>
          <w:rFonts w:ascii="Times New Roman" w:eastAsia="Times New Roman" w:hAnsi="Times New Roman" w:cs="Times New Roman"/>
          <w:lang w:val="nb-NO"/>
        </w:rPr>
        <w:t>r</w:t>
      </w:r>
    </w:p>
    <w:p w14:paraId="17C025D3" w14:textId="77777777" w:rsidR="00EB160E" w:rsidRPr="00A4509D" w:rsidRDefault="00EB160E"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Saltsyre (for å justere pH)</w:t>
      </w:r>
    </w:p>
    <w:p w14:paraId="4177BE08" w14:textId="77777777" w:rsidR="009B7C61" w:rsidRPr="00A4509D" w:rsidRDefault="009B7C61" w:rsidP="004D6446">
      <w:pPr>
        <w:widowControl/>
        <w:spacing w:after="0" w:line="240" w:lineRule="auto"/>
        <w:rPr>
          <w:rFonts w:ascii="Times New Roman" w:hAnsi="Times New Roman" w:cs="Times New Roman"/>
          <w:lang w:val="nb-NO"/>
        </w:rPr>
      </w:pPr>
    </w:p>
    <w:p w14:paraId="29C22375" w14:textId="77777777" w:rsidR="009B7C61" w:rsidRPr="00A4509D" w:rsidRDefault="00C1005D" w:rsidP="007A6616">
      <w:pPr>
        <w:keepNext/>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6.2</w:t>
      </w:r>
      <w:r w:rsidRPr="00A4509D">
        <w:rPr>
          <w:rFonts w:ascii="Times New Roman" w:eastAsia="Times New Roman" w:hAnsi="Times New Roman" w:cs="Times New Roman"/>
          <w:b/>
          <w:bCs/>
          <w:lang w:val="nb-NO"/>
        </w:rPr>
        <w:tab/>
        <w:t>Uforlikeligheter</w:t>
      </w:r>
    </w:p>
    <w:p w14:paraId="17D6FE39" w14:textId="77777777" w:rsidR="009B7C61" w:rsidRPr="00A4509D" w:rsidRDefault="009B7C61" w:rsidP="007A6616">
      <w:pPr>
        <w:keepNext/>
        <w:widowControl/>
        <w:spacing w:after="0" w:line="240" w:lineRule="auto"/>
        <w:rPr>
          <w:rFonts w:ascii="Times New Roman" w:hAnsi="Times New Roman" w:cs="Times New Roman"/>
          <w:lang w:val="nb-NO"/>
        </w:rPr>
      </w:pPr>
    </w:p>
    <w:p w14:paraId="2DE38575" w14:textId="77777777" w:rsidR="009B7C61" w:rsidRPr="00A4509D" w:rsidRDefault="00C1005D" w:rsidP="00540A06">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tte legemidlet skal ikke blandes med andre legemidler da det ikke er gjort studier på uforlikelighet.</w:t>
      </w:r>
    </w:p>
    <w:p w14:paraId="0C83AE8D" w14:textId="77777777" w:rsidR="009B7C61" w:rsidRPr="00A4509D" w:rsidRDefault="009B7C61" w:rsidP="004D6446">
      <w:pPr>
        <w:widowControl/>
        <w:spacing w:after="0" w:line="240" w:lineRule="auto"/>
        <w:rPr>
          <w:rFonts w:ascii="Times New Roman" w:hAnsi="Times New Roman" w:cs="Times New Roman"/>
          <w:lang w:val="nb-NO"/>
        </w:rPr>
      </w:pPr>
    </w:p>
    <w:p w14:paraId="32CC10EB" w14:textId="77777777" w:rsidR="009B7C61" w:rsidRPr="00A4509D" w:rsidRDefault="00C1005D" w:rsidP="0009504E">
      <w:pPr>
        <w:keepNext/>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6.3</w:t>
      </w:r>
      <w:r w:rsidRPr="00A4509D">
        <w:rPr>
          <w:rFonts w:ascii="Times New Roman" w:eastAsia="Times New Roman" w:hAnsi="Times New Roman" w:cs="Times New Roman"/>
          <w:b/>
          <w:bCs/>
          <w:lang w:val="nb-NO"/>
        </w:rPr>
        <w:tab/>
        <w:t>Holdbarhet</w:t>
      </w:r>
    </w:p>
    <w:p w14:paraId="59B1DBF7" w14:textId="77777777" w:rsidR="009B7C61" w:rsidRPr="00A4509D" w:rsidRDefault="009B7C61" w:rsidP="0009504E">
      <w:pPr>
        <w:keepNext/>
        <w:widowControl/>
        <w:spacing w:after="0" w:line="240" w:lineRule="auto"/>
        <w:rPr>
          <w:rFonts w:ascii="Times New Roman" w:hAnsi="Times New Roman" w:cs="Times New Roman"/>
          <w:lang w:val="nb-NO"/>
        </w:rPr>
      </w:pPr>
    </w:p>
    <w:p w14:paraId="7176885F" w14:textId="0D3077EE" w:rsidR="009776DF" w:rsidRPr="00A4509D" w:rsidRDefault="009776DF" w:rsidP="009776DF">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 45 mg injeksjonsvæske, oppløsning</w:t>
      </w:r>
    </w:p>
    <w:p w14:paraId="6B5AAB28" w14:textId="77777777" w:rsidR="009776DF" w:rsidRPr="00A4509D" w:rsidRDefault="009776DF" w:rsidP="009776DF">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3 år</w:t>
      </w:r>
    </w:p>
    <w:p w14:paraId="73AA4610" w14:textId="77777777" w:rsidR="009776DF" w:rsidRPr="00A4509D" w:rsidRDefault="009776DF" w:rsidP="0009504E">
      <w:pPr>
        <w:keepNext/>
        <w:widowControl/>
        <w:spacing w:after="0" w:line="240" w:lineRule="auto"/>
        <w:rPr>
          <w:rFonts w:ascii="Times New Roman" w:eastAsia="Times New Roman" w:hAnsi="Times New Roman" w:cs="Times New Roman"/>
          <w:lang w:val="nb-NO"/>
        </w:rPr>
      </w:pPr>
    </w:p>
    <w:p w14:paraId="6DEF01F4" w14:textId="72103ABD" w:rsidR="009B7C61" w:rsidRPr="00A4509D" w:rsidRDefault="00080DC7" w:rsidP="0009504E">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Otulfi </w:t>
      </w:r>
      <w:r w:rsidR="00C1005D"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5 </w:t>
      </w:r>
      <w:r w:rsidR="00C1005D" w:rsidRPr="00A4509D">
        <w:rPr>
          <w:rFonts w:ascii="Times New Roman" w:eastAsia="Times New Roman" w:hAnsi="Times New Roman" w:cs="Times New Roman"/>
          <w:lang w:val="nb-NO"/>
        </w:rPr>
        <w:t>mg injeksjonsvæske, oppløsning i ferdigfylt sprøyte</w:t>
      </w:r>
    </w:p>
    <w:p w14:paraId="052AD08D" w14:textId="77777777" w:rsidR="009B7C61" w:rsidRPr="00A4509D" w:rsidRDefault="00D21A72"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3 </w:t>
      </w:r>
      <w:r w:rsidR="00C1005D" w:rsidRPr="00A4509D">
        <w:rPr>
          <w:rFonts w:ascii="Times New Roman" w:eastAsia="Times New Roman" w:hAnsi="Times New Roman" w:cs="Times New Roman"/>
          <w:lang w:val="nb-NO"/>
        </w:rPr>
        <w:t>år</w:t>
      </w:r>
    </w:p>
    <w:p w14:paraId="568F5BB5" w14:textId="77777777" w:rsidR="009B7C61" w:rsidRPr="00A4509D" w:rsidRDefault="009B7C61" w:rsidP="004D6446">
      <w:pPr>
        <w:widowControl/>
        <w:spacing w:after="0" w:line="240" w:lineRule="auto"/>
        <w:rPr>
          <w:rFonts w:ascii="Times New Roman" w:hAnsi="Times New Roman" w:cs="Times New Roman"/>
          <w:lang w:val="nb-NO"/>
        </w:rPr>
      </w:pPr>
    </w:p>
    <w:p w14:paraId="54BE0838" w14:textId="4D587F45" w:rsidR="009B7C61" w:rsidRPr="00A4509D" w:rsidRDefault="00080DC7"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9</w:t>
      </w:r>
      <w:r w:rsidR="00D21A72" w:rsidRPr="00A4509D">
        <w:rPr>
          <w:rFonts w:ascii="Times New Roman" w:eastAsia="Times New Roman" w:hAnsi="Times New Roman" w:cs="Times New Roman"/>
          <w:lang w:val="nb-NO"/>
        </w:rPr>
        <w:t>0 </w:t>
      </w:r>
      <w:r w:rsidR="00C1005D" w:rsidRPr="00A4509D">
        <w:rPr>
          <w:rFonts w:ascii="Times New Roman" w:eastAsia="Times New Roman" w:hAnsi="Times New Roman" w:cs="Times New Roman"/>
          <w:lang w:val="nb-NO"/>
        </w:rPr>
        <w:t>mg injeksjonsvæske, oppløsning i ferdigfylt sprøyte</w:t>
      </w:r>
    </w:p>
    <w:p w14:paraId="194E218A" w14:textId="77777777" w:rsidR="009B7C61" w:rsidRPr="00A4509D" w:rsidRDefault="00D21A72"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3 </w:t>
      </w:r>
      <w:r w:rsidR="00C1005D" w:rsidRPr="00A4509D">
        <w:rPr>
          <w:rFonts w:ascii="Times New Roman" w:eastAsia="Times New Roman" w:hAnsi="Times New Roman" w:cs="Times New Roman"/>
          <w:lang w:val="nb-NO"/>
        </w:rPr>
        <w:t>år</w:t>
      </w:r>
    </w:p>
    <w:p w14:paraId="656972C3" w14:textId="77777777" w:rsidR="009B7C61" w:rsidRPr="00A4509D" w:rsidRDefault="009B7C61" w:rsidP="004D6446">
      <w:pPr>
        <w:widowControl/>
        <w:spacing w:after="0" w:line="240" w:lineRule="auto"/>
        <w:rPr>
          <w:rFonts w:ascii="Times New Roman" w:hAnsi="Times New Roman" w:cs="Times New Roman"/>
          <w:lang w:val="nb-NO"/>
        </w:rPr>
      </w:pPr>
    </w:p>
    <w:p w14:paraId="1964958F"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n ferdigfylt sprøyte kan oppbevares i romtemperatur ved høyst 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C i en enkeltperiode på maksimalt 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dager. Sprøyten skal oppbevares i originalesken for å beskytte mot lys. Notér datoen da den ferdigfylte sprøyten tas ut av kjøleskapet og destruksjonsdatoen i det åpne feltet på ytteremballasjen. Destruksjonsdatoen må ikke overskride den opprinnelige utløpsdatoen som står på esken. Etter at en sprøyte har blitt oppbevart ved romtemperatur (høyst 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C), skal den ikke legges tilbake i kjøleskapet. Kast sprøyten dersom den ikke brukes innen 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dager ved oppbevaring i romtemperatur, eller ved opprinnelig utløpsdato, avhengig av hva som kommer først.</w:t>
      </w:r>
    </w:p>
    <w:p w14:paraId="42CA45F2" w14:textId="77777777" w:rsidR="009B7C61" w:rsidRPr="00A4509D" w:rsidRDefault="009B7C61" w:rsidP="004D6446">
      <w:pPr>
        <w:widowControl/>
        <w:spacing w:after="0" w:line="240" w:lineRule="auto"/>
        <w:rPr>
          <w:rFonts w:ascii="Times New Roman" w:hAnsi="Times New Roman" w:cs="Times New Roman"/>
          <w:lang w:val="nb-NO"/>
        </w:rPr>
      </w:pPr>
    </w:p>
    <w:p w14:paraId="64EA3B30"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6.4</w:t>
      </w:r>
      <w:r w:rsidRPr="00A4509D">
        <w:rPr>
          <w:rFonts w:ascii="Times New Roman" w:eastAsia="Times New Roman" w:hAnsi="Times New Roman" w:cs="Times New Roman"/>
          <w:b/>
          <w:bCs/>
          <w:lang w:val="nb-NO"/>
        </w:rPr>
        <w:tab/>
        <w:t>Oppbevaringsbetingelser</w:t>
      </w:r>
    </w:p>
    <w:p w14:paraId="08ED9E52" w14:textId="77777777" w:rsidR="009B7C61" w:rsidRPr="00A4509D" w:rsidRDefault="009B7C61" w:rsidP="004D6446">
      <w:pPr>
        <w:widowControl/>
        <w:spacing w:after="0" w:line="240" w:lineRule="auto"/>
        <w:rPr>
          <w:rFonts w:ascii="Times New Roman" w:hAnsi="Times New Roman" w:cs="Times New Roman"/>
          <w:lang w:val="nb-NO"/>
        </w:rPr>
      </w:pPr>
    </w:p>
    <w:p w14:paraId="1EDF6943"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ppbevares i kjøleskap (</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C–</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C). Skal ikke fryses.</w:t>
      </w:r>
    </w:p>
    <w:p w14:paraId="7BD5EF07" w14:textId="3406B536"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Oppbevar </w:t>
      </w:r>
      <w:r w:rsidR="009776DF" w:rsidRPr="00A4509D">
        <w:rPr>
          <w:rFonts w:ascii="Times New Roman" w:eastAsia="Times New Roman" w:hAnsi="Times New Roman" w:cs="Times New Roman"/>
          <w:lang w:val="nb-NO"/>
        </w:rPr>
        <w:t xml:space="preserve">hetteglasset eller </w:t>
      </w:r>
      <w:r w:rsidRPr="00A4509D">
        <w:rPr>
          <w:rFonts w:ascii="Times New Roman" w:eastAsia="Times New Roman" w:hAnsi="Times New Roman" w:cs="Times New Roman"/>
          <w:lang w:val="nb-NO"/>
        </w:rPr>
        <w:t>den ferdigfylte sprøyten i ytteremballasjen for å beskytte mot lys. Ved behov kan en ferdigfylt sprøyte oppbevares i romtemperatur ved høyst 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C (se pkt. 6.3).</w:t>
      </w:r>
    </w:p>
    <w:p w14:paraId="593FC884" w14:textId="77777777" w:rsidR="00D21A72" w:rsidRPr="00A4509D" w:rsidRDefault="00D21A72" w:rsidP="004D6446">
      <w:pPr>
        <w:widowControl/>
        <w:spacing w:after="0" w:line="240" w:lineRule="auto"/>
        <w:rPr>
          <w:rFonts w:ascii="Times New Roman" w:hAnsi="Times New Roman" w:cs="Times New Roman"/>
          <w:lang w:val="nb-NO"/>
        </w:rPr>
      </w:pPr>
    </w:p>
    <w:p w14:paraId="7EFC5C39"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6.5</w:t>
      </w:r>
      <w:r w:rsidRPr="00A4509D">
        <w:rPr>
          <w:rFonts w:ascii="Times New Roman" w:eastAsia="Times New Roman" w:hAnsi="Times New Roman" w:cs="Times New Roman"/>
          <w:b/>
          <w:bCs/>
          <w:lang w:val="nb-NO"/>
        </w:rPr>
        <w:tab/>
        <w:t>Emballasje (type og innhold)</w:t>
      </w:r>
    </w:p>
    <w:p w14:paraId="326AE29B" w14:textId="77777777" w:rsidR="009B7C61" w:rsidRPr="00A4509D" w:rsidRDefault="009B7C61" w:rsidP="004D6446">
      <w:pPr>
        <w:widowControl/>
        <w:spacing w:after="0" w:line="240" w:lineRule="auto"/>
        <w:rPr>
          <w:rFonts w:ascii="Times New Roman" w:hAnsi="Times New Roman" w:cs="Times New Roman"/>
          <w:lang w:val="nb-NO"/>
        </w:rPr>
      </w:pPr>
    </w:p>
    <w:p w14:paraId="2FDB6EB6" w14:textId="0D7992AA" w:rsidR="003B756E" w:rsidRPr="00A4509D" w:rsidRDefault="003B756E" w:rsidP="003B756E">
      <w:pPr>
        <w:widowControl/>
        <w:spacing w:after="0" w:line="240" w:lineRule="auto"/>
        <w:rPr>
          <w:rFonts w:ascii="Times New Roman" w:hAnsi="Times New Roman" w:cs="Times New Roman"/>
          <w:u w:val="single"/>
          <w:lang w:val="nb-NO"/>
        </w:rPr>
      </w:pPr>
      <w:r w:rsidRPr="00A4509D">
        <w:rPr>
          <w:rFonts w:ascii="Times New Roman" w:hAnsi="Times New Roman" w:cs="Times New Roman"/>
          <w:u w:val="single"/>
          <w:lang w:val="nb-NO"/>
        </w:rPr>
        <w:t>Otulfi 45 mg injeksjonsvæske, oppløsning</w:t>
      </w:r>
    </w:p>
    <w:p w14:paraId="10330A6C" w14:textId="16184B33" w:rsidR="003B756E" w:rsidRPr="00A4509D" w:rsidRDefault="003B756E" w:rsidP="003B756E">
      <w:pPr>
        <w:widowControl/>
        <w:spacing w:after="0" w:line="240" w:lineRule="auto"/>
        <w:rPr>
          <w:rFonts w:ascii="Times New Roman" w:hAnsi="Times New Roman" w:cs="Times New Roman"/>
          <w:lang w:val="nb-NO"/>
        </w:rPr>
      </w:pPr>
      <w:r w:rsidRPr="00A4509D">
        <w:rPr>
          <w:rFonts w:ascii="Times New Roman" w:hAnsi="Times New Roman" w:cs="Times New Roman"/>
          <w:lang w:val="nb-NO"/>
        </w:rPr>
        <w:t xml:space="preserve">0,5 ml oppløsning i et 3 ml type </w:t>
      </w:r>
      <w:r w:rsidR="00A551ED" w:rsidRPr="00A4509D">
        <w:rPr>
          <w:rFonts w:ascii="Times New Roman" w:hAnsi="Times New Roman" w:cs="Times New Roman"/>
          <w:lang w:val="nb-NO"/>
        </w:rPr>
        <w:t>I</w:t>
      </w:r>
      <w:r w:rsidRPr="00A4509D">
        <w:rPr>
          <w:rFonts w:ascii="Times New Roman" w:hAnsi="Times New Roman" w:cs="Times New Roman"/>
          <w:lang w:val="nb-NO"/>
        </w:rPr>
        <w:t xml:space="preserve"> hetteglass lukket med en </w:t>
      </w:r>
      <w:r w:rsidR="003246AB" w:rsidRPr="00A4509D">
        <w:rPr>
          <w:rFonts w:ascii="Times New Roman" w:hAnsi="Times New Roman" w:cs="Times New Roman"/>
          <w:lang w:val="nb-NO"/>
        </w:rPr>
        <w:t xml:space="preserve">belagt </w:t>
      </w:r>
      <w:r w:rsidR="00007471" w:rsidRPr="00A4509D">
        <w:rPr>
          <w:rFonts w:ascii="Times New Roman" w:hAnsi="Times New Roman" w:cs="Times New Roman"/>
          <w:lang w:val="nb-NO"/>
        </w:rPr>
        <w:t>kloro</w:t>
      </w:r>
      <w:r w:rsidRPr="00A4509D">
        <w:rPr>
          <w:rFonts w:ascii="Times New Roman" w:hAnsi="Times New Roman" w:cs="Times New Roman"/>
          <w:lang w:val="nb-NO"/>
        </w:rPr>
        <w:t xml:space="preserve">butyl gummipropp. </w:t>
      </w:r>
    </w:p>
    <w:p w14:paraId="6EEB7D66" w14:textId="77777777" w:rsidR="003B756E" w:rsidRPr="00A4509D" w:rsidRDefault="003B756E" w:rsidP="004D6446">
      <w:pPr>
        <w:widowControl/>
        <w:spacing w:after="0" w:line="240" w:lineRule="auto"/>
        <w:rPr>
          <w:rFonts w:ascii="Times New Roman" w:hAnsi="Times New Roman" w:cs="Times New Roman"/>
          <w:lang w:val="nb-NO"/>
        </w:rPr>
      </w:pPr>
    </w:p>
    <w:p w14:paraId="785BA4FF" w14:textId="7B8ABA20" w:rsidR="009B7C61" w:rsidRPr="00A4509D" w:rsidRDefault="00080DC7"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 xml:space="preserve">Otulfi </w:t>
      </w:r>
      <w:r w:rsidR="00C1005D" w:rsidRPr="00A4509D">
        <w:rPr>
          <w:rFonts w:ascii="Times New Roman" w:eastAsia="Times New Roman" w:hAnsi="Times New Roman" w:cs="Times New Roman"/>
          <w:u w:val="single" w:color="000000"/>
          <w:lang w:val="nb-NO"/>
        </w:rPr>
        <w:t>4</w:t>
      </w:r>
      <w:r w:rsidR="00D21A72" w:rsidRPr="00A4509D">
        <w:rPr>
          <w:rFonts w:ascii="Times New Roman" w:eastAsia="Times New Roman" w:hAnsi="Times New Roman" w:cs="Times New Roman"/>
          <w:u w:val="single" w:color="000000"/>
          <w:lang w:val="nb-NO"/>
        </w:rPr>
        <w:t>5 </w:t>
      </w:r>
      <w:r w:rsidR="00C1005D" w:rsidRPr="00A4509D">
        <w:rPr>
          <w:rFonts w:ascii="Times New Roman" w:eastAsia="Times New Roman" w:hAnsi="Times New Roman" w:cs="Times New Roman"/>
          <w:u w:val="single" w:color="000000"/>
          <w:lang w:val="nb-NO"/>
        </w:rPr>
        <w:t>mg injeksjonsvæske, oppløsning i ferdigfylt sprøyte</w:t>
      </w:r>
    </w:p>
    <w:p w14:paraId="6ED5B2EF" w14:textId="5F612A15"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0,</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xml:space="preserve">ml oppløsning i et type I-glass,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ml sprøyte med en fast kanyle i rustfritt stål</w:t>
      </w:r>
      <w:r w:rsidR="00E4375E" w:rsidRPr="00A4509D">
        <w:rPr>
          <w:rFonts w:ascii="Times New Roman" w:eastAsia="Times New Roman" w:hAnsi="Times New Roman" w:cs="Times New Roman"/>
          <w:lang w:val="nb-NO"/>
        </w:rPr>
        <w:t xml:space="preserve"> </w:t>
      </w:r>
      <w:bookmarkStart w:id="48" w:name="_Hlk201663186"/>
      <w:r w:rsidR="00E4375E" w:rsidRPr="00A4509D">
        <w:rPr>
          <w:rFonts w:ascii="Times New Roman" w:eastAsia="Times New Roman" w:hAnsi="Times New Roman" w:cs="Times New Roman"/>
          <w:lang w:val="nb-NO"/>
        </w:rPr>
        <w:t>29G Thin-Wall, ½" nål</w:t>
      </w:r>
      <w:bookmarkEnd w:id="48"/>
      <w:r w:rsidR="00122D4C"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 xml:space="preserve"> </w:t>
      </w:r>
      <w:r w:rsidR="00122D4C" w:rsidRPr="00A4509D">
        <w:rPr>
          <w:rFonts w:ascii="Times New Roman" w:eastAsia="Times New Roman" w:hAnsi="Times New Roman" w:cs="Times New Roman"/>
          <w:lang w:val="nb-NO"/>
        </w:rPr>
        <w:t>en lateksfri</w:t>
      </w:r>
      <w:r w:rsidRPr="00A4509D">
        <w:rPr>
          <w:rFonts w:ascii="Times New Roman" w:eastAsia="Times New Roman" w:hAnsi="Times New Roman" w:cs="Times New Roman"/>
          <w:lang w:val="nb-NO"/>
        </w:rPr>
        <w:t xml:space="preserve"> kanylehette </w:t>
      </w:r>
      <w:r w:rsidR="00122D4C" w:rsidRPr="00A4509D">
        <w:rPr>
          <w:rFonts w:ascii="Times New Roman" w:eastAsia="Times New Roman" w:hAnsi="Times New Roman" w:cs="Times New Roman"/>
          <w:lang w:val="nb-NO"/>
        </w:rPr>
        <w:t>og en stempelpropp av</w:t>
      </w:r>
      <w:r w:rsidRPr="00A4509D">
        <w:rPr>
          <w:rFonts w:ascii="Times New Roman" w:eastAsia="Times New Roman" w:hAnsi="Times New Roman" w:cs="Times New Roman"/>
          <w:lang w:val="nb-NO"/>
        </w:rPr>
        <w:t xml:space="preserve"> </w:t>
      </w:r>
      <w:r w:rsidR="00080DC7" w:rsidRPr="00A4509D">
        <w:rPr>
          <w:rFonts w:ascii="Times New Roman" w:eastAsia="Times New Roman" w:hAnsi="Times New Roman" w:cs="Times New Roman"/>
          <w:lang w:val="nb-NO"/>
        </w:rPr>
        <w:t>bromobutyl</w:t>
      </w:r>
      <w:r w:rsidRPr="00A4509D">
        <w:rPr>
          <w:rFonts w:ascii="Times New Roman" w:eastAsia="Times New Roman" w:hAnsi="Times New Roman" w:cs="Times New Roman"/>
          <w:lang w:val="nb-NO"/>
        </w:rPr>
        <w:t>gummi. Sprøyten er fremstilt med en passiv</w:t>
      </w:r>
      <w:r w:rsidR="00540A0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ikkerhetsanordning.</w:t>
      </w:r>
    </w:p>
    <w:p w14:paraId="173E7509" w14:textId="77777777" w:rsidR="009B7C61" w:rsidRPr="00A4509D" w:rsidRDefault="009B7C61" w:rsidP="004D6446">
      <w:pPr>
        <w:widowControl/>
        <w:spacing w:after="0" w:line="240" w:lineRule="auto"/>
        <w:rPr>
          <w:rFonts w:ascii="Times New Roman" w:hAnsi="Times New Roman" w:cs="Times New Roman"/>
          <w:lang w:val="nb-NO"/>
        </w:rPr>
      </w:pPr>
    </w:p>
    <w:p w14:paraId="521C97A3" w14:textId="28407F31" w:rsidR="009B7C61" w:rsidRPr="00A4509D" w:rsidRDefault="00080DC7"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Otulfi</w:t>
      </w:r>
      <w:r w:rsidR="00C1005D" w:rsidRPr="00A4509D">
        <w:rPr>
          <w:rFonts w:ascii="Times New Roman" w:eastAsia="Times New Roman" w:hAnsi="Times New Roman" w:cs="Times New Roman"/>
          <w:u w:val="single" w:color="000000"/>
          <w:lang w:val="nb-NO"/>
        </w:rPr>
        <w:t xml:space="preserve"> 9</w:t>
      </w:r>
      <w:r w:rsidR="00D21A72" w:rsidRPr="00A4509D">
        <w:rPr>
          <w:rFonts w:ascii="Times New Roman" w:eastAsia="Times New Roman" w:hAnsi="Times New Roman" w:cs="Times New Roman"/>
          <w:u w:val="single" w:color="000000"/>
          <w:lang w:val="nb-NO"/>
        </w:rPr>
        <w:t>0 </w:t>
      </w:r>
      <w:r w:rsidR="00C1005D" w:rsidRPr="00A4509D">
        <w:rPr>
          <w:rFonts w:ascii="Times New Roman" w:eastAsia="Times New Roman" w:hAnsi="Times New Roman" w:cs="Times New Roman"/>
          <w:u w:val="single" w:color="000000"/>
          <w:lang w:val="nb-NO"/>
        </w:rPr>
        <w:t>mg injeksjonsvæske, oppløsning i ferdigfylt sprøyte</w:t>
      </w:r>
    </w:p>
    <w:p w14:paraId="2DF218FD" w14:textId="49811102" w:rsidR="009B7C61" w:rsidRPr="00A4509D" w:rsidRDefault="00D21A72"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1 </w:t>
      </w:r>
      <w:r w:rsidR="00C1005D" w:rsidRPr="00A4509D">
        <w:rPr>
          <w:rFonts w:ascii="Times New Roman" w:eastAsia="Times New Roman" w:hAnsi="Times New Roman" w:cs="Times New Roman"/>
          <w:lang w:val="nb-NO"/>
        </w:rPr>
        <w:t xml:space="preserve">ml oppløsning i et type I-glass, </w:t>
      </w:r>
      <w:r w:rsidRPr="00A4509D">
        <w:rPr>
          <w:rFonts w:ascii="Times New Roman" w:eastAsia="Times New Roman" w:hAnsi="Times New Roman" w:cs="Times New Roman"/>
          <w:lang w:val="nb-NO"/>
        </w:rPr>
        <w:t>1 </w:t>
      </w:r>
      <w:r w:rsidR="00C1005D" w:rsidRPr="00A4509D">
        <w:rPr>
          <w:rFonts w:ascii="Times New Roman" w:eastAsia="Times New Roman" w:hAnsi="Times New Roman" w:cs="Times New Roman"/>
          <w:lang w:val="nb-NO"/>
        </w:rPr>
        <w:t>ml sprøyte med en fast kanyle i rustfritt stål</w:t>
      </w:r>
      <w:r w:rsidR="00E4375E" w:rsidRPr="00A4509D">
        <w:rPr>
          <w:rFonts w:ascii="Times New Roman" w:eastAsia="Times New Roman" w:hAnsi="Times New Roman" w:cs="Times New Roman"/>
          <w:lang w:val="nb-NO"/>
        </w:rPr>
        <w:t xml:space="preserve"> 29G Thin-Wall, ½" nål</w:t>
      </w:r>
      <w:r w:rsidR="00122D4C" w:rsidRPr="00A4509D">
        <w:rPr>
          <w:rFonts w:ascii="Times New Roman" w:eastAsia="Times New Roman" w:hAnsi="Times New Roman" w:cs="Times New Roman"/>
          <w:lang w:val="nb-NO"/>
        </w:rPr>
        <w:t>,</w:t>
      </w:r>
      <w:r w:rsidR="00C1005D" w:rsidRPr="00A4509D">
        <w:rPr>
          <w:rFonts w:ascii="Times New Roman" w:eastAsia="Times New Roman" w:hAnsi="Times New Roman" w:cs="Times New Roman"/>
          <w:lang w:val="nb-NO"/>
        </w:rPr>
        <w:t xml:space="preserve"> </w:t>
      </w:r>
      <w:r w:rsidR="00122D4C" w:rsidRPr="00A4509D">
        <w:rPr>
          <w:rFonts w:ascii="Times New Roman" w:eastAsia="Times New Roman" w:hAnsi="Times New Roman" w:cs="Times New Roman"/>
          <w:lang w:val="nb-NO"/>
        </w:rPr>
        <w:t>en lateksfri</w:t>
      </w:r>
      <w:r w:rsidR="00C1005D" w:rsidRPr="00A4509D">
        <w:rPr>
          <w:rFonts w:ascii="Times New Roman" w:eastAsia="Times New Roman" w:hAnsi="Times New Roman" w:cs="Times New Roman"/>
          <w:lang w:val="nb-NO"/>
        </w:rPr>
        <w:t xml:space="preserve"> kanylehette </w:t>
      </w:r>
      <w:r w:rsidR="00122D4C" w:rsidRPr="00A4509D">
        <w:rPr>
          <w:rFonts w:ascii="Times New Roman" w:eastAsia="Times New Roman" w:hAnsi="Times New Roman" w:cs="Times New Roman"/>
          <w:lang w:val="nb-NO"/>
        </w:rPr>
        <w:t>og en stempelpropp av</w:t>
      </w:r>
      <w:r w:rsidR="00C1005D" w:rsidRPr="00A4509D">
        <w:rPr>
          <w:rFonts w:ascii="Times New Roman" w:eastAsia="Times New Roman" w:hAnsi="Times New Roman" w:cs="Times New Roman"/>
          <w:lang w:val="nb-NO"/>
        </w:rPr>
        <w:t xml:space="preserve"> </w:t>
      </w:r>
      <w:r w:rsidR="00080DC7" w:rsidRPr="00A4509D">
        <w:rPr>
          <w:rFonts w:ascii="Times New Roman" w:eastAsia="Times New Roman" w:hAnsi="Times New Roman" w:cs="Times New Roman"/>
          <w:lang w:val="nb-NO"/>
        </w:rPr>
        <w:t>bromobutyl</w:t>
      </w:r>
      <w:r w:rsidR="00C1005D" w:rsidRPr="00A4509D">
        <w:rPr>
          <w:rFonts w:ascii="Times New Roman" w:eastAsia="Times New Roman" w:hAnsi="Times New Roman" w:cs="Times New Roman"/>
          <w:lang w:val="nb-NO"/>
        </w:rPr>
        <w:t>gummi. Sprøyten er fremstilt med en passiv</w:t>
      </w:r>
      <w:r w:rsidR="00540A06"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sikkerhetsanordning.</w:t>
      </w:r>
    </w:p>
    <w:p w14:paraId="3BB57468" w14:textId="77777777" w:rsidR="009B7C61" w:rsidRPr="00A4509D" w:rsidRDefault="009B7C61" w:rsidP="004D6446">
      <w:pPr>
        <w:widowControl/>
        <w:spacing w:after="0" w:line="240" w:lineRule="auto"/>
        <w:rPr>
          <w:rFonts w:ascii="Times New Roman" w:hAnsi="Times New Roman" w:cs="Times New Roman"/>
          <w:lang w:val="nb-NO"/>
        </w:rPr>
      </w:pPr>
    </w:p>
    <w:p w14:paraId="3B3F9319" w14:textId="2BE56819" w:rsidR="009B7C61" w:rsidRPr="00A4509D" w:rsidRDefault="005F08D8"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er tilgjengelig i</w:t>
      </w:r>
      <w:r w:rsidR="00BA793D" w:rsidRPr="00A4509D">
        <w:rPr>
          <w:rFonts w:ascii="Times New Roman" w:eastAsia="Times New Roman" w:hAnsi="Times New Roman" w:cs="Times New Roman"/>
          <w:lang w:val="nb-NO"/>
        </w:rPr>
        <w:t xml:space="preserve"> </w:t>
      </w:r>
      <w:r w:rsidR="00A551ED" w:rsidRPr="00A4509D">
        <w:rPr>
          <w:rFonts w:ascii="Times New Roman" w:eastAsia="Times New Roman" w:hAnsi="Times New Roman" w:cs="Times New Roman"/>
          <w:lang w:val="nb-NO"/>
        </w:rPr>
        <w:t xml:space="preserve">en </w:t>
      </w:r>
      <w:r w:rsidR="00737106" w:rsidRPr="00A4509D">
        <w:rPr>
          <w:rFonts w:ascii="Times New Roman" w:eastAsia="Times New Roman" w:hAnsi="Times New Roman" w:cs="Times New Roman"/>
          <w:lang w:val="nb-NO"/>
        </w:rPr>
        <w:t>pakning</w:t>
      </w:r>
      <w:r w:rsidR="00BA793D" w:rsidRPr="00A4509D">
        <w:rPr>
          <w:rFonts w:ascii="Times New Roman" w:eastAsia="Times New Roman" w:hAnsi="Times New Roman" w:cs="Times New Roman"/>
          <w:lang w:val="nb-NO"/>
        </w:rPr>
        <w:t xml:space="preserve"> med</w:t>
      </w:r>
      <w:r w:rsidR="00737106" w:rsidRPr="00A4509D">
        <w:rPr>
          <w:rFonts w:ascii="Times New Roman" w:eastAsia="Times New Roman" w:hAnsi="Times New Roman" w:cs="Times New Roman"/>
          <w:lang w:val="nb-NO"/>
        </w:rPr>
        <w:t xml:space="preserve"> 1 hetteglass eller </w:t>
      </w:r>
      <w:r w:rsidR="00A551ED" w:rsidRPr="00A4509D">
        <w:rPr>
          <w:rFonts w:ascii="Times New Roman" w:eastAsia="Times New Roman" w:hAnsi="Times New Roman" w:cs="Times New Roman"/>
          <w:lang w:val="nb-NO"/>
        </w:rPr>
        <w:t>en</w:t>
      </w:r>
      <w:r w:rsidR="00737106"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 xml:space="preserve">pakning med </w:t>
      </w:r>
      <w:r w:rsidR="00D21A72" w:rsidRPr="00A4509D">
        <w:rPr>
          <w:rFonts w:ascii="Times New Roman" w:eastAsia="Times New Roman" w:hAnsi="Times New Roman" w:cs="Times New Roman"/>
          <w:lang w:val="nb-NO"/>
        </w:rPr>
        <w:t>1 </w:t>
      </w:r>
      <w:r w:rsidR="00C1005D" w:rsidRPr="00A4509D">
        <w:rPr>
          <w:rFonts w:ascii="Times New Roman" w:eastAsia="Times New Roman" w:hAnsi="Times New Roman" w:cs="Times New Roman"/>
          <w:lang w:val="nb-NO"/>
        </w:rPr>
        <w:t>ferdigfylt sprøyte.</w:t>
      </w:r>
    </w:p>
    <w:p w14:paraId="10FAED58" w14:textId="77777777" w:rsidR="009B7C61" w:rsidRPr="00A4509D" w:rsidRDefault="009B7C61" w:rsidP="004D6446">
      <w:pPr>
        <w:widowControl/>
        <w:spacing w:after="0" w:line="240" w:lineRule="auto"/>
        <w:rPr>
          <w:rFonts w:ascii="Times New Roman" w:hAnsi="Times New Roman" w:cs="Times New Roman"/>
          <w:lang w:val="nb-NO"/>
        </w:rPr>
      </w:pPr>
    </w:p>
    <w:p w14:paraId="056FF27C"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6.6</w:t>
      </w:r>
      <w:r w:rsidRPr="00A4509D">
        <w:rPr>
          <w:rFonts w:ascii="Times New Roman" w:eastAsia="Times New Roman" w:hAnsi="Times New Roman" w:cs="Times New Roman"/>
          <w:b/>
          <w:bCs/>
          <w:lang w:val="nb-NO"/>
        </w:rPr>
        <w:tab/>
        <w:t>Spesielle forholdsregler for destruksjon og annen håndtering</w:t>
      </w:r>
    </w:p>
    <w:p w14:paraId="32B6244A" w14:textId="77777777" w:rsidR="009B7C61" w:rsidRPr="00A4509D" w:rsidRDefault="009B7C61" w:rsidP="004D6446">
      <w:pPr>
        <w:widowControl/>
        <w:spacing w:after="0" w:line="240" w:lineRule="auto"/>
        <w:rPr>
          <w:rFonts w:ascii="Times New Roman" w:hAnsi="Times New Roman" w:cs="Times New Roman"/>
          <w:lang w:val="nb-NO"/>
        </w:rPr>
      </w:pPr>
    </w:p>
    <w:p w14:paraId="109AE8ED" w14:textId="2C2DDF09"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Oppløsningen i </w:t>
      </w:r>
      <w:r w:rsidR="005F08D8"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w:t>
      </w:r>
      <w:r w:rsidR="00737106" w:rsidRPr="00A4509D">
        <w:rPr>
          <w:rFonts w:ascii="Times New Roman" w:eastAsia="Times New Roman" w:hAnsi="Times New Roman" w:cs="Times New Roman"/>
          <w:lang w:val="nb-NO"/>
        </w:rPr>
        <w:t xml:space="preserve">hetteglass eller </w:t>
      </w:r>
      <w:r w:rsidRPr="00A4509D">
        <w:rPr>
          <w:rFonts w:ascii="Times New Roman" w:eastAsia="Times New Roman" w:hAnsi="Times New Roman" w:cs="Times New Roman"/>
          <w:lang w:val="nb-NO"/>
        </w:rPr>
        <w:t xml:space="preserve">ferdigfylt sprøyte bør ikke ristes. Oppløsningen bør undersøkes visuelt med tanke på partikler eller misfarging før den injiseres subkutant. Oppløsningen er klar til litt ugjennomsiktig, fargeløs til lys </w:t>
      </w:r>
      <w:r w:rsidR="00BC163F" w:rsidRPr="00A4509D">
        <w:rPr>
          <w:rFonts w:ascii="Times New Roman" w:eastAsia="Times New Roman" w:hAnsi="Times New Roman" w:cs="Times New Roman"/>
          <w:lang w:val="nb-NO"/>
        </w:rPr>
        <w:t>brun</w:t>
      </w:r>
      <w:r w:rsidRPr="00A4509D">
        <w:rPr>
          <w:rFonts w:ascii="Times New Roman" w:eastAsia="Times New Roman" w:hAnsi="Times New Roman" w:cs="Times New Roman"/>
          <w:lang w:val="nb-NO"/>
        </w:rPr>
        <w:t xml:space="preserve">gul og kan inneholde noen få gjennomsiktige eller hvite proteinpartikler. Dette utseende er ikke uvanlig for proteinholdige oppløsninger. Legemidlet bør ikke brukes hvis oppløsningen er misfarget eller uklar, eller om det er fremmede partikler tilstede. Før administrering bør </w:t>
      </w:r>
      <w:r w:rsidR="00CB4E2A"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oppnå romtemperatur (omtrent en halv time). Detaljert bruksanvisning er gitt i pakningsvedlegget.</w:t>
      </w:r>
    </w:p>
    <w:p w14:paraId="21E68EDC" w14:textId="77777777" w:rsidR="009B7C61" w:rsidRPr="00A4509D" w:rsidRDefault="009B7C61" w:rsidP="004D6446">
      <w:pPr>
        <w:widowControl/>
        <w:spacing w:after="0" w:line="240" w:lineRule="auto"/>
        <w:rPr>
          <w:rFonts w:ascii="Times New Roman" w:hAnsi="Times New Roman" w:cs="Times New Roman"/>
          <w:lang w:val="nb-NO"/>
        </w:rPr>
      </w:pPr>
    </w:p>
    <w:p w14:paraId="250361B2" w14:textId="7BBFBD07" w:rsidR="009B7C61" w:rsidRPr="00A4509D" w:rsidRDefault="00CB4E2A"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inneholder ikke konserveringsmiddel, og gjenværende legemiddel i </w:t>
      </w:r>
      <w:r w:rsidR="00BC163F" w:rsidRPr="00A4509D">
        <w:rPr>
          <w:rFonts w:ascii="Times New Roman" w:eastAsia="Times New Roman" w:hAnsi="Times New Roman" w:cs="Times New Roman"/>
          <w:lang w:val="nb-NO"/>
        </w:rPr>
        <w:t>hette</w:t>
      </w:r>
      <w:r w:rsidR="00C1005D" w:rsidRPr="00A4509D">
        <w:rPr>
          <w:rFonts w:ascii="Times New Roman" w:eastAsia="Times New Roman" w:hAnsi="Times New Roman" w:cs="Times New Roman"/>
          <w:lang w:val="nb-NO"/>
        </w:rPr>
        <w:t xml:space="preserve">glasset og sprøyten skal derfor ikke brukes. </w:t>
      </w: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leveres som e</w:t>
      </w:r>
      <w:r w:rsidR="00BC163F" w:rsidRPr="00A4509D">
        <w:rPr>
          <w:rFonts w:ascii="Times New Roman" w:eastAsia="Times New Roman" w:hAnsi="Times New Roman" w:cs="Times New Roman"/>
          <w:lang w:val="nb-NO"/>
        </w:rPr>
        <w:t>t</w:t>
      </w:r>
      <w:r w:rsidR="00C1005D" w:rsidRPr="00A4509D">
        <w:rPr>
          <w:rFonts w:ascii="Times New Roman" w:eastAsia="Times New Roman" w:hAnsi="Times New Roman" w:cs="Times New Roman"/>
          <w:lang w:val="nb-NO"/>
        </w:rPr>
        <w:t xml:space="preserve"> steril</w:t>
      </w:r>
      <w:r w:rsidR="00BC163F" w:rsidRPr="00A4509D">
        <w:rPr>
          <w:rFonts w:ascii="Times New Roman" w:eastAsia="Times New Roman" w:hAnsi="Times New Roman" w:cs="Times New Roman"/>
          <w:lang w:val="nb-NO"/>
        </w:rPr>
        <w:t xml:space="preserve">t </w:t>
      </w:r>
      <w:r w:rsidR="00BA793D" w:rsidRPr="00A4509D">
        <w:rPr>
          <w:rFonts w:ascii="Times New Roman" w:eastAsia="Times New Roman" w:hAnsi="Times New Roman" w:cs="Times New Roman"/>
          <w:lang w:val="nb-NO"/>
        </w:rPr>
        <w:t>engangs</w:t>
      </w:r>
      <w:r w:rsidR="00BC163F" w:rsidRPr="00A4509D">
        <w:rPr>
          <w:rFonts w:ascii="Times New Roman" w:eastAsia="Times New Roman" w:hAnsi="Times New Roman" w:cs="Times New Roman"/>
          <w:lang w:val="nb-NO"/>
        </w:rPr>
        <w:t>hetteglass eller</w:t>
      </w:r>
      <w:r w:rsidR="00C1005D" w:rsidRPr="00A4509D">
        <w:rPr>
          <w:rFonts w:ascii="Times New Roman" w:eastAsia="Times New Roman" w:hAnsi="Times New Roman" w:cs="Times New Roman"/>
          <w:lang w:val="nb-NO"/>
        </w:rPr>
        <w:t xml:space="preserve"> ferdigfylt sprøyte til engangsbruk. Sprøyten</w:t>
      </w:r>
      <w:r w:rsidR="00A551ED"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 xml:space="preserve">nålen </w:t>
      </w:r>
      <w:r w:rsidR="00A551ED" w:rsidRPr="00A4509D">
        <w:rPr>
          <w:rFonts w:ascii="Times New Roman" w:eastAsia="Times New Roman" w:hAnsi="Times New Roman" w:cs="Times New Roman"/>
          <w:lang w:val="nb-NO"/>
        </w:rPr>
        <w:t xml:space="preserve">og hetteglasset </w:t>
      </w:r>
      <w:r w:rsidR="00C1005D" w:rsidRPr="00A4509D">
        <w:rPr>
          <w:rFonts w:ascii="Times New Roman" w:eastAsia="Times New Roman" w:hAnsi="Times New Roman" w:cs="Times New Roman"/>
          <w:lang w:val="nb-NO"/>
        </w:rPr>
        <w:t>må aldri gjenbrukes. Ikke anvendt legemiddel samt avfall bør destrueres i overensstemmelse med lokale krav.</w:t>
      </w:r>
    </w:p>
    <w:p w14:paraId="2B8D784C" w14:textId="77777777" w:rsidR="00966657" w:rsidRPr="00A4509D" w:rsidRDefault="00966657" w:rsidP="004D6446">
      <w:pPr>
        <w:widowControl/>
        <w:spacing w:after="0" w:line="240" w:lineRule="auto"/>
        <w:rPr>
          <w:rFonts w:ascii="Times New Roman" w:eastAsia="Times New Roman" w:hAnsi="Times New Roman" w:cs="Times New Roman"/>
          <w:lang w:val="nb-NO"/>
        </w:rPr>
      </w:pPr>
    </w:p>
    <w:p w14:paraId="462253E6" w14:textId="0356F26D" w:rsidR="00966657" w:rsidRPr="00A4509D" w:rsidRDefault="00966657"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Ved bruk av engangshetteglasset anbefales en 1 ml sprøyte med en 27 G x ½" (13 mm) nål.</w:t>
      </w:r>
    </w:p>
    <w:p w14:paraId="0DC79FFE" w14:textId="77777777" w:rsidR="009B7C61" w:rsidRPr="00A4509D" w:rsidRDefault="009B7C61" w:rsidP="004D6446">
      <w:pPr>
        <w:widowControl/>
        <w:spacing w:after="0" w:line="240" w:lineRule="auto"/>
        <w:rPr>
          <w:rFonts w:ascii="Times New Roman" w:hAnsi="Times New Roman" w:cs="Times New Roman"/>
          <w:lang w:val="nb-NO"/>
        </w:rPr>
      </w:pPr>
    </w:p>
    <w:p w14:paraId="3FD75502" w14:textId="77777777" w:rsidR="009B7C61" w:rsidRPr="00A4509D" w:rsidRDefault="009B7C61" w:rsidP="004D6446">
      <w:pPr>
        <w:widowControl/>
        <w:spacing w:after="0" w:line="240" w:lineRule="auto"/>
        <w:rPr>
          <w:rFonts w:ascii="Times New Roman" w:hAnsi="Times New Roman" w:cs="Times New Roman"/>
          <w:lang w:val="nb-NO"/>
        </w:rPr>
      </w:pPr>
    </w:p>
    <w:p w14:paraId="42E50D1C"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7.</w:t>
      </w:r>
      <w:r w:rsidRPr="00A4509D">
        <w:rPr>
          <w:rFonts w:ascii="Times New Roman" w:eastAsia="Times New Roman" w:hAnsi="Times New Roman" w:cs="Times New Roman"/>
          <w:b/>
          <w:bCs/>
          <w:lang w:val="nb-NO"/>
        </w:rPr>
        <w:tab/>
        <w:t>INNEHAVER AV MARKEDSFØRINGSTILLATELSEN</w:t>
      </w:r>
    </w:p>
    <w:p w14:paraId="6834CDC6" w14:textId="77777777" w:rsidR="009B7C61" w:rsidRPr="00A4509D" w:rsidRDefault="009B7C61" w:rsidP="004D6446">
      <w:pPr>
        <w:widowControl/>
        <w:spacing w:after="0" w:line="240" w:lineRule="auto"/>
        <w:rPr>
          <w:rFonts w:ascii="Times New Roman" w:hAnsi="Times New Roman" w:cs="Times New Roman"/>
          <w:lang w:val="nb-NO"/>
        </w:rPr>
      </w:pPr>
    </w:p>
    <w:p w14:paraId="58AB20D6" w14:textId="77777777" w:rsidR="00CB4E2A" w:rsidRPr="00A4509D" w:rsidRDefault="00CB4E2A" w:rsidP="00CB4E2A">
      <w:pPr>
        <w:widowControl/>
        <w:spacing w:after="0" w:line="240" w:lineRule="auto"/>
        <w:rPr>
          <w:rFonts w:ascii="Times New Roman" w:hAnsi="Times New Roman" w:cs="Times New Roman"/>
          <w:bCs/>
          <w:lang w:val="nb-NO"/>
        </w:rPr>
      </w:pPr>
      <w:r w:rsidRPr="00A4509D">
        <w:rPr>
          <w:rFonts w:ascii="Times New Roman" w:hAnsi="Times New Roman" w:cs="Times New Roman"/>
          <w:bCs/>
          <w:lang w:val="nb-NO"/>
        </w:rPr>
        <w:t>Fresenius Kabi Deutschland GmbH</w:t>
      </w:r>
    </w:p>
    <w:p w14:paraId="3817879C" w14:textId="77777777" w:rsidR="00CB4E2A" w:rsidRPr="00A4509D" w:rsidRDefault="00CB4E2A" w:rsidP="00CB4E2A">
      <w:pPr>
        <w:widowControl/>
        <w:spacing w:after="0" w:line="240" w:lineRule="auto"/>
        <w:rPr>
          <w:rFonts w:ascii="Times New Roman" w:hAnsi="Times New Roman" w:cs="Times New Roman"/>
          <w:bCs/>
          <w:lang w:val="nb-NO"/>
        </w:rPr>
      </w:pPr>
      <w:r w:rsidRPr="00A4509D">
        <w:rPr>
          <w:rFonts w:ascii="Times New Roman" w:hAnsi="Times New Roman" w:cs="Times New Roman"/>
          <w:bCs/>
          <w:lang w:val="nb-NO"/>
        </w:rPr>
        <w:t>Else</w:t>
      </w:r>
      <w:r w:rsidRPr="00A4509D">
        <w:rPr>
          <w:rFonts w:ascii="Times New Roman" w:hAnsi="Times New Roman" w:cs="Times New Roman"/>
          <w:bCs/>
          <w:lang w:val="nb-NO"/>
        </w:rPr>
        <w:noBreakHyphen/>
        <w:t>Kroener</w:t>
      </w:r>
      <w:r w:rsidRPr="00A4509D">
        <w:rPr>
          <w:rFonts w:ascii="Times New Roman" w:hAnsi="Times New Roman" w:cs="Times New Roman"/>
          <w:bCs/>
          <w:lang w:val="nb-NO"/>
        </w:rPr>
        <w:noBreakHyphen/>
        <w:t>Strasse 1</w:t>
      </w:r>
    </w:p>
    <w:p w14:paraId="79BA4BA7" w14:textId="77777777" w:rsidR="00CB4E2A" w:rsidRPr="00A4509D" w:rsidRDefault="00CB4E2A" w:rsidP="00CB4E2A">
      <w:pPr>
        <w:widowControl/>
        <w:spacing w:after="0" w:line="240" w:lineRule="auto"/>
        <w:rPr>
          <w:rFonts w:ascii="Times New Roman" w:hAnsi="Times New Roman" w:cs="Times New Roman"/>
          <w:lang w:val="nb-NO"/>
        </w:rPr>
      </w:pPr>
      <w:r w:rsidRPr="00A4509D">
        <w:rPr>
          <w:rFonts w:ascii="Times New Roman" w:hAnsi="Times New Roman" w:cs="Times New Roman"/>
          <w:lang w:val="nb-NO"/>
        </w:rPr>
        <w:t>61352 Bad Homburg v.d.Hoehe</w:t>
      </w:r>
    </w:p>
    <w:p w14:paraId="7AF539A7" w14:textId="77777777" w:rsidR="00CB4E2A" w:rsidRPr="00A4509D" w:rsidRDefault="00CB4E2A" w:rsidP="00CB4E2A">
      <w:pPr>
        <w:widowControl/>
        <w:spacing w:after="0" w:line="240" w:lineRule="auto"/>
        <w:rPr>
          <w:rFonts w:ascii="Times New Roman" w:hAnsi="Times New Roman" w:cs="Times New Roman"/>
          <w:bCs/>
          <w:lang w:val="nb-NO"/>
        </w:rPr>
      </w:pPr>
      <w:r w:rsidRPr="00A4509D">
        <w:rPr>
          <w:rFonts w:ascii="Times New Roman" w:hAnsi="Times New Roman" w:cs="Times New Roman"/>
          <w:bCs/>
          <w:lang w:val="nb-NO"/>
        </w:rPr>
        <w:t>Tyskland</w:t>
      </w:r>
    </w:p>
    <w:p w14:paraId="2CB1C2C4" w14:textId="77777777" w:rsidR="009B7C61" w:rsidRPr="00A4509D" w:rsidRDefault="009B7C61" w:rsidP="004D6446">
      <w:pPr>
        <w:widowControl/>
        <w:spacing w:after="0" w:line="240" w:lineRule="auto"/>
        <w:rPr>
          <w:rFonts w:ascii="Times New Roman" w:hAnsi="Times New Roman" w:cs="Times New Roman"/>
          <w:lang w:val="nb-NO"/>
        </w:rPr>
      </w:pPr>
    </w:p>
    <w:p w14:paraId="3A899FDC" w14:textId="77777777" w:rsidR="009B7C61" w:rsidRPr="00A4509D" w:rsidRDefault="009B7C61" w:rsidP="004D6446">
      <w:pPr>
        <w:widowControl/>
        <w:spacing w:after="0" w:line="240" w:lineRule="auto"/>
        <w:rPr>
          <w:rFonts w:ascii="Times New Roman" w:hAnsi="Times New Roman" w:cs="Times New Roman"/>
          <w:lang w:val="nb-NO"/>
        </w:rPr>
      </w:pPr>
    </w:p>
    <w:p w14:paraId="4CC69FC6"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8.</w:t>
      </w:r>
      <w:r w:rsidRPr="00A4509D">
        <w:rPr>
          <w:rFonts w:ascii="Times New Roman" w:eastAsia="Times New Roman" w:hAnsi="Times New Roman" w:cs="Times New Roman"/>
          <w:b/>
          <w:bCs/>
          <w:lang w:val="nb-NO"/>
        </w:rPr>
        <w:tab/>
        <w:t>MARKEDSFØRINGSTILLATELSESNUMMER (NUMRE)</w:t>
      </w:r>
    </w:p>
    <w:p w14:paraId="7AEC5B7F" w14:textId="77777777" w:rsidR="009B7C61" w:rsidRPr="00A4509D" w:rsidRDefault="009B7C61" w:rsidP="004D6446">
      <w:pPr>
        <w:widowControl/>
        <w:spacing w:after="0" w:line="240" w:lineRule="auto"/>
        <w:rPr>
          <w:rFonts w:ascii="Times New Roman" w:hAnsi="Times New Roman" w:cs="Times New Roman"/>
          <w:lang w:val="nb-NO"/>
        </w:rPr>
      </w:pPr>
    </w:p>
    <w:p w14:paraId="175A5C19" w14:textId="274BC217" w:rsidR="00966657" w:rsidRPr="00A4509D" w:rsidRDefault="00966657" w:rsidP="00966657">
      <w:pPr>
        <w:widowControl/>
        <w:spacing w:after="0" w:line="240" w:lineRule="auto"/>
        <w:rPr>
          <w:rFonts w:ascii="Times New Roman" w:eastAsia="Times New Roman" w:hAnsi="Times New Roman" w:cs="Times New Roman"/>
          <w:u w:val="single" w:color="000000"/>
          <w:lang w:val="nb-NO"/>
        </w:rPr>
      </w:pPr>
      <w:r w:rsidRPr="00A4509D">
        <w:rPr>
          <w:rFonts w:ascii="Times New Roman" w:eastAsia="Times New Roman" w:hAnsi="Times New Roman" w:cs="Times New Roman"/>
          <w:u w:val="single" w:color="000000"/>
          <w:lang w:val="nb-NO"/>
        </w:rPr>
        <w:t xml:space="preserve">Otulfi 45 mg injeksjonsvæske, oppløsning </w:t>
      </w:r>
    </w:p>
    <w:p w14:paraId="6C7C413B" w14:textId="2967AD8D" w:rsidR="00966657" w:rsidRPr="00A4509D" w:rsidRDefault="00966657" w:rsidP="004D6446">
      <w:pPr>
        <w:widowControl/>
        <w:spacing w:after="0" w:line="240" w:lineRule="auto"/>
        <w:rPr>
          <w:rFonts w:ascii="Times New Roman" w:eastAsia="Times New Roman" w:hAnsi="Times New Roman" w:cs="Times New Roman"/>
          <w:lang w:val="nb-NO"/>
        </w:rPr>
      </w:pPr>
      <w:bookmarkStart w:id="49" w:name="OLE_LINK9"/>
      <w:r w:rsidRPr="00A4509D">
        <w:rPr>
          <w:rFonts w:ascii="Times New Roman" w:eastAsia="Times New Roman" w:hAnsi="Times New Roman" w:cs="Times New Roman"/>
          <w:lang w:val="nb-NO"/>
        </w:rPr>
        <w:t>EU/1/</w:t>
      </w:r>
      <w:r w:rsidR="003C1A4B" w:rsidRPr="00A4509D">
        <w:rPr>
          <w:rFonts w:ascii="Times New Roman" w:eastAsia="Times New Roman" w:hAnsi="Times New Roman" w:cs="Times New Roman"/>
          <w:lang w:val="nb-NO"/>
        </w:rPr>
        <w:t>24</w:t>
      </w:r>
      <w:r w:rsidRPr="00A4509D">
        <w:rPr>
          <w:rFonts w:ascii="Times New Roman" w:eastAsia="Times New Roman" w:hAnsi="Times New Roman" w:cs="Times New Roman"/>
          <w:lang w:val="nb-NO"/>
        </w:rPr>
        <w:t>/</w:t>
      </w:r>
      <w:r w:rsidR="003C1A4B" w:rsidRPr="00A4509D">
        <w:rPr>
          <w:rFonts w:ascii="Times New Roman" w:eastAsia="Times New Roman" w:hAnsi="Times New Roman" w:cs="Times New Roman"/>
          <w:lang w:val="nb-NO"/>
        </w:rPr>
        <w:t>1863</w:t>
      </w:r>
      <w:r w:rsidRPr="00A4509D">
        <w:rPr>
          <w:rFonts w:ascii="Times New Roman" w:eastAsia="Times New Roman" w:hAnsi="Times New Roman" w:cs="Times New Roman"/>
          <w:lang w:val="nb-NO"/>
        </w:rPr>
        <w:t>/</w:t>
      </w:r>
      <w:bookmarkEnd w:id="49"/>
      <w:r w:rsidR="003C1A4B" w:rsidRPr="00A4509D">
        <w:rPr>
          <w:rFonts w:ascii="Times New Roman" w:eastAsia="Times New Roman" w:hAnsi="Times New Roman" w:cs="Times New Roman"/>
          <w:lang w:val="nb-NO"/>
        </w:rPr>
        <w:t>004</w:t>
      </w:r>
    </w:p>
    <w:p w14:paraId="71D5C55F" w14:textId="77777777" w:rsidR="00966657" w:rsidRPr="00A4509D" w:rsidRDefault="00966657" w:rsidP="004D6446">
      <w:pPr>
        <w:widowControl/>
        <w:spacing w:after="0" w:line="240" w:lineRule="auto"/>
        <w:rPr>
          <w:rFonts w:ascii="Times New Roman" w:eastAsia="Times New Roman" w:hAnsi="Times New Roman" w:cs="Times New Roman"/>
          <w:u w:val="single" w:color="000000"/>
          <w:lang w:val="nb-NO"/>
        </w:rPr>
      </w:pPr>
    </w:p>
    <w:p w14:paraId="78B54CC7" w14:textId="02618270" w:rsidR="009B7C61" w:rsidRPr="00A4509D" w:rsidRDefault="00A77F6E"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 xml:space="preserve">Otulfi </w:t>
      </w:r>
      <w:r w:rsidR="00C1005D" w:rsidRPr="00A4509D">
        <w:rPr>
          <w:rFonts w:ascii="Times New Roman" w:eastAsia="Times New Roman" w:hAnsi="Times New Roman" w:cs="Times New Roman"/>
          <w:u w:val="single" w:color="000000"/>
          <w:lang w:val="nb-NO"/>
        </w:rPr>
        <w:t>4</w:t>
      </w:r>
      <w:r w:rsidR="00D21A72" w:rsidRPr="00A4509D">
        <w:rPr>
          <w:rFonts w:ascii="Times New Roman" w:eastAsia="Times New Roman" w:hAnsi="Times New Roman" w:cs="Times New Roman"/>
          <w:u w:val="single" w:color="000000"/>
          <w:lang w:val="nb-NO"/>
        </w:rPr>
        <w:t>5 </w:t>
      </w:r>
      <w:r w:rsidR="00C1005D" w:rsidRPr="00A4509D">
        <w:rPr>
          <w:rFonts w:ascii="Times New Roman" w:eastAsia="Times New Roman" w:hAnsi="Times New Roman" w:cs="Times New Roman"/>
          <w:u w:val="single" w:color="000000"/>
          <w:lang w:val="nb-NO"/>
        </w:rPr>
        <w:t>mg injeksjonsvæske, oppløsning i ferdigfylt sprøyte</w:t>
      </w:r>
    </w:p>
    <w:p w14:paraId="5E4F55FE" w14:textId="56F7A6FD"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U/</w:t>
      </w:r>
      <w:r w:rsidR="00122D4C" w:rsidRPr="00A4509D">
        <w:rPr>
          <w:rFonts w:ascii="Times New Roman" w:eastAsia="Times New Roman" w:hAnsi="Times New Roman" w:cs="Times New Roman"/>
          <w:lang w:val="nb-NO"/>
        </w:rPr>
        <w:t>1/24/1863/001</w:t>
      </w:r>
    </w:p>
    <w:p w14:paraId="24A2DA1A" w14:textId="77777777" w:rsidR="009B7C61" w:rsidRPr="00A4509D" w:rsidRDefault="009B7C61" w:rsidP="004D6446">
      <w:pPr>
        <w:widowControl/>
        <w:spacing w:after="0" w:line="240" w:lineRule="auto"/>
        <w:rPr>
          <w:rFonts w:ascii="Times New Roman" w:hAnsi="Times New Roman" w:cs="Times New Roman"/>
          <w:lang w:val="nb-NO"/>
        </w:rPr>
      </w:pPr>
    </w:p>
    <w:p w14:paraId="1695CF58" w14:textId="75CE13C5" w:rsidR="009B7C61" w:rsidRPr="00A4509D" w:rsidRDefault="00A77F6E"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Otulfi</w:t>
      </w:r>
      <w:r w:rsidR="00C1005D" w:rsidRPr="00A4509D">
        <w:rPr>
          <w:rFonts w:ascii="Times New Roman" w:eastAsia="Times New Roman" w:hAnsi="Times New Roman" w:cs="Times New Roman"/>
          <w:u w:val="single" w:color="000000"/>
          <w:lang w:val="nb-NO"/>
        </w:rPr>
        <w:t xml:space="preserve"> 9</w:t>
      </w:r>
      <w:r w:rsidR="00D21A72" w:rsidRPr="00A4509D">
        <w:rPr>
          <w:rFonts w:ascii="Times New Roman" w:eastAsia="Times New Roman" w:hAnsi="Times New Roman" w:cs="Times New Roman"/>
          <w:u w:val="single" w:color="000000"/>
          <w:lang w:val="nb-NO"/>
        </w:rPr>
        <w:t>0 </w:t>
      </w:r>
      <w:r w:rsidR="00C1005D" w:rsidRPr="00A4509D">
        <w:rPr>
          <w:rFonts w:ascii="Times New Roman" w:eastAsia="Times New Roman" w:hAnsi="Times New Roman" w:cs="Times New Roman"/>
          <w:u w:val="single" w:color="000000"/>
          <w:lang w:val="nb-NO"/>
        </w:rPr>
        <w:t>mg injeksjonsvæske, oppløsning i ferdigfylt sprøyte</w:t>
      </w:r>
    </w:p>
    <w:p w14:paraId="0C4029C8" w14:textId="7DD960ED"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U/</w:t>
      </w:r>
      <w:r w:rsidR="00122D4C" w:rsidRPr="00A4509D">
        <w:rPr>
          <w:rFonts w:ascii="Times New Roman" w:eastAsia="Times New Roman" w:hAnsi="Times New Roman" w:cs="Times New Roman"/>
          <w:lang w:val="nb-NO"/>
        </w:rPr>
        <w:t>1/24/1863/002</w:t>
      </w:r>
    </w:p>
    <w:p w14:paraId="148F83B9" w14:textId="77777777" w:rsidR="00D21A72" w:rsidRPr="00A4509D" w:rsidRDefault="00D21A72" w:rsidP="004D6446">
      <w:pPr>
        <w:widowControl/>
        <w:spacing w:after="0" w:line="240" w:lineRule="auto"/>
        <w:rPr>
          <w:rFonts w:ascii="Times New Roman" w:hAnsi="Times New Roman" w:cs="Times New Roman"/>
          <w:lang w:val="nb-NO"/>
        </w:rPr>
      </w:pPr>
    </w:p>
    <w:p w14:paraId="60BD0E2C" w14:textId="77777777" w:rsidR="00540A06" w:rsidRPr="00A4509D" w:rsidRDefault="00540A06" w:rsidP="004D6446">
      <w:pPr>
        <w:widowControl/>
        <w:spacing w:after="0" w:line="240" w:lineRule="auto"/>
        <w:rPr>
          <w:rFonts w:ascii="Times New Roman" w:hAnsi="Times New Roman" w:cs="Times New Roman"/>
          <w:lang w:val="nb-NO"/>
        </w:rPr>
      </w:pPr>
    </w:p>
    <w:p w14:paraId="4FD59024"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9.</w:t>
      </w:r>
      <w:r w:rsidRPr="00A4509D">
        <w:rPr>
          <w:rFonts w:ascii="Times New Roman" w:eastAsia="Times New Roman" w:hAnsi="Times New Roman" w:cs="Times New Roman"/>
          <w:b/>
          <w:bCs/>
          <w:lang w:val="nb-NO"/>
        </w:rPr>
        <w:tab/>
        <w:t>DATO FOR FØRSTE MARKEDSFØRINGSTILLATELSE/SISTE FORNYELSE</w:t>
      </w:r>
    </w:p>
    <w:p w14:paraId="4F078CF8" w14:textId="77777777" w:rsidR="009B7C61" w:rsidRPr="00A4509D" w:rsidRDefault="009B7C61" w:rsidP="004D6446">
      <w:pPr>
        <w:widowControl/>
        <w:spacing w:after="0" w:line="240" w:lineRule="auto"/>
        <w:rPr>
          <w:rFonts w:ascii="Times New Roman" w:hAnsi="Times New Roman" w:cs="Times New Roman"/>
          <w:lang w:val="nb-NO"/>
        </w:rPr>
      </w:pPr>
    </w:p>
    <w:p w14:paraId="6FB7E267" w14:textId="0979C53B"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ato for første markedsføringstillatelse: </w:t>
      </w:r>
      <w:r w:rsidR="003C1A4B" w:rsidRPr="00A4509D">
        <w:rPr>
          <w:rFonts w:ascii="Times New Roman" w:eastAsia="Times New Roman" w:hAnsi="Times New Roman" w:cs="Times New Roman"/>
          <w:lang w:val="nb-NO"/>
        </w:rPr>
        <w:t>25. september 2024</w:t>
      </w:r>
    </w:p>
    <w:p w14:paraId="42EB78FE" w14:textId="77777777" w:rsidR="009B7C61" w:rsidRPr="00A4509D" w:rsidRDefault="009B7C61" w:rsidP="004D6446">
      <w:pPr>
        <w:widowControl/>
        <w:spacing w:after="0" w:line="240" w:lineRule="auto"/>
        <w:rPr>
          <w:rFonts w:ascii="Times New Roman" w:hAnsi="Times New Roman" w:cs="Times New Roman"/>
          <w:lang w:val="nb-NO"/>
        </w:rPr>
      </w:pPr>
    </w:p>
    <w:p w14:paraId="5E8D89E7" w14:textId="77777777" w:rsidR="009B7C61" w:rsidRPr="00A4509D" w:rsidRDefault="009B7C61" w:rsidP="004D6446">
      <w:pPr>
        <w:widowControl/>
        <w:spacing w:after="0" w:line="240" w:lineRule="auto"/>
        <w:rPr>
          <w:rFonts w:ascii="Times New Roman" w:hAnsi="Times New Roman" w:cs="Times New Roman"/>
          <w:lang w:val="nb-NO"/>
        </w:rPr>
      </w:pPr>
    </w:p>
    <w:p w14:paraId="76F056C1"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0.</w:t>
      </w:r>
      <w:r w:rsidRPr="00A4509D">
        <w:rPr>
          <w:rFonts w:ascii="Times New Roman" w:eastAsia="Times New Roman" w:hAnsi="Times New Roman" w:cs="Times New Roman"/>
          <w:b/>
          <w:bCs/>
          <w:lang w:val="nb-NO"/>
        </w:rPr>
        <w:tab/>
        <w:t>OPPDATERINGSDATO</w:t>
      </w:r>
    </w:p>
    <w:p w14:paraId="7D3D2345" w14:textId="77777777" w:rsidR="009B7C61" w:rsidRPr="00A4509D" w:rsidRDefault="009B7C61" w:rsidP="004D6446">
      <w:pPr>
        <w:widowControl/>
        <w:spacing w:after="0" w:line="240" w:lineRule="auto"/>
        <w:rPr>
          <w:rFonts w:ascii="Times New Roman" w:hAnsi="Times New Roman" w:cs="Times New Roman"/>
          <w:lang w:val="nb-NO"/>
        </w:rPr>
      </w:pPr>
    </w:p>
    <w:p w14:paraId="2D7F0355" w14:textId="7929DBA0"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taljert informasjon om dette legemidlet er tilgjengelig på nettstedet til Det europeiske legemiddelkontoret (the European Medicines </w:t>
      </w:r>
      <w:r w:rsidR="00D103F7">
        <w:fldChar w:fldCharType="begin"/>
      </w:r>
      <w:r w:rsidR="00D103F7" w:rsidRPr="00845BD7">
        <w:rPr>
          <w:lang w:val="nb-NO"/>
          <w:rPrChange w:id="50" w:author="Adeel Rana" w:date="2026-02-17T11:24:00Z" w16du:dateUtc="2026-02-17T10:24:00Z">
            <w:rPr/>
          </w:rPrChange>
        </w:rPr>
        <w:instrText>HYPERLINK "file:///\\\\mtg-fs1\\daten\\Kundenaufträge%20ab%20Dez%202010\\Formycon%2027041\\03_Projekte\\211004-27041\\04_QA\\intern\\Opinion%20update\\00_ALLES%20FINAL\\Agency)%20"</w:instrText>
      </w:r>
      <w:r w:rsidR="00D103F7">
        <w:fldChar w:fldCharType="separate"/>
      </w:r>
      <w:r w:rsidR="00D103F7" w:rsidRPr="00A4509D">
        <w:rPr>
          <w:rStyle w:val="Hyperlink"/>
          <w:rFonts w:ascii="Times New Roman" w:eastAsia="Times New Roman" w:hAnsi="Times New Roman" w:cs="Times New Roman"/>
          <w:lang w:val="nb-NO"/>
        </w:rPr>
        <w:t xml:space="preserve">Agency) </w:t>
      </w:r>
      <w:r w:rsidR="00D103F7">
        <w:fldChar w:fldCharType="end"/>
      </w:r>
      <w:r w:rsidR="00D103F7" w:rsidRPr="00A4509D">
        <w:rPr>
          <w:lang w:val="nb-NO"/>
        </w:rPr>
        <w:fldChar w:fldCharType="begin"/>
      </w:r>
      <w:r w:rsidR="00D103F7" w:rsidRPr="00A4509D">
        <w:rPr>
          <w:lang w:val="nb-NO"/>
        </w:rPr>
        <w:instrText>HYPERLINK "https://www.ema.europa.eu/"</w:instrText>
      </w:r>
      <w:r w:rsidR="00D103F7" w:rsidRPr="00A4509D">
        <w:rPr>
          <w:lang w:val="nb-NO"/>
        </w:rPr>
      </w:r>
      <w:r w:rsidR="00D103F7" w:rsidRPr="00A4509D">
        <w:rPr>
          <w:lang w:val="nb-NO"/>
        </w:rPr>
        <w:fldChar w:fldCharType="separate"/>
      </w:r>
      <w:r w:rsidR="00D103F7" w:rsidRPr="00A4509D">
        <w:rPr>
          <w:rFonts w:ascii="Times New Roman" w:eastAsia="Times New Roman" w:hAnsi="Times New Roman" w:cs="Times New Roman"/>
          <w:color w:val="0000FF"/>
          <w:u w:val="single"/>
          <w:lang w:val="nb-NO"/>
        </w:rPr>
        <w:t>https://www.ema.europa.eu</w:t>
      </w:r>
      <w:del w:id="51" w:author="NO Affiliate" w:date="2026-02-12T13:03:00Z" w16du:dateUtc="2026-02-12T12:03:00Z">
        <w:r w:rsidR="00D103F7" w:rsidRPr="00A4509D" w:rsidDel="006836FF">
          <w:rPr>
            <w:rFonts w:ascii="Times New Roman" w:eastAsia="Times New Roman" w:hAnsi="Times New Roman" w:cs="Times New Roman"/>
            <w:color w:val="0000FF"/>
            <w:u w:val="single"/>
            <w:lang w:val="nb-NO"/>
          </w:rPr>
          <w:delText>/</w:delText>
        </w:r>
      </w:del>
      <w:r w:rsidR="00D103F7" w:rsidRPr="00A4509D">
        <w:rPr>
          <w:lang w:val="nb-NO"/>
        </w:rPr>
        <w:fldChar w:fldCharType="end"/>
      </w:r>
    </w:p>
    <w:p w14:paraId="7CAF91B1" w14:textId="77777777" w:rsidR="00D21A72" w:rsidRPr="00A4509D" w:rsidRDefault="00D21A72" w:rsidP="004D6446">
      <w:pPr>
        <w:widowControl/>
        <w:spacing w:after="0" w:line="240" w:lineRule="auto"/>
        <w:rPr>
          <w:rFonts w:ascii="Times New Roman" w:hAnsi="Times New Roman" w:cs="Times New Roman"/>
          <w:lang w:val="nb-NO"/>
        </w:rPr>
      </w:pPr>
    </w:p>
    <w:p w14:paraId="76752DE1" w14:textId="77777777" w:rsidR="00540A06" w:rsidRPr="00A4509D" w:rsidRDefault="00540A06">
      <w:pPr>
        <w:rPr>
          <w:ins w:id="52" w:author="NO Affiliate" w:date="2026-02-12T13:15:00Z" w16du:dateUtc="2026-02-12T12:15:00Z"/>
          <w:rFonts w:ascii="Times New Roman" w:hAnsi="Times New Roman" w:cs="Times New Roman"/>
          <w:lang w:val="nb-NO"/>
        </w:rPr>
      </w:pPr>
      <w:r w:rsidRPr="00A4509D">
        <w:rPr>
          <w:rFonts w:ascii="Times New Roman" w:hAnsi="Times New Roman" w:cs="Times New Roman"/>
          <w:lang w:val="nb-NO"/>
        </w:rPr>
        <w:br w:type="page"/>
      </w:r>
    </w:p>
    <w:p w14:paraId="63759212" w14:textId="77777777" w:rsidR="00BB4DD3" w:rsidRPr="00A4509D" w:rsidRDefault="00BB4DD3" w:rsidP="00BB4DD3">
      <w:pPr>
        <w:widowControl/>
        <w:spacing w:after="0" w:line="240" w:lineRule="auto"/>
        <w:rPr>
          <w:ins w:id="53" w:author="NO Affiliate" w:date="2026-02-12T13:15:00Z" w16du:dateUtc="2026-02-12T12:15:00Z"/>
          <w:rFonts w:ascii="Times New Roman" w:eastAsia="Times New Roman" w:hAnsi="Times New Roman" w:cs="Times New Roman"/>
          <w:lang w:val="nb-NO"/>
        </w:rPr>
      </w:pPr>
      <w:ins w:id="54" w:author="NO Affiliate" w:date="2026-02-12T13:15:00Z" w16du:dateUtc="2026-02-12T12:15:00Z">
        <w:r w:rsidRPr="00A4509D">
          <w:rPr>
            <w:rFonts w:ascii="Times New Roman" w:eastAsia="Times New Roman" w:hAnsi="Times New Roman" w:cs="Times New Roman"/>
            <w:noProof/>
            <w:szCs w:val="20"/>
            <w:lang w:val="nb-NO"/>
          </w:rPr>
          <w:lastRenderedPageBreak/>
          <w:drawing>
            <wp:inline distT="0" distB="0" distL="0" distR="0" wp14:anchorId="616061CC" wp14:editId="4994C4E5">
              <wp:extent cx="200025" cy="171450"/>
              <wp:effectExtent l="0" t="0" r="0" b="0"/>
              <wp:docPr id="2021960704" name="Picture 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053831" name="Picture 1" descr="BT_1000x858px"/>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A4509D">
          <w:rPr>
            <w:rFonts w:ascii="Times New Roman" w:eastAsia="Times New Roman" w:hAnsi="Times New Roman" w:cs="Times New Roman"/>
            <w:szCs w:val="20"/>
            <w:lang w:val="nb-NO"/>
          </w:rPr>
          <w:t xml:space="preserve"> Dette legemidlet er underlagt særlig overvåking for å oppdage ny sikkerhetsinformasjon så raskt som mulig. Helsepersonell oppfordres til å melde enhver mistenkt bivirkning. Se pkt. 4.8 for informasjon om bivirkningsrapportering</w:t>
        </w:r>
        <w:r w:rsidRPr="00A4509D">
          <w:rPr>
            <w:rFonts w:ascii="Times New Roman" w:eastAsia="Times New Roman" w:hAnsi="Times New Roman" w:cs="Times New Roman"/>
            <w:lang w:val="nb-NO"/>
          </w:rPr>
          <w:t>.</w:t>
        </w:r>
      </w:ins>
    </w:p>
    <w:p w14:paraId="3071B2C7" w14:textId="77777777" w:rsidR="00BB4DD3" w:rsidRPr="00A4509D" w:rsidRDefault="00BB4DD3" w:rsidP="00BB4DD3">
      <w:pPr>
        <w:widowControl/>
        <w:spacing w:after="0" w:line="240" w:lineRule="auto"/>
        <w:ind w:left="567" w:hanging="567"/>
        <w:rPr>
          <w:ins w:id="55" w:author="NO Affiliate" w:date="2026-02-12T13:15:00Z" w16du:dateUtc="2026-02-12T12:15:00Z"/>
          <w:rFonts w:ascii="Times New Roman" w:eastAsia="Times New Roman" w:hAnsi="Times New Roman" w:cs="Times New Roman"/>
          <w:lang w:val="nb-NO"/>
        </w:rPr>
      </w:pPr>
    </w:p>
    <w:p w14:paraId="14E447E6" w14:textId="77777777" w:rsidR="00BB4DD3" w:rsidRPr="00A4509D" w:rsidRDefault="00BB4DD3" w:rsidP="00BB4DD3">
      <w:pPr>
        <w:widowControl/>
        <w:spacing w:after="0" w:line="240" w:lineRule="auto"/>
        <w:ind w:left="567" w:hanging="567"/>
        <w:rPr>
          <w:ins w:id="56" w:author="NO Affiliate" w:date="2026-02-12T13:15:00Z" w16du:dateUtc="2026-02-12T12:15:00Z"/>
          <w:rFonts w:ascii="Times New Roman" w:eastAsia="Times New Roman" w:hAnsi="Times New Roman" w:cs="Times New Roman"/>
          <w:lang w:val="nb-NO"/>
        </w:rPr>
      </w:pPr>
    </w:p>
    <w:p w14:paraId="14A70099" w14:textId="77777777" w:rsidR="00BB4DD3" w:rsidRPr="00A4509D" w:rsidRDefault="00BB4DD3" w:rsidP="00BB4DD3">
      <w:pPr>
        <w:widowControl/>
        <w:spacing w:after="0" w:line="240" w:lineRule="auto"/>
        <w:ind w:left="567" w:hanging="567"/>
        <w:rPr>
          <w:ins w:id="57" w:author="NO Affiliate" w:date="2026-02-12T13:15:00Z" w16du:dateUtc="2026-02-12T12:15:00Z"/>
          <w:rFonts w:ascii="Times New Roman" w:eastAsia="Times New Roman" w:hAnsi="Times New Roman" w:cs="Times New Roman"/>
          <w:lang w:val="nb-NO"/>
        </w:rPr>
      </w:pPr>
      <w:ins w:id="58" w:author="NO Affiliate" w:date="2026-02-12T13:15:00Z" w16du:dateUtc="2026-02-12T12:15:00Z">
        <w:r w:rsidRPr="00A4509D">
          <w:rPr>
            <w:rFonts w:ascii="Times New Roman" w:eastAsia="Times New Roman" w:hAnsi="Times New Roman" w:cs="Times New Roman"/>
            <w:b/>
            <w:bCs/>
            <w:lang w:val="nb-NO"/>
          </w:rPr>
          <w:t>1.</w:t>
        </w:r>
        <w:r w:rsidRPr="00A4509D">
          <w:rPr>
            <w:rFonts w:ascii="Times New Roman" w:eastAsia="Times New Roman" w:hAnsi="Times New Roman" w:cs="Times New Roman"/>
            <w:b/>
            <w:bCs/>
            <w:lang w:val="nb-NO"/>
          </w:rPr>
          <w:tab/>
          <w:t>LEGEMIDLETS NAVN</w:t>
        </w:r>
      </w:ins>
    </w:p>
    <w:p w14:paraId="65CEB057" w14:textId="77777777" w:rsidR="00BB4DD3" w:rsidRPr="00A4509D" w:rsidRDefault="00BB4DD3" w:rsidP="00BB4DD3">
      <w:pPr>
        <w:widowControl/>
        <w:spacing w:after="0" w:line="240" w:lineRule="auto"/>
        <w:rPr>
          <w:ins w:id="59" w:author="NO Affiliate" w:date="2026-02-12T13:15:00Z" w16du:dateUtc="2026-02-12T12:15:00Z"/>
          <w:rFonts w:ascii="Times New Roman" w:hAnsi="Times New Roman" w:cs="Times New Roman"/>
          <w:lang w:val="nb-NO"/>
        </w:rPr>
      </w:pPr>
    </w:p>
    <w:p w14:paraId="27467659" w14:textId="35550463" w:rsidR="00BB4DD3" w:rsidRPr="00A4509D" w:rsidRDefault="00BB4DD3" w:rsidP="00BB4DD3">
      <w:pPr>
        <w:widowControl/>
        <w:spacing w:after="0" w:line="240" w:lineRule="auto"/>
        <w:rPr>
          <w:ins w:id="60" w:author="NO Affiliate" w:date="2026-02-12T13:15:00Z" w16du:dateUtc="2026-02-12T12:15:00Z"/>
          <w:rFonts w:ascii="Times New Roman" w:eastAsia="Times New Roman" w:hAnsi="Times New Roman" w:cs="Times New Roman"/>
          <w:lang w:val="nb-NO"/>
        </w:rPr>
      </w:pPr>
      <w:ins w:id="61" w:author="NO Affiliate" w:date="2026-02-12T13:15:00Z" w16du:dateUtc="2026-02-12T12:15:00Z">
        <w:r w:rsidRPr="00A4509D">
          <w:rPr>
            <w:rFonts w:ascii="Times New Roman" w:eastAsia="Times New Roman" w:hAnsi="Times New Roman" w:cs="Times New Roman"/>
            <w:lang w:val="nb-NO"/>
          </w:rPr>
          <w:t xml:space="preserve">Otulfi 45 mg injeksjonsvæske, oppløsning i ferdigfylt </w:t>
        </w:r>
      </w:ins>
      <w:ins w:id="62" w:author="NO Affiliate" w:date="2026-02-12T13:17:00Z" w16du:dateUtc="2026-02-12T12:17:00Z">
        <w:r w:rsidRPr="00A4509D">
          <w:rPr>
            <w:rFonts w:ascii="Times New Roman" w:eastAsia="Times New Roman" w:hAnsi="Times New Roman" w:cs="Times New Roman"/>
            <w:lang w:val="nb-NO"/>
          </w:rPr>
          <w:t>penn</w:t>
        </w:r>
      </w:ins>
    </w:p>
    <w:p w14:paraId="55370242" w14:textId="496809F6" w:rsidR="00BB4DD3" w:rsidRPr="00A4509D" w:rsidRDefault="00BB4DD3" w:rsidP="00BB4DD3">
      <w:pPr>
        <w:widowControl/>
        <w:spacing w:after="0" w:line="240" w:lineRule="auto"/>
        <w:rPr>
          <w:ins w:id="63" w:author="NO Affiliate" w:date="2026-02-12T13:15:00Z" w16du:dateUtc="2026-02-12T12:15:00Z"/>
          <w:rFonts w:ascii="Times New Roman" w:eastAsia="Times New Roman" w:hAnsi="Times New Roman" w:cs="Times New Roman"/>
          <w:lang w:val="nb-NO"/>
        </w:rPr>
      </w:pPr>
      <w:ins w:id="64" w:author="NO Affiliate" w:date="2026-02-12T13:15:00Z" w16du:dateUtc="2026-02-12T12:15:00Z">
        <w:r w:rsidRPr="00A4509D">
          <w:rPr>
            <w:rFonts w:ascii="Times New Roman" w:eastAsia="Times New Roman" w:hAnsi="Times New Roman" w:cs="Times New Roman"/>
            <w:lang w:val="nb-NO"/>
          </w:rPr>
          <w:t xml:space="preserve">Otulfi 90 mg injeksjonsvæske, oppløsning i ferdigfylt </w:t>
        </w:r>
      </w:ins>
      <w:ins w:id="65" w:author="NO Affiliate" w:date="2026-02-12T13:17:00Z" w16du:dateUtc="2026-02-12T12:17:00Z">
        <w:r w:rsidRPr="00A4509D">
          <w:rPr>
            <w:rFonts w:ascii="Times New Roman" w:eastAsia="Times New Roman" w:hAnsi="Times New Roman" w:cs="Times New Roman"/>
            <w:lang w:val="nb-NO"/>
          </w:rPr>
          <w:t>penn</w:t>
        </w:r>
      </w:ins>
    </w:p>
    <w:p w14:paraId="3A5E7438" w14:textId="77777777" w:rsidR="00BB4DD3" w:rsidRPr="00A4509D" w:rsidRDefault="00BB4DD3" w:rsidP="00BB4DD3">
      <w:pPr>
        <w:widowControl/>
        <w:spacing w:after="0" w:line="240" w:lineRule="auto"/>
        <w:rPr>
          <w:ins w:id="66" w:author="NO Affiliate" w:date="2026-02-12T13:15:00Z" w16du:dateUtc="2026-02-12T12:15:00Z"/>
          <w:rFonts w:ascii="Times New Roman" w:hAnsi="Times New Roman" w:cs="Times New Roman"/>
          <w:lang w:val="nb-NO"/>
        </w:rPr>
      </w:pPr>
    </w:p>
    <w:p w14:paraId="549D64CE" w14:textId="77777777" w:rsidR="00BB4DD3" w:rsidRPr="00A4509D" w:rsidRDefault="00BB4DD3" w:rsidP="00BB4DD3">
      <w:pPr>
        <w:widowControl/>
        <w:spacing w:after="0" w:line="240" w:lineRule="auto"/>
        <w:rPr>
          <w:ins w:id="67" w:author="NO Affiliate" w:date="2026-02-12T13:15:00Z" w16du:dateUtc="2026-02-12T12:15:00Z"/>
          <w:rFonts w:ascii="Times New Roman" w:hAnsi="Times New Roman" w:cs="Times New Roman"/>
          <w:lang w:val="nb-NO"/>
        </w:rPr>
      </w:pPr>
    </w:p>
    <w:p w14:paraId="35311238" w14:textId="77777777" w:rsidR="00BB4DD3" w:rsidRPr="00A4509D" w:rsidRDefault="00BB4DD3" w:rsidP="00BB4DD3">
      <w:pPr>
        <w:widowControl/>
        <w:spacing w:after="0" w:line="240" w:lineRule="auto"/>
        <w:ind w:left="567" w:hanging="567"/>
        <w:rPr>
          <w:ins w:id="68" w:author="NO Affiliate" w:date="2026-02-12T13:15:00Z" w16du:dateUtc="2026-02-12T12:15:00Z"/>
          <w:rFonts w:ascii="Times New Roman" w:eastAsia="Times New Roman" w:hAnsi="Times New Roman" w:cs="Times New Roman"/>
          <w:lang w:val="nb-NO"/>
        </w:rPr>
      </w:pPr>
      <w:ins w:id="69" w:author="NO Affiliate" w:date="2026-02-12T13:15:00Z" w16du:dateUtc="2026-02-12T12:15:00Z">
        <w:r w:rsidRPr="00A4509D">
          <w:rPr>
            <w:rFonts w:ascii="Times New Roman" w:eastAsia="Times New Roman" w:hAnsi="Times New Roman" w:cs="Times New Roman"/>
            <w:b/>
            <w:bCs/>
            <w:lang w:val="nb-NO"/>
          </w:rPr>
          <w:t>2.</w:t>
        </w:r>
        <w:r w:rsidRPr="00A4509D">
          <w:rPr>
            <w:rFonts w:ascii="Times New Roman" w:eastAsia="Times New Roman" w:hAnsi="Times New Roman" w:cs="Times New Roman"/>
            <w:b/>
            <w:bCs/>
            <w:lang w:val="nb-NO"/>
          </w:rPr>
          <w:tab/>
          <w:t>KVALITATIV OG KVANTITATIV SAMMENSETNING</w:t>
        </w:r>
      </w:ins>
    </w:p>
    <w:p w14:paraId="3694D0F3" w14:textId="77777777" w:rsidR="00BB4DD3" w:rsidRPr="00A4509D" w:rsidRDefault="00BB4DD3" w:rsidP="00BB4DD3">
      <w:pPr>
        <w:widowControl/>
        <w:spacing w:after="0" w:line="240" w:lineRule="auto"/>
        <w:rPr>
          <w:ins w:id="70" w:author="NO Affiliate" w:date="2026-02-12T13:15:00Z" w16du:dateUtc="2026-02-12T12:15:00Z"/>
          <w:rFonts w:ascii="Times New Roman" w:hAnsi="Times New Roman" w:cs="Times New Roman"/>
          <w:lang w:val="nb-NO"/>
        </w:rPr>
      </w:pPr>
    </w:p>
    <w:p w14:paraId="0620D59E" w14:textId="31AD3582" w:rsidR="00BB4DD3" w:rsidRPr="00A4509D" w:rsidRDefault="00BB4DD3" w:rsidP="00BB4DD3">
      <w:pPr>
        <w:widowControl/>
        <w:spacing w:after="0" w:line="240" w:lineRule="auto"/>
        <w:rPr>
          <w:ins w:id="71" w:author="NO Affiliate" w:date="2026-02-12T13:15:00Z" w16du:dateUtc="2026-02-12T12:15:00Z"/>
          <w:rFonts w:ascii="Times New Roman" w:eastAsia="Times New Roman" w:hAnsi="Times New Roman" w:cs="Times New Roman"/>
          <w:u w:val="single" w:color="000000"/>
          <w:lang w:val="nb-NO"/>
        </w:rPr>
      </w:pPr>
      <w:ins w:id="72" w:author="NO Affiliate" w:date="2026-02-12T13:15:00Z" w16du:dateUtc="2026-02-12T12:15:00Z">
        <w:r w:rsidRPr="00A4509D">
          <w:rPr>
            <w:rFonts w:ascii="Times New Roman" w:eastAsia="Times New Roman" w:hAnsi="Times New Roman" w:cs="Times New Roman"/>
            <w:u w:val="single" w:color="000000"/>
            <w:lang w:val="nb-NO"/>
          </w:rPr>
          <w:t>Otulfi 45</w:t>
        </w:r>
      </w:ins>
      <w:ins w:id="73" w:author="NO Affiliate" w:date="2026-02-12T13:17:00Z" w16du:dateUtc="2026-02-12T12:17:00Z">
        <w:r w:rsidR="001B40B3" w:rsidRPr="00A4509D">
          <w:rPr>
            <w:rFonts w:ascii="Times New Roman" w:eastAsia="Times New Roman" w:hAnsi="Times New Roman" w:cs="Times New Roman"/>
            <w:u w:val="single" w:color="000000"/>
            <w:lang w:val="nb-NO"/>
          </w:rPr>
          <w:t> </w:t>
        </w:r>
      </w:ins>
      <w:ins w:id="74" w:author="NO Affiliate" w:date="2026-02-12T13:15:00Z" w16du:dateUtc="2026-02-12T12:15:00Z">
        <w:r w:rsidRPr="00A4509D">
          <w:rPr>
            <w:rFonts w:ascii="Times New Roman" w:eastAsia="Times New Roman" w:hAnsi="Times New Roman" w:cs="Times New Roman"/>
            <w:u w:val="single" w:color="000000"/>
            <w:lang w:val="nb-NO"/>
          </w:rPr>
          <w:t>mg injeksjonsvæske, oppløsning</w:t>
        </w:r>
      </w:ins>
      <w:ins w:id="75" w:author="NO Affiliate" w:date="2026-02-12T13:18:00Z" w16du:dateUtc="2026-02-12T12:18:00Z">
        <w:r w:rsidR="001B40B3" w:rsidRPr="00A4509D">
          <w:rPr>
            <w:rFonts w:ascii="Times New Roman" w:eastAsia="Times New Roman" w:hAnsi="Times New Roman" w:cs="Times New Roman"/>
            <w:u w:val="single" w:color="000000"/>
            <w:lang w:val="nb-NO"/>
          </w:rPr>
          <w:t xml:space="preserve"> i ferdigfylt penn</w:t>
        </w:r>
      </w:ins>
    </w:p>
    <w:p w14:paraId="34AFD1FC" w14:textId="08732D46" w:rsidR="00BB4DD3" w:rsidRPr="00A4509D" w:rsidRDefault="00BB4DD3" w:rsidP="00BB4DD3">
      <w:pPr>
        <w:widowControl/>
        <w:spacing w:after="0" w:line="240" w:lineRule="auto"/>
        <w:rPr>
          <w:ins w:id="76" w:author="NO Affiliate" w:date="2026-02-12T13:15:00Z" w16du:dateUtc="2026-02-12T12:15:00Z"/>
          <w:rFonts w:ascii="Times New Roman" w:eastAsia="Times New Roman" w:hAnsi="Times New Roman" w:cs="Times New Roman"/>
          <w:lang w:val="nb-NO"/>
        </w:rPr>
      </w:pPr>
      <w:ins w:id="77" w:author="NO Affiliate" w:date="2026-02-12T13:15:00Z" w16du:dateUtc="2026-02-12T12:15:00Z">
        <w:r w:rsidRPr="00A4509D">
          <w:rPr>
            <w:rFonts w:ascii="Times New Roman" w:eastAsia="Times New Roman" w:hAnsi="Times New Roman" w:cs="Times New Roman"/>
            <w:lang w:val="nb-NO"/>
          </w:rPr>
          <w:t xml:space="preserve">Hver </w:t>
        </w:r>
      </w:ins>
      <w:ins w:id="78" w:author="NO Affiliate" w:date="2026-02-12T13:18:00Z" w16du:dateUtc="2026-02-12T12:18:00Z">
        <w:r w:rsidR="001B40B3" w:rsidRPr="00A4509D">
          <w:rPr>
            <w:rFonts w:ascii="Times New Roman" w:eastAsia="Times New Roman" w:hAnsi="Times New Roman" w:cs="Times New Roman"/>
            <w:lang w:val="nb-NO"/>
          </w:rPr>
          <w:t>ferdigfylte penn</w:t>
        </w:r>
      </w:ins>
      <w:ins w:id="79" w:author="NO Affiliate" w:date="2026-02-12T13:15:00Z" w16du:dateUtc="2026-02-12T12:15:00Z">
        <w:r w:rsidRPr="00A4509D">
          <w:rPr>
            <w:rFonts w:ascii="Times New Roman" w:eastAsia="Times New Roman" w:hAnsi="Times New Roman" w:cs="Times New Roman"/>
            <w:lang w:val="nb-NO"/>
          </w:rPr>
          <w:t xml:space="preserve"> inneholder 45</w:t>
        </w:r>
      </w:ins>
      <w:ins w:id="80" w:author="NO Affiliate" w:date="2026-02-12T13:18:00Z" w16du:dateUtc="2026-02-12T12:18:00Z">
        <w:r w:rsidR="001B40B3" w:rsidRPr="00A4509D">
          <w:rPr>
            <w:rFonts w:ascii="Times New Roman" w:eastAsia="Times New Roman" w:hAnsi="Times New Roman" w:cs="Times New Roman"/>
            <w:lang w:val="nb-NO"/>
          </w:rPr>
          <w:t> </w:t>
        </w:r>
      </w:ins>
      <w:ins w:id="81" w:author="NO Affiliate" w:date="2026-02-12T13:15:00Z" w16du:dateUtc="2026-02-12T12:15:00Z">
        <w:r w:rsidRPr="00A4509D">
          <w:rPr>
            <w:rFonts w:ascii="Times New Roman" w:eastAsia="Times New Roman" w:hAnsi="Times New Roman" w:cs="Times New Roman"/>
            <w:lang w:val="nb-NO"/>
          </w:rPr>
          <w:t>mg ustekinumab i 0,5</w:t>
        </w:r>
      </w:ins>
      <w:ins w:id="82" w:author="NO Affiliate" w:date="2026-02-12T13:18:00Z" w16du:dateUtc="2026-02-12T12:18:00Z">
        <w:r w:rsidR="001B40B3" w:rsidRPr="00A4509D">
          <w:rPr>
            <w:rFonts w:ascii="Times New Roman" w:eastAsia="Times New Roman" w:hAnsi="Times New Roman" w:cs="Times New Roman"/>
            <w:lang w:val="nb-NO"/>
          </w:rPr>
          <w:t> </w:t>
        </w:r>
      </w:ins>
      <w:ins w:id="83" w:author="NO Affiliate" w:date="2026-02-12T13:15:00Z" w16du:dateUtc="2026-02-12T12:15:00Z">
        <w:r w:rsidRPr="00A4509D">
          <w:rPr>
            <w:rFonts w:ascii="Times New Roman" w:eastAsia="Times New Roman" w:hAnsi="Times New Roman" w:cs="Times New Roman"/>
            <w:lang w:val="nb-NO"/>
          </w:rPr>
          <w:t>ml.</w:t>
        </w:r>
      </w:ins>
    </w:p>
    <w:p w14:paraId="5817843E" w14:textId="77777777" w:rsidR="00BB4DD3" w:rsidRPr="00A4509D" w:rsidRDefault="00BB4DD3" w:rsidP="00BB4DD3">
      <w:pPr>
        <w:widowControl/>
        <w:spacing w:after="0" w:line="240" w:lineRule="auto"/>
        <w:rPr>
          <w:ins w:id="84" w:author="NO Affiliate" w:date="2026-02-12T13:15:00Z" w16du:dateUtc="2026-02-12T12:15:00Z"/>
          <w:rFonts w:ascii="Times New Roman" w:eastAsia="Times New Roman" w:hAnsi="Times New Roman" w:cs="Times New Roman"/>
          <w:u w:val="single" w:color="000000"/>
          <w:lang w:val="nb-NO"/>
        </w:rPr>
      </w:pPr>
      <w:ins w:id="85" w:author="NO Affiliate" w:date="2026-02-12T13:15:00Z" w16du:dateUtc="2026-02-12T12:15:00Z">
        <w:r w:rsidRPr="00A4509D">
          <w:rPr>
            <w:rFonts w:ascii="Times New Roman" w:eastAsia="Times New Roman" w:hAnsi="Times New Roman" w:cs="Times New Roman"/>
            <w:u w:val="single" w:color="000000"/>
            <w:lang w:val="nb-NO"/>
          </w:rPr>
          <w:t>Hjelpestoff med kjent effekt</w:t>
        </w:r>
      </w:ins>
    </w:p>
    <w:p w14:paraId="1939143E" w14:textId="4950A71A" w:rsidR="00BB4DD3" w:rsidRPr="00A4509D" w:rsidRDefault="00BB4DD3" w:rsidP="00BB4DD3">
      <w:pPr>
        <w:widowControl/>
        <w:spacing w:after="0" w:line="240" w:lineRule="auto"/>
        <w:rPr>
          <w:ins w:id="86" w:author="NO Affiliate" w:date="2026-02-12T13:15:00Z" w16du:dateUtc="2026-02-12T12:15:00Z"/>
          <w:rFonts w:ascii="Times New Roman" w:eastAsia="Times New Roman" w:hAnsi="Times New Roman" w:cs="Times New Roman"/>
          <w:lang w:val="nb-NO"/>
        </w:rPr>
      </w:pPr>
      <w:ins w:id="87" w:author="NO Affiliate" w:date="2026-02-12T13:15:00Z" w16du:dateUtc="2026-02-12T12:15:00Z">
        <w:r w:rsidRPr="00A4509D">
          <w:rPr>
            <w:rFonts w:ascii="Times New Roman" w:eastAsia="Times New Roman" w:hAnsi="Times New Roman" w:cs="Times New Roman"/>
            <w:lang w:val="nb-NO"/>
          </w:rPr>
          <w:t>Dette legemidlet inneholder 0,02</w:t>
        </w:r>
      </w:ins>
      <w:ins w:id="88" w:author="NO Affiliate" w:date="2026-02-16T13:13:00Z" w16du:dateUtc="2026-02-16T12:13:00Z">
        <w:r w:rsidR="005C5AF7">
          <w:rPr>
            <w:rFonts w:ascii="Times New Roman" w:eastAsia="Times New Roman" w:hAnsi="Times New Roman" w:cs="Times New Roman"/>
            <w:lang w:val="nb-NO"/>
          </w:rPr>
          <w:t> </w:t>
        </w:r>
      </w:ins>
      <w:ins w:id="89" w:author="NO Affiliate" w:date="2026-02-12T13:15:00Z" w16du:dateUtc="2026-02-12T12:15:00Z">
        <w:r w:rsidRPr="00A4509D">
          <w:rPr>
            <w:rFonts w:ascii="Times New Roman" w:eastAsia="Times New Roman" w:hAnsi="Times New Roman" w:cs="Times New Roman"/>
            <w:lang w:val="nb-NO"/>
          </w:rPr>
          <w:t>mg polysorbat</w:t>
        </w:r>
      </w:ins>
      <w:ins w:id="90" w:author="NO Affiliate" w:date="2026-02-16T13:13:00Z" w16du:dateUtc="2026-02-16T12:13:00Z">
        <w:r w:rsidR="005C5AF7">
          <w:rPr>
            <w:rFonts w:ascii="Times New Roman" w:eastAsia="Times New Roman" w:hAnsi="Times New Roman" w:cs="Times New Roman"/>
            <w:lang w:val="nb-NO"/>
          </w:rPr>
          <w:t> </w:t>
        </w:r>
      </w:ins>
      <w:ins w:id="91" w:author="NO Affiliate" w:date="2026-02-12T13:15:00Z" w16du:dateUtc="2026-02-12T12:15:00Z">
        <w:r w:rsidRPr="00A4509D">
          <w:rPr>
            <w:rFonts w:ascii="Times New Roman" w:eastAsia="Times New Roman" w:hAnsi="Times New Roman" w:cs="Times New Roman"/>
            <w:lang w:val="nb-NO"/>
          </w:rPr>
          <w:t>80 i hver</w:t>
        </w:r>
      </w:ins>
      <w:ins w:id="92" w:author="NO Affiliate" w:date="2026-02-12T13:19:00Z" w16du:dateUtc="2026-02-12T12:19:00Z">
        <w:r w:rsidR="001B40B3" w:rsidRPr="00A4509D">
          <w:rPr>
            <w:rFonts w:ascii="Times New Roman" w:eastAsia="Times New Roman" w:hAnsi="Times New Roman" w:cs="Times New Roman"/>
            <w:lang w:val="nb-NO"/>
          </w:rPr>
          <w:t xml:space="preserve"> ferdigfylte penn</w:t>
        </w:r>
      </w:ins>
      <w:ins w:id="93" w:author="NO Affiliate" w:date="2026-02-12T13:15:00Z" w16du:dateUtc="2026-02-12T12:15:00Z">
        <w:r w:rsidRPr="00A4509D">
          <w:rPr>
            <w:rFonts w:ascii="Times New Roman" w:eastAsia="Times New Roman" w:hAnsi="Times New Roman" w:cs="Times New Roman"/>
            <w:lang w:val="nb-NO"/>
          </w:rPr>
          <w:t>. Dette tilsvarer 0,04</w:t>
        </w:r>
      </w:ins>
      <w:ins w:id="94" w:author="NO Affiliate" w:date="2026-02-16T13:13:00Z" w16du:dateUtc="2026-02-16T12:13:00Z">
        <w:r w:rsidR="005C5AF7">
          <w:rPr>
            <w:rFonts w:ascii="Times New Roman" w:eastAsia="Times New Roman" w:hAnsi="Times New Roman" w:cs="Times New Roman"/>
            <w:lang w:val="nb-NO"/>
          </w:rPr>
          <w:t> </w:t>
        </w:r>
      </w:ins>
      <w:ins w:id="95" w:author="NO Affiliate" w:date="2026-02-12T13:15:00Z" w16du:dateUtc="2026-02-12T12:15:00Z">
        <w:r w:rsidRPr="00A4509D">
          <w:rPr>
            <w:rFonts w:ascii="Times New Roman" w:eastAsia="Times New Roman" w:hAnsi="Times New Roman" w:cs="Times New Roman"/>
            <w:lang w:val="nb-NO"/>
          </w:rPr>
          <w:t>mg/ml.</w:t>
        </w:r>
      </w:ins>
    </w:p>
    <w:p w14:paraId="3DCA6092" w14:textId="77777777" w:rsidR="00BB4DD3" w:rsidRPr="00A4509D" w:rsidRDefault="00BB4DD3" w:rsidP="00BB4DD3">
      <w:pPr>
        <w:widowControl/>
        <w:spacing w:after="0" w:line="240" w:lineRule="auto"/>
        <w:rPr>
          <w:ins w:id="96" w:author="NO Affiliate" w:date="2026-02-12T13:15:00Z" w16du:dateUtc="2026-02-12T12:15:00Z"/>
          <w:rFonts w:ascii="Times New Roman" w:eastAsia="Times New Roman" w:hAnsi="Times New Roman" w:cs="Times New Roman"/>
          <w:u w:val="single" w:color="000000"/>
          <w:lang w:val="nb-NO"/>
        </w:rPr>
      </w:pPr>
    </w:p>
    <w:p w14:paraId="7D45B943" w14:textId="22F6A153" w:rsidR="00BB4DD3" w:rsidRPr="00A4509D" w:rsidRDefault="00BB4DD3" w:rsidP="00BB4DD3">
      <w:pPr>
        <w:widowControl/>
        <w:spacing w:after="0" w:line="240" w:lineRule="auto"/>
        <w:rPr>
          <w:ins w:id="97" w:author="NO Affiliate" w:date="2026-02-12T13:15:00Z" w16du:dateUtc="2026-02-12T12:15:00Z"/>
          <w:rFonts w:ascii="Times New Roman" w:eastAsia="Times New Roman" w:hAnsi="Times New Roman" w:cs="Times New Roman"/>
          <w:lang w:val="nb-NO"/>
        </w:rPr>
      </w:pPr>
      <w:ins w:id="98" w:author="NO Affiliate" w:date="2026-02-12T13:15:00Z" w16du:dateUtc="2026-02-12T12:15:00Z">
        <w:r w:rsidRPr="00A4509D">
          <w:rPr>
            <w:rFonts w:ascii="Times New Roman" w:eastAsia="Times New Roman" w:hAnsi="Times New Roman" w:cs="Times New Roman"/>
            <w:u w:val="single" w:color="000000"/>
            <w:lang w:val="nb-NO"/>
          </w:rPr>
          <w:t xml:space="preserve">Otulfi 90 mg injeksjonsvæske, oppløsning i ferdigfylt </w:t>
        </w:r>
      </w:ins>
      <w:ins w:id="99" w:author="NO Affiliate" w:date="2026-02-12T13:20:00Z" w16du:dateUtc="2026-02-12T12:20:00Z">
        <w:r w:rsidR="001B40B3" w:rsidRPr="00A4509D">
          <w:rPr>
            <w:rFonts w:ascii="Times New Roman" w:eastAsia="Times New Roman" w:hAnsi="Times New Roman" w:cs="Times New Roman"/>
            <w:u w:val="single" w:color="000000"/>
            <w:lang w:val="nb-NO"/>
          </w:rPr>
          <w:t>penn</w:t>
        </w:r>
      </w:ins>
    </w:p>
    <w:p w14:paraId="76E13007" w14:textId="6894BCB2" w:rsidR="00BB4DD3" w:rsidRPr="00A4509D" w:rsidRDefault="00BB4DD3" w:rsidP="00BB4DD3">
      <w:pPr>
        <w:widowControl/>
        <w:spacing w:after="0" w:line="240" w:lineRule="auto"/>
        <w:rPr>
          <w:ins w:id="100" w:author="NO Affiliate" w:date="2026-02-12T13:15:00Z" w16du:dateUtc="2026-02-12T12:15:00Z"/>
          <w:rFonts w:ascii="Times New Roman" w:eastAsia="Times New Roman" w:hAnsi="Times New Roman" w:cs="Times New Roman"/>
          <w:lang w:val="nb-NO"/>
        </w:rPr>
      </w:pPr>
      <w:ins w:id="101" w:author="NO Affiliate" w:date="2026-02-12T13:15:00Z" w16du:dateUtc="2026-02-12T12:15:00Z">
        <w:r w:rsidRPr="00A4509D">
          <w:rPr>
            <w:rFonts w:ascii="Times New Roman" w:eastAsia="Times New Roman" w:hAnsi="Times New Roman" w:cs="Times New Roman"/>
            <w:lang w:val="nb-NO"/>
          </w:rPr>
          <w:t xml:space="preserve">Hver ferdigfylte </w:t>
        </w:r>
      </w:ins>
      <w:ins w:id="102" w:author="NO Affiliate" w:date="2026-02-12T13:20:00Z" w16du:dateUtc="2026-02-12T12:20:00Z">
        <w:r w:rsidR="001B40B3" w:rsidRPr="00A4509D">
          <w:rPr>
            <w:rFonts w:ascii="Times New Roman" w:eastAsia="Times New Roman" w:hAnsi="Times New Roman" w:cs="Times New Roman"/>
            <w:lang w:val="nb-NO"/>
          </w:rPr>
          <w:t>penn</w:t>
        </w:r>
      </w:ins>
      <w:ins w:id="103" w:author="NO Affiliate" w:date="2026-02-12T13:15:00Z" w16du:dateUtc="2026-02-12T12:15:00Z">
        <w:r w:rsidRPr="00A4509D">
          <w:rPr>
            <w:rFonts w:ascii="Times New Roman" w:eastAsia="Times New Roman" w:hAnsi="Times New Roman" w:cs="Times New Roman"/>
            <w:lang w:val="nb-NO"/>
          </w:rPr>
          <w:t xml:space="preserve"> inneholder 90 mg ustekinumab i 1 ml.</w:t>
        </w:r>
      </w:ins>
    </w:p>
    <w:p w14:paraId="37FC83F0" w14:textId="77777777" w:rsidR="00BB4DD3" w:rsidRPr="00A4509D" w:rsidRDefault="00BB4DD3" w:rsidP="00BB4DD3">
      <w:pPr>
        <w:widowControl/>
        <w:spacing w:after="0" w:line="240" w:lineRule="auto"/>
        <w:rPr>
          <w:ins w:id="104" w:author="NO Affiliate" w:date="2026-02-12T13:15:00Z" w16du:dateUtc="2026-02-12T12:15:00Z"/>
          <w:rFonts w:ascii="Times New Roman" w:eastAsia="Times New Roman" w:hAnsi="Times New Roman" w:cs="Times New Roman"/>
          <w:u w:val="single"/>
          <w:lang w:val="nb-NO"/>
        </w:rPr>
      </w:pPr>
      <w:ins w:id="105" w:author="NO Affiliate" w:date="2026-02-12T13:15:00Z" w16du:dateUtc="2026-02-12T12:15:00Z">
        <w:r w:rsidRPr="00A4509D">
          <w:rPr>
            <w:rFonts w:ascii="Times New Roman" w:eastAsia="Times New Roman" w:hAnsi="Times New Roman" w:cs="Times New Roman"/>
            <w:u w:val="single"/>
            <w:lang w:val="nb-NO"/>
          </w:rPr>
          <w:t>Hjelpestoff med kjent effekt</w:t>
        </w:r>
      </w:ins>
    </w:p>
    <w:p w14:paraId="6D5E70B7" w14:textId="2E6A9B31" w:rsidR="00BB4DD3" w:rsidRPr="00A4509D" w:rsidRDefault="00BB4DD3" w:rsidP="00BB4DD3">
      <w:pPr>
        <w:widowControl/>
        <w:spacing w:after="0" w:line="240" w:lineRule="auto"/>
        <w:rPr>
          <w:ins w:id="106" w:author="NO Affiliate" w:date="2026-02-12T13:15:00Z" w16du:dateUtc="2026-02-12T12:15:00Z"/>
          <w:rFonts w:ascii="Times New Roman" w:eastAsia="Times New Roman" w:hAnsi="Times New Roman" w:cs="Times New Roman"/>
          <w:lang w:val="nb-NO"/>
        </w:rPr>
      </w:pPr>
      <w:ins w:id="107" w:author="NO Affiliate" w:date="2026-02-12T13:15:00Z" w16du:dateUtc="2026-02-12T12:15:00Z">
        <w:r w:rsidRPr="00A4509D">
          <w:rPr>
            <w:rFonts w:ascii="Times New Roman" w:eastAsia="Times New Roman" w:hAnsi="Times New Roman" w:cs="Times New Roman"/>
            <w:lang w:val="nb-NO"/>
          </w:rPr>
          <w:t>Dette legemidlet inneholder 0,04</w:t>
        </w:r>
      </w:ins>
      <w:ins w:id="108" w:author="NO Affiliate" w:date="2026-02-16T13:13:00Z" w16du:dateUtc="2026-02-16T12:13:00Z">
        <w:r w:rsidR="005C5AF7">
          <w:rPr>
            <w:rFonts w:ascii="Times New Roman" w:eastAsia="Times New Roman" w:hAnsi="Times New Roman" w:cs="Times New Roman"/>
            <w:lang w:val="nb-NO"/>
          </w:rPr>
          <w:t> </w:t>
        </w:r>
      </w:ins>
      <w:ins w:id="109" w:author="NO Affiliate" w:date="2026-02-12T13:15:00Z" w16du:dateUtc="2026-02-12T12:15:00Z">
        <w:r w:rsidRPr="00A4509D">
          <w:rPr>
            <w:rFonts w:ascii="Times New Roman" w:eastAsia="Times New Roman" w:hAnsi="Times New Roman" w:cs="Times New Roman"/>
            <w:lang w:val="nb-NO"/>
          </w:rPr>
          <w:t>mg polysorbat</w:t>
        </w:r>
      </w:ins>
      <w:ins w:id="110" w:author="NO Affiliate" w:date="2026-02-16T13:13:00Z" w16du:dateUtc="2026-02-16T12:13:00Z">
        <w:r w:rsidR="005C5AF7">
          <w:rPr>
            <w:rFonts w:ascii="Times New Roman" w:eastAsia="Times New Roman" w:hAnsi="Times New Roman" w:cs="Times New Roman"/>
            <w:lang w:val="nb-NO"/>
          </w:rPr>
          <w:t> </w:t>
        </w:r>
      </w:ins>
      <w:ins w:id="111" w:author="NO Affiliate" w:date="2026-02-12T13:15:00Z" w16du:dateUtc="2026-02-12T12:15:00Z">
        <w:r w:rsidRPr="00A4509D">
          <w:rPr>
            <w:rFonts w:ascii="Times New Roman" w:eastAsia="Times New Roman" w:hAnsi="Times New Roman" w:cs="Times New Roman"/>
            <w:lang w:val="nb-NO"/>
          </w:rPr>
          <w:t xml:space="preserve">80 i hver ferdigfylte </w:t>
        </w:r>
      </w:ins>
      <w:ins w:id="112" w:author="NO Affiliate" w:date="2026-02-12T13:21:00Z" w16du:dateUtc="2026-02-12T12:21:00Z">
        <w:r w:rsidR="001B40B3" w:rsidRPr="00A4509D">
          <w:rPr>
            <w:rFonts w:ascii="Times New Roman" w:eastAsia="Times New Roman" w:hAnsi="Times New Roman" w:cs="Times New Roman"/>
            <w:lang w:val="nb-NO"/>
          </w:rPr>
          <w:t>penn</w:t>
        </w:r>
      </w:ins>
      <w:ins w:id="113" w:author="NO Affiliate" w:date="2026-02-12T13:15:00Z" w16du:dateUtc="2026-02-12T12:15:00Z">
        <w:r w:rsidRPr="00A4509D">
          <w:rPr>
            <w:rFonts w:ascii="Times New Roman" w:eastAsia="Times New Roman" w:hAnsi="Times New Roman" w:cs="Times New Roman"/>
            <w:lang w:val="nb-NO"/>
          </w:rPr>
          <w:t>. Dette tilsvarer 0,04</w:t>
        </w:r>
      </w:ins>
      <w:ins w:id="114" w:author="NO Affiliate" w:date="2026-02-16T13:14:00Z" w16du:dateUtc="2026-02-16T12:14:00Z">
        <w:r w:rsidR="005C5AF7">
          <w:rPr>
            <w:rFonts w:ascii="Times New Roman" w:eastAsia="Times New Roman" w:hAnsi="Times New Roman" w:cs="Times New Roman"/>
            <w:lang w:val="nb-NO"/>
          </w:rPr>
          <w:t> </w:t>
        </w:r>
      </w:ins>
      <w:ins w:id="115" w:author="NO Affiliate" w:date="2026-02-12T13:15:00Z" w16du:dateUtc="2026-02-12T12:15:00Z">
        <w:r w:rsidRPr="00A4509D">
          <w:rPr>
            <w:rFonts w:ascii="Times New Roman" w:eastAsia="Times New Roman" w:hAnsi="Times New Roman" w:cs="Times New Roman"/>
            <w:lang w:val="nb-NO"/>
          </w:rPr>
          <w:t>mg/ml.</w:t>
        </w:r>
      </w:ins>
    </w:p>
    <w:p w14:paraId="5B171736" w14:textId="77777777" w:rsidR="00BB4DD3" w:rsidRPr="00A4509D" w:rsidRDefault="00BB4DD3" w:rsidP="00BB4DD3">
      <w:pPr>
        <w:widowControl/>
        <w:spacing w:after="0" w:line="240" w:lineRule="auto"/>
        <w:rPr>
          <w:ins w:id="116" w:author="NO Affiliate" w:date="2026-02-12T13:15:00Z" w16du:dateUtc="2026-02-12T12:15:00Z"/>
          <w:rFonts w:ascii="Times New Roman" w:hAnsi="Times New Roman" w:cs="Times New Roman"/>
          <w:lang w:val="nb-NO"/>
        </w:rPr>
      </w:pPr>
    </w:p>
    <w:p w14:paraId="1FE260D7" w14:textId="77777777" w:rsidR="00BB4DD3" w:rsidRPr="00A4509D" w:rsidRDefault="00BB4DD3" w:rsidP="00BB4DD3">
      <w:pPr>
        <w:widowControl/>
        <w:spacing w:after="0" w:line="240" w:lineRule="auto"/>
        <w:rPr>
          <w:ins w:id="117" w:author="NO Affiliate" w:date="2026-02-12T13:15:00Z" w16du:dateUtc="2026-02-12T12:15:00Z"/>
          <w:rFonts w:ascii="Times New Roman" w:eastAsia="Times New Roman" w:hAnsi="Times New Roman" w:cs="Times New Roman"/>
          <w:lang w:val="nb-NO"/>
        </w:rPr>
      </w:pPr>
      <w:ins w:id="118" w:author="NO Affiliate" w:date="2026-02-12T13:15:00Z" w16du:dateUtc="2026-02-12T12:15:00Z">
        <w:r w:rsidRPr="00A4509D">
          <w:rPr>
            <w:rFonts w:ascii="Times New Roman" w:eastAsia="Times New Roman" w:hAnsi="Times New Roman" w:cs="Times New Roman"/>
            <w:lang w:val="nb-NO"/>
          </w:rPr>
          <w:t>Ustekinumab er et humant IgG1κ monoklonalt antistoff til interleukin (IL)-12/23 fremstilt ved rekombinant DNA-teknologi i en eggstokkcellelinje fra kinesisk hamster.</w:t>
        </w:r>
      </w:ins>
    </w:p>
    <w:p w14:paraId="4AA9D300" w14:textId="77777777" w:rsidR="00BB4DD3" w:rsidRPr="00A4509D" w:rsidRDefault="00BB4DD3" w:rsidP="00BB4DD3">
      <w:pPr>
        <w:widowControl/>
        <w:spacing w:after="0" w:line="240" w:lineRule="auto"/>
        <w:rPr>
          <w:ins w:id="119" w:author="NO Affiliate" w:date="2026-02-12T13:15:00Z" w16du:dateUtc="2026-02-12T12:15:00Z"/>
          <w:rFonts w:ascii="Times New Roman" w:hAnsi="Times New Roman" w:cs="Times New Roman"/>
          <w:lang w:val="nb-NO"/>
        </w:rPr>
      </w:pPr>
    </w:p>
    <w:p w14:paraId="701077FF" w14:textId="77777777" w:rsidR="00BB4DD3" w:rsidRPr="00A4509D" w:rsidRDefault="00BB4DD3" w:rsidP="00BB4DD3">
      <w:pPr>
        <w:widowControl/>
        <w:spacing w:after="0" w:line="240" w:lineRule="auto"/>
        <w:rPr>
          <w:ins w:id="120" w:author="NO Affiliate" w:date="2026-02-12T13:15:00Z" w16du:dateUtc="2026-02-12T12:15:00Z"/>
          <w:rFonts w:ascii="Times New Roman" w:eastAsia="Times New Roman" w:hAnsi="Times New Roman" w:cs="Times New Roman"/>
          <w:lang w:val="nb-NO"/>
        </w:rPr>
      </w:pPr>
      <w:ins w:id="121" w:author="NO Affiliate" w:date="2026-02-12T13:15:00Z" w16du:dateUtc="2026-02-12T12:15:00Z">
        <w:r w:rsidRPr="00A4509D">
          <w:rPr>
            <w:rFonts w:ascii="Times New Roman" w:eastAsia="Times New Roman" w:hAnsi="Times New Roman" w:cs="Times New Roman"/>
            <w:lang w:val="nb-NO"/>
          </w:rPr>
          <w:t>For fullstendig liste over hjelpestoffer, se pkt. 6.1.</w:t>
        </w:r>
      </w:ins>
    </w:p>
    <w:p w14:paraId="42D8590A" w14:textId="77777777" w:rsidR="00BB4DD3" w:rsidRPr="00A4509D" w:rsidRDefault="00BB4DD3" w:rsidP="00BB4DD3">
      <w:pPr>
        <w:widowControl/>
        <w:spacing w:after="0" w:line="240" w:lineRule="auto"/>
        <w:rPr>
          <w:ins w:id="122" w:author="NO Affiliate" w:date="2026-02-12T13:15:00Z" w16du:dateUtc="2026-02-12T12:15:00Z"/>
          <w:rFonts w:ascii="Times New Roman" w:hAnsi="Times New Roman" w:cs="Times New Roman"/>
          <w:lang w:val="nb-NO"/>
        </w:rPr>
      </w:pPr>
    </w:p>
    <w:p w14:paraId="00DCA197" w14:textId="77777777" w:rsidR="00BB4DD3" w:rsidRPr="00A4509D" w:rsidRDefault="00BB4DD3" w:rsidP="00BB4DD3">
      <w:pPr>
        <w:widowControl/>
        <w:spacing w:after="0" w:line="240" w:lineRule="auto"/>
        <w:rPr>
          <w:ins w:id="123" w:author="NO Affiliate" w:date="2026-02-12T13:15:00Z" w16du:dateUtc="2026-02-12T12:15:00Z"/>
          <w:rFonts w:ascii="Times New Roman" w:hAnsi="Times New Roman" w:cs="Times New Roman"/>
          <w:lang w:val="nb-NO"/>
        </w:rPr>
      </w:pPr>
    </w:p>
    <w:p w14:paraId="2B2FBFE0" w14:textId="77777777" w:rsidR="00BB4DD3" w:rsidRPr="00A4509D" w:rsidRDefault="00BB4DD3" w:rsidP="00BB4DD3">
      <w:pPr>
        <w:widowControl/>
        <w:spacing w:after="0" w:line="240" w:lineRule="auto"/>
        <w:ind w:left="567" w:hanging="567"/>
        <w:rPr>
          <w:ins w:id="124" w:author="NO Affiliate" w:date="2026-02-12T13:15:00Z" w16du:dateUtc="2026-02-12T12:15:00Z"/>
          <w:rFonts w:ascii="Times New Roman" w:eastAsia="Times New Roman" w:hAnsi="Times New Roman" w:cs="Times New Roman"/>
          <w:lang w:val="nb-NO"/>
        </w:rPr>
      </w:pPr>
      <w:ins w:id="125" w:author="NO Affiliate" w:date="2026-02-12T13:15:00Z" w16du:dateUtc="2026-02-12T12:15:00Z">
        <w:r w:rsidRPr="00A4509D">
          <w:rPr>
            <w:rFonts w:ascii="Times New Roman" w:eastAsia="Times New Roman" w:hAnsi="Times New Roman" w:cs="Times New Roman"/>
            <w:b/>
            <w:bCs/>
            <w:lang w:val="nb-NO"/>
          </w:rPr>
          <w:t>3.</w:t>
        </w:r>
        <w:r w:rsidRPr="00A4509D">
          <w:rPr>
            <w:rFonts w:ascii="Times New Roman" w:eastAsia="Times New Roman" w:hAnsi="Times New Roman" w:cs="Times New Roman"/>
            <w:b/>
            <w:bCs/>
            <w:lang w:val="nb-NO"/>
          </w:rPr>
          <w:tab/>
          <w:t>LEGEMIDDELFORM</w:t>
        </w:r>
      </w:ins>
    </w:p>
    <w:p w14:paraId="61E0B9AF" w14:textId="77777777" w:rsidR="00BB4DD3" w:rsidRPr="00A4509D" w:rsidRDefault="00BB4DD3" w:rsidP="00BB4DD3">
      <w:pPr>
        <w:widowControl/>
        <w:spacing w:after="0" w:line="240" w:lineRule="auto"/>
        <w:rPr>
          <w:ins w:id="126" w:author="NO Affiliate" w:date="2026-02-12T13:15:00Z" w16du:dateUtc="2026-02-12T12:15:00Z"/>
          <w:rFonts w:ascii="Times New Roman" w:hAnsi="Times New Roman" w:cs="Times New Roman"/>
          <w:lang w:val="nb-NO"/>
        </w:rPr>
      </w:pPr>
    </w:p>
    <w:p w14:paraId="05405498" w14:textId="605B87ED" w:rsidR="00BB4DD3" w:rsidRPr="00A4509D" w:rsidRDefault="00BB4DD3" w:rsidP="00BB4DD3">
      <w:pPr>
        <w:widowControl/>
        <w:spacing w:after="0" w:line="240" w:lineRule="auto"/>
        <w:rPr>
          <w:ins w:id="127" w:author="NO Affiliate" w:date="2026-02-12T13:15:00Z" w16du:dateUtc="2026-02-12T12:15:00Z"/>
          <w:rFonts w:ascii="Times New Roman" w:eastAsia="Times New Roman" w:hAnsi="Times New Roman" w:cs="Times New Roman"/>
          <w:u w:val="single"/>
          <w:lang w:val="nb-NO"/>
        </w:rPr>
      </w:pPr>
      <w:ins w:id="128" w:author="NO Affiliate" w:date="2026-02-12T13:15:00Z" w16du:dateUtc="2026-02-12T12:15:00Z">
        <w:r w:rsidRPr="00A4509D">
          <w:rPr>
            <w:rFonts w:ascii="Times New Roman" w:eastAsia="Times New Roman" w:hAnsi="Times New Roman" w:cs="Times New Roman"/>
            <w:u w:val="single"/>
            <w:lang w:val="nb-NO"/>
          </w:rPr>
          <w:t>Otulfi 45 mg injeksjonsvæske, oppløsning</w:t>
        </w:r>
      </w:ins>
      <w:ins w:id="129" w:author="NO Affiliate" w:date="2026-02-12T13:22:00Z" w16du:dateUtc="2026-02-12T12:22:00Z">
        <w:r w:rsidR="001B40B3" w:rsidRPr="00A4509D">
          <w:rPr>
            <w:rFonts w:ascii="Times New Roman" w:eastAsia="Times New Roman" w:hAnsi="Times New Roman" w:cs="Times New Roman"/>
            <w:u w:val="single"/>
            <w:lang w:val="nb-NO"/>
          </w:rPr>
          <w:t xml:space="preserve"> i </w:t>
        </w:r>
      </w:ins>
      <w:ins w:id="130" w:author="NO Affiliate" w:date="2026-02-12T13:22:00Z">
        <w:r w:rsidR="001B40B3" w:rsidRPr="00A4509D">
          <w:rPr>
            <w:rFonts w:ascii="Times New Roman" w:eastAsia="Times New Roman" w:hAnsi="Times New Roman" w:cs="Times New Roman"/>
            <w:u w:val="single"/>
            <w:lang w:val="nb-NO"/>
          </w:rPr>
          <w:t>ferdigfylt penn</w:t>
        </w:r>
      </w:ins>
    </w:p>
    <w:p w14:paraId="0FF9F721" w14:textId="44D7723D" w:rsidR="00BB4DD3" w:rsidRPr="00A4509D" w:rsidRDefault="00BB4DD3" w:rsidP="00BB4DD3">
      <w:pPr>
        <w:widowControl/>
        <w:spacing w:after="0" w:line="240" w:lineRule="auto"/>
        <w:rPr>
          <w:ins w:id="131" w:author="NO Affiliate" w:date="2026-02-12T13:15:00Z" w16du:dateUtc="2026-02-12T12:15:00Z"/>
          <w:rFonts w:ascii="Times New Roman" w:eastAsia="Times New Roman" w:hAnsi="Times New Roman" w:cs="Times New Roman"/>
          <w:lang w:val="nb-NO"/>
        </w:rPr>
      </w:pPr>
      <w:ins w:id="132" w:author="NO Affiliate" w:date="2026-02-12T13:15:00Z" w16du:dateUtc="2026-02-12T12:15:00Z">
        <w:r w:rsidRPr="00A4509D">
          <w:rPr>
            <w:rFonts w:ascii="Times New Roman" w:eastAsia="Times New Roman" w:hAnsi="Times New Roman" w:cs="Times New Roman"/>
            <w:lang w:val="nb-NO"/>
          </w:rPr>
          <w:t>Injeksjonsvæske, oppløsning (injeksjon</w:t>
        </w:r>
      </w:ins>
      <w:ins w:id="133" w:author="NO Affiliate" w:date="2026-02-16T10:48:00Z" w16du:dateUtc="2026-02-16T09:48:00Z">
        <w:r w:rsidR="00622EBF">
          <w:rPr>
            <w:rFonts w:ascii="Times New Roman" w:eastAsia="Times New Roman" w:hAnsi="Times New Roman" w:cs="Times New Roman"/>
            <w:lang w:val="nb-NO"/>
          </w:rPr>
          <w:t>svæske</w:t>
        </w:r>
      </w:ins>
      <w:ins w:id="134" w:author="NO Affiliate" w:date="2026-02-12T13:15:00Z" w16du:dateUtc="2026-02-12T12:15:00Z">
        <w:r w:rsidRPr="00A4509D">
          <w:rPr>
            <w:rFonts w:ascii="Times New Roman" w:eastAsia="Times New Roman" w:hAnsi="Times New Roman" w:cs="Times New Roman"/>
            <w:lang w:val="nb-NO"/>
          </w:rPr>
          <w:t>).</w:t>
        </w:r>
      </w:ins>
    </w:p>
    <w:p w14:paraId="038A7167" w14:textId="77777777" w:rsidR="00BB4DD3" w:rsidRPr="00A4509D" w:rsidRDefault="00BB4DD3" w:rsidP="00BB4DD3">
      <w:pPr>
        <w:widowControl/>
        <w:spacing w:after="0" w:line="240" w:lineRule="auto"/>
        <w:rPr>
          <w:ins w:id="135" w:author="NO Affiliate" w:date="2026-02-12T13:15:00Z" w16du:dateUtc="2026-02-12T12:15:00Z"/>
          <w:rFonts w:ascii="Times New Roman" w:eastAsia="Times New Roman" w:hAnsi="Times New Roman" w:cs="Times New Roman"/>
          <w:u w:val="single"/>
          <w:lang w:val="nb-NO"/>
        </w:rPr>
      </w:pPr>
    </w:p>
    <w:p w14:paraId="7D7DF22F" w14:textId="3C91700C" w:rsidR="00BB4DD3" w:rsidRPr="00A4509D" w:rsidRDefault="00BB4DD3" w:rsidP="00BB4DD3">
      <w:pPr>
        <w:widowControl/>
        <w:spacing w:after="0" w:line="240" w:lineRule="auto"/>
        <w:rPr>
          <w:ins w:id="136" w:author="NO Affiliate" w:date="2026-02-12T13:15:00Z" w16du:dateUtc="2026-02-12T12:15:00Z"/>
          <w:rFonts w:ascii="Times New Roman" w:eastAsia="Times New Roman" w:hAnsi="Times New Roman" w:cs="Times New Roman"/>
          <w:lang w:val="nb-NO"/>
        </w:rPr>
      </w:pPr>
      <w:ins w:id="137" w:author="NO Affiliate" w:date="2026-02-12T13:15:00Z" w16du:dateUtc="2026-02-12T12:15:00Z">
        <w:r w:rsidRPr="00A4509D">
          <w:rPr>
            <w:rFonts w:ascii="Times New Roman" w:eastAsia="Times New Roman" w:hAnsi="Times New Roman" w:cs="Times New Roman"/>
            <w:u w:val="single" w:color="000000"/>
            <w:lang w:val="nb-NO"/>
          </w:rPr>
          <w:t xml:space="preserve">Otulfi 90 mg injeksjonsvæske, oppløsning i ferdigfylt </w:t>
        </w:r>
      </w:ins>
      <w:ins w:id="138" w:author="NO Affiliate" w:date="2026-02-12T13:24:00Z" w16du:dateUtc="2026-02-12T12:24:00Z">
        <w:r w:rsidR="000C4B4D" w:rsidRPr="00A4509D">
          <w:rPr>
            <w:rFonts w:ascii="Times New Roman" w:eastAsia="Times New Roman" w:hAnsi="Times New Roman" w:cs="Times New Roman"/>
            <w:u w:val="single" w:color="000000"/>
            <w:lang w:val="nb-NO"/>
          </w:rPr>
          <w:t>penn</w:t>
        </w:r>
      </w:ins>
    </w:p>
    <w:p w14:paraId="63C101CA" w14:textId="12C9179F" w:rsidR="00BB4DD3" w:rsidRPr="00A4509D" w:rsidRDefault="00BB4DD3" w:rsidP="00BB4DD3">
      <w:pPr>
        <w:widowControl/>
        <w:spacing w:after="0" w:line="240" w:lineRule="auto"/>
        <w:rPr>
          <w:ins w:id="139" w:author="NO Affiliate" w:date="2026-02-12T13:15:00Z" w16du:dateUtc="2026-02-12T12:15:00Z"/>
          <w:rFonts w:ascii="Times New Roman" w:eastAsia="Times New Roman" w:hAnsi="Times New Roman" w:cs="Times New Roman"/>
          <w:lang w:val="nb-NO"/>
        </w:rPr>
      </w:pPr>
      <w:ins w:id="140" w:author="NO Affiliate" w:date="2026-02-12T13:15:00Z" w16du:dateUtc="2026-02-12T12:15:00Z">
        <w:r w:rsidRPr="00A4509D">
          <w:rPr>
            <w:rFonts w:ascii="Times New Roman" w:eastAsia="Times New Roman" w:hAnsi="Times New Roman" w:cs="Times New Roman"/>
            <w:lang w:val="nb-NO"/>
          </w:rPr>
          <w:t>Injeksjonsvæske, oppløsning (injeksjon</w:t>
        </w:r>
      </w:ins>
      <w:ins w:id="141" w:author="NO Affiliate" w:date="2026-02-16T10:48:00Z" w16du:dateUtc="2026-02-16T09:48:00Z">
        <w:r w:rsidR="00622EBF">
          <w:rPr>
            <w:rFonts w:ascii="Times New Roman" w:eastAsia="Times New Roman" w:hAnsi="Times New Roman" w:cs="Times New Roman"/>
            <w:lang w:val="nb-NO"/>
          </w:rPr>
          <w:t>svæske</w:t>
        </w:r>
      </w:ins>
      <w:ins w:id="142" w:author="NO Affiliate" w:date="2026-02-12T13:15:00Z" w16du:dateUtc="2026-02-12T12:15:00Z">
        <w:r w:rsidRPr="00A4509D">
          <w:rPr>
            <w:rFonts w:ascii="Times New Roman" w:eastAsia="Times New Roman" w:hAnsi="Times New Roman" w:cs="Times New Roman"/>
            <w:lang w:val="nb-NO"/>
          </w:rPr>
          <w:t>).</w:t>
        </w:r>
      </w:ins>
    </w:p>
    <w:p w14:paraId="7E6E97F1" w14:textId="77777777" w:rsidR="00BB4DD3" w:rsidRPr="00A4509D" w:rsidRDefault="00BB4DD3" w:rsidP="00BB4DD3">
      <w:pPr>
        <w:widowControl/>
        <w:spacing w:after="0" w:line="240" w:lineRule="auto"/>
        <w:rPr>
          <w:ins w:id="143" w:author="NO Affiliate" w:date="2026-02-12T13:15:00Z" w16du:dateUtc="2026-02-12T12:15:00Z"/>
          <w:rFonts w:ascii="Times New Roman" w:hAnsi="Times New Roman" w:cs="Times New Roman"/>
          <w:lang w:val="nb-NO"/>
        </w:rPr>
      </w:pPr>
    </w:p>
    <w:p w14:paraId="73C7F887" w14:textId="77777777" w:rsidR="00BB4DD3" w:rsidRPr="00A4509D" w:rsidRDefault="00BB4DD3" w:rsidP="00BB4DD3">
      <w:pPr>
        <w:widowControl/>
        <w:spacing w:after="0" w:line="240" w:lineRule="auto"/>
        <w:rPr>
          <w:ins w:id="144" w:author="NO Affiliate" w:date="2026-02-12T13:15:00Z" w16du:dateUtc="2026-02-12T12:15:00Z"/>
          <w:rFonts w:ascii="Times New Roman" w:eastAsia="Times New Roman" w:hAnsi="Times New Roman" w:cs="Times New Roman"/>
          <w:lang w:val="nb-NO"/>
        </w:rPr>
      </w:pPr>
      <w:ins w:id="145" w:author="NO Affiliate" w:date="2026-02-12T13:15:00Z" w16du:dateUtc="2026-02-12T12:15:00Z">
        <w:r w:rsidRPr="00A4509D">
          <w:rPr>
            <w:rFonts w:ascii="Times New Roman" w:eastAsia="Times New Roman" w:hAnsi="Times New Roman" w:cs="Times New Roman"/>
            <w:lang w:val="nb-NO"/>
          </w:rPr>
          <w:t>Oppløsningen er klar og fargeløs til svakt brun</w:t>
        </w:r>
        <w:r w:rsidRPr="00A4509D">
          <w:rPr>
            <w:rFonts w:ascii="Times New Roman" w:eastAsia="Times New Roman" w:hAnsi="Times New Roman" w:cs="Times New Roman"/>
            <w:lang w:val="nb-NO"/>
          </w:rPr>
          <w:noBreakHyphen/>
          <w:t>gul.</w:t>
        </w:r>
      </w:ins>
    </w:p>
    <w:p w14:paraId="5996362C" w14:textId="77777777" w:rsidR="00BB4DD3" w:rsidRPr="00A4509D" w:rsidRDefault="00BB4DD3" w:rsidP="00BB4DD3">
      <w:pPr>
        <w:widowControl/>
        <w:spacing w:after="0" w:line="240" w:lineRule="auto"/>
        <w:rPr>
          <w:ins w:id="146" w:author="NO Affiliate" w:date="2026-02-12T13:15:00Z" w16du:dateUtc="2026-02-12T12:15:00Z"/>
          <w:rFonts w:ascii="Times New Roman" w:hAnsi="Times New Roman" w:cs="Times New Roman"/>
          <w:lang w:val="nb-NO"/>
        </w:rPr>
      </w:pPr>
    </w:p>
    <w:p w14:paraId="72A91BCF" w14:textId="77777777" w:rsidR="00BB4DD3" w:rsidRPr="00A4509D" w:rsidRDefault="00BB4DD3" w:rsidP="00BB4DD3">
      <w:pPr>
        <w:widowControl/>
        <w:spacing w:after="0" w:line="240" w:lineRule="auto"/>
        <w:rPr>
          <w:ins w:id="147" w:author="NO Affiliate" w:date="2026-02-12T13:15:00Z" w16du:dateUtc="2026-02-12T12:15:00Z"/>
          <w:rFonts w:ascii="Times New Roman" w:hAnsi="Times New Roman" w:cs="Times New Roman"/>
          <w:lang w:val="nb-NO"/>
        </w:rPr>
      </w:pPr>
    </w:p>
    <w:p w14:paraId="5C9CCEA1" w14:textId="77777777" w:rsidR="00BB4DD3" w:rsidRPr="00A4509D" w:rsidRDefault="00BB4DD3" w:rsidP="00BB4DD3">
      <w:pPr>
        <w:widowControl/>
        <w:spacing w:after="0" w:line="240" w:lineRule="auto"/>
        <w:ind w:left="567" w:hanging="567"/>
        <w:rPr>
          <w:ins w:id="148" w:author="NO Affiliate" w:date="2026-02-12T13:15:00Z" w16du:dateUtc="2026-02-12T12:15:00Z"/>
          <w:rFonts w:ascii="Times New Roman" w:eastAsia="Times New Roman" w:hAnsi="Times New Roman" w:cs="Times New Roman"/>
          <w:lang w:val="nb-NO"/>
        </w:rPr>
      </w:pPr>
      <w:ins w:id="149" w:author="NO Affiliate" w:date="2026-02-12T13:15:00Z" w16du:dateUtc="2026-02-12T12:15:00Z">
        <w:r w:rsidRPr="00A4509D">
          <w:rPr>
            <w:rFonts w:ascii="Times New Roman" w:eastAsia="Times New Roman" w:hAnsi="Times New Roman" w:cs="Times New Roman"/>
            <w:b/>
            <w:bCs/>
            <w:lang w:val="nb-NO"/>
          </w:rPr>
          <w:t>4.</w:t>
        </w:r>
        <w:r w:rsidRPr="00A4509D">
          <w:rPr>
            <w:rFonts w:ascii="Times New Roman" w:eastAsia="Times New Roman" w:hAnsi="Times New Roman" w:cs="Times New Roman"/>
            <w:b/>
            <w:bCs/>
            <w:lang w:val="nb-NO"/>
          </w:rPr>
          <w:tab/>
          <w:t>KLINISKE OPPLYSNINGER</w:t>
        </w:r>
      </w:ins>
    </w:p>
    <w:p w14:paraId="06AFEF34" w14:textId="77777777" w:rsidR="00BB4DD3" w:rsidRPr="00A4509D" w:rsidRDefault="00BB4DD3" w:rsidP="00BB4DD3">
      <w:pPr>
        <w:widowControl/>
        <w:spacing w:after="0" w:line="240" w:lineRule="auto"/>
        <w:rPr>
          <w:ins w:id="150" w:author="NO Affiliate" w:date="2026-02-12T13:15:00Z" w16du:dateUtc="2026-02-12T12:15:00Z"/>
          <w:rFonts w:ascii="Times New Roman" w:hAnsi="Times New Roman" w:cs="Times New Roman"/>
          <w:lang w:val="nb-NO"/>
        </w:rPr>
      </w:pPr>
    </w:p>
    <w:p w14:paraId="267842E8" w14:textId="77777777" w:rsidR="00BB4DD3" w:rsidRPr="00A4509D" w:rsidRDefault="00BB4DD3" w:rsidP="00BB4DD3">
      <w:pPr>
        <w:widowControl/>
        <w:spacing w:after="0" w:line="240" w:lineRule="auto"/>
        <w:ind w:left="567" w:hanging="567"/>
        <w:rPr>
          <w:ins w:id="151" w:author="NO Affiliate" w:date="2026-02-12T13:15:00Z" w16du:dateUtc="2026-02-12T12:15:00Z"/>
          <w:rFonts w:ascii="Times New Roman" w:eastAsia="Times New Roman" w:hAnsi="Times New Roman" w:cs="Times New Roman"/>
          <w:lang w:val="nb-NO"/>
        </w:rPr>
      </w:pPr>
      <w:ins w:id="152" w:author="NO Affiliate" w:date="2026-02-12T13:15:00Z" w16du:dateUtc="2026-02-12T12:15:00Z">
        <w:r w:rsidRPr="00A4509D">
          <w:rPr>
            <w:rFonts w:ascii="Times New Roman" w:eastAsia="Times New Roman" w:hAnsi="Times New Roman" w:cs="Times New Roman"/>
            <w:b/>
            <w:bCs/>
            <w:lang w:val="nb-NO"/>
          </w:rPr>
          <w:t>4.1</w:t>
        </w:r>
        <w:r w:rsidRPr="00A4509D">
          <w:rPr>
            <w:rFonts w:ascii="Times New Roman" w:eastAsia="Times New Roman" w:hAnsi="Times New Roman" w:cs="Times New Roman"/>
            <w:b/>
            <w:bCs/>
            <w:lang w:val="nb-NO"/>
          </w:rPr>
          <w:tab/>
          <w:t>Indikasjoner</w:t>
        </w:r>
      </w:ins>
    </w:p>
    <w:p w14:paraId="6EAB8DC7" w14:textId="77777777" w:rsidR="00BB4DD3" w:rsidRPr="00A4509D" w:rsidRDefault="00BB4DD3" w:rsidP="00BB4DD3">
      <w:pPr>
        <w:widowControl/>
        <w:tabs>
          <w:tab w:val="left" w:pos="3110"/>
        </w:tabs>
        <w:spacing w:after="0" w:line="240" w:lineRule="auto"/>
        <w:rPr>
          <w:ins w:id="153" w:author="NO Affiliate" w:date="2026-02-12T13:15:00Z" w16du:dateUtc="2026-02-12T12:15:00Z"/>
          <w:rFonts w:ascii="Times New Roman" w:hAnsi="Times New Roman" w:cs="Times New Roman"/>
          <w:lang w:val="nb-NO"/>
        </w:rPr>
      </w:pPr>
      <w:ins w:id="154" w:author="NO Affiliate" w:date="2026-02-12T13:15:00Z" w16du:dateUtc="2026-02-12T12:15:00Z">
        <w:r w:rsidRPr="00A4509D">
          <w:rPr>
            <w:rFonts w:ascii="Times New Roman" w:hAnsi="Times New Roman" w:cs="Times New Roman"/>
            <w:lang w:val="nb-NO"/>
          </w:rPr>
          <w:tab/>
        </w:r>
      </w:ins>
    </w:p>
    <w:p w14:paraId="466B00C8" w14:textId="77777777" w:rsidR="00BB4DD3" w:rsidRPr="00A4509D" w:rsidRDefault="00BB4DD3" w:rsidP="00BB4DD3">
      <w:pPr>
        <w:widowControl/>
        <w:spacing w:after="0" w:line="240" w:lineRule="auto"/>
        <w:rPr>
          <w:ins w:id="155" w:author="NO Affiliate" w:date="2026-02-12T13:15:00Z" w16du:dateUtc="2026-02-12T12:15:00Z"/>
          <w:rFonts w:ascii="Times New Roman" w:eastAsia="Times New Roman" w:hAnsi="Times New Roman" w:cs="Times New Roman"/>
          <w:lang w:val="nb-NO"/>
        </w:rPr>
      </w:pPr>
      <w:ins w:id="156" w:author="NO Affiliate" w:date="2026-02-12T13:15:00Z" w16du:dateUtc="2026-02-12T12:15:00Z">
        <w:r w:rsidRPr="00A4509D">
          <w:rPr>
            <w:rFonts w:ascii="Times New Roman" w:eastAsia="Times New Roman" w:hAnsi="Times New Roman" w:cs="Times New Roman"/>
            <w:u w:val="single" w:color="000000"/>
            <w:lang w:val="nb-NO"/>
          </w:rPr>
          <w:t>Plakkpsoriasis</w:t>
        </w:r>
      </w:ins>
    </w:p>
    <w:p w14:paraId="1209CB4E" w14:textId="77777777" w:rsidR="00BB4DD3" w:rsidRPr="00A4509D" w:rsidRDefault="00BB4DD3" w:rsidP="00BB4DD3">
      <w:pPr>
        <w:widowControl/>
        <w:spacing w:after="0" w:line="240" w:lineRule="auto"/>
        <w:rPr>
          <w:ins w:id="157" w:author="NO Affiliate" w:date="2026-02-12T13:15:00Z" w16du:dateUtc="2026-02-12T12:15:00Z"/>
          <w:rFonts w:ascii="Times New Roman" w:eastAsia="Times New Roman" w:hAnsi="Times New Roman" w:cs="Times New Roman"/>
          <w:lang w:val="nb-NO"/>
        </w:rPr>
      </w:pPr>
      <w:ins w:id="158" w:author="NO Affiliate" w:date="2026-02-12T13:15:00Z" w16du:dateUtc="2026-02-12T12:15:00Z">
        <w:r w:rsidRPr="00A4509D">
          <w:rPr>
            <w:rFonts w:ascii="Times New Roman" w:eastAsia="Times New Roman" w:hAnsi="Times New Roman" w:cs="Times New Roman"/>
            <w:lang w:val="nb-NO"/>
          </w:rPr>
          <w:t>Otulfi er indisert til behandling av moderat til alvorlig plakkpsoriasis hos voksne som ikke responderer på, har en kontraindikasjon mot eller ikke tåler annen systemisk behandling inkludert ciklosporin, metotreksat (MTX) eller PUVA (psoralen og ultrafiolett A) (se pkt. 5.1).</w:t>
        </w:r>
      </w:ins>
    </w:p>
    <w:p w14:paraId="1CC9303A" w14:textId="77777777" w:rsidR="00BB4DD3" w:rsidRPr="00A4509D" w:rsidRDefault="00BB4DD3" w:rsidP="00BB4DD3">
      <w:pPr>
        <w:widowControl/>
        <w:spacing w:after="0" w:line="240" w:lineRule="auto"/>
        <w:rPr>
          <w:ins w:id="159" w:author="NO Affiliate" w:date="2026-02-12T13:15:00Z" w16du:dateUtc="2026-02-12T12:15:00Z"/>
          <w:rFonts w:ascii="Times New Roman" w:hAnsi="Times New Roman" w:cs="Times New Roman"/>
          <w:lang w:val="nb-NO"/>
        </w:rPr>
      </w:pPr>
    </w:p>
    <w:p w14:paraId="6D4BE015" w14:textId="77777777" w:rsidR="00BB4DD3" w:rsidRPr="00A4509D" w:rsidRDefault="00BB4DD3" w:rsidP="00BB4DD3">
      <w:pPr>
        <w:widowControl/>
        <w:spacing w:after="0" w:line="240" w:lineRule="auto"/>
        <w:rPr>
          <w:ins w:id="160" w:author="NO Affiliate" w:date="2026-02-12T13:15:00Z" w16du:dateUtc="2026-02-12T12:15:00Z"/>
          <w:rFonts w:ascii="Times New Roman" w:eastAsia="Times New Roman" w:hAnsi="Times New Roman" w:cs="Times New Roman"/>
          <w:lang w:val="nb-NO"/>
        </w:rPr>
      </w:pPr>
      <w:ins w:id="161" w:author="NO Affiliate" w:date="2026-02-12T13:15:00Z" w16du:dateUtc="2026-02-12T12:15:00Z">
        <w:r w:rsidRPr="00A4509D">
          <w:rPr>
            <w:rFonts w:ascii="Times New Roman" w:eastAsia="Times New Roman" w:hAnsi="Times New Roman" w:cs="Times New Roman"/>
            <w:u w:val="single" w:color="000000"/>
            <w:lang w:val="nb-NO"/>
          </w:rPr>
          <w:t>Pediatrisk plakkpsoriasis</w:t>
        </w:r>
      </w:ins>
    </w:p>
    <w:p w14:paraId="12E07C9E" w14:textId="5D797E20" w:rsidR="00BB4DD3" w:rsidRPr="00A4509D" w:rsidRDefault="00BB4DD3" w:rsidP="00BB4DD3">
      <w:pPr>
        <w:widowControl/>
        <w:spacing w:after="0" w:line="240" w:lineRule="auto"/>
        <w:rPr>
          <w:ins w:id="162" w:author="NO Affiliate" w:date="2026-02-12T13:15:00Z" w16du:dateUtc="2026-02-12T12:15:00Z"/>
          <w:rFonts w:ascii="Times New Roman" w:eastAsia="Times New Roman" w:hAnsi="Times New Roman" w:cs="Times New Roman"/>
          <w:lang w:val="nb-NO"/>
        </w:rPr>
      </w:pPr>
      <w:ins w:id="163" w:author="NO Affiliate" w:date="2026-02-12T13:15:00Z" w16du:dateUtc="2026-02-12T12:15:00Z">
        <w:r w:rsidRPr="00A4509D">
          <w:rPr>
            <w:rFonts w:ascii="Times New Roman" w:eastAsia="Times New Roman" w:hAnsi="Times New Roman" w:cs="Times New Roman"/>
            <w:lang w:val="nb-NO"/>
          </w:rPr>
          <w:t xml:space="preserve">Otulfi </w:t>
        </w:r>
      </w:ins>
      <w:ins w:id="164" w:author="NO Affiliate" w:date="2026-02-12T13:25:00Z" w16du:dateUtc="2026-02-12T12:25:00Z">
        <w:r w:rsidR="000C4B4D" w:rsidRPr="00A4509D">
          <w:rPr>
            <w:rFonts w:ascii="Times New Roman" w:eastAsia="Times New Roman" w:hAnsi="Times New Roman" w:cs="Times New Roman"/>
            <w:lang w:val="nb-NO"/>
          </w:rPr>
          <w:t xml:space="preserve">ferdigfylt penn </w:t>
        </w:r>
      </w:ins>
      <w:ins w:id="165" w:author="NO Affiliate" w:date="2026-02-12T13:15:00Z" w16du:dateUtc="2026-02-12T12:15:00Z">
        <w:r w:rsidRPr="00A4509D">
          <w:rPr>
            <w:rFonts w:ascii="Times New Roman" w:eastAsia="Times New Roman" w:hAnsi="Times New Roman" w:cs="Times New Roman"/>
            <w:lang w:val="nb-NO"/>
          </w:rPr>
          <w:t>er indisert til behandling av moderat til alvorlig plakkpsoriasis hos barn og ungdom fra 6 års alder</w:t>
        </w:r>
      </w:ins>
      <w:ins w:id="166" w:author="NO Affiliate" w:date="2026-02-12T13:26:00Z" w16du:dateUtc="2026-02-12T12:26:00Z">
        <w:r w:rsidR="000C4B4D" w:rsidRPr="00A4509D">
          <w:rPr>
            <w:rFonts w:ascii="Times New Roman" w:eastAsia="Times New Roman" w:hAnsi="Times New Roman" w:cs="Times New Roman"/>
            <w:lang w:val="nb-NO"/>
          </w:rPr>
          <w:t>, som veier 60 kg eller mer</w:t>
        </w:r>
      </w:ins>
      <w:ins w:id="167" w:author="NO Affiliate" w:date="2026-02-12T13:15:00Z" w16du:dateUtc="2026-02-12T12:15:00Z">
        <w:r w:rsidRPr="00A4509D">
          <w:rPr>
            <w:rFonts w:ascii="Times New Roman" w:eastAsia="Times New Roman" w:hAnsi="Times New Roman" w:cs="Times New Roman"/>
            <w:lang w:val="nb-NO"/>
          </w:rPr>
          <w:t xml:space="preserve"> og som ikke kontrolleres tilstrekkelig, eller som ikke tåler, annen systemisk behandling eller fototerapi (se pkt.</w:t>
        </w:r>
      </w:ins>
      <w:ins w:id="168" w:author="NO Affiliate" w:date="2026-02-16T10:54:00Z" w16du:dateUtc="2026-02-16T09:54:00Z">
        <w:r w:rsidR="00130119">
          <w:rPr>
            <w:rFonts w:ascii="Times New Roman" w:eastAsia="Times New Roman" w:hAnsi="Times New Roman" w:cs="Times New Roman"/>
            <w:lang w:val="nb-NO"/>
          </w:rPr>
          <w:t> </w:t>
        </w:r>
      </w:ins>
      <w:ins w:id="169" w:author="NO Affiliate" w:date="2026-02-12T13:15:00Z" w16du:dateUtc="2026-02-12T12:15:00Z">
        <w:r w:rsidRPr="00A4509D">
          <w:rPr>
            <w:rFonts w:ascii="Times New Roman" w:eastAsia="Times New Roman" w:hAnsi="Times New Roman" w:cs="Times New Roman"/>
            <w:lang w:val="nb-NO"/>
          </w:rPr>
          <w:t>5.1).</w:t>
        </w:r>
      </w:ins>
    </w:p>
    <w:p w14:paraId="49197DF5" w14:textId="77777777" w:rsidR="00BB4DD3" w:rsidRPr="00A4509D" w:rsidRDefault="00BB4DD3" w:rsidP="00BB4DD3">
      <w:pPr>
        <w:widowControl/>
        <w:spacing w:after="0" w:line="240" w:lineRule="auto"/>
        <w:rPr>
          <w:ins w:id="170" w:author="NO Affiliate" w:date="2026-02-12T13:15:00Z" w16du:dateUtc="2026-02-12T12:15:00Z"/>
          <w:rFonts w:ascii="Times New Roman" w:hAnsi="Times New Roman" w:cs="Times New Roman"/>
          <w:lang w:val="nb-NO"/>
        </w:rPr>
      </w:pPr>
    </w:p>
    <w:p w14:paraId="7202018F" w14:textId="1BE4117C" w:rsidR="00BB4DD3" w:rsidRPr="00A4509D" w:rsidRDefault="00BB4DD3" w:rsidP="00BB4DD3">
      <w:pPr>
        <w:widowControl/>
        <w:spacing w:after="0" w:line="240" w:lineRule="auto"/>
        <w:rPr>
          <w:ins w:id="171" w:author="NO Affiliate" w:date="2026-02-12T13:15:00Z" w16du:dateUtc="2026-02-12T12:15:00Z"/>
          <w:rFonts w:ascii="Times New Roman" w:eastAsia="Times New Roman" w:hAnsi="Times New Roman" w:cs="Times New Roman"/>
          <w:lang w:val="nb-NO"/>
        </w:rPr>
      </w:pPr>
      <w:ins w:id="172" w:author="NO Affiliate" w:date="2026-02-12T13:15:00Z" w16du:dateUtc="2026-02-12T12:15:00Z">
        <w:r w:rsidRPr="00A4509D">
          <w:rPr>
            <w:rFonts w:ascii="Times New Roman" w:eastAsia="Times New Roman" w:hAnsi="Times New Roman" w:cs="Times New Roman"/>
            <w:u w:val="single" w:color="000000"/>
            <w:lang w:val="nb-NO"/>
          </w:rPr>
          <w:t>Psoriasisartritt (PsA)</w:t>
        </w:r>
      </w:ins>
    </w:p>
    <w:p w14:paraId="5202B7D2" w14:textId="7E9831C2" w:rsidR="00BB4DD3" w:rsidRPr="00A4509D" w:rsidRDefault="00BB4DD3" w:rsidP="00BB4DD3">
      <w:pPr>
        <w:widowControl/>
        <w:spacing w:after="0" w:line="240" w:lineRule="auto"/>
        <w:rPr>
          <w:ins w:id="173" w:author="NO Affiliate" w:date="2026-02-12T13:15:00Z" w16du:dateUtc="2026-02-12T12:15:00Z"/>
          <w:rFonts w:ascii="Times New Roman" w:eastAsia="Times New Roman" w:hAnsi="Times New Roman" w:cs="Times New Roman"/>
          <w:lang w:val="nb-NO"/>
        </w:rPr>
      </w:pPr>
      <w:ins w:id="174" w:author="NO Affiliate" w:date="2026-02-12T13:15:00Z" w16du:dateUtc="2026-02-12T12:15:00Z">
        <w:r w:rsidRPr="00A4509D">
          <w:rPr>
            <w:rFonts w:ascii="Times New Roman" w:eastAsia="Times New Roman" w:hAnsi="Times New Roman" w:cs="Times New Roman"/>
            <w:lang w:val="nb-NO"/>
          </w:rPr>
          <w:lastRenderedPageBreak/>
          <w:t xml:space="preserve">Otulfi, alene eller i kombinasjon med MTX, er indisert til behandling av aktiv psoriasisartritt hos voksne pasienter når responsen til tidligere behandling med ikke-biologisk sykdomsmodifiserende antirevmatisk legemiddel (DMARD) ikke har vært tilstrekkelig (se </w:t>
        </w:r>
      </w:ins>
      <w:ins w:id="175" w:author="NO Affiliate" w:date="2026-02-16T10:55:00Z" w16du:dateUtc="2026-02-16T09:55:00Z">
        <w:r w:rsidR="008A3A6C">
          <w:rPr>
            <w:rFonts w:ascii="Times New Roman" w:eastAsia="Times New Roman" w:hAnsi="Times New Roman" w:cs="Times New Roman"/>
            <w:lang w:val="nb-NO"/>
          </w:rPr>
          <w:t>pkt. </w:t>
        </w:r>
      </w:ins>
      <w:ins w:id="176" w:author="NO Affiliate" w:date="2026-02-12T13:15:00Z" w16du:dateUtc="2026-02-12T12:15:00Z">
        <w:r w:rsidRPr="00A4509D">
          <w:rPr>
            <w:rFonts w:ascii="Times New Roman" w:eastAsia="Times New Roman" w:hAnsi="Times New Roman" w:cs="Times New Roman"/>
            <w:lang w:val="nb-NO"/>
          </w:rPr>
          <w:t>5.1).</w:t>
        </w:r>
      </w:ins>
    </w:p>
    <w:p w14:paraId="4D52CA48" w14:textId="77777777" w:rsidR="00BB4DD3" w:rsidRPr="00A4509D" w:rsidRDefault="00BB4DD3" w:rsidP="00BB4DD3">
      <w:pPr>
        <w:widowControl/>
        <w:spacing w:after="0" w:line="240" w:lineRule="auto"/>
        <w:rPr>
          <w:ins w:id="177" w:author="NO Affiliate" w:date="2026-02-12T13:15:00Z" w16du:dateUtc="2026-02-12T12:15:00Z"/>
          <w:rFonts w:ascii="Times New Roman" w:hAnsi="Times New Roman" w:cs="Times New Roman"/>
          <w:lang w:val="nb-NO"/>
        </w:rPr>
      </w:pPr>
    </w:p>
    <w:p w14:paraId="7C270192" w14:textId="77777777" w:rsidR="00BB4DD3" w:rsidRPr="00A4509D" w:rsidRDefault="00BB4DD3" w:rsidP="00BB4DD3">
      <w:pPr>
        <w:keepNext/>
        <w:widowControl/>
        <w:spacing w:after="0" w:line="240" w:lineRule="auto"/>
        <w:rPr>
          <w:ins w:id="178" w:author="NO Affiliate" w:date="2026-02-12T13:15:00Z" w16du:dateUtc="2026-02-12T12:15:00Z"/>
          <w:rFonts w:ascii="Times New Roman" w:eastAsia="Times New Roman" w:hAnsi="Times New Roman" w:cs="Times New Roman"/>
          <w:lang w:val="nb-NO"/>
        </w:rPr>
      </w:pPr>
      <w:ins w:id="179" w:author="NO Affiliate" w:date="2026-02-12T13:15:00Z" w16du:dateUtc="2026-02-12T12:15:00Z">
        <w:r w:rsidRPr="00A4509D">
          <w:rPr>
            <w:rFonts w:ascii="Times New Roman" w:eastAsia="Times New Roman" w:hAnsi="Times New Roman" w:cs="Times New Roman"/>
            <w:u w:val="single" w:color="000000"/>
            <w:lang w:val="nb-NO"/>
          </w:rPr>
          <w:t>Crohns sykdom hos voksne</w:t>
        </w:r>
      </w:ins>
    </w:p>
    <w:p w14:paraId="7F7440EF" w14:textId="77777777" w:rsidR="00BB4DD3" w:rsidRPr="00A4509D" w:rsidRDefault="00BB4DD3" w:rsidP="00BB4DD3">
      <w:pPr>
        <w:widowControl/>
        <w:spacing w:after="0" w:line="240" w:lineRule="auto"/>
        <w:rPr>
          <w:ins w:id="180" w:author="NO Affiliate" w:date="2026-02-12T13:15:00Z" w16du:dateUtc="2026-02-12T12:15:00Z"/>
          <w:rFonts w:ascii="Times New Roman" w:eastAsia="Times New Roman" w:hAnsi="Times New Roman" w:cs="Times New Roman"/>
          <w:lang w:val="nb-NO"/>
        </w:rPr>
      </w:pPr>
      <w:ins w:id="181" w:author="NO Affiliate" w:date="2026-02-12T13:15:00Z" w16du:dateUtc="2026-02-12T12:15:00Z">
        <w:r w:rsidRPr="00A4509D">
          <w:rPr>
            <w:rFonts w:ascii="Times New Roman" w:eastAsia="Times New Roman" w:hAnsi="Times New Roman" w:cs="Times New Roman"/>
            <w:lang w:val="nb-NO"/>
          </w:rPr>
          <w:t>Otulfi er indisert til behandling av voksne pasienter med moderat til alvorlig aktiv Crohns sykdom som har hatt utilstrekkelig respons på, har mistet respons på eller ikke har tålt enten konvensjonell behandling eller en TNFα-antagonist.</w:t>
        </w:r>
      </w:ins>
    </w:p>
    <w:p w14:paraId="29EC1D9E" w14:textId="77777777" w:rsidR="00BB4DD3" w:rsidRPr="00A4509D" w:rsidRDefault="00BB4DD3" w:rsidP="00BB4DD3">
      <w:pPr>
        <w:widowControl/>
        <w:spacing w:after="0" w:line="240" w:lineRule="auto"/>
        <w:rPr>
          <w:ins w:id="182" w:author="NO Affiliate" w:date="2026-02-12T13:15:00Z" w16du:dateUtc="2026-02-12T12:15:00Z"/>
          <w:rFonts w:ascii="Times New Roman" w:eastAsia="Times New Roman" w:hAnsi="Times New Roman" w:cs="Times New Roman"/>
          <w:lang w:val="nb-NO"/>
        </w:rPr>
      </w:pPr>
    </w:p>
    <w:p w14:paraId="6238F590" w14:textId="77777777" w:rsidR="00BB4DD3" w:rsidRPr="00A4509D" w:rsidRDefault="00BB4DD3" w:rsidP="00BB4DD3">
      <w:pPr>
        <w:keepNext/>
        <w:widowControl/>
        <w:spacing w:after="0" w:line="240" w:lineRule="auto"/>
        <w:rPr>
          <w:ins w:id="183" w:author="NO Affiliate" w:date="2026-02-12T13:15:00Z" w16du:dateUtc="2026-02-12T12:15:00Z"/>
          <w:rFonts w:ascii="Times New Roman" w:eastAsia="Times New Roman" w:hAnsi="Times New Roman" w:cs="Times New Roman"/>
          <w:u w:val="single" w:color="000000"/>
          <w:lang w:val="nb-NO"/>
        </w:rPr>
      </w:pPr>
      <w:ins w:id="184" w:author="NO Affiliate" w:date="2026-02-12T13:15:00Z" w16du:dateUtc="2026-02-12T12:15:00Z">
        <w:r w:rsidRPr="00A4509D">
          <w:rPr>
            <w:rFonts w:ascii="Times New Roman" w:eastAsia="Times New Roman" w:hAnsi="Times New Roman" w:cs="Times New Roman"/>
            <w:u w:val="single" w:color="000000"/>
            <w:lang w:val="nb-NO"/>
          </w:rPr>
          <w:t>Crohns sykdom hos barn</w:t>
        </w:r>
      </w:ins>
    </w:p>
    <w:p w14:paraId="3E3173DF" w14:textId="77777777" w:rsidR="00BB4DD3" w:rsidRPr="00A4509D" w:rsidRDefault="00BB4DD3" w:rsidP="00BB4DD3">
      <w:pPr>
        <w:widowControl/>
        <w:spacing w:after="0" w:line="240" w:lineRule="auto"/>
        <w:rPr>
          <w:ins w:id="185" w:author="NO Affiliate" w:date="2026-02-12T13:15:00Z" w16du:dateUtc="2026-02-12T12:15:00Z"/>
          <w:rFonts w:ascii="Times New Roman" w:eastAsia="Times New Roman" w:hAnsi="Times New Roman" w:cs="Times New Roman"/>
          <w:lang w:val="nb-NO"/>
        </w:rPr>
      </w:pPr>
      <w:ins w:id="186" w:author="NO Affiliate" w:date="2026-02-12T13:15:00Z" w16du:dateUtc="2026-02-12T12:15:00Z">
        <w:r w:rsidRPr="00A4509D">
          <w:rPr>
            <w:rFonts w:ascii="Times New Roman" w:eastAsia="Times New Roman" w:hAnsi="Times New Roman" w:cs="Times New Roman"/>
            <w:lang w:val="nb-NO"/>
          </w:rPr>
          <w:t>Otulfi er indisert til behandling av moderat til alvorlig aktiv Crohns sykdom hos pediatriske pasienter som veier minst 40 kg, som har hatt utilstrekkelig respons på eller ikke har tålt enten konvensjonell behandling eller biologisk behandling.</w:t>
        </w:r>
      </w:ins>
    </w:p>
    <w:p w14:paraId="0A3714B2" w14:textId="77777777" w:rsidR="00BB4DD3" w:rsidRPr="00A4509D" w:rsidRDefault="00BB4DD3" w:rsidP="00BB4DD3">
      <w:pPr>
        <w:widowControl/>
        <w:spacing w:after="0" w:line="240" w:lineRule="auto"/>
        <w:rPr>
          <w:ins w:id="187" w:author="NO Affiliate" w:date="2026-02-12T13:15:00Z" w16du:dateUtc="2026-02-12T12:15:00Z"/>
          <w:rFonts w:ascii="Times New Roman" w:eastAsia="Times New Roman" w:hAnsi="Times New Roman" w:cs="Times New Roman"/>
          <w:lang w:val="nb-NO"/>
        </w:rPr>
      </w:pPr>
    </w:p>
    <w:p w14:paraId="7E21AC9A" w14:textId="77777777" w:rsidR="00BB4DD3" w:rsidRPr="00A4509D" w:rsidRDefault="00BB4DD3" w:rsidP="00BB4DD3">
      <w:pPr>
        <w:widowControl/>
        <w:spacing w:after="0" w:line="240" w:lineRule="auto"/>
        <w:rPr>
          <w:ins w:id="188" w:author="NO Affiliate" w:date="2026-02-12T13:15:00Z" w16du:dateUtc="2026-02-12T12:15:00Z"/>
          <w:rFonts w:ascii="Times New Roman" w:hAnsi="Times New Roman" w:cs="Times New Roman"/>
          <w:lang w:val="nb-NO"/>
        </w:rPr>
      </w:pPr>
    </w:p>
    <w:p w14:paraId="6CE79C22" w14:textId="77777777" w:rsidR="00BB4DD3" w:rsidRPr="00A4509D" w:rsidRDefault="00BB4DD3" w:rsidP="00BB4DD3">
      <w:pPr>
        <w:widowControl/>
        <w:spacing w:after="0" w:line="240" w:lineRule="auto"/>
        <w:ind w:left="567" w:hanging="567"/>
        <w:rPr>
          <w:ins w:id="189" w:author="NO Affiliate" w:date="2026-02-12T13:15:00Z" w16du:dateUtc="2026-02-12T12:15:00Z"/>
          <w:rFonts w:ascii="Times New Roman" w:eastAsia="Times New Roman" w:hAnsi="Times New Roman" w:cs="Times New Roman"/>
          <w:lang w:val="nb-NO"/>
        </w:rPr>
      </w:pPr>
      <w:ins w:id="190" w:author="NO Affiliate" w:date="2026-02-12T13:15:00Z" w16du:dateUtc="2026-02-12T12:15:00Z">
        <w:r w:rsidRPr="00A4509D">
          <w:rPr>
            <w:rFonts w:ascii="Times New Roman" w:eastAsia="Times New Roman" w:hAnsi="Times New Roman" w:cs="Times New Roman"/>
            <w:b/>
            <w:bCs/>
            <w:lang w:val="nb-NO"/>
          </w:rPr>
          <w:t>4.2</w:t>
        </w:r>
        <w:r w:rsidRPr="00A4509D">
          <w:rPr>
            <w:rFonts w:ascii="Times New Roman" w:eastAsia="Times New Roman" w:hAnsi="Times New Roman" w:cs="Times New Roman"/>
            <w:b/>
            <w:bCs/>
            <w:lang w:val="nb-NO"/>
          </w:rPr>
          <w:tab/>
          <w:t>Dosering og administrasjonsmåte</w:t>
        </w:r>
      </w:ins>
    </w:p>
    <w:p w14:paraId="0C5DBEDD" w14:textId="77777777" w:rsidR="00BB4DD3" w:rsidRPr="00A4509D" w:rsidRDefault="00BB4DD3" w:rsidP="00BB4DD3">
      <w:pPr>
        <w:widowControl/>
        <w:spacing w:after="0" w:line="240" w:lineRule="auto"/>
        <w:rPr>
          <w:ins w:id="191" w:author="NO Affiliate" w:date="2026-02-12T13:15:00Z" w16du:dateUtc="2026-02-12T12:15:00Z"/>
          <w:rFonts w:ascii="Times New Roman" w:hAnsi="Times New Roman" w:cs="Times New Roman"/>
          <w:lang w:val="nb-NO"/>
        </w:rPr>
      </w:pPr>
    </w:p>
    <w:p w14:paraId="036FD72A" w14:textId="77777777" w:rsidR="00BB4DD3" w:rsidRPr="00A4509D" w:rsidRDefault="00BB4DD3" w:rsidP="00BB4DD3">
      <w:pPr>
        <w:widowControl/>
        <w:spacing w:after="0" w:line="240" w:lineRule="auto"/>
        <w:rPr>
          <w:ins w:id="192" w:author="NO Affiliate" w:date="2026-02-12T13:15:00Z" w16du:dateUtc="2026-02-12T12:15:00Z"/>
          <w:rFonts w:ascii="Times New Roman" w:eastAsia="Times New Roman" w:hAnsi="Times New Roman" w:cs="Times New Roman"/>
          <w:lang w:val="nb-NO"/>
        </w:rPr>
      </w:pPr>
      <w:ins w:id="193" w:author="NO Affiliate" w:date="2026-02-12T13:15:00Z" w16du:dateUtc="2026-02-12T12:15:00Z">
        <w:r w:rsidRPr="00A4509D">
          <w:rPr>
            <w:rFonts w:ascii="Times New Roman" w:eastAsia="Times New Roman" w:hAnsi="Times New Roman" w:cs="Times New Roman"/>
            <w:lang w:val="nb-NO"/>
          </w:rPr>
          <w:t>Otulfi skal brukes under veiledning og oppfølging av leger som har erfaring med diagnostisering og behandling av tilstander hvor Otulfi er indisert.</w:t>
        </w:r>
      </w:ins>
    </w:p>
    <w:p w14:paraId="749E268B" w14:textId="77777777" w:rsidR="00BB4DD3" w:rsidRPr="00A4509D" w:rsidRDefault="00BB4DD3" w:rsidP="00BB4DD3">
      <w:pPr>
        <w:widowControl/>
        <w:spacing w:after="0" w:line="240" w:lineRule="auto"/>
        <w:rPr>
          <w:ins w:id="194" w:author="NO Affiliate" w:date="2026-02-12T13:15:00Z" w16du:dateUtc="2026-02-12T12:15:00Z"/>
          <w:rFonts w:ascii="Times New Roman" w:hAnsi="Times New Roman" w:cs="Times New Roman"/>
          <w:lang w:val="nb-NO"/>
        </w:rPr>
      </w:pPr>
    </w:p>
    <w:p w14:paraId="72399CDA" w14:textId="77777777" w:rsidR="00BB4DD3" w:rsidRPr="00A4509D" w:rsidRDefault="00BB4DD3" w:rsidP="00BB4DD3">
      <w:pPr>
        <w:widowControl/>
        <w:spacing w:after="0" w:line="240" w:lineRule="auto"/>
        <w:rPr>
          <w:ins w:id="195" w:author="NO Affiliate" w:date="2026-02-12T13:15:00Z" w16du:dateUtc="2026-02-12T12:15:00Z"/>
          <w:rFonts w:ascii="Times New Roman" w:eastAsia="Times New Roman" w:hAnsi="Times New Roman" w:cs="Times New Roman"/>
          <w:lang w:val="nb-NO"/>
        </w:rPr>
      </w:pPr>
      <w:ins w:id="196" w:author="NO Affiliate" w:date="2026-02-12T13:15:00Z" w16du:dateUtc="2026-02-12T12:15:00Z">
        <w:r w:rsidRPr="00A4509D">
          <w:rPr>
            <w:rFonts w:ascii="Times New Roman" w:eastAsia="Times New Roman" w:hAnsi="Times New Roman" w:cs="Times New Roman"/>
            <w:u w:val="single" w:color="000000"/>
            <w:lang w:val="nb-NO"/>
          </w:rPr>
          <w:t>Dosering</w:t>
        </w:r>
      </w:ins>
    </w:p>
    <w:p w14:paraId="274348DD" w14:textId="77777777" w:rsidR="00BB4DD3" w:rsidRPr="00A4509D" w:rsidRDefault="00BB4DD3" w:rsidP="00BB4DD3">
      <w:pPr>
        <w:widowControl/>
        <w:spacing w:after="0" w:line="240" w:lineRule="auto"/>
        <w:rPr>
          <w:ins w:id="197" w:author="NO Affiliate" w:date="2026-02-12T13:15:00Z" w16du:dateUtc="2026-02-12T12:15:00Z"/>
          <w:rFonts w:ascii="Times New Roman" w:hAnsi="Times New Roman" w:cs="Times New Roman"/>
          <w:lang w:val="nb-NO"/>
        </w:rPr>
      </w:pPr>
    </w:p>
    <w:p w14:paraId="5B4F0EE4" w14:textId="77777777" w:rsidR="00BB4DD3" w:rsidRPr="00A4509D" w:rsidRDefault="00BB4DD3" w:rsidP="00BB4DD3">
      <w:pPr>
        <w:widowControl/>
        <w:spacing w:after="0" w:line="240" w:lineRule="auto"/>
        <w:rPr>
          <w:ins w:id="198" w:author="NO Affiliate" w:date="2026-02-12T13:15:00Z" w16du:dateUtc="2026-02-12T12:15:00Z"/>
          <w:rFonts w:ascii="Times New Roman" w:eastAsia="Times New Roman" w:hAnsi="Times New Roman" w:cs="Times New Roman"/>
          <w:lang w:val="nb-NO"/>
        </w:rPr>
      </w:pPr>
      <w:ins w:id="199" w:author="NO Affiliate" w:date="2026-02-12T13:15:00Z" w16du:dateUtc="2026-02-12T12:15:00Z">
        <w:r w:rsidRPr="00A4509D">
          <w:rPr>
            <w:rFonts w:ascii="Times New Roman" w:eastAsia="Times New Roman" w:hAnsi="Times New Roman" w:cs="Times New Roman"/>
            <w:u w:val="single" w:color="000000"/>
            <w:lang w:val="nb-NO"/>
          </w:rPr>
          <w:t>Plakkpsoriasis</w:t>
        </w:r>
      </w:ins>
    </w:p>
    <w:p w14:paraId="02FB1B0C" w14:textId="77777777" w:rsidR="00BB4DD3" w:rsidRPr="00A4509D" w:rsidRDefault="00BB4DD3" w:rsidP="00BB4DD3">
      <w:pPr>
        <w:widowControl/>
        <w:spacing w:after="0" w:line="240" w:lineRule="auto"/>
        <w:rPr>
          <w:ins w:id="200" w:author="NO Affiliate" w:date="2026-02-12T13:15:00Z" w16du:dateUtc="2026-02-12T12:15:00Z"/>
          <w:rFonts w:ascii="Times New Roman" w:eastAsia="Times New Roman" w:hAnsi="Times New Roman" w:cs="Times New Roman"/>
          <w:lang w:val="nb-NO"/>
        </w:rPr>
      </w:pPr>
      <w:ins w:id="201" w:author="NO Affiliate" w:date="2026-02-12T13:15:00Z" w16du:dateUtc="2026-02-12T12:15:00Z">
        <w:r w:rsidRPr="00A4509D">
          <w:rPr>
            <w:rFonts w:ascii="Times New Roman" w:eastAsia="Times New Roman" w:hAnsi="Times New Roman" w:cs="Times New Roman"/>
            <w:lang w:val="nb-NO"/>
          </w:rPr>
          <w:t>Den anbefalte startdosen for Otulfi er 45 mg administrert subkutant, etterfulgt av 45 mg 4 uker senere og deretter hver 12. uke.</w:t>
        </w:r>
      </w:ins>
    </w:p>
    <w:p w14:paraId="76494325" w14:textId="77777777" w:rsidR="00BB4DD3" w:rsidRPr="00A4509D" w:rsidRDefault="00BB4DD3" w:rsidP="00BB4DD3">
      <w:pPr>
        <w:widowControl/>
        <w:spacing w:after="0" w:line="240" w:lineRule="auto"/>
        <w:rPr>
          <w:ins w:id="202" w:author="NO Affiliate" w:date="2026-02-12T13:15:00Z" w16du:dateUtc="2026-02-12T12:15:00Z"/>
          <w:rFonts w:ascii="Times New Roman" w:hAnsi="Times New Roman" w:cs="Times New Roman"/>
          <w:lang w:val="nb-NO"/>
        </w:rPr>
      </w:pPr>
    </w:p>
    <w:p w14:paraId="73A1CD97" w14:textId="77777777" w:rsidR="00BB4DD3" w:rsidRPr="00A4509D" w:rsidRDefault="00BB4DD3" w:rsidP="00BB4DD3">
      <w:pPr>
        <w:widowControl/>
        <w:spacing w:after="0" w:line="240" w:lineRule="auto"/>
        <w:rPr>
          <w:ins w:id="203" w:author="NO Affiliate" w:date="2026-02-12T13:15:00Z" w16du:dateUtc="2026-02-12T12:15:00Z"/>
          <w:rFonts w:ascii="Times New Roman" w:eastAsia="Times New Roman" w:hAnsi="Times New Roman" w:cs="Times New Roman"/>
          <w:lang w:val="nb-NO"/>
        </w:rPr>
      </w:pPr>
      <w:ins w:id="204" w:author="NO Affiliate" w:date="2026-02-12T13:15:00Z" w16du:dateUtc="2026-02-12T12:15:00Z">
        <w:r w:rsidRPr="00A4509D">
          <w:rPr>
            <w:rFonts w:ascii="Times New Roman" w:eastAsia="Times New Roman" w:hAnsi="Times New Roman" w:cs="Times New Roman"/>
            <w:lang w:val="nb-NO"/>
          </w:rPr>
          <w:t>Seponering av behandling bør vurderes hos pasienter som ikke har vist respons etter 28 uker med behandling.</w:t>
        </w:r>
      </w:ins>
    </w:p>
    <w:p w14:paraId="21590109" w14:textId="77777777" w:rsidR="00BB4DD3" w:rsidRPr="00A4509D" w:rsidRDefault="00BB4DD3" w:rsidP="00BB4DD3">
      <w:pPr>
        <w:widowControl/>
        <w:spacing w:after="0" w:line="240" w:lineRule="auto"/>
        <w:rPr>
          <w:ins w:id="205" w:author="NO Affiliate" w:date="2026-02-12T13:15:00Z" w16du:dateUtc="2026-02-12T12:15:00Z"/>
          <w:rFonts w:ascii="Times New Roman" w:hAnsi="Times New Roman" w:cs="Times New Roman"/>
          <w:lang w:val="nb-NO"/>
        </w:rPr>
      </w:pPr>
    </w:p>
    <w:p w14:paraId="6E896E63" w14:textId="77777777" w:rsidR="00BB4DD3" w:rsidRPr="00A4509D" w:rsidRDefault="00BB4DD3" w:rsidP="00BB4DD3">
      <w:pPr>
        <w:widowControl/>
        <w:spacing w:after="0" w:line="240" w:lineRule="auto"/>
        <w:rPr>
          <w:ins w:id="206" w:author="NO Affiliate" w:date="2026-02-12T13:15:00Z" w16du:dateUtc="2026-02-12T12:15:00Z"/>
          <w:rFonts w:ascii="Times New Roman" w:eastAsia="Times New Roman" w:hAnsi="Times New Roman" w:cs="Times New Roman"/>
          <w:lang w:val="nb-NO"/>
        </w:rPr>
      </w:pPr>
      <w:ins w:id="207" w:author="NO Affiliate" w:date="2026-02-12T13:15:00Z" w16du:dateUtc="2026-02-12T12:15:00Z">
        <w:r w:rsidRPr="00A4509D">
          <w:rPr>
            <w:rFonts w:ascii="Times New Roman" w:eastAsia="Times New Roman" w:hAnsi="Times New Roman" w:cs="Times New Roman"/>
            <w:i/>
            <w:lang w:val="nb-NO"/>
          </w:rPr>
          <w:t>Pasienter med kroppsvekt &gt; 100 kg</w:t>
        </w:r>
      </w:ins>
    </w:p>
    <w:p w14:paraId="295CCE0B" w14:textId="77777777" w:rsidR="00BB4DD3" w:rsidRPr="00A4509D" w:rsidRDefault="00BB4DD3" w:rsidP="00BB4DD3">
      <w:pPr>
        <w:widowControl/>
        <w:spacing w:after="0" w:line="240" w:lineRule="auto"/>
        <w:rPr>
          <w:ins w:id="208" w:author="NO Affiliate" w:date="2026-02-12T13:15:00Z" w16du:dateUtc="2026-02-12T12:15:00Z"/>
          <w:rFonts w:ascii="Times New Roman" w:eastAsia="Times New Roman" w:hAnsi="Times New Roman" w:cs="Times New Roman"/>
          <w:lang w:val="nb-NO"/>
        </w:rPr>
      </w:pPr>
      <w:ins w:id="209" w:author="NO Affiliate" w:date="2026-02-12T13:15:00Z" w16du:dateUtc="2026-02-12T12:15:00Z">
        <w:r w:rsidRPr="00A4509D">
          <w:rPr>
            <w:rFonts w:ascii="Times New Roman" w:eastAsia="Times New Roman" w:hAnsi="Times New Roman" w:cs="Times New Roman"/>
            <w:lang w:val="nb-NO"/>
          </w:rPr>
          <w:t>For pasienter med kroppsvekt &gt; 100 kg er startdosen 90 mg administrert subkutant, etterfulgt av 90 mg 4 uker senere og deretter hver 12. uke. 45 mg doser var også effektivt for disse pasientene, men 90 mg ga større effekt (se pkt. 5.1, tabell 3).</w:t>
        </w:r>
      </w:ins>
    </w:p>
    <w:p w14:paraId="68593C0F" w14:textId="77777777" w:rsidR="00BB4DD3" w:rsidRPr="00A4509D" w:rsidRDefault="00BB4DD3" w:rsidP="00BB4DD3">
      <w:pPr>
        <w:widowControl/>
        <w:spacing w:after="0" w:line="240" w:lineRule="auto"/>
        <w:rPr>
          <w:ins w:id="210" w:author="NO Affiliate" w:date="2026-02-12T13:15:00Z" w16du:dateUtc="2026-02-12T12:15:00Z"/>
          <w:rFonts w:ascii="Times New Roman" w:hAnsi="Times New Roman" w:cs="Times New Roman"/>
          <w:lang w:val="nb-NO"/>
        </w:rPr>
      </w:pPr>
    </w:p>
    <w:p w14:paraId="4261F0E7" w14:textId="77777777" w:rsidR="00BB4DD3" w:rsidRPr="00A4509D" w:rsidRDefault="00BB4DD3" w:rsidP="00BB4DD3">
      <w:pPr>
        <w:widowControl/>
        <w:spacing w:after="0" w:line="240" w:lineRule="auto"/>
        <w:rPr>
          <w:ins w:id="211" w:author="NO Affiliate" w:date="2026-02-12T13:15:00Z" w16du:dateUtc="2026-02-12T12:15:00Z"/>
          <w:rFonts w:ascii="Times New Roman" w:eastAsia="Times New Roman" w:hAnsi="Times New Roman" w:cs="Times New Roman"/>
          <w:lang w:val="nb-NO"/>
        </w:rPr>
      </w:pPr>
      <w:ins w:id="212" w:author="NO Affiliate" w:date="2026-02-12T13:15:00Z" w16du:dateUtc="2026-02-12T12:15:00Z">
        <w:r w:rsidRPr="00A4509D">
          <w:rPr>
            <w:rFonts w:ascii="Times New Roman" w:eastAsia="Times New Roman" w:hAnsi="Times New Roman" w:cs="Times New Roman"/>
            <w:u w:val="single" w:color="000000"/>
            <w:lang w:val="nb-NO"/>
          </w:rPr>
          <w:t>Psoriasisartritt (PsA)</w:t>
        </w:r>
      </w:ins>
    </w:p>
    <w:p w14:paraId="4263A582" w14:textId="77777777" w:rsidR="00BB4DD3" w:rsidRPr="00A4509D" w:rsidRDefault="00BB4DD3" w:rsidP="00BB4DD3">
      <w:pPr>
        <w:widowControl/>
        <w:spacing w:after="0" w:line="240" w:lineRule="auto"/>
        <w:rPr>
          <w:ins w:id="213" w:author="NO Affiliate" w:date="2026-02-12T13:15:00Z" w16du:dateUtc="2026-02-12T12:15:00Z"/>
          <w:rFonts w:ascii="Times New Roman" w:eastAsia="Times New Roman" w:hAnsi="Times New Roman" w:cs="Times New Roman"/>
          <w:lang w:val="nb-NO"/>
        </w:rPr>
      </w:pPr>
      <w:ins w:id="214" w:author="NO Affiliate" w:date="2026-02-12T13:15:00Z" w16du:dateUtc="2026-02-12T12:15:00Z">
        <w:r w:rsidRPr="00A4509D">
          <w:rPr>
            <w:rFonts w:ascii="Times New Roman" w:eastAsia="Times New Roman" w:hAnsi="Times New Roman" w:cs="Times New Roman"/>
            <w:lang w:val="nb-NO"/>
          </w:rPr>
          <w:t>Den anbefalte startdosen for Otulfi er 45 mg administrert subkutant, etterfulgt av en dose på 45 mg 4 uker senere og deretter hver 12. uke. Alternativt kan 90 mg brukes hos pasienter med en kroppsvekt &gt; 100 kg.</w:t>
        </w:r>
      </w:ins>
    </w:p>
    <w:p w14:paraId="03D15308" w14:textId="77777777" w:rsidR="00BB4DD3" w:rsidRPr="00A4509D" w:rsidRDefault="00BB4DD3" w:rsidP="00BB4DD3">
      <w:pPr>
        <w:widowControl/>
        <w:spacing w:after="0" w:line="240" w:lineRule="auto"/>
        <w:rPr>
          <w:ins w:id="215" w:author="NO Affiliate" w:date="2026-02-12T13:15:00Z" w16du:dateUtc="2026-02-12T12:15:00Z"/>
          <w:rFonts w:ascii="Times New Roman" w:hAnsi="Times New Roman" w:cs="Times New Roman"/>
          <w:lang w:val="nb-NO"/>
        </w:rPr>
      </w:pPr>
    </w:p>
    <w:p w14:paraId="106B157A" w14:textId="77777777" w:rsidR="00BB4DD3" w:rsidRPr="00A4509D" w:rsidRDefault="00BB4DD3" w:rsidP="00BB4DD3">
      <w:pPr>
        <w:widowControl/>
        <w:spacing w:after="0" w:line="240" w:lineRule="auto"/>
        <w:rPr>
          <w:ins w:id="216" w:author="NO Affiliate" w:date="2026-02-12T13:15:00Z" w16du:dateUtc="2026-02-12T12:15:00Z"/>
          <w:rFonts w:ascii="Times New Roman" w:eastAsia="Times New Roman" w:hAnsi="Times New Roman" w:cs="Times New Roman"/>
          <w:lang w:val="nb-NO"/>
        </w:rPr>
      </w:pPr>
      <w:ins w:id="217" w:author="NO Affiliate" w:date="2026-02-12T13:15:00Z" w16du:dateUtc="2026-02-12T12:15:00Z">
        <w:r w:rsidRPr="00A4509D">
          <w:rPr>
            <w:rFonts w:ascii="Times New Roman" w:eastAsia="Times New Roman" w:hAnsi="Times New Roman" w:cs="Times New Roman"/>
            <w:lang w:val="nb-NO"/>
          </w:rPr>
          <w:t>Seponering av behandling bør vurderes hos pasienter som ikke har vist respons etter 28 uker med behandling.</w:t>
        </w:r>
      </w:ins>
    </w:p>
    <w:p w14:paraId="7723AC4E" w14:textId="77777777" w:rsidR="00BB4DD3" w:rsidRPr="00A4509D" w:rsidRDefault="00BB4DD3" w:rsidP="00BB4DD3">
      <w:pPr>
        <w:widowControl/>
        <w:spacing w:after="0" w:line="240" w:lineRule="auto"/>
        <w:rPr>
          <w:ins w:id="218" w:author="NO Affiliate" w:date="2026-02-12T13:15:00Z" w16du:dateUtc="2026-02-12T12:15:00Z"/>
          <w:rFonts w:ascii="Times New Roman" w:hAnsi="Times New Roman" w:cs="Times New Roman"/>
          <w:lang w:val="nb-NO"/>
        </w:rPr>
      </w:pPr>
    </w:p>
    <w:p w14:paraId="2E961503" w14:textId="77777777" w:rsidR="00BB4DD3" w:rsidRPr="00A4509D" w:rsidRDefault="00BB4DD3" w:rsidP="00BB4DD3">
      <w:pPr>
        <w:widowControl/>
        <w:spacing w:after="0" w:line="240" w:lineRule="auto"/>
        <w:rPr>
          <w:ins w:id="219" w:author="NO Affiliate" w:date="2026-02-12T13:15:00Z" w16du:dateUtc="2026-02-12T12:15:00Z"/>
          <w:rFonts w:ascii="Times New Roman" w:eastAsia="Times New Roman" w:hAnsi="Times New Roman" w:cs="Times New Roman"/>
          <w:lang w:val="nb-NO"/>
        </w:rPr>
      </w:pPr>
      <w:ins w:id="220" w:author="NO Affiliate" w:date="2026-02-12T13:15:00Z" w16du:dateUtc="2026-02-12T12:15:00Z">
        <w:r w:rsidRPr="00A4509D">
          <w:rPr>
            <w:rFonts w:ascii="Times New Roman" w:eastAsia="Times New Roman" w:hAnsi="Times New Roman" w:cs="Times New Roman"/>
            <w:i/>
            <w:lang w:val="nb-NO"/>
          </w:rPr>
          <w:t>Eldre (≥ 65 år)</w:t>
        </w:r>
      </w:ins>
    </w:p>
    <w:p w14:paraId="4EB0E47D" w14:textId="10A79661" w:rsidR="00BB4DD3" w:rsidRPr="00A4509D" w:rsidRDefault="00BB4DD3" w:rsidP="00BB4DD3">
      <w:pPr>
        <w:widowControl/>
        <w:spacing w:after="0" w:line="240" w:lineRule="auto"/>
        <w:rPr>
          <w:ins w:id="221" w:author="NO Affiliate" w:date="2026-02-12T13:15:00Z" w16du:dateUtc="2026-02-12T12:15:00Z"/>
          <w:rFonts w:ascii="Times New Roman" w:eastAsia="Times New Roman" w:hAnsi="Times New Roman" w:cs="Times New Roman"/>
          <w:lang w:val="nb-NO"/>
        </w:rPr>
      </w:pPr>
      <w:ins w:id="222" w:author="NO Affiliate" w:date="2026-02-12T13:15:00Z" w16du:dateUtc="2026-02-12T12:15:00Z">
        <w:r w:rsidRPr="00A4509D">
          <w:rPr>
            <w:rFonts w:ascii="Times New Roman" w:eastAsia="Times New Roman" w:hAnsi="Times New Roman" w:cs="Times New Roman"/>
            <w:lang w:val="nb-NO"/>
          </w:rPr>
          <w:t>Dosejustering er ikke nødvendig for eldre pasienter (se pkt.</w:t>
        </w:r>
      </w:ins>
      <w:ins w:id="223" w:author="NO Affiliate" w:date="2026-02-16T10:57:00Z" w16du:dateUtc="2026-02-16T09:57:00Z">
        <w:r w:rsidR="008A3A6C">
          <w:rPr>
            <w:rFonts w:ascii="Times New Roman" w:eastAsia="Times New Roman" w:hAnsi="Times New Roman" w:cs="Times New Roman"/>
            <w:lang w:val="nb-NO"/>
          </w:rPr>
          <w:t> </w:t>
        </w:r>
      </w:ins>
      <w:ins w:id="224" w:author="NO Affiliate" w:date="2026-02-12T13:15:00Z" w16du:dateUtc="2026-02-12T12:15:00Z">
        <w:r w:rsidRPr="00A4509D">
          <w:rPr>
            <w:rFonts w:ascii="Times New Roman" w:eastAsia="Times New Roman" w:hAnsi="Times New Roman" w:cs="Times New Roman"/>
            <w:lang w:val="nb-NO"/>
          </w:rPr>
          <w:t>4.4).</w:t>
        </w:r>
      </w:ins>
    </w:p>
    <w:p w14:paraId="733A656D" w14:textId="77777777" w:rsidR="00BB4DD3" w:rsidRPr="00A4509D" w:rsidRDefault="00BB4DD3" w:rsidP="00BB4DD3">
      <w:pPr>
        <w:widowControl/>
        <w:spacing w:after="0" w:line="240" w:lineRule="auto"/>
        <w:rPr>
          <w:ins w:id="225" w:author="NO Affiliate" w:date="2026-02-12T13:15:00Z" w16du:dateUtc="2026-02-12T12:15:00Z"/>
          <w:rFonts w:ascii="Times New Roman" w:hAnsi="Times New Roman" w:cs="Times New Roman"/>
          <w:lang w:val="nb-NO"/>
        </w:rPr>
      </w:pPr>
    </w:p>
    <w:p w14:paraId="2251F485" w14:textId="77777777" w:rsidR="00BB4DD3" w:rsidRPr="00A4509D" w:rsidRDefault="00BB4DD3" w:rsidP="00BB4DD3">
      <w:pPr>
        <w:widowControl/>
        <w:spacing w:after="0" w:line="240" w:lineRule="auto"/>
        <w:rPr>
          <w:ins w:id="226" w:author="NO Affiliate" w:date="2026-02-12T13:15:00Z" w16du:dateUtc="2026-02-12T12:15:00Z"/>
          <w:rFonts w:ascii="Times New Roman" w:eastAsia="Times New Roman" w:hAnsi="Times New Roman" w:cs="Times New Roman"/>
          <w:lang w:val="nb-NO"/>
        </w:rPr>
      </w:pPr>
      <w:ins w:id="227" w:author="NO Affiliate" w:date="2026-02-12T13:15:00Z" w16du:dateUtc="2026-02-12T12:15:00Z">
        <w:r w:rsidRPr="00A4509D">
          <w:rPr>
            <w:rFonts w:ascii="Times New Roman" w:eastAsia="Times New Roman" w:hAnsi="Times New Roman" w:cs="Times New Roman"/>
            <w:i/>
            <w:lang w:val="nb-NO"/>
          </w:rPr>
          <w:t>Nedsatt lever- og nyrefunksjon</w:t>
        </w:r>
      </w:ins>
    </w:p>
    <w:p w14:paraId="3D1E57C7" w14:textId="77777777" w:rsidR="00BB4DD3" w:rsidRPr="00A4509D" w:rsidRDefault="00BB4DD3" w:rsidP="00BB4DD3">
      <w:pPr>
        <w:widowControl/>
        <w:spacing w:after="0" w:line="240" w:lineRule="auto"/>
        <w:rPr>
          <w:ins w:id="228" w:author="NO Affiliate" w:date="2026-02-12T13:15:00Z" w16du:dateUtc="2026-02-12T12:15:00Z"/>
          <w:rFonts w:ascii="Times New Roman" w:eastAsia="Times New Roman" w:hAnsi="Times New Roman" w:cs="Times New Roman"/>
          <w:lang w:val="nb-NO"/>
        </w:rPr>
      </w:pPr>
      <w:ins w:id="229" w:author="NO Affiliate" w:date="2026-02-12T13:15:00Z" w16du:dateUtc="2026-02-12T12:15:00Z">
        <w:r w:rsidRPr="00A4509D">
          <w:rPr>
            <w:rFonts w:ascii="Times New Roman" w:eastAsia="Times New Roman" w:hAnsi="Times New Roman" w:cs="Times New Roman"/>
            <w:lang w:val="nb-NO"/>
          </w:rPr>
          <w:t>Ustekinumab har ikke blitt undersøkt hos disse pasientene. Ingen doseringsanbefalinger kan gis.</w:t>
        </w:r>
      </w:ins>
    </w:p>
    <w:p w14:paraId="501A2F61" w14:textId="77777777" w:rsidR="00BB4DD3" w:rsidRPr="00A4509D" w:rsidRDefault="00BB4DD3" w:rsidP="00BB4DD3">
      <w:pPr>
        <w:widowControl/>
        <w:spacing w:after="0" w:line="240" w:lineRule="auto"/>
        <w:rPr>
          <w:ins w:id="230" w:author="NO Affiliate" w:date="2026-02-12T13:15:00Z" w16du:dateUtc="2026-02-12T12:15:00Z"/>
          <w:rFonts w:ascii="Times New Roman" w:hAnsi="Times New Roman" w:cs="Times New Roman"/>
          <w:lang w:val="nb-NO"/>
        </w:rPr>
      </w:pPr>
    </w:p>
    <w:p w14:paraId="17987E06" w14:textId="77777777" w:rsidR="00BB4DD3" w:rsidRPr="00A4509D" w:rsidRDefault="00BB4DD3" w:rsidP="00BB4DD3">
      <w:pPr>
        <w:widowControl/>
        <w:spacing w:after="0" w:line="240" w:lineRule="auto"/>
        <w:rPr>
          <w:ins w:id="231" w:author="NO Affiliate" w:date="2026-02-12T13:15:00Z" w16du:dateUtc="2026-02-12T12:15:00Z"/>
          <w:rFonts w:ascii="Times New Roman" w:eastAsia="Times New Roman" w:hAnsi="Times New Roman" w:cs="Times New Roman"/>
          <w:lang w:val="nb-NO"/>
        </w:rPr>
      </w:pPr>
      <w:ins w:id="232" w:author="NO Affiliate" w:date="2026-02-12T13:15:00Z" w16du:dateUtc="2026-02-12T12:15:00Z">
        <w:r w:rsidRPr="00A4509D">
          <w:rPr>
            <w:rFonts w:ascii="Times New Roman" w:eastAsia="Times New Roman" w:hAnsi="Times New Roman" w:cs="Times New Roman"/>
            <w:i/>
            <w:lang w:val="nb-NO"/>
          </w:rPr>
          <w:t>Pediatrisk populasjon</w:t>
        </w:r>
      </w:ins>
    </w:p>
    <w:p w14:paraId="5027613A" w14:textId="77777777" w:rsidR="00BB4DD3" w:rsidRPr="00A4509D" w:rsidRDefault="00BB4DD3" w:rsidP="00BB4DD3">
      <w:pPr>
        <w:widowControl/>
        <w:spacing w:after="0" w:line="240" w:lineRule="auto"/>
        <w:rPr>
          <w:ins w:id="233" w:author="NO Affiliate" w:date="2026-02-12T13:15:00Z" w16du:dateUtc="2026-02-12T12:15:00Z"/>
          <w:rFonts w:ascii="Times New Roman" w:eastAsia="Times New Roman" w:hAnsi="Times New Roman" w:cs="Times New Roman"/>
          <w:lang w:val="nb-NO"/>
        </w:rPr>
      </w:pPr>
      <w:ins w:id="234" w:author="NO Affiliate" w:date="2026-02-12T13:15:00Z" w16du:dateUtc="2026-02-12T12:15:00Z">
        <w:r w:rsidRPr="00A4509D">
          <w:rPr>
            <w:rFonts w:ascii="Times New Roman" w:eastAsia="Times New Roman" w:hAnsi="Times New Roman" w:cs="Times New Roman"/>
            <w:lang w:val="nb-NO"/>
          </w:rPr>
          <w:t>Sikkerhet og effekt av ustekinumab hos barn med psoriasis under 6 år eller hos barn med psoriasisartritt under 18 år har ennå ikke blitt fastslått.</w:t>
        </w:r>
      </w:ins>
    </w:p>
    <w:p w14:paraId="11C9DEFE" w14:textId="77777777" w:rsidR="00BB4DD3" w:rsidRPr="00A4509D" w:rsidRDefault="00BB4DD3" w:rsidP="00BB4DD3">
      <w:pPr>
        <w:widowControl/>
        <w:spacing w:after="0" w:line="240" w:lineRule="auto"/>
        <w:rPr>
          <w:ins w:id="235" w:author="NO Affiliate" w:date="2026-02-12T13:15:00Z" w16du:dateUtc="2026-02-12T12:15:00Z"/>
          <w:rFonts w:ascii="Times New Roman" w:hAnsi="Times New Roman" w:cs="Times New Roman"/>
          <w:lang w:val="nb-NO"/>
        </w:rPr>
      </w:pPr>
    </w:p>
    <w:p w14:paraId="087C5F7D" w14:textId="506A0AC7" w:rsidR="00BB4DD3" w:rsidRPr="00A4509D" w:rsidRDefault="00BB4DD3" w:rsidP="00BB4DD3">
      <w:pPr>
        <w:widowControl/>
        <w:spacing w:after="0" w:line="240" w:lineRule="auto"/>
        <w:rPr>
          <w:ins w:id="236" w:author="NO Affiliate" w:date="2026-02-12T13:15:00Z" w16du:dateUtc="2026-02-12T12:15:00Z"/>
          <w:rFonts w:ascii="Times New Roman" w:eastAsia="Times New Roman" w:hAnsi="Times New Roman" w:cs="Times New Roman"/>
          <w:lang w:val="nb-NO"/>
        </w:rPr>
      </w:pPr>
      <w:ins w:id="237" w:author="NO Affiliate" w:date="2026-02-12T13:15:00Z" w16du:dateUtc="2026-02-12T12:15:00Z">
        <w:r w:rsidRPr="00A4509D">
          <w:rPr>
            <w:rFonts w:ascii="Times New Roman" w:eastAsia="Times New Roman" w:hAnsi="Times New Roman" w:cs="Times New Roman"/>
            <w:u w:val="single" w:color="000000"/>
            <w:lang w:val="nb-NO"/>
          </w:rPr>
          <w:t>Pediatrisk plakkpsoriasis (6 år eller eldre</w:t>
        </w:r>
      </w:ins>
      <w:ins w:id="238" w:author="NO Affiliate" w:date="2026-02-12T13:29:00Z" w16du:dateUtc="2026-02-12T12:29:00Z">
        <w:r w:rsidR="005D378E" w:rsidRPr="00A4509D">
          <w:rPr>
            <w:rFonts w:ascii="Times New Roman" w:eastAsia="Times New Roman" w:hAnsi="Times New Roman" w:cs="Times New Roman"/>
            <w:u w:val="single" w:color="000000"/>
            <w:lang w:val="nb-NO"/>
          </w:rPr>
          <w:t>, som veier 60 kg eller mer</w:t>
        </w:r>
      </w:ins>
      <w:ins w:id="239" w:author="NO Affiliate" w:date="2026-02-12T13:15:00Z" w16du:dateUtc="2026-02-12T12:15:00Z">
        <w:r w:rsidRPr="00A4509D">
          <w:rPr>
            <w:rFonts w:ascii="Times New Roman" w:eastAsia="Times New Roman" w:hAnsi="Times New Roman" w:cs="Times New Roman"/>
            <w:u w:val="single" w:color="000000"/>
            <w:lang w:val="nb-NO"/>
          </w:rPr>
          <w:t>)</w:t>
        </w:r>
      </w:ins>
    </w:p>
    <w:p w14:paraId="64D384FB" w14:textId="77777777" w:rsidR="00F574EA" w:rsidRDefault="00F574EA" w:rsidP="00BB4DD3">
      <w:pPr>
        <w:widowControl/>
        <w:spacing w:after="0" w:line="240" w:lineRule="auto"/>
        <w:rPr>
          <w:ins w:id="240" w:author="NO Affiliate" w:date="2026-02-16T11:03:00Z" w16du:dateUtc="2026-02-16T10:03:00Z"/>
          <w:rFonts w:ascii="Times New Roman" w:eastAsia="Times New Roman" w:hAnsi="Times New Roman" w:cs="Times New Roman"/>
          <w:lang w:val="nb-NO"/>
        </w:rPr>
      </w:pPr>
    </w:p>
    <w:p w14:paraId="2667EE24" w14:textId="1893453A" w:rsidR="00BB4DD3" w:rsidRPr="00A4509D" w:rsidRDefault="00BB4DD3" w:rsidP="00BB4DD3">
      <w:pPr>
        <w:widowControl/>
        <w:spacing w:after="0" w:line="240" w:lineRule="auto"/>
        <w:rPr>
          <w:ins w:id="241" w:author="NO Affiliate" w:date="2026-02-12T13:15:00Z" w16du:dateUtc="2026-02-12T12:15:00Z"/>
          <w:rFonts w:ascii="Times New Roman" w:eastAsia="Times New Roman" w:hAnsi="Times New Roman" w:cs="Times New Roman"/>
          <w:lang w:val="nb-NO"/>
        </w:rPr>
      </w:pPr>
      <w:ins w:id="242" w:author="NO Affiliate" w:date="2026-02-12T13:15:00Z" w16du:dateUtc="2026-02-12T12:15:00Z">
        <w:r w:rsidRPr="00A4509D">
          <w:rPr>
            <w:rFonts w:ascii="Times New Roman" w:eastAsia="Times New Roman" w:hAnsi="Times New Roman" w:cs="Times New Roman"/>
            <w:lang w:val="nb-NO"/>
          </w:rPr>
          <w:t xml:space="preserve">Den anbefalte </w:t>
        </w:r>
      </w:ins>
      <w:ins w:id="243" w:author="NO Affiliate" w:date="2026-02-12T13:29:00Z" w16du:dateUtc="2026-02-12T12:29:00Z">
        <w:r w:rsidR="005D378E" w:rsidRPr="00A4509D">
          <w:rPr>
            <w:rFonts w:ascii="Times New Roman" w:eastAsia="Times New Roman" w:hAnsi="Times New Roman" w:cs="Times New Roman"/>
            <w:lang w:val="nb-NO"/>
          </w:rPr>
          <w:t>doseringen</w:t>
        </w:r>
      </w:ins>
      <w:ins w:id="244" w:author="NO Affiliate" w:date="2026-02-12T13:15:00Z" w16du:dateUtc="2026-02-12T12:15:00Z">
        <w:r w:rsidRPr="00A4509D">
          <w:rPr>
            <w:rFonts w:ascii="Times New Roman" w:eastAsia="Times New Roman" w:hAnsi="Times New Roman" w:cs="Times New Roman"/>
            <w:lang w:val="nb-NO"/>
          </w:rPr>
          <w:t xml:space="preserve"> av Otulfi </w:t>
        </w:r>
      </w:ins>
      <w:ins w:id="245" w:author="NO Affiliate" w:date="2026-02-12T13:30:00Z" w16du:dateUtc="2026-02-12T12:30:00Z">
        <w:r w:rsidR="005D378E" w:rsidRPr="00A4509D">
          <w:rPr>
            <w:rFonts w:ascii="Times New Roman" w:eastAsia="Times New Roman" w:hAnsi="Times New Roman" w:cs="Times New Roman"/>
            <w:lang w:val="nb-NO"/>
          </w:rPr>
          <w:t xml:space="preserve">er </w:t>
        </w:r>
      </w:ins>
      <w:ins w:id="246" w:author="NO Affiliate" w:date="2026-02-12T13:15:00Z" w16du:dateUtc="2026-02-12T12:15:00Z">
        <w:r w:rsidRPr="00A4509D">
          <w:rPr>
            <w:rFonts w:ascii="Times New Roman" w:eastAsia="Times New Roman" w:hAnsi="Times New Roman" w:cs="Times New Roman"/>
            <w:lang w:val="nb-NO"/>
          </w:rPr>
          <w:t xml:space="preserve">basert på kroppsvekt </w:t>
        </w:r>
      </w:ins>
      <w:ins w:id="247" w:author="NO Affiliate" w:date="2026-02-12T13:30:00Z" w16du:dateUtc="2026-02-12T12:30:00Z">
        <w:r w:rsidR="005D378E" w:rsidRPr="00A4509D">
          <w:rPr>
            <w:rFonts w:ascii="Times New Roman" w:eastAsia="Times New Roman" w:hAnsi="Times New Roman" w:cs="Times New Roman"/>
            <w:lang w:val="nb-NO"/>
          </w:rPr>
          <w:t>som</w:t>
        </w:r>
      </w:ins>
      <w:ins w:id="248" w:author="NO Affiliate" w:date="2026-02-12T13:15:00Z" w16du:dateUtc="2026-02-12T12:15:00Z">
        <w:r w:rsidRPr="00A4509D">
          <w:rPr>
            <w:rFonts w:ascii="Times New Roman" w:eastAsia="Times New Roman" w:hAnsi="Times New Roman" w:cs="Times New Roman"/>
            <w:lang w:val="nb-NO"/>
          </w:rPr>
          <w:t xml:space="preserve"> vist nedenfor (tabell 1</w:t>
        </w:r>
      </w:ins>
      <w:ins w:id="249" w:author="NO Affiliate" w:date="2026-02-12T13:30:00Z" w16du:dateUtc="2026-02-12T12:30:00Z">
        <w:r w:rsidR="005D378E" w:rsidRPr="00A4509D">
          <w:rPr>
            <w:rFonts w:ascii="Times New Roman" w:eastAsia="Times New Roman" w:hAnsi="Times New Roman" w:cs="Times New Roman"/>
            <w:lang w:val="nb-NO"/>
          </w:rPr>
          <w:t>)</w:t>
        </w:r>
      </w:ins>
      <w:ins w:id="250" w:author="NO Affiliate" w:date="2026-02-12T13:15:00Z" w16du:dateUtc="2026-02-12T12:15:00Z">
        <w:r w:rsidRPr="00A4509D">
          <w:rPr>
            <w:rFonts w:ascii="Times New Roman" w:eastAsia="Times New Roman" w:hAnsi="Times New Roman" w:cs="Times New Roman"/>
            <w:lang w:val="nb-NO"/>
          </w:rPr>
          <w:t>. Otulfi skal administreres i uke 0 og 4</w:t>
        </w:r>
      </w:ins>
      <w:ins w:id="251" w:author="NO Affiliate" w:date="2026-02-16T11:00:00Z" w16du:dateUtc="2026-02-16T10:00:00Z">
        <w:r w:rsidR="008A3A6C">
          <w:rPr>
            <w:rFonts w:ascii="Times New Roman" w:eastAsia="Times New Roman" w:hAnsi="Times New Roman" w:cs="Times New Roman"/>
            <w:lang w:val="nb-NO"/>
          </w:rPr>
          <w:t xml:space="preserve"> </w:t>
        </w:r>
      </w:ins>
      <w:ins w:id="252" w:author="NO Affiliate" w:date="2026-02-12T13:15:00Z" w16du:dateUtc="2026-02-12T12:15:00Z">
        <w:r w:rsidRPr="00A4509D">
          <w:rPr>
            <w:rFonts w:ascii="Times New Roman" w:eastAsia="Times New Roman" w:hAnsi="Times New Roman" w:cs="Times New Roman"/>
            <w:lang w:val="nb-NO"/>
          </w:rPr>
          <w:t>og deretter hver 12. uke.</w:t>
        </w:r>
      </w:ins>
    </w:p>
    <w:p w14:paraId="7C27A99A" w14:textId="77777777" w:rsidR="00BB4DD3" w:rsidRPr="00A4509D" w:rsidRDefault="00BB4DD3" w:rsidP="00BB4DD3">
      <w:pPr>
        <w:widowControl/>
        <w:spacing w:after="0" w:line="240" w:lineRule="auto"/>
        <w:rPr>
          <w:ins w:id="253" w:author="NO Affiliate" w:date="2026-02-12T13:15:00Z" w16du:dateUtc="2026-02-12T12:15:00Z"/>
          <w:rFonts w:ascii="Times New Roman" w:hAnsi="Times New Roman" w:cs="Times New Roman"/>
          <w:lang w:val="nb-NO"/>
        </w:rPr>
      </w:pPr>
    </w:p>
    <w:p w14:paraId="18A26093" w14:textId="77777777" w:rsidR="00BB4DD3" w:rsidRPr="00A4509D" w:rsidRDefault="00BB4DD3" w:rsidP="00BB4DD3">
      <w:pPr>
        <w:keepNext/>
        <w:widowControl/>
        <w:spacing w:after="0" w:line="240" w:lineRule="auto"/>
        <w:ind w:left="1134" w:hanging="1134"/>
        <w:rPr>
          <w:ins w:id="254" w:author="NO Affiliate" w:date="2026-02-12T13:15:00Z" w16du:dateUtc="2026-02-12T12:15:00Z"/>
          <w:rFonts w:ascii="Times New Roman" w:eastAsia="Times New Roman" w:hAnsi="Times New Roman" w:cs="Times New Roman"/>
          <w:iCs/>
          <w:lang w:val="nb-NO"/>
        </w:rPr>
      </w:pPr>
      <w:ins w:id="255" w:author="NO Affiliate" w:date="2026-02-12T13:15:00Z" w16du:dateUtc="2026-02-12T12:15:00Z">
        <w:r w:rsidRPr="00A4509D">
          <w:rPr>
            <w:rFonts w:ascii="Times New Roman" w:eastAsia="Times New Roman" w:hAnsi="Times New Roman" w:cs="Times New Roman"/>
            <w:iCs/>
            <w:lang w:val="nb-NO"/>
            <w:rPrChange w:id="256" w:author="NO Affiliate" w:date="2026-02-12T13:28:00Z" w16du:dateUtc="2026-02-12T12:28:00Z">
              <w:rPr>
                <w:rFonts w:ascii="Times New Roman" w:eastAsia="Times New Roman" w:hAnsi="Times New Roman" w:cs="Times New Roman"/>
                <w:i/>
                <w:lang w:val="nb-NO"/>
              </w:rPr>
            </w:rPrChange>
          </w:rPr>
          <w:lastRenderedPageBreak/>
          <w:t>Tabell 1</w:t>
        </w:r>
        <w:r w:rsidRPr="00A4509D">
          <w:rPr>
            <w:rFonts w:ascii="Times New Roman" w:eastAsia="Times New Roman" w:hAnsi="Times New Roman" w:cs="Times New Roman"/>
            <w:iCs/>
            <w:lang w:val="nb-NO"/>
            <w:rPrChange w:id="257" w:author="NO Affiliate" w:date="2026-02-12T13:28:00Z" w16du:dateUtc="2026-02-12T12:28:00Z">
              <w:rPr>
                <w:rFonts w:ascii="Times New Roman" w:eastAsia="Times New Roman" w:hAnsi="Times New Roman" w:cs="Times New Roman"/>
                <w:i/>
                <w:lang w:val="nb-NO"/>
              </w:rPr>
            </w:rPrChange>
          </w:rPr>
          <w:tab/>
          <w:t>Anbefalt dose av Otulfi ved pediatrisk psoriasis</w:t>
        </w:r>
      </w:ins>
    </w:p>
    <w:tbl>
      <w:tblPr>
        <w:tblW w:w="0" w:type="auto"/>
        <w:tblLayout w:type="fixed"/>
        <w:tblLook w:val="01E0" w:firstRow="1" w:lastRow="1" w:firstColumn="1" w:lastColumn="1" w:noHBand="0" w:noVBand="0"/>
      </w:tblPr>
      <w:tblGrid>
        <w:gridCol w:w="5066"/>
        <w:gridCol w:w="4006"/>
      </w:tblGrid>
      <w:tr w:rsidR="00BB4DD3" w:rsidRPr="00A4509D" w14:paraId="16D0F0BA" w14:textId="77777777" w:rsidTr="00C95775">
        <w:trPr>
          <w:ins w:id="258" w:author="NO Affiliate" w:date="2026-02-12T13:15:00Z"/>
        </w:trPr>
        <w:tc>
          <w:tcPr>
            <w:tcW w:w="5066" w:type="dxa"/>
            <w:tcBorders>
              <w:top w:val="single" w:sz="4" w:space="0" w:color="000000"/>
              <w:left w:val="single" w:sz="4" w:space="0" w:color="000000"/>
              <w:bottom w:val="single" w:sz="4" w:space="0" w:color="000000"/>
              <w:right w:val="single" w:sz="4" w:space="0" w:color="000000"/>
            </w:tcBorders>
          </w:tcPr>
          <w:p w14:paraId="285FA2F9" w14:textId="77777777" w:rsidR="00BB4DD3" w:rsidRPr="00A4509D" w:rsidRDefault="00BB4DD3" w:rsidP="00C95775">
            <w:pPr>
              <w:keepNext/>
              <w:widowControl/>
              <w:spacing w:after="0" w:line="240" w:lineRule="auto"/>
              <w:jc w:val="center"/>
              <w:rPr>
                <w:ins w:id="259" w:author="NO Affiliate" w:date="2026-02-12T13:15:00Z" w16du:dateUtc="2026-02-12T12:15:00Z"/>
                <w:rFonts w:ascii="Times New Roman" w:eastAsia="Times New Roman" w:hAnsi="Times New Roman" w:cs="Times New Roman"/>
                <w:lang w:val="nb-NO"/>
              </w:rPr>
            </w:pPr>
            <w:ins w:id="260" w:author="NO Affiliate" w:date="2026-02-12T13:15:00Z" w16du:dateUtc="2026-02-12T12:15:00Z">
              <w:r w:rsidRPr="00A4509D">
                <w:rPr>
                  <w:rFonts w:ascii="Times New Roman" w:eastAsia="Times New Roman" w:hAnsi="Times New Roman" w:cs="Times New Roman"/>
                  <w:b/>
                  <w:bCs/>
                  <w:lang w:val="nb-NO"/>
                </w:rPr>
                <w:t>Kroppsvekt ved doseringstidspunkt</w:t>
              </w:r>
            </w:ins>
          </w:p>
        </w:tc>
        <w:tc>
          <w:tcPr>
            <w:tcW w:w="4006" w:type="dxa"/>
            <w:tcBorders>
              <w:top w:val="single" w:sz="4" w:space="0" w:color="000000"/>
              <w:left w:val="single" w:sz="4" w:space="0" w:color="000000"/>
              <w:bottom w:val="single" w:sz="4" w:space="0" w:color="000000"/>
              <w:right w:val="single" w:sz="4" w:space="0" w:color="000000"/>
            </w:tcBorders>
          </w:tcPr>
          <w:p w14:paraId="77FBED71" w14:textId="77777777" w:rsidR="00BB4DD3" w:rsidRPr="00A4509D" w:rsidRDefault="00BB4DD3" w:rsidP="00C95775">
            <w:pPr>
              <w:keepNext/>
              <w:widowControl/>
              <w:spacing w:after="0" w:line="240" w:lineRule="auto"/>
              <w:jc w:val="center"/>
              <w:rPr>
                <w:ins w:id="261" w:author="NO Affiliate" w:date="2026-02-12T13:15:00Z" w16du:dateUtc="2026-02-12T12:15:00Z"/>
                <w:rFonts w:ascii="Times New Roman" w:eastAsia="Times New Roman" w:hAnsi="Times New Roman" w:cs="Times New Roman"/>
                <w:lang w:val="nb-NO"/>
              </w:rPr>
            </w:pPr>
            <w:ins w:id="262" w:author="NO Affiliate" w:date="2026-02-12T13:15:00Z" w16du:dateUtc="2026-02-12T12:15:00Z">
              <w:r w:rsidRPr="00A4509D">
                <w:rPr>
                  <w:rFonts w:ascii="Times New Roman" w:eastAsia="Times New Roman" w:hAnsi="Times New Roman" w:cs="Times New Roman"/>
                  <w:b/>
                  <w:bCs/>
                  <w:lang w:val="nb-NO"/>
                </w:rPr>
                <w:t>Anbefalt dose</w:t>
              </w:r>
            </w:ins>
          </w:p>
        </w:tc>
      </w:tr>
      <w:tr w:rsidR="00BB4DD3" w:rsidRPr="00A4509D" w14:paraId="52F43717" w14:textId="77777777" w:rsidTr="00C95775">
        <w:trPr>
          <w:ins w:id="263" w:author="NO Affiliate" w:date="2026-02-12T13:15:00Z"/>
        </w:trPr>
        <w:tc>
          <w:tcPr>
            <w:tcW w:w="5066" w:type="dxa"/>
            <w:tcBorders>
              <w:top w:val="single" w:sz="4" w:space="0" w:color="000000"/>
              <w:left w:val="single" w:sz="4" w:space="0" w:color="000000"/>
              <w:bottom w:val="single" w:sz="4" w:space="0" w:color="000000"/>
              <w:right w:val="single" w:sz="4" w:space="0" w:color="000000"/>
            </w:tcBorders>
          </w:tcPr>
          <w:p w14:paraId="68AFDFF7" w14:textId="38A75DA6" w:rsidR="00BB4DD3" w:rsidRPr="00A4509D" w:rsidRDefault="00BB4DD3" w:rsidP="00C95775">
            <w:pPr>
              <w:keepNext/>
              <w:widowControl/>
              <w:spacing w:after="0" w:line="240" w:lineRule="auto"/>
              <w:jc w:val="center"/>
              <w:rPr>
                <w:ins w:id="264" w:author="NO Affiliate" w:date="2026-02-12T13:15:00Z" w16du:dateUtc="2026-02-12T12:15:00Z"/>
                <w:rFonts w:ascii="Times New Roman" w:eastAsia="Times New Roman" w:hAnsi="Times New Roman" w:cs="Times New Roman"/>
                <w:lang w:val="nb-NO"/>
              </w:rPr>
            </w:pPr>
            <w:ins w:id="265" w:author="NO Affiliate" w:date="2026-02-12T13:15:00Z" w16du:dateUtc="2026-02-12T12:15:00Z">
              <w:r w:rsidRPr="00A4509D">
                <w:rPr>
                  <w:rFonts w:ascii="Times New Roman" w:eastAsia="Times New Roman" w:hAnsi="Times New Roman" w:cs="Times New Roman"/>
                  <w:lang w:val="nb-NO"/>
                </w:rPr>
                <w:t>&lt; 60 kg</w:t>
              </w:r>
            </w:ins>
            <w:ins w:id="266" w:author="NO Affiliate" w:date="2026-02-12T13:30:00Z" w16du:dateUtc="2026-02-12T12:30:00Z">
              <w:r w:rsidR="005D378E" w:rsidRPr="00A4509D">
                <w:rPr>
                  <w:rFonts w:ascii="Times New Roman" w:eastAsia="Times New Roman" w:hAnsi="Times New Roman" w:cs="Times New Roman"/>
                  <w:lang w:val="nb-NO"/>
                </w:rPr>
                <w:t>*</w:t>
              </w:r>
            </w:ins>
          </w:p>
        </w:tc>
        <w:tc>
          <w:tcPr>
            <w:tcW w:w="4006" w:type="dxa"/>
            <w:tcBorders>
              <w:top w:val="single" w:sz="4" w:space="0" w:color="000000"/>
              <w:left w:val="single" w:sz="4" w:space="0" w:color="000000"/>
              <w:bottom w:val="single" w:sz="4" w:space="0" w:color="000000"/>
              <w:right w:val="single" w:sz="4" w:space="0" w:color="000000"/>
            </w:tcBorders>
          </w:tcPr>
          <w:p w14:paraId="3E30031D" w14:textId="618910F4" w:rsidR="00BB4DD3" w:rsidRPr="00A4509D" w:rsidRDefault="005D378E" w:rsidP="00C95775">
            <w:pPr>
              <w:keepNext/>
              <w:widowControl/>
              <w:spacing w:after="0" w:line="240" w:lineRule="auto"/>
              <w:jc w:val="center"/>
              <w:rPr>
                <w:ins w:id="267" w:author="NO Affiliate" w:date="2026-02-12T13:15:00Z" w16du:dateUtc="2026-02-12T12:15:00Z"/>
                <w:rFonts w:ascii="Times New Roman" w:eastAsia="Times New Roman" w:hAnsi="Times New Roman" w:cs="Times New Roman"/>
                <w:lang w:val="nb-NO"/>
              </w:rPr>
            </w:pPr>
            <w:ins w:id="268" w:author="NO Affiliate" w:date="2026-02-12T13:31:00Z" w16du:dateUtc="2026-02-12T12:31:00Z">
              <w:r w:rsidRPr="00A4509D">
                <w:rPr>
                  <w:rFonts w:ascii="Times New Roman" w:eastAsia="Times New Roman" w:hAnsi="Times New Roman" w:cs="Times New Roman"/>
                  <w:lang w:val="nb-NO"/>
                </w:rPr>
                <w:t>-</w:t>
              </w:r>
            </w:ins>
          </w:p>
        </w:tc>
      </w:tr>
      <w:tr w:rsidR="00BB4DD3" w:rsidRPr="00A4509D" w14:paraId="23A93914" w14:textId="77777777" w:rsidTr="00C95775">
        <w:trPr>
          <w:ins w:id="269" w:author="NO Affiliate" w:date="2026-02-12T13:15:00Z"/>
        </w:trPr>
        <w:tc>
          <w:tcPr>
            <w:tcW w:w="5066" w:type="dxa"/>
            <w:tcBorders>
              <w:top w:val="single" w:sz="4" w:space="0" w:color="000000"/>
              <w:left w:val="single" w:sz="4" w:space="0" w:color="000000"/>
              <w:bottom w:val="single" w:sz="4" w:space="0" w:color="000000"/>
              <w:right w:val="single" w:sz="4" w:space="0" w:color="000000"/>
            </w:tcBorders>
          </w:tcPr>
          <w:p w14:paraId="7DF25919" w14:textId="77777777" w:rsidR="00BB4DD3" w:rsidRPr="00A4509D" w:rsidRDefault="00BB4DD3" w:rsidP="00C95775">
            <w:pPr>
              <w:keepNext/>
              <w:widowControl/>
              <w:spacing w:after="0" w:line="240" w:lineRule="auto"/>
              <w:jc w:val="center"/>
              <w:rPr>
                <w:ins w:id="270" w:author="NO Affiliate" w:date="2026-02-12T13:15:00Z" w16du:dateUtc="2026-02-12T12:15:00Z"/>
                <w:rFonts w:ascii="Times New Roman" w:eastAsia="Times New Roman" w:hAnsi="Times New Roman" w:cs="Times New Roman"/>
                <w:lang w:val="nb-NO"/>
              </w:rPr>
            </w:pPr>
            <w:ins w:id="271" w:author="NO Affiliate" w:date="2026-02-12T13:15:00Z" w16du:dateUtc="2026-02-12T12:15:00Z">
              <w:r w:rsidRPr="00A4509D">
                <w:rPr>
                  <w:rFonts w:ascii="Times New Roman" w:eastAsia="Times New Roman" w:hAnsi="Times New Roman" w:cs="Times New Roman"/>
                  <w:lang w:val="nb-NO"/>
                </w:rPr>
                <w:t>≥ 60-≤ 100 kg</w:t>
              </w:r>
            </w:ins>
          </w:p>
        </w:tc>
        <w:tc>
          <w:tcPr>
            <w:tcW w:w="4006" w:type="dxa"/>
            <w:tcBorders>
              <w:top w:val="single" w:sz="4" w:space="0" w:color="000000"/>
              <w:left w:val="single" w:sz="4" w:space="0" w:color="000000"/>
              <w:bottom w:val="single" w:sz="4" w:space="0" w:color="000000"/>
              <w:right w:val="single" w:sz="4" w:space="0" w:color="000000"/>
            </w:tcBorders>
          </w:tcPr>
          <w:p w14:paraId="55511BED" w14:textId="77777777" w:rsidR="00BB4DD3" w:rsidRPr="00A4509D" w:rsidRDefault="00BB4DD3" w:rsidP="00C95775">
            <w:pPr>
              <w:keepNext/>
              <w:widowControl/>
              <w:spacing w:after="0" w:line="240" w:lineRule="auto"/>
              <w:jc w:val="center"/>
              <w:rPr>
                <w:ins w:id="272" w:author="NO Affiliate" w:date="2026-02-12T13:15:00Z" w16du:dateUtc="2026-02-12T12:15:00Z"/>
                <w:rFonts w:ascii="Times New Roman" w:eastAsia="Times New Roman" w:hAnsi="Times New Roman" w:cs="Times New Roman"/>
                <w:lang w:val="nb-NO"/>
              </w:rPr>
            </w:pPr>
            <w:ins w:id="273" w:author="NO Affiliate" w:date="2026-02-12T13:15:00Z" w16du:dateUtc="2026-02-12T12:15:00Z">
              <w:r w:rsidRPr="00A4509D">
                <w:rPr>
                  <w:rFonts w:ascii="Times New Roman" w:eastAsia="Times New Roman" w:hAnsi="Times New Roman" w:cs="Times New Roman"/>
                  <w:lang w:val="nb-NO"/>
                </w:rPr>
                <w:t>45 mg</w:t>
              </w:r>
            </w:ins>
          </w:p>
        </w:tc>
      </w:tr>
      <w:tr w:rsidR="00BB4DD3" w:rsidRPr="00A4509D" w14:paraId="13B15D24" w14:textId="77777777" w:rsidTr="00C95775">
        <w:trPr>
          <w:ins w:id="274" w:author="NO Affiliate" w:date="2026-02-12T13:15:00Z"/>
        </w:trPr>
        <w:tc>
          <w:tcPr>
            <w:tcW w:w="5066" w:type="dxa"/>
            <w:tcBorders>
              <w:top w:val="single" w:sz="4" w:space="0" w:color="000000"/>
              <w:left w:val="single" w:sz="4" w:space="0" w:color="000000"/>
              <w:bottom w:val="single" w:sz="4" w:space="0" w:color="000000"/>
              <w:right w:val="single" w:sz="4" w:space="0" w:color="000000"/>
            </w:tcBorders>
          </w:tcPr>
          <w:p w14:paraId="2DFF6FE9" w14:textId="77777777" w:rsidR="00BB4DD3" w:rsidRPr="00A4509D" w:rsidRDefault="00BB4DD3" w:rsidP="00C95775">
            <w:pPr>
              <w:keepNext/>
              <w:widowControl/>
              <w:spacing w:after="0" w:line="240" w:lineRule="auto"/>
              <w:jc w:val="center"/>
              <w:rPr>
                <w:ins w:id="275" w:author="NO Affiliate" w:date="2026-02-12T13:15:00Z" w16du:dateUtc="2026-02-12T12:15:00Z"/>
                <w:rFonts w:ascii="Times New Roman" w:eastAsia="Times New Roman" w:hAnsi="Times New Roman" w:cs="Times New Roman"/>
                <w:lang w:val="nb-NO"/>
              </w:rPr>
            </w:pPr>
            <w:ins w:id="276" w:author="NO Affiliate" w:date="2026-02-12T13:15:00Z" w16du:dateUtc="2026-02-12T12:15:00Z">
              <w:r w:rsidRPr="00A4509D">
                <w:rPr>
                  <w:rFonts w:ascii="Times New Roman" w:eastAsia="Times New Roman" w:hAnsi="Times New Roman" w:cs="Times New Roman"/>
                  <w:lang w:val="nb-NO"/>
                </w:rPr>
                <w:t>&gt; 100 kg</w:t>
              </w:r>
            </w:ins>
          </w:p>
        </w:tc>
        <w:tc>
          <w:tcPr>
            <w:tcW w:w="4006" w:type="dxa"/>
            <w:tcBorders>
              <w:top w:val="single" w:sz="4" w:space="0" w:color="000000"/>
              <w:left w:val="single" w:sz="4" w:space="0" w:color="000000"/>
              <w:bottom w:val="single" w:sz="4" w:space="0" w:color="000000"/>
              <w:right w:val="single" w:sz="4" w:space="0" w:color="000000"/>
            </w:tcBorders>
          </w:tcPr>
          <w:p w14:paraId="3B750799" w14:textId="77777777" w:rsidR="00BB4DD3" w:rsidRPr="00A4509D" w:rsidRDefault="00BB4DD3" w:rsidP="00C95775">
            <w:pPr>
              <w:keepNext/>
              <w:widowControl/>
              <w:spacing w:after="0" w:line="240" w:lineRule="auto"/>
              <w:jc w:val="center"/>
              <w:rPr>
                <w:ins w:id="277" w:author="NO Affiliate" w:date="2026-02-12T13:15:00Z" w16du:dateUtc="2026-02-12T12:15:00Z"/>
                <w:rFonts w:ascii="Times New Roman" w:eastAsia="Times New Roman" w:hAnsi="Times New Roman" w:cs="Times New Roman"/>
                <w:lang w:val="nb-NO"/>
              </w:rPr>
            </w:pPr>
            <w:ins w:id="278" w:author="NO Affiliate" w:date="2026-02-12T13:15:00Z" w16du:dateUtc="2026-02-12T12:15:00Z">
              <w:r w:rsidRPr="00A4509D">
                <w:rPr>
                  <w:rFonts w:ascii="Times New Roman" w:eastAsia="Times New Roman" w:hAnsi="Times New Roman" w:cs="Times New Roman"/>
                  <w:lang w:val="nb-NO"/>
                </w:rPr>
                <w:t>90 mg</w:t>
              </w:r>
            </w:ins>
          </w:p>
        </w:tc>
      </w:tr>
    </w:tbl>
    <w:p w14:paraId="69D12609" w14:textId="0A9DA6E0" w:rsidR="00BB4DD3" w:rsidRPr="00A4509D" w:rsidRDefault="005D378E" w:rsidP="00BB4DD3">
      <w:pPr>
        <w:widowControl/>
        <w:spacing w:after="0" w:line="240" w:lineRule="auto"/>
        <w:rPr>
          <w:ins w:id="279" w:author="NO Affiliate" w:date="2026-02-12T13:15:00Z" w16du:dateUtc="2026-02-12T12:15:00Z"/>
          <w:rFonts w:ascii="Times New Roman" w:eastAsia="Times New Roman" w:hAnsi="Times New Roman" w:cs="Times New Roman"/>
          <w:lang w:val="nb-NO"/>
        </w:rPr>
      </w:pPr>
      <w:ins w:id="280" w:author="NO Affiliate" w:date="2026-02-12T13:31:00Z" w16du:dateUtc="2026-02-12T12:31:00Z">
        <w:r w:rsidRPr="00A4509D">
          <w:rPr>
            <w:rFonts w:ascii="Times New Roman" w:eastAsia="Times New Roman" w:hAnsi="Times New Roman" w:cs="Times New Roman"/>
            <w:lang w:val="nb-NO"/>
          </w:rPr>
          <w:t xml:space="preserve">* </w:t>
        </w:r>
      </w:ins>
      <w:ins w:id="281" w:author="NO Affiliate" w:date="2026-02-12T13:15:00Z" w16du:dateUtc="2026-02-12T12:15:00Z">
        <w:r w:rsidR="00BB4DD3" w:rsidRPr="00A4509D">
          <w:rPr>
            <w:rFonts w:ascii="Times New Roman" w:eastAsia="Times New Roman" w:hAnsi="Times New Roman" w:cs="Times New Roman"/>
            <w:lang w:val="nb-NO"/>
          </w:rPr>
          <w:t>Det finnes hetteglass med 45</w:t>
        </w:r>
      </w:ins>
      <w:ins w:id="282" w:author="NO Affiliate" w:date="2026-02-12T13:31:00Z" w16du:dateUtc="2026-02-12T12:31:00Z">
        <w:r w:rsidRPr="00A4509D">
          <w:rPr>
            <w:rFonts w:ascii="Times New Roman" w:eastAsia="Times New Roman" w:hAnsi="Times New Roman" w:cs="Times New Roman"/>
            <w:lang w:val="nb-NO"/>
          </w:rPr>
          <w:t> </w:t>
        </w:r>
      </w:ins>
      <w:ins w:id="283" w:author="NO Affiliate" w:date="2026-02-12T13:15:00Z" w16du:dateUtc="2026-02-12T12:15:00Z">
        <w:r w:rsidR="00BB4DD3" w:rsidRPr="00A4509D">
          <w:rPr>
            <w:rFonts w:ascii="Times New Roman" w:eastAsia="Times New Roman" w:hAnsi="Times New Roman" w:cs="Times New Roman"/>
            <w:lang w:val="nb-NO"/>
          </w:rPr>
          <w:t>mg for pediatriske pasienter som skal ha en lavere dose enn 45</w:t>
        </w:r>
      </w:ins>
      <w:ins w:id="284" w:author="NO Affiliate" w:date="2026-02-12T13:32:00Z" w16du:dateUtc="2026-02-12T12:32:00Z">
        <w:r w:rsidRPr="00A4509D">
          <w:rPr>
            <w:rFonts w:ascii="Times New Roman" w:eastAsia="Times New Roman" w:hAnsi="Times New Roman" w:cs="Times New Roman"/>
            <w:lang w:val="nb-NO"/>
          </w:rPr>
          <w:t> </w:t>
        </w:r>
      </w:ins>
      <w:ins w:id="285" w:author="NO Affiliate" w:date="2026-02-12T13:15:00Z" w16du:dateUtc="2026-02-12T12:15:00Z">
        <w:r w:rsidR="00BB4DD3" w:rsidRPr="00A4509D">
          <w:rPr>
            <w:rFonts w:ascii="Times New Roman" w:eastAsia="Times New Roman" w:hAnsi="Times New Roman" w:cs="Times New Roman"/>
            <w:lang w:val="nb-NO"/>
          </w:rPr>
          <w:t>mg.</w:t>
        </w:r>
      </w:ins>
    </w:p>
    <w:p w14:paraId="17AD04B5" w14:textId="4AF467DD" w:rsidR="00BB4DD3" w:rsidRPr="00A4509D" w:rsidRDefault="005D378E" w:rsidP="00BB4DD3">
      <w:pPr>
        <w:widowControl/>
        <w:spacing w:after="0" w:line="240" w:lineRule="auto"/>
        <w:rPr>
          <w:ins w:id="286" w:author="NO Affiliate" w:date="2026-02-12T13:15:00Z" w16du:dateUtc="2026-02-12T12:15:00Z"/>
          <w:rFonts w:ascii="Times New Roman" w:eastAsia="Times New Roman" w:hAnsi="Times New Roman" w:cs="Times New Roman"/>
          <w:lang w:val="nb-NO"/>
        </w:rPr>
      </w:pPr>
      <w:ins w:id="287" w:author="NO Affiliate" w:date="2026-02-12T13:34:00Z" w16du:dateUtc="2026-02-12T12:34:00Z">
        <w:r w:rsidRPr="00A4509D">
          <w:rPr>
            <w:rFonts w:ascii="Times New Roman" w:eastAsia="Times New Roman" w:hAnsi="Times New Roman" w:cs="Times New Roman"/>
            <w:lang w:val="nb-NO"/>
          </w:rPr>
          <w:t>Ved</w:t>
        </w:r>
      </w:ins>
      <w:ins w:id="288" w:author="NO Affiliate" w:date="2026-02-12T13:33:00Z" w16du:dateUtc="2026-02-12T12:33:00Z">
        <w:r w:rsidRPr="00A4509D">
          <w:rPr>
            <w:rFonts w:ascii="Times New Roman" w:eastAsia="Times New Roman" w:hAnsi="Times New Roman" w:cs="Times New Roman"/>
            <w:lang w:val="nb-NO"/>
          </w:rPr>
          <w:t xml:space="preserve"> administrering til pediatriske pasienter med kro</w:t>
        </w:r>
      </w:ins>
      <w:ins w:id="289" w:author="NO Affiliate" w:date="2026-02-12T13:34:00Z" w16du:dateUtc="2026-02-12T12:34:00Z">
        <w:r w:rsidRPr="00A4509D">
          <w:rPr>
            <w:rFonts w:ascii="Times New Roman" w:eastAsia="Times New Roman" w:hAnsi="Times New Roman" w:cs="Times New Roman"/>
            <w:lang w:val="nb-NO"/>
          </w:rPr>
          <w:t xml:space="preserve">ppsvekt </w:t>
        </w:r>
      </w:ins>
      <w:ins w:id="290" w:author="NO Affiliate" w:date="2026-02-12T13:33:00Z" w16du:dateUtc="2026-02-12T12:33:00Z">
        <w:r w:rsidRPr="00A4509D">
          <w:rPr>
            <w:rFonts w:ascii="Times New Roman" w:eastAsia="Times New Roman" w:hAnsi="Times New Roman" w:cs="Times New Roman"/>
            <w:lang w:val="nb-NO"/>
          </w:rPr>
          <w:t>under 60 kg</w:t>
        </w:r>
      </w:ins>
      <w:ins w:id="291" w:author="NO Affiliate" w:date="2026-02-12T13:34:00Z" w16du:dateUtc="2026-02-12T12:34:00Z">
        <w:r w:rsidRPr="00A4509D">
          <w:rPr>
            <w:rFonts w:ascii="Times New Roman" w:eastAsia="Times New Roman" w:hAnsi="Times New Roman" w:cs="Times New Roman"/>
            <w:lang w:val="nb-NO"/>
          </w:rPr>
          <w:t xml:space="preserve"> skal Otulfi injeksjonsvæske, oppløsning </w:t>
        </w:r>
      </w:ins>
      <w:ins w:id="292" w:author="NO Affiliate" w:date="2026-02-16T11:05:00Z" w16du:dateUtc="2026-02-16T10:05:00Z">
        <w:r w:rsidR="00F574EA">
          <w:rPr>
            <w:rFonts w:ascii="Times New Roman" w:eastAsia="Times New Roman" w:hAnsi="Times New Roman" w:cs="Times New Roman"/>
            <w:lang w:val="nb-NO"/>
          </w:rPr>
          <w:t>i hetteglass</w:t>
        </w:r>
      </w:ins>
      <w:ins w:id="293" w:author="NO Affiliate" w:date="2026-02-16T11:06:00Z" w16du:dateUtc="2026-02-16T10:06:00Z">
        <w:r w:rsidR="00F574EA">
          <w:rPr>
            <w:rFonts w:ascii="Times New Roman" w:eastAsia="Times New Roman" w:hAnsi="Times New Roman" w:cs="Times New Roman"/>
            <w:lang w:val="nb-NO"/>
          </w:rPr>
          <w:t xml:space="preserve"> </w:t>
        </w:r>
      </w:ins>
      <w:ins w:id="294" w:author="NO Affiliate" w:date="2026-02-12T13:34:00Z" w16du:dateUtc="2026-02-12T12:34:00Z">
        <w:r w:rsidRPr="00A4509D">
          <w:rPr>
            <w:rFonts w:ascii="Times New Roman" w:eastAsia="Times New Roman" w:hAnsi="Times New Roman" w:cs="Times New Roman"/>
            <w:lang w:val="nb-NO"/>
          </w:rPr>
          <w:t>brukes.</w:t>
        </w:r>
      </w:ins>
      <w:ins w:id="295" w:author="NO Affiliate" w:date="2026-02-12T13:35:00Z" w16du:dateUtc="2026-02-12T12:35:00Z">
        <w:r w:rsidRPr="00A4509D">
          <w:rPr>
            <w:rFonts w:ascii="Times New Roman" w:eastAsia="Times New Roman" w:hAnsi="Times New Roman" w:cs="Times New Roman"/>
            <w:lang w:val="nb-NO"/>
          </w:rPr>
          <w:t xml:space="preserve"> For dosering se </w:t>
        </w:r>
      </w:ins>
      <w:ins w:id="296" w:author="NO Affiliate" w:date="2026-02-12T13:37:00Z" w16du:dateUtc="2026-02-12T12:37:00Z">
        <w:r w:rsidRPr="00A4509D">
          <w:rPr>
            <w:rFonts w:ascii="Times New Roman" w:eastAsia="Times New Roman" w:hAnsi="Times New Roman" w:cs="Times New Roman"/>
            <w:lang w:val="nb-NO"/>
          </w:rPr>
          <w:t>tabell 2</w:t>
        </w:r>
      </w:ins>
      <w:ins w:id="297" w:author="NO Affiliate" w:date="2026-02-16T11:06:00Z" w16du:dateUtc="2026-02-16T10:06:00Z">
        <w:r w:rsidR="00156BF8">
          <w:rPr>
            <w:rFonts w:ascii="Times New Roman" w:eastAsia="Times New Roman" w:hAnsi="Times New Roman" w:cs="Times New Roman"/>
            <w:lang w:val="nb-NO"/>
          </w:rPr>
          <w:t xml:space="preserve"> i </w:t>
        </w:r>
        <w:r w:rsidR="00156BF8" w:rsidRPr="00A4509D">
          <w:rPr>
            <w:rFonts w:ascii="Times New Roman" w:eastAsia="Times New Roman" w:hAnsi="Times New Roman" w:cs="Times New Roman"/>
            <w:lang w:val="nb-NO"/>
          </w:rPr>
          <w:t xml:space="preserve">pkt. 4.2 </w:t>
        </w:r>
      </w:ins>
      <w:ins w:id="298" w:author="NO Affiliate" w:date="2026-02-12T13:35:00Z" w16du:dateUtc="2026-02-12T12:35:00Z">
        <w:r w:rsidRPr="00A4509D">
          <w:rPr>
            <w:rFonts w:ascii="Times New Roman" w:eastAsia="Times New Roman" w:hAnsi="Times New Roman" w:cs="Times New Roman"/>
            <w:lang w:val="nb-NO"/>
          </w:rPr>
          <w:t>i prepara</w:t>
        </w:r>
      </w:ins>
      <w:ins w:id="299" w:author="NO Affiliate" w:date="2026-02-12T13:36:00Z" w16du:dateUtc="2026-02-12T12:36:00Z">
        <w:r w:rsidRPr="00A4509D">
          <w:rPr>
            <w:rFonts w:ascii="Times New Roman" w:eastAsia="Times New Roman" w:hAnsi="Times New Roman" w:cs="Times New Roman"/>
            <w:lang w:val="nb-NO"/>
          </w:rPr>
          <w:t xml:space="preserve">tomtalen for </w:t>
        </w:r>
      </w:ins>
      <w:ins w:id="300" w:author="NO Affiliate" w:date="2026-02-12T13:36:00Z">
        <w:r w:rsidRPr="00A4509D">
          <w:rPr>
            <w:rFonts w:ascii="Times New Roman" w:eastAsia="Times New Roman" w:hAnsi="Times New Roman" w:cs="Times New Roman"/>
            <w:lang w:val="nb-NO"/>
            <w:rPrChange w:id="301" w:author="NO Affiliate" w:date="2026-02-12T13:36:00Z" w16du:dateUtc="2026-02-12T12:36:00Z">
              <w:rPr>
                <w:rFonts w:ascii="Times New Roman" w:eastAsia="Times New Roman" w:hAnsi="Times New Roman" w:cs="Times New Roman"/>
                <w:u w:val="single"/>
                <w:lang w:val="nb-NO"/>
              </w:rPr>
            </w:rPrChange>
          </w:rPr>
          <w:t xml:space="preserve">Otulfi injeksjonsvæske, oppløsning i ferdigfylt </w:t>
        </w:r>
      </w:ins>
      <w:ins w:id="302" w:author="NO Affiliate" w:date="2026-02-12T13:36:00Z" w16du:dateUtc="2026-02-12T12:36:00Z">
        <w:r w:rsidRPr="00A4509D">
          <w:rPr>
            <w:rFonts w:ascii="Times New Roman" w:eastAsia="Times New Roman" w:hAnsi="Times New Roman" w:cs="Times New Roman"/>
            <w:lang w:val="nb-NO"/>
          </w:rPr>
          <w:t>sprøyte og</w:t>
        </w:r>
      </w:ins>
      <w:ins w:id="303" w:author="NO Affiliate" w:date="2026-02-12T13:39:00Z" w16du:dateUtc="2026-02-12T12:39:00Z">
        <w:r w:rsidR="008B5328" w:rsidRPr="00A4509D">
          <w:rPr>
            <w:rFonts w:ascii="Times New Roman" w:eastAsia="Times New Roman" w:hAnsi="Times New Roman" w:cs="Times New Roman"/>
            <w:lang w:val="nb-NO"/>
          </w:rPr>
          <w:t xml:space="preserve"> </w:t>
        </w:r>
      </w:ins>
      <w:ins w:id="304" w:author="NO Affiliate" w:date="2026-02-12T13:36:00Z" w16du:dateUtc="2026-02-12T12:36:00Z">
        <w:r w:rsidRPr="00A4509D">
          <w:rPr>
            <w:rFonts w:ascii="Times New Roman" w:eastAsia="Times New Roman" w:hAnsi="Times New Roman" w:cs="Times New Roman"/>
            <w:lang w:val="nb-NO"/>
          </w:rPr>
          <w:t>hetteglas</w:t>
        </w:r>
      </w:ins>
      <w:ins w:id="305" w:author="NO Affiliate" w:date="2026-02-12T13:37:00Z" w16du:dateUtc="2026-02-12T12:37:00Z">
        <w:r w:rsidRPr="00A4509D">
          <w:rPr>
            <w:rFonts w:ascii="Times New Roman" w:eastAsia="Times New Roman" w:hAnsi="Times New Roman" w:cs="Times New Roman"/>
            <w:lang w:val="nb-NO"/>
          </w:rPr>
          <w:t>s.</w:t>
        </w:r>
      </w:ins>
    </w:p>
    <w:p w14:paraId="075ABCF4" w14:textId="77777777" w:rsidR="00BB4DD3" w:rsidRPr="00A4509D" w:rsidRDefault="00BB4DD3" w:rsidP="00BB4DD3">
      <w:pPr>
        <w:widowControl/>
        <w:spacing w:after="0" w:line="240" w:lineRule="auto"/>
        <w:rPr>
          <w:ins w:id="306" w:author="NO Affiliate" w:date="2026-02-12T13:15:00Z" w16du:dateUtc="2026-02-12T12:15:00Z"/>
          <w:rFonts w:ascii="Times New Roman" w:eastAsia="Times New Roman" w:hAnsi="Times New Roman" w:cs="Times New Roman"/>
          <w:lang w:val="nb-NO"/>
        </w:rPr>
      </w:pPr>
    </w:p>
    <w:p w14:paraId="3F0F98F5" w14:textId="77777777" w:rsidR="00BB4DD3" w:rsidRPr="00A4509D" w:rsidRDefault="00BB4DD3" w:rsidP="00BB4DD3">
      <w:pPr>
        <w:widowControl/>
        <w:spacing w:after="0" w:line="240" w:lineRule="auto"/>
        <w:rPr>
          <w:ins w:id="307" w:author="NO Affiliate" w:date="2026-02-12T13:15:00Z" w16du:dateUtc="2026-02-12T12:15:00Z"/>
          <w:rFonts w:ascii="Times New Roman" w:eastAsia="Times New Roman" w:hAnsi="Times New Roman" w:cs="Times New Roman"/>
          <w:lang w:val="nb-NO"/>
        </w:rPr>
      </w:pPr>
      <w:ins w:id="308" w:author="NO Affiliate" w:date="2026-02-12T13:15:00Z" w16du:dateUtc="2026-02-12T12:15:00Z">
        <w:r w:rsidRPr="00A4509D">
          <w:rPr>
            <w:rFonts w:ascii="Times New Roman" w:eastAsia="Times New Roman" w:hAnsi="Times New Roman" w:cs="Times New Roman"/>
            <w:lang w:val="nb-NO"/>
          </w:rPr>
          <w:t>Seponering av behandling bør vurderes hos pasienter som ikke har vist respons etter 28 uker med behandling.</w:t>
        </w:r>
      </w:ins>
    </w:p>
    <w:p w14:paraId="546BD14F" w14:textId="77777777" w:rsidR="00BB4DD3" w:rsidRPr="00A4509D" w:rsidRDefault="00BB4DD3" w:rsidP="00BB4DD3">
      <w:pPr>
        <w:widowControl/>
        <w:spacing w:after="0" w:line="240" w:lineRule="auto"/>
        <w:rPr>
          <w:ins w:id="309" w:author="NO Affiliate" w:date="2026-02-12T13:15:00Z" w16du:dateUtc="2026-02-12T12:15:00Z"/>
          <w:rFonts w:ascii="Times New Roman" w:hAnsi="Times New Roman" w:cs="Times New Roman"/>
          <w:lang w:val="nb-NO"/>
        </w:rPr>
      </w:pPr>
    </w:p>
    <w:p w14:paraId="4749A987" w14:textId="77777777" w:rsidR="00BB4DD3" w:rsidRPr="00A4509D" w:rsidRDefault="00BB4DD3" w:rsidP="00BB4DD3">
      <w:pPr>
        <w:widowControl/>
        <w:spacing w:after="0" w:line="240" w:lineRule="auto"/>
        <w:rPr>
          <w:ins w:id="310" w:author="NO Affiliate" w:date="2026-02-12T13:15:00Z" w16du:dateUtc="2026-02-12T12:15:00Z"/>
          <w:rFonts w:ascii="Times New Roman" w:hAnsi="Times New Roman" w:cs="Times New Roman"/>
          <w:u w:val="single"/>
          <w:lang w:val="nb-NO"/>
        </w:rPr>
      </w:pPr>
      <w:ins w:id="311" w:author="NO Affiliate" w:date="2026-02-12T13:15:00Z" w16du:dateUtc="2026-02-12T12:15:00Z">
        <w:r w:rsidRPr="00A4509D">
          <w:rPr>
            <w:rFonts w:ascii="Times New Roman" w:hAnsi="Times New Roman" w:cs="Times New Roman"/>
            <w:u w:val="single"/>
            <w:lang w:val="nb-NO"/>
          </w:rPr>
          <w:t>Voksne</w:t>
        </w:r>
      </w:ins>
    </w:p>
    <w:p w14:paraId="6FF9741C" w14:textId="77777777" w:rsidR="00BB4DD3" w:rsidRPr="00A4509D" w:rsidRDefault="00BB4DD3" w:rsidP="00BB4DD3">
      <w:pPr>
        <w:widowControl/>
        <w:spacing w:after="0" w:line="240" w:lineRule="auto"/>
        <w:rPr>
          <w:ins w:id="312" w:author="NO Affiliate" w:date="2026-02-12T13:15:00Z" w16du:dateUtc="2026-02-12T12:15:00Z"/>
          <w:rFonts w:ascii="Times New Roman" w:eastAsia="Times New Roman" w:hAnsi="Times New Roman" w:cs="Times New Roman"/>
          <w:lang w:val="nb-NO"/>
        </w:rPr>
      </w:pPr>
      <w:ins w:id="313" w:author="NO Affiliate" w:date="2026-02-12T13:15:00Z" w16du:dateUtc="2026-02-12T12:15:00Z">
        <w:r w:rsidRPr="00A4509D">
          <w:rPr>
            <w:rFonts w:ascii="Times New Roman" w:eastAsia="Times New Roman" w:hAnsi="Times New Roman" w:cs="Times New Roman"/>
            <w:u w:val="single" w:color="000000"/>
            <w:lang w:val="nb-NO"/>
          </w:rPr>
          <w:t>Crohns sykdom</w:t>
        </w:r>
      </w:ins>
    </w:p>
    <w:p w14:paraId="4FE84EBB" w14:textId="63B00A80" w:rsidR="00BB4DD3" w:rsidRPr="00A4509D" w:rsidRDefault="00BB4DD3" w:rsidP="00BB4DD3">
      <w:pPr>
        <w:widowControl/>
        <w:spacing w:after="0" w:line="240" w:lineRule="auto"/>
        <w:rPr>
          <w:ins w:id="314" w:author="NO Affiliate" w:date="2026-02-12T13:15:00Z" w16du:dateUtc="2026-02-12T12:15:00Z"/>
          <w:rFonts w:ascii="Times New Roman" w:eastAsia="Times New Roman" w:hAnsi="Times New Roman" w:cs="Times New Roman"/>
          <w:lang w:val="nb-NO"/>
        </w:rPr>
      </w:pPr>
      <w:ins w:id="315" w:author="NO Affiliate" w:date="2026-02-12T13:15:00Z" w16du:dateUtc="2026-02-12T12:15:00Z">
        <w:r w:rsidRPr="00A4509D">
          <w:rPr>
            <w:rFonts w:ascii="Times New Roman" w:eastAsia="Times New Roman" w:hAnsi="Times New Roman" w:cs="Times New Roman"/>
            <w:lang w:val="nb-NO"/>
          </w:rPr>
          <w:t>I behandlingsregimet administreres første dose av Otulfi intravenøst. For dosering av det intravenøse doseringsregimet, se pkt. 4.2</w:t>
        </w:r>
      </w:ins>
      <w:ins w:id="316" w:author="NO Affiliate" w:date="2026-02-16T11:03:00Z" w16du:dateUtc="2026-02-16T10:03:00Z">
        <w:r w:rsidR="00F574EA">
          <w:rPr>
            <w:rFonts w:ascii="Times New Roman" w:eastAsia="Times New Roman" w:hAnsi="Times New Roman" w:cs="Times New Roman"/>
            <w:lang w:val="nb-NO"/>
          </w:rPr>
          <w:t xml:space="preserve"> </w:t>
        </w:r>
      </w:ins>
      <w:ins w:id="317" w:author="NO Affiliate" w:date="2026-02-12T13:15:00Z" w16du:dateUtc="2026-02-12T12:15:00Z">
        <w:r w:rsidRPr="00A4509D">
          <w:rPr>
            <w:rFonts w:ascii="Times New Roman" w:eastAsia="Times New Roman" w:hAnsi="Times New Roman" w:cs="Times New Roman"/>
            <w:lang w:val="nb-NO"/>
          </w:rPr>
          <w:t>i preparatomtale for Otulfi 130 mg konsentrat til infusjonsvæske, oppløsning.</w:t>
        </w:r>
      </w:ins>
    </w:p>
    <w:p w14:paraId="1E213FD1" w14:textId="77777777" w:rsidR="00BB4DD3" w:rsidRPr="00A4509D" w:rsidRDefault="00BB4DD3" w:rsidP="00BB4DD3">
      <w:pPr>
        <w:widowControl/>
        <w:spacing w:after="0" w:line="240" w:lineRule="auto"/>
        <w:rPr>
          <w:ins w:id="318" w:author="NO Affiliate" w:date="2026-02-12T13:15:00Z" w16du:dateUtc="2026-02-12T12:15:00Z"/>
          <w:rFonts w:ascii="Times New Roman" w:hAnsi="Times New Roman" w:cs="Times New Roman"/>
          <w:lang w:val="nb-NO"/>
        </w:rPr>
      </w:pPr>
    </w:p>
    <w:p w14:paraId="7C99ED45" w14:textId="77777777" w:rsidR="00BB4DD3" w:rsidRPr="00A4509D" w:rsidRDefault="00BB4DD3" w:rsidP="00BB4DD3">
      <w:pPr>
        <w:widowControl/>
        <w:spacing w:after="0" w:line="240" w:lineRule="auto"/>
        <w:rPr>
          <w:ins w:id="319" w:author="NO Affiliate" w:date="2026-02-12T13:15:00Z" w16du:dateUtc="2026-02-12T12:15:00Z"/>
          <w:rFonts w:ascii="Times New Roman" w:eastAsia="Times New Roman" w:hAnsi="Times New Roman" w:cs="Times New Roman"/>
          <w:lang w:val="nb-NO"/>
        </w:rPr>
      </w:pPr>
      <w:ins w:id="320" w:author="NO Affiliate" w:date="2026-02-12T13:15:00Z" w16du:dateUtc="2026-02-12T12:15:00Z">
        <w:r w:rsidRPr="00A4509D">
          <w:rPr>
            <w:rFonts w:ascii="Times New Roman" w:eastAsia="Times New Roman" w:hAnsi="Times New Roman" w:cs="Times New Roman"/>
            <w:lang w:val="nb-NO"/>
          </w:rPr>
          <w:t>Den første subkutane dosen med 90 mg Otulfi bør gis i uke 8 etter den intravenøse dosen. Etter dette anbefales dosering hver 12. uke.</w:t>
        </w:r>
      </w:ins>
    </w:p>
    <w:p w14:paraId="383060AF" w14:textId="77777777" w:rsidR="00BB4DD3" w:rsidRPr="00A4509D" w:rsidRDefault="00BB4DD3" w:rsidP="00BB4DD3">
      <w:pPr>
        <w:widowControl/>
        <w:spacing w:after="0" w:line="240" w:lineRule="auto"/>
        <w:rPr>
          <w:ins w:id="321" w:author="NO Affiliate" w:date="2026-02-12T13:15:00Z" w16du:dateUtc="2026-02-12T12:15:00Z"/>
          <w:rFonts w:ascii="Times New Roman" w:hAnsi="Times New Roman" w:cs="Times New Roman"/>
          <w:lang w:val="nb-NO"/>
        </w:rPr>
      </w:pPr>
    </w:p>
    <w:p w14:paraId="32F9F3B7" w14:textId="77777777" w:rsidR="00BB4DD3" w:rsidRPr="00A4509D" w:rsidRDefault="00BB4DD3" w:rsidP="00BB4DD3">
      <w:pPr>
        <w:widowControl/>
        <w:spacing w:after="0" w:line="240" w:lineRule="auto"/>
        <w:rPr>
          <w:ins w:id="322" w:author="NO Affiliate" w:date="2026-02-12T13:15:00Z" w16du:dateUtc="2026-02-12T12:15:00Z"/>
          <w:rFonts w:ascii="Times New Roman" w:eastAsia="Times New Roman" w:hAnsi="Times New Roman" w:cs="Times New Roman"/>
          <w:lang w:val="nb-NO"/>
        </w:rPr>
      </w:pPr>
      <w:ins w:id="323" w:author="NO Affiliate" w:date="2026-02-12T13:15:00Z" w16du:dateUtc="2026-02-12T12:15:00Z">
        <w:r w:rsidRPr="00A4509D">
          <w:rPr>
            <w:rFonts w:ascii="Times New Roman" w:eastAsia="Times New Roman" w:hAnsi="Times New Roman" w:cs="Times New Roman"/>
            <w:lang w:val="nb-NO"/>
          </w:rPr>
          <w:t>Pasienter som ikke har vist tilstrekkelig respons 8 uker etter første subkutane dose, kan få en ny subkutan dose på dette tidspunktet (se pkt. 5.1).</w:t>
        </w:r>
      </w:ins>
    </w:p>
    <w:p w14:paraId="3A077AAA" w14:textId="77777777" w:rsidR="00BB4DD3" w:rsidRPr="00A4509D" w:rsidRDefault="00BB4DD3" w:rsidP="00BB4DD3">
      <w:pPr>
        <w:widowControl/>
        <w:spacing w:after="0" w:line="240" w:lineRule="auto"/>
        <w:rPr>
          <w:ins w:id="324" w:author="NO Affiliate" w:date="2026-02-12T13:15:00Z" w16du:dateUtc="2026-02-12T12:15:00Z"/>
          <w:rFonts w:ascii="Times New Roman" w:hAnsi="Times New Roman" w:cs="Times New Roman"/>
          <w:lang w:val="nb-NO"/>
        </w:rPr>
      </w:pPr>
    </w:p>
    <w:p w14:paraId="4BF994AA" w14:textId="77777777" w:rsidR="00BB4DD3" w:rsidRPr="00A4509D" w:rsidRDefault="00BB4DD3" w:rsidP="00BB4DD3">
      <w:pPr>
        <w:widowControl/>
        <w:spacing w:after="0" w:line="240" w:lineRule="auto"/>
        <w:rPr>
          <w:ins w:id="325" w:author="NO Affiliate" w:date="2026-02-12T13:15:00Z" w16du:dateUtc="2026-02-12T12:15:00Z"/>
          <w:rFonts w:ascii="Times New Roman" w:eastAsia="Times New Roman" w:hAnsi="Times New Roman" w:cs="Times New Roman"/>
          <w:lang w:val="nb-NO"/>
        </w:rPr>
      </w:pPr>
      <w:ins w:id="326" w:author="NO Affiliate" w:date="2026-02-12T13:15:00Z" w16du:dateUtc="2026-02-12T12:15:00Z">
        <w:r w:rsidRPr="00A4509D">
          <w:rPr>
            <w:rFonts w:ascii="Times New Roman" w:eastAsia="Times New Roman" w:hAnsi="Times New Roman" w:cs="Times New Roman"/>
            <w:lang w:val="nb-NO"/>
          </w:rPr>
          <w:t>For pasienter som mister respons ved dosering hver 12. uke, kan det være gunstig å øke doseringsfrekvensen til hver 8. uke (se pkt. 5.1 og 5.2).</w:t>
        </w:r>
      </w:ins>
    </w:p>
    <w:p w14:paraId="40C90D7B" w14:textId="77777777" w:rsidR="00BB4DD3" w:rsidRPr="00A4509D" w:rsidRDefault="00BB4DD3" w:rsidP="00BB4DD3">
      <w:pPr>
        <w:widowControl/>
        <w:spacing w:after="0" w:line="240" w:lineRule="auto"/>
        <w:rPr>
          <w:ins w:id="327" w:author="NO Affiliate" w:date="2026-02-12T13:15:00Z" w16du:dateUtc="2026-02-12T12:15:00Z"/>
          <w:rFonts w:ascii="Times New Roman" w:eastAsia="Times New Roman" w:hAnsi="Times New Roman" w:cs="Times New Roman"/>
          <w:lang w:val="nb-NO"/>
        </w:rPr>
      </w:pPr>
    </w:p>
    <w:p w14:paraId="7C170BB6" w14:textId="6F141085" w:rsidR="00BB4DD3" w:rsidRPr="00A4509D" w:rsidRDefault="00BB4DD3" w:rsidP="00BB4DD3">
      <w:pPr>
        <w:widowControl/>
        <w:spacing w:after="0" w:line="240" w:lineRule="auto"/>
        <w:rPr>
          <w:ins w:id="328" w:author="NO Affiliate" w:date="2026-02-12T13:15:00Z" w16du:dateUtc="2026-02-12T12:15:00Z"/>
          <w:rFonts w:ascii="Times New Roman" w:eastAsia="Times New Roman" w:hAnsi="Times New Roman" w:cs="Times New Roman"/>
          <w:lang w:val="nb-NO"/>
        </w:rPr>
      </w:pPr>
      <w:ins w:id="329" w:author="NO Affiliate" w:date="2026-02-12T13:15:00Z" w16du:dateUtc="2026-02-12T12:15:00Z">
        <w:r w:rsidRPr="00A4509D">
          <w:rPr>
            <w:rFonts w:ascii="Times New Roman" w:eastAsia="Times New Roman" w:hAnsi="Times New Roman" w:cs="Times New Roman"/>
            <w:lang w:val="nb-NO"/>
          </w:rPr>
          <w:t>Pasienter kan deretter doseres hver 8. uke eller hver 12. uke basert på klinisk vurdering (se pkt. 5.1). Seponering av behandling bør vurderes hos pasienter som ikke har vist tegn på terapeutisk effe</w:t>
        </w:r>
      </w:ins>
      <w:ins w:id="330" w:author="NO Affiliate" w:date="2026-02-12T17:19:00Z" w16du:dateUtc="2026-02-12T16:19:00Z">
        <w:r w:rsidR="005878EA">
          <w:rPr>
            <w:rFonts w:ascii="Times New Roman" w:eastAsia="Times New Roman" w:hAnsi="Times New Roman" w:cs="Times New Roman"/>
            <w:lang w:val="nb-NO"/>
          </w:rPr>
          <w:t>k</w:t>
        </w:r>
      </w:ins>
      <w:ins w:id="331" w:author="NO Affiliate" w:date="2026-02-12T13:15:00Z" w16du:dateUtc="2026-02-12T12:15:00Z">
        <w:r w:rsidRPr="00A4509D">
          <w:rPr>
            <w:rFonts w:ascii="Times New Roman" w:eastAsia="Times New Roman" w:hAnsi="Times New Roman" w:cs="Times New Roman"/>
            <w:lang w:val="nb-NO"/>
          </w:rPr>
          <w:t>t 16 uker etter den intravenøse induksjonsdosen eller 16 uker etter bytte til vedlikeholdsdosering hver 8. uke.</w:t>
        </w:r>
      </w:ins>
    </w:p>
    <w:p w14:paraId="1B2931C4" w14:textId="77777777" w:rsidR="00BB4DD3" w:rsidRPr="00A4509D" w:rsidRDefault="00BB4DD3" w:rsidP="00BB4DD3">
      <w:pPr>
        <w:widowControl/>
        <w:spacing w:after="0" w:line="240" w:lineRule="auto"/>
        <w:rPr>
          <w:ins w:id="332" w:author="NO Affiliate" w:date="2026-02-12T13:15:00Z" w16du:dateUtc="2026-02-12T12:15:00Z"/>
          <w:rFonts w:ascii="Times New Roman" w:hAnsi="Times New Roman" w:cs="Times New Roman"/>
          <w:lang w:val="nb-NO"/>
        </w:rPr>
      </w:pPr>
    </w:p>
    <w:p w14:paraId="1666EE5E" w14:textId="77777777" w:rsidR="00BB4DD3" w:rsidRPr="00A4509D" w:rsidRDefault="00BB4DD3" w:rsidP="00BB4DD3">
      <w:pPr>
        <w:widowControl/>
        <w:spacing w:after="0" w:line="240" w:lineRule="auto"/>
        <w:rPr>
          <w:ins w:id="333" w:author="NO Affiliate" w:date="2026-02-12T13:15:00Z" w16du:dateUtc="2026-02-12T12:15:00Z"/>
          <w:rFonts w:ascii="Times New Roman" w:eastAsia="Times New Roman" w:hAnsi="Times New Roman" w:cs="Times New Roman"/>
          <w:lang w:val="nb-NO"/>
        </w:rPr>
      </w:pPr>
      <w:ins w:id="334" w:author="NO Affiliate" w:date="2026-02-12T13:15:00Z" w16du:dateUtc="2026-02-12T12:15:00Z">
        <w:r w:rsidRPr="00A4509D">
          <w:rPr>
            <w:rFonts w:ascii="Times New Roman" w:eastAsia="Times New Roman" w:hAnsi="Times New Roman" w:cs="Times New Roman"/>
            <w:lang w:val="nb-NO"/>
          </w:rPr>
          <w:t>Behandling med immunmodulerende midler og/eller kortikosteroider kan fortsettes under behandling med Otulfi. Hos pasienter som har respondert på behandling med Otulfi, kan kortikosteroider reduseres eller seponeres i samsvar med standard behandling.</w:t>
        </w:r>
      </w:ins>
    </w:p>
    <w:p w14:paraId="05D34E8A" w14:textId="77777777" w:rsidR="00BB4DD3" w:rsidRPr="00A4509D" w:rsidRDefault="00BB4DD3" w:rsidP="00BB4DD3">
      <w:pPr>
        <w:widowControl/>
        <w:spacing w:after="0" w:line="240" w:lineRule="auto"/>
        <w:rPr>
          <w:ins w:id="335" w:author="NO Affiliate" w:date="2026-02-12T13:15:00Z" w16du:dateUtc="2026-02-12T12:15:00Z"/>
          <w:rFonts w:ascii="Times New Roman" w:hAnsi="Times New Roman" w:cs="Times New Roman"/>
          <w:lang w:val="nb-NO"/>
        </w:rPr>
      </w:pPr>
    </w:p>
    <w:p w14:paraId="1678B510" w14:textId="77777777" w:rsidR="00BB4DD3" w:rsidRPr="00A4509D" w:rsidRDefault="00BB4DD3" w:rsidP="00BB4DD3">
      <w:pPr>
        <w:widowControl/>
        <w:spacing w:after="0" w:line="240" w:lineRule="auto"/>
        <w:rPr>
          <w:ins w:id="336" w:author="NO Affiliate" w:date="2026-02-12T13:15:00Z" w16du:dateUtc="2026-02-12T12:15:00Z"/>
          <w:rFonts w:ascii="Times New Roman" w:eastAsia="Times New Roman" w:hAnsi="Times New Roman" w:cs="Times New Roman"/>
          <w:lang w:val="nb-NO"/>
        </w:rPr>
      </w:pPr>
      <w:ins w:id="337" w:author="NO Affiliate" w:date="2026-02-12T13:15:00Z" w16du:dateUtc="2026-02-12T12:15:00Z">
        <w:r w:rsidRPr="00A4509D">
          <w:rPr>
            <w:rFonts w:ascii="Times New Roman" w:eastAsia="Times New Roman" w:hAnsi="Times New Roman" w:cs="Times New Roman"/>
            <w:lang w:val="nb-NO"/>
          </w:rPr>
          <w:t>Dersom behandling avbrytes ved Crohns sykdom er det sikkert og effektivt å gjenoppta behandling med subkutan dosering hver 8. uke.</w:t>
        </w:r>
      </w:ins>
    </w:p>
    <w:p w14:paraId="2FC6F1BE" w14:textId="77777777" w:rsidR="00BB4DD3" w:rsidRPr="00A4509D" w:rsidRDefault="00BB4DD3" w:rsidP="00BB4DD3">
      <w:pPr>
        <w:widowControl/>
        <w:spacing w:after="0" w:line="240" w:lineRule="auto"/>
        <w:rPr>
          <w:ins w:id="338" w:author="NO Affiliate" w:date="2026-02-12T13:15:00Z" w16du:dateUtc="2026-02-12T12:15:00Z"/>
          <w:rFonts w:ascii="Times New Roman" w:hAnsi="Times New Roman" w:cs="Times New Roman"/>
          <w:lang w:val="nb-NO"/>
        </w:rPr>
      </w:pPr>
    </w:p>
    <w:p w14:paraId="7E34D212" w14:textId="77777777" w:rsidR="00BB4DD3" w:rsidRPr="00A4509D" w:rsidRDefault="00BB4DD3" w:rsidP="00BB4DD3">
      <w:pPr>
        <w:widowControl/>
        <w:spacing w:after="0" w:line="240" w:lineRule="auto"/>
        <w:rPr>
          <w:ins w:id="339" w:author="NO Affiliate" w:date="2026-02-12T13:15:00Z" w16du:dateUtc="2026-02-12T12:15:00Z"/>
          <w:rFonts w:ascii="Times New Roman" w:eastAsia="Times New Roman" w:hAnsi="Times New Roman" w:cs="Times New Roman"/>
          <w:lang w:val="nb-NO"/>
        </w:rPr>
      </w:pPr>
      <w:ins w:id="340" w:author="NO Affiliate" w:date="2026-02-12T13:15:00Z" w16du:dateUtc="2026-02-12T12:15:00Z">
        <w:r w:rsidRPr="00A4509D">
          <w:rPr>
            <w:rFonts w:ascii="Times New Roman" w:eastAsia="Times New Roman" w:hAnsi="Times New Roman" w:cs="Times New Roman"/>
            <w:i/>
            <w:lang w:val="nb-NO"/>
          </w:rPr>
          <w:t>Eldre (≥ 65 år)</w:t>
        </w:r>
      </w:ins>
    </w:p>
    <w:p w14:paraId="4B6C0AC1" w14:textId="77777777" w:rsidR="00BB4DD3" w:rsidRPr="00A4509D" w:rsidRDefault="00BB4DD3" w:rsidP="00BB4DD3">
      <w:pPr>
        <w:widowControl/>
        <w:spacing w:after="0" w:line="240" w:lineRule="auto"/>
        <w:rPr>
          <w:ins w:id="341" w:author="NO Affiliate" w:date="2026-02-12T13:15:00Z" w16du:dateUtc="2026-02-12T12:15:00Z"/>
          <w:rFonts w:ascii="Times New Roman" w:eastAsia="Times New Roman" w:hAnsi="Times New Roman" w:cs="Times New Roman"/>
          <w:lang w:val="nb-NO"/>
        </w:rPr>
      </w:pPr>
      <w:ins w:id="342" w:author="NO Affiliate" w:date="2026-02-12T13:15:00Z" w16du:dateUtc="2026-02-12T12:15:00Z">
        <w:r w:rsidRPr="00A4509D">
          <w:rPr>
            <w:rFonts w:ascii="Times New Roman" w:eastAsia="Times New Roman" w:hAnsi="Times New Roman" w:cs="Times New Roman"/>
            <w:lang w:val="nb-NO"/>
          </w:rPr>
          <w:t>Dosejustering er ikke nødvendig for eldre pasienter (se pkt. 4.4).</w:t>
        </w:r>
      </w:ins>
    </w:p>
    <w:p w14:paraId="0AE55EAA" w14:textId="77777777" w:rsidR="00BB4DD3" w:rsidRPr="00A4509D" w:rsidRDefault="00BB4DD3" w:rsidP="00BB4DD3">
      <w:pPr>
        <w:widowControl/>
        <w:spacing w:after="0" w:line="240" w:lineRule="auto"/>
        <w:rPr>
          <w:ins w:id="343" w:author="NO Affiliate" w:date="2026-02-12T13:15:00Z" w16du:dateUtc="2026-02-12T12:15:00Z"/>
          <w:rFonts w:ascii="Times New Roman" w:hAnsi="Times New Roman" w:cs="Times New Roman"/>
          <w:lang w:val="nb-NO"/>
        </w:rPr>
      </w:pPr>
    </w:p>
    <w:p w14:paraId="1C6D5D5A" w14:textId="77777777" w:rsidR="00BB4DD3" w:rsidRPr="00A4509D" w:rsidRDefault="00BB4DD3" w:rsidP="00BB4DD3">
      <w:pPr>
        <w:widowControl/>
        <w:spacing w:after="0" w:line="240" w:lineRule="auto"/>
        <w:rPr>
          <w:ins w:id="344" w:author="NO Affiliate" w:date="2026-02-12T13:15:00Z" w16du:dateUtc="2026-02-12T12:15:00Z"/>
          <w:rFonts w:ascii="Times New Roman" w:eastAsia="Times New Roman" w:hAnsi="Times New Roman" w:cs="Times New Roman"/>
          <w:lang w:val="nb-NO"/>
        </w:rPr>
      </w:pPr>
      <w:ins w:id="345" w:author="NO Affiliate" w:date="2026-02-12T13:15:00Z" w16du:dateUtc="2026-02-12T12:15:00Z">
        <w:r w:rsidRPr="00A4509D">
          <w:rPr>
            <w:rFonts w:ascii="Times New Roman" w:eastAsia="Times New Roman" w:hAnsi="Times New Roman" w:cs="Times New Roman"/>
            <w:i/>
            <w:lang w:val="nb-NO"/>
          </w:rPr>
          <w:t>Nedsatt lever- og nyrefunksjon</w:t>
        </w:r>
      </w:ins>
    </w:p>
    <w:p w14:paraId="2AA30503" w14:textId="77777777" w:rsidR="00BB4DD3" w:rsidRPr="00A4509D" w:rsidRDefault="00BB4DD3" w:rsidP="00BB4DD3">
      <w:pPr>
        <w:widowControl/>
        <w:spacing w:after="0" w:line="240" w:lineRule="auto"/>
        <w:rPr>
          <w:ins w:id="346" w:author="NO Affiliate" w:date="2026-02-12T13:15:00Z" w16du:dateUtc="2026-02-12T12:15:00Z"/>
          <w:rFonts w:ascii="Times New Roman" w:eastAsia="Times New Roman" w:hAnsi="Times New Roman" w:cs="Times New Roman"/>
          <w:lang w:val="nb-NO"/>
        </w:rPr>
      </w:pPr>
      <w:ins w:id="347" w:author="NO Affiliate" w:date="2026-02-12T13:15:00Z" w16du:dateUtc="2026-02-12T12:15:00Z">
        <w:r w:rsidRPr="00A4509D">
          <w:rPr>
            <w:rFonts w:ascii="Times New Roman" w:eastAsia="Times New Roman" w:hAnsi="Times New Roman" w:cs="Times New Roman"/>
            <w:lang w:val="nb-NO"/>
          </w:rPr>
          <w:t>Ustekinumab har ikke blitt undersøkt hos disse pasientene. Ingen doseringsanbefalinger kan gis.</w:t>
        </w:r>
      </w:ins>
    </w:p>
    <w:p w14:paraId="4B040A39" w14:textId="77777777" w:rsidR="00BB4DD3" w:rsidRPr="00A4509D" w:rsidRDefault="00BB4DD3" w:rsidP="00BB4DD3">
      <w:pPr>
        <w:widowControl/>
        <w:spacing w:after="0" w:line="240" w:lineRule="auto"/>
        <w:rPr>
          <w:ins w:id="348" w:author="NO Affiliate" w:date="2026-02-12T13:15:00Z" w16du:dateUtc="2026-02-12T12:15:00Z"/>
          <w:rFonts w:ascii="Times New Roman" w:hAnsi="Times New Roman" w:cs="Times New Roman"/>
          <w:lang w:val="nb-NO"/>
        </w:rPr>
      </w:pPr>
    </w:p>
    <w:p w14:paraId="75090724" w14:textId="77777777" w:rsidR="00BB4DD3" w:rsidRPr="00A4509D" w:rsidRDefault="00BB4DD3" w:rsidP="00BB4DD3">
      <w:pPr>
        <w:widowControl/>
        <w:spacing w:after="0" w:line="240" w:lineRule="auto"/>
        <w:rPr>
          <w:ins w:id="349" w:author="NO Affiliate" w:date="2026-02-12T13:15:00Z" w16du:dateUtc="2026-02-12T12:15:00Z"/>
          <w:rFonts w:ascii="Times New Roman" w:eastAsia="Times New Roman" w:hAnsi="Times New Roman" w:cs="Times New Roman"/>
          <w:lang w:val="nb-NO"/>
        </w:rPr>
      </w:pPr>
      <w:ins w:id="350" w:author="NO Affiliate" w:date="2026-02-12T13:15:00Z" w16du:dateUtc="2026-02-12T12:15:00Z">
        <w:r w:rsidRPr="00A4509D">
          <w:rPr>
            <w:rFonts w:ascii="Times New Roman" w:eastAsia="Times New Roman" w:hAnsi="Times New Roman" w:cs="Times New Roman"/>
            <w:i/>
            <w:lang w:val="nb-NO"/>
          </w:rPr>
          <w:t>Pediatrisk populasjon</w:t>
        </w:r>
      </w:ins>
    </w:p>
    <w:p w14:paraId="7663F97E" w14:textId="77777777" w:rsidR="00BB4DD3" w:rsidRPr="00A4509D" w:rsidRDefault="00BB4DD3" w:rsidP="00BB4DD3">
      <w:pPr>
        <w:widowControl/>
        <w:spacing w:after="0" w:line="240" w:lineRule="auto"/>
        <w:rPr>
          <w:ins w:id="351" w:author="NO Affiliate" w:date="2026-02-12T13:15:00Z" w16du:dateUtc="2026-02-12T12:15:00Z"/>
          <w:rFonts w:ascii="Times New Roman" w:eastAsia="Times New Roman" w:hAnsi="Times New Roman" w:cs="Times New Roman"/>
          <w:bCs/>
          <w:i/>
          <w:lang w:val="nb-NO"/>
        </w:rPr>
      </w:pPr>
      <w:ins w:id="352" w:author="NO Affiliate" w:date="2026-02-12T13:15:00Z" w16du:dateUtc="2026-02-12T12:15:00Z">
        <w:r w:rsidRPr="00A4509D">
          <w:rPr>
            <w:rFonts w:ascii="Times New Roman" w:eastAsia="Times New Roman" w:hAnsi="Times New Roman" w:cs="Times New Roman"/>
            <w:u w:val="single"/>
            <w:lang w:val="nb-NO"/>
          </w:rPr>
          <w:t>Crohns sykdom hos barn (pasienter som veier minst 40 kg)</w:t>
        </w:r>
      </w:ins>
    </w:p>
    <w:p w14:paraId="74675C11" w14:textId="1E68B6E0" w:rsidR="00BB4DD3" w:rsidRPr="00A4509D" w:rsidRDefault="00BB4DD3" w:rsidP="00BB4DD3">
      <w:pPr>
        <w:widowControl/>
        <w:spacing w:after="0" w:line="240" w:lineRule="auto"/>
        <w:rPr>
          <w:ins w:id="353" w:author="NO Affiliate" w:date="2026-02-12T13:15:00Z" w16du:dateUtc="2026-02-12T12:15:00Z"/>
          <w:rFonts w:ascii="Times New Roman" w:eastAsia="Times New Roman" w:hAnsi="Times New Roman" w:cs="Times New Roman"/>
          <w:lang w:val="nb-NO"/>
        </w:rPr>
      </w:pPr>
      <w:ins w:id="354" w:author="NO Affiliate" w:date="2026-02-12T13:15:00Z" w16du:dateUtc="2026-02-12T12:15:00Z">
        <w:r w:rsidRPr="00A4509D">
          <w:rPr>
            <w:rFonts w:ascii="Times New Roman" w:eastAsia="Times New Roman" w:hAnsi="Times New Roman" w:cs="Times New Roman"/>
            <w:lang w:val="nb-NO"/>
          </w:rPr>
          <w:t>I behandlingsregimet administreres første dose av O</w:t>
        </w:r>
      </w:ins>
      <w:ins w:id="355" w:author="NO Affiliate" w:date="2026-02-16T11:11:00Z" w16du:dateUtc="2026-02-16T10:11:00Z">
        <w:r w:rsidR="00F53B15">
          <w:rPr>
            <w:rFonts w:ascii="Times New Roman" w:eastAsia="Times New Roman" w:hAnsi="Times New Roman" w:cs="Times New Roman"/>
            <w:lang w:val="nb-NO"/>
          </w:rPr>
          <w:t>tulfi</w:t>
        </w:r>
      </w:ins>
      <w:ins w:id="356" w:author="NO Affiliate" w:date="2026-02-12T13:15:00Z" w16du:dateUtc="2026-02-12T12:15:00Z">
        <w:r w:rsidRPr="00A4509D">
          <w:rPr>
            <w:rFonts w:ascii="Times New Roman" w:eastAsia="Times New Roman" w:hAnsi="Times New Roman" w:cs="Times New Roman"/>
            <w:lang w:val="nb-NO"/>
          </w:rPr>
          <w:t xml:space="preserve"> intravenøst. For dosering av det intravenøse doseringsregimet, se pkt. 4.2 i preparatomtale for O</w:t>
        </w:r>
      </w:ins>
      <w:ins w:id="357" w:author="NO Affiliate" w:date="2026-02-16T11:13:00Z" w16du:dateUtc="2026-02-16T10:13:00Z">
        <w:r w:rsidR="00FA409F">
          <w:rPr>
            <w:rFonts w:ascii="Times New Roman" w:eastAsia="Times New Roman" w:hAnsi="Times New Roman" w:cs="Times New Roman"/>
            <w:lang w:val="nb-NO"/>
          </w:rPr>
          <w:t>tulfi</w:t>
        </w:r>
      </w:ins>
      <w:ins w:id="358" w:author="NO Affiliate" w:date="2026-02-12T13:15:00Z" w16du:dateUtc="2026-02-12T12:15:00Z">
        <w:r w:rsidRPr="00A4509D">
          <w:rPr>
            <w:rFonts w:ascii="Times New Roman" w:eastAsia="Times New Roman" w:hAnsi="Times New Roman" w:cs="Times New Roman"/>
            <w:lang w:val="nb-NO"/>
          </w:rPr>
          <w:t xml:space="preserve"> 130 mg konsentrat til infusjonsvæske, oppløsning.</w:t>
        </w:r>
      </w:ins>
    </w:p>
    <w:p w14:paraId="3C43FDC6" w14:textId="77777777" w:rsidR="00BB4DD3" w:rsidRPr="00A4509D" w:rsidRDefault="00BB4DD3" w:rsidP="00BB4DD3">
      <w:pPr>
        <w:widowControl/>
        <w:spacing w:after="0" w:line="240" w:lineRule="auto"/>
        <w:rPr>
          <w:ins w:id="359" w:author="NO Affiliate" w:date="2026-02-12T13:15:00Z" w16du:dateUtc="2026-02-12T12:15:00Z"/>
          <w:rFonts w:ascii="Times New Roman" w:eastAsia="Times New Roman" w:hAnsi="Times New Roman" w:cs="Times New Roman"/>
          <w:lang w:val="nb-NO"/>
        </w:rPr>
      </w:pPr>
    </w:p>
    <w:p w14:paraId="176B69AD" w14:textId="517507ED" w:rsidR="00BB4DD3" w:rsidRPr="00A4509D" w:rsidRDefault="00BB4DD3" w:rsidP="00BB4DD3">
      <w:pPr>
        <w:widowControl/>
        <w:spacing w:after="0" w:line="240" w:lineRule="auto"/>
        <w:rPr>
          <w:ins w:id="360" w:author="NO Affiliate" w:date="2026-02-12T13:15:00Z" w16du:dateUtc="2026-02-12T12:15:00Z"/>
          <w:rFonts w:ascii="Times New Roman" w:eastAsia="Times New Roman" w:hAnsi="Times New Roman" w:cs="Times New Roman"/>
          <w:bCs/>
          <w:lang w:val="nb-NO"/>
        </w:rPr>
      </w:pPr>
      <w:ins w:id="361" w:author="NO Affiliate" w:date="2026-02-12T13:15:00Z" w16du:dateUtc="2026-02-12T12:15:00Z">
        <w:r w:rsidRPr="00A4509D">
          <w:rPr>
            <w:rFonts w:ascii="Times New Roman" w:eastAsia="Times New Roman" w:hAnsi="Times New Roman" w:cs="Times New Roman"/>
            <w:lang w:val="nb-NO"/>
          </w:rPr>
          <w:t>Den første subkutane dosen med 90 mg O</w:t>
        </w:r>
      </w:ins>
      <w:ins w:id="362" w:author="NO Affiliate" w:date="2026-02-16T11:14:00Z" w16du:dateUtc="2026-02-16T10:14:00Z">
        <w:r w:rsidR="00FA409F">
          <w:rPr>
            <w:rFonts w:ascii="Times New Roman" w:eastAsia="Times New Roman" w:hAnsi="Times New Roman" w:cs="Times New Roman"/>
            <w:lang w:val="nb-NO"/>
          </w:rPr>
          <w:t>tulfi</w:t>
        </w:r>
      </w:ins>
      <w:ins w:id="363" w:author="NO Affiliate" w:date="2026-02-12T13:15:00Z" w16du:dateUtc="2026-02-12T12:15:00Z">
        <w:r w:rsidRPr="00A4509D">
          <w:rPr>
            <w:rFonts w:ascii="Times New Roman" w:eastAsia="Times New Roman" w:hAnsi="Times New Roman" w:cs="Times New Roman"/>
            <w:lang w:val="nb-NO"/>
          </w:rPr>
          <w:t xml:space="preserve"> skal gis i uke 8 etter den intravenøse dosen. Etter dette anbefales dosering hver 12. uke.</w:t>
        </w:r>
      </w:ins>
    </w:p>
    <w:p w14:paraId="0EC1D609" w14:textId="77777777" w:rsidR="00BB4DD3" w:rsidRPr="00A4509D" w:rsidRDefault="00BB4DD3" w:rsidP="00BB4DD3">
      <w:pPr>
        <w:widowControl/>
        <w:spacing w:after="0" w:line="240" w:lineRule="auto"/>
        <w:rPr>
          <w:ins w:id="364" w:author="NO Affiliate" w:date="2026-02-12T13:15:00Z" w16du:dateUtc="2026-02-12T12:15:00Z"/>
          <w:rFonts w:ascii="Times New Roman" w:eastAsia="Times New Roman" w:hAnsi="Times New Roman" w:cs="Times New Roman"/>
          <w:bCs/>
          <w:lang w:val="nb-NO"/>
        </w:rPr>
      </w:pPr>
    </w:p>
    <w:p w14:paraId="3D3CD5FC" w14:textId="77777777" w:rsidR="00BB4DD3" w:rsidRPr="00A4509D" w:rsidRDefault="00BB4DD3" w:rsidP="00BB4DD3">
      <w:pPr>
        <w:widowControl/>
        <w:spacing w:after="0" w:line="240" w:lineRule="auto"/>
        <w:rPr>
          <w:ins w:id="365" w:author="NO Affiliate" w:date="2026-02-12T13:15:00Z" w16du:dateUtc="2026-02-12T12:15:00Z"/>
          <w:rFonts w:ascii="Times New Roman" w:eastAsia="Times New Roman" w:hAnsi="Times New Roman" w:cs="Times New Roman"/>
          <w:bCs/>
          <w:lang w:val="nb-NO"/>
        </w:rPr>
      </w:pPr>
      <w:ins w:id="366" w:author="NO Affiliate" w:date="2026-02-12T13:15:00Z" w16du:dateUtc="2026-02-12T12:15:00Z">
        <w:r w:rsidRPr="00A4509D">
          <w:rPr>
            <w:rFonts w:ascii="Times New Roman" w:eastAsia="Times New Roman" w:hAnsi="Times New Roman" w:cs="Times New Roman"/>
            <w:bCs/>
            <w:lang w:val="nb-NO"/>
          </w:rPr>
          <w:t>For pasienter som mister respons ved dosering hver 12. uke, kan det være gunstig å øke doseringsfrekvensen til hver 8.</w:t>
        </w:r>
        <w:r w:rsidRPr="00A4509D">
          <w:rPr>
            <w:rFonts w:ascii="Times New Roman" w:eastAsia="Times New Roman" w:hAnsi="Times New Roman" w:cs="Times New Roman"/>
            <w:lang w:val="nb-NO"/>
          </w:rPr>
          <w:t> uke</w:t>
        </w:r>
        <w:r w:rsidRPr="00A4509D">
          <w:rPr>
            <w:rFonts w:ascii="Times New Roman" w:eastAsia="Times New Roman" w:hAnsi="Times New Roman" w:cs="Times New Roman"/>
            <w:bCs/>
            <w:lang w:val="nb-NO"/>
          </w:rPr>
          <w:t xml:space="preserve"> (se pkt. 5.1 og 5.2).</w:t>
        </w:r>
      </w:ins>
    </w:p>
    <w:p w14:paraId="61E9FFA8" w14:textId="77777777" w:rsidR="00BB4DD3" w:rsidRPr="00A4509D" w:rsidRDefault="00BB4DD3" w:rsidP="00BB4DD3">
      <w:pPr>
        <w:widowControl/>
        <w:spacing w:after="0" w:line="240" w:lineRule="auto"/>
        <w:rPr>
          <w:ins w:id="367" w:author="NO Affiliate" w:date="2026-02-12T13:15:00Z" w16du:dateUtc="2026-02-12T12:15:00Z"/>
          <w:rFonts w:ascii="Times New Roman" w:eastAsia="Times New Roman" w:hAnsi="Times New Roman" w:cs="Times New Roman"/>
          <w:bCs/>
          <w:lang w:val="nb-NO"/>
        </w:rPr>
      </w:pPr>
    </w:p>
    <w:p w14:paraId="6901CB70" w14:textId="77777777" w:rsidR="00BB4DD3" w:rsidRPr="00A4509D" w:rsidRDefault="00BB4DD3" w:rsidP="00BB4DD3">
      <w:pPr>
        <w:widowControl/>
        <w:spacing w:after="0" w:line="240" w:lineRule="auto"/>
        <w:rPr>
          <w:ins w:id="368" w:author="NO Affiliate" w:date="2026-02-12T13:15:00Z" w16du:dateUtc="2026-02-12T12:15:00Z"/>
          <w:rFonts w:ascii="Times New Roman" w:eastAsia="Times New Roman" w:hAnsi="Times New Roman" w:cs="Times New Roman"/>
          <w:bCs/>
          <w:lang w:val="nb-NO"/>
        </w:rPr>
      </w:pPr>
      <w:ins w:id="369" w:author="NO Affiliate" w:date="2026-02-12T13:15:00Z" w16du:dateUtc="2026-02-12T12:15:00Z">
        <w:r w:rsidRPr="00A4509D">
          <w:rPr>
            <w:rFonts w:ascii="Times New Roman" w:eastAsia="Times New Roman" w:hAnsi="Times New Roman" w:cs="Times New Roman"/>
            <w:bCs/>
            <w:lang w:val="nb-NO"/>
          </w:rPr>
          <w:t xml:space="preserve">Pasienter kan deretter doseres hver 8. uke eller hver 12. uke basert </w:t>
        </w:r>
        <w:r w:rsidRPr="00A4509D">
          <w:rPr>
            <w:rFonts w:ascii="Times New Roman" w:eastAsia="Times New Roman" w:hAnsi="Times New Roman" w:cs="Times New Roman"/>
            <w:lang w:val="nb-NO"/>
          </w:rPr>
          <w:t>på klinisk vurdering</w:t>
        </w:r>
        <w:r w:rsidRPr="00A4509D">
          <w:rPr>
            <w:rFonts w:ascii="Times New Roman" w:eastAsia="Times New Roman" w:hAnsi="Times New Roman" w:cs="Times New Roman"/>
            <w:bCs/>
            <w:lang w:val="nb-NO"/>
          </w:rPr>
          <w:t xml:space="preserve"> (se pkt. 5.1).</w:t>
        </w:r>
      </w:ins>
    </w:p>
    <w:p w14:paraId="04E667C0" w14:textId="77777777" w:rsidR="00BB4DD3" w:rsidRPr="00A4509D" w:rsidRDefault="00BB4DD3" w:rsidP="00BB4DD3">
      <w:pPr>
        <w:widowControl/>
        <w:spacing w:after="0" w:line="240" w:lineRule="auto"/>
        <w:rPr>
          <w:ins w:id="370" w:author="NO Affiliate" w:date="2026-02-12T13:15:00Z" w16du:dateUtc="2026-02-12T12:15:00Z"/>
          <w:rFonts w:ascii="Times New Roman" w:eastAsia="Times New Roman" w:hAnsi="Times New Roman" w:cs="Times New Roman"/>
          <w:bCs/>
          <w:lang w:val="nb-NO"/>
        </w:rPr>
      </w:pPr>
    </w:p>
    <w:p w14:paraId="1626DEFC" w14:textId="77777777" w:rsidR="00BB4DD3" w:rsidRPr="00A4509D" w:rsidRDefault="00BB4DD3" w:rsidP="00BB4DD3">
      <w:pPr>
        <w:widowControl/>
        <w:spacing w:after="0" w:line="240" w:lineRule="auto"/>
        <w:rPr>
          <w:ins w:id="371" w:author="NO Affiliate" w:date="2026-02-12T13:15:00Z" w16du:dateUtc="2026-02-12T12:15:00Z"/>
          <w:rFonts w:ascii="Times New Roman" w:eastAsia="Times New Roman" w:hAnsi="Times New Roman" w:cs="Times New Roman"/>
          <w:bCs/>
          <w:lang w:val="nb-NO"/>
        </w:rPr>
      </w:pPr>
      <w:ins w:id="372" w:author="NO Affiliate" w:date="2026-02-12T13:15:00Z" w16du:dateUtc="2026-02-12T12:15:00Z">
        <w:r w:rsidRPr="00A4509D">
          <w:rPr>
            <w:rFonts w:ascii="Times New Roman" w:eastAsia="Times New Roman" w:hAnsi="Times New Roman" w:cs="Times New Roman"/>
            <w:bCs/>
            <w:lang w:val="nb-NO"/>
          </w:rPr>
          <w:t>Seponering av behandling bør vurderes hos pasienter som ikke har vist tegn på terapeutisk effekt 16 uker etter den intravenøse induksjonsdosen eller 16 uker etter dosejustering.</w:t>
        </w:r>
      </w:ins>
    </w:p>
    <w:p w14:paraId="6C451FCB" w14:textId="77777777" w:rsidR="00BB4DD3" w:rsidRPr="00A4509D" w:rsidRDefault="00BB4DD3" w:rsidP="00BB4DD3">
      <w:pPr>
        <w:widowControl/>
        <w:spacing w:after="0" w:line="240" w:lineRule="auto"/>
        <w:rPr>
          <w:ins w:id="373" w:author="NO Affiliate" w:date="2026-02-12T13:15:00Z" w16du:dateUtc="2026-02-12T12:15:00Z"/>
          <w:rFonts w:ascii="Times New Roman" w:eastAsia="Times New Roman" w:hAnsi="Times New Roman" w:cs="Times New Roman"/>
          <w:bCs/>
          <w:lang w:val="nb-NO"/>
        </w:rPr>
      </w:pPr>
    </w:p>
    <w:p w14:paraId="32E19C11" w14:textId="28302E01" w:rsidR="00BB4DD3" w:rsidRPr="00A4509D" w:rsidRDefault="00BB4DD3" w:rsidP="00BB4DD3">
      <w:pPr>
        <w:widowControl/>
        <w:spacing w:after="0" w:line="240" w:lineRule="auto"/>
        <w:rPr>
          <w:ins w:id="374" w:author="NO Affiliate" w:date="2026-02-12T13:15:00Z" w16du:dateUtc="2026-02-12T12:15:00Z"/>
          <w:rFonts w:ascii="Times New Roman" w:eastAsia="Times New Roman" w:hAnsi="Times New Roman" w:cs="Times New Roman"/>
          <w:lang w:val="nb-NO"/>
        </w:rPr>
      </w:pPr>
      <w:ins w:id="375" w:author="NO Affiliate" w:date="2026-02-12T13:15:00Z" w16du:dateUtc="2026-02-12T12:15:00Z">
        <w:r w:rsidRPr="00A4509D">
          <w:rPr>
            <w:rFonts w:ascii="Times New Roman" w:eastAsia="Times New Roman" w:hAnsi="Times New Roman" w:cs="Times New Roman"/>
            <w:lang w:val="nb-NO"/>
          </w:rPr>
          <w:t>Behandling med immunmodulerende midler, 5-aminosalisylat (5-ASA)-forbindelser, antibiotika og/eller kortikosteroider kan fortsettes under behandling med O</w:t>
        </w:r>
      </w:ins>
      <w:ins w:id="376" w:author="NO Affiliate" w:date="2026-02-16T11:14:00Z" w16du:dateUtc="2026-02-16T10:14:00Z">
        <w:r w:rsidR="00FA409F">
          <w:rPr>
            <w:rFonts w:ascii="Times New Roman" w:eastAsia="Times New Roman" w:hAnsi="Times New Roman" w:cs="Times New Roman"/>
            <w:lang w:val="nb-NO"/>
          </w:rPr>
          <w:t>tulfi</w:t>
        </w:r>
      </w:ins>
      <w:ins w:id="377" w:author="NO Affiliate" w:date="2026-02-12T13:15:00Z" w16du:dateUtc="2026-02-12T12:15:00Z">
        <w:r w:rsidRPr="00A4509D">
          <w:rPr>
            <w:rFonts w:ascii="Times New Roman" w:eastAsia="Times New Roman" w:hAnsi="Times New Roman" w:cs="Times New Roman"/>
            <w:lang w:val="nb-NO"/>
          </w:rPr>
          <w:t>. Hos</w:t>
        </w:r>
        <w:r w:rsidRPr="00A4509D">
          <w:rPr>
            <w:rFonts w:ascii="Times New Roman" w:eastAsia="Times New Roman" w:hAnsi="Times New Roman" w:cs="Times New Roman"/>
            <w:bCs/>
            <w:lang w:val="nb-NO"/>
          </w:rPr>
          <w:t xml:space="preserve"> pasienter som har respondert på behandling med O</w:t>
        </w:r>
      </w:ins>
      <w:ins w:id="378" w:author="NO Affiliate" w:date="2026-02-16T11:14:00Z" w16du:dateUtc="2026-02-16T10:14:00Z">
        <w:r w:rsidR="00FA409F">
          <w:rPr>
            <w:rFonts w:ascii="Times New Roman" w:eastAsia="Times New Roman" w:hAnsi="Times New Roman" w:cs="Times New Roman"/>
            <w:bCs/>
            <w:lang w:val="nb-NO"/>
          </w:rPr>
          <w:t>tulfi</w:t>
        </w:r>
      </w:ins>
      <w:ins w:id="379" w:author="NO Affiliate" w:date="2026-02-12T13:15:00Z" w16du:dateUtc="2026-02-12T12:15:00Z">
        <w:r w:rsidRPr="00A4509D">
          <w:rPr>
            <w:rFonts w:ascii="Times New Roman" w:eastAsia="Times New Roman" w:hAnsi="Times New Roman" w:cs="Times New Roman"/>
            <w:bCs/>
            <w:lang w:val="nb-NO"/>
          </w:rPr>
          <w:t>, kan disse legemidlene reduseres eller seponeres i samsvar med standard behandling.</w:t>
        </w:r>
      </w:ins>
    </w:p>
    <w:p w14:paraId="142D129E" w14:textId="77777777" w:rsidR="00BB4DD3" w:rsidRPr="00A4509D" w:rsidRDefault="00BB4DD3" w:rsidP="00BB4DD3">
      <w:pPr>
        <w:widowControl/>
        <w:spacing w:after="0" w:line="240" w:lineRule="auto"/>
        <w:rPr>
          <w:ins w:id="380" w:author="NO Affiliate" w:date="2026-02-12T13:15:00Z" w16du:dateUtc="2026-02-12T12:15:00Z"/>
          <w:rFonts w:ascii="Times New Roman" w:eastAsia="Times New Roman" w:hAnsi="Times New Roman" w:cs="Times New Roman"/>
          <w:lang w:val="nb-NO"/>
        </w:rPr>
      </w:pPr>
    </w:p>
    <w:p w14:paraId="202FF418" w14:textId="77777777" w:rsidR="00BB4DD3" w:rsidRPr="00A4509D" w:rsidRDefault="00BB4DD3" w:rsidP="00BB4DD3">
      <w:pPr>
        <w:widowControl/>
        <w:spacing w:after="0" w:line="240" w:lineRule="auto"/>
        <w:rPr>
          <w:ins w:id="381" w:author="NO Affiliate" w:date="2026-02-12T13:15:00Z" w16du:dateUtc="2026-02-12T12:15:00Z"/>
          <w:rFonts w:ascii="Times New Roman" w:eastAsia="Times New Roman" w:hAnsi="Times New Roman" w:cs="Times New Roman"/>
          <w:lang w:val="nb-NO"/>
        </w:rPr>
      </w:pPr>
      <w:ins w:id="382" w:author="NO Affiliate" w:date="2026-02-12T13:15:00Z" w16du:dateUtc="2026-02-12T12:15:00Z">
        <w:r w:rsidRPr="00A4509D">
          <w:rPr>
            <w:rFonts w:ascii="Times New Roman" w:eastAsia="Times New Roman" w:hAnsi="Times New Roman" w:cs="Times New Roman"/>
            <w:lang w:val="nb-NO"/>
          </w:rPr>
          <w:t>Sikkerhet og effekt av ustekinumab til behandling av Crohns sykdom</w:t>
        </w:r>
        <w:r w:rsidRPr="00A4509D">
          <w:rPr>
            <w:rFonts w:ascii="Times New Roman" w:eastAsia="Times New Roman" w:hAnsi="Times New Roman" w:cs="Times New Roman"/>
            <w:spacing w:val="-8"/>
            <w:w w:val="105"/>
            <w:lang w:val="nb-NO"/>
          </w:rPr>
          <w:t xml:space="preserve"> </w:t>
        </w:r>
        <w:r w:rsidRPr="00A4509D">
          <w:rPr>
            <w:rFonts w:ascii="Times New Roman" w:eastAsia="Times New Roman" w:hAnsi="Times New Roman" w:cs="Times New Roman"/>
            <w:lang w:val="nb-NO"/>
          </w:rPr>
          <w:t>hos pediatriske pasienter som veier mindre enn 40 kg har ennå ikke blitt fastslått. Det finnes ingen tilgjengelige data.</w:t>
        </w:r>
      </w:ins>
    </w:p>
    <w:p w14:paraId="6AB3F523" w14:textId="77777777" w:rsidR="00BB4DD3" w:rsidRPr="00A4509D" w:rsidRDefault="00BB4DD3" w:rsidP="00BB4DD3">
      <w:pPr>
        <w:widowControl/>
        <w:spacing w:after="0" w:line="240" w:lineRule="auto"/>
        <w:rPr>
          <w:ins w:id="383" w:author="NO Affiliate" w:date="2026-02-12T13:15:00Z" w16du:dateUtc="2026-02-12T12:15:00Z"/>
          <w:rFonts w:ascii="Times New Roman" w:hAnsi="Times New Roman" w:cs="Times New Roman"/>
          <w:lang w:val="nb-NO"/>
        </w:rPr>
      </w:pPr>
    </w:p>
    <w:p w14:paraId="14D0374E" w14:textId="77777777" w:rsidR="00BB4DD3" w:rsidRPr="00A4509D" w:rsidRDefault="00BB4DD3" w:rsidP="00BB4DD3">
      <w:pPr>
        <w:widowControl/>
        <w:spacing w:after="0" w:line="240" w:lineRule="auto"/>
        <w:rPr>
          <w:ins w:id="384" w:author="NO Affiliate" w:date="2026-02-12T13:15:00Z" w16du:dateUtc="2026-02-12T12:15:00Z"/>
          <w:rFonts w:ascii="Times New Roman" w:eastAsia="Times New Roman" w:hAnsi="Times New Roman" w:cs="Times New Roman"/>
          <w:lang w:val="nb-NO"/>
        </w:rPr>
      </w:pPr>
      <w:ins w:id="385" w:author="NO Affiliate" w:date="2026-02-12T13:15:00Z" w16du:dateUtc="2026-02-12T12:15:00Z">
        <w:r w:rsidRPr="00A4509D">
          <w:rPr>
            <w:rFonts w:ascii="Times New Roman" w:eastAsia="Times New Roman" w:hAnsi="Times New Roman" w:cs="Times New Roman"/>
            <w:u w:val="single" w:color="000000"/>
            <w:lang w:val="nb-NO"/>
          </w:rPr>
          <w:t>Administrasjonsmåte</w:t>
        </w:r>
      </w:ins>
    </w:p>
    <w:p w14:paraId="12E65AEB" w14:textId="00D8E4AE" w:rsidR="00BB4DD3" w:rsidRPr="00A4509D" w:rsidRDefault="00BB4DD3" w:rsidP="00BB4DD3">
      <w:pPr>
        <w:widowControl/>
        <w:spacing w:after="0" w:line="240" w:lineRule="auto"/>
        <w:rPr>
          <w:ins w:id="386" w:author="NO Affiliate" w:date="2026-02-12T13:15:00Z" w16du:dateUtc="2026-02-12T12:15:00Z"/>
          <w:rFonts w:ascii="Times New Roman" w:eastAsia="Times New Roman" w:hAnsi="Times New Roman" w:cs="Times New Roman"/>
          <w:lang w:val="nb-NO"/>
        </w:rPr>
      </w:pPr>
      <w:ins w:id="387" w:author="NO Affiliate" w:date="2026-02-12T13:15:00Z" w16du:dateUtc="2026-02-12T12:15:00Z">
        <w:r w:rsidRPr="00A4509D">
          <w:rPr>
            <w:rFonts w:ascii="Times New Roman" w:eastAsia="Times New Roman" w:hAnsi="Times New Roman" w:cs="Times New Roman"/>
            <w:lang w:val="nb-NO"/>
          </w:rPr>
          <w:t xml:space="preserve">Otulfi 45 mg og 90 mg ferdigfylte </w:t>
        </w:r>
      </w:ins>
      <w:ins w:id="388" w:author="NO Affiliate" w:date="2026-02-12T13:40:00Z" w16du:dateUtc="2026-02-12T12:40:00Z">
        <w:r w:rsidR="008B5328" w:rsidRPr="00A4509D">
          <w:rPr>
            <w:rFonts w:ascii="Times New Roman" w:eastAsia="Times New Roman" w:hAnsi="Times New Roman" w:cs="Times New Roman"/>
            <w:lang w:val="nb-NO"/>
          </w:rPr>
          <w:t>penner</w:t>
        </w:r>
      </w:ins>
      <w:ins w:id="389" w:author="NO Affiliate" w:date="2026-02-12T13:15:00Z" w16du:dateUtc="2026-02-12T12:15:00Z">
        <w:r w:rsidRPr="00A4509D">
          <w:rPr>
            <w:rFonts w:ascii="Times New Roman" w:eastAsia="Times New Roman" w:hAnsi="Times New Roman" w:cs="Times New Roman"/>
            <w:lang w:val="nb-NO"/>
          </w:rPr>
          <w:t xml:space="preserve"> er kun til subkutan injeksjon. Hvis mulig, skal man unngå hudområder med psoriasis som injeksjonssted.</w:t>
        </w:r>
      </w:ins>
    </w:p>
    <w:p w14:paraId="2A3AA9F6" w14:textId="77777777" w:rsidR="00BB4DD3" w:rsidRPr="00A4509D" w:rsidRDefault="00BB4DD3" w:rsidP="00BB4DD3">
      <w:pPr>
        <w:widowControl/>
        <w:spacing w:after="0" w:line="240" w:lineRule="auto"/>
        <w:rPr>
          <w:ins w:id="390" w:author="NO Affiliate" w:date="2026-02-12T13:15:00Z" w16du:dateUtc="2026-02-12T12:15:00Z"/>
          <w:rFonts w:ascii="Times New Roman" w:hAnsi="Times New Roman" w:cs="Times New Roman"/>
          <w:lang w:val="nb-NO"/>
        </w:rPr>
      </w:pPr>
    </w:p>
    <w:p w14:paraId="27970BE0" w14:textId="19CC765E" w:rsidR="00BB4DD3" w:rsidRPr="00A4509D" w:rsidRDefault="00BB4DD3" w:rsidP="00BB4DD3">
      <w:pPr>
        <w:widowControl/>
        <w:spacing w:after="0" w:line="240" w:lineRule="auto"/>
        <w:rPr>
          <w:ins w:id="391" w:author="NO Affiliate" w:date="2026-02-12T13:15:00Z" w16du:dateUtc="2026-02-12T12:15:00Z"/>
          <w:rFonts w:ascii="Times New Roman" w:eastAsia="Times New Roman" w:hAnsi="Times New Roman" w:cs="Times New Roman"/>
          <w:lang w:val="nb-NO"/>
        </w:rPr>
      </w:pPr>
      <w:ins w:id="392" w:author="NO Affiliate" w:date="2026-02-12T13:15:00Z" w16du:dateUtc="2026-02-12T12:15:00Z">
        <w:r w:rsidRPr="00A4509D">
          <w:rPr>
            <w:rFonts w:ascii="Times New Roman" w:eastAsia="Times New Roman" w:hAnsi="Times New Roman" w:cs="Times New Roman"/>
            <w:lang w:val="nb-NO"/>
          </w:rPr>
          <w:t xml:space="preserve">Etter tilstrekkelig opplæring i subkutan injeksjonsteknikk og hvis legen synes det er hensiktsmessig kan pasienter eller deres omsorgspersoner injisere Otulfi. Legen må imidlertid sikre egnet oppfølging av pasienten. </w:t>
        </w:r>
      </w:ins>
      <w:ins w:id="393" w:author="NO Affiliate" w:date="2026-02-12T13:41:00Z" w16du:dateUtc="2026-02-12T12:41:00Z">
        <w:r w:rsidR="008B5328" w:rsidRPr="00A4509D">
          <w:rPr>
            <w:rFonts w:ascii="Times New Roman" w:eastAsia="Times New Roman" w:hAnsi="Times New Roman" w:cs="Times New Roman"/>
            <w:lang w:val="nb-NO"/>
          </w:rPr>
          <w:t xml:space="preserve">Barn </w:t>
        </w:r>
      </w:ins>
      <w:ins w:id="394" w:author="NO Affiliate" w:date="2026-02-12T13:43:00Z" w16du:dateUtc="2026-02-12T12:43:00Z">
        <w:r w:rsidR="008B5328" w:rsidRPr="00A4509D">
          <w:rPr>
            <w:rFonts w:ascii="Times New Roman" w:eastAsia="Times New Roman" w:hAnsi="Times New Roman" w:cs="Times New Roman"/>
            <w:lang w:val="nb-NO"/>
          </w:rPr>
          <w:t>12 år</w:t>
        </w:r>
      </w:ins>
      <w:ins w:id="395" w:author="NO Affiliate" w:date="2026-02-12T13:45:00Z" w16du:dateUtc="2026-02-12T12:45:00Z">
        <w:r w:rsidR="008B5328" w:rsidRPr="00A4509D">
          <w:rPr>
            <w:rFonts w:ascii="Times New Roman" w:eastAsia="Times New Roman" w:hAnsi="Times New Roman" w:cs="Times New Roman"/>
            <w:lang w:val="nb-NO"/>
          </w:rPr>
          <w:t xml:space="preserve"> og eldre</w:t>
        </w:r>
      </w:ins>
      <w:ins w:id="396" w:author="NO Affiliate" w:date="2026-02-12T13:43:00Z" w16du:dateUtc="2026-02-12T12:43:00Z">
        <w:r w:rsidR="008B5328" w:rsidRPr="00A4509D">
          <w:rPr>
            <w:rFonts w:ascii="Times New Roman" w:eastAsia="Times New Roman" w:hAnsi="Times New Roman" w:cs="Times New Roman"/>
            <w:lang w:val="nb-NO"/>
          </w:rPr>
          <w:t xml:space="preserve"> med</w:t>
        </w:r>
      </w:ins>
      <w:ins w:id="397" w:author="NO Affiliate" w:date="2026-02-12T13:41:00Z">
        <w:r w:rsidR="008B5328" w:rsidRPr="00A4509D">
          <w:rPr>
            <w:rFonts w:ascii="Times New Roman" w:eastAsia="Times New Roman" w:hAnsi="Times New Roman" w:cs="Times New Roman"/>
            <w:lang w:val="nb-NO"/>
          </w:rPr>
          <w:t xml:space="preserve"> psoriasis</w:t>
        </w:r>
      </w:ins>
      <w:ins w:id="398" w:author="NO Affiliate" w:date="2026-02-16T11:16:00Z" w16du:dateUtc="2026-02-16T10:16:00Z">
        <w:r w:rsidR="00E1753A">
          <w:rPr>
            <w:rFonts w:ascii="Times New Roman" w:eastAsia="Times New Roman" w:hAnsi="Times New Roman" w:cs="Times New Roman"/>
            <w:lang w:val="nb-NO"/>
          </w:rPr>
          <w:t xml:space="preserve"> </w:t>
        </w:r>
      </w:ins>
      <w:ins w:id="399" w:author="NO Affiliate" w:date="2026-02-12T13:44:00Z" w16du:dateUtc="2026-02-12T12:44:00Z">
        <w:r w:rsidR="008B5328" w:rsidRPr="00A4509D">
          <w:rPr>
            <w:rFonts w:ascii="Times New Roman" w:eastAsia="Times New Roman" w:hAnsi="Times New Roman" w:cs="Times New Roman"/>
            <w:lang w:val="nb-NO"/>
          </w:rPr>
          <w:t>som veier</w:t>
        </w:r>
      </w:ins>
      <w:ins w:id="400" w:author="NO Affiliate" w:date="2026-02-12T13:41:00Z">
        <w:r w:rsidR="008B5328" w:rsidRPr="00A4509D">
          <w:rPr>
            <w:rFonts w:ascii="Times New Roman" w:eastAsia="Times New Roman" w:hAnsi="Times New Roman" w:cs="Times New Roman"/>
            <w:lang w:val="nb-NO"/>
          </w:rPr>
          <w:t xml:space="preserve"> 60</w:t>
        </w:r>
      </w:ins>
      <w:ins w:id="401" w:author="NO Affiliate" w:date="2026-02-12T13:44:00Z" w16du:dateUtc="2026-02-12T12:44:00Z">
        <w:r w:rsidR="008B5328" w:rsidRPr="00A4509D">
          <w:rPr>
            <w:rFonts w:ascii="Times New Roman" w:eastAsia="Times New Roman" w:hAnsi="Times New Roman" w:cs="Times New Roman"/>
            <w:lang w:val="nb-NO"/>
          </w:rPr>
          <w:t> </w:t>
        </w:r>
      </w:ins>
      <w:ins w:id="402" w:author="NO Affiliate" w:date="2026-02-12T13:41:00Z">
        <w:r w:rsidR="008B5328" w:rsidRPr="00A4509D">
          <w:rPr>
            <w:rFonts w:ascii="Times New Roman" w:eastAsia="Times New Roman" w:hAnsi="Times New Roman" w:cs="Times New Roman"/>
            <w:lang w:val="nb-NO"/>
          </w:rPr>
          <w:t>kg</w:t>
        </w:r>
      </w:ins>
      <w:ins w:id="403" w:author="NO Affiliate" w:date="2026-02-12T13:44:00Z" w16du:dateUtc="2026-02-12T12:44:00Z">
        <w:r w:rsidR="008B5328" w:rsidRPr="00A4509D">
          <w:rPr>
            <w:rFonts w:ascii="Times New Roman" w:eastAsia="Times New Roman" w:hAnsi="Times New Roman" w:cs="Times New Roman"/>
            <w:lang w:val="nb-NO"/>
          </w:rPr>
          <w:t xml:space="preserve"> eller mer</w:t>
        </w:r>
      </w:ins>
      <w:ins w:id="404" w:author="NO Affiliate" w:date="2026-02-16T11:16:00Z" w16du:dateUtc="2026-02-16T10:16:00Z">
        <w:r w:rsidR="00E1753A">
          <w:rPr>
            <w:rFonts w:ascii="Times New Roman" w:eastAsia="Times New Roman" w:hAnsi="Times New Roman" w:cs="Times New Roman"/>
            <w:lang w:val="nb-NO"/>
          </w:rPr>
          <w:t>,</w:t>
        </w:r>
      </w:ins>
      <w:ins w:id="405" w:author="NO Affiliate" w:date="2026-02-12T13:48:00Z" w16du:dateUtc="2026-02-12T12:48:00Z">
        <w:r w:rsidR="00E615A3" w:rsidRPr="00A4509D">
          <w:rPr>
            <w:rFonts w:ascii="Times New Roman" w:eastAsia="Times New Roman" w:hAnsi="Times New Roman" w:cs="Times New Roman"/>
            <w:lang w:val="nb-NO"/>
          </w:rPr>
          <w:t xml:space="preserve"> og</w:t>
        </w:r>
      </w:ins>
      <w:ins w:id="406" w:author="NO Affiliate" w:date="2026-02-12T13:41:00Z">
        <w:r w:rsidR="008B5328" w:rsidRPr="00A4509D">
          <w:rPr>
            <w:rFonts w:ascii="Times New Roman" w:eastAsia="Times New Roman" w:hAnsi="Times New Roman" w:cs="Times New Roman"/>
            <w:lang w:val="nb-NO"/>
          </w:rPr>
          <w:t xml:space="preserve"> </w:t>
        </w:r>
      </w:ins>
      <w:ins w:id="407" w:author="NO Affiliate" w:date="2026-02-12T13:44:00Z" w16du:dateUtc="2026-02-12T12:44:00Z">
        <w:r w:rsidR="008B5328" w:rsidRPr="00A4509D">
          <w:rPr>
            <w:rFonts w:ascii="Times New Roman" w:eastAsia="Times New Roman" w:hAnsi="Times New Roman" w:cs="Times New Roman"/>
            <w:lang w:val="nb-NO"/>
          </w:rPr>
          <w:t>barn</w:t>
        </w:r>
      </w:ins>
      <w:ins w:id="408" w:author="NO Affiliate" w:date="2026-02-12T13:41:00Z">
        <w:r w:rsidR="008B5328" w:rsidRPr="00A4509D">
          <w:rPr>
            <w:rFonts w:ascii="Times New Roman" w:eastAsia="Times New Roman" w:hAnsi="Times New Roman" w:cs="Times New Roman"/>
            <w:lang w:val="nb-NO"/>
          </w:rPr>
          <w:t xml:space="preserve"> </w:t>
        </w:r>
      </w:ins>
      <w:ins w:id="409" w:author="NO Affiliate" w:date="2026-02-12T13:45:00Z" w16du:dateUtc="2026-02-12T12:45:00Z">
        <w:r w:rsidR="008B5328" w:rsidRPr="00A4509D">
          <w:rPr>
            <w:rFonts w:ascii="Times New Roman" w:eastAsia="Times New Roman" w:hAnsi="Times New Roman" w:cs="Times New Roman"/>
            <w:lang w:val="nb-NO"/>
          </w:rPr>
          <w:t>12 år og eldre</w:t>
        </w:r>
      </w:ins>
      <w:ins w:id="410" w:author="NO Affiliate" w:date="2026-02-12T13:41:00Z">
        <w:r w:rsidR="008B5328" w:rsidRPr="00A4509D">
          <w:rPr>
            <w:rFonts w:ascii="Times New Roman" w:eastAsia="Times New Roman" w:hAnsi="Times New Roman" w:cs="Times New Roman"/>
            <w:lang w:val="nb-NO"/>
          </w:rPr>
          <w:t xml:space="preserve"> </w:t>
        </w:r>
      </w:ins>
      <w:ins w:id="411" w:author="NO Affiliate" w:date="2026-02-12T13:45:00Z" w16du:dateUtc="2026-02-12T12:45:00Z">
        <w:r w:rsidR="008B5328" w:rsidRPr="00A4509D">
          <w:rPr>
            <w:rFonts w:ascii="Times New Roman" w:eastAsia="Times New Roman" w:hAnsi="Times New Roman" w:cs="Times New Roman"/>
            <w:lang w:val="nb-NO"/>
          </w:rPr>
          <w:t>med</w:t>
        </w:r>
      </w:ins>
      <w:ins w:id="412" w:author="NO Affiliate" w:date="2026-02-12T13:41:00Z">
        <w:r w:rsidR="008B5328" w:rsidRPr="00A4509D">
          <w:rPr>
            <w:rFonts w:ascii="Times New Roman" w:eastAsia="Times New Roman" w:hAnsi="Times New Roman" w:cs="Times New Roman"/>
            <w:lang w:val="nb-NO"/>
          </w:rPr>
          <w:t xml:space="preserve"> </w:t>
        </w:r>
      </w:ins>
      <w:ins w:id="413" w:author="NO Affiliate" w:date="2026-02-12T13:45:00Z" w16du:dateUtc="2026-02-12T12:45:00Z">
        <w:r w:rsidR="008B5328" w:rsidRPr="00A4509D">
          <w:rPr>
            <w:rFonts w:ascii="Times New Roman" w:eastAsia="Times New Roman" w:hAnsi="Times New Roman" w:cs="Times New Roman"/>
            <w:lang w:val="nb-NO"/>
          </w:rPr>
          <w:t>C</w:t>
        </w:r>
      </w:ins>
      <w:ins w:id="414" w:author="NO Affiliate" w:date="2026-02-12T13:41:00Z">
        <w:r w:rsidR="008B5328" w:rsidRPr="00A4509D">
          <w:rPr>
            <w:rFonts w:ascii="Times New Roman" w:eastAsia="Times New Roman" w:hAnsi="Times New Roman" w:cs="Times New Roman"/>
            <w:lang w:val="nb-NO"/>
          </w:rPr>
          <w:t xml:space="preserve">rohns </w:t>
        </w:r>
      </w:ins>
      <w:ins w:id="415" w:author="NO Affiliate" w:date="2026-02-12T13:45:00Z" w16du:dateUtc="2026-02-12T12:45:00Z">
        <w:r w:rsidR="008B5328" w:rsidRPr="00A4509D">
          <w:rPr>
            <w:rFonts w:ascii="Times New Roman" w:eastAsia="Times New Roman" w:hAnsi="Times New Roman" w:cs="Times New Roman"/>
            <w:lang w:val="nb-NO"/>
          </w:rPr>
          <w:t>sy</w:t>
        </w:r>
      </w:ins>
      <w:ins w:id="416" w:author="NO Affiliate" w:date="2026-02-12T17:17:00Z" w16du:dateUtc="2026-02-12T16:17:00Z">
        <w:r w:rsidR="005878EA">
          <w:rPr>
            <w:rFonts w:ascii="Times New Roman" w:eastAsia="Times New Roman" w:hAnsi="Times New Roman" w:cs="Times New Roman"/>
            <w:lang w:val="nb-NO"/>
          </w:rPr>
          <w:t>k</w:t>
        </w:r>
      </w:ins>
      <w:ins w:id="417" w:author="NO Affiliate" w:date="2026-02-12T13:46:00Z" w16du:dateUtc="2026-02-12T12:46:00Z">
        <w:r w:rsidR="008B5328" w:rsidRPr="00A4509D">
          <w:rPr>
            <w:rFonts w:ascii="Times New Roman" w:eastAsia="Times New Roman" w:hAnsi="Times New Roman" w:cs="Times New Roman"/>
            <w:lang w:val="nb-NO"/>
          </w:rPr>
          <w:t>dom</w:t>
        </w:r>
      </w:ins>
      <w:ins w:id="418" w:author="NO Affiliate" w:date="2026-02-16T11:16:00Z" w16du:dateUtc="2026-02-16T10:16:00Z">
        <w:r w:rsidR="00E1753A">
          <w:rPr>
            <w:rFonts w:ascii="Times New Roman" w:eastAsia="Times New Roman" w:hAnsi="Times New Roman" w:cs="Times New Roman"/>
            <w:lang w:val="nb-NO"/>
          </w:rPr>
          <w:t xml:space="preserve"> </w:t>
        </w:r>
      </w:ins>
      <w:ins w:id="419" w:author="NO Affiliate" w:date="2026-02-12T13:46:00Z" w16du:dateUtc="2026-02-12T12:46:00Z">
        <w:r w:rsidR="008B5328" w:rsidRPr="00A4509D">
          <w:rPr>
            <w:rFonts w:ascii="Times New Roman" w:eastAsia="Times New Roman" w:hAnsi="Times New Roman" w:cs="Times New Roman"/>
            <w:lang w:val="nb-NO"/>
          </w:rPr>
          <w:t xml:space="preserve">som veier </w:t>
        </w:r>
      </w:ins>
      <w:ins w:id="420" w:author="NO Affiliate" w:date="2026-02-12T13:41:00Z">
        <w:r w:rsidR="008B5328" w:rsidRPr="00A4509D">
          <w:rPr>
            <w:rFonts w:ascii="Times New Roman" w:eastAsia="Times New Roman" w:hAnsi="Times New Roman" w:cs="Times New Roman"/>
            <w:lang w:val="nb-NO"/>
          </w:rPr>
          <w:t>40</w:t>
        </w:r>
      </w:ins>
      <w:ins w:id="421" w:author="NO Affiliate" w:date="2026-02-12T13:46:00Z" w16du:dateUtc="2026-02-12T12:46:00Z">
        <w:r w:rsidR="008B5328" w:rsidRPr="00A4509D">
          <w:rPr>
            <w:rFonts w:ascii="Times New Roman" w:eastAsia="Times New Roman" w:hAnsi="Times New Roman" w:cs="Times New Roman"/>
            <w:lang w:val="nb-NO"/>
          </w:rPr>
          <w:t> </w:t>
        </w:r>
      </w:ins>
      <w:ins w:id="422" w:author="NO Affiliate" w:date="2026-02-12T13:41:00Z">
        <w:r w:rsidR="008B5328" w:rsidRPr="00A4509D">
          <w:rPr>
            <w:rFonts w:ascii="Times New Roman" w:eastAsia="Times New Roman" w:hAnsi="Times New Roman" w:cs="Times New Roman"/>
            <w:lang w:val="nb-NO"/>
          </w:rPr>
          <w:t xml:space="preserve">kg </w:t>
        </w:r>
      </w:ins>
      <w:ins w:id="423" w:author="NO Affiliate" w:date="2026-02-12T13:46:00Z" w16du:dateUtc="2026-02-12T12:46:00Z">
        <w:r w:rsidR="008B5328" w:rsidRPr="00A4509D">
          <w:rPr>
            <w:rFonts w:ascii="Times New Roman" w:eastAsia="Times New Roman" w:hAnsi="Times New Roman" w:cs="Times New Roman"/>
            <w:lang w:val="nb-NO"/>
          </w:rPr>
          <w:t>eller mer</w:t>
        </w:r>
      </w:ins>
      <w:ins w:id="424" w:author="NO Affiliate" w:date="2026-02-12T13:41:00Z">
        <w:r w:rsidR="008B5328" w:rsidRPr="00A4509D">
          <w:rPr>
            <w:rFonts w:ascii="Times New Roman" w:eastAsia="Times New Roman" w:hAnsi="Times New Roman" w:cs="Times New Roman"/>
            <w:lang w:val="nb-NO"/>
          </w:rPr>
          <w:t>,</w:t>
        </w:r>
      </w:ins>
      <w:ins w:id="425" w:author="NO Affiliate" w:date="2026-02-12T13:48:00Z" w16du:dateUtc="2026-02-12T12:48:00Z">
        <w:r w:rsidR="00E615A3" w:rsidRPr="00A4509D">
          <w:rPr>
            <w:rFonts w:ascii="Times New Roman" w:eastAsia="Times New Roman" w:hAnsi="Times New Roman" w:cs="Times New Roman"/>
            <w:lang w:val="nb-NO"/>
          </w:rPr>
          <w:t xml:space="preserve"> </w:t>
        </w:r>
      </w:ins>
      <w:ins w:id="426" w:author="NO Affiliate" w:date="2026-02-12T13:46:00Z" w16du:dateUtc="2026-02-12T12:46:00Z">
        <w:r w:rsidR="008B5328" w:rsidRPr="00A4509D">
          <w:rPr>
            <w:rFonts w:ascii="Times New Roman" w:eastAsia="Times New Roman" w:hAnsi="Times New Roman" w:cs="Times New Roman"/>
            <w:lang w:val="nb-NO"/>
          </w:rPr>
          <w:t xml:space="preserve">kan bruke </w:t>
        </w:r>
      </w:ins>
      <w:ins w:id="427" w:author="NO Affiliate" w:date="2026-02-12T13:41:00Z">
        <w:r w:rsidR="008B5328" w:rsidRPr="00A4509D">
          <w:rPr>
            <w:rFonts w:ascii="Times New Roman" w:eastAsia="Times New Roman" w:hAnsi="Times New Roman" w:cs="Times New Roman"/>
            <w:lang w:val="nb-NO"/>
          </w:rPr>
          <w:t xml:space="preserve">Otulfi </w:t>
        </w:r>
      </w:ins>
      <w:ins w:id="428" w:author="NO Affiliate" w:date="2026-02-12T13:46:00Z" w16du:dateUtc="2026-02-12T12:46:00Z">
        <w:r w:rsidR="008B5328" w:rsidRPr="00A4509D">
          <w:rPr>
            <w:rFonts w:ascii="Times New Roman" w:eastAsia="Times New Roman" w:hAnsi="Times New Roman" w:cs="Times New Roman"/>
            <w:lang w:val="nb-NO"/>
          </w:rPr>
          <w:t>ferdigfylt penn</w:t>
        </w:r>
      </w:ins>
      <w:ins w:id="429" w:author="NO Affiliate" w:date="2026-02-12T13:41:00Z">
        <w:r w:rsidR="008B5328" w:rsidRPr="00A4509D">
          <w:rPr>
            <w:rFonts w:ascii="Times New Roman" w:eastAsia="Times New Roman" w:hAnsi="Times New Roman" w:cs="Times New Roman"/>
            <w:lang w:val="nb-NO"/>
          </w:rPr>
          <w:t xml:space="preserve"> </w:t>
        </w:r>
      </w:ins>
      <w:ins w:id="430" w:author="NO Affiliate" w:date="2026-02-12T13:46:00Z" w16du:dateUtc="2026-02-12T12:46:00Z">
        <w:r w:rsidR="008B5328" w:rsidRPr="00A4509D">
          <w:rPr>
            <w:rFonts w:ascii="Times New Roman" w:eastAsia="Times New Roman" w:hAnsi="Times New Roman" w:cs="Times New Roman"/>
            <w:lang w:val="nb-NO"/>
          </w:rPr>
          <w:t xml:space="preserve">under tilsyn av </w:t>
        </w:r>
      </w:ins>
      <w:ins w:id="431" w:author="NO Affiliate" w:date="2026-02-12T13:47:00Z" w16du:dateUtc="2026-02-12T12:47:00Z">
        <w:r w:rsidR="008B5328" w:rsidRPr="00A4509D">
          <w:rPr>
            <w:rFonts w:ascii="Times New Roman" w:eastAsia="Times New Roman" w:hAnsi="Times New Roman" w:cs="Times New Roman"/>
            <w:lang w:val="nb-NO"/>
          </w:rPr>
          <w:t>en forelder eller omsorgsperson</w:t>
        </w:r>
      </w:ins>
      <w:ins w:id="432" w:author="NO Affiliate" w:date="2026-02-12T13:41:00Z">
        <w:r w:rsidR="008B5328" w:rsidRPr="00A4509D">
          <w:rPr>
            <w:rFonts w:ascii="Times New Roman" w:eastAsia="Times New Roman" w:hAnsi="Times New Roman" w:cs="Times New Roman"/>
            <w:lang w:val="nb-NO"/>
          </w:rPr>
          <w:t xml:space="preserve">. </w:t>
        </w:r>
      </w:ins>
      <w:ins w:id="433" w:author="NO Affiliate" w:date="2026-02-12T13:15:00Z" w16du:dateUtc="2026-02-12T12:15:00Z">
        <w:r w:rsidRPr="00A4509D">
          <w:rPr>
            <w:rFonts w:ascii="Times New Roman" w:eastAsia="Times New Roman" w:hAnsi="Times New Roman" w:cs="Times New Roman"/>
            <w:lang w:val="nb-NO"/>
          </w:rPr>
          <w:t>Pasienter eller omsorgspersoner bør læres opp til å injisere den forskrevne mengden Otulfi ifølge retningslinjer gitt i pakningsvedlegget. Utfyllende instruksjoner for administrasjon finnes i pakningsvedlegget.</w:t>
        </w:r>
      </w:ins>
    </w:p>
    <w:p w14:paraId="68AF4B1E" w14:textId="77777777" w:rsidR="00BB4DD3" w:rsidRPr="00A4509D" w:rsidRDefault="00BB4DD3" w:rsidP="00BB4DD3">
      <w:pPr>
        <w:widowControl/>
        <w:spacing w:after="0" w:line="240" w:lineRule="auto"/>
        <w:rPr>
          <w:ins w:id="434" w:author="NO Affiliate" w:date="2026-02-12T13:15:00Z" w16du:dateUtc="2026-02-12T12:15:00Z"/>
          <w:rFonts w:ascii="Times New Roman" w:hAnsi="Times New Roman" w:cs="Times New Roman"/>
          <w:lang w:val="nb-NO"/>
        </w:rPr>
      </w:pPr>
    </w:p>
    <w:p w14:paraId="27E1A753" w14:textId="21E5D95B" w:rsidR="00BB4DD3" w:rsidRPr="00A4509D" w:rsidRDefault="00BB4DD3" w:rsidP="00BB4DD3">
      <w:pPr>
        <w:widowControl/>
        <w:spacing w:after="0" w:line="240" w:lineRule="auto"/>
        <w:rPr>
          <w:ins w:id="435" w:author="NO Affiliate" w:date="2026-02-12T13:15:00Z" w16du:dateUtc="2026-02-12T12:15:00Z"/>
          <w:rFonts w:ascii="Times New Roman" w:eastAsia="Times New Roman" w:hAnsi="Times New Roman" w:cs="Times New Roman"/>
          <w:lang w:val="nb-NO"/>
        </w:rPr>
      </w:pPr>
      <w:ins w:id="436" w:author="NO Affiliate" w:date="2026-02-12T13:15:00Z" w16du:dateUtc="2026-02-12T12:15:00Z">
        <w:r w:rsidRPr="00A4509D">
          <w:rPr>
            <w:rFonts w:ascii="Times New Roman" w:eastAsia="Times New Roman" w:hAnsi="Times New Roman" w:cs="Times New Roman"/>
            <w:lang w:val="nb-NO"/>
          </w:rPr>
          <w:t>For ytterligere informasjon om tilberedning og spesielle forholdsregler for håndtering, se pkt.</w:t>
        </w:r>
      </w:ins>
      <w:ins w:id="437" w:author="NO Affiliate" w:date="2026-02-16T13:48:00Z" w16du:dateUtc="2026-02-16T12:48:00Z">
        <w:r w:rsidR="001543D1">
          <w:rPr>
            <w:rFonts w:ascii="Times New Roman" w:eastAsia="Times New Roman" w:hAnsi="Times New Roman" w:cs="Times New Roman"/>
            <w:lang w:val="nb-NO"/>
          </w:rPr>
          <w:t> </w:t>
        </w:r>
      </w:ins>
      <w:ins w:id="438" w:author="NO Affiliate" w:date="2026-02-12T13:15:00Z" w16du:dateUtc="2026-02-12T12:15:00Z">
        <w:r w:rsidRPr="00A4509D">
          <w:rPr>
            <w:rFonts w:ascii="Times New Roman" w:eastAsia="Times New Roman" w:hAnsi="Times New Roman" w:cs="Times New Roman"/>
            <w:lang w:val="nb-NO"/>
          </w:rPr>
          <w:t>6.6</w:t>
        </w:r>
      </w:ins>
    </w:p>
    <w:p w14:paraId="16DCE46F" w14:textId="77777777" w:rsidR="00BB4DD3" w:rsidRPr="00A4509D" w:rsidRDefault="00BB4DD3" w:rsidP="00BB4DD3">
      <w:pPr>
        <w:widowControl/>
        <w:spacing w:after="0" w:line="240" w:lineRule="auto"/>
        <w:rPr>
          <w:ins w:id="439" w:author="NO Affiliate" w:date="2026-02-12T13:15:00Z" w16du:dateUtc="2026-02-12T12:15:00Z"/>
          <w:rFonts w:ascii="Times New Roman" w:hAnsi="Times New Roman" w:cs="Times New Roman"/>
          <w:lang w:val="nb-NO"/>
        </w:rPr>
      </w:pPr>
    </w:p>
    <w:p w14:paraId="33344287" w14:textId="77777777" w:rsidR="00BB4DD3" w:rsidRPr="00A4509D" w:rsidRDefault="00BB4DD3" w:rsidP="00BB4DD3">
      <w:pPr>
        <w:keepNext/>
        <w:widowControl/>
        <w:spacing w:after="0" w:line="240" w:lineRule="auto"/>
        <w:ind w:left="567" w:hanging="567"/>
        <w:rPr>
          <w:ins w:id="440" w:author="NO Affiliate" w:date="2026-02-12T13:15:00Z" w16du:dateUtc="2026-02-12T12:15:00Z"/>
          <w:rFonts w:ascii="Times New Roman" w:eastAsia="Times New Roman" w:hAnsi="Times New Roman" w:cs="Times New Roman"/>
          <w:lang w:val="nb-NO"/>
        </w:rPr>
      </w:pPr>
      <w:ins w:id="441" w:author="NO Affiliate" w:date="2026-02-12T13:15:00Z" w16du:dateUtc="2026-02-12T12:15:00Z">
        <w:r w:rsidRPr="00A4509D">
          <w:rPr>
            <w:rFonts w:ascii="Times New Roman" w:eastAsia="Times New Roman" w:hAnsi="Times New Roman" w:cs="Times New Roman"/>
            <w:b/>
            <w:bCs/>
            <w:lang w:val="nb-NO"/>
          </w:rPr>
          <w:t>4.3</w:t>
        </w:r>
        <w:r w:rsidRPr="00A4509D">
          <w:rPr>
            <w:rFonts w:ascii="Times New Roman" w:eastAsia="Times New Roman" w:hAnsi="Times New Roman" w:cs="Times New Roman"/>
            <w:b/>
            <w:bCs/>
            <w:lang w:val="nb-NO"/>
          </w:rPr>
          <w:tab/>
          <w:t>Kontraindikasjoner</w:t>
        </w:r>
      </w:ins>
    </w:p>
    <w:p w14:paraId="76E90477" w14:textId="77777777" w:rsidR="00BB4DD3" w:rsidRPr="00A4509D" w:rsidRDefault="00BB4DD3" w:rsidP="00BB4DD3">
      <w:pPr>
        <w:keepNext/>
        <w:widowControl/>
        <w:spacing w:after="0" w:line="240" w:lineRule="auto"/>
        <w:rPr>
          <w:ins w:id="442" w:author="NO Affiliate" w:date="2026-02-12T13:15:00Z" w16du:dateUtc="2026-02-12T12:15:00Z"/>
          <w:rFonts w:ascii="Times New Roman" w:hAnsi="Times New Roman" w:cs="Times New Roman"/>
          <w:lang w:val="nb-NO"/>
        </w:rPr>
      </w:pPr>
    </w:p>
    <w:p w14:paraId="645D37BF" w14:textId="767D94D7" w:rsidR="00BB4DD3" w:rsidRPr="00A4509D" w:rsidRDefault="00BB4DD3" w:rsidP="00BB4DD3">
      <w:pPr>
        <w:widowControl/>
        <w:spacing w:after="0" w:line="240" w:lineRule="auto"/>
        <w:rPr>
          <w:ins w:id="443" w:author="NO Affiliate" w:date="2026-02-12T13:15:00Z" w16du:dateUtc="2026-02-12T12:15:00Z"/>
          <w:rFonts w:ascii="Times New Roman" w:eastAsia="Times New Roman" w:hAnsi="Times New Roman" w:cs="Times New Roman"/>
          <w:lang w:val="nb-NO"/>
        </w:rPr>
      </w:pPr>
      <w:ins w:id="444" w:author="NO Affiliate" w:date="2026-02-12T13:15:00Z" w16du:dateUtc="2026-02-12T12:15:00Z">
        <w:r w:rsidRPr="00A4509D">
          <w:rPr>
            <w:rFonts w:ascii="Times New Roman" w:eastAsia="Times New Roman" w:hAnsi="Times New Roman" w:cs="Times New Roman"/>
            <w:lang w:val="nb-NO"/>
          </w:rPr>
          <w:t>Overfølsomhet overfor virkestoffet eller overfor noen av hjelpestoffene listet opp i pkt.</w:t>
        </w:r>
      </w:ins>
      <w:ins w:id="445" w:author="NO Affiliate" w:date="2026-02-16T13:48:00Z" w16du:dateUtc="2026-02-16T12:48:00Z">
        <w:r w:rsidR="001543D1">
          <w:rPr>
            <w:rFonts w:ascii="Times New Roman" w:eastAsia="Times New Roman" w:hAnsi="Times New Roman" w:cs="Times New Roman"/>
            <w:lang w:val="nb-NO"/>
          </w:rPr>
          <w:t> </w:t>
        </w:r>
      </w:ins>
      <w:ins w:id="446" w:author="NO Affiliate" w:date="2026-02-12T13:15:00Z" w16du:dateUtc="2026-02-12T12:15:00Z">
        <w:r w:rsidRPr="00A4509D">
          <w:rPr>
            <w:rFonts w:ascii="Times New Roman" w:eastAsia="Times New Roman" w:hAnsi="Times New Roman" w:cs="Times New Roman"/>
            <w:lang w:val="nb-NO"/>
          </w:rPr>
          <w:t>6.1. Aktiv og klinisk viktig infeksjon (f.eks. aktiv tuberkulose; se pkt.</w:t>
        </w:r>
      </w:ins>
      <w:ins w:id="447" w:author="NO Affiliate" w:date="2026-02-16T13:49:00Z" w16du:dateUtc="2026-02-16T12:49:00Z">
        <w:r w:rsidR="001543D1">
          <w:rPr>
            <w:rFonts w:ascii="Times New Roman" w:eastAsia="Times New Roman" w:hAnsi="Times New Roman" w:cs="Times New Roman"/>
            <w:lang w:val="nb-NO"/>
          </w:rPr>
          <w:t> </w:t>
        </w:r>
      </w:ins>
      <w:ins w:id="448" w:author="NO Affiliate" w:date="2026-02-12T13:15:00Z" w16du:dateUtc="2026-02-12T12:15:00Z">
        <w:r w:rsidRPr="00A4509D">
          <w:rPr>
            <w:rFonts w:ascii="Times New Roman" w:eastAsia="Times New Roman" w:hAnsi="Times New Roman" w:cs="Times New Roman"/>
            <w:lang w:val="nb-NO"/>
          </w:rPr>
          <w:t>4.4).</w:t>
        </w:r>
      </w:ins>
    </w:p>
    <w:p w14:paraId="67309797" w14:textId="77777777" w:rsidR="00BB4DD3" w:rsidRPr="00A4509D" w:rsidRDefault="00BB4DD3" w:rsidP="00BB4DD3">
      <w:pPr>
        <w:widowControl/>
        <w:spacing w:after="0" w:line="240" w:lineRule="auto"/>
        <w:rPr>
          <w:ins w:id="449" w:author="NO Affiliate" w:date="2026-02-12T13:15:00Z" w16du:dateUtc="2026-02-12T12:15:00Z"/>
          <w:rFonts w:ascii="Times New Roman" w:hAnsi="Times New Roman" w:cs="Times New Roman"/>
          <w:lang w:val="nb-NO"/>
        </w:rPr>
      </w:pPr>
    </w:p>
    <w:p w14:paraId="4E3469B3" w14:textId="77777777" w:rsidR="00BB4DD3" w:rsidRPr="00A4509D" w:rsidRDefault="00BB4DD3" w:rsidP="00BB4DD3">
      <w:pPr>
        <w:widowControl/>
        <w:spacing w:after="0" w:line="240" w:lineRule="auto"/>
        <w:ind w:left="567" w:hanging="567"/>
        <w:rPr>
          <w:ins w:id="450" w:author="NO Affiliate" w:date="2026-02-12T13:15:00Z" w16du:dateUtc="2026-02-12T12:15:00Z"/>
          <w:rFonts w:ascii="Times New Roman" w:eastAsia="Times New Roman" w:hAnsi="Times New Roman" w:cs="Times New Roman"/>
          <w:lang w:val="nb-NO"/>
        </w:rPr>
      </w:pPr>
      <w:ins w:id="451" w:author="NO Affiliate" w:date="2026-02-12T13:15:00Z" w16du:dateUtc="2026-02-12T12:15:00Z">
        <w:r w:rsidRPr="00A4509D">
          <w:rPr>
            <w:rFonts w:ascii="Times New Roman" w:eastAsia="Times New Roman" w:hAnsi="Times New Roman" w:cs="Times New Roman"/>
            <w:b/>
            <w:bCs/>
            <w:lang w:val="nb-NO"/>
          </w:rPr>
          <w:t>4.4</w:t>
        </w:r>
        <w:r w:rsidRPr="00A4509D">
          <w:rPr>
            <w:rFonts w:ascii="Times New Roman" w:eastAsia="Times New Roman" w:hAnsi="Times New Roman" w:cs="Times New Roman"/>
            <w:b/>
            <w:bCs/>
            <w:lang w:val="nb-NO"/>
          </w:rPr>
          <w:tab/>
          <w:t>Advarsler og forsiktighetsregler</w:t>
        </w:r>
      </w:ins>
    </w:p>
    <w:p w14:paraId="4BC7DCCE" w14:textId="77777777" w:rsidR="00BB4DD3" w:rsidRPr="00A4509D" w:rsidRDefault="00BB4DD3" w:rsidP="00BB4DD3">
      <w:pPr>
        <w:widowControl/>
        <w:spacing w:after="0" w:line="240" w:lineRule="auto"/>
        <w:rPr>
          <w:ins w:id="452" w:author="NO Affiliate" w:date="2026-02-12T13:15:00Z" w16du:dateUtc="2026-02-12T12:15:00Z"/>
          <w:rFonts w:ascii="Times New Roman" w:hAnsi="Times New Roman" w:cs="Times New Roman"/>
          <w:lang w:val="nb-NO"/>
        </w:rPr>
      </w:pPr>
    </w:p>
    <w:p w14:paraId="4D6EB070" w14:textId="77777777" w:rsidR="00BB4DD3" w:rsidRPr="00A4509D" w:rsidRDefault="00BB4DD3" w:rsidP="00BB4DD3">
      <w:pPr>
        <w:widowControl/>
        <w:spacing w:after="0" w:line="240" w:lineRule="auto"/>
        <w:rPr>
          <w:ins w:id="453" w:author="NO Affiliate" w:date="2026-02-12T13:15:00Z" w16du:dateUtc="2026-02-12T12:15:00Z"/>
          <w:rFonts w:ascii="Times New Roman" w:eastAsia="Times New Roman" w:hAnsi="Times New Roman" w:cs="Times New Roman"/>
          <w:lang w:val="nb-NO"/>
        </w:rPr>
      </w:pPr>
      <w:ins w:id="454" w:author="NO Affiliate" w:date="2026-02-12T13:15:00Z" w16du:dateUtc="2026-02-12T12:15:00Z">
        <w:r w:rsidRPr="00A4509D">
          <w:rPr>
            <w:rFonts w:ascii="Times New Roman" w:eastAsia="Times New Roman" w:hAnsi="Times New Roman" w:cs="Times New Roman"/>
            <w:u w:val="single" w:color="000000"/>
            <w:lang w:val="nb-NO"/>
          </w:rPr>
          <w:t>Sporbarhet</w:t>
        </w:r>
      </w:ins>
    </w:p>
    <w:p w14:paraId="2A739E38" w14:textId="77777777" w:rsidR="00BB4DD3" w:rsidRPr="00A4509D" w:rsidRDefault="00BB4DD3" w:rsidP="00BB4DD3">
      <w:pPr>
        <w:widowControl/>
        <w:spacing w:after="0" w:line="240" w:lineRule="auto"/>
        <w:rPr>
          <w:ins w:id="455" w:author="NO Affiliate" w:date="2026-02-12T13:15:00Z" w16du:dateUtc="2026-02-12T12:15:00Z"/>
          <w:rFonts w:ascii="Times New Roman" w:eastAsia="Times New Roman" w:hAnsi="Times New Roman" w:cs="Times New Roman"/>
          <w:lang w:val="nb-NO"/>
        </w:rPr>
      </w:pPr>
      <w:ins w:id="456" w:author="NO Affiliate" w:date="2026-02-12T13:15:00Z" w16du:dateUtc="2026-02-12T12:15:00Z">
        <w:r w:rsidRPr="00A4509D">
          <w:rPr>
            <w:rFonts w:ascii="Times New Roman" w:eastAsia="Times New Roman" w:hAnsi="Times New Roman" w:cs="Times New Roman"/>
            <w:lang w:val="nb-NO"/>
          </w:rPr>
          <w:t>For å forbedre sporbarheten til biologiske legemidler skal navn og batchnummer til det administrerte legemidlet protokollføres.</w:t>
        </w:r>
      </w:ins>
    </w:p>
    <w:p w14:paraId="3089828B" w14:textId="77777777" w:rsidR="00BB4DD3" w:rsidRPr="00A4509D" w:rsidRDefault="00BB4DD3" w:rsidP="00BB4DD3">
      <w:pPr>
        <w:widowControl/>
        <w:spacing w:after="0" w:line="240" w:lineRule="auto"/>
        <w:rPr>
          <w:ins w:id="457" w:author="NO Affiliate" w:date="2026-02-12T13:15:00Z" w16du:dateUtc="2026-02-12T12:15:00Z"/>
          <w:rFonts w:ascii="Times New Roman" w:hAnsi="Times New Roman" w:cs="Times New Roman"/>
          <w:lang w:val="nb-NO"/>
        </w:rPr>
      </w:pPr>
    </w:p>
    <w:p w14:paraId="2661CAD1" w14:textId="77777777" w:rsidR="00BB4DD3" w:rsidRPr="00A4509D" w:rsidRDefault="00BB4DD3" w:rsidP="00BB4DD3">
      <w:pPr>
        <w:widowControl/>
        <w:spacing w:after="0" w:line="240" w:lineRule="auto"/>
        <w:rPr>
          <w:ins w:id="458" w:author="NO Affiliate" w:date="2026-02-12T13:15:00Z" w16du:dateUtc="2026-02-12T12:15:00Z"/>
          <w:rFonts w:ascii="Times New Roman" w:eastAsia="Times New Roman" w:hAnsi="Times New Roman" w:cs="Times New Roman"/>
          <w:lang w:val="nb-NO"/>
        </w:rPr>
      </w:pPr>
      <w:ins w:id="459" w:author="NO Affiliate" w:date="2026-02-12T13:15:00Z" w16du:dateUtc="2026-02-12T12:15:00Z">
        <w:r w:rsidRPr="00A4509D">
          <w:rPr>
            <w:rFonts w:ascii="Times New Roman" w:eastAsia="Times New Roman" w:hAnsi="Times New Roman" w:cs="Times New Roman"/>
            <w:u w:val="single" w:color="000000"/>
            <w:lang w:val="nb-NO"/>
          </w:rPr>
          <w:t>Infeksjoner</w:t>
        </w:r>
      </w:ins>
    </w:p>
    <w:p w14:paraId="10AE6FDF" w14:textId="77777777" w:rsidR="00BB4DD3" w:rsidRPr="00A4509D" w:rsidRDefault="00BB4DD3" w:rsidP="00BB4DD3">
      <w:pPr>
        <w:widowControl/>
        <w:spacing w:after="0" w:line="240" w:lineRule="auto"/>
        <w:rPr>
          <w:ins w:id="460" w:author="NO Affiliate" w:date="2026-02-12T13:15:00Z" w16du:dateUtc="2026-02-12T12:15:00Z"/>
          <w:rFonts w:ascii="Times New Roman" w:eastAsia="Times New Roman" w:hAnsi="Times New Roman" w:cs="Times New Roman"/>
          <w:lang w:val="nb-NO"/>
        </w:rPr>
      </w:pPr>
      <w:ins w:id="461" w:author="NO Affiliate" w:date="2026-02-12T13:15:00Z" w16du:dateUtc="2026-02-12T12:15:00Z">
        <w:r w:rsidRPr="00A4509D">
          <w:rPr>
            <w:rFonts w:ascii="Times New Roman" w:eastAsia="Times New Roman" w:hAnsi="Times New Roman" w:cs="Times New Roman"/>
            <w:lang w:val="nb-NO"/>
          </w:rPr>
          <w:t>Ustekinumab har potensiale til å øke risikoen for infeksjoner og reaktivere latente infeksjoner. Alvorlige bakterielle-, sopp- og virusinfeksjoner er observert hos pasienter som får ustekinumab i kliniske studier og i en observasjonsstudie etter markedsføring hos pasienter med psoriasis (se pkt. 4.8).</w:t>
        </w:r>
      </w:ins>
    </w:p>
    <w:p w14:paraId="0F067D7B" w14:textId="77777777" w:rsidR="00BB4DD3" w:rsidRPr="00A4509D" w:rsidRDefault="00BB4DD3" w:rsidP="00BB4DD3">
      <w:pPr>
        <w:widowControl/>
        <w:spacing w:after="0" w:line="240" w:lineRule="auto"/>
        <w:rPr>
          <w:ins w:id="462" w:author="NO Affiliate" w:date="2026-02-12T13:15:00Z" w16du:dateUtc="2026-02-12T12:15:00Z"/>
          <w:rFonts w:ascii="Times New Roman" w:hAnsi="Times New Roman" w:cs="Times New Roman"/>
          <w:lang w:val="nb-NO"/>
        </w:rPr>
      </w:pPr>
    </w:p>
    <w:p w14:paraId="07088565" w14:textId="77777777" w:rsidR="00BB4DD3" w:rsidRPr="00A4509D" w:rsidRDefault="00BB4DD3" w:rsidP="00BB4DD3">
      <w:pPr>
        <w:widowControl/>
        <w:spacing w:after="0" w:line="240" w:lineRule="auto"/>
        <w:rPr>
          <w:ins w:id="463" w:author="NO Affiliate" w:date="2026-02-12T13:15:00Z" w16du:dateUtc="2026-02-12T12:15:00Z"/>
          <w:rFonts w:ascii="Times New Roman" w:eastAsia="Times New Roman" w:hAnsi="Times New Roman" w:cs="Times New Roman"/>
          <w:lang w:val="nb-NO"/>
        </w:rPr>
      </w:pPr>
      <w:ins w:id="464" w:author="NO Affiliate" w:date="2026-02-12T13:15:00Z" w16du:dateUtc="2026-02-12T12:15:00Z">
        <w:r w:rsidRPr="00A4509D">
          <w:rPr>
            <w:rFonts w:ascii="Times New Roman" w:eastAsia="Times New Roman" w:hAnsi="Times New Roman" w:cs="Times New Roman"/>
            <w:lang w:val="nb-NO"/>
          </w:rPr>
          <w:t>Opportunistiske infeksjoner, inkludert reaktivering av tuberkulose, andre opportunistiske bakterieinfeksjoner (inkludert atypisk mykobakterieinfeksjon, listeriameningitt, legionellapneumoni og nokardiose), opportunistiske soppinfeksjoner, opportunistiske virusinfeksjoner (inkludert encefalitt forårsaket av herpes simplex 2) og parasittinfeksjoner (inkludert okulær toksoplasmose), har blitt rapportert hos pasienter behandlet med ustekinumab.</w:t>
        </w:r>
      </w:ins>
    </w:p>
    <w:p w14:paraId="6CF21F86" w14:textId="77777777" w:rsidR="00BB4DD3" w:rsidRPr="00A4509D" w:rsidRDefault="00BB4DD3" w:rsidP="00BB4DD3">
      <w:pPr>
        <w:widowControl/>
        <w:spacing w:after="0" w:line="240" w:lineRule="auto"/>
        <w:rPr>
          <w:ins w:id="465" w:author="NO Affiliate" w:date="2026-02-12T13:15:00Z" w16du:dateUtc="2026-02-12T12:15:00Z"/>
          <w:rFonts w:ascii="Times New Roman" w:hAnsi="Times New Roman" w:cs="Times New Roman"/>
          <w:lang w:val="nb-NO"/>
        </w:rPr>
      </w:pPr>
    </w:p>
    <w:p w14:paraId="1FB03B7D" w14:textId="77777777" w:rsidR="00BB4DD3" w:rsidRPr="00A4509D" w:rsidRDefault="00BB4DD3" w:rsidP="00BB4DD3">
      <w:pPr>
        <w:widowControl/>
        <w:spacing w:after="0" w:line="240" w:lineRule="auto"/>
        <w:rPr>
          <w:ins w:id="466" w:author="NO Affiliate" w:date="2026-02-12T13:15:00Z" w16du:dateUtc="2026-02-12T12:15:00Z"/>
          <w:rFonts w:ascii="Times New Roman" w:eastAsia="Times New Roman" w:hAnsi="Times New Roman" w:cs="Times New Roman"/>
          <w:lang w:val="nb-NO"/>
        </w:rPr>
      </w:pPr>
      <w:ins w:id="467" w:author="NO Affiliate" w:date="2026-02-12T13:15:00Z" w16du:dateUtc="2026-02-12T12:15:00Z">
        <w:r w:rsidRPr="00A4509D">
          <w:rPr>
            <w:rFonts w:ascii="Times New Roman" w:eastAsia="Times New Roman" w:hAnsi="Times New Roman" w:cs="Times New Roman"/>
            <w:lang w:val="nb-NO"/>
          </w:rPr>
          <w:t>Det bør utvises forsiktighet ved bruk av Otulfi hos pasienter med kronisk infeksjon eller stadig tilbakevendende infeksjoner (se pkt. 4.3).</w:t>
        </w:r>
      </w:ins>
    </w:p>
    <w:p w14:paraId="46E6DBCA" w14:textId="77777777" w:rsidR="00BB4DD3" w:rsidRPr="00A4509D" w:rsidRDefault="00BB4DD3" w:rsidP="00BB4DD3">
      <w:pPr>
        <w:widowControl/>
        <w:spacing w:after="0" w:line="240" w:lineRule="auto"/>
        <w:rPr>
          <w:ins w:id="468" w:author="NO Affiliate" w:date="2026-02-12T13:15:00Z" w16du:dateUtc="2026-02-12T12:15:00Z"/>
          <w:rFonts w:ascii="Times New Roman" w:hAnsi="Times New Roman" w:cs="Times New Roman"/>
          <w:lang w:val="nb-NO"/>
        </w:rPr>
      </w:pPr>
    </w:p>
    <w:p w14:paraId="218AA2C3" w14:textId="77777777" w:rsidR="00BB4DD3" w:rsidRPr="00A4509D" w:rsidRDefault="00BB4DD3" w:rsidP="00BB4DD3">
      <w:pPr>
        <w:widowControl/>
        <w:spacing w:after="0" w:line="240" w:lineRule="auto"/>
        <w:rPr>
          <w:ins w:id="469" w:author="NO Affiliate" w:date="2026-02-12T13:15:00Z" w16du:dateUtc="2026-02-12T12:15:00Z"/>
          <w:rFonts w:ascii="Times New Roman" w:eastAsia="Times New Roman" w:hAnsi="Times New Roman" w:cs="Times New Roman"/>
          <w:lang w:val="nb-NO"/>
        </w:rPr>
      </w:pPr>
      <w:ins w:id="470" w:author="NO Affiliate" w:date="2026-02-12T13:15:00Z" w16du:dateUtc="2026-02-12T12:15:00Z">
        <w:r w:rsidRPr="00A4509D">
          <w:rPr>
            <w:rFonts w:ascii="Times New Roman" w:eastAsia="Times New Roman" w:hAnsi="Times New Roman" w:cs="Times New Roman"/>
            <w:lang w:val="nb-NO"/>
          </w:rPr>
          <w:t xml:space="preserve">Før igangsetting av behandling med Otulfi bør det vurderes om pasientene har tuberkulose. Otulfi må ikke gis til pasienter med aktiv tuberkulose (se pkt. 4.3). Behandling av latent tuberkulose bør igangsettes før administrering av Otulfi. Anti-tuberkulosebehandling bør også vurderes før </w:t>
        </w:r>
        <w:r w:rsidRPr="00A4509D">
          <w:rPr>
            <w:rFonts w:ascii="Times New Roman" w:eastAsia="Times New Roman" w:hAnsi="Times New Roman" w:cs="Times New Roman"/>
            <w:lang w:val="nb-NO"/>
          </w:rPr>
          <w:lastRenderedPageBreak/>
          <w:t>igangsetting av Otulfi hos pasienter som tidligere har hatt latent eller aktiv tuberkulose der det ikke kan bekreftes tilfredsstillende behandlingsutfall. Pasienter som får Otulfi bør følges nøye opp med hensyn til symptomer eller kroppslige funn på aktiv tuberkulose under og etter behandling.</w:t>
        </w:r>
      </w:ins>
    </w:p>
    <w:p w14:paraId="5E92C62A" w14:textId="77777777" w:rsidR="00BB4DD3" w:rsidRPr="00A4509D" w:rsidRDefault="00BB4DD3" w:rsidP="00BB4DD3">
      <w:pPr>
        <w:widowControl/>
        <w:spacing w:after="0" w:line="240" w:lineRule="auto"/>
        <w:rPr>
          <w:ins w:id="471" w:author="NO Affiliate" w:date="2026-02-12T13:15:00Z" w16du:dateUtc="2026-02-12T12:15:00Z"/>
          <w:rFonts w:ascii="Times New Roman" w:hAnsi="Times New Roman" w:cs="Times New Roman"/>
          <w:lang w:val="nb-NO"/>
        </w:rPr>
      </w:pPr>
    </w:p>
    <w:p w14:paraId="3FC9235B" w14:textId="77777777" w:rsidR="00BB4DD3" w:rsidRPr="00A4509D" w:rsidRDefault="00BB4DD3" w:rsidP="00BB4DD3">
      <w:pPr>
        <w:widowControl/>
        <w:spacing w:after="0" w:line="240" w:lineRule="auto"/>
        <w:rPr>
          <w:ins w:id="472" w:author="NO Affiliate" w:date="2026-02-12T13:15:00Z" w16du:dateUtc="2026-02-12T12:15:00Z"/>
          <w:rFonts w:ascii="Times New Roman" w:eastAsia="Times New Roman" w:hAnsi="Times New Roman" w:cs="Times New Roman"/>
          <w:lang w:val="nb-NO"/>
        </w:rPr>
      </w:pPr>
      <w:ins w:id="473" w:author="NO Affiliate" w:date="2026-02-12T13:15:00Z" w16du:dateUtc="2026-02-12T12:15:00Z">
        <w:r w:rsidRPr="00A4509D">
          <w:rPr>
            <w:rFonts w:ascii="Times New Roman" w:eastAsia="Times New Roman" w:hAnsi="Times New Roman" w:cs="Times New Roman"/>
            <w:lang w:val="nb-NO"/>
          </w:rPr>
          <w:t>Pasienter bør rådes til å søke medisinsk hjelp dersom symptomer eller kroppslige funn indikerer tilstedeværelse av en infeksjon. Hvis pasienten utvikler en alvorlig infeksjon bør han/hun følges opp nøye og Otulfi bør ikke tas før infeksjonen er kurert.</w:t>
        </w:r>
      </w:ins>
    </w:p>
    <w:p w14:paraId="225E3BB1" w14:textId="77777777" w:rsidR="00BB4DD3" w:rsidRPr="00A4509D" w:rsidRDefault="00BB4DD3" w:rsidP="00BB4DD3">
      <w:pPr>
        <w:widowControl/>
        <w:spacing w:after="0" w:line="240" w:lineRule="auto"/>
        <w:rPr>
          <w:ins w:id="474" w:author="NO Affiliate" w:date="2026-02-12T13:15:00Z" w16du:dateUtc="2026-02-12T12:15:00Z"/>
          <w:rFonts w:ascii="Times New Roman" w:hAnsi="Times New Roman" w:cs="Times New Roman"/>
          <w:lang w:val="nb-NO"/>
        </w:rPr>
      </w:pPr>
    </w:p>
    <w:p w14:paraId="1424C2C8" w14:textId="77777777" w:rsidR="00BB4DD3" w:rsidRPr="00A4509D" w:rsidRDefault="00BB4DD3" w:rsidP="00BB4DD3">
      <w:pPr>
        <w:widowControl/>
        <w:spacing w:after="0" w:line="240" w:lineRule="auto"/>
        <w:rPr>
          <w:ins w:id="475" w:author="NO Affiliate" w:date="2026-02-12T13:15:00Z" w16du:dateUtc="2026-02-12T12:15:00Z"/>
          <w:rFonts w:ascii="Times New Roman" w:eastAsia="Times New Roman" w:hAnsi="Times New Roman" w:cs="Times New Roman"/>
          <w:lang w:val="nb-NO"/>
        </w:rPr>
      </w:pPr>
      <w:ins w:id="476" w:author="NO Affiliate" w:date="2026-02-12T13:15:00Z" w16du:dateUtc="2026-02-12T12:15:00Z">
        <w:r w:rsidRPr="00A4509D">
          <w:rPr>
            <w:rFonts w:ascii="Times New Roman" w:eastAsia="Times New Roman" w:hAnsi="Times New Roman" w:cs="Times New Roman"/>
            <w:u w:val="single" w:color="000000"/>
            <w:lang w:val="nb-NO"/>
          </w:rPr>
          <w:t>Maligniteter</w:t>
        </w:r>
      </w:ins>
    </w:p>
    <w:p w14:paraId="61511F16" w14:textId="77777777" w:rsidR="00BB4DD3" w:rsidRPr="00A4509D" w:rsidRDefault="00BB4DD3" w:rsidP="00BB4DD3">
      <w:pPr>
        <w:widowControl/>
        <w:spacing w:after="0" w:line="240" w:lineRule="auto"/>
        <w:rPr>
          <w:ins w:id="477" w:author="NO Affiliate" w:date="2026-02-12T13:15:00Z" w16du:dateUtc="2026-02-12T12:15:00Z"/>
          <w:rFonts w:ascii="Times New Roman" w:eastAsia="Times New Roman" w:hAnsi="Times New Roman" w:cs="Times New Roman"/>
          <w:lang w:val="nb-NO"/>
        </w:rPr>
      </w:pPr>
      <w:ins w:id="478" w:author="NO Affiliate" w:date="2026-02-12T13:15:00Z" w16du:dateUtc="2026-02-12T12:15:00Z">
        <w:r w:rsidRPr="00A4509D">
          <w:rPr>
            <w:rFonts w:ascii="Times New Roman" w:eastAsia="Times New Roman" w:hAnsi="Times New Roman" w:cs="Times New Roman"/>
            <w:lang w:val="nb-NO"/>
          </w:rPr>
          <w:t>Immunsuppressive midler som ustekinumab har potensiale til å øke risikoen for malignitet. Noen pasienter som fikk ustekinumab i kliniske studier og i en observasjonsstudie etter markedsføring hos pasienter med psoriasis utviklet kutan og nonkutan malignitet (se pkt. 4.8). Risikoen for malignitet kan være høyere hos psoriasispasienter som har blitt behandlet med andre biologiske legemidler tidligere i sykdomsforløpet.</w:t>
        </w:r>
      </w:ins>
    </w:p>
    <w:p w14:paraId="0022842F" w14:textId="77777777" w:rsidR="00BB4DD3" w:rsidRPr="00A4509D" w:rsidRDefault="00BB4DD3" w:rsidP="00BB4DD3">
      <w:pPr>
        <w:widowControl/>
        <w:spacing w:after="0" w:line="240" w:lineRule="auto"/>
        <w:rPr>
          <w:ins w:id="479" w:author="NO Affiliate" w:date="2026-02-12T13:15:00Z" w16du:dateUtc="2026-02-12T12:15:00Z"/>
          <w:rFonts w:ascii="Times New Roman" w:hAnsi="Times New Roman" w:cs="Times New Roman"/>
          <w:lang w:val="nb-NO"/>
        </w:rPr>
      </w:pPr>
    </w:p>
    <w:p w14:paraId="4735B5D9" w14:textId="77777777" w:rsidR="00BB4DD3" w:rsidRPr="00A4509D" w:rsidRDefault="00BB4DD3" w:rsidP="00BB4DD3">
      <w:pPr>
        <w:widowControl/>
        <w:spacing w:after="0" w:line="240" w:lineRule="auto"/>
        <w:rPr>
          <w:ins w:id="480" w:author="NO Affiliate" w:date="2026-02-12T13:15:00Z" w16du:dateUtc="2026-02-12T12:15:00Z"/>
          <w:rFonts w:ascii="Times New Roman" w:eastAsia="Times New Roman" w:hAnsi="Times New Roman" w:cs="Times New Roman"/>
          <w:lang w:val="nb-NO"/>
        </w:rPr>
      </w:pPr>
      <w:ins w:id="481" w:author="NO Affiliate" w:date="2026-02-12T13:15:00Z" w16du:dateUtc="2026-02-12T12:15:00Z">
        <w:r w:rsidRPr="00A4509D">
          <w:rPr>
            <w:rFonts w:ascii="Times New Roman" w:eastAsia="Times New Roman" w:hAnsi="Times New Roman" w:cs="Times New Roman"/>
            <w:lang w:val="nb-NO"/>
          </w:rPr>
          <w:t>Ingen studier har inkludert pasienter som tidligere har hatt malign sykdom, eller som fortsetter behandling med ustekinumab etter at de har utviklet malignitet. Forsiktighet bør derfor utvises ved bruk av Otulfi hos disse pasientene.</w:t>
        </w:r>
      </w:ins>
    </w:p>
    <w:p w14:paraId="728E1734" w14:textId="77777777" w:rsidR="00BB4DD3" w:rsidRPr="00A4509D" w:rsidRDefault="00BB4DD3" w:rsidP="00BB4DD3">
      <w:pPr>
        <w:widowControl/>
        <w:spacing w:after="0" w:line="240" w:lineRule="auto"/>
        <w:rPr>
          <w:ins w:id="482" w:author="NO Affiliate" w:date="2026-02-12T13:15:00Z" w16du:dateUtc="2026-02-12T12:15:00Z"/>
          <w:rFonts w:ascii="Times New Roman" w:hAnsi="Times New Roman" w:cs="Times New Roman"/>
          <w:lang w:val="nb-NO"/>
        </w:rPr>
      </w:pPr>
    </w:p>
    <w:p w14:paraId="501D1828" w14:textId="77777777" w:rsidR="00BB4DD3" w:rsidRPr="00A4509D" w:rsidRDefault="00BB4DD3" w:rsidP="00BB4DD3">
      <w:pPr>
        <w:widowControl/>
        <w:spacing w:after="0" w:line="240" w:lineRule="auto"/>
        <w:rPr>
          <w:ins w:id="483" w:author="NO Affiliate" w:date="2026-02-12T13:15:00Z" w16du:dateUtc="2026-02-12T12:15:00Z"/>
          <w:rFonts w:ascii="Times New Roman" w:eastAsia="Times New Roman" w:hAnsi="Times New Roman" w:cs="Times New Roman"/>
          <w:lang w:val="nb-NO"/>
        </w:rPr>
      </w:pPr>
      <w:ins w:id="484" w:author="NO Affiliate" w:date="2026-02-12T13:15:00Z" w16du:dateUtc="2026-02-12T12:15:00Z">
        <w:r w:rsidRPr="00A4509D">
          <w:rPr>
            <w:rFonts w:ascii="Times New Roman" w:eastAsia="Times New Roman" w:hAnsi="Times New Roman" w:cs="Times New Roman"/>
            <w:lang w:val="nb-NO"/>
          </w:rPr>
          <w:t>Alle pasienter, spesielt de over 60 år, pasienter med en anamnese med langvarig immunsuppressiv behandling eller de med en anamnese med PUVA-behandling, bør overvåkes for hudkreft (se pkt. 4.8).</w:t>
        </w:r>
      </w:ins>
    </w:p>
    <w:p w14:paraId="07349086" w14:textId="77777777" w:rsidR="00BB4DD3" w:rsidRPr="00A4509D" w:rsidRDefault="00BB4DD3" w:rsidP="00BB4DD3">
      <w:pPr>
        <w:widowControl/>
        <w:spacing w:after="0" w:line="240" w:lineRule="auto"/>
        <w:rPr>
          <w:ins w:id="485" w:author="NO Affiliate" w:date="2026-02-12T13:15:00Z" w16du:dateUtc="2026-02-12T12:15:00Z"/>
          <w:rFonts w:ascii="Times New Roman" w:hAnsi="Times New Roman" w:cs="Times New Roman"/>
          <w:lang w:val="nb-NO"/>
        </w:rPr>
      </w:pPr>
    </w:p>
    <w:p w14:paraId="06991DEE" w14:textId="77777777" w:rsidR="00BB4DD3" w:rsidRPr="00A4509D" w:rsidRDefault="00BB4DD3" w:rsidP="00BB4DD3">
      <w:pPr>
        <w:widowControl/>
        <w:spacing w:after="0" w:line="240" w:lineRule="auto"/>
        <w:rPr>
          <w:ins w:id="486" w:author="NO Affiliate" w:date="2026-02-12T13:15:00Z" w16du:dateUtc="2026-02-12T12:15:00Z"/>
          <w:rFonts w:ascii="Times New Roman" w:eastAsia="Times New Roman" w:hAnsi="Times New Roman" w:cs="Times New Roman"/>
          <w:lang w:val="nb-NO"/>
        </w:rPr>
      </w:pPr>
      <w:ins w:id="487" w:author="NO Affiliate" w:date="2026-02-12T13:15:00Z" w16du:dateUtc="2026-02-12T12:15:00Z">
        <w:r w:rsidRPr="00A4509D">
          <w:rPr>
            <w:rFonts w:ascii="Times New Roman" w:eastAsia="Times New Roman" w:hAnsi="Times New Roman" w:cs="Times New Roman"/>
            <w:u w:val="single" w:color="000000"/>
            <w:lang w:val="nb-NO"/>
          </w:rPr>
          <w:t>Systemiske og respiratoriske overfølsomhetsreaksjoner</w:t>
        </w:r>
      </w:ins>
    </w:p>
    <w:p w14:paraId="3B1DDE3F" w14:textId="77777777" w:rsidR="00BB4DD3" w:rsidRPr="00A4509D" w:rsidRDefault="00BB4DD3" w:rsidP="00BB4DD3">
      <w:pPr>
        <w:widowControl/>
        <w:spacing w:after="0" w:line="240" w:lineRule="auto"/>
        <w:rPr>
          <w:ins w:id="488" w:author="NO Affiliate" w:date="2026-02-12T13:15:00Z" w16du:dateUtc="2026-02-12T12:15:00Z"/>
          <w:rFonts w:ascii="Times New Roman" w:eastAsia="Times New Roman" w:hAnsi="Times New Roman" w:cs="Times New Roman"/>
          <w:lang w:val="nb-NO"/>
        </w:rPr>
      </w:pPr>
      <w:ins w:id="489" w:author="NO Affiliate" w:date="2026-02-12T13:15:00Z" w16du:dateUtc="2026-02-12T12:15:00Z">
        <w:r w:rsidRPr="00A4509D">
          <w:rPr>
            <w:rFonts w:ascii="Times New Roman" w:eastAsia="Times New Roman" w:hAnsi="Times New Roman" w:cs="Times New Roman"/>
            <w:i/>
            <w:lang w:val="nb-NO"/>
          </w:rPr>
          <w:t>Systemiske</w:t>
        </w:r>
      </w:ins>
    </w:p>
    <w:p w14:paraId="03E3E5DD" w14:textId="77777777" w:rsidR="00BB4DD3" w:rsidRPr="00A4509D" w:rsidRDefault="00BB4DD3" w:rsidP="00BB4DD3">
      <w:pPr>
        <w:widowControl/>
        <w:spacing w:after="0" w:line="240" w:lineRule="auto"/>
        <w:rPr>
          <w:ins w:id="490" w:author="NO Affiliate" w:date="2026-02-12T13:15:00Z" w16du:dateUtc="2026-02-12T12:15:00Z"/>
          <w:rFonts w:ascii="Times New Roman" w:eastAsia="Times New Roman" w:hAnsi="Times New Roman" w:cs="Times New Roman"/>
          <w:lang w:val="nb-NO"/>
        </w:rPr>
      </w:pPr>
      <w:ins w:id="491" w:author="NO Affiliate" w:date="2026-02-12T13:15:00Z" w16du:dateUtc="2026-02-12T12:15:00Z">
        <w:r w:rsidRPr="00A4509D">
          <w:rPr>
            <w:rFonts w:ascii="Times New Roman" w:eastAsia="Times New Roman" w:hAnsi="Times New Roman" w:cs="Times New Roman"/>
            <w:lang w:val="nb-NO"/>
          </w:rPr>
          <w:t>Alvorlige overfølsomhetsreaksjoner har blitt rapportert etter markedsføring, i enkelte tilfeller flere dager etter behandling. Anafylaksi og angioødem har forekommet. Hvis det oppstår en anafylaktisk eller annen alvorlig overfølsomhetsreaksjon må adekvat behandling igangsettes, og administrasjon av Otulfi må seponeres umiddelbart (se pkt. 4.8).</w:t>
        </w:r>
      </w:ins>
    </w:p>
    <w:p w14:paraId="58F613FE" w14:textId="77777777" w:rsidR="00BB4DD3" w:rsidRPr="00A4509D" w:rsidRDefault="00BB4DD3" w:rsidP="00BB4DD3">
      <w:pPr>
        <w:widowControl/>
        <w:spacing w:after="0" w:line="240" w:lineRule="auto"/>
        <w:rPr>
          <w:ins w:id="492" w:author="NO Affiliate" w:date="2026-02-12T13:15:00Z" w16du:dateUtc="2026-02-12T12:15:00Z"/>
          <w:rFonts w:ascii="Times New Roman" w:hAnsi="Times New Roman" w:cs="Times New Roman"/>
          <w:lang w:val="nb-NO"/>
        </w:rPr>
      </w:pPr>
    </w:p>
    <w:p w14:paraId="7369E6C4" w14:textId="77777777" w:rsidR="00BB4DD3" w:rsidRPr="00A4509D" w:rsidRDefault="00BB4DD3" w:rsidP="00BB4DD3">
      <w:pPr>
        <w:widowControl/>
        <w:spacing w:after="0" w:line="240" w:lineRule="auto"/>
        <w:rPr>
          <w:ins w:id="493" w:author="NO Affiliate" w:date="2026-02-12T13:15:00Z" w16du:dateUtc="2026-02-12T12:15:00Z"/>
          <w:rFonts w:ascii="Times New Roman" w:eastAsia="Times New Roman" w:hAnsi="Times New Roman" w:cs="Times New Roman"/>
          <w:lang w:val="nb-NO"/>
        </w:rPr>
      </w:pPr>
      <w:ins w:id="494" w:author="NO Affiliate" w:date="2026-02-12T13:15:00Z" w16du:dateUtc="2026-02-12T12:15:00Z">
        <w:r w:rsidRPr="00A4509D">
          <w:rPr>
            <w:rFonts w:ascii="Times New Roman" w:eastAsia="Times New Roman" w:hAnsi="Times New Roman" w:cs="Times New Roman"/>
            <w:i/>
            <w:lang w:val="nb-NO"/>
          </w:rPr>
          <w:t>Respiratoriske</w:t>
        </w:r>
      </w:ins>
    </w:p>
    <w:p w14:paraId="40C6D1D5" w14:textId="77777777" w:rsidR="00BB4DD3" w:rsidRPr="00A4509D" w:rsidRDefault="00BB4DD3" w:rsidP="00BB4DD3">
      <w:pPr>
        <w:widowControl/>
        <w:spacing w:after="0" w:line="240" w:lineRule="auto"/>
        <w:rPr>
          <w:ins w:id="495" w:author="NO Affiliate" w:date="2026-02-12T13:15:00Z" w16du:dateUtc="2026-02-12T12:15:00Z"/>
          <w:rFonts w:ascii="Times New Roman" w:eastAsia="Times New Roman" w:hAnsi="Times New Roman" w:cs="Times New Roman"/>
          <w:lang w:val="nb-NO"/>
        </w:rPr>
      </w:pPr>
      <w:ins w:id="496" w:author="NO Affiliate" w:date="2026-02-12T13:15:00Z" w16du:dateUtc="2026-02-12T12:15:00Z">
        <w:r w:rsidRPr="00A4509D">
          <w:rPr>
            <w:rFonts w:ascii="Times New Roman" w:eastAsia="Times New Roman" w:hAnsi="Times New Roman" w:cs="Times New Roman"/>
            <w:lang w:val="nb-NO"/>
          </w:rPr>
          <w:t>Tilfeller av allergisk alveolitt, eosinofil pneumoni og ikke-infeksiøs organiserende pneumoni har blitt rapportert ved bruk av ustekinumab etter markedsføring. Kliniske funn omfattet hoste, dyspné og interstitielle infiltrater etter én til tre doser. Alvorlige utfall har omfattet respirasjonssvikt og langvarig sykehusopphold. Bedring har vært rapportert etter seponering av ustekinumab, og også i noen tilfeller etter bruk av kortikosteroider. Hvis infeksjon har blitt utelukket og diagnosen er bekreftet, skal ustekinumab seponeres og nødvendig behandling iverksettes (se pkt. 4.8).</w:t>
        </w:r>
      </w:ins>
    </w:p>
    <w:p w14:paraId="266CB01F" w14:textId="77777777" w:rsidR="00BB4DD3" w:rsidRPr="00A4509D" w:rsidRDefault="00BB4DD3" w:rsidP="00BB4DD3">
      <w:pPr>
        <w:widowControl/>
        <w:spacing w:after="0" w:line="240" w:lineRule="auto"/>
        <w:rPr>
          <w:ins w:id="497" w:author="NO Affiliate" w:date="2026-02-12T13:15:00Z" w16du:dateUtc="2026-02-12T12:15:00Z"/>
          <w:rFonts w:ascii="Times New Roman" w:hAnsi="Times New Roman" w:cs="Times New Roman"/>
          <w:lang w:val="nb-NO"/>
        </w:rPr>
      </w:pPr>
    </w:p>
    <w:p w14:paraId="32AD63A3" w14:textId="77777777" w:rsidR="00BB4DD3" w:rsidRPr="00A4509D" w:rsidRDefault="00BB4DD3" w:rsidP="00BB4DD3">
      <w:pPr>
        <w:widowControl/>
        <w:spacing w:after="0" w:line="240" w:lineRule="auto"/>
        <w:rPr>
          <w:ins w:id="498" w:author="NO Affiliate" w:date="2026-02-12T13:15:00Z" w16du:dateUtc="2026-02-12T12:15:00Z"/>
          <w:rFonts w:ascii="Times New Roman" w:eastAsia="Times New Roman" w:hAnsi="Times New Roman" w:cs="Times New Roman"/>
          <w:lang w:val="nb-NO"/>
        </w:rPr>
      </w:pPr>
      <w:ins w:id="499" w:author="NO Affiliate" w:date="2026-02-12T13:15:00Z" w16du:dateUtc="2026-02-12T12:15:00Z">
        <w:r w:rsidRPr="00A4509D">
          <w:rPr>
            <w:rFonts w:ascii="Times New Roman" w:eastAsia="Times New Roman" w:hAnsi="Times New Roman" w:cs="Times New Roman"/>
            <w:u w:val="single" w:color="000000"/>
            <w:lang w:val="nb-NO"/>
          </w:rPr>
          <w:t>Kardiovaskulære hendelser</w:t>
        </w:r>
      </w:ins>
    </w:p>
    <w:p w14:paraId="40D43DE7" w14:textId="77777777" w:rsidR="00BB4DD3" w:rsidRPr="00A4509D" w:rsidRDefault="00BB4DD3" w:rsidP="00BB4DD3">
      <w:pPr>
        <w:widowControl/>
        <w:spacing w:after="0" w:line="240" w:lineRule="auto"/>
        <w:rPr>
          <w:ins w:id="500" w:author="NO Affiliate" w:date="2026-02-12T13:15:00Z" w16du:dateUtc="2026-02-12T12:15:00Z"/>
          <w:rFonts w:ascii="Times New Roman" w:eastAsia="Times New Roman" w:hAnsi="Times New Roman" w:cs="Times New Roman"/>
          <w:lang w:val="nb-NO"/>
        </w:rPr>
      </w:pPr>
      <w:ins w:id="501" w:author="NO Affiliate" w:date="2026-02-12T13:15:00Z" w16du:dateUtc="2026-02-12T12:15:00Z">
        <w:r w:rsidRPr="00A4509D">
          <w:rPr>
            <w:rFonts w:ascii="Times New Roman" w:eastAsia="Times New Roman" w:hAnsi="Times New Roman" w:cs="Times New Roman"/>
            <w:lang w:val="nb-NO"/>
          </w:rPr>
          <w:t>Kardiovaskulære hendelser, inkludert myokardinfarkt og hjerneslag, har blitt observert hos pasienter med psoriasis eksponert for ustekinumab i en observasjonsstudie etter markedsføring. Risikofaktorer for kardiovaskulær sykdom bør vurderes regelmessig under behandling med Otulfi.</w:t>
        </w:r>
      </w:ins>
    </w:p>
    <w:p w14:paraId="2957B105" w14:textId="77777777" w:rsidR="00BB4DD3" w:rsidRPr="00A4509D" w:rsidRDefault="00BB4DD3" w:rsidP="00BB4DD3">
      <w:pPr>
        <w:widowControl/>
        <w:spacing w:after="0" w:line="240" w:lineRule="auto"/>
        <w:rPr>
          <w:ins w:id="502" w:author="NO Affiliate" w:date="2026-02-12T13:15:00Z" w16du:dateUtc="2026-02-12T12:15:00Z"/>
          <w:rFonts w:ascii="Times New Roman" w:hAnsi="Times New Roman" w:cs="Times New Roman"/>
          <w:lang w:val="nb-NO"/>
        </w:rPr>
      </w:pPr>
    </w:p>
    <w:p w14:paraId="242EC816" w14:textId="77777777" w:rsidR="00BB4DD3" w:rsidRPr="00A4509D" w:rsidRDefault="00BB4DD3" w:rsidP="00BB4DD3">
      <w:pPr>
        <w:widowControl/>
        <w:spacing w:after="0" w:line="240" w:lineRule="auto"/>
        <w:rPr>
          <w:ins w:id="503" w:author="NO Affiliate" w:date="2026-02-12T13:15:00Z" w16du:dateUtc="2026-02-12T12:15:00Z"/>
          <w:rFonts w:ascii="Times New Roman" w:eastAsia="Times New Roman" w:hAnsi="Times New Roman" w:cs="Times New Roman"/>
          <w:lang w:val="nb-NO"/>
        </w:rPr>
      </w:pPr>
      <w:ins w:id="504" w:author="NO Affiliate" w:date="2026-02-12T13:15:00Z" w16du:dateUtc="2026-02-12T12:15:00Z">
        <w:r w:rsidRPr="00A4509D">
          <w:rPr>
            <w:rFonts w:ascii="Times New Roman" w:eastAsia="Times New Roman" w:hAnsi="Times New Roman" w:cs="Times New Roman"/>
            <w:u w:val="single" w:color="000000"/>
            <w:lang w:val="nb-NO"/>
          </w:rPr>
          <w:t>Vaksinasjoner</w:t>
        </w:r>
      </w:ins>
    </w:p>
    <w:p w14:paraId="31BEC178" w14:textId="77777777" w:rsidR="00BB4DD3" w:rsidRPr="00A4509D" w:rsidRDefault="00BB4DD3" w:rsidP="00BB4DD3">
      <w:pPr>
        <w:widowControl/>
        <w:spacing w:after="0" w:line="240" w:lineRule="auto"/>
        <w:rPr>
          <w:ins w:id="505" w:author="NO Affiliate" w:date="2026-02-12T13:15:00Z" w16du:dateUtc="2026-02-12T12:15:00Z"/>
          <w:rFonts w:ascii="Times New Roman" w:eastAsia="Times New Roman" w:hAnsi="Times New Roman" w:cs="Times New Roman"/>
          <w:lang w:val="nb-NO"/>
        </w:rPr>
      </w:pPr>
      <w:ins w:id="506" w:author="NO Affiliate" w:date="2026-02-12T13:15:00Z" w16du:dateUtc="2026-02-12T12:15:00Z">
        <w:r w:rsidRPr="00A4509D">
          <w:rPr>
            <w:rFonts w:ascii="Times New Roman" w:eastAsia="Times New Roman" w:hAnsi="Times New Roman" w:cs="Times New Roman"/>
            <w:lang w:val="nb-NO"/>
          </w:rPr>
          <w:t>Vaksiner med levende virus eller bakterier (som Bacillus Calmette-Guérin (BCG)) skal ikke gis samtidig med Otulfi. Det er ikke gjort studier av pasienter som nylig har fått levende virus eller levende bakteriell vaksine. Det er ikke tilgjengelige data for overføring av sekundærinfeksjon fra levende vaksiner hos pasienter som får ustekinumab. Før vaksinering med levende virus eller bakterier bør behandling med Otulfi seponeres i minst 15 uker etter siste dose og ikke gjenopptas før tidligst to uker etter vaksinasjonen. Forskrivere bør konsultere preparatomtalen for den spesifikke vaksinen for ytterligere informasjon og veiledning om samtidig bruk av immunsuppressive midler etter vaksinering.</w:t>
        </w:r>
      </w:ins>
    </w:p>
    <w:p w14:paraId="7E10EB63" w14:textId="77777777" w:rsidR="00BB4DD3" w:rsidRPr="00A4509D" w:rsidRDefault="00BB4DD3" w:rsidP="00BB4DD3">
      <w:pPr>
        <w:widowControl/>
        <w:spacing w:after="0" w:line="240" w:lineRule="auto"/>
        <w:rPr>
          <w:ins w:id="507" w:author="NO Affiliate" w:date="2026-02-12T13:15:00Z" w16du:dateUtc="2026-02-12T12:15:00Z"/>
          <w:rFonts w:ascii="Times New Roman" w:hAnsi="Times New Roman" w:cs="Times New Roman"/>
          <w:lang w:val="nb-NO"/>
        </w:rPr>
      </w:pPr>
    </w:p>
    <w:p w14:paraId="6A232A27" w14:textId="77777777" w:rsidR="00BB4DD3" w:rsidRPr="00A4509D" w:rsidRDefault="00BB4DD3" w:rsidP="00BB4DD3">
      <w:pPr>
        <w:widowControl/>
        <w:spacing w:after="0" w:line="240" w:lineRule="auto"/>
        <w:rPr>
          <w:ins w:id="508" w:author="NO Affiliate" w:date="2026-02-12T13:15:00Z" w16du:dateUtc="2026-02-12T12:15:00Z"/>
          <w:rFonts w:ascii="Times New Roman" w:eastAsia="Times New Roman" w:hAnsi="Times New Roman" w:cs="Times New Roman"/>
          <w:lang w:val="nb-NO"/>
        </w:rPr>
      </w:pPr>
      <w:ins w:id="509" w:author="NO Affiliate" w:date="2026-02-12T13:15:00Z" w16du:dateUtc="2026-02-12T12:15:00Z">
        <w:r w:rsidRPr="00A4509D">
          <w:rPr>
            <w:rFonts w:ascii="Times New Roman" w:eastAsia="Times New Roman" w:hAnsi="Times New Roman" w:cs="Times New Roman"/>
            <w:lang w:val="nb-NO"/>
          </w:rPr>
          <w:t xml:space="preserve">Administrering av levende vaksiner (som BCG-vaksine) til spedbarn eksponert </w:t>
        </w:r>
        <w:r w:rsidRPr="00A4509D">
          <w:rPr>
            <w:rFonts w:ascii="Times New Roman" w:eastAsia="Times New Roman" w:hAnsi="Times New Roman" w:cs="Times New Roman"/>
            <w:i/>
            <w:lang w:val="nb-NO"/>
          </w:rPr>
          <w:t xml:space="preserve">in utero </w:t>
        </w:r>
        <w:r w:rsidRPr="00A4509D">
          <w:rPr>
            <w:rFonts w:ascii="Times New Roman" w:eastAsia="Times New Roman" w:hAnsi="Times New Roman" w:cs="Times New Roman"/>
            <w:lang w:val="nb-NO"/>
          </w:rPr>
          <w:t>for ustekinumab er ikke anbefalt før tolv måneder etter fødsel eller før spedbarnets serumnivå av ustekinumab ikke er detekterbart (se pkt. 4.5 og 4.6). Dersom det innebærer en klar klinisk fordel for det enkelte spedbarn, kan administrering av en levende vaksine vurderes på et tidligere tidspunkt, dersom spedbarnets serumnivå av ustekinumab ikke er detekterbart.</w:t>
        </w:r>
      </w:ins>
    </w:p>
    <w:p w14:paraId="6214F74D" w14:textId="77777777" w:rsidR="00BB4DD3" w:rsidRPr="00A4509D" w:rsidRDefault="00BB4DD3" w:rsidP="00BB4DD3">
      <w:pPr>
        <w:widowControl/>
        <w:spacing w:after="0" w:line="240" w:lineRule="auto"/>
        <w:rPr>
          <w:ins w:id="510" w:author="NO Affiliate" w:date="2026-02-12T13:15:00Z" w16du:dateUtc="2026-02-12T12:15:00Z"/>
          <w:rFonts w:ascii="Times New Roman" w:eastAsia="Times New Roman" w:hAnsi="Times New Roman" w:cs="Times New Roman"/>
          <w:lang w:val="nb-NO"/>
        </w:rPr>
      </w:pPr>
    </w:p>
    <w:p w14:paraId="59603CB5" w14:textId="77777777" w:rsidR="00BB4DD3" w:rsidRPr="00A4509D" w:rsidRDefault="00BB4DD3" w:rsidP="00BB4DD3">
      <w:pPr>
        <w:widowControl/>
        <w:spacing w:after="0" w:line="240" w:lineRule="auto"/>
        <w:rPr>
          <w:ins w:id="511" w:author="NO Affiliate" w:date="2026-02-12T13:15:00Z" w16du:dateUtc="2026-02-12T12:15:00Z"/>
          <w:rFonts w:ascii="Times New Roman" w:eastAsia="Times New Roman" w:hAnsi="Times New Roman" w:cs="Times New Roman"/>
          <w:lang w:val="nb-NO"/>
        </w:rPr>
      </w:pPr>
      <w:ins w:id="512" w:author="NO Affiliate" w:date="2026-02-12T13:15:00Z" w16du:dateUtc="2026-02-12T12:15:00Z">
        <w:r w:rsidRPr="00A4509D">
          <w:rPr>
            <w:rFonts w:ascii="Times New Roman" w:eastAsia="Times New Roman" w:hAnsi="Times New Roman" w:cs="Times New Roman"/>
            <w:lang w:val="nb-NO"/>
          </w:rPr>
          <w:lastRenderedPageBreak/>
          <w:t>Pasienter som får Otulfi kan samtidig bruke inaktiverte eller ikke-levende vaksiner.</w:t>
        </w:r>
      </w:ins>
    </w:p>
    <w:p w14:paraId="5C05CFA2" w14:textId="77777777" w:rsidR="00BB4DD3" w:rsidRPr="00A4509D" w:rsidRDefault="00BB4DD3" w:rsidP="00BB4DD3">
      <w:pPr>
        <w:widowControl/>
        <w:spacing w:after="0" w:line="240" w:lineRule="auto"/>
        <w:rPr>
          <w:ins w:id="513" w:author="NO Affiliate" w:date="2026-02-12T13:15:00Z" w16du:dateUtc="2026-02-12T12:15:00Z"/>
          <w:rFonts w:ascii="Times New Roman" w:eastAsia="Times New Roman" w:hAnsi="Times New Roman" w:cs="Times New Roman"/>
          <w:lang w:val="nb-NO"/>
        </w:rPr>
      </w:pPr>
    </w:p>
    <w:p w14:paraId="65FB588F" w14:textId="77777777" w:rsidR="00BB4DD3" w:rsidRPr="00A4509D" w:rsidRDefault="00BB4DD3" w:rsidP="00BB4DD3">
      <w:pPr>
        <w:widowControl/>
        <w:spacing w:after="0" w:line="240" w:lineRule="auto"/>
        <w:rPr>
          <w:ins w:id="514" w:author="NO Affiliate" w:date="2026-02-12T13:15:00Z" w16du:dateUtc="2026-02-12T12:15:00Z"/>
          <w:rFonts w:ascii="Times New Roman" w:eastAsia="Times New Roman" w:hAnsi="Times New Roman" w:cs="Times New Roman"/>
          <w:lang w:val="nb-NO"/>
        </w:rPr>
      </w:pPr>
      <w:ins w:id="515" w:author="NO Affiliate" w:date="2026-02-12T13:15:00Z" w16du:dateUtc="2026-02-12T12:15:00Z">
        <w:r w:rsidRPr="00A4509D">
          <w:rPr>
            <w:rFonts w:ascii="Times New Roman" w:eastAsia="Times New Roman" w:hAnsi="Times New Roman" w:cs="Times New Roman"/>
            <w:lang w:val="nb-NO"/>
          </w:rPr>
          <w:t>Langtidsbehandling med ustekinumab undertrykker ikke humoral immunrespons på pneumokokkpolysakkarid- eller tetanusvaksiner (se pkt. 5.1).</w:t>
        </w:r>
      </w:ins>
    </w:p>
    <w:p w14:paraId="76815690" w14:textId="77777777" w:rsidR="00BB4DD3" w:rsidRPr="00A4509D" w:rsidRDefault="00BB4DD3" w:rsidP="00BB4DD3">
      <w:pPr>
        <w:widowControl/>
        <w:spacing w:after="0" w:line="240" w:lineRule="auto"/>
        <w:rPr>
          <w:ins w:id="516" w:author="NO Affiliate" w:date="2026-02-12T13:15:00Z" w16du:dateUtc="2026-02-12T12:15:00Z"/>
          <w:rFonts w:ascii="Times New Roman" w:hAnsi="Times New Roman" w:cs="Times New Roman"/>
          <w:lang w:val="nb-NO"/>
        </w:rPr>
      </w:pPr>
    </w:p>
    <w:p w14:paraId="5AE2D2BD" w14:textId="77777777" w:rsidR="00BB4DD3" w:rsidRPr="00A4509D" w:rsidRDefault="00BB4DD3" w:rsidP="00BB4DD3">
      <w:pPr>
        <w:widowControl/>
        <w:spacing w:after="0" w:line="240" w:lineRule="auto"/>
        <w:rPr>
          <w:ins w:id="517" w:author="NO Affiliate" w:date="2026-02-12T13:15:00Z" w16du:dateUtc="2026-02-12T12:15:00Z"/>
          <w:rFonts w:ascii="Times New Roman" w:eastAsia="Times New Roman" w:hAnsi="Times New Roman" w:cs="Times New Roman"/>
          <w:lang w:val="nb-NO"/>
        </w:rPr>
      </w:pPr>
      <w:ins w:id="518" w:author="NO Affiliate" w:date="2026-02-12T13:15:00Z" w16du:dateUtc="2026-02-12T12:15:00Z">
        <w:r w:rsidRPr="00A4509D">
          <w:rPr>
            <w:rFonts w:ascii="Times New Roman" w:eastAsia="Times New Roman" w:hAnsi="Times New Roman" w:cs="Times New Roman"/>
            <w:u w:val="single" w:color="000000"/>
            <w:lang w:val="nb-NO"/>
          </w:rPr>
          <w:t>Samtidig behandling med immunsuppressive midler</w:t>
        </w:r>
      </w:ins>
    </w:p>
    <w:p w14:paraId="4ABB8363" w14:textId="77777777" w:rsidR="00BB4DD3" w:rsidRPr="00A4509D" w:rsidRDefault="00BB4DD3" w:rsidP="00BB4DD3">
      <w:pPr>
        <w:widowControl/>
        <w:spacing w:after="0" w:line="240" w:lineRule="auto"/>
        <w:rPr>
          <w:ins w:id="519" w:author="NO Affiliate" w:date="2026-02-12T13:15:00Z" w16du:dateUtc="2026-02-12T12:15:00Z"/>
          <w:rFonts w:ascii="Times New Roman" w:eastAsia="Times New Roman" w:hAnsi="Times New Roman" w:cs="Times New Roman"/>
          <w:lang w:val="nb-NO"/>
        </w:rPr>
      </w:pPr>
      <w:ins w:id="520" w:author="NO Affiliate" w:date="2026-02-12T13:15:00Z" w16du:dateUtc="2026-02-12T12:15:00Z">
        <w:r w:rsidRPr="00A4509D">
          <w:rPr>
            <w:rFonts w:ascii="Times New Roman" w:eastAsia="Times New Roman" w:hAnsi="Times New Roman" w:cs="Times New Roman"/>
            <w:lang w:val="nb-NO"/>
          </w:rPr>
          <w:t>I psoriasisstudier er sikkerhet og effekt ikke undersøkt for ustekinumab gitt i kombinasjon med immunsuppressive midler, inkludert biologiske legemidler eller fototerapi. I psoriasisartrittstudier så ikke samtidig bruk av MTX ut til å påvirke sikkerheten eller effekten av ustekinumab. I studier av Crohns sykdom så ikke samtidig bruk av immunsuppressive midler eller kortikosteroider ut til å påvirke sikkerheten eller effekten av ustekinumab. Forsiktighet bør utvises når samtidig bruk av Otulfi og andre immunsuppressive midler vurderes, eller ved overgang fra andre immunsuppressive biologiske legemidler (se pkt. 4.5).</w:t>
        </w:r>
      </w:ins>
    </w:p>
    <w:p w14:paraId="16AC47EE" w14:textId="77777777" w:rsidR="00BB4DD3" w:rsidRPr="00A4509D" w:rsidRDefault="00BB4DD3" w:rsidP="00BB4DD3">
      <w:pPr>
        <w:widowControl/>
        <w:spacing w:after="0" w:line="240" w:lineRule="auto"/>
        <w:rPr>
          <w:ins w:id="521" w:author="NO Affiliate" w:date="2026-02-12T13:15:00Z" w16du:dateUtc="2026-02-12T12:15:00Z"/>
          <w:rFonts w:ascii="Times New Roman" w:hAnsi="Times New Roman" w:cs="Times New Roman"/>
          <w:lang w:val="nb-NO"/>
        </w:rPr>
      </w:pPr>
    </w:p>
    <w:p w14:paraId="6A503C91" w14:textId="77777777" w:rsidR="00BB4DD3" w:rsidRPr="00A4509D" w:rsidRDefault="00BB4DD3" w:rsidP="00BB4DD3">
      <w:pPr>
        <w:widowControl/>
        <w:spacing w:after="0" w:line="240" w:lineRule="auto"/>
        <w:rPr>
          <w:ins w:id="522" w:author="NO Affiliate" w:date="2026-02-12T13:15:00Z" w16du:dateUtc="2026-02-12T12:15:00Z"/>
          <w:rFonts w:ascii="Times New Roman" w:eastAsia="Times New Roman" w:hAnsi="Times New Roman" w:cs="Times New Roman"/>
          <w:lang w:val="nb-NO"/>
        </w:rPr>
      </w:pPr>
      <w:ins w:id="523" w:author="NO Affiliate" w:date="2026-02-12T13:15:00Z" w16du:dateUtc="2026-02-12T12:15:00Z">
        <w:r w:rsidRPr="00A4509D">
          <w:rPr>
            <w:rFonts w:ascii="Times New Roman" w:eastAsia="Times New Roman" w:hAnsi="Times New Roman" w:cs="Times New Roman"/>
            <w:u w:val="single" w:color="000000"/>
            <w:lang w:val="nb-NO"/>
          </w:rPr>
          <w:t>Immunterapi</w:t>
        </w:r>
      </w:ins>
    </w:p>
    <w:p w14:paraId="23306EFA" w14:textId="77777777" w:rsidR="00BB4DD3" w:rsidRPr="00A4509D" w:rsidRDefault="00BB4DD3" w:rsidP="00BB4DD3">
      <w:pPr>
        <w:widowControl/>
        <w:spacing w:after="0" w:line="240" w:lineRule="auto"/>
        <w:rPr>
          <w:ins w:id="524" w:author="NO Affiliate" w:date="2026-02-12T13:15:00Z" w16du:dateUtc="2026-02-12T12:15:00Z"/>
          <w:rFonts w:ascii="Times New Roman" w:eastAsia="Times New Roman" w:hAnsi="Times New Roman" w:cs="Times New Roman"/>
          <w:lang w:val="nb-NO"/>
        </w:rPr>
      </w:pPr>
      <w:ins w:id="525" w:author="NO Affiliate" w:date="2026-02-12T13:15:00Z" w16du:dateUtc="2026-02-12T12:15:00Z">
        <w:r w:rsidRPr="00A4509D">
          <w:rPr>
            <w:rFonts w:ascii="Times New Roman" w:eastAsia="Times New Roman" w:hAnsi="Times New Roman" w:cs="Times New Roman"/>
            <w:lang w:val="nb-NO"/>
          </w:rPr>
          <w:t>Ustekinumab har ikke blitt vurdert hos pasienter som har gjennomgått spesifikk immunterapi. Det er ikke kjent om ustekinumab kan påvirke spesifikk immunterapi.</w:t>
        </w:r>
      </w:ins>
    </w:p>
    <w:p w14:paraId="141E40AB" w14:textId="77777777" w:rsidR="00BB4DD3" w:rsidRPr="00A4509D" w:rsidRDefault="00BB4DD3" w:rsidP="00BB4DD3">
      <w:pPr>
        <w:widowControl/>
        <w:spacing w:after="0" w:line="240" w:lineRule="auto"/>
        <w:rPr>
          <w:ins w:id="526" w:author="NO Affiliate" w:date="2026-02-12T13:15:00Z" w16du:dateUtc="2026-02-12T12:15:00Z"/>
          <w:rFonts w:ascii="Times New Roman" w:hAnsi="Times New Roman" w:cs="Times New Roman"/>
          <w:lang w:val="nb-NO"/>
        </w:rPr>
      </w:pPr>
    </w:p>
    <w:p w14:paraId="67A39D69" w14:textId="77777777" w:rsidR="00BB4DD3" w:rsidRPr="00A4509D" w:rsidRDefault="00BB4DD3" w:rsidP="00BB4DD3">
      <w:pPr>
        <w:widowControl/>
        <w:spacing w:after="0" w:line="240" w:lineRule="auto"/>
        <w:rPr>
          <w:ins w:id="527" w:author="NO Affiliate" w:date="2026-02-12T13:15:00Z" w16du:dateUtc="2026-02-12T12:15:00Z"/>
          <w:rFonts w:ascii="Times New Roman" w:eastAsia="Times New Roman" w:hAnsi="Times New Roman" w:cs="Times New Roman"/>
          <w:lang w:val="nb-NO"/>
        </w:rPr>
      </w:pPr>
      <w:ins w:id="528" w:author="NO Affiliate" w:date="2026-02-12T13:15:00Z" w16du:dateUtc="2026-02-12T12:15:00Z">
        <w:r w:rsidRPr="00A4509D">
          <w:rPr>
            <w:rFonts w:ascii="Times New Roman" w:eastAsia="Times New Roman" w:hAnsi="Times New Roman" w:cs="Times New Roman"/>
            <w:u w:val="single" w:color="000000"/>
            <w:lang w:val="nb-NO"/>
          </w:rPr>
          <w:t>Alvorlige hudlidelser</w:t>
        </w:r>
      </w:ins>
    </w:p>
    <w:p w14:paraId="0ADAB551" w14:textId="77777777" w:rsidR="00BB4DD3" w:rsidRPr="00A4509D" w:rsidRDefault="00BB4DD3" w:rsidP="00BB4DD3">
      <w:pPr>
        <w:widowControl/>
        <w:spacing w:after="0" w:line="240" w:lineRule="auto"/>
        <w:rPr>
          <w:ins w:id="529" w:author="NO Affiliate" w:date="2026-02-12T13:15:00Z" w16du:dateUtc="2026-02-12T12:15:00Z"/>
          <w:rFonts w:ascii="Times New Roman" w:eastAsia="Times New Roman" w:hAnsi="Times New Roman" w:cs="Times New Roman"/>
          <w:lang w:val="nb-NO"/>
        </w:rPr>
      </w:pPr>
      <w:ins w:id="530" w:author="NO Affiliate" w:date="2026-02-12T13:15:00Z" w16du:dateUtc="2026-02-12T12:15:00Z">
        <w:r w:rsidRPr="00A4509D">
          <w:rPr>
            <w:rFonts w:ascii="Times New Roman" w:eastAsia="Times New Roman" w:hAnsi="Times New Roman" w:cs="Times New Roman"/>
            <w:lang w:val="nb-NO"/>
          </w:rPr>
          <w:t>Eksfoliativ dermatitt har blitt rapportert etter behandling med ustekinumab hos pasienter med psoriasis (se pkt. 4.8). Pasienter med plakkpsoriasis kan utvikle erytroderm psoriasis, med symptomer som ikke kan skilles klinisk fra eksfoliativ dermatitt, som del av det naturlige sykdomsforløpet. Som del av oppfølgingen av pasientens psoriasis bør leger være oppmerksomme på symptomer på erytroderm psoriasis eller eksfoliativ dermatitt. Dersom slike symptomer oppstår, bør egnet behandling innledes. Otulfi skal seponeres ved mistanke om en legemiddelreaksjon.</w:t>
        </w:r>
      </w:ins>
    </w:p>
    <w:p w14:paraId="036A94AF" w14:textId="77777777" w:rsidR="00BB4DD3" w:rsidRPr="00A4509D" w:rsidRDefault="00BB4DD3" w:rsidP="00BB4DD3">
      <w:pPr>
        <w:widowControl/>
        <w:spacing w:after="0" w:line="240" w:lineRule="auto"/>
        <w:rPr>
          <w:ins w:id="531" w:author="NO Affiliate" w:date="2026-02-12T13:15:00Z" w16du:dateUtc="2026-02-12T12:15:00Z"/>
          <w:rFonts w:ascii="Times New Roman" w:hAnsi="Times New Roman" w:cs="Times New Roman"/>
          <w:lang w:val="nb-NO"/>
        </w:rPr>
      </w:pPr>
    </w:p>
    <w:p w14:paraId="2AD6B027" w14:textId="77777777" w:rsidR="00BB4DD3" w:rsidRPr="00A4509D" w:rsidRDefault="00BB4DD3" w:rsidP="00BB4DD3">
      <w:pPr>
        <w:widowControl/>
        <w:spacing w:after="0" w:line="240" w:lineRule="auto"/>
        <w:rPr>
          <w:ins w:id="532" w:author="NO Affiliate" w:date="2026-02-12T13:15:00Z" w16du:dateUtc="2026-02-12T12:15:00Z"/>
          <w:rFonts w:ascii="Times New Roman" w:eastAsia="Times New Roman" w:hAnsi="Times New Roman" w:cs="Times New Roman"/>
          <w:lang w:val="nb-NO"/>
        </w:rPr>
      </w:pPr>
      <w:ins w:id="533" w:author="NO Affiliate" w:date="2026-02-12T13:15:00Z" w16du:dateUtc="2026-02-12T12:15:00Z">
        <w:r w:rsidRPr="00A4509D">
          <w:rPr>
            <w:rFonts w:ascii="Times New Roman" w:eastAsia="Times New Roman" w:hAnsi="Times New Roman" w:cs="Times New Roman"/>
            <w:u w:val="single" w:color="000000"/>
            <w:lang w:val="nb-NO"/>
          </w:rPr>
          <w:t>Lupusrelaterte tilstander</w:t>
        </w:r>
      </w:ins>
    </w:p>
    <w:p w14:paraId="093092F3" w14:textId="77777777" w:rsidR="00BB4DD3" w:rsidRPr="00A4509D" w:rsidRDefault="00BB4DD3" w:rsidP="00BB4DD3">
      <w:pPr>
        <w:widowControl/>
        <w:spacing w:after="0" w:line="240" w:lineRule="auto"/>
        <w:rPr>
          <w:ins w:id="534" w:author="NO Affiliate" w:date="2026-02-12T13:15:00Z" w16du:dateUtc="2026-02-12T12:15:00Z"/>
          <w:rFonts w:ascii="Times New Roman" w:eastAsia="Times New Roman" w:hAnsi="Times New Roman" w:cs="Times New Roman"/>
          <w:lang w:val="nb-NO"/>
        </w:rPr>
      </w:pPr>
      <w:ins w:id="535" w:author="NO Affiliate" w:date="2026-02-12T13:15:00Z" w16du:dateUtc="2026-02-12T12:15:00Z">
        <w:r w:rsidRPr="00A4509D">
          <w:rPr>
            <w:rFonts w:ascii="Times New Roman" w:eastAsia="Times New Roman" w:hAnsi="Times New Roman" w:cs="Times New Roman"/>
            <w:lang w:val="nb-NO"/>
          </w:rPr>
          <w:t>Tilfeller av lupusrelaterte tilstander har blitt rapportert hos pasienter behandlet med ustekinumab, inkludert kutan lupus erythematosus og lupuslignende syndrom. Dersom lesjoner oppstår, spesielt på soleksponerte hudområder, eller hvis ledsaget av artralgi, skal pasienten oppsøke legehjelp umiddelbart. Dersom diagnosen lupusrelatert tilstand bekreftes, skal ustekinumab seponeres og egnet behandling innledes.</w:t>
        </w:r>
      </w:ins>
    </w:p>
    <w:p w14:paraId="27823265" w14:textId="77777777" w:rsidR="00BB4DD3" w:rsidRPr="00A4509D" w:rsidRDefault="00BB4DD3" w:rsidP="00BB4DD3">
      <w:pPr>
        <w:widowControl/>
        <w:spacing w:after="0" w:line="240" w:lineRule="auto"/>
        <w:rPr>
          <w:ins w:id="536" w:author="NO Affiliate" w:date="2026-02-12T13:15:00Z" w16du:dateUtc="2026-02-12T12:15:00Z"/>
          <w:rFonts w:ascii="Times New Roman" w:hAnsi="Times New Roman" w:cs="Times New Roman"/>
          <w:lang w:val="nb-NO"/>
        </w:rPr>
      </w:pPr>
    </w:p>
    <w:p w14:paraId="48D4166C" w14:textId="77777777" w:rsidR="00BB4DD3" w:rsidRPr="00A4509D" w:rsidRDefault="00BB4DD3" w:rsidP="00BB4DD3">
      <w:pPr>
        <w:widowControl/>
        <w:spacing w:after="0" w:line="240" w:lineRule="auto"/>
        <w:rPr>
          <w:ins w:id="537" w:author="NO Affiliate" w:date="2026-02-12T13:15:00Z" w16du:dateUtc="2026-02-12T12:15:00Z"/>
          <w:rFonts w:ascii="Times New Roman" w:eastAsia="Times New Roman" w:hAnsi="Times New Roman" w:cs="Times New Roman"/>
          <w:lang w:val="nb-NO"/>
        </w:rPr>
      </w:pPr>
      <w:ins w:id="538" w:author="NO Affiliate" w:date="2026-02-12T13:15:00Z" w16du:dateUtc="2026-02-12T12:15:00Z">
        <w:r w:rsidRPr="00A4509D">
          <w:rPr>
            <w:rFonts w:ascii="Times New Roman" w:eastAsia="Times New Roman" w:hAnsi="Times New Roman" w:cs="Times New Roman"/>
            <w:u w:val="single" w:color="000000"/>
            <w:lang w:val="nb-NO"/>
          </w:rPr>
          <w:t>Spesielle populasjoner</w:t>
        </w:r>
      </w:ins>
    </w:p>
    <w:p w14:paraId="0B6CFCE3" w14:textId="77777777" w:rsidR="00BB4DD3" w:rsidRPr="00A4509D" w:rsidRDefault="00BB4DD3" w:rsidP="00BB4DD3">
      <w:pPr>
        <w:widowControl/>
        <w:spacing w:after="0" w:line="240" w:lineRule="auto"/>
        <w:rPr>
          <w:ins w:id="539" w:author="NO Affiliate" w:date="2026-02-12T13:15:00Z" w16du:dateUtc="2026-02-12T12:15:00Z"/>
          <w:rFonts w:ascii="Times New Roman" w:eastAsia="Times New Roman" w:hAnsi="Times New Roman" w:cs="Times New Roman"/>
          <w:lang w:val="nb-NO"/>
        </w:rPr>
      </w:pPr>
      <w:ins w:id="540" w:author="NO Affiliate" w:date="2026-02-12T13:15:00Z" w16du:dateUtc="2026-02-12T12:15:00Z">
        <w:r w:rsidRPr="00A4509D">
          <w:rPr>
            <w:rFonts w:ascii="Times New Roman" w:eastAsia="Times New Roman" w:hAnsi="Times New Roman" w:cs="Times New Roman"/>
            <w:i/>
            <w:lang w:val="nb-NO"/>
          </w:rPr>
          <w:t>Eldre (≥ 65 år)</w:t>
        </w:r>
      </w:ins>
    </w:p>
    <w:p w14:paraId="6F2E4729" w14:textId="77777777" w:rsidR="00BB4DD3" w:rsidRPr="00A4509D" w:rsidRDefault="00BB4DD3" w:rsidP="00BB4DD3">
      <w:pPr>
        <w:widowControl/>
        <w:spacing w:after="0" w:line="240" w:lineRule="auto"/>
        <w:rPr>
          <w:ins w:id="541" w:author="NO Affiliate" w:date="2026-02-12T13:15:00Z" w16du:dateUtc="2026-02-12T12:15:00Z"/>
          <w:rFonts w:ascii="Times New Roman" w:eastAsia="Times New Roman" w:hAnsi="Times New Roman" w:cs="Times New Roman"/>
          <w:lang w:val="nb-NO"/>
        </w:rPr>
      </w:pPr>
      <w:ins w:id="542" w:author="NO Affiliate" w:date="2026-02-12T13:15:00Z" w16du:dateUtc="2026-02-12T12:15:00Z">
        <w:r w:rsidRPr="00A4509D">
          <w:rPr>
            <w:rFonts w:ascii="Times New Roman" w:eastAsia="Times New Roman" w:hAnsi="Times New Roman" w:cs="Times New Roman"/>
            <w:lang w:val="nb-NO"/>
          </w:rPr>
          <w:t>Det ble ikke sett ulikheter i effekt eller sikkerhet hos pasienter eldre enn 65 år som fikk ustekinumab sammenlignet med yngre pasienter i kliniske studier ved godkjente indikasjoner, men antallet pasienter som er 65 år eller eldre, er imidlertid ikke tilstrekkelig til å fastslå om de reagerer annerledes enn yngre pasienter. Da det er en generell høyere forekomst av infeksjoner i den eldre populasjonen, skal det utvises forsiktighet ved behandling av eldre.</w:t>
        </w:r>
      </w:ins>
    </w:p>
    <w:p w14:paraId="5D6CE0A9" w14:textId="77777777" w:rsidR="00BB4DD3" w:rsidRPr="00A4509D" w:rsidRDefault="00BB4DD3" w:rsidP="00BB4DD3">
      <w:pPr>
        <w:widowControl/>
        <w:spacing w:after="0" w:line="240" w:lineRule="auto"/>
        <w:rPr>
          <w:ins w:id="543" w:author="NO Affiliate" w:date="2026-02-12T13:15:00Z" w16du:dateUtc="2026-02-12T12:15:00Z"/>
          <w:rFonts w:ascii="Times New Roman" w:eastAsia="Times New Roman" w:hAnsi="Times New Roman" w:cs="Times New Roman"/>
          <w:lang w:val="nb-NO"/>
        </w:rPr>
      </w:pPr>
    </w:p>
    <w:p w14:paraId="34F39B79" w14:textId="139EAD7A" w:rsidR="00BB4DD3" w:rsidRPr="00A4509D" w:rsidRDefault="00761B8E" w:rsidP="00BB4DD3">
      <w:pPr>
        <w:widowControl/>
        <w:spacing w:after="0" w:line="240" w:lineRule="auto"/>
        <w:rPr>
          <w:ins w:id="544" w:author="NO Affiliate" w:date="2026-02-12T13:15:00Z" w16du:dateUtc="2026-02-12T12:15:00Z"/>
          <w:u w:val="single"/>
          <w:lang w:val="nb-NO"/>
        </w:rPr>
      </w:pPr>
      <w:ins w:id="545" w:author="NO Affiliate" w:date="2026-02-16T11:17:00Z" w16du:dateUtc="2026-02-16T10:17:00Z">
        <w:r>
          <w:rPr>
            <w:rFonts w:ascii="Times New Roman" w:eastAsia="Times New Roman" w:hAnsi="Times New Roman" w:cs="Times New Roman"/>
            <w:u w:val="single"/>
            <w:lang w:val="nb-NO"/>
          </w:rPr>
          <w:t>Otulfi inneholder p</w:t>
        </w:r>
      </w:ins>
      <w:ins w:id="546" w:author="NO Affiliate" w:date="2026-02-12T13:15:00Z" w16du:dateUtc="2026-02-12T12:15:00Z">
        <w:r w:rsidR="00BB4DD3" w:rsidRPr="00A4509D">
          <w:rPr>
            <w:rFonts w:ascii="Times New Roman" w:eastAsia="Times New Roman" w:hAnsi="Times New Roman" w:cs="Times New Roman"/>
            <w:u w:val="single"/>
            <w:lang w:val="nb-NO"/>
          </w:rPr>
          <w:t>olysorbat 80 (E</w:t>
        </w:r>
      </w:ins>
      <w:ins w:id="547" w:author="NO Affiliate" w:date="2026-02-16T11:22:00Z" w16du:dateUtc="2026-02-16T10:22:00Z">
        <w:r w:rsidR="00261238">
          <w:rPr>
            <w:rFonts w:ascii="Times New Roman" w:eastAsia="Times New Roman" w:hAnsi="Times New Roman" w:cs="Times New Roman"/>
            <w:u w:val="single"/>
            <w:lang w:val="nb-NO"/>
          </w:rPr>
          <w:t> </w:t>
        </w:r>
      </w:ins>
      <w:ins w:id="548" w:author="NO Affiliate" w:date="2026-02-12T13:15:00Z" w16du:dateUtc="2026-02-12T12:15:00Z">
        <w:r w:rsidR="00BB4DD3" w:rsidRPr="00A4509D">
          <w:rPr>
            <w:rFonts w:ascii="Times New Roman" w:eastAsia="Times New Roman" w:hAnsi="Times New Roman" w:cs="Times New Roman"/>
            <w:u w:val="single"/>
            <w:lang w:val="nb-NO"/>
          </w:rPr>
          <w:t>433)</w:t>
        </w:r>
      </w:ins>
    </w:p>
    <w:p w14:paraId="1C5A5436" w14:textId="5E027EA1" w:rsidR="00BB4DD3" w:rsidRPr="00A4509D" w:rsidRDefault="00BB4DD3" w:rsidP="00BB4DD3">
      <w:pPr>
        <w:widowControl/>
        <w:spacing w:after="0" w:line="240" w:lineRule="auto"/>
        <w:rPr>
          <w:ins w:id="549" w:author="NO Affiliate" w:date="2026-02-12T13:15:00Z" w16du:dateUtc="2026-02-12T12:15:00Z"/>
          <w:rFonts w:ascii="Times New Roman" w:eastAsia="Times New Roman" w:hAnsi="Times New Roman" w:cs="Times New Roman"/>
          <w:lang w:val="nb-NO"/>
        </w:rPr>
      </w:pPr>
      <w:ins w:id="550" w:author="NO Affiliate" w:date="2026-02-12T13:15:00Z" w16du:dateUtc="2026-02-12T12:15:00Z">
        <w:r w:rsidRPr="00A4509D">
          <w:rPr>
            <w:rFonts w:ascii="Times New Roman" w:eastAsia="Times New Roman" w:hAnsi="Times New Roman" w:cs="Times New Roman"/>
            <w:lang w:val="nb-NO"/>
          </w:rPr>
          <w:t>Dette legemidlet inneholder 0,02</w:t>
        </w:r>
      </w:ins>
      <w:ins w:id="551" w:author="NO Affiliate" w:date="2026-02-16T11:19:00Z" w16du:dateUtc="2026-02-16T10:19:00Z">
        <w:r w:rsidR="00761B8E">
          <w:rPr>
            <w:rFonts w:ascii="Times New Roman" w:eastAsia="Times New Roman" w:hAnsi="Times New Roman" w:cs="Times New Roman"/>
            <w:lang w:val="nb-NO"/>
          </w:rPr>
          <w:t> </w:t>
        </w:r>
      </w:ins>
      <w:ins w:id="552" w:author="NO Affiliate" w:date="2026-02-12T13:15:00Z" w16du:dateUtc="2026-02-12T12:15:00Z">
        <w:r w:rsidRPr="00A4509D">
          <w:rPr>
            <w:rFonts w:ascii="Times New Roman" w:eastAsia="Times New Roman" w:hAnsi="Times New Roman" w:cs="Times New Roman"/>
            <w:lang w:val="nb-NO"/>
          </w:rPr>
          <w:t>mg polysorbat 80 i hver ferdigfylt</w:t>
        </w:r>
      </w:ins>
      <w:ins w:id="553" w:author="NO Affiliate" w:date="2026-02-12T13:53:00Z" w16du:dateUtc="2026-02-12T12:53:00Z">
        <w:r w:rsidR="00287D5C" w:rsidRPr="00A4509D">
          <w:rPr>
            <w:rFonts w:ascii="Times New Roman" w:eastAsia="Times New Roman" w:hAnsi="Times New Roman" w:cs="Times New Roman"/>
            <w:lang w:val="nb-NO"/>
          </w:rPr>
          <w:t>e</w:t>
        </w:r>
      </w:ins>
      <w:ins w:id="554" w:author="NO Affiliate" w:date="2026-02-12T13:15:00Z" w16du:dateUtc="2026-02-12T12:15:00Z">
        <w:r w:rsidRPr="00A4509D">
          <w:rPr>
            <w:rFonts w:ascii="Times New Roman" w:eastAsia="Times New Roman" w:hAnsi="Times New Roman" w:cs="Times New Roman"/>
            <w:lang w:val="nb-NO"/>
          </w:rPr>
          <w:t xml:space="preserve"> </w:t>
        </w:r>
      </w:ins>
      <w:ins w:id="555" w:author="NO Affiliate" w:date="2026-02-12T13:53:00Z" w16du:dateUtc="2026-02-12T12:53:00Z">
        <w:r w:rsidR="00287D5C" w:rsidRPr="00A4509D">
          <w:rPr>
            <w:rFonts w:ascii="Times New Roman" w:eastAsia="Times New Roman" w:hAnsi="Times New Roman" w:cs="Times New Roman"/>
            <w:lang w:val="nb-NO"/>
          </w:rPr>
          <w:t>penn</w:t>
        </w:r>
      </w:ins>
      <w:ins w:id="556" w:author="NO Affiliate" w:date="2026-02-12T13:15:00Z" w16du:dateUtc="2026-02-12T12:15:00Z">
        <w:r w:rsidRPr="00A4509D">
          <w:rPr>
            <w:rFonts w:ascii="Times New Roman" w:eastAsia="Times New Roman" w:hAnsi="Times New Roman" w:cs="Times New Roman"/>
            <w:lang w:val="nb-NO"/>
          </w:rPr>
          <w:t xml:space="preserve"> på 0,5</w:t>
        </w:r>
      </w:ins>
      <w:ins w:id="557" w:author="NO Affiliate" w:date="2026-02-16T11:19:00Z" w16du:dateUtc="2026-02-16T10:19:00Z">
        <w:r w:rsidR="00761B8E">
          <w:rPr>
            <w:rFonts w:ascii="Times New Roman" w:eastAsia="Times New Roman" w:hAnsi="Times New Roman" w:cs="Times New Roman"/>
            <w:lang w:val="nb-NO"/>
          </w:rPr>
          <w:t> </w:t>
        </w:r>
      </w:ins>
      <w:ins w:id="558" w:author="NO Affiliate" w:date="2026-02-12T13:15:00Z" w16du:dateUtc="2026-02-12T12:15:00Z">
        <w:r w:rsidRPr="00A4509D">
          <w:rPr>
            <w:rFonts w:ascii="Times New Roman" w:eastAsia="Times New Roman" w:hAnsi="Times New Roman" w:cs="Times New Roman"/>
            <w:lang w:val="nb-NO"/>
          </w:rPr>
          <w:t>ml. Dette tilsvarer 0,04 mg/ml.</w:t>
        </w:r>
      </w:ins>
    </w:p>
    <w:p w14:paraId="505D644C" w14:textId="7A9187EA" w:rsidR="00BB4DD3" w:rsidRPr="00A4509D" w:rsidRDefault="00BB4DD3" w:rsidP="00BB4DD3">
      <w:pPr>
        <w:widowControl/>
        <w:spacing w:after="0" w:line="240" w:lineRule="auto"/>
        <w:rPr>
          <w:ins w:id="559" w:author="NO Affiliate" w:date="2026-02-12T13:15:00Z" w16du:dateUtc="2026-02-12T12:15:00Z"/>
          <w:rFonts w:ascii="Times New Roman" w:eastAsia="Times New Roman" w:hAnsi="Times New Roman" w:cs="Times New Roman"/>
          <w:lang w:val="nb-NO"/>
        </w:rPr>
      </w:pPr>
      <w:ins w:id="560" w:author="NO Affiliate" w:date="2026-02-12T13:15:00Z" w16du:dateUtc="2026-02-12T12:15:00Z">
        <w:r w:rsidRPr="00A4509D">
          <w:rPr>
            <w:rFonts w:ascii="Times New Roman" w:eastAsia="Times New Roman" w:hAnsi="Times New Roman" w:cs="Times New Roman"/>
            <w:lang w:val="nb-NO"/>
          </w:rPr>
          <w:t>Dette legemidlet inneholder 0,04</w:t>
        </w:r>
      </w:ins>
      <w:ins w:id="561" w:author="NO Affiliate" w:date="2026-02-16T11:19:00Z" w16du:dateUtc="2026-02-16T10:19:00Z">
        <w:r w:rsidR="00761B8E">
          <w:rPr>
            <w:rFonts w:ascii="Times New Roman" w:eastAsia="Times New Roman" w:hAnsi="Times New Roman" w:cs="Times New Roman"/>
            <w:lang w:val="nb-NO"/>
          </w:rPr>
          <w:t> </w:t>
        </w:r>
      </w:ins>
      <w:ins w:id="562" w:author="NO Affiliate" w:date="2026-02-12T13:15:00Z" w16du:dateUtc="2026-02-12T12:15:00Z">
        <w:r w:rsidRPr="00A4509D">
          <w:rPr>
            <w:rFonts w:ascii="Times New Roman" w:eastAsia="Times New Roman" w:hAnsi="Times New Roman" w:cs="Times New Roman"/>
            <w:lang w:val="nb-NO"/>
          </w:rPr>
          <w:t>mg polysorbat 80 i hver ferdigfylt</w:t>
        </w:r>
      </w:ins>
      <w:ins w:id="563" w:author="NO Affiliate" w:date="2026-02-12T13:53:00Z" w16du:dateUtc="2026-02-12T12:53:00Z">
        <w:r w:rsidR="00287D5C" w:rsidRPr="00A4509D">
          <w:rPr>
            <w:rFonts w:ascii="Times New Roman" w:eastAsia="Times New Roman" w:hAnsi="Times New Roman" w:cs="Times New Roman"/>
            <w:lang w:val="nb-NO"/>
          </w:rPr>
          <w:t>e</w:t>
        </w:r>
      </w:ins>
      <w:ins w:id="564" w:author="NO Affiliate" w:date="2026-02-12T13:15:00Z" w16du:dateUtc="2026-02-12T12:15:00Z">
        <w:r w:rsidRPr="00A4509D">
          <w:rPr>
            <w:rFonts w:ascii="Times New Roman" w:eastAsia="Times New Roman" w:hAnsi="Times New Roman" w:cs="Times New Roman"/>
            <w:lang w:val="nb-NO"/>
          </w:rPr>
          <w:t xml:space="preserve"> </w:t>
        </w:r>
      </w:ins>
      <w:ins w:id="565" w:author="NO Affiliate" w:date="2026-02-12T13:53:00Z" w16du:dateUtc="2026-02-12T12:53:00Z">
        <w:r w:rsidR="00287D5C" w:rsidRPr="00A4509D">
          <w:rPr>
            <w:rFonts w:ascii="Times New Roman" w:eastAsia="Times New Roman" w:hAnsi="Times New Roman" w:cs="Times New Roman"/>
            <w:lang w:val="nb-NO"/>
          </w:rPr>
          <w:t>penn</w:t>
        </w:r>
      </w:ins>
      <w:ins w:id="566" w:author="NO Affiliate" w:date="2026-02-12T13:15:00Z" w16du:dateUtc="2026-02-12T12:15:00Z">
        <w:r w:rsidRPr="00A4509D">
          <w:rPr>
            <w:rFonts w:ascii="Times New Roman" w:eastAsia="Times New Roman" w:hAnsi="Times New Roman" w:cs="Times New Roman"/>
            <w:lang w:val="nb-NO"/>
          </w:rPr>
          <w:t xml:space="preserve"> på 1</w:t>
        </w:r>
      </w:ins>
      <w:ins w:id="567" w:author="NO Affiliate" w:date="2026-02-16T11:19:00Z" w16du:dateUtc="2026-02-16T10:19:00Z">
        <w:r w:rsidR="00761B8E">
          <w:rPr>
            <w:rFonts w:ascii="Times New Roman" w:eastAsia="Times New Roman" w:hAnsi="Times New Roman" w:cs="Times New Roman"/>
            <w:lang w:val="nb-NO"/>
          </w:rPr>
          <w:t> </w:t>
        </w:r>
      </w:ins>
      <w:ins w:id="568" w:author="NO Affiliate" w:date="2026-02-12T13:15:00Z" w16du:dateUtc="2026-02-12T12:15:00Z">
        <w:r w:rsidRPr="00A4509D">
          <w:rPr>
            <w:rFonts w:ascii="Times New Roman" w:eastAsia="Times New Roman" w:hAnsi="Times New Roman" w:cs="Times New Roman"/>
            <w:lang w:val="nb-NO"/>
          </w:rPr>
          <w:t>ml. Dette tilsvarer 0,04 mg/ml.</w:t>
        </w:r>
      </w:ins>
    </w:p>
    <w:p w14:paraId="29DDA44B" w14:textId="77777777" w:rsidR="00BB4DD3" w:rsidRPr="00A4509D" w:rsidRDefault="00BB4DD3" w:rsidP="00BB4DD3">
      <w:pPr>
        <w:widowControl/>
        <w:spacing w:after="0" w:line="240" w:lineRule="auto"/>
        <w:rPr>
          <w:ins w:id="569" w:author="NO Affiliate" w:date="2026-02-12T13:15:00Z" w16du:dateUtc="2026-02-12T12:15:00Z"/>
          <w:lang w:val="nb-NO"/>
        </w:rPr>
      </w:pPr>
      <w:ins w:id="570" w:author="NO Affiliate" w:date="2026-02-12T13:15:00Z" w16du:dateUtc="2026-02-12T12:15:00Z">
        <w:r w:rsidRPr="00A4509D">
          <w:rPr>
            <w:rFonts w:ascii="Times New Roman" w:eastAsia="Times New Roman" w:hAnsi="Times New Roman" w:cs="Times New Roman"/>
            <w:lang w:val="nb-NO"/>
          </w:rPr>
          <w:t>Polysorbater kan forårsake allergiske reaksjoner. I denne sammenheng skal pasienter med kjente allergier vurderes.</w:t>
        </w:r>
      </w:ins>
    </w:p>
    <w:p w14:paraId="36F4A9F6" w14:textId="77777777" w:rsidR="00BB4DD3" w:rsidRPr="00A4509D" w:rsidRDefault="00BB4DD3" w:rsidP="00BB4DD3">
      <w:pPr>
        <w:widowControl/>
        <w:spacing w:after="0" w:line="240" w:lineRule="auto"/>
        <w:rPr>
          <w:ins w:id="571" w:author="NO Affiliate" w:date="2026-02-12T13:15:00Z" w16du:dateUtc="2026-02-12T12:15:00Z"/>
          <w:rFonts w:ascii="Times New Roman" w:eastAsia="Times New Roman" w:hAnsi="Times New Roman" w:cs="Times New Roman"/>
          <w:lang w:val="nb-NO"/>
        </w:rPr>
      </w:pPr>
    </w:p>
    <w:p w14:paraId="63291E9A" w14:textId="77777777" w:rsidR="00BB4DD3" w:rsidRPr="00A4509D" w:rsidRDefault="00BB4DD3" w:rsidP="00BB4DD3">
      <w:pPr>
        <w:widowControl/>
        <w:spacing w:after="0" w:line="240" w:lineRule="auto"/>
        <w:rPr>
          <w:ins w:id="572" w:author="NO Affiliate" w:date="2026-02-12T13:15:00Z" w16du:dateUtc="2026-02-12T12:15:00Z"/>
          <w:rFonts w:ascii="Times New Roman" w:hAnsi="Times New Roman" w:cs="Times New Roman"/>
          <w:lang w:val="nb-NO"/>
        </w:rPr>
      </w:pPr>
    </w:p>
    <w:p w14:paraId="3B87EACA" w14:textId="77777777" w:rsidR="00BB4DD3" w:rsidRPr="00A4509D" w:rsidRDefault="00BB4DD3" w:rsidP="00BB4DD3">
      <w:pPr>
        <w:widowControl/>
        <w:spacing w:after="0" w:line="240" w:lineRule="auto"/>
        <w:ind w:left="567" w:hanging="567"/>
        <w:rPr>
          <w:ins w:id="573" w:author="NO Affiliate" w:date="2026-02-12T13:15:00Z" w16du:dateUtc="2026-02-12T12:15:00Z"/>
          <w:rFonts w:ascii="Times New Roman" w:eastAsia="Times New Roman" w:hAnsi="Times New Roman" w:cs="Times New Roman"/>
          <w:lang w:val="nb-NO"/>
        </w:rPr>
      </w:pPr>
      <w:ins w:id="574" w:author="NO Affiliate" w:date="2026-02-12T13:15:00Z" w16du:dateUtc="2026-02-12T12:15:00Z">
        <w:r w:rsidRPr="00A4509D">
          <w:rPr>
            <w:rFonts w:ascii="Times New Roman" w:eastAsia="Times New Roman" w:hAnsi="Times New Roman" w:cs="Times New Roman"/>
            <w:b/>
            <w:bCs/>
            <w:lang w:val="nb-NO"/>
          </w:rPr>
          <w:t>4.5</w:t>
        </w:r>
        <w:r w:rsidRPr="00A4509D">
          <w:rPr>
            <w:rFonts w:ascii="Times New Roman" w:eastAsia="Times New Roman" w:hAnsi="Times New Roman" w:cs="Times New Roman"/>
            <w:b/>
            <w:bCs/>
            <w:lang w:val="nb-NO"/>
          </w:rPr>
          <w:tab/>
          <w:t>Interaksjon med andre legemidler og andre former for interaksjon</w:t>
        </w:r>
      </w:ins>
    </w:p>
    <w:p w14:paraId="68470FFC" w14:textId="77777777" w:rsidR="00BB4DD3" w:rsidRPr="00A4509D" w:rsidRDefault="00BB4DD3" w:rsidP="00BB4DD3">
      <w:pPr>
        <w:widowControl/>
        <w:spacing w:after="0" w:line="240" w:lineRule="auto"/>
        <w:rPr>
          <w:ins w:id="575" w:author="NO Affiliate" w:date="2026-02-12T13:15:00Z" w16du:dateUtc="2026-02-12T12:15:00Z"/>
          <w:rFonts w:ascii="Times New Roman" w:hAnsi="Times New Roman" w:cs="Times New Roman"/>
          <w:lang w:val="nb-NO"/>
        </w:rPr>
      </w:pPr>
    </w:p>
    <w:p w14:paraId="093D3721" w14:textId="77777777" w:rsidR="00BB4DD3" w:rsidRPr="00A4509D" w:rsidRDefault="00BB4DD3" w:rsidP="00BB4DD3">
      <w:pPr>
        <w:widowControl/>
        <w:spacing w:after="0" w:line="240" w:lineRule="auto"/>
        <w:rPr>
          <w:ins w:id="576" w:author="NO Affiliate" w:date="2026-02-12T13:15:00Z" w16du:dateUtc="2026-02-12T12:15:00Z"/>
          <w:rFonts w:ascii="Times New Roman" w:eastAsia="Times New Roman" w:hAnsi="Times New Roman" w:cs="Times New Roman"/>
          <w:lang w:val="nb-NO"/>
        </w:rPr>
      </w:pPr>
      <w:ins w:id="577" w:author="NO Affiliate" w:date="2026-02-12T13:15:00Z" w16du:dateUtc="2026-02-12T12:15:00Z">
        <w:r w:rsidRPr="00A4509D">
          <w:rPr>
            <w:rFonts w:ascii="Times New Roman" w:eastAsia="Times New Roman" w:hAnsi="Times New Roman" w:cs="Times New Roman"/>
            <w:lang w:val="nb-NO"/>
          </w:rPr>
          <w:t>Levende vaksiner skal ikke gis samtidig med Otulfi.</w:t>
        </w:r>
      </w:ins>
    </w:p>
    <w:p w14:paraId="0C7894C7" w14:textId="77777777" w:rsidR="00BB4DD3" w:rsidRPr="00A4509D" w:rsidRDefault="00BB4DD3" w:rsidP="00BB4DD3">
      <w:pPr>
        <w:widowControl/>
        <w:spacing w:after="0" w:line="240" w:lineRule="auto"/>
        <w:rPr>
          <w:ins w:id="578" w:author="NO Affiliate" w:date="2026-02-12T13:15:00Z" w16du:dateUtc="2026-02-12T12:15:00Z"/>
          <w:rFonts w:ascii="Times New Roman" w:hAnsi="Times New Roman" w:cs="Times New Roman"/>
          <w:lang w:val="nb-NO"/>
        </w:rPr>
      </w:pPr>
    </w:p>
    <w:p w14:paraId="08F05B15" w14:textId="77777777" w:rsidR="00BB4DD3" w:rsidRPr="00A4509D" w:rsidRDefault="00BB4DD3" w:rsidP="00BB4DD3">
      <w:pPr>
        <w:widowControl/>
        <w:spacing w:after="0" w:line="240" w:lineRule="auto"/>
        <w:rPr>
          <w:ins w:id="579" w:author="NO Affiliate" w:date="2026-02-12T13:15:00Z" w16du:dateUtc="2026-02-12T12:15:00Z"/>
          <w:rFonts w:ascii="Times New Roman" w:eastAsia="Times New Roman" w:hAnsi="Times New Roman" w:cs="Times New Roman"/>
          <w:lang w:val="nb-NO"/>
        </w:rPr>
      </w:pPr>
      <w:ins w:id="580" w:author="NO Affiliate" w:date="2026-02-12T13:15:00Z" w16du:dateUtc="2026-02-12T12:15:00Z">
        <w:r w:rsidRPr="00A4509D">
          <w:rPr>
            <w:rFonts w:ascii="Times New Roman" w:eastAsia="Times New Roman" w:hAnsi="Times New Roman" w:cs="Times New Roman"/>
            <w:lang w:val="nb-NO"/>
          </w:rPr>
          <w:t xml:space="preserve">Administrering av levende vaksiner (som BCG-vaksine) til spedbarn eksponert </w:t>
        </w:r>
        <w:r w:rsidRPr="00A4509D">
          <w:rPr>
            <w:rFonts w:ascii="Times New Roman" w:eastAsia="Times New Roman" w:hAnsi="Times New Roman" w:cs="Times New Roman"/>
            <w:i/>
            <w:lang w:val="nb-NO"/>
          </w:rPr>
          <w:t xml:space="preserve">in utero </w:t>
        </w:r>
        <w:r w:rsidRPr="00A4509D">
          <w:rPr>
            <w:rFonts w:ascii="Times New Roman" w:eastAsia="Times New Roman" w:hAnsi="Times New Roman" w:cs="Times New Roman"/>
            <w:lang w:val="nb-NO"/>
          </w:rPr>
          <w:t xml:space="preserve">for ustekinumab er ikke anbefalt før tolv måneder etter fødsel eller før spedbarnets serumnivå av ustekinumab ikke er detekterbart (se pkt. 4.4 og 4.6). Dersom det innebærer en klar klinisk fordel for </w:t>
        </w:r>
        <w:r w:rsidRPr="00A4509D">
          <w:rPr>
            <w:rFonts w:ascii="Times New Roman" w:eastAsia="Times New Roman" w:hAnsi="Times New Roman" w:cs="Times New Roman"/>
            <w:lang w:val="nb-NO"/>
          </w:rPr>
          <w:lastRenderedPageBreak/>
          <w:t>det enkelte spedbarn, kan administrering av en levende vaksine vurderes på et tidligere tidspunkt, dersom spedbarnets serumnivå av ustekinumab ikke er detekterbart.</w:t>
        </w:r>
      </w:ins>
    </w:p>
    <w:p w14:paraId="07E2DE5E" w14:textId="77777777" w:rsidR="00BB4DD3" w:rsidRPr="00A4509D" w:rsidRDefault="00BB4DD3" w:rsidP="00BB4DD3">
      <w:pPr>
        <w:widowControl/>
        <w:spacing w:after="0" w:line="240" w:lineRule="auto"/>
        <w:rPr>
          <w:ins w:id="581" w:author="NO Affiliate" w:date="2026-02-12T13:15:00Z" w16du:dateUtc="2026-02-12T12:15:00Z"/>
          <w:rFonts w:ascii="Times New Roman" w:hAnsi="Times New Roman" w:cs="Times New Roman"/>
          <w:lang w:val="nb-NO"/>
        </w:rPr>
      </w:pPr>
    </w:p>
    <w:p w14:paraId="2579764B" w14:textId="77777777" w:rsidR="00BB4DD3" w:rsidRPr="00A4509D" w:rsidRDefault="00BB4DD3" w:rsidP="00BB4DD3">
      <w:pPr>
        <w:widowControl/>
        <w:spacing w:after="0" w:line="240" w:lineRule="auto"/>
        <w:rPr>
          <w:ins w:id="582" w:author="NO Affiliate" w:date="2026-02-12T13:15:00Z" w16du:dateUtc="2026-02-12T12:15:00Z"/>
          <w:rFonts w:ascii="Times New Roman" w:eastAsia="Times New Roman" w:hAnsi="Times New Roman" w:cs="Times New Roman"/>
          <w:lang w:val="nb-NO"/>
        </w:rPr>
      </w:pPr>
      <w:ins w:id="583" w:author="NO Affiliate" w:date="2026-02-12T13:15:00Z" w16du:dateUtc="2026-02-12T12:15:00Z">
        <w:r w:rsidRPr="00A4509D">
          <w:rPr>
            <w:rFonts w:ascii="Times New Roman" w:eastAsia="Times New Roman" w:hAnsi="Times New Roman" w:cs="Times New Roman"/>
            <w:lang w:val="nb-NO"/>
          </w:rPr>
          <w:t>I de farmakokinetiske populasjonsanalysene i fase 3-studiene ble det undersøkt hvordan ustekinumabs farmakokinetikk ble påvirket av de legemidlene som brukes hyppigst av psoriasispasienter (inkludert paracetamol, ibuprofen, acetylsalisylsyre, metformin, atorvastatin, levotyroksin). Det var ingen indikasjoner på interaksjon med disse legemidlene. Forutsetningen for denne analysen var at minst 100 pasienter (&gt; 5 % av den undersøkte populasjonen) ble behandlet med de andre legemidlene i minst 90 % av studieperioden. Ustekinumabs farmakokinetikk ble ikke påvirket av samtidig bruk med MTX, NSAID-er, 6- merkaptopurin, azatioprin og orale kortikosterioider hos pasienter med psoriasisartritt, Crohns sykdom, eller tidligere eksponering for anti-TNFα-midler hos pasienter med psoriasisartritt eller Crohns sykdom.</w:t>
        </w:r>
      </w:ins>
    </w:p>
    <w:p w14:paraId="3FBBF34A" w14:textId="77777777" w:rsidR="00BB4DD3" w:rsidRPr="00A4509D" w:rsidRDefault="00BB4DD3" w:rsidP="00BB4DD3">
      <w:pPr>
        <w:widowControl/>
        <w:spacing w:after="0" w:line="240" w:lineRule="auto"/>
        <w:rPr>
          <w:ins w:id="584" w:author="NO Affiliate" w:date="2026-02-12T13:15:00Z" w16du:dateUtc="2026-02-12T12:15:00Z"/>
          <w:rFonts w:ascii="Times New Roman" w:hAnsi="Times New Roman" w:cs="Times New Roman"/>
          <w:lang w:val="nb-NO"/>
        </w:rPr>
      </w:pPr>
    </w:p>
    <w:p w14:paraId="287121C5" w14:textId="77777777" w:rsidR="00BB4DD3" w:rsidRPr="00A4509D" w:rsidRDefault="00BB4DD3" w:rsidP="00BB4DD3">
      <w:pPr>
        <w:widowControl/>
        <w:spacing w:after="0" w:line="240" w:lineRule="auto"/>
        <w:rPr>
          <w:ins w:id="585" w:author="NO Affiliate" w:date="2026-02-12T13:15:00Z" w16du:dateUtc="2026-02-12T12:15:00Z"/>
          <w:rFonts w:ascii="Times New Roman" w:eastAsia="Times New Roman" w:hAnsi="Times New Roman" w:cs="Times New Roman"/>
          <w:lang w:val="nb-NO"/>
        </w:rPr>
      </w:pPr>
      <w:ins w:id="586" w:author="NO Affiliate" w:date="2026-02-12T13:15:00Z" w16du:dateUtc="2026-02-12T12:15:00Z">
        <w:r w:rsidRPr="00A4509D">
          <w:rPr>
            <w:rFonts w:ascii="Times New Roman" w:eastAsia="Times New Roman" w:hAnsi="Times New Roman" w:cs="Times New Roman"/>
            <w:lang w:val="nb-NO"/>
          </w:rPr>
          <w:t xml:space="preserve">Resultatene fra en </w:t>
        </w:r>
        <w:r w:rsidRPr="00A4509D">
          <w:rPr>
            <w:rFonts w:ascii="Times New Roman" w:eastAsia="Times New Roman" w:hAnsi="Times New Roman" w:cs="Times New Roman"/>
            <w:i/>
            <w:lang w:val="nb-NO"/>
          </w:rPr>
          <w:t>in vitro</w:t>
        </w:r>
        <w:r w:rsidRPr="00A4509D">
          <w:rPr>
            <w:rFonts w:ascii="Times New Roman" w:eastAsia="Times New Roman" w:hAnsi="Times New Roman" w:cs="Times New Roman"/>
            <w:lang w:val="nb-NO"/>
          </w:rPr>
          <w:t>-studie og en fase 1-studie hos forsøkspersoner med aktiv Crohns sykdom indikerer ikke behov for dosejustering hos pasienter som samtidig får CYP450-substrater (se pkt. 5.2).</w:t>
        </w:r>
      </w:ins>
    </w:p>
    <w:p w14:paraId="17294BC6" w14:textId="77777777" w:rsidR="00BB4DD3" w:rsidRPr="00A4509D" w:rsidRDefault="00BB4DD3" w:rsidP="00BB4DD3">
      <w:pPr>
        <w:widowControl/>
        <w:spacing w:after="0" w:line="240" w:lineRule="auto"/>
        <w:rPr>
          <w:ins w:id="587" w:author="NO Affiliate" w:date="2026-02-12T13:15:00Z" w16du:dateUtc="2026-02-12T12:15:00Z"/>
          <w:rFonts w:ascii="Times New Roman" w:hAnsi="Times New Roman" w:cs="Times New Roman"/>
          <w:lang w:val="nb-NO"/>
        </w:rPr>
      </w:pPr>
    </w:p>
    <w:p w14:paraId="264CB02A" w14:textId="77777777" w:rsidR="00BB4DD3" w:rsidRPr="00A4509D" w:rsidRDefault="00BB4DD3" w:rsidP="00BB4DD3">
      <w:pPr>
        <w:widowControl/>
        <w:spacing w:after="0" w:line="240" w:lineRule="auto"/>
        <w:rPr>
          <w:ins w:id="588" w:author="NO Affiliate" w:date="2026-02-12T13:15:00Z" w16du:dateUtc="2026-02-12T12:15:00Z"/>
          <w:rFonts w:ascii="Times New Roman" w:eastAsia="Times New Roman" w:hAnsi="Times New Roman" w:cs="Times New Roman"/>
          <w:lang w:val="nb-NO"/>
        </w:rPr>
      </w:pPr>
      <w:ins w:id="589" w:author="NO Affiliate" w:date="2026-02-12T13:15:00Z" w16du:dateUtc="2026-02-12T12:15:00Z">
        <w:r w:rsidRPr="00A4509D">
          <w:rPr>
            <w:rFonts w:ascii="Times New Roman" w:eastAsia="Times New Roman" w:hAnsi="Times New Roman" w:cs="Times New Roman"/>
            <w:lang w:val="nb-NO"/>
          </w:rPr>
          <w:t>I psoriasisstudier er sikkerhet og effekt ikke undersøkt for ustekinumab gitt i kombinasjon med immunsuppressive midler, inkludert biologiske legemidler eller fototerapi. I psoriasisartrittstudier så ikke samtidig bruk av MTX ut til å påvirke sikkerheten eller effekten av ustekinumab. I studier av Crohns sykdom og ulcerøs kolitt så ikke samtidig bruk av immunsuppressive midler eller kortikosteroider ut til å påvirke sikkerheten eller effekten av ustekinumab (se pkt. 4.4).</w:t>
        </w:r>
      </w:ins>
    </w:p>
    <w:p w14:paraId="670F0ECD" w14:textId="77777777" w:rsidR="00BB4DD3" w:rsidRPr="00A4509D" w:rsidRDefault="00BB4DD3" w:rsidP="00BB4DD3">
      <w:pPr>
        <w:widowControl/>
        <w:spacing w:after="0" w:line="240" w:lineRule="auto"/>
        <w:rPr>
          <w:ins w:id="590" w:author="NO Affiliate" w:date="2026-02-12T13:15:00Z" w16du:dateUtc="2026-02-12T12:15:00Z"/>
          <w:rFonts w:ascii="Times New Roman" w:hAnsi="Times New Roman" w:cs="Times New Roman"/>
          <w:lang w:val="nb-NO"/>
        </w:rPr>
      </w:pPr>
    </w:p>
    <w:p w14:paraId="47B7BC9E" w14:textId="77777777" w:rsidR="00BB4DD3" w:rsidRPr="00A4509D" w:rsidRDefault="00BB4DD3" w:rsidP="00BB4DD3">
      <w:pPr>
        <w:widowControl/>
        <w:spacing w:after="0" w:line="240" w:lineRule="auto"/>
        <w:ind w:left="567" w:hanging="567"/>
        <w:rPr>
          <w:ins w:id="591" w:author="NO Affiliate" w:date="2026-02-12T13:15:00Z" w16du:dateUtc="2026-02-12T12:15:00Z"/>
          <w:rFonts w:ascii="Times New Roman" w:eastAsia="Times New Roman" w:hAnsi="Times New Roman" w:cs="Times New Roman"/>
          <w:lang w:val="nb-NO"/>
        </w:rPr>
      </w:pPr>
      <w:ins w:id="592" w:author="NO Affiliate" w:date="2026-02-12T13:15:00Z" w16du:dateUtc="2026-02-12T12:15:00Z">
        <w:r w:rsidRPr="00A4509D">
          <w:rPr>
            <w:rFonts w:ascii="Times New Roman" w:eastAsia="Times New Roman" w:hAnsi="Times New Roman" w:cs="Times New Roman"/>
            <w:b/>
            <w:bCs/>
            <w:lang w:val="nb-NO"/>
          </w:rPr>
          <w:t>4.6</w:t>
        </w:r>
        <w:r w:rsidRPr="00A4509D">
          <w:rPr>
            <w:rFonts w:ascii="Times New Roman" w:eastAsia="Times New Roman" w:hAnsi="Times New Roman" w:cs="Times New Roman"/>
            <w:b/>
            <w:bCs/>
            <w:lang w:val="nb-NO"/>
          </w:rPr>
          <w:tab/>
          <w:t>Fertilitet, graviditet og amming</w:t>
        </w:r>
      </w:ins>
    </w:p>
    <w:p w14:paraId="6ECBD3AF" w14:textId="77777777" w:rsidR="00BB4DD3" w:rsidRPr="00A4509D" w:rsidRDefault="00BB4DD3" w:rsidP="00BB4DD3">
      <w:pPr>
        <w:widowControl/>
        <w:spacing w:after="0" w:line="240" w:lineRule="auto"/>
        <w:rPr>
          <w:ins w:id="593" w:author="NO Affiliate" w:date="2026-02-12T13:15:00Z" w16du:dateUtc="2026-02-12T12:15:00Z"/>
          <w:rFonts w:ascii="Times New Roman" w:hAnsi="Times New Roman" w:cs="Times New Roman"/>
          <w:lang w:val="nb-NO"/>
        </w:rPr>
      </w:pPr>
    </w:p>
    <w:p w14:paraId="1C84DC0F" w14:textId="77777777" w:rsidR="00BB4DD3" w:rsidRPr="00A4509D" w:rsidRDefault="00BB4DD3" w:rsidP="00BB4DD3">
      <w:pPr>
        <w:widowControl/>
        <w:spacing w:after="0" w:line="240" w:lineRule="auto"/>
        <w:rPr>
          <w:ins w:id="594" w:author="NO Affiliate" w:date="2026-02-12T13:15:00Z" w16du:dateUtc="2026-02-12T12:15:00Z"/>
          <w:rFonts w:ascii="Times New Roman" w:eastAsia="Times New Roman" w:hAnsi="Times New Roman" w:cs="Times New Roman"/>
          <w:lang w:val="nb-NO"/>
        </w:rPr>
      </w:pPr>
      <w:ins w:id="595" w:author="NO Affiliate" w:date="2026-02-12T13:15:00Z" w16du:dateUtc="2026-02-12T12:15:00Z">
        <w:r w:rsidRPr="00A4509D">
          <w:rPr>
            <w:rFonts w:ascii="Times New Roman" w:eastAsia="Times New Roman" w:hAnsi="Times New Roman" w:cs="Times New Roman"/>
            <w:u w:val="single" w:color="000000"/>
            <w:lang w:val="nb-NO"/>
          </w:rPr>
          <w:t>Kvinner i fertil alder</w:t>
        </w:r>
      </w:ins>
    </w:p>
    <w:p w14:paraId="2FFAEC1D" w14:textId="77777777" w:rsidR="00BB4DD3" w:rsidRPr="00A4509D" w:rsidRDefault="00BB4DD3" w:rsidP="00BB4DD3">
      <w:pPr>
        <w:widowControl/>
        <w:spacing w:after="0" w:line="240" w:lineRule="auto"/>
        <w:rPr>
          <w:ins w:id="596" w:author="NO Affiliate" w:date="2026-02-12T13:15:00Z" w16du:dateUtc="2026-02-12T12:15:00Z"/>
          <w:rFonts w:ascii="Times New Roman" w:eastAsia="Times New Roman" w:hAnsi="Times New Roman" w:cs="Times New Roman"/>
          <w:lang w:val="nb-NO"/>
        </w:rPr>
      </w:pPr>
      <w:ins w:id="597" w:author="NO Affiliate" w:date="2026-02-12T13:15:00Z" w16du:dateUtc="2026-02-12T12:15:00Z">
        <w:r w:rsidRPr="00A4509D">
          <w:rPr>
            <w:rFonts w:ascii="Times New Roman" w:eastAsia="Times New Roman" w:hAnsi="Times New Roman" w:cs="Times New Roman"/>
            <w:lang w:val="nb-NO"/>
          </w:rPr>
          <w:t>Kvinner i fertil alder skal bruke sikre prevensjonsmetoder under behandlingen og i minst 15 uker etter avsluttet behandling.</w:t>
        </w:r>
      </w:ins>
    </w:p>
    <w:p w14:paraId="4840E502" w14:textId="77777777" w:rsidR="00BB4DD3" w:rsidRPr="00A4509D" w:rsidRDefault="00BB4DD3" w:rsidP="00BB4DD3">
      <w:pPr>
        <w:widowControl/>
        <w:spacing w:after="0" w:line="240" w:lineRule="auto"/>
        <w:rPr>
          <w:ins w:id="598" w:author="NO Affiliate" w:date="2026-02-12T13:15:00Z" w16du:dateUtc="2026-02-12T12:15:00Z"/>
          <w:rFonts w:ascii="Times New Roman" w:hAnsi="Times New Roman" w:cs="Times New Roman"/>
          <w:lang w:val="nb-NO"/>
        </w:rPr>
      </w:pPr>
    </w:p>
    <w:p w14:paraId="7C9E5AB6" w14:textId="77777777" w:rsidR="00BB4DD3" w:rsidRPr="00A4509D" w:rsidRDefault="00BB4DD3" w:rsidP="00BB4DD3">
      <w:pPr>
        <w:widowControl/>
        <w:spacing w:after="0" w:line="240" w:lineRule="auto"/>
        <w:rPr>
          <w:ins w:id="599" w:author="NO Affiliate" w:date="2026-02-12T13:15:00Z" w16du:dateUtc="2026-02-12T12:15:00Z"/>
          <w:rFonts w:ascii="Times New Roman" w:eastAsia="Times New Roman" w:hAnsi="Times New Roman" w:cs="Times New Roman"/>
          <w:lang w:val="nb-NO"/>
        </w:rPr>
      </w:pPr>
      <w:ins w:id="600" w:author="NO Affiliate" w:date="2026-02-12T13:15:00Z" w16du:dateUtc="2026-02-12T12:15:00Z">
        <w:r w:rsidRPr="00A4509D">
          <w:rPr>
            <w:rFonts w:ascii="Times New Roman" w:eastAsia="Times New Roman" w:hAnsi="Times New Roman" w:cs="Times New Roman"/>
            <w:u w:val="single" w:color="000000"/>
            <w:lang w:val="nb-NO"/>
          </w:rPr>
          <w:t>Graviditet</w:t>
        </w:r>
      </w:ins>
    </w:p>
    <w:p w14:paraId="620AE1EA" w14:textId="77777777" w:rsidR="00BB4DD3" w:rsidRPr="00A4509D" w:rsidRDefault="00BB4DD3" w:rsidP="00BB4DD3">
      <w:pPr>
        <w:widowControl/>
        <w:spacing w:after="0" w:line="240" w:lineRule="auto"/>
        <w:rPr>
          <w:ins w:id="601" w:author="NO Affiliate" w:date="2026-02-12T13:15:00Z" w16du:dateUtc="2026-02-12T12:15:00Z"/>
          <w:rFonts w:ascii="Times New Roman" w:eastAsia="Times New Roman" w:hAnsi="Times New Roman" w:cs="Times New Roman"/>
          <w:lang w:val="nb-NO"/>
        </w:rPr>
      </w:pPr>
      <w:ins w:id="602" w:author="NO Affiliate" w:date="2026-02-12T13:15:00Z" w16du:dateUtc="2026-02-12T12:15:00Z">
        <w:r w:rsidRPr="00A4509D">
          <w:rPr>
            <w:rFonts w:ascii="Times New Roman" w:eastAsia="Times New Roman" w:hAnsi="Times New Roman" w:cs="Times New Roman"/>
            <w:szCs w:val="20"/>
            <w:lang w:val="nb-NO"/>
          </w:rPr>
          <w:t>Data fra et moderat antall prospektivt registrerte graviditeter med kjent utfall etter eksponering for ustekinumab, inkludert mer enn 450 graviditeter med eksponering i første trimester, indikerer ingen økt risiko for alvorlige medfødte misdannelser hos nyfødte.</w:t>
        </w:r>
      </w:ins>
    </w:p>
    <w:p w14:paraId="5689BA21" w14:textId="77777777" w:rsidR="00BB4DD3" w:rsidRPr="00A4509D" w:rsidRDefault="00BB4DD3" w:rsidP="00BB4DD3">
      <w:pPr>
        <w:widowControl/>
        <w:spacing w:after="0" w:line="240" w:lineRule="auto"/>
        <w:rPr>
          <w:ins w:id="603" w:author="NO Affiliate" w:date="2026-02-12T13:15:00Z" w16du:dateUtc="2026-02-12T12:15:00Z"/>
          <w:rFonts w:ascii="Times New Roman" w:eastAsia="Times New Roman" w:hAnsi="Times New Roman" w:cs="Times New Roman"/>
          <w:lang w:val="nb-NO"/>
        </w:rPr>
      </w:pPr>
    </w:p>
    <w:p w14:paraId="7CB661F2" w14:textId="77777777" w:rsidR="00BB4DD3" w:rsidRPr="00A4509D" w:rsidRDefault="00BB4DD3" w:rsidP="00BB4DD3">
      <w:pPr>
        <w:widowControl/>
        <w:spacing w:after="0" w:line="240" w:lineRule="auto"/>
        <w:rPr>
          <w:ins w:id="604" w:author="NO Affiliate" w:date="2026-02-12T13:15:00Z" w16du:dateUtc="2026-02-12T12:15:00Z"/>
          <w:rFonts w:ascii="Times New Roman" w:eastAsia="Times New Roman" w:hAnsi="Times New Roman" w:cs="Times New Roman"/>
          <w:lang w:val="nb-NO"/>
        </w:rPr>
      </w:pPr>
      <w:ins w:id="605" w:author="NO Affiliate" w:date="2026-02-12T13:15:00Z" w16du:dateUtc="2026-02-12T12:15:00Z">
        <w:r w:rsidRPr="00A4509D">
          <w:rPr>
            <w:rFonts w:ascii="Times New Roman" w:eastAsia="Times New Roman" w:hAnsi="Times New Roman" w:cs="Times New Roman"/>
            <w:lang w:val="nb-NO"/>
          </w:rPr>
          <w:t xml:space="preserve">Dyrestudier indikerer ingen direkte eller indirekte skadelige effekter på graviditet, embryo/fosterutvikling, fødsel eller postnatal utvikling (se pkt. 5.3). </w:t>
        </w:r>
      </w:ins>
    </w:p>
    <w:p w14:paraId="7BD87892" w14:textId="77777777" w:rsidR="00BB4DD3" w:rsidRPr="00A4509D" w:rsidRDefault="00BB4DD3" w:rsidP="00BB4DD3">
      <w:pPr>
        <w:widowControl/>
        <w:spacing w:after="0" w:line="240" w:lineRule="auto"/>
        <w:rPr>
          <w:ins w:id="606" w:author="NO Affiliate" w:date="2026-02-12T13:15:00Z" w16du:dateUtc="2026-02-12T12:15:00Z"/>
          <w:rFonts w:ascii="Times New Roman" w:eastAsia="Times New Roman" w:hAnsi="Times New Roman" w:cs="Times New Roman"/>
          <w:lang w:val="nb-NO"/>
        </w:rPr>
      </w:pPr>
    </w:p>
    <w:p w14:paraId="3A967C64" w14:textId="77777777" w:rsidR="00BB4DD3" w:rsidRPr="00A4509D" w:rsidRDefault="00BB4DD3" w:rsidP="00BB4DD3">
      <w:pPr>
        <w:widowControl/>
        <w:spacing w:after="0" w:line="240" w:lineRule="auto"/>
        <w:rPr>
          <w:ins w:id="607" w:author="NO Affiliate" w:date="2026-02-12T13:15:00Z" w16du:dateUtc="2026-02-12T12:15:00Z"/>
          <w:rFonts w:ascii="Times New Roman" w:eastAsia="Times New Roman" w:hAnsi="Times New Roman" w:cs="Times New Roman"/>
          <w:lang w:val="nb-NO"/>
        </w:rPr>
      </w:pPr>
      <w:ins w:id="608" w:author="NO Affiliate" w:date="2026-02-12T13:15:00Z" w16du:dateUtc="2026-02-12T12:15:00Z">
        <w:r w:rsidRPr="00A4509D">
          <w:rPr>
            <w:rFonts w:ascii="Times New Roman" w:eastAsia="Times New Roman" w:hAnsi="Times New Roman" w:cs="Times New Roman"/>
            <w:szCs w:val="20"/>
            <w:lang w:val="nb-NO"/>
          </w:rPr>
          <w:t xml:space="preserve">Tilgjengelig klinisk erfaring er imidlertid begrenset. </w:t>
        </w:r>
        <w:r w:rsidRPr="00A4509D">
          <w:rPr>
            <w:rFonts w:ascii="Times New Roman" w:eastAsia="Times New Roman" w:hAnsi="Times New Roman" w:cs="Times New Roman"/>
            <w:lang w:val="nb-NO"/>
          </w:rPr>
          <w:t>Som et forsiktighetstiltak er det anbefalt å unngå bruk av Otulfi under graviditet.</w:t>
        </w:r>
      </w:ins>
    </w:p>
    <w:p w14:paraId="3A2ECBD7" w14:textId="77777777" w:rsidR="00BB4DD3" w:rsidRPr="00A4509D" w:rsidRDefault="00BB4DD3" w:rsidP="00BB4DD3">
      <w:pPr>
        <w:widowControl/>
        <w:spacing w:after="0" w:line="240" w:lineRule="auto"/>
        <w:rPr>
          <w:ins w:id="609" w:author="NO Affiliate" w:date="2026-02-12T13:15:00Z" w16du:dateUtc="2026-02-12T12:15:00Z"/>
          <w:rFonts w:ascii="Times New Roman" w:hAnsi="Times New Roman" w:cs="Times New Roman"/>
          <w:lang w:val="nb-NO"/>
        </w:rPr>
      </w:pPr>
    </w:p>
    <w:p w14:paraId="304EC3D5" w14:textId="77777777" w:rsidR="00BB4DD3" w:rsidRPr="00A4509D" w:rsidRDefault="00BB4DD3" w:rsidP="00BB4DD3">
      <w:pPr>
        <w:widowControl/>
        <w:spacing w:after="0" w:line="240" w:lineRule="auto"/>
        <w:rPr>
          <w:ins w:id="610" w:author="NO Affiliate" w:date="2026-02-12T13:15:00Z" w16du:dateUtc="2026-02-12T12:15:00Z"/>
          <w:rFonts w:ascii="Times New Roman" w:eastAsia="Times New Roman" w:hAnsi="Times New Roman" w:cs="Times New Roman"/>
          <w:lang w:val="nb-NO"/>
        </w:rPr>
      </w:pPr>
      <w:ins w:id="611" w:author="NO Affiliate" w:date="2026-02-12T13:15:00Z" w16du:dateUtc="2026-02-12T12:15:00Z">
        <w:r w:rsidRPr="00A4509D">
          <w:rPr>
            <w:rFonts w:ascii="Times New Roman" w:eastAsia="Times New Roman" w:hAnsi="Times New Roman" w:cs="Times New Roman"/>
            <w:lang w:val="nb-NO"/>
          </w:rPr>
          <w:t xml:space="preserve">Ustekinumab passerer placenta og har blitt påvist i serum hos spedbarn født av kvinnelige pasienter behandlet med ustekinumab under graviditet. Den kliniske betydningen av dette er ukjent, men risikoen for infeksjoner hos spedbarn eksponert </w:t>
        </w:r>
        <w:r w:rsidRPr="00A4509D">
          <w:rPr>
            <w:rFonts w:ascii="Times New Roman" w:eastAsia="Times New Roman" w:hAnsi="Times New Roman" w:cs="Times New Roman"/>
            <w:i/>
            <w:lang w:val="nb-NO"/>
          </w:rPr>
          <w:t xml:space="preserve">in utero </w:t>
        </w:r>
        <w:r w:rsidRPr="00A4509D">
          <w:rPr>
            <w:rFonts w:ascii="Times New Roman" w:eastAsia="Times New Roman" w:hAnsi="Times New Roman" w:cs="Times New Roman"/>
            <w:lang w:val="nb-NO"/>
          </w:rPr>
          <w:t xml:space="preserve">for ustekinumab kan være økt etter fødsel. </w:t>
        </w:r>
      </w:ins>
    </w:p>
    <w:p w14:paraId="58BB9C37" w14:textId="77777777" w:rsidR="00BB4DD3" w:rsidRPr="00A4509D" w:rsidRDefault="00BB4DD3" w:rsidP="00BB4DD3">
      <w:pPr>
        <w:widowControl/>
        <w:spacing w:after="0" w:line="240" w:lineRule="auto"/>
        <w:rPr>
          <w:ins w:id="612" w:author="NO Affiliate" w:date="2026-02-12T13:15:00Z" w16du:dateUtc="2026-02-12T12:15:00Z"/>
          <w:rFonts w:ascii="Times New Roman" w:eastAsia="Times New Roman" w:hAnsi="Times New Roman" w:cs="Times New Roman"/>
          <w:lang w:val="nb-NO"/>
        </w:rPr>
      </w:pPr>
      <w:ins w:id="613" w:author="NO Affiliate" w:date="2026-02-12T13:15:00Z" w16du:dateUtc="2026-02-12T12:15:00Z">
        <w:r w:rsidRPr="00A4509D">
          <w:rPr>
            <w:rFonts w:ascii="Times New Roman" w:eastAsia="Times New Roman" w:hAnsi="Times New Roman" w:cs="Times New Roman"/>
            <w:lang w:val="nb-NO"/>
          </w:rPr>
          <w:t xml:space="preserve">Administrering av levende vaksiner (som BCG-vaksine) til spedbarn eksponert </w:t>
        </w:r>
        <w:r w:rsidRPr="00A4509D">
          <w:rPr>
            <w:rFonts w:ascii="Times New Roman" w:eastAsia="Times New Roman" w:hAnsi="Times New Roman" w:cs="Times New Roman"/>
            <w:i/>
            <w:lang w:val="nb-NO"/>
          </w:rPr>
          <w:t xml:space="preserve">in utero </w:t>
        </w:r>
        <w:r w:rsidRPr="00A4509D">
          <w:rPr>
            <w:rFonts w:ascii="Times New Roman" w:eastAsia="Times New Roman" w:hAnsi="Times New Roman" w:cs="Times New Roman"/>
            <w:lang w:val="nb-NO"/>
          </w:rPr>
          <w:t>for ustekinumab er ikke anbefalt før tolv måneder etter fødsel eller før spedbarnets serumnivå av ustekinumab ikke er detekterbart (se pkt. 4.4 og 4.5). Dersom det innebærer en klar klinisk fordel for det enkelte spedbarn, kan administrering av en levende vaksine vurderes på et tidligere tidspunkt, dersom spedbarnets serumnivå av ustekinumab ikke er detekterbart.</w:t>
        </w:r>
      </w:ins>
    </w:p>
    <w:p w14:paraId="3064E204" w14:textId="77777777" w:rsidR="00BB4DD3" w:rsidRPr="00A4509D" w:rsidRDefault="00BB4DD3" w:rsidP="00BB4DD3">
      <w:pPr>
        <w:widowControl/>
        <w:spacing w:after="0" w:line="240" w:lineRule="auto"/>
        <w:rPr>
          <w:ins w:id="614" w:author="NO Affiliate" w:date="2026-02-12T13:15:00Z" w16du:dateUtc="2026-02-12T12:15:00Z"/>
          <w:rFonts w:ascii="Times New Roman" w:hAnsi="Times New Roman" w:cs="Times New Roman"/>
          <w:lang w:val="nb-NO"/>
        </w:rPr>
      </w:pPr>
    </w:p>
    <w:p w14:paraId="293F8CD8" w14:textId="77777777" w:rsidR="00BB4DD3" w:rsidRPr="00A4509D" w:rsidRDefault="00BB4DD3" w:rsidP="00BB4DD3">
      <w:pPr>
        <w:widowControl/>
        <w:spacing w:after="0" w:line="240" w:lineRule="auto"/>
        <w:rPr>
          <w:ins w:id="615" w:author="NO Affiliate" w:date="2026-02-12T13:15:00Z" w16du:dateUtc="2026-02-12T12:15:00Z"/>
          <w:rFonts w:ascii="Times New Roman" w:eastAsia="Times New Roman" w:hAnsi="Times New Roman" w:cs="Times New Roman"/>
          <w:lang w:val="nb-NO"/>
        </w:rPr>
      </w:pPr>
      <w:ins w:id="616" w:author="NO Affiliate" w:date="2026-02-12T13:15:00Z" w16du:dateUtc="2026-02-12T12:15:00Z">
        <w:r w:rsidRPr="00A4509D">
          <w:rPr>
            <w:rFonts w:ascii="Times New Roman" w:eastAsia="Times New Roman" w:hAnsi="Times New Roman" w:cs="Times New Roman"/>
            <w:u w:val="single" w:color="000000"/>
            <w:lang w:val="nb-NO"/>
          </w:rPr>
          <w:t>Amming</w:t>
        </w:r>
      </w:ins>
    </w:p>
    <w:p w14:paraId="060B08B3" w14:textId="337D4B25" w:rsidR="00BB4DD3" w:rsidRPr="00A4509D" w:rsidRDefault="00BB4DD3" w:rsidP="00BB4DD3">
      <w:pPr>
        <w:widowControl/>
        <w:spacing w:after="0" w:line="240" w:lineRule="auto"/>
        <w:rPr>
          <w:ins w:id="617" w:author="NO Affiliate" w:date="2026-02-12T13:15:00Z" w16du:dateUtc="2026-02-12T12:15:00Z"/>
          <w:rFonts w:ascii="Times New Roman" w:eastAsia="Times New Roman" w:hAnsi="Times New Roman" w:cs="Times New Roman"/>
          <w:lang w:val="nb-NO"/>
        </w:rPr>
      </w:pPr>
      <w:ins w:id="618" w:author="NO Affiliate" w:date="2026-02-12T13:15:00Z" w16du:dateUtc="2026-02-12T12:15:00Z">
        <w:r w:rsidRPr="00A4509D">
          <w:rPr>
            <w:rFonts w:ascii="Times New Roman" w:eastAsia="Times New Roman" w:hAnsi="Times New Roman" w:cs="Times New Roman"/>
            <w:lang w:val="nb-NO"/>
          </w:rPr>
          <w:t>Begrensede data fra publisert litteratur indikerer at ustekinumab blir utskilt i morsmelk hos mennesker i svært små mengder. Det er ikke kjent om ustekinumab absorberes systemisk etter inntak. På grunn av mulig risiko for bivirkninger av ustekinumab hos ammende småbarn, må det tas en beslutning om amming skal opphøre under behandlingen og i opptil 15 uker etter behandlingen eller avslutte Otulfi</w:t>
        </w:r>
        <w:r w:rsidRPr="00A4509D">
          <w:rPr>
            <w:rFonts w:ascii="Times New Roman" w:eastAsia="Times New Roman" w:hAnsi="Times New Roman" w:cs="Times New Roman"/>
            <w:lang w:val="nb-NO"/>
          </w:rPr>
          <w:noBreakHyphen/>
          <w:t>behandling av kvinnen tatt i betrak</w:t>
        </w:r>
      </w:ins>
      <w:ins w:id="619" w:author="NO Affiliate" w:date="2026-02-12T17:18:00Z" w16du:dateUtc="2026-02-12T16:18:00Z">
        <w:r w:rsidR="005878EA">
          <w:rPr>
            <w:rFonts w:ascii="Times New Roman" w:eastAsia="Times New Roman" w:hAnsi="Times New Roman" w:cs="Times New Roman"/>
            <w:lang w:val="nb-NO"/>
          </w:rPr>
          <w:t>t</w:t>
        </w:r>
      </w:ins>
      <w:ins w:id="620" w:author="NO Affiliate" w:date="2026-02-12T13:15:00Z" w16du:dateUtc="2026-02-12T12:15:00Z">
        <w:r w:rsidRPr="00A4509D">
          <w:rPr>
            <w:rFonts w:ascii="Times New Roman" w:eastAsia="Times New Roman" w:hAnsi="Times New Roman" w:cs="Times New Roman"/>
            <w:lang w:val="nb-NO"/>
          </w:rPr>
          <w:t>ning fordelene ved å amme barnet og fordelene ved Otulfi</w:t>
        </w:r>
        <w:r w:rsidRPr="00A4509D">
          <w:rPr>
            <w:rFonts w:ascii="Times New Roman" w:eastAsia="Times New Roman" w:hAnsi="Times New Roman" w:cs="Times New Roman"/>
            <w:lang w:val="nb-NO"/>
          </w:rPr>
          <w:noBreakHyphen/>
          <w:t>behandlingen.</w:t>
        </w:r>
      </w:ins>
    </w:p>
    <w:p w14:paraId="7059606A" w14:textId="77777777" w:rsidR="00BB4DD3" w:rsidRPr="00A4509D" w:rsidRDefault="00BB4DD3" w:rsidP="00BB4DD3">
      <w:pPr>
        <w:widowControl/>
        <w:spacing w:after="0" w:line="240" w:lineRule="auto"/>
        <w:rPr>
          <w:ins w:id="621" w:author="NO Affiliate" w:date="2026-02-12T13:15:00Z" w16du:dateUtc="2026-02-12T12:15:00Z"/>
          <w:rFonts w:ascii="Times New Roman" w:hAnsi="Times New Roman" w:cs="Times New Roman"/>
          <w:lang w:val="nb-NO"/>
        </w:rPr>
      </w:pPr>
    </w:p>
    <w:p w14:paraId="2FD4B4DA" w14:textId="77777777" w:rsidR="00BB4DD3" w:rsidRPr="00A4509D" w:rsidRDefault="00BB4DD3" w:rsidP="00BB4DD3">
      <w:pPr>
        <w:widowControl/>
        <w:spacing w:after="0" w:line="240" w:lineRule="auto"/>
        <w:rPr>
          <w:ins w:id="622" w:author="NO Affiliate" w:date="2026-02-12T13:15:00Z" w16du:dateUtc="2026-02-12T12:15:00Z"/>
          <w:rFonts w:ascii="Times New Roman" w:eastAsia="Times New Roman" w:hAnsi="Times New Roman" w:cs="Times New Roman"/>
          <w:lang w:val="nb-NO"/>
        </w:rPr>
      </w:pPr>
      <w:ins w:id="623" w:author="NO Affiliate" w:date="2026-02-12T13:15:00Z" w16du:dateUtc="2026-02-12T12:15:00Z">
        <w:r w:rsidRPr="00A4509D">
          <w:rPr>
            <w:rFonts w:ascii="Times New Roman" w:eastAsia="Times New Roman" w:hAnsi="Times New Roman" w:cs="Times New Roman"/>
            <w:u w:val="single" w:color="000000"/>
            <w:lang w:val="nb-NO"/>
          </w:rPr>
          <w:t>Fertilitet</w:t>
        </w:r>
      </w:ins>
    </w:p>
    <w:p w14:paraId="0E2AC9DE" w14:textId="77777777" w:rsidR="00BB4DD3" w:rsidRPr="00A4509D" w:rsidRDefault="00BB4DD3" w:rsidP="00BB4DD3">
      <w:pPr>
        <w:widowControl/>
        <w:spacing w:after="0" w:line="240" w:lineRule="auto"/>
        <w:rPr>
          <w:ins w:id="624" w:author="NO Affiliate" w:date="2026-02-12T13:15:00Z" w16du:dateUtc="2026-02-12T12:15:00Z"/>
          <w:rFonts w:ascii="Times New Roman" w:eastAsia="Times New Roman" w:hAnsi="Times New Roman" w:cs="Times New Roman"/>
          <w:lang w:val="nb-NO"/>
        </w:rPr>
      </w:pPr>
      <w:ins w:id="625" w:author="NO Affiliate" w:date="2026-02-12T13:15:00Z" w16du:dateUtc="2026-02-12T12:15:00Z">
        <w:r w:rsidRPr="00A4509D">
          <w:rPr>
            <w:rFonts w:ascii="Times New Roman" w:eastAsia="Times New Roman" w:hAnsi="Times New Roman" w:cs="Times New Roman"/>
            <w:lang w:val="nb-NO"/>
          </w:rPr>
          <w:lastRenderedPageBreak/>
          <w:t>Effekten av ustekinumab på fertilitet hos mennesker har ikke blitt undersøkt (se pkt. 5.3).</w:t>
        </w:r>
      </w:ins>
    </w:p>
    <w:p w14:paraId="1A8F05BE" w14:textId="77777777" w:rsidR="00BB4DD3" w:rsidRPr="00A4509D" w:rsidRDefault="00BB4DD3" w:rsidP="00BB4DD3">
      <w:pPr>
        <w:widowControl/>
        <w:spacing w:after="0" w:line="240" w:lineRule="auto"/>
        <w:rPr>
          <w:ins w:id="626" w:author="NO Affiliate" w:date="2026-02-12T13:15:00Z" w16du:dateUtc="2026-02-12T12:15:00Z"/>
          <w:rFonts w:ascii="Times New Roman" w:hAnsi="Times New Roman" w:cs="Times New Roman"/>
          <w:lang w:val="nb-NO"/>
        </w:rPr>
      </w:pPr>
    </w:p>
    <w:p w14:paraId="7BDC176C" w14:textId="77777777" w:rsidR="00BB4DD3" w:rsidRPr="00A4509D" w:rsidRDefault="00BB4DD3" w:rsidP="00BB4DD3">
      <w:pPr>
        <w:widowControl/>
        <w:spacing w:after="0" w:line="240" w:lineRule="auto"/>
        <w:ind w:left="567" w:hanging="567"/>
        <w:rPr>
          <w:ins w:id="627" w:author="NO Affiliate" w:date="2026-02-12T13:15:00Z" w16du:dateUtc="2026-02-12T12:15:00Z"/>
          <w:rFonts w:ascii="Times New Roman" w:eastAsia="Times New Roman" w:hAnsi="Times New Roman" w:cs="Times New Roman"/>
          <w:lang w:val="nb-NO"/>
        </w:rPr>
      </w:pPr>
      <w:ins w:id="628" w:author="NO Affiliate" w:date="2026-02-12T13:15:00Z" w16du:dateUtc="2026-02-12T12:15:00Z">
        <w:r w:rsidRPr="00A4509D">
          <w:rPr>
            <w:rFonts w:ascii="Times New Roman" w:eastAsia="Times New Roman" w:hAnsi="Times New Roman" w:cs="Times New Roman"/>
            <w:b/>
            <w:bCs/>
            <w:lang w:val="nb-NO"/>
          </w:rPr>
          <w:t>4.7</w:t>
        </w:r>
        <w:r w:rsidRPr="00A4509D">
          <w:rPr>
            <w:rFonts w:ascii="Times New Roman" w:eastAsia="Times New Roman" w:hAnsi="Times New Roman" w:cs="Times New Roman"/>
            <w:b/>
            <w:bCs/>
            <w:lang w:val="nb-NO"/>
          </w:rPr>
          <w:tab/>
          <w:t>Påvirkning av evnen til å kjøre bil og bruke maskiner.</w:t>
        </w:r>
      </w:ins>
    </w:p>
    <w:p w14:paraId="457B7C6D" w14:textId="77777777" w:rsidR="00BB4DD3" w:rsidRPr="00A4509D" w:rsidRDefault="00BB4DD3" w:rsidP="00BB4DD3">
      <w:pPr>
        <w:widowControl/>
        <w:spacing w:after="0" w:line="240" w:lineRule="auto"/>
        <w:rPr>
          <w:ins w:id="629" w:author="NO Affiliate" w:date="2026-02-12T13:15:00Z" w16du:dateUtc="2026-02-12T12:15:00Z"/>
          <w:rFonts w:ascii="Times New Roman" w:hAnsi="Times New Roman" w:cs="Times New Roman"/>
          <w:lang w:val="nb-NO"/>
        </w:rPr>
      </w:pPr>
    </w:p>
    <w:p w14:paraId="2D61348B" w14:textId="77777777" w:rsidR="00BB4DD3" w:rsidRPr="00A4509D" w:rsidRDefault="00BB4DD3" w:rsidP="00BB4DD3">
      <w:pPr>
        <w:widowControl/>
        <w:spacing w:after="0" w:line="240" w:lineRule="auto"/>
        <w:rPr>
          <w:ins w:id="630" w:author="NO Affiliate" w:date="2026-02-12T13:15:00Z" w16du:dateUtc="2026-02-12T12:15:00Z"/>
          <w:rFonts w:ascii="Times New Roman" w:eastAsia="Times New Roman" w:hAnsi="Times New Roman" w:cs="Times New Roman"/>
          <w:lang w:val="nb-NO"/>
        </w:rPr>
      </w:pPr>
      <w:ins w:id="631" w:author="NO Affiliate" w:date="2026-02-12T13:15:00Z" w16du:dateUtc="2026-02-12T12:15:00Z">
        <w:r w:rsidRPr="00A4509D">
          <w:rPr>
            <w:rFonts w:ascii="Times New Roman" w:eastAsia="Times New Roman" w:hAnsi="Times New Roman" w:cs="Times New Roman"/>
            <w:lang w:val="nb-NO"/>
          </w:rPr>
          <w:t>Otulfi har ingen eller ubetydelig påvirkning på evnen til å kjøre bil og bruke maskiner.</w:t>
        </w:r>
      </w:ins>
    </w:p>
    <w:p w14:paraId="05299543" w14:textId="77777777" w:rsidR="00BB4DD3" w:rsidRPr="00A4509D" w:rsidRDefault="00BB4DD3" w:rsidP="00BB4DD3">
      <w:pPr>
        <w:widowControl/>
        <w:spacing w:after="0" w:line="240" w:lineRule="auto"/>
        <w:rPr>
          <w:ins w:id="632" w:author="NO Affiliate" w:date="2026-02-12T13:15:00Z" w16du:dateUtc="2026-02-12T12:15:00Z"/>
          <w:rFonts w:ascii="Times New Roman" w:hAnsi="Times New Roman" w:cs="Times New Roman"/>
          <w:lang w:val="nb-NO"/>
        </w:rPr>
      </w:pPr>
    </w:p>
    <w:p w14:paraId="274FD9DF" w14:textId="77777777" w:rsidR="00BB4DD3" w:rsidRPr="00A4509D" w:rsidRDefault="00BB4DD3" w:rsidP="00BB4DD3">
      <w:pPr>
        <w:widowControl/>
        <w:spacing w:after="0" w:line="240" w:lineRule="auto"/>
        <w:ind w:left="567" w:hanging="567"/>
        <w:rPr>
          <w:ins w:id="633" w:author="NO Affiliate" w:date="2026-02-12T13:15:00Z" w16du:dateUtc="2026-02-12T12:15:00Z"/>
          <w:rFonts w:ascii="Times New Roman" w:eastAsia="Times New Roman" w:hAnsi="Times New Roman" w:cs="Times New Roman"/>
          <w:lang w:val="nb-NO"/>
        </w:rPr>
      </w:pPr>
      <w:ins w:id="634" w:author="NO Affiliate" w:date="2026-02-12T13:15:00Z" w16du:dateUtc="2026-02-12T12:15:00Z">
        <w:r w:rsidRPr="00A4509D">
          <w:rPr>
            <w:rFonts w:ascii="Times New Roman" w:eastAsia="Times New Roman" w:hAnsi="Times New Roman" w:cs="Times New Roman"/>
            <w:b/>
            <w:bCs/>
            <w:lang w:val="nb-NO"/>
          </w:rPr>
          <w:t>4.8</w:t>
        </w:r>
        <w:r w:rsidRPr="00A4509D">
          <w:rPr>
            <w:rFonts w:ascii="Times New Roman" w:eastAsia="Times New Roman" w:hAnsi="Times New Roman" w:cs="Times New Roman"/>
            <w:b/>
            <w:bCs/>
            <w:lang w:val="nb-NO"/>
          </w:rPr>
          <w:tab/>
          <w:t>Bivirkninger</w:t>
        </w:r>
      </w:ins>
    </w:p>
    <w:p w14:paraId="3D661222" w14:textId="77777777" w:rsidR="00BB4DD3" w:rsidRPr="00A4509D" w:rsidRDefault="00BB4DD3" w:rsidP="00BB4DD3">
      <w:pPr>
        <w:widowControl/>
        <w:spacing w:after="0" w:line="240" w:lineRule="auto"/>
        <w:rPr>
          <w:ins w:id="635" w:author="NO Affiliate" w:date="2026-02-12T13:15:00Z" w16du:dateUtc="2026-02-12T12:15:00Z"/>
          <w:rFonts w:ascii="Times New Roman" w:hAnsi="Times New Roman" w:cs="Times New Roman"/>
          <w:lang w:val="nb-NO"/>
        </w:rPr>
      </w:pPr>
    </w:p>
    <w:p w14:paraId="0FD27F31" w14:textId="77777777" w:rsidR="00BB4DD3" w:rsidRPr="00A4509D" w:rsidRDefault="00BB4DD3" w:rsidP="00BB4DD3">
      <w:pPr>
        <w:widowControl/>
        <w:spacing w:after="0" w:line="240" w:lineRule="auto"/>
        <w:rPr>
          <w:ins w:id="636" w:author="NO Affiliate" w:date="2026-02-12T13:15:00Z" w16du:dateUtc="2026-02-12T12:15:00Z"/>
          <w:rFonts w:ascii="Times New Roman" w:eastAsia="Times New Roman" w:hAnsi="Times New Roman" w:cs="Times New Roman"/>
          <w:lang w:val="nb-NO"/>
        </w:rPr>
      </w:pPr>
      <w:ins w:id="637" w:author="NO Affiliate" w:date="2026-02-12T13:15:00Z" w16du:dateUtc="2026-02-12T12:15:00Z">
        <w:r w:rsidRPr="00A4509D">
          <w:rPr>
            <w:rFonts w:ascii="Times New Roman" w:eastAsia="Times New Roman" w:hAnsi="Times New Roman" w:cs="Times New Roman"/>
            <w:u w:val="single" w:color="000000"/>
            <w:lang w:val="nb-NO"/>
          </w:rPr>
          <w:t>Oppsummering av sikkerhetsprofilen</w:t>
        </w:r>
      </w:ins>
    </w:p>
    <w:p w14:paraId="1966304D" w14:textId="77777777" w:rsidR="00BB4DD3" w:rsidRPr="00A4509D" w:rsidRDefault="00BB4DD3" w:rsidP="00BB4DD3">
      <w:pPr>
        <w:widowControl/>
        <w:spacing w:after="0" w:line="240" w:lineRule="auto"/>
        <w:rPr>
          <w:ins w:id="638" w:author="NO Affiliate" w:date="2026-02-12T13:15:00Z" w16du:dateUtc="2026-02-12T12:15:00Z"/>
          <w:rFonts w:ascii="Times New Roman" w:eastAsia="Times New Roman" w:hAnsi="Times New Roman" w:cs="Times New Roman"/>
          <w:lang w:val="nb-NO"/>
        </w:rPr>
      </w:pPr>
      <w:ins w:id="639" w:author="NO Affiliate" w:date="2026-02-12T13:15:00Z" w16du:dateUtc="2026-02-12T12:15:00Z">
        <w:r w:rsidRPr="00A4509D">
          <w:rPr>
            <w:rFonts w:ascii="Times New Roman" w:eastAsia="Times New Roman" w:hAnsi="Times New Roman" w:cs="Times New Roman"/>
            <w:lang w:val="nb-NO"/>
          </w:rPr>
          <w:t>De vanligste bivirkningene (&gt; 5 %) i kontrollerte perioder av de kliniske studiene av voksen psoriasis, psoriasisartritt, Crohns sykdom og ulcerøs kolitt med ustekinumab var nasofaryngitt og hodepine. De fleste ble ansett som milde og gjorde det ikke nødvendig å seponere studiebehandlingen. De mest alvorlige bivirkningene som ble rapportert for ustekinumab er overfølsomhetsreaksjoner, inkludert anafylaksi (se pkt. 4.4). Generell sikkerhetsprofil var tilsvarende for pasienter med psoriasis, psoriasisartritt, Crohns sykdom og ulcerøs kolitt.</w:t>
        </w:r>
      </w:ins>
    </w:p>
    <w:p w14:paraId="0057C7FA" w14:textId="77777777" w:rsidR="00BB4DD3" w:rsidRPr="00A4509D" w:rsidRDefault="00BB4DD3" w:rsidP="00BB4DD3">
      <w:pPr>
        <w:widowControl/>
        <w:spacing w:after="0" w:line="240" w:lineRule="auto"/>
        <w:rPr>
          <w:ins w:id="640" w:author="NO Affiliate" w:date="2026-02-12T13:15:00Z" w16du:dateUtc="2026-02-12T12:15:00Z"/>
          <w:rFonts w:ascii="Times New Roman" w:hAnsi="Times New Roman" w:cs="Times New Roman"/>
          <w:lang w:val="nb-NO"/>
        </w:rPr>
      </w:pPr>
    </w:p>
    <w:p w14:paraId="429F78AB" w14:textId="77777777" w:rsidR="00BB4DD3" w:rsidRPr="00A4509D" w:rsidRDefault="00BB4DD3" w:rsidP="00BB4DD3">
      <w:pPr>
        <w:widowControl/>
        <w:spacing w:after="0" w:line="240" w:lineRule="auto"/>
        <w:rPr>
          <w:ins w:id="641" w:author="NO Affiliate" w:date="2026-02-12T13:15:00Z" w16du:dateUtc="2026-02-12T12:15:00Z"/>
          <w:rFonts w:ascii="Times New Roman" w:eastAsia="Times New Roman" w:hAnsi="Times New Roman" w:cs="Times New Roman"/>
          <w:lang w:val="nb-NO"/>
        </w:rPr>
      </w:pPr>
      <w:ins w:id="642" w:author="NO Affiliate" w:date="2026-02-12T13:15:00Z" w16du:dateUtc="2026-02-12T12:15:00Z">
        <w:r w:rsidRPr="00A4509D">
          <w:rPr>
            <w:rFonts w:ascii="Times New Roman" w:eastAsia="Times New Roman" w:hAnsi="Times New Roman" w:cs="Times New Roman"/>
            <w:u w:val="single" w:color="000000"/>
            <w:lang w:val="nb-NO"/>
          </w:rPr>
          <w:t>Tabell over bivirkninger</w:t>
        </w:r>
      </w:ins>
    </w:p>
    <w:p w14:paraId="7AE51076" w14:textId="77777777" w:rsidR="00BB4DD3" w:rsidRPr="00A4509D" w:rsidRDefault="00BB4DD3" w:rsidP="00BB4DD3">
      <w:pPr>
        <w:spacing w:line="240" w:lineRule="auto"/>
        <w:rPr>
          <w:ins w:id="643" w:author="NO Affiliate" w:date="2026-02-12T13:15:00Z" w16du:dateUtc="2026-02-12T12:15:00Z"/>
          <w:lang w:val="nb-NO"/>
        </w:rPr>
      </w:pPr>
      <w:ins w:id="644" w:author="NO Affiliate" w:date="2026-02-12T13:15:00Z" w16du:dateUtc="2026-02-12T12:15:00Z">
        <w:r w:rsidRPr="00A4509D">
          <w:rPr>
            <w:rFonts w:ascii="Times New Roman" w:eastAsia="Times New Roman" w:hAnsi="Times New Roman" w:cs="Times New Roman"/>
            <w:lang w:val="nb-NO"/>
          </w:rPr>
          <w:t>Sikkerhetsdata beskrevet under gjenspeiler eksponering hos voksne for ustekinumab i 14 fase 2- og fase 3-studier av 6 710 pasienter (4 135 med psoriasis og/eller psoriasisartritt, 1 749 med Crohns sykdom og 826 pasienter med ulcerøs kolitt). Dette inkluderer eksponering for ustekinumab i de kontrollerte og ikke-kontrollerte periodene i de kliniske studiene hos pasienter med psoriasis, psoriasisartritt, Crohns sykdom eller ulcerøs kolitt i minst 6 måneder (4 577 </w:t>
        </w:r>
        <w:r w:rsidRPr="00A4509D" w:rsidDel="00F33E18">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pasienter) eller minst 1 år (3 648 pasienter). 2 194 pasienter med psoriasis, Crohns sykdom eller ulcerøs kolitt ble eksponert i minst 4  år, mens 1 148 pasienter med psoriasis eller Crohns sykdom ble eksponert i minst 5 år.</w:t>
        </w:r>
        <w:r w:rsidRPr="00A4509D">
          <w:rPr>
            <w:lang w:val="nb-NO"/>
          </w:rPr>
          <w:t xml:space="preserve"> </w:t>
        </w:r>
      </w:ins>
    </w:p>
    <w:p w14:paraId="40B56D03" w14:textId="77777777" w:rsidR="00BB4DD3" w:rsidRPr="00A4509D" w:rsidRDefault="00BB4DD3" w:rsidP="00BB4DD3">
      <w:pPr>
        <w:widowControl/>
        <w:spacing w:after="0" w:line="240" w:lineRule="auto"/>
        <w:rPr>
          <w:ins w:id="645" w:author="NO Affiliate" w:date="2026-02-12T13:15:00Z" w16du:dateUtc="2026-02-12T12:15:00Z"/>
          <w:rFonts w:ascii="Times New Roman" w:hAnsi="Times New Roman" w:cs="Times New Roman"/>
          <w:lang w:val="nb-NO"/>
        </w:rPr>
      </w:pPr>
    </w:p>
    <w:p w14:paraId="0B23E688" w14:textId="77777777" w:rsidR="00BB4DD3" w:rsidRPr="00A4509D" w:rsidRDefault="00BB4DD3" w:rsidP="00BB4DD3">
      <w:pPr>
        <w:widowControl/>
        <w:spacing w:after="0" w:line="240" w:lineRule="auto"/>
        <w:rPr>
          <w:ins w:id="646" w:author="NO Affiliate" w:date="2026-02-12T13:15:00Z" w16du:dateUtc="2026-02-12T12:15:00Z"/>
          <w:rFonts w:ascii="Times New Roman" w:eastAsia="Times New Roman" w:hAnsi="Times New Roman" w:cs="Times New Roman"/>
          <w:lang w:val="nb-NO"/>
        </w:rPr>
      </w:pPr>
      <w:ins w:id="647" w:author="NO Affiliate" w:date="2026-02-12T13:15:00Z" w16du:dateUtc="2026-02-12T12:15:00Z">
        <w:r w:rsidRPr="00A4509D">
          <w:rPr>
            <w:rFonts w:ascii="Times New Roman" w:eastAsia="Times New Roman" w:hAnsi="Times New Roman" w:cs="Times New Roman"/>
            <w:lang w:val="nb-NO"/>
          </w:rPr>
          <w:t>Tabell 3 presenterer en liste over bivirkningene fra de kliniske studiene av psoriasis, psoriasisartritt, Crohns sykdom og ulcerøs kolitt hos voksne, samt bivirkninger rapportert etter markedsføring. Bivirkningene er klassifisert etter organklassesystem og etter frekvens ved bruk av følgende konvensjon: svært vanlige (≥ 1/10), vanlige (≥ 1/100 til &lt; 1/10), mindre vanlige (≥ 1/1 000 til &lt; 1/100), sjeldne (≥ 1/10 000 til &lt; 1/1 000), svært sjeldne (&lt; 1/10 000), ikke kjent (kan ikke anslås ut ifra tilgjengelige data). Innenfor hver frekvensgruppering er bivirkningene presentert etter synkende alvorlighetsgrad.</w:t>
        </w:r>
      </w:ins>
    </w:p>
    <w:p w14:paraId="7B4FAC18" w14:textId="77777777" w:rsidR="00BB4DD3" w:rsidRPr="00A4509D" w:rsidRDefault="00BB4DD3" w:rsidP="00BB4DD3">
      <w:pPr>
        <w:widowControl/>
        <w:spacing w:after="0" w:line="240" w:lineRule="auto"/>
        <w:rPr>
          <w:ins w:id="648" w:author="NO Affiliate" w:date="2026-02-12T13:15:00Z" w16du:dateUtc="2026-02-12T12:15:00Z"/>
          <w:rFonts w:ascii="Times New Roman" w:hAnsi="Times New Roman" w:cs="Times New Roman"/>
          <w:lang w:val="nb-NO"/>
        </w:rPr>
      </w:pPr>
    </w:p>
    <w:p w14:paraId="3A8A19DE" w14:textId="77777777" w:rsidR="00BB4DD3" w:rsidRPr="00A4509D" w:rsidRDefault="00BB4DD3" w:rsidP="00BB4DD3">
      <w:pPr>
        <w:keepNext/>
        <w:widowControl/>
        <w:spacing w:after="0" w:line="240" w:lineRule="auto"/>
        <w:ind w:left="1134" w:hanging="1134"/>
        <w:rPr>
          <w:ins w:id="649" w:author="NO Affiliate" w:date="2026-02-12T13:15:00Z" w16du:dateUtc="2026-02-12T12:15:00Z"/>
          <w:rFonts w:ascii="Times New Roman" w:eastAsia="Times New Roman" w:hAnsi="Times New Roman" w:cs="Times New Roman"/>
          <w:lang w:val="nb-NO"/>
        </w:rPr>
      </w:pPr>
      <w:ins w:id="650" w:author="NO Affiliate" w:date="2026-02-12T13:15:00Z" w16du:dateUtc="2026-02-12T12:15:00Z">
        <w:r w:rsidRPr="00A4509D">
          <w:rPr>
            <w:rFonts w:ascii="Times New Roman" w:eastAsia="Times New Roman" w:hAnsi="Times New Roman" w:cs="Times New Roman"/>
            <w:i/>
            <w:lang w:val="nb-NO"/>
          </w:rPr>
          <w:t>Tabell 3</w:t>
        </w:r>
        <w:r w:rsidRPr="00A4509D">
          <w:rPr>
            <w:rFonts w:ascii="Times New Roman" w:eastAsia="Times New Roman" w:hAnsi="Times New Roman" w:cs="Times New Roman"/>
            <w:i/>
            <w:lang w:val="nb-NO"/>
          </w:rPr>
          <w:tab/>
          <w:t>Liste over bivirkninger</w:t>
        </w:r>
      </w:ins>
    </w:p>
    <w:tbl>
      <w:tblPr>
        <w:tblStyle w:val="TableGrid"/>
        <w:tblW w:w="0" w:type="auto"/>
        <w:tblLook w:val="04A0" w:firstRow="1" w:lastRow="0" w:firstColumn="1" w:lastColumn="0" w:noHBand="0" w:noVBand="1"/>
      </w:tblPr>
      <w:tblGrid>
        <w:gridCol w:w="3039"/>
        <w:gridCol w:w="6023"/>
      </w:tblGrid>
      <w:tr w:rsidR="00BB4DD3" w:rsidRPr="00A4509D" w14:paraId="71AF1B7B" w14:textId="77777777" w:rsidTr="00C95775">
        <w:trPr>
          <w:ins w:id="651" w:author="NO Affiliate" w:date="2026-02-12T13:15:00Z"/>
        </w:trPr>
        <w:tc>
          <w:tcPr>
            <w:tcW w:w="3085" w:type="dxa"/>
            <w:tcBorders>
              <w:right w:val="nil"/>
            </w:tcBorders>
          </w:tcPr>
          <w:p w14:paraId="5F0F2AF2" w14:textId="77777777" w:rsidR="00BB4DD3" w:rsidRPr="00A4509D" w:rsidRDefault="00BB4DD3" w:rsidP="00C95775">
            <w:pPr>
              <w:keepNext/>
              <w:rPr>
                <w:ins w:id="652" w:author="NO Affiliate" w:date="2026-02-12T13:15:00Z" w16du:dateUtc="2026-02-12T12:15:00Z"/>
                <w:rFonts w:ascii="Times New Roman" w:hAnsi="Times New Roman" w:cs="Times New Roman"/>
                <w:b/>
                <w:lang w:val="nb-NO"/>
              </w:rPr>
            </w:pPr>
            <w:ins w:id="653" w:author="NO Affiliate" w:date="2026-02-12T13:15:00Z" w16du:dateUtc="2026-02-12T12:15:00Z">
              <w:r w:rsidRPr="00A4509D">
                <w:rPr>
                  <w:rFonts w:ascii="Times New Roman" w:hAnsi="Times New Roman" w:cs="Times New Roman"/>
                  <w:b/>
                  <w:lang w:val="nb-NO"/>
                </w:rPr>
                <w:t>Organklassesystem</w:t>
              </w:r>
            </w:ins>
          </w:p>
        </w:tc>
        <w:tc>
          <w:tcPr>
            <w:tcW w:w="6203" w:type="dxa"/>
            <w:tcBorders>
              <w:left w:val="nil"/>
            </w:tcBorders>
          </w:tcPr>
          <w:p w14:paraId="63EF62D3" w14:textId="77777777" w:rsidR="00BB4DD3" w:rsidRPr="00A4509D" w:rsidRDefault="00BB4DD3" w:rsidP="00C95775">
            <w:pPr>
              <w:keepNext/>
              <w:rPr>
                <w:ins w:id="654" w:author="NO Affiliate" w:date="2026-02-12T13:15:00Z" w16du:dateUtc="2026-02-12T12:15:00Z"/>
                <w:rFonts w:ascii="Times New Roman" w:hAnsi="Times New Roman" w:cs="Times New Roman"/>
                <w:b/>
                <w:lang w:val="nb-NO"/>
              </w:rPr>
            </w:pPr>
            <w:ins w:id="655" w:author="NO Affiliate" w:date="2026-02-12T13:15:00Z" w16du:dateUtc="2026-02-12T12:15:00Z">
              <w:r w:rsidRPr="00A4509D">
                <w:rPr>
                  <w:rFonts w:ascii="Times New Roman" w:hAnsi="Times New Roman" w:cs="Times New Roman"/>
                  <w:b/>
                  <w:lang w:val="nb-NO"/>
                </w:rPr>
                <w:t>Frekvens: Bivirkning</w:t>
              </w:r>
            </w:ins>
          </w:p>
        </w:tc>
      </w:tr>
      <w:tr w:rsidR="00BB4DD3" w:rsidRPr="00257C22" w14:paraId="3764E1A0" w14:textId="77777777" w:rsidTr="00C95775">
        <w:trPr>
          <w:ins w:id="656" w:author="NO Affiliate" w:date="2026-02-12T13:15:00Z"/>
        </w:trPr>
        <w:tc>
          <w:tcPr>
            <w:tcW w:w="3085" w:type="dxa"/>
            <w:tcBorders>
              <w:right w:val="nil"/>
            </w:tcBorders>
          </w:tcPr>
          <w:p w14:paraId="65BE2DED" w14:textId="77777777" w:rsidR="00BB4DD3" w:rsidRPr="00A4509D" w:rsidRDefault="00BB4DD3" w:rsidP="00C95775">
            <w:pPr>
              <w:ind w:right="390"/>
              <w:rPr>
                <w:ins w:id="657" w:author="NO Affiliate" w:date="2026-02-12T13:15:00Z" w16du:dateUtc="2026-02-12T12:15:00Z"/>
                <w:rFonts w:ascii="Times New Roman" w:eastAsia="TimesNewRoman,Bold" w:hAnsi="Times New Roman" w:cs="Times New Roman"/>
                <w:bCs/>
                <w:lang w:val="nb-NO"/>
              </w:rPr>
            </w:pPr>
            <w:ins w:id="658" w:author="NO Affiliate" w:date="2026-02-12T13:15:00Z" w16du:dateUtc="2026-02-12T12:15:00Z">
              <w:r w:rsidRPr="00A4509D">
                <w:rPr>
                  <w:rFonts w:ascii="Times New Roman" w:eastAsia="TimesNewRoman,Bold" w:hAnsi="Times New Roman" w:cs="Times New Roman"/>
                  <w:bCs/>
                  <w:lang w:val="nb-NO"/>
                </w:rPr>
                <w:t>Infeksiøse og parasittære sykdommer</w:t>
              </w:r>
            </w:ins>
          </w:p>
        </w:tc>
        <w:tc>
          <w:tcPr>
            <w:tcW w:w="6203" w:type="dxa"/>
            <w:tcBorders>
              <w:left w:val="nil"/>
            </w:tcBorders>
          </w:tcPr>
          <w:p w14:paraId="4BF4BAD5" w14:textId="77777777" w:rsidR="00BB4DD3" w:rsidRPr="00A4509D" w:rsidRDefault="00BB4DD3" w:rsidP="00C95775">
            <w:pPr>
              <w:widowControl/>
              <w:autoSpaceDE w:val="0"/>
              <w:autoSpaceDN w:val="0"/>
              <w:adjustRightInd w:val="0"/>
              <w:rPr>
                <w:ins w:id="659" w:author="NO Affiliate" w:date="2026-02-12T13:15:00Z" w16du:dateUtc="2026-02-12T12:15:00Z"/>
                <w:rFonts w:ascii="Times New Roman" w:hAnsi="Times New Roman" w:cs="Times New Roman"/>
                <w:lang w:val="nb-NO"/>
              </w:rPr>
            </w:pPr>
            <w:ins w:id="660" w:author="NO Affiliate" w:date="2026-02-12T13:15:00Z" w16du:dateUtc="2026-02-12T12:15:00Z">
              <w:r w:rsidRPr="00A4509D">
                <w:rPr>
                  <w:rFonts w:ascii="Times New Roman" w:hAnsi="Times New Roman" w:cs="Times New Roman"/>
                  <w:lang w:val="nb-NO"/>
                </w:rPr>
                <w:t>Vanlige: Infeksjon i øvre luftveier, nasofaryngitt, sinusitt</w:t>
              </w:r>
            </w:ins>
          </w:p>
          <w:p w14:paraId="06B06023" w14:textId="77777777" w:rsidR="00BB4DD3" w:rsidRPr="00A4509D" w:rsidRDefault="00BB4DD3" w:rsidP="00C95775">
            <w:pPr>
              <w:widowControl/>
              <w:autoSpaceDE w:val="0"/>
              <w:autoSpaceDN w:val="0"/>
              <w:adjustRightInd w:val="0"/>
              <w:rPr>
                <w:ins w:id="661" w:author="NO Affiliate" w:date="2026-02-12T13:15:00Z" w16du:dateUtc="2026-02-12T12:15:00Z"/>
                <w:rFonts w:ascii="Times New Roman" w:hAnsi="Times New Roman" w:cs="Times New Roman"/>
                <w:lang w:val="nb-NO"/>
              </w:rPr>
            </w:pPr>
            <w:ins w:id="662" w:author="NO Affiliate" w:date="2026-02-12T13:15:00Z" w16du:dateUtc="2026-02-12T12:15:00Z">
              <w:r w:rsidRPr="00A4509D">
                <w:rPr>
                  <w:rFonts w:ascii="Times New Roman" w:hAnsi="Times New Roman" w:cs="Times New Roman"/>
                  <w:lang w:val="nb-NO"/>
                </w:rPr>
                <w:t>Mindre vanlige: Cellulitt, dentale infeksjoner, herpes zoster, infeksjon i nedre luftveier, virusinfeksjon i øvre luftveier, vulvovaginal soppinfeksjon</w:t>
              </w:r>
            </w:ins>
          </w:p>
        </w:tc>
      </w:tr>
      <w:tr w:rsidR="00BB4DD3" w:rsidRPr="00257C22" w14:paraId="3642EDB7" w14:textId="77777777" w:rsidTr="00C95775">
        <w:trPr>
          <w:ins w:id="663" w:author="NO Affiliate" w:date="2026-02-12T13:15:00Z"/>
        </w:trPr>
        <w:tc>
          <w:tcPr>
            <w:tcW w:w="3085" w:type="dxa"/>
            <w:tcBorders>
              <w:right w:val="nil"/>
            </w:tcBorders>
          </w:tcPr>
          <w:p w14:paraId="343098D5" w14:textId="77777777" w:rsidR="00BB4DD3" w:rsidRPr="00A4509D" w:rsidRDefault="00BB4DD3" w:rsidP="00C95775">
            <w:pPr>
              <w:rPr>
                <w:ins w:id="664" w:author="NO Affiliate" w:date="2026-02-12T13:15:00Z" w16du:dateUtc="2026-02-12T12:15:00Z"/>
                <w:rFonts w:ascii="Times New Roman" w:eastAsia="TimesNewRoman" w:hAnsi="Times New Roman" w:cs="Times New Roman"/>
                <w:lang w:val="nb-NO"/>
              </w:rPr>
            </w:pPr>
            <w:ins w:id="665" w:author="NO Affiliate" w:date="2026-02-12T13:15:00Z" w16du:dateUtc="2026-02-12T12:15:00Z">
              <w:r w:rsidRPr="00A4509D">
                <w:rPr>
                  <w:rFonts w:ascii="Times New Roman" w:eastAsia="TimesNewRoman" w:hAnsi="Times New Roman" w:cs="Times New Roman"/>
                  <w:lang w:val="nb-NO"/>
                </w:rPr>
                <w:t>Forstyrrelser i immunsystemet</w:t>
              </w:r>
            </w:ins>
          </w:p>
        </w:tc>
        <w:tc>
          <w:tcPr>
            <w:tcW w:w="6203" w:type="dxa"/>
            <w:tcBorders>
              <w:left w:val="nil"/>
            </w:tcBorders>
          </w:tcPr>
          <w:p w14:paraId="4763F7D3" w14:textId="77777777" w:rsidR="00BB4DD3" w:rsidRPr="00A4509D" w:rsidRDefault="00BB4DD3" w:rsidP="00C95775">
            <w:pPr>
              <w:widowControl/>
              <w:autoSpaceDE w:val="0"/>
              <w:autoSpaceDN w:val="0"/>
              <w:adjustRightInd w:val="0"/>
              <w:rPr>
                <w:ins w:id="666" w:author="NO Affiliate" w:date="2026-02-12T13:15:00Z" w16du:dateUtc="2026-02-12T12:15:00Z"/>
                <w:rFonts w:ascii="Times New Roman" w:eastAsia="TimesNewRoman" w:hAnsi="Times New Roman" w:cs="Times New Roman"/>
                <w:lang w:val="nb-NO"/>
              </w:rPr>
            </w:pPr>
            <w:ins w:id="667" w:author="NO Affiliate" w:date="2026-02-12T13:15:00Z" w16du:dateUtc="2026-02-12T12:15:00Z">
              <w:r w:rsidRPr="00A4509D">
                <w:rPr>
                  <w:rFonts w:ascii="Times New Roman" w:eastAsia="TimesNewRoman" w:hAnsi="Times New Roman" w:cs="Times New Roman"/>
                  <w:lang w:val="nb-NO"/>
                </w:rPr>
                <w:t>Mindre vanlige: Overfølsomhetsreaksjoner (inkludert utslett, urtikaria)</w:t>
              </w:r>
            </w:ins>
          </w:p>
          <w:p w14:paraId="61272853" w14:textId="77777777" w:rsidR="00BB4DD3" w:rsidRPr="00A4509D" w:rsidRDefault="00BB4DD3" w:rsidP="00C95775">
            <w:pPr>
              <w:widowControl/>
              <w:autoSpaceDE w:val="0"/>
              <w:autoSpaceDN w:val="0"/>
              <w:adjustRightInd w:val="0"/>
              <w:rPr>
                <w:ins w:id="668" w:author="NO Affiliate" w:date="2026-02-12T13:15:00Z" w16du:dateUtc="2026-02-12T12:15:00Z"/>
                <w:rFonts w:ascii="Times New Roman" w:eastAsia="TimesNewRoman" w:hAnsi="Times New Roman" w:cs="Times New Roman"/>
                <w:lang w:val="nb-NO"/>
              </w:rPr>
            </w:pPr>
            <w:ins w:id="669" w:author="NO Affiliate" w:date="2026-02-12T13:15:00Z" w16du:dateUtc="2026-02-12T12:15:00Z">
              <w:r w:rsidRPr="00A4509D">
                <w:rPr>
                  <w:rFonts w:ascii="Times New Roman" w:eastAsia="TimesNewRoman" w:hAnsi="Times New Roman" w:cs="Times New Roman"/>
                  <w:lang w:val="nb-NO"/>
                </w:rPr>
                <w:t>Sjeldne: Alvorlige overfølsomhetsreaksjoner (inkludert anafylaksi, angioødem)</w:t>
              </w:r>
            </w:ins>
          </w:p>
        </w:tc>
      </w:tr>
      <w:tr w:rsidR="00BB4DD3" w:rsidRPr="00A4509D" w14:paraId="5A2FB095" w14:textId="77777777" w:rsidTr="00C95775">
        <w:trPr>
          <w:ins w:id="670" w:author="NO Affiliate" w:date="2026-02-12T13:15:00Z"/>
        </w:trPr>
        <w:tc>
          <w:tcPr>
            <w:tcW w:w="3085" w:type="dxa"/>
            <w:tcBorders>
              <w:right w:val="nil"/>
            </w:tcBorders>
          </w:tcPr>
          <w:p w14:paraId="40A65F18" w14:textId="77777777" w:rsidR="00BB4DD3" w:rsidRPr="00A4509D" w:rsidRDefault="00BB4DD3" w:rsidP="00C95775">
            <w:pPr>
              <w:rPr>
                <w:ins w:id="671" w:author="NO Affiliate" w:date="2026-02-12T13:15:00Z" w16du:dateUtc="2026-02-12T12:15:00Z"/>
                <w:rFonts w:ascii="Times New Roman" w:eastAsia="TimesNewRoman" w:hAnsi="Times New Roman" w:cs="Times New Roman"/>
                <w:lang w:val="nb-NO"/>
              </w:rPr>
            </w:pPr>
            <w:ins w:id="672" w:author="NO Affiliate" w:date="2026-02-12T13:15:00Z" w16du:dateUtc="2026-02-12T12:15:00Z">
              <w:r w:rsidRPr="00A4509D">
                <w:rPr>
                  <w:rFonts w:ascii="Times New Roman" w:eastAsia="TimesNewRoman" w:hAnsi="Times New Roman" w:cs="Times New Roman"/>
                  <w:lang w:val="nb-NO"/>
                </w:rPr>
                <w:t>Psykiatriske lidelser</w:t>
              </w:r>
            </w:ins>
          </w:p>
        </w:tc>
        <w:tc>
          <w:tcPr>
            <w:tcW w:w="6203" w:type="dxa"/>
            <w:tcBorders>
              <w:left w:val="nil"/>
            </w:tcBorders>
          </w:tcPr>
          <w:p w14:paraId="499AFED9" w14:textId="77777777" w:rsidR="00BB4DD3" w:rsidRPr="00A4509D" w:rsidRDefault="00BB4DD3" w:rsidP="00C95775">
            <w:pPr>
              <w:widowControl/>
              <w:autoSpaceDE w:val="0"/>
              <w:autoSpaceDN w:val="0"/>
              <w:adjustRightInd w:val="0"/>
              <w:rPr>
                <w:ins w:id="673" w:author="NO Affiliate" w:date="2026-02-12T13:15:00Z" w16du:dateUtc="2026-02-12T12:15:00Z"/>
                <w:rFonts w:ascii="Times New Roman" w:eastAsia="TimesNewRoman" w:hAnsi="Times New Roman" w:cs="Times New Roman"/>
                <w:lang w:val="nb-NO"/>
              </w:rPr>
            </w:pPr>
            <w:ins w:id="674" w:author="NO Affiliate" w:date="2026-02-12T13:15:00Z" w16du:dateUtc="2026-02-12T12:15:00Z">
              <w:r w:rsidRPr="00A4509D">
                <w:rPr>
                  <w:rFonts w:ascii="Times New Roman" w:eastAsia="TimesNewRoman" w:hAnsi="Times New Roman" w:cs="Times New Roman"/>
                  <w:lang w:val="nb-NO"/>
                </w:rPr>
                <w:t>Mindre vanlige: Depresjon</w:t>
              </w:r>
            </w:ins>
          </w:p>
        </w:tc>
      </w:tr>
      <w:tr w:rsidR="00BB4DD3" w:rsidRPr="00D83BA6" w14:paraId="15E0B6CB" w14:textId="77777777" w:rsidTr="00C95775">
        <w:trPr>
          <w:ins w:id="675" w:author="NO Affiliate" w:date="2026-02-12T13:15:00Z"/>
        </w:trPr>
        <w:tc>
          <w:tcPr>
            <w:tcW w:w="3085" w:type="dxa"/>
            <w:tcBorders>
              <w:right w:val="nil"/>
            </w:tcBorders>
          </w:tcPr>
          <w:p w14:paraId="72963797" w14:textId="77777777" w:rsidR="00BB4DD3" w:rsidRPr="00A4509D" w:rsidRDefault="00BB4DD3" w:rsidP="00C95775">
            <w:pPr>
              <w:rPr>
                <w:ins w:id="676" w:author="NO Affiliate" w:date="2026-02-12T13:15:00Z" w16du:dateUtc="2026-02-12T12:15:00Z"/>
                <w:rFonts w:ascii="Times New Roman" w:eastAsia="TimesNewRoman" w:hAnsi="Times New Roman" w:cs="Times New Roman"/>
                <w:lang w:val="nb-NO"/>
              </w:rPr>
            </w:pPr>
            <w:ins w:id="677" w:author="NO Affiliate" w:date="2026-02-12T13:15:00Z" w16du:dateUtc="2026-02-12T12:15:00Z">
              <w:r w:rsidRPr="00A4509D">
                <w:rPr>
                  <w:rFonts w:ascii="Times New Roman" w:eastAsia="TimesNewRoman" w:hAnsi="Times New Roman" w:cs="Times New Roman"/>
                  <w:lang w:val="nb-NO"/>
                </w:rPr>
                <w:t>Nevrologiske sykdommer</w:t>
              </w:r>
            </w:ins>
          </w:p>
        </w:tc>
        <w:tc>
          <w:tcPr>
            <w:tcW w:w="6203" w:type="dxa"/>
            <w:tcBorders>
              <w:left w:val="nil"/>
            </w:tcBorders>
          </w:tcPr>
          <w:p w14:paraId="07DF988A" w14:textId="77777777" w:rsidR="00BB4DD3" w:rsidRPr="00A4509D" w:rsidRDefault="00BB4DD3" w:rsidP="00C95775">
            <w:pPr>
              <w:widowControl/>
              <w:autoSpaceDE w:val="0"/>
              <w:autoSpaceDN w:val="0"/>
              <w:adjustRightInd w:val="0"/>
              <w:rPr>
                <w:ins w:id="678" w:author="NO Affiliate" w:date="2026-02-12T13:15:00Z" w16du:dateUtc="2026-02-12T12:15:00Z"/>
                <w:rFonts w:ascii="Times New Roman" w:eastAsia="TimesNewRoman" w:hAnsi="Times New Roman" w:cs="Times New Roman"/>
                <w:lang w:val="nb-NO"/>
              </w:rPr>
            </w:pPr>
            <w:ins w:id="679" w:author="NO Affiliate" w:date="2026-02-12T13:15:00Z" w16du:dateUtc="2026-02-12T12:15:00Z">
              <w:r w:rsidRPr="00A4509D">
                <w:rPr>
                  <w:rFonts w:ascii="Times New Roman" w:eastAsia="TimesNewRoman" w:hAnsi="Times New Roman" w:cs="Times New Roman"/>
                  <w:lang w:val="nb-NO"/>
                </w:rPr>
                <w:t>Vanlige: Svimmelhet, hodepine</w:t>
              </w:r>
            </w:ins>
          </w:p>
          <w:p w14:paraId="27EBA333" w14:textId="77777777" w:rsidR="00BB4DD3" w:rsidRPr="00A4509D" w:rsidRDefault="00BB4DD3" w:rsidP="00C95775">
            <w:pPr>
              <w:widowControl/>
              <w:autoSpaceDE w:val="0"/>
              <w:autoSpaceDN w:val="0"/>
              <w:adjustRightInd w:val="0"/>
              <w:rPr>
                <w:ins w:id="680" w:author="NO Affiliate" w:date="2026-02-12T13:15:00Z" w16du:dateUtc="2026-02-12T12:15:00Z"/>
                <w:rFonts w:ascii="Times New Roman" w:eastAsia="TimesNewRoman" w:hAnsi="Times New Roman" w:cs="Times New Roman"/>
                <w:lang w:val="nb-NO"/>
              </w:rPr>
            </w:pPr>
            <w:ins w:id="681" w:author="NO Affiliate" w:date="2026-02-12T13:15:00Z" w16du:dateUtc="2026-02-12T12:15:00Z">
              <w:r w:rsidRPr="00A4509D">
                <w:rPr>
                  <w:rFonts w:ascii="Times New Roman" w:eastAsia="TimesNewRoman" w:hAnsi="Times New Roman" w:cs="Times New Roman"/>
                  <w:lang w:val="nb-NO"/>
                </w:rPr>
                <w:t>Mindre vanlige: Facialisparese</w:t>
              </w:r>
            </w:ins>
          </w:p>
        </w:tc>
      </w:tr>
      <w:tr w:rsidR="00BB4DD3" w:rsidRPr="00D83BA6" w14:paraId="2687211A" w14:textId="77777777" w:rsidTr="00C95775">
        <w:trPr>
          <w:ins w:id="682" w:author="NO Affiliate" w:date="2026-02-12T13:15:00Z"/>
        </w:trPr>
        <w:tc>
          <w:tcPr>
            <w:tcW w:w="3085" w:type="dxa"/>
            <w:tcBorders>
              <w:right w:val="nil"/>
            </w:tcBorders>
          </w:tcPr>
          <w:p w14:paraId="68D1465C" w14:textId="77777777" w:rsidR="00BB4DD3" w:rsidRPr="00A4509D" w:rsidRDefault="00BB4DD3" w:rsidP="00C95775">
            <w:pPr>
              <w:widowControl/>
              <w:autoSpaceDE w:val="0"/>
              <w:autoSpaceDN w:val="0"/>
              <w:adjustRightInd w:val="0"/>
              <w:rPr>
                <w:ins w:id="683" w:author="NO Affiliate" w:date="2026-02-12T13:15:00Z" w16du:dateUtc="2026-02-12T12:15:00Z"/>
                <w:rFonts w:ascii="Times New Roman" w:eastAsia="TimesNewRoman" w:hAnsi="Times New Roman" w:cs="Times New Roman"/>
                <w:lang w:val="nb-NO"/>
              </w:rPr>
            </w:pPr>
            <w:ins w:id="684" w:author="NO Affiliate" w:date="2026-02-12T13:15:00Z" w16du:dateUtc="2026-02-12T12:15:00Z">
              <w:r w:rsidRPr="00A4509D">
                <w:rPr>
                  <w:rFonts w:ascii="Times New Roman" w:eastAsia="TimesNewRoman" w:hAnsi="Times New Roman" w:cs="Times New Roman"/>
                  <w:lang w:val="nb-NO"/>
                </w:rPr>
                <w:t>Sykdommer i respirasjonsorganer, thorax og mediastinum</w:t>
              </w:r>
            </w:ins>
          </w:p>
        </w:tc>
        <w:tc>
          <w:tcPr>
            <w:tcW w:w="6203" w:type="dxa"/>
            <w:tcBorders>
              <w:left w:val="nil"/>
            </w:tcBorders>
          </w:tcPr>
          <w:p w14:paraId="3F85359A" w14:textId="77777777" w:rsidR="00BB4DD3" w:rsidRPr="00A4509D" w:rsidRDefault="00BB4DD3" w:rsidP="00C95775">
            <w:pPr>
              <w:widowControl/>
              <w:autoSpaceDE w:val="0"/>
              <w:autoSpaceDN w:val="0"/>
              <w:adjustRightInd w:val="0"/>
              <w:rPr>
                <w:ins w:id="685" w:author="NO Affiliate" w:date="2026-02-12T13:15:00Z" w16du:dateUtc="2026-02-12T12:15:00Z"/>
                <w:rFonts w:ascii="Times New Roman" w:eastAsia="TimesNewRoman" w:hAnsi="Times New Roman" w:cs="Times New Roman"/>
                <w:lang w:val="nb-NO"/>
              </w:rPr>
            </w:pPr>
            <w:ins w:id="686" w:author="NO Affiliate" w:date="2026-02-12T13:15:00Z" w16du:dateUtc="2026-02-12T12:15:00Z">
              <w:r w:rsidRPr="00A4509D">
                <w:rPr>
                  <w:rFonts w:ascii="Times New Roman" w:eastAsia="TimesNewRoman" w:hAnsi="Times New Roman" w:cs="Times New Roman"/>
                  <w:lang w:val="nb-NO"/>
                </w:rPr>
                <w:t>Vanlige: Orofaryngeale smerter</w:t>
              </w:r>
            </w:ins>
          </w:p>
          <w:p w14:paraId="74662A49" w14:textId="77777777" w:rsidR="00BB4DD3" w:rsidRPr="00A4509D" w:rsidRDefault="00BB4DD3" w:rsidP="00C95775">
            <w:pPr>
              <w:widowControl/>
              <w:autoSpaceDE w:val="0"/>
              <w:autoSpaceDN w:val="0"/>
              <w:adjustRightInd w:val="0"/>
              <w:rPr>
                <w:ins w:id="687" w:author="NO Affiliate" w:date="2026-02-12T13:15:00Z" w16du:dateUtc="2026-02-12T12:15:00Z"/>
                <w:rFonts w:ascii="Times New Roman" w:eastAsia="TimesNewRoman" w:hAnsi="Times New Roman" w:cs="Times New Roman"/>
                <w:lang w:val="nb-NO"/>
              </w:rPr>
            </w:pPr>
            <w:ins w:id="688" w:author="NO Affiliate" w:date="2026-02-12T13:15:00Z" w16du:dateUtc="2026-02-12T12:15:00Z">
              <w:r w:rsidRPr="00A4509D">
                <w:rPr>
                  <w:rFonts w:ascii="Times New Roman" w:eastAsia="TimesNewRoman" w:hAnsi="Times New Roman" w:cs="Times New Roman"/>
                  <w:lang w:val="nb-NO"/>
                </w:rPr>
                <w:t>Mindre vanlige: Tett nese</w:t>
              </w:r>
            </w:ins>
          </w:p>
          <w:p w14:paraId="0E712E74" w14:textId="77777777" w:rsidR="00BB4DD3" w:rsidRPr="00A4509D" w:rsidRDefault="00BB4DD3" w:rsidP="00C95775">
            <w:pPr>
              <w:widowControl/>
              <w:autoSpaceDE w:val="0"/>
              <w:autoSpaceDN w:val="0"/>
              <w:adjustRightInd w:val="0"/>
              <w:rPr>
                <w:ins w:id="689" w:author="NO Affiliate" w:date="2026-02-12T13:15:00Z" w16du:dateUtc="2026-02-12T12:15:00Z"/>
                <w:rFonts w:ascii="Times New Roman" w:eastAsia="TimesNewRoman" w:hAnsi="Times New Roman" w:cs="Times New Roman"/>
                <w:lang w:val="nb-NO"/>
              </w:rPr>
            </w:pPr>
            <w:ins w:id="690" w:author="NO Affiliate" w:date="2026-02-12T13:15:00Z" w16du:dateUtc="2026-02-12T12:15:00Z">
              <w:r w:rsidRPr="00A4509D">
                <w:rPr>
                  <w:rFonts w:ascii="Times New Roman" w:eastAsia="TimesNewRoman" w:hAnsi="Times New Roman" w:cs="Times New Roman"/>
                  <w:lang w:val="nb-NO"/>
                </w:rPr>
                <w:t>Sjeldne: Allergisk alveolitt, eosinofil pneumoni</w:t>
              </w:r>
            </w:ins>
          </w:p>
          <w:p w14:paraId="270FDC67" w14:textId="77777777" w:rsidR="00BB4DD3" w:rsidRPr="00A4509D" w:rsidRDefault="00BB4DD3" w:rsidP="00C95775">
            <w:pPr>
              <w:widowControl/>
              <w:autoSpaceDE w:val="0"/>
              <w:autoSpaceDN w:val="0"/>
              <w:adjustRightInd w:val="0"/>
              <w:rPr>
                <w:ins w:id="691" w:author="NO Affiliate" w:date="2026-02-12T13:15:00Z" w16du:dateUtc="2026-02-12T12:15:00Z"/>
                <w:rFonts w:ascii="Times New Roman" w:eastAsia="TimesNewRoman" w:hAnsi="Times New Roman" w:cs="Times New Roman"/>
                <w:lang w:val="nb-NO"/>
              </w:rPr>
            </w:pPr>
            <w:ins w:id="692" w:author="NO Affiliate" w:date="2026-02-12T13:15:00Z" w16du:dateUtc="2026-02-12T12:15:00Z">
              <w:r w:rsidRPr="00A4509D">
                <w:rPr>
                  <w:rFonts w:ascii="Times New Roman" w:eastAsia="TimesNewRoman" w:hAnsi="Times New Roman" w:cs="Times New Roman"/>
                  <w:lang w:val="nb-NO"/>
                </w:rPr>
                <w:t>Svært sjeldne: Organiserende pneumoni*</w:t>
              </w:r>
            </w:ins>
          </w:p>
        </w:tc>
      </w:tr>
      <w:tr w:rsidR="00BB4DD3" w:rsidRPr="00A4509D" w14:paraId="3EA28F58" w14:textId="77777777" w:rsidTr="00C95775">
        <w:trPr>
          <w:ins w:id="693" w:author="NO Affiliate" w:date="2026-02-12T13:15:00Z"/>
        </w:trPr>
        <w:tc>
          <w:tcPr>
            <w:tcW w:w="3085" w:type="dxa"/>
            <w:tcBorders>
              <w:right w:val="nil"/>
            </w:tcBorders>
          </w:tcPr>
          <w:p w14:paraId="290DB970" w14:textId="77777777" w:rsidR="00BB4DD3" w:rsidRPr="00A4509D" w:rsidRDefault="00BB4DD3" w:rsidP="00C95775">
            <w:pPr>
              <w:widowControl/>
              <w:autoSpaceDE w:val="0"/>
              <w:autoSpaceDN w:val="0"/>
              <w:adjustRightInd w:val="0"/>
              <w:rPr>
                <w:ins w:id="694" w:author="NO Affiliate" w:date="2026-02-12T13:15:00Z" w16du:dateUtc="2026-02-12T12:15:00Z"/>
                <w:rFonts w:ascii="Times New Roman" w:eastAsia="TimesNewRoman" w:hAnsi="Times New Roman" w:cs="Times New Roman"/>
                <w:lang w:val="nb-NO"/>
              </w:rPr>
            </w:pPr>
            <w:ins w:id="695" w:author="NO Affiliate" w:date="2026-02-12T13:15:00Z" w16du:dateUtc="2026-02-12T12:15:00Z">
              <w:r w:rsidRPr="00A4509D">
                <w:rPr>
                  <w:rFonts w:ascii="Times New Roman" w:eastAsia="TimesNewRoman" w:hAnsi="Times New Roman" w:cs="Times New Roman"/>
                  <w:lang w:val="nb-NO"/>
                </w:rPr>
                <w:t>Gastrointestinale sykdommer</w:t>
              </w:r>
            </w:ins>
          </w:p>
        </w:tc>
        <w:tc>
          <w:tcPr>
            <w:tcW w:w="6203" w:type="dxa"/>
            <w:tcBorders>
              <w:left w:val="nil"/>
            </w:tcBorders>
          </w:tcPr>
          <w:p w14:paraId="0E8FD31C" w14:textId="77777777" w:rsidR="00BB4DD3" w:rsidRPr="00A4509D" w:rsidRDefault="00BB4DD3" w:rsidP="00C95775">
            <w:pPr>
              <w:widowControl/>
              <w:autoSpaceDE w:val="0"/>
              <w:autoSpaceDN w:val="0"/>
              <w:adjustRightInd w:val="0"/>
              <w:rPr>
                <w:ins w:id="696" w:author="NO Affiliate" w:date="2026-02-12T13:15:00Z" w16du:dateUtc="2026-02-12T12:15:00Z"/>
                <w:rFonts w:ascii="Times New Roman" w:eastAsia="TimesNewRoman" w:hAnsi="Times New Roman" w:cs="Times New Roman"/>
                <w:lang w:val="nb-NO"/>
              </w:rPr>
            </w:pPr>
            <w:ins w:id="697" w:author="NO Affiliate" w:date="2026-02-12T13:15:00Z" w16du:dateUtc="2026-02-12T12:15:00Z">
              <w:r w:rsidRPr="00A4509D">
                <w:rPr>
                  <w:rFonts w:ascii="Times New Roman" w:eastAsia="TimesNewRoman" w:hAnsi="Times New Roman" w:cs="Times New Roman"/>
                  <w:lang w:val="nb-NO"/>
                </w:rPr>
                <w:t>Vanlige: Diaré, kvalme, oppkast</w:t>
              </w:r>
            </w:ins>
          </w:p>
        </w:tc>
      </w:tr>
      <w:tr w:rsidR="00BB4DD3" w:rsidRPr="00257C22" w14:paraId="086EFA39" w14:textId="77777777" w:rsidTr="00C95775">
        <w:trPr>
          <w:ins w:id="698" w:author="NO Affiliate" w:date="2026-02-12T13:15:00Z"/>
        </w:trPr>
        <w:tc>
          <w:tcPr>
            <w:tcW w:w="3085" w:type="dxa"/>
            <w:tcBorders>
              <w:right w:val="nil"/>
            </w:tcBorders>
          </w:tcPr>
          <w:p w14:paraId="7D620951" w14:textId="77777777" w:rsidR="00BB4DD3" w:rsidRPr="00A4509D" w:rsidRDefault="00BB4DD3" w:rsidP="00C95775">
            <w:pPr>
              <w:widowControl/>
              <w:autoSpaceDE w:val="0"/>
              <w:autoSpaceDN w:val="0"/>
              <w:adjustRightInd w:val="0"/>
              <w:rPr>
                <w:ins w:id="699" w:author="NO Affiliate" w:date="2026-02-12T13:15:00Z" w16du:dateUtc="2026-02-12T12:15:00Z"/>
                <w:rFonts w:ascii="Times New Roman" w:eastAsia="TimesNewRoman" w:hAnsi="Times New Roman" w:cs="Times New Roman"/>
                <w:lang w:val="nb-NO"/>
              </w:rPr>
            </w:pPr>
            <w:ins w:id="700" w:author="NO Affiliate" w:date="2026-02-12T13:15:00Z" w16du:dateUtc="2026-02-12T12:15:00Z">
              <w:r w:rsidRPr="00A4509D">
                <w:rPr>
                  <w:rFonts w:ascii="Times New Roman" w:eastAsia="TimesNewRoman" w:hAnsi="Times New Roman" w:cs="Times New Roman"/>
                  <w:lang w:val="nb-NO"/>
                </w:rPr>
                <w:t>Hud- og underhudssykdommer</w:t>
              </w:r>
            </w:ins>
          </w:p>
        </w:tc>
        <w:tc>
          <w:tcPr>
            <w:tcW w:w="6203" w:type="dxa"/>
            <w:tcBorders>
              <w:left w:val="nil"/>
            </w:tcBorders>
          </w:tcPr>
          <w:p w14:paraId="350C6D46" w14:textId="77777777" w:rsidR="00BB4DD3" w:rsidRPr="00A4509D" w:rsidRDefault="00BB4DD3" w:rsidP="00C95775">
            <w:pPr>
              <w:widowControl/>
              <w:autoSpaceDE w:val="0"/>
              <w:autoSpaceDN w:val="0"/>
              <w:adjustRightInd w:val="0"/>
              <w:ind w:right="141"/>
              <w:rPr>
                <w:ins w:id="701" w:author="NO Affiliate" w:date="2026-02-12T13:15:00Z" w16du:dateUtc="2026-02-12T12:15:00Z"/>
                <w:rFonts w:ascii="Times New Roman" w:eastAsia="TimesNewRoman" w:hAnsi="Times New Roman" w:cs="Times New Roman"/>
                <w:lang w:val="nb-NO"/>
              </w:rPr>
            </w:pPr>
            <w:ins w:id="702" w:author="NO Affiliate" w:date="2026-02-12T13:15:00Z" w16du:dateUtc="2026-02-12T12:15:00Z">
              <w:r w:rsidRPr="00A4509D">
                <w:rPr>
                  <w:rFonts w:ascii="Times New Roman" w:eastAsia="TimesNewRoman" w:hAnsi="Times New Roman" w:cs="Times New Roman"/>
                  <w:lang w:val="nb-NO"/>
                </w:rPr>
                <w:t>Vanlige: Pruritus</w:t>
              </w:r>
            </w:ins>
          </w:p>
          <w:p w14:paraId="38C8F238" w14:textId="77777777" w:rsidR="00BB4DD3" w:rsidRPr="00A4509D" w:rsidRDefault="00BB4DD3" w:rsidP="00C95775">
            <w:pPr>
              <w:widowControl/>
              <w:autoSpaceDE w:val="0"/>
              <w:autoSpaceDN w:val="0"/>
              <w:adjustRightInd w:val="0"/>
              <w:ind w:right="141"/>
              <w:rPr>
                <w:ins w:id="703" w:author="NO Affiliate" w:date="2026-02-12T13:15:00Z" w16du:dateUtc="2026-02-12T12:15:00Z"/>
                <w:rFonts w:ascii="Times New Roman" w:eastAsia="TimesNewRoman" w:hAnsi="Times New Roman" w:cs="Times New Roman"/>
                <w:lang w:val="nb-NO"/>
              </w:rPr>
            </w:pPr>
            <w:ins w:id="704" w:author="NO Affiliate" w:date="2026-02-12T13:15:00Z" w16du:dateUtc="2026-02-12T12:15:00Z">
              <w:r w:rsidRPr="00A4509D">
                <w:rPr>
                  <w:rFonts w:ascii="Times New Roman" w:eastAsia="TimesNewRoman" w:hAnsi="Times New Roman" w:cs="Times New Roman"/>
                  <w:lang w:val="nb-NO"/>
                </w:rPr>
                <w:t>Mindre vanlige: Pustuløs psoriasis, hudavskalling, akne</w:t>
              </w:r>
            </w:ins>
          </w:p>
          <w:p w14:paraId="10011561" w14:textId="77777777" w:rsidR="00BB4DD3" w:rsidRPr="00A4509D" w:rsidRDefault="00BB4DD3" w:rsidP="00C95775">
            <w:pPr>
              <w:widowControl/>
              <w:autoSpaceDE w:val="0"/>
              <w:autoSpaceDN w:val="0"/>
              <w:adjustRightInd w:val="0"/>
              <w:ind w:right="141"/>
              <w:rPr>
                <w:ins w:id="705" w:author="NO Affiliate" w:date="2026-02-12T13:15:00Z" w16du:dateUtc="2026-02-12T12:15:00Z"/>
                <w:rFonts w:ascii="Times New Roman" w:eastAsia="TimesNewRoman" w:hAnsi="Times New Roman" w:cs="Times New Roman"/>
                <w:lang w:val="nb-NO"/>
              </w:rPr>
            </w:pPr>
            <w:ins w:id="706" w:author="NO Affiliate" w:date="2026-02-12T13:15:00Z" w16du:dateUtc="2026-02-12T12:15:00Z">
              <w:r w:rsidRPr="00A4509D">
                <w:rPr>
                  <w:rFonts w:ascii="Times New Roman" w:eastAsia="TimesNewRoman" w:hAnsi="Times New Roman" w:cs="Times New Roman"/>
                  <w:lang w:val="nb-NO"/>
                </w:rPr>
                <w:t>Sjeldne: Eksfoliativ dermatitt, hypersensitivitetsvaskulitt</w:t>
              </w:r>
            </w:ins>
          </w:p>
          <w:p w14:paraId="149DE536" w14:textId="77777777" w:rsidR="00BB4DD3" w:rsidRPr="00A4509D" w:rsidRDefault="00BB4DD3" w:rsidP="00C95775">
            <w:pPr>
              <w:widowControl/>
              <w:autoSpaceDE w:val="0"/>
              <w:autoSpaceDN w:val="0"/>
              <w:adjustRightInd w:val="0"/>
              <w:ind w:right="141"/>
              <w:rPr>
                <w:ins w:id="707" w:author="NO Affiliate" w:date="2026-02-12T13:15:00Z" w16du:dateUtc="2026-02-12T12:15:00Z"/>
                <w:rFonts w:ascii="Times New Roman" w:eastAsia="TimesNewRoman" w:hAnsi="Times New Roman" w:cs="Times New Roman"/>
                <w:lang w:val="nb-NO"/>
              </w:rPr>
            </w:pPr>
            <w:ins w:id="708" w:author="NO Affiliate" w:date="2026-02-12T13:15:00Z" w16du:dateUtc="2026-02-12T12:15:00Z">
              <w:r w:rsidRPr="00A4509D">
                <w:rPr>
                  <w:rFonts w:ascii="Times New Roman" w:eastAsia="TimesNewRoman" w:hAnsi="Times New Roman" w:cs="Times New Roman"/>
                  <w:lang w:val="nb-NO"/>
                </w:rPr>
                <w:t>Svært sjeldne: Bulløs pemfigoid, kutan lupus erythematosus</w:t>
              </w:r>
            </w:ins>
          </w:p>
        </w:tc>
      </w:tr>
      <w:tr w:rsidR="00BB4DD3" w:rsidRPr="00257C22" w14:paraId="53A8BE11" w14:textId="77777777" w:rsidTr="00C95775">
        <w:trPr>
          <w:ins w:id="709" w:author="NO Affiliate" w:date="2026-02-12T13:15:00Z"/>
        </w:trPr>
        <w:tc>
          <w:tcPr>
            <w:tcW w:w="3085" w:type="dxa"/>
            <w:tcBorders>
              <w:right w:val="nil"/>
            </w:tcBorders>
          </w:tcPr>
          <w:p w14:paraId="248219A0" w14:textId="77777777" w:rsidR="00BB4DD3" w:rsidRPr="00A4509D" w:rsidRDefault="00BB4DD3" w:rsidP="00C95775">
            <w:pPr>
              <w:widowControl/>
              <w:autoSpaceDE w:val="0"/>
              <w:autoSpaceDN w:val="0"/>
              <w:adjustRightInd w:val="0"/>
              <w:rPr>
                <w:ins w:id="710" w:author="NO Affiliate" w:date="2026-02-12T13:15:00Z" w16du:dateUtc="2026-02-12T12:15:00Z"/>
                <w:rFonts w:ascii="Times New Roman" w:eastAsia="TimesNewRoman" w:hAnsi="Times New Roman" w:cs="Times New Roman"/>
                <w:lang w:val="nb-NO"/>
              </w:rPr>
            </w:pPr>
            <w:ins w:id="711" w:author="NO Affiliate" w:date="2026-02-12T13:15:00Z" w16du:dateUtc="2026-02-12T12:15:00Z">
              <w:r w:rsidRPr="00A4509D">
                <w:rPr>
                  <w:rFonts w:ascii="Times New Roman" w:eastAsia="TimesNewRoman" w:hAnsi="Times New Roman" w:cs="Times New Roman"/>
                  <w:lang w:val="nb-NO"/>
                </w:rPr>
                <w:lastRenderedPageBreak/>
                <w:t>Sykdommer i muskler, bindevev og skjelett</w:t>
              </w:r>
            </w:ins>
          </w:p>
        </w:tc>
        <w:tc>
          <w:tcPr>
            <w:tcW w:w="6203" w:type="dxa"/>
            <w:tcBorders>
              <w:left w:val="nil"/>
            </w:tcBorders>
          </w:tcPr>
          <w:p w14:paraId="2E1DDC74" w14:textId="77777777" w:rsidR="00BB4DD3" w:rsidRPr="00A4509D" w:rsidRDefault="00BB4DD3" w:rsidP="00C95775">
            <w:pPr>
              <w:widowControl/>
              <w:autoSpaceDE w:val="0"/>
              <w:autoSpaceDN w:val="0"/>
              <w:adjustRightInd w:val="0"/>
              <w:rPr>
                <w:ins w:id="712" w:author="NO Affiliate" w:date="2026-02-12T13:15:00Z" w16du:dateUtc="2026-02-12T12:15:00Z"/>
                <w:rFonts w:ascii="Times New Roman" w:eastAsia="TimesNewRoman" w:hAnsi="Times New Roman" w:cs="Times New Roman"/>
                <w:lang w:val="nb-NO"/>
              </w:rPr>
            </w:pPr>
            <w:ins w:id="713" w:author="NO Affiliate" w:date="2026-02-12T13:15:00Z" w16du:dateUtc="2026-02-12T12:15:00Z">
              <w:r w:rsidRPr="00A4509D">
                <w:rPr>
                  <w:rFonts w:ascii="Times New Roman" w:eastAsia="TimesNewRoman" w:hAnsi="Times New Roman" w:cs="Times New Roman"/>
                  <w:lang w:val="nb-NO"/>
                </w:rPr>
                <w:t>Vanlige: Ryggsmerter, myalgi, artralgi</w:t>
              </w:r>
            </w:ins>
          </w:p>
          <w:p w14:paraId="4A9F1300" w14:textId="77777777" w:rsidR="00BB4DD3" w:rsidRPr="00A4509D" w:rsidRDefault="00BB4DD3" w:rsidP="00C95775">
            <w:pPr>
              <w:widowControl/>
              <w:autoSpaceDE w:val="0"/>
              <w:autoSpaceDN w:val="0"/>
              <w:adjustRightInd w:val="0"/>
              <w:rPr>
                <w:ins w:id="714" w:author="NO Affiliate" w:date="2026-02-12T13:15:00Z" w16du:dateUtc="2026-02-12T12:15:00Z"/>
                <w:rFonts w:ascii="Times New Roman" w:eastAsia="TimesNewRoman" w:hAnsi="Times New Roman" w:cs="Times New Roman"/>
                <w:lang w:val="nb-NO"/>
              </w:rPr>
            </w:pPr>
            <w:ins w:id="715" w:author="NO Affiliate" w:date="2026-02-12T13:15:00Z" w16du:dateUtc="2026-02-12T12:15:00Z">
              <w:r w:rsidRPr="00A4509D">
                <w:rPr>
                  <w:rFonts w:ascii="Times New Roman" w:eastAsia="TimesNewRoman" w:hAnsi="Times New Roman" w:cs="Times New Roman"/>
                  <w:lang w:val="nb-NO"/>
                </w:rPr>
                <w:t>Svært sjeldne: Lupuslignende syndrom</w:t>
              </w:r>
            </w:ins>
          </w:p>
        </w:tc>
      </w:tr>
      <w:tr w:rsidR="00BB4DD3" w:rsidRPr="00257C22" w14:paraId="0BD11E93" w14:textId="77777777" w:rsidTr="00C95775">
        <w:trPr>
          <w:ins w:id="716" w:author="NO Affiliate" w:date="2026-02-12T13:15:00Z"/>
        </w:trPr>
        <w:tc>
          <w:tcPr>
            <w:tcW w:w="3085" w:type="dxa"/>
            <w:tcBorders>
              <w:right w:val="nil"/>
            </w:tcBorders>
          </w:tcPr>
          <w:p w14:paraId="0B906E91" w14:textId="77777777" w:rsidR="00BB4DD3" w:rsidRPr="00A4509D" w:rsidRDefault="00BB4DD3" w:rsidP="00C95775">
            <w:pPr>
              <w:widowControl/>
              <w:autoSpaceDE w:val="0"/>
              <w:autoSpaceDN w:val="0"/>
              <w:adjustRightInd w:val="0"/>
              <w:rPr>
                <w:ins w:id="717" w:author="NO Affiliate" w:date="2026-02-12T13:15:00Z" w16du:dateUtc="2026-02-12T12:15:00Z"/>
                <w:rFonts w:ascii="Times New Roman" w:eastAsia="TimesNewRoman" w:hAnsi="Times New Roman" w:cs="Times New Roman"/>
                <w:lang w:val="nb-NO"/>
              </w:rPr>
            </w:pPr>
            <w:ins w:id="718" w:author="NO Affiliate" w:date="2026-02-12T13:15:00Z" w16du:dateUtc="2026-02-12T12:15:00Z">
              <w:r w:rsidRPr="00A4509D">
                <w:rPr>
                  <w:rFonts w:ascii="Times New Roman" w:eastAsia="TimesNewRoman" w:hAnsi="Times New Roman" w:cs="Times New Roman"/>
                  <w:lang w:val="nb-NO"/>
                </w:rPr>
                <w:t>Generelle lidelser og reaksjoner på administrasjonsstedet</w:t>
              </w:r>
            </w:ins>
          </w:p>
        </w:tc>
        <w:tc>
          <w:tcPr>
            <w:tcW w:w="6203" w:type="dxa"/>
            <w:tcBorders>
              <w:left w:val="nil"/>
            </w:tcBorders>
          </w:tcPr>
          <w:p w14:paraId="3EEE62BA" w14:textId="77777777" w:rsidR="00BB4DD3" w:rsidRPr="00A4509D" w:rsidRDefault="00BB4DD3" w:rsidP="00C95775">
            <w:pPr>
              <w:widowControl/>
              <w:autoSpaceDE w:val="0"/>
              <w:autoSpaceDN w:val="0"/>
              <w:adjustRightInd w:val="0"/>
              <w:rPr>
                <w:ins w:id="719" w:author="NO Affiliate" w:date="2026-02-12T13:15:00Z" w16du:dateUtc="2026-02-12T12:15:00Z"/>
                <w:rFonts w:ascii="Times New Roman" w:eastAsia="TimesNewRoman" w:hAnsi="Times New Roman" w:cs="Times New Roman"/>
                <w:lang w:val="nb-NO"/>
              </w:rPr>
            </w:pPr>
            <w:ins w:id="720" w:author="NO Affiliate" w:date="2026-02-12T13:15:00Z" w16du:dateUtc="2026-02-12T12:15:00Z">
              <w:r w:rsidRPr="00A4509D">
                <w:rPr>
                  <w:rFonts w:ascii="Times New Roman" w:eastAsia="TimesNewRoman" w:hAnsi="Times New Roman" w:cs="Times New Roman"/>
                  <w:lang w:val="nb-NO"/>
                </w:rPr>
                <w:t>Vanlige: Trøtthet (fatigue), erytem på injeksjonsstedet, smerter på injeksjonsstedet</w:t>
              </w:r>
            </w:ins>
          </w:p>
          <w:p w14:paraId="5A4E604C" w14:textId="77777777" w:rsidR="00BB4DD3" w:rsidRPr="00A4509D" w:rsidRDefault="00BB4DD3" w:rsidP="00C95775">
            <w:pPr>
              <w:widowControl/>
              <w:autoSpaceDE w:val="0"/>
              <w:autoSpaceDN w:val="0"/>
              <w:adjustRightInd w:val="0"/>
              <w:rPr>
                <w:ins w:id="721" w:author="NO Affiliate" w:date="2026-02-12T13:15:00Z" w16du:dateUtc="2026-02-12T12:15:00Z"/>
                <w:rFonts w:ascii="Times New Roman" w:eastAsia="TimesNewRoman" w:hAnsi="Times New Roman" w:cs="Times New Roman"/>
                <w:lang w:val="nb-NO"/>
              </w:rPr>
            </w:pPr>
            <w:ins w:id="722" w:author="NO Affiliate" w:date="2026-02-12T13:15:00Z" w16du:dateUtc="2026-02-12T12:15:00Z">
              <w:r w:rsidRPr="00A4509D">
                <w:rPr>
                  <w:rFonts w:ascii="Times New Roman" w:eastAsia="TimesNewRoman" w:hAnsi="Times New Roman" w:cs="Times New Roman"/>
                  <w:lang w:val="nb-NO"/>
                </w:rPr>
                <w:t>Mindre vanlige: Reaksjoner på injeksjonsstedet (inkludert blødning, hematom, indurasjon, hevelse og pruritus), asteni</w:t>
              </w:r>
            </w:ins>
          </w:p>
        </w:tc>
      </w:tr>
      <w:tr w:rsidR="00BB4DD3" w:rsidRPr="00D83BA6" w14:paraId="2DAFC787" w14:textId="77777777" w:rsidTr="00C95775">
        <w:trPr>
          <w:ins w:id="723" w:author="NO Affiliate" w:date="2026-02-12T13:15:00Z"/>
        </w:trPr>
        <w:tc>
          <w:tcPr>
            <w:tcW w:w="9288" w:type="dxa"/>
            <w:gridSpan w:val="2"/>
          </w:tcPr>
          <w:p w14:paraId="708EB482" w14:textId="77777777" w:rsidR="00BB4DD3" w:rsidRPr="00A4509D" w:rsidRDefault="00BB4DD3" w:rsidP="00C95775">
            <w:pPr>
              <w:widowControl/>
              <w:autoSpaceDE w:val="0"/>
              <w:autoSpaceDN w:val="0"/>
              <w:adjustRightInd w:val="0"/>
              <w:rPr>
                <w:ins w:id="724" w:author="NO Affiliate" w:date="2026-02-12T13:15:00Z" w16du:dateUtc="2026-02-12T12:15:00Z"/>
                <w:rFonts w:ascii="Times New Roman" w:eastAsia="TimesNewRoman" w:hAnsi="Times New Roman" w:cs="Times New Roman"/>
                <w:lang w:val="nb-NO"/>
              </w:rPr>
            </w:pPr>
            <w:ins w:id="725" w:author="NO Affiliate" w:date="2026-02-12T13:15:00Z" w16du:dateUtc="2026-02-12T12:15:00Z">
              <w:r w:rsidRPr="00A4509D">
                <w:rPr>
                  <w:rFonts w:ascii="Times New Roman" w:eastAsia="Times New Roman" w:hAnsi="Times New Roman" w:cs="Times New Roman"/>
                  <w:sz w:val="20"/>
                  <w:vertAlign w:val="superscript"/>
                  <w:lang w:val="nb-NO"/>
                </w:rPr>
                <w:t>*</w:t>
              </w:r>
              <w:r w:rsidRPr="00A4509D">
                <w:rPr>
                  <w:rFonts w:ascii="Times New Roman" w:eastAsia="Times New Roman" w:hAnsi="Times New Roman" w:cs="Times New Roman"/>
                  <w:sz w:val="20"/>
                  <w:lang w:val="nb-NO"/>
                </w:rPr>
                <w:tab/>
                <w:t>Se pkt. 4.4, Systemiske og respiratoriske overfølsomhetsreaksjoner.</w:t>
              </w:r>
            </w:ins>
          </w:p>
        </w:tc>
      </w:tr>
    </w:tbl>
    <w:p w14:paraId="4B8659E3" w14:textId="77777777" w:rsidR="00BB4DD3" w:rsidRPr="00A4509D" w:rsidRDefault="00BB4DD3" w:rsidP="00BB4DD3">
      <w:pPr>
        <w:widowControl/>
        <w:spacing w:after="0" w:line="240" w:lineRule="auto"/>
        <w:rPr>
          <w:ins w:id="726" w:author="NO Affiliate" w:date="2026-02-12T13:15:00Z" w16du:dateUtc="2026-02-12T12:15:00Z"/>
          <w:rFonts w:ascii="Times New Roman" w:hAnsi="Times New Roman" w:cs="Times New Roman"/>
          <w:lang w:val="nb-NO"/>
        </w:rPr>
      </w:pPr>
    </w:p>
    <w:p w14:paraId="7C333D1E" w14:textId="77777777" w:rsidR="00BB4DD3" w:rsidRPr="00A4509D" w:rsidRDefault="00BB4DD3" w:rsidP="00BB4DD3">
      <w:pPr>
        <w:widowControl/>
        <w:spacing w:after="0" w:line="240" w:lineRule="auto"/>
        <w:rPr>
          <w:ins w:id="727" w:author="NO Affiliate" w:date="2026-02-12T13:15:00Z" w16du:dateUtc="2026-02-12T12:15:00Z"/>
          <w:rFonts w:ascii="Times New Roman" w:eastAsia="Times New Roman" w:hAnsi="Times New Roman" w:cs="Times New Roman"/>
          <w:lang w:val="nb-NO"/>
        </w:rPr>
      </w:pPr>
      <w:ins w:id="728" w:author="NO Affiliate" w:date="2026-02-12T13:15:00Z" w16du:dateUtc="2026-02-12T12:15:00Z">
        <w:r w:rsidRPr="00A4509D">
          <w:rPr>
            <w:rFonts w:ascii="Times New Roman" w:eastAsia="Times New Roman" w:hAnsi="Times New Roman" w:cs="Times New Roman"/>
            <w:u w:val="single" w:color="000000"/>
            <w:lang w:val="nb-NO"/>
          </w:rPr>
          <w:t>Beskrivelse av utvalgte bivirkninger</w:t>
        </w:r>
      </w:ins>
    </w:p>
    <w:p w14:paraId="54BC9811" w14:textId="77777777" w:rsidR="00BB4DD3" w:rsidRPr="00A4509D" w:rsidRDefault="00BB4DD3" w:rsidP="00BB4DD3">
      <w:pPr>
        <w:widowControl/>
        <w:spacing w:after="0" w:line="240" w:lineRule="auto"/>
        <w:rPr>
          <w:ins w:id="729" w:author="NO Affiliate" w:date="2026-02-12T13:15:00Z" w16du:dateUtc="2026-02-12T12:15:00Z"/>
          <w:rFonts w:ascii="Times New Roman" w:hAnsi="Times New Roman" w:cs="Times New Roman"/>
          <w:lang w:val="nb-NO"/>
        </w:rPr>
      </w:pPr>
    </w:p>
    <w:p w14:paraId="62229ADE" w14:textId="77777777" w:rsidR="00BB4DD3" w:rsidRPr="00A4509D" w:rsidRDefault="00BB4DD3" w:rsidP="00BB4DD3">
      <w:pPr>
        <w:widowControl/>
        <w:spacing w:after="0" w:line="240" w:lineRule="auto"/>
        <w:rPr>
          <w:ins w:id="730" w:author="NO Affiliate" w:date="2026-02-12T13:15:00Z" w16du:dateUtc="2026-02-12T12:15:00Z"/>
          <w:rFonts w:ascii="Times New Roman" w:eastAsia="Times New Roman" w:hAnsi="Times New Roman" w:cs="Times New Roman"/>
          <w:lang w:val="nb-NO"/>
        </w:rPr>
      </w:pPr>
      <w:ins w:id="731" w:author="NO Affiliate" w:date="2026-02-12T13:15:00Z" w16du:dateUtc="2026-02-12T12:15:00Z">
        <w:r w:rsidRPr="00A4509D">
          <w:rPr>
            <w:rFonts w:ascii="Times New Roman" w:eastAsia="Times New Roman" w:hAnsi="Times New Roman" w:cs="Times New Roman"/>
            <w:u w:val="single" w:color="000000"/>
            <w:lang w:val="nb-NO"/>
          </w:rPr>
          <w:t>Infeksjoner</w:t>
        </w:r>
      </w:ins>
    </w:p>
    <w:p w14:paraId="649C168E" w14:textId="77777777" w:rsidR="00BB4DD3" w:rsidRPr="00A4509D" w:rsidRDefault="00BB4DD3" w:rsidP="00BB4DD3">
      <w:pPr>
        <w:widowControl/>
        <w:spacing w:after="0" w:line="240" w:lineRule="auto"/>
        <w:rPr>
          <w:ins w:id="732" w:author="NO Affiliate" w:date="2026-02-12T13:15:00Z" w16du:dateUtc="2026-02-12T12:15:00Z"/>
          <w:rFonts w:ascii="Times New Roman" w:eastAsia="Times New Roman" w:hAnsi="Times New Roman" w:cs="Times New Roman"/>
          <w:lang w:val="nb-NO"/>
        </w:rPr>
      </w:pPr>
      <w:ins w:id="733" w:author="NO Affiliate" w:date="2026-02-12T13:15:00Z" w16du:dateUtc="2026-02-12T12:15:00Z">
        <w:r w:rsidRPr="00A4509D">
          <w:rPr>
            <w:rFonts w:ascii="Times New Roman" w:eastAsia="Times New Roman" w:hAnsi="Times New Roman" w:cs="Times New Roman"/>
            <w:lang w:val="nb-NO"/>
          </w:rPr>
          <w:t>Frekvensen av infeksjoner og alvorlige infeksjoner var tilsvarende for ustekinumab- og placebogruppene i de placebokontrollerte studiene av pasienter med psoriasis, psoriasisartritt, Crohns sykdom og ulcerøs kolitt. I de placebokontrollerte periodene av disse kliniske studiene var infeksjonsraten 1,36 per pasientår med oppfølging for ustekinumabgruppen og 1,34 for placebogruppen. Forekomsten av alvorlige infeksjoner var 0,03 per pasientår med oppfølging for ustekinumabgruppen (30 alvorlige infeksjoner i 930 pasientår med oppfølging) og 0,03 for placebogruppen (15 alvorlige infeksjoner i 434 pasientår med oppfølging) (se pkt. 4.4).</w:t>
        </w:r>
      </w:ins>
    </w:p>
    <w:p w14:paraId="531A329B" w14:textId="77777777" w:rsidR="00BB4DD3" w:rsidRPr="00A4509D" w:rsidRDefault="00BB4DD3" w:rsidP="00BB4DD3">
      <w:pPr>
        <w:widowControl/>
        <w:spacing w:after="0" w:line="240" w:lineRule="auto"/>
        <w:rPr>
          <w:ins w:id="734" w:author="NO Affiliate" w:date="2026-02-12T13:15:00Z" w16du:dateUtc="2026-02-12T12:15:00Z"/>
          <w:rFonts w:ascii="Times New Roman" w:hAnsi="Times New Roman" w:cs="Times New Roman"/>
          <w:lang w:val="nb-NO"/>
        </w:rPr>
      </w:pPr>
    </w:p>
    <w:p w14:paraId="2F14492A" w14:textId="7CA8D7CF" w:rsidR="00BB4DD3" w:rsidRPr="00A4509D" w:rsidRDefault="00BB4DD3" w:rsidP="00BB4DD3">
      <w:pPr>
        <w:widowControl/>
        <w:spacing w:after="0" w:line="240" w:lineRule="auto"/>
        <w:rPr>
          <w:ins w:id="735" w:author="NO Affiliate" w:date="2026-02-12T13:15:00Z" w16du:dateUtc="2026-02-12T12:15:00Z"/>
          <w:rFonts w:ascii="Times New Roman" w:eastAsia="Times New Roman" w:hAnsi="Times New Roman" w:cs="Times New Roman"/>
          <w:lang w:val="nb-NO"/>
        </w:rPr>
      </w:pPr>
      <w:ins w:id="736" w:author="NO Affiliate" w:date="2026-02-12T13:15:00Z" w16du:dateUtc="2026-02-12T12:15:00Z">
        <w:r w:rsidRPr="00A4509D">
          <w:rPr>
            <w:rFonts w:ascii="Times New Roman" w:eastAsia="Times New Roman" w:hAnsi="Times New Roman" w:cs="Times New Roman"/>
            <w:lang w:val="nb-NO"/>
          </w:rPr>
          <w:t>I de kontrollerte og ikke-kontrollerte periodene av de kliniske studiene av psoriasis, psoriasisartritt, Crohns sykdom og ulcerøs kolitt, som representerte 15 227 pasientår med ustekinumabeksponering hos 6 710 pasienter, var median oppfølging 1,2 år, 1,7 år for studier av psoriasissykdom, 0,6 år for studier av Crohns sykdom og 2,3 år for studier av ulcerøs kolitt. Infeksjonsraten var 0,85 per pasientår og raten for alvorlige infeksjoner var 0,02 per pasientår (289 alvorlige infeksjoner i løpet av 15</w:t>
        </w:r>
      </w:ins>
      <w:ins w:id="737" w:author="NO Affiliate" w:date="2026-02-12T17:36:00Z" w16du:dateUtc="2026-02-12T16:36:00Z">
        <w:r w:rsidR="008A7ABB">
          <w:rPr>
            <w:rFonts w:ascii="Times New Roman" w:eastAsia="Times New Roman" w:hAnsi="Times New Roman" w:cs="Times New Roman"/>
            <w:lang w:val="nb-NO"/>
          </w:rPr>
          <w:t> </w:t>
        </w:r>
      </w:ins>
      <w:ins w:id="738" w:author="NO Affiliate" w:date="2026-02-12T13:15:00Z" w16du:dateUtc="2026-02-12T12:15:00Z">
        <w:r w:rsidRPr="00A4509D">
          <w:rPr>
            <w:rFonts w:ascii="Times New Roman" w:eastAsia="Times New Roman" w:hAnsi="Times New Roman" w:cs="Times New Roman"/>
            <w:lang w:val="nb-NO"/>
          </w:rPr>
          <w:t>227 pasientår med oppfølging) for oppfølging av pasienter behandlet med ustekinumab. De alvorlige infeksjonene rapportert inkluderte pneumoni, analabscess, cellulitt, divertikulitt, gastroenteritt og virusinfeksjoner.</w:t>
        </w:r>
      </w:ins>
    </w:p>
    <w:p w14:paraId="38479677" w14:textId="77777777" w:rsidR="00BB4DD3" w:rsidRPr="00A4509D" w:rsidRDefault="00BB4DD3" w:rsidP="00BB4DD3">
      <w:pPr>
        <w:widowControl/>
        <w:spacing w:after="0" w:line="240" w:lineRule="auto"/>
        <w:rPr>
          <w:ins w:id="739" w:author="NO Affiliate" w:date="2026-02-12T13:15:00Z" w16du:dateUtc="2026-02-12T12:15:00Z"/>
          <w:rFonts w:ascii="Times New Roman" w:hAnsi="Times New Roman" w:cs="Times New Roman"/>
          <w:lang w:val="nb-NO"/>
        </w:rPr>
      </w:pPr>
    </w:p>
    <w:p w14:paraId="2D6434A4" w14:textId="77777777" w:rsidR="00BB4DD3" w:rsidRPr="00A4509D" w:rsidRDefault="00BB4DD3" w:rsidP="00BB4DD3">
      <w:pPr>
        <w:widowControl/>
        <w:spacing w:after="0" w:line="240" w:lineRule="auto"/>
        <w:rPr>
          <w:ins w:id="740" w:author="NO Affiliate" w:date="2026-02-12T13:15:00Z" w16du:dateUtc="2026-02-12T12:15:00Z"/>
          <w:rFonts w:ascii="Times New Roman" w:eastAsia="Times New Roman" w:hAnsi="Times New Roman" w:cs="Times New Roman"/>
          <w:lang w:val="nb-NO"/>
        </w:rPr>
      </w:pPr>
      <w:ins w:id="741" w:author="NO Affiliate" w:date="2026-02-12T13:15:00Z" w16du:dateUtc="2026-02-12T12:15:00Z">
        <w:r w:rsidRPr="00A4509D">
          <w:rPr>
            <w:rFonts w:ascii="Times New Roman" w:eastAsia="Times New Roman" w:hAnsi="Times New Roman" w:cs="Times New Roman"/>
            <w:lang w:val="nb-NO"/>
          </w:rPr>
          <w:t>Pasienter med latent tuberkulose som samtidig ble behandlet med isoniazid utviklet ikke tuberkulose i de kliniske studiene.</w:t>
        </w:r>
      </w:ins>
    </w:p>
    <w:p w14:paraId="78443025" w14:textId="77777777" w:rsidR="00BB4DD3" w:rsidRPr="00A4509D" w:rsidRDefault="00BB4DD3" w:rsidP="00BB4DD3">
      <w:pPr>
        <w:widowControl/>
        <w:spacing w:after="0" w:line="240" w:lineRule="auto"/>
        <w:rPr>
          <w:ins w:id="742" w:author="NO Affiliate" w:date="2026-02-12T13:15:00Z" w16du:dateUtc="2026-02-12T12:15:00Z"/>
          <w:rFonts w:ascii="Times New Roman" w:hAnsi="Times New Roman" w:cs="Times New Roman"/>
          <w:lang w:val="nb-NO"/>
        </w:rPr>
      </w:pPr>
    </w:p>
    <w:p w14:paraId="6AF800F6" w14:textId="77777777" w:rsidR="00BB4DD3" w:rsidRPr="00A4509D" w:rsidRDefault="00BB4DD3" w:rsidP="00BB4DD3">
      <w:pPr>
        <w:widowControl/>
        <w:spacing w:after="0" w:line="240" w:lineRule="auto"/>
        <w:rPr>
          <w:ins w:id="743" w:author="NO Affiliate" w:date="2026-02-12T13:15:00Z" w16du:dateUtc="2026-02-12T12:15:00Z"/>
          <w:rFonts w:ascii="Times New Roman" w:eastAsia="Times New Roman" w:hAnsi="Times New Roman" w:cs="Times New Roman"/>
          <w:lang w:val="nb-NO"/>
        </w:rPr>
      </w:pPr>
      <w:ins w:id="744" w:author="NO Affiliate" w:date="2026-02-12T13:15:00Z" w16du:dateUtc="2026-02-12T12:15:00Z">
        <w:r w:rsidRPr="00A4509D">
          <w:rPr>
            <w:rFonts w:ascii="Times New Roman" w:eastAsia="Times New Roman" w:hAnsi="Times New Roman" w:cs="Times New Roman"/>
            <w:u w:val="single" w:color="000000"/>
            <w:lang w:val="nb-NO"/>
          </w:rPr>
          <w:t>Maligniteter</w:t>
        </w:r>
      </w:ins>
    </w:p>
    <w:p w14:paraId="4749D195" w14:textId="77777777" w:rsidR="00BB4DD3" w:rsidRPr="00A4509D" w:rsidRDefault="00BB4DD3" w:rsidP="00BB4DD3">
      <w:pPr>
        <w:widowControl/>
        <w:spacing w:after="0" w:line="240" w:lineRule="auto"/>
        <w:rPr>
          <w:ins w:id="745" w:author="NO Affiliate" w:date="2026-02-12T13:15:00Z" w16du:dateUtc="2026-02-12T12:15:00Z"/>
          <w:rFonts w:ascii="Times New Roman" w:eastAsia="Times New Roman" w:hAnsi="Times New Roman" w:cs="Times New Roman"/>
          <w:lang w:val="nb-NO"/>
        </w:rPr>
      </w:pPr>
      <w:ins w:id="746" w:author="NO Affiliate" w:date="2026-02-12T13:15:00Z" w16du:dateUtc="2026-02-12T12:15:00Z">
        <w:r w:rsidRPr="00A4509D">
          <w:rPr>
            <w:rFonts w:ascii="Times New Roman" w:eastAsia="Times New Roman" w:hAnsi="Times New Roman" w:cs="Times New Roman"/>
            <w:lang w:val="nb-NO"/>
          </w:rPr>
          <w:t>I den placebokontrollerte perioden av de kliniske studiene av psoriasis, psoriasisartritt, Crohns sykdom og ulcerøs kolitt var insidensen av maligniteter, bortsett fra ikke-melanom hudkreft, 0,11 per 100 pasientår med oppfølging av pasienter behandlet med ustekinumab (1 pasient i 929 pasientår med oppfølging) og 0,23 for pasienter behandlet med placebo (1 pasient i 434 pasientår med oppfølging). Insidensen av ikke-melanom hudkreft var 0,43 per 100 pasientår med oppfølging for ustekinumabgruppen (4 pasienter i 929 pasientår med oppfølging) og 0,46 for placebogruppen (2 pasienter i 433 pasientår med oppfølging).</w:t>
        </w:r>
      </w:ins>
    </w:p>
    <w:p w14:paraId="75FA107A" w14:textId="77777777" w:rsidR="00BB4DD3" w:rsidRPr="00A4509D" w:rsidRDefault="00BB4DD3" w:rsidP="00BB4DD3">
      <w:pPr>
        <w:widowControl/>
        <w:spacing w:after="0" w:line="240" w:lineRule="auto"/>
        <w:rPr>
          <w:ins w:id="747" w:author="NO Affiliate" w:date="2026-02-12T13:15:00Z" w16du:dateUtc="2026-02-12T12:15:00Z"/>
          <w:rFonts w:ascii="Times New Roman" w:hAnsi="Times New Roman" w:cs="Times New Roman"/>
          <w:lang w:val="nb-NO"/>
        </w:rPr>
      </w:pPr>
    </w:p>
    <w:p w14:paraId="1556FFE0" w14:textId="77777777" w:rsidR="00BB4DD3" w:rsidRPr="00A4509D" w:rsidRDefault="00BB4DD3" w:rsidP="00BB4DD3">
      <w:pPr>
        <w:widowControl/>
        <w:spacing w:after="0" w:line="240" w:lineRule="auto"/>
        <w:rPr>
          <w:ins w:id="748" w:author="NO Affiliate" w:date="2026-02-12T13:15:00Z" w16du:dateUtc="2026-02-12T12:15:00Z"/>
          <w:rFonts w:ascii="Times New Roman" w:eastAsia="Times New Roman" w:hAnsi="Times New Roman" w:cs="Times New Roman"/>
          <w:lang w:val="nb-NO"/>
        </w:rPr>
      </w:pPr>
      <w:ins w:id="749" w:author="NO Affiliate" w:date="2026-02-12T13:15:00Z" w16du:dateUtc="2026-02-12T12:15:00Z">
        <w:r w:rsidRPr="00A4509D">
          <w:rPr>
            <w:rFonts w:ascii="Times New Roman" w:eastAsia="Times New Roman" w:hAnsi="Times New Roman" w:cs="Times New Roman"/>
            <w:lang w:val="nb-NO"/>
          </w:rPr>
          <w:t xml:space="preserve">I de kontrollerte og ikke-kontrollerte periodene av de kliniske studiene av psoriasis, psoriasisartritt, Crohns sykdom og ulcerøs kolitt, som representerte 15 205 pasientår med </w:t>
        </w:r>
        <w:r w:rsidRPr="00A4509D">
          <w:rPr>
            <w:rFonts w:ascii="Times New Roman" w:eastAsia="Times New Roman" w:hAnsi="Times New Roman" w:cs="Times New Roman"/>
            <w:bCs/>
            <w:lang w:val="nb-NO"/>
          </w:rPr>
          <w:t>ustekinumab</w:t>
        </w:r>
        <w:r w:rsidRPr="00A4509D">
          <w:rPr>
            <w:rFonts w:ascii="Times New Roman" w:eastAsia="Times New Roman" w:hAnsi="Times New Roman" w:cs="Times New Roman"/>
            <w:lang w:val="nb-NO"/>
          </w:rPr>
          <w:t>eksponering hos 6 710 pasienter, var median oppfølging 1,2 år, 1,7 år for studier av psoriasissykdom, 0,6 år for studier av Crohns sykdom og 2,3 år for studier av ulcerøs kolitt. Det ble rapportert maligniteter, med unntak av ikke-melanom hudkreft, hos 76 pasienter i 15 205 pasientår med oppfølging (insidensen var 0,50 per 100 pasientår med oppfølging av ustekinumabgruppen). Malignitetsinsidensen rapportert hos ustekinumabgruppen var sammenlignbar med insidensen forventet i normalpopulasjonen (standardisert insidensratio = 0,94 [95 % konfidensintervall: 0,73; 1,18], justert for alder, kjønn og rase).</w:t>
        </w:r>
      </w:ins>
    </w:p>
    <w:p w14:paraId="45A2E90D" w14:textId="77777777" w:rsidR="00BB4DD3" w:rsidRPr="00A4509D" w:rsidRDefault="00BB4DD3" w:rsidP="00BB4DD3">
      <w:pPr>
        <w:widowControl/>
        <w:spacing w:after="0" w:line="240" w:lineRule="auto"/>
        <w:rPr>
          <w:ins w:id="750" w:author="NO Affiliate" w:date="2026-02-12T13:15:00Z" w16du:dateUtc="2026-02-12T12:15:00Z"/>
          <w:rFonts w:ascii="Times New Roman" w:eastAsia="Times New Roman" w:hAnsi="Times New Roman" w:cs="Times New Roman"/>
          <w:lang w:val="nb-NO"/>
        </w:rPr>
      </w:pPr>
      <w:ins w:id="751" w:author="NO Affiliate" w:date="2026-02-12T13:15:00Z" w16du:dateUtc="2026-02-12T12:15:00Z">
        <w:r w:rsidRPr="00A4509D">
          <w:rPr>
            <w:rFonts w:ascii="Times New Roman" w:eastAsia="Times New Roman" w:hAnsi="Times New Roman" w:cs="Times New Roman"/>
            <w:lang w:val="nb-NO"/>
          </w:rPr>
          <w:t>De hyppigst observerte malignitetene, med unntak av ikke-melanom hudkreft, var prostatakreft, melanom, kolorektalkreft og brystkreft. Insidensen av ikke-melanom hudkreft var 0,46 per 100 pasientår med oppfølgning i ustekinumabgruppen (69 pasienter i 15 165 pasientår med oppfølging). Forholdet mellom pasienter med basal kontra skvamøs cellehudkreft (3:1) er sammenlignbart med forholdet forventet i den generelle populasjonen (se pkt. 4.4).</w:t>
        </w:r>
      </w:ins>
    </w:p>
    <w:p w14:paraId="15D365CD" w14:textId="77777777" w:rsidR="00BB4DD3" w:rsidRPr="00A4509D" w:rsidRDefault="00BB4DD3" w:rsidP="00BB4DD3">
      <w:pPr>
        <w:widowControl/>
        <w:spacing w:after="0" w:line="240" w:lineRule="auto"/>
        <w:rPr>
          <w:ins w:id="752" w:author="NO Affiliate" w:date="2026-02-12T13:15:00Z" w16du:dateUtc="2026-02-12T12:15:00Z"/>
          <w:rFonts w:ascii="Times New Roman" w:hAnsi="Times New Roman" w:cs="Times New Roman"/>
          <w:lang w:val="nb-NO"/>
        </w:rPr>
      </w:pPr>
    </w:p>
    <w:p w14:paraId="69F52749" w14:textId="77777777" w:rsidR="00BB4DD3" w:rsidRPr="00A4509D" w:rsidRDefault="00BB4DD3" w:rsidP="00BB4DD3">
      <w:pPr>
        <w:widowControl/>
        <w:spacing w:after="0" w:line="240" w:lineRule="auto"/>
        <w:rPr>
          <w:ins w:id="753" w:author="NO Affiliate" w:date="2026-02-12T13:15:00Z" w16du:dateUtc="2026-02-12T12:15:00Z"/>
          <w:rFonts w:ascii="Times New Roman" w:eastAsia="Times New Roman" w:hAnsi="Times New Roman" w:cs="Times New Roman"/>
          <w:lang w:val="nb-NO"/>
        </w:rPr>
      </w:pPr>
      <w:ins w:id="754" w:author="NO Affiliate" w:date="2026-02-12T13:15:00Z" w16du:dateUtc="2026-02-12T12:15:00Z">
        <w:r w:rsidRPr="00A4509D">
          <w:rPr>
            <w:rFonts w:ascii="Times New Roman" w:eastAsia="Times New Roman" w:hAnsi="Times New Roman" w:cs="Times New Roman"/>
            <w:u w:val="single" w:color="000000"/>
            <w:lang w:val="nb-NO"/>
          </w:rPr>
          <w:t>Overfølsomhetsreaksjoner</w:t>
        </w:r>
      </w:ins>
    </w:p>
    <w:p w14:paraId="7CF11619" w14:textId="77777777" w:rsidR="00BB4DD3" w:rsidRPr="00A4509D" w:rsidRDefault="00BB4DD3" w:rsidP="00BB4DD3">
      <w:pPr>
        <w:widowControl/>
        <w:spacing w:after="0" w:line="240" w:lineRule="auto"/>
        <w:rPr>
          <w:ins w:id="755" w:author="NO Affiliate" w:date="2026-02-12T13:15:00Z" w16du:dateUtc="2026-02-12T12:15:00Z"/>
          <w:rFonts w:ascii="Times New Roman" w:eastAsia="Times New Roman" w:hAnsi="Times New Roman" w:cs="Times New Roman"/>
          <w:lang w:val="nb-NO"/>
        </w:rPr>
      </w:pPr>
      <w:ins w:id="756" w:author="NO Affiliate" w:date="2026-02-12T13:15:00Z" w16du:dateUtc="2026-02-12T12:15:00Z">
        <w:r w:rsidRPr="00A4509D">
          <w:rPr>
            <w:rFonts w:ascii="Times New Roman" w:eastAsia="Times New Roman" w:hAnsi="Times New Roman" w:cs="Times New Roman"/>
            <w:lang w:val="nb-NO"/>
          </w:rPr>
          <w:lastRenderedPageBreak/>
          <w:t>Urtikaria og annet utslett ble observert hos &lt; 1 % av pasientene under de kontrollerte periodene av de kliniske psoriasis- og psoriasisartrittstudiene av ustekinumab (se pkt. 4.4).</w:t>
        </w:r>
      </w:ins>
    </w:p>
    <w:p w14:paraId="47E9C394" w14:textId="77777777" w:rsidR="00BB4DD3" w:rsidRPr="00A4509D" w:rsidRDefault="00BB4DD3" w:rsidP="00BB4DD3">
      <w:pPr>
        <w:widowControl/>
        <w:spacing w:after="0" w:line="240" w:lineRule="auto"/>
        <w:rPr>
          <w:ins w:id="757" w:author="NO Affiliate" w:date="2026-02-12T13:15:00Z" w16du:dateUtc="2026-02-12T12:15:00Z"/>
          <w:rFonts w:ascii="Times New Roman" w:hAnsi="Times New Roman" w:cs="Times New Roman"/>
          <w:lang w:val="nb-NO"/>
        </w:rPr>
      </w:pPr>
    </w:p>
    <w:p w14:paraId="6E00E067" w14:textId="77777777" w:rsidR="00BB4DD3" w:rsidRPr="00A4509D" w:rsidRDefault="00BB4DD3" w:rsidP="00BB4DD3">
      <w:pPr>
        <w:widowControl/>
        <w:spacing w:after="0" w:line="240" w:lineRule="auto"/>
        <w:rPr>
          <w:ins w:id="758" w:author="NO Affiliate" w:date="2026-02-12T13:15:00Z" w16du:dateUtc="2026-02-12T12:15:00Z"/>
          <w:rFonts w:ascii="Times New Roman" w:eastAsia="Times New Roman" w:hAnsi="Times New Roman" w:cs="Times New Roman"/>
          <w:lang w:val="nb-NO"/>
        </w:rPr>
      </w:pPr>
      <w:ins w:id="759" w:author="NO Affiliate" w:date="2026-02-12T13:15:00Z" w16du:dateUtc="2026-02-12T12:15:00Z">
        <w:r w:rsidRPr="00A4509D">
          <w:rPr>
            <w:rFonts w:ascii="Times New Roman" w:eastAsia="Times New Roman" w:hAnsi="Times New Roman" w:cs="Times New Roman"/>
            <w:u w:val="single" w:color="000000"/>
            <w:lang w:val="nb-NO"/>
          </w:rPr>
          <w:t>Pediatrisk populasjon</w:t>
        </w:r>
      </w:ins>
    </w:p>
    <w:p w14:paraId="32ADAEE1" w14:textId="77777777" w:rsidR="00BB4DD3" w:rsidRPr="00A4509D" w:rsidRDefault="00BB4DD3" w:rsidP="00BB4DD3">
      <w:pPr>
        <w:widowControl/>
        <w:spacing w:after="0" w:line="240" w:lineRule="auto"/>
        <w:rPr>
          <w:ins w:id="760" w:author="NO Affiliate" w:date="2026-02-12T13:15:00Z" w16du:dateUtc="2026-02-12T12:15:00Z"/>
          <w:rFonts w:ascii="Times New Roman" w:eastAsia="Times New Roman" w:hAnsi="Times New Roman" w:cs="Times New Roman"/>
          <w:i/>
          <w:lang w:val="nb-NO"/>
        </w:rPr>
      </w:pPr>
    </w:p>
    <w:p w14:paraId="4C1AB119" w14:textId="77777777" w:rsidR="00BB4DD3" w:rsidRPr="00A4509D" w:rsidRDefault="00BB4DD3" w:rsidP="00BB4DD3">
      <w:pPr>
        <w:widowControl/>
        <w:spacing w:after="0" w:line="240" w:lineRule="auto"/>
        <w:rPr>
          <w:ins w:id="761" w:author="NO Affiliate" w:date="2026-02-12T13:15:00Z" w16du:dateUtc="2026-02-12T12:15:00Z"/>
          <w:rFonts w:ascii="Times New Roman" w:eastAsia="Times New Roman" w:hAnsi="Times New Roman" w:cs="Times New Roman"/>
          <w:lang w:val="nb-NO"/>
        </w:rPr>
      </w:pPr>
      <w:ins w:id="762" w:author="NO Affiliate" w:date="2026-02-12T13:15:00Z" w16du:dateUtc="2026-02-12T12:15:00Z">
        <w:r w:rsidRPr="00A4509D">
          <w:rPr>
            <w:rFonts w:ascii="Times New Roman" w:eastAsia="Times New Roman" w:hAnsi="Times New Roman" w:cs="Times New Roman"/>
            <w:i/>
            <w:lang w:val="nb-NO"/>
          </w:rPr>
          <w:t>Pediatriske pasienter fra 6 års alder med plakkpsoriasis</w:t>
        </w:r>
      </w:ins>
    </w:p>
    <w:p w14:paraId="3708F13C" w14:textId="77777777" w:rsidR="00BB4DD3" w:rsidRPr="00A4509D" w:rsidRDefault="00BB4DD3" w:rsidP="00BB4DD3">
      <w:pPr>
        <w:widowControl/>
        <w:spacing w:after="0" w:line="240" w:lineRule="auto"/>
        <w:rPr>
          <w:ins w:id="763" w:author="NO Affiliate" w:date="2026-02-12T13:15:00Z" w16du:dateUtc="2026-02-12T12:15:00Z"/>
          <w:rFonts w:ascii="Times New Roman" w:eastAsia="Times New Roman" w:hAnsi="Times New Roman" w:cs="Times New Roman"/>
          <w:lang w:val="nb-NO"/>
        </w:rPr>
      </w:pPr>
      <w:ins w:id="764" w:author="NO Affiliate" w:date="2026-02-12T13:15:00Z" w16du:dateUtc="2026-02-12T12:15:00Z">
        <w:r w:rsidRPr="00A4509D">
          <w:rPr>
            <w:rFonts w:ascii="Times New Roman" w:eastAsia="Times New Roman" w:hAnsi="Times New Roman" w:cs="Times New Roman"/>
            <w:lang w:val="nb-NO"/>
          </w:rPr>
          <w:t>Sikkerhet av ustekinumab har blitt undersøkt i to fase 3-studier av pediatriske pasienter med moderat til alvorlig plakkpsoriasis. Den første studien var hos 110 pasienter i alderen 12 til 17 år behandlet i opptil 60 uker, og den andre studien var hos 44 pasienter i alderen 6 til 11 år behandlet i opptil 56 uker. Generelt var de rapporterte bivirkningene i disse to studiene med sikkerhetsdata opptil 1 år tilsvarende de sett i tidligere studier hos voksne med plakkpsoriasis.</w:t>
        </w:r>
      </w:ins>
    </w:p>
    <w:p w14:paraId="6D1B6CE0" w14:textId="77777777" w:rsidR="00BB4DD3" w:rsidRPr="00A4509D" w:rsidRDefault="00BB4DD3" w:rsidP="00BB4DD3">
      <w:pPr>
        <w:widowControl/>
        <w:spacing w:after="0" w:line="240" w:lineRule="auto"/>
        <w:rPr>
          <w:ins w:id="765" w:author="NO Affiliate" w:date="2026-02-12T13:15:00Z" w16du:dateUtc="2026-02-12T12:15:00Z"/>
          <w:rFonts w:ascii="Times New Roman" w:eastAsia="Times New Roman" w:hAnsi="Times New Roman" w:cs="Times New Roman"/>
          <w:lang w:val="nb-NO"/>
        </w:rPr>
      </w:pPr>
    </w:p>
    <w:p w14:paraId="502CC4A9" w14:textId="77777777" w:rsidR="00BB4DD3" w:rsidRPr="00A4509D" w:rsidRDefault="00BB4DD3" w:rsidP="00BB4DD3">
      <w:pPr>
        <w:widowControl/>
        <w:spacing w:after="0" w:line="240" w:lineRule="auto"/>
        <w:rPr>
          <w:ins w:id="766" w:author="NO Affiliate" w:date="2026-02-12T13:15:00Z" w16du:dateUtc="2026-02-12T12:15:00Z"/>
          <w:rFonts w:ascii="Times New Roman" w:eastAsia="Times New Roman" w:hAnsi="Times New Roman" w:cs="Times New Roman"/>
          <w:bCs/>
          <w:i/>
          <w:iCs/>
          <w:lang w:val="nb-NO"/>
        </w:rPr>
      </w:pPr>
      <w:ins w:id="767" w:author="NO Affiliate" w:date="2026-02-12T13:15:00Z" w16du:dateUtc="2026-02-12T12:15:00Z">
        <w:r w:rsidRPr="00A4509D">
          <w:rPr>
            <w:rFonts w:ascii="Times New Roman" w:eastAsia="Times New Roman" w:hAnsi="Times New Roman" w:cs="Times New Roman"/>
            <w:bCs/>
            <w:i/>
            <w:iCs/>
            <w:lang w:val="nb-NO"/>
          </w:rPr>
          <w:t>Pediatriske pasienter som veier minst 40 kg med Crohns sykdom</w:t>
        </w:r>
      </w:ins>
    </w:p>
    <w:p w14:paraId="608167D3" w14:textId="77777777" w:rsidR="00BB4DD3" w:rsidRPr="00A4509D" w:rsidRDefault="00BB4DD3" w:rsidP="00BB4DD3">
      <w:pPr>
        <w:widowControl/>
        <w:spacing w:after="0" w:line="240" w:lineRule="auto"/>
        <w:rPr>
          <w:ins w:id="768" w:author="NO Affiliate" w:date="2026-02-12T13:15:00Z" w16du:dateUtc="2026-02-12T12:15:00Z"/>
          <w:rFonts w:ascii="Times New Roman" w:eastAsia="Times New Roman" w:hAnsi="Times New Roman" w:cs="Times New Roman"/>
          <w:bCs/>
          <w:lang w:val="nb-NO"/>
        </w:rPr>
      </w:pPr>
      <w:ins w:id="769" w:author="NO Affiliate" w:date="2026-02-12T13:15:00Z" w16du:dateUtc="2026-02-12T12:15:00Z">
        <w:r w:rsidRPr="00A4509D">
          <w:rPr>
            <w:rFonts w:ascii="Times New Roman" w:eastAsia="Times New Roman" w:hAnsi="Times New Roman" w:cs="Times New Roman"/>
            <w:bCs/>
            <w:lang w:val="nb-NO"/>
          </w:rPr>
          <w:t>Sikkerhet av ustekinumab har blitt undersøkt i én fase 1- og én fase</w:t>
        </w:r>
        <w:r w:rsidRPr="00A4509D">
          <w:rPr>
            <w:rFonts w:ascii="Times New Roman" w:eastAsia="Times New Roman" w:hAnsi="Times New Roman" w:cs="Times New Roman"/>
            <w:lang w:val="nb-NO"/>
          </w:rPr>
          <w:t> </w:t>
        </w:r>
        <w:r w:rsidRPr="00A4509D">
          <w:rPr>
            <w:rFonts w:ascii="Times New Roman" w:eastAsia="Times New Roman" w:hAnsi="Times New Roman" w:cs="Times New Roman"/>
            <w:bCs/>
            <w:lang w:val="nb-NO"/>
          </w:rPr>
          <w:t xml:space="preserve">3-studie av pediatriske pasienter med moderat til alvorlig aktiv </w:t>
        </w:r>
        <w:r w:rsidRPr="00A4509D">
          <w:rPr>
            <w:rFonts w:ascii="Times New Roman" w:eastAsia="Times New Roman" w:hAnsi="Times New Roman" w:cs="Times New Roman"/>
            <w:lang w:val="nb-NO"/>
          </w:rPr>
          <w:t xml:space="preserve">Crohns sykdom </w:t>
        </w:r>
        <w:r w:rsidRPr="00A4509D">
          <w:rPr>
            <w:rFonts w:ascii="Times New Roman" w:eastAsia="Times New Roman" w:hAnsi="Times New Roman" w:cs="Times New Roman"/>
            <w:bCs/>
            <w:lang w:val="nb-NO"/>
          </w:rPr>
          <w:t xml:space="preserve">opptil henholdsvis uke 240 og uke 52. Generelt var sikkerhetsprofilen i denne kohorten (n = 71) lignende den sett i tidligere studier hos voksne med </w:t>
        </w:r>
        <w:r w:rsidRPr="00A4509D">
          <w:rPr>
            <w:rFonts w:ascii="Times New Roman" w:eastAsia="Times New Roman" w:hAnsi="Times New Roman" w:cs="Times New Roman"/>
            <w:lang w:val="nb-NO"/>
          </w:rPr>
          <w:t>Crohns sykdom</w:t>
        </w:r>
        <w:r w:rsidRPr="00A4509D">
          <w:rPr>
            <w:rFonts w:ascii="Times New Roman" w:eastAsia="Times New Roman" w:hAnsi="Times New Roman" w:cs="Times New Roman"/>
            <w:bCs/>
            <w:lang w:val="nb-NO"/>
          </w:rPr>
          <w:t>.</w:t>
        </w:r>
      </w:ins>
    </w:p>
    <w:p w14:paraId="5F790116" w14:textId="77777777" w:rsidR="00BB4DD3" w:rsidRPr="00A4509D" w:rsidRDefault="00BB4DD3" w:rsidP="00BB4DD3">
      <w:pPr>
        <w:widowControl/>
        <w:spacing w:after="0" w:line="240" w:lineRule="auto"/>
        <w:rPr>
          <w:ins w:id="770" w:author="NO Affiliate" w:date="2026-02-12T13:15:00Z" w16du:dateUtc="2026-02-12T12:15:00Z"/>
          <w:rFonts w:ascii="Times New Roman" w:hAnsi="Times New Roman" w:cs="Times New Roman"/>
          <w:lang w:val="nb-NO"/>
        </w:rPr>
      </w:pPr>
    </w:p>
    <w:p w14:paraId="402B975D" w14:textId="77777777" w:rsidR="00BB4DD3" w:rsidRPr="00A4509D" w:rsidRDefault="00BB4DD3" w:rsidP="00BB4DD3">
      <w:pPr>
        <w:widowControl/>
        <w:spacing w:after="0" w:line="240" w:lineRule="auto"/>
        <w:rPr>
          <w:ins w:id="771" w:author="NO Affiliate" w:date="2026-02-12T13:15:00Z" w16du:dateUtc="2026-02-12T12:15:00Z"/>
          <w:rFonts w:ascii="Times New Roman" w:eastAsia="Times New Roman" w:hAnsi="Times New Roman" w:cs="Times New Roman"/>
          <w:lang w:val="nb-NO"/>
        </w:rPr>
      </w:pPr>
      <w:ins w:id="772" w:author="NO Affiliate" w:date="2026-02-12T13:15:00Z" w16du:dateUtc="2026-02-12T12:15:00Z">
        <w:r w:rsidRPr="00A4509D">
          <w:rPr>
            <w:rFonts w:ascii="Times New Roman" w:eastAsia="Times New Roman" w:hAnsi="Times New Roman" w:cs="Times New Roman"/>
            <w:u w:val="single" w:color="000000"/>
            <w:lang w:val="nb-NO"/>
          </w:rPr>
          <w:t>Melding av mistenkte bivirkninger</w:t>
        </w:r>
      </w:ins>
    </w:p>
    <w:p w14:paraId="635A939D" w14:textId="77777777" w:rsidR="00BB4DD3" w:rsidRPr="00A4509D" w:rsidRDefault="00BB4DD3" w:rsidP="00BB4DD3">
      <w:pPr>
        <w:widowControl/>
        <w:spacing w:after="0" w:line="240" w:lineRule="auto"/>
        <w:rPr>
          <w:ins w:id="773" w:author="NO Affiliate" w:date="2026-02-12T13:15:00Z" w16du:dateUtc="2026-02-12T12:15:00Z"/>
          <w:rFonts w:ascii="Times New Roman" w:eastAsia="Times New Roman" w:hAnsi="Times New Roman" w:cs="Times New Roman"/>
          <w:lang w:val="nb-NO"/>
        </w:rPr>
      </w:pPr>
      <w:ins w:id="774" w:author="NO Affiliate" w:date="2026-02-12T13:15:00Z" w16du:dateUtc="2026-02-12T12:15:00Z">
        <w:r w:rsidRPr="00A4509D">
          <w:rPr>
            <w:rFonts w:ascii="Times New Roman" w:eastAsia="Times New Roman" w:hAnsi="Times New Roman" w:cs="Times New Roman"/>
            <w:lang w:val="nb-NO"/>
          </w:rPr>
          <w:t xml:space="preserve">Melding av mistenkte bivirkninger etter godkjenning av legemidlet er viktig. Det gjør det mulig å overvåke forholdet mellom nytte og risiko for legemidlet kontinuerlig. Helsepersonell oppfordres til å melde enhver mistenkt bivirkning. Dette gjøres via </w:t>
        </w:r>
        <w:r w:rsidRPr="00A4509D">
          <w:rPr>
            <w:rFonts w:ascii="Times New Roman" w:eastAsia="Times New Roman" w:hAnsi="Times New Roman" w:cs="Times New Roman"/>
            <w:highlight w:val="lightGray"/>
            <w:lang w:val="nb-NO"/>
          </w:rPr>
          <w:t>det nasjonale meldesystemet som beskrevet i</w:t>
        </w:r>
        <w:r w:rsidRPr="00A4509D">
          <w:rPr>
            <w:rFonts w:ascii="Times New Roman" w:eastAsia="Times New Roman" w:hAnsi="Times New Roman" w:cs="Times New Roman"/>
            <w:lang w:val="nb-NO"/>
          </w:rPr>
          <w:t xml:space="preserve"> </w:t>
        </w:r>
        <w:r w:rsidRPr="00A4509D">
          <w:rPr>
            <w:lang w:val="nb-NO"/>
          </w:rPr>
          <w:fldChar w:fldCharType="begin"/>
        </w:r>
        <w:r w:rsidRPr="00A4509D">
          <w:rPr>
            <w:lang w:val="nb-NO"/>
          </w:rPr>
          <w:instrText>HYPERLINK "https://www.ema.europa.eu/documents/template-form/qrd-appendix-v-adverse-drug-reaction-reporting-details_en.docx"</w:instrText>
        </w:r>
        <w:r w:rsidRPr="00A4509D">
          <w:rPr>
            <w:lang w:val="nb-NO"/>
          </w:rPr>
        </w:r>
        <w:r w:rsidRPr="00A4509D">
          <w:rPr>
            <w:lang w:val="nb-NO"/>
          </w:rPr>
          <w:fldChar w:fldCharType="separate"/>
        </w:r>
        <w:r w:rsidRPr="00A4509D">
          <w:rPr>
            <w:rStyle w:val="Hyperlink"/>
            <w:rFonts w:ascii="Times New Roman" w:eastAsia="Times New Roman" w:hAnsi="Times New Roman" w:cs="Times New Roman"/>
            <w:highlight w:val="lightGray"/>
            <w:lang w:val="nb-NO"/>
          </w:rPr>
          <w:t>Appendix V</w:t>
        </w:r>
        <w:r w:rsidRPr="00A4509D">
          <w:rPr>
            <w:lang w:val="nb-NO"/>
          </w:rPr>
          <w:fldChar w:fldCharType="end"/>
        </w:r>
        <w:r w:rsidRPr="00A4509D">
          <w:rPr>
            <w:rFonts w:ascii="Times New Roman" w:eastAsia="Times New Roman" w:hAnsi="Times New Roman" w:cs="Times New Roman"/>
            <w:lang w:val="nb-NO"/>
          </w:rPr>
          <w:t>.</w:t>
        </w:r>
      </w:ins>
    </w:p>
    <w:p w14:paraId="24DDDD28" w14:textId="77777777" w:rsidR="00BB4DD3" w:rsidRPr="00A4509D" w:rsidRDefault="00BB4DD3" w:rsidP="00BB4DD3">
      <w:pPr>
        <w:widowControl/>
        <w:spacing w:after="0" w:line="240" w:lineRule="auto"/>
        <w:rPr>
          <w:ins w:id="775" w:author="NO Affiliate" w:date="2026-02-12T13:15:00Z" w16du:dateUtc="2026-02-12T12:15:00Z"/>
          <w:rFonts w:ascii="Times New Roman" w:hAnsi="Times New Roman" w:cs="Times New Roman"/>
          <w:lang w:val="nb-NO"/>
        </w:rPr>
      </w:pPr>
    </w:p>
    <w:p w14:paraId="6E7A0951" w14:textId="77777777" w:rsidR="00BB4DD3" w:rsidRPr="00A4509D" w:rsidRDefault="00BB4DD3" w:rsidP="00BB4DD3">
      <w:pPr>
        <w:widowControl/>
        <w:spacing w:after="0" w:line="240" w:lineRule="auto"/>
        <w:ind w:left="567" w:hanging="567"/>
        <w:rPr>
          <w:ins w:id="776" w:author="NO Affiliate" w:date="2026-02-12T13:15:00Z" w16du:dateUtc="2026-02-12T12:15:00Z"/>
          <w:rFonts w:ascii="Times New Roman" w:eastAsia="Times New Roman" w:hAnsi="Times New Roman" w:cs="Times New Roman"/>
          <w:lang w:val="nb-NO"/>
        </w:rPr>
      </w:pPr>
      <w:ins w:id="777" w:author="NO Affiliate" w:date="2026-02-12T13:15:00Z" w16du:dateUtc="2026-02-12T12:15:00Z">
        <w:r w:rsidRPr="00A4509D">
          <w:rPr>
            <w:rFonts w:ascii="Times New Roman" w:eastAsia="Times New Roman" w:hAnsi="Times New Roman" w:cs="Times New Roman"/>
            <w:b/>
            <w:bCs/>
            <w:lang w:val="nb-NO"/>
          </w:rPr>
          <w:t>4.9</w:t>
        </w:r>
        <w:r w:rsidRPr="00A4509D">
          <w:rPr>
            <w:rFonts w:ascii="Times New Roman" w:eastAsia="Times New Roman" w:hAnsi="Times New Roman" w:cs="Times New Roman"/>
            <w:b/>
            <w:bCs/>
            <w:lang w:val="nb-NO"/>
          </w:rPr>
          <w:tab/>
          <w:t>Overdosering</w:t>
        </w:r>
      </w:ins>
    </w:p>
    <w:p w14:paraId="5AC454B2" w14:textId="77777777" w:rsidR="00BB4DD3" w:rsidRPr="00A4509D" w:rsidRDefault="00BB4DD3" w:rsidP="00BB4DD3">
      <w:pPr>
        <w:widowControl/>
        <w:spacing w:after="0" w:line="240" w:lineRule="auto"/>
        <w:rPr>
          <w:ins w:id="778" w:author="NO Affiliate" w:date="2026-02-12T13:15:00Z" w16du:dateUtc="2026-02-12T12:15:00Z"/>
          <w:rFonts w:ascii="Times New Roman" w:hAnsi="Times New Roman" w:cs="Times New Roman"/>
          <w:lang w:val="nb-NO"/>
        </w:rPr>
      </w:pPr>
    </w:p>
    <w:p w14:paraId="38F21CA3" w14:textId="77777777" w:rsidR="00BB4DD3" w:rsidRPr="00A4509D" w:rsidRDefault="00BB4DD3" w:rsidP="00BB4DD3">
      <w:pPr>
        <w:widowControl/>
        <w:spacing w:after="0" w:line="240" w:lineRule="auto"/>
        <w:rPr>
          <w:ins w:id="779" w:author="NO Affiliate" w:date="2026-02-12T13:15:00Z" w16du:dateUtc="2026-02-12T12:15:00Z"/>
          <w:rFonts w:ascii="Times New Roman" w:eastAsia="Times New Roman" w:hAnsi="Times New Roman" w:cs="Times New Roman"/>
          <w:lang w:val="nb-NO"/>
        </w:rPr>
      </w:pPr>
      <w:ins w:id="780" w:author="NO Affiliate" w:date="2026-02-12T13:15:00Z" w16du:dateUtc="2026-02-12T12:15:00Z">
        <w:r w:rsidRPr="00A4509D">
          <w:rPr>
            <w:rFonts w:ascii="Times New Roman" w:eastAsia="Times New Roman" w:hAnsi="Times New Roman" w:cs="Times New Roman"/>
            <w:lang w:val="nb-NO"/>
          </w:rPr>
          <w:t>Enkeltdoser opptil 6 mg/kg ble gitt intravenøst i de kliniske studiene uten at det oppsto dosebegrensende toksisitet. Ved overdosering anbefales det at pasienten følges opp for symptomer eller kliniske funn av bivirkninger og at relevant symptomatisk behandling igangsettes umiddelbart.</w:t>
        </w:r>
      </w:ins>
    </w:p>
    <w:p w14:paraId="3B41693D" w14:textId="77777777" w:rsidR="00BB4DD3" w:rsidRPr="00A4509D" w:rsidRDefault="00BB4DD3" w:rsidP="00BB4DD3">
      <w:pPr>
        <w:widowControl/>
        <w:spacing w:after="0" w:line="240" w:lineRule="auto"/>
        <w:rPr>
          <w:ins w:id="781" w:author="NO Affiliate" w:date="2026-02-12T13:15:00Z" w16du:dateUtc="2026-02-12T12:15:00Z"/>
          <w:rFonts w:ascii="Times New Roman" w:hAnsi="Times New Roman" w:cs="Times New Roman"/>
          <w:lang w:val="nb-NO"/>
        </w:rPr>
      </w:pPr>
    </w:p>
    <w:p w14:paraId="576F22B3" w14:textId="77777777" w:rsidR="00BB4DD3" w:rsidRPr="00A4509D" w:rsidRDefault="00BB4DD3" w:rsidP="00BB4DD3">
      <w:pPr>
        <w:widowControl/>
        <w:spacing w:after="0" w:line="240" w:lineRule="auto"/>
        <w:rPr>
          <w:ins w:id="782" w:author="NO Affiliate" w:date="2026-02-12T13:15:00Z" w16du:dateUtc="2026-02-12T12:15:00Z"/>
          <w:rFonts w:ascii="Times New Roman" w:hAnsi="Times New Roman" w:cs="Times New Roman"/>
          <w:lang w:val="nb-NO"/>
        </w:rPr>
      </w:pPr>
    </w:p>
    <w:p w14:paraId="5D930930" w14:textId="77777777" w:rsidR="00BB4DD3" w:rsidRPr="00A4509D" w:rsidRDefault="00BB4DD3" w:rsidP="00BB4DD3">
      <w:pPr>
        <w:widowControl/>
        <w:spacing w:after="0" w:line="240" w:lineRule="auto"/>
        <w:ind w:left="567" w:hanging="567"/>
        <w:rPr>
          <w:ins w:id="783" w:author="NO Affiliate" w:date="2026-02-12T13:15:00Z" w16du:dateUtc="2026-02-12T12:15:00Z"/>
          <w:rFonts w:ascii="Times New Roman" w:eastAsia="Times New Roman" w:hAnsi="Times New Roman" w:cs="Times New Roman"/>
          <w:lang w:val="nb-NO"/>
        </w:rPr>
      </w:pPr>
      <w:ins w:id="784" w:author="NO Affiliate" w:date="2026-02-12T13:15:00Z" w16du:dateUtc="2026-02-12T12:15:00Z">
        <w:r w:rsidRPr="00A4509D">
          <w:rPr>
            <w:rFonts w:ascii="Times New Roman" w:eastAsia="Times New Roman" w:hAnsi="Times New Roman" w:cs="Times New Roman"/>
            <w:b/>
            <w:bCs/>
            <w:lang w:val="nb-NO"/>
          </w:rPr>
          <w:t>5.</w:t>
        </w:r>
        <w:r w:rsidRPr="00A4509D">
          <w:rPr>
            <w:rFonts w:ascii="Times New Roman" w:eastAsia="Times New Roman" w:hAnsi="Times New Roman" w:cs="Times New Roman"/>
            <w:b/>
            <w:bCs/>
            <w:lang w:val="nb-NO"/>
          </w:rPr>
          <w:tab/>
          <w:t>FARMAKOLOGISKE EGENSKAPER</w:t>
        </w:r>
      </w:ins>
    </w:p>
    <w:p w14:paraId="6CD4604F" w14:textId="77777777" w:rsidR="00BB4DD3" w:rsidRPr="00A4509D" w:rsidRDefault="00BB4DD3" w:rsidP="00BB4DD3">
      <w:pPr>
        <w:widowControl/>
        <w:spacing w:after="0" w:line="240" w:lineRule="auto"/>
        <w:rPr>
          <w:ins w:id="785" w:author="NO Affiliate" w:date="2026-02-12T13:15:00Z" w16du:dateUtc="2026-02-12T12:15:00Z"/>
          <w:rFonts w:ascii="Times New Roman" w:hAnsi="Times New Roman" w:cs="Times New Roman"/>
          <w:lang w:val="nb-NO"/>
        </w:rPr>
      </w:pPr>
    </w:p>
    <w:p w14:paraId="2A7FA9CA" w14:textId="77777777" w:rsidR="00BB4DD3" w:rsidRPr="00A4509D" w:rsidRDefault="00BB4DD3" w:rsidP="00BB4DD3">
      <w:pPr>
        <w:widowControl/>
        <w:spacing w:after="0" w:line="240" w:lineRule="auto"/>
        <w:ind w:left="567" w:hanging="567"/>
        <w:rPr>
          <w:ins w:id="786" w:author="NO Affiliate" w:date="2026-02-12T13:15:00Z" w16du:dateUtc="2026-02-12T12:15:00Z"/>
          <w:rFonts w:ascii="Times New Roman" w:eastAsia="Times New Roman" w:hAnsi="Times New Roman" w:cs="Times New Roman"/>
          <w:lang w:val="nb-NO"/>
        </w:rPr>
      </w:pPr>
      <w:ins w:id="787" w:author="NO Affiliate" w:date="2026-02-12T13:15:00Z" w16du:dateUtc="2026-02-12T12:15:00Z">
        <w:r w:rsidRPr="00A4509D">
          <w:rPr>
            <w:rFonts w:ascii="Times New Roman" w:eastAsia="Times New Roman" w:hAnsi="Times New Roman" w:cs="Times New Roman"/>
            <w:b/>
            <w:bCs/>
            <w:lang w:val="nb-NO"/>
          </w:rPr>
          <w:t>5.1</w:t>
        </w:r>
        <w:r w:rsidRPr="00A4509D">
          <w:rPr>
            <w:rFonts w:ascii="Times New Roman" w:eastAsia="Times New Roman" w:hAnsi="Times New Roman" w:cs="Times New Roman"/>
            <w:b/>
            <w:bCs/>
            <w:lang w:val="nb-NO"/>
          </w:rPr>
          <w:tab/>
          <w:t>Farmakodynamiske egenskaper</w:t>
        </w:r>
      </w:ins>
    </w:p>
    <w:p w14:paraId="7EA18438" w14:textId="77777777" w:rsidR="00BB4DD3" w:rsidRPr="00A4509D" w:rsidRDefault="00BB4DD3" w:rsidP="00BB4DD3">
      <w:pPr>
        <w:widowControl/>
        <w:spacing w:after="0" w:line="240" w:lineRule="auto"/>
        <w:rPr>
          <w:ins w:id="788" w:author="NO Affiliate" w:date="2026-02-12T13:15:00Z" w16du:dateUtc="2026-02-12T12:15:00Z"/>
          <w:rFonts w:ascii="Times New Roman" w:hAnsi="Times New Roman" w:cs="Times New Roman"/>
          <w:lang w:val="nb-NO"/>
        </w:rPr>
      </w:pPr>
    </w:p>
    <w:p w14:paraId="155A5062" w14:textId="77777777" w:rsidR="00BB4DD3" w:rsidRPr="00A4509D" w:rsidRDefault="00BB4DD3" w:rsidP="00BB4DD3">
      <w:pPr>
        <w:widowControl/>
        <w:spacing w:after="0" w:line="240" w:lineRule="auto"/>
        <w:rPr>
          <w:ins w:id="789" w:author="NO Affiliate" w:date="2026-02-12T13:15:00Z" w16du:dateUtc="2026-02-12T12:15:00Z"/>
          <w:rFonts w:ascii="Times New Roman" w:eastAsia="Times New Roman" w:hAnsi="Times New Roman" w:cs="Times New Roman"/>
          <w:lang w:val="nb-NO"/>
        </w:rPr>
      </w:pPr>
      <w:ins w:id="790" w:author="NO Affiliate" w:date="2026-02-12T13:15:00Z" w16du:dateUtc="2026-02-12T12:15:00Z">
        <w:r w:rsidRPr="00A4509D">
          <w:rPr>
            <w:rFonts w:ascii="Times New Roman" w:eastAsia="Times New Roman" w:hAnsi="Times New Roman" w:cs="Times New Roman"/>
            <w:lang w:val="nb-NO"/>
          </w:rPr>
          <w:t>Farmakoterapeutisk gruppe: Immunsuppressive midler, interleukinhemmere, ATC kode: L04AC05</w:t>
        </w:r>
      </w:ins>
    </w:p>
    <w:p w14:paraId="44CA72C7" w14:textId="77777777" w:rsidR="00BB4DD3" w:rsidRPr="00A4509D" w:rsidRDefault="00BB4DD3" w:rsidP="00BB4DD3">
      <w:pPr>
        <w:widowControl/>
        <w:spacing w:after="0" w:line="240" w:lineRule="auto"/>
        <w:rPr>
          <w:ins w:id="791" w:author="NO Affiliate" w:date="2026-02-12T13:15:00Z" w16du:dateUtc="2026-02-12T12:15:00Z"/>
          <w:rFonts w:ascii="Times New Roman" w:eastAsia="Times New Roman" w:hAnsi="Times New Roman" w:cs="Times New Roman"/>
          <w:lang w:val="nb-NO"/>
        </w:rPr>
      </w:pPr>
    </w:p>
    <w:p w14:paraId="25A21875" w14:textId="77777777" w:rsidR="00BB4DD3" w:rsidRPr="00A4509D" w:rsidRDefault="00BB4DD3" w:rsidP="00BB4DD3">
      <w:pPr>
        <w:widowControl/>
        <w:spacing w:after="0" w:line="240" w:lineRule="auto"/>
        <w:rPr>
          <w:ins w:id="792" w:author="NO Affiliate" w:date="2026-02-12T13:15:00Z" w16du:dateUtc="2026-02-12T12:15:00Z"/>
          <w:rFonts w:ascii="Times New Roman" w:eastAsia="Times New Roman" w:hAnsi="Times New Roman" w:cs="Times New Roman"/>
          <w:color w:val="0000FF"/>
          <w:lang w:val="nb-NO"/>
        </w:rPr>
      </w:pPr>
      <w:ins w:id="793" w:author="NO Affiliate" w:date="2026-02-12T13:15:00Z" w16du:dateUtc="2026-02-12T12:15:00Z">
        <w:r w:rsidRPr="00A4509D">
          <w:rPr>
            <w:rFonts w:ascii="Times New Roman" w:eastAsia="Times New Roman" w:hAnsi="Times New Roman" w:cs="Times New Roman"/>
            <w:lang w:val="nb-NO"/>
          </w:rPr>
          <w:t xml:space="preserve">Otulfi er et biotilsvarende («biosimilar») legemiddel. Detaljert informasjon er tilgjengelig </w:t>
        </w:r>
        <w:r w:rsidRPr="00A4509D">
          <w:rPr>
            <w:rFonts w:ascii="Times New Roman" w:eastAsia="Times New Roman" w:hAnsi="Times New Roman" w:cs="Times New Roman"/>
            <w:bCs/>
            <w:lang w:val="nb-NO"/>
          </w:rPr>
          <w:t>på nettstedet</w:t>
        </w:r>
        <w:r w:rsidRPr="00A4509D">
          <w:rPr>
            <w:rFonts w:ascii="Times New Roman" w:eastAsia="Times New Roman" w:hAnsi="Times New Roman" w:cs="Times New Roman"/>
            <w:b/>
            <w:bCs/>
            <w:lang w:val="nb-NO"/>
          </w:rPr>
          <w:t xml:space="preserve"> </w:t>
        </w:r>
        <w:r w:rsidRPr="00A4509D">
          <w:rPr>
            <w:rFonts w:ascii="Times New Roman" w:eastAsia="Times New Roman" w:hAnsi="Times New Roman" w:cs="Times New Roman"/>
            <w:lang w:val="nb-NO"/>
          </w:rPr>
          <w:t xml:space="preserve">til Det europeiske legemiddelkontoret (the European Medicines Agency) </w:t>
        </w:r>
        <w:r w:rsidRPr="00A4509D">
          <w:rPr>
            <w:lang w:val="nb-NO"/>
          </w:rPr>
          <w:fldChar w:fldCharType="begin"/>
        </w:r>
        <w:r w:rsidRPr="00A4509D">
          <w:rPr>
            <w:lang w:val="nb-NO"/>
          </w:rPr>
          <w:instrText>HYPERLINK "https://www.ema.europa.eu"</w:instrText>
        </w:r>
        <w:r w:rsidRPr="00A4509D">
          <w:rPr>
            <w:lang w:val="nb-NO"/>
          </w:rPr>
        </w:r>
        <w:r w:rsidRPr="00A4509D">
          <w:rPr>
            <w:lang w:val="nb-NO"/>
          </w:rPr>
          <w:fldChar w:fldCharType="separate"/>
        </w:r>
        <w:r w:rsidRPr="00A4509D">
          <w:rPr>
            <w:rFonts w:ascii="Times New Roman" w:eastAsia="Times New Roman" w:hAnsi="Times New Roman" w:cs="Times New Roman"/>
            <w:color w:val="0000FF"/>
            <w:u w:val="single"/>
            <w:lang w:val="nb-NO"/>
          </w:rPr>
          <w:t>https://www.ema.europa.eu</w:t>
        </w:r>
        <w:r w:rsidRPr="00A4509D">
          <w:rPr>
            <w:lang w:val="nb-NO"/>
          </w:rPr>
          <w:fldChar w:fldCharType="end"/>
        </w:r>
        <w:r w:rsidRPr="00A4509D">
          <w:rPr>
            <w:rFonts w:ascii="Times New Roman" w:eastAsia="Times New Roman" w:hAnsi="Times New Roman" w:cs="Times New Roman"/>
            <w:color w:val="0000FF"/>
            <w:lang w:val="nb-NO"/>
          </w:rPr>
          <w:t>.</w:t>
        </w:r>
      </w:ins>
    </w:p>
    <w:p w14:paraId="56910403" w14:textId="77777777" w:rsidR="00BB4DD3" w:rsidRPr="00A4509D" w:rsidRDefault="00BB4DD3" w:rsidP="00BB4DD3">
      <w:pPr>
        <w:widowControl/>
        <w:spacing w:after="0" w:line="240" w:lineRule="auto"/>
        <w:rPr>
          <w:ins w:id="794" w:author="NO Affiliate" w:date="2026-02-12T13:15:00Z" w16du:dateUtc="2026-02-12T12:15:00Z"/>
          <w:rFonts w:ascii="Times New Roman" w:hAnsi="Times New Roman" w:cs="Times New Roman"/>
          <w:lang w:val="nb-NO"/>
        </w:rPr>
      </w:pPr>
    </w:p>
    <w:p w14:paraId="1453DA2F" w14:textId="77777777" w:rsidR="00BB4DD3" w:rsidRPr="00A4509D" w:rsidRDefault="00BB4DD3" w:rsidP="00BB4DD3">
      <w:pPr>
        <w:widowControl/>
        <w:spacing w:after="0" w:line="240" w:lineRule="auto"/>
        <w:rPr>
          <w:ins w:id="795" w:author="NO Affiliate" w:date="2026-02-12T13:15:00Z" w16du:dateUtc="2026-02-12T12:15:00Z"/>
          <w:rFonts w:ascii="Times New Roman" w:eastAsia="Times New Roman" w:hAnsi="Times New Roman" w:cs="Times New Roman"/>
          <w:lang w:val="nb-NO"/>
        </w:rPr>
      </w:pPr>
      <w:ins w:id="796" w:author="NO Affiliate" w:date="2026-02-12T13:15:00Z" w16du:dateUtc="2026-02-12T12:15:00Z">
        <w:r w:rsidRPr="00A4509D">
          <w:rPr>
            <w:rFonts w:ascii="Times New Roman" w:eastAsia="Times New Roman" w:hAnsi="Times New Roman" w:cs="Times New Roman"/>
            <w:u w:val="single" w:color="000000"/>
            <w:lang w:val="nb-NO"/>
          </w:rPr>
          <w:t>Virkningsmekanisme</w:t>
        </w:r>
      </w:ins>
    </w:p>
    <w:p w14:paraId="6FE5F08C" w14:textId="77777777" w:rsidR="00BB4DD3" w:rsidRPr="00A4509D" w:rsidRDefault="00BB4DD3" w:rsidP="00BB4DD3">
      <w:pPr>
        <w:widowControl/>
        <w:spacing w:after="0" w:line="240" w:lineRule="auto"/>
        <w:rPr>
          <w:ins w:id="797" w:author="NO Affiliate" w:date="2026-02-12T13:15:00Z" w16du:dateUtc="2026-02-12T12:15:00Z"/>
          <w:rFonts w:ascii="Times New Roman" w:eastAsia="Times New Roman" w:hAnsi="Times New Roman" w:cs="Times New Roman"/>
          <w:lang w:val="nb-NO"/>
        </w:rPr>
      </w:pPr>
      <w:ins w:id="798" w:author="NO Affiliate" w:date="2026-02-12T13:15:00Z" w16du:dateUtc="2026-02-12T12:15:00Z">
        <w:r w:rsidRPr="00A4509D">
          <w:rPr>
            <w:rFonts w:ascii="Times New Roman" w:eastAsia="Times New Roman" w:hAnsi="Times New Roman" w:cs="Times New Roman"/>
            <w:lang w:val="nb-NO"/>
          </w:rPr>
          <w:t>Ustekinumab er et humant IgG1κ monoklonalt antistoff som binder seg med spesifisitet til det delte p40</w:t>
        </w:r>
        <w:r w:rsidRPr="00A4509D">
          <w:rPr>
            <w:rFonts w:ascii="Times New Roman" w:eastAsia="Times New Roman" w:hAnsi="Times New Roman" w:cs="Times New Roman"/>
            <w:lang w:val="nb-NO"/>
          </w:rPr>
          <w:noBreakHyphen/>
          <w:t>proteinets subenhet av humant cytokin interleukin (IL)-12 og IL-23. Ustekinumab hemmer bioaktiviteten til humant IL-12 og IL-23 ved å forhindre p40 fra å binde seg til IL</w:t>
        </w:r>
        <w:r w:rsidRPr="00A4509D">
          <w:rPr>
            <w:rFonts w:ascii="Times New Roman" w:eastAsia="Times New Roman" w:hAnsi="Times New Roman" w:cs="Times New Roman"/>
            <w:lang w:val="nb-NO"/>
          </w:rPr>
          <w:noBreakHyphen/>
          <w:t>12Rβ1- reseptorproteinet som er uttrykt på overflaten av immunceller. Ustekinumab kan ikke binde seg til IL-12 eller IL-23 som allerede er bundet til IL</w:t>
        </w:r>
        <w:r w:rsidRPr="00A4509D">
          <w:rPr>
            <w:rFonts w:ascii="Times New Roman" w:eastAsia="Times New Roman" w:hAnsi="Times New Roman" w:cs="Times New Roman"/>
            <w:lang w:val="nb-NO"/>
          </w:rPr>
          <w:noBreakHyphen/>
          <w:t>12Rβ1-reseptorer på celleoverflaten. Dermed er det ikke sannsynlig at ustekinumab bidrar til komplement- eller antistoffmediert cytotoksisitet for celler med IL-12- og/eller IL-23-reseptorer. IL-12 og IL-23 er heterodimere cytokiner utskilt av aktiverte antigenpresenterende celler som makrofager og dendrittceller, og begge cytokinene deltar i immunfunksjoner. IL-12 stimulerer naturlige dreperceller (NK) og driver differensieringen av CD4+T- celler mot T-hjelper 1-fenotypen (Th1), IL-23 induserer T-hjelper 17-banen (Th17). Unormal regulering av IL-12 og IL-23 har imidlertid blitt assosiert med immunmedierte sykdommer som psoriasis, psoriasisartritt og Crohns sykdom.</w:t>
        </w:r>
      </w:ins>
    </w:p>
    <w:p w14:paraId="634A22E5" w14:textId="77777777" w:rsidR="00BB4DD3" w:rsidRPr="00A4509D" w:rsidRDefault="00BB4DD3" w:rsidP="00BB4DD3">
      <w:pPr>
        <w:widowControl/>
        <w:spacing w:after="0" w:line="240" w:lineRule="auto"/>
        <w:rPr>
          <w:ins w:id="799" w:author="NO Affiliate" w:date="2026-02-12T13:15:00Z" w16du:dateUtc="2026-02-12T12:15:00Z"/>
          <w:rFonts w:ascii="Times New Roman" w:hAnsi="Times New Roman" w:cs="Times New Roman"/>
          <w:lang w:val="nb-NO"/>
        </w:rPr>
      </w:pPr>
    </w:p>
    <w:p w14:paraId="2E2984BB" w14:textId="77777777" w:rsidR="00BB4DD3" w:rsidRPr="00A4509D" w:rsidRDefault="00BB4DD3" w:rsidP="00BB4DD3">
      <w:pPr>
        <w:widowControl/>
        <w:spacing w:after="0" w:line="240" w:lineRule="auto"/>
        <w:rPr>
          <w:ins w:id="800" w:author="NO Affiliate" w:date="2026-02-12T13:15:00Z" w16du:dateUtc="2026-02-12T12:15:00Z"/>
          <w:rFonts w:ascii="Times New Roman" w:eastAsia="Times New Roman" w:hAnsi="Times New Roman" w:cs="Times New Roman"/>
          <w:lang w:val="nb-NO"/>
        </w:rPr>
      </w:pPr>
      <w:ins w:id="801" w:author="NO Affiliate" w:date="2026-02-12T13:15:00Z" w16du:dateUtc="2026-02-12T12:15:00Z">
        <w:r w:rsidRPr="00A4509D">
          <w:rPr>
            <w:rFonts w:ascii="Times New Roman" w:eastAsia="Times New Roman" w:hAnsi="Times New Roman" w:cs="Times New Roman"/>
            <w:lang w:val="nb-NO"/>
          </w:rPr>
          <w:t>Ved å binde den delte p40-subenheten til IL-12 og IL-23 kan ustekinumab anvende sin kliniske effekt for psoriasis, psoriasisartritt, Crohns sykdom gjennom avbrytelse av Th1- og Th17- cytokine baner som er sentrale for patalogien til disse sykdommene.</w:t>
        </w:r>
      </w:ins>
    </w:p>
    <w:p w14:paraId="09D5D619" w14:textId="77777777" w:rsidR="00BB4DD3" w:rsidRPr="00A4509D" w:rsidRDefault="00BB4DD3" w:rsidP="00BB4DD3">
      <w:pPr>
        <w:widowControl/>
        <w:spacing w:after="0" w:line="240" w:lineRule="auto"/>
        <w:rPr>
          <w:ins w:id="802" w:author="NO Affiliate" w:date="2026-02-12T13:15:00Z" w16du:dateUtc="2026-02-12T12:15:00Z"/>
          <w:rFonts w:ascii="Times New Roman" w:hAnsi="Times New Roman" w:cs="Times New Roman"/>
          <w:lang w:val="nb-NO"/>
        </w:rPr>
      </w:pPr>
    </w:p>
    <w:p w14:paraId="6B834097" w14:textId="77777777" w:rsidR="00BB4DD3" w:rsidRPr="00A4509D" w:rsidRDefault="00BB4DD3" w:rsidP="00BB4DD3">
      <w:pPr>
        <w:widowControl/>
        <w:spacing w:after="0" w:line="240" w:lineRule="auto"/>
        <w:rPr>
          <w:ins w:id="803" w:author="NO Affiliate" w:date="2026-02-12T13:15:00Z" w16du:dateUtc="2026-02-12T12:15:00Z"/>
          <w:rFonts w:ascii="Times New Roman" w:eastAsia="Times New Roman" w:hAnsi="Times New Roman" w:cs="Times New Roman"/>
          <w:lang w:val="nb-NO"/>
        </w:rPr>
      </w:pPr>
      <w:ins w:id="804" w:author="NO Affiliate" w:date="2026-02-12T13:15:00Z" w16du:dateUtc="2026-02-12T12:15:00Z">
        <w:r w:rsidRPr="00A4509D">
          <w:rPr>
            <w:rFonts w:ascii="Times New Roman" w:eastAsia="Times New Roman" w:hAnsi="Times New Roman" w:cs="Times New Roman"/>
            <w:lang w:val="nb-NO"/>
          </w:rPr>
          <w:t>Hos pasienter med Crohns sykdom medførte behandling med ustekinumab en reduksjon i inflammatoriske markører, inkludert C-reaktivt protein (CRP) og fekalt kalprotektin, i induksjonsfasen, som vedvarte gjennom vedlikeholdsfasen. CRP ble målt i studieforlengelsen, og reduksjoner observert i vedlikeholdsfasen vedvarte generelt til uke 252.</w:t>
        </w:r>
      </w:ins>
    </w:p>
    <w:p w14:paraId="2551D3F3" w14:textId="77777777" w:rsidR="00BB4DD3" w:rsidRPr="00A4509D" w:rsidRDefault="00BB4DD3" w:rsidP="00BB4DD3">
      <w:pPr>
        <w:widowControl/>
        <w:spacing w:after="0" w:line="240" w:lineRule="auto"/>
        <w:rPr>
          <w:ins w:id="805" w:author="NO Affiliate" w:date="2026-02-12T13:15:00Z" w16du:dateUtc="2026-02-12T12:15:00Z"/>
          <w:rFonts w:ascii="Times New Roman" w:hAnsi="Times New Roman" w:cs="Times New Roman"/>
          <w:lang w:val="nb-NO"/>
        </w:rPr>
      </w:pPr>
    </w:p>
    <w:p w14:paraId="4F3CC4C1" w14:textId="77777777" w:rsidR="00BB4DD3" w:rsidRPr="00A4509D" w:rsidRDefault="00BB4DD3" w:rsidP="00BB4DD3">
      <w:pPr>
        <w:widowControl/>
        <w:spacing w:after="0" w:line="240" w:lineRule="auto"/>
        <w:rPr>
          <w:ins w:id="806" w:author="NO Affiliate" w:date="2026-02-12T13:15:00Z" w16du:dateUtc="2026-02-12T12:15:00Z"/>
          <w:rFonts w:ascii="Times New Roman" w:eastAsia="Times New Roman" w:hAnsi="Times New Roman" w:cs="Times New Roman"/>
          <w:lang w:val="nb-NO"/>
        </w:rPr>
      </w:pPr>
      <w:ins w:id="807" w:author="NO Affiliate" w:date="2026-02-12T13:15:00Z" w16du:dateUtc="2026-02-12T12:15:00Z">
        <w:r w:rsidRPr="00A4509D">
          <w:rPr>
            <w:rFonts w:ascii="Times New Roman" w:eastAsia="Times New Roman" w:hAnsi="Times New Roman" w:cs="Times New Roman"/>
            <w:u w:val="single" w:color="000000"/>
            <w:lang w:val="nb-NO"/>
          </w:rPr>
          <w:t>Immunisering</w:t>
        </w:r>
      </w:ins>
    </w:p>
    <w:p w14:paraId="6954F1C8" w14:textId="77777777" w:rsidR="00BB4DD3" w:rsidRPr="00A4509D" w:rsidRDefault="00BB4DD3" w:rsidP="00BB4DD3">
      <w:pPr>
        <w:widowControl/>
        <w:spacing w:after="0" w:line="240" w:lineRule="auto"/>
        <w:rPr>
          <w:ins w:id="808" w:author="NO Affiliate" w:date="2026-02-12T13:15:00Z" w16du:dateUtc="2026-02-12T12:15:00Z"/>
          <w:rFonts w:ascii="Times New Roman" w:eastAsia="Times New Roman" w:hAnsi="Times New Roman" w:cs="Times New Roman"/>
          <w:lang w:val="nb-NO"/>
        </w:rPr>
      </w:pPr>
      <w:ins w:id="809" w:author="NO Affiliate" w:date="2026-02-12T13:15:00Z" w16du:dateUtc="2026-02-12T12:15:00Z">
        <w:r w:rsidRPr="00A4509D">
          <w:rPr>
            <w:rFonts w:ascii="Times New Roman" w:eastAsia="Times New Roman" w:hAnsi="Times New Roman" w:cs="Times New Roman"/>
            <w:lang w:val="nb-NO"/>
          </w:rPr>
          <w:t>Ved langtidsforlengelsen av psoriasisstudie 2 (PHOENIX 2), fikk voksne pasienter behandlet med ustekinumab i minst 3,5 år tilsvarende antistoffrespons på både pneumokokkpolysakkarid- og tetanusvaksiner som en ikke-systemisk behandlet psoriasiskontrollgruppe. Tilsvarende andeler av de voksne pasientene utviklet beskyttende nivåer av antipneumokokk- og antitetanusantistoffer, og antistofftitre var tilsvarende hos ustekinumab</w:t>
        </w:r>
        <w:r w:rsidRPr="00A4509D">
          <w:rPr>
            <w:rFonts w:ascii="Times New Roman" w:eastAsia="Times New Roman" w:hAnsi="Times New Roman" w:cs="Times New Roman"/>
            <w:lang w:val="nb-NO"/>
          </w:rPr>
          <w:noBreakHyphen/>
          <w:t>behandlede som hos kontrollpasienter.</w:t>
        </w:r>
      </w:ins>
    </w:p>
    <w:p w14:paraId="7ACC8568" w14:textId="77777777" w:rsidR="00BB4DD3" w:rsidRPr="00A4509D" w:rsidRDefault="00BB4DD3" w:rsidP="00BB4DD3">
      <w:pPr>
        <w:widowControl/>
        <w:spacing w:after="0" w:line="240" w:lineRule="auto"/>
        <w:rPr>
          <w:ins w:id="810" w:author="NO Affiliate" w:date="2026-02-12T13:15:00Z" w16du:dateUtc="2026-02-12T12:15:00Z"/>
          <w:rFonts w:ascii="Times New Roman" w:hAnsi="Times New Roman" w:cs="Times New Roman"/>
          <w:lang w:val="nb-NO"/>
        </w:rPr>
      </w:pPr>
    </w:p>
    <w:p w14:paraId="1326DB5F" w14:textId="77777777" w:rsidR="00BB4DD3" w:rsidRPr="00A4509D" w:rsidRDefault="00BB4DD3" w:rsidP="00BB4DD3">
      <w:pPr>
        <w:widowControl/>
        <w:spacing w:after="0" w:line="240" w:lineRule="auto"/>
        <w:rPr>
          <w:ins w:id="811" w:author="NO Affiliate" w:date="2026-02-12T13:15:00Z" w16du:dateUtc="2026-02-12T12:15:00Z"/>
          <w:rFonts w:ascii="Times New Roman" w:eastAsia="Times New Roman" w:hAnsi="Times New Roman" w:cs="Times New Roman"/>
          <w:lang w:val="nb-NO"/>
        </w:rPr>
      </w:pPr>
      <w:ins w:id="812" w:author="NO Affiliate" w:date="2026-02-12T13:15:00Z" w16du:dateUtc="2026-02-12T12:15:00Z">
        <w:r w:rsidRPr="00A4509D">
          <w:rPr>
            <w:rFonts w:ascii="Times New Roman" w:eastAsia="Times New Roman" w:hAnsi="Times New Roman" w:cs="Times New Roman"/>
            <w:u w:val="single" w:color="000000"/>
            <w:lang w:val="nb-NO"/>
          </w:rPr>
          <w:t>Klinisk effekt og sikkerhet</w:t>
        </w:r>
      </w:ins>
    </w:p>
    <w:p w14:paraId="54BA9743" w14:textId="77777777" w:rsidR="00BB4DD3" w:rsidRPr="00A4509D" w:rsidRDefault="00BB4DD3" w:rsidP="00BB4DD3">
      <w:pPr>
        <w:widowControl/>
        <w:spacing w:after="0" w:line="240" w:lineRule="auto"/>
        <w:rPr>
          <w:ins w:id="813" w:author="NO Affiliate" w:date="2026-02-12T13:15:00Z" w16du:dateUtc="2026-02-12T12:15:00Z"/>
          <w:rFonts w:ascii="Times New Roman" w:hAnsi="Times New Roman" w:cs="Times New Roman"/>
          <w:lang w:val="nb-NO"/>
        </w:rPr>
      </w:pPr>
    </w:p>
    <w:p w14:paraId="1549D7AF" w14:textId="77777777" w:rsidR="00BB4DD3" w:rsidRPr="00A4509D" w:rsidRDefault="00BB4DD3" w:rsidP="00BB4DD3">
      <w:pPr>
        <w:widowControl/>
        <w:spacing w:after="0" w:line="240" w:lineRule="auto"/>
        <w:rPr>
          <w:ins w:id="814" w:author="NO Affiliate" w:date="2026-02-12T13:15:00Z" w16du:dateUtc="2026-02-12T12:15:00Z"/>
          <w:rFonts w:ascii="Times New Roman" w:eastAsia="Times New Roman" w:hAnsi="Times New Roman" w:cs="Times New Roman"/>
          <w:lang w:val="nb-NO"/>
        </w:rPr>
      </w:pPr>
      <w:ins w:id="815" w:author="NO Affiliate" w:date="2026-02-12T13:15:00Z" w16du:dateUtc="2026-02-12T12:15:00Z">
        <w:r w:rsidRPr="00A4509D">
          <w:rPr>
            <w:rFonts w:ascii="Times New Roman" w:eastAsia="Times New Roman" w:hAnsi="Times New Roman" w:cs="Times New Roman"/>
            <w:u w:val="single" w:color="000000"/>
            <w:lang w:val="nb-NO"/>
          </w:rPr>
          <w:t>Plakkpsoriasis (voksne)</w:t>
        </w:r>
      </w:ins>
    </w:p>
    <w:p w14:paraId="4CE40F18" w14:textId="3B37ECF2" w:rsidR="00BB4DD3" w:rsidRPr="00A4509D" w:rsidRDefault="00BB4DD3" w:rsidP="00BB4DD3">
      <w:pPr>
        <w:widowControl/>
        <w:spacing w:after="0" w:line="240" w:lineRule="auto"/>
        <w:rPr>
          <w:ins w:id="816" w:author="NO Affiliate" w:date="2026-02-12T13:15:00Z" w16du:dateUtc="2026-02-12T12:15:00Z"/>
          <w:rFonts w:ascii="Times New Roman" w:eastAsia="Times New Roman" w:hAnsi="Times New Roman" w:cs="Times New Roman"/>
          <w:lang w:val="nb-NO"/>
        </w:rPr>
      </w:pPr>
      <w:ins w:id="817" w:author="NO Affiliate" w:date="2026-02-12T13:15:00Z" w16du:dateUtc="2026-02-12T12:15:00Z">
        <w:r w:rsidRPr="00A4509D">
          <w:rPr>
            <w:rFonts w:ascii="Times New Roman" w:eastAsia="Times New Roman" w:hAnsi="Times New Roman" w:cs="Times New Roman"/>
            <w:lang w:val="nb-NO"/>
          </w:rPr>
          <w:t>Effekt og sikkerhet av ustekinumab ble undersøkt i to randomiserte dobbeltblinde placebokontrollerte studier av 1 996 pasienter med moderat til alvorlig plakkpsoriasis som var kandidater for fototerapi eller systemisk terapi. I tillegg ble ustekinumab og etanercept sammenlignet i en randomisert, utprøverblindet studie hos pasienter med moderat til alvorlig plakkpsoriasis med dårlig respons på, intoleranse overfor eller kontraindikasjon overfor ciklosporin, MTX eller PUVA.</w:t>
        </w:r>
      </w:ins>
    </w:p>
    <w:p w14:paraId="6423E03C" w14:textId="77777777" w:rsidR="00BB4DD3" w:rsidRPr="00A4509D" w:rsidRDefault="00BB4DD3" w:rsidP="00BB4DD3">
      <w:pPr>
        <w:widowControl/>
        <w:spacing w:after="0" w:line="240" w:lineRule="auto"/>
        <w:rPr>
          <w:ins w:id="818" w:author="NO Affiliate" w:date="2026-02-12T13:15:00Z" w16du:dateUtc="2026-02-12T12:15:00Z"/>
          <w:rFonts w:ascii="Times New Roman" w:hAnsi="Times New Roman" w:cs="Times New Roman"/>
          <w:lang w:val="nb-NO"/>
        </w:rPr>
      </w:pPr>
    </w:p>
    <w:p w14:paraId="4F5E59CD" w14:textId="77777777" w:rsidR="00BB4DD3" w:rsidRPr="00A4509D" w:rsidRDefault="00BB4DD3" w:rsidP="00BB4DD3">
      <w:pPr>
        <w:widowControl/>
        <w:spacing w:after="0" w:line="240" w:lineRule="auto"/>
        <w:rPr>
          <w:ins w:id="819" w:author="NO Affiliate" w:date="2026-02-12T13:15:00Z" w16du:dateUtc="2026-02-12T12:15:00Z"/>
          <w:rFonts w:ascii="Times New Roman" w:eastAsia="Times New Roman" w:hAnsi="Times New Roman" w:cs="Times New Roman"/>
          <w:lang w:val="nb-NO"/>
        </w:rPr>
      </w:pPr>
      <w:ins w:id="820" w:author="NO Affiliate" w:date="2026-02-12T13:15:00Z" w16du:dateUtc="2026-02-12T12:15:00Z">
        <w:r w:rsidRPr="00A4509D">
          <w:rPr>
            <w:rFonts w:ascii="Times New Roman" w:eastAsia="Times New Roman" w:hAnsi="Times New Roman" w:cs="Times New Roman"/>
            <w:lang w:val="nb-NO"/>
          </w:rPr>
          <w:t>766 pasienter ble vurdert i psoriasisstudie 1 (PHOENIX 1). 53 % av disse pasientene var enten ikke- respondere, intolerante eller hadde en kontraindikasjon overfor annen systemisk behandling.</w:t>
        </w:r>
      </w:ins>
    </w:p>
    <w:p w14:paraId="71A7FEE9" w14:textId="77777777" w:rsidR="00BB4DD3" w:rsidRPr="00A4509D" w:rsidRDefault="00BB4DD3" w:rsidP="00BB4DD3">
      <w:pPr>
        <w:widowControl/>
        <w:spacing w:after="0" w:line="240" w:lineRule="auto"/>
        <w:rPr>
          <w:ins w:id="821" w:author="NO Affiliate" w:date="2026-02-12T13:15:00Z" w16du:dateUtc="2026-02-12T12:15:00Z"/>
          <w:rFonts w:ascii="Times New Roman" w:eastAsia="Times New Roman" w:hAnsi="Times New Roman" w:cs="Times New Roman"/>
          <w:lang w:val="nb-NO"/>
        </w:rPr>
      </w:pPr>
      <w:ins w:id="822" w:author="NO Affiliate" w:date="2026-02-12T13:15:00Z" w16du:dateUtc="2026-02-12T12:15:00Z">
        <w:r w:rsidRPr="00A4509D">
          <w:rPr>
            <w:rFonts w:ascii="Times New Roman" w:eastAsia="Times New Roman" w:hAnsi="Times New Roman" w:cs="Times New Roman"/>
            <w:lang w:val="nb-NO"/>
          </w:rPr>
          <w:t>Pasienter randomisert til ustekinumab fikk doser på 45 mg eller 90 mg ved uke 0 og 4, etterfulgt av den samme dosen hver 12. uke. Pasientene randomisert til å motta placebo i uke 0 og 4 krysset over og fikk ustekinumab (enten 45 mg eller 90 mg) i uke 12 og 16, og videre dosering hver 12. uke. Pasienter som opprinnelig ble randomisert til å få ustekinumab og som oppnådde en respons på 75 på Psoriasis areal- og alvorlighetsindeks (PASI-forbedring på minst 75 % i forhold til utgangsverdien) i både uke 28 og 40, ble re-randomisert til å motta ustekinumab hver 12. uke eller til placebo (dvs. seponering av behandling). Pasienter som ble randomisert på nytt til placebo uke 40 begynte igjen med ustekinumab i det opprinnelige doseringsregimet når de opplevde minst 50 % reduksjon av sin PASI-forbedring oppnådd i uke 40. Alle pasienter ble fulgt i opptil 76 uker etter første administrasjon av studiebehandlingen.</w:t>
        </w:r>
      </w:ins>
    </w:p>
    <w:p w14:paraId="54EB30FF" w14:textId="77777777" w:rsidR="00BB4DD3" w:rsidRPr="00A4509D" w:rsidRDefault="00BB4DD3" w:rsidP="00BB4DD3">
      <w:pPr>
        <w:widowControl/>
        <w:spacing w:after="0" w:line="240" w:lineRule="auto"/>
        <w:rPr>
          <w:ins w:id="823" w:author="NO Affiliate" w:date="2026-02-12T13:15:00Z" w16du:dateUtc="2026-02-12T12:15:00Z"/>
          <w:rFonts w:ascii="Times New Roman" w:hAnsi="Times New Roman" w:cs="Times New Roman"/>
          <w:lang w:val="nb-NO"/>
        </w:rPr>
      </w:pPr>
    </w:p>
    <w:p w14:paraId="5DC38652" w14:textId="77777777" w:rsidR="00BB4DD3" w:rsidRPr="00A4509D" w:rsidRDefault="00BB4DD3" w:rsidP="00BB4DD3">
      <w:pPr>
        <w:widowControl/>
        <w:spacing w:after="0" w:line="240" w:lineRule="auto"/>
        <w:rPr>
          <w:ins w:id="824" w:author="NO Affiliate" w:date="2026-02-12T13:15:00Z" w16du:dateUtc="2026-02-12T12:15:00Z"/>
          <w:rFonts w:ascii="Times New Roman" w:eastAsia="Times New Roman" w:hAnsi="Times New Roman" w:cs="Times New Roman"/>
          <w:lang w:val="nb-NO"/>
        </w:rPr>
      </w:pPr>
      <w:ins w:id="825" w:author="NO Affiliate" w:date="2026-02-12T13:15:00Z" w16du:dateUtc="2026-02-12T12:15:00Z">
        <w:r w:rsidRPr="00A4509D">
          <w:rPr>
            <w:rFonts w:ascii="Times New Roman" w:eastAsia="Times New Roman" w:hAnsi="Times New Roman" w:cs="Times New Roman"/>
            <w:lang w:val="nb-NO"/>
          </w:rPr>
          <w:t>1 230 pasienter ble vurdert i psoriasisstudie 2 (PHOENIX 2). 61 % av disse pasientene var enten ikke- respondere, intolerante eller hadde en kontraindikasjon overfor annen systemisk behandling. Pasienter som ble randomisert til å få ustekinumab fikk doser på 45 mg eller 90 mg ved uke 0 og uke 4 etterfulgt av en tilleggsdose ved uke 16.</w:t>
        </w:r>
      </w:ins>
    </w:p>
    <w:p w14:paraId="3104CFE8" w14:textId="77777777" w:rsidR="00BB4DD3" w:rsidRPr="00A4509D" w:rsidRDefault="00BB4DD3" w:rsidP="00BB4DD3">
      <w:pPr>
        <w:widowControl/>
        <w:spacing w:after="0" w:line="240" w:lineRule="auto"/>
        <w:rPr>
          <w:ins w:id="826" w:author="NO Affiliate" w:date="2026-02-12T13:15:00Z" w16du:dateUtc="2026-02-12T12:15:00Z"/>
          <w:rFonts w:ascii="Times New Roman" w:eastAsia="Times New Roman" w:hAnsi="Times New Roman" w:cs="Times New Roman"/>
          <w:lang w:val="nb-NO"/>
        </w:rPr>
      </w:pPr>
      <w:ins w:id="827" w:author="NO Affiliate" w:date="2026-02-12T13:15:00Z" w16du:dateUtc="2026-02-12T12:15:00Z">
        <w:r w:rsidRPr="00A4509D">
          <w:rPr>
            <w:rFonts w:ascii="Times New Roman" w:eastAsia="Times New Roman" w:hAnsi="Times New Roman" w:cs="Times New Roman"/>
            <w:lang w:val="nb-NO"/>
          </w:rPr>
          <w:t>Pasienter randomisert til å få placebo ved uke 0 og 4 ble krysset over til enten ustekinumab 45 mg eller 90 mg i uke 12 og 16. Alle pasientene ble fulgt i opptil 52 uker etter første administrasjon av studiebehandlingen.</w:t>
        </w:r>
      </w:ins>
    </w:p>
    <w:p w14:paraId="20A8C223" w14:textId="77777777" w:rsidR="00BB4DD3" w:rsidRPr="00A4509D" w:rsidRDefault="00BB4DD3" w:rsidP="00BB4DD3">
      <w:pPr>
        <w:widowControl/>
        <w:spacing w:after="0" w:line="240" w:lineRule="auto"/>
        <w:rPr>
          <w:ins w:id="828" w:author="NO Affiliate" w:date="2026-02-12T13:15:00Z" w16du:dateUtc="2026-02-12T12:15:00Z"/>
          <w:rFonts w:ascii="Times New Roman" w:hAnsi="Times New Roman" w:cs="Times New Roman"/>
          <w:lang w:val="nb-NO"/>
        </w:rPr>
      </w:pPr>
    </w:p>
    <w:p w14:paraId="052C7DCD" w14:textId="77777777" w:rsidR="00BB4DD3" w:rsidRPr="00A4509D" w:rsidRDefault="00BB4DD3" w:rsidP="00BB4DD3">
      <w:pPr>
        <w:widowControl/>
        <w:spacing w:after="0" w:line="240" w:lineRule="auto"/>
        <w:rPr>
          <w:ins w:id="829" w:author="NO Affiliate" w:date="2026-02-12T13:15:00Z" w16du:dateUtc="2026-02-12T12:15:00Z"/>
          <w:rFonts w:ascii="Times New Roman" w:eastAsia="Times New Roman" w:hAnsi="Times New Roman" w:cs="Times New Roman"/>
          <w:lang w:val="nb-NO"/>
        </w:rPr>
      </w:pPr>
      <w:ins w:id="830" w:author="NO Affiliate" w:date="2026-02-12T13:15:00Z" w16du:dateUtc="2026-02-12T12:15:00Z">
        <w:r w:rsidRPr="00A4509D">
          <w:rPr>
            <w:rFonts w:ascii="Times New Roman" w:eastAsia="Times New Roman" w:hAnsi="Times New Roman" w:cs="Times New Roman"/>
            <w:lang w:val="nb-NO"/>
          </w:rPr>
          <w:t>I psoriasisstudie 3 (ACCEPT) ble 903 pasienter med moderat til alvorlig psoriasis som hadde en dårlig respons på, var intolerante overfor eller hadde en kontraindikasjon overfor annen systemisk behandling evaluert. Effekten av ustekinumab ble sammenlignet med etanercept og sikkerheten for ustekinumab og etanercept ble vurdert. I løpet at den 12 uker lange perioden med aktiv kontroll, ble pasientene randomisert til etanercept (50 mg to ganger per uke), 45 mg ustekinumab ved uke 0 og 4, eller ustekinumab 90 mg ved uke 0 og 4.</w:t>
        </w:r>
      </w:ins>
    </w:p>
    <w:p w14:paraId="16E2E715" w14:textId="77777777" w:rsidR="00BB4DD3" w:rsidRPr="00A4509D" w:rsidRDefault="00BB4DD3" w:rsidP="00BB4DD3">
      <w:pPr>
        <w:widowControl/>
        <w:spacing w:after="0" w:line="240" w:lineRule="auto"/>
        <w:rPr>
          <w:ins w:id="831" w:author="NO Affiliate" w:date="2026-02-12T13:15:00Z" w16du:dateUtc="2026-02-12T12:15:00Z"/>
          <w:rFonts w:ascii="Times New Roman" w:hAnsi="Times New Roman" w:cs="Times New Roman"/>
          <w:lang w:val="nb-NO"/>
        </w:rPr>
      </w:pPr>
    </w:p>
    <w:p w14:paraId="19C7E0A8" w14:textId="77777777" w:rsidR="00BB4DD3" w:rsidRPr="00A4509D" w:rsidRDefault="00BB4DD3" w:rsidP="00BB4DD3">
      <w:pPr>
        <w:widowControl/>
        <w:spacing w:after="0" w:line="240" w:lineRule="auto"/>
        <w:rPr>
          <w:ins w:id="832" w:author="NO Affiliate" w:date="2026-02-12T13:15:00Z" w16du:dateUtc="2026-02-12T12:15:00Z"/>
          <w:rFonts w:ascii="Times New Roman" w:eastAsia="Times New Roman" w:hAnsi="Times New Roman" w:cs="Times New Roman"/>
          <w:lang w:val="nb-NO"/>
        </w:rPr>
      </w:pPr>
      <w:ins w:id="833" w:author="NO Affiliate" w:date="2026-02-12T13:15:00Z" w16du:dateUtc="2026-02-12T12:15:00Z">
        <w:r w:rsidRPr="00A4509D">
          <w:rPr>
            <w:rFonts w:ascii="Times New Roman" w:eastAsia="Times New Roman" w:hAnsi="Times New Roman" w:cs="Times New Roman"/>
            <w:lang w:val="nb-NO"/>
          </w:rPr>
          <w:t>Sykdomskarakteristika var generelt konsistente på tvers av alle behandlingsgrupper i psoriasisstudiene 1 og 2, med mediane utgangsverdier fra 17 til 18 for PASI, Body Surface Area (BSA) ≥ 20 og median Dermatology Life Quality Index (DLQI) i området fra 10 til 12. Omtrent en tredjedel (psoriasisstudie 1) og en fjerdedel (psoriasisstudie 2) av pasientene hadde psoriasis artritt (PsA). Tilsvarende alvorlighet av sykdommen ble også sett i psoriasisstudie 3.</w:t>
        </w:r>
      </w:ins>
    </w:p>
    <w:p w14:paraId="24024036" w14:textId="77777777" w:rsidR="00BB4DD3" w:rsidRPr="00A4509D" w:rsidRDefault="00BB4DD3" w:rsidP="00BB4DD3">
      <w:pPr>
        <w:widowControl/>
        <w:spacing w:after="0" w:line="240" w:lineRule="auto"/>
        <w:rPr>
          <w:ins w:id="834" w:author="NO Affiliate" w:date="2026-02-12T13:15:00Z" w16du:dateUtc="2026-02-12T12:15:00Z"/>
          <w:rFonts w:ascii="Times New Roman" w:hAnsi="Times New Roman" w:cs="Times New Roman"/>
          <w:lang w:val="nb-NO"/>
        </w:rPr>
      </w:pPr>
    </w:p>
    <w:p w14:paraId="05660D6B" w14:textId="77777777" w:rsidR="00BB4DD3" w:rsidRPr="00A4509D" w:rsidRDefault="00BB4DD3" w:rsidP="00BB4DD3">
      <w:pPr>
        <w:widowControl/>
        <w:spacing w:after="0" w:line="240" w:lineRule="auto"/>
        <w:rPr>
          <w:ins w:id="835" w:author="NO Affiliate" w:date="2026-02-12T13:15:00Z" w16du:dateUtc="2026-02-12T12:15:00Z"/>
          <w:rFonts w:ascii="Times New Roman" w:eastAsia="Times New Roman" w:hAnsi="Times New Roman" w:cs="Times New Roman"/>
          <w:lang w:val="nb-NO"/>
        </w:rPr>
      </w:pPr>
      <w:ins w:id="836" w:author="NO Affiliate" w:date="2026-02-12T13:15:00Z" w16du:dateUtc="2026-02-12T12:15:00Z">
        <w:r w:rsidRPr="00A4509D">
          <w:rPr>
            <w:rFonts w:ascii="Times New Roman" w:eastAsia="Times New Roman" w:hAnsi="Times New Roman" w:cs="Times New Roman"/>
            <w:lang w:val="nb-NO"/>
          </w:rPr>
          <w:lastRenderedPageBreak/>
          <w:t>Det primære endepunktet i disse studiene var andel pasienter som fikk en PASI 75-respons i forhold til utgangsverdien i uke 12 (se tabellene 4 og 5).</w:t>
        </w:r>
      </w:ins>
    </w:p>
    <w:p w14:paraId="371D8562" w14:textId="77777777" w:rsidR="00BB4DD3" w:rsidRPr="00A4509D" w:rsidRDefault="00BB4DD3" w:rsidP="00BB4DD3">
      <w:pPr>
        <w:widowControl/>
        <w:spacing w:after="0" w:line="240" w:lineRule="auto"/>
        <w:rPr>
          <w:ins w:id="837" w:author="NO Affiliate" w:date="2026-02-12T13:15:00Z" w16du:dateUtc="2026-02-12T12:15:00Z"/>
          <w:rFonts w:ascii="Times New Roman" w:hAnsi="Times New Roman" w:cs="Times New Roman"/>
          <w:lang w:val="nb-NO"/>
        </w:rPr>
      </w:pPr>
    </w:p>
    <w:p w14:paraId="0292CD55" w14:textId="77777777" w:rsidR="00BB4DD3" w:rsidRPr="00A4509D" w:rsidRDefault="00BB4DD3" w:rsidP="00BB4DD3">
      <w:pPr>
        <w:widowControl/>
        <w:spacing w:after="0" w:line="240" w:lineRule="auto"/>
        <w:ind w:left="1134" w:hanging="1134"/>
        <w:rPr>
          <w:ins w:id="838" w:author="NO Affiliate" w:date="2026-02-12T13:15:00Z" w16du:dateUtc="2026-02-12T12:15:00Z"/>
          <w:rFonts w:ascii="Times New Roman" w:eastAsia="Times New Roman" w:hAnsi="Times New Roman" w:cs="Times New Roman"/>
          <w:i/>
          <w:lang w:val="nb-NO"/>
        </w:rPr>
      </w:pPr>
      <w:ins w:id="839" w:author="NO Affiliate" w:date="2026-02-12T13:15:00Z" w16du:dateUtc="2026-02-12T12:15:00Z">
        <w:r w:rsidRPr="00A4509D">
          <w:rPr>
            <w:rFonts w:ascii="Times New Roman" w:eastAsia="Times New Roman" w:hAnsi="Times New Roman" w:cs="Times New Roman"/>
            <w:i/>
            <w:lang w:val="nb-NO"/>
          </w:rPr>
          <w:t>Tabell 4</w:t>
        </w:r>
        <w:r w:rsidRPr="00A4509D">
          <w:rPr>
            <w:rFonts w:ascii="Times New Roman" w:eastAsia="Times New Roman" w:hAnsi="Times New Roman" w:cs="Times New Roman"/>
            <w:i/>
            <w:lang w:val="nb-NO"/>
          </w:rPr>
          <w:tab/>
          <w:t>Sammendrag av klinisk respons i studie 1 (PHOENIX 1) og studie 2 (PHOENIX 2)</w:t>
        </w:r>
      </w:ins>
    </w:p>
    <w:p w14:paraId="54DBE95B" w14:textId="77777777" w:rsidR="00BB4DD3" w:rsidRPr="00A4509D" w:rsidRDefault="00BB4DD3" w:rsidP="00BB4DD3">
      <w:pPr>
        <w:widowControl/>
        <w:spacing w:after="0" w:line="240" w:lineRule="auto"/>
        <w:ind w:left="1134" w:hanging="1134"/>
        <w:rPr>
          <w:ins w:id="840" w:author="NO Affiliate" w:date="2026-02-12T13:15:00Z" w16du:dateUtc="2026-02-12T12:15:00Z"/>
          <w:rFonts w:ascii="Times New Roman" w:eastAsia="Times New Roman" w:hAnsi="Times New Roman" w:cs="Times New Roman"/>
          <w:lang w:val="nb-NO"/>
        </w:rPr>
      </w:pPr>
    </w:p>
    <w:tbl>
      <w:tblPr>
        <w:tblW w:w="0" w:type="auto"/>
        <w:tblLayout w:type="fixed"/>
        <w:tblLook w:val="01E0" w:firstRow="1" w:lastRow="1" w:firstColumn="1" w:lastColumn="1" w:noHBand="0" w:noVBand="0"/>
      </w:tblPr>
      <w:tblGrid>
        <w:gridCol w:w="2978"/>
        <w:gridCol w:w="1133"/>
        <w:gridCol w:w="1277"/>
        <w:gridCol w:w="1301"/>
        <w:gridCol w:w="1222"/>
        <w:gridCol w:w="1162"/>
      </w:tblGrid>
      <w:tr w:rsidR="00BB4DD3" w:rsidRPr="00D83BA6" w14:paraId="401FBA27" w14:textId="77777777" w:rsidTr="00C95775">
        <w:trPr>
          <w:ins w:id="841" w:author="NO Affiliate" w:date="2026-02-12T13:15:00Z"/>
        </w:trPr>
        <w:tc>
          <w:tcPr>
            <w:tcW w:w="2978" w:type="dxa"/>
            <w:tcBorders>
              <w:top w:val="single" w:sz="4" w:space="0" w:color="000000"/>
              <w:left w:val="single" w:sz="4" w:space="0" w:color="000000"/>
              <w:bottom w:val="single" w:sz="4" w:space="0" w:color="000000"/>
              <w:right w:val="single" w:sz="4" w:space="0" w:color="000000"/>
            </w:tcBorders>
          </w:tcPr>
          <w:p w14:paraId="139419BC" w14:textId="77777777" w:rsidR="00BB4DD3" w:rsidRPr="00A4509D" w:rsidRDefault="00BB4DD3" w:rsidP="00C95775">
            <w:pPr>
              <w:widowControl/>
              <w:spacing w:after="0" w:line="240" w:lineRule="auto"/>
              <w:rPr>
                <w:ins w:id="842" w:author="NO Affiliate" w:date="2026-02-12T13:15:00Z" w16du:dateUtc="2026-02-12T12:15:00Z"/>
                <w:rFonts w:ascii="Times New Roman" w:hAnsi="Times New Roman" w:cs="Times New Roman"/>
                <w:lang w:val="nb-NO"/>
              </w:rPr>
            </w:pPr>
          </w:p>
        </w:tc>
        <w:tc>
          <w:tcPr>
            <w:tcW w:w="3710" w:type="dxa"/>
            <w:gridSpan w:val="3"/>
            <w:tcBorders>
              <w:top w:val="single" w:sz="4" w:space="0" w:color="000000"/>
              <w:left w:val="single" w:sz="4" w:space="0" w:color="000000"/>
              <w:bottom w:val="single" w:sz="4" w:space="0" w:color="000000"/>
              <w:right w:val="single" w:sz="4" w:space="0" w:color="000000"/>
            </w:tcBorders>
            <w:vAlign w:val="center"/>
          </w:tcPr>
          <w:p w14:paraId="33AC0B54" w14:textId="77777777" w:rsidR="00BB4DD3" w:rsidRPr="00A4509D" w:rsidRDefault="00BB4DD3" w:rsidP="00C95775">
            <w:pPr>
              <w:widowControl/>
              <w:spacing w:after="0" w:line="240" w:lineRule="auto"/>
              <w:jc w:val="center"/>
              <w:rPr>
                <w:ins w:id="843" w:author="NO Affiliate" w:date="2026-02-12T13:15:00Z" w16du:dateUtc="2026-02-12T12:15:00Z"/>
                <w:rFonts w:ascii="Times New Roman" w:eastAsia="Times New Roman" w:hAnsi="Times New Roman" w:cs="Times New Roman"/>
                <w:lang w:val="nb-NO"/>
              </w:rPr>
            </w:pPr>
            <w:ins w:id="844" w:author="NO Affiliate" w:date="2026-02-12T13:15:00Z" w16du:dateUtc="2026-02-12T12:15:00Z">
              <w:r w:rsidRPr="00A4509D">
                <w:rPr>
                  <w:rFonts w:ascii="Times New Roman" w:eastAsia="Times New Roman" w:hAnsi="Times New Roman" w:cs="Times New Roman"/>
                  <w:lang w:val="nb-NO"/>
                </w:rPr>
                <w:t>Uke 12</w:t>
              </w:r>
            </w:ins>
          </w:p>
          <w:p w14:paraId="6A3B5AAC" w14:textId="77777777" w:rsidR="00BB4DD3" w:rsidRPr="00A4509D" w:rsidRDefault="00BB4DD3" w:rsidP="00C95775">
            <w:pPr>
              <w:widowControl/>
              <w:spacing w:after="0" w:line="240" w:lineRule="auto"/>
              <w:jc w:val="center"/>
              <w:rPr>
                <w:ins w:id="845" w:author="NO Affiliate" w:date="2026-02-12T13:15:00Z" w16du:dateUtc="2026-02-12T12:15:00Z"/>
                <w:rFonts w:ascii="Times New Roman" w:eastAsia="Times New Roman" w:hAnsi="Times New Roman" w:cs="Times New Roman"/>
                <w:lang w:val="nb-NO"/>
              </w:rPr>
            </w:pPr>
            <w:ins w:id="846" w:author="NO Affiliate" w:date="2026-02-12T13:15:00Z" w16du:dateUtc="2026-02-12T12:15:00Z">
              <w:r w:rsidRPr="00A4509D">
                <w:rPr>
                  <w:rFonts w:ascii="Times New Roman" w:eastAsia="Times New Roman" w:hAnsi="Times New Roman" w:cs="Times New Roman"/>
                  <w:lang w:val="nb-NO"/>
                </w:rPr>
                <w:t>2 doser (uke 0 og uke 4)</w:t>
              </w:r>
            </w:ins>
          </w:p>
        </w:tc>
        <w:tc>
          <w:tcPr>
            <w:tcW w:w="2383" w:type="dxa"/>
            <w:gridSpan w:val="2"/>
            <w:tcBorders>
              <w:top w:val="single" w:sz="4" w:space="0" w:color="000000"/>
              <w:left w:val="single" w:sz="4" w:space="0" w:color="000000"/>
              <w:bottom w:val="single" w:sz="4" w:space="0" w:color="000000"/>
              <w:right w:val="single" w:sz="4" w:space="0" w:color="000000"/>
            </w:tcBorders>
            <w:vAlign w:val="center"/>
          </w:tcPr>
          <w:p w14:paraId="02126B6E" w14:textId="77777777" w:rsidR="00BB4DD3" w:rsidRPr="00A4509D" w:rsidRDefault="00BB4DD3" w:rsidP="00C95775">
            <w:pPr>
              <w:widowControl/>
              <w:spacing w:after="0" w:line="240" w:lineRule="auto"/>
              <w:jc w:val="center"/>
              <w:rPr>
                <w:ins w:id="847" w:author="NO Affiliate" w:date="2026-02-12T13:15:00Z" w16du:dateUtc="2026-02-12T12:15:00Z"/>
                <w:rFonts w:ascii="Times New Roman" w:eastAsia="Times New Roman" w:hAnsi="Times New Roman" w:cs="Times New Roman"/>
                <w:lang w:val="nb-NO"/>
              </w:rPr>
            </w:pPr>
            <w:ins w:id="848" w:author="NO Affiliate" w:date="2026-02-12T13:15:00Z" w16du:dateUtc="2026-02-12T12:15:00Z">
              <w:r w:rsidRPr="00A4509D">
                <w:rPr>
                  <w:rFonts w:ascii="Times New Roman" w:eastAsia="Times New Roman" w:hAnsi="Times New Roman" w:cs="Times New Roman"/>
                  <w:lang w:val="nb-NO"/>
                </w:rPr>
                <w:t>Uke 28</w:t>
              </w:r>
            </w:ins>
          </w:p>
          <w:p w14:paraId="17B00081" w14:textId="77777777" w:rsidR="00BB4DD3" w:rsidRPr="00A4509D" w:rsidRDefault="00BB4DD3" w:rsidP="00C95775">
            <w:pPr>
              <w:widowControl/>
              <w:spacing w:after="0" w:line="240" w:lineRule="auto"/>
              <w:jc w:val="center"/>
              <w:rPr>
                <w:ins w:id="849" w:author="NO Affiliate" w:date="2026-02-12T13:15:00Z" w16du:dateUtc="2026-02-12T12:15:00Z"/>
                <w:rFonts w:ascii="Times New Roman" w:eastAsia="Times New Roman" w:hAnsi="Times New Roman" w:cs="Times New Roman"/>
                <w:lang w:val="nb-NO"/>
              </w:rPr>
            </w:pPr>
            <w:ins w:id="850" w:author="NO Affiliate" w:date="2026-02-12T13:15:00Z" w16du:dateUtc="2026-02-12T12:15:00Z">
              <w:r w:rsidRPr="00A4509D">
                <w:rPr>
                  <w:rFonts w:ascii="Times New Roman" w:eastAsia="Times New Roman" w:hAnsi="Times New Roman" w:cs="Times New Roman"/>
                  <w:lang w:val="nb-NO"/>
                </w:rPr>
                <w:t>3 doser</w:t>
              </w:r>
            </w:ins>
          </w:p>
          <w:p w14:paraId="5610086A" w14:textId="77777777" w:rsidR="00BB4DD3" w:rsidRPr="00A4509D" w:rsidRDefault="00BB4DD3" w:rsidP="00C95775">
            <w:pPr>
              <w:widowControl/>
              <w:spacing w:after="0" w:line="240" w:lineRule="auto"/>
              <w:jc w:val="center"/>
              <w:rPr>
                <w:ins w:id="851" w:author="NO Affiliate" w:date="2026-02-12T13:15:00Z" w16du:dateUtc="2026-02-12T12:15:00Z"/>
                <w:rFonts w:ascii="Times New Roman" w:eastAsia="Times New Roman" w:hAnsi="Times New Roman" w:cs="Times New Roman"/>
                <w:lang w:val="nb-NO"/>
              </w:rPr>
            </w:pPr>
            <w:ins w:id="852" w:author="NO Affiliate" w:date="2026-02-12T13:15:00Z" w16du:dateUtc="2026-02-12T12:15:00Z">
              <w:r w:rsidRPr="00A4509D">
                <w:rPr>
                  <w:rFonts w:ascii="Times New Roman" w:eastAsia="Times New Roman" w:hAnsi="Times New Roman" w:cs="Times New Roman"/>
                  <w:lang w:val="nb-NO"/>
                </w:rPr>
                <w:t>(uke 0, uke 4 og uke 16)</w:t>
              </w:r>
            </w:ins>
          </w:p>
        </w:tc>
      </w:tr>
      <w:tr w:rsidR="00BB4DD3" w:rsidRPr="00A4509D" w14:paraId="2091B055" w14:textId="77777777" w:rsidTr="00C95775">
        <w:trPr>
          <w:ins w:id="853" w:author="NO Affiliate" w:date="2026-02-12T13:15:00Z"/>
        </w:trPr>
        <w:tc>
          <w:tcPr>
            <w:tcW w:w="2978" w:type="dxa"/>
            <w:tcBorders>
              <w:top w:val="single" w:sz="4" w:space="0" w:color="000000"/>
              <w:left w:val="single" w:sz="4" w:space="0" w:color="000000"/>
              <w:bottom w:val="single" w:sz="4" w:space="0" w:color="000000"/>
              <w:right w:val="single" w:sz="4" w:space="0" w:color="000000"/>
            </w:tcBorders>
          </w:tcPr>
          <w:p w14:paraId="1C35365F" w14:textId="77777777" w:rsidR="00BB4DD3" w:rsidRPr="00A4509D" w:rsidRDefault="00BB4DD3" w:rsidP="00C95775">
            <w:pPr>
              <w:widowControl/>
              <w:spacing w:after="0" w:line="240" w:lineRule="auto"/>
              <w:rPr>
                <w:ins w:id="854" w:author="NO Affiliate" w:date="2026-02-12T13:15:00Z" w16du:dateUtc="2026-02-12T12:15:00Z"/>
                <w:rFonts w:ascii="Times New Roman" w:hAnsi="Times New Roman" w:cs="Times New Roman"/>
                <w:lang w:val="nb-NO"/>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4073A9F0" w14:textId="77777777" w:rsidR="00BB4DD3" w:rsidRPr="00A4509D" w:rsidRDefault="00BB4DD3" w:rsidP="00C95775">
            <w:pPr>
              <w:widowControl/>
              <w:spacing w:after="0" w:line="240" w:lineRule="auto"/>
              <w:jc w:val="center"/>
              <w:rPr>
                <w:ins w:id="855" w:author="NO Affiliate" w:date="2026-02-12T13:15:00Z" w16du:dateUtc="2026-02-12T12:15:00Z"/>
                <w:rFonts w:ascii="Times New Roman" w:eastAsia="Times New Roman" w:hAnsi="Times New Roman" w:cs="Times New Roman"/>
                <w:lang w:val="nb-NO"/>
              </w:rPr>
            </w:pPr>
            <w:ins w:id="856" w:author="NO Affiliate" w:date="2026-02-12T13:15:00Z" w16du:dateUtc="2026-02-12T12:15:00Z">
              <w:r w:rsidRPr="00A4509D">
                <w:rPr>
                  <w:rFonts w:ascii="Times New Roman" w:eastAsia="Times New Roman" w:hAnsi="Times New Roman" w:cs="Times New Roman"/>
                  <w:lang w:val="nb-NO"/>
                </w:rPr>
                <w:t>placebo</w:t>
              </w:r>
            </w:ins>
          </w:p>
        </w:tc>
        <w:tc>
          <w:tcPr>
            <w:tcW w:w="1277" w:type="dxa"/>
            <w:tcBorders>
              <w:top w:val="single" w:sz="4" w:space="0" w:color="000000"/>
              <w:left w:val="single" w:sz="4" w:space="0" w:color="000000"/>
              <w:bottom w:val="single" w:sz="4" w:space="0" w:color="000000"/>
              <w:right w:val="single" w:sz="4" w:space="0" w:color="000000"/>
            </w:tcBorders>
            <w:vAlign w:val="center"/>
          </w:tcPr>
          <w:p w14:paraId="304B2458" w14:textId="77777777" w:rsidR="00BB4DD3" w:rsidRPr="00A4509D" w:rsidRDefault="00BB4DD3" w:rsidP="00C95775">
            <w:pPr>
              <w:widowControl/>
              <w:spacing w:after="0" w:line="240" w:lineRule="auto"/>
              <w:jc w:val="center"/>
              <w:rPr>
                <w:ins w:id="857" w:author="NO Affiliate" w:date="2026-02-12T13:15:00Z" w16du:dateUtc="2026-02-12T12:15:00Z"/>
                <w:rFonts w:ascii="Times New Roman" w:eastAsia="Times New Roman" w:hAnsi="Times New Roman" w:cs="Times New Roman"/>
                <w:lang w:val="nb-NO"/>
              </w:rPr>
            </w:pPr>
            <w:ins w:id="858" w:author="NO Affiliate" w:date="2026-02-12T13:15:00Z" w16du:dateUtc="2026-02-12T12:15:00Z">
              <w:r w:rsidRPr="00A4509D">
                <w:rPr>
                  <w:rFonts w:ascii="Times New Roman" w:eastAsia="Times New Roman" w:hAnsi="Times New Roman" w:cs="Times New Roman"/>
                  <w:lang w:val="nb-NO"/>
                </w:rPr>
                <w:t>45 mg</w:t>
              </w:r>
            </w:ins>
          </w:p>
        </w:tc>
        <w:tc>
          <w:tcPr>
            <w:tcW w:w="1301" w:type="dxa"/>
            <w:tcBorders>
              <w:top w:val="single" w:sz="4" w:space="0" w:color="000000"/>
              <w:left w:val="single" w:sz="4" w:space="0" w:color="000000"/>
              <w:bottom w:val="single" w:sz="4" w:space="0" w:color="000000"/>
              <w:right w:val="single" w:sz="4" w:space="0" w:color="000000"/>
            </w:tcBorders>
            <w:vAlign w:val="center"/>
          </w:tcPr>
          <w:p w14:paraId="4DBE1ABC" w14:textId="77777777" w:rsidR="00BB4DD3" w:rsidRPr="00A4509D" w:rsidRDefault="00BB4DD3" w:rsidP="00C95775">
            <w:pPr>
              <w:widowControl/>
              <w:spacing w:after="0" w:line="240" w:lineRule="auto"/>
              <w:jc w:val="center"/>
              <w:rPr>
                <w:ins w:id="859" w:author="NO Affiliate" w:date="2026-02-12T13:15:00Z" w16du:dateUtc="2026-02-12T12:15:00Z"/>
                <w:rFonts w:ascii="Times New Roman" w:eastAsia="Times New Roman" w:hAnsi="Times New Roman" w:cs="Times New Roman"/>
                <w:lang w:val="nb-NO"/>
              </w:rPr>
            </w:pPr>
            <w:ins w:id="860" w:author="NO Affiliate" w:date="2026-02-12T13:15:00Z" w16du:dateUtc="2026-02-12T12:15:00Z">
              <w:r w:rsidRPr="00A4509D">
                <w:rPr>
                  <w:rFonts w:ascii="Times New Roman" w:eastAsia="Times New Roman" w:hAnsi="Times New Roman" w:cs="Times New Roman"/>
                  <w:lang w:val="nb-NO"/>
                </w:rPr>
                <w:t>90 mg</w:t>
              </w:r>
            </w:ins>
          </w:p>
        </w:tc>
        <w:tc>
          <w:tcPr>
            <w:tcW w:w="1222" w:type="dxa"/>
            <w:tcBorders>
              <w:top w:val="single" w:sz="4" w:space="0" w:color="000000"/>
              <w:left w:val="single" w:sz="4" w:space="0" w:color="000000"/>
              <w:bottom w:val="single" w:sz="4" w:space="0" w:color="000000"/>
              <w:right w:val="single" w:sz="4" w:space="0" w:color="000000"/>
            </w:tcBorders>
            <w:vAlign w:val="center"/>
          </w:tcPr>
          <w:p w14:paraId="1114852D" w14:textId="77777777" w:rsidR="00BB4DD3" w:rsidRPr="00A4509D" w:rsidRDefault="00BB4DD3" w:rsidP="00C95775">
            <w:pPr>
              <w:widowControl/>
              <w:spacing w:after="0" w:line="240" w:lineRule="auto"/>
              <w:jc w:val="center"/>
              <w:rPr>
                <w:ins w:id="861" w:author="NO Affiliate" w:date="2026-02-12T13:15:00Z" w16du:dateUtc="2026-02-12T12:15:00Z"/>
                <w:rFonts w:ascii="Times New Roman" w:eastAsia="Times New Roman" w:hAnsi="Times New Roman" w:cs="Times New Roman"/>
                <w:lang w:val="nb-NO"/>
              </w:rPr>
            </w:pPr>
            <w:ins w:id="862" w:author="NO Affiliate" w:date="2026-02-12T13:15:00Z" w16du:dateUtc="2026-02-12T12:15:00Z">
              <w:r w:rsidRPr="00A4509D">
                <w:rPr>
                  <w:rFonts w:ascii="Times New Roman" w:eastAsia="Times New Roman" w:hAnsi="Times New Roman" w:cs="Times New Roman"/>
                  <w:lang w:val="nb-NO"/>
                </w:rPr>
                <w:t>45 mg</w:t>
              </w:r>
            </w:ins>
          </w:p>
        </w:tc>
        <w:tc>
          <w:tcPr>
            <w:tcW w:w="1162" w:type="dxa"/>
            <w:tcBorders>
              <w:top w:val="single" w:sz="4" w:space="0" w:color="000000"/>
              <w:left w:val="single" w:sz="4" w:space="0" w:color="000000"/>
              <w:bottom w:val="single" w:sz="4" w:space="0" w:color="000000"/>
              <w:right w:val="single" w:sz="4" w:space="0" w:color="000000"/>
            </w:tcBorders>
            <w:vAlign w:val="center"/>
          </w:tcPr>
          <w:p w14:paraId="5B45D1E2" w14:textId="77777777" w:rsidR="00BB4DD3" w:rsidRPr="00A4509D" w:rsidRDefault="00BB4DD3" w:rsidP="00C95775">
            <w:pPr>
              <w:widowControl/>
              <w:spacing w:after="0" w:line="240" w:lineRule="auto"/>
              <w:jc w:val="center"/>
              <w:rPr>
                <w:ins w:id="863" w:author="NO Affiliate" w:date="2026-02-12T13:15:00Z" w16du:dateUtc="2026-02-12T12:15:00Z"/>
                <w:rFonts w:ascii="Times New Roman" w:eastAsia="Times New Roman" w:hAnsi="Times New Roman" w:cs="Times New Roman"/>
                <w:lang w:val="nb-NO"/>
              </w:rPr>
            </w:pPr>
            <w:ins w:id="864" w:author="NO Affiliate" w:date="2026-02-12T13:15:00Z" w16du:dateUtc="2026-02-12T12:15:00Z">
              <w:r w:rsidRPr="00A4509D">
                <w:rPr>
                  <w:rFonts w:ascii="Times New Roman" w:eastAsia="Times New Roman" w:hAnsi="Times New Roman" w:cs="Times New Roman"/>
                  <w:lang w:val="nb-NO"/>
                </w:rPr>
                <w:t>90 mg</w:t>
              </w:r>
            </w:ins>
          </w:p>
        </w:tc>
      </w:tr>
      <w:tr w:rsidR="00BB4DD3" w:rsidRPr="00A4509D" w14:paraId="08E10A41" w14:textId="77777777" w:rsidTr="00C95775">
        <w:trPr>
          <w:ins w:id="865" w:author="NO Affiliate" w:date="2026-02-12T13:15:00Z"/>
        </w:trPr>
        <w:tc>
          <w:tcPr>
            <w:tcW w:w="2978" w:type="dxa"/>
            <w:tcBorders>
              <w:top w:val="single" w:sz="4" w:space="0" w:color="000000"/>
              <w:left w:val="single" w:sz="4" w:space="0" w:color="000000"/>
              <w:bottom w:val="single" w:sz="4" w:space="0" w:color="000000"/>
              <w:right w:val="single" w:sz="4" w:space="0" w:color="000000"/>
            </w:tcBorders>
          </w:tcPr>
          <w:p w14:paraId="10266F91" w14:textId="77777777" w:rsidR="00BB4DD3" w:rsidRPr="00A4509D" w:rsidRDefault="00BB4DD3" w:rsidP="00C95775">
            <w:pPr>
              <w:widowControl/>
              <w:spacing w:after="0" w:line="240" w:lineRule="auto"/>
              <w:rPr>
                <w:ins w:id="866" w:author="NO Affiliate" w:date="2026-02-12T13:15:00Z" w16du:dateUtc="2026-02-12T12:15:00Z"/>
                <w:rFonts w:ascii="Times New Roman" w:eastAsia="Times New Roman" w:hAnsi="Times New Roman" w:cs="Times New Roman"/>
                <w:b/>
                <w:lang w:val="nb-NO"/>
              </w:rPr>
            </w:pPr>
            <w:ins w:id="867" w:author="NO Affiliate" w:date="2026-02-12T13:15:00Z" w16du:dateUtc="2026-02-12T12:15:00Z">
              <w:r w:rsidRPr="00A4509D">
                <w:rPr>
                  <w:rFonts w:ascii="Times New Roman" w:eastAsia="Times New Roman" w:hAnsi="Times New Roman" w:cs="Times New Roman"/>
                  <w:b/>
                  <w:lang w:val="nb-NO"/>
                </w:rPr>
                <w:t>Psoriasisstudie 1</w:t>
              </w:r>
            </w:ins>
          </w:p>
        </w:tc>
        <w:tc>
          <w:tcPr>
            <w:tcW w:w="1133" w:type="dxa"/>
            <w:tcBorders>
              <w:top w:val="single" w:sz="4" w:space="0" w:color="000000"/>
              <w:left w:val="single" w:sz="4" w:space="0" w:color="000000"/>
              <w:bottom w:val="single" w:sz="4" w:space="0" w:color="000000"/>
              <w:right w:val="single" w:sz="4" w:space="0" w:color="000000"/>
            </w:tcBorders>
            <w:vAlign w:val="center"/>
          </w:tcPr>
          <w:p w14:paraId="2D92DA7B" w14:textId="77777777" w:rsidR="00BB4DD3" w:rsidRPr="00A4509D" w:rsidRDefault="00BB4DD3" w:rsidP="00C95775">
            <w:pPr>
              <w:widowControl/>
              <w:spacing w:after="0" w:line="240" w:lineRule="auto"/>
              <w:jc w:val="center"/>
              <w:rPr>
                <w:ins w:id="868" w:author="NO Affiliate" w:date="2026-02-12T13:15:00Z" w16du:dateUtc="2026-02-12T12:15:00Z"/>
                <w:rFonts w:ascii="Times New Roman" w:hAnsi="Times New Roman" w:cs="Times New Roman"/>
                <w:lang w:val="nb-NO"/>
              </w:rPr>
            </w:pPr>
          </w:p>
        </w:tc>
        <w:tc>
          <w:tcPr>
            <w:tcW w:w="1277" w:type="dxa"/>
            <w:tcBorders>
              <w:top w:val="single" w:sz="4" w:space="0" w:color="000000"/>
              <w:left w:val="single" w:sz="4" w:space="0" w:color="000000"/>
              <w:bottom w:val="single" w:sz="4" w:space="0" w:color="000000"/>
              <w:right w:val="single" w:sz="4" w:space="0" w:color="000000"/>
            </w:tcBorders>
            <w:vAlign w:val="center"/>
          </w:tcPr>
          <w:p w14:paraId="75D45B20" w14:textId="77777777" w:rsidR="00BB4DD3" w:rsidRPr="00A4509D" w:rsidRDefault="00BB4DD3" w:rsidP="00C95775">
            <w:pPr>
              <w:widowControl/>
              <w:spacing w:after="0" w:line="240" w:lineRule="auto"/>
              <w:jc w:val="center"/>
              <w:rPr>
                <w:ins w:id="869" w:author="NO Affiliate" w:date="2026-02-12T13:15:00Z" w16du:dateUtc="2026-02-12T12:15:00Z"/>
                <w:rFonts w:ascii="Times New Roman" w:hAnsi="Times New Roman" w:cs="Times New Roman"/>
                <w:lang w:val="nb-NO"/>
              </w:rPr>
            </w:pPr>
          </w:p>
        </w:tc>
        <w:tc>
          <w:tcPr>
            <w:tcW w:w="1301" w:type="dxa"/>
            <w:tcBorders>
              <w:top w:val="single" w:sz="4" w:space="0" w:color="000000"/>
              <w:left w:val="single" w:sz="4" w:space="0" w:color="000000"/>
              <w:bottom w:val="single" w:sz="4" w:space="0" w:color="000000"/>
              <w:right w:val="single" w:sz="4" w:space="0" w:color="000000"/>
            </w:tcBorders>
            <w:vAlign w:val="center"/>
          </w:tcPr>
          <w:p w14:paraId="6EB8CE89" w14:textId="77777777" w:rsidR="00BB4DD3" w:rsidRPr="00A4509D" w:rsidRDefault="00BB4DD3" w:rsidP="00C95775">
            <w:pPr>
              <w:widowControl/>
              <w:spacing w:after="0" w:line="240" w:lineRule="auto"/>
              <w:jc w:val="center"/>
              <w:rPr>
                <w:ins w:id="870" w:author="NO Affiliate" w:date="2026-02-12T13:15:00Z" w16du:dateUtc="2026-02-12T12:15:00Z"/>
                <w:rFonts w:ascii="Times New Roman" w:hAnsi="Times New Roman" w:cs="Times New Roman"/>
                <w:lang w:val="nb-NO"/>
              </w:rPr>
            </w:pPr>
          </w:p>
        </w:tc>
        <w:tc>
          <w:tcPr>
            <w:tcW w:w="1222" w:type="dxa"/>
            <w:tcBorders>
              <w:top w:val="single" w:sz="4" w:space="0" w:color="000000"/>
              <w:left w:val="single" w:sz="4" w:space="0" w:color="000000"/>
              <w:bottom w:val="single" w:sz="4" w:space="0" w:color="000000"/>
              <w:right w:val="single" w:sz="4" w:space="0" w:color="000000"/>
            </w:tcBorders>
            <w:vAlign w:val="center"/>
          </w:tcPr>
          <w:p w14:paraId="42D85DF9" w14:textId="77777777" w:rsidR="00BB4DD3" w:rsidRPr="00A4509D" w:rsidRDefault="00BB4DD3" w:rsidP="00C95775">
            <w:pPr>
              <w:widowControl/>
              <w:spacing w:after="0" w:line="240" w:lineRule="auto"/>
              <w:jc w:val="center"/>
              <w:rPr>
                <w:ins w:id="871" w:author="NO Affiliate" w:date="2026-02-12T13:15:00Z" w16du:dateUtc="2026-02-12T12:15:00Z"/>
                <w:rFonts w:ascii="Times New Roman" w:hAnsi="Times New Roman" w:cs="Times New Roman"/>
                <w:lang w:val="nb-NO"/>
              </w:rPr>
            </w:pPr>
          </w:p>
        </w:tc>
        <w:tc>
          <w:tcPr>
            <w:tcW w:w="1162" w:type="dxa"/>
            <w:tcBorders>
              <w:top w:val="single" w:sz="4" w:space="0" w:color="000000"/>
              <w:left w:val="single" w:sz="4" w:space="0" w:color="000000"/>
              <w:bottom w:val="single" w:sz="4" w:space="0" w:color="000000"/>
              <w:right w:val="single" w:sz="4" w:space="0" w:color="000000"/>
            </w:tcBorders>
            <w:vAlign w:val="center"/>
          </w:tcPr>
          <w:p w14:paraId="0199EB35" w14:textId="77777777" w:rsidR="00BB4DD3" w:rsidRPr="00A4509D" w:rsidRDefault="00BB4DD3" w:rsidP="00C95775">
            <w:pPr>
              <w:widowControl/>
              <w:spacing w:after="0" w:line="240" w:lineRule="auto"/>
              <w:jc w:val="center"/>
              <w:rPr>
                <w:ins w:id="872" w:author="NO Affiliate" w:date="2026-02-12T13:15:00Z" w16du:dateUtc="2026-02-12T12:15:00Z"/>
                <w:rFonts w:ascii="Times New Roman" w:hAnsi="Times New Roman" w:cs="Times New Roman"/>
                <w:lang w:val="nb-NO"/>
              </w:rPr>
            </w:pPr>
          </w:p>
        </w:tc>
      </w:tr>
      <w:tr w:rsidR="00BB4DD3" w:rsidRPr="00A4509D" w14:paraId="3D60A796" w14:textId="77777777" w:rsidTr="00C95775">
        <w:trPr>
          <w:ins w:id="873" w:author="NO Affiliate" w:date="2026-02-12T13:15:00Z"/>
        </w:trPr>
        <w:tc>
          <w:tcPr>
            <w:tcW w:w="2978" w:type="dxa"/>
            <w:tcBorders>
              <w:top w:val="single" w:sz="4" w:space="0" w:color="000000"/>
              <w:left w:val="single" w:sz="4" w:space="0" w:color="000000"/>
              <w:bottom w:val="single" w:sz="4" w:space="0" w:color="000000"/>
              <w:right w:val="single" w:sz="4" w:space="0" w:color="000000"/>
            </w:tcBorders>
          </w:tcPr>
          <w:p w14:paraId="3C53035B" w14:textId="77777777" w:rsidR="00BB4DD3" w:rsidRPr="00A4509D" w:rsidRDefault="00BB4DD3" w:rsidP="00C95775">
            <w:pPr>
              <w:widowControl/>
              <w:spacing w:after="0" w:line="240" w:lineRule="auto"/>
              <w:rPr>
                <w:ins w:id="874" w:author="NO Affiliate" w:date="2026-02-12T13:15:00Z" w16du:dateUtc="2026-02-12T12:15:00Z"/>
                <w:rFonts w:ascii="Times New Roman" w:eastAsia="Times New Roman" w:hAnsi="Times New Roman" w:cs="Times New Roman"/>
                <w:lang w:val="nb-NO"/>
              </w:rPr>
            </w:pPr>
            <w:ins w:id="875" w:author="NO Affiliate" w:date="2026-02-12T13:15:00Z" w16du:dateUtc="2026-02-12T12:15:00Z">
              <w:r w:rsidRPr="00A4509D">
                <w:rPr>
                  <w:rFonts w:ascii="Times New Roman" w:eastAsia="Times New Roman" w:hAnsi="Times New Roman" w:cs="Times New Roman"/>
                  <w:lang w:val="nb-NO"/>
                </w:rPr>
                <w:t>Antall randomiserte pasienter</w:t>
              </w:r>
            </w:ins>
          </w:p>
        </w:tc>
        <w:tc>
          <w:tcPr>
            <w:tcW w:w="1133" w:type="dxa"/>
            <w:tcBorders>
              <w:top w:val="single" w:sz="4" w:space="0" w:color="000000"/>
              <w:left w:val="single" w:sz="4" w:space="0" w:color="000000"/>
              <w:bottom w:val="single" w:sz="4" w:space="0" w:color="000000"/>
              <w:right w:val="single" w:sz="4" w:space="0" w:color="000000"/>
            </w:tcBorders>
            <w:vAlign w:val="center"/>
          </w:tcPr>
          <w:p w14:paraId="57B491B0" w14:textId="77777777" w:rsidR="00BB4DD3" w:rsidRPr="00A4509D" w:rsidRDefault="00BB4DD3" w:rsidP="00C95775">
            <w:pPr>
              <w:widowControl/>
              <w:spacing w:after="0" w:line="240" w:lineRule="auto"/>
              <w:jc w:val="center"/>
              <w:rPr>
                <w:ins w:id="876" w:author="NO Affiliate" w:date="2026-02-12T13:15:00Z" w16du:dateUtc="2026-02-12T12:15:00Z"/>
                <w:rFonts w:ascii="Times New Roman" w:eastAsia="Times New Roman" w:hAnsi="Times New Roman" w:cs="Times New Roman"/>
                <w:lang w:val="nb-NO"/>
              </w:rPr>
            </w:pPr>
            <w:ins w:id="877" w:author="NO Affiliate" w:date="2026-02-12T13:15:00Z" w16du:dateUtc="2026-02-12T12:15:00Z">
              <w:r w:rsidRPr="00A4509D">
                <w:rPr>
                  <w:rFonts w:ascii="Times New Roman" w:eastAsia="Times New Roman" w:hAnsi="Times New Roman" w:cs="Times New Roman"/>
                  <w:lang w:val="nb-NO"/>
                </w:rPr>
                <w:t>255</w:t>
              </w:r>
            </w:ins>
          </w:p>
        </w:tc>
        <w:tc>
          <w:tcPr>
            <w:tcW w:w="1277" w:type="dxa"/>
            <w:tcBorders>
              <w:top w:val="single" w:sz="4" w:space="0" w:color="000000"/>
              <w:left w:val="single" w:sz="4" w:space="0" w:color="000000"/>
              <w:bottom w:val="single" w:sz="4" w:space="0" w:color="000000"/>
              <w:right w:val="single" w:sz="4" w:space="0" w:color="000000"/>
            </w:tcBorders>
            <w:vAlign w:val="center"/>
          </w:tcPr>
          <w:p w14:paraId="4545E401" w14:textId="77777777" w:rsidR="00BB4DD3" w:rsidRPr="00A4509D" w:rsidRDefault="00BB4DD3" w:rsidP="00C95775">
            <w:pPr>
              <w:widowControl/>
              <w:spacing w:after="0" w:line="240" w:lineRule="auto"/>
              <w:jc w:val="center"/>
              <w:rPr>
                <w:ins w:id="878" w:author="NO Affiliate" w:date="2026-02-12T13:15:00Z" w16du:dateUtc="2026-02-12T12:15:00Z"/>
                <w:rFonts w:ascii="Times New Roman" w:eastAsia="Times New Roman" w:hAnsi="Times New Roman" w:cs="Times New Roman"/>
                <w:lang w:val="nb-NO"/>
              </w:rPr>
            </w:pPr>
            <w:ins w:id="879" w:author="NO Affiliate" w:date="2026-02-12T13:15:00Z" w16du:dateUtc="2026-02-12T12:15:00Z">
              <w:r w:rsidRPr="00A4509D">
                <w:rPr>
                  <w:rFonts w:ascii="Times New Roman" w:eastAsia="Times New Roman" w:hAnsi="Times New Roman" w:cs="Times New Roman"/>
                  <w:lang w:val="nb-NO"/>
                </w:rPr>
                <w:t>255</w:t>
              </w:r>
            </w:ins>
          </w:p>
        </w:tc>
        <w:tc>
          <w:tcPr>
            <w:tcW w:w="1301" w:type="dxa"/>
            <w:tcBorders>
              <w:top w:val="single" w:sz="4" w:space="0" w:color="000000"/>
              <w:left w:val="single" w:sz="4" w:space="0" w:color="000000"/>
              <w:bottom w:val="single" w:sz="4" w:space="0" w:color="000000"/>
              <w:right w:val="single" w:sz="4" w:space="0" w:color="000000"/>
            </w:tcBorders>
            <w:vAlign w:val="center"/>
          </w:tcPr>
          <w:p w14:paraId="2548D6C0" w14:textId="77777777" w:rsidR="00BB4DD3" w:rsidRPr="00A4509D" w:rsidRDefault="00BB4DD3" w:rsidP="00C95775">
            <w:pPr>
              <w:widowControl/>
              <w:spacing w:after="0" w:line="240" w:lineRule="auto"/>
              <w:jc w:val="center"/>
              <w:rPr>
                <w:ins w:id="880" w:author="NO Affiliate" w:date="2026-02-12T13:15:00Z" w16du:dateUtc="2026-02-12T12:15:00Z"/>
                <w:rFonts w:ascii="Times New Roman" w:eastAsia="Times New Roman" w:hAnsi="Times New Roman" w:cs="Times New Roman"/>
                <w:lang w:val="nb-NO"/>
              </w:rPr>
            </w:pPr>
            <w:ins w:id="881" w:author="NO Affiliate" w:date="2026-02-12T13:15:00Z" w16du:dateUtc="2026-02-12T12:15:00Z">
              <w:r w:rsidRPr="00A4509D">
                <w:rPr>
                  <w:rFonts w:ascii="Times New Roman" w:eastAsia="Times New Roman" w:hAnsi="Times New Roman" w:cs="Times New Roman"/>
                  <w:lang w:val="nb-NO"/>
                </w:rPr>
                <w:t>256</w:t>
              </w:r>
            </w:ins>
          </w:p>
        </w:tc>
        <w:tc>
          <w:tcPr>
            <w:tcW w:w="1222" w:type="dxa"/>
            <w:tcBorders>
              <w:top w:val="single" w:sz="4" w:space="0" w:color="000000"/>
              <w:left w:val="single" w:sz="4" w:space="0" w:color="000000"/>
              <w:bottom w:val="single" w:sz="4" w:space="0" w:color="000000"/>
              <w:right w:val="single" w:sz="4" w:space="0" w:color="000000"/>
            </w:tcBorders>
            <w:vAlign w:val="center"/>
          </w:tcPr>
          <w:p w14:paraId="76635C2A" w14:textId="77777777" w:rsidR="00BB4DD3" w:rsidRPr="00A4509D" w:rsidRDefault="00BB4DD3" w:rsidP="00C95775">
            <w:pPr>
              <w:widowControl/>
              <w:spacing w:after="0" w:line="240" w:lineRule="auto"/>
              <w:jc w:val="center"/>
              <w:rPr>
                <w:ins w:id="882" w:author="NO Affiliate" w:date="2026-02-12T13:15:00Z" w16du:dateUtc="2026-02-12T12:15:00Z"/>
                <w:rFonts w:ascii="Times New Roman" w:eastAsia="Times New Roman" w:hAnsi="Times New Roman" w:cs="Times New Roman"/>
                <w:lang w:val="nb-NO"/>
              </w:rPr>
            </w:pPr>
            <w:ins w:id="883" w:author="NO Affiliate" w:date="2026-02-12T13:15:00Z" w16du:dateUtc="2026-02-12T12:15:00Z">
              <w:r w:rsidRPr="00A4509D">
                <w:rPr>
                  <w:rFonts w:ascii="Times New Roman" w:eastAsia="Times New Roman" w:hAnsi="Times New Roman" w:cs="Times New Roman"/>
                  <w:lang w:val="nb-NO"/>
                </w:rPr>
                <w:t>250</w:t>
              </w:r>
            </w:ins>
          </w:p>
        </w:tc>
        <w:tc>
          <w:tcPr>
            <w:tcW w:w="1162" w:type="dxa"/>
            <w:tcBorders>
              <w:top w:val="single" w:sz="4" w:space="0" w:color="000000"/>
              <w:left w:val="single" w:sz="4" w:space="0" w:color="000000"/>
              <w:bottom w:val="single" w:sz="4" w:space="0" w:color="000000"/>
              <w:right w:val="single" w:sz="4" w:space="0" w:color="000000"/>
            </w:tcBorders>
            <w:vAlign w:val="center"/>
          </w:tcPr>
          <w:p w14:paraId="5CD39DFC" w14:textId="77777777" w:rsidR="00BB4DD3" w:rsidRPr="00A4509D" w:rsidRDefault="00BB4DD3" w:rsidP="00C95775">
            <w:pPr>
              <w:widowControl/>
              <w:spacing w:after="0" w:line="240" w:lineRule="auto"/>
              <w:jc w:val="center"/>
              <w:rPr>
                <w:ins w:id="884" w:author="NO Affiliate" w:date="2026-02-12T13:15:00Z" w16du:dateUtc="2026-02-12T12:15:00Z"/>
                <w:rFonts w:ascii="Times New Roman" w:eastAsia="Times New Roman" w:hAnsi="Times New Roman" w:cs="Times New Roman"/>
                <w:lang w:val="nb-NO"/>
              </w:rPr>
            </w:pPr>
            <w:ins w:id="885" w:author="NO Affiliate" w:date="2026-02-12T13:15:00Z" w16du:dateUtc="2026-02-12T12:15:00Z">
              <w:r w:rsidRPr="00A4509D">
                <w:rPr>
                  <w:rFonts w:ascii="Times New Roman" w:eastAsia="Times New Roman" w:hAnsi="Times New Roman" w:cs="Times New Roman"/>
                  <w:lang w:val="nb-NO"/>
                </w:rPr>
                <w:t>243</w:t>
              </w:r>
            </w:ins>
          </w:p>
        </w:tc>
      </w:tr>
      <w:tr w:rsidR="00BB4DD3" w:rsidRPr="00A4509D" w14:paraId="73B12F4B" w14:textId="77777777" w:rsidTr="00C95775">
        <w:trPr>
          <w:ins w:id="886" w:author="NO Affiliate" w:date="2026-02-12T13:15:00Z"/>
        </w:trPr>
        <w:tc>
          <w:tcPr>
            <w:tcW w:w="2978" w:type="dxa"/>
            <w:tcBorders>
              <w:top w:val="single" w:sz="4" w:space="0" w:color="000000"/>
              <w:left w:val="single" w:sz="4" w:space="0" w:color="000000"/>
              <w:bottom w:val="single" w:sz="4" w:space="0" w:color="000000"/>
              <w:right w:val="single" w:sz="4" w:space="0" w:color="000000"/>
            </w:tcBorders>
          </w:tcPr>
          <w:p w14:paraId="4009F391" w14:textId="77777777" w:rsidR="00BB4DD3" w:rsidRPr="00A4509D" w:rsidRDefault="00BB4DD3" w:rsidP="00C95775">
            <w:pPr>
              <w:widowControl/>
              <w:spacing w:after="0" w:line="240" w:lineRule="auto"/>
              <w:ind w:left="284"/>
              <w:rPr>
                <w:ins w:id="887" w:author="NO Affiliate" w:date="2026-02-12T13:15:00Z" w16du:dateUtc="2026-02-12T12:15:00Z"/>
                <w:rFonts w:ascii="Times New Roman" w:eastAsia="Times New Roman" w:hAnsi="Times New Roman" w:cs="Times New Roman"/>
                <w:lang w:val="nb-NO"/>
              </w:rPr>
            </w:pPr>
            <w:ins w:id="888" w:author="NO Affiliate" w:date="2026-02-12T13:15:00Z" w16du:dateUtc="2026-02-12T12:15:00Z">
              <w:r w:rsidRPr="00A4509D">
                <w:rPr>
                  <w:rFonts w:ascii="Times New Roman" w:eastAsia="Times New Roman" w:hAnsi="Times New Roman" w:cs="Times New Roman"/>
                  <w:lang w:val="nb-NO"/>
                </w:rPr>
                <w:t>PASI 50</w:t>
              </w:r>
              <w:r w:rsidRPr="00A4509D">
                <w:rPr>
                  <w:rFonts w:ascii="Times New Roman" w:eastAsia="Times New Roman" w:hAnsi="Times New Roman" w:cs="Times New Roman"/>
                  <w:lang w:val="nb-NO"/>
                </w:rPr>
                <w:noBreakHyphen/>
                <w:t>respons N (%)</w:t>
              </w:r>
            </w:ins>
          </w:p>
        </w:tc>
        <w:tc>
          <w:tcPr>
            <w:tcW w:w="1133" w:type="dxa"/>
            <w:tcBorders>
              <w:top w:val="single" w:sz="4" w:space="0" w:color="000000"/>
              <w:left w:val="single" w:sz="4" w:space="0" w:color="000000"/>
              <w:bottom w:val="single" w:sz="4" w:space="0" w:color="000000"/>
              <w:right w:val="single" w:sz="4" w:space="0" w:color="000000"/>
            </w:tcBorders>
            <w:vAlign w:val="center"/>
          </w:tcPr>
          <w:p w14:paraId="58D1E5DB" w14:textId="77777777" w:rsidR="00BB4DD3" w:rsidRPr="00A4509D" w:rsidRDefault="00BB4DD3" w:rsidP="00C95775">
            <w:pPr>
              <w:widowControl/>
              <w:spacing w:after="0" w:line="240" w:lineRule="auto"/>
              <w:jc w:val="center"/>
              <w:rPr>
                <w:ins w:id="889" w:author="NO Affiliate" w:date="2026-02-12T13:15:00Z" w16du:dateUtc="2026-02-12T12:15:00Z"/>
                <w:rFonts w:ascii="Times New Roman" w:eastAsia="Times New Roman" w:hAnsi="Times New Roman" w:cs="Times New Roman"/>
                <w:lang w:val="nb-NO"/>
              </w:rPr>
            </w:pPr>
            <w:ins w:id="890" w:author="NO Affiliate" w:date="2026-02-12T13:15:00Z" w16du:dateUtc="2026-02-12T12:15:00Z">
              <w:r w:rsidRPr="00A4509D">
                <w:rPr>
                  <w:rFonts w:ascii="Times New Roman" w:eastAsia="Times New Roman" w:hAnsi="Times New Roman" w:cs="Times New Roman"/>
                  <w:lang w:val="nb-NO"/>
                </w:rPr>
                <w:t>26 (10%)</w:t>
              </w:r>
            </w:ins>
          </w:p>
        </w:tc>
        <w:tc>
          <w:tcPr>
            <w:tcW w:w="1277" w:type="dxa"/>
            <w:tcBorders>
              <w:top w:val="single" w:sz="4" w:space="0" w:color="000000"/>
              <w:left w:val="single" w:sz="4" w:space="0" w:color="000000"/>
              <w:bottom w:val="single" w:sz="4" w:space="0" w:color="000000"/>
              <w:right w:val="single" w:sz="4" w:space="0" w:color="000000"/>
            </w:tcBorders>
            <w:vAlign w:val="center"/>
          </w:tcPr>
          <w:p w14:paraId="076BD6C8" w14:textId="77777777" w:rsidR="00BB4DD3" w:rsidRPr="00A4509D" w:rsidRDefault="00BB4DD3" w:rsidP="00C95775">
            <w:pPr>
              <w:widowControl/>
              <w:spacing w:after="0" w:line="240" w:lineRule="auto"/>
              <w:jc w:val="center"/>
              <w:rPr>
                <w:ins w:id="891" w:author="NO Affiliate" w:date="2026-02-12T13:15:00Z" w16du:dateUtc="2026-02-12T12:15:00Z"/>
                <w:rFonts w:ascii="Times New Roman" w:eastAsia="Times New Roman" w:hAnsi="Times New Roman" w:cs="Times New Roman"/>
                <w:lang w:val="nb-NO"/>
              </w:rPr>
            </w:pPr>
            <w:ins w:id="892" w:author="NO Affiliate" w:date="2026-02-12T13:15:00Z" w16du:dateUtc="2026-02-12T12:15:00Z">
              <w:r w:rsidRPr="00A4509D">
                <w:rPr>
                  <w:rFonts w:ascii="Times New Roman" w:eastAsia="Times New Roman" w:hAnsi="Times New Roman" w:cs="Times New Roman"/>
                  <w:lang w:val="nb-NO"/>
                </w:rPr>
                <w:t>213 (84%)</w:t>
              </w:r>
              <w:r w:rsidRPr="00A4509D">
                <w:rPr>
                  <w:rFonts w:ascii="Times New Roman" w:eastAsia="Times New Roman" w:hAnsi="Times New Roman" w:cs="Times New Roman"/>
                  <w:vertAlign w:val="superscript"/>
                  <w:lang w:val="nb-NO"/>
                </w:rPr>
                <w:t>a</w:t>
              </w:r>
            </w:ins>
          </w:p>
        </w:tc>
        <w:tc>
          <w:tcPr>
            <w:tcW w:w="1301" w:type="dxa"/>
            <w:tcBorders>
              <w:top w:val="single" w:sz="4" w:space="0" w:color="000000"/>
              <w:left w:val="single" w:sz="4" w:space="0" w:color="000000"/>
              <w:bottom w:val="single" w:sz="4" w:space="0" w:color="000000"/>
              <w:right w:val="single" w:sz="4" w:space="0" w:color="000000"/>
            </w:tcBorders>
            <w:vAlign w:val="center"/>
          </w:tcPr>
          <w:p w14:paraId="4F1B706D" w14:textId="77777777" w:rsidR="00BB4DD3" w:rsidRPr="00A4509D" w:rsidRDefault="00BB4DD3" w:rsidP="00C95775">
            <w:pPr>
              <w:widowControl/>
              <w:spacing w:after="0" w:line="240" w:lineRule="auto"/>
              <w:jc w:val="center"/>
              <w:rPr>
                <w:ins w:id="893" w:author="NO Affiliate" w:date="2026-02-12T13:15:00Z" w16du:dateUtc="2026-02-12T12:15:00Z"/>
                <w:rFonts w:ascii="Times New Roman" w:eastAsia="Times New Roman" w:hAnsi="Times New Roman" w:cs="Times New Roman"/>
                <w:lang w:val="nb-NO"/>
              </w:rPr>
            </w:pPr>
            <w:ins w:id="894" w:author="NO Affiliate" w:date="2026-02-12T13:15:00Z" w16du:dateUtc="2026-02-12T12:15:00Z">
              <w:r w:rsidRPr="00A4509D">
                <w:rPr>
                  <w:rFonts w:ascii="Times New Roman" w:eastAsia="Times New Roman" w:hAnsi="Times New Roman" w:cs="Times New Roman"/>
                  <w:lang w:val="nb-NO"/>
                </w:rPr>
                <w:t>220 (86%)</w:t>
              </w:r>
              <w:r w:rsidRPr="00A4509D">
                <w:rPr>
                  <w:rFonts w:ascii="Times New Roman" w:eastAsia="Times New Roman" w:hAnsi="Times New Roman" w:cs="Times New Roman"/>
                  <w:vertAlign w:val="superscript"/>
                  <w:lang w:val="nb-NO"/>
                </w:rPr>
                <w:t>a</w:t>
              </w:r>
            </w:ins>
          </w:p>
        </w:tc>
        <w:tc>
          <w:tcPr>
            <w:tcW w:w="1222" w:type="dxa"/>
            <w:tcBorders>
              <w:top w:val="single" w:sz="4" w:space="0" w:color="000000"/>
              <w:left w:val="single" w:sz="4" w:space="0" w:color="000000"/>
              <w:bottom w:val="single" w:sz="4" w:space="0" w:color="000000"/>
              <w:right w:val="single" w:sz="4" w:space="0" w:color="000000"/>
            </w:tcBorders>
            <w:vAlign w:val="center"/>
          </w:tcPr>
          <w:p w14:paraId="6AB4E128" w14:textId="77777777" w:rsidR="00BB4DD3" w:rsidRPr="00A4509D" w:rsidRDefault="00BB4DD3" w:rsidP="00C95775">
            <w:pPr>
              <w:widowControl/>
              <w:spacing w:after="0" w:line="240" w:lineRule="auto"/>
              <w:jc w:val="center"/>
              <w:rPr>
                <w:ins w:id="895" w:author="NO Affiliate" w:date="2026-02-12T13:15:00Z" w16du:dateUtc="2026-02-12T12:15:00Z"/>
                <w:rFonts w:ascii="Times New Roman" w:eastAsia="Times New Roman" w:hAnsi="Times New Roman" w:cs="Times New Roman"/>
                <w:lang w:val="nb-NO"/>
              </w:rPr>
            </w:pPr>
            <w:ins w:id="896" w:author="NO Affiliate" w:date="2026-02-12T13:15:00Z" w16du:dateUtc="2026-02-12T12:15:00Z">
              <w:r w:rsidRPr="00A4509D">
                <w:rPr>
                  <w:rFonts w:ascii="Times New Roman" w:eastAsia="Times New Roman" w:hAnsi="Times New Roman" w:cs="Times New Roman"/>
                  <w:lang w:val="nb-NO"/>
                </w:rPr>
                <w:t>228 (91%)</w:t>
              </w:r>
            </w:ins>
          </w:p>
        </w:tc>
        <w:tc>
          <w:tcPr>
            <w:tcW w:w="1162" w:type="dxa"/>
            <w:tcBorders>
              <w:top w:val="single" w:sz="4" w:space="0" w:color="000000"/>
              <w:left w:val="single" w:sz="4" w:space="0" w:color="000000"/>
              <w:bottom w:val="single" w:sz="4" w:space="0" w:color="000000"/>
              <w:right w:val="single" w:sz="4" w:space="0" w:color="000000"/>
            </w:tcBorders>
            <w:vAlign w:val="center"/>
          </w:tcPr>
          <w:p w14:paraId="382EBA63" w14:textId="77777777" w:rsidR="00BB4DD3" w:rsidRPr="00A4509D" w:rsidRDefault="00BB4DD3" w:rsidP="00C95775">
            <w:pPr>
              <w:widowControl/>
              <w:spacing w:after="0" w:line="240" w:lineRule="auto"/>
              <w:jc w:val="center"/>
              <w:rPr>
                <w:ins w:id="897" w:author="NO Affiliate" w:date="2026-02-12T13:15:00Z" w16du:dateUtc="2026-02-12T12:15:00Z"/>
                <w:rFonts w:ascii="Times New Roman" w:eastAsia="Times New Roman" w:hAnsi="Times New Roman" w:cs="Times New Roman"/>
                <w:lang w:val="nb-NO"/>
              </w:rPr>
            </w:pPr>
            <w:ins w:id="898" w:author="NO Affiliate" w:date="2026-02-12T13:15:00Z" w16du:dateUtc="2026-02-12T12:15:00Z">
              <w:r w:rsidRPr="00A4509D">
                <w:rPr>
                  <w:rFonts w:ascii="Times New Roman" w:eastAsia="Times New Roman" w:hAnsi="Times New Roman" w:cs="Times New Roman"/>
                  <w:lang w:val="nb-NO"/>
                </w:rPr>
                <w:t>234 (96%)</w:t>
              </w:r>
            </w:ins>
          </w:p>
        </w:tc>
      </w:tr>
      <w:tr w:rsidR="00BB4DD3" w:rsidRPr="00A4509D" w14:paraId="52B06793" w14:textId="77777777" w:rsidTr="00C95775">
        <w:trPr>
          <w:ins w:id="899" w:author="NO Affiliate" w:date="2026-02-12T13:15:00Z"/>
        </w:trPr>
        <w:tc>
          <w:tcPr>
            <w:tcW w:w="2978" w:type="dxa"/>
            <w:tcBorders>
              <w:top w:val="single" w:sz="4" w:space="0" w:color="000000"/>
              <w:left w:val="single" w:sz="4" w:space="0" w:color="000000"/>
              <w:bottom w:val="single" w:sz="4" w:space="0" w:color="000000"/>
              <w:right w:val="single" w:sz="4" w:space="0" w:color="000000"/>
            </w:tcBorders>
          </w:tcPr>
          <w:p w14:paraId="6F704D73" w14:textId="77777777" w:rsidR="00BB4DD3" w:rsidRPr="00A4509D" w:rsidRDefault="00BB4DD3" w:rsidP="00C95775">
            <w:pPr>
              <w:widowControl/>
              <w:spacing w:after="0" w:line="240" w:lineRule="auto"/>
              <w:ind w:left="284"/>
              <w:rPr>
                <w:ins w:id="900" w:author="NO Affiliate" w:date="2026-02-12T13:15:00Z" w16du:dateUtc="2026-02-12T12:15:00Z"/>
                <w:rFonts w:ascii="Times New Roman" w:eastAsia="Times New Roman" w:hAnsi="Times New Roman" w:cs="Times New Roman"/>
                <w:lang w:val="nb-NO"/>
              </w:rPr>
            </w:pPr>
            <w:ins w:id="901" w:author="NO Affiliate" w:date="2026-02-12T13:15:00Z" w16du:dateUtc="2026-02-12T12:15:00Z">
              <w:r w:rsidRPr="00A4509D">
                <w:rPr>
                  <w:rFonts w:ascii="Times New Roman" w:eastAsia="Times New Roman" w:hAnsi="Times New Roman" w:cs="Times New Roman"/>
                  <w:lang w:val="nb-NO"/>
                </w:rPr>
                <w:t>PASI 75</w:t>
              </w:r>
              <w:r w:rsidRPr="00A4509D">
                <w:rPr>
                  <w:rFonts w:ascii="Times New Roman" w:eastAsia="Times New Roman" w:hAnsi="Times New Roman" w:cs="Times New Roman"/>
                  <w:lang w:val="nb-NO"/>
                </w:rPr>
                <w:noBreakHyphen/>
                <w:t>respons N (%)</w:t>
              </w:r>
            </w:ins>
          </w:p>
        </w:tc>
        <w:tc>
          <w:tcPr>
            <w:tcW w:w="1133" w:type="dxa"/>
            <w:tcBorders>
              <w:top w:val="single" w:sz="4" w:space="0" w:color="000000"/>
              <w:left w:val="single" w:sz="4" w:space="0" w:color="000000"/>
              <w:bottom w:val="single" w:sz="4" w:space="0" w:color="000000"/>
              <w:right w:val="single" w:sz="4" w:space="0" w:color="000000"/>
            </w:tcBorders>
            <w:vAlign w:val="center"/>
          </w:tcPr>
          <w:p w14:paraId="425822B3" w14:textId="77777777" w:rsidR="00BB4DD3" w:rsidRPr="00A4509D" w:rsidRDefault="00BB4DD3" w:rsidP="00C95775">
            <w:pPr>
              <w:widowControl/>
              <w:spacing w:after="0" w:line="240" w:lineRule="auto"/>
              <w:jc w:val="center"/>
              <w:rPr>
                <w:ins w:id="902" w:author="NO Affiliate" w:date="2026-02-12T13:15:00Z" w16du:dateUtc="2026-02-12T12:15:00Z"/>
                <w:rFonts w:ascii="Times New Roman" w:eastAsia="Times New Roman" w:hAnsi="Times New Roman" w:cs="Times New Roman"/>
                <w:lang w:val="nb-NO"/>
              </w:rPr>
            </w:pPr>
            <w:ins w:id="903" w:author="NO Affiliate" w:date="2026-02-12T13:15:00Z" w16du:dateUtc="2026-02-12T12:15:00Z">
              <w:r w:rsidRPr="00A4509D">
                <w:rPr>
                  <w:rFonts w:ascii="Times New Roman" w:eastAsia="Times New Roman" w:hAnsi="Times New Roman" w:cs="Times New Roman"/>
                  <w:lang w:val="nb-NO"/>
                </w:rPr>
                <w:t>8 (3%)</w:t>
              </w:r>
            </w:ins>
          </w:p>
        </w:tc>
        <w:tc>
          <w:tcPr>
            <w:tcW w:w="1277" w:type="dxa"/>
            <w:tcBorders>
              <w:top w:val="single" w:sz="4" w:space="0" w:color="000000"/>
              <w:left w:val="single" w:sz="4" w:space="0" w:color="000000"/>
              <w:bottom w:val="single" w:sz="4" w:space="0" w:color="000000"/>
              <w:right w:val="single" w:sz="4" w:space="0" w:color="000000"/>
            </w:tcBorders>
            <w:vAlign w:val="center"/>
          </w:tcPr>
          <w:p w14:paraId="4A37F27C" w14:textId="77777777" w:rsidR="00BB4DD3" w:rsidRPr="00A4509D" w:rsidRDefault="00BB4DD3" w:rsidP="00C95775">
            <w:pPr>
              <w:widowControl/>
              <w:spacing w:after="0" w:line="240" w:lineRule="auto"/>
              <w:jc w:val="center"/>
              <w:rPr>
                <w:ins w:id="904" w:author="NO Affiliate" w:date="2026-02-12T13:15:00Z" w16du:dateUtc="2026-02-12T12:15:00Z"/>
                <w:rFonts w:ascii="Times New Roman" w:eastAsia="Times New Roman" w:hAnsi="Times New Roman" w:cs="Times New Roman"/>
                <w:lang w:val="nb-NO"/>
              </w:rPr>
            </w:pPr>
            <w:ins w:id="905" w:author="NO Affiliate" w:date="2026-02-12T13:15:00Z" w16du:dateUtc="2026-02-12T12:15:00Z">
              <w:r w:rsidRPr="00A4509D">
                <w:rPr>
                  <w:rFonts w:ascii="Times New Roman" w:eastAsia="Times New Roman" w:hAnsi="Times New Roman" w:cs="Times New Roman"/>
                  <w:lang w:val="nb-NO"/>
                </w:rPr>
                <w:t>171 (67%)</w:t>
              </w:r>
              <w:r w:rsidRPr="00A4509D">
                <w:rPr>
                  <w:rFonts w:ascii="Times New Roman" w:eastAsia="Times New Roman" w:hAnsi="Times New Roman" w:cs="Times New Roman"/>
                  <w:vertAlign w:val="superscript"/>
                  <w:lang w:val="nb-NO"/>
                </w:rPr>
                <w:t>a</w:t>
              </w:r>
            </w:ins>
          </w:p>
        </w:tc>
        <w:tc>
          <w:tcPr>
            <w:tcW w:w="1301" w:type="dxa"/>
            <w:tcBorders>
              <w:top w:val="single" w:sz="4" w:space="0" w:color="000000"/>
              <w:left w:val="single" w:sz="4" w:space="0" w:color="000000"/>
              <w:bottom w:val="single" w:sz="4" w:space="0" w:color="000000"/>
              <w:right w:val="single" w:sz="4" w:space="0" w:color="000000"/>
            </w:tcBorders>
            <w:vAlign w:val="center"/>
          </w:tcPr>
          <w:p w14:paraId="5F5E677F" w14:textId="77777777" w:rsidR="00BB4DD3" w:rsidRPr="00A4509D" w:rsidRDefault="00BB4DD3" w:rsidP="00C95775">
            <w:pPr>
              <w:widowControl/>
              <w:spacing w:after="0" w:line="240" w:lineRule="auto"/>
              <w:jc w:val="center"/>
              <w:rPr>
                <w:ins w:id="906" w:author="NO Affiliate" w:date="2026-02-12T13:15:00Z" w16du:dateUtc="2026-02-12T12:15:00Z"/>
                <w:rFonts w:ascii="Times New Roman" w:eastAsia="Times New Roman" w:hAnsi="Times New Roman" w:cs="Times New Roman"/>
                <w:lang w:val="nb-NO"/>
              </w:rPr>
            </w:pPr>
            <w:ins w:id="907" w:author="NO Affiliate" w:date="2026-02-12T13:15:00Z" w16du:dateUtc="2026-02-12T12:15:00Z">
              <w:r w:rsidRPr="00A4509D">
                <w:rPr>
                  <w:rFonts w:ascii="Times New Roman" w:eastAsia="Times New Roman" w:hAnsi="Times New Roman" w:cs="Times New Roman"/>
                  <w:lang w:val="nb-NO"/>
                </w:rPr>
                <w:t>170 (66%)</w:t>
              </w:r>
              <w:r w:rsidRPr="00A4509D">
                <w:rPr>
                  <w:rFonts w:ascii="Times New Roman" w:eastAsia="Times New Roman" w:hAnsi="Times New Roman" w:cs="Times New Roman"/>
                  <w:vertAlign w:val="superscript"/>
                  <w:lang w:val="nb-NO"/>
                </w:rPr>
                <w:t>a</w:t>
              </w:r>
            </w:ins>
          </w:p>
        </w:tc>
        <w:tc>
          <w:tcPr>
            <w:tcW w:w="1222" w:type="dxa"/>
            <w:tcBorders>
              <w:top w:val="single" w:sz="4" w:space="0" w:color="000000"/>
              <w:left w:val="single" w:sz="4" w:space="0" w:color="000000"/>
              <w:bottom w:val="single" w:sz="4" w:space="0" w:color="000000"/>
              <w:right w:val="single" w:sz="4" w:space="0" w:color="000000"/>
            </w:tcBorders>
            <w:vAlign w:val="center"/>
          </w:tcPr>
          <w:p w14:paraId="43B554EB" w14:textId="77777777" w:rsidR="00BB4DD3" w:rsidRPr="00A4509D" w:rsidRDefault="00BB4DD3" w:rsidP="00C95775">
            <w:pPr>
              <w:widowControl/>
              <w:spacing w:after="0" w:line="240" w:lineRule="auto"/>
              <w:jc w:val="center"/>
              <w:rPr>
                <w:ins w:id="908" w:author="NO Affiliate" w:date="2026-02-12T13:15:00Z" w16du:dateUtc="2026-02-12T12:15:00Z"/>
                <w:rFonts w:ascii="Times New Roman" w:eastAsia="Times New Roman" w:hAnsi="Times New Roman" w:cs="Times New Roman"/>
                <w:lang w:val="nb-NO"/>
              </w:rPr>
            </w:pPr>
            <w:ins w:id="909" w:author="NO Affiliate" w:date="2026-02-12T13:15:00Z" w16du:dateUtc="2026-02-12T12:15:00Z">
              <w:r w:rsidRPr="00A4509D">
                <w:rPr>
                  <w:rFonts w:ascii="Times New Roman" w:eastAsia="Times New Roman" w:hAnsi="Times New Roman" w:cs="Times New Roman"/>
                  <w:lang w:val="nb-NO"/>
                </w:rPr>
                <w:t>178 (71%)</w:t>
              </w:r>
            </w:ins>
          </w:p>
        </w:tc>
        <w:tc>
          <w:tcPr>
            <w:tcW w:w="1162" w:type="dxa"/>
            <w:tcBorders>
              <w:top w:val="single" w:sz="4" w:space="0" w:color="000000"/>
              <w:left w:val="single" w:sz="4" w:space="0" w:color="000000"/>
              <w:bottom w:val="single" w:sz="4" w:space="0" w:color="000000"/>
              <w:right w:val="single" w:sz="4" w:space="0" w:color="000000"/>
            </w:tcBorders>
            <w:vAlign w:val="center"/>
          </w:tcPr>
          <w:p w14:paraId="1E8796C9" w14:textId="77777777" w:rsidR="00BB4DD3" w:rsidRPr="00A4509D" w:rsidRDefault="00BB4DD3" w:rsidP="00C95775">
            <w:pPr>
              <w:widowControl/>
              <w:spacing w:after="0" w:line="240" w:lineRule="auto"/>
              <w:jc w:val="center"/>
              <w:rPr>
                <w:ins w:id="910" w:author="NO Affiliate" w:date="2026-02-12T13:15:00Z" w16du:dateUtc="2026-02-12T12:15:00Z"/>
                <w:rFonts w:ascii="Times New Roman" w:eastAsia="Times New Roman" w:hAnsi="Times New Roman" w:cs="Times New Roman"/>
                <w:lang w:val="nb-NO"/>
              </w:rPr>
            </w:pPr>
            <w:ins w:id="911" w:author="NO Affiliate" w:date="2026-02-12T13:15:00Z" w16du:dateUtc="2026-02-12T12:15:00Z">
              <w:r w:rsidRPr="00A4509D">
                <w:rPr>
                  <w:rFonts w:ascii="Times New Roman" w:eastAsia="Times New Roman" w:hAnsi="Times New Roman" w:cs="Times New Roman"/>
                  <w:lang w:val="nb-NO"/>
                </w:rPr>
                <w:t>191 (79%)</w:t>
              </w:r>
            </w:ins>
          </w:p>
        </w:tc>
      </w:tr>
      <w:tr w:rsidR="00BB4DD3" w:rsidRPr="00A4509D" w14:paraId="5EE06F2E" w14:textId="77777777" w:rsidTr="00C95775">
        <w:trPr>
          <w:ins w:id="912" w:author="NO Affiliate" w:date="2026-02-12T13:15:00Z"/>
        </w:trPr>
        <w:tc>
          <w:tcPr>
            <w:tcW w:w="2978" w:type="dxa"/>
            <w:tcBorders>
              <w:top w:val="single" w:sz="4" w:space="0" w:color="000000"/>
              <w:left w:val="single" w:sz="4" w:space="0" w:color="000000"/>
              <w:bottom w:val="single" w:sz="4" w:space="0" w:color="000000"/>
              <w:right w:val="single" w:sz="4" w:space="0" w:color="000000"/>
            </w:tcBorders>
          </w:tcPr>
          <w:p w14:paraId="548241FA" w14:textId="77777777" w:rsidR="00BB4DD3" w:rsidRPr="00A4509D" w:rsidRDefault="00BB4DD3" w:rsidP="00C95775">
            <w:pPr>
              <w:widowControl/>
              <w:spacing w:after="0" w:line="240" w:lineRule="auto"/>
              <w:ind w:left="284"/>
              <w:rPr>
                <w:ins w:id="913" w:author="NO Affiliate" w:date="2026-02-12T13:15:00Z" w16du:dateUtc="2026-02-12T12:15:00Z"/>
                <w:rFonts w:ascii="Times New Roman" w:eastAsia="Times New Roman" w:hAnsi="Times New Roman" w:cs="Times New Roman"/>
                <w:lang w:val="nb-NO"/>
              </w:rPr>
            </w:pPr>
            <w:ins w:id="914" w:author="NO Affiliate" w:date="2026-02-12T13:15:00Z" w16du:dateUtc="2026-02-12T12:15:00Z">
              <w:r w:rsidRPr="00A4509D">
                <w:rPr>
                  <w:rFonts w:ascii="Times New Roman" w:eastAsia="Times New Roman" w:hAnsi="Times New Roman" w:cs="Times New Roman"/>
                  <w:lang w:val="nb-NO"/>
                </w:rPr>
                <w:t>PASI 90</w:t>
              </w:r>
              <w:r w:rsidRPr="00A4509D">
                <w:rPr>
                  <w:rFonts w:ascii="Times New Roman" w:eastAsia="Times New Roman" w:hAnsi="Times New Roman" w:cs="Times New Roman"/>
                  <w:lang w:val="nb-NO"/>
                </w:rPr>
                <w:noBreakHyphen/>
                <w:t>respons N (%)</w:t>
              </w:r>
            </w:ins>
          </w:p>
        </w:tc>
        <w:tc>
          <w:tcPr>
            <w:tcW w:w="1133" w:type="dxa"/>
            <w:tcBorders>
              <w:top w:val="single" w:sz="4" w:space="0" w:color="000000"/>
              <w:left w:val="single" w:sz="4" w:space="0" w:color="000000"/>
              <w:bottom w:val="single" w:sz="4" w:space="0" w:color="000000"/>
              <w:right w:val="single" w:sz="4" w:space="0" w:color="000000"/>
            </w:tcBorders>
            <w:vAlign w:val="center"/>
          </w:tcPr>
          <w:p w14:paraId="2429E9EA" w14:textId="77777777" w:rsidR="00BB4DD3" w:rsidRPr="00A4509D" w:rsidRDefault="00BB4DD3" w:rsidP="00C95775">
            <w:pPr>
              <w:widowControl/>
              <w:spacing w:after="0" w:line="240" w:lineRule="auto"/>
              <w:jc w:val="center"/>
              <w:rPr>
                <w:ins w:id="915" w:author="NO Affiliate" w:date="2026-02-12T13:15:00Z" w16du:dateUtc="2026-02-12T12:15:00Z"/>
                <w:rFonts w:ascii="Times New Roman" w:eastAsia="Times New Roman" w:hAnsi="Times New Roman" w:cs="Times New Roman"/>
                <w:lang w:val="nb-NO"/>
              </w:rPr>
            </w:pPr>
            <w:ins w:id="916" w:author="NO Affiliate" w:date="2026-02-12T13:15:00Z" w16du:dateUtc="2026-02-12T12:15:00Z">
              <w:r w:rsidRPr="00A4509D">
                <w:rPr>
                  <w:rFonts w:ascii="Times New Roman" w:eastAsia="Times New Roman" w:hAnsi="Times New Roman" w:cs="Times New Roman"/>
                  <w:lang w:val="nb-NO"/>
                </w:rPr>
                <w:t>5 (2%)</w:t>
              </w:r>
            </w:ins>
          </w:p>
        </w:tc>
        <w:tc>
          <w:tcPr>
            <w:tcW w:w="1277" w:type="dxa"/>
            <w:tcBorders>
              <w:top w:val="single" w:sz="4" w:space="0" w:color="000000"/>
              <w:left w:val="single" w:sz="4" w:space="0" w:color="000000"/>
              <w:bottom w:val="single" w:sz="4" w:space="0" w:color="000000"/>
              <w:right w:val="single" w:sz="4" w:space="0" w:color="000000"/>
            </w:tcBorders>
            <w:vAlign w:val="center"/>
          </w:tcPr>
          <w:p w14:paraId="76FF8488" w14:textId="77777777" w:rsidR="00BB4DD3" w:rsidRPr="00A4509D" w:rsidRDefault="00BB4DD3" w:rsidP="00C95775">
            <w:pPr>
              <w:widowControl/>
              <w:spacing w:after="0" w:line="240" w:lineRule="auto"/>
              <w:jc w:val="center"/>
              <w:rPr>
                <w:ins w:id="917" w:author="NO Affiliate" w:date="2026-02-12T13:15:00Z" w16du:dateUtc="2026-02-12T12:15:00Z"/>
                <w:rFonts w:ascii="Times New Roman" w:eastAsia="Times New Roman" w:hAnsi="Times New Roman" w:cs="Times New Roman"/>
                <w:lang w:val="nb-NO"/>
              </w:rPr>
            </w:pPr>
            <w:ins w:id="918" w:author="NO Affiliate" w:date="2026-02-12T13:15:00Z" w16du:dateUtc="2026-02-12T12:15:00Z">
              <w:r w:rsidRPr="00A4509D">
                <w:rPr>
                  <w:rFonts w:ascii="Times New Roman" w:eastAsia="Times New Roman" w:hAnsi="Times New Roman" w:cs="Times New Roman"/>
                  <w:lang w:val="nb-NO"/>
                </w:rPr>
                <w:t>106 (42%)</w:t>
              </w:r>
              <w:r w:rsidRPr="00A4509D">
                <w:rPr>
                  <w:rFonts w:ascii="Times New Roman" w:eastAsia="Times New Roman" w:hAnsi="Times New Roman" w:cs="Times New Roman"/>
                  <w:vertAlign w:val="superscript"/>
                  <w:lang w:val="nb-NO"/>
                </w:rPr>
                <w:t>a</w:t>
              </w:r>
            </w:ins>
          </w:p>
        </w:tc>
        <w:tc>
          <w:tcPr>
            <w:tcW w:w="1301" w:type="dxa"/>
            <w:tcBorders>
              <w:top w:val="single" w:sz="4" w:space="0" w:color="000000"/>
              <w:left w:val="single" w:sz="4" w:space="0" w:color="000000"/>
              <w:bottom w:val="single" w:sz="4" w:space="0" w:color="000000"/>
              <w:right w:val="single" w:sz="4" w:space="0" w:color="000000"/>
            </w:tcBorders>
            <w:vAlign w:val="center"/>
          </w:tcPr>
          <w:p w14:paraId="438C3D08" w14:textId="77777777" w:rsidR="00BB4DD3" w:rsidRPr="00A4509D" w:rsidRDefault="00BB4DD3" w:rsidP="00C95775">
            <w:pPr>
              <w:widowControl/>
              <w:spacing w:after="0" w:line="240" w:lineRule="auto"/>
              <w:jc w:val="center"/>
              <w:rPr>
                <w:ins w:id="919" w:author="NO Affiliate" w:date="2026-02-12T13:15:00Z" w16du:dateUtc="2026-02-12T12:15:00Z"/>
                <w:rFonts w:ascii="Times New Roman" w:eastAsia="Times New Roman" w:hAnsi="Times New Roman" w:cs="Times New Roman"/>
                <w:lang w:val="nb-NO"/>
              </w:rPr>
            </w:pPr>
            <w:ins w:id="920" w:author="NO Affiliate" w:date="2026-02-12T13:15:00Z" w16du:dateUtc="2026-02-12T12:15:00Z">
              <w:r w:rsidRPr="00A4509D">
                <w:rPr>
                  <w:rFonts w:ascii="Times New Roman" w:eastAsia="Times New Roman" w:hAnsi="Times New Roman" w:cs="Times New Roman"/>
                  <w:lang w:val="nb-NO"/>
                </w:rPr>
                <w:t>94 (37%)</w:t>
              </w:r>
              <w:r w:rsidRPr="00A4509D">
                <w:rPr>
                  <w:rFonts w:ascii="Times New Roman" w:eastAsia="Times New Roman" w:hAnsi="Times New Roman" w:cs="Times New Roman"/>
                  <w:vertAlign w:val="superscript"/>
                  <w:lang w:val="nb-NO"/>
                </w:rPr>
                <w:t>a</w:t>
              </w:r>
            </w:ins>
          </w:p>
        </w:tc>
        <w:tc>
          <w:tcPr>
            <w:tcW w:w="1222" w:type="dxa"/>
            <w:tcBorders>
              <w:top w:val="single" w:sz="4" w:space="0" w:color="000000"/>
              <w:left w:val="single" w:sz="4" w:space="0" w:color="000000"/>
              <w:bottom w:val="single" w:sz="4" w:space="0" w:color="000000"/>
              <w:right w:val="single" w:sz="4" w:space="0" w:color="000000"/>
            </w:tcBorders>
            <w:vAlign w:val="center"/>
          </w:tcPr>
          <w:p w14:paraId="760E3DD6" w14:textId="77777777" w:rsidR="00BB4DD3" w:rsidRPr="00A4509D" w:rsidRDefault="00BB4DD3" w:rsidP="00C95775">
            <w:pPr>
              <w:widowControl/>
              <w:spacing w:after="0" w:line="240" w:lineRule="auto"/>
              <w:jc w:val="center"/>
              <w:rPr>
                <w:ins w:id="921" w:author="NO Affiliate" w:date="2026-02-12T13:15:00Z" w16du:dateUtc="2026-02-12T12:15:00Z"/>
                <w:rFonts w:ascii="Times New Roman" w:eastAsia="Times New Roman" w:hAnsi="Times New Roman" w:cs="Times New Roman"/>
                <w:lang w:val="nb-NO"/>
              </w:rPr>
            </w:pPr>
            <w:ins w:id="922" w:author="NO Affiliate" w:date="2026-02-12T13:15:00Z" w16du:dateUtc="2026-02-12T12:15:00Z">
              <w:r w:rsidRPr="00A4509D">
                <w:rPr>
                  <w:rFonts w:ascii="Times New Roman" w:eastAsia="Times New Roman" w:hAnsi="Times New Roman" w:cs="Times New Roman"/>
                  <w:lang w:val="nb-NO"/>
                </w:rPr>
                <w:t>123 (49%)</w:t>
              </w:r>
            </w:ins>
          </w:p>
        </w:tc>
        <w:tc>
          <w:tcPr>
            <w:tcW w:w="1162" w:type="dxa"/>
            <w:tcBorders>
              <w:top w:val="single" w:sz="4" w:space="0" w:color="000000"/>
              <w:left w:val="single" w:sz="4" w:space="0" w:color="000000"/>
              <w:bottom w:val="single" w:sz="4" w:space="0" w:color="000000"/>
              <w:right w:val="single" w:sz="4" w:space="0" w:color="000000"/>
            </w:tcBorders>
            <w:vAlign w:val="center"/>
          </w:tcPr>
          <w:p w14:paraId="1B672418" w14:textId="77777777" w:rsidR="00BB4DD3" w:rsidRPr="00A4509D" w:rsidRDefault="00BB4DD3" w:rsidP="00C95775">
            <w:pPr>
              <w:widowControl/>
              <w:spacing w:after="0" w:line="240" w:lineRule="auto"/>
              <w:jc w:val="center"/>
              <w:rPr>
                <w:ins w:id="923" w:author="NO Affiliate" w:date="2026-02-12T13:15:00Z" w16du:dateUtc="2026-02-12T12:15:00Z"/>
                <w:rFonts w:ascii="Times New Roman" w:eastAsia="Times New Roman" w:hAnsi="Times New Roman" w:cs="Times New Roman"/>
                <w:lang w:val="nb-NO"/>
              </w:rPr>
            </w:pPr>
            <w:ins w:id="924" w:author="NO Affiliate" w:date="2026-02-12T13:15:00Z" w16du:dateUtc="2026-02-12T12:15:00Z">
              <w:r w:rsidRPr="00A4509D">
                <w:rPr>
                  <w:rFonts w:ascii="Times New Roman" w:eastAsia="Times New Roman" w:hAnsi="Times New Roman" w:cs="Times New Roman"/>
                  <w:lang w:val="nb-NO"/>
                </w:rPr>
                <w:t>135 (56%)</w:t>
              </w:r>
            </w:ins>
          </w:p>
        </w:tc>
      </w:tr>
      <w:tr w:rsidR="00BB4DD3" w:rsidRPr="00A4509D" w14:paraId="1F469821" w14:textId="77777777" w:rsidTr="00C95775">
        <w:trPr>
          <w:ins w:id="925" w:author="NO Affiliate" w:date="2026-02-12T13:15:00Z"/>
        </w:trPr>
        <w:tc>
          <w:tcPr>
            <w:tcW w:w="2978" w:type="dxa"/>
            <w:tcBorders>
              <w:top w:val="single" w:sz="4" w:space="0" w:color="000000"/>
              <w:left w:val="single" w:sz="4" w:space="0" w:color="000000"/>
              <w:bottom w:val="single" w:sz="4" w:space="0" w:color="000000"/>
              <w:right w:val="single" w:sz="4" w:space="0" w:color="000000"/>
            </w:tcBorders>
          </w:tcPr>
          <w:p w14:paraId="631615F8" w14:textId="77777777" w:rsidR="00BB4DD3" w:rsidRPr="00A3132C" w:rsidRDefault="00BB4DD3" w:rsidP="00C95775">
            <w:pPr>
              <w:widowControl/>
              <w:spacing w:after="0" w:line="240" w:lineRule="auto"/>
              <w:rPr>
                <w:ins w:id="926" w:author="NO Affiliate" w:date="2026-02-12T13:15:00Z" w16du:dateUtc="2026-02-12T12:15:00Z"/>
                <w:rFonts w:ascii="Times New Roman" w:eastAsia="Times New Roman" w:hAnsi="Times New Roman" w:cs="Times New Roman"/>
                <w:lang w:val="da-DK"/>
              </w:rPr>
            </w:pPr>
            <w:ins w:id="927" w:author="NO Affiliate" w:date="2026-02-12T13:15:00Z" w16du:dateUtc="2026-02-12T12:15:00Z">
              <w:r w:rsidRPr="00A3132C">
                <w:rPr>
                  <w:rFonts w:ascii="Times New Roman" w:eastAsia="Times New Roman" w:hAnsi="Times New Roman" w:cs="Times New Roman"/>
                  <w:lang w:val="da-DK"/>
                </w:rPr>
                <w:t>PGA</w:t>
              </w:r>
              <w:r w:rsidRPr="00A3132C">
                <w:rPr>
                  <w:rFonts w:ascii="Times New Roman" w:eastAsia="Times New Roman" w:hAnsi="Times New Roman" w:cs="Times New Roman"/>
                  <w:vertAlign w:val="superscript"/>
                  <w:lang w:val="da-DK"/>
                </w:rPr>
                <w:t>b</w:t>
              </w:r>
              <w:r w:rsidRPr="00A3132C">
                <w:rPr>
                  <w:rFonts w:ascii="Times New Roman" w:eastAsia="Times New Roman" w:hAnsi="Times New Roman" w:cs="Times New Roman"/>
                  <w:lang w:val="da-DK"/>
                </w:rPr>
                <w:t xml:space="preserve"> ingen eller minimal N (%)</w:t>
              </w:r>
            </w:ins>
          </w:p>
        </w:tc>
        <w:tc>
          <w:tcPr>
            <w:tcW w:w="1133" w:type="dxa"/>
            <w:tcBorders>
              <w:top w:val="single" w:sz="4" w:space="0" w:color="000000"/>
              <w:left w:val="single" w:sz="4" w:space="0" w:color="000000"/>
              <w:bottom w:val="single" w:sz="4" w:space="0" w:color="000000"/>
              <w:right w:val="single" w:sz="4" w:space="0" w:color="000000"/>
            </w:tcBorders>
            <w:vAlign w:val="center"/>
          </w:tcPr>
          <w:p w14:paraId="6155B843" w14:textId="77777777" w:rsidR="00BB4DD3" w:rsidRPr="00A4509D" w:rsidRDefault="00BB4DD3" w:rsidP="00C95775">
            <w:pPr>
              <w:widowControl/>
              <w:spacing w:after="0" w:line="240" w:lineRule="auto"/>
              <w:jc w:val="center"/>
              <w:rPr>
                <w:ins w:id="928" w:author="NO Affiliate" w:date="2026-02-12T13:15:00Z" w16du:dateUtc="2026-02-12T12:15:00Z"/>
                <w:rFonts w:ascii="Times New Roman" w:eastAsia="Times New Roman" w:hAnsi="Times New Roman" w:cs="Times New Roman"/>
                <w:lang w:val="nb-NO"/>
              </w:rPr>
            </w:pPr>
            <w:ins w:id="929" w:author="NO Affiliate" w:date="2026-02-12T13:15:00Z" w16du:dateUtc="2026-02-12T12:15:00Z">
              <w:r w:rsidRPr="00A4509D">
                <w:rPr>
                  <w:rFonts w:ascii="Times New Roman" w:eastAsia="Times New Roman" w:hAnsi="Times New Roman" w:cs="Times New Roman"/>
                  <w:lang w:val="nb-NO"/>
                </w:rPr>
                <w:t>10 (4%)</w:t>
              </w:r>
            </w:ins>
          </w:p>
        </w:tc>
        <w:tc>
          <w:tcPr>
            <w:tcW w:w="1277" w:type="dxa"/>
            <w:tcBorders>
              <w:top w:val="single" w:sz="4" w:space="0" w:color="000000"/>
              <w:left w:val="single" w:sz="4" w:space="0" w:color="000000"/>
              <w:bottom w:val="single" w:sz="4" w:space="0" w:color="000000"/>
              <w:right w:val="single" w:sz="4" w:space="0" w:color="000000"/>
            </w:tcBorders>
            <w:vAlign w:val="center"/>
          </w:tcPr>
          <w:p w14:paraId="308AD522" w14:textId="77777777" w:rsidR="00BB4DD3" w:rsidRPr="00A4509D" w:rsidRDefault="00BB4DD3" w:rsidP="00C95775">
            <w:pPr>
              <w:widowControl/>
              <w:spacing w:after="0" w:line="240" w:lineRule="auto"/>
              <w:jc w:val="center"/>
              <w:rPr>
                <w:ins w:id="930" w:author="NO Affiliate" w:date="2026-02-12T13:15:00Z" w16du:dateUtc="2026-02-12T12:15:00Z"/>
                <w:rFonts w:ascii="Times New Roman" w:eastAsia="Times New Roman" w:hAnsi="Times New Roman" w:cs="Times New Roman"/>
                <w:lang w:val="nb-NO"/>
              </w:rPr>
            </w:pPr>
            <w:ins w:id="931" w:author="NO Affiliate" w:date="2026-02-12T13:15:00Z" w16du:dateUtc="2026-02-12T12:15:00Z">
              <w:r w:rsidRPr="00A4509D">
                <w:rPr>
                  <w:rFonts w:ascii="Times New Roman" w:eastAsia="Times New Roman" w:hAnsi="Times New Roman" w:cs="Times New Roman"/>
                  <w:lang w:val="nb-NO"/>
                </w:rPr>
                <w:t>151 (59%)</w:t>
              </w:r>
              <w:r w:rsidRPr="00A4509D">
                <w:rPr>
                  <w:rFonts w:ascii="Times New Roman" w:eastAsia="Times New Roman" w:hAnsi="Times New Roman" w:cs="Times New Roman"/>
                  <w:vertAlign w:val="superscript"/>
                  <w:lang w:val="nb-NO"/>
                </w:rPr>
                <w:t>a</w:t>
              </w:r>
            </w:ins>
          </w:p>
        </w:tc>
        <w:tc>
          <w:tcPr>
            <w:tcW w:w="1301" w:type="dxa"/>
            <w:tcBorders>
              <w:top w:val="single" w:sz="4" w:space="0" w:color="000000"/>
              <w:left w:val="single" w:sz="4" w:space="0" w:color="000000"/>
              <w:bottom w:val="single" w:sz="4" w:space="0" w:color="000000"/>
              <w:right w:val="single" w:sz="4" w:space="0" w:color="000000"/>
            </w:tcBorders>
            <w:vAlign w:val="center"/>
          </w:tcPr>
          <w:p w14:paraId="591F3751" w14:textId="77777777" w:rsidR="00BB4DD3" w:rsidRPr="00A4509D" w:rsidRDefault="00BB4DD3" w:rsidP="00C95775">
            <w:pPr>
              <w:widowControl/>
              <w:spacing w:after="0" w:line="240" w:lineRule="auto"/>
              <w:jc w:val="center"/>
              <w:rPr>
                <w:ins w:id="932" w:author="NO Affiliate" w:date="2026-02-12T13:15:00Z" w16du:dateUtc="2026-02-12T12:15:00Z"/>
                <w:rFonts w:ascii="Times New Roman" w:eastAsia="Times New Roman" w:hAnsi="Times New Roman" w:cs="Times New Roman"/>
                <w:lang w:val="nb-NO"/>
              </w:rPr>
            </w:pPr>
            <w:ins w:id="933" w:author="NO Affiliate" w:date="2026-02-12T13:15:00Z" w16du:dateUtc="2026-02-12T12:15:00Z">
              <w:r w:rsidRPr="00A4509D">
                <w:rPr>
                  <w:rFonts w:ascii="Times New Roman" w:eastAsia="Times New Roman" w:hAnsi="Times New Roman" w:cs="Times New Roman"/>
                  <w:lang w:val="nb-NO"/>
                </w:rPr>
                <w:t>156 (61%)</w:t>
              </w:r>
              <w:r w:rsidRPr="00A4509D">
                <w:rPr>
                  <w:rFonts w:ascii="Times New Roman" w:eastAsia="Times New Roman" w:hAnsi="Times New Roman" w:cs="Times New Roman"/>
                  <w:vertAlign w:val="superscript"/>
                  <w:lang w:val="nb-NO"/>
                </w:rPr>
                <w:t>a</w:t>
              </w:r>
            </w:ins>
          </w:p>
        </w:tc>
        <w:tc>
          <w:tcPr>
            <w:tcW w:w="1222" w:type="dxa"/>
            <w:tcBorders>
              <w:top w:val="single" w:sz="4" w:space="0" w:color="000000"/>
              <w:left w:val="single" w:sz="4" w:space="0" w:color="000000"/>
              <w:bottom w:val="single" w:sz="4" w:space="0" w:color="000000"/>
              <w:right w:val="single" w:sz="4" w:space="0" w:color="000000"/>
            </w:tcBorders>
            <w:vAlign w:val="center"/>
          </w:tcPr>
          <w:p w14:paraId="1D9A0096" w14:textId="77777777" w:rsidR="00BB4DD3" w:rsidRPr="00A4509D" w:rsidRDefault="00BB4DD3" w:rsidP="00C95775">
            <w:pPr>
              <w:widowControl/>
              <w:spacing w:after="0" w:line="240" w:lineRule="auto"/>
              <w:jc w:val="center"/>
              <w:rPr>
                <w:ins w:id="934" w:author="NO Affiliate" w:date="2026-02-12T13:15:00Z" w16du:dateUtc="2026-02-12T12:15:00Z"/>
                <w:rFonts w:ascii="Times New Roman" w:eastAsia="Times New Roman" w:hAnsi="Times New Roman" w:cs="Times New Roman"/>
                <w:lang w:val="nb-NO"/>
              </w:rPr>
            </w:pPr>
            <w:ins w:id="935" w:author="NO Affiliate" w:date="2026-02-12T13:15:00Z" w16du:dateUtc="2026-02-12T12:15:00Z">
              <w:r w:rsidRPr="00A4509D">
                <w:rPr>
                  <w:rFonts w:ascii="Times New Roman" w:eastAsia="Times New Roman" w:hAnsi="Times New Roman" w:cs="Times New Roman"/>
                  <w:lang w:val="nb-NO"/>
                </w:rPr>
                <w:t>146 (58%)</w:t>
              </w:r>
            </w:ins>
          </w:p>
        </w:tc>
        <w:tc>
          <w:tcPr>
            <w:tcW w:w="1162" w:type="dxa"/>
            <w:tcBorders>
              <w:top w:val="single" w:sz="4" w:space="0" w:color="000000"/>
              <w:left w:val="single" w:sz="4" w:space="0" w:color="000000"/>
              <w:bottom w:val="single" w:sz="4" w:space="0" w:color="000000"/>
              <w:right w:val="single" w:sz="4" w:space="0" w:color="000000"/>
            </w:tcBorders>
            <w:vAlign w:val="center"/>
          </w:tcPr>
          <w:p w14:paraId="38152C05" w14:textId="77777777" w:rsidR="00BB4DD3" w:rsidRPr="00A4509D" w:rsidRDefault="00BB4DD3" w:rsidP="00C95775">
            <w:pPr>
              <w:widowControl/>
              <w:spacing w:after="0" w:line="240" w:lineRule="auto"/>
              <w:jc w:val="center"/>
              <w:rPr>
                <w:ins w:id="936" w:author="NO Affiliate" w:date="2026-02-12T13:15:00Z" w16du:dateUtc="2026-02-12T12:15:00Z"/>
                <w:rFonts w:ascii="Times New Roman" w:eastAsia="Times New Roman" w:hAnsi="Times New Roman" w:cs="Times New Roman"/>
                <w:lang w:val="nb-NO"/>
              </w:rPr>
            </w:pPr>
            <w:ins w:id="937" w:author="NO Affiliate" w:date="2026-02-12T13:15:00Z" w16du:dateUtc="2026-02-12T12:15:00Z">
              <w:r w:rsidRPr="00A4509D">
                <w:rPr>
                  <w:rFonts w:ascii="Times New Roman" w:eastAsia="Times New Roman" w:hAnsi="Times New Roman" w:cs="Times New Roman"/>
                  <w:lang w:val="nb-NO"/>
                </w:rPr>
                <w:t>160 (66%)</w:t>
              </w:r>
            </w:ins>
          </w:p>
        </w:tc>
      </w:tr>
      <w:tr w:rsidR="00BB4DD3" w:rsidRPr="00A4509D" w14:paraId="29304564" w14:textId="77777777" w:rsidTr="00C95775">
        <w:trPr>
          <w:ins w:id="938" w:author="NO Affiliate" w:date="2026-02-12T13:15:00Z"/>
        </w:trPr>
        <w:tc>
          <w:tcPr>
            <w:tcW w:w="2978" w:type="dxa"/>
            <w:tcBorders>
              <w:top w:val="single" w:sz="4" w:space="0" w:color="000000"/>
              <w:left w:val="single" w:sz="4" w:space="0" w:color="000000"/>
              <w:bottom w:val="single" w:sz="4" w:space="0" w:color="000000"/>
              <w:right w:val="single" w:sz="4" w:space="0" w:color="000000"/>
            </w:tcBorders>
          </w:tcPr>
          <w:p w14:paraId="7246FB6F" w14:textId="77777777" w:rsidR="00BB4DD3" w:rsidRPr="00A4509D" w:rsidRDefault="00BB4DD3" w:rsidP="00C95775">
            <w:pPr>
              <w:widowControl/>
              <w:spacing w:after="0" w:line="240" w:lineRule="auto"/>
              <w:rPr>
                <w:ins w:id="939" w:author="NO Affiliate" w:date="2026-02-12T13:15:00Z" w16du:dateUtc="2026-02-12T12:15:00Z"/>
                <w:rFonts w:ascii="Times New Roman" w:eastAsia="Times New Roman" w:hAnsi="Times New Roman" w:cs="Times New Roman"/>
                <w:lang w:val="nb-NO"/>
              </w:rPr>
            </w:pPr>
            <w:ins w:id="940" w:author="NO Affiliate" w:date="2026-02-12T13:15:00Z" w16du:dateUtc="2026-02-12T12:15:00Z">
              <w:r w:rsidRPr="00A4509D">
                <w:rPr>
                  <w:rFonts w:ascii="Times New Roman" w:eastAsia="Times New Roman" w:hAnsi="Times New Roman" w:cs="Times New Roman"/>
                  <w:lang w:val="nb-NO"/>
                </w:rPr>
                <w:t>Antall pasienter ≤ 100 kg</w:t>
              </w:r>
            </w:ins>
          </w:p>
        </w:tc>
        <w:tc>
          <w:tcPr>
            <w:tcW w:w="1133" w:type="dxa"/>
            <w:tcBorders>
              <w:top w:val="single" w:sz="4" w:space="0" w:color="000000"/>
              <w:left w:val="single" w:sz="4" w:space="0" w:color="000000"/>
              <w:bottom w:val="single" w:sz="4" w:space="0" w:color="000000"/>
              <w:right w:val="single" w:sz="4" w:space="0" w:color="000000"/>
            </w:tcBorders>
            <w:vAlign w:val="center"/>
          </w:tcPr>
          <w:p w14:paraId="2828BC2C" w14:textId="77777777" w:rsidR="00BB4DD3" w:rsidRPr="00A4509D" w:rsidRDefault="00BB4DD3" w:rsidP="00C95775">
            <w:pPr>
              <w:widowControl/>
              <w:spacing w:after="0" w:line="240" w:lineRule="auto"/>
              <w:jc w:val="center"/>
              <w:rPr>
                <w:ins w:id="941" w:author="NO Affiliate" w:date="2026-02-12T13:15:00Z" w16du:dateUtc="2026-02-12T12:15:00Z"/>
                <w:rFonts w:ascii="Times New Roman" w:eastAsia="Times New Roman" w:hAnsi="Times New Roman" w:cs="Times New Roman"/>
                <w:lang w:val="nb-NO"/>
              </w:rPr>
            </w:pPr>
            <w:ins w:id="942" w:author="NO Affiliate" w:date="2026-02-12T13:15:00Z" w16du:dateUtc="2026-02-12T12:15:00Z">
              <w:r w:rsidRPr="00A4509D">
                <w:rPr>
                  <w:rFonts w:ascii="Times New Roman" w:eastAsia="Times New Roman" w:hAnsi="Times New Roman" w:cs="Times New Roman"/>
                  <w:lang w:val="nb-NO"/>
                </w:rPr>
                <w:t>166</w:t>
              </w:r>
            </w:ins>
          </w:p>
        </w:tc>
        <w:tc>
          <w:tcPr>
            <w:tcW w:w="1277" w:type="dxa"/>
            <w:tcBorders>
              <w:top w:val="single" w:sz="4" w:space="0" w:color="000000"/>
              <w:left w:val="single" w:sz="4" w:space="0" w:color="000000"/>
              <w:bottom w:val="single" w:sz="4" w:space="0" w:color="000000"/>
              <w:right w:val="single" w:sz="4" w:space="0" w:color="000000"/>
            </w:tcBorders>
            <w:vAlign w:val="center"/>
          </w:tcPr>
          <w:p w14:paraId="3DC7BEB9" w14:textId="77777777" w:rsidR="00BB4DD3" w:rsidRPr="00A4509D" w:rsidRDefault="00BB4DD3" w:rsidP="00C95775">
            <w:pPr>
              <w:widowControl/>
              <w:spacing w:after="0" w:line="240" w:lineRule="auto"/>
              <w:jc w:val="center"/>
              <w:rPr>
                <w:ins w:id="943" w:author="NO Affiliate" w:date="2026-02-12T13:15:00Z" w16du:dateUtc="2026-02-12T12:15:00Z"/>
                <w:rFonts w:ascii="Times New Roman" w:eastAsia="Times New Roman" w:hAnsi="Times New Roman" w:cs="Times New Roman"/>
                <w:lang w:val="nb-NO"/>
              </w:rPr>
            </w:pPr>
            <w:ins w:id="944" w:author="NO Affiliate" w:date="2026-02-12T13:15:00Z" w16du:dateUtc="2026-02-12T12:15:00Z">
              <w:r w:rsidRPr="00A4509D">
                <w:rPr>
                  <w:rFonts w:ascii="Times New Roman" w:eastAsia="Times New Roman" w:hAnsi="Times New Roman" w:cs="Times New Roman"/>
                  <w:lang w:val="nb-NO"/>
                </w:rPr>
                <w:t>168</w:t>
              </w:r>
            </w:ins>
          </w:p>
        </w:tc>
        <w:tc>
          <w:tcPr>
            <w:tcW w:w="1301" w:type="dxa"/>
            <w:tcBorders>
              <w:top w:val="single" w:sz="4" w:space="0" w:color="000000"/>
              <w:left w:val="single" w:sz="4" w:space="0" w:color="000000"/>
              <w:bottom w:val="single" w:sz="4" w:space="0" w:color="000000"/>
              <w:right w:val="single" w:sz="4" w:space="0" w:color="000000"/>
            </w:tcBorders>
            <w:vAlign w:val="center"/>
          </w:tcPr>
          <w:p w14:paraId="32EC97C6" w14:textId="77777777" w:rsidR="00BB4DD3" w:rsidRPr="00A4509D" w:rsidRDefault="00BB4DD3" w:rsidP="00C95775">
            <w:pPr>
              <w:widowControl/>
              <w:spacing w:after="0" w:line="240" w:lineRule="auto"/>
              <w:jc w:val="center"/>
              <w:rPr>
                <w:ins w:id="945" w:author="NO Affiliate" w:date="2026-02-12T13:15:00Z" w16du:dateUtc="2026-02-12T12:15:00Z"/>
                <w:rFonts w:ascii="Times New Roman" w:eastAsia="Times New Roman" w:hAnsi="Times New Roman" w:cs="Times New Roman"/>
                <w:lang w:val="nb-NO"/>
              </w:rPr>
            </w:pPr>
            <w:ins w:id="946" w:author="NO Affiliate" w:date="2026-02-12T13:15:00Z" w16du:dateUtc="2026-02-12T12:15:00Z">
              <w:r w:rsidRPr="00A4509D">
                <w:rPr>
                  <w:rFonts w:ascii="Times New Roman" w:eastAsia="Times New Roman" w:hAnsi="Times New Roman" w:cs="Times New Roman"/>
                  <w:lang w:val="nb-NO"/>
                </w:rPr>
                <w:t>164</w:t>
              </w:r>
            </w:ins>
          </w:p>
        </w:tc>
        <w:tc>
          <w:tcPr>
            <w:tcW w:w="1222" w:type="dxa"/>
            <w:tcBorders>
              <w:top w:val="single" w:sz="4" w:space="0" w:color="000000"/>
              <w:left w:val="single" w:sz="4" w:space="0" w:color="000000"/>
              <w:bottom w:val="single" w:sz="4" w:space="0" w:color="000000"/>
              <w:right w:val="single" w:sz="4" w:space="0" w:color="000000"/>
            </w:tcBorders>
            <w:vAlign w:val="center"/>
          </w:tcPr>
          <w:p w14:paraId="3987553B" w14:textId="77777777" w:rsidR="00BB4DD3" w:rsidRPr="00A4509D" w:rsidRDefault="00BB4DD3" w:rsidP="00C95775">
            <w:pPr>
              <w:widowControl/>
              <w:spacing w:after="0" w:line="240" w:lineRule="auto"/>
              <w:jc w:val="center"/>
              <w:rPr>
                <w:ins w:id="947" w:author="NO Affiliate" w:date="2026-02-12T13:15:00Z" w16du:dateUtc="2026-02-12T12:15:00Z"/>
                <w:rFonts w:ascii="Times New Roman" w:eastAsia="Times New Roman" w:hAnsi="Times New Roman" w:cs="Times New Roman"/>
                <w:lang w:val="nb-NO"/>
              </w:rPr>
            </w:pPr>
            <w:ins w:id="948" w:author="NO Affiliate" w:date="2026-02-12T13:15:00Z" w16du:dateUtc="2026-02-12T12:15:00Z">
              <w:r w:rsidRPr="00A4509D">
                <w:rPr>
                  <w:rFonts w:ascii="Times New Roman" w:eastAsia="Times New Roman" w:hAnsi="Times New Roman" w:cs="Times New Roman"/>
                  <w:lang w:val="nb-NO"/>
                </w:rPr>
                <w:t>164</w:t>
              </w:r>
            </w:ins>
          </w:p>
        </w:tc>
        <w:tc>
          <w:tcPr>
            <w:tcW w:w="1162" w:type="dxa"/>
            <w:tcBorders>
              <w:top w:val="single" w:sz="4" w:space="0" w:color="000000"/>
              <w:left w:val="single" w:sz="4" w:space="0" w:color="000000"/>
              <w:bottom w:val="single" w:sz="4" w:space="0" w:color="000000"/>
              <w:right w:val="single" w:sz="4" w:space="0" w:color="000000"/>
            </w:tcBorders>
            <w:vAlign w:val="center"/>
          </w:tcPr>
          <w:p w14:paraId="17DD8B28" w14:textId="77777777" w:rsidR="00BB4DD3" w:rsidRPr="00A4509D" w:rsidRDefault="00BB4DD3" w:rsidP="00C95775">
            <w:pPr>
              <w:widowControl/>
              <w:spacing w:after="0" w:line="240" w:lineRule="auto"/>
              <w:jc w:val="center"/>
              <w:rPr>
                <w:ins w:id="949" w:author="NO Affiliate" w:date="2026-02-12T13:15:00Z" w16du:dateUtc="2026-02-12T12:15:00Z"/>
                <w:rFonts w:ascii="Times New Roman" w:eastAsia="Times New Roman" w:hAnsi="Times New Roman" w:cs="Times New Roman"/>
                <w:lang w:val="nb-NO"/>
              </w:rPr>
            </w:pPr>
            <w:ins w:id="950" w:author="NO Affiliate" w:date="2026-02-12T13:15:00Z" w16du:dateUtc="2026-02-12T12:15:00Z">
              <w:r w:rsidRPr="00A4509D">
                <w:rPr>
                  <w:rFonts w:ascii="Times New Roman" w:eastAsia="Times New Roman" w:hAnsi="Times New Roman" w:cs="Times New Roman"/>
                  <w:lang w:val="nb-NO"/>
                </w:rPr>
                <w:t>153</w:t>
              </w:r>
            </w:ins>
          </w:p>
        </w:tc>
      </w:tr>
      <w:tr w:rsidR="00BB4DD3" w:rsidRPr="00A4509D" w14:paraId="2DAB9728" w14:textId="77777777" w:rsidTr="00C95775">
        <w:trPr>
          <w:ins w:id="951" w:author="NO Affiliate" w:date="2026-02-12T13:15:00Z"/>
        </w:trPr>
        <w:tc>
          <w:tcPr>
            <w:tcW w:w="2978" w:type="dxa"/>
            <w:tcBorders>
              <w:top w:val="single" w:sz="4" w:space="0" w:color="000000"/>
              <w:left w:val="single" w:sz="4" w:space="0" w:color="000000"/>
              <w:bottom w:val="single" w:sz="4" w:space="0" w:color="000000"/>
              <w:right w:val="single" w:sz="4" w:space="0" w:color="000000"/>
            </w:tcBorders>
          </w:tcPr>
          <w:p w14:paraId="3BE2C839" w14:textId="77777777" w:rsidR="00BB4DD3" w:rsidRPr="00A4509D" w:rsidRDefault="00BB4DD3" w:rsidP="00C95775">
            <w:pPr>
              <w:widowControl/>
              <w:spacing w:after="0" w:line="240" w:lineRule="auto"/>
              <w:ind w:left="284"/>
              <w:rPr>
                <w:ins w:id="952" w:author="NO Affiliate" w:date="2026-02-12T13:15:00Z" w16du:dateUtc="2026-02-12T12:15:00Z"/>
                <w:rFonts w:ascii="Times New Roman" w:eastAsia="Times New Roman" w:hAnsi="Times New Roman" w:cs="Times New Roman"/>
                <w:lang w:val="nb-NO"/>
              </w:rPr>
            </w:pPr>
            <w:ins w:id="953" w:author="NO Affiliate" w:date="2026-02-12T13:15:00Z" w16du:dateUtc="2026-02-12T12:15:00Z">
              <w:r w:rsidRPr="00A4509D">
                <w:rPr>
                  <w:rFonts w:ascii="Times New Roman" w:eastAsia="Times New Roman" w:hAnsi="Times New Roman" w:cs="Times New Roman"/>
                  <w:lang w:val="nb-NO"/>
                </w:rPr>
                <w:t>PASI 75</w:t>
              </w:r>
              <w:r w:rsidRPr="00A4509D">
                <w:rPr>
                  <w:rFonts w:ascii="Times New Roman" w:eastAsia="Times New Roman" w:hAnsi="Times New Roman" w:cs="Times New Roman"/>
                  <w:lang w:val="nb-NO"/>
                </w:rPr>
                <w:noBreakHyphen/>
                <w:t>respons N (%)</w:t>
              </w:r>
            </w:ins>
          </w:p>
        </w:tc>
        <w:tc>
          <w:tcPr>
            <w:tcW w:w="1133" w:type="dxa"/>
            <w:tcBorders>
              <w:top w:val="single" w:sz="4" w:space="0" w:color="000000"/>
              <w:left w:val="single" w:sz="4" w:space="0" w:color="000000"/>
              <w:bottom w:val="single" w:sz="4" w:space="0" w:color="000000"/>
              <w:right w:val="single" w:sz="4" w:space="0" w:color="000000"/>
            </w:tcBorders>
            <w:vAlign w:val="center"/>
          </w:tcPr>
          <w:p w14:paraId="062803B5" w14:textId="77777777" w:rsidR="00BB4DD3" w:rsidRPr="00A4509D" w:rsidRDefault="00BB4DD3" w:rsidP="00C95775">
            <w:pPr>
              <w:widowControl/>
              <w:spacing w:after="0" w:line="240" w:lineRule="auto"/>
              <w:jc w:val="center"/>
              <w:rPr>
                <w:ins w:id="954" w:author="NO Affiliate" w:date="2026-02-12T13:15:00Z" w16du:dateUtc="2026-02-12T12:15:00Z"/>
                <w:rFonts w:ascii="Times New Roman" w:eastAsia="Times New Roman" w:hAnsi="Times New Roman" w:cs="Times New Roman"/>
                <w:lang w:val="nb-NO"/>
              </w:rPr>
            </w:pPr>
            <w:ins w:id="955" w:author="NO Affiliate" w:date="2026-02-12T13:15:00Z" w16du:dateUtc="2026-02-12T12:15:00Z">
              <w:r w:rsidRPr="00A4509D">
                <w:rPr>
                  <w:rFonts w:ascii="Times New Roman" w:eastAsia="Times New Roman" w:hAnsi="Times New Roman" w:cs="Times New Roman"/>
                  <w:lang w:val="nb-NO"/>
                </w:rPr>
                <w:t>6 (4%)</w:t>
              </w:r>
            </w:ins>
          </w:p>
        </w:tc>
        <w:tc>
          <w:tcPr>
            <w:tcW w:w="1277" w:type="dxa"/>
            <w:tcBorders>
              <w:top w:val="single" w:sz="4" w:space="0" w:color="000000"/>
              <w:left w:val="single" w:sz="4" w:space="0" w:color="000000"/>
              <w:bottom w:val="single" w:sz="4" w:space="0" w:color="000000"/>
              <w:right w:val="single" w:sz="4" w:space="0" w:color="000000"/>
            </w:tcBorders>
            <w:vAlign w:val="center"/>
          </w:tcPr>
          <w:p w14:paraId="4822F7CB" w14:textId="77777777" w:rsidR="00BB4DD3" w:rsidRPr="00A4509D" w:rsidRDefault="00BB4DD3" w:rsidP="00C95775">
            <w:pPr>
              <w:widowControl/>
              <w:spacing w:after="0" w:line="240" w:lineRule="auto"/>
              <w:jc w:val="center"/>
              <w:rPr>
                <w:ins w:id="956" w:author="NO Affiliate" w:date="2026-02-12T13:15:00Z" w16du:dateUtc="2026-02-12T12:15:00Z"/>
                <w:rFonts w:ascii="Times New Roman" w:eastAsia="Times New Roman" w:hAnsi="Times New Roman" w:cs="Times New Roman"/>
                <w:lang w:val="nb-NO"/>
              </w:rPr>
            </w:pPr>
            <w:ins w:id="957" w:author="NO Affiliate" w:date="2026-02-12T13:15:00Z" w16du:dateUtc="2026-02-12T12:15:00Z">
              <w:r w:rsidRPr="00A4509D">
                <w:rPr>
                  <w:rFonts w:ascii="Times New Roman" w:eastAsia="Times New Roman" w:hAnsi="Times New Roman" w:cs="Times New Roman"/>
                  <w:lang w:val="nb-NO"/>
                </w:rPr>
                <w:t>124 (74%)</w:t>
              </w:r>
            </w:ins>
          </w:p>
        </w:tc>
        <w:tc>
          <w:tcPr>
            <w:tcW w:w="1301" w:type="dxa"/>
            <w:tcBorders>
              <w:top w:val="single" w:sz="4" w:space="0" w:color="000000"/>
              <w:left w:val="single" w:sz="4" w:space="0" w:color="000000"/>
              <w:bottom w:val="single" w:sz="4" w:space="0" w:color="000000"/>
              <w:right w:val="single" w:sz="4" w:space="0" w:color="000000"/>
            </w:tcBorders>
            <w:vAlign w:val="center"/>
          </w:tcPr>
          <w:p w14:paraId="0088F3B4" w14:textId="77777777" w:rsidR="00BB4DD3" w:rsidRPr="00A4509D" w:rsidRDefault="00BB4DD3" w:rsidP="00C95775">
            <w:pPr>
              <w:widowControl/>
              <w:spacing w:after="0" w:line="240" w:lineRule="auto"/>
              <w:jc w:val="center"/>
              <w:rPr>
                <w:ins w:id="958" w:author="NO Affiliate" w:date="2026-02-12T13:15:00Z" w16du:dateUtc="2026-02-12T12:15:00Z"/>
                <w:rFonts w:ascii="Times New Roman" w:eastAsia="Times New Roman" w:hAnsi="Times New Roman" w:cs="Times New Roman"/>
                <w:lang w:val="nb-NO"/>
              </w:rPr>
            </w:pPr>
            <w:ins w:id="959" w:author="NO Affiliate" w:date="2026-02-12T13:15:00Z" w16du:dateUtc="2026-02-12T12:15:00Z">
              <w:r w:rsidRPr="00A4509D">
                <w:rPr>
                  <w:rFonts w:ascii="Times New Roman" w:eastAsia="Times New Roman" w:hAnsi="Times New Roman" w:cs="Times New Roman"/>
                  <w:lang w:val="nb-NO"/>
                </w:rPr>
                <w:t>107 (65%)</w:t>
              </w:r>
            </w:ins>
          </w:p>
        </w:tc>
        <w:tc>
          <w:tcPr>
            <w:tcW w:w="1222" w:type="dxa"/>
            <w:tcBorders>
              <w:top w:val="single" w:sz="4" w:space="0" w:color="000000"/>
              <w:left w:val="single" w:sz="4" w:space="0" w:color="000000"/>
              <w:bottom w:val="single" w:sz="4" w:space="0" w:color="000000"/>
              <w:right w:val="single" w:sz="4" w:space="0" w:color="000000"/>
            </w:tcBorders>
            <w:vAlign w:val="center"/>
          </w:tcPr>
          <w:p w14:paraId="20F9E269" w14:textId="77777777" w:rsidR="00BB4DD3" w:rsidRPr="00A4509D" w:rsidRDefault="00BB4DD3" w:rsidP="00C95775">
            <w:pPr>
              <w:widowControl/>
              <w:spacing w:after="0" w:line="240" w:lineRule="auto"/>
              <w:jc w:val="center"/>
              <w:rPr>
                <w:ins w:id="960" w:author="NO Affiliate" w:date="2026-02-12T13:15:00Z" w16du:dateUtc="2026-02-12T12:15:00Z"/>
                <w:rFonts w:ascii="Times New Roman" w:eastAsia="Times New Roman" w:hAnsi="Times New Roman" w:cs="Times New Roman"/>
                <w:lang w:val="nb-NO"/>
              </w:rPr>
            </w:pPr>
            <w:ins w:id="961" w:author="NO Affiliate" w:date="2026-02-12T13:15:00Z" w16du:dateUtc="2026-02-12T12:15:00Z">
              <w:r w:rsidRPr="00A4509D">
                <w:rPr>
                  <w:rFonts w:ascii="Times New Roman" w:eastAsia="Times New Roman" w:hAnsi="Times New Roman" w:cs="Times New Roman"/>
                  <w:lang w:val="nb-NO"/>
                </w:rPr>
                <w:t>130 (79%)</w:t>
              </w:r>
            </w:ins>
          </w:p>
        </w:tc>
        <w:tc>
          <w:tcPr>
            <w:tcW w:w="1162" w:type="dxa"/>
            <w:tcBorders>
              <w:top w:val="single" w:sz="4" w:space="0" w:color="000000"/>
              <w:left w:val="single" w:sz="4" w:space="0" w:color="000000"/>
              <w:bottom w:val="single" w:sz="4" w:space="0" w:color="000000"/>
              <w:right w:val="single" w:sz="4" w:space="0" w:color="000000"/>
            </w:tcBorders>
            <w:vAlign w:val="center"/>
          </w:tcPr>
          <w:p w14:paraId="2D6F9B75" w14:textId="77777777" w:rsidR="00BB4DD3" w:rsidRPr="00A4509D" w:rsidRDefault="00BB4DD3" w:rsidP="00C95775">
            <w:pPr>
              <w:widowControl/>
              <w:spacing w:after="0" w:line="240" w:lineRule="auto"/>
              <w:jc w:val="center"/>
              <w:rPr>
                <w:ins w:id="962" w:author="NO Affiliate" w:date="2026-02-12T13:15:00Z" w16du:dateUtc="2026-02-12T12:15:00Z"/>
                <w:rFonts w:ascii="Times New Roman" w:eastAsia="Times New Roman" w:hAnsi="Times New Roman" w:cs="Times New Roman"/>
                <w:lang w:val="nb-NO"/>
              </w:rPr>
            </w:pPr>
            <w:ins w:id="963" w:author="NO Affiliate" w:date="2026-02-12T13:15:00Z" w16du:dateUtc="2026-02-12T12:15:00Z">
              <w:r w:rsidRPr="00A4509D">
                <w:rPr>
                  <w:rFonts w:ascii="Times New Roman" w:eastAsia="Times New Roman" w:hAnsi="Times New Roman" w:cs="Times New Roman"/>
                  <w:lang w:val="nb-NO"/>
                </w:rPr>
                <w:t>124 (81%)</w:t>
              </w:r>
            </w:ins>
          </w:p>
        </w:tc>
      </w:tr>
      <w:tr w:rsidR="00BB4DD3" w:rsidRPr="00A4509D" w14:paraId="63CBC54D" w14:textId="77777777" w:rsidTr="00C95775">
        <w:trPr>
          <w:ins w:id="964" w:author="NO Affiliate" w:date="2026-02-12T13:15:00Z"/>
        </w:trPr>
        <w:tc>
          <w:tcPr>
            <w:tcW w:w="2978" w:type="dxa"/>
            <w:tcBorders>
              <w:top w:val="single" w:sz="4" w:space="0" w:color="000000"/>
              <w:left w:val="single" w:sz="4" w:space="0" w:color="000000"/>
              <w:bottom w:val="single" w:sz="4" w:space="0" w:color="000000"/>
              <w:right w:val="single" w:sz="4" w:space="0" w:color="000000"/>
            </w:tcBorders>
          </w:tcPr>
          <w:p w14:paraId="2AD2ABD7" w14:textId="77777777" w:rsidR="00BB4DD3" w:rsidRPr="00A4509D" w:rsidRDefault="00BB4DD3" w:rsidP="00C95775">
            <w:pPr>
              <w:widowControl/>
              <w:spacing w:after="0" w:line="240" w:lineRule="auto"/>
              <w:rPr>
                <w:ins w:id="965" w:author="NO Affiliate" w:date="2026-02-12T13:15:00Z" w16du:dateUtc="2026-02-12T12:15:00Z"/>
                <w:rFonts w:ascii="Times New Roman" w:eastAsia="Times New Roman" w:hAnsi="Times New Roman" w:cs="Times New Roman"/>
                <w:lang w:val="nb-NO"/>
              </w:rPr>
            </w:pPr>
            <w:ins w:id="966" w:author="NO Affiliate" w:date="2026-02-12T13:15:00Z" w16du:dateUtc="2026-02-12T12:15:00Z">
              <w:r w:rsidRPr="00A4509D">
                <w:rPr>
                  <w:rFonts w:ascii="Times New Roman" w:eastAsia="Times New Roman" w:hAnsi="Times New Roman" w:cs="Times New Roman"/>
                  <w:lang w:val="nb-NO"/>
                </w:rPr>
                <w:t>Antall pasienter &gt; 100 kg</w:t>
              </w:r>
            </w:ins>
          </w:p>
        </w:tc>
        <w:tc>
          <w:tcPr>
            <w:tcW w:w="1133" w:type="dxa"/>
            <w:tcBorders>
              <w:top w:val="single" w:sz="4" w:space="0" w:color="000000"/>
              <w:left w:val="single" w:sz="4" w:space="0" w:color="000000"/>
              <w:bottom w:val="single" w:sz="4" w:space="0" w:color="000000"/>
              <w:right w:val="single" w:sz="4" w:space="0" w:color="000000"/>
            </w:tcBorders>
            <w:vAlign w:val="center"/>
          </w:tcPr>
          <w:p w14:paraId="6F17322E" w14:textId="77777777" w:rsidR="00BB4DD3" w:rsidRPr="00A4509D" w:rsidRDefault="00BB4DD3" w:rsidP="00C95775">
            <w:pPr>
              <w:widowControl/>
              <w:spacing w:after="0" w:line="240" w:lineRule="auto"/>
              <w:jc w:val="center"/>
              <w:rPr>
                <w:ins w:id="967" w:author="NO Affiliate" w:date="2026-02-12T13:15:00Z" w16du:dateUtc="2026-02-12T12:15:00Z"/>
                <w:rFonts w:ascii="Times New Roman" w:eastAsia="Times New Roman" w:hAnsi="Times New Roman" w:cs="Times New Roman"/>
                <w:lang w:val="nb-NO"/>
              </w:rPr>
            </w:pPr>
            <w:ins w:id="968" w:author="NO Affiliate" w:date="2026-02-12T13:15:00Z" w16du:dateUtc="2026-02-12T12:15:00Z">
              <w:r w:rsidRPr="00A4509D">
                <w:rPr>
                  <w:rFonts w:ascii="Times New Roman" w:eastAsia="Times New Roman" w:hAnsi="Times New Roman" w:cs="Times New Roman"/>
                  <w:lang w:val="nb-NO"/>
                </w:rPr>
                <w:t>89</w:t>
              </w:r>
            </w:ins>
          </w:p>
        </w:tc>
        <w:tc>
          <w:tcPr>
            <w:tcW w:w="1277" w:type="dxa"/>
            <w:tcBorders>
              <w:top w:val="single" w:sz="4" w:space="0" w:color="000000"/>
              <w:left w:val="single" w:sz="4" w:space="0" w:color="000000"/>
              <w:bottom w:val="single" w:sz="4" w:space="0" w:color="000000"/>
              <w:right w:val="single" w:sz="4" w:space="0" w:color="000000"/>
            </w:tcBorders>
            <w:vAlign w:val="center"/>
          </w:tcPr>
          <w:p w14:paraId="67ECF373" w14:textId="77777777" w:rsidR="00BB4DD3" w:rsidRPr="00A4509D" w:rsidRDefault="00BB4DD3" w:rsidP="00C95775">
            <w:pPr>
              <w:widowControl/>
              <w:spacing w:after="0" w:line="240" w:lineRule="auto"/>
              <w:jc w:val="center"/>
              <w:rPr>
                <w:ins w:id="969" w:author="NO Affiliate" w:date="2026-02-12T13:15:00Z" w16du:dateUtc="2026-02-12T12:15:00Z"/>
                <w:rFonts w:ascii="Times New Roman" w:eastAsia="Times New Roman" w:hAnsi="Times New Roman" w:cs="Times New Roman"/>
                <w:lang w:val="nb-NO"/>
              </w:rPr>
            </w:pPr>
            <w:ins w:id="970" w:author="NO Affiliate" w:date="2026-02-12T13:15:00Z" w16du:dateUtc="2026-02-12T12:15:00Z">
              <w:r w:rsidRPr="00A4509D">
                <w:rPr>
                  <w:rFonts w:ascii="Times New Roman" w:eastAsia="Times New Roman" w:hAnsi="Times New Roman" w:cs="Times New Roman"/>
                  <w:lang w:val="nb-NO"/>
                </w:rPr>
                <w:t>87</w:t>
              </w:r>
            </w:ins>
          </w:p>
        </w:tc>
        <w:tc>
          <w:tcPr>
            <w:tcW w:w="1301" w:type="dxa"/>
            <w:tcBorders>
              <w:top w:val="single" w:sz="4" w:space="0" w:color="000000"/>
              <w:left w:val="single" w:sz="4" w:space="0" w:color="000000"/>
              <w:bottom w:val="single" w:sz="4" w:space="0" w:color="000000"/>
              <w:right w:val="single" w:sz="4" w:space="0" w:color="000000"/>
            </w:tcBorders>
            <w:vAlign w:val="center"/>
          </w:tcPr>
          <w:p w14:paraId="08447832" w14:textId="77777777" w:rsidR="00BB4DD3" w:rsidRPr="00A4509D" w:rsidRDefault="00BB4DD3" w:rsidP="00C95775">
            <w:pPr>
              <w:widowControl/>
              <w:spacing w:after="0" w:line="240" w:lineRule="auto"/>
              <w:jc w:val="center"/>
              <w:rPr>
                <w:ins w:id="971" w:author="NO Affiliate" w:date="2026-02-12T13:15:00Z" w16du:dateUtc="2026-02-12T12:15:00Z"/>
                <w:rFonts w:ascii="Times New Roman" w:eastAsia="Times New Roman" w:hAnsi="Times New Roman" w:cs="Times New Roman"/>
                <w:lang w:val="nb-NO"/>
              </w:rPr>
            </w:pPr>
            <w:ins w:id="972" w:author="NO Affiliate" w:date="2026-02-12T13:15:00Z" w16du:dateUtc="2026-02-12T12:15:00Z">
              <w:r w:rsidRPr="00A4509D">
                <w:rPr>
                  <w:rFonts w:ascii="Times New Roman" w:eastAsia="Times New Roman" w:hAnsi="Times New Roman" w:cs="Times New Roman"/>
                  <w:lang w:val="nb-NO"/>
                </w:rPr>
                <w:t>92</w:t>
              </w:r>
            </w:ins>
          </w:p>
        </w:tc>
        <w:tc>
          <w:tcPr>
            <w:tcW w:w="1222" w:type="dxa"/>
            <w:tcBorders>
              <w:top w:val="single" w:sz="4" w:space="0" w:color="000000"/>
              <w:left w:val="single" w:sz="4" w:space="0" w:color="000000"/>
              <w:bottom w:val="single" w:sz="4" w:space="0" w:color="000000"/>
              <w:right w:val="single" w:sz="4" w:space="0" w:color="000000"/>
            </w:tcBorders>
            <w:vAlign w:val="center"/>
          </w:tcPr>
          <w:p w14:paraId="45C3BB7A" w14:textId="77777777" w:rsidR="00BB4DD3" w:rsidRPr="00A4509D" w:rsidRDefault="00BB4DD3" w:rsidP="00C95775">
            <w:pPr>
              <w:widowControl/>
              <w:spacing w:after="0" w:line="240" w:lineRule="auto"/>
              <w:jc w:val="center"/>
              <w:rPr>
                <w:ins w:id="973" w:author="NO Affiliate" w:date="2026-02-12T13:15:00Z" w16du:dateUtc="2026-02-12T12:15:00Z"/>
                <w:rFonts w:ascii="Times New Roman" w:eastAsia="Times New Roman" w:hAnsi="Times New Roman" w:cs="Times New Roman"/>
                <w:lang w:val="nb-NO"/>
              </w:rPr>
            </w:pPr>
            <w:ins w:id="974" w:author="NO Affiliate" w:date="2026-02-12T13:15:00Z" w16du:dateUtc="2026-02-12T12:15:00Z">
              <w:r w:rsidRPr="00A4509D">
                <w:rPr>
                  <w:rFonts w:ascii="Times New Roman" w:eastAsia="Times New Roman" w:hAnsi="Times New Roman" w:cs="Times New Roman"/>
                  <w:lang w:val="nb-NO"/>
                </w:rPr>
                <w:t>86</w:t>
              </w:r>
            </w:ins>
          </w:p>
        </w:tc>
        <w:tc>
          <w:tcPr>
            <w:tcW w:w="1162" w:type="dxa"/>
            <w:tcBorders>
              <w:top w:val="single" w:sz="4" w:space="0" w:color="000000"/>
              <w:left w:val="single" w:sz="4" w:space="0" w:color="000000"/>
              <w:bottom w:val="single" w:sz="4" w:space="0" w:color="000000"/>
              <w:right w:val="single" w:sz="4" w:space="0" w:color="000000"/>
            </w:tcBorders>
            <w:vAlign w:val="center"/>
          </w:tcPr>
          <w:p w14:paraId="00FC22B2" w14:textId="77777777" w:rsidR="00BB4DD3" w:rsidRPr="00A4509D" w:rsidRDefault="00BB4DD3" w:rsidP="00C95775">
            <w:pPr>
              <w:widowControl/>
              <w:spacing w:after="0" w:line="240" w:lineRule="auto"/>
              <w:jc w:val="center"/>
              <w:rPr>
                <w:ins w:id="975" w:author="NO Affiliate" w:date="2026-02-12T13:15:00Z" w16du:dateUtc="2026-02-12T12:15:00Z"/>
                <w:rFonts w:ascii="Times New Roman" w:eastAsia="Times New Roman" w:hAnsi="Times New Roman" w:cs="Times New Roman"/>
                <w:lang w:val="nb-NO"/>
              </w:rPr>
            </w:pPr>
            <w:ins w:id="976" w:author="NO Affiliate" w:date="2026-02-12T13:15:00Z" w16du:dateUtc="2026-02-12T12:15:00Z">
              <w:r w:rsidRPr="00A4509D">
                <w:rPr>
                  <w:rFonts w:ascii="Times New Roman" w:eastAsia="Times New Roman" w:hAnsi="Times New Roman" w:cs="Times New Roman"/>
                  <w:lang w:val="nb-NO"/>
                </w:rPr>
                <w:t>90</w:t>
              </w:r>
            </w:ins>
          </w:p>
        </w:tc>
      </w:tr>
      <w:tr w:rsidR="00BB4DD3" w:rsidRPr="00A4509D" w14:paraId="219B9A7B" w14:textId="77777777" w:rsidTr="00C95775">
        <w:trPr>
          <w:ins w:id="977" w:author="NO Affiliate" w:date="2026-02-12T13:15:00Z"/>
        </w:trPr>
        <w:tc>
          <w:tcPr>
            <w:tcW w:w="2978" w:type="dxa"/>
            <w:tcBorders>
              <w:top w:val="single" w:sz="4" w:space="0" w:color="000000"/>
              <w:left w:val="single" w:sz="4" w:space="0" w:color="000000"/>
              <w:bottom w:val="single" w:sz="4" w:space="0" w:color="000000"/>
              <w:right w:val="single" w:sz="4" w:space="0" w:color="000000"/>
            </w:tcBorders>
          </w:tcPr>
          <w:p w14:paraId="1B5D157C" w14:textId="77777777" w:rsidR="00BB4DD3" w:rsidRPr="00A4509D" w:rsidRDefault="00BB4DD3" w:rsidP="00C95775">
            <w:pPr>
              <w:widowControl/>
              <w:spacing w:after="0" w:line="240" w:lineRule="auto"/>
              <w:ind w:left="284"/>
              <w:rPr>
                <w:ins w:id="978" w:author="NO Affiliate" w:date="2026-02-12T13:15:00Z" w16du:dateUtc="2026-02-12T12:15:00Z"/>
                <w:rFonts w:ascii="Times New Roman" w:eastAsia="Times New Roman" w:hAnsi="Times New Roman" w:cs="Times New Roman"/>
                <w:lang w:val="nb-NO"/>
              </w:rPr>
            </w:pPr>
            <w:ins w:id="979" w:author="NO Affiliate" w:date="2026-02-12T13:15:00Z" w16du:dateUtc="2026-02-12T12:15:00Z">
              <w:r w:rsidRPr="00A4509D">
                <w:rPr>
                  <w:rFonts w:ascii="Times New Roman" w:eastAsia="Times New Roman" w:hAnsi="Times New Roman" w:cs="Times New Roman"/>
                  <w:lang w:val="nb-NO"/>
                </w:rPr>
                <w:t>PASI 75</w:t>
              </w:r>
              <w:r w:rsidRPr="00A4509D">
                <w:rPr>
                  <w:rFonts w:ascii="Times New Roman" w:eastAsia="Times New Roman" w:hAnsi="Times New Roman" w:cs="Times New Roman"/>
                  <w:lang w:val="nb-NO"/>
                </w:rPr>
                <w:noBreakHyphen/>
                <w:t>respons N (%)</w:t>
              </w:r>
            </w:ins>
          </w:p>
        </w:tc>
        <w:tc>
          <w:tcPr>
            <w:tcW w:w="1133" w:type="dxa"/>
            <w:tcBorders>
              <w:top w:val="single" w:sz="4" w:space="0" w:color="000000"/>
              <w:left w:val="single" w:sz="4" w:space="0" w:color="000000"/>
              <w:bottom w:val="single" w:sz="4" w:space="0" w:color="000000"/>
              <w:right w:val="single" w:sz="4" w:space="0" w:color="000000"/>
            </w:tcBorders>
            <w:vAlign w:val="center"/>
          </w:tcPr>
          <w:p w14:paraId="5D0DF450" w14:textId="77777777" w:rsidR="00BB4DD3" w:rsidRPr="00A4509D" w:rsidRDefault="00BB4DD3" w:rsidP="00C95775">
            <w:pPr>
              <w:widowControl/>
              <w:spacing w:after="0" w:line="240" w:lineRule="auto"/>
              <w:jc w:val="center"/>
              <w:rPr>
                <w:ins w:id="980" w:author="NO Affiliate" w:date="2026-02-12T13:15:00Z" w16du:dateUtc="2026-02-12T12:15:00Z"/>
                <w:rFonts w:ascii="Times New Roman" w:eastAsia="Times New Roman" w:hAnsi="Times New Roman" w:cs="Times New Roman"/>
                <w:lang w:val="nb-NO"/>
              </w:rPr>
            </w:pPr>
            <w:ins w:id="981" w:author="NO Affiliate" w:date="2026-02-12T13:15:00Z" w16du:dateUtc="2026-02-12T12:15:00Z">
              <w:r w:rsidRPr="00A4509D">
                <w:rPr>
                  <w:rFonts w:ascii="Times New Roman" w:eastAsia="Times New Roman" w:hAnsi="Times New Roman" w:cs="Times New Roman"/>
                  <w:lang w:val="nb-NO"/>
                </w:rPr>
                <w:t>2 (2%)</w:t>
              </w:r>
            </w:ins>
          </w:p>
        </w:tc>
        <w:tc>
          <w:tcPr>
            <w:tcW w:w="1277" w:type="dxa"/>
            <w:tcBorders>
              <w:top w:val="single" w:sz="4" w:space="0" w:color="000000"/>
              <w:left w:val="single" w:sz="4" w:space="0" w:color="000000"/>
              <w:bottom w:val="single" w:sz="4" w:space="0" w:color="000000"/>
              <w:right w:val="single" w:sz="4" w:space="0" w:color="000000"/>
            </w:tcBorders>
            <w:vAlign w:val="center"/>
          </w:tcPr>
          <w:p w14:paraId="7B6278BA" w14:textId="77777777" w:rsidR="00BB4DD3" w:rsidRPr="00A4509D" w:rsidRDefault="00BB4DD3" w:rsidP="00C95775">
            <w:pPr>
              <w:widowControl/>
              <w:spacing w:after="0" w:line="240" w:lineRule="auto"/>
              <w:jc w:val="center"/>
              <w:rPr>
                <w:ins w:id="982" w:author="NO Affiliate" w:date="2026-02-12T13:15:00Z" w16du:dateUtc="2026-02-12T12:15:00Z"/>
                <w:rFonts w:ascii="Times New Roman" w:eastAsia="Times New Roman" w:hAnsi="Times New Roman" w:cs="Times New Roman"/>
                <w:lang w:val="nb-NO"/>
              </w:rPr>
            </w:pPr>
            <w:ins w:id="983" w:author="NO Affiliate" w:date="2026-02-12T13:15:00Z" w16du:dateUtc="2026-02-12T12:15:00Z">
              <w:r w:rsidRPr="00A4509D">
                <w:rPr>
                  <w:rFonts w:ascii="Times New Roman" w:eastAsia="Times New Roman" w:hAnsi="Times New Roman" w:cs="Times New Roman"/>
                  <w:lang w:val="nb-NO"/>
                </w:rPr>
                <w:t>47 (54%)</w:t>
              </w:r>
            </w:ins>
          </w:p>
        </w:tc>
        <w:tc>
          <w:tcPr>
            <w:tcW w:w="1301" w:type="dxa"/>
            <w:tcBorders>
              <w:top w:val="single" w:sz="4" w:space="0" w:color="000000"/>
              <w:left w:val="single" w:sz="4" w:space="0" w:color="000000"/>
              <w:bottom w:val="single" w:sz="4" w:space="0" w:color="000000"/>
              <w:right w:val="single" w:sz="4" w:space="0" w:color="000000"/>
            </w:tcBorders>
            <w:vAlign w:val="center"/>
          </w:tcPr>
          <w:p w14:paraId="0BBE6558" w14:textId="77777777" w:rsidR="00BB4DD3" w:rsidRPr="00A4509D" w:rsidRDefault="00BB4DD3" w:rsidP="00C95775">
            <w:pPr>
              <w:widowControl/>
              <w:spacing w:after="0" w:line="240" w:lineRule="auto"/>
              <w:jc w:val="center"/>
              <w:rPr>
                <w:ins w:id="984" w:author="NO Affiliate" w:date="2026-02-12T13:15:00Z" w16du:dateUtc="2026-02-12T12:15:00Z"/>
                <w:rFonts w:ascii="Times New Roman" w:eastAsia="Times New Roman" w:hAnsi="Times New Roman" w:cs="Times New Roman"/>
                <w:lang w:val="nb-NO"/>
              </w:rPr>
            </w:pPr>
            <w:ins w:id="985" w:author="NO Affiliate" w:date="2026-02-12T13:15:00Z" w16du:dateUtc="2026-02-12T12:15:00Z">
              <w:r w:rsidRPr="00A4509D">
                <w:rPr>
                  <w:rFonts w:ascii="Times New Roman" w:eastAsia="Times New Roman" w:hAnsi="Times New Roman" w:cs="Times New Roman"/>
                  <w:lang w:val="nb-NO"/>
                </w:rPr>
                <w:t>63 (68%)</w:t>
              </w:r>
            </w:ins>
          </w:p>
        </w:tc>
        <w:tc>
          <w:tcPr>
            <w:tcW w:w="1222" w:type="dxa"/>
            <w:tcBorders>
              <w:top w:val="single" w:sz="4" w:space="0" w:color="000000"/>
              <w:left w:val="single" w:sz="4" w:space="0" w:color="000000"/>
              <w:bottom w:val="single" w:sz="4" w:space="0" w:color="000000"/>
              <w:right w:val="single" w:sz="4" w:space="0" w:color="000000"/>
            </w:tcBorders>
            <w:vAlign w:val="center"/>
          </w:tcPr>
          <w:p w14:paraId="2242987E" w14:textId="77777777" w:rsidR="00BB4DD3" w:rsidRPr="00A4509D" w:rsidRDefault="00BB4DD3" w:rsidP="00C95775">
            <w:pPr>
              <w:widowControl/>
              <w:spacing w:after="0" w:line="240" w:lineRule="auto"/>
              <w:jc w:val="center"/>
              <w:rPr>
                <w:ins w:id="986" w:author="NO Affiliate" w:date="2026-02-12T13:15:00Z" w16du:dateUtc="2026-02-12T12:15:00Z"/>
                <w:rFonts w:ascii="Times New Roman" w:eastAsia="Times New Roman" w:hAnsi="Times New Roman" w:cs="Times New Roman"/>
                <w:lang w:val="nb-NO"/>
              </w:rPr>
            </w:pPr>
            <w:ins w:id="987" w:author="NO Affiliate" w:date="2026-02-12T13:15:00Z" w16du:dateUtc="2026-02-12T12:15:00Z">
              <w:r w:rsidRPr="00A4509D">
                <w:rPr>
                  <w:rFonts w:ascii="Times New Roman" w:eastAsia="Times New Roman" w:hAnsi="Times New Roman" w:cs="Times New Roman"/>
                  <w:lang w:val="nb-NO"/>
                </w:rPr>
                <w:t>48 (56%)</w:t>
              </w:r>
            </w:ins>
          </w:p>
        </w:tc>
        <w:tc>
          <w:tcPr>
            <w:tcW w:w="1162" w:type="dxa"/>
            <w:tcBorders>
              <w:top w:val="single" w:sz="4" w:space="0" w:color="000000"/>
              <w:left w:val="single" w:sz="4" w:space="0" w:color="000000"/>
              <w:bottom w:val="single" w:sz="4" w:space="0" w:color="000000"/>
              <w:right w:val="single" w:sz="4" w:space="0" w:color="000000"/>
            </w:tcBorders>
            <w:vAlign w:val="center"/>
          </w:tcPr>
          <w:p w14:paraId="6FE0E41A" w14:textId="77777777" w:rsidR="00BB4DD3" w:rsidRPr="00A4509D" w:rsidRDefault="00BB4DD3" w:rsidP="00C95775">
            <w:pPr>
              <w:widowControl/>
              <w:spacing w:after="0" w:line="240" w:lineRule="auto"/>
              <w:jc w:val="center"/>
              <w:rPr>
                <w:ins w:id="988" w:author="NO Affiliate" w:date="2026-02-12T13:15:00Z" w16du:dateUtc="2026-02-12T12:15:00Z"/>
                <w:rFonts w:ascii="Times New Roman" w:eastAsia="Times New Roman" w:hAnsi="Times New Roman" w:cs="Times New Roman"/>
                <w:lang w:val="nb-NO"/>
              </w:rPr>
            </w:pPr>
            <w:ins w:id="989" w:author="NO Affiliate" w:date="2026-02-12T13:15:00Z" w16du:dateUtc="2026-02-12T12:15:00Z">
              <w:r w:rsidRPr="00A4509D">
                <w:rPr>
                  <w:rFonts w:ascii="Times New Roman" w:eastAsia="Times New Roman" w:hAnsi="Times New Roman" w:cs="Times New Roman"/>
                  <w:lang w:val="nb-NO"/>
                </w:rPr>
                <w:t>67 (74%)</w:t>
              </w:r>
            </w:ins>
          </w:p>
        </w:tc>
      </w:tr>
      <w:tr w:rsidR="00BB4DD3" w:rsidRPr="00A4509D" w14:paraId="149C622B" w14:textId="77777777" w:rsidTr="00C95775">
        <w:trPr>
          <w:ins w:id="990" w:author="NO Affiliate" w:date="2026-02-12T13:15:00Z"/>
        </w:trPr>
        <w:tc>
          <w:tcPr>
            <w:tcW w:w="2978" w:type="dxa"/>
            <w:tcBorders>
              <w:top w:val="single" w:sz="4" w:space="0" w:color="000000"/>
              <w:left w:val="single" w:sz="4" w:space="0" w:color="000000"/>
              <w:bottom w:val="single" w:sz="4" w:space="0" w:color="000000"/>
              <w:right w:val="single" w:sz="4" w:space="0" w:color="000000"/>
            </w:tcBorders>
          </w:tcPr>
          <w:p w14:paraId="69821CD9" w14:textId="77777777" w:rsidR="00BB4DD3" w:rsidRPr="00A4509D" w:rsidRDefault="00BB4DD3" w:rsidP="00C95775">
            <w:pPr>
              <w:widowControl/>
              <w:spacing w:after="0" w:line="240" w:lineRule="auto"/>
              <w:rPr>
                <w:ins w:id="991" w:author="NO Affiliate" w:date="2026-02-12T13:15:00Z" w16du:dateUtc="2026-02-12T12:15:00Z"/>
                <w:rFonts w:ascii="Times New Roman" w:hAnsi="Times New Roman" w:cs="Times New Roman"/>
                <w:lang w:val="nb-NO"/>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3F99AB91" w14:textId="77777777" w:rsidR="00BB4DD3" w:rsidRPr="00A4509D" w:rsidRDefault="00BB4DD3" w:rsidP="00C95775">
            <w:pPr>
              <w:widowControl/>
              <w:spacing w:after="0" w:line="240" w:lineRule="auto"/>
              <w:jc w:val="center"/>
              <w:rPr>
                <w:ins w:id="992" w:author="NO Affiliate" w:date="2026-02-12T13:15:00Z" w16du:dateUtc="2026-02-12T12:15:00Z"/>
                <w:rFonts w:ascii="Times New Roman" w:hAnsi="Times New Roman" w:cs="Times New Roman"/>
                <w:lang w:val="nb-NO"/>
              </w:rPr>
            </w:pPr>
          </w:p>
        </w:tc>
        <w:tc>
          <w:tcPr>
            <w:tcW w:w="1277" w:type="dxa"/>
            <w:tcBorders>
              <w:top w:val="single" w:sz="4" w:space="0" w:color="000000"/>
              <w:left w:val="single" w:sz="4" w:space="0" w:color="000000"/>
              <w:bottom w:val="single" w:sz="4" w:space="0" w:color="000000"/>
              <w:right w:val="single" w:sz="4" w:space="0" w:color="000000"/>
            </w:tcBorders>
            <w:vAlign w:val="center"/>
          </w:tcPr>
          <w:p w14:paraId="0557A163" w14:textId="77777777" w:rsidR="00BB4DD3" w:rsidRPr="00A4509D" w:rsidRDefault="00BB4DD3" w:rsidP="00C95775">
            <w:pPr>
              <w:widowControl/>
              <w:spacing w:after="0" w:line="240" w:lineRule="auto"/>
              <w:jc w:val="center"/>
              <w:rPr>
                <w:ins w:id="993" w:author="NO Affiliate" w:date="2026-02-12T13:15:00Z" w16du:dateUtc="2026-02-12T12:15:00Z"/>
                <w:rFonts w:ascii="Times New Roman" w:hAnsi="Times New Roman" w:cs="Times New Roman"/>
                <w:lang w:val="nb-NO"/>
              </w:rPr>
            </w:pPr>
          </w:p>
        </w:tc>
        <w:tc>
          <w:tcPr>
            <w:tcW w:w="1301" w:type="dxa"/>
            <w:tcBorders>
              <w:top w:val="single" w:sz="4" w:space="0" w:color="000000"/>
              <w:left w:val="single" w:sz="4" w:space="0" w:color="000000"/>
              <w:bottom w:val="single" w:sz="4" w:space="0" w:color="000000"/>
              <w:right w:val="single" w:sz="4" w:space="0" w:color="000000"/>
            </w:tcBorders>
            <w:vAlign w:val="center"/>
          </w:tcPr>
          <w:p w14:paraId="0DD6FFED" w14:textId="77777777" w:rsidR="00BB4DD3" w:rsidRPr="00A4509D" w:rsidRDefault="00BB4DD3" w:rsidP="00C95775">
            <w:pPr>
              <w:widowControl/>
              <w:spacing w:after="0" w:line="240" w:lineRule="auto"/>
              <w:jc w:val="center"/>
              <w:rPr>
                <w:ins w:id="994" w:author="NO Affiliate" w:date="2026-02-12T13:15:00Z" w16du:dateUtc="2026-02-12T12:15:00Z"/>
                <w:rFonts w:ascii="Times New Roman" w:hAnsi="Times New Roman" w:cs="Times New Roman"/>
                <w:lang w:val="nb-NO"/>
              </w:rPr>
            </w:pPr>
          </w:p>
        </w:tc>
        <w:tc>
          <w:tcPr>
            <w:tcW w:w="1222" w:type="dxa"/>
            <w:tcBorders>
              <w:top w:val="single" w:sz="4" w:space="0" w:color="000000"/>
              <w:left w:val="single" w:sz="4" w:space="0" w:color="000000"/>
              <w:bottom w:val="single" w:sz="4" w:space="0" w:color="000000"/>
              <w:right w:val="single" w:sz="4" w:space="0" w:color="000000"/>
            </w:tcBorders>
            <w:vAlign w:val="center"/>
          </w:tcPr>
          <w:p w14:paraId="0C24D9FA" w14:textId="77777777" w:rsidR="00BB4DD3" w:rsidRPr="00A4509D" w:rsidRDefault="00BB4DD3" w:rsidP="00C95775">
            <w:pPr>
              <w:widowControl/>
              <w:spacing w:after="0" w:line="240" w:lineRule="auto"/>
              <w:jc w:val="center"/>
              <w:rPr>
                <w:ins w:id="995" w:author="NO Affiliate" w:date="2026-02-12T13:15:00Z" w16du:dateUtc="2026-02-12T12:15:00Z"/>
                <w:rFonts w:ascii="Times New Roman" w:hAnsi="Times New Roman" w:cs="Times New Roman"/>
                <w:lang w:val="nb-NO"/>
              </w:rPr>
            </w:pPr>
          </w:p>
        </w:tc>
        <w:tc>
          <w:tcPr>
            <w:tcW w:w="1162" w:type="dxa"/>
            <w:tcBorders>
              <w:top w:val="single" w:sz="4" w:space="0" w:color="000000"/>
              <w:left w:val="single" w:sz="4" w:space="0" w:color="000000"/>
              <w:bottom w:val="single" w:sz="4" w:space="0" w:color="000000"/>
              <w:right w:val="single" w:sz="4" w:space="0" w:color="000000"/>
            </w:tcBorders>
            <w:vAlign w:val="center"/>
          </w:tcPr>
          <w:p w14:paraId="7CCB0C1B" w14:textId="77777777" w:rsidR="00BB4DD3" w:rsidRPr="00A4509D" w:rsidRDefault="00BB4DD3" w:rsidP="00C95775">
            <w:pPr>
              <w:widowControl/>
              <w:spacing w:after="0" w:line="240" w:lineRule="auto"/>
              <w:jc w:val="center"/>
              <w:rPr>
                <w:ins w:id="996" w:author="NO Affiliate" w:date="2026-02-12T13:15:00Z" w16du:dateUtc="2026-02-12T12:15:00Z"/>
                <w:rFonts w:ascii="Times New Roman" w:hAnsi="Times New Roman" w:cs="Times New Roman"/>
                <w:lang w:val="nb-NO"/>
              </w:rPr>
            </w:pPr>
          </w:p>
        </w:tc>
      </w:tr>
      <w:tr w:rsidR="00BB4DD3" w:rsidRPr="00A4509D" w14:paraId="67ABB2CD" w14:textId="77777777" w:rsidTr="00C95775">
        <w:trPr>
          <w:ins w:id="997" w:author="NO Affiliate" w:date="2026-02-12T13:15:00Z"/>
        </w:trPr>
        <w:tc>
          <w:tcPr>
            <w:tcW w:w="2978" w:type="dxa"/>
            <w:tcBorders>
              <w:top w:val="single" w:sz="4" w:space="0" w:color="000000"/>
              <w:left w:val="single" w:sz="4" w:space="0" w:color="000000"/>
              <w:bottom w:val="single" w:sz="4" w:space="0" w:color="000000"/>
              <w:right w:val="single" w:sz="4" w:space="0" w:color="000000"/>
            </w:tcBorders>
          </w:tcPr>
          <w:p w14:paraId="4E6ED6EC" w14:textId="77777777" w:rsidR="00BB4DD3" w:rsidRPr="00A4509D" w:rsidRDefault="00BB4DD3" w:rsidP="00C95775">
            <w:pPr>
              <w:widowControl/>
              <w:spacing w:after="0" w:line="240" w:lineRule="auto"/>
              <w:rPr>
                <w:ins w:id="998" w:author="NO Affiliate" w:date="2026-02-12T13:15:00Z" w16du:dateUtc="2026-02-12T12:15:00Z"/>
                <w:rFonts w:ascii="Times New Roman" w:eastAsia="Times New Roman" w:hAnsi="Times New Roman" w:cs="Times New Roman"/>
                <w:b/>
                <w:lang w:val="nb-NO"/>
              </w:rPr>
            </w:pPr>
            <w:ins w:id="999" w:author="NO Affiliate" w:date="2026-02-12T13:15:00Z" w16du:dateUtc="2026-02-12T12:15:00Z">
              <w:r w:rsidRPr="00A4509D">
                <w:rPr>
                  <w:rFonts w:ascii="Times New Roman" w:eastAsia="Times New Roman" w:hAnsi="Times New Roman" w:cs="Times New Roman"/>
                  <w:b/>
                  <w:lang w:val="nb-NO"/>
                </w:rPr>
                <w:t>Psoriasisstudie 2</w:t>
              </w:r>
            </w:ins>
          </w:p>
        </w:tc>
        <w:tc>
          <w:tcPr>
            <w:tcW w:w="1133" w:type="dxa"/>
            <w:tcBorders>
              <w:top w:val="single" w:sz="4" w:space="0" w:color="000000"/>
              <w:left w:val="single" w:sz="4" w:space="0" w:color="000000"/>
              <w:bottom w:val="single" w:sz="4" w:space="0" w:color="000000"/>
              <w:right w:val="single" w:sz="4" w:space="0" w:color="000000"/>
            </w:tcBorders>
            <w:vAlign w:val="center"/>
          </w:tcPr>
          <w:p w14:paraId="0D380AA2" w14:textId="77777777" w:rsidR="00BB4DD3" w:rsidRPr="00A4509D" w:rsidRDefault="00BB4DD3" w:rsidP="00C95775">
            <w:pPr>
              <w:widowControl/>
              <w:spacing w:after="0" w:line="240" w:lineRule="auto"/>
              <w:jc w:val="center"/>
              <w:rPr>
                <w:ins w:id="1000" w:author="NO Affiliate" w:date="2026-02-12T13:15:00Z" w16du:dateUtc="2026-02-12T12:15:00Z"/>
                <w:rFonts w:ascii="Times New Roman" w:hAnsi="Times New Roman" w:cs="Times New Roman"/>
                <w:lang w:val="nb-NO"/>
              </w:rPr>
            </w:pPr>
          </w:p>
        </w:tc>
        <w:tc>
          <w:tcPr>
            <w:tcW w:w="1277" w:type="dxa"/>
            <w:tcBorders>
              <w:top w:val="single" w:sz="4" w:space="0" w:color="000000"/>
              <w:left w:val="single" w:sz="4" w:space="0" w:color="000000"/>
              <w:bottom w:val="single" w:sz="4" w:space="0" w:color="000000"/>
              <w:right w:val="single" w:sz="4" w:space="0" w:color="000000"/>
            </w:tcBorders>
            <w:vAlign w:val="center"/>
          </w:tcPr>
          <w:p w14:paraId="39FC95BC" w14:textId="77777777" w:rsidR="00BB4DD3" w:rsidRPr="00A4509D" w:rsidRDefault="00BB4DD3" w:rsidP="00C95775">
            <w:pPr>
              <w:widowControl/>
              <w:spacing w:after="0" w:line="240" w:lineRule="auto"/>
              <w:jc w:val="center"/>
              <w:rPr>
                <w:ins w:id="1001" w:author="NO Affiliate" w:date="2026-02-12T13:15:00Z" w16du:dateUtc="2026-02-12T12:15:00Z"/>
                <w:rFonts w:ascii="Times New Roman" w:hAnsi="Times New Roman" w:cs="Times New Roman"/>
                <w:lang w:val="nb-NO"/>
              </w:rPr>
            </w:pPr>
          </w:p>
        </w:tc>
        <w:tc>
          <w:tcPr>
            <w:tcW w:w="1301" w:type="dxa"/>
            <w:tcBorders>
              <w:top w:val="single" w:sz="4" w:space="0" w:color="000000"/>
              <w:left w:val="single" w:sz="4" w:space="0" w:color="000000"/>
              <w:bottom w:val="single" w:sz="4" w:space="0" w:color="000000"/>
              <w:right w:val="single" w:sz="4" w:space="0" w:color="000000"/>
            </w:tcBorders>
            <w:vAlign w:val="center"/>
          </w:tcPr>
          <w:p w14:paraId="2A091F92" w14:textId="77777777" w:rsidR="00BB4DD3" w:rsidRPr="00A4509D" w:rsidRDefault="00BB4DD3" w:rsidP="00C95775">
            <w:pPr>
              <w:widowControl/>
              <w:spacing w:after="0" w:line="240" w:lineRule="auto"/>
              <w:jc w:val="center"/>
              <w:rPr>
                <w:ins w:id="1002" w:author="NO Affiliate" w:date="2026-02-12T13:15:00Z" w16du:dateUtc="2026-02-12T12:15:00Z"/>
                <w:rFonts w:ascii="Times New Roman" w:hAnsi="Times New Roman" w:cs="Times New Roman"/>
                <w:lang w:val="nb-NO"/>
              </w:rPr>
            </w:pPr>
          </w:p>
        </w:tc>
        <w:tc>
          <w:tcPr>
            <w:tcW w:w="1222" w:type="dxa"/>
            <w:tcBorders>
              <w:top w:val="single" w:sz="4" w:space="0" w:color="000000"/>
              <w:left w:val="single" w:sz="4" w:space="0" w:color="000000"/>
              <w:bottom w:val="single" w:sz="4" w:space="0" w:color="000000"/>
              <w:right w:val="single" w:sz="4" w:space="0" w:color="000000"/>
            </w:tcBorders>
            <w:vAlign w:val="center"/>
          </w:tcPr>
          <w:p w14:paraId="3B0CE873" w14:textId="77777777" w:rsidR="00BB4DD3" w:rsidRPr="00A4509D" w:rsidRDefault="00BB4DD3" w:rsidP="00C95775">
            <w:pPr>
              <w:widowControl/>
              <w:spacing w:after="0" w:line="240" w:lineRule="auto"/>
              <w:jc w:val="center"/>
              <w:rPr>
                <w:ins w:id="1003" w:author="NO Affiliate" w:date="2026-02-12T13:15:00Z" w16du:dateUtc="2026-02-12T12:15:00Z"/>
                <w:rFonts w:ascii="Times New Roman" w:hAnsi="Times New Roman" w:cs="Times New Roman"/>
                <w:lang w:val="nb-NO"/>
              </w:rPr>
            </w:pPr>
          </w:p>
        </w:tc>
        <w:tc>
          <w:tcPr>
            <w:tcW w:w="1162" w:type="dxa"/>
            <w:tcBorders>
              <w:top w:val="single" w:sz="4" w:space="0" w:color="000000"/>
              <w:left w:val="single" w:sz="4" w:space="0" w:color="000000"/>
              <w:bottom w:val="single" w:sz="4" w:space="0" w:color="000000"/>
              <w:right w:val="single" w:sz="4" w:space="0" w:color="000000"/>
            </w:tcBorders>
            <w:vAlign w:val="center"/>
          </w:tcPr>
          <w:p w14:paraId="793E5765" w14:textId="77777777" w:rsidR="00BB4DD3" w:rsidRPr="00A4509D" w:rsidRDefault="00BB4DD3" w:rsidP="00C95775">
            <w:pPr>
              <w:widowControl/>
              <w:spacing w:after="0" w:line="240" w:lineRule="auto"/>
              <w:jc w:val="center"/>
              <w:rPr>
                <w:ins w:id="1004" w:author="NO Affiliate" w:date="2026-02-12T13:15:00Z" w16du:dateUtc="2026-02-12T12:15:00Z"/>
                <w:rFonts w:ascii="Times New Roman" w:hAnsi="Times New Roman" w:cs="Times New Roman"/>
                <w:lang w:val="nb-NO"/>
              </w:rPr>
            </w:pPr>
          </w:p>
        </w:tc>
      </w:tr>
      <w:tr w:rsidR="00BB4DD3" w:rsidRPr="00A4509D" w14:paraId="137183EF" w14:textId="77777777" w:rsidTr="00C95775">
        <w:trPr>
          <w:ins w:id="1005" w:author="NO Affiliate" w:date="2026-02-12T13:15:00Z"/>
        </w:trPr>
        <w:tc>
          <w:tcPr>
            <w:tcW w:w="2978" w:type="dxa"/>
            <w:tcBorders>
              <w:top w:val="single" w:sz="4" w:space="0" w:color="000000"/>
              <w:left w:val="single" w:sz="4" w:space="0" w:color="000000"/>
              <w:bottom w:val="single" w:sz="4" w:space="0" w:color="000000"/>
              <w:right w:val="single" w:sz="4" w:space="0" w:color="000000"/>
            </w:tcBorders>
          </w:tcPr>
          <w:p w14:paraId="40F75F14" w14:textId="77777777" w:rsidR="00BB4DD3" w:rsidRPr="00A4509D" w:rsidRDefault="00BB4DD3" w:rsidP="00C95775">
            <w:pPr>
              <w:widowControl/>
              <w:spacing w:after="0" w:line="240" w:lineRule="auto"/>
              <w:rPr>
                <w:ins w:id="1006" w:author="NO Affiliate" w:date="2026-02-12T13:15:00Z" w16du:dateUtc="2026-02-12T12:15:00Z"/>
                <w:rFonts w:ascii="Times New Roman" w:eastAsia="Times New Roman" w:hAnsi="Times New Roman" w:cs="Times New Roman"/>
                <w:lang w:val="nb-NO"/>
              </w:rPr>
            </w:pPr>
            <w:ins w:id="1007" w:author="NO Affiliate" w:date="2026-02-12T13:15:00Z" w16du:dateUtc="2026-02-12T12:15:00Z">
              <w:r w:rsidRPr="00A4509D">
                <w:rPr>
                  <w:rFonts w:ascii="Times New Roman" w:eastAsia="Times New Roman" w:hAnsi="Times New Roman" w:cs="Times New Roman"/>
                  <w:lang w:val="nb-NO"/>
                </w:rPr>
                <w:t>Antall randomiserte pasienter</w:t>
              </w:r>
            </w:ins>
          </w:p>
        </w:tc>
        <w:tc>
          <w:tcPr>
            <w:tcW w:w="1133" w:type="dxa"/>
            <w:tcBorders>
              <w:top w:val="single" w:sz="4" w:space="0" w:color="000000"/>
              <w:left w:val="single" w:sz="4" w:space="0" w:color="000000"/>
              <w:bottom w:val="single" w:sz="4" w:space="0" w:color="000000"/>
              <w:right w:val="single" w:sz="4" w:space="0" w:color="000000"/>
            </w:tcBorders>
            <w:vAlign w:val="center"/>
          </w:tcPr>
          <w:p w14:paraId="6D075EBA" w14:textId="77777777" w:rsidR="00BB4DD3" w:rsidRPr="00A4509D" w:rsidRDefault="00BB4DD3" w:rsidP="00C95775">
            <w:pPr>
              <w:widowControl/>
              <w:spacing w:after="0" w:line="240" w:lineRule="auto"/>
              <w:jc w:val="center"/>
              <w:rPr>
                <w:ins w:id="1008" w:author="NO Affiliate" w:date="2026-02-12T13:15:00Z" w16du:dateUtc="2026-02-12T12:15:00Z"/>
                <w:rFonts w:ascii="Times New Roman" w:eastAsia="Times New Roman" w:hAnsi="Times New Roman" w:cs="Times New Roman"/>
                <w:lang w:val="nb-NO"/>
              </w:rPr>
            </w:pPr>
            <w:ins w:id="1009" w:author="NO Affiliate" w:date="2026-02-12T13:15:00Z" w16du:dateUtc="2026-02-12T12:15:00Z">
              <w:r w:rsidRPr="00A4509D">
                <w:rPr>
                  <w:rFonts w:ascii="Times New Roman" w:eastAsia="Times New Roman" w:hAnsi="Times New Roman" w:cs="Times New Roman"/>
                  <w:lang w:val="nb-NO"/>
                </w:rPr>
                <w:t>410</w:t>
              </w:r>
            </w:ins>
          </w:p>
        </w:tc>
        <w:tc>
          <w:tcPr>
            <w:tcW w:w="1277" w:type="dxa"/>
            <w:tcBorders>
              <w:top w:val="single" w:sz="4" w:space="0" w:color="000000"/>
              <w:left w:val="single" w:sz="4" w:space="0" w:color="000000"/>
              <w:bottom w:val="single" w:sz="4" w:space="0" w:color="000000"/>
              <w:right w:val="single" w:sz="4" w:space="0" w:color="000000"/>
            </w:tcBorders>
            <w:vAlign w:val="center"/>
          </w:tcPr>
          <w:p w14:paraId="4EC9E4F4" w14:textId="77777777" w:rsidR="00BB4DD3" w:rsidRPr="00A4509D" w:rsidRDefault="00BB4DD3" w:rsidP="00C95775">
            <w:pPr>
              <w:widowControl/>
              <w:spacing w:after="0" w:line="240" w:lineRule="auto"/>
              <w:jc w:val="center"/>
              <w:rPr>
                <w:ins w:id="1010" w:author="NO Affiliate" w:date="2026-02-12T13:15:00Z" w16du:dateUtc="2026-02-12T12:15:00Z"/>
                <w:rFonts w:ascii="Times New Roman" w:eastAsia="Times New Roman" w:hAnsi="Times New Roman" w:cs="Times New Roman"/>
                <w:lang w:val="nb-NO"/>
              </w:rPr>
            </w:pPr>
            <w:ins w:id="1011" w:author="NO Affiliate" w:date="2026-02-12T13:15:00Z" w16du:dateUtc="2026-02-12T12:15:00Z">
              <w:r w:rsidRPr="00A4509D">
                <w:rPr>
                  <w:rFonts w:ascii="Times New Roman" w:eastAsia="Times New Roman" w:hAnsi="Times New Roman" w:cs="Times New Roman"/>
                  <w:lang w:val="nb-NO"/>
                </w:rPr>
                <w:t>409</w:t>
              </w:r>
            </w:ins>
          </w:p>
        </w:tc>
        <w:tc>
          <w:tcPr>
            <w:tcW w:w="1301" w:type="dxa"/>
            <w:tcBorders>
              <w:top w:val="single" w:sz="4" w:space="0" w:color="000000"/>
              <w:left w:val="single" w:sz="4" w:space="0" w:color="000000"/>
              <w:bottom w:val="single" w:sz="4" w:space="0" w:color="000000"/>
              <w:right w:val="single" w:sz="4" w:space="0" w:color="000000"/>
            </w:tcBorders>
            <w:vAlign w:val="center"/>
          </w:tcPr>
          <w:p w14:paraId="32614753" w14:textId="77777777" w:rsidR="00BB4DD3" w:rsidRPr="00A4509D" w:rsidRDefault="00BB4DD3" w:rsidP="00C95775">
            <w:pPr>
              <w:widowControl/>
              <w:spacing w:after="0" w:line="240" w:lineRule="auto"/>
              <w:jc w:val="center"/>
              <w:rPr>
                <w:ins w:id="1012" w:author="NO Affiliate" w:date="2026-02-12T13:15:00Z" w16du:dateUtc="2026-02-12T12:15:00Z"/>
                <w:rFonts w:ascii="Times New Roman" w:eastAsia="Times New Roman" w:hAnsi="Times New Roman" w:cs="Times New Roman"/>
                <w:lang w:val="nb-NO"/>
              </w:rPr>
            </w:pPr>
            <w:ins w:id="1013" w:author="NO Affiliate" w:date="2026-02-12T13:15:00Z" w16du:dateUtc="2026-02-12T12:15:00Z">
              <w:r w:rsidRPr="00A4509D">
                <w:rPr>
                  <w:rFonts w:ascii="Times New Roman" w:eastAsia="Times New Roman" w:hAnsi="Times New Roman" w:cs="Times New Roman"/>
                  <w:lang w:val="nb-NO"/>
                </w:rPr>
                <w:t>411</w:t>
              </w:r>
            </w:ins>
          </w:p>
        </w:tc>
        <w:tc>
          <w:tcPr>
            <w:tcW w:w="1222" w:type="dxa"/>
            <w:tcBorders>
              <w:top w:val="single" w:sz="4" w:space="0" w:color="000000"/>
              <w:left w:val="single" w:sz="4" w:space="0" w:color="000000"/>
              <w:bottom w:val="single" w:sz="4" w:space="0" w:color="000000"/>
              <w:right w:val="single" w:sz="4" w:space="0" w:color="000000"/>
            </w:tcBorders>
            <w:vAlign w:val="center"/>
          </w:tcPr>
          <w:p w14:paraId="58F9F718" w14:textId="77777777" w:rsidR="00BB4DD3" w:rsidRPr="00A4509D" w:rsidRDefault="00BB4DD3" w:rsidP="00C95775">
            <w:pPr>
              <w:widowControl/>
              <w:spacing w:after="0" w:line="240" w:lineRule="auto"/>
              <w:jc w:val="center"/>
              <w:rPr>
                <w:ins w:id="1014" w:author="NO Affiliate" w:date="2026-02-12T13:15:00Z" w16du:dateUtc="2026-02-12T12:15:00Z"/>
                <w:rFonts w:ascii="Times New Roman" w:eastAsia="Times New Roman" w:hAnsi="Times New Roman" w:cs="Times New Roman"/>
                <w:lang w:val="nb-NO"/>
              </w:rPr>
            </w:pPr>
            <w:ins w:id="1015" w:author="NO Affiliate" w:date="2026-02-12T13:15:00Z" w16du:dateUtc="2026-02-12T12:15:00Z">
              <w:r w:rsidRPr="00A4509D">
                <w:rPr>
                  <w:rFonts w:ascii="Times New Roman" w:eastAsia="Times New Roman" w:hAnsi="Times New Roman" w:cs="Times New Roman"/>
                  <w:lang w:val="nb-NO"/>
                </w:rPr>
                <w:t>397</w:t>
              </w:r>
            </w:ins>
          </w:p>
        </w:tc>
        <w:tc>
          <w:tcPr>
            <w:tcW w:w="1162" w:type="dxa"/>
            <w:tcBorders>
              <w:top w:val="single" w:sz="4" w:space="0" w:color="000000"/>
              <w:left w:val="single" w:sz="4" w:space="0" w:color="000000"/>
              <w:bottom w:val="single" w:sz="4" w:space="0" w:color="000000"/>
              <w:right w:val="single" w:sz="4" w:space="0" w:color="000000"/>
            </w:tcBorders>
            <w:vAlign w:val="center"/>
          </w:tcPr>
          <w:p w14:paraId="0889398D" w14:textId="77777777" w:rsidR="00BB4DD3" w:rsidRPr="00A4509D" w:rsidRDefault="00BB4DD3" w:rsidP="00C95775">
            <w:pPr>
              <w:widowControl/>
              <w:spacing w:after="0" w:line="240" w:lineRule="auto"/>
              <w:jc w:val="center"/>
              <w:rPr>
                <w:ins w:id="1016" w:author="NO Affiliate" w:date="2026-02-12T13:15:00Z" w16du:dateUtc="2026-02-12T12:15:00Z"/>
                <w:rFonts w:ascii="Times New Roman" w:eastAsia="Times New Roman" w:hAnsi="Times New Roman" w:cs="Times New Roman"/>
                <w:lang w:val="nb-NO"/>
              </w:rPr>
            </w:pPr>
            <w:ins w:id="1017" w:author="NO Affiliate" w:date="2026-02-12T13:15:00Z" w16du:dateUtc="2026-02-12T12:15:00Z">
              <w:r w:rsidRPr="00A4509D">
                <w:rPr>
                  <w:rFonts w:ascii="Times New Roman" w:eastAsia="Times New Roman" w:hAnsi="Times New Roman" w:cs="Times New Roman"/>
                  <w:lang w:val="nb-NO"/>
                </w:rPr>
                <w:t>400</w:t>
              </w:r>
            </w:ins>
          </w:p>
        </w:tc>
      </w:tr>
      <w:tr w:rsidR="00BB4DD3" w:rsidRPr="00A4509D" w14:paraId="6FD40337" w14:textId="77777777" w:rsidTr="00C95775">
        <w:trPr>
          <w:ins w:id="1018" w:author="NO Affiliate" w:date="2026-02-12T13:15:00Z"/>
        </w:trPr>
        <w:tc>
          <w:tcPr>
            <w:tcW w:w="2978" w:type="dxa"/>
            <w:tcBorders>
              <w:top w:val="single" w:sz="4" w:space="0" w:color="000000"/>
              <w:left w:val="single" w:sz="4" w:space="0" w:color="000000"/>
              <w:bottom w:val="single" w:sz="4" w:space="0" w:color="000000"/>
              <w:right w:val="single" w:sz="4" w:space="0" w:color="000000"/>
            </w:tcBorders>
          </w:tcPr>
          <w:p w14:paraId="04DF13A9" w14:textId="77777777" w:rsidR="00BB4DD3" w:rsidRPr="00A4509D" w:rsidRDefault="00BB4DD3" w:rsidP="00C95775">
            <w:pPr>
              <w:widowControl/>
              <w:spacing w:after="0" w:line="240" w:lineRule="auto"/>
              <w:ind w:left="284"/>
              <w:rPr>
                <w:ins w:id="1019" w:author="NO Affiliate" w:date="2026-02-12T13:15:00Z" w16du:dateUtc="2026-02-12T12:15:00Z"/>
                <w:rFonts w:ascii="Times New Roman" w:eastAsia="Times New Roman" w:hAnsi="Times New Roman" w:cs="Times New Roman"/>
                <w:lang w:val="nb-NO"/>
              </w:rPr>
            </w:pPr>
            <w:ins w:id="1020" w:author="NO Affiliate" w:date="2026-02-12T13:15:00Z" w16du:dateUtc="2026-02-12T12:15:00Z">
              <w:r w:rsidRPr="00A4509D">
                <w:rPr>
                  <w:rFonts w:ascii="Times New Roman" w:eastAsia="Times New Roman" w:hAnsi="Times New Roman" w:cs="Times New Roman"/>
                  <w:lang w:val="nb-NO"/>
                </w:rPr>
                <w:t>PASI 50</w:t>
              </w:r>
              <w:r w:rsidRPr="00A4509D">
                <w:rPr>
                  <w:rFonts w:ascii="Times New Roman" w:eastAsia="Times New Roman" w:hAnsi="Times New Roman" w:cs="Times New Roman"/>
                  <w:lang w:val="nb-NO"/>
                </w:rPr>
                <w:noBreakHyphen/>
                <w:t>respons N (%)</w:t>
              </w:r>
            </w:ins>
          </w:p>
        </w:tc>
        <w:tc>
          <w:tcPr>
            <w:tcW w:w="1133" w:type="dxa"/>
            <w:tcBorders>
              <w:top w:val="single" w:sz="4" w:space="0" w:color="000000"/>
              <w:left w:val="single" w:sz="4" w:space="0" w:color="000000"/>
              <w:bottom w:val="single" w:sz="4" w:space="0" w:color="000000"/>
              <w:right w:val="single" w:sz="4" w:space="0" w:color="000000"/>
            </w:tcBorders>
            <w:vAlign w:val="center"/>
          </w:tcPr>
          <w:p w14:paraId="7D01F7D5" w14:textId="77777777" w:rsidR="00BB4DD3" w:rsidRPr="00A4509D" w:rsidRDefault="00BB4DD3" w:rsidP="00C95775">
            <w:pPr>
              <w:widowControl/>
              <w:spacing w:after="0" w:line="240" w:lineRule="auto"/>
              <w:jc w:val="center"/>
              <w:rPr>
                <w:ins w:id="1021" w:author="NO Affiliate" w:date="2026-02-12T13:15:00Z" w16du:dateUtc="2026-02-12T12:15:00Z"/>
                <w:rFonts w:ascii="Times New Roman" w:eastAsia="Times New Roman" w:hAnsi="Times New Roman" w:cs="Times New Roman"/>
                <w:lang w:val="nb-NO"/>
              </w:rPr>
            </w:pPr>
            <w:ins w:id="1022" w:author="NO Affiliate" w:date="2026-02-12T13:15:00Z" w16du:dateUtc="2026-02-12T12:15:00Z">
              <w:r w:rsidRPr="00A4509D">
                <w:rPr>
                  <w:rFonts w:ascii="Times New Roman" w:eastAsia="Times New Roman" w:hAnsi="Times New Roman" w:cs="Times New Roman"/>
                  <w:lang w:val="nb-NO"/>
                </w:rPr>
                <w:t>41 (10%)</w:t>
              </w:r>
            </w:ins>
          </w:p>
        </w:tc>
        <w:tc>
          <w:tcPr>
            <w:tcW w:w="1277" w:type="dxa"/>
            <w:tcBorders>
              <w:top w:val="single" w:sz="4" w:space="0" w:color="000000"/>
              <w:left w:val="single" w:sz="4" w:space="0" w:color="000000"/>
              <w:bottom w:val="single" w:sz="4" w:space="0" w:color="000000"/>
              <w:right w:val="single" w:sz="4" w:space="0" w:color="000000"/>
            </w:tcBorders>
            <w:vAlign w:val="center"/>
          </w:tcPr>
          <w:p w14:paraId="4F8DA47C" w14:textId="77777777" w:rsidR="00BB4DD3" w:rsidRPr="00A4509D" w:rsidRDefault="00BB4DD3" w:rsidP="00C95775">
            <w:pPr>
              <w:widowControl/>
              <w:spacing w:after="0" w:line="240" w:lineRule="auto"/>
              <w:jc w:val="center"/>
              <w:rPr>
                <w:ins w:id="1023" w:author="NO Affiliate" w:date="2026-02-12T13:15:00Z" w16du:dateUtc="2026-02-12T12:15:00Z"/>
                <w:rFonts w:ascii="Times New Roman" w:eastAsia="Times New Roman" w:hAnsi="Times New Roman" w:cs="Times New Roman"/>
                <w:lang w:val="nb-NO"/>
              </w:rPr>
            </w:pPr>
            <w:ins w:id="1024" w:author="NO Affiliate" w:date="2026-02-12T13:15:00Z" w16du:dateUtc="2026-02-12T12:15:00Z">
              <w:r w:rsidRPr="00A4509D">
                <w:rPr>
                  <w:rFonts w:ascii="Times New Roman" w:eastAsia="Times New Roman" w:hAnsi="Times New Roman" w:cs="Times New Roman"/>
                  <w:lang w:val="nb-NO"/>
                </w:rPr>
                <w:t>342 (84%)</w:t>
              </w:r>
              <w:r w:rsidRPr="00A4509D">
                <w:rPr>
                  <w:rFonts w:ascii="Times New Roman" w:eastAsia="Times New Roman" w:hAnsi="Times New Roman" w:cs="Times New Roman"/>
                  <w:vertAlign w:val="superscript"/>
                  <w:lang w:val="nb-NO"/>
                </w:rPr>
                <w:t>a</w:t>
              </w:r>
            </w:ins>
          </w:p>
        </w:tc>
        <w:tc>
          <w:tcPr>
            <w:tcW w:w="1301" w:type="dxa"/>
            <w:tcBorders>
              <w:top w:val="single" w:sz="4" w:space="0" w:color="000000"/>
              <w:left w:val="single" w:sz="4" w:space="0" w:color="000000"/>
              <w:bottom w:val="single" w:sz="4" w:space="0" w:color="000000"/>
              <w:right w:val="single" w:sz="4" w:space="0" w:color="000000"/>
            </w:tcBorders>
            <w:vAlign w:val="center"/>
          </w:tcPr>
          <w:p w14:paraId="07EBF780" w14:textId="77777777" w:rsidR="00BB4DD3" w:rsidRPr="00A4509D" w:rsidRDefault="00BB4DD3" w:rsidP="00C95775">
            <w:pPr>
              <w:widowControl/>
              <w:spacing w:after="0" w:line="240" w:lineRule="auto"/>
              <w:jc w:val="center"/>
              <w:rPr>
                <w:ins w:id="1025" w:author="NO Affiliate" w:date="2026-02-12T13:15:00Z" w16du:dateUtc="2026-02-12T12:15:00Z"/>
                <w:rFonts w:ascii="Times New Roman" w:eastAsia="Times New Roman" w:hAnsi="Times New Roman" w:cs="Times New Roman"/>
                <w:lang w:val="nb-NO"/>
              </w:rPr>
            </w:pPr>
            <w:ins w:id="1026" w:author="NO Affiliate" w:date="2026-02-12T13:15:00Z" w16du:dateUtc="2026-02-12T12:15:00Z">
              <w:r w:rsidRPr="00A4509D">
                <w:rPr>
                  <w:rFonts w:ascii="Times New Roman" w:eastAsia="Times New Roman" w:hAnsi="Times New Roman" w:cs="Times New Roman"/>
                  <w:lang w:val="nb-NO"/>
                </w:rPr>
                <w:t>367 (89%)</w:t>
              </w:r>
              <w:r w:rsidRPr="00A4509D">
                <w:rPr>
                  <w:rFonts w:ascii="Times New Roman" w:eastAsia="Times New Roman" w:hAnsi="Times New Roman" w:cs="Times New Roman"/>
                  <w:vertAlign w:val="superscript"/>
                  <w:lang w:val="nb-NO"/>
                </w:rPr>
                <w:t>a</w:t>
              </w:r>
            </w:ins>
          </w:p>
        </w:tc>
        <w:tc>
          <w:tcPr>
            <w:tcW w:w="1222" w:type="dxa"/>
            <w:tcBorders>
              <w:top w:val="single" w:sz="4" w:space="0" w:color="000000"/>
              <w:left w:val="single" w:sz="4" w:space="0" w:color="000000"/>
              <w:bottom w:val="single" w:sz="4" w:space="0" w:color="000000"/>
              <w:right w:val="single" w:sz="4" w:space="0" w:color="000000"/>
            </w:tcBorders>
            <w:vAlign w:val="center"/>
          </w:tcPr>
          <w:p w14:paraId="0282A3CC" w14:textId="77777777" w:rsidR="00BB4DD3" w:rsidRPr="00A4509D" w:rsidRDefault="00BB4DD3" w:rsidP="00C95775">
            <w:pPr>
              <w:widowControl/>
              <w:spacing w:after="0" w:line="240" w:lineRule="auto"/>
              <w:jc w:val="center"/>
              <w:rPr>
                <w:ins w:id="1027" w:author="NO Affiliate" w:date="2026-02-12T13:15:00Z" w16du:dateUtc="2026-02-12T12:15:00Z"/>
                <w:rFonts w:ascii="Times New Roman" w:eastAsia="Times New Roman" w:hAnsi="Times New Roman" w:cs="Times New Roman"/>
                <w:lang w:val="nb-NO"/>
              </w:rPr>
            </w:pPr>
            <w:ins w:id="1028" w:author="NO Affiliate" w:date="2026-02-12T13:15:00Z" w16du:dateUtc="2026-02-12T12:15:00Z">
              <w:r w:rsidRPr="00A4509D">
                <w:rPr>
                  <w:rFonts w:ascii="Times New Roman" w:eastAsia="Times New Roman" w:hAnsi="Times New Roman" w:cs="Times New Roman"/>
                  <w:lang w:val="nb-NO"/>
                </w:rPr>
                <w:t>369 (93%)</w:t>
              </w:r>
            </w:ins>
          </w:p>
        </w:tc>
        <w:tc>
          <w:tcPr>
            <w:tcW w:w="1162" w:type="dxa"/>
            <w:tcBorders>
              <w:top w:val="single" w:sz="4" w:space="0" w:color="000000"/>
              <w:left w:val="single" w:sz="4" w:space="0" w:color="000000"/>
              <w:bottom w:val="single" w:sz="4" w:space="0" w:color="000000"/>
              <w:right w:val="single" w:sz="4" w:space="0" w:color="000000"/>
            </w:tcBorders>
            <w:vAlign w:val="center"/>
          </w:tcPr>
          <w:p w14:paraId="68D288B9" w14:textId="77777777" w:rsidR="00BB4DD3" w:rsidRPr="00A4509D" w:rsidRDefault="00BB4DD3" w:rsidP="00C95775">
            <w:pPr>
              <w:widowControl/>
              <w:spacing w:after="0" w:line="240" w:lineRule="auto"/>
              <w:jc w:val="center"/>
              <w:rPr>
                <w:ins w:id="1029" w:author="NO Affiliate" w:date="2026-02-12T13:15:00Z" w16du:dateUtc="2026-02-12T12:15:00Z"/>
                <w:rFonts w:ascii="Times New Roman" w:eastAsia="Times New Roman" w:hAnsi="Times New Roman" w:cs="Times New Roman"/>
                <w:lang w:val="nb-NO"/>
              </w:rPr>
            </w:pPr>
            <w:ins w:id="1030" w:author="NO Affiliate" w:date="2026-02-12T13:15:00Z" w16du:dateUtc="2026-02-12T12:15:00Z">
              <w:r w:rsidRPr="00A4509D">
                <w:rPr>
                  <w:rFonts w:ascii="Times New Roman" w:eastAsia="Times New Roman" w:hAnsi="Times New Roman" w:cs="Times New Roman"/>
                  <w:lang w:val="nb-NO"/>
                </w:rPr>
                <w:t>380 (95%)</w:t>
              </w:r>
            </w:ins>
          </w:p>
        </w:tc>
      </w:tr>
      <w:tr w:rsidR="00BB4DD3" w:rsidRPr="00A4509D" w14:paraId="03280F3E" w14:textId="77777777" w:rsidTr="00C95775">
        <w:trPr>
          <w:ins w:id="1031" w:author="NO Affiliate" w:date="2026-02-12T13:15:00Z"/>
        </w:trPr>
        <w:tc>
          <w:tcPr>
            <w:tcW w:w="2978" w:type="dxa"/>
            <w:tcBorders>
              <w:top w:val="single" w:sz="4" w:space="0" w:color="000000"/>
              <w:left w:val="single" w:sz="4" w:space="0" w:color="000000"/>
              <w:bottom w:val="single" w:sz="4" w:space="0" w:color="000000"/>
              <w:right w:val="single" w:sz="4" w:space="0" w:color="000000"/>
            </w:tcBorders>
          </w:tcPr>
          <w:p w14:paraId="338C35F0" w14:textId="77777777" w:rsidR="00BB4DD3" w:rsidRPr="00A4509D" w:rsidRDefault="00BB4DD3" w:rsidP="00C95775">
            <w:pPr>
              <w:widowControl/>
              <w:spacing w:after="0" w:line="240" w:lineRule="auto"/>
              <w:ind w:left="284"/>
              <w:rPr>
                <w:ins w:id="1032" w:author="NO Affiliate" w:date="2026-02-12T13:15:00Z" w16du:dateUtc="2026-02-12T12:15:00Z"/>
                <w:rFonts w:ascii="Times New Roman" w:eastAsia="Times New Roman" w:hAnsi="Times New Roman" w:cs="Times New Roman"/>
                <w:lang w:val="nb-NO"/>
              </w:rPr>
            </w:pPr>
            <w:ins w:id="1033" w:author="NO Affiliate" w:date="2026-02-12T13:15:00Z" w16du:dateUtc="2026-02-12T12:15:00Z">
              <w:r w:rsidRPr="00A4509D">
                <w:rPr>
                  <w:rFonts w:ascii="Times New Roman" w:eastAsia="Times New Roman" w:hAnsi="Times New Roman" w:cs="Times New Roman"/>
                  <w:lang w:val="nb-NO"/>
                </w:rPr>
                <w:t>PASI 75</w:t>
              </w:r>
              <w:r w:rsidRPr="00A4509D">
                <w:rPr>
                  <w:rFonts w:ascii="Times New Roman" w:eastAsia="Times New Roman" w:hAnsi="Times New Roman" w:cs="Times New Roman"/>
                  <w:lang w:val="nb-NO"/>
                </w:rPr>
                <w:noBreakHyphen/>
                <w:t>respons N (%)</w:t>
              </w:r>
            </w:ins>
          </w:p>
        </w:tc>
        <w:tc>
          <w:tcPr>
            <w:tcW w:w="1133" w:type="dxa"/>
            <w:tcBorders>
              <w:top w:val="single" w:sz="4" w:space="0" w:color="000000"/>
              <w:left w:val="single" w:sz="4" w:space="0" w:color="000000"/>
              <w:bottom w:val="single" w:sz="4" w:space="0" w:color="000000"/>
              <w:right w:val="single" w:sz="4" w:space="0" w:color="000000"/>
            </w:tcBorders>
            <w:vAlign w:val="center"/>
          </w:tcPr>
          <w:p w14:paraId="24FE13D4" w14:textId="77777777" w:rsidR="00BB4DD3" w:rsidRPr="00A4509D" w:rsidRDefault="00BB4DD3" w:rsidP="00C95775">
            <w:pPr>
              <w:widowControl/>
              <w:spacing w:after="0" w:line="240" w:lineRule="auto"/>
              <w:jc w:val="center"/>
              <w:rPr>
                <w:ins w:id="1034" w:author="NO Affiliate" w:date="2026-02-12T13:15:00Z" w16du:dateUtc="2026-02-12T12:15:00Z"/>
                <w:rFonts w:ascii="Times New Roman" w:eastAsia="Times New Roman" w:hAnsi="Times New Roman" w:cs="Times New Roman"/>
                <w:lang w:val="nb-NO"/>
              </w:rPr>
            </w:pPr>
            <w:ins w:id="1035" w:author="NO Affiliate" w:date="2026-02-12T13:15:00Z" w16du:dateUtc="2026-02-12T12:15:00Z">
              <w:r w:rsidRPr="00A4509D">
                <w:rPr>
                  <w:rFonts w:ascii="Times New Roman" w:eastAsia="Times New Roman" w:hAnsi="Times New Roman" w:cs="Times New Roman"/>
                  <w:lang w:val="nb-NO"/>
                </w:rPr>
                <w:t>15 (4%)</w:t>
              </w:r>
            </w:ins>
          </w:p>
        </w:tc>
        <w:tc>
          <w:tcPr>
            <w:tcW w:w="1277" w:type="dxa"/>
            <w:tcBorders>
              <w:top w:val="single" w:sz="4" w:space="0" w:color="000000"/>
              <w:left w:val="single" w:sz="4" w:space="0" w:color="000000"/>
              <w:bottom w:val="single" w:sz="4" w:space="0" w:color="000000"/>
              <w:right w:val="single" w:sz="4" w:space="0" w:color="000000"/>
            </w:tcBorders>
            <w:vAlign w:val="center"/>
          </w:tcPr>
          <w:p w14:paraId="424B651C" w14:textId="77777777" w:rsidR="00BB4DD3" w:rsidRPr="00A4509D" w:rsidRDefault="00BB4DD3" w:rsidP="00C95775">
            <w:pPr>
              <w:widowControl/>
              <w:spacing w:after="0" w:line="240" w:lineRule="auto"/>
              <w:jc w:val="center"/>
              <w:rPr>
                <w:ins w:id="1036" w:author="NO Affiliate" w:date="2026-02-12T13:15:00Z" w16du:dateUtc="2026-02-12T12:15:00Z"/>
                <w:rFonts w:ascii="Times New Roman" w:eastAsia="Times New Roman" w:hAnsi="Times New Roman" w:cs="Times New Roman"/>
                <w:lang w:val="nb-NO"/>
              </w:rPr>
            </w:pPr>
            <w:ins w:id="1037" w:author="NO Affiliate" w:date="2026-02-12T13:15:00Z" w16du:dateUtc="2026-02-12T12:15:00Z">
              <w:r w:rsidRPr="00A4509D">
                <w:rPr>
                  <w:rFonts w:ascii="Times New Roman" w:eastAsia="Times New Roman" w:hAnsi="Times New Roman" w:cs="Times New Roman"/>
                  <w:lang w:val="nb-NO"/>
                </w:rPr>
                <w:t>273 (67%)</w:t>
              </w:r>
              <w:r w:rsidRPr="00A4509D">
                <w:rPr>
                  <w:rFonts w:ascii="Times New Roman" w:eastAsia="Times New Roman" w:hAnsi="Times New Roman" w:cs="Times New Roman"/>
                  <w:vertAlign w:val="superscript"/>
                  <w:lang w:val="nb-NO"/>
                </w:rPr>
                <w:t>a</w:t>
              </w:r>
            </w:ins>
          </w:p>
        </w:tc>
        <w:tc>
          <w:tcPr>
            <w:tcW w:w="1301" w:type="dxa"/>
            <w:tcBorders>
              <w:top w:val="single" w:sz="4" w:space="0" w:color="000000"/>
              <w:left w:val="single" w:sz="4" w:space="0" w:color="000000"/>
              <w:bottom w:val="single" w:sz="4" w:space="0" w:color="000000"/>
              <w:right w:val="single" w:sz="4" w:space="0" w:color="000000"/>
            </w:tcBorders>
            <w:vAlign w:val="center"/>
          </w:tcPr>
          <w:p w14:paraId="6172CCBE" w14:textId="77777777" w:rsidR="00BB4DD3" w:rsidRPr="00A4509D" w:rsidRDefault="00BB4DD3" w:rsidP="00C95775">
            <w:pPr>
              <w:widowControl/>
              <w:spacing w:after="0" w:line="240" w:lineRule="auto"/>
              <w:jc w:val="center"/>
              <w:rPr>
                <w:ins w:id="1038" w:author="NO Affiliate" w:date="2026-02-12T13:15:00Z" w16du:dateUtc="2026-02-12T12:15:00Z"/>
                <w:rFonts w:ascii="Times New Roman" w:eastAsia="Times New Roman" w:hAnsi="Times New Roman" w:cs="Times New Roman"/>
                <w:lang w:val="nb-NO"/>
              </w:rPr>
            </w:pPr>
            <w:ins w:id="1039" w:author="NO Affiliate" w:date="2026-02-12T13:15:00Z" w16du:dateUtc="2026-02-12T12:15:00Z">
              <w:r w:rsidRPr="00A4509D">
                <w:rPr>
                  <w:rFonts w:ascii="Times New Roman" w:eastAsia="Times New Roman" w:hAnsi="Times New Roman" w:cs="Times New Roman"/>
                  <w:lang w:val="nb-NO"/>
                </w:rPr>
                <w:t>311 (76%)</w:t>
              </w:r>
              <w:r w:rsidRPr="00A4509D">
                <w:rPr>
                  <w:rFonts w:ascii="Times New Roman" w:eastAsia="Times New Roman" w:hAnsi="Times New Roman" w:cs="Times New Roman"/>
                  <w:vertAlign w:val="superscript"/>
                  <w:lang w:val="nb-NO"/>
                </w:rPr>
                <w:t>a</w:t>
              </w:r>
            </w:ins>
          </w:p>
        </w:tc>
        <w:tc>
          <w:tcPr>
            <w:tcW w:w="1222" w:type="dxa"/>
            <w:tcBorders>
              <w:top w:val="single" w:sz="4" w:space="0" w:color="000000"/>
              <w:left w:val="single" w:sz="4" w:space="0" w:color="000000"/>
              <w:bottom w:val="single" w:sz="4" w:space="0" w:color="000000"/>
              <w:right w:val="single" w:sz="4" w:space="0" w:color="000000"/>
            </w:tcBorders>
            <w:vAlign w:val="center"/>
          </w:tcPr>
          <w:p w14:paraId="0C25929B" w14:textId="77777777" w:rsidR="00BB4DD3" w:rsidRPr="00A4509D" w:rsidRDefault="00BB4DD3" w:rsidP="00C95775">
            <w:pPr>
              <w:widowControl/>
              <w:spacing w:after="0" w:line="240" w:lineRule="auto"/>
              <w:jc w:val="center"/>
              <w:rPr>
                <w:ins w:id="1040" w:author="NO Affiliate" w:date="2026-02-12T13:15:00Z" w16du:dateUtc="2026-02-12T12:15:00Z"/>
                <w:rFonts w:ascii="Times New Roman" w:eastAsia="Times New Roman" w:hAnsi="Times New Roman" w:cs="Times New Roman"/>
                <w:lang w:val="nb-NO"/>
              </w:rPr>
            </w:pPr>
            <w:ins w:id="1041" w:author="NO Affiliate" w:date="2026-02-12T13:15:00Z" w16du:dateUtc="2026-02-12T12:15:00Z">
              <w:r w:rsidRPr="00A4509D">
                <w:rPr>
                  <w:rFonts w:ascii="Times New Roman" w:eastAsia="Times New Roman" w:hAnsi="Times New Roman" w:cs="Times New Roman"/>
                  <w:lang w:val="nb-NO"/>
                </w:rPr>
                <w:t>276 (70%)</w:t>
              </w:r>
            </w:ins>
          </w:p>
        </w:tc>
        <w:tc>
          <w:tcPr>
            <w:tcW w:w="1162" w:type="dxa"/>
            <w:tcBorders>
              <w:top w:val="single" w:sz="4" w:space="0" w:color="000000"/>
              <w:left w:val="single" w:sz="4" w:space="0" w:color="000000"/>
              <w:bottom w:val="single" w:sz="4" w:space="0" w:color="000000"/>
              <w:right w:val="single" w:sz="4" w:space="0" w:color="000000"/>
            </w:tcBorders>
            <w:vAlign w:val="center"/>
          </w:tcPr>
          <w:p w14:paraId="18760845" w14:textId="77777777" w:rsidR="00BB4DD3" w:rsidRPr="00A4509D" w:rsidRDefault="00BB4DD3" w:rsidP="00C95775">
            <w:pPr>
              <w:widowControl/>
              <w:spacing w:after="0" w:line="240" w:lineRule="auto"/>
              <w:jc w:val="center"/>
              <w:rPr>
                <w:ins w:id="1042" w:author="NO Affiliate" w:date="2026-02-12T13:15:00Z" w16du:dateUtc="2026-02-12T12:15:00Z"/>
                <w:rFonts w:ascii="Times New Roman" w:eastAsia="Times New Roman" w:hAnsi="Times New Roman" w:cs="Times New Roman"/>
                <w:lang w:val="nb-NO"/>
              </w:rPr>
            </w:pPr>
            <w:ins w:id="1043" w:author="NO Affiliate" w:date="2026-02-12T13:15:00Z" w16du:dateUtc="2026-02-12T12:15:00Z">
              <w:r w:rsidRPr="00A4509D">
                <w:rPr>
                  <w:rFonts w:ascii="Times New Roman" w:eastAsia="Times New Roman" w:hAnsi="Times New Roman" w:cs="Times New Roman"/>
                  <w:lang w:val="nb-NO"/>
                </w:rPr>
                <w:t>314 (79%)</w:t>
              </w:r>
            </w:ins>
          </w:p>
        </w:tc>
      </w:tr>
      <w:tr w:rsidR="00BB4DD3" w:rsidRPr="00A4509D" w14:paraId="2CC4FDF0" w14:textId="77777777" w:rsidTr="00C95775">
        <w:trPr>
          <w:ins w:id="1044" w:author="NO Affiliate" w:date="2026-02-12T13:15:00Z"/>
        </w:trPr>
        <w:tc>
          <w:tcPr>
            <w:tcW w:w="2978" w:type="dxa"/>
            <w:tcBorders>
              <w:top w:val="single" w:sz="4" w:space="0" w:color="000000"/>
              <w:left w:val="single" w:sz="4" w:space="0" w:color="000000"/>
              <w:bottom w:val="single" w:sz="4" w:space="0" w:color="000000"/>
              <w:right w:val="single" w:sz="4" w:space="0" w:color="000000"/>
            </w:tcBorders>
          </w:tcPr>
          <w:p w14:paraId="32DD7EA3" w14:textId="77777777" w:rsidR="00BB4DD3" w:rsidRPr="00A4509D" w:rsidRDefault="00BB4DD3" w:rsidP="00C95775">
            <w:pPr>
              <w:widowControl/>
              <w:spacing w:after="0" w:line="240" w:lineRule="auto"/>
              <w:ind w:left="284"/>
              <w:rPr>
                <w:ins w:id="1045" w:author="NO Affiliate" w:date="2026-02-12T13:15:00Z" w16du:dateUtc="2026-02-12T12:15:00Z"/>
                <w:rFonts w:ascii="Times New Roman" w:eastAsia="Times New Roman" w:hAnsi="Times New Roman" w:cs="Times New Roman"/>
                <w:lang w:val="nb-NO"/>
              </w:rPr>
            </w:pPr>
            <w:ins w:id="1046" w:author="NO Affiliate" w:date="2026-02-12T13:15:00Z" w16du:dateUtc="2026-02-12T12:15:00Z">
              <w:r w:rsidRPr="00A4509D">
                <w:rPr>
                  <w:rFonts w:ascii="Times New Roman" w:eastAsia="Times New Roman" w:hAnsi="Times New Roman" w:cs="Times New Roman"/>
                  <w:lang w:val="nb-NO"/>
                </w:rPr>
                <w:t>PASI 90</w:t>
              </w:r>
              <w:r w:rsidRPr="00A4509D">
                <w:rPr>
                  <w:rFonts w:ascii="Times New Roman" w:eastAsia="Times New Roman" w:hAnsi="Times New Roman" w:cs="Times New Roman"/>
                  <w:lang w:val="nb-NO"/>
                </w:rPr>
                <w:noBreakHyphen/>
                <w:t>respons N (%)</w:t>
              </w:r>
            </w:ins>
          </w:p>
        </w:tc>
        <w:tc>
          <w:tcPr>
            <w:tcW w:w="1133" w:type="dxa"/>
            <w:tcBorders>
              <w:top w:val="single" w:sz="4" w:space="0" w:color="000000"/>
              <w:left w:val="single" w:sz="4" w:space="0" w:color="000000"/>
              <w:bottom w:val="single" w:sz="4" w:space="0" w:color="000000"/>
              <w:right w:val="single" w:sz="4" w:space="0" w:color="000000"/>
            </w:tcBorders>
            <w:vAlign w:val="center"/>
          </w:tcPr>
          <w:p w14:paraId="76500722" w14:textId="77777777" w:rsidR="00BB4DD3" w:rsidRPr="00A4509D" w:rsidRDefault="00BB4DD3" w:rsidP="00C95775">
            <w:pPr>
              <w:widowControl/>
              <w:spacing w:after="0" w:line="240" w:lineRule="auto"/>
              <w:jc w:val="center"/>
              <w:rPr>
                <w:ins w:id="1047" w:author="NO Affiliate" w:date="2026-02-12T13:15:00Z" w16du:dateUtc="2026-02-12T12:15:00Z"/>
                <w:rFonts w:ascii="Times New Roman" w:eastAsia="Times New Roman" w:hAnsi="Times New Roman" w:cs="Times New Roman"/>
                <w:lang w:val="nb-NO"/>
              </w:rPr>
            </w:pPr>
            <w:ins w:id="1048" w:author="NO Affiliate" w:date="2026-02-12T13:15:00Z" w16du:dateUtc="2026-02-12T12:15:00Z">
              <w:r w:rsidRPr="00A4509D">
                <w:rPr>
                  <w:rFonts w:ascii="Times New Roman" w:eastAsia="Times New Roman" w:hAnsi="Times New Roman" w:cs="Times New Roman"/>
                  <w:lang w:val="nb-NO"/>
                </w:rPr>
                <w:t>3 (1%)</w:t>
              </w:r>
            </w:ins>
          </w:p>
        </w:tc>
        <w:tc>
          <w:tcPr>
            <w:tcW w:w="1277" w:type="dxa"/>
            <w:tcBorders>
              <w:top w:val="single" w:sz="4" w:space="0" w:color="000000"/>
              <w:left w:val="single" w:sz="4" w:space="0" w:color="000000"/>
              <w:bottom w:val="single" w:sz="4" w:space="0" w:color="000000"/>
              <w:right w:val="single" w:sz="4" w:space="0" w:color="000000"/>
            </w:tcBorders>
            <w:vAlign w:val="center"/>
          </w:tcPr>
          <w:p w14:paraId="772EA4F9" w14:textId="77777777" w:rsidR="00BB4DD3" w:rsidRPr="00A4509D" w:rsidRDefault="00BB4DD3" w:rsidP="00C95775">
            <w:pPr>
              <w:widowControl/>
              <w:spacing w:after="0" w:line="240" w:lineRule="auto"/>
              <w:jc w:val="center"/>
              <w:rPr>
                <w:ins w:id="1049" w:author="NO Affiliate" w:date="2026-02-12T13:15:00Z" w16du:dateUtc="2026-02-12T12:15:00Z"/>
                <w:rFonts w:ascii="Times New Roman" w:eastAsia="Times New Roman" w:hAnsi="Times New Roman" w:cs="Times New Roman"/>
                <w:lang w:val="nb-NO"/>
              </w:rPr>
            </w:pPr>
            <w:ins w:id="1050" w:author="NO Affiliate" w:date="2026-02-12T13:15:00Z" w16du:dateUtc="2026-02-12T12:15:00Z">
              <w:r w:rsidRPr="00A4509D">
                <w:rPr>
                  <w:rFonts w:ascii="Times New Roman" w:eastAsia="Times New Roman" w:hAnsi="Times New Roman" w:cs="Times New Roman"/>
                  <w:lang w:val="nb-NO"/>
                </w:rPr>
                <w:t>173 (42%)</w:t>
              </w:r>
              <w:r w:rsidRPr="00A4509D">
                <w:rPr>
                  <w:rFonts w:ascii="Times New Roman" w:eastAsia="Times New Roman" w:hAnsi="Times New Roman" w:cs="Times New Roman"/>
                  <w:vertAlign w:val="superscript"/>
                  <w:lang w:val="nb-NO"/>
                </w:rPr>
                <w:t>a</w:t>
              </w:r>
            </w:ins>
          </w:p>
        </w:tc>
        <w:tc>
          <w:tcPr>
            <w:tcW w:w="1301" w:type="dxa"/>
            <w:tcBorders>
              <w:top w:val="single" w:sz="4" w:space="0" w:color="000000"/>
              <w:left w:val="single" w:sz="4" w:space="0" w:color="000000"/>
              <w:bottom w:val="single" w:sz="4" w:space="0" w:color="000000"/>
              <w:right w:val="single" w:sz="4" w:space="0" w:color="000000"/>
            </w:tcBorders>
            <w:vAlign w:val="center"/>
          </w:tcPr>
          <w:p w14:paraId="537BEDF3" w14:textId="77777777" w:rsidR="00BB4DD3" w:rsidRPr="00A4509D" w:rsidRDefault="00BB4DD3" w:rsidP="00C95775">
            <w:pPr>
              <w:widowControl/>
              <w:spacing w:after="0" w:line="240" w:lineRule="auto"/>
              <w:jc w:val="center"/>
              <w:rPr>
                <w:ins w:id="1051" w:author="NO Affiliate" w:date="2026-02-12T13:15:00Z" w16du:dateUtc="2026-02-12T12:15:00Z"/>
                <w:rFonts w:ascii="Times New Roman" w:eastAsia="Times New Roman" w:hAnsi="Times New Roman" w:cs="Times New Roman"/>
                <w:lang w:val="nb-NO"/>
              </w:rPr>
            </w:pPr>
            <w:ins w:id="1052" w:author="NO Affiliate" w:date="2026-02-12T13:15:00Z" w16du:dateUtc="2026-02-12T12:15:00Z">
              <w:r w:rsidRPr="00A4509D">
                <w:rPr>
                  <w:rFonts w:ascii="Times New Roman" w:eastAsia="Times New Roman" w:hAnsi="Times New Roman" w:cs="Times New Roman"/>
                  <w:lang w:val="nb-NO"/>
                </w:rPr>
                <w:t>209 (51%)</w:t>
              </w:r>
              <w:r w:rsidRPr="00A4509D">
                <w:rPr>
                  <w:rFonts w:ascii="Times New Roman" w:eastAsia="Times New Roman" w:hAnsi="Times New Roman" w:cs="Times New Roman"/>
                  <w:vertAlign w:val="superscript"/>
                  <w:lang w:val="nb-NO"/>
                </w:rPr>
                <w:t>a</w:t>
              </w:r>
            </w:ins>
          </w:p>
        </w:tc>
        <w:tc>
          <w:tcPr>
            <w:tcW w:w="1222" w:type="dxa"/>
            <w:tcBorders>
              <w:top w:val="single" w:sz="4" w:space="0" w:color="000000"/>
              <w:left w:val="single" w:sz="4" w:space="0" w:color="000000"/>
              <w:bottom w:val="single" w:sz="4" w:space="0" w:color="000000"/>
              <w:right w:val="single" w:sz="4" w:space="0" w:color="000000"/>
            </w:tcBorders>
            <w:vAlign w:val="center"/>
          </w:tcPr>
          <w:p w14:paraId="5464691B" w14:textId="77777777" w:rsidR="00BB4DD3" w:rsidRPr="00A4509D" w:rsidRDefault="00BB4DD3" w:rsidP="00C95775">
            <w:pPr>
              <w:widowControl/>
              <w:spacing w:after="0" w:line="240" w:lineRule="auto"/>
              <w:jc w:val="center"/>
              <w:rPr>
                <w:ins w:id="1053" w:author="NO Affiliate" w:date="2026-02-12T13:15:00Z" w16du:dateUtc="2026-02-12T12:15:00Z"/>
                <w:rFonts w:ascii="Times New Roman" w:eastAsia="Times New Roman" w:hAnsi="Times New Roman" w:cs="Times New Roman"/>
                <w:lang w:val="nb-NO"/>
              </w:rPr>
            </w:pPr>
            <w:ins w:id="1054" w:author="NO Affiliate" w:date="2026-02-12T13:15:00Z" w16du:dateUtc="2026-02-12T12:15:00Z">
              <w:r w:rsidRPr="00A4509D">
                <w:rPr>
                  <w:rFonts w:ascii="Times New Roman" w:eastAsia="Times New Roman" w:hAnsi="Times New Roman" w:cs="Times New Roman"/>
                  <w:lang w:val="nb-NO"/>
                </w:rPr>
                <w:t>178 (45%)</w:t>
              </w:r>
            </w:ins>
          </w:p>
        </w:tc>
        <w:tc>
          <w:tcPr>
            <w:tcW w:w="1162" w:type="dxa"/>
            <w:tcBorders>
              <w:top w:val="single" w:sz="4" w:space="0" w:color="000000"/>
              <w:left w:val="single" w:sz="4" w:space="0" w:color="000000"/>
              <w:bottom w:val="single" w:sz="4" w:space="0" w:color="000000"/>
              <w:right w:val="single" w:sz="4" w:space="0" w:color="000000"/>
            </w:tcBorders>
            <w:vAlign w:val="center"/>
          </w:tcPr>
          <w:p w14:paraId="2B2104E1" w14:textId="77777777" w:rsidR="00BB4DD3" w:rsidRPr="00A4509D" w:rsidRDefault="00BB4DD3" w:rsidP="00C95775">
            <w:pPr>
              <w:widowControl/>
              <w:spacing w:after="0" w:line="240" w:lineRule="auto"/>
              <w:jc w:val="center"/>
              <w:rPr>
                <w:ins w:id="1055" w:author="NO Affiliate" w:date="2026-02-12T13:15:00Z" w16du:dateUtc="2026-02-12T12:15:00Z"/>
                <w:rFonts w:ascii="Times New Roman" w:eastAsia="Times New Roman" w:hAnsi="Times New Roman" w:cs="Times New Roman"/>
                <w:lang w:val="nb-NO"/>
              </w:rPr>
            </w:pPr>
            <w:ins w:id="1056" w:author="NO Affiliate" w:date="2026-02-12T13:15:00Z" w16du:dateUtc="2026-02-12T12:15:00Z">
              <w:r w:rsidRPr="00A4509D">
                <w:rPr>
                  <w:rFonts w:ascii="Times New Roman" w:eastAsia="Times New Roman" w:hAnsi="Times New Roman" w:cs="Times New Roman"/>
                  <w:lang w:val="nb-NO"/>
                </w:rPr>
                <w:t>217 (54%)</w:t>
              </w:r>
            </w:ins>
          </w:p>
        </w:tc>
      </w:tr>
      <w:tr w:rsidR="00BB4DD3" w:rsidRPr="00A4509D" w14:paraId="68936863" w14:textId="77777777" w:rsidTr="00C95775">
        <w:trPr>
          <w:ins w:id="1057" w:author="NO Affiliate" w:date="2026-02-12T13:15:00Z"/>
        </w:trPr>
        <w:tc>
          <w:tcPr>
            <w:tcW w:w="2978" w:type="dxa"/>
            <w:tcBorders>
              <w:top w:val="single" w:sz="4" w:space="0" w:color="000000"/>
              <w:left w:val="single" w:sz="4" w:space="0" w:color="000000"/>
              <w:bottom w:val="single" w:sz="4" w:space="0" w:color="000000"/>
              <w:right w:val="single" w:sz="4" w:space="0" w:color="000000"/>
            </w:tcBorders>
          </w:tcPr>
          <w:p w14:paraId="1C4E9DA2" w14:textId="77777777" w:rsidR="00BB4DD3" w:rsidRPr="00A3132C" w:rsidRDefault="00BB4DD3" w:rsidP="00C95775">
            <w:pPr>
              <w:widowControl/>
              <w:spacing w:after="0" w:line="240" w:lineRule="auto"/>
              <w:rPr>
                <w:ins w:id="1058" w:author="NO Affiliate" w:date="2026-02-12T13:15:00Z" w16du:dateUtc="2026-02-12T12:15:00Z"/>
                <w:rFonts w:ascii="Times New Roman" w:eastAsia="Times New Roman" w:hAnsi="Times New Roman" w:cs="Times New Roman"/>
                <w:lang w:val="da-DK"/>
              </w:rPr>
            </w:pPr>
            <w:ins w:id="1059" w:author="NO Affiliate" w:date="2026-02-12T13:15:00Z" w16du:dateUtc="2026-02-12T12:15:00Z">
              <w:r w:rsidRPr="00A3132C">
                <w:rPr>
                  <w:rFonts w:ascii="Times New Roman" w:eastAsia="Times New Roman" w:hAnsi="Times New Roman" w:cs="Times New Roman"/>
                  <w:lang w:val="da-DK"/>
                </w:rPr>
                <w:t>PGA</w:t>
              </w:r>
              <w:r w:rsidRPr="00A3132C">
                <w:rPr>
                  <w:rFonts w:ascii="Times New Roman" w:eastAsia="Times New Roman" w:hAnsi="Times New Roman" w:cs="Times New Roman"/>
                  <w:vertAlign w:val="superscript"/>
                  <w:lang w:val="da-DK"/>
                </w:rPr>
                <w:t>b</w:t>
              </w:r>
              <w:r w:rsidRPr="00A3132C">
                <w:rPr>
                  <w:rFonts w:ascii="Times New Roman" w:eastAsia="Times New Roman" w:hAnsi="Times New Roman" w:cs="Times New Roman"/>
                  <w:lang w:val="da-DK"/>
                </w:rPr>
                <w:t xml:space="preserve"> ingen eller minimal N (%)</w:t>
              </w:r>
            </w:ins>
          </w:p>
        </w:tc>
        <w:tc>
          <w:tcPr>
            <w:tcW w:w="1133" w:type="dxa"/>
            <w:tcBorders>
              <w:top w:val="single" w:sz="4" w:space="0" w:color="000000"/>
              <w:left w:val="single" w:sz="4" w:space="0" w:color="000000"/>
              <w:bottom w:val="single" w:sz="4" w:space="0" w:color="000000"/>
              <w:right w:val="single" w:sz="4" w:space="0" w:color="000000"/>
            </w:tcBorders>
            <w:vAlign w:val="center"/>
          </w:tcPr>
          <w:p w14:paraId="0F02013C" w14:textId="77777777" w:rsidR="00BB4DD3" w:rsidRPr="00A4509D" w:rsidRDefault="00BB4DD3" w:rsidP="00C95775">
            <w:pPr>
              <w:widowControl/>
              <w:spacing w:after="0" w:line="240" w:lineRule="auto"/>
              <w:jc w:val="center"/>
              <w:rPr>
                <w:ins w:id="1060" w:author="NO Affiliate" w:date="2026-02-12T13:15:00Z" w16du:dateUtc="2026-02-12T12:15:00Z"/>
                <w:rFonts w:ascii="Times New Roman" w:eastAsia="Times New Roman" w:hAnsi="Times New Roman" w:cs="Times New Roman"/>
                <w:lang w:val="nb-NO"/>
              </w:rPr>
            </w:pPr>
            <w:ins w:id="1061" w:author="NO Affiliate" w:date="2026-02-12T13:15:00Z" w16du:dateUtc="2026-02-12T12:15:00Z">
              <w:r w:rsidRPr="00A4509D">
                <w:rPr>
                  <w:rFonts w:ascii="Times New Roman" w:eastAsia="Times New Roman" w:hAnsi="Times New Roman" w:cs="Times New Roman"/>
                  <w:lang w:val="nb-NO"/>
                </w:rPr>
                <w:t>18 (4%)</w:t>
              </w:r>
            </w:ins>
          </w:p>
        </w:tc>
        <w:tc>
          <w:tcPr>
            <w:tcW w:w="1277" w:type="dxa"/>
            <w:tcBorders>
              <w:top w:val="single" w:sz="4" w:space="0" w:color="000000"/>
              <w:left w:val="single" w:sz="4" w:space="0" w:color="000000"/>
              <w:bottom w:val="single" w:sz="4" w:space="0" w:color="000000"/>
              <w:right w:val="single" w:sz="4" w:space="0" w:color="000000"/>
            </w:tcBorders>
            <w:vAlign w:val="center"/>
          </w:tcPr>
          <w:p w14:paraId="5AF602CF" w14:textId="77777777" w:rsidR="00BB4DD3" w:rsidRPr="00A4509D" w:rsidRDefault="00BB4DD3" w:rsidP="00C95775">
            <w:pPr>
              <w:widowControl/>
              <w:spacing w:after="0" w:line="240" w:lineRule="auto"/>
              <w:jc w:val="center"/>
              <w:rPr>
                <w:ins w:id="1062" w:author="NO Affiliate" w:date="2026-02-12T13:15:00Z" w16du:dateUtc="2026-02-12T12:15:00Z"/>
                <w:rFonts w:ascii="Times New Roman" w:eastAsia="Times New Roman" w:hAnsi="Times New Roman" w:cs="Times New Roman"/>
                <w:lang w:val="nb-NO"/>
              </w:rPr>
            </w:pPr>
            <w:ins w:id="1063" w:author="NO Affiliate" w:date="2026-02-12T13:15:00Z" w16du:dateUtc="2026-02-12T12:15:00Z">
              <w:r w:rsidRPr="00A4509D">
                <w:rPr>
                  <w:rFonts w:ascii="Times New Roman" w:eastAsia="Times New Roman" w:hAnsi="Times New Roman" w:cs="Times New Roman"/>
                  <w:lang w:val="nb-NO"/>
                </w:rPr>
                <w:t>277 (68%)</w:t>
              </w:r>
              <w:r w:rsidRPr="00A4509D">
                <w:rPr>
                  <w:rFonts w:ascii="Times New Roman" w:eastAsia="Times New Roman" w:hAnsi="Times New Roman" w:cs="Times New Roman"/>
                  <w:vertAlign w:val="superscript"/>
                  <w:lang w:val="nb-NO"/>
                </w:rPr>
                <w:t>a</w:t>
              </w:r>
            </w:ins>
          </w:p>
        </w:tc>
        <w:tc>
          <w:tcPr>
            <w:tcW w:w="1301" w:type="dxa"/>
            <w:tcBorders>
              <w:top w:val="single" w:sz="4" w:space="0" w:color="000000"/>
              <w:left w:val="single" w:sz="4" w:space="0" w:color="000000"/>
              <w:bottom w:val="single" w:sz="4" w:space="0" w:color="000000"/>
              <w:right w:val="single" w:sz="4" w:space="0" w:color="000000"/>
            </w:tcBorders>
            <w:vAlign w:val="center"/>
          </w:tcPr>
          <w:p w14:paraId="2AD698E4" w14:textId="77777777" w:rsidR="00BB4DD3" w:rsidRPr="00A4509D" w:rsidRDefault="00BB4DD3" w:rsidP="00C95775">
            <w:pPr>
              <w:widowControl/>
              <w:spacing w:after="0" w:line="240" w:lineRule="auto"/>
              <w:jc w:val="center"/>
              <w:rPr>
                <w:ins w:id="1064" w:author="NO Affiliate" w:date="2026-02-12T13:15:00Z" w16du:dateUtc="2026-02-12T12:15:00Z"/>
                <w:rFonts w:ascii="Times New Roman" w:eastAsia="Times New Roman" w:hAnsi="Times New Roman" w:cs="Times New Roman"/>
                <w:lang w:val="nb-NO"/>
              </w:rPr>
            </w:pPr>
            <w:ins w:id="1065" w:author="NO Affiliate" w:date="2026-02-12T13:15:00Z" w16du:dateUtc="2026-02-12T12:15:00Z">
              <w:r w:rsidRPr="00A4509D">
                <w:rPr>
                  <w:rFonts w:ascii="Times New Roman" w:eastAsia="Times New Roman" w:hAnsi="Times New Roman" w:cs="Times New Roman"/>
                  <w:lang w:val="nb-NO"/>
                </w:rPr>
                <w:t>300 (73%)</w:t>
              </w:r>
              <w:r w:rsidRPr="00A4509D">
                <w:rPr>
                  <w:rFonts w:ascii="Times New Roman" w:eastAsia="Times New Roman" w:hAnsi="Times New Roman" w:cs="Times New Roman"/>
                  <w:vertAlign w:val="superscript"/>
                  <w:lang w:val="nb-NO"/>
                </w:rPr>
                <w:t>a</w:t>
              </w:r>
            </w:ins>
          </w:p>
        </w:tc>
        <w:tc>
          <w:tcPr>
            <w:tcW w:w="1222" w:type="dxa"/>
            <w:tcBorders>
              <w:top w:val="single" w:sz="4" w:space="0" w:color="000000"/>
              <w:left w:val="single" w:sz="4" w:space="0" w:color="000000"/>
              <w:bottom w:val="single" w:sz="4" w:space="0" w:color="000000"/>
              <w:right w:val="single" w:sz="4" w:space="0" w:color="000000"/>
            </w:tcBorders>
            <w:vAlign w:val="center"/>
          </w:tcPr>
          <w:p w14:paraId="05B42691" w14:textId="77777777" w:rsidR="00BB4DD3" w:rsidRPr="00A4509D" w:rsidRDefault="00BB4DD3" w:rsidP="00C95775">
            <w:pPr>
              <w:widowControl/>
              <w:spacing w:after="0" w:line="240" w:lineRule="auto"/>
              <w:jc w:val="center"/>
              <w:rPr>
                <w:ins w:id="1066" w:author="NO Affiliate" w:date="2026-02-12T13:15:00Z" w16du:dateUtc="2026-02-12T12:15:00Z"/>
                <w:rFonts w:ascii="Times New Roman" w:eastAsia="Times New Roman" w:hAnsi="Times New Roman" w:cs="Times New Roman"/>
                <w:lang w:val="nb-NO"/>
              </w:rPr>
            </w:pPr>
            <w:ins w:id="1067" w:author="NO Affiliate" w:date="2026-02-12T13:15:00Z" w16du:dateUtc="2026-02-12T12:15:00Z">
              <w:r w:rsidRPr="00A4509D">
                <w:rPr>
                  <w:rFonts w:ascii="Times New Roman" w:eastAsia="Times New Roman" w:hAnsi="Times New Roman" w:cs="Times New Roman"/>
                  <w:lang w:val="nb-NO"/>
                </w:rPr>
                <w:t>241 (61%)</w:t>
              </w:r>
            </w:ins>
          </w:p>
        </w:tc>
        <w:tc>
          <w:tcPr>
            <w:tcW w:w="1162" w:type="dxa"/>
            <w:tcBorders>
              <w:top w:val="single" w:sz="4" w:space="0" w:color="000000"/>
              <w:left w:val="single" w:sz="4" w:space="0" w:color="000000"/>
              <w:bottom w:val="single" w:sz="4" w:space="0" w:color="000000"/>
              <w:right w:val="single" w:sz="4" w:space="0" w:color="000000"/>
            </w:tcBorders>
            <w:vAlign w:val="center"/>
          </w:tcPr>
          <w:p w14:paraId="6B3843F1" w14:textId="77777777" w:rsidR="00BB4DD3" w:rsidRPr="00A4509D" w:rsidRDefault="00BB4DD3" w:rsidP="00C95775">
            <w:pPr>
              <w:widowControl/>
              <w:spacing w:after="0" w:line="240" w:lineRule="auto"/>
              <w:jc w:val="center"/>
              <w:rPr>
                <w:ins w:id="1068" w:author="NO Affiliate" w:date="2026-02-12T13:15:00Z" w16du:dateUtc="2026-02-12T12:15:00Z"/>
                <w:rFonts w:ascii="Times New Roman" w:eastAsia="Times New Roman" w:hAnsi="Times New Roman" w:cs="Times New Roman"/>
                <w:lang w:val="nb-NO"/>
              </w:rPr>
            </w:pPr>
            <w:ins w:id="1069" w:author="NO Affiliate" w:date="2026-02-12T13:15:00Z" w16du:dateUtc="2026-02-12T12:15:00Z">
              <w:r w:rsidRPr="00A4509D">
                <w:rPr>
                  <w:rFonts w:ascii="Times New Roman" w:eastAsia="Times New Roman" w:hAnsi="Times New Roman" w:cs="Times New Roman"/>
                  <w:lang w:val="nb-NO"/>
                </w:rPr>
                <w:t>279 (70%)</w:t>
              </w:r>
            </w:ins>
          </w:p>
        </w:tc>
      </w:tr>
      <w:tr w:rsidR="00BB4DD3" w:rsidRPr="00A4509D" w14:paraId="5AE10AF9" w14:textId="77777777" w:rsidTr="00C95775">
        <w:trPr>
          <w:ins w:id="1070" w:author="NO Affiliate" w:date="2026-02-12T13:15:00Z"/>
        </w:trPr>
        <w:tc>
          <w:tcPr>
            <w:tcW w:w="2978" w:type="dxa"/>
            <w:tcBorders>
              <w:top w:val="single" w:sz="4" w:space="0" w:color="000000"/>
              <w:left w:val="single" w:sz="4" w:space="0" w:color="000000"/>
              <w:bottom w:val="single" w:sz="4" w:space="0" w:color="000000"/>
              <w:right w:val="single" w:sz="4" w:space="0" w:color="000000"/>
            </w:tcBorders>
          </w:tcPr>
          <w:p w14:paraId="7A189745" w14:textId="77777777" w:rsidR="00BB4DD3" w:rsidRPr="00A4509D" w:rsidRDefault="00BB4DD3" w:rsidP="00C95775">
            <w:pPr>
              <w:widowControl/>
              <w:spacing w:after="0" w:line="240" w:lineRule="auto"/>
              <w:rPr>
                <w:ins w:id="1071" w:author="NO Affiliate" w:date="2026-02-12T13:15:00Z" w16du:dateUtc="2026-02-12T12:15:00Z"/>
                <w:rFonts w:ascii="Times New Roman" w:eastAsia="Times New Roman" w:hAnsi="Times New Roman" w:cs="Times New Roman"/>
                <w:lang w:val="nb-NO"/>
              </w:rPr>
            </w:pPr>
            <w:ins w:id="1072" w:author="NO Affiliate" w:date="2026-02-12T13:15:00Z" w16du:dateUtc="2026-02-12T12:15:00Z">
              <w:r w:rsidRPr="00A4509D">
                <w:rPr>
                  <w:rFonts w:ascii="Times New Roman" w:eastAsia="Times New Roman" w:hAnsi="Times New Roman" w:cs="Times New Roman"/>
                  <w:lang w:val="nb-NO"/>
                </w:rPr>
                <w:t>Antall pasienter ≤ 100 kg</w:t>
              </w:r>
            </w:ins>
          </w:p>
        </w:tc>
        <w:tc>
          <w:tcPr>
            <w:tcW w:w="1133" w:type="dxa"/>
            <w:tcBorders>
              <w:top w:val="single" w:sz="4" w:space="0" w:color="000000"/>
              <w:left w:val="single" w:sz="4" w:space="0" w:color="000000"/>
              <w:bottom w:val="single" w:sz="4" w:space="0" w:color="000000"/>
              <w:right w:val="single" w:sz="4" w:space="0" w:color="000000"/>
            </w:tcBorders>
            <w:vAlign w:val="center"/>
          </w:tcPr>
          <w:p w14:paraId="1C703532" w14:textId="77777777" w:rsidR="00BB4DD3" w:rsidRPr="00A4509D" w:rsidRDefault="00BB4DD3" w:rsidP="00C95775">
            <w:pPr>
              <w:widowControl/>
              <w:spacing w:after="0" w:line="240" w:lineRule="auto"/>
              <w:jc w:val="center"/>
              <w:rPr>
                <w:ins w:id="1073" w:author="NO Affiliate" w:date="2026-02-12T13:15:00Z" w16du:dateUtc="2026-02-12T12:15:00Z"/>
                <w:rFonts w:ascii="Times New Roman" w:eastAsia="Times New Roman" w:hAnsi="Times New Roman" w:cs="Times New Roman"/>
                <w:lang w:val="nb-NO"/>
              </w:rPr>
            </w:pPr>
            <w:ins w:id="1074" w:author="NO Affiliate" w:date="2026-02-12T13:15:00Z" w16du:dateUtc="2026-02-12T12:15:00Z">
              <w:r w:rsidRPr="00A4509D">
                <w:rPr>
                  <w:rFonts w:ascii="Times New Roman" w:eastAsia="Times New Roman" w:hAnsi="Times New Roman" w:cs="Times New Roman"/>
                  <w:lang w:val="nb-NO"/>
                </w:rPr>
                <w:t>290</w:t>
              </w:r>
            </w:ins>
          </w:p>
        </w:tc>
        <w:tc>
          <w:tcPr>
            <w:tcW w:w="1277" w:type="dxa"/>
            <w:tcBorders>
              <w:top w:val="single" w:sz="4" w:space="0" w:color="000000"/>
              <w:left w:val="single" w:sz="4" w:space="0" w:color="000000"/>
              <w:bottom w:val="single" w:sz="4" w:space="0" w:color="000000"/>
              <w:right w:val="single" w:sz="4" w:space="0" w:color="000000"/>
            </w:tcBorders>
            <w:vAlign w:val="center"/>
          </w:tcPr>
          <w:p w14:paraId="17B56DD9" w14:textId="77777777" w:rsidR="00BB4DD3" w:rsidRPr="00A4509D" w:rsidRDefault="00BB4DD3" w:rsidP="00C95775">
            <w:pPr>
              <w:widowControl/>
              <w:spacing w:after="0" w:line="240" w:lineRule="auto"/>
              <w:jc w:val="center"/>
              <w:rPr>
                <w:ins w:id="1075" w:author="NO Affiliate" w:date="2026-02-12T13:15:00Z" w16du:dateUtc="2026-02-12T12:15:00Z"/>
                <w:rFonts w:ascii="Times New Roman" w:eastAsia="Times New Roman" w:hAnsi="Times New Roman" w:cs="Times New Roman"/>
                <w:lang w:val="nb-NO"/>
              </w:rPr>
            </w:pPr>
            <w:ins w:id="1076" w:author="NO Affiliate" w:date="2026-02-12T13:15:00Z" w16du:dateUtc="2026-02-12T12:15:00Z">
              <w:r w:rsidRPr="00A4509D">
                <w:rPr>
                  <w:rFonts w:ascii="Times New Roman" w:eastAsia="Times New Roman" w:hAnsi="Times New Roman" w:cs="Times New Roman"/>
                  <w:lang w:val="nb-NO"/>
                </w:rPr>
                <w:t>297</w:t>
              </w:r>
            </w:ins>
          </w:p>
        </w:tc>
        <w:tc>
          <w:tcPr>
            <w:tcW w:w="1301" w:type="dxa"/>
            <w:tcBorders>
              <w:top w:val="single" w:sz="4" w:space="0" w:color="000000"/>
              <w:left w:val="single" w:sz="4" w:space="0" w:color="000000"/>
              <w:bottom w:val="single" w:sz="4" w:space="0" w:color="000000"/>
              <w:right w:val="single" w:sz="4" w:space="0" w:color="000000"/>
            </w:tcBorders>
            <w:vAlign w:val="center"/>
          </w:tcPr>
          <w:p w14:paraId="2643D787" w14:textId="77777777" w:rsidR="00BB4DD3" w:rsidRPr="00A4509D" w:rsidRDefault="00BB4DD3" w:rsidP="00C95775">
            <w:pPr>
              <w:widowControl/>
              <w:spacing w:after="0" w:line="240" w:lineRule="auto"/>
              <w:jc w:val="center"/>
              <w:rPr>
                <w:ins w:id="1077" w:author="NO Affiliate" w:date="2026-02-12T13:15:00Z" w16du:dateUtc="2026-02-12T12:15:00Z"/>
                <w:rFonts w:ascii="Times New Roman" w:eastAsia="Times New Roman" w:hAnsi="Times New Roman" w:cs="Times New Roman"/>
                <w:lang w:val="nb-NO"/>
              </w:rPr>
            </w:pPr>
            <w:ins w:id="1078" w:author="NO Affiliate" w:date="2026-02-12T13:15:00Z" w16du:dateUtc="2026-02-12T12:15:00Z">
              <w:r w:rsidRPr="00A4509D">
                <w:rPr>
                  <w:rFonts w:ascii="Times New Roman" w:eastAsia="Times New Roman" w:hAnsi="Times New Roman" w:cs="Times New Roman"/>
                  <w:lang w:val="nb-NO"/>
                </w:rPr>
                <w:t>289</w:t>
              </w:r>
            </w:ins>
          </w:p>
        </w:tc>
        <w:tc>
          <w:tcPr>
            <w:tcW w:w="1222" w:type="dxa"/>
            <w:tcBorders>
              <w:top w:val="single" w:sz="4" w:space="0" w:color="000000"/>
              <w:left w:val="single" w:sz="4" w:space="0" w:color="000000"/>
              <w:bottom w:val="single" w:sz="4" w:space="0" w:color="000000"/>
              <w:right w:val="single" w:sz="4" w:space="0" w:color="000000"/>
            </w:tcBorders>
            <w:vAlign w:val="center"/>
          </w:tcPr>
          <w:p w14:paraId="13B02AA4" w14:textId="77777777" w:rsidR="00BB4DD3" w:rsidRPr="00A4509D" w:rsidRDefault="00BB4DD3" w:rsidP="00C95775">
            <w:pPr>
              <w:widowControl/>
              <w:spacing w:after="0" w:line="240" w:lineRule="auto"/>
              <w:jc w:val="center"/>
              <w:rPr>
                <w:ins w:id="1079" w:author="NO Affiliate" w:date="2026-02-12T13:15:00Z" w16du:dateUtc="2026-02-12T12:15:00Z"/>
                <w:rFonts w:ascii="Times New Roman" w:eastAsia="Times New Roman" w:hAnsi="Times New Roman" w:cs="Times New Roman"/>
                <w:lang w:val="nb-NO"/>
              </w:rPr>
            </w:pPr>
            <w:ins w:id="1080" w:author="NO Affiliate" w:date="2026-02-12T13:15:00Z" w16du:dateUtc="2026-02-12T12:15:00Z">
              <w:r w:rsidRPr="00A4509D">
                <w:rPr>
                  <w:rFonts w:ascii="Times New Roman" w:eastAsia="Times New Roman" w:hAnsi="Times New Roman" w:cs="Times New Roman"/>
                  <w:lang w:val="nb-NO"/>
                </w:rPr>
                <w:t>287</w:t>
              </w:r>
            </w:ins>
          </w:p>
        </w:tc>
        <w:tc>
          <w:tcPr>
            <w:tcW w:w="1162" w:type="dxa"/>
            <w:tcBorders>
              <w:top w:val="single" w:sz="4" w:space="0" w:color="000000"/>
              <w:left w:val="single" w:sz="4" w:space="0" w:color="000000"/>
              <w:bottom w:val="single" w:sz="4" w:space="0" w:color="000000"/>
              <w:right w:val="single" w:sz="4" w:space="0" w:color="000000"/>
            </w:tcBorders>
            <w:vAlign w:val="center"/>
          </w:tcPr>
          <w:p w14:paraId="68608BD3" w14:textId="77777777" w:rsidR="00BB4DD3" w:rsidRPr="00A4509D" w:rsidRDefault="00BB4DD3" w:rsidP="00C95775">
            <w:pPr>
              <w:widowControl/>
              <w:spacing w:after="0" w:line="240" w:lineRule="auto"/>
              <w:jc w:val="center"/>
              <w:rPr>
                <w:ins w:id="1081" w:author="NO Affiliate" w:date="2026-02-12T13:15:00Z" w16du:dateUtc="2026-02-12T12:15:00Z"/>
                <w:rFonts w:ascii="Times New Roman" w:eastAsia="Times New Roman" w:hAnsi="Times New Roman" w:cs="Times New Roman"/>
                <w:lang w:val="nb-NO"/>
              </w:rPr>
            </w:pPr>
            <w:ins w:id="1082" w:author="NO Affiliate" w:date="2026-02-12T13:15:00Z" w16du:dateUtc="2026-02-12T12:15:00Z">
              <w:r w:rsidRPr="00A4509D">
                <w:rPr>
                  <w:rFonts w:ascii="Times New Roman" w:eastAsia="Times New Roman" w:hAnsi="Times New Roman" w:cs="Times New Roman"/>
                  <w:lang w:val="nb-NO"/>
                </w:rPr>
                <w:t>280</w:t>
              </w:r>
            </w:ins>
          </w:p>
        </w:tc>
      </w:tr>
      <w:tr w:rsidR="00BB4DD3" w:rsidRPr="00A4509D" w14:paraId="63AFFCD2" w14:textId="77777777" w:rsidTr="00C95775">
        <w:trPr>
          <w:ins w:id="1083" w:author="NO Affiliate" w:date="2026-02-12T13:15:00Z"/>
        </w:trPr>
        <w:tc>
          <w:tcPr>
            <w:tcW w:w="2978" w:type="dxa"/>
            <w:tcBorders>
              <w:top w:val="single" w:sz="4" w:space="0" w:color="000000"/>
              <w:left w:val="single" w:sz="4" w:space="0" w:color="000000"/>
              <w:bottom w:val="single" w:sz="4" w:space="0" w:color="000000"/>
              <w:right w:val="single" w:sz="4" w:space="0" w:color="000000"/>
            </w:tcBorders>
          </w:tcPr>
          <w:p w14:paraId="066ECCD3" w14:textId="77777777" w:rsidR="00BB4DD3" w:rsidRPr="00A4509D" w:rsidRDefault="00BB4DD3" w:rsidP="00C95775">
            <w:pPr>
              <w:widowControl/>
              <w:spacing w:after="0" w:line="240" w:lineRule="auto"/>
              <w:ind w:left="284"/>
              <w:rPr>
                <w:ins w:id="1084" w:author="NO Affiliate" w:date="2026-02-12T13:15:00Z" w16du:dateUtc="2026-02-12T12:15:00Z"/>
                <w:rFonts w:ascii="Times New Roman" w:eastAsia="Times New Roman" w:hAnsi="Times New Roman" w:cs="Times New Roman"/>
                <w:lang w:val="nb-NO"/>
              </w:rPr>
            </w:pPr>
            <w:ins w:id="1085" w:author="NO Affiliate" w:date="2026-02-12T13:15:00Z" w16du:dateUtc="2026-02-12T12:15:00Z">
              <w:r w:rsidRPr="00A4509D">
                <w:rPr>
                  <w:rFonts w:ascii="Times New Roman" w:eastAsia="Times New Roman" w:hAnsi="Times New Roman" w:cs="Times New Roman"/>
                  <w:lang w:val="nb-NO"/>
                </w:rPr>
                <w:t>PASI 75</w:t>
              </w:r>
              <w:r w:rsidRPr="00A4509D">
                <w:rPr>
                  <w:rFonts w:ascii="Times New Roman" w:eastAsia="Times New Roman" w:hAnsi="Times New Roman" w:cs="Times New Roman"/>
                  <w:lang w:val="nb-NO"/>
                </w:rPr>
                <w:noBreakHyphen/>
                <w:t>respons N (%)</w:t>
              </w:r>
            </w:ins>
          </w:p>
        </w:tc>
        <w:tc>
          <w:tcPr>
            <w:tcW w:w="1133" w:type="dxa"/>
            <w:tcBorders>
              <w:top w:val="single" w:sz="4" w:space="0" w:color="000000"/>
              <w:left w:val="single" w:sz="4" w:space="0" w:color="000000"/>
              <w:bottom w:val="single" w:sz="4" w:space="0" w:color="000000"/>
              <w:right w:val="single" w:sz="4" w:space="0" w:color="000000"/>
            </w:tcBorders>
            <w:vAlign w:val="center"/>
          </w:tcPr>
          <w:p w14:paraId="63B47060" w14:textId="77777777" w:rsidR="00BB4DD3" w:rsidRPr="00A4509D" w:rsidRDefault="00BB4DD3" w:rsidP="00C95775">
            <w:pPr>
              <w:widowControl/>
              <w:spacing w:after="0" w:line="240" w:lineRule="auto"/>
              <w:jc w:val="center"/>
              <w:rPr>
                <w:ins w:id="1086" w:author="NO Affiliate" w:date="2026-02-12T13:15:00Z" w16du:dateUtc="2026-02-12T12:15:00Z"/>
                <w:rFonts w:ascii="Times New Roman" w:eastAsia="Times New Roman" w:hAnsi="Times New Roman" w:cs="Times New Roman"/>
                <w:lang w:val="nb-NO"/>
              </w:rPr>
            </w:pPr>
            <w:ins w:id="1087" w:author="NO Affiliate" w:date="2026-02-12T13:15:00Z" w16du:dateUtc="2026-02-12T12:15:00Z">
              <w:r w:rsidRPr="00A4509D">
                <w:rPr>
                  <w:rFonts w:ascii="Times New Roman" w:eastAsia="Times New Roman" w:hAnsi="Times New Roman" w:cs="Times New Roman"/>
                  <w:lang w:val="nb-NO"/>
                </w:rPr>
                <w:t>12 (4%)</w:t>
              </w:r>
            </w:ins>
          </w:p>
        </w:tc>
        <w:tc>
          <w:tcPr>
            <w:tcW w:w="1277" w:type="dxa"/>
            <w:tcBorders>
              <w:top w:val="single" w:sz="4" w:space="0" w:color="000000"/>
              <w:left w:val="single" w:sz="4" w:space="0" w:color="000000"/>
              <w:bottom w:val="single" w:sz="4" w:space="0" w:color="000000"/>
              <w:right w:val="single" w:sz="4" w:space="0" w:color="000000"/>
            </w:tcBorders>
            <w:vAlign w:val="center"/>
          </w:tcPr>
          <w:p w14:paraId="1C47F5C8" w14:textId="77777777" w:rsidR="00BB4DD3" w:rsidRPr="00A4509D" w:rsidRDefault="00BB4DD3" w:rsidP="00C95775">
            <w:pPr>
              <w:widowControl/>
              <w:spacing w:after="0" w:line="240" w:lineRule="auto"/>
              <w:jc w:val="center"/>
              <w:rPr>
                <w:ins w:id="1088" w:author="NO Affiliate" w:date="2026-02-12T13:15:00Z" w16du:dateUtc="2026-02-12T12:15:00Z"/>
                <w:rFonts w:ascii="Times New Roman" w:eastAsia="Times New Roman" w:hAnsi="Times New Roman" w:cs="Times New Roman"/>
                <w:lang w:val="nb-NO"/>
              </w:rPr>
            </w:pPr>
            <w:ins w:id="1089" w:author="NO Affiliate" w:date="2026-02-12T13:15:00Z" w16du:dateUtc="2026-02-12T12:15:00Z">
              <w:r w:rsidRPr="00A4509D">
                <w:rPr>
                  <w:rFonts w:ascii="Times New Roman" w:eastAsia="Times New Roman" w:hAnsi="Times New Roman" w:cs="Times New Roman"/>
                  <w:lang w:val="nb-NO"/>
                </w:rPr>
                <w:t>218 (73%)</w:t>
              </w:r>
            </w:ins>
          </w:p>
        </w:tc>
        <w:tc>
          <w:tcPr>
            <w:tcW w:w="1301" w:type="dxa"/>
            <w:tcBorders>
              <w:top w:val="single" w:sz="4" w:space="0" w:color="000000"/>
              <w:left w:val="single" w:sz="4" w:space="0" w:color="000000"/>
              <w:bottom w:val="single" w:sz="4" w:space="0" w:color="000000"/>
              <w:right w:val="single" w:sz="4" w:space="0" w:color="000000"/>
            </w:tcBorders>
            <w:vAlign w:val="center"/>
          </w:tcPr>
          <w:p w14:paraId="0FACCA82" w14:textId="77777777" w:rsidR="00BB4DD3" w:rsidRPr="00A4509D" w:rsidRDefault="00BB4DD3" w:rsidP="00C95775">
            <w:pPr>
              <w:widowControl/>
              <w:spacing w:after="0" w:line="240" w:lineRule="auto"/>
              <w:jc w:val="center"/>
              <w:rPr>
                <w:ins w:id="1090" w:author="NO Affiliate" w:date="2026-02-12T13:15:00Z" w16du:dateUtc="2026-02-12T12:15:00Z"/>
                <w:rFonts w:ascii="Times New Roman" w:eastAsia="Times New Roman" w:hAnsi="Times New Roman" w:cs="Times New Roman"/>
                <w:lang w:val="nb-NO"/>
              </w:rPr>
            </w:pPr>
            <w:ins w:id="1091" w:author="NO Affiliate" w:date="2026-02-12T13:15:00Z" w16du:dateUtc="2026-02-12T12:15:00Z">
              <w:r w:rsidRPr="00A4509D">
                <w:rPr>
                  <w:rFonts w:ascii="Times New Roman" w:eastAsia="Times New Roman" w:hAnsi="Times New Roman" w:cs="Times New Roman"/>
                  <w:lang w:val="nb-NO"/>
                </w:rPr>
                <w:t>225 (78%)</w:t>
              </w:r>
            </w:ins>
          </w:p>
        </w:tc>
        <w:tc>
          <w:tcPr>
            <w:tcW w:w="1222" w:type="dxa"/>
            <w:tcBorders>
              <w:top w:val="single" w:sz="4" w:space="0" w:color="000000"/>
              <w:left w:val="single" w:sz="4" w:space="0" w:color="000000"/>
              <w:bottom w:val="single" w:sz="4" w:space="0" w:color="000000"/>
              <w:right w:val="single" w:sz="4" w:space="0" w:color="000000"/>
            </w:tcBorders>
            <w:vAlign w:val="center"/>
          </w:tcPr>
          <w:p w14:paraId="72E19053" w14:textId="77777777" w:rsidR="00BB4DD3" w:rsidRPr="00A4509D" w:rsidRDefault="00BB4DD3" w:rsidP="00C95775">
            <w:pPr>
              <w:widowControl/>
              <w:spacing w:after="0" w:line="240" w:lineRule="auto"/>
              <w:jc w:val="center"/>
              <w:rPr>
                <w:ins w:id="1092" w:author="NO Affiliate" w:date="2026-02-12T13:15:00Z" w16du:dateUtc="2026-02-12T12:15:00Z"/>
                <w:rFonts w:ascii="Times New Roman" w:eastAsia="Times New Roman" w:hAnsi="Times New Roman" w:cs="Times New Roman"/>
                <w:lang w:val="nb-NO"/>
              </w:rPr>
            </w:pPr>
            <w:ins w:id="1093" w:author="NO Affiliate" w:date="2026-02-12T13:15:00Z" w16du:dateUtc="2026-02-12T12:15:00Z">
              <w:r w:rsidRPr="00A4509D">
                <w:rPr>
                  <w:rFonts w:ascii="Times New Roman" w:eastAsia="Times New Roman" w:hAnsi="Times New Roman" w:cs="Times New Roman"/>
                  <w:lang w:val="nb-NO"/>
                </w:rPr>
                <w:t>217 (76%)</w:t>
              </w:r>
            </w:ins>
          </w:p>
        </w:tc>
        <w:tc>
          <w:tcPr>
            <w:tcW w:w="1162" w:type="dxa"/>
            <w:tcBorders>
              <w:top w:val="single" w:sz="4" w:space="0" w:color="000000"/>
              <w:left w:val="single" w:sz="4" w:space="0" w:color="000000"/>
              <w:bottom w:val="single" w:sz="4" w:space="0" w:color="000000"/>
              <w:right w:val="single" w:sz="4" w:space="0" w:color="000000"/>
            </w:tcBorders>
            <w:vAlign w:val="center"/>
          </w:tcPr>
          <w:p w14:paraId="526ABBB5" w14:textId="77777777" w:rsidR="00BB4DD3" w:rsidRPr="00A4509D" w:rsidRDefault="00BB4DD3" w:rsidP="00C95775">
            <w:pPr>
              <w:widowControl/>
              <w:spacing w:after="0" w:line="240" w:lineRule="auto"/>
              <w:jc w:val="center"/>
              <w:rPr>
                <w:ins w:id="1094" w:author="NO Affiliate" w:date="2026-02-12T13:15:00Z" w16du:dateUtc="2026-02-12T12:15:00Z"/>
                <w:rFonts w:ascii="Times New Roman" w:eastAsia="Times New Roman" w:hAnsi="Times New Roman" w:cs="Times New Roman"/>
                <w:lang w:val="nb-NO"/>
              </w:rPr>
            </w:pPr>
            <w:ins w:id="1095" w:author="NO Affiliate" w:date="2026-02-12T13:15:00Z" w16du:dateUtc="2026-02-12T12:15:00Z">
              <w:r w:rsidRPr="00A4509D">
                <w:rPr>
                  <w:rFonts w:ascii="Times New Roman" w:eastAsia="Times New Roman" w:hAnsi="Times New Roman" w:cs="Times New Roman"/>
                  <w:lang w:val="nb-NO"/>
                </w:rPr>
                <w:t>226 (81%)</w:t>
              </w:r>
            </w:ins>
          </w:p>
        </w:tc>
      </w:tr>
      <w:tr w:rsidR="00BB4DD3" w:rsidRPr="00A4509D" w14:paraId="254E627C" w14:textId="77777777" w:rsidTr="00C95775">
        <w:trPr>
          <w:ins w:id="1096" w:author="NO Affiliate" w:date="2026-02-12T13:15:00Z"/>
        </w:trPr>
        <w:tc>
          <w:tcPr>
            <w:tcW w:w="2978" w:type="dxa"/>
            <w:tcBorders>
              <w:top w:val="single" w:sz="4" w:space="0" w:color="000000"/>
              <w:left w:val="single" w:sz="4" w:space="0" w:color="000000"/>
              <w:bottom w:val="single" w:sz="4" w:space="0" w:color="000000"/>
              <w:right w:val="single" w:sz="4" w:space="0" w:color="000000"/>
            </w:tcBorders>
          </w:tcPr>
          <w:p w14:paraId="7182FDF8" w14:textId="77777777" w:rsidR="00BB4DD3" w:rsidRPr="00A4509D" w:rsidRDefault="00BB4DD3" w:rsidP="00C95775">
            <w:pPr>
              <w:widowControl/>
              <w:spacing w:after="0" w:line="240" w:lineRule="auto"/>
              <w:rPr>
                <w:ins w:id="1097" w:author="NO Affiliate" w:date="2026-02-12T13:15:00Z" w16du:dateUtc="2026-02-12T12:15:00Z"/>
                <w:rFonts w:ascii="Times New Roman" w:eastAsia="Times New Roman" w:hAnsi="Times New Roman" w:cs="Times New Roman"/>
                <w:lang w:val="nb-NO"/>
              </w:rPr>
            </w:pPr>
            <w:ins w:id="1098" w:author="NO Affiliate" w:date="2026-02-12T13:15:00Z" w16du:dateUtc="2026-02-12T12:15:00Z">
              <w:r w:rsidRPr="00A4509D">
                <w:rPr>
                  <w:rFonts w:ascii="Times New Roman" w:eastAsia="Times New Roman" w:hAnsi="Times New Roman" w:cs="Times New Roman"/>
                  <w:lang w:val="nb-NO"/>
                </w:rPr>
                <w:t>Antall pasienter &gt; 100 kg</w:t>
              </w:r>
            </w:ins>
          </w:p>
        </w:tc>
        <w:tc>
          <w:tcPr>
            <w:tcW w:w="1133" w:type="dxa"/>
            <w:tcBorders>
              <w:top w:val="single" w:sz="4" w:space="0" w:color="000000"/>
              <w:left w:val="single" w:sz="4" w:space="0" w:color="000000"/>
              <w:bottom w:val="single" w:sz="4" w:space="0" w:color="000000"/>
              <w:right w:val="single" w:sz="4" w:space="0" w:color="000000"/>
            </w:tcBorders>
            <w:vAlign w:val="center"/>
          </w:tcPr>
          <w:p w14:paraId="495612B2" w14:textId="77777777" w:rsidR="00BB4DD3" w:rsidRPr="00A4509D" w:rsidRDefault="00BB4DD3" w:rsidP="00C95775">
            <w:pPr>
              <w:widowControl/>
              <w:spacing w:after="0" w:line="240" w:lineRule="auto"/>
              <w:jc w:val="center"/>
              <w:rPr>
                <w:ins w:id="1099" w:author="NO Affiliate" w:date="2026-02-12T13:15:00Z" w16du:dateUtc="2026-02-12T12:15:00Z"/>
                <w:rFonts w:ascii="Times New Roman" w:eastAsia="Times New Roman" w:hAnsi="Times New Roman" w:cs="Times New Roman"/>
                <w:lang w:val="nb-NO"/>
              </w:rPr>
            </w:pPr>
            <w:ins w:id="1100" w:author="NO Affiliate" w:date="2026-02-12T13:15:00Z" w16du:dateUtc="2026-02-12T12:15:00Z">
              <w:r w:rsidRPr="00A4509D">
                <w:rPr>
                  <w:rFonts w:ascii="Times New Roman" w:eastAsia="Times New Roman" w:hAnsi="Times New Roman" w:cs="Times New Roman"/>
                  <w:lang w:val="nb-NO"/>
                </w:rPr>
                <w:t>120</w:t>
              </w:r>
            </w:ins>
          </w:p>
        </w:tc>
        <w:tc>
          <w:tcPr>
            <w:tcW w:w="1277" w:type="dxa"/>
            <w:tcBorders>
              <w:top w:val="single" w:sz="4" w:space="0" w:color="000000"/>
              <w:left w:val="single" w:sz="4" w:space="0" w:color="000000"/>
              <w:bottom w:val="single" w:sz="4" w:space="0" w:color="000000"/>
              <w:right w:val="single" w:sz="4" w:space="0" w:color="000000"/>
            </w:tcBorders>
            <w:vAlign w:val="center"/>
          </w:tcPr>
          <w:p w14:paraId="06181D65" w14:textId="77777777" w:rsidR="00BB4DD3" w:rsidRPr="00A4509D" w:rsidRDefault="00BB4DD3" w:rsidP="00C95775">
            <w:pPr>
              <w:widowControl/>
              <w:spacing w:after="0" w:line="240" w:lineRule="auto"/>
              <w:jc w:val="center"/>
              <w:rPr>
                <w:ins w:id="1101" w:author="NO Affiliate" w:date="2026-02-12T13:15:00Z" w16du:dateUtc="2026-02-12T12:15:00Z"/>
                <w:rFonts w:ascii="Times New Roman" w:eastAsia="Times New Roman" w:hAnsi="Times New Roman" w:cs="Times New Roman"/>
                <w:lang w:val="nb-NO"/>
              </w:rPr>
            </w:pPr>
            <w:ins w:id="1102" w:author="NO Affiliate" w:date="2026-02-12T13:15:00Z" w16du:dateUtc="2026-02-12T12:15:00Z">
              <w:r w:rsidRPr="00A4509D">
                <w:rPr>
                  <w:rFonts w:ascii="Times New Roman" w:eastAsia="Times New Roman" w:hAnsi="Times New Roman" w:cs="Times New Roman"/>
                  <w:lang w:val="nb-NO"/>
                </w:rPr>
                <w:t>112</w:t>
              </w:r>
            </w:ins>
          </w:p>
        </w:tc>
        <w:tc>
          <w:tcPr>
            <w:tcW w:w="1301" w:type="dxa"/>
            <w:tcBorders>
              <w:top w:val="single" w:sz="4" w:space="0" w:color="000000"/>
              <w:left w:val="single" w:sz="4" w:space="0" w:color="000000"/>
              <w:bottom w:val="single" w:sz="4" w:space="0" w:color="000000"/>
              <w:right w:val="single" w:sz="4" w:space="0" w:color="000000"/>
            </w:tcBorders>
            <w:vAlign w:val="center"/>
          </w:tcPr>
          <w:p w14:paraId="662C604A" w14:textId="77777777" w:rsidR="00BB4DD3" w:rsidRPr="00A4509D" w:rsidRDefault="00BB4DD3" w:rsidP="00C95775">
            <w:pPr>
              <w:widowControl/>
              <w:spacing w:after="0" w:line="240" w:lineRule="auto"/>
              <w:jc w:val="center"/>
              <w:rPr>
                <w:ins w:id="1103" w:author="NO Affiliate" w:date="2026-02-12T13:15:00Z" w16du:dateUtc="2026-02-12T12:15:00Z"/>
                <w:rFonts w:ascii="Times New Roman" w:eastAsia="Times New Roman" w:hAnsi="Times New Roman" w:cs="Times New Roman"/>
                <w:lang w:val="nb-NO"/>
              </w:rPr>
            </w:pPr>
            <w:ins w:id="1104" w:author="NO Affiliate" w:date="2026-02-12T13:15:00Z" w16du:dateUtc="2026-02-12T12:15:00Z">
              <w:r w:rsidRPr="00A4509D">
                <w:rPr>
                  <w:rFonts w:ascii="Times New Roman" w:eastAsia="Times New Roman" w:hAnsi="Times New Roman" w:cs="Times New Roman"/>
                  <w:lang w:val="nb-NO"/>
                </w:rPr>
                <w:t>121</w:t>
              </w:r>
            </w:ins>
          </w:p>
        </w:tc>
        <w:tc>
          <w:tcPr>
            <w:tcW w:w="1222" w:type="dxa"/>
            <w:tcBorders>
              <w:top w:val="single" w:sz="4" w:space="0" w:color="000000"/>
              <w:left w:val="single" w:sz="4" w:space="0" w:color="000000"/>
              <w:bottom w:val="single" w:sz="4" w:space="0" w:color="000000"/>
              <w:right w:val="single" w:sz="4" w:space="0" w:color="000000"/>
            </w:tcBorders>
            <w:vAlign w:val="center"/>
          </w:tcPr>
          <w:p w14:paraId="4F76E45A" w14:textId="77777777" w:rsidR="00BB4DD3" w:rsidRPr="00A4509D" w:rsidRDefault="00BB4DD3" w:rsidP="00C95775">
            <w:pPr>
              <w:widowControl/>
              <w:spacing w:after="0" w:line="240" w:lineRule="auto"/>
              <w:jc w:val="center"/>
              <w:rPr>
                <w:ins w:id="1105" w:author="NO Affiliate" w:date="2026-02-12T13:15:00Z" w16du:dateUtc="2026-02-12T12:15:00Z"/>
                <w:rFonts w:ascii="Times New Roman" w:eastAsia="Times New Roman" w:hAnsi="Times New Roman" w:cs="Times New Roman"/>
                <w:lang w:val="nb-NO"/>
              </w:rPr>
            </w:pPr>
            <w:ins w:id="1106" w:author="NO Affiliate" w:date="2026-02-12T13:15:00Z" w16du:dateUtc="2026-02-12T12:15:00Z">
              <w:r w:rsidRPr="00A4509D">
                <w:rPr>
                  <w:rFonts w:ascii="Times New Roman" w:eastAsia="Times New Roman" w:hAnsi="Times New Roman" w:cs="Times New Roman"/>
                  <w:lang w:val="nb-NO"/>
                </w:rPr>
                <w:t>110</w:t>
              </w:r>
            </w:ins>
          </w:p>
        </w:tc>
        <w:tc>
          <w:tcPr>
            <w:tcW w:w="1162" w:type="dxa"/>
            <w:tcBorders>
              <w:top w:val="single" w:sz="4" w:space="0" w:color="000000"/>
              <w:left w:val="single" w:sz="4" w:space="0" w:color="000000"/>
              <w:bottom w:val="single" w:sz="4" w:space="0" w:color="000000"/>
              <w:right w:val="single" w:sz="4" w:space="0" w:color="000000"/>
            </w:tcBorders>
            <w:vAlign w:val="center"/>
          </w:tcPr>
          <w:p w14:paraId="1F2338FF" w14:textId="77777777" w:rsidR="00BB4DD3" w:rsidRPr="00A4509D" w:rsidRDefault="00BB4DD3" w:rsidP="00C95775">
            <w:pPr>
              <w:widowControl/>
              <w:spacing w:after="0" w:line="240" w:lineRule="auto"/>
              <w:jc w:val="center"/>
              <w:rPr>
                <w:ins w:id="1107" w:author="NO Affiliate" w:date="2026-02-12T13:15:00Z" w16du:dateUtc="2026-02-12T12:15:00Z"/>
                <w:rFonts w:ascii="Times New Roman" w:eastAsia="Times New Roman" w:hAnsi="Times New Roman" w:cs="Times New Roman"/>
                <w:lang w:val="nb-NO"/>
              </w:rPr>
            </w:pPr>
            <w:ins w:id="1108" w:author="NO Affiliate" w:date="2026-02-12T13:15:00Z" w16du:dateUtc="2026-02-12T12:15:00Z">
              <w:r w:rsidRPr="00A4509D">
                <w:rPr>
                  <w:rFonts w:ascii="Times New Roman" w:eastAsia="Times New Roman" w:hAnsi="Times New Roman" w:cs="Times New Roman"/>
                  <w:lang w:val="nb-NO"/>
                </w:rPr>
                <w:t>119</w:t>
              </w:r>
            </w:ins>
          </w:p>
        </w:tc>
      </w:tr>
      <w:tr w:rsidR="00BB4DD3" w:rsidRPr="00A4509D" w14:paraId="6DB65B90" w14:textId="77777777" w:rsidTr="00C95775">
        <w:trPr>
          <w:ins w:id="1109" w:author="NO Affiliate" w:date="2026-02-12T13:15:00Z"/>
        </w:trPr>
        <w:tc>
          <w:tcPr>
            <w:tcW w:w="2978" w:type="dxa"/>
            <w:tcBorders>
              <w:top w:val="single" w:sz="4" w:space="0" w:color="000000"/>
              <w:left w:val="single" w:sz="4" w:space="0" w:color="000000"/>
              <w:bottom w:val="single" w:sz="4" w:space="0" w:color="000000"/>
              <w:right w:val="single" w:sz="4" w:space="0" w:color="000000"/>
            </w:tcBorders>
          </w:tcPr>
          <w:p w14:paraId="4B24EC56" w14:textId="77777777" w:rsidR="00BB4DD3" w:rsidRPr="00A4509D" w:rsidRDefault="00BB4DD3" w:rsidP="00C95775">
            <w:pPr>
              <w:widowControl/>
              <w:spacing w:after="0" w:line="240" w:lineRule="auto"/>
              <w:ind w:left="284"/>
              <w:rPr>
                <w:ins w:id="1110" w:author="NO Affiliate" w:date="2026-02-12T13:15:00Z" w16du:dateUtc="2026-02-12T12:15:00Z"/>
                <w:rFonts w:ascii="Times New Roman" w:eastAsia="Times New Roman" w:hAnsi="Times New Roman" w:cs="Times New Roman"/>
                <w:lang w:val="nb-NO"/>
              </w:rPr>
            </w:pPr>
            <w:ins w:id="1111" w:author="NO Affiliate" w:date="2026-02-12T13:15:00Z" w16du:dateUtc="2026-02-12T12:15:00Z">
              <w:r w:rsidRPr="00A4509D">
                <w:rPr>
                  <w:rFonts w:ascii="Times New Roman" w:eastAsia="Times New Roman" w:hAnsi="Times New Roman" w:cs="Times New Roman"/>
                  <w:lang w:val="nb-NO"/>
                </w:rPr>
                <w:t>PASI 75</w:t>
              </w:r>
              <w:r w:rsidRPr="00A4509D">
                <w:rPr>
                  <w:rFonts w:ascii="Times New Roman" w:eastAsia="Times New Roman" w:hAnsi="Times New Roman" w:cs="Times New Roman"/>
                  <w:lang w:val="nb-NO"/>
                </w:rPr>
                <w:noBreakHyphen/>
                <w:t>respons N (%)</w:t>
              </w:r>
            </w:ins>
          </w:p>
        </w:tc>
        <w:tc>
          <w:tcPr>
            <w:tcW w:w="1133" w:type="dxa"/>
            <w:tcBorders>
              <w:top w:val="single" w:sz="4" w:space="0" w:color="000000"/>
              <w:left w:val="single" w:sz="4" w:space="0" w:color="000000"/>
              <w:bottom w:val="single" w:sz="4" w:space="0" w:color="000000"/>
              <w:right w:val="single" w:sz="4" w:space="0" w:color="000000"/>
            </w:tcBorders>
            <w:vAlign w:val="center"/>
          </w:tcPr>
          <w:p w14:paraId="628B8F68" w14:textId="77777777" w:rsidR="00BB4DD3" w:rsidRPr="00A4509D" w:rsidRDefault="00BB4DD3" w:rsidP="00C95775">
            <w:pPr>
              <w:widowControl/>
              <w:spacing w:after="0" w:line="240" w:lineRule="auto"/>
              <w:jc w:val="center"/>
              <w:rPr>
                <w:ins w:id="1112" w:author="NO Affiliate" w:date="2026-02-12T13:15:00Z" w16du:dateUtc="2026-02-12T12:15:00Z"/>
                <w:rFonts w:ascii="Times New Roman" w:eastAsia="Times New Roman" w:hAnsi="Times New Roman" w:cs="Times New Roman"/>
                <w:lang w:val="nb-NO"/>
              </w:rPr>
            </w:pPr>
            <w:ins w:id="1113" w:author="NO Affiliate" w:date="2026-02-12T13:15:00Z" w16du:dateUtc="2026-02-12T12:15:00Z">
              <w:r w:rsidRPr="00A4509D">
                <w:rPr>
                  <w:rFonts w:ascii="Times New Roman" w:eastAsia="Times New Roman" w:hAnsi="Times New Roman" w:cs="Times New Roman"/>
                  <w:lang w:val="nb-NO"/>
                </w:rPr>
                <w:t>3 (3%)</w:t>
              </w:r>
            </w:ins>
          </w:p>
        </w:tc>
        <w:tc>
          <w:tcPr>
            <w:tcW w:w="1277" w:type="dxa"/>
            <w:tcBorders>
              <w:top w:val="single" w:sz="4" w:space="0" w:color="000000"/>
              <w:left w:val="single" w:sz="4" w:space="0" w:color="000000"/>
              <w:bottom w:val="single" w:sz="4" w:space="0" w:color="000000"/>
              <w:right w:val="single" w:sz="4" w:space="0" w:color="000000"/>
            </w:tcBorders>
            <w:vAlign w:val="center"/>
          </w:tcPr>
          <w:p w14:paraId="1F0985C4" w14:textId="77777777" w:rsidR="00BB4DD3" w:rsidRPr="00A4509D" w:rsidRDefault="00BB4DD3" w:rsidP="00C95775">
            <w:pPr>
              <w:widowControl/>
              <w:spacing w:after="0" w:line="240" w:lineRule="auto"/>
              <w:jc w:val="center"/>
              <w:rPr>
                <w:ins w:id="1114" w:author="NO Affiliate" w:date="2026-02-12T13:15:00Z" w16du:dateUtc="2026-02-12T12:15:00Z"/>
                <w:rFonts w:ascii="Times New Roman" w:eastAsia="Times New Roman" w:hAnsi="Times New Roman" w:cs="Times New Roman"/>
                <w:lang w:val="nb-NO"/>
              </w:rPr>
            </w:pPr>
            <w:ins w:id="1115" w:author="NO Affiliate" w:date="2026-02-12T13:15:00Z" w16du:dateUtc="2026-02-12T12:15:00Z">
              <w:r w:rsidRPr="00A4509D">
                <w:rPr>
                  <w:rFonts w:ascii="Times New Roman" w:eastAsia="Times New Roman" w:hAnsi="Times New Roman" w:cs="Times New Roman"/>
                  <w:lang w:val="nb-NO"/>
                </w:rPr>
                <w:t>55 (49%)</w:t>
              </w:r>
            </w:ins>
          </w:p>
        </w:tc>
        <w:tc>
          <w:tcPr>
            <w:tcW w:w="1301" w:type="dxa"/>
            <w:tcBorders>
              <w:top w:val="single" w:sz="4" w:space="0" w:color="000000"/>
              <w:left w:val="single" w:sz="4" w:space="0" w:color="000000"/>
              <w:bottom w:val="single" w:sz="4" w:space="0" w:color="000000"/>
              <w:right w:val="single" w:sz="4" w:space="0" w:color="000000"/>
            </w:tcBorders>
            <w:vAlign w:val="center"/>
          </w:tcPr>
          <w:p w14:paraId="4B5D62C8" w14:textId="77777777" w:rsidR="00BB4DD3" w:rsidRPr="00A4509D" w:rsidRDefault="00BB4DD3" w:rsidP="00C95775">
            <w:pPr>
              <w:widowControl/>
              <w:spacing w:after="0" w:line="240" w:lineRule="auto"/>
              <w:jc w:val="center"/>
              <w:rPr>
                <w:ins w:id="1116" w:author="NO Affiliate" w:date="2026-02-12T13:15:00Z" w16du:dateUtc="2026-02-12T12:15:00Z"/>
                <w:rFonts w:ascii="Times New Roman" w:eastAsia="Times New Roman" w:hAnsi="Times New Roman" w:cs="Times New Roman"/>
                <w:lang w:val="nb-NO"/>
              </w:rPr>
            </w:pPr>
            <w:ins w:id="1117" w:author="NO Affiliate" w:date="2026-02-12T13:15:00Z" w16du:dateUtc="2026-02-12T12:15:00Z">
              <w:r w:rsidRPr="00A4509D">
                <w:rPr>
                  <w:rFonts w:ascii="Times New Roman" w:eastAsia="Times New Roman" w:hAnsi="Times New Roman" w:cs="Times New Roman"/>
                  <w:lang w:val="nb-NO"/>
                </w:rPr>
                <w:t>86 (71%)</w:t>
              </w:r>
            </w:ins>
          </w:p>
        </w:tc>
        <w:tc>
          <w:tcPr>
            <w:tcW w:w="1222" w:type="dxa"/>
            <w:tcBorders>
              <w:top w:val="single" w:sz="4" w:space="0" w:color="000000"/>
              <w:left w:val="single" w:sz="4" w:space="0" w:color="000000"/>
              <w:bottom w:val="single" w:sz="4" w:space="0" w:color="000000"/>
              <w:right w:val="single" w:sz="4" w:space="0" w:color="000000"/>
            </w:tcBorders>
            <w:vAlign w:val="center"/>
          </w:tcPr>
          <w:p w14:paraId="58A35D6F" w14:textId="77777777" w:rsidR="00BB4DD3" w:rsidRPr="00A4509D" w:rsidRDefault="00BB4DD3" w:rsidP="00C95775">
            <w:pPr>
              <w:widowControl/>
              <w:spacing w:after="0" w:line="240" w:lineRule="auto"/>
              <w:jc w:val="center"/>
              <w:rPr>
                <w:ins w:id="1118" w:author="NO Affiliate" w:date="2026-02-12T13:15:00Z" w16du:dateUtc="2026-02-12T12:15:00Z"/>
                <w:rFonts w:ascii="Times New Roman" w:eastAsia="Times New Roman" w:hAnsi="Times New Roman" w:cs="Times New Roman"/>
                <w:lang w:val="nb-NO"/>
              </w:rPr>
            </w:pPr>
            <w:ins w:id="1119" w:author="NO Affiliate" w:date="2026-02-12T13:15:00Z" w16du:dateUtc="2026-02-12T12:15:00Z">
              <w:r w:rsidRPr="00A4509D">
                <w:rPr>
                  <w:rFonts w:ascii="Times New Roman" w:eastAsia="Times New Roman" w:hAnsi="Times New Roman" w:cs="Times New Roman"/>
                  <w:lang w:val="nb-NO"/>
                </w:rPr>
                <w:t>59 (54%)</w:t>
              </w:r>
            </w:ins>
          </w:p>
        </w:tc>
        <w:tc>
          <w:tcPr>
            <w:tcW w:w="1162" w:type="dxa"/>
            <w:tcBorders>
              <w:top w:val="single" w:sz="4" w:space="0" w:color="000000"/>
              <w:left w:val="single" w:sz="4" w:space="0" w:color="000000"/>
              <w:bottom w:val="single" w:sz="4" w:space="0" w:color="000000"/>
              <w:right w:val="single" w:sz="4" w:space="0" w:color="000000"/>
            </w:tcBorders>
            <w:vAlign w:val="center"/>
          </w:tcPr>
          <w:p w14:paraId="0E444FCE" w14:textId="77777777" w:rsidR="00BB4DD3" w:rsidRPr="00A4509D" w:rsidRDefault="00BB4DD3" w:rsidP="00C95775">
            <w:pPr>
              <w:widowControl/>
              <w:spacing w:after="0" w:line="240" w:lineRule="auto"/>
              <w:jc w:val="center"/>
              <w:rPr>
                <w:ins w:id="1120" w:author="NO Affiliate" w:date="2026-02-12T13:15:00Z" w16du:dateUtc="2026-02-12T12:15:00Z"/>
                <w:rFonts w:ascii="Times New Roman" w:eastAsia="Times New Roman" w:hAnsi="Times New Roman" w:cs="Times New Roman"/>
                <w:lang w:val="nb-NO"/>
              </w:rPr>
            </w:pPr>
            <w:ins w:id="1121" w:author="NO Affiliate" w:date="2026-02-12T13:15:00Z" w16du:dateUtc="2026-02-12T12:15:00Z">
              <w:r w:rsidRPr="00A4509D">
                <w:rPr>
                  <w:rFonts w:ascii="Times New Roman" w:eastAsia="Times New Roman" w:hAnsi="Times New Roman" w:cs="Times New Roman"/>
                  <w:lang w:val="nb-NO"/>
                </w:rPr>
                <w:t>88 (74%)</w:t>
              </w:r>
            </w:ins>
          </w:p>
        </w:tc>
      </w:tr>
    </w:tbl>
    <w:p w14:paraId="07E39954" w14:textId="77777777" w:rsidR="00BB4DD3" w:rsidRPr="00A3132C" w:rsidRDefault="00BB4DD3" w:rsidP="00BB4DD3">
      <w:pPr>
        <w:widowControl/>
        <w:spacing w:after="0" w:line="240" w:lineRule="auto"/>
        <w:ind w:left="284" w:hanging="284"/>
        <w:rPr>
          <w:ins w:id="1122" w:author="NO Affiliate" w:date="2026-02-12T13:15:00Z" w16du:dateUtc="2026-02-12T12:15:00Z"/>
          <w:rFonts w:ascii="Times New Roman" w:eastAsia="Times New Roman" w:hAnsi="Times New Roman" w:cs="Times New Roman"/>
          <w:sz w:val="20"/>
          <w:lang w:val="da-DK"/>
        </w:rPr>
      </w:pPr>
      <w:ins w:id="1123" w:author="NO Affiliate" w:date="2026-02-12T13:15:00Z" w16du:dateUtc="2026-02-12T12:15:00Z">
        <w:r w:rsidRPr="00A3132C">
          <w:rPr>
            <w:rFonts w:ascii="Times New Roman" w:eastAsia="Times New Roman" w:hAnsi="Times New Roman" w:cs="Times New Roman"/>
            <w:sz w:val="20"/>
            <w:vertAlign w:val="superscript"/>
            <w:lang w:val="da-DK"/>
          </w:rPr>
          <w:t>a</w:t>
        </w:r>
        <w:r w:rsidRPr="00A3132C">
          <w:rPr>
            <w:rFonts w:ascii="Times New Roman" w:eastAsia="Times New Roman" w:hAnsi="Times New Roman" w:cs="Times New Roman"/>
            <w:sz w:val="20"/>
            <w:lang w:val="da-DK"/>
          </w:rPr>
          <w:tab/>
          <w:t>p &lt; 0,001 for ustekinumab 45 mg eller 90 mg ved sammenligning med placebo (PBO).</w:t>
        </w:r>
      </w:ins>
    </w:p>
    <w:p w14:paraId="417DE24A" w14:textId="77777777" w:rsidR="00BB4DD3" w:rsidRPr="00A4509D" w:rsidRDefault="00BB4DD3" w:rsidP="00BB4DD3">
      <w:pPr>
        <w:widowControl/>
        <w:spacing w:after="0" w:line="240" w:lineRule="auto"/>
        <w:ind w:left="284" w:hanging="284"/>
        <w:rPr>
          <w:ins w:id="1124" w:author="NO Affiliate" w:date="2026-02-12T13:15:00Z" w16du:dateUtc="2026-02-12T12:15:00Z"/>
          <w:rFonts w:ascii="Times New Roman" w:eastAsia="Times New Roman" w:hAnsi="Times New Roman" w:cs="Times New Roman"/>
          <w:sz w:val="20"/>
          <w:lang w:val="nb-NO"/>
        </w:rPr>
      </w:pPr>
      <w:ins w:id="1125" w:author="NO Affiliate" w:date="2026-02-12T13:15:00Z" w16du:dateUtc="2026-02-12T12:15:00Z">
        <w:r w:rsidRPr="00A4509D">
          <w:rPr>
            <w:rFonts w:ascii="Times New Roman" w:eastAsia="Times New Roman" w:hAnsi="Times New Roman" w:cs="Times New Roman"/>
            <w:sz w:val="20"/>
            <w:vertAlign w:val="superscript"/>
            <w:lang w:val="nb-NO"/>
          </w:rPr>
          <w:t>b</w:t>
        </w:r>
        <w:r w:rsidRPr="00A4509D">
          <w:rPr>
            <w:rFonts w:ascii="Times New Roman" w:eastAsia="Times New Roman" w:hAnsi="Times New Roman" w:cs="Times New Roman"/>
            <w:sz w:val="20"/>
            <w:lang w:val="nb-NO"/>
          </w:rPr>
          <w:tab/>
          <w:t>PGA = Physician Global Assessment</w:t>
        </w:r>
      </w:ins>
    </w:p>
    <w:p w14:paraId="155F0242" w14:textId="77777777" w:rsidR="00BB4DD3" w:rsidRPr="00A4509D" w:rsidRDefault="00BB4DD3" w:rsidP="00BB4DD3">
      <w:pPr>
        <w:widowControl/>
        <w:spacing w:after="0" w:line="240" w:lineRule="auto"/>
        <w:rPr>
          <w:ins w:id="1126" w:author="NO Affiliate" w:date="2026-02-12T13:15:00Z" w16du:dateUtc="2026-02-12T12:15:00Z"/>
          <w:rFonts w:ascii="Times New Roman" w:hAnsi="Times New Roman" w:cs="Times New Roman"/>
          <w:lang w:val="nb-NO"/>
        </w:rPr>
      </w:pPr>
    </w:p>
    <w:p w14:paraId="78E65B7D" w14:textId="77777777" w:rsidR="00BB4DD3" w:rsidRPr="00A4509D" w:rsidRDefault="00BB4DD3" w:rsidP="00BB4DD3">
      <w:pPr>
        <w:widowControl/>
        <w:spacing w:after="0" w:line="240" w:lineRule="auto"/>
        <w:ind w:left="1134" w:hanging="1134"/>
        <w:rPr>
          <w:ins w:id="1127" w:author="NO Affiliate" w:date="2026-02-12T13:15:00Z" w16du:dateUtc="2026-02-12T12:15:00Z"/>
          <w:rFonts w:ascii="Times New Roman" w:eastAsia="Times New Roman" w:hAnsi="Times New Roman" w:cs="Times New Roman"/>
          <w:lang w:val="nb-NO"/>
        </w:rPr>
      </w:pPr>
      <w:ins w:id="1128" w:author="NO Affiliate" w:date="2026-02-12T13:15:00Z" w16du:dateUtc="2026-02-12T12:15:00Z">
        <w:r w:rsidRPr="00A4509D">
          <w:rPr>
            <w:rFonts w:ascii="Times New Roman" w:eastAsia="Times New Roman" w:hAnsi="Times New Roman" w:cs="Times New Roman"/>
            <w:i/>
            <w:lang w:val="nb-NO"/>
          </w:rPr>
          <w:t>Tabell 5 </w:t>
        </w:r>
        <w:r w:rsidRPr="00A4509D">
          <w:rPr>
            <w:rFonts w:ascii="Times New Roman" w:eastAsia="Times New Roman" w:hAnsi="Times New Roman" w:cs="Times New Roman"/>
            <w:i/>
            <w:lang w:val="nb-NO"/>
          </w:rPr>
          <w:tab/>
          <w:t>Sammendrag av klinisk respons ved uke 12 i psoriasisstudie 3 (ACCEPT)</w:t>
        </w:r>
      </w:ins>
    </w:p>
    <w:tbl>
      <w:tblPr>
        <w:tblW w:w="0" w:type="auto"/>
        <w:tblLayout w:type="fixed"/>
        <w:tblLook w:val="01E0" w:firstRow="1" w:lastRow="1" w:firstColumn="1" w:lastColumn="1" w:noHBand="0" w:noVBand="0"/>
      </w:tblPr>
      <w:tblGrid>
        <w:gridCol w:w="3120"/>
        <w:gridCol w:w="2126"/>
        <w:gridCol w:w="1913"/>
        <w:gridCol w:w="1913"/>
      </w:tblGrid>
      <w:tr w:rsidR="00BB4DD3" w:rsidRPr="00A4509D" w14:paraId="6EDD6E09" w14:textId="77777777" w:rsidTr="00C95775">
        <w:trPr>
          <w:ins w:id="1129" w:author="NO Affiliate" w:date="2026-02-12T13:15:00Z"/>
        </w:trPr>
        <w:tc>
          <w:tcPr>
            <w:tcW w:w="3120" w:type="dxa"/>
            <w:vMerge w:val="restart"/>
            <w:tcBorders>
              <w:top w:val="single" w:sz="4" w:space="0" w:color="000000"/>
              <w:left w:val="single" w:sz="4" w:space="0" w:color="000000"/>
              <w:right w:val="single" w:sz="4" w:space="0" w:color="000000"/>
            </w:tcBorders>
          </w:tcPr>
          <w:p w14:paraId="3850CF7C" w14:textId="77777777" w:rsidR="00BB4DD3" w:rsidRPr="00A4509D" w:rsidRDefault="00BB4DD3" w:rsidP="00C95775">
            <w:pPr>
              <w:widowControl/>
              <w:spacing w:after="0" w:line="240" w:lineRule="auto"/>
              <w:rPr>
                <w:ins w:id="1130" w:author="NO Affiliate" w:date="2026-02-12T13:15:00Z" w16du:dateUtc="2026-02-12T12:15:00Z"/>
                <w:rFonts w:ascii="Times New Roman" w:hAnsi="Times New Roman" w:cs="Times New Roman"/>
                <w:lang w:val="nb-NO"/>
              </w:rPr>
            </w:pPr>
          </w:p>
        </w:tc>
        <w:tc>
          <w:tcPr>
            <w:tcW w:w="5952" w:type="dxa"/>
            <w:gridSpan w:val="3"/>
            <w:tcBorders>
              <w:top w:val="single" w:sz="4" w:space="0" w:color="000000"/>
              <w:left w:val="single" w:sz="4" w:space="0" w:color="000000"/>
              <w:bottom w:val="single" w:sz="4" w:space="0" w:color="000000"/>
              <w:right w:val="single" w:sz="4" w:space="0" w:color="000000"/>
            </w:tcBorders>
          </w:tcPr>
          <w:p w14:paraId="0F34924E" w14:textId="77777777" w:rsidR="00BB4DD3" w:rsidRPr="00A4509D" w:rsidRDefault="00BB4DD3" w:rsidP="00C95775">
            <w:pPr>
              <w:widowControl/>
              <w:spacing w:after="0" w:line="240" w:lineRule="auto"/>
              <w:jc w:val="center"/>
              <w:rPr>
                <w:ins w:id="1131" w:author="NO Affiliate" w:date="2026-02-12T13:15:00Z" w16du:dateUtc="2026-02-12T12:15:00Z"/>
                <w:rFonts w:ascii="Times New Roman" w:eastAsia="Times New Roman" w:hAnsi="Times New Roman" w:cs="Times New Roman"/>
                <w:lang w:val="nb-NO"/>
              </w:rPr>
            </w:pPr>
            <w:ins w:id="1132" w:author="NO Affiliate" w:date="2026-02-12T13:15:00Z" w16du:dateUtc="2026-02-12T12:15:00Z">
              <w:r w:rsidRPr="00A4509D">
                <w:rPr>
                  <w:rFonts w:ascii="Times New Roman" w:eastAsia="Times New Roman" w:hAnsi="Times New Roman" w:cs="Times New Roman"/>
                  <w:b/>
                  <w:bCs/>
                  <w:lang w:val="nb-NO"/>
                </w:rPr>
                <w:t>Psoriasisstudie 3</w:t>
              </w:r>
            </w:ins>
          </w:p>
        </w:tc>
      </w:tr>
      <w:tr w:rsidR="00BB4DD3" w:rsidRPr="00D83BA6" w14:paraId="2892A939" w14:textId="77777777" w:rsidTr="00C95775">
        <w:trPr>
          <w:ins w:id="1133" w:author="NO Affiliate" w:date="2026-02-12T13:15:00Z"/>
        </w:trPr>
        <w:tc>
          <w:tcPr>
            <w:tcW w:w="3120" w:type="dxa"/>
            <w:vMerge/>
            <w:tcBorders>
              <w:left w:val="single" w:sz="4" w:space="0" w:color="000000"/>
              <w:right w:val="single" w:sz="4" w:space="0" w:color="000000"/>
            </w:tcBorders>
          </w:tcPr>
          <w:p w14:paraId="3FD335D9" w14:textId="77777777" w:rsidR="00BB4DD3" w:rsidRPr="00A4509D" w:rsidRDefault="00BB4DD3" w:rsidP="00C95775">
            <w:pPr>
              <w:widowControl/>
              <w:spacing w:after="0" w:line="240" w:lineRule="auto"/>
              <w:rPr>
                <w:ins w:id="1134" w:author="NO Affiliate" w:date="2026-02-12T13:15:00Z" w16du:dateUtc="2026-02-12T12:15:00Z"/>
                <w:rFonts w:ascii="Times New Roman" w:hAnsi="Times New Roman" w:cs="Times New Roman"/>
                <w:lang w:val="nb-NO"/>
              </w:rPr>
            </w:pPr>
          </w:p>
        </w:tc>
        <w:tc>
          <w:tcPr>
            <w:tcW w:w="2126" w:type="dxa"/>
            <w:vMerge w:val="restart"/>
            <w:tcBorders>
              <w:top w:val="single" w:sz="4" w:space="0" w:color="000000"/>
              <w:left w:val="single" w:sz="4" w:space="0" w:color="000000"/>
              <w:right w:val="single" w:sz="4" w:space="0" w:color="000000"/>
            </w:tcBorders>
          </w:tcPr>
          <w:p w14:paraId="24C592EF" w14:textId="77777777" w:rsidR="00BB4DD3" w:rsidRPr="00A4509D" w:rsidRDefault="00BB4DD3" w:rsidP="00C95775">
            <w:pPr>
              <w:widowControl/>
              <w:spacing w:after="0" w:line="240" w:lineRule="auto"/>
              <w:jc w:val="center"/>
              <w:rPr>
                <w:ins w:id="1135" w:author="NO Affiliate" w:date="2026-02-12T13:15:00Z" w16du:dateUtc="2026-02-12T12:15:00Z"/>
                <w:rFonts w:ascii="Times New Roman" w:eastAsia="Times New Roman" w:hAnsi="Times New Roman" w:cs="Times New Roman"/>
                <w:lang w:val="nb-NO"/>
              </w:rPr>
            </w:pPr>
            <w:ins w:id="1136" w:author="NO Affiliate" w:date="2026-02-12T13:15:00Z" w16du:dateUtc="2026-02-12T12:15:00Z">
              <w:r w:rsidRPr="00A4509D">
                <w:rPr>
                  <w:rFonts w:ascii="Times New Roman" w:eastAsia="Times New Roman" w:hAnsi="Times New Roman" w:cs="Times New Roman"/>
                  <w:lang w:val="nb-NO"/>
                </w:rPr>
                <w:t>Etanercept</w:t>
              </w:r>
            </w:ins>
          </w:p>
          <w:p w14:paraId="4AA2B124" w14:textId="77777777" w:rsidR="00BB4DD3" w:rsidRPr="00A4509D" w:rsidRDefault="00BB4DD3" w:rsidP="00C95775">
            <w:pPr>
              <w:widowControl/>
              <w:spacing w:after="0" w:line="240" w:lineRule="auto"/>
              <w:jc w:val="center"/>
              <w:rPr>
                <w:ins w:id="1137" w:author="NO Affiliate" w:date="2026-02-12T13:15:00Z" w16du:dateUtc="2026-02-12T12:15:00Z"/>
                <w:rFonts w:ascii="Times New Roman" w:eastAsia="Times New Roman" w:hAnsi="Times New Roman" w:cs="Times New Roman"/>
                <w:lang w:val="nb-NO"/>
              </w:rPr>
            </w:pPr>
            <w:ins w:id="1138" w:author="NO Affiliate" w:date="2026-02-12T13:15:00Z" w16du:dateUtc="2026-02-12T12:15:00Z">
              <w:r w:rsidRPr="00A4509D">
                <w:rPr>
                  <w:rFonts w:ascii="Times New Roman" w:eastAsia="Times New Roman" w:hAnsi="Times New Roman" w:cs="Times New Roman"/>
                  <w:lang w:val="nb-NO"/>
                </w:rPr>
                <w:t>24 doser</w:t>
              </w:r>
            </w:ins>
          </w:p>
          <w:p w14:paraId="5E729582" w14:textId="77777777" w:rsidR="00BB4DD3" w:rsidRPr="00A4509D" w:rsidRDefault="00BB4DD3" w:rsidP="00C95775">
            <w:pPr>
              <w:widowControl/>
              <w:spacing w:after="0" w:line="240" w:lineRule="auto"/>
              <w:jc w:val="center"/>
              <w:rPr>
                <w:ins w:id="1139" w:author="NO Affiliate" w:date="2026-02-12T13:15:00Z" w16du:dateUtc="2026-02-12T12:15:00Z"/>
                <w:rFonts w:ascii="Times New Roman" w:eastAsia="Times New Roman" w:hAnsi="Times New Roman" w:cs="Times New Roman"/>
                <w:lang w:val="nb-NO"/>
              </w:rPr>
            </w:pPr>
            <w:ins w:id="1140" w:author="NO Affiliate" w:date="2026-02-12T13:15:00Z" w16du:dateUtc="2026-02-12T12:15:00Z">
              <w:r w:rsidRPr="00A4509D">
                <w:rPr>
                  <w:rFonts w:ascii="Times New Roman" w:eastAsia="Times New Roman" w:hAnsi="Times New Roman" w:cs="Times New Roman"/>
                  <w:lang w:val="nb-NO"/>
                </w:rPr>
                <w:t>(50 mg to ganger per uke)</w:t>
              </w:r>
            </w:ins>
          </w:p>
        </w:tc>
        <w:tc>
          <w:tcPr>
            <w:tcW w:w="3826" w:type="dxa"/>
            <w:gridSpan w:val="2"/>
            <w:tcBorders>
              <w:top w:val="single" w:sz="4" w:space="0" w:color="000000"/>
              <w:left w:val="single" w:sz="4" w:space="0" w:color="000000"/>
              <w:bottom w:val="single" w:sz="4" w:space="0" w:color="000000"/>
              <w:right w:val="single" w:sz="4" w:space="0" w:color="000000"/>
            </w:tcBorders>
          </w:tcPr>
          <w:p w14:paraId="6CDE777D" w14:textId="77777777" w:rsidR="00BB4DD3" w:rsidRPr="00A4509D" w:rsidRDefault="00BB4DD3" w:rsidP="00C95775">
            <w:pPr>
              <w:widowControl/>
              <w:spacing w:after="0" w:line="240" w:lineRule="auto"/>
              <w:jc w:val="center"/>
              <w:rPr>
                <w:ins w:id="1141" w:author="NO Affiliate" w:date="2026-02-12T13:15:00Z" w16du:dateUtc="2026-02-12T12:15:00Z"/>
                <w:rFonts w:ascii="Times New Roman" w:eastAsia="Times New Roman" w:hAnsi="Times New Roman" w:cs="Times New Roman"/>
                <w:lang w:val="nb-NO"/>
              </w:rPr>
            </w:pPr>
            <w:ins w:id="1142" w:author="NO Affiliate" w:date="2026-02-12T13:15:00Z" w16du:dateUtc="2026-02-12T12:15:00Z">
              <w:r w:rsidRPr="00A4509D">
                <w:rPr>
                  <w:rFonts w:ascii="Times New Roman" w:eastAsia="Times New Roman" w:hAnsi="Times New Roman" w:cs="Times New Roman"/>
                  <w:lang w:val="nb-NO"/>
                </w:rPr>
                <w:t>Ustekinumab</w:t>
              </w:r>
            </w:ins>
          </w:p>
          <w:p w14:paraId="2D9AD964" w14:textId="77777777" w:rsidR="00BB4DD3" w:rsidRPr="00A4509D" w:rsidRDefault="00BB4DD3" w:rsidP="00C95775">
            <w:pPr>
              <w:widowControl/>
              <w:spacing w:after="0" w:line="240" w:lineRule="auto"/>
              <w:jc w:val="center"/>
              <w:rPr>
                <w:ins w:id="1143" w:author="NO Affiliate" w:date="2026-02-12T13:15:00Z" w16du:dateUtc="2026-02-12T12:15:00Z"/>
                <w:rFonts w:ascii="Times New Roman" w:eastAsia="Times New Roman" w:hAnsi="Times New Roman" w:cs="Times New Roman"/>
                <w:lang w:val="nb-NO"/>
              </w:rPr>
            </w:pPr>
            <w:ins w:id="1144" w:author="NO Affiliate" w:date="2026-02-12T13:15:00Z" w16du:dateUtc="2026-02-12T12:15:00Z">
              <w:r w:rsidRPr="00A4509D">
                <w:rPr>
                  <w:rFonts w:ascii="Times New Roman" w:eastAsia="Times New Roman" w:hAnsi="Times New Roman" w:cs="Times New Roman"/>
                  <w:lang w:val="nb-NO"/>
                </w:rPr>
                <w:t>2 doser (uke 0 og uke 4)</w:t>
              </w:r>
            </w:ins>
          </w:p>
        </w:tc>
      </w:tr>
      <w:tr w:rsidR="00BB4DD3" w:rsidRPr="00A4509D" w14:paraId="0AAF3453" w14:textId="77777777" w:rsidTr="00C95775">
        <w:trPr>
          <w:ins w:id="1145" w:author="NO Affiliate" w:date="2026-02-12T13:15:00Z"/>
        </w:trPr>
        <w:tc>
          <w:tcPr>
            <w:tcW w:w="3120" w:type="dxa"/>
            <w:vMerge/>
            <w:tcBorders>
              <w:left w:val="single" w:sz="4" w:space="0" w:color="000000"/>
              <w:bottom w:val="single" w:sz="4" w:space="0" w:color="000000"/>
              <w:right w:val="single" w:sz="4" w:space="0" w:color="000000"/>
            </w:tcBorders>
          </w:tcPr>
          <w:p w14:paraId="1D72A5A8" w14:textId="77777777" w:rsidR="00BB4DD3" w:rsidRPr="00A4509D" w:rsidRDefault="00BB4DD3" w:rsidP="00C95775">
            <w:pPr>
              <w:widowControl/>
              <w:spacing w:after="0" w:line="240" w:lineRule="auto"/>
              <w:rPr>
                <w:ins w:id="1146" w:author="NO Affiliate" w:date="2026-02-12T13:15:00Z" w16du:dateUtc="2026-02-12T12:15:00Z"/>
                <w:rFonts w:ascii="Times New Roman" w:hAnsi="Times New Roman" w:cs="Times New Roman"/>
                <w:lang w:val="nb-NO"/>
              </w:rPr>
            </w:pPr>
          </w:p>
        </w:tc>
        <w:tc>
          <w:tcPr>
            <w:tcW w:w="2126" w:type="dxa"/>
            <w:vMerge/>
            <w:tcBorders>
              <w:left w:val="single" w:sz="4" w:space="0" w:color="000000"/>
              <w:bottom w:val="single" w:sz="4" w:space="0" w:color="000000"/>
              <w:right w:val="single" w:sz="4" w:space="0" w:color="000000"/>
            </w:tcBorders>
          </w:tcPr>
          <w:p w14:paraId="5249EF7A" w14:textId="77777777" w:rsidR="00BB4DD3" w:rsidRPr="00A4509D" w:rsidRDefault="00BB4DD3" w:rsidP="00C95775">
            <w:pPr>
              <w:widowControl/>
              <w:spacing w:after="0" w:line="240" w:lineRule="auto"/>
              <w:jc w:val="center"/>
              <w:rPr>
                <w:ins w:id="1147" w:author="NO Affiliate" w:date="2026-02-12T13:15:00Z" w16du:dateUtc="2026-02-12T12:15:00Z"/>
                <w:rFonts w:ascii="Times New Roman" w:hAnsi="Times New Roman" w:cs="Times New Roman"/>
                <w:lang w:val="nb-NO"/>
              </w:rPr>
            </w:pPr>
          </w:p>
        </w:tc>
        <w:tc>
          <w:tcPr>
            <w:tcW w:w="1913" w:type="dxa"/>
            <w:tcBorders>
              <w:top w:val="single" w:sz="4" w:space="0" w:color="000000"/>
              <w:left w:val="single" w:sz="4" w:space="0" w:color="000000"/>
              <w:bottom w:val="single" w:sz="4" w:space="0" w:color="000000"/>
              <w:right w:val="single" w:sz="4" w:space="0" w:color="000000"/>
            </w:tcBorders>
            <w:vAlign w:val="center"/>
          </w:tcPr>
          <w:p w14:paraId="7975062A" w14:textId="77777777" w:rsidR="00BB4DD3" w:rsidRPr="00A4509D" w:rsidRDefault="00BB4DD3" w:rsidP="00C95775">
            <w:pPr>
              <w:widowControl/>
              <w:spacing w:after="0" w:line="240" w:lineRule="auto"/>
              <w:jc w:val="center"/>
              <w:rPr>
                <w:ins w:id="1148" w:author="NO Affiliate" w:date="2026-02-12T13:15:00Z" w16du:dateUtc="2026-02-12T12:15:00Z"/>
                <w:rFonts w:ascii="Times New Roman" w:eastAsia="Times New Roman" w:hAnsi="Times New Roman" w:cs="Times New Roman"/>
                <w:lang w:val="nb-NO"/>
              </w:rPr>
            </w:pPr>
            <w:ins w:id="1149" w:author="NO Affiliate" w:date="2026-02-12T13:15:00Z" w16du:dateUtc="2026-02-12T12:15:00Z">
              <w:r w:rsidRPr="00A4509D">
                <w:rPr>
                  <w:rFonts w:ascii="Times New Roman" w:eastAsia="Times New Roman" w:hAnsi="Times New Roman" w:cs="Times New Roman"/>
                  <w:lang w:val="nb-NO"/>
                </w:rPr>
                <w:t>45 mg</w:t>
              </w:r>
            </w:ins>
          </w:p>
        </w:tc>
        <w:tc>
          <w:tcPr>
            <w:tcW w:w="1913" w:type="dxa"/>
            <w:tcBorders>
              <w:top w:val="single" w:sz="4" w:space="0" w:color="000000"/>
              <w:left w:val="single" w:sz="4" w:space="0" w:color="000000"/>
              <w:bottom w:val="single" w:sz="4" w:space="0" w:color="000000"/>
              <w:right w:val="single" w:sz="4" w:space="0" w:color="000000"/>
            </w:tcBorders>
            <w:vAlign w:val="center"/>
          </w:tcPr>
          <w:p w14:paraId="197A7A36" w14:textId="77777777" w:rsidR="00BB4DD3" w:rsidRPr="00A4509D" w:rsidRDefault="00BB4DD3" w:rsidP="00C95775">
            <w:pPr>
              <w:widowControl/>
              <w:spacing w:after="0" w:line="240" w:lineRule="auto"/>
              <w:jc w:val="center"/>
              <w:rPr>
                <w:ins w:id="1150" w:author="NO Affiliate" w:date="2026-02-12T13:15:00Z" w16du:dateUtc="2026-02-12T12:15:00Z"/>
                <w:rFonts w:ascii="Times New Roman" w:eastAsia="Times New Roman" w:hAnsi="Times New Roman" w:cs="Times New Roman"/>
                <w:lang w:val="nb-NO"/>
              </w:rPr>
            </w:pPr>
            <w:ins w:id="1151" w:author="NO Affiliate" w:date="2026-02-12T13:15:00Z" w16du:dateUtc="2026-02-12T12:15:00Z">
              <w:r w:rsidRPr="00A4509D">
                <w:rPr>
                  <w:rFonts w:ascii="Times New Roman" w:eastAsia="Times New Roman" w:hAnsi="Times New Roman" w:cs="Times New Roman"/>
                  <w:lang w:val="nb-NO"/>
                </w:rPr>
                <w:t>90 mg</w:t>
              </w:r>
            </w:ins>
          </w:p>
        </w:tc>
      </w:tr>
      <w:tr w:rsidR="00BB4DD3" w:rsidRPr="00A4509D" w14:paraId="5342F342" w14:textId="77777777" w:rsidTr="00C95775">
        <w:trPr>
          <w:ins w:id="1152" w:author="NO Affiliate" w:date="2026-02-12T13:15:00Z"/>
        </w:trPr>
        <w:tc>
          <w:tcPr>
            <w:tcW w:w="3120" w:type="dxa"/>
            <w:tcBorders>
              <w:top w:val="single" w:sz="4" w:space="0" w:color="000000"/>
              <w:left w:val="single" w:sz="4" w:space="0" w:color="000000"/>
              <w:bottom w:val="single" w:sz="4" w:space="0" w:color="000000"/>
              <w:right w:val="single" w:sz="4" w:space="0" w:color="000000"/>
            </w:tcBorders>
          </w:tcPr>
          <w:p w14:paraId="7E770B4C" w14:textId="77777777" w:rsidR="00BB4DD3" w:rsidRPr="00A4509D" w:rsidRDefault="00BB4DD3" w:rsidP="00C95775">
            <w:pPr>
              <w:widowControl/>
              <w:spacing w:after="0" w:line="240" w:lineRule="auto"/>
              <w:rPr>
                <w:ins w:id="1153" w:author="NO Affiliate" w:date="2026-02-12T13:15:00Z" w16du:dateUtc="2026-02-12T12:15:00Z"/>
                <w:rFonts w:ascii="Times New Roman" w:eastAsia="Times New Roman" w:hAnsi="Times New Roman" w:cs="Times New Roman"/>
                <w:lang w:val="nb-NO"/>
              </w:rPr>
            </w:pPr>
            <w:ins w:id="1154" w:author="NO Affiliate" w:date="2026-02-12T13:15:00Z" w16du:dateUtc="2026-02-12T12:15:00Z">
              <w:r w:rsidRPr="00A4509D">
                <w:rPr>
                  <w:rFonts w:ascii="Times New Roman" w:eastAsia="Times New Roman" w:hAnsi="Times New Roman" w:cs="Times New Roman"/>
                  <w:lang w:val="nb-NO"/>
                </w:rPr>
                <w:t>Antall randomiserte pasienter</w:t>
              </w:r>
            </w:ins>
          </w:p>
        </w:tc>
        <w:tc>
          <w:tcPr>
            <w:tcW w:w="2126" w:type="dxa"/>
            <w:tcBorders>
              <w:top w:val="single" w:sz="4" w:space="0" w:color="000000"/>
              <w:left w:val="single" w:sz="4" w:space="0" w:color="000000"/>
              <w:bottom w:val="single" w:sz="4" w:space="0" w:color="000000"/>
              <w:right w:val="single" w:sz="4" w:space="0" w:color="000000"/>
            </w:tcBorders>
          </w:tcPr>
          <w:p w14:paraId="37F956D3" w14:textId="77777777" w:rsidR="00BB4DD3" w:rsidRPr="00A4509D" w:rsidRDefault="00BB4DD3" w:rsidP="00C95775">
            <w:pPr>
              <w:widowControl/>
              <w:spacing w:after="0" w:line="240" w:lineRule="auto"/>
              <w:jc w:val="center"/>
              <w:rPr>
                <w:ins w:id="1155" w:author="NO Affiliate" w:date="2026-02-12T13:15:00Z" w16du:dateUtc="2026-02-12T12:15:00Z"/>
                <w:rFonts w:ascii="Times New Roman" w:eastAsia="Times New Roman" w:hAnsi="Times New Roman" w:cs="Times New Roman"/>
                <w:lang w:val="nb-NO"/>
              </w:rPr>
            </w:pPr>
            <w:ins w:id="1156" w:author="NO Affiliate" w:date="2026-02-12T13:15:00Z" w16du:dateUtc="2026-02-12T12:15:00Z">
              <w:r w:rsidRPr="00A4509D">
                <w:rPr>
                  <w:rFonts w:ascii="Times New Roman" w:eastAsia="Times New Roman" w:hAnsi="Times New Roman" w:cs="Times New Roman"/>
                  <w:lang w:val="nb-NO"/>
                </w:rPr>
                <w:t>347</w:t>
              </w:r>
            </w:ins>
          </w:p>
        </w:tc>
        <w:tc>
          <w:tcPr>
            <w:tcW w:w="1913" w:type="dxa"/>
            <w:tcBorders>
              <w:top w:val="single" w:sz="4" w:space="0" w:color="000000"/>
              <w:left w:val="single" w:sz="4" w:space="0" w:color="000000"/>
              <w:bottom w:val="single" w:sz="4" w:space="0" w:color="000000"/>
              <w:right w:val="single" w:sz="4" w:space="0" w:color="000000"/>
            </w:tcBorders>
          </w:tcPr>
          <w:p w14:paraId="7384AC00" w14:textId="77777777" w:rsidR="00BB4DD3" w:rsidRPr="00A4509D" w:rsidRDefault="00BB4DD3" w:rsidP="00C95775">
            <w:pPr>
              <w:widowControl/>
              <w:spacing w:after="0" w:line="240" w:lineRule="auto"/>
              <w:jc w:val="center"/>
              <w:rPr>
                <w:ins w:id="1157" w:author="NO Affiliate" w:date="2026-02-12T13:15:00Z" w16du:dateUtc="2026-02-12T12:15:00Z"/>
                <w:rFonts w:ascii="Times New Roman" w:eastAsia="Times New Roman" w:hAnsi="Times New Roman" w:cs="Times New Roman"/>
                <w:lang w:val="nb-NO"/>
              </w:rPr>
            </w:pPr>
            <w:ins w:id="1158" w:author="NO Affiliate" w:date="2026-02-12T13:15:00Z" w16du:dateUtc="2026-02-12T12:15:00Z">
              <w:r w:rsidRPr="00A4509D">
                <w:rPr>
                  <w:rFonts w:ascii="Times New Roman" w:eastAsia="Times New Roman" w:hAnsi="Times New Roman" w:cs="Times New Roman"/>
                  <w:lang w:val="nb-NO"/>
                </w:rPr>
                <w:t>209</w:t>
              </w:r>
            </w:ins>
          </w:p>
        </w:tc>
        <w:tc>
          <w:tcPr>
            <w:tcW w:w="1913" w:type="dxa"/>
            <w:tcBorders>
              <w:top w:val="single" w:sz="4" w:space="0" w:color="000000"/>
              <w:left w:val="single" w:sz="4" w:space="0" w:color="000000"/>
              <w:bottom w:val="single" w:sz="4" w:space="0" w:color="000000"/>
              <w:right w:val="single" w:sz="4" w:space="0" w:color="000000"/>
            </w:tcBorders>
          </w:tcPr>
          <w:p w14:paraId="43C7638D" w14:textId="77777777" w:rsidR="00BB4DD3" w:rsidRPr="00A4509D" w:rsidRDefault="00BB4DD3" w:rsidP="00C95775">
            <w:pPr>
              <w:widowControl/>
              <w:spacing w:after="0" w:line="240" w:lineRule="auto"/>
              <w:jc w:val="center"/>
              <w:rPr>
                <w:ins w:id="1159" w:author="NO Affiliate" w:date="2026-02-12T13:15:00Z" w16du:dateUtc="2026-02-12T12:15:00Z"/>
                <w:rFonts w:ascii="Times New Roman" w:eastAsia="Times New Roman" w:hAnsi="Times New Roman" w:cs="Times New Roman"/>
                <w:lang w:val="nb-NO"/>
              </w:rPr>
            </w:pPr>
            <w:ins w:id="1160" w:author="NO Affiliate" w:date="2026-02-12T13:15:00Z" w16du:dateUtc="2026-02-12T12:15:00Z">
              <w:r w:rsidRPr="00A4509D">
                <w:rPr>
                  <w:rFonts w:ascii="Times New Roman" w:eastAsia="Times New Roman" w:hAnsi="Times New Roman" w:cs="Times New Roman"/>
                  <w:lang w:val="nb-NO"/>
                </w:rPr>
                <w:t>347</w:t>
              </w:r>
            </w:ins>
          </w:p>
        </w:tc>
      </w:tr>
      <w:tr w:rsidR="00BB4DD3" w:rsidRPr="00A4509D" w14:paraId="395DFC52" w14:textId="77777777" w:rsidTr="00C95775">
        <w:trPr>
          <w:ins w:id="1161" w:author="NO Affiliate" w:date="2026-02-12T13:15:00Z"/>
        </w:trPr>
        <w:tc>
          <w:tcPr>
            <w:tcW w:w="3120" w:type="dxa"/>
            <w:tcBorders>
              <w:top w:val="single" w:sz="4" w:space="0" w:color="000000"/>
              <w:left w:val="single" w:sz="4" w:space="0" w:color="000000"/>
              <w:bottom w:val="single" w:sz="4" w:space="0" w:color="000000"/>
              <w:right w:val="single" w:sz="4" w:space="0" w:color="000000"/>
            </w:tcBorders>
          </w:tcPr>
          <w:p w14:paraId="4A7B1F6A" w14:textId="77777777" w:rsidR="00BB4DD3" w:rsidRPr="00A4509D" w:rsidRDefault="00BB4DD3" w:rsidP="00C95775">
            <w:pPr>
              <w:widowControl/>
              <w:spacing w:after="0" w:line="240" w:lineRule="auto"/>
              <w:ind w:left="284"/>
              <w:rPr>
                <w:ins w:id="1162" w:author="NO Affiliate" w:date="2026-02-12T13:15:00Z" w16du:dateUtc="2026-02-12T12:15:00Z"/>
                <w:rFonts w:ascii="Times New Roman" w:eastAsia="Times New Roman" w:hAnsi="Times New Roman" w:cs="Times New Roman"/>
                <w:lang w:val="nb-NO"/>
              </w:rPr>
            </w:pPr>
            <w:ins w:id="1163" w:author="NO Affiliate" w:date="2026-02-12T13:15:00Z" w16du:dateUtc="2026-02-12T12:15:00Z">
              <w:r w:rsidRPr="00A4509D">
                <w:rPr>
                  <w:rFonts w:ascii="Times New Roman" w:eastAsia="Times New Roman" w:hAnsi="Times New Roman" w:cs="Times New Roman"/>
                  <w:lang w:val="nb-NO"/>
                </w:rPr>
                <w:t>PASI 50</w:t>
              </w:r>
              <w:r w:rsidRPr="00A4509D">
                <w:rPr>
                  <w:rFonts w:ascii="Times New Roman" w:eastAsia="Times New Roman" w:hAnsi="Times New Roman" w:cs="Times New Roman"/>
                  <w:lang w:val="nb-NO"/>
                </w:rPr>
                <w:noBreakHyphen/>
                <w:t>respons N (%)</w:t>
              </w:r>
            </w:ins>
          </w:p>
        </w:tc>
        <w:tc>
          <w:tcPr>
            <w:tcW w:w="2126" w:type="dxa"/>
            <w:tcBorders>
              <w:top w:val="single" w:sz="4" w:space="0" w:color="000000"/>
              <w:left w:val="single" w:sz="4" w:space="0" w:color="000000"/>
              <w:bottom w:val="single" w:sz="4" w:space="0" w:color="000000"/>
              <w:right w:val="single" w:sz="4" w:space="0" w:color="000000"/>
            </w:tcBorders>
          </w:tcPr>
          <w:p w14:paraId="707109AF" w14:textId="77777777" w:rsidR="00BB4DD3" w:rsidRPr="00A4509D" w:rsidRDefault="00BB4DD3" w:rsidP="00C95775">
            <w:pPr>
              <w:widowControl/>
              <w:spacing w:after="0" w:line="240" w:lineRule="auto"/>
              <w:jc w:val="center"/>
              <w:rPr>
                <w:ins w:id="1164" w:author="NO Affiliate" w:date="2026-02-12T13:15:00Z" w16du:dateUtc="2026-02-12T12:15:00Z"/>
                <w:rFonts w:ascii="Times New Roman" w:eastAsia="Times New Roman" w:hAnsi="Times New Roman" w:cs="Times New Roman"/>
                <w:lang w:val="nb-NO"/>
              </w:rPr>
            </w:pPr>
            <w:ins w:id="1165" w:author="NO Affiliate" w:date="2026-02-12T13:15:00Z" w16du:dateUtc="2026-02-12T12:15:00Z">
              <w:r w:rsidRPr="00A4509D">
                <w:rPr>
                  <w:rFonts w:ascii="Times New Roman" w:eastAsia="Times New Roman" w:hAnsi="Times New Roman" w:cs="Times New Roman"/>
                  <w:lang w:val="nb-NO"/>
                </w:rPr>
                <w:t>286 (82 %)</w:t>
              </w:r>
            </w:ins>
          </w:p>
        </w:tc>
        <w:tc>
          <w:tcPr>
            <w:tcW w:w="1913" w:type="dxa"/>
            <w:tcBorders>
              <w:top w:val="single" w:sz="4" w:space="0" w:color="000000"/>
              <w:left w:val="single" w:sz="4" w:space="0" w:color="000000"/>
              <w:bottom w:val="single" w:sz="4" w:space="0" w:color="000000"/>
              <w:right w:val="single" w:sz="4" w:space="0" w:color="000000"/>
            </w:tcBorders>
          </w:tcPr>
          <w:p w14:paraId="3B8D7928" w14:textId="77777777" w:rsidR="00BB4DD3" w:rsidRPr="00A4509D" w:rsidRDefault="00BB4DD3" w:rsidP="00C95775">
            <w:pPr>
              <w:widowControl/>
              <w:spacing w:after="0" w:line="240" w:lineRule="auto"/>
              <w:jc w:val="center"/>
              <w:rPr>
                <w:ins w:id="1166" w:author="NO Affiliate" w:date="2026-02-12T13:15:00Z" w16du:dateUtc="2026-02-12T12:15:00Z"/>
                <w:rFonts w:ascii="Times New Roman" w:eastAsia="Times New Roman" w:hAnsi="Times New Roman" w:cs="Times New Roman"/>
                <w:lang w:val="nb-NO"/>
              </w:rPr>
            </w:pPr>
            <w:ins w:id="1167" w:author="NO Affiliate" w:date="2026-02-12T13:15:00Z" w16du:dateUtc="2026-02-12T12:15:00Z">
              <w:r w:rsidRPr="00A4509D">
                <w:rPr>
                  <w:rFonts w:ascii="Times New Roman" w:eastAsia="Times New Roman" w:hAnsi="Times New Roman" w:cs="Times New Roman"/>
                  <w:lang w:val="nb-NO"/>
                </w:rPr>
                <w:t>181 (87 %)</w:t>
              </w:r>
            </w:ins>
          </w:p>
        </w:tc>
        <w:tc>
          <w:tcPr>
            <w:tcW w:w="1913" w:type="dxa"/>
            <w:tcBorders>
              <w:top w:val="single" w:sz="4" w:space="0" w:color="000000"/>
              <w:left w:val="single" w:sz="4" w:space="0" w:color="000000"/>
              <w:bottom w:val="single" w:sz="4" w:space="0" w:color="000000"/>
              <w:right w:val="single" w:sz="4" w:space="0" w:color="000000"/>
            </w:tcBorders>
          </w:tcPr>
          <w:p w14:paraId="3D6DD3AA" w14:textId="77777777" w:rsidR="00BB4DD3" w:rsidRPr="00A4509D" w:rsidRDefault="00BB4DD3" w:rsidP="00C95775">
            <w:pPr>
              <w:widowControl/>
              <w:spacing w:after="0" w:line="240" w:lineRule="auto"/>
              <w:jc w:val="center"/>
              <w:rPr>
                <w:ins w:id="1168" w:author="NO Affiliate" w:date="2026-02-12T13:15:00Z" w16du:dateUtc="2026-02-12T12:15:00Z"/>
                <w:rFonts w:ascii="Times New Roman" w:eastAsia="Times New Roman" w:hAnsi="Times New Roman" w:cs="Times New Roman"/>
                <w:lang w:val="nb-NO"/>
              </w:rPr>
            </w:pPr>
            <w:ins w:id="1169" w:author="NO Affiliate" w:date="2026-02-12T13:15:00Z" w16du:dateUtc="2026-02-12T12:15:00Z">
              <w:r w:rsidRPr="00A4509D">
                <w:rPr>
                  <w:rFonts w:ascii="Times New Roman" w:eastAsia="Times New Roman" w:hAnsi="Times New Roman" w:cs="Times New Roman"/>
                  <w:lang w:val="nb-NO"/>
                </w:rPr>
                <w:t>320 (92 %)</w:t>
              </w:r>
              <w:r w:rsidRPr="00A4509D">
                <w:rPr>
                  <w:rFonts w:ascii="Times New Roman" w:eastAsia="Times New Roman" w:hAnsi="Times New Roman" w:cs="Times New Roman"/>
                  <w:vertAlign w:val="superscript"/>
                  <w:lang w:val="nb-NO"/>
                </w:rPr>
                <w:t>a</w:t>
              </w:r>
            </w:ins>
          </w:p>
        </w:tc>
      </w:tr>
      <w:tr w:rsidR="00BB4DD3" w:rsidRPr="00A4509D" w14:paraId="2B935380" w14:textId="77777777" w:rsidTr="00C95775">
        <w:trPr>
          <w:ins w:id="1170" w:author="NO Affiliate" w:date="2026-02-12T13:15:00Z"/>
        </w:trPr>
        <w:tc>
          <w:tcPr>
            <w:tcW w:w="3120" w:type="dxa"/>
            <w:tcBorders>
              <w:top w:val="single" w:sz="4" w:space="0" w:color="000000"/>
              <w:left w:val="single" w:sz="4" w:space="0" w:color="000000"/>
              <w:bottom w:val="single" w:sz="4" w:space="0" w:color="000000"/>
              <w:right w:val="single" w:sz="4" w:space="0" w:color="000000"/>
            </w:tcBorders>
          </w:tcPr>
          <w:p w14:paraId="65A5AE47" w14:textId="77777777" w:rsidR="00BB4DD3" w:rsidRPr="00A4509D" w:rsidRDefault="00BB4DD3" w:rsidP="00C95775">
            <w:pPr>
              <w:widowControl/>
              <w:spacing w:after="0" w:line="240" w:lineRule="auto"/>
              <w:ind w:left="284"/>
              <w:rPr>
                <w:ins w:id="1171" w:author="NO Affiliate" w:date="2026-02-12T13:15:00Z" w16du:dateUtc="2026-02-12T12:15:00Z"/>
                <w:rFonts w:ascii="Times New Roman" w:eastAsia="Times New Roman" w:hAnsi="Times New Roman" w:cs="Times New Roman"/>
                <w:lang w:val="nb-NO"/>
              </w:rPr>
            </w:pPr>
            <w:ins w:id="1172" w:author="NO Affiliate" w:date="2026-02-12T13:15:00Z" w16du:dateUtc="2026-02-12T12:15:00Z">
              <w:r w:rsidRPr="00A4509D">
                <w:rPr>
                  <w:rFonts w:ascii="Times New Roman" w:eastAsia="Times New Roman" w:hAnsi="Times New Roman" w:cs="Times New Roman"/>
                  <w:lang w:val="nb-NO"/>
                </w:rPr>
                <w:t>PASI 75</w:t>
              </w:r>
              <w:r w:rsidRPr="00A4509D">
                <w:rPr>
                  <w:rFonts w:ascii="Times New Roman" w:eastAsia="Times New Roman" w:hAnsi="Times New Roman" w:cs="Times New Roman"/>
                  <w:lang w:val="nb-NO"/>
                </w:rPr>
                <w:noBreakHyphen/>
                <w:t>respons N (%)</w:t>
              </w:r>
            </w:ins>
          </w:p>
        </w:tc>
        <w:tc>
          <w:tcPr>
            <w:tcW w:w="2126" w:type="dxa"/>
            <w:tcBorders>
              <w:top w:val="single" w:sz="4" w:space="0" w:color="000000"/>
              <w:left w:val="single" w:sz="4" w:space="0" w:color="000000"/>
              <w:bottom w:val="single" w:sz="4" w:space="0" w:color="000000"/>
              <w:right w:val="single" w:sz="4" w:space="0" w:color="000000"/>
            </w:tcBorders>
          </w:tcPr>
          <w:p w14:paraId="201BC77E" w14:textId="77777777" w:rsidR="00BB4DD3" w:rsidRPr="00A4509D" w:rsidRDefault="00BB4DD3" w:rsidP="00C95775">
            <w:pPr>
              <w:widowControl/>
              <w:spacing w:after="0" w:line="240" w:lineRule="auto"/>
              <w:jc w:val="center"/>
              <w:rPr>
                <w:ins w:id="1173" w:author="NO Affiliate" w:date="2026-02-12T13:15:00Z" w16du:dateUtc="2026-02-12T12:15:00Z"/>
                <w:rFonts w:ascii="Times New Roman" w:eastAsia="Times New Roman" w:hAnsi="Times New Roman" w:cs="Times New Roman"/>
                <w:lang w:val="nb-NO"/>
              </w:rPr>
            </w:pPr>
            <w:ins w:id="1174" w:author="NO Affiliate" w:date="2026-02-12T13:15:00Z" w16du:dateUtc="2026-02-12T12:15:00Z">
              <w:r w:rsidRPr="00A4509D">
                <w:rPr>
                  <w:rFonts w:ascii="Times New Roman" w:eastAsia="Times New Roman" w:hAnsi="Times New Roman" w:cs="Times New Roman"/>
                  <w:lang w:val="nb-NO"/>
                </w:rPr>
                <w:t>197 (57 %)</w:t>
              </w:r>
            </w:ins>
          </w:p>
        </w:tc>
        <w:tc>
          <w:tcPr>
            <w:tcW w:w="1913" w:type="dxa"/>
            <w:tcBorders>
              <w:top w:val="single" w:sz="4" w:space="0" w:color="000000"/>
              <w:left w:val="single" w:sz="4" w:space="0" w:color="000000"/>
              <w:bottom w:val="single" w:sz="4" w:space="0" w:color="000000"/>
              <w:right w:val="single" w:sz="4" w:space="0" w:color="000000"/>
            </w:tcBorders>
          </w:tcPr>
          <w:p w14:paraId="64C0DD40" w14:textId="77777777" w:rsidR="00BB4DD3" w:rsidRPr="00A4509D" w:rsidRDefault="00BB4DD3" w:rsidP="00C95775">
            <w:pPr>
              <w:widowControl/>
              <w:spacing w:after="0" w:line="240" w:lineRule="auto"/>
              <w:jc w:val="center"/>
              <w:rPr>
                <w:ins w:id="1175" w:author="NO Affiliate" w:date="2026-02-12T13:15:00Z" w16du:dateUtc="2026-02-12T12:15:00Z"/>
                <w:rFonts w:ascii="Times New Roman" w:eastAsia="Times New Roman" w:hAnsi="Times New Roman" w:cs="Times New Roman"/>
                <w:lang w:val="nb-NO"/>
              </w:rPr>
            </w:pPr>
            <w:ins w:id="1176" w:author="NO Affiliate" w:date="2026-02-12T13:15:00Z" w16du:dateUtc="2026-02-12T12:15:00Z">
              <w:r w:rsidRPr="00A4509D">
                <w:rPr>
                  <w:rFonts w:ascii="Times New Roman" w:eastAsia="Times New Roman" w:hAnsi="Times New Roman" w:cs="Times New Roman"/>
                  <w:lang w:val="nb-NO"/>
                </w:rPr>
                <w:t>141 (67 %)</w:t>
              </w:r>
              <w:r w:rsidRPr="00A4509D">
                <w:rPr>
                  <w:rFonts w:ascii="Times New Roman" w:eastAsia="Times New Roman" w:hAnsi="Times New Roman" w:cs="Times New Roman"/>
                  <w:vertAlign w:val="superscript"/>
                  <w:lang w:val="nb-NO"/>
                </w:rPr>
                <w:t>b</w:t>
              </w:r>
            </w:ins>
          </w:p>
        </w:tc>
        <w:tc>
          <w:tcPr>
            <w:tcW w:w="1913" w:type="dxa"/>
            <w:tcBorders>
              <w:top w:val="single" w:sz="4" w:space="0" w:color="000000"/>
              <w:left w:val="single" w:sz="4" w:space="0" w:color="000000"/>
              <w:bottom w:val="single" w:sz="4" w:space="0" w:color="000000"/>
              <w:right w:val="single" w:sz="4" w:space="0" w:color="000000"/>
            </w:tcBorders>
          </w:tcPr>
          <w:p w14:paraId="55F4CE18" w14:textId="77777777" w:rsidR="00BB4DD3" w:rsidRPr="00A4509D" w:rsidRDefault="00BB4DD3" w:rsidP="00C95775">
            <w:pPr>
              <w:widowControl/>
              <w:spacing w:after="0" w:line="240" w:lineRule="auto"/>
              <w:jc w:val="center"/>
              <w:rPr>
                <w:ins w:id="1177" w:author="NO Affiliate" w:date="2026-02-12T13:15:00Z" w16du:dateUtc="2026-02-12T12:15:00Z"/>
                <w:rFonts w:ascii="Times New Roman" w:eastAsia="Times New Roman" w:hAnsi="Times New Roman" w:cs="Times New Roman"/>
                <w:lang w:val="nb-NO"/>
              </w:rPr>
            </w:pPr>
            <w:ins w:id="1178" w:author="NO Affiliate" w:date="2026-02-12T13:15:00Z" w16du:dateUtc="2026-02-12T12:15:00Z">
              <w:r w:rsidRPr="00A4509D">
                <w:rPr>
                  <w:rFonts w:ascii="Times New Roman" w:eastAsia="Times New Roman" w:hAnsi="Times New Roman" w:cs="Times New Roman"/>
                  <w:lang w:val="nb-NO"/>
                </w:rPr>
                <w:t>256 (74 %)</w:t>
              </w:r>
              <w:r w:rsidRPr="00A4509D">
                <w:rPr>
                  <w:rFonts w:ascii="Times New Roman" w:eastAsia="Times New Roman" w:hAnsi="Times New Roman" w:cs="Times New Roman"/>
                  <w:vertAlign w:val="superscript"/>
                  <w:lang w:val="nb-NO"/>
                </w:rPr>
                <w:t>a</w:t>
              </w:r>
            </w:ins>
          </w:p>
        </w:tc>
      </w:tr>
      <w:tr w:rsidR="00BB4DD3" w:rsidRPr="00A4509D" w14:paraId="48834DBB" w14:textId="77777777" w:rsidTr="00C95775">
        <w:trPr>
          <w:ins w:id="1179" w:author="NO Affiliate" w:date="2026-02-12T13:15:00Z"/>
        </w:trPr>
        <w:tc>
          <w:tcPr>
            <w:tcW w:w="3120" w:type="dxa"/>
            <w:tcBorders>
              <w:top w:val="single" w:sz="4" w:space="0" w:color="000000"/>
              <w:left w:val="single" w:sz="4" w:space="0" w:color="000000"/>
              <w:bottom w:val="single" w:sz="4" w:space="0" w:color="000000"/>
              <w:right w:val="single" w:sz="4" w:space="0" w:color="000000"/>
            </w:tcBorders>
          </w:tcPr>
          <w:p w14:paraId="4DF714BD" w14:textId="77777777" w:rsidR="00BB4DD3" w:rsidRPr="00A4509D" w:rsidRDefault="00BB4DD3" w:rsidP="00C95775">
            <w:pPr>
              <w:widowControl/>
              <w:spacing w:after="0" w:line="240" w:lineRule="auto"/>
              <w:ind w:left="284"/>
              <w:rPr>
                <w:ins w:id="1180" w:author="NO Affiliate" w:date="2026-02-12T13:15:00Z" w16du:dateUtc="2026-02-12T12:15:00Z"/>
                <w:rFonts w:ascii="Times New Roman" w:eastAsia="Times New Roman" w:hAnsi="Times New Roman" w:cs="Times New Roman"/>
                <w:lang w:val="nb-NO"/>
              </w:rPr>
            </w:pPr>
            <w:ins w:id="1181" w:author="NO Affiliate" w:date="2026-02-12T13:15:00Z" w16du:dateUtc="2026-02-12T12:15:00Z">
              <w:r w:rsidRPr="00A4509D">
                <w:rPr>
                  <w:rFonts w:ascii="Times New Roman" w:eastAsia="Times New Roman" w:hAnsi="Times New Roman" w:cs="Times New Roman"/>
                  <w:lang w:val="nb-NO"/>
                </w:rPr>
                <w:t>PASI 90</w:t>
              </w:r>
              <w:r w:rsidRPr="00A4509D">
                <w:rPr>
                  <w:rFonts w:ascii="Times New Roman" w:eastAsia="Times New Roman" w:hAnsi="Times New Roman" w:cs="Times New Roman"/>
                  <w:lang w:val="nb-NO"/>
                </w:rPr>
                <w:noBreakHyphen/>
                <w:t>respons N (%)</w:t>
              </w:r>
            </w:ins>
          </w:p>
        </w:tc>
        <w:tc>
          <w:tcPr>
            <w:tcW w:w="2126" w:type="dxa"/>
            <w:tcBorders>
              <w:top w:val="single" w:sz="4" w:space="0" w:color="000000"/>
              <w:left w:val="single" w:sz="4" w:space="0" w:color="000000"/>
              <w:bottom w:val="single" w:sz="4" w:space="0" w:color="000000"/>
              <w:right w:val="single" w:sz="4" w:space="0" w:color="000000"/>
            </w:tcBorders>
          </w:tcPr>
          <w:p w14:paraId="1AE37C31" w14:textId="77777777" w:rsidR="00BB4DD3" w:rsidRPr="00A4509D" w:rsidRDefault="00BB4DD3" w:rsidP="00C95775">
            <w:pPr>
              <w:widowControl/>
              <w:spacing w:after="0" w:line="240" w:lineRule="auto"/>
              <w:jc w:val="center"/>
              <w:rPr>
                <w:ins w:id="1182" w:author="NO Affiliate" w:date="2026-02-12T13:15:00Z" w16du:dateUtc="2026-02-12T12:15:00Z"/>
                <w:rFonts w:ascii="Times New Roman" w:eastAsia="Times New Roman" w:hAnsi="Times New Roman" w:cs="Times New Roman"/>
                <w:lang w:val="nb-NO"/>
              </w:rPr>
            </w:pPr>
            <w:ins w:id="1183" w:author="NO Affiliate" w:date="2026-02-12T13:15:00Z" w16du:dateUtc="2026-02-12T12:15:00Z">
              <w:r w:rsidRPr="00A4509D">
                <w:rPr>
                  <w:rFonts w:ascii="Times New Roman" w:eastAsia="Times New Roman" w:hAnsi="Times New Roman" w:cs="Times New Roman"/>
                  <w:lang w:val="nb-NO"/>
                </w:rPr>
                <w:t>80 (23 %)</w:t>
              </w:r>
            </w:ins>
          </w:p>
        </w:tc>
        <w:tc>
          <w:tcPr>
            <w:tcW w:w="1913" w:type="dxa"/>
            <w:tcBorders>
              <w:top w:val="single" w:sz="4" w:space="0" w:color="000000"/>
              <w:left w:val="single" w:sz="4" w:space="0" w:color="000000"/>
              <w:bottom w:val="single" w:sz="4" w:space="0" w:color="000000"/>
              <w:right w:val="single" w:sz="4" w:space="0" w:color="000000"/>
            </w:tcBorders>
          </w:tcPr>
          <w:p w14:paraId="24201C00" w14:textId="77777777" w:rsidR="00BB4DD3" w:rsidRPr="00A4509D" w:rsidRDefault="00BB4DD3" w:rsidP="00C95775">
            <w:pPr>
              <w:widowControl/>
              <w:spacing w:after="0" w:line="240" w:lineRule="auto"/>
              <w:jc w:val="center"/>
              <w:rPr>
                <w:ins w:id="1184" w:author="NO Affiliate" w:date="2026-02-12T13:15:00Z" w16du:dateUtc="2026-02-12T12:15:00Z"/>
                <w:rFonts w:ascii="Times New Roman" w:eastAsia="Times New Roman" w:hAnsi="Times New Roman" w:cs="Times New Roman"/>
                <w:lang w:val="nb-NO"/>
              </w:rPr>
            </w:pPr>
            <w:ins w:id="1185" w:author="NO Affiliate" w:date="2026-02-12T13:15:00Z" w16du:dateUtc="2026-02-12T12:15:00Z">
              <w:r w:rsidRPr="00A4509D">
                <w:rPr>
                  <w:rFonts w:ascii="Times New Roman" w:eastAsia="Times New Roman" w:hAnsi="Times New Roman" w:cs="Times New Roman"/>
                  <w:lang w:val="nb-NO"/>
                </w:rPr>
                <w:t>76 (36 %)</w:t>
              </w:r>
              <w:r w:rsidRPr="00A4509D">
                <w:rPr>
                  <w:rFonts w:ascii="Times New Roman" w:eastAsia="Times New Roman" w:hAnsi="Times New Roman" w:cs="Times New Roman"/>
                  <w:vertAlign w:val="superscript"/>
                  <w:lang w:val="nb-NO"/>
                </w:rPr>
                <w:t>a</w:t>
              </w:r>
            </w:ins>
          </w:p>
        </w:tc>
        <w:tc>
          <w:tcPr>
            <w:tcW w:w="1913" w:type="dxa"/>
            <w:tcBorders>
              <w:top w:val="single" w:sz="4" w:space="0" w:color="000000"/>
              <w:left w:val="single" w:sz="4" w:space="0" w:color="000000"/>
              <w:bottom w:val="single" w:sz="4" w:space="0" w:color="000000"/>
              <w:right w:val="single" w:sz="4" w:space="0" w:color="000000"/>
            </w:tcBorders>
          </w:tcPr>
          <w:p w14:paraId="7EDEE850" w14:textId="77777777" w:rsidR="00BB4DD3" w:rsidRPr="00A4509D" w:rsidRDefault="00BB4DD3" w:rsidP="00C95775">
            <w:pPr>
              <w:widowControl/>
              <w:spacing w:after="0" w:line="240" w:lineRule="auto"/>
              <w:jc w:val="center"/>
              <w:rPr>
                <w:ins w:id="1186" w:author="NO Affiliate" w:date="2026-02-12T13:15:00Z" w16du:dateUtc="2026-02-12T12:15:00Z"/>
                <w:rFonts w:ascii="Times New Roman" w:eastAsia="Times New Roman" w:hAnsi="Times New Roman" w:cs="Times New Roman"/>
                <w:lang w:val="nb-NO"/>
              </w:rPr>
            </w:pPr>
            <w:ins w:id="1187" w:author="NO Affiliate" w:date="2026-02-12T13:15:00Z" w16du:dateUtc="2026-02-12T12:15:00Z">
              <w:r w:rsidRPr="00A4509D">
                <w:rPr>
                  <w:rFonts w:ascii="Times New Roman" w:eastAsia="Times New Roman" w:hAnsi="Times New Roman" w:cs="Times New Roman"/>
                  <w:lang w:val="nb-NO"/>
                </w:rPr>
                <w:t>155 (45 %)</w:t>
              </w:r>
              <w:r w:rsidRPr="00A4509D">
                <w:rPr>
                  <w:rFonts w:ascii="Times New Roman" w:eastAsia="Times New Roman" w:hAnsi="Times New Roman" w:cs="Times New Roman"/>
                  <w:vertAlign w:val="superscript"/>
                  <w:lang w:val="nb-NO"/>
                </w:rPr>
                <w:t>a</w:t>
              </w:r>
            </w:ins>
          </w:p>
        </w:tc>
      </w:tr>
      <w:tr w:rsidR="00BB4DD3" w:rsidRPr="00A4509D" w14:paraId="0FA9612C" w14:textId="77777777" w:rsidTr="00C95775">
        <w:trPr>
          <w:ins w:id="1188" w:author="NO Affiliate" w:date="2026-02-12T13:15:00Z"/>
        </w:trPr>
        <w:tc>
          <w:tcPr>
            <w:tcW w:w="3120" w:type="dxa"/>
            <w:tcBorders>
              <w:top w:val="single" w:sz="4" w:space="0" w:color="000000"/>
              <w:left w:val="single" w:sz="4" w:space="0" w:color="000000"/>
              <w:bottom w:val="single" w:sz="4" w:space="0" w:color="000000"/>
              <w:right w:val="single" w:sz="4" w:space="0" w:color="000000"/>
            </w:tcBorders>
          </w:tcPr>
          <w:p w14:paraId="7049E4C2" w14:textId="77777777" w:rsidR="00BB4DD3" w:rsidRPr="00A4509D" w:rsidRDefault="00BB4DD3" w:rsidP="00C95775">
            <w:pPr>
              <w:widowControl/>
              <w:spacing w:after="0" w:line="240" w:lineRule="auto"/>
              <w:rPr>
                <w:ins w:id="1189" w:author="NO Affiliate" w:date="2026-02-12T13:15:00Z" w16du:dateUtc="2026-02-12T12:15:00Z"/>
                <w:rFonts w:ascii="Times New Roman" w:eastAsia="Times New Roman" w:hAnsi="Times New Roman" w:cs="Times New Roman"/>
                <w:lang w:val="nb-NO"/>
              </w:rPr>
            </w:pPr>
            <w:ins w:id="1190" w:author="NO Affiliate" w:date="2026-02-12T13:15:00Z" w16du:dateUtc="2026-02-12T12:15:00Z">
              <w:r w:rsidRPr="00A4509D">
                <w:rPr>
                  <w:rFonts w:ascii="Times New Roman" w:eastAsia="Times New Roman" w:hAnsi="Times New Roman" w:cs="Times New Roman"/>
                  <w:lang w:val="nb-NO"/>
                </w:rPr>
                <w:t>PGA ingen eller minimal N (%)</w:t>
              </w:r>
            </w:ins>
          </w:p>
        </w:tc>
        <w:tc>
          <w:tcPr>
            <w:tcW w:w="2126" w:type="dxa"/>
            <w:tcBorders>
              <w:top w:val="single" w:sz="4" w:space="0" w:color="000000"/>
              <w:left w:val="single" w:sz="4" w:space="0" w:color="000000"/>
              <w:bottom w:val="single" w:sz="4" w:space="0" w:color="000000"/>
              <w:right w:val="single" w:sz="4" w:space="0" w:color="000000"/>
            </w:tcBorders>
          </w:tcPr>
          <w:p w14:paraId="5DD9E0E8" w14:textId="77777777" w:rsidR="00BB4DD3" w:rsidRPr="00A4509D" w:rsidRDefault="00BB4DD3" w:rsidP="00C95775">
            <w:pPr>
              <w:widowControl/>
              <w:spacing w:after="0" w:line="240" w:lineRule="auto"/>
              <w:jc w:val="center"/>
              <w:rPr>
                <w:ins w:id="1191" w:author="NO Affiliate" w:date="2026-02-12T13:15:00Z" w16du:dateUtc="2026-02-12T12:15:00Z"/>
                <w:rFonts w:ascii="Times New Roman" w:eastAsia="Times New Roman" w:hAnsi="Times New Roman" w:cs="Times New Roman"/>
                <w:lang w:val="nb-NO"/>
              </w:rPr>
            </w:pPr>
            <w:ins w:id="1192" w:author="NO Affiliate" w:date="2026-02-12T13:15:00Z" w16du:dateUtc="2026-02-12T12:15:00Z">
              <w:r w:rsidRPr="00A4509D">
                <w:rPr>
                  <w:rFonts w:ascii="Times New Roman" w:eastAsia="Times New Roman" w:hAnsi="Times New Roman" w:cs="Times New Roman"/>
                  <w:lang w:val="nb-NO"/>
                </w:rPr>
                <w:t>170 (49 %)</w:t>
              </w:r>
            </w:ins>
          </w:p>
        </w:tc>
        <w:tc>
          <w:tcPr>
            <w:tcW w:w="1913" w:type="dxa"/>
            <w:tcBorders>
              <w:top w:val="single" w:sz="4" w:space="0" w:color="000000"/>
              <w:left w:val="single" w:sz="4" w:space="0" w:color="000000"/>
              <w:bottom w:val="single" w:sz="4" w:space="0" w:color="000000"/>
              <w:right w:val="single" w:sz="4" w:space="0" w:color="000000"/>
            </w:tcBorders>
          </w:tcPr>
          <w:p w14:paraId="0A961CFF" w14:textId="77777777" w:rsidR="00BB4DD3" w:rsidRPr="00A4509D" w:rsidRDefault="00BB4DD3" w:rsidP="00C95775">
            <w:pPr>
              <w:widowControl/>
              <w:spacing w:after="0" w:line="240" w:lineRule="auto"/>
              <w:jc w:val="center"/>
              <w:rPr>
                <w:ins w:id="1193" w:author="NO Affiliate" w:date="2026-02-12T13:15:00Z" w16du:dateUtc="2026-02-12T12:15:00Z"/>
                <w:rFonts w:ascii="Times New Roman" w:eastAsia="Times New Roman" w:hAnsi="Times New Roman" w:cs="Times New Roman"/>
                <w:lang w:val="nb-NO"/>
              </w:rPr>
            </w:pPr>
            <w:ins w:id="1194" w:author="NO Affiliate" w:date="2026-02-12T13:15:00Z" w16du:dateUtc="2026-02-12T12:15:00Z">
              <w:r w:rsidRPr="00A4509D">
                <w:rPr>
                  <w:rFonts w:ascii="Times New Roman" w:eastAsia="Times New Roman" w:hAnsi="Times New Roman" w:cs="Times New Roman"/>
                  <w:lang w:val="nb-NO"/>
                </w:rPr>
                <w:t>136 (65 %)</w:t>
              </w:r>
              <w:r w:rsidRPr="00A4509D">
                <w:rPr>
                  <w:rFonts w:ascii="Times New Roman" w:eastAsia="Times New Roman" w:hAnsi="Times New Roman" w:cs="Times New Roman"/>
                  <w:vertAlign w:val="superscript"/>
                  <w:lang w:val="nb-NO"/>
                </w:rPr>
                <w:t>a</w:t>
              </w:r>
            </w:ins>
          </w:p>
        </w:tc>
        <w:tc>
          <w:tcPr>
            <w:tcW w:w="1913" w:type="dxa"/>
            <w:tcBorders>
              <w:top w:val="single" w:sz="4" w:space="0" w:color="000000"/>
              <w:left w:val="single" w:sz="4" w:space="0" w:color="000000"/>
              <w:bottom w:val="single" w:sz="4" w:space="0" w:color="000000"/>
              <w:right w:val="single" w:sz="4" w:space="0" w:color="000000"/>
            </w:tcBorders>
          </w:tcPr>
          <w:p w14:paraId="3BE307A7" w14:textId="77777777" w:rsidR="00BB4DD3" w:rsidRPr="00A4509D" w:rsidRDefault="00BB4DD3" w:rsidP="00C95775">
            <w:pPr>
              <w:widowControl/>
              <w:spacing w:after="0" w:line="240" w:lineRule="auto"/>
              <w:jc w:val="center"/>
              <w:rPr>
                <w:ins w:id="1195" w:author="NO Affiliate" w:date="2026-02-12T13:15:00Z" w16du:dateUtc="2026-02-12T12:15:00Z"/>
                <w:rFonts w:ascii="Times New Roman" w:eastAsia="Times New Roman" w:hAnsi="Times New Roman" w:cs="Times New Roman"/>
                <w:lang w:val="nb-NO"/>
              </w:rPr>
            </w:pPr>
            <w:ins w:id="1196" w:author="NO Affiliate" w:date="2026-02-12T13:15:00Z" w16du:dateUtc="2026-02-12T12:15:00Z">
              <w:r w:rsidRPr="00A4509D">
                <w:rPr>
                  <w:rFonts w:ascii="Times New Roman" w:eastAsia="Times New Roman" w:hAnsi="Times New Roman" w:cs="Times New Roman"/>
                  <w:lang w:val="nb-NO"/>
                </w:rPr>
                <w:t>245 (71 %)</w:t>
              </w:r>
              <w:r w:rsidRPr="00A4509D">
                <w:rPr>
                  <w:rFonts w:ascii="Times New Roman" w:eastAsia="Times New Roman" w:hAnsi="Times New Roman" w:cs="Times New Roman"/>
                  <w:vertAlign w:val="superscript"/>
                  <w:lang w:val="nb-NO"/>
                </w:rPr>
                <w:t>a</w:t>
              </w:r>
            </w:ins>
          </w:p>
        </w:tc>
      </w:tr>
      <w:tr w:rsidR="00BB4DD3" w:rsidRPr="00A4509D" w14:paraId="43AA4D4F" w14:textId="77777777" w:rsidTr="00C95775">
        <w:trPr>
          <w:ins w:id="1197" w:author="NO Affiliate" w:date="2026-02-12T13:15:00Z"/>
        </w:trPr>
        <w:tc>
          <w:tcPr>
            <w:tcW w:w="3120" w:type="dxa"/>
            <w:tcBorders>
              <w:top w:val="single" w:sz="4" w:space="0" w:color="000000"/>
              <w:left w:val="single" w:sz="4" w:space="0" w:color="000000"/>
              <w:bottom w:val="single" w:sz="4" w:space="0" w:color="000000"/>
              <w:right w:val="single" w:sz="4" w:space="0" w:color="000000"/>
            </w:tcBorders>
          </w:tcPr>
          <w:p w14:paraId="70017DBE" w14:textId="77777777" w:rsidR="00BB4DD3" w:rsidRPr="00A4509D" w:rsidRDefault="00BB4DD3" w:rsidP="00C95775">
            <w:pPr>
              <w:widowControl/>
              <w:spacing w:after="0" w:line="240" w:lineRule="auto"/>
              <w:rPr>
                <w:ins w:id="1198" w:author="NO Affiliate" w:date="2026-02-12T13:15:00Z" w16du:dateUtc="2026-02-12T12:15:00Z"/>
                <w:rFonts w:ascii="Times New Roman" w:eastAsia="Times New Roman" w:hAnsi="Times New Roman" w:cs="Times New Roman"/>
                <w:lang w:val="nb-NO"/>
              </w:rPr>
            </w:pPr>
            <w:ins w:id="1199" w:author="NO Affiliate" w:date="2026-02-12T13:15:00Z" w16du:dateUtc="2026-02-12T12:15:00Z">
              <w:r w:rsidRPr="00A4509D">
                <w:rPr>
                  <w:rFonts w:ascii="Times New Roman" w:eastAsia="Times New Roman" w:hAnsi="Times New Roman" w:cs="Times New Roman"/>
                  <w:lang w:val="nb-NO"/>
                </w:rPr>
                <w:t>Antall pasienter ≤ 100 kg</w:t>
              </w:r>
            </w:ins>
          </w:p>
        </w:tc>
        <w:tc>
          <w:tcPr>
            <w:tcW w:w="2126" w:type="dxa"/>
            <w:tcBorders>
              <w:top w:val="single" w:sz="4" w:space="0" w:color="000000"/>
              <w:left w:val="single" w:sz="4" w:space="0" w:color="000000"/>
              <w:bottom w:val="single" w:sz="4" w:space="0" w:color="000000"/>
              <w:right w:val="single" w:sz="4" w:space="0" w:color="000000"/>
            </w:tcBorders>
          </w:tcPr>
          <w:p w14:paraId="0441DB09" w14:textId="77777777" w:rsidR="00BB4DD3" w:rsidRPr="00A4509D" w:rsidRDefault="00BB4DD3" w:rsidP="00C95775">
            <w:pPr>
              <w:widowControl/>
              <w:spacing w:after="0" w:line="240" w:lineRule="auto"/>
              <w:jc w:val="center"/>
              <w:rPr>
                <w:ins w:id="1200" w:author="NO Affiliate" w:date="2026-02-12T13:15:00Z" w16du:dateUtc="2026-02-12T12:15:00Z"/>
                <w:rFonts w:ascii="Times New Roman" w:eastAsia="Times New Roman" w:hAnsi="Times New Roman" w:cs="Times New Roman"/>
                <w:lang w:val="nb-NO"/>
              </w:rPr>
            </w:pPr>
            <w:ins w:id="1201" w:author="NO Affiliate" w:date="2026-02-12T13:15:00Z" w16du:dateUtc="2026-02-12T12:15:00Z">
              <w:r w:rsidRPr="00A4509D">
                <w:rPr>
                  <w:rFonts w:ascii="Times New Roman" w:eastAsia="Times New Roman" w:hAnsi="Times New Roman" w:cs="Times New Roman"/>
                  <w:lang w:val="nb-NO"/>
                </w:rPr>
                <w:t>251</w:t>
              </w:r>
            </w:ins>
          </w:p>
        </w:tc>
        <w:tc>
          <w:tcPr>
            <w:tcW w:w="1913" w:type="dxa"/>
            <w:tcBorders>
              <w:top w:val="single" w:sz="4" w:space="0" w:color="000000"/>
              <w:left w:val="single" w:sz="4" w:space="0" w:color="000000"/>
              <w:bottom w:val="single" w:sz="4" w:space="0" w:color="000000"/>
              <w:right w:val="single" w:sz="4" w:space="0" w:color="000000"/>
            </w:tcBorders>
          </w:tcPr>
          <w:p w14:paraId="6D7CA93B" w14:textId="77777777" w:rsidR="00BB4DD3" w:rsidRPr="00A4509D" w:rsidRDefault="00BB4DD3" w:rsidP="00C95775">
            <w:pPr>
              <w:widowControl/>
              <w:spacing w:after="0" w:line="240" w:lineRule="auto"/>
              <w:jc w:val="center"/>
              <w:rPr>
                <w:ins w:id="1202" w:author="NO Affiliate" w:date="2026-02-12T13:15:00Z" w16du:dateUtc="2026-02-12T12:15:00Z"/>
                <w:rFonts w:ascii="Times New Roman" w:eastAsia="Times New Roman" w:hAnsi="Times New Roman" w:cs="Times New Roman"/>
                <w:lang w:val="nb-NO"/>
              </w:rPr>
            </w:pPr>
            <w:ins w:id="1203" w:author="NO Affiliate" w:date="2026-02-12T13:15:00Z" w16du:dateUtc="2026-02-12T12:15:00Z">
              <w:r w:rsidRPr="00A4509D">
                <w:rPr>
                  <w:rFonts w:ascii="Times New Roman" w:eastAsia="Times New Roman" w:hAnsi="Times New Roman" w:cs="Times New Roman"/>
                  <w:lang w:val="nb-NO"/>
                </w:rPr>
                <w:t>151</w:t>
              </w:r>
            </w:ins>
          </w:p>
        </w:tc>
        <w:tc>
          <w:tcPr>
            <w:tcW w:w="1913" w:type="dxa"/>
            <w:tcBorders>
              <w:top w:val="single" w:sz="4" w:space="0" w:color="000000"/>
              <w:left w:val="single" w:sz="4" w:space="0" w:color="000000"/>
              <w:bottom w:val="single" w:sz="4" w:space="0" w:color="000000"/>
              <w:right w:val="single" w:sz="4" w:space="0" w:color="000000"/>
            </w:tcBorders>
          </w:tcPr>
          <w:p w14:paraId="627528C7" w14:textId="77777777" w:rsidR="00BB4DD3" w:rsidRPr="00A4509D" w:rsidRDefault="00BB4DD3" w:rsidP="00C95775">
            <w:pPr>
              <w:widowControl/>
              <w:spacing w:after="0" w:line="240" w:lineRule="auto"/>
              <w:jc w:val="center"/>
              <w:rPr>
                <w:ins w:id="1204" w:author="NO Affiliate" w:date="2026-02-12T13:15:00Z" w16du:dateUtc="2026-02-12T12:15:00Z"/>
                <w:rFonts w:ascii="Times New Roman" w:eastAsia="Times New Roman" w:hAnsi="Times New Roman" w:cs="Times New Roman"/>
                <w:lang w:val="nb-NO"/>
              </w:rPr>
            </w:pPr>
            <w:ins w:id="1205" w:author="NO Affiliate" w:date="2026-02-12T13:15:00Z" w16du:dateUtc="2026-02-12T12:15:00Z">
              <w:r w:rsidRPr="00A4509D">
                <w:rPr>
                  <w:rFonts w:ascii="Times New Roman" w:eastAsia="Times New Roman" w:hAnsi="Times New Roman" w:cs="Times New Roman"/>
                  <w:lang w:val="nb-NO"/>
                </w:rPr>
                <w:t>244</w:t>
              </w:r>
            </w:ins>
          </w:p>
        </w:tc>
      </w:tr>
      <w:tr w:rsidR="00BB4DD3" w:rsidRPr="00A4509D" w14:paraId="05D16AF1" w14:textId="77777777" w:rsidTr="00C95775">
        <w:trPr>
          <w:ins w:id="1206" w:author="NO Affiliate" w:date="2026-02-12T13:15:00Z"/>
        </w:trPr>
        <w:tc>
          <w:tcPr>
            <w:tcW w:w="3120" w:type="dxa"/>
            <w:tcBorders>
              <w:top w:val="single" w:sz="4" w:space="0" w:color="000000"/>
              <w:left w:val="single" w:sz="4" w:space="0" w:color="000000"/>
              <w:bottom w:val="single" w:sz="4" w:space="0" w:color="000000"/>
              <w:right w:val="single" w:sz="4" w:space="0" w:color="000000"/>
            </w:tcBorders>
          </w:tcPr>
          <w:p w14:paraId="7764A291" w14:textId="77777777" w:rsidR="00BB4DD3" w:rsidRPr="00A4509D" w:rsidRDefault="00BB4DD3" w:rsidP="00C95775">
            <w:pPr>
              <w:widowControl/>
              <w:spacing w:after="0" w:line="240" w:lineRule="auto"/>
              <w:ind w:left="284"/>
              <w:rPr>
                <w:ins w:id="1207" w:author="NO Affiliate" w:date="2026-02-12T13:15:00Z" w16du:dateUtc="2026-02-12T12:15:00Z"/>
                <w:rFonts w:ascii="Times New Roman" w:eastAsia="Times New Roman" w:hAnsi="Times New Roman" w:cs="Times New Roman"/>
                <w:lang w:val="nb-NO"/>
              </w:rPr>
            </w:pPr>
            <w:ins w:id="1208" w:author="NO Affiliate" w:date="2026-02-12T13:15:00Z" w16du:dateUtc="2026-02-12T12:15:00Z">
              <w:r w:rsidRPr="00A4509D">
                <w:rPr>
                  <w:rFonts w:ascii="Times New Roman" w:eastAsia="Times New Roman" w:hAnsi="Times New Roman" w:cs="Times New Roman"/>
                  <w:lang w:val="nb-NO"/>
                </w:rPr>
                <w:t>PASI 75</w:t>
              </w:r>
              <w:r w:rsidRPr="00A4509D">
                <w:rPr>
                  <w:rFonts w:ascii="Times New Roman" w:eastAsia="Times New Roman" w:hAnsi="Times New Roman" w:cs="Times New Roman"/>
                  <w:lang w:val="nb-NO"/>
                </w:rPr>
                <w:noBreakHyphen/>
                <w:t>respons N (%)</w:t>
              </w:r>
            </w:ins>
          </w:p>
        </w:tc>
        <w:tc>
          <w:tcPr>
            <w:tcW w:w="2126" w:type="dxa"/>
            <w:tcBorders>
              <w:top w:val="single" w:sz="4" w:space="0" w:color="000000"/>
              <w:left w:val="single" w:sz="4" w:space="0" w:color="000000"/>
              <w:bottom w:val="single" w:sz="4" w:space="0" w:color="000000"/>
              <w:right w:val="single" w:sz="4" w:space="0" w:color="000000"/>
            </w:tcBorders>
          </w:tcPr>
          <w:p w14:paraId="6ABD90D4" w14:textId="77777777" w:rsidR="00BB4DD3" w:rsidRPr="00A4509D" w:rsidRDefault="00BB4DD3" w:rsidP="00C95775">
            <w:pPr>
              <w:widowControl/>
              <w:spacing w:after="0" w:line="240" w:lineRule="auto"/>
              <w:jc w:val="center"/>
              <w:rPr>
                <w:ins w:id="1209" w:author="NO Affiliate" w:date="2026-02-12T13:15:00Z" w16du:dateUtc="2026-02-12T12:15:00Z"/>
                <w:rFonts w:ascii="Times New Roman" w:eastAsia="Times New Roman" w:hAnsi="Times New Roman" w:cs="Times New Roman"/>
                <w:lang w:val="nb-NO"/>
              </w:rPr>
            </w:pPr>
            <w:ins w:id="1210" w:author="NO Affiliate" w:date="2026-02-12T13:15:00Z" w16du:dateUtc="2026-02-12T12:15:00Z">
              <w:r w:rsidRPr="00A4509D">
                <w:rPr>
                  <w:rFonts w:ascii="Times New Roman" w:eastAsia="Times New Roman" w:hAnsi="Times New Roman" w:cs="Times New Roman"/>
                  <w:lang w:val="nb-NO"/>
                </w:rPr>
                <w:t>154 (61 %)</w:t>
              </w:r>
            </w:ins>
          </w:p>
        </w:tc>
        <w:tc>
          <w:tcPr>
            <w:tcW w:w="1913" w:type="dxa"/>
            <w:tcBorders>
              <w:top w:val="single" w:sz="4" w:space="0" w:color="000000"/>
              <w:left w:val="single" w:sz="4" w:space="0" w:color="000000"/>
              <w:bottom w:val="single" w:sz="4" w:space="0" w:color="000000"/>
              <w:right w:val="single" w:sz="4" w:space="0" w:color="000000"/>
            </w:tcBorders>
          </w:tcPr>
          <w:p w14:paraId="056A1479" w14:textId="77777777" w:rsidR="00BB4DD3" w:rsidRPr="00A4509D" w:rsidRDefault="00BB4DD3" w:rsidP="00C95775">
            <w:pPr>
              <w:widowControl/>
              <w:spacing w:after="0" w:line="240" w:lineRule="auto"/>
              <w:jc w:val="center"/>
              <w:rPr>
                <w:ins w:id="1211" w:author="NO Affiliate" w:date="2026-02-12T13:15:00Z" w16du:dateUtc="2026-02-12T12:15:00Z"/>
                <w:rFonts w:ascii="Times New Roman" w:eastAsia="Times New Roman" w:hAnsi="Times New Roman" w:cs="Times New Roman"/>
                <w:lang w:val="nb-NO"/>
              </w:rPr>
            </w:pPr>
            <w:ins w:id="1212" w:author="NO Affiliate" w:date="2026-02-12T13:15:00Z" w16du:dateUtc="2026-02-12T12:15:00Z">
              <w:r w:rsidRPr="00A4509D">
                <w:rPr>
                  <w:rFonts w:ascii="Times New Roman" w:eastAsia="Times New Roman" w:hAnsi="Times New Roman" w:cs="Times New Roman"/>
                  <w:lang w:val="nb-NO"/>
                </w:rPr>
                <w:t>109 (72 %)</w:t>
              </w:r>
            </w:ins>
          </w:p>
        </w:tc>
        <w:tc>
          <w:tcPr>
            <w:tcW w:w="1913" w:type="dxa"/>
            <w:tcBorders>
              <w:top w:val="single" w:sz="4" w:space="0" w:color="000000"/>
              <w:left w:val="single" w:sz="4" w:space="0" w:color="000000"/>
              <w:bottom w:val="single" w:sz="4" w:space="0" w:color="000000"/>
              <w:right w:val="single" w:sz="4" w:space="0" w:color="000000"/>
            </w:tcBorders>
          </w:tcPr>
          <w:p w14:paraId="51A0184F" w14:textId="77777777" w:rsidR="00BB4DD3" w:rsidRPr="00A4509D" w:rsidRDefault="00BB4DD3" w:rsidP="00C95775">
            <w:pPr>
              <w:widowControl/>
              <w:spacing w:after="0" w:line="240" w:lineRule="auto"/>
              <w:jc w:val="center"/>
              <w:rPr>
                <w:ins w:id="1213" w:author="NO Affiliate" w:date="2026-02-12T13:15:00Z" w16du:dateUtc="2026-02-12T12:15:00Z"/>
                <w:rFonts w:ascii="Times New Roman" w:eastAsia="Times New Roman" w:hAnsi="Times New Roman" w:cs="Times New Roman"/>
                <w:lang w:val="nb-NO"/>
              </w:rPr>
            </w:pPr>
            <w:ins w:id="1214" w:author="NO Affiliate" w:date="2026-02-12T13:15:00Z" w16du:dateUtc="2026-02-12T12:15:00Z">
              <w:r w:rsidRPr="00A4509D">
                <w:rPr>
                  <w:rFonts w:ascii="Times New Roman" w:eastAsia="Times New Roman" w:hAnsi="Times New Roman" w:cs="Times New Roman"/>
                  <w:lang w:val="nb-NO"/>
                </w:rPr>
                <w:t>189 (77 %)</w:t>
              </w:r>
            </w:ins>
          </w:p>
        </w:tc>
      </w:tr>
      <w:tr w:rsidR="00BB4DD3" w:rsidRPr="00A4509D" w14:paraId="2D9371C5" w14:textId="77777777" w:rsidTr="00C95775">
        <w:trPr>
          <w:ins w:id="1215" w:author="NO Affiliate" w:date="2026-02-12T13:15:00Z"/>
        </w:trPr>
        <w:tc>
          <w:tcPr>
            <w:tcW w:w="3120" w:type="dxa"/>
            <w:tcBorders>
              <w:top w:val="single" w:sz="4" w:space="0" w:color="000000"/>
              <w:left w:val="single" w:sz="4" w:space="0" w:color="000000"/>
              <w:bottom w:val="single" w:sz="4" w:space="0" w:color="000000"/>
              <w:right w:val="single" w:sz="4" w:space="0" w:color="000000"/>
            </w:tcBorders>
          </w:tcPr>
          <w:p w14:paraId="4E0043AA" w14:textId="77777777" w:rsidR="00BB4DD3" w:rsidRPr="00A4509D" w:rsidRDefault="00BB4DD3" w:rsidP="00C95775">
            <w:pPr>
              <w:widowControl/>
              <w:spacing w:after="0" w:line="240" w:lineRule="auto"/>
              <w:rPr>
                <w:ins w:id="1216" w:author="NO Affiliate" w:date="2026-02-12T13:15:00Z" w16du:dateUtc="2026-02-12T12:15:00Z"/>
                <w:rFonts w:ascii="Times New Roman" w:eastAsia="Times New Roman" w:hAnsi="Times New Roman" w:cs="Times New Roman"/>
                <w:lang w:val="nb-NO"/>
              </w:rPr>
            </w:pPr>
            <w:ins w:id="1217" w:author="NO Affiliate" w:date="2026-02-12T13:15:00Z" w16du:dateUtc="2026-02-12T12:15:00Z">
              <w:r w:rsidRPr="00A4509D">
                <w:rPr>
                  <w:rFonts w:ascii="Times New Roman" w:eastAsia="Times New Roman" w:hAnsi="Times New Roman" w:cs="Times New Roman"/>
                  <w:lang w:val="nb-NO"/>
                </w:rPr>
                <w:t>Antall pasienter &gt; 100 kg</w:t>
              </w:r>
            </w:ins>
          </w:p>
        </w:tc>
        <w:tc>
          <w:tcPr>
            <w:tcW w:w="2126" w:type="dxa"/>
            <w:tcBorders>
              <w:top w:val="single" w:sz="4" w:space="0" w:color="000000"/>
              <w:left w:val="single" w:sz="4" w:space="0" w:color="000000"/>
              <w:bottom w:val="single" w:sz="4" w:space="0" w:color="000000"/>
              <w:right w:val="single" w:sz="4" w:space="0" w:color="000000"/>
            </w:tcBorders>
          </w:tcPr>
          <w:p w14:paraId="7B30BFB9" w14:textId="77777777" w:rsidR="00BB4DD3" w:rsidRPr="00A4509D" w:rsidRDefault="00BB4DD3" w:rsidP="00C95775">
            <w:pPr>
              <w:widowControl/>
              <w:spacing w:after="0" w:line="240" w:lineRule="auto"/>
              <w:jc w:val="center"/>
              <w:rPr>
                <w:ins w:id="1218" w:author="NO Affiliate" w:date="2026-02-12T13:15:00Z" w16du:dateUtc="2026-02-12T12:15:00Z"/>
                <w:rFonts w:ascii="Times New Roman" w:eastAsia="Times New Roman" w:hAnsi="Times New Roman" w:cs="Times New Roman"/>
                <w:lang w:val="nb-NO"/>
              </w:rPr>
            </w:pPr>
            <w:ins w:id="1219" w:author="NO Affiliate" w:date="2026-02-12T13:15:00Z" w16du:dateUtc="2026-02-12T12:15:00Z">
              <w:r w:rsidRPr="00A4509D">
                <w:rPr>
                  <w:rFonts w:ascii="Times New Roman" w:eastAsia="Times New Roman" w:hAnsi="Times New Roman" w:cs="Times New Roman"/>
                  <w:lang w:val="nb-NO"/>
                </w:rPr>
                <w:t>96</w:t>
              </w:r>
            </w:ins>
          </w:p>
        </w:tc>
        <w:tc>
          <w:tcPr>
            <w:tcW w:w="1913" w:type="dxa"/>
            <w:tcBorders>
              <w:top w:val="single" w:sz="4" w:space="0" w:color="000000"/>
              <w:left w:val="single" w:sz="4" w:space="0" w:color="000000"/>
              <w:bottom w:val="single" w:sz="4" w:space="0" w:color="000000"/>
              <w:right w:val="single" w:sz="4" w:space="0" w:color="000000"/>
            </w:tcBorders>
          </w:tcPr>
          <w:p w14:paraId="18381CC9" w14:textId="77777777" w:rsidR="00BB4DD3" w:rsidRPr="00A4509D" w:rsidRDefault="00BB4DD3" w:rsidP="00C95775">
            <w:pPr>
              <w:widowControl/>
              <w:spacing w:after="0" w:line="240" w:lineRule="auto"/>
              <w:jc w:val="center"/>
              <w:rPr>
                <w:ins w:id="1220" w:author="NO Affiliate" w:date="2026-02-12T13:15:00Z" w16du:dateUtc="2026-02-12T12:15:00Z"/>
                <w:rFonts w:ascii="Times New Roman" w:eastAsia="Times New Roman" w:hAnsi="Times New Roman" w:cs="Times New Roman"/>
                <w:lang w:val="nb-NO"/>
              </w:rPr>
            </w:pPr>
            <w:ins w:id="1221" w:author="NO Affiliate" w:date="2026-02-12T13:15:00Z" w16du:dateUtc="2026-02-12T12:15:00Z">
              <w:r w:rsidRPr="00A4509D">
                <w:rPr>
                  <w:rFonts w:ascii="Times New Roman" w:eastAsia="Times New Roman" w:hAnsi="Times New Roman" w:cs="Times New Roman"/>
                  <w:lang w:val="nb-NO"/>
                </w:rPr>
                <w:t>58</w:t>
              </w:r>
            </w:ins>
          </w:p>
        </w:tc>
        <w:tc>
          <w:tcPr>
            <w:tcW w:w="1913" w:type="dxa"/>
            <w:tcBorders>
              <w:top w:val="single" w:sz="4" w:space="0" w:color="000000"/>
              <w:left w:val="single" w:sz="4" w:space="0" w:color="000000"/>
              <w:bottom w:val="single" w:sz="4" w:space="0" w:color="000000"/>
              <w:right w:val="single" w:sz="4" w:space="0" w:color="000000"/>
            </w:tcBorders>
          </w:tcPr>
          <w:p w14:paraId="3BB5192C" w14:textId="77777777" w:rsidR="00BB4DD3" w:rsidRPr="00A4509D" w:rsidRDefault="00BB4DD3" w:rsidP="00C95775">
            <w:pPr>
              <w:widowControl/>
              <w:spacing w:after="0" w:line="240" w:lineRule="auto"/>
              <w:jc w:val="center"/>
              <w:rPr>
                <w:ins w:id="1222" w:author="NO Affiliate" w:date="2026-02-12T13:15:00Z" w16du:dateUtc="2026-02-12T12:15:00Z"/>
                <w:rFonts w:ascii="Times New Roman" w:eastAsia="Times New Roman" w:hAnsi="Times New Roman" w:cs="Times New Roman"/>
                <w:lang w:val="nb-NO"/>
              </w:rPr>
            </w:pPr>
            <w:ins w:id="1223" w:author="NO Affiliate" w:date="2026-02-12T13:15:00Z" w16du:dateUtc="2026-02-12T12:15:00Z">
              <w:r w:rsidRPr="00A4509D">
                <w:rPr>
                  <w:rFonts w:ascii="Times New Roman" w:eastAsia="Times New Roman" w:hAnsi="Times New Roman" w:cs="Times New Roman"/>
                  <w:lang w:val="nb-NO"/>
                </w:rPr>
                <w:t>103</w:t>
              </w:r>
            </w:ins>
          </w:p>
        </w:tc>
      </w:tr>
      <w:tr w:rsidR="00BB4DD3" w:rsidRPr="00A4509D" w14:paraId="241D49A3" w14:textId="77777777" w:rsidTr="00C95775">
        <w:trPr>
          <w:ins w:id="1224" w:author="NO Affiliate" w:date="2026-02-12T13:15:00Z"/>
        </w:trPr>
        <w:tc>
          <w:tcPr>
            <w:tcW w:w="3120" w:type="dxa"/>
            <w:tcBorders>
              <w:top w:val="single" w:sz="4" w:space="0" w:color="000000"/>
              <w:left w:val="single" w:sz="4" w:space="0" w:color="000000"/>
              <w:bottom w:val="single" w:sz="4" w:space="0" w:color="000000"/>
              <w:right w:val="single" w:sz="4" w:space="0" w:color="000000"/>
            </w:tcBorders>
          </w:tcPr>
          <w:p w14:paraId="0C8062AB" w14:textId="77777777" w:rsidR="00BB4DD3" w:rsidRPr="00A4509D" w:rsidRDefault="00BB4DD3" w:rsidP="00C95775">
            <w:pPr>
              <w:widowControl/>
              <w:spacing w:after="0" w:line="240" w:lineRule="auto"/>
              <w:ind w:left="284"/>
              <w:rPr>
                <w:ins w:id="1225" w:author="NO Affiliate" w:date="2026-02-12T13:15:00Z" w16du:dateUtc="2026-02-12T12:15:00Z"/>
                <w:rFonts w:ascii="Times New Roman" w:eastAsia="Times New Roman" w:hAnsi="Times New Roman" w:cs="Times New Roman"/>
                <w:lang w:val="nb-NO"/>
              </w:rPr>
            </w:pPr>
            <w:ins w:id="1226" w:author="NO Affiliate" w:date="2026-02-12T13:15:00Z" w16du:dateUtc="2026-02-12T12:15:00Z">
              <w:r w:rsidRPr="00A4509D">
                <w:rPr>
                  <w:rFonts w:ascii="Times New Roman" w:eastAsia="Times New Roman" w:hAnsi="Times New Roman" w:cs="Times New Roman"/>
                  <w:lang w:val="nb-NO"/>
                </w:rPr>
                <w:t>PASI 75</w:t>
              </w:r>
              <w:r w:rsidRPr="00A4509D">
                <w:rPr>
                  <w:rFonts w:ascii="Times New Roman" w:eastAsia="Times New Roman" w:hAnsi="Times New Roman" w:cs="Times New Roman"/>
                  <w:lang w:val="nb-NO"/>
                </w:rPr>
                <w:noBreakHyphen/>
                <w:t>respons N (%)</w:t>
              </w:r>
            </w:ins>
          </w:p>
        </w:tc>
        <w:tc>
          <w:tcPr>
            <w:tcW w:w="2126" w:type="dxa"/>
            <w:tcBorders>
              <w:top w:val="single" w:sz="4" w:space="0" w:color="000000"/>
              <w:left w:val="single" w:sz="4" w:space="0" w:color="000000"/>
              <w:bottom w:val="single" w:sz="4" w:space="0" w:color="000000"/>
              <w:right w:val="single" w:sz="4" w:space="0" w:color="000000"/>
            </w:tcBorders>
          </w:tcPr>
          <w:p w14:paraId="3455F444" w14:textId="77777777" w:rsidR="00BB4DD3" w:rsidRPr="00A4509D" w:rsidRDefault="00BB4DD3" w:rsidP="00C95775">
            <w:pPr>
              <w:widowControl/>
              <w:spacing w:after="0" w:line="240" w:lineRule="auto"/>
              <w:jc w:val="center"/>
              <w:rPr>
                <w:ins w:id="1227" w:author="NO Affiliate" w:date="2026-02-12T13:15:00Z" w16du:dateUtc="2026-02-12T12:15:00Z"/>
                <w:rFonts w:ascii="Times New Roman" w:eastAsia="Times New Roman" w:hAnsi="Times New Roman" w:cs="Times New Roman"/>
                <w:lang w:val="nb-NO"/>
              </w:rPr>
            </w:pPr>
            <w:ins w:id="1228" w:author="NO Affiliate" w:date="2026-02-12T13:15:00Z" w16du:dateUtc="2026-02-12T12:15:00Z">
              <w:r w:rsidRPr="00A4509D">
                <w:rPr>
                  <w:rFonts w:ascii="Times New Roman" w:eastAsia="Times New Roman" w:hAnsi="Times New Roman" w:cs="Times New Roman"/>
                  <w:lang w:val="nb-NO"/>
                </w:rPr>
                <w:t>43 (45 %)</w:t>
              </w:r>
            </w:ins>
          </w:p>
        </w:tc>
        <w:tc>
          <w:tcPr>
            <w:tcW w:w="1913" w:type="dxa"/>
            <w:tcBorders>
              <w:top w:val="single" w:sz="4" w:space="0" w:color="000000"/>
              <w:left w:val="single" w:sz="4" w:space="0" w:color="000000"/>
              <w:bottom w:val="single" w:sz="4" w:space="0" w:color="000000"/>
              <w:right w:val="single" w:sz="4" w:space="0" w:color="000000"/>
            </w:tcBorders>
          </w:tcPr>
          <w:p w14:paraId="6088ACBE" w14:textId="77777777" w:rsidR="00BB4DD3" w:rsidRPr="00A4509D" w:rsidRDefault="00BB4DD3" w:rsidP="00C95775">
            <w:pPr>
              <w:widowControl/>
              <w:spacing w:after="0" w:line="240" w:lineRule="auto"/>
              <w:jc w:val="center"/>
              <w:rPr>
                <w:ins w:id="1229" w:author="NO Affiliate" w:date="2026-02-12T13:15:00Z" w16du:dateUtc="2026-02-12T12:15:00Z"/>
                <w:rFonts w:ascii="Times New Roman" w:eastAsia="Times New Roman" w:hAnsi="Times New Roman" w:cs="Times New Roman"/>
                <w:lang w:val="nb-NO"/>
              </w:rPr>
            </w:pPr>
            <w:ins w:id="1230" w:author="NO Affiliate" w:date="2026-02-12T13:15:00Z" w16du:dateUtc="2026-02-12T12:15:00Z">
              <w:r w:rsidRPr="00A4509D">
                <w:rPr>
                  <w:rFonts w:ascii="Times New Roman" w:eastAsia="Times New Roman" w:hAnsi="Times New Roman" w:cs="Times New Roman"/>
                  <w:lang w:val="nb-NO"/>
                </w:rPr>
                <w:t>32 (55 %)</w:t>
              </w:r>
            </w:ins>
          </w:p>
        </w:tc>
        <w:tc>
          <w:tcPr>
            <w:tcW w:w="1913" w:type="dxa"/>
            <w:tcBorders>
              <w:top w:val="single" w:sz="4" w:space="0" w:color="000000"/>
              <w:left w:val="single" w:sz="4" w:space="0" w:color="000000"/>
              <w:bottom w:val="single" w:sz="4" w:space="0" w:color="000000"/>
              <w:right w:val="single" w:sz="4" w:space="0" w:color="000000"/>
            </w:tcBorders>
          </w:tcPr>
          <w:p w14:paraId="7657DF45" w14:textId="77777777" w:rsidR="00BB4DD3" w:rsidRPr="00A4509D" w:rsidRDefault="00BB4DD3" w:rsidP="00C95775">
            <w:pPr>
              <w:widowControl/>
              <w:spacing w:after="0" w:line="240" w:lineRule="auto"/>
              <w:jc w:val="center"/>
              <w:rPr>
                <w:ins w:id="1231" w:author="NO Affiliate" w:date="2026-02-12T13:15:00Z" w16du:dateUtc="2026-02-12T12:15:00Z"/>
                <w:rFonts w:ascii="Times New Roman" w:eastAsia="Times New Roman" w:hAnsi="Times New Roman" w:cs="Times New Roman"/>
                <w:lang w:val="nb-NO"/>
              </w:rPr>
            </w:pPr>
            <w:ins w:id="1232" w:author="NO Affiliate" w:date="2026-02-12T13:15:00Z" w16du:dateUtc="2026-02-12T12:15:00Z">
              <w:r w:rsidRPr="00A4509D">
                <w:rPr>
                  <w:rFonts w:ascii="Times New Roman" w:eastAsia="Times New Roman" w:hAnsi="Times New Roman" w:cs="Times New Roman"/>
                  <w:lang w:val="nb-NO"/>
                </w:rPr>
                <w:t>67 (65 %)</w:t>
              </w:r>
            </w:ins>
          </w:p>
        </w:tc>
      </w:tr>
    </w:tbl>
    <w:p w14:paraId="129EB787" w14:textId="77777777" w:rsidR="00BB4DD3" w:rsidRPr="00A4509D" w:rsidRDefault="00BB4DD3" w:rsidP="00BB4DD3">
      <w:pPr>
        <w:widowControl/>
        <w:spacing w:after="0" w:line="240" w:lineRule="auto"/>
        <w:ind w:left="284" w:hanging="284"/>
        <w:rPr>
          <w:ins w:id="1233" w:author="NO Affiliate" w:date="2026-02-12T13:15:00Z" w16du:dateUtc="2026-02-12T12:15:00Z"/>
          <w:rFonts w:ascii="Times New Roman" w:eastAsia="Times New Roman" w:hAnsi="Times New Roman" w:cs="Times New Roman"/>
          <w:sz w:val="20"/>
          <w:lang w:val="nb-NO"/>
        </w:rPr>
      </w:pPr>
      <w:ins w:id="1234" w:author="NO Affiliate" w:date="2026-02-12T13:15:00Z" w16du:dateUtc="2026-02-12T12:15:00Z">
        <w:r w:rsidRPr="00A4509D">
          <w:rPr>
            <w:rFonts w:ascii="Times New Roman" w:eastAsia="Times New Roman" w:hAnsi="Times New Roman" w:cs="Times New Roman"/>
            <w:sz w:val="20"/>
            <w:vertAlign w:val="superscript"/>
            <w:lang w:val="nb-NO"/>
          </w:rPr>
          <w:t>a</w:t>
        </w:r>
        <w:r w:rsidRPr="00A4509D">
          <w:rPr>
            <w:rFonts w:ascii="Times New Roman" w:eastAsia="Times New Roman" w:hAnsi="Times New Roman" w:cs="Times New Roman"/>
            <w:sz w:val="20"/>
            <w:lang w:val="nb-NO"/>
          </w:rPr>
          <w:tab/>
          <w:t>p &lt; 0,001 for ustekinumab 45 mg eller 90 mg i sammenligning med etanercept.</w:t>
        </w:r>
      </w:ins>
    </w:p>
    <w:p w14:paraId="6DF36A31" w14:textId="77777777" w:rsidR="00BB4DD3" w:rsidRPr="00A4509D" w:rsidRDefault="00BB4DD3" w:rsidP="00BB4DD3">
      <w:pPr>
        <w:widowControl/>
        <w:spacing w:after="0" w:line="240" w:lineRule="auto"/>
        <w:ind w:left="284" w:hanging="284"/>
        <w:rPr>
          <w:ins w:id="1235" w:author="NO Affiliate" w:date="2026-02-12T13:15:00Z" w16du:dateUtc="2026-02-12T12:15:00Z"/>
          <w:rFonts w:ascii="Times New Roman" w:eastAsia="Times New Roman" w:hAnsi="Times New Roman" w:cs="Times New Roman"/>
          <w:sz w:val="20"/>
          <w:lang w:val="nb-NO"/>
        </w:rPr>
      </w:pPr>
      <w:ins w:id="1236" w:author="NO Affiliate" w:date="2026-02-12T13:15:00Z" w16du:dateUtc="2026-02-12T12:15:00Z">
        <w:r w:rsidRPr="00A4509D">
          <w:rPr>
            <w:rFonts w:ascii="Times New Roman" w:eastAsia="Times New Roman" w:hAnsi="Times New Roman" w:cs="Times New Roman"/>
            <w:sz w:val="20"/>
            <w:vertAlign w:val="superscript"/>
            <w:lang w:val="nb-NO"/>
          </w:rPr>
          <w:t>b</w:t>
        </w:r>
        <w:r w:rsidRPr="00A4509D">
          <w:rPr>
            <w:rFonts w:ascii="Times New Roman" w:eastAsia="Times New Roman" w:hAnsi="Times New Roman" w:cs="Times New Roman"/>
            <w:sz w:val="20"/>
            <w:lang w:val="nb-NO"/>
          </w:rPr>
          <w:tab/>
          <w:t>p = 0,012 for ustekinumab 45 mg i sammenligning med etanercept.</w:t>
        </w:r>
      </w:ins>
    </w:p>
    <w:p w14:paraId="2E3DC3D3" w14:textId="77777777" w:rsidR="00BB4DD3" w:rsidRPr="00A4509D" w:rsidRDefault="00BB4DD3" w:rsidP="00BB4DD3">
      <w:pPr>
        <w:widowControl/>
        <w:spacing w:after="0" w:line="240" w:lineRule="auto"/>
        <w:rPr>
          <w:ins w:id="1237" w:author="NO Affiliate" w:date="2026-02-12T13:15:00Z" w16du:dateUtc="2026-02-12T12:15:00Z"/>
          <w:rFonts w:ascii="Times New Roman" w:hAnsi="Times New Roman" w:cs="Times New Roman"/>
          <w:lang w:val="nb-NO"/>
        </w:rPr>
      </w:pPr>
    </w:p>
    <w:p w14:paraId="128E5065" w14:textId="77777777" w:rsidR="00BB4DD3" w:rsidRPr="00A4509D" w:rsidRDefault="00BB4DD3" w:rsidP="00BB4DD3">
      <w:pPr>
        <w:widowControl/>
        <w:spacing w:after="0" w:line="240" w:lineRule="auto"/>
        <w:rPr>
          <w:ins w:id="1238" w:author="NO Affiliate" w:date="2026-02-12T13:15:00Z" w16du:dateUtc="2026-02-12T12:15:00Z"/>
          <w:rFonts w:ascii="Times New Roman" w:eastAsia="Times New Roman" w:hAnsi="Times New Roman" w:cs="Times New Roman"/>
          <w:lang w:val="nb-NO"/>
        </w:rPr>
      </w:pPr>
      <w:ins w:id="1239" w:author="NO Affiliate" w:date="2026-02-12T13:15:00Z" w16du:dateUtc="2026-02-12T12:15:00Z">
        <w:r w:rsidRPr="00A4509D">
          <w:rPr>
            <w:rFonts w:ascii="Times New Roman" w:eastAsia="Times New Roman" w:hAnsi="Times New Roman" w:cs="Times New Roman"/>
            <w:lang w:val="nb-NO"/>
          </w:rPr>
          <w:t xml:space="preserve">I psoriasisstudie 1 var vedlikehold av PASI 75 signifikant bedre med kontinuerlig behandling enn med seponering av behandling (p &lt; 0,001). Lignende resultater ble oppnådd med hver dosegruppe med ustekinumab. 89 % av pasientene som var randomisert på nytt til vedlikeholdsbehandling, og 63 % av </w:t>
        </w:r>
        <w:r w:rsidRPr="00A4509D">
          <w:rPr>
            <w:rFonts w:ascii="Times New Roman" w:eastAsia="Times New Roman" w:hAnsi="Times New Roman" w:cs="Times New Roman"/>
            <w:lang w:val="nb-NO"/>
          </w:rPr>
          <w:lastRenderedPageBreak/>
          <w:t>pasientene som var randomisert på nytt til placebo (seponering av behandling) var PASI 75- respondere etter 1 år (uke 52) (p &lt; 0,001). Tilsvarende var 84 % av pasientene randomisert på nytt til vedlikeholdsbehandling og 19 % av pasientene randomisert på nytt til placebo (seponering av behandling) PASI 75-respondere etter 18 måneder (uke 76). 82 % av pasientene randomisert på nytt til vedlikeholdsbehandling var PASI 75-respondere etter 3 år (uke 148). 80 % av pasientene randomisert på nytt til vedlikeholdsbehandling var PASI 75-respondere etter 5 år (uke 244).</w:t>
        </w:r>
      </w:ins>
    </w:p>
    <w:p w14:paraId="78AEE4E4" w14:textId="77777777" w:rsidR="00BB4DD3" w:rsidRPr="00A4509D" w:rsidRDefault="00BB4DD3" w:rsidP="00BB4DD3">
      <w:pPr>
        <w:widowControl/>
        <w:spacing w:after="0" w:line="240" w:lineRule="auto"/>
        <w:rPr>
          <w:ins w:id="1240" w:author="NO Affiliate" w:date="2026-02-12T13:15:00Z" w16du:dateUtc="2026-02-12T12:15:00Z"/>
          <w:rFonts w:ascii="Times New Roman" w:hAnsi="Times New Roman" w:cs="Times New Roman"/>
          <w:lang w:val="nb-NO"/>
        </w:rPr>
      </w:pPr>
    </w:p>
    <w:p w14:paraId="688FF37D" w14:textId="77777777" w:rsidR="00BB4DD3" w:rsidRPr="00A4509D" w:rsidRDefault="00BB4DD3" w:rsidP="00BB4DD3">
      <w:pPr>
        <w:widowControl/>
        <w:spacing w:after="0" w:line="240" w:lineRule="auto"/>
        <w:rPr>
          <w:ins w:id="1241" w:author="NO Affiliate" w:date="2026-02-12T13:15:00Z" w16du:dateUtc="2026-02-12T12:15:00Z"/>
          <w:rFonts w:ascii="Times New Roman" w:eastAsia="Times New Roman" w:hAnsi="Times New Roman" w:cs="Times New Roman"/>
          <w:lang w:val="nb-NO"/>
        </w:rPr>
      </w:pPr>
      <w:ins w:id="1242" w:author="NO Affiliate" w:date="2026-02-12T13:15:00Z" w16du:dateUtc="2026-02-12T12:15:00Z">
        <w:r w:rsidRPr="00A4509D">
          <w:rPr>
            <w:rFonts w:ascii="Times New Roman" w:eastAsia="Times New Roman" w:hAnsi="Times New Roman" w:cs="Times New Roman"/>
            <w:lang w:val="nb-NO"/>
          </w:rPr>
          <w:t>Hos pasienter randomisert på nytt til placebo og som begynte på nytt med sin opprinnelige ustekinumab-behandling etter tap av ≥ 50 % av PASI-forbedringen, fikk 85 % igjen PASI 75-respons innen 12 uker etter å ha begynt på nytt med behandling.</w:t>
        </w:r>
      </w:ins>
    </w:p>
    <w:p w14:paraId="757CFB91" w14:textId="77777777" w:rsidR="00BB4DD3" w:rsidRPr="00A4509D" w:rsidRDefault="00BB4DD3" w:rsidP="00BB4DD3">
      <w:pPr>
        <w:widowControl/>
        <w:spacing w:after="0" w:line="240" w:lineRule="auto"/>
        <w:rPr>
          <w:ins w:id="1243" w:author="NO Affiliate" w:date="2026-02-12T13:15:00Z" w16du:dateUtc="2026-02-12T12:15:00Z"/>
          <w:rFonts w:ascii="Times New Roman" w:hAnsi="Times New Roman" w:cs="Times New Roman"/>
          <w:lang w:val="nb-NO"/>
        </w:rPr>
      </w:pPr>
    </w:p>
    <w:p w14:paraId="56CBDEDD" w14:textId="77777777" w:rsidR="00BB4DD3" w:rsidRPr="00A4509D" w:rsidRDefault="00BB4DD3" w:rsidP="00BB4DD3">
      <w:pPr>
        <w:widowControl/>
        <w:spacing w:after="0" w:line="240" w:lineRule="auto"/>
        <w:rPr>
          <w:ins w:id="1244" w:author="NO Affiliate" w:date="2026-02-12T13:15:00Z" w16du:dateUtc="2026-02-12T12:15:00Z"/>
          <w:rFonts w:ascii="Times New Roman" w:eastAsia="Times New Roman" w:hAnsi="Times New Roman" w:cs="Times New Roman"/>
          <w:lang w:val="nb-NO"/>
        </w:rPr>
      </w:pPr>
      <w:ins w:id="1245" w:author="NO Affiliate" w:date="2026-02-12T13:15:00Z" w16du:dateUtc="2026-02-12T12:15:00Z">
        <w:r w:rsidRPr="00A4509D">
          <w:rPr>
            <w:rFonts w:ascii="Times New Roman" w:eastAsia="Times New Roman" w:hAnsi="Times New Roman" w:cs="Times New Roman"/>
            <w:lang w:val="nb-NO"/>
          </w:rPr>
          <w:t>Psoriasisstudie 1 viste at begge ustekinumab-gruppene hadde signifikant bedre effekt enn placebo ved uke 2 og uke 12 i DLQI (Dermatology Life Quality Index) i forhold til utgangsverdien.</w:t>
        </w:r>
      </w:ins>
    </w:p>
    <w:p w14:paraId="6631A16B" w14:textId="77777777" w:rsidR="00BB4DD3" w:rsidRPr="00A4509D" w:rsidRDefault="00BB4DD3" w:rsidP="00BB4DD3">
      <w:pPr>
        <w:widowControl/>
        <w:spacing w:after="0" w:line="240" w:lineRule="auto"/>
        <w:rPr>
          <w:ins w:id="1246" w:author="NO Affiliate" w:date="2026-02-12T13:15:00Z" w16du:dateUtc="2026-02-12T12:15:00Z"/>
          <w:rFonts w:ascii="Times New Roman" w:eastAsia="Times New Roman" w:hAnsi="Times New Roman" w:cs="Times New Roman"/>
          <w:lang w:val="nb-NO"/>
        </w:rPr>
      </w:pPr>
      <w:ins w:id="1247" w:author="NO Affiliate" w:date="2026-02-12T13:15:00Z" w16du:dateUtc="2026-02-12T12:15:00Z">
        <w:r w:rsidRPr="00A4509D">
          <w:rPr>
            <w:rFonts w:ascii="Times New Roman" w:eastAsia="Times New Roman" w:hAnsi="Times New Roman" w:cs="Times New Roman"/>
            <w:lang w:val="nb-NO"/>
          </w:rPr>
          <w:t>Forbedringen vedvarte til og med uke 28. Lignende signifikante forbedringer ble oppnådd i Psoriasis 2-studien ved uke 4 og 12, som vedvarte til og med uke 24. I Psoriasis 1-studien var neglepsoriasis (Nail Psoriasis Severity Index), totalskårene i de fysiske og psykiske subskalaene i SF-36 og i Itch (kløe) Visual Analogue Scale (VAS) signifikant mer forbedret i ustekinumabgruppene enn i placebogruppen. I Psoriasis 2-studien, var Hospital Anxiety and Depression Scale (HADS) og Work Limitations Questionnaire (WLQ) også signifikant mer forbedret i hver ustekinumabgruppe enn i placebogruppen.</w:t>
        </w:r>
      </w:ins>
    </w:p>
    <w:p w14:paraId="190A7D9C" w14:textId="77777777" w:rsidR="00BB4DD3" w:rsidRPr="00A4509D" w:rsidRDefault="00BB4DD3" w:rsidP="00BB4DD3">
      <w:pPr>
        <w:widowControl/>
        <w:spacing w:after="0" w:line="240" w:lineRule="auto"/>
        <w:rPr>
          <w:ins w:id="1248" w:author="NO Affiliate" w:date="2026-02-12T13:15:00Z" w16du:dateUtc="2026-02-12T12:15:00Z"/>
          <w:rFonts w:ascii="Times New Roman" w:hAnsi="Times New Roman" w:cs="Times New Roman"/>
          <w:lang w:val="nb-NO"/>
        </w:rPr>
      </w:pPr>
    </w:p>
    <w:p w14:paraId="42818730" w14:textId="77777777" w:rsidR="00BB4DD3" w:rsidRPr="00A4509D" w:rsidRDefault="00BB4DD3" w:rsidP="00BB4DD3">
      <w:pPr>
        <w:widowControl/>
        <w:spacing w:after="0" w:line="240" w:lineRule="auto"/>
        <w:rPr>
          <w:ins w:id="1249" w:author="NO Affiliate" w:date="2026-02-12T13:15:00Z" w16du:dateUtc="2026-02-12T12:15:00Z"/>
          <w:rFonts w:ascii="Times New Roman" w:eastAsia="Times New Roman" w:hAnsi="Times New Roman" w:cs="Times New Roman"/>
          <w:lang w:val="nb-NO"/>
        </w:rPr>
      </w:pPr>
      <w:ins w:id="1250" w:author="NO Affiliate" w:date="2026-02-12T13:15:00Z" w16du:dateUtc="2026-02-12T12:15:00Z">
        <w:r w:rsidRPr="00A4509D">
          <w:rPr>
            <w:rFonts w:ascii="Times New Roman" w:eastAsia="Times New Roman" w:hAnsi="Times New Roman" w:cs="Times New Roman"/>
            <w:u w:val="single" w:color="000000"/>
            <w:lang w:val="nb-NO"/>
          </w:rPr>
          <w:t>Psoriasisartritt (voksne)</w:t>
        </w:r>
      </w:ins>
    </w:p>
    <w:p w14:paraId="7E2C1B25" w14:textId="77777777" w:rsidR="00BB4DD3" w:rsidRPr="00A4509D" w:rsidRDefault="00BB4DD3" w:rsidP="00BB4DD3">
      <w:pPr>
        <w:widowControl/>
        <w:spacing w:after="0" w:line="240" w:lineRule="auto"/>
        <w:rPr>
          <w:ins w:id="1251" w:author="NO Affiliate" w:date="2026-02-12T13:15:00Z" w16du:dateUtc="2026-02-12T12:15:00Z"/>
          <w:rFonts w:ascii="Times New Roman" w:eastAsia="Times New Roman" w:hAnsi="Times New Roman" w:cs="Times New Roman"/>
          <w:lang w:val="nb-NO"/>
        </w:rPr>
      </w:pPr>
      <w:ins w:id="1252" w:author="NO Affiliate" w:date="2026-02-12T13:15:00Z" w16du:dateUtc="2026-02-12T12:15:00Z">
        <w:r w:rsidRPr="00A4509D">
          <w:rPr>
            <w:rFonts w:ascii="Times New Roman" w:eastAsia="Times New Roman" w:hAnsi="Times New Roman" w:cs="Times New Roman"/>
            <w:lang w:val="nb-NO"/>
          </w:rPr>
          <w:t>Ustekinumab har vist seg å forbedre symptomer, fysisk funksjon og helserelatert livskvalitet og redusere progresjonsraten av perifer leddskade hos voksne pasienter med aktiv PsA.</w:t>
        </w:r>
      </w:ins>
    </w:p>
    <w:p w14:paraId="7D1A4B0E" w14:textId="77777777" w:rsidR="00BB4DD3" w:rsidRPr="00A4509D" w:rsidRDefault="00BB4DD3" w:rsidP="00BB4DD3">
      <w:pPr>
        <w:widowControl/>
        <w:spacing w:after="0" w:line="240" w:lineRule="auto"/>
        <w:rPr>
          <w:ins w:id="1253" w:author="NO Affiliate" w:date="2026-02-12T13:15:00Z" w16du:dateUtc="2026-02-12T12:15:00Z"/>
          <w:rFonts w:ascii="Times New Roman" w:hAnsi="Times New Roman" w:cs="Times New Roman"/>
          <w:lang w:val="nb-NO"/>
        </w:rPr>
      </w:pPr>
    </w:p>
    <w:p w14:paraId="74BE5896" w14:textId="77777777" w:rsidR="00BB4DD3" w:rsidRPr="00A4509D" w:rsidRDefault="00BB4DD3" w:rsidP="00BB4DD3">
      <w:pPr>
        <w:widowControl/>
        <w:spacing w:after="0" w:line="240" w:lineRule="auto"/>
        <w:rPr>
          <w:ins w:id="1254" w:author="NO Affiliate" w:date="2026-02-12T13:15:00Z" w16du:dateUtc="2026-02-12T12:15:00Z"/>
          <w:rFonts w:ascii="Times New Roman" w:eastAsia="Times New Roman" w:hAnsi="Times New Roman" w:cs="Times New Roman"/>
          <w:lang w:val="nb-NO"/>
        </w:rPr>
      </w:pPr>
      <w:ins w:id="1255" w:author="NO Affiliate" w:date="2026-02-12T13:15:00Z" w16du:dateUtc="2026-02-12T12:15:00Z">
        <w:r w:rsidRPr="00A4509D">
          <w:rPr>
            <w:rFonts w:ascii="Times New Roman" w:eastAsia="Times New Roman" w:hAnsi="Times New Roman" w:cs="Times New Roman"/>
            <w:lang w:val="nb-NO"/>
          </w:rPr>
          <w:t>Sikkerheten og effekten av ustekinumab ble vurdert i 927 pasienter i to randomiserte, dobbeltblinde, placebokontrollerte studier hos pasienter med aktiv PsA (≥ 5 hovne ledd og ≥ 5 ømme ledd) på tross av ikkesteroid antiinflammatorisk middel (NSAID) behandling eller sykdomsmodifiserende antirevmatisk (DMARD) behandling. Pasienter i disse studier har vært diagnostisert med PsA i minst 6 måneder. Pasienter med hver undertype av PsA ble tatt med i studien, inkludert polyartikulær artritt uten tegn på giktknuter (39 %), spondylitt med perifer artritt (28 %), asymmetrisk perifer artritt (21 %), distal interfalangeal medvirkning (12 %) og mutilerende artritt (0,5 %). Over 70 % og 40 % av pasientene i begge studiene hadde henholdsvis entesitt og daktylitt ved grunnlinje. Pasienter ble randomisert til å motta behandling med dosering av ustekinumab på 45 mg, 90 mg eller placebo subkutant ved uke 0 og 4 etterfulgt av hver 12. uke (q12q). Cirka 50 % av pasienter fortsatte med stabile doser av MTX (≤ 25 mg/uke).</w:t>
        </w:r>
      </w:ins>
    </w:p>
    <w:p w14:paraId="4559601D" w14:textId="77777777" w:rsidR="00BB4DD3" w:rsidRPr="00A4509D" w:rsidRDefault="00BB4DD3" w:rsidP="00BB4DD3">
      <w:pPr>
        <w:widowControl/>
        <w:spacing w:after="0" w:line="240" w:lineRule="auto"/>
        <w:rPr>
          <w:ins w:id="1256" w:author="NO Affiliate" w:date="2026-02-12T13:15:00Z" w16du:dateUtc="2026-02-12T12:15:00Z"/>
          <w:rFonts w:ascii="Times New Roman" w:hAnsi="Times New Roman" w:cs="Times New Roman"/>
          <w:lang w:val="nb-NO"/>
        </w:rPr>
      </w:pPr>
    </w:p>
    <w:p w14:paraId="10C9087D" w14:textId="77777777" w:rsidR="00BB4DD3" w:rsidRPr="00A4509D" w:rsidRDefault="00BB4DD3" w:rsidP="00BB4DD3">
      <w:pPr>
        <w:widowControl/>
        <w:spacing w:after="0" w:line="240" w:lineRule="auto"/>
        <w:rPr>
          <w:ins w:id="1257" w:author="NO Affiliate" w:date="2026-02-12T13:15:00Z" w16du:dateUtc="2026-02-12T12:15:00Z"/>
          <w:rFonts w:ascii="Times New Roman" w:eastAsia="Times New Roman" w:hAnsi="Times New Roman" w:cs="Times New Roman"/>
          <w:lang w:val="nb-NO"/>
        </w:rPr>
      </w:pPr>
      <w:ins w:id="1258" w:author="NO Affiliate" w:date="2026-02-12T13:15:00Z" w16du:dateUtc="2026-02-12T12:15:00Z">
        <w:r w:rsidRPr="00A4509D">
          <w:rPr>
            <w:rFonts w:ascii="Times New Roman" w:eastAsia="Times New Roman" w:hAnsi="Times New Roman" w:cs="Times New Roman"/>
            <w:lang w:val="nb-NO"/>
          </w:rPr>
          <w:t>I PsA-studie 1 (PSUMMIT I) og PsA-studie 2 (PSUMMIT II) hadde henholdsvis 80 % og 86 % av pasientene tidligere blitt behandlet med DMARD-er. I studie 1 var tidligere behandling med antitumornekrosefaktor</w:t>
        </w:r>
        <w:r w:rsidRPr="00A4509D">
          <w:rPr>
            <w:rFonts w:ascii="Times New Roman" w:eastAsia="Times New Roman" w:hAnsi="Times New Roman" w:cs="Times New Roman"/>
            <w:lang w:val="nb-NO"/>
          </w:rPr>
          <w:noBreakHyphen/>
          <w:t>middel (TNF)α ikke tillatt. I studie 2 hadde de fleste av pasientene (58 %, n = 180) tidligere blitt behandlet med ett eller flere anti-TNFα-middel(er) der over 70 % hadde seponert sin anti-TNFα-behandling som følge av mangel på effekt eller intoleranse på et hvilket som helst tidspunkt.</w:t>
        </w:r>
      </w:ins>
    </w:p>
    <w:p w14:paraId="0B574F9F" w14:textId="77777777" w:rsidR="00BB4DD3" w:rsidRPr="00A4509D" w:rsidRDefault="00BB4DD3" w:rsidP="00BB4DD3">
      <w:pPr>
        <w:widowControl/>
        <w:spacing w:after="0" w:line="240" w:lineRule="auto"/>
        <w:rPr>
          <w:ins w:id="1259" w:author="NO Affiliate" w:date="2026-02-12T13:15:00Z" w16du:dateUtc="2026-02-12T12:15:00Z"/>
          <w:rFonts w:ascii="Times New Roman" w:hAnsi="Times New Roman" w:cs="Times New Roman"/>
          <w:lang w:val="nb-NO"/>
        </w:rPr>
      </w:pPr>
    </w:p>
    <w:p w14:paraId="2F9640AF" w14:textId="77777777" w:rsidR="00BB4DD3" w:rsidRPr="00A4509D" w:rsidRDefault="00BB4DD3" w:rsidP="00BB4DD3">
      <w:pPr>
        <w:keepNext/>
        <w:widowControl/>
        <w:spacing w:after="0" w:line="240" w:lineRule="auto"/>
        <w:rPr>
          <w:ins w:id="1260" w:author="NO Affiliate" w:date="2026-02-12T13:15:00Z" w16du:dateUtc="2026-02-12T12:15:00Z"/>
          <w:rFonts w:ascii="Times New Roman" w:eastAsia="Times New Roman" w:hAnsi="Times New Roman" w:cs="Times New Roman"/>
          <w:lang w:val="nb-NO"/>
        </w:rPr>
      </w:pPr>
      <w:ins w:id="1261" w:author="NO Affiliate" w:date="2026-02-12T13:15:00Z" w16du:dateUtc="2026-02-12T12:15:00Z">
        <w:r w:rsidRPr="00A4509D">
          <w:rPr>
            <w:rFonts w:ascii="Times New Roman" w:eastAsia="Times New Roman" w:hAnsi="Times New Roman" w:cs="Times New Roman"/>
            <w:i/>
            <w:lang w:val="nb-NO"/>
          </w:rPr>
          <w:t>Tegn og symptomer</w:t>
        </w:r>
      </w:ins>
    </w:p>
    <w:p w14:paraId="323C3CB6" w14:textId="77777777" w:rsidR="00BB4DD3" w:rsidRPr="00A4509D" w:rsidRDefault="00BB4DD3" w:rsidP="00BB4DD3">
      <w:pPr>
        <w:keepNext/>
        <w:widowControl/>
        <w:spacing w:after="0" w:line="240" w:lineRule="auto"/>
        <w:rPr>
          <w:ins w:id="1262" w:author="NO Affiliate" w:date="2026-02-12T13:15:00Z" w16du:dateUtc="2026-02-12T12:15:00Z"/>
          <w:rFonts w:ascii="Times New Roman" w:eastAsia="Times New Roman" w:hAnsi="Times New Roman" w:cs="Times New Roman"/>
          <w:lang w:val="nb-NO"/>
        </w:rPr>
      </w:pPr>
      <w:ins w:id="1263" w:author="NO Affiliate" w:date="2026-02-12T13:15:00Z" w16du:dateUtc="2026-02-12T12:15:00Z">
        <w:r w:rsidRPr="00A4509D">
          <w:rPr>
            <w:rFonts w:ascii="Times New Roman" w:eastAsia="Times New Roman" w:hAnsi="Times New Roman" w:cs="Times New Roman"/>
            <w:lang w:val="nb-NO"/>
          </w:rPr>
          <w:t>Behandling med ustekinumab resulterte i signifikante forbedringer i måling av sykdomsaktivitet sammenlignet med placebo ved uke 24. Det primære sluttpunktet var prosenten av pasienter som oppnådde ACR 20-respons (American College of Rheumatology) ved uke 24. Hovedeffektresultatene vises i tabell 6 under.</w:t>
        </w:r>
      </w:ins>
    </w:p>
    <w:p w14:paraId="4BF1E25D" w14:textId="77777777" w:rsidR="00BB4DD3" w:rsidRPr="00A4509D" w:rsidRDefault="00BB4DD3" w:rsidP="00BB4DD3">
      <w:pPr>
        <w:widowControl/>
        <w:spacing w:after="0" w:line="240" w:lineRule="auto"/>
        <w:rPr>
          <w:ins w:id="1264" w:author="NO Affiliate" w:date="2026-02-12T13:15:00Z" w16du:dateUtc="2026-02-12T12:15:00Z"/>
          <w:rFonts w:ascii="Times New Roman" w:hAnsi="Times New Roman" w:cs="Times New Roman"/>
          <w:lang w:val="nb-NO"/>
        </w:rPr>
      </w:pPr>
    </w:p>
    <w:p w14:paraId="1985F83B" w14:textId="77777777" w:rsidR="00BB4DD3" w:rsidRPr="00A4509D" w:rsidRDefault="00BB4DD3" w:rsidP="00BB4DD3">
      <w:pPr>
        <w:widowControl/>
        <w:spacing w:after="0" w:line="240" w:lineRule="auto"/>
        <w:ind w:left="1134" w:hanging="1134"/>
        <w:rPr>
          <w:ins w:id="1265" w:author="NO Affiliate" w:date="2026-02-12T13:15:00Z" w16du:dateUtc="2026-02-12T12:15:00Z"/>
          <w:rFonts w:ascii="Times New Roman" w:eastAsia="Times New Roman" w:hAnsi="Times New Roman" w:cs="Times New Roman"/>
          <w:lang w:val="nb-NO"/>
        </w:rPr>
      </w:pPr>
      <w:ins w:id="1266" w:author="NO Affiliate" w:date="2026-02-12T13:15:00Z" w16du:dateUtc="2026-02-12T12:15:00Z">
        <w:r w:rsidRPr="00A4509D">
          <w:rPr>
            <w:rFonts w:ascii="Times New Roman" w:eastAsia="Times New Roman" w:hAnsi="Times New Roman" w:cs="Times New Roman"/>
            <w:i/>
            <w:lang w:val="nb-NO"/>
          </w:rPr>
          <w:t>Tabell 6</w:t>
        </w:r>
        <w:r w:rsidRPr="00A4509D">
          <w:rPr>
            <w:rFonts w:ascii="Times New Roman" w:eastAsia="Times New Roman" w:hAnsi="Times New Roman" w:cs="Times New Roman"/>
            <w:i/>
            <w:lang w:val="nb-NO"/>
          </w:rPr>
          <w:tab/>
          <w:t>Antall pasienter som oppnådde klinisk respons i psoriasisartrittstudie 1 (PSUMMIT I) og -studie 2 (PSUMMIT II) ved uke 24</w:t>
        </w:r>
      </w:ins>
    </w:p>
    <w:tbl>
      <w:tblPr>
        <w:tblW w:w="9072" w:type="dxa"/>
        <w:tblLayout w:type="fixed"/>
        <w:tblLook w:val="01E0" w:firstRow="1" w:lastRow="1" w:firstColumn="1" w:lastColumn="1" w:noHBand="0" w:noVBand="0"/>
      </w:tblPr>
      <w:tblGrid>
        <w:gridCol w:w="1865"/>
        <w:gridCol w:w="1200"/>
        <w:gridCol w:w="1202"/>
        <w:gridCol w:w="1203"/>
        <w:gridCol w:w="1200"/>
        <w:gridCol w:w="1202"/>
        <w:gridCol w:w="1200"/>
      </w:tblGrid>
      <w:tr w:rsidR="00BB4DD3" w:rsidRPr="00A4509D" w14:paraId="37FFDECC" w14:textId="77777777" w:rsidTr="00C95775">
        <w:trPr>
          <w:ins w:id="1267" w:author="NO Affiliate" w:date="2026-02-12T13:15:00Z"/>
        </w:trPr>
        <w:tc>
          <w:tcPr>
            <w:tcW w:w="1865" w:type="dxa"/>
            <w:tcBorders>
              <w:top w:val="single" w:sz="4" w:space="0" w:color="000000"/>
              <w:left w:val="single" w:sz="4" w:space="0" w:color="000000"/>
              <w:bottom w:val="single" w:sz="4" w:space="0" w:color="000000"/>
              <w:right w:val="single" w:sz="4" w:space="0" w:color="000000"/>
            </w:tcBorders>
          </w:tcPr>
          <w:p w14:paraId="4390BF3B" w14:textId="77777777" w:rsidR="00BB4DD3" w:rsidRPr="00A4509D" w:rsidRDefault="00BB4DD3" w:rsidP="00C95775">
            <w:pPr>
              <w:widowControl/>
              <w:spacing w:after="0" w:line="240" w:lineRule="auto"/>
              <w:rPr>
                <w:ins w:id="1268" w:author="NO Affiliate" w:date="2026-02-12T13:15:00Z" w16du:dateUtc="2026-02-12T12:15:00Z"/>
                <w:rFonts w:ascii="Times New Roman" w:hAnsi="Times New Roman" w:cs="Times New Roman"/>
                <w:lang w:val="nb-NO"/>
              </w:rPr>
            </w:pPr>
          </w:p>
        </w:tc>
        <w:tc>
          <w:tcPr>
            <w:tcW w:w="3605" w:type="dxa"/>
            <w:gridSpan w:val="3"/>
            <w:tcBorders>
              <w:top w:val="single" w:sz="4" w:space="0" w:color="000000"/>
              <w:left w:val="single" w:sz="4" w:space="0" w:color="000000"/>
              <w:bottom w:val="single" w:sz="4" w:space="0" w:color="000000"/>
              <w:right w:val="single" w:sz="4" w:space="0" w:color="000000"/>
            </w:tcBorders>
          </w:tcPr>
          <w:p w14:paraId="2305256F" w14:textId="77777777" w:rsidR="00BB4DD3" w:rsidRPr="00A4509D" w:rsidRDefault="00BB4DD3" w:rsidP="00C95775">
            <w:pPr>
              <w:widowControl/>
              <w:spacing w:after="0" w:line="240" w:lineRule="auto"/>
              <w:jc w:val="center"/>
              <w:rPr>
                <w:ins w:id="1269" w:author="NO Affiliate" w:date="2026-02-12T13:15:00Z" w16du:dateUtc="2026-02-12T12:15:00Z"/>
                <w:rFonts w:ascii="Times New Roman" w:eastAsia="Times New Roman" w:hAnsi="Times New Roman" w:cs="Times New Roman"/>
                <w:lang w:val="nb-NO"/>
              </w:rPr>
            </w:pPr>
            <w:ins w:id="1270" w:author="NO Affiliate" w:date="2026-02-12T13:15:00Z" w16du:dateUtc="2026-02-12T12:15:00Z">
              <w:r w:rsidRPr="00A4509D">
                <w:rPr>
                  <w:rFonts w:ascii="Times New Roman" w:eastAsia="Times New Roman" w:hAnsi="Times New Roman" w:cs="Times New Roman"/>
                  <w:b/>
                  <w:bCs/>
                  <w:lang w:val="nb-NO"/>
                </w:rPr>
                <w:t>Psoriasisartrittstudie 1</w:t>
              </w:r>
            </w:ins>
          </w:p>
        </w:tc>
        <w:tc>
          <w:tcPr>
            <w:tcW w:w="3602" w:type="dxa"/>
            <w:gridSpan w:val="3"/>
            <w:tcBorders>
              <w:top w:val="single" w:sz="4" w:space="0" w:color="000000"/>
              <w:left w:val="single" w:sz="4" w:space="0" w:color="000000"/>
              <w:bottom w:val="single" w:sz="4" w:space="0" w:color="000000"/>
              <w:right w:val="single" w:sz="4" w:space="0" w:color="000000"/>
            </w:tcBorders>
          </w:tcPr>
          <w:p w14:paraId="1779D57D" w14:textId="77777777" w:rsidR="00BB4DD3" w:rsidRPr="00A4509D" w:rsidRDefault="00BB4DD3" w:rsidP="00C95775">
            <w:pPr>
              <w:widowControl/>
              <w:spacing w:after="0" w:line="240" w:lineRule="auto"/>
              <w:jc w:val="center"/>
              <w:rPr>
                <w:ins w:id="1271" w:author="NO Affiliate" w:date="2026-02-12T13:15:00Z" w16du:dateUtc="2026-02-12T12:15:00Z"/>
                <w:rFonts w:ascii="Times New Roman" w:eastAsia="Times New Roman" w:hAnsi="Times New Roman" w:cs="Times New Roman"/>
                <w:lang w:val="nb-NO"/>
              </w:rPr>
            </w:pPr>
            <w:ins w:id="1272" w:author="NO Affiliate" w:date="2026-02-12T13:15:00Z" w16du:dateUtc="2026-02-12T12:15:00Z">
              <w:r w:rsidRPr="00A4509D">
                <w:rPr>
                  <w:rFonts w:ascii="Times New Roman" w:eastAsia="Times New Roman" w:hAnsi="Times New Roman" w:cs="Times New Roman"/>
                  <w:b/>
                  <w:bCs/>
                  <w:lang w:val="nb-NO"/>
                </w:rPr>
                <w:t>Psoriasisartrittstudie 2</w:t>
              </w:r>
            </w:ins>
          </w:p>
        </w:tc>
      </w:tr>
      <w:tr w:rsidR="00BB4DD3" w:rsidRPr="00A4509D" w14:paraId="37168353" w14:textId="77777777" w:rsidTr="00C95775">
        <w:trPr>
          <w:ins w:id="1273" w:author="NO Affiliate" w:date="2026-02-12T13:15:00Z"/>
        </w:trPr>
        <w:tc>
          <w:tcPr>
            <w:tcW w:w="1865" w:type="dxa"/>
            <w:tcBorders>
              <w:top w:val="single" w:sz="4" w:space="0" w:color="000000"/>
              <w:left w:val="single" w:sz="4" w:space="0" w:color="000000"/>
              <w:bottom w:val="single" w:sz="4" w:space="0" w:color="000000"/>
              <w:right w:val="single" w:sz="4" w:space="0" w:color="000000"/>
            </w:tcBorders>
          </w:tcPr>
          <w:p w14:paraId="6E130F66" w14:textId="77777777" w:rsidR="00BB4DD3" w:rsidRPr="00A4509D" w:rsidRDefault="00BB4DD3" w:rsidP="00C95775">
            <w:pPr>
              <w:widowControl/>
              <w:spacing w:after="0" w:line="240" w:lineRule="auto"/>
              <w:rPr>
                <w:ins w:id="1274" w:author="NO Affiliate" w:date="2026-02-12T13:15:00Z" w16du:dateUtc="2026-02-12T12:15:00Z"/>
                <w:rFonts w:ascii="Times New Roman" w:hAnsi="Times New Roman" w:cs="Times New Roman"/>
                <w:lang w:val="nb-NO"/>
              </w:rPr>
            </w:pPr>
          </w:p>
        </w:tc>
        <w:tc>
          <w:tcPr>
            <w:tcW w:w="1200" w:type="dxa"/>
            <w:tcBorders>
              <w:top w:val="single" w:sz="4" w:space="0" w:color="000000"/>
              <w:left w:val="single" w:sz="4" w:space="0" w:color="000000"/>
              <w:bottom w:val="single" w:sz="4" w:space="0" w:color="000000"/>
              <w:right w:val="single" w:sz="4" w:space="0" w:color="000000"/>
            </w:tcBorders>
            <w:vAlign w:val="center"/>
          </w:tcPr>
          <w:p w14:paraId="6C42AD58" w14:textId="77777777" w:rsidR="00BB4DD3" w:rsidRPr="00A4509D" w:rsidRDefault="00BB4DD3" w:rsidP="00C95775">
            <w:pPr>
              <w:widowControl/>
              <w:spacing w:after="0" w:line="240" w:lineRule="auto"/>
              <w:jc w:val="center"/>
              <w:rPr>
                <w:ins w:id="1275" w:author="NO Affiliate" w:date="2026-02-12T13:15:00Z" w16du:dateUtc="2026-02-12T12:15:00Z"/>
                <w:rFonts w:ascii="Times New Roman" w:eastAsia="Times New Roman" w:hAnsi="Times New Roman" w:cs="Times New Roman"/>
                <w:lang w:val="nb-NO"/>
              </w:rPr>
            </w:pPr>
            <w:ins w:id="1276" w:author="NO Affiliate" w:date="2026-02-12T13:15:00Z" w16du:dateUtc="2026-02-12T12:15:00Z">
              <w:r w:rsidRPr="00A4509D">
                <w:rPr>
                  <w:rFonts w:ascii="Times New Roman" w:eastAsia="Times New Roman" w:hAnsi="Times New Roman" w:cs="Times New Roman"/>
                  <w:b/>
                  <w:bCs/>
                  <w:lang w:val="nb-NO"/>
                </w:rPr>
                <w:t>PBO</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5500FB62" w14:textId="77777777" w:rsidR="00BB4DD3" w:rsidRPr="00A4509D" w:rsidRDefault="00BB4DD3" w:rsidP="00C95775">
            <w:pPr>
              <w:widowControl/>
              <w:spacing w:after="0" w:line="240" w:lineRule="auto"/>
              <w:jc w:val="center"/>
              <w:rPr>
                <w:ins w:id="1277" w:author="NO Affiliate" w:date="2026-02-12T13:15:00Z" w16du:dateUtc="2026-02-12T12:15:00Z"/>
                <w:rFonts w:ascii="Times New Roman" w:eastAsia="Times New Roman" w:hAnsi="Times New Roman" w:cs="Times New Roman"/>
                <w:lang w:val="nb-NO"/>
              </w:rPr>
            </w:pPr>
            <w:ins w:id="1278" w:author="NO Affiliate" w:date="2026-02-12T13:15:00Z" w16du:dateUtc="2026-02-12T12:15:00Z">
              <w:r w:rsidRPr="00A4509D">
                <w:rPr>
                  <w:rFonts w:ascii="Times New Roman" w:eastAsia="Times New Roman" w:hAnsi="Times New Roman" w:cs="Times New Roman"/>
                  <w:b/>
                  <w:bCs/>
                  <w:lang w:val="nb-NO"/>
                </w:rPr>
                <w:t>45 mg</w:t>
              </w:r>
            </w:ins>
          </w:p>
        </w:tc>
        <w:tc>
          <w:tcPr>
            <w:tcW w:w="1203" w:type="dxa"/>
            <w:tcBorders>
              <w:top w:val="single" w:sz="4" w:space="0" w:color="000000"/>
              <w:left w:val="single" w:sz="4" w:space="0" w:color="000000"/>
              <w:bottom w:val="single" w:sz="4" w:space="0" w:color="000000"/>
              <w:right w:val="single" w:sz="4" w:space="0" w:color="000000"/>
            </w:tcBorders>
            <w:vAlign w:val="center"/>
          </w:tcPr>
          <w:p w14:paraId="21B8C687" w14:textId="77777777" w:rsidR="00BB4DD3" w:rsidRPr="00A4509D" w:rsidRDefault="00BB4DD3" w:rsidP="00C95775">
            <w:pPr>
              <w:widowControl/>
              <w:spacing w:after="0" w:line="240" w:lineRule="auto"/>
              <w:jc w:val="center"/>
              <w:rPr>
                <w:ins w:id="1279" w:author="NO Affiliate" w:date="2026-02-12T13:15:00Z" w16du:dateUtc="2026-02-12T12:15:00Z"/>
                <w:rFonts w:ascii="Times New Roman" w:eastAsia="Times New Roman" w:hAnsi="Times New Roman" w:cs="Times New Roman"/>
                <w:lang w:val="nb-NO"/>
              </w:rPr>
            </w:pPr>
            <w:ins w:id="1280" w:author="NO Affiliate" w:date="2026-02-12T13:15:00Z" w16du:dateUtc="2026-02-12T12:15:00Z">
              <w:r w:rsidRPr="00A4509D">
                <w:rPr>
                  <w:rFonts w:ascii="Times New Roman" w:eastAsia="Times New Roman" w:hAnsi="Times New Roman" w:cs="Times New Roman"/>
                  <w:b/>
                  <w:bCs/>
                  <w:lang w:val="nb-NO"/>
                </w:rPr>
                <w:t>90 mg</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48A50069" w14:textId="77777777" w:rsidR="00BB4DD3" w:rsidRPr="00A4509D" w:rsidRDefault="00BB4DD3" w:rsidP="00C95775">
            <w:pPr>
              <w:widowControl/>
              <w:spacing w:after="0" w:line="240" w:lineRule="auto"/>
              <w:jc w:val="center"/>
              <w:rPr>
                <w:ins w:id="1281" w:author="NO Affiliate" w:date="2026-02-12T13:15:00Z" w16du:dateUtc="2026-02-12T12:15:00Z"/>
                <w:rFonts w:ascii="Times New Roman" w:eastAsia="Times New Roman" w:hAnsi="Times New Roman" w:cs="Times New Roman"/>
                <w:lang w:val="nb-NO"/>
              </w:rPr>
            </w:pPr>
            <w:ins w:id="1282" w:author="NO Affiliate" w:date="2026-02-12T13:15:00Z" w16du:dateUtc="2026-02-12T12:15:00Z">
              <w:r w:rsidRPr="00A4509D">
                <w:rPr>
                  <w:rFonts w:ascii="Times New Roman" w:eastAsia="Times New Roman" w:hAnsi="Times New Roman" w:cs="Times New Roman"/>
                  <w:b/>
                  <w:bCs/>
                  <w:lang w:val="nb-NO"/>
                </w:rPr>
                <w:t>PBO</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7D0D8E0A" w14:textId="77777777" w:rsidR="00BB4DD3" w:rsidRPr="00A4509D" w:rsidRDefault="00BB4DD3" w:rsidP="00C95775">
            <w:pPr>
              <w:widowControl/>
              <w:spacing w:after="0" w:line="240" w:lineRule="auto"/>
              <w:jc w:val="center"/>
              <w:rPr>
                <w:ins w:id="1283" w:author="NO Affiliate" w:date="2026-02-12T13:15:00Z" w16du:dateUtc="2026-02-12T12:15:00Z"/>
                <w:rFonts w:ascii="Times New Roman" w:eastAsia="Times New Roman" w:hAnsi="Times New Roman" w:cs="Times New Roman"/>
                <w:lang w:val="nb-NO"/>
              </w:rPr>
            </w:pPr>
            <w:ins w:id="1284" w:author="NO Affiliate" w:date="2026-02-12T13:15:00Z" w16du:dateUtc="2026-02-12T12:15:00Z">
              <w:r w:rsidRPr="00A4509D">
                <w:rPr>
                  <w:rFonts w:ascii="Times New Roman" w:eastAsia="Times New Roman" w:hAnsi="Times New Roman" w:cs="Times New Roman"/>
                  <w:b/>
                  <w:bCs/>
                  <w:lang w:val="nb-NO"/>
                </w:rPr>
                <w:t>45 mg</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0C0F03EE" w14:textId="77777777" w:rsidR="00BB4DD3" w:rsidRPr="00A4509D" w:rsidRDefault="00BB4DD3" w:rsidP="00C95775">
            <w:pPr>
              <w:widowControl/>
              <w:spacing w:after="0" w:line="240" w:lineRule="auto"/>
              <w:jc w:val="center"/>
              <w:rPr>
                <w:ins w:id="1285" w:author="NO Affiliate" w:date="2026-02-12T13:15:00Z" w16du:dateUtc="2026-02-12T12:15:00Z"/>
                <w:rFonts w:ascii="Times New Roman" w:eastAsia="Times New Roman" w:hAnsi="Times New Roman" w:cs="Times New Roman"/>
                <w:lang w:val="nb-NO"/>
              </w:rPr>
            </w:pPr>
            <w:ins w:id="1286" w:author="NO Affiliate" w:date="2026-02-12T13:15:00Z" w16du:dateUtc="2026-02-12T12:15:00Z">
              <w:r w:rsidRPr="00A4509D">
                <w:rPr>
                  <w:rFonts w:ascii="Times New Roman" w:eastAsia="Times New Roman" w:hAnsi="Times New Roman" w:cs="Times New Roman"/>
                  <w:b/>
                  <w:bCs/>
                  <w:lang w:val="nb-NO"/>
                </w:rPr>
                <w:t>90 mg</w:t>
              </w:r>
            </w:ins>
          </w:p>
        </w:tc>
      </w:tr>
      <w:tr w:rsidR="00BB4DD3" w:rsidRPr="00A4509D" w14:paraId="4B5776F4" w14:textId="77777777" w:rsidTr="00C95775">
        <w:trPr>
          <w:ins w:id="1287" w:author="NO Affiliate" w:date="2026-02-12T13:15:00Z"/>
        </w:trPr>
        <w:tc>
          <w:tcPr>
            <w:tcW w:w="1865" w:type="dxa"/>
            <w:tcBorders>
              <w:top w:val="single" w:sz="4" w:space="0" w:color="000000"/>
              <w:left w:val="single" w:sz="4" w:space="0" w:color="000000"/>
              <w:bottom w:val="single" w:sz="4" w:space="0" w:color="000000"/>
              <w:right w:val="single" w:sz="4" w:space="0" w:color="000000"/>
            </w:tcBorders>
          </w:tcPr>
          <w:p w14:paraId="75B8D407" w14:textId="77777777" w:rsidR="00BB4DD3" w:rsidRPr="00A4509D" w:rsidRDefault="00BB4DD3" w:rsidP="00C95775">
            <w:pPr>
              <w:widowControl/>
              <w:spacing w:after="0" w:line="240" w:lineRule="auto"/>
              <w:rPr>
                <w:ins w:id="1288" w:author="NO Affiliate" w:date="2026-02-12T13:15:00Z" w16du:dateUtc="2026-02-12T12:15:00Z"/>
                <w:rFonts w:ascii="Times New Roman" w:eastAsia="Times New Roman" w:hAnsi="Times New Roman" w:cs="Times New Roman"/>
                <w:lang w:val="nb-NO"/>
              </w:rPr>
            </w:pPr>
            <w:ins w:id="1289" w:author="NO Affiliate" w:date="2026-02-12T13:15:00Z" w16du:dateUtc="2026-02-12T12:15:00Z">
              <w:r w:rsidRPr="00A4509D">
                <w:rPr>
                  <w:rFonts w:ascii="Times New Roman" w:eastAsia="Times New Roman" w:hAnsi="Times New Roman" w:cs="Times New Roman"/>
                  <w:b/>
                  <w:bCs/>
                  <w:lang w:val="nb-NO"/>
                </w:rPr>
                <w:t>Antall pasienter randomisert</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4EAAF851" w14:textId="77777777" w:rsidR="00BB4DD3" w:rsidRPr="00A4509D" w:rsidRDefault="00BB4DD3" w:rsidP="00C95775">
            <w:pPr>
              <w:widowControl/>
              <w:spacing w:after="0" w:line="240" w:lineRule="auto"/>
              <w:jc w:val="center"/>
              <w:rPr>
                <w:ins w:id="1290" w:author="NO Affiliate" w:date="2026-02-12T13:15:00Z" w16du:dateUtc="2026-02-12T12:15:00Z"/>
                <w:rFonts w:ascii="Times New Roman" w:eastAsia="Times New Roman" w:hAnsi="Times New Roman" w:cs="Times New Roman"/>
                <w:lang w:val="nb-NO"/>
              </w:rPr>
            </w:pPr>
            <w:ins w:id="1291" w:author="NO Affiliate" w:date="2026-02-12T13:15:00Z" w16du:dateUtc="2026-02-12T12:15:00Z">
              <w:r w:rsidRPr="00A4509D">
                <w:rPr>
                  <w:rFonts w:ascii="Times New Roman" w:eastAsia="Times New Roman" w:hAnsi="Times New Roman" w:cs="Times New Roman"/>
                  <w:b/>
                  <w:bCs/>
                  <w:lang w:val="nb-NO"/>
                </w:rPr>
                <w:t>206</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10052B4C" w14:textId="77777777" w:rsidR="00BB4DD3" w:rsidRPr="00A4509D" w:rsidRDefault="00BB4DD3" w:rsidP="00C95775">
            <w:pPr>
              <w:widowControl/>
              <w:spacing w:after="0" w:line="240" w:lineRule="auto"/>
              <w:jc w:val="center"/>
              <w:rPr>
                <w:ins w:id="1292" w:author="NO Affiliate" w:date="2026-02-12T13:15:00Z" w16du:dateUtc="2026-02-12T12:15:00Z"/>
                <w:rFonts w:ascii="Times New Roman" w:eastAsia="Times New Roman" w:hAnsi="Times New Roman" w:cs="Times New Roman"/>
                <w:lang w:val="nb-NO"/>
              </w:rPr>
            </w:pPr>
            <w:ins w:id="1293" w:author="NO Affiliate" w:date="2026-02-12T13:15:00Z" w16du:dateUtc="2026-02-12T12:15:00Z">
              <w:r w:rsidRPr="00A4509D">
                <w:rPr>
                  <w:rFonts w:ascii="Times New Roman" w:eastAsia="Times New Roman" w:hAnsi="Times New Roman" w:cs="Times New Roman"/>
                  <w:b/>
                  <w:bCs/>
                  <w:lang w:val="nb-NO"/>
                </w:rPr>
                <w:t>205</w:t>
              </w:r>
            </w:ins>
          </w:p>
        </w:tc>
        <w:tc>
          <w:tcPr>
            <w:tcW w:w="1203" w:type="dxa"/>
            <w:tcBorders>
              <w:top w:val="single" w:sz="4" w:space="0" w:color="000000"/>
              <w:left w:val="single" w:sz="4" w:space="0" w:color="000000"/>
              <w:bottom w:val="single" w:sz="4" w:space="0" w:color="000000"/>
              <w:right w:val="single" w:sz="4" w:space="0" w:color="000000"/>
            </w:tcBorders>
            <w:vAlign w:val="center"/>
          </w:tcPr>
          <w:p w14:paraId="315ABD5B" w14:textId="77777777" w:rsidR="00BB4DD3" w:rsidRPr="00A4509D" w:rsidRDefault="00BB4DD3" w:rsidP="00C95775">
            <w:pPr>
              <w:widowControl/>
              <w:spacing w:after="0" w:line="240" w:lineRule="auto"/>
              <w:jc w:val="center"/>
              <w:rPr>
                <w:ins w:id="1294" w:author="NO Affiliate" w:date="2026-02-12T13:15:00Z" w16du:dateUtc="2026-02-12T12:15:00Z"/>
                <w:rFonts w:ascii="Times New Roman" w:eastAsia="Times New Roman" w:hAnsi="Times New Roman" w:cs="Times New Roman"/>
                <w:lang w:val="nb-NO"/>
              </w:rPr>
            </w:pPr>
            <w:ins w:id="1295" w:author="NO Affiliate" w:date="2026-02-12T13:15:00Z" w16du:dateUtc="2026-02-12T12:15:00Z">
              <w:r w:rsidRPr="00A4509D">
                <w:rPr>
                  <w:rFonts w:ascii="Times New Roman" w:eastAsia="Times New Roman" w:hAnsi="Times New Roman" w:cs="Times New Roman"/>
                  <w:b/>
                  <w:bCs/>
                  <w:lang w:val="nb-NO"/>
                </w:rPr>
                <w:t>204</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011F0F20" w14:textId="77777777" w:rsidR="00BB4DD3" w:rsidRPr="00A4509D" w:rsidRDefault="00BB4DD3" w:rsidP="00C95775">
            <w:pPr>
              <w:widowControl/>
              <w:spacing w:after="0" w:line="240" w:lineRule="auto"/>
              <w:jc w:val="center"/>
              <w:rPr>
                <w:ins w:id="1296" w:author="NO Affiliate" w:date="2026-02-12T13:15:00Z" w16du:dateUtc="2026-02-12T12:15:00Z"/>
                <w:rFonts w:ascii="Times New Roman" w:eastAsia="Times New Roman" w:hAnsi="Times New Roman" w:cs="Times New Roman"/>
                <w:lang w:val="nb-NO"/>
              </w:rPr>
            </w:pPr>
            <w:ins w:id="1297" w:author="NO Affiliate" w:date="2026-02-12T13:15:00Z" w16du:dateUtc="2026-02-12T12:15:00Z">
              <w:r w:rsidRPr="00A4509D">
                <w:rPr>
                  <w:rFonts w:ascii="Times New Roman" w:eastAsia="Times New Roman" w:hAnsi="Times New Roman" w:cs="Times New Roman"/>
                  <w:b/>
                  <w:bCs/>
                  <w:lang w:val="nb-NO"/>
                </w:rPr>
                <w:t>104</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1F93E18B" w14:textId="77777777" w:rsidR="00BB4DD3" w:rsidRPr="00A4509D" w:rsidRDefault="00BB4DD3" w:rsidP="00C95775">
            <w:pPr>
              <w:widowControl/>
              <w:spacing w:after="0" w:line="240" w:lineRule="auto"/>
              <w:jc w:val="center"/>
              <w:rPr>
                <w:ins w:id="1298" w:author="NO Affiliate" w:date="2026-02-12T13:15:00Z" w16du:dateUtc="2026-02-12T12:15:00Z"/>
                <w:rFonts w:ascii="Times New Roman" w:eastAsia="Times New Roman" w:hAnsi="Times New Roman" w:cs="Times New Roman"/>
                <w:lang w:val="nb-NO"/>
              </w:rPr>
            </w:pPr>
            <w:ins w:id="1299" w:author="NO Affiliate" w:date="2026-02-12T13:15:00Z" w16du:dateUtc="2026-02-12T12:15:00Z">
              <w:r w:rsidRPr="00A4509D">
                <w:rPr>
                  <w:rFonts w:ascii="Times New Roman" w:eastAsia="Times New Roman" w:hAnsi="Times New Roman" w:cs="Times New Roman"/>
                  <w:b/>
                  <w:bCs/>
                  <w:lang w:val="nb-NO"/>
                </w:rPr>
                <w:t>103</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07405DB4" w14:textId="77777777" w:rsidR="00BB4DD3" w:rsidRPr="00A4509D" w:rsidRDefault="00BB4DD3" w:rsidP="00C95775">
            <w:pPr>
              <w:widowControl/>
              <w:spacing w:after="0" w:line="240" w:lineRule="auto"/>
              <w:jc w:val="center"/>
              <w:rPr>
                <w:ins w:id="1300" w:author="NO Affiliate" w:date="2026-02-12T13:15:00Z" w16du:dateUtc="2026-02-12T12:15:00Z"/>
                <w:rFonts w:ascii="Times New Roman" w:eastAsia="Times New Roman" w:hAnsi="Times New Roman" w:cs="Times New Roman"/>
                <w:lang w:val="nb-NO"/>
              </w:rPr>
            </w:pPr>
            <w:ins w:id="1301" w:author="NO Affiliate" w:date="2026-02-12T13:15:00Z" w16du:dateUtc="2026-02-12T12:15:00Z">
              <w:r w:rsidRPr="00A4509D">
                <w:rPr>
                  <w:rFonts w:ascii="Times New Roman" w:eastAsia="Times New Roman" w:hAnsi="Times New Roman" w:cs="Times New Roman"/>
                  <w:b/>
                  <w:bCs/>
                  <w:lang w:val="nb-NO"/>
                </w:rPr>
                <w:t>105</w:t>
              </w:r>
            </w:ins>
          </w:p>
        </w:tc>
      </w:tr>
      <w:tr w:rsidR="00BB4DD3" w:rsidRPr="00A4509D" w14:paraId="167A9931" w14:textId="77777777" w:rsidTr="00C95775">
        <w:trPr>
          <w:ins w:id="1302" w:author="NO Affiliate" w:date="2026-02-12T13:15:00Z"/>
        </w:trPr>
        <w:tc>
          <w:tcPr>
            <w:tcW w:w="1865" w:type="dxa"/>
            <w:tcBorders>
              <w:top w:val="single" w:sz="4" w:space="0" w:color="000000"/>
              <w:left w:val="single" w:sz="4" w:space="0" w:color="000000"/>
              <w:bottom w:val="single" w:sz="4" w:space="0" w:color="000000"/>
              <w:right w:val="single" w:sz="4" w:space="0" w:color="000000"/>
            </w:tcBorders>
          </w:tcPr>
          <w:p w14:paraId="757B4571" w14:textId="77777777" w:rsidR="00BB4DD3" w:rsidRPr="00A4509D" w:rsidRDefault="00BB4DD3" w:rsidP="00C95775">
            <w:pPr>
              <w:widowControl/>
              <w:spacing w:after="0" w:line="240" w:lineRule="auto"/>
              <w:ind w:left="284"/>
              <w:rPr>
                <w:ins w:id="1303" w:author="NO Affiliate" w:date="2026-02-12T13:15:00Z" w16du:dateUtc="2026-02-12T12:15:00Z"/>
                <w:rFonts w:ascii="Times New Roman" w:eastAsia="Times New Roman" w:hAnsi="Times New Roman" w:cs="Times New Roman"/>
                <w:lang w:val="nb-NO"/>
              </w:rPr>
            </w:pPr>
            <w:ins w:id="1304" w:author="NO Affiliate" w:date="2026-02-12T13:15:00Z" w16du:dateUtc="2026-02-12T12:15:00Z">
              <w:r w:rsidRPr="00A4509D">
                <w:rPr>
                  <w:rFonts w:ascii="Times New Roman" w:eastAsia="Times New Roman" w:hAnsi="Times New Roman" w:cs="Times New Roman"/>
                  <w:lang w:val="nb-NO"/>
                </w:rPr>
                <w:lastRenderedPageBreak/>
                <w:t>ACR 20- respons, N (%)</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1523FDA2" w14:textId="77777777" w:rsidR="00BB4DD3" w:rsidRPr="00A4509D" w:rsidRDefault="00BB4DD3" w:rsidP="00C95775">
            <w:pPr>
              <w:widowControl/>
              <w:spacing w:after="0" w:line="240" w:lineRule="auto"/>
              <w:jc w:val="center"/>
              <w:rPr>
                <w:ins w:id="1305" w:author="NO Affiliate" w:date="2026-02-12T13:15:00Z" w16du:dateUtc="2026-02-12T12:15:00Z"/>
                <w:rFonts w:ascii="Times New Roman" w:eastAsia="Times New Roman" w:hAnsi="Times New Roman" w:cs="Times New Roman"/>
                <w:lang w:val="nb-NO"/>
              </w:rPr>
            </w:pPr>
            <w:ins w:id="1306" w:author="NO Affiliate" w:date="2026-02-12T13:15:00Z" w16du:dateUtc="2026-02-12T12:15:00Z">
              <w:r w:rsidRPr="00A4509D">
                <w:rPr>
                  <w:rFonts w:ascii="Times New Roman" w:eastAsia="Times New Roman" w:hAnsi="Times New Roman" w:cs="Times New Roman"/>
                  <w:lang w:val="nb-NO"/>
                </w:rPr>
                <w:t>47 (23 %)</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20C5F3D0" w14:textId="77777777" w:rsidR="00BB4DD3" w:rsidRPr="00A4509D" w:rsidRDefault="00BB4DD3" w:rsidP="00C95775">
            <w:pPr>
              <w:widowControl/>
              <w:spacing w:after="0" w:line="240" w:lineRule="auto"/>
              <w:jc w:val="center"/>
              <w:rPr>
                <w:ins w:id="1307" w:author="NO Affiliate" w:date="2026-02-12T13:15:00Z" w16du:dateUtc="2026-02-12T12:15:00Z"/>
                <w:rFonts w:ascii="Times New Roman" w:eastAsia="Times New Roman" w:hAnsi="Times New Roman" w:cs="Times New Roman"/>
                <w:lang w:val="nb-NO"/>
              </w:rPr>
            </w:pPr>
            <w:ins w:id="1308" w:author="NO Affiliate" w:date="2026-02-12T13:15:00Z" w16du:dateUtc="2026-02-12T12:15:00Z">
              <w:r w:rsidRPr="00A4509D">
                <w:rPr>
                  <w:rFonts w:ascii="Times New Roman" w:eastAsia="Times New Roman" w:hAnsi="Times New Roman" w:cs="Times New Roman"/>
                  <w:lang w:val="nb-NO"/>
                </w:rPr>
                <w:t>87 (42 %)a</w:t>
              </w:r>
            </w:ins>
          </w:p>
        </w:tc>
        <w:tc>
          <w:tcPr>
            <w:tcW w:w="1203" w:type="dxa"/>
            <w:tcBorders>
              <w:top w:val="single" w:sz="4" w:space="0" w:color="000000"/>
              <w:left w:val="single" w:sz="4" w:space="0" w:color="000000"/>
              <w:bottom w:val="single" w:sz="4" w:space="0" w:color="000000"/>
              <w:right w:val="single" w:sz="4" w:space="0" w:color="000000"/>
            </w:tcBorders>
            <w:vAlign w:val="center"/>
          </w:tcPr>
          <w:p w14:paraId="652742BC" w14:textId="77777777" w:rsidR="00BB4DD3" w:rsidRPr="00A4509D" w:rsidRDefault="00BB4DD3" w:rsidP="00C95775">
            <w:pPr>
              <w:widowControl/>
              <w:spacing w:after="0" w:line="240" w:lineRule="auto"/>
              <w:jc w:val="center"/>
              <w:rPr>
                <w:ins w:id="1309" w:author="NO Affiliate" w:date="2026-02-12T13:15:00Z" w16du:dateUtc="2026-02-12T12:15:00Z"/>
                <w:rFonts w:ascii="Times New Roman" w:eastAsia="Times New Roman" w:hAnsi="Times New Roman" w:cs="Times New Roman"/>
                <w:lang w:val="nb-NO"/>
              </w:rPr>
            </w:pPr>
            <w:ins w:id="1310" w:author="NO Affiliate" w:date="2026-02-12T13:15:00Z" w16du:dateUtc="2026-02-12T12:15:00Z">
              <w:r w:rsidRPr="00A4509D">
                <w:rPr>
                  <w:rFonts w:ascii="Times New Roman" w:eastAsia="Times New Roman" w:hAnsi="Times New Roman" w:cs="Times New Roman"/>
                  <w:lang w:val="nb-NO"/>
                </w:rPr>
                <w:t>101 (50 %)</w:t>
              </w:r>
              <w:r w:rsidRPr="00A4509D">
                <w:rPr>
                  <w:rFonts w:ascii="Times New Roman" w:eastAsia="Times New Roman" w:hAnsi="Times New Roman" w:cs="Times New Roman"/>
                  <w:vertAlign w:val="superscript"/>
                  <w:lang w:val="nb-NO"/>
                </w:rPr>
                <w:t>a</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2E380DC6" w14:textId="77777777" w:rsidR="00BB4DD3" w:rsidRPr="00A4509D" w:rsidRDefault="00BB4DD3" w:rsidP="00C95775">
            <w:pPr>
              <w:widowControl/>
              <w:spacing w:after="0" w:line="240" w:lineRule="auto"/>
              <w:jc w:val="center"/>
              <w:rPr>
                <w:ins w:id="1311" w:author="NO Affiliate" w:date="2026-02-12T13:15:00Z" w16du:dateUtc="2026-02-12T12:15:00Z"/>
                <w:rFonts w:ascii="Times New Roman" w:eastAsia="Times New Roman" w:hAnsi="Times New Roman" w:cs="Times New Roman"/>
                <w:lang w:val="nb-NO"/>
              </w:rPr>
            </w:pPr>
            <w:ins w:id="1312" w:author="NO Affiliate" w:date="2026-02-12T13:15:00Z" w16du:dateUtc="2026-02-12T12:15:00Z">
              <w:r w:rsidRPr="00A4509D">
                <w:rPr>
                  <w:rFonts w:ascii="Times New Roman" w:eastAsia="Times New Roman" w:hAnsi="Times New Roman" w:cs="Times New Roman"/>
                  <w:lang w:val="nb-NO"/>
                </w:rPr>
                <w:t>21 (20 %)</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377538DA" w14:textId="77777777" w:rsidR="00BB4DD3" w:rsidRPr="00A4509D" w:rsidRDefault="00BB4DD3" w:rsidP="00C95775">
            <w:pPr>
              <w:widowControl/>
              <w:spacing w:after="0" w:line="240" w:lineRule="auto"/>
              <w:jc w:val="center"/>
              <w:rPr>
                <w:ins w:id="1313" w:author="NO Affiliate" w:date="2026-02-12T13:15:00Z" w16du:dateUtc="2026-02-12T12:15:00Z"/>
                <w:rFonts w:ascii="Times New Roman" w:eastAsia="Times New Roman" w:hAnsi="Times New Roman" w:cs="Times New Roman"/>
                <w:lang w:val="nb-NO"/>
              </w:rPr>
            </w:pPr>
            <w:ins w:id="1314" w:author="NO Affiliate" w:date="2026-02-12T13:15:00Z" w16du:dateUtc="2026-02-12T12:15:00Z">
              <w:r w:rsidRPr="00A4509D">
                <w:rPr>
                  <w:rFonts w:ascii="Times New Roman" w:eastAsia="Times New Roman" w:hAnsi="Times New Roman" w:cs="Times New Roman"/>
                  <w:lang w:val="nb-NO"/>
                </w:rPr>
                <w:t>45 (44 %)</w:t>
              </w:r>
              <w:r w:rsidRPr="00A4509D">
                <w:rPr>
                  <w:rFonts w:ascii="Times New Roman" w:eastAsia="Times New Roman" w:hAnsi="Times New Roman" w:cs="Times New Roman"/>
                  <w:vertAlign w:val="superscript"/>
                  <w:lang w:val="nb-NO"/>
                </w:rPr>
                <w:t>a</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2712C775" w14:textId="77777777" w:rsidR="00BB4DD3" w:rsidRPr="00A4509D" w:rsidRDefault="00BB4DD3" w:rsidP="00C95775">
            <w:pPr>
              <w:widowControl/>
              <w:spacing w:after="0" w:line="240" w:lineRule="auto"/>
              <w:jc w:val="center"/>
              <w:rPr>
                <w:ins w:id="1315" w:author="NO Affiliate" w:date="2026-02-12T13:15:00Z" w16du:dateUtc="2026-02-12T12:15:00Z"/>
                <w:rFonts w:ascii="Times New Roman" w:eastAsia="Times New Roman" w:hAnsi="Times New Roman" w:cs="Times New Roman"/>
                <w:lang w:val="nb-NO"/>
              </w:rPr>
            </w:pPr>
            <w:ins w:id="1316" w:author="NO Affiliate" w:date="2026-02-12T13:15:00Z" w16du:dateUtc="2026-02-12T12:15:00Z">
              <w:r w:rsidRPr="00A4509D">
                <w:rPr>
                  <w:rFonts w:ascii="Times New Roman" w:eastAsia="Times New Roman" w:hAnsi="Times New Roman" w:cs="Times New Roman"/>
                  <w:lang w:val="nb-NO"/>
                </w:rPr>
                <w:t>46 (44 %)</w:t>
              </w:r>
              <w:r w:rsidRPr="00A4509D">
                <w:rPr>
                  <w:rFonts w:ascii="Times New Roman" w:eastAsia="Times New Roman" w:hAnsi="Times New Roman" w:cs="Times New Roman"/>
                  <w:vertAlign w:val="superscript"/>
                  <w:lang w:val="nb-NO"/>
                </w:rPr>
                <w:t>a</w:t>
              </w:r>
            </w:ins>
          </w:p>
        </w:tc>
      </w:tr>
      <w:tr w:rsidR="00BB4DD3" w:rsidRPr="00A4509D" w14:paraId="53B4FB0B" w14:textId="77777777" w:rsidTr="00C95775">
        <w:trPr>
          <w:ins w:id="1317" w:author="NO Affiliate" w:date="2026-02-12T13:15:00Z"/>
        </w:trPr>
        <w:tc>
          <w:tcPr>
            <w:tcW w:w="1865" w:type="dxa"/>
            <w:tcBorders>
              <w:top w:val="single" w:sz="4" w:space="0" w:color="000000"/>
              <w:left w:val="single" w:sz="4" w:space="0" w:color="000000"/>
              <w:bottom w:val="single" w:sz="4" w:space="0" w:color="000000"/>
              <w:right w:val="single" w:sz="4" w:space="0" w:color="000000"/>
            </w:tcBorders>
          </w:tcPr>
          <w:p w14:paraId="78539D6D" w14:textId="77777777" w:rsidR="00BB4DD3" w:rsidRPr="00A4509D" w:rsidRDefault="00BB4DD3" w:rsidP="00C95775">
            <w:pPr>
              <w:widowControl/>
              <w:spacing w:after="0" w:line="240" w:lineRule="auto"/>
              <w:ind w:left="284"/>
              <w:rPr>
                <w:ins w:id="1318" w:author="NO Affiliate" w:date="2026-02-12T13:15:00Z" w16du:dateUtc="2026-02-12T12:15:00Z"/>
                <w:rFonts w:ascii="Times New Roman" w:eastAsia="Times New Roman" w:hAnsi="Times New Roman" w:cs="Times New Roman"/>
                <w:lang w:val="nb-NO"/>
              </w:rPr>
            </w:pPr>
            <w:ins w:id="1319" w:author="NO Affiliate" w:date="2026-02-12T13:15:00Z" w16du:dateUtc="2026-02-12T12:15:00Z">
              <w:r w:rsidRPr="00A4509D">
                <w:rPr>
                  <w:rFonts w:ascii="Times New Roman" w:eastAsia="Times New Roman" w:hAnsi="Times New Roman" w:cs="Times New Roman"/>
                  <w:lang w:val="nb-NO"/>
                </w:rPr>
                <w:t>ACR 50- respons, N (%)</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3ACB5A61" w14:textId="77777777" w:rsidR="00BB4DD3" w:rsidRPr="00A4509D" w:rsidRDefault="00BB4DD3" w:rsidP="00C95775">
            <w:pPr>
              <w:widowControl/>
              <w:spacing w:after="0" w:line="240" w:lineRule="auto"/>
              <w:jc w:val="center"/>
              <w:rPr>
                <w:ins w:id="1320" w:author="NO Affiliate" w:date="2026-02-12T13:15:00Z" w16du:dateUtc="2026-02-12T12:15:00Z"/>
                <w:rFonts w:ascii="Times New Roman" w:eastAsia="Times New Roman" w:hAnsi="Times New Roman" w:cs="Times New Roman"/>
                <w:lang w:val="nb-NO"/>
              </w:rPr>
            </w:pPr>
            <w:ins w:id="1321" w:author="NO Affiliate" w:date="2026-02-12T13:15:00Z" w16du:dateUtc="2026-02-12T12:15:00Z">
              <w:r w:rsidRPr="00A4509D">
                <w:rPr>
                  <w:rFonts w:ascii="Times New Roman" w:eastAsia="Times New Roman" w:hAnsi="Times New Roman" w:cs="Times New Roman"/>
                  <w:lang w:val="nb-NO"/>
                </w:rPr>
                <w:t>18 (9 %)</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265717C7" w14:textId="77777777" w:rsidR="00BB4DD3" w:rsidRPr="00A4509D" w:rsidRDefault="00BB4DD3" w:rsidP="00C95775">
            <w:pPr>
              <w:widowControl/>
              <w:spacing w:after="0" w:line="240" w:lineRule="auto"/>
              <w:jc w:val="center"/>
              <w:rPr>
                <w:ins w:id="1322" w:author="NO Affiliate" w:date="2026-02-12T13:15:00Z" w16du:dateUtc="2026-02-12T12:15:00Z"/>
                <w:rFonts w:ascii="Times New Roman" w:eastAsia="Times New Roman" w:hAnsi="Times New Roman" w:cs="Times New Roman"/>
                <w:lang w:val="nb-NO"/>
              </w:rPr>
            </w:pPr>
            <w:ins w:id="1323" w:author="NO Affiliate" w:date="2026-02-12T13:15:00Z" w16du:dateUtc="2026-02-12T12:15:00Z">
              <w:r w:rsidRPr="00A4509D">
                <w:rPr>
                  <w:rFonts w:ascii="Times New Roman" w:eastAsia="Times New Roman" w:hAnsi="Times New Roman" w:cs="Times New Roman"/>
                  <w:lang w:val="nb-NO"/>
                </w:rPr>
                <w:t>51 (25 %)</w:t>
              </w:r>
              <w:r w:rsidRPr="00A4509D">
                <w:rPr>
                  <w:rFonts w:ascii="Times New Roman" w:eastAsia="Times New Roman" w:hAnsi="Times New Roman" w:cs="Times New Roman"/>
                  <w:vertAlign w:val="superscript"/>
                  <w:lang w:val="nb-NO"/>
                </w:rPr>
                <w:t>a</w:t>
              </w:r>
            </w:ins>
          </w:p>
        </w:tc>
        <w:tc>
          <w:tcPr>
            <w:tcW w:w="1203" w:type="dxa"/>
            <w:tcBorders>
              <w:top w:val="single" w:sz="4" w:space="0" w:color="000000"/>
              <w:left w:val="single" w:sz="4" w:space="0" w:color="000000"/>
              <w:bottom w:val="single" w:sz="4" w:space="0" w:color="000000"/>
              <w:right w:val="single" w:sz="4" w:space="0" w:color="000000"/>
            </w:tcBorders>
            <w:vAlign w:val="center"/>
          </w:tcPr>
          <w:p w14:paraId="7637ED47" w14:textId="77777777" w:rsidR="00BB4DD3" w:rsidRPr="00A4509D" w:rsidRDefault="00BB4DD3" w:rsidP="00C95775">
            <w:pPr>
              <w:widowControl/>
              <w:spacing w:after="0" w:line="240" w:lineRule="auto"/>
              <w:jc w:val="center"/>
              <w:rPr>
                <w:ins w:id="1324" w:author="NO Affiliate" w:date="2026-02-12T13:15:00Z" w16du:dateUtc="2026-02-12T12:15:00Z"/>
                <w:rFonts w:ascii="Times New Roman" w:eastAsia="Times New Roman" w:hAnsi="Times New Roman" w:cs="Times New Roman"/>
                <w:lang w:val="nb-NO"/>
              </w:rPr>
            </w:pPr>
            <w:ins w:id="1325" w:author="NO Affiliate" w:date="2026-02-12T13:15:00Z" w16du:dateUtc="2026-02-12T12:15:00Z">
              <w:r w:rsidRPr="00A4509D">
                <w:rPr>
                  <w:rFonts w:ascii="Times New Roman" w:eastAsia="Times New Roman" w:hAnsi="Times New Roman" w:cs="Times New Roman"/>
                  <w:lang w:val="nb-NO"/>
                </w:rPr>
                <w:t>57 (28 %)</w:t>
              </w:r>
              <w:r w:rsidRPr="00A4509D">
                <w:rPr>
                  <w:rFonts w:ascii="Times New Roman" w:eastAsia="Times New Roman" w:hAnsi="Times New Roman" w:cs="Times New Roman"/>
                  <w:vertAlign w:val="superscript"/>
                  <w:lang w:val="nb-NO"/>
                </w:rPr>
                <w:t>a</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5A96C1A4" w14:textId="77777777" w:rsidR="00BB4DD3" w:rsidRPr="00A4509D" w:rsidRDefault="00BB4DD3" w:rsidP="00C95775">
            <w:pPr>
              <w:widowControl/>
              <w:spacing w:after="0" w:line="240" w:lineRule="auto"/>
              <w:jc w:val="center"/>
              <w:rPr>
                <w:ins w:id="1326" w:author="NO Affiliate" w:date="2026-02-12T13:15:00Z" w16du:dateUtc="2026-02-12T12:15:00Z"/>
                <w:rFonts w:ascii="Times New Roman" w:eastAsia="Times New Roman" w:hAnsi="Times New Roman" w:cs="Times New Roman"/>
                <w:lang w:val="nb-NO"/>
              </w:rPr>
            </w:pPr>
            <w:ins w:id="1327" w:author="NO Affiliate" w:date="2026-02-12T13:15:00Z" w16du:dateUtc="2026-02-12T12:15:00Z">
              <w:r w:rsidRPr="00A4509D">
                <w:rPr>
                  <w:rFonts w:ascii="Times New Roman" w:eastAsia="Times New Roman" w:hAnsi="Times New Roman" w:cs="Times New Roman"/>
                  <w:lang w:val="nb-NO"/>
                </w:rPr>
                <w:t>7 (7 %)</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648F8C5D" w14:textId="77777777" w:rsidR="00BB4DD3" w:rsidRPr="00A4509D" w:rsidRDefault="00BB4DD3" w:rsidP="00C95775">
            <w:pPr>
              <w:widowControl/>
              <w:spacing w:after="0" w:line="240" w:lineRule="auto"/>
              <w:jc w:val="center"/>
              <w:rPr>
                <w:ins w:id="1328" w:author="NO Affiliate" w:date="2026-02-12T13:15:00Z" w16du:dateUtc="2026-02-12T12:15:00Z"/>
                <w:rFonts w:ascii="Times New Roman" w:eastAsia="Times New Roman" w:hAnsi="Times New Roman" w:cs="Times New Roman"/>
                <w:lang w:val="nb-NO"/>
              </w:rPr>
            </w:pPr>
            <w:ins w:id="1329" w:author="NO Affiliate" w:date="2026-02-12T13:15:00Z" w16du:dateUtc="2026-02-12T12:15:00Z">
              <w:r w:rsidRPr="00A4509D">
                <w:rPr>
                  <w:rFonts w:ascii="Times New Roman" w:eastAsia="Times New Roman" w:hAnsi="Times New Roman" w:cs="Times New Roman"/>
                  <w:lang w:val="nb-NO"/>
                </w:rPr>
                <w:t>18 (17 %)</w:t>
              </w:r>
              <w:r w:rsidRPr="00A4509D">
                <w:rPr>
                  <w:rFonts w:ascii="Times New Roman" w:eastAsia="Times New Roman" w:hAnsi="Times New Roman" w:cs="Times New Roman"/>
                  <w:vertAlign w:val="superscript"/>
                  <w:lang w:val="nb-NO"/>
                </w:rPr>
                <w:t>b</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7208B92D" w14:textId="77777777" w:rsidR="00BB4DD3" w:rsidRPr="00A4509D" w:rsidRDefault="00BB4DD3" w:rsidP="00C95775">
            <w:pPr>
              <w:widowControl/>
              <w:spacing w:after="0" w:line="240" w:lineRule="auto"/>
              <w:jc w:val="center"/>
              <w:rPr>
                <w:ins w:id="1330" w:author="NO Affiliate" w:date="2026-02-12T13:15:00Z" w16du:dateUtc="2026-02-12T12:15:00Z"/>
                <w:rFonts w:ascii="Times New Roman" w:eastAsia="Times New Roman" w:hAnsi="Times New Roman" w:cs="Times New Roman"/>
                <w:lang w:val="nb-NO"/>
              </w:rPr>
            </w:pPr>
            <w:ins w:id="1331" w:author="NO Affiliate" w:date="2026-02-12T13:15:00Z" w16du:dateUtc="2026-02-12T12:15:00Z">
              <w:r w:rsidRPr="00A4509D">
                <w:rPr>
                  <w:rFonts w:ascii="Times New Roman" w:eastAsia="Times New Roman" w:hAnsi="Times New Roman" w:cs="Times New Roman"/>
                  <w:lang w:val="nb-NO"/>
                </w:rPr>
                <w:t>24 (23 %)</w:t>
              </w:r>
              <w:r w:rsidRPr="00A4509D">
                <w:rPr>
                  <w:rFonts w:ascii="Times New Roman" w:eastAsia="Times New Roman" w:hAnsi="Times New Roman" w:cs="Times New Roman"/>
                  <w:vertAlign w:val="superscript"/>
                  <w:lang w:val="nb-NO"/>
                </w:rPr>
                <w:t>a</w:t>
              </w:r>
            </w:ins>
          </w:p>
        </w:tc>
      </w:tr>
      <w:tr w:rsidR="00BB4DD3" w:rsidRPr="00A4509D" w14:paraId="4EB558CE" w14:textId="77777777" w:rsidTr="00C95775">
        <w:trPr>
          <w:ins w:id="1332" w:author="NO Affiliate" w:date="2026-02-12T13:15:00Z"/>
        </w:trPr>
        <w:tc>
          <w:tcPr>
            <w:tcW w:w="1865" w:type="dxa"/>
            <w:tcBorders>
              <w:top w:val="single" w:sz="4" w:space="0" w:color="000000"/>
              <w:left w:val="single" w:sz="4" w:space="0" w:color="000000"/>
              <w:bottom w:val="single" w:sz="4" w:space="0" w:color="000000"/>
              <w:right w:val="single" w:sz="4" w:space="0" w:color="000000"/>
            </w:tcBorders>
          </w:tcPr>
          <w:p w14:paraId="610FAD09" w14:textId="77777777" w:rsidR="00BB4DD3" w:rsidRPr="00A4509D" w:rsidRDefault="00BB4DD3" w:rsidP="00C95775">
            <w:pPr>
              <w:widowControl/>
              <w:spacing w:after="0" w:line="240" w:lineRule="auto"/>
              <w:ind w:left="284"/>
              <w:rPr>
                <w:ins w:id="1333" w:author="NO Affiliate" w:date="2026-02-12T13:15:00Z" w16du:dateUtc="2026-02-12T12:15:00Z"/>
                <w:rFonts w:ascii="Times New Roman" w:eastAsia="Times New Roman" w:hAnsi="Times New Roman" w:cs="Times New Roman"/>
                <w:lang w:val="nb-NO"/>
              </w:rPr>
            </w:pPr>
            <w:ins w:id="1334" w:author="NO Affiliate" w:date="2026-02-12T13:15:00Z" w16du:dateUtc="2026-02-12T12:15:00Z">
              <w:r w:rsidRPr="00A4509D">
                <w:rPr>
                  <w:rFonts w:ascii="Times New Roman" w:eastAsia="Times New Roman" w:hAnsi="Times New Roman" w:cs="Times New Roman"/>
                  <w:lang w:val="nb-NO"/>
                </w:rPr>
                <w:t>ACR 70- respons, N (%)</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316E1C85" w14:textId="77777777" w:rsidR="00BB4DD3" w:rsidRPr="00A4509D" w:rsidRDefault="00BB4DD3" w:rsidP="00C95775">
            <w:pPr>
              <w:widowControl/>
              <w:spacing w:after="0" w:line="240" w:lineRule="auto"/>
              <w:jc w:val="center"/>
              <w:rPr>
                <w:ins w:id="1335" w:author="NO Affiliate" w:date="2026-02-12T13:15:00Z" w16du:dateUtc="2026-02-12T12:15:00Z"/>
                <w:rFonts w:ascii="Times New Roman" w:eastAsia="Times New Roman" w:hAnsi="Times New Roman" w:cs="Times New Roman"/>
                <w:lang w:val="nb-NO"/>
              </w:rPr>
            </w:pPr>
            <w:ins w:id="1336" w:author="NO Affiliate" w:date="2026-02-12T13:15:00Z" w16du:dateUtc="2026-02-12T12:15:00Z">
              <w:r w:rsidRPr="00A4509D">
                <w:rPr>
                  <w:rFonts w:ascii="Times New Roman" w:eastAsia="Times New Roman" w:hAnsi="Times New Roman" w:cs="Times New Roman"/>
                  <w:lang w:val="nb-NO"/>
                </w:rPr>
                <w:t>5 (2 %)</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6848E385" w14:textId="77777777" w:rsidR="00BB4DD3" w:rsidRPr="00A4509D" w:rsidRDefault="00BB4DD3" w:rsidP="00C95775">
            <w:pPr>
              <w:widowControl/>
              <w:spacing w:after="0" w:line="240" w:lineRule="auto"/>
              <w:jc w:val="center"/>
              <w:rPr>
                <w:ins w:id="1337" w:author="NO Affiliate" w:date="2026-02-12T13:15:00Z" w16du:dateUtc="2026-02-12T12:15:00Z"/>
                <w:rFonts w:ascii="Times New Roman" w:eastAsia="Times New Roman" w:hAnsi="Times New Roman" w:cs="Times New Roman"/>
                <w:lang w:val="nb-NO"/>
              </w:rPr>
            </w:pPr>
            <w:ins w:id="1338" w:author="NO Affiliate" w:date="2026-02-12T13:15:00Z" w16du:dateUtc="2026-02-12T12:15:00Z">
              <w:r w:rsidRPr="00A4509D">
                <w:rPr>
                  <w:rFonts w:ascii="Times New Roman" w:eastAsia="Times New Roman" w:hAnsi="Times New Roman" w:cs="Times New Roman"/>
                  <w:lang w:val="nb-NO"/>
                </w:rPr>
                <w:t>25 (12 %)</w:t>
              </w:r>
              <w:r w:rsidRPr="00A4509D">
                <w:rPr>
                  <w:rFonts w:ascii="Times New Roman" w:eastAsia="Times New Roman" w:hAnsi="Times New Roman" w:cs="Times New Roman"/>
                  <w:vertAlign w:val="superscript"/>
                  <w:lang w:val="nb-NO"/>
                </w:rPr>
                <w:t>a</w:t>
              </w:r>
            </w:ins>
          </w:p>
        </w:tc>
        <w:tc>
          <w:tcPr>
            <w:tcW w:w="1203" w:type="dxa"/>
            <w:tcBorders>
              <w:top w:val="single" w:sz="4" w:space="0" w:color="000000"/>
              <w:left w:val="single" w:sz="4" w:space="0" w:color="000000"/>
              <w:bottom w:val="single" w:sz="4" w:space="0" w:color="000000"/>
              <w:right w:val="single" w:sz="4" w:space="0" w:color="000000"/>
            </w:tcBorders>
            <w:vAlign w:val="center"/>
          </w:tcPr>
          <w:p w14:paraId="4F4D50EA" w14:textId="77777777" w:rsidR="00BB4DD3" w:rsidRPr="00A4509D" w:rsidRDefault="00BB4DD3" w:rsidP="00C95775">
            <w:pPr>
              <w:widowControl/>
              <w:spacing w:after="0" w:line="240" w:lineRule="auto"/>
              <w:jc w:val="center"/>
              <w:rPr>
                <w:ins w:id="1339" w:author="NO Affiliate" w:date="2026-02-12T13:15:00Z" w16du:dateUtc="2026-02-12T12:15:00Z"/>
                <w:rFonts w:ascii="Times New Roman" w:eastAsia="Times New Roman" w:hAnsi="Times New Roman" w:cs="Times New Roman"/>
                <w:lang w:val="nb-NO"/>
              </w:rPr>
            </w:pPr>
            <w:ins w:id="1340" w:author="NO Affiliate" w:date="2026-02-12T13:15:00Z" w16du:dateUtc="2026-02-12T12:15:00Z">
              <w:r w:rsidRPr="00A4509D">
                <w:rPr>
                  <w:rFonts w:ascii="Times New Roman" w:eastAsia="Times New Roman" w:hAnsi="Times New Roman" w:cs="Times New Roman"/>
                  <w:lang w:val="nb-NO"/>
                </w:rPr>
                <w:t>29 (14 %)</w:t>
              </w:r>
              <w:r w:rsidRPr="00A4509D">
                <w:rPr>
                  <w:rFonts w:ascii="Times New Roman" w:eastAsia="Times New Roman" w:hAnsi="Times New Roman" w:cs="Times New Roman"/>
                  <w:vertAlign w:val="superscript"/>
                  <w:lang w:val="nb-NO"/>
                </w:rPr>
                <w:t>a</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6425F48D" w14:textId="77777777" w:rsidR="00BB4DD3" w:rsidRPr="00A4509D" w:rsidRDefault="00BB4DD3" w:rsidP="00C95775">
            <w:pPr>
              <w:widowControl/>
              <w:spacing w:after="0" w:line="240" w:lineRule="auto"/>
              <w:jc w:val="center"/>
              <w:rPr>
                <w:ins w:id="1341" w:author="NO Affiliate" w:date="2026-02-12T13:15:00Z" w16du:dateUtc="2026-02-12T12:15:00Z"/>
                <w:rFonts w:ascii="Times New Roman" w:eastAsia="Times New Roman" w:hAnsi="Times New Roman" w:cs="Times New Roman"/>
                <w:lang w:val="nb-NO"/>
              </w:rPr>
            </w:pPr>
            <w:ins w:id="1342" w:author="NO Affiliate" w:date="2026-02-12T13:15:00Z" w16du:dateUtc="2026-02-12T12:15:00Z">
              <w:r w:rsidRPr="00A4509D">
                <w:rPr>
                  <w:rFonts w:ascii="Times New Roman" w:eastAsia="Times New Roman" w:hAnsi="Times New Roman" w:cs="Times New Roman"/>
                  <w:lang w:val="nb-NO"/>
                </w:rPr>
                <w:t>3 (3 %)</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1F23B35F" w14:textId="77777777" w:rsidR="00BB4DD3" w:rsidRPr="00A4509D" w:rsidRDefault="00BB4DD3" w:rsidP="00C95775">
            <w:pPr>
              <w:widowControl/>
              <w:spacing w:after="0" w:line="240" w:lineRule="auto"/>
              <w:jc w:val="center"/>
              <w:rPr>
                <w:ins w:id="1343" w:author="NO Affiliate" w:date="2026-02-12T13:15:00Z" w16du:dateUtc="2026-02-12T12:15:00Z"/>
                <w:rFonts w:ascii="Times New Roman" w:eastAsia="Times New Roman" w:hAnsi="Times New Roman" w:cs="Times New Roman"/>
                <w:lang w:val="nb-NO"/>
              </w:rPr>
            </w:pPr>
            <w:ins w:id="1344" w:author="NO Affiliate" w:date="2026-02-12T13:15:00Z" w16du:dateUtc="2026-02-12T12:15:00Z">
              <w:r w:rsidRPr="00A4509D">
                <w:rPr>
                  <w:rFonts w:ascii="Times New Roman" w:eastAsia="Times New Roman" w:hAnsi="Times New Roman" w:cs="Times New Roman"/>
                  <w:lang w:val="nb-NO"/>
                </w:rPr>
                <w:t>7 (7 %)</w:t>
              </w:r>
              <w:r w:rsidRPr="00A4509D">
                <w:rPr>
                  <w:rFonts w:ascii="Times New Roman" w:eastAsia="Times New Roman" w:hAnsi="Times New Roman" w:cs="Times New Roman"/>
                  <w:vertAlign w:val="superscript"/>
                  <w:lang w:val="nb-NO"/>
                </w:rPr>
                <w:t>c</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37A4F770" w14:textId="77777777" w:rsidR="00BB4DD3" w:rsidRPr="00A4509D" w:rsidRDefault="00BB4DD3" w:rsidP="00C95775">
            <w:pPr>
              <w:widowControl/>
              <w:spacing w:after="0" w:line="240" w:lineRule="auto"/>
              <w:jc w:val="center"/>
              <w:rPr>
                <w:ins w:id="1345" w:author="NO Affiliate" w:date="2026-02-12T13:15:00Z" w16du:dateUtc="2026-02-12T12:15:00Z"/>
                <w:rFonts w:ascii="Times New Roman" w:eastAsia="Times New Roman" w:hAnsi="Times New Roman" w:cs="Times New Roman"/>
                <w:lang w:val="nb-NO"/>
              </w:rPr>
            </w:pPr>
            <w:ins w:id="1346" w:author="NO Affiliate" w:date="2026-02-12T13:15:00Z" w16du:dateUtc="2026-02-12T12:15:00Z">
              <w:r w:rsidRPr="00A4509D">
                <w:rPr>
                  <w:rFonts w:ascii="Times New Roman" w:eastAsia="Times New Roman" w:hAnsi="Times New Roman" w:cs="Times New Roman"/>
                  <w:lang w:val="nb-NO"/>
                </w:rPr>
                <w:t>9 (9 %)</w:t>
              </w:r>
              <w:r w:rsidRPr="00A4509D">
                <w:rPr>
                  <w:rFonts w:ascii="Times New Roman" w:eastAsia="Times New Roman" w:hAnsi="Times New Roman" w:cs="Times New Roman"/>
                  <w:vertAlign w:val="superscript"/>
                  <w:lang w:val="nb-NO"/>
                </w:rPr>
                <w:t>c</w:t>
              </w:r>
            </w:ins>
          </w:p>
        </w:tc>
      </w:tr>
      <w:tr w:rsidR="00BB4DD3" w:rsidRPr="00A4509D" w14:paraId="531CB0CE" w14:textId="77777777" w:rsidTr="00C95775">
        <w:trPr>
          <w:ins w:id="1347" w:author="NO Affiliate" w:date="2026-02-12T13:15:00Z"/>
        </w:trPr>
        <w:tc>
          <w:tcPr>
            <w:tcW w:w="1865" w:type="dxa"/>
            <w:tcBorders>
              <w:top w:val="single" w:sz="4" w:space="0" w:color="000000"/>
              <w:left w:val="single" w:sz="4" w:space="0" w:color="000000"/>
              <w:bottom w:val="single" w:sz="4" w:space="0" w:color="000000"/>
              <w:right w:val="single" w:sz="4" w:space="0" w:color="000000"/>
            </w:tcBorders>
          </w:tcPr>
          <w:p w14:paraId="1E1CBDDD" w14:textId="77777777" w:rsidR="00BB4DD3" w:rsidRPr="00A4509D" w:rsidRDefault="00BB4DD3" w:rsidP="00C95775">
            <w:pPr>
              <w:widowControl/>
              <w:spacing w:after="0" w:line="240" w:lineRule="auto"/>
              <w:rPr>
                <w:ins w:id="1348" w:author="NO Affiliate" w:date="2026-02-12T13:15:00Z" w16du:dateUtc="2026-02-12T12:15:00Z"/>
                <w:rFonts w:ascii="Times New Roman" w:eastAsia="Times New Roman" w:hAnsi="Times New Roman" w:cs="Times New Roman"/>
                <w:lang w:val="nb-NO"/>
              </w:rPr>
            </w:pPr>
            <w:ins w:id="1349" w:author="NO Affiliate" w:date="2026-02-12T13:15:00Z" w16du:dateUtc="2026-02-12T12:15:00Z">
              <w:r w:rsidRPr="00A4509D">
                <w:rPr>
                  <w:rFonts w:ascii="Times New Roman" w:eastAsia="Times New Roman" w:hAnsi="Times New Roman" w:cs="Times New Roman"/>
                  <w:i/>
                  <w:lang w:val="nb-NO"/>
                </w:rPr>
                <w:t>Antall pasienter med ≥ 3 % BSAd</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4FAC97C2" w14:textId="77777777" w:rsidR="00BB4DD3" w:rsidRPr="00A4509D" w:rsidRDefault="00BB4DD3" w:rsidP="00C95775">
            <w:pPr>
              <w:widowControl/>
              <w:spacing w:after="0" w:line="240" w:lineRule="auto"/>
              <w:jc w:val="center"/>
              <w:rPr>
                <w:ins w:id="1350" w:author="NO Affiliate" w:date="2026-02-12T13:15:00Z" w16du:dateUtc="2026-02-12T12:15:00Z"/>
                <w:rFonts w:ascii="Times New Roman" w:eastAsia="Times New Roman" w:hAnsi="Times New Roman" w:cs="Times New Roman"/>
                <w:lang w:val="nb-NO"/>
              </w:rPr>
            </w:pPr>
            <w:ins w:id="1351" w:author="NO Affiliate" w:date="2026-02-12T13:15:00Z" w16du:dateUtc="2026-02-12T12:15:00Z">
              <w:r w:rsidRPr="00A4509D">
                <w:rPr>
                  <w:rFonts w:ascii="Times New Roman" w:eastAsia="Times New Roman" w:hAnsi="Times New Roman" w:cs="Times New Roman"/>
                  <w:lang w:val="nb-NO"/>
                </w:rPr>
                <w:t>146</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2B46CA77" w14:textId="77777777" w:rsidR="00BB4DD3" w:rsidRPr="00A4509D" w:rsidRDefault="00BB4DD3" w:rsidP="00C95775">
            <w:pPr>
              <w:widowControl/>
              <w:spacing w:after="0" w:line="240" w:lineRule="auto"/>
              <w:jc w:val="center"/>
              <w:rPr>
                <w:ins w:id="1352" w:author="NO Affiliate" w:date="2026-02-12T13:15:00Z" w16du:dateUtc="2026-02-12T12:15:00Z"/>
                <w:rFonts w:ascii="Times New Roman" w:eastAsia="Times New Roman" w:hAnsi="Times New Roman" w:cs="Times New Roman"/>
                <w:lang w:val="nb-NO"/>
              </w:rPr>
            </w:pPr>
            <w:ins w:id="1353" w:author="NO Affiliate" w:date="2026-02-12T13:15:00Z" w16du:dateUtc="2026-02-12T12:15:00Z">
              <w:r w:rsidRPr="00A4509D">
                <w:rPr>
                  <w:rFonts w:ascii="Times New Roman" w:eastAsia="Times New Roman" w:hAnsi="Times New Roman" w:cs="Times New Roman"/>
                  <w:lang w:val="nb-NO"/>
                </w:rPr>
                <w:t>145</w:t>
              </w:r>
            </w:ins>
          </w:p>
        </w:tc>
        <w:tc>
          <w:tcPr>
            <w:tcW w:w="1203" w:type="dxa"/>
            <w:tcBorders>
              <w:top w:val="single" w:sz="4" w:space="0" w:color="000000"/>
              <w:left w:val="single" w:sz="4" w:space="0" w:color="000000"/>
              <w:bottom w:val="single" w:sz="4" w:space="0" w:color="000000"/>
              <w:right w:val="single" w:sz="4" w:space="0" w:color="000000"/>
            </w:tcBorders>
            <w:vAlign w:val="center"/>
          </w:tcPr>
          <w:p w14:paraId="55D1FAAA" w14:textId="77777777" w:rsidR="00BB4DD3" w:rsidRPr="00A4509D" w:rsidRDefault="00BB4DD3" w:rsidP="00C95775">
            <w:pPr>
              <w:widowControl/>
              <w:spacing w:after="0" w:line="240" w:lineRule="auto"/>
              <w:jc w:val="center"/>
              <w:rPr>
                <w:ins w:id="1354" w:author="NO Affiliate" w:date="2026-02-12T13:15:00Z" w16du:dateUtc="2026-02-12T12:15:00Z"/>
                <w:rFonts w:ascii="Times New Roman" w:eastAsia="Times New Roman" w:hAnsi="Times New Roman" w:cs="Times New Roman"/>
                <w:lang w:val="nb-NO"/>
              </w:rPr>
            </w:pPr>
            <w:ins w:id="1355" w:author="NO Affiliate" w:date="2026-02-12T13:15:00Z" w16du:dateUtc="2026-02-12T12:15:00Z">
              <w:r w:rsidRPr="00A4509D">
                <w:rPr>
                  <w:rFonts w:ascii="Times New Roman" w:eastAsia="Times New Roman" w:hAnsi="Times New Roman" w:cs="Times New Roman"/>
                  <w:lang w:val="nb-NO"/>
                </w:rPr>
                <w:t>149</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738A37E0" w14:textId="77777777" w:rsidR="00BB4DD3" w:rsidRPr="00A4509D" w:rsidRDefault="00BB4DD3" w:rsidP="00C95775">
            <w:pPr>
              <w:widowControl/>
              <w:spacing w:after="0" w:line="240" w:lineRule="auto"/>
              <w:jc w:val="center"/>
              <w:rPr>
                <w:ins w:id="1356" w:author="NO Affiliate" w:date="2026-02-12T13:15:00Z" w16du:dateUtc="2026-02-12T12:15:00Z"/>
                <w:rFonts w:ascii="Times New Roman" w:eastAsia="Times New Roman" w:hAnsi="Times New Roman" w:cs="Times New Roman"/>
                <w:lang w:val="nb-NO"/>
              </w:rPr>
            </w:pPr>
            <w:ins w:id="1357" w:author="NO Affiliate" w:date="2026-02-12T13:15:00Z" w16du:dateUtc="2026-02-12T12:15:00Z">
              <w:r w:rsidRPr="00A4509D">
                <w:rPr>
                  <w:rFonts w:ascii="Times New Roman" w:eastAsia="Times New Roman" w:hAnsi="Times New Roman" w:cs="Times New Roman"/>
                  <w:lang w:val="nb-NO"/>
                </w:rPr>
                <w:t>80</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188E90B3" w14:textId="77777777" w:rsidR="00BB4DD3" w:rsidRPr="00A4509D" w:rsidRDefault="00BB4DD3" w:rsidP="00C95775">
            <w:pPr>
              <w:widowControl/>
              <w:spacing w:after="0" w:line="240" w:lineRule="auto"/>
              <w:jc w:val="center"/>
              <w:rPr>
                <w:ins w:id="1358" w:author="NO Affiliate" w:date="2026-02-12T13:15:00Z" w16du:dateUtc="2026-02-12T12:15:00Z"/>
                <w:rFonts w:ascii="Times New Roman" w:eastAsia="Times New Roman" w:hAnsi="Times New Roman" w:cs="Times New Roman"/>
                <w:lang w:val="nb-NO"/>
              </w:rPr>
            </w:pPr>
            <w:ins w:id="1359" w:author="NO Affiliate" w:date="2026-02-12T13:15:00Z" w16du:dateUtc="2026-02-12T12:15:00Z">
              <w:r w:rsidRPr="00A4509D">
                <w:rPr>
                  <w:rFonts w:ascii="Times New Roman" w:eastAsia="Times New Roman" w:hAnsi="Times New Roman" w:cs="Times New Roman"/>
                  <w:lang w:val="nb-NO"/>
                </w:rPr>
                <w:t>80</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3051F47A" w14:textId="77777777" w:rsidR="00BB4DD3" w:rsidRPr="00A4509D" w:rsidRDefault="00BB4DD3" w:rsidP="00C95775">
            <w:pPr>
              <w:widowControl/>
              <w:spacing w:after="0" w:line="240" w:lineRule="auto"/>
              <w:jc w:val="center"/>
              <w:rPr>
                <w:ins w:id="1360" w:author="NO Affiliate" w:date="2026-02-12T13:15:00Z" w16du:dateUtc="2026-02-12T12:15:00Z"/>
                <w:rFonts w:ascii="Times New Roman" w:eastAsia="Times New Roman" w:hAnsi="Times New Roman" w:cs="Times New Roman"/>
                <w:lang w:val="nb-NO"/>
              </w:rPr>
            </w:pPr>
            <w:ins w:id="1361" w:author="NO Affiliate" w:date="2026-02-12T13:15:00Z" w16du:dateUtc="2026-02-12T12:15:00Z">
              <w:r w:rsidRPr="00A4509D">
                <w:rPr>
                  <w:rFonts w:ascii="Times New Roman" w:eastAsia="Times New Roman" w:hAnsi="Times New Roman" w:cs="Times New Roman"/>
                  <w:lang w:val="nb-NO"/>
                </w:rPr>
                <w:t>81</w:t>
              </w:r>
            </w:ins>
          </w:p>
        </w:tc>
      </w:tr>
      <w:tr w:rsidR="00BB4DD3" w:rsidRPr="00A4509D" w14:paraId="362B27D4" w14:textId="77777777" w:rsidTr="00C95775">
        <w:trPr>
          <w:ins w:id="1362" w:author="NO Affiliate" w:date="2026-02-12T13:15:00Z"/>
        </w:trPr>
        <w:tc>
          <w:tcPr>
            <w:tcW w:w="1865" w:type="dxa"/>
            <w:tcBorders>
              <w:top w:val="single" w:sz="4" w:space="0" w:color="000000"/>
              <w:left w:val="single" w:sz="4" w:space="0" w:color="000000"/>
              <w:bottom w:val="single" w:sz="4" w:space="0" w:color="000000"/>
              <w:right w:val="single" w:sz="4" w:space="0" w:color="000000"/>
            </w:tcBorders>
          </w:tcPr>
          <w:p w14:paraId="0EB7A96D" w14:textId="77777777" w:rsidR="00BB4DD3" w:rsidRPr="00A4509D" w:rsidRDefault="00BB4DD3" w:rsidP="00C95775">
            <w:pPr>
              <w:widowControl/>
              <w:spacing w:after="0" w:line="240" w:lineRule="auto"/>
              <w:ind w:left="284"/>
              <w:rPr>
                <w:ins w:id="1363" w:author="NO Affiliate" w:date="2026-02-12T13:15:00Z" w16du:dateUtc="2026-02-12T12:15:00Z"/>
                <w:rFonts w:ascii="Times New Roman" w:eastAsia="Times New Roman" w:hAnsi="Times New Roman" w:cs="Times New Roman"/>
                <w:lang w:val="nb-NO"/>
              </w:rPr>
            </w:pPr>
            <w:ins w:id="1364" w:author="NO Affiliate" w:date="2026-02-12T13:15:00Z" w16du:dateUtc="2026-02-12T12:15:00Z">
              <w:r w:rsidRPr="00A4509D">
                <w:rPr>
                  <w:rFonts w:ascii="Times New Roman" w:eastAsia="Times New Roman" w:hAnsi="Times New Roman" w:cs="Times New Roman"/>
                  <w:lang w:val="nb-NO"/>
                </w:rPr>
                <w:t>PASI 75- respons, N (%)</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36EB853A" w14:textId="77777777" w:rsidR="00BB4DD3" w:rsidRPr="00A4509D" w:rsidRDefault="00BB4DD3" w:rsidP="00C95775">
            <w:pPr>
              <w:widowControl/>
              <w:spacing w:after="0" w:line="240" w:lineRule="auto"/>
              <w:jc w:val="center"/>
              <w:rPr>
                <w:ins w:id="1365" w:author="NO Affiliate" w:date="2026-02-12T13:15:00Z" w16du:dateUtc="2026-02-12T12:15:00Z"/>
                <w:rFonts w:ascii="Times New Roman" w:eastAsia="Times New Roman" w:hAnsi="Times New Roman" w:cs="Times New Roman"/>
                <w:lang w:val="nb-NO"/>
              </w:rPr>
            </w:pPr>
            <w:ins w:id="1366" w:author="NO Affiliate" w:date="2026-02-12T13:15:00Z" w16du:dateUtc="2026-02-12T12:15:00Z">
              <w:r w:rsidRPr="00A4509D">
                <w:rPr>
                  <w:rFonts w:ascii="Times New Roman" w:eastAsia="Times New Roman" w:hAnsi="Times New Roman" w:cs="Times New Roman"/>
                  <w:lang w:val="nb-NO"/>
                </w:rPr>
                <w:t>16 (11 %)</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0462D89E" w14:textId="77777777" w:rsidR="00BB4DD3" w:rsidRPr="00A4509D" w:rsidRDefault="00BB4DD3" w:rsidP="00C95775">
            <w:pPr>
              <w:widowControl/>
              <w:spacing w:after="0" w:line="240" w:lineRule="auto"/>
              <w:jc w:val="center"/>
              <w:rPr>
                <w:ins w:id="1367" w:author="NO Affiliate" w:date="2026-02-12T13:15:00Z" w16du:dateUtc="2026-02-12T12:15:00Z"/>
                <w:rFonts w:ascii="Times New Roman" w:eastAsia="Times New Roman" w:hAnsi="Times New Roman" w:cs="Times New Roman"/>
                <w:lang w:val="nb-NO"/>
              </w:rPr>
            </w:pPr>
            <w:ins w:id="1368" w:author="NO Affiliate" w:date="2026-02-12T13:15:00Z" w16du:dateUtc="2026-02-12T12:15:00Z">
              <w:r w:rsidRPr="00A4509D">
                <w:rPr>
                  <w:rFonts w:ascii="Times New Roman" w:eastAsia="Times New Roman" w:hAnsi="Times New Roman" w:cs="Times New Roman"/>
                  <w:lang w:val="nb-NO"/>
                </w:rPr>
                <w:t>83 (57 %)</w:t>
              </w:r>
              <w:r w:rsidRPr="00A4509D">
                <w:rPr>
                  <w:rFonts w:ascii="Times New Roman" w:eastAsia="Times New Roman" w:hAnsi="Times New Roman" w:cs="Times New Roman"/>
                  <w:vertAlign w:val="superscript"/>
                  <w:lang w:val="nb-NO"/>
                </w:rPr>
                <w:t>a</w:t>
              </w:r>
            </w:ins>
          </w:p>
        </w:tc>
        <w:tc>
          <w:tcPr>
            <w:tcW w:w="1203" w:type="dxa"/>
            <w:tcBorders>
              <w:top w:val="single" w:sz="4" w:space="0" w:color="000000"/>
              <w:left w:val="single" w:sz="4" w:space="0" w:color="000000"/>
              <w:bottom w:val="single" w:sz="4" w:space="0" w:color="000000"/>
              <w:right w:val="single" w:sz="4" w:space="0" w:color="000000"/>
            </w:tcBorders>
            <w:vAlign w:val="center"/>
          </w:tcPr>
          <w:p w14:paraId="5F1CD101" w14:textId="77777777" w:rsidR="00BB4DD3" w:rsidRPr="00A4509D" w:rsidRDefault="00BB4DD3" w:rsidP="00C95775">
            <w:pPr>
              <w:widowControl/>
              <w:spacing w:after="0" w:line="240" w:lineRule="auto"/>
              <w:jc w:val="center"/>
              <w:rPr>
                <w:ins w:id="1369" w:author="NO Affiliate" w:date="2026-02-12T13:15:00Z" w16du:dateUtc="2026-02-12T12:15:00Z"/>
                <w:rFonts w:ascii="Times New Roman" w:eastAsia="Times New Roman" w:hAnsi="Times New Roman" w:cs="Times New Roman"/>
                <w:lang w:val="nb-NO"/>
              </w:rPr>
            </w:pPr>
            <w:ins w:id="1370" w:author="NO Affiliate" w:date="2026-02-12T13:15:00Z" w16du:dateUtc="2026-02-12T12:15:00Z">
              <w:r w:rsidRPr="00A4509D">
                <w:rPr>
                  <w:rFonts w:ascii="Times New Roman" w:eastAsia="Times New Roman" w:hAnsi="Times New Roman" w:cs="Times New Roman"/>
                  <w:lang w:val="nb-NO"/>
                </w:rPr>
                <w:t>93 (62 %)</w:t>
              </w:r>
              <w:r w:rsidRPr="00A4509D">
                <w:rPr>
                  <w:rFonts w:ascii="Times New Roman" w:eastAsia="Times New Roman" w:hAnsi="Times New Roman" w:cs="Times New Roman"/>
                  <w:vertAlign w:val="superscript"/>
                  <w:lang w:val="nb-NO"/>
                </w:rPr>
                <w:t>a</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6F8B08A0" w14:textId="77777777" w:rsidR="00BB4DD3" w:rsidRPr="00A4509D" w:rsidRDefault="00BB4DD3" w:rsidP="00C95775">
            <w:pPr>
              <w:widowControl/>
              <w:spacing w:after="0" w:line="240" w:lineRule="auto"/>
              <w:jc w:val="center"/>
              <w:rPr>
                <w:ins w:id="1371" w:author="NO Affiliate" w:date="2026-02-12T13:15:00Z" w16du:dateUtc="2026-02-12T12:15:00Z"/>
                <w:rFonts w:ascii="Times New Roman" w:eastAsia="Times New Roman" w:hAnsi="Times New Roman" w:cs="Times New Roman"/>
                <w:lang w:val="nb-NO"/>
              </w:rPr>
            </w:pPr>
            <w:ins w:id="1372" w:author="NO Affiliate" w:date="2026-02-12T13:15:00Z" w16du:dateUtc="2026-02-12T12:15:00Z">
              <w:r w:rsidRPr="00A4509D">
                <w:rPr>
                  <w:rFonts w:ascii="Times New Roman" w:eastAsia="Times New Roman" w:hAnsi="Times New Roman" w:cs="Times New Roman"/>
                  <w:lang w:val="nb-NO"/>
                </w:rPr>
                <w:t>4 (5 %)</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43D6C63B" w14:textId="77777777" w:rsidR="00BB4DD3" w:rsidRPr="00A4509D" w:rsidRDefault="00BB4DD3" w:rsidP="00C95775">
            <w:pPr>
              <w:widowControl/>
              <w:spacing w:after="0" w:line="240" w:lineRule="auto"/>
              <w:jc w:val="center"/>
              <w:rPr>
                <w:ins w:id="1373" w:author="NO Affiliate" w:date="2026-02-12T13:15:00Z" w16du:dateUtc="2026-02-12T12:15:00Z"/>
                <w:rFonts w:ascii="Times New Roman" w:eastAsia="Times New Roman" w:hAnsi="Times New Roman" w:cs="Times New Roman"/>
                <w:lang w:val="nb-NO"/>
              </w:rPr>
            </w:pPr>
            <w:ins w:id="1374" w:author="NO Affiliate" w:date="2026-02-12T13:15:00Z" w16du:dateUtc="2026-02-12T12:15:00Z">
              <w:r w:rsidRPr="00A4509D">
                <w:rPr>
                  <w:rFonts w:ascii="Times New Roman" w:eastAsia="Times New Roman" w:hAnsi="Times New Roman" w:cs="Times New Roman"/>
                  <w:lang w:val="nb-NO"/>
                </w:rPr>
                <w:t>41 (51 %)</w:t>
              </w:r>
              <w:r w:rsidRPr="00A4509D">
                <w:rPr>
                  <w:rFonts w:ascii="Times New Roman" w:eastAsia="Times New Roman" w:hAnsi="Times New Roman" w:cs="Times New Roman"/>
                  <w:vertAlign w:val="superscript"/>
                  <w:lang w:val="nb-NO"/>
                </w:rPr>
                <w:t>a</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217F92B0" w14:textId="77777777" w:rsidR="00BB4DD3" w:rsidRPr="00A4509D" w:rsidRDefault="00BB4DD3" w:rsidP="00C95775">
            <w:pPr>
              <w:widowControl/>
              <w:spacing w:after="0" w:line="240" w:lineRule="auto"/>
              <w:jc w:val="center"/>
              <w:rPr>
                <w:ins w:id="1375" w:author="NO Affiliate" w:date="2026-02-12T13:15:00Z" w16du:dateUtc="2026-02-12T12:15:00Z"/>
                <w:rFonts w:ascii="Times New Roman" w:eastAsia="Times New Roman" w:hAnsi="Times New Roman" w:cs="Times New Roman"/>
                <w:lang w:val="nb-NO"/>
              </w:rPr>
            </w:pPr>
            <w:ins w:id="1376" w:author="NO Affiliate" w:date="2026-02-12T13:15:00Z" w16du:dateUtc="2026-02-12T12:15:00Z">
              <w:r w:rsidRPr="00A4509D">
                <w:rPr>
                  <w:rFonts w:ascii="Times New Roman" w:eastAsia="Times New Roman" w:hAnsi="Times New Roman" w:cs="Times New Roman"/>
                  <w:lang w:val="nb-NO"/>
                </w:rPr>
                <w:t>45 (56 %)</w:t>
              </w:r>
              <w:r w:rsidRPr="00A4509D">
                <w:rPr>
                  <w:rFonts w:ascii="Times New Roman" w:eastAsia="Times New Roman" w:hAnsi="Times New Roman" w:cs="Times New Roman"/>
                  <w:vertAlign w:val="superscript"/>
                  <w:lang w:val="nb-NO"/>
                </w:rPr>
                <w:t>a</w:t>
              </w:r>
            </w:ins>
          </w:p>
        </w:tc>
      </w:tr>
      <w:tr w:rsidR="00BB4DD3" w:rsidRPr="00A4509D" w14:paraId="2A4479FD" w14:textId="77777777" w:rsidTr="00C95775">
        <w:trPr>
          <w:ins w:id="1377" w:author="NO Affiliate" w:date="2026-02-12T13:15:00Z"/>
        </w:trPr>
        <w:tc>
          <w:tcPr>
            <w:tcW w:w="1865" w:type="dxa"/>
            <w:tcBorders>
              <w:top w:val="single" w:sz="4" w:space="0" w:color="000000"/>
              <w:left w:val="single" w:sz="4" w:space="0" w:color="000000"/>
              <w:bottom w:val="single" w:sz="4" w:space="0" w:color="000000"/>
              <w:right w:val="single" w:sz="4" w:space="0" w:color="000000"/>
            </w:tcBorders>
          </w:tcPr>
          <w:p w14:paraId="30A3CB34" w14:textId="77777777" w:rsidR="00BB4DD3" w:rsidRPr="00A4509D" w:rsidRDefault="00BB4DD3" w:rsidP="00C95775">
            <w:pPr>
              <w:widowControl/>
              <w:spacing w:after="0" w:line="240" w:lineRule="auto"/>
              <w:ind w:left="284"/>
              <w:rPr>
                <w:ins w:id="1378" w:author="NO Affiliate" w:date="2026-02-12T13:15:00Z" w16du:dateUtc="2026-02-12T12:15:00Z"/>
                <w:rFonts w:ascii="Times New Roman" w:eastAsia="Times New Roman" w:hAnsi="Times New Roman" w:cs="Times New Roman"/>
                <w:lang w:val="nb-NO"/>
              </w:rPr>
            </w:pPr>
            <w:ins w:id="1379" w:author="NO Affiliate" w:date="2026-02-12T13:15:00Z" w16du:dateUtc="2026-02-12T12:15:00Z">
              <w:r w:rsidRPr="00A4509D">
                <w:rPr>
                  <w:rFonts w:ascii="Times New Roman" w:eastAsia="Times New Roman" w:hAnsi="Times New Roman" w:cs="Times New Roman"/>
                  <w:lang w:val="nb-NO"/>
                </w:rPr>
                <w:t>PASI 90- respons, N (%)</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16B765E8" w14:textId="77777777" w:rsidR="00BB4DD3" w:rsidRPr="00A4509D" w:rsidRDefault="00BB4DD3" w:rsidP="00C95775">
            <w:pPr>
              <w:widowControl/>
              <w:spacing w:after="0" w:line="240" w:lineRule="auto"/>
              <w:jc w:val="center"/>
              <w:rPr>
                <w:ins w:id="1380" w:author="NO Affiliate" w:date="2026-02-12T13:15:00Z" w16du:dateUtc="2026-02-12T12:15:00Z"/>
                <w:rFonts w:ascii="Times New Roman" w:eastAsia="Times New Roman" w:hAnsi="Times New Roman" w:cs="Times New Roman"/>
                <w:lang w:val="nb-NO"/>
              </w:rPr>
            </w:pPr>
            <w:ins w:id="1381" w:author="NO Affiliate" w:date="2026-02-12T13:15:00Z" w16du:dateUtc="2026-02-12T12:15:00Z">
              <w:r w:rsidRPr="00A4509D">
                <w:rPr>
                  <w:rFonts w:ascii="Times New Roman" w:eastAsia="Times New Roman" w:hAnsi="Times New Roman" w:cs="Times New Roman"/>
                  <w:lang w:val="nb-NO"/>
                </w:rPr>
                <w:t>4 (3 %)</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14CD2ADC" w14:textId="77777777" w:rsidR="00BB4DD3" w:rsidRPr="00A4509D" w:rsidRDefault="00BB4DD3" w:rsidP="00C95775">
            <w:pPr>
              <w:widowControl/>
              <w:spacing w:after="0" w:line="240" w:lineRule="auto"/>
              <w:jc w:val="center"/>
              <w:rPr>
                <w:ins w:id="1382" w:author="NO Affiliate" w:date="2026-02-12T13:15:00Z" w16du:dateUtc="2026-02-12T12:15:00Z"/>
                <w:rFonts w:ascii="Times New Roman" w:eastAsia="Times New Roman" w:hAnsi="Times New Roman" w:cs="Times New Roman"/>
                <w:lang w:val="nb-NO"/>
              </w:rPr>
            </w:pPr>
            <w:ins w:id="1383" w:author="NO Affiliate" w:date="2026-02-12T13:15:00Z" w16du:dateUtc="2026-02-12T12:15:00Z">
              <w:r w:rsidRPr="00A4509D">
                <w:rPr>
                  <w:rFonts w:ascii="Times New Roman" w:eastAsia="Times New Roman" w:hAnsi="Times New Roman" w:cs="Times New Roman"/>
                  <w:lang w:val="nb-NO"/>
                </w:rPr>
                <w:t>60 (41 %)</w:t>
              </w:r>
              <w:r w:rsidRPr="00A4509D">
                <w:rPr>
                  <w:rFonts w:ascii="Times New Roman" w:eastAsia="Times New Roman" w:hAnsi="Times New Roman" w:cs="Times New Roman"/>
                  <w:vertAlign w:val="superscript"/>
                  <w:lang w:val="nb-NO"/>
                </w:rPr>
                <w:t>a</w:t>
              </w:r>
            </w:ins>
          </w:p>
        </w:tc>
        <w:tc>
          <w:tcPr>
            <w:tcW w:w="1203" w:type="dxa"/>
            <w:tcBorders>
              <w:top w:val="single" w:sz="4" w:space="0" w:color="000000"/>
              <w:left w:val="single" w:sz="4" w:space="0" w:color="000000"/>
              <w:bottom w:val="single" w:sz="4" w:space="0" w:color="000000"/>
              <w:right w:val="single" w:sz="4" w:space="0" w:color="000000"/>
            </w:tcBorders>
            <w:vAlign w:val="center"/>
          </w:tcPr>
          <w:p w14:paraId="1DF1E888" w14:textId="77777777" w:rsidR="00BB4DD3" w:rsidRPr="00A4509D" w:rsidRDefault="00BB4DD3" w:rsidP="00C95775">
            <w:pPr>
              <w:widowControl/>
              <w:spacing w:after="0" w:line="240" w:lineRule="auto"/>
              <w:jc w:val="center"/>
              <w:rPr>
                <w:ins w:id="1384" w:author="NO Affiliate" w:date="2026-02-12T13:15:00Z" w16du:dateUtc="2026-02-12T12:15:00Z"/>
                <w:rFonts w:ascii="Times New Roman" w:eastAsia="Times New Roman" w:hAnsi="Times New Roman" w:cs="Times New Roman"/>
                <w:lang w:val="nb-NO"/>
              </w:rPr>
            </w:pPr>
            <w:ins w:id="1385" w:author="NO Affiliate" w:date="2026-02-12T13:15:00Z" w16du:dateUtc="2026-02-12T12:15:00Z">
              <w:r w:rsidRPr="00A4509D">
                <w:rPr>
                  <w:rFonts w:ascii="Times New Roman" w:eastAsia="Times New Roman" w:hAnsi="Times New Roman" w:cs="Times New Roman"/>
                  <w:lang w:val="nb-NO"/>
                </w:rPr>
                <w:t>65 (44 %)</w:t>
              </w:r>
              <w:r w:rsidRPr="00A4509D">
                <w:rPr>
                  <w:rFonts w:ascii="Times New Roman" w:eastAsia="Times New Roman" w:hAnsi="Times New Roman" w:cs="Times New Roman"/>
                  <w:vertAlign w:val="superscript"/>
                  <w:lang w:val="nb-NO"/>
                </w:rPr>
                <w:t>a</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64725C21" w14:textId="77777777" w:rsidR="00BB4DD3" w:rsidRPr="00A4509D" w:rsidRDefault="00BB4DD3" w:rsidP="00C95775">
            <w:pPr>
              <w:widowControl/>
              <w:spacing w:after="0" w:line="240" w:lineRule="auto"/>
              <w:jc w:val="center"/>
              <w:rPr>
                <w:ins w:id="1386" w:author="NO Affiliate" w:date="2026-02-12T13:15:00Z" w16du:dateUtc="2026-02-12T12:15:00Z"/>
                <w:rFonts w:ascii="Times New Roman" w:eastAsia="Times New Roman" w:hAnsi="Times New Roman" w:cs="Times New Roman"/>
                <w:lang w:val="nb-NO"/>
              </w:rPr>
            </w:pPr>
            <w:ins w:id="1387" w:author="NO Affiliate" w:date="2026-02-12T13:15:00Z" w16du:dateUtc="2026-02-12T12:15:00Z">
              <w:r w:rsidRPr="00A4509D">
                <w:rPr>
                  <w:rFonts w:ascii="Times New Roman" w:eastAsia="Times New Roman" w:hAnsi="Times New Roman" w:cs="Times New Roman"/>
                  <w:lang w:val="nb-NO"/>
                </w:rPr>
                <w:t>3 (4 %)</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12455D12" w14:textId="77777777" w:rsidR="00BB4DD3" w:rsidRPr="00A4509D" w:rsidRDefault="00BB4DD3" w:rsidP="00C95775">
            <w:pPr>
              <w:widowControl/>
              <w:spacing w:after="0" w:line="240" w:lineRule="auto"/>
              <w:jc w:val="center"/>
              <w:rPr>
                <w:ins w:id="1388" w:author="NO Affiliate" w:date="2026-02-12T13:15:00Z" w16du:dateUtc="2026-02-12T12:15:00Z"/>
                <w:rFonts w:ascii="Times New Roman" w:eastAsia="Times New Roman" w:hAnsi="Times New Roman" w:cs="Times New Roman"/>
                <w:lang w:val="nb-NO"/>
              </w:rPr>
            </w:pPr>
            <w:ins w:id="1389" w:author="NO Affiliate" w:date="2026-02-12T13:15:00Z" w16du:dateUtc="2026-02-12T12:15:00Z">
              <w:r w:rsidRPr="00A4509D">
                <w:rPr>
                  <w:rFonts w:ascii="Times New Roman" w:eastAsia="Times New Roman" w:hAnsi="Times New Roman" w:cs="Times New Roman"/>
                  <w:lang w:val="nb-NO"/>
                </w:rPr>
                <w:t>24 (30 %)</w:t>
              </w:r>
              <w:r w:rsidRPr="00A4509D">
                <w:rPr>
                  <w:rFonts w:ascii="Times New Roman" w:eastAsia="Times New Roman" w:hAnsi="Times New Roman" w:cs="Times New Roman"/>
                  <w:vertAlign w:val="superscript"/>
                  <w:lang w:val="nb-NO"/>
                </w:rPr>
                <w:t>a</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0A10316B" w14:textId="77777777" w:rsidR="00BB4DD3" w:rsidRPr="00A4509D" w:rsidRDefault="00BB4DD3" w:rsidP="00C95775">
            <w:pPr>
              <w:widowControl/>
              <w:spacing w:after="0" w:line="240" w:lineRule="auto"/>
              <w:jc w:val="center"/>
              <w:rPr>
                <w:ins w:id="1390" w:author="NO Affiliate" w:date="2026-02-12T13:15:00Z" w16du:dateUtc="2026-02-12T12:15:00Z"/>
                <w:rFonts w:ascii="Times New Roman" w:eastAsia="Times New Roman" w:hAnsi="Times New Roman" w:cs="Times New Roman"/>
                <w:lang w:val="nb-NO"/>
              </w:rPr>
            </w:pPr>
            <w:ins w:id="1391" w:author="NO Affiliate" w:date="2026-02-12T13:15:00Z" w16du:dateUtc="2026-02-12T12:15:00Z">
              <w:r w:rsidRPr="00A4509D">
                <w:rPr>
                  <w:rFonts w:ascii="Times New Roman" w:eastAsia="Times New Roman" w:hAnsi="Times New Roman" w:cs="Times New Roman"/>
                  <w:lang w:val="nb-NO"/>
                </w:rPr>
                <w:t>36 (44 %)</w:t>
              </w:r>
              <w:r w:rsidRPr="00A4509D">
                <w:rPr>
                  <w:rFonts w:ascii="Times New Roman" w:eastAsia="Times New Roman" w:hAnsi="Times New Roman" w:cs="Times New Roman"/>
                  <w:vertAlign w:val="superscript"/>
                  <w:lang w:val="nb-NO"/>
                </w:rPr>
                <w:t>a</w:t>
              </w:r>
            </w:ins>
          </w:p>
        </w:tc>
      </w:tr>
      <w:tr w:rsidR="00BB4DD3" w:rsidRPr="00A4509D" w14:paraId="13F42E6A" w14:textId="77777777" w:rsidTr="00C95775">
        <w:trPr>
          <w:ins w:id="1392" w:author="NO Affiliate" w:date="2026-02-12T13:15:00Z"/>
        </w:trPr>
        <w:tc>
          <w:tcPr>
            <w:tcW w:w="1865" w:type="dxa"/>
            <w:tcBorders>
              <w:top w:val="single" w:sz="4" w:space="0" w:color="000000"/>
              <w:left w:val="single" w:sz="4" w:space="0" w:color="000000"/>
              <w:bottom w:val="single" w:sz="4" w:space="0" w:color="000000"/>
              <w:right w:val="single" w:sz="4" w:space="0" w:color="000000"/>
            </w:tcBorders>
          </w:tcPr>
          <w:p w14:paraId="2008A785" w14:textId="77777777" w:rsidR="00BB4DD3" w:rsidRPr="00A4509D" w:rsidRDefault="00BB4DD3" w:rsidP="00C95775">
            <w:pPr>
              <w:widowControl/>
              <w:spacing w:after="0" w:line="240" w:lineRule="auto"/>
              <w:ind w:left="284"/>
              <w:rPr>
                <w:ins w:id="1393" w:author="NO Affiliate" w:date="2026-02-12T13:15:00Z" w16du:dateUtc="2026-02-12T12:15:00Z"/>
                <w:rFonts w:ascii="Times New Roman" w:eastAsia="Times New Roman" w:hAnsi="Times New Roman" w:cs="Times New Roman"/>
                <w:lang w:val="nb-NO"/>
              </w:rPr>
            </w:pPr>
            <w:ins w:id="1394" w:author="NO Affiliate" w:date="2026-02-12T13:15:00Z" w16du:dateUtc="2026-02-12T12:15:00Z">
              <w:r w:rsidRPr="00A4509D">
                <w:rPr>
                  <w:rFonts w:ascii="Times New Roman" w:eastAsia="Times New Roman" w:hAnsi="Times New Roman" w:cs="Times New Roman"/>
                  <w:lang w:val="nb-NO"/>
                </w:rPr>
                <w:t>Kombinert</w:t>
              </w:r>
            </w:ins>
          </w:p>
          <w:p w14:paraId="070F4D2C" w14:textId="77777777" w:rsidR="00BB4DD3" w:rsidRPr="00A4509D" w:rsidRDefault="00BB4DD3" w:rsidP="00C95775">
            <w:pPr>
              <w:widowControl/>
              <w:spacing w:after="0" w:line="240" w:lineRule="auto"/>
              <w:ind w:left="284"/>
              <w:rPr>
                <w:ins w:id="1395" w:author="NO Affiliate" w:date="2026-02-12T13:15:00Z" w16du:dateUtc="2026-02-12T12:15:00Z"/>
                <w:rFonts w:ascii="Times New Roman" w:eastAsia="Times New Roman" w:hAnsi="Times New Roman" w:cs="Times New Roman"/>
                <w:lang w:val="nb-NO"/>
              </w:rPr>
            </w:pPr>
            <w:ins w:id="1396" w:author="NO Affiliate" w:date="2026-02-12T13:15:00Z" w16du:dateUtc="2026-02-12T12:15:00Z">
              <w:r w:rsidRPr="00A4509D">
                <w:rPr>
                  <w:rFonts w:ascii="Times New Roman" w:eastAsia="Times New Roman" w:hAnsi="Times New Roman" w:cs="Times New Roman"/>
                  <w:lang w:val="nb-NO"/>
                </w:rPr>
                <w:t>PASI 75- og ACR 20- respons, N (%)</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711038C5" w14:textId="77777777" w:rsidR="00BB4DD3" w:rsidRPr="00A4509D" w:rsidRDefault="00BB4DD3" w:rsidP="00C95775">
            <w:pPr>
              <w:widowControl/>
              <w:spacing w:after="0" w:line="240" w:lineRule="auto"/>
              <w:jc w:val="center"/>
              <w:rPr>
                <w:ins w:id="1397" w:author="NO Affiliate" w:date="2026-02-12T13:15:00Z" w16du:dateUtc="2026-02-12T12:15:00Z"/>
                <w:rFonts w:ascii="Times New Roman" w:eastAsia="Times New Roman" w:hAnsi="Times New Roman" w:cs="Times New Roman"/>
                <w:lang w:val="nb-NO"/>
              </w:rPr>
            </w:pPr>
            <w:ins w:id="1398" w:author="NO Affiliate" w:date="2026-02-12T13:15:00Z" w16du:dateUtc="2026-02-12T12:15:00Z">
              <w:r w:rsidRPr="00A4509D">
                <w:rPr>
                  <w:rFonts w:ascii="Times New Roman" w:eastAsia="Times New Roman" w:hAnsi="Times New Roman" w:cs="Times New Roman"/>
                  <w:lang w:val="nb-NO"/>
                </w:rPr>
                <w:t>8 (5 %)</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165EC8B7" w14:textId="77777777" w:rsidR="00BB4DD3" w:rsidRPr="00A4509D" w:rsidRDefault="00BB4DD3" w:rsidP="00C95775">
            <w:pPr>
              <w:widowControl/>
              <w:spacing w:after="0" w:line="240" w:lineRule="auto"/>
              <w:jc w:val="center"/>
              <w:rPr>
                <w:ins w:id="1399" w:author="NO Affiliate" w:date="2026-02-12T13:15:00Z" w16du:dateUtc="2026-02-12T12:15:00Z"/>
                <w:rFonts w:ascii="Times New Roman" w:eastAsia="Times New Roman" w:hAnsi="Times New Roman" w:cs="Times New Roman"/>
                <w:lang w:val="nb-NO"/>
              </w:rPr>
            </w:pPr>
            <w:ins w:id="1400" w:author="NO Affiliate" w:date="2026-02-12T13:15:00Z" w16du:dateUtc="2026-02-12T12:15:00Z">
              <w:r w:rsidRPr="00A4509D">
                <w:rPr>
                  <w:rFonts w:ascii="Times New Roman" w:eastAsia="Times New Roman" w:hAnsi="Times New Roman" w:cs="Times New Roman"/>
                  <w:lang w:val="nb-NO"/>
                </w:rPr>
                <w:t>40 (28 %)</w:t>
              </w:r>
              <w:r w:rsidRPr="00A4509D">
                <w:rPr>
                  <w:rFonts w:ascii="Times New Roman" w:eastAsia="Times New Roman" w:hAnsi="Times New Roman" w:cs="Times New Roman"/>
                  <w:vertAlign w:val="superscript"/>
                  <w:lang w:val="nb-NO"/>
                </w:rPr>
                <w:t>a</w:t>
              </w:r>
            </w:ins>
          </w:p>
        </w:tc>
        <w:tc>
          <w:tcPr>
            <w:tcW w:w="1203" w:type="dxa"/>
            <w:tcBorders>
              <w:top w:val="single" w:sz="4" w:space="0" w:color="000000"/>
              <w:left w:val="single" w:sz="4" w:space="0" w:color="000000"/>
              <w:bottom w:val="single" w:sz="4" w:space="0" w:color="000000"/>
              <w:right w:val="single" w:sz="4" w:space="0" w:color="000000"/>
            </w:tcBorders>
            <w:vAlign w:val="center"/>
          </w:tcPr>
          <w:p w14:paraId="4D46E4BA" w14:textId="77777777" w:rsidR="00BB4DD3" w:rsidRPr="00A4509D" w:rsidRDefault="00BB4DD3" w:rsidP="00C95775">
            <w:pPr>
              <w:widowControl/>
              <w:spacing w:after="0" w:line="240" w:lineRule="auto"/>
              <w:jc w:val="center"/>
              <w:rPr>
                <w:ins w:id="1401" w:author="NO Affiliate" w:date="2026-02-12T13:15:00Z" w16du:dateUtc="2026-02-12T12:15:00Z"/>
                <w:rFonts w:ascii="Times New Roman" w:eastAsia="Times New Roman" w:hAnsi="Times New Roman" w:cs="Times New Roman"/>
                <w:lang w:val="nb-NO"/>
              </w:rPr>
            </w:pPr>
            <w:ins w:id="1402" w:author="NO Affiliate" w:date="2026-02-12T13:15:00Z" w16du:dateUtc="2026-02-12T12:15:00Z">
              <w:r w:rsidRPr="00A4509D">
                <w:rPr>
                  <w:rFonts w:ascii="Times New Roman" w:eastAsia="Times New Roman" w:hAnsi="Times New Roman" w:cs="Times New Roman"/>
                  <w:lang w:val="nb-NO"/>
                </w:rPr>
                <w:t>62 (42 %)</w:t>
              </w:r>
              <w:r w:rsidRPr="00A4509D">
                <w:rPr>
                  <w:rFonts w:ascii="Times New Roman" w:eastAsia="Times New Roman" w:hAnsi="Times New Roman" w:cs="Times New Roman"/>
                  <w:vertAlign w:val="superscript"/>
                  <w:lang w:val="nb-NO"/>
                </w:rPr>
                <w:t>a</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33C1A204" w14:textId="77777777" w:rsidR="00BB4DD3" w:rsidRPr="00A4509D" w:rsidRDefault="00BB4DD3" w:rsidP="00C95775">
            <w:pPr>
              <w:widowControl/>
              <w:spacing w:after="0" w:line="240" w:lineRule="auto"/>
              <w:jc w:val="center"/>
              <w:rPr>
                <w:ins w:id="1403" w:author="NO Affiliate" w:date="2026-02-12T13:15:00Z" w16du:dateUtc="2026-02-12T12:15:00Z"/>
                <w:rFonts w:ascii="Times New Roman" w:eastAsia="Times New Roman" w:hAnsi="Times New Roman" w:cs="Times New Roman"/>
                <w:lang w:val="nb-NO"/>
              </w:rPr>
            </w:pPr>
            <w:ins w:id="1404" w:author="NO Affiliate" w:date="2026-02-12T13:15:00Z" w16du:dateUtc="2026-02-12T12:15:00Z">
              <w:r w:rsidRPr="00A4509D">
                <w:rPr>
                  <w:rFonts w:ascii="Times New Roman" w:eastAsia="Times New Roman" w:hAnsi="Times New Roman" w:cs="Times New Roman"/>
                  <w:lang w:val="nb-NO"/>
                </w:rPr>
                <w:t>2 (3 %)</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26714341" w14:textId="77777777" w:rsidR="00BB4DD3" w:rsidRPr="00A4509D" w:rsidRDefault="00BB4DD3" w:rsidP="00C95775">
            <w:pPr>
              <w:widowControl/>
              <w:spacing w:after="0" w:line="240" w:lineRule="auto"/>
              <w:jc w:val="center"/>
              <w:rPr>
                <w:ins w:id="1405" w:author="NO Affiliate" w:date="2026-02-12T13:15:00Z" w16du:dateUtc="2026-02-12T12:15:00Z"/>
                <w:rFonts w:ascii="Times New Roman" w:eastAsia="Times New Roman" w:hAnsi="Times New Roman" w:cs="Times New Roman"/>
                <w:lang w:val="nb-NO"/>
              </w:rPr>
            </w:pPr>
            <w:ins w:id="1406" w:author="NO Affiliate" w:date="2026-02-12T13:15:00Z" w16du:dateUtc="2026-02-12T12:15:00Z">
              <w:r w:rsidRPr="00A4509D">
                <w:rPr>
                  <w:rFonts w:ascii="Times New Roman" w:eastAsia="Times New Roman" w:hAnsi="Times New Roman" w:cs="Times New Roman"/>
                  <w:lang w:val="nb-NO"/>
                </w:rPr>
                <w:t>24 (30 %)</w:t>
              </w:r>
              <w:r w:rsidRPr="00A4509D">
                <w:rPr>
                  <w:rFonts w:ascii="Times New Roman" w:eastAsia="Times New Roman" w:hAnsi="Times New Roman" w:cs="Times New Roman"/>
                  <w:vertAlign w:val="superscript"/>
                  <w:lang w:val="nb-NO"/>
                </w:rPr>
                <w:t>a</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622DD93F" w14:textId="77777777" w:rsidR="00BB4DD3" w:rsidRPr="00A4509D" w:rsidRDefault="00BB4DD3" w:rsidP="00C95775">
            <w:pPr>
              <w:widowControl/>
              <w:spacing w:after="0" w:line="240" w:lineRule="auto"/>
              <w:jc w:val="center"/>
              <w:rPr>
                <w:ins w:id="1407" w:author="NO Affiliate" w:date="2026-02-12T13:15:00Z" w16du:dateUtc="2026-02-12T12:15:00Z"/>
                <w:rFonts w:ascii="Times New Roman" w:eastAsia="Times New Roman" w:hAnsi="Times New Roman" w:cs="Times New Roman"/>
                <w:lang w:val="nb-NO"/>
              </w:rPr>
            </w:pPr>
            <w:ins w:id="1408" w:author="NO Affiliate" w:date="2026-02-12T13:15:00Z" w16du:dateUtc="2026-02-12T12:15:00Z">
              <w:r w:rsidRPr="00A4509D">
                <w:rPr>
                  <w:rFonts w:ascii="Times New Roman" w:eastAsia="Times New Roman" w:hAnsi="Times New Roman" w:cs="Times New Roman"/>
                  <w:lang w:val="nb-NO"/>
                </w:rPr>
                <w:t>31 (38 %)</w:t>
              </w:r>
              <w:r w:rsidRPr="00A4509D">
                <w:rPr>
                  <w:rFonts w:ascii="Times New Roman" w:eastAsia="Times New Roman" w:hAnsi="Times New Roman" w:cs="Times New Roman"/>
                  <w:vertAlign w:val="superscript"/>
                  <w:lang w:val="nb-NO"/>
                </w:rPr>
                <w:t>a</w:t>
              </w:r>
            </w:ins>
          </w:p>
        </w:tc>
      </w:tr>
      <w:tr w:rsidR="00BB4DD3" w:rsidRPr="00A4509D" w14:paraId="06AE6C8F" w14:textId="77777777" w:rsidTr="00C95775">
        <w:trPr>
          <w:ins w:id="1409" w:author="NO Affiliate" w:date="2026-02-12T13:15:00Z"/>
        </w:trPr>
        <w:tc>
          <w:tcPr>
            <w:tcW w:w="1865" w:type="dxa"/>
            <w:tcBorders>
              <w:top w:val="single" w:sz="4" w:space="0" w:color="000000"/>
              <w:left w:val="single" w:sz="4" w:space="0" w:color="000000"/>
              <w:bottom w:val="single" w:sz="4" w:space="0" w:color="000000"/>
              <w:right w:val="single" w:sz="4" w:space="0" w:color="000000"/>
            </w:tcBorders>
          </w:tcPr>
          <w:p w14:paraId="19A55AE6" w14:textId="77777777" w:rsidR="00BB4DD3" w:rsidRPr="00A4509D" w:rsidRDefault="00BB4DD3" w:rsidP="00C95775">
            <w:pPr>
              <w:widowControl/>
              <w:spacing w:after="0" w:line="240" w:lineRule="auto"/>
              <w:rPr>
                <w:ins w:id="1410" w:author="NO Affiliate" w:date="2026-02-12T13:15:00Z" w16du:dateUtc="2026-02-12T12:15:00Z"/>
                <w:rFonts w:ascii="Times New Roman" w:hAnsi="Times New Roman" w:cs="Times New Roman"/>
                <w:lang w:val="nb-NO"/>
              </w:rPr>
            </w:pPr>
          </w:p>
        </w:tc>
        <w:tc>
          <w:tcPr>
            <w:tcW w:w="1200" w:type="dxa"/>
            <w:tcBorders>
              <w:top w:val="single" w:sz="4" w:space="0" w:color="000000"/>
              <w:left w:val="single" w:sz="4" w:space="0" w:color="000000"/>
              <w:bottom w:val="single" w:sz="4" w:space="0" w:color="000000"/>
              <w:right w:val="single" w:sz="4" w:space="0" w:color="000000"/>
            </w:tcBorders>
            <w:vAlign w:val="center"/>
          </w:tcPr>
          <w:p w14:paraId="779CDA7B" w14:textId="77777777" w:rsidR="00BB4DD3" w:rsidRPr="00A4509D" w:rsidRDefault="00BB4DD3" w:rsidP="00C95775">
            <w:pPr>
              <w:widowControl/>
              <w:spacing w:after="0" w:line="240" w:lineRule="auto"/>
              <w:jc w:val="center"/>
              <w:rPr>
                <w:ins w:id="1411" w:author="NO Affiliate" w:date="2026-02-12T13:15:00Z" w16du:dateUtc="2026-02-12T12:15:00Z"/>
                <w:rFonts w:ascii="Times New Roman" w:hAnsi="Times New Roman" w:cs="Times New Roman"/>
                <w:lang w:val="nb-NO"/>
              </w:rPr>
            </w:pPr>
          </w:p>
        </w:tc>
        <w:tc>
          <w:tcPr>
            <w:tcW w:w="1202" w:type="dxa"/>
            <w:tcBorders>
              <w:top w:val="single" w:sz="4" w:space="0" w:color="000000"/>
              <w:left w:val="single" w:sz="4" w:space="0" w:color="000000"/>
              <w:bottom w:val="single" w:sz="4" w:space="0" w:color="000000"/>
              <w:right w:val="single" w:sz="4" w:space="0" w:color="000000"/>
            </w:tcBorders>
            <w:vAlign w:val="center"/>
          </w:tcPr>
          <w:p w14:paraId="577691F9" w14:textId="77777777" w:rsidR="00BB4DD3" w:rsidRPr="00A4509D" w:rsidRDefault="00BB4DD3" w:rsidP="00C95775">
            <w:pPr>
              <w:widowControl/>
              <w:spacing w:after="0" w:line="240" w:lineRule="auto"/>
              <w:jc w:val="center"/>
              <w:rPr>
                <w:ins w:id="1412" w:author="NO Affiliate" w:date="2026-02-12T13:15:00Z" w16du:dateUtc="2026-02-12T12:15:00Z"/>
                <w:rFonts w:ascii="Times New Roman" w:hAnsi="Times New Roman" w:cs="Times New Roman"/>
                <w:lang w:val="nb-NO"/>
              </w:rPr>
            </w:pPr>
          </w:p>
        </w:tc>
        <w:tc>
          <w:tcPr>
            <w:tcW w:w="1203" w:type="dxa"/>
            <w:tcBorders>
              <w:top w:val="single" w:sz="4" w:space="0" w:color="000000"/>
              <w:left w:val="single" w:sz="4" w:space="0" w:color="000000"/>
              <w:bottom w:val="single" w:sz="4" w:space="0" w:color="000000"/>
              <w:right w:val="single" w:sz="4" w:space="0" w:color="000000"/>
            </w:tcBorders>
            <w:vAlign w:val="center"/>
          </w:tcPr>
          <w:p w14:paraId="7ACAEFDF" w14:textId="77777777" w:rsidR="00BB4DD3" w:rsidRPr="00A4509D" w:rsidRDefault="00BB4DD3" w:rsidP="00C95775">
            <w:pPr>
              <w:widowControl/>
              <w:spacing w:after="0" w:line="240" w:lineRule="auto"/>
              <w:jc w:val="center"/>
              <w:rPr>
                <w:ins w:id="1413" w:author="NO Affiliate" w:date="2026-02-12T13:15:00Z" w16du:dateUtc="2026-02-12T12:15:00Z"/>
                <w:rFonts w:ascii="Times New Roman" w:hAnsi="Times New Roman" w:cs="Times New Roman"/>
                <w:lang w:val="nb-NO"/>
              </w:rPr>
            </w:pPr>
          </w:p>
        </w:tc>
        <w:tc>
          <w:tcPr>
            <w:tcW w:w="1200" w:type="dxa"/>
            <w:tcBorders>
              <w:top w:val="single" w:sz="4" w:space="0" w:color="000000"/>
              <w:left w:val="single" w:sz="4" w:space="0" w:color="000000"/>
              <w:bottom w:val="single" w:sz="4" w:space="0" w:color="000000"/>
              <w:right w:val="single" w:sz="4" w:space="0" w:color="000000"/>
            </w:tcBorders>
            <w:vAlign w:val="center"/>
          </w:tcPr>
          <w:p w14:paraId="566125DC" w14:textId="77777777" w:rsidR="00BB4DD3" w:rsidRPr="00A4509D" w:rsidRDefault="00BB4DD3" w:rsidP="00C95775">
            <w:pPr>
              <w:widowControl/>
              <w:spacing w:after="0" w:line="240" w:lineRule="auto"/>
              <w:jc w:val="center"/>
              <w:rPr>
                <w:ins w:id="1414" w:author="NO Affiliate" w:date="2026-02-12T13:15:00Z" w16du:dateUtc="2026-02-12T12:15:00Z"/>
                <w:rFonts w:ascii="Times New Roman" w:hAnsi="Times New Roman" w:cs="Times New Roman"/>
                <w:lang w:val="nb-NO"/>
              </w:rPr>
            </w:pPr>
          </w:p>
        </w:tc>
        <w:tc>
          <w:tcPr>
            <w:tcW w:w="1202" w:type="dxa"/>
            <w:tcBorders>
              <w:top w:val="single" w:sz="4" w:space="0" w:color="000000"/>
              <w:left w:val="single" w:sz="4" w:space="0" w:color="000000"/>
              <w:bottom w:val="single" w:sz="4" w:space="0" w:color="000000"/>
              <w:right w:val="single" w:sz="4" w:space="0" w:color="000000"/>
            </w:tcBorders>
            <w:vAlign w:val="center"/>
          </w:tcPr>
          <w:p w14:paraId="67F65FD5" w14:textId="77777777" w:rsidR="00BB4DD3" w:rsidRPr="00A4509D" w:rsidRDefault="00BB4DD3" w:rsidP="00C95775">
            <w:pPr>
              <w:widowControl/>
              <w:spacing w:after="0" w:line="240" w:lineRule="auto"/>
              <w:jc w:val="center"/>
              <w:rPr>
                <w:ins w:id="1415" w:author="NO Affiliate" w:date="2026-02-12T13:15:00Z" w16du:dateUtc="2026-02-12T12:15:00Z"/>
                <w:rFonts w:ascii="Times New Roman" w:hAnsi="Times New Roman" w:cs="Times New Roman"/>
                <w:lang w:val="nb-NO"/>
              </w:rPr>
            </w:pPr>
          </w:p>
        </w:tc>
        <w:tc>
          <w:tcPr>
            <w:tcW w:w="1200" w:type="dxa"/>
            <w:tcBorders>
              <w:top w:val="single" w:sz="4" w:space="0" w:color="000000"/>
              <w:left w:val="single" w:sz="4" w:space="0" w:color="000000"/>
              <w:bottom w:val="single" w:sz="4" w:space="0" w:color="000000"/>
              <w:right w:val="single" w:sz="4" w:space="0" w:color="000000"/>
            </w:tcBorders>
            <w:vAlign w:val="center"/>
          </w:tcPr>
          <w:p w14:paraId="71C75255" w14:textId="77777777" w:rsidR="00BB4DD3" w:rsidRPr="00A4509D" w:rsidRDefault="00BB4DD3" w:rsidP="00C95775">
            <w:pPr>
              <w:widowControl/>
              <w:spacing w:after="0" w:line="240" w:lineRule="auto"/>
              <w:jc w:val="center"/>
              <w:rPr>
                <w:ins w:id="1416" w:author="NO Affiliate" w:date="2026-02-12T13:15:00Z" w16du:dateUtc="2026-02-12T12:15:00Z"/>
                <w:rFonts w:ascii="Times New Roman" w:hAnsi="Times New Roman" w:cs="Times New Roman"/>
                <w:lang w:val="nb-NO"/>
              </w:rPr>
            </w:pPr>
          </w:p>
        </w:tc>
      </w:tr>
      <w:tr w:rsidR="00BB4DD3" w:rsidRPr="00A4509D" w14:paraId="3055745F" w14:textId="77777777" w:rsidTr="00C95775">
        <w:trPr>
          <w:ins w:id="1417" w:author="NO Affiliate" w:date="2026-02-12T13:15:00Z"/>
        </w:trPr>
        <w:tc>
          <w:tcPr>
            <w:tcW w:w="1865" w:type="dxa"/>
            <w:tcBorders>
              <w:top w:val="single" w:sz="4" w:space="0" w:color="000000"/>
              <w:left w:val="single" w:sz="4" w:space="0" w:color="000000"/>
              <w:bottom w:val="single" w:sz="4" w:space="0" w:color="000000"/>
              <w:right w:val="single" w:sz="4" w:space="0" w:color="000000"/>
            </w:tcBorders>
          </w:tcPr>
          <w:p w14:paraId="6C877028" w14:textId="77777777" w:rsidR="00BB4DD3" w:rsidRPr="00A4509D" w:rsidRDefault="00BB4DD3" w:rsidP="00C95775">
            <w:pPr>
              <w:widowControl/>
              <w:spacing w:after="0" w:line="240" w:lineRule="auto"/>
              <w:rPr>
                <w:ins w:id="1418" w:author="NO Affiliate" w:date="2026-02-12T13:15:00Z" w16du:dateUtc="2026-02-12T12:15:00Z"/>
                <w:rFonts w:ascii="Times New Roman" w:eastAsia="Times New Roman" w:hAnsi="Times New Roman" w:cs="Times New Roman"/>
                <w:lang w:val="nb-NO"/>
              </w:rPr>
            </w:pPr>
            <w:ins w:id="1419" w:author="NO Affiliate" w:date="2026-02-12T13:15:00Z" w16du:dateUtc="2026-02-12T12:15:00Z">
              <w:r w:rsidRPr="00A4509D">
                <w:rPr>
                  <w:rFonts w:ascii="Times New Roman" w:eastAsia="Times New Roman" w:hAnsi="Times New Roman" w:cs="Times New Roman"/>
                  <w:b/>
                  <w:bCs/>
                  <w:lang w:val="nb-NO"/>
                </w:rPr>
                <w:t>Antall pasienter ≤ 100 kg</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22E68FF1" w14:textId="77777777" w:rsidR="00BB4DD3" w:rsidRPr="00A4509D" w:rsidRDefault="00BB4DD3" w:rsidP="00C95775">
            <w:pPr>
              <w:widowControl/>
              <w:spacing w:after="0" w:line="240" w:lineRule="auto"/>
              <w:jc w:val="center"/>
              <w:rPr>
                <w:ins w:id="1420" w:author="NO Affiliate" w:date="2026-02-12T13:15:00Z" w16du:dateUtc="2026-02-12T12:15:00Z"/>
                <w:rFonts w:ascii="Times New Roman" w:eastAsia="Times New Roman" w:hAnsi="Times New Roman" w:cs="Times New Roman"/>
                <w:lang w:val="nb-NO"/>
              </w:rPr>
            </w:pPr>
            <w:ins w:id="1421" w:author="NO Affiliate" w:date="2026-02-12T13:15:00Z" w16du:dateUtc="2026-02-12T12:15:00Z">
              <w:r w:rsidRPr="00A4509D">
                <w:rPr>
                  <w:rFonts w:ascii="Times New Roman" w:eastAsia="Times New Roman" w:hAnsi="Times New Roman" w:cs="Times New Roman"/>
                  <w:lang w:val="nb-NO"/>
                </w:rPr>
                <w:t>154</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022CC920" w14:textId="77777777" w:rsidR="00BB4DD3" w:rsidRPr="00A4509D" w:rsidRDefault="00BB4DD3" w:rsidP="00C95775">
            <w:pPr>
              <w:widowControl/>
              <w:spacing w:after="0" w:line="240" w:lineRule="auto"/>
              <w:jc w:val="center"/>
              <w:rPr>
                <w:ins w:id="1422" w:author="NO Affiliate" w:date="2026-02-12T13:15:00Z" w16du:dateUtc="2026-02-12T12:15:00Z"/>
                <w:rFonts w:ascii="Times New Roman" w:eastAsia="Times New Roman" w:hAnsi="Times New Roman" w:cs="Times New Roman"/>
                <w:lang w:val="nb-NO"/>
              </w:rPr>
            </w:pPr>
            <w:ins w:id="1423" w:author="NO Affiliate" w:date="2026-02-12T13:15:00Z" w16du:dateUtc="2026-02-12T12:15:00Z">
              <w:r w:rsidRPr="00A4509D">
                <w:rPr>
                  <w:rFonts w:ascii="Times New Roman" w:eastAsia="Times New Roman" w:hAnsi="Times New Roman" w:cs="Times New Roman"/>
                  <w:lang w:val="nb-NO"/>
                </w:rPr>
                <w:t>153</w:t>
              </w:r>
            </w:ins>
          </w:p>
        </w:tc>
        <w:tc>
          <w:tcPr>
            <w:tcW w:w="1203" w:type="dxa"/>
            <w:tcBorders>
              <w:top w:val="single" w:sz="4" w:space="0" w:color="000000"/>
              <w:left w:val="single" w:sz="4" w:space="0" w:color="000000"/>
              <w:bottom w:val="single" w:sz="4" w:space="0" w:color="000000"/>
              <w:right w:val="single" w:sz="4" w:space="0" w:color="000000"/>
            </w:tcBorders>
            <w:vAlign w:val="center"/>
          </w:tcPr>
          <w:p w14:paraId="0B2C896D" w14:textId="77777777" w:rsidR="00BB4DD3" w:rsidRPr="00A4509D" w:rsidRDefault="00BB4DD3" w:rsidP="00C95775">
            <w:pPr>
              <w:widowControl/>
              <w:spacing w:after="0" w:line="240" w:lineRule="auto"/>
              <w:jc w:val="center"/>
              <w:rPr>
                <w:ins w:id="1424" w:author="NO Affiliate" w:date="2026-02-12T13:15:00Z" w16du:dateUtc="2026-02-12T12:15:00Z"/>
                <w:rFonts w:ascii="Times New Roman" w:eastAsia="Times New Roman" w:hAnsi="Times New Roman" w:cs="Times New Roman"/>
                <w:lang w:val="nb-NO"/>
              </w:rPr>
            </w:pPr>
            <w:ins w:id="1425" w:author="NO Affiliate" w:date="2026-02-12T13:15:00Z" w16du:dateUtc="2026-02-12T12:15:00Z">
              <w:r w:rsidRPr="00A4509D">
                <w:rPr>
                  <w:rFonts w:ascii="Times New Roman" w:eastAsia="Times New Roman" w:hAnsi="Times New Roman" w:cs="Times New Roman"/>
                  <w:lang w:val="nb-NO"/>
                </w:rPr>
                <w:t>154</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46A0C1F0" w14:textId="77777777" w:rsidR="00BB4DD3" w:rsidRPr="00A4509D" w:rsidRDefault="00BB4DD3" w:rsidP="00C95775">
            <w:pPr>
              <w:widowControl/>
              <w:spacing w:after="0" w:line="240" w:lineRule="auto"/>
              <w:jc w:val="center"/>
              <w:rPr>
                <w:ins w:id="1426" w:author="NO Affiliate" w:date="2026-02-12T13:15:00Z" w16du:dateUtc="2026-02-12T12:15:00Z"/>
                <w:rFonts w:ascii="Times New Roman" w:eastAsia="Times New Roman" w:hAnsi="Times New Roman" w:cs="Times New Roman"/>
                <w:lang w:val="nb-NO"/>
              </w:rPr>
            </w:pPr>
            <w:ins w:id="1427" w:author="NO Affiliate" w:date="2026-02-12T13:15:00Z" w16du:dateUtc="2026-02-12T12:15:00Z">
              <w:r w:rsidRPr="00A4509D">
                <w:rPr>
                  <w:rFonts w:ascii="Times New Roman" w:eastAsia="Times New Roman" w:hAnsi="Times New Roman" w:cs="Times New Roman"/>
                  <w:lang w:val="nb-NO"/>
                </w:rPr>
                <w:t>74</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203CEC85" w14:textId="77777777" w:rsidR="00BB4DD3" w:rsidRPr="00A4509D" w:rsidRDefault="00BB4DD3" w:rsidP="00C95775">
            <w:pPr>
              <w:widowControl/>
              <w:spacing w:after="0" w:line="240" w:lineRule="auto"/>
              <w:jc w:val="center"/>
              <w:rPr>
                <w:ins w:id="1428" w:author="NO Affiliate" w:date="2026-02-12T13:15:00Z" w16du:dateUtc="2026-02-12T12:15:00Z"/>
                <w:rFonts w:ascii="Times New Roman" w:eastAsia="Times New Roman" w:hAnsi="Times New Roman" w:cs="Times New Roman"/>
                <w:lang w:val="nb-NO"/>
              </w:rPr>
            </w:pPr>
            <w:ins w:id="1429" w:author="NO Affiliate" w:date="2026-02-12T13:15:00Z" w16du:dateUtc="2026-02-12T12:15:00Z">
              <w:r w:rsidRPr="00A4509D">
                <w:rPr>
                  <w:rFonts w:ascii="Times New Roman" w:eastAsia="Times New Roman" w:hAnsi="Times New Roman" w:cs="Times New Roman"/>
                  <w:lang w:val="nb-NO"/>
                </w:rPr>
                <w:t>74</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5C4A7ACA" w14:textId="77777777" w:rsidR="00BB4DD3" w:rsidRPr="00A4509D" w:rsidRDefault="00BB4DD3" w:rsidP="00C95775">
            <w:pPr>
              <w:widowControl/>
              <w:spacing w:after="0" w:line="240" w:lineRule="auto"/>
              <w:jc w:val="center"/>
              <w:rPr>
                <w:ins w:id="1430" w:author="NO Affiliate" w:date="2026-02-12T13:15:00Z" w16du:dateUtc="2026-02-12T12:15:00Z"/>
                <w:rFonts w:ascii="Times New Roman" w:eastAsia="Times New Roman" w:hAnsi="Times New Roman" w:cs="Times New Roman"/>
                <w:lang w:val="nb-NO"/>
              </w:rPr>
            </w:pPr>
            <w:ins w:id="1431" w:author="NO Affiliate" w:date="2026-02-12T13:15:00Z" w16du:dateUtc="2026-02-12T12:15:00Z">
              <w:r w:rsidRPr="00A4509D">
                <w:rPr>
                  <w:rFonts w:ascii="Times New Roman" w:eastAsia="Times New Roman" w:hAnsi="Times New Roman" w:cs="Times New Roman"/>
                  <w:lang w:val="nb-NO"/>
                </w:rPr>
                <w:t>73</w:t>
              </w:r>
            </w:ins>
          </w:p>
        </w:tc>
      </w:tr>
      <w:tr w:rsidR="00BB4DD3" w:rsidRPr="00A4509D" w14:paraId="5E530179" w14:textId="77777777" w:rsidTr="00C95775">
        <w:trPr>
          <w:ins w:id="1432" w:author="NO Affiliate" w:date="2026-02-12T13:15:00Z"/>
        </w:trPr>
        <w:tc>
          <w:tcPr>
            <w:tcW w:w="1865" w:type="dxa"/>
            <w:tcBorders>
              <w:top w:val="single" w:sz="4" w:space="0" w:color="000000"/>
              <w:left w:val="single" w:sz="4" w:space="0" w:color="000000"/>
              <w:bottom w:val="single" w:sz="4" w:space="0" w:color="000000"/>
              <w:right w:val="single" w:sz="4" w:space="0" w:color="000000"/>
            </w:tcBorders>
          </w:tcPr>
          <w:p w14:paraId="595E23F2" w14:textId="77777777" w:rsidR="00BB4DD3" w:rsidRPr="00A4509D" w:rsidRDefault="00BB4DD3" w:rsidP="00C95775">
            <w:pPr>
              <w:widowControl/>
              <w:spacing w:after="0" w:line="240" w:lineRule="auto"/>
              <w:ind w:left="284"/>
              <w:rPr>
                <w:ins w:id="1433" w:author="NO Affiliate" w:date="2026-02-12T13:15:00Z" w16du:dateUtc="2026-02-12T12:15:00Z"/>
                <w:rFonts w:ascii="Times New Roman" w:eastAsia="Times New Roman" w:hAnsi="Times New Roman" w:cs="Times New Roman"/>
                <w:lang w:val="nb-NO"/>
              </w:rPr>
            </w:pPr>
            <w:ins w:id="1434" w:author="NO Affiliate" w:date="2026-02-12T13:15:00Z" w16du:dateUtc="2026-02-12T12:15:00Z">
              <w:r w:rsidRPr="00A4509D">
                <w:rPr>
                  <w:rFonts w:ascii="Times New Roman" w:eastAsia="Times New Roman" w:hAnsi="Times New Roman" w:cs="Times New Roman"/>
                  <w:lang w:val="nb-NO"/>
                </w:rPr>
                <w:t>ACR 20-</w:t>
              </w:r>
            </w:ins>
          </w:p>
          <w:p w14:paraId="0B95E70A" w14:textId="7E48B83A" w:rsidR="00BB4DD3" w:rsidRPr="00A4509D" w:rsidRDefault="00BB4DD3" w:rsidP="00C95775">
            <w:pPr>
              <w:widowControl/>
              <w:spacing w:after="0" w:line="240" w:lineRule="auto"/>
              <w:ind w:left="284"/>
              <w:rPr>
                <w:ins w:id="1435" w:author="NO Affiliate" w:date="2026-02-12T13:15:00Z" w16du:dateUtc="2026-02-12T12:15:00Z"/>
                <w:rFonts w:ascii="Times New Roman" w:eastAsia="Times New Roman" w:hAnsi="Times New Roman" w:cs="Times New Roman"/>
                <w:lang w:val="nb-NO"/>
              </w:rPr>
            </w:pPr>
            <w:ins w:id="1436" w:author="NO Affiliate" w:date="2026-02-12T13:15:00Z" w16du:dateUtc="2026-02-12T12:15:00Z">
              <w:r w:rsidRPr="00A4509D">
                <w:rPr>
                  <w:rFonts w:ascii="Times New Roman" w:eastAsia="Times New Roman" w:hAnsi="Times New Roman" w:cs="Times New Roman"/>
                  <w:lang w:val="nb-NO"/>
                </w:rPr>
                <w:t>respons, N (%)</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10CD223C" w14:textId="77777777" w:rsidR="00BB4DD3" w:rsidRPr="00A4509D" w:rsidRDefault="00BB4DD3" w:rsidP="00C95775">
            <w:pPr>
              <w:widowControl/>
              <w:spacing w:after="0" w:line="240" w:lineRule="auto"/>
              <w:jc w:val="center"/>
              <w:rPr>
                <w:ins w:id="1437" w:author="NO Affiliate" w:date="2026-02-12T13:15:00Z" w16du:dateUtc="2026-02-12T12:15:00Z"/>
                <w:rFonts w:ascii="Times New Roman" w:eastAsia="Times New Roman" w:hAnsi="Times New Roman" w:cs="Times New Roman"/>
                <w:lang w:val="nb-NO"/>
              </w:rPr>
            </w:pPr>
            <w:ins w:id="1438" w:author="NO Affiliate" w:date="2026-02-12T13:15:00Z" w16du:dateUtc="2026-02-12T12:15:00Z">
              <w:r w:rsidRPr="00A4509D">
                <w:rPr>
                  <w:rFonts w:ascii="Times New Roman" w:eastAsia="Times New Roman" w:hAnsi="Times New Roman" w:cs="Times New Roman"/>
                  <w:lang w:val="nb-NO"/>
                </w:rPr>
                <w:t>39 (25 %)</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28A702BC" w14:textId="77777777" w:rsidR="00BB4DD3" w:rsidRPr="00A4509D" w:rsidRDefault="00BB4DD3" w:rsidP="00C95775">
            <w:pPr>
              <w:widowControl/>
              <w:spacing w:after="0" w:line="240" w:lineRule="auto"/>
              <w:jc w:val="center"/>
              <w:rPr>
                <w:ins w:id="1439" w:author="NO Affiliate" w:date="2026-02-12T13:15:00Z" w16du:dateUtc="2026-02-12T12:15:00Z"/>
                <w:rFonts w:ascii="Times New Roman" w:eastAsia="Times New Roman" w:hAnsi="Times New Roman" w:cs="Times New Roman"/>
                <w:lang w:val="nb-NO"/>
              </w:rPr>
            </w:pPr>
            <w:ins w:id="1440" w:author="NO Affiliate" w:date="2026-02-12T13:15:00Z" w16du:dateUtc="2026-02-12T12:15:00Z">
              <w:r w:rsidRPr="00A4509D">
                <w:rPr>
                  <w:rFonts w:ascii="Times New Roman" w:eastAsia="Times New Roman" w:hAnsi="Times New Roman" w:cs="Times New Roman"/>
                  <w:lang w:val="nb-NO"/>
                </w:rPr>
                <w:t>67 (44 %)</w:t>
              </w:r>
            </w:ins>
          </w:p>
        </w:tc>
        <w:tc>
          <w:tcPr>
            <w:tcW w:w="1203" w:type="dxa"/>
            <w:tcBorders>
              <w:top w:val="single" w:sz="4" w:space="0" w:color="000000"/>
              <w:left w:val="single" w:sz="4" w:space="0" w:color="000000"/>
              <w:bottom w:val="single" w:sz="4" w:space="0" w:color="000000"/>
              <w:right w:val="single" w:sz="4" w:space="0" w:color="000000"/>
            </w:tcBorders>
            <w:vAlign w:val="center"/>
          </w:tcPr>
          <w:p w14:paraId="2A209CD9" w14:textId="77777777" w:rsidR="00BB4DD3" w:rsidRPr="00A4509D" w:rsidRDefault="00BB4DD3" w:rsidP="00C95775">
            <w:pPr>
              <w:widowControl/>
              <w:spacing w:after="0" w:line="240" w:lineRule="auto"/>
              <w:jc w:val="center"/>
              <w:rPr>
                <w:ins w:id="1441" w:author="NO Affiliate" w:date="2026-02-12T13:15:00Z" w16du:dateUtc="2026-02-12T12:15:00Z"/>
                <w:rFonts w:ascii="Times New Roman" w:eastAsia="Times New Roman" w:hAnsi="Times New Roman" w:cs="Times New Roman"/>
                <w:lang w:val="nb-NO"/>
              </w:rPr>
            </w:pPr>
            <w:ins w:id="1442" w:author="NO Affiliate" w:date="2026-02-12T13:15:00Z" w16du:dateUtc="2026-02-12T12:15:00Z">
              <w:r w:rsidRPr="00A4509D">
                <w:rPr>
                  <w:rFonts w:ascii="Times New Roman" w:eastAsia="Times New Roman" w:hAnsi="Times New Roman" w:cs="Times New Roman"/>
                  <w:lang w:val="nb-NO"/>
                </w:rPr>
                <w:t>78 (51 %)</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402DED4D" w14:textId="77777777" w:rsidR="00BB4DD3" w:rsidRPr="00A4509D" w:rsidRDefault="00BB4DD3" w:rsidP="00C95775">
            <w:pPr>
              <w:widowControl/>
              <w:spacing w:after="0" w:line="240" w:lineRule="auto"/>
              <w:jc w:val="center"/>
              <w:rPr>
                <w:ins w:id="1443" w:author="NO Affiliate" w:date="2026-02-12T13:15:00Z" w16du:dateUtc="2026-02-12T12:15:00Z"/>
                <w:rFonts w:ascii="Times New Roman" w:eastAsia="Times New Roman" w:hAnsi="Times New Roman" w:cs="Times New Roman"/>
                <w:lang w:val="nb-NO"/>
              </w:rPr>
            </w:pPr>
            <w:ins w:id="1444" w:author="NO Affiliate" w:date="2026-02-12T13:15:00Z" w16du:dateUtc="2026-02-12T12:15:00Z">
              <w:r w:rsidRPr="00A4509D">
                <w:rPr>
                  <w:rFonts w:ascii="Times New Roman" w:eastAsia="Times New Roman" w:hAnsi="Times New Roman" w:cs="Times New Roman"/>
                  <w:lang w:val="nb-NO"/>
                </w:rPr>
                <w:t>17 (23 %)</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3CF56CDA" w14:textId="77777777" w:rsidR="00BB4DD3" w:rsidRPr="00A4509D" w:rsidRDefault="00BB4DD3" w:rsidP="00C95775">
            <w:pPr>
              <w:widowControl/>
              <w:spacing w:after="0" w:line="240" w:lineRule="auto"/>
              <w:jc w:val="center"/>
              <w:rPr>
                <w:ins w:id="1445" w:author="NO Affiliate" w:date="2026-02-12T13:15:00Z" w16du:dateUtc="2026-02-12T12:15:00Z"/>
                <w:rFonts w:ascii="Times New Roman" w:eastAsia="Times New Roman" w:hAnsi="Times New Roman" w:cs="Times New Roman"/>
                <w:lang w:val="nb-NO"/>
              </w:rPr>
            </w:pPr>
            <w:ins w:id="1446" w:author="NO Affiliate" w:date="2026-02-12T13:15:00Z" w16du:dateUtc="2026-02-12T12:15:00Z">
              <w:r w:rsidRPr="00A4509D">
                <w:rPr>
                  <w:rFonts w:ascii="Times New Roman" w:eastAsia="Times New Roman" w:hAnsi="Times New Roman" w:cs="Times New Roman"/>
                  <w:lang w:val="nb-NO"/>
                </w:rPr>
                <w:t>32 (43 %)</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2E5DC4C8" w14:textId="77777777" w:rsidR="00BB4DD3" w:rsidRPr="00A4509D" w:rsidRDefault="00BB4DD3" w:rsidP="00C95775">
            <w:pPr>
              <w:widowControl/>
              <w:spacing w:after="0" w:line="240" w:lineRule="auto"/>
              <w:jc w:val="center"/>
              <w:rPr>
                <w:ins w:id="1447" w:author="NO Affiliate" w:date="2026-02-12T13:15:00Z" w16du:dateUtc="2026-02-12T12:15:00Z"/>
                <w:rFonts w:ascii="Times New Roman" w:eastAsia="Times New Roman" w:hAnsi="Times New Roman" w:cs="Times New Roman"/>
                <w:lang w:val="nb-NO"/>
              </w:rPr>
            </w:pPr>
            <w:ins w:id="1448" w:author="NO Affiliate" w:date="2026-02-12T13:15:00Z" w16du:dateUtc="2026-02-12T12:15:00Z">
              <w:r w:rsidRPr="00A4509D">
                <w:rPr>
                  <w:rFonts w:ascii="Times New Roman" w:eastAsia="Times New Roman" w:hAnsi="Times New Roman" w:cs="Times New Roman"/>
                  <w:lang w:val="nb-NO"/>
                </w:rPr>
                <w:t>34 (47 %)</w:t>
              </w:r>
            </w:ins>
          </w:p>
        </w:tc>
      </w:tr>
      <w:tr w:rsidR="00BB4DD3" w:rsidRPr="00A4509D" w14:paraId="1093DDD8" w14:textId="77777777" w:rsidTr="00C95775">
        <w:trPr>
          <w:ins w:id="1449" w:author="NO Affiliate" w:date="2026-02-12T13:15:00Z"/>
        </w:trPr>
        <w:tc>
          <w:tcPr>
            <w:tcW w:w="1865" w:type="dxa"/>
            <w:tcBorders>
              <w:top w:val="single" w:sz="4" w:space="0" w:color="000000"/>
              <w:left w:val="single" w:sz="4" w:space="0" w:color="000000"/>
              <w:bottom w:val="single" w:sz="4" w:space="0" w:color="000000"/>
              <w:right w:val="single" w:sz="4" w:space="0" w:color="000000"/>
            </w:tcBorders>
          </w:tcPr>
          <w:p w14:paraId="316C7079" w14:textId="77777777" w:rsidR="00BB4DD3" w:rsidRPr="00A4509D" w:rsidRDefault="00BB4DD3" w:rsidP="00C95775">
            <w:pPr>
              <w:widowControl/>
              <w:spacing w:after="0" w:line="240" w:lineRule="auto"/>
              <w:rPr>
                <w:ins w:id="1450" w:author="NO Affiliate" w:date="2026-02-12T13:15:00Z" w16du:dateUtc="2026-02-12T12:15:00Z"/>
                <w:rFonts w:ascii="Times New Roman" w:eastAsia="Times New Roman" w:hAnsi="Times New Roman" w:cs="Times New Roman"/>
                <w:lang w:val="nb-NO"/>
              </w:rPr>
            </w:pPr>
            <w:ins w:id="1451" w:author="NO Affiliate" w:date="2026-02-12T13:15:00Z" w16du:dateUtc="2026-02-12T12:15:00Z">
              <w:r w:rsidRPr="00A4509D">
                <w:rPr>
                  <w:rFonts w:ascii="Times New Roman" w:eastAsia="Times New Roman" w:hAnsi="Times New Roman" w:cs="Times New Roman"/>
                  <w:i/>
                  <w:lang w:val="nb-NO"/>
                </w:rPr>
                <w:t>Antall pasienter med ≥ 3 % BSAd</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2823B2EB" w14:textId="77777777" w:rsidR="00BB4DD3" w:rsidRPr="00A4509D" w:rsidRDefault="00BB4DD3" w:rsidP="00C95775">
            <w:pPr>
              <w:widowControl/>
              <w:spacing w:after="0" w:line="240" w:lineRule="auto"/>
              <w:jc w:val="center"/>
              <w:rPr>
                <w:ins w:id="1452" w:author="NO Affiliate" w:date="2026-02-12T13:15:00Z" w16du:dateUtc="2026-02-12T12:15:00Z"/>
                <w:rFonts w:ascii="Times New Roman" w:eastAsia="Times New Roman" w:hAnsi="Times New Roman" w:cs="Times New Roman"/>
                <w:lang w:val="nb-NO"/>
              </w:rPr>
            </w:pPr>
            <w:ins w:id="1453" w:author="NO Affiliate" w:date="2026-02-12T13:15:00Z" w16du:dateUtc="2026-02-12T12:15:00Z">
              <w:r w:rsidRPr="00A4509D">
                <w:rPr>
                  <w:rFonts w:ascii="Times New Roman" w:eastAsia="Times New Roman" w:hAnsi="Times New Roman" w:cs="Times New Roman"/>
                  <w:lang w:val="nb-NO"/>
                </w:rPr>
                <w:t>105</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7C93967E" w14:textId="77777777" w:rsidR="00BB4DD3" w:rsidRPr="00A4509D" w:rsidRDefault="00BB4DD3" w:rsidP="00C95775">
            <w:pPr>
              <w:widowControl/>
              <w:spacing w:after="0" w:line="240" w:lineRule="auto"/>
              <w:jc w:val="center"/>
              <w:rPr>
                <w:ins w:id="1454" w:author="NO Affiliate" w:date="2026-02-12T13:15:00Z" w16du:dateUtc="2026-02-12T12:15:00Z"/>
                <w:rFonts w:ascii="Times New Roman" w:eastAsia="Times New Roman" w:hAnsi="Times New Roman" w:cs="Times New Roman"/>
                <w:lang w:val="nb-NO"/>
              </w:rPr>
            </w:pPr>
            <w:ins w:id="1455" w:author="NO Affiliate" w:date="2026-02-12T13:15:00Z" w16du:dateUtc="2026-02-12T12:15:00Z">
              <w:r w:rsidRPr="00A4509D">
                <w:rPr>
                  <w:rFonts w:ascii="Times New Roman" w:eastAsia="Times New Roman" w:hAnsi="Times New Roman" w:cs="Times New Roman"/>
                  <w:lang w:val="nb-NO"/>
                </w:rPr>
                <w:t>105</w:t>
              </w:r>
            </w:ins>
          </w:p>
        </w:tc>
        <w:tc>
          <w:tcPr>
            <w:tcW w:w="1203" w:type="dxa"/>
            <w:tcBorders>
              <w:top w:val="single" w:sz="4" w:space="0" w:color="000000"/>
              <w:left w:val="single" w:sz="4" w:space="0" w:color="000000"/>
              <w:bottom w:val="single" w:sz="4" w:space="0" w:color="000000"/>
              <w:right w:val="single" w:sz="4" w:space="0" w:color="000000"/>
            </w:tcBorders>
            <w:vAlign w:val="center"/>
          </w:tcPr>
          <w:p w14:paraId="450157A9" w14:textId="77777777" w:rsidR="00BB4DD3" w:rsidRPr="00A4509D" w:rsidRDefault="00BB4DD3" w:rsidP="00C95775">
            <w:pPr>
              <w:widowControl/>
              <w:spacing w:after="0" w:line="240" w:lineRule="auto"/>
              <w:jc w:val="center"/>
              <w:rPr>
                <w:ins w:id="1456" w:author="NO Affiliate" w:date="2026-02-12T13:15:00Z" w16du:dateUtc="2026-02-12T12:15:00Z"/>
                <w:rFonts w:ascii="Times New Roman" w:eastAsia="Times New Roman" w:hAnsi="Times New Roman" w:cs="Times New Roman"/>
                <w:lang w:val="nb-NO"/>
              </w:rPr>
            </w:pPr>
            <w:ins w:id="1457" w:author="NO Affiliate" w:date="2026-02-12T13:15:00Z" w16du:dateUtc="2026-02-12T12:15:00Z">
              <w:r w:rsidRPr="00A4509D">
                <w:rPr>
                  <w:rFonts w:ascii="Times New Roman" w:eastAsia="Times New Roman" w:hAnsi="Times New Roman" w:cs="Times New Roman"/>
                  <w:lang w:val="nb-NO"/>
                </w:rPr>
                <w:t>111</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5F8CB9D9" w14:textId="77777777" w:rsidR="00BB4DD3" w:rsidRPr="00A4509D" w:rsidRDefault="00BB4DD3" w:rsidP="00C95775">
            <w:pPr>
              <w:widowControl/>
              <w:spacing w:after="0" w:line="240" w:lineRule="auto"/>
              <w:jc w:val="center"/>
              <w:rPr>
                <w:ins w:id="1458" w:author="NO Affiliate" w:date="2026-02-12T13:15:00Z" w16du:dateUtc="2026-02-12T12:15:00Z"/>
                <w:rFonts w:ascii="Times New Roman" w:eastAsia="Times New Roman" w:hAnsi="Times New Roman" w:cs="Times New Roman"/>
                <w:lang w:val="nb-NO"/>
              </w:rPr>
            </w:pPr>
            <w:ins w:id="1459" w:author="NO Affiliate" w:date="2026-02-12T13:15:00Z" w16du:dateUtc="2026-02-12T12:15:00Z">
              <w:r w:rsidRPr="00A4509D">
                <w:rPr>
                  <w:rFonts w:ascii="Times New Roman" w:eastAsia="Times New Roman" w:hAnsi="Times New Roman" w:cs="Times New Roman"/>
                  <w:lang w:val="nb-NO"/>
                </w:rPr>
                <w:t>54</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34C2904D" w14:textId="77777777" w:rsidR="00BB4DD3" w:rsidRPr="00A4509D" w:rsidRDefault="00BB4DD3" w:rsidP="00C95775">
            <w:pPr>
              <w:widowControl/>
              <w:spacing w:after="0" w:line="240" w:lineRule="auto"/>
              <w:jc w:val="center"/>
              <w:rPr>
                <w:ins w:id="1460" w:author="NO Affiliate" w:date="2026-02-12T13:15:00Z" w16du:dateUtc="2026-02-12T12:15:00Z"/>
                <w:rFonts w:ascii="Times New Roman" w:eastAsia="Times New Roman" w:hAnsi="Times New Roman" w:cs="Times New Roman"/>
                <w:lang w:val="nb-NO"/>
              </w:rPr>
            </w:pPr>
            <w:ins w:id="1461" w:author="NO Affiliate" w:date="2026-02-12T13:15:00Z" w16du:dateUtc="2026-02-12T12:15:00Z">
              <w:r w:rsidRPr="00A4509D">
                <w:rPr>
                  <w:rFonts w:ascii="Times New Roman" w:eastAsia="Times New Roman" w:hAnsi="Times New Roman" w:cs="Times New Roman"/>
                  <w:lang w:val="nb-NO"/>
                </w:rPr>
                <w:t>58</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2726A4FA" w14:textId="77777777" w:rsidR="00BB4DD3" w:rsidRPr="00A4509D" w:rsidRDefault="00BB4DD3" w:rsidP="00C95775">
            <w:pPr>
              <w:widowControl/>
              <w:spacing w:after="0" w:line="240" w:lineRule="auto"/>
              <w:jc w:val="center"/>
              <w:rPr>
                <w:ins w:id="1462" w:author="NO Affiliate" w:date="2026-02-12T13:15:00Z" w16du:dateUtc="2026-02-12T12:15:00Z"/>
                <w:rFonts w:ascii="Times New Roman" w:eastAsia="Times New Roman" w:hAnsi="Times New Roman" w:cs="Times New Roman"/>
                <w:lang w:val="nb-NO"/>
              </w:rPr>
            </w:pPr>
            <w:ins w:id="1463" w:author="NO Affiliate" w:date="2026-02-12T13:15:00Z" w16du:dateUtc="2026-02-12T12:15:00Z">
              <w:r w:rsidRPr="00A4509D">
                <w:rPr>
                  <w:rFonts w:ascii="Times New Roman" w:eastAsia="Times New Roman" w:hAnsi="Times New Roman" w:cs="Times New Roman"/>
                  <w:lang w:val="nb-NO"/>
                </w:rPr>
                <w:t>57</w:t>
              </w:r>
            </w:ins>
          </w:p>
        </w:tc>
      </w:tr>
      <w:tr w:rsidR="00BB4DD3" w:rsidRPr="00A4509D" w14:paraId="70B77B1B" w14:textId="77777777" w:rsidTr="00C95775">
        <w:trPr>
          <w:ins w:id="1464" w:author="NO Affiliate" w:date="2026-02-12T13:15:00Z"/>
        </w:trPr>
        <w:tc>
          <w:tcPr>
            <w:tcW w:w="1865" w:type="dxa"/>
            <w:tcBorders>
              <w:top w:val="single" w:sz="4" w:space="0" w:color="000000"/>
              <w:left w:val="single" w:sz="4" w:space="0" w:color="000000"/>
              <w:bottom w:val="single" w:sz="4" w:space="0" w:color="000000"/>
              <w:right w:val="single" w:sz="4" w:space="0" w:color="000000"/>
            </w:tcBorders>
          </w:tcPr>
          <w:p w14:paraId="13B264D7" w14:textId="77777777" w:rsidR="00BB4DD3" w:rsidRPr="00A4509D" w:rsidRDefault="00BB4DD3" w:rsidP="00C95775">
            <w:pPr>
              <w:widowControl/>
              <w:spacing w:after="0" w:line="240" w:lineRule="auto"/>
              <w:ind w:left="284"/>
              <w:rPr>
                <w:ins w:id="1465" w:author="NO Affiliate" w:date="2026-02-12T13:15:00Z" w16du:dateUtc="2026-02-12T12:15:00Z"/>
                <w:rFonts w:ascii="Times New Roman" w:eastAsia="Times New Roman" w:hAnsi="Times New Roman" w:cs="Times New Roman"/>
                <w:lang w:val="nb-NO"/>
              </w:rPr>
            </w:pPr>
            <w:ins w:id="1466" w:author="NO Affiliate" w:date="2026-02-12T13:15:00Z" w16du:dateUtc="2026-02-12T12:15:00Z">
              <w:r w:rsidRPr="00A4509D">
                <w:rPr>
                  <w:rFonts w:ascii="Times New Roman" w:eastAsia="Times New Roman" w:hAnsi="Times New Roman" w:cs="Times New Roman"/>
                  <w:lang w:val="nb-NO"/>
                </w:rPr>
                <w:t>PASI 75- respons, N (%)</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3DD33684" w14:textId="77777777" w:rsidR="00BB4DD3" w:rsidRPr="00A4509D" w:rsidRDefault="00BB4DD3" w:rsidP="00C95775">
            <w:pPr>
              <w:widowControl/>
              <w:spacing w:after="0" w:line="240" w:lineRule="auto"/>
              <w:jc w:val="center"/>
              <w:rPr>
                <w:ins w:id="1467" w:author="NO Affiliate" w:date="2026-02-12T13:15:00Z" w16du:dateUtc="2026-02-12T12:15:00Z"/>
                <w:rFonts w:ascii="Times New Roman" w:eastAsia="Times New Roman" w:hAnsi="Times New Roman" w:cs="Times New Roman"/>
                <w:lang w:val="nb-NO"/>
              </w:rPr>
            </w:pPr>
            <w:ins w:id="1468" w:author="NO Affiliate" w:date="2026-02-12T13:15:00Z" w16du:dateUtc="2026-02-12T12:15:00Z">
              <w:r w:rsidRPr="00A4509D">
                <w:rPr>
                  <w:rFonts w:ascii="Times New Roman" w:eastAsia="Times New Roman" w:hAnsi="Times New Roman" w:cs="Times New Roman"/>
                  <w:lang w:val="nb-NO"/>
                </w:rPr>
                <w:t>14 (13 %)</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6ADF3872" w14:textId="77777777" w:rsidR="00BB4DD3" w:rsidRPr="00A4509D" w:rsidRDefault="00BB4DD3" w:rsidP="00C95775">
            <w:pPr>
              <w:widowControl/>
              <w:spacing w:after="0" w:line="240" w:lineRule="auto"/>
              <w:jc w:val="center"/>
              <w:rPr>
                <w:ins w:id="1469" w:author="NO Affiliate" w:date="2026-02-12T13:15:00Z" w16du:dateUtc="2026-02-12T12:15:00Z"/>
                <w:rFonts w:ascii="Times New Roman" w:eastAsia="Times New Roman" w:hAnsi="Times New Roman" w:cs="Times New Roman"/>
                <w:lang w:val="nb-NO"/>
              </w:rPr>
            </w:pPr>
            <w:ins w:id="1470" w:author="NO Affiliate" w:date="2026-02-12T13:15:00Z" w16du:dateUtc="2026-02-12T12:15:00Z">
              <w:r w:rsidRPr="00A4509D">
                <w:rPr>
                  <w:rFonts w:ascii="Times New Roman" w:eastAsia="Times New Roman" w:hAnsi="Times New Roman" w:cs="Times New Roman"/>
                  <w:lang w:val="nb-NO"/>
                </w:rPr>
                <w:t>64 (61 %)</w:t>
              </w:r>
            </w:ins>
          </w:p>
        </w:tc>
        <w:tc>
          <w:tcPr>
            <w:tcW w:w="1203" w:type="dxa"/>
            <w:tcBorders>
              <w:top w:val="single" w:sz="4" w:space="0" w:color="000000"/>
              <w:left w:val="single" w:sz="4" w:space="0" w:color="000000"/>
              <w:bottom w:val="single" w:sz="4" w:space="0" w:color="000000"/>
              <w:right w:val="single" w:sz="4" w:space="0" w:color="000000"/>
            </w:tcBorders>
            <w:vAlign w:val="center"/>
          </w:tcPr>
          <w:p w14:paraId="10856D18" w14:textId="77777777" w:rsidR="00BB4DD3" w:rsidRPr="00A4509D" w:rsidRDefault="00BB4DD3" w:rsidP="00C95775">
            <w:pPr>
              <w:widowControl/>
              <w:spacing w:after="0" w:line="240" w:lineRule="auto"/>
              <w:jc w:val="center"/>
              <w:rPr>
                <w:ins w:id="1471" w:author="NO Affiliate" w:date="2026-02-12T13:15:00Z" w16du:dateUtc="2026-02-12T12:15:00Z"/>
                <w:rFonts w:ascii="Times New Roman" w:eastAsia="Times New Roman" w:hAnsi="Times New Roman" w:cs="Times New Roman"/>
                <w:lang w:val="nb-NO"/>
              </w:rPr>
            </w:pPr>
            <w:ins w:id="1472" w:author="NO Affiliate" w:date="2026-02-12T13:15:00Z" w16du:dateUtc="2026-02-12T12:15:00Z">
              <w:r w:rsidRPr="00A4509D">
                <w:rPr>
                  <w:rFonts w:ascii="Times New Roman" w:eastAsia="Times New Roman" w:hAnsi="Times New Roman" w:cs="Times New Roman"/>
                  <w:lang w:val="nb-NO"/>
                </w:rPr>
                <w:t>73 (66 %)</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69B6F8F9" w14:textId="77777777" w:rsidR="00BB4DD3" w:rsidRPr="00A4509D" w:rsidRDefault="00BB4DD3" w:rsidP="00C95775">
            <w:pPr>
              <w:widowControl/>
              <w:spacing w:after="0" w:line="240" w:lineRule="auto"/>
              <w:jc w:val="center"/>
              <w:rPr>
                <w:ins w:id="1473" w:author="NO Affiliate" w:date="2026-02-12T13:15:00Z" w16du:dateUtc="2026-02-12T12:15:00Z"/>
                <w:rFonts w:ascii="Times New Roman" w:eastAsia="Times New Roman" w:hAnsi="Times New Roman" w:cs="Times New Roman"/>
                <w:lang w:val="nb-NO"/>
              </w:rPr>
            </w:pPr>
            <w:ins w:id="1474" w:author="NO Affiliate" w:date="2026-02-12T13:15:00Z" w16du:dateUtc="2026-02-12T12:15:00Z">
              <w:r w:rsidRPr="00A4509D">
                <w:rPr>
                  <w:rFonts w:ascii="Times New Roman" w:eastAsia="Times New Roman" w:hAnsi="Times New Roman" w:cs="Times New Roman"/>
                  <w:lang w:val="nb-NO"/>
                </w:rPr>
                <w:t>4 (7 %)</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2B7A5EB2" w14:textId="77777777" w:rsidR="00BB4DD3" w:rsidRPr="00A4509D" w:rsidRDefault="00BB4DD3" w:rsidP="00C95775">
            <w:pPr>
              <w:widowControl/>
              <w:spacing w:after="0" w:line="240" w:lineRule="auto"/>
              <w:jc w:val="center"/>
              <w:rPr>
                <w:ins w:id="1475" w:author="NO Affiliate" w:date="2026-02-12T13:15:00Z" w16du:dateUtc="2026-02-12T12:15:00Z"/>
                <w:rFonts w:ascii="Times New Roman" w:eastAsia="Times New Roman" w:hAnsi="Times New Roman" w:cs="Times New Roman"/>
                <w:lang w:val="nb-NO"/>
              </w:rPr>
            </w:pPr>
            <w:ins w:id="1476" w:author="NO Affiliate" w:date="2026-02-12T13:15:00Z" w16du:dateUtc="2026-02-12T12:15:00Z">
              <w:r w:rsidRPr="00A4509D">
                <w:rPr>
                  <w:rFonts w:ascii="Times New Roman" w:eastAsia="Times New Roman" w:hAnsi="Times New Roman" w:cs="Times New Roman"/>
                  <w:lang w:val="nb-NO"/>
                </w:rPr>
                <w:t>31 (53 %)</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108F9E45" w14:textId="77777777" w:rsidR="00BB4DD3" w:rsidRPr="00A4509D" w:rsidRDefault="00BB4DD3" w:rsidP="00C95775">
            <w:pPr>
              <w:widowControl/>
              <w:spacing w:after="0" w:line="240" w:lineRule="auto"/>
              <w:jc w:val="center"/>
              <w:rPr>
                <w:ins w:id="1477" w:author="NO Affiliate" w:date="2026-02-12T13:15:00Z" w16du:dateUtc="2026-02-12T12:15:00Z"/>
                <w:rFonts w:ascii="Times New Roman" w:eastAsia="Times New Roman" w:hAnsi="Times New Roman" w:cs="Times New Roman"/>
                <w:lang w:val="nb-NO"/>
              </w:rPr>
            </w:pPr>
            <w:ins w:id="1478" w:author="NO Affiliate" w:date="2026-02-12T13:15:00Z" w16du:dateUtc="2026-02-12T12:15:00Z">
              <w:r w:rsidRPr="00A4509D">
                <w:rPr>
                  <w:rFonts w:ascii="Times New Roman" w:eastAsia="Times New Roman" w:hAnsi="Times New Roman" w:cs="Times New Roman"/>
                  <w:lang w:val="nb-NO"/>
                </w:rPr>
                <w:t>32 (56 %)</w:t>
              </w:r>
            </w:ins>
          </w:p>
        </w:tc>
      </w:tr>
      <w:tr w:rsidR="00BB4DD3" w:rsidRPr="00A4509D" w14:paraId="773C75B1" w14:textId="77777777" w:rsidTr="00C95775">
        <w:trPr>
          <w:ins w:id="1479" w:author="NO Affiliate" w:date="2026-02-12T13:15:00Z"/>
        </w:trPr>
        <w:tc>
          <w:tcPr>
            <w:tcW w:w="1865" w:type="dxa"/>
            <w:tcBorders>
              <w:top w:val="single" w:sz="4" w:space="0" w:color="000000"/>
              <w:left w:val="single" w:sz="4" w:space="0" w:color="000000"/>
              <w:bottom w:val="single" w:sz="4" w:space="0" w:color="000000"/>
              <w:right w:val="single" w:sz="4" w:space="0" w:color="000000"/>
            </w:tcBorders>
          </w:tcPr>
          <w:p w14:paraId="49FAA3EF" w14:textId="77777777" w:rsidR="00BB4DD3" w:rsidRPr="00A4509D" w:rsidRDefault="00BB4DD3" w:rsidP="00C95775">
            <w:pPr>
              <w:widowControl/>
              <w:spacing w:after="0" w:line="240" w:lineRule="auto"/>
              <w:rPr>
                <w:ins w:id="1480" w:author="NO Affiliate" w:date="2026-02-12T13:15:00Z" w16du:dateUtc="2026-02-12T12:15:00Z"/>
                <w:rFonts w:ascii="Times New Roman" w:eastAsia="Times New Roman" w:hAnsi="Times New Roman" w:cs="Times New Roman"/>
                <w:lang w:val="nb-NO"/>
              </w:rPr>
            </w:pPr>
            <w:ins w:id="1481" w:author="NO Affiliate" w:date="2026-02-12T13:15:00Z" w16du:dateUtc="2026-02-12T12:15:00Z">
              <w:r w:rsidRPr="00A4509D">
                <w:rPr>
                  <w:rFonts w:ascii="Times New Roman" w:eastAsia="Times New Roman" w:hAnsi="Times New Roman" w:cs="Times New Roman"/>
                  <w:b/>
                  <w:bCs/>
                  <w:lang w:val="nb-NO"/>
                </w:rPr>
                <w:t>Antall pasienter &gt; 100 kg</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2F6FDBAC" w14:textId="77777777" w:rsidR="00BB4DD3" w:rsidRPr="00A4509D" w:rsidRDefault="00BB4DD3" w:rsidP="00C95775">
            <w:pPr>
              <w:widowControl/>
              <w:spacing w:after="0" w:line="240" w:lineRule="auto"/>
              <w:jc w:val="center"/>
              <w:rPr>
                <w:ins w:id="1482" w:author="NO Affiliate" w:date="2026-02-12T13:15:00Z" w16du:dateUtc="2026-02-12T12:15:00Z"/>
                <w:rFonts w:ascii="Times New Roman" w:eastAsia="Times New Roman" w:hAnsi="Times New Roman" w:cs="Times New Roman"/>
                <w:lang w:val="nb-NO"/>
              </w:rPr>
            </w:pPr>
            <w:ins w:id="1483" w:author="NO Affiliate" w:date="2026-02-12T13:15:00Z" w16du:dateUtc="2026-02-12T12:15:00Z">
              <w:r w:rsidRPr="00A4509D">
                <w:rPr>
                  <w:rFonts w:ascii="Times New Roman" w:eastAsia="Times New Roman" w:hAnsi="Times New Roman" w:cs="Times New Roman"/>
                  <w:lang w:val="nb-NO"/>
                </w:rPr>
                <w:t>52</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714B12C6" w14:textId="77777777" w:rsidR="00BB4DD3" w:rsidRPr="00A4509D" w:rsidRDefault="00BB4DD3" w:rsidP="00C95775">
            <w:pPr>
              <w:widowControl/>
              <w:spacing w:after="0" w:line="240" w:lineRule="auto"/>
              <w:jc w:val="center"/>
              <w:rPr>
                <w:ins w:id="1484" w:author="NO Affiliate" w:date="2026-02-12T13:15:00Z" w16du:dateUtc="2026-02-12T12:15:00Z"/>
                <w:rFonts w:ascii="Times New Roman" w:eastAsia="Times New Roman" w:hAnsi="Times New Roman" w:cs="Times New Roman"/>
                <w:lang w:val="nb-NO"/>
              </w:rPr>
            </w:pPr>
            <w:ins w:id="1485" w:author="NO Affiliate" w:date="2026-02-12T13:15:00Z" w16du:dateUtc="2026-02-12T12:15:00Z">
              <w:r w:rsidRPr="00A4509D">
                <w:rPr>
                  <w:rFonts w:ascii="Times New Roman" w:eastAsia="Times New Roman" w:hAnsi="Times New Roman" w:cs="Times New Roman"/>
                  <w:lang w:val="nb-NO"/>
                </w:rPr>
                <w:t>52</w:t>
              </w:r>
            </w:ins>
          </w:p>
        </w:tc>
        <w:tc>
          <w:tcPr>
            <w:tcW w:w="1203" w:type="dxa"/>
            <w:tcBorders>
              <w:top w:val="single" w:sz="4" w:space="0" w:color="000000"/>
              <w:left w:val="single" w:sz="4" w:space="0" w:color="000000"/>
              <w:bottom w:val="single" w:sz="4" w:space="0" w:color="000000"/>
              <w:right w:val="single" w:sz="4" w:space="0" w:color="000000"/>
            </w:tcBorders>
            <w:vAlign w:val="center"/>
          </w:tcPr>
          <w:p w14:paraId="681C2618" w14:textId="77777777" w:rsidR="00BB4DD3" w:rsidRPr="00A4509D" w:rsidRDefault="00BB4DD3" w:rsidP="00C95775">
            <w:pPr>
              <w:widowControl/>
              <w:spacing w:after="0" w:line="240" w:lineRule="auto"/>
              <w:jc w:val="center"/>
              <w:rPr>
                <w:ins w:id="1486" w:author="NO Affiliate" w:date="2026-02-12T13:15:00Z" w16du:dateUtc="2026-02-12T12:15:00Z"/>
                <w:rFonts w:ascii="Times New Roman" w:eastAsia="Times New Roman" w:hAnsi="Times New Roman" w:cs="Times New Roman"/>
                <w:lang w:val="nb-NO"/>
              </w:rPr>
            </w:pPr>
            <w:ins w:id="1487" w:author="NO Affiliate" w:date="2026-02-12T13:15:00Z" w16du:dateUtc="2026-02-12T12:15:00Z">
              <w:r w:rsidRPr="00A4509D">
                <w:rPr>
                  <w:rFonts w:ascii="Times New Roman" w:eastAsia="Times New Roman" w:hAnsi="Times New Roman" w:cs="Times New Roman"/>
                  <w:lang w:val="nb-NO"/>
                </w:rPr>
                <w:t>50</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1AEE63C7" w14:textId="77777777" w:rsidR="00BB4DD3" w:rsidRPr="00A4509D" w:rsidRDefault="00BB4DD3" w:rsidP="00C95775">
            <w:pPr>
              <w:widowControl/>
              <w:spacing w:after="0" w:line="240" w:lineRule="auto"/>
              <w:jc w:val="center"/>
              <w:rPr>
                <w:ins w:id="1488" w:author="NO Affiliate" w:date="2026-02-12T13:15:00Z" w16du:dateUtc="2026-02-12T12:15:00Z"/>
                <w:rFonts w:ascii="Times New Roman" w:eastAsia="Times New Roman" w:hAnsi="Times New Roman" w:cs="Times New Roman"/>
                <w:lang w:val="nb-NO"/>
              </w:rPr>
            </w:pPr>
            <w:ins w:id="1489" w:author="NO Affiliate" w:date="2026-02-12T13:15:00Z" w16du:dateUtc="2026-02-12T12:15:00Z">
              <w:r w:rsidRPr="00A4509D">
                <w:rPr>
                  <w:rFonts w:ascii="Times New Roman" w:eastAsia="Times New Roman" w:hAnsi="Times New Roman" w:cs="Times New Roman"/>
                  <w:lang w:val="nb-NO"/>
                </w:rPr>
                <w:t>30</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467682D6" w14:textId="77777777" w:rsidR="00BB4DD3" w:rsidRPr="00A4509D" w:rsidRDefault="00BB4DD3" w:rsidP="00C95775">
            <w:pPr>
              <w:widowControl/>
              <w:spacing w:after="0" w:line="240" w:lineRule="auto"/>
              <w:jc w:val="center"/>
              <w:rPr>
                <w:ins w:id="1490" w:author="NO Affiliate" w:date="2026-02-12T13:15:00Z" w16du:dateUtc="2026-02-12T12:15:00Z"/>
                <w:rFonts w:ascii="Times New Roman" w:eastAsia="Times New Roman" w:hAnsi="Times New Roman" w:cs="Times New Roman"/>
                <w:lang w:val="nb-NO"/>
              </w:rPr>
            </w:pPr>
            <w:ins w:id="1491" w:author="NO Affiliate" w:date="2026-02-12T13:15:00Z" w16du:dateUtc="2026-02-12T12:15:00Z">
              <w:r w:rsidRPr="00A4509D">
                <w:rPr>
                  <w:rFonts w:ascii="Times New Roman" w:eastAsia="Times New Roman" w:hAnsi="Times New Roman" w:cs="Times New Roman"/>
                  <w:lang w:val="nb-NO"/>
                </w:rPr>
                <w:t>29</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4B8638C3" w14:textId="77777777" w:rsidR="00BB4DD3" w:rsidRPr="00A4509D" w:rsidRDefault="00BB4DD3" w:rsidP="00C95775">
            <w:pPr>
              <w:widowControl/>
              <w:spacing w:after="0" w:line="240" w:lineRule="auto"/>
              <w:jc w:val="center"/>
              <w:rPr>
                <w:ins w:id="1492" w:author="NO Affiliate" w:date="2026-02-12T13:15:00Z" w16du:dateUtc="2026-02-12T12:15:00Z"/>
                <w:rFonts w:ascii="Times New Roman" w:eastAsia="Times New Roman" w:hAnsi="Times New Roman" w:cs="Times New Roman"/>
                <w:lang w:val="nb-NO"/>
              </w:rPr>
            </w:pPr>
            <w:ins w:id="1493" w:author="NO Affiliate" w:date="2026-02-12T13:15:00Z" w16du:dateUtc="2026-02-12T12:15:00Z">
              <w:r w:rsidRPr="00A4509D">
                <w:rPr>
                  <w:rFonts w:ascii="Times New Roman" w:eastAsia="Times New Roman" w:hAnsi="Times New Roman" w:cs="Times New Roman"/>
                  <w:lang w:val="nb-NO"/>
                </w:rPr>
                <w:t>31</w:t>
              </w:r>
            </w:ins>
          </w:p>
        </w:tc>
      </w:tr>
      <w:tr w:rsidR="00BB4DD3" w:rsidRPr="00A4509D" w14:paraId="07AF2C82" w14:textId="77777777" w:rsidTr="00C95775">
        <w:trPr>
          <w:ins w:id="1494" w:author="NO Affiliate" w:date="2026-02-12T13:15:00Z"/>
        </w:trPr>
        <w:tc>
          <w:tcPr>
            <w:tcW w:w="1865" w:type="dxa"/>
            <w:tcBorders>
              <w:top w:val="single" w:sz="4" w:space="0" w:color="000000"/>
              <w:left w:val="single" w:sz="4" w:space="0" w:color="000000"/>
              <w:bottom w:val="single" w:sz="4" w:space="0" w:color="000000"/>
              <w:right w:val="single" w:sz="4" w:space="0" w:color="000000"/>
            </w:tcBorders>
          </w:tcPr>
          <w:p w14:paraId="657BF3DF" w14:textId="77777777" w:rsidR="00BB4DD3" w:rsidRPr="00A4509D" w:rsidRDefault="00BB4DD3" w:rsidP="00C95775">
            <w:pPr>
              <w:widowControl/>
              <w:spacing w:after="0" w:line="240" w:lineRule="auto"/>
              <w:ind w:left="284"/>
              <w:rPr>
                <w:ins w:id="1495" w:author="NO Affiliate" w:date="2026-02-12T13:15:00Z" w16du:dateUtc="2026-02-12T12:15:00Z"/>
                <w:rFonts w:ascii="Times New Roman" w:eastAsia="Times New Roman" w:hAnsi="Times New Roman" w:cs="Times New Roman"/>
                <w:lang w:val="nb-NO"/>
              </w:rPr>
            </w:pPr>
            <w:ins w:id="1496" w:author="NO Affiliate" w:date="2026-02-12T13:15:00Z" w16du:dateUtc="2026-02-12T12:15:00Z">
              <w:r w:rsidRPr="00A4509D">
                <w:rPr>
                  <w:rFonts w:ascii="Times New Roman" w:eastAsia="Times New Roman" w:hAnsi="Times New Roman" w:cs="Times New Roman"/>
                  <w:lang w:val="nb-NO"/>
                </w:rPr>
                <w:t>ACR 20- respons, N (%)</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5F47937E" w14:textId="77777777" w:rsidR="00BB4DD3" w:rsidRPr="00A4509D" w:rsidRDefault="00BB4DD3" w:rsidP="00C95775">
            <w:pPr>
              <w:widowControl/>
              <w:spacing w:after="0" w:line="240" w:lineRule="auto"/>
              <w:jc w:val="center"/>
              <w:rPr>
                <w:ins w:id="1497" w:author="NO Affiliate" w:date="2026-02-12T13:15:00Z" w16du:dateUtc="2026-02-12T12:15:00Z"/>
                <w:rFonts w:ascii="Times New Roman" w:eastAsia="Times New Roman" w:hAnsi="Times New Roman" w:cs="Times New Roman"/>
                <w:lang w:val="nb-NO"/>
              </w:rPr>
            </w:pPr>
            <w:ins w:id="1498" w:author="NO Affiliate" w:date="2026-02-12T13:15:00Z" w16du:dateUtc="2026-02-12T12:15:00Z">
              <w:r w:rsidRPr="00A4509D">
                <w:rPr>
                  <w:rFonts w:ascii="Times New Roman" w:eastAsia="Times New Roman" w:hAnsi="Times New Roman" w:cs="Times New Roman"/>
                  <w:lang w:val="nb-NO"/>
                </w:rPr>
                <w:t>8 (15 %)</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57F22EAD" w14:textId="77777777" w:rsidR="00BB4DD3" w:rsidRPr="00A4509D" w:rsidRDefault="00BB4DD3" w:rsidP="00C95775">
            <w:pPr>
              <w:widowControl/>
              <w:spacing w:after="0" w:line="240" w:lineRule="auto"/>
              <w:jc w:val="center"/>
              <w:rPr>
                <w:ins w:id="1499" w:author="NO Affiliate" w:date="2026-02-12T13:15:00Z" w16du:dateUtc="2026-02-12T12:15:00Z"/>
                <w:rFonts w:ascii="Times New Roman" w:eastAsia="Times New Roman" w:hAnsi="Times New Roman" w:cs="Times New Roman"/>
                <w:lang w:val="nb-NO"/>
              </w:rPr>
            </w:pPr>
            <w:ins w:id="1500" w:author="NO Affiliate" w:date="2026-02-12T13:15:00Z" w16du:dateUtc="2026-02-12T12:15:00Z">
              <w:r w:rsidRPr="00A4509D">
                <w:rPr>
                  <w:rFonts w:ascii="Times New Roman" w:eastAsia="Times New Roman" w:hAnsi="Times New Roman" w:cs="Times New Roman"/>
                  <w:lang w:val="nb-NO"/>
                </w:rPr>
                <w:t>20 (38 %)</w:t>
              </w:r>
            </w:ins>
          </w:p>
        </w:tc>
        <w:tc>
          <w:tcPr>
            <w:tcW w:w="1203" w:type="dxa"/>
            <w:tcBorders>
              <w:top w:val="single" w:sz="4" w:space="0" w:color="000000"/>
              <w:left w:val="single" w:sz="4" w:space="0" w:color="000000"/>
              <w:bottom w:val="single" w:sz="4" w:space="0" w:color="000000"/>
              <w:right w:val="single" w:sz="4" w:space="0" w:color="000000"/>
            </w:tcBorders>
            <w:vAlign w:val="center"/>
          </w:tcPr>
          <w:p w14:paraId="00F57DE4" w14:textId="77777777" w:rsidR="00BB4DD3" w:rsidRPr="00A4509D" w:rsidRDefault="00BB4DD3" w:rsidP="00C95775">
            <w:pPr>
              <w:widowControl/>
              <w:spacing w:after="0" w:line="240" w:lineRule="auto"/>
              <w:jc w:val="center"/>
              <w:rPr>
                <w:ins w:id="1501" w:author="NO Affiliate" w:date="2026-02-12T13:15:00Z" w16du:dateUtc="2026-02-12T12:15:00Z"/>
                <w:rFonts w:ascii="Times New Roman" w:eastAsia="Times New Roman" w:hAnsi="Times New Roman" w:cs="Times New Roman"/>
                <w:lang w:val="nb-NO"/>
              </w:rPr>
            </w:pPr>
            <w:ins w:id="1502" w:author="NO Affiliate" w:date="2026-02-12T13:15:00Z" w16du:dateUtc="2026-02-12T12:15:00Z">
              <w:r w:rsidRPr="00A4509D">
                <w:rPr>
                  <w:rFonts w:ascii="Times New Roman" w:eastAsia="Times New Roman" w:hAnsi="Times New Roman" w:cs="Times New Roman"/>
                  <w:lang w:val="nb-NO"/>
                </w:rPr>
                <w:t>23 (46 %)</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64EB3B8A" w14:textId="77777777" w:rsidR="00BB4DD3" w:rsidRPr="00A4509D" w:rsidRDefault="00BB4DD3" w:rsidP="00C95775">
            <w:pPr>
              <w:widowControl/>
              <w:spacing w:after="0" w:line="240" w:lineRule="auto"/>
              <w:jc w:val="center"/>
              <w:rPr>
                <w:ins w:id="1503" w:author="NO Affiliate" w:date="2026-02-12T13:15:00Z" w16du:dateUtc="2026-02-12T12:15:00Z"/>
                <w:rFonts w:ascii="Times New Roman" w:eastAsia="Times New Roman" w:hAnsi="Times New Roman" w:cs="Times New Roman"/>
                <w:lang w:val="nb-NO"/>
              </w:rPr>
            </w:pPr>
            <w:ins w:id="1504" w:author="NO Affiliate" w:date="2026-02-12T13:15:00Z" w16du:dateUtc="2026-02-12T12:15:00Z">
              <w:r w:rsidRPr="00A4509D">
                <w:rPr>
                  <w:rFonts w:ascii="Times New Roman" w:eastAsia="Times New Roman" w:hAnsi="Times New Roman" w:cs="Times New Roman"/>
                  <w:lang w:val="nb-NO"/>
                </w:rPr>
                <w:t>4 (13 %)</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2F580150" w14:textId="77777777" w:rsidR="00BB4DD3" w:rsidRPr="00A4509D" w:rsidRDefault="00BB4DD3" w:rsidP="00C95775">
            <w:pPr>
              <w:widowControl/>
              <w:spacing w:after="0" w:line="240" w:lineRule="auto"/>
              <w:jc w:val="center"/>
              <w:rPr>
                <w:ins w:id="1505" w:author="NO Affiliate" w:date="2026-02-12T13:15:00Z" w16du:dateUtc="2026-02-12T12:15:00Z"/>
                <w:rFonts w:ascii="Times New Roman" w:eastAsia="Times New Roman" w:hAnsi="Times New Roman" w:cs="Times New Roman"/>
                <w:lang w:val="nb-NO"/>
              </w:rPr>
            </w:pPr>
            <w:ins w:id="1506" w:author="NO Affiliate" w:date="2026-02-12T13:15:00Z" w16du:dateUtc="2026-02-12T12:15:00Z">
              <w:r w:rsidRPr="00A4509D">
                <w:rPr>
                  <w:rFonts w:ascii="Times New Roman" w:eastAsia="Times New Roman" w:hAnsi="Times New Roman" w:cs="Times New Roman"/>
                  <w:lang w:val="nb-NO"/>
                </w:rPr>
                <w:t>13 (45 %)</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5E3739BF" w14:textId="77777777" w:rsidR="00BB4DD3" w:rsidRPr="00A4509D" w:rsidRDefault="00BB4DD3" w:rsidP="00C95775">
            <w:pPr>
              <w:widowControl/>
              <w:spacing w:after="0" w:line="240" w:lineRule="auto"/>
              <w:jc w:val="center"/>
              <w:rPr>
                <w:ins w:id="1507" w:author="NO Affiliate" w:date="2026-02-12T13:15:00Z" w16du:dateUtc="2026-02-12T12:15:00Z"/>
                <w:rFonts w:ascii="Times New Roman" w:eastAsia="Times New Roman" w:hAnsi="Times New Roman" w:cs="Times New Roman"/>
                <w:lang w:val="nb-NO"/>
              </w:rPr>
            </w:pPr>
            <w:ins w:id="1508" w:author="NO Affiliate" w:date="2026-02-12T13:15:00Z" w16du:dateUtc="2026-02-12T12:15:00Z">
              <w:r w:rsidRPr="00A4509D">
                <w:rPr>
                  <w:rFonts w:ascii="Times New Roman" w:eastAsia="Times New Roman" w:hAnsi="Times New Roman" w:cs="Times New Roman"/>
                  <w:lang w:val="nb-NO"/>
                </w:rPr>
                <w:t>12 (39 %)</w:t>
              </w:r>
            </w:ins>
          </w:p>
        </w:tc>
      </w:tr>
      <w:tr w:rsidR="00BB4DD3" w:rsidRPr="00A4509D" w14:paraId="7A09219F" w14:textId="77777777" w:rsidTr="00C95775">
        <w:trPr>
          <w:ins w:id="1509" w:author="NO Affiliate" w:date="2026-02-12T13:15:00Z"/>
        </w:trPr>
        <w:tc>
          <w:tcPr>
            <w:tcW w:w="1865" w:type="dxa"/>
            <w:tcBorders>
              <w:top w:val="single" w:sz="4" w:space="0" w:color="000000"/>
              <w:left w:val="single" w:sz="4" w:space="0" w:color="000000"/>
              <w:bottom w:val="single" w:sz="4" w:space="0" w:color="000000"/>
              <w:right w:val="single" w:sz="4" w:space="0" w:color="000000"/>
            </w:tcBorders>
          </w:tcPr>
          <w:p w14:paraId="664B1BB7" w14:textId="77777777" w:rsidR="00BB4DD3" w:rsidRPr="00A4509D" w:rsidRDefault="00BB4DD3" w:rsidP="00C95775">
            <w:pPr>
              <w:widowControl/>
              <w:spacing w:after="0" w:line="240" w:lineRule="auto"/>
              <w:rPr>
                <w:ins w:id="1510" w:author="NO Affiliate" w:date="2026-02-12T13:15:00Z" w16du:dateUtc="2026-02-12T12:15:00Z"/>
                <w:rFonts w:ascii="Times New Roman" w:eastAsia="Times New Roman" w:hAnsi="Times New Roman" w:cs="Times New Roman"/>
                <w:lang w:val="nb-NO"/>
              </w:rPr>
            </w:pPr>
            <w:ins w:id="1511" w:author="NO Affiliate" w:date="2026-02-12T13:15:00Z" w16du:dateUtc="2026-02-12T12:15:00Z">
              <w:r w:rsidRPr="00A4509D">
                <w:rPr>
                  <w:rFonts w:ascii="Times New Roman" w:eastAsia="Times New Roman" w:hAnsi="Times New Roman" w:cs="Times New Roman"/>
                  <w:i/>
                  <w:lang w:val="nb-NO"/>
                </w:rPr>
                <w:t>Antall pasienter med ≥ 3 % BSAd</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6A7326ED" w14:textId="77777777" w:rsidR="00BB4DD3" w:rsidRPr="00A4509D" w:rsidRDefault="00BB4DD3" w:rsidP="00C95775">
            <w:pPr>
              <w:widowControl/>
              <w:spacing w:after="0" w:line="240" w:lineRule="auto"/>
              <w:jc w:val="center"/>
              <w:rPr>
                <w:ins w:id="1512" w:author="NO Affiliate" w:date="2026-02-12T13:15:00Z" w16du:dateUtc="2026-02-12T12:15:00Z"/>
                <w:rFonts w:ascii="Times New Roman" w:eastAsia="Times New Roman" w:hAnsi="Times New Roman" w:cs="Times New Roman"/>
                <w:lang w:val="nb-NO"/>
              </w:rPr>
            </w:pPr>
            <w:ins w:id="1513" w:author="NO Affiliate" w:date="2026-02-12T13:15:00Z" w16du:dateUtc="2026-02-12T12:15:00Z">
              <w:r w:rsidRPr="00A4509D">
                <w:rPr>
                  <w:rFonts w:ascii="Times New Roman" w:eastAsia="Times New Roman" w:hAnsi="Times New Roman" w:cs="Times New Roman"/>
                  <w:lang w:val="nb-NO"/>
                </w:rPr>
                <w:t>41</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5EA93E11" w14:textId="77777777" w:rsidR="00BB4DD3" w:rsidRPr="00A4509D" w:rsidRDefault="00BB4DD3" w:rsidP="00C95775">
            <w:pPr>
              <w:widowControl/>
              <w:spacing w:after="0" w:line="240" w:lineRule="auto"/>
              <w:jc w:val="center"/>
              <w:rPr>
                <w:ins w:id="1514" w:author="NO Affiliate" w:date="2026-02-12T13:15:00Z" w16du:dateUtc="2026-02-12T12:15:00Z"/>
                <w:rFonts w:ascii="Times New Roman" w:eastAsia="Times New Roman" w:hAnsi="Times New Roman" w:cs="Times New Roman"/>
                <w:lang w:val="nb-NO"/>
              </w:rPr>
            </w:pPr>
            <w:ins w:id="1515" w:author="NO Affiliate" w:date="2026-02-12T13:15:00Z" w16du:dateUtc="2026-02-12T12:15:00Z">
              <w:r w:rsidRPr="00A4509D">
                <w:rPr>
                  <w:rFonts w:ascii="Times New Roman" w:eastAsia="Times New Roman" w:hAnsi="Times New Roman" w:cs="Times New Roman"/>
                  <w:lang w:val="nb-NO"/>
                </w:rPr>
                <w:t>40</w:t>
              </w:r>
            </w:ins>
          </w:p>
        </w:tc>
        <w:tc>
          <w:tcPr>
            <w:tcW w:w="1203" w:type="dxa"/>
            <w:tcBorders>
              <w:top w:val="single" w:sz="4" w:space="0" w:color="000000"/>
              <w:left w:val="single" w:sz="4" w:space="0" w:color="000000"/>
              <w:bottom w:val="single" w:sz="4" w:space="0" w:color="000000"/>
              <w:right w:val="single" w:sz="4" w:space="0" w:color="000000"/>
            </w:tcBorders>
            <w:vAlign w:val="center"/>
          </w:tcPr>
          <w:p w14:paraId="1DBF0891" w14:textId="77777777" w:rsidR="00BB4DD3" w:rsidRPr="00A4509D" w:rsidRDefault="00BB4DD3" w:rsidP="00C95775">
            <w:pPr>
              <w:widowControl/>
              <w:spacing w:after="0" w:line="240" w:lineRule="auto"/>
              <w:jc w:val="center"/>
              <w:rPr>
                <w:ins w:id="1516" w:author="NO Affiliate" w:date="2026-02-12T13:15:00Z" w16du:dateUtc="2026-02-12T12:15:00Z"/>
                <w:rFonts w:ascii="Times New Roman" w:eastAsia="Times New Roman" w:hAnsi="Times New Roman" w:cs="Times New Roman"/>
                <w:lang w:val="nb-NO"/>
              </w:rPr>
            </w:pPr>
            <w:ins w:id="1517" w:author="NO Affiliate" w:date="2026-02-12T13:15:00Z" w16du:dateUtc="2026-02-12T12:15:00Z">
              <w:r w:rsidRPr="00A4509D">
                <w:rPr>
                  <w:rFonts w:ascii="Times New Roman" w:eastAsia="Times New Roman" w:hAnsi="Times New Roman" w:cs="Times New Roman"/>
                  <w:lang w:val="nb-NO"/>
                </w:rPr>
                <w:t>38</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44B855DA" w14:textId="77777777" w:rsidR="00BB4DD3" w:rsidRPr="00A4509D" w:rsidRDefault="00BB4DD3" w:rsidP="00C95775">
            <w:pPr>
              <w:widowControl/>
              <w:spacing w:after="0" w:line="240" w:lineRule="auto"/>
              <w:jc w:val="center"/>
              <w:rPr>
                <w:ins w:id="1518" w:author="NO Affiliate" w:date="2026-02-12T13:15:00Z" w16du:dateUtc="2026-02-12T12:15:00Z"/>
                <w:rFonts w:ascii="Times New Roman" w:eastAsia="Times New Roman" w:hAnsi="Times New Roman" w:cs="Times New Roman"/>
                <w:lang w:val="nb-NO"/>
              </w:rPr>
            </w:pPr>
            <w:ins w:id="1519" w:author="NO Affiliate" w:date="2026-02-12T13:15:00Z" w16du:dateUtc="2026-02-12T12:15:00Z">
              <w:r w:rsidRPr="00A4509D">
                <w:rPr>
                  <w:rFonts w:ascii="Times New Roman" w:eastAsia="Times New Roman" w:hAnsi="Times New Roman" w:cs="Times New Roman"/>
                  <w:lang w:val="nb-NO"/>
                </w:rPr>
                <w:t>26</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6EC2685B" w14:textId="77777777" w:rsidR="00BB4DD3" w:rsidRPr="00A4509D" w:rsidRDefault="00BB4DD3" w:rsidP="00C95775">
            <w:pPr>
              <w:widowControl/>
              <w:spacing w:after="0" w:line="240" w:lineRule="auto"/>
              <w:jc w:val="center"/>
              <w:rPr>
                <w:ins w:id="1520" w:author="NO Affiliate" w:date="2026-02-12T13:15:00Z" w16du:dateUtc="2026-02-12T12:15:00Z"/>
                <w:rFonts w:ascii="Times New Roman" w:eastAsia="Times New Roman" w:hAnsi="Times New Roman" w:cs="Times New Roman"/>
                <w:lang w:val="nb-NO"/>
              </w:rPr>
            </w:pPr>
            <w:ins w:id="1521" w:author="NO Affiliate" w:date="2026-02-12T13:15:00Z" w16du:dateUtc="2026-02-12T12:15:00Z">
              <w:r w:rsidRPr="00A4509D">
                <w:rPr>
                  <w:rFonts w:ascii="Times New Roman" w:eastAsia="Times New Roman" w:hAnsi="Times New Roman" w:cs="Times New Roman"/>
                  <w:lang w:val="nb-NO"/>
                </w:rPr>
                <w:t>22</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332A54EF" w14:textId="77777777" w:rsidR="00BB4DD3" w:rsidRPr="00A4509D" w:rsidRDefault="00BB4DD3" w:rsidP="00C95775">
            <w:pPr>
              <w:widowControl/>
              <w:spacing w:after="0" w:line="240" w:lineRule="auto"/>
              <w:jc w:val="center"/>
              <w:rPr>
                <w:ins w:id="1522" w:author="NO Affiliate" w:date="2026-02-12T13:15:00Z" w16du:dateUtc="2026-02-12T12:15:00Z"/>
                <w:rFonts w:ascii="Times New Roman" w:eastAsia="Times New Roman" w:hAnsi="Times New Roman" w:cs="Times New Roman"/>
                <w:lang w:val="nb-NO"/>
              </w:rPr>
            </w:pPr>
            <w:ins w:id="1523" w:author="NO Affiliate" w:date="2026-02-12T13:15:00Z" w16du:dateUtc="2026-02-12T12:15:00Z">
              <w:r w:rsidRPr="00A4509D">
                <w:rPr>
                  <w:rFonts w:ascii="Times New Roman" w:eastAsia="Times New Roman" w:hAnsi="Times New Roman" w:cs="Times New Roman"/>
                  <w:lang w:val="nb-NO"/>
                </w:rPr>
                <w:t>24</w:t>
              </w:r>
            </w:ins>
          </w:p>
        </w:tc>
      </w:tr>
      <w:tr w:rsidR="00BB4DD3" w:rsidRPr="00A4509D" w14:paraId="2D265C85" w14:textId="77777777" w:rsidTr="00C95775">
        <w:trPr>
          <w:ins w:id="1524" w:author="NO Affiliate" w:date="2026-02-12T13:15:00Z"/>
        </w:trPr>
        <w:tc>
          <w:tcPr>
            <w:tcW w:w="1865" w:type="dxa"/>
            <w:tcBorders>
              <w:top w:val="single" w:sz="4" w:space="0" w:color="000000"/>
              <w:left w:val="single" w:sz="4" w:space="0" w:color="000000"/>
              <w:bottom w:val="single" w:sz="4" w:space="0" w:color="000000"/>
              <w:right w:val="single" w:sz="4" w:space="0" w:color="000000"/>
            </w:tcBorders>
          </w:tcPr>
          <w:p w14:paraId="4B5BD7EF" w14:textId="61E8A758" w:rsidR="00BB4DD3" w:rsidRPr="00A4509D" w:rsidRDefault="00BB4DD3" w:rsidP="00C95775">
            <w:pPr>
              <w:widowControl/>
              <w:spacing w:after="0" w:line="240" w:lineRule="auto"/>
              <w:rPr>
                <w:ins w:id="1525" w:author="NO Affiliate" w:date="2026-02-12T13:15:00Z" w16du:dateUtc="2026-02-12T12:15:00Z"/>
                <w:rFonts w:ascii="Times New Roman" w:eastAsia="Times New Roman" w:hAnsi="Times New Roman" w:cs="Times New Roman"/>
                <w:lang w:val="nb-NO"/>
              </w:rPr>
            </w:pPr>
            <w:ins w:id="1526" w:author="NO Affiliate" w:date="2026-02-12T13:15:00Z" w16du:dateUtc="2026-02-12T12:15:00Z">
              <w:r w:rsidRPr="00A4509D">
                <w:rPr>
                  <w:rFonts w:ascii="Times New Roman" w:eastAsia="Times New Roman" w:hAnsi="Times New Roman" w:cs="Times New Roman"/>
                  <w:lang w:val="nb-NO"/>
                </w:rPr>
                <w:t>PASI 75- respons, N (%)</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1D77B961" w14:textId="77777777" w:rsidR="00BB4DD3" w:rsidRPr="00A4509D" w:rsidRDefault="00BB4DD3" w:rsidP="00C95775">
            <w:pPr>
              <w:widowControl/>
              <w:spacing w:after="0" w:line="240" w:lineRule="auto"/>
              <w:jc w:val="center"/>
              <w:rPr>
                <w:ins w:id="1527" w:author="NO Affiliate" w:date="2026-02-12T13:15:00Z" w16du:dateUtc="2026-02-12T12:15:00Z"/>
                <w:rFonts w:ascii="Times New Roman" w:eastAsia="Times New Roman" w:hAnsi="Times New Roman" w:cs="Times New Roman"/>
                <w:lang w:val="nb-NO"/>
              </w:rPr>
            </w:pPr>
            <w:ins w:id="1528" w:author="NO Affiliate" w:date="2026-02-12T13:15:00Z" w16du:dateUtc="2026-02-12T12:15:00Z">
              <w:r w:rsidRPr="00A4509D">
                <w:rPr>
                  <w:rFonts w:ascii="Times New Roman" w:eastAsia="Times New Roman" w:hAnsi="Times New Roman" w:cs="Times New Roman"/>
                  <w:lang w:val="nb-NO"/>
                </w:rPr>
                <w:t>2 (5 %)</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150F71A4" w14:textId="77777777" w:rsidR="00BB4DD3" w:rsidRPr="00A4509D" w:rsidRDefault="00BB4DD3" w:rsidP="00C95775">
            <w:pPr>
              <w:widowControl/>
              <w:spacing w:after="0" w:line="240" w:lineRule="auto"/>
              <w:jc w:val="center"/>
              <w:rPr>
                <w:ins w:id="1529" w:author="NO Affiliate" w:date="2026-02-12T13:15:00Z" w16du:dateUtc="2026-02-12T12:15:00Z"/>
                <w:rFonts w:ascii="Times New Roman" w:eastAsia="Times New Roman" w:hAnsi="Times New Roman" w:cs="Times New Roman"/>
                <w:lang w:val="nb-NO"/>
              </w:rPr>
            </w:pPr>
            <w:ins w:id="1530" w:author="NO Affiliate" w:date="2026-02-12T13:15:00Z" w16du:dateUtc="2026-02-12T12:15:00Z">
              <w:r w:rsidRPr="00A4509D">
                <w:rPr>
                  <w:rFonts w:ascii="Times New Roman" w:eastAsia="Times New Roman" w:hAnsi="Times New Roman" w:cs="Times New Roman"/>
                  <w:lang w:val="nb-NO"/>
                </w:rPr>
                <w:t>19 (48 %)</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0C876B49" w14:textId="77777777" w:rsidR="00BB4DD3" w:rsidRPr="00A4509D" w:rsidRDefault="00BB4DD3" w:rsidP="00C95775">
            <w:pPr>
              <w:widowControl/>
              <w:spacing w:after="0" w:line="240" w:lineRule="auto"/>
              <w:jc w:val="center"/>
              <w:rPr>
                <w:ins w:id="1531" w:author="NO Affiliate" w:date="2026-02-12T13:15:00Z" w16du:dateUtc="2026-02-12T12:15:00Z"/>
                <w:rFonts w:ascii="Times New Roman" w:eastAsia="Times New Roman" w:hAnsi="Times New Roman" w:cs="Times New Roman"/>
                <w:lang w:val="nb-NO"/>
              </w:rPr>
            </w:pPr>
            <w:ins w:id="1532" w:author="NO Affiliate" w:date="2026-02-12T13:15:00Z" w16du:dateUtc="2026-02-12T12:15:00Z">
              <w:r w:rsidRPr="00A4509D">
                <w:rPr>
                  <w:rFonts w:ascii="Times New Roman" w:eastAsia="Times New Roman" w:hAnsi="Times New Roman" w:cs="Times New Roman"/>
                  <w:lang w:val="nb-NO"/>
                </w:rPr>
                <w:t>20 (53 %)</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422B86AB" w14:textId="77777777" w:rsidR="00BB4DD3" w:rsidRPr="00A4509D" w:rsidRDefault="00BB4DD3" w:rsidP="00C95775">
            <w:pPr>
              <w:widowControl/>
              <w:spacing w:after="0" w:line="240" w:lineRule="auto"/>
              <w:jc w:val="center"/>
              <w:rPr>
                <w:ins w:id="1533" w:author="NO Affiliate" w:date="2026-02-12T13:15:00Z" w16du:dateUtc="2026-02-12T12:15:00Z"/>
                <w:rFonts w:ascii="Times New Roman" w:eastAsia="Times New Roman" w:hAnsi="Times New Roman" w:cs="Times New Roman"/>
                <w:lang w:val="nb-NO"/>
              </w:rPr>
            </w:pPr>
            <w:ins w:id="1534" w:author="NO Affiliate" w:date="2026-02-12T13:15:00Z" w16du:dateUtc="2026-02-12T12:15:00Z">
              <w:r w:rsidRPr="00A4509D">
                <w:rPr>
                  <w:rFonts w:ascii="Times New Roman" w:eastAsia="Times New Roman" w:hAnsi="Times New Roman" w:cs="Times New Roman"/>
                  <w:lang w:val="nb-NO"/>
                </w:rPr>
                <w:t>0</w:t>
              </w:r>
            </w:ins>
          </w:p>
        </w:tc>
        <w:tc>
          <w:tcPr>
            <w:tcW w:w="1202" w:type="dxa"/>
            <w:tcBorders>
              <w:top w:val="single" w:sz="4" w:space="0" w:color="000000"/>
              <w:left w:val="single" w:sz="4" w:space="0" w:color="000000"/>
              <w:bottom w:val="single" w:sz="4" w:space="0" w:color="000000"/>
              <w:right w:val="single" w:sz="4" w:space="0" w:color="000000"/>
            </w:tcBorders>
            <w:vAlign w:val="center"/>
          </w:tcPr>
          <w:p w14:paraId="1ADA1BF9" w14:textId="77777777" w:rsidR="00BB4DD3" w:rsidRPr="00A4509D" w:rsidRDefault="00BB4DD3" w:rsidP="00C95775">
            <w:pPr>
              <w:widowControl/>
              <w:spacing w:after="0" w:line="240" w:lineRule="auto"/>
              <w:jc w:val="center"/>
              <w:rPr>
                <w:ins w:id="1535" w:author="NO Affiliate" w:date="2026-02-12T13:15:00Z" w16du:dateUtc="2026-02-12T12:15:00Z"/>
                <w:rFonts w:ascii="Times New Roman" w:eastAsia="Times New Roman" w:hAnsi="Times New Roman" w:cs="Times New Roman"/>
                <w:lang w:val="nb-NO"/>
              </w:rPr>
            </w:pPr>
            <w:ins w:id="1536" w:author="NO Affiliate" w:date="2026-02-12T13:15:00Z" w16du:dateUtc="2026-02-12T12:15:00Z">
              <w:r w:rsidRPr="00A4509D">
                <w:rPr>
                  <w:rFonts w:ascii="Times New Roman" w:eastAsia="Times New Roman" w:hAnsi="Times New Roman" w:cs="Times New Roman"/>
                  <w:lang w:val="nb-NO"/>
                </w:rPr>
                <w:t>10 (45 %)</w:t>
              </w:r>
            </w:ins>
          </w:p>
        </w:tc>
        <w:tc>
          <w:tcPr>
            <w:tcW w:w="1200" w:type="dxa"/>
            <w:tcBorders>
              <w:top w:val="single" w:sz="4" w:space="0" w:color="000000"/>
              <w:left w:val="single" w:sz="4" w:space="0" w:color="000000"/>
              <w:bottom w:val="single" w:sz="4" w:space="0" w:color="000000"/>
              <w:right w:val="single" w:sz="4" w:space="0" w:color="000000"/>
            </w:tcBorders>
            <w:vAlign w:val="center"/>
          </w:tcPr>
          <w:p w14:paraId="3C6FEEBB" w14:textId="77777777" w:rsidR="00BB4DD3" w:rsidRPr="00A4509D" w:rsidRDefault="00BB4DD3" w:rsidP="00C95775">
            <w:pPr>
              <w:widowControl/>
              <w:spacing w:after="0" w:line="240" w:lineRule="auto"/>
              <w:jc w:val="center"/>
              <w:rPr>
                <w:ins w:id="1537" w:author="NO Affiliate" w:date="2026-02-12T13:15:00Z" w16du:dateUtc="2026-02-12T12:15:00Z"/>
                <w:rFonts w:ascii="Times New Roman" w:eastAsia="Times New Roman" w:hAnsi="Times New Roman" w:cs="Times New Roman"/>
                <w:lang w:val="nb-NO"/>
              </w:rPr>
            </w:pPr>
            <w:ins w:id="1538" w:author="NO Affiliate" w:date="2026-02-12T13:15:00Z" w16du:dateUtc="2026-02-12T12:15:00Z">
              <w:r w:rsidRPr="00A4509D">
                <w:rPr>
                  <w:rFonts w:ascii="Times New Roman" w:eastAsia="Times New Roman" w:hAnsi="Times New Roman" w:cs="Times New Roman"/>
                  <w:lang w:val="nb-NO"/>
                </w:rPr>
                <w:t>13 (54 %)</w:t>
              </w:r>
            </w:ins>
          </w:p>
        </w:tc>
      </w:tr>
    </w:tbl>
    <w:p w14:paraId="33B812F7" w14:textId="77777777" w:rsidR="00BB4DD3" w:rsidRPr="00A4509D" w:rsidRDefault="00BB4DD3" w:rsidP="00BB4DD3">
      <w:pPr>
        <w:widowControl/>
        <w:spacing w:after="0" w:line="240" w:lineRule="auto"/>
        <w:ind w:left="284" w:hanging="284"/>
        <w:rPr>
          <w:ins w:id="1539" w:author="NO Affiliate" w:date="2026-02-12T13:15:00Z" w16du:dateUtc="2026-02-12T12:15:00Z"/>
          <w:rFonts w:ascii="Times New Roman" w:eastAsia="Times New Roman" w:hAnsi="Times New Roman" w:cs="Times New Roman"/>
          <w:sz w:val="20"/>
          <w:lang w:val="nb-NO"/>
        </w:rPr>
      </w:pPr>
      <w:ins w:id="1540" w:author="NO Affiliate" w:date="2026-02-12T13:15:00Z" w16du:dateUtc="2026-02-12T12:15:00Z">
        <w:r w:rsidRPr="00A4509D">
          <w:rPr>
            <w:rFonts w:ascii="Times New Roman" w:eastAsia="Times New Roman" w:hAnsi="Times New Roman" w:cs="Times New Roman"/>
            <w:sz w:val="20"/>
            <w:vertAlign w:val="superscript"/>
            <w:lang w:val="nb-NO"/>
          </w:rPr>
          <w:t>a</w:t>
        </w:r>
        <w:r w:rsidRPr="00A4509D">
          <w:rPr>
            <w:rFonts w:ascii="Times New Roman" w:eastAsia="Times New Roman" w:hAnsi="Times New Roman" w:cs="Times New Roman"/>
            <w:sz w:val="20"/>
            <w:lang w:val="nb-NO"/>
          </w:rPr>
          <w:tab/>
          <w:t>p &lt; 0,001</w:t>
        </w:r>
      </w:ins>
    </w:p>
    <w:p w14:paraId="37BC4D7F" w14:textId="77777777" w:rsidR="00BB4DD3" w:rsidRPr="00A4509D" w:rsidRDefault="00BB4DD3" w:rsidP="00BB4DD3">
      <w:pPr>
        <w:widowControl/>
        <w:spacing w:after="0" w:line="240" w:lineRule="auto"/>
        <w:ind w:left="284" w:hanging="284"/>
        <w:rPr>
          <w:ins w:id="1541" w:author="NO Affiliate" w:date="2026-02-12T13:15:00Z" w16du:dateUtc="2026-02-12T12:15:00Z"/>
          <w:rFonts w:ascii="Times New Roman" w:eastAsia="Times New Roman" w:hAnsi="Times New Roman" w:cs="Times New Roman"/>
          <w:sz w:val="20"/>
          <w:lang w:val="nb-NO"/>
        </w:rPr>
      </w:pPr>
      <w:ins w:id="1542" w:author="NO Affiliate" w:date="2026-02-12T13:15:00Z" w16du:dateUtc="2026-02-12T12:15:00Z">
        <w:r w:rsidRPr="00A4509D">
          <w:rPr>
            <w:rFonts w:ascii="Times New Roman" w:eastAsia="Times New Roman" w:hAnsi="Times New Roman" w:cs="Times New Roman"/>
            <w:sz w:val="20"/>
            <w:vertAlign w:val="superscript"/>
            <w:lang w:val="nb-NO"/>
          </w:rPr>
          <w:t>b</w:t>
        </w:r>
        <w:r w:rsidRPr="00A4509D">
          <w:rPr>
            <w:rFonts w:ascii="Times New Roman" w:eastAsia="Times New Roman" w:hAnsi="Times New Roman" w:cs="Times New Roman"/>
            <w:sz w:val="20"/>
            <w:lang w:val="nb-NO"/>
          </w:rPr>
          <w:tab/>
          <w:t>p &lt; 0,05</w:t>
        </w:r>
      </w:ins>
    </w:p>
    <w:p w14:paraId="4DF5CAB7" w14:textId="77777777" w:rsidR="00BB4DD3" w:rsidRPr="00A4509D" w:rsidRDefault="00BB4DD3" w:rsidP="00BB4DD3">
      <w:pPr>
        <w:widowControl/>
        <w:spacing w:after="0" w:line="240" w:lineRule="auto"/>
        <w:ind w:left="284" w:hanging="284"/>
        <w:rPr>
          <w:ins w:id="1543" w:author="NO Affiliate" w:date="2026-02-12T13:15:00Z" w16du:dateUtc="2026-02-12T12:15:00Z"/>
          <w:rFonts w:ascii="Times New Roman" w:eastAsia="Times New Roman" w:hAnsi="Times New Roman" w:cs="Times New Roman"/>
          <w:sz w:val="20"/>
          <w:lang w:val="nb-NO"/>
        </w:rPr>
      </w:pPr>
      <w:ins w:id="1544" w:author="NO Affiliate" w:date="2026-02-12T13:15:00Z" w16du:dateUtc="2026-02-12T12:15:00Z">
        <w:r w:rsidRPr="00A4509D">
          <w:rPr>
            <w:rFonts w:ascii="Times New Roman" w:eastAsia="Times New Roman" w:hAnsi="Times New Roman" w:cs="Times New Roman"/>
            <w:sz w:val="20"/>
            <w:vertAlign w:val="superscript"/>
            <w:lang w:val="nb-NO"/>
          </w:rPr>
          <w:t>c</w:t>
        </w:r>
        <w:r w:rsidRPr="00A4509D">
          <w:rPr>
            <w:rFonts w:ascii="Times New Roman" w:eastAsia="Times New Roman" w:hAnsi="Times New Roman" w:cs="Times New Roman"/>
            <w:sz w:val="20"/>
            <w:lang w:val="nb-NO"/>
          </w:rPr>
          <w:tab/>
          <w:t>p = NS</w:t>
        </w:r>
      </w:ins>
    </w:p>
    <w:p w14:paraId="696EB68E" w14:textId="77777777" w:rsidR="00BB4DD3" w:rsidRPr="00A4509D" w:rsidRDefault="00BB4DD3" w:rsidP="00BB4DD3">
      <w:pPr>
        <w:widowControl/>
        <w:spacing w:after="0" w:line="240" w:lineRule="auto"/>
        <w:ind w:left="284" w:hanging="284"/>
        <w:rPr>
          <w:ins w:id="1545" w:author="NO Affiliate" w:date="2026-02-12T13:15:00Z" w16du:dateUtc="2026-02-12T12:15:00Z"/>
          <w:rFonts w:ascii="Times New Roman" w:eastAsia="Times New Roman" w:hAnsi="Times New Roman" w:cs="Times New Roman"/>
          <w:sz w:val="20"/>
          <w:lang w:val="nb-NO"/>
        </w:rPr>
      </w:pPr>
      <w:ins w:id="1546" w:author="NO Affiliate" w:date="2026-02-12T13:15:00Z" w16du:dateUtc="2026-02-12T12:15:00Z">
        <w:r w:rsidRPr="00A4509D">
          <w:rPr>
            <w:rFonts w:ascii="Times New Roman" w:eastAsia="Times New Roman" w:hAnsi="Times New Roman" w:cs="Times New Roman"/>
            <w:sz w:val="20"/>
            <w:vertAlign w:val="superscript"/>
            <w:lang w:val="nb-NO"/>
          </w:rPr>
          <w:t>d</w:t>
        </w:r>
        <w:r w:rsidRPr="00A4509D">
          <w:rPr>
            <w:rFonts w:ascii="Times New Roman" w:eastAsia="Times New Roman" w:hAnsi="Times New Roman" w:cs="Times New Roman"/>
            <w:sz w:val="20"/>
            <w:lang w:val="nb-NO"/>
          </w:rPr>
          <w:tab/>
          <w:t>Antall pasienter med ≥ 3 % BSA-psoriasishudmedvirkning ved grunnlinje</w:t>
        </w:r>
      </w:ins>
    </w:p>
    <w:p w14:paraId="575E4AE3" w14:textId="77777777" w:rsidR="00BB4DD3" w:rsidRPr="00A4509D" w:rsidRDefault="00BB4DD3" w:rsidP="00BB4DD3">
      <w:pPr>
        <w:widowControl/>
        <w:spacing w:after="0" w:line="240" w:lineRule="auto"/>
        <w:rPr>
          <w:ins w:id="1547" w:author="NO Affiliate" w:date="2026-02-12T13:15:00Z" w16du:dateUtc="2026-02-12T12:15:00Z"/>
          <w:rFonts w:ascii="Times New Roman" w:hAnsi="Times New Roman" w:cs="Times New Roman"/>
          <w:lang w:val="nb-NO"/>
        </w:rPr>
      </w:pPr>
    </w:p>
    <w:p w14:paraId="576BD67B" w14:textId="77777777" w:rsidR="00BB4DD3" w:rsidRPr="00A4509D" w:rsidRDefault="00BB4DD3" w:rsidP="00BB4DD3">
      <w:pPr>
        <w:widowControl/>
        <w:spacing w:after="0" w:line="240" w:lineRule="auto"/>
        <w:rPr>
          <w:ins w:id="1548" w:author="NO Affiliate" w:date="2026-02-12T13:15:00Z" w16du:dateUtc="2026-02-12T12:15:00Z"/>
          <w:rFonts w:ascii="Times New Roman" w:eastAsia="Times New Roman" w:hAnsi="Times New Roman" w:cs="Times New Roman"/>
          <w:lang w:val="nb-NO"/>
        </w:rPr>
      </w:pPr>
      <w:ins w:id="1549" w:author="NO Affiliate" w:date="2026-02-12T13:15:00Z" w16du:dateUtc="2026-02-12T12:15:00Z">
        <w:r w:rsidRPr="00A4509D">
          <w:rPr>
            <w:rFonts w:ascii="Times New Roman" w:eastAsia="Times New Roman" w:hAnsi="Times New Roman" w:cs="Times New Roman"/>
            <w:lang w:val="nb-NO"/>
          </w:rPr>
          <w:t>ACR 20-, 50- og 70-respons fortsatte å bedres eller ble opprettholdt til og med uke 52 (PsA-studie 1 og 2) og uke 100 (PsA-studie 1). I PsA-studie 1 ble ACR 20-respons i uke 100 oppnådd hos 57 % og 64 % med henholdsvis 45 mg og 90 mg. I PsA-studie 2 ble ACR 20-respons i uke 52 oppnådd hos 47 % og 48 % med henholdsvis 45 mg og 90 mg.</w:t>
        </w:r>
      </w:ins>
    </w:p>
    <w:p w14:paraId="5F101BBA" w14:textId="77777777" w:rsidR="00BB4DD3" w:rsidRPr="00A4509D" w:rsidRDefault="00BB4DD3" w:rsidP="00BB4DD3">
      <w:pPr>
        <w:widowControl/>
        <w:spacing w:after="0" w:line="240" w:lineRule="auto"/>
        <w:rPr>
          <w:ins w:id="1550" w:author="NO Affiliate" w:date="2026-02-12T13:15:00Z" w16du:dateUtc="2026-02-12T12:15:00Z"/>
          <w:rFonts w:ascii="Times New Roman" w:hAnsi="Times New Roman" w:cs="Times New Roman"/>
          <w:lang w:val="nb-NO"/>
        </w:rPr>
      </w:pPr>
    </w:p>
    <w:p w14:paraId="08048FC2" w14:textId="77777777" w:rsidR="00BB4DD3" w:rsidRPr="00A4509D" w:rsidRDefault="00BB4DD3" w:rsidP="00BB4DD3">
      <w:pPr>
        <w:widowControl/>
        <w:spacing w:after="0" w:line="240" w:lineRule="auto"/>
        <w:rPr>
          <w:ins w:id="1551" w:author="NO Affiliate" w:date="2026-02-12T13:15:00Z" w16du:dateUtc="2026-02-12T12:15:00Z"/>
          <w:rFonts w:ascii="Times New Roman" w:eastAsia="Times New Roman" w:hAnsi="Times New Roman" w:cs="Times New Roman"/>
          <w:lang w:val="nb-NO"/>
        </w:rPr>
      </w:pPr>
      <w:ins w:id="1552" w:author="NO Affiliate" w:date="2026-02-12T13:15:00Z" w16du:dateUtc="2026-02-12T12:15:00Z">
        <w:r w:rsidRPr="00A4509D">
          <w:rPr>
            <w:rFonts w:ascii="Times New Roman" w:eastAsia="Times New Roman" w:hAnsi="Times New Roman" w:cs="Times New Roman"/>
            <w:lang w:val="nb-NO"/>
          </w:rPr>
          <w:t>Proporsjonen av pasienter som oppnår et modifisert PsA-responskriterierespons (PsARC) var også betraktelig høyere enn i ustekinumabgruppene sammenlignet med placebo ved uke 24. PsARC- respons ble opprettholdt til og med uke 52 og uke 100. En høyere proposjons av pasienter behandlet med ustekinumab som hadde spondylitt med perifer artritt som deres hovedpresentasjon, demonstrerte 50 og 70 prosent forbedring i BASDAI-poeng (Bath Ankylosing Spondylitis Disease Activity Index) sammenlignet med placebo ved uke 24.</w:t>
        </w:r>
      </w:ins>
    </w:p>
    <w:p w14:paraId="320BA925" w14:textId="77777777" w:rsidR="00BB4DD3" w:rsidRPr="00A4509D" w:rsidRDefault="00BB4DD3" w:rsidP="00BB4DD3">
      <w:pPr>
        <w:widowControl/>
        <w:spacing w:after="0" w:line="240" w:lineRule="auto"/>
        <w:rPr>
          <w:ins w:id="1553" w:author="NO Affiliate" w:date="2026-02-12T13:15:00Z" w16du:dateUtc="2026-02-12T12:15:00Z"/>
          <w:rFonts w:ascii="Times New Roman" w:hAnsi="Times New Roman" w:cs="Times New Roman"/>
          <w:lang w:val="nb-NO"/>
        </w:rPr>
      </w:pPr>
    </w:p>
    <w:p w14:paraId="0464B59B" w14:textId="77777777" w:rsidR="00BB4DD3" w:rsidRPr="00A4509D" w:rsidRDefault="00BB4DD3" w:rsidP="00BB4DD3">
      <w:pPr>
        <w:widowControl/>
        <w:spacing w:after="0" w:line="240" w:lineRule="auto"/>
        <w:rPr>
          <w:ins w:id="1554" w:author="NO Affiliate" w:date="2026-02-12T13:15:00Z" w16du:dateUtc="2026-02-12T12:15:00Z"/>
          <w:rFonts w:ascii="Times New Roman" w:eastAsia="Times New Roman" w:hAnsi="Times New Roman" w:cs="Times New Roman"/>
          <w:lang w:val="nb-NO"/>
        </w:rPr>
      </w:pPr>
      <w:ins w:id="1555" w:author="NO Affiliate" w:date="2026-02-12T13:15:00Z" w16du:dateUtc="2026-02-12T12:15:00Z">
        <w:r w:rsidRPr="00A4509D">
          <w:rPr>
            <w:rFonts w:ascii="Times New Roman" w:eastAsia="Times New Roman" w:hAnsi="Times New Roman" w:cs="Times New Roman"/>
            <w:lang w:val="nb-NO"/>
          </w:rPr>
          <w:t>Responser observert i ustekinumabgrupper var tilsvarende hos pasienter som mottok og ikke mottok MTX samtidig, og ble opprettholdt til og med uke 52 og uke 100. Pasienter som tidligere hadde blitt behandlet med anti-TNFα-stoffer som mottok ustekinumab oppnådde en større respons ved uke 24 enn pasienter som mottok placebo (ACR 20</w:t>
        </w:r>
        <w:r w:rsidRPr="00A4509D">
          <w:rPr>
            <w:rFonts w:ascii="Times New Roman" w:eastAsia="Times New Roman" w:hAnsi="Times New Roman" w:cs="Times New Roman"/>
            <w:lang w:val="nb-NO"/>
          </w:rPr>
          <w:noBreakHyphen/>
          <w:t>respons ved uke 24 for 45 mg og 90 mg var henholdsvis 37 % og 34 % sammenlignet med placebo 15 %; p &lt; 0,05), og respons ble opprettholdt til og med uke 52.</w:t>
        </w:r>
      </w:ins>
    </w:p>
    <w:p w14:paraId="2697A186" w14:textId="77777777" w:rsidR="00BB4DD3" w:rsidRPr="00A4509D" w:rsidRDefault="00BB4DD3" w:rsidP="00BB4DD3">
      <w:pPr>
        <w:widowControl/>
        <w:spacing w:after="0" w:line="240" w:lineRule="auto"/>
        <w:rPr>
          <w:ins w:id="1556" w:author="NO Affiliate" w:date="2026-02-12T13:15:00Z" w16du:dateUtc="2026-02-12T12:15:00Z"/>
          <w:rFonts w:ascii="Times New Roman" w:hAnsi="Times New Roman" w:cs="Times New Roman"/>
          <w:lang w:val="nb-NO"/>
        </w:rPr>
      </w:pPr>
    </w:p>
    <w:p w14:paraId="221C5D96" w14:textId="77777777" w:rsidR="00BB4DD3" w:rsidRPr="00A4509D" w:rsidRDefault="00BB4DD3" w:rsidP="00BB4DD3">
      <w:pPr>
        <w:widowControl/>
        <w:spacing w:after="0" w:line="240" w:lineRule="auto"/>
        <w:rPr>
          <w:ins w:id="1557" w:author="NO Affiliate" w:date="2026-02-12T13:15:00Z" w16du:dateUtc="2026-02-12T12:15:00Z"/>
          <w:rFonts w:ascii="Times New Roman" w:eastAsia="Times New Roman" w:hAnsi="Times New Roman" w:cs="Times New Roman"/>
          <w:lang w:val="nb-NO"/>
        </w:rPr>
      </w:pPr>
      <w:ins w:id="1558" w:author="NO Affiliate" w:date="2026-02-12T13:15:00Z" w16du:dateUtc="2026-02-12T12:15:00Z">
        <w:r w:rsidRPr="00A4509D">
          <w:rPr>
            <w:rFonts w:ascii="Times New Roman" w:eastAsia="Times New Roman" w:hAnsi="Times New Roman" w:cs="Times New Roman"/>
            <w:lang w:val="nb-NO"/>
          </w:rPr>
          <w:lastRenderedPageBreak/>
          <w:t>For pasienter med entesitt og/eller daktylitt ved grunnlinje ble signifikante forbedringer i entesitt- og daktylittpoeng observert i PsA-studie 1 i ustekinumabgruppene sammenlignet med placebo ved uke 24. I PsA-studie 2 ble det observert signifikante forbedringer i entesittpoeng og numerisk forbedring (ikke statistisk signifikant) i daktylittpoeng i ustekinumab 90 mg-gruppen sammenlignet med placebo ved uke 24. Forbedringer i entesittpoeng og daktylittpoeng ble opprettholdt til og med uke 52 og 100.</w:t>
        </w:r>
      </w:ins>
    </w:p>
    <w:p w14:paraId="353EF70B" w14:textId="77777777" w:rsidR="00BB4DD3" w:rsidRPr="00A4509D" w:rsidRDefault="00BB4DD3" w:rsidP="00BB4DD3">
      <w:pPr>
        <w:widowControl/>
        <w:spacing w:after="0" w:line="240" w:lineRule="auto"/>
        <w:rPr>
          <w:ins w:id="1559" w:author="NO Affiliate" w:date="2026-02-12T13:15:00Z" w16du:dateUtc="2026-02-12T12:15:00Z"/>
          <w:rFonts w:ascii="Times New Roman" w:hAnsi="Times New Roman" w:cs="Times New Roman"/>
          <w:lang w:val="nb-NO"/>
        </w:rPr>
      </w:pPr>
    </w:p>
    <w:p w14:paraId="4B9839A3" w14:textId="77777777" w:rsidR="00BB4DD3" w:rsidRPr="00A4509D" w:rsidRDefault="00BB4DD3" w:rsidP="00BB4DD3">
      <w:pPr>
        <w:widowControl/>
        <w:spacing w:after="0" w:line="240" w:lineRule="auto"/>
        <w:rPr>
          <w:ins w:id="1560" w:author="NO Affiliate" w:date="2026-02-12T13:15:00Z" w16du:dateUtc="2026-02-12T12:15:00Z"/>
          <w:rFonts w:ascii="Times New Roman" w:eastAsia="Times New Roman" w:hAnsi="Times New Roman" w:cs="Times New Roman"/>
          <w:lang w:val="nb-NO"/>
        </w:rPr>
      </w:pPr>
      <w:ins w:id="1561" w:author="NO Affiliate" w:date="2026-02-12T13:15:00Z" w16du:dateUtc="2026-02-12T12:15:00Z">
        <w:r w:rsidRPr="00A4509D">
          <w:rPr>
            <w:rFonts w:ascii="Times New Roman" w:eastAsia="Times New Roman" w:hAnsi="Times New Roman" w:cs="Times New Roman"/>
            <w:i/>
            <w:lang w:val="nb-NO"/>
          </w:rPr>
          <w:t>Radiografisk respons</w:t>
        </w:r>
      </w:ins>
    </w:p>
    <w:p w14:paraId="29E7F77C" w14:textId="77777777" w:rsidR="00BB4DD3" w:rsidRPr="00A4509D" w:rsidRDefault="00BB4DD3" w:rsidP="00BB4DD3">
      <w:pPr>
        <w:widowControl/>
        <w:spacing w:after="0" w:line="240" w:lineRule="auto"/>
        <w:rPr>
          <w:ins w:id="1562" w:author="NO Affiliate" w:date="2026-02-12T13:15:00Z" w16du:dateUtc="2026-02-12T12:15:00Z"/>
          <w:rFonts w:ascii="Times New Roman" w:eastAsia="Times New Roman" w:hAnsi="Times New Roman" w:cs="Times New Roman"/>
          <w:lang w:val="nb-NO"/>
        </w:rPr>
      </w:pPr>
      <w:ins w:id="1563" w:author="NO Affiliate" w:date="2026-02-12T13:15:00Z" w16du:dateUtc="2026-02-12T12:15:00Z">
        <w:r w:rsidRPr="00A4509D">
          <w:rPr>
            <w:rFonts w:ascii="Times New Roman" w:eastAsia="Times New Roman" w:hAnsi="Times New Roman" w:cs="Times New Roman"/>
            <w:lang w:val="nb-NO"/>
          </w:rPr>
          <w:t>Strukturell skade i både hender og føtter ble uttrykt som endring i total van der Heijde-Sharp-poeng (vdH-S-poeng), modifisert for PsA ved tillegg av distale fingerledd, sammenlignet med grunnlinje. Det ble gjennomført en prespesifisert integrert analyse ved kombinasjon av data fra 927 forsøkspersoner i PsA-studie 1 og 2. Ustekinumab viste en statistisk signifikant reduksjon i progresjonsraten for strukturell skade sammenlignet med placebo, målt som endring fra grunnlinje til uke 24 i total modifisert vdH-S-poeng (gjennomsnittlige ± SD poeng var 0,97 ± 3,85 i placebogruppen sammenlignet med 0,40 ± 2,11 og 0,39 ± 2,40 i ustekinumabgruppene med henholdsvis 45 mg (p &lt; 0,05) og 90 mg (p &lt; 0,001)). Denne effekten stammer fra PsA-studie 1. Effekten anses som påvist uavhengig av samtidig MTX-bruk, og ble opprettholdt til og med uke 52 (integrert analyse) og 100 (PsA-studie 1).</w:t>
        </w:r>
      </w:ins>
    </w:p>
    <w:p w14:paraId="430E1EA6" w14:textId="77777777" w:rsidR="00BB4DD3" w:rsidRPr="00A4509D" w:rsidRDefault="00BB4DD3" w:rsidP="00BB4DD3">
      <w:pPr>
        <w:widowControl/>
        <w:spacing w:after="0" w:line="240" w:lineRule="auto"/>
        <w:rPr>
          <w:ins w:id="1564" w:author="NO Affiliate" w:date="2026-02-12T13:15:00Z" w16du:dateUtc="2026-02-12T12:15:00Z"/>
          <w:rFonts w:ascii="Times New Roman" w:hAnsi="Times New Roman" w:cs="Times New Roman"/>
          <w:lang w:val="nb-NO"/>
        </w:rPr>
      </w:pPr>
    </w:p>
    <w:p w14:paraId="0FBA8E8A" w14:textId="77777777" w:rsidR="00BB4DD3" w:rsidRPr="00A4509D" w:rsidRDefault="00BB4DD3" w:rsidP="00BB4DD3">
      <w:pPr>
        <w:widowControl/>
        <w:spacing w:after="0" w:line="240" w:lineRule="auto"/>
        <w:rPr>
          <w:ins w:id="1565" w:author="NO Affiliate" w:date="2026-02-12T13:15:00Z" w16du:dateUtc="2026-02-12T12:15:00Z"/>
          <w:rFonts w:ascii="Times New Roman" w:eastAsia="Times New Roman" w:hAnsi="Times New Roman" w:cs="Times New Roman"/>
          <w:lang w:val="nb-NO"/>
        </w:rPr>
      </w:pPr>
      <w:ins w:id="1566" w:author="NO Affiliate" w:date="2026-02-12T13:15:00Z" w16du:dateUtc="2026-02-12T12:15:00Z">
        <w:r w:rsidRPr="00A4509D">
          <w:rPr>
            <w:rFonts w:ascii="Times New Roman" w:eastAsia="Times New Roman" w:hAnsi="Times New Roman" w:cs="Times New Roman"/>
            <w:i/>
            <w:lang w:val="nb-NO"/>
          </w:rPr>
          <w:t>Fysisk funksjon og helserelatert livskvalitet</w:t>
        </w:r>
      </w:ins>
    </w:p>
    <w:p w14:paraId="02FAFB82" w14:textId="77777777" w:rsidR="00BB4DD3" w:rsidRPr="00A4509D" w:rsidRDefault="00BB4DD3" w:rsidP="00BB4DD3">
      <w:pPr>
        <w:widowControl/>
        <w:spacing w:after="0" w:line="240" w:lineRule="auto"/>
        <w:rPr>
          <w:ins w:id="1567" w:author="NO Affiliate" w:date="2026-02-12T13:15:00Z" w16du:dateUtc="2026-02-12T12:15:00Z"/>
          <w:rFonts w:ascii="Times New Roman" w:eastAsia="Times New Roman" w:hAnsi="Times New Roman" w:cs="Times New Roman"/>
          <w:lang w:val="nb-NO"/>
        </w:rPr>
      </w:pPr>
      <w:ins w:id="1568" w:author="NO Affiliate" w:date="2026-02-12T13:15:00Z" w16du:dateUtc="2026-02-12T12:15:00Z">
        <w:r w:rsidRPr="00A4509D">
          <w:rPr>
            <w:rFonts w:ascii="Times New Roman" w:eastAsia="Times New Roman" w:hAnsi="Times New Roman" w:cs="Times New Roman"/>
            <w:lang w:val="nb-NO"/>
          </w:rPr>
          <w:t>Ustekinumab-behandlede pasienter viser signifikant forbedring i fysisk funksjon vurdert etter funksjonshemningsindeksen i helsevurderingsundersøkelsen (HAQ-DI) ved uke 24. Proporsjonen av pasienter som oppnår en klinisk betydningsfull forbedring (≥ 0,3) i HAQ-DI-poeng fra grunnlinje var også betraktelig høyere i ustekinumabgruppene sammenlignet med placebo. Forbedring i HAQ-DI- poeng fra grunnlinje ble opprettholdt til og med uke 52 og 100.</w:t>
        </w:r>
      </w:ins>
    </w:p>
    <w:p w14:paraId="718F669E" w14:textId="77777777" w:rsidR="00BB4DD3" w:rsidRPr="00A4509D" w:rsidRDefault="00BB4DD3" w:rsidP="00BB4DD3">
      <w:pPr>
        <w:widowControl/>
        <w:spacing w:after="0" w:line="240" w:lineRule="auto"/>
        <w:rPr>
          <w:ins w:id="1569" w:author="NO Affiliate" w:date="2026-02-12T13:15:00Z" w16du:dateUtc="2026-02-12T12:15:00Z"/>
          <w:rFonts w:ascii="Times New Roman" w:hAnsi="Times New Roman" w:cs="Times New Roman"/>
          <w:lang w:val="nb-NO"/>
        </w:rPr>
      </w:pPr>
    </w:p>
    <w:p w14:paraId="2560A4AD" w14:textId="77777777" w:rsidR="00BB4DD3" w:rsidRPr="00A4509D" w:rsidRDefault="00BB4DD3" w:rsidP="00BB4DD3">
      <w:pPr>
        <w:widowControl/>
        <w:spacing w:after="0" w:line="240" w:lineRule="auto"/>
        <w:rPr>
          <w:ins w:id="1570" w:author="NO Affiliate" w:date="2026-02-12T13:15:00Z" w16du:dateUtc="2026-02-12T12:15:00Z"/>
          <w:rFonts w:ascii="Times New Roman" w:eastAsia="Times New Roman" w:hAnsi="Times New Roman" w:cs="Times New Roman"/>
          <w:lang w:val="nb-NO"/>
        </w:rPr>
      </w:pPr>
      <w:ins w:id="1571" w:author="NO Affiliate" w:date="2026-02-12T13:15:00Z" w16du:dateUtc="2026-02-12T12:15:00Z">
        <w:r w:rsidRPr="00A4509D">
          <w:rPr>
            <w:rFonts w:ascii="Times New Roman" w:eastAsia="Times New Roman" w:hAnsi="Times New Roman" w:cs="Times New Roman"/>
            <w:lang w:val="nb-NO"/>
          </w:rPr>
          <w:t>Det var signifikant forbedring i DLQI-poeng i ustekinumabgrupper sammenlignet med placebo ved uke 24, som ble opprettholdt til og med uke 52 og 100. I PsA-studie 2 var det en signifikant forbedring i poeng for funksjonell vurdering av behandling for kronisk sykdom–tretthet (FACIT-F) i ustekinumabgrupper når de sammenlignes med placebo ved uke 24. Proporsjonen av pasienter som oppnådde klinisk betydningsfull forbedring i tretthet (4 poeng i FACIT-F) var også betraktelig høyere i ustekinumabgrupper sammenlignet med placebo. Forbedring i FACIT-poeng ble opprettholdt til og med uke 52.</w:t>
        </w:r>
      </w:ins>
    </w:p>
    <w:p w14:paraId="079A5333" w14:textId="77777777" w:rsidR="00BB4DD3" w:rsidRPr="00A4509D" w:rsidRDefault="00BB4DD3" w:rsidP="00BB4DD3">
      <w:pPr>
        <w:widowControl/>
        <w:spacing w:after="0" w:line="240" w:lineRule="auto"/>
        <w:rPr>
          <w:ins w:id="1572" w:author="NO Affiliate" w:date="2026-02-12T13:15:00Z" w16du:dateUtc="2026-02-12T12:15:00Z"/>
          <w:rFonts w:ascii="Times New Roman" w:hAnsi="Times New Roman" w:cs="Times New Roman"/>
          <w:lang w:val="nb-NO"/>
        </w:rPr>
      </w:pPr>
    </w:p>
    <w:p w14:paraId="4676708B" w14:textId="77777777" w:rsidR="00BB4DD3" w:rsidRPr="00A4509D" w:rsidRDefault="00BB4DD3" w:rsidP="00BB4DD3">
      <w:pPr>
        <w:widowControl/>
        <w:spacing w:after="0" w:line="240" w:lineRule="auto"/>
        <w:rPr>
          <w:ins w:id="1573" w:author="NO Affiliate" w:date="2026-02-12T13:15:00Z" w16du:dateUtc="2026-02-12T12:15:00Z"/>
          <w:rFonts w:ascii="Times New Roman" w:eastAsia="Times New Roman" w:hAnsi="Times New Roman" w:cs="Times New Roman"/>
          <w:lang w:val="nb-NO"/>
        </w:rPr>
      </w:pPr>
      <w:ins w:id="1574" w:author="NO Affiliate" w:date="2026-02-12T13:15:00Z" w16du:dateUtc="2026-02-12T12:15:00Z">
        <w:r w:rsidRPr="00A4509D">
          <w:rPr>
            <w:rFonts w:ascii="Times New Roman" w:eastAsia="Times New Roman" w:hAnsi="Times New Roman" w:cs="Times New Roman"/>
            <w:u w:val="single" w:color="000000"/>
            <w:lang w:val="nb-NO"/>
          </w:rPr>
          <w:t>Pediatrisk populasjon</w:t>
        </w:r>
      </w:ins>
    </w:p>
    <w:p w14:paraId="48C853FF" w14:textId="77777777" w:rsidR="00BB4DD3" w:rsidRPr="00A4509D" w:rsidRDefault="00BB4DD3" w:rsidP="00BB4DD3">
      <w:pPr>
        <w:widowControl/>
        <w:spacing w:after="0" w:line="240" w:lineRule="auto"/>
        <w:rPr>
          <w:ins w:id="1575" w:author="NO Affiliate" w:date="2026-02-12T13:15:00Z" w16du:dateUtc="2026-02-12T12:15:00Z"/>
          <w:rFonts w:ascii="Times New Roman" w:eastAsia="Times New Roman" w:hAnsi="Times New Roman" w:cs="Times New Roman"/>
          <w:lang w:val="nb-NO"/>
        </w:rPr>
      </w:pPr>
      <w:ins w:id="1576" w:author="NO Affiliate" w:date="2026-02-12T13:15:00Z" w16du:dateUtc="2026-02-12T12:15:00Z">
        <w:r w:rsidRPr="00A4509D">
          <w:rPr>
            <w:rFonts w:ascii="Times New Roman" w:eastAsia="Times New Roman" w:hAnsi="Times New Roman" w:cs="Times New Roman"/>
            <w:lang w:val="nb-NO"/>
          </w:rPr>
          <w:t>Det europeiske legemiddelkontoret (the European Medicines Agency) har utsatt forpliktelsen til å presentere resultater fra studier med referansepreparatet som inneholder ustekinumab i en eller flere undergrupper av den pediatriske populasjonen med juvenil idiopatisk artritt (se pkt. 4.2 for informasjon om pediatrisk bruk).</w:t>
        </w:r>
      </w:ins>
    </w:p>
    <w:p w14:paraId="484B2CC3" w14:textId="77777777" w:rsidR="00BB4DD3" w:rsidRPr="00A4509D" w:rsidRDefault="00BB4DD3" w:rsidP="00BB4DD3">
      <w:pPr>
        <w:widowControl/>
        <w:spacing w:after="0" w:line="240" w:lineRule="auto"/>
        <w:rPr>
          <w:ins w:id="1577" w:author="NO Affiliate" w:date="2026-02-12T13:15:00Z" w16du:dateUtc="2026-02-12T12:15:00Z"/>
          <w:rFonts w:ascii="Times New Roman" w:hAnsi="Times New Roman" w:cs="Times New Roman"/>
          <w:lang w:val="nb-NO"/>
        </w:rPr>
      </w:pPr>
    </w:p>
    <w:p w14:paraId="0701077D" w14:textId="77777777" w:rsidR="00BB4DD3" w:rsidRPr="00A4509D" w:rsidRDefault="00BB4DD3" w:rsidP="00BB4DD3">
      <w:pPr>
        <w:widowControl/>
        <w:spacing w:after="0" w:line="240" w:lineRule="auto"/>
        <w:rPr>
          <w:ins w:id="1578" w:author="NO Affiliate" w:date="2026-02-12T13:15:00Z" w16du:dateUtc="2026-02-12T12:15:00Z"/>
          <w:rFonts w:ascii="Times New Roman" w:eastAsia="Times New Roman" w:hAnsi="Times New Roman" w:cs="Times New Roman"/>
          <w:lang w:val="nb-NO"/>
        </w:rPr>
      </w:pPr>
      <w:ins w:id="1579" w:author="NO Affiliate" w:date="2026-02-12T13:15:00Z" w16du:dateUtc="2026-02-12T12:15:00Z">
        <w:r w:rsidRPr="00A4509D">
          <w:rPr>
            <w:rFonts w:ascii="Times New Roman" w:eastAsia="Times New Roman" w:hAnsi="Times New Roman" w:cs="Times New Roman"/>
            <w:i/>
            <w:lang w:val="nb-NO"/>
          </w:rPr>
          <w:t>Pediatrisk plakkpsoriasis</w:t>
        </w:r>
      </w:ins>
    </w:p>
    <w:p w14:paraId="4D89074C" w14:textId="77777777" w:rsidR="00BB4DD3" w:rsidRPr="00A4509D" w:rsidRDefault="00BB4DD3" w:rsidP="00BB4DD3">
      <w:pPr>
        <w:widowControl/>
        <w:spacing w:after="0" w:line="240" w:lineRule="auto"/>
        <w:rPr>
          <w:ins w:id="1580" w:author="NO Affiliate" w:date="2026-02-12T13:15:00Z" w16du:dateUtc="2026-02-12T12:15:00Z"/>
          <w:rFonts w:ascii="Times New Roman" w:eastAsia="Times New Roman" w:hAnsi="Times New Roman" w:cs="Times New Roman"/>
          <w:lang w:val="nb-NO"/>
        </w:rPr>
      </w:pPr>
      <w:ins w:id="1581" w:author="NO Affiliate" w:date="2026-02-12T13:15:00Z" w16du:dateUtc="2026-02-12T12:15:00Z">
        <w:r w:rsidRPr="00A4509D">
          <w:rPr>
            <w:rFonts w:ascii="Times New Roman" w:eastAsia="Times New Roman" w:hAnsi="Times New Roman" w:cs="Times New Roman"/>
            <w:lang w:val="nb-NO"/>
          </w:rPr>
          <w:t>Det er vist at ustekinumab forbedrer tegn og symptomer og helserelatert livskvalitet hos pediatriske pasienter fra 6 års alder med plakkpsoriasis.</w:t>
        </w:r>
      </w:ins>
    </w:p>
    <w:p w14:paraId="1CE9D3FD" w14:textId="77777777" w:rsidR="00BB4DD3" w:rsidRPr="00A4509D" w:rsidRDefault="00BB4DD3" w:rsidP="00BB4DD3">
      <w:pPr>
        <w:widowControl/>
        <w:spacing w:after="0" w:line="240" w:lineRule="auto"/>
        <w:rPr>
          <w:ins w:id="1582" w:author="NO Affiliate" w:date="2026-02-12T13:15:00Z" w16du:dateUtc="2026-02-12T12:15:00Z"/>
          <w:rFonts w:ascii="Times New Roman" w:hAnsi="Times New Roman" w:cs="Times New Roman"/>
          <w:lang w:val="nb-NO"/>
        </w:rPr>
      </w:pPr>
    </w:p>
    <w:p w14:paraId="51766188" w14:textId="77777777" w:rsidR="00BB4DD3" w:rsidRPr="00A4509D" w:rsidRDefault="00BB4DD3" w:rsidP="00BB4DD3">
      <w:pPr>
        <w:keepNext/>
        <w:widowControl/>
        <w:spacing w:after="0" w:line="240" w:lineRule="auto"/>
        <w:rPr>
          <w:ins w:id="1583" w:author="NO Affiliate" w:date="2026-02-12T13:15:00Z" w16du:dateUtc="2026-02-12T12:15:00Z"/>
          <w:rFonts w:ascii="Times New Roman" w:eastAsia="Times New Roman" w:hAnsi="Times New Roman" w:cs="Times New Roman"/>
          <w:lang w:val="nb-NO"/>
        </w:rPr>
      </w:pPr>
      <w:ins w:id="1584" w:author="NO Affiliate" w:date="2026-02-12T13:15:00Z" w16du:dateUtc="2026-02-12T12:15:00Z">
        <w:r w:rsidRPr="00A4509D">
          <w:rPr>
            <w:rFonts w:ascii="Times New Roman" w:eastAsia="Times New Roman" w:hAnsi="Times New Roman" w:cs="Times New Roman"/>
            <w:i/>
            <w:lang w:val="nb-NO"/>
          </w:rPr>
          <w:t>Ungdom (12-17 år)</w:t>
        </w:r>
      </w:ins>
    </w:p>
    <w:p w14:paraId="45888954" w14:textId="77777777" w:rsidR="00BB4DD3" w:rsidRPr="00A4509D" w:rsidRDefault="00BB4DD3" w:rsidP="00BB4DD3">
      <w:pPr>
        <w:keepNext/>
        <w:widowControl/>
        <w:spacing w:after="0" w:line="240" w:lineRule="auto"/>
        <w:rPr>
          <w:ins w:id="1585" w:author="NO Affiliate" w:date="2026-02-12T13:15:00Z" w16du:dateUtc="2026-02-12T12:15:00Z"/>
          <w:rFonts w:ascii="Times New Roman" w:eastAsia="Times New Roman" w:hAnsi="Times New Roman" w:cs="Times New Roman"/>
          <w:lang w:val="nb-NO"/>
        </w:rPr>
      </w:pPr>
      <w:ins w:id="1586" w:author="NO Affiliate" w:date="2026-02-12T13:15:00Z" w16du:dateUtc="2026-02-12T12:15:00Z">
        <w:r w:rsidRPr="00A4509D">
          <w:rPr>
            <w:rFonts w:ascii="Times New Roman" w:eastAsia="Times New Roman" w:hAnsi="Times New Roman" w:cs="Times New Roman"/>
            <w:lang w:val="nb-NO"/>
          </w:rPr>
          <w:t>Effekt av ustekinumab ble undersøkt hos 110 pediatriske pasienter i alderen 12 til 17 år med moderat til alvorlig plakkpsoriasis, i en multisenter, fase 3, randomisert, dobbeltblindet, placebokontrollert studie (CADMUS). Pasienter ble randomisert til å få placebo (n = 37) eller den anbefalte dosen av ustekinumab (se pkt. 4.2, n = 36) eller halvparten av den anbefalte dosen av ustekinumab (n = 37) ved subkutan injeksjon i uke 0 og 4 etterfulgt av dosering hver 12. uke (q12w). I uke 12 byttet pasienter behandlet med placebo over til å få ustekinumab («crossover»).</w:t>
        </w:r>
      </w:ins>
    </w:p>
    <w:p w14:paraId="22093D13" w14:textId="77777777" w:rsidR="00BB4DD3" w:rsidRPr="00A4509D" w:rsidRDefault="00BB4DD3" w:rsidP="00BB4DD3">
      <w:pPr>
        <w:widowControl/>
        <w:spacing w:after="0" w:line="240" w:lineRule="auto"/>
        <w:rPr>
          <w:ins w:id="1587" w:author="NO Affiliate" w:date="2026-02-12T13:15:00Z" w16du:dateUtc="2026-02-12T12:15:00Z"/>
          <w:rFonts w:ascii="Times New Roman" w:hAnsi="Times New Roman" w:cs="Times New Roman"/>
          <w:lang w:val="nb-NO"/>
        </w:rPr>
      </w:pPr>
    </w:p>
    <w:p w14:paraId="5778C869" w14:textId="77777777" w:rsidR="00BB4DD3" w:rsidRPr="00A4509D" w:rsidRDefault="00BB4DD3" w:rsidP="00BB4DD3">
      <w:pPr>
        <w:widowControl/>
        <w:spacing w:after="0" w:line="240" w:lineRule="auto"/>
        <w:rPr>
          <w:ins w:id="1588" w:author="NO Affiliate" w:date="2026-02-12T13:15:00Z" w16du:dateUtc="2026-02-12T12:15:00Z"/>
          <w:rFonts w:ascii="Times New Roman" w:eastAsia="Times New Roman" w:hAnsi="Times New Roman" w:cs="Times New Roman"/>
          <w:lang w:val="nb-NO"/>
        </w:rPr>
      </w:pPr>
      <w:ins w:id="1589" w:author="NO Affiliate" w:date="2026-02-12T13:15:00Z" w16du:dateUtc="2026-02-12T12:15:00Z">
        <w:r w:rsidRPr="00A4509D">
          <w:rPr>
            <w:rFonts w:ascii="Times New Roman" w:eastAsia="Times New Roman" w:hAnsi="Times New Roman" w:cs="Times New Roman"/>
            <w:lang w:val="nb-NO"/>
          </w:rPr>
          <w:t>Pasienter med PASI ≥ 12, PGA ≥ 3 og BSA-involvering på minst 10 %, som var kandidater for systemisk behandling eller fototerapi, kunne inkluderes i studien. Cirka 60 % av pasientene var tidligere eksponert for konvensjonell systemisk behandling eller fototerapi. Cirka 11 % av pasientene var tidligere eksponert for biologiske legemidler.</w:t>
        </w:r>
      </w:ins>
    </w:p>
    <w:p w14:paraId="4FAD3B10" w14:textId="77777777" w:rsidR="00BB4DD3" w:rsidRPr="00A4509D" w:rsidRDefault="00BB4DD3" w:rsidP="00BB4DD3">
      <w:pPr>
        <w:widowControl/>
        <w:spacing w:after="0" w:line="240" w:lineRule="auto"/>
        <w:rPr>
          <w:ins w:id="1590" w:author="NO Affiliate" w:date="2026-02-12T13:15:00Z" w16du:dateUtc="2026-02-12T12:15:00Z"/>
          <w:rFonts w:ascii="Times New Roman" w:hAnsi="Times New Roman" w:cs="Times New Roman"/>
          <w:lang w:val="nb-NO"/>
        </w:rPr>
      </w:pPr>
    </w:p>
    <w:p w14:paraId="43BFA343" w14:textId="77777777" w:rsidR="00BB4DD3" w:rsidRPr="00A4509D" w:rsidRDefault="00BB4DD3" w:rsidP="00BB4DD3">
      <w:pPr>
        <w:widowControl/>
        <w:spacing w:after="0" w:line="240" w:lineRule="auto"/>
        <w:rPr>
          <w:ins w:id="1591" w:author="NO Affiliate" w:date="2026-02-12T13:15:00Z" w16du:dateUtc="2026-02-12T12:15:00Z"/>
          <w:rFonts w:ascii="Times New Roman" w:eastAsia="Times New Roman" w:hAnsi="Times New Roman" w:cs="Times New Roman"/>
          <w:lang w:val="nb-NO"/>
        </w:rPr>
      </w:pPr>
      <w:ins w:id="1592" w:author="NO Affiliate" w:date="2026-02-12T13:15:00Z" w16du:dateUtc="2026-02-12T12:15:00Z">
        <w:r w:rsidRPr="00A4509D">
          <w:rPr>
            <w:rFonts w:ascii="Times New Roman" w:eastAsia="Times New Roman" w:hAnsi="Times New Roman" w:cs="Times New Roman"/>
            <w:lang w:val="nb-NO"/>
          </w:rPr>
          <w:lastRenderedPageBreak/>
          <w:t>Det primære endepunktet var andel pasienter som oppnådde PGA-skår ingen (0) eller minimal (1) i uke 12. Sekundære endepunkter omfattet PASI 75, PASI 90, endring fra utgangsverdien i CDLQI (Children’s Dermatology Life Quality Index), endring fra utgangsverdien i PedsQL (Paediatric Quality of Life Inventory) totalskalaskår i uke 12. I uke 12 viste personer behandlet med ustekinumab signifikant større forbedring i sin psoriasis og helserelaterte livskvalitet sammenlignet med placebo (tabell 7).</w:t>
        </w:r>
      </w:ins>
    </w:p>
    <w:p w14:paraId="29E72200" w14:textId="77777777" w:rsidR="00BB4DD3" w:rsidRPr="00A4509D" w:rsidRDefault="00BB4DD3" w:rsidP="00BB4DD3">
      <w:pPr>
        <w:widowControl/>
        <w:spacing w:after="0" w:line="240" w:lineRule="auto"/>
        <w:rPr>
          <w:ins w:id="1593" w:author="NO Affiliate" w:date="2026-02-12T13:15:00Z" w16du:dateUtc="2026-02-12T12:15:00Z"/>
          <w:rFonts w:ascii="Times New Roman" w:hAnsi="Times New Roman" w:cs="Times New Roman"/>
          <w:lang w:val="nb-NO"/>
        </w:rPr>
      </w:pPr>
    </w:p>
    <w:p w14:paraId="2310199E" w14:textId="77777777" w:rsidR="00BB4DD3" w:rsidRPr="00A4509D" w:rsidRDefault="00BB4DD3" w:rsidP="00BB4DD3">
      <w:pPr>
        <w:widowControl/>
        <w:spacing w:after="0" w:line="240" w:lineRule="auto"/>
        <w:rPr>
          <w:ins w:id="1594" w:author="NO Affiliate" w:date="2026-02-12T13:15:00Z" w16du:dateUtc="2026-02-12T12:15:00Z"/>
          <w:rFonts w:ascii="Times New Roman" w:eastAsia="Times New Roman" w:hAnsi="Times New Roman" w:cs="Times New Roman"/>
          <w:lang w:val="nb-NO"/>
        </w:rPr>
      </w:pPr>
      <w:ins w:id="1595" w:author="NO Affiliate" w:date="2026-02-12T13:15:00Z" w16du:dateUtc="2026-02-12T12:15:00Z">
        <w:r w:rsidRPr="00A4509D">
          <w:rPr>
            <w:rFonts w:ascii="Times New Roman" w:eastAsia="Times New Roman" w:hAnsi="Times New Roman" w:cs="Times New Roman"/>
            <w:lang w:val="nb-NO"/>
          </w:rPr>
          <w:t>Alle pasienter ble fulgt opp for effekt i opptil 52 uker etter første administrasjon av studielegemiddel. Andelen av pasienter med PGA-skår ingen (0) eller minimal (1) og andelen som oppnådde PASI 75 viste en forskjell mellom gruppen behandlet med ustekinumab og placebo ved første besøk etter oppstart i uke 4, som var maksimal i uke 12. Forbedring av PGA, PASI, CDLQI og PedsQL vedvarte til uke 52 (tabell 7).</w:t>
        </w:r>
      </w:ins>
    </w:p>
    <w:p w14:paraId="3BB37E0B" w14:textId="77777777" w:rsidR="00BB4DD3" w:rsidRPr="00A4509D" w:rsidRDefault="00BB4DD3" w:rsidP="00BB4DD3">
      <w:pPr>
        <w:widowControl/>
        <w:spacing w:after="0" w:line="240" w:lineRule="auto"/>
        <w:rPr>
          <w:ins w:id="1596" w:author="NO Affiliate" w:date="2026-02-12T13:15:00Z" w16du:dateUtc="2026-02-12T12:15:00Z"/>
          <w:rFonts w:ascii="Times New Roman" w:hAnsi="Times New Roman" w:cs="Times New Roman"/>
          <w:lang w:val="nb-NO"/>
        </w:rPr>
      </w:pPr>
    </w:p>
    <w:p w14:paraId="6FF735F3" w14:textId="77777777" w:rsidR="00BB4DD3" w:rsidRPr="00A4509D" w:rsidRDefault="00BB4DD3" w:rsidP="00BB4DD3">
      <w:pPr>
        <w:widowControl/>
        <w:spacing w:after="0" w:line="240" w:lineRule="auto"/>
        <w:ind w:left="1134" w:hanging="1134"/>
        <w:rPr>
          <w:ins w:id="1597" w:author="NO Affiliate" w:date="2026-02-12T13:15:00Z" w16du:dateUtc="2026-02-12T12:15:00Z"/>
          <w:rFonts w:ascii="Times New Roman" w:eastAsia="Times New Roman" w:hAnsi="Times New Roman" w:cs="Times New Roman"/>
          <w:lang w:val="nb-NO"/>
        </w:rPr>
      </w:pPr>
      <w:ins w:id="1598" w:author="NO Affiliate" w:date="2026-02-12T13:15:00Z" w16du:dateUtc="2026-02-12T12:15:00Z">
        <w:r w:rsidRPr="00A4509D">
          <w:rPr>
            <w:rFonts w:ascii="Times New Roman" w:eastAsia="Times New Roman" w:hAnsi="Times New Roman" w:cs="Times New Roman"/>
            <w:i/>
            <w:lang w:val="nb-NO"/>
          </w:rPr>
          <w:t>Tabell 7</w:t>
        </w:r>
        <w:r w:rsidRPr="00A4509D">
          <w:rPr>
            <w:rFonts w:ascii="Times New Roman" w:eastAsia="Times New Roman" w:hAnsi="Times New Roman" w:cs="Times New Roman"/>
            <w:i/>
            <w:lang w:val="nb-NO"/>
          </w:rPr>
          <w:tab/>
          <w:t>Sammendrag av primære og sekundære endepunkter i uke 12 og uke 52</w:t>
        </w:r>
      </w:ins>
    </w:p>
    <w:p w14:paraId="79DD8FD4" w14:textId="77777777" w:rsidR="00BB4DD3" w:rsidRPr="00A4509D" w:rsidRDefault="00BB4DD3" w:rsidP="00BB4DD3">
      <w:pPr>
        <w:widowControl/>
        <w:spacing w:after="0" w:line="240" w:lineRule="auto"/>
        <w:rPr>
          <w:ins w:id="1599" w:author="NO Affiliate" w:date="2026-02-12T13:15:00Z" w16du:dateUtc="2026-02-12T12:15:00Z"/>
          <w:rFonts w:ascii="Times New Roman" w:hAnsi="Times New Roman" w:cs="Times New Roman"/>
          <w:lang w:val="nb-N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7"/>
        <w:gridCol w:w="20"/>
        <w:gridCol w:w="2039"/>
        <w:gridCol w:w="2037"/>
        <w:gridCol w:w="2269"/>
      </w:tblGrid>
      <w:tr w:rsidR="00BB4DD3" w:rsidRPr="00D83BA6" w14:paraId="10C61D9D" w14:textId="77777777" w:rsidTr="00C95775">
        <w:trPr>
          <w:ins w:id="1600" w:author="NO Affiliate" w:date="2026-02-12T13:15:00Z"/>
        </w:trPr>
        <w:tc>
          <w:tcPr>
            <w:tcW w:w="5000" w:type="pct"/>
            <w:gridSpan w:val="5"/>
          </w:tcPr>
          <w:p w14:paraId="43E3AF3A" w14:textId="77777777" w:rsidR="00BB4DD3" w:rsidRPr="00A4509D" w:rsidRDefault="00BB4DD3" w:rsidP="00C95775">
            <w:pPr>
              <w:widowControl/>
              <w:spacing w:after="0" w:line="240" w:lineRule="auto"/>
              <w:jc w:val="center"/>
              <w:rPr>
                <w:ins w:id="1601" w:author="NO Affiliate" w:date="2026-02-12T13:15:00Z" w16du:dateUtc="2026-02-12T12:15:00Z"/>
                <w:rFonts w:ascii="Times New Roman" w:eastAsia="Times New Roman" w:hAnsi="Times New Roman" w:cs="Times New Roman"/>
                <w:lang w:val="nb-NO"/>
              </w:rPr>
            </w:pPr>
            <w:ins w:id="1602" w:author="NO Affiliate" w:date="2026-02-12T13:15:00Z" w16du:dateUtc="2026-02-12T12:15:00Z">
              <w:r w:rsidRPr="00A4509D">
                <w:rPr>
                  <w:rFonts w:ascii="Times New Roman" w:eastAsia="Times New Roman" w:hAnsi="Times New Roman" w:cs="Times New Roman"/>
                  <w:b/>
                  <w:bCs/>
                  <w:lang w:val="nb-NO"/>
                </w:rPr>
                <w:t xml:space="preserve">Pediatrisk psoriasisstudie </w:t>
              </w:r>
              <w:r w:rsidRPr="00A4509D">
                <w:rPr>
                  <w:rFonts w:ascii="Times New Roman" w:eastAsia="Times New Roman" w:hAnsi="Times New Roman" w:cs="Times New Roman"/>
                  <w:b/>
                  <w:bCs/>
                  <w:u w:val="single"/>
                  <w:lang w:val="nb-NO"/>
                </w:rPr>
                <w:t>(CADMUS) (alder 12-17 år)</w:t>
              </w:r>
            </w:ins>
          </w:p>
        </w:tc>
      </w:tr>
      <w:tr w:rsidR="00BB4DD3" w:rsidRPr="00A4509D" w14:paraId="77381B71" w14:textId="77777777" w:rsidTr="00C95775">
        <w:trPr>
          <w:ins w:id="1603" w:author="NO Affiliate" w:date="2026-02-12T13:15:00Z"/>
        </w:trPr>
        <w:tc>
          <w:tcPr>
            <w:tcW w:w="1488" w:type="pct"/>
            <w:vMerge w:val="restart"/>
          </w:tcPr>
          <w:p w14:paraId="1B6AC5D6" w14:textId="77777777" w:rsidR="00BB4DD3" w:rsidRPr="00A4509D" w:rsidRDefault="00BB4DD3" w:rsidP="00C95775">
            <w:pPr>
              <w:widowControl/>
              <w:spacing w:after="0" w:line="240" w:lineRule="auto"/>
              <w:rPr>
                <w:ins w:id="1604" w:author="NO Affiliate" w:date="2026-02-12T13:15:00Z" w16du:dateUtc="2026-02-12T12:15:00Z"/>
                <w:rFonts w:ascii="Times New Roman" w:hAnsi="Times New Roman" w:cs="Times New Roman"/>
                <w:lang w:val="nb-NO"/>
              </w:rPr>
            </w:pPr>
          </w:p>
        </w:tc>
        <w:tc>
          <w:tcPr>
            <w:tcW w:w="2260" w:type="pct"/>
            <w:gridSpan w:val="3"/>
          </w:tcPr>
          <w:p w14:paraId="6A346640" w14:textId="77777777" w:rsidR="00BB4DD3" w:rsidRPr="00A4509D" w:rsidRDefault="00BB4DD3" w:rsidP="00C95775">
            <w:pPr>
              <w:widowControl/>
              <w:spacing w:after="0" w:line="240" w:lineRule="auto"/>
              <w:jc w:val="center"/>
              <w:rPr>
                <w:ins w:id="1605" w:author="NO Affiliate" w:date="2026-02-12T13:15:00Z" w16du:dateUtc="2026-02-12T12:15:00Z"/>
                <w:rFonts w:ascii="Times New Roman" w:eastAsia="Times New Roman" w:hAnsi="Times New Roman" w:cs="Times New Roman"/>
                <w:b/>
                <w:lang w:val="nb-NO"/>
              </w:rPr>
            </w:pPr>
            <w:ins w:id="1606" w:author="NO Affiliate" w:date="2026-02-12T13:15:00Z" w16du:dateUtc="2026-02-12T12:15:00Z">
              <w:r w:rsidRPr="00A4509D">
                <w:rPr>
                  <w:rFonts w:ascii="Times New Roman" w:eastAsia="Times New Roman" w:hAnsi="Times New Roman" w:cs="Times New Roman"/>
                  <w:b/>
                  <w:lang w:val="nb-NO"/>
                </w:rPr>
                <w:t>Uke 12</w:t>
              </w:r>
            </w:ins>
          </w:p>
        </w:tc>
        <w:tc>
          <w:tcPr>
            <w:tcW w:w="1252" w:type="pct"/>
          </w:tcPr>
          <w:p w14:paraId="77439856" w14:textId="77777777" w:rsidR="00BB4DD3" w:rsidRPr="00A4509D" w:rsidRDefault="00BB4DD3" w:rsidP="00C95775">
            <w:pPr>
              <w:widowControl/>
              <w:spacing w:after="0" w:line="240" w:lineRule="auto"/>
              <w:jc w:val="center"/>
              <w:rPr>
                <w:ins w:id="1607" w:author="NO Affiliate" w:date="2026-02-12T13:15:00Z" w16du:dateUtc="2026-02-12T12:15:00Z"/>
                <w:rFonts w:ascii="Times New Roman" w:eastAsia="Times New Roman" w:hAnsi="Times New Roman" w:cs="Times New Roman"/>
                <w:b/>
                <w:lang w:val="nb-NO"/>
              </w:rPr>
            </w:pPr>
            <w:ins w:id="1608" w:author="NO Affiliate" w:date="2026-02-12T13:15:00Z" w16du:dateUtc="2026-02-12T12:15:00Z">
              <w:r w:rsidRPr="00A4509D">
                <w:rPr>
                  <w:rFonts w:ascii="Times New Roman" w:eastAsia="Times New Roman" w:hAnsi="Times New Roman" w:cs="Times New Roman"/>
                  <w:b/>
                  <w:lang w:val="nb-NO"/>
                </w:rPr>
                <w:t>Uke 52</w:t>
              </w:r>
            </w:ins>
          </w:p>
        </w:tc>
      </w:tr>
      <w:tr w:rsidR="00BB4DD3" w:rsidRPr="00A4509D" w14:paraId="13DE3D1E" w14:textId="77777777" w:rsidTr="00C95775">
        <w:trPr>
          <w:ins w:id="1609" w:author="NO Affiliate" w:date="2026-02-12T13:15:00Z"/>
        </w:trPr>
        <w:tc>
          <w:tcPr>
            <w:tcW w:w="1488" w:type="pct"/>
            <w:vMerge/>
          </w:tcPr>
          <w:p w14:paraId="3E81B629" w14:textId="77777777" w:rsidR="00BB4DD3" w:rsidRPr="00A4509D" w:rsidRDefault="00BB4DD3" w:rsidP="00C95775">
            <w:pPr>
              <w:widowControl/>
              <w:spacing w:after="0" w:line="240" w:lineRule="auto"/>
              <w:rPr>
                <w:ins w:id="1610" w:author="NO Affiliate" w:date="2026-02-12T13:15:00Z" w16du:dateUtc="2026-02-12T12:15:00Z"/>
                <w:rFonts w:ascii="Times New Roman" w:hAnsi="Times New Roman" w:cs="Times New Roman"/>
                <w:lang w:val="nb-NO"/>
              </w:rPr>
            </w:pPr>
          </w:p>
        </w:tc>
        <w:tc>
          <w:tcPr>
            <w:tcW w:w="1136" w:type="pct"/>
            <w:gridSpan w:val="2"/>
            <w:vAlign w:val="center"/>
          </w:tcPr>
          <w:p w14:paraId="11362355" w14:textId="77777777" w:rsidR="00BB4DD3" w:rsidRPr="00A4509D" w:rsidRDefault="00BB4DD3" w:rsidP="00C95775">
            <w:pPr>
              <w:widowControl/>
              <w:spacing w:after="0" w:line="240" w:lineRule="auto"/>
              <w:jc w:val="center"/>
              <w:rPr>
                <w:ins w:id="1611" w:author="NO Affiliate" w:date="2026-02-12T13:15:00Z" w16du:dateUtc="2026-02-12T12:15:00Z"/>
                <w:rFonts w:ascii="Times New Roman" w:eastAsia="Times New Roman" w:hAnsi="Times New Roman" w:cs="Times New Roman"/>
                <w:lang w:val="nb-NO"/>
              </w:rPr>
            </w:pPr>
            <w:ins w:id="1612" w:author="NO Affiliate" w:date="2026-02-12T13:15:00Z" w16du:dateUtc="2026-02-12T12:15:00Z">
              <w:r w:rsidRPr="00A4509D">
                <w:rPr>
                  <w:rFonts w:ascii="Times New Roman" w:eastAsia="Times New Roman" w:hAnsi="Times New Roman" w:cs="Times New Roman"/>
                  <w:lang w:val="nb-NO"/>
                </w:rPr>
                <w:t>Placebo</w:t>
              </w:r>
            </w:ins>
          </w:p>
        </w:tc>
        <w:tc>
          <w:tcPr>
            <w:tcW w:w="1124" w:type="pct"/>
            <w:vAlign w:val="center"/>
          </w:tcPr>
          <w:p w14:paraId="64F61E96" w14:textId="77777777" w:rsidR="00BB4DD3" w:rsidRPr="00A4509D" w:rsidRDefault="00BB4DD3" w:rsidP="00C95775">
            <w:pPr>
              <w:widowControl/>
              <w:spacing w:after="0" w:line="240" w:lineRule="auto"/>
              <w:jc w:val="center"/>
              <w:rPr>
                <w:ins w:id="1613" w:author="NO Affiliate" w:date="2026-02-12T13:15:00Z" w16du:dateUtc="2026-02-12T12:15:00Z"/>
                <w:rFonts w:ascii="Times New Roman" w:eastAsia="Times New Roman" w:hAnsi="Times New Roman" w:cs="Times New Roman"/>
                <w:lang w:val="nb-NO"/>
              </w:rPr>
            </w:pPr>
            <w:ins w:id="1614" w:author="NO Affiliate" w:date="2026-02-12T13:15:00Z" w16du:dateUtc="2026-02-12T12:15:00Z">
              <w:r w:rsidRPr="00A4509D">
                <w:rPr>
                  <w:rFonts w:ascii="Times New Roman" w:eastAsia="Times New Roman" w:hAnsi="Times New Roman" w:cs="Times New Roman"/>
                  <w:lang w:val="nb-NO"/>
                </w:rPr>
                <w:t>Anbefalt dose av ustekinumab</w:t>
              </w:r>
            </w:ins>
          </w:p>
        </w:tc>
        <w:tc>
          <w:tcPr>
            <w:tcW w:w="1252" w:type="pct"/>
            <w:vAlign w:val="center"/>
          </w:tcPr>
          <w:p w14:paraId="51004EDC" w14:textId="77777777" w:rsidR="00BB4DD3" w:rsidRPr="00A4509D" w:rsidRDefault="00BB4DD3" w:rsidP="00C95775">
            <w:pPr>
              <w:widowControl/>
              <w:spacing w:after="0" w:line="240" w:lineRule="auto"/>
              <w:jc w:val="center"/>
              <w:rPr>
                <w:ins w:id="1615" w:author="NO Affiliate" w:date="2026-02-12T13:15:00Z" w16du:dateUtc="2026-02-12T12:15:00Z"/>
                <w:rFonts w:ascii="Times New Roman" w:eastAsia="Times New Roman" w:hAnsi="Times New Roman" w:cs="Times New Roman"/>
                <w:lang w:val="nb-NO"/>
              </w:rPr>
            </w:pPr>
            <w:ins w:id="1616" w:author="NO Affiliate" w:date="2026-02-12T13:15:00Z" w16du:dateUtc="2026-02-12T12:15:00Z">
              <w:r w:rsidRPr="00A4509D">
                <w:rPr>
                  <w:rFonts w:ascii="Times New Roman" w:eastAsia="Times New Roman" w:hAnsi="Times New Roman" w:cs="Times New Roman"/>
                  <w:lang w:val="nb-NO"/>
                </w:rPr>
                <w:t>Anbefalt dose av ustekinumab</w:t>
              </w:r>
            </w:ins>
          </w:p>
        </w:tc>
      </w:tr>
      <w:tr w:rsidR="00BB4DD3" w:rsidRPr="00A4509D" w14:paraId="0A9C74DF" w14:textId="77777777" w:rsidTr="00C95775">
        <w:trPr>
          <w:ins w:id="1617" w:author="NO Affiliate" w:date="2026-02-12T13:15:00Z"/>
        </w:trPr>
        <w:tc>
          <w:tcPr>
            <w:tcW w:w="1488" w:type="pct"/>
            <w:vMerge/>
          </w:tcPr>
          <w:p w14:paraId="4FDB70A7" w14:textId="77777777" w:rsidR="00BB4DD3" w:rsidRPr="00A4509D" w:rsidRDefault="00BB4DD3" w:rsidP="00C95775">
            <w:pPr>
              <w:widowControl/>
              <w:spacing w:after="0" w:line="240" w:lineRule="auto"/>
              <w:rPr>
                <w:ins w:id="1618" w:author="NO Affiliate" w:date="2026-02-12T13:15:00Z" w16du:dateUtc="2026-02-12T12:15:00Z"/>
                <w:rFonts w:ascii="Times New Roman" w:hAnsi="Times New Roman" w:cs="Times New Roman"/>
                <w:lang w:val="nb-NO"/>
              </w:rPr>
            </w:pPr>
          </w:p>
        </w:tc>
        <w:tc>
          <w:tcPr>
            <w:tcW w:w="1136" w:type="pct"/>
            <w:gridSpan w:val="2"/>
          </w:tcPr>
          <w:p w14:paraId="307D9ED2" w14:textId="77777777" w:rsidR="00BB4DD3" w:rsidRPr="00A4509D" w:rsidRDefault="00BB4DD3" w:rsidP="00C95775">
            <w:pPr>
              <w:widowControl/>
              <w:spacing w:after="0" w:line="240" w:lineRule="auto"/>
              <w:jc w:val="center"/>
              <w:rPr>
                <w:ins w:id="1619" w:author="NO Affiliate" w:date="2026-02-12T13:15:00Z" w16du:dateUtc="2026-02-12T12:15:00Z"/>
                <w:rFonts w:ascii="Times New Roman" w:eastAsia="Times New Roman" w:hAnsi="Times New Roman" w:cs="Times New Roman"/>
                <w:lang w:val="nb-NO"/>
              </w:rPr>
            </w:pPr>
            <w:ins w:id="1620" w:author="NO Affiliate" w:date="2026-02-12T13:15:00Z" w16du:dateUtc="2026-02-12T12:15:00Z">
              <w:r w:rsidRPr="00A4509D">
                <w:rPr>
                  <w:rFonts w:ascii="Times New Roman" w:eastAsia="Times New Roman" w:hAnsi="Times New Roman" w:cs="Times New Roman"/>
                  <w:lang w:val="nb-NO"/>
                </w:rPr>
                <w:t>N (%)</w:t>
              </w:r>
            </w:ins>
          </w:p>
        </w:tc>
        <w:tc>
          <w:tcPr>
            <w:tcW w:w="1124" w:type="pct"/>
          </w:tcPr>
          <w:p w14:paraId="5E42A432" w14:textId="77777777" w:rsidR="00BB4DD3" w:rsidRPr="00A4509D" w:rsidRDefault="00BB4DD3" w:rsidP="00C95775">
            <w:pPr>
              <w:widowControl/>
              <w:spacing w:after="0" w:line="240" w:lineRule="auto"/>
              <w:jc w:val="center"/>
              <w:rPr>
                <w:ins w:id="1621" w:author="NO Affiliate" w:date="2026-02-12T13:15:00Z" w16du:dateUtc="2026-02-12T12:15:00Z"/>
                <w:rFonts w:ascii="Times New Roman" w:eastAsia="Times New Roman" w:hAnsi="Times New Roman" w:cs="Times New Roman"/>
                <w:lang w:val="nb-NO"/>
              </w:rPr>
            </w:pPr>
            <w:ins w:id="1622" w:author="NO Affiliate" w:date="2026-02-12T13:15:00Z" w16du:dateUtc="2026-02-12T12:15:00Z">
              <w:r w:rsidRPr="00A4509D">
                <w:rPr>
                  <w:rFonts w:ascii="Times New Roman" w:eastAsia="Times New Roman" w:hAnsi="Times New Roman" w:cs="Times New Roman"/>
                  <w:lang w:val="nb-NO"/>
                </w:rPr>
                <w:t>N (%)</w:t>
              </w:r>
            </w:ins>
          </w:p>
        </w:tc>
        <w:tc>
          <w:tcPr>
            <w:tcW w:w="1252" w:type="pct"/>
          </w:tcPr>
          <w:p w14:paraId="3DA1FE10" w14:textId="77777777" w:rsidR="00BB4DD3" w:rsidRPr="00A4509D" w:rsidRDefault="00BB4DD3" w:rsidP="00C95775">
            <w:pPr>
              <w:widowControl/>
              <w:spacing w:after="0" w:line="240" w:lineRule="auto"/>
              <w:jc w:val="center"/>
              <w:rPr>
                <w:ins w:id="1623" w:author="NO Affiliate" w:date="2026-02-12T13:15:00Z" w16du:dateUtc="2026-02-12T12:15:00Z"/>
                <w:rFonts w:ascii="Times New Roman" w:eastAsia="Times New Roman" w:hAnsi="Times New Roman" w:cs="Times New Roman"/>
                <w:lang w:val="nb-NO"/>
              </w:rPr>
            </w:pPr>
            <w:ins w:id="1624" w:author="NO Affiliate" w:date="2026-02-12T13:15:00Z" w16du:dateUtc="2026-02-12T12:15:00Z">
              <w:r w:rsidRPr="00A4509D">
                <w:rPr>
                  <w:rFonts w:ascii="Times New Roman" w:eastAsia="Times New Roman" w:hAnsi="Times New Roman" w:cs="Times New Roman"/>
                  <w:lang w:val="nb-NO"/>
                </w:rPr>
                <w:t>N (%)</w:t>
              </w:r>
            </w:ins>
          </w:p>
        </w:tc>
      </w:tr>
      <w:tr w:rsidR="00BB4DD3" w:rsidRPr="00A4509D" w14:paraId="0771C9A5" w14:textId="77777777" w:rsidTr="00C95775">
        <w:trPr>
          <w:ins w:id="1625" w:author="NO Affiliate" w:date="2026-02-12T13:15:00Z"/>
        </w:trPr>
        <w:tc>
          <w:tcPr>
            <w:tcW w:w="1488" w:type="pct"/>
          </w:tcPr>
          <w:p w14:paraId="2F3C464F" w14:textId="77777777" w:rsidR="00BB4DD3" w:rsidRPr="00A4509D" w:rsidRDefault="00BB4DD3" w:rsidP="00C95775">
            <w:pPr>
              <w:widowControl/>
              <w:spacing w:after="0" w:line="240" w:lineRule="auto"/>
              <w:rPr>
                <w:ins w:id="1626" w:author="NO Affiliate" w:date="2026-02-12T13:15:00Z" w16du:dateUtc="2026-02-12T12:15:00Z"/>
                <w:rFonts w:ascii="Times New Roman" w:eastAsia="Times New Roman" w:hAnsi="Times New Roman" w:cs="Times New Roman"/>
                <w:lang w:val="nb-NO"/>
              </w:rPr>
            </w:pPr>
            <w:ins w:id="1627" w:author="NO Affiliate" w:date="2026-02-12T13:15:00Z" w16du:dateUtc="2026-02-12T12:15:00Z">
              <w:r w:rsidRPr="00A4509D">
                <w:rPr>
                  <w:rFonts w:ascii="Times New Roman" w:eastAsia="Times New Roman" w:hAnsi="Times New Roman" w:cs="Times New Roman"/>
                  <w:lang w:val="nb-NO"/>
                </w:rPr>
                <w:t>Randomiserte pasienter</w:t>
              </w:r>
            </w:ins>
          </w:p>
        </w:tc>
        <w:tc>
          <w:tcPr>
            <w:tcW w:w="1136" w:type="pct"/>
            <w:gridSpan w:val="2"/>
            <w:vAlign w:val="center"/>
          </w:tcPr>
          <w:p w14:paraId="3662207D" w14:textId="77777777" w:rsidR="00BB4DD3" w:rsidRPr="00A4509D" w:rsidRDefault="00BB4DD3" w:rsidP="00C95775">
            <w:pPr>
              <w:widowControl/>
              <w:spacing w:after="0" w:line="240" w:lineRule="auto"/>
              <w:jc w:val="center"/>
              <w:rPr>
                <w:ins w:id="1628" w:author="NO Affiliate" w:date="2026-02-12T13:15:00Z" w16du:dateUtc="2026-02-12T12:15:00Z"/>
                <w:rFonts w:ascii="Times New Roman" w:eastAsia="Times New Roman" w:hAnsi="Times New Roman" w:cs="Times New Roman"/>
                <w:lang w:val="nb-NO"/>
              </w:rPr>
            </w:pPr>
            <w:ins w:id="1629" w:author="NO Affiliate" w:date="2026-02-12T13:15:00Z" w16du:dateUtc="2026-02-12T12:15:00Z">
              <w:r w:rsidRPr="00A4509D">
                <w:rPr>
                  <w:rFonts w:ascii="Times New Roman" w:eastAsia="Times New Roman" w:hAnsi="Times New Roman" w:cs="Times New Roman"/>
                  <w:lang w:val="nb-NO"/>
                </w:rPr>
                <w:t>37</w:t>
              </w:r>
            </w:ins>
          </w:p>
        </w:tc>
        <w:tc>
          <w:tcPr>
            <w:tcW w:w="1124" w:type="pct"/>
            <w:vAlign w:val="center"/>
          </w:tcPr>
          <w:p w14:paraId="6D852271" w14:textId="77777777" w:rsidR="00BB4DD3" w:rsidRPr="00A4509D" w:rsidRDefault="00BB4DD3" w:rsidP="00C95775">
            <w:pPr>
              <w:widowControl/>
              <w:spacing w:after="0" w:line="240" w:lineRule="auto"/>
              <w:jc w:val="center"/>
              <w:rPr>
                <w:ins w:id="1630" w:author="NO Affiliate" w:date="2026-02-12T13:15:00Z" w16du:dateUtc="2026-02-12T12:15:00Z"/>
                <w:rFonts w:ascii="Times New Roman" w:eastAsia="Times New Roman" w:hAnsi="Times New Roman" w:cs="Times New Roman"/>
                <w:lang w:val="nb-NO"/>
              </w:rPr>
            </w:pPr>
            <w:ins w:id="1631" w:author="NO Affiliate" w:date="2026-02-12T13:15:00Z" w16du:dateUtc="2026-02-12T12:15:00Z">
              <w:r w:rsidRPr="00A4509D">
                <w:rPr>
                  <w:rFonts w:ascii="Times New Roman" w:eastAsia="Times New Roman" w:hAnsi="Times New Roman" w:cs="Times New Roman"/>
                  <w:lang w:val="nb-NO"/>
                </w:rPr>
                <w:t>36</w:t>
              </w:r>
            </w:ins>
          </w:p>
        </w:tc>
        <w:tc>
          <w:tcPr>
            <w:tcW w:w="1252" w:type="pct"/>
            <w:vAlign w:val="center"/>
          </w:tcPr>
          <w:p w14:paraId="27872A62" w14:textId="77777777" w:rsidR="00BB4DD3" w:rsidRPr="00A4509D" w:rsidRDefault="00BB4DD3" w:rsidP="00C95775">
            <w:pPr>
              <w:widowControl/>
              <w:spacing w:after="0" w:line="240" w:lineRule="auto"/>
              <w:jc w:val="center"/>
              <w:rPr>
                <w:ins w:id="1632" w:author="NO Affiliate" w:date="2026-02-12T13:15:00Z" w16du:dateUtc="2026-02-12T12:15:00Z"/>
                <w:rFonts w:ascii="Times New Roman" w:eastAsia="Times New Roman" w:hAnsi="Times New Roman" w:cs="Times New Roman"/>
                <w:lang w:val="nb-NO"/>
              </w:rPr>
            </w:pPr>
            <w:ins w:id="1633" w:author="NO Affiliate" w:date="2026-02-12T13:15:00Z" w16du:dateUtc="2026-02-12T12:15:00Z">
              <w:r w:rsidRPr="00A4509D">
                <w:rPr>
                  <w:rFonts w:ascii="Times New Roman" w:eastAsia="Times New Roman" w:hAnsi="Times New Roman" w:cs="Times New Roman"/>
                  <w:lang w:val="nb-NO"/>
                </w:rPr>
                <w:t>35</w:t>
              </w:r>
            </w:ins>
          </w:p>
        </w:tc>
      </w:tr>
      <w:tr w:rsidR="00BB4DD3" w:rsidRPr="00A4509D" w14:paraId="5914C838" w14:textId="77777777" w:rsidTr="00C95775">
        <w:trPr>
          <w:ins w:id="1634" w:author="NO Affiliate" w:date="2026-02-12T13:15:00Z"/>
        </w:trPr>
        <w:tc>
          <w:tcPr>
            <w:tcW w:w="5000" w:type="pct"/>
            <w:gridSpan w:val="5"/>
          </w:tcPr>
          <w:p w14:paraId="335182D4" w14:textId="77777777" w:rsidR="00BB4DD3" w:rsidRPr="00A4509D" w:rsidRDefault="00BB4DD3" w:rsidP="00C95775">
            <w:pPr>
              <w:widowControl/>
              <w:spacing w:after="0" w:line="240" w:lineRule="auto"/>
              <w:rPr>
                <w:ins w:id="1635" w:author="NO Affiliate" w:date="2026-02-12T13:15:00Z" w16du:dateUtc="2026-02-12T12:15:00Z"/>
                <w:rFonts w:ascii="Times New Roman" w:eastAsia="Times New Roman" w:hAnsi="Times New Roman" w:cs="Times New Roman"/>
                <w:b/>
                <w:lang w:val="nb-NO"/>
              </w:rPr>
            </w:pPr>
            <w:ins w:id="1636" w:author="NO Affiliate" w:date="2026-02-12T13:15:00Z" w16du:dateUtc="2026-02-12T12:15:00Z">
              <w:r w:rsidRPr="00A4509D">
                <w:rPr>
                  <w:rFonts w:ascii="Times New Roman" w:eastAsia="Times New Roman" w:hAnsi="Times New Roman" w:cs="Times New Roman"/>
                  <w:b/>
                  <w:lang w:val="nb-NO"/>
                </w:rPr>
                <w:t>PGA</w:t>
              </w:r>
            </w:ins>
          </w:p>
        </w:tc>
      </w:tr>
      <w:tr w:rsidR="00BB4DD3" w:rsidRPr="00A4509D" w14:paraId="5C158685" w14:textId="77777777" w:rsidTr="00C95775">
        <w:trPr>
          <w:ins w:id="1637" w:author="NO Affiliate" w:date="2026-02-12T13:15:00Z"/>
        </w:trPr>
        <w:tc>
          <w:tcPr>
            <w:tcW w:w="1499" w:type="pct"/>
            <w:gridSpan w:val="2"/>
          </w:tcPr>
          <w:p w14:paraId="0D51F7F2" w14:textId="77777777" w:rsidR="00BB4DD3" w:rsidRPr="00A4509D" w:rsidRDefault="00BB4DD3" w:rsidP="00C95775">
            <w:pPr>
              <w:widowControl/>
              <w:spacing w:after="0" w:line="240" w:lineRule="auto"/>
              <w:rPr>
                <w:ins w:id="1638" w:author="NO Affiliate" w:date="2026-02-12T13:15:00Z" w16du:dateUtc="2026-02-12T12:15:00Z"/>
                <w:rFonts w:ascii="Times New Roman" w:eastAsia="Times New Roman" w:hAnsi="Times New Roman" w:cs="Times New Roman"/>
                <w:lang w:val="nb-NO"/>
              </w:rPr>
            </w:pPr>
            <w:ins w:id="1639" w:author="NO Affiliate" w:date="2026-02-12T13:15:00Z" w16du:dateUtc="2026-02-12T12:15:00Z">
              <w:r w:rsidRPr="00A4509D">
                <w:rPr>
                  <w:rFonts w:ascii="Times New Roman" w:eastAsia="Times New Roman" w:hAnsi="Times New Roman" w:cs="Times New Roman"/>
                  <w:lang w:val="nb-NO"/>
                </w:rPr>
                <w:t>PGA ingen (0) eller minimal (1)</w:t>
              </w:r>
            </w:ins>
          </w:p>
        </w:tc>
        <w:tc>
          <w:tcPr>
            <w:tcW w:w="1125" w:type="pct"/>
            <w:vAlign w:val="center"/>
          </w:tcPr>
          <w:p w14:paraId="1CA1AC19" w14:textId="77777777" w:rsidR="00BB4DD3" w:rsidRPr="00A4509D" w:rsidRDefault="00BB4DD3" w:rsidP="00C95775">
            <w:pPr>
              <w:widowControl/>
              <w:spacing w:after="0" w:line="240" w:lineRule="auto"/>
              <w:jc w:val="center"/>
              <w:rPr>
                <w:ins w:id="1640" w:author="NO Affiliate" w:date="2026-02-12T13:15:00Z" w16du:dateUtc="2026-02-12T12:15:00Z"/>
                <w:rFonts w:ascii="Times New Roman" w:eastAsia="Times New Roman" w:hAnsi="Times New Roman" w:cs="Times New Roman"/>
                <w:lang w:val="nb-NO"/>
              </w:rPr>
            </w:pPr>
            <w:ins w:id="1641" w:author="NO Affiliate" w:date="2026-02-12T13:15:00Z" w16du:dateUtc="2026-02-12T12:15:00Z">
              <w:r w:rsidRPr="00A4509D">
                <w:rPr>
                  <w:rFonts w:ascii="Times New Roman" w:eastAsia="Times New Roman" w:hAnsi="Times New Roman" w:cs="Times New Roman"/>
                  <w:lang w:val="nb-NO"/>
                </w:rPr>
                <w:t>2 (5,4 %)</w:t>
              </w:r>
            </w:ins>
          </w:p>
        </w:tc>
        <w:tc>
          <w:tcPr>
            <w:tcW w:w="1124" w:type="pct"/>
            <w:vAlign w:val="center"/>
          </w:tcPr>
          <w:p w14:paraId="015402DE" w14:textId="77777777" w:rsidR="00BB4DD3" w:rsidRPr="00A4509D" w:rsidRDefault="00BB4DD3" w:rsidP="00C95775">
            <w:pPr>
              <w:widowControl/>
              <w:spacing w:after="0" w:line="240" w:lineRule="auto"/>
              <w:jc w:val="center"/>
              <w:rPr>
                <w:ins w:id="1642" w:author="NO Affiliate" w:date="2026-02-12T13:15:00Z" w16du:dateUtc="2026-02-12T12:15:00Z"/>
                <w:rFonts w:ascii="Times New Roman" w:eastAsia="Times New Roman" w:hAnsi="Times New Roman" w:cs="Times New Roman"/>
                <w:lang w:val="nb-NO"/>
              </w:rPr>
            </w:pPr>
            <w:ins w:id="1643" w:author="NO Affiliate" w:date="2026-02-12T13:15:00Z" w16du:dateUtc="2026-02-12T12:15:00Z">
              <w:r w:rsidRPr="00A4509D">
                <w:rPr>
                  <w:rFonts w:ascii="Times New Roman" w:eastAsia="Times New Roman" w:hAnsi="Times New Roman" w:cs="Times New Roman"/>
                  <w:lang w:val="nb-NO"/>
                </w:rPr>
                <w:t>25 (69,4 %)</w:t>
              </w:r>
              <w:r w:rsidRPr="00A4509D">
                <w:rPr>
                  <w:rFonts w:ascii="Times New Roman" w:eastAsia="Times New Roman" w:hAnsi="Times New Roman" w:cs="Times New Roman"/>
                  <w:vertAlign w:val="superscript"/>
                  <w:lang w:val="nb-NO"/>
                </w:rPr>
                <w:t>a</w:t>
              </w:r>
            </w:ins>
          </w:p>
        </w:tc>
        <w:tc>
          <w:tcPr>
            <w:tcW w:w="1252" w:type="pct"/>
            <w:vAlign w:val="center"/>
          </w:tcPr>
          <w:p w14:paraId="0EFEB294" w14:textId="77777777" w:rsidR="00BB4DD3" w:rsidRPr="00A4509D" w:rsidRDefault="00BB4DD3" w:rsidP="00C95775">
            <w:pPr>
              <w:widowControl/>
              <w:spacing w:after="0" w:line="240" w:lineRule="auto"/>
              <w:jc w:val="center"/>
              <w:rPr>
                <w:ins w:id="1644" w:author="NO Affiliate" w:date="2026-02-12T13:15:00Z" w16du:dateUtc="2026-02-12T12:15:00Z"/>
                <w:rFonts w:ascii="Times New Roman" w:eastAsia="Times New Roman" w:hAnsi="Times New Roman" w:cs="Times New Roman"/>
                <w:lang w:val="nb-NO"/>
              </w:rPr>
            </w:pPr>
            <w:ins w:id="1645" w:author="NO Affiliate" w:date="2026-02-12T13:15:00Z" w16du:dateUtc="2026-02-12T12:15:00Z">
              <w:r w:rsidRPr="00A4509D">
                <w:rPr>
                  <w:rFonts w:ascii="Times New Roman" w:eastAsia="Times New Roman" w:hAnsi="Times New Roman" w:cs="Times New Roman"/>
                  <w:lang w:val="nb-NO"/>
                </w:rPr>
                <w:t>20 (57,1 %)</w:t>
              </w:r>
            </w:ins>
          </w:p>
        </w:tc>
      </w:tr>
      <w:tr w:rsidR="00BB4DD3" w:rsidRPr="00A4509D" w14:paraId="3BA0509E" w14:textId="77777777" w:rsidTr="00C95775">
        <w:trPr>
          <w:ins w:id="1646" w:author="NO Affiliate" w:date="2026-02-12T13:15:00Z"/>
        </w:trPr>
        <w:tc>
          <w:tcPr>
            <w:tcW w:w="1499" w:type="pct"/>
            <w:gridSpan w:val="2"/>
          </w:tcPr>
          <w:p w14:paraId="40D68ED8" w14:textId="77777777" w:rsidR="00BB4DD3" w:rsidRPr="00A4509D" w:rsidRDefault="00BB4DD3" w:rsidP="00C95775">
            <w:pPr>
              <w:widowControl/>
              <w:spacing w:after="0" w:line="240" w:lineRule="auto"/>
              <w:rPr>
                <w:ins w:id="1647" w:author="NO Affiliate" w:date="2026-02-12T13:15:00Z" w16du:dateUtc="2026-02-12T12:15:00Z"/>
                <w:rFonts w:ascii="Times New Roman" w:eastAsia="Times New Roman" w:hAnsi="Times New Roman" w:cs="Times New Roman"/>
                <w:lang w:val="nb-NO"/>
              </w:rPr>
            </w:pPr>
            <w:ins w:id="1648" w:author="NO Affiliate" w:date="2026-02-12T13:15:00Z" w16du:dateUtc="2026-02-12T12:15:00Z">
              <w:r w:rsidRPr="00A4509D">
                <w:rPr>
                  <w:rFonts w:ascii="Times New Roman" w:eastAsia="Times New Roman" w:hAnsi="Times New Roman" w:cs="Times New Roman"/>
                  <w:lang w:val="nb-NO"/>
                </w:rPr>
                <w:t>PGA ingen (0)</w:t>
              </w:r>
            </w:ins>
          </w:p>
        </w:tc>
        <w:tc>
          <w:tcPr>
            <w:tcW w:w="1125" w:type="pct"/>
            <w:vAlign w:val="center"/>
          </w:tcPr>
          <w:p w14:paraId="0232D3A2" w14:textId="77777777" w:rsidR="00BB4DD3" w:rsidRPr="00A4509D" w:rsidRDefault="00BB4DD3" w:rsidP="00C95775">
            <w:pPr>
              <w:widowControl/>
              <w:spacing w:after="0" w:line="240" w:lineRule="auto"/>
              <w:jc w:val="center"/>
              <w:rPr>
                <w:ins w:id="1649" w:author="NO Affiliate" w:date="2026-02-12T13:15:00Z" w16du:dateUtc="2026-02-12T12:15:00Z"/>
                <w:rFonts w:ascii="Times New Roman" w:eastAsia="Times New Roman" w:hAnsi="Times New Roman" w:cs="Times New Roman"/>
                <w:lang w:val="nb-NO"/>
              </w:rPr>
            </w:pPr>
            <w:ins w:id="1650" w:author="NO Affiliate" w:date="2026-02-12T13:15:00Z" w16du:dateUtc="2026-02-12T12:15:00Z">
              <w:r w:rsidRPr="00A4509D">
                <w:rPr>
                  <w:rFonts w:ascii="Times New Roman" w:eastAsia="Times New Roman" w:hAnsi="Times New Roman" w:cs="Times New Roman"/>
                  <w:lang w:val="nb-NO"/>
                </w:rPr>
                <w:t>1 (2,7 %)</w:t>
              </w:r>
            </w:ins>
          </w:p>
        </w:tc>
        <w:tc>
          <w:tcPr>
            <w:tcW w:w="1124" w:type="pct"/>
            <w:vAlign w:val="center"/>
          </w:tcPr>
          <w:p w14:paraId="72ED9530" w14:textId="77777777" w:rsidR="00BB4DD3" w:rsidRPr="00A4509D" w:rsidRDefault="00BB4DD3" w:rsidP="00C95775">
            <w:pPr>
              <w:widowControl/>
              <w:spacing w:after="0" w:line="240" w:lineRule="auto"/>
              <w:jc w:val="center"/>
              <w:rPr>
                <w:ins w:id="1651" w:author="NO Affiliate" w:date="2026-02-12T13:15:00Z" w16du:dateUtc="2026-02-12T12:15:00Z"/>
                <w:rFonts w:ascii="Times New Roman" w:eastAsia="Times New Roman" w:hAnsi="Times New Roman" w:cs="Times New Roman"/>
                <w:lang w:val="nb-NO"/>
              </w:rPr>
            </w:pPr>
            <w:ins w:id="1652" w:author="NO Affiliate" w:date="2026-02-12T13:15:00Z" w16du:dateUtc="2026-02-12T12:15:00Z">
              <w:r w:rsidRPr="00A4509D">
                <w:rPr>
                  <w:rFonts w:ascii="Times New Roman" w:eastAsia="Times New Roman" w:hAnsi="Times New Roman" w:cs="Times New Roman"/>
                  <w:lang w:val="nb-NO"/>
                </w:rPr>
                <w:t>17 (47,2 %)</w:t>
              </w:r>
              <w:r w:rsidRPr="00A4509D">
                <w:rPr>
                  <w:rFonts w:ascii="Times New Roman" w:eastAsia="Times New Roman" w:hAnsi="Times New Roman" w:cs="Times New Roman"/>
                  <w:vertAlign w:val="superscript"/>
                  <w:lang w:val="nb-NO"/>
                </w:rPr>
                <w:t>a</w:t>
              </w:r>
            </w:ins>
          </w:p>
        </w:tc>
        <w:tc>
          <w:tcPr>
            <w:tcW w:w="1252" w:type="pct"/>
            <w:vAlign w:val="center"/>
          </w:tcPr>
          <w:p w14:paraId="1F813A25" w14:textId="77777777" w:rsidR="00BB4DD3" w:rsidRPr="00A4509D" w:rsidRDefault="00BB4DD3" w:rsidP="00C95775">
            <w:pPr>
              <w:widowControl/>
              <w:spacing w:after="0" w:line="240" w:lineRule="auto"/>
              <w:jc w:val="center"/>
              <w:rPr>
                <w:ins w:id="1653" w:author="NO Affiliate" w:date="2026-02-12T13:15:00Z" w16du:dateUtc="2026-02-12T12:15:00Z"/>
                <w:rFonts w:ascii="Times New Roman" w:eastAsia="Times New Roman" w:hAnsi="Times New Roman" w:cs="Times New Roman"/>
                <w:lang w:val="nb-NO"/>
              </w:rPr>
            </w:pPr>
            <w:ins w:id="1654" w:author="NO Affiliate" w:date="2026-02-12T13:15:00Z" w16du:dateUtc="2026-02-12T12:15:00Z">
              <w:r w:rsidRPr="00A4509D">
                <w:rPr>
                  <w:rFonts w:ascii="Times New Roman" w:eastAsia="Times New Roman" w:hAnsi="Times New Roman" w:cs="Times New Roman"/>
                  <w:lang w:val="nb-NO"/>
                </w:rPr>
                <w:t>13 (37,1 %)</w:t>
              </w:r>
            </w:ins>
          </w:p>
        </w:tc>
      </w:tr>
      <w:tr w:rsidR="00BB4DD3" w:rsidRPr="00A4509D" w14:paraId="3FACECD3" w14:textId="77777777" w:rsidTr="00C95775">
        <w:trPr>
          <w:ins w:id="1655" w:author="NO Affiliate" w:date="2026-02-12T13:15:00Z"/>
        </w:trPr>
        <w:tc>
          <w:tcPr>
            <w:tcW w:w="5000" w:type="pct"/>
            <w:gridSpan w:val="5"/>
          </w:tcPr>
          <w:p w14:paraId="10419990" w14:textId="77777777" w:rsidR="00BB4DD3" w:rsidRPr="00A4509D" w:rsidRDefault="00BB4DD3" w:rsidP="00C95775">
            <w:pPr>
              <w:widowControl/>
              <w:spacing w:after="0" w:line="240" w:lineRule="auto"/>
              <w:rPr>
                <w:ins w:id="1656" w:author="NO Affiliate" w:date="2026-02-12T13:15:00Z" w16du:dateUtc="2026-02-12T12:15:00Z"/>
                <w:rFonts w:ascii="Times New Roman" w:eastAsia="Times New Roman" w:hAnsi="Times New Roman" w:cs="Times New Roman"/>
                <w:b/>
                <w:lang w:val="nb-NO"/>
              </w:rPr>
            </w:pPr>
            <w:ins w:id="1657" w:author="NO Affiliate" w:date="2026-02-12T13:15:00Z" w16du:dateUtc="2026-02-12T12:15:00Z">
              <w:r w:rsidRPr="00A4509D">
                <w:rPr>
                  <w:rFonts w:ascii="Times New Roman" w:eastAsia="Times New Roman" w:hAnsi="Times New Roman" w:cs="Times New Roman"/>
                  <w:b/>
                  <w:lang w:val="nb-NO"/>
                </w:rPr>
                <w:t>PASI</w:t>
              </w:r>
            </w:ins>
          </w:p>
        </w:tc>
      </w:tr>
      <w:tr w:rsidR="00BB4DD3" w:rsidRPr="00A4509D" w14:paraId="2350A1FE" w14:textId="77777777" w:rsidTr="00C95775">
        <w:trPr>
          <w:ins w:id="1658" w:author="NO Affiliate" w:date="2026-02-12T13:15:00Z"/>
        </w:trPr>
        <w:tc>
          <w:tcPr>
            <w:tcW w:w="1499" w:type="pct"/>
            <w:gridSpan w:val="2"/>
          </w:tcPr>
          <w:p w14:paraId="68062760" w14:textId="77777777" w:rsidR="00BB4DD3" w:rsidRPr="00A4509D" w:rsidRDefault="00BB4DD3" w:rsidP="00C95775">
            <w:pPr>
              <w:widowControl/>
              <w:spacing w:after="0" w:line="240" w:lineRule="auto"/>
              <w:rPr>
                <w:ins w:id="1659" w:author="NO Affiliate" w:date="2026-02-12T13:15:00Z" w16du:dateUtc="2026-02-12T12:15:00Z"/>
                <w:rFonts w:ascii="Times New Roman" w:eastAsia="Times New Roman" w:hAnsi="Times New Roman" w:cs="Times New Roman"/>
                <w:lang w:val="nb-NO"/>
              </w:rPr>
            </w:pPr>
            <w:ins w:id="1660" w:author="NO Affiliate" w:date="2026-02-12T13:15:00Z" w16du:dateUtc="2026-02-12T12:15:00Z">
              <w:r w:rsidRPr="00A4509D">
                <w:rPr>
                  <w:rFonts w:ascii="Times New Roman" w:eastAsia="Times New Roman" w:hAnsi="Times New Roman" w:cs="Times New Roman"/>
                  <w:lang w:val="nb-NO"/>
                </w:rPr>
                <w:t>PASI 75-respondere</w:t>
              </w:r>
            </w:ins>
          </w:p>
        </w:tc>
        <w:tc>
          <w:tcPr>
            <w:tcW w:w="1125" w:type="pct"/>
          </w:tcPr>
          <w:p w14:paraId="4F218E14" w14:textId="77777777" w:rsidR="00BB4DD3" w:rsidRPr="00A4509D" w:rsidRDefault="00BB4DD3" w:rsidP="00C95775">
            <w:pPr>
              <w:widowControl/>
              <w:spacing w:after="0" w:line="240" w:lineRule="auto"/>
              <w:jc w:val="center"/>
              <w:rPr>
                <w:ins w:id="1661" w:author="NO Affiliate" w:date="2026-02-12T13:15:00Z" w16du:dateUtc="2026-02-12T12:15:00Z"/>
                <w:rFonts w:ascii="Times New Roman" w:eastAsia="Times New Roman" w:hAnsi="Times New Roman" w:cs="Times New Roman"/>
                <w:lang w:val="nb-NO"/>
              </w:rPr>
            </w:pPr>
            <w:ins w:id="1662" w:author="NO Affiliate" w:date="2026-02-12T13:15:00Z" w16du:dateUtc="2026-02-12T12:15:00Z">
              <w:r w:rsidRPr="00A4509D">
                <w:rPr>
                  <w:rFonts w:ascii="Times New Roman" w:eastAsia="Times New Roman" w:hAnsi="Times New Roman" w:cs="Times New Roman"/>
                  <w:lang w:val="nb-NO"/>
                </w:rPr>
                <w:t>4 (10,8 %)</w:t>
              </w:r>
            </w:ins>
          </w:p>
        </w:tc>
        <w:tc>
          <w:tcPr>
            <w:tcW w:w="1124" w:type="pct"/>
          </w:tcPr>
          <w:p w14:paraId="555466F0" w14:textId="77777777" w:rsidR="00BB4DD3" w:rsidRPr="00A4509D" w:rsidRDefault="00BB4DD3" w:rsidP="00C95775">
            <w:pPr>
              <w:widowControl/>
              <w:spacing w:after="0" w:line="240" w:lineRule="auto"/>
              <w:jc w:val="center"/>
              <w:rPr>
                <w:ins w:id="1663" w:author="NO Affiliate" w:date="2026-02-12T13:15:00Z" w16du:dateUtc="2026-02-12T12:15:00Z"/>
                <w:rFonts w:ascii="Times New Roman" w:eastAsia="Times New Roman" w:hAnsi="Times New Roman" w:cs="Times New Roman"/>
                <w:lang w:val="nb-NO"/>
              </w:rPr>
            </w:pPr>
            <w:ins w:id="1664" w:author="NO Affiliate" w:date="2026-02-12T13:15:00Z" w16du:dateUtc="2026-02-12T12:15:00Z">
              <w:r w:rsidRPr="00A4509D">
                <w:rPr>
                  <w:rFonts w:ascii="Times New Roman" w:eastAsia="Times New Roman" w:hAnsi="Times New Roman" w:cs="Times New Roman"/>
                  <w:lang w:val="nb-NO"/>
                </w:rPr>
                <w:t>29 (80,6 %)</w:t>
              </w:r>
              <w:r w:rsidRPr="00A4509D">
                <w:rPr>
                  <w:rFonts w:ascii="Times New Roman" w:eastAsia="Times New Roman" w:hAnsi="Times New Roman" w:cs="Times New Roman"/>
                  <w:vertAlign w:val="superscript"/>
                  <w:lang w:val="nb-NO"/>
                </w:rPr>
                <w:t>a</w:t>
              </w:r>
            </w:ins>
          </w:p>
        </w:tc>
        <w:tc>
          <w:tcPr>
            <w:tcW w:w="1252" w:type="pct"/>
          </w:tcPr>
          <w:p w14:paraId="21FDDE94" w14:textId="77777777" w:rsidR="00BB4DD3" w:rsidRPr="00A4509D" w:rsidRDefault="00BB4DD3" w:rsidP="00C95775">
            <w:pPr>
              <w:widowControl/>
              <w:spacing w:after="0" w:line="240" w:lineRule="auto"/>
              <w:jc w:val="center"/>
              <w:rPr>
                <w:ins w:id="1665" w:author="NO Affiliate" w:date="2026-02-12T13:15:00Z" w16du:dateUtc="2026-02-12T12:15:00Z"/>
                <w:rFonts w:ascii="Times New Roman" w:eastAsia="Times New Roman" w:hAnsi="Times New Roman" w:cs="Times New Roman"/>
                <w:lang w:val="nb-NO"/>
              </w:rPr>
            </w:pPr>
            <w:ins w:id="1666" w:author="NO Affiliate" w:date="2026-02-12T13:15:00Z" w16du:dateUtc="2026-02-12T12:15:00Z">
              <w:r w:rsidRPr="00A4509D">
                <w:rPr>
                  <w:rFonts w:ascii="Times New Roman" w:eastAsia="Times New Roman" w:hAnsi="Times New Roman" w:cs="Times New Roman"/>
                  <w:lang w:val="nb-NO"/>
                </w:rPr>
                <w:t>28 (80,0 %)</w:t>
              </w:r>
            </w:ins>
          </w:p>
        </w:tc>
      </w:tr>
      <w:tr w:rsidR="00BB4DD3" w:rsidRPr="00A4509D" w14:paraId="52F9FF00" w14:textId="77777777" w:rsidTr="00C95775">
        <w:trPr>
          <w:ins w:id="1667" w:author="NO Affiliate" w:date="2026-02-12T13:15:00Z"/>
        </w:trPr>
        <w:tc>
          <w:tcPr>
            <w:tcW w:w="1499" w:type="pct"/>
            <w:gridSpan w:val="2"/>
          </w:tcPr>
          <w:p w14:paraId="67635906" w14:textId="77777777" w:rsidR="00BB4DD3" w:rsidRPr="00A4509D" w:rsidRDefault="00BB4DD3" w:rsidP="00C95775">
            <w:pPr>
              <w:widowControl/>
              <w:spacing w:after="0" w:line="240" w:lineRule="auto"/>
              <w:rPr>
                <w:ins w:id="1668" w:author="NO Affiliate" w:date="2026-02-12T13:15:00Z" w16du:dateUtc="2026-02-12T12:15:00Z"/>
                <w:rFonts w:ascii="Times New Roman" w:eastAsia="Times New Roman" w:hAnsi="Times New Roman" w:cs="Times New Roman"/>
                <w:lang w:val="nb-NO"/>
              </w:rPr>
            </w:pPr>
            <w:ins w:id="1669" w:author="NO Affiliate" w:date="2026-02-12T13:15:00Z" w16du:dateUtc="2026-02-12T12:15:00Z">
              <w:r w:rsidRPr="00A4509D">
                <w:rPr>
                  <w:rFonts w:ascii="Times New Roman" w:eastAsia="Times New Roman" w:hAnsi="Times New Roman" w:cs="Times New Roman"/>
                  <w:lang w:val="nb-NO"/>
                </w:rPr>
                <w:t>PASI 90-respondere</w:t>
              </w:r>
            </w:ins>
          </w:p>
        </w:tc>
        <w:tc>
          <w:tcPr>
            <w:tcW w:w="1125" w:type="pct"/>
          </w:tcPr>
          <w:p w14:paraId="695B2D85" w14:textId="77777777" w:rsidR="00BB4DD3" w:rsidRPr="00A4509D" w:rsidRDefault="00BB4DD3" w:rsidP="00C95775">
            <w:pPr>
              <w:widowControl/>
              <w:spacing w:after="0" w:line="240" w:lineRule="auto"/>
              <w:jc w:val="center"/>
              <w:rPr>
                <w:ins w:id="1670" w:author="NO Affiliate" w:date="2026-02-12T13:15:00Z" w16du:dateUtc="2026-02-12T12:15:00Z"/>
                <w:rFonts w:ascii="Times New Roman" w:eastAsia="Times New Roman" w:hAnsi="Times New Roman" w:cs="Times New Roman"/>
                <w:lang w:val="nb-NO"/>
              </w:rPr>
            </w:pPr>
            <w:ins w:id="1671" w:author="NO Affiliate" w:date="2026-02-12T13:15:00Z" w16du:dateUtc="2026-02-12T12:15:00Z">
              <w:r w:rsidRPr="00A4509D">
                <w:rPr>
                  <w:rFonts w:ascii="Times New Roman" w:eastAsia="Times New Roman" w:hAnsi="Times New Roman" w:cs="Times New Roman"/>
                  <w:lang w:val="nb-NO"/>
                </w:rPr>
                <w:t>2 (5,4 %)</w:t>
              </w:r>
            </w:ins>
          </w:p>
        </w:tc>
        <w:tc>
          <w:tcPr>
            <w:tcW w:w="1124" w:type="pct"/>
          </w:tcPr>
          <w:p w14:paraId="69EE2832" w14:textId="77777777" w:rsidR="00BB4DD3" w:rsidRPr="00A4509D" w:rsidRDefault="00BB4DD3" w:rsidP="00C95775">
            <w:pPr>
              <w:widowControl/>
              <w:spacing w:after="0" w:line="240" w:lineRule="auto"/>
              <w:jc w:val="center"/>
              <w:rPr>
                <w:ins w:id="1672" w:author="NO Affiliate" w:date="2026-02-12T13:15:00Z" w16du:dateUtc="2026-02-12T12:15:00Z"/>
                <w:rFonts w:ascii="Times New Roman" w:eastAsia="Times New Roman" w:hAnsi="Times New Roman" w:cs="Times New Roman"/>
                <w:lang w:val="nb-NO"/>
              </w:rPr>
            </w:pPr>
            <w:ins w:id="1673" w:author="NO Affiliate" w:date="2026-02-12T13:15:00Z" w16du:dateUtc="2026-02-12T12:15:00Z">
              <w:r w:rsidRPr="00A4509D">
                <w:rPr>
                  <w:rFonts w:ascii="Times New Roman" w:eastAsia="Times New Roman" w:hAnsi="Times New Roman" w:cs="Times New Roman"/>
                  <w:lang w:val="nb-NO"/>
                </w:rPr>
                <w:t>22 (61,1 %)</w:t>
              </w:r>
              <w:r w:rsidRPr="00A4509D">
                <w:rPr>
                  <w:rFonts w:ascii="Times New Roman" w:eastAsia="Times New Roman" w:hAnsi="Times New Roman" w:cs="Times New Roman"/>
                  <w:vertAlign w:val="superscript"/>
                  <w:lang w:val="nb-NO"/>
                </w:rPr>
                <w:t>a</w:t>
              </w:r>
            </w:ins>
          </w:p>
        </w:tc>
        <w:tc>
          <w:tcPr>
            <w:tcW w:w="1252" w:type="pct"/>
          </w:tcPr>
          <w:p w14:paraId="7089010B" w14:textId="77777777" w:rsidR="00BB4DD3" w:rsidRPr="00A4509D" w:rsidRDefault="00BB4DD3" w:rsidP="00C95775">
            <w:pPr>
              <w:widowControl/>
              <w:spacing w:after="0" w:line="240" w:lineRule="auto"/>
              <w:jc w:val="center"/>
              <w:rPr>
                <w:ins w:id="1674" w:author="NO Affiliate" w:date="2026-02-12T13:15:00Z" w16du:dateUtc="2026-02-12T12:15:00Z"/>
                <w:rFonts w:ascii="Times New Roman" w:eastAsia="Times New Roman" w:hAnsi="Times New Roman" w:cs="Times New Roman"/>
                <w:lang w:val="nb-NO"/>
              </w:rPr>
            </w:pPr>
            <w:ins w:id="1675" w:author="NO Affiliate" w:date="2026-02-12T13:15:00Z" w16du:dateUtc="2026-02-12T12:15:00Z">
              <w:r w:rsidRPr="00A4509D">
                <w:rPr>
                  <w:rFonts w:ascii="Times New Roman" w:eastAsia="Times New Roman" w:hAnsi="Times New Roman" w:cs="Times New Roman"/>
                  <w:lang w:val="nb-NO"/>
                </w:rPr>
                <w:t>23 (65,7 %)</w:t>
              </w:r>
            </w:ins>
          </w:p>
        </w:tc>
      </w:tr>
      <w:tr w:rsidR="00BB4DD3" w:rsidRPr="00A4509D" w14:paraId="191693D5" w14:textId="77777777" w:rsidTr="00C95775">
        <w:trPr>
          <w:ins w:id="1676" w:author="NO Affiliate" w:date="2026-02-12T13:15:00Z"/>
        </w:trPr>
        <w:tc>
          <w:tcPr>
            <w:tcW w:w="1499" w:type="pct"/>
            <w:gridSpan w:val="2"/>
          </w:tcPr>
          <w:p w14:paraId="5BB89484" w14:textId="77777777" w:rsidR="00BB4DD3" w:rsidRPr="00A4509D" w:rsidRDefault="00BB4DD3" w:rsidP="00C95775">
            <w:pPr>
              <w:widowControl/>
              <w:spacing w:after="0" w:line="240" w:lineRule="auto"/>
              <w:rPr>
                <w:ins w:id="1677" w:author="NO Affiliate" w:date="2026-02-12T13:15:00Z" w16du:dateUtc="2026-02-12T12:15:00Z"/>
                <w:rFonts w:ascii="Times New Roman" w:eastAsia="Times New Roman" w:hAnsi="Times New Roman" w:cs="Times New Roman"/>
                <w:lang w:val="nb-NO"/>
              </w:rPr>
            </w:pPr>
            <w:ins w:id="1678" w:author="NO Affiliate" w:date="2026-02-12T13:15:00Z" w16du:dateUtc="2026-02-12T12:15:00Z">
              <w:r w:rsidRPr="00A4509D">
                <w:rPr>
                  <w:rFonts w:ascii="Times New Roman" w:eastAsia="Times New Roman" w:hAnsi="Times New Roman" w:cs="Times New Roman"/>
                  <w:lang w:val="nb-NO"/>
                </w:rPr>
                <w:t>PASI 100-respondere</w:t>
              </w:r>
            </w:ins>
          </w:p>
        </w:tc>
        <w:tc>
          <w:tcPr>
            <w:tcW w:w="1125" w:type="pct"/>
          </w:tcPr>
          <w:p w14:paraId="53266CE9" w14:textId="77777777" w:rsidR="00BB4DD3" w:rsidRPr="00A4509D" w:rsidRDefault="00BB4DD3" w:rsidP="00C95775">
            <w:pPr>
              <w:widowControl/>
              <w:spacing w:after="0" w:line="240" w:lineRule="auto"/>
              <w:jc w:val="center"/>
              <w:rPr>
                <w:ins w:id="1679" w:author="NO Affiliate" w:date="2026-02-12T13:15:00Z" w16du:dateUtc="2026-02-12T12:15:00Z"/>
                <w:rFonts w:ascii="Times New Roman" w:eastAsia="Times New Roman" w:hAnsi="Times New Roman" w:cs="Times New Roman"/>
                <w:lang w:val="nb-NO"/>
              </w:rPr>
            </w:pPr>
            <w:ins w:id="1680" w:author="NO Affiliate" w:date="2026-02-12T13:15:00Z" w16du:dateUtc="2026-02-12T12:15:00Z">
              <w:r w:rsidRPr="00A4509D">
                <w:rPr>
                  <w:rFonts w:ascii="Times New Roman" w:eastAsia="Times New Roman" w:hAnsi="Times New Roman" w:cs="Times New Roman"/>
                  <w:lang w:val="nb-NO"/>
                </w:rPr>
                <w:t>1 (2,7 %)</w:t>
              </w:r>
            </w:ins>
          </w:p>
        </w:tc>
        <w:tc>
          <w:tcPr>
            <w:tcW w:w="1124" w:type="pct"/>
          </w:tcPr>
          <w:p w14:paraId="042D0223" w14:textId="77777777" w:rsidR="00BB4DD3" w:rsidRPr="00A4509D" w:rsidRDefault="00BB4DD3" w:rsidP="00C95775">
            <w:pPr>
              <w:widowControl/>
              <w:spacing w:after="0" w:line="240" w:lineRule="auto"/>
              <w:jc w:val="center"/>
              <w:rPr>
                <w:ins w:id="1681" w:author="NO Affiliate" w:date="2026-02-12T13:15:00Z" w16du:dateUtc="2026-02-12T12:15:00Z"/>
                <w:rFonts w:ascii="Times New Roman" w:eastAsia="Times New Roman" w:hAnsi="Times New Roman" w:cs="Times New Roman"/>
                <w:lang w:val="nb-NO"/>
              </w:rPr>
            </w:pPr>
            <w:ins w:id="1682" w:author="NO Affiliate" w:date="2026-02-12T13:15:00Z" w16du:dateUtc="2026-02-12T12:15:00Z">
              <w:r w:rsidRPr="00A4509D">
                <w:rPr>
                  <w:rFonts w:ascii="Times New Roman" w:eastAsia="Times New Roman" w:hAnsi="Times New Roman" w:cs="Times New Roman"/>
                  <w:lang w:val="nb-NO"/>
                </w:rPr>
                <w:t>14 (38,9 %)</w:t>
              </w:r>
              <w:r w:rsidRPr="00A4509D">
                <w:rPr>
                  <w:rFonts w:ascii="Times New Roman" w:eastAsia="Times New Roman" w:hAnsi="Times New Roman" w:cs="Times New Roman"/>
                  <w:vertAlign w:val="superscript"/>
                  <w:lang w:val="nb-NO"/>
                </w:rPr>
                <w:t>a</w:t>
              </w:r>
            </w:ins>
          </w:p>
        </w:tc>
        <w:tc>
          <w:tcPr>
            <w:tcW w:w="1252" w:type="pct"/>
          </w:tcPr>
          <w:p w14:paraId="4DB7A3DF" w14:textId="77777777" w:rsidR="00BB4DD3" w:rsidRPr="00A4509D" w:rsidRDefault="00BB4DD3" w:rsidP="00C95775">
            <w:pPr>
              <w:widowControl/>
              <w:spacing w:after="0" w:line="240" w:lineRule="auto"/>
              <w:jc w:val="center"/>
              <w:rPr>
                <w:ins w:id="1683" w:author="NO Affiliate" w:date="2026-02-12T13:15:00Z" w16du:dateUtc="2026-02-12T12:15:00Z"/>
                <w:rFonts w:ascii="Times New Roman" w:eastAsia="Times New Roman" w:hAnsi="Times New Roman" w:cs="Times New Roman"/>
                <w:lang w:val="nb-NO"/>
              </w:rPr>
            </w:pPr>
            <w:ins w:id="1684" w:author="NO Affiliate" w:date="2026-02-12T13:15:00Z" w16du:dateUtc="2026-02-12T12:15:00Z">
              <w:r w:rsidRPr="00A4509D">
                <w:rPr>
                  <w:rFonts w:ascii="Times New Roman" w:eastAsia="Times New Roman" w:hAnsi="Times New Roman" w:cs="Times New Roman"/>
                  <w:lang w:val="nb-NO"/>
                </w:rPr>
                <w:t>13 (37,1 %)</w:t>
              </w:r>
            </w:ins>
          </w:p>
        </w:tc>
      </w:tr>
      <w:tr w:rsidR="00BB4DD3" w:rsidRPr="00A4509D" w14:paraId="23961A0D" w14:textId="77777777" w:rsidTr="00C95775">
        <w:trPr>
          <w:ins w:id="1685" w:author="NO Affiliate" w:date="2026-02-12T13:15:00Z"/>
        </w:trPr>
        <w:tc>
          <w:tcPr>
            <w:tcW w:w="5000" w:type="pct"/>
            <w:gridSpan w:val="5"/>
          </w:tcPr>
          <w:p w14:paraId="1232027C" w14:textId="77777777" w:rsidR="00BB4DD3" w:rsidRPr="00A4509D" w:rsidRDefault="00BB4DD3" w:rsidP="00C95775">
            <w:pPr>
              <w:widowControl/>
              <w:spacing w:after="0" w:line="240" w:lineRule="auto"/>
              <w:rPr>
                <w:ins w:id="1686" w:author="NO Affiliate" w:date="2026-02-12T13:15:00Z" w16du:dateUtc="2026-02-12T12:15:00Z"/>
                <w:rFonts w:ascii="Times New Roman" w:eastAsia="Times New Roman" w:hAnsi="Times New Roman" w:cs="Times New Roman"/>
                <w:b/>
                <w:lang w:val="nb-NO"/>
              </w:rPr>
            </w:pPr>
            <w:ins w:id="1687" w:author="NO Affiliate" w:date="2026-02-12T13:15:00Z" w16du:dateUtc="2026-02-12T12:15:00Z">
              <w:r w:rsidRPr="00A4509D">
                <w:rPr>
                  <w:rFonts w:ascii="Times New Roman" w:eastAsia="Times New Roman" w:hAnsi="Times New Roman" w:cs="Times New Roman"/>
                  <w:b/>
                  <w:lang w:val="nb-NO"/>
                </w:rPr>
                <w:t>CDLQI</w:t>
              </w:r>
            </w:ins>
          </w:p>
        </w:tc>
      </w:tr>
      <w:tr w:rsidR="00BB4DD3" w:rsidRPr="00A4509D" w14:paraId="0398C3B0" w14:textId="77777777" w:rsidTr="00C95775">
        <w:trPr>
          <w:ins w:id="1688" w:author="NO Affiliate" w:date="2026-02-12T13:15:00Z"/>
        </w:trPr>
        <w:tc>
          <w:tcPr>
            <w:tcW w:w="1499" w:type="pct"/>
            <w:gridSpan w:val="2"/>
          </w:tcPr>
          <w:p w14:paraId="507237BE" w14:textId="77777777" w:rsidR="00BB4DD3" w:rsidRPr="00A4509D" w:rsidRDefault="00BB4DD3" w:rsidP="00C95775">
            <w:pPr>
              <w:widowControl/>
              <w:spacing w:after="0" w:line="240" w:lineRule="auto"/>
              <w:rPr>
                <w:ins w:id="1689" w:author="NO Affiliate" w:date="2026-02-12T13:15:00Z" w16du:dateUtc="2026-02-12T12:15:00Z"/>
                <w:rFonts w:ascii="Times New Roman" w:eastAsia="Times New Roman" w:hAnsi="Times New Roman" w:cs="Times New Roman"/>
                <w:lang w:val="nb-NO"/>
              </w:rPr>
            </w:pPr>
            <w:ins w:id="1690" w:author="NO Affiliate" w:date="2026-02-12T13:15:00Z" w16du:dateUtc="2026-02-12T12:15:00Z">
              <w:r w:rsidRPr="00A4509D">
                <w:rPr>
                  <w:rFonts w:ascii="Times New Roman" w:eastAsia="Times New Roman" w:hAnsi="Times New Roman" w:cs="Times New Roman"/>
                  <w:lang w:val="nb-NO"/>
                </w:rPr>
                <w:t>CDLQI 0 eller 1</w:t>
              </w:r>
              <w:r w:rsidRPr="00A4509D">
                <w:rPr>
                  <w:rFonts w:ascii="Times New Roman" w:eastAsia="Times New Roman" w:hAnsi="Times New Roman" w:cs="Times New Roman"/>
                  <w:vertAlign w:val="superscript"/>
                  <w:lang w:val="nb-NO"/>
                </w:rPr>
                <w:t>b</w:t>
              </w:r>
            </w:ins>
          </w:p>
        </w:tc>
        <w:tc>
          <w:tcPr>
            <w:tcW w:w="1125" w:type="pct"/>
          </w:tcPr>
          <w:p w14:paraId="48D157C1" w14:textId="77777777" w:rsidR="00BB4DD3" w:rsidRPr="00A4509D" w:rsidRDefault="00BB4DD3" w:rsidP="00C95775">
            <w:pPr>
              <w:widowControl/>
              <w:spacing w:after="0" w:line="240" w:lineRule="auto"/>
              <w:jc w:val="center"/>
              <w:rPr>
                <w:ins w:id="1691" w:author="NO Affiliate" w:date="2026-02-12T13:15:00Z" w16du:dateUtc="2026-02-12T12:15:00Z"/>
                <w:rFonts w:ascii="Times New Roman" w:eastAsia="Times New Roman" w:hAnsi="Times New Roman" w:cs="Times New Roman"/>
                <w:lang w:val="nb-NO"/>
              </w:rPr>
            </w:pPr>
            <w:ins w:id="1692" w:author="NO Affiliate" w:date="2026-02-12T13:15:00Z" w16du:dateUtc="2026-02-12T12:15:00Z">
              <w:r w:rsidRPr="00A4509D">
                <w:rPr>
                  <w:rFonts w:ascii="Times New Roman" w:eastAsia="Times New Roman" w:hAnsi="Times New Roman" w:cs="Times New Roman"/>
                  <w:lang w:val="nb-NO"/>
                </w:rPr>
                <w:t>6 (16,2 %)</w:t>
              </w:r>
            </w:ins>
          </w:p>
        </w:tc>
        <w:tc>
          <w:tcPr>
            <w:tcW w:w="1124" w:type="pct"/>
          </w:tcPr>
          <w:p w14:paraId="222057E3" w14:textId="77777777" w:rsidR="00BB4DD3" w:rsidRPr="00A4509D" w:rsidRDefault="00BB4DD3" w:rsidP="00C95775">
            <w:pPr>
              <w:widowControl/>
              <w:spacing w:after="0" w:line="240" w:lineRule="auto"/>
              <w:jc w:val="center"/>
              <w:rPr>
                <w:ins w:id="1693" w:author="NO Affiliate" w:date="2026-02-12T13:15:00Z" w16du:dateUtc="2026-02-12T12:15:00Z"/>
                <w:rFonts w:ascii="Times New Roman" w:eastAsia="Times New Roman" w:hAnsi="Times New Roman" w:cs="Times New Roman"/>
                <w:lang w:val="nb-NO"/>
              </w:rPr>
            </w:pPr>
            <w:ins w:id="1694" w:author="NO Affiliate" w:date="2026-02-12T13:15:00Z" w16du:dateUtc="2026-02-12T12:15:00Z">
              <w:r w:rsidRPr="00A4509D">
                <w:rPr>
                  <w:rFonts w:ascii="Times New Roman" w:eastAsia="Times New Roman" w:hAnsi="Times New Roman" w:cs="Times New Roman"/>
                  <w:lang w:val="nb-NO"/>
                </w:rPr>
                <w:t>18 (50,0 %)</w:t>
              </w:r>
              <w:r w:rsidRPr="00A4509D">
                <w:rPr>
                  <w:rFonts w:ascii="Times New Roman" w:eastAsia="Times New Roman" w:hAnsi="Times New Roman" w:cs="Times New Roman"/>
                  <w:vertAlign w:val="superscript"/>
                  <w:lang w:val="nb-NO"/>
                </w:rPr>
                <w:t>c</w:t>
              </w:r>
            </w:ins>
          </w:p>
        </w:tc>
        <w:tc>
          <w:tcPr>
            <w:tcW w:w="1252" w:type="pct"/>
          </w:tcPr>
          <w:p w14:paraId="4DD871F6" w14:textId="77777777" w:rsidR="00BB4DD3" w:rsidRPr="00A4509D" w:rsidRDefault="00BB4DD3" w:rsidP="00C95775">
            <w:pPr>
              <w:widowControl/>
              <w:spacing w:after="0" w:line="240" w:lineRule="auto"/>
              <w:jc w:val="center"/>
              <w:rPr>
                <w:ins w:id="1695" w:author="NO Affiliate" w:date="2026-02-12T13:15:00Z" w16du:dateUtc="2026-02-12T12:15:00Z"/>
                <w:rFonts w:ascii="Times New Roman" w:eastAsia="Times New Roman" w:hAnsi="Times New Roman" w:cs="Times New Roman"/>
                <w:lang w:val="nb-NO"/>
              </w:rPr>
            </w:pPr>
            <w:ins w:id="1696" w:author="NO Affiliate" w:date="2026-02-12T13:15:00Z" w16du:dateUtc="2026-02-12T12:15:00Z">
              <w:r w:rsidRPr="00A4509D">
                <w:rPr>
                  <w:rFonts w:ascii="Times New Roman" w:eastAsia="Times New Roman" w:hAnsi="Times New Roman" w:cs="Times New Roman"/>
                  <w:lang w:val="nb-NO"/>
                </w:rPr>
                <w:t>20 (57,1 %)</w:t>
              </w:r>
            </w:ins>
          </w:p>
        </w:tc>
      </w:tr>
      <w:tr w:rsidR="00BB4DD3" w:rsidRPr="00A4509D" w14:paraId="5A3FD640" w14:textId="77777777" w:rsidTr="00C95775">
        <w:trPr>
          <w:ins w:id="1697" w:author="NO Affiliate" w:date="2026-02-12T13:15:00Z"/>
        </w:trPr>
        <w:tc>
          <w:tcPr>
            <w:tcW w:w="5000" w:type="pct"/>
            <w:gridSpan w:val="5"/>
          </w:tcPr>
          <w:p w14:paraId="1697D7D5" w14:textId="77777777" w:rsidR="00BB4DD3" w:rsidRPr="00A4509D" w:rsidRDefault="00BB4DD3" w:rsidP="00C95775">
            <w:pPr>
              <w:widowControl/>
              <w:spacing w:after="0" w:line="240" w:lineRule="auto"/>
              <w:rPr>
                <w:ins w:id="1698" w:author="NO Affiliate" w:date="2026-02-12T13:15:00Z" w16du:dateUtc="2026-02-12T12:15:00Z"/>
                <w:rFonts w:ascii="Times New Roman" w:eastAsia="Times New Roman" w:hAnsi="Times New Roman" w:cs="Times New Roman"/>
                <w:b/>
                <w:lang w:val="nb-NO"/>
              </w:rPr>
            </w:pPr>
            <w:ins w:id="1699" w:author="NO Affiliate" w:date="2026-02-12T13:15:00Z" w16du:dateUtc="2026-02-12T12:15:00Z">
              <w:r w:rsidRPr="00A4509D">
                <w:rPr>
                  <w:rFonts w:ascii="Times New Roman" w:eastAsia="Times New Roman" w:hAnsi="Times New Roman" w:cs="Times New Roman"/>
                  <w:b/>
                  <w:lang w:val="nb-NO"/>
                </w:rPr>
                <w:t>PedsQL</w:t>
              </w:r>
            </w:ins>
          </w:p>
        </w:tc>
      </w:tr>
      <w:tr w:rsidR="00BB4DD3" w:rsidRPr="00A4509D" w14:paraId="5419C629" w14:textId="77777777" w:rsidTr="00C95775">
        <w:trPr>
          <w:ins w:id="1700" w:author="NO Affiliate" w:date="2026-02-12T13:15:00Z"/>
        </w:trPr>
        <w:tc>
          <w:tcPr>
            <w:tcW w:w="1499" w:type="pct"/>
            <w:gridSpan w:val="2"/>
          </w:tcPr>
          <w:p w14:paraId="5E0B4737" w14:textId="77777777" w:rsidR="00BB4DD3" w:rsidRPr="00A4509D" w:rsidRDefault="00BB4DD3" w:rsidP="00C95775">
            <w:pPr>
              <w:widowControl/>
              <w:spacing w:after="0" w:line="240" w:lineRule="auto"/>
              <w:rPr>
                <w:ins w:id="1701" w:author="NO Affiliate" w:date="2026-02-12T13:15:00Z" w16du:dateUtc="2026-02-12T12:15:00Z"/>
                <w:rFonts w:ascii="Times New Roman" w:eastAsia="Times New Roman" w:hAnsi="Times New Roman" w:cs="Times New Roman"/>
                <w:lang w:val="nb-NO"/>
              </w:rPr>
            </w:pPr>
            <w:ins w:id="1702" w:author="NO Affiliate" w:date="2026-02-12T13:15:00Z" w16du:dateUtc="2026-02-12T12:15:00Z">
              <w:r w:rsidRPr="00A4509D">
                <w:rPr>
                  <w:rFonts w:ascii="Times New Roman" w:eastAsia="Times New Roman" w:hAnsi="Times New Roman" w:cs="Times New Roman"/>
                  <w:lang w:val="nb-NO"/>
                </w:rPr>
                <w:t>Endring fra utgangsverdi Gjennomsnitt (SD)</w:t>
              </w:r>
              <w:r w:rsidRPr="00A4509D">
                <w:rPr>
                  <w:rFonts w:ascii="Times New Roman" w:eastAsia="Times New Roman" w:hAnsi="Times New Roman" w:cs="Times New Roman"/>
                  <w:vertAlign w:val="superscript"/>
                  <w:lang w:val="nb-NO"/>
                </w:rPr>
                <w:t>d</w:t>
              </w:r>
            </w:ins>
          </w:p>
        </w:tc>
        <w:tc>
          <w:tcPr>
            <w:tcW w:w="1125" w:type="pct"/>
            <w:vAlign w:val="center"/>
          </w:tcPr>
          <w:p w14:paraId="71B7ED62" w14:textId="77777777" w:rsidR="00BB4DD3" w:rsidRPr="00A4509D" w:rsidRDefault="00BB4DD3" w:rsidP="00C95775">
            <w:pPr>
              <w:widowControl/>
              <w:spacing w:after="0" w:line="240" w:lineRule="auto"/>
              <w:jc w:val="center"/>
              <w:rPr>
                <w:ins w:id="1703" w:author="NO Affiliate" w:date="2026-02-12T13:15:00Z" w16du:dateUtc="2026-02-12T12:15:00Z"/>
                <w:rFonts w:ascii="Times New Roman" w:eastAsia="Times New Roman" w:hAnsi="Times New Roman" w:cs="Times New Roman"/>
                <w:lang w:val="nb-NO"/>
              </w:rPr>
            </w:pPr>
            <w:ins w:id="1704" w:author="NO Affiliate" w:date="2026-02-12T13:15:00Z" w16du:dateUtc="2026-02-12T12:15:00Z">
              <w:r w:rsidRPr="00A4509D">
                <w:rPr>
                  <w:rFonts w:ascii="Times New Roman" w:eastAsia="Times New Roman" w:hAnsi="Times New Roman" w:cs="Times New Roman"/>
                  <w:lang w:val="nb-NO"/>
                </w:rPr>
                <w:t>3,35 (10,04)</w:t>
              </w:r>
            </w:ins>
          </w:p>
        </w:tc>
        <w:tc>
          <w:tcPr>
            <w:tcW w:w="1124" w:type="pct"/>
            <w:vAlign w:val="center"/>
          </w:tcPr>
          <w:p w14:paraId="381AB1BA" w14:textId="77777777" w:rsidR="00BB4DD3" w:rsidRPr="00A4509D" w:rsidRDefault="00BB4DD3" w:rsidP="00C95775">
            <w:pPr>
              <w:widowControl/>
              <w:spacing w:after="0" w:line="240" w:lineRule="auto"/>
              <w:jc w:val="center"/>
              <w:rPr>
                <w:ins w:id="1705" w:author="NO Affiliate" w:date="2026-02-12T13:15:00Z" w16du:dateUtc="2026-02-12T12:15:00Z"/>
                <w:rFonts w:ascii="Times New Roman" w:eastAsia="Times New Roman" w:hAnsi="Times New Roman" w:cs="Times New Roman"/>
                <w:lang w:val="nb-NO"/>
              </w:rPr>
            </w:pPr>
            <w:ins w:id="1706" w:author="NO Affiliate" w:date="2026-02-12T13:15:00Z" w16du:dateUtc="2026-02-12T12:15:00Z">
              <w:r w:rsidRPr="00A4509D">
                <w:rPr>
                  <w:rFonts w:ascii="Times New Roman" w:eastAsia="Times New Roman" w:hAnsi="Times New Roman" w:cs="Times New Roman"/>
                  <w:lang w:val="nb-NO"/>
                </w:rPr>
                <w:t>8,03 (10,44)</w:t>
              </w:r>
              <w:r w:rsidRPr="00A4509D">
                <w:rPr>
                  <w:rFonts w:ascii="Times New Roman" w:eastAsia="Times New Roman" w:hAnsi="Times New Roman" w:cs="Times New Roman"/>
                  <w:vertAlign w:val="superscript"/>
                  <w:lang w:val="nb-NO"/>
                </w:rPr>
                <w:t>e</w:t>
              </w:r>
            </w:ins>
          </w:p>
        </w:tc>
        <w:tc>
          <w:tcPr>
            <w:tcW w:w="1252" w:type="pct"/>
            <w:vAlign w:val="center"/>
          </w:tcPr>
          <w:p w14:paraId="7321006A" w14:textId="77777777" w:rsidR="00BB4DD3" w:rsidRPr="00A4509D" w:rsidRDefault="00BB4DD3" w:rsidP="00C95775">
            <w:pPr>
              <w:widowControl/>
              <w:spacing w:after="0" w:line="240" w:lineRule="auto"/>
              <w:jc w:val="center"/>
              <w:rPr>
                <w:ins w:id="1707" w:author="NO Affiliate" w:date="2026-02-12T13:15:00Z" w16du:dateUtc="2026-02-12T12:15:00Z"/>
                <w:rFonts w:ascii="Times New Roman" w:eastAsia="Times New Roman" w:hAnsi="Times New Roman" w:cs="Times New Roman"/>
                <w:lang w:val="nb-NO"/>
              </w:rPr>
            </w:pPr>
            <w:ins w:id="1708" w:author="NO Affiliate" w:date="2026-02-12T13:15:00Z" w16du:dateUtc="2026-02-12T12:15:00Z">
              <w:r w:rsidRPr="00A4509D">
                <w:rPr>
                  <w:rFonts w:ascii="Times New Roman" w:eastAsia="Times New Roman" w:hAnsi="Times New Roman" w:cs="Times New Roman"/>
                  <w:lang w:val="nb-NO"/>
                </w:rPr>
                <w:t>7,26 (10,92)</w:t>
              </w:r>
            </w:ins>
          </w:p>
        </w:tc>
      </w:tr>
    </w:tbl>
    <w:p w14:paraId="7BD40335" w14:textId="77777777" w:rsidR="00BB4DD3" w:rsidRPr="00A4509D" w:rsidRDefault="00BB4DD3" w:rsidP="00BB4DD3">
      <w:pPr>
        <w:widowControl/>
        <w:spacing w:after="0" w:line="240" w:lineRule="auto"/>
        <w:ind w:left="284" w:hanging="284"/>
        <w:rPr>
          <w:ins w:id="1709" w:author="NO Affiliate" w:date="2026-02-12T13:15:00Z" w16du:dateUtc="2026-02-12T12:15:00Z"/>
          <w:rFonts w:ascii="Times New Roman" w:eastAsia="Times New Roman" w:hAnsi="Times New Roman" w:cs="Times New Roman"/>
          <w:sz w:val="20"/>
          <w:lang w:val="nb-NO"/>
        </w:rPr>
      </w:pPr>
      <w:ins w:id="1710" w:author="NO Affiliate" w:date="2026-02-12T13:15:00Z" w16du:dateUtc="2026-02-12T12:15:00Z">
        <w:r w:rsidRPr="00A4509D">
          <w:rPr>
            <w:rFonts w:ascii="Times New Roman" w:eastAsia="Times New Roman" w:hAnsi="Times New Roman" w:cs="Times New Roman"/>
            <w:sz w:val="20"/>
            <w:vertAlign w:val="superscript"/>
            <w:lang w:val="nb-NO"/>
          </w:rPr>
          <w:t>a</w:t>
        </w:r>
        <w:r w:rsidRPr="00A4509D">
          <w:rPr>
            <w:rFonts w:ascii="Times New Roman" w:eastAsia="Times New Roman" w:hAnsi="Times New Roman" w:cs="Times New Roman"/>
            <w:sz w:val="20"/>
            <w:lang w:val="nb-NO"/>
          </w:rPr>
          <w:tab/>
          <w:t>p &lt; 0,001</w:t>
        </w:r>
      </w:ins>
    </w:p>
    <w:p w14:paraId="0F8C132D" w14:textId="77777777" w:rsidR="00BB4DD3" w:rsidRPr="00A4509D" w:rsidRDefault="00BB4DD3" w:rsidP="00BB4DD3">
      <w:pPr>
        <w:widowControl/>
        <w:spacing w:after="0" w:line="240" w:lineRule="auto"/>
        <w:ind w:left="284" w:hanging="284"/>
        <w:rPr>
          <w:ins w:id="1711" w:author="NO Affiliate" w:date="2026-02-12T13:15:00Z" w16du:dateUtc="2026-02-12T12:15:00Z"/>
          <w:rFonts w:ascii="Times New Roman" w:eastAsia="Times New Roman" w:hAnsi="Times New Roman" w:cs="Times New Roman"/>
          <w:sz w:val="20"/>
          <w:lang w:val="nb-NO"/>
        </w:rPr>
      </w:pPr>
      <w:ins w:id="1712" w:author="NO Affiliate" w:date="2026-02-12T13:15:00Z" w16du:dateUtc="2026-02-12T12:15:00Z">
        <w:r w:rsidRPr="00A4509D">
          <w:rPr>
            <w:rFonts w:ascii="Times New Roman" w:eastAsia="Times New Roman" w:hAnsi="Times New Roman" w:cs="Times New Roman"/>
            <w:sz w:val="20"/>
            <w:vertAlign w:val="superscript"/>
            <w:lang w:val="nb-NO"/>
          </w:rPr>
          <w:t>b</w:t>
        </w:r>
        <w:r w:rsidRPr="00A4509D">
          <w:rPr>
            <w:rFonts w:ascii="Times New Roman" w:eastAsia="Times New Roman" w:hAnsi="Times New Roman" w:cs="Times New Roman"/>
            <w:sz w:val="20"/>
            <w:lang w:val="nb-NO"/>
          </w:rPr>
          <w:tab/>
          <w:t>CDLQI: CDLQI er et dermatologiinstrument til vurdering av et hudproblems påvirkning av helserelatert livskvalitet i den pediatriske populasjonen. CDLQI på 0 eller 1 indikerer ingen påvirkning av barnets livskvalitet.</w:t>
        </w:r>
      </w:ins>
    </w:p>
    <w:p w14:paraId="0BC84FD6" w14:textId="77777777" w:rsidR="00BB4DD3" w:rsidRPr="00A4509D" w:rsidRDefault="00BB4DD3" w:rsidP="00BB4DD3">
      <w:pPr>
        <w:widowControl/>
        <w:spacing w:after="0" w:line="240" w:lineRule="auto"/>
        <w:ind w:left="284" w:hanging="284"/>
        <w:rPr>
          <w:ins w:id="1713" w:author="NO Affiliate" w:date="2026-02-12T13:15:00Z" w16du:dateUtc="2026-02-12T12:15:00Z"/>
          <w:rFonts w:ascii="Times New Roman" w:eastAsia="Times New Roman" w:hAnsi="Times New Roman" w:cs="Times New Roman"/>
          <w:sz w:val="20"/>
          <w:lang w:val="nb-NO"/>
        </w:rPr>
      </w:pPr>
      <w:ins w:id="1714" w:author="NO Affiliate" w:date="2026-02-12T13:15:00Z" w16du:dateUtc="2026-02-12T12:15:00Z">
        <w:r w:rsidRPr="00A4509D">
          <w:rPr>
            <w:rFonts w:ascii="Times New Roman" w:eastAsia="Times New Roman" w:hAnsi="Times New Roman" w:cs="Times New Roman"/>
            <w:sz w:val="20"/>
            <w:vertAlign w:val="superscript"/>
            <w:lang w:val="nb-NO"/>
          </w:rPr>
          <w:t>c</w:t>
        </w:r>
        <w:r w:rsidRPr="00A4509D">
          <w:rPr>
            <w:rFonts w:ascii="Times New Roman" w:eastAsia="Times New Roman" w:hAnsi="Times New Roman" w:cs="Times New Roman"/>
            <w:sz w:val="20"/>
            <w:lang w:val="nb-NO"/>
          </w:rPr>
          <w:tab/>
          <w:t>p = 0,002</w:t>
        </w:r>
      </w:ins>
    </w:p>
    <w:p w14:paraId="1EAB77D8" w14:textId="77777777" w:rsidR="00BB4DD3" w:rsidRPr="00A4509D" w:rsidRDefault="00BB4DD3" w:rsidP="00BB4DD3">
      <w:pPr>
        <w:widowControl/>
        <w:spacing w:after="0" w:line="240" w:lineRule="auto"/>
        <w:ind w:left="284" w:hanging="284"/>
        <w:rPr>
          <w:ins w:id="1715" w:author="NO Affiliate" w:date="2026-02-12T13:15:00Z" w16du:dateUtc="2026-02-12T12:15:00Z"/>
          <w:rFonts w:ascii="Times New Roman" w:eastAsia="Times New Roman" w:hAnsi="Times New Roman" w:cs="Times New Roman"/>
          <w:sz w:val="20"/>
          <w:lang w:val="nb-NO"/>
        </w:rPr>
      </w:pPr>
      <w:ins w:id="1716" w:author="NO Affiliate" w:date="2026-02-12T13:15:00Z" w16du:dateUtc="2026-02-12T12:15:00Z">
        <w:r w:rsidRPr="00A4509D">
          <w:rPr>
            <w:rFonts w:ascii="Times New Roman" w:eastAsia="Times New Roman" w:hAnsi="Times New Roman" w:cs="Times New Roman"/>
            <w:sz w:val="20"/>
            <w:vertAlign w:val="superscript"/>
            <w:lang w:val="nb-NO"/>
          </w:rPr>
          <w:t>d</w:t>
        </w:r>
        <w:r w:rsidRPr="00A4509D">
          <w:rPr>
            <w:rFonts w:ascii="Times New Roman" w:eastAsia="Times New Roman" w:hAnsi="Times New Roman" w:cs="Times New Roman"/>
            <w:sz w:val="20"/>
            <w:lang w:val="nb-NO"/>
          </w:rPr>
          <w:tab/>
          <w:t>PedsQL: PedsQL totalskalaskår er et generelt mål for helserelatert livskvalitet utviklet til bruk i barne- og ungdomspopulasjoner. For placebogruppen i uke 12, N = 36</w:t>
        </w:r>
      </w:ins>
    </w:p>
    <w:p w14:paraId="33216EAA" w14:textId="77777777" w:rsidR="00BB4DD3" w:rsidRPr="00A4509D" w:rsidRDefault="00BB4DD3" w:rsidP="00BB4DD3">
      <w:pPr>
        <w:widowControl/>
        <w:spacing w:after="0" w:line="240" w:lineRule="auto"/>
        <w:ind w:left="284" w:hanging="284"/>
        <w:rPr>
          <w:ins w:id="1717" w:author="NO Affiliate" w:date="2026-02-12T13:15:00Z" w16du:dateUtc="2026-02-12T12:15:00Z"/>
          <w:rFonts w:ascii="Times New Roman" w:eastAsia="Times New Roman" w:hAnsi="Times New Roman" w:cs="Times New Roman"/>
          <w:sz w:val="20"/>
          <w:lang w:val="nb-NO"/>
        </w:rPr>
      </w:pPr>
      <w:ins w:id="1718" w:author="NO Affiliate" w:date="2026-02-12T13:15:00Z" w16du:dateUtc="2026-02-12T12:15:00Z">
        <w:r w:rsidRPr="00A4509D">
          <w:rPr>
            <w:rFonts w:ascii="Times New Roman" w:eastAsia="Times New Roman" w:hAnsi="Times New Roman" w:cs="Times New Roman"/>
            <w:sz w:val="20"/>
            <w:vertAlign w:val="superscript"/>
            <w:lang w:val="nb-NO"/>
          </w:rPr>
          <w:t>e</w:t>
        </w:r>
        <w:r w:rsidRPr="00A4509D">
          <w:rPr>
            <w:rFonts w:ascii="Times New Roman" w:eastAsia="Times New Roman" w:hAnsi="Times New Roman" w:cs="Times New Roman"/>
            <w:sz w:val="20"/>
            <w:lang w:val="nb-NO"/>
          </w:rPr>
          <w:tab/>
          <w:t>p = 0,028</w:t>
        </w:r>
      </w:ins>
    </w:p>
    <w:p w14:paraId="249F3764" w14:textId="77777777" w:rsidR="00BB4DD3" w:rsidRPr="00A4509D" w:rsidRDefault="00BB4DD3" w:rsidP="00BB4DD3">
      <w:pPr>
        <w:widowControl/>
        <w:spacing w:after="0" w:line="240" w:lineRule="auto"/>
        <w:rPr>
          <w:ins w:id="1719" w:author="NO Affiliate" w:date="2026-02-12T13:15:00Z" w16du:dateUtc="2026-02-12T12:15:00Z"/>
          <w:rFonts w:ascii="Times New Roman" w:hAnsi="Times New Roman" w:cs="Times New Roman"/>
          <w:lang w:val="nb-NO"/>
        </w:rPr>
      </w:pPr>
    </w:p>
    <w:p w14:paraId="0B1CC3AF" w14:textId="77777777" w:rsidR="00BB4DD3" w:rsidRPr="00A4509D" w:rsidRDefault="00BB4DD3" w:rsidP="00BB4DD3">
      <w:pPr>
        <w:widowControl/>
        <w:spacing w:after="0" w:line="240" w:lineRule="auto"/>
        <w:rPr>
          <w:ins w:id="1720" w:author="NO Affiliate" w:date="2026-02-12T13:15:00Z" w16du:dateUtc="2026-02-12T12:15:00Z"/>
          <w:rFonts w:ascii="Times New Roman" w:eastAsia="Times New Roman" w:hAnsi="Times New Roman" w:cs="Times New Roman"/>
          <w:lang w:val="nb-NO"/>
        </w:rPr>
      </w:pPr>
      <w:ins w:id="1721" w:author="NO Affiliate" w:date="2026-02-12T13:15:00Z" w16du:dateUtc="2026-02-12T12:15:00Z">
        <w:r w:rsidRPr="00A4509D">
          <w:rPr>
            <w:rFonts w:ascii="Times New Roman" w:eastAsia="Times New Roman" w:hAnsi="Times New Roman" w:cs="Times New Roman"/>
            <w:lang w:val="nb-NO"/>
          </w:rPr>
          <w:t>I den placebokontrollerte perioden frem til uke 12 var effekten i gruppene med den anbefalte og halvparten av den anbefalte dosen generelt sammenlignbar for det primære endepunktet (henholdsvis 69,4 % og 67,6 %), selv om det var holdepunkter for en doserespons for andre effektkriterier (f.eks. PGA ingen (0), PASI 90). Etter uke 12 var effekten generelt høyere og mer langvarig i gruppen med den anbefalte dosen sammenlignet med gruppen med halvparten av den anbefalte dosen, hvor det hyppigere ble observert et lite tap i effekt mot slutten av hvert 12 ukers doseringsintervall. Sikkerhetsprofilen var sammenlignbar for den anbefalte dosen og halvparten av den anbefalte dosen.</w:t>
        </w:r>
      </w:ins>
    </w:p>
    <w:p w14:paraId="698BC792" w14:textId="77777777" w:rsidR="00BB4DD3" w:rsidRPr="00A4509D" w:rsidRDefault="00BB4DD3" w:rsidP="00BB4DD3">
      <w:pPr>
        <w:widowControl/>
        <w:spacing w:after="0" w:line="240" w:lineRule="auto"/>
        <w:rPr>
          <w:ins w:id="1722" w:author="NO Affiliate" w:date="2026-02-12T13:15:00Z" w16du:dateUtc="2026-02-12T12:15:00Z"/>
          <w:rFonts w:ascii="Times New Roman" w:hAnsi="Times New Roman" w:cs="Times New Roman"/>
          <w:lang w:val="nb-NO"/>
        </w:rPr>
      </w:pPr>
    </w:p>
    <w:p w14:paraId="32741251" w14:textId="77777777" w:rsidR="00BB4DD3" w:rsidRPr="00A4509D" w:rsidRDefault="00BB4DD3" w:rsidP="00BB4DD3">
      <w:pPr>
        <w:widowControl/>
        <w:spacing w:after="0" w:line="240" w:lineRule="auto"/>
        <w:rPr>
          <w:ins w:id="1723" w:author="NO Affiliate" w:date="2026-02-12T13:15:00Z" w16du:dateUtc="2026-02-12T12:15:00Z"/>
          <w:rFonts w:ascii="Times New Roman" w:eastAsia="Times New Roman" w:hAnsi="Times New Roman" w:cs="Times New Roman"/>
          <w:lang w:val="nb-NO"/>
        </w:rPr>
      </w:pPr>
      <w:ins w:id="1724" w:author="NO Affiliate" w:date="2026-02-12T13:15:00Z" w16du:dateUtc="2026-02-12T12:15:00Z">
        <w:r w:rsidRPr="00A4509D">
          <w:rPr>
            <w:rFonts w:ascii="Times New Roman" w:eastAsia="Times New Roman" w:hAnsi="Times New Roman" w:cs="Times New Roman"/>
            <w:i/>
            <w:lang w:val="nb-NO"/>
          </w:rPr>
          <w:t>Barn (6-11 år)</w:t>
        </w:r>
      </w:ins>
    </w:p>
    <w:p w14:paraId="29EF84F2" w14:textId="77777777" w:rsidR="00BB4DD3" w:rsidRPr="00A4509D" w:rsidRDefault="00BB4DD3" w:rsidP="00BB4DD3">
      <w:pPr>
        <w:widowControl/>
        <w:spacing w:after="0" w:line="240" w:lineRule="auto"/>
        <w:rPr>
          <w:ins w:id="1725" w:author="NO Affiliate" w:date="2026-02-12T13:15:00Z" w16du:dateUtc="2026-02-12T12:15:00Z"/>
          <w:rFonts w:ascii="Times New Roman" w:eastAsia="Times New Roman" w:hAnsi="Times New Roman" w:cs="Times New Roman"/>
          <w:lang w:val="nb-NO"/>
        </w:rPr>
      </w:pPr>
      <w:ins w:id="1726" w:author="NO Affiliate" w:date="2026-02-12T13:15:00Z" w16du:dateUtc="2026-02-12T12:15:00Z">
        <w:r w:rsidRPr="00A4509D">
          <w:rPr>
            <w:rFonts w:ascii="Times New Roman" w:eastAsia="Times New Roman" w:hAnsi="Times New Roman" w:cs="Times New Roman"/>
            <w:lang w:val="nb-NO"/>
          </w:rPr>
          <w:t>Effekt av ustekinumab ble undersøkt hos 44 pediatriske pasienter i alderen 6 til 11 år med moderat til alvorlig plakkpsoriasis, i en åpen, multisenter, fase 3-studie med én behandlingsgruppe (CADMUS Jr.). Pasienter ble behandlet med den anbefalte dosen av ustekinumab (se pkt. 4.2, n = 44) ved subkutan injeksjon i uke 0 og 4 etterfulgt av dosering hver 12. uke (q12w).</w:t>
        </w:r>
      </w:ins>
    </w:p>
    <w:p w14:paraId="64CBF162" w14:textId="77777777" w:rsidR="00BB4DD3" w:rsidRPr="00A4509D" w:rsidRDefault="00BB4DD3" w:rsidP="00BB4DD3">
      <w:pPr>
        <w:widowControl/>
        <w:spacing w:after="0" w:line="240" w:lineRule="auto"/>
        <w:rPr>
          <w:ins w:id="1727" w:author="NO Affiliate" w:date="2026-02-12T13:15:00Z" w16du:dateUtc="2026-02-12T12:15:00Z"/>
          <w:rFonts w:ascii="Times New Roman" w:hAnsi="Times New Roman" w:cs="Times New Roman"/>
          <w:lang w:val="nb-NO"/>
        </w:rPr>
      </w:pPr>
    </w:p>
    <w:p w14:paraId="7EF822A6" w14:textId="77777777" w:rsidR="00BB4DD3" w:rsidRPr="00A4509D" w:rsidRDefault="00BB4DD3" w:rsidP="00BB4DD3">
      <w:pPr>
        <w:widowControl/>
        <w:spacing w:after="0" w:line="240" w:lineRule="auto"/>
        <w:rPr>
          <w:ins w:id="1728" w:author="NO Affiliate" w:date="2026-02-12T13:15:00Z" w16du:dateUtc="2026-02-12T12:15:00Z"/>
          <w:rFonts w:ascii="Times New Roman" w:eastAsia="Times New Roman" w:hAnsi="Times New Roman" w:cs="Times New Roman"/>
          <w:lang w:val="nb-NO"/>
        </w:rPr>
      </w:pPr>
      <w:ins w:id="1729" w:author="NO Affiliate" w:date="2026-02-12T13:15:00Z" w16du:dateUtc="2026-02-12T12:15:00Z">
        <w:r w:rsidRPr="00A4509D">
          <w:rPr>
            <w:rFonts w:ascii="Times New Roman" w:eastAsia="Times New Roman" w:hAnsi="Times New Roman" w:cs="Times New Roman"/>
            <w:lang w:val="nb-NO"/>
          </w:rPr>
          <w:lastRenderedPageBreak/>
          <w:t>Pasienter med PASI ≥ 12, PGA ≥ 3 og BSA-involvering på minst 10 %, som var kandidater for systemisk behandling eller fototerapi, kunne inkluderes i studien. Cirka 43 % av pasientene var tidligere eksponert for konvensjonell systemisk behandling eller fototerapi. Cirka 5 % av pasientene var tidligere eksponert for biologiske legemidler.</w:t>
        </w:r>
      </w:ins>
    </w:p>
    <w:p w14:paraId="105649A5" w14:textId="77777777" w:rsidR="00BB4DD3" w:rsidRPr="00A4509D" w:rsidRDefault="00BB4DD3" w:rsidP="00BB4DD3">
      <w:pPr>
        <w:widowControl/>
        <w:spacing w:after="0" w:line="240" w:lineRule="auto"/>
        <w:rPr>
          <w:ins w:id="1730" w:author="NO Affiliate" w:date="2026-02-12T13:15:00Z" w16du:dateUtc="2026-02-12T12:15:00Z"/>
          <w:rFonts w:ascii="Times New Roman" w:hAnsi="Times New Roman" w:cs="Times New Roman"/>
          <w:lang w:val="nb-NO"/>
        </w:rPr>
      </w:pPr>
    </w:p>
    <w:p w14:paraId="595404D9" w14:textId="77777777" w:rsidR="00BB4DD3" w:rsidRPr="00A4509D" w:rsidRDefault="00BB4DD3" w:rsidP="00BB4DD3">
      <w:pPr>
        <w:widowControl/>
        <w:spacing w:after="0" w:line="240" w:lineRule="auto"/>
        <w:rPr>
          <w:ins w:id="1731" w:author="NO Affiliate" w:date="2026-02-12T13:15:00Z" w16du:dateUtc="2026-02-12T12:15:00Z"/>
          <w:rFonts w:ascii="Times New Roman" w:eastAsia="Times New Roman" w:hAnsi="Times New Roman" w:cs="Times New Roman"/>
          <w:lang w:val="nb-NO"/>
        </w:rPr>
      </w:pPr>
      <w:ins w:id="1732" w:author="NO Affiliate" w:date="2026-02-12T13:15:00Z" w16du:dateUtc="2026-02-12T12:15:00Z">
        <w:r w:rsidRPr="00A4509D">
          <w:rPr>
            <w:rFonts w:ascii="Times New Roman" w:eastAsia="Times New Roman" w:hAnsi="Times New Roman" w:cs="Times New Roman"/>
            <w:lang w:val="nb-NO"/>
          </w:rPr>
          <w:t>Det primære endepunktet var andel pasienter som oppnådde PGA-skår ingen (0) eller «minimal» (1) i uke 12. Sekundære endepunkter omfattet PASI 75, PASI 90 og endring fra utgangsverdien i CDLQI (Children’s Dermatology Life Quality Index) i uke 12. I uke 12 viste personer behandlet med ustekinumab klinisk relevant forbedring i sin psoriasis og helserelaterte livskvalitet (tabell 8).</w:t>
        </w:r>
      </w:ins>
    </w:p>
    <w:p w14:paraId="074AE4BC" w14:textId="77777777" w:rsidR="00BB4DD3" w:rsidRPr="00A4509D" w:rsidRDefault="00BB4DD3" w:rsidP="00BB4DD3">
      <w:pPr>
        <w:widowControl/>
        <w:spacing w:after="0" w:line="240" w:lineRule="auto"/>
        <w:rPr>
          <w:ins w:id="1733" w:author="NO Affiliate" w:date="2026-02-12T13:15:00Z" w16du:dateUtc="2026-02-12T12:15:00Z"/>
          <w:rFonts w:ascii="Times New Roman" w:hAnsi="Times New Roman" w:cs="Times New Roman"/>
          <w:lang w:val="nb-NO"/>
        </w:rPr>
      </w:pPr>
    </w:p>
    <w:p w14:paraId="5F35A2FD" w14:textId="77777777" w:rsidR="00BB4DD3" w:rsidRPr="00A4509D" w:rsidRDefault="00BB4DD3" w:rsidP="00BB4DD3">
      <w:pPr>
        <w:widowControl/>
        <w:spacing w:after="0" w:line="240" w:lineRule="auto"/>
        <w:rPr>
          <w:ins w:id="1734" w:author="NO Affiliate" w:date="2026-02-12T13:15:00Z" w16du:dateUtc="2026-02-12T12:15:00Z"/>
          <w:rFonts w:ascii="Times New Roman" w:eastAsia="Times New Roman" w:hAnsi="Times New Roman" w:cs="Times New Roman"/>
          <w:lang w:val="nb-NO"/>
        </w:rPr>
      </w:pPr>
      <w:ins w:id="1735" w:author="NO Affiliate" w:date="2026-02-12T13:15:00Z" w16du:dateUtc="2026-02-12T12:15:00Z">
        <w:r w:rsidRPr="00A4509D">
          <w:rPr>
            <w:rFonts w:ascii="Times New Roman" w:eastAsia="Times New Roman" w:hAnsi="Times New Roman" w:cs="Times New Roman"/>
            <w:lang w:val="nb-NO"/>
          </w:rPr>
          <w:t>Alle pasienter ble fulgt opp for effekt i opptil 52 uker etter første administrasjon av studielegemiddel. Andelen av pasienter med PGA-skår ingen (0) eller minimal (1) i uke 12 var 77,3 %. Effekt (definert som PGA 0 eller 1) ble observert så tidlig som ved første besøk etter oppstart i uke 4, og andelen av forsøkspersoner som oppnådde PGA-skår 0 eller 1 økte til og med uke 16, og var deretter relativt stabil til uke 52. Forbedring av PGA, PASI og CDLQI vedvarte til uke 52 (tabell 8).</w:t>
        </w:r>
      </w:ins>
    </w:p>
    <w:p w14:paraId="27BAA193" w14:textId="77777777" w:rsidR="00BB4DD3" w:rsidRPr="00A4509D" w:rsidRDefault="00BB4DD3" w:rsidP="00BB4DD3">
      <w:pPr>
        <w:widowControl/>
        <w:spacing w:after="0" w:line="240" w:lineRule="auto"/>
        <w:rPr>
          <w:ins w:id="1736" w:author="NO Affiliate" w:date="2026-02-12T13:15:00Z" w16du:dateUtc="2026-02-12T12:15:00Z"/>
          <w:rFonts w:ascii="Times New Roman" w:hAnsi="Times New Roman" w:cs="Times New Roman"/>
          <w:lang w:val="nb-NO"/>
        </w:rPr>
      </w:pPr>
    </w:p>
    <w:p w14:paraId="3DD539D4" w14:textId="77777777" w:rsidR="00BB4DD3" w:rsidRPr="00A4509D" w:rsidRDefault="00BB4DD3" w:rsidP="00BB4DD3">
      <w:pPr>
        <w:widowControl/>
        <w:spacing w:after="0" w:line="240" w:lineRule="auto"/>
        <w:ind w:left="1134" w:hanging="1134"/>
        <w:rPr>
          <w:ins w:id="1737" w:author="NO Affiliate" w:date="2026-02-12T13:15:00Z" w16du:dateUtc="2026-02-12T12:15:00Z"/>
          <w:rFonts w:ascii="Times New Roman" w:eastAsia="Times New Roman" w:hAnsi="Times New Roman" w:cs="Times New Roman"/>
          <w:lang w:val="nb-NO"/>
        </w:rPr>
      </w:pPr>
      <w:ins w:id="1738" w:author="NO Affiliate" w:date="2026-02-12T13:15:00Z" w16du:dateUtc="2026-02-12T12:15:00Z">
        <w:r w:rsidRPr="00A4509D">
          <w:rPr>
            <w:rFonts w:ascii="Times New Roman" w:eastAsia="Times New Roman" w:hAnsi="Times New Roman" w:cs="Times New Roman"/>
            <w:i/>
            <w:lang w:val="nb-NO"/>
          </w:rPr>
          <w:t>Tabell 8</w:t>
        </w:r>
        <w:r w:rsidRPr="00A4509D">
          <w:rPr>
            <w:rFonts w:ascii="Times New Roman" w:eastAsia="Times New Roman" w:hAnsi="Times New Roman" w:cs="Times New Roman"/>
            <w:i/>
            <w:lang w:val="nb-NO"/>
          </w:rPr>
          <w:tab/>
          <w:t>Sammendrag av primære og sekundære endepunkter i uke 12 og uke 52</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91"/>
        <w:gridCol w:w="2868"/>
        <w:gridCol w:w="2793"/>
        <w:gridCol w:w="6"/>
      </w:tblGrid>
      <w:tr w:rsidR="00BB4DD3" w:rsidRPr="00D83BA6" w14:paraId="15844AB2" w14:textId="77777777" w:rsidTr="00C95775">
        <w:trPr>
          <w:gridAfter w:val="1"/>
          <w:wAfter w:w="6" w:type="dxa"/>
          <w:ins w:id="1739" w:author="NO Affiliate" w:date="2026-02-12T13:15:00Z"/>
        </w:trPr>
        <w:tc>
          <w:tcPr>
            <w:tcW w:w="9052" w:type="dxa"/>
            <w:gridSpan w:val="3"/>
          </w:tcPr>
          <w:p w14:paraId="3818410C" w14:textId="77777777" w:rsidR="00BB4DD3" w:rsidRPr="00A4509D" w:rsidRDefault="00BB4DD3" w:rsidP="00C95775">
            <w:pPr>
              <w:widowControl/>
              <w:spacing w:after="0" w:line="240" w:lineRule="auto"/>
              <w:jc w:val="center"/>
              <w:rPr>
                <w:ins w:id="1740" w:author="NO Affiliate" w:date="2026-02-12T13:15:00Z" w16du:dateUtc="2026-02-12T12:15:00Z"/>
                <w:rFonts w:ascii="Times New Roman" w:eastAsia="Times New Roman" w:hAnsi="Times New Roman" w:cs="Times New Roman"/>
                <w:lang w:val="nb-NO"/>
              </w:rPr>
            </w:pPr>
            <w:ins w:id="1741" w:author="NO Affiliate" w:date="2026-02-12T13:15:00Z" w16du:dateUtc="2026-02-12T12:15:00Z">
              <w:r w:rsidRPr="00A4509D">
                <w:rPr>
                  <w:rFonts w:ascii="Times New Roman" w:eastAsia="Times New Roman" w:hAnsi="Times New Roman" w:cs="Times New Roman"/>
                  <w:b/>
                  <w:bCs/>
                  <w:lang w:val="nb-NO"/>
                </w:rPr>
                <w:t>Pediatrisk psoriasisstudie (CADMUS Jr.) (alder 6-11 år)</w:t>
              </w:r>
            </w:ins>
          </w:p>
        </w:tc>
      </w:tr>
      <w:tr w:rsidR="00BB4DD3" w:rsidRPr="00A4509D" w14:paraId="470CD13C" w14:textId="77777777" w:rsidTr="00C95775">
        <w:trPr>
          <w:gridAfter w:val="1"/>
          <w:wAfter w:w="6" w:type="dxa"/>
          <w:ins w:id="1742" w:author="NO Affiliate" w:date="2026-02-12T13:15:00Z"/>
        </w:trPr>
        <w:tc>
          <w:tcPr>
            <w:tcW w:w="3391" w:type="dxa"/>
            <w:vMerge w:val="restart"/>
          </w:tcPr>
          <w:p w14:paraId="0F324045" w14:textId="77777777" w:rsidR="00BB4DD3" w:rsidRPr="00A4509D" w:rsidRDefault="00BB4DD3" w:rsidP="00C95775">
            <w:pPr>
              <w:widowControl/>
              <w:spacing w:after="0" w:line="240" w:lineRule="auto"/>
              <w:rPr>
                <w:ins w:id="1743" w:author="NO Affiliate" w:date="2026-02-12T13:15:00Z" w16du:dateUtc="2026-02-12T12:15:00Z"/>
                <w:rFonts w:ascii="Times New Roman" w:hAnsi="Times New Roman" w:cs="Times New Roman"/>
                <w:lang w:val="nb-NO"/>
              </w:rPr>
            </w:pPr>
          </w:p>
        </w:tc>
        <w:tc>
          <w:tcPr>
            <w:tcW w:w="2868" w:type="dxa"/>
          </w:tcPr>
          <w:p w14:paraId="15D853FC" w14:textId="77777777" w:rsidR="00BB4DD3" w:rsidRPr="00A4509D" w:rsidRDefault="00BB4DD3" w:rsidP="00C95775">
            <w:pPr>
              <w:widowControl/>
              <w:spacing w:after="0" w:line="240" w:lineRule="auto"/>
              <w:jc w:val="center"/>
              <w:rPr>
                <w:ins w:id="1744" w:author="NO Affiliate" w:date="2026-02-12T13:15:00Z" w16du:dateUtc="2026-02-12T12:15:00Z"/>
                <w:rFonts w:ascii="Times New Roman" w:eastAsia="Times New Roman" w:hAnsi="Times New Roman" w:cs="Times New Roman"/>
                <w:lang w:val="nb-NO"/>
              </w:rPr>
            </w:pPr>
            <w:ins w:id="1745" w:author="NO Affiliate" w:date="2026-02-12T13:15:00Z" w16du:dateUtc="2026-02-12T12:15:00Z">
              <w:r w:rsidRPr="00A4509D">
                <w:rPr>
                  <w:rFonts w:ascii="Times New Roman" w:eastAsia="Times New Roman" w:hAnsi="Times New Roman" w:cs="Times New Roman"/>
                  <w:b/>
                  <w:bCs/>
                  <w:lang w:val="nb-NO"/>
                </w:rPr>
                <w:t>Uke 12</w:t>
              </w:r>
            </w:ins>
          </w:p>
        </w:tc>
        <w:tc>
          <w:tcPr>
            <w:tcW w:w="2793" w:type="dxa"/>
          </w:tcPr>
          <w:p w14:paraId="271AB7E0" w14:textId="77777777" w:rsidR="00BB4DD3" w:rsidRPr="00A4509D" w:rsidRDefault="00BB4DD3" w:rsidP="00C95775">
            <w:pPr>
              <w:widowControl/>
              <w:spacing w:after="0" w:line="240" w:lineRule="auto"/>
              <w:jc w:val="center"/>
              <w:rPr>
                <w:ins w:id="1746" w:author="NO Affiliate" w:date="2026-02-12T13:15:00Z" w16du:dateUtc="2026-02-12T12:15:00Z"/>
                <w:rFonts w:ascii="Times New Roman" w:eastAsia="Times New Roman" w:hAnsi="Times New Roman" w:cs="Times New Roman"/>
                <w:lang w:val="nb-NO"/>
              </w:rPr>
            </w:pPr>
            <w:ins w:id="1747" w:author="NO Affiliate" w:date="2026-02-12T13:15:00Z" w16du:dateUtc="2026-02-12T12:15:00Z">
              <w:r w:rsidRPr="00A4509D">
                <w:rPr>
                  <w:rFonts w:ascii="Times New Roman" w:eastAsia="Times New Roman" w:hAnsi="Times New Roman" w:cs="Times New Roman"/>
                  <w:b/>
                  <w:bCs/>
                  <w:lang w:val="nb-NO"/>
                </w:rPr>
                <w:t>Uke 52</w:t>
              </w:r>
            </w:ins>
          </w:p>
        </w:tc>
      </w:tr>
      <w:tr w:rsidR="00BB4DD3" w:rsidRPr="00A4509D" w14:paraId="1CF0D349" w14:textId="77777777" w:rsidTr="00C95775">
        <w:trPr>
          <w:gridAfter w:val="1"/>
          <w:wAfter w:w="6" w:type="dxa"/>
          <w:ins w:id="1748" w:author="NO Affiliate" w:date="2026-02-12T13:15:00Z"/>
        </w:trPr>
        <w:tc>
          <w:tcPr>
            <w:tcW w:w="3391" w:type="dxa"/>
            <w:vMerge/>
          </w:tcPr>
          <w:p w14:paraId="51C3C1DD" w14:textId="77777777" w:rsidR="00BB4DD3" w:rsidRPr="00A4509D" w:rsidRDefault="00BB4DD3" w:rsidP="00C95775">
            <w:pPr>
              <w:widowControl/>
              <w:spacing w:after="0" w:line="240" w:lineRule="auto"/>
              <w:rPr>
                <w:ins w:id="1749" w:author="NO Affiliate" w:date="2026-02-12T13:15:00Z" w16du:dateUtc="2026-02-12T12:15:00Z"/>
                <w:rFonts w:ascii="Times New Roman" w:hAnsi="Times New Roman" w:cs="Times New Roman"/>
                <w:lang w:val="nb-NO"/>
              </w:rPr>
            </w:pPr>
          </w:p>
        </w:tc>
        <w:tc>
          <w:tcPr>
            <w:tcW w:w="2868" w:type="dxa"/>
          </w:tcPr>
          <w:p w14:paraId="5DF117AC" w14:textId="77777777" w:rsidR="00BB4DD3" w:rsidRPr="00A4509D" w:rsidRDefault="00BB4DD3" w:rsidP="00C95775">
            <w:pPr>
              <w:widowControl/>
              <w:spacing w:after="0" w:line="240" w:lineRule="auto"/>
              <w:jc w:val="center"/>
              <w:rPr>
                <w:ins w:id="1750" w:author="NO Affiliate" w:date="2026-02-12T13:15:00Z" w16du:dateUtc="2026-02-12T12:15:00Z"/>
                <w:rFonts w:ascii="Times New Roman" w:eastAsia="Times New Roman" w:hAnsi="Times New Roman" w:cs="Times New Roman"/>
                <w:lang w:val="nb-NO"/>
              </w:rPr>
            </w:pPr>
            <w:ins w:id="1751" w:author="NO Affiliate" w:date="2026-02-12T13:15:00Z" w16du:dateUtc="2026-02-12T12:15:00Z">
              <w:r w:rsidRPr="00A4509D">
                <w:rPr>
                  <w:rFonts w:ascii="Times New Roman" w:eastAsia="Times New Roman" w:hAnsi="Times New Roman" w:cs="Times New Roman"/>
                  <w:lang w:val="nb-NO"/>
                </w:rPr>
                <w:t>Anbefalt dose av ustekinumab</w:t>
              </w:r>
            </w:ins>
          </w:p>
        </w:tc>
        <w:tc>
          <w:tcPr>
            <w:tcW w:w="2793" w:type="dxa"/>
          </w:tcPr>
          <w:p w14:paraId="0525F9E7" w14:textId="77777777" w:rsidR="00BB4DD3" w:rsidRPr="00A4509D" w:rsidRDefault="00BB4DD3" w:rsidP="00C95775">
            <w:pPr>
              <w:widowControl/>
              <w:spacing w:after="0" w:line="240" w:lineRule="auto"/>
              <w:jc w:val="center"/>
              <w:rPr>
                <w:ins w:id="1752" w:author="NO Affiliate" w:date="2026-02-12T13:15:00Z" w16du:dateUtc="2026-02-12T12:15:00Z"/>
                <w:rFonts w:ascii="Times New Roman" w:eastAsia="Times New Roman" w:hAnsi="Times New Roman" w:cs="Times New Roman"/>
                <w:lang w:val="nb-NO"/>
              </w:rPr>
            </w:pPr>
            <w:ins w:id="1753" w:author="NO Affiliate" w:date="2026-02-12T13:15:00Z" w16du:dateUtc="2026-02-12T12:15:00Z">
              <w:r w:rsidRPr="00A4509D">
                <w:rPr>
                  <w:rFonts w:ascii="Times New Roman" w:eastAsia="Times New Roman" w:hAnsi="Times New Roman" w:cs="Times New Roman"/>
                  <w:lang w:val="nb-NO"/>
                </w:rPr>
                <w:t>Anbefalt dose av ustekinumab</w:t>
              </w:r>
            </w:ins>
          </w:p>
        </w:tc>
      </w:tr>
      <w:tr w:rsidR="00BB4DD3" w:rsidRPr="00A4509D" w14:paraId="0BE99DA0" w14:textId="77777777" w:rsidTr="00C95775">
        <w:trPr>
          <w:gridAfter w:val="1"/>
          <w:wAfter w:w="6" w:type="dxa"/>
          <w:ins w:id="1754" w:author="NO Affiliate" w:date="2026-02-12T13:15:00Z"/>
        </w:trPr>
        <w:tc>
          <w:tcPr>
            <w:tcW w:w="3391" w:type="dxa"/>
            <w:vMerge/>
          </w:tcPr>
          <w:p w14:paraId="5DE64C1E" w14:textId="77777777" w:rsidR="00BB4DD3" w:rsidRPr="00A4509D" w:rsidRDefault="00BB4DD3" w:rsidP="00C95775">
            <w:pPr>
              <w:widowControl/>
              <w:spacing w:after="0" w:line="240" w:lineRule="auto"/>
              <w:rPr>
                <w:ins w:id="1755" w:author="NO Affiliate" w:date="2026-02-12T13:15:00Z" w16du:dateUtc="2026-02-12T12:15:00Z"/>
                <w:rFonts w:ascii="Times New Roman" w:hAnsi="Times New Roman" w:cs="Times New Roman"/>
                <w:lang w:val="nb-NO"/>
              </w:rPr>
            </w:pPr>
          </w:p>
        </w:tc>
        <w:tc>
          <w:tcPr>
            <w:tcW w:w="2868" w:type="dxa"/>
          </w:tcPr>
          <w:p w14:paraId="6703085E" w14:textId="77777777" w:rsidR="00BB4DD3" w:rsidRPr="00A4509D" w:rsidRDefault="00BB4DD3" w:rsidP="00C95775">
            <w:pPr>
              <w:widowControl/>
              <w:spacing w:after="0" w:line="240" w:lineRule="auto"/>
              <w:jc w:val="center"/>
              <w:rPr>
                <w:ins w:id="1756" w:author="NO Affiliate" w:date="2026-02-12T13:15:00Z" w16du:dateUtc="2026-02-12T12:15:00Z"/>
                <w:rFonts w:ascii="Times New Roman" w:eastAsia="Times New Roman" w:hAnsi="Times New Roman" w:cs="Times New Roman"/>
                <w:lang w:val="nb-NO"/>
              </w:rPr>
            </w:pPr>
            <w:ins w:id="1757" w:author="NO Affiliate" w:date="2026-02-12T13:15:00Z" w16du:dateUtc="2026-02-12T12:15:00Z">
              <w:r w:rsidRPr="00A4509D">
                <w:rPr>
                  <w:rFonts w:ascii="Times New Roman" w:eastAsia="Times New Roman" w:hAnsi="Times New Roman" w:cs="Times New Roman"/>
                  <w:lang w:val="nb-NO"/>
                </w:rPr>
                <w:t>N (%)</w:t>
              </w:r>
            </w:ins>
          </w:p>
        </w:tc>
        <w:tc>
          <w:tcPr>
            <w:tcW w:w="2793" w:type="dxa"/>
          </w:tcPr>
          <w:p w14:paraId="7A64E672" w14:textId="77777777" w:rsidR="00BB4DD3" w:rsidRPr="00A4509D" w:rsidRDefault="00BB4DD3" w:rsidP="00C95775">
            <w:pPr>
              <w:widowControl/>
              <w:spacing w:after="0" w:line="240" w:lineRule="auto"/>
              <w:jc w:val="center"/>
              <w:rPr>
                <w:ins w:id="1758" w:author="NO Affiliate" w:date="2026-02-12T13:15:00Z" w16du:dateUtc="2026-02-12T12:15:00Z"/>
                <w:rFonts w:ascii="Times New Roman" w:eastAsia="Times New Roman" w:hAnsi="Times New Roman" w:cs="Times New Roman"/>
                <w:lang w:val="nb-NO"/>
              </w:rPr>
            </w:pPr>
            <w:ins w:id="1759" w:author="NO Affiliate" w:date="2026-02-12T13:15:00Z" w16du:dateUtc="2026-02-12T12:15:00Z">
              <w:r w:rsidRPr="00A4509D">
                <w:rPr>
                  <w:rFonts w:ascii="Times New Roman" w:eastAsia="Times New Roman" w:hAnsi="Times New Roman" w:cs="Times New Roman"/>
                  <w:lang w:val="nb-NO"/>
                </w:rPr>
                <w:t>N (%)</w:t>
              </w:r>
            </w:ins>
          </w:p>
        </w:tc>
      </w:tr>
      <w:tr w:rsidR="00BB4DD3" w:rsidRPr="00A4509D" w14:paraId="5EB0775F" w14:textId="77777777" w:rsidTr="00C95775">
        <w:trPr>
          <w:gridAfter w:val="1"/>
          <w:wAfter w:w="6" w:type="dxa"/>
          <w:ins w:id="1760" w:author="NO Affiliate" w:date="2026-02-12T13:15:00Z"/>
        </w:trPr>
        <w:tc>
          <w:tcPr>
            <w:tcW w:w="3391" w:type="dxa"/>
          </w:tcPr>
          <w:p w14:paraId="1C50C07E" w14:textId="77777777" w:rsidR="00BB4DD3" w:rsidRPr="00A4509D" w:rsidRDefault="00BB4DD3" w:rsidP="00C95775">
            <w:pPr>
              <w:widowControl/>
              <w:spacing w:after="0" w:line="240" w:lineRule="auto"/>
              <w:rPr>
                <w:ins w:id="1761" w:author="NO Affiliate" w:date="2026-02-12T13:15:00Z" w16du:dateUtc="2026-02-12T12:15:00Z"/>
                <w:rFonts w:ascii="Times New Roman" w:eastAsia="Times New Roman" w:hAnsi="Times New Roman" w:cs="Times New Roman"/>
                <w:lang w:val="nb-NO"/>
              </w:rPr>
            </w:pPr>
            <w:ins w:id="1762" w:author="NO Affiliate" w:date="2026-02-12T13:15:00Z" w16du:dateUtc="2026-02-12T12:15:00Z">
              <w:r w:rsidRPr="00A4509D">
                <w:rPr>
                  <w:rFonts w:ascii="Times New Roman" w:eastAsia="Times New Roman" w:hAnsi="Times New Roman" w:cs="Times New Roman"/>
                  <w:lang w:val="nb-NO"/>
                </w:rPr>
                <w:t>Inkluderte pasienter</w:t>
              </w:r>
            </w:ins>
          </w:p>
        </w:tc>
        <w:tc>
          <w:tcPr>
            <w:tcW w:w="2868" w:type="dxa"/>
          </w:tcPr>
          <w:p w14:paraId="60F5728B" w14:textId="77777777" w:rsidR="00BB4DD3" w:rsidRPr="00A4509D" w:rsidRDefault="00BB4DD3" w:rsidP="00C95775">
            <w:pPr>
              <w:widowControl/>
              <w:spacing w:after="0" w:line="240" w:lineRule="auto"/>
              <w:jc w:val="center"/>
              <w:rPr>
                <w:ins w:id="1763" w:author="NO Affiliate" w:date="2026-02-12T13:15:00Z" w16du:dateUtc="2026-02-12T12:15:00Z"/>
                <w:rFonts w:ascii="Times New Roman" w:eastAsia="Times New Roman" w:hAnsi="Times New Roman" w:cs="Times New Roman"/>
                <w:lang w:val="nb-NO"/>
              </w:rPr>
            </w:pPr>
            <w:ins w:id="1764" w:author="NO Affiliate" w:date="2026-02-12T13:15:00Z" w16du:dateUtc="2026-02-12T12:15:00Z">
              <w:r w:rsidRPr="00A4509D">
                <w:rPr>
                  <w:rFonts w:ascii="Times New Roman" w:eastAsia="Times New Roman" w:hAnsi="Times New Roman" w:cs="Times New Roman"/>
                  <w:lang w:val="nb-NO"/>
                </w:rPr>
                <w:t>44</w:t>
              </w:r>
            </w:ins>
          </w:p>
        </w:tc>
        <w:tc>
          <w:tcPr>
            <w:tcW w:w="2793" w:type="dxa"/>
          </w:tcPr>
          <w:p w14:paraId="4338375B" w14:textId="77777777" w:rsidR="00BB4DD3" w:rsidRPr="00A4509D" w:rsidRDefault="00BB4DD3" w:rsidP="00C95775">
            <w:pPr>
              <w:widowControl/>
              <w:spacing w:after="0" w:line="240" w:lineRule="auto"/>
              <w:jc w:val="center"/>
              <w:rPr>
                <w:ins w:id="1765" w:author="NO Affiliate" w:date="2026-02-12T13:15:00Z" w16du:dateUtc="2026-02-12T12:15:00Z"/>
                <w:rFonts w:ascii="Times New Roman" w:eastAsia="Times New Roman" w:hAnsi="Times New Roman" w:cs="Times New Roman"/>
                <w:lang w:val="nb-NO"/>
              </w:rPr>
            </w:pPr>
            <w:ins w:id="1766" w:author="NO Affiliate" w:date="2026-02-12T13:15:00Z" w16du:dateUtc="2026-02-12T12:15:00Z">
              <w:r w:rsidRPr="00A4509D">
                <w:rPr>
                  <w:rFonts w:ascii="Times New Roman" w:eastAsia="Times New Roman" w:hAnsi="Times New Roman" w:cs="Times New Roman"/>
                  <w:lang w:val="nb-NO"/>
                </w:rPr>
                <w:t>41</w:t>
              </w:r>
            </w:ins>
          </w:p>
        </w:tc>
      </w:tr>
      <w:tr w:rsidR="00BB4DD3" w:rsidRPr="00A4509D" w14:paraId="65949939" w14:textId="77777777" w:rsidTr="00C95775">
        <w:trPr>
          <w:gridAfter w:val="1"/>
          <w:wAfter w:w="6" w:type="dxa"/>
          <w:ins w:id="1767" w:author="NO Affiliate" w:date="2026-02-12T13:15:00Z"/>
        </w:trPr>
        <w:tc>
          <w:tcPr>
            <w:tcW w:w="9052" w:type="dxa"/>
            <w:gridSpan w:val="3"/>
          </w:tcPr>
          <w:p w14:paraId="32E06522" w14:textId="77777777" w:rsidR="00BB4DD3" w:rsidRPr="00A4509D" w:rsidRDefault="00BB4DD3" w:rsidP="00C95775">
            <w:pPr>
              <w:widowControl/>
              <w:spacing w:after="0" w:line="240" w:lineRule="auto"/>
              <w:rPr>
                <w:ins w:id="1768" w:author="NO Affiliate" w:date="2026-02-12T13:15:00Z" w16du:dateUtc="2026-02-12T12:15:00Z"/>
                <w:rFonts w:ascii="Times New Roman" w:eastAsia="Times New Roman" w:hAnsi="Times New Roman" w:cs="Times New Roman"/>
                <w:lang w:val="nb-NO"/>
              </w:rPr>
            </w:pPr>
            <w:ins w:id="1769" w:author="NO Affiliate" w:date="2026-02-12T13:15:00Z" w16du:dateUtc="2026-02-12T12:15:00Z">
              <w:r w:rsidRPr="00A4509D">
                <w:rPr>
                  <w:rFonts w:ascii="Times New Roman" w:eastAsia="Times New Roman" w:hAnsi="Times New Roman" w:cs="Times New Roman"/>
                  <w:b/>
                  <w:bCs/>
                  <w:lang w:val="nb-NO"/>
                </w:rPr>
                <w:t>PGA</w:t>
              </w:r>
            </w:ins>
          </w:p>
        </w:tc>
      </w:tr>
      <w:tr w:rsidR="00BB4DD3" w:rsidRPr="00A4509D" w14:paraId="01665CA1" w14:textId="77777777" w:rsidTr="00C95775">
        <w:trPr>
          <w:gridAfter w:val="1"/>
          <w:wAfter w:w="6" w:type="dxa"/>
          <w:ins w:id="1770" w:author="NO Affiliate" w:date="2026-02-12T13:15:00Z"/>
        </w:trPr>
        <w:tc>
          <w:tcPr>
            <w:tcW w:w="3391" w:type="dxa"/>
          </w:tcPr>
          <w:p w14:paraId="10C711AD" w14:textId="77777777" w:rsidR="00BB4DD3" w:rsidRPr="00A4509D" w:rsidRDefault="00BB4DD3" w:rsidP="00C95775">
            <w:pPr>
              <w:widowControl/>
              <w:spacing w:after="0" w:line="240" w:lineRule="auto"/>
              <w:rPr>
                <w:ins w:id="1771" w:author="NO Affiliate" w:date="2026-02-12T13:15:00Z" w16du:dateUtc="2026-02-12T12:15:00Z"/>
                <w:rFonts w:ascii="Times New Roman" w:eastAsia="Times New Roman" w:hAnsi="Times New Roman" w:cs="Times New Roman"/>
                <w:lang w:val="nb-NO"/>
              </w:rPr>
            </w:pPr>
            <w:ins w:id="1772" w:author="NO Affiliate" w:date="2026-02-12T13:15:00Z" w16du:dateUtc="2026-02-12T12:15:00Z">
              <w:r w:rsidRPr="00A4509D">
                <w:rPr>
                  <w:rFonts w:ascii="Times New Roman" w:eastAsia="Times New Roman" w:hAnsi="Times New Roman" w:cs="Times New Roman"/>
                  <w:lang w:val="nb-NO"/>
                </w:rPr>
                <w:t>PGA ingen (0) eller minimal (1)</w:t>
              </w:r>
            </w:ins>
          </w:p>
        </w:tc>
        <w:tc>
          <w:tcPr>
            <w:tcW w:w="2868" w:type="dxa"/>
          </w:tcPr>
          <w:p w14:paraId="3FFDD7E3" w14:textId="77777777" w:rsidR="00BB4DD3" w:rsidRPr="00A4509D" w:rsidRDefault="00BB4DD3" w:rsidP="00C95775">
            <w:pPr>
              <w:widowControl/>
              <w:spacing w:after="0" w:line="240" w:lineRule="auto"/>
              <w:jc w:val="center"/>
              <w:rPr>
                <w:ins w:id="1773" w:author="NO Affiliate" w:date="2026-02-12T13:15:00Z" w16du:dateUtc="2026-02-12T12:15:00Z"/>
                <w:rFonts w:ascii="Times New Roman" w:eastAsia="Times New Roman" w:hAnsi="Times New Roman" w:cs="Times New Roman"/>
                <w:lang w:val="nb-NO"/>
              </w:rPr>
            </w:pPr>
            <w:ins w:id="1774" w:author="NO Affiliate" w:date="2026-02-12T13:15:00Z" w16du:dateUtc="2026-02-12T12:15:00Z">
              <w:r w:rsidRPr="00A4509D">
                <w:rPr>
                  <w:rFonts w:ascii="Times New Roman" w:eastAsia="Times New Roman" w:hAnsi="Times New Roman" w:cs="Times New Roman"/>
                  <w:lang w:val="nb-NO"/>
                </w:rPr>
                <w:t>34 (77,3 %)</w:t>
              </w:r>
            </w:ins>
          </w:p>
        </w:tc>
        <w:tc>
          <w:tcPr>
            <w:tcW w:w="2793" w:type="dxa"/>
          </w:tcPr>
          <w:p w14:paraId="08500898" w14:textId="77777777" w:rsidR="00BB4DD3" w:rsidRPr="00A4509D" w:rsidRDefault="00BB4DD3" w:rsidP="00C95775">
            <w:pPr>
              <w:widowControl/>
              <w:spacing w:after="0" w:line="240" w:lineRule="auto"/>
              <w:jc w:val="center"/>
              <w:rPr>
                <w:ins w:id="1775" w:author="NO Affiliate" w:date="2026-02-12T13:15:00Z" w16du:dateUtc="2026-02-12T12:15:00Z"/>
                <w:rFonts w:ascii="Times New Roman" w:eastAsia="Times New Roman" w:hAnsi="Times New Roman" w:cs="Times New Roman"/>
                <w:lang w:val="nb-NO"/>
              </w:rPr>
            </w:pPr>
            <w:ins w:id="1776" w:author="NO Affiliate" w:date="2026-02-12T13:15:00Z" w16du:dateUtc="2026-02-12T12:15:00Z">
              <w:r w:rsidRPr="00A4509D">
                <w:rPr>
                  <w:rFonts w:ascii="Times New Roman" w:eastAsia="Times New Roman" w:hAnsi="Times New Roman" w:cs="Times New Roman"/>
                  <w:lang w:val="nb-NO"/>
                </w:rPr>
                <w:t>31 (75,6 %)</w:t>
              </w:r>
            </w:ins>
          </w:p>
        </w:tc>
      </w:tr>
      <w:tr w:rsidR="00BB4DD3" w:rsidRPr="00A4509D" w14:paraId="3EB42758" w14:textId="77777777" w:rsidTr="00C95775">
        <w:trPr>
          <w:gridAfter w:val="1"/>
          <w:wAfter w:w="6" w:type="dxa"/>
          <w:ins w:id="1777" w:author="NO Affiliate" w:date="2026-02-12T13:15:00Z"/>
        </w:trPr>
        <w:tc>
          <w:tcPr>
            <w:tcW w:w="3391" w:type="dxa"/>
          </w:tcPr>
          <w:p w14:paraId="4EFC42D0" w14:textId="77777777" w:rsidR="00BB4DD3" w:rsidRPr="00A4509D" w:rsidRDefault="00BB4DD3" w:rsidP="00C95775">
            <w:pPr>
              <w:widowControl/>
              <w:spacing w:after="0" w:line="240" w:lineRule="auto"/>
              <w:rPr>
                <w:ins w:id="1778" w:author="NO Affiliate" w:date="2026-02-12T13:15:00Z" w16du:dateUtc="2026-02-12T12:15:00Z"/>
                <w:rFonts w:ascii="Times New Roman" w:eastAsia="Times New Roman" w:hAnsi="Times New Roman" w:cs="Times New Roman"/>
                <w:lang w:val="nb-NO"/>
              </w:rPr>
            </w:pPr>
            <w:ins w:id="1779" w:author="NO Affiliate" w:date="2026-02-12T13:15:00Z" w16du:dateUtc="2026-02-12T12:15:00Z">
              <w:r w:rsidRPr="00A4509D">
                <w:rPr>
                  <w:rFonts w:ascii="Times New Roman" w:eastAsia="Times New Roman" w:hAnsi="Times New Roman" w:cs="Times New Roman"/>
                  <w:lang w:val="nb-NO"/>
                </w:rPr>
                <w:t>PGA ingen (0)</w:t>
              </w:r>
            </w:ins>
          </w:p>
        </w:tc>
        <w:tc>
          <w:tcPr>
            <w:tcW w:w="2868" w:type="dxa"/>
          </w:tcPr>
          <w:p w14:paraId="3E9BF37D" w14:textId="77777777" w:rsidR="00BB4DD3" w:rsidRPr="00A4509D" w:rsidRDefault="00BB4DD3" w:rsidP="00C95775">
            <w:pPr>
              <w:widowControl/>
              <w:spacing w:after="0" w:line="240" w:lineRule="auto"/>
              <w:jc w:val="center"/>
              <w:rPr>
                <w:ins w:id="1780" w:author="NO Affiliate" w:date="2026-02-12T13:15:00Z" w16du:dateUtc="2026-02-12T12:15:00Z"/>
                <w:rFonts w:ascii="Times New Roman" w:eastAsia="Times New Roman" w:hAnsi="Times New Roman" w:cs="Times New Roman"/>
                <w:lang w:val="nb-NO"/>
              </w:rPr>
            </w:pPr>
            <w:ins w:id="1781" w:author="NO Affiliate" w:date="2026-02-12T13:15:00Z" w16du:dateUtc="2026-02-12T12:15:00Z">
              <w:r w:rsidRPr="00A4509D">
                <w:rPr>
                  <w:rFonts w:ascii="Times New Roman" w:eastAsia="Times New Roman" w:hAnsi="Times New Roman" w:cs="Times New Roman"/>
                  <w:lang w:val="nb-NO"/>
                </w:rPr>
                <w:t>17 (38,6 %)</w:t>
              </w:r>
            </w:ins>
          </w:p>
        </w:tc>
        <w:tc>
          <w:tcPr>
            <w:tcW w:w="2793" w:type="dxa"/>
          </w:tcPr>
          <w:p w14:paraId="7FD8E41D" w14:textId="77777777" w:rsidR="00BB4DD3" w:rsidRPr="00A4509D" w:rsidRDefault="00BB4DD3" w:rsidP="00C95775">
            <w:pPr>
              <w:widowControl/>
              <w:spacing w:after="0" w:line="240" w:lineRule="auto"/>
              <w:jc w:val="center"/>
              <w:rPr>
                <w:ins w:id="1782" w:author="NO Affiliate" w:date="2026-02-12T13:15:00Z" w16du:dateUtc="2026-02-12T12:15:00Z"/>
                <w:rFonts w:ascii="Times New Roman" w:eastAsia="Times New Roman" w:hAnsi="Times New Roman" w:cs="Times New Roman"/>
                <w:lang w:val="nb-NO"/>
              </w:rPr>
            </w:pPr>
            <w:ins w:id="1783" w:author="NO Affiliate" w:date="2026-02-12T13:15:00Z" w16du:dateUtc="2026-02-12T12:15:00Z">
              <w:r w:rsidRPr="00A4509D">
                <w:rPr>
                  <w:rFonts w:ascii="Times New Roman" w:eastAsia="Times New Roman" w:hAnsi="Times New Roman" w:cs="Times New Roman"/>
                  <w:lang w:val="nb-NO"/>
                </w:rPr>
                <w:t>23 (56,1 %)</w:t>
              </w:r>
            </w:ins>
          </w:p>
        </w:tc>
      </w:tr>
      <w:tr w:rsidR="00BB4DD3" w:rsidRPr="00A4509D" w14:paraId="248B4E03" w14:textId="77777777" w:rsidTr="00C95775">
        <w:trPr>
          <w:gridAfter w:val="1"/>
          <w:wAfter w:w="6" w:type="dxa"/>
          <w:ins w:id="1784" w:author="NO Affiliate" w:date="2026-02-12T13:15:00Z"/>
        </w:trPr>
        <w:tc>
          <w:tcPr>
            <w:tcW w:w="9052" w:type="dxa"/>
            <w:gridSpan w:val="3"/>
          </w:tcPr>
          <w:p w14:paraId="205629B8" w14:textId="77777777" w:rsidR="00BB4DD3" w:rsidRPr="00A4509D" w:rsidRDefault="00BB4DD3" w:rsidP="00C95775">
            <w:pPr>
              <w:widowControl/>
              <w:spacing w:after="0" w:line="240" w:lineRule="auto"/>
              <w:rPr>
                <w:ins w:id="1785" w:author="NO Affiliate" w:date="2026-02-12T13:15:00Z" w16du:dateUtc="2026-02-12T12:15:00Z"/>
                <w:rFonts w:ascii="Times New Roman" w:eastAsia="Times New Roman" w:hAnsi="Times New Roman" w:cs="Times New Roman"/>
                <w:lang w:val="nb-NO"/>
              </w:rPr>
            </w:pPr>
            <w:ins w:id="1786" w:author="NO Affiliate" w:date="2026-02-12T13:15:00Z" w16du:dateUtc="2026-02-12T12:15:00Z">
              <w:r w:rsidRPr="00A4509D">
                <w:rPr>
                  <w:rFonts w:ascii="Times New Roman" w:eastAsia="Times New Roman" w:hAnsi="Times New Roman" w:cs="Times New Roman"/>
                  <w:b/>
                  <w:bCs/>
                  <w:lang w:val="nb-NO"/>
                </w:rPr>
                <w:t>PASI</w:t>
              </w:r>
            </w:ins>
          </w:p>
        </w:tc>
      </w:tr>
      <w:tr w:rsidR="00BB4DD3" w:rsidRPr="00A4509D" w14:paraId="34862E7D" w14:textId="77777777" w:rsidTr="00C95775">
        <w:trPr>
          <w:gridAfter w:val="1"/>
          <w:wAfter w:w="6" w:type="dxa"/>
          <w:ins w:id="1787" w:author="NO Affiliate" w:date="2026-02-12T13:15:00Z"/>
        </w:trPr>
        <w:tc>
          <w:tcPr>
            <w:tcW w:w="3391" w:type="dxa"/>
          </w:tcPr>
          <w:p w14:paraId="0F3C9E96" w14:textId="77777777" w:rsidR="00BB4DD3" w:rsidRPr="00A4509D" w:rsidRDefault="00BB4DD3" w:rsidP="00C95775">
            <w:pPr>
              <w:widowControl/>
              <w:spacing w:after="0" w:line="240" w:lineRule="auto"/>
              <w:rPr>
                <w:ins w:id="1788" w:author="NO Affiliate" w:date="2026-02-12T13:15:00Z" w16du:dateUtc="2026-02-12T12:15:00Z"/>
                <w:rFonts w:ascii="Times New Roman" w:eastAsia="Times New Roman" w:hAnsi="Times New Roman" w:cs="Times New Roman"/>
                <w:lang w:val="nb-NO"/>
              </w:rPr>
            </w:pPr>
            <w:ins w:id="1789" w:author="NO Affiliate" w:date="2026-02-12T13:15:00Z" w16du:dateUtc="2026-02-12T12:15:00Z">
              <w:r w:rsidRPr="00A4509D">
                <w:rPr>
                  <w:rFonts w:ascii="Times New Roman" w:eastAsia="Times New Roman" w:hAnsi="Times New Roman" w:cs="Times New Roman"/>
                  <w:lang w:val="nb-NO"/>
                </w:rPr>
                <w:t>PASI 75-respondere</w:t>
              </w:r>
            </w:ins>
          </w:p>
        </w:tc>
        <w:tc>
          <w:tcPr>
            <w:tcW w:w="2868" w:type="dxa"/>
          </w:tcPr>
          <w:p w14:paraId="239C9DA3" w14:textId="77777777" w:rsidR="00BB4DD3" w:rsidRPr="00A4509D" w:rsidRDefault="00BB4DD3" w:rsidP="00C95775">
            <w:pPr>
              <w:widowControl/>
              <w:spacing w:after="0" w:line="240" w:lineRule="auto"/>
              <w:jc w:val="center"/>
              <w:rPr>
                <w:ins w:id="1790" w:author="NO Affiliate" w:date="2026-02-12T13:15:00Z" w16du:dateUtc="2026-02-12T12:15:00Z"/>
                <w:rFonts w:ascii="Times New Roman" w:eastAsia="Times New Roman" w:hAnsi="Times New Roman" w:cs="Times New Roman"/>
                <w:lang w:val="nb-NO"/>
              </w:rPr>
            </w:pPr>
            <w:ins w:id="1791" w:author="NO Affiliate" w:date="2026-02-12T13:15:00Z" w16du:dateUtc="2026-02-12T12:15:00Z">
              <w:r w:rsidRPr="00A4509D">
                <w:rPr>
                  <w:rFonts w:ascii="Times New Roman" w:eastAsia="Times New Roman" w:hAnsi="Times New Roman" w:cs="Times New Roman"/>
                  <w:lang w:val="nb-NO"/>
                </w:rPr>
                <w:t>37 (84,1 %)</w:t>
              </w:r>
            </w:ins>
          </w:p>
        </w:tc>
        <w:tc>
          <w:tcPr>
            <w:tcW w:w="2793" w:type="dxa"/>
          </w:tcPr>
          <w:p w14:paraId="4A583215" w14:textId="77777777" w:rsidR="00BB4DD3" w:rsidRPr="00A4509D" w:rsidRDefault="00BB4DD3" w:rsidP="00C95775">
            <w:pPr>
              <w:widowControl/>
              <w:spacing w:after="0" w:line="240" w:lineRule="auto"/>
              <w:jc w:val="center"/>
              <w:rPr>
                <w:ins w:id="1792" w:author="NO Affiliate" w:date="2026-02-12T13:15:00Z" w16du:dateUtc="2026-02-12T12:15:00Z"/>
                <w:rFonts w:ascii="Times New Roman" w:eastAsia="Times New Roman" w:hAnsi="Times New Roman" w:cs="Times New Roman"/>
                <w:lang w:val="nb-NO"/>
              </w:rPr>
            </w:pPr>
            <w:ins w:id="1793" w:author="NO Affiliate" w:date="2026-02-12T13:15:00Z" w16du:dateUtc="2026-02-12T12:15:00Z">
              <w:r w:rsidRPr="00A4509D">
                <w:rPr>
                  <w:rFonts w:ascii="Times New Roman" w:eastAsia="Times New Roman" w:hAnsi="Times New Roman" w:cs="Times New Roman"/>
                  <w:lang w:val="nb-NO"/>
                </w:rPr>
                <w:t>36 (87,8 %)</w:t>
              </w:r>
            </w:ins>
          </w:p>
        </w:tc>
      </w:tr>
      <w:tr w:rsidR="00BB4DD3" w:rsidRPr="00A4509D" w14:paraId="63A3CF63" w14:textId="77777777" w:rsidTr="00C95775">
        <w:trPr>
          <w:gridAfter w:val="1"/>
          <w:wAfter w:w="6" w:type="dxa"/>
          <w:ins w:id="1794" w:author="NO Affiliate" w:date="2026-02-12T13:15:00Z"/>
        </w:trPr>
        <w:tc>
          <w:tcPr>
            <w:tcW w:w="3391" w:type="dxa"/>
          </w:tcPr>
          <w:p w14:paraId="1AB2499A" w14:textId="77777777" w:rsidR="00BB4DD3" w:rsidRPr="00A4509D" w:rsidRDefault="00BB4DD3" w:rsidP="00C95775">
            <w:pPr>
              <w:widowControl/>
              <w:spacing w:after="0" w:line="240" w:lineRule="auto"/>
              <w:rPr>
                <w:ins w:id="1795" w:author="NO Affiliate" w:date="2026-02-12T13:15:00Z" w16du:dateUtc="2026-02-12T12:15:00Z"/>
                <w:rFonts w:ascii="Times New Roman" w:eastAsia="Times New Roman" w:hAnsi="Times New Roman" w:cs="Times New Roman"/>
                <w:lang w:val="nb-NO"/>
              </w:rPr>
            </w:pPr>
            <w:ins w:id="1796" w:author="NO Affiliate" w:date="2026-02-12T13:15:00Z" w16du:dateUtc="2026-02-12T12:15:00Z">
              <w:r w:rsidRPr="00A4509D">
                <w:rPr>
                  <w:rFonts w:ascii="Times New Roman" w:eastAsia="Times New Roman" w:hAnsi="Times New Roman" w:cs="Times New Roman"/>
                  <w:lang w:val="nb-NO"/>
                </w:rPr>
                <w:t>PASI 90-respondere</w:t>
              </w:r>
            </w:ins>
          </w:p>
        </w:tc>
        <w:tc>
          <w:tcPr>
            <w:tcW w:w="2868" w:type="dxa"/>
          </w:tcPr>
          <w:p w14:paraId="44BE6AC4" w14:textId="77777777" w:rsidR="00BB4DD3" w:rsidRPr="00A4509D" w:rsidRDefault="00BB4DD3" w:rsidP="00C95775">
            <w:pPr>
              <w:widowControl/>
              <w:spacing w:after="0" w:line="240" w:lineRule="auto"/>
              <w:jc w:val="center"/>
              <w:rPr>
                <w:ins w:id="1797" w:author="NO Affiliate" w:date="2026-02-12T13:15:00Z" w16du:dateUtc="2026-02-12T12:15:00Z"/>
                <w:rFonts w:ascii="Times New Roman" w:eastAsia="Times New Roman" w:hAnsi="Times New Roman" w:cs="Times New Roman"/>
                <w:lang w:val="nb-NO"/>
              </w:rPr>
            </w:pPr>
            <w:ins w:id="1798" w:author="NO Affiliate" w:date="2026-02-12T13:15:00Z" w16du:dateUtc="2026-02-12T12:15:00Z">
              <w:r w:rsidRPr="00A4509D">
                <w:rPr>
                  <w:rFonts w:ascii="Times New Roman" w:eastAsia="Times New Roman" w:hAnsi="Times New Roman" w:cs="Times New Roman"/>
                  <w:lang w:val="nb-NO"/>
                </w:rPr>
                <w:t>28 (63,6 %)</w:t>
              </w:r>
            </w:ins>
          </w:p>
        </w:tc>
        <w:tc>
          <w:tcPr>
            <w:tcW w:w="2793" w:type="dxa"/>
          </w:tcPr>
          <w:p w14:paraId="5812C887" w14:textId="77777777" w:rsidR="00BB4DD3" w:rsidRPr="00A4509D" w:rsidRDefault="00BB4DD3" w:rsidP="00C95775">
            <w:pPr>
              <w:widowControl/>
              <w:spacing w:after="0" w:line="240" w:lineRule="auto"/>
              <w:jc w:val="center"/>
              <w:rPr>
                <w:ins w:id="1799" w:author="NO Affiliate" w:date="2026-02-12T13:15:00Z" w16du:dateUtc="2026-02-12T12:15:00Z"/>
                <w:rFonts w:ascii="Times New Roman" w:eastAsia="Times New Roman" w:hAnsi="Times New Roman" w:cs="Times New Roman"/>
                <w:lang w:val="nb-NO"/>
              </w:rPr>
            </w:pPr>
            <w:ins w:id="1800" w:author="NO Affiliate" w:date="2026-02-12T13:15:00Z" w16du:dateUtc="2026-02-12T12:15:00Z">
              <w:r w:rsidRPr="00A4509D">
                <w:rPr>
                  <w:rFonts w:ascii="Times New Roman" w:eastAsia="Times New Roman" w:hAnsi="Times New Roman" w:cs="Times New Roman"/>
                  <w:lang w:val="nb-NO"/>
                </w:rPr>
                <w:t>29 (70,7 %)</w:t>
              </w:r>
            </w:ins>
          </w:p>
        </w:tc>
      </w:tr>
      <w:tr w:rsidR="00BB4DD3" w:rsidRPr="00A4509D" w14:paraId="7C703D58" w14:textId="77777777" w:rsidTr="00C95775">
        <w:trPr>
          <w:gridAfter w:val="1"/>
          <w:wAfter w:w="6" w:type="dxa"/>
          <w:ins w:id="1801" w:author="NO Affiliate" w:date="2026-02-12T13:15:00Z"/>
        </w:trPr>
        <w:tc>
          <w:tcPr>
            <w:tcW w:w="3391" w:type="dxa"/>
          </w:tcPr>
          <w:p w14:paraId="1E57FBD5" w14:textId="77777777" w:rsidR="00BB4DD3" w:rsidRPr="00A4509D" w:rsidRDefault="00BB4DD3" w:rsidP="00C95775">
            <w:pPr>
              <w:widowControl/>
              <w:spacing w:after="0" w:line="240" w:lineRule="auto"/>
              <w:rPr>
                <w:ins w:id="1802" w:author="NO Affiliate" w:date="2026-02-12T13:15:00Z" w16du:dateUtc="2026-02-12T12:15:00Z"/>
                <w:rFonts w:ascii="Times New Roman" w:eastAsia="Times New Roman" w:hAnsi="Times New Roman" w:cs="Times New Roman"/>
                <w:lang w:val="nb-NO"/>
              </w:rPr>
            </w:pPr>
            <w:ins w:id="1803" w:author="NO Affiliate" w:date="2026-02-12T13:15:00Z" w16du:dateUtc="2026-02-12T12:15:00Z">
              <w:r w:rsidRPr="00A4509D">
                <w:rPr>
                  <w:rFonts w:ascii="Times New Roman" w:eastAsia="Times New Roman" w:hAnsi="Times New Roman" w:cs="Times New Roman"/>
                  <w:lang w:val="nb-NO"/>
                </w:rPr>
                <w:t>PASI 100-respondere</w:t>
              </w:r>
            </w:ins>
          </w:p>
        </w:tc>
        <w:tc>
          <w:tcPr>
            <w:tcW w:w="2868" w:type="dxa"/>
          </w:tcPr>
          <w:p w14:paraId="3064DF50" w14:textId="77777777" w:rsidR="00BB4DD3" w:rsidRPr="00A4509D" w:rsidRDefault="00BB4DD3" w:rsidP="00C95775">
            <w:pPr>
              <w:widowControl/>
              <w:spacing w:after="0" w:line="240" w:lineRule="auto"/>
              <w:jc w:val="center"/>
              <w:rPr>
                <w:ins w:id="1804" w:author="NO Affiliate" w:date="2026-02-12T13:15:00Z" w16du:dateUtc="2026-02-12T12:15:00Z"/>
                <w:rFonts w:ascii="Times New Roman" w:eastAsia="Times New Roman" w:hAnsi="Times New Roman" w:cs="Times New Roman"/>
                <w:lang w:val="nb-NO"/>
              </w:rPr>
            </w:pPr>
            <w:ins w:id="1805" w:author="NO Affiliate" w:date="2026-02-12T13:15:00Z" w16du:dateUtc="2026-02-12T12:15:00Z">
              <w:r w:rsidRPr="00A4509D">
                <w:rPr>
                  <w:rFonts w:ascii="Times New Roman" w:eastAsia="Times New Roman" w:hAnsi="Times New Roman" w:cs="Times New Roman"/>
                  <w:lang w:val="nb-NO"/>
                </w:rPr>
                <w:t>15 (34,1 %)</w:t>
              </w:r>
            </w:ins>
          </w:p>
        </w:tc>
        <w:tc>
          <w:tcPr>
            <w:tcW w:w="2793" w:type="dxa"/>
          </w:tcPr>
          <w:p w14:paraId="28D7DE19" w14:textId="77777777" w:rsidR="00BB4DD3" w:rsidRPr="00A4509D" w:rsidRDefault="00BB4DD3" w:rsidP="00C95775">
            <w:pPr>
              <w:widowControl/>
              <w:spacing w:after="0" w:line="240" w:lineRule="auto"/>
              <w:jc w:val="center"/>
              <w:rPr>
                <w:ins w:id="1806" w:author="NO Affiliate" w:date="2026-02-12T13:15:00Z" w16du:dateUtc="2026-02-12T12:15:00Z"/>
                <w:rFonts w:ascii="Times New Roman" w:eastAsia="Times New Roman" w:hAnsi="Times New Roman" w:cs="Times New Roman"/>
                <w:lang w:val="nb-NO"/>
              </w:rPr>
            </w:pPr>
            <w:ins w:id="1807" w:author="NO Affiliate" w:date="2026-02-12T13:15:00Z" w16du:dateUtc="2026-02-12T12:15:00Z">
              <w:r w:rsidRPr="00A4509D">
                <w:rPr>
                  <w:rFonts w:ascii="Times New Roman" w:eastAsia="Times New Roman" w:hAnsi="Times New Roman" w:cs="Times New Roman"/>
                  <w:lang w:val="nb-NO"/>
                </w:rPr>
                <w:t>22 (53,7 %)</w:t>
              </w:r>
            </w:ins>
          </w:p>
        </w:tc>
      </w:tr>
      <w:tr w:rsidR="00BB4DD3" w:rsidRPr="00A4509D" w14:paraId="6AB7808A" w14:textId="77777777" w:rsidTr="00C957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ins w:id="1808" w:author="NO Affiliate" w:date="2026-02-12T13:15:00Z"/>
        </w:trPr>
        <w:tc>
          <w:tcPr>
            <w:tcW w:w="9058" w:type="dxa"/>
            <w:gridSpan w:val="4"/>
            <w:tcBorders>
              <w:top w:val="single" w:sz="4" w:space="0" w:color="000000"/>
              <w:left w:val="single" w:sz="4" w:space="0" w:color="000000"/>
              <w:bottom w:val="single" w:sz="4" w:space="0" w:color="000000"/>
              <w:right w:val="single" w:sz="4" w:space="0" w:color="000000"/>
            </w:tcBorders>
          </w:tcPr>
          <w:p w14:paraId="78EE581E" w14:textId="77777777" w:rsidR="00BB4DD3" w:rsidRPr="00A4509D" w:rsidRDefault="00BB4DD3" w:rsidP="00C95775">
            <w:pPr>
              <w:widowControl/>
              <w:spacing w:after="0" w:line="240" w:lineRule="auto"/>
              <w:rPr>
                <w:ins w:id="1809" w:author="NO Affiliate" w:date="2026-02-12T13:15:00Z" w16du:dateUtc="2026-02-12T12:15:00Z"/>
                <w:rFonts w:ascii="Times New Roman" w:eastAsia="Times New Roman" w:hAnsi="Times New Roman" w:cs="Times New Roman"/>
                <w:lang w:val="nb-NO"/>
              </w:rPr>
            </w:pPr>
            <w:ins w:id="1810" w:author="NO Affiliate" w:date="2026-02-12T13:15:00Z" w16du:dateUtc="2026-02-12T12:15:00Z">
              <w:r w:rsidRPr="00A4509D">
                <w:rPr>
                  <w:rFonts w:ascii="Times New Roman" w:eastAsia="Times New Roman" w:hAnsi="Times New Roman" w:cs="Times New Roman"/>
                  <w:b/>
                  <w:bCs/>
                  <w:lang w:val="nb-NO"/>
                </w:rPr>
                <w:t>CDLQI</w:t>
              </w:r>
              <w:r w:rsidRPr="00A4509D">
                <w:rPr>
                  <w:rFonts w:ascii="Times New Roman" w:eastAsia="Times New Roman" w:hAnsi="Times New Roman" w:cs="Times New Roman"/>
                  <w:lang w:val="nb-NO"/>
                </w:rPr>
                <w:t>a</w:t>
              </w:r>
            </w:ins>
          </w:p>
        </w:tc>
      </w:tr>
      <w:tr w:rsidR="00BB4DD3" w:rsidRPr="00A4509D" w14:paraId="1B4E15A8" w14:textId="77777777" w:rsidTr="00C957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ins w:id="1811" w:author="NO Affiliate" w:date="2026-02-12T13:15:00Z"/>
        </w:trPr>
        <w:tc>
          <w:tcPr>
            <w:tcW w:w="3391" w:type="dxa"/>
            <w:tcBorders>
              <w:top w:val="single" w:sz="4" w:space="0" w:color="000000"/>
              <w:left w:val="single" w:sz="4" w:space="0" w:color="000000"/>
              <w:bottom w:val="single" w:sz="4" w:space="0" w:color="000000"/>
              <w:right w:val="single" w:sz="4" w:space="0" w:color="000000"/>
            </w:tcBorders>
          </w:tcPr>
          <w:p w14:paraId="1CCB21E6" w14:textId="77777777" w:rsidR="00BB4DD3" w:rsidRPr="00A4509D" w:rsidRDefault="00BB4DD3" w:rsidP="00C95775">
            <w:pPr>
              <w:widowControl/>
              <w:spacing w:after="0" w:line="240" w:lineRule="auto"/>
              <w:rPr>
                <w:ins w:id="1812" w:author="NO Affiliate" w:date="2026-02-12T13:15:00Z" w16du:dateUtc="2026-02-12T12:15:00Z"/>
                <w:rFonts w:ascii="Times New Roman" w:eastAsia="Times New Roman" w:hAnsi="Times New Roman" w:cs="Times New Roman"/>
                <w:lang w:val="nb-NO"/>
              </w:rPr>
            </w:pPr>
            <w:ins w:id="1813" w:author="NO Affiliate" w:date="2026-02-12T13:15:00Z" w16du:dateUtc="2026-02-12T12:15:00Z">
              <w:r w:rsidRPr="00A4509D">
                <w:rPr>
                  <w:rFonts w:ascii="Times New Roman" w:eastAsia="Times New Roman" w:hAnsi="Times New Roman" w:cs="Times New Roman"/>
                  <w:lang w:val="nb-NO"/>
                </w:rPr>
                <w:t>Pasienter med CDLQI &gt; 1 ved</w:t>
              </w:r>
            </w:ins>
          </w:p>
          <w:p w14:paraId="37E04062" w14:textId="77777777" w:rsidR="00BB4DD3" w:rsidRPr="00A4509D" w:rsidRDefault="00BB4DD3" w:rsidP="00C95775">
            <w:pPr>
              <w:widowControl/>
              <w:spacing w:after="0" w:line="240" w:lineRule="auto"/>
              <w:rPr>
                <w:ins w:id="1814" w:author="NO Affiliate" w:date="2026-02-12T13:15:00Z" w16du:dateUtc="2026-02-12T12:15:00Z"/>
                <w:rFonts w:ascii="Times New Roman" w:eastAsia="Times New Roman" w:hAnsi="Times New Roman" w:cs="Times New Roman"/>
                <w:lang w:val="nb-NO"/>
              </w:rPr>
            </w:pPr>
            <w:ins w:id="1815" w:author="NO Affiliate" w:date="2026-02-12T13:15:00Z" w16du:dateUtc="2026-02-12T12:15:00Z">
              <w:r w:rsidRPr="00A4509D">
                <w:rPr>
                  <w:rFonts w:ascii="Times New Roman" w:eastAsia="Times New Roman" w:hAnsi="Times New Roman" w:cs="Times New Roman"/>
                  <w:lang w:val="nb-NO"/>
                </w:rPr>
                <w:t>baseline</w:t>
              </w:r>
            </w:ins>
          </w:p>
        </w:tc>
        <w:tc>
          <w:tcPr>
            <w:tcW w:w="2868" w:type="dxa"/>
            <w:tcBorders>
              <w:top w:val="single" w:sz="4" w:space="0" w:color="000000"/>
              <w:left w:val="single" w:sz="4" w:space="0" w:color="000000"/>
              <w:bottom w:val="single" w:sz="4" w:space="0" w:color="000000"/>
              <w:right w:val="single" w:sz="4" w:space="0" w:color="000000"/>
            </w:tcBorders>
          </w:tcPr>
          <w:p w14:paraId="3112C28C" w14:textId="77777777" w:rsidR="00BB4DD3" w:rsidRPr="00A4509D" w:rsidRDefault="00BB4DD3" w:rsidP="00C95775">
            <w:pPr>
              <w:widowControl/>
              <w:spacing w:after="0" w:line="240" w:lineRule="auto"/>
              <w:rPr>
                <w:ins w:id="1816" w:author="NO Affiliate" w:date="2026-02-12T13:15:00Z" w16du:dateUtc="2026-02-12T12:15:00Z"/>
                <w:rFonts w:ascii="Times New Roman" w:eastAsia="Times New Roman" w:hAnsi="Times New Roman" w:cs="Times New Roman"/>
                <w:lang w:val="nb-NO"/>
              </w:rPr>
            </w:pPr>
            <w:ins w:id="1817" w:author="NO Affiliate" w:date="2026-02-12T13:15:00Z" w16du:dateUtc="2026-02-12T12:15:00Z">
              <w:r w:rsidRPr="00A4509D">
                <w:rPr>
                  <w:rFonts w:ascii="Times New Roman" w:eastAsia="Times New Roman" w:hAnsi="Times New Roman" w:cs="Times New Roman"/>
                  <w:lang w:val="nb-NO"/>
                </w:rPr>
                <w:t>(N = 39)</w:t>
              </w:r>
            </w:ins>
          </w:p>
        </w:tc>
        <w:tc>
          <w:tcPr>
            <w:tcW w:w="2799" w:type="dxa"/>
            <w:gridSpan w:val="2"/>
            <w:tcBorders>
              <w:top w:val="single" w:sz="4" w:space="0" w:color="000000"/>
              <w:left w:val="single" w:sz="4" w:space="0" w:color="000000"/>
              <w:bottom w:val="single" w:sz="4" w:space="0" w:color="000000"/>
              <w:right w:val="single" w:sz="4" w:space="0" w:color="000000"/>
            </w:tcBorders>
          </w:tcPr>
          <w:p w14:paraId="37BE519F" w14:textId="77777777" w:rsidR="00BB4DD3" w:rsidRPr="00A4509D" w:rsidRDefault="00BB4DD3" w:rsidP="00C95775">
            <w:pPr>
              <w:widowControl/>
              <w:spacing w:after="0" w:line="240" w:lineRule="auto"/>
              <w:rPr>
                <w:ins w:id="1818" w:author="NO Affiliate" w:date="2026-02-12T13:15:00Z" w16du:dateUtc="2026-02-12T12:15:00Z"/>
                <w:rFonts w:ascii="Times New Roman" w:eastAsia="Times New Roman" w:hAnsi="Times New Roman" w:cs="Times New Roman"/>
                <w:lang w:val="nb-NO"/>
              </w:rPr>
            </w:pPr>
            <w:ins w:id="1819" w:author="NO Affiliate" w:date="2026-02-12T13:15:00Z" w16du:dateUtc="2026-02-12T12:15:00Z">
              <w:r w:rsidRPr="00A4509D">
                <w:rPr>
                  <w:rFonts w:ascii="Times New Roman" w:eastAsia="Times New Roman" w:hAnsi="Times New Roman" w:cs="Times New Roman"/>
                  <w:lang w:val="nb-NO"/>
                </w:rPr>
                <w:t>(N = 36)</w:t>
              </w:r>
            </w:ins>
          </w:p>
        </w:tc>
      </w:tr>
      <w:tr w:rsidR="00BB4DD3" w:rsidRPr="00A4509D" w14:paraId="32947612" w14:textId="77777777" w:rsidTr="00C9577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ins w:id="1820" w:author="NO Affiliate" w:date="2026-02-12T13:15:00Z"/>
        </w:trPr>
        <w:tc>
          <w:tcPr>
            <w:tcW w:w="3391" w:type="dxa"/>
            <w:tcBorders>
              <w:top w:val="single" w:sz="4" w:space="0" w:color="000000"/>
              <w:left w:val="single" w:sz="4" w:space="0" w:color="000000"/>
              <w:bottom w:val="single" w:sz="4" w:space="0" w:color="000000"/>
              <w:right w:val="single" w:sz="4" w:space="0" w:color="000000"/>
            </w:tcBorders>
          </w:tcPr>
          <w:p w14:paraId="1DA1A028" w14:textId="77777777" w:rsidR="00BB4DD3" w:rsidRPr="00A4509D" w:rsidRDefault="00BB4DD3" w:rsidP="00C95775">
            <w:pPr>
              <w:widowControl/>
              <w:spacing w:after="0" w:line="240" w:lineRule="auto"/>
              <w:rPr>
                <w:ins w:id="1821" w:author="NO Affiliate" w:date="2026-02-12T13:15:00Z" w16du:dateUtc="2026-02-12T12:15:00Z"/>
                <w:rFonts w:ascii="Times New Roman" w:eastAsia="Times New Roman" w:hAnsi="Times New Roman" w:cs="Times New Roman"/>
                <w:lang w:val="nb-NO"/>
              </w:rPr>
            </w:pPr>
            <w:ins w:id="1822" w:author="NO Affiliate" w:date="2026-02-12T13:15:00Z" w16du:dateUtc="2026-02-12T12:15:00Z">
              <w:r w:rsidRPr="00A4509D">
                <w:rPr>
                  <w:rFonts w:ascii="Times New Roman" w:eastAsia="Times New Roman" w:hAnsi="Times New Roman" w:cs="Times New Roman"/>
                  <w:lang w:val="nb-NO"/>
                </w:rPr>
                <w:t>CDLQI 0 eller 1</w:t>
              </w:r>
            </w:ins>
          </w:p>
        </w:tc>
        <w:tc>
          <w:tcPr>
            <w:tcW w:w="2868" w:type="dxa"/>
            <w:tcBorders>
              <w:top w:val="single" w:sz="4" w:space="0" w:color="000000"/>
              <w:left w:val="single" w:sz="4" w:space="0" w:color="000000"/>
              <w:bottom w:val="single" w:sz="4" w:space="0" w:color="000000"/>
              <w:right w:val="single" w:sz="4" w:space="0" w:color="000000"/>
            </w:tcBorders>
          </w:tcPr>
          <w:p w14:paraId="5C89D501" w14:textId="77777777" w:rsidR="00BB4DD3" w:rsidRPr="00A4509D" w:rsidRDefault="00BB4DD3" w:rsidP="00C95775">
            <w:pPr>
              <w:widowControl/>
              <w:spacing w:after="0" w:line="240" w:lineRule="auto"/>
              <w:rPr>
                <w:ins w:id="1823" w:author="NO Affiliate" w:date="2026-02-12T13:15:00Z" w16du:dateUtc="2026-02-12T12:15:00Z"/>
                <w:rFonts w:ascii="Times New Roman" w:eastAsia="Times New Roman" w:hAnsi="Times New Roman" w:cs="Times New Roman"/>
                <w:lang w:val="nb-NO"/>
              </w:rPr>
            </w:pPr>
            <w:ins w:id="1824" w:author="NO Affiliate" w:date="2026-02-12T13:15:00Z" w16du:dateUtc="2026-02-12T12:15:00Z">
              <w:r w:rsidRPr="00A4509D">
                <w:rPr>
                  <w:rFonts w:ascii="Times New Roman" w:eastAsia="Times New Roman" w:hAnsi="Times New Roman" w:cs="Times New Roman"/>
                  <w:lang w:val="nb-NO"/>
                </w:rPr>
                <w:t>24 (61,5 %)</w:t>
              </w:r>
            </w:ins>
          </w:p>
        </w:tc>
        <w:tc>
          <w:tcPr>
            <w:tcW w:w="2799" w:type="dxa"/>
            <w:gridSpan w:val="2"/>
            <w:tcBorders>
              <w:top w:val="single" w:sz="4" w:space="0" w:color="000000"/>
              <w:left w:val="single" w:sz="4" w:space="0" w:color="000000"/>
              <w:bottom w:val="single" w:sz="4" w:space="0" w:color="000000"/>
              <w:right w:val="single" w:sz="4" w:space="0" w:color="000000"/>
            </w:tcBorders>
          </w:tcPr>
          <w:p w14:paraId="2EBD633A" w14:textId="77777777" w:rsidR="00BB4DD3" w:rsidRPr="00A4509D" w:rsidRDefault="00BB4DD3" w:rsidP="00C95775">
            <w:pPr>
              <w:widowControl/>
              <w:spacing w:after="0" w:line="240" w:lineRule="auto"/>
              <w:rPr>
                <w:ins w:id="1825" w:author="NO Affiliate" w:date="2026-02-12T13:15:00Z" w16du:dateUtc="2026-02-12T12:15:00Z"/>
                <w:rFonts w:ascii="Times New Roman" w:eastAsia="Times New Roman" w:hAnsi="Times New Roman" w:cs="Times New Roman"/>
                <w:lang w:val="nb-NO"/>
              </w:rPr>
            </w:pPr>
            <w:ins w:id="1826" w:author="NO Affiliate" w:date="2026-02-12T13:15:00Z" w16du:dateUtc="2026-02-12T12:15:00Z">
              <w:r w:rsidRPr="00A4509D">
                <w:rPr>
                  <w:rFonts w:ascii="Times New Roman" w:eastAsia="Times New Roman" w:hAnsi="Times New Roman" w:cs="Times New Roman"/>
                  <w:lang w:val="nb-NO"/>
                </w:rPr>
                <w:t>21 (58,3 %)</w:t>
              </w:r>
            </w:ins>
          </w:p>
        </w:tc>
      </w:tr>
    </w:tbl>
    <w:p w14:paraId="04826DC1" w14:textId="77777777" w:rsidR="00BB4DD3" w:rsidRPr="00A4509D" w:rsidRDefault="00BB4DD3" w:rsidP="00BB4DD3">
      <w:pPr>
        <w:widowControl/>
        <w:spacing w:after="0" w:line="240" w:lineRule="auto"/>
        <w:ind w:left="284" w:hanging="284"/>
        <w:rPr>
          <w:ins w:id="1827" w:author="NO Affiliate" w:date="2026-02-12T13:15:00Z" w16du:dateUtc="2026-02-12T12:15:00Z"/>
          <w:rFonts w:ascii="Times New Roman" w:eastAsia="Times New Roman" w:hAnsi="Times New Roman" w:cs="Times New Roman"/>
          <w:sz w:val="20"/>
          <w:lang w:val="nb-NO"/>
        </w:rPr>
      </w:pPr>
      <w:ins w:id="1828" w:author="NO Affiliate" w:date="2026-02-12T13:15:00Z" w16du:dateUtc="2026-02-12T12:15:00Z">
        <w:r w:rsidRPr="00A4509D">
          <w:rPr>
            <w:rFonts w:ascii="Times New Roman" w:eastAsia="Times New Roman" w:hAnsi="Times New Roman" w:cs="Times New Roman"/>
            <w:sz w:val="20"/>
            <w:vertAlign w:val="superscript"/>
            <w:lang w:val="nb-NO"/>
          </w:rPr>
          <w:t>a</w:t>
        </w:r>
        <w:r w:rsidRPr="00A4509D">
          <w:rPr>
            <w:rFonts w:ascii="Times New Roman" w:eastAsia="Times New Roman" w:hAnsi="Times New Roman" w:cs="Times New Roman"/>
            <w:sz w:val="20"/>
            <w:lang w:val="nb-NO"/>
          </w:rPr>
          <w:tab/>
          <w:t>CDLQI: CDLQI er et dermatologiinstrument til vurdering av et hudproblems påvirkning av helserelatert livskvalitet i den pediatriske populasjonen. CDLQI på 0 eller 1 indikerer ingen påvirkning av barnets livskvalitet.</w:t>
        </w:r>
      </w:ins>
    </w:p>
    <w:p w14:paraId="1AB93718" w14:textId="77777777" w:rsidR="00BB4DD3" w:rsidRPr="00A4509D" w:rsidRDefault="00BB4DD3" w:rsidP="00BB4DD3">
      <w:pPr>
        <w:widowControl/>
        <w:spacing w:after="0" w:line="240" w:lineRule="auto"/>
        <w:rPr>
          <w:ins w:id="1829" w:author="NO Affiliate" w:date="2026-02-12T13:15:00Z" w16du:dateUtc="2026-02-12T12:15:00Z"/>
          <w:rFonts w:ascii="Times New Roman" w:hAnsi="Times New Roman" w:cs="Times New Roman"/>
          <w:lang w:val="nb-NO"/>
        </w:rPr>
      </w:pPr>
    </w:p>
    <w:p w14:paraId="4E834D1D" w14:textId="77777777" w:rsidR="00BB4DD3" w:rsidRPr="00A4509D" w:rsidRDefault="00BB4DD3" w:rsidP="00BB4DD3">
      <w:pPr>
        <w:widowControl/>
        <w:spacing w:after="0" w:line="240" w:lineRule="auto"/>
        <w:rPr>
          <w:ins w:id="1830" w:author="NO Affiliate" w:date="2026-02-12T13:15:00Z" w16du:dateUtc="2026-02-12T12:15:00Z"/>
          <w:rFonts w:ascii="Times New Roman" w:eastAsia="Times New Roman" w:hAnsi="Times New Roman" w:cs="Times New Roman"/>
          <w:lang w:val="nb-NO"/>
        </w:rPr>
      </w:pPr>
      <w:ins w:id="1831" w:author="NO Affiliate" w:date="2026-02-12T13:15:00Z" w16du:dateUtc="2026-02-12T12:15:00Z">
        <w:r w:rsidRPr="00A4509D">
          <w:rPr>
            <w:rFonts w:ascii="Times New Roman" w:eastAsia="Times New Roman" w:hAnsi="Times New Roman" w:cs="Times New Roman"/>
            <w:u w:val="single" w:color="000000"/>
            <w:lang w:val="nb-NO"/>
          </w:rPr>
          <w:t>Crohns sykdom</w:t>
        </w:r>
      </w:ins>
    </w:p>
    <w:p w14:paraId="1E32309F" w14:textId="77777777" w:rsidR="00BB4DD3" w:rsidRPr="00A4509D" w:rsidRDefault="00BB4DD3" w:rsidP="00BB4DD3">
      <w:pPr>
        <w:widowControl/>
        <w:spacing w:after="0" w:line="240" w:lineRule="auto"/>
        <w:rPr>
          <w:ins w:id="1832" w:author="NO Affiliate" w:date="2026-02-12T13:15:00Z" w16du:dateUtc="2026-02-12T12:15:00Z"/>
          <w:rFonts w:ascii="Times New Roman" w:eastAsia="Times New Roman" w:hAnsi="Times New Roman" w:cs="Times New Roman"/>
          <w:lang w:val="nb-NO"/>
        </w:rPr>
      </w:pPr>
      <w:ins w:id="1833" w:author="NO Affiliate" w:date="2026-02-12T13:15:00Z" w16du:dateUtc="2026-02-12T12:15:00Z">
        <w:r w:rsidRPr="00A4509D">
          <w:rPr>
            <w:rFonts w:ascii="Times New Roman" w:eastAsia="Times New Roman" w:hAnsi="Times New Roman" w:cs="Times New Roman"/>
            <w:lang w:val="nb-NO"/>
          </w:rPr>
          <w:t>Sikkerhet og effekt av ustekinumab ble undersøkt i tre randomiserte dobbeltblinde placebokontrollerte, multisenterstudier av voksne pasienter med moderat til alvorlig aktiv Crohns sykdom (Crohns sykdomsaktivitetsindeks [CDAI]-skår på ≥ 220 og ≤ 450). Det kliniske utviklingsprogrammet besto av to 8 ukersstudier med intravenøs induksjon (UNITI-1 og UNITI-2) etterfulgt av en 44 ukers subkutan randomisert seponerings vedlikeholdsstudie (IM-UNITI), som representerte 52 ukers behandling.</w:t>
        </w:r>
      </w:ins>
    </w:p>
    <w:p w14:paraId="06800A7F" w14:textId="77777777" w:rsidR="00BB4DD3" w:rsidRPr="00A4509D" w:rsidRDefault="00BB4DD3" w:rsidP="00BB4DD3">
      <w:pPr>
        <w:widowControl/>
        <w:spacing w:after="0" w:line="240" w:lineRule="auto"/>
        <w:rPr>
          <w:ins w:id="1834" w:author="NO Affiliate" w:date="2026-02-12T13:15:00Z" w16du:dateUtc="2026-02-12T12:15:00Z"/>
          <w:rFonts w:ascii="Times New Roman" w:hAnsi="Times New Roman" w:cs="Times New Roman"/>
          <w:lang w:val="nb-NO"/>
        </w:rPr>
      </w:pPr>
    </w:p>
    <w:p w14:paraId="791F6F98" w14:textId="77777777" w:rsidR="00BB4DD3" w:rsidRPr="00A4509D" w:rsidRDefault="00BB4DD3" w:rsidP="00BB4DD3">
      <w:pPr>
        <w:widowControl/>
        <w:spacing w:after="0" w:line="240" w:lineRule="auto"/>
        <w:rPr>
          <w:ins w:id="1835" w:author="NO Affiliate" w:date="2026-02-12T13:15:00Z" w16du:dateUtc="2026-02-12T12:15:00Z"/>
          <w:rFonts w:ascii="Times New Roman" w:eastAsia="Times New Roman" w:hAnsi="Times New Roman" w:cs="Times New Roman"/>
          <w:lang w:val="nb-NO"/>
        </w:rPr>
      </w:pPr>
      <w:ins w:id="1836" w:author="NO Affiliate" w:date="2026-02-12T13:15:00Z" w16du:dateUtc="2026-02-12T12:15:00Z">
        <w:r w:rsidRPr="00A4509D">
          <w:rPr>
            <w:rFonts w:ascii="Times New Roman" w:eastAsia="Times New Roman" w:hAnsi="Times New Roman" w:cs="Times New Roman"/>
            <w:lang w:val="nb-NO"/>
          </w:rPr>
          <w:t>Induksjonsstudiene inkluderte 1 409 (UNITI-1, n = 769; UNITI-2 n = 640) pasienter. Det primære endepunktet for de to induksjonsstudiene var andel forsøkspersoner med klinisk respons (definert som en reduksjon i CDAI-skår på ≥ 100 poeng) i uke 6. Effektdata ble innhentet og analysert til og med uke 8 for begge studier. Samtidige doser av orale kortikosteroider, immunmodulerende midler, aminosalisylater og antibiotika var tillatt, og 75 % av pasientene fortsatte å få minst ett av disse legemidlene. I begge studier ble pasienter randomisert til å få en intravenøs enkeltdose av den anbefalte vektbaserte dosen på ca. 6 mg/kg (se pkt. 4.2 i preparatomtale for Otulfi 130 mg konsentrat til infusjonsvæske, oppløsning), en fast dose på 130 mg ustekinumab eller placebo i uke 0.</w:t>
        </w:r>
      </w:ins>
    </w:p>
    <w:p w14:paraId="460902AB" w14:textId="77777777" w:rsidR="00BB4DD3" w:rsidRPr="00A4509D" w:rsidRDefault="00BB4DD3" w:rsidP="00BB4DD3">
      <w:pPr>
        <w:widowControl/>
        <w:spacing w:after="0" w:line="240" w:lineRule="auto"/>
        <w:rPr>
          <w:ins w:id="1837" w:author="NO Affiliate" w:date="2026-02-12T13:15:00Z" w16du:dateUtc="2026-02-12T12:15:00Z"/>
          <w:rFonts w:ascii="Times New Roman" w:hAnsi="Times New Roman" w:cs="Times New Roman"/>
          <w:lang w:val="nb-NO"/>
        </w:rPr>
      </w:pPr>
    </w:p>
    <w:p w14:paraId="62B83C0D" w14:textId="77777777" w:rsidR="00BB4DD3" w:rsidRPr="00A4509D" w:rsidRDefault="00BB4DD3" w:rsidP="00BB4DD3">
      <w:pPr>
        <w:widowControl/>
        <w:spacing w:after="0" w:line="240" w:lineRule="auto"/>
        <w:rPr>
          <w:ins w:id="1838" w:author="NO Affiliate" w:date="2026-02-12T13:15:00Z" w16du:dateUtc="2026-02-12T12:15:00Z"/>
          <w:rFonts w:ascii="Times New Roman" w:eastAsia="Times New Roman" w:hAnsi="Times New Roman" w:cs="Times New Roman"/>
          <w:lang w:val="nb-NO"/>
        </w:rPr>
      </w:pPr>
      <w:ins w:id="1839" w:author="NO Affiliate" w:date="2026-02-12T13:15:00Z" w16du:dateUtc="2026-02-12T12:15:00Z">
        <w:r w:rsidRPr="00A4509D">
          <w:rPr>
            <w:rFonts w:ascii="Times New Roman" w:eastAsia="Times New Roman" w:hAnsi="Times New Roman" w:cs="Times New Roman"/>
            <w:lang w:val="nb-NO"/>
          </w:rPr>
          <w:t xml:space="preserve">Pasienter i UNITI-1 hadde ikke hatt effekt av eller ikke tålt tidligere anti-TNFα-behandling. Omtrent 48 % av pasientene hadde ikke hatt effekt av 1 tidligere anti-TNF α-behandling og 52 % hadde ikke hatt effekt av 2 eller 3 tidligere anti-TNFα-behandlinger. I denne studien hadde 29,1 % av pasientene </w:t>
        </w:r>
        <w:r w:rsidRPr="00A4509D">
          <w:rPr>
            <w:rFonts w:ascii="Times New Roman" w:eastAsia="Times New Roman" w:hAnsi="Times New Roman" w:cs="Times New Roman"/>
            <w:lang w:val="nb-NO"/>
          </w:rPr>
          <w:lastRenderedPageBreak/>
          <w:t>en utilstrekkelig innledende respons (primære ikke-respondere), 69,4 % responderte men mistet respons (sekundære ikke-respondere) og 36,4 % tålte ikke anti-TNFα-behandlinger.</w:t>
        </w:r>
      </w:ins>
    </w:p>
    <w:p w14:paraId="50E4A812" w14:textId="77777777" w:rsidR="00BB4DD3" w:rsidRPr="00A4509D" w:rsidRDefault="00BB4DD3" w:rsidP="00BB4DD3">
      <w:pPr>
        <w:widowControl/>
        <w:spacing w:after="0" w:line="240" w:lineRule="auto"/>
        <w:rPr>
          <w:ins w:id="1840" w:author="NO Affiliate" w:date="2026-02-12T13:15:00Z" w16du:dateUtc="2026-02-12T12:15:00Z"/>
          <w:rFonts w:ascii="Times New Roman" w:hAnsi="Times New Roman" w:cs="Times New Roman"/>
          <w:lang w:val="nb-NO"/>
        </w:rPr>
      </w:pPr>
    </w:p>
    <w:p w14:paraId="6F10A336" w14:textId="77777777" w:rsidR="00BB4DD3" w:rsidRPr="00A4509D" w:rsidRDefault="00BB4DD3" w:rsidP="00BB4DD3">
      <w:pPr>
        <w:widowControl/>
        <w:spacing w:after="0" w:line="240" w:lineRule="auto"/>
        <w:rPr>
          <w:ins w:id="1841" w:author="NO Affiliate" w:date="2026-02-12T13:15:00Z" w16du:dateUtc="2026-02-12T12:15:00Z"/>
          <w:rFonts w:ascii="Times New Roman" w:eastAsia="Times New Roman" w:hAnsi="Times New Roman" w:cs="Times New Roman"/>
          <w:lang w:val="nb-NO"/>
        </w:rPr>
      </w:pPr>
      <w:ins w:id="1842" w:author="NO Affiliate" w:date="2026-02-12T13:15:00Z" w16du:dateUtc="2026-02-12T12:15:00Z">
        <w:r w:rsidRPr="00A4509D">
          <w:rPr>
            <w:rFonts w:ascii="Times New Roman" w:eastAsia="Times New Roman" w:hAnsi="Times New Roman" w:cs="Times New Roman"/>
            <w:lang w:val="nb-NO"/>
          </w:rPr>
          <w:t>Pasienter i UNITI-2 hadde ikke hatt effekt av minst én konvensjonell behandling, inkludert kortikosteroider eller immunmodulerende midler, og var enten anti-TNF</w:t>
        </w:r>
        <w:r w:rsidRPr="00A4509D">
          <w:rPr>
            <w:rFonts w:ascii="Times New Roman" w:eastAsia="Times New Roman" w:hAnsi="Times New Roman" w:cs="Times New Roman"/>
            <w:lang w:val="nb-NO"/>
          </w:rPr>
          <w:noBreakHyphen/>
          <w:t>α-naive (68,6 %) eller hadde tidligere fått men ikke hatt effekt av anti-TNFα-behandling (31,4 %).</w:t>
        </w:r>
      </w:ins>
    </w:p>
    <w:p w14:paraId="6C52454D" w14:textId="77777777" w:rsidR="00BB4DD3" w:rsidRPr="00A4509D" w:rsidRDefault="00BB4DD3" w:rsidP="00BB4DD3">
      <w:pPr>
        <w:widowControl/>
        <w:spacing w:after="0" w:line="240" w:lineRule="auto"/>
        <w:rPr>
          <w:ins w:id="1843" w:author="NO Affiliate" w:date="2026-02-12T13:15:00Z" w16du:dateUtc="2026-02-12T12:15:00Z"/>
          <w:rFonts w:ascii="Times New Roman" w:hAnsi="Times New Roman" w:cs="Times New Roman"/>
          <w:lang w:val="nb-NO"/>
        </w:rPr>
      </w:pPr>
    </w:p>
    <w:p w14:paraId="2B399063" w14:textId="77777777" w:rsidR="00BB4DD3" w:rsidRPr="00A4509D" w:rsidRDefault="00BB4DD3" w:rsidP="00BB4DD3">
      <w:pPr>
        <w:widowControl/>
        <w:spacing w:after="0" w:line="240" w:lineRule="auto"/>
        <w:rPr>
          <w:ins w:id="1844" w:author="NO Affiliate" w:date="2026-02-12T13:15:00Z" w16du:dateUtc="2026-02-12T12:15:00Z"/>
          <w:rFonts w:ascii="Times New Roman" w:eastAsia="Times New Roman" w:hAnsi="Times New Roman" w:cs="Times New Roman"/>
          <w:lang w:val="nb-NO"/>
        </w:rPr>
      </w:pPr>
      <w:ins w:id="1845" w:author="NO Affiliate" w:date="2026-02-12T13:15:00Z" w16du:dateUtc="2026-02-12T12:15:00Z">
        <w:r w:rsidRPr="00A4509D">
          <w:rPr>
            <w:rFonts w:ascii="Times New Roman" w:eastAsia="Times New Roman" w:hAnsi="Times New Roman" w:cs="Times New Roman"/>
            <w:lang w:val="nb-NO"/>
          </w:rPr>
          <w:t>I både UNITI-1 og UNITI-2 hadde en signifikant større andel pasienter klinisk respons og remisjon i gruppen behandlet med ustekinumab sammenlignet med placebo (tabell 9). Klinisk respons og remisjon var signifikant så tidlig som i uke 3 hos ustekinumab-behandlede pasienter og bedringen fortsatte til uke 8. I disse induksjonsstudiene var effekten større og vedvarte bedre i gruppen med vektbasert dose sammenlignet med 130 mg dosegruppe, og vektbasert dosering er derfor den anbefalte intravenøse induksjonsdosen.</w:t>
        </w:r>
      </w:ins>
    </w:p>
    <w:p w14:paraId="5A64F1B7" w14:textId="77777777" w:rsidR="00BB4DD3" w:rsidRPr="00A4509D" w:rsidRDefault="00BB4DD3" w:rsidP="00BB4DD3">
      <w:pPr>
        <w:widowControl/>
        <w:spacing w:after="0" w:line="240" w:lineRule="auto"/>
        <w:rPr>
          <w:ins w:id="1846" w:author="NO Affiliate" w:date="2026-02-12T13:15:00Z" w16du:dateUtc="2026-02-12T12:15:00Z"/>
          <w:rFonts w:ascii="Times New Roman" w:hAnsi="Times New Roman" w:cs="Times New Roman"/>
          <w:lang w:val="nb-NO"/>
        </w:rPr>
      </w:pPr>
    </w:p>
    <w:p w14:paraId="6D99EBD2" w14:textId="77777777" w:rsidR="00BB4DD3" w:rsidRPr="00A4509D" w:rsidRDefault="00BB4DD3" w:rsidP="00BB4DD3">
      <w:pPr>
        <w:widowControl/>
        <w:spacing w:after="0" w:line="240" w:lineRule="auto"/>
        <w:ind w:left="1134" w:hanging="1134"/>
        <w:rPr>
          <w:ins w:id="1847" w:author="NO Affiliate" w:date="2026-02-12T13:15:00Z" w16du:dateUtc="2026-02-12T12:15:00Z"/>
          <w:rFonts w:ascii="Times New Roman" w:eastAsia="Times New Roman" w:hAnsi="Times New Roman" w:cs="Times New Roman"/>
          <w:lang w:val="nb-NO"/>
        </w:rPr>
      </w:pPr>
      <w:ins w:id="1848" w:author="NO Affiliate" w:date="2026-02-12T13:15:00Z" w16du:dateUtc="2026-02-12T12:15:00Z">
        <w:r w:rsidRPr="00A4509D">
          <w:rPr>
            <w:rFonts w:ascii="Times New Roman" w:eastAsia="Times New Roman" w:hAnsi="Times New Roman" w:cs="Times New Roman"/>
            <w:i/>
            <w:lang w:val="nb-NO"/>
          </w:rPr>
          <w:t>Tabell 9:</w:t>
        </w:r>
        <w:r w:rsidRPr="00A4509D">
          <w:rPr>
            <w:rFonts w:ascii="Times New Roman" w:eastAsia="Times New Roman" w:hAnsi="Times New Roman" w:cs="Times New Roman"/>
            <w:i/>
            <w:lang w:val="nb-NO"/>
          </w:rPr>
          <w:tab/>
          <w:t>Induksjon av klinisk respons og remisjon i UNITI-1 og UNITI 2</w:t>
        </w:r>
      </w:ins>
    </w:p>
    <w:tbl>
      <w:tblPr>
        <w:tblW w:w="0" w:type="auto"/>
        <w:tblInd w:w="107" w:type="dxa"/>
        <w:tblLayout w:type="fixed"/>
        <w:tblLook w:val="01E0" w:firstRow="1" w:lastRow="1" w:firstColumn="1" w:lastColumn="1" w:noHBand="0" w:noVBand="0"/>
      </w:tblPr>
      <w:tblGrid>
        <w:gridCol w:w="3361"/>
        <w:gridCol w:w="1414"/>
        <w:gridCol w:w="1460"/>
        <w:gridCol w:w="1325"/>
        <w:gridCol w:w="1512"/>
      </w:tblGrid>
      <w:tr w:rsidR="00BB4DD3" w:rsidRPr="00A4509D" w14:paraId="27E95632" w14:textId="77777777" w:rsidTr="00C95775">
        <w:trPr>
          <w:ins w:id="1849" w:author="NO Affiliate" w:date="2026-02-12T13:15:00Z"/>
        </w:trPr>
        <w:tc>
          <w:tcPr>
            <w:tcW w:w="3361" w:type="dxa"/>
            <w:tcBorders>
              <w:top w:val="single" w:sz="4" w:space="0" w:color="000000"/>
              <w:left w:val="single" w:sz="4" w:space="0" w:color="000000"/>
              <w:bottom w:val="single" w:sz="4" w:space="0" w:color="000000"/>
              <w:right w:val="single" w:sz="4" w:space="0" w:color="000000"/>
            </w:tcBorders>
          </w:tcPr>
          <w:p w14:paraId="44F8B82C" w14:textId="77777777" w:rsidR="00BB4DD3" w:rsidRPr="00A4509D" w:rsidRDefault="00BB4DD3" w:rsidP="00C95775">
            <w:pPr>
              <w:widowControl/>
              <w:spacing w:after="0" w:line="240" w:lineRule="auto"/>
              <w:rPr>
                <w:ins w:id="1850" w:author="NO Affiliate" w:date="2026-02-12T13:15:00Z" w16du:dateUtc="2026-02-12T12:15:00Z"/>
                <w:rFonts w:ascii="Times New Roman" w:hAnsi="Times New Roman" w:cs="Times New Roman"/>
                <w:lang w:val="nb-NO"/>
              </w:rPr>
            </w:pPr>
          </w:p>
        </w:tc>
        <w:tc>
          <w:tcPr>
            <w:tcW w:w="2874" w:type="dxa"/>
            <w:gridSpan w:val="2"/>
            <w:tcBorders>
              <w:top w:val="single" w:sz="4" w:space="0" w:color="000000"/>
              <w:left w:val="single" w:sz="4" w:space="0" w:color="000000"/>
              <w:bottom w:val="single" w:sz="4" w:space="0" w:color="000000"/>
              <w:right w:val="single" w:sz="4" w:space="0" w:color="000000"/>
            </w:tcBorders>
          </w:tcPr>
          <w:p w14:paraId="14BE4495" w14:textId="77777777" w:rsidR="00BB4DD3" w:rsidRPr="00A4509D" w:rsidRDefault="00BB4DD3" w:rsidP="00C95775">
            <w:pPr>
              <w:widowControl/>
              <w:spacing w:after="0" w:line="240" w:lineRule="auto"/>
              <w:jc w:val="center"/>
              <w:rPr>
                <w:ins w:id="1851" w:author="NO Affiliate" w:date="2026-02-12T13:15:00Z" w16du:dateUtc="2026-02-12T12:15:00Z"/>
                <w:rFonts w:ascii="Times New Roman" w:eastAsia="Times New Roman" w:hAnsi="Times New Roman" w:cs="Times New Roman"/>
                <w:lang w:val="nb-NO"/>
              </w:rPr>
            </w:pPr>
            <w:ins w:id="1852" w:author="NO Affiliate" w:date="2026-02-12T13:15:00Z" w16du:dateUtc="2026-02-12T12:15:00Z">
              <w:r w:rsidRPr="00A4509D">
                <w:rPr>
                  <w:rFonts w:ascii="Times New Roman" w:eastAsia="Times New Roman" w:hAnsi="Times New Roman" w:cs="Times New Roman"/>
                  <w:b/>
                  <w:bCs/>
                  <w:lang w:val="nb-NO"/>
                </w:rPr>
                <w:t>UNITI-1</w:t>
              </w:r>
              <w:r w:rsidRPr="00A4509D">
                <w:rPr>
                  <w:rFonts w:ascii="Times New Roman" w:eastAsia="Times New Roman" w:hAnsi="Times New Roman" w:cs="Times New Roman"/>
                  <w:i/>
                  <w:lang w:val="nb-NO"/>
                </w:rPr>
                <w:t>*</w:t>
              </w:r>
            </w:ins>
          </w:p>
        </w:tc>
        <w:tc>
          <w:tcPr>
            <w:tcW w:w="2837" w:type="dxa"/>
            <w:gridSpan w:val="2"/>
            <w:tcBorders>
              <w:top w:val="single" w:sz="4" w:space="0" w:color="000000"/>
              <w:left w:val="single" w:sz="4" w:space="0" w:color="000000"/>
              <w:bottom w:val="single" w:sz="4" w:space="0" w:color="000000"/>
              <w:right w:val="single" w:sz="4" w:space="0" w:color="000000"/>
            </w:tcBorders>
          </w:tcPr>
          <w:p w14:paraId="6259BE60" w14:textId="77777777" w:rsidR="00BB4DD3" w:rsidRPr="00A4509D" w:rsidRDefault="00BB4DD3" w:rsidP="00C95775">
            <w:pPr>
              <w:widowControl/>
              <w:spacing w:after="0" w:line="240" w:lineRule="auto"/>
              <w:jc w:val="center"/>
              <w:rPr>
                <w:ins w:id="1853" w:author="NO Affiliate" w:date="2026-02-12T13:15:00Z" w16du:dateUtc="2026-02-12T12:15:00Z"/>
                <w:rFonts w:ascii="Times New Roman" w:eastAsia="Times New Roman" w:hAnsi="Times New Roman" w:cs="Times New Roman"/>
                <w:lang w:val="nb-NO"/>
              </w:rPr>
            </w:pPr>
            <w:ins w:id="1854" w:author="NO Affiliate" w:date="2026-02-12T13:15:00Z" w16du:dateUtc="2026-02-12T12:15:00Z">
              <w:r w:rsidRPr="00A4509D">
                <w:rPr>
                  <w:rFonts w:ascii="Times New Roman" w:eastAsia="Times New Roman" w:hAnsi="Times New Roman" w:cs="Times New Roman"/>
                  <w:b/>
                  <w:bCs/>
                  <w:lang w:val="nb-NO"/>
                </w:rPr>
                <w:t>UNITI-2</w:t>
              </w:r>
              <w:r w:rsidRPr="00A4509D">
                <w:rPr>
                  <w:rFonts w:ascii="Times New Roman" w:eastAsia="Times New Roman" w:hAnsi="Times New Roman" w:cs="Times New Roman"/>
                  <w:i/>
                  <w:lang w:val="nb-NO"/>
                </w:rPr>
                <w:t>**</w:t>
              </w:r>
            </w:ins>
          </w:p>
        </w:tc>
      </w:tr>
      <w:tr w:rsidR="00BB4DD3" w:rsidRPr="00257C22" w14:paraId="66BE29B2" w14:textId="77777777" w:rsidTr="00C95775">
        <w:trPr>
          <w:ins w:id="1855" w:author="NO Affiliate" w:date="2026-02-12T13:15:00Z"/>
        </w:trPr>
        <w:tc>
          <w:tcPr>
            <w:tcW w:w="3361" w:type="dxa"/>
            <w:tcBorders>
              <w:top w:val="single" w:sz="4" w:space="0" w:color="000000"/>
              <w:left w:val="single" w:sz="4" w:space="0" w:color="000000"/>
              <w:bottom w:val="single" w:sz="4" w:space="0" w:color="000000"/>
              <w:right w:val="single" w:sz="4" w:space="0" w:color="000000"/>
            </w:tcBorders>
          </w:tcPr>
          <w:p w14:paraId="3D9C9687" w14:textId="77777777" w:rsidR="00BB4DD3" w:rsidRPr="00A4509D" w:rsidRDefault="00BB4DD3" w:rsidP="00C95775">
            <w:pPr>
              <w:widowControl/>
              <w:spacing w:after="0" w:line="240" w:lineRule="auto"/>
              <w:rPr>
                <w:ins w:id="1856" w:author="NO Affiliate" w:date="2026-02-12T13:15:00Z" w16du:dateUtc="2026-02-12T12:15:00Z"/>
                <w:rFonts w:ascii="Times New Roman" w:hAnsi="Times New Roman" w:cs="Times New Roman"/>
                <w:lang w:val="nb-NO"/>
              </w:rPr>
            </w:pPr>
          </w:p>
        </w:tc>
        <w:tc>
          <w:tcPr>
            <w:tcW w:w="1414" w:type="dxa"/>
            <w:tcBorders>
              <w:top w:val="single" w:sz="4" w:space="0" w:color="000000"/>
              <w:left w:val="single" w:sz="4" w:space="0" w:color="000000"/>
              <w:bottom w:val="single" w:sz="4" w:space="0" w:color="000000"/>
              <w:right w:val="single" w:sz="4" w:space="0" w:color="000000"/>
            </w:tcBorders>
          </w:tcPr>
          <w:p w14:paraId="3B479521" w14:textId="77777777" w:rsidR="00BB4DD3" w:rsidRPr="00A4509D" w:rsidRDefault="00BB4DD3" w:rsidP="00C95775">
            <w:pPr>
              <w:widowControl/>
              <w:spacing w:after="0" w:line="240" w:lineRule="auto"/>
              <w:jc w:val="center"/>
              <w:rPr>
                <w:ins w:id="1857" w:author="NO Affiliate" w:date="2026-02-12T13:15:00Z" w16du:dateUtc="2026-02-12T12:15:00Z"/>
                <w:rFonts w:ascii="Times New Roman" w:eastAsia="Times New Roman" w:hAnsi="Times New Roman" w:cs="Times New Roman"/>
                <w:lang w:val="nb-NO"/>
              </w:rPr>
            </w:pPr>
            <w:ins w:id="1858" w:author="NO Affiliate" w:date="2026-02-12T13:15:00Z" w16du:dateUtc="2026-02-12T12:15:00Z">
              <w:r w:rsidRPr="00A4509D">
                <w:rPr>
                  <w:rFonts w:ascii="Times New Roman" w:eastAsia="Times New Roman" w:hAnsi="Times New Roman" w:cs="Times New Roman"/>
                  <w:b/>
                  <w:bCs/>
                  <w:lang w:val="nb-NO"/>
                </w:rPr>
                <w:t>Placebo</w:t>
              </w:r>
            </w:ins>
          </w:p>
          <w:p w14:paraId="4430F5E5" w14:textId="77777777" w:rsidR="00BB4DD3" w:rsidRPr="00A4509D" w:rsidRDefault="00BB4DD3" w:rsidP="00C95775">
            <w:pPr>
              <w:widowControl/>
              <w:spacing w:after="0" w:line="240" w:lineRule="auto"/>
              <w:jc w:val="center"/>
              <w:rPr>
                <w:ins w:id="1859" w:author="NO Affiliate" w:date="2026-02-12T13:15:00Z" w16du:dateUtc="2026-02-12T12:15:00Z"/>
                <w:rFonts w:ascii="Times New Roman" w:eastAsia="Times New Roman" w:hAnsi="Times New Roman" w:cs="Times New Roman"/>
                <w:lang w:val="nb-NO"/>
              </w:rPr>
            </w:pPr>
            <w:ins w:id="1860" w:author="NO Affiliate" w:date="2026-02-12T13:15:00Z" w16du:dateUtc="2026-02-12T12:15:00Z">
              <w:r w:rsidRPr="00A4509D">
                <w:rPr>
                  <w:rFonts w:ascii="Times New Roman" w:eastAsia="Times New Roman" w:hAnsi="Times New Roman" w:cs="Times New Roman"/>
                  <w:b/>
                  <w:bCs/>
                  <w:lang w:val="nb-NO"/>
                </w:rPr>
                <w:t>N = 247</w:t>
              </w:r>
            </w:ins>
          </w:p>
        </w:tc>
        <w:tc>
          <w:tcPr>
            <w:tcW w:w="1460" w:type="dxa"/>
            <w:tcBorders>
              <w:top w:val="single" w:sz="4" w:space="0" w:color="000000"/>
              <w:left w:val="single" w:sz="4" w:space="0" w:color="000000"/>
              <w:bottom w:val="single" w:sz="4" w:space="0" w:color="000000"/>
              <w:right w:val="single" w:sz="4" w:space="0" w:color="000000"/>
            </w:tcBorders>
          </w:tcPr>
          <w:p w14:paraId="2556230A" w14:textId="77777777" w:rsidR="00BB4DD3" w:rsidRPr="00A4509D" w:rsidRDefault="00BB4DD3" w:rsidP="00C95775">
            <w:pPr>
              <w:widowControl/>
              <w:spacing w:after="0" w:line="240" w:lineRule="auto"/>
              <w:jc w:val="center"/>
              <w:rPr>
                <w:ins w:id="1861" w:author="NO Affiliate" w:date="2026-02-12T13:15:00Z" w16du:dateUtc="2026-02-12T12:15:00Z"/>
                <w:rFonts w:ascii="Times New Roman" w:eastAsia="Times New Roman" w:hAnsi="Times New Roman" w:cs="Times New Roman"/>
                <w:lang w:val="nb-NO"/>
              </w:rPr>
            </w:pPr>
            <w:ins w:id="1862" w:author="NO Affiliate" w:date="2026-02-12T13:15:00Z" w16du:dateUtc="2026-02-12T12:15:00Z">
              <w:r w:rsidRPr="00A4509D">
                <w:rPr>
                  <w:rFonts w:ascii="Times New Roman" w:eastAsia="Times New Roman" w:hAnsi="Times New Roman" w:cs="Times New Roman"/>
                  <w:b/>
                  <w:bCs/>
                  <w:lang w:val="nb-NO"/>
                </w:rPr>
                <w:t>Anbefalt dose</w:t>
              </w:r>
            </w:ins>
          </w:p>
          <w:p w14:paraId="748B1018" w14:textId="77777777" w:rsidR="00BB4DD3" w:rsidRPr="00A4509D" w:rsidRDefault="00BB4DD3" w:rsidP="00C95775">
            <w:pPr>
              <w:widowControl/>
              <w:spacing w:after="0" w:line="240" w:lineRule="auto"/>
              <w:jc w:val="center"/>
              <w:rPr>
                <w:ins w:id="1863" w:author="NO Affiliate" w:date="2026-02-12T13:15:00Z" w16du:dateUtc="2026-02-12T12:15:00Z"/>
                <w:rFonts w:ascii="Times New Roman" w:eastAsia="Times New Roman" w:hAnsi="Times New Roman" w:cs="Times New Roman"/>
                <w:lang w:val="nb-NO"/>
              </w:rPr>
            </w:pPr>
            <w:ins w:id="1864" w:author="NO Affiliate" w:date="2026-02-12T13:15:00Z" w16du:dateUtc="2026-02-12T12:15:00Z">
              <w:r w:rsidRPr="00A4509D">
                <w:rPr>
                  <w:rFonts w:ascii="Times New Roman" w:eastAsia="Times New Roman" w:hAnsi="Times New Roman" w:cs="Times New Roman"/>
                  <w:b/>
                  <w:bCs/>
                  <w:lang w:val="nb-NO"/>
                </w:rPr>
                <w:t>av ustekinumab N = 249</w:t>
              </w:r>
            </w:ins>
          </w:p>
        </w:tc>
        <w:tc>
          <w:tcPr>
            <w:tcW w:w="1325" w:type="dxa"/>
            <w:tcBorders>
              <w:top w:val="single" w:sz="4" w:space="0" w:color="000000"/>
              <w:left w:val="single" w:sz="4" w:space="0" w:color="000000"/>
              <w:bottom w:val="single" w:sz="4" w:space="0" w:color="000000"/>
              <w:right w:val="single" w:sz="4" w:space="0" w:color="000000"/>
            </w:tcBorders>
          </w:tcPr>
          <w:p w14:paraId="15F56447" w14:textId="77777777" w:rsidR="00BB4DD3" w:rsidRPr="00A4509D" w:rsidRDefault="00BB4DD3" w:rsidP="00C95775">
            <w:pPr>
              <w:widowControl/>
              <w:spacing w:after="0" w:line="240" w:lineRule="auto"/>
              <w:jc w:val="center"/>
              <w:rPr>
                <w:ins w:id="1865" w:author="NO Affiliate" w:date="2026-02-12T13:15:00Z" w16du:dateUtc="2026-02-12T12:15:00Z"/>
                <w:rFonts w:ascii="Times New Roman" w:eastAsia="Times New Roman" w:hAnsi="Times New Roman" w:cs="Times New Roman"/>
                <w:lang w:val="nb-NO"/>
              </w:rPr>
            </w:pPr>
            <w:ins w:id="1866" w:author="NO Affiliate" w:date="2026-02-12T13:15:00Z" w16du:dateUtc="2026-02-12T12:15:00Z">
              <w:r w:rsidRPr="00A4509D">
                <w:rPr>
                  <w:rFonts w:ascii="Times New Roman" w:eastAsia="Times New Roman" w:hAnsi="Times New Roman" w:cs="Times New Roman"/>
                  <w:b/>
                  <w:bCs/>
                  <w:lang w:val="nb-NO"/>
                </w:rPr>
                <w:t>Placebo</w:t>
              </w:r>
            </w:ins>
          </w:p>
          <w:p w14:paraId="0214BF81" w14:textId="77777777" w:rsidR="00BB4DD3" w:rsidRPr="00A4509D" w:rsidRDefault="00BB4DD3" w:rsidP="00C95775">
            <w:pPr>
              <w:widowControl/>
              <w:spacing w:after="0" w:line="240" w:lineRule="auto"/>
              <w:jc w:val="center"/>
              <w:rPr>
                <w:ins w:id="1867" w:author="NO Affiliate" w:date="2026-02-12T13:15:00Z" w16du:dateUtc="2026-02-12T12:15:00Z"/>
                <w:rFonts w:ascii="Times New Roman" w:eastAsia="Times New Roman" w:hAnsi="Times New Roman" w:cs="Times New Roman"/>
                <w:lang w:val="nb-NO"/>
              </w:rPr>
            </w:pPr>
            <w:ins w:id="1868" w:author="NO Affiliate" w:date="2026-02-12T13:15:00Z" w16du:dateUtc="2026-02-12T12:15:00Z">
              <w:r w:rsidRPr="00A4509D">
                <w:rPr>
                  <w:rFonts w:ascii="Times New Roman" w:eastAsia="Times New Roman" w:hAnsi="Times New Roman" w:cs="Times New Roman"/>
                  <w:b/>
                  <w:bCs/>
                  <w:lang w:val="nb-NO"/>
                </w:rPr>
                <w:t>N = 209</w:t>
              </w:r>
            </w:ins>
          </w:p>
        </w:tc>
        <w:tc>
          <w:tcPr>
            <w:tcW w:w="1512" w:type="dxa"/>
            <w:tcBorders>
              <w:top w:val="single" w:sz="4" w:space="0" w:color="000000"/>
              <w:left w:val="single" w:sz="4" w:space="0" w:color="000000"/>
              <w:bottom w:val="single" w:sz="4" w:space="0" w:color="000000"/>
              <w:right w:val="single" w:sz="4" w:space="0" w:color="000000"/>
            </w:tcBorders>
          </w:tcPr>
          <w:p w14:paraId="710364D1" w14:textId="77777777" w:rsidR="00BB4DD3" w:rsidRPr="00A4509D" w:rsidRDefault="00BB4DD3" w:rsidP="00C95775">
            <w:pPr>
              <w:widowControl/>
              <w:spacing w:after="0" w:line="240" w:lineRule="auto"/>
              <w:jc w:val="center"/>
              <w:rPr>
                <w:ins w:id="1869" w:author="NO Affiliate" w:date="2026-02-12T13:15:00Z" w16du:dateUtc="2026-02-12T12:15:00Z"/>
                <w:rFonts w:ascii="Times New Roman" w:eastAsia="Times New Roman" w:hAnsi="Times New Roman" w:cs="Times New Roman"/>
                <w:lang w:val="nb-NO"/>
              </w:rPr>
            </w:pPr>
            <w:ins w:id="1870" w:author="NO Affiliate" w:date="2026-02-12T13:15:00Z" w16du:dateUtc="2026-02-12T12:15:00Z">
              <w:r w:rsidRPr="00A4509D">
                <w:rPr>
                  <w:rFonts w:ascii="Times New Roman" w:eastAsia="Times New Roman" w:hAnsi="Times New Roman" w:cs="Times New Roman"/>
                  <w:b/>
                  <w:bCs/>
                  <w:lang w:val="nb-NO"/>
                </w:rPr>
                <w:t>Anbefalt dose</w:t>
              </w:r>
            </w:ins>
          </w:p>
          <w:p w14:paraId="2A3FA588" w14:textId="77777777" w:rsidR="00BB4DD3" w:rsidRPr="00A4509D" w:rsidRDefault="00BB4DD3" w:rsidP="00C95775">
            <w:pPr>
              <w:widowControl/>
              <w:spacing w:after="0" w:line="240" w:lineRule="auto"/>
              <w:jc w:val="center"/>
              <w:rPr>
                <w:ins w:id="1871" w:author="NO Affiliate" w:date="2026-02-12T13:15:00Z" w16du:dateUtc="2026-02-12T12:15:00Z"/>
                <w:rFonts w:ascii="Times New Roman" w:eastAsia="Times New Roman" w:hAnsi="Times New Roman" w:cs="Times New Roman"/>
                <w:lang w:val="nb-NO"/>
              </w:rPr>
            </w:pPr>
            <w:ins w:id="1872" w:author="NO Affiliate" w:date="2026-02-12T13:15:00Z" w16du:dateUtc="2026-02-12T12:15:00Z">
              <w:r w:rsidRPr="00A4509D">
                <w:rPr>
                  <w:rFonts w:ascii="Times New Roman" w:eastAsia="Times New Roman" w:hAnsi="Times New Roman" w:cs="Times New Roman"/>
                  <w:b/>
                  <w:bCs/>
                  <w:lang w:val="nb-NO"/>
                </w:rPr>
                <w:t>av ustekinumab N = 209</w:t>
              </w:r>
            </w:ins>
          </w:p>
        </w:tc>
      </w:tr>
      <w:tr w:rsidR="00BB4DD3" w:rsidRPr="00A4509D" w14:paraId="1209D15D" w14:textId="77777777" w:rsidTr="00C95775">
        <w:trPr>
          <w:ins w:id="1873" w:author="NO Affiliate" w:date="2026-02-12T13:15:00Z"/>
        </w:trPr>
        <w:tc>
          <w:tcPr>
            <w:tcW w:w="3361" w:type="dxa"/>
            <w:tcBorders>
              <w:top w:val="single" w:sz="4" w:space="0" w:color="000000"/>
              <w:left w:val="single" w:sz="4" w:space="0" w:color="000000"/>
              <w:bottom w:val="single" w:sz="4" w:space="0" w:color="000000"/>
              <w:right w:val="single" w:sz="4" w:space="0" w:color="000000"/>
            </w:tcBorders>
          </w:tcPr>
          <w:p w14:paraId="285282F5" w14:textId="77777777" w:rsidR="00BB4DD3" w:rsidRPr="00A4509D" w:rsidRDefault="00BB4DD3" w:rsidP="00C95775">
            <w:pPr>
              <w:widowControl/>
              <w:spacing w:after="0" w:line="240" w:lineRule="auto"/>
              <w:rPr>
                <w:ins w:id="1874" w:author="NO Affiliate" w:date="2026-02-12T13:15:00Z" w16du:dateUtc="2026-02-12T12:15:00Z"/>
                <w:rFonts w:ascii="Times New Roman" w:eastAsia="Times New Roman" w:hAnsi="Times New Roman" w:cs="Times New Roman"/>
                <w:lang w:val="nb-NO"/>
              </w:rPr>
            </w:pPr>
            <w:ins w:id="1875" w:author="NO Affiliate" w:date="2026-02-12T13:15:00Z" w16du:dateUtc="2026-02-12T12:15:00Z">
              <w:r w:rsidRPr="00A4509D">
                <w:rPr>
                  <w:rFonts w:ascii="Times New Roman" w:eastAsia="Times New Roman" w:hAnsi="Times New Roman" w:cs="Times New Roman"/>
                  <w:lang w:val="nb-NO"/>
                </w:rPr>
                <w:t>Klinisk remisjon, uke 8</w:t>
              </w:r>
            </w:ins>
          </w:p>
        </w:tc>
        <w:tc>
          <w:tcPr>
            <w:tcW w:w="1414" w:type="dxa"/>
            <w:tcBorders>
              <w:top w:val="single" w:sz="4" w:space="0" w:color="000000"/>
              <w:left w:val="single" w:sz="4" w:space="0" w:color="000000"/>
              <w:bottom w:val="single" w:sz="4" w:space="0" w:color="000000"/>
              <w:right w:val="single" w:sz="4" w:space="0" w:color="000000"/>
            </w:tcBorders>
          </w:tcPr>
          <w:p w14:paraId="0076BD0F" w14:textId="77777777" w:rsidR="00BB4DD3" w:rsidRPr="00A4509D" w:rsidRDefault="00BB4DD3" w:rsidP="00C95775">
            <w:pPr>
              <w:widowControl/>
              <w:spacing w:after="0" w:line="240" w:lineRule="auto"/>
              <w:jc w:val="center"/>
              <w:rPr>
                <w:ins w:id="1876" w:author="NO Affiliate" w:date="2026-02-12T13:15:00Z" w16du:dateUtc="2026-02-12T12:15:00Z"/>
                <w:rFonts w:ascii="Times New Roman" w:eastAsia="Times New Roman" w:hAnsi="Times New Roman" w:cs="Times New Roman"/>
                <w:lang w:val="nb-NO"/>
              </w:rPr>
            </w:pPr>
            <w:ins w:id="1877" w:author="NO Affiliate" w:date="2026-02-12T13:15:00Z" w16du:dateUtc="2026-02-12T12:15:00Z">
              <w:r w:rsidRPr="00A4509D">
                <w:rPr>
                  <w:rFonts w:ascii="Times New Roman" w:eastAsia="Times New Roman" w:hAnsi="Times New Roman" w:cs="Times New Roman"/>
                  <w:lang w:val="nb-NO"/>
                </w:rPr>
                <w:t>18 (7,3 %)</w:t>
              </w:r>
            </w:ins>
          </w:p>
        </w:tc>
        <w:tc>
          <w:tcPr>
            <w:tcW w:w="1460" w:type="dxa"/>
            <w:tcBorders>
              <w:top w:val="single" w:sz="4" w:space="0" w:color="000000"/>
              <w:left w:val="single" w:sz="4" w:space="0" w:color="000000"/>
              <w:bottom w:val="single" w:sz="4" w:space="0" w:color="000000"/>
              <w:right w:val="single" w:sz="4" w:space="0" w:color="000000"/>
            </w:tcBorders>
          </w:tcPr>
          <w:p w14:paraId="663FA9EF" w14:textId="77777777" w:rsidR="00BB4DD3" w:rsidRPr="00A4509D" w:rsidRDefault="00BB4DD3" w:rsidP="00C95775">
            <w:pPr>
              <w:widowControl/>
              <w:spacing w:after="0" w:line="240" w:lineRule="auto"/>
              <w:jc w:val="center"/>
              <w:rPr>
                <w:ins w:id="1878" w:author="NO Affiliate" w:date="2026-02-12T13:15:00Z" w16du:dateUtc="2026-02-12T12:15:00Z"/>
                <w:rFonts w:ascii="Times New Roman" w:eastAsia="Times New Roman" w:hAnsi="Times New Roman" w:cs="Times New Roman"/>
                <w:lang w:val="nb-NO"/>
              </w:rPr>
            </w:pPr>
            <w:ins w:id="1879" w:author="NO Affiliate" w:date="2026-02-12T13:15:00Z" w16du:dateUtc="2026-02-12T12:15:00Z">
              <w:r w:rsidRPr="00A4509D">
                <w:rPr>
                  <w:rFonts w:ascii="Times New Roman" w:eastAsia="Times New Roman" w:hAnsi="Times New Roman" w:cs="Times New Roman"/>
                  <w:lang w:val="nb-NO"/>
                </w:rPr>
                <w:t>52 (20,9 %)</w:t>
              </w:r>
              <w:r w:rsidRPr="00A4509D">
                <w:rPr>
                  <w:rFonts w:ascii="Times New Roman" w:eastAsia="Times New Roman" w:hAnsi="Times New Roman" w:cs="Times New Roman"/>
                  <w:vertAlign w:val="superscript"/>
                  <w:lang w:val="nb-NO"/>
                </w:rPr>
                <w:t>a</w:t>
              </w:r>
            </w:ins>
          </w:p>
        </w:tc>
        <w:tc>
          <w:tcPr>
            <w:tcW w:w="1325" w:type="dxa"/>
            <w:tcBorders>
              <w:top w:val="single" w:sz="4" w:space="0" w:color="000000"/>
              <w:left w:val="single" w:sz="4" w:space="0" w:color="000000"/>
              <w:bottom w:val="single" w:sz="4" w:space="0" w:color="000000"/>
              <w:right w:val="single" w:sz="4" w:space="0" w:color="000000"/>
            </w:tcBorders>
          </w:tcPr>
          <w:p w14:paraId="33672C96" w14:textId="77777777" w:rsidR="00BB4DD3" w:rsidRPr="00A4509D" w:rsidRDefault="00BB4DD3" w:rsidP="00C95775">
            <w:pPr>
              <w:widowControl/>
              <w:spacing w:after="0" w:line="240" w:lineRule="auto"/>
              <w:jc w:val="center"/>
              <w:rPr>
                <w:ins w:id="1880" w:author="NO Affiliate" w:date="2026-02-12T13:15:00Z" w16du:dateUtc="2026-02-12T12:15:00Z"/>
                <w:rFonts w:ascii="Times New Roman" w:eastAsia="Times New Roman" w:hAnsi="Times New Roman" w:cs="Times New Roman"/>
                <w:lang w:val="nb-NO"/>
              </w:rPr>
            </w:pPr>
            <w:ins w:id="1881" w:author="NO Affiliate" w:date="2026-02-12T13:15:00Z" w16du:dateUtc="2026-02-12T12:15:00Z">
              <w:r w:rsidRPr="00A4509D">
                <w:rPr>
                  <w:rFonts w:ascii="Times New Roman" w:eastAsia="Times New Roman" w:hAnsi="Times New Roman" w:cs="Times New Roman"/>
                  <w:lang w:val="nb-NO"/>
                </w:rPr>
                <w:t>41 (19,6 %)</w:t>
              </w:r>
            </w:ins>
          </w:p>
        </w:tc>
        <w:tc>
          <w:tcPr>
            <w:tcW w:w="1512" w:type="dxa"/>
            <w:tcBorders>
              <w:top w:val="single" w:sz="4" w:space="0" w:color="000000"/>
              <w:left w:val="single" w:sz="4" w:space="0" w:color="000000"/>
              <w:bottom w:val="single" w:sz="4" w:space="0" w:color="000000"/>
              <w:right w:val="single" w:sz="4" w:space="0" w:color="000000"/>
            </w:tcBorders>
          </w:tcPr>
          <w:p w14:paraId="182657FA" w14:textId="77777777" w:rsidR="00BB4DD3" w:rsidRPr="00A4509D" w:rsidRDefault="00BB4DD3" w:rsidP="00C95775">
            <w:pPr>
              <w:widowControl/>
              <w:spacing w:after="0" w:line="240" w:lineRule="auto"/>
              <w:jc w:val="center"/>
              <w:rPr>
                <w:ins w:id="1882" w:author="NO Affiliate" w:date="2026-02-12T13:15:00Z" w16du:dateUtc="2026-02-12T12:15:00Z"/>
                <w:rFonts w:ascii="Times New Roman" w:eastAsia="Times New Roman" w:hAnsi="Times New Roman" w:cs="Times New Roman"/>
                <w:lang w:val="nb-NO"/>
              </w:rPr>
            </w:pPr>
            <w:ins w:id="1883" w:author="NO Affiliate" w:date="2026-02-12T13:15:00Z" w16du:dateUtc="2026-02-12T12:15:00Z">
              <w:r w:rsidRPr="00A4509D">
                <w:rPr>
                  <w:rFonts w:ascii="Times New Roman" w:eastAsia="Times New Roman" w:hAnsi="Times New Roman" w:cs="Times New Roman"/>
                  <w:lang w:val="nb-NO"/>
                </w:rPr>
                <w:t>84 (40,2 %)</w:t>
              </w:r>
              <w:r w:rsidRPr="00A4509D">
                <w:rPr>
                  <w:rFonts w:ascii="Times New Roman" w:eastAsia="Times New Roman" w:hAnsi="Times New Roman" w:cs="Times New Roman"/>
                  <w:vertAlign w:val="superscript"/>
                  <w:lang w:val="nb-NO"/>
                </w:rPr>
                <w:t>a</w:t>
              </w:r>
            </w:ins>
          </w:p>
        </w:tc>
      </w:tr>
      <w:tr w:rsidR="00BB4DD3" w:rsidRPr="00A4509D" w14:paraId="579DE589" w14:textId="77777777" w:rsidTr="00C95775">
        <w:trPr>
          <w:ins w:id="1884" w:author="NO Affiliate" w:date="2026-02-12T13:15:00Z"/>
        </w:trPr>
        <w:tc>
          <w:tcPr>
            <w:tcW w:w="3361" w:type="dxa"/>
            <w:tcBorders>
              <w:top w:val="single" w:sz="4" w:space="0" w:color="000000"/>
              <w:left w:val="single" w:sz="4" w:space="0" w:color="000000"/>
              <w:bottom w:val="single" w:sz="4" w:space="0" w:color="000000"/>
              <w:right w:val="single" w:sz="4" w:space="0" w:color="000000"/>
            </w:tcBorders>
          </w:tcPr>
          <w:p w14:paraId="1DB19176" w14:textId="77777777" w:rsidR="00BB4DD3" w:rsidRPr="00A4509D" w:rsidRDefault="00BB4DD3" w:rsidP="00C95775">
            <w:pPr>
              <w:widowControl/>
              <w:spacing w:after="0" w:line="240" w:lineRule="auto"/>
              <w:rPr>
                <w:ins w:id="1885" w:author="NO Affiliate" w:date="2026-02-12T13:15:00Z" w16du:dateUtc="2026-02-12T12:15:00Z"/>
                <w:rFonts w:ascii="Times New Roman" w:eastAsia="Times New Roman" w:hAnsi="Times New Roman" w:cs="Times New Roman"/>
                <w:lang w:val="nb-NO"/>
              </w:rPr>
            </w:pPr>
            <w:ins w:id="1886" w:author="NO Affiliate" w:date="2026-02-12T13:15:00Z" w16du:dateUtc="2026-02-12T12:15:00Z">
              <w:r w:rsidRPr="00A4509D">
                <w:rPr>
                  <w:rFonts w:ascii="Times New Roman" w:eastAsia="Times New Roman" w:hAnsi="Times New Roman" w:cs="Times New Roman"/>
                  <w:lang w:val="nb-NO"/>
                </w:rPr>
                <w:t>Klinisk respons (100 poeng), uke 6</w:t>
              </w:r>
            </w:ins>
          </w:p>
        </w:tc>
        <w:tc>
          <w:tcPr>
            <w:tcW w:w="1414" w:type="dxa"/>
            <w:tcBorders>
              <w:top w:val="single" w:sz="4" w:space="0" w:color="000000"/>
              <w:left w:val="single" w:sz="4" w:space="0" w:color="000000"/>
              <w:bottom w:val="single" w:sz="4" w:space="0" w:color="000000"/>
              <w:right w:val="single" w:sz="4" w:space="0" w:color="000000"/>
            </w:tcBorders>
          </w:tcPr>
          <w:p w14:paraId="402629F1" w14:textId="77777777" w:rsidR="00BB4DD3" w:rsidRPr="00A4509D" w:rsidRDefault="00BB4DD3" w:rsidP="00C95775">
            <w:pPr>
              <w:widowControl/>
              <w:spacing w:after="0" w:line="240" w:lineRule="auto"/>
              <w:jc w:val="center"/>
              <w:rPr>
                <w:ins w:id="1887" w:author="NO Affiliate" w:date="2026-02-12T13:15:00Z" w16du:dateUtc="2026-02-12T12:15:00Z"/>
                <w:rFonts w:ascii="Times New Roman" w:eastAsia="Times New Roman" w:hAnsi="Times New Roman" w:cs="Times New Roman"/>
                <w:lang w:val="nb-NO"/>
              </w:rPr>
            </w:pPr>
            <w:ins w:id="1888" w:author="NO Affiliate" w:date="2026-02-12T13:15:00Z" w16du:dateUtc="2026-02-12T12:15:00Z">
              <w:r w:rsidRPr="00A4509D">
                <w:rPr>
                  <w:rFonts w:ascii="Times New Roman" w:eastAsia="Times New Roman" w:hAnsi="Times New Roman" w:cs="Times New Roman"/>
                  <w:lang w:val="nb-NO"/>
                </w:rPr>
                <w:t>53 (21,5 %)</w:t>
              </w:r>
            </w:ins>
          </w:p>
        </w:tc>
        <w:tc>
          <w:tcPr>
            <w:tcW w:w="1460" w:type="dxa"/>
            <w:tcBorders>
              <w:top w:val="single" w:sz="4" w:space="0" w:color="000000"/>
              <w:left w:val="single" w:sz="4" w:space="0" w:color="000000"/>
              <w:bottom w:val="single" w:sz="4" w:space="0" w:color="000000"/>
              <w:right w:val="single" w:sz="4" w:space="0" w:color="000000"/>
            </w:tcBorders>
          </w:tcPr>
          <w:p w14:paraId="1323E6BC" w14:textId="77777777" w:rsidR="00BB4DD3" w:rsidRPr="00A4509D" w:rsidRDefault="00BB4DD3" w:rsidP="00C95775">
            <w:pPr>
              <w:widowControl/>
              <w:spacing w:after="0" w:line="240" w:lineRule="auto"/>
              <w:jc w:val="center"/>
              <w:rPr>
                <w:ins w:id="1889" w:author="NO Affiliate" w:date="2026-02-12T13:15:00Z" w16du:dateUtc="2026-02-12T12:15:00Z"/>
                <w:rFonts w:ascii="Times New Roman" w:eastAsia="Times New Roman" w:hAnsi="Times New Roman" w:cs="Times New Roman"/>
                <w:lang w:val="nb-NO"/>
              </w:rPr>
            </w:pPr>
            <w:ins w:id="1890" w:author="NO Affiliate" w:date="2026-02-12T13:15:00Z" w16du:dateUtc="2026-02-12T12:15:00Z">
              <w:r w:rsidRPr="00A4509D">
                <w:rPr>
                  <w:rFonts w:ascii="Times New Roman" w:eastAsia="Times New Roman" w:hAnsi="Times New Roman" w:cs="Times New Roman"/>
                  <w:lang w:val="nb-NO"/>
                </w:rPr>
                <w:t>84 (33,7 %)</w:t>
              </w:r>
              <w:r w:rsidRPr="00A4509D">
                <w:rPr>
                  <w:rFonts w:ascii="Times New Roman" w:eastAsia="Times New Roman" w:hAnsi="Times New Roman" w:cs="Times New Roman"/>
                  <w:vertAlign w:val="superscript"/>
                  <w:lang w:val="nb-NO"/>
                </w:rPr>
                <w:t>b</w:t>
              </w:r>
            </w:ins>
          </w:p>
        </w:tc>
        <w:tc>
          <w:tcPr>
            <w:tcW w:w="1325" w:type="dxa"/>
            <w:tcBorders>
              <w:top w:val="single" w:sz="4" w:space="0" w:color="000000"/>
              <w:left w:val="single" w:sz="4" w:space="0" w:color="000000"/>
              <w:bottom w:val="single" w:sz="4" w:space="0" w:color="000000"/>
              <w:right w:val="single" w:sz="4" w:space="0" w:color="000000"/>
            </w:tcBorders>
          </w:tcPr>
          <w:p w14:paraId="63576827" w14:textId="77777777" w:rsidR="00BB4DD3" w:rsidRPr="00A4509D" w:rsidRDefault="00BB4DD3" w:rsidP="00C95775">
            <w:pPr>
              <w:widowControl/>
              <w:spacing w:after="0" w:line="240" w:lineRule="auto"/>
              <w:jc w:val="center"/>
              <w:rPr>
                <w:ins w:id="1891" w:author="NO Affiliate" w:date="2026-02-12T13:15:00Z" w16du:dateUtc="2026-02-12T12:15:00Z"/>
                <w:rFonts w:ascii="Times New Roman" w:eastAsia="Times New Roman" w:hAnsi="Times New Roman" w:cs="Times New Roman"/>
                <w:lang w:val="nb-NO"/>
              </w:rPr>
            </w:pPr>
            <w:ins w:id="1892" w:author="NO Affiliate" w:date="2026-02-12T13:15:00Z" w16du:dateUtc="2026-02-12T12:15:00Z">
              <w:r w:rsidRPr="00A4509D">
                <w:rPr>
                  <w:rFonts w:ascii="Times New Roman" w:eastAsia="Times New Roman" w:hAnsi="Times New Roman" w:cs="Times New Roman"/>
                  <w:lang w:val="nb-NO"/>
                </w:rPr>
                <w:t>60 (28,7 %)</w:t>
              </w:r>
            </w:ins>
          </w:p>
        </w:tc>
        <w:tc>
          <w:tcPr>
            <w:tcW w:w="1512" w:type="dxa"/>
            <w:tcBorders>
              <w:top w:val="single" w:sz="4" w:space="0" w:color="000000"/>
              <w:left w:val="single" w:sz="4" w:space="0" w:color="000000"/>
              <w:bottom w:val="single" w:sz="4" w:space="0" w:color="000000"/>
              <w:right w:val="single" w:sz="4" w:space="0" w:color="000000"/>
            </w:tcBorders>
          </w:tcPr>
          <w:p w14:paraId="2B43804D" w14:textId="77777777" w:rsidR="00BB4DD3" w:rsidRPr="00A4509D" w:rsidRDefault="00BB4DD3" w:rsidP="00C95775">
            <w:pPr>
              <w:widowControl/>
              <w:spacing w:after="0" w:line="240" w:lineRule="auto"/>
              <w:jc w:val="center"/>
              <w:rPr>
                <w:ins w:id="1893" w:author="NO Affiliate" w:date="2026-02-12T13:15:00Z" w16du:dateUtc="2026-02-12T12:15:00Z"/>
                <w:rFonts w:ascii="Times New Roman" w:eastAsia="Times New Roman" w:hAnsi="Times New Roman" w:cs="Times New Roman"/>
                <w:lang w:val="nb-NO"/>
              </w:rPr>
            </w:pPr>
            <w:ins w:id="1894" w:author="NO Affiliate" w:date="2026-02-12T13:15:00Z" w16du:dateUtc="2026-02-12T12:15:00Z">
              <w:r w:rsidRPr="00A4509D">
                <w:rPr>
                  <w:rFonts w:ascii="Times New Roman" w:eastAsia="Times New Roman" w:hAnsi="Times New Roman" w:cs="Times New Roman"/>
                  <w:lang w:val="nb-NO"/>
                </w:rPr>
                <w:t>116 (55,5 %)</w:t>
              </w:r>
              <w:r w:rsidRPr="00A4509D">
                <w:rPr>
                  <w:rFonts w:ascii="Times New Roman" w:eastAsia="Times New Roman" w:hAnsi="Times New Roman" w:cs="Times New Roman"/>
                  <w:vertAlign w:val="superscript"/>
                  <w:lang w:val="nb-NO"/>
                </w:rPr>
                <w:t>a</w:t>
              </w:r>
            </w:ins>
          </w:p>
        </w:tc>
      </w:tr>
      <w:tr w:rsidR="00BB4DD3" w:rsidRPr="00A4509D" w14:paraId="2D448B1D" w14:textId="77777777" w:rsidTr="00C95775">
        <w:trPr>
          <w:ins w:id="1895" w:author="NO Affiliate" w:date="2026-02-12T13:15:00Z"/>
        </w:trPr>
        <w:tc>
          <w:tcPr>
            <w:tcW w:w="3361" w:type="dxa"/>
            <w:tcBorders>
              <w:top w:val="single" w:sz="4" w:space="0" w:color="000000"/>
              <w:left w:val="single" w:sz="4" w:space="0" w:color="000000"/>
              <w:bottom w:val="single" w:sz="4" w:space="0" w:color="000000"/>
              <w:right w:val="single" w:sz="4" w:space="0" w:color="000000"/>
            </w:tcBorders>
          </w:tcPr>
          <w:p w14:paraId="5F7B9142" w14:textId="77777777" w:rsidR="00BB4DD3" w:rsidRPr="00A4509D" w:rsidRDefault="00BB4DD3" w:rsidP="00C95775">
            <w:pPr>
              <w:widowControl/>
              <w:spacing w:after="0" w:line="240" w:lineRule="auto"/>
              <w:rPr>
                <w:ins w:id="1896" w:author="NO Affiliate" w:date="2026-02-12T13:15:00Z" w16du:dateUtc="2026-02-12T12:15:00Z"/>
                <w:rFonts w:ascii="Times New Roman" w:eastAsia="Times New Roman" w:hAnsi="Times New Roman" w:cs="Times New Roman"/>
                <w:lang w:val="nb-NO"/>
              </w:rPr>
            </w:pPr>
            <w:ins w:id="1897" w:author="NO Affiliate" w:date="2026-02-12T13:15:00Z" w16du:dateUtc="2026-02-12T12:15:00Z">
              <w:r w:rsidRPr="00A4509D">
                <w:rPr>
                  <w:rFonts w:ascii="Times New Roman" w:eastAsia="Times New Roman" w:hAnsi="Times New Roman" w:cs="Times New Roman"/>
                  <w:lang w:val="nb-NO"/>
                </w:rPr>
                <w:t>Klinisk respons (100 poeng), uke 8</w:t>
              </w:r>
            </w:ins>
          </w:p>
        </w:tc>
        <w:tc>
          <w:tcPr>
            <w:tcW w:w="1414" w:type="dxa"/>
            <w:tcBorders>
              <w:top w:val="single" w:sz="4" w:space="0" w:color="000000"/>
              <w:left w:val="single" w:sz="4" w:space="0" w:color="000000"/>
              <w:bottom w:val="single" w:sz="4" w:space="0" w:color="000000"/>
              <w:right w:val="single" w:sz="4" w:space="0" w:color="000000"/>
            </w:tcBorders>
          </w:tcPr>
          <w:p w14:paraId="22807EAC" w14:textId="77777777" w:rsidR="00BB4DD3" w:rsidRPr="00A4509D" w:rsidRDefault="00BB4DD3" w:rsidP="00C95775">
            <w:pPr>
              <w:widowControl/>
              <w:spacing w:after="0" w:line="240" w:lineRule="auto"/>
              <w:jc w:val="center"/>
              <w:rPr>
                <w:ins w:id="1898" w:author="NO Affiliate" w:date="2026-02-12T13:15:00Z" w16du:dateUtc="2026-02-12T12:15:00Z"/>
                <w:rFonts w:ascii="Times New Roman" w:eastAsia="Times New Roman" w:hAnsi="Times New Roman" w:cs="Times New Roman"/>
                <w:lang w:val="nb-NO"/>
              </w:rPr>
            </w:pPr>
            <w:ins w:id="1899" w:author="NO Affiliate" w:date="2026-02-12T13:15:00Z" w16du:dateUtc="2026-02-12T12:15:00Z">
              <w:r w:rsidRPr="00A4509D">
                <w:rPr>
                  <w:rFonts w:ascii="Times New Roman" w:eastAsia="Times New Roman" w:hAnsi="Times New Roman" w:cs="Times New Roman"/>
                  <w:lang w:val="nb-NO"/>
                </w:rPr>
                <w:t>50 (20,2 %)</w:t>
              </w:r>
            </w:ins>
          </w:p>
        </w:tc>
        <w:tc>
          <w:tcPr>
            <w:tcW w:w="1460" w:type="dxa"/>
            <w:tcBorders>
              <w:top w:val="single" w:sz="4" w:space="0" w:color="000000"/>
              <w:left w:val="single" w:sz="4" w:space="0" w:color="000000"/>
              <w:bottom w:val="single" w:sz="4" w:space="0" w:color="000000"/>
              <w:right w:val="single" w:sz="4" w:space="0" w:color="000000"/>
            </w:tcBorders>
          </w:tcPr>
          <w:p w14:paraId="36886354" w14:textId="77777777" w:rsidR="00BB4DD3" w:rsidRPr="00A4509D" w:rsidRDefault="00BB4DD3" w:rsidP="00C95775">
            <w:pPr>
              <w:widowControl/>
              <w:spacing w:after="0" w:line="240" w:lineRule="auto"/>
              <w:jc w:val="center"/>
              <w:rPr>
                <w:ins w:id="1900" w:author="NO Affiliate" w:date="2026-02-12T13:15:00Z" w16du:dateUtc="2026-02-12T12:15:00Z"/>
                <w:rFonts w:ascii="Times New Roman" w:eastAsia="Times New Roman" w:hAnsi="Times New Roman" w:cs="Times New Roman"/>
                <w:lang w:val="nb-NO"/>
              </w:rPr>
            </w:pPr>
            <w:ins w:id="1901" w:author="NO Affiliate" w:date="2026-02-12T13:15:00Z" w16du:dateUtc="2026-02-12T12:15:00Z">
              <w:r w:rsidRPr="00A4509D">
                <w:rPr>
                  <w:rFonts w:ascii="Times New Roman" w:eastAsia="Times New Roman" w:hAnsi="Times New Roman" w:cs="Times New Roman"/>
                  <w:lang w:val="nb-NO"/>
                </w:rPr>
                <w:t>94 (37,8 %)</w:t>
              </w:r>
              <w:r w:rsidRPr="00A4509D">
                <w:rPr>
                  <w:rFonts w:ascii="Times New Roman" w:eastAsia="Times New Roman" w:hAnsi="Times New Roman" w:cs="Times New Roman"/>
                  <w:vertAlign w:val="superscript"/>
                  <w:lang w:val="nb-NO"/>
                </w:rPr>
                <w:t>a</w:t>
              </w:r>
            </w:ins>
          </w:p>
        </w:tc>
        <w:tc>
          <w:tcPr>
            <w:tcW w:w="1325" w:type="dxa"/>
            <w:tcBorders>
              <w:top w:val="single" w:sz="4" w:space="0" w:color="000000"/>
              <w:left w:val="single" w:sz="4" w:space="0" w:color="000000"/>
              <w:bottom w:val="single" w:sz="4" w:space="0" w:color="000000"/>
              <w:right w:val="single" w:sz="4" w:space="0" w:color="000000"/>
            </w:tcBorders>
          </w:tcPr>
          <w:p w14:paraId="29575500" w14:textId="77777777" w:rsidR="00BB4DD3" w:rsidRPr="00A4509D" w:rsidRDefault="00BB4DD3" w:rsidP="00C95775">
            <w:pPr>
              <w:widowControl/>
              <w:spacing w:after="0" w:line="240" w:lineRule="auto"/>
              <w:jc w:val="center"/>
              <w:rPr>
                <w:ins w:id="1902" w:author="NO Affiliate" w:date="2026-02-12T13:15:00Z" w16du:dateUtc="2026-02-12T12:15:00Z"/>
                <w:rFonts w:ascii="Times New Roman" w:eastAsia="Times New Roman" w:hAnsi="Times New Roman" w:cs="Times New Roman"/>
                <w:lang w:val="nb-NO"/>
              </w:rPr>
            </w:pPr>
            <w:ins w:id="1903" w:author="NO Affiliate" w:date="2026-02-12T13:15:00Z" w16du:dateUtc="2026-02-12T12:15:00Z">
              <w:r w:rsidRPr="00A4509D">
                <w:rPr>
                  <w:rFonts w:ascii="Times New Roman" w:eastAsia="Times New Roman" w:hAnsi="Times New Roman" w:cs="Times New Roman"/>
                  <w:lang w:val="nb-NO"/>
                </w:rPr>
                <w:t>67 (32,1 %)</w:t>
              </w:r>
            </w:ins>
          </w:p>
        </w:tc>
        <w:tc>
          <w:tcPr>
            <w:tcW w:w="1512" w:type="dxa"/>
            <w:tcBorders>
              <w:top w:val="single" w:sz="4" w:space="0" w:color="000000"/>
              <w:left w:val="single" w:sz="4" w:space="0" w:color="000000"/>
              <w:bottom w:val="single" w:sz="4" w:space="0" w:color="000000"/>
              <w:right w:val="single" w:sz="4" w:space="0" w:color="000000"/>
            </w:tcBorders>
          </w:tcPr>
          <w:p w14:paraId="16649F6B" w14:textId="77777777" w:rsidR="00BB4DD3" w:rsidRPr="00A4509D" w:rsidRDefault="00BB4DD3" w:rsidP="00C95775">
            <w:pPr>
              <w:widowControl/>
              <w:spacing w:after="0" w:line="240" w:lineRule="auto"/>
              <w:jc w:val="center"/>
              <w:rPr>
                <w:ins w:id="1904" w:author="NO Affiliate" w:date="2026-02-12T13:15:00Z" w16du:dateUtc="2026-02-12T12:15:00Z"/>
                <w:rFonts w:ascii="Times New Roman" w:eastAsia="Times New Roman" w:hAnsi="Times New Roman" w:cs="Times New Roman"/>
                <w:lang w:val="nb-NO"/>
              </w:rPr>
            </w:pPr>
            <w:ins w:id="1905" w:author="NO Affiliate" w:date="2026-02-12T13:15:00Z" w16du:dateUtc="2026-02-12T12:15:00Z">
              <w:r w:rsidRPr="00A4509D">
                <w:rPr>
                  <w:rFonts w:ascii="Times New Roman" w:eastAsia="Times New Roman" w:hAnsi="Times New Roman" w:cs="Times New Roman"/>
                  <w:lang w:val="nb-NO"/>
                </w:rPr>
                <w:t>121 (57,9 %)</w:t>
              </w:r>
              <w:r w:rsidRPr="00A4509D">
                <w:rPr>
                  <w:rFonts w:ascii="Times New Roman" w:eastAsia="Times New Roman" w:hAnsi="Times New Roman" w:cs="Times New Roman"/>
                  <w:vertAlign w:val="superscript"/>
                  <w:lang w:val="nb-NO"/>
                </w:rPr>
                <w:t>a</w:t>
              </w:r>
            </w:ins>
          </w:p>
        </w:tc>
      </w:tr>
      <w:tr w:rsidR="00BB4DD3" w:rsidRPr="00A4509D" w14:paraId="4FF2A030" w14:textId="77777777" w:rsidTr="00C95775">
        <w:trPr>
          <w:ins w:id="1906" w:author="NO Affiliate" w:date="2026-02-12T13:15:00Z"/>
        </w:trPr>
        <w:tc>
          <w:tcPr>
            <w:tcW w:w="3361" w:type="dxa"/>
            <w:tcBorders>
              <w:top w:val="single" w:sz="4" w:space="0" w:color="000000"/>
              <w:left w:val="single" w:sz="4" w:space="0" w:color="000000"/>
              <w:bottom w:val="single" w:sz="4" w:space="0" w:color="000000"/>
              <w:right w:val="single" w:sz="4" w:space="0" w:color="000000"/>
            </w:tcBorders>
          </w:tcPr>
          <w:p w14:paraId="399996B3" w14:textId="77777777" w:rsidR="00BB4DD3" w:rsidRPr="00A4509D" w:rsidRDefault="00BB4DD3" w:rsidP="00C95775">
            <w:pPr>
              <w:widowControl/>
              <w:spacing w:after="0" w:line="240" w:lineRule="auto"/>
              <w:rPr>
                <w:ins w:id="1907" w:author="NO Affiliate" w:date="2026-02-12T13:15:00Z" w16du:dateUtc="2026-02-12T12:15:00Z"/>
                <w:rFonts w:ascii="Times New Roman" w:eastAsia="Times New Roman" w:hAnsi="Times New Roman" w:cs="Times New Roman"/>
                <w:lang w:val="nb-NO"/>
              </w:rPr>
            </w:pPr>
            <w:ins w:id="1908" w:author="NO Affiliate" w:date="2026-02-12T13:15:00Z" w16du:dateUtc="2026-02-12T12:15:00Z">
              <w:r w:rsidRPr="00A4509D">
                <w:rPr>
                  <w:rFonts w:ascii="Times New Roman" w:eastAsia="Times New Roman" w:hAnsi="Times New Roman" w:cs="Times New Roman"/>
                  <w:lang w:val="nb-NO"/>
                </w:rPr>
                <w:t>70 poengs respons, uke 3</w:t>
              </w:r>
            </w:ins>
          </w:p>
        </w:tc>
        <w:tc>
          <w:tcPr>
            <w:tcW w:w="1414" w:type="dxa"/>
            <w:tcBorders>
              <w:top w:val="single" w:sz="4" w:space="0" w:color="000000"/>
              <w:left w:val="single" w:sz="4" w:space="0" w:color="000000"/>
              <w:bottom w:val="single" w:sz="4" w:space="0" w:color="000000"/>
              <w:right w:val="single" w:sz="4" w:space="0" w:color="000000"/>
            </w:tcBorders>
          </w:tcPr>
          <w:p w14:paraId="54372F96" w14:textId="77777777" w:rsidR="00BB4DD3" w:rsidRPr="00A4509D" w:rsidRDefault="00BB4DD3" w:rsidP="00C95775">
            <w:pPr>
              <w:widowControl/>
              <w:spacing w:after="0" w:line="240" w:lineRule="auto"/>
              <w:jc w:val="center"/>
              <w:rPr>
                <w:ins w:id="1909" w:author="NO Affiliate" w:date="2026-02-12T13:15:00Z" w16du:dateUtc="2026-02-12T12:15:00Z"/>
                <w:rFonts w:ascii="Times New Roman" w:eastAsia="Times New Roman" w:hAnsi="Times New Roman" w:cs="Times New Roman"/>
                <w:lang w:val="nb-NO"/>
              </w:rPr>
            </w:pPr>
            <w:ins w:id="1910" w:author="NO Affiliate" w:date="2026-02-12T13:15:00Z" w16du:dateUtc="2026-02-12T12:15:00Z">
              <w:r w:rsidRPr="00A4509D">
                <w:rPr>
                  <w:rFonts w:ascii="Times New Roman" w:eastAsia="Times New Roman" w:hAnsi="Times New Roman" w:cs="Times New Roman"/>
                  <w:lang w:val="nb-NO"/>
                </w:rPr>
                <w:t>67 (27,1 %)</w:t>
              </w:r>
            </w:ins>
          </w:p>
        </w:tc>
        <w:tc>
          <w:tcPr>
            <w:tcW w:w="1460" w:type="dxa"/>
            <w:tcBorders>
              <w:top w:val="single" w:sz="4" w:space="0" w:color="000000"/>
              <w:left w:val="single" w:sz="4" w:space="0" w:color="000000"/>
              <w:bottom w:val="single" w:sz="4" w:space="0" w:color="000000"/>
              <w:right w:val="single" w:sz="4" w:space="0" w:color="000000"/>
            </w:tcBorders>
          </w:tcPr>
          <w:p w14:paraId="6429702C" w14:textId="77777777" w:rsidR="00BB4DD3" w:rsidRPr="00A4509D" w:rsidRDefault="00BB4DD3" w:rsidP="00C95775">
            <w:pPr>
              <w:widowControl/>
              <w:spacing w:after="0" w:line="240" w:lineRule="auto"/>
              <w:jc w:val="center"/>
              <w:rPr>
                <w:ins w:id="1911" w:author="NO Affiliate" w:date="2026-02-12T13:15:00Z" w16du:dateUtc="2026-02-12T12:15:00Z"/>
                <w:rFonts w:ascii="Times New Roman" w:eastAsia="Times New Roman" w:hAnsi="Times New Roman" w:cs="Times New Roman"/>
                <w:lang w:val="nb-NO"/>
              </w:rPr>
            </w:pPr>
            <w:ins w:id="1912" w:author="NO Affiliate" w:date="2026-02-12T13:15:00Z" w16du:dateUtc="2026-02-12T12:15:00Z">
              <w:r w:rsidRPr="00A4509D">
                <w:rPr>
                  <w:rFonts w:ascii="Times New Roman" w:eastAsia="Times New Roman" w:hAnsi="Times New Roman" w:cs="Times New Roman"/>
                  <w:lang w:val="nb-NO"/>
                </w:rPr>
                <w:t>101 (40,6 %)</w:t>
              </w:r>
              <w:r w:rsidRPr="00A4509D">
                <w:rPr>
                  <w:rFonts w:ascii="Times New Roman" w:eastAsia="Times New Roman" w:hAnsi="Times New Roman" w:cs="Times New Roman"/>
                  <w:vertAlign w:val="superscript"/>
                  <w:lang w:val="nb-NO"/>
                </w:rPr>
                <w:t>b</w:t>
              </w:r>
            </w:ins>
          </w:p>
        </w:tc>
        <w:tc>
          <w:tcPr>
            <w:tcW w:w="1325" w:type="dxa"/>
            <w:tcBorders>
              <w:top w:val="single" w:sz="4" w:space="0" w:color="000000"/>
              <w:left w:val="single" w:sz="4" w:space="0" w:color="000000"/>
              <w:bottom w:val="single" w:sz="4" w:space="0" w:color="000000"/>
              <w:right w:val="single" w:sz="4" w:space="0" w:color="000000"/>
            </w:tcBorders>
          </w:tcPr>
          <w:p w14:paraId="24C12A4B" w14:textId="77777777" w:rsidR="00BB4DD3" w:rsidRPr="00A4509D" w:rsidRDefault="00BB4DD3" w:rsidP="00C95775">
            <w:pPr>
              <w:widowControl/>
              <w:spacing w:after="0" w:line="240" w:lineRule="auto"/>
              <w:jc w:val="center"/>
              <w:rPr>
                <w:ins w:id="1913" w:author="NO Affiliate" w:date="2026-02-12T13:15:00Z" w16du:dateUtc="2026-02-12T12:15:00Z"/>
                <w:rFonts w:ascii="Times New Roman" w:eastAsia="Times New Roman" w:hAnsi="Times New Roman" w:cs="Times New Roman"/>
                <w:lang w:val="nb-NO"/>
              </w:rPr>
            </w:pPr>
            <w:ins w:id="1914" w:author="NO Affiliate" w:date="2026-02-12T13:15:00Z" w16du:dateUtc="2026-02-12T12:15:00Z">
              <w:r w:rsidRPr="00A4509D">
                <w:rPr>
                  <w:rFonts w:ascii="Times New Roman" w:eastAsia="Times New Roman" w:hAnsi="Times New Roman" w:cs="Times New Roman"/>
                  <w:lang w:val="nb-NO"/>
                </w:rPr>
                <w:t>66 (31,6 %)</w:t>
              </w:r>
            </w:ins>
          </w:p>
        </w:tc>
        <w:tc>
          <w:tcPr>
            <w:tcW w:w="1512" w:type="dxa"/>
            <w:tcBorders>
              <w:top w:val="single" w:sz="4" w:space="0" w:color="000000"/>
              <w:left w:val="single" w:sz="4" w:space="0" w:color="000000"/>
              <w:bottom w:val="single" w:sz="4" w:space="0" w:color="000000"/>
              <w:right w:val="single" w:sz="4" w:space="0" w:color="000000"/>
            </w:tcBorders>
          </w:tcPr>
          <w:p w14:paraId="21803EB6" w14:textId="77777777" w:rsidR="00BB4DD3" w:rsidRPr="00A4509D" w:rsidRDefault="00BB4DD3" w:rsidP="00C95775">
            <w:pPr>
              <w:widowControl/>
              <w:spacing w:after="0" w:line="240" w:lineRule="auto"/>
              <w:jc w:val="center"/>
              <w:rPr>
                <w:ins w:id="1915" w:author="NO Affiliate" w:date="2026-02-12T13:15:00Z" w16du:dateUtc="2026-02-12T12:15:00Z"/>
                <w:rFonts w:ascii="Times New Roman" w:eastAsia="Times New Roman" w:hAnsi="Times New Roman" w:cs="Times New Roman"/>
                <w:lang w:val="nb-NO"/>
              </w:rPr>
            </w:pPr>
            <w:ins w:id="1916" w:author="NO Affiliate" w:date="2026-02-12T13:15:00Z" w16du:dateUtc="2026-02-12T12:15:00Z">
              <w:r w:rsidRPr="00A4509D">
                <w:rPr>
                  <w:rFonts w:ascii="Times New Roman" w:eastAsia="Times New Roman" w:hAnsi="Times New Roman" w:cs="Times New Roman"/>
                  <w:lang w:val="nb-NO"/>
                </w:rPr>
                <w:t>106 (50,7 %)</w:t>
              </w:r>
              <w:r w:rsidRPr="00A4509D">
                <w:rPr>
                  <w:rFonts w:ascii="Times New Roman" w:eastAsia="Times New Roman" w:hAnsi="Times New Roman" w:cs="Times New Roman"/>
                  <w:vertAlign w:val="superscript"/>
                  <w:lang w:val="nb-NO"/>
                </w:rPr>
                <w:t>a</w:t>
              </w:r>
            </w:ins>
          </w:p>
        </w:tc>
      </w:tr>
      <w:tr w:rsidR="00BB4DD3" w:rsidRPr="00A4509D" w14:paraId="10678148" w14:textId="77777777" w:rsidTr="00C95775">
        <w:trPr>
          <w:ins w:id="1917" w:author="NO Affiliate" w:date="2026-02-12T13:15:00Z"/>
        </w:trPr>
        <w:tc>
          <w:tcPr>
            <w:tcW w:w="3361" w:type="dxa"/>
            <w:tcBorders>
              <w:top w:val="single" w:sz="4" w:space="0" w:color="000000"/>
              <w:left w:val="single" w:sz="4" w:space="0" w:color="000000"/>
              <w:bottom w:val="single" w:sz="4" w:space="0" w:color="000000"/>
              <w:right w:val="single" w:sz="4" w:space="0" w:color="000000"/>
            </w:tcBorders>
          </w:tcPr>
          <w:p w14:paraId="29F823A3" w14:textId="77777777" w:rsidR="00BB4DD3" w:rsidRPr="00A4509D" w:rsidRDefault="00BB4DD3" w:rsidP="00C95775">
            <w:pPr>
              <w:widowControl/>
              <w:spacing w:after="0" w:line="240" w:lineRule="auto"/>
              <w:rPr>
                <w:ins w:id="1918" w:author="NO Affiliate" w:date="2026-02-12T13:15:00Z" w16du:dateUtc="2026-02-12T12:15:00Z"/>
                <w:rFonts w:ascii="Times New Roman" w:eastAsia="Times New Roman" w:hAnsi="Times New Roman" w:cs="Times New Roman"/>
                <w:lang w:val="nb-NO"/>
              </w:rPr>
            </w:pPr>
            <w:ins w:id="1919" w:author="NO Affiliate" w:date="2026-02-12T13:15:00Z" w16du:dateUtc="2026-02-12T12:15:00Z">
              <w:r w:rsidRPr="00A4509D">
                <w:rPr>
                  <w:rFonts w:ascii="Times New Roman" w:eastAsia="Times New Roman" w:hAnsi="Times New Roman" w:cs="Times New Roman"/>
                  <w:lang w:val="nb-NO"/>
                </w:rPr>
                <w:t>70 poengs respons, uke 6</w:t>
              </w:r>
            </w:ins>
          </w:p>
        </w:tc>
        <w:tc>
          <w:tcPr>
            <w:tcW w:w="1414" w:type="dxa"/>
            <w:tcBorders>
              <w:top w:val="single" w:sz="4" w:space="0" w:color="000000"/>
              <w:left w:val="single" w:sz="4" w:space="0" w:color="000000"/>
              <w:bottom w:val="single" w:sz="4" w:space="0" w:color="000000"/>
              <w:right w:val="single" w:sz="4" w:space="0" w:color="000000"/>
            </w:tcBorders>
          </w:tcPr>
          <w:p w14:paraId="2F7BE1A8" w14:textId="77777777" w:rsidR="00BB4DD3" w:rsidRPr="00A4509D" w:rsidRDefault="00BB4DD3" w:rsidP="00C95775">
            <w:pPr>
              <w:widowControl/>
              <w:spacing w:after="0" w:line="240" w:lineRule="auto"/>
              <w:jc w:val="center"/>
              <w:rPr>
                <w:ins w:id="1920" w:author="NO Affiliate" w:date="2026-02-12T13:15:00Z" w16du:dateUtc="2026-02-12T12:15:00Z"/>
                <w:rFonts w:ascii="Times New Roman" w:eastAsia="Times New Roman" w:hAnsi="Times New Roman" w:cs="Times New Roman"/>
                <w:lang w:val="nb-NO"/>
              </w:rPr>
            </w:pPr>
            <w:ins w:id="1921" w:author="NO Affiliate" w:date="2026-02-12T13:15:00Z" w16du:dateUtc="2026-02-12T12:15:00Z">
              <w:r w:rsidRPr="00A4509D">
                <w:rPr>
                  <w:rFonts w:ascii="Times New Roman" w:eastAsia="Times New Roman" w:hAnsi="Times New Roman" w:cs="Times New Roman"/>
                  <w:lang w:val="nb-NO"/>
                </w:rPr>
                <w:t>75 (30,4 %)</w:t>
              </w:r>
            </w:ins>
          </w:p>
        </w:tc>
        <w:tc>
          <w:tcPr>
            <w:tcW w:w="1460" w:type="dxa"/>
            <w:tcBorders>
              <w:top w:val="single" w:sz="4" w:space="0" w:color="000000"/>
              <w:left w:val="single" w:sz="4" w:space="0" w:color="000000"/>
              <w:bottom w:val="single" w:sz="4" w:space="0" w:color="000000"/>
              <w:right w:val="single" w:sz="4" w:space="0" w:color="000000"/>
            </w:tcBorders>
          </w:tcPr>
          <w:p w14:paraId="3E8CC1C6" w14:textId="77777777" w:rsidR="00BB4DD3" w:rsidRPr="00A4509D" w:rsidRDefault="00BB4DD3" w:rsidP="00C95775">
            <w:pPr>
              <w:widowControl/>
              <w:spacing w:after="0" w:line="240" w:lineRule="auto"/>
              <w:jc w:val="center"/>
              <w:rPr>
                <w:ins w:id="1922" w:author="NO Affiliate" w:date="2026-02-12T13:15:00Z" w16du:dateUtc="2026-02-12T12:15:00Z"/>
                <w:rFonts w:ascii="Times New Roman" w:eastAsia="Times New Roman" w:hAnsi="Times New Roman" w:cs="Times New Roman"/>
                <w:lang w:val="nb-NO"/>
              </w:rPr>
            </w:pPr>
            <w:ins w:id="1923" w:author="NO Affiliate" w:date="2026-02-12T13:15:00Z" w16du:dateUtc="2026-02-12T12:15:00Z">
              <w:r w:rsidRPr="00A4509D">
                <w:rPr>
                  <w:rFonts w:ascii="Times New Roman" w:eastAsia="Times New Roman" w:hAnsi="Times New Roman" w:cs="Times New Roman"/>
                  <w:lang w:val="nb-NO"/>
                </w:rPr>
                <w:t>109 (43,8 %)</w:t>
              </w:r>
              <w:r w:rsidRPr="00A4509D">
                <w:rPr>
                  <w:rFonts w:ascii="Times New Roman" w:eastAsia="Times New Roman" w:hAnsi="Times New Roman" w:cs="Times New Roman"/>
                  <w:vertAlign w:val="superscript"/>
                  <w:lang w:val="nb-NO"/>
                </w:rPr>
                <w:t>b</w:t>
              </w:r>
            </w:ins>
          </w:p>
        </w:tc>
        <w:tc>
          <w:tcPr>
            <w:tcW w:w="1325" w:type="dxa"/>
            <w:tcBorders>
              <w:top w:val="single" w:sz="4" w:space="0" w:color="000000"/>
              <w:left w:val="single" w:sz="4" w:space="0" w:color="000000"/>
              <w:bottom w:val="single" w:sz="4" w:space="0" w:color="000000"/>
              <w:right w:val="single" w:sz="4" w:space="0" w:color="000000"/>
            </w:tcBorders>
          </w:tcPr>
          <w:p w14:paraId="38F2974E" w14:textId="77777777" w:rsidR="00BB4DD3" w:rsidRPr="00A4509D" w:rsidRDefault="00BB4DD3" w:rsidP="00C95775">
            <w:pPr>
              <w:widowControl/>
              <w:spacing w:after="0" w:line="240" w:lineRule="auto"/>
              <w:jc w:val="center"/>
              <w:rPr>
                <w:ins w:id="1924" w:author="NO Affiliate" w:date="2026-02-12T13:15:00Z" w16du:dateUtc="2026-02-12T12:15:00Z"/>
                <w:rFonts w:ascii="Times New Roman" w:eastAsia="Times New Roman" w:hAnsi="Times New Roman" w:cs="Times New Roman"/>
                <w:lang w:val="nb-NO"/>
              </w:rPr>
            </w:pPr>
            <w:ins w:id="1925" w:author="NO Affiliate" w:date="2026-02-12T13:15:00Z" w16du:dateUtc="2026-02-12T12:15:00Z">
              <w:r w:rsidRPr="00A4509D">
                <w:rPr>
                  <w:rFonts w:ascii="Times New Roman" w:eastAsia="Times New Roman" w:hAnsi="Times New Roman" w:cs="Times New Roman"/>
                  <w:lang w:val="nb-NO"/>
                </w:rPr>
                <w:t>81 (38,8 %)</w:t>
              </w:r>
            </w:ins>
          </w:p>
        </w:tc>
        <w:tc>
          <w:tcPr>
            <w:tcW w:w="1512" w:type="dxa"/>
            <w:tcBorders>
              <w:top w:val="single" w:sz="4" w:space="0" w:color="000000"/>
              <w:left w:val="single" w:sz="4" w:space="0" w:color="000000"/>
              <w:bottom w:val="single" w:sz="4" w:space="0" w:color="000000"/>
              <w:right w:val="single" w:sz="4" w:space="0" w:color="000000"/>
            </w:tcBorders>
          </w:tcPr>
          <w:p w14:paraId="4DA36506" w14:textId="77777777" w:rsidR="00BB4DD3" w:rsidRPr="00A4509D" w:rsidRDefault="00BB4DD3" w:rsidP="00C95775">
            <w:pPr>
              <w:widowControl/>
              <w:spacing w:after="0" w:line="240" w:lineRule="auto"/>
              <w:jc w:val="center"/>
              <w:rPr>
                <w:ins w:id="1926" w:author="NO Affiliate" w:date="2026-02-12T13:15:00Z" w16du:dateUtc="2026-02-12T12:15:00Z"/>
                <w:rFonts w:ascii="Times New Roman" w:eastAsia="Times New Roman" w:hAnsi="Times New Roman" w:cs="Times New Roman"/>
                <w:lang w:val="nb-NO"/>
              </w:rPr>
            </w:pPr>
            <w:ins w:id="1927" w:author="NO Affiliate" w:date="2026-02-12T13:15:00Z" w16du:dateUtc="2026-02-12T12:15:00Z">
              <w:r w:rsidRPr="00A4509D">
                <w:rPr>
                  <w:rFonts w:ascii="Times New Roman" w:eastAsia="Times New Roman" w:hAnsi="Times New Roman" w:cs="Times New Roman"/>
                  <w:lang w:val="nb-NO"/>
                </w:rPr>
                <w:t>135 (64,6 %)</w:t>
              </w:r>
              <w:r w:rsidRPr="00A4509D">
                <w:rPr>
                  <w:rFonts w:ascii="Times New Roman" w:eastAsia="Times New Roman" w:hAnsi="Times New Roman" w:cs="Times New Roman"/>
                  <w:vertAlign w:val="superscript"/>
                  <w:lang w:val="nb-NO"/>
                </w:rPr>
                <w:t>a</w:t>
              </w:r>
            </w:ins>
          </w:p>
        </w:tc>
      </w:tr>
    </w:tbl>
    <w:p w14:paraId="6DD7626C" w14:textId="77777777" w:rsidR="00BB4DD3" w:rsidRPr="00A4509D" w:rsidRDefault="00BB4DD3" w:rsidP="00BB4DD3">
      <w:pPr>
        <w:widowControl/>
        <w:spacing w:after="0" w:line="240" w:lineRule="auto"/>
        <w:rPr>
          <w:ins w:id="1928" w:author="NO Affiliate" w:date="2026-02-12T13:15:00Z" w16du:dateUtc="2026-02-12T12:15:00Z"/>
          <w:rFonts w:ascii="Times New Roman" w:eastAsia="Times New Roman" w:hAnsi="Times New Roman" w:cs="Times New Roman"/>
          <w:sz w:val="20"/>
          <w:lang w:val="nb-NO"/>
        </w:rPr>
      </w:pPr>
      <w:ins w:id="1929" w:author="NO Affiliate" w:date="2026-02-12T13:15:00Z" w16du:dateUtc="2026-02-12T12:15:00Z">
        <w:r w:rsidRPr="00A4509D">
          <w:rPr>
            <w:rFonts w:ascii="Times New Roman" w:eastAsia="Times New Roman" w:hAnsi="Times New Roman" w:cs="Times New Roman"/>
            <w:sz w:val="20"/>
            <w:lang w:val="nb-NO"/>
          </w:rPr>
          <w:t>Klinisk remisjon er definert som CDAI-skår &lt; 150; Klinisk respons er definert som reduksjon i CDAI-skår på minst 100 poeng eller i klinisk remisjon</w:t>
        </w:r>
      </w:ins>
    </w:p>
    <w:p w14:paraId="7AE7BD12" w14:textId="77777777" w:rsidR="00BB4DD3" w:rsidRPr="00A4509D" w:rsidRDefault="00BB4DD3" w:rsidP="00BB4DD3">
      <w:pPr>
        <w:widowControl/>
        <w:spacing w:after="0" w:line="240" w:lineRule="auto"/>
        <w:rPr>
          <w:ins w:id="1930" w:author="NO Affiliate" w:date="2026-02-12T13:15:00Z" w16du:dateUtc="2026-02-12T12:15:00Z"/>
          <w:rFonts w:ascii="Times New Roman" w:eastAsia="Times New Roman" w:hAnsi="Times New Roman" w:cs="Times New Roman"/>
          <w:sz w:val="20"/>
          <w:lang w:val="nb-NO"/>
        </w:rPr>
      </w:pPr>
      <w:ins w:id="1931" w:author="NO Affiliate" w:date="2026-02-12T13:15:00Z" w16du:dateUtc="2026-02-12T12:15:00Z">
        <w:r w:rsidRPr="00A4509D">
          <w:rPr>
            <w:rFonts w:ascii="Times New Roman" w:eastAsia="Times New Roman" w:hAnsi="Times New Roman" w:cs="Times New Roman"/>
            <w:sz w:val="20"/>
            <w:lang w:val="nb-NO"/>
          </w:rPr>
          <w:t>70 poengs respons er definert som reduksjon i CDAI-skår på minst 70 poeng</w:t>
        </w:r>
      </w:ins>
    </w:p>
    <w:p w14:paraId="274D54DA" w14:textId="77777777" w:rsidR="00BB4DD3" w:rsidRPr="00A4509D" w:rsidRDefault="00BB4DD3" w:rsidP="00BB4DD3">
      <w:pPr>
        <w:widowControl/>
        <w:spacing w:after="0" w:line="240" w:lineRule="auto"/>
        <w:ind w:left="284" w:hanging="284"/>
        <w:rPr>
          <w:ins w:id="1932" w:author="NO Affiliate" w:date="2026-02-12T13:15:00Z" w16du:dateUtc="2026-02-12T12:15:00Z"/>
          <w:rFonts w:ascii="Times New Roman" w:eastAsia="Times New Roman" w:hAnsi="Times New Roman" w:cs="Times New Roman"/>
          <w:sz w:val="20"/>
          <w:lang w:val="nb-NO"/>
        </w:rPr>
      </w:pPr>
      <w:ins w:id="1933" w:author="NO Affiliate" w:date="2026-02-12T13:15:00Z" w16du:dateUtc="2026-02-12T12:15:00Z">
        <w:r w:rsidRPr="00A4509D">
          <w:rPr>
            <w:rFonts w:ascii="Times New Roman" w:eastAsia="Times New Roman" w:hAnsi="Times New Roman" w:cs="Times New Roman"/>
            <w:sz w:val="20"/>
            <w:vertAlign w:val="superscript"/>
            <w:lang w:val="nb-NO"/>
          </w:rPr>
          <w:t>*</w:t>
        </w:r>
        <w:r w:rsidRPr="00A4509D">
          <w:rPr>
            <w:rFonts w:ascii="Times New Roman" w:eastAsia="Times New Roman" w:hAnsi="Times New Roman" w:cs="Times New Roman"/>
            <w:sz w:val="20"/>
            <w:lang w:val="nb-NO"/>
          </w:rPr>
          <w:tab/>
          <w:t>Ikke effekt av anti-TNFα</w:t>
        </w:r>
      </w:ins>
    </w:p>
    <w:p w14:paraId="5CBCE5AB" w14:textId="77777777" w:rsidR="00BB4DD3" w:rsidRPr="00A4509D" w:rsidRDefault="00BB4DD3" w:rsidP="00BB4DD3">
      <w:pPr>
        <w:widowControl/>
        <w:spacing w:after="0" w:line="240" w:lineRule="auto"/>
        <w:ind w:left="284" w:hanging="284"/>
        <w:rPr>
          <w:ins w:id="1934" w:author="NO Affiliate" w:date="2026-02-12T13:15:00Z" w16du:dateUtc="2026-02-12T12:15:00Z"/>
          <w:rFonts w:ascii="Times New Roman" w:eastAsia="Times New Roman" w:hAnsi="Times New Roman" w:cs="Times New Roman"/>
          <w:sz w:val="20"/>
          <w:lang w:val="nb-NO"/>
        </w:rPr>
      </w:pPr>
      <w:ins w:id="1935" w:author="NO Affiliate" w:date="2026-02-12T13:15:00Z" w16du:dateUtc="2026-02-12T12:15:00Z">
        <w:r w:rsidRPr="00A4509D">
          <w:rPr>
            <w:rFonts w:ascii="Times New Roman" w:eastAsia="Times New Roman" w:hAnsi="Times New Roman" w:cs="Times New Roman"/>
            <w:sz w:val="20"/>
            <w:vertAlign w:val="superscript"/>
            <w:lang w:val="nb-NO"/>
          </w:rPr>
          <w:t>**</w:t>
        </w:r>
        <w:r w:rsidRPr="00A4509D">
          <w:rPr>
            <w:rFonts w:ascii="Times New Roman" w:eastAsia="Times New Roman" w:hAnsi="Times New Roman" w:cs="Times New Roman"/>
            <w:sz w:val="20"/>
            <w:lang w:val="nb-NO"/>
          </w:rPr>
          <w:tab/>
          <w:t>Ikke effekt av konvensjonell behandling</w:t>
        </w:r>
      </w:ins>
    </w:p>
    <w:p w14:paraId="55C3ACFB" w14:textId="77777777" w:rsidR="00BB4DD3" w:rsidRPr="00A4509D" w:rsidRDefault="00BB4DD3" w:rsidP="00BB4DD3">
      <w:pPr>
        <w:widowControl/>
        <w:spacing w:after="0" w:line="240" w:lineRule="auto"/>
        <w:ind w:left="284" w:hanging="284"/>
        <w:rPr>
          <w:ins w:id="1936" w:author="NO Affiliate" w:date="2026-02-12T13:15:00Z" w16du:dateUtc="2026-02-12T12:15:00Z"/>
          <w:rFonts w:ascii="Times New Roman" w:eastAsia="Times New Roman" w:hAnsi="Times New Roman" w:cs="Times New Roman"/>
          <w:sz w:val="20"/>
          <w:lang w:val="nb-NO"/>
        </w:rPr>
      </w:pPr>
      <w:ins w:id="1937" w:author="NO Affiliate" w:date="2026-02-12T13:15:00Z" w16du:dateUtc="2026-02-12T12:15:00Z">
        <w:r w:rsidRPr="00A4509D">
          <w:rPr>
            <w:rFonts w:ascii="Times New Roman" w:eastAsia="Times New Roman" w:hAnsi="Times New Roman" w:cs="Times New Roman"/>
            <w:sz w:val="20"/>
            <w:vertAlign w:val="superscript"/>
            <w:lang w:val="nb-NO"/>
          </w:rPr>
          <w:t>a</w:t>
        </w:r>
        <w:r w:rsidRPr="00A4509D">
          <w:rPr>
            <w:rFonts w:ascii="Times New Roman" w:eastAsia="Times New Roman" w:hAnsi="Times New Roman" w:cs="Times New Roman"/>
            <w:sz w:val="20"/>
            <w:lang w:val="nb-NO"/>
          </w:rPr>
          <w:tab/>
          <w:t>p &lt; 0,001</w:t>
        </w:r>
      </w:ins>
    </w:p>
    <w:p w14:paraId="4ED00D8C" w14:textId="77777777" w:rsidR="00BB4DD3" w:rsidRPr="00A4509D" w:rsidRDefault="00BB4DD3" w:rsidP="00BB4DD3">
      <w:pPr>
        <w:widowControl/>
        <w:spacing w:after="0" w:line="240" w:lineRule="auto"/>
        <w:ind w:left="284" w:hanging="284"/>
        <w:rPr>
          <w:ins w:id="1938" w:author="NO Affiliate" w:date="2026-02-12T13:15:00Z" w16du:dateUtc="2026-02-12T12:15:00Z"/>
          <w:rFonts w:ascii="Times New Roman" w:eastAsia="Times New Roman" w:hAnsi="Times New Roman" w:cs="Times New Roman"/>
          <w:sz w:val="20"/>
          <w:lang w:val="nb-NO"/>
        </w:rPr>
      </w:pPr>
      <w:ins w:id="1939" w:author="NO Affiliate" w:date="2026-02-12T13:15:00Z" w16du:dateUtc="2026-02-12T12:15:00Z">
        <w:r w:rsidRPr="00A4509D">
          <w:rPr>
            <w:rFonts w:ascii="Times New Roman" w:eastAsia="Times New Roman" w:hAnsi="Times New Roman" w:cs="Times New Roman"/>
            <w:sz w:val="20"/>
            <w:vertAlign w:val="superscript"/>
            <w:lang w:val="nb-NO"/>
          </w:rPr>
          <w:t>b</w:t>
        </w:r>
        <w:r w:rsidRPr="00A4509D">
          <w:rPr>
            <w:rFonts w:ascii="Times New Roman" w:eastAsia="Times New Roman" w:hAnsi="Times New Roman" w:cs="Times New Roman"/>
            <w:sz w:val="20"/>
            <w:lang w:val="nb-NO"/>
          </w:rPr>
          <w:tab/>
          <w:t>p &lt; 0,01</w:t>
        </w:r>
      </w:ins>
    </w:p>
    <w:p w14:paraId="1EA49113" w14:textId="77777777" w:rsidR="00BB4DD3" w:rsidRPr="00A4509D" w:rsidRDefault="00BB4DD3" w:rsidP="00BB4DD3">
      <w:pPr>
        <w:widowControl/>
        <w:spacing w:after="0" w:line="240" w:lineRule="auto"/>
        <w:rPr>
          <w:ins w:id="1940" w:author="NO Affiliate" w:date="2026-02-12T13:15:00Z" w16du:dateUtc="2026-02-12T12:15:00Z"/>
          <w:rFonts w:ascii="Times New Roman" w:hAnsi="Times New Roman" w:cs="Times New Roman"/>
          <w:lang w:val="nb-NO"/>
        </w:rPr>
      </w:pPr>
    </w:p>
    <w:p w14:paraId="2A5E37E2" w14:textId="77777777" w:rsidR="00BB4DD3" w:rsidRPr="00A4509D" w:rsidRDefault="00BB4DD3" w:rsidP="00BB4DD3">
      <w:pPr>
        <w:widowControl/>
        <w:spacing w:after="0" w:line="240" w:lineRule="auto"/>
        <w:rPr>
          <w:ins w:id="1941" w:author="NO Affiliate" w:date="2026-02-12T13:15:00Z" w16du:dateUtc="2026-02-12T12:15:00Z"/>
          <w:rFonts w:ascii="Times New Roman" w:eastAsia="Times New Roman" w:hAnsi="Times New Roman" w:cs="Times New Roman"/>
          <w:lang w:val="nb-NO"/>
        </w:rPr>
      </w:pPr>
      <w:ins w:id="1942" w:author="NO Affiliate" w:date="2026-02-12T13:15:00Z" w16du:dateUtc="2026-02-12T12:15:00Z">
        <w:r w:rsidRPr="00A4509D">
          <w:rPr>
            <w:rFonts w:ascii="Times New Roman" w:eastAsia="Times New Roman" w:hAnsi="Times New Roman" w:cs="Times New Roman"/>
            <w:lang w:val="nb-NO"/>
          </w:rPr>
          <w:t>Vedlikeholdsstudien (IM-UNITI) evaluerte 388 pasienter som oppnådde 100 poengs klinisk respons i uke 8 av induksjon med ustekinumab i studie UNITI-1 og UNITI-2. Pasienter ble randomisert til å få et subkutant vedlikeholdsregime med 90 mg ustekinumab hver 8. uke, 90 mg ustekinumab hver 12. uke eller placebo i 44 uker (for anbefalt vedlikeholdsdosering, se pkt. 4.2).</w:t>
        </w:r>
      </w:ins>
    </w:p>
    <w:p w14:paraId="7B92927E" w14:textId="77777777" w:rsidR="00BB4DD3" w:rsidRPr="00A4509D" w:rsidRDefault="00BB4DD3" w:rsidP="00BB4DD3">
      <w:pPr>
        <w:widowControl/>
        <w:spacing w:after="0" w:line="240" w:lineRule="auto"/>
        <w:rPr>
          <w:ins w:id="1943" w:author="NO Affiliate" w:date="2026-02-12T13:15:00Z" w16du:dateUtc="2026-02-12T12:15:00Z"/>
          <w:rFonts w:ascii="Times New Roman" w:hAnsi="Times New Roman" w:cs="Times New Roman"/>
          <w:lang w:val="nb-NO"/>
        </w:rPr>
      </w:pPr>
    </w:p>
    <w:p w14:paraId="410AF139" w14:textId="77777777" w:rsidR="00BB4DD3" w:rsidRPr="00A4509D" w:rsidRDefault="00BB4DD3" w:rsidP="00BB4DD3">
      <w:pPr>
        <w:widowControl/>
        <w:spacing w:after="0" w:line="240" w:lineRule="auto"/>
        <w:rPr>
          <w:ins w:id="1944" w:author="NO Affiliate" w:date="2026-02-12T13:15:00Z" w16du:dateUtc="2026-02-12T12:15:00Z"/>
          <w:rFonts w:ascii="Times New Roman" w:eastAsia="Times New Roman" w:hAnsi="Times New Roman" w:cs="Times New Roman"/>
          <w:lang w:val="nb-NO"/>
        </w:rPr>
      </w:pPr>
      <w:ins w:id="1945" w:author="NO Affiliate" w:date="2026-02-12T13:15:00Z" w16du:dateUtc="2026-02-12T12:15:00Z">
        <w:r w:rsidRPr="00A4509D">
          <w:rPr>
            <w:rFonts w:ascii="Times New Roman" w:eastAsia="Times New Roman" w:hAnsi="Times New Roman" w:cs="Times New Roman"/>
            <w:lang w:val="nb-NO"/>
          </w:rPr>
          <w:t>Signifikant høyere andel pasienter hadde opprettholdt klinisk remisjon og respons i gruppene behandlet med ustekinumab sammenlignet med placebogruppen i uke 44 (se tabell 10).</w:t>
        </w:r>
      </w:ins>
    </w:p>
    <w:p w14:paraId="5BD4DE83" w14:textId="77777777" w:rsidR="00BB4DD3" w:rsidRPr="00A4509D" w:rsidRDefault="00BB4DD3" w:rsidP="00BB4DD3">
      <w:pPr>
        <w:widowControl/>
        <w:spacing w:after="0" w:line="240" w:lineRule="auto"/>
        <w:rPr>
          <w:ins w:id="1946" w:author="NO Affiliate" w:date="2026-02-12T13:15:00Z" w16du:dateUtc="2026-02-12T12:15:00Z"/>
          <w:rFonts w:ascii="Times New Roman" w:hAnsi="Times New Roman" w:cs="Times New Roman"/>
          <w:lang w:val="nb-NO"/>
        </w:rPr>
      </w:pPr>
    </w:p>
    <w:p w14:paraId="10693A62" w14:textId="77777777" w:rsidR="00BB4DD3" w:rsidRPr="00A4509D" w:rsidRDefault="00BB4DD3" w:rsidP="00BB4DD3">
      <w:pPr>
        <w:widowControl/>
        <w:spacing w:after="0" w:line="240" w:lineRule="auto"/>
        <w:ind w:left="1134" w:hanging="1134"/>
        <w:rPr>
          <w:ins w:id="1947" w:author="NO Affiliate" w:date="2026-02-12T13:15:00Z" w16du:dateUtc="2026-02-12T12:15:00Z"/>
          <w:rFonts w:ascii="Times New Roman" w:eastAsia="Times New Roman" w:hAnsi="Times New Roman" w:cs="Times New Roman"/>
          <w:lang w:val="nb-NO"/>
        </w:rPr>
      </w:pPr>
      <w:ins w:id="1948" w:author="NO Affiliate" w:date="2026-02-12T13:15:00Z" w16du:dateUtc="2026-02-12T12:15:00Z">
        <w:r w:rsidRPr="00A4509D">
          <w:rPr>
            <w:rFonts w:ascii="Times New Roman" w:eastAsia="Times New Roman" w:hAnsi="Times New Roman" w:cs="Times New Roman"/>
            <w:i/>
            <w:lang w:val="nb-NO"/>
          </w:rPr>
          <w:t>Tabell 10:</w:t>
        </w:r>
        <w:r w:rsidRPr="00A4509D">
          <w:rPr>
            <w:rFonts w:ascii="Times New Roman" w:eastAsia="Times New Roman" w:hAnsi="Times New Roman" w:cs="Times New Roman"/>
            <w:i/>
            <w:lang w:val="nb-NO"/>
          </w:rPr>
          <w:tab/>
          <w:t>Opprettholdt klinisk respons og remisjon i IM-UNITI (uke 44; 52 uker fra oppstart med induksjonsdosen)</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26"/>
        <w:gridCol w:w="1399"/>
        <w:gridCol w:w="1574"/>
        <w:gridCol w:w="1572"/>
      </w:tblGrid>
      <w:tr w:rsidR="00BB4DD3" w:rsidRPr="00D83BA6" w14:paraId="4D08E7A5" w14:textId="77777777" w:rsidTr="00C95775">
        <w:trPr>
          <w:ins w:id="1949" w:author="NO Affiliate" w:date="2026-02-12T13:15:00Z"/>
        </w:trPr>
        <w:tc>
          <w:tcPr>
            <w:tcW w:w="4526" w:type="dxa"/>
          </w:tcPr>
          <w:p w14:paraId="2FF17F92" w14:textId="77777777" w:rsidR="00BB4DD3" w:rsidRPr="00A4509D" w:rsidRDefault="00BB4DD3" w:rsidP="00C95775">
            <w:pPr>
              <w:widowControl/>
              <w:spacing w:after="0" w:line="240" w:lineRule="auto"/>
              <w:rPr>
                <w:ins w:id="1950" w:author="NO Affiliate" w:date="2026-02-12T13:15:00Z" w16du:dateUtc="2026-02-12T12:15:00Z"/>
                <w:rFonts w:ascii="Times New Roman" w:hAnsi="Times New Roman" w:cs="Times New Roman"/>
                <w:lang w:val="nb-NO"/>
              </w:rPr>
            </w:pPr>
          </w:p>
        </w:tc>
        <w:tc>
          <w:tcPr>
            <w:tcW w:w="1399" w:type="dxa"/>
          </w:tcPr>
          <w:p w14:paraId="5EB7BFD5" w14:textId="77777777" w:rsidR="00BB4DD3" w:rsidRPr="00A4509D" w:rsidRDefault="00BB4DD3" w:rsidP="00C95775">
            <w:pPr>
              <w:widowControl/>
              <w:spacing w:after="0" w:line="240" w:lineRule="auto"/>
              <w:jc w:val="center"/>
              <w:rPr>
                <w:ins w:id="1951" w:author="NO Affiliate" w:date="2026-02-12T13:15:00Z" w16du:dateUtc="2026-02-12T12:15:00Z"/>
                <w:rFonts w:ascii="Times New Roman" w:eastAsia="Times New Roman" w:hAnsi="Times New Roman" w:cs="Times New Roman"/>
                <w:lang w:val="nb-NO"/>
              </w:rPr>
            </w:pPr>
            <w:ins w:id="1952" w:author="NO Affiliate" w:date="2026-02-12T13:15:00Z" w16du:dateUtc="2026-02-12T12:15:00Z">
              <w:r w:rsidRPr="00A4509D">
                <w:rPr>
                  <w:rFonts w:ascii="Times New Roman" w:eastAsia="Times New Roman" w:hAnsi="Times New Roman" w:cs="Times New Roman"/>
                  <w:b/>
                  <w:bCs/>
                  <w:lang w:val="nb-NO"/>
                </w:rPr>
                <w:t>Placebo*</w:t>
              </w:r>
            </w:ins>
          </w:p>
          <w:p w14:paraId="4A472645" w14:textId="77777777" w:rsidR="00BB4DD3" w:rsidRPr="00A4509D" w:rsidRDefault="00BB4DD3" w:rsidP="00C95775">
            <w:pPr>
              <w:widowControl/>
              <w:spacing w:after="0" w:line="240" w:lineRule="auto"/>
              <w:jc w:val="center"/>
              <w:rPr>
                <w:ins w:id="1953" w:author="NO Affiliate" w:date="2026-02-12T13:15:00Z" w16du:dateUtc="2026-02-12T12:15:00Z"/>
                <w:rFonts w:ascii="Times New Roman" w:hAnsi="Times New Roman" w:cs="Times New Roman"/>
                <w:lang w:val="nb-NO"/>
              </w:rPr>
            </w:pPr>
          </w:p>
          <w:p w14:paraId="26940161" w14:textId="77777777" w:rsidR="00BB4DD3" w:rsidRPr="00A4509D" w:rsidRDefault="00BB4DD3" w:rsidP="00C95775">
            <w:pPr>
              <w:widowControl/>
              <w:spacing w:after="0" w:line="240" w:lineRule="auto"/>
              <w:jc w:val="center"/>
              <w:rPr>
                <w:ins w:id="1954" w:author="NO Affiliate" w:date="2026-02-12T13:15:00Z" w16du:dateUtc="2026-02-12T12:15:00Z"/>
                <w:rFonts w:ascii="Times New Roman" w:hAnsi="Times New Roman" w:cs="Times New Roman"/>
                <w:lang w:val="nb-NO"/>
              </w:rPr>
            </w:pPr>
          </w:p>
          <w:p w14:paraId="1705B7B0" w14:textId="77777777" w:rsidR="00BB4DD3" w:rsidRPr="00A4509D" w:rsidRDefault="00BB4DD3" w:rsidP="00C95775">
            <w:pPr>
              <w:widowControl/>
              <w:spacing w:after="0" w:line="240" w:lineRule="auto"/>
              <w:jc w:val="center"/>
              <w:rPr>
                <w:ins w:id="1955" w:author="NO Affiliate" w:date="2026-02-12T13:15:00Z" w16du:dateUtc="2026-02-12T12:15:00Z"/>
                <w:rFonts w:ascii="Times New Roman" w:hAnsi="Times New Roman" w:cs="Times New Roman"/>
                <w:lang w:val="nb-NO"/>
              </w:rPr>
            </w:pPr>
          </w:p>
          <w:p w14:paraId="51649F6C" w14:textId="77777777" w:rsidR="00BB4DD3" w:rsidRPr="00A4509D" w:rsidRDefault="00BB4DD3" w:rsidP="00C95775">
            <w:pPr>
              <w:widowControl/>
              <w:spacing w:after="0" w:line="240" w:lineRule="auto"/>
              <w:jc w:val="center"/>
              <w:rPr>
                <w:ins w:id="1956" w:author="NO Affiliate" w:date="2026-02-12T13:15:00Z" w16du:dateUtc="2026-02-12T12:15:00Z"/>
                <w:rFonts w:ascii="Times New Roman" w:eastAsia="Times New Roman" w:hAnsi="Times New Roman" w:cs="Times New Roman"/>
                <w:lang w:val="nb-NO"/>
              </w:rPr>
            </w:pPr>
            <w:ins w:id="1957" w:author="NO Affiliate" w:date="2026-02-12T13:15:00Z" w16du:dateUtc="2026-02-12T12:15:00Z">
              <w:r w:rsidRPr="00A4509D">
                <w:rPr>
                  <w:rFonts w:ascii="Times New Roman" w:eastAsia="Times New Roman" w:hAnsi="Times New Roman" w:cs="Times New Roman"/>
                  <w:b/>
                  <w:bCs/>
                  <w:lang w:val="nb-NO"/>
                </w:rPr>
                <w:t>N = 131</w:t>
              </w:r>
              <w:r w:rsidRPr="00A4509D">
                <w:rPr>
                  <w:rFonts w:ascii="Times New Roman" w:eastAsia="Times New Roman" w:hAnsi="Times New Roman" w:cs="Times New Roman"/>
                  <w:b/>
                  <w:bCs/>
                  <w:vertAlign w:val="superscript"/>
                  <w:lang w:val="nb-NO"/>
                </w:rPr>
                <w:t>†</w:t>
              </w:r>
            </w:ins>
          </w:p>
        </w:tc>
        <w:tc>
          <w:tcPr>
            <w:tcW w:w="1574" w:type="dxa"/>
          </w:tcPr>
          <w:p w14:paraId="1C44CCD3" w14:textId="77777777" w:rsidR="00BB4DD3" w:rsidRPr="00A4509D" w:rsidRDefault="00BB4DD3" w:rsidP="00C95775">
            <w:pPr>
              <w:widowControl/>
              <w:spacing w:after="0" w:line="240" w:lineRule="auto"/>
              <w:jc w:val="center"/>
              <w:rPr>
                <w:ins w:id="1958" w:author="NO Affiliate" w:date="2026-02-12T13:15:00Z" w16du:dateUtc="2026-02-12T12:15:00Z"/>
                <w:rFonts w:ascii="Times New Roman" w:eastAsia="Times New Roman" w:hAnsi="Times New Roman" w:cs="Times New Roman"/>
                <w:lang w:val="nb-NO"/>
              </w:rPr>
            </w:pPr>
            <w:ins w:id="1959" w:author="NO Affiliate" w:date="2026-02-12T13:15:00Z" w16du:dateUtc="2026-02-12T12:15:00Z">
              <w:r w:rsidRPr="00A4509D">
                <w:rPr>
                  <w:rFonts w:ascii="Times New Roman" w:eastAsia="Times New Roman" w:hAnsi="Times New Roman" w:cs="Times New Roman"/>
                  <w:b/>
                  <w:bCs/>
                  <w:lang w:val="nb-NO"/>
                </w:rPr>
                <w:t>90 mg</w:t>
              </w:r>
            </w:ins>
          </w:p>
          <w:p w14:paraId="16728549" w14:textId="77777777" w:rsidR="00BB4DD3" w:rsidRPr="00A4509D" w:rsidRDefault="00BB4DD3" w:rsidP="00C95775">
            <w:pPr>
              <w:widowControl/>
              <w:spacing w:after="0" w:line="240" w:lineRule="auto"/>
              <w:jc w:val="center"/>
              <w:rPr>
                <w:ins w:id="1960" w:author="NO Affiliate" w:date="2026-02-12T13:15:00Z" w16du:dateUtc="2026-02-12T12:15:00Z"/>
                <w:rFonts w:ascii="Times New Roman" w:eastAsia="Times New Roman" w:hAnsi="Times New Roman" w:cs="Times New Roman"/>
                <w:lang w:val="nb-NO"/>
              </w:rPr>
            </w:pPr>
            <w:ins w:id="1961" w:author="NO Affiliate" w:date="2026-02-12T13:15:00Z" w16du:dateUtc="2026-02-12T12:15:00Z">
              <w:r w:rsidRPr="00A4509D">
                <w:rPr>
                  <w:rFonts w:ascii="Times New Roman" w:eastAsia="Times New Roman" w:hAnsi="Times New Roman" w:cs="Times New Roman"/>
                  <w:b/>
                  <w:bCs/>
                  <w:lang w:val="nb-NO"/>
                </w:rPr>
                <w:t>ustekinumab hver 8. uke</w:t>
              </w:r>
            </w:ins>
          </w:p>
          <w:p w14:paraId="426FF1B3" w14:textId="77777777" w:rsidR="00BB4DD3" w:rsidRPr="00A4509D" w:rsidRDefault="00BB4DD3" w:rsidP="00C95775">
            <w:pPr>
              <w:widowControl/>
              <w:spacing w:after="0" w:line="240" w:lineRule="auto"/>
              <w:jc w:val="center"/>
              <w:rPr>
                <w:ins w:id="1962" w:author="NO Affiliate" w:date="2026-02-12T13:15:00Z" w16du:dateUtc="2026-02-12T12:15:00Z"/>
                <w:rFonts w:ascii="Times New Roman" w:hAnsi="Times New Roman" w:cs="Times New Roman"/>
                <w:lang w:val="nb-NO"/>
              </w:rPr>
            </w:pPr>
          </w:p>
          <w:p w14:paraId="5B9831FF" w14:textId="77777777" w:rsidR="00BB4DD3" w:rsidRPr="00A4509D" w:rsidRDefault="00BB4DD3" w:rsidP="00C95775">
            <w:pPr>
              <w:widowControl/>
              <w:spacing w:after="0" w:line="240" w:lineRule="auto"/>
              <w:jc w:val="center"/>
              <w:rPr>
                <w:ins w:id="1963" w:author="NO Affiliate" w:date="2026-02-12T13:15:00Z" w16du:dateUtc="2026-02-12T12:15:00Z"/>
                <w:rFonts w:ascii="Times New Roman" w:eastAsia="Times New Roman" w:hAnsi="Times New Roman" w:cs="Times New Roman"/>
                <w:lang w:val="nb-NO"/>
              </w:rPr>
            </w:pPr>
            <w:ins w:id="1964" w:author="NO Affiliate" w:date="2026-02-12T13:15:00Z" w16du:dateUtc="2026-02-12T12:15:00Z">
              <w:r w:rsidRPr="00A4509D">
                <w:rPr>
                  <w:rFonts w:ascii="Times New Roman" w:eastAsia="Times New Roman" w:hAnsi="Times New Roman" w:cs="Times New Roman"/>
                  <w:b/>
                  <w:bCs/>
                  <w:lang w:val="nb-NO"/>
                </w:rPr>
                <w:t>N = 128</w:t>
              </w:r>
              <w:r w:rsidRPr="00A4509D">
                <w:rPr>
                  <w:rFonts w:ascii="Times New Roman" w:eastAsia="Times New Roman" w:hAnsi="Times New Roman" w:cs="Times New Roman"/>
                  <w:b/>
                  <w:bCs/>
                  <w:vertAlign w:val="superscript"/>
                  <w:lang w:val="nb-NO"/>
                </w:rPr>
                <w:t>†</w:t>
              </w:r>
            </w:ins>
          </w:p>
        </w:tc>
        <w:tc>
          <w:tcPr>
            <w:tcW w:w="1572" w:type="dxa"/>
          </w:tcPr>
          <w:p w14:paraId="78C2F8E5" w14:textId="77777777" w:rsidR="00BB4DD3" w:rsidRPr="00A4509D" w:rsidRDefault="00BB4DD3" w:rsidP="00C95775">
            <w:pPr>
              <w:widowControl/>
              <w:spacing w:after="0" w:line="240" w:lineRule="auto"/>
              <w:jc w:val="center"/>
              <w:rPr>
                <w:ins w:id="1965" w:author="NO Affiliate" w:date="2026-02-12T13:15:00Z" w16du:dateUtc="2026-02-12T12:15:00Z"/>
                <w:rFonts w:ascii="Times New Roman" w:eastAsia="Times New Roman" w:hAnsi="Times New Roman" w:cs="Times New Roman"/>
                <w:lang w:val="nb-NO"/>
              </w:rPr>
            </w:pPr>
            <w:ins w:id="1966" w:author="NO Affiliate" w:date="2026-02-12T13:15:00Z" w16du:dateUtc="2026-02-12T12:15:00Z">
              <w:r w:rsidRPr="00A4509D">
                <w:rPr>
                  <w:rFonts w:ascii="Times New Roman" w:eastAsia="Times New Roman" w:hAnsi="Times New Roman" w:cs="Times New Roman"/>
                  <w:b/>
                  <w:bCs/>
                  <w:lang w:val="nb-NO"/>
                </w:rPr>
                <w:t>90 mg</w:t>
              </w:r>
            </w:ins>
          </w:p>
          <w:p w14:paraId="6AD373A8" w14:textId="77777777" w:rsidR="00BB4DD3" w:rsidRPr="00A4509D" w:rsidRDefault="00BB4DD3" w:rsidP="00C95775">
            <w:pPr>
              <w:widowControl/>
              <w:spacing w:after="0" w:line="240" w:lineRule="auto"/>
              <w:jc w:val="center"/>
              <w:rPr>
                <w:ins w:id="1967" w:author="NO Affiliate" w:date="2026-02-12T13:15:00Z" w16du:dateUtc="2026-02-12T12:15:00Z"/>
                <w:rFonts w:ascii="Times New Roman" w:eastAsia="Times New Roman" w:hAnsi="Times New Roman" w:cs="Times New Roman"/>
                <w:lang w:val="nb-NO"/>
              </w:rPr>
            </w:pPr>
            <w:ins w:id="1968" w:author="NO Affiliate" w:date="2026-02-12T13:15:00Z" w16du:dateUtc="2026-02-12T12:15:00Z">
              <w:r w:rsidRPr="00A4509D">
                <w:rPr>
                  <w:rFonts w:ascii="Times New Roman" w:eastAsia="Times New Roman" w:hAnsi="Times New Roman" w:cs="Times New Roman"/>
                  <w:b/>
                  <w:bCs/>
                  <w:lang w:val="nb-NO"/>
                </w:rPr>
                <w:t>ustekinumab hver 12. uke N = 129</w:t>
              </w:r>
              <w:r w:rsidRPr="00A4509D">
                <w:rPr>
                  <w:rFonts w:ascii="Times New Roman" w:eastAsia="Times New Roman" w:hAnsi="Times New Roman" w:cs="Times New Roman"/>
                  <w:b/>
                  <w:bCs/>
                  <w:vertAlign w:val="superscript"/>
                  <w:lang w:val="nb-NO"/>
                </w:rPr>
                <w:t>†</w:t>
              </w:r>
            </w:ins>
          </w:p>
        </w:tc>
      </w:tr>
      <w:tr w:rsidR="00BB4DD3" w:rsidRPr="00A4509D" w14:paraId="0251EF83" w14:textId="77777777" w:rsidTr="00C95775">
        <w:trPr>
          <w:ins w:id="1969" w:author="NO Affiliate" w:date="2026-02-12T13:15:00Z"/>
        </w:trPr>
        <w:tc>
          <w:tcPr>
            <w:tcW w:w="4526" w:type="dxa"/>
          </w:tcPr>
          <w:p w14:paraId="69AB8945" w14:textId="77777777" w:rsidR="00BB4DD3" w:rsidRPr="00A4509D" w:rsidRDefault="00BB4DD3" w:rsidP="00C95775">
            <w:pPr>
              <w:widowControl/>
              <w:spacing w:after="0" w:line="240" w:lineRule="auto"/>
              <w:rPr>
                <w:ins w:id="1970" w:author="NO Affiliate" w:date="2026-02-12T13:15:00Z" w16du:dateUtc="2026-02-12T12:15:00Z"/>
                <w:rFonts w:ascii="Times New Roman" w:eastAsia="Times New Roman" w:hAnsi="Times New Roman" w:cs="Times New Roman"/>
                <w:lang w:val="nb-NO"/>
              </w:rPr>
            </w:pPr>
            <w:ins w:id="1971" w:author="NO Affiliate" w:date="2026-02-12T13:15:00Z" w16du:dateUtc="2026-02-12T12:15:00Z">
              <w:r w:rsidRPr="00A4509D">
                <w:rPr>
                  <w:rFonts w:ascii="Times New Roman" w:eastAsia="Times New Roman" w:hAnsi="Times New Roman" w:cs="Times New Roman"/>
                  <w:lang w:val="nb-NO"/>
                </w:rPr>
                <w:t>Klinisk remisjon</w:t>
              </w:r>
            </w:ins>
          </w:p>
        </w:tc>
        <w:tc>
          <w:tcPr>
            <w:tcW w:w="1399" w:type="dxa"/>
          </w:tcPr>
          <w:p w14:paraId="74BDFE38" w14:textId="77777777" w:rsidR="00BB4DD3" w:rsidRPr="00A4509D" w:rsidRDefault="00BB4DD3" w:rsidP="00C95775">
            <w:pPr>
              <w:widowControl/>
              <w:spacing w:after="0" w:line="240" w:lineRule="auto"/>
              <w:jc w:val="center"/>
              <w:rPr>
                <w:ins w:id="1972" w:author="NO Affiliate" w:date="2026-02-12T13:15:00Z" w16du:dateUtc="2026-02-12T12:15:00Z"/>
                <w:rFonts w:ascii="Times New Roman" w:eastAsia="Times New Roman" w:hAnsi="Times New Roman" w:cs="Times New Roman"/>
                <w:lang w:val="nb-NO"/>
              </w:rPr>
            </w:pPr>
            <w:ins w:id="1973" w:author="NO Affiliate" w:date="2026-02-12T13:15:00Z" w16du:dateUtc="2026-02-12T12:15:00Z">
              <w:r w:rsidRPr="00A4509D">
                <w:rPr>
                  <w:rFonts w:ascii="Times New Roman" w:eastAsia="Times New Roman" w:hAnsi="Times New Roman" w:cs="Times New Roman"/>
                  <w:lang w:val="nb-NO"/>
                </w:rPr>
                <w:t>36 %</w:t>
              </w:r>
            </w:ins>
          </w:p>
        </w:tc>
        <w:tc>
          <w:tcPr>
            <w:tcW w:w="1574" w:type="dxa"/>
          </w:tcPr>
          <w:p w14:paraId="37CEA899" w14:textId="77777777" w:rsidR="00BB4DD3" w:rsidRPr="00A4509D" w:rsidRDefault="00BB4DD3" w:rsidP="00C95775">
            <w:pPr>
              <w:widowControl/>
              <w:spacing w:after="0" w:line="240" w:lineRule="auto"/>
              <w:jc w:val="center"/>
              <w:rPr>
                <w:ins w:id="1974" w:author="NO Affiliate" w:date="2026-02-12T13:15:00Z" w16du:dateUtc="2026-02-12T12:15:00Z"/>
                <w:rFonts w:ascii="Times New Roman" w:eastAsia="Times New Roman" w:hAnsi="Times New Roman" w:cs="Times New Roman"/>
                <w:lang w:val="nb-NO"/>
              </w:rPr>
            </w:pPr>
            <w:ins w:id="1975" w:author="NO Affiliate" w:date="2026-02-12T13:15:00Z" w16du:dateUtc="2026-02-12T12:15:00Z">
              <w:r w:rsidRPr="00A4509D">
                <w:rPr>
                  <w:rFonts w:ascii="Times New Roman" w:eastAsia="Times New Roman" w:hAnsi="Times New Roman" w:cs="Times New Roman"/>
                  <w:lang w:val="nb-NO"/>
                </w:rPr>
                <w:t>53 %</w:t>
              </w:r>
              <w:r w:rsidRPr="00A4509D">
                <w:rPr>
                  <w:rFonts w:ascii="Times New Roman" w:eastAsia="Times New Roman" w:hAnsi="Times New Roman" w:cs="Times New Roman"/>
                  <w:vertAlign w:val="superscript"/>
                  <w:lang w:val="nb-NO"/>
                </w:rPr>
                <w:t>a</w:t>
              </w:r>
            </w:ins>
          </w:p>
        </w:tc>
        <w:tc>
          <w:tcPr>
            <w:tcW w:w="1572" w:type="dxa"/>
          </w:tcPr>
          <w:p w14:paraId="0E26D1F9" w14:textId="77777777" w:rsidR="00BB4DD3" w:rsidRPr="00A4509D" w:rsidRDefault="00BB4DD3" w:rsidP="00C95775">
            <w:pPr>
              <w:widowControl/>
              <w:spacing w:after="0" w:line="240" w:lineRule="auto"/>
              <w:jc w:val="center"/>
              <w:rPr>
                <w:ins w:id="1976" w:author="NO Affiliate" w:date="2026-02-12T13:15:00Z" w16du:dateUtc="2026-02-12T12:15:00Z"/>
                <w:rFonts w:ascii="Times New Roman" w:eastAsia="Times New Roman" w:hAnsi="Times New Roman" w:cs="Times New Roman"/>
                <w:lang w:val="nb-NO"/>
              </w:rPr>
            </w:pPr>
            <w:ins w:id="1977" w:author="NO Affiliate" w:date="2026-02-12T13:15:00Z" w16du:dateUtc="2026-02-12T12:15:00Z">
              <w:r w:rsidRPr="00A4509D">
                <w:rPr>
                  <w:rFonts w:ascii="Times New Roman" w:eastAsia="Times New Roman" w:hAnsi="Times New Roman" w:cs="Times New Roman"/>
                  <w:lang w:val="nb-NO"/>
                </w:rPr>
                <w:t>49 %</w:t>
              </w:r>
              <w:r w:rsidRPr="00A4509D">
                <w:rPr>
                  <w:rFonts w:ascii="Times New Roman" w:eastAsia="Times New Roman" w:hAnsi="Times New Roman" w:cs="Times New Roman"/>
                  <w:vertAlign w:val="superscript"/>
                  <w:lang w:val="nb-NO"/>
                </w:rPr>
                <w:t>b</w:t>
              </w:r>
            </w:ins>
          </w:p>
        </w:tc>
      </w:tr>
      <w:tr w:rsidR="00BB4DD3" w:rsidRPr="00A4509D" w14:paraId="00738B8F" w14:textId="77777777" w:rsidTr="00C95775">
        <w:trPr>
          <w:ins w:id="1978" w:author="NO Affiliate" w:date="2026-02-12T13:15:00Z"/>
        </w:trPr>
        <w:tc>
          <w:tcPr>
            <w:tcW w:w="4526" w:type="dxa"/>
          </w:tcPr>
          <w:p w14:paraId="1C5E34F5" w14:textId="77777777" w:rsidR="00BB4DD3" w:rsidRPr="00A4509D" w:rsidRDefault="00BB4DD3" w:rsidP="00C95775">
            <w:pPr>
              <w:widowControl/>
              <w:spacing w:after="0" w:line="240" w:lineRule="auto"/>
              <w:rPr>
                <w:ins w:id="1979" w:author="NO Affiliate" w:date="2026-02-12T13:15:00Z" w16du:dateUtc="2026-02-12T12:15:00Z"/>
                <w:rFonts w:ascii="Times New Roman" w:eastAsia="Times New Roman" w:hAnsi="Times New Roman" w:cs="Times New Roman"/>
                <w:lang w:val="nb-NO"/>
              </w:rPr>
            </w:pPr>
            <w:ins w:id="1980" w:author="NO Affiliate" w:date="2026-02-12T13:15:00Z" w16du:dateUtc="2026-02-12T12:15:00Z">
              <w:r w:rsidRPr="00A4509D">
                <w:rPr>
                  <w:rFonts w:ascii="Times New Roman" w:eastAsia="Times New Roman" w:hAnsi="Times New Roman" w:cs="Times New Roman"/>
                  <w:lang w:val="nb-NO"/>
                </w:rPr>
                <w:t>Klinisk respons</w:t>
              </w:r>
            </w:ins>
          </w:p>
        </w:tc>
        <w:tc>
          <w:tcPr>
            <w:tcW w:w="1399" w:type="dxa"/>
          </w:tcPr>
          <w:p w14:paraId="65224F9B" w14:textId="77777777" w:rsidR="00BB4DD3" w:rsidRPr="00A4509D" w:rsidRDefault="00BB4DD3" w:rsidP="00C95775">
            <w:pPr>
              <w:widowControl/>
              <w:spacing w:after="0" w:line="240" w:lineRule="auto"/>
              <w:jc w:val="center"/>
              <w:rPr>
                <w:ins w:id="1981" w:author="NO Affiliate" w:date="2026-02-12T13:15:00Z" w16du:dateUtc="2026-02-12T12:15:00Z"/>
                <w:rFonts w:ascii="Times New Roman" w:eastAsia="Times New Roman" w:hAnsi="Times New Roman" w:cs="Times New Roman"/>
                <w:lang w:val="nb-NO"/>
              </w:rPr>
            </w:pPr>
            <w:ins w:id="1982" w:author="NO Affiliate" w:date="2026-02-12T13:15:00Z" w16du:dateUtc="2026-02-12T12:15:00Z">
              <w:r w:rsidRPr="00A4509D">
                <w:rPr>
                  <w:rFonts w:ascii="Times New Roman" w:eastAsia="Times New Roman" w:hAnsi="Times New Roman" w:cs="Times New Roman"/>
                  <w:lang w:val="nb-NO"/>
                </w:rPr>
                <w:t>44 %</w:t>
              </w:r>
            </w:ins>
          </w:p>
        </w:tc>
        <w:tc>
          <w:tcPr>
            <w:tcW w:w="1574" w:type="dxa"/>
          </w:tcPr>
          <w:p w14:paraId="7054CB6A" w14:textId="77777777" w:rsidR="00BB4DD3" w:rsidRPr="00A4509D" w:rsidRDefault="00BB4DD3" w:rsidP="00C95775">
            <w:pPr>
              <w:widowControl/>
              <w:spacing w:after="0" w:line="240" w:lineRule="auto"/>
              <w:jc w:val="center"/>
              <w:rPr>
                <w:ins w:id="1983" w:author="NO Affiliate" w:date="2026-02-12T13:15:00Z" w16du:dateUtc="2026-02-12T12:15:00Z"/>
                <w:rFonts w:ascii="Times New Roman" w:eastAsia="Times New Roman" w:hAnsi="Times New Roman" w:cs="Times New Roman"/>
                <w:lang w:val="nb-NO"/>
              </w:rPr>
            </w:pPr>
            <w:ins w:id="1984" w:author="NO Affiliate" w:date="2026-02-12T13:15:00Z" w16du:dateUtc="2026-02-12T12:15:00Z">
              <w:r w:rsidRPr="00A4509D">
                <w:rPr>
                  <w:rFonts w:ascii="Times New Roman" w:eastAsia="Times New Roman" w:hAnsi="Times New Roman" w:cs="Times New Roman"/>
                  <w:lang w:val="nb-NO"/>
                </w:rPr>
                <w:t>59 %</w:t>
              </w:r>
              <w:r w:rsidRPr="00A4509D">
                <w:rPr>
                  <w:rFonts w:ascii="Times New Roman" w:eastAsia="Times New Roman" w:hAnsi="Times New Roman" w:cs="Times New Roman"/>
                  <w:vertAlign w:val="superscript"/>
                  <w:lang w:val="nb-NO"/>
                </w:rPr>
                <w:t>b</w:t>
              </w:r>
            </w:ins>
          </w:p>
        </w:tc>
        <w:tc>
          <w:tcPr>
            <w:tcW w:w="1572" w:type="dxa"/>
          </w:tcPr>
          <w:p w14:paraId="000CA71C" w14:textId="77777777" w:rsidR="00BB4DD3" w:rsidRPr="00A4509D" w:rsidRDefault="00BB4DD3" w:rsidP="00C95775">
            <w:pPr>
              <w:widowControl/>
              <w:spacing w:after="0" w:line="240" w:lineRule="auto"/>
              <w:jc w:val="center"/>
              <w:rPr>
                <w:ins w:id="1985" w:author="NO Affiliate" w:date="2026-02-12T13:15:00Z" w16du:dateUtc="2026-02-12T12:15:00Z"/>
                <w:rFonts w:ascii="Times New Roman" w:eastAsia="Times New Roman" w:hAnsi="Times New Roman" w:cs="Times New Roman"/>
                <w:lang w:val="nb-NO"/>
              </w:rPr>
            </w:pPr>
            <w:ins w:id="1986" w:author="NO Affiliate" w:date="2026-02-12T13:15:00Z" w16du:dateUtc="2026-02-12T12:15:00Z">
              <w:r w:rsidRPr="00A4509D">
                <w:rPr>
                  <w:rFonts w:ascii="Times New Roman" w:eastAsia="Times New Roman" w:hAnsi="Times New Roman" w:cs="Times New Roman"/>
                  <w:lang w:val="nb-NO"/>
                </w:rPr>
                <w:t>58 %</w:t>
              </w:r>
              <w:r w:rsidRPr="00A4509D">
                <w:rPr>
                  <w:rFonts w:ascii="Times New Roman" w:eastAsia="Times New Roman" w:hAnsi="Times New Roman" w:cs="Times New Roman"/>
                  <w:vertAlign w:val="superscript"/>
                  <w:lang w:val="nb-NO"/>
                </w:rPr>
                <w:t>b</w:t>
              </w:r>
            </w:ins>
          </w:p>
        </w:tc>
      </w:tr>
      <w:tr w:rsidR="00BB4DD3" w:rsidRPr="00A4509D" w14:paraId="02D80FD7" w14:textId="77777777" w:rsidTr="00C95775">
        <w:trPr>
          <w:ins w:id="1987" w:author="NO Affiliate" w:date="2026-02-12T13:15:00Z"/>
        </w:trPr>
        <w:tc>
          <w:tcPr>
            <w:tcW w:w="4526" w:type="dxa"/>
          </w:tcPr>
          <w:p w14:paraId="6BBD8AC5" w14:textId="77777777" w:rsidR="00BB4DD3" w:rsidRPr="00A4509D" w:rsidRDefault="00BB4DD3" w:rsidP="00C95775">
            <w:pPr>
              <w:widowControl/>
              <w:spacing w:after="0" w:line="240" w:lineRule="auto"/>
              <w:rPr>
                <w:ins w:id="1988" w:author="NO Affiliate" w:date="2026-02-12T13:15:00Z" w16du:dateUtc="2026-02-12T12:15:00Z"/>
                <w:rFonts w:ascii="Times New Roman" w:eastAsia="Times New Roman" w:hAnsi="Times New Roman" w:cs="Times New Roman"/>
                <w:lang w:val="nb-NO"/>
              </w:rPr>
            </w:pPr>
            <w:ins w:id="1989" w:author="NO Affiliate" w:date="2026-02-12T13:15:00Z" w16du:dateUtc="2026-02-12T12:15:00Z">
              <w:r w:rsidRPr="00A4509D">
                <w:rPr>
                  <w:rFonts w:ascii="Times New Roman" w:eastAsia="Times New Roman" w:hAnsi="Times New Roman" w:cs="Times New Roman"/>
                  <w:lang w:val="nb-NO"/>
                </w:rPr>
                <w:t>Kortikosteroidfri klinisk remisjon</w:t>
              </w:r>
            </w:ins>
          </w:p>
        </w:tc>
        <w:tc>
          <w:tcPr>
            <w:tcW w:w="1399" w:type="dxa"/>
          </w:tcPr>
          <w:p w14:paraId="61819A4C" w14:textId="77777777" w:rsidR="00BB4DD3" w:rsidRPr="00A4509D" w:rsidRDefault="00BB4DD3" w:rsidP="00C95775">
            <w:pPr>
              <w:widowControl/>
              <w:spacing w:after="0" w:line="240" w:lineRule="auto"/>
              <w:jc w:val="center"/>
              <w:rPr>
                <w:ins w:id="1990" w:author="NO Affiliate" w:date="2026-02-12T13:15:00Z" w16du:dateUtc="2026-02-12T12:15:00Z"/>
                <w:rFonts w:ascii="Times New Roman" w:eastAsia="Times New Roman" w:hAnsi="Times New Roman" w:cs="Times New Roman"/>
                <w:lang w:val="nb-NO"/>
              </w:rPr>
            </w:pPr>
            <w:ins w:id="1991" w:author="NO Affiliate" w:date="2026-02-12T13:15:00Z" w16du:dateUtc="2026-02-12T12:15:00Z">
              <w:r w:rsidRPr="00A4509D">
                <w:rPr>
                  <w:rFonts w:ascii="Times New Roman" w:eastAsia="Times New Roman" w:hAnsi="Times New Roman" w:cs="Times New Roman"/>
                  <w:lang w:val="nb-NO"/>
                </w:rPr>
                <w:t>30 %</w:t>
              </w:r>
            </w:ins>
          </w:p>
        </w:tc>
        <w:tc>
          <w:tcPr>
            <w:tcW w:w="1574" w:type="dxa"/>
          </w:tcPr>
          <w:p w14:paraId="44094BC5" w14:textId="77777777" w:rsidR="00BB4DD3" w:rsidRPr="00A4509D" w:rsidRDefault="00BB4DD3" w:rsidP="00C95775">
            <w:pPr>
              <w:widowControl/>
              <w:spacing w:after="0" w:line="240" w:lineRule="auto"/>
              <w:jc w:val="center"/>
              <w:rPr>
                <w:ins w:id="1992" w:author="NO Affiliate" w:date="2026-02-12T13:15:00Z" w16du:dateUtc="2026-02-12T12:15:00Z"/>
                <w:rFonts w:ascii="Times New Roman" w:eastAsia="Times New Roman" w:hAnsi="Times New Roman" w:cs="Times New Roman"/>
                <w:lang w:val="nb-NO"/>
              </w:rPr>
            </w:pPr>
            <w:ins w:id="1993" w:author="NO Affiliate" w:date="2026-02-12T13:15:00Z" w16du:dateUtc="2026-02-12T12:15:00Z">
              <w:r w:rsidRPr="00A4509D">
                <w:rPr>
                  <w:rFonts w:ascii="Times New Roman" w:eastAsia="Times New Roman" w:hAnsi="Times New Roman" w:cs="Times New Roman"/>
                  <w:lang w:val="nb-NO"/>
                </w:rPr>
                <w:t>47 %</w:t>
              </w:r>
              <w:r w:rsidRPr="00A4509D">
                <w:rPr>
                  <w:rFonts w:ascii="Times New Roman" w:eastAsia="Times New Roman" w:hAnsi="Times New Roman" w:cs="Times New Roman"/>
                  <w:vertAlign w:val="superscript"/>
                  <w:lang w:val="nb-NO"/>
                </w:rPr>
                <w:t>a</w:t>
              </w:r>
            </w:ins>
          </w:p>
        </w:tc>
        <w:tc>
          <w:tcPr>
            <w:tcW w:w="1572" w:type="dxa"/>
          </w:tcPr>
          <w:p w14:paraId="33ACAF91" w14:textId="77777777" w:rsidR="00BB4DD3" w:rsidRPr="00A4509D" w:rsidRDefault="00BB4DD3" w:rsidP="00C95775">
            <w:pPr>
              <w:widowControl/>
              <w:spacing w:after="0" w:line="240" w:lineRule="auto"/>
              <w:jc w:val="center"/>
              <w:rPr>
                <w:ins w:id="1994" w:author="NO Affiliate" w:date="2026-02-12T13:15:00Z" w16du:dateUtc="2026-02-12T12:15:00Z"/>
                <w:rFonts w:ascii="Times New Roman" w:eastAsia="Times New Roman" w:hAnsi="Times New Roman" w:cs="Times New Roman"/>
                <w:lang w:val="nb-NO"/>
              </w:rPr>
            </w:pPr>
            <w:ins w:id="1995" w:author="NO Affiliate" w:date="2026-02-12T13:15:00Z" w16du:dateUtc="2026-02-12T12:15:00Z">
              <w:r w:rsidRPr="00A4509D">
                <w:rPr>
                  <w:rFonts w:ascii="Times New Roman" w:eastAsia="Times New Roman" w:hAnsi="Times New Roman" w:cs="Times New Roman"/>
                  <w:lang w:val="nb-NO"/>
                </w:rPr>
                <w:t>43 %</w:t>
              </w:r>
              <w:r w:rsidRPr="00A4509D">
                <w:rPr>
                  <w:rFonts w:ascii="Times New Roman" w:eastAsia="Times New Roman" w:hAnsi="Times New Roman" w:cs="Times New Roman"/>
                  <w:vertAlign w:val="superscript"/>
                  <w:lang w:val="nb-NO"/>
                </w:rPr>
                <w:t>c</w:t>
              </w:r>
            </w:ins>
          </w:p>
        </w:tc>
      </w:tr>
      <w:tr w:rsidR="00BB4DD3" w:rsidRPr="00A4509D" w14:paraId="7C6BE05A" w14:textId="77777777" w:rsidTr="00C95775">
        <w:trPr>
          <w:ins w:id="1996" w:author="NO Affiliate" w:date="2026-02-12T13:15:00Z"/>
        </w:trPr>
        <w:tc>
          <w:tcPr>
            <w:tcW w:w="4526" w:type="dxa"/>
          </w:tcPr>
          <w:p w14:paraId="35E46D7E" w14:textId="77777777" w:rsidR="00BB4DD3" w:rsidRPr="00A4509D" w:rsidRDefault="00BB4DD3" w:rsidP="00C95775">
            <w:pPr>
              <w:widowControl/>
              <w:spacing w:after="0" w:line="240" w:lineRule="auto"/>
              <w:rPr>
                <w:ins w:id="1997" w:author="NO Affiliate" w:date="2026-02-12T13:15:00Z" w16du:dateUtc="2026-02-12T12:15:00Z"/>
                <w:rFonts w:ascii="Times New Roman" w:eastAsia="Times New Roman" w:hAnsi="Times New Roman" w:cs="Times New Roman"/>
                <w:lang w:val="nb-NO"/>
              </w:rPr>
            </w:pPr>
            <w:ins w:id="1998" w:author="NO Affiliate" w:date="2026-02-12T13:15:00Z" w16du:dateUtc="2026-02-12T12:15:00Z">
              <w:r w:rsidRPr="00A4509D">
                <w:rPr>
                  <w:rFonts w:ascii="Times New Roman" w:eastAsia="Times New Roman" w:hAnsi="Times New Roman" w:cs="Times New Roman"/>
                  <w:lang w:val="nb-NO"/>
                </w:rPr>
                <w:t>Klinisk remisjon hos pasienter:</w:t>
              </w:r>
            </w:ins>
          </w:p>
        </w:tc>
        <w:tc>
          <w:tcPr>
            <w:tcW w:w="1399" w:type="dxa"/>
          </w:tcPr>
          <w:p w14:paraId="17495212" w14:textId="77777777" w:rsidR="00BB4DD3" w:rsidRPr="00A4509D" w:rsidRDefault="00BB4DD3" w:rsidP="00C95775">
            <w:pPr>
              <w:widowControl/>
              <w:spacing w:after="0" w:line="240" w:lineRule="auto"/>
              <w:jc w:val="center"/>
              <w:rPr>
                <w:ins w:id="1999" w:author="NO Affiliate" w:date="2026-02-12T13:15:00Z" w16du:dateUtc="2026-02-12T12:15:00Z"/>
                <w:rFonts w:ascii="Times New Roman" w:hAnsi="Times New Roman" w:cs="Times New Roman"/>
                <w:lang w:val="nb-NO"/>
              </w:rPr>
            </w:pPr>
          </w:p>
        </w:tc>
        <w:tc>
          <w:tcPr>
            <w:tcW w:w="1574" w:type="dxa"/>
          </w:tcPr>
          <w:p w14:paraId="72DE381B" w14:textId="77777777" w:rsidR="00BB4DD3" w:rsidRPr="00A4509D" w:rsidRDefault="00BB4DD3" w:rsidP="00C95775">
            <w:pPr>
              <w:widowControl/>
              <w:spacing w:after="0" w:line="240" w:lineRule="auto"/>
              <w:jc w:val="center"/>
              <w:rPr>
                <w:ins w:id="2000" w:author="NO Affiliate" w:date="2026-02-12T13:15:00Z" w16du:dateUtc="2026-02-12T12:15:00Z"/>
                <w:rFonts w:ascii="Times New Roman" w:hAnsi="Times New Roman" w:cs="Times New Roman"/>
                <w:lang w:val="nb-NO"/>
              </w:rPr>
            </w:pPr>
          </w:p>
        </w:tc>
        <w:tc>
          <w:tcPr>
            <w:tcW w:w="1572" w:type="dxa"/>
          </w:tcPr>
          <w:p w14:paraId="521B4D28" w14:textId="77777777" w:rsidR="00BB4DD3" w:rsidRPr="00A4509D" w:rsidRDefault="00BB4DD3" w:rsidP="00C95775">
            <w:pPr>
              <w:widowControl/>
              <w:spacing w:after="0" w:line="240" w:lineRule="auto"/>
              <w:jc w:val="center"/>
              <w:rPr>
                <w:ins w:id="2001" w:author="NO Affiliate" w:date="2026-02-12T13:15:00Z" w16du:dateUtc="2026-02-12T12:15:00Z"/>
                <w:rFonts w:ascii="Times New Roman" w:hAnsi="Times New Roman" w:cs="Times New Roman"/>
                <w:lang w:val="nb-NO"/>
              </w:rPr>
            </w:pPr>
          </w:p>
        </w:tc>
      </w:tr>
      <w:tr w:rsidR="00BB4DD3" w:rsidRPr="00A4509D" w14:paraId="3EFD73A6" w14:textId="77777777" w:rsidTr="00C95775">
        <w:trPr>
          <w:ins w:id="2002" w:author="NO Affiliate" w:date="2026-02-12T13:15:00Z"/>
        </w:trPr>
        <w:tc>
          <w:tcPr>
            <w:tcW w:w="4526" w:type="dxa"/>
          </w:tcPr>
          <w:p w14:paraId="518AE151" w14:textId="77777777" w:rsidR="00BB4DD3" w:rsidRPr="00A4509D" w:rsidRDefault="00BB4DD3" w:rsidP="00C95775">
            <w:pPr>
              <w:widowControl/>
              <w:spacing w:after="0" w:line="240" w:lineRule="auto"/>
              <w:ind w:left="284"/>
              <w:rPr>
                <w:ins w:id="2003" w:author="NO Affiliate" w:date="2026-02-12T13:15:00Z" w16du:dateUtc="2026-02-12T12:15:00Z"/>
                <w:rFonts w:ascii="Times New Roman" w:eastAsia="Times New Roman" w:hAnsi="Times New Roman" w:cs="Times New Roman"/>
                <w:lang w:val="nb-NO"/>
              </w:rPr>
            </w:pPr>
            <w:ins w:id="2004" w:author="NO Affiliate" w:date="2026-02-12T13:15:00Z" w16du:dateUtc="2026-02-12T12:15:00Z">
              <w:r w:rsidRPr="00A4509D">
                <w:rPr>
                  <w:rFonts w:ascii="Times New Roman" w:eastAsia="Times New Roman" w:hAnsi="Times New Roman" w:cs="Times New Roman"/>
                  <w:lang w:val="nb-NO"/>
                </w:rPr>
                <w:t>i remisjon ved start av vedlikeholds- behandling</w:t>
              </w:r>
            </w:ins>
          </w:p>
        </w:tc>
        <w:tc>
          <w:tcPr>
            <w:tcW w:w="1399" w:type="dxa"/>
          </w:tcPr>
          <w:p w14:paraId="57F2CDBF" w14:textId="77777777" w:rsidR="00BB4DD3" w:rsidRPr="00A4509D" w:rsidRDefault="00BB4DD3" w:rsidP="00C95775">
            <w:pPr>
              <w:widowControl/>
              <w:spacing w:after="0" w:line="240" w:lineRule="auto"/>
              <w:jc w:val="center"/>
              <w:rPr>
                <w:ins w:id="2005" w:author="NO Affiliate" w:date="2026-02-12T13:15:00Z" w16du:dateUtc="2026-02-12T12:15:00Z"/>
                <w:rFonts w:ascii="Times New Roman" w:eastAsia="Times New Roman" w:hAnsi="Times New Roman" w:cs="Times New Roman"/>
                <w:lang w:val="nb-NO"/>
              </w:rPr>
            </w:pPr>
            <w:ins w:id="2006" w:author="NO Affiliate" w:date="2026-02-12T13:15:00Z" w16du:dateUtc="2026-02-12T12:15:00Z">
              <w:r w:rsidRPr="00A4509D">
                <w:rPr>
                  <w:rFonts w:ascii="Times New Roman" w:eastAsia="Times New Roman" w:hAnsi="Times New Roman" w:cs="Times New Roman"/>
                  <w:lang w:val="nb-NO"/>
                </w:rPr>
                <w:t>46 % (36/79)</w:t>
              </w:r>
            </w:ins>
          </w:p>
        </w:tc>
        <w:tc>
          <w:tcPr>
            <w:tcW w:w="1574" w:type="dxa"/>
          </w:tcPr>
          <w:p w14:paraId="18CBF2C1" w14:textId="77777777" w:rsidR="00BB4DD3" w:rsidRPr="00A4509D" w:rsidRDefault="00BB4DD3" w:rsidP="00C95775">
            <w:pPr>
              <w:widowControl/>
              <w:spacing w:after="0" w:line="240" w:lineRule="auto"/>
              <w:jc w:val="center"/>
              <w:rPr>
                <w:ins w:id="2007" w:author="NO Affiliate" w:date="2026-02-12T13:15:00Z" w16du:dateUtc="2026-02-12T12:15:00Z"/>
                <w:rFonts w:ascii="Times New Roman" w:eastAsia="Times New Roman" w:hAnsi="Times New Roman" w:cs="Times New Roman"/>
                <w:lang w:val="nb-NO"/>
              </w:rPr>
            </w:pPr>
            <w:ins w:id="2008" w:author="NO Affiliate" w:date="2026-02-12T13:15:00Z" w16du:dateUtc="2026-02-12T12:15:00Z">
              <w:r w:rsidRPr="00A4509D">
                <w:rPr>
                  <w:rFonts w:ascii="Times New Roman" w:eastAsia="Times New Roman" w:hAnsi="Times New Roman" w:cs="Times New Roman"/>
                  <w:lang w:val="nb-NO"/>
                </w:rPr>
                <w:t>67 % (52/78)</w:t>
              </w:r>
              <w:r w:rsidRPr="00A4509D">
                <w:rPr>
                  <w:rFonts w:ascii="Times New Roman" w:eastAsia="Times New Roman" w:hAnsi="Times New Roman" w:cs="Times New Roman"/>
                  <w:vertAlign w:val="superscript"/>
                  <w:lang w:val="nb-NO"/>
                </w:rPr>
                <w:t>a</w:t>
              </w:r>
            </w:ins>
          </w:p>
        </w:tc>
        <w:tc>
          <w:tcPr>
            <w:tcW w:w="1572" w:type="dxa"/>
          </w:tcPr>
          <w:p w14:paraId="632C8BD6" w14:textId="77777777" w:rsidR="00BB4DD3" w:rsidRPr="00A4509D" w:rsidRDefault="00BB4DD3" w:rsidP="00C95775">
            <w:pPr>
              <w:widowControl/>
              <w:spacing w:after="0" w:line="240" w:lineRule="auto"/>
              <w:jc w:val="center"/>
              <w:rPr>
                <w:ins w:id="2009" w:author="NO Affiliate" w:date="2026-02-12T13:15:00Z" w16du:dateUtc="2026-02-12T12:15:00Z"/>
                <w:rFonts w:ascii="Times New Roman" w:eastAsia="Times New Roman" w:hAnsi="Times New Roman" w:cs="Times New Roman"/>
                <w:lang w:val="nb-NO"/>
              </w:rPr>
            </w:pPr>
            <w:ins w:id="2010" w:author="NO Affiliate" w:date="2026-02-12T13:15:00Z" w16du:dateUtc="2026-02-12T12:15:00Z">
              <w:r w:rsidRPr="00A4509D">
                <w:rPr>
                  <w:rFonts w:ascii="Times New Roman" w:eastAsia="Times New Roman" w:hAnsi="Times New Roman" w:cs="Times New Roman"/>
                  <w:lang w:val="nb-NO"/>
                </w:rPr>
                <w:t>56 % (44/78)</w:t>
              </w:r>
            </w:ins>
          </w:p>
        </w:tc>
      </w:tr>
      <w:tr w:rsidR="00BB4DD3" w:rsidRPr="00A4509D" w14:paraId="46DB8C92" w14:textId="77777777" w:rsidTr="00C95775">
        <w:trPr>
          <w:ins w:id="2011" w:author="NO Affiliate" w:date="2026-02-12T13:15:00Z"/>
        </w:trPr>
        <w:tc>
          <w:tcPr>
            <w:tcW w:w="4526" w:type="dxa"/>
          </w:tcPr>
          <w:p w14:paraId="1C4A7828" w14:textId="77777777" w:rsidR="00BB4DD3" w:rsidRPr="00A4509D" w:rsidRDefault="00BB4DD3" w:rsidP="00C95775">
            <w:pPr>
              <w:widowControl/>
              <w:spacing w:after="0" w:line="240" w:lineRule="auto"/>
              <w:ind w:left="284"/>
              <w:rPr>
                <w:ins w:id="2012" w:author="NO Affiliate" w:date="2026-02-12T13:15:00Z" w16du:dateUtc="2026-02-12T12:15:00Z"/>
                <w:rFonts w:ascii="Times New Roman" w:eastAsia="Times New Roman" w:hAnsi="Times New Roman" w:cs="Times New Roman"/>
                <w:lang w:val="nb-NO"/>
              </w:rPr>
            </w:pPr>
            <w:ins w:id="2013" w:author="NO Affiliate" w:date="2026-02-12T13:15:00Z" w16du:dateUtc="2026-02-12T12:15:00Z">
              <w:r w:rsidRPr="00A4509D">
                <w:rPr>
                  <w:rFonts w:ascii="Times New Roman" w:eastAsia="Times New Roman" w:hAnsi="Times New Roman" w:cs="Times New Roman"/>
                  <w:lang w:val="nb-NO"/>
                </w:rPr>
                <w:t>som kom inn fra studie CRD3002</w:t>
              </w:r>
              <w:r w:rsidRPr="00A4509D">
                <w:rPr>
                  <w:rFonts w:ascii="Times New Roman" w:eastAsia="Times New Roman" w:hAnsi="Times New Roman" w:cs="Times New Roman"/>
                  <w:vertAlign w:val="superscript"/>
                  <w:lang w:val="nb-NO"/>
                </w:rPr>
                <w:t>‡</w:t>
              </w:r>
            </w:ins>
          </w:p>
        </w:tc>
        <w:tc>
          <w:tcPr>
            <w:tcW w:w="1399" w:type="dxa"/>
          </w:tcPr>
          <w:p w14:paraId="6FF049A1" w14:textId="77777777" w:rsidR="00BB4DD3" w:rsidRPr="00A4509D" w:rsidRDefault="00BB4DD3" w:rsidP="00C95775">
            <w:pPr>
              <w:widowControl/>
              <w:spacing w:after="0" w:line="240" w:lineRule="auto"/>
              <w:jc w:val="center"/>
              <w:rPr>
                <w:ins w:id="2014" w:author="NO Affiliate" w:date="2026-02-12T13:15:00Z" w16du:dateUtc="2026-02-12T12:15:00Z"/>
                <w:rFonts w:ascii="Times New Roman" w:eastAsia="Times New Roman" w:hAnsi="Times New Roman" w:cs="Times New Roman"/>
                <w:lang w:val="nb-NO"/>
              </w:rPr>
            </w:pPr>
            <w:ins w:id="2015" w:author="NO Affiliate" w:date="2026-02-12T13:15:00Z" w16du:dateUtc="2026-02-12T12:15:00Z">
              <w:r w:rsidRPr="00A4509D">
                <w:rPr>
                  <w:rFonts w:ascii="Times New Roman" w:eastAsia="Times New Roman" w:hAnsi="Times New Roman" w:cs="Times New Roman"/>
                  <w:lang w:val="nb-NO"/>
                </w:rPr>
                <w:t>44 % (31/70)</w:t>
              </w:r>
            </w:ins>
          </w:p>
        </w:tc>
        <w:tc>
          <w:tcPr>
            <w:tcW w:w="1574" w:type="dxa"/>
          </w:tcPr>
          <w:p w14:paraId="7045A10B" w14:textId="77777777" w:rsidR="00BB4DD3" w:rsidRPr="00A4509D" w:rsidRDefault="00BB4DD3" w:rsidP="00C95775">
            <w:pPr>
              <w:widowControl/>
              <w:spacing w:after="0" w:line="240" w:lineRule="auto"/>
              <w:jc w:val="center"/>
              <w:rPr>
                <w:ins w:id="2016" w:author="NO Affiliate" w:date="2026-02-12T13:15:00Z" w16du:dateUtc="2026-02-12T12:15:00Z"/>
                <w:rFonts w:ascii="Times New Roman" w:eastAsia="Times New Roman" w:hAnsi="Times New Roman" w:cs="Times New Roman"/>
                <w:lang w:val="nb-NO"/>
              </w:rPr>
            </w:pPr>
            <w:ins w:id="2017" w:author="NO Affiliate" w:date="2026-02-12T13:15:00Z" w16du:dateUtc="2026-02-12T12:15:00Z">
              <w:r w:rsidRPr="00A4509D">
                <w:rPr>
                  <w:rFonts w:ascii="Times New Roman" w:eastAsia="Times New Roman" w:hAnsi="Times New Roman" w:cs="Times New Roman"/>
                  <w:lang w:val="nb-NO"/>
                </w:rPr>
                <w:t>63 % (45/72)</w:t>
              </w:r>
              <w:r w:rsidRPr="00A4509D">
                <w:rPr>
                  <w:rFonts w:ascii="Times New Roman" w:eastAsia="Times New Roman" w:hAnsi="Times New Roman" w:cs="Times New Roman"/>
                  <w:vertAlign w:val="superscript"/>
                  <w:lang w:val="nb-NO"/>
                </w:rPr>
                <w:t>c</w:t>
              </w:r>
            </w:ins>
          </w:p>
        </w:tc>
        <w:tc>
          <w:tcPr>
            <w:tcW w:w="1572" w:type="dxa"/>
          </w:tcPr>
          <w:p w14:paraId="3A401111" w14:textId="77777777" w:rsidR="00BB4DD3" w:rsidRPr="00A4509D" w:rsidRDefault="00BB4DD3" w:rsidP="00C95775">
            <w:pPr>
              <w:widowControl/>
              <w:spacing w:after="0" w:line="240" w:lineRule="auto"/>
              <w:jc w:val="center"/>
              <w:rPr>
                <w:ins w:id="2018" w:author="NO Affiliate" w:date="2026-02-12T13:15:00Z" w16du:dateUtc="2026-02-12T12:15:00Z"/>
                <w:rFonts w:ascii="Times New Roman" w:eastAsia="Times New Roman" w:hAnsi="Times New Roman" w:cs="Times New Roman"/>
                <w:lang w:val="nb-NO"/>
              </w:rPr>
            </w:pPr>
            <w:ins w:id="2019" w:author="NO Affiliate" w:date="2026-02-12T13:15:00Z" w16du:dateUtc="2026-02-12T12:15:00Z">
              <w:r w:rsidRPr="00A4509D">
                <w:rPr>
                  <w:rFonts w:ascii="Times New Roman" w:eastAsia="Times New Roman" w:hAnsi="Times New Roman" w:cs="Times New Roman"/>
                  <w:lang w:val="nb-NO"/>
                </w:rPr>
                <w:t>57 % (41/72)</w:t>
              </w:r>
            </w:ins>
          </w:p>
        </w:tc>
      </w:tr>
      <w:tr w:rsidR="00BB4DD3" w:rsidRPr="00A4509D" w14:paraId="433DEFA5" w14:textId="77777777" w:rsidTr="00C95775">
        <w:trPr>
          <w:ins w:id="2020" w:author="NO Affiliate" w:date="2026-02-12T13:15:00Z"/>
        </w:trPr>
        <w:tc>
          <w:tcPr>
            <w:tcW w:w="4526" w:type="dxa"/>
          </w:tcPr>
          <w:p w14:paraId="6FAC9D3F" w14:textId="77777777" w:rsidR="00BB4DD3" w:rsidRPr="00A4509D" w:rsidRDefault="00BB4DD3" w:rsidP="00C95775">
            <w:pPr>
              <w:widowControl/>
              <w:spacing w:after="0" w:line="240" w:lineRule="auto"/>
              <w:ind w:left="284"/>
              <w:rPr>
                <w:ins w:id="2021" w:author="NO Affiliate" w:date="2026-02-12T13:15:00Z" w16du:dateUtc="2026-02-12T12:15:00Z"/>
                <w:rFonts w:ascii="Times New Roman" w:eastAsia="Times New Roman" w:hAnsi="Times New Roman" w:cs="Times New Roman"/>
                <w:lang w:val="nb-NO"/>
              </w:rPr>
            </w:pPr>
            <w:ins w:id="2022" w:author="NO Affiliate" w:date="2026-02-12T13:15:00Z" w16du:dateUtc="2026-02-12T12:15:00Z">
              <w:r w:rsidRPr="00A4509D">
                <w:rPr>
                  <w:rFonts w:ascii="Times New Roman" w:eastAsia="Times New Roman" w:hAnsi="Times New Roman" w:cs="Times New Roman"/>
                  <w:lang w:val="nb-NO"/>
                </w:rPr>
                <w:t>som var anti-TNFα-naive</w:t>
              </w:r>
            </w:ins>
          </w:p>
        </w:tc>
        <w:tc>
          <w:tcPr>
            <w:tcW w:w="1399" w:type="dxa"/>
          </w:tcPr>
          <w:p w14:paraId="4C195C6B" w14:textId="77777777" w:rsidR="00BB4DD3" w:rsidRPr="00A4509D" w:rsidRDefault="00BB4DD3" w:rsidP="00C95775">
            <w:pPr>
              <w:widowControl/>
              <w:spacing w:after="0" w:line="240" w:lineRule="auto"/>
              <w:jc w:val="center"/>
              <w:rPr>
                <w:ins w:id="2023" w:author="NO Affiliate" w:date="2026-02-12T13:15:00Z" w16du:dateUtc="2026-02-12T12:15:00Z"/>
                <w:rFonts w:ascii="Times New Roman" w:eastAsia="Times New Roman" w:hAnsi="Times New Roman" w:cs="Times New Roman"/>
                <w:lang w:val="nb-NO"/>
              </w:rPr>
            </w:pPr>
            <w:ins w:id="2024" w:author="NO Affiliate" w:date="2026-02-12T13:15:00Z" w16du:dateUtc="2026-02-12T12:15:00Z">
              <w:r w:rsidRPr="00A4509D">
                <w:rPr>
                  <w:rFonts w:ascii="Times New Roman" w:eastAsia="Times New Roman" w:hAnsi="Times New Roman" w:cs="Times New Roman"/>
                  <w:lang w:val="nb-NO"/>
                </w:rPr>
                <w:t>49 % (25/51)</w:t>
              </w:r>
            </w:ins>
          </w:p>
        </w:tc>
        <w:tc>
          <w:tcPr>
            <w:tcW w:w="1574" w:type="dxa"/>
          </w:tcPr>
          <w:p w14:paraId="03FB4952" w14:textId="77777777" w:rsidR="00BB4DD3" w:rsidRPr="00A4509D" w:rsidRDefault="00BB4DD3" w:rsidP="00C95775">
            <w:pPr>
              <w:widowControl/>
              <w:spacing w:after="0" w:line="240" w:lineRule="auto"/>
              <w:jc w:val="center"/>
              <w:rPr>
                <w:ins w:id="2025" w:author="NO Affiliate" w:date="2026-02-12T13:15:00Z" w16du:dateUtc="2026-02-12T12:15:00Z"/>
                <w:rFonts w:ascii="Times New Roman" w:eastAsia="Times New Roman" w:hAnsi="Times New Roman" w:cs="Times New Roman"/>
                <w:lang w:val="nb-NO"/>
              </w:rPr>
            </w:pPr>
            <w:ins w:id="2026" w:author="NO Affiliate" w:date="2026-02-12T13:15:00Z" w16du:dateUtc="2026-02-12T12:15:00Z">
              <w:r w:rsidRPr="00A4509D">
                <w:rPr>
                  <w:rFonts w:ascii="Times New Roman" w:eastAsia="Times New Roman" w:hAnsi="Times New Roman" w:cs="Times New Roman"/>
                  <w:lang w:val="nb-NO"/>
                </w:rPr>
                <w:t>65 % (34/52)</w:t>
              </w:r>
              <w:r w:rsidRPr="00A4509D">
                <w:rPr>
                  <w:rFonts w:ascii="Times New Roman" w:eastAsia="Times New Roman" w:hAnsi="Times New Roman" w:cs="Times New Roman"/>
                  <w:vertAlign w:val="superscript"/>
                  <w:lang w:val="nb-NO"/>
                </w:rPr>
                <w:t>c</w:t>
              </w:r>
            </w:ins>
          </w:p>
        </w:tc>
        <w:tc>
          <w:tcPr>
            <w:tcW w:w="1572" w:type="dxa"/>
          </w:tcPr>
          <w:p w14:paraId="5A387719" w14:textId="77777777" w:rsidR="00BB4DD3" w:rsidRPr="00A4509D" w:rsidRDefault="00BB4DD3" w:rsidP="00C95775">
            <w:pPr>
              <w:widowControl/>
              <w:spacing w:after="0" w:line="240" w:lineRule="auto"/>
              <w:jc w:val="center"/>
              <w:rPr>
                <w:ins w:id="2027" w:author="NO Affiliate" w:date="2026-02-12T13:15:00Z" w16du:dateUtc="2026-02-12T12:15:00Z"/>
                <w:rFonts w:ascii="Times New Roman" w:eastAsia="Times New Roman" w:hAnsi="Times New Roman" w:cs="Times New Roman"/>
                <w:lang w:val="nb-NO"/>
              </w:rPr>
            </w:pPr>
            <w:ins w:id="2028" w:author="NO Affiliate" w:date="2026-02-12T13:15:00Z" w16du:dateUtc="2026-02-12T12:15:00Z">
              <w:r w:rsidRPr="00A4509D">
                <w:rPr>
                  <w:rFonts w:ascii="Times New Roman" w:eastAsia="Times New Roman" w:hAnsi="Times New Roman" w:cs="Times New Roman"/>
                  <w:lang w:val="nb-NO"/>
                </w:rPr>
                <w:t>57 % (30/53)</w:t>
              </w:r>
            </w:ins>
          </w:p>
        </w:tc>
      </w:tr>
      <w:tr w:rsidR="00BB4DD3" w:rsidRPr="00A4509D" w14:paraId="1F6F29F3" w14:textId="77777777" w:rsidTr="00C95775">
        <w:trPr>
          <w:ins w:id="2029" w:author="NO Affiliate" w:date="2026-02-12T13:15:00Z"/>
        </w:trPr>
        <w:tc>
          <w:tcPr>
            <w:tcW w:w="4526" w:type="dxa"/>
          </w:tcPr>
          <w:p w14:paraId="3A1F668E" w14:textId="77777777" w:rsidR="00BB4DD3" w:rsidRPr="00A4509D" w:rsidRDefault="00BB4DD3" w:rsidP="00C95775">
            <w:pPr>
              <w:widowControl/>
              <w:spacing w:after="0" w:line="240" w:lineRule="auto"/>
              <w:ind w:left="284"/>
              <w:rPr>
                <w:ins w:id="2030" w:author="NO Affiliate" w:date="2026-02-12T13:15:00Z" w16du:dateUtc="2026-02-12T12:15:00Z"/>
                <w:rFonts w:ascii="Times New Roman" w:eastAsia="Times New Roman" w:hAnsi="Times New Roman" w:cs="Times New Roman"/>
                <w:lang w:val="nb-NO"/>
              </w:rPr>
            </w:pPr>
            <w:ins w:id="2031" w:author="NO Affiliate" w:date="2026-02-12T13:15:00Z" w16du:dateUtc="2026-02-12T12:15:00Z">
              <w:r w:rsidRPr="00A4509D">
                <w:rPr>
                  <w:rFonts w:ascii="Times New Roman" w:eastAsia="Times New Roman" w:hAnsi="Times New Roman" w:cs="Times New Roman"/>
                  <w:lang w:val="nb-NO"/>
                </w:rPr>
                <w:lastRenderedPageBreak/>
                <w:t>som kom inn fra studie CRD3001</w:t>
              </w:r>
              <w:r w:rsidRPr="00A4509D">
                <w:rPr>
                  <w:rFonts w:ascii="Times New Roman" w:eastAsia="Times New Roman" w:hAnsi="Times New Roman" w:cs="Times New Roman"/>
                  <w:vertAlign w:val="superscript"/>
                  <w:lang w:val="nb-NO"/>
                </w:rPr>
                <w:t>§</w:t>
              </w:r>
            </w:ins>
          </w:p>
        </w:tc>
        <w:tc>
          <w:tcPr>
            <w:tcW w:w="1399" w:type="dxa"/>
          </w:tcPr>
          <w:p w14:paraId="61AE38B7" w14:textId="77777777" w:rsidR="00BB4DD3" w:rsidRPr="00A4509D" w:rsidRDefault="00BB4DD3" w:rsidP="00C95775">
            <w:pPr>
              <w:widowControl/>
              <w:spacing w:after="0" w:line="240" w:lineRule="auto"/>
              <w:jc w:val="center"/>
              <w:rPr>
                <w:ins w:id="2032" w:author="NO Affiliate" w:date="2026-02-12T13:15:00Z" w16du:dateUtc="2026-02-12T12:15:00Z"/>
                <w:rFonts w:ascii="Times New Roman" w:eastAsia="Times New Roman" w:hAnsi="Times New Roman" w:cs="Times New Roman"/>
                <w:lang w:val="nb-NO"/>
              </w:rPr>
            </w:pPr>
            <w:ins w:id="2033" w:author="NO Affiliate" w:date="2026-02-12T13:15:00Z" w16du:dateUtc="2026-02-12T12:15:00Z">
              <w:r w:rsidRPr="00A4509D">
                <w:rPr>
                  <w:rFonts w:ascii="Times New Roman" w:eastAsia="Times New Roman" w:hAnsi="Times New Roman" w:cs="Times New Roman"/>
                  <w:lang w:val="nb-NO"/>
                </w:rPr>
                <w:t>26 % (16/61)</w:t>
              </w:r>
            </w:ins>
          </w:p>
        </w:tc>
        <w:tc>
          <w:tcPr>
            <w:tcW w:w="1574" w:type="dxa"/>
          </w:tcPr>
          <w:p w14:paraId="73C2AA3B" w14:textId="77777777" w:rsidR="00BB4DD3" w:rsidRPr="00A4509D" w:rsidRDefault="00BB4DD3" w:rsidP="00C95775">
            <w:pPr>
              <w:widowControl/>
              <w:spacing w:after="0" w:line="240" w:lineRule="auto"/>
              <w:jc w:val="center"/>
              <w:rPr>
                <w:ins w:id="2034" w:author="NO Affiliate" w:date="2026-02-12T13:15:00Z" w16du:dateUtc="2026-02-12T12:15:00Z"/>
                <w:rFonts w:ascii="Times New Roman" w:eastAsia="Times New Roman" w:hAnsi="Times New Roman" w:cs="Times New Roman"/>
                <w:lang w:val="nb-NO"/>
              </w:rPr>
            </w:pPr>
            <w:ins w:id="2035" w:author="NO Affiliate" w:date="2026-02-12T13:15:00Z" w16du:dateUtc="2026-02-12T12:15:00Z">
              <w:r w:rsidRPr="00A4509D">
                <w:rPr>
                  <w:rFonts w:ascii="Times New Roman" w:eastAsia="Times New Roman" w:hAnsi="Times New Roman" w:cs="Times New Roman"/>
                  <w:lang w:val="nb-NO"/>
                </w:rPr>
                <w:t>41 % (23/56)</w:t>
              </w:r>
            </w:ins>
          </w:p>
        </w:tc>
        <w:tc>
          <w:tcPr>
            <w:tcW w:w="1572" w:type="dxa"/>
          </w:tcPr>
          <w:p w14:paraId="0E098CE7" w14:textId="77777777" w:rsidR="00BB4DD3" w:rsidRPr="00A4509D" w:rsidRDefault="00BB4DD3" w:rsidP="00C95775">
            <w:pPr>
              <w:widowControl/>
              <w:spacing w:after="0" w:line="240" w:lineRule="auto"/>
              <w:jc w:val="center"/>
              <w:rPr>
                <w:ins w:id="2036" w:author="NO Affiliate" w:date="2026-02-12T13:15:00Z" w16du:dateUtc="2026-02-12T12:15:00Z"/>
                <w:rFonts w:ascii="Times New Roman" w:eastAsia="Times New Roman" w:hAnsi="Times New Roman" w:cs="Times New Roman"/>
                <w:lang w:val="nb-NO"/>
              </w:rPr>
            </w:pPr>
            <w:ins w:id="2037" w:author="NO Affiliate" w:date="2026-02-12T13:15:00Z" w16du:dateUtc="2026-02-12T12:15:00Z">
              <w:r w:rsidRPr="00A4509D">
                <w:rPr>
                  <w:rFonts w:ascii="Times New Roman" w:eastAsia="Times New Roman" w:hAnsi="Times New Roman" w:cs="Times New Roman"/>
                  <w:lang w:val="nb-NO"/>
                </w:rPr>
                <w:t>39 % (22/57)</w:t>
              </w:r>
            </w:ins>
          </w:p>
        </w:tc>
      </w:tr>
    </w:tbl>
    <w:p w14:paraId="06A91351" w14:textId="77777777" w:rsidR="00BB4DD3" w:rsidRPr="00A4509D" w:rsidRDefault="00BB4DD3" w:rsidP="00BB4DD3">
      <w:pPr>
        <w:widowControl/>
        <w:spacing w:after="0" w:line="240" w:lineRule="auto"/>
        <w:rPr>
          <w:ins w:id="2038" w:author="NO Affiliate" w:date="2026-02-12T13:15:00Z" w16du:dateUtc="2026-02-12T12:15:00Z"/>
          <w:rFonts w:ascii="Times New Roman" w:eastAsia="Times New Roman" w:hAnsi="Times New Roman" w:cs="Times New Roman"/>
          <w:sz w:val="20"/>
          <w:lang w:val="nb-NO"/>
        </w:rPr>
      </w:pPr>
      <w:ins w:id="2039" w:author="NO Affiliate" w:date="2026-02-12T13:15:00Z" w16du:dateUtc="2026-02-12T12:15:00Z">
        <w:r w:rsidRPr="00A4509D">
          <w:rPr>
            <w:rFonts w:ascii="Times New Roman" w:eastAsia="Times New Roman" w:hAnsi="Times New Roman" w:cs="Times New Roman"/>
            <w:sz w:val="20"/>
            <w:lang w:val="nb-NO"/>
          </w:rPr>
          <w:t>Klinisk remisjon er definert som CDAI-skår &lt; 150; Klinisk respons er definert som reduksjon i CDAI-skår på minst 100 poeng eller i klinisk remisjon</w:t>
        </w:r>
      </w:ins>
    </w:p>
    <w:p w14:paraId="1F56BB35" w14:textId="77777777" w:rsidR="00BB4DD3" w:rsidRPr="00A4509D" w:rsidRDefault="00BB4DD3" w:rsidP="00BB4DD3">
      <w:pPr>
        <w:widowControl/>
        <w:spacing w:after="0" w:line="240" w:lineRule="auto"/>
        <w:ind w:left="284" w:hanging="284"/>
        <w:rPr>
          <w:ins w:id="2040" w:author="NO Affiliate" w:date="2026-02-12T13:15:00Z" w16du:dateUtc="2026-02-12T12:15:00Z"/>
          <w:rFonts w:ascii="Times New Roman" w:eastAsia="Times New Roman" w:hAnsi="Times New Roman" w:cs="Times New Roman"/>
          <w:sz w:val="20"/>
          <w:lang w:val="nb-NO"/>
        </w:rPr>
      </w:pPr>
      <w:ins w:id="2041" w:author="NO Affiliate" w:date="2026-02-12T13:15:00Z" w16du:dateUtc="2026-02-12T12:15:00Z">
        <w:r w:rsidRPr="00A4509D">
          <w:rPr>
            <w:rFonts w:ascii="Times New Roman" w:eastAsia="Times New Roman" w:hAnsi="Times New Roman" w:cs="Times New Roman"/>
            <w:sz w:val="20"/>
            <w:vertAlign w:val="superscript"/>
            <w:lang w:val="nb-NO"/>
          </w:rPr>
          <w:t>*</w:t>
        </w:r>
        <w:r w:rsidRPr="00A4509D">
          <w:rPr>
            <w:rFonts w:ascii="Times New Roman" w:eastAsia="Times New Roman" w:hAnsi="Times New Roman" w:cs="Times New Roman"/>
            <w:sz w:val="20"/>
            <w:lang w:val="nb-NO"/>
          </w:rPr>
          <w:tab/>
          <w:t>Placebogruppen besto av pasienter som hadde respons på ustekinumab og ble randomisert til å få placebo ved start av vedlikeholdsbehandling.</w:t>
        </w:r>
      </w:ins>
    </w:p>
    <w:p w14:paraId="5D589D3E" w14:textId="77777777" w:rsidR="00BB4DD3" w:rsidRPr="00A4509D" w:rsidRDefault="00BB4DD3" w:rsidP="00BB4DD3">
      <w:pPr>
        <w:widowControl/>
        <w:spacing w:after="0" w:line="240" w:lineRule="auto"/>
        <w:ind w:left="284" w:hanging="284"/>
        <w:rPr>
          <w:ins w:id="2042" w:author="NO Affiliate" w:date="2026-02-12T13:15:00Z" w16du:dateUtc="2026-02-12T12:15:00Z"/>
          <w:rFonts w:ascii="Times New Roman" w:eastAsia="Times New Roman" w:hAnsi="Times New Roman" w:cs="Times New Roman"/>
          <w:sz w:val="20"/>
          <w:lang w:val="nb-NO"/>
        </w:rPr>
      </w:pPr>
      <w:ins w:id="2043" w:author="NO Affiliate" w:date="2026-02-12T13:15:00Z" w16du:dateUtc="2026-02-12T12:15:00Z">
        <w:r w:rsidRPr="00A4509D">
          <w:rPr>
            <w:rFonts w:ascii="Times New Roman" w:eastAsia="Times New Roman" w:hAnsi="Times New Roman" w:cs="Times New Roman"/>
            <w:sz w:val="20"/>
            <w:vertAlign w:val="superscript"/>
            <w:lang w:val="nb-NO"/>
          </w:rPr>
          <w:t>†</w:t>
        </w:r>
        <w:r w:rsidRPr="00A4509D">
          <w:rPr>
            <w:rFonts w:ascii="Times New Roman" w:eastAsia="Times New Roman" w:hAnsi="Times New Roman" w:cs="Times New Roman"/>
            <w:sz w:val="20"/>
            <w:lang w:val="nb-NO"/>
          </w:rPr>
          <w:tab/>
          <w:t>Pasienter som hadde 100 poengs klinisk respons på ustekinumab ved start av vedlikeholdsbehandling</w:t>
        </w:r>
      </w:ins>
    </w:p>
    <w:p w14:paraId="2B954E2F" w14:textId="77777777" w:rsidR="00BB4DD3" w:rsidRPr="00A4509D" w:rsidRDefault="00BB4DD3" w:rsidP="00BB4DD3">
      <w:pPr>
        <w:widowControl/>
        <w:spacing w:after="0" w:line="240" w:lineRule="auto"/>
        <w:ind w:left="284" w:hanging="284"/>
        <w:rPr>
          <w:ins w:id="2044" w:author="NO Affiliate" w:date="2026-02-12T13:15:00Z" w16du:dateUtc="2026-02-12T12:15:00Z"/>
          <w:rFonts w:ascii="Times New Roman" w:eastAsia="Times New Roman" w:hAnsi="Times New Roman" w:cs="Times New Roman"/>
          <w:sz w:val="20"/>
          <w:lang w:val="nb-NO"/>
        </w:rPr>
      </w:pPr>
      <w:ins w:id="2045" w:author="NO Affiliate" w:date="2026-02-12T13:15:00Z" w16du:dateUtc="2026-02-12T12:15:00Z">
        <w:r w:rsidRPr="00A4509D">
          <w:rPr>
            <w:rFonts w:ascii="Times New Roman" w:eastAsia="Times New Roman" w:hAnsi="Times New Roman" w:cs="Times New Roman"/>
            <w:sz w:val="20"/>
            <w:vertAlign w:val="superscript"/>
            <w:lang w:val="nb-NO"/>
          </w:rPr>
          <w:t>‡</w:t>
        </w:r>
        <w:r w:rsidRPr="00A4509D">
          <w:rPr>
            <w:rFonts w:ascii="Times New Roman" w:eastAsia="Times New Roman" w:hAnsi="Times New Roman" w:cs="Times New Roman"/>
            <w:sz w:val="20"/>
            <w:lang w:val="nb-NO"/>
          </w:rPr>
          <w:tab/>
          <w:t>Pasienter som hadde hatt effekt av anti-TNFα-behandling men ikke av konvensjonell behandling</w:t>
        </w:r>
      </w:ins>
    </w:p>
    <w:p w14:paraId="19E521D1" w14:textId="77777777" w:rsidR="00BB4DD3" w:rsidRPr="00A4509D" w:rsidRDefault="00BB4DD3" w:rsidP="00BB4DD3">
      <w:pPr>
        <w:widowControl/>
        <w:spacing w:after="0" w:line="240" w:lineRule="auto"/>
        <w:ind w:left="284" w:hanging="284"/>
        <w:rPr>
          <w:ins w:id="2046" w:author="NO Affiliate" w:date="2026-02-12T13:15:00Z" w16du:dateUtc="2026-02-12T12:15:00Z"/>
          <w:rFonts w:ascii="Times New Roman" w:eastAsia="Times New Roman" w:hAnsi="Times New Roman" w:cs="Times New Roman"/>
          <w:sz w:val="20"/>
          <w:lang w:val="nb-NO"/>
        </w:rPr>
      </w:pPr>
      <w:ins w:id="2047" w:author="NO Affiliate" w:date="2026-02-12T13:15:00Z" w16du:dateUtc="2026-02-12T12:15:00Z">
        <w:r w:rsidRPr="00A4509D">
          <w:rPr>
            <w:rFonts w:ascii="Times New Roman" w:eastAsia="Times New Roman" w:hAnsi="Times New Roman" w:cs="Times New Roman"/>
            <w:sz w:val="20"/>
            <w:vertAlign w:val="superscript"/>
            <w:lang w:val="nb-NO"/>
          </w:rPr>
          <w:t>§</w:t>
        </w:r>
        <w:r w:rsidRPr="00A4509D">
          <w:rPr>
            <w:rFonts w:ascii="Times New Roman" w:eastAsia="Times New Roman" w:hAnsi="Times New Roman" w:cs="Times New Roman"/>
            <w:sz w:val="20"/>
            <w:lang w:val="nb-NO"/>
          </w:rPr>
          <w:tab/>
          <w:t>Pasienter som var anti</w:t>
        </w:r>
        <w:r w:rsidRPr="00A4509D">
          <w:rPr>
            <w:rFonts w:ascii="Times New Roman" w:eastAsia="Times New Roman" w:hAnsi="Times New Roman" w:cs="Times New Roman"/>
            <w:sz w:val="20"/>
            <w:lang w:val="nb-NO"/>
          </w:rPr>
          <w:noBreakHyphen/>
          <w:t>TNFα-refraktære/intolerante</w:t>
        </w:r>
      </w:ins>
    </w:p>
    <w:p w14:paraId="064F0002" w14:textId="77777777" w:rsidR="00BB4DD3" w:rsidRPr="00A4509D" w:rsidRDefault="00BB4DD3" w:rsidP="00BB4DD3">
      <w:pPr>
        <w:widowControl/>
        <w:spacing w:after="0" w:line="240" w:lineRule="auto"/>
        <w:ind w:left="284" w:hanging="284"/>
        <w:rPr>
          <w:ins w:id="2048" w:author="NO Affiliate" w:date="2026-02-12T13:15:00Z" w16du:dateUtc="2026-02-12T12:15:00Z"/>
          <w:rFonts w:ascii="Times New Roman" w:eastAsia="Times New Roman" w:hAnsi="Times New Roman" w:cs="Times New Roman"/>
          <w:sz w:val="20"/>
          <w:lang w:val="nb-NO"/>
        </w:rPr>
      </w:pPr>
      <w:ins w:id="2049" w:author="NO Affiliate" w:date="2026-02-12T13:15:00Z" w16du:dateUtc="2026-02-12T12:15:00Z">
        <w:r w:rsidRPr="00A4509D">
          <w:rPr>
            <w:rFonts w:ascii="Times New Roman" w:eastAsia="Times New Roman" w:hAnsi="Times New Roman" w:cs="Times New Roman"/>
            <w:sz w:val="20"/>
            <w:vertAlign w:val="superscript"/>
            <w:lang w:val="nb-NO"/>
          </w:rPr>
          <w:t>a</w:t>
        </w:r>
        <w:r w:rsidRPr="00A4509D">
          <w:rPr>
            <w:rFonts w:ascii="Times New Roman" w:eastAsia="Times New Roman" w:hAnsi="Times New Roman" w:cs="Times New Roman"/>
            <w:sz w:val="20"/>
            <w:lang w:val="nb-NO"/>
          </w:rPr>
          <w:tab/>
          <w:t>p &lt; 0,01</w:t>
        </w:r>
      </w:ins>
    </w:p>
    <w:p w14:paraId="1FBFFF3B" w14:textId="77777777" w:rsidR="00BB4DD3" w:rsidRPr="00A4509D" w:rsidRDefault="00BB4DD3" w:rsidP="00BB4DD3">
      <w:pPr>
        <w:widowControl/>
        <w:spacing w:after="0" w:line="240" w:lineRule="auto"/>
        <w:ind w:left="284" w:hanging="284"/>
        <w:rPr>
          <w:ins w:id="2050" w:author="NO Affiliate" w:date="2026-02-12T13:15:00Z" w16du:dateUtc="2026-02-12T12:15:00Z"/>
          <w:rFonts w:ascii="Times New Roman" w:eastAsia="Times New Roman" w:hAnsi="Times New Roman" w:cs="Times New Roman"/>
          <w:sz w:val="20"/>
          <w:lang w:val="nb-NO"/>
        </w:rPr>
      </w:pPr>
      <w:ins w:id="2051" w:author="NO Affiliate" w:date="2026-02-12T13:15:00Z" w16du:dateUtc="2026-02-12T12:15:00Z">
        <w:r w:rsidRPr="00A4509D">
          <w:rPr>
            <w:rFonts w:ascii="Times New Roman" w:eastAsia="Times New Roman" w:hAnsi="Times New Roman" w:cs="Times New Roman"/>
            <w:sz w:val="20"/>
            <w:vertAlign w:val="superscript"/>
            <w:lang w:val="nb-NO"/>
          </w:rPr>
          <w:t>b</w:t>
        </w:r>
        <w:r w:rsidRPr="00A4509D">
          <w:rPr>
            <w:rFonts w:ascii="Times New Roman" w:eastAsia="Times New Roman" w:hAnsi="Times New Roman" w:cs="Times New Roman"/>
            <w:sz w:val="20"/>
            <w:lang w:val="nb-NO"/>
          </w:rPr>
          <w:tab/>
          <w:t>p &lt; 0,05</w:t>
        </w:r>
      </w:ins>
    </w:p>
    <w:p w14:paraId="23AF3E3F" w14:textId="77777777" w:rsidR="00BB4DD3" w:rsidRPr="00A4509D" w:rsidRDefault="00BB4DD3" w:rsidP="00BB4DD3">
      <w:pPr>
        <w:widowControl/>
        <w:spacing w:after="0" w:line="240" w:lineRule="auto"/>
        <w:ind w:left="284" w:hanging="284"/>
        <w:rPr>
          <w:ins w:id="2052" w:author="NO Affiliate" w:date="2026-02-12T13:15:00Z" w16du:dateUtc="2026-02-12T12:15:00Z"/>
          <w:rFonts w:ascii="Times New Roman" w:eastAsia="Times New Roman" w:hAnsi="Times New Roman" w:cs="Times New Roman"/>
          <w:sz w:val="20"/>
          <w:lang w:val="nb-NO"/>
        </w:rPr>
      </w:pPr>
      <w:ins w:id="2053" w:author="NO Affiliate" w:date="2026-02-12T13:15:00Z" w16du:dateUtc="2026-02-12T12:15:00Z">
        <w:r w:rsidRPr="00A4509D">
          <w:rPr>
            <w:rFonts w:ascii="Times New Roman" w:eastAsia="Times New Roman" w:hAnsi="Times New Roman" w:cs="Times New Roman"/>
            <w:sz w:val="20"/>
            <w:vertAlign w:val="superscript"/>
            <w:lang w:val="nb-NO"/>
          </w:rPr>
          <w:t>c</w:t>
        </w:r>
        <w:r w:rsidRPr="00A4509D">
          <w:rPr>
            <w:rFonts w:ascii="Times New Roman" w:eastAsia="Times New Roman" w:hAnsi="Times New Roman" w:cs="Times New Roman"/>
            <w:sz w:val="20"/>
            <w:lang w:val="nb-NO"/>
          </w:rPr>
          <w:tab/>
          <w:t>nominelt signifikant (p &lt; 0,05)</w:t>
        </w:r>
      </w:ins>
    </w:p>
    <w:p w14:paraId="14F3B920" w14:textId="77777777" w:rsidR="00BB4DD3" w:rsidRPr="00A4509D" w:rsidRDefault="00BB4DD3" w:rsidP="00BB4DD3">
      <w:pPr>
        <w:widowControl/>
        <w:spacing w:after="0" w:line="240" w:lineRule="auto"/>
        <w:rPr>
          <w:ins w:id="2054" w:author="NO Affiliate" w:date="2026-02-12T13:15:00Z" w16du:dateUtc="2026-02-12T12:15:00Z"/>
          <w:rFonts w:ascii="Times New Roman" w:hAnsi="Times New Roman" w:cs="Times New Roman"/>
          <w:lang w:val="nb-NO"/>
        </w:rPr>
      </w:pPr>
    </w:p>
    <w:p w14:paraId="6511C9FA" w14:textId="77777777" w:rsidR="00BB4DD3" w:rsidRPr="00A4509D" w:rsidRDefault="00BB4DD3" w:rsidP="00BB4DD3">
      <w:pPr>
        <w:widowControl/>
        <w:spacing w:after="0" w:line="240" w:lineRule="auto"/>
        <w:rPr>
          <w:ins w:id="2055" w:author="NO Affiliate" w:date="2026-02-12T13:15:00Z" w16du:dateUtc="2026-02-12T12:15:00Z"/>
          <w:rFonts w:ascii="Times New Roman" w:eastAsia="Times New Roman" w:hAnsi="Times New Roman" w:cs="Times New Roman"/>
          <w:lang w:val="nb-NO"/>
        </w:rPr>
      </w:pPr>
      <w:ins w:id="2056" w:author="NO Affiliate" w:date="2026-02-12T13:15:00Z" w16du:dateUtc="2026-02-12T12:15:00Z">
        <w:r w:rsidRPr="00A4509D">
          <w:rPr>
            <w:rFonts w:ascii="Times New Roman" w:eastAsia="Times New Roman" w:hAnsi="Times New Roman" w:cs="Times New Roman"/>
            <w:lang w:val="nb-NO"/>
          </w:rPr>
          <w:t>I IM-UNITI var det 29 av 129 pasienter som ikke opprettholdt respons på ustekinumab når de ble behandlet hver 12. uke og hadde anledning til dosejustering slik at de fikk ustekinumab hver 8. uke. Tap av respons ble definert som CDAI-skår ≥ 220 poeng og ≥ 100 poengs økning fra CDAI-skår ved baseline. Blant disse pasientene ble klinisk remisjon oppnådd hos 41,4 % av pasientene 16 uker etter dosejustering.</w:t>
        </w:r>
      </w:ins>
    </w:p>
    <w:p w14:paraId="767E755A" w14:textId="77777777" w:rsidR="00BB4DD3" w:rsidRPr="00A4509D" w:rsidRDefault="00BB4DD3" w:rsidP="00BB4DD3">
      <w:pPr>
        <w:widowControl/>
        <w:spacing w:after="0" w:line="240" w:lineRule="auto"/>
        <w:rPr>
          <w:ins w:id="2057" w:author="NO Affiliate" w:date="2026-02-12T13:15:00Z" w16du:dateUtc="2026-02-12T12:15:00Z"/>
          <w:rFonts w:ascii="Times New Roman" w:hAnsi="Times New Roman" w:cs="Times New Roman"/>
          <w:lang w:val="nb-NO"/>
        </w:rPr>
      </w:pPr>
    </w:p>
    <w:p w14:paraId="6C68EF5C" w14:textId="77777777" w:rsidR="00BB4DD3" w:rsidRPr="00A4509D" w:rsidRDefault="00BB4DD3" w:rsidP="00BB4DD3">
      <w:pPr>
        <w:widowControl/>
        <w:spacing w:after="0" w:line="240" w:lineRule="auto"/>
        <w:rPr>
          <w:ins w:id="2058" w:author="NO Affiliate" w:date="2026-02-12T13:15:00Z" w16du:dateUtc="2026-02-12T12:15:00Z"/>
          <w:rFonts w:ascii="Times New Roman" w:eastAsia="Times New Roman" w:hAnsi="Times New Roman" w:cs="Times New Roman"/>
          <w:lang w:val="nb-NO"/>
        </w:rPr>
      </w:pPr>
      <w:ins w:id="2059" w:author="NO Affiliate" w:date="2026-02-12T13:15:00Z" w16du:dateUtc="2026-02-12T12:15:00Z">
        <w:r w:rsidRPr="00A4509D">
          <w:rPr>
            <w:rFonts w:ascii="Times New Roman" w:eastAsia="Times New Roman" w:hAnsi="Times New Roman" w:cs="Times New Roman"/>
            <w:lang w:val="nb-NO"/>
          </w:rPr>
          <w:t>Pasienter som ikke hadde klinisk respons på induksjon med ustekinumab i uke 8 av induksjonsstudiene UNITI-1 og UNITI-2 (476 pasienter), gikk inn i den ikke-randomiserte delen av vedlikeholdsstudien (IM-UNITI) og fikk en 90 mg subkutan injeksjon av ustekinumab på det tidspunktet. Åtte uker senere oppnådde 50,5 % av pasientene klinisk respons og fortsatte å få vedlikeholdsdosering hver 8. uke. Blant disse pasientene med fortsatt vedlikeholdsdosering, opprettholdt de fleste respons (68,1 %) og oppnådde remisjon (50,2 %) i uke 44, med en andel tilsvarende som for pasientene som innledningsvis responderte på induksjon med ustekinumab.</w:t>
        </w:r>
      </w:ins>
    </w:p>
    <w:p w14:paraId="10B38B65" w14:textId="77777777" w:rsidR="00BB4DD3" w:rsidRPr="00A4509D" w:rsidRDefault="00BB4DD3" w:rsidP="00BB4DD3">
      <w:pPr>
        <w:widowControl/>
        <w:spacing w:after="0" w:line="240" w:lineRule="auto"/>
        <w:rPr>
          <w:ins w:id="2060" w:author="NO Affiliate" w:date="2026-02-12T13:15:00Z" w16du:dateUtc="2026-02-12T12:15:00Z"/>
          <w:rFonts w:ascii="Times New Roman" w:hAnsi="Times New Roman" w:cs="Times New Roman"/>
          <w:lang w:val="nb-NO"/>
        </w:rPr>
      </w:pPr>
    </w:p>
    <w:p w14:paraId="52F7559E" w14:textId="77777777" w:rsidR="00BB4DD3" w:rsidRPr="00A4509D" w:rsidRDefault="00BB4DD3" w:rsidP="00BB4DD3">
      <w:pPr>
        <w:widowControl/>
        <w:spacing w:after="0" w:line="240" w:lineRule="auto"/>
        <w:rPr>
          <w:ins w:id="2061" w:author="NO Affiliate" w:date="2026-02-12T13:15:00Z" w16du:dateUtc="2026-02-12T12:15:00Z"/>
          <w:rFonts w:ascii="Times New Roman" w:eastAsia="Times New Roman" w:hAnsi="Times New Roman" w:cs="Times New Roman"/>
          <w:lang w:val="nb-NO"/>
        </w:rPr>
      </w:pPr>
      <w:ins w:id="2062" w:author="NO Affiliate" w:date="2026-02-12T13:15:00Z" w16du:dateUtc="2026-02-12T12:15:00Z">
        <w:r w:rsidRPr="00A4509D">
          <w:rPr>
            <w:rFonts w:ascii="Times New Roman" w:eastAsia="Times New Roman" w:hAnsi="Times New Roman" w:cs="Times New Roman"/>
            <w:lang w:val="nb-NO"/>
          </w:rPr>
          <w:t>Av 131 pasienter som responderte på induksjon med ustekinumab og ble randomisert til placebogruppen ved start av vedlikeholdsstudien, var det 51 som deretter mistet respons og fikk 90 mg ustekinumab subkutant hver 8. uke. De fleste av pasientene som mistet respons og fortsatte med ustekinumab gjorde dette innen 24 uker etter induksjonsinfusjonen. Av disse 51 pasientene oppnådde 70,6 % klinisk respons og 39,2 % oppnådde klinisk remisjon 16 uker etter første subkutane dose av ustekinumab.</w:t>
        </w:r>
      </w:ins>
    </w:p>
    <w:p w14:paraId="759C6384" w14:textId="77777777" w:rsidR="00BB4DD3" w:rsidRPr="00A4509D" w:rsidRDefault="00BB4DD3" w:rsidP="00BB4DD3">
      <w:pPr>
        <w:widowControl/>
        <w:spacing w:after="0" w:line="240" w:lineRule="auto"/>
        <w:rPr>
          <w:ins w:id="2063" w:author="NO Affiliate" w:date="2026-02-12T13:15:00Z" w16du:dateUtc="2026-02-12T12:15:00Z"/>
          <w:rFonts w:ascii="Times New Roman" w:hAnsi="Times New Roman" w:cs="Times New Roman"/>
          <w:lang w:val="nb-NO"/>
        </w:rPr>
      </w:pPr>
    </w:p>
    <w:p w14:paraId="0BA2A5FC" w14:textId="77777777" w:rsidR="00BB4DD3" w:rsidRPr="00A4509D" w:rsidRDefault="00BB4DD3" w:rsidP="00BB4DD3">
      <w:pPr>
        <w:widowControl/>
        <w:spacing w:after="0" w:line="240" w:lineRule="auto"/>
        <w:rPr>
          <w:ins w:id="2064" w:author="NO Affiliate" w:date="2026-02-12T13:15:00Z" w16du:dateUtc="2026-02-12T12:15:00Z"/>
          <w:rFonts w:ascii="Times New Roman" w:eastAsia="Times New Roman" w:hAnsi="Times New Roman" w:cs="Times New Roman"/>
          <w:lang w:val="nb-NO"/>
        </w:rPr>
      </w:pPr>
      <w:ins w:id="2065" w:author="NO Affiliate" w:date="2026-02-12T13:15:00Z" w16du:dateUtc="2026-02-12T12:15:00Z">
        <w:r w:rsidRPr="00A4509D">
          <w:rPr>
            <w:rFonts w:ascii="Times New Roman" w:eastAsia="Times New Roman" w:hAnsi="Times New Roman" w:cs="Times New Roman"/>
            <w:lang w:val="nb-NO"/>
          </w:rPr>
          <w:t>I IM-UNITI kunne pasienter som fullførte studiens 44 uker fortsette med behandling i en studieforlengelse. Hos de 567 pasientene som ble inkludert på og behandlet med ustekinumab i studieforlengelsen ble klinisk remisjon og respons generelt opprettholdt til uke 252 både hos pasienter som ikke hadde hatt effekt av TNF</w:t>
        </w:r>
        <w:r w:rsidRPr="00A4509D">
          <w:rPr>
            <w:rFonts w:ascii="Times New Roman" w:eastAsia="Times New Roman" w:hAnsi="Times New Roman" w:cs="Times New Roman"/>
            <w:lang w:val="nb-NO"/>
          </w:rPr>
          <w:noBreakHyphen/>
          <w:t>behandling og de som ikke hadde hatt effekt av konvensjonell behandling.</w:t>
        </w:r>
      </w:ins>
    </w:p>
    <w:p w14:paraId="79C65EBA" w14:textId="77777777" w:rsidR="00BB4DD3" w:rsidRPr="00A4509D" w:rsidRDefault="00BB4DD3" w:rsidP="00BB4DD3">
      <w:pPr>
        <w:widowControl/>
        <w:spacing w:after="0" w:line="240" w:lineRule="auto"/>
        <w:rPr>
          <w:ins w:id="2066" w:author="NO Affiliate" w:date="2026-02-12T13:15:00Z" w16du:dateUtc="2026-02-12T12:15:00Z"/>
          <w:rFonts w:ascii="Times New Roman" w:hAnsi="Times New Roman" w:cs="Times New Roman"/>
          <w:lang w:val="nb-NO"/>
        </w:rPr>
      </w:pPr>
    </w:p>
    <w:p w14:paraId="4A2D0FE3" w14:textId="77777777" w:rsidR="00BB4DD3" w:rsidRPr="00A4509D" w:rsidRDefault="00BB4DD3" w:rsidP="00BB4DD3">
      <w:pPr>
        <w:widowControl/>
        <w:spacing w:after="0" w:line="240" w:lineRule="auto"/>
        <w:rPr>
          <w:ins w:id="2067" w:author="NO Affiliate" w:date="2026-02-12T13:15:00Z" w16du:dateUtc="2026-02-12T12:15:00Z"/>
          <w:rFonts w:ascii="Times New Roman" w:eastAsia="Times New Roman" w:hAnsi="Times New Roman" w:cs="Times New Roman"/>
          <w:lang w:val="nb-NO"/>
        </w:rPr>
      </w:pPr>
      <w:ins w:id="2068" w:author="NO Affiliate" w:date="2026-02-12T13:15:00Z" w16du:dateUtc="2026-02-12T12:15:00Z">
        <w:r w:rsidRPr="00A4509D">
          <w:rPr>
            <w:rFonts w:ascii="Times New Roman" w:eastAsia="Times New Roman" w:hAnsi="Times New Roman" w:cs="Times New Roman"/>
            <w:lang w:val="nb-NO"/>
          </w:rPr>
          <w:t>Ingen nye sikkerhetsfunn ble påvist i denne studieforlengelsen ved opptil 5 års behandling hos pasienter med Crohns sykdom.</w:t>
        </w:r>
      </w:ins>
    </w:p>
    <w:p w14:paraId="3DC75D4B" w14:textId="77777777" w:rsidR="00BB4DD3" w:rsidRPr="00A4509D" w:rsidRDefault="00BB4DD3" w:rsidP="00BB4DD3">
      <w:pPr>
        <w:widowControl/>
        <w:spacing w:after="0" w:line="240" w:lineRule="auto"/>
        <w:rPr>
          <w:ins w:id="2069" w:author="NO Affiliate" w:date="2026-02-12T13:15:00Z" w16du:dateUtc="2026-02-12T12:15:00Z"/>
          <w:rFonts w:ascii="Times New Roman" w:hAnsi="Times New Roman" w:cs="Times New Roman"/>
          <w:lang w:val="nb-NO"/>
        </w:rPr>
      </w:pPr>
    </w:p>
    <w:p w14:paraId="2452DA51" w14:textId="77777777" w:rsidR="00BB4DD3" w:rsidRPr="00A4509D" w:rsidRDefault="00BB4DD3" w:rsidP="00BB4DD3">
      <w:pPr>
        <w:keepNext/>
        <w:widowControl/>
        <w:spacing w:after="0" w:line="240" w:lineRule="auto"/>
        <w:rPr>
          <w:ins w:id="2070" w:author="NO Affiliate" w:date="2026-02-12T13:15:00Z" w16du:dateUtc="2026-02-12T12:15:00Z"/>
          <w:rFonts w:ascii="Times New Roman" w:eastAsia="Times New Roman" w:hAnsi="Times New Roman" w:cs="Times New Roman"/>
          <w:lang w:val="nb-NO"/>
        </w:rPr>
      </w:pPr>
      <w:ins w:id="2071" w:author="NO Affiliate" w:date="2026-02-12T13:15:00Z" w16du:dateUtc="2026-02-12T12:15:00Z">
        <w:r w:rsidRPr="00A4509D">
          <w:rPr>
            <w:rFonts w:ascii="Times New Roman" w:eastAsia="Times New Roman" w:hAnsi="Times New Roman" w:cs="Times New Roman"/>
            <w:i/>
            <w:lang w:val="nb-NO"/>
          </w:rPr>
          <w:t>Endoskopi</w:t>
        </w:r>
      </w:ins>
    </w:p>
    <w:p w14:paraId="198E27A0" w14:textId="77777777" w:rsidR="00BB4DD3" w:rsidRPr="00A4509D" w:rsidRDefault="00BB4DD3" w:rsidP="00BB4DD3">
      <w:pPr>
        <w:keepNext/>
        <w:widowControl/>
        <w:spacing w:after="0" w:line="240" w:lineRule="auto"/>
        <w:rPr>
          <w:ins w:id="2072" w:author="NO Affiliate" w:date="2026-02-12T13:15:00Z" w16du:dateUtc="2026-02-12T12:15:00Z"/>
          <w:rFonts w:ascii="Times New Roman" w:eastAsia="Times New Roman" w:hAnsi="Times New Roman" w:cs="Times New Roman"/>
          <w:lang w:val="nb-NO"/>
        </w:rPr>
      </w:pPr>
      <w:ins w:id="2073" w:author="NO Affiliate" w:date="2026-02-12T13:15:00Z" w16du:dateUtc="2026-02-12T12:15:00Z">
        <w:r w:rsidRPr="00A4509D">
          <w:rPr>
            <w:rFonts w:ascii="Times New Roman" w:eastAsia="Times New Roman" w:hAnsi="Times New Roman" w:cs="Times New Roman"/>
            <w:lang w:val="nb-NO"/>
          </w:rPr>
          <w:t>Endoskopisk utseende av mukosa ble evaluert hos 252 pasienter med forhåndsdefinert baseline endoskopisk sykdomsaktivitet i en substudie. Det primære endepunktet var endring fra baseline i SES- CD (Simplified Endoscopic Disease Severity Score for Crohn's Disease), en sammensatt skår på tvers av 5 ileo-kolonsegmenter for nærvær/størrelse av sår, andel av mukosaoverflate dekket av sår, andel av mukosaoverflate rammet av andre lesjoner og nærvær/type av forsnevring/strikturer. I uke 8, etter en enkel intravenøs induksjonsdose, var endringen i SES-CD-skår større i ustekinumabgruppen (n = 155, gjennomsnittlig endring = -2,8) enn i placebogruppen (n = 97, gjennomsnittlig</w:t>
        </w:r>
      </w:ins>
    </w:p>
    <w:p w14:paraId="7D92E290" w14:textId="77777777" w:rsidR="00BB4DD3" w:rsidRPr="00A4509D" w:rsidRDefault="00BB4DD3" w:rsidP="00BB4DD3">
      <w:pPr>
        <w:widowControl/>
        <w:spacing w:after="0" w:line="240" w:lineRule="auto"/>
        <w:rPr>
          <w:ins w:id="2074" w:author="NO Affiliate" w:date="2026-02-12T13:15:00Z" w16du:dateUtc="2026-02-12T12:15:00Z"/>
          <w:rFonts w:ascii="Times New Roman" w:eastAsia="Times New Roman" w:hAnsi="Times New Roman" w:cs="Times New Roman"/>
          <w:lang w:val="nb-NO"/>
        </w:rPr>
      </w:pPr>
      <w:ins w:id="2075" w:author="NO Affiliate" w:date="2026-02-12T13:15:00Z" w16du:dateUtc="2026-02-12T12:15:00Z">
        <w:r w:rsidRPr="00A4509D">
          <w:rPr>
            <w:rFonts w:ascii="Times New Roman" w:eastAsia="Times New Roman" w:hAnsi="Times New Roman" w:cs="Times New Roman"/>
            <w:lang w:val="nb-NO"/>
          </w:rPr>
          <w:t>endring = -0,7, p = 0,012).</w:t>
        </w:r>
      </w:ins>
    </w:p>
    <w:p w14:paraId="070AAC6C" w14:textId="77777777" w:rsidR="00BB4DD3" w:rsidRPr="00A4509D" w:rsidRDefault="00BB4DD3" w:rsidP="00BB4DD3">
      <w:pPr>
        <w:widowControl/>
        <w:spacing w:after="0" w:line="240" w:lineRule="auto"/>
        <w:rPr>
          <w:ins w:id="2076" w:author="NO Affiliate" w:date="2026-02-12T13:15:00Z" w16du:dateUtc="2026-02-12T12:15:00Z"/>
          <w:rFonts w:ascii="Times New Roman" w:hAnsi="Times New Roman" w:cs="Times New Roman"/>
          <w:lang w:val="nb-NO"/>
        </w:rPr>
      </w:pPr>
    </w:p>
    <w:p w14:paraId="3F855352" w14:textId="77777777" w:rsidR="00BB4DD3" w:rsidRPr="00A4509D" w:rsidRDefault="00BB4DD3" w:rsidP="00BB4DD3">
      <w:pPr>
        <w:widowControl/>
        <w:spacing w:after="0" w:line="240" w:lineRule="auto"/>
        <w:rPr>
          <w:ins w:id="2077" w:author="NO Affiliate" w:date="2026-02-12T13:15:00Z" w16du:dateUtc="2026-02-12T12:15:00Z"/>
          <w:rFonts w:ascii="Times New Roman" w:eastAsia="Times New Roman" w:hAnsi="Times New Roman" w:cs="Times New Roman"/>
          <w:lang w:val="nb-NO"/>
        </w:rPr>
      </w:pPr>
      <w:ins w:id="2078" w:author="NO Affiliate" w:date="2026-02-12T13:15:00Z" w16du:dateUtc="2026-02-12T12:15:00Z">
        <w:r w:rsidRPr="00A4509D">
          <w:rPr>
            <w:rFonts w:ascii="Times New Roman" w:eastAsia="Times New Roman" w:hAnsi="Times New Roman" w:cs="Times New Roman"/>
            <w:i/>
            <w:lang w:val="nb-NO"/>
          </w:rPr>
          <w:t>Fistelrespons</w:t>
        </w:r>
      </w:ins>
    </w:p>
    <w:p w14:paraId="78DA5172" w14:textId="77777777" w:rsidR="00BB4DD3" w:rsidRPr="00A4509D" w:rsidRDefault="00BB4DD3" w:rsidP="00BB4DD3">
      <w:pPr>
        <w:widowControl/>
        <w:spacing w:after="0" w:line="240" w:lineRule="auto"/>
        <w:rPr>
          <w:ins w:id="2079" w:author="NO Affiliate" w:date="2026-02-12T13:15:00Z" w16du:dateUtc="2026-02-12T12:15:00Z"/>
          <w:rFonts w:ascii="Times New Roman" w:eastAsia="Times New Roman" w:hAnsi="Times New Roman" w:cs="Times New Roman"/>
          <w:lang w:val="nb-NO"/>
        </w:rPr>
      </w:pPr>
      <w:ins w:id="2080" w:author="NO Affiliate" w:date="2026-02-12T13:15:00Z" w16du:dateUtc="2026-02-12T12:15:00Z">
        <w:r w:rsidRPr="00A4509D">
          <w:rPr>
            <w:rFonts w:ascii="Times New Roman" w:eastAsia="Times New Roman" w:hAnsi="Times New Roman" w:cs="Times New Roman"/>
            <w:lang w:val="nb-NO"/>
          </w:rPr>
          <w:t>I en undergruppe av pasienter med drenerende fistler ved baseline (8,8 %; n = 26), oppnådde 12/15 (80 %) av de ustekinumab-behandlede pasientene en fistelrespons i løpet av 44 uker (definert som ≥ 50 % reduksjon fra baseline i induksjonsstudien i antall drenerende fistler) sammenlignet med 5/11 (45,5 %) eksponert for placebo.</w:t>
        </w:r>
      </w:ins>
    </w:p>
    <w:p w14:paraId="6A736864" w14:textId="77777777" w:rsidR="00BB4DD3" w:rsidRPr="00A4509D" w:rsidRDefault="00BB4DD3" w:rsidP="00BB4DD3">
      <w:pPr>
        <w:widowControl/>
        <w:spacing w:after="0" w:line="240" w:lineRule="auto"/>
        <w:rPr>
          <w:ins w:id="2081" w:author="NO Affiliate" w:date="2026-02-12T13:15:00Z" w16du:dateUtc="2026-02-12T12:15:00Z"/>
          <w:rFonts w:ascii="Times New Roman" w:hAnsi="Times New Roman" w:cs="Times New Roman"/>
          <w:lang w:val="nb-NO"/>
        </w:rPr>
      </w:pPr>
    </w:p>
    <w:p w14:paraId="6878A668" w14:textId="77777777" w:rsidR="00BB4DD3" w:rsidRPr="00A4509D" w:rsidRDefault="00BB4DD3" w:rsidP="00BB4DD3">
      <w:pPr>
        <w:widowControl/>
        <w:spacing w:after="0" w:line="240" w:lineRule="auto"/>
        <w:rPr>
          <w:ins w:id="2082" w:author="NO Affiliate" w:date="2026-02-12T13:15:00Z" w16du:dateUtc="2026-02-12T12:15:00Z"/>
          <w:rFonts w:ascii="Times New Roman" w:eastAsia="Times New Roman" w:hAnsi="Times New Roman" w:cs="Times New Roman"/>
          <w:lang w:val="nb-NO"/>
        </w:rPr>
      </w:pPr>
      <w:ins w:id="2083" w:author="NO Affiliate" w:date="2026-02-12T13:15:00Z" w16du:dateUtc="2026-02-12T12:15:00Z">
        <w:r w:rsidRPr="00A4509D">
          <w:rPr>
            <w:rFonts w:ascii="Times New Roman" w:eastAsia="Times New Roman" w:hAnsi="Times New Roman" w:cs="Times New Roman"/>
            <w:i/>
            <w:lang w:val="nb-NO"/>
          </w:rPr>
          <w:lastRenderedPageBreak/>
          <w:t>Helserelatert livskvalitet</w:t>
        </w:r>
      </w:ins>
    </w:p>
    <w:p w14:paraId="7794DB10" w14:textId="77777777" w:rsidR="00BB4DD3" w:rsidRPr="00A4509D" w:rsidRDefault="00BB4DD3" w:rsidP="00BB4DD3">
      <w:pPr>
        <w:widowControl/>
        <w:spacing w:after="0" w:line="240" w:lineRule="auto"/>
        <w:rPr>
          <w:ins w:id="2084" w:author="NO Affiliate" w:date="2026-02-12T13:15:00Z" w16du:dateUtc="2026-02-12T12:15:00Z"/>
          <w:rFonts w:ascii="Times New Roman" w:eastAsia="Times New Roman" w:hAnsi="Times New Roman" w:cs="Times New Roman"/>
          <w:lang w:val="nb-NO"/>
        </w:rPr>
      </w:pPr>
      <w:ins w:id="2085" w:author="NO Affiliate" w:date="2026-02-12T13:15:00Z" w16du:dateUtc="2026-02-12T12:15:00Z">
        <w:r w:rsidRPr="00A4509D">
          <w:rPr>
            <w:rFonts w:ascii="Times New Roman" w:eastAsia="Times New Roman" w:hAnsi="Times New Roman" w:cs="Times New Roman"/>
            <w:lang w:val="nb-NO"/>
          </w:rPr>
          <w:t>Helserelatert livskvalitet ble vurdert ved IBDQ (Inflammatory Bowel Disease Questionnaire) og SF- 36-spørreskjemaer. I uke 8 hadde pasienter som fikk ustekinumab statistisk signifikant større og klinisk relevant forbedring i IBDQ-totalskår og SF-36 samlet skår for mental komponent i både UNITI-1 og UNITI-2 samt SF-36 samlet skår for fysisk komponent i UNITI-2, sammenlignet med placebo. Disse forbedringene ble generelt bedre opprettholdt hos ustekinumab-behandlede pasienter i IM-UNITI-studien til uke 44 sammenlignet med placebo. Forbedring i helserelatert livskvalitet ble generelt opprettholdt i studieforlengelsen til uke 252.</w:t>
        </w:r>
      </w:ins>
    </w:p>
    <w:p w14:paraId="685560D1" w14:textId="77777777" w:rsidR="00BB4DD3" w:rsidRPr="00A4509D" w:rsidRDefault="00BB4DD3" w:rsidP="00BB4DD3">
      <w:pPr>
        <w:widowControl/>
        <w:spacing w:after="0" w:line="240" w:lineRule="auto"/>
        <w:rPr>
          <w:ins w:id="2086" w:author="NO Affiliate" w:date="2026-02-12T13:15:00Z" w16du:dateUtc="2026-02-12T12:15:00Z"/>
          <w:rFonts w:ascii="Times New Roman" w:hAnsi="Times New Roman" w:cs="Times New Roman"/>
          <w:lang w:val="nb-NO"/>
        </w:rPr>
      </w:pPr>
    </w:p>
    <w:p w14:paraId="2E702744" w14:textId="77777777" w:rsidR="00BB4DD3" w:rsidRPr="00A4509D" w:rsidRDefault="00BB4DD3" w:rsidP="00BB4DD3">
      <w:pPr>
        <w:widowControl/>
        <w:spacing w:after="0" w:line="240" w:lineRule="auto"/>
        <w:rPr>
          <w:ins w:id="2087" w:author="NO Affiliate" w:date="2026-02-12T13:15:00Z" w16du:dateUtc="2026-02-12T12:15:00Z"/>
          <w:rFonts w:ascii="Times New Roman" w:eastAsia="Times New Roman" w:hAnsi="Times New Roman" w:cs="Times New Roman"/>
          <w:lang w:val="nb-NO"/>
        </w:rPr>
      </w:pPr>
      <w:ins w:id="2088" w:author="NO Affiliate" w:date="2026-02-12T13:15:00Z" w16du:dateUtc="2026-02-12T12:15:00Z">
        <w:r w:rsidRPr="00A4509D">
          <w:rPr>
            <w:rFonts w:ascii="Times New Roman" w:eastAsia="Times New Roman" w:hAnsi="Times New Roman" w:cs="Times New Roman"/>
            <w:u w:val="single" w:color="000000"/>
            <w:lang w:val="nb-NO"/>
          </w:rPr>
          <w:t>Immunogenisitet</w:t>
        </w:r>
      </w:ins>
    </w:p>
    <w:p w14:paraId="1F9F206A" w14:textId="77777777" w:rsidR="00BB4DD3" w:rsidRPr="00A4509D" w:rsidRDefault="00BB4DD3" w:rsidP="00BB4DD3">
      <w:pPr>
        <w:widowControl/>
        <w:spacing w:after="0" w:line="240" w:lineRule="auto"/>
        <w:rPr>
          <w:ins w:id="2089" w:author="NO Affiliate" w:date="2026-02-12T13:15:00Z" w16du:dateUtc="2026-02-12T12:15:00Z"/>
          <w:rFonts w:ascii="Times New Roman" w:eastAsia="Times New Roman" w:hAnsi="Times New Roman" w:cs="Times New Roman"/>
          <w:lang w:val="nb-NO"/>
        </w:rPr>
      </w:pPr>
      <w:ins w:id="2090" w:author="NO Affiliate" w:date="2026-02-12T13:15:00Z" w16du:dateUtc="2026-02-12T12:15:00Z">
        <w:r w:rsidRPr="00A4509D">
          <w:rPr>
            <w:rFonts w:ascii="Times New Roman" w:eastAsia="Times New Roman" w:hAnsi="Times New Roman" w:cs="Times New Roman"/>
            <w:lang w:val="nb-NO"/>
          </w:rPr>
          <w:t>Antistoffer mot ustekinumab kan utvikles under ustekinumab-behandling og de fleste er nøytraliserende. Dannelsen av antistoffer mot ustekinumab er assosiert med både økt clearance og redusert effekt av ustekinumab, unntatt hos pasienter med Crohns sykdom hvor det ikke ble observert noen redusert effekt. Det er ikke noen åpenbar sammenheng mellom nærvær av antistoffer mot ustekinumab og forekomst av reaksjoner på injeksjonsstedet.</w:t>
        </w:r>
      </w:ins>
    </w:p>
    <w:p w14:paraId="36AB4BA4" w14:textId="77777777" w:rsidR="00BB4DD3" w:rsidRPr="00A4509D" w:rsidRDefault="00BB4DD3" w:rsidP="00BB4DD3">
      <w:pPr>
        <w:widowControl/>
        <w:spacing w:after="0" w:line="240" w:lineRule="auto"/>
        <w:rPr>
          <w:ins w:id="2091" w:author="NO Affiliate" w:date="2026-02-12T13:15:00Z" w16du:dateUtc="2026-02-12T12:15:00Z"/>
          <w:rFonts w:ascii="Times New Roman" w:hAnsi="Times New Roman" w:cs="Times New Roman"/>
          <w:lang w:val="nb-NO"/>
        </w:rPr>
      </w:pPr>
    </w:p>
    <w:p w14:paraId="648190D7" w14:textId="77777777" w:rsidR="00BB4DD3" w:rsidRPr="00A4509D" w:rsidRDefault="00BB4DD3" w:rsidP="00BB4DD3">
      <w:pPr>
        <w:widowControl/>
        <w:spacing w:after="0" w:line="240" w:lineRule="auto"/>
        <w:rPr>
          <w:ins w:id="2092" w:author="NO Affiliate" w:date="2026-02-12T13:15:00Z" w16du:dateUtc="2026-02-12T12:15:00Z"/>
          <w:rFonts w:ascii="Times New Roman" w:eastAsia="Times New Roman" w:hAnsi="Times New Roman" w:cs="Times New Roman"/>
          <w:lang w:val="nb-NO"/>
        </w:rPr>
      </w:pPr>
      <w:ins w:id="2093" w:author="NO Affiliate" w:date="2026-02-12T13:15:00Z" w16du:dateUtc="2026-02-12T12:15:00Z">
        <w:r w:rsidRPr="00A4509D">
          <w:rPr>
            <w:rFonts w:ascii="Times New Roman" w:eastAsia="Times New Roman" w:hAnsi="Times New Roman" w:cs="Times New Roman"/>
            <w:u w:val="single" w:color="000000"/>
            <w:lang w:val="nb-NO"/>
          </w:rPr>
          <w:t>Pediatrisk populasjon</w:t>
        </w:r>
      </w:ins>
    </w:p>
    <w:p w14:paraId="599E8622" w14:textId="77777777" w:rsidR="00BB4DD3" w:rsidRPr="00A4509D" w:rsidRDefault="00BB4DD3" w:rsidP="00BB4DD3">
      <w:pPr>
        <w:widowControl/>
        <w:spacing w:after="0" w:line="240" w:lineRule="auto"/>
        <w:rPr>
          <w:ins w:id="2094" w:author="NO Affiliate" w:date="2026-02-12T13:15:00Z" w16du:dateUtc="2026-02-12T12:15:00Z"/>
          <w:rFonts w:ascii="Times New Roman" w:eastAsia="Times New Roman" w:hAnsi="Times New Roman" w:cs="Times New Roman"/>
          <w:lang w:val="nb-NO"/>
        </w:rPr>
      </w:pPr>
      <w:ins w:id="2095" w:author="NO Affiliate" w:date="2026-02-12T13:15:00Z" w16du:dateUtc="2026-02-12T12:15:00Z">
        <w:r w:rsidRPr="00A4509D">
          <w:rPr>
            <w:rFonts w:ascii="Times New Roman" w:eastAsia="Times New Roman" w:hAnsi="Times New Roman" w:cs="Times New Roman"/>
            <w:lang w:val="nb-NO"/>
          </w:rPr>
          <w:t>Det europeiske legemiddelkontoret (the European Medicines Agency) har utsatt forpliktelsen til å presentere resultater fra studier med referansepreparatet som inneholder ustekinumab i en eller flere undergrupper av den pediatriske populasjonen ved Crohns sykdom (se pkt. 4.2 for informasjon om pediatrisk bruk).</w:t>
        </w:r>
      </w:ins>
    </w:p>
    <w:p w14:paraId="318CB41F" w14:textId="77777777" w:rsidR="00BB4DD3" w:rsidRPr="00A4509D" w:rsidRDefault="00BB4DD3" w:rsidP="00BB4DD3">
      <w:pPr>
        <w:widowControl/>
        <w:spacing w:after="0" w:line="240" w:lineRule="auto"/>
        <w:rPr>
          <w:ins w:id="2096" w:author="NO Affiliate" w:date="2026-02-12T13:15:00Z" w16du:dateUtc="2026-02-12T12:15:00Z"/>
          <w:rFonts w:ascii="Times New Roman" w:eastAsia="Times New Roman" w:hAnsi="Times New Roman" w:cs="Times New Roman"/>
          <w:lang w:val="nb-NO"/>
        </w:rPr>
      </w:pPr>
    </w:p>
    <w:p w14:paraId="7DE6E712" w14:textId="77777777" w:rsidR="00BB4DD3" w:rsidRPr="00A4509D" w:rsidRDefault="00BB4DD3" w:rsidP="00BB4DD3">
      <w:pPr>
        <w:widowControl/>
        <w:spacing w:after="0" w:line="240" w:lineRule="auto"/>
        <w:rPr>
          <w:ins w:id="2097" w:author="NO Affiliate" w:date="2026-02-12T13:15:00Z" w16du:dateUtc="2026-02-12T12:15:00Z"/>
          <w:rFonts w:ascii="Times New Roman" w:eastAsia="Times New Roman" w:hAnsi="Times New Roman" w:cs="Times New Roman"/>
          <w:u w:val="single"/>
          <w:lang w:val="nb-NO"/>
        </w:rPr>
      </w:pPr>
      <w:ins w:id="2098" w:author="NO Affiliate" w:date="2026-02-12T13:15:00Z" w16du:dateUtc="2026-02-12T12:15:00Z">
        <w:r w:rsidRPr="00A4509D">
          <w:rPr>
            <w:rFonts w:ascii="Times New Roman" w:eastAsia="Times New Roman" w:hAnsi="Times New Roman" w:cs="Times New Roman"/>
            <w:u w:val="single"/>
            <w:lang w:val="nb-NO"/>
          </w:rPr>
          <w:t>Crohns sykdom hos barn</w:t>
        </w:r>
      </w:ins>
    </w:p>
    <w:p w14:paraId="1E3B8744" w14:textId="77777777" w:rsidR="00BB4DD3" w:rsidRPr="00A4509D" w:rsidRDefault="00BB4DD3" w:rsidP="00BB4DD3">
      <w:pPr>
        <w:widowControl/>
        <w:spacing w:after="0" w:line="240" w:lineRule="auto"/>
        <w:rPr>
          <w:ins w:id="2099" w:author="NO Affiliate" w:date="2026-02-12T13:15:00Z" w16du:dateUtc="2026-02-12T12:15:00Z"/>
          <w:rFonts w:ascii="Times New Roman" w:eastAsia="Times New Roman" w:hAnsi="Times New Roman" w:cs="Times New Roman"/>
          <w:lang w:val="nb-NO"/>
        </w:rPr>
      </w:pPr>
      <w:ins w:id="2100" w:author="NO Affiliate" w:date="2026-02-12T13:15:00Z" w16du:dateUtc="2026-02-12T12:15:00Z">
        <w:r w:rsidRPr="00A4509D">
          <w:rPr>
            <w:rFonts w:ascii="Times New Roman" w:eastAsia="Times New Roman" w:hAnsi="Times New Roman" w:cs="Times New Roman"/>
            <w:lang w:val="nb-NO"/>
          </w:rPr>
          <w:t>Sikkerhet og effekt av ustekinumab ble evaluert hos 48 pediatriske pasienter som veide minst 40 kg, i en interimanalyse fra en multisenter fase 3-studie (UNITI-Jr) hos pediatriske pasienter med moderat til alvorlig aktiv Crohns sykdom (definert med en pediatrisk Crohns sykdomsaktivitetsindeks [PCDAI]-skår&gt; 30) gjennom 52 ukers behandling (8 uker med induksjon og 44 uker med vedlikeholdsbehandling). Pasienter inkludert i studien hadde enten hatt utilstrekkelig respons på eller ikke tålt tidligere biologisk behandling eller konvensjonell behandling mot Crohns sykdom. Studien inkluderte en åpen induksjonsbehandling med en intravenøs enkeltdose av ustekinumab, på omtrent 6 mg/kg (se pkt. 4.2), etterfulgt av et randomisert dobbeltblindet subkutant vedlikeholdsregime med 90 mg ustekinumab administrert enten hver 8. uke eller hver 12. uke.</w:t>
        </w:r>
      </w:ins>
    </w:p>
    <w:p w14:paraId="6CC0FA91" w14:textId="77777777" w:rsidR="00BB4DD3" w:rsidRPr="00A4509D" w:rsidRDefault="00BB4DD3" w:rsidP="00BB4DD3">
      <w:pPr>
        <w:widowControl/>
        <w:spacing w:after="0" w:line="240" w:lineRule="auto"/>
        <w:rPr>
          <w:ins w:id="2101" w:author="NO Affiliate" w:date="2026-02-12T13:15:00Z" w16du:dateUtc="2026-02-12T12:15:00Z"/>
          <w:rFonts w:ascii="Times New Roman" w:eastAsia="Times New Roman" w:hAnsi="Times New Roman" w:cs="Times New Roman"/>
          <w:lang w:val="nb-NO"/>
        </w:rPr>
      </w:pPr>
    </w:p>
    <w:p w14:paraId="425975BA" w14:textId="77777777" w:rsidR="00BB4DD3" w:rsidRPr="00A4509D" w:rsidRDefault="00BB4DD3" w:rsidP="00BB4DD3">
      <w:pPr>
        <w:widowControl/>
        <w:spacing w:after="0" w:line="240" w:lineRule="auto"/>
        <w:rPr>
          <w:ins w:id="2102" w:author="NO Affiliate" w:date="2026-02-12T13:15:00Z" w16du:dateUtc="2026-02-12T12:15:00Z"/>
          <w:rFonts w:ascii="Times New Roman" w:eastAsia="Times New Roman" w:hAnsi="Times New Roman" w:cs="Times New Roman"/>
          <w:u w:val="single"/>
          <w:lang w:val="nb-NO"/>
        </w:rPr>
      </w:pPr>
      <w:ins w:id="2103" w:author="NO Affiliate" w:date="2026-02-12T13:15:00Z" w16du:dateUtc="2026-02-12T12:15:00Z">
        <w:r w:rsidRPr="00A4509D">
          <w:rPr>
            <w:rFonts w:ascii="Times New Roman" w:eastAsia="Times New Roman" w:hAnsi="Times New Roman" w:cs="Times New Roman"/>
            <w:u w:val="single"/>
            <w:lang w:val="nb-NO"/>
          </w:rPr>
          <w:t>Effektresultater</w:t>
        </w:r>
      </w:ins>
    </w:p>
    <w:p w14:paraId="7D062D85" w14:textId="77777777" w:rsidR="00BB4DD3" w:rsidRPr="00A4509D" w:rsidRDefault="00BB4DD3" w:rsidP="00BB4DD3">
      <w:pPr>
        <w:widowControl/>
        <w:spacing w:after="0" w:line="240" w:lineRule="auto"/>
        <w:rPr>
          <w:ins w:id="2104" w:author="NO Affiliate" w:date="2026-02-12T13:15:00Z" w16du:dateUtc="2026-02-12T12:15:00Z"/>
          <w:rFonts w:ascii="Times New Roman" w:eastAsia="Times New Roman" w:hAnsi="Times New Roman" w:cs="Times New Roman"/>
          <w:lang w:val="nb-NO"/>
        </w:rPr>
      </w:pPr>
      <w:ins w:id="2105" w:author="NO Affiliate" w:date="2026-02-12T13:15:00Z" w16du:dateUtc="2026-02-12T12:15:00Z">
        <w:r w:rsidRPr="00A4509D">
          <w:rPr>
            <w:rFonts w:ascii="Times New Roman" w:eastAsia="Times New Roman" w:hAnsi="Times New Roman" w:cs="Times New Roman"/>
            <w:lang w:val="nb-NO"/>
          </w:rPr>
          <w:t>Det primære endepunktet til studien var klinisk remisjon i induksjonsuke 8 (definert som PCDAI-skår ≤ 10). Andelen av pasienter som oppnådde klinisk remisjon var 52,1 % (25/48) og er sammenlignbart med det som ble observert i fase 3-studiene av ustekinumab hos voksne.</w:t>
        </w:r>
      </w:ins>
    </w:p>
    <w:p w14:paraId="710D360F" w14:textId="77777777" w:rsidR="00BB4DD3" w:rsidRPr="00A4509D" w:rsidRDefault="00BB4DD3" w:rsidP="00BB4DD3">
      <w:pPr>
        <w:widowControl/>
        <w:spacing w:after="0" w:line="240" w:lineRule="auto"/>
        <w:rPr>
          <w:ins w:id="2106" w:author="NO Affiliate" w:date="2026-02-12T13:15:00Z" w16du:dateUtc="2026-02-12T12:15:00Z"/>
          <w:rFonts w:ascii="Times New Roman" w:eastAsia="Times New Roman" w:hAnsi="Times New Roman" w:cs="Times New Roman"/>
          <w:lang w:val="nb-NO"/>
        </w:rPr>
      </w:pPr>
    </w:p>
    <w:p w14:paraId="22DFC946" w14:textId="77777777" w:rsidR="00BB4DD3" w:rsidRPr="00A4509D" w:rsidRDefault="00BB4DD3" w:rsidP="00BB4DD3">
      <w:pPr>
        <w:widowControl/>
        <w:spacing w:after="0" w:line="240" w:lineRule="auto"/>
        <w:rPr>
          <w:ins w:id="2107" w:author="NO Affiliate" w:date="2026-02-12T13:15:00Z" w16du:dateUtc="2026-02-12T12:15:00Z"/>
          <w:rFonts w:ascii="Times New Roman" w:eastAsia="Times New Roman" w:hAnsi="Times New Roman" w:cs="Times New Roman"/>
          <w:lang w:val="nb-NO"/>
        </w:rPr>
      </w:pPr>
      <w:ins w:id="2108" w:author="NO Affiliate" w:date="2026-02-12T13:15:00Z" w16du:dateUtc="2026-02-12T12:15:00Z">
        <w:r w:rsidRPr="00A4509D">
          <w:rPr>
            <w:rFonts w:ascii="Times New Roman" w:eastAsia="Times New Roman" w:hAnsi="Times New Roman" w:cs="Times New Roman"/>
            <w:lang w:val="nb-NO"/>
          </w:rPr>
          <w:t>Klinisk respons ble observert så tidlig som i uke 3. Andelen av pasienter med klinisk respons i uke 8 (definert som en reduksjon fra baseline i PCDAI-skår på &gt; 12,5 poeng med en total PCDAI-skår ikke høyere enn 30) var 93,8 % (45/48).</w:t>
        </w:r>
      </w:ins>
    </w:p>
    <w:p w14:paraId="7E394497" w14:textId="77777777" w:rsidR="00BB4DD3" w:rsidRPr="00A4509D" w:rsidRDefault="00BB4DD3" w:rsidP="00BB4DD3">
      <w:pPr>
        <w:widowControl/>
        <w:spacing w:after="0" w:line="240" w:lineRule="auto"/>
        <w:rPr>
          <w:ins w:id="2109" w:author="NO Affiliate" w:date="2026-02-12T13:15:00Z" w16du:dateUtc="2026-02-12T12:15:00Z"/>
          <w:rFonts w:ascii="Times New Roman" w:eastAsia="Times New Roman" w:hAnsi="Times New Roman" w:cs="Times New Roman"/>
          <w:lang w:val="nb-NO"/>
        </w:rPr>
      </w:pPr>
    </w:p>
    <w:p w14:paraId="76093D9A" w14:textId="77777777" w:rsidR="00BB4DD3" w:rsidRPr="00A4509D" w:rsidRDefault="00BB4DD3" w:rsidP="00BB4DD3">
      <w:pPr>
        <w:widowControl/>
        <w:spacing w:after="0" w:line="240" w:lineRule="auto"/>
        <w:rPr>
          <w:ins w:id="2110" w:author="NO Affiliate" w:date="2026-02-12T13:15:00Z" w16du:dateUtc="2026-02-12T12:15:00Z"/>
          <w:rFonts w:ascii="Times New Roman" w:eastAsia="Times New Roman" w:hAnsi="Times New Roman" w:cs="Times New Roman"/>
          <w:lang w:val="nb-NO"/>
        </w:rPr>
      </w:pPr>
      <w:ins w:id="2111" w:author="NO Affiliate" w:date="2026-02-12T13:15:00Z" w16du:dateUtc="2026-02-12T12:15:00Z">
        <w:r w:rsidRPr="00A4509D">
          <w:rPr>
            <w:rFonts w:ascii="Times New Roman" w:eastAsia="Times New Roman" w:hAnsi="Times New Roman" w:cs="Times New Roman"/>
            <w:lang w:val="nb-NO"/>
          </w:rPr>
          <w:t>Tabell 11 viser analysene for de sekundære endepunktene til og med vedlikeholdsuke 44.</w:t>
        </w:r>
      </w:ins>
    </w:p>
    <w:p w14:paraId="5B8D3AC0" w14:textId="77777777" w:rsidR="00BB4DD3" w:rsidRPr="00A4509D" w:rsidRDefault="00BB4DD3" w:rsidP="00BB4DD3">
      <w:pPr>
        <w:widowControl/>
        <w:spacing w:after="0" w:line="240" w:lineRule="auto"/>
        <w:rPr>
          <w:ins w:id="2112" w:author="NO Affiliate" w:date="2026-02-12T13:15:00Z" w16du:dateUtc="2026-02-12T12:15:00Z"/>
          <w:rFonts w:ascii="Times New Roman" w:eastAsia="Times New Roman" w:hAnsi="Times New Roman" w:cs="Times New Roman"/>
          <w:lang w:val="nb-NO"/>
        </w:rPr>
      </w:pPr>
    </w:p>
    <w:p w14:paraId="5413B0B0" w14:textId="77777777" w:rsidR="00BB4DD3" w:rsidRPr="00A4509D" w:rsidRDefault="00BB4DD3" w:rsidP="00BB4DD3">
      <w:pPr>
        <w:widowControl/>
        <w:spacing w:after="0" w:line="240" w:lineRule="auto"/>
        <w:rPr>
          <w:ins w:id="2113" w:author="NO Affiliate" w:date="2026-02-12T13:15:00Z" w16du:dateUtc="2026-02-12T12:15:00Z"/>
          <w:rFonts w:ascii="Times New Roman" w:eastAsia="Times New Roman" w:hAnsi="Times New Roman" w:cs="Times New Roman"/>
          <w:i/>
          <w:iCs/>
          <w:lang w:val="nb-NO"/>
        </w:rPr>
      </w:pPr>
      <w:ins w:id="2114" w:author="NO Affiliate" w:date="2026-02-12T13:15:00Z" w16du:dateUtc="2026-02-12T12:15:00Z">
        <w:r w:rsidRPr="00A4509D">
          <w:rPr>
            <w:rFonts w:ascii="Times New Roman" w:eastAsia="Times New Roman" w:hAnsi="Times New Roman" w:cs="Times New Roman"/>
            <w:i/>
            <w:iCs/>
            <w:lang w:val="nb-NO"/>
          </w:rPr>
          <w:t xml:space="preserve">  Tabell 11:</w:t>
        </w:r>
        <w:r w:rsidRPr="00A4509D">
          <w:rPr>
            <w:rFonts w:ascii="Times New Roman" w:eastAsia="Times New Roman" w:hAnsi="Times New Roman" w:cs="Times New Roman"/>
            <w:i/>
            <w:iCs/>
            <w:lang w:val="nb-NO"/>
          </w:rPr>
          <w:tab/>
          <w:t>Sammendrag av sekundære endepunkter til og med vedlikeholdsuke 44</w:t>
        </w:r>
      </w:ins>
    </w:p>
    <w:tbl>
      <w:tblPr>
        <w:tblW w:w="8732" w:type="dxa"/>
        <w:jc w:val="center"/>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3069"/>
        <w:gridCol w:w="1835"/>
        <w:gridCol w:w="1779"/>
        <w:gridCol w:w="2041"/>
        <w:gridCol w:w="8"/>
      </w:tblGrid>
      <w:tr w:rsidR="00BB4DD3" w:rsidRPr="00A4509D" w14:paraId="4E6916D1" w14:textId="77777777" w:rsidTr="00C95775">
        <w:trPr>
          <w:jc w:val="center"/>
          <w:ins w:id="2115" w:author="NO Affiliate" w:date="2026-02-12T13:15:00Z"/>
        </w:trPr>
        <w:tc>
          <w:tcPr>
            <w:tcW w:w="3069" w:type="dxa"/>
            <w:tcBorders>
              <w:top w:val="single" w:sz="6" w:space="0" w:color="auto"/>
              <w:left w:val="single" w:sz="6" w:space="0" w:color="auto"/>
              <w:bottom w:val="single" w:sz="6" w:space="0" w:color="auto"/>
              <w:right w:val="single" w:sz="6" w:space="0" w:color="auto"/>
            </w:tcBorders>
            <w:hideMark/>
          </w:tcPr>
          <w:p w14:paraId="126E4115" w14:textId="77777777" w:rsidR="00BB4DD3" w:rsidRPr="00A4509D" w:rsidRDefault="00BB4DD3" w:rsidP="00C95775">
            <w:pPr>
              <w:widowControl/>
              <w:spacing w:after="0" w:line="240" w:lineRule="auto"/>
              <w:rPr>
                <w:ins w:id="2116" w:author="NO Affiliate" w:date="2026-02-12T13:15:00Z" w16du:dateUtc="2026-02-12T12:15:00Z"/>
                <w:rFonts w:ascii="Times New Roman" w:eastAsia="Times New Roman" w:hAnsi="Times New Roman" w:cs="Times New Roman"/>
                <w:b/>
                <w:bCs/>
                <w:lang w:val="nb-NO"/>
              </w:rPr>
            </w:pPr>
          </w:p>
        </w:tc>
        <w:tc>
          <w:tcPr>
            <w:tcW w:w="1835" w:type="dxa"/>
            <w:tcBorders>
              <w:top w:val="single" w:sz="6" w:space="0" w:color="auto"/>
              <w:left w:val="single" w:sz="6" w:space="0" w:color="auto"/>
              <w:bottom w:val="single" w:sz="6" w:space="0" w:color="auto"/>
              <w:right w:val="single" w:sz="6" w:space="0" w:color="auto"/>
            </w:tcBorders>
            <w:hideMark/>
          </w:tcPr>
          <w:p w14:paraId="2AC380BF" w14:textId="77777777" w:rsidR="00BB4DD3" w:rsidRPr="00A4509D" w:rsidRDefault="00BB4DD3" w:rsidP="00C95775">
            <w:pPr>
              <w:widowControl/>
              <w:spacing w:after="0" w:line="240" w:lineRule="auto"/>
              <w:rPr>
                <w:ins w:id="2117" w:author="NO Affiliate" w:date="2026-02-12T13:15:00Z" w16du:dateUtc="2026-02-12T12:15:00Z"/>
                <w:rFonts w:ascii="Times New Roman" w:eastAsia="Times New Roman" w:hAnsi="Times New Roman" w:cs="Times New Roman"/>
                <w:b/>
                <w:bCs/>
                <w:lang w:val="nb-NO"/>
              </w:rPr>
            </w:pPr>
            <w:ins w:id="2118" w:author="NO Affiliate" w:date="2026-02-12T13:15:00Z" w16du:dateUtc="2026-02-12T12:15:00Z">
              <w:r w:rsidRPr="00A4509D">
                <w:rPr>
                  <w:rFonts w:ascii="Times New Roman" w:eastAsia="Times New Roman" w:hAnsi="Times New Roman" w:cs="Times New Roman"/>
                  <w:b/>
                  <w:bCs/>
                  <w:lang w:val="nb-NO"/>
                </w:rPr>
                <w:t>90 mg ustekinumab hver 8. uke</w:t>
              </w:r>
            </w:ins>
          </w:p>
          <w:p w14:paraId="292EE91E" w14:textId="77777777" w:rsidR="00BB4DD3" w:rsidRPr="00A4509D" w:rsidRDefault="00BB4DD3" w:rsidP="00C95775">
            <w:pPr>
              <w:widowControl/>
              <w:spacing w:after="0" w:line="240" w:lineRule="auto"/>
              <w:rPr>
                <w:ins w:id="2119" w:author="NO Affiliate" w:date="2026-02-12T13:15:00Z" w16du:dateUtc="2026-02-12T12:15:00Z"/>
                <w:rFonts w:ascii="Times New Roman" w:eastAsia="Times New Roman" w:hAnsi="Times New Roman" w:cs="Times New Roman"/>
                <w:lang w:val="nb-NO"/>
              </w:rPr>
            </w:pPr>
            <w:ins w:id="2120" w:author="NO Affiliate" w:date="2026-02-12T13:15:00Z" w16du:dateUtc="2026-02-12T12:15:00Z">
              <w:r w:rsidRPr="00A4509D">
                <w:rPr>
                  <w:rFonts w:ascii="Times New Roman" w:eastAsia="Times New Roman" w:hAnsi="Times New Roman" w:cs="Times New Roman"/>
                  <w:b/>
                  <w:bCs/>
                  <w:lang w:val="nb-NO"/>
                </w:rPr>
                <w:t>N = 23</w:t>
              </w:r>
            </w:ins>
          </w:p>
        </w:tc>
        <w:tc>
          <w:tcPr>
            <w:tcW w:w="1779" w:type="dxa"/>
            <w:tcBorders>
              <w:top w:val="single" w:sz="6" w:space="0" w:color="auto"/>
              <w:left w:val="single" w:sz="6" w:space="0" w:color="auto"/>
              <w:bottom w:val="single" w:sz="6" w:space="0" w:color="auto"/>
              <w:right w:val="single" w:sz="6" w:space="0" w:color="auto"/>
            </w:tcBorders>
            <w:hideMark/>
          </w:tcPr>
          <w:p w14:paraId="07B1F38D" w14:textId="77777777" w:rsidR="00BB4DD3" w:rsidRPr="00A4509D" w:rsidRDefault="00BB4DD3" w:rsidP="00C95775">
            <w:pPr>
              <w:widowControl/>
              <w:spacing w:after="0" w:line="240" w:lineRule="auto"/>
              <w:rPr>
                <w:ins w:id="2121" w:author="NO Affiliate" w:date="2026-02-12T13:15:00Z" w16du:dateUtc="2026-02-12T12:15:00Z"/>
                <w:rFonts w:ascii="Times New Roman" w:eastAsia="Times New Roman" w:hAnsi="Times New Roman" w:cs="Times New Roman"/>
                <w:b/>
                <w:bCs/>
                <w:lang w:val="nb-NO"/>
              </w:rPr>
            </w:pPr>
            <w:ins w:id="2122" w:author="NO Affiliate" w:date="2026-02-12T13:15:00Z" w16du:dateUtc="2026-02-12T12:15:00Z">
              <w:r w:rsidRPr="00A4509D">
                <w:rPr>
                  <w:rFonts w:ascii="Times New Roman" w:eastAsia="Times New Roman" w:hAnsi="Times New Roman" w:cs="Times New Roman"/>
                  <w:b/>
                  <w:bCs/>
                  <w:lang w:val="nb-NO"/>
                </w:rPr>
                <w:t>90 mg ustekinumab hver 12. uke</w:t>
              </w:r>
            </w:ins>
          </w:p>
          <w:p w14:paraId="50D91EEB" w14:textId="77777777" w:rsidR="00BB4DD3" w:rsidRPr="00A4509D" w:rsidRDefault="00BB4DD3" w:rsidP="00C95775">
            <w:pPr>
              <w:widowControl/>
              <w:spacing w:after="0" w:line="240" w:lineRule="auto"/>
              <w:rPr>
                <w:ins w:id="2123" w:author="NO Affiliate" w:date="2026-02-12T13:15:00Z" w16du:dateUtc="2026-02-12T12:15:00Z"/>
                <w:rFonts w:ascii="Times New Roman" w:eastAsia="Times New Roman" w:hAnsi="Times New Roman" w:cs="Times New Roman"/>
                <w:b/>
                <w:bCs/>
                <w:lang w:val="nb-NO"/>
              </w:rPr>
            </w:pPr>
            <w:ins w:id="2124" w:author="NO Affiliate" w:date="2026-02-12T13:15:00Z" w16du:dateUtc="2026-02-12T12:15:00Z">
              <w:r w:rsidRPr="00A4509D">
                <w:rPr>
                  <w:rFonts w:ascii="Times New Roman" w:eastAsia="Times New Roman" w:hAnsi="Times New Roman" w:cs="Times New Roman"/>
                  <w:b/>
                  <w:bCs/>
                  <w:lang w:val="nb-NO"/>
                </w:rPr>
                <w:t>N = 25</w:t>
              </w:r>
            </w:ins>
          </w:p>
        </w:tc>
        <w:tc>
          <w:tcPr>
            <w:tcW w:w="2049" w:type="dxa"/>
            <w:gridSpan w:val="2"/>
            <w:tcBorders>
              <w:top w:val="single" w:sz="6" w:space="0" w:color="auto"/>
              <w:left w:val="single" w:sz="6" w:space="0" w:color="auto"/>
              <w:bottom w:val="single" w:sz="6" w:space="0" w:color="auto"/>
              <w:right w:val="single" w:sz="6" w:space="0" w:color="auto"/>
            </w:tcBorders>
            <w:hideMark/>
          </w:tcPr>
          <w:p w14:paraId="34840E24" w14:textId="77777777" w:rsidR="00BB4DD3" w:rsidRPr="00A4509D" w:rsidRDefault="00BB4DD3" w:rsidP="00C95775">
            <w:pPr>
              <w:widowControl/>
              <w:spacing w:after="0" w:line="240" w:lineRule="auto"/>
              <w:rPr>
                <w:ins w:id="2125" w:author="NO Affiliate" w:date="2026-02-12T13:15:00Z" w16du:dateUtc="2026-02-12T12:15:00Z"/>
                <w:rFonts w:ascii="Times New Roman" w:eastAsia="Times New Roman" w:hAnsi="Times New Roman" w:cs="Times New Roman"/>
                <w:b/>
                <w:bCs/>
                <w:lang w:val="nb-NO"/>
              </w:rPr>
            </w:pPr>
            <w:ins w:id="2126" w:author="NO Affiliate" w:date="2026-02-12T13:15:00Z" w16du:dateUtc="2026-02-12T12:15:00Z">
              <w:r w:rsidRPr="00A4509D">
                <w:rPr>
                  <w:rFonts w:ascii="Times New Roman" w:eastAsia="Times New Roman" w:hAnsi="Times New Roman" w:cs="Times New Roman"/>
                  <w:b/>
                  <w:bCs/>
                  <w:lang w:val="nb-NO"/>
                </w:rPr>
                <w:t>Totalt antall pasienter</w:t>
              </w:r>
            </w:ins>
          </w:p>
          <w:p w14:paraId="491F3CB7" w14:textId="77777777" w:rsidR="00BB4DD3" w:rsidRPr="00A4509D" w:rsidRDefault="00BB4DD3" w:rsidP="00C95775">
            <w:pPr>
              <w:widowControl/>
              <w:spacing w:after="0" w:line="240" w:lineRule="auto"/>
              <w:rPr>
                <w:ins w:id="2127" w:author="NO Affiliate" w:date="2026-02-12T13:15:00Z" w16du:dateUtc="2026-02-12T12:15:00Z"/>
                <w:rFonts w:ascii="Times New Roman" w:eastAsia="Times New Roman" w:hAnsi="Times New Roman" w:cs="Times New Roman"/>
                <w:b/>
                <w:bCs/>
                <w:lang w:val="nb-NO"/>
              </w:rPr>
            </w:pPr>
            <w:ins w:id="2128" w:author="NO Affiliate" w:date="2026-02-12T13:15:00Z" w16du:dateUtc="2026-02-12T12:15:00Z">
              <w:r w:rsidRPr="00A4509D">
                <w:rPr>
                  <w:rFonts w:ascii="Times New Roman" w:eastAsia="Times New Roman" w:hAnsi="Times New Roman" w:cs="Times New Roman"/>
                  <w:b/>
                  <w:bCs/>
                  <w:lang w:val="nb-NO"/>
                </w:rPr>
                <w:t>N = 48</w:t>
              </w:r>
            </w:ins>
          </w:p>
        </w:tc>
      </w:tr>
      <w:tr w:rsidR="00BB4DD3" w:rsidRPr="00A4509D" w14:paraId="5BC9D14E" w14:textId="77777777" w:rsidTr="00C95775">
        <w:trPr>
          <w:jc w:val="center"/>
          <w:ins w:id="2129" w:author="NO Affiliate" w:date="2026-02-12T13:15:00Z"/>
        </w:trPr>
        <w:tc>
          <w:tcPr>
            <w:tcW w:w="3069" w:type="dxa"/>
            <w:tcBorders>
              <w:top w:val="single" w:sz="6" w:space="0" w:color="auto"/>
              <w:left w:val="single" w:sz="6" w:space="0" w:color="auto"/>
              <w:bottom w:val="single" w:sz="6" w:space="0" w:color="auto"/>
              <w:right w:val="single" w:sz="6" w:space="0" w:color="auto"/>
            </w:tcBorders>
            <w:hideMark/>
          </w:tcPr>
          <w:p w14:paraId="309D1DB4" w14:textId="77777777" w:rsidR="00BB4DD3" w:rsidRPr="00A4509D" w:rsidRDefault="00BB4DD3" w:rsidP="00C95775">
            <w:pPr>
              <w:widowControl/>
              <w:spacing w:after="0" w:line="240" w:lineRule="auto"/>
              <w:rPr>
                <w:ins w:id="2130" w:author="NO Affiliate" w:date="2026-02-12T13:15:00Z" w16du:dateUtc="2026-02-12T12:15:00Z"/>
                <w:rFonts w:ascii="Times New Roman" w:eastAsia="Times New Roman" w:hAnsi="Times New Roman" w:cs="Times New Roman"/>
                <w:lang w:val="nb-NO"/>
              </w:rPr>
            </w:pPr>
            <w:ins w:id="2131" w:author="NO Affiliate" w:date="2026-02-12T13:15:00Z" w16du:dateUtc="2026-02-12T12:15:00Z">
              <w:r w:rsidRPr="00A4509D">
                <w:rPr>
                  <w:rFonts w:ascii="Times New Roman" w:eastAsia="Times New Roman" w:hAnsi="Times New Roman" w:cs="Times New Roman"/>
                  <w:lang w:val="nb-NO"/>
                </w:rPr>
                <w:t xml:space="preserve">Klinisk remisjon </w:t>
              </w:r>
              <w:r w:rsidRPr="00A4509D">
                <w:rPr>
                  <w:rFonts w:ascii="Times New Roman" w:eastAsia="Times New Roman" w:hAnsi="Times New Roman" w:cs="Times New Roman"/>
                  <w:vertAlign w:val="superscript"/>
                  <w:lang w:val="nb-NO"/>
                </w:rPr>
                <w:t>* </w:t>
              </w:r>
            </w:ins>
          </w:p>
        </w:tc>
        <w:tc>
          <w:tcPr>
            <w:tcW w:w="1835" w:type="dxa"/>
            <w:tcBorders>
              <w:top w:val="single" w:sz="6" w:space="0" w:color="auto"/>
              <w:left w:val="single" w:sz="6" w:space="0" w:color="auto"/>
              <w:bottom w:val="single" w:sz="6" w:space="0" w:color="auto"/>
              <w:right w:val="single" w:sz="6" w:space="0" w:color="auto"/>
            </w:tcBorders>
            <w:hideMark/>
          </w:tcPr>
          <w:p w14:paraId="16894AB3" w14:textId="77777777" w:rsidR="00BB4DD3" w:rsidRPr="00A4509D" w:rsidRDefault="00BB4DD3" w:rsidP="00C95775">
            <w:pPr>
              <w:widowControl/>
              <w:spacing w:after="0" w:line="240" w:lineRule="auto"/>
              <w:rPr>
                <w:ins w:id="2132" w:author="NO Affiliate" w:date="2026-02-12T13:15:00Z" w16du:dateUtc="2026-02-12T12:15:00Z"/>
                <w:rFonts w:ascii="Times New Roman" w:eastAsia="Times New Roman" w:hAnsi="Times New Roman" w:cs="Times New Roman"/>
                <w:lang w:val="nb-NO"/>
              </w:rPr>
            </w:pPr>
            <w:ins w:id="2133" w:author="NO Affiliate" w:date="2026-02-12T13:15:00Z" w16du:dateUtc="2026-02-12T12:15:00Z">
              <w:r w:rsidRPr="00A4509D">
                <w:rPr>
                  <w:rFonts w:ascii="Times New Roman" w:eastAsia="Times New Roman" w:hAnsi="Times New Roman" w:cs="Times New Roman"/>
                  <w:lang w:val="nb-NO"/>
                </w:rPr>
                <w:t>43,5 % (10/23)</w:t>
              </w:r>
            </w:ins>
          </w:p>
        </w:tc>
        <w:tc>
          <w:tcPr>
            <w:tcW w:w="1779" w:type="dxa"/>
            <w:tcBorders>
              <w:top w:val="single" w:sz="6" w:space="0" w:color="auto"/>
              <w:left w:val="single" w:sz="6" w:space="0" w:color="auto"/>
              <w:bottom w:val="single" w:sz="6" w:space="0" w:color="auto"/>
              <w:right w:val="single" w:sz="6" w:space="0" w:color="auto"/>
            </w:tcBorders>
            <w:hideMark/>
          </w:tcPr>
          <w:p w14:paraId="2C03735F" w14:textId="77777777" w:rsidR="00BB4DD3" w:rsidRPr="00A4509D" w:rsidRDefault="00BB4DD3" w:rsidP="00C95775">
            <w:pPr>
              <w:widowControl/>
              <w:spacing w:after="0" w:line="240" w:lineRule="auto"/>
              <w:rPr>
                <w:ins w:id="2134" w:author="NO Affiliate" w:date="2026-02-12T13:15:00Z" w16du:dateUtc="2026-02-12T12:15:00Z"/>
                <w:rFonts w:ascii="Times New Roman" w:eastAsia="Times New Roman" w:hAnsi="Times New Roman" w:cs="Times New Roman"/>
                <w:lang w:val="nb-NO"/>
              </w:rPr>
            </w:pPr>
            <w:ins w:id="2135" w:author="NO Affiliate" w:date="2026-02-12T13:15:00Z" w16du:dateUtc="2026-02-12T12:15:00Z">
              <w:r w:rsidRPr="00A4509D">
                <w:rPr>
                  <w:rFonts w:ascii="Times New Roman" w:eastAsia="Times New Roman" w:hAnsi="Times New Roman" w:cs="Times New Roman"/>
                  <w:lang w:val="nb-NO"/>
                </w:rPr>
                <w:t>60,0 % (15/25)</w:t>
              </w:r>
            </w:ins>
          </w:p>
        </w:tc>
        <w:tc>
          <w:tcPr>
            <w:tcW w:w="2049" w:type="dxa"/>
            <w:gridSpan w:val="2"/>
            <w:tcBorders>
              <w:top w:val="single" w:sz="6" w:space="0" w:color="auto"/>
              <w:left w:val="single" w:sz="6" w:space="0" w:color="auto"/>
              <w:bottom w:val="single" w:sz="6" w:space="0" w:color="auto"/>
              <w:right w:val="single" w:sz="6" w:space="0" w:color="auto"/>
            </w:tcBorders>
            <w:hideMark/>
          </w:tcPr>
          <w:p w14:paraId="1B6DBBC9" w14:textId="77777777" w:rsidR="00BB4DD3" w:rsidRPr="00A4509D" w:rsidRDefault="00BB4DD3" w:rsidP="00C95775">
            <w:pPr>
              <w:widowControl/>
              <w:spacing w:after="0" w:line="240" w:lineRule="auto"/>
              <w:rPr>
                <w:ins w:id="2136" w:author="NO Affiliate" w:date="2026-02-12T13:15:00Z" w16du:dateUtc="2026-02-12T12:15:00Z"/>
                <w:rFonts w:ascii="Times New Roman" w:eastAsia="Times New Roman" w:hAnsi="Times New Roman" w:cs="Times New Roman"/>
                <w:lang w:val="nb-NO"/>
              </w:rPr>
            </w:pPr>
            <w:ins w:id="2137" w:author="NO Affiliate" w:date="2026-02-12T13:15:00Z" w16du:dateUtc="2026-02-12T12:15:00Z">
              <w:r w:rsidRPr="00A4509D">
                <w:rPr>
                  <w:rFonts w:ascii="Times New Roman" w:eastAsia="Times New Roman" w:hAnsi="Times New Roman" w:cs="Times New Roman"/>
                  <w:lang w:val="nb-NO"/>
                </w:rPr>
                <w:t>52,1 % (25/48)</w:t>
              </w:r>
            </w:ins>
          </w:p>
        </w:tc>
      </w:tr>
      <w:tr w:rsidR="00BB4DD3" w:rsidRPr="00A4509D" w14:paraId="70D880D6" w14:textId="77777777" w:rsidTr="00C95775">
        <w:trPr>
          <w:jc w:val="center"/>
          <w:ins w:id="2138" w:author="NO Affiliate" w:date="2026-02-12T13:15:00Z"/>
        </w:trPr>
        <w:tc>
          <w:tcPr>
            <w:tcW w:w="3069" w:type="dxa"/>
            <w:tcBorders>
              <w:top w:val="single" w:sz="6" w:space="0" w:color="auto"/>
              <w:left w:val="single" w:sz="6" w:space="0" w:color="auto"/>
              <w:bottom w:val="single" w:sz="6" w:space="0" w:color="auto"/>
              <w:right w:val="single" w:sz="6" w:space="0" w:color="auto"/>
            </w:tcBorders>
            <w:hideMark/>
          </w:tcPr>
          <w:p w14:paraId="686F7B85" w14:textId="77777777" w:rsidR="00BB4DD3" w:rsidRPr="00A4509D" w:rsidRDefault="00BB4DD3" w:rsidP="00C95775">
            <w:pPr>
              <w:widowControl/>
              <w:spacing w:after="0" w:line="240" w:lineRule="auto"/>
              <w:rPr>
                <w:ins w:id="2139" w:author="NO Affiliate" w:date="2026-02-12T13:15:00Z" w16du:dateUtc="2026-02-12T12:15:00Z"/>
                <w:rFonts w:ascii="Times New Roman" w:eastAsia="Times New Roman" w:hAnsi="Times New Roman" w:cs="Times New Roman"/>
                <w:lang w:val="nb-NO"/>
              </w:rPr>
            </w:pPr>
            <w:ins w:id="2140" w:author="NO Affiliate" w:date="2026-02-12T13:15:00Z" w16du:dateUtc="2026-02-12T12:15:00Z">
              <w:r w:rsidRPr="00A4509D">
                <w:rPr>
                  <w:rFonts w:ascii="Times New Roman" w:eastAsia="Times New Roman" w:hAnsi="Times New Roman" w:cs="Times New Roman"/>
                  <w:lang w:val="nb-NO"/>
                </w:rPr>
                <w:t xml:space="preserve">Kortikosteroidfri klinisk remisjon </w:t>
              </w:r>
              <w:r w:rsidRPr="00A4509D">
                <w:rPr>
                  <w:rFonts w:ascii="Times New Roman" w:eastAsia="Times New Roman" w:hAnsi="Times New Roman" w:cs="Times New Roman"/>
                  <w:vertAlign w:val="superscript"/>
                  <w:lang w:val="nb-NO"/>
                </w:rPr>
                <w:t>§</w:t>
              </w:r>
              <w:r w:rsidRPr="00A4509D">
                <w:rPr>
                  <w:rFonts w:ascii="Times New Roman" w:eastAsia="Times New Roman" w:hAnsi="Times New Roman" w:cs="Times New Roman"/>
                  <w:lang w:val="nb-NO"/>
                </w:rPr>
                <w:t> </w:t>
              </w:r>
            </w:ins>
          </w:p>
        </w:tc>
        <w:tc>
          <w:tcPr>
            <w:tcW w:w="1835" w:type="dxa"/>
            <w:tcBorders>
              <w:top w:val="single" w:sz="6" w:space="0" w:color="auto"/>
              <w:left w:val="single" w:sz="6" w:space="0" w:color="auto"/>
              <w:bottom w:val="single" w:sz="6" w:space="0" w:color="auto"/>
              <w:right w:val="single" w:sz="6" w:space="0" w:color="auto"/>
            </w:tcBorders>
            <w:hideMark/>
          </w:tcPr>
          <w:p w14:paraId="17E28385" w14:textId="77777777" w:rsidR="00BB4DD3" w:rsidRPr="00A4509D" w:rsidRDefault="00BB4DD3" w:rsidP="00C95775">
            <w:pPr>
              <w:widowControl/>
              <w:spacing w:after="0" w:line="240" w:lineRule="auto"/>
              <w:rPr>
                <w:ins w:id="2141" w:author="NO Affiliate" w:date="2026-02-12T13:15:00Z" w16du:dateUtc="2026-02-12T12:15:00Z"/>
                <w:rFonts w:ascii="Times New Roman" w:eastAsia="Times New Roman" w:hAnsi="Times New Roman" w:cs="Times New Roman"/>
                <w:lang w:val="nb-NO"/>
              </w:rPr>
            </w:pPr>
            <w:ins w:id="2142" w:author="NO Affiliate" w:date="2026-02-12T13:15:00Z" w16du:dateUtc="2026-02-12T12:15:00Z">
              <w:r w:rsidRPr="00A4509D">
                <w:rPr>
                  <w:rFonts w:ascii="Times New Roman" w:eastAsia="Times New Roman" w:hAnsi="Times New Roman" w:cs="Times New Roman"/>
                  <w:lang w:val="nb-NO"/>
                </w:rPr>
                <w:t>43,5 % (10/23)</w:t>
              </w:r>
            </w:ins>
          </w:p>
        </w:tc>
        <w:tc>
          <w:tcPr>
            <w:tcW w:w="1779" w:type="dxa"/>
            <w:tcBorders>
              <w:top w:val="single" w:sz="6" w:space="0" w:color="auto"/>
              <w:left w:val="single" w:sz="6" w:space="0" w:color="auto"/>
              <w:bottom w:val="single" w:sz="6" w:space="0" w:color="auto"/>
              <w:right w:val="single" w:sz="6" w:space="0" w:color="auto"/>
            </w:tcBorders>
            <w:hideMark/>
          </w:tcPr>
          <w:p w14:paraId="67DC55DD" w14:textId="77777777" w:rsidR="00BB4DD3" w:rsidRPr="00A4509D" w:rsidRDefault="00BB4DD3" w:rsidP="00C95775">
            <w:pPr>
              <w:widowControl/>
              <w:spacing w:after="0" w:line="240" w:lineRule="auto"/>
              <w:rPr>
                <w:ins w:id="2143" w:author="NO Affiliate" w:date="2026-02-12T13:15:00Z" w16du:dateUtc="2026-02-12T12:15:00Z"/>
                <w:rFonts w:ascii="Times New Roman" w:eastAsia="Times New Roman" w:hAnsi="Times New Roman" w:cs="Times New Roman"/>
                <w:lang w:val="nb-NO"/>
              </w:rPr>
            </w:pPr>
            <w:ins w:id="2144" w:author="NO Affiliate" w:date="2026-02-12T13:15:00Z" w16du:dateUtc="2026-02-12T12:15:00Z">
              <w:r w:rsidRPr="00A4509D">
                <w:rPr>
                  <w:rFonts w:ascii="Times New Roman" w:eastAsia="Times New Roman" w:hAnsi="Times New Roman" w:cs="Times New Roman"/>
                  <w:lang w:val="nb-NO"/>
                </w:rPr>
                <w:t>60,0 % (15/25)</w:t>
              </w:r>
            </w:ins>
          </w:p>
        </w:tc>
        <w:tc>
          <w:tcPr>
            <w:tcW w:w="2049" w:type="dxa"/>
            <w:gridSpan w:val="2"/>
            <w:tcBorders>
              <w:top w:val="single" w:sz="6" w:space="0" w:color="auto"/>
              <w:left w:val="single" w:sz="6" w:space="0" w:color="auto"/>
              <w:bottom w:val="single" w:sz="6" w:space="0" w:color="auto"/>
              <w:right w:val="single" w:sz="6" w:space="0" w:color="auto"/>
            </w:tcBorders>
            <w:hideMark/>
          </w:tcPr>
          <w:p w14:paraId="0AD6E33E" w14:textId="77777777" w:rsidR="00BB4DD3" w:rsidRPr="00A4509D" w:rsidRDefault="00BB4DD3" w:rsidP="00C95775">
            <w:pPr>
              <w:widowControl/>
              <w:spacing w:after="0" w:line="240" w:lineRule="auto"/>
              <w:rPr>
                <w:ins w:id="2145" w:author="NO Affiliate" w:date="2026-02-12T13:15:00Z" w16du:dateUtc="2026-02-12T12:15:00Z"/>
                <w:rFonts w:ascii="Times New Roman" w:eastAsia="Times New Roman" w:hAnsi="Times New Roman" w:cs="Times New Roman"/>
                <w:lang w:val="nb-NO"/>
              </w:rPr>
            </w:pPr>
            <w:ins w:id="2146" w:author="NO Affiliate" w:date="2026-02-12T13:15:00Z" w16du:dateUtc="2026-02-12T12:15:00Z">
              <w:r w:rsidRPr="00A4509D">
                <w:rPr>
                  <w:rFonts w:ascii="Times New Roman" w:eastAsia="Times New Roman" w:hAnsi="Times New Roman" w:cs="Times New Roman"/>
                  <w:lang w:val="nb-NO"/>
                </w:rPr>
                <w:t>52,1 % (25/48)</w:t>
              </w:r>
            </w:ins>
          </w:p>
        </w:tc>
      </w:tr>
      <w:tr w:rsidR="00BB4DD3" w:rsidRPr="00A4509D" w14:paraId="00C9913A" w14:textId="77777777" w:rsidTr="00C95775">
        <w:trPr>
          <w:jc w:val="center"/>
          <w:ins w:id="2147" w:author="NO Affiliate" w:date="2026-02-12T13:15:00Z"/>
        </w:trPr>
        <w:tc>
          <w:tcPr>
            <w:tcW w:w="3069" w:type="dxa"/>
            <w:tcBorders>
              <w:top w:val="single" w:sz="6" w:space="0" w:color="auto"/>
              <w:left w:val="single" w:sz="6" w:space="0" w:color="auto"/>
              <w:bottom w:val="single" w:sz="6" w:space="0" w:color="auto"/>
              <w:right w:val="single" w:sz="6" w:space="0" w:color="auto"/>
            </w:tcBorders>
            <w:hideMark/>
          </w:tcPr>
          <w:p w14:paraId="3CD37E3D" w14:textId="77777777" w:rsidR="00BB4DD3" w:rsidRPr="00A4509D" w:rsidRDefault="00BB4DD3" w:rsidP="00C95775">
            <w:pPr>
              <w:widowControl/>
              <w:spacing w:after="0" w:line="240" w:lineRule="auto"/>
              <w:rPr>
                <w:ins w:id="2148" w:author="NO Affiliate" w:date="2026-02-12T13:15:00Z" w16du:dateUtc="2026-02-12T12:15:00Z"/>
                <w:rFonts w:ascii="Times New Roman" w:eastAsia="Times New Roman" w:hAnsi="Times New Roman" w:cs="Times New Roman"/>
                <w:lang w:val="nb-NO"/>
              </w:rPr>
            </w:pPr>
            <w:ins w:id="2149" w:author="NO Affiliate" w:date="2026-02-12T13:15:00Z" w16du:dateUtc="2026-02-12T12:15:00Z">
              <w:r w:rsidRPr="00A4509D">
                <w:rPr>
                  <w:rFonts w:ascii="Times New Roman" w:eastAsia="Times New Roman" w:hAnsi="Times New Roman" w:cs="Times New Roman"/>
                  <w:lang w:val="nb-NO"/>
                </w:rPr>
                <w:t>Klinisk remisjon hos pasienter som var i klinisk remisjon ved induksjonsuke 8</w:t>
              </w:r>
              <w:r w:rsidRPr="00A4509D">
                <w:rPr>
                  <w:rFonts w:ascii="Times New Roman" w:eastAsia="Times New Roman" w:hAnsi="Times New Roman" w:cs="Times New Roman"/>
                  <w:vertAlign w:val="superscript"/>
                  <w:lang w:val="nb-NO"/>
                </w:rPr>
                <w:t xml:space="preserve"> *</w:t>
              </w:r>
              <w:r w:rsidRPr="00A4509D">
                <w:rPr>
                  <w:rFonts w:ascii="Times New Roman" w:eastAsia="Times New Roman" w:hAnsi="Times New Roman" w:cs="Times New Roman"/>
                  <w:lang w:val="nb-NO"/>
                </w:rPr>
                <w:t> </w:t>
              </w:r>
            </w:ins>
          </w:p>
        </w:tc>
        <w:tc>
          <w:tcPr>
            <w:tcW w:w="1835" w:type="dxa"/>
            <w:tcBorders>
              <w:top w:val="single" w:sz="6" w:space="0" w:color="auto"/>
              <w:left w:val="single" w:sz="6" w:space="0" w:color="auto"/>
              <w:bottom w:val="single" w:sz="6" w:space="0" w:color="auto"/>
              <w:right w:val="single" w:sz="6" w:space="0" w:color="auto"/>
            </w:tcBorders>
            <w:hideMark/>
          </w:tcPr>
          <w:p w14:paraId="189EC49A" w14:textId="77777777" w:rsidR="00BB4DD3" w:rsidRPr="00A4509D" w:rsidRDefault="00BB4DD3" w:rsidP="00C95775">
            <w:pPr>
              <w:widowControl/>
              <w:spacing w:after="0" w:line="240" w:lineRule="auto"/>
              <w:rPr>
                <w:ins w:id="2150" w:author="NO Affiliate" w:date="2026-02-12T13:15:00Z" w16du:dateUtc="2026-02-12T12:15:00Z"/>
                <w:rFonts w:ascii="Times New Roman" w:eastAsia="Times New Roman" w:hAnsi="Times New Roman" w:cs="Times New Roman"/>
                <w:lang w:val="nb-NO"/>
              </w:rPr>
            </w:pPr>
            <w:ins w:id="2151" w:author="NO Affiliate" w:date="2026-02-12T13:15:00Z" w16du:dateUtc="2026-02-12T12:15:00Z">
              <w:r w:rsidRPr="00A4509D">
                <w:rPr>
                  <w:rFonts w:ascii="Times New Roman" w:eastAsia="Times New Roman" w:hAnsi="Times New Roman" w:cs="Times New Roman"/>
                  <w:lang w:val="nb-NO"/>
                </w:rPr>
                <w:t>64,3 % (9/14)</w:t>
              </w:r>
            </w:ins>
          </w:p>
        </w:tc>
        <w:tc>
          <w:tcPr>
            <w:tcW w:w="1779" w:type="dxa"/>
            <w:tcBorders>
              <w:top w:val="single" w:sz="6" w:space="0" w:color="auto"/>
              <w:left w:val="single" w:sz="6" w:space="0" w:color="auto"/>
              <w:bottom w:val="single" w:sz="6" w:space="0" w:color="auto"/>
              <w:right w:val="single" w:sz="6" w:space="0" w:color="auto"/>
            </w:tcBorders>
            <w:hideMark/>
          </w:tcPr>
          <w:p w14:paraId="1DE904A4" w14:textId="77777777" w:rsidR="00BB4DD3" w:rsidRPr="00A4509D" w:rsidRDefault="00BB4DD3" w:rsidP="00C95775">
            <w:pPr>
              <w:widowControl/>
              <w:spacing w:after="0" w:line="240" w:lineRule="auto"/>
              <w:rPr>
                <w:ins w:id="2152" w:author="NO Affiliate" w:date="2026-02-12T13:15:00Z" w16du:dateUtc="2026-02-12T12:15:00Z"/>
                <w:rFonts w:ascii="Times New Roman" w:eastAsia="Times New Roman" w:hAnsi="Times New Roman" w:cs="Times New Roman"/>
                <w:lang w:val="nb-NO"/>
              </w:rPr>
            </w:pPr>
            <w:ins w:id="2153" w:author="NO Affiliate" w:date="2026-02-12T13:15:00Z" w16du:dateUtc="2026-02-12T12:15:00Z">
              <w:r w:rsidRPr="00A4509D">
                <w:rPr>
                  <w:rFonts w:ascii="Times New Roman" w:eastAsia="Times New Roman" w:hAnsi="Times New Roman" w:cs="Times New Roman"/>
                  <w:lang w:val="nb-NO"/>
                </w:rPr>
                <w:t>54,5 % (6/11)</w:t>
              </w:r>
            </w:ins>
          </w:p>
        </w:tc>
        <w:tc>
          <w:tcPr>
            <w:tcW w:w="2049" w:type="dxa"/>
            <w:gridSpan w:val="2"/>
            <w:tcBorders>
              <w:top w:val="single" w:sz="6" w:space="0" w:color="auto"/>
              <w:left w:val="single" w:sz="6" w:space="0" w:color="auto"/>
              <w:bottom w:val="single" w:sz="6" w:space="0" w:color="auto"/>
              <w:right w:val="single" w:sz="6" w:space="0" w:color="auto"/>
            </w:tcBorders>
            <w:hideMark/>
          </w:tcPr>
          <w:p w14:paraId="0F63C001" w14:textId="77777777" w:rsidR="00BB4DD3" w:rsidRPr="00A4509D" w:rsidRDefault="00BB4DD3" w:rsidP="00C95775">
            <w:pPr>
              <w:widowControl/>
              <w:spacing w:after="0" w:line="240" w:lineRule="auto"/>
              <w:rPr>
                <w:ins w:id="2154" w:author="NO Affiliate" w:date="2026-02-12T13:15:00Z" w16du:dateUtc="2026-02-12T12:15:00Z"/>
                <w:rFonts w:ascii="Times New Roman" w:eastAsia="Times New Roman" w:hAnsi="Times New Roman" w:cs="Times New Roman"/>
                <w:lang w:val="nb-NO"/>
              </w:rPr>
            </w:pPr>
            <w:ins w:id="2155" w:author="NO Affiliate" w:date="2026-02-12T13:15:00Z" w16du:dateUtc="2026-02-12T12:15:00Z">
              <w:r w:rsidRPr="00A4509D">
                <w:rPr>
                  <w:rFonts w:ascii="Times New Roman" w:eastAsia="Times New Roman" w:hAnsi="Times New Roman" w:cs="Times New Roman"/>
                  <w:lang w:val="nb-NO"/>
                </w:rPr>
                <w:t>60,0 % (15/25)</w:t>
              </w:r>
            </w:ins>
          </w:p>
        </w:tc>
      </w:tr>
      <w:tr w:rsidR="00BB4DD3" w:rsidRPr="00A4509D" w14:paraId="2E408014" w14:textId="77777777" w:rsidTr="00C95775">
        <w:trPr>
          <w:jc w:val="center"/>
          <w:ins w:id="2156" w:author="NO Affiliate" w:date="2026-02-12T13:15:00Z"/>
        </w:trPr>
        <w:tc>
          <w:tcPr>
            <w:tcW w:w="3069" w:type="dxa"/>
            <w:tcBorders>
              <w:top w:val="single" w:sz="6" w:space="0" w:color="auto"/>
              <w:left w:val="single" w:sz="6" w:space="0" w:color="auto"/>
              <w:bottom w:val="single" w:sz="6" w:space="0" w:color="auto"/>
              <w:right w:val="single" w:sz="6" w:space="0" w:color="auto"/>
            </w:tcBorders>
            <w:hideMark/>
          </w:tcPr>
          <w:p w14:paraId="4FD50DA6" w14:textId="77777777" w:rsidR="00BB4DD3" w:rsidRPr="00A4509D" w:rsidRDefault="00BB4DD3" w:rsidP="00C95775">
            <w:pPr>
              <w:widowControl/>
              <w:spacing w:after="0" w:line="240" w:lineRule="auto"/>
              <w:rPr>
                <w:ins w:id="2157" w:author="NO Affiliate" w:date="2026-02-12T13:15:00Z" w16du:dateUtc="2026-02-12T12:15:00Z"/>
                <w:rFonts w:ascii="Times New Roman" w:eastAsia="Times New Roman" w:hAnsi="Times New Roman" w:cs="Times New Roman"/>
                <w:lang w:val="nb-NO"/>
              </w:rPr>
            </w:pPr>
            <w:ins w:id="2158" w:author="NO Affiliate" w:date="2026-02-12T13:15:00Z" w16du:dateUtc="2026-02-12T12:15:00Z">
              <w:r w:rsidRPr="00A4509D">
                <w:rPr>
                  <w:rFonts w:ascii="Times New Roman" w:eastAsia="Times New Roman" w:hAnsi="Times New Roman" w:cs="Times New Roman"/>
                  <w:lang w:val="nb-NO"/>
                </w:rPr>
                <w:t xml:space="preserve">Klinisk respons </w:t>
              </w:r>
              <w:r w:rsidRPr="00A4509D">
                <w:rPr>
                  <w:rFonts w:ascii="Times New Roman" w:eastAsia="Times New Roman" w:hAnsi="Times New Roman" w:cs="Times New Roman"/>
                  <w:vertAlign w:val="superscript"/>
                  <w:lang w:val="nb-NO"/>
                </w:rPr>
                <w:t>†</w:t>
              </w:r>
              <w:r w:rsidRPr="00A4509D">
                <w:rPr>
                  <w:rFonts w:ascii="Times New Roman" w:eastAsia="Times New Roman" w:hAnsi="Times New Roman" w:cs="Times New Roman"/>
                  <w:lang w:val="nb-NO"/>
                </w:rPr>
                <w:t> </w:t>
              </w:r>
            </w:ins>
          </w:p>
        </w:tc>
        <w:tc>
          <w:tcPr>
            <w:tcW w:w="1835" w:type="dxa"/>
            <w:tcBorders>
              <w:top w:val="single" w:sz="6" w:space="0" w:color="auto"/>
              <w:left w:val="single" w:sz="6" w:space="0" w:color="auto"/>
              <w:bottom w:val="single" w:sz="6" w:space="0" w:color="auto"/>
              <w:right w:val="single" w:sz="6" w:space="0" w:color="auto"/>
            </w:tcBorders>
            <w:hideMark/>
          </w:tcPr>
          <w:p w14:paraId="3B798042" w14:textId="77777777" w:rsidR="00BB4DD3" w:rsidRPr="00A4509D" w:rsidRDefault="00BB4DD3" w:rsidP="00C95775">
            <w:pPr>
              <w:widowControl/>
              <w:spacing w:after="0" w:line="240" w:lineRule="auto"/>
              <w:rPr>
                <w:ins w:id="2159" w:author="NO Affiliate" w:date="2026-02-12T13:15:00Z" w16du:dateUtc="2026-02-12T12:15:00Z"/>
                <w:rFonts w:ascii="Times New Roman" w:eastAsia="Times New Roman" w:hAnsi="Times New Roman" w:cs="Times New Roman"/>
                <w:lang w:val="nb-NO"/>
              </w:rPr>
            </w:pPr>
            <w:ins w:id="2160" w:author="NO Affiliate" w:date="2026-02-12T13:15:00Z" w16du:dateUtc="2026-02-12T12:15:00Z">
              <w:r w:rsidRPr="00A4509D">
                <w:rPr>
                  <w:rFonts w:ascii="Times New Roman" w:eastAsia="Times New Roman" w:hAnsi="Times New Roman" w:cs="Times New Roman"/>
                  <w:lang w:val="nb-NO"/>
                </w:rPr>
                <w:t>52,2 % (12/23)</w:t>
              </w:r>
            </w:ins>
          </w:p>
        </w:tc>
        <w:tc>
          <w:tcPr>
            <w:tcW w:w="1779" w:type="dxa"/>
            <w:tcBorders>
              <w:top w:val="single" w:sz="6" w:space="0" w:color="auto"/>
              <w:left w:val="single" w:sz="6" w:space="0" w:color="auto"/>
              <w:bottom w:val="single" w:sz="6" w:space="0" w:color="auto"/>
              <w:right w:val="single" w:sz="6" w:space="0" w:color="auto"/>
            </w:tcBorders>
            <w:hideMark/>
          </w:tcPr>
          <w:p w14:paraId="3F3A38F2" w14:textId="77777777" w:rsidR="00BB4DD3" w:rsidRPr="00A4509D" w:rsidRDefault="00BB4DD3" w:rsidP="00C95775">
            <w:pPr>
              <w:widowControl/>
              <w:spacing w:after="0" w:line="240" w:lineRule="auto"/>
              <w:rPr>
                <w:ins w:id="2161" w:author="NO Affiliate" w:date="2026-02-12T13:15:00Z" w16du:dateUtc="2026-02-12T12:15:00Z"/>
                <w:rFonts w:ascii="Times New Roman" w:eastAsia="Times New Roman" w:hAnsi="Times New Roman" w:cs="Times New Roman"/>
                <w:lang w:val="nb-NO"/>
              </w:rPr>
            </w:pPr>
            <w:ins w:id="2162" w:author="NO Affiliate" w:date="2026-02-12T13:15:00Z" w16du:dateUtc="2026-02-12T12:15:00Z">
              <w:r w:rsidRPr="00A4509D">
                <w:rPr>
                  <w:rFonts w:ascii="Times New Roman" w:eastAsia="Times New Roman" w:hAnsi="Times New Roman" w:cs="Times New Roman"/>
                  <w:lang w:val="nb-NO"/>
                </w:rPr>
                <w:t>60,0 % (15/25)</w:t>
              </w:r>
            </w:ins>
          </w:p>
        </w:tc>
        <w:tc>
          <w:tcPr>
            <w:tcW w:w="2049" w:type="dxa"/>
            <w:gridSpan w:val="2"/>
            <w:tcBorders>
              <w:top w:val="single" w:sz="6" w:space="0" w:color="auto"/>
              <w:left w:val="single" w:sz="6" w:space="0" w:color="auto"/>
              <w:bottom w:val="single" w:sz="6" w:space="0" w:color="auto"/>
              <w:right w:val="single" w:sz="6" w:space="0" w:color="auto"/>
            </w:tcBorders>
            <w:hideMark/>
          </w:tcPr>
          <w:p w14:paraId="37A77501" w14:textId="77777777" w:rsidR="00BB4DD3" w:rsidRPr="00A4509D" w:rsidRDefault="00BB4DD3" w:rsidP="00C95775">
            <w:pPr>
              <w:widowControl/>
              <w:spacing w:after="0" w:line="240" w:lineRule="auto"/>
              <w:rPr>
                <w:ins w:id="2163" w:author="NO Affiliate" w:date="2026-02-12T13:15:00Z" w16du:dateUtc="2026-02-12T12:15:00Z"/>
                <w:rFonts w:ascii="Times New Roman" w:eastAsia="Times New Roman" w:hAnsi="Times New Roman" w:cs="Times New Roman"/>
                <w:lang w:val="nb-NO"/>
              </w:rPr>
            </w:pPr>
            <w:ins w:id="2164" w:author="NO Affiliate" w:date="2026-02-12T13:15:00Z" w16du:dateUtc="2026-02-12T12:15:00Z">
              <w:r w:rsidRPr="00A4509D">
                <w:rPr>
                  <w:rFonts w:ascii="Times New Roman" w:eastAsia="Times New Roman" w:hAnsi="Times New Roman" w:cs="Times New Roman"/>
                  <w:lang w:val="nb-NO"/>
                </w:rPr>
                <w:t>56,3 % (27/48)</w:t>
              </w:r>
            </w:ins>
          </w:p>
        </w:tc>
      </w:tr>
      <w:tr w:rsidR="00BB4DD3" w:rsidRPr="00A4509D" w14:paraId="31DCAA55" w14:textId="77777777" w:rsidTr="00C95775">
        <w:trPr>
          <w:jc w:val="center"/>
          <w:ins w:id="2165" w:author="NO Affiliate" w:date="2026-02-12T13:15:00Z"/>
        </w:trPr>
        <w:tc>
          <w:tcPr>
            <w:tcW w:w="3069" w:type="dxa"/>
            <w:tcBorders>
              <w:top w:val="single" w:sz="6" w:space="0" w:color="auto"/>
              <w:left w:val="single" w:sz="6" w:space="0" w:color="auto"/>
              <w:bottom w:val="single" w:sz="6" w:space="0" w:color="auto"/>
              <w:right w:val="single" w:sz="6" w:space="0" w:color="auto"/>
            </w:tcBorders>
            <w:hideMark/>
          </w:tcPr>
          <w:p w14:paraId="7B7E5B80" w14:textId="77777777" w:rsidR="00BB4DD3" w:rsidRPr="00A4509D" w:rsidRDefault="00BB4DD3" w:rsidP="00C95775">
            <w:pPr>
              <w:widowControl/>
              <w:spacing w:after="0" w:line="240" w:lineRule="auto"/>
              <w:rPr>
                <w:ins w:id="2166" w:author="NO Affiliate" w:date="2026-02-12T13:15:00Z" w16du:dateUtc="2026-02-12T12:15:00Z"/>
                <w:rFonts w:ascii="Times New Roman" w:eastAsia="Times New Roman" w:hAnsi="Times New Roman" w:cs="Times New Roman"/>
                <w:lang w:val="nb-NO"/>
              </w:rPr>
            </w:pPr>
            <w:ins w:id="2167" w:author="NO Affiliate" w:date="2026-02-12T13:15:00Z" w16du:dateUtc="2026-02-12T12:15:00Z">
              <w:r w:rsidRPr="00A4509D">
                <w:rPr>
                  <w:rFonts w:ascii="Times New Roman" w:eastAsia="Times New Roman" w:hAnsi="Times New Roman" w:cs="Times New Roman"/>
                  <w:lang w:val="nb-NO"/>
                </w:rPr>
                <w:t xml:space="preserve">Endoskopisk respons </w:t>
              </w:r>
              <w:r w:rsidRPr="00A4509D">
                <w:rPr>
                  <w:rFonts w:ascii="Times New Roman" w:eastAsia="Times New Roman" w:hAnsi="Times New Roman" w:cs="Times New Roman"/>
                  <w:vertAlign w:val="superscript"/>
                  <w:lang w:val="nb-NO"/>
                </w:rPr>
                <w:t>£</w:t>
              </w:r>
              <w:r w:rsidRPr="00A4509D">
                <w:rPr>
                  <w:rFonts w:ascii="Times New Roman" w:eastAsia="Times New Roman" w:hAnsi="Times New Roman" w:cs="Times New Roman"/>
                  <w:lang w:val="nb-NO"/>
                </w:rPr>
                <w:t> </w:t>
              </w:r>
            </w:ins>
          </w:p>
        </w:tc>
        <w:tc>
          <w:tcPr>
            <w:tcW w:w="1835" w:type="dxa"/>
            <w:tcBorders>
              <w:top w:val="single" w:sz="6" w:space="0" w:color="auto"/>
              <w:left w:val="single" w:sz="6" w:space="0" w:color="auto"/>
              <w:bottom w:val="single" w:sz="6" w:space="0" w:color="auto"/>
              <w:right w:val="single" w:sz="6" w:space="0" w:color="auto"/>
            </w:tcBorders>
            <w:hideMark/>
          </w:tcPr>
          <w:p w14:paraId="39892E58" w14:textId="77777777" w:rsidR="00BB4DD3" w:rsidRPr="00A4509D" w:rsidRDefault="00BB4DD3" w:rsidP="00C95775">
            <w:pPr>
              <w:widowControl/>
              <w:spacing w:after="0" w:line="240" w:lineRule="auto"/>
              <w:rPr>
                <w:ins w:id="2168" w:author="NO Affiliate" w:date="2026-02-12T13:15:00Z" w16du:dateUtc="2026-02-12T12:15:00Z"/>
                <w:rFonts w:ascii="Times New Roman" w:eastAsia="Times New Roman" w:hAnsi="Times New Roman" w:cs="Times New Roman"/>
                <w:lang w:val="nb-NO"/>
              </w:rPr>
            </w:pPr>
            <w:ins w:id="2169" w:author="NO Affiliate" w:date="2026-02-12T13:15:00Z" w16du:dateUtc="2026-02-12T12:15:00Z">
              <w:r w:rsidRPr="00A4509D">
                <w:rPr>
                  <w:rFonts w:ascii="Times New Roman" w:eastAsia="Times New Roman" w:hAnsi="Times New Roman" w:cs="Times New Roman"/>
                  <w:lang w:val="nb-NO"/>
                </w:rPr>
                <w:t>22,7 % (5/22)</w:t>
              </w:r>
            </w:ins>
          </w:p>
        </w:tc>
        <w:tc>
          <w:tcPr>
            <w:tcW w:w="1779" w:type="dxa"/>
            <w:tcBorders>
              <w:top w:val="single" w:sz="6" w:space="0" w:color="auto"/>
              <w:left w:val="single" w:sz="6" w:space="0" w:color="auto"/>
              <w:bottom w:val="single" w:sz="6" w:space="0" w:color="auto"/>
              <w:right w:val="single" w:sz="6" w:space="0" w:color="auto"/>
            </w:tcBorders>
            <w:hideMark/>
          </w:tcPr>
          <w:p w14:paraId="5EC3AEB9" w14:textId="77777777" w:rsidR="00BB4DD3" w:rsidRPr="00A4509D" w:rsidRDefault="00BB4DD3" w:rsidP="00C95775">
            <w:pPr>
              <w:widowControl/>
              <w:spacing w:after="0" w:line="240" w:lineRule="auto"/>
              <w:rPr>
                <w:ins w:id="2170" w:author="NO Affiliate" w:date="2026-02-12T13:15:00Z" w16du:dateUtc="2026-02-12T12:15:00Z"/>
                <w:rFonts w:ascii="Times New Roman" w:eastAsia="Times New Roman" w:hAnsi="Times New Roman" w:cs="Times New Roman"/>
                <w:lang w:val="nb-NO"/>
              </w:rPr>
            </w:pPr>
            <w:ins w:id="2171" w:author="NO Affiliate" w:date="2026-02-12T13:15:00Z" w16du:dateUtc="2026-02-12T12:15:00Z">
              <w:r w:rsidRPr="00A4509D">
                <w:rPr>
                  <w:rFonts w:ascii="Times New Roman" w:eastAsia="Times New Roman" w:hAnsi="Times New Roman" w:cs="Times New Roman"/>
                  <w:lang w:val="nb-NO"/>
                </w:rPr>
                <w:t>28,0 % (7/25)</w:t>
              </w:r>
            </w:ins>
          </w:p>
        </w:tc>
        <w:tc>
          <w:tcPr>
            <w:tcW w:w="2049" w:type="dxa"/>
            <w:gridSpan w:val="2"/>
            <w:tcBorders>
              <w:top w:val="single" w:sz="6" w:space="0" w:color="auto"/>
              <w:left w:val="single" w:sz="6" w:space="0" w:color="auto"/>
              <w:bottom w:val="single" w:sz="6" w:space="0" w:color="auto"/>
              <w:right w:val="single" w:sz="6" w:space="0" w:color="auto"/>
            </w:tcBorders>
            <w:hideMark/>
          </w:tcPr>
          <w:p w14:paraId="1412D75C" w14:textId="77777777" w:rsidR="00BB4DD3" w:rsidRPr="00A4509D" w:rsidRDefault="00BB4DD3" w:rsidP="00C95775">
            <w:pPr>
              <w:widowControl/>
              <w:spacing w:after="0" w:line="240" w:lineRule="auto"/>
              <w:rPr>
                <w:ins w:id="2172" w:author="NO Affiliate" w:date="2026-02-12T13:15:00Z" w16du:dateUtc="2026-02-12T12:15:00Z"/>
                <w:rFonts w:ascii="Times New Roman" w:eastAsia="Times New Roman" w:hAnsi="Times New Roman" w:cs="Times New Roman"/>
                <w:lang w:val="nb-NO"/>
              </w:rPr>
            </w:pPr>
            <w:ins w:id="2173" w:author="NO Affiliate" w:date="2026-02-12T13:15:00Z" w16du:dateUtc="2026-02-12T12:15:00Z">
              <w:r w:rsidRPr="00A4509D">
                <w:rPr>
                  <w:rFonts w:ascii="Times New Roman" w:eastAsia="Times New Roman" w:hAnsi="Times New Roman" w:cs="Times New Roman"/>
                  <w:lang w:val="nb-NO"/>
                </w:rPr>
                <w:t>25,5 % (12/47)</w:t>
              </w:r>
            </w:ins>
          </w:p>
        </w:tc>
      </w:tr>
      <w:tr w:rsidR="00BB4DD3" w:rsidRPr="00257C22" w14:paraId="2B0031D0" w14:textId="77777777" w:rsidTr="00C95775">
        <w:trPr>
          <w:gridAfter w:val="1"/>
          <w:wAfter w:w="8" w:type="dxa"/>
          <w:jc w:val="center"/>
          <w:ins w:id="2174" w:author="NO Affiliate" w:date="2026-02-12T13:15:00Z"/>
        </w:trPr>
        <w:tc>
          <w:tcPr>
            <w:tcW w:w="8724" w:type="dxa"/>
            <w:gridSpan w:val="4"/>
            <w:tcBorders>
              <w:top w:val="single" w:sz="6" w:space="0" w:color="auto"/>
              <w:left w:val="nil"/>
              <w:bottom w:val="nil"/>
              <w:right w:val="nil"/>
            </w:tcBorders>
          </w:tcPr>
          <w:p w14:paraId="797F4469" w14:textId="77777777" w:rsidR="00BB4DD3" w:rsidRPr="00A4509D" w:rsidRDefault="00BB4DD3" w:rsidP="00C95775">
            <w:pPr>
              <w:widowControl/>
              <w:spacing w:after="0" w:line="240" w:lineRule="auto"/>
              <w:rPr>
                <w:ins w:id="2175" w:author="NO Affiliate" w:date="2026-02-12T13:15:00Z" w16du:dateUtc="2026-02-12T12:15:00Z"/>
                <w:rFonts w:ascii="Times New Roman" w:eastAsia="Times New Roman" w:hAnsi="Times New Roman" w:cs="Times New Roman"/>
                <w:lang w:val="nb-NO"/>
              </w:rPr>
            </w:pPr>
            <w:ins w:id="2176" w:author="NO Affiliate" w:date="2026-02-12T13:15:00Z" w16du:dateUtc="2026-02-12T12:15:00Z">
              <w:r w:rsidRPr="00A4509D">
                <w:rPr>
                  <w:rFonts w:ascii="Times New Roman" w:eastAsia="Times New Roman" w:hAnsi="Times New Roman" w:cs="Times New Roman"/>
                  <w:lang w:val="nb-NO"/>
                </w:rPr>
                <w:lastRenderedPageBreak/>
                <w:t>*</w:t>
              </w:r>
              <w:r w:rsidRPr="00A4509D">
                <w:rPr>
                  <w:rFonts w:ascii="Times New Roman" w:eastAsia="Times New Roman" w:hAnsi="Times New Roman" w:cs="Times New Roman"/>
                  <w:lang w:val="nb-NO"/>
                </w:rPr>
                <w:tab/>
                <w:t>Klinisk remisjon er definert som PCDAI-skår ≤ 10 poeng.</w:t>
              </w:r>
            </w:ins>
          </w:p>
          <w:p w14:paraId="22705F91" w14:textId="77777777" w:rsidR="00BB4DD3" w:rsidRPr="00A4509D" w:rsidRDefault="00BB4DD3" w:rsidP="00C95775">
            <w:pPr>
              <w:widowControl/>
              <w:spacing w:after="0" w:line="240" w:lineRule="auto"/>
              <w:rPr>
                <w:ins w:id="2177" w:author="NO Affiliate" w:date="2026-02-12T13:15:00Z" w16du:dateUtc="2026-02-12T12:15:00Z"/>
                <w:rFonts w:ascii="Times New Roman" w:eastAsia="Times New Roman" w:hAnsi="Times New Roman" w:cs="Times New Roman"/>
                <w:lang w:val="nb-NO"/>
              </w:rPr>
            </w:pPr>
            <w:ins w:id="2178" w:author="NO Affiliate" w:date="2026-02-12T13:15:00Z" w16du:dateUtc="2026-02-12T12:15:00Z">
              <w:r w:rsidRPr="00A4509D">
                <w:rPr>
                  <w:rFonts w:ascii="Times New Roman" w:eastAsia="Times New Roman" w:hAnsi="Times New Roman" w:cs="Times New Roman"/>
                  <w:vertAlign w:val="superscript"/>
                  <w:lang w:val="nb-NO"/>
                </w:rPr>
                <w:t>§</w:t>
              </w:r>
              <w:r w:rsidRPr="00A4509D">
                <w:rPr>
                  <w:rFonts w:ascii="Times New Roman" w:eastAsia="Times New Roman" w:hAnsi="Times New Roman" w:cs="Times New Roman"/>
                  <w:lang w:val="nb-NO"/>
                </w:rPr>
                <w:tab/>
                <w:t>Kortikosteroidfri remisjon er definert som PCDAI-skår ≤ 10 poeng og ikke brukt kortikosteroider siste 90 dager før uke M-44.</w:t>
              </w:r>
            </w:ins>
          </w:p>
          <w:p w14:paraId="4C0EF50C" w14:textId="77777777" w:rsidR="00BB4DD3" w:rsidRPr="00A4509D" w:rsidRDefault="00BB4DD3" w:rsidP="00C95775">
            <w:pPr>
              <w:widowControl/>
              <w:spacing w:after="0" w:line="240" w:lineRule="auto"/>
              <w:rPr>
                <w:ins w:id="2179" w:author="NO Affiliate" w:date="2026-02-12T13:15:00Z" w16du:dateUtc="2026-02-12T12:15:00Z"/>
                <w:rFonts w:ascii="Times New Roman" w:eastAsia="Times New Roman" w:hAnsi="Times New Roman" w:cs="Times New Roman"/>
                <w:lang w:val="nb-NO"/>
              </w:rPr>
            </w:pPr>
            <w:ins w:id="2180" w:author="NO Affiliate" w:date="2026-02-12T13:15:00Z" w16du:dateUtc="2026-02-12T12:15:00Z">
              <w:r w:rsidRPr="00A4509D">
                <w:rPr>
                  <w:rFonts w:ascii="Times New Roman" w:eastAsia="Times New Roman" w:hAnsi="Times New Roman" w:cs="Times New Roman"/>
                  <w:vertAlign w:val="superscript"/>
                  <w:lang w:val="nb-NO"/>
                </w:rPr>
                <w:t>†</w:t>
              </w:r>
              <w:r w:rsidRPr="00A4509D">
                <w:rPr>
                  <w:rFonts w:ascii="Times New Roman" w:eastAsia="Times New Roman" w:hAnsi="Times New Roman" w:cs="Times New Roman"/>
                  <w:lang w:val="nb-NO"/>
                </w:rPr>
                <w:tab/>
                <w:t>Klinisk respons er definert som en reduksjon fra baseline i PCDAI-skår på ≥ 12,5 poeng med en total PCDAI-skår ikke høyere enn 30.</w:t>
              </w:r>
            </w:ins>
          </w:p>
          <w:p w14:paraId="74DBB01D" w14:textId="77777777" w:rsidR="00BB4DD3" w:rsidRPr="00A4509D" w:rsidRDefault="00BB4DD3" w:rsidP="00C95775">
            <w:pPr>
              <w:widowControl/>
              <w:spacing w:after="0" w:line="240" w:lineRule="auto"/>
              <w:rPr>
                <w:ins w:id="2181" w:author="NO Affiliate" w:date="2026-02-12T13:15:00Z" w16du:dateUtc="2026-02-12T12:15:00Z"/>
                <w:rFonts w:ascii="Times New Roman" w:eastAsia="Times New Roman" w:hAnsi="Times New Roman" w:cs="Times New Roman"/>
                <w:lang w:val="nb-NO"/>
              </w:rPr>
            </w:pPr>
            <w:ins w:id="2182" w:author="NO Affiliate" w:date="2026-02-12T13:15:00Z" w16du:dateUtc="2026-02-12T12:15:00Z">
              <w:r w:rsidRPr="00A4509D">
                <w:rPr>
                  <w:rFonts w:ascii="Times New Roman" w:eastAsia="Times New Roman" w:hAnsi="Times New Roman" w:cs="Times New Roman"/>
                  <w:vertAlign w:val="superscript"/>
                  <w:lang w:val="nb-NO"/>
                </w:rPr>
                <w:t>£</w:t>
              </w:r>
              <w:r w:rsidRPr="00A4509D">
                <w:rPr>
                  <w:rFonts w:ascii="Times New Roman" w:eastAsia="Times New Roman" w:hAnsi="Times New Roman" w:cs="Times New Roman"/>
                  <w:lang w:val="nb-NO"/>
                </w:rPr>
                <w:tab/>
                <w:t>Endoskopisk respons er definert som en reduksjon i SES-CD-skår på ≥ 50 % eller SES-CD-skår ≤ 2, hos pasienter med en baseline SES-CD-skår på ≥ 3.</w:t>
              </w:r>
            </w:ins>
          </w:p>
        </w:tc>
      </w:tr>
    </w:tbl>
    <w:p w14:paraId="4183B3FB" w14:textId="77777777" w:rsidR="00BB4DD3" w:rsidRPr="00A4509D" w:rsidRDefault="00BB4DD3" w:rsidP="00BB4DD3">
      <w:pPr>
        <w:widowControl/>
        <w:spacing w:after="0" w:line="240" w:lineRule="auto"/>
        <w:rPr>
          <w:ins w:id="2183" w:author="NO Affiliate" w:date="2026-02-12T13:15:00Z" w16du:dateUtc="2026-02-12T12:15:00Z"/>
          <w:rFonts w:ascii="Times New Roman" w:eastAsia="Times New Roman" w:hAnsi="Times New Roman" w:cs="Times New Roman"/>
          <w:u w:val="single"/>
          <w:lang w:val="nb-NO"/>
        </w:rPr>
      </w:pPr>
    </w:p>
    <w:p w14:paraId="749C7F98" w14:textId="77777777" w:rsidR="00BB4DD3" w:rsidRPr="00A4509D" w:rsidRDefault="00BB4DD3" w:rsidP="00BB4DD3">
      <w:pPr>
        <w:widowControl/>
        <w:spacing w:after="0" w:line="240" w:lineRule="auto"/>
        <w:rPr>
          <w:ins w:id="2184" w:author="NO Affiliate" w:date="2026-02-12T13:15:00Z" w16du:dateUtc="2026-02-12T12:15:00Z"/>
          <w:rFonts w:ascii="Times New Roman" w:eastAsia="Times New Roman" w:hAnsi="Times New Roman" w:cs="Times New Roman"/>
          <w:u w:val="single"/>
          <w:lang w:val="nb-NO"/>
        </w:rPr>
      </w:pPr>
      <w:ins w:id="2185" w:author="NO Affiliate" w:date="2026-02-12T13:15:00Z" w16du:dateUtc="2026-02-12T12:15:00Z">
        <w:r w:rsidRPr="00A4509D">
          <w:rPr>
            <w:rFonts w:ascii="Times New Roman" w:eastAsia="Times New Roman" w:hAnsi="Times New Roman" w:cs="Times New Roman"/>
            <w:u w:val="single"/>
            <w:lang w:val="nb-NO"/>
          </w:rPr>
          <w:t>Justering av doseringsfrekvens</w:t>
        </w:r>
      </w:ins>
    </w:p>
    <w:p w14:paraId="32D7DB23" w14:textId="77777777" w:rsidR="00BB4DD3" w:rsidRPr="00A4509D" w:rsidRDefault="00BB4DD3" w:rsidP="00BB4DD3">
      <w:pPr>
        <w:widowControl/>
        <w:spacing w:after="0" w:line="240" w:lineRule="auto"/>
        <w:rPr>
          <w:ins w:id="2186" w:author="NO Affiliate" w:date="2026-02-12T13:15:00Z" w16du:dateUtc="2026-02-12T12:15:00Z"/>
          <w:rFonts w:ascii="Times New Roman" w:eastAsia="Times New Roman" w:hAnsi="Times New Roman" w:cs="Times New Roman"/>
          <w:lang w:val="nb-NO"/>
        </w:rPr>
      </w:pPr>
      <w:ins w:id="2187" w:author="NO Affiliate" w:date="2026-02-12T13:15:00Z" w16du:dateUtc="2026-02-12T12:15:00Z">
        <w:r w:rsidRPr="00A4509D">
          <w:rPr>
            <w:rFonts w:ascii="Times New Roman" w:eastAsia="Times New Roman" w:hAnsi="Times New Roman" w:cs="Times New Roman"/>
            <w:lang w:val="nb-NO"/>
          </w:rPr>
          <w:t>Pasienter som startet med vedlikeholdsregimet og opplevde tap av respons (LOR) basert på PCDAI-skår, kunne få dosejustering. Pasientene fikk enten bytte fra behandling hver 12. uke til hver 8. uke eller fortsette med behandling hver 8. uke (sham-justering). To pasienter fikk dosejustering til det korte doseringsintervallet. Hos disse pasientene ble klinisk remisjon oppnådd hos 100 % (2/2) av pasientene 8 uker etter dosejustering.</w:t>
        </w:r>
      </w:ins>
    </w:p>
    <w:p w14:paraId="1DFE9D5E" w14:textId="77777777" w:rsidR="00BB4DD3" w:rsidRPr="00A4509D" w:rsidRDefault="00BB4DD3" w:rsidP="00BB4DD3">
      <w:pPr>
        <w:widowControl/>
        <w:spacing w:after="0" w:line="240" w:lineRule="auto"/>
        <w:rPr>
          <w:ins w:id="2188" w:author="NO Affiliate" w:date="2026-02-12T13:15:00Z" w16du:dateUtc="2026-02-12T12:15:00Z"/>
          <w:rFonts w:ascii="Times New Roman" w:eastAsia="Times New Roman" w:hAnsi="Times New Roman" w:cs="Times New Roman"/>
          <w:lang w:val="nb-NO"/>
        </w:rPr>
      </w:pPr>
    </w:p>
    <w:p w14:paraId="4BE7D5D8" w14:textId="77777777" w:rsidR="00BB4DD3" w:rsidRPr="00A4509D" w:rsidRDefault="00BB4DD3" w:rsidP="00BB4DD3">
      <w:pPr>
        <w:widowControl/>
        <w:spacing w:after="0" w:line="240" w:lineRule="auto"/>
        <w:rPr>
          <w:ins w:id="2189" w:author="NO Affiliate" w:date="2026-02-12T13:15:00Z" w16du:dateUtc="2026-02-12T12:15:00Z"/>
          <w:rFonts w:ascii="Times New Roman" w:eastAsia="Times New Roman" w:hAnsi="Times New Roman" w:cs="Times New Roman"/>
          <w:lang w:val="nb-NO"/>
        </w:rPr>
      </w:pPr>
      <w:ins w:id="2190" w:author="NO Affiliate" w:date="2026-02-12T13:15:00Z" w16du:dateUtc="2026-02-12T12:15:00Z">
        <w:r w:rsidRPr="00A4509D">
          <w:rPr>
            <w:rFonts w:ascii="Times New Roman" w:eastAsia="Times New Roman" w:hAnsi="Times New Roman" w:cs="Times New Roman"/>
            <w:lang w:val="nb-NO"/>
          </w:rPr>
          <w:t>Sikkerhetsprofilen til induksjonsdoseregimet og begge vedlikeholdsdoseregimer i den pediatriske populasjonen som veide minst 40 kg er sammenlignbar med den som er fastslått i den voksne populasjonen med Crohns sykdom (se pkt. 4.8).</w:t>
        </w:r>
      </w:ins>
    </w:p>
    <w:p w14:paraId="1803B03D" w14:textId="77777777" w:rsidR="00BB4DD3" w:rsidRPr="00A4509D" w:rsidRDefault="00BB4DD3" w:rsidP="00BB4DD3">
      <w:pPr>
        <w:widowControl/>
        <w:spacing w:after="0" w:line="240" w:lineRule="auto"/>
        <w:rPr>
          <w:ins w:id="2191" w:author="NO Affiliate" w:date="2026-02-12T13:15:00Z" w16du:dateUtc="2026-02-12T12:15:00Z"/>
          <w:rFonts w:ascii="Times New Roman" w:eastAsia="Times New Roman" w:hAnsi="Times New Roman" w:cs="Times New Roman"/>
          <w:lang w:val="nb-NO"/>
        </w:rPr>
      </w:pPr>
    </w:p>
    <w:p w14:paraId="608CD5CC" w14:textId="77777777" w:rsidR="00BB4DD3" w:rsidRPr="00A4509D" w:rsidRDefault="00BB4DD3" w:rsidP="00BB4DD3">
      <w:pPr>
        <w:widowControl/>
        <w:spacing w:after="0" w:line="240" w:lineRule="auto"/>
        <w:rPr>
          <w:ins w:id="2192" w:author="NO Affiliate" w:date="2026-02-12T13:15:00Z" w16du:dateUtc="2026-02-12T12:15:00Z"/>
          <w:rFonts w:ascii="Times New Roman" w:eastAsia="Times New Roman" w:hAnsi="Times New Roman" w:cs="Times New Roman"/>
          <w:u w:val="single"/>
          <w:lang w:val="nb-NO"/>
        </w:rPr>
      </w:pPr>
      <w:ins w:id="2193" w:author="NO Affiliate" w:date="2026-02-12T13:15:00Z" w16du:dateUtc="2026-02-12T12:15:00Z">
        <w:r w:rsidRPr="00A4509D">
          <w:rPr>
            <w:rFonts w:ascii="Times New Roman" w:eastAsia="Times New Roman" w:hAnsi="Times New Roman" w:cs="Times New Roman"/>
            <w:u w:val="single"/>
            <w:lang w:val="nb-NO"/>
          </w:rPr>
          <w:t>Inflammatoriske biomarkører i serum og feces</w:t>
        </w:r>
      </w:ins>
    </w:p>
    <w:p w14:paraId="15F2D172" w14:textId="77777777" w:rsidR="00BB4DD3" w:rsidRPr="00A4509D" w:rsidRDefault="00BB4DD3" w:rsidP="00BB4DD3">
      <w:pPr>
        <w:widowControl/>
        <w:spacing w:after="0" w:line="240" w:lineRule="auto"/>
        <w:rPr>
          <w:ins w:id="2194" w:author="NO Affiliate" w:date="2026-02-12T13:15:00Z" w16du:dateUtc="2026-02-12T12:15:00Z"/>
          <w:rFonts w:ascii="Times New Roman" w:eastAsia="Times New Roman" w:hAnsi="Times New Roman" w:cs="Times New Roman"/>
          <w:lang w:val="nb-NO"/>
        </w:rPr>
      </w:pPr>
      <w:ins w:id="2195" w:author="NO Affiliate" w:date="2026-02-12T13:15:00Z" w16du:dateUtc="2026-02-12T12:15:00Z">
        <w:r w:rsidRPr="00A4509D">
          <w:rPr>
            <w:rFonts w:ascii="Times New Roman" w:eastAsia="Times New Roman" w:hAnsi="Times New Roman" w:cs="Times New Roman"/>
            <w:lang w:val="nb-NO"/>
          </w:rPr>
          <w:t>Gjennomsnittlig endring fra baseline til vedlikeholdsuke 44 i konsentrasjon av C-reaktivt protein (CRP) og fekalt kalprotektin var henholdsvis -11,17 mg/l (24,159) og -538,2 mg/kg (1271,33).</w:t>
        </w:r>
      </w:ins>
    </w:p>
    <w:p w14:paraId="1F59D031" w14:textId="77777777" w:rsidR="00BB4DD3" w:rsidRPr="00A4509D" w:rsidRDefault="00BB4DD3" w:rsidP="00BB4DD3">
      <w:pPr>
        <w:widowControl/>
        <w:spacing w:after="0" w:line="240" w:lineRule="auto"/>
        <w:rPr>
          <w:ins w:id="2196" w:author="NO Affiliate" w:date="2026-02-12T13:15:00Z" w16du:dateUtc="2026-02-12T12:15:00Z"/>
          <w:rFonts w:ascii="Times New Roman" w:eastAsia="Times New Roman" w:hAnsi="Times New Roman" w:cs="Times New Roman"/>
          <w:lang w:val="nb-NO"/>
        </w:rPr>
      </w:pPr>
    </w:p>
    <w:p w14:paraId="5394B01B" w14:textId="77777777" w:rsidR="00BB4DD3" w:rsidRPr="00A4509D" w:rsidRDefault="00BB4DD3" w:rsidP="00BB4DD3">
      <w:pPr>
        <w:widowControl/>
        <w:spacing w:after="0" w:line="240" w:lineRule="auto"/>
        <w:rPr>
          <w:ins w:id="2197" w:author="NO Affiliate" w:date="2026-02-12T13:15:00Z" w16du:dateUtc="2026-02-12T12:15:00Z"/>
          <w:rFonts w:ascii="Times New Roman" w:eastAsia="Times New Roman" w:hAnsi="Times New Roman" w:cs="Times New Roman"/>
          <w:u w:val="single"/>
          <w:lang w:val="nb-NO"/>
        </w:rPr>
      </w:pPr>
      <w:ins w:id="2198" w:author="NO Affiliate" w:date="2026-02-12T13:15:00Z" w16du:dateUtc="2026-02-12T12:15:00Z">
        <w:r w:rsidRPr="00A4509D">
          <w:rPr>
            <w:rFonts w:ascii="Times New Roman" w:eastAsia="Times New Roman" w:hAnsi="Times New Roman" w:cs="Times New Roman"/>
            <w:u w:val="single"/>
            <w:lang w:val="nb-NO"/>
          </w:rPr>
          <w:t>Helserelatert livskvalitet</w:t>
        </w:r>
      </w:ins>
    </w:p>
    <w:p w14:paraId="0A34E084" w14:textId="77777777" w:rsidR="00BB4DD3" w:rsidRPr="00A4509D" w:rsidRDefault="00BB4DD3" w:rsidP="00BB4DD3">
      <w:pPr>
        <w:widowControl/>
        <w:spacing w:after="0" w:line="240" w:lineRule="auto"/>
        <w:rPr>
          <w:ins w:id="2199" w:author="NO Affiliate" w:date="2026-02-12T13:15:00Z" w16du:dateUtc="2026-02-12T12:15:00Z"/>
          <w:rFonts w:ascii="Times New Roman" w:eastAsia="Times New Roman" w:hAnsi="Times New Roman" w:cs="Times New Roman"/>
          <w:lang w:val="nb-NO"/>
        </w:rPr>
      </w:pPr>
      <w:ins w:id="2200" w:author="NO Affiliate" w:date="2026-02-12T13:15:00Z" w16du:dateUtc="2026-02-12T12:15:00Z">
        <w:r w:rsidRPr="00A4509D">
          <w:rPr>
            <w:rFonts w:ascii="Times New Roman" w:eastAsia="Times New Roman" w:hAnsi="Times New Roman" w:cs="Times New Roman"/>
            <w:lang w:val="nb-NO"/>
          </w:rPr>
          <w:t>Total IMPACT-III-skår og alle subdomener (tarmsymptomer, fatigue-relaterte systemiske symptomer og velvære) viste klinisk relevant forbedring etter 52 uker.</w:t>
        </w:r>
      </w:ins>
    </w:p>
    <w:p w14:paraId="75C7D45A" w14:textId="77777777" w:rsidR="00BB4DD3" w:rsidRPr="00A4509D" w:rsidRDefault="00BB4DD3" w:rsidP="00BB4DD3">
      <w:pPr>
        <w:widowControl/>
        <w:spacing w:after="0" w:line="240" w:lineRule="auto"/>
        <w:rPr>
          <w:ins w:id="2201" w:author="NO Affiliate" w:date="2026-02-12T13:15:00Z" w16du:dateUtc="2026-02-12T12:15:00Z"/>
          <w:rFonts w:ascii="Times New Roman" w:hAnsi="Times New Roman" w:cs="Times New Roman"/>
          <w:lang w:val="nb-NO"/>
        </w:rPr>
      </w:pPr>
    </w:p>
    <w:p w14:paraId="0E2A853F" w14:textId="77777777" w:rsidR="00BB4DD3" w:rsidRPr="00A4509D" w:rsidRDefault="00BB4DD3" w:rsidP="00BB4DD3">
      <w:pPr>
        <w:widowControl/>
        <w:spacing w:after="0" w:line="240" w:lineRule="auto"/>
        <w:ind w:left="567" w:hanging="567"/>
        <w:rPr>
          <w:ins w:id="2202" w:author="NO Affiliate" w:date="2026-02-12T13:15:00Z" w16du:dateUtc="2026-02-12T12:15:00Z"/>
          <w:rFonts w:ascii="Times New Roman" w:eastAsia="Times New Roman" w:hAnsi="Times New Roman" w:cs="Times New Roman"/>
          <w:lang w:val="nb-NO"/>
        </w:rPr>
      </w:pPr>
      <w:ins w:id="2203" w:author="NO Affiliate" w:date="2026-02-12T13:15:00Z" w16du:dateUtc="2026-02-12T12:15:00Z">
        <w:r w:rsidRPr="00A4509D">
          <w:rPr>
            <w:rFonts w:ascii="Times New Roman" w:eastAsia="Times New Roman" w:hAnsi="Times New Roman" w:cs="Times New Roman"/>
            <w:b/>
            <w:bCs/>
            <w:lang w:val="nb-NO"/>
          </w:rPr>
          <w:t>5.2</w:t>
        </w:r>
        <w:r w:rsidRPr="00A4509D">
          <w:rPr>
            <w:rFonts w:ascii="Times New Roman" w:eastAsia="Times New Roman" w:hAnsi="Times New Roman" w:cs="Times New Roman"/>
            <w:b/>
            <w:bCs/>
            <w:lang w:val="nb-NO"/>
          </w:rPr>
          <w:tab/>
          <w:t>Farmakokinetiske egenskaper</w:t>
        </w:r>
      </w:ins>
    </w:p>
    <w:p w14:paraId="104681CE" w14:textId="77777777" w:rsidR="00BB4DD3" w:rsidRPr="00A4509D" w:rsidRDefault="00BB4DD3" w:rsidP="00BB4DD3">
      <w:pPr>
        <w:widowControl/>
        <w:spacing w:after="0" w:line="240" w:lineRule="auto"/>
        <w:rPr>
          <w:ins w:id="2204" w:author="NO Affiliate" w:date="2026-02-12T13:15:00Z" w16du:dateUtc="2026-02-12T12:15:00Z"/>
          <w:rFonts w:ascii="Times New Roman" w:hAnsi="Times New Roman" w:cs="Times New Roman"/>
          <w:lang w:val="nb-NO"/>
        </w:rPr>
      </w:pPr>
    </w:p>
    <w:p w14:paraId="7BEE6CFC" w14:textId="77777777" w:rsidR="00BB4DD3" w:rsidRPr="00A4509D" w:rsidRDefault="00BB4DD3" w:rsidP="00BB4DD3">
      <w:pPr>
        <w:widowControl/>
        <w:spacing w:after="0" w:line="240" w:lineRule="auto"/>
        <w:rPr>
          <w:ins w:id="2205" w:author="NO Affiliate" w:date="2026-02-12T13:15:00Z" w16du:dateUtc="2026-02-12T12:15:00Z"/>
          <w:rFonts w:ascii="Times New Roman" w:eastAsia="Times New Roman" w:hAnsi="Times New Roman" w:cs="Times New Roman"/>
          <w:lang w:val="nb-NO"/>
        </w:rPr>
      </w:pPr>
      <w:ins w:id="2206" w:author="NO Affiliate" w:date="2026-02-12T13:15:00Z" w16du:dateUtc="2026-02-12T12:15:00Z">
        <w:r w:rsidRPr="00A4509D">
          <w:rPr>
            <w:rFonts w:ascii="Times New Roman" w:eastAsia="Times New Roman" w:hAnsi="Times New Roman" w:cs="Times New Roman"/>
            <w:u w:val="single" w:color="000000"/>
            <w:lang w:val="nb-NO"/>
          </w:rPr>
          <w:t>Absorpsjon</w:t>
        </w:r>
      </w:ins>
    </w:p>
    <w:p w14:paraId="04D805BF" w14:textId="77777777" w:rsidR="00BB4DD3" w:rsidRPr="00A4509D" w:rsidRDefault="00BB4DD3" w:rsidP="00BB4DD3">
      <w:pPr>
        <w:widowControl/>
        <w:spacing w:after="0" w:line="240" w:lineRule="auto"/>
        <w:rPr>
          <w:ins w:id="2207" w:author="NO Affiliate" w:date="2026-02-12T13:15:00Z" w16du:dateUtc="2026-02-12T12:15:00Z"/>
          <w:rFonts w:ascii="Times New Roman" w:eastAsia="Times New Roman" w:hAnsi="Times New Roman" w:cs="Times New Roman"/>
          <w:lang w:val="nb-NO"/>
        </w:rPr>
      </w:pPr>
      <w:ins w:id="2208" w:author="NO Affiliate" w:date="2026-02-12T13:15:00Z" w16du:dateUtc="2026-02-12T12:15:00Z">
        <w:r w:rsidRPr="00A4509D">
          <w:rPr>
            <w:rFonts w:ascii="Times New Roman" w:eastAsia="Times New Roman" w:hAnsi="Times New Roman" w:cs="Times New Roman"/>
            <w:lang w:val="nb-NO"/>
          </w:rPr>
          <w:t>Mediantiden for å nå maksimal serumkonsentrasjon (t</w:t>
        </w:r>
        <w:r w:rsidRPr="00A4509D">
          <w:rPr>
            <w:rFonts w:ascii="Times New Roman" w:eastAsia="Times New Roman" w:hAnsi="Times New Roman" w:cs="Times New Roman"/>
            <w:vertAlign w:val="subscript"/>
            <w:lang w:val="nb-NO"/>
          </w:rPr>
          <w:t>max</w:t>
        </w:r>
        <w:r w:rsidRPr="00A4509D">
          <w:rPr>
            <w:rFonts w:ascii="Times New Roman" w:eastAsia="Times New Roman" w:hAnsi="Times New Roman" w:cs="Times New Roman"/>
            <w:lang w:val="nb-NO"/>
          </w:rPr>
          <w:t>) var 8,5 dager etter en subkutan enkeltinjeksjon på 90 mg hos friske frivillige. Median t</w:t>
        </w:r>
        <w:r w:rsidRPr="00A4509D">
          <w:rPr>
            <w:rFonts w:ascii="Times New Roman" w:eastAsia="Times New Roman" w:hAnsi="Times New Roman" w:cs="Times New Roman"/>
            <w:vertAlign w:val="subscript"/>
            <w:lang w:val="nb-NO"/>
          </w:rPr>
          <w:t>max</w:t>
        </w:r>
        <w:r w:rsidRPr="00A4509D">
          <w:rPr>
            <w:rFonts w:ascii="Times New Roman" w:eastAsia="Times New Roman" w:hAnsi="Times New Roman" w:cs="Times New Roman"/>
            <w:lang w:val="nb-NO"/>
          </w:rPr>
          <w:t xml:space="preserve"> -verdier av ustekinumab etter en subkutan enkeltdose på enten 45 mg eller 90 mg hos pasienter med psoriasis var sammenlignbare med de som ble sett hos friske frivillige.</w:t>
        </w:r>
      </w:ins>
    </w:p>
    <w:p w14:paraId="6E613026" w14:textId="77777777" w:rsidR="00BB4DD3" w:rsidRPr="00A4509D" w:rsidRDefault="00BB4DD3" w:rsidP="00BB4DD3">
      <w:pPr>
        <w:widowControl/>
        <w:spacing w:after="0" w:line="240" w:lineRule="auto"/>
        <w:rPr>
          <w:ins w:id="2209" w:author="NO Affiliate" w:date="2026-02-12T13:15:00Z" w16du:dateUtc="2026-02-12T12:15:00Z"/>
          <w:rFonts w:ascii="Times New Roman" w:hAnsi="Times New Roman" w:cs="Times New Roman"/>
          <w:lang w:val="nb-NO"/>
        </w:rPr>
      </w:pPr>
    </w:p>
    <w:p w14:paraId="218111C0" w14:textId="77777777" w:rsidR="00BB4DD3" w:rsidRPr="00A4509D" w:rsidRDefault="00BB4DD3" w:rsidP="00BB4DD3">
      <w:pPr>
        <w:widowControl/>
        <w:spacing w:after="0" w:line="240" w:lineRule="auto"/>
        <w:rPr>
          <w:ins w:id="2210" w:author="NO Affiliate" w:date="2026-02-12T13:15:00Z" w16du:dateUtc="2026-02-12T12:15:00Z"/>
          <w:rFonts w:ascii="Times New Roman" w:eastAsia="Times New Roman" w:hAnsi="Times New Roman" w:cs="Times New Roman"/>
          <w:lang w:val="nb-NO"/>
        </w:rPr>
      </w:pPr>
      <w:ins w:id="2211" w:author="NO Affiliate" w:date="2026-02-12T13:15:00Z" w16du:dateUtc="2026-02-12T12:15:00Z">
        <w:r w:rsidRPr="00A4509D">
          <w:rPr>
            <w:rFonts w:ascii="Times New Roman" w:eastAsia="Times New Roman" w:hAnsi="Times New Roman" w:cs="Times New Roman"/>
            <w:lang w:val="nb-NO"/>
          </w:rPr>
          <w:t>Absolutt biotilgjengelighet av ustekinumab etter en subkutan enkeltinjeksjon var estimert til å være 57,2 % hos pasienter med psoriasis.</w:t>
        </w:r>
      </w:ins>
    </w:p>
    <w:p w14:paraId="6F92B49C" w14:textId="77777777" w:rsidR="00BB4DD3" w:rsidRPr="00A4509D" w:rsidRDefault="00BB4DD3" w:rsidP="00BB4DD3">
      <w:pPr>
        <w:widowControl/>
        <w:spacing w:after="0" w:line="240" w:lineRule="auto"/>
        <w:rPr>
          <w:ins w:id="2212" w:author="NO Affiliate" w:date="2026-02-12T13:15:00Z" w16du:dateUtc="2026-02-12T12:15:00Z"/>
          <w:rFonts w:ascii="Times New Roman" w:hAnsi="Times New Roman" w:cs="Times New Roman"/>
          <w:lang w:val="nb-NO"/>
        </w:rPr>
      </w:pPr>
    </w:p>
    <w:p w14:paraId="6A27B7E9" w14:textId="77777777" w:rsidR="00BB4DD3" w:rsidRPr="00A4509D" w:rsidRDefault="00BB4DD3" w:rsidP="00BB4DD3">
      <w:pPr>
        <w:widowControl/>
        <w:spacing w:after="0" w:line="240" w:lineRule="auto"/>
        <w:rPr>
          <w:ins w:id="2213" w:author="NO Affiliate" w:date="2026-02-12T13:15:00Z" w16du:dateUtc="2026-02-12T12:15:00Z"/>
          <w:rFonts w:ascii="Times New Roman" w:eastAsia="Times New Roman" w:hAnsi="Times New Roman" w:cs="Times New Roman"/>
          <w:lang w:val="nb-NO"/>
        </w:rPr>
      </w:pPr>
      <w:ins w:id="2214" w:author="NO Affiliate" w:date="2026-02-12T13:15:00Z" w16du:dateUtc="2026-02-12T12:15:00Z">
        <w:r w:rsidRPr="00A4509D">
          <w:rPr>
            <w:rFonts w:ascii="Times New Roman" w:eastAsia="Times New Roman" w:hAnsi="Times New Roman" w:cs="Times New Roman"/>
            <w:u w:val="single" w:color="000000"/>
            <w:lang w:val="nb-NO"/>
          </w:rPr>
          <w:t>Distribusjon</w:t>
        </w:r>
      </w:ins>
    </w:p>
    <w:p w14:paraId="10C74D93" w14:textId="77777777" w:rsidR="00BB4DD3" w:rsidRPr="00A4509D" w:rsidRDefault="00BB4DD3" w:rsidP="00BB4DD3">
      <w:pPr>
        <w:widowControl/>
        <w:spacing w:after="0" w:line="240" w:lineRule="auto"/>
        <w:rPr>
          <w:ins w:id="2215" w:author="NO Affiliate" w:date="2026-02-12T13:15:00Z" w16du:dateUtc="2026-02-12T12:15:00Z"/>
          <w:rFonts w:ascii="Times New Roman" w:eastAsia="Times New Roman" w:hAnsi="Times New Roman" w:cs="Times New Roman"/>
          <w:lang w:val="nb-NO"/>
        </w:rPr>
      </w:pPr>
      <w:ins w:id="2216" w:author="NO Affiliate" w:date="2026-02-12T13:15:00Z" w16du:dateUtc="2026-02-12T12:15:00Z">
        <w:r w:rsidRPr="00A4509D">
          <w:rPr>
            <w:rFonts w:ascii="Times New Roman" w:eastAsia="Times New Roman" w:hAnsi="Times New Roman" w:cs="Times New Roman"/>
            <w:lang w:val="nb-NO"/>
          </w:rPr>
          <w:t>Median distribusjonvolum under den terminale fasen (Vz) etter en intravenøs enkeltdose til pasienter med psoriasis varierte mellom 57 og 83 ml/kg.</w:t>
        </w:r>
      </w:ins>
    </w:p>
    <w:p w14:paraId="48F7B168" w14:textId="77777777" w:rsidR="00BB4DD3" w:rsidRPr="00A4509D" w:rsidRDefault="00BB4DD3" w:rsidP="00BB4DD3">
      <w:pPr>
        <w:widowControl/>
        <w:spacing w:after="0" w:line="240" w:lineRule="auto"/>
        <w:rPr>
          <w:ins w:id="2217" w:author="NO Affiliate" w:date="2026-02-12T13:15:00Z" w16du:dateUtc="2026-02-12T12:15:00Z"/>
          <w:rFonts w:ascii="Times New Roman" w:hAnsi="Times New Roman" w:cs="Times New Roman"/>
          <w:lang w:val="nb-NO"/>
        </w:rPr>
      </w:pPr>
    </w:p>
    <w:p w14:paraId="615DB4AD" w14:textId="77777777" w:rsidR="00BB4DD3" w:rsidRPr="00A4509D" w:rsidRDefault="00BB4DD3" w:rsidP="00BB4DD3">
      <w:pPr>
        <w:widowControl/>
        <w:spacing w:after="0" w:line="240" w:lineRule="auto"/>
        <w:rPr>
          <w:ins w:id="2218" w:author="NO Affiliate" w:date="2026-02-12T13:15:00Z" w16du:dateUtc="2026-02-12T12:15:00Z"/>
          <w:rFonts w:ascii="Times New Roman" w:eastAsia="Times New Roman" w:hAnsi="Times New Roman" w:cs="Times New Roman"/>
          <w:lang w:val="nb-NO"/>
        </w:rPr>
      </w:pPr>
      <w:ins w:id="2219" w:author="NO Affiliate" w:date="2026-02-12T13:15:00Z" w16du:dateUtc="2026-02-12T12:15:00Z">
        <w:r w:rsidRPr="00A4509D">
          <w:rPr>
            <w:rFonts w:ascii="Times New Roman" w:eastAsia="Times New Roman" w:hAnsi="Times New Roman" w:cs="Times New Roman"/>
            <w:u w:val="single" w:color="000000"/>
            <w:lang w:val="nb-NO"/>
          </w:rPr>
          <w:t>Biotransformasjon</w:t>
        </w:r>
      </w:ins>
    </w:p>
    <w:p w14:paraId="62E93F24" w14:textId="77777777" w:rsidR="00BB4DD3" w:rsidRPr="00A4509D" w:rsidRDefault="00BB4DD3" w:rsidP="00BB4DD3">
      <w:pPr>
        <w:widowControl/>
        <w:spacing w:after="0" w:line="240" w:lineRule="auto"/>
        <w:rPr>
          <w:ins w:id="2220" w:author="NO Affiliate" w:date="2026-02-12T13:15:00Z" w16du:dateUtc="2026-02-12T12:15:00Z"/>
          <w:rFonts w:ascii="Times New Roman" w:eastAsia="Times New Roman" w:hAnsi="Times New Roman" w:cs="Times New Roman"/>
          <w:lang w:val="nb-NO"/>
        </w:rPr>
      </w:pPr>
      <w:ins w:id="2221" w:author="NO Affiliate" w:date="2026-02-12T13:15:00Z" w16du:dateUtc="2026-02-12T12:15:00Z">
        <w:r w:rsidRPr="00A4509D">
          <w:rPr>
            <w:rFonts w:ascii="Times New Roman" w:eastAsia="Times New Roman" w:hAnsi="Times New Roman" w:cs="Times New Roman"/>
            <w:lang w:val="nb-NO"/>
          </w:rPr>
          <w:t>Nøyaktig metabolismevei er ikke kjent for ustekinumab.</w:t>
        </w:r>
      </w:ins>
    </w:p>
    <w:p w14:paraId="2928304E" w14:textId="77777777" w:rsidR="00BB4DD3" w:rsidRPr="00A4509D" w:rsidRDefault="00BB4DD3" w:rsidP="00BB4DD3">
      <w:pPr>
        <w:widowControl/>
        <w:spacing w:after="0" w:line="240" w:lineRule="auto"/>
        <w:rPr>
          <w:ins w:id="2222" w:author="NO Affiliate" w:date="2026-02-12T13:15:00Z" w16du:dateUtc="2026-02-12T12:15:00Z"/>
          <w:rFonts w:ascii="Times New Roman" w:hAnsi="Times New Roman" w:cs="Times New Roman"/>
          <w:lang w:val="nb-NO"/>
        </w:rPr>
      </w:pPr>
    </w:p>
    <w:p w14:paraId="05D1ED37" w14:textId="77777777" w:rsidR="00BB4DD3" w:rsidRPr="00A4509D" w:rsidRDefault="00BB4DD3" w:rsidP="00BB4DD3">
      <w:pPr>
        <w:widowControl/>
        <w:spacing w:after="0" w:line="240" w:lineRule="auto"/>
        <w:rPr>
          <w:ins w:id="2223" w:author="NO Affiliate" w:date="2026-02-12T13:15:00Z" w16du:dateUtc="2026-02-12T12:15:00Z"/>
          <w:rFonts w:ascii="Times New Roman" w:eastAsia="Times New Roman" w:hAnsi="Times New Roman" w:cs="Times New Roman"/>
          <w:lang w:val="nb-NO"/>
        </w:rPr>
      </w:pPr>
      <w:ins w:id="2224" w:author="NO Affiliate" w:date="2026-02-12T13:15:00Z" w16du:dateUtc="2026-02-12T12:15:00Z">
        <w:r w:rsidRPr="00A4509D">
          <w:rPr>
            <w:rFonts w:ascii="Times New Roman" w:eastAsia="Times New Roman" w:hAnsi="Times New Roman" w:cs="Times New Roman"/>
            <w:u w:val="single" w:color="000000"/>
            <w:lang w:val="nb-NO"/>
          </w:rPr>
          <w:t>Eliminasjon</w:t>
        </w:r>
      </w:ins>
    </w:p>
    <w:p w14:paraId="61861864" w14:textId="77777777" w:rsidR="00BB4DD3" w:rsidRPr="00A4509D" w:rsidRDefault="00BB4DD3" w:rsidP="00BB4DD3">
      <w:pPr>
        <w:widowControl/>
        <w:spacing w:after="0" w:line="240" w:lineRule="auto"/>
        <w:rPr>
          <w:ins w:id="2225" w:author="NO Affiliate" w:date="2026-02-12T13:15:00Z" w16du:dateUtc="2026-02-12T12:15:00Z"/>
          <w:rFonts w:ascii="Times New Roman" w:eastAsia="Times New Roman" w:hAnsi="Times New Roman" w:cs="Times New Roman"/>
          <w:lang w:val="nb-NO"/>
        </w:rPr>
      </w:pPr>
      <w:ins w:id="2226" w:author="NO Affiliate" w:date="2026-02-12T13:15:00Z" w16du:dateUtc="2026-02-12T12:15:00Z">
        <w:r w:rsidRPr="00A4509D">
          <w:rPr>
            <w:rFonts w:ascii="Times New Roman" w:eastAsia="Times New Roman" w:hAnsi="Times New Roman" w:cs="Times New Roman"/>
            <w:lang w:val="nb-NO"/>
          </w:rPr>
          <w:t>Median systemisk clearance (CL) etter en enkelt intravenøs administrasjon til pasienter med psoriasis varierte mellom 1,99 og 2,34 ml/dag/kg. Median halveringstid (t1/2) for ustekinumab var ca. 3 uker hos pasienter med psoriasis, psoriasisartritt og Crohns sykdom, og varierte mellom 15 til 32 dager på tvers av alle psoriasis- og psoriasisartrittstudiene. I en populasjonsfarmakokinetisk analyse, var tilsynelatende clearance (CL/F) og tilsynelatende distribusjonsvolum (V/F) henholdsvis 0,465 liter/dag og 15,7 liter hos pasienter med psoriasis. CL/F for ustekinumab var ikke påvirket av kjønn. Populasjonsfarmakokinetiske analyser viste at det var en trend mot en høyere clearance av ustekinumab hos pasienter som testet positivt for antistoffer mot ustekinumab.</w:t>
        </w:r>
      </w:ins>
    </w:p>
    <w:p w14:paraId="7062A41E" w14:textId="77777777" w:rsidR="00BB4DD3" w:rsidRPr="00A4509D" w:rsidRDefault="00BB4DD3" w:rsidP="00BB4DD3">
      <w:pPr>
        <w:widowControl/>
        <w:spacing w:after="0" w:line="240" w:lineRule="auto"/>
        <w:rPr>
          <w:ins w:id="2227" w:author="NO Affiliate" w:date="2026-02-12T13:15:00Z" w16du:dateUtc="2026-02-12T12:15:00Z"/>
          <w:rFonts w:ascii="Times New Roman" w:hAnsi="Times New Roman" w:cs="Times New Roman"/>
          <w:lang w:val="nb-NO"/>
        </w:rPr>
      </w:pPr>
    </w:p>
    <w:p w14:paraId="133F1367" w14:textId="77777777" w:rsidR="00BB4DD3" w:rsidRPr="00A4509D" w:rsidRDefault="00BB4DD3" w:rsidP="00BB4DD3">
      <w:pPr>
        <w:widowControl/>
        <w:spacing w:after="0" w:line="240" w:lineRule="auto"/>
        <w:rPr>
          <w:ins w:id="2228" w:author="NO Affiliate" w:date="2026-02-12T13:15:00Z" w16du:dateUtc="2026-02-12T12:15:00Z"/>
          <w:rFonts w:ascii="Times New Roman" w:eastAsia="Times New Roman" w:hAnsi="Times New Roman" w:cs="Times New Roman"/>
          <w:lang w:val="nb-NO"/>
        </w:rPr>
      </w:pPr>
      <w:ins w:id="2229" w:author="NO Affiliate" w:date="2026-02-12T13:15:00Z" w16du:dateUtc="2026-02-12T12:15:00Z">
        <w:r w:rsidRPr="00A4509D">
          <w:rPr>
            <w:rFonts w:ascii="Times New Roman" w:eastAsia="Times New Roman" w:hAnsi="Times New Roman" w:cs="Times New Roman"/>
            <w:u w:val="single" w:color="000000"/>
            <w:lang w:val="nb-NO"/>
          </w:rPr>
          <w:t>Linearitet</w:t>
        </w:r>
      </w:ins>
    </w:p>
    <w:p w14:paraId="75D81DAC" w14:textId="77777777" w:rsidR="00BB4DD3" w:rsidRPr="00A4509D" w:rsidRDefault="00BB4DD3" w:rsidP="00BB4DD3">
      <w:pPr>
        <w:widowControl/>
        <w:spacing w:after="0" w:line="240" w:lineRule="auto"/>
        <w:rPr>
          <w:ins w:id="2230" w:author="NO Affiliate" w:date="2026-02-12T13:15:00Z" w16du:dateUtc="2026-02-12T12:15:00Z"/>
          <w:rFonts w:ascii="Times New Roman" w:eastAsia="Times New Roman" w:hAnsi="Times New Roman" w:cs="Times New Roman"/>
          <w:lang w:val="nb-NO"/>
        </w:rPr>
      </w:pPr>
      <w:ins w:id="2231" w:author="NO Affiliate" w:date="2026-02-12T13:15:00Z" w16du:dateUtc="2026-02-12T12:15:00Z">
        <w:r w:rsidRPr="00A4509D">
          <w:rPr>
            <w:rFonts w:ascii="Times New Roman" w:eastAsia="Times New Roman" w:hAnsi="Times New Roman" w:cs="Times New Roman"/>
            <w:lang w:val="nb-NO"/>
          </w:rPr>
          <w:lastRenderedPageBreak/>
          <w:t>Systemisk eksponering for ustekinumab (Cmax og AUC) øker på en ca. doseproporsjonal måte etter en intravenøs enkeltdose fra 0,09 mg/kg til 4,5 mg/kg eller etter en subkutan enkeltdose fra ca. 24 mg til 240 mg hos pasienter med psoriasis.</w:t>
        </w:r>
      </w:ins>
    </w:p>
    <w:p w14:paraId="7EF745B8" w14:textId="77777777" w:rsidR="00BB4DD3" w:rsidRPr="00A4509D" w:rsidRDefault="00BB4DD3" w:rsidP="00BB4DD3">
      <w:pPr>
        <w:widowControl/>
        <w:spacing w:after="0" w:line="240" w:lineRule="auto"/>
        <w:rPr>
          <w:ins w:id="2232" w:author="NO Affiliate" w:date="2026-02-12T13:15:00Z" w16du:dateUtc="2026-02-12T12:15:00Z"/>
          <w:rFonts w:ascii="Times New Roman" w:hAnsi="Times New Roman" w:cs="Times New Roman"/>
          <w:lang w:val="nb-NO"/>
        </w:rPr>
      </w:pPr>
    </w:p>
    <w:p w14:paraId="6F3A95F5" w14:textId="77777777" w:rsidR="00BB4DD3" w:rsidRPr="00A4509D" w:rsidRDefault="00BB4DD3" w:rsidP="00BB4DD3">
      <w:pPr>
        <w:widowControl/>
        <w:spacing w:after="0" w:line="240" w:lineRule="auto"/>
        <w:rPr>
          <w:ins w:id="2233" w:author="NO Affiliate" w:date="2026-02-12T13:15:00Z" w16du:dateUtc="2026-02-12T12:15:00Z"/>
          <w:rFonts w:ascii="Times New Roman" w:eastAsia="Times New Roman" w:hAnsi="Times New Roman" w:cs="Times New Roman"/>
          <w:lang w:val="nb-NO"/>
        </w:rPr>
      </w:pPr>
      <w:ins w:id="2234" w:author="NO Affiliate" w:date="2026-02-12T13:15:00Z" w16du:dateUtc="2026-02-12T12:15:00Z">
        <w:r w:rsidRPr="00A4509D">
          <w:rPr>
            <w:rFonts w:ascii="Times New Roman" w:eastAsia="Times New Roman" w:hAnsi="Times New Roman" w:cs="Times New Roman"/>
            <w:u w:val="single" w:color="000000"/>
            <w:lang w:val="nb-NO"/>
          </w:rPr>
          <w:t>Enkeltdose versus multiple doser</w:t>
        </w:r>
      </w:ins>
    </w:p>
    <w:p w14:paraId="3597CA6C" w14:textId="77777777" w:rsidR="00BB4DD3" w:rsidRPr="00A4509D" w:rsidRDefault="00BB4DD3" w:rsidP="00BB4DD3">
      <w:pPr>
        <w:widowControl/>
        <w:spacing w:after="0" w:line="240" w:lineRule="auto"/>
        <w:rPr>
          <w:ins w:id="2235" w:author="NO Affiliate" w:date="2026-02-12T13:15:00Z" w16du:dateUtc="2026-02-12T12:15:00Z"/>
          <w:rFonts w:ascii="Times New Roman" w:eastAsia="Times New Roman" w:hAnsi="Times New Roman" w:cs="Times New Roman"/>
          <w:lang w:val="nb-NO"/>
        </w:rPr>
      </w:pPr>
      <w:ins w:id="2236" w:author="NO Affiliate" w:date="2026-02-12T13:15:00Z" w16du:dateUtc="2026-02-12T12:15:00Z">
        <w:r w:rsidRPr="00A4509D">
          <w:rPr>
            <w:rFonts w:ascii="Times New Roman" w:eastAsia="Times New Roman" w:hAnsi="Times New Roman" w:cs="Times New Roman"/>
            <w:lang w:val="nb-NO"/>
          </w:rPr>
          <w:t xml:space="preserve">Tidsprofilene for serumkonsentrasjon av ustekinumab var generelt forutsigbare etter enkle eller multiple subkutane doser. Hos pasienter med psoriasis ble </w:t>
        </w:r>
        <w:r w:rsidRPr="00A4509D">
          <w:rPr>
            <w:rFonts w:ascii="Times New Roman" w:eastAsia="Times New Roman" w:hAnsi="Times New Roman" w:cs="Times New Roman"/>
            <w:i/>
            <w:lang w:val="nb-NO"/>
          </w:rPr>
          <w:t xml:space="preserve">steady-state </w:t>
        </w:r>
        <w:r w:rsidRPr="00A4509D">
          <w:rPr>
            <w:rFonts w:ascii="Times New Roman" w:eastAsia="Times New Roman" w:hAnsi="Times New Roman" w:cs="Times New Roman"/>
            <w:lang w:val="nb-NO"/>
          </w:rPr>
          <w:t xml:space="preserve">serumkonsentrasjoner av ustekinumab oppnådd ved uke 28 etter initielle subkutane doser ved uke 0 og 4 etterfulgt av doser hver 12. uke. Median </w:t>
        </w:r>
        <w:r w:rsidRPr="00A4509D">
          <w:rPr>
            <w:rFonts w:ascii="Times New Roman" w:eastAsia="Times New Roman" w:hAnsi="Times New Roman" w:cs="Times New Roman"/>
            <w:i/>
            <w:lang w:val="nb-NO"/>
          </w:rPr>
          <w:t xml:space="preserve">steady-state </w:t>
        </w:r>
        <w:r w:rsidRPr="00A4509D">
          <w:rPr>
            <w:rFonts w:ascii="Times New Roman" w:eastAsia="Times New Roman" w:hAnsi="Times New Roman" w:cs="Times New Roman"/>
            <w:lang w:val="nb-NO"/>
          </w:rPr>
          <w:t>bunnkonsentrasjoner varierte fra 0,21 mikrog/ml til 0,26 mikrog/ml (45 mg) og fra 0,47 mikrog/ml til 0,49 mikrog/ml (90 mg). Det var tilsynelatende ingen akkumulering i serumkonsentrasjoner av ustekinumab over tid når det er gitt subkutant hver 12. uke.</w:t>
        </w:r>
      </w:ins>
    </w:p>
    <w:p w14:paraId="1B3D52CD" w14:textId="77777777" w:rsidR="00BB4DD3" w:rsidRPr="00A4509D" w:rsidRDefault="00BB4DD3" w:rsidP="00BB4DD3">
      <w:pPr>
        <w:widowControl/>
        <w:spacing w:after="0" w:line="240" w:lineRule="auto"/>
        <w:rPr>
          <w:ins w:id="2237" w:author="NO Affiliate" w:date="2026-02-12T13:15:00Z" w16du:dateUtc="2026-02-12T12:15:00Z"/>
          <w:rFonts w:ascii="Times New Roman" w:hAnsi="Times New Roman" w:cs="Times New Roman"/>
          <w:lang w:val="nb-NO"/>
        </w:rPr>
      </w:pPr>
    </w:p>
    <w:p w14:paraId="1A9E337A" w14:textId="77777777" w:rsidR="00BB4DD3" w:rsidRPr="00A4509D" w:rsidRDefault="00BB4DD3" w:rsidP="00BB4DD3">
      <w:pPr>
        <w:widowControl/>
        <w:spacing w:after="0" w:line="240" w:lineRule="auto"/>
        <w:rPr>
          <w:ins w:id="2238" w:author="NO Affiliate" w:date="2026-02-12T13:15:00Z" w16du:dateUtc="2026-02-12T12:15:00Z"/>
          <w:rFonts w:ascii="Times New Roman" w:eastAsia="Times New Roman" w:hAnsi="Times New Roman" w:cs="Times New Roman"/>
          <w:lang w:val="nb-NO"/>
        </w:rPr>
      </w:pPr>
      <w:ins w:id="2239" w:author="NO Affiliate" w:date="2026-02-12T13:15:00Z" w16du:dateUtc="2026-02-12T12:15:00Z">
        <w:r w:rsidRPr="00A4509D">
          <w:rPr>
            <w:rFonts w:ascii="Times New Roman" w:eastAsia="Times New Roman" w:hAnsi="Times New Roman" w:cs="Times New Roman"/>
            <w:lang w:val="nb-NO"/>
          </w:rPr>
          <w:t>Hos pasienter med Crohns sykdom ble det etter en intravenøs dose på ~6 mg/kg, med start i uke 8, gitt subkutan vedlikeholdsdosering med 90 mg ustekinumab hver 8. eller 12. uke. </w:t>
        </w:r>
        <w:r w:rsidRPr="00A4509D">
          <w:rPr>
            <w:rFonts w:ascii="Times New Roman" w:eastAsia="Times New Roman" w:hAnsi="Times New Roman" w:cs="Times New Roman"/>
            <w:i/>
            <w:lang w:val="nb-NO"/>
          </w:rPr>
          <w:t xml:space="preserve">Steady-state </w:t>
        </w:r>
        <w:r w:rsidRPr="00A4509D">
          <w:rPr>
            <w:rFonts w:ascii="Times New Roman" w:eastAsia="Times New Roman" w:hAnsi="Times New Roman" w:cs="Times New Roman"/>
            <w:lang w:val="nb-NO"/>
          </w:rPr>
          <w:t xml:space="preserve">ustekinumab-konsentrasjon ble oppnådd ved start av andre vedlikeholdsdose. Hos pasienter med Crohns sykdom varierte median </w:t>
        </w:r>
        <w:r w:rsidRPr="00A4509D">
          <w:rPr>
            <w:rFonts w:ascii="Times New Roman" w:eastAsia="Times New Roman" w:hAnsi="Times New Roman" w:cs="Times New Roman"/>
            <w:i/>
            <w:lang w:val="nb-NO"/>
          </w:rPr>
          <w:t xml:space="preserve">steady-state </w:t>
        </w:r>
        <w:r w:rsidRPr="00A4509D">
          <w:rPr>
            <w:rFonts w:ascii="Times New Roman" w:eastAsia="Times New Roman" w:hAnsi="Times New Roman" w:cs="Times New Roman"/>
            <w:lang w:val="nb-NO"/>
          </w:rPr>
          <w:t xml:space="preserve">bunnkonsentrasjoner fra 1,97 mikrog/ml til 2,24 mikrog/ml og fra 0,61 mikrog/ml til 0,76 mikrog/ml for 90 mg ustekinumab henholdsvis hver 8. uke og hver 12. uke. </w:t>
        </w:r>
        <w:r w:rsidRPr="00A4509D">
          <w:rPr>
            <w:rFonts w:ascii="Times New Roman" w:eastAsia="Times New Roman" w:hAnsi="Times New Roman" w:cs="Times New Roman"/>
            <w:i/>
            <w:lang w:val="nb-NO"/>
          </w:rPr>
          <w:t xml:space="preserve">Steady-state </w:t>
        </w:r>
        <w:r w:rsidRPr="00A4509D">
          <w:rPr>
            <w:rFonts w:ascii="Times New Roman" w:eastAsia="Times New Roman" w:hAnsi="Times New Roman" w:cs="Times New Roman"/>
            <w:lang w:val="nb-NO"/>
          </w:rPr>
          <w:t xml:space="preserve">bunnnivå av ustekinumab etter 90 mg ustekinumab hver 8. uke var forbundet med høyere klinisk remisjonsrate sammenlignet med </w:t>
        </w:r>
        <w:r w:rsidRPr="00A4509D">
          <w:rPr>
            <w:rFonts w:ascii="Times New Roman" w:eastAsia="Times New Roman" w:hAnsi="Times New Roman" w:cs="Times New Roman"/>
            <w:i/>
            <w:lang w:val="nb-NO"/>
          </w:rPr>
          <w:t xml:space="preserve">steady- state </w:t>
        </w:r>
        <w:r w:rsidRPr="00A4509D">
          <w:rPr>
            <w:rFonts w:ascii="Times New Roman" w:eastAsia="Times New Roman" w:hAnsi="Times New Roman" w:cs="Times New Roman"/>
            <w:lang w:val="nb-NO"/>
          </w:rPr>
          <w:t>bunnivå etter 90 mg hver 12. uke.</w:t>
        </w:r>
      </w:ins>
    </w:p>
    <w:p w14:paraId="4229A138" w14:textId="77777777" w:rsidR="00BB4DD3" w:rsidRPr="00A4509D" w:rsidRDefault="00BB4DD3" w:rsidP="00BB4DD3">
      <w:pPr>
        <w:widowControl/>
        <w:spacing w:after="0" w:line="240" w:lineRule="auto"/>
        <w:rPr>
          <w:ins w:id="2240" w:author="NO Affiliate" w:date="2026-02-12T13:15:00Z" w16du:dateUtc="2026-02-12T12:15:00Z"/>
          <w:rFonts w:ascii="Times New Roman" w:hAnsi="Times New Roman" w:cs="Times New Roman"/>
          <w:lang w:val="nb-NO"/>
        </w:rPr>
      </w:pPr>
    </w:p>
    <w:p w14:paraId="521AA946" w14:textId="77777777" w:rsidR="00BB4DD3" w:rsidRPr="00A4509D" w:rsidRDefault="00BB4DD3" w:rsidP="00BB4DD3">
      <w:pPr>
        <w:widowControl/>
        <w:spacing w:after="0" w:line="240" w:lineRule="auto"/>
        <w:rPr>
          <w:ins w:id="2241" w:author="NO Affiliate" w:date="2026-02-12T13:15:00Z" w16du:dateUtc="2026-02-12T12:15:00Z"/>
          <w:rFonts w:ascii="Times New Roman" w:eastAsia="Times New Roman" w:hAnsi="Times New Roman" w:cs="Times New Roman"/>
          <w:lang w:val="nb-NO"/>
        </w:rPr>
      </w:pPr>
      <w:ins w:id="2242" w:author="NO Affiliate" w:date="2026-02-12T13:15:00Z" w16du:dateUtc="2026-02-12T12:15:00Z">
        <w:r w:rsidRPr="00A4509D">
          <w:rPr>
            <w:rFonts w:ascii="Times New Roman" w:eastAsia="Times New Roman" w:hAnsi="Times New Roman" w:cs="Times New Roman"/>
            <w:u w:val="single" w:color="000000"/>
            <w:lang w:val="nb-NO"/>
          </w:rPr>
          <w:t>Påvirkning av vekt på farmakokinetikk</w:t>
        </w:r>
      </w:ins>
    </w:p>
    <w:p w14:paraId="63DCCAA7" w14:textId="1246509B" w:rsidR="00BB4DD3" w:rsidRPr="00A4509D" w:rsidRDefault="00BB4DD3" w:rsidP="00BB4DD3">
      <w:pPr>
        <w:widowControl/>
        <w:spacing w:after="0" w:line="240" w:lineRule="auto"/>
        <w:rPr>
          <w:ins w:id="2243" w:author="NO Affiliate" w:date="2026-02-12T13:15:00Z" w16du:dateUtc="2026-02-12T12:15:00Z"/>
          <w:rFonts w:ascii="Times New Roman" w:eastAsia="Times New Roman" w:hAnsi="Times New Roman" w:cs="Times New Roman"/>
          <w:lang w:val="nb-NO"/>
        </w:rPr>
      </w:pPr>
      <w:ins w:id="2244" w:author="NO Affiliate" w:date="2026-02-12T13:15:00Z" w16du:dateUtc="2026-02-12T12:15:00Z">
        <w:r w:rsidRPr="00A4509D">
          <w:rPr>
            <w:rFonts w:ascii="Times New Roman" w:eastAsia="Times New Roman" w:hAnsi="Times New Roman" w:cs="Times New Roman"/>
            <w:lang w:val="nb-NO"/>
          </w:rPr>
          <w:t>I en populasjonsfarmakokinetisk analyse som brukte data fra pasienter med psoriasis, ble kroppsvekt funnet å være den variable som påvirket clearance av ustekinumab i størst grad. Median CL/F hos pasienter &gt; 100 kg var ca. 55 % høyere enn hos pasienter ≤ 100 kg. Median V/F hos pasienter &gt; 100 kg var ca. 37 % høyere enn hos pasienter som veier ≤ 100 kg. Medianverdi for bunnkonsentrasjoner av ustekinumab i serum hos pasienter med høyere vekt (&gt; 100 kg) i 90 mg gruppen var sammenlignbar med verdien hos pasienter med lavere vekt (≤ 100 kg) i 45 mg gruppen. Liknende resultater ble tilegnet fra en bekreftende populasjonsfarm</w:t>
        </w:r>
      </w:ins>
      <w:ins w:id="2245" w:author="NO Affiliate" w:date="2026-02-12T17:24:00Z" w16du:dateUtc="2026-02-12T16:24:00Z">
        <w:r w:rsidR="008E444A">
          <w:rPr>
            <w:rFonts w:ascii="Times New Roman" w:eastAsia="Times New Roman" w:hAnsi="Times New Roman" w:cs="Times New Roman"/>
            <w:lang w:val="nb-NO"/>
          </w:rPr>
          <w:t>a</w:t>
        </w:r>
      </w:ins>
      <w:ins w:id="2246" w:author="NO Affiliate" w:date="2026-02-12T13:15:00Z" w16du:dateUtc="2026-02-12T12:15:00Z">
        <w:r w:rsidRPr="00A4509D">
          <w:rPr>
            <w:rFonts w:ascii="Times New Roman" w:eastAsia="Times New Roman" w:hAnsi="Times New Roman" w:cs="Times New Roman"/>
            <w:lang w:val="nb-NO"/>
          </w:rPr>
          <w:t>kokinetisk analyse ved bruk av data fra pasienter med psoriasisartritt.</w:t>
        </w:r>
      </w:ins>
    </w:p>
    <w:p w14:paraId="28575BE9" w14:textId="77777777" w:rsidR="00BB4DD3" w:rsidRPr="00A4509D" w:rsidRDefault="00BB4DD3" w:rsidP="00BB4DD3">
      <w:pPr>
        <w:widowControl/>
        <w:spacing w:after="0" w:line="240" w:lineRule="auto"/>
        <w:rPr>
          <w:ins w:id="2247" w:author="NO Affiliate" w:date="2026-02-12T13:15:00Z" w16du:dateUtc="2026-02-12T12:15:00Z"/>
          <w:rFonts w:ascii="Times New Roman" w:hAnsi="Times New Roman" w:cs="Times New Roman"/>
          <w:lang w:val="nb-NO"/>
        </w:rPr>
      </w:pPr>
    </w:p>
    <w:p w14:paraId="3A6DBB0F" w14:textId="77777777" w:rsidR="00BB4DD3" w:rsidRPr="00A4509D" w:rsidRDefault="00BB4DD3" w:rsidP="00BB4DD3">
      <w:pPr>
        <w:widowControl/>
        <w:spacing w:after="0" w:line="240" w:lineRule="auto"/>
        <w:rPr>
          <w:ins w:id="2248" w:author="NO Affiliate" w:date="2026-02-12T13:15:00Z" w16du:dateUtc="2026-02-12T12:15:00Z"/>
          <w:rFonts w:ascii="Times New Roman" w:eastAsia="Times New Roman" w:hAnsi="Times New Roman" w:cs="Times New Roman"/>
          <w:lang w:val="nb-NO"/>
        </w:rPr>
      </w:pPr>
      <w:ins w:id="2249" w:author="NO Affiliate" w:date="2026-02-12T13:15:00Z" w16du:dateUtc="2026-02-12T12:15:00Z">
        <w:r w:rsidRPr="00A4509D">
          <w:rPr>
            <w:rFonts w:ascii="Times New Roman" w:eastAsia="Times New Roman" w:hAnsi="Times New Roman" w:cs="Times New Roman"/>
            <w:u w:val="single" w:color="000000"/>
            <w:lang w:val="nb-NO"/>
          </w:rPr>
          <w:t>Justering av doseringsfrekvens</w:t>
        </w:r>
      </w:ins>
    </w:p>
    <w:p w14:paraId="1EADF7E2" w14:textId="35D95188" w:rsidR="00BB4DD3" w:rsidRPr="00A4509D" w:rsidRDefault="00BB4DD3" w:rsidP="00BB4DD3">
      <w:pPr>
        <w:widowControl/>
        <w:spacing w:after="0" w:line="240" w:lineRule="auto"/>
        <w:rPr>
          <w:ins w:id="2250" w:author="NO Affiliate" w:date="2026-02-12T13:15:00Z" w16du:dateUtc="2026-02-12T12:15:00Z"/>
          <w:rFonts w:ascii="Times New Roman" w:eastAsia="Times New Roman" w:hAnsi="Times New Roman" w:cs="Times New Roman"/>
          <w:lang w:val="nb-NO"/>
        </w:rPr>
      </w:pPr>
      <w:ins w:id="2251" w:author="NO Affiliate" w:date="2026-02-12T13:15:00Z" w16du:dateUtc="2026-02-12T12:15:00Z">
        <w:r w:rsidRPr="00A4509D">
          <w:rPr>
            <w:rFonts w:ascii="Times New Roman" w:eastAsia="Times New Roman" w:hAnsi="Times New Roman" w:cs="Times New Roman"/>
            <w:lang w:val="nb-NO"/>
          </w:rPr>
          <w:t>Blant pasienter med Crohns sykdom, basert på observerte data og populasjonsfarm</w:t>
        </w:r>
      </w:ins>
      <w:ins w:id="2252" w:author="NO Affiliate" w:date="2026-02-12T17:24:00Z" w16du:dateUtc="2026-02-12T16:24:00Z">
        <w:r w:rsidR="008E444A">
          <w:rPr>
            <w:rFonts w:ascii="Times New Roman" w:eastAsia="Times New Roman" w:hAnsi="Times New Roman" w:cs="Times New Roman"/>
            <w:lang w:val="nb-NO"/>
          </w:rPr>
          <w:t>a</w:t>
        </w:r>
      </w:ins>
      <w:ins w:id="2253" w:author="NO Affiliate" w:date="2026-02-12T13:15:00Z" w16du:dateUtc="2026-02-12T12:15:00Z">
        <w:r w:rsidRPr="00A4509D">
          <w:rPr>
            <w:rFonts w:ascii="Times New Roman" w:eastAsia="Times New Roman" w:hAnsi="Times New Roman" w:cs="Times New Roman"/>
            <w:lang w:val="nb-NO"/>
          </w:rPr>
          <w:t>kokinetiske analyser, hadde randomiserte forsøkspersoner som mistet respons på behandling lavere serumkonsentrasjon av ustekinumab over tid sammenlignet med forsøkspersoner som ikke mistet respons. Ved Crohns sykdom var dosejustering fra 90 mg hver 12. uke til 90 mg hver 8. uke forbundet med en økning i bunnkonsentrasjoner av ustekinumab i serum og en påfølgende økning av effekt.</w:t>
        </w:r>
      </w:ins>
    </w:p>
    <w:p w14:paraId="130B4CE1" w14:textId="77777777" w:rsidR="00BB4DD3" w:rsidRPr="00A4509D" w:rsidRDefault="00BB4DD3" w:rsidP="00BB4DD3">
      <w:pPr>
        <w:widowControl/>
        <w:spacing w:after="0" w:line="240" w:lineRule="auto"/>
        <w:rPr>
          <w:ins w:id="2254" w:author="NO Affiliate" w:date="2026-02-12T13:15:00Z" w16du:dateUtc="2026-02-12T12:15:00Z"/>
          <w:rFonts w:ascii="Times New Roman" w:hAnsi="Times New Roman" w:cs="Times New Roman"/>
          <w:lang w:val="nb-NO"/>
        </w:rPr>
      </w:pPr>
    </w:p>
    <w:p w14:paraId="33911AEC" w14:textId="77777777" w:rsidR="00BB4DD3" w:rsidRPr="00A4509D" w:rsidRDefault="00BB4DD3" w:rsidP="00BB4DD3">
      <w:pPr>
        <w:widowControl/>
        <w:spacing w:after="0" w:line="240" w:lineRule="auto"/>
        <w:rPr>
          <w:ins w:id="2255" w:author="NO Affiliate" w:date="2026-02-12T13:15:00Z" w16du:dateUtc="2026-02-12T12:15:00Z"/>
          <w:rFonts w:ascii="Times New Roman" w:eastAsia="Times New Roman" w:hAnsi="Times New Roman" w:cs="Times New Roman"/>
          <w:lang w:val="nb-NO"/>
        </w:rPr>
      </w:pPr>
      <w:ins w:id="2256" w:author="NO Affiliate" w:date="2026-02-12T13:15:00Z" w16du:dateUtc="2026-02-12T12:15:00Z">
        <w:r w:rsidRPr="00A4509D">
          <w:rPr>
            <w:rFonts w:ascii="Times New Roman" w:eastAsia="Times New Roman" w:hAnsi="Times New Roman" w:cs="Times New Roman"/>
            <w:u w:val="single" w:color="000000"/>
            <w:lang w:val="nb-NO"/>
          </w:rPr>
          <w:t>Spesielle populasjoner</w:t>
        </w:r>
      </w:ins>
    </w:p>
    <w:p w14:paraId="60C298A3" w14:textId="77777777" w:rsidR="00BB4DD3" w:rsidRPr="00A4509D" w:rsidRDefault="00BB4DD3" w:rsidP="00BB4DD3">
      <w:pPr>
        <w:widowControl/>
        <w:spacing w:after="0" w:line="240" w:lineRule="auto"/>
        <w:rPr>
          <w:ins w:id="2257" w:author="NO Affiliate" w:date="2026-02-12T13:15:00Z" w16du:dateUtc="2026-02-12T12:15:00Z"/>
          <w:rFonts w:ascii="Times New Roman" w:eastAsia="Times New Roman" w:hAnsi="Times New Roman" w:cs="Times New Roman"/>
          <w:lang w:val="nb-NO"/>
        </w:rPr>
      </w:pPr>
      <w:ins w:id="2258" w:author="NO Affiliate" w:date="2026-02-12T13:15:00Z" w16du:dateUtc="2026-02-12T12:15:00Z">
        <w:r w:rsidRPr="00A4509D">
          <w:rPr>
            <w:rFonts w:ascii="Times New Roman" w:eastAsia="Times New Roman" w:hAnsi="Times New Roman" w:cs="Times New Roman"/>
            <w:lang w:val="nb-NO"/>
          </w:rPr>
          <w:t>Ingen farmakokinetiske data er tilgjengelig for pasienter med nedsatt lever- eller nyrefunksjon. Ingen spesifikke studier er utført på eldre pasienter.</w:t>
        </w:r>
      </w:ins>
    </w:p>
    <w:p w14:paraId="24669B4E" w14:textId="77777777" w:rsidR="00BB4DD3" w:rsidRPr="00A4509D" w:rsidRDefault="00BB4DD3" w:rsidP="00BB4DD3">
      <w:pPr>
        <w:widowControl/>
        <w:spacing w:after="0" w:line="240" w:lineRule="auto"/>
        <w:rPr>
          <w:ins w:id="2259" w:author="NO Affiliate" w:date="2026-02-12T13:15:00Z" w16du:dateUtc="2026-02-12T12:15:00Z"/>
          <w:rFonts w:ascii="Times New Roman" w:hAnsi="Times New Roman" w:cs="Times New Roman"/>
          <w:lang w:val="nb-NO"/>
        </w:rPr>
      </w:pPr>
    </w:p>
    <w:p w14:paraId="0F60BD01" w14:textId="77777777" w:rsidR="00BB4DD3" w:rsidRPr="00A4509D" w:rsidRDefault="00BB4DD3" w:rsidP="00BB4DD3">
      <w:pPr>
        <w:widowControl/>
        <w:spacing w:after="0" w:line="240" w:lineRule="auto"/>
        <w:rPr>
          <w:ins w:id="2260" w:author="NO Affiliate" w:date="2026-02-12T13:15:00Z" w16du:dateUtc="2026-02-12T12:15:00Z"/>
          <w:rFonts w:ascii="Times New Roman" w:eastAsia="Times New Roman" w:hAnsi="Times New Roman" w:cs="Times New Roman"/>
          <w:lang w:val="nb-NO"/>
        </w:rPr>
      </w:pPr>
      <w:ins w:id="2261" w:author="NO Affiliate" w:date="2026-02-12T13:15:00Z" w16du:dateUtc="2026-02-12T12:15:00Z">
        <w:r w:rsidRPr="00A4509D">
          <w:rPr>
            <w:rFonts w:ascii="Times New Roman" w:eastAsia="Times New Roman" w:hAnsi="Times New Roman" w:cs="Times New Roman"/>
            <w:lang w:val="nb-NO"/>
          </w:rPr>
          <w:t>Ustekinumabs farmakokinetikk var generelt sammenlignbar hos asiatiske og ikke-asiatiske pasienter med psoriasis.</w:t>
        </w:r>
      </w:ins>
    </w:p>
    <w:p w14:paraId="0D3F95A6" w14:textId="77777777" w:rsidR="00BB4DD3" w:rsidRPr="00A4509D" w:rsidRDefault="00BB4DD3" w:rsidP="00BB4DD3">
      <w:pPr>
        <w:widowControl/>
        <w:spacing w:after="0" w:line="240" w:lineRule="auto"/>
        <w:rPr>
          <w:ins w:id="2262" w:author="NO Affiliate" w:date="2026-02-12T13:15:00Z" w16du:dateUtc="2026-02-12T12:15:00Z"/>
          <w:rFonts w:ascii="Times New Roman" w:hAnsi="Times New Roman" w:cs="Times New Roman"/>
          <w:lang w:val="nb-NO"/>
        </w:rPr>
      </w:pPr>
    </w:p>
    <w:p w14:paraId="5B5CC351" w14:textId="77777777" w:rsidR="00BB4DD3" w:rsidRPr="00A4509D" w:rsidRDefault="00BB4DD3" w:rsidP="00BB4DD3">
      <w:pPr>
        <w:widowControl/>
        <w:spacing w:after="0" w:line="240" w:lineRule="auto"/>
        <w:rPr>
          <w:ins w:id="2263" w:author="NO Affiliate" w:date="2026-02-12T13:15:00Z" w16du:dateUtc="2026-02-12T12:15:00Z"/>
          <w:rFonts w:ascii="Times New Roman" w:eastAsia="Times New Roman" w:hAnsi="Times New Roman" w:cs="Times New Roman"/>
          <w:lang w:val="nb-NO"/>
        </w:rPr>
      </w:pPr>
      <w:ins w:id="2264" w:author="NO Affiliate" w:date="2026-02-12T13:15:00Z" w16du:dateUtc="2026-02-12T12:15:00Z">
        <w:r w:rsidRPr="00A4509D">
          <w:rPr>
            <w:rFonts w:ascii="Times New Roman" w:eastAsia="Times New Roman" w:hAnsi="Times New Roman" w:cs="Times New Roman"/>
            <w:lang w:val="nb-NO"/>
          </w:rPr>
          <w:t>Hos pasienter med Crohns sykdom ble variasjon i ustekinumabs clearance påvirket av kroppsvekt, serumalbuminnivå, kjønn og status for antistoffer mot ustekinumab, mens kroppsvekt var viktigste kovariat som påvirket distribusjonsvolumet. Ved Crohns sykdom ble clearance også påvirket av C</w:t>
        </w:r>
        <w:r w:rsidRPr="00A4509D">
          <w:rPr>
            <w:rFonts w:ascii="Times New Roman" w:eastAsia="Times New Roman" w:hAnsi="Times New Roman" w:cs="Times New Roman"/>
            <w:lang w:val="nb-NO"/>
          </w:rPr>
          <w:noBreakHyphen/>
          <w:t>reaktivt protein, status for TNF-antagonistsvikt og rase (asiatisk kontra ikke-asiatisk). Betydningen av disse kovariatene var innenfor ± 20 % av de vanlige eller referanseverdiene for de respektive farmakokinetikkparametrene, så dosejustering er ikke nødvendig for disse kovariatene. Samtidig bruk av immunmodulerende midler hadde ikke noen signifikant påvirkning på ustekinumabs omsetning.</w:t>
        </w:r>
      </w:ins>
    </w:p>
    <w:p w14:paraId="10BDD53E" w14:textId="77777777" w:rsidR="00BB4DD3" w:rsidRPr="00A4509D" w:rsidRDefault="00BB4DD3" w:rsidP="00BB4DD3">
      <w:pPr>
        <w:widowControl/>
        <w:spacing w:after="0" w:line="240" w:lineRule="auto"/>
        <w:rPr>
          <w:ins w:id="2265" w:author="NO Affiliate" w:date="2026-02-12T13:15:00Z" w16du:dateUtc="2026-02-12T12:15:00Z"/>
          <w:rFonts w:ascii="Times New Roman" w:hAnsi="Times New Roman" w:cs="Times New Roman"/>
          <w:lang w:val="nb-NO"/>
        </w:rPr>
      </w:pPr>
    </w:p>
    <w:p w14:paraId="5DAA64B1" w14:textId="77777777" w:rsidR="00BB4DD3" w:rsidRPr="00A4509D" w:rsidRDefault="00BB4DD3" w:rsidP="00BB4DD3">
      <w:pPr>
        <w:widowControl/>
        <w:spacing w:after="0" w:line="240" w:lineRule="auto"/>
        <w:rPr>
          <w:ins w:id="2266" w:author="NO Affiliate" w:date="2026-02-12T13:15:00Z" w16du:dateUtc="2026-02-12T12:15:00Z"/>
          <w:rFonts w:ascii="Times New Roman" w:eastAsia="Times New Roman" w:hAnsi="Times New Roman" w:cs="Times New Roman"/>
          <w:lang w:val="nb-NO"/>
        </w:rPr>
      </w:pPr>
      <w:ins w:id="2267" w:author="NO Affiliate" w:date="2026-02-12T13:15:00Z" w16du:dateUtc="2026-02-12T12:15:00Z">
        <w:r w:rsidRPr="00A4509D">
          <w:rPr>
            <w:rFonts w:ascii="Times New Roman" w:eastAsia="Times New Roman" w:hAnsi="Times New Roman" w:cs="Times New Roman"/>
            <w:lang w:val="nb-NO"/>
          </w:rPr>
          <w:t>De populasjonsfarmakokinetiske studiene viste ingen indikasjon på at tobakk eller alkohol hadde noen effekt på ustekinumabs farmakokinetikk.</w:t>
        </w:r>
      </w:ins>
    </w:p>
    <w:p w14:paraId="6CE5CAD7" w14:textId="77777777" w:rsidR="00BB4DD3" w:rsidRPr="00A4509D" w:rsidRDefault="00BB4DD3" w:rsidP="00BB4DD3">
      <w:pPr>
        <w:widowControl/>
        <w:spacing w:after="0" w:line="240" w:lineRule="auto"/>
        <w:rPr>
          <w:ins w:id="2268" w:author="NO Affiliate" w:date="2026-02-12T13:15:00Z" w16du:dateUtc="2026-02-12T12:15:00Z"/>
          <w:rFonts w:ascii="Times New Roman" w:eastAsia="Times New Roman" w:hAnsi="Times New Roman" w:cs="Times New Roman"/>
          <w:lang w:val="nb-NO"/>
        </w:rPr>
      </w:pPr>
    </w:p>
    <w:p w14:paraId="46A39390" w14:textId="77777777" w:rsidR="00BB4DD3" w:rsidRPr="00A4509D" w:rsidRDefault="00BB4DD3" w:rsidP="00BB4DD3">
      <w:pPr>
        <w:widowControl/>
        <w:spacing w:after="0" w:line="240" w:lineRule="auto"/>
        <w:rPr>
          <w:ins w:id="2269" w:author="NO Affiliate" w:date="2026-02-12T13:15:00Z" w16du:dateUtc="2026-02-12T12:15:00Z"/>
          <w:rFonts w:ascii="Times New Roman" w:eastAsia="Times New Roman" w:hAnsi="Times New Roman" w:cs="Times New Roman"/>
          <w:lang w:val="nb-NO"/>
        </w:rPr>
      </w:pPr>
      <w:ins w:id="2270" w:author="NO Affiliate" w:date="2026-02-12T13:15:00Z" w16du:dateUtc="2026-02-12T12:15:00Z">
        <w:r w:rsidRPr="00A4509D">
          <w:rPr>
            <w:rFonts w:ascii="Times New Roman" w:eastAsia="Times New Roman" w:hAnsi="Times New Roman" w:cs="Times New Roman"/>
            <w:lang w:val="nb-NO"/>
          </w:rPr>
          <w:lastRenderedPageBreak/>
          <w:t>Biotilgjengeligheten til ustekinumab ved administrering ved hjelp av sprøyte eller ferdigfylt penn var sammenlignbar.</w:t>
        </w:r>
      </w:ins>
    </w:p>
    <w:p w14:paraId="0C60E617" w14:textId="77777777" w:rsidR="00BB4DD3" w:rsidRPr="00A4509D" w:rsidRDefault="00BB4DD3" w:rsidP="00BB4DD3">
      <w:pPr>
        <w:widowControl/>
        <w:spacing w:after="0" w:line="240" w:lineRule="auto"/>
        <w:rPr>
          <w:ins w:id="2271" w:author="NO Affiliate" w:date="2026-02-12T13:15:00Z" w16du:dateUtc="2026-02-12T12:15:00Z"/>
          <w:rFonts w:ascii="Times New Roman" w:hAnsi="Times New Roman" w:cs="Times New Roman"/>
          <w:lang w:val="nb-NO"/>
        </w:rPr>
      </w:pPr>
    </w:p>
    <w:p w14:paraId="7C67AD9C" w14:textId="77777777" w:rsidR="00BB4DD3" w:rsidRPr="00A4509D" w:rsidRDefault="00BB4DD3" w:rsidP="00BB4DD3">
      <w:pPr>
        <w:widowControl/>
        <w:spacing w:after="0" w:line="240" w:lineRule="auto"/>
        <w:rPr>
          <w:ins w:id="2272" w:author="NO Affiliate" w:date="2026-02-12T13:15:00Z" w16du:dateUtc="2026-02-12T12:15:00Z"/>
          <w:rFonts w:ascii="Times New Roman" w:eastAsia="Times New Roman" w:hAnsi="Times New Roman" w:cs="Times New Roman"/>
          <w:lang w:val="nb-NO"/>
        </w:rPr>
      </w:pPr>
      <w:ins w:id="2273" w:author="NO Affiliate" w:date="2026-02-12T13:15:00Z" w16du:dateUtc="2026-02-12T12:15:00Z">
        <w:r w:rsidRPr="00A4509D">
          <w:rPr>
            <w:rFonts w:ascii="Times New Roman" w:eastAsia="Times New Roman" w:hAnsi="Times New Roman" w:cs="Times New Roman"/>
            <w:lang w:val="nb-NO"/>
          </w:rPr>
          <w:t>Serumkonsentrasjonen av ustekinumab hos pediatriske psoriasispasienter i alderen 6 til 17 år behandlet med den anbefalte vektbaserte dosen var vanligvis sammenlignbar med serumkonsentrasjonen i den voksne psoriasispopulasjonen behandlet med voksendosen. Serumkonsentrasjonen av ustekinumab hos pediatriske psoriasispasienter i alderen 12-17 år (CADMUS) behandlet med halvparten av den anbefalte vektbaserte dosen var imidlertid vanligvis lavere enn hos voksne.</w:t>
        </w:r>
      </w:ins>
    </w:p>
    <w:p w14:paraId="307C2EC9" w14:textId="77777777" w:rsidR="00BB4DD3" w:rsidRPr="00A4509D" w:rsidRDefault="00BB4DD3" w:rsidP="00BB4DD3">
      <w:pPr>
        <w:widowControl/>
        <w:spacing w:after="0" w:line="240" w:lineRule="auto"/>
        <w:rPr>
          <w:ins w:id="2274" w:author="NO Affiliate" w:date="2026-02-12T13:15:00Z" w16du:dateUtc="2026-02-12T12:15:00Z"/>
          <w:rFonts w:ascii="Times New Roman" w:eastAsia="Times New Roman" w:hAnsi="Times New Roman" w:cs="Times New Roman"/>
          <w:lang w:val="nb-NO"/>
        </w:rPr>
      </w:pPr>
    </w:p>
    <w:p w14:paraId="271BAB44" w14:textId="77777777" w:rsidR="00BB4DD3" w:rsidRPr="00A4509D" w:rsidRDefault="00BB4DD3" w:rsidP="00BB4DD3">
      <w:pPr>
        <w:widowControl/>
        <w:spacing w:after="0" w:line="240" w:lineRule="auto"/>
        <w:rPr>
          <w:ins w:id="2275" w:author="NO Affiliate" w:date="2026-02-12T13:15:00Z" w16du:dateUtc="2026-02-12T12:15:00Z"/>
          <w:rFonts w:ascii="Times New Roman" w:eastAsia="Times New Roman" w:hAnsi="Times New Roman" w:cs="Times New Roman"/>
          <w:iCs/>
          <w:lang w:val="nb-NO"/>
        </w:rPr>
      </w:pPr>
      <w:ins w:id="2276" w:author="NO Affiliate" w:date="2026-02-12T13:15:00Z" w16du:dateUtc="2026-02-12T12:15:00Z">
        <w:r w:rsidRPr="00A4509D">
          <w:rPr>
            <w:rFonts w:ascii="Times New Roman" w:eastAsia="Times New Roman" w:hAnsi="Times New Roman" w:cs="Times New Roman"/>
            <w:i/>
            <w:lang w:val="nb-NO"/>
          </w:rPr>
          <w:t>Steady-state</w:t>
        </w:r>
        <w:r w:rsidRPr="00A4509D">
          <w:rPr>
            <w:rFonts w:ascii="Times New Roman" w:eastAsia="Times New Roman" w:hAnsi="Times New Roman" w:cs="Times New Roman"/>
            <w:iCs/>
            <w:lang w:val="nb-NO"/>
          </w:rPr>
          <w:t xml:space="preserve"> serumkonsentrasjoner hos pediatriske pasienter med </w:t>
        </w:r>
        <w:r w:rsidRPr="00A4509D">
          <w:rPr>
            <w:rFonts w:ascii="Times New Roman" w:eastAsia="Times New Roman" w:hAnsi="Times New Roman" w:cs="Times New Roman"/>
            <w:lang w:val="nb-NO"/>
          </w:rPr>
          <w:t>Crohns sykdom som veide minst 40 kg v</w:t>
        </w:r>
        <w:r w:rsidRPr="00A4509D">
          <w:rPr>
            <w:rFonts w:ascii="Times New Roman" w:eastAsia="Times New Roman" w:hAnsi="Times New Roman" w:cs="Times New Roman"/>
            <w:bCs/>
            <w:lang w:val="nb-NO"/>
          </w:rPr>
          <w:t xml:space="preserve">ar sammenlignbare med de sett i den voksne populasjonen med </w:t>
        </w:r>
        <w:r w:rsidRPr="00A4509D">
          <w:rPr>
            <w:rFonts w:ascii="Times New Roman" w:eastAsia="Times New Roman" w:hAnsi="Times New Roman" w:cs="Times New Roman"/>
            <w:lang w:val="nb-NO"/>
          </w:rPr>
          <w:t>Crohns sykdom.</w:t>
        </w:r>
      </w:ins>
    </w:p>
    <w:p w14:paraId="6B8605CD" w14:textId="77777777" w:rsidR="00BB4DD3" w:rsidRPr="00A4509D" w:rsidRDefault="00BB4DD3" w:rsidP="00BB4DD3">
      <w:pPr>
        <w:widowControl/>
        <w:spacing w:after="0" w:line="240" w:lineRule="auto"/>
        <w:rPr>
          <w:ins w:id="2277" w:author="NO Affiliate" w:date="2026-02-12T13:15:00Z" w16du:dateUtc="2026-02-12T12:15:00Z"/>
          <w:rFonts w:ascii="Times New Roman" w:hAnsi="Times New Roman" w:cs="Times New Roman"/>
          <w:lang w:val="nb-NO"/>
        </w:rPr>
      </w:pPr>
    </w:p>
    <w:p w14:paraId="0F9968DC" w14:textId="77777777" w:rsidR="00BB4DD3" w:rsidRPr="00A4509D" w:rsidRDefault="00BB4DD3" w:rsidP="00BB4DD3">
      <w:pPr>
        <w:widowControl/>
        <w:spacing w:after="0" w:line="240" w:lineRule="auto"/>
        <w:rPr>
          <w:ins w:id="2278" w:author="NO Affiliate" w:date="2026-02-12T13:15:00Z" w16du:dateUtc="2026-02-12T12:15:00Z"/>
          <w:rFonts w:ascii="Times New Roman" w:eastAsia="Times New Roman" w:hAnsi="Times New Roman" w:cs="Times New Roman"/>
          <w:lang w:val="nb-NO"/>
        </w:rPr>
      </w:pPr>
      <w:ins w:id="2279" w:author="NO Affiliate" w:date="2026-02-12T13:15:00Z" w16du:dateUtc="2026-02-12T12:15:00Z">
        <w:r w:rsidRPr="00A4509D">
          <w:rPr>
            <w:rFonts w:ascii="Times New Roman" w:eastAsia="Times New Roman" w:hAnsi="Times New Roman" w:cs="Times New Roman"/>
            <w:u w:val="single" w:color="000000"/>
            <w:lang w:val="nb-NO"/>
          </w:rPr>
          <w:t>Regulering av CYP450-enzymer</w:t>
        </w:r>
      </w:ins>
    </w:p>
    <w:p w14:paraId="0B587C3E" w14:textId="77777777" w:rsidR="00BB4DD3" w:rsidRPr="00A4509D" w:rsidRDefault="00BB4DD3" w:rsidP="00BB4DD3">
      <w:pPr>
        <w:widowControl/>
        <w:spacing w:after="0" w:line="240" w:lineRule="auto"/>
        <w:rPr>
          <w:ins w:id="2280" w:author="NO Affiliate" w:date="2026-02-12T13:15:00Z" w16du:dateUtc="2026-02-12T12:15:00Z"/>
          <w:rFonts w:ascii="Times New Roman" w:eastAsia="Times New Roman" w:hAnsi="Times New Roman" w:cs="Times New Roman"/>
          <w:lang w:val="nb-NO"/>
        </w:rPr>
      </w:pPr>
      <w:ins w:id="2281" w:author="NO Affiliate" w:date="2026-02-12T13:15:00Z" w16du:dateUtc="2026-02-12T12:15:00Z">
        <w:r w:rsidRPr="00A4509D">
          <w:rPr>
            <w:rFonts w:ascii="Times New Roman" w:eastAsia="Times New Roman" w:hAnsi="Times New Roman" w:cs="Times New Roman"/>
            <w:lang w:val="nb-NO"/>
          </w:rPr>
          <w:t xml:space="preserve">Effekter av IL-12 og IL-23 på regulering av CYP450-enzymer ble undersøkt i en </w:t>
        </w:r>
        <w:r w:rsidRPr="00A4509D">
          <w:rPr>
            <w:rFonts w:ascii="Times New Roman" w:eastAsia="Times New Roman" w:hAnsi="Times New Roman" w:cs="Times New Roman"/>
            <w:i/>
            <w:lang w:val="nb-NO"/>
          </w:rPr>
          <w:t>in vitro</w:t>
        </w:r>
        <w:r w:rsidRPr="00A4509D">
          <w:rPr>
            <w:rFonts w:ascii="Times New Roman" w:eastAsia="Times New Roman" w:hAnsi="Times New Roman" w:cs="Times New Roman"/>
            <w:lang w:val="nb-NO"/>
          </w:rPr>
          <w:t>-studie med humane hepatocytter, som viste at IL-12 og/eller IL-23 i nivåer på 10 ng/ml ikke påvirket human CYP450-enzymaktivitet (CYP1A2, 2B6, 2C9, 2C19, 2D6 eller 3A4, se pkt. 4.5).</w:t>
        </w:r>
      </w:ins>
    </w:p>
    <w:p w14:paraId="5CA31277" w14:textId="77777777" w:rsidR="00BB4DD3" w:rsidRPr="00A4509D" w:rsidRDefault="00BB4DD3" w:rsidP="00BB4DD3">
      <w:pPr>
        <w:widowControl/>
        <w:spacing w:after="0" w:line="240" w:lineRule="auto"/>
        <w:rPr>
          <w:ins w:id="2282" w:author="NO Affiliate" w:date="2026-02-12T13:15:00Z" w16du:dateUtc="2026-02-12T12:15:00Z"/>
          <w:rFonts w:ascii="Times New Roman" w:hAnsi="Times New Roman" w:cs="Times New Roman"/>
          <w:lang w:val="nb-NO"/>
        </w:rPr>
      </w:pPr>
    </w:p>
    <w:p w14:paraId="7708450E" w14:textId="77777777" w:rsidR="00BB4DD3" w:rsidRPr="00A4509D" w:rsidRDefault="00BB4DD3" w:rsidP="00BB4DD3">
      <w:pPr>
        <w:widowControl/>
        <w:spacing w:after="0" w:line="240" w:lineRule="auto"/>
        <w:rPr>
          <w:ins w:id="2283" w:author="NO Affiliate" w:date="2026-02-12T13:15:00Z" w16du:dateUtc="2026-02-12T12:15:00Z"/>
          <w:rFonts w:ascii="Times New Roman" w:hAnsi="Times New Roman" w:cs="Times New Roman"/>
          <w:lang w:val="nb-NO"/>
        </w:rPr>
      </w:pPr>
      <w:ins w:id="2284" w:author="NO Affiliate" w:date="2026-02-12T13:15:00Z" w16du:dateUtc="2026-02-12T12:15:00Z">
        <w:r w:rsidRPr="00A4509D">
          <w:rPr>
            <w:rFonts w:ascii="Times New Roman" w:hAnsi="Times New Roman" w:cs="Times New Roman"/>
            <w:lang w:val="nb-NO"/>
          </w:rPr>
          <w:t>En fase 1, åpen legemiddelinteraksjonsstudie, studie CNTO1275CRD1003, ble utført for å evaluere effekten av ustekinumab på cytokrom P450-enzymaktivitet etter induksjon og vedlikeholdsdosering hos pasienter med aktiv Crohns sykdom (n = 18). Ingen klinisk signifikante endringer i eksponering av koffein (CYP1A2-substrat), warfarin (CYP2C9-substrat), omeprazol (CYP2C19-substrat), dekstrometorfan (CYP2D6-substrat) eller midazolam (CYP3A-substrat) ble observert ved samtidig bruk av ustekinumab i godkjent dosering hos pasienter med Crohns sykdom (se pkt. 4.5).</w:t>
        </w:r>
      </w:ins>
    </w:p>
    <w:p w14:paraId="37DBD4AA" w14:textId="77777777" w:rsidR="00BB4DD3" w:rsidRPr="00A4509D" w:rsidRDefault="00BB4DD3" w:rsidP="00BB4DD3">
      <w:pPr>
        <w:widowControl/>
        <w:spacing w:after="0" w:line="240" w:lineRule="auto"/>
        <w:rPr>
          <w:ins w:id="2285" w:author="NO Affiliate" w:date="2026-02-12T13:15:00Z" w16du:dateUtc="2026-02-12T12:15:00Z"/>
          <w:rFonts w:ascii="Times New Roman" w:hAnsi="Times New Roman" w:cs="Times New Roman"/>
          <w:lang w:val="nb-NO"/>
        </w:rPr>
      </w:pPr>
    </w:p>
    <w:p w14:paraId="077A4924" w14:textId="77777777" w:rsidR="00BB4DD3" w:rsidRPr="00A4509D" w:rsidRDefault="00BB4DD3" w:rsidP="00BB4DD3">
      <w:pPr>
        <w:widowControl/>
        <w:spacing w:after="0" w:line="240" w:lineRule="auto"/>
        <w:ind w:left="567" w:hanging="567"/>
        <w:rPr>
          <w:ins w:id="2286" w:author="NO Affiliate" w:date="2026-02-12T13:15:00Z" w16du:dateUtc="2026-02-12T12:15:00Z"/>
          <w:rFonts w:ascii="Times New Roman" w:eastAsia="Times New Roman" w:hAnsi="Times New Roman" w:cs="Times New Roman"/>
          <w:lang w:val="nb-NO"/>
        </w:rPr>
      </w:pPr>
      <w:ins w:id="2287" w:author="NO Affiliate" w:date="2026-02-12T13:15:00Z" w16du:dateUtc="2026-02-12T12:15:00Z">
        <w:r w:rsidRPr="00A4509D">
          <w:rPr>
            <w:rFonts w:ascii="Times New Roman" w:eastAsia="Times New Roman" w:hAnsi="Times New Roman" w:cs="Times New Roman"/>
            <w:b/>
            <w:bCs/>
            <w:lang w:val="nb-NO"/>
          </w:rPr>
          <w:t>5.3</w:t>
        </w:r>
        <w:r w:rsidRPr="00A4509D">
          <w:rPr>
            <w:rFonts w:ascii="Times New Roman" w:eastAsia="Times New Roman" w:hAnsi="Times New Roman" w:cs="Times New Roman"/>
            <w:b/>
            <w:bCs/>
            <w:lang w:val="nb-NO"/>
          </w:rPr>
          <w:tab/>
          <w:t>Prekliniske sikkerhetsdata</w:t>
        </w:r>
      </w:ins>
    </w:p>
    <w:p w14:paraId="79549336" w14:textId="77777777" w:rsidR="00BB4DD3" w:rsidRPr="00A4509D" w:rsidRDefault="00BB4DD3" w:rsidP="00BB4DD3">
      <w:pPr>
        <w:widowControl/>
        <w:spacing w:after="0" w:line="240" w:lineRule="auto"/>
        <w:rPr>
          <w:ins w:id="2288" w:author="NO Affiliate" w:date="2026-02-12T13:15:00Z" w16du:dateUtc="2026-02-12T12:15:00Z"/>
          <w:rFonts w:ascii="Times New Roman" w:hAnsi="Times New Roman" w:cs="Times New Roman"/>
          <w:lang w:val="nb-NO"/>
        </w:rPr>
      </w:pPr>
    </w:p>
    <w:p w14:paraId="3CA0741B" w14:textId="77777777" w:rsidR="00BB4DD3" w:rsidRPr="00A4509D" w:rsidRDefault="00BB4DD3" w:rsidP="00BB4DD3">
      <w:pPr>
        <w:widowControl/>
        <w:spacing w:after="0" w:line="240" w:lineRule="auto"/>
        <w:rPr>
          <w:ins w:id="2289" w:author="NO Affiliate" w:date="2026-02-12T13:15:00Z" w16du:dateUtc="2026-02-12T12:15:00Z"/>
          <w:rFonts w:ascii="Times New Roman" w:eastAsia="Times New Roman" w:hAnsi="Times New Roman" w:cs="Times New Roman"/>
          <w:lang w:val="nb-NO"/>
        </w:rPr>
      </w:pPr>
      <w:ins w:id="2290" w:author="NO Affiliate" w:date="2026-02-12T13:15:00Z" w16du:dateUtc="2026-02-12T12:15:00Z">
        <w:r w:rsidRPr="00A4509D">
          <w:rPr>
            <w:rFonts w:ascii="Times New Roman" w:eastAsia="Times New Roman" w:hAnsi="Times New Roman" w:cs="Times New Roman"/>
            <w:lang w:val="nb-NO"/>
          </w:rPr>
          <w:t>Prekliniske data indikerer ingen spesiell fare (f.eks. organtoksisitet) for mennesker basert på studier av toksisitetstester ved gjentatt dosering, utviklings- og reproduksjonstoksisitet, inkludert sikkerhetsfarmakologisk vurdering. Ingen fødselsdefekter eller utviklingstoksikologi ble observert i studier av utviklings- og reproduksjonstoksisitet i cynomolgusaper, og det var ingen tegn til påvirkning av fertilitetsindeks hos hanner. Ingen bivirkninger ble observert på fertilitetsindeks hos hunner ved bruk av analogt antistoff IL-12/23 i mus.</w:t>
        </w:r>
      </w:ins>
    </w:p>
    <w:p w14:paraId="72930274" w14:textId="77777777" w:rsidR="00BB4DD3" w:rsidRPr="00A4509D" w:rsidRDefault="00BB4DD3" w:rsidP="00BB4DD3">
      <w:pPr>
        <w:widowControl/>
        <w:spacing w:after="0" w:line="240" w:lineRule="auto"/>
        <w:rPr>
          <w:ins w:id="2291" w:author="NO Affiliate" w:date="2026-02-12T13:15:00Z" w16du:dateUtc="2026-02-12T12:15:00Z"/>
          <w:rFonts w:ascii="Times New Roman" w:hAnsi="Times New Roman" w:cs="Times New Roman"/>
          <w:lang w:val="nb-NO"/>
        </w:rPr>
      </w:pPr>
    </w:p>
    <w:p w14:paraId="0CD20365" w14:textId="77777777" w:rsidR="00BB4DD3" w:rsidRPr="00A4509D" w:rsidRDefault="00BB4DD3" w:rsidP="00BB4DD3">
      <w:pPr>
        <w:widowControl/>
        <w:spacing w:after="0" w:line="240" w:lineRule="auto"/>
        <w:rPr>
          <w:ins w:id="2292" w:author="NO Affiliate" w:date="2026-02-12T13:15:00Z" w16du:dateUtc="2026-02-12T12:15:00Z"/>
          <w:rFonts w:ascii="Times New Roman" w:eastAsia="Times New Roman" w:hAnsi="Times New Roman" w:cs="Times New Roman"/>
          <w:lang w:val="nb-NO"/>
        </w:rPr>
      </w:pPr>
      <w:ins w:id="2293" w:author="NO Affiliate" w:date="2026-02-12T13:15:00Z" w16du:dateUtc="2026-02-12T12:15:00Z">
        <w:r w:rsidRPr="00A4509D">
          <w:rPr>
            <w:rFonts w:ascii="Times New Roman" w:eastAsia="Times New Roman" w:hAnsi="Times New Roman" w:cs="Times New Roman"/>
            <w:lang w:val="nb-NO"/>
          </w:rPr>
          <w:t>Dosenivåer i dyrestudier var ca. 45 ganger høyere enn den høyeste ekvivalente dosen tiltenkt psoriasispasienter og resulterte i maksimale serumkonsentrasjoner i aper som var mer enn 100 ganger de observert hos mennesker.</w:t>
        </w:r>
      </w:ins>
    </w:p>
    <w:p w14:paraId="6FD8F8DA" w14:textId="77777777" w:rsidR="00BB4DD3" w:rsidRPr="00A4509D" w:rsidRDefault="00BB4DD3" w:rsidP="00BB4DD3">
      <w:pPr>
        <w:widowControl/>
        <w:spacing w:after="0" w:line="240" w:lineRule="auto"/>
        <w:rPr>
          <w:ins w:id="2294" w:author="NO Affiliate" w:date="2026-02-12T13:15:00Z" w16du:dateUtc="2026-02-12T12:15:00Z"/>
          <w:rFonts w:ascii="Times New Roman" w:hAnsi="Times New Roman" w:cs="Times New Roman"/>
          <w:lang w:val="nb-NO"/>
        </w:rPr>
      </w:pPr>
    </w:p>
    <w:p w14:paraId="71CFC81E" w14:textId="77777777" w:rsidR="00BB4DD3" w:rsidRPr="00A4509D" w:rsidRDefault="00BB4DD3" w:rsidP="00BB4DD3">
      <w:pPr>
        <w:widowControl/>
        <w:spacing w:after="0" w:line="240" w:lineRule="auto"/>
        <w:rPr>
          <w:ins w:id="2295" w:author="NO Affiliate" w:date="2026-02-12T13:15:00Z" w16du:dateUtc="2026-02-12T12:15:00Z"/>
          <w:rFonts w:ascii="Times New Roman" w:eastAsia="Times New Roman" w:hAnsi="Times New Roman" w:cs="Times New Roman"/>
          <w:lang w:val="nb-NO"/>
        </w:rPr>
      </w:pPr>
      <w:ins w:id="2296" w:author="NO Affiliate" w:date="2026-02-12T13:15:00Z" w16du:dateUtc="2026-02-12T12:15:00Z">
        <w:r w:rsidRPr="00A4509D">
          <w:rPr>
            <w:rFonts w:ascii="Times New Roman" w:eastAsia="Times New Roman" w:hAnsi="Times New Roman" w:cs="Times New Roman"/>
            <w:lang w:val="nb-NO"/>
          </w:rPr>
          <w:t>Da egnede modeller for et antistoff uten kryssreaktivitet mot gnager IL-12/23 p40 ikke er kjent ble karsinogenitetsstudier ikke gjennomført med ustekinumab.</w:t>
        </w:r>
      </w:ins>
    </w:p>
    <w:p w14:paraId="4B3D09BA" w14:textId="77777777" w:rsidR="00BB4DD3" w:rsidRPr="00A4509D" w:rsidRDefault="00BB4DD3" w:rsidP="00BB4DD3">
      <w:pPr>
        <w:widowControl/>
        <w:spacing w:after="0" w:line="240" w:lineRule="auto"/>
        <w:rPr>
          <w:ins w:id="2297" w:author="NO Affiliate" w:date="2026-02-12T13:15:00Z" w16du:dateUtc="2026-02-12T12:15:00Z"/>
          <w:rFonts w:ascii="Times New Roman" w:hAnsi="Times New Roman" w:cs="Times New Roman"/>
          <w:lang w:val="nb-NO"/>
        </w:rPr>
      </w:pPr>
    </w:p>
    <w:p w14:paraId="7FAB14E2" w14:textId="77777777" w:rsidR="00BB4DD3" w:rsidRPr="00A4509D" w:rsidRDefault="00BB4DD3" w:rsidP="00BB4DD3">
      <w:pPr>
        <w:widowControl/>
        <w:spacing w:after="0" w:line="240" w:lineRule="auto"/>
        <w:rPr>
          <w:ins w:id="2298" w:author="NO Affiliate" w:date="2026-02-12T13:15:00Z" w16du:dateUtc="2026-02-12T12:15:00Z"/>
          <w:rFonts w:ascii="Times New Roman" w:hAnsi="Times New Roman" w:cs="Times New Roman"/>
          <w:lang w:val="nb-NO"/>
        </w:rPr>
      </w:pPr>
    </w:p>
    <w:p w14:paraId="614D2D04" w14:textId="77777777" w:rsidR="00BB4DD3" w:rsidRPr="00A4509D" w:rsidRDefault="00BB4DD3" w:rsidP="00BB4DD3">
      <w:pPr>
        <w:widowControl/>
        <w:spacing w:after="0" w:line="240" w:lineRule="auto"/>
        <w:ind w:left="567" w:hanging="567"/>
        <w:rPr>
          <w:ins w:id="2299" w:author="NO Affiliate" w:date="2026-02-12T13:15:00Z" w16du:dateUtc="2026-02-12T12:15:00Z"/>
          <w:rFonts w:ascii="Times New Roman" w:eastAsia="Times New Roman" w:hAnsi="Times New Roman" w:cs="Times New Roman"/>
          <w:lang w:val="nb-NO"/>
        </w:rPr>
      </w:pPr>
      <w:ins w:id="2300" w:author="NO Affiliate" w:date="2026-02-12T13:15:00Z" w16du:dateUtc="2026-02-12T12:15:00Z">
        <w:r w:rsidRPr="00A4509D">
          <w:rPr>
            <w:rFonts w:ascii="Times New Roman" w:eastAsia="Times New Roman" w:hAnsi="Times New Roman" w:cs="Times New Roman"/>
            <w:b/>
            <w:bCs/>
            <w:lang w:val="nb-NO"/>
          </w:rPr>
          <w:t>6.</w:t>
        </w:r>
        <w:r w:rsidRPr="00A4509D">
          <w:rPr>
            <w:rFonts w:ascii="Times New Roman" w:eastAsia="Times New Roman" w:hAnsi="Times New Roman" w:cs="Times New Roman"/>
            <w:b/>
            <w:bCs/>
            <w:lang w:val="nb-NO"/>
          </w:rPr>
          <w:tab/>
          <w:t>FARMASØYTISKE OPPLYSNINGER</w:t>
        </w:r>
      </w:ins>
    </w:p>
    <w:p w14:paraId="68C4E9A9" w14:textId="77777777" w:rsidR="00BB4DD3" w:rsidRPr="00A4509D" w:rsidRDefault="00BB4DD3" w:rsidP="00BB4DD3">
      <w:pPr>
        <w:widowControl/>
        <w:spacing w:after="0" w:line="240" w:lineRule="auto"/>
        <w:rPr>
          <w:ins w:id="2301" w:author="NO Affiliate" w:date="2026-02-12T13:15:00Z" w16du:dateUtc="2026-02-12T12:15:00Z"/>
          <w:rFonts w:ascii="Times New Roman" w:hAnsi="Times New Roman" w:cs="Times New Roman"/>
          <w:lang w:val="nb-NO"/>
        </w:rPr>
      </w:pPr>
    </w:p>
    <w:p w14:paraId="6544F838" w14:textId="77777777" w:rsidR="00BB4DD3" w:rsidRPr="00A4509D" w:rsidRDefault="00BB4DD3" w:rsidP="00BB4DD3">
      <w:pPr>
        <w:widowControl/>
        <w:spacing w:after="0" w:line="240" w:lineRule="auto"/>
        <w:ind w:left="567" w:hanging="567"/>
        <w:rPr>
          <w:ins w:id="2302" w:author="NO Affiliate" w:date="2026-02-12T13:15:00Z" w16du:dateUtc="2026-02-12T12:15:00Z"/>
          <w:rFonts w:ascii="Times New Roman" w:eastAsia="Times New Roman" w:hAnsi="Times New Roman" w:cs="Times New Roman"/>
          <w:lang w:val="nb-NO"/>
        </w:rPr>
      </w:pPr>
      <w:ins w:id="2303" w:author="NO Affiliate" w:date="2026-02-12T13:15:00Z" w16du:dateUtc="2026-02-12T12:15:00Z">
        <w:r w:rsidRPr="00A4509D">
          <w:rPr>
            <w:rFonts w:ascii="Times New Roman" w:eastAsia="Times New Roman" w:hAnsi="Times New Roman" w:cs="Times New Roman"/>
            <w:b/>
            <w:bCs/>
            <w:lang w:val="nb-NO"/>
          </w:rPr>
          <w:t>6.1</w:t>
        </w:r>
        <w:r w:rsidRPr="00A4509D">
          <w:rPr>
            <w:rFonts w:ascii="Times New Roman" w:eastAsia="Times New Roman" w:hAnsi="Times New Roman" w:cs="Times New Roman"/>
            <w:b/>
            <w:bCs/>
            <w:lang w:val="nb-NO"/>
          </w:rPr>
          <w:tab/>
          <w:t>Hjelpestoffer</w:t>
        </w:r>
      </w:ins>
    </w:p>
    <w:p w14:paraId="21F377E7" w14:textId="77777777" w:rsidR="00BB4DD3" w:rsidRPr="00A4509D" w:rsidRDefault="00BB4DD3" w:rsidP="00BB4DD3">
      <w:pPr>
        <w:widowControl/>
        <w:spacing w:after="0" w:line="240" w:lineRule="auto"/>
        <w:rPr>
          <w:ins w:id="2304" w:author="NO Affiliate" w:date="2026-02-12T13:15:00Z" w16du:dateUtc="2026-02-12T12:15:00Z"/>
          <w:rFonts w:ascii="Times New Roman" w:hAnsi="Times New Roman" w:cs="Times New Roman"/>
          <w:lang w:val="nb-NO"/>
        </w:rPr>
      </w:pPr>
    </w:p>
    <w:p w14:paraId="144BA08D" w14:textId="77777777" w:rsidR="00BB4DD3" w:rsidRPr="00A4509D" w:rsidRDefault="00BB4DD3" w:rsidP="00BB4DD3">
      <w:pPr>
        <w:widowControl/>
        <w:spacing w:after="0" w:line="240" w:lineRule="auto"/>
        <w:rPr>
          <w:ins w:id="2305" w:author="NO Affiliate" w:date="2026-02-12T13:15:00Z" w16du:dateUtc="2026-02-12T12:15:00Z"/>
          <w:rFonts w:ascii="Times New Roman" w:eastAsia="Times New Roman" w:hAnsi="Times New Roman" w:cs="Times New Roman"/>
          <w:lang w:val="nb-NO"/>
        </w:rPr>
      </w:pPr>
      <w:ins w:id="2306" w:author="NO Affiliate" w:date="2026-02-12T13:15:00Z" w16du:dateUtc="2026-02-12T12:15:00Z">
        <w:r w:rsidRPr="00A4509D">
          <w:rPr>
            <w:rFonts w:ascii="Times New Roman" w:eastAsia="Times New Roman" w:hAnsi="Times New Roman" w:cs="Times New Roman"/>
            <w:lang w:val="nb-NO"/>
          </w:rPr>
          <w:t>L-histidin</w:t>
        </w:r>
      </w:ins>
    </w:p>
    <w:p w14:paraId="345B0D93" w14:textId="40022930" w:rsidR="00BB4DD3" w:rsidRPr="00A4509D" w:rsidRDefault="00BB4DD3" w:rsidP="00BB4DD3">
      <w:pPr>
        <w:widowControl/>
        <w:spacing w:after="0" w:line="240" w:lineRule="auto"/>
        <w:rPr>
          <w:ins w:id="2307" w:author="NO Affiliate" w:date="2026-02-12T13:15:00Z" w16du:dateUtc="2026-02-12T12:15:00Z"/>
          <w:rFonts w:ascii="Times New Roman" w:eastAsia="Times New Roman" w:hAnsi="Times New Roman" w:cs="Times New Roman"/>
          <w:lang w:val="nb-NO"/>
        </w:rPr>
      </w:pPr>
      <w:ins w:id="2308" w:author="NO Affiliate" w:date="2026-02-12T13:15:00Z" w16du:dateUtc="2026-02-12T12:15:00Z">
        <w:r w:rsidRPr="00A4509D">
          <w:rPr>
            <w:rFonts w:ascii="Times New Roman" w:eastAsia="Times New Roman" w:hAnsi="Times New Roman" w:cs="Times New Roman"/>
            <w:lang w:val="nb-NO"/>
          </w:rPr>
          <w:t>Polysorbat</w:t>
        </w:r>
      </w:ins>
      <w:ins w:id="2309" w:author="NO Affiliate" w:date="2026-02-16T11:33:00Z" w16du:dateUtc="2026-02-16T10:33:00Z">
        <w:r w:rsidR="000B3058">
          <w:rPr>
            <w:rFonts w:ascii="Times New Roman" w:eastAsia="Times New Roman" w:hAnsi="Times New Roman" w:cs="Times New Roman"/>
            <w:lang w:val="nb-NO"/>
          </w:rPr>
          <w:t> </w:t>
        </w:r>
      </w:ins>
      <w:ins w:id="2310" w:author="NO Affiliate" w:date="2026-02-12T13:15:00Z" w16du:dateUtc="2026-02-12T12:15:00Z">
        <w:r w:rsidRPr="00A4509D">
          <w:rPr>
            <w:rFonts w:ascii="Times New Roman" w:eastAsia="Times New Roman" w:hAnsi="Times New Roman" w:cs="Times New Roman"/>
            <w:lang w:val="nb-NO"/>
          </w:rPr>
          <w:t>80 (E</w:t>
        </w:r>
      </w:ins>
      <w:ins w:id="2311" w:author="NO Affiliate" w:date="2026-02-16T11:33:00Z" w16du:dateUtc="2026-02-16T10:33:00Z">
        <w:r w:rsidR="000B3058">
          <w:rPr>
            <w:rFonts w:ascii="Times New Roman" w:eastAsia="Times New Roman" w:hAnsi="Times New Roman" w:cs="Times New Roman"/>
            <w:lang w:val="nb-NO"/>
          </w:rPr>
          <w:t> </w:t>
        </w:r>
      </w:ins>
      <w:ins w:id="2312" w:author="NO Affiliate" w:date="2026-02-12T13:15:00Z" w16du:dateUtc="2026-02-12T12:15:00Z">
        <w:r w:rsidRPr="00A4509D">
          <w:rPr>
            <w:rFonts w:ascii="Times New Roman" w:eastAsia="Times New Roman" w:hAnsi="Times New Roman" w:cs="Times New Roman"/>
            <w:lang w:val="nb-NO"/>
          </w:rPr>
          <w:t>433)</w:t>
        </w:r>
      </w:ins>
    </w:p>
    <w:p w14:paraId="24249DC4" w14:textId="77777777" w:rsidR="00BB4DD3" w:rsidRPr="00A4509D" w:rsidRDefault="00BB4DD3" w:rsidP="00BB4DD3">
      <w:pPr>
        <w:widowControl/>
        <w:spacing w:after="0" w:line="240" w:lineRule="auto"/>
        <w:rPr>
          <w:ins w:id="2313" w:author="NO Affiliate" w:date="2026-02-12T13:15:00Z" w16du:dateUtc="2026-02-12T12:15:00Z"/>
          <w:rFonts w:ascii="Times New Roman" w:eastAsia="Times New Roman" w:hAnsi="Times New Roman" w:cs="Times New Roman"/>
          <w:lang w:val="nb-NO"/>
        </w:rPr>
      </w:pPr>
      <w:ins w:id="2314" w:author="NO Affiliate" w:date="2026-02-12T13:15:00Z" w16du:dateUtc="2026-02-12T12:15:00Z">
        <w:r w:rsidRPr="00A4509D">
          <w:rPr>
            <w:rFonts w:ascii="Times New Roman" w:eastAsia="Times New Roman" w:hAnsi="Times New Roman" w:cs="Times New Roman"/>
            <w:lang w:val="nb-NO"/>
          </w:rPr>
          <w:t>Sukrose</w:t>
        </w:r>
      </w:ins>
    </w:p>
    <w:p w14:paraId="2BC5281E" w14:textId="77777777" w:rsidR="00BB4DD3" w:rsidRPr="00A4509D" w:rsidRDefault="00BB4DD3" w:rsidP="00BB4DD3">
      <w:pPr>
        <w:widowControl/>
        <w:spacing w:after="0" w:line="240" w:lineRule="auto"/>
        <w:rPr>
          <w:ins w:id="2315" w:author="NO Affiliate" w:date="2026-02-12T13:15:00Z" w16du:dateUtc="2026-02-12T12:15:00Z"/>
          <w:rFonts w:ascii="Times New Roman" w:eastAsia="Times New Roman" w:hAnsi="Times New Roman" w:cs="Times New Roman"/>
          <w:lang w:val="nb-NO"/>
        </w:rPr>
      </w:pPr>
      <w:ins w:id="2316" w:author="NO Affiliate" w:date="2026-02-12T13:15:00Z" w16du:dateUtc="2026-02-12T12:15:00Z">
        <w:r w:rsidRPr="00A4509D">
          <w:rPr>
            <w:rFonts w:ascii="Times New Roman" w:eastAsia="Times New Roman" w:hAnsi="Times New Roman" w:cs="Times New Roman"/>
            <w:lang w:val="nb-NO"/>
          </w:rPr>
          <w:t>Vann til injeksjonsvæsker</w:t>
        </w:r>
      </w:ins>
    </w:p>
    <w:p w14:paraId="45A0DE6A" w14:textId="77777777" w:rsidR="00BB4DD3" w:rsidRPr="00A4509D" w:rsidRDefault="00BB4DD3" w:rsidP="00BB4DD3">
      <w:pPr>
        <w:widowControl/>
        <w:spacing w:after="0" w:line="240" w:lineRule="auto"/>
        <w:rPr>
          <w:ins w:id="2317" w:author="NO Affiliate" w:date="2026-02-12T13:15:00Z" w16du:dateUtc="2026-02-12T12:15:00Z"/>
          <w:rFonts w:ascii="Times New Roman" w:eastAsia="Times New Roman" w:hAnsi="Times New Roman" w:cs="Times New Roman"/>
          <w:lang w:val="nb-NO"/>
        </w:rPr>
      </w:pPr>
      <w:ins w:id="2318" w:author="NO Affiliate" w:date="2026-02-12T13:15:00Z" w16du:dateUtc="2026-02-12T12:15:00Z">
        <w:r w:rsidRPr="00A4509D">
          <w:rPr>
            <w:rFonts w:ascii="Times New Roman" w:eastAsia="Times New Roman" w:hAnsi="Times New Roman" w:cs="Times New Roman"/>
            <w:lang w:val="nb-NO"/>
          </w:rPr>
          <w:t>Saltsyre (for å justere pH)</w:t>
        </w:r>
      </w:ins>
    </w:p>
    <w:p w14:paraId="47816857" w14:textId="77777777" w:rsidR="00BB4DD3" w:rsidRPr="00A4509D" w:rsidRDefault="00BB4DD3" w:rsidP="00BB4DD3">
      <w:pPr>
        <w:widowControl/>
        <w:spacing w:after="0" w:line="240" w:lineRule="auto"/>
        <w:rPr>
          <w:ins w:id="2319" w:author="NO Affiliate" w:date="2026-02-12T13:15:00Z" w16du:dateUtc="2026-02-12T12:15:00Z"/>
          <w:rFonts w:ascii="Times New Roman" w:hAnsi="Times New Roman" w:cs="Times New Roman"/>
          <w:lang w:val="nb-NO"/>
        </w:rPr>
      </w:pPr>
    </w:p>
    <w:p w14:paraId="4A8CB7A8" w14:textId="77777777" w:rsidR="00BB4DD3" w:rsidRPr="00A4509D" w:rsidRDefault="00BB4DD3" w:rsidP="00BB4DD3">
      <w:pPr>
        <w:keepNext/>
        <w:widowControl/>
        <w:spacing w:after="0" w:line="240" w:lineRule="auto"/>
        <w:ind w:left="567" w:hanging="567"/>
        <w:rPr>
          <w:ins w:id="2320" w:author="NO Affiliate" w:date="2026-02-12T13:15:00Z" w16du:dateUtc="2026-02-12T12:15:00Z"/>
          <w:rFonts w:ascii="Times New Roman" w:eastAsia="Times New Roman" w:hAnsi="Times New Roman" w:cs="Times New Roman"/>
          <w:lang w:val="nb-NO"/>
        </w:rPr>
      </w:pPr>
      <w:ins w:id="2321" w:author="NO Affiliate" w:date="2026-02-12T13:15:00Z" w16du:dateUtc="2026-02-12T12:15:00Z">
        <w:r w:rsidRPr="00A4509D">
          <w:rPr>
            <w:rFonts w:ascii="Times New Roman" w:eastAsia="Times New Roman" w:hAnsi="Times New Roman" w:cs="Times New Roman"/>
            <w:b/>
            <w:bCs/>
            <w:lang w:val="nb-NO"/>
          </w:rPr>
          <w:t>6.2</w:t>
        </w:r>
        <w:r w:rsidRPr="00A4509D">
          <w:rPr>
            <w:rFonts w:ascii="Times New Roman" w:eastAsia="Times New Roman" w:hAnsi="Times New Roman" w:cs="Times New Roman"/>
            <w:b/>
            <w:bCs/>
            <w:lang w:val="nb-NO"/>
          </w:rPr>
          <w:tab/>
          <w:t>Uforlikeligheter</w:t>
        </w:r>
      </w:ins>
    </w:p>
    <w:p w14:paraId="136E9102" w14:textId="77777777" w:rsidR="00BB4DD3" w:rsidRPr="00A4509D" w:rsidRDefault="00BB4DD3" w:rsidP="00BB4DD3">
      <w:pPr>
        <w:keepNext/>
        <w:widowControl/>
        <w:spacing w:after="0" w:line="240" w:lineRule="auto"/>
        <w:rPr>
          <w:ins w:id="2322" w:author="NO Affiliate" w:date="2026-02-12T13:15:00Z" w16du:dateUtc="2026-02-12T12:15:00Z"/>
          <w:rFonts w:ascii="Times New Roman" w:hAnsi="Times New Roman" w:cs="Times New Roman"/>
          <w:lang w:val="nb-NO"/>
        </w:rPr>
      </w:pPr>
    </w:p>
    <w:p w14:paraId="13BDBF90" w14:textId="77777777" w:rsidR="00BB4DD3" w:rsidRPr="00A4509D" w:rsidRDefault="00BB4DD3" w:rsidP="00BB4DD3">
      <w:pPr>
        <w:keepNext/>
        <w:widowControl/>
        <w:spacing w:after="0" w:line="240" w:lineRule="auto"/>
        <w:rPr>
          <w:ins w:id="2323" w:author="NO Affiliate" w:date="2026-02-12T13:15:00Z" w16du:dateUtc="2026-02-12T12:15:00Z"/>
          <w:rFonts w:ascii="Times New Roman" w:eastAsia="Times New Roman" w:hAnsi="Times New Roman" w:cs="Times New Roman"/>
          <w:lang w:val="nb-NO"/>
        </w:rPr>
      </w:pPr>
      <w:ins w:id="2324" w:author="NO Affiliate" w:date="2026-02-12T13:15:00Z" w16du:dateUtc="2026-02-12T12:15:00Z">
        <w:r w:rsidRPr="00A4509D">
          <w:rPr>
            <w:rFonts w:ascii="Times New Roman" w:eastAsia="Times New Roman" w:hAnsi="Times New Roman" w:cs="Times New Roman"/>
            <w:lang w:val="nb-NO"/>
          </w:rPr>
          <w:t>Dette legemidlet skal ikke blandes med andre legemidler da det ikke er gjort studier på uforlikelighet.</w:t>
        </w:r>
      </w:ins>
    </w:p>
    <w:p w14:paraId="716AB5E0" w14:textId="77777777" w:rsidR="00BB4DD3" w:rsidRPr="00A4509D" w:rsidRDefault="00BB4DD3" w:rsidP="00BB4DD3">
      <w:pPr>
        <w:widowControl/>
        <w:spacing w:after="0" w:line="240" w:lineRule="auto"/>
        <w:rPr>
          <w:ins w:id="2325" w:author="NO Affiliate" w:date="2026-02-12T13:15:00Z" w16du:dateUtc="2026-02-12T12:15:00Z"/>
          <w:rFonts w:ascii="Times New Roman" w:hAnsi="Times New Roman" w:cs="Times New Roman"/>
          <w:lang w:val="nb-NO"/>
        </w:rPr>
      </w:pPr>
    </w:p>
    <w:p w14:paraId="25D045EB" w14:textId="77777777" w:rsidR="00BB4DD3" w:rsidRPr="00A4509D" w:rsidRDefault="00BB4DD3" w:rsidP="00BB4DD3">
      <w:pPr>
        <w:keepNext/>
        <w:widowControl/>
        <w:spacing w:after="0" w:line="240" w:lineRule="auto"/>
        <w:ind w:left="567" w:hanging="567"/>
        <w:rPr>
          <w:ins w:id="2326" w:author="NO Affiliate" w:date="2026-02-12T13:15:00Z" w16du:dateUtc="2026-02-12T12:15:00Z"/>
          <w:rFonts w:ascii="Times New Roman" w:eastAsia="Times New Roman" w:hAnsi="Times New Roman" w:cs="Times New Roman"/>
          <w:lang w:val="nb-NO"/>
        </w:rPr>
      </w:pPr>
      <w:ins w:id="2327" w:author="NO Affiliate" w:date="2026-02-12T13:15:00Z" w16du:dateUtc="2026-02-12T12:15:00Z">
        <w:r w:rsidRPr="00A4509D">
          <w:rPr>
            <w:rFonts w:ascii="Times New Roman" w:eastAsia="Times New Roman" w:hAnsi="Times New Roman" w:cs="Times New Roman"/>
            <w:b/>
            <w:bCs/>
            <w:lang w:val="nb-NO"/>
          </w:rPr>
          <w:lastRenderedPageBreak/>
          <w:t>6.3</w:t>
        </w:r>
        <w:r w:rsidRPr="00A4509D">
          <w:rPr>
            <w:rFonts w:ascii="Times New Roman" w:eastAsia="Times New Roman" w:hAnsi="Times New Roman" w:cs="Times New Roman"/>
            <w:b/>
            <w:bCs/>
            <w:lang w:val="nb-NO"/>
          </w:rPr>
          <w:tab/>
          <w:t>Holdbarhet</w:t>
        </w:r>
      </w:ins>
    </w:p>
    <w:p w14:paraId="4216FF72" w14:textId="77777777" w:rsidR="00BB4DD3" w:rsidRPr="00A4509D" w:rsidRDefault="00BB4DD3" w:rsidP="00BB4DD3">
      <w:pPr>
        <w:keepNext/>
        <w:widowControl/>
        <w:spacing w:after="0" w:line="240" w:lineRule="auto"/>
        <w:rPr>
          <w:ins w:id="2328" w:author="NO Affiliate" w:date="2026-02-12T13:15:00Z" w16du:dateUtc="2026-02-12T12:15:00Z"/>
          <w:rFonts w:ascii="Times New Roman" w:hAnsi="Times New Roman" w:cs="Times New Roman"/>
          <w:lang w:val="nb-NO"/>
        </w:rPr>
      </w:pPr>
    </w:p>
    <w:p w14:paraId="52349B92" w14:textId="350DA398" w:rsidR="00BB4DD3" w:rsidRPr="00A4509D" w:rsidRDefault="00BB4DD3" w:rsidP="00BB4DD3">
      <w:pPr>
        <w:keepNext/>
        <w:widowControl/>
        <w:spacing w:after="0" w:line="240" w:lineRule="auto"/>
        <w:rPr>
          <w:ins w:id="2329" w:author="NO Affiliate" w:date="2026-02-12T13:15:00Z" w16du:dateUtc="2026-02-12T12:15:00Z"/>
          <w:rFonts w:ascii="Times New Roman" w:eastAsia="Times New Roman" w:hAnsi="Times New Roman" w:cs="Times New Roman"/>
          <w:lang w:val="nb-NO"/>
        </w:rPr>
      </w:pPr>
      <w:ins w:id="2330" w:author="NO Affiliate" w:date="2026-02-12T13:15:00Z" w16du:dateUtc="2026-02-12T12:15:00Z">
        <w:r w:rsidRPr="00A4509D">
          <w:rPr>
            <w:rFonts w:ascii="Times New Roman" w:eastAsia="Times New Roman" w:hAnsi="Times New Roman" w:cs="Times New Roman"/>
            <w:lang w:val="nb-NO"/>
          </w:rPr>
          <w:t xml:space="preserve">Otulfi 45 mg injeksjonsvæske, oppløsning i ferdigfylt </w:t>
        </w:r>
      </w:ins>
      <w:ins w:id="2331" w:author="NO Affiliate" w:date="2026-02-12T13:59:00Z" w16du:dateUtc="2026-02-12T12:59:00Z">
        <w:r w:rsidR="00EC4848" w:rsidRPr="00A4509D">
          <w:rPr>
            <w:rFonts w:ascii="Times New Roman" w:eastAsia="Times New Roman" w:hAnsi="Times New Roman" w:cs="Times New Roman"/>
            <w:lang w:val="nb-NO"/>
          </w:rPr>
          <w:t>penn</w:t>
        </w:r>
      </w:ins>
    </w:p>
    <w:p w14:paraId="47411B69" w14:textId="460049E0" w:rsidR="00BB4DD3" w:rsidRPr="00A4509D" w:rsidRDefault="00EC4848" w:rsidP="00BB4DD3">
      <w:pPr>
        <w:widowControl/>
        <w:spacing w:after="0" w:line="240" w:lineRule="auto"/>
        <w:rPr>
          <w:ins w:id="2332" w:author="NO Affiliate" w:date="2026-02-12T13:15:00Z" w16du:dateUtc="2026-02-12T12:15:00Z"/>
          <w:rFonts w:ascii="Times New Roman" w:eastAsia="Times New Roman" w:hAnsi="Times New Roman" w:cs="Times New Roman"/>
          <w:lang w:val="nb-NO"/>
        </w:rPr>
      </w:pPr>
      <w:ins w:id="2333" w:author="NO Affiliate" w:date="2026-02-12T13:59:00Z" w16du:dateUtc="2026-02-12T12:59:00Z">
        <w:r w:rsidRPr="00A4509D">
          <w:rPr>
            <w:rFonts w:ascii="Times New Roman" w:eastAsia="Times New Roman" w:hAnsi="Times New Roman" w:cs="Times New Roman"/>
            <w:lang w:val="nb-NO"/>
          </w:rPr>
          <w:t>18</w:t>
        </w:r>
      </w:ins>
      <w:ins w:id="2334" w:author="NO Affiliate" w:date="2026-02-12T13:15:00Z" w16du:dateUtc="2026-02-12T12:15:00Z">
        <w:r w:rsidR="00BB4DD3" w:rsidRPr="00A4509D">
          <w:rPr>
            <w:rFonts w:ascii="Times New Roman" w:eastAsia="Times New Roman" w:hAnsi="Times New Roman" w:cs="Times New Roman"/>
            <w:lang w:val="nb-NO"/>
          </w:rPr>
          <w:t> </w:t>
        </w:r>
      </w:ins>
      <w:ins w:id="2335" w:author="NO Affiliate" w:date="2026-02-12T13:59:00Z" w16du:dateUtc="2026-02-12T12:59:00Z">
        <w:r w:rsidRPr="00A4509D">
          <w:rPr>
            <w:rFonts w:ascii="Times New Roman" w:eastAsia="Times New Roman" w:hAnsi="Times New Roman" w:cs="Times New Roman"/>
            <w:lang w:val="nb-NO"/>
          </w:rPr>
          <w:t>måneder</w:t>
        </w:r>
      </w:ins>
    </w:p>
    <w:p w14:paraId="27C57026" w14:textId="77777777" w:rsidR="00BB4DD3" w:rsidRPr="00A4509D" w:rsidRDefault="00BB4DD3" w:rsidP="00BB4DD3">
      <w:pPr>
        <w:widowControl/>
        <w:spacing w:after="0" w:line="240" w:lineRule="auto"/>
        <w:rPr>
          <w:ins w:id="2336" w:author="NO Affiliate" w:date="2026-02-12T13:15:00Z" w16du:dateUtc="2026-02-12T12:15:00Z"/>
          <w:rFonts w:ascii="Times New Roman" w:hAnsi="Times New Roman" w:cs="Times New Roman"/>
          <w:lang w:val="nb-NO"/>
        </w:rPr>
      </w:pPr>
    </w:p>
    <w:p w14:paraId="5C6C35F3" w14:textId="7EAB4547" w:rsidR="00BB4DD3" w:rsidRPr="00A4509D" w:rsidRDefault="00BB4DD3" w:rsidP="00BB4DD3">
      <w:pPr>
        <w:widowControl/>
        <w:spacing w:after="0" w:line="240" w:lineRule="auto"/>
        <w:rPr>
          <w:ins w:id="2337" w:author="NO Affiliate" w:date="2026-02-12T13:15:00Z" w16du:dateUtc="2026-02-12T12:15:00Z"/>
          <w:rFonts w:ascii="Times New Roman" w:eastAsia="Times New Roman" w:hAnsi="Times New Roman" w:cs="Times New Roman"/>
          <w:lang w:val="nb-NO"/>
        </w:rPr>
      </w:pPr>
      <w:ins w:id="2338" w:author="NO Affiliate" w:date="2026-02-12T13:15:00Z" w16du:dateUtc="2026-02-12T12:15:00Z">
        <w:r w:rsidRPr="00A4509D">
          <w:rPr>
            <w:rFonts w:ascii="Times New Roman" w:eastAsia="Times New Roman" w:hAnsi="Times New Roman" w:cs="Times New Roman"/>
            <w:lang w:val="nb-NO"/>
          </w:rPr>
          <w:t xml:space="preserve">Otulfi 90 mg injeksjonsvæske, oppløsning i ferdigfylt </w:t>
        </w:r>
      </w:ins>
      <w:ins w:id="2339" w:author="NO Affiliate" w:date="2026-02-12T13:59:00Z" w16du:dateUtc="2026-02-12T12:59:00Z">
        <w:r w:rsidR="00EC4848" w:rsidRPr="00A4509D">
          <w:rPr>
            <w:rFonts w:ascii="Times New Roman" w:eastAsia="Times New Roman" w:hAnsi="Times New Roman" w:cs="Times New Roman"/>
            <w:lang w:val="nb-NO"/>
          </w:rPr>
          <w:t>penn</w:t>
        </w:r>
      </w:ins>
    </w:p>
    <w:p w14:paraId="6B72F498" w14:textId="77777777" w:rsidR="00EC4848" w:rsidRPr="00EC4848" w:rsidRDefault="00EC4848" w:rsidP="00EC4848">
      <w:pPr>
        <w:widowControl/>
        <w:spacing w:after="0" w:line="240" w:lineRule="auto"/>
        <w:rPr>
          <w:ins w:id="2340" w:author="NO Affiliate" w:date="2026-02-12T13:59:00Z"/>
          <w:rFonts w:ascii="Times New Roman" w:eastAsia="Times New Roman" w:hAnsi="Times New Roman" w:cs="Times New Roman"/>
          <w:lang w:val="nb-NO"/>
        </w:rPr>
      </w:pPr>
      <w:ins w:id="2341" w:author="NO Affiliate" w:date="2026-02-12T13:59:00Z">
        <w:r w:rsidRPr="00EC4848">
          <w:rPr>
            <w:rFonts w:ascii="Times New Roman" w:eastAsia="Times New Roman" w:hAnsi="Times New Roman" w:cs="Times New Roman"/>
            <w:lang w:val="nb-NO"/>
          </w:rPr>
          <w:t>18 måneder</w:t>
        </w:r>
      </w:ins>
    </w:p>
    <w:p w14:paraId="4B0BC2BC" w14:textId="77777777" w:rsidR="00BB4DD3" w:rsidRPr="00A4509D" w:rsidRDefault="00BB4DD3" w:rsidP="00BB4DD3">
      <w:pPr>
        <w:widowControl/>
        <w:spacing w:after="0" w:line="240" w:lineRule="auto"/>
        <w:rPr>
          <w:ins w:id="2342" w:author="NO Affiliate" w:date="2026-02-12T13:15:00Z" w16du:dateUtc="2026-02-12T12:15:00Z"/>
          <w:rFonts w:ascii="Times New Roman" w:hAnsi="Times New Roman" w:cs="Times New Roman"/>
          <w:lang w:val="nb-NO"/>
        </w:rPr>
      </w:pPr>
    </w:p>
    <w:p w14:paraId="1D3A7E6A" w14:textId="6A4DCF57" w:rsidR="00BB4DD3" w:rsidRPr="00A4509D" w:rsidRDefault="00BB4DD3" w:rsidP="00BB4DD3">
      <w:pPr>
        <w:widowControl/>
        <w:spacing w:after="0" w:line="240" w:lineRule="auto"/>
        <w:rPr>
          <w:ins w:id="2343" w:author="NO Affiliate" w:date="2026-02-12T13:15:00Z" w16du:dateUtc="2026-02-12T12:15:00Z"/>
          <w:rFonts w:ascii="Times New Roman" w:eastAsia="Times New Roman" w:hAnsi="Times New Roman" w:cs="Times New Roman"/>
          <w:lang w:val="nb-NO"/>
        </w:rPr>
      </w:pPr>
      <w:ins w:id="2344" w:author="NO Affiliate" w:date="2026-02-12T13:15:00Z" w16du:dateUtc="2026-02-12T12:15:00Z">
        <w:r w:rsidRPr="00A4509D">
          <w:rPr>
            <w:rFonts w:ascii="Times New Roman" w:eastAsia="Times New Roman" w:hAnsi="Times New Roman" w:cs="Times New Roman"/>
            <w:lang w:val="nb-NO"/>
          </w:rPr>
          <w:t xml:space="preserve">En ferdigfylt </w:t>
        </w:r>
      </w:ins>
      <w:ins w:id="2345" w:author="NO Affiliate" w:date="2026-02-12T14:01:00Z" w16du:dateUtc="2026-02-12T13:01:00Z">
        <w:r w:rsidR="00EC4848" w:rsidRPr="00A4509D">
          <w:rPr>
            <w:rFonts w:ascii="Times New Roman" w:eastAsia="Times New Roman" w:hAnsi="Times New Roman" w:cs="Times New Roman"/>
            <w:lang w:val="nb-NO"/>
          </w:rPr>
          <w:t>penn</w:t>
        </w:r>
      </w:ins>
      <w:ins w:id="2346" w:author="NO Affiliate" w:date="2026-02-12T13:15:00Z" w16du:dateUtc="2026-02-12T12:15:00Z">
        <w:r w:rsidRPr="00A4509D">
          <w:rPr>
            <w:rFonts w:ascii="Times New Roman" w:eastAsia="Times New Roman" w:hAnsi="Times New Roman" w:cs="Times New Roman"/>
            <w:lang w:val="nb-NO"/>
          </w:rPr>
          <w:t xml:space="preserve"> kan oppbevares i romtemperatur ved høyst 30 °C i en enkeltperiode på maksimalt 30 dager. </w:t>
        </w:r>
      </w:ins>
      <w:ins w:id="2347" w:author="NO Affiliate" w:date="2026-02-12T14:01:00Z" w16du:dateUtc="2026-02-12T13:01:00Z">
        <w:r w:rsidR="00EC4848" w:rsidRPr="00A4509D">
          <w:rPr>
            <w:rFonts w:ascii="Times New Roman" w:eastAsia="Times New Roman" w:hAnsi="Times New Roman" w:cs="Times New Roman"/>
            <w:lang w:val="nb-NO"/>
          </w:rPr>
          <w:t>Pennen</w:t>
        </w:r>
      </w:ins>
      <w:ins w:id="2348" w:author="NO Affiliate" w:date="2026-02-12T13:15:00Z" w16du:dateUtc="2026-02-12T12:15:00Z">
        <w:r w:rsidRPr="00A4509D">
          <w:rPr>
            <w:rFonts w:ascii="Times New Roman" w:eastAsia="Times New Roman" w:hAnsi="Times New Roman" w:cs="Times New Roman"/>
            <w:lang w:val="nb-NO"/>
          </w:rPr>
          <w:t xml:space="preserve"> skal oppbevares i originalesken for å beskytte mot lys. Notér datoen da den ferdigfylte </w:t>
        </w:r>
      </w:ins>
      <w:ins w:id="2349" w:author="NO Affiliate" w:date="2026-02-12T14:01:00Z" w16du:dateUtc="2026-02-12T13:01:00Z">
        <w:r w:rsidR="00EC4848" w:rsidRPr="00A4509D">
          <w:rPr>
            <w:rFonts w:ascii="Times New Roman" w:eastAsia="Times New Roman" w:hAnsi="Times New Roman" w:cs="Times New Roman"/>
            <w:lang w:val="nb-NO"/>
          </w:rPr>
          <w:t>pennen</w:t>
        </w:r>
      </w:ins>
      <w:ins w:id="2350" w:author="NO Affiliate" w:date="2026-02-12T13:15:00Z" w16du:dateUtc="2026-02-12T12:15:00Z">
        <w:r w:rsidRPr="00A4509D">
          <w:rPr>
            <w:rFonts w:ascii="Times New Roman" w:eastAsia="Times New Roman" w:hAnsi="Times New Roman" w:cs="Times New Roman"/>
            <w:lang w:val="nb-NO"/>
          </w:rPr>
          <w:t xml:space="preserve"> tas ut av kjøleskapet i det åpne feltet på ytteremballasjen. </w:t>
        </w:r>
      </w:ins>
      <w:ins w:id="2351" w:author="NO Affiliate" w:date="2026-02-12T14:02:00Z" w16du:dateUtc="2026-02-12T13:02:00Z">
        <w:r w:rsidR="00EC4848" w:rsidRPr="00A4509D">
          <w:rPr>
            <w:rFonts w:ascii="Times New Roman" w:eastAsia="Times New Roman" w:hAnsi="Times New Roman" w:cs="Times New Roman"/>
            <w:lang w:val="nb-NO"/>
          </w:rPr>
          <w:t>Når som helst før slutten av denne p</w:t>
        </w:r>
      </w:ins>
      <w:ins w:id="2352" w:author="NO Affiliate" w:date="2026-02-12T14:03:00Z" w16du:dateUtc="2026-02-12T13:03:00Z">
        <w:r w:rsidR="00EC4848" w:rsidRPr="00A4509D">
          <w:rPr>
            <w:rFonts w:ascii="Times New Roman" w:eastAsia="Times New Roman" w:hAnsi="Times New Roman" w:cs="Times New Roman"/>
            <w:lang w:val="nb-NO"/>
          </w:rPr>
          <w:t>erioden kan preparatet legges tilbake i kjøleskapet én gang</w:t>
        </w:r>
      </w:ins>
      <w:ins w:id="2353" w:author="NO Affiliate" w:date="2026-02-12T14:04:00Z" w16du:dateUtc="2026-02-12T13:04:00Z">
        <w:r w:rsidR="00EC4848" w:rsidRPr="00A4509D">
          <w:rPr>
            <w:rFonts w:ascii="Times New Roman" w:eastAsia="Times New Roman" w:hAnsi="Times New Roman" w:cs="Times New Roman"/>
            <w:lang w:val="nb-NO"/>
          </w:rPr>
          <w:t xml:space="preserve"> og </w:t>
        </w:r>
      </w:ins>
      <w:ins w:id="2354" w:author="NO Affiliate" w:date="2026-02-12T14:06:00Z" w16du:dateUtc="2026-02-12T13:06:00Z">
        <w:r w:rsidR="00E405C7" w:rsidRPr="00A4509D">
          <w:rPr>
            <w:rFonts w:ascii="Times New Roman" w:eastAsia="Times New Roman" w:hAnsi="Times New Roman" w:cs="Times New Roman"/>
            <w:lang w:val="nb-NO"/>
          </w:rPr>
          <w:t>oppbevares</w:t>
        </w:r>
      </w:ins>
      <w:ins w:id="2355" w:author="NO Affiliate" w:date="2026-02-12T14:04:00Z" w16du:dateUtc="2026-02-12T13:04:00Z">
        <w:r w:rsidR="00EC4848" w:rsidRPr="00A4509D">
          <w:rPr>
            <w:rFonts w:ascii="Times New Roman" w:eastAsia="Times New Roman" w:hAnsi="Times New Roman" w:cs="Times New Roman"/>
            <w:lang w:val="nb-NO"/>
          </w:rPr>
          <w:t xml:space="preserve"> der til utløpsdatoen. </w:t>
        </w:r>
      </w:ins>
      <w:ins w:id="2356" w:author="NO Affiliate" w:date="2026-02-12T13:15:00Z" w16du:dateUtc="2026-02-12T12:15:00Z">
        <w:r w:rsidRPr="00A4509D">
          <w:rPr>
            <w:rFonts w:ascii="Times New Roman" w:eastAsia="Times New Roman" w:hAnsi="Times New Roman" w:cs="Times New Roman"/>
            <w:lang w:val="nb-NO"/>
          </w:rPr>
          <w:t xml:space="preserve">Kast </w:t>
        </w:r>
      </w:ins>
      <w:ins w:id="2357" w:author="NO Affiliate" w:date="2026-02-12T14:04:00Z" w16du:dateUtc="2026-02-12T13:04:00Z">
        <w:r w:rsidR="00EC4848" w:rsidRPr="00A4509D">
          <w:rPr>
            <w:rFonts w:ascii="Times New Roman" w:eastAsia="Times New Roman" w:hAnsi="Times New Roman" w:cs="Times New Roman"/>
            <w:lang w:val="nb-NO"/>
          </w:rPr>
          <w:t>den ferdigfylte pen</w:t>
        </w:r>
      </w:ins>
      <w:ins w:id="2358" w:author="NO Affiliate" w:date="2026-02-12T14:05:00Z" w16du:dateUtc="2026-02-12T13:05:00Z">
        <w:r w:rsidR="00EC4848" w:rsidRPr="00A4509D">
          <w:rPr>
            <w:rFonts w:ascii="Times New Roman" w:eastAsia="Times New Roman" w:hAnsi="Times New Roman" w:cs="Times New Roman"/>
            <w:lang w:val="nb-NO"/>
          </w:rPr>
          <w:t>nen</w:t>
        </w:r>
      </w:ins>
      <w:ins w:id="2359" w:author="NO Affiliate" w:date="2026-02-12T13:15:00Z" w16du:dateUtc="2026-02-12T12:15:00Z">
        <w:r w:rsidRPr="00A4509D">
          <w:rPr>
            <w:rFonts w:ascii="Times New Roman" w:eastAsia="Times New Roman" w:hAnsi="Times New Roman" w:cs="Times New Roman"/>
            <w:lang w:val="nb-NO"/>
          </w:rPr>
          <w:t xml:space="preserve"> dersom den ikke brukes innen 30 dager ved oppbevaring i romtemperatur, eller ved opprinnelig utløpsdato, avhengig av hva som kommer først.</w:t>
        </w:r>
      </w:ins>
    </w:p>
    <w:p w14:paraId="6810735C" w14:textId="77777777" w:rsidR="00BB4DD3" w:rsidRPr="00A4509D" w:rsidRDefault="00BB4DD3" w:rsidP="00BB4DD3">
      <w:pPr>
        <w:widowControl/>
        <w:spacing w:after="0" w:line="240" w:lineRule="auto"/>
        <w:rPr>
          <w:ins w:id="2360" w:author="NO Affiliate" w:date="2026-02-12T13:15:00Z" w16du:dateUtc="2026-02-12T12:15:00Z"/>
          <w:rFonts w:ascii="Times New Roman" w:hAnsi="Times New Roman" w:cs="Times New Roman"/>
          <w:lang w:val="nb-NO"/>
        </w:rPr>
      </w:pPr>
    </w:p>
    <w:p w14:paraId="5A267BDE" w14:textId="77777777" w:rsidR="00BB4DD3" w:rsidRPr="00A4509D" w:rsidRDefault="00BB4DD3" w:rsidP="00BB4DD3">
      <w:pPr>
        <w:widowControl/>
        <w:spacing w:after="0" w:line="240" w:lineRule="auto"/>
        <w:ind w:left="567" w:hanging="567"/>
        <w:rPr>
          <w:ins w:id="2361" w:author="NO Affiliate" w:date="2026-02-12T13:15:00Z" w16du:dateUtc="2026-02-12T12:15:00Z"/>
          <w:rFonts w:ascii="Times New Roman" w:eastAsia="Times New Roman" w:hAnsi="Times New Roman" w:cs="Times New Roman"/>
          <w:lang w:val="nb-NO"/>
        </w:rPr>
      </w:pPr>
      <w:ins w:id="2362" w:author="NO Affiliate" w:date="2026-02-12T13:15:00Z" w16du:dateUtc="2026-02-12T12:15:00Z">
        <w:r w:rsidRPr="00A4509D">
          <w:rPr>
            <w:rFonts w:ascii="Times New Roman" w:eastAsia="Times New Roman" w:hAnsi="Times New Roman" w:cs="Times New Roman"/>
            <w:b/>
            <w:bCs/>
            <w:lang w:val="nb-NO"/>
          </w:rPr>
          <w:t>6.4</w:t>
        </w:r>
        <w:r w:rsidRPr="00A4509D">
          <w:rPr>
            <w:rFonts w:ascii="Times New Roman" w:eastAsia="Times New Roman" w:hAnsi="Times New Roman" w:cs="Times New Roman"/>
            <w:b/>
            <w:bCs/>
            <w:lang w:val="nb-NO"/>
          </w:rPr>
          <w:tab/>
          <w:t>Oppbevaringsbetingelser</w:t>
        </w:r>
      </w:ins>
    </w:p>
    <w:p w14:paraId="116ADFA0" w14:textId="77777777" w:rsidR="00BB4DD3" w:rsidRPr="00A4509D" w:rsidRDefault="00BB4DD3" w:rsidP="00BB4DD3">
      <w:pPr>
        <w:widowControl/>
        <w:spacing w:after="0" w:line="240" w:lineRule="auto"/>
        <w:rPr>
          <w:ins w:id="2363" w:author="NO Affiliate" w:date="2026-02-12T13:15:00Z" w16du:dateUtc="2026-02-12T12:15:00Z"/>
          <w:rFonts w:ascii="Times New Roman" w:hAnsi="Times New Roman" w:cs="Times New Roman"/>
          <w:lang w:val="nb-NO"/>
        </w:rPr>
      </w:pPr>
    </w:p>
    <w:p w14:paraId="4C11A6C9" w14:textId="77777777" w:rsidR="00BB4DD3" w:rsidRPr="00A4509D" w:rsidRDefault="00BB4DD3" w:rsidP="00BB4DD3">
      <w:pPr>
        <w:widowControl/>
        <w:spacing w:after="0" w:line="240" w:lineRule="auto"/>
        <w:rPr>
          <w:ins w:id="2364" w:author="NO Affiliate" w:date="2026-02-12T13:15:00Z" w16du:dateUtc="2026-02-12T12:15:00Z"/>
          <w:rFonts w:ascii="Times New Roman" w:eastAsia="Times New Roman" w:hAnsi="Times New Roman" w:cs="Times New Roman"/>
          <w:lang w:val="nb-NO"/>
        </w:rPr>
      </w:pPr>
      <w:ins w:id="2365" w:author="NO Affiliate" w:date="2026-02-12T13:15:00Z" w16du:dateUtc="2026-02-12T12:15:00Z">
        <w:r w:rsidRPr="00A4509D">
          <w:rPr>
            <w:rFonts w:ascii="Times New Roman" w:eastAsia="Times New Roman" w:hAnsi="Times New Roman" w:cs="Times New Roman"/>
            <w:lang w:val="nb-NO"/>
          </w:rPr>
          <w:t>Oppbevares i kjøleskap (2 °C–8 °C). Skal ikke fryses.</w:t>
        </w:r>
      </w:ins>
    </w:p>
    <w:p w14:paraId="3E659156" w14:textId="77777777" w:rsidR="00765F53" w:rsidRDefault="00BB4DD3" w:rsidP="00BB4DD3">
      <w:pPr>
        <w:widowControl/>
        <w:spacing w:after="0" w:line="240" w:lineRule="auto"/>
        <w:rPr>
          <w:ins w:id="2366" w:author="NO Affiliate" w:date="2026-02-16T13:22:00Z" w16du:dateUtc="2026-02-16T12:22:00Z"/>
          <w:rFonts w:ascii="Times New Roman" w:eastAsia="Times New Roman" w:hAnsi="Times New Roman" w:cs="Times New Roman"/>
          <w:lang w:val="nb-NO"/>
        </w:rPr>
      </w:pPr>
      <w:ins w:id="2367" w:author="NO Affiliate" w:date="2026-02-12T13:15:00Z" w16du:dateUtc="2026-02-12T12:15:00Z">
        <w:r w:rsidRPr="00A4509D">
          <w:rPr>
            <w:rFonts w:ascii="Times New Roman" w:eastAsia="Times New Roman" w:hAnsi="Times New Roman" w:cs="Times New Roman"/>
            <w:lang w:val="nb-NO"/>
          </w:rPr>
          <w:t xml:space="preserve">Oppbevar den ferdigfylte </w:t>
        </w:r>
      </w:ins>
      <w:ins w:id="2368" w:author="NO Affiliate" w:date="2026-02-12T14:06:00Z" w16du:dateUtc="2026-02-12T13:06:00Z">
        <w:r w:rsidR="00A77918" w:rsidRPr="00A4509D">
          <w:rPr>
            <w:rFonts w:ascii="Times New Roman" w:eastAsia="Times New Roman" w:hAnsi="Times New Roman" w:cs="Times New Roman"/>
            <w:lang w:val="nb-NO"/>
          </w:rPr>
          <w:t>pennen</w:t>
        </w:r>
      </w:ins>
      <w:ins w:id="2369" w:author="NO Affiliate" w:date="2026-02-12T13:15:00Z" w16du:dateUtc="2026-02-12T12:15:00Z">
        <w:r w:rsidRPr="00A4509D">
          <w:rPr>
            <w:rFonts w:ascii="Times New Roman" w:eastAsia="Times New Roman" w:hAnsi="Times New Roman" w:cs="Times New Roman"/>
            <w:lang w:val="nb-NO"/>
          </w:rPr>
          <w:t xml:space="preserve"> i ytteremballasjen for å beskytte mot lys.</w:t>
        </w:r>
      </w:ins>
    </w:p>
    <w:p w14:paraId="5C38468F" w14:textId="62003E5E" w:rsidR="00BB4DD3" w:rsidRPr="00A4509D" w:rsidRDefault="00BB4DD3" w:rsidP="00BB4DD3">
      <w:pPr>
        <w:widowControl/>
        <w:spacing w:after="0" w:line="240" w:lineRule="auto"/>
        <w:rPr>
          <w:ins w:id="2370" w:author="NO Affiliate" w:date="2026-02-12T13:15:00Z" w16du:dateUtc="2026-02-12T12:15:00Z"/>
          <w:rFonts w:ascii="Times New Roman" w:eastAsia="Times New Roman" w:hAnsi="Times New Roman" w:cs="Times New Roman"/>
          <w:lang w:val="nb-NO"/>
        </w:rPr>
      </w:pPr>
      <w:ins w:id="2371" w:author="NO Affiliate" w:date="2026-02-12T13:15:00Z" w16du:dateUtc="2026-02-12T12:15:00Z">
        <w:r w:rsidRPr="00A4509D">
          <w:rPr>
            <w:rFonts w:ascii="Times New Roman" w:eastAsia="Times New Roman" w:hAnsi="Times New Roman" w:cs="Times New Roman"/>
            <w:lang w:val="nb-NO"/>
          </w:rPr>
          <w:t xml:space="preserve">Ved behov kan en ferdigfylt </w:t>
        </w:r>
      </w:ins>
      <w:ins w:id="2372" w:author="NO Affiliate" w:date="2026-02-12T14:06:00Z" w16du:dateUtc="2026-02-12T13:06:00Z">
        <w:r w:rsidR="00A77918" w:rsidRPr="00A4509D">
          <w:rPr>
            <w:rFonts w:ascii="Times New Roman" w:eastAsia="Times New Roman" w:hAnsi="Times New Roman" w:cs="Times New Roman"/>
            <w:lang w:val="nb-NO"/>
          </w:rPr>
          <w:t>penn</w:t>
        </w:r>
      </w:ins>
      <w:ins w:id="2373" w:author="NO Affiliate" w:date="2026-02-12T13:15:00Z" w16du:dateUtc="2026-02-12T12:15:00Z">
        <w:r w:rsidRPr="00A4509D">
          <w:rPr>
            <w:rFonts w:ascii="Times New Roman" w:eastAsia="Times New Roman" w:hAnsi="Times New Roman" w:cs="Times New Roman"/>
            <w:lang w:val="nb-NO"/>
          </w:rPr>
          <w:t xml:space="preserve"> oppbevares i romtemperatur ved høyst 30 °C (se pkt.</w:t>
        </w:r>
      </w:ins>
      <w:ins w:id="2374" w:author="NO Affiliate" w:date="2026-02-12T14:07:00Z" w16du:dateUtc="2026-02-12T13:07:00Z">
        <w:r w:rsidR="00A77918" w:rsidRPr="00A4509D">
          <w:rPr>
            <w:rFonts w:ascii="Times New Roman" w:eastAsia="Times New Roman" w:hAnsi="Times New Roman" w:cs="Times New Roman"/>
            <w:lang w:val="nb-NO"/>
          </w:rPr>
          <w:t> </w:t>
        </w:r>
      </w:ins>
      <w:ins w:id="2375" w:author="NO Affiliate" w:date="2026-02-12T13:15:00Z" w16du:dateUtc="2026-02-12T12:15:00Z">
        <w:r w:rsidRPr="00A4509D">
          <w:rPr>
            <w:rFonts w:ascii="Times New Roman" w:eastAsia="Times New Roman" w:hAnsi="Times New Roman" w:cs="Times New Roman"/>
            <w:lang w:val="nb-NO"/>
          </w:rPr>
          <w:t>6.3).</w:t>
        </w:r>
      </w:ins>
    </w:p>
    <w:p w14:paraId="75F7B81C" w14:textId="77777777" w:rsidR="00BB4DD3" w:rsidRPr="00A4509D" w:rsidRDefault="00BB4DD3" w:rsidP="00BB4DD3">
      <w:pPr>
        <w:widowControl/>
        <w:spacing w:after="0" w:line="240" w:lineRule="auto"/>
        <w:rPr>
          <w:ins w:id="2376" w:author="NO Affiliate" w:date="2026-02-12T13:15:00Z" w16du:dateUtc="2026-02-12T12:15:00Z"/>
          <w:rFonts w:ascii="Times New Roman" w:hAnsi="Times New Roman" w:cs="Times New Roman"/>
          <w:lang w:val="nb-NO"/>
        </w:rPr>
      </w:pPr>
    </w:p>
    <w:p w14:paraId="3B5EF40C" w14:textId="77777777" w:rsidR="00BB4DD3" w:rsidRPr="00A4509D" w:rsidRDefault="00BB4DD3" w:rsidP="00BB4DD3">
      <w:pPr>
        <w:widowControl/>
        <w:spacing w:after="0" w:line="240" w:lineRule="auto"/>
        <w:ind w:left="567" w:hanging="567"/>
        <w:rPr>
          <w:ins w:id="2377" w:author="NO Affiliate" w:date="2026-02-12T13:15:00Z" w16du:dateUtc="2026-02-12T12:15:00Z"/>
          <w:rFonts w:ascii="Times New Roman" w:eastAsia="Times New Roman" w:hAnsi="Times New Roman" w:cs="Times New Roman"/>
          <w:lang w:val="nb-NO"/>
        </w:rPr>
      </w:pPr>
      <w:ins w:id="2378" w:author="NO Affiliate" w:date="2026-02-12T13:15:00Z" w16du:dateUtc="2026-02-12T12:15:00Z">
        <w:r w:rsidRPr="00A4509D">
          <w:rPr>
            <w:rFonts w:ascii="Times New Roman" w:eastAsia="Times New Roman" w:hAnsi="Times New Roman" w:cs="Times New Roman"/>
            <w:b/>
            <w:bCs/>
            <w:lang w:val="nb-NO"/>
          </w:rPr>
          <w:t>6.5</w:t>
        </w:r>
        <w:r w:rsidRPr="00A4509D">
          <w:rPr>
            <w:rFonts w:ascii="Times New Roman" w:eastAsia="Times New Roman" w:hAnsi="Times New Roman" w:cs="Times New Roman"/>
            <w:b/>
            <w:bCs/>
            <w:lang w:val="nb-NO"/>
          </w:rPr>
          <w:tab/>
          <w:t>Emballasje (type og innhold)</w:t>
        </w:r>
      </w:ins>
    </w:p>
    <w:p w14:paraId="44C53D29" w14:textId="77777777" w:rsidR="00BB4DD3" w:rsidRPr="00A4509D" w:rsidRDefault="00BB4DD3" w:rsidP="00BB4DD3">
      <w:pPr>
        <w:widowControl/>
        <w:spacing w:after="0" w:line="240" w:lineRule="auto"/>
        <w:rPr>
          <w:ins w:id="2379" w:author="NO Affiliate" w:date="2026-02-12T13:15:00Z" w16du:dateUtc="2026-02-12T12:15:00Z"/>
          <w:rFonts w:ascii="Times New Roman" w:hAnsi="Times New Roman" w:cs="Times New Roman"/>
          <w:lang w:val="nb-NO"/>
        </w:rPr>
      </w:pPr>
    </w:p>
    <w:p w14:paraId="4CCE0521" w14:textId="1FD5C14A" w:rsidR="00BB4DD3" w:rsidRPr="00A4509D" w:rsidRDefault="00BB4DD3" w:rsidP="00BB4DD3">
      <w:pPr>
        <w:widowControl/>
        <w:spacing w:after="0" w:line="240" w:lineRule="auto"/>
        <w:rPr>
          <w:ins w:id="2380" w:author="NO Affiliate" w:date="2026-02-12T13:15:00Z" w16du:dateUtc="2026-02-12T12:15:00Z"/>
          <w:rFonts w:ascii="Times New Roman" w:eastAsia="Times New Roman" w:hAnsi="Times New Roman" w:cs="Times New Roman"/>
          <w:lang w:val="nb-NO"/>
        </w:rPr>
      </w:pPr>
      <w:ins w:id="2381" w:author="NO Affiliate" w:date="2026-02-12T13:15:00Z" w16du:dateUtc="2026-02-12T12:15:00Z">
        <w:r w:rsidRPr="00A4509D">
          <w:rPr>
            <w:rFonts w:ascii="Times New Roman" w:eastAsia="Times New Roman" w:hAnsi="Times New Roman" w:cs="Times New Roman"/>
            <w:u w:val="single" w:color="000000"/>
            <w:lang w:val="nb-NO"/>
          </w:rPr>
          <w:t xml:space="preserve">Otulfi 45 mg injeksjonsvæske, oppløsning i ferdigfylt </w:t>
        </w:r>
      </w:ins>
      <w:ins w:id="2382" w:author="NO Affiliate" w:date="2026-02-12T14:07:00Z" w16du:dateUtc="2026-02-12T13:07:00Z">
        <w:r w:rsidR="00AA3C5F" w:rsidRPr="00A4509D">
          <w:rPr>
            <w:rFonts w:ascii="Times New Roman" w:eastAsia="Times New Roman" w:hAnsi="Times New Roman" w:cs="Times New Roman"/>
            <w:u w:val="single" w:color="000000"/>
            <w:lang w:val="nb-NO"/>
          </w:rPr>
          <w:t>penn</w:t>
        </w:r>
      </w:ins>
    </w:p>
    <w:p w14:paraId="16A7A080" w14:textId="1C983C6A" w:rsidR="00BB4DD3" w:rsidRPr="00A4509D" w:rsidRDefault="00BB4DD3" w:rsidP="00BB4DD3">
      <w:pPr>
        <w:widowControl/>
        <w:spacing w:after="0" w:line="240" w:lineRule="auto"/>
        <w:rPr>
          <w:ins w:id="2383" w:author="NO Affiliate" w:date="2026-02-12T13:15:00Z" w16du:dateUtc="2026-02-12T12:15:00Z"/>
          <w:rFonts w:ascii="Times New Roman" w:eastAsia="Times New Roman" w:hAnsi="Times New Roman" w:cs="Times New Roman"/>
          <w:lang w:val="nb-NO"/>
        </w:rPr>
      </w:pPr>
      <w:ins w:id="2384" w:author="NO Affiliate" w:date="2026-02-12T13:15:00Z" w16du:dateUtc="2026-02-12T12:15:00Z">
        <w:r w:rsidRPr="00A4509D">
          <w:rPr>
            <w:rFonts w:ascii="Times New Roman" w:eastAsia="Times New Roman" w:hAnsi="Times New Roman" w:cs="Times New Roman"/>
            <w:lang w:val="nb-NO"/>
          </w:rPr>
          <w:t>0,5 ml oppløsning i e</w:t>
        </w:r>
      </w:ins>
      <w:ins w:id="2385" w:author="NO Affiliate" w:date="2026-02-12T14:13:00Z" w16du:dateUtc="2026-02-12T13:13:00Z">
        <w:r w:rsidR="00280B51" w:rsidRPr="00A4509D">
          <w:rPr>
            <w:rFonts w:ascii="Times New Roman" w:eastAsia="Times New Roman" w:hAnsi="Times New Roman" w:cs="Times New Roman"/>
            <w:lang w:val="nb-NO"/>
          </w:rPr>
          <w:t>n</w:t>
        </w:r>
      </w:ins>
      <w:ins w:id="2386" w:author="NO Affiliate" w:date="2026-02-12T13:15:00Z" w16du:dateUtc="2026-02-12T12:15:00Z">
        <w:r w:rsidRPr="00A4509D">
          <w:rPr>
            <w:rFonts w:ascii="Times New Roman" w:eastAsia="Times New Roman" w:hAnsi="Times New Roman" w:cs="Times New Roman"/>
            <w:lang w:val="nb-NO"/>
          </w:rPr>
          <w:t xml:space="preserve"> type</w:t>
        </w:r>
      </w:ins>
      <w:ins w:id="2387" w:author="NO Affiliate" w:date="2026-02-12T14:07:00Z" w16du:dateUtc="2026-02-12T13:07:00Z">
        <w:r w:rsidR="00AA3C5F" w:rsidRPr="00A4509D">
          <w:rPr>
            <w:rFonts w:ascii="Times New Roman" w:eastAsia="Times New Roman" w:hAnsi="Times New Roman" w:cs="Times New Roman"/>
            <w:lang w:val="nb-NO"/>
          </w:rPr>
          <w:t> </w:t>
        </w:r>
      </w:ins>
      <w:ins w:id="2388" w:author="NO Affiliate" w:date="2026-02-12T13:15:00Z" w16du:dateUtc="2026-02-12T12:15:00Z">
        <w:r w:rsidRPr="00A4509D">
          <w:rPr>
            <w:rFonts w:ascii="Times New Roman" w:eastAsia="Times New Roman" w:hAnsi="Times New Roman" w:cs="Times New Roman"/>
            <w:lang w:val="nb-NO"/>
          </w:rPr>
          <w:t xml:space="preserve">I-glass, 1 ml </w:t>
        </w:r>
      </w:ins>
      <w:ins w:id="2389" w:author="NO Affiliate" w:date="2026-02-12T14:12:00Z" w16du:dateUtc="2026-02-12T13:12:00Z">
        <w:r w:rsidR="00280B51" w:rsidRPr="00A4509D">
          <w:rPr>
            <w:rFonts w:ascii="Times New Roman" w:eastAsia="Times New Roman" w:hAnsi="Times New Roman" w:cs="Times New Roman"/>
            <w:lang w:val="nb-NO"/>
          </w:rPr>
          <w:t>ferdigfylt sprøyte</w:t>
        </w:r>
      </w:ins>
      <w:ins w:id="2390" w:author="NO Affiliate" w:date="2026-02-12T13:15:00Z" w16du:dateUtc="2026-02-12T12:15:00Z">
        <w:r w:rsidRPr="00A4509D">
          <w:rPr>
            <w:rFonts w:ascii="Times New Roman" w:eastAsia="Times New Roman" w:hAnsi="Times New Roman" w:cs="Times New Roman"/>
            <w:lang w:val="nb-NO"/>
          </w:rPr>
          <w:t xml:space="preserve"> med en fast kanyle i rustfritt stål 29G Thin-Wall, ½", en lateksfri kanylehette og en stempelpropp av bromobutylgummi</w:t>
        </w:r>
      </w:ins>
      <w:ins w:id="2391" w:author="NO Affiliate" w:date="2026-02-12T14:09:00Z" w16du:dateUtc="2026-02-12T13:09:00Z">
        <w:r w:rsidR="00AA3C5F" w:rsidRPr="00A4509D">
          <w:rPr>
            <w:rFonts w:ascii="Times New Roman" w:eastAsia="Times New Roman" w:hAnsi="Times New Roman" w:cs="Times New Roman"/>
            <w:lang w:val="nb-NO"/>
          </w:rPr>
          <w:t xml:space="preserve"> som er satt </w:t>
        </w:r>
      </w:ins>
      <w:ins w:id="2392" w:author="NO Affiliate" w:date="2026-02-12T14:13:00Z" w16du:dateUtc="2026-02-12T13:13:00Z">
        <w:r w:rsidR="00280B51" w:rsidRPr="00A4509D">
          <w:rPr>
            <w:rFonts w:ascii="Times New Roman" w:eastAsia="Times New Roman" w:hAnsi="Times New Roman" w:cs="Times New Roman"/>
            <w:lang w:val="nb-NO"/>
          </w:rPr>
          <w:t>sammen til</w:t>
        </w:r>
      </w:ins>
      <w:ins w:id="2393" w:author="NO Affiliate" w:date="2026-02-12T14:09:00Z" w16du:dateUtc="2026-02-12T13:09:00Z">
        <w:r w:rsidR="00AA3C5F" w:rsidRPr="00A4509D">
          <w:rPr>
            <w:rFonts w:ascii="Times New Roman" w:eastAsia="Times New Roman" w:hAnsi="Times New Roman" w:cs="Times New Roman"/>
            <w:lang w:val="nb-NO"/>
          </w:rPr>
          <w:t xml:space="preserve"> en ferdigfylt penn</w:t>
        </w:r>
      </w:ins>
      <w:ins w:id="2394" w:author="NO Affiliate" w:date="2026-02-12T13:15:00Z" w16du:dateUtc="2026-02-12T12:15:00Z">
        <w:r w:rsidRPr="00A4509D">
          <w:rPr>
            <w:rFonts w:ascii="Times New Roman" w:eastAsia="Times New Roman" w:hAnsi="Times New Roman" w:cs="Times New Roman"/>
            <w:lang w:val="nb-NO"/>
          </w:rPr>
          <w:t>.</w:t>
        </w:r>
      </w:ins>
    </w:p>
    <w:p w14:paraId="37C51C5A" w14:textId="77777777" w:rsidR="00BB4DD3" w:rsidRPr="00A4509D" w:rsidRDefault="00BB4DD3" w:rsidP="00BB4DD3">
      <w:pPr>
        <w:widowControl/>
        <w:spacing w:after="0" w:line="240" w:lineRule="auto"/>
        <w:rPr>
          <w:ins w:id="2395" w:author="NO Affiliate" w:date="2026-02-12T13:15:00Z" w16du:dateUtc="2026-02-12T12:15:00Z"/>
          <w:rFonts w:ascii="Times New Roman" w:hAnsi="Times New Roman" w:cs="Times New Roman"/>
          <w:lang w:val="nb-NO"/>
        </w:rPr>
      </w:pPr>
    </w:p>
    <w:p w14:paraId="1FDD77F9" w14:textId="3B96D2B0" w:rsidR="00BB4DD3" w:rsidRPr="00A4509D" w:rsidRDefault="00BB4DD3" w:rsidP="00BB4DD3">
      <w:pPr>
        <w:widowControl/>
        <w:spacing w:after="0" w:line="240" w:lineRule="auto"/>
        <w:rPr>
          <w:ins w:id="2396" w:author="NO Affiliate" w:date="2026-02-12T13:15:00Z" w16du:dateUtc="2026-02-12T12:15:00Z"/>
          <w:rFonts w:ascii="Times New Roman" w:eastAsia="Times New Roman" w:hAnsi="Times New Roman" w:cs="Times New Roman"/>
          <w:lang w:val="nb-NO"/>
        </w:rPr>
      </w:pPr>
      <w:ins w:id="2397" w:author="NO Affiliate" w:date="2026-02-12T13:15:00Z" w16du:dateUtc="2026-02-12T12:15:00Z">
        <w:r w:rsidRPr="00A4509D">
          <w:rPr>
            <w:rFonts w:ascii="Times New Roman" w:eastAsia="Times New Roman" w:hAnsi="Times New Roman" w:cs="Times New Roman"/>
            <w:u w:val="single" w:color="000000"/>
            <w:lang w:val="nb-NO"/>
          </w:rPr>
          <w:t xml:space="preserve">Otulfi 90 mg injeksjonsvæske, oppløsning i ferdigfylt </w:t>
        </w:r>
      </w:ins>
      <w:ins w:id="2398" w:author="NO Affiliate" w:date="2026-02-12T14:13:00Z" w16du:dateUtc="2026-02-12T13:13:00Z">
        <w:r w:rsidR="00280B51" w:rsidRPr="00A4509D">
          <w:rPr>
            <w:rFonts w:ascii="Times New Roman" w:eastAsia="Times New Roman" w:hAnsi="Times New Roman" w:cs="Times New Roman"/>
            <w:u w:val="single" w:color="000000"/>
            <w:lang w:val="nb-NO"/>
          </w:rPr>
          <w:t>penn</w:t>
        </w:r>
      </w:ins>
    </w:p>
    <w:p w14:paraId="0E5045AE" w14:textId="3B1E7C9E" w:rsidR="00BB4DD3" w:rsidRPr="00A4509D" w:rsidRDefault="00BB4DD3" w:rsidP="00BB4DD3">
      <w:pPr>
        <w:widowControl/>
        <w:spacing w:after="0" w:line="240" w:lineRule="auto"/>
        <w:rPr>
          <w:ins w:id="2399" w:author="NO Affiliate" w:date="2026-02-12T13:15:00Z" w16du:dateUtc="2026-02-12T12:15:00Z"/>
          <w:rFonts w:ascii="Times New Roman" w:eastAsia="Times New Roman" w:hAnsi="Times New Roman" w:cs="Times New Roman"/>
          <w:lang w:val="nb-NO"/>
        </w:rPr>
      </w:pPr>
      <w:ins w:id="2400" w:author="NO Affiliate" w:date="2026-02-12T13:15:00Z" w16du:dateUtc="2026-02-12T12:15:00Z">
        <w:r w:rsidRPr="00A4509D">
          <w:rPr>
            <w:rFonts w:ascii="Times New Roman" w:eastAsia="Times New Roman" w:hAnsi="Times New Roman" w:cs="Times New Roman"/>
            <w:lang w:val="nb-NO"/>
          </w:rPr>
          <w:t>1 ml oppløsning i e</w:t>
        </w:r>
      </w:ins>
      <w:ins w:id="2401" w:author="NO Affiliate" w:date="2026-02-12T14:15:00Z" w16du:dateUtc="2026-02-12T13:15:00Z">
        <w:r w:rsidR="00280B51" w:rsidRPr="00A4509D">
          <w:rPr>
            <w:rFonts w:ascii="Times New Roman" w:eastAsia="Times New Roman" w:hAnsi="Times New Roman" w:cs="Times New Roman"/>
            <w:lang w:val="nb-NO"/>
          </w:rPr>
          <w:t>n</w:t>
        </w:r>
      </w:ins>
      <w:ins w:id="2402" w:author="NO Affiliate" w:date="2026-02-12T13:15:00Z" w16du:dateUtc="2026-02-12T12:15:00Z">
        <w:r w:rsidRPr="00A4509D">
          <w:rPr>
            <w:rFonts w:ascii="Times New Roman" w:eastAsia="Times New Roman" w:hAnsi="Times New Roman" w:cs="Times New Roman"/>
            <w:lang w:val="nb-NO"/>
          </w:rPr>
          <w:t xml:space="preserve"> type I-glass, 1 ml </w:t>
        </w:r>
      </w:ins>
      <w:ins w:id="2403" w:author="NO Affiliate" w:date="2026-02-12T14:15:00Z" w16du:dateUtc="2026-02-12T13:15:00Z">
        <w:r w:rsidR="00280B51" w:rsidRPr="00A4509D">
          <w:rPr>
            <w:rFonts w:ascii="Times New Roman" w:eastAsia="Times New Roman" w:hAnsi="Times New Roman" w:cs="Times New Roman"/>
            <w:lang w:val="nb-NO"/>
          </w:rPr>
          <w:t xml:space="preserve">ferdigfylt </w:t>
        </w:r>
      </w:ins>
      <w:ins w:id="2404" w:author="NO Affiliate" w:date="2026-02-12T13:15:00Z" w16du:dateUtc="2026-02-12T12:15:00Z">
        <w:r w:rsidRPr="00A4509D">
          <w:rPr>
            <w:rFonts w:ascii="Times New Roman" w:eastAsia="Times New Roman" w:hAnsi="Times New Roman" w:cs="Times New Roman"/>
            <w:lang w:val="nb-NO"/>
          </w:rPr>
          <w:t>sprøyte med en fast kanyle i rustfritt stål 29G Thin-Wall, ½", en lateksfri kanylehette og en stempelpropp av bromobutylgummi</w:t>
        </w:r>
      </w:ins>
      <w:ins w:id="2405" w:author="NO Affiliate" w:date="2026-02-12T14:15:00Z" w16du:dateUtc="2026-02-12T13:15:00Z">
        <w:r w:rsidR="00280B51" w:rsidRPr="00A4509D">
          <w:rPr>
            <w:rFonts w:ascii="Times New Roman" w:eastAsia="Times New Roman" w:hAnsi="Times New Roman" w:cs="Times New Roman"/>
            <w:lang w:val="nb-NO"/>
          </w:rPr>
          <w:t xml:space="preserve"> som er satt sammen til en ferdigfylt penn</w:t>
        </w:r>
      </w:ins>
      <w:ins w:id="2406" w:author="NO Affiliate" w:date="2026-02-12T13:15:00Z" w16du:dateUtc="2026-02-12T12:15:00Z">
        <w:r w:rsidRPr="00A4509D">
          <w:rPr>
            <w:rFonts w:ascii="Times New Roman" w:eastAsia="Times New Roman" w:hAnsi="Times New Roman" w:cs="Times New Roman"/>
            <w:lang w:val="nb-NO"/>
          </w:rPr>
          <w:t>.</w:t>
        </w:r>
      </w:ins>
    </w:p>
    <w:p w14:paraId="388DDCDC" w14:textId="77777777" w:rsidR="00BB4DD3" w:rsidRPr="00A4509D" w:rsidRDefault="00BB4DD3" w:rsidP="00BB4DD3">
      <w:pPr>
        <w:widowControl/>
        <w:spacing w:after="0" w:line="240" w:lineRule="auto"/>
        <w:rPr>
          <w:ins w:id="2407" w:author="NO Affiliate" w:date="2026-02-12T13:15:00Z" w16du:dateUtc="2026-02-12T12:15:00Z"/>
          <w:rFonts w:ascii="Times New Roman" w:hAnsi="Times New Roman" w:cs="Times New Roman"/>
          <w:lang w:val="nb-NO"/>
        </w:rPr>
      </w:pPr>
    </w:p>
    <w:p w14:paraId="355EA3B0" w14:textId="3C4879F6" w:rsidR="00BB4DD3" w:rsidRPr="00A4509D" w:rsidRDefault="00BB4DD3" w:rsidP="00BB4DD3">
      <w:pPr>
        <w:widowControl/>
        <w:spacing w:after="0" w:line="240" w:lineRule="auto"/>
        <w:rPr>
          <w:ins w:id="2408" w:author="NO Affiliate" w:date="2026-02-12T13:15:00Z" w16du:dateUtc="2026-02-12T12:15:00Z"/>
          <w:rFonts w:ascii="Times New Roman" w:eastAsia="Times New Roman" w:hAnsi="Times New Roman" w:cs="Times New Roman"/>
          <w:lang w:val="nb-NO"/>
        </w:rPr>
      </w:pPr>
      <w:ins w:id="2409" w:author="NO Affiliate" w:date="2026-02-12T13:15:00Z" w16du:dateUtc="2026-02-12T12:15:00Z">
        <w:r w:rsidRPr="00A4509D">
          <w:rPr>
            <w:rFonts w:ascii="Times New Roman" w:eastAsia="Times New Roman" w:hAnsi="Times New Roman" w:cs="Times New Roman"/>
            <w:lang w:val="nb-NO"/>
          </w:rPr>
          <w:t xml:space="preserve">Otulfi er tilgjengelig i en pakning med 1 ferdigfylt </w:t>
        </w:r>
      </w:ins>
      <w:ins w:id="2410" w:author="NO Affiliate" w:date="2026-02-12T14:16:00Z" w16du:dateUtc="2026-02-12T13:16:00Z">
        <w:r w:rsidR="009A4891" w:rsidRPr="00A4509D">
          <w:rPr>
            <w:rFonts w:ascii="Times New Roman" w:eastAsia="Times New Roman" w:hAnsi="Times New Roman" w:cs="Times New Roman"/>
            <w:lang w:val="nb-NO"/>
          </w:rPr>
          <w:t>penn</w:t>
        </w:r>
      </w:ins>
      <w:ins w:id="2411" w:author="NO Affiliate" w:date="2026-02-12T13:15:00Z" w16du:dateUtc="2026-02-12T12:15:00Z">
        <w:r w:rsidRPr="00A4509D">
          <w:rPr>
            <w:rFonts w:ascii="Times New Roman" w:eastAsia="Times New Roman" w:hAnsi="Times New Roman" w:cs="Times New Roman"/>
            <w:lang w:val="nb-NO"/>
          </w:rPr>
          <w:t>.</w:t>
        </w:r>
      </w:ins>
    </w:p>
    <w:p w14:paraId="0ABA6085" w14:textId="77777777" w:rsidR="00BB4DD3" w:rsidRPr="00A4509D" w:rsidRDefault="00BB4DD3" w:rsidP="00BB4DD3">
      <w:pPr>
        <w:widowControl/>
        <w:spacing w:after="0" w:line="240" w:lineRule="auto"/>
        <w:rPr>
          <w:ins w:id="2412" w:author="NO Affiliate" w:date="2026-02-12T13:15:00Z" w16du:dateUtc="2026-02-12T12:15:00Z"/>
          <w:rFonts w:ascii="Times New Roman" w:hAnsi="Times New Roman" w:cs="Times New Roman"/>
          <w:lang w:val="nb-NO"/>
        </w:rPr>
      </w:pPr>
    </w:p>
    <w:p w14:paraId="2B159008" w14:textId="77777777" w:rsidR="00BB4DD3" w:rsidRPr="00A4509D" w:rsidRDefault="00BB4DD3" w:rsidP="00BB4DD3">
      <w:pPr>
        <w:widowControl/>
        <w:spacing w:after="0" w:line="240" w:lineRule="auto"/>
        <w:ind w:left="567" w:hanging="567"/>
        <w:rPr>
          <w:ins w:id="2413" w:author="NO Affiliate" w:date="2026-02-12T13:15:00Z" w16du:dateUtc="2026-02-12T12:15:00Z"/>
          <w:rFonts w:ascii="Times New Roman" w:eastAsia="Times New Roman" w:hAnsi="Times New Roman" w:cs="Times New Roman"/>
          <w:lang w:val="nb-NO"/>
        </w:rPr>
      </w:pPr>
      <w:ins w:id="2414" w:author="NO Affiliate" w:date="2026-02-12T13:15:00Z" w16du:dateUtc="2026-02-12T12:15:00Z">
        <w:r w:rsidRPr="00A4509D">
          <w:rPr>
            <w:rFonts w:ascii="Times New Roman" w:eastAsia="Times New Roman" w:hAnsi="Times New Roman" w:cs="Times New Roman"/>
            <w:b/>
            <w:bCs/>
            <w:lang w:val="nb-NO"/>
          </w:rPr>
          <w:t>6.6</w:t>
        </w:r>
        <w:r w:rsidRPr="00A4509D">
          <w:rPr>
            <w:rFonts w:ascii="Times New Roman" w:eastAsia="Times New Roman" w:hAnsi="Times New Roman" w:cs="Times New Roman"/>
            <w:b/>
            <w:bCs/>
            <w:lang w:val="nb-NO"/>
          </w:rPr>
          <w:tab/>
          <w:t>Spesielle forholdsregler for destruksjon og annen håndtering</w:t>
        </w:r>
      </w:ins>
    </w:p>
    <w:p w14:paraId="754341D8" w14:textId="77777777" w:rsidR="00BB4DD3" w:rsidRPr="00A4509D" w:rsidRDefault="00BB4DD3" w:rsidP="00BB4DD3">
      <w:pPr>
        <w:widowControl/>
        <w:spacing w:after="0" w:line="240" w:lineRule="auto"/>
        <w:rPr>
          <w:ins w:id="2415" w:author="NO Affiliate" w:date="2026-02-12T13:15:00Z" w16du:dateUtc="2026-02-12T12:15:00Z"/>
          <w:rFonts w:ascii="Times New Roman" w:hAnsi="Times New Roman" w:cs="Times New Roman"/>
          <w:lang w:val="nb-NO"/>
        </w:rPr>
      </w:pPr>
    </w:p>
    <w:p w14:paraId="3041EB7D" w14:textId="7DDDE425" w:rsidR="00BB4DD3" w:rsidRPr="00A4509D" w:rsidRDefault="00BB4DD3" w:rsidP="00BB4DD3">
      <w:pPr>
        <w:widowControl/>
        <w:spacing w:after="0" w:line="240" w:lineRule="auto"/>
        <w:rPr>
          <w:ins w:id="2416" w:author="NO Affiliate" w:date="2026-02-12T13:15:00Z" w16du:dateUtc="2026-02-12T12:15:00Z"/>
          <w:rFonts w:ascii="Times New Roman" w:eastAsia="Times New Roman" w:hAnsi="Times New Roman" w:cs="Times New Roman"/>
          <w:lang w:val="nb-NO"/>
        </w:rPr>
      </w:pPr>
      <w:ins w:id="2417" w:author="NO Affiliate" w:date="2026-02-12T13:15:00Z" w16du:dateUtc="2026-02-12T12:15:00Z">
        <w:r w:rsidRPr="00A4509D">
          <w:rPr>
            <w:rFonts w:ascii="Times New Roman" w:eastAsia="Times New Roman" w:hAnsi="Times New Roman" w:cs="Times New Roman"/>
            <w:lang w:val="nb-NO"/>
          </w:rPr>
          <w:t xml:space="preserve">Oppløsningen i Otulfi </w:t>
        </w:r>
      </w:ins>
      <w:ins w:id="2418" w:author="NO Affiliate" w:date="2026-02-16T13:26:00Z" w16du:dateUtc="2026-02-16T12:26:00Z">
        <w:r w:rsidR="00D742EC">
          <w:rPr>
            <w:rFonts w:ascii="Times New Roman" w:eastAsia="Times New Roman" w:hAnsi="Times New Roman" w:cs="Times New Roman"/>
            <w:lang w:val="nb-NO"/>
          </w:rPr>
          <w:t xml:space="preserve">hetteglass eller </w:t>
        </w:r>
      </w:ins>
      <w:ins w:id="2419" w:author="NO Affiliate" w:date="2026-02-12T13:15:00Z" w16du:dateUtc="2026-02-12T12:15:00Z">
        <w:r w:rsidRPr="00A4509D">
          <w:rPr>
            <w:rFonts w:ascii="Times New Roman" w:eastAsia="Times New Roman" w:hAnsi="Times New Roman" w:cs="Times New Roman"/>
            <w:lang w:val="nb-NO"/>
          </w:rPr>
          <w:t xml:space="preserve">ferdigfylt </w:t>
        </w:r>
      </w:ins>
      <w:ins w:id="2420" w:author="NO Affiliate" w:date="2026-02-12T14:17:00Z" w16du:dateUtc="2026-02-12T13:17:00Z">
        <w:r w:rsidR="00567884" w:rsidRPr="00A4509D">
          <w:rPr>
            <w:rFonts w:ascii="Times New Roman" w:eastAsia="Times New Roman" w:hAnsi="Times New Roman" w:cs="Times New Roman"/>
            <w:lang w:val="nb-NO"/>
          </w:rPr>
          <w:t>penn</w:t>
        </w:r>
      </w:ins>
      <w:ins w:id="2421" w:author="NO Affiliate" w:date="2026-02-12T13:15:00Z" w16du:dateUtc="2026-02-12T12:15:00Z">
        <w:r w:rsidRPr="00A4509D">
          <w:rPr>
            <w:rFonts w:ascii="Times New Roman" w:eastAsia="Times New Roman" w:hAnsi="Times New Roman" w:cs="Times New Roman"/>
            <w:lang w:val="nb-NO"/>
          </w:rPr>
          <w:t xml:space="preserve"> bør ikke ristes. Oppløsningen bør undersøkes visuelt med tanke på partikler eller misfarging før den injiseres subkutant. Oppløsningen er klar til litt ugjennomsiktig, fargeløs til lys brungul og kan inneholde noen få gjennomsiktige eller hvite proteinpartikler. Dette utseende er ikke uvanlig for proteinholdige oppløsninger. Legemidlet bør ikke brukes hvis oppløsningen er misfarget eller uklar, eller om det er fremmede partikler </w:t>
        </w:r>
        <w:del w:id="2422" w:author="NoMA-ES" w:date="2026-03-16T09:57:00Z" w16du:dateUtc="2026-03-16T08:57:00Z">
          <w:r w:rsidRPr="00A4509D" w:rsidDel="00D83BA6">
            <w:rPr>
              <w:rFonts w:ascii="Times New Roman" w:eastAsia="Times New Roman" w:hAnsi="Times New Roman" w:cs="Times New Roman"/>
              <w:lang w:val="nb-NO"/>
            </w:rPr>
            <w:delText>tilstede</w:delText>
          </w:r>
        </w:del>
      </w:ins>
      <w:ins w:id="2423" w:author="NoMA-ES" w:date="2026-03-16T09:57:00Z" w16du:dateUtc="2026-03-16T08:57:00Z">
        <w:r w:rsidR="00D83BA6" w:rsidRPr="00A4509D">
          <w:rPr>
            <w:rFonts w:ascii="Times New Roman" w:eastAsia="Times New Roman" w:hAnsi="Times New Roman" w:cs="Times New Roman"/>
            <w:lang w:val="nb-NO"/>
          </w:rPr>
          <w:t>til stede</w:t>
        </w:r>
      </w:ins>
      <w:ins w:id="2424" w:author="NO Affiliate" w:date="2026-02-12T13:15:00Z" w16du:dateUtc="2026-02-12T12:15:00Z">
        <w:r w:rsidRPr="00A4509D">
          <w:rPr>
            <w:rFonts w:ascii="Times New Roman" w:eastAsia="Times New Roman" w:hAnsi="Times New Roman" w:cs="Times New Roman"/>
            <w:lang w:val="nb-NO"/>
          </w:rPr>
          <w:t xml:space="preserve">. Før administrering bør Otulfi oppnå romtemperatur (omtrent </w:t>
        </w:r>
      </w:ins>
      <w:ins w:id="2425" w:author="NO Affiliate" w:date="2026-02-12T14:19:00Z" w16du:dateUtc="2026-02-12T13:19:00Z">
        <w:r w:rsidR="00567884" w:rsidRPr="00A4509D">
          <w:rPr>
            <w:rFonts w:ascii="Times New Roman" w:eastAsia="Times New Roman" w:hAnsi="Times New Roman" w:cs="Times New Roman"/>
            <w:lang w:val="nb-NO"/>
          </w:rPr>
          <w:t>45 minutter</w:t>
        </w:r>
      </w:ins>
      <w:ins w:id="2426" w:author="NO Affiliate" w:date="2026-02-12T13:15:00Z" w16du:dateUtc="2026-02-12T12:15:00Z">
        <w:r w:rsidRPr="00A4509D">
          <w:rPr>
            <w:rFonts w:ascii="Times New Roman" w:eastAsia="Times New Roman" w:hAnsi="Times New Roman" w:cs="Times New Roman"/>
            <w:lang w:val="nb-NO"/>
          </w:rPr>
          <w:t>). Detaljert bruksanvisning er gitt i pakningsvedlegget.</w:t>
        </w:r>
      </w:ins>
    </w:p>
    <w:p w14:paraId="6BF3E32A" w14:textId="77777777" w:rsidR="00BB4DD3" w:rsidRPr="00A4509D" w:rsidRDefault="00BB4DD3" w:rsidP="00BB4DD3">
      <w:pPr>
        <w:widowControl/>
        <w:spacing w:after="0" w:line="240" w:lineRule="auto"/>
        <w:rPr>
          <w:ins w:id="2427" w:author="NO Affiliate" w:date="2026-02-12T13:15:00Z" w16du:dateUtc="2026-02-12T12:15:00Z"/>
          <w:rFonts w:ascii="Times New Roman" w:hAnsi="Times New Roman" w:cs="Times New Roman"/>
          <w:lang w:val="nb-NO"/>
        </w:rPr>
      </w:pPr>
    </w:p>
    <w:p w14:paraId="065EAA69" w14:textId="40ECF011" w:rsidR="00BB4DD3" w:rsidRPr="00A4509D" w:rsidRDefault="00BB4DD3" w:rsidP="00BB4DD3">
      <w:pPr>
        <w:widowControl/>
        <w:spacing w:after="0" w:line="240" w:lineRule="auto"/>
        <w:rPr>
          <w:ins w:id="2428" w:author="NO Affiliate" w:date="2026-02-12T13:15:00Z" w16du:dateUtc="2026-02-12T12:15:00Z"/>
          <w:rFonts w:ascii="Times New Roman" w:eastAsia="Times New Roman" w:hAnsi="Times New Roman" w:cs="Times New Roman"/>
          <w:lang w:val="nb-NO"/>
        </w:rPr>
      </w:pPr>
      <w:ins w:id="2429" w:author="NO Affiliate" w:date="2026-02-12T13:15:00Z" w16du:dateUtc="2026-02-12T12:15:00Z">
        <w:r w:rsidRPr="00A4509D">
          <w:rPr>
            <w:rFonts w:ascii="Times New Roman" w:eastAsia="Times New Roman" w:hAnsi="Times New Roman" w:cs="Times New Roman"/>
            <w:lang w:val="nb-NO"/>
          </w:rPr>
          <w:t xml:space="preserve">Otulfi inneholder ikke konserveringsmiddel, og gjenværende legemiddel i </w:t>
        </w:r>
      </w:ins>
      <w:ins w:id="2430" w:author="NO Affiliate" w:date="2026-02-12T14:21:00Z" w16du:dateUtc="2026-02-12T13:21:00Z">
        <w:r w:rsidR="003A00D2" w:rsidRPr="00A4509D">
          <w:rPr>
            <w:rFonts w:ascii="Times New Roman" w:eastAsia="Times New Roman" w:hAnsi="Times New Roman" w:cs="Times New Roman"/>
            <w:lang w:val="nb-NO"/>
          </w:rPr>
          <w:t>den ferdigfylte pennen</w:t>
        </w:r>
      </w:ins>
      <w:ins w:id="2431" w:author="NO Affiliate" w:date="2026-02-12T13:15:00Z" w16du:dateUtc="2026-02-12T12:15:00Z">
        <w:r w:rsidRPr="00A4509D">
          <w:rPr>
            <w:rFonts w:ascii="Times New Roman" w:eastAsia="Times New Roman" w:hAnsi="Times New Roman" w:cs="Times New Roman"/>
            <w:lang w:val="nb-NO"/>
          </w:rPr>
          <w:t xml:space="preserve"> skal derfor ikke brukes. Otulfi leveres som </w:t>
        </w:r>
      </w:ins>
      <w:ins w:id="2432" w:author="NO Affiliate" w:date="2026-02-12T14:21:00Z" w16du:dateUtc="2026-02-12T13:21:00Z">
        <w:r w:rsidR="003A00D2" w:rsidRPr="00A4509D">
          <w:rPr>
            <w:rFonts w:ascii="Times New Roman" w:eastAsia="Times New Roman" w:hAnsi="Times New Roman" w:cs="Times New Roman"/>
            <w:lang w:val="nb-NO"/>
          </w:rPr>
          <w:t>en</w:t>
        </w:r>
      </w:ins>
      <w:ins w:id="2433" w:author="NO Affiliate" w:date="2026-02-12T13:15:00Z" w16du:dateUtc="2026-02-12T12:15:00Z">
        <w:r w:rsidRPr="00A4509D">
          <w:rPr>
            <w:rFonts w:ascii="Times New Roman" w:eastAsia="Times New Roman" w:hAnsi="Times New Roman" w:cs="Times New Roman"/>
            <w:lang w:val="nb-NO"/>
          </w:rPr>
          <w:t xml:space="preserve"> steril</w:t>
        </w:r>
      </w:ins>
      <w:ins w:id="2434" w:author="NO Affiliate" w:date="2026-02-12T14:21:00Z" w16du:dateUtc="2026-02-12T13:21:00Z">
        <w:r w:rsidR="003A00D2" w:rsidRPr="00A4509D">
          <w:rPr>
            <w:rFonts w:ascii="Times New Roman" w:eastAsia="Times New Roman" w:hAnsi="Times New Roman" w:cs="Times New Roman"/>
            <w:lang w:val="nb-NO"/>
          </w:rPr>
          <w:t xml:space="preserve"> oppløsning i en</w:t>
        </w:r>
      </w:ins>
      <w:ins w:id="2435" w:author="NO Affiliate" w:date="2026-02-12T13:15:00Z" w16du:dateUtc="2026-02-12T12:15:00Z">
        <w:r w:rsidRPr="00A4509D">
          <w:rPr>
            <w:rFonts w:ascii="Times New Roman" w:eastAsia="Times New Roman" w:hAnsi="Times New Roman" w:cs="Times New Roman"/>
            <w:lang w:val="nb-NO"/>
          </w:rPr>
          <w:t xml:space="preserve"> ferdigfylt </w:t>
        </w:r>
      </w:ins>
      <w:ins w:id="2436" w:author="NO Affiliate" w:date="2026-02-12T14:21:00Z" w16du:dateUtc="2026-02-12T13:21:00Z">
        <w:r w:rsidR="003A00D2" w:rsidRPr="00A4509D">
          <w:rPr>
            <w:rFonts w:ascii="Times New Roman" w:eastAsia="Times New Roman" w:hAnsi="Times New Roman" w:cs="Times New Roman"/>
            <w:lang w:val="nb-NO"/>
          </w:rPr>
          <w:t>penn</w:t>
        </w:r>
      </w:ins>
      <w:ins w:id="2437" w:author="NO Affiliate" w:date="2026-02-12T13:15:00Z" w16du:dateUtc="2026-02-12T12:15:00Z">
        <w:r w:rsidRPr="00A4509D">
          <w:rPr>
            <w:rFonts w:ascii="Times New Roman" w:eastAsia="Times New Roman" w:hAnsi="Times New Roman" w:cs="Times New Roman"/>
            <w:lang w:val="nb-NO"/>
          </w:rPr>
          <w:t xml:space="preserve"> til engangsbruk. Ikke anvendt legemiddel samt avfall bør destrueres i overensstemmelse med lokale krav.</w:t>
        </w:r>
      </w:ins>
    </w:p>
    <w:p w14:paraId="07117AC0" w14:textId="77777777" w:rsidR="00BB4DD3" w:rsidRPr="00A4509D" w:rsidRDefault="00BB4DD3" w:rsidP="00BB4DD3">
      <w:pPr>
        <w:widowControl/>
        <w:spacing w:after="0" w:line="240" w:lineRule="auto"/>
        <w:rPr>
          <w:ins w:id="2438" w:author="NO Affiliate" w:date="2026-02-12T13:15:00Z" w16du:dateUtc="2026-02-12T12:15:00Z"/>
          <w:rFonts w:ascii="Times New Roman" w:hAnsi="Times New Roman" w:cs="Times New Roman"/>
          <w:lang w:val="nb-NO"/>
        </w:rPr>
      </w:pPr>
    </w:p>
    <w:p w14:paraId="449EDDBC" w14:textId="77777777" w:rsidR="00BB4DD3" w:rsidRPr="00A4509D" w:rsidRDefault="00BB4DD3" w:rsidP="00BB4DD3">
      <w:pPr>
        <w:widowControl/>
        <w:spacing w:after="0" w:line="240" w:lineRule="auto"/>
        <w:rPr>
          <w:ins w:id="2439" w:author="NO Affiliate" w:date="2026-02-12T13:15:00Z" w16du:dateUtc="2026-02-12T12:15:00Z"/>
          <w:rFonts w:ascii="Times New Roman" w:hAnsi="Times New Roman" w:cs="Times New Roman"/>
          <w:lang w:val="nb-NO"/>
        </w:rPr>
      </w:pPr>
    </w:p>
    <w:p w14:paraId="1DAD41CD" w14:textId="77777777" w:rsidR="00BB4DD3" w:rsidRPr="00A4509D" w:rsidRDefault="00BB4DD3" w:rsidP="00BB4DD3">
      <w:pPr>
        <w:widowControl/>
        <w:spacing w:after="0" w:line="240" w:lineRule="auto"/>
        <w:ind w:left="567" w:hanging="567"/>
        <w:rPr>
          <w:ins w:id="2440" w:author="NO Affiliate" w:date="2026-02-12T13:15:00Z" w16du:dateUtc="2026-02-12T12:15:00Z"/>
          <w:rFonts w:ascii="Times New Roman" w:eastAsia="Times New Roman" w:hAnsi="Times New Roman" w:cs="Times New Roman"/>
          <w:lang w:val="nb-NO"/>
        </w:rPr>
      </w:pPr>
      <w:ins w:id="2441" w:author="NO Affiliate" w:date="2026-02-12T13:15:00Z" w16du:dateUtc="2026-02-12T12:15:00Z">
        <w:r w:rsidRPr="00A4509D">
          <w:rPr>
            <w:rFonts w:ascii="Times New Roman" w:eastAsia="Times New Roman" w:hAnsi="Times New Roman" w:cs="Times New Roman"/>
            <w:b/>
            <w:bCs/>
            <w:lang w:val="nb-NO"/>
          </w:rPr>
          <w:t>7.</w:t>
        </w:r>
        <w:r w:rsidRPr="00A4509D">
          <w:rPr>
            <w:rFonts w:ascii="Times New Roman" w:eastAsia="Times New Roman" w:hAnsi="Times New Roman" w:cs="Times New Roman"/>
            <w:b/>
            <w:bCs/>
            <w:lang w:val="nb-NO"/>
          </w:rPr>
          <w:tab/>
          <w:t>INNEHAVER AV MARKEDSFØRINGSTILLATELSEN</w:t>
        </w:r>
      </w:ins>
    </w:p>
    <w:p w14:paraId="1AC21A69" w14:textId="77777777" w:rsidR="00BB4DD3" w:rsidRPr="00A4509D" w:rsidRDefault="00BB4DD3" w:rsidP="00BB4DD3">
      <w:pPr>
        <w:widowControl/>
        <w:spacing w:after="0" w:line="240" w:lineRule="auto"/>
        <w:rPr>
          <w:ins w:id="2442" w:author="NO Affiliate" w:date="2026-02-12T13:15:00Z" w16du:dateUtc="2026-02-12T12:15:00Z"/>
          <w:rFonts w:ascii="Times New Roman" w:hAnsi="Times New Roman" w:cs="Times New Roman"/>
          <w:lang w:val="nb-NO"/>
        </w:rPr>
      </w:pPr>
    </w:p>
    <w:p w14:paraId="237BE5D1" w14:textId="77777777" w:rsidR="00BB4DD3" w:rsidRPr="00A4509D" w:rsidRDefault="00BB4DD3" w:rsidP="00BB4DD3">
      <w:pPr>
        <w:widowControl/>
        <w:spacing w:after="0" w:line="240" w:lineRule="auto"/>
        <w:rPr>
          <w:ins w:id="2443" w:author="NO Affiliate" w:date="2026-02-12T13:15:00Z" w16du:dateUtc="2026-02-12T12:15:00Z"/>
          <w:rFonts w:ascii="Times New Roman" w:hAnsi="Times New Roman" w:cs="Times New Roman"/>
          <w:bCs/>
          <w:lang w:val="nb-NO"/>
        </w:rPr>
      </w:pPr>
      <w:ins w:id="2444" w:author="NO Affiliate" w:date="2026-02-12T13:15:00Z" w16du:dateUtc="2026-02-12T12:15:00Z">
        <w:r w:rsidRPr="00A4509D">
          <w:rPr>
            <w:rFonts w:ascii="Times New Roman" w:hAnsi="Times New Roman" w:cs="Times New Roman"/>
            <w:bCs/>
            <w:lang w:val="nb-NO"/>
          </w:rPr>
          <w:t>Fresenius Kabi Deutschland GmbH</w:t>
        </w:r>
      </w:ins>
    </w:p>
    <w:p w14:paraId="632C5B31" w14:textId="77777777" w:rsidR="00BB4DD3" w:rsidRPr="00A4509D" w:rsidRDefault="00BB4DD3" w:rsidP="00BB4DD3">
      <w:pPr>
        <w:widowControl/>
        <w:spacing w:after="0" w:line="240" w:lineRule="auto"/>
        <w:rPr>
          <w:ins w:id="2445" w:author="NO Affiliate" w:date="2026-02-12T13:15:00Z" w16du:dateUtc="2026-02-12T12:15:00Z"/>
          <w:rFonts w:ascii="Times New Roman" w:hAnsi="Times New Roman" w:cs="Times New Roman"/>
          <w:bCs/>
          <w:lang w:val="nb-NO"/>
        </w:rPr>
      </w:pPr>
      <w:ins w:id="2446" w:author="NO Affiliate" w:date="2026-02-12T13:15:00Z" w16du:dateUtc="2026-02-12T12:15:00Z">
        <w:r w:rsidRPr="00A4509D">
          <w:rPr>
            <w:rFonts w:ascii="Times New Roman" w:hAnsi="Times New Roman" w:cs="Times New Roman"/>
            <w:bCs/>
            <w:lang w:val="nb-NO"/>
          </w:rPr>
          <w:t>Else</w:t>
        </w:r>
        <w:r w:rsidRPr="00A4509D">
          <w:rPr>
            <w:rFonts w:ascii="Times New Roman" w:hAnsi="Times New Roman" w:cs="Times New Roman"/>
            <w:bCs/>
            <w:lang w:val="nb-NO"/>
          </w:rPr>
          <w:noBreakHyphen/>
          <w:t>Kroener</w:t>
        </w:r>
        <w:r w:rsidRPr="00A4509D">
          <w:rPr>
            <w:rFonts w:ascii="Times New Roman" w:hAnsi="Times New Roman" w:cs="Times New Roman"/>
            <w:bCs/>
            <w:lang w:val="nb-NO"/>
          </w:rPr>
          <w:noBreakHyphen/>
          <w:t>Strasse 1</w:t>
        </w:r>
      </w:ins>
    </w:p>
    <w:p w14:paraId="37B33F97" w14:textId="77777777" w:rsidR="00BB4DD3" w:rsidRPr="00A4509D" w:rsidRDefault="00BB4DD3" w:rsidP="00BB4DD3">
      <w:pPr>
        <w:widowControl/>
        <w:spacing w:after="0" w:line="240" w:lineRule="auto"/>
        <w:rPr>
          <w:ins w:id="2447" w:author="NO Affiliate" w:date="2026-02-12T13:15:00Z" w16du:dateUtc="2026-02-12T12:15:00Z"/>
          <w:rFonts w:ascii="Times New Roman" w:hAnsi="Times New Roman" w:cs="Times New Roman"/>
          <w:lang w:val="nb-NO"/>
        </w:rPr>
      </w:pPr>
      <w:ins w:id="2448" w:author="NO Affiliate" w:date="2026-02-12T13:15:00Z" w16du:dateUtc="2026-02-12T12:15:00Z">
        <w:r w:rsidRPr="00A4509D">
          <w:rPr>
            <w:rFonts w:ascii="Times New Roman" w:hAnsi="Times New Roman" w:cs="Times New Roman"/>
            <w:lang w:val="nb-NO"/>
          </w:rPr>
          <w:t>61352 Bad Homburg v.d.Hoehe</w:t>
        </w:r>
      </w:ins>
    </w:p>
    <w:p w14:paraId="729B670F" w14:textId="77777777" w:rsidR="00BB4DD3" w:rsidRPr="00A4509D" w:rsidRDefault="00BB4DD3" w:rsidP="00BB4DD3">
      <w:pPr>
        <w:widowControl/>
        <w:spacing w:after="0" w:line="240" w:lineRule="auto"/>
        <w:rPr>
          <w:ins w:id="2449" w:author="NO Affiliate" w:date="2026-02-12T13:15:00Z" w16du:dateUtc="2026-02-12T12:15:00Z"/>
          <w:rFonts w:ascii="Times New Roman" w:hAnsi="Times New Roman" w:cs="Times New Roman"/>
          <w:bCs/>
          <w:lang w:val="nb-NO"/>
        </w:rPr>
      </w:pPr>
      <w:ins w:id="2450" w:author="NO Affiliate" w:date="2026-02-12T13:15:00Z" w16du:dateUtc="2026-02-12T12:15:00Z">
        <w:r w:rsidRPr="00A4509D">
          <w:rPr>
            <w:rFonts w:ascii="Times New Roman" w:hAnsi="Times New Roman" w:cs="Times New Roman"/>
            <w:bCs/>
            <w:lang w:val="nb-NO"/>
          </w:rPr>
          <w:t>Tyskland</w:t>
        </w:r>
      </w:ins>
    </w:p>
    <w:p w14:paraId="4ECD972B" w14:textId="77777777" w:rsidR="00BB4DD3" w:rsidRPr="00A4509D" w:rsidRDefault="00BB4DD3" w:rsidP="00BB4DD3">
      <w:pPr>
        <w:widowControl/>
        <w:spacing w:after="0" w:line="240" w:lineRule="auto"/>
        <w:rPr>
          <w:ins w:id="2451" w:author="NO Affiliate" w:date="2026-02-12T13:15:00Z" w16du:dateUtc="2026-02-12T12:15:00Z"/>
          <w:rFonts w:ascii="Times New Roman" w:hAnsi="Times New Roman" w:cs="Times New Roman"/>
          <w:lang w:val="nb-NO"/>
        </w:rPr>
      </w:pPr>
    </w:p>
    <w:p w14:paraId="402D3C0A" w14:textId="77777777" w:rsidR="00BB4DD3" w:rsidRPr="00A4509D" w:rsidRDefault="00BB4DD3" w:rsidP="00BB4DD3">
      <w:pPr>
        <w:widowControl/>
        <w:spacing w:after="0" w:line="240" w:lineRule="auto"/>
        <w:rPr>
          <w:ins w:id="2452" w:author="NO Affiliate" w:date="2026-02-12T13:15:00Z" w16du:dateUtc="2026-02-12T12:15:00Z"/>
          <w:rFonts w:ascii="Times New Roman" w:hAnsi="Times New Roman" w:cs="Times New Roman"/>
          <w:lang w:val="nb-NO"/>
        </w:rPr>
      </w:pPr>
    </w:p>
    <w:p w14:paraId="2265294C" w14:textId="77777777" w:rsidR="00BB4DD3" w:rsidRPr="00A4509D" w:rsidRDefault="00BB4DD3" w:rsidP="00BB4DD3">
      <w:pPr>
        <w:widowControl/>
        <w:spacing w:after="0" w:line="240" w:lineRule="auto"/>
        <w:ind w:left="567" w:hanging="567"/>
        <w:rPr>
          <w:ins w:id="2453" w:author="NO Affiliate" w:date="2026-02-12T13:15:00Z" w16du:dateUtc="2026-02-12T12:15:00Z"/>
          <w:rFonts w:ascii="Times New Roman" w:eastAsia="Times New Roman" w:hAnsi="Times New Roman" w:cs="Times New Roman"/>
          <w:lang w:val="nb-NO"/>
        </w:rPr>
      </w:pPr>
      <w:ins w:id="2454" w:author="NO Affiliate" w:date="2026-02-12T13:15:00Z" w16du:dateUtc="2026-02-12T12:15:00Z">
        <w:r w:rsidRPr="00A4509D">
          <w:rPr>
            <w:rFonts w:ascii="Times New Roman" w:eastAsia="Times New Roman" w:hAnsi="Times New Roman" w:cs="Times New Roman"/>
            <w:b/>
            <w:bCs/>
            <w:lang w:val="nb-NO"/>
          </w:rPr>
          <w:t>8.</w:t>
        </w:r>
        <w:r w:rsidRPr="00A4509D">
          <w:rPr>
            <w:rFonts w:ascii="Times New Roman" w:eastAsia="Times New Roman" w:hAnsi="Times New Roman" w:cs="Times New Roman"/>
            <w:b/>
            <w:bCs/>
            <w:lang w:val="nb-NO"/>
          </w:rPr>
          <w:tab/>
          <w:t>MARKEDSFØRINGSTILLATELSESNUMMER (NUMRE)</w:t>
        </w:r>
      </w:ins>
    </w:p>
    <w:p w14:paraId="1DEDFE09" w14:textId="77777777" w:rsidR="00BB4DD3" w:rsidRPr="00A4509D" w:rsidRDefault="00BB4DD3" w:rsidP="00BB4DD3">
      <w:pPr>
        <w:widowControl/>
        <w:spacing w:after="0" w:line="240" w:lineRule="auto"/>
        <w:rPr>
          <w:ins w:id="2455" w:author="NO Affiliate" w:date="2026-02-12T13:15:00Z" w16du:dateUtc="2026-02-12T12:15:00Z"/>
          <w:rFonts w:ascii="Times New Roman" w:hAnsi="Times New Roman" w:cs="Times New Roman"/>
          <w:lang w:val="nb-NO"/>
        </w:rPr>
      </w:pPr>
    </w:p>
    <w:p w14:paraId="1A21D641" w14:textId="60DCEAC7" w:rsidR="00BB4DD3" w:rsidRPr="00A4509D" w:rsidRDefault="00BB4DD3" w:rsidP="00BB4DD3">
      <w:pPr>
        <w:widowControl/>
        <w:spacing w:after="0" w:line="240" w:lineRule="auto"/>
        <w:rPr>
          <w:ins w:id="2456" w:author="NO Affiliate" w:date="2026-02-12T13:15:00Z" w16du:dateUtc="2026-02-12T12:15:00Z"/>
          <w:rFonts w:ascii="Times New Roman" w:eastAsia="Times New Roman" w:hAnsi="Times New Roman" w:cs="Times New Roman"/>
          <w:lang w:val="nb-NO"/>
        </w:rPr>
      </w:pPr>
      <w:ins w:id="2457" w:author="NO Affiliate" w:date="2026-02-12T13:15:00Z" w16du:dateUtc="2026-02-12T12:15:00Z">
        <w:r w:rsidRPr="00A4509D">
          <w:rPr>
            <w:rFonts w:ascii="Times New Roman" w:eastAsia="Times New Roman" w:hAnsi="Times New Roman" w:cs="Times New Roman"/>
            <w:u w:val="single" w:color="000000"/>
            <w:lang w:val="nb-NO"/>
          </w:rPr>
          <w:t xml:space="preserve">Otulfi 45 mg injeksjonsvæske, oppløsning i ferdigfylt </w:t>
        </w:r>
      </w:ins>
      <w:ins w:id="2458" w:author="NO Affiliate" w:date="2026-02-12T14:22:00Z" w16du:dateUtc="2026-02-12T13:22:00Z">
        <w:r w:rsidR="003A00D2" w:rsidRPr="00A4509D">
          <w:rPr>
            <w:rFonts w:ascii="Times New Roman" w:eastAsia="Times New Roman" w:hAnsi="Times New Roman" w:cs="Times New Roman"/>
            <w:u w:val="single" w:color="000000"/>
            <w:lang w:val="nb-NO"/>
          </w:rPr>
          <w:t>penn</w:t>
        </w:r>
      </w:ins>
    </w:p>
    <w:p w14:paraId="1F254904" w14:textId="47D1839F" w:rsidR="00BB4DD3" w:rsidRPr="00A4509D" w:rsidRDefault="00BB4DD3" w:rsidP="00BB4DD3">
      <w:pPr>
        <w:widowControl/>
        <w:spacing w:after="0" w:line="240" w:lineRule="auto"/>
        <w:rPr>
          <w:ins w:id="2459" w:author="NO Affiliate" w:date="2026-02-12T13:15:00Z" w16du:dateUtc="2026-02-12T12:15:00Z"/>
          <w:rFonts w:ascii="Times New Roman" w:eastAsia="Times New Roman" w:hAnsi="Times New Roman" w:cs="Times New Roman"/>
          <w:lang w:val="nb-NO"/>
        </w:rPr>
      </w:pPr>
      <w:ins w:id="2460" w:author="NO Affiliate" w:date="2026-02-12T13:15:00Z" w16du:dateUtc="2026-02-12T12:15:00Z">
        <w:r w:rsidRPr="00A4509D">
          <w:rPr>
            <w:rFonts w:ascii="Times New Roman" w:eastAsia="Times New Roman" w:hAnsi="Times New Roman" w:cs="Times New Roman"/>
            <w:lang w:val="nb-NO"/>
          </w:rPr>
          <w:t>EU/1/24/1863/00</w:t>
        </w:r>
      </w:ins>
      <w:ins w:id="2461" w:author="NoMA-ES" w:date="2026-03-05T13:10:00Z" w16du:dateUtc="2026-03-05T12:10:00Z">
        <w:r w:rsidR="00A3132C">
          <w:rPr>
            <w:rFonts w:ascii="Times New Roman" w:eastAsia="Times New Roman" w:hAnsi="Times New Roman" w:cs="Times New Roman"/>
            <w:lang w:val="nb-NO"/>
          </w:rPr>
          <w:t>5</w:t>
        </w:r>
      </w:ins>
      <w:ins w:id="2462" w:author="NO Affiliate" w:date="2026-02-12T14:23:00Z" w16du:dateUtc="2026-02-12T13:23:00Z">
        <w:del w:id="2463" w:author="NoMA-ES" w:date="2026-03-05T13:10:00Z" w16du:dateUtc="2026-03-05T12:10:00Z">
          <w:r w:rsidR="003A00D2" w:rsidRPr="00A4509D" w:rsidDel="00A3132C">
            <w:rPr>
              <w:rFonts w:ascii="Times New Roman" w:eastAsia="Times New Roman" w:hAnsi="Times New Roman" w:cs="Times New Roman"/>
              <w:lang w:val="nb-NO"/>
            </w:rPr>
            <w:delText>x</w:delText>
          </w:r>
        </w:del>
      </w:ins>
    </w:p>
    <w:p w14:paraId="746EEA47" w14:textId="77777777" w:rsidR="00BB4DD3" w:rsidRPr="00A4509D" w:rsidRDefault="00BB4DD3" w:rsidP="00BB4DD3">
      <w:pPr>
        <w:widowControl/>
        <w:spacing w:after="0" w:line="240" w:lineRule="auto"/>
        <w:rPr>
          <w:ins w:id="2464" w:author="NO Affiliate" w:date="2026-02-12T13:15:00Z" w16du:dateUtc="2026-02-12T12:15:00Z"/>
          <w:rFonts w:ascii="Times New Roman" w:hAnsi="Times New Roman" w:cs="Times New Roman"/>
          <w:lang w:val="nb-NO"/>
        </w:rPr>
      </w:pPr>
    </w:p>
    <w:p w14:paraId="5E1E9F1A" w14:textId="6730161A" w:rsidR="00BB4DD3" w:rsidRPr="00A4509D" w:rsidRDefault="00BB4DD3" w:rsidP="00BB4DD3">
      <w:pPr>
        <w:widowControl/>
        <w:spacing w:after="0" w:line="240" w:lineRule="auto"/>
        <w:rPr>
          <w:ins w:id="2465" w:author="NO Affiliate" w:date="2026-02-12T13:15:00Z" w16du:dateUtc="2026-02-12T12:15:00Z"/>
          <w:rFonts w:ascii="Times New Roman" w:eastAsia="Times New Roman" w:hAnsi="Times New Roman" w:cs="Times New Roman"/>
          <w:lang w:val="nb-NO"/>
        </w:rPr>
      </w:pPr>
      <w:ins w:id="2466" w:author="NO Affiliate" w:date="2026-02-12T13:15:00Z" w16du:dateUtc="2026-02-12T12:15:00Z">
        <w:r w:rsidRPr="00A4509D">
          <w:rPr>
            <w:rFonts w:ascii="Times New Roman" w:eastAsia="Times New Roman" w:hAnsi="Times New Roman" w:cs="Times New Roman"/>
            <w:u w:val="single" w:color="000000"/>
            <w:lang w:val="nb-NO"/>
          </w:rPr>
          <w:t xml:space="preserve">Otulfi 90 mg injeksjonsvæske, oppløsning i ferdigfylt </w:t>
        </w:r>
      </w:ins>
      <w:ins w:id="2467" w:author="NO Affiliate" w:date="2026-02-12T14:22:00Z" w16du:dateUtc="2026-02-12T13:22:00Z">
        <w:r w:rsidR="003A00D2" w:rsidRPr="00A4509D">
          <w:rPr>
            <w:rFonts w:ascii="Times New Roman" w:eastAsia="Times New Roman" w:hAnsi="Times New Roman" w:cs="Times New Roman"/>
            <w:u w:val="single" w:color="000000"/>
            <w:lang w:val="nb-NO"/>
          </w:rPr>
          <w:t>penn</w:t>
        </w:r>
      </w:ins>
    </w:p>
    <w:p w14:paraId="57CA8548" w14:textId="6B79E711" w:rsidR="00BB4DD3" w:rsidRPr="00A4509D" w:rsidRDefault="00BB4DD3" w:rsidP="00BB4DD3">
      <w:pPr>
        <w:widowControl/>
        <w:spacing w:after="0" w:line="240" w:lineRule="auto"/>
        <w:rPr>
          <w:ins w:id="2468" w:author="NO Affiliate" w:date="2026-02-12T13:15:00Z" w16du:dateUtc="2026-02-12T12:15:00Z"/>
          <w:rFonts w:ascii="Times New Roman" w:eastAsia="Times New Roman" w:hAnsi="Times New Roman" w:cs="Times New Roman"/>
          <w:lang w:val="nb-NO"/>
        </w:rPr>
      </w:pPr>
      <w:ins w:id="2469" w:author="NO Affiliate" w:date="2026-02-12T13:15:00Z" w16du:dateUtc="2026-02-12T12:15:00Z">
        <w:r w:rsidRPr="00A4509D">
          <w:rPr>
            <w:rFonts w:ascii="Times New Roman" w:eastAsia="Times New Roman" w:hAnsi="Times New Roman" w:cs="Times New Roman"/>
            <w:lang w:val="nb-NO"/>
          </w:rPr>
          <w:t>EU/1/24/1863/00</w:t>
        </w:r>
      </w:ins>
      <w:ins w:id="2470" w:author="NoMA-ES" w:date="2026-03-05T13:10:00Z" w16du:dateUtc="2026-03-05T12:10:00Z">
        <w:r w:rsidR="00A3132C">
          <w:rPr>
            <w:rFonts w:ascii="Times New Roman" w:eastAsia="Times New Roman" w:hAnsi="Times New Roman" w:cs="Times New Roman"/>
            <w:lang w:val="nb-NO"/>
          </w:rPr>
          <w:t>6</w:t>
        </w:r>
      </w:ins>
      <w:ins w:id="2471" w:author="NO Affiliate" w:date="2026-02-12T14:23:00Z" w16du:dateUtc="2026-02-12T13:23:00Z">
        <w:del w:id="2472" w:author="NoMA-ES" w:date="2026-03-05T13:10:00Z" w16du:dateUtc="2026-03-05T12:10:00Z">
          <w:r w:rsidR="003A00D2" w:rsidRPr="00A4509D" w:rsidDel="00A3132C">
            <w:rPr>
              <w:rFonts w:ascii="Times New Roman" w:eastAsia="Times New Roman" w:hAnsi="Times New Roman" w:cs="Times New Roman"/>
              <w:lang w:val="nb-NO"/>
            </w:rPr>
            <w:delText>x</w:delText>
          </w:r>
        </w:del>
      </w:ins>
    </w:p>
    <w:p w14:paraId="0F67F706" w14:textId="77777777" w:rsidR="00BB4DD3" w:rsidRPr="00A4509D" w:rsidRDefault="00BB4DD3" w:rsidP="00BB4DD3">
      <w:pPr>
        <w:widowControl/>
        <w:spacing w:after="0" w:line="240" w:lineRule="auto"/>
        <w:rPr>
          <w:ins w:id="2473" w:author="NO Affiliate" w:date="2026-02-12T13:15:00Z" w16du:dateUtc="2026-02-12T12:15:00Z"/>
          <w:rFonts w:ascii="Times New Roman" w:hAnsi="Times New Roman" w:cs="Times New Roman"/>
          <w:lang w:val="nb-NO"/>
        </w:rPr>
      </w:pPr>
    </w:p>
    <w:p w14:paraId="227C48D2" w14:textId="77777777" w:rsidR="00BB4DD3" w:rsidRPr="00A4509D" w:rsidRDefault="00BB4DD3" w:rsidP="00BB4DD3">
      <w:pPr>
        <w:widowControl/>
        <w:spacing w:after="0" w:line="240" w:lineRule="auto"/>
        <w:rPr>
          <w:ins w:id="2474" w:author="NO Affiliate" w:date="2026-02-12T13:15:00Z" w16du:dateUtc="2026-02-12T12:15:00Z"/>
          <w:rFonts w:ascii="Times New Roman" w:hAnsi="Times New Roman" w:cs="Times New Roman"/>
          <w:lang w:val="nb-NO"/>
        </w:rPr>
      </w:pPr>
    </w:p>
    <w:p w14:paraId="15025724" w14:textId="77777777" w:rsidR="00BB4DD3" w:rsidRPr="00A4509D" w:rsidRDefault="00BB4DD3" w:rsidP="00BB4DD3">
      <w:pPr>
        <w:widowControl/>
        <w:spacing w:after="0" w:line="240" w:lineRule="auto"/>
        <w:ind w:left="567" w:hanging="567"/>
        <w:rPr>
          <w:ins w:id="2475" w:author="NO Affiliate" w:date="2026-02-12T13:15:00Z" w16du:dateUtc="2026-02-12T12:15:00Z"/>
          <w:rFonts w:ascii="Times New Roman" w:eastAsia="Times New Roman" w:hAnsi="Times New Roman" w:cs="Times New Roman"/>
          <w:lang w:val="nb-NO"/>
        </w:rPr>
      </w:pPr>
      <w:ins w:id="2476" w:author="NO Affiliate" w:date="2026-02-12T13:15:00Z" w16du:dateUtc="2026-02-12T12:15:00Z">
        <w:r w:rsidRPr="00A4509D">
          <w:rPr>
            <w:rFonts w:ascii="Times New Roman" w:eastAsia="Times New Roman" w:hAnsi="Times New Roman" w:cs="Times New Roman"/>
            <w:b/>
            <w:bCs/>
            <w:lang w:val="nb-NO"/>
          </w:rPr>
          <w:t>9.</w:t>
        </w:r>
        <w:r w:rsidRPr="00A4509D">
          <w:rPr>
            <w:rFonts w:ascii="Times New Roman" w:eastAsia="Times New Roman" w:hAnsi="Times New Roman" w:cs="Times New Roman"/>
            <w:b/>
            <w:bCs/>
            <w:lang w:val="nb-NO"/>
          </w:rPr>
          <w:tab/>
          <w:t>DATO FOR FØRSTE MARKEDSFØRINGSTILLATELSE/SISTE FORNYELSE</w:t>
        </w:r>
      </w:ins>
    </w:p>
    <w:p w14:paraId="15D5B20F" w14:textId="77777777" w:rsidR="00BB4DD3" w:rsidRPr="00A4509D" w:rsidRDefault="00BB4DD3" w:rsidP="00BB4DD3">
      <w:pPr>
        <w:widowControl/>
        <w:spacing w:after="0" w:line="240" w:lineRule="auto"/>
        <w:rPr>
          <w:ins w:id="2477" w:author="NO Affiliate" w:date="2026-02-12T13:15:00Z" w16du:dateUtc="2026-02-12T12:15:00Z"/>
          <w:rFonts w:ascii="Times New Roman" w:hAnsi="Times New Roman" w:cs="Times New Roman"/>
          <w:lang w:val="nb-NO"/>
        </w:rPr>
      </w:pPr>
    </w:p>
    <w:p w14:paraId="421CA2D8" w14:textId="39170F7F" w:rsidR="00BB4DD3" w:rsidRPr="00A4509D" w:rsidRDefault="00BB4DD3" w:rsidP="00BB4DD3">
      <w:pPr>
        <w:widowControl/>
        <w:spacing w:after="0" w:line="240" w:lineRule="auto"/>
        <w:rPr>
          <w:ins w:id="2478" w:author="NO Affiliate" w:date="2026-02-12T13:15:00Z" w16du:dateUtc="2026-02-12T12:15:00Z"/>
          <w:rFonts w:ascii="Times New Roman" w:eastAsia="Times New Roman" w:hAnsi="Times New Roman" w:cs="Times New Roman"/>
          <w:lang w:val="nb-NO"/>
        </w:rPr>
      </w:pPr>
      <w:ins w:id="2479" w:author="NO Affiliate" w:date="2026-02-12T13:15:00Z" w16du:dateUtc="2026-02-12T12:15:00Z">
        <w:r w:rsidRPr="00A4509D">
          <w:rPr>
            <w:rFonts w:ascii="Times New Roman" w:eastAsia="Times New Roman" w:hAnsi="Times New Roman" w:cs="Times New Roman"/>
            <w:lang w:val="nb-NO"/>
          </w:rPr>
          <w:t xml:space="preserve">Dato for første markedsføringstillatelse: </w:t>
        </w:r>
      </w:ins>
      <w:ins w:id="2480" w:author="FK" w:date="2026-03-20T17:49:00Z" w16du:dateUtc="2026-03-20T12:19:00Z">
        <w:r w:rsidR="00822DD2" w:rsidRPr="00A4509D">
          <w:rPr>
            <w:rFonts w:ascii="Times New Roman" w:eastAsia="Times New Roman" w:hAnsi="Times New Roman" w:cs="Times New Roman"/>
            <w:lang w:val="nb-NO"/>
          </w:rPr>
          <w:t>25. september 2024</w:t>
        </w:r>
      </w:ins>
      <w:ins w:id="2481" w:author="NO Affiliate" w:date="2026-02-12T14:23:00Z" w16du:dateUtc="2026-02-12T13:23:00Z">
        <w:del w:id="2482" w:author="FK" w:date="2026-03-20T17:49:00Z" w16du:dateUtc="2026-03-20T12:19:00Z">
          <w:r w:rsidR="00E717C6" w:rsidRPr="00A4509D" w:rsidDel="00822DD2">
            <w:rPr>
              <w:rFonts w:ascii="Times New Roman" w:eastAsia="Times New Roman" w:hAnsi="Times New Roman" w:cs="Times New Roman"/>
              <w:lang w:val="nb-NO"/>
            </w:rPr>
            <w:delText>xx.xx.2025</w:delText>
          </w:r>
        </w:del>
      </w:ins>
    </w:p>
    <w:p w14:paraId="5FA0178D" w14:textId="77777777" w:rsidR="00BB4DD3" w:rsidRPr="00A4509D" w:rsidRDefault="00BB4DD3" w:rsidP="00BB4DD3">
      <w:pPr>
        <w:widowControl/>
        <w:spacing w:after="0" w:line="240" w:lineRule="auto"/>
        <w:rPr>
          <w:ins w:id="2483" w:author="NO Affiliate" w:date="2026-02-12T13:15:00Z" w16du:dateUtc="2026-02-12T12:15:00Z"/>
          <w:rFonts w:ascii="Times New Roman" w:hAnsi="Times New Roman" w:cs="Times New Roman"/>
          <w:lang w:val="nb-NO"/>
        </w:rPr>
      </w:pPr>
    </w:p>
    <w:p w14:paraId="1BB46952" w14:textId="77777777" w:rsidR="00BB4DD3" w:rsidRPr="00A4509D" w:rsidRDefault="00BB4DD3" w:rsidP="00BB4DD3">
      <w:pPr>
        <w:widowControl/>
        <w:spacing w:after="0" w:line="240" w:lineRule="auto"/>
        <w:rPr>
          <w:ins w:id="2484" w:author="NO Affiliate" w:date="2026-02-12T13:15:00Z" w16du:dateUtc="2026-02-12T12:15:00Z"/>
          <w:rFonts w:ascii="Times New Roman" w:hAnsi="Times New Roman" w:cs="Times New Roman"/>
          <w:lang w:val="nb-NO"/>
        </w:rPr>
      </w:pPr>
    </w:p>
    <w:p w14:paraId="7339343F" w14:textId="77777777" w:rsidR="00BB4DD3" w:rsidRPr="00A4509D" w:rsidRDefault="00BB4DD3" w:rsidP="00BB4DD3">
      <w:pPr>
        <w:widowControl/>
        <w:spacing w:after="0" w:line="240" w:lineRule="auto"/>
        <w:ind w:left="567" w:hanging="567"/>
        <w:rPr>
          <w:ins w:id="2485" w:author="NO Affiliate" w:date="2026-02-12T13:15:00Z" w16du:dateUtc="2026-02-12T12:15:00Z"/>
          <w:rFonts w:ascii="Times New Roman" w:eastAsia="Times New Roman" w:hAnsi="Times New Roman" w:cs="Times New Roman"/>
          <w:lang w:val="nb-NO"/>
        </w:rPr>
      </w:pPr>
      <w:ins w:id="2486" w:author="NO Affiliate" w:date="2026-02-12T13:15:00Z" w16du:dateUtc="2026-02-12T12:15:00Z">
        <w:r w:rsidRPr="00A4509D">
          <w:rPr>
            <w:rFonts w:ascii="Times New Roman" w:eastAsia="Times New Roman" w:hAnsi="Times New Roman" w:cs="Times New Roman"/>
            <w:b/>
            <w:bCs/>
            <w:lang w:val="nb-NO"/>
          </w:rPr>
          <w:t>10.</w:t>
        </w:r>
        <w:r w:rsidRPr="00A4509D">
          <w:rPr>
            <w:rFonts w:ascii="Times New Roman" w:eastAsia="Times New Roman" w:hAnsi="Times New Roman" w:cs="Times New Roman"/>
            <w:b/>
            <w:bCs/>
            <w:lang w:val="nb-NO"/>
          </w:rPr>
          <w:tab/>
          <w:t>OPPDATERINGSDATO</w:t>
        </w:r>
      </w:ins>
    </w:p>
    <w:p w14:paraId="74963D55" w14:textId="77777777" w:rsidR="00BB4DD3" w:rsidRPr="00A4509D" w:rsidRDefault="00BB4DD3" w:rsidP="00BB4DD3">
      <w:pPr>
        <w:widowControl/>
        <w:spacing w:after="0" w:line="240" w:lineRule="auto"/>
        <w:rPr>
          <w:ins w:id="2487" w:author="NO Affiliate" w:date="2026-02-12T13:15:00Z" w16du:dateUtc="2026-02-12T12:15:00Z"/>
          <w:rFonts w:ascii="Times New Roman" w:hAnsi="Times New Roman" w:cs="Times New Roman"/>
          <w:lang w:val="nb-NO"/>
        </w:rPr>
      </w:pPr>
    </w:p>
    <w:p w14:paraId="42BBEE2C" w14:textId="77777777" w:rsidR="00BB4DD3" w:rsidRPr="00A4509D" w:rsidRDefault="00BB4DD3" w:rsidP="00BB4DD3">
      <w:pPr>
        <w:widowControl/>
        <w:spacing w:after="0" w:line="240" w:lineRule="auto"/>
        <w:rPr>
          <w:ins w:id="2488" w:author="NO Affiliate" w:date="2026-02-12T13:15:00Z" w16du:dateUtc="2026-02-12T12:15:00Z"/>
          <w:rFonts w:ascii="Times New Roman" w:eastAsia="Times New Roman" w:hAnsi="Times New Roman" w:cs="Times New Roman"/>
          <w:lang w:val="nb-NO"/>
        </w:rPr>
      </w:pPr>
      <w:ins w:id="2489" w:author="NO Affiliate" w:date="2026-02-12T13:15:00Z" w16du:dateUtc="2026-02-12T12:15:00Z">
        <w:r w:rsidRPr="00A4509D">
          <w:rPr>
            <w:rFonts w:ascii="Times New Roman" w:eastAsia="Times New Roman" w:hAnsi="Times New Roman" w:cs="Times New Roman"/>
            <w:lang w:val="nb-NO"/>
          </w:rPr>
          <w:t xml:space="preserve">Detaljert informasjon om dette legemidlet er tilgjengelig på nettstedet til Det europeiske legemiddelkontoret (the European Medicines </w:t>
        </w:r>
        <w:r w:rsidRPr="00A4509D">
          <w:rPr>
            <w:lang w:val="nb-NO"/>
          </w:rPr>
          <w:fldChar w:fldCharType="begin"/>
        </w:r>
        <w:r w:rsidRPr="00A4509D">
          <w:rPr>
            <w:lang w:val="nb-NO"/>
          </w:rPr>
          <w:instrText>HYPERLINK "file:///\\\\mtg-fs1\\daten\\Kundenaufträge%20ab%20Dez%202010\\Formycon%2027041\\03_Projekte\\211004-27041\\04_QA\\intern\\Opinion%20update\\00_ALLES%20FINAL\\Agency)%20"</w:instrText>
        </w:r>
        <w:r w:rsidRPr="00A4509D">
          <w:rPr>
            <w:lang w:val="nb-NO"/>
          </w:rPr>
        </w:r>
        <w:r w:rsidRPr="00A4509D">
          <w:rPr>
            <w:lang w:val="nb-NO"/>
          </w:rPr>
          <w:fldChar w:fldCharType="separate"/>
        </w:r>
        <w:r w:rsidRPr="00A4509D">
          <w:rPr>
            <w:rStyle w:val="Hyperlink"/>
            <w:rFonts w:ascii="Times New Roman" w:eastAsia="Times New Roman" w:hAnsi="Times New Roman" w:cs="Times New Roman"/>
            <w:lang w:val="nb-NO"/>
          </w:rPr>
          <w:t xml:space="preserve">Agency) </w:t>
        </w:r>
        <w:r w:rsidRPr="00A4509D">
          <w:rPr>
            <w:lang w:val="nb-NO"/>
          </w:rPr>
          <w:fldChar w:fldCharType="end"/>
        </w:r>
        <w:r w:rsidRPr="00A4509D">
          <w:rPr>
            <w:lang w:val="nb-NO"/>
          </w:rPr>
          <w:fldChar w:fldCharType="begin"/>
        </w:r>
        <w:r w:rsidRPr="00A4509D">
          <w:rPr>
            <w:lang w:val="nb-NO"/>
          </w:rPr>
          <w:instrText>HYPERLINK "https://www.ema.europa.eu/"</w:instrText>
        </w:r>
        <w:r w:rsidRPr="00A4509D">
          <w:rPr>
            <w:lang w:val="nb-NO"/>
          </w:rPr>
        </w:r>
        <w:r w:rsidRPr="00A4509D">
          <w:rPr>
            <w:lang w:val="nb-NO"/>
          </w:rPr>
          <w:fldChar w:fldCharType="separate"/>
        </w:r>
        <w:r w:rsidRPr="00A4509D">
          <w:rPr>
            <w:rFonts w:ascii="Times New Roman" w:eastAsia="Times New Roman" w:hAnsi="Times New Roman" w:cs="Times New Roman"/>
            <w:color w:val="0000FF"/>
            <w:u w:val="single"/>
            <w:lang w:val="nb-NO"/>
          </w:rPr>
          <w:t>https://www.ema.europa.eu</w:t>
        </w:r>
        <w:r w:rsidRPr="00A4509D">
          <w:rPr>
            <w:lang w:val="nb-NO"/>
          </w:rPr>
          <w:fldChar w:fldCharType="end"/>
        </w:r>
      </w:ins>
    </w:p>
    <w:p w14:paraId="3EACF769" w14:textId="77777777" w:rsidR="00BB4DD3" w:rsidRPr="00A4509D" w:rsidRDefault="00BB4DD3" w:rsidP="00BB4DD3">
      <w:pPr>
        <w:widowControl/>
        <w:spacing w:after="0" w:line="240" w:lineRule="auto"/>
        <w:rPr>
          <w:ins w:id="2490" w:author="NO Affiliate" w:date="2026-02-12T13:15:00Z" w16du:dateUtc="2026-02-12T12:15:00Z"/>
          <w:rFonts w:ascii="Times New Roman" w:hAnsi="Times New Roman" w:cs="Times New Roman"/>
          <w:lang w:val="nb-NO"/>
        </w:rPr>
      </w:pPr>
    </w:p>
    <w:p w14:paraId="0C9C406E" w14:textId="77777777" w:rsidR="00BB4DD3" w:rsidRPr="00A4509D" w:rsidRDefault="00BB4DD3" w:rsidP="00BB4DD3">
      <w:pPr>
        <w:rPr>
          <w:ins w:id="2491" w:author="NO Affiliate" w:date="2026-02-12T13:15:00Z" w16du:dateUtc="2026-02-12T12:15:00Z"/>
          <w:rFonts w:ascii="Times New Roman" w:hAnsi="Times New Roman" w:cs="Times New Roman"/>
          <w:lang w:val="nb-NO"/>
        </w:rPr>
      </w:pPr>
      <w:ins w:id="2492" w:author="NO Affiliate" w:date="2026-02-12T13:15:00Z" w16du:dateUtc="2026-02-12T12:15:00Z">
        <w:r w:rsidRPr="00A4509D">
          <w:rPr>
            <w:rFonts w:ascii="Times New Roman" w:hAnsi="Times New Roman" w:cs="Times New Roman"/>
            <w:lang w:val="nb-NO"/>
          </w:rPr>
          <w:br w:type="page"/>
        </w:r>
      </w:ins>
    </w:p>
    <w:p w14:paraId="4FCECF52" w14:textId="77777777" w:rsidR="00BB4DD3" w:rsidRPr="00A4509D" w:rsidRDefault="00BB4DD3">
      <w:pPr>
        <w:rPr>
          <w:rFonts w:ascii="Times New Roman" w:hAnsi="Times New Roman" w:cs="Times New Roman"/>
          <w:lang w:val="nb-NO"/>
        </w:rPr>
      </w:pPr>
    </w:p>
    <w:p w14:paraId="086E173D" w14:textId="77777777" w:rsidR="009B7C61" w:rsidRPr="00A4509D" w:rsidRDefault="009B7C61" w:rsidP="00975220">
      <w:pPr>
        <w:widowControl/>
        <w:spacing w:after="0" w:line="240" w:lineRule="auto"/>
        <w:jc w:val="center"/>
        <w:rPr>
          <w:rFonts w:ascii="Times New Roman" w:hAnsi="Times New Roman" w:cs="Times New Roman"/>
          <w:lang w:val="nb-NO"/>
        </w:rPr>
      </w:pPr>
    </w:p>
    <w:p w14:paraId="027E3470" w14:textId="77777777" w:rsidR="00975220" w:rsidRPr="00A4509D" w:rsidRDefault="00975220" w:rsidP="00975220">
      <w:pPr>
        <w:widowControl/>
        <w:spacing w:after="0" w:line="240" w:lineRule="auto"/>
        <w:jc w:val="center"/>
        <w:rPr>
          <w:rFonts w:ascii="Times New Roman" w:hAnsi="Times New Roman" w:cs="Times New Roman"/>
          <w:lang w:val="nb-NO"/>
        </w:rPr>
      </w:pPr>
    </w:p>
    <w:p w14:paraId="3EAE65C9" w14:textId="77777777" w:rsidR="00975220" w:rsidRPr="00A4509D" w:rsidRDefault="00975220" w:rsidP="00975220">
      <w:pPr>
        <w:widowControl/>
        <w:spacing w:after="0" w:line="240" w:lineRule="auto"/>
        <w:jc w:val="center"/>
        <w:rPr>
          <w:rFonts w:ascii="Times New Roman" w:hAnsi="Times New Roman" w:cs="Times New Roman"/>
          <w:lang w:val="nb-NO"/>
        </w:rPr>
      </w:pPr>
    </w:p>
    <w:p w14:paraId="4383933C" w14:textId="77777777" w:rsidR="00975220" w:rsidRPr="00A4509D" w:rsidRDefault="00975220" w:rsidP="00975220">
      <w:pPr>
        <w:widowControl/>
        <w:spacing w:after="0" w:line="240" w:lineRule="auto"/>
        <w:jc w:val="center"/>
        <w:rPr>
          <w:rFonts w:ascii="Times New Roman" w:hAnsi="Times New Roman" w:cs="Times New Roman"/>
          <w:lang w:val="nb-NO"/>
        </w:rPr>
      </w:pPr>
    </w:p>
    <w:p w14:paraId="29B42CA8" w14:textId="77777777" w:rsidR="00975220" w:rsidRPr="00A4509D" w:rsidRDefault="00975220" w:rsidP="00975220">
      <w:pPr>
        <w:widowControl/>
        <w:spacing w:after="0" w:line="240" w:lineRule="auto"/>
        <w:jc w:val="center"/>
        <w:rPr>
          <w:rFonts w:ascii="Times New Roman" w:hAnsi="Times New Roman" w:cs="Times New Roman"/>
          <w:lang w:val="nb-NO"/>
        </w:rPr>
      </w:pPr>
    </w:p>
    <w:p w14:paraId="0021E3EE" w14:textId="77777777" w:rsidR="00975220" w:rsidRPr="00A4509D" w:rsidRDefault="00975220" w:rsidP="00975220">
      <w:pPr>
        <w:widowControl/>
        <w:spacing w:after="0" w:line="240" w:lineRule="auto"/>
        <w:jc w:val="center"/>
        <w:rPr>
          <w:rFonts w:ascii="Times New Roman" w:hAnsi="Times New Roman" w:cs="Times New Roman"/>
          <w:lang w:val="nb-NO"/>
        </w:rPr>
      </w:pPr>
    </w:p>
    <w:p w14:paraId="2F31CC19" w14:textId="77777777" w:rsidR="00975220" w:rsidRPr="00A4509D" w:rsidRDefault="00975220" w:rsidP="00975220">
      <w:pPr>
        <w:widowControl/>
        <w:spacing w:after="0" w:line="240" w:lineRule="auto"/>
        <w:jc w:val="center"/>
        <w:rPr>
          <w:rFonts w:ascii="Times New Roman" w:hAnsi="Times New Roman" w:cs="Times New Roman"/>
          <w:lang w:val="nb-NO"/>
        </w:rPr>
      </w:pPr>
    </w:p>
    <w:p w14:paraId="246F9C20" w14:textId="77777777" w:rsidR="00975220" w:rsidRPr="00A4509D" w:rsidRDefault="00975220" w:rsidP="00975220">
      <w:pPr>
        <w:widowControl/>
        <w:spacing w:after="0" w:line="240" w:lineRule="auto"/>
        <w:jc w:val="center"/>
        <w:rPr>
          <w:rFonts w:ascii="Times New Roman" w:hAnsi="Times New Roman" w:cs="Times New Roman"/>
          <w:lang w:val="nb-NO"/>
        </w:rPr>
      </w:pPr>
    </w:p>
    <w:p w14:paraId="68C52C99" w14:textId="77777777" w:rsidR="00975220" w:rsidRPr="00A4509D" w:rsidRDefault="00975220" w:rsidP="00975220">
      <w:pPr>
        <w:widowControl/>
        <w:spacing w:after="0" w:line="240" w:lineRule="auto"/>
        <w:jc w:val="center"/>
        <w:rPr>
          <w:rFonts w:ascii="Times New Roman" w:hAnsi="Times New Roman" w:cs="Times New Roman"/>
          <w:lang w:val="nb-NO"/>
        </w:rPr>
      </w:pPr>
    </w:p>
    <w:p w14:paraId="6F4CD387" w14:textId="77777777" w:rsidR="00975220" w:rsidRPr="00A4509D" w:rsidRDefault="00975220" w:rsidP="00975220">
      <w:pPr>
        <w:widowControl/>
        <w:spacing w:after="0" w:line="240" w:lineRule="auto"/>
        <w:jc w:val="center"/>
        <w:rPr>
          <w:rFonts w:ascii="Times New Roman" w:hAnsi="Times New Roman" w:cs="Times New Roman"/>
          <w:lang w:val="nb-NO"/>
        </w:rPr>
      </w:pPr>
    </w:p>
    <w:p w14:paraId="715BDC19" w14:textId="77777777" w:rsidR="00975220" w:rsidRPr="00A4509D" w:rsidRDefault="00975220" w:rsidP="00975220">
      <w:pPr>
        <w:widowControl/>
        <w:spacing w:after="0" w:line="240" w:lineRule="auto"/>
        <w:jc w:val="center"/>
        <w:rPr>
          <w:rFonts w:ascii="Times New Roman" w:hAnsi="Times New Roman" w:cs="Times New Roman"/>
          <w:lang w:val="nb-NO"/>
        </w:rPr>
      </w:pPr>
    </w:p>
    <w:p w14:paraId="6C17A73C" w14:textId="77777777" w:rsidR="00975220" w:rsidRPr="00A4509D" w:rsidRDefault="00975220" w:rsidP="00975220">
      <w:pPr>
        <w:widowControl/>
        <w:spacing w:after="0" w:line="240" w:lineRule="auto"/>
        <w:jc w:val="center"/>
        <w:rPr>
          <w:rFonts w:ascii="Times New Roman" w:hAnsi="Times New Roman" w:cs="Times New Roman"/>
          <w:lang w:val="nb-NO"/>
        </w:rPr>
      </w:pPr>
    </w:p>
    <w:p w14:paraId="6277A840" w14:textId="77777777" w:rsidR="00975220" w:rsidRPr="00A4509D" w:rsidRDefault="00975220" w:rsidP="00975220">
      <w:pPr>
        <w:widowControl/>
        <w:spacing w:after="0" w:line="240" w:lineRule="auto"/>
        <w:jc w:val="center"/>
        <w:rPr>
          <w:rFonts w:ascii="Times New Roman" w:hAnsi="Times New Roman" w:cs="Times New Roman"/>
          <w:lang w:val="nb-NO"/>
        </w:rPr>
      </w:pPr>
    </w:p>
    <w:p w14:paraId="237E780B" w14:textId="77777777" w:rsidR="00975220" w:rsidRPr="00A4509D" w:rsidRDefault="00975220" w:rsidP="00975220">
      <w:pPr>
        <w:widowControl/>
        <w:spacing w:after="0" w:line="240" w:lineRule="auto"/>
        <w:jc w:val="center"/>
        <w:rPr>
          <w:rFonts w:ascii="Times New Roman" w:hAnsi="Times New Roman" w:cs="Times New Roman"/>
          <w:lang w:val="nb-NO"/>
        </w:rPr>
      </w:pPr>
    </w:p>
    <w:p w14:paraId="45CFFAD6" w14:textId="77777777" w:rsidR="00975220" w:rsidRPr="00A4509D" w:rsidRDefault="00975220" w:rsidP="00975220">
      <w:pPr>
        <w:widowControl/>
        <w:spacing w:after="0" w:line="240" w:lineRule="auto"/>
        <w:jc w:val="center"/>
        <w:rPr>
          <w:rFonts w:ascii="Times New Roman" w:hAnsi="Times New Roman" w:cs="Times New Roman"/>
          <w:lang w:val="nb-NO"/>
        </w:rPr>
      </w:pPr>
    </w:p>
    <w:p w14:paraId="56D6D076" w14:textId="77777777" w:rsidR="00975220" w:rsidRPr="00A4509D" w:rsidRDefault="00975220" w:rsidP="00975220">
      <w:pPr>
        <w:widowControl/>
        <w:spacing w:after="0" w:line="240" w:lineRule="auto"/>
        <w:jc w:val="center"/>
        <w:rPr>
          <w:rFonts w:ascii="Times New Roman" w:hAnsi="Times New Roman" w:cs="Times New Roman"/>
          <w:lang w:val="nb-NO"/>
        </w:rPr>
      </w:pPr>
    </w:p>
    <w:p w14:paraId="0A082E37" w14:textId="77777777" w:rsidR="00975220" w:rsidRPr="00A4509D" w:rsidRDefault="00975220" w:rsidP="00975220">
      <w:pPr>
        <w:widowControl/>
        <w:spacing w:after="0" w:line="240" w:lineRule="auto"/>
        <w:jc w:val="center"/>
        <w:rPr>
          <w:rFonts w:ascii="Times New Roman" w:hAnsi="Times New Roman" w:cs="Times New Roman"/>
          <w:lang w:val="nb-NO"/>
        </w:rPr>
      </w:pPr>
    </w:p>
    <w:p w14:paraId="76E1A44E" w14:textId="77777777" w:rsidR="009B7C61" w:rsidRPr="00A4509D" w:rsidRDefault="009B7C61" w:rsidP="00975220">
      <w:pPr>
        <w:widowControl/>
        <w:spacing w:after="0" w:line="240" w:lineRule="auto"/>
        <w:jc w:val="center"/>
        <w:rPr>
          <w:rFonts w:ascii="Times New Roman" w:hAnsi="Times New Roman" w:cs="Times New Roman"/>
          <w:lang w:val="nb-NO"/>
        </w:rPr>
      </w:pPr>
    </w:p>
    <w:p w14:paraId="49694A9B" w14:textId="77777777" w:rsidR="009B7C61" w:rsidRPr="00A4509D" w:rsidRDefault="009B7C61" w:rsidP="00975220">
      <w:pPr>
        <w:widowControl/>
        <w:spacing w:after="0" w:line="240" w:lineRule="auto"/>
        <w:jc w:val="center"/>
        <w:rPr>
          <w:rFonts w:ascii="Times New Roman" w:hAnsi="Times New Roman" w:cs="Times New Roman"/>
          <w:lang w:val="nb-NO"/>
        </w:rPr>
      </w:pPr>
    </w:p>
    <w:p w14:paraId="67600954" w14:textId="77777777" w:rsidR="009B7C61" w:rsidRPr="00A4509D" w:rsidRDefault="009B7C61" w:rsidP="00975220">
      <w:pPr>
        <w:widowControl/>
        <w:spacing w:after="0" w:line="240" w:lineRule="auto"/>
        <w:jc w:val="center"/>
        <w:rPr>
          <w:rFonts w:ascii="Times New Roman" w:hAnsi="Times New Roman" w:cs="Times New Roman"/>
          <w:lang w:val="nb-NO"/>
        </w:rPr>
      </w:pPr>
    </w:p>
    <w:p w14:paraId="6A52C05E" w14:textId="77777777" w:rsidR="009B7C61" w:rsidRPr="00A4509D" w:rsidRDefault="009B7C61" w:rsidP="00975220">
      <w:pPr>
        <w:widowControl/>
        <w:spacing w:after="0" w:line="240" w:lineRule="auto"/>
        <w:jc w:val="center"/>
        <w:rPr>
          <w:rFonts w:ascii="Times New Roman" w:hAnsi="Times New Roman" w:cs="Times New Roman"/>
          <w:lang w:val="nb-NO"/>
        </w:rPr>
      </w:pPr>
    </w:p>
    <w:p w14:paraId="03AAC2B9" w14:textId="77777777" w:rsidR="009B7C61" w:rsidRPr="00A4509D" w:rsidRDefault="009B7C61" w:rsidP="00975220">
      <w:pPr>
        <w:widowControl/>
        <w:spacing w:after="0" w:line="240" w:lineRule="auto"/>
        <w:jc w:val="center"/>
        <w:rPr>
          <w:rFonts w:ascii="Times New Roman" w:hAnsi="Times New Roman" w:cs="Times New Roman"/>
          <w:lang w:val="nb-NO"/>
        </w:rPr>
      </w:pPr>
    </w:p>
    <w:p w14:paraId="48FCEE40" w14:textId="77777777" w:rsidR="009B7C61" w:rsidRPr="00A4509D" w:rsidRDefault="009B7C61" w:rsidP="00975220">
      <w:pPr>
        <w:widowControl/>
        <w:spacing w:after="0" w:line="240" w:lineRule="auto"/>
        <w:jc w:val="center"/>
        <w:rPr>
          <w:rFonts w:ascii="Times New Roman" w:hAnsi="Times New Roman" w:cs="Times New Roman"/>
          <w:lang w:val="nb-NO"/>
        </w:rPr>
      </w:pPr>
    </w:p>
    <w:p w14:paraId="2A4CEC30" w14:textId="77777777" w:rsidR="009B7C61" w:rsidRPr="00A4509D" w:rsidRDefault="00C1005D" w:rsidP="00975220">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VEDLEGG</w:t>
      </w:r>
      <w:r w:rsidR="00975220"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II</w:t>
      </w:r>
    </w:p>
    <w:p w14:paraId="640DA63B" w14:textId="77777777" w:rsidR="009B7C61" w:rsidRPr="00A4509D" w:rsidRDefault="009B7C61" w:rsidP="004D6446">
      <w:pPr>
        <w:widowControl/>
        <w:spacing w:after="0" w:line="240" w:lineRule="auto"/>
        <w:rPr>
          <w:rFonts w:ascii="Times New Roman" w:hAnsi="Times New Roman" w:cs="Times New Roman"/>
          <w:lang w:val="nb-NO"/>
        </w:rPr>
      </w:pPr>
    </w:p>
    <w:p w14:paraId="7AAF197F" w14:textId="77777777" w:rsidR="009B7C61" w:rsidRPr="00A4509D" w:rsidRDefault="00C1005D" w:rsidP="00975220">
      <w:pPr>
        <w:spacing w:after="0" w:line="240" w:lineRule="auto"/>
        <w:ind w:left="1701" w:right="1418" w:hanging="567"/>
        <w:rPr>
          <w:rFonts w:ascii="Times New Roman" w:eastAsia="Times New Roman" w:hAnsi="Times New Roman" w:cs="Times New Roman"/>
          <w:b/>
          <w:bCs/>
          <w:lang w:val="nb-NO"/>
        </w:rPr>
      </w:pPr>
      <w:r w:rsidRPr="00A4509D">
        <w:rPr>
          <w:rFonts w:ascii="Times New Roman" w:eastAsia="Times New Roman" w:hAnsi="Times New Roman" w:cs="Times New Roman"/>
          <w:b/>
          <w:bCs/>
          <w:lang w:val="nb-NO"/>
        </w:rPr>
        <w:t>A.</w:t>
      </w:r>
      <w:r w:rsidRPr="00A4509D">
        <w:rPr>
          <w:rFonts w:ascii="Times New Roman" w:eastAsia="Times New Roman" w:hAnsi="Times New Roman" w:cs="Times New Roman"/>
          <w:b/>
          <w:bCs/>
          <w:lang w:val="nb-NO"/>
        </w:rPr>
        <w:tab/>
        <w:t>TILVIRKER</w:t>
      </w:r>
      <w:r w:rsidR="00E45E8F" w:rsidRPr="00A4509D">
        <w:rPr>
          <w:rFonts w:ascii="Times New Roman" w:eastAsia="Times New Roman" w:hAnsi="Times New Roman" w:cs="Times New Roman"/>
          <w:b/>
          <w:bCs/>
          <w:lang w:val="nb-NO"/>
        </w:rPr>
        <w:t>(</w:t>
      </w:r>
      <w:r w:rsidRPr="00A4509D">
        <w:rPr>
          <w:rFonts w:ascii="Times New Roman" w:eastAsia="Times New Roman" w:hAnsi="Times New Roman" w:cs="Times New Roman"/>
          <w:b/>
          <w:bCs/>
          <w:lang w:val="nb-NO"/>
        </w:rPr>
        <w:t>E</w:t>
      </w:r>
      <w:r w:rsidR="00E45E8F" w:rsidRPr="00A4509D">
        <w:rPr>
          <w:rFonts w:ascii="Times New Roman" w:eastAsia="Times New Roman" w:hAnsi="Times New Roman" w:cs="Times New Roman"/>
          <w:b/>
          <w:bCs/>
          <w:lang w:val="nb-NO"/>
        </w:rPr>
        <w:t>)</w:t>
      </w:r>
      <w:r w:rsidRPr="00A4509D">
        <w:rPr>
          <w:rFonts w:ascii="Times New Roman" w:eastAsia="Times New Roman" w:hAnsi="Times New Roman" w:cs="Times New Roman"/>
          <w:b/>
          <w:bCs/>
          <w:lang w:val="nb-NO"/>
        </w:rPr>
        <w:t xml:space="preserve"> AV BIOLOGISK</w:t>
      </w:r>
      <w:r w:rsidR="00E45E8F" w:rsidRPr="00A4509D">
        <w:rPr>
          <w:rFonts w:ascii="Times New Roman" w:eastAsia="Times New Roman" w:hAnsi="Times New Roman" w:cs="Times New Roman"/>
          <w:b/>
          <w:bCs/>
          <w:lang w:val="nb-NO"/>
        </w:rPr>
        <w:t>(E)</w:t>
      </w:r>
      <w:r w:rsidRPr="00A4509D">
        <w:rPr>
          <w:rFonts w:ascii="Times New Roman" w:eastAsia="Times New Roman" w:hAnsi="Times New Roman" w:cs="Times New Roman"/>
          <w:b/>
          <w:bCs/>
          <w:lang w:val="nb-NO"/>
        </w:rPr>
        <w:t xml:space="preserve"> VIRKESTOFF</w:t>
      </w:r>
      <w:r w:rsidR="00E45E8F" w:rsidRPr="00A4509D">
        <w:rPr>
          <w:rFonts w:ascii="Times New Roman" w:eastAsia="Times New Roman" w:hAnsi="Times New Roman" w:cs="Times New Roman"/>
          <w:b/>
          <w:bCs/>
          <w:lang w:val="nb-NO"/>
        </w:rPr>
        <w:t>(ER)</w:t>
      </w:r>
      <w:r w:rsidRPr="00A4509D">
        <w:rPr>
          <w:rFonts w:ascii="Times New Roman" w:eastAsia="Times New Roman" w:hAnsi="Times New Roman" w:cs="Times New Roman"/>
          <w:b/>
          <w:bCs/>
          <w:lang w:val="nb-NO"/>
        </w:rPr>
        <w:t xml:space="preserve"> OG TILVIRKER</w:t>
      </w:r>
      <w:r w:rsidR="00E45E8F" w:rsidRPr="00A4509D">
        <w:rPr>
          <w:rFonts w:ascii="Times New Roman" w:eastAsia="Times New Roman" w:hAnsi="Times New Roman" w:cs="Times New Roman"/>
          <w:b/>
          <w:bCs/>
          <w:lang w:val="nb-NO"/>
        </w:rPr>
        <w:t>(E)</w:t>
      </w:r>
      <w:r w:rsidRPr="00A4509D">
        <w:rPr>
          <w:rFonts w:ascii="Times New Roman" w:eastAsia="Times New Roman" w:hAnsi="Times New Roman" w:cs="Times New Roman"/>
          <w:b/>
          <w:bCs/>
          <w:lang w:val="nb-NO"/>
        </w:rPr>
        <w:t xml:space="preserve"> ANSVARLIG FOR BATCH RELEASE</w:t>
      </w:r>
    </w:p>
    <w:p w14:paraId="2A7204D7" w14:textId="77777777" w:rsidR="009B7C61" w:rsidRPr="00A4509D" w:rsidRDefault="009B7C61" w:rsidP="00975220">
      <w:pPr>
        <w:spacing w:after="0" w:line="240" w:lineRule="auto"/>
        <w:ind w:right="1361"/>
        <w:rPr>
          <w:rFonts w:ascii="Times New Roman" w:eastAsia="Times New Roman" w:hAnsi="Times New Roman" w:cs="Times New Roman"/>
          <w:bCs/>
          <w:lang w:val="nb-NO"/>
        </w:rPr>
      </w:pPr>
    </w:p>
    <w:p w14:paraId="73306E90" w14:textId="77777777" w:rsidR="009B7C61" w:rsidRPr="00A4509D" w:rsidRDefault="00C1005D" w:rsidP="00975220">
      <w:pPr>
        <w:spacing w:after="0" w:line="240" w:lineRule="auto"/>
        <w:ind w:left="1701" w:right="1418" w:hanging="567"/>
        <w:rPr>
          <w:rFonts w:ascii="Times New Roman" w:eastAsia="Times New Roman" w:hAnsi="Times New Roman" w:cs="Times New Roman"/>
          <w:b/>
          <w:bCs/>
          <w:lang w:val="nb-NO"/>
        </w:rPr>
      </w:pPr>
      <w:r w:rsidRPr="00A4509D">
        <w:rPr>
          <w:rFonts w:ascii="Times New Roman" w:eastAsia="Times New Roman" w:hAnsi="Times New Roman" w:cs="Times New Roman"/>
          <w:b/>
          <w:bCs/>
          <w:lang w:val="nb-NO"/>
        </w:rPr>
        <w:t>B.</w:t>
      </w:r>
      <w:r w:rsidRPr="00A4509D">
        <w:rPr>
          <w:rFonts w:ascii="Times New Roman" w:eastAsia="Times New Roman" w:hAnsi="Times New Roman" w:cs="Times New Roman"/>
          <w:b/>
          <w:bCs/>
          <w:lang w:val="nb-NO"/>
        </w:rPr>
        <w:tab/>
        <w:t>VILKÅR ELLER RESTRIKSJONER VEDRØRENDE LEVERANSE OG BRUK</w:t>
      </w:r>
    </w:p>
    <w:p w14:paraId="240E8EF0" w14:textId="77777777" w:rsidR="00975220" w:rsidRPr="00A4509D" w:rsidRDefault="00975220" w:rsidP="00975220">
      <w:pPr>
        <w:spacing w:after="0" w:line="240" w:lineRule="auto"/>
        <w:ind w:right="1361"/>
        <w:rPr>
          <w:rFonts w:ascii="Times New Roman" w:eastAsia="Times New Roman" w:hAnsi="Times New Roman" w:cs="Times New Roman"/>
          <w:bCs/>
          <w:lang w:val="nb-NO"/>
        </w:rPr>
      </w:pPr>
    </w:p>
    <w:p w14:paraId="5D8E5425" w14:textId="77777777" w:rsidR="00975220" w:rsidRPr="00A4509D" w:rsidRDefault="00C1005D" w:rsidP="00975220">
      <w:pPr>
        <w:spacing w:after="0" w:line="240" w:lineRule="auto"/>
        <w:ind w:left="1701" w:right="1418" w:hanging="567"/>
        <w:rPr>
          <w:rFonts w:ascii="Times New Roman" w:eastAsia="Times New Roman" w:hAnsi="Times New Roman" w:cs="Times New Roman"/>
          <w:b/>
          <w:bCs/>
          <w:lang w:val="nb-NO"/>
        </w:rPr>
      </w:pPr>
      <w:r w:rsidRPr="00A4509D">
        <w:rPr>
          <w:rFonts w:ascii="Times New Roman" w:eastAsia="Times New Roman" w:hAnsi="Times New Roman" w:cs="Times New Roman"/>
          <w:b/>
          <w:bCs/>
          <w:lang w:val="nb-NO"/>
        </w:rPr>
        <w:t>C.</w:t>
      </w:r>
      <w:r w:rsidRPr="00A4509D">
        <w:rPr>
          <w:rFonts w:ascii="Times New Roman" w:eastAsia="Times New Roman" w:hAnsi="Times New Roman" w:cs="Times New Roman"/>
          <w:b/>
          <w:bCs/>
          <w:lang w:val="nb-NO"/>
        </w:rPr>
        <w:tab/>
        <w:t>ANDRE VILKÅR OG KRAV TIL MARKEDSFØRINGSTILLATELSEN</w:t>
      </w:r>
    </w:p>
    <w:p w14:paraId="383EE9CE" w14:textId="77777777" w:rsidR="00975220" w:rsidRPr="00A4509D" w:rsidRDefault="00975220" w:rsidP="00975220">
      <w:pPr>
        <w:spacing w:after="0" w:line="240" w:lineRule="auto"/>
        <w:ind w:right="1361"/>
        <w:rPr>
          <w:rFonts w:ascii="Times New Roman" w:eastAsia="Times New Roman" w:hAnsi="Times New Roman" w:cs="Times New Roman"/>
          <w:bCs/>
          <w:lang w:val="nb-NO"/>
        </w:rPr>
      </w:pPr>
    </w:p>
    <w:p w14:paraId="609C5FEC" w14:textId="77777777" w:rsidR="009B7C61" w:rsidRPr="00A4509D" w:rsidRDefault="00C1005D" w:rsidP="00975220">
      <w:pPr>
        <w:spacing w:after="0" w:line="240" w:lineRule="auto"/>
        <w:ind w:left="1701" w:right="1418"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D.</w:t>
      </w:r>
      <w:r w:rsidRPr="00A4509D">
        <w:rPr>
          <w:rFonts w:ascii="Times New Roman" w:eastAsia="Times New Roman" w:hAnsi="Times New Roman" w:cs="Times New Roman"/>
          <w:b/>
          <w:bCs/>
          <w:lang w:val="nb-NO"/>
        </w:rPr>
        <w:tab/>
        <w:t>VILKÅR ELLER RESTRIKSJONER VEDRØRENDE SIKKER OG</w:t>
      </w:r>
      <w:r w:rsidR="00975220" w:rsidRPr="00A4509D">
        <w:rPr>
          <w:rFonts w:ascii="Times New Roman" w:eastAsia="Times New Roman" w:hAnsi="Times New Roman" w:cs="Times New Roman"/>
          <w:b/>
          <w:bCs/>
          <w:lang w:val="nb-NO"/>
        </w:rPr>
        <w:t xml:space="preserve"> </w:t>
      </w:r>
      <w:r w:rsidRPr="00A4509D">
        <w:rPr>
          <w:rFonts w:ascii="Times New Roman" w:eastAsia="Times New Roman" w:hAnsi="Times New Roman" w:cs="Times New Roman"/>
          <w:b/>
          <w:bCs/>
          <w:lang w:val="nb-NO"/>
        </w:rPr>
        <w:t>EFFEKTIV BRUK AV LEGEMIDLET</w:t>
      </w:r>
    </w:p>
    <w:p w14:paraId="6A18C3A3" w14:textId="77777777" w:rsidR="00975220" w:rsidRPr="00A4509D" w:rsidRDefault="00975220">
      <w:pPr>
        <w:rPr>
          <w:rFonts w:ascii="Times New Roman" w:hAnsi="Times New Roman" w:cs="Times New Roman"/>
          <w:lang w:val="nb-NO"/>
        </w:rPr>
      </w:pPr>
      <w:r w:rsidRPr="00A4509D">
        <w:rPr>
          <w:rFonts w:ascii="Times New Roman" w:hAnsi="Times New Roman" w:cs="Times New Roman"/>
          <w:lang w:val="nb-NO"/>
        </w:rPr>
        <w:br w:type="page"/>
      </w:r>
    </w:p>
    <w:p w14:paraId="53163B6D" w14:textId="240E463B" w:rsidR="009B7C61" w:rsidRPr="00A4509D" w:rsidRDefault="00C1005D" w:rsidP="00D335D0">
      <w:pPr>
        <w:pStyle w:val="TitleB"/>
        <w:ind w:left="567" w:right="0" w:hanging="567"/>
      </w:pPr>
      <w:r w:rsidRPr="00A4509D">
        <w:lastRenderedPageBreak/>
        <w:t>A.</w:t>
      </w:r>
      <w:r w:rsidRPr="00A4509D">
        <w:tab/>
        <w:t>TILVIRKER</w:t>
      </w:r>
      <w:r w:rsidR="003E5CFB" w:rsidRPr="00A4509D">
        <w:t>(</w:t>
      </w:r>
      <w:r w:rsidRPr="00A4509D">
        <w:t>E</w:t>
      </w:r>
      <w:r w:rsidR="003E5CFB" w:rsidRPr="00A4509D">
        <w:t>)</w:t>
      </w:r>
      <w:r w:rsidRPr="00A4509D">
        <w:t xml:space="preserve"> AV BIOLOGISK</w:t>
      </w:r>
      <w:r w:rsidR="003E5CFB" w:rsidRPr="00A4509D">
        <w:t>(E)</w:t>
      </w:r>
      <w:r w:rsidRPr="00A4509D">
        <w:t xml:space="preserve"> VIRKESTOFF</w:t>
      </w:r>
      <w:r w:rsidR="003E5CFB" w:rsidRPr="00A4509D">
        <w:t>(ER)</w:t>
      </w:r>
      <w:r w:rsidRPr="00A4509D">
        <w:t xml:space="preserve"> OG TILVIRKER ANSVARLIG</w:t>
      </w:r>
      <w:r w:rsidR="003E5CFB" w:rsidRPr="00A4509D">
        <w:t>(E)</w:t>
      </w:r>
      <w:r w:rsidRPr="00A4509D">
        <w:t xml:space="preserve"> FOR BATCH RELEASE</w:t>
      </w:r>
    </w:p>
    <w:p w14:paraId="16F29E11" w14:textId="77777777" w:rsidR="009B7C61" w:rsidRPr="00A4509D" w:rsidRDefault="009B7C61" w:rsidP="004D6446">
      <w:pPr>
        <w:widowControl/>
        <w:spacing w:after="0" w:line="240" w:lineRule="auto"/>
        <w:rPr>
          <w:rFonts w:ascii="Times New Roman" w:hAnsi="Times New Roman" w:cs="Times New Roman"/>
          <w:lang w:val="nb-NO"/>
        </w:rPr>
      </w:pPr>
    </w:p>
    <w:p w14:paraId="74A6A10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Navn og adresse til tilvirkere av biologisk virkestoff</w:t>
      </w:r>
    </w:p>
    <w:p w14:paraId="377B915C" w14:textId="77777777" w:rsidR="009B7C61" w:rsidRPr="00A4509D" w:rsidRDefault="009B7C61" w:rsidP="004D6446">
      <w:pPr>
        <w:widowControl/>
        <w:spacing w:after="0" w:line="240" w:lineRule="auto"/>
        <w:rPr>
          <w:rFonts w:ascii="Times New Roman" w:hAnsi="Times New Roman" w:cs="Times New Roman"/>
          <w:lang w:val="nb-NO"/>
        </w:rPr>
      </w:pPr>
    </w:p>
    <w:p w14:paraId="51C81A15" w14:textId="77777777" w:rsidR="00F963E4" w:rsidRPr="00845BD7" w:rsidRDefault="00F963E4" w:rsidP="00F963E4">
      <w:pPr>
        <w:autoSpaceDE w:val="0"/>
        <w:autoSpaceDN w:val="0"/>
        <w:spacing w:after="0" w:line="240" w:lineRule="auto"/>
        <w:rPr>
          <w:rFonts w:ascii="Times New Roman" w:eastAsia="Times New Roman" w:hAnsi="Times New Roman" w:cs="Times New Roman"/>
          <w:lang w:val="de-DE"/>
          <w:rPrChange w:id="2493" w:author="Adeel Rana" w:date="2026-02-17T11:24:00Z" w16du:dateUtc="2026-02-17T10:24:00Z">
            <w:rPr>
              <w:rFonts w:ascii="Times New Roman" w:eastAsia="Times New Roman" w:hAnsi="Times New Roman" w:cs="Times New Roman"/>
              <w:lang w:val="nb-NO"/>
            </w:rPr>
          </w:rPrChange>
        </w:rPr>
      </w:pPr>
      <w:r w:rsidRPr="00845BD7">
        <w:rPr>
          <w:rFonts w:ascii="Times New Roman" w:eastAsia="Times New Roman" w:hAnsi="Times New Roman" w:cs="Times New Roman"/>
          <w:lang w:val="de-DE"/>
          <w:rPrChange w:id="2494" w:author="Adeel Rana" w:date="2026-02-17T11:24:00Z" w16du:dateUtc="2026-02-17T10:24:00Z">
            <w:rPr>
              <w:rFonts w:ascii="Times New Roman" w:eastAsia="Times New Roman" w:hAnsi="Times New Roman" w:cs="Times New Roman"/>
              <w:lang w:val="nb-NO"/>
            </w:rPr>
          </w:rPrChange>
        </w:rPr>
        <w:t>Rentschler Biopharma SE</w:t>
      </w:r>
    </w:p>
    <w:p w14:paraId="049D72D2" w14:textId="77777777" w:rsidR="00F963E4" w:rsidRPr="00A4509D" w:rsidRDefault="00F963E4" w:rsidP="00F963E4">
      <w:pPr>
        <w:autoSpaceDE w:val="0"/>
        <w:autoSpaceDN w:val="0"/>
        <w:spacing w:after="0" w:line="240" w:lineRule="auto"/>
        <w:rPr>
          <w:rFonts w:ascii="Times New Roman" w:eastAsia="Times New Roman" w:hAnsi="Times New Roman" w:cs="Times New Roman"/>
          <w:lang w:val="nb-NO"/>
        </w:rPr>
      </w:pPr>
      <w:r w:rsidRPr="00845BD7">
        <w:rPr>
          <w:rFonts w:ascii="Times New Roman" w:eastAsia="Times New Roman" w:hAnsi="Times New Roman" w:cs="Times New Roman"/>
          <w:lang w:val="de-DE"/>
          <w:rPrChange w:id="2495" w:author="Adeel Rana" w:date="2026-02-17T11:24:00Z" w16du:dateUtc="2026-02-17T10:24:00Z">
            <w:rPr>
              <w:rFonts w:ascii="Times New Roman" w:eastAsia="Times New Roman" w:hAnsi="Times New Roman" w:cs="Times New Roman"/>
              <w:lang w:val="nb-NO"/>
            </w:rPr>
          </w:rPrChange>
        </w:rPr>
        <w:t xml:space="preserve">Erwin-Rentschler-Str. </w:t>
      </w:r>
      <w:r w:rsidRPr="00A4509D">
        <w:rPr>
          <w:rFonts w:ascii="Times New Roman" w:eastAsia="Times New Roman" w:hAnsi="Times New Roman" w:cs="Times New Roman"/>
          <w:lang w:val="nb-NO"/>
        </w:rPr>
        <w:t>21</w:t>
      </w:r>
    </w:p>
    <w:p w14:paraId="274A97F1" w14:textId="77777777" w:rsidR="00F963E4" w:rsidRPr="00A4509D" w:rsidRDefault="00F963E4" w:rsidP="00F963E4">
      <w:pPr>
        <w:autoSpaceDE w:val="0"/>
        <w:autoSpaceDN w:val="0"/>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88471 Laupheim</w:t>
      </w:r>
    </w:p>
    <w:p w14:paraId="73B3AE1F" w14:textId="77777777" w:rsidR="00F963E4" w:rsidRPr="00A4509D" w:rsidRDefault="00F963E4" w:rsidP="00F963E4">
      <w:pPr>
        <w:autoSpaceDE w:val="0"/>
        <w:autoSpaceDN w:val="0"/>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Tyskland</w:t>
      </w:r>
    </w:p>
    <w:p w14:paraId="4F2BD698" w14:textId="77777777" w:rsidR="009B7C61" w:rsidRPr="00A4509D" w:rsidRDefault="009B7C61" w:rsidP="004D6446">
      <w:pPr>
        <w:widowControl/>
        <w:spacing w:after="0" w:line="240" w:lineRule="auto"/>
        <w:rPr>
          <w:rFonts w:ascii="Times New Roman" w:hAnsi="Times New Roman" w:cs="Times New Roman"/>
          <w:lang w:val="nb-NO"/>
        </w:rPr>
      </w:pPr>
    </w:p>
    <w:p w14:paraId="5FD45E7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Navn og adresse til tilvirker ansvarlig for batch release</w:t>
      </w:r>
    </w:p>
    <w:p w14:paraId="71389527" w14:textId="77777777" w:rsidR="009B7C61" w:rsidRPr="00A4509D" w:rsidRDefault="009B7C61" w:rsidP="004D6446">
      <w:pPr>
        <w:widowControl/>
        <w:spacing w:after="0" w:line="240" w:lineRule="auto"/>
        <w:rPr>
          <w:rFonts w:ascii="Times New Roman" w:hAnsi="Times New Roman" w:cs="Times New Roman"/>
          <w:lang w:val="nb-NO"/>
        </w:rPr>
      </w:pPr>
    </w:p>
    <w:p w14:paraId="163DCFC1" w14:textId="77777777" w:rsidR="009B7C61" w:rsidRPr="00845BD7" w:rsidRDefault="00F963E4" w:rsidP="004D6446">
      <w:pPr>
        <w:widowControl/>
        <w:spacing w:after="0" w:line="240" w:lineRule="auto"/>
        <w:rPr>
          <w:rFonts w:ascii="Times New Roman" w:hAnsi="Times New Roman" w:cs="Times New Roman"/>
          <w:lang w:val="de-DE"/>
          <w:rPrChange w:id="2496" w:author="Adeel Rana" w:date="2026-02-17T11:24:00Z" w16du:dateUtc="2026-02-17T10:24:00Z">
            <w:rPr>
              <w:rFonts w:ascii="Times New Roman" w:hAnsi="Times New Roman" w:cs="Times New Roman"/>
              <w:lang w:val="nb-NO"/>
            </w:rPr>
          </w:rPrChange>
        </w:rPr>
      </w:pPr>
      <w:r w:rsidRPr="00845BD7">
        <w:rPr>
          <w:rFonts w:ascii="Times New Roman" w:hAnsi="Times New Roman" w:cs="Times New Roman"/>
          <w:lang w:val="de-DE"/>
          <w:rPrChange w:id="2497" w:author="Adeel Rana" w:date="2026-02-17T11:24:00Z" w16du:dateUtc="2026-02-17T10:24:00Z">
            <w:rPr>
              <w:rFonts w:ascii="Times New Roman" w:hAnsi="Times New Roman" w:cs="Times New Roman"/>
              <w:lang w:val="nb-NO"/>
            </w:rPr>
          </w:rPrChange>
        </w:rPr>
        <w:t>Fresenius Kabi Austria GmbH</w:t>
      </w:r>
    </w:p>
    <w:p w14:paraId="5C57EA7D" w14:textId="77777777" w:rsidR="00F963E4" w:rsidRPr="00845BD7" w:rsidRDefault="00F963E4" w:rsidP="004D6446">
      <w:pPr>
        <w:widowControl/>
        <w:spacing w:after="0" w:line="240" w:lineRule="auto"/>
        <w:rPr>
          <w:rFonts w:ascii="Times New Roman" w:hAnsi="Times New Roman" w:cs="Times New Roman"/>
          <w:lang w:val="de-DE"/>
          <w:rPrChange w:id="2498" w:author="Adeel Rana" w:date="2026-02-17T11:24:00Z" w16du:dateUtc="2026-02-17T10:24:00Z">
            <w:rPr>
              <w:rFonts w:ascii="Times New Roman" w:hAnsi="Times New Roman" w:cs="Times New Roman"/>
              <w:lang w:val="nb-NO"/>
            </w:rPr>
          </w:rPrChange>
        </w:rPr>
      </w:pPr>
      <w:r w:rsidRPr="00845BD7">
        <w:rPr>
          <w:rFonts w:ascii="Times New Roman" w:hAnsi="Times New Roman" w:cs="Times New Roman"/>
          <w:lang w:val="de-DE"/>
          <w:rPrChange w:id="2499" w:author="Adeel Rana" w:date="2026-02-17T11:24:00Z" w16du:dateUtc="2026-02-17T10:24:00Z">
            <w:rPr>
              <w:rFonts w:ascii="Times New Roman" w:hAnsi="Times New Roman" w:cs="Times New Roman"/>
              <w:lang w:val="nb-NO"/>
            </w:rPr>
          </w:rPrChange>
        </w:rPr>
        <w:t>Hafnerstraße 36</w:t>
      </w:r>
    </w:p>
    <w:p w14:paraId="33CBB346" w14:textId="77777777" w:rsidR="00F963E4" w:rsidRPr="00A4509D" w:rsidRDefault="00F963E4" w:rsidP="004D6446">
      <w:pPr>
        <w:widowControl/>
        <w:spacing w:after="0" w:line="240" w:lineRule="auto"/>
        <w:rPr>
          <w:rFonts w:ascii="Times New Roman" w:hAnsi="Times New Roman" w:cs="Times New Roman"/>
          <w:lang w:val="nb-NO"/>
        </w:rPr>
      </w:pPr>
      <w:r w:rsidRPr="00A4509D">
        <w:rPr>
          <w:rFonts w:ascii="Times New Roman" w:hAnsi="Times New Roman" w:cs="Times New Roman"/>
          <w:lang w:val="nb-NO"/>
        </w:rPr>
        <w:t>8055 Graz</w:t>
      </w:r>
    </w:p>
    <w:p w14:paraId="28A9538E" w14:textId="77777777" w:rsidR="00F963E4" w:rsidRPr="00A4509D" w:rsidRDefault="00F963E4" w:rsidP="004D6446">
      <w:pPr>
        <w:widowControl/>
        <w:spacing w:after="0" w:line="240" w:lineRule="auto"/>
        <w:rPr>
          <w:rFonts w:ascii="Times New Roman" w:hAnsi="Times New Roman" w:cs="Times New Roman"/>
          <w:lang w:val="nb-NO"/>
        </w:rPr>
      </w:pPr>
      <w:r w:rsidRPr="00A4509D">
        <w:rPr>
          <w:rFonts w:ascii="Times New Roman" w:hAnsi="Times New Roman" w:cs="Times New Roman"/>
          <w:lang w:val="nb-NO"/>
        </w:rPr>
        <w:t>Østerrike</w:t>
      </w:r>
    </w:p>
    <w:p w14:paraId="02F7413C" w14:textId="77777777" w:rsidR="00F963E4" w:rsidRPr="00A4509D" w:rsidRDefault="00F963E4" w:rsidP="004D6446">
      <w:pPr>
        <w:widowControl/>
        <w:spacing w:after="0" w:line="240" w:lineRule="auto"/>
        <w:rPr>
          <w:rFonts w:ascii="Times New Roman" w:hAnsi="Times New Roman" w:cs="Times New Roman"/>
          <w:lang w:val="nb-NO"/>
        </w:rPr>
      </w:pPr>
    </w:p>
    <w:p w14:paraId="628E5BAF" w14:textId="77777777" w:rsidR="00F963E4" w:rsidRPr="00A4509D" w:rsidRDefault="00F963E4" w:rsidP="004D6446">
      <w:pPr>
        <w:widowControl/>
        <w:spacing w:after="0" w:line="240" w:lineRule="auto"/>
        <w:rPr>
          <w:rFonts w:ascii="Times New Roman" w:hAnsi="Times New Roman" w:cs="Times New Roman"/>
          <w:lang w:val="nb-NO"/>
        </w:rPr>
      </w:pPr>
    </w:p>
    <w:p w14:paraId="0A602DF5" w14:textId="77777777" w:rsidR="009B7C61" w:rsidRPr="00A4509D" w:rsidRDefault="00C1005D" w:rsidP="009551EB">
      <w:pPr>
        <w:pStyle w:val="TitleB"/>
        <w:ind w:left="567" w:right="0" w:hanging="567"/>
      </w:pPr>
      <w:r w:rsidRPr="00A4509D">
        <w:t>B.</w:t>
      </w:r>
      <w:r w:rsidRPr="00A4509D">
        <w:tab/>
        <w:t>VILKÅR ELLER RESTRIKSJONER VEDRØRENDE LEVERANSE OG BRUK</w:t>
      </w:r>
    </w:p>
    <w:p w14:paraId="26CFD145" w14:textId="77777777" w:rsidR="009B7C61" w:rsidRPr="00A4509D" w:rsidRDefault="009B7C61" w:rsidP="004D6446">
      <w:pPr>
        <w:widowControl/>
        <w:spacing w:after="0" w:line="240" w:lineRule="auto"/>
        <w:rPr>
          <w:rFonts w:ascii="Times New Roman" w:hAnsi="Times New Roman" w:cs="Times New Roman"/>
          <w:lang w:val="nb-NO"/>
        </w:rPr>
      </w:pPr>
    </w:p>
    <w:p w14:paraId="0D9BFF9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Legemiddel underlagt begrenset forskrivning (se Vedlegg I, Preparatomtale pkt. 4.2).</w:t>
      </w:r>
    </w:p>
    <w:p w14:paraId="34A7F355" w14:textId="77777777" w:rsidR="009B7C61" w:rsidRPr="00A4509D" w:rsidRDefault="009B7C61" w:rsidP="004D6446">
      <w:pPr>
        <w:widowControl/>
        <w:spacing w:after="0" w:line="240" w:lineRule="auto"/>
        <w:rPr>
          <w:rFonts w:ascii="Times New Roman" w:hAnsi="Times New Roman" w:cs="Times New Roman"/>
          <w:lang w:val="nb-NO"/>
        </w:rPr>
      </w:pPr>
    </w:p>
    <w:p w14:paraId="2A2ECA50" w14:textId="77777777" w:rsidR="009B7C61" w:rsidRPr="00A4509D" w:rsidRDefault="00C1005D" w:rsidP="00F84064">
      <w:pPr>
        <w:pStyle w:val="TitleB"/>
        <w:tabs>
          <w:tab w:val="left" w:pos="7513"/>
        </w:tabs>
        <w:ind w:left="567" w:hanging="567"/>
      </w:pPr>
      <w:r w:rsidRPr="00A4509D">
        <w:t>C.</w:t>
      </w:r>
      <w:r w:rsidRPr="00A4509D">
        <w:tab/>
        <w:t>ANDRE VILKÅR OG KRAV TIL MARKEDSFØRINGSTILLATELSEN</w:t>
      </w:r>
    </w:p>
    <w:p w14:paraId="60142F02" w14:textId="77777777" w:rsidR="009B7C61" w:rsidRPr="00A4509D" w:rsidRDefault="009B7C61" w:rsidP="004D6446">
      <w:pPr>
        <w:widowControl/>
        <w:spacing w:after="0" w:line="240" w:lineRule="auto"/>
        <w:rPr>
          <w:rFonts w:ascii="Times New Roman" w:hAnsi="Times New Roman" w:cs="Times New Roman"/>
          <w:lang w:val="nb-NO"/>
        </w:rPr>
      </w:pPr>
    </w:p>
    <w:p w14:paraId="015C58AA" w14:textId="77777777" w:rsidR="009B7C61" w:rsidRPr="00A4509D" w:rsidRDefault="00C1005D" w:rsidP="00FF63A3">
      <w:pPr>
        <w:pStyle w:val="ListParagraph"/>
        <w:widowControl/>
        <w:numPr>
          <w:ilvl w:val="0"/>
          <w:numId w:val="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Periodiske sikkerhetsoppdateringsrapporter (PSUR-er)</w:t>
      </w:r>
    </w:p>
    <w:p w14:paraId="4EC22BAD" w14:textId="77777777" w:rsidR="009B7C61" w:rsidRPr="00A4509D" w:rsidRDefault="009B7C61" w:rsidP="004D6446">
      <w:pPr>
        <w:widowControl/>
        <w:spacing w:after="0" w:line="240" w:lineRule="auto"/>
        <w:rPr>
          <w:rFonts w:ascii="Times New Roman" w:hAnsi="Times New Roman" w:cs="Times New Roman"/>
          <w:lang w:val="nb-NO"/>
        </w:rPr>
      </w:pPr>
    </w:p>
    <w:p w14:paraId="0A12755A"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Kravene for innsendelse av periodiske sikkerhetsoppdateringsrapporter (PSUR-er) for dette legemidlet er angitt i EURD-listen (European Union Reference Date list), som gjort rede for i Artikkel 107c(7) av direktiv 2001/83/EF og i enhver oppdatering av EURD-listen som publiseres på nettstedet til Det europeiske legemiddelkontoret (the European Medicines Agency).</w:t>
      </w:r>
    </w:p>
    <w:p w14:paraId="012CB30C" w14:textId="77777777" w:rsidR="009B7C61" w:rsidRPr="00A4509D" w:rsidRDefault="009B7C61" w:rsidP="004D6446">
      <w:pPr>
        <w:widowControl/>
        <w:spacing w:after="0" w:line="240" w:lineRule="auto"/>
        <w:rPr>
          <w:rFonts w:ascii="Times New Roman" w:hAnsi="Times New Roman" w:cs="Times New Roman"/>
          <w:lang w:val="nb-NO"/>
        </w:rPr>
      </w:pPr>
    </w:p>
    <w:p w14:paraId="2ADD936D" w14:textId="77777777" w:rsidR="009B7C61" w:rsidRPr="00A4509D" w:rsidRDefault="009B7C61" w:rsidP="004D6446">
      <w:pPr>
        <w:widowControl/>
        <w:spacing w:after="0" w:line="240" w:lineRule="auto"/>
        <w:rPr>
          <w:rFonts w:ascii="Times New Roman" w:hAnsi="Times New Roman" w:cs="Times New Roman"/>
          <w:lang w:val="nb-NO"/>
        </w:rPr>
      </w:pPr>
    </w:p>
    <w:p w14:paraId="116D7BB1" w14:textId="77777777" w:rsidR="009B7C61" w:rsidRPr="00A4509D" w:rsidRDefault="00C1005D" w:rsidP="009551EB">
      <w:pPr>
        <w:pStyle w:val="TitleB"/>
        <w:ind w:left="567" w:right="0" w:hanging="567"/>
      </w:pPr>
      <w:r w:rsidRPr="00A4509D">
        <w:t>D.</w:t>
      </w:r>
      <w:r w:rsidRPr="00A4509D">
        <w:tab/>
        <w:t>VILKÅR ELLER RESTRIKSJONER VEDRØRENDE SIKKER OG EFFEKTIV BRUK AV LEGEMIDLET</w:t>
      </w:r>
    </w:p>
    <w:p w14:paraId="302EF208" w14:textId="77777777" w:rsidR="009B7C61" w:rsidRPr="00A4509D" w:rsidRDefault="009B7C61" w:rsidP="004D6446">
      <w:pPr>
        <w:widowControl/>
        <w:spacing w:after="0" w:line="240" w:lineRule="auto"/>
        <w:rPr>
          <w:rFonts w:ascii="Times New Roman" w:hAnsi="Times New Roman" w:cs="Times New Roman"/>
          <w:lang w:val="nb-NO"/>
        </w:rPr>
      </w:pPr>
    </w:p>
    <w:p w14:paraId="1407EBFF" w14:textId="77777777" w:rsidR="009B7C61" w:rsidRPr="00A4509D" w:rsidRDefault="00C1005D" w:rsidP="00FA3637">
      <w:pPr>
        <w:pStyle w:val="ListParagraph"/>
        <w:widowControl/>
        <w:numPr>
          <w:ilvl w:val="0"/>
          <w:numId w:val="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Risikohåndteringsplan (RMP)</w:t>
      </w:r>
    </w:p>
    <w:p w14:paraId="0EF5519F" w14:textId="77777777" w:rsidR="009B7C61" w:rsidRPr="00A4509D" w:rsidRDefault="009B7C61" w:rsidP="004D6446">
      <w:pPr>
        <w:widowControl/>
        <w:spacing w:after="0" w:line="240" w:lineRule="auto"/>
        <w:rPr>
          <w:rFonts w:ascii="Times New Roman" w:hAnsi="Times New Roman" w:cs="Times New Roman"/>
          <w:lang w:val="nb-NO"/>
        </w:rPr>
      </w:pPr>
    </w:p>
    <w:p w14:paraId="7448F087"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nnehaveren av markedsføringstillatelsen skal gjennomføre de nødvendige aktiviteter og</w:t>
      </w:r>
      <w:r w:rsidR="00FF63A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intervensjoner vedrørende legemiddelovervåkning spesifisert i godkjent RMP presentert i Modul 1.8.</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i markedsføringstillatelsen samt enhver godkjent påfølgende oppdatering av RMP.</w:t>
      </w:r>
    </w:p>
    <w:p w14:paraId="2D40503C" w14:textId="77777777" w:rsidR="009B7C61" w:rsidRPr="00A4509D" w:rsidRDefault="009B7C61" w:rsidP="004D6446">
      <w:pPr>
        <w:widowControl/>
        <w:spacing w:after="0" w:line="240" w:lineRule="auto"/>
        <w:rPr>
          <w:rFonts w:ascii="Times New Roman" w:hAnsi="Times New Roman" w:cs="Times New Roman"/>
          <w:lang w:val="nb-NO"/>
        </w:rPr>
      </w:pPr>
    </w:p>
    <w:p w14:paraId="1752E04C"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n oppdatert RMP skal sendes inn:</w:t>
      </w:r>
    </w:p>
    <w:p w14:paraId="6173768F" w14:textId="77777777" w:rsidR="009B7C61" w:rsidRPr="00A4509D" w:rsidRDefault="00C1005D" w:rsidP="00FA3637">
      <w:pPr>
        <w:pStyle w:val="ListParagraph"/>
        <w:widowControl/>
        <w:numPr>
          <w:ilvl w:val="0"/>
          <w:numId w:val="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på forespørsel fra Det europeiske legemiddelkontoret (the European Medicines Agency;</w:t>
      </w:r>
    </w:p>
    <w:p w14:paraId="25983992" w14:textId="77777777" w:rsidR="009B7C61" w:rsidRPr="00A4509D" w:rsidRDefault="00C1005D" w:rsidP="00FA3637">
      <w:pPr>
        <w:pStyle w:val="ListParagraph"/>
        <w:widowControl/>
        <w:numPr>
          <w:ilvl w:val="0"/>
          <w:numId w:val="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når risikohåndteringssystemet er modifisert, spesielt som resultat av at det fremkommer ny informasjon som kan lede til en betydelig endring i nytte/risiko profilen eller som resultat av at en viktig milepel (legemiddelovervåkning eller risikominimering) er nådd</w:t>
      </w:r>
    </w:p>
    <w:p w14:paraId="5BE565E9" w14:textId="77777777" w:rsidR="00FF63A3" w:rsidRPr="00A4509D" w:rsidRDefault="00FF63A3">
      <w:pPr>
        <w:rPr>
          <w:rFonts w:ascii="Times New Roman" w:hAnsi="Times New Roman" w:cs="Times New Roman"/>
          <w:lang w:val="nb-NO"/>
        </w:rPr>
      </w:pPr>
      <w:r w:rsidRPr="00A4509D">
        <w:rPr>
          <w:rFonts w:ascii="Times New Roman" w:hAnsi="Times New Roman" w:cs="Times New Roman"/>
          <w:lang w:val="nb-NO"/>
        </w:rPr>
        <w:br w:type="page"/>
      </w:r>
    </w:p>
    <w:p w14:paraId="0A838D9D" w14:textId="77777777" w:rsidR="00F06B0D" w:rsidRPr="00A4509D" w:rsidRDefault="00F06B0D" w:rsidP="00F06B0D">
      <w:pPr>
        <w:widowControl/>
        <w:suppressAutoHyphens/>
        <w:spacing w:after="0" w:line="240" w:lineRule="auto"/>
        <w:rPr>
          <w:rFonts w:ascii="Times New Roman" w:eastAsia="Times New Roman" w:hAnsi="Times New Roman" w:cs="Times New Roman"/>
          <w:b/>
          <w:lang w:val="nb-NO"/>
        </w:rPr>
      </w:pPr>
    </w:p>
    <w:p w14:paraId="73DC7E13" w14:textId="77777777" w:rsidR="00F06B0D" w:rsidRPr="00A4509D" w:rsidRDefault="00F06B0D" w:rsidP="00F06B0D">
      <w:pPr>
        <w:widowControl/>
        <w:suppressAutoHyphens/>
        <w:spacing w:after="0" w:line="240" w:lineRule="auto"/>
        <w:rPr>
          <w:rFonts w:ascii="Times New Roman" w:eastAsia="Times New Roman" w:hAnsi="Times New Roman" w:cs="Times New Roman"/>
          <w:b/>
          <w:lang w:val="nb-NO"/>
        </w:rPr>
      </w:pPr>
    </w:p>
    <w:p w14:paraId="6CDD8806" w14:textId="77777777" w:rsidR="00F06B0D" w:rsidRPr="00A4509D" w:rsidRDefault="00F06B0D" w:rsidP="00F06B0D">
      <w:pPr>
        <w:widowControl/>
        <w:suppressAutoHyphens/>
        <w:spacing w:after="0" w:line="240" w:lineRule="auto"/>
        <w:rPr>
          <w:rFonts w:ascii="Times New Roman" w:eastAsia="Times New Roman" w:hAnsi="Times New Roman" w:cs="Times New Roman"/>
          <w:b/>
          <w:lang w:val="nb-NO"/>
        </w:rPr>
      </w:pPr>
    </w:p>
    <w:p w14:paraId="09B84864" w14:textId="77777777" w:rsidR="00F06B0D" w:rsidRPr="00A4509D" w:rsidRDefault="00F06B0D" w:rsidP="00F06B0D">
      <w:pPr>
        <w:widowControl/>
        <w:suppressAutoHyphens/>
        <w:spacing w:after="0" w:line="240" w:lineRule="auto"/>
        <w:rPr>
          <w:rFonts w:ascii="Times New Roman" w:eastAsia="Times New Roman" w:hAnsi="Times New Roman" w:cs="Times New Roman"/>
          <w:b/>
          <w:lang w:val="nb-NO"/>
        </w:rPr>
      </w:pPr>
    </w:p>
    <w:p w14:paraId="7DBDE1B1" w14:textId="77777777" w:rsidR="00F06B0D" w:rsidRPr="00A4509D" w:rsidRDefault="00F06B0D" w:rsidP="00F06B0D">
      <w:pPr>
        <w:widowControl/>
        <w:suppressAutoHyphens/>
        <w:spacing w:after="0" w:line="240" w:lineRule="auto"/>
        <w:rPr>
          <w:rFonts w:ascii="Times New Roman" w:eastAsia="Times New Roman" w:hAnsi="Times New Roman" w:cs="Times New Roman"/>
          <w:b/>
          <w:lang w:val="nb-NO"/>
        </w:rPr>
      </w:pPr>
    </w:p>
    <w:p w14:paraId="78883A6F" w14:textId="77777777" w:rsidR="00F06B0D" w:rsidRPr="00A4509D" w:rsidRDefault="00F06B0D" w:rsidP="00F06B0D">
      <w:pPr>
        <w:widowControl/>
        <w:spacing w:after="0" w:line="240" w:lineRule="auto"/>
        <w:rPr>
          <w:rFonts w:ascii="Times New Roman" w:eastAsia="Times New Roman" w:hAnsi="Times New Roman" w:cs="Times New Roman"/>
          <w:b/>
          <w:lang w:val="nb-NO"/>
        </w:rPr>
      </w:pPr>
    </w:p>
    <w:p w14:paraId="1D36AD56" w14:textId="77777777" w:rsidR="00F06B0D" w:rsidRPr="00A4509D" w:rsidRDefault="00F06B0D" w:rsidP="00F06B0D">
      <w:pPr>
        <w:widowControl/>
        <w:suppressAutoHyphens/>
        <w:spacing w:after="0" w:line="240" w:lineRule="auto"/>
        <w:rPr>
          <w:rFonts w:ascii="Times New Roman" w:eastAsia="Times New Roman" w:hAnsi="Times New Roman" w:cs="Times New Roman"/>
          <w:b/>
          <w:lang w:val="nb-NO"/>
        </w:rPr>
      </w:pPr>
    </w:p>
    <w:p w14:paraId="55A47D34" w14:textId="77777777" w:rsidR="00F06B0D" w:rsidRPr="00A4509D" w:rsidRDefault="00F06B0D" w:rsidP="00F06B0D">
      <w:pPr>
        <w:widowControl/>
        <w:suppressAutoHyphens/>
        <w:spacing w:after="0" w:line="240" w:lineRule="auto"/>
        <w:rPr>
          <w:rFonts w:ascii="Times New Roman" w:eastAsia="Times New Roman" w:hAnsi="Times New Roman" w:cs="Times New Roman"/>
          <w:b/>
          <w:lang w:val="nb-NO"/>
        </w:rPr>
      </w:pPr>
    </w:p>
    <w:p w14:paraId="2264203D" w14:textId="77777777" w:rsidR="00F06B0D" w:rsidRPr="00A4509D" w:rsidRDefault="00F06B0D" w:rsidP="00F06B0D">
      <w:pPr>
        <w:widowControl/>
        <w:suppressAutoHyphens/>
        <w:spacing w:after="0" w:line="240" w:lineRule="auto"/>
        <w:rPr>
          <w:rFonts w:ascii="Times New Roman" w:eastAsia="Times New Roman" w:hAnsi="Times New Roman" w:cs="Times New Roman"/>
          <w:b/>
          <w:lang w:val="nb-NO"/>
        </w:rPr>
      </w:pPr>
    </w:p>
    <w:p w14:paraId="763590A9" w14:textId="77777777" w:rsidR="00F06B0D" w:rsidRPr="00A4509D" w:rsidRDefault="00F06B0D" w:rsidP="00F06B0D">
      <w:pPr>
        <w:widowControl/>
        <w:suppressAutoHyphens/>
        <w:spacing w:after="0" w:line="240" w:lineRule="auto"/>
        <w:rPr>
          <w:rFonts w:ascii="Times New Roman" w:eastAsia="Times New Roman" w:hAnsi="Times New Roman" w:cs="Times New Roman"/>
          <w:b/>
          <w:lang w:val="nb-NO"/>
        </w:rPr>
      </w:pPr>
    </w:p>
    <w:p w14:paraId="7FFB8EB0" w14:textId="77777777" w:rsidR="00F06B0D" w:rsidRPr="00A4509D" w:rsidRDefault="00F06B0D" w:rsidP="00F06B0D">
      <w:pPr>
        <w:widowControl/>
        <w:suppressAutoHyphens/>
        <w:spacing w:after="0" w:line="240" w:lineRule="auto"/>
        <w:rPr>
          <w:rFonts w:ascii="Times New Roman" w:eastAsia="Times New Roman" w:hAnsi="Times New Roman" w:cs="Times New Roman"/>
          <w:b/>
          <w:lang w:val="nb-NO"/>
        </w:rPr>
      </w:pPr>
    </w:p>
    <w:p w14:paraId="709DFA55" w14:textId="77777777" w:rsidR="00F06B0D" w:rsidRPr="00A4509D" w:rsidRDefault="00F06B0D" w:rsidP="00F06B0D">
      <w:pPr>
        <w:widowControl/>
        <w:suppressAutoHyphens/>
        <w:spacing w:after="0" w:line="240" w:lineRule="auto"/>
        <w:rPr>
          <w:rFonts w:ascii="Times New Roman" w:eastAsia="Times New Roman" w:hAnsi="Times New Roman" w:cs="Times New Roman"/>
          <w:b/>
          <w:lang w:val="nb-NO"/>
        </w:rPr>
      </w:pPr>
    </w:p>
    <w:p w14:paraId="77998D94" w14:textId="77777777" w:rsidR="00F06B0D" w:rsidRPr="00A4509D" w:rsidRDefault="00F06B0D" w:rsidP="00F06B0D">
      <w:pPr>
        <w:widowControl/>
        <w:suppressAutoHyphens/>
        <w:spacing w:after="0" w:line="240" w:lineRule="auto"/>
        <w:rPr>
          <w:rFonts w:ascii="Times New Roman" w:eastAsia="Times New Roman" w:hAnsi="Times New Roman" w:cs="Times New Roman"/>
          <w:b/>
          <w:lang w:val="nb-NO"/>
        </w:rPr>
      </w:pPr>
    </w:p>
    <w:p w14:paraId="58D96CF6" w14:textId="77777777" w:rsidR="00F06B0D" w:rsidRPr="00A4509D" w:rsidRDefault="00F06B0D" w:rsidP="00F06B0D">
      <w:pPr>
        <w:widowControl/>
        <w:suppressAutoHyphens/>
        <w:spacing w:after="0" w:line="240" w:lineRule="auto"/>
        <w:rPr>
          <w:rFonts w:ascii="Times New Roman" w:eastAsia="Times New Roman" w:hAnsi="Times New Roman" w:cs="Times New Roman"/>
          <w:b/>
          <w:lang w:val="nb-NO"/>
        </w:rPr>
      </w:pPr>
    </w:p>
    <w:p w14:paraId="2835FF7F" w14:textId="77777777" w:rsidR="00F06B0D" w:rsidRPr="00A4509D" w:rsidRDefault="00F06B0D" w:rsidP="00F06B0D">
      <w:pPr>
        <w:widowControl/>
        <w:suppressAutoHyphens/>
        <w:spacing w:after="0" w:line="240" w:lineRule="auto"/>
        <w:rPr>
          <w:rFonts w:ascii="Times New Roman" w:eastAsia="Times New Roman" w:hAnsi="Times New Roman" w:cs="Times New Roman"/>
          <w:b/>
          <w:lang w:val="nb-NO"/>
        </w:rPr>
      </w:pPr>
    </w:p>
    <w:p w14:paraId="3A9774B8" w14:textId="77777777" w:rsidR="00F06B0D" w:rsidRPr="00A4509D" w:rsidRDefault="00F06B0D" w:rsidP="00F06B0D">
      <w:pPr>
        <w:widowControl/>
        <w:suppressAutoHyphens/>
        <w:spacing w:after="0" w:line="240" w:lineRule="auto"/>
        <w:rPr>
          <w:rFonts w:ascii="Times New Roman" w:eastAsia="Times New Roman" w:hAnsi="Times New Roman" w:cs="Times New Roman"/>
          <w:b/>
          <w:lang w:val="nb-NO"/>
        </w:rPr>
      </w:pPr>
    </w:p>
    <w:p w14:paraId="5F65788E" w14:textId="77777777" w:rsidR="00F06B0D" w:rsidRPr="00A4509D" w:rsidRDefault="00F06B0D" w:rsidP="00F06B0D">
      <w:pPr>
        <w:widowControl/>
        <w:suppressAutoHyphens/>
        <w:spacing w:after="0" w:line="240" w:lineRule="auto"/>
        <w:rPr>
          <w:rFonts w:ascii="Times New Roman" w:eastAsia="Times New Roman" w:hAnsi="Times New Roman" w:cs="Times New Roman"/>
          <w:b/>
          <w:lang w:val="nb-NO"/>
        </w:rPr>
      </w:pPr>
    </w:p>
    <w:p w14:paraId="52CEC4E3" w14:textId="77777777" w:rsidR="00F06B0D" w:rsidRPr="00A4509D" w:rsidRDefault="00F06B0D" w:rsidP="00F06B0D">
      <w:pPr>
        <w:widowControl/>
        <w:suppressAutoHyphens/>
        <w:spacing w:after="0" w:line="240" w:lineRule="auto"/>
        <w:rPr>
          <w:rFonts w:ascii="Times New Roman" w:eastAsia="Times New Roman" w:hAnsi="Times New Roman" w:cs="Times New Roman"/>
          <w:b/>
          <w:lang w:val="nb-NO"/>
        </w:rPr>
      </w:pPr>
    </w:p>
    <w:p w14:paraId="6164287B" w14:textId="77777777" w:rsidR="00F06B0D" w:rsidRPr="00A4509D" w:rsidRDefault="00F06B0D" w:rsidP="00F06B0D">
      <w:pPr>
        <w:widowControl/>
        <w:suppressAutoHyphens/>
        <w:spacing w:after="0" w:line="240" w:lineRule="auto"/>
        <w:rPr>
          <w:rFonts w:ascii="Times New Roman" w:eastAsia="Times New Roman" w:hAnsi="Times New Roman" w:cs="Times New Roman"/>
          <w:b/>
          <w:lang w:val="nb-NO"/>
        </w:rPr>
      </w:pPr>
    </w:p>
    <w:p w14:paraId="5A71E5BA" w14:textId="77777777" w:rsidR="00F06B0D" w:rsidRPr="00A4509D" w:rsidRDefault="00F06B0D" w:rsidP="00F06B0D">
      <w:pPr>
        <w:widowControl/>
        <w:suppressAutoHyphens/>
        <w:spacing w:after="0" w:line="240" w:lineRule="auto"/>
        <w:rPr>
          <w:rFonts w:ascii="Times New Roman" w:eastAsia="Times New Roman" w:hAnsi="Times New Roman" w:cs="Times New Roman"/>
          <w:b/>
          <w:lang w:val="nb-NO"/>
        </w:rPr>
      </w:pPr>
    </w:p>
    <w:p w14:paraId="5E86F1C0" w14:textId="77777777" w:rsidR="00F06B0D" w:rsidRPr="00A4509D" w:rsidRDefault="00F06B0D" w:rsidP="00F06B0D">
      <w:pPr>
        <w:widowControl/>
        <w:suppressAutoHyphens/>
        <w:spacing w:after="0" w:line="240" w:lineRule="auto"/>
        <w:rPr>
          <w:rFonts w:ascii="Times New Roman" w:eastAsia="Times New Roman" w:hAnsi="Times New Roman" w:cs="Times New Roman"/>
          <w:b/>
          <w:lang w:val="nb-NO"/>
        </w:rPr>
      </w:pPr>
    </w:p>
    <w:p w14:paraId="79F54324" w14:textId="77777777" w:rsidR="00F06B0D" w:rsidRPr="00A4509D" w:rsidRDefault="00F06B0D" w:rsidP="00F06B0D">
      <w:pPr>
        <w:widowControl/>
        <w:suppressAutoHyphens/>
        <w:spacing w:after="0" w:line="240" w:lineRule="auto"/>
        <w:rPr>
          <w:rFonts w:ascii="Times New Roman" w:eastAsia="Times New Roman" w:hAnsi="Times New Roman" w:cs="Times New Roman"/>
          <w:b/>
          <w:lang w:val="nb-NO"/>
        </w:rPr>
      </w:pPr>
    </w:p>
    <w:p w14:paraId="511DA799" w14:textId="77777777" w:rsidR="00F06B0D" w:rsidRPr="00A4509D" w:rsidRDefault="00F06B0D" w:rsidP="00F06B0D">
      <w:pPr>
        <w:widowControl/>
        <w:suppressAutoHyphens/>
        <w:spacing w:after="0" w:line="240" w:lineRule="auto"/>
        <w:rPr>
          <w:rFonts w:ascii="Times New Roman" w:eastAsia="Times New Roman" w:hAnsi="Times New Roman" w:cs="Times New Roman"/>
          <w:b/>
          <w:lang w:val="nb-NO"/>
        </w:rPr>
      </w:pPr>
    </w:p>
    <w:p w14:paraId="79B38B98" w14:textId="77777777" w:rsidR="00F06B0D" w:rsidRPr="00A4509D" w:rsidRDefault="00F06B0D" w:rsidP="00F06B0D">
      <w:pPr>
        <w:widowControl/>
        <w:suppressAutoHyphens/>
        <w:spacing w:after="0" w:line="240" w:lineRule="auto"/>
        <w:jc w:val="center"/>
        <w:rPr>
          <w:rFonts w:ascii="Times New Roman" w:eastAsia="Times New Roman" w:hAnsi="Times New Roman" w:cs="Times New Roman"/>
          <w:b/>
          <w:lang w:val="nb-NO"/>
        </w:rPr>
      </w:pPr>
      <w:r w:rsidRPr="00A4509D">
        <w:rPr>
          <w:rFonts w:ascii="Times New Roman" w:eastAsia="Times New Roman" w:hAnsi="Times New Roman" w:cs="Times New Roman"/>
          <w:b/>
          <w:lang w:val="nb-NO"/>
        </w:rPr>
        <w:t>VEDLEGG III</w:t>
      </w:r>
    </w:p>
    <w:p w14:paraId="77FF3F73" w14:textId="77777777" w:rsidR="00F06B0D" w:rsidRPr="00A4509D" w:rsidRDefault="00F06B0D" w:rsidP="00F06B0D">
      <w:pPr>
        <w:widowControl/>
        <w:suppressAutoHyphens/>
        <w:spacing w:after="0" w:line="240" w:lineRule="auto"/>
        <w:jc w:val="center"/>
        <w:rPr>
          <w:rFonts w:ascii="Times New Roman" w:eastAsia="Times New Roman" w:hAnsi="Times New Roman" w:cs="Times New Roman"/>
          <w:b/>
          <w:lang w:val="nb-NO"/>
        </w:rPr>
      </w:pPr>
    </w:p>
    <w:p w14:paraId="16321B16" w14:textId="77777777" w:rsidR="00F06B0D" w:rsidRPr="00A4509D" w:rsidRDefault="00F06B0D" w:rsidP="00F06B0D">
      <w:pPr>
        <w:widowControl/>
        <w:suppressAutoHyphens/>
        <w:spacing w:after="0" w:line="240" w:lineRule="auto"/>
        <w:jc w:val="center"/>
        <w:rPr>
          <w:rFonts w:ascii="Times New Roman" w:eastAsia="Times New Roman" w:hAnsi="Times New Roman" w:cs="Times New Roman"/>
          <w:b/>
          <w:lang w:val="nb-NO"/>
        </w:rPr>
      </w:pPr>
      <w:r w:rsidRPr="00A4509D">
        <w:rPr>
          <w:rFonts w:ascii="Times New Roman" w:eastAsia="Times New Roman" w:hAnsi="Times New Roman" w:cs="Times New Roman"/>
          <w:b/>
          <w:lang w:val="nb-NO"/>
        </w:rPr>
        <w:t>MERKING OG PAKNINGSVEDLEGG</w:t>
      </w:r>
    </w:p>
    <w:p w14:paraId="1B45DBA8" w14:textId="77777777" w:rsidR="00D21A72" w:rsidRPr="00A4509D" w:rsidRDefault="00D21A72" w:rsidP="00FF63A3">
      <w:pPr>
        <w:widowControl/>
        <w:spacing w:after="0" w:line="240" w:lineRule="auto"/>
        <w:jc w:val="center"/>
        <w:rPr>
          <w:rFonts w:ascii="Times New Roman" w:hAnsi="Times New Roman" w:cs="Times New Roman"/>
          <w:lang w:val="nb-NO"/>
        </w:rPr>
      </w:pPr>
    </w:p>
    <w:p w14:paraId="62088C81" w14:textId="77777777" w:rsidR="009B7C61" w:rsidRPr="00A4509D" w:rsidRDefault="009B7C61" w:rsidP="00FF63A3">
      <w:pPr>
        <w:widowControl/>
        <w:spacing w:after="0" w:line="240" w:lineRule="auto"/>
        <w:jc w:val="center"/>
        <w:rPr>
          <w:rFonts w:ascii="Times New Roman" w:hAnsi="Times New Roman" w:cs="Times New Roman"/>
          <w:lang w:val="nb-NO"/>
        </w:rPr>
      </w:pPr>
    </w:p>
    <w:p w14:paraId="7D030DD9" w14:textId="77777777" w:rsidR="00F06B0D" w:rsidRPr="00A4509D" w:rsidRDefault="00F06B0D">
      <w:pPr>
        <w:rPr>
          <w:rFonts w:ascii="Times New Roman" w:hAnsi="Times New Roman" w:cs="Times New Roman"/>
          <w:lang w:val="nb-NO"/>
        </w:rPr>
      </w:pPr>
      <w:r w:rsidRPr="00A4509D">
        <w:rPr>
          <w:rFonts w:ascii="Times New Roman" w:hAnsi="Times New Roman" w:cs="Times New Roman"/>
          <w:lang w:val="nb-NO"/>
        </w:rPr>
        <w:br w:type="page"/>
      </w:r>
    </w:p>
    <w:p w14:paraId="793727A1" w14:textId="77777777" w:rsidR="009B7C61" w:rsidRPr="00A4509D" w:rsidRDefault="009B7C61" w:rsidP="00FF63A3">
      <w:pPr>
        <w:widowControl/>
        <w:spacing w:after="0" w:line="240" w:lineRule="auto"/>
        <w:jc w:val="center"/>
        <w:rPr>
          <w:rFonts w:ascii="Times New Roman" w:hAnsi="Times New Roman" w:cs="Times New Roman"/>
          <w:lang w:val="nb-NO"/>
        </w:rPr>
      </w:pPr>
    </w:p>
    <w:p w14:paraId="53F8379C" w14:textId="77777777" w:rsidR="009B7C61" w:rsidRPr="00A4509D" w:rsidRDefault="009B7C61" w:rsidP="00FF63A3">
      <w:pPr>
        <w:widowControl/>
        <w:spacing w:after="0" w:line="240" w:lineRule="auto"/>
        <w:jc w:val="center"/>
        <w:rPr>
          <w:rFonts w:ascii="Times New Roman" w:hAnsi="Times New Roman" w:cs="Times New Roman"/>
          <w:lang w:val="nb-NO"/>
        </w:rPr>
      </w:pPr>
    </w:p>
    <w:p w14:paraId="747A39B4" w14:textId="77777777" w:rsidR="009B7C61" w:rsidRPr="00A4509D" w:rsidRDefault="009B7C61" w:rsidP="00FF63A3">
      <w:pPr>
        <w:widowControl/>
        <w:spacing w:after="0" w:line="240" w:lineRule="auto"/>
        <w:jc w:val="center"/>
        <w:rPr>
          <w:rFonts w:ascii="Times New Roman" w:hAnsi="Times New Roman" w:cs="Times New Roman"/>
          <w:lang w:val="nb-NO"/>
        </w:rPr>
      </w:pPr>
    </w:p>
    <w:p w14:paraId="1004AD06" w14:textId="77777777" w:rsidR="009B7C61" w:rsidRPr="00A4509D" w:rsidRDefault="009B7C61" w:rsidP="00FF63A3">
      <w:pPr>
        <w:widowControl/>
        <w:spacing w:after="0" w:line="240" w:lineRule="auto"/>
        <w:jc w:val="center"/>
        <w:rPr>
          <w:rFonts w:ascii="Times New Roman" w:hAnsi="Times New Roman" w:cs="Times New Roman"/>
          <w:lang w:val="nb-NO"/>
        </w:rPr>
      </w:pPr>
    </w:p>
    <w:p w14:paraId="1E6E71C2" w14:textId="77777777" w:rsidR="009B7C61" w:rsidRPr="00A4509D" w:rsidRDefault="009B7C61" w:rsidP="00FF63A3">
      <w:pPr>
        <w:widowControl/>
        <w:spacing w:after="0" w:line="240" w:lineRule="auto"/>
        <w:jc w:val="center"/>
        <w:rPr>
          <w:rFonts w:ascii="Times New Roman" w:hAnsi="Times New Roman" w:cs="Times New Roman"/>
          <w:lang w:val="nb-NO"/>
        </w:rPr>
      </w:pPr>
    </w:p>
    <w:p w14:paraId="0E0EEA42" w14:textId="77777777" w:rsidR="009B7C61" w:rsidRPr="00A4509D" w:rsidRDefault="009B7C61" w:rsidP="00FF63A3">
      <w:pPr>
        <w:widowControl/>
        <w:spacing w:after="0" w:line="240" w:lineRule="auto"/>
        <w:jc w:val="center"/>
        <w:rPr>
          <w:rFonts w:ascii="Times New Roman" w:hAnsi="Times New Roman" w:cs="Times New Roman"/>
          <w:lang w:val="nb-NO"/>
        </w:rPr>
      </w:pPr>
    </w:p>
    <w:p w14:paraId="6D3DA417" w14:textId="77777777" w:rsidR="009B7C61" w:rsidRPr="00A4509D" w:rsidRDefault="009B7C61" w:rsidP="00FF63A3">
      <w:pPr>
        <w:widowControl/>
        <w:spacing w:after="0" w:line="240" w:lineRule="auto"/>
        <w:jc w:val="center"/>
        <w:rPr>
          <w:rFonts w:ascii="Times New Roman" w:hAnsi="Times New Roman" w:cs="Times New Roman"/>
          <w:lang w:val="nb-NO"/>
        </w:rPr>
      </w:pPr>
    </w:p>
    <w:p w14:paraId="70CCF672" w14:textId="77777777" w:rsidR="009B7C61" w:rsidRPr="00A4509D" w:rsidRDefault="009B7C61" w:rsidP="00FF63A3">
      <w:pPr>
        <w:widowControl/>
        <w:spacing w:after="0" w:line="240" w:lineRule="auto"/>
        <w:jc w:val="center"/>
        <w:rPr>
          <w:rFonts w:ascii="Times New Roman" w:hAnsi="Times New Roman" w:cs="Times New Roman"/>
          <w:lang w:val="nb-NO"/>
        </w:rPr>
      </w:pPr>
    </w:p>
    <w:p w14:paraId="0217696E" w14:textId="77777777" w:rsidR="009B7C61" w:rsidRPr="00A4509D" w:rsidRDefault="009B7C61" w:rsidP="00FF63A3">
      <w:pPr>
        <w:widowControl/>
        <w:spacing w:after="0" w:line="240" w:lineRule="auto"/>
        <w:jc w:val="center"/>
        <w:rPr>
          <w:rFonts w:ascii="Times New Roman" w:hAnsi="Times New Roman" w:cs="Times New Roman"/>
          <w:lang w:val="nb-NO"/>
        </w:rPr>
      </w:pPr>
    </w:p>
    <w:p w14:paraId="573457BC" w14:textId="77777777" w:rsidR="009B7C61" w:rsidRPr="00A4509D" w:rsidRDefault="009B7C61" w:rsidP="00FF63A3">
      <w:pPr>
        <w:widowControl/>
        <w:spacing w:after="0" w:line="240" w:lineRule="auto"/>
        <w:jc w:val="center"/>
        <w:rPr>
          <w:rFonts w:ascii="Times New Roman" w:hAnsi="Times New Roman" w:cs="Times New Roman"/>
          <w:lang w:val="nb-NO"/>
        </w:rPr>
      </w:pPr>
    </w:p>
    <w:p w14:paraId="0E1698AD" w14:textId="77777777" w:rsidR="009B7C61" w:rsidRPr="00A4509D" w:rsidRDefault="009B7C61" w:rsidP="00FF63A3">
      <w:pPr>
        <w:widowControl/>
        <w:spacing w:after="0" w:line="240" w:lineRule="auto"/>
        <w:jc w:val="center"/>
        <w:rPr>
          <w:rFonts w:ascii="Times New Roman" w:hAnsi="Times New Roman" w:cs="Times New Roman"/>
          <w:lang w:val="nb-NO"/>
        </w:rPr>
      </w:pPr>
    </w:p>
    <w:p w14:paraId="13EBD302" w14:textId="77777777" w:rsidR="009B7C61" w:rsidRPr="00A4509D" w:rsidRDefault="009B7C61" w:rsidP="00FF63A3">
      <w:pPr>
        <w:widowControl/>
        <w:spacing w:after="0" w:line="240" w:lineRule="auto"/>
        <w:jc w:val="center"/>
        <w:rPr>
          <w:rFonts w:ascii="Times New Roman" w:hAnsi="Times New Roman" w:cs="Times New Roman"/>
          <w:lang w:val="nb-NO"/>
        </w:rPr>
      </w:pPr>
    </w:p>
    <w:p w14:paraId="590AA301" w14:textId="77777777" w:rsidR="009B7C61" w:rsidRPr="00A4509D" w:rsidRDefault="009B7C61" w:rsidP="00FF63A3">
      <w:pPr>
        <w:widowControl/>
        <w:spacing w:after="0" w:line="240" w:lineRule="auto"/>
        <w:jc w:val="center"/>
        <w:rPr>
          <w:rFonts w:ascii="Times New Roman" w:hAnsi="Times New Roman" w:cs="Times New Roman"/>
          <w:lang w:val="nb-NO"/>
        </w:rPr>
      </w:pPr>
    </w:p>
    <w:p w14:paraId="081C4ECF" w14:textId="77777777" w:rsidR="009B7C61" w:rsidRPr="00A4509D" w:rsidRDefault="009B7C61" w:rsidP="00FF63A3">
      <w:pPr>
        <w:widowControl/>
        <w:spacing w:after="0" w:line="240" w:lineRule="auto"/>
        <w:jc w:val="center"/>
        <w:rPr>
          <w:rFonts w:ascii="Times New Roman" w:hAnsi="Times New Roman" w:cs="Times New Roman"/>
          <w:lang w:val="nb-NO"/>
        </w:rPr>
      </w:pPr>
    </w:p>
    <w:p w14:paraId="41080ED3" w14:textId="77777777" w:rsidR="009B7C61" w:rsidRPr="00A4509D" w:rsidRDefault="009B7C61" w:rsidP="00FF63A3">
      <w:pPr>
        <w:widowControl/>
        <w:spacing w:after="0" w:line="240" w:lineRule="auto"/>
        <w:jc w:val="center"/>
        <w:rPr>
          <w:rFonts w:ascii="Times New Roman" w:hAnsi="Times New Roman" w:cs="Times New Roman"/>
          <w:lang w:val="nb-NO"/>
        </w:rPr>
      </w:pPr>
    </w:p>
    <w:p w14:paraId="6D2D9442" w14:textId="77777777" w:rsidR="009B7C61" w:rsidRPr="00A4509D" w:rsidRDefault="009B7C61" w:rsidP="00FF63A3">
      <w:pPr>
        <w:widowControl/>
        <w:spacing w:after="0" w:line="240" w:lineRule="auto"/>
        <w:jc w:val="center"/>
        <w:rPr>
          <w:rFonts w:ascii="Times New Roman" w:hAnsi="Times New Roman" w:cs="Times New Roman"/>
          <w:lang w:val="nb-NO"/>
        </w:rPr>
      </w:pPr>
    </w:p>
    <w:p w14:paraId="089D9F7E" w14:textId="77777777" w:rsidR="009B7C61" w:rsidRPr="00A4509D" w:rsidRDefault="009B7C61" w:rsidP="00FF63A3">
      <w:pPr>
        <w:widowControl/>
        <w:spacing w:after="0" w:line="240" w:lineRule="auto"/>
        <w:jc w:val="center"/>
        <w:rPr>
          <w:rFonts w:ascii="Times New Roman" w:hAnsi="Times New Roman" w:cs="Times New Roman"/>
          <w:lang w:val="nb-NO"/>
        </w:rPr>
      </w:pPr>
    </w:p>
    <w:p w14:paraId="21FC4D76" w14:textId="77777777" w:rsidR="009B7C61" w:rsidRPr="00A4509D" w:rsidRDefault="009B7C61" w:rsidP="00FF63A3">
      <w:pPr>
        <w:widowControl/>
        <w:spacing w:after="0" w:line="240" w:lineRule="auto"/>
        <w:jc w:val="center"/>
        <w:rPr>
          <w:rFonts w:ascii="Times New Roman" w:hAnsi="Times New Roman" w:cs="Times New Roman"/>
          <w:lang w:val="nb-NO"/>
        </w:rPr>
      </w:pPr>
    </w:p>
    <w:p w14:paraId="6734738B" w14:textId="77777777" w:rsidR="009B7C61" w:rsidRPr="00A4509D" w:rsidRDefault="009B7C61" w:rsidP="00FF63A3">
      <w:pPr>
        <w:widowControl/>
        <w:spacing w:after="0" w:line="240" w:lineRule="auto"/>
        <w:jc w:val="center"/>
        <w:rPr>
          <w:rFonts w:ascii="Times New Roman" w:hAnsi="Times New Roman" w:cs="Times New Roman"/>
          <w:lang w:val="nb-NO"/>
        </w:rPr>
      </w:pPr>
    </w:p>
    <w:p w14:paraId="624186DE" w14:textId="77777777" w:rsidR="009B7C61" w:rsidRPr="00A4509D" w:rsidRDefault="009B7C61" w:rsidP="00FF63A3">
      <w:pPr>
        <w:widowControl/>
        <w:spacing w:after="0" w:line="240" w:lineRule="auto"/>
        <w:jc w:val="center"/>
        <w:rPr>
          <w:rFonts w:ascii="Times New Roman" w:hAnsi="Times New Roman" w:cs="Times New Roman"/>
          <w:lang w:val="nb-NO"/>
        </w:rPr>
      </w:pPr>
    </w:p>
    <w:p w14:paraId="06DFD7A8" w14:textId="77777777" w:rsidR="009B7C61" w:rsidRPr="00A4509D" w:rsidRDefault="009B7C61" w:rsidP="00FF63A3">
      <w:pPr>
        <w:widowControl/>
        <w:spacing w:after="0" w:line="240" w:lineRule="auto"/>
        <w:jc w:val="center"/>
        <w:rPr>
          <w:rFonts w:ascii="Times New Roman" w:hAnsi="Times New Roman" w:cs="Times New Roman"/>
          <w:lang w:val="nb-NO"/>
        </w:rPr>
      </w:pPr>
    </w:p>
    <w:p w14:paraId="5460F5D0" w14:textId="77777777" w:rsidR="009B7C61" w:rsidRPr="00A4509D" w:rsidRDefault="00C1005D" w:rsidP="00F84064">
      <w:pPr>
        <w:pStyle w:val="TitleA"/>
        <w:rPr>
          <w:noProof w:val="0"/>
        </w:rPr>
      </w:pPr>
      <w:r w:rsidRPr="00A4509D">
        <w:rPr>
          <w:noProof w:val="0"/>
        </w:rPr>
        <w:t>A. MERKING</w:t>
      </w:r>
    </w:p>
    <w:p w14:paraId="26C305BB" w14:textId="77777777" w:rsidR="00FF63A3" w:rsidRPr="00A4509D" w:rsidRDefault="00FF63A3">
      <w:pPr>
        <w:rPr>
          <w:rFonts w:ascii="Times New Roman" w:hAnsi="Times New Roman" w:cs="Times New Roman"/>
          <w:lang w:val="nb-NO"/>
        </w:rPr>
      </w:pPr>
      <w:r w:rsidRPr="00A4509D">
        <w:rPr>
          <w:rFonts w:ascii="Times New Roman" w:hAnsi="Times New Roman" w:cs="Times New Roman"/>
          <w:lang w:val="nb-NO"/>
        </w:rPr>
        <w:br w:type="page"/>
      </w:r>
    </w:p>
    <w:p w14:paraId="22BF9041" w14:textId="77777777" w:rsidR="009B7C61" w:rsidRPr="00A4509D" w:rsidRDefault="00C1005D" w:rsidP="00FF63A3">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bookmarkStart w:id="2500" w:name="_Hlk193871669"/>
      <w:r w:rsidRPr="00A4509D">
        <w:rPr>
          <w:rFonts w:ascii="Times New Roman" w:eastAsia="Times New Roman" w:hAnsi="Times New Roman" w:cs="Times New Roman"/>
          <w:b/>
          <w:bCs/>
          <w:lang w:val="nb-NO"/>
        </w:rPr>
        <w:lastRenderedPageBreak/>
        <w:t>OPPLYSNINGER SOM SKAL ANGIS PÅ YTRE EMBALLASJE</w:t>
      </w:r>
    </w:p>
    <w:p w14:paraId="2A0DE5BB" w14:textId="77777777" w:rsidR="009B7C61" w:rsidRPr="00A4509D" w:rsidRDefault="009B7C61" w:rsidP="00FF63A3">
      <w:pPr>
        <w:widowControl/>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lang w:val="nb-NO"/>
        </w:rPr>
      </w:pPr>
    </w:p>
    <w:p w14:paraId="723301C9" w14:textId="77777777" w:rsidR="009B7C61" w:rsidRPr="00A4509D" w:rsidRDefault="00C1005D" w:rsidP="00FF63A3">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YTTERKARTONG (13</w:t>
      </w:r>
      <w:r w:rsidR="00D21A72" w:rsidRPr="00A4509D">
        <w:rPr>
          <w:rFonts w:ascii="Times New Roman" w:eastAsia="Times New Roman" w:hAnsi="Times New Roman" w:cs="Times New Roman"/>
          <w:b/>
          <w:bCs/>
          <w:lang w:val="nb-NO"/>
        </w:rPr>
        <w:t>0 </w:t>
      </w:r>
      <w:r w:rsidRPr="00A4509D">
        <w:rPr>
          <w:rFonts w:ascii="Times New Roman" w:eastAsia="Times New Roman" w:hAnsi="Times New Roman" w:cs="Times New Roman"/>
          <w:b/>
          <w:bCs/>
          <w:lang w:val="nb-NO"/>
        </w:rPr>
        <w:t>mg)</w:t>
      </w:r>
    </w:p>
    <w:p w14:paraId="29D86778" w14:textId="77777777" w:rsidR="009B7C61" w:rsidRPr="00A4509D" w:rsidRDefault="009B7C61" w:rsidP="004D6446">
      <w:pPr>
        <w:widowControl/>
        <w:spacing w:after="0" w:line="240" w:lineRule="auto"/>
        <w:rPr>
          <w:rFonts w:ascii="Times New Roman" w:hAnsi="Times New Roman" w:cs="Times New Roman"/>
          <w:lang w:val="nb-NO"/>
        </w:rPr>
      </w:pPr>
    </w:p>
    <w:p w14:paraId="6E062C59" w14:textId="77777777" w:rsidR="009B7C61" w:rsidRPr="00A4509D" w:rsidRDefault="009B7C61" w:rsidP="004D6446">
      <w:pPr>
        <w:widowControl/>
        <w:spacing w:after="0" w:line="240" w:lineRule="auto"/>
        <w:rPr>
          <w:rFonts w:ascii="Times New Roman" w:hAnsi="Times New Roman" w:cs="Times New Roman"/>
          <w:lang w:val="nb-NO"/>
        </w:rPr>
      </w:pPr>
    </w:p>
    <w:p w14:paraId="7DE056A7" w14:textId="77777777" w:rsidR="009B7C61" w:rsidRPr="00A4509D"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w:t>
      </w:r>
      <w:r w:rsidRPr="00A4509D">
        <w:rPr>
          <w:rFonts w:ascii="Times New Roman" w:eastAsia="Times New Roman" w:hAnsi="Times New Roman" w:cs="Times New Roman"/>
          <w:b/>
          <w:bCs/>
          <w:lang w:val="nb-NO"/>
        </w:rPr>
        <w:tab/>
        <w:t>LEGEMIDLETS NAVN</w:t>
      </w:r>
    </w:p>
    <w:p w14:paraId="22693C7B" w14:textId="77777777" w:rsidR="009B7C61" w:rsidRPr="00A4509D" w:rsidRDefault="009B7C61" w:rsidP="004D6446">
      <w:pPr>
        <w:widowControl/>
        <w:spacing w:after="0" w:line="240" w:lineRule="auto"/>
        <w:rPr>
          <w:rFonts w:ascii="Times New Roman" w:hAnsi="Times New Roman" w:cs="Times New Roman"/>
          <w:lang w:val="nb-NO"/>
        </w:rPr>
      </w:pPr>
    </w:p>
    <w:p w14:paraId="3A41FF3E" w14:textId="16C913F7" w:rsidR="009F1484" w:rsidRPr="00A4509D" w:rsidRDefault="00F06B0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13</w:t>
      </w:r>
      <w:r w:rsidR="00D21A72" w:rsidRPr="00A4509D">
        <w:rPr>
          <w:rFonts w:ascii="Times New Roman" w:eastAsia="Times New Roman" w:hAnsi="Times New Roman" w:cs="Times New Roman"/>
          <w:lang w:val="nb-NO"/>
        </w:rPr>
        <w:t>0 </w:t>
      </w:r>
      <w:r w:rsidR="00C1005D" w:rsidRPr="00A4509D">
        <w:rPr>
          <w:rFonts w:ascii="Times New Roman" w:eastAsia="Times New Roman" w:hAnsi="Times New Roman" w:cs="Times New Roman"/>
          <w:lang w:val="nb-NO"/>
        </w:rPr>
        <w:t>mg konsentrat til infusjonsvæske, oppløsning</w:t>
      </w:r>
    </w:p>
    <w:p w14:paraId="10E9CF1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w:t>
      </w:r>
    </w:p>
    <w:p w14:paraId="74BA1F22" w14:textId="77777777" w:rsidR="009B7C61" w:rsidRPr="00A4509D" w:rsidRDefault="009B7C61" w:rsidP="004D6446">
      <w:pPr>
        <w:widowControl/>
        <w:spacing w:after="0" w:line="240" w:lineRule="auto"/>
        <w:rPr>
          <w:rFonts w:ascii="Times New Roman" w:hAnsi="Times New Roman" w:cs="Times New Roman"/>
          <w:lang w:val="nb-NO"/>
        </w:rPr>
      </w:pPr>
    </w:p>
    <w:p w14:paraId="234958A2" w14:textId="77777777" w:rsidR="009B7C61" w:rsidRPr="00A4509D" w:rsidRDefault="009B7C61" w:rsidP="004D6446">
      <w:pPr>
        <w:widowControl/>
        <w:spacing w:after="0" w:line="240" w:lineRule="auto"/>
        <w:rPr>
          <w:rFonts w:ascii="Times New Roman" w:hAnsi="Times New Roman" w:cs="Times New Roman"/>
          <w:lang w:val="nb-NO"/>
        </w:rPr>
      </w:pPr>
    </w:p>
    <w:p w14:paraId="4FDA0D4D" w14:textId="77777777" w:rsidR="009B7C61" w:rsidRPr="00A4509D"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2.</w:t>
      </w:r>
      <w:r w:rsidRPr="00A4509D">
        <w:rPr>
          <w:rFonts w:ascii="Times New Roman" w:eastAsia="Times New Roman" w:hAnsi="Times New Roman" w:cs="Times New Roman"/>
          <w:b/>
          <w:bCs/>
          <w:lang w:val="nb-NO"/>
        </w:rPr>
        <w:tab/>
        <w:t>DEKLARASJON AV VIRKESTOFF(ER)</w:t>
      </w:r>
    </w:p>
    <w:p w14:paraId="7B3D23A0" w14:textId="77777777" w:rsidR="009B7C61" w:rsidRPr="00A4509D" w:rsidRDefault="009B7C61" w:rsidP="004D6446">
      <w:pPr>
        <w:widowControl/>
        <w:spacing w:after="0" w:line="240" w:lineRule="auto"/>
        <w:rPr>
          <w:rFonts w:ascii="Times New Roman" w:hAnsi="Times New Roman" w:cs="Times New Roman"/>
          <w:lang w:val="nb-NO"/>
        </w:rPr>
      </w:pPr>
    </w:p>
    <w:p w14:paraId="738CBD76"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vert hetteglass inneholder 1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ustekinumab i 2</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ml</w:t>
      </w:r>
    </w:p>
    <w:p w14:paraId="794D604F" w14:textId="77777777" w:rsidR="009B7C61" w:rsidRPr="00A4509D" w:rsidRDefault="009B7C61" w:rsidP="004D6446">
      <w:pPr>
        <w:widowControl/>
        <w:spacing w:after="0" w:line="240" w:lineRule="auto"/>
        <w:rPr>
          <w:rFonts w:ascii="Times New Roman" w:hAnsi="Times New Roman" w:cs="Times New Roman"/>
          <w:lang w:val="nb-NO"/>
        </w:rPr>
      </w:pPr>
    </w:p>
    <w:p w14:paraId="2874AE10" w14:textId="77777777" w:rsidR="009B7C61" w:rsidRPr="00A4509D" w:rsidRDefault="009B7C61" w:rsidP="004D6446">
      <w:pPr>
        <w:widowControl/>
        <w:spacing w:after="0" w:line="240" w:lineRule="auto"/>
        <w:rPr>
          <w:rFonts w:ascii="Times New Roman" w:hAnsi="Times New Roman" w:cs="Times New Roman"/>
          <w:lang w:val="nb-NO"/>
        </w:rPr>
      </w:pPr>
    </w:p>
    <w:p w14:paraId="1F465CED" w14:textId="77777777" w:rsidR="009B7C61" w:rsidRPr="00A4509D"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3.</w:t>
      </w:r>
      <w:r w:rsidRPr="00A4509D">
        <w:rPr>
          <w:rFonts w:ascii="Times New Roman" w:eastAsia="Times New Roman" w:hAnsi="Times New Roman" w:cs="Times New Roman"/>
          <w:b/>
          <w:bCs/>
          <w:lang w:val="nb-NO"/>
        </w:rPr>
        <w:tab/>
        <w:t>LISTE OVER HJELPESTOFFER</w:t>
      </w:r>
    </w:p>
    <w:p w14:paraId="6967C404" w14:textId="77777777" w:rsidR="009B7C61" w:rsidRPr="00A4509D" w:rsidRDefault="009B7C61" w:rsidP="004D6446">
      <w:pPr>
        <w:widowControl/>
        <w:spacing w:after="0" w:line="240" w:lineRule="auto"/>
        <w:rPr>
          <w:rFonts w:ascii="Times New Roman" w:hAnsi="Times New Roman" w:cs="Times New Roman"/>
          <w:lang w:val="nb-NO"/>
        </w:rPr>
      </w:pPr>
    </w:p>
    <w:p w14:paraId="4CD7B813"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jelpestoffer: EDTA-dinatriumsaltdihydrat, L-histidin, L-histidinmonohydrokloridmonohydrat, L- metionin, polysorbat 80, sukrose, vann til injeksjonsvæsker.</w:t>
      </w:r>
    </w:p>
    <w:p w14:paraId="0ABD9CF4" w14:textId="77777777" w:rsidR="009B7C61" w:rsidRPr="00A4509D" w:rsidRDefault="009B7C61" w:rsidP="004D6446">
      <w:pPr>
        <w:widowControl/>
        <w:spacing w:after="0" w:line="240" w:lineRule="auto"/>
        <w:rPr>
          <w:rFonts w:ascii="Times New Roman" w:hAnsi="Times New Roman" w:cs="Times New Roman"/>
          <w:lang w:val="nb-NO"/>
        </w:rPr>
      </w:pPr>
    </w:p>
    <w:p w14:paraId="273AED45" w14:textId="77777777" w:rsidR="009B7C61" w:rsidRPr="00A4509D" w:rsidRDefault="009B7C61" w:rsidP="004D6446">
      <w:pPr>
        <w:widowControl/>
        <w:spacing w:after="0" w:line="240" w:lineRule="auto"/>
        <w:rPr>
          <w:rFonts w:ascii="Times New Roman" w:hAnsi="Times New Roman" w:cs="Times New Roman"/>
          <w:lang w:val="nb-NO"/>
        </w:rPr>
      </w:pPr>
    </w:p>
    <w:p w14:paraId="1AAD457D" w14:textId="77777777" w:rsidR="009B7C61" w:rsidRPr="00A4509D"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w:t>
      </w:r>
      <w:r w:rsidRPr="00A4509D">
        <w:rPr>
          <w:rFonts w:ascii="Times New Roman" w:eastAsia="Times New Roman" w:hAnsi="Times New Roman" w:cs="Times New Roman"/>
          <w:b/>
          <w:bCs/>
          <w:lang w:val="nb-NO"/>
        </w:rPr>
        <w:tab/>
        <w:t>LEGEMIDDELFORM OG INNHOLD (PAKNINGSSTØRRELSE)</w:t>
      </w:r>
    </w:p>
    <w:p w14:paraId="044F8296" w14:textId="77777777" w:rsidR="009B7C61" w:rsidRPr="00A4509D" w:rsidRDefault="009B7C61" w:rsidP="004D6446">
      <w:pPr>
        <w:widowControl/>
        <w:spacing w:after="0" w:line="240" w:lineRule="auto"/>
        <w:rPr>
          <w:rFonts w:ascii="Times New Roman" w:hAnsi="Times New Roman" w:cs="Times New Roman"/>
          <w:lang w:val="nb-NO"/>
        </w:rPr>
      </w:pPr>
    </w:p>
    <w:p w14:paraId="7951747A"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highlight w:val="lightGray"/>
          <w:lang w:val="nb-NO"/>
        </w:rPr>
        <w:t>Konsentrat til infusjonsvæske, oppløsning</w:t>
      </w:r>
    </w:p>
    <w:p w14:paraId="44EE712B"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1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2</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ml</w:t>
      </w:r>
    </w:p>
    <w:p w14:paraId="0A785A69" w14:textId="77777777" w:rsidR="009B7C61" w:rsidRPr="00A4509D" w:rsidRDefault="00D21A72"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1 </w:t>
      </w:r>
      <w:r w:rsidR="00C1005D" w:rsidRPr="00A4509D">
        <w:rPr>
          <w:rFonts w:ascii="Times New Roman" w:eastAsia="Times New Roman" w:hAnsi="Times New Roman" w:cs="Times New Roman"/>
          <w:lang w:val="nb-NO"/>
        </w:rPr>
        <w:t>hetteglass</w:t>
      </w:r>
    </w:p>
    <w:p w14:paraId="4631352D" w14:textId="77777777" w:rsidR="009B7C61" w:rsidRPr="00A4509D" w:rsidRDefault="009B7C61" w:rsidP="004D6446">
      <w:pPr>
        <w:widowControl/>
        <w:spacing w:after="0" w:line="240" w:lineRule="auto"/>
        <w:rPr>
          <w:rFonts w:ascii="Times New Roman" w:hAnsi="Times New Roman" w:cs="Times New Roman"/>
          <w:lang w:val="nb-NO"/>
        </w:rPr>
      </w:pPr>
    </w:p>
    <w:p w14:paraId="68D1E0AD" w14:textId="77777777" w:rsidR="009B7C61" w:rsidRPr="00A4509D" w:rsidRDefault="009B7C61" w:rsidP="004D6446">
      <w:pPr>
        <w:widowControl/>
        <w:spacing w:after="0" w:line="240" w:lineRule="auto"/>
        <w:rPr>
          <w:rFonts w:ascii="Times New Roman" w:hAnsi="Times New Roman" w:cs="Times New Roman"/>
          <w:lang w:val="nb-NO"/>
        </w:rPr>
      </w:pPr>
    </w:p>
    <w:p w14:paraId="56A54B2D" w14:textId="77777777" w:rsidR="009B7C61" w:rsidRPr="00A4509D"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5.</w:t>
      </w:r>
      <w:r w:rsidRPr="00A4509D">
        <w:rPr>
          <w:rFonts w:ascii="Times New Roman" w:eastAsia="Times New Roman" w:hAnsi="Times New Roman" w:cs="Times New Roman"/>
          <w:b/>
          <w:bCs/>
          <w:lang w:val="nb-NO"/>
        </w:rPr>
        <w:tab/>
        <w:t>ADMINISTRASJONSMÅTE OG VEI(ER)</w:t>
      </w:r>
    </w:p>
    <w:p w14:paraId="1E41E0A1" w14:textId="77777777" w:rsidR="009B7C61" w:rsidRPr="00A4509D" w:rsidRDefault="009B7C61" w:rsidP="004D6446">
      <w:pPr>
        <w:widowControl/>
        <w:spacing w:after="0" w:line="240" w:lineRule="auto"/>
        <w:rPr>
          <w:rFonts w:ascii="Times New Roman" w:hAnsi="Times New Roman" w:cs="Times New Roman"/>
          <w:lang w:val="nb-NO"/>
        </w:rPr>
      </w:pPr>
    </w:p>
    <w:p w14:paraId="60534DD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kal ikke ristes.</w:t>
      </w:r>
    </w:p>
    <w:p w14:paraId="76DD0FC8" w14:textId="77777777" w:rsidR="009F1484"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Les pakningsvedlegget før bruk.</w:t>
      </w:r>
    </w:p>
    <w:p w14:paraId="19B36917"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Kun til engangsbruk.</w:t>
      </w:r>
    </w:p>
    <w:p w14:paraId="12D34D88"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ntravenøs bruk etter fortynning.</w:t>
      </w:r>
    </w:p>
    <w:p w14:paraId="4F521A65" w14:textId="77777777" w:rsidR="009B7C61" w:rsidRPr="00A4509D" w:rsidRDefault="009B7C61" w:rsidP="004D6446">
      <w:pPr>
        <w:widowControl/>
        <w:spacing w:after="0" w:line="240" w:lineRule="auto"/>
        <w:rPr>
          <w:rFonts w:ascii="Times New Roman" w:hAnsi="Times New Roman" w:cs="Times New Roman"/>
          <w:lang w:val="nb-NO"/>
        </w:rPr>
      </w:pPr>
    </w:p>
    <w:p w14:paraId="1BCB732E" w14:textId="77777777" w:rsidR="009B7C61" w:rsidRPr="00A4509D" w:rsidRDefault="009B7C61" w:rsidP="004D6446">
      <w:pPr>
        <w:widowControl/>
        <w:spacing w:after="0" w:line="240" w:lineRule="auto"/>
        <w:rPr>
          <w:rFonts w:ascii="Times New Roman" w:hAnsi="Times New Roman" w:cs="Times New Roman"/>
          <w:lang w:val="nb-NO"/>
        </w:rPr>
      </w:pPr>
    </w:p>
    <w:p w14:paraId="670E610F" w14:textId="77777777" w:rsidR="009B7C61" w:rsidRPr="00A4509D"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6.</w:t>
      </w:r>
      <w:r w:rsidRPr="00A4509D">
        <w:rPr>
          <w:rFonts w:ascii="Times New Roman" w:eastAsia="Times New Roman" w:hAnsi="Times New Roman" w:cs="Times New Roman"/>
          <w:b/>
          <w:bCs/>
          <w:lang w:val="nb-NO"/>
        </w:rPr>
        <w:tab/>
        <w:t>ADVARSEL OM AT LEGEMIDLET SKAL OPPBEVARES UTILGJENGELIG FOR BARN</w:t>
      </w:r>
    </w:p>
    <w:p w14:paraId="2DAE62E1" w14:textId="77777777" w:rsidR="009B7C61" w:rsidRPr="00A4509D" w:rsidRDefault="009B7C61" w:rsidP="004D6446">
      <w:pPr>
        <w:widowControl/>
        <w:spacing w:after="0" w:line="240" w:lineRule="auto"/>
        <w:rPr>
          <w:rFonts w:ascii="Times New Roman" w:hAnsi="Times New Roman" w:cs="Times New Roman"/>
          <w:lang w:val="nb-NO"/>
        </w:rPr>
      </w:pPr>
    </w:p>
    <w:p w14:paraId="161410D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highlight w:val="lightGray"/>
          <w:lang w:val="nb-NO"/>
        </w:rPr>
        <w:t>Oppbevares utilgjengelig for barn.</w:t>
      </w:r>
    </w:p>
    <w:p w14:paraId="1AD66C9C" w14:textId="77777777" w:rsidR="009B7C61" w:rsidRPr="00A4509D" w:rsidRDefault="009B7C61" w:rsidP="004D6446">
      <w:pPr>
        <w:widowControl/>
        <w:spacing w:after="0" w:line="240" w:lineRule="auto"/>
        <w:rPr>
          <w:rFonts w:ascii="Times New Roman" w:hAnsi="Times New Roman" w:cs="Times New Roman"/>
          <w:lang w:val="nb-NO"/>
        </w:rPr>
      </w:pPr>
    </w:p>
    <w:p w14:paraId="2F115D1D" w14:textId="77777777" w:rsidR="009B7C61" w:rsidRPr="00A4509D" w:rsidRDefault="009B7C61" w:rsidP="004D6446">
      <w:pPr>
        <w:widowControl/>
        <w:spacing w:after="0" w:line="240" w:lineRule="auto"/>
        <w:rPr>
          <w:rFonts w:ascii="Times New Roman" w:hAnsi="Times New Roman" w:cs="Times New Roman"/>
          <w:lang w:val="nb-NO"/>
        </w:rPr>
      </w:pPr>
    </w:p>
    <w:p w14:paraId="482DDD1A" w14:textId="77777777" w:rsidR="009B7C61" w:rsidRPr="00A4509D"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7.</w:t>
      </w:r>
      <w:r w:rsidRPr="00A4509D">
        <w:rPr>
          <w:rFonts w:ascii="Times New Roman" w:eastAsia="Times New Roman" w:hAnsi="Times New Roman" w:cs="Times New Roman"/>
          <w:b/>
          <w:bCs/>
          <w:lang w:val="nb-NO"/>
        </w:rPr>
        <w:tab/>
        <w:t>EVENTUELLE ANDRE SPESIELLE ADVARSLER</w:t>
      </w:r>
    </w:p>
    <w:p w14:paraId="228817CC" w14:textId="77777777" w:rsidR="009B7C61" w:rsidRPr="00A4509D" w:rsidRDefault="009B7C61" w:rsidP="004D6446">
      <w:pPr>
        <w:widowControl/>
        <w:spacing w:after="0" w:line="240" w:lineRule="auto"/>
        <w:rPr>
          <w:rFonts w:ascii="Times New Roman" w:hAnsi="Times New Roman" w:cs="Times New Roman"/>
          <w:lang w:val="nb-NO"/>
        </w:rPr>
      </w:pPr>
    </w:p>
    <w:p w14:paraId="5A05AF6B" w14:textId="77777777" w:rsidR="009B7C61" w:rsidRPr="00A4509D" w:rsidRDefault="009B7C61" w:rsidP="004D6446">
      <w:pPr>
        <w:widowControl/>
        <w:spacing w:after="0" w:line="240" w:lineRule="auto"/>
        <w:rPr>
          <w:rFonts w:ascii="Times New Roman" w:hAnsi="Times New Roman" w:cs="Times New Roman"/>
          <w:lang w:val="nb-NO"/>
        </w:rPr>
      </w:pPr>
    </w:p>
    <w:p w14:paraId="2727928F" w14:textId="77777777" w:rsidR="009B7C61" w:rsidRPr="00A4509D"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8.</w:t>
      </w:r>
      <w:r w:rsidRPr="00A4509D">
        <w:rPr>
          <w:rFonts w:ascii="Times New Roman" w:eastAsia="Times New Roman" w:hAnsi="Times New Roman" w:cs="Times New Roman"/>
          <w:b/>
          <w:bCs/>
          <w:lang w:val="nb-NO"/>
        </w:rPr>
        <w:tab/>
        <w:t>UTLØPSDATO</w:t>
      </w:r>
    </w:p>
    <w:p w14:paraId="342E4700" w14:textId="77777777" w:rsidR="009B7C61" w:rsidRPr="00A4509D" w:rsidRDefault="009B7C61" w:rsidP="004D6446">
      <w:pPr>
        <w:widowControl/>
        <w:spacing w:after="0" w:line="240" w:lineRule="auto"/>
        <w:rPr>
          <w:rFonts w:ascii="Times New Roman" w:hAnsi="Times New Roman" w:cs="Times New Roman"/>
          <w:lang w:val="nb-NO"/>
        </w:rPr>
      </w:pPr>
    </w:p>
    <w:p w14:paraId="6E6696A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Utløpsdato</w:t>
      </w:r>
    </w:p>
    <w:p w14:paraId="70AF5638" w14:textId="77777777" w:rsidR="009B7C61" w:rsidRPr="00A4509D" w:rsidRDefault="009B7C61" w:rsidP="004D6446">
      <w:pPr>
        <w:widowControl/>
        <w:spacing w:after="0" w:line="240" w:lineRule="auto"/>
        <w:rPr>
          <w:rFonts w:ascii="Times New Roman" w:hAnsi="Times New Roman" w:cs="Times New Roman"/>
          <w:lang w:val="nb-NO"/>
        </w:rPr>
      </w:pPr>
    </w:p>
    <w:p w14:paraId="118B876D" w14:textId="77777777" w:rsidR="009B7C61" w:rsidRPr="00A4509D" w:rsidRDefault="009B7C61" w:rsidP="004D6446">
      <w:pPr>
        <w:widowControl/>
        <w:spacing w:after="0" w:line="240" w:lineRule="auto"/>
        <w:rPr>
          <w:rFonts w:ascii="Times New Roman" w:hAnsi="Times New Roman" w:cs="Times New Roman"/>
          <w:lang w:val="nb-NO"/>
        </w:rPr>
      </w:pPr>
    </w:p>
    <w:p w14:paraId="30D7156C" w14:textId="77777777" w:rsidR="009B7C61" w:rsidRPr="00A4509D"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9.</w:t>
      </w:r>
      <w:r w:rsidRPr="00A4509D">
        <w:rPr>
          <w:rFonts w:ascii="Times New Roman" w:eastAsia="Times New Roman" w:hAnsi="Times New Roman" w:cs="Times New Roman"/>
          <w:b/>
          <w:bCs/>
          <w:lang w:val="nb-NO"/>
        </w:rPr>
        <w:tab/>
        <w:t>OPPBEVARINGSBETINGELSER</w:t>
      </w:r>
    </w:p>
    <w:p w14:paraId="465DAC3F" w14:textId="77777777" w:rsidR="009B7C61" w:rsidRPr="00A4509D" w:rsidRDefault="009B7C61" w:rsidP="004D6446">
      <w:pPr>
        <w:widowControl/>
        <w:spacing w:after="0" w:line="240" w:lineRule="auto"/>
        <w:rPr>
          <w:rFonts w:ascii="Times New Roman" w:hAnsi="Times New Roman" w:cs="Times New Roman"/>
          <w:lang w:val="nb-NO"/>
        </w:rPr>
      </w:pPr>
    </w:p>
    <w:p w14:paraId="12A5C8D4"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ppbevares i kjøleskap.</w:t>
      </w:r>
    </w:p>
    <w:p w14:paraId="7D161B9E"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kal ikke fryses.</w:t>
      </w:r>
    </w:p>
    <w:p w14:paraId="542E7BDA"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Oppbevar hetteglasset i ytteremballasjen for å beskytte mot lys.</w:t>
      </w:r>
    </w:p>
    <w:p w14:paraId="165232FD" w14:textId="77777777" w:rsidR="009B7C61" w:rsidRPr="00A4509D" w:rsidRDefault="009B7C61" w:rsidP="004D6446">
      <w:pPr>
        <w:widowControl/>
        <w:spacing w:after="0" w:line="240" w:lineRule="auto"/>
        <w:rPr>
          <w:rFonts w:ascii="Times New Roman" w:hAnsi="Times New Roman" w:cs="Times New Roman"/>
          <w:lang w:val="nb-NO"/>
        </w:rPr>
      </w:pPr>
    </w:p>
    <w:p w14:paraId="6A7AD0C0" w14:textId="77777777" w:rsidR="009B7C61" w:rsidRPr="00A4509D" w:rsidRDefault="009B7C61" w:rsidP="004D6446">
      <w:pPr>
        <w:widowControl/>
        <w:spacing w:after="0" w:line="240" w:lineRule="auto"/>
        <w:rPr>
          <w:rFonts w:ascii="Times New Roman" w:hAnsi="Times New Roman" w:cs="Times New Roman"/>
          <w:lang w:val="nb-NO"/>
        </w:rPr>
      </w:pPr>
    </w:p>
    <w:p w14:paraId="04A7427A" w14:textId="77777777" w:rsidR="009B7C61" w:rsidRPr="00A4509D"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0.</w:t>
      </w:r>
      <w:r w:rsidRPr="00A4509D">
        <w:rPr>
          <w:rFonts w:ascii="Times New Roman" w:eastAsia="Times New Roman" w:hAnsi="Times New Roman" w:cs="Times New Roman"/>
          <w:b/>
          <w:bCs/>
          <w:lang w:val="nb-NO"/>
        </w:rPr>
        <w:tab/>
        <w:t>EVENTUELLE SPESIELLE FORHOLDSREGLER VED DESTRUKSJON AV UBRUKTE LEGEMIDLER ELLER AVFALL</w:t>
      </w:r>
    </w:p>
    <w:p w14:paraId="1FADE4F1" w14:textId="77777777" w:rsidR="009B7C61" w:rsidRPr="00A4509D" w:rsidRDefault="009B7C61" w:rsidP="004D6446">
      <w:pPr>
        <w:widowControl/>
        <w:spacing w:after="0" w:line="240" w:lineRule="auto"/>
        <w:rPr>
          <w:rFonts w:ascii="Times New Roman" w:hAnsi="Times New Roman" w:cs="Times New Roman"/>
          <w:lang w:val="nb-NO"/>
        </w:rPr>
      </w:pPr>
    </w:p>
    <w:p w14:paraId="6D34A1E1" w14:textId="77777777" w:rsidR="009B7C61" w:rsidRPr="00A4509D" w:rsidRDefault="009B7C61" w:rsidP="004D6446">
      <w:pPr>
        <w:widowControl/>
        <w:spacing w:after="0" w:line="240" w:lineRule="auto"/>
        <w:rPr>
          <w:rFonts w:ascii="Times New Roman" w:hAnsi="Times New Roman" w:cs="Times New Roman"/>
          <w:lang w:val="nb-NO"/>
        </w:rPr>
      </w:pPr>
    </w:p>
    <w:p w14:paraId="173314A6" w14:textId="77777777" w:rsidR="009B7C61" w:rsidRPr="00A4509D"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1.</w:t>
      </w:r>
      <w:r w:rsidRPr="00A4509D">
        <w:rPr>
          <w:rFonts w:ascii="Times New Roman" w:eastAsia="Times New Roman" w:hAnsi="Times New Roman" w:cs="Times New Roman"/>
          <w:b/>
          <w:bCs/>
          <w:lang w:val="nb-NO"/>
        </w:rPr>
        <w:tab/>
        <w:t>NAVN OG ADRESSE PÅ INNEHAVEREN AV MARKEDSFØRINGSTILLATELSEN</w:t>
      </w:r>
    </w:p>
    <w:p w14:paraId="1DABEAF7" w14:textId="77777777" w:rsidR="009B7C61" w:rsidRPr="00A4509D" w:rsidRDefault="009B7C61" w:rsidP="004D6446">
      <w:pPr>
        <w:widowControl/>
        <w:spacing w:after="0" w:line="240" w:lineRule="auto"/>
        <w:rPr>
          <w:rFonts w:ascii="Times New Roman" w:hAnsi="Times New Roman" w:cs="Times New Roman"/>
          <w:lang w:val="nb-NO"/>
        </w:rPr>
      </w:pPr>
    </w:p>
    <w:p w14:paraId="601C8135" w14:textId="77777777" w:rsidR="00F06B0D" w:rsidRPr="00845BD7" w:rsidRDefault="00F06B0D" w:rsidP="00F06B0D">
      <w:pPr>
        <w:widowControl/>
        <w:spacing w:after="0" w:line="240" w:lineRule="auto"/>
        <w:rPr>
          <w:rFonts w:ascii="Times New Roman" w:hAnsi="Times New Roman" w:cs="Times New Roman"/>
          <w:lang w:val="de-DE"/>
          <w:rPrChange w:id="2501" w:author="Adeel Rana" w:date="2026-02-17T11:24:00Z" w16du:dateUtc="2026-02-17T10:24:00Z">
            <w:rPr>
              <w:rFonts w:ascii="Times New Roman" w:hAnsi="Times New Roman" w:cs="Times New Roman"/>
              <w:lang w:val="nb-NO"/>
            </w:rPr>
          </w:rPrChange>
        </w:rPr>
      </w:pPr>
      <w:r w:rsidRPr="00845BD7">
        <w:rPr>
          <w:rFonts w:ascii="Times New Roman" w:hAnsi="Times New Roman" w:cs="Times New Roman"/>
          <w:lang w:val="de-DE"/>
          <w:rPrChange w:id="2502" w:author="Adeel Rana" w:date="2026-02-17T11:24:00Z" w16du:dateUtc="2026-02-17T10:24:00Z">
            <w:rPr>
              <w:rFonts w:ascii="Times New Roman" w:hAnsi="Times New Roman" w:cs="Times New Roman"/>
              <w:lang w:val="nb-NO"/>
            </w:rPr>
          </w:rPrChange>
        </w:rPr>
        <w:t>Fresenius Kabi Deutschland GmbH</w:t>
      </w:r>
    </w:p>
    <w:p w14:paraId="4095C251" w14:textId="77777777" w:rsidR="00F06B0D" w:rsidRPr="00845BD7" w:rsidRDefault="00F06B0D" w:rsidP="00F06B0D">
      <w:pPr>
        <w:widowControl/>
        <w:spacing w:after="0" w:line="240" w:lineRule="auto"/>
        <w:rPr>
          <w:rFonts w:ascii="Times New Roman" w:hAnsi="Times New Roman" w:cs="Times New Roman"/>
          <w:lang w:val="de-DE"/>
          <w:rPrChange w:id="2503" w:author="Adeel Rana" w:date="2026-02-17T11:24:00Z" w16du:dateUtc="2026-02-17T10:24:00Z">
            <w:rPr>
              <w:rFonts w:ascii="Times New Roman" w:hAnsi="Times New Roman" w:cs="Times New Roman"/>
              <w:lang w:val="nb-NO"/>
            </w:rPr>
          </w:rPrChange>
        </w:rPr>
      </w:pPr>
      <w:r w:rsidRPr="00845BD7">
        <w:rPr>
          <w:rFonts w:ascii="Times New Roman" w:hAnsi="Times New Roman" w:cs="Times New Roman"/>
          <w:lang w:val="de-DE"/>
          <w:rPrChange w:id="2504" w:author="Adeel Rana" w:date="2026-02-17T11:24:00Z" w16du:dateUtc="2026-02-17T10:24:00Z">
            <w:rPr>
              <w:rFonts w:ascii="Times New Roman" w:hAnsi="Times New Roman" w:cs="Times New Roman"/>
              <w:lang w:val="nb-NO"/>
            </w:rPr>
          </w:rPrChange>
        </w:rPr>
        <w:t>Else-Kroener-Strasse 1</w:t>
      </w:r>
    </w:p>
    <w:p w14:paraId="4C4C8520" w14:textId="77777777" w:rsidR="00F06B0D" w:rsidRPr="00A3132C" w:rsidRDefault="00F06B0D" w:rsidP="00F06B0D">
      <w:pPr>
        <w:widowControl/>
        <w:spacing w:after="0" w:line="240" w:lineRule="auto"/>
        <w:rPr>
          <w:rFonts w:ascii="Times New Roman" w:hAnsi="Times New Roman" w:cs="Times New Roman"/>
          <w:lang w:val="nb-NO"/>
        </w:rPr>
      </w:pPr>
      <w:r w:rsidRPr="00A3132C">
        <w:rPr>
          <w:rFonts w:ascii="Times New Roman" w:hAnsi="Times New Roman" w:cs="Times New Roman"/>
          <w:lang w:val="nb-NO"/>
        </w:rPr>
        <w:t>61352 Bad Homburg v.d.Hoehe</w:t>
      </w:r>
    </w:p>
    <w:p w14:paraId="2E9C0573" w14:textId="77777777" w:rsidR="00F06B0D" w:rsidRPr="00A3132C" w:rsidRDefault="00F06B0D" w:rsidP="00F06B0D">
      <w:pPr>
        <w:widowControl/>
        <w:spacing w:after="0" w:line="240" w:lineRule="auto"/>
        <w:rPr>
          <w:rFonts w:ascii="Times New Roman" w:hAnsi="Times New Roman" w:cs="Times New Roman"/>
          <w:lang w:val="nb-NO"/>
        </w:rPr>
      </w:pPr>
      <w:r w:rsidRPr="00A3132C">
        <w:rPr>
          <w:rFonts w:ascii="Times New Roman" w:hAnsi="Times New Roman" w:cs="Times New Roman"/>
          <w:lang w:val="nb-NO"/>
        </w:rPr>
        <w:t>Tyskland</w:t>
      </w:r>
    </w:p>
    <w:p w14:paraId="3289EB0A" w14:textId="77777777" w:rsidR="009B7C61" w:rsidRPr="00A3132C" w:rsidRDefault="009B7C61" w:rsidP="004D6446">
      <w:pPr>
        <w:widowControl/>
        <w:spacing w:after="0" w:line="240" w:lineRule="auto"/>
        <w:rPr>
          <w:rFonts w:ascii="Times New Roman" w:hAnsi="Times New Roman" w:cs="Times New Roman"/>
          <w:lang w:val="nb-NO"/>
        </w:rPr>
      </w:pPr>
    </w:p>
    <w:p w14:paraId="700AA570" w14:textId="77777777" w:rsidR="009B7C61" w:rsidRPr="00A3132C" w:rsidRDefault="009B7C61" w:rsidP="004D6446">
      <w:pPr>
        <w:widowControl/>
        <w:spacing w:after="0" w:line="240" w:lineRule="auto"/>
        <w:rPr>
          <w:rFonts w:ascii="Times New Roman" w:hAnsi="Times New Roman" w:cs="Times New Roman"/>
          <w:lang w:val="nb-NO"/>
        </w:rPr>
      </w:pPr>
    </w:p>
    <w:p w14:paraId="6379AC7A" w14:textId="77777777" w:rsidR="009B7C61" w:rsidRPr="00A4509D"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2.</w:t>
      </w:r>
      <w:r w:rsidRPr="00A4509D">
        <w:rPr>
          <w:rFonts w:ascii="Times New Roman" w:eastAsia="Times New Roman" w:hAnsi="Times New Roman" w:cs="Times New Roman"/>
          <w:b/>
          <w:bCs/>
          <w:lang w:val="nb-NO"/>
        </w:rPr>
        <w:tab/>
        <w:t>MARKEDSFØRINGSTILLATELSESNUMMER (NUMRE)</w:t>
      </w:r>
    </w:p>
    <w:p w14:paraId="4DDAA8A6" w14:textId="77777777" w:rsidR="009B7C61" w:rsidRPr="00A4509D" w:rsidRDefault="009B7C61" w:rsidP="004D6446">
      <w:pPr>
        <w:widowControl/>
        <w:spacing w:after="0" w:line="240" w:lineRule="auto"/>
        <w:rPr>
          <w:rFonts w:ascii="Times New Roman" w:hAnsi="Times New Roman" w:cs="Times New Roman"/>
          <w:lang w:val="nb-NO"/>
        </w:rPr>
      </w:pPr>
    </w:p>
    <w:p w14:paraId="5884CA76" w14:textId="307CF523"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U/1/</w:t>
      </w:r>
      <w:r w:rsidR="00122D4C" w:rsidRPr="00A4509D">
        <w:rPr>
          <w:rFonts w:ascii="Times New Roman" w:eastAsia="Times New Roman" w:hAnsi="Times New Roman" w:cs="Times New Roman"/>
          <w:lang w:val="nb-NO"/>
        </w:rPr>
        <w:t>24/1863/003</w:t>
      </w:r>
    </w:p>
    <w:p w14:paraId="7957E8C1" w14:textId="77777777" w:rsidR="009B7C61" w:rsidRPr="00A4509D" w:rsidRDefault="009B7C61" w:rsidP="004D6446">
      <w:pPr>
        <w:widowControl/>
        <w:spacing w:after="0" w:line="240" w:lineRule="auto"/>
        <w:rPr>
          <w:rFonts w:ascii="Times New Roman" w:hAnsi="Times New Roman" w:cs="Times New Roman"/>
          <w:lang w:val="nb-NO"/>
        </w:rPr>
      </w:pPr>
    </w:p>
    <w:p w14:paraId="3C8936CA" w14:textId="77777777" w:rsidR="009B7C61" w:rsidRPr="00A4509D" w:rsidRDefault="009B7C61" w:rsidP="004D6446">
      <w:pPr>
        <w:widowControl/>
        <w:spacing w:after="0" w:line="240" w:lineRule="auto"/>
        <w:rPr>
          <w:rFonts w:ascii="Times New Roman" w:hAnsi="Times New Roman" w:cs="Times New Roman"/>
          <w:lang w:val="nb-NO"/>
        </w:rPr>
      </w:pPr>
    </w:p>
    <w:p w14:paraId="7707B4D4" w14:textId="77777777" w:rsidR="009B7C61" w:rsidRPr="00A4509D"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3.</w:t>
      </w:r>
      <w:r w:rsidRPr="00A4509D">
        <w:rPr>
          <w:rFonts w:ascii="Times New Roman" w:eastAsia="Times New Roman" w:hAnsi="Times New Roman" w:cs="Times New Roman"/>
          <w:b/>
          <w:bCs/>
          <w:lang w:val="nb-NO"/>
        </w:rPr>
        <w:tab/>
        <w:t>PRODUKSJONSNUMMER</w:t>
      </w:r>
    </w:p>
    <w:p w14:paraId="7DB113DC" w14:textId="77777777" w:rsidR="009B7C61" w:rsidRPr="00A4509D" w:rsidRDefault="009B7C61" w:rsidP="004D6446">
      <w:pPr>
        <w:widowControl/>
        <w:spacing w:after="0" w:line="240" w:lineRule="auto"/>
        <w:rPr>
          <w:rFonts w:ascii="Times New Roman" w:hAnsi="Times New Roman" w:cs="Times New Roman"/>
          <w:lang w:val="nb-NO"/>
        </w:rPr>
      </w:pPr>
    </w:p>
    <w:p w14:paraId="0D53E007"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Lot</w:t>
      </w:r>
    </w:p>
    <w:p w14:paraId="65C61ED1" w14:textId="77777777" w:rsidR="009B7C61" w:rsidRPr="00A4509D" w:rsidRDefault="009B7C61" w:rsidP="004D6446">
      <w:pPr>
        <w:widowControl/>
        <w:spacing w:after="0" w:line="240" w:lineRule="auto"/>
        <w:rPr>
          <w:rFonts w:ascii="Times New Roman" w:hAnsi="Times New Roman" w:cs="Times New Roman"/>
          <w:lang w:val="nb-NO"/>
        </w:rPr>
      </w:pPr>
    </w:p>
    <w:p w14:paraId="7C99338E" w14:textId="77777777" w:rsidR="009B7C61" w:rsidRPr="00A4509D" w:rsidRDefault="009B7C61" w:rsidP="004D6446">
      <w:pPr>
        <w:widowControl/>
        <w:spacing w:after="0" w:line="240" w:lineRule="auto"/>
        <w:rPr>
          <w:rFonts w:ascii="Times New Roman" w:hAnsi="Times New Roman" w:cs="Times New Roman"/>
          <w:lang w:val="nb-NO"/>
        </w:rPr>
      </w:pPr>
    </w:p>
    <w:p w14:paraId="1C5BC38D" w14:textId="77777777" w:rsidR="009B7C61" w:rsidRPr="00A4509D"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4.</w:t>
      </w:r>
      <w:r w:rsidRPr="00A4509D">
        <w:rPr>
          <w:rFonts w:ascii="Times New Roman" w:eastAsia="Times New Roman" w:hAnsi="Times New Roman" w:cs="Times New Roman"/>
          <w:b/>
          <w:bCs/>
          <w:lang w:val="nb-NO"/>
        </w:rPr>
        <w:tab/>
        <w:t>GENERELL KLASSIFIKASJON FOR UTLEVERING</w:t>
      </w:r>
    </w:p>
    <w:p w14:paraId="0769C088" w14:textId="77777777" w:rsidR="009B7C61" w:rsidRPr="00A4509D" w:rsidRDefault="009B7C61" w:rsidP="004D6446">
      <w:pPr>
        <w:widowControl/>
        <w:spacing w:after="0" w:line="240" w:lineRule="auto"/>
        <w:rPr>
          <w:rFonts w:ascii="Times New Roman" w:hAnsi="Times New Roman" w:cs="Times New Roman"/>
          <w:lang w:val="nb-NO"/>
        </w:rPr>
      </w:pPr>
    </w:p>
    <w:p w14:paraId="7F0BDFBE" w14:textId="77777777" w:rsidR="009B7C61" w:rsidRPr="00A4509D" w:rsidRDefault="009B7C61" w:rsidP="004D6446">
      <w:pPr>
        <w:widowControl/>
        <w:spacing w:after="0" w:line="240" w:lineRule="auto"/>
        <w:rPr>
          <w:rFonts w:ascii="Times New Roman" w:hAnsi="Times New Roman" w:cs="Times New Roman"/>
          <w:lang w:val="nb-NO"/>
        </w:rPr>
      </w:pPr>
    </w:p>
    <w:p w14:paraId="05938106" w14:textId="77777777" w:rsidR="009B7C61" w:rsidRPr="00A4509D"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5.</w:t>
      </w:r>
      <w:r w:rsidRPr="00A4509D">
        <w:rPr>
          <w:rFonts w:ascii="Times New Roman" w:eastAsia="Times New Roman" w:hAnsi="Times New Roman" w:cs="Times New Roman"/>
          <w:b/>
          <w:bCs/>
          <w:lang w:val="nb-NO"/>
        </w:rPr>
        <w:tab/>
        <w:t>BRUKSANVISNING</w:t>
      </w:r>
    </w:p>
    <w:p w14:paraId="06C9868B" w14:textId="77777777" w:rsidR="009B7C61" w:rsidRPr="00A4509D" w:rsidRDefault="009B7C61" w:rsidP="004D6446">
      <w:pPr>
        <w:widowControl/>
        <w:spacing w:after="0" w:line="240" w:lineRule="auto"/>
        <w:rPr>
          <w:rFonts w:ascii="Times New Roman" w:hAnsi="Times New Roman" w:cs="Times New Roman"/>
          <w:lang w:val="nb-NO"/>
        </w:rPr>
      </w:pPr>
    </w:p>
    <w:p w14:paraId="7C3B4148" w14:textId="77777777" w:rsidR="009B7C61" w:rsidRPr="00A4509D" w:rsidRDefault="009B7C61" w:rsidP="004D6446">
      <w:pPr>
        <w:widowControl/>
        <w:spacing w:after="0" w:line="240" w:lineRule="auto"/>
        <w:rPr>
          <w:rFonts w:ascii="Times New Roman" w:hAnsi="Times New Roman" w:cs="Times New Roman"/>
          <w:lang w:val="nb-NO"/>
        </w:rPr>
      </w:pPr>
    </w:p>
    <w:p w14:paraId="08446F9B" w14:textId="77777777" w:rsidR="009B7C61" w:rsidRPr="00A4509D"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6.</w:t>
      </w:r>
      <w:r w:rsidRPr="00A4509D">
        <w:rPr>
          <w:rFonts w:ascii="Times New Roman" w:eastAsia="Times New Roman" w:hAnsi="Times New Roman" w:cs="Times New Roman"/>
          <w:b/>
          <w:bCs/>
          <w:lang w:val="nb-NO"/>
        </w:rPr>
        <w:tab/>
        <w:t>INFORMASJON MED BLINDESKRIFT</w:t>
      </w:r>
    </w:p>
    <w:p w14:paraId="447A37F1" w14:textId="77777777" w:rsidR="009B7C61" w:rsidRPr="00A4509D" w:rsidRDefault="009B7C61" w:rsidP="004D6446">
      <w:pPr>
        <w:widowControl/>
        <w:spacing w:after="0" w:line="240" w:lineRule="auto"/>
        <w:rPr>
          <w:rFonts w:ascii="Times New Roman" w:hAnsi="Times New Roman" w:cs="Times New Roman"/>
          <w:lang w:val="nb-NO"/>
        </w:rPr>
      </w:pPr>
    </w:p>
    <w:p w14:paraId="1FC0FFF4"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highlight w:val="lightGray"/>
          <w:lang w:val="nb-NO"/>
        </w:rPr>
        <w:t>Fritatt fra krav om blindeskrift.</w:t>
      </w:r>
    </w:p>
    <w:p w14:paraId="4A280097" w14:textId="77777777" w:rsidR="009B7C61" w:rsidRPr="00A4509D" w:rsidRDefault="009B7C61" w:rsidP="004D6446">
      <w:pPr>
        <w:widowControl/>
        <w:spacing w:after="0" w:line="240" w:lineRule="auto"/>
        <w:rPr>
          <w:rFonts w:ascii="Times New Roman" w:hAnsi="Times New Roman" w:cs="Times New Roman"/>
          <w:lang w:val="nb-NO"/>
        </w:rPr>
      </w:pPr>
    </w:p>
    <w:p w14:paraId="7BAB8F99" w14:textId="77777777" w:rsidR="00FF63A3" w:rsidRPr="00A4509D" w:rsidRDefault="00FF63A3" w:rsidP="004D6446">
      <w:pPr>
        <w:widowControl/>
        <w:spacing w:after="0" w:line="240" w:lineRule="auto"/>
        <w:rPr>
          <w:rFonts w:ascii="Times New Roman" w:hAnsi="Times New Roman" w:cs="Times New Roman"/>
          <w:lang w:val="nb-NO"/>
        </w:rPr>
      </w:pPr>
    </w:p>
    <w:p w14:paraId="7FB0CC40" w14:textId="77777777" w:rsidR="009B7C61" w:rsidRPr="00A4509D" w:rsidRDefault="00C1005D" w:rsidP="009F1484">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7.</w:t>
      </w:r>
      <w:r w:rsidRPr="00A4509D">
        <w:rPr>
          <w:rFonts w:ascii="Times New Roman" w:eastAsia="Times New Roman" w:hAnsi="Times New Roman" w:cs="Times New Roman"/>
          <w:b/>
          <w:bCs/>
          <w:lang w:val="nb-NO"/>
        </w:rPr>
        <w:tab/>
        <w:t>SIKKERHETSANORDNING (UNIK IDENTITET) – TODIMENSJONAL STREKKODE</w:t>
      </w:r>
    </w:p>
    <w:p w14:paraId="3C98B434" w14:textId="77777777" w:rsidR="009B7C61" w:rsidRPr="00A4509D" w:rsidRDefault="009B7C61" w:rsidP="004D6446">
      <w:pPr>
        <w:widowControl/>
        <w:spacing w:after="0" w:line="240" w:lineRule="auto"/>
        <w:rPr>
          <w:rFonts w:ascii="Times New Roman" w:hAnsi="Times New Roman" w:cs="Times New Roman"/>
          <w:lang w:val="nb-NO"/>
        </w:rPr>
      </w:pPr>
    </w:p>
    <w:p w14:paraId="4945F998"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highlight w:val="lightGray"/>
          <w:lang w:val="nb-NO"/>
        </w:rPr>
        <w:t>Todimensjonal strekkode, inkludert unik identitet.</w:t>
      </w:r>
    </w:p>
    <w:p w14:paraId="1C8519BB" w14:textId="77777777" w:rsidR="009B7C61" w:rsidRPr="00A4509D" w:rsidRDefault="009B7C61" w:rsidP="004D6446">
      <w:pPr>
        <w:widowControl/>
        <w:spacing w:after="0" w:line="240" w:lineRule="auto"/>
        <w:rPr>
          <w:rFonts w:ascii="Times New Roman" w:hAnsi="Times New Roman" w:cs="Times New Roman"/>
          <w:lang w:val="nb-NO"/>
        </w:rPr>
      </w:pPr>
    </w:p>
    <w:p w14:paraId="3938E8C9" w14:textId="77777777" w:rsidR="009B7C61" w:rsidRPr="00A4509D" w:rsidRDefault="009B7C61" w:rsidP="004D6446">
      <w:pPr>
        <w:widowControl/>
        <w:spacing w:after="0" w:line="240" w:lineRule="auto"/>
        <w:rPr>
          <w:rFonts w:ascii="Times New Roman" w:hAnsi="Times New Roman" w:cs="Times New Roman"/>
          <w:lang w:val="nb-NO"/>
        </w:rPr>
      </w:pPr>
    </w:p>
    <w:p w14:paraId="5747364B" w14:textId="77777777" w:rsidR="009B7C61" w:rsidRPr="00A4509D" w:rsidRDefault="00C1005D" w:rsidP="00F669CE">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8.</w:t>
      </w:r>
      <w:r w:rsidRPr="00A4509D">
        <w:rPr>
          <w:rFonts w:ascii="Times New Roman" w:eastAsia="Times New Roman" w:hAnsi="Times New Roman" w:cs="Times New Roman"/>
          <w:b/>
          <w:bCs/>
          <w:lang w:val="nb-NO"/>
        </w:rPr>
        <w:tab/>
        <w:t>SIKKERHETSANORDNING (UNIK IDENTITET) – I ET FORMAT LESBART FOR MENNESKER</w:t>
      </w:r>
    </w:p>
    <w:p w14:paraId="61FABBD4" w14:textId="77777777" w:rsidR="009B7C61" w:rsidRPr="00A4509D" w:rsidRDefault="009B7C61" w:rsidP="004D6446">
      <w:pPr>
        <w:widowControl/>
        <w:spacing w:after="0" w:line="240" w:lineRule="auto"/>
        <w:rPr>
          <w:rFonts w:ascii="Times New Roman" w:hAnsi="Times New Roman" w:cs="Times New Roman"/>
          <w:lang w:val="nb-NO"/>
        </w:rPr>
      </w:pPr>
    </w:p>
    <w:p w14:paraId="6B049306" w14:textId="77777777" w:rsidR="00F669CE"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C</w:t>
      </w:r>
    </w:p>
    <w:p w14:paraId="2989334F" w14:textId="77777777" w:rsidR="00F669CE"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N</w:t>
      </w:r>
    </w:p>
    <w:p w14:paraId="0F82275B"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NN</w:t>
      </w:r>
    </w:p>
    <w:p w14:paraId="0F2C96BE" w14:textId="77777777" w:rsidR="00F669CE" w:rsidRPr="00A4509D" w:rsidRDefault="00F669CE">
      <w:pPr>
        <w:rPr>
          <w:rFonts w:ascii="Times New Roman" w:hAnsi="Times New Roman" w:cs="Times New Roman"/>
          <w:lang w:val="nb-NO"/>
        </w:rPr>
      </w:pPr>
      <w:r w:rsidRPr="00A4509D">
        <w:rPr>
          <w:rFonts w:ascii="Times New Roman" w:hAnsi="Times New Roman" w:cs="Times New Roman"/>
          <w:lang w:val="nb-NO"/>
        </w:rPr>
        <w:br w:type="page"/>
      </w:r>
    </w:p>
    <w:p w14:paraId="3C9FB1D8" w14:textId="77777777" w:rsidR="009B7C61" w:rsidRPr="00A4509D" w:rsidRDefault="00C1005D" w:rsidP="00F669CE">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lastRenderedPageBreak/>
        <w:t>MINSTEKRAV TIL OPPLYSNINGER SOM SKAL ANGIS PÅ SMÅ INDRE EMBALLASJER</w:t>
      </w:r>
    </w:p>
    <w:p w14:paraId="5576757F" w14:textId="77777777" w:rsidR="009B7C61" w:rsidRPr="00A4509D" w:rsidRDefault="009B7C61" w:rsidP="00F669CE">
      <w:pPr>
        <w:widowControl/>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lang w:val="nb-NO"/>
        </w:rPr>
      </w:pPr>
    </w:p>
    <w:p w14:paraId="3C8674A9" w14:textId="77777777" w:rsidR="009B7C61" w:rsidRPr="00A4509D" w:rsidRDefault="00C1005D" w:rsidP="00F669CE">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HETTEGLASSET (13</w:t>
      </w:r>
      <w:r w:rsidR="00D21A72" w:rsidRPr="00A4509D">
        <w:rPr>
          <w:rFonts w:ascii="Times New Roman" w:eastAsia="Times New Roman" w:hAnsi="Times New Roman" w:cs="Times New Roman"/>
          <w:b/>
          <w:bCs/>
          <w:lang w:val="nb-NO"/>
        </w:rPr>
        <w:t>0 </w:t>
      </w:r>
      <w:r w:rsidRPr="00A4509D">
        <w:rPr>
          <w:rFonts w:ascii="Times New Roman" w:eastAsia="Times New Roman" w:hAnsi="Times New Roman" w:cs="Times New Roman"/>
          <w:b/>
          <w:bCs/>
          <w:lang w:val="nb-NO"/>
        </w:rPr>
        <w:t>mg)</w:t>
      </w:r>
    </w:p>
    <w:p w14:paraId="0D3643FA" w14:textId="77777777" w:rsidR="009B7C61" w:rsidRPr="00A4509D" w:rsidRDefault="009B7C61" w:rsidP="004D6446">
      <w:pPr>
        <w:widowControl/>
        <w:spacing w:after="0" w:line="240" w:lineRule="auto"/>
        <w:rPr>
          <w:rFonts w:ascii="Times New Roman" w:hAnsi="Times New Roman" w:cs="Times New Roman"/>
          <w:lang w:val="nb-NO"/>
        </w:rPr>
      </w:pPr>
    </w:p>
    <w:p w14:paraId="75DA735B" w14:textId="77777777" w:rsidR="009B7C61" w:rsidRPr="00A4509D" w:rsidRDefault="009B7C61" w:rsidP="004D6446">
      <w:pPr>
        <w:widowControl/>
        <w:spacing w:after="0" w:line="240" w:lineRule="auto"/>
        <w:rPr>
          <w:rFonts w:ascii="Times New Roman" w:hAnsi="Times New Roman" w:cs="Times New Roman"/>
          <w:lang w:val="nb-NO"/>
        </w:rPr>
      </w:pPr>
    </w:p>
    <w:p w14:paraId="58886A56" w14:textId="77777777" w:rsidR="009B7C61" w:rsidRPr="00A4509D" w:rsidRDefault="00C1005D" w:rsidP="00F669CE">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w:t>
      </w:r>
      <w:r w:rsidRPr="00A4509D">
        <w:rPr>
          <w:rFonts w:ascii="Times New Roman" w:eastAsia="Times New Roman" w:hAnsi="Times New Roman" w:cs="Times New Roman"/>
          <w:b/>
          <w:bCs/>
          <w:lang w:val="nb-NO"/>
        </w:rPr>
        <w:tab/>
        <w:t>LEGEMIDLETS NAVN OG ADMINISTRASJONSVEI</w:t>
      </w:r>
    </w:p>
    <w:p w14:paraId="04643DE3" w14:textId="77777777" w:rsidR="009B7C61" w:rsidRPr="00A4509D" w:rsidRDefault="009B7C61" w:rsidP="004D6446">
      <w:pPr>
        <w:widowControl/>
        <w:spacing w:after="0" w:line="240" w:lineRule="auto"/>
        <w:rPr>
          <w:rFonts w:ascii="Times New Roman" w:hAnsi="Times New Roman" w:cs="Times New Roman"/>
          <w:lang w:val="nb-NO"/>
        </w:rPr>
      </w:pPr>
    </w:p>
    <w:p w14:paraId="77B9BBC5" w14:textId="77777777" w:rsidR="00A72291" w:rsidRPr="00A4509D" w:rsidRDefault="005E461B"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13</w:t>
      </w:r>
      <w:r w:rsidR="00D21A72" w:rsidRPr="00A4509D">
        <w:rPr>
          <w:rFonts w:ascii="Times New Roman" w:eastAsia="Times New Roman" w:hAnsi="Times New Roman" w:cs="Times New Roman"/>
          <w:lang w:val="nb-NO"/>
        </w:rPr>
        <w:t>0 </w:t>
      </w:r>
      <w:r w:rsidR="00C1005D" w:rsidRPr="00A4509D">
        <w:rPr>
          <w:rFonts w:ascii="Times New Roman" w:eastAsia="Times New Roman" w:hAnsi="Times New Roman" w:cs="Times New Roman"/>
          <w:lang w:val="nb-NO"/>
        </w:rPr>
        <w:t xml:space="preserve">mg konsentrat til infusjonsvæske, oppløsning </w:t>
      </w:r>
    </w:p>
    <w:p w14:paraId="14A6DC5F" w14:textId="6345617C"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w:t>
      </w:r>
    </w:p>
    <w:p w14:paraId="6060F71C" w14:textId="77777777" w:rsidR="009B7C61" w:rsidRPr="00A4509D" w:rsidRDefault="009B7C61" w:rsidP="004D6446">
      <w:pPr>
        <w:widowControl/>
        <w:spacing w:after="0" w:line="240" w:lineRule="auto"/>
        <w:rPr>
          <w:rFonts w:ascii="Times New Roman" w:hAnsi="Times New Roman" w:cs="Times New Roman"/>
          <w:lang w:val="nb-NO"/>
        </w:rPr>
      </w:pPr>
    </w:p>
    <w:p w14:paraId="02F4DBC5" w14:textId="77777777" w:rsidR="009B7C61" w:rsidRPr="00A4509D" w:rsidRDefault="009B7C61" w:rsidP="004D6446">
      <w:pPr>
        <w:widowControl/>
        <w:spacing w:after="0" w:line="240" w:lineRule="auto"/>
        <w:rPr>
          <w:rFonts w:ascii="Times New Roman" w:hAnsi="Times New Roman" w:cs="Times New Roman"/>
          <w:lang w:val="nb-NO"/>
        </w:rPr>
      </w:pPr>
    </w:p>
    <w:p w14:paraId="069FCBF1" w14:textId="77777777" w:rsidR="009B7C61" w:rsidRPr="00A4509D" w:rsidRDefault="00C1005D" w:rsidP="00F669CE">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2.</w:t>
      </w:r>
      <w:r w:rsidRPr="00A4509D">
        <w:rPr>
          <w:rFonts w:ascii="Times New Roman" w:eastAsia="Times New Roman" w:hAnsi="Times New Roman" w:cs="Times New Roman"/>
          <w:b/>
          <w:bCs/>
          <w:lang w:val="nb-NO"/>
        </w:rPr>
        <w:tab/>
        <w:t>ADMINISTRASJONSMÅTE</w:t>
      </w:r>
    </w:p>
    <w:p w14:paraId="3B5F98F2" w14:textId="77777777" w:rsidR="009B7C61" w:rsidRPr="00A4509D" w:rsidRDefault="009B7C61" w:rsidP="004D6446">
      <w:pPr>
        <w:widowControl/>
        <w:spacing w:after="0" w:line="240" w:lineRule="auto"/>
        <w:rPr>
          <w:rFonts w:ascii="Times New Roman" w:hAnsi="Times New Roman" w:cs="Times New Roman"/>
          <w:lang w:val="nb-NO"/>
        </w:rPr>
      </w:pPr>
    </w:p>
    <w:p w14:paraId="5D7B55D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Til i.v. bruk etter fortynning. Skal ikke ristes.</w:t>
      </w:r>
    </w:p>
    <w:p w14:paraId="5F9822A4" w14:textId="77777777" w:rsidR="009B7C61" w:rsidRPr="00A4509D" w:rsidRDefault="009B7C61" w:rsidP="004D6446">
      <w:pPr>
        <w:widowControl/>
        <w:spacing w:after="0" w:line="240" w:lineRule="auto"/>
        <w:rPr>
          <w:rFonts w:ascii="Times New Roman" w:hAnsi="Times New Roman" w:cs="Times New Roman"/>
          <w:lang w:val="nb-NO"/>
        </w:rPr>
      </w:pPr>
    </w:p>
    <w:p w14:paraId="6A75E71C" w14:textId="77777777" w:rsidR="009B7C61" w:rsidRPr="00A4509D" w:rsidRDefault="009B7C61" w:rsidP="004D6446">
      <w:pPr>
        <w:widowControl/>
        <w:spacing w:after="0" w:line="240" w:lineRule="auto"/>
        <w:rPr>
          <w:rFonts w:ascii="Times New Roman" w:hAnsi="Times New Roman" w:cs="Times New Roman"/>
          <w:lang w:val="nb-NO"/>
        </w:rPr>
      </w:pPr>
    </w:p>
    <w:p w14:paraId="48300ED7" w14:textId="77777777" w:rsidR="009B7C61" w:rsidRPr="00A4509D" w:rsidRDefault="00C1005D" w:rsidP="00F669CE">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3.</w:t>
      </w:r>
      <w:r w:rsidRPr="00A4509D">
        <w:rPr>
          <w:rFonts w:ascii="Times New Roman" w:eastAsia="Times New Roman" w:hAnsi="Times New Roman" w:cs="Times New Roman"/>
          <w:b/>
          <w:bCs/>
          <w:lang w:val="nb-NO"/>
        </w:rPr>
        <w:tab/>
        <w:t>UTLØPSDATO</w:t>
      </w:r>
    </w:p>
    <w:p w14:paraId="76B616A2" w14:textId="77777777" w:rsidR="009B7C61" w:rsidRPr="00A4509D" w:rsidRDefault="009B7C61" w:rsidP="004D6446">
      <w:pPr>
        <w:widowControl/>
        <w:spacing w:after="0" w:line="240" w:lineRule="auto"/>
        <w:rPr>
          <w:rFonts w:ascii="Times New Roman" w:hAnsi="Times New Roman" w:cs="Times New Roman"/>
          <w:lang w:val="nb-NO"/>
        </w:rPr>
      </w:pPr>
    </w:p>
    <w:p w14:paraId="428F3E76"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XP</w:t>
      </w:r>
    </w:p>
    <w:p w14:paraId="0C5C0738" w14:textId="77777777" w:rsidR="009B7C61" w:rsidRPr="00A4509D" w:rsidRDefault="009B7C61" w:rsidP="004D6446">
      <w:pPr>
        <w:widowControl/>
        <w:spacing w:after="0" w:line="240" w:lineRule="auto"/>
        <w:rPr>
          <w:rFonts w:ascii="Times New Roman" w:hAnsi="Times New Roman" w:cs="Times New Roman"/>
          <w:lang w:val="nb-NO"/>
        </w:rPr>
      </w:pPr>
    </w:p>
    <w:p w14:paraId="418D945C" w14:textId="77777777" w:rsidR="009B7C61" w:rsidRPr="00A4509D" w:rsidRDefault="009B7C61" w:rsidP="004D6446">
      <w:pPr>
        <w:widowControl/>
        <w:spacing w:after="0" w:line="240" w:lineRule="auto"/>
        <w:rPr>
          <w:rFonts w:ascii="Times New Roman" w:hAnsi="Times New Roman" w:cs="Times New Roman"/>
          <w:lang w:val="nb-NO"/>
        </w:rPr>
      </w:pPr>
    </w:p>
    <w:p w14:paraId="6F815CEB" w14:textId="77777777" w:rsidR="009B7C61" w:rsidRPr="00A4509D" w:rsidRDefault="00C1005D" w:rsidP="00F669CE">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w:t>
      </w:r>
      <w:r w:rsidRPr="00A4509D">
        <w:rPr>
          <w:rFonts w:ascii="Times New Roman" w:eastAsia="Times New Roman" w:hAnsi="Times New Roman" w:cs="Times New Roman"/>
          <w:b/>
          <w:bCs/>
          <w:lang w:val="nb-NO"/>
        </w:rPr>
        <w:tab/>
        <w:t>PRODUKSJONSNUMMER</w:t>
      </w:r>
    </w:p>
    <w:p w14:paraId="50D698DC" w14:textId="77777777" w:rsidR="009B7C61" w:rsidRPr="00A4509D" w:rsidRDefault="009B7C61" w:rsidP="004D6446">
      <w:pPr>
        <w:widowControl/>
        <w:spacing w:after="0" w:line="240" w:lineRule="auto"/>
        <w:rPr>
          <w:rFonts w:ascii="Times New Roman" w:hAnsi="Times New Roman" w:cs="Times New Roman"/>
          <w:lang w:val="nb-NO"/>
        </w:rPr>
      </w:pPr>
    </w:p>
    <w:p w14:paraId="53B3029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Lot</w:t>
      </w:r>
    </w:p>
    <w:p w14:paraId="15765BEE" w14:textId="77777777" w:rsidR="009B7C61" w:rsidRPr="00A4509D" w:rsidRDefault="009B7C61" w:rsidP="004D6446">
      <w:pPr>
        <w:widowControl/>
        <w:spacing w:after="0" w:line="240" w:lineRule="auto"/>
        <w:rPr>
          <w:rFonts w:ascii="Times New Roman" w:hAnsi="Times New Roman" w:cs="Times New Roman"/>
          <w:lang w:val="nb-NO"/>
        </w:rPr>
      </w:pPr>
    </w:p>
    <w:p w14:paraId="78B17879" w14:textId="77777777" w:rsidR="009B7C61" w:rsidRPr="00A4509D" w:rsidRDefault="009B7C61" w:rsidP="004D6446">
      <w:pPr>
        <w:widowControl/>
        <w:spacing w:after="0" w:line="240" w:lineRule="auto"/>
        <w:rPr>
          <w:rFonts w:ascii="Times New Roman" w:hAnsi="Times New Roman" w:cs="Times New Roman"/>
          <w:lang w:val="nb-NO"/>
        </w:rPr>
      </w:pPr>
    </w:p>
    <w:p w14:paraId="4B67B0F1" w14:textId="77777777" w:rsidR="009B7C61" w:rsidRPr="00A4509D" w:rsidRDefault="00C1005D" w:rsidP="00F669CE">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5.</w:t>
      </w:r>
      <w:r w:rsidRPr="00A4509D">
        <w:rPr>
          <w:rFonts w:ascii="Times New Roman" w:eastAsia="Times New Roman" w:hAnsi="Times New Roman" w:cs="Times New Roman"/>
          <w:b/>
          <w:bCs/>
          <w:lang w:val="nb-NO"/>
        </w:rPr>
        <w:tab/>
        <w:t>INNHOLD VED VEKT, VOLUM ELLER ENHET</w:t>
      </w:r>
    </w:p>
    <w:p w14:paraId="63FBF879" w14:textId="77777777" w:rsidR="009B7C61" w:rsidRPr="00A4509D" w:rsidRDefault="009B7C61" w:rsidP="004D6446">
      <w:pPr>
        <w:widowControl/>
        <w:spacing w:after="0" w:line="240" w:lineRule="auto"/>
        <w:rPr>
          <w:rFonts w:ascii="Times New Roman" w:hAnsi="Times New Roman" w:cs="Times New Roman"/>
          <w:lang w:val="nb-NO"/>
        </w:rPr>
      </w:pPr>
    </w:p>
    <w:p w14:paraId="54781B83"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1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2</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ml</w:t>
      </w:r>
    </w:p>
    <w:p w14:paraId="1EC45D77" w14:textId="77777777" w:rsidR="009B7C61" w:rsidRPr="00A4509D" w:rsidRDefault="009B7C61" w:rsidP="004D6446">
      <w:pPr>
        <w:widowControl/>
        <w:spacing w:after="0" w:line="240" w:lineRule="auto"/>
        <w:rPr>
          <w:rFonts w:ascii="Times New Roman" w:hAnsi="Times New Roman" w:cs="Times New Roman"/>
          <w:lang w:val="nb-NO"/>
        </w:rPr>
      </w:pPr>
    </w:p>
    <w:p w14:paraId="6E424EC8" w14:textId="77777777" w:rsidR="009B7C61" w:rsidRPr="00A4509D" w:rsidRDefault="009B7C61" w:rsidP="004D6446">
      <w:pPr>
        <w:widowControl/>
        <w:spacing w:after="0" w:line="240" w:lineRule="auto"/>
        <w:rPr>
          <w:rFonts w:ascii="Times New Roman" w:hAnsi="Times New Roman" w:cs="Times New Roman"/>
          <w:lang w:val="nb-NO"/>
        </w:rPr>
      </w:pPr>
    </w:p>
    <w:p w14:paraId="00D54379" w14:textId="77777777" w:rsidR="009B7C61" w:rsidRPr="00A4509D" w:rsidRDefault="00C1005D" w:rsidP="00F669CE">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6.</w:t>
      </w:r>
      <w:r w:rsidRPr="00A4509D">
        <w:rPr>
          <w:rFonts w:ascii="Times New Roman" w:eastAsia="Times New Roman" w:hAnsi="Times New Roman" w:cs="Times New Roman"/>
          <w:b/>
          <w:bCs/>
          <w:lang w:val="nb-NO"/>
        </w:rPr>
        <w:tab/>
        <w:t>ANNET</w:t>
      </w:r>
    </w:p>
    <w:p w14:paraId="108A3354" w14:textId="77777777" w:rsidR="00D21A72" w:rsidRPr="00A4509D" w:rsidRDefault="00D21A72" w:rsidP="004D6446">
      <w:pPr>
        <w:widowControl/>
        <w:spacing w:after="0" w:line="240" w:lineRule="auto"/>
        <w:rPr>
          <w:rFonts w:ascii="Times New Roman" w:hAnsi="Times New Roman" w:cs="Times New Roman"/>
          <w:lang w:val="nb-NO"/>
        </w:rPr>
      </w:pPr>
    </w:p>
    <w:p w14:paraId="20DFE41A" w14:textId="77777777" w:rsidR="00F669CE" w:rsidRPr="00A4509D" w:rsidRDefault="00F669CE">
      <w:pPr>
        <w:rPr>
          <w:rFonts w:ascii="Times New Roman" w:hAnsi="Times New Roman" w:cs="Times New Roman"/>
          <w:lang w:val="nb-NO"/>
        </w:rPr>
      </w:pPr>
      <w:r w:rsidRPr="00A4509D">
        <w:rPr>
          <w:rFonts w:ascii="Times New Roman" w:hAnsi="Times New Roman" w:cs="Times New Roman"/>
          <w:lang w:val="nb-NO"/>
        </w:rPr>
        <w:br w:type="page"/>
      </w:r>
      <w:bookmarkEnd w:id="2500"/>
    </w:p>
    <w:p w14:paraId="51779BFE"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lastRenderedPageBreak/>
        <w:t>OPPLYSNINGER SOM SKAL ANGIS PÅ YTRE EMBALLASJE</w:t>
      </w:r>
    </w:p>
    <w:p w14:paraId="74A8343D"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lang w:val="nb-NO"/>
        </w:rPr>
      </w:pPr>
    </w:p>
    <w:p w14:paraId="73E9079C" w14:textId="3E30598D"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YTTERKARTONG</w:t>
      </w:r>
      <w:ins w:id="2505" w:author="NO Affiliate" w:date="2026-02-12T15:10:00Z" w16du:dateUtc="2026-02-12T14:10:00Z">
        <w:r w:rsidR="00750266" w:rsidRPr="00A4509D">
          <w:rPr>
            <w:rFonts w:ascii="Times New Roman" w:eastAsia="Times New Roman" w:hAnsi="Times New Roman" w:cs="Times New Roman"/>
            <w:b/>
            <w:bCs/>
            <w:lang w:val="nb-NO"/>
          </w:rPr>
          <w:t xml:space="preserve"> HETTEGLASS</w:t>
        </w:r>
      </w:ins>
      <w:r w:rsidRPr="00A4509D">
        <w:rPr>
          <w:rFonts w:ascii="Times New Roman" w:eastAsia="Times New Roman" w:hAnsi="Times New Roman" w:cs="Times New Roman"/>
          <w:b/>
          <w:bCs/>
          <w:lang w:val="nb-NO"/>
        </w:rPr>
        <w:t xml:space="preserve"> (45 mg)</w:t>
      </w:r>
    </w:p>
    <w:p w14:paraId="4DD5EAD3" w14:textId="77777777" w:rsidR="00F11F86" w:rsidRPr="00A4509D" w:rsidRDefault="00F11F86" w:rsidP="00F11F86">
      <w:pPr>
        <w:widowControl/>
        <w:spacing w:after="0" w:line="240" w:lineRule="auto"/>
        <w:rPr>
          <w:rFonts w:ascii="Times New Roman" w:hAnsi="Times New Roman" w:cs="Times New Roman"/>
          <w:lang w:val="nb-NO"/>
        </w:rPr>
      </w:pPr>
    </w:p>
    <w:p w14:paraId="229E83EF" w14:textId="77777777" w:rsidR="00F11F86" w:rsidRPr="00A4509D" w:rsidRDefault="00F11F86" w:rsidP="00F11F86">
      <w:pPr>
        <w:widowControl/>
        <w:spacing w:after="0" w:line="240" w:lineRule="auto"/>
        <w:rPr>
          <w:rFonts w:ascii="Times New Roman" w:hAnsi="Times New Roman" w:cs="Times New Roman"/>
          <w:lang w:val="nb-NO"/>
        </w:rPr>
      </w:pPr>
    </w:p>
    <w:p w14:paraId="36383527"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w:t>
      </w:r>
      <w:r w:rsidRPr="00A4509D">
        <w:rPr>
          <w:rFonts w:ascii="Times New Roman" w:eastAsia="Times New Roman" w:hAnsi="Times New Roman" w:cs="Times New Roman"/>
          <w:b/>
          <w:bCs/>
          <w:lang w:val="nb-NO"/>
        </w:rPr>
        <w:tab/>
        <w:t>LEGEMIDLETS NAVN</w:t>
      </w:r>
    </w:p>
    <w:p w14:paraId="255BDE07" w14:textId="77777777" w:rsidR="00F11F86" w:rsidRPr="00A4509D" w:rsidRDefault="00F11F86" w:rsidP="00F11F86">
      <w:pPr>
        <w:widowControl/>
        <w:spacing w:after="0" w:line="240" w:lineRule="auto"/>
        <w:rPr>
          <w:rFonts w:ascii="Times New Roman" w:hAnsi="Times New Roman" w:cs="Times New Roman"/>
          <w:lang w:val="nb-NO"/>
        </w:rPr>
      </w:pPr>
    </w:p>
    <w:p w14:paraId="5061899C" w14:textId="773F333B" w:rsidR="00F11F86" w:rsidRPr="00A4509D" w:rsidRDefault="00F11F86" w:rsidP="00F11F8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Otulfi 45 mg </w:t>
      </w:r>
      <w:r w:rsidR="00571FEF" w:rsidRPr="00A4509D">
        <w:rPr>
          <w:rFonts w:ascii="Times New Roman" w:eastAsia="Times New Roman" w:hAnsi="Times New Roman" w:cs="Times New Roman"/>
          <w:lang w:val="nb-NO"/>
        </w:rPr>
        <w:t>injeksjonsvæske</w:t>
      </w:r>
      <w:r w:rsidRPr="00A4509D">
        <w:rPr>
          <w:rFonts w:ascii="Times New Roman" w:eastAsia="Times New Roman" w:hAnsi="Times New Roman" w:cs="Times New Roman"/>
          <w:lang w:val="nb-NO"/>
        </w:rPr>
        <w:t>, oppløsning</w:t>
      </w:r>
    </w:p>
    <w:p w14:paraId="48E9020F" w14:textId="77777777" w:rsidR="00F11F86" w:rsidRPr="00A4509D" w:rsidRDefault="00F11F86" w:rsidP="00F11F8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w:t>
      </w:r>
    </w:p>
    <w:p w14:paraId="2E00D1DE" w14:textId="77777777" w:rsidR="00F11F86" w:rsidRPr="00A4509D" w:rsidRDefault="00F11F86" w:rsidP="00F11F86">
      <w:pPr>
        <w:widowControl/>
        <w:spacing w:after="0" w:line="240" w:lineRule="auto"/>
        <w:rPr>
          <w:rFonts w:ascii="Times New Roman" w:hAnsi="Times New Roman" w:cs="Times New Roman"/>
          <w:lang w:val="nb-NO"/>
        </w:rPr>
      </w:pPr>
    </w:p>
    <w:p w14:paraId="707FF202" w14:textId="77777777" w:rsidR="00F11F86" w:rsidRPr="00A4509D" w:rsidRDefault="00F11F86" w:rsidP="00F11F86">
      <w:pPr>
        <w:widowControl/>
        <w:spacing w:after="0" w:line="240" w:lineRule="auto"/>
        <w:rPr>
          <w:rFonts w:ascii="Times New Roman" w:hAnsi="Times New Roman" w:cs="Times New Roman"/>
          <w:lang w:val="nb-NO"/>
        </w:rPr>
      </w:pPr>
    </w:p>
    <w:p w14:paraId="7774380D"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2.</w:t>
      </w:r>
      <w:r w:rsidRPr="00A4509D">
        <w:rPr>
          <w:rFonts w:ascii="Times New Roman" w:eastAsia="Times New Roman" w:hAnsi="Times New Roman" w:cs="Times New Roman"/>
          <w:b/>
          <w:bCs/>
          <w:lang w:val="nb-NO"/>
        </w:rPr>
        <w:tab/>
        <w:t>DEKLARASJON AV VIRKESTOFF(ER)</w:t>
      </w:r>
    </w:p>
    <w:p w14:paraId="40973858" w14:textId="77777777" w:rsidR="00F11F86" w:rsidRPr="00A4509D" w:rsidRDefault="00F11F86" w:rsidP="00F11F86">
      <w:pPr>
        <w:widowControl/>
        <w:spacing w:after="0" w:line="240" w:lineRule="auto"/>
        <w:rPr>
          <w:rFonts w:ascii="Times New Roman" w:hAnsi="Times New Roman" w:cs="Times New Roman"/>
          <w:lang w:val="nb-NO"/>
        </w:rPr>
      </w:pPr>
    </w:p>
    <w:p w14:paraId="728EA4F0" w14:textId="4583820C" w:rsidR="00F11F86" w:rsidRPr="00A4509D" w:rsidRDefault="00EB0407" w:rsidP="00F11F86">
      <w:pPr>
        <w:widowControl/>
        <w:spacing w:after="0" w:line="240" w:lineRule="auto"/>
        <w:rPr>
          <w:rFonts w:ascii="Times New Roman" w:hAnsi="Times New Roman" w:cs="Times New Roman"/>
          <w:lang w:val="nb-NO"/>
        </w:rPr>
      </w:pPr>
      <w:r w:rsidRPr="00A4509D">
        <w:rPr>
          <w:rFonts w:ascii="Times New Roman" w:eastAsia="Times New Roman" w:hAnsi="Times New Roman" w:cs="Times New Roman"/>
          <w:lang w:val="nb-NO"/>
        </w:rPr>
        <w:t>Hvert hetteglass à 0,5 ml inneholder 45 mg ustekinumab</w:t>
      </w:r>
    </w:p>
    <w:p w14:paraId="655A91D5" w14:textId="77777777" w:rsidR="00F11F86" w:rsidRPr="00A4509D" w:rsidRDefault="00F11F86" w:rsidP="00F11F86">
      <w:pPr>
        <w:widowControl/>
        <w:spacing w:after="0" w:line="240" w:lineRule="auto"/>
        <w:rPr>
          <w:rFonts w:ascii="Times New Roman" w:hAnsi="Times New Roman" w:cs="Times New Roman"/>
          <w:lang w:val="nb-NO"/>
        </w:rPr>
      </w:pPr>
    </w:p>
    <w:p w14:paraId="5E9981F4"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3.</w:t>
      </w:r>
      <w:r w:rsidRPr="00A4509D">
        <w:rPr>
          <w:rFonts w:ascii="Times New Roman" w:eastAsia="Times New Roman" w:hAnsi="Times New Roman" w:cs="Times New Roman"/>
          <w:b/>
          <w:bCs/>
          <w:lang w:val="nb-NO"/>
        </w:rPr>
        <w:tab/>
        <w:t>LISTE OVER HJELPESTOFFER</w:t>
      </w:r>
    </w:p>
    <w:p w14:paraId="421B44DB" w14:textId="77777777" w:rsidR="00F11F86" w:rsidRPr="00A4509D" w:rsidRDefault="00F11F86" w:rsidP="00F11F86">
      <w:pPr>
        <w:widowControl/>
        <w:spacing w:after="0" w:line="240" w:lineRule="auto"/>
        <w:rPr>
          <w:rFonts w:ascii="Times New Roman" w:hAnsi="Times New Roman" w:cs="Times New Roman"/>
          <w:lang w:val="nb-NO"/>
        </w:rPr>
      </w:pPr>
    </w:p>
    <w:p w14:paraId="50440BC8" w14:textId="6FA402AB" w:rsidR="003816ED" w:rsidRPr="00A4509D" w:rsidRDefault="00F11F86" w:rsidP="00F11F8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jelpestoffer:</w:t>
      </w:r>
      <w:r w:rsidR="003816ED" w:rsidRPr="00A4509D">
        <w:rPr>
          <w:rFonts w:ascii="Times New Roman" w:eastAsia="Times New Roman" w:hAnsi="Times New Roman" w:cs="Times New Roman"/>
          <w:lang w:val="nb-NO"/>
        </w:rPr>
        <w:t xml:space="preserve"> Sukrose, L-histidin, polysorbat 80, vann til injeksjonsvæsker, saltsyre.</w:t>
      </w:r>
    </w:p>
    <w:p w14:paraId="092A0147" w14:textId="77777777" w:rsidR="00F11F86" w:rsidRPr="00A4509D" w:rsidRDefault="00F11F86" w:rsidP="00F11F86">
      <w:pPr>
        <w:widowControl/>
        <w:spacing w:after="0" w:line="240" w:lineRule="auto"/>
        <w:rPr>
          <w:rFonts w:ascii="Times New Roman" w:hAnsi="Times New Roman" w:cs="Times New Roman"/>
          <w:lang w:val="nb-NO"/>
        </w:rPr>
      </w:pPr>
    </w:p>
    <w:p w14:paraId="2B7FC1E8" w14:textId="77777777" w:rsidR="00F11F86" w:rsidRPr="00A4509D" w:rsidRDefault="00F11F86" w:rsidP="00F11F86">
      <w:pPr>
        <w:widowControl/>
        <w:spacing w:after="0" w:line="240" w:lineRule="auto"/>
        <w:rPr>
          <w:rFonts w:ascii="Times New Roman" w:hAnsi="Times New Roman" w:cs="Times New Roman"/>
          <w:lang w:val="nb-NO"/>
        </w:rPr>
      </w:pPr>
    </w:p>
    <w:p w14:paraId="5F3EB533"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w:t>
      </w:r>
      <w:r w:rsidRPr="00A4509D">
        <w:rPr>
          <w:rFonts w:ascii="Times New Roman" w:eastAsia="Times New Roman" w:hAnsi="Times New Roman" w:cs="Times New Roman"/>
          <w:b/>
          <w:bCs/>
          <w:lang w:val="nb-NO"/>
        </w:rPr>
        <w:tab/>
        <w:t>LEGEMIDDELFORM OG INNHOLD (PAKNINGSSTØRRELSE)</w:t>
      </w:r>
    </w:p>
    <w:p w14:paraId="79ED3911" w14:textId="77777777" w:rsidR="00C45B10" w:rsidRPr="00A4509D" w:rsidRDefault="00C45B10" w:rsidP="00F11F86">
      <w:pPr>
        <w:widowControl/>
        <w:spacing w:after="0" w:line="240" w:lineRule="auto"/>
        <w:rPr>
          <w:rFonts w:ascii="Times New Roman" w:hAnsi="Times New Roman" w:cs="Times New Roman"/>
          <w:lang w:val="nb-NO"/>
        </w:rPr>
      </w:pPr>
    </w:p>
    <w:p w14:paraId="1DA1ADDB" w14:textId="36F45B40" w:rsidR="00F11F86" w:rsidRPr="00A4509D" w:rsidRDefault="00C45B10" w:rsidP="00F11F8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w:t>
      </w:r>
      <w:r w:rsidR="00F11F86" w:rsidRPr="00A4509D">
        <w:rPr>
          <w:rFonts w:ascii="Times New Roman" w:eastAsia="Times New Roman" w:hAnsi="Times New Roman" w:cs="Times New Roman"/>
          <w:lang w:val="nb-NO"/>
        </w:rPr>
        <w:t>n</w:t>
      </w:r>
      <w:r w:rsidRPr="00A4509D">
        <w:rPr>
          <w:rFonts w:ascii="Times New Roman" w:eastAsia="Times New Roman" w:hAnsi="Times New Roman" w:cs="Times New Roman"/>
          <w:lang w:val="nb-NO"/>
        </w:rPr>
        <w:t>jeksjons</w:t>
      </w:r>
      <w:r w:rsidR="00F11F86" w:rsidRPr="00A4509D">
        <w:rPr>
          <w:rFonts w:ascii="Times New Roman" w:eastAsia="Times New Roman" w:hAnsi="Times New Roman" w:cs="Times New Roman"/>
          <w:lang w:val="nb-NO"/>
        </w:rPr>
        <w:t>væske, oppløsning</w:t>
      </w:r>
    </w:p>
    <w:p w14:paraId="5E975B2F" w14:textId="1AF6F8BA" w:rsidR="00F11F86" w:rsidRPr="00A4509D" w:rsidRDefault="00C45B10" w:rsidP="00F11F8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45</w:t>
      </w:r>
      <w:r w:rsidR="00F11F86" w:rsidRPr="00A4509D">
        <w:rPr>
          <w:rFonts w:ascii="Times New Roman" w:eastAsia="Times New Roman" w:hAnsi="Times New Roman" w:cs="Times New Roman"/>
          <w:lang w:val="nb-NO"/>
        </w:rPr>
        <w:t> mg/</w:t>
      </w:r>
      <w:r w:rsidRPr="00A4509D">
        <w:rPr>
          <w:rFonts w:ascii="Times New Roman" w:eastAsia="Times New Roman" w:hAnsi="Times New Roman" w:cs="Times New Roman"/>
          <w:lang w:val="nb-NO"/>
        </w:rPr>
        <w:t>0,5</w:t>
      </w:r>
      <w:r w:rsidR="00F11F86" w:rsidRPr="00A4509D">
        <w:rPr>
          <w:rFonts w:ascii="Times New Roman" w:eastAsia="Times New Roman" w:hAnsi="Times New Roman" w:cs="Times New Roman"/>
          <w:lang w:val="nb-NO"/>
        </w:rPr>
        <w:t> ml</w:t>
      </w:r>
    </w:p>
    <w:p w14:paraId="6F9215DA" w14:textId="77777777" w:rsidR="00F11F86" w:rsidRPr="00A4509D" w:rsidRDefault="00F11F86" w:rsidP="00F11F8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1 hetteglass</w:t>
      </w:r>
    </w:p>
    <w:p w14:paraId="525D4F18" w14:textId="77777777" w:rsidR="00F11F86" w:rsidRPr="00A4509D" w:rsidRDefault="00F11F86" w:rsidP="00F11F86">
      <w:pPr>
        <w:widowControl/>
        <w:spacing w:after="0" w:line="240" w:lineRule="auto"/>
        <w:rPr>
          <w:rFonts w:ascii="Times New Roman" w:hAnsi="Times New Roman" w:cs="Times New Roman"/>
          <w:lang w:val="nb-NO"/>
        </w:rPr>
      </w:pPr>
    </w:p>
    <w:p w14:paraId="60B03225" w14:textId="77777777" w:rsidR="00F11F86" w:rsidRPr="00A4509D" w:rsidRDefault="00F11F86" w:rsidP="00F11F86">
      <w:pPr>
        <w:widowControl/>
        <w:spacing w:after="0" w:line="240" w:lineRule="auto"/>
        <w:rPr>
          <w:rFonts w:ascii="Times New Roman" w:hAnsi="Times New Roman" w:cs="Times New Roman"/>
          <w:lang w:val="nb-NO"/>
        </w:rPr>
      </w:pPr>
    </w:p>
    <w:p w14:paraId="62809AE4"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5.</w:t>
      </w:r>
      <w:r w:rsidRPr="00A4509D">
        <w:rPr>
          <w:rFonts w:ascii="Times New Roman" w:eastAsia="Times New Roman" w:hAnsi="Times New Roman" w:cs="Times New Roman"/>
          <w:b/>
          <w:bCs/>
          <w:lang w:val="nb-NO"/>
        </w:rPr>
        <w:tab/>
        <w:t>ADMINISTRASJONSMÅTE OG VEI(ER)</w:t>
      </w:r>
    </w:p>
    <w:p w14:paraId="7AC31AC8" w14:textId="77777777" w:rsidR="00F11F86" w:rsidRPr="00A4509D" w:rsidRDefault="00F11F86" w:rsidP="00F11F86">
      <w:pPr>
        <w:widowControl/>
        <w:spacing w:after="0" w:line="240" w:lineRule="auto"/>
        <w:rPr>
          <w:rFonts w:ascii="Times New Roman" w:hAnsi="Times New Roman" w:cs="Times New Roman"/>
          <w:lang w:val="nb-NO"/>
        </w:rPr>
      </w:pPr>
    </w:p>
    <w:p w14:paraId="29E75176" w14:textId="77777777" w:rsidR="00F11F86" w:rsidRPr="00A4509D" w:rsidRDefault="00F11F86" w:rsidP="00F11F8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kal ikke ristes.</w:t>
      </w:r>
    </w:p>
    <w:p w14:paraId="3ED0360B" w14:textId="69DD6814" w:rsidR="00C45B10" w:rsidRPr="00A4509D" w:rsidRDefault="00C45B10" w:rsidP="00C45B10">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ubkutan bruk</w:t>
      </w:r>
    </w:p>
    <w:p w14:paraId="7873FD28" w14:textId="1F117EEF" w:rsidR="00F11F86" w:rsidRPr="00A4509D" w:rsidRDefault="00F11F86" w:rsidP="00F11F8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Les pakningsvedlegget før bruk.</w:t>
      </w:r>
    </w:p>
    <w:p w14:paraId="14C3DE38" w14:textId="77777777" w:rsidR="00F11F86" w:rsidRPr="00A4509D" w:rsidRDefault="00F11F86" w:rsidP="00F11F86">
      <w:pPr>
        <w:widowControl/>
        <w:spacing w:after="0" w:line="240" w:lineRule="auto"/>
        <w:rPr>
          <w:rFonts w:ascii="Times New Roman" w:hAnsi="Times New Roman" w:cs="Times New Roman"/>
          <w:lang w:val="nb-NO"/>
        </w:rPr>
      </w:pPr>
    </w:p>
    <w:p w14:paraId="3930D965" w14:textId="77777777" w:rsidR="00F11F86" w:rsidRPr="00A4509D" w:rsidRDefault="00F11F86" w:rsidP="00F11F86">
      <w:pPr>
        <w:widowControl/>
        <w:spacing w:after="0" w:line="240" w:lineRule="auto"/>
        <w:rPr>
          <w:rFonts w:ascii="Times New Roman" w:hAnsi="Times New Roman" w:cs="Times New Roman"/>
          <w:lang w:val="nb-NO"/>
        </w:rPr>
      </w:pPr>
    </w:p>
    <w:p w14:paraId="2210C35F"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6.</w:t>
      </w:r>
      <w:r w:rsidRPr="00A4509D">
        <w:rPr>
          <w:rFonts w:ascii="Times New Roman" w:eastAsia="Times New Roman" w:hAnsi="Times New Roman" w:cs="Times New Roman"/>
          <w:b/>
          <w:bCs/>
          <w:lang w:val="nb-NO"/>
        </w:rPr>
        <w:tab/>
        <w:t>ADVARSEL OM AT LEGEMIDLET SKAL OPPBEVARES UTILGJENGELIG FOR BARN</w:t>
      </w:r>
    </w:p>
    <w:p w14:paraId="7823D884" w14:textId="77777777" w:rsidR="00F11F86" w:rsidRPr="00A4509D" w:rsidRDefault="00F11F86" w:rsidP="00F11F86">
      <w:pPr>
        <w:widowControl/>
        <w:spacing w:after="0" w:line="240" w:lineRule="auto"/>
        <w:rPr>
          <w:rFonts w:ascii="Times New Roman" w:hAnsi="Times New Roman" w:cs="Times New Roman"/>
          <w:lang w:val="nb-NO"/>
        </w:rPr>
      </w:pPr>
    </w:p>
    <w:p w14:paraId="12364B53" w14:textId="77777777" w:rsidR="00F11F86" w:rsidRPr="00A4509D" w:rsidRDefault="00F11F86" w:rsidP="00F11F8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ppbevares utilgjengelig for barn.</w:t>
      </w:r>
    </w:p>
    <w:p w14:paraId="47F45CEF" w14:textId="77777777" w:rsidR="00F11F86" w:rsidRPr="00A4509D" w:rsidRDefault="00F11F86" w:rsidP="00F11F86">
      <w:pPr>
        <w:widowControl/>
        <w:spacing w:after="0" w:line="240" w:lineRule="auto"/>
        <w:rPr>
          <w:rFonts w:ascii="Times New Roman" w:hAnsi="Times New Roman" w:cs="Times New Roman"/>
          <w:lang w:val="nb-NO"/>
        </w:rPr>
      </w:pPr>
    </w:p>
    <w:p w14:paraId="049E15FE" w14:textId="77777777" w:rsidR="00F11F86" w:rsidRPr="00A4509D" w:rsidRDefault="00F11F86" w:rsidP="00F11F86">
      <w:pPr>
        <w:widowControl/>
        <w:spacing w:after="0" w:line="240" w:lineRule="auto"/>
        <w:rPr>
          <w:rFonts w:ascii="Times New Roman" w:hAnsi="Times New Roman" w:cs="Times New Roman"/>
          <w:lang w:val="nb-NO"/>
        </w:rPr>
      </w:pPr>
    </w:p>
    <w:p w14:paraId="3FBE6A98"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7.</w:t>
      </w:r>
      <w:r w:rsidRPr="00A4509D">
        <w:rPr>
          <w:rFonts w:ascii="Times New Roman" w:eastAsia="Times New Roman" w:hAnsi="Times New Roman" w:cs="Times New Roman"/>
          <w:b/>
          <w:bCs/>
          <w:lang w:val="nb-NO"/>
        </w:rPr>
        <w:tab/>
        <w:t>EVENTUELLE ANDRE SPESIELLE ADVARSLER</w:t>
      </w:r>
    </w:p>
    <w:p w14:paraId="070C2157" w14:textId="77777777" w:rsidR="00F11F86" w:rsidRPr="00A4509D" w:rsidRDefault="00F11F86" w:rsidP="00F11F86">
      <w:pPr>
        <w:widowControl/>
        <w:spacing w:after="0" w:line="240" w:lineRule="auto"/>
        <w:rPr>
          <w:rFonts w:ascii="Times New Roman" w:hAnsi="Times New Roman" w:cs="Times New Roman"/>
          <w:lang w:val="nb-NO"/>
        </w:rPr>
      </w:pPr>
    </w:p>
    <w:p w14:paraId="7767AB18" w14:textId="77777777" w:rsidR="00F11F86" w:rsidRPr="00A4509D" w:rsidRDefault="00F11F86" w:rsidP="00F11F86">
      <w:pPr>
        <w:widowControl/>
        <w:spacing w:after="0" w:line="240" w:lineRule="auto"/>
        <w:rPr>
          <w:rFonts w:ascii="Times New Roman" w:hAnsi="Times New Roman" w:cs="Times New Roman"/>
          <w:lang w:val="nb-NO"/>
        </w:rPr>
      </w:pPr>
    </w:p>
    <w:p w14:paraId="5F1BA32A"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8.</w:t>
      </w:r>
      <w:r w:rsidRPr="00A4509D">
        <w:rPr>
          <w:rFonts w:ascii="Times New Roman" w:eastAsia="Times New Roman" w:hAnsi="Times New Roman" w:cs="Times New Roman"/>
          <w:b/>
          <w:bCs/>
          <w:lang w:val="nb-NO"/>
        </w:rPr>
        <w:tab/>
        <w:t>UTLØPSDATO</w:t>
      </w:r>
    </w:p>
    <w:p w14:paraId="424F6E61" w14:textId="77777777" w:rsidR="00F11F86" w:rsidRPr="00A4509D" w:rsidRDefault="00F11F86" w:rsidP="00F11F86">
      <w:pPr>
        <w:widowControl/>
        <w:spacing w:after="0" w:line="240" w:lineRule="auto"/>
        <w:rPr>
          <w:rFonts w:ascii="Times New Roman" w:hAnsi="Times New Roman" w:cs="Times New Roman"/>
          <w:lang w:val="nb-NO"/>
        </w:rPr>
      </w:pPr>
    </w:p>
    <w:p w14:paraId="7C4A5D32" w14:textId="77777777" w:rsidR="00F11F86" w:rsidRPr="00A4509D" w:rsidRDefault="00F11F86" w:rsidP="00F11F8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Utløpsdato</w:t>
      </w:r>
    </w:p>
    <w:p w14:paraId="4BE63ED3" w14:textId="77777777" w:rsidR="00F11F86" w:rsidRPr="00A4509D" w:rsidRDefault="00F11F86" w:rsidP="00F11F86">
      <w:pPr>
        <w:widowControl/>
        <w:spacing w:after="0" w:line="240" w:lineRule="auto"/>
        <w:rPr>
          <w:rFonts w:ascii="Times New Roman" w:hAnsi="Times New Roman" w:cs="Times New Roman"/>
          <w:lang w:val="nb-NO"/>
        </w:rPr>
      </w:pPr>
    </w:p>
    <w:p w14:paraId="5B0501A3" w14:textId="77777777" w:rsidR="00F11F86" w:rsidRPr="00A4509D" w:rsidRDefault="00F11F86" w:rsidP="00F11F86">
      <w:pPr>
        <w:widowControl/>
        <w:spacing w:after="0" w:line="240" w:lineRule="auto"/>
        <w:rPr>
          <w:rFonts w:ascii="Times New Roman" w:hAnsi="Times New Roman" w:cs="Times New Roman"/>
          <w:lang w:val="nb-NO"/>
        </w:rPr>
      </w:pPr>
    </w:p>
    <w:p w14:paraId="6A1CB403"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9.</w:t>
      </w:r>
      <w:r w:rsidRPr="00A4509D">
        <w:rPr>
          <w:rFonts w:ascii="Times New Roman" w:eastAsia="Times New Roman" w:hAnsi="Times New Roman" w:cs="Times New Roman"/>
          <w:b/>
          <w:bCs/>
          <w:lang w:val="nb-NO"/>
        </w:rPr>
        <w:tab/>
        <w:t>OPPBEVARINGSBETINGELSER</w:t>
      </w:r>
    </w:p>
    <w:p w14:paraId="6A32C336" w14:textId="77777777" w:rsidR="00F11F86" w:rsidRPr="00A4509D" w:rsidRDefault="00F11F86" w:rsidP="00F11F86">
      <w:pPr>
        <w:widowControl/>
        <w:spacing w:after="0" w:line="240" w:lineRule="auto"/>
        <w:rPr>
          <w:rFonts w:ascii="Times New Roman" w:hAnsi="Times New Roman" w:cs="Times New Roman"/>
          <w:lang w:val="nb-NO"/>
        </w:rPr>
      </w:pPr>
    </w:p>
    <w:p w14:paraId="3877CC94" w14:textId="77777777" w:rsidR="00F11F86" w:rsidRPr="00A4509D" w:rsidRDefault="00F11F86" w:rsidP="00F11F8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ppbevares i kjøleskap.</w:t>
      </w:r>
    </w:p>
    <w:p w14:paraId="66F01B10" w14:textId="77777777" w:rsidR="00F11F86" w:rsidRPr="00A4509D" w:rsidRDefault="00F11F86" w:rsidP="00F11F8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kal ikke fryses.</w:t>
      </w:r>
    </w:p>
    <w:p w14:paraId="244B11BA" w14:textId="77777777" w:rsidR="00F11F86" w:rsidRPr="00A4509D" w:rsidRDefault="00F11F86" w:rsidP="00F11F8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ppbevar hetteglasset i ytteremballasjen for å beskytte mot lys.</w:t>
      </w:r>
    </w:p>
    <w:p w14:paraId="6EF3C909" w14:textId="77777777" w:rsidR="00F11F86" w:rsidRPr="00A4509D" w:rsidRDefault="00F11F86" w:rsidP="00F11F86">
      <w:pPr>
        <w:widowControl/>
        <w:spacing w:after="0" w:line="240" w:lineRule="auto"/>
        <w:rPr>
          <w:rFonts w:ascii="Times New Roman" w:hAnsi="Times New Roman" w:cs="Times New Roman"/>
          <w:lang w:val="nb-NO"/>
        </w:rPr>
      </w:pPr>
    </w:p>
    <w:p w14:paraId="19744E84" w14:textId="77777777" w:rsidR="00F11F86" w:rsidRPr="00A4509D" w:rsidRDefault="00F11F86" w:rsidP="00F11F86">
      <w:pPr>
        <w:widowControl/>
        <w:spacing w:after="0" w:line="240" w:lineRule="auto"/>
        <w:rPr>
          <w:rFonts w:ascii="Times New Roman" w:hAnsi="Times New Roman" w:cs="Times New Roman"/>
          <w:lang w:val="nb-NO"/>
        </w:rPr>
      </w:pPr>
    </w:p>
    <w:p w14:paraId="1DF4D554"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lastRenderedPageBreak/>
        <w:t>10.</w:t>
      </w:r>
      <w:r w:rsidRPr="00A4509D">
        <w:rPr>
          <w:rFonts w:ascii="Times New Roman" w:eastAsia="Times New Roman" w:hAnsi="Times New Roman" w:cs="Times New Roman"/>
          <w:b/>
          <w:bCs/>
          <w:lang w:val="nb-NO"/>
        </w:rPr>
        <w:tab/>
        <w:t>EVENTUELLE SPESIELLE FORHOLDSREGLER VED DESTRUKSJON AV UBRUKTE LEGEMIDLER ELLER AVFALL</w:t>
      </w:r>
    </w:p>
    <w:p w14:paraId="54A8B3E8" w14:textId="77777777" w:rsidR="00F11F86" w:rsidRPr="00A4509D" w:rsidRDefault="00F11F86" w:rsidP="00F11F86">
      <w:pPr>
        <w:widowControl/>
        <w:spacing w:after="0" w:line="240" w:lineRule="auto"/>
        <w:rPr>
          <w:rFonts w:ascii="Times New Roman" w:hAnsi="Times New Roman" w:cs="Times New Roman"/>
          <w:lang w:val="nb-NO"/>
        </w:rPr>
      </w:pPr>
    </w:p>
    <w:p w14:paraId="670AB48E" w14:textId="77777777" w:rsidR="00F11F86" w:rsidRPr="00A4509D" w:rsidRDefault="00F11F86" w:rsidP="00F11F86">
      <w:pPr>
        <w:widowControl/>
        <w:spacing w:after="0" w:line="240" w:lineRule="auto"/>
        <w:rPr>
          <w:rFonts w:ascii="Times New Roman" w:hAnsi="Times New Roman" w:cs="Times New Roman"/>
          <w:lang w:val="nb-NO"/>
        </w:rPr>
      </w:pPr>
    </w:p>
    <w:p w14:paraId="20BD8D4B"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1.</w:t>
      </w:r>
      <w:r w:rsidRPr="00A4509D">
        <w:rPr>
          <w:rFonts w:ascii="Times New Roman" w:eastAsia="Times New Roman" w:hAnsi="Times New Roman" w:cs="Times New Roman"/>
          <w:b/>
          <w:bCs/>
          <w:lang w:val="nb-NO"/>
        </w:rPr>
        <w:tab/>
        <w:t>NAVN OG ADRESSE PÅ INNEHAVEREN AV MARKEDSFØRINGSTILLATELSEN</w:t>
      </w:r>
    </w:p>
    <w:p w14:paraId="22E24AB1" w14:textId="77777777" w:rsidR="00F11F86" w:rsidRPr="00A4509D" w:rsidRDefault="00F11F86" w:rsidP="00F11F86">
      <w:pPr>
        <w:widowControl/>
        <w:spacing w:after="0" w:line="240" w:lineRule="auto"/>
        <w:rPr>
          <w:rFonts w:ascii="Times New Roman" w:hAnsi="Times New Roman" w:cs="Times New Roman"/>
          <w:lang w:val="nb-NO"/>
        </w:rPr>
      </w:pPr>
    </w:p>
    <w:p w14:paraId="5E5836F9" w14:textId="77777777" w:rsidR="00F11F86" w:rsidRPr="00845BD7" w:rsidRDefault="00F11F86" w:rsidP="00F11F86">
      <w:pPr>
        <w:widowControl/>
        <w:spacing w:after="0" w:line="240" w:lineRule="auto"/>
        <w:rPr>
          <w:rFonts w:ascii="Times New Roman" w:hAnsi="Times New Roman" w:cs="Times New Roman"/>
          <w:lang w:val="de-DE"/>
          <w:rPrChange w:id="2506" w:author="Adeel Rana" w:date="2026-02-17T11:24:00Z" w16du:dateUtc="2026-02-17T10:24:00Z">
            <w:rPr>
              <w:rFonts w:ascii="Times New Roman" w:hAnsi="Times New Roman" w:cs="Times New Roman"/>
              <w:lang w:val="nb-NO"/>
            </w:rPr>
          </w:rPrChange>
        </w:rPr>
      </w:pPr>
      <w:r w:rsidRPr="00845BD7">
        <w:rPr>
          <w:rFonts w:ascii="Times New Roman" w:hAnsi="Times New Roman" w:cs="Times New Roman"/>
          <w:lang w:val="de-DE"/>
          <w:rPrChange w:id="2507" w:author="Adeel Rana" w:date="2026-02-17T11:24:00Z" w16du:dateUtc="2026-02-17T10:24:00Z">
            <w:rPr>
              <w:rFonts w:ascii="Times New Roman" w:hAnsi="Times New Roman" w:cs="Times New Roman"/>
              <w:lang w:val="nb-NO"/>
            </w:rPr>
          </w:rPrChange>
        </w:rPr>
        <w:t>Fresenius Kabi Deutschland GmbH</w:t>
      </w:r>
    </w:p>
    <w:p w14:paraId="7941E404" w14:textId="77777777" w:rsidR="00F11F86" w:rsidRPr="00845BD7" w:rsidRDefault="00F11F86" w:rsidP="00F11F86">
      <w:pPr>
        <w:widowControl/>
        <w:spacing w:after="0" w:line="240" w:lineRule="auto"/>
        <w:rPr>
          <w:rFonts w:ascii="Times New Roman" w:hAnsi="Times New Roman" w:cs="Times New Roman"/>
          <w:lang w:val="de-DE"/>
          <w:rPrChange w:id="2508" w:author="Adeel Rana" w:date="2026-02-17T11:24:00Z" w16du:dateUtc="2026-02-17T10:24:00Z">
            <w:rPr>
              <w:rFonts w:ascii="Times New Roman" w:hAnsi="Times New Roman" w:cs="Times New Roman"/>
              <w:lang w:val="nb-NO"/>
            </w:rPr>
          </w:rPrChange>
        </w:rPr>
      </w:pPr>
      <w:r w:rsidRPr="00845BD7">
        <w:rPr>
          <w:rFonts w:ascii="Times New Roman" w:hAnsi="Times New Roman" w:cs="Times New Roman"/>
          <w:lang w:val="de-DE"/>
          <w:rPrChange w:id="2509" w:author="Adeel Rana" w:date="2026-02-17T11:24:00Z" w16du:dateUtc="2026-02-17T10:24:00Z">
            <w:rPr>
              <w:rFonts w:ascii="Times New Roman" w:hAnsi="Times New Roman" w:cs="Times New Roman"/>
              <w:lang w:val="nb-NO"/>
            </w:rPr>
          </w:rPrChange>
        </w:rPr>
        <w:t>Else-Kroener-Strasse 1</w:t>
      </w:r>
    </w:p>
    <w:p w14:paraId="6FD56D6E" w14:textId="77777777" w:rsidR="00F11F86" w:rsidRPr="00A3132C" w:rsidRDefault="00F11F86" w:rsidP="00F11F86">
      <w:pPr>
        <w:widowControl/>
        <w:spacing w:after="0" w:line="240" w:lineRule="auto"/>
        <w:rPr>
          <w:rFonts w:ascii="Times New Roman" w:hAnsi="Times New Roman" w:cs="Times New Roman"/>
          <w:lang w:val="nb-NO"/>
        </w:rPr>
      </w:pPr>
      <w:r w:rsidRPr="00A3132C">
        <w:rPr>
          <w:rFonts w:ascii="Times New Roman" w:hAnsi="Times New Roman" w:cs="Times New Roman"/>
          <w:lang w:val="nb-NO"/>
        </w:rPr>
        <w:t>61352 Bad Homburg v.d.Hoehe</w:t>
      </w:r>
    </w:p>
    <w:p w14:paraId="69D3F817" w14:textId="77777777" w:rsidR="00F11F86" w:rsidRPr="00A3132C" w:rsidRDefault="00F11F86" w:rsidP="00F11F86">
      <w:pPr>
        <w:widowControl/>
        <w:spacing w:after="0" w:line="240" w:lineRule="auto"/>
        <w:rPr>
          <w:rFonts w:ascii="Times New Roman" w:hAnsi="Times New Roman" w:cs="Times New Roman"/>
          <w:lang w:val="nb-NO"/>
        </w:rPr>
      </w:pPr>
      <w:r w:rsidRPr="00A3132C">
        <w:rPr>
          <w:rFonts w:ascii="Times New Roman" w:hAnsi="Times New Roman" w:cs="Times New Roman"/>
          <w:lang w:val="nb-NO"/>
        </w:rPr>
        <w:t>Tyskland</w:t>
      </w:r>
    </w:p>
    <w:p w14:paraId="03E17030" w14:textId="77777777" w:rsidR="00F11F86" w:rsidRPr="00A3132C" w:rsidRDefault="00F11F86" w:rsidP="00F11F86">
      <w:pPr>
        <w:widowControl/>
        <w:spacing w:after="0" w:line="240" w:lineRule="auto"/>
        <w:rPr>
          <w:rFonts w:ascii="Times New Roman" w:hAnsi="Times New Roman" w:cs="Times New Roman"/>
          <w:lang w:val="nb-NO"/>
        </w:rPr>
      </w:pPr>
    </w:p>
    <w:p w14:paraId="7A998F24" w14:textId="77777777" w:rsidR="00F11F86" w:rsidRPr="00A3132C" w:rsidRDefault="00F11F86" w:rsidP="00F11F86">
      <w:pPr>
        <w:widowControl/>
        <w:spacing w:after="0" w:line="240" w:lineRule="auto"/>
        <w:rPr>
          <w:rFonts w:ascii="Times New Roman" w:hAnsi="Times New Roman" w:cs="Times New Roman"/>
          <w:lang w:val="nb-NO"/>
        </w:rPr>
      </w:pPr>
    </w:p>
    <w:p w14:paraId="701550A3"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2.</w:t>
      </w:r>
      <w:r w:rsidRPr="00A4509D">
        <w:rPr>
          <w:rFonts w:ascii="Times New Roman" w:eastAsia="Times New Roman" w:hAnsi="Times New Roman" w:cs="Times New Roman"/>
          <w:b/>
          <w:bCs/>
          <w:lang w:val="nb-NO"/>
        </w:rPr>
        <w:tab/>
        <w:t>MARKEDSFØRINGSTILLATELSESNUMMER (NUMRE)</w:t>
      </w:r>
    </w:p>
    <w:p w14:paraId="7CC36117" w14:textId="77777777" w:rsidR="00F11F86" w:rsidRPr="00A4509D" w:rsidRDefault="00F11F86" w:rsidP="00F11F86">
      <w:pPr>
        <w:widowControl/>
        <w:spacing w:after="0" w:line="240" w:lineRule="auto"/>
        <w:rPr>
          <w:rFonts w:ascii="Times New Roman" w:hAnsi="Times New Roman" w:cs="Times New Roman"/>
          <w:lang w:val="nb-NO"/>
        </w:rPr>
      </w:pPr>
    </w:p>
    <w:p w14:paraId="6E70B480" w14:textId="38BE9A28" w:rsidR="00F11F86" w:rsidRPr="00A4509D" w:rsidRDefault="00F11F86" w:rsidP="00F11F8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U/1/</w:t>
      </w:r>
      <w:r w:rsidR="003C1A4B" w:rsidRPr="00A4509D">
        <w:rPr>
          <w:rFonts w:ascii="Times New Roman" w:eastAsia="Times New Roman" w:hAnsi="Times New Roman" w:cs="Times New Roman"/>
          <w:lang w:val="nb-NO"/>
        </w:rPr>
        <w:t>24</w:t>
      </w:r>
      <w:r w:rsidRPr="00A4509D">
        <w:rPr>
          <w:rFonts w:ascii="Times New Roman" w:eastAsia="Times New Roman" w:hAnsi="Times New Roman" w:cs="Times New Roman"/>
          <w:lang w:val="nb-NO"/>
        </w:rPr>
        <w:t>/</w:t>
      </w:r>
      <w:r w:rsidR="003C1A4B" w:rsidRPr="00A4509D">
        <w:rPr>
          <w:rFonts w:ascii="Times New Roman" w:eastAsia="Times New Roman" w:hAnsi="Times New Roman" w:cs="Times New Roman"/>
          <w:lang w:val="nb-NO"/>
        </w:rPr>
        <w:t>1863</w:t>
      </w:r>
      <w:r w:rsidRPr="00A4509D">
        <w:rPr>
          <w:rFonts w:ascii="Times New Roman" w:eastAsia="Times New Roman" w:hAnsi="Times New Roman" w:cs="Times New Roman"/>
          <w:lang w:val="nb-NO"/>
        </w:rPr>
        <w:t>/</w:t>
      </w:r>
      <w:r w:rsidR="003C1A4B" w:rsidRPr="00A4509D">
        <w:rPr>
          <w:rFonts w:ascii="Times New Roman" w:eastAsia="Times New Roman" w:hAnsi="Times New Roman" w:cs="Times New Roman"/>
          <w:lang w:val="nb-NO"/>
        </w:rPr>
        <w:t>004</w:t>
      </w:r>
    </w:p>
    <w:p w14:paraId="74C98A28" w14:textId="77777777" w:rsidR="00F11F86" w:rsidRPr="00A4509D" w:rsidRDefault="00F11F86" w:rsidP="00F11F86">
      <w:pPr>
        <w:widowControl/>
        <w:spacing w:after="0" w:line="240" w:lineRule="auto"/>
        <w:rPr>
          <w:rFonts w:ascii="Times New Roman" w:hAnsi="Times New Roman" w:cs="Times New Roman"/>
          <w:lang w:val="nb-NO"/>
        </w:rPr>
      </w:pPr>
    </w:p>
    <w:p w14:paraId="72C623E1" w14:textId="77777777" w:rsidR="00F11F86" w:rsidRPr="00A4509D" w:rsidRDefault="00F11F86" w:rsidP="00F11F86">
      <w:pPr>
        <w:widowControl/>
        <w:spacing w:after="0" w:line="240" w:lineRule="auto"/>
        <w:rPr>
          <w:rFonts w:ascii="Times New Roman" w:hAnsi="Times New Roman" w:cs="Times New Roman"/>
          <w:lang w:val="nb-NO"/>
        </w:rPr>
      </w:pPr>
    </w:p>
    <w:p w14:paraId="365B589D"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3.</w:t>
      </w:r>
      <w:r w:rsidRPr="00A4509D">
        <w:rPr>
          <w:rFonts w:ascii="Times New Roman" w:eastAsia="Times New Roman" w:hAnsi="Times New Roman" w:cs="Times New Roman"/>
          <w:b/>
          <w:bCs/>
          <w:lang w:val="nb-NO"/>
        </w:rPr>
        <w:tab/>
        <w:t>PRODUKSJONSNUMMER</w:t>
      </w:r>
    </w:p>
    <w:p w14:paraId="69634BD6" w14:textId="77777777" w:rsidR="00F11F86" w:rsidRPr="00A4509D" w:rsidRDefault="00F11F86" w:rsidP="00F11F86">
      <w:pPr>
        <w:widowControl/>
        <w:spacing w:after="0" w:line="240" w:lineRule="auto"/>
        <w:rPr>
          <w:rFonts w:ascii="Times New Roman" w:hAnsi="Times New Roman" w:cs="Times New Roman"/>
          <w:lang w:val="nb-NO"/>
        </w:rPr>
      </w:pPr>
    </w:p>
    <w:p w14:paraId="2161318D" w14:textId="77777777" w:rsidR="00F11F86" w:rsidRPr="00A4509D" w:rsidRDefault="00F11F86" w:rsidP="00F11F8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Lot</w:t>
      </w:r>
    </w:p>
    <w:p w14:paraId="28B6BBC6" w14:textId="77777777" w:rsidR="00F11F86" w:rsidRPr="00A4509D" w:rsidRDefault="00F11F86" w:rsidP="00F11F86">
      <w:pPr>
        <w:widowControl/>
        <w:spacing w:after="0" w:line="240" w:lineRule="auto"/>
        <w:rPr>
          <w:rFonts w:ascii="Times New Roman" w:hAnsi="Times New Roman" w:cs="Times New Roman"/>
          <w:lang w:val="nb-NO"/>
        </w:rPr>
      </w:pPr>
    </w:p>
    <w:p w14:paraId="054E74B3" w14:textId="77777777" w:rsidR="00F11F86" w:rsidRPr="00A4509D" w:rsidRDefault="00F11F86" w:rsidP="00F11F86">
      <w:pPr>
        <w:widowControl/>
        <w:spacing w:after="0" w:line="240" w:lineRule="auto"/>
        <w:rPr>
          <w:rFonts w:ascii="Times New Roman" w:hAnsi="Times New Roman" w:cs="Times New Roman"/>
          <w:lang w:val="nb-NO"/>
        </w:rPr>
      </w:pPr>
    </w:p>
    <w:p w14:paraId="2DDF9B5E"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4.</w:t>
      </w:r>
      <w:r w:rsidRPr="00A4509D">
        <w:rPr>
          <w:rFonts w:ascii="Times New Roman" w:eastAsia="Times New Roman" w:hAnsi="Times New Roman" w:cs="Times New Roman"/>
          <w:b/>
          <w:bCs/>
          <w:lang w:val="nb-NO"/>
        </w:rPr>
        <w:tab/>
        <w:t>GENERELL KLASSIFIKASJON FOR UTLEVERING</w:t>
      </w:r>
    </w:p>
    <w:p w14:paraId="765842A8" w14:textId="77777777" w:rsidR="00F11F86" w:rsidRPr="00A4509D" w:rsidRDefault="00F11F86" w:rsidP="00F11F86">
      <w:pPr>
        <w:widowControl/>
        <w:spacing w:after="0" w:line="240" w:lineRule="auto"/>
        <w:rPr>
          <w:rFonts w:ascii="Times New Roman" w:hAnsi="Times New Roman" w:cs="Times New Roman"/>
          <w:lang w:val="nb-NO"/>
        </w:rPr>
      </w:pPr>
    </w:p>
    <w:p w14:paraId="33021B3F" w14:textId="77777777" w:rsidR="00F11F86" w:rsidRPr="00A4509D" w:rsidRDefault="00F11F86" w:rsidP="00F11F86">
      <w:pPr>
        <w:widowControl/>
        <w:spacing w:after="0" w:line="240" w:lineRule="auto"/>
        <w:rPr>
          <w:rFonts w:ascii="Times New Roman" w:hAnsi="Times New Roman" w:cs="Times New Roman"/>
          <w:lang w:val="nb-NO"/>
        </w:rPr>
      </w:pPr>
    </w:p>
    <w:p w14:paraId="72DC0F3C"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5.</w:t>
      </w:r>
      <w:r w:rsidRPr="00A4509D">
        <w:rPr>
          <w:rFonts w:ascii="Times New Roman" w:eastAsia="Times New Roman" w:hAnsi="Times New Roman" w:cs="Times New Roman"/>
          <w:b/>
          <w:bCs/>
          <w:lang w:val="nb-NO"/>
        </w:rPr>
        <w:tab/>
        <w:t>BRUKSANVISNING</w:t>
      </w:r>
    </w:p>
    <w:p w14:paraId="7F415858" w14:textId="77777777" w:rsidR="00F11F86" w:rsidRPr="00A4509D" w:rsidRDefault="00F11F86" w:rsidP="00F11F86">
      <w:pPr>
        <w:widowControl/>
        <w:spacing w:after="0" w:line="240" w:lineRule="auto"/>
        <w:rPr>
          <w:rFonts w:ascii="Times New Roman" w:hAnsi="Times New Roman" w:cs="Times New Roman"/>
          <w:lang w:val="nb-NO"/>
        </w:rPr>
      </w:pPr>
    </w:p>
    <w:p w14:paraId="08E72960" w14:textId="77777777" w:rsidR="00F11F86" w:rsidRPr="00A4509D" w:rsidRDefault="00F11F86" w:rsidP="00F11F86">
      <w:pPr>
        <w:widowControl/>
        <w:spacing w:after="0" w:line="240" w:lineRule="auto"/>
        <w:rPr>
          <w:rFonts w:ascii="Times New Roman" w:hAnsi="Times New Roman" w:cs="Times New Roman"/>
          <w:lang w:val="nb-NO"/>
        </w:rPr>
      </w:pPr>
    </w:p>
    <w:p w14:paraId="272AEFAA"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6.</w:t>
      </w:r>
      <w:r w:rsidRPr="00A4509D">
        <w:rPr>
          <w:rFonts w:ascii="Times New Roman" w:eastAsia="Times New Roman" w:hAnsi="Times New Roman" w:cs="Times New Roman"/>
          <w:b/>
          <w:bCs/>
          <w:lang w:val="nb-NO"/>
        </w:rPr>
        <w:tab/>
        <w:t>INFORMASJON MED BLINDESKRIFT</w:t>
      </w:r>
    </w:p>
    <w:p w14:paraId="3539118B" w14:textId="77777777" w:rsidR="00F11F86" w:rsidRPr="00A4509D" w:rsidRDefault="00F11F86" w:rsidP="00F11F86">
      <w:pPr>
        <w:widowControl/>
        <w:spacing w:after="0" w:line="240" w:lineRule="auto"/>
        <w:rPr>
          <w:rFonts w:ascii="Times New Roman" w:hAnsi="Times New Roman" w:cs="Times New Roman"/>
          <w:lang w:val="nb-NO"/>
        </w:rPr>
      </w:pPr>
    </w:p>
    <w:p w14:paraId="6962D198" w14:textId="1D78B0AF" w:rsidR="00F11F86" w:rsidRPr="00A4509D" w:rsidRDefault="00C45B10" w:rsidP="00F11F8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 45 mg</w:t>
      </w:r>
    </w:p>
    <w:p w14:paraId="0F0F94BB" w14:textId="77777777" w:rsidR="00F11F86" w:rsidRPr="00A4509D" w:rsidRDefault="00F11F86" w:rsidP="00F11F86">
      <w:pPr>
        <w:widowControl/>
        <w:spacing w:after="0" w:line="240" w:lineRule="auto"/>
        <w:rPr>
          <w:rFonts w:ascii="Times New Roman" w:hAnsi="Times New Roman" w:cs="Times New Roman"/>
          <w:lang w:val="nb-NO"/>
        </w:rPr>
      </w:pPr>
    </w:p>
    <w:p w14:paraId="63C97B9C" w14:textId="77777777" w:rsidR="00F11F86" w:rsidRPr="00A4509D" w:rsidRDefault="00F11F86" w:rsidP="00F11F86">
      <w:pPr>
        <w:widowControl/>
        <w:spacing w:after="0" w:line="240" w:lineRule="auto"/>
        <w:rPr>
          <w:rFonts w:ascii="Times New Roman" w:hAnsi="Times New Roman" w:cs="Times New Roman"/>
          <w:lang w:val="nb-NO"/>
        </w:rPr>
      </w:pPr>
    </w:p>
    <w:p w14:paraId="4397F9EC"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7.</w:t>
      </w:r>
      <w:r w:rsidRPr="00A4509D">
        <w:rPr>
          <w:rFonts w:ascii="Times New Roman" w:eastAsia="Times New Roman" w:hAnsi="Times New Roman" w:cs="Times New Roman"/>
          <w:b/>
          <w:bCs/>
          <w:lang w:val="nb-NO"/>
        </w:rPr>
        <w:tab/>
        <w:t>SIKKERHETSANORDNING (UNIK IDENTITET) – TODIMENSJONAL STREKKODE</w:t>
      </w:r>
    </w:p>
    <w:p w14:paraId="385B9BF1" w14:textId="77777777" w:rsidR="00F11F86" w:rsidRPr="00A4509D" w:rsidRDefault="00F11F86" w:rsidP="00F11F86">
      <w:pPr>
        <w:widowControl/>
        <w:spacing w:after="0" w:line="240" w:lineRule="auto"/>
        <w:rPr>
          <w:rFonts w:ascii="Times New Roman" w:hAnsi="Times New Roman" w:cs="Times New Roman"/>
          <w:lang w:val="nb-NO"/>
        </w:rPr>
      </w:pPr>
    </w:p>
    <w:p w14:paraId="2D7A31C9" w14:textId="77777777" w:rsidR="00F11F86" w:rsidRPr="00A4509D" w:rsidRDefault="00F11F86" w:rsidP="00F11F8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Change w:id="2510" w:author="NO Affiliate" w:date="2026-02-12T14:52:00Z" w16du:dateUtc="2026-02-12T13:52:00Z">
            <w:rPr>
              <w:rFonts w:ascii="Times New Roman" w:eastAsia="Times New Roman" w:hAnsi="Times New Roman" w:cs="Times New Roman"/>
              <w:highlight w:val="lightGray"/>
              <w:lang w:val="nb-NO"/>
            </w:rPr>
          </w:rPrChange>
        </w:rPr>
        <w:t>Todimensjonal strekkode, inkludert unik identitet.</w:t>
      </w:r>
    </w:p>
    <w:p w14:paraId="43D4BF91" w14:textId="77777777" w:rsidR="00F11F86" w:rsidRPr="00A4509D" w:rsidRDefault="00F11F86" w:rsidP="00F11F86">
      <w:pPr>
        <w:widowControl/>
        <w:spacing w:after="0" w:line="240" w:lineRule="auto"/>
        <w:rPr>
          <w:rFonts w:ascii="Times New Roman" w:hAnsi="Times New Roman" w:cs="Times New Roman"/>
          <w:lang w:val="nb-NO"/>
        </w:rPr>
      </w:pPr>
    </w:p>
    <w:p w14:paraId="53C5E575" w14:textId="77777777" w:rsidR="00F11F86" w:rsidRPr="00A4509D" w:rsidRDefault="00F11F86" w:rsidP="00F11F86">
      <w:pPr>
        <w:widowControl/>
        <w:spacing w:after="0" w:line="240" w:lineRule="auto"/>
        <w:rPr>
          <w:rFonts w:ascii="Times New Roman" w:hAnsi="Times New Roman" w:cs="Times New Roman"/>
          <w:lang w:val="nb-NO"/>
        </w:rPr>
      </w:pPr>
    </w:p>
    <w:p w14:paraId="6A0093CA"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8.</w:t>
      </w:r>
      <w:r w:rsidRPr="00A4509D">
        <w:rPr>
          <w:rFonts w:ascii="Times New Roman" w:eastAsia="Times New Roman" w:hAnsi="Times New Roman" w:cs="Times New Roman"/>
          <w:b/>
          <w:bCs/>
          <w:lang w:val="nb-NO"/>
        </w:rPr>
        <w:tab/>
        <w:t>SIKKERHETSANORDNING (UNIK IDENTITET) – I ET FORMAT LESBART FOR MENNESKER</w:t>
      </w:r>
    </w:p>
    <w:p w14:paraId="3332A7DE" w14:textId="77777777" w:rsidR="00F11F86" w:rsidRPr="00A4509D" w:rsidRDefault="00F11F86" w:rsidP="00F11F86">
      <w:pPr>
        <w:widowControl/>
        <w:spacing w:after="0" w:line="240" w:lineRule="auto"/>
        <w:rPr>
          <w:rFonts w:ascii="Times New Roman" w:hAnsi="Times New Roman" w:cs="Times New Roman"/>
          <w:lang w:val="nb-NO"/>
        </w:rPr>
      </w:pPr>
    </w:p>
    <w:p w14:paraId="395EB050" w14:textId="77777777" w:rsidR="00F11F86" w:rsidRPr="00A4509D" w:rsidRDefault="00F11F86" w:rsidP="00F11F8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PC</w:t>
      </w:r>
    </w:p>
    <w:p w14:paraId="009EBD8A" w14:textId="77777777" w:rsidR="00F11F86" w:rsidRPr="00A4509D" w:rsidRDefault="00F11F86" w:rsidP="00F11F8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N</w:t>
      </w:r>
    </w:p>
    <w:p w14:paraId="64DA0DC1" w14:textId="77777777" w:rsidR="00F11F86" w:rsidRPr="00A4509D" w:rsidRDefault="00F11F86" w:rsidP="00F11F8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NN</w:t>
      </w:r>
    </w:p>
    <w:p w14:paraId="1C4E8EEA" w14:textId="77777777" w:rsidR="00F11F86" w:rsidRPr="00A4509D" w:rsidRDefault="00F11F86" w:rsidP="00F11F86">
      <w:pPr>
        <w:rPr>
          <w:rFonts w:ascii="Times New Roman" w:hAnsi="Times New Roman" w:cs="Times New Roman"/>
          <w:lang w:val="nb-NO"/>
        </w:rPr>
      </w:pPr>
      <w:r w:rsidRPr="00A4509D">
        <w:rPr>
          <w:rFonts w:ascii="Times New Roman" w:hAnsi="Times New Roman" w:cs="Times New Roman"/>
          <w:lang w:val="nb-NO"/>
        </w:rPr>
        <w:br w:type="page"/>
      </w:r>
    </w:p>
    <w:p w14:paraId="0CCD783C"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lastRenderedPageBreak/>
        <w:t>MINSTEKRAV TIL OPPLYSNINGER SOM SKAL ANGIS PÅ SMÅ INDRE EMBALLASJER</w:t>
      </w:r>
    </w:p>
    <w:p w14:paraId="418A4560"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lang w:val="nb-NO"/>
        </w:rPr>
      </w:pPr>
    </w:p>
    <w:p w14:paraId="70945AD3" w14:textId="5AE029D2"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HETTEGLASSET (</w:t>
      </w:r>
      <w:r w:rsidR="00C45B10" w:rsidRPr="00A4509D">
        <w:rPr>
          <w:rFonts w:ascii="Times New Roman" w:eastAsia="Times New Roman" w:hAnsi="Times New Roman" w:cs="Times New Roman"/>
          <w:b/>
          <w:bCs/>
          <w:lang w:val="nb-NO"/>
        </w:rPr>
        <w:t>45</w:t>
      </w:r>
      <w:r w:rsidRPr="00A4509D">
        <w:rPr>
          <w:rFonts w:ascii="Times New Roman" w:eastAsia="Times New Roman" w:hAnsi="Times New Roman" w:cs="Times New Roman"/>
          <w:b/>
          <w:bCs/>
          <w:lang w:val="nb-NO"/>
        </w:rPr>
        <w:t> mg)</w:t>
      </w:r>
    </w:p>
    <w:p w14:paraId="066D4086" w14:textId="77777777" w:rsidR="00F11F86" w:rsidRPr="00A4509D" w:rsidRDefault="00F11F86" w:rsidP="00F11F86">
      <w:pPr>
        <w:widowControl/>
        <w:spacing w:after="0" w:line="240" w:lineRule="auto"/>
        <w:rPr>
          <w:rFonts w:ascii="Times New Roman" w:hAnsi="Times New Roman" w:cs="Times New Roman"/>
          <w:lang w:val="nb-NO"/>
        </w:rPr>
      </w:pPr>
    </w:p>
    <w:p w14:paraId="28510F80" w14:textId="77777777" w:rsidR="00F11F86" w:rsidRPr="00A4509D" w:rsidRDefault="00F11F86" w:rsidP="00F11F86">
      <w:pPr>
        <w:widowControl/>
        <w:spacing w:after="0" w:line="240" w:lineRule="auto"/>
        <w:rPr>
          <w:rFonts w:ascii="Times New Roman" w:hAnsi="Times New Roman" w:cs="Times New Roman"/>
          <w:lang w:val="nb-NO"/>
        </w:rPr>
      </w:pPr>
    </w:p>
    <w:p w14:paraId="48CC6B87"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w:t>
      </w:r>
      <w:r w:rsidRPr="00A4509D">
        <w:rPr>
          <w:rFonts w:ascii="Times New Roman" w:eastAsia="Times New Roman" w:hAnsi="Times New Roman" w:cs="Times New Roman"/>
          <w:b/>
          <w:bCs/>
          <w:lang w:val="nb-NO"/>
        </w:rPr>
        <w:tab/>
        <w:t>LEGEMIDLETS NAVN OG ADMINISTRASJONSVEI</w:t>
      </w:r>
    </w:p>
    <w:p w14:paraId="65460590" w14:textId="77777777" w:rsidR="00F11F86" w:rsidRPr="00A4509D" w:rsidRDefault="00F11F86" w:rsidP="00F11F86">
      <w:pPr>
        <w:widowControl/>
        <w:spacing w:after="0" w:line="240" w:lineRule="auto"/>
        <w:rPr>
          <w:rFonts w:ascii="Times New Roman" w:hAnsi="Times New Roman" w:cs="Times New Roman"/>
          <w:lang w:val="nb-NO"/>
        </w:rPr>
      </w:pPr>
    </w:p>
    <w:p w14:paraId="4A505841" w14:textId="25C41F32" w:rsidR="00F11F86" w:rsidRPr="00A4509D" w:rsidRDefault="00F11F86" w:rsidP="00F11F8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Otulfi </w:t>
      </w:r>
      <w:r w:rsidR="00C45B10" w:rsidRPr="00A4509D">
        <w:rPr>
          <w:rFonts w:ascii="Times New Roman" w:eastAsia="Times New Roman" w:hAnsi="Times New Roman" w:cs="Times New Roman"/>
          <w:lang w:val="nb-NO"/>
        </w:rPr>
        <w:t>45</w:t>
      </w:r>
      <w:r w:rsidRPr="00A4509D">
        <w:rPr>
          <w:rFonts w:ascii="Times New Roman" w:eastAsia="Times New Roman" w:hAnsi="Times New Roman" w:cs="Times New Roman"/>
          <w:lang w:val="nb-NO"/>
        </w:rPr>
        <w:t xml:space="preserve"> mg </w:t>
      </w:r>
      <w:r w:rsidR="00C45B10" w:rsidRPr="00A4509D">
        <w:rPr>
          <w:rFonts w:ascii="Times New Roman" w:eastAsia="Times New Roman" w:hAnsi="Times New Roman" w:cs="Times New Roman"/>
          <w:lang w:val="nb-NO"/>
        </w:rPr>
        <w:t>injeksjons</w:t>
      </w:r>
      <w:r w:rsidRPr="00A4509D">
        <w:rPr>
          <w:rFonts w:ascii="Times New Roman" w:eastAsia="Times New Roman" w:hAnsi="Times New Roman" w:cs="Times New Roman"/>
          <w:lang w:val="nb-NO"/>
        </w:rPr>
        <w:t xml:space="preserve">væske, oppløsning </w:t>
      </w:r>
    </w:p>
    <w:p w14:paraId="07568185" w14:textId="77777777" w:rsidR="00F11F86" w:rsidRPr="00A4509D" w:rsidRDefault="00F11F86" w:rsidP="00F11F8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w:t>
      </w:r>
    </w:p>
    <w:p w14:paraId="1CB37EDF" w14:textId="313AAEE7" w:rsidR="00F11F86" w:rsidRPr="00A4509D" w:rsidRDefault="00C45B10" w:rsidP="00F11F86">
      <w:pPr>
        <w:widowControl/>
        <w:spacing w:after="0" w:line="240" w:lineRule="auto"/>
        <w:rPr>
          <w:rFonts w:ascii="Times New Roman" w:hAnsi="Times New Roman" w:cs="Times New Roman"/>
          <w:lang w:val="nb-NO"/>
        </w:rPr>
      </w:pPr>
      <w:r w:rsidRPr="00A4509D">
        <w:rPr>
          <w:rFonts w:ascii="Times New Roman" w:hAnsi="Times New Roman" w:cs="Times New Roman"/>
          <w:lang w:val="nb-NO"/>
        </w:rPr>
        <w:t>s.c.</w:t>
      </w:r>
    </w:p>
    <w:p w14:paraId="2D16E34A" w14:textId="77777777" w:rsidR="00F11F86" w:rsidRPr="00A4509D" w:rsidRDefault="00F11F86" w:rsidP="00F11F86">
      <w:pPr>
        <w:widowControl/>
        <w:spacing w:after="0" w:line="240" w:lineRule="auto"/>
        <w:rPr>
          <w:rFonts w:ascii="Times New Roman" w:hAnsi="Times New Roman" w:cs="Times New Roman"/>
          <w:lang w:val="nb-NO"/>
        </w:rPr>
      </w:pPr>
    </w:p>
    <w:p w14:paraId="621A6326"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2.</w:t>
      </w:r>
      <w:r w:rsidRPr="00A4509D">
        <w:rPr>
          <w:rFonts w:ascii="Times New Roman" w:eastAsia="Times New Roman" w:hAnsi="Times New Roman" w:cs="Times New Roman"/>
          <w:b/>
          <w:bCs/>
          <w:lang w:val="nb-NO"/>
        </w:rPr>
        <w:tab/>
        <w:t>ADMINISTRASJONSMÅTE</w:t>
      </w:r>
    </w:p>
    <w:p w14:paraId="295A9DC5" w14:textId="77777777" w:rsidR="00F11F86" w:rsidRPr="00A4509D" w:rsidRDefault="00F11F86" w:rsidP="00F11F86">
      <w:pPr>
        <w:widowControl/>
        <w:spacing w:after="0" w:line="240" w:lineRule="auto"/>
        <w:rPr>
          <w:rFonts w:ascii="Times New Roman" w:hAnsi="Times New Roman" w:cs="Times New Roman"/>
          <w:lang w:val="nb-NO"/>
        </w:rPr>
      </w:pPr>
    </w:p>
    <w:p w14:paraId="4205ADD8" w14:textId="77777777" w:rsidR="00F11F86" w:rsidRPr="00A4509D" w:rsidRDefault="00F11F86" w:rsidP="00F11F86">
      <w:pPr>
        <w:widowControl/>
        <w:spacing w:after="0" w:line="240" w:lineRule="auto"/>
        <w:rPr>
          <w:rFonts w:ascii="Times New Roman" w:hAnsi="Times New Roman" w:cs="Times New Roman"/>
          <w:lang w:val="nb-NO"/>
        </w:rPr>
      </w:pPr>
    </w:p>
    <w:p w14:paraId="6EEB1A39" w14:textId="77777777" w:rsidR="00F11F86" w:rsidRPr="00A4509D" w:rsidRDefault="00F11F86" w:rsidP="00F11F86">
      <w:pPr>
        <w:widowControl/>
        <w:spacing w:after="0" w:line="240" w:lineRule="auto"/>
        <w:rPr>
          <w:rFonts w:ascii="Times New Roman" w:hAnsi="Times New Roman" w:cs="Times New Roman"/>
          <w:lang w:val="nb-NO"/>
        </w:rPr>
      </w:pPr>
    </w:p>
    <w:p w14:paraId="4C59E5FB"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3.</w:t>
      </w:r>
      <w:r w:rsidRPr="00A4509D">
        <w:rPr>
          <w:rFonts w:ascii="Times New Roman" w:eastAsia="Times New Roman" w:hAnsi="Times New Roman" w:cs="Times New Roman"/>
          <w:b/>
          <w:bCs/>
          <w:lang w:val="nb-NO"/>
        </w:rPr>
        <w:tab/>
        <w:t>UTLØPSDATO</w:t>
      </w:r>
    </w:p>
    <w:p w14:paraId="2FD8AFF7" w14:textId="77777777" w:rsidR="00F11F86" w:rsidRPr="00A4509D" w:rsidRDefault="00F11F86" w:rsidP="00F11F86">
      <w:pPr>
        <w:widowControl/>
        <w:spacing w:after="0" w:line="240" w:lineRule="auto"/>
        <w:rPr>
          <w:rFonts w:ascii="Times New Roman" w:hAnsi="Times New Roman" w:cs="Times New Roman"/>
          <w:lang w:val="nb-NO"/>
        </w:rPr>
      </w:pPr>
    </w:p>
    <w:p w14:paraId="26E37225" w14:textId="77777777" w:rsidR="00F11F86" w:rsidRPr="00A4509D" w:rsidRDefault="00F11F86" w:rsidP="00F11F8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XP</w:t>
      </w:r>
    </w:p>
    <w:p w14:paraId="7E9EBFFE" w14:textId="77777777" w:rsidR="00F11F86" w:rsidRPr="00A4509D" w:rsidRDefault="00F11F86" w:rsidP="00F11F86">
      <w:pPr>
        <w:widowControl/>
        <w:spacing w:after="0" w:line="240" w:lineRule="auto"/>
        <w:rPr>
          <w:rFonts w:ascii="Times New Roman" w:hAnsi="Times New Roman" w:cs="Times New Roman"/>
          <w:lang w:val="nb-NO"/>
        </w:rPr>
      </w:pPr>
    </w:p>
    <w:p w14:paraId="2B386936" w14:textId="77777777" w:rsidR="00F11F86" w:rsidRPr="00A4509D" w:rsidRDefault="00F11F86" w:rsidP="00F11F86">
      <w:pPr>
        <w:widowControl/>
        <w:spacing w:after="0" w:line="240" w:lineRule="auto"/>
        <w:rPr>
          <w:rFonts w:ascii="Times New Roman" w:hAnsi="Times New Roman" w:cs="Times New Roman"/>
          <w:lang w:val="nb-NO"/>
        </w:rPr>
      </w:pPr>
    </w:p>
    <w:p w14:paraId="2E2912DC"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w:t>
      </w:r>
      <w:r w:rsidRPr="00A4509D">
        <w:rPr>
          <w:rFonts w:ascii="Times New Roman" w:eastAsia="Times New Roman" w:hAnsi="Times New Roman" w:cs="Times New Roman"/>
          <w:b/>
          <w:bCs/>
          <w:lang w:val="nb-NO"/>
        </w:rPr>
        <w:tab/>
        <w:t>PRODUKSJONSNUMMER</w:t>
      </w:r>
    </w:p>
    <w:p w14:paraId="78C55E61" w14:textId="77777777" w:rsidR="00F11F86" w:rsidRPr="00A4509D" w:rsidRDefault="00F11F86" w:rsidP="00F11F86">
      <w:pPr>
        <w:widowControl/>
        <w:spacing w:after="0" w:line="240" w:lineRule="auto"/>
        <w:rPr>
          <w:rFonts w:ascii="Times New Roman" w:hAnsi="Times New Roman" w:cs="Times New Roman"/>
          <w:lang w:val="nb-NO"/>
        </w:rPr>
      </w:pPr>
    </w:p>
    <w:p w14:paraId="46C2B4FC" w14:textId="77777777" w:rsidR="00F11F86" w:rsidRPr="00A4509D" w:rsidRDefault="00F11F86" w:rsidP="00F11F8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Lot</w:t>
      </w:r>
    </w:p>
    <w:p w14:paraId="36A60A3A" w14:textId="77777777" w:rsidR="00F11F86" w:rsidRPr="00A4509D" w:rsidRDefault="00F11F86" w:rsidP="00F11F86">
      <w:pPr>
        <w:widowControl/>
        <w:spacing w:after="0" w:line="240" w:lineRule="auto"/>
        <w:rPr>
          <w:rFonts w:ascii="Times New Roman" w:hAnsi="Times New Roman" w:cs="Times New Roman"/>
          <w:lang w:val="nb-NO"/>
        </w:rPr>
      </w:pPr>
    </w:p>
    <w:p w14:paraId="1AE33561" w14:textId="77777777" w:rsidR="00F11F86" w:rsidRPr="00A4509D" w:rsidRDefault="00F11F86" w:rsidP="00F11F86">
      <w:pPr>
        <w:widowControl/>
        <w:spacing w:after="0" w:line="240" w:lineRule="auto"/>
        <w:rPr>
          <w:rFonts w:ascii="Times New Roman" w:hAnsi="Times New Roman" w:cs="Times New Roman"/>
          <w:lang w:val="nb-NO"/>
        </w:rPr>
      </w:pPr>
    </w:p>
    <w:p w14:paraId="198389B5"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5.</w:t>
      </w:r>
      <w:r w:rsidRPr="00A4509D">
        <w:rPr>
          <w:rFonts w:ascii="Times New Roman" w:eastAsia="Times New Roman" w:hAnsi="Times New Roman" w:cs="Times New Roman"/>
          <w:b/>
          <w:bCs/>
          <w:lang w:val="nb-NO"/>
        </w:rPr>
        <w:tab/>
        <w:t>INNHOLD VED VEKT, VOLUM ELLER ENHET</w:t>
      </w:r>
    </w:p>
    <w:p w14:paraId="66469275" w14:textId="77777777" w:rsidR="00F11F86" w:rsidRPr="00A4509D" w:rsidRDefault="00F11F86" w:rsidP="00F11F86">
      <w:pPr>
        <w:widowControl/>
        <w:spacing w:after="0" w:line="240" w:lineRule="auto"/>
        <w:rPr>
          <w:rFonts w:ascii="Times New Roman" w:hAnsi="Times New Roman" w:cs="Times New Roman"/>
          <w:lang w:val="nb-NO"/>
        </w:rPr>
      </w:pPr>
    </w:p>
    <w:p w14:paraId="3C6D8B10" w14:textId="52C73E82" w:rsidR="00F11F86" w:rsidRPr="00A4509D" w:rsidRDefault="00C45B10" w:rsidP="00F11F8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45</w:t>
      </w:r>
      <w:r w:rsidR="00F11F86" w:rsidRPr="00A4509D">
        <w:rPr>
          <w:rFonts w:ascii="Times New Roman" w:eastAsia="Times New Roman" w:hAnsi="Times New Roman" w:cs="Times New Roman"/>
          <w:lang w:val="nb-NO"/>
        </w:rPr>
        <w:t> mg/</w:t>
      </w:r>
      <w:r w:rsidRPr="00A4509D">
        <w:rPr>
          <w:rFonts w:ascii="Times New Roman" w:eastAsia="Times New Roman" w:hAnsi="Times New Roman" w:cs="Times New Roman"/>
          <w:lang w:val="nb-NO"/>
        </w:rPr>
        <w:t>0,5</w:t>
      </w:r>
      <w:r w:rsidR="00F11F86" w:rsidRPr="00A4509D">
        <w:rPr>
          <w:rFonts w:ascii="Times New Roman" w:eastAsia="Times New Roman" w:hAnsi="Times New Roman" w:cs="Times New Roman"/>
          <w:lang w:val="nb-NO"/>
        </w:rPr>
        <w:t> ml</w:t>
      </w:r>
    </w:p>
    <w:p w14:paraId="517CC89E" w14:textId="77777777" w:rsidR="00F11F86" w:rsidRPr="00A4509D" w:rsidRDefault="00F11F86" w:rsidP="00F11F86">
      <w:pPr>
        <w:widowControl/>
        <w:spacing w:after="0" w:line="240" w:lineRule="auto"/>
        <w:rPr>
          <w:rFonts w:ascii="Times New Roman" w:hAnsi="Times New Roman" w:cs="Times New Roman"/>
          <w:lang w:val="nb-NO"/>
        </w:rPr>
      </w:pPr>
    </w:p>
    <w:p w14:paraId="3B292D24" w14:textId="77777777" w:rsidR="00F11F86" w:rsidRPr="00A4509D" w:rsidRDefault="00F11F86" w:rsidP="00F11F86">
      <w:pPr>
        <w:widowControl/>
        <w:spacing w:after="0" w:line="240" w:lineRule="auto"/>
        <w:rPr>
          <w:rFonts w:ascii="Times New Roman" w:hAnsi="Times New Roman" w:cs="Times New Roman"/>
          <w:lang w:val="nb-NO"/>
        </w:rPr>
      </w:pPr>
    </w:p>
    <w:p w14:paraId="35B58C74" w14:textId="77777777" w:rsidR="00F11F86" w:rsidRPr="00A4509D" w:rsidRDefault="00F11F86" w:rsidP="00F11F86">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6.</w:t>
      </w:r>
      <w:r w:rsidRPr="00A4509D">
        <w:rPr>
          <w:rFonts w:ascii="Times New Roman" w:eastAsia="Times New Roman" w:hAnsi="Times New Roman" w:cs="Times New Roman"/>
          <w:b/>
          <w:bCs/>
          <w:lang w:val="nb-NO"/>
        </w:rPr>
        <w:tab/>
        <w:t>ANNET</w:t>
      </w:r>
    </w:p>
    <w:p w14:paraId="10DA17D5" w14:textId="77777777" w:rsidR="00F11F86" w:rsidRPr="00A4509D" w:rsidRDefault="00F11F86" w:rsidP="00F11F86">
      <w:pPr>
        <w:widowControl/>
        <w:spacing w:after="0" w:line="240" w:lineRule="auto"/>
        <w:rPr>
          <w:rFonts w:ascii="Times New Roman" w:hAnsi="Times New Roman" w:cs="Times New Roman"/>
          <w:lang w:val="nb-NO"/>
        </w:rPr>
      </w:pPr>
    </w:p>
    <w:p w14:paraId="68A1778B" w14:textId="19D10A1E" w:rsidR="00F11F86" w:rsidRPr="00A4509D" w:rsidRDefault="00F11F86" w:rsidP="00F11F86">
      <w:pPr>
        <w:rPr>
          <w:rFonts w:ascii="Times New Roman" w:hAnsi="Times New Roman" w:cs="Times New Roman"/>
          <w:lang w:val="nb-NO"/>
        </w:rPr>
      </w:pPr>
      <w:r w:rsidRPr="00A4509D">
        <w:rPr>
          <w:rFonts w:ascii="Times New Roman" w:hAnsi="Times New Roman" w:cs="Times New Roman"/>
          <w:lang w:val="nb-NO"/>
        </w:rPr>
        <w:br w:type="page"/>
      </w:r>
    </w:p>
    <w:p w14:paraId="69EEBDFD" w14:textId="77777777" w:rsidR="00F11F86" w:rsidRPr="00A4509D" w:rsidRDefault="00F11F86">
      <w:pPr>
        <w:rPr>
          <w:rFonts w:ascii="Times New Roman" w:hAnsi="Times New Roman" w:cs="Times New Roman"/>
          <w:lang w:val="nb-NO"/>
        </w:rPr>
      </w:pPr>
    </w:p>
    <w:p w14:paraId="483E7C78" w14:textId="77777777" w:rsidR="009B7C61" w:rsidRPr="00A4509D" w:rsidRDefault="00C1005D" w:rsidP="00F669CE">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OPPLYSNINGER SOM SKAL ANGIS PÅ YTRE EMBALLASJE</w:t>
      </w:r>
    </w:p>
    <w:p w14:paraId="2039E093" w14:textId="77777777" w:rsidR="009B7C61" w:rsidRPr="00A4509D" w:rsidRDefault="009B7C61" w:rsidP="00F669CE">
      <w:pPr>
        <w:widowControl/>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lang w:val="nb-NO"/>
        </w:rPr>
      </w:pPr>
    </w:p>
    <w:p w14:paraId="67692272" w14:textId="77777777" w:rsidR="009B7C61" w:rsidRPr="00A4509D" w:rsidRDefault="00C1005D" w:rsidP="00F669CE">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FERDIGFYLT SPRØYTE YTTERKARTONG (4</w:t>
      </w:r>
      <w:r w:rsidR="00D21A72" w:rsidRPr="00A4509D">
        <w:rPr>
          <w:rFonts w:ascii="Times New Roman" w:eastAsia="Times New Roman" w:hAnsi="Times New Roman" w:cs="Times New Roman"/>
          <w:b/>
          <w:bCs/>
          <w:lang w:val="nb-NO"/>
        </w:rPr>
        <w:t>5 </w:t>
      </w:r>
      <w:r w:rsidRPr="00A4509D">
        <w:rPr>
          <w:rFonts w:ascii="Times New Roman" w:eastAsia="Times New Roman" w:hAnsi="Times New Roman" w:cs="Times New Roman"/>
          <w:b/>
          <w:bCs/>
          <w:lang w:val="nb-NO"/>
        </w:rPr>
        <w:t>mg)</w:t>
      </w:r>
    </w:p>
    <w:p w14:paraId="475B4E59" w14:textId="77777777" w:rsidR="009B7C61" w:rsidRPr="00A4509D" w:rsidRDefault="009B7C61" w:rsidP="004D6446">
      <w:pPr>
        <w:widowControl/>
        <w:spacing w:after="0" w:line="240" w:lineRule="auto"/>
        <w:rPr>
          <w:rFonts w:ascii="Times New Roman" w:hAnsi="Times New Roman" w:cs="Times New Roman"/>
          <w:lang w:val="nb-NO"/>
        </w:rPr>
      </w:pPr>
    </w:p>
    <w:p w14:paraId="14D98B7E" w14:textId="77777777" w:rsidR="009B7C61" w:rsidRPr="00A4509D" w:rsidRDefault="009B7C61" w:rsidP="004D6446">
      <w:pPr>
        <w:widowControl/>
        <w:spacing w:after="0" w:line="240" w:lineRule="auto"/>
        <w:rPr>
          <w:rFonts w:ascii="Times New Roman" w:hAnsi="Times New Roman" w:cs="Times New Roman"/>
          <w:lang w:val="nb-NO"/>
        </w:rPr>
      </w:pPr>
    </w:p>
    <w:p w14:paraId="78C92E79" w14:textId="77777777" w:rsidR="009B7C61" w:rsidRPr="00A4509D" w:rsidRDefault="00C1005D" w:rsidP="00F669CE">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w:t>
      </w:r>
      <w:r w:rsidRPr="00A4509D">
        <w:rPr>
          <w:rFonts w:ascii="Times New Roman" w:eastAsia="Times New Roman" w:hAnsi="Times New Roman" w:cs="Times New Roman"/>
          <w:b/>
          <w:bCs/>
          <w:lang w:val="nb-NO"/>
        </w:rPr>
        <w:tab/>
        <w:t>LEGEMIDLETS NAVN</w:t>
      </w:r>
    </w:p>
    <w:p w14:paraId="5908BFA8" w14:textId="77777777" w:rsidR="009B7C61" w:rsidRPr="00A4509D" w:rsidRDefault="009B7C61" w:rsidP="004D6446">
      <w:pPr>
        <w:widowControl/>
        <w:spacing w:after="0" w:line="240" w:lineRule="auto"/>
        <w:rPr>
          <w:rFonts w:ascii="Times New Roman" w:hAnsi="Times New Roman" w:cs="Times New Roman"/>
          <w:lang w:val="nb-NO"/>
        </w:rPr>
      </w:pPr>
    </w:p>
    <w:p w14:paraId="5C54B07B" w14:textId="77777777" w:rsidR="00A72291" w:rsidRPr="00A4509D" w:rsidRDefault="005E461B"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4</w:t>
      </w:r>
      <w:r w:rsidR="00D21A72" w:rsidRPr="00A4509D">
        <w:rPr>
          <w:rFonts w:ascii="Times New Roman" w:eastAsia="Times New Roman" w:hAnsi="Times New Roman" w:cs="Times New Roman"/>
          <w:lang w:val="nb-NO"/>
        </w:rPr>
        <w:t>5 </w:t>
      </w:r>
      <w:r w:rsidR="00C1005D" w:rsidRPr="00A4509D">
        <w:rPr>
          <w:rFonts w:ascii="Times New Roman" w:eastAsia="Times New Roman" w:hAnsi="Times New Roman" w:cs="Times New Roman"/>
          <w:lang w:val="nb-NO"/>
        </w:rPr>
        <w:t xml:space="preserve">mg injeksjonsvæske, oppløsning i ferdigfylt sprøyte </w:t>
      </w:r>
    </w:p>
    <w:p w14:paraId="3FAD78DB" w14:textId="0D8FAFB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w:t>
      </w:r>
    </w:p>
    <w:p w14:paraId="7D0247D1" w14:textId="77777777" w:rsidR="009B7C61" w:rsidRPr="00A4509D" w:rsidRDefault="009B7C61" w:rsidP="004D6446">
      <w:pPr>
        <w:widowControl/>
        <w:spacing w:after="0" w:line="240" w:lineRule="auto"/>
        <w:rPr>
          <w:rFonts w:ascii="Times New Roman" w:hAnsi="Times New Roman" w:cs="Times New Roman"/>
          <w:lang w:val="nb-NO"/>
        </w:rPr>
      </w:pPr>
    </w:p>
    <w:p w14:paraId="5B8A0A18" w14:textId="77777777" w:rsidR="009B7C61" w:rsidRPr="00A4509D" w:rsidRDefault="009B7C61" w:rsidP="004D6446">
      <w:pPr>
        <w:widowControl/>
        <w:spacing w:after="0" w:line="240" w:lineRule="auto"/>
        <w:rPr>
          <w:rFonts w:ascii="Times New Roman" w:hAnsi="Times New Roman" w:cs="Times New Roman"/>
          <w:lang w:val="nb-NO"/>
        </w:rPr>
      </w:pPr>
    </w:p>
    <w:p w14:paraId="59B22D95" w14:textId="77777777" w:rsidR="009B7C61" w:rsidRPr="00A4509D" w:rsidRDefault="00C1005D" w:rsidP="00F669CE">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2.</w:t>
      </w:r>
      <w:r w:rsidRPr="00A4509D">
        <w:rPr>
          <w:rFonts w:ascii="Times New Roman" w:eastAsia="Times New Roman" w:hAnsi="Times New Roman" w:cs="Times New Roman"/>
          <w:b/>
          <w:bCs/>
          <w:lang w:val="nb-NO"/>
        </w:rPr>
        <w:tab/>
        <w:t>DEKLARASJON AV VIRKESTOFF(ER)</w:t>
      </w:r>
    </w:p>
    <w:p w14:paraId="238B986E" w14:textId="77777777" w:rsidR="009B7C61" w:rsidRPr="00A4509D" w:rsidRDefault="009B7C61" w:rsidP="004D6446">
      <w:pPr>
        <w:widowControl/>
        <w:spacing w:after="0" w:line="240" w:lineRule="auto"/>
        <w:rPr>
          <w:rFonts w:ascii="Times New Roman" w:hAnsi="Times New Roman" w:cs="Times New Roman"/>
          <w:lang w:val="nb-NO"/>
        </w:rPr>
      </w:pPr>
    </w:p>
    <w:p w14:paraId="3D636BA2"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ver ferdigfylte sprøyte à 0,</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l inneholder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 ustekinumab</w:t>
      </w:r>
    </w:p>
    <w:p w14:paraId="2A24FE1E" w14:textId="77777777" w:rsidR="009B7C61" w:rsidRPr="00A4509D" w:rsidRDefault="009B7C61" w:rsidP="004D6446">
      <w:pPr>
        <w:widowControl/>
        <w:spacing w:after="0" w:line="240" w:lineRule="auto"/>
        <w:rPr>
          <w:rFonts w:ascii="Times New Roman" w:hAnsi="Times New Roman" w:cs="Times New Roman"/>
          <w:lang w:val="nb-NO"/>
        </w:rPr>
      </w:pPr>
    </w:p>
    <w:p w14:paraId="68359DB0" w14:textId="77777777" w:rsidR="009B7C61" w:rsidRPr="00A4509D" w:rsidRDefault="009B7C61" w:rsidP="004D6446">
      <w:pPr>
        <w:widowControl/>
        <w:spacing w:after="0" w:line="240" w:lineRule="auto"/>
        <w:rPr>
          <w:rFonts w:ascii="Times New Roman" w:hAnsi="Times New Roman" w:cs="Times New Roman"/>
          <w:lang w:val="nb-NO"/>
        </w:rPr>
      </w:pPr>
    </w:p>
    <w:p w14:paraId="6BEF4C24" w14:textId="77777777" w:rsidR="009B7C61" w:rsidRPr="00A4509D" w:rsidRDefault="00C1005D" w:rsidP="00F669CE">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3.</w:t>
      </w:r>
      <w:r w:rsidRPr="00A4509D">
        <w:rPr>
          <w:rFonts w:ascii="Times New Roman" w:eastAsia="Times New Roman" w:hAnsi="Times New Roman" w:cs="Times New Roman"/>
          <w:b/>
          <w:bCs/>
          <w:lang w:val="nb-NO"/>
        </w:rPr>
        <w:tab/>
        <w:t>LISTE OVER HJELPESTOFFER</w:t>
      </w:r>
    </w:p>
    <w:p w14:paraId="5648EDCC" w14:textId="77777777" w:rsidR="009B7C61" w:rsidRPr="00A4509D" w:rsidRDefault="009B7C61" w:rsidP="004D6446">
      <w:pPr>
        <w:widowControl/>
        <w:spacing w:after="0" w:line="240" w:lineRule="auto"/>
        <w:rPr>
          <w:rFonts w:ascii="Times New Roman" w:hAnsi="Times New Roman" w:cs="Times New Roman"/>
          <w:lang w:val="nb-NO"/>
        </w:rPr>
      </w:pPr>
    </w:p>
    <w:p w14:paraId="46D79A87" w14:textId="032CB2FF"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jelpestoffer: Sukrose, L-histidin, polysorbat 80, vann til injeksjonsvæsker</w:t>
      </w:r>
      <w:r w:rsidR="005E461B" w:rsidRPr="00A4509D">
        <w:rPr>
          <w:rFonts w:ascii="Times New Roman" w:eastAsia="Times New Roman" w:hAnsi="Times New Roman" w:cs="Times New Roman"/>
          <w:lang w:val="nb-NO"/>
        </w:rPr>
        <w:t>, saltsyre</w:t>
      </w:r>
      <w:r w:rsidRPr="00A4509D">
        <w:rPr>
          <w:rFonts w:ascii="Times New Roman" w:eastAsia="Times New Roman" w:hAnsi="Times New Roman" w:cs="Times New Roman"/>
          <w:lang w:val="nb-NO"/>
        </w:rPr>
        <w:t>.</w:t>
      </w:r>
    </w:p>
    <w:p w14:paraId="58500AB4" w14:textId="77777777" w:rsidR="009B7C61" w:rsidRPr="00A4509D" w:rsidRDefault="009B7C61" w:rsidP="004D6446">
      <w:pPr>
        <w:widowControl/>
        <w:spacing w:after="0" w:line="240" w:lineRule="auto"/>
        <w:rPr>
          <w:rFonts w:ascii="Times New Roman" w:hAnsi="Times New Roman" w:cs="Times New Roman"/>
          <w:lang w:val="nb-NO"/>
        </w:rPr>
      </w:pPr>
    </w:p>
    <w:p w14:paraId="11B7772E" w14:textId="77777777" w:rsidR="009B7C61" w:rsidRPr="00A4509D" w:rsidRDefault="009B7C61" w:rsidP="004D6446">
      <w:pPr>
        <w:widowControl/>
        <w:spacing w:after="0" w:line="240" w:lineRule="auto"/>
        <w:rPr>
          <w:rFonts w:ascii="Times New Roman" w:hAnsi="Times New Roman" w:cs="Times New Roman"/>
          <w:lang w:val="nb-NO"/>
        </w:rPr>
      </w:pPr>
    </w:p>
    <w:p w14:paraId="4663E6BE"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w:t>
      </w:r>
      <w:r w:rsidRPr="00A4509D">
        <w:rPr>
          <w:rFonts w:ascii="Times New Roman" w:eastAsia="Times New Roman" w:hAnsi="Times New Roman" w:cs="Times New Roman"/>
          <w:b/>
          <w:bCs/>
          <w:lang w:val="nb-NO"/>
        </w:rPr>
        <w:tab/>
        <w:t>LEGEMIDDELFORM OG INNHOLD (PAKNINGSSTØRRELSE)</w:t>
      </w:r>
    </w:p>
    <w:p w14:paraId="0197E85C" w14:textId="77777777" w:rsidR="009B7C61" w:rsidRPr="00A4509D" w:rsidRDefault="009B7C61" w:rsidP="004D6446">
      <w:pPr>
        <w:widowControl/>
        <w:spacing w:after="0" w:line="240" w:lineRule="auto"/>
        <w:rPr>
          <w:rFonts w:ascii="Times New Roman" w:hAnsi="Times New Roman" w:cs="Times New Roman"/>
          <w:lang w:val="nb-NO"/>
        </w:rPr>
      </w:pPr>
    </w:p>
    <w:p w14:paraId="3BB9C306"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highlight w:val="lightGray"/>
          <w:lang w:val="nb-NO"/>
        </w:rPr>
        <w:t>Injeksjonsvæske, oppløsning i ferdigfylt sprøyte</w:t>
      </w:r>
    </w:p>
    <w:p w14:paraId="607BA076"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0,</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l</w:t>
      </w:r>
    </w:p>
    <w:p w14:paraId="01C7A7A9" w14:textId="77777777" w:rsidR="009B7C61" w:rsidRPr="00A4509D" w:rsidRDefault="00D21A72"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1 </w:t>
      </w:r>
      <w:r w:rsidR="00C1005D" w:rsidRPr="00A4509D">
        <w:rPr>
          <w:rFonts w:ascii="Times New Roman" w:eastAsia="Times New Roman" w:hAnsi="Times New Roman" w:cs="Times New Roman"/>
          <w:lang w:val="nb-NO"/>
        </w:rPr>
        <w:t>ferdigfylt sprøyte</w:t>
      </w:r>
    </w:p>
    <w:p w14:paraId="6377BB3C" w14:textId="77777777" w:rsidR="009B7C61" w:rsidRPr="00A4509D" w:rsidRDefault="009B7C61" w:rsidP="004D6446">
      <w:pPr>
        <w:widowControl/>
        <w:spacing w:after="0" w:line="240" w:lineRule="auto"/>
        <w:rPr>
          <w:rFonts w:ascii="Times New Roman" w:hAnsi="Times New Roman" w:cs="Times New Roman"/>
          <w:lang w:val="nb-NO"/>
        </w:rPr>
      </w:pPr>
    </w:p>
    <w:p w14:paraId="0356D986" w14:textId="77777777" w:rsidR="009B7C61" w:rsidRPr="00A4509D" w:rsidRDefault="009B7C61" w:rsidP="004D6446">
      <w:pPr>
        <w:widowControl/>
        <w:spacing w:after="0" w:line="240" w:lineRule="auto"/>
        <w:rPr>
          <w:rFonts w:ascii="Times New Roman" w:hAnsi="Times New Roman" w:cs="Times New Roman"/>
          <w:lang w:val="nb-NO"/>
        </w:rPr>
      </w:pPr>
    </w:p>
    <w:p w14:paraId="35E3A34D"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5.</w:t>
      </w:r>
      <w:r w:rsidRPr="00A4509D">
        <w:rPr>
          <w:rFonts w:ascii="Times New Roman" w:eastAsia="Times New Roman" w:hAnsi="Times New Roman" w:cs="Times New Roman"/>
          <w:b/>
          <w:bCs/>
          <w:lang w:val="nb-NO"/>
        </w:rPr>
        <w:tab/>
        <w:t>ADMINISTRASJONSMÅTE OG VEI(ER)</w:t>
      </w:r>
    </w:p>
    <w:p w14:paraId="78FC8E98" w14:textId="77777777" w:rsidR="009B7C61" w:rsidRPr="00A4509D" w:rsidRDefault="009B7C61" w:rsidP="004D6446">
      <w:pPr>
        <w:widowControl/>
        <w:spacing w:after="0" w:line="240" w:lineRule="auto"/>
        <w:rPr>
          <w:rFonts w:ascii="Times New Roman" w:hAnsi="Times New Roman" w:cs="Times New Roman"/>
          <w:lang w:val="nb-NO"/>
        </w:rPr>
      </w:pPr>
    </w:p>
    <w:p w14:paraId="0BF76451" w14:textId="77777777" w:rsidR="0051160F"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kal ikke ristes.</w:t>
      </w:r>
    </w:p>
    <w:p w14:paraId="2CD03E16"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ubkutan bruk</w:t>
      </w:r>
    </w:p>
    <w:p w14:paraId="4BEA907B"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Les pakningsvedlegget før bruk.</w:t>
      </w:r>
    </w:p>
    <w:p w14:paraId="00B5AB42" w14:textId="77777777" w:rsidR="009B7C61" w:rsidRPr="00A4509D" w:rsidRDefault="009B7C61" w:rsidP="004D6446">
      <w:pPr>
        <w:widowControl/>
        <w:spacing w:after="0" w:line="240" w:lineRule="auto"/>
        <w:rPr>
          <w:rFonts w:ascii="Times New Roman" w:hAnsi="Times New Roman" w:cs="Times New Roman"/>
          <w:lang w:val="nb-NO"/>
        </w:rPr>
      </w:pPr>
    </w:p>
    <w:p w14:paraId="5477BE05" w14:textId="77777777" w:rsidR="009B7C61" w:rsidRPr="00A4509D" w:rsidRDefault="009B7C61" w:rsidP="004D6446">
      <w:pPr>
        <w:widowControl/>
        <w:spacing w:after="0" w:line="240" w:lineRule="auto"/>
        <w:rPr>
          <w:rFonts w:ascii="Times New Roman" w:hAnsi="Times New Roman" w:cs="Times New Roman"/>
          <w:lang w:val="nb-NO"/>
        </w:rPr>
      </w:pPr>
    </w:p>
    <w:p w14:paraId="10C1A4C1"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6.</w:t>
      </w:r>
      <w:r w:rsidRPr="00A4509D">
        <w:rPr>
          <w:rFonts w:ascii="Times New Roman" w:eastAsia="Times New Roman" w:hAnsi="Times New Roman" w:cs="Times New Roman"/>
          <w:b/>
          <w:bCs/>
          <w:lang w:val="nb-NO"/>
        </w:rPr>
        <w:tab/>
        <w:t>ADVARSEL OM AT LEGEMIDLET SKAL OPPBEVARES UTILGJENGELIG FOR BARN</w:t>
      </w:r>
    </w:p>
    <w:p w14:paraId="6FDA445F" w14:textId="77777777" w:rsidR="009B7C61" w:rsidRPr="00A4509D" w:rsidRDefault="009B7C61" w:rsidP="004D6446">
      <w:pPr>
        <w:widowControl/>
        <w:spacing w:after="0" w:line="240" w:lineRule="auto"/>
        <w:rPr>
          <w:rFonts w:ascii="Times New Roman" w:hAnsi="Times New Roman" w:cs="Times New Roman"/>
          <w:lang w:val="nb-NO"/>
        </w:rPr>
      </w:pPr>
    </w:p>
    <w:p w14:paraId="237DDC8F" w14:textId="7EA966B9"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ppbevares utilgjengelig for barn</w:t>
      </w:r>
      <w:r w:rsidR="0024188E" w:rsidRPr="00A4509D">
        <w:rPr>
          <w:rFonts w:ascii="Times New Roman" w:eastAsia="Times New Roman" w:hAnsi="Times New Roman" w:cs="Times New Roman"/>
          <w:lang w:val="nb-NO"/>
        </w:rPr>
        <w:t>.</w:t>
      </w:r>
    </w:p>
    <w:p w14:paraId="2E833118" w14:textId="77777777" w:rsidR="009B7C61" w:rsidRPr="00A4509D" w:rsidRDefault="009B7C61" w:rsidP="004D6446">
      <w:pPr>
        <w:widowControl/>
        <w:spacing w:after="0" w:line="240" w:lineRule="auto"/>
        <w:rPr>
          <w:rFonts w:ascii="Times New Roman" w:hAnsi="Times New Roman" w:cs="Times New Roman"/>
          <w:lang w:val="nb-NO"/>
        </w:rPr>
      </w:pPr>
    </w:p>
    <w:p w14:paraId="79FF22B5" w14:textId="77777777" w:rsidR="009B7C61" w:rsidRPr="00A4509D" w:rsidRDefault="009B7C61" w:rsidP="004D6446">
      <w:pPr>
        <w:widowControl/>
        <w:spacing w:after="0" w:line="240" w:lineRule="auto"/>
        <w:rPr>
          <w:rFonts w:ascii="Times New Roman" w:hAnsi="Times New Roman" w:cs="Times New Roman"/>
          <w:lang w:val="nb-NO"/>
        </w:rPr>
      </w:pPr>
    </w:p>
    <w:p w14:paraId="4BE37469"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7.</w:t>
      </w:r>
      <w:r w:rsidRPr="00A4509D">
        <w:rPr>
          <w:rFonts w:ascii="Times New Roman" w:eastAsia="Times New Roman" w:hAnsi="Times New Roman" w:cs="Times New Roman"/>
          <w:b/>
          <w:bCs/>
          <w:lang w:val="nb-NO"/>
        </w:rPr>
        <w:tab/>
        <w:t>EVENTUELLE ANDRE SPESIELLE ADVARSLER</w:t>
      </w:r>
    </w:p>
    <w:p w14:paraId="6FF5C751" w14:textId="77777777" w:rsidR="009B7C61" w:rsidRPr="00A4509D" w:rsidRDefault="009B7C61" w:rsidP="004D6446">
      <w:pPr>
        <w:widowControl/>
        <w:spacing w:after="0" w:line="240" w:lineRule="auto"/>
        <w:rPr>
          <w:rFonts w:ascii="Times New Roman" w:hAnsi="Times New Roman" w:cs="Times New Roman"/>
          <w:lang w:val="nb-NO"/>
        </w:rPr>
      </w:pPr>
    </w:p>
    <w:p w14:paraId="42EC7333" w14:textId="77777777" w:rsidR="009B7C61" w:rsidRPr="00A4509D" w:rsidRDefault="009B7C61" w:rsidP="004D6446">
      <w:pPr>
        <w:widowControl/>
        <w:spacing w:after="0" w:line="240" w:lineRule="auto"/>
        <w:rPr>
          <w:rFonts w:ascii="Times New Roman" w:hAnsi="Times New Roman" w:cs="Times New Roman"/>
          <w:lang w:val="nb-NO"/>
        </w:rPr>
      </w:pPr>
    </w:p>
    <w:p w14:paraId="040C4046"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8.</w:t>
      </w:r>
      <w:r w:rsidRPr="00A4509D">
        <w:rPr>
          <w:rFonts w:ascii="Times New Roman" w:eastAsia="Times New Roman" w:hAnsi="Times New Roman" w:cs="Times New Roman"/>
          <w:b/>
          <w:bCs/>
          <w:lang w:val="nb-NO"/>
        </w:rPr>
        <w:tab/>
        <w:t>UTLØPSDATO</w:t>
      </w:r>
    </w:p>
    <w:p w14:paraId="650A819D" w14:textId="77777777" w:rsidR="009B7C61" w:rsidRPr="00A4509D" w:rsidRDefault="009B7C61" w:rsidP="004D6446">
      <w:pPr>
        <w:widowControl/>
        <w:spacing w:after="0" w:line="240" w:lineRule="auto"/>
        <w:rPr>
          <w:rFonts w:ascii="Times New Roman" w:hAnsi="Times New Roman" w:cs="Times New Roman"/>
          <w:lang w:val="nb-NO"/>
        </w:rPr>
      </w:pPr>
    </w:p>
    <w:p w14:paraId="5F1B491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Utløpsdato</w:t>
      </w:r>
    </w:p>
    <w:p w14:paraId="34D0B8A6"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struksjonsdato ved oppbevaring i romtemperatur: </w:t>
      </w:r>
      <w:r w:rsidR="0051160F" w:rsidRPr="00A4509D">
        <w:rPr>
          <w:rFonts w:ascii="Times New Roman" w:eastAsia="Times New Roman" w:hAnsi="Times New Roman" w:cs="Times New Roman"/>
          <w:lang w:val="nb-NO"/>
        </w:rPr>
        <w:t>________________________</w:t>
      </w:r>
    </w:p>
    <w:p w14:paraId="46488D59" w14:textId="77777777" w:rsidR="00D21A72" w:rsidRPr="00A4509D" w:rsidRDefault="00D21A72" w:rsidP="004D6446">
      <w:pPr>
        <w:widowControl/>
        <w:spacing w:after="0" w:line="240" w:lineRule="auto"/>
        <w:rPr>
          <w:rFonts w:ascii="Times New Roman" w:hAnsi="Times New Roman" w:cs="Times New Roman"/>
          <w:lang w:val="nb-NO"/>
        </w:rPr>
      </w:pPr>
    </w:p>
    <w:p w14:paraId="68636F63" w14:textId="77777777" w:rsidR="00960B9E" w:rsidRPr="00A4509D" w:rsidRDefault="00960B9E" w:rsidP="004D6446">
      <w:pPr>
        <w:widowControl/>
        <w:spacing w:after="0" w:line="240" w:lineRule="auto"/>
        <w:rPr>
          <w:rFonts w:ascii="Times New Roman" w:hAnsi="Times New Roman" w:cs="Times New Roman"/>
          <w:lang w:val="nb-NO"/>
        </w:rPr>
      </w:pPr>
    </w:p>
    <w:p w14:paraId="49B523EC"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9.</w:t>
      </w:r>
      <w:r w:rsidRPr="00A4509D">
        <w:rPr>
          <w:rFonts w:ascii="Times New Roman" w:eastAsia="Times New Roman" w:hAnsi="Times New Roman" w:cs="Times New Roman"/>
          <w:b/>
          <w:bCs/>
          <w:lang w:val="nb-NO"/>
        </w:rPr>
        <w:tab/>
        <w:t>OPPBEVARINGSBETINGELSER</w:t>
      </w:r>
    </w:p>
    <w:p w14:paraId="452FF159" w14:textId="77777777" w:rsidR="009B7C61" w:rsidRPr="00A4509D" w:rsidRDefault="009B7C61" w:rsidP="004D6446">
      <w:pPr>
        <w:widowControl/>
        <w:spacing w:after="0" w:line="240" w:lineRule="auto"/>
        <w:rPr>
          <w:rFonts w:ascii="Times New Roman" w:hAnsi="Times New Roman" w:cs="Times New Roman"/>
          <w:lang w:val="nb-NO"/>
        </w:rPr>
      </w:pPr>
    </w:p>
    <w:p w14:paraId="5A73B33F" w14:textId="60A93BF2"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ppbevares i kjøleskap.</w:t>
      </w:r>
      <w:r w:rsidR="006D0D15"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kal ikke fryses.</w:t>
      </w:r>
    </w:p>
    <w:p w14:paraId="23B053FA"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Oppbevar den ferdigfylte sprøyten i ytteremballasjen for å beskytte mot lys.</w:t>
      </w:r>
    </w:p>
    <w:p w14:paraId="3E925A5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Kan oppbevares i romtemperatur (høyst 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C) i en enkeltperiode på opptil 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dager, men ikke forbi den opprinnelige utløpsdatoen.</w:t>
      </w:r>
    </w:p>
    <w:p w14:paraId="0FA172A3" w14:textId="77777777" w:rsidR="009B7C61" w:rsidRPr="00A4509D" w:rsidRDefault="009B7C61" w:rsidP="004D6446">
      <w:pPr>
        <w:widowControl/>
        <w:spacing w:after="0" w:line="240" w:lineRule="auto"/>
        <w:rPr>
          <w:rFonts w:ascii="Times New Roman" w:hAnsi="Times New Roman" w:cs="Times New Roman"/>
          <w:lang w:val="nb-NO"/>
        </w:rPr>
      </w:pPr>
    </w:p>
    <w:p w14:paraId="3FB78A51" w14:textId="77777777" w:rsidR="009B7C61" w:rsidRPr="00A4509D" w:rsidRDefault="009B7C61" w:rsidP="004D6446">
      <w:pPr>
        <w:widowControl/>
        <w:spacing w:after="0" w:line="240" w:lineRule="auto"/>
        <w:rPr>
          <w:rFonts w:ascii="Times New Roman" w:hAnsi="Times New Roman" w:cs="Times New Roman"/>
          <w:lang w:val="nb-NO"/>
        </w:rPr>
      </w:pPr>
    </w:p>
    <w:p w14:paraId="7F421A9E"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0.</w:t>
      </w:r>
      <w:r w:rsidRPr="00A4509D">
        <w:rPr>
          <w:rFonts w:ascii="Times New Roman" w:eastAsia="Times New Roman" w:hAnsi="Times New Roman" w:cs="Times New Roman"/>
          <w:b/>
          <w:bCs/>
          <w:lang w:val="nb-NO"/>
        </w:rPr>
        <w:tab/>
        <w:t>EVENTUELLE SPESIELLE FORHOLDSREGLER VED DESTRUKSJON AV UBRUKTE LEGEMIDLER ELLER AVFALL</w:t>
      </w:r>
    </w:p>
    <w:p w14:paraId="26040D65" w14:textId="77777777" w:rsidR="009B7C61" w:rsidRPr="00A4509D" w:rsidRDefault="009B7C61" w:rsidP="004D6446">
      <w:pPr>
        <w:widowControl/>
        <w:spacing w:after="0" w:line="240" w:lineRule="auto"/>
        <w:rPr>
          <w:rFonts w:ascii="Times New Roman" w:hAnsi="Times New Roman" w:cs="Times New Roman"/>
          <w:lang w:val="nb-NO"/>
        </w:rPr>
      </w:pPr>
    </w:p>
    <w:p w14:paraId="0482A80C" w14:textId="77777777" w:rsidR="009B7C61" w:rsidRPr="00A4509D" w:rsidRDefault="009B7C61" w:rsidP="004D6446">
      <w:pPr>
        <w:widowControl/>
        <w:spacing w:after="0" w:line="240" w:lineRule="auto"/>
        <w:rPr>
          <w:rFonts w:ascii="Times New Roman" w:hAnsi="Times New Roman" w:cs="Times New Roman"/>
          <w:lang w:val="nb-NO"/>
        </w:rPr>
      </w:pPr>
    </w:p>
    <w:p w14:paraId="23758B5C"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1.</w:t>
      </w:r>
      <w:r w:rsidRPr="00A4509D">
        <w:rPr>
          <w:rFonts w:ascii="Times New Roman" w:eastAsia="Times New Roman" w:hAnsi="Times New Roman" w:cs="Times New Roman"/>
          <w:b/>
          <w:bCs/>
          <w:lang w:val="nb-NO"/>
        </w:rPr>
        <w:tab/>
        <w:t>NAVN OG ADRESSE PÅ INNEHAVEREN AV MARKEDSFØRINGSTILLATELSEN</w:t>
      </w:r>
    </w:p>
    <w:p w14:paraId="6F700855" w14:textId="77777777" w:rsidR="009B7C61" w:rsidRPr="00A4509D" w:rsidRDefault="009B7C61" w:rsidP="004D6446">
      <w:pPr>
        <w:widowControl/>
        <w:spacing w:after="0" w:line="240" w:lineRule="auto"/>
        <w:rPr>
          <w:rFonts w:ascii="Times New Roman" w:hAnsi="Times New Roman" w:cs="Times New Roman"/>
          <w:lang w:val="nb-NO"/>
        </w:rPr>
      </w:pPr>
    </w:p>
    <w:p w14:paraId="37FCA2C2" w14:textId="77777777" w:rsidR="006D0D15" w:rsidRPr="00845BD7" w:rsidRDefault="006D0D15" w:rsidP="006D0D15">
      <w:pPr>
        <w:widowControl/>
        <w:spacing w:after="0" w:line="240" w:lineRule="auto"/>
        <w:rPr>
          <w:rFonts w:ascii="Times New Roman" w:eastAsia="Times New Roman" w:hAnsi="Times New Roman" w:cs="Times New Roman"/>
          <w:lang w:val="de-DE"/>
          <w:rPrChange w:id="2511" w:author="Adeel Rana" w:date="2026-02-17T11:24:00Z" w16du:dateUtc="2026-02-17T10:24:00Z">
            <w:rPr>
              <w:rFonts w:ascii="Times New Roman" w:eastAsia="Times New Roman" w:hAnsi="Times New Roman" w:cs="Times New Roman"/>
              <w:lang w:val="nb-NO"/>
            </w:rPr>
          </w:rPrChange>
        </w:rPr>
      </w:pPr>
      <w:r w:rsidRPr="00845BD7">
        <w:rPr>
          <w:rFonts w:ascii="Times New Roman" w:eastAsia="Times New Roman" w:hAnsi="Times New Roman" w:cs="Times New Roman"/>
          <w:lang w:val="de-DE"/>
          <w:rPrChange w:id="2512" w:author="Adeel Rana" w:date="2026-02-17T11:24:00Z" w16du:dateUtc="2026-02-17T10:24:00Z">
            <w:rPr>
              <w:rFonts w:ascii="Times New Roman" w:eastAsia="Times New Roman" w:hAnsi="Times New Roman" w:cs="Times New Roman"/>
              <w:lang w:val="nb-NO"/>
            </w:rPr>
          </w:rPrChange>
        </w:rPr>
        <w:t>Fresenius Kabi Deutschland GmbH</w:t>
      </w:r>
    </w:p>
    <w:p w14:paraId="71FCCC4F" w14:textId="77777777" w:rsidR="006D0D15" w:rsidRPr="00845BD7" w:rsidRDefault="006D0D15" w:rsidP="006D0D15">
      <w:pPr>
        <w:widowControl/>
        <w:spacing w:after="0" w:line="240" w:lineRule="auto"/>
        <w:rPr>
          <w:rFonts w:ascii="Times New Roman" w:eastAsia="Times New Roman" w:hAnsi="Times New Roman" w:cs="Times New Roman"/>
          <w:lang w:val="de-DE"/>
          <w:rPrChange w:id="2513" w:author="Adeel Rana" w:date="2026-02-17T11:24:00Z" w16du:dateUtc="2026-02-17T10:24:00Z">
            <w:rPr>
              <w:rFonts w:ascii="Times New Roman" w:eastAsia="Times New Roman" w:hAnsi="Times New Roman" w:cs="Times New Roman"/>
              <w:lang w:val="nb-NO"/>
            </w:rPr>
          </w:rPrChange>
        </w:rPr>
      </w:pPr>
      <w:r w:rsidRPr="00845BD7">
        <w:rPr>
          <w:rFonts w:ascii="Times New Roman" w:eastAsia="Times New Roman" w:hAnsi="Times New Roman" w:cs="Times New Roman"/>
          <w:lang w:val="de-DE"/>
          <w:rPrChange w:id="2514" w:author="Adeel Rana" w:date="2026-02-17T11:24:00Z" w16du:dateUtc="2026-02-17T10:24:00Z">
            <w:rPr>
              <w:rFonts w:ascii="Times New Roman" w:eastAsia="Times New Roman" w:hAnsi="Times New Roman" w:cs="Times New Roman"/>
              <w:lang w:val="nb-NO"/>
            </w:rPr>
          </w:rPrChange>
        </w:rPr>
        <w:t>Else-Kroener-Strasse 1</w:t>
      </w:r>
    </w:p>
    <w:p w14:paraId="0A36D8C1" w14:textId="77777777" w:rsidR="006D0D15" w:rsidRPr="00A3132C" w:rsidRDefault="006D0D15" w:rsidP="006D0D15">
      <w:pPr>
        <w:widowControl/>
        <w:spacing w:after="0" w:line="240" w:lineRule="auto"/>
        <w:rPr>
          <w:rFonts w:ascii="Times New Roman" w:eastAsia="Times New Roman" w:hAnsi="Times New Roman" w:cs="Times New Roman"/>
          <w:lang w:val="nb-NO"/>
        </w:rPr>
      </w:pPr>
      <w:r w:rsidRPr="00A3132C">
        <w:rPr>
          <w:rFonts w:ascii="Times New Roman" w:eastAsia="Times New Roman" w:hAnsi="Times New Roman" w:cs="Times New Roman"/>
          <w:lang w:val="nb-NO"/>
        </w:rPr>
        <w:t>61352 Bad Homburg v.d.Hoehe</w:t>
      </w:r>
    </w:p>
    <w:p w14:paraId="752626DF" w14:textId="77777777" w:rsidR="006D0D15" w:rsidRPr="00A3132C" w:rsidRDefault="006D0D15" w:rsidP="006D0D15">
      <w:pPr>
        <w:widowControl/>
        <w:spacing w:after="0" w:line="240" w:lineRule="auto"/>
        <w:rPr>
          <w:rFonts w:ascii="Times New Roman" w:eastAsia="Times New Roman" w:hAnsi="Times New Roman" w:cs="Times New Roman"/>
          <w:lang w:val="nb-NO"/>
        </w:rPr>
      </w:pPr>
      <w:r w:rsidRPr="00A3132C">
        <w:rPr>
          <w:rFonts w:ascii="Times New Roman" w:eastAsia="Times New Roman" w:hAnsi="Times New Roman" w:cs="Times New Roman"/>
          <w:lang w:val="nb-NO"/>
        </w:rPr>
        <w:t>Tyskland</w:t>
      </w:r>
    </w:p>
    <w:p w14:paraId="62AAA11E" w14:textId="77777777" w:rsidR="009B7C61" w:rsidRPr="00A3132C" w:rsidRDefault="009B7C61" w:rsidP="004D6446">
      <w:pPr>
        <w:widowControl/>
        <w:spacing w:after="0" w:line="240" w:lineRule="auto"/>
        <w:rPr>
          <w:rFonts w:ascii="Times New Roman" w:hAnsi="Times New Roman" w:cs="Times New Roman"/>
          <w:lang w:val="nb-NO"/>
        </w:rPr>
      </w:pPr>
    </w:p>
    <w:p w14:paraId="46F3D43D" w14:textId="77777777" w:rsidR="009B7C61" w:rsidRPr="00A3132C" w:rsidRDefault="009B7C61" w:rsidP="004D6446">
      <w:pPr>
        <w:widowControl/>
        <w:spacing w:after="0" w:line="240" w:lineRule="auto"/>
        <w:rPr>
          <w:rFonts w:ascii="Times New Roman" w:hAnsi="Times New Roman" w:cs="Times New Roman"/>
          <w:lang w:val="nb-NO"/>
        </w:rPr>
      </w:pPr>
    </w:p>
    <w:p w14:paraId="132207EC"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2.</w:t>
      </w:r>
      <w:r w:rsidRPr="00A4509D">
        <w:rPr>
          <w:rFonts w:ascii="Times New Roman" w:eastAsia="Times New Roman" w:hAnsi="Times New Roman" w:cs="Times New Roman"/>
          <w:b/>
          <w:bCs/>
          <w:lang w:val="nb-NO"/>
        </w:rPr>
        <w:tab/>
        <w:t>MARKEDSFØRINGSTILLATELSESNUMMER (NUMRE)</w:t>
      </w:r>
    </w:p>
    <w:p w14:paraId="1B96A175" w14:textId="77777777" w:rsidR="009B7C61" w:rsidRPr="00A4509D" w:rsidRDefault="009B7C61" w:rsidP="004D6446">
      <w:pPr>
        <w:widowControl/>
        <w:spacing w:after="0" w:line="240" w:lineRule="auto"/>
        <w:rPr>
          <w:rFonts w:ascii="Times New Roman" w:hAnsi="Times New Roman" w:cs="Times New Roman"/>
          <w:lang w:val="nb-NO"/>
        </w:rPr>
      </w:pPr>
    </w:p>
    <w:p w14:paraId="7CBCCC3C" w14:textId="34A1ADE3"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U/1/</w:t>
      </w:r>
      <w:r w:rsidR="00122D4C" w:rsidRPr="00A4509D">
        <w:rPr>
          <w:rFonts w:ascii="Times New Roman" w:eastAsia="Times New Roman" w:hAnsi="Times New Roman" w:cs="Times New Roman"/>
          <w:lang w:val="nb-NO"/>
        </w:rPr>
        <w:t>24/1863/001</w:t>
      </w:r>
    </w:p>
    <w:p w14:paraId="71F4059E" w14:textId="77777777" w:rsidR="009B7C61" w:rsidRPr="00A4509D" w:rsidRDefault="009B7C61" w:rsidP="004D6446">
      <w:pPr>
        <w:widowControl/>
        <w:spacing w:after="0" w:line="240" w:lineRule="auto"/>
        <w:rPr>
          <w:rFonts w:ascii="Times New Roman" w:hAnsi="Times New Roman" w:cs="Times New Roman"/>
          <w:lang w:val="nb-NO"/>
        </w:rPr>
      </w:pPr>
    </w:p>
    <w:p w14:paraId="398866ED" w14:textId="77777777" w:rsidR="009B7C61" w:rsidRPr="00A4509D" w:rsidRDefault="009B7C61" w:rsidP="004D6446">
      <w:pPr>
        <w:widowControl/>
        <w:spacing w:after="0" w:line="240" w:lineRule="auto"/>
        <w:rPr>
          <w:rFonts w:ascii="Times New Roman" w:hAnsi="Times New Roman" w:cs="Times New Roman"/>
          <w:lang w:val="nb-NO"/>
        </w:rPr>
      </w:pPr>
    </w:p>
    <w:p w14:paraId="40E1548F"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3.</w:t>
      </w:r>
      <w:r w:rsidRPr="00A4509D">
        <w:rPr>
          <w:rFonts w:ascii="Times New Roman" w:eastAsia="Times New Roman" w:hAnsi="Times New Roman" w:cs="Times New Roman"/>
          <w:b/>
          <w:bCs/>
          <w:lang w:val="nb-NO"/>
        </w:rPr>
        <w:tab/>
        <w:t>PRODUKSJONSNUMMER</w:t>
      </w:r>
    </w:p>
    <w:p w14:paraId="1F75D036" w14:textId="77777777" w:rsidR="009B7C61" w:rsidRPr="00A4509D" w:rsidRDefault="009B7C61" w:rsidP="004D6446">
      <w:pPr>
        <w:widowControl/>
        <w:spacing w:after="0" w:line="240" w:lineRule="auto"/>
        <w:rPr>
          <w:rFonts w:ascii="Times New Roman" w:hAnsi="Times New Roman" w:cs="Times New Roman"/>
          <w:lang w:val="nb-NO"/>
        </w:rPr>
      </w:pPr>
    </w:p>
    <w:p w14:paraId="05C16E6E"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Lot</w:t>
      </w:r>
    </w:p>
    <w:p w14:paraId="68B61806" w14:textId="77777777" w:rsidR="009B7C61" w:rsidRPr="00A4509D" w:rsidRDefault="009B7C61" w:rsidP="004D6446">
      <w:pPr>
        <w:widowControl/>
        <w:spacing w:after="0" w:line="240" w:lineRule="auto"/>
        <w:rPr>
          <w:rFonts w:ascii="Times New Roman" w:hAnsi="Times New Roman" w:cs="Times New Roman"/>
          <w:lang w:val="nb-NO"/>
        </w:rPr>
      </w:pPr>
    </w:p>
    <w:p w14:paraId="2CC48283" w14:textId="77777777" w:rsidR="009B7C61" w:rsidRPr="00A4509D" w:rsidRDefault="009B7C61" w:rsidP="004D6446">
      <w:pPr>
        <w:widowControl/>
        <w:spacing w:after="0" w:line="240" w:lineRule="auto"/>
        <w:rPr>
          <w:rFonts w:ascii="Times New Roman" w:hAnsi="Times New Roman" w:cs="Times New Roman"/>
          <w:lang w:val="nb-NO"/>
        </w:rPr>
      </w:pPr>
    </w:p>
    <w:p w14:paraId="09CF9763"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4.</w:t>
      </w:r>
      <w:r w:rsidRPr="00A4509D">
        <w:rPr>
          <w:rFonts w:ascii="Times New Roman" w:eastAsia="Times New Roman" w:hAnsi="Times New Roman" w:cs="Times New Roman"/>
          <w:b/>
          <w:bCs/>
          <w:lang w:val="nb-NO"/>
        </w:rPr>
        <w:tab/>
        <w:t>GENERELL KLASSIFIKASJON FOR UTLEVERING</w:t>
      </w:r>
    </w:p>
    <w:p w14:paraId="7BEF627D" w14:textId="77777777" w:rsidR="009B7C61" w:rsidRPr="00A4509D" w:rsidRDefault="009B7C61" w:rsidP="004D6446">
      <w:pPr>
        <w:widowControl/>
        <w:spacing w:after="0" w:line="240" w:lineRule="auto"/>
        <w:rPr>
          <w:rFonts w:ascii="Times New Roman" w:hAnsi="Times New Roman" w:cs="Times New Roman"/>
          <w:lang w:val="nb-NO"/>
        </w:rPr>
      </w:pPr>
    </w:p>
    <w:p w14:paraId="29A25816" w14:textId="77777777" w:rsidR="009B7C61" w:rsidRPr="00A4509D" w:rsidRDefault="009B7C61" w:rsidP="004D6446">
      <w:pPr>
        <w:widowControl/>
        <w:spacing w:after="0" w:line="240" w:lineRule="auto"/>
        <w:rPr>
          <w:rFonts w:ascii="Times New Roman" w:hAnsi="Times New Roman" w:cs="Times New Roman"/>
          <w:lang w:val="nb-NO"/>
        </w:rPr>
      </w:pPr>
    </w:p>
    <w:p w14:paraId="541A1570"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5.</w:t>
      </w:r>
      <w:r w:rsidRPr="00A4509D">
        <w:rPr>
          <w:rFonts w:ascii="Times New Roman" w:eastAsia="Times New Roman" w:hAnsi="Times New Roman" w:cs="Times New Roman"/>
          <w:b/>
          <w:bCs/>
          <w:lang w:val="nb-NO"/>
        </w:rPr>
        <w:tab/>
        <w:t>BRUKSANVISNING</w:t>
      </w:r>
    </w:p>
    <w:p w14:paraId="07B5548A" w14:textId="77777777" w:rsidR="009B7C61" w:rsidRPr="00A4509D" w:rsidRDefault="009B7C61" w:rsidP="004D6446">
      <w:pPr>
        <w:widowControl/>
        <w:spacing w:after="0" w:line="240" w:lineRule="auto"/>
        <w:rPr>
          <w:rFonts w:ascii="Times New Roman" w:hAnsi="Times New Roman" w:cs="Times New Roman"/>
          <w:lang w:val="nb-NO"/>
        </w:rPr>
      </w:pPr>
    </w:p>
    <w:p w14:paraId="5278E65B" w14:textId="77777777" w:rsidR="009B7C61" w:rsidRPr="00A4509D" w:rsidRDefault="009B7C61" w:rsidP="004D6446">
      <w:pPr>
        <w:widowControl/>
        <w:spacing w:after="0" w:line="240" w:lineRule="auto"/>
        <w:rPr>
          <w:rFonts w:ascii="Times New Roman" w:hAnsi="Times New Roman" w:cs="Times New Roman"/>
          <w:lang w:val="nb-NO"/>
        </w:rPr>
      </w:pPr>
    </w:p>
    <w:p w14:paraId="032A220E"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6.</w:t>
      </w:r>
      <w:r w:rsidRPr="00A4509D">
        <w:rPr>
          <w:rFonts w:ascii="Times New Roman" w:eastAsia="Times New Roman" w:hAnsi="Times New Roman" w:cs="Times New Roman"/>
          <w:b/>
          <w:bCs/>
          <w:lang w:val="nb-NO"/>
        </w:rPr>
        <w:tab/>
        <w:t>INFORMASJON MED BLINDESKRIFT</w:t>
      </w:r>
    </w:p>
    <w:p w14:paraId="02692345" w14:textId="77777777" w:rsidR="009B7C61" w:rsidRPr="00A4509D" w:rsidRDefault="009B7C61" w:rsidP="004D6446">
      <w:pPr>
        <w:widowControl/>
        <w:spacing w:after="0" w:line="240" w:lineRule="auto"/>
        <w:rPr>
          <w:rFonts w:ascii="Times New Roman" w:hAnsi="Times New Roman" w:cs="Times New Roman"/>
          <w:lang w:val="nb-NO"/>
        </w:rPr>
      </w:pPr>
    </w:p>
    <w:p w14:paraId="167AB9AE" w14:textId="3998B9C7" w:rsidR="009B7C61" w:rsidRPr="00A4509D" w:rsidRDefault="00DC3031"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4</w:t>
      </w:r>
      <w:r w:rsidR="00D21A72" w:rsidRPr="00A4509D">
        <w:rPr>
          <w:rFonts w:ascii="Times New Roman" w:eastAsia="Times New Roman" w:hAnsi="Times New Roman" w:cs="Times New Roman"/>
          <w:lang w:val="nb-NO"/>
        </w:rPr>
        <w:t>5 </w:t>
      </w:r>
      <w:r w:rsidR="00C1005D" w:rsidRPr="00A4509D">
        <w:rPr>
          <w:rFonts w:ascii="Times New Roman" w:eastAsia="Times New Roman" w:hAnsi="Times New Roman" w:cs="Times New Roman"/>
          <w:lang w:val="nb-NO"/>
        </w:rPr>
        <w:t>mg</w:t>
      </w:r>
    </w:p>
    <w:p w14:paraId="7D3207BE" w14:textId="77777777" w:rsidR="009B7C61" w:rsidRPr="00A4509D" w:rsidRDefault="009B7C61" w:rsidP="004D6446">
      <w:pPr>
        <w:widowControl/>
        <w:spacing w:after="0" w:line="240" w:lineRule="auto"/>
        <w:rPr>
          <w:rFonts w:ascii="Times New Roman" w:hAnsi="Times New Roman" w:cs="Times New Roman"/>
          <w:lang w:val="nb-NO"/>
        </w:rPr>
      </w:pPr>
    </w:p>
    <w:p w14:paraId="035FFDCE" w14:textId="77777777" w:rsidR="009B7C61" w:rsidRPr="00A4509D" w:rsidRDefault="009B7C61" w:rsidP="004D6446">
      <w:pPr>
        <w:widowControl/>
        <w:spacing w:after="0" w:line="240" w:lineRule="auto"/>
        <w:rPr>
          <w:rFonts w:ascii="Times New Roman" w:hAnsi="Times New Roman" w:cs="Times New Roman"/>
          <w:lang w:val="nb-NO"/>
        </w:rPr>
      </w:pPr>
    </w:p>
    <w:p w14:paraId="149879F7"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7.</w:t>
      </w:r>
      <w:r w:rsidRPr="00A4509D">
        <w:rPr>
          <w:rFonts w:ascii="Times New Roman" w:eastAsia="Times New Roman" w:hAnsi="Times New Roman" w:cs="Times New Roman"/>
          <w:b/>
          <w:bCs/>
          <w:lang w:val="nb-NO"/>
        </w:rPr>
        <w:tab/>
        <w:t>SIKKERHETSANORDNING (UNIK IDENTITET) – TODIMENSJONAL STREKKODE</w:t>
      </w:r>
    </w:p>
    <w:p w14:paraId="388BC010" w14:textId="77777777" w:rsidR="009B7C61" w:rsidRPr="00A4509D" w:rsidRDefault="009B7C61" w:rsidP="004D6446">
      <w:pPr>
        <w:widowControl/>
        <w:spacing w:after="0" w:line="240" w:lineRule="auto"/>
        <w:rPr>
          <w:rFonts w:ascii="Times New Roman" w:hAnsi="Times New Roman" w:cs="Times New Roman"/>
          <w:lang w:val="nb-NO"/>
        </w:rPr>
      </w:pPr>
    </w:p>
    <w:p w14:paraId="6453FCA7"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highlight w:val="lightGray"/>
          <w:lang w:val="nb-NO"/>
        </w:rPr>
        <w:t>Todimensjonal strekkode, inkludert unik identitet.</w:t>
      </w:r>
    </w:p>
    <w:p w14:paraId="05108084" w14:textId="77777777" w:rsidR="00D21A72" w:rsidRPr="00A4509D" w:rsidRDefault="00D21A72" w:rsidP="004D6446">
      <w:pPr>
        <w:widowControl/>
        <w:spacing w:after="0" w:line="240" w:lineRule="auto"/>
        <w:rPr>
          <w:rFonts w:ascii="Times New Roman" w:hAnsi="Times New Roman" w:cs="Times New Roman"/>
          <w:lang w:val="nb-NO"/>
        </w:rPr>
      </w:pPr>
    </w:p>
    <w:p w14:paraId="651F065E" w14:textId="77777777" w:rsidR="00960B9E" w:rsidRPr="00A4509D" w:rsidRDefault="00960B9E" w:rsidP="004D6446">
      <w:pPr>
        <w:widowControl/>
        <w:spacing w:after="0" w:line="240" w:lineRule="auto"/>
        <w:rPr>
          <w:rFonts w:ascii="Times New Roman" w:hAnsi="Times New Roman" w:cs="Times New Roman"/>
          <w:lang w:val="nb-NO"/>
        </w:rPr>
      </w:pPr>
    </w:p>
    <w:p w14:paraId="724429C0" w14:textId="77777777" w:rsidR="009B7C61" w:rsidRPr="00A4509D" w:rsidRDefault="0051160F"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b/>
          <w:lang w:val="nb-NO"/>
        </w:rPr>
      </w:pPr>
      <w:r w:rsidRPr="00A4509D">
        <w:rPr>
          <w:rFonts w:ascii="Times New Roman" w:eastAsia="Times New Roman" w:hAnsi="Times New Roman" w:cs="Times New Roman"/>
          <w:b/>
          <w:lang w:val="nb-NO"/>
        </w:rPr>
        <w:t>18.</w:t>
      </w:r>
      <w:r w:rsidR="00960B9E" w:rsidRPr="00A4509D">
        <w:rPr>
          <w:rFonts w:ascii="Times New Roman" w:eastAsia="Times New Roman" w:hAnsi="Times New Roman" w:cs="Times New Roman"/>
          <w:b/>
          <w:lang w:val="nb-NO"/>
        </w:rPr>
        <w:tab/>
      </w:r>
      <w:r w:rsidR="00C1005D" w:rsidRPr="00A4509D">
        <w:rPr>
          <w:rFonts w:ascii="Times New Roman" w:eastAsia="Times New Roman" w:hAnsi="Times New Roman" w:cs="Times New Roman"/>
          <w:b/>
          <w:bCs/>
          <w:lang w:val="nb-NO"/>
        </w:rPr>
        <w:t>SIKKERHETSANORDNING</w:t>
      </w:r>
      <w:r w:rsidR="00C1005D" w:rsidRPr="00A4509D">
        <w:rPr>
          <w:rFonts w:ascii="Times New Roman" w:eastAsia="Times New Roman" w:hAnsi="Times New Roman" w:cs="Times New Roman"/>
          <w:b/>
          <w:lang w:val="nb-NO"/>
        </w:rPr>
        <w:t xml:space="preserve"> (UNIK IDENTITET)</w:t>
      </w:r>
      <w:r w:rsidRPr="00A4509D">
        <w:rPr>
          <w:rFonts w:ascii="Times New Roman" w:eastAsia="Times New Roman" w:hAnsi="Times New Roman" w:cs="Times New Roman"/>
          <w:b/>
          <w:lang w:val="nb-NO"/>
        </w:rPr>
        <w:t xml:space="preserve"> –</w:t>
      </w:r>
      <w:r w:rsidR="00C1005D" w:rsidRPr="00A4509D">
        <w:rPr>
          <w:rFonts w:ascii="Times New Roman" w:eastAsia="Times New Roman" w:hAnsi="Times New Roman" w:cs="Times New Roman"/>
          <w:b/>
          <w:lang w:val="nb-NO"/>
        </w:rPr>
        <w:t xml:space="preserve"> I ET FORMAT LESBART FOR MENNESKER</w:t>
      </w:r>
    </w:p>
    <w:p w14:paraId="3C029047" w14:textId="77777777" w:rsidR="009B7C61" w:rsidRPr="00A4509D" w:rsidRDefault="009B7C61" w:rsidP="004D6446">
      <w:pPr>
        <w:widowControl/>
        <w:spacing w:after="0" w:line="240" w:lineRule="auto"/>
        <w:rPr>
          <w:rFonts w:ascii="Times New Roman" w:hAnsi="Times New Roman" w:cs="Times New Roman"/>
          <w:lang w:val="nb-NO"/>
        </w:rPr>
      </w:pPr>
    </w:p>
    <w:p w14:paraId="4965D26D" w14:textId="77777777" w:rsidR="0051160F" w:rsidRPr="00A4509D" w:rsidRDefault="00C1005D" w:rsidP="004D6446">
      <w:pPr>
        <w:widowControl/>
        <w:spacing w:after="0" w:line="240" w:lineRule="auto"/>
        <w:rPr>
          <w:rFonts w:ascii="Times New Roman" w:eastAsia="Courier New" w:hAnsi="Times New Roman" w:cs="Times New Roman"/>
          <w:lang w:val="nb-NO"/>
        </w:rPr>
      </w:pPr>
      <w:r w:rsidRPr="00A4509D">
        <w:rPr>
          <w:rFonts w:ascii="Times New Roman" w:eastAsia="Courier New" w:hAnsi="Times New Roman" w:cs="Times New Roman"/>
          <w:lang w:val="nb-NO"/>
        </w:rPr>
        <w:t>PC</w:t>
      </w:r>
    </w:p>
    <w:p w14:paraId="6246893F" w14:textId="77777777" w:rsidR="0051160F"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N</w:t>
      </w:r>
    </w:p>
    <w:p w14:paraId="470C1412" w14:textId="77777777" w:rsidR="009B7C61" w:rsidRPr="00A4509D" w:rsidRDefault="00C1005D" w:rsidP="004D6446">
      <w:pPr>
        <w:widowControl/>
        <w:spacing w:after="0" w:line="240" w:lineRule="auto"/>
        <w:rPr>
          <w:rFonts w:ascii="Times New Roman" w:eastAsia="Arial" w:hAnsi="Times New Roman" w:cs="Times New Roman"/>
          <w:lang w:val="nb-NO"/>
        </w:rPr>
      </w:pPr>
      <w:r w:rsidRPr="00A4509D">
        <w:rPr>
          <w:rFonts w:ascii="Times New Roman" w:eastAsia="Arial" w:hAnsi="Times New Roman" w:cs="Times New Roman"/>
          <w:lang w:val="nb-NO"/>
        </w:rPr>
        <w:t>NN</w:t>
      </w:r>
    </w:p>
    <w:p w14:paraId="356ADCBE" w14:textId="77777777" w:rsidR="0051160F" w:rsidRPr="00A4509D" w:rsidRDefault="0051160F">
      <w:pPr>
        <w:rPr>
          <w:rFonts w:ascii="Times New Roman" w:hAnsi="Times New Roman" w:cs="Times New Roman"/>
          <w:lang w:val="nb-NO"/>
        </w:rPr>
      </w:pPr>
      <w:r w:rsidRPr="00A4509D">
        <w:rPr>
          <w:rFonts w:ascii="Times New Roman" w:hAnsi="Times New Roman" w:cs="Times New Roman"/>
          <w:lang w:val="nb-NO"/>
        </w:rPr>
        <w:br w:type="page"/>
      </w:r>
    </w:p>
    <w:p w14:paraId="5FA33592"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lastRenderedPageBreak/>
        <w:t>MINSTEKRAV TIL OPPLYSNINGER SOM SKAL ANGIS PÅ SMÅ INDRE EMBALLASJER</w:t>
      </w:r>
    </w:p>
    <w:p w14:paraId="134B05FF" w14:textId="77777777" w:rsidR="009B7C61" w:rsidRPr="00A4509D" w:rsidRDefault="009B7C61" w:rsidP="0051160F">
      <w:pPr>
        <w:widowControl/>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lang w:val="nb-NO"/>
        </w:rPr>
      </w:pPr>
    </w:p>
    <w:p w14:paraId="4031C6F4"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FERDIGFYLT SPRØYTE (4</w:t>
      </w:r>
      <w:r w:rsidR="00D21A72" w:rsidRPr="00A4509D">
        <w:rPr>
          <w:rFonts w:ascii="Times New Roman" w:eastAsia="Times New Roman" w:hAnsi="Times New Roman" w:cs="Times New Roman"/>
          <w:b/>
          <w:bCs/>
          <w:lang w:val="nb-NO"/>
        </w:rPr>
        <w:t>5 </w:t>
      </w:r>
      <w:r w:rsidRPr="00A4509D">
        <w:rPr>
          <w:rFonts w:ascii="Times New Roman" w:eastAsia="Times New Roman" w:hAnsi="Times New Roman" w:cs="Times New Roman"/>
          <w:b/>
          <w:bCs/>
          <w:lang w:val="nb-NO"/>
        </w:rPr>
        <w:t>mg)</w:t>
      </w:r>
    </w:p>
    <w:p w14:paraId="50AA44C6" w14:textId="77777777" w:rsidR="009B7C61" w:rsidRPr="00A4509D" w:rsidRDefault="009B7C61" w:rsidP="004D6446">
      <w:pPr>
        <w:widowControl/>
        <w:spacing w:after="0" w:line="240" w:lineRule="auto"/>
        <w:rPr>
          <w:rFonts w:ascii="Times New Roman" w:hAnsi="Times New Roman" w:cs="Times New Roman"/>
          <w:lang w:val="nb-NO"/>
        </w:rPr>
      </w:pPr>
    </w:p>
    <w:p w14:paraId="2F1D3A5F" w14:textId="77777777" w:rsidR="009B7C61" w:rsidRPr="00A4509D" w:rsidRDefault="009B7C61" w:rsidP="004D6446">
      <w:pPr>
        <w:widowControl/>
        <w:spacing w:after="0" w:line="240" w:lineRule="auto"/>
        <w:rPr>
          <w:rFonts w:ascii="Times New Roman" w:hAnsi="Times New Roman" w:cs="Times New Roman"/>
          <w:lang w:val="nb-NO"/>
        </w:rPr>
      </w:pPr>
    </w:p>
    <w:p w14:paraId="0F550B35"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w:t>
      </w:r>
      <w:r w:rsidRPr="00A4509D">
        <w:rPr>
          <w:rFonts w:ascii="Times New Roman" w:eastAsia="Times New Roman" w:hAnsi="Times New Roman" w:cs="Times New Roman"/>
          <w:b/>
          <w:bCs/>
          <w:lang w:val="nb-NO"/>
        </w:rPr>
        <w:tab/>
        <w:t>LEGEMIDLETS NAVN OG ADMINISTRASJONSVEI</w:t>
      </w:r>
    </w:p>
    <w:p w14:paraId="4C9BA8AD" w14:textId="77777777" w:rsidR="009B7C61" w:rsidRPr="00A4509D" w:rsidRDefault="009B7C61" w:rsidP="004D6446">
      <w:pPr>
        <w:widowControl/>
        <w:spacing w:after="0" w:line="240" w:lineRule="auto"/>
        <w:rPr>
          <w:rFonts w:ascii="Times New Roman" w:hAnsi="Times New Roman" w:cs="Times New Roman"/>
          <w:lang w:val="nb-NO"/>
        </w:rPr>
      </w:pPr>
    </w:p>
    <w:p w14:paraId="263CC9D1" w14:textId="77777777" w:rsidR="00750266" w:rsidRPr="00A4509D" w:rsidRDefault="006250BD" w:rsidP="004D6446">
      <w:pPr>
        <w:widowControl/>
        <w:spacing w:after="0" w:line="240" w:lineRule="auto"/>
        <w:rPr>
          <w:ins w:id="2515" w:author="NO Affiliate" w:date="2026-02-12T15:15:00Z" w16du:dateUtc="2026-02-12T14:15:00Z"/>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4</w:t>
      </w:r>
      <w:r w:rsidR="00D21A72" w:rsidRPr="00A4509D">
        <w:rPr>
          <w:rFonts w:ascii="Times New Roman" w:eastAsia="Times New Roman" w:hAnsi="Times New Roman" w:cs="Times New Roman"/>
          <w:lang w:val="nb-NO"/>
        </w:rPr>
        <w:t>5 </w:t>
      </w:r>
      <w:r w:rsidR="00C1005D" w:rsidRPr="00A4509D">
        <w:rPr>
          <w:rFonts w:ascii="Times New Roman" w:eastAsia="Times New Roman" w:hAnsi="Times New Roman" w:cs="Times New Roman"/>
          <w:lang w:val="nb-NO"/>
        </w:rPr>
        <w:t>mg injeksjon</w:t>
      </w:r>
    </w:p>
    <w:p w14:paraId="0AA2C613" w14:textId="347922E7" w:rsidR="009B7C61" w:rsidRPr="00A4509D" w:rsidRDefault="00C1005D" w:rsidP="004D6446">
      <w:pPr>
        <w:widowControl/>
        <w:spacing w:after="0" w:line="240" w:lineRule="auto"/>
        <w:rPr>
          <w:rFonts w:ascii="Times New Roman" w:eastAsia="Times New Roman" w:hAnsi="Times New Roman" w:cs="Times New Roman"/>
          <w:lang w:val="nb-NO"/>
        </w:rPr>
      </w:pPr>
      <w:del w:id="2516" w:author="NO Affiliate" w:date="2026-02-12T15:15:00Z" w16du:dateUtc="2026-02-12T14:15:00Z">
        <w:r w:rsidRPr="00A4509D" w:rsidDel="00750266">
          <w:rPr>
            <w:rFonts w:ascii="Times New Roman" w:eastAsia="Times New Roman" w:hAnsi="Times New Roman" w:cs="Times New Roman"/>
            <w:lang w:val="nb-NO"/>
          </w:rPr>
          <w:delText xml:space="preserve"> </w:delText>
        </w:r>
      </w:del>
      <w:r w:rsidRPr="00A4509D">
        <w:rPr>
          <w:rFonts w:ascii="Times New Roman" w:eastAsia="Times New Roman" w:hAnsi="Times New Roman" w:cs="Times New Roman"/>
          <w:lang w:val="nb-NO"/>
        </w:rPr>
        <w:t>ustekinumab</w:t>
      </w:r>
    </w:p>
    <w:p w14:paraId="2195767C"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c.</w:t>
      </w:r>
    </w:p>
    <w:p w14:paraId="7DEF33A2" w14:textId="77777777" w:rsidR="009B7C61" w:rsidRPr="00A4509D" w:rsidRDefault="009B7C61" w:rsidP="004D6446">
      <w:pPr>
        <w:widowControl/>
        <w:spacing w:after="0" w:line="240" w:lineRule="auto"/>
        <w:rPr>
          <w:rFonts w:ascii="Times New Roman" w:hAnsi="Times New Roman" w:cs="Times New Roman"/>
          <w:lang w:val="nb-NO"/>
        </w:rPr>
      </w:pPr>
    </w:p>
    <w:p w14:paraId="5C9CBDB8" w14:textId="77777777" w:rsidR="009B7C61" w:rsidRPr="00A4509D" w:rsidRDefault="009B7C61" w:rsidP="004D6446">
      <w:pPr>
        <w:widowControl/>
        <w:spacing w:after="0" w:line="240" w:lineRule="auto"/>
        <w:rPr>
          <w:rFonts w:ascii="Times New Roman" w:hAnsi="Times New Roman" w:cs="Times New Roman"/>
          <w:lang w:val="nb-NO"/>
        </w:rPr>
      </w:pPr>
    </w:p>
    <w:p w14:paraId="04271D08"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2.</w:t>
      </w:r>
      <w:r w:rsidRPr="00A4509D">
        <w:rPr>
          <w:rFonts w:ascii="Times New Roman" w:eastAsia="Times New Roman" w:hAnsi="Times New Roman" w:cs="Times New Roman"/>
          <w:b/>
          <w:bCs/>
          <w:lang w:val="nb-NO"/>
        </w:rPr>
        <w:tab/>
        <w:t>ADMINISTRASJONSMÅTE</w:t>
      </w:r>
    </w:p>
    <w:p w14:paraId="6B915F92" w14:textId="77777777" w:rsidR="009B7C61" w:rsidRPr="00A4509D" w:rsidRDefault="009B7C61" w:rsidP="004D6446">
      <w:pPr>
        <w:widowControl/>
        <w:spacing w:after="0" w:line="240" w:lineRule="auto"/>
        <w:rPr>
          <w:rFonts w:ascii="Times New Roman" w:hAnsi="Times New Roman" w:cs="Times New Roman"/>
          <w:lang w:val="nb-NO"/>
        </w:rPr>
      </w:pPr>
    </w:p>
    <w:p w14:paraId="430C4F90" w14:textId="77777777" w:rsidR="009B7C61" w:rsidRPr="00A4509D" w:rsidRDefault="009B7C61" w:rsidP="004D6446">
      <w:pPr>
        <w:widowControl/>
        <w:spacing w:after="0" w:line="240" w:lineRule="auto"/>
        <w:rPr>
          <w:rFonts w:ascii="Times New Roman" w:hAnsi="Times New Roman" w:cs="Times New Roman"/>
          <w:lang w:val="nb-NO"/>
        </w:rPr>
      </w:pPr>
    </w:p>
    <w:p w14:paraId="4A5513F7"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3.</w:t>
      </w:r>
      <w:r w:rsidRPr="00A4509D">
        <w:rPr>
          <w:rFonts w:ascii="Times New Roman" w:eastAsia="Times New Roman" w:hAnsi="Times New Roman" w:cs="Times New Roman"/>
          <w:b/>
          <w:bCs/>
          <w:lang w:val="nb-NO"/>
        </w:rPr>
        <w:tab/>
        <w:t>UTLØPSDATO</w:t>
      </w:r>
    </w:p>
    <w:p w14:paraId="3CEBBD9A" w14:textId="77777777" w:rsidR="009B7C61" w:rsidRPr="00A4509D" w:rsidRDefault="009B7C61" w:rsidP="004D6446">
      <w:pPr>
        <w:widowControl/>
        <w:spacing w:after="0" w:line="240" w:lineRule="auto"/>
        <w:rPr>
          <w:rFonts w:ascii="Times New Roman" w:hAnsi="Times New Roman" w:cs="Times New Roman"/>
          <w:lang w:val="nb-NO"/>
        </w:rPr>
      </w:pPr>
    </w:p>
    <w:p w14:paraId="3AD592B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XP</w:t>
      </w:r>
    </w:p>
    <w:p w14:paraId="2E6B35AD" w14:textId="77777777" w:rsidR="009B7C61" w:rsidRPr="00A4509D" w:rsidRDefault="009B7C61" w:rsidP="004D6446">
      <w:pPr>
        <w:widowControl/>
        <w:spacing w:after="0" w:line="240" w:lineRule="auto"/>
        <w:rPr>
          <w:rFonts w:ascii="Times New Roman" w:hAnsi="Times New Roman" w:cs="Times New Roman"/>
          <w:lang w:val="nb-NO"/>
        </w:rPr>
      </w:pPr>
    </w:p>
    <w:p w14:paraId="61F6FF98" w14:textId="77777777" w:rsidR="009B7C61" w:rsidRPr="00A4509D" w:rsidRDefault="009B7C61" w:rsidP="004D6446">
      <w:pPr>
        <w:widowControl/>
        <w:spacing w:after="0" w:line="240" w:lineRule="auto"/>
        <w:rPr>
          <w:rFonts w:ascii="Times New Roman" w:hAnsi="Times New Roman" w:cs="Times New Roman"/>
          <w:lang w:val="nb-NO"/>
        </w:rPr>
      </w:pPr>
    </w:p>
    <w:p w14:paraId="5BB84A93"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w:t>
      </w:r>
      <w:r w:rsidRPr="00A4509D">
        <w:rPr>
          <w:rFonts w:ascii="Times New Roman" w:eastAsia="Times New Roman" w:hAnsi="Times New Roman" w:cs="Times New Roman"/>
          <w:b/>
          <w:bCs/>
          <w:lang w:val="nb-NO"/>
        </w:rPr>
        <w:tab/>
        <w:t>PRODUKSJONSNUMMER</w:t>
      </w:r>
    </w:p>
    <w:p w14:paraId="4811D9DF" w14:textId="77777777" w:rsidR="009B7C61" w:rsidRPr="00A4509D" w:rsidRDefault="009B7C61" w:rsidP="004D6446">
      <w:pPr>
        <w:widowControl/>
        <w:spacing w:after="0" w:line="240" w:lineRule="auto"/>
        <w:rPr>
          <w:rFonts w:ascii="Times New Roman" w:hAnsi="Times New Roman" w:cs="Times New Roman"/>
          <w:lang w:val="nb-NO"/>
        </w:rPr>
      </w:pPr>
    </w:p>
    <w:p w14:paraId="6FE00C23"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Lot</w:t>
      </w:r>
    </w:p>
    <w:p w14:paraId="013E898A" w14:textId="77777777" w:rsidR="009B7C61" w:rsidRPr="00A4509D" w:rsidRDefault="009B7C61" w:rsidP="004D6446">
      <w:pPr>
        <w:widowControl/>
        <w:spacing w:after="0" w:line="240" w:lineRule="auto"/>
        <w:rPr>
          <w:rFonts w:ascii="Times New Roman" w:hAnsi="Times New Roman" w:cs="Times New Roman"/>
          <w:lang w:val="nb-NO"/>
        </w:rPr>
      </w:pPr>
    </w:p>
    <w:p w14:paraId="572F191F" w14:textId="77777777" w:rsidR="009B7C61" w:rsidRPr="00A4509D" w:rsidRDefault="009B7C61" w:rsidP="004D6446">
      <w:pPr>
        <w:widowControl/>
        <w:spacing w:after="0" w:line="240" w:lineRule="auto"/>
        <w:rPr>
          <w:rFonts w:ascii="Times New Roman" w:hAnsi="Times New Roman" w:cs="Times New Roman"/>
          <w:lang w:val="nb-NO"/>
        </w:rPr>
      </w:pPr>
    </w:p>
    <w:p w14:paraId="44E397A0"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5.</w:t>
      </w:r>
      <w:r w:rsidRPr="00A4509D">
        <w:rPr>
          <w:rFonts w:ascii="Times New Roman" w:eastAsia="Times New Roman" w:hAnsi="Times New Roman" w:cs="Times New Roman"/>
          <w:b/>
          <w:bCs/>
          <w:lang w:val="nb-NO"/>
        </w:rPr>
        <w:tab/>
        <w:t>INNHOLD VED VEKT, VOLUM ELLER ENHET</w:t>
      </w:r>
    </w:p>
    <w:p w14:paraId="6A3CA080" w14:textId="77777777" w:rsidR="009B7C61" w:rsidRPr="00A4509D" w:rsidRDefault="009B7C61" w:rsidP="004D6446">
      <w:pPr>
        <w:widowControl/>
        <w:spacing w:after="0" w:line="240" w:lineRule="auto"/>
        <w:rPr>
          <w:rFonts w:ascii="Times New Roman" w:hAnsi="Times New Roman" w:cs="Times New Roman"/>
          <w:lang w:val="nb-NO"/>
        </w:rPr>
      </w:pPr>
    </w:p>
    <w:p w14:paraId="32E6445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0,</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l</w:t>
      </w:r>
    </w:p>
    <w:p w14:paraId="46D972E9" w14:textId="77777777" w:rsidR="009B7C61" w:rsidRPr="00A4509D" w:rsidRDefault="009B7C61" w:rsidP="004D6446">
      <w:pPr>
        <w:widowControl/>
        <w:spacing w:after="0" w:line="240" w:lineRule="auto"/>
        <w:rPr>
          <w:rFonts w:ascii="Times New Roman" w:hAnsi="Times New Roman" w:cs="Times New Roman"/>
          <w:lang w:val="nb-NO"/>
        </w:rPr>
      </w:pPr>
    </w:p>
    <w:p w14:paraId="1F1A274B" w14:textId="77777777" w:rsidR="009B7C61" w:rsidRPr="00A4509D" w:rsidRDefault="009B7C61" w:rsidP="004D6446">
      <w:pPr>
        <w:widowControl/>
        <w:spacing w:after="0" w:line="240" w:lineRule="auto"/>
        <w:rPr>
          <w:rFonts w:ascii="Times New Roman" w:hAnsi="Times New Roman" w:cs="Times New Roman"/>
          <w:lang w:val="nb-NO"/>
        </w:rPr>
      </w:pPr>
    </w:p>
    <w:p w14:paraId="49622922"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6.</w:t>
      </w:r>
      <w:r w:rsidRPr="00A4509D">
        <w:rPr>
          <w:rFonts w:ascii="Times New Roman" w:eastAsia="Times New Roman" w:hAnsi="Times New Roman" w:cs="Times New Roman"/>
          <w:b/>
          <w:bCs/>
          <w:lang w:val="nb-NO"/>
        </w:rPr>
        <w:tab/>
        <w:t>ANNET</w:t>
      </w:r>
    </w:p>
    <w:p w14:paraId="55D0E2BB" w14:textId="77777777" w:rsidR="00D21A72" w:rsidRPr="00A4509D" w:rsidRDefault="00D21A72" w:rsidP="004D6446">
      <w:pPr>
        <w:widowControl/>
        <w:spacing w:after="0" w:line="240" w:lineRule="auto"/>
        <w:rPr>
          <w:rFonts w:ascii="Times New Roman" w:hAnsi="Times New Roman" w:cs="Times New Roman"/>
          <w:lang w:val="nb-NO"/>
        </w:rPr>
      </w:pPr>
    </w:p>
    <w:p w14:paraId="4996F08E" w14:textId="77777777" w:rsidR="0051160F" w:rsidRPr="00A4509D" w:rsidRDefault="0051160F">
      <w:pPr>
        <w:rPr>
          <w:rFonts w:ascii="Times New Roman" w:hAnsi="Times New Roman" w:cs="Times New Roman"/>
          <w:lang w:val="nb-NO"/>
        </w:rPr>
      </w:pPr>
      <w:r w:rsidRPr="00A4509D">
        <w:rPr>
          <w:rFonts w:ascii="Times New Roman" w:hAnsi="Times New Roman" w:cs="Times New Roman"/>
          <w:lang w:val="nb-NO"/>
        </w:rPr>
        <w:br w:type="page"/>
      </w:r>
    </w:p>
    <w:p w14:paraId="3E976282" w14:textId="4E56B582"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lastRenderedPageBreak/>
        <w:t>OPPLYSNINGER SOM SKAL ANGIS PÅ YTRE EMBALLASJE</w:t>
      </w:r>
    </w:p>
    <w:p w14:paraId="50AAF6C8" w14:textId="77777777" w:rsidR="009B7C61" w:rsidRPr="00A4509D" w:rsidRDefault="009B7C61" w:rsidP="0051160F">
      <w:pPr>
        <w:widowControl/>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lang w:val="nb-NO"/>
        </w:rPr>
      </w:pPr>
    </w:p>
    <w:p w14:paraId="49CA4387"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FERDIGFYLT SPRØYTE YTTERKARTONG (9</w:t>
      </w:r>
      <w:r w:rsidR="00D21A72" w:rsidRPr="00A4509D">
        <w:rPr>
          <w:rFonts w:ascii="Times New Roman" w:eastAsia="Times New Roman" w:hAnsi="Times New Roman" w:cs="Times New Roman"/>
          <w:b/>
          <w:bCs/>
          <w:lang w:val="nb-NO"/>
        </w:rPr>
        <w:t>0 </w:t>
      </w:r>
      <w:r w:rsidRPr="00A4509D">
        <w:rPr>
          <w:rFonts w:ascii="Times New Roman" w:eastAsia="Times New Roman" w:hAnsi="Times New Roman" w:cs="Times New Roman"/>
          <w:b/>
          <w:bCs/>
          <w:lang w:val="nb-NO"/>
        </w:rPr>
        <w:t>mg)</w:t>
      </w:r>
    </w:p>
    <w:p w14:paraId="6F8D68F5" w14:textId="77777777" w:rsidR="009B7C61" w:rsidRPr="00A4509D" w:rsidRDefault="009B7C61" w:rsidP="004D6446">
      <w:pPr>
        <w:widowControl/>
        <w:spacing w:after="0" w:line="240" w:lineRule="auto"/>
        <w:rPr>
          <w:rFonts w:ascii="Times New Roman" w:hAnsi="Times New Roman" w:cs="Times New Roman"/>
          <w:lang w:val="nb-NO"/>
        </w:rPr>
      </w:pPr>
    </w:p>
    <w:p w14:paraId="1F0073D2" w14:textId="77777777" w:rsidR="009B7C61" w:rsidRPr="00A4509D" w:rsidRDefault="009B7C61" w:rsidP="004D6446">
      <w:pPr>
        <w:widowControl/>
        <w:spacing w:after="0" w:line="240" w:lineRule="auto"/>
        <w:rPr>
          <w:rFonts w:ascii="Times New Roman" w:hAnsi="Times New Roman" w:cs="Times New Roman"/>
          <w:lang w:val="nb-NO"/>
        </w:rPr>
      </w:pPr>
    </w:p>
    <w:p w14:paraId="6F67F9A8"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w:t>
      </w:r>
      <w:r w:rsidRPr="00A4509D">
        <w:rPr>
          <w:rFonts w:ascii="Times New Roman" w:eastAsia="Times New Roman" w:hAnsi="Times New Roman" w:cs="Times New Roman"/>
          <w:b/>
          <w:bCs/>
          <w:lang w:val="nb-NO"/>
        </w:rPr>
        <w:tab/>
        <w:t>LEGEMIDLETS NAVN</w:t>
      </w:r>
    </w:p>
    <w:p w14:paraId="02E18EFB" w14:textId="77777777" w:rsidR="009B7C61" w:rsidRPr="00A4509D" w:rsidRDefault="009B7C61" w:rsidP="004D6446">
      <w:pPr>
        <w:widowControl/>
        <w:spacing w:after="0" w:line="240" w:lineRule="auto"/>
        <w:rPr>
          <w:rFonts w:ascii="Times New Roman" w:hAnsi="Times New Roman" w:cs="Times New Roman"/>
          <w:lang w:val="nb-NO"/>
        </w:rPr>
      </w:pPr>
    </w:p>
    <w:p w14:paraId="2236EADC" w14:textId="6F7E16D0" w:rsidR="0051160F" w:rsidRPr="00A4509D" w:rsidRDefault="006250B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9</w:t>
      </w:r>
      <w:r w:rsidR="00D21A72" w:rsidRPr="00A4509D">
        <w:rPr>
          <w:rFonts w:ascii="Times New Roman" w:eastAsia="Times New Roman" w:hAnsi="Times New Roman" w:cs="Times New Roman"/>
          <w:lang w:val="nb-NO"/>
        </w:rPr>
        <w:t>0 </w:t>
      </w:r>
      <w:r w:rsidR="00C1005D" w:rsidRPr="00A4509D">
        <w:rPr>
          <w:rFonts w:ascii="Times New Roman" w:eastAsia="Times New Roman" w:hAnsi="Times New Roman" w:cs="Times New Roman"/>
          <w:lang w:val="nb-NO"/>
        </w:rPr>
        <w:t>mg injeksjonsvæske, oppløsning i ferdigfylt sprøyte</w:t>
      </w:r>
    </w:p>
    <w:p w14:paraId="2FDCABD4"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w:t>
      </w:r>
    </w:p>
    <w:p w14:paraId="3FB8AD72" w14:textId="77777777" w:rsidR="009B7C61" w:rsidRPr="00A4509D" w:rsidRDefault="009B7C61" w:rsidP="004D6446">
      <w:pPr>
        <w:widowControl/>
        <w:spacing w:after="0" w:line="240" w:lineRule="auto"/>
        <w:rPr>
          <w:rFonts w:ascii="Times New Roman" w:hAnsi="Times New Roman" w:cs="Times New Roman"/>
          <w:lang w:val="nb-NO"/>
        </w:rPr>
      </w:pPr>
    </w:p>
    <w:p w14:paraId="2AE2C88E" w14:textId="77777777" w:rsidR="009B7C61" w:rsidRPr="00A4509D" w:rsidRDefault="009B7C61" w:rsidP="004D6446">
      <w:pPr>
        <w:widowControl/>
        <w:spacing w:after="0" w:line="240" w:lineRule="auto"/>
        <w:rPr>
          <w:rFonts w:ascii="Times New Roman" w:hAnsi="Times New Roman" w:cs="Times New Roman"/>
          <w:lang w:val="nb-NO"/>
        </w:rPr>
      </w:pPr>
    </w:p>
    <w:p w14:paraId="5934B6C4"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2.</w:t>
      </w:r>
      <w:r w:rsidRPr="00A4509D">
        <w:rPr>
          <w:rFonts w:ascii="Times New Roman" w:eastAsia="Times New Roman" w:hAnsi="Times New Roman" w:cs="Times New Roman"/>
          <w:b/>
          <w:bCs/>
          <w:lang w:val="nb-NO"/>
        </w:rPr>
        <w:tab/>
        <w:t>DEKLARASJON AV VIRKESTOFF(ER)</w:t>
      </w:r>
    </w:p>
    <w:p w14:paraId="56546C78" w14:textId="77777777" w:rsidR="009B7C61" w:rsidRPr="00A4509D" w:rsidRDefault="009B7C61" w:rsidP="004D6446">
      <w:pPr>
        <w:widowControl/>
        <w:spacing w:after="0" w:line="240" w:lineRule="auto"/>
        <w:rPr>
          <w:rFonts w:ascii="Times New Roman" w:hAnsi="Times New Roman" w:cs="Times New Roman"/>
          <w:lang w:val="nb-NO"/>
        </w:rPr>
      </w:pPr>
    </w:p>
    <w:p w14:paraId="7FD22DA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Hver ferdigfylte sprøyte à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ml inneholder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ustekinumab</w:t>
      </w:r>
    </w:p>
    <w:p w14:paraId="3D2F503E" w14:textId="77777777" w:rsidR="009B7C61" w:rsidRPr="00A4509D" w:rsidRDefault="009B7C61" w:rsidP="004D6446">
      <w:pPr>
        <w:widowControl/>
        <w:spacing w:after="0" w:line="240" w:lineRule="auto"/>
        <w:rPr>
          <w:rFonts w:ascii="Times New Roman" w:hAnsi="Times New Roman" w:cs="Times New Roman"/>
          <w:lang w:val="nb-NO"/>
        </w:rPr>
      </w:pPr>
    </w:p>
    <w:p w14:paraId="5B2620E1" w14:textId="77777777" w:rsidR="009B7C61" w:rsidRPr="00A4509D" w:rsidRDefault="009B7C61" w:rsidP="004D6446">
      <w:pPr>
        <w:widowControl/>
        <w:spacing w:after="0" w:line="240" w:lineRule="auto"/>
        <w:rPr>
          <w:rFonts w:ascii="Times New Roman" w:hAnsi="Times New Roman" w:cs="Times New Roman"/>
          <w:lang w:val="nb-NO"/>
        </w:rPr>
      </w:pPr>
    </w:p>
    <w:p w14:paraId="60C84714"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3.</w:t>
      </w:r>
      <w:r w:rsidRPr="00A4509D">
        <w:rPr>
          <w:rFonts w:ascii="Times New Roman" w:eastAsia="Times New Roman" w:hAnsi="Times New Roman" w:cs="Times New Roman"/>
          <w:b/>
          <w:bCs/>
          <w:lang w:val="nb-NO"/>
        </w:rPr>
        <w:tab/>
        <w:t>LISTE OVER HJELPESTOFFER</w:t>
      </w:r>
    </w:p>
    <w:p w14:paraId="7E5BC751" w14:textId="77777777" w:rsidR="009B7C61" w:rsidRPr="00A4509D" w:rsidRDefault="009B7C61" w:rsidP="004D6446">
      <w:pPr>
        <w:widowControl/>
        <w:spacing w:after="0" w:line="240" w:lineRule="auto"/>
        <w:rPr>
          <w:rFonts w:ascii="Times New Roman" w:hAnsi="Times New Roman" w:cs="Times New Roman"/>
          <w:lang w:val="nb-NO"/>
        </w:rPr>
      </w:pPr>
    </w:p>
    <w:p w14:paraId="21FA74B3" w14:textId="64DB9888"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jelpestoffer: Sukrose, L-histidin, polysorbat 80, vann til injeksjonsvæsker</w:t>
      </w:r>
      <w:r w:rsidR="006250BD" w:rsidRPr="00A4509D">
        <w:rPr>
          <w:rFonts w:ascii="Times New Roman" w:eastAsia="Times New Roman" w:hAnsi="Times New Roman" w:cs="Times New Roman"/>
          <w:lang w:val="nb-NO"/>
        </w:rPr>
        <w:t>, saltsyre</w:t>
      </w:r>
      <w:r w:rsidRPr="00A4509D">
        <w:rPr>
          <w:rFonts w:ascii="Times New Roman" w:eastAsia="Times New Roman" w:hAnsi="Times New Roman" w:cs="Times New Roman"/>
          <w:lang w:val="nb-NO"/>
        </w:rPr>
        <w:t>.</w:t>
      </w:r>
    </w:p>
    <w:p w14:paraId="205BBDB0" w14:textId="77777777" w:rsidR="009B7C61" w:rsidRPr="00A4509D" w:rsidRDefault="009B7C61" w:rsidP="004D6446">
      <w:pPr>
        <w:widowControl/>
        <w:spacing w:after="0" w:line="240" w:lineRule="auto"/>
        <w:rPr>
          <w:rFonts w:ascii="Times New Roman" w:hAnsi="Times New Roman" w:cs="Times New Roman"/>
          <w:lang w:val="nb-NO"/>
        </w:rPr>
      </w:pPr>
    </w:p>
    <w:p w14:paraId="7A88C76D" w14:textId="77777777" w:rsidR="009B7C61" w:rsidRPr="00A4509D" w:rsidRDefault="009B7C61" w:rsidP="004D6446">
      <w:pPr>
        <w:widowControl/>
        <w:spacing w:after="0" w:line="240" w:lineRule="auto"/>
        <w:rPr>
          <w:rFonts w:ascii="Times New Roman" w:hAnsi="Times New Roman" w:cs="Times New Roman"/>
          <w:lang w:val="nb-NO"/>
        </w:rPr>
      </w:pPr>
    </w:p>
    <w:p w14:paraId="6C578D2B"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w:t>
      </w:r>
      <w:r w:rsidRPr="00A4509D">
        <w:rPr>
          <w:rFonts w:ascii="Times New Roman" w:eastAsia="Times New Roman" w:hAnsi="Times New Roman" w:cs="Times New Roman"/>
          <w:b/>
          <w:bCs/>
          <w:lang w:val="nb-NO"/>
        </w:rPr>
        <w:tab/>
        <w:t>LEGEMIDDELFORM OG INNHOLD (PAKNINGSSTØRRELSE)</w:t>
      </w:r>
    </w:p>
    <w:p w14:paraId="75CF8C1A" w14:textId="77777777" w:rsidR="009B7C61" w:rsidRPr="00A4509D" w:rsidRDefault="009B7C61" w:rsidP="004D6446">
      <w:pPr>
        <w:widowControl/>
        <w:spacing w:after="0" w:line="240" w:lineRule="auto"/>
        <w:rPr>
          <w:rFonts w:ascii="Times New Roman" w:hAnsi="Times New Roman" w:cs="Times New Roman"/>
          <w:lang w:val="nb-NO"/>
        </w:rPr>
      </w:pPr>
    </w:p>
    <w:p w14:paraId="363EA76C"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highlight w:val="lightGray"/>
          <w:lang w:val="nb-NO"/>
        </w:rPr>
        <w:t>Injeksjonsvæske, oppløsning i ferdigfylt sprøyte</w:t>
      </w:r>
    </w:p>
    <w:p w14:paraId="1CA9BC5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ml</w:t>
      </w:r>
    </w:p>
    <w:p w14:paraId="36AA4059" w14:textId="77777777" w:rsidR="009B7C61" w:rsidRPr="00A4509D" w:rsidRDefault="00D21A72"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1 </w:t>
      </w:r>
      <w:r w:rsidR="00C1005D" w:rsidRPr="00A4509D">
        <w:rPr>
          <w:rFonts w:ascii="Times New Roman" w:eastAsia="Times New Roman" w:hAnsi="Times New Roman" w:cs="Times New Roman"/>
          <w:lang w:val="nb-NO"/>
        </w:rPr>
        <w:t>ferdigfylt sprøyte</w:t>
      </w:r>
    </w:p>
    <w:p w14:paraId="3C7376C4" w14:textId="77777777" w:rsidR="009B7C61" w:rsidRPr="00A4509D" w:rsidRDefault="009B7C61" w:rsidP="004D6446">
      <w:pPr>
        <w:widowControl/>
        <w:spacing w:after="0" w:line="240" w:lineRule="auto"/>
        <w:rPr>
          <w:rFonts w:ascii="Times New Roman" w:hAnsi="Times New Roman" w:cs="Times New Roman"/>
          <w:lang w:val="nb-NO"/>
        </w:rPr>
      </w:pPr>
    </w:p>
    <w:p w14:paraId="34A00E47" w14:textId="77777777" w:rsidR="009B7C61" w:rsidRPr="00A4509D" w:rsidRDefault="009B7C61" w:rsidP="004D6446">
      <w:pPr>
        <w:widowControl/>
        <w:spacing w:after="0" w:line="240" w:lineRule="auto"/>
        <w:rPr>
          <w:rFonts w:ascii="Times New Roman" w:hAnsi="Times New Roman" w:cs="Times New Roman"/>
          <w:lang w:val="nb-NO"/>
        </w:rPr>
      </w:pPr>
    </w:p>
    <w:p w14:paraId="7B5081CC" w14:textId="77777777" w:rsidR="009B7C61" w:rsidRPr="00A4509D" w:rsidRDefault="00C1005D" w:rsidP="0051160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5.</w:t>
      </w:r>
      <w:r w:rsidRPr="00A4509D">
        <w:rPr>
          <w:rFonts w:ascii="Times New Roman" w:eastAsia="Times New Roman" w:hAnsi="Times New Roman" w:cs="Times New Roman"/>
          <w:b/>
          <w:bCs/>
          <w:lang w:val="nb-NO"/>
        </w:rPr>
        <w:tab/>
        <w:t>ADMINISTRASJONSMÅTE OG VEI(ER)</w:t>
      </w:r>
    </w:p>
    <w:p w14:paraId="5A905E4D" w14:textId="77777777" w:rsidR="009B7C61" w:rsidRPr="00A4509D" w:rsidRDefault="009B7C61" w:rsidP="004D6446">
      <w:pPr>
        <w:widowControl/>
        <w:spacing w:after="0" w:line="240" w:lineRule="auto"/>
        <w:rPr>
          <w:rFonts w:ascii="Times New Roman" w:hAnsi="Times New Roman" w:cs="Times New Roman"/>
          <w:lang w:val="nb-NO"/>
        </w:rPr>
      </w:pPr>
    </w:p>
    <w:p w14:paraId="6F7E9F17" w14:textId="77777777" w:rsidR="00F70C58"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kal ikke ristes.</w:t>
      </w:r>
    </w:p>
    <w:p w14:paraId="67AA1D81" w14:textId="77777777" w:rsidR="009B7C61" w:rsidRPr="00A4509D" w:rsidRDefault="00C1005D" w:rsidP="004D6446">
      <w:pPr>
        <w:widowControl/>
        <w:spacing w:after="0" w:line="240" w:lineRule="auto"/>
        <w:rPr>
          <w:rFonts w:ascii="Times New Roman" w:eastAsia="Times New Roman" w:hAnsi="Times New Roman" w:cs="Times New Roman"/>
          <w:lang w:val="nb-NO"/>
        </w:rPr>
      </w:pPr>
      <w:bookmarkStart w:id="2517" w:name="_Hlk193873060"/>
      <w:r w:rsidRPr="00A4509D">
        <w:rPr>
          <w:rFonts w:ascii="Times New Roman" w:eastAsia="Times New Roman" w:hAnsi="Times New Roman" w:cs="Times New Roman"/>
          <w:lang w:val="nb-NO"/>
        </w:rPr>
        <w:t>Subkutan bruk</w:t>
      </w:r>
    </w:p>
    <w:bookmarkEnd w:id="2517"/>
    <w:p w14:paraId="043ACA4A"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Les pakningsvedlegget før bruk.</w:t>
      </w:r>
    </w:p>
    <w:p w14:paraId="5E6F25FD" w14:textId="77777777" w:rsidR="009B7C61" w:rsidRPr="00A4509D" w:rsidRDefault="009B7C61" w:rsidP="004D6446">
      <w:pPr>
        <w:widowControl/>
        <w:spacing w:after="0" w:line="240" w:lineRule="auto"/>
        <w:rPr>
          <w:rFonts w:ascii="Times New Roman" w:hAnsi="Times New Roman" w:cs="Times New Roman"/>
          <w:lang w:val="nb-NO"/>
        </w:rPr>
      </w:pPr>
    </w:p>
    <w:p w14:paraId="69114216" w14:textId="77777777" w:rsidR="009B7C61" w:rsidRPr="00A4509D" w:rsidRDefault="009B7C61" w:rsidP="004D6446">
      <w:pPr>
        <w:widowControl/>
        <w:spacing w:after="0" w:line="240" w:lineRule="auto"/>
        <w:rPr>
          <w:rFonts w:ascii="Times New Roman" w:hAnsi="Times New Roman" w:cs="Times New Roman"/>
          <w:lang w:val="nb-NO"/>
        </w:rPr>
      </w:pPr>
    </w:p>
    <w:p w14:paraId="56212467" w14:textId="77777777" w:rsidR="009B7C61" w:rsidRPr="00A4509D" w:rsidRDefault="00C1005D" w:rsidP="00F70C58">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6.</w:t>
      </w:r>
      <w:r w:rsidRPr="00A4509D">
        <w:rPr>
          <w:rFonts w:ascii="Times New Roman" w:eastAsia="Times New Roman" w:hAnsi="Times New Roman" w:cs="Times New Roman"/>
          <w:b/>
          <w:bCs/>
          <w:lang w:val="nb-NO"/>
        </w:rPr>
        <w:tab/>
        <w:t>ADVARSEL OM AT LEGEMIDLET SKAL OPPBEVARES UTILGJENGELIG FOR BARN</w:t>
      </w:r>
    </w:p>
    <w:p w14:paraId="507E5829" w14:textId="77777777" w:rsidR="009B7C61" w:rsidRPr="00A4509D" w:rsidRDefault="009B7C61" w:rsidP="004D6446">
      <w:pPr>
        <w:widowControl/>
        <w:spacing w:after="0" w:line="240" w:lineRule="auto"/>
        <w:rPr>
          <w:rFonts w:ascii="Times New Roman" w:hAnsi="Times New Roman" w:cs="Times New Roman"/>
          <w:lang w:val="nb-NO"/>
        </w:rPr>
      </w:pPr>
    </w:p>
    <w:p w14:paraId="1A090772"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ppbevares utilgjengelig for barn.</w:t>
      </w:r>
    </w:p>
    <w:p w14:paraId="676F5F21" w14:textId="77777777" w:rsidR="009B7C61" w:rsidRPr="00A4509D" w:rsidRDefault="009B7C61" w:rsidP="004D6446">
      <w:pPr>
        <w:widowControl/>
        <w:spacing w:after="0" w:line="240" w:lineRule="auto"/>
        <w:rPr>
          <w:rFonts w:ascii="Times New Roman" w:hAnsi="Times New Roman" w:cs="Times New Roman"/>
          <w:lang w:val="nb-NO"/>
        </w:rPr>
      </w:pPr>
    </w:p>
    <w:p w14:paraId="36A1501A" w14:textId="77777777" w:rsidR="009B7C61" w:rsidRPr="00A4509D" w:rsidRDefault="009B7C61" w:rsidP="004D6446">
      <w:pPr>
        <w:widowControl/>
        <w:spacing w:after="0" w:line="240" w:lineRule="auto"/>
        <w:rPr>
          <w:rFonts w:ascii="Times New Roman" w:hAnsi="Times New Roman" w:cs="Times New Roman"/>
          <w:lang w:val="nb-NO"/>
        </w:rPr>
      </w:pPr>
    </w:p>
    <w:p w14:paraId="658ACA7D" w14:textId="77777777" w:rsidR="009B7C61" w:rsidRPr="00A4509D" w:rsidRDefault="00C1005D" w:rsidP="00F70C58">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7.</w:t>
      </w:r>
      <w:r w:rsidRPr="00A4509D">
        <w:rPr>
          <w:rFonts w:ascii="Times New Roman" w:eastAsia="Times New Roman" w:hAnsi="Times New Roman" w:cs="Times New Roman"/>
          <w:b/>
          <w:bCs/>
          <w:lang w:val="nb-NO"/>
        </w:rPr>
        <w:tab/>
        <w:t>EVENTUELLE ANDRE SPESIELLE ADVARSLER</w:t>
      </w:r>
    </w:p>
    <w:p w14:paraId="1886FD79" w14:textId="77777777" w:rsidR="009B7C61" w:rsidRPr="00A4509D" w:rsidRDefault="009B7C61" w:rsidP="004D6446">
      <w:pPr>
        <w:widowControl/>
        <w:spacing w:after="0" w:line="240" w:lineRule="auto"/>
        <w:rPr>
          <w:rFonts w:ascii="Times New Roman" w:hAnsi="Times New Roman" w:cs="Times New Roman"/>
          <w:lang w:val="nb-NO"/>
        </w:rPr>
      </w:pPr>
    </w:p>
    <w:p w14:paraId="0DB6B931" w14:textId="77777777" w:rsidR="009B7C61" w:rsidRPr="00A4509D" w:rsidRDefault="009B7C61" w:rsidP="004D6446">
      <w:pPr>
        <w:widowControl/>
        <w:spacing w:after="0" w:line="240" w:lineRule="auto"/>
        <w:rPr>
          <w:rFonts w:ascii="Times New Roman" w:hAnsi="Times New Roman" w:cs="Times New Roman"/>
          <w:lang w:val="nb-NO"/>
        </w:rPr>
      </w:pPr>
    </w:p>
    <w:p w14:paraId="35EB430D" w14:textId="77777777" w:rsidR="009B7C61" w:rsidRPr="00A4509D" w:rsidRDefault="00C1005D" w:rsidP="00F70C58">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8.</w:t>
      </w:r>
      <w:r w:rsidRPr="00A4509D">
        <w:rPr>
          <w:rFonts w:ascii="Times New Roman" w:eastAsia="Times New Roman" w:hAnsi="Times New Roman" w:cs="Times New Roman"/>
          <w:b/>
          <w:bCs/>
          <w:lang w:val="nb-NO"/>
        </w:rPr>
        <w:tab/>
        <w:t>UTLØPSDATO</w:t>
      </w:r>
    </w:p>
    <w:p w14:paraId="1D7810AF" w14:textId="77777777" w:rsidR="009B7C61" w:rsidRPr="00A4509D" w:rsidRDefault="009B7C61" w:rsidP="004D6446">
      <w:pPr>
        <w:widowControl/>
        <w:spacing w:after="0" w:line="240" w:lineRule="auto"/>
        <w:rPr>
          <w:rFonts w:ascii="Times New Roman" w:hAnsi="Times New Roman" w:cs="Times New Roman"/>
          <w:lang w:val="nb-NO"/>
        </w:rPr>
      </w:pPr>
    </w:p>
    <w:p w14:paraId="2224BD94"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Utløpsdato</w:t>
      </w:r>
    </w:p>
    <w:p w14:paraId="76898C7C"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struksjonsdato ved oppbevaring i romtemperatur:</w:t>
      </w:r>
      <w:r w:rsidR="00F70C58" w:rsidRPr="00A4509D">
        <w:rPr>
          <w:rFonts w:ascii="Times New Roman" w:eastAsia="Times New Roman" w:hAnsi="Times New Roman" w:cs="Times New Roman"/>
          <w:lang w:val="nb-NO"/>
        </w:rPr>
        <w:t>_____________________</w:t>
      </w:r>
    </w:p>
    <w:p w14:paraId="15DF7A52" w14:textId="77777777" w:rsidR="00D21A72" w:rsidRPr="00A4509D" w:rsidRDefault="00D21A72" w:rsidP="004D6446">
      <w:pPr>
        <w:widowControl/>
        <w:spacing w:after="0" w:line="240" w:lineRule="auto"/>
        <w:rPr>
          <w:rFonts w:ascii="Times New Roman" w:hAnsi="Times New Roman" w:cs="Times New Roman"/>
          <w:lang w:val="nb-NO"/>
        </w:rPr>
      </w:pPr>
    </w:p>
    <w:p w14:paraId="39644646" w14:textId="77777777" w:rsidR="00960B9E" w:rsidRPr="00A4509D" w:rsidRDefault="00960B9E" w:rsidP="004D6446">
      <w:pPr>
        <w:widowControl/>
        <w:spacing w:after="0" w:line="240" w:lineRule="auto"/>
        <w:rPr>
          <w:rFonts w:ascii="Times New Roman" w:hAnsi="Times New Roman" w:cs="Times New Roman"/>
          <w:lang w:val="nb-NO"/>
        </w:rPr>
      </w:pPr>
    </w:p>
    <w:p w14:paraId="56E8C4E5" w14:textId="77777777" w:rsidR="009B7C61" w:rsidRPr="00A4509D" w:rsidRDefault="00C1005D" w:rsidP="00F70C58">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9.</w:t>
      </w:r>
      <w:r w:rsidRPr="00A4509D">
        <w:rPr>
          <w:rFonts w:ascii="Times New Roman" w:eastAsia="Times New Roman" w:hAnsi="Times New Roman" w:cs="Times New Roman"/>
          <w:b/>
          <w:bCs/>
          <w:lang w:val="nb-NO"/>
        </w:rPr>
        <w:tab/>
        <w:t>OPPBEVARINGSBETINGELSER</w:t>
      </w:r>
    </w:p>
    <w:p w14:paraId="3AD65A63" w14:textId="77777777" w:rsidR="009B7C61" w:rsidRPr="00A4509D" w:rsidRDefault="009B7C61" w:rsidP="004D6446">
      <w:pPr>
        <w:widowControl/>
        <w:spacing w:after="0" w:line="240" w:lineRule="auto"/>
        <w:rPr>
          <w:rFonts w:ascii="Times New Roman" w:hAnsi="Times New Roman" w:cs="Times New Roman"/>
          <w:lang w:val="nb-NO"/>
        </w:rPr>
      </w:pPr>
    </w:p>
    <w:p w14:paraId="4C564F99" w14:textId="77777777" w:rsidR="00F70C58"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ppbevares i kjøleskap.</w:t>
      </w:r>
    </w:p>
    <w:p w14:paraId="26386CF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kal ikke fryses.</w:t>
      </w:r>
    </w:p>
    <w:p w14:paraId="5DB7EA2F"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ppbevar den ferdigfylte sprøyten i ytteremballasjen for å beskytte mot lys.</w:t>
      </w:r>
    </w:p>
    <w:p w14:paraId="739FF359"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Kan oppbevares i romtemperatur (høyst 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C) i en enkeltperiode på opptil 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dager, men ikke forbi den opprinnelige utløpsdatoen.</w:t>
      </w:r>
    </w:p>
    <w:p w14:paraId="5A479B36" w14:textId="77777777" w:rsidR="009B7C61" w:rsidRPr="00A4509D" w:rsidRDefault="009B7C61" w:rsidP="004D6446">
      <w:pPr>
        <w:widowControl/>
        <w:spacing w:after="0" w:line="240" w:lineRule="auto"/>
        <w:rPr>
          <w:rFonts w:ascii="Times New Roman" w:hAnsi="Times New Roman" w:cs="Times New Roman"/>
          <w:lang w:val="nb-NO"/>
        </w:rPr>
      </w:pPr>
    </w:p>
    <w:p w14:paraId="081A4674" w14:textId="77777777" w:rsidR="009B7C61" w:rsidRPr="00A4509D" w:rsidRDefault="009B7C61" w:rsidP="004D6446">
      <w:pPr>
        <w:widowControl/>
        <w:spacing w:after="0" w:line="240" w:lineRule="auto"/>
        <w:rPr>
          <w:rFonts w:ascii="Times New Roman" w:hAnsi="Times New Roman" w:cs="Times New Roman"/>
          <w:lang w:val="nb-NO"/>
        </w:rPr>
      </w:pPr>
    </w:p>
    <w:p w14:paraId="730D8FD4" w14:textId="77777777" w:rsidR="009B7C61" w:rsidRPr="00A4509D" w:rsidRDefault="00C1005D" w:rsidP="00F70C58">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0.</w:t>
      </w:r>
      <w:r w:rsidRPr="00A4509D">
        <w:rPr>
          <w:rFonts w:ascii="Times New Roman" w:eastAsia="Times New Roman" w:hAnsi="Times New Roman" w:cs="Times New Roman"/>
          <w:b/>
          <w:bCs/>
          <w:lang w:val="nb-NO"/>
        </w:rPr>
        <w:tab/>
        <w:t>EVENTUELLE SPESIELLE FORHOLDSREGLER VED DESTRUKSJON AV UBRUKTE LEGEMIDLER ELLER AVFALL</w:t>
      </w:r>
    </w:p>
    <w:p w14:paraId="6A53A0FD" w14:textId="77777777" w:rsidR="009B7C61" w:rsidRPr="00A4509D" w:rsidRDefault="009B7C61" w:rsidP="004D6446">
      <w:pPr>
        <w:widowControl/>
        <w:spacing w:after="0" w:line="240" w:lineRule="auto"/>
        <w:rPr>
          <w:rFonts w:ascii="Times New Roman" w:hAnsi="Times New Roman" w:cs="Times New Roman"/>
          <w:lang w:val="nb-NO"/>
        </w:rPr>
      </w:pPr>
    </w:p>
    <w:p w14:paraId="2553F62F" w14:textId="77777777" w:rsidR="009B7C61" w:rsidRPr="00A4509D" w:rsidRDefault="009B7C61" w:rsidP="004D6446">
      <w:pPr>
        <w:widowControl/>
        <w:spacing w:after="0" w:line="240" w:lineRule="auto"/>
        <w:rPr>
          <w:rFonts w:ascii="Times New Roman" w:hAnsi="Times New Roman" w:cs="Times New Roman"/>
          <w:lang w:val="nb-NO"/>
        </w:rPr>
      </w:pPr>
    </w:p>
    <w:p w14:paraId="21182E9C" w14:textId="77777777" w:rsidR="009B7C61" w:rsidRPr="00A4509D" w:rsidRDefault="00C1005D" w:rsidP="00F70C58">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1.</w:t>
      </w:r>
      <w:r w:rsidRPr="00A4509D">
        <w:rPr>
          <w:rFonts w:ascii="Times New Roman" w:eastAsia="Times New Roman" w:hAnsi="Times New Roman" w:cs="Times New Roman"/>
          <w:b/>
          <w:bCs/>
          <w:lang w:val="nb-NO"/>
        </w:rPr>
        <w:tab/>
        <w:t>NAVN OG ADRESSE PÅ INNEHAVEREN AV MARKEDSFØRINGSTILLATELSEN</w:t>
      </w:r>
    </w:p>
    <w:p w14:paraId="37C0DFBA" w14:textId="77777777" w:rsidR="009B7C61" w:rsidRPr="00A4509D" w:rsidRDefault="009B7C61" w:rsidP="004D6446">
      <w:pPr>
        <w:widowControl/>
        <w:spacing w:after="0" w:line="240" w:lineRule="auto"/>
        <w:rPr>
          <w:rFonts w:ascii="Times New Roman" w:hAnsi="Times New Roman" w:cs="Times New Roman"/>
          <w:lang w:val="nb-NO"/>
        </w:rPr>
      </w:pPr>
    </w:p>
    <w:p w14:paraId="7D53C03A" w14:textId="77777777" w:rsidR="00581242" w:rsidRPr="00845BD7" w:rsidRDefault="00581242" w:rsidP="00581242">
      <w:pPr>
        <w:widowControl/>
        <w:spacing w:after="0" w:line="240" w:lineRule="auto"/>
        <w:rPr>
          <w:rFonts w:ascii="Times New Roman" w:eastAsia="Times New Roman" w:hAnsi="Times New Roman" w:cs="Times New Roman"/>
          <w:lang w:val="de-DE"/>
          <w:rPrChange w:id="2518" w:author="Adeel Rana" w:date="2026-02-17T11:24:00Z" w16du:dateUtc="2026-02-17T10:24:00Z">
            <w:rPr>
              <w:rFonts w:ascii="Times New Roman" w:eastAsia="Times New Roman" w:hAnsi="Times New Roman" w:cs="Times New Roman"/>
              <w:lang w:val="nb-NO"/>
            </w:rPr>
          </w:rPrChange>
        </w:rPr>
      </w:pPr>
      <w:r w:rsidRPr="00845BD7">
        <w:rPr>
          <w:rFonts w:ascii="Times New Roman" w:eastAsia="Times New Roman" w:hAnsi="Times New Roman" w:cs="Times New Roman"/>
          <w:lang w:val="de-DE"/>
          <w:rPrChange w:id="2519" w:author="Adeel Rana" w:date="2026-02-17T11:24:00Z" w16du:dateUtc="2026-02-17T10:24:00Z">
            <w:rPr>
              <w:rFonts w:ascii="Times New Roman" w:eastAsia="Times New Roman" w:hAnsi="Times New Roman" w:cs="Times New Roman"/>
              <w:lang w:val="nb-NO"/>
            </w:rPr>
          </w:rPrChange>
        </w:rPr>
        <w:t>Fresenius Kabi Deutschland GmbH</w:t>
      </w:r>
    </w:p>
    <w:p w14:paraId="11027339" w14:textId="77777777" w:rsidR="00581242" w:rsidRPr="00845BD7" w:rsidRDefault="00581242" w:rsidP="00581242">
      <w:pPr>
        <w:widowControl/>
        <w:spacing w:after="0" w:line="240" w:lineRule="auto"/>
        <w:rPr>
          <w:rFonts w:ascii="Times New Roman" w:eastAsia="Times New Roman" w:hAnsi="Times New Roman" w:cs="Times New Roman"/>
          <w:lang w:val="de-DE"/>
          <w:rPrChange w:id="2520" w:author="Adeel Rana" w:date="2026-02-17T11:24:00Z" w16du:dateUtc="2026-02-17T10:24:00Z">
            <w:rPr>
              <w:rFonts w:ascii="Times New Roman" w:eastAsia="Times New Roman" w:hAnsi="Times New Roman" w:cs="Times New Roman"/>
              <w:lang w:val="nb-NO"/>
            </w:rPr>
          </w:rPrChange>
        </w:rPr>
      </w:pPr>
      <w:r w:rsidRPr="00845BD7">
        <w:rPr>
          <w:rFonts w:ascii="Times New Roman" w:eastAsia="Times New Roman" w:hAnsi="Times New Roman" w:cs="Times New Roman"/>
          <w:lang w:val="de-DE"/>
          <w:rPrChange w:id="2521" w:author="Adeel Rana" w:date="2026-02-17T11:24:00Z" w16du:dateUtc="2026-02-17T10:24:00Z">
            <w:rPr>
              <w:rFonts w:ascii="Times New Roman" w:eastAsia="Times New Roman" w:hAnsi="Times New Roman" w:cs="Times New Roman"/>
              <w:lang w:val="nb-NO"/>
            </w:rPr>
          </w:rPrChange>
        </w:rPr>
        <w:t>Else-Kroener-Strasse 1</w:t>
      </w:r>
    </w:p>
    <w:p w14:paraId="260B18D1" w14:textId="77777777" w:rsidR="00581242" w:rsidRPr="00A3132C" w:rsidRDefault="00581242" w:rsidP="00581242">
      <w:pPr>
        <w:widowControl/>
        <w:spacing w:after="0" w:line="240" w:lineRule="auto"/>
        <w:rPr>
          <w:rFonts w:ascii="Times New Roman" w:eastAsia="Times New Roman" w:hAnsi="Times New Roman" w:cs="Times New Roman"/>
          <w:lang w:val="nb-NO"/>
        </w:rPr>
      </w:pPr>
      <w:r w:rsidRPr="00A3132C">
        <w:rPr>
          <w:rFonts w:ascii="Times New Roman" w:eastAsia="Times New Roman" w:hAnsi="Times New Roman" w:cs="Times New Roman"/>
          <w:lang w:val="nb-NO"/>
        </w:rPr>
        <w:t>61352 Bad Homburg v.d.Hoehe</w:t>
      </w:r>
    </w:p>
    <w:p w14:paraId="12C3CBDE" w14:textId="77777777" w:rsidR="00581242" w:rsidRPr="00A3132C" w:rsidRDefault="00581242" w:rsidP="00581242">
      <w:pPr>
        <w:widowControl/>
        <w:spacing w:after="0" w:line="240" w:lineRule="auto"/>
        <w:rPr>
          <w:rFonts w:ascii="Times New Roman" w:eastAsia="Times New Roman" w:hAnsi="Times New Roman" w:cs="Times New Roman"/>
          <w:lang w:val="nb-NO"/>
        </w:rPr>
      </w:pPr>
      <w:r w:rsidRPr="00A3132C">
        <w:rPr>
          <w:rFonts w:ascii="Times New Roman" w:eastAsia="Times New Roman" w:hAnsi="Times New Roman" w:cs="Times New Roman"/>
          <w:lang w:val="nb-NO"/>
        </w:rPr>
        <w:t>Tyskland</w:t>
      </w:r>
    </w:p>
    <w:p w14:paraId="50513615" w14:textId="77777777" w:rsidR="009B7C61" w:rsidRPr="00A3132C" w:rsidRDefault="009B7C61" w:rsidP="004D6446">
      <w:pPr>
        <w:widowControl/>
        <w:spacing w:after="0" w:line="240" w:lineRule="auto"/>
        <w:rPr>
          <w:rFonts w:ascii="Times New Roman" w:hAnsi="Times New Roman" w:cs="Times New Roman"/>
          <w:lang w:val="nb-NO"/>
        </w:rPr>
      </w:pPr>
    </w:p>
    <w:p w14:paraId="5694B585" w14:textId="77777777" w:rsidR="009B7C61" w:rsidRPr="00A3132C" w:rsidRDefault="009B7C61" w:rsidP="004D6446">
      <w:pPr>
        <w:widowControl/>
        <w:spacing w:after="0" w:line="240" w:lineRule="auto"/>
        <w:rPr>
          <w:rFonts w:ascii="Times New Roman" w:hAnsi="Times New Roman" w:cs="Times New Roman"/>
          <w:lang w:val="nb-NO"/>
        </w:rPr>
      </w:pPr>
    </w:p>
    <w:p w14:paraId="22048CC1" w14:textId="77777777" w:rsidR="009B7C61" w:rsidRPr="00A4509D" w:rsidRDefault="00C1005D" w:rsidP="00F70C58">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2.</w:t>
      </w:r>
      <w:r w:rsidRPr="00A4509D">
        <w:rPr>
          <w:rFonts w:ascii="Times New Roman" w:eastAsia="Times New Roman" w:hAnsi="Times New Roman" w:cs="Times New Roman"/>
          <w:b/>
          <w:bCs/>
          <w:lang w:val="nb-NO"/>
        </w:rPr>
        <w:tab/>
        <w:t>MARKEDSFØRINGSTILLATELSESNUMMER (NUMRE))</w:t>
      </w:r>
    </w:p>
    <w:p w14:paraId="23988EFF" w14:textId="77777777" w:rsidR="009B7C61" w:rsidRPr="00A4509D" w:rsidRDefault="009B7C61" w:rsidP="004D6446">
      <w:pPr>
        <w:widowControl/>
        <w:spacing w:after="0" w:line="240" w:lineRule="auto"/>
        <w:rPr>
          <w:rFonts w:ascii="Times New Roman" w:hAnsi="Times New Roman" w:cs="Times New Roman"/>
          <w:lang w:val="nb-NO"/>
        </w:rPr>
      </w:pPr>
    </w:p>
    <w:p w14:paraId="2EB2A009" w14:textId="2ADA2FBB"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U/1/</w:t>
      </w:r>
      <w:r w:rsidR="00122D4C" w:rsidRPr="00A4509D">
        <w:rPr>
          <w:rFonts w:ascii="Times New Roman" w:eastAsia="Times New Roman" w:hAnsi="Times New Roman" w:cs="Times New Roman"/>
          <w:lang w:val="nb-NO"/>
        </w:rPr>
        <w:t>24/1863/002</w:t>
      </w:r>
    </w:p>
    <w:p w14:paraId="15B2331E" w14:textId="77777777" w:rsidR="009B7C61" w:rsidRPr="00A4509D" w:rsidRDefault="009B7C61" w:rsidP="004D6446">
      <w:pPr>
        <w:widowControl/>
        <w:spacing w:after="0" w:line="240" w:lineRule="auto"/>
        <w:rPr>
          <w:rFonts w:ascii="Times New Roman" w:hAnsi="Times New Roman" w:cs="Times New Roman"/>
          <w:lang w:val="nb-NO"/>
        </w:rPr>
      </w:pPr>
    </w:p>
    <w:p w14:paraId="705FC210" w14:textId="77777777" w:rsidR="009B7C61" w:rsidRPr="00A4509D" w:rsidRDefault="009B7C61" w:rsidP="004D6446">
      <w:pPr>
        <w:widowControl/>
        <w:spacing w:after="0" w:line="240" w:lineRule="auto"/>
        <w:rPr>
          <w:rFonts w:ascii="Times New Roman" w:hAnsi="Times New Roman" w:cs="Times New Roman"/>
          <w:lang w:val="nb-NO"/>
        </w:rPr>
      </w:pPr>
    </w:p>
    <w:p w14:paraId="24A4DA8C" w14:textId="77777777" w:rsidR="009B7C61" w:rsidRPr="00A4509D" w:rsidRDefault="00C1005D" w:rsidP="00F70C58">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3.</w:t>
      </w:r>
      <w:r w:rsidRPr="00A4509D">
        <w:rPr>
          <w:rFonts w:ascii="Times New Roman" w:eastAsia="Times New Roman" w:hAnsi="Times New Roman" w:cs="Times New Roman"/>
          <w:b/>
          <w:bCs/>
          <w:lang w:val="nb-NO"/>
        </w:rPr>
        <w:tab/>
        <w:t>PRODUKSJONSNUMMER</w:t>
      </w:r>
    </w:p>
    <w:p w14:paraId="6360F4B7" w14:textId="77777777" w:rsidR="009B7C61" w:rsidRPr="00A4509D" w:rsidRDefault="009B7C61" w:rsidP="004D6446">
      <w:pPr>
        <w:widowControl/>
        <w:spacing w:after="0" w:line="240" w:lineRule="auto"/>
        <w:rPr>
          <w:rFonts w:ascii="Times New Roman" w:hAnsi="Times New Roman" w:cs="Times New Roman"/>
          <w:lang w:val="nb-NO"/>
        </w:rPr>
      </w:pPr>
    </w:p>
    <w:p w14:paraId="1998F1B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Lot</w:t>
      </w:r>
    </w:p>
    <w:p w14:paraId="1B7EB0A9" w14:textId="77777777" w:rsidR="009B7C61" w:rsidRPr="00A4509D" w:rsidRDefault="009B7C61" w:rsidP="004D6446">
      <w:pPr>
        <w:widowControl/>
        <w:spacing w:after="0" w:line="240" w:lineRule="auto"/>
        <w:rPr>
          <w:rFonts w:ascii="Times New Roman" w:hAnsi="Times New Roman" w:cs="Times New Roman"/>
          <w:lang w:val="nb-NO"/>
        </w:rPr>
      </w:pPr>
    </w:p>
    <w:p w14:paraId="664C046E" w14:textId="77777777" w:rsidR="009B7C61" w:rsidRPr="00A4509D" w:rsidRDefault="009B7C61" w:rsidP="004D6446">
      <w:pPr>
        <w:widowControl/>
        <w:spacing w:after="0" w:line="240" w:lineRule="auto"/>
        <w:rPr>
          <w:rFonts w:ascii="Times New Roman" w:hAnsi="Times New Roman" w:cs="Times New Roman"/>
          <w:lang w:val="nb-NO"/>
        </w:rPr>
      </w:pPr>
    </w:p>
    <w:p w14:paraId="0D52E347" w14:textId="77777777" w:rsidR="009B7C61" w:rsidRPr="00A4509D" w:rsidRDefault="00C1005D" w:rsidP="00F70C58">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4.</w:t>
      </w:r>
      <w:r w:rsidRPr="00A4509D">
        <w:rPr>
          <w:rFonts w:ascii="Times New Roman" w:eastAsia="Times New Roman" w:hAnsi="Times New Roman" w:cs="Times New Roman"/>
          <w:b/>
          <w:bCs/>
          <w:lang w:val="nb-NO"/>
        </w:rPr>
        <w:tab/>
        <w:t>GENERELL KLASSIFIKASJON FOR UTLEVERING</w:t>
      </w:r>
    </w:p>
    <w:p w14:paraId="3FE5E32D" w14:textId="77777777" w:rsidR="009B7C61" w:rsidRPr="00A4509D" w:rsidRDefault="009B7C61" w:rsidP="004D6446">
      <w:pPr>
        <w:widowControl/>
        <w:spacing w:after="0" w:line="240" w:lineRule="auto"/>
        <w:rPr>
          <w:rFonts w:ascii="Times New Roman" w:hAnsi="Times New Roman" w:cs="Times New Roman"/>
          <w:lang w:val="nb-NO"/>
        </w:rPr>
      </w:pPr>
    </w:p>
    <w:p w14:paraId="7148FAA7" w14:textId="77777777" w:rsidR="009B7C61" w:rsidRPr="00A4509D" w:rsidRDefault="009B7C61" w:rsidP="004D6446">
      <w:pPr>
        <w:widowControl/>
        <w:spacing w:after="0" w:line="240" w:lineRule="auto"/>
        <w:rPr>
          <w:rFonts w:ascii="Times New Roman" w:hAnsi="Times New Roman" w:cs="Times New Roman"/>
          <w:lang w:val="nb-NO"/>
        </w:rPr>
      </w:pPr>
    </w:p>
    <w:p w14:paraId="17C4D98C" w14:textId="77777777" w:rsidR="009B7C61" w:rsidRPr="00A4509D" w:rsidRDefault="00C1005D" w:rsidP="00F70C58">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5.</w:t>
      </w:r>
      <w:r w:rsidRPr="00A4509D">
        <w:rPr>
          <w:rFonts w:ascii="Times New Roman" w:eastAsia="Times New Roman" w:hAnsi="Times New Roman" w:cs="Times New Roman"/>
          <w:b/>
          <w:bCs/>
          <w:lang w:val="nb-NO"/>
        </w:rPr>
        <w:tab/>
        <w:t>BRUKSANVISNING</w:t>
      </w:r>
    </w:p>
    <w:p w14:paraId="75DA9384" w14:textId="77777777" w:rsidR="009B7C61" w:rsidRPr="00A4509D" w:rsidRDefault="009B7C61" w:rsidP="004D6446">
      <w:pPr>
        <w:widowControl/>
        <w:spacing w:after="0" w:line="240" w:lineRule="auto"/>
        <w:rPr>
          <w:rFonts w:ascii="Times New Roman" w:hAnsi="Times New Roman" w:cs="Times New Roman"/>
          <w:lang w:val="nb-NO"/>
        </w:rPr>
      </w:pPr>
    </w:p>
    <w:p w14:paraId="5D5A2FFA" w14:textId="77777777" w:rsidR="009B7C61" w:rsidRPr="00A4509D" w:rsidRDefault="009B7C61" w:rsidP="004D6446">
      <w:pPr>
        <w:widowControl/>
        <w:spacing w:after="0" w:line="240" w:lineRule="auto"/>
        <w:rPr>
          <w:rFonts w:ascii="Times New Roman" w:hAnsi="Times New Roman" w:cs="Times New Roman"/>
          <w:lang w:val="nb-NO"/>
        </w:rPr>
      </w:pPr>
    </w:p>
    <w:p w14:paraId="67EF81EE" w14:textId="77777777" w:rsidR="009B7C61" w:rsidRPr="00A4509D" w:rsidRDefault="00C1005D" w:rsidP="00F70C58">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6.</w:t>
      </w:r>
      <w:r w:rsidRPr="00A4509D">
        <w:rPr>
          <w:rFonts w:ascii="Times New Roman" w:eastAsia="Times New Roman" w:hAnsi="Times New Roman" w:cs="Times New Roman"/>
          <w:b/>
          <w:bCs/>
          <w:lang w:val="nb-NO"/>
        </w:rPr>
        <w:tab/>
        <w:t>INFORMASJON MED BLINDESKRIFT</w:t>
      </w:r>
    </w:p>
    <w:p w14:paraId="6A5867D1" w14:textId="77777777" w:rsidR="009B7C61" w:rsidRPr="00A4509D" w:rsidRDefault="009B7C61" w:rsidP="004D6446">
      <w:pPr>
        <w:widowControl/>
        <w:spacing w:after="0" w:line="240" w:lineRule="auto"/>
        <w:rPr>
          <w:rFonts w:ascii="Times New Roman" w:hAnsi="Times New Roman" w:cs="Times New Roman"/>
          <w:lang w:val="nb-NO"/>
        </w:rPr>
      </w:pPr>
    </w:p>
    <w:p w14:paraId="5C93AD64" w14:textId="0F65F4E0" w:rsidR="009B7C61" w:rsidRPr="00A4509D" w:rsidRDefault="00581242"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9</w:t>
      </w:r>
      <w:r w:rsidR="00D21A72" w:rsidRPr="00A4509D">
        <w:rPr>
          <w:rFonts w:ascii="Times New Roman" w:eastAsia="Times New Roman" w:hAnsi="Times New Roman" w:cs="Times New Roman"/>
          <w:lang w:val="nb-NO"/>
        </w:rPr>
        <w:t>0 </w:t>
      </w:r>
      <w:r w:rsidR="00C1005D" w:rsidRPr="00A4509D">
        <w:rPr>
          <w:rFonts w:ascii="Times New Roman" w:eastAsia="Times New Roman" w:hAnsi="Times New Roman" w:cs="Times New Roman"/>
          <w:lang w:val="nb-NO"/>
        </w:rPr>
        <w:t>mg</w:t>
      </w:r>
    </w:p>
    <w:p w14:paraId="286FC7D2" w14:textId="77777777" w:rsidR="009B7C61" w:rsidRPr="00A4509D" w:rsidRDefault="009B7C61" w:rsidP="004D6446">
      <w:pPr>
        <w:widowControl/>
        <w:spacing w:after="0" w:line="240" w:lineRule="auto"/>
        <w:rPr>
          <w:rFonts w:ascii="Times New Roman" w:hAnsi="Times New Roman" w:cs="Times New Roman"/>
          <w:lang w:val="nb-NO"/>
        </w:rPr>
      </w:pPr>
    </w:p>
    <w:p w14:paraId="63518BBE" w14:textId="77777777" w:rsidR="009B7C61" w:rsidRPr="00A4509D" w:rsidRDefault="009B7C61" w:rsidP="004D6446">
      <w:pPr>
        <w:widowControl/>
        <w:spacing w:after="0" w:line="240" w:lineRule="auto"/>
        <w:rPr>
          <w:rFonts w:ascii="Times New Roman" w:hAnsi="Times New Roman" w:cs="Times New Roman"/>
          <w:lang w:val="nb-NO"/>
        </w:rPr>
      </w:pPr>
    </w:p>
    <w:p w14:paraId="4A6AEAAA" w14:textId="77777777" w:rsidR="009B7C61" w:rsidRPr="00A4509D" w:rsidRDefault="00C1005D" w:rsidP="00F70C58">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7.</w:t>
      </w:r>
      <w:r w:rsidRPr="00A4509D">
        <w:rPr>
          <w:rFonts w:ascii="Times New Roman" w:eastAsia="Times New Roman" w:hAnsi="Times New Roman" w:cs="Times New Roman"/>
          <w:b/>
          <w:bCs/>
          <w:lang w:val="nb-NO"/>
        </w:rPr>
        <w:tab/>
        <w:t>SIKKERHETSANORDNING (UNIK IDENTITET) – TODIMENSJONAL STREKKODE</w:t>
      </w:r>
    </w:p>
    <w:p w14:paraId="02B95227" w14:textId="77777777" w:rsidR="009B7C61" w:rsidRPr="00A4509D" w:rsidRDefault="009B7C61" w:rsidP="004D6446">
      <w:pPr>
        <w:widowControl/>
        <w:spacing w:after="0" w:line="240" w:lineRule="auto"/>
        <w:rPr>
          <w:rFonts w:ascii="Times New Roman" w:hAnsi="Times New Roman" w:cs="Times New Roman"/>
          <w:lang w:val="nb-NO"/>
        </w:rPr>
      </w:pPr>
    </w:p>
    <w:p w14:paraId="1A91663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highlight w:val="lightGray"/>
          <w:lang w:val="nb-NO"/>
        </w:rPr>
        <w:t>Todimensjonal strekkode, inkludert unik identitet.</w:t>
      </w:r>
    </w:p>
    <w:p w14:paraId="570AB009" w14:textId="77777777" w:rsidR="00D21A72" w:rsidRPr="00A4509D" w:rsidRDefault="00D21A72" w:rsidP="004D6446">
      <w:pPr>
        <w:widowControl/>
        <w:spacing w:after="0" w:line="240" w:lineRule="auto"/>
        <w:rPr>
          <w:rFonts w:ascii="Times New Roman" w:hAnsi="Times New Roman" w:cs="Times New Roman"/>
          <w:lang w:val="nb-NO"/>
        </w:rPr>
      </w:pPr>
    </w:p>
    <w:p w14:paraId="50101D43" w14:textId="77777777" w:rsidR="00960B9E" w:rsidRPr="00A4509D" w:rsidRDefault="00960B9E" w:rsidP="004D6446">
      <w:pPr>
        <w:widowControl/>
        <w:spacing w:after="0" w:line="240" w:lineRule="auto"/>
        <w:rPr>
          <w:rFonts w:ascii="Times New Roman" w:hAnsi="Times New Roman" w:cs="Times New Roman"/>
          <w:lang w:val="nb-NO"/>
        </w:rPr>
      </w:pPr>
    </w:p>
    <w:p w14:paraId="153F84EF" w14:textId="77777777" w:rsidR="009B7C61" w:rsidRPr="00A4509D" w:rsidRDefault="00960B9E" w:rsidP="00F70C58">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b/>
          <w:lang w:val="nb-NO"/>
        </w:rPr>
      </w:pPr>
      <w:r w:rsidRPr="00A4509D">
        <w:rPr>
          <w:rFonts w:ascii="Times New Roman" w:eastAsia="Times New Roman" w:hAnsi="Times New Roman" w:cs="Times New Roman"/>
          <w:b/>
          <w:lang w:val="nb-NO"/>
        </w:rPr>
        <w:t xml:space="preserve">18. </w:t>
      </w:r>
      <w:r w:rsidRPr="00A4509D">
        <w:rPr>
          <w:rFonts w:ascii="Times New Roman" w:eastAsia="Times New Roman" w:hAnsi="Times New Roman" w:cs="Times New Roman"/>
          <w:b/>
          <w:lang w:val="nb-NO"/>
        </w:rPr>
        <w:tab/>
      </w:r>
      <w:r w:rsidR="00C1005D" w:rsidRPr="00A4509D">
        <w:rPr>
          <w:rFonts w:ascii="Times New Roman" w:eastAsia="Times New Roman" w:hAnsi="Times New Roman" w:cs="Times New Roman"/>
          <w:b/>
          <w:bCs/>
          <w:lang w:val="nb-NO"/>
        </w:rPr>
        <w:t>SIKKERHETSANORDNING</w:t>
      </w:r>
      <w:r w:rsidR="00C1005D" w:rsidRPr="00A4509D">
        <w:rPr>
          <w:rFonts w:ascii="Times New Roman" w:eastAsia="Times New Roman" w:hAnsi="Times New Roman" w:cs="Times New Roman"/>
          <w:b/>
          <w:lang w:val="nb-NO"/>
        </w:rPr>
        <w:t xml:space="preserve"> (UNIK IDENTITET)</w:t>
      </w:r>
      <w:r w:rsidR="00F70C58" w:rsidRPr="00A4509D">
        <w:rPr>
          <w:rFonts w:ascii="Times New Roman" w:eastAsia="Times New Roman" w:hAnsi="Times New Roman" w:cs="Times New Roman"/>
          <w:b/>
          <w:lang w:val="nb-NO"/>
        </w:rPr>
        <w:t xml:space="preserve"> –</w:t>
      </w:r>
      <w:r w:rsidR="00C1005D" w:rsidRPr="00A4509D">
        <w:rPr>
          <w:rFonts w:ascii="Times New Roman" w:eastAsia="Times New Roman" w:hAnsi="Times New Roman" w:cs="Times New Roman"/>
          <w:b/>
          <w:lang w:val="nb-NO"/>
        </w:rPr>
        <w:t xml:space="preserve"> I ET FORMAT LESBART FOR MENNESKER</w:t>
      </w:r>
    </w:p>
    <w:p w14:paraId="40DB8663" w14:textId="77777777" w:rsidR="009B7C61" w:rsidRPr="00A4509D" w:rsidRDefault="009B7C61" w:rsidP="004D6446">
      <w:pPr>
        <w:widowControl/>
        <w:spacing w:after="0" w:line="240" w:lineRule="auto"/>
        <w:rPr>
          <w:rFonts w:ascii="Times New Roman" w:hAnsi="Times New Roman" w:cs="Times New Roman"/>
          <w:lang w:val="nb-NO"/>
        </w:rPr>
      </w:pPr>
    </w:p>
    <w:p w14:paraId="40BF5B55" w14:textId="77777777" w:rsidR="00960B9E" w:rsidRPr="00A4509D" w:rsidRDefault="00C1005D" w:rsidP="004D6446">
      <w:pPr>
        <w:widowControl/>
        <w:spacing w:after="0" w:line="240" w:lineRule="auto"/>
        <w:rPr>
          <w:rFonts w:ascii="Times New Roman" w:eastAsia="Courier New" w:hAnsi="Times New Roman" w:cs="Times New Roman"/>
          <w:lang w:val="nb-NO"/>
        </w:rPr>
      </w:pPr>
      <w:r w:rsidRPr="00A4509D">
        <w:rPr>
          <w:rFonts w:ascii="Times New Roman" w:eastAsia="Courier New" w:hAnsi="Times New Roman" w:cs="Times New Roman"/>
          <w:lang w:val="nb-NO"/>
        </w:rPr>
        <w:t>PC</w:t>
      </w:r>
    </w:p>
    <w:p w14:paraId="081F9DC7" w14:textId="77777777" w:rsidR="00960B9E"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N</w:t>
      </w:r>
    </w:p>
    <w:p w14:paraId="3FF4A339" w14:textId="77777777" w:rsidR="009B7C61" w:rsidRPr="00A4509D" w:rsidRDefault="00C1005D" w:rsidP="004D6446">
      <w:pPr>
        <w:widowControl/>
        <w:spacing w:after="0" w:line="240" w:lineRule="auto"/>
        <w:rPr>
          <w:rFonts w:ascii="Times New Roman" w:eastAsia="Arial" w:hAnsi="Times New Roman" w:cs="Times New Roman"/>
          <w:lang w:val="nb-NO"/>
        </w:rPr>
      </w:pPr>
      <w:r w:rsidRPr="00A4509D">
        <w:rPr>
          <w:rFonts w:ascii="Times New Roman" w:eastAsia="Arial" w:hAnsi="Times New Roman" w:cs="Times New Roman"/>
          <w:lang w:val="nb-NO"/>
        </w:rPr>
        <w:t>NN</w:t>
      </w:r>
    </w:p>
    <w:p w14:paraId="2726A9EF" w14:textId="77777777" w:rsidR="00F70C58" w:rsidRPr="00A4509D" w:rsidRDefault="00F70C58">
      <w:pPr>
        <w:rPr>
          <w:rFonts w:ascii="Times New Roman" w:hAnsi="Times New Roman" w:cs="Times New Roman"/>
          <w:lang w:val="nb-NO"/>
        </w:rPr>
      </w:pPr>
      <w:r w:rsidRPr="00A4509D">
        <w:rPr>
          <w:rFonts w:ascii="Times New Roman" w:hAnsi="Times New Roman" w:cs="Times New Roman"/>
          <w:lang w:val="nb-NO"/>
        </w:rPr>
        <w:br w:type="page"/>
      </w:r>
    </w:p>
    <w:p w14:paraId="115202B4" w14:textId="77777777" w:rsidR="009B7C61" w:rsidRPr="00A4509D" w:rsidRDefault="00C1005D" w:rsidP="00F70C58">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lastRenderedPageBreak/>
        <w:t>MINSTEKRAV TIL OPPLYSNINGER SOM SKAL ANGIS PÅ SMÅ INDRE EMBALLASJER</w:t>
      </w:r>
    </w:p>
    <w:p w14:paraId="123E74CE" w14:textId="77777777" w:rsidR="009B7C61" w:rsidRPr="00A4509D" w:rsidRDefault="009B7C61" w:rsidP="00F70C58">
      <w:pPr>
        <w:widowControl/>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lang w:val="nb-NO"/>
        </w:rPr>
      </w:pPr>
    </w:p>
    <w:p w14:paraId="0113CC45" w14:textId="77777777" w:rsidR="009B7C61" w:rsidRPr="00A4509D" w:rsidRDefault="00C1005D" w:rsidP="00F70C58">
      <w:pPr>
        <w:widowControl/>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FERDIGFYLT SPRØYTE (9</w:t>
      </w:r>
      <w:r w:rsidR="00D21A72" w:rsidRPr="00A4509D">
        <w:rPr>
          <w:rFonts w:ascii="Times New Roman" w:eastAsia="Times New Roman" w:hAnsi="Times New Roman" w:cs="Times New Roman"/>
          <w:b/>
          <w:bCs/>
          <w:lang w:val="nb-NO"/>
        </w:rPr>
        <w:t>0 </w:t>
      </w:r>
      <w:r w:rsidRPr="00A4509D">
        <w:rPr>
          <w:rFonts w:ascii="Times New Roman" w:eastAsia="Times New Roman" w:hAnsi="Times New Roman" w:cs="Times New Roman"/>
          <w:b/>
          <w:bCs/>
          <w:lang w:val="nb-NO"/>
        </w:rPr>
        <w:t>mg)</w:t>
      </w:r>
    </w:p>
    <w:p w14:paraId="6F9026D7" w14:textId="77777777" w:rsidR="009B7C61" w:rsidRPr="00A4509D" w:rsidRDefault="009B7C61" w:rsidP="004D6446">
      <w:pPr>
        <w:widowControl/>
        <w:spacing w:after="0" w:line="240" w:lineRule="auto"/>
        <w:rPr>
          <w:rFonts w:ascii="Times New Roman" w:hAnsi="Times New Roman" w:cs="Times New Roman"/>
          <w:lang w:val="nb-NO"/>
        </w:rPr>
      </w:pPr>
    </w:p>
    <w:p w14:paraId="082EF3A8" w14:textId="77777777" w:rsidR="009B7C61" w:rsidRPr="00A4509D" w:rsidRDefault="009B7C61" w:rsidP="004D6446">
      <w:pPr>
        <w:widowControl/>
        <w:spacing w:after="0" w:line="240" w:lineRule="auto"/>
        <w:rPr>
          <w:rFonts w:ascii="Times New Roman" w:hAnsi="Times New Roman" w:cs="Times New Roman"/>
          <w:lang w:val="nb-NO"/>
        </w:rPr>
      </w:pPr>
    </w:p>
    <w:p w14:paraId="0C46221E" w14:textId="77777777" w:rsidR="009B7C61" w:rsidRPr="00A4509D" w:rsidRDefault="00C1005D" w:rsidP="008336C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w:t>
      </w:r>
      <w:r w:rsidRPr="00A4509D">
        <w:rPr>
          <w:rFonts w:ascii="Times New Roman" w:eastAsia="Times New Roman" w:hAnsi="Times New Roman" w:cs="Times New Roman"/>
          <w:b/>
          <w:bCs/>
          <w:lang w:val="nb-NO"/>
        </w:rPr>
        <w:tab/>
        <w:t>LEGEMIDLETS NAVN OG ADMINISTRASJONSVEI</w:t>
      </w:r>
    </w:p>
    <w:p w14:paraId="79978135" w14:textId="77777777" w:rsidR="009B7C61" w:rsidRPr="00A4509D" w:rsidRDefault="009B7C61" w:rsidP="004D6446">
      <w:pPr>
        <w:widowControl/>
        <w:spacing w:after="0" w:line="240" w:lineRule="auto"/>
        <w:rPr>
          <w:rFonts w:ascii="Times New Roman" w:hAnsi="Times New Roman" w:cs="Times New Roman"/>
          <w:lang w:val="nb-NO"/>
        </w:rPr>
      </w:pPr>
    </w:p>
    <w:p w14:paraId="4444C3D1" w14:textId="556FE3FB" w:rsidR="008336CF" w:rsidRPr="00A4509D" w:rsidRDefault="00581242"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9</w:t>
      </w:r>
      <w:r w:rsidR="00D21A72" w:rsidRPr="00A4509D">
        <w:rPr>
          <w:rFonts w:ascii="Times New Roman" w:eastAsia="Times New Roman" w:hAnsi="Times New Roman" w:cs="Times New Roman"/>
          <w:lang w:val="nb-NO"/>
        </w:rPr>
        <w:t>0 </w:t>
      </w:r>
      <w:r w:rsidR="00C1005D" w:rsidRPr="00A4509D">
        <w:rPr>
          <w:rFonts w:ascii="Times New Roman" w:eastAsia="Times New Roman" w:hAnsi="Times New Roman" w:cs="Times New Roman"/>
          <w:lang w:val="nb-NO"/>
        </w:rPr>
        <w:t>mg injeksjon</w:t>
      </w:r>
    </w:p>
    <w:p w14:paraId="1D19029E"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w:t>
      </w:r>
    </w:p>
    <w:p w14:paraId="63862B22"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c.</w:t>
      </w:r>
    </w:p>
    <w:p w14:paraId="2D3198FC" w14:textId="77777777" w:rsidR="009B7C61" w:rsidRPr="00A4509D" w:rsidRDefault="009B7C61" w:rsidP="004D6446">
      <w:pPr>
        <w:widowControl/>
        <w:spacing w:after="0" w:line="240" w:lineRule="auto"/>
        <w:rPr>
          <w:rFonts w:ascii="Times New Roman" w:hAnsi="Times New Roman" w:cs="Times New Roman"/>
          <w:lang w:val="nb-NO"/>
        </w:rPr>
      </w:pPr>
    </w:p>
    <w:p w14:paraId="62C6C905" w14:textId="77777777" w:rsidR="009B7C61" w:rsidRPr="00A4509D" w:rsidRDefault="009B7C61" w:rsidP="004D6446">
      <w:pPr>
        <w:widowControl/>
        <w:spacing w:after="0" w:line="240" w:lineRule="auto"/>
        <w:rPr>
          <w:rFonts w:ascii="Times New Roman" w:hAnsi="Times New Roman" w:cs="Times New Roman"/>
          <w:lang w:val="nb-NO"/>
        </w:rPr>
      </w:pPr>
    </w:p>
    <w:p w14:paraId="7F1ABDF9" w14:textId="77777777" w:rsidR="009B7C61" w:rsidRPr="00A4509D" w:rsidRDefault="00C1005D" w:rsidP="008336C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2.</w:t>
      </w:r>
      <w:r w:rsidRPr="00A4509D">
        <w:rPr>
          <w:rFonts w:ascii="Times New Roman" w:eastAsia="Times New Roman" w:hAnsi="Times New Roman" w:cs="Times New Roman"/>
          <w:b/>
          <w:bCs/>
          <w:lang w:val="nb-NO"/>
        </w:rPr>
        <w:tab/>
        <w:t>ADMINISTRASJONSMÅTE</w:t>
      </w:r>
    </w:p>
    <w:p w14:paraId="3FF6EEA5" w14:textId="77777777" w:rsidR="009B7C61" w:rsidRPr="00A4509D" w:rsidRDefault="009B7C61" w:rsidP="004D6446">
      <w:pPr>
        <w:widowControl/>
        <w:spacing w:after="0" w:line="240" w:lineRule="auto"/>
        <w:rPr>
          <w:rFonts w:ascii="Times New Roman" w:hAnsi="Times New Roman" w:cs="Times New Roman"/>
          <w:lang w:val="nb-NO"/>
        </w:rPr>
      </w:pPr>
    </w:p>
    <w:p w14:paraId="7F2E0D13" w14:textId="77777777" w:rsidR="009B7C61" w:rsidRPr="00A4509D" w:rsidRDefault="009B7C61" w:rsidP="004D6446">
      <w:pPr>
        <w:widowControl/>
        <w:spacing w:after="0" w:line="240" w:lineRule="auto"/>
        <w:rPr>
          <w:rFonts w:ascii="Times New Roman" w:hAnsi="Times New Roman" w:cs="Times New Roman"/>
          <w:lang w:val="nb-NO"/>
        </w:rPr>
      </w:pPr>
    </w:p>
    <w:p w14:paraId="24B889A4" w14:textId="77777777" w:rsidR="009B7C61" w:rsidRPr="00A4509D" w:rsidRDefault="00C1005D" w:rsidP="008336C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3.</w:t>
      </w:r>
      <w:r w:rsidRPr="00A4509D">
        <w:rPr>
          <w:rFonts w:ascii="Times New Roman" w:eastAsia="Times New Roman" w:hAnsi="Times New Roman" w:cs="Times New Roman"/>
          <w:b/>
          <w:bCs/>
          <w:lang w:val="nb-NO"/>
        </w:rPr>
        <w:tab/>
        <w:t>UTLØPSDATO</w:t>
      </w:r>
    </w:p>
    <w:p w14:paraId="5685163E" w14:textId="77777777" w:rsidR="009B7C61" w:rsidRPr="00A4509D" w:rsidRDefault="009B7C61" w:rsidP="004D6446">
      <w:pPr>
        <w:widowControl/>
        <w:spacing w:after="0" w:line="240" w:lineRule="auto"/>
        <w:rPr>
          <w:rFonts w:ascii="Times New Roman" w:hAnsi="Times New Roman" w:cs="Times New Roman"/>
          <w:lang w:val="nb-NO"/>
        </w:rPr>
      </w:pPr>
    </w:p>
    <w:p w14:paraId="4AB3352B"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XP</w:t>
      </w:r>
    </w:p>
    <w:p w14:paraId="580B9AFF" w14:textId="77777777" w:rsidR="009B7C61" w:rsidRPr="00A4509D" w:rsidRDefault="009B7C61" w:rsidP="004D6446">
      <w:pPr>
        <w:widowControl/>
        <w:spacing w:after="0" w:line="240" w:lineRule="auto"/>
        <w:rPr>
          <w:rFonts w:ascii="Times New Roman" w:hAnsi="Times New Roman" w:cs="Times New Roman"/>
          <w:lang w:val="nb-NO"/>
        </w:rPr>
      </w:pPr>
    </w:p>
    <w:p w14:paraId="50460373" w14:textId="77777777" w:rsidR="009B7C61" w:rsidRPr="00A4509D" w:rsidRDefault="009B7C61" w:rsidP="004D6446">
      <w:pPr>
        <w:widowControl/>
        <w:spacing w:after="0" w:line="240" w:lineRule="auto"/>
        <w:rPr>
          <w:rFonts w:ascii="Times New Roman" w:hAnsi="Times New Roman" w:cs="Times New Roman"/>
          <w:lang w:val="nb-NO"/>
        </w:rPr>
      </w:pPr>
    </w:p>
    <w:p w14:paraId="28FF3250" w14:textId="77777777" w:rsidR="009B7C61" w:rsidRPr="00A4509D" w:rsidRDefault="00C1005D" w:rsidP="008336C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w:t>
      </w:r>
      <w:r w:rsidRPr="00A4509D">
        <w:rPr>
          <w:rFonts w:ascii="Times New Roman" w:eastAsia="Times New Roman" w:hAnsi="Times New Roman" w:cs="Times New Roman"/>
          <w:b/>
          <w:bCs/>
          <w:lang w:val="nb-NO"/>
        </w:rPr>
        <w:tab/>
        <w:t>PRODUKSJONSNUMMER</w:t>
      </w:r>
    </w:p>
    <w:p w14:paraId="6139F13D" w14:textId="77777777" w:rsidR="009B7C61" w:rsidRPr="00A4509D" w:rsidRDefault="009B7C61" w:rsidP="004D6446">
      <w:pPr>
        <w:widowControl/>
        <w:spacing w:after="0" w:line="240" w:lineRule="auto"/>
        <w:rPr>
          <w:rFonts w:ascii="Times New Roman" w:hAnsi="Times New Roman" w:cs="Times New Roman"/>
          <w:lang w:val="nb-NO"/>
        </w:rPr>
      </w:pPr>
    </w:p>
    <w:p w14:paraId="06E8AA9F"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Lot</w:t>
      </w:r>
    </w:p>
    <w:p w14:paraId="26E65A19" w14:textId="77777777" w:rsidR="009B7C61" w:rsidRPr="00A4509D" w:rsidRDefault="009B7C61" w:rsidP="004D6446">
      <w:pPr>
        <w:widowControl/>
        <w:spacing w:after="0" w:line="240" w:lineRule="auto"/>
        <w:rPr>
          <w:rFonts w:ascii="Times New Roman" w:hAnsi="Times New Roman" w:cs="Times New Roman"/>
          <w:lang w:val="nb-NO"/>
        </w:rPr>
      </w:pPr>
    </w:p>
    <w:p w14:paraId="6E1B3DBB" w14:textId="77777777" w:rsidR="00960B9E" w:rsidRPr="00A4509D" w:rsidRDefault="00960B9E" w:rsidP="004D6446">
      <w:pPr>
        <w:widowControl/>
        <w:spacing w:after="0" w:line="240" w:lineRule="auto"/>
        <w:rPr>
          <w:rFonts w:ascii="Times New Roman" w:hAnsi="Times New Roman" w:cs="Times New Roman"/>
          <w:lang w:val="nb-NO"/>
        </w:rPr>
      </w:pPr>
    </w:p>
    <w:p w14:paraId="261C282B" w14:textId="77777777" w:rsidR="009B7C61" w:rsidRPr="00A4509D" w:rsidRDefault="00C1005D" w:rsidP="008336C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5.</w:t>
      </w:r>
      <w:r w:rsidRPr="00A4509D">
        <w:rPr>
          <w:rFonts w:ascii="Times New Roman" w:eastAsia="Times New Roman" w:hAnsi="Times New Roman" w:cs="Times New Roman"/>
          <w:b/>
          <w:bCs/>
          <w:lang w:val="nb-NO"/>
        </w:rPr>
        <w:tab/>
        <w:t>INNHOLD VED VEKT, VOLUM ELLER ENHET</w:t>
      </w:r>
    </w:p>
    <w:p w14:paraId="213DCF91" w14:textId="77777777" w:rsidR="009B7C61" w:rsidRPr="00A4509D" w:rsidRDefault="009B7C61" w:rsidP="004D6446">
      <w:pPr>
        <w:widowControl/>
        <w:spacing w:after="0" w:line="240" w:lineRule="auto"/>
        <w:rPr>
          <w:rFonts w:ascii="Times New Roman" w:hAnsi="Times New Roman" w:cs="Times New Roman"/>
          <w:lang w:val="nb-NO"/>
        </w:rPr>
      </w:pPr>
    </w:p>
    <w:p w14:paraId="5B50AE43"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ml</w:t>
      </w:r>
    </w:p>
    <w:p w14:paraId="413A3035" w14:textId="77777777" w:rsidR="009B7C61" w:rsidRPr="00A4509D" w:rsidRDefault="009B7C61" w:rsidP="004D6446">
      <w:pPr>
        <w:widowControl/>
        <w:spacing w:after="0" w:line="240" w:lineRule="auto"/>
        <w:rPr>
          <w:rFonts w:ascii="Times New Roman" w:hAnsi="Times New Roman" w:cs="Times New Roman"/>
          <w:lang w:val="nb-NO"/>
        </w:rPr>
      </w:pPr>
    </w:p>
    <w:p w14:paraId="7058425C" w14:textId="77777777" w:rsidR="009B7C61" w:rsidRPr="00A4509D" w:rsidRDefault="009B7C61" w:rsidP="004D6446">
      <w:pPr>
        <w:widowControl/>
        <w:spacing w:after="0" w:line="240" w:lineRule="auto"/>
        <w:rPr>
          <w:rFonts w:ascii="Times New Roman" w:hAnsi="Times New Roman" w:cs="Times New Roman"/>
          <w:lang w:val="nb-NO"/>
        </w:rPr>
      </w:pPr>
    </w:p>
    <w:p w14:paraId="04F6ACDA" w14:textId="77777777" w:rsidR="009B7C61" w:rsidRPr="00A4509D" w:rsidRDefault="00C1005D" w:rsidP="008336CF">
      <w:pPr>
        <w:widowControl/>
        <w:pBdr>
          <w:top w:val="single" w:sz="4" w:space="1" w:color="auto"/>
          <w:left w:val="single" w:sz="4" w:space="4" w:color="auto"/>
          <w:bottom w:val="single" w:sz="4" w:space="1" w:color="auto"/>
          <w:right w:val="single" w:sz="4" w:space="4" w:color="auto"/>
        </w:pBd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6.</w:t>
      </w:r>
      <w:r w:rsidRPr="00A4509D">
        <w:rPr>
          <w:rFonts w:ascii="Times New Roman" w:eastAsia="Times New Roman" w:hAnsi="Times New Roman" w:cs="Times New Roman"/>
          <w:b/>
          <w:bCs/>
          <w:lang w:val="nb-NO"/>
        </w:rPr>
        <w:tab/>
        <w:t>ANNET</w:t>
      </w:r>
    </w:p>
    <w:p w14:paraId="0651CA31" w14:textId="77777777" w:rsidR="00D21A72" w:rsidRPr="00A4509D" w:rsidRDefault="00D21A72" w:rsidP="004D6446">
      <w:pPr>
        <w:widowControl/>
        <w:spacing w:after="0" w:line="240" w:lineRule="auto"/>
        <w:rPr>
          <w:rFonts w:ascii="Times New Roman" w:hAnsi="Times New Roman" w:cs="Times New Roman"/>
          <w:lang w:val="nb-NO"/>
        </w:rPr>
      </w:pPr>
    </w:p>
    <w:p w14:paraId="399D58E5" w14:textId="77777777" w:rsidR="00251464" w:rsidRPr="00A4509D" w:rsidRDefault="00960B9E" w:rsidP="00251464">
      <w:pPr>
        <w:rPr>
          <w:ins w:id="2522" w:author="NO Affiliate" w:date="2026-02-12T14:53:00Z" w16du:dateUtc="2026-02-12T13:53:00Z"/>
          <w:rFonts w:ascii="Times New Roman" w:hAnsi="Times New Roman" w:cs="Times New Roman"/>
          <w:lang w:val="nb-NO"/>
        </w:rPr>
      </w:pPr>
      <w:r w:rsidRPr="00A4509D">
        <w:rPr>
          <w:rFonts w:ascii="Times New Roman" w:hAnsi="Times New Roman" w:cs="Times New Roman"/>
          <w:lang w:val="nb-NO"/>
        </w:rPr>
        <w:br w:type="page"/>
      </w:r>
    </w:p>
    <w:p w14:paraId="646826A0" w14:textId="77777777"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rPr>
          <w:ins w:id="2523" w:author="NO Affiliate" w:date="2026-02-12T14:53:00Z" w16du:dateUtc="2026-02-12T13:53:00Z"/>
          <w:rFonts w:ascii="Times New Roman" w:eastAsia="Times New Roman" w:hAnsi="Times New Roman" w:cs="Times New Roman"/>
          <w:lang w:val="nb-NO"/>
        </w:rPr>
      </w:pPr>
      <w:ins w:id="2524" w:author="NO Affiliate" w:date="2026-02-12T14:53:00Z" w16du:dateUtc="2026-02-12T13:53:00Z">
        <w:r w:rsidRPr="00A4509D">
          <w:rPr>
            <w:rFonts w:ascii="Times New Roman" w:eastAsia="Times New Roman" w:hAnsi="Times New Roman" w:cs="Times New Roman"/>
            <w:b/>
            <w:bCs/>
            <w:lang w:val="nb-NO"/>
          </w:rPr>
          <w:lastRenderedPageBreak/>
          <w:t>OPPLYSNINGER SOM SKAL ANGIS PÅ YTRE EMBALLASJE</w:t>
        </w:r>
      </w:ins>
    </w:p>
    <w:p w14:paraId="0A9EB560" w14:textId="77777777"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rPr>
          <w:ins w:id="2525" w:author="NO Affiliate" w:date="2026-02-12T14:53:00Z" w16du:dateUtc="2026-02-12T13:53:00Z"/>
          <w:rFonts w:ascii="Times New Roman" w:hAnsi="Times New Roman" w:cs="Times New Roman"/>
          <w:lang w:val="nb-NO"/>
        </w:rPr>
      </w:pPr>
    </w:p>
    <w:p w14:paraId="05A0D0E9" w14:textId="1FC4904E"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rPr>
          <w:ins w:id="2526" w:author="NO Affiliate" w:date="2026-02-12T14:53:00Z" w16du:dateUtc="2026-02-12T13:53:00Z"/>
          <w:rFonts w:ascii="Times New Roman" w:eastAsia="Times New Roman" w:hAnsi="Times New Roman" w:cs="Times New Roman"/>
          <w:lang w:val="nb-NO"/>
        </w:rPr>
      </w:pPr>
      <w:ins w:id="2527" w:author="NO Affiliate" w:date="2026-02-12T14:53:00Z" w16du:dateUtc="2026-02-12T13:53:00Z">
        <w:r w:rsidRPr="00A4509D">
          <w:rPr>
            <w:rFonts w:ascii="Times New Roman" w:eastAsia="Times New Roman" w:hAnsi="Times New Roman" w:cs="Times New Roman"/>
            <w:b/>
            <w:bCs/>
            <w:lang w:val="nb-NO"/>
          </w:rPr>
          <w:t xml:space="preserve">FERDIGFYLT </w:t>
        </w:r>
      </w:ins>
      <w:ins w:id="2528" w:author="NO Affiliate" w:date="2026-02-12T14:54:00Z" w16du:dateUtc="2026-02-12T13:54:00Z">
        <w:r w:rsidRPr="00A4509D">
          <w:rPr>
            <w:rFonts w:ascii="Times New Roman" w:eastAsia="Times New Roman" w:hAnsi="Times New Roman" w:cs="Times New Roman"/>
            <w:b/>
            <w:bCs/>
            <w:lang w:val="nb-NO"/>
          </w:rPr>
          <w:t>PENN</w:t>
        </w:r>
      </w:ins>
      <w:ins w:id="2529" w:author="NO Affiliate" w:date="2026-02-12T14:53:00Z" w16du:dateUtc="2026-02-12T13:53:00Z">
        <w:r w:rsidRPr="00A4509D">
          <w:rPr>
            <w:rFonts w:ascii="Times New Roman" w:eastAsia="Times New Roman" w:hAnsi="Times New Roman" w:cs="Times New Roman"/>
            <w:b/>
            <w:bCs/>
            <w:lang w:val="nb-NO"/>
          </w:rPr>
          <w:t xml:space="preserve"> YTTERKARTONG (45 mg)</w:t>
        </w:r>
      </w:ins>
    </w:p>
    <w:p w14:paraId="057B347E" w14:textId="77777777" w:rsidR="00251464" w:rsidRPr="00A4509D" w:rsidRDefault="00251464" w:rsidP="00251464">
      <w:pPr>
        <w:widowControl/>
        <w:spacing w:after="0" w:line="240" w:lineRule="auto"/>
        <w:rPr>
          <w:ins w:id="2530" w:author="NO Affiliate" w:date="2026-02-12T14:53:00Z" w16du:dateUtc="2026-02-12T13:53:00Z"/>
          <w:rFonts w:ascii="Times New Roman" w:hAnsi="Times New Roman" w:cs="Times New Roman"/>
          <w:lang w:val="nb-NO"/>
        </w:rPr>
      </w:pPr>
    </w:p>
    <w:p w14:paraId="629981F0" w14:textId="77777777" w:rsidR="00251464" w:rsidRPr="00A4509D" w:rsidRDefault="00251464" w:rsidP="00251464">
      <w:pPr>
        <w:widowControl/>
        <w:spacing w:after="0" w:line="240" w:lineRule="auto"/>
        <w:rPr>
          <w:ins w:id="2531" w:author="NO Affiliate" w:date="2026-02-12T14:53:00Z" w16du:dateUtc="2026-02-12T13:53:00Z"/>
          <w:rFonts w:ascii="Times New Roman" w:hAnsi="Times New Roman" w:cs="Times New Roman"/>
          <w:lang w:val="nb-NO"/>
        </w:rPr>
      </w:pPr>
    </w:p>
    <w:p w14:paraId="361ACEEC" w14:textId="77777777"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ind w:left="567" w:hanging="567"/>
        <w:rPr>
          <w:ins w:id="2532" w:author="NO Affiliate" w:date="2026-02-12T14:53:00Z" w16du:dateUtc="2026-02-12T13:53:00Z"/>
          <w:rFonts w:ascii="Times New Roman" w:eastAsia="Times New Roman" w:hAnsi="Times New Roman" w:cs="Times New Roman"/>
          <w:lang w:val="nb-NO"/>
        </w:rPr>
      </w:pPr>
      <w:ins w:id="2533" w:author="NO Affiliate" w:date="2026-02-12T14:53:00Z" w16du:dateUtc="2026-02-12T13:53:00Z">
        <w:r w:rsidRPr="00A4509D">
          <w:rPr>
            <w:rFonts w:ascii="Times New Roman" w:eastAsia="Times New Roman" w:hAnsi="Times New Roman" w:cs="Times New Roman"/>
            <w:b/>
            <w:bCs/>
            <w:lang w:val="nb-NO"/>
          </w:rPr>
          <w:t>1.</w:t>
        </w:r>
        <w:r w:rsidRPr="00A4509D">
          <w:rPr>
            <w:rFonts w:ascii="Times New Roman" w:eastAsia="Times New Roman" w:hAnsi="Times New Roman" w:cs="Times New Roman"/>
            <w:b/>
            <w:bCs/>
            <w:lang w:val="nb-NO"/>
          </w:rPr>
          <w:tab/>
          <w:t>LEGEMIDLETS NAVN</w:t>
        </w:r>
      </w:ins>
    </w:p>
    <w:p w14:paraId="3D80FB71" w14:textId="77777777" w:rsidR="00251464" w:rsidRPr="00A4509D" w:rsidRDefault="00251464" w:rsidP="00251464">
      <w:pPr>
        <w:widowControl/>
        <w:spacing w:after="0" w:line="240" w:lineRule="auto"/>
        <w:rPr>
          <w:ins w:id="2534" w:author="NO Affiliate" w:date="2026-02-12T14:53:00Z" w16du:dateUtc="2026-02-12T13:53:00Z"/>
          <w:rFonts w:ascii="Times New Roman" w:hAnsi="Times New Roman" w:cs="Times New Roman"/>
          <w:lang w:val="nb-NO"/>
        </w:rPr>
      </w:pPr>
    </w:p>
    <w:p w14:paraId="183AF160" w14:textId="5159872B" w:rsidR="00251464" w:rsidRPr="00A4509D" w:rsidRDefault="00251464" w:rsidP="00251464">
      <w:pPr>
        <w:widowControl/>
        <w:spacing w:after="0" w:line="240" w:lineRule="auto"/>
        <w:rPr>
          <w:ins w:id="2535" w:author="NO Affiliate" w:date="2026-02-12T14:53:00Z" w16du:dateUtc="2026-02-12T13:53:00Z"/>
          <w:rFonts w:ascii="Times New Roman" w:eastAsia="Times New Roman" w:hAnsi="Times New Roman" w:cs="Times New Roman"/>
          <w:lang w:val="nb-NO"/>
        </w:rPr>
      </w:pPr>
      <w:ins w:id="2536" w:author="NO Affiliate" w:date="2026-02-12T14:53:00Z" w16du:dateUtc="2026-02-12T13:53:00Z">
        <w:r w:rsidRPr="00A4509D">
          <w:rPr>
            <w:rFonts w:ascii="Times New Roman" w:eastAsia="Times New Roman" w:hAnsi="Times New Roman" w:cs="Times New Roman"/>
            <w:lang w:val="nb-NO"/>
          </w:rPr>
          <w:t xml:space="preserve">Otulfi 45 mg injeksjonsvæske, oppløsning i ferdigfylt </w:t>
        </w:r>
      </w:ins>
      <w:ins w:id="2537" w:author="NO Affiliate" w:date="2026-02-12T14:54:00Z" w16du:dateUtc="2026-02-12T13:54:00Z">
        <w:r w:rsidRPr="00A4509D">
          <w:rPr>
            <w:rFonts w:ascii="Times New Roman" w:eastAsia="Times New Roman" w:hAnsi="Times New Roman" w:cs="Times New Roman"/>
            <w:lang w:val="nb-NO"/>
          </w:rPr>
          <w:t>penn</w:t>
        </w:r>
      </w:ins>
    </w:p>
    <w:p w14:paraId="284AA2C1" w14:textId="77777777" w:rsidR="00251464" w:rsidRPr="00A4509D" w:rsidRDefault="00251464" w:rsidP="00251464">
      <w:pPr>
        <w:widowControl/>
        <w:spacing w:after="0" w:line="240" w:lineRule="auto"/>
        <w:rPr>
          <w:ins w:id="2538" w:author="NO Affiliate" w:date="2026-02-12T14:53:00Z" w16du:dateUtc="2026-02-12T13:53:00Z"/>
          <w:rFonts w:ascii="Times New Roman" w:eastAsia="Times New Roman" w:hAnsi="Times New Roman" w:cs="Times New Roman"/>
          <w:lang w:val="nb-NO"/>
        </w:rPr>
      </w:pPr>
      <w:ins w:id="2539" w:author="NO Affiliate" w:date="2026-02-12T14:53:00Z" w16du:dateUtc="2026-02-12T13:53:00Z">
        <w:r w:rsidRPr="00A4509D">
          <w:rPr>
            <w:rFonts w:ascii="Times New Roman" w:eastAsia="Times New Roman" w:hAnsi="Times New Roman" w:cs="Times New Roman"/>
            <w:lang w:val="nb-NO"/>
          </w:rPr>
          <w:t>ustekinumab</w:t>
        </w:r>
      </w:ins>
    </w:p>
    <w:p w14:paraId="52528667" w14:textId="77777777" w:rsidR="00251464" w:rsidRPr="00A4509D" w:rsidRDefault="00251464" w:rsidP="00251464">
      <w:pPr>
        <w:widowControl/>
        <w:spacing w:after="0" w:line="240" w:lineRule="auto"/>
        <w:rPr>
          <w:ins w:id="2540" w:author="NO Affiliate" w:date="2026-02-12T14:53:00Z" w16du:dateUtc="2026-02-12T13:53:00Z"/>
          <w:rFonts w:ascii="Times New Roman" w:hAnsi="Times New Roman" w:cs="Times New Roman"/>
          <w:lang w:val="nb-NO"/>
        </w:rPr>
      </w:pPr>
    </w:p>
    <w:p w14:paraId="42FAF16A" w14:textId="77777777" w:rsidR="00251464" w:rsidRPr="00A4509D" w:rsidRDefault="00251464" w:rsidP="00251464">
      <w:pPr>
        <w:widowControl/>
        <w:spacing w:after="0" w:line="240" w:lineRule="auto"/>
        <w:rPr>
          <w:ins w:id="2541" w:author="NO Affiliate" w:date="2026-02-12T14:53:00Z" w16du:dateUtc="2026-02-12T13:53:00Z"/>
          <w:rFonts w:ascii="Times New Roman" w:hAnsi="Times New Roman" w:cs="Times New Roman"/>
          <w:lang w:val="nb-NO"/>
        </w:rPr>
      </w:pPr>
    </w:p>
    <w:p w14:paraId="300C3ABD" w14:textId="77777777"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ind w:left="567" w:hanging="567"/>
        <w:rPr>
          <w:ins w:id="2542" w:author="NO Affiliate" w:date="2026-02-12T14:53:00Z" w16du:dateUtc="2026-02-12T13:53:00Z"/>
          <w:rFonts w:ascii="Times New Roman" w:eastAsia="Times New Roman" w:hAnsi="Times New Roman" w:cs="Times New Roman"/>
          <w:lang w:val="nb-NO"/>
        </w:rPr>
      </w:pPr>
      <w:ins w:id="2543" w:author="NO Affiliate" w:date="2026-02-12T14:53:00Z" w16du:dateUtc="2026-02-12T13:53:00Z">
        <w:r w:rsidRPr="00A4509D">
          <w:rPr>
            <w:rFonts w:ascii="Times New Roman" w:eastAsia="Times New Roman" w:hAnsi="Times New Roman" w:cs="Times New Roman"/>
            <w:b/>
            <w:bCs/>
            <w:lang w:val="nb-NO"/>
          </w:rPr>
          <w:t>2.</w:t>
        </w:r>
        <w:r w:rsidRPr="00A4509D">
          <w:rPr>
            <w:rFonts w:ascii="Times New Roman" w:eastAsia="Times New Roman" w:hAnsi="Times New Roman" w:cs="Times New Roman"/>
            <w:b/>
            <w:bCs/>
            <w:lang w:val="nb-NO"/>
          </w:rPr>
          <w:tab/>
          <w:t>DEKLARASJON AV VIRKESTOFF(ER)</w:t>
        </w:r>
      </w:ins>
    </w:p>
    <w:p w14:paraId="60362639" w14:textId="77777777" w:rsidR="00251464" w:rsidRPr="00A4509D" w:rsidRDefault="00251464" w:rsidP="00251464">
      <w:pPr>
        <w:widowControl/>
        <w:spacing w:after="0" w:line="240" w:lineRule="auto"/>
        <w:rPr>
          <w:ins w:id="2544" w:author="NO Affiliate" w:date="2026-02-12T14:53:00Z" w16du:dateUtc="2026-02-12T13:53:00Z"/>
          <w:rFonts w:ascii="Times New Roman" w:hAnsi="Times New Roman" w:cs="Times New Roman"/>
          <w:lang w:val="nb-NO"/>
        </w:rPr>
      </w:pPr>
    </w:p>
    <w:p w14:paraId="18653013" w14:textId="5F37C761" w:rsidR="00251464" w:rsidRPr="00A4509D" w:rsidRDefault="00251464" w:rsidP="00251464">
      <w:pPr>
        <w:widowControl/>
        <w:spacing w:after="0" w:line="240" w:lineRule="auto"/>
        <w:rPr>
          <w:ins w:id="2545" w:author="NO Affiliate" w:date="2026-02-12T14:53:00Z" w16du:dateUtc="2026-02-12T13:53:00Z"/>
          <w:rFonts w:ascii="Times New Roman" w:eastAsia="Times New Roman" w:hAnsi="Times New Roman" w:cs="Times New Roman"/>
          <w:lang w:val="nb-NO"/>
        </w:rPr>
      </w:pPr>
      <w:ins w:id="2546" w:author="NO Affiliate" w:date="2026-02-12T14:53:00Z" w16du:dateUtc="2026-02-12T13:53:00Z">
        <w:r w:rsidRPr="00A4509D">
          <w:rPr>
            <w:rFonts w:ascii="Times New Roman" w:eastAsia="Times New Roman" w:hAnsi="Times New Roman" w:cs="Times New Roman"/>
            <w:lang w:val="nb-NO"/>
          </w:rPr>
          <w:t xml:space="preserve">Hver ferdigfylte </w:t>
        </w:r>
      </w:ins>
      <w:ins w:id="2547" w:author="NO Affiliate" w:date="2026-02-12T14:54:00Z">
        <w:r w:rsidRPr="00A4509D">
          <w:rPr>
            <w:rFonts w:ascii="Times New Roman" w:eastAsia="Times New Roman" w:hAnsi="Times New Roman" w:cs="Times New Roman"/>
            <w:lang w:val="nb-NO"/>
          </w:rPr>
          <w:t>penn</w:t>
        </w:r>
      </w:ins>
      <w:ins w:id="2548" w:author="NO Affiliate" w:date="2026-02-12T14:53:00Z" w16du:dateUtc="2026-02-12T13:53:00Z">
        <w:r w:rsidRPr="00A4509D">
          <w:rPr>
            <w:rFonts w:ascii="Times New Roman" w:eastAsia="Times New Roman" w:hAnsi="Times New Roman" w:cs="Times New Roman"/>
            <w:lang w:val="nb-NO"/>
          </w:rPr>
          <w:t xml:space="preserve"> à 0,5 ml inneholder 45 mg ustekinumab</w:t>
        </w:r>
      </w:ins>
      <w:ins w:id="2549" w:author="NO Affiliate" w:date="2026-02-12T14:55:00Z" w16du:dateUtc="2026-02-12T13:55:00Z">
        <w:r w:rsidRPr="00A4509D">
          <w:rPr>
            <w:rFonts w:ascii="Times New Roman" w:eastAsia="Times New Roman" w:hAnsi="Times New Roman" w:cs="Times New Roman"/>
            <w:lang w:val="nb-NO"/>
          </w:rPr>
          <w:t>.</w:t>
        </w:r>
      </w:ins>
    </w:p>
    <w:p w14:paraId="7CF21ACC" w14:textId="77777777" w:rsidR="00251464" w:rsidRPr="00A4509D" w:rsidRDefault="00251464" w:rsidP="00251464">
      <w:pPr>
        <w:widowControl/>
        <w:spacing w:after="0" w:line="240" w:lineRule="auto"/>
        <w:rPr>
          <w:ins w:id="2550" w:author="NO Affiliate" w:date="2026-02-12T14:53:00Z" w16du:dateUtc="2026-02-12T13:53:00Z"/>
          <w:rFonts w:ascii="Times New Roman" w:hAnsi="Times New Roman" w:cs="Times New Roman"/>
          <w:lang w:val="nb-NO"/>
        </w:rPr>
      </w:pPr>
    </w:p>
    <w:p w14:paraId="6EFAF267" w14:textId="77777777" w:rsidR="00251464" w:rsidRPr="00A4509D" w:rsidRDefault="00251464" w:rsidP="00251464">
      <w:pPr>
        <w:widowControl/>
        <w:spacing w:after="0" w:line="240" w:lineRule="auto"/>
        <w:rPr>
          <w:ins w:id="2551" w:author="NO Affiliate" w:date="2026-02-12T14:53:00Z" w16du:dateUtc="2026-02-12T13:53:00Z"/>
          <w:rFonts w:ascii="Times New Roman" w:hAnsi="Times New Roman" w:cs="Times New Roman"/>
          <w:lang w:val="nb-NO"/>
        </w:rPr>
      </w:pPr>
    </w:p>
    <w:p w14:paraId="2C3241A5" w14:textId="77777777"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ind w:left="567" w:hanging="567"/>
        <w:rPr>
          <w:ins w:id="2552" w:author="NO Affiliate" w:date="2026-02-12T14:53:00Z" w16du:dateUtc="2026-02-12T13:53:00Z"/>
          <w:rFonts w:ascii="Times New Roman" w:eastAsia="Times New Roman" w:hAnsi="Times New Roman" w:cs="Times New Roman"/>
          <w:lang w:val="nb-NO"/>
        </w:rPr>
      </w:pPr>
      <w:ins w:id="2553" w:author="NO Affiliate" w:date="2026-02-12T14:53:00Z" w16du:dateUtc="2026-02-12T13:53:00Z">
        <w:r w:rsidRPr="00A4509D">
          <w:rPr>
            <w:rFonts w:ascii="Times New Roman" w:eastAsia="Times New Roman" w:hAnsi="Times New Roman" w:cs="Times New Roman"/>
            <w:b/>
            <w:bCs/>
            <w:lang w:val="nb-NO"/>
          </w:rPr>
          <w:t>3.</w:t>
        </w:r>
        <w:r w:rsidRPr="00A4509D">
          <w:rPr>
            <w:rFonts w:ascii="Times New Roman" w:eastAsia="Times New Roman" w:hAnsi="Times New Roman" w:cs="Times New Roman"/>
            <w:b/>
            <w:bCs/>
            <w:lang w:val="nb-NO"/>
          </w:rPr>
          <w:tab/>
          <w:t>LISTE OVER HJELPESTOFFER</w:t>
        </w:r>
      </w:ins>
    </w:p>
    <w:p w14:paraId="1F0D23E5" w14:textId="77777777" w:rsidR="00251464" w:rsidRPr="00A4509D" w:rsidRDefault="00251464" w:rsidP="00251464">
      <w:pPr>
        <w:widowControl/>
        <w:spacing w:after="0" w:line="240" w:lineRule="auto"/>
        <w:rPr>
          <w:ins w:id="2554" w:author="NO Affiliate" w:date="2026-02-12T14:53:00Z" w16du:dateUtc="2026-02-12T13:53:00Z"/>
          <w:rFonts w:ascii="Times New Roman" w:hAnsi="Times New Roman" w:cs="Times New Roman"/>
          <w:lang w:val="nb-NO"/>
        </w:rPr>
      </w:pPr>
    </w:p>
    <w:p w14:paraId="5626D092" w14:textId="77777777" w:rsidR="00251464" w:rsidRPr="00A4509D" w:rsidRDefault="00251464" w:rsidP="00251464">
      <w:pPr>
        <w:widowControl/>
        <w:spacing w:after="0" w:line="240" w:lineRule="auto"/>
        <w:rPr>
          <w:ins w:id="2555" w:author="NO Affiliate" w:date="2026-02-12T14:53:00Z" w16du:dateUtc="2026-02-12T13:53:00Z"/>
          <w:rFonts w:ascii="Times New Roman" w:eastAsia="Times New Roman" w:hAnsi="Times New Roman" w:cs="Times New Roman"/>
          <w:lang w:val="nb-NO"/>
        </w:rPr>
      </w:pPr>
      <w:ins w:id="2556" w:author="NO Affiliate" w:date="2026-02-12T14:53:00Z" w16du:dateUtc="2026-02-12T13:53:00Z">
        <w:r w:rsidRPr="00A4509D">
          <w:rPr>
            <w:rFonts w:ascii="Times New Roman" w:eastAsia="Times New Roman" w:hAnsi="Times New Roman" w:cs="Times New Roman"/>
            <w:lang w:val="nb-NO"/>
          </w:rPr>
          <w:t>Hjelpestoffer: Sukrose, L-histidin, polysorbat 80, vann til injeksjonsvæsker, saltsyre.</w:t>
        </w:r>
      </w:ins>
    </w:p>
    <w:p w14:paraId="2A1C5CB6" w14:textId="77777777" w:rsidR="00251464" w:rsidRPr="00A4509D" w:rsidRDefault="00251464" w:rsidP="00251464">
      <w:pPr>
        <w:widowControl/>
        <w:spacing w:after="0" w:line="240" w:lineRule="auto"/>
        <w:rPr>
          <w:ins w:id="2557" w:author="NO Affiliate" w:date="2026-02-12T14:53:00Z" w16du:dateUtc="2026-02-12T13:53:00Z"/>
          <w:rFonts w:ascii="Times New Roman" w:hAnsi="Times New Roman" w:cs="Times New Roman"/>
          <w:lang w:val="nb-NO"/>
        </w:rPr>
      </w:pPr>
    </w:p>
    <w:p w14:paraId="1D1D8CA2" w14:textId="77777777" w:rsidR="00251464" w:rsidRPr="00A4509D" w:rsidRDefault="00251464" w:rsidP="00251464">
      <w:pPr>
        <w:widowControl/>
        <w:spacing w:after="0" w:line="240" w:lineRule="auto"/>
        <w:rPr>
          <w:ins w:id="2558" w:author="NO Affiliate" w:date="2026-02-12T14:53:00Z" w16du:dateUtc="2026-02-12T13:53:00Z"/>
          <w:rFonts w:ascii="Times New Roman" w:hAnsi="Times New Roman" w:cs="Times New Roman"/>
          <w:lang w:val="nb-NO"/>
        </w:rPr>
      </w:pPr>
    </w:p>
    <w:p w14:paraId="11A8E684" w14:textId="77777777"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ind w:left="567" w:hanging="567"/>
        <w:rPr>
          <w:ins w:id="2559" w:author="NO Affiliate" w:date="2026-02-12T14:53:00Z" w16du:dateUtc="2026-02-12T13:53:00Z"/>
          <w:rFonts w:ascii="Times New Roman" w:eastAsia="Times New Roman" w:hAnsi="Times New Roman" w:cs="Times New Roman"/>
          <w:lang w:val="nb-NO"/>
        </w:rPr>
      </w:pPr>
      <w:ins w:id="2560" w:author="NO Affiliate" w:date="2026-02-12T14:53:00Z" w16du:dateUtc="2026-02-12T13:53:00Z">
        <w:r w:rsidRPr="00A4509D">
          <w:rPr>
            <w:rFonts w:ascii="Times New Roman" w:eastAsia="Times New Roman" w:hAnsi="Times New Roman" w:cs="Times New Roman"/>
            <w:b/>
            <w:bCs/>
            <w:lang w:val="nb-NO"/>
          </w:rPr>
          <w:t>4.</w:t>
        </w:r>
        <w:r w:rsidRPr="00A4509D">
          <w:rPr>
            <w:rFonts w:ascii="Times New Roman" w:eastAsia="Times New Roman" w:hAnsi="Times New Roman" w:cs="Times New Roman"/>
            <w:b/>
            <w:bCs/>
            <w:lang w:val="nb-NO"/>
          </w:rPr>
          <w:tab/>
          <w:t>LEGEMIDDELFORM OG INNHOLD (PAKNINGSSTØRRELSE)</w:t>
        </w:r>
      </w:ins>
    </w:p>
    <w:p w14:paraId="17A00A42" w14:textId="77777777" w:rsidR="00251464" w:rsidRPr="00A4509D" w:rsidRDefault="00251464" w:rsidP="00251464">
      <w:pPr>
        <w:widowControl/>
        <w:spacing w:after="0" w:line="240" w:lineRule="auto"/>
        <w:rPr>
          <w:ins w:id="2561" w:author="NO Affiliate" w:date="2026-02-12T14:53:00Z" w16du:dateUtc="2026-02-12T13:53:00Z"/>
          <w:rFonts w:ascii="Times New Roman" w:hAnsi="Times New Roman" w:cs="Times New Roman"/>
          <w:lang w:val="nb-NO"/>
        </w:rPr>
      </w:pPr>
    </w:p>
    <w:p w14:paraId="71B63135" w14:textId="17D46D78" w:rsidR="00251464" w:rsidRPr="00A4509D" w:rsidRDefault="00251464" w:rsidP="00251464">
      <w:pPr>
        <w:widowControl/>
        <w:spacing w:after="0" w:line="240" w:lineRule="auto"/>
        <w:rPr>
          <w:ins w:id="2562" w:author="NO Affiliate" w:date="2026-02-12T14:53:00Z" w16du:dateUtc="2026-02-12T13:53:00Z"/>
          <w:rFonts w:ascii="Times New Roman" w:eastAsia="Times New Roman" w:hAnsi="Times New Roman" w:cs="Times New Roman"/>
          <w:lang w:val="nb-NO"/>
        </w:rPr>
      </w:pPr>
      <w:ins w:id="2563" w:author="NO Affiliate" w:date="2026-02-12T14:53:00Z" w16du:dateUtc="2026-02-12T13:53:00Z">
        <w:r w:rsidRPr="00A4509D">
          <w:rPr>
            <w:rFonts w:ascii="Times New Roman" w:eastAsia="Times New Roman" w:hAnsi="Times New Roman" w:cs="Times New Roman"/>
            <w:lang w:val="nb-NO"/>
            <w:rPrChange w:id="2564" w:author="NO Affiliate" w:date="2026-02-12T14:56:00Z" w16du:dateUtc="2026-02-12T13:56:00Z">
              <w:rPr>
                <w:rFonts w:ascii="Times New Roman" w:eastAsia="Times New Roman" w:hAnsi="Times New Roman" w:cs="Times New Roman"/>
                <w:highlight w:val="lightGray"/>
                <w:lang w:val="nb-NO"/>
              </w:rPr>
            </w:rPrChange>
          </w:rPr>
          <w:t xml:space="preserve">Injeksjonsvæske, oppløsning i ferdigfylt </w:t>
        </w:r>
      </w:ins>
      <w:ins w:id="2565" w:author="NO Affiliate" w:date="2026-02-12T14:56:00Z" w16du:dateUtc="2026-02-12T13:56:00Z">
        <w:r w:rsidRPr="00A4509D">
          <w:rPr>
            <w:rFonts w:ascii="Times New Roman" w:eastAsia="Times New Roman" w:hAnsi="Times New Roman" w:cs="Times New Roman"/>
            <w:lang w:val="nb-NO"/>
            <w:rPrChange w:id="2566" w:author="NO Affiliate" w:date="2026-02-12T14:56:00Z" w16du:dateUtc="2026-02-12T13:56:00Z">
              <w:rPr>
                <w:rFonts w:ascii="Times New Roman" w:eastAsia="Times New Roman" w:hAnsi="Times New Roman" w:cs="Times New Roman"/>
                <w:highlight w:val="lightGray"/>
                <w:lang w:val="nb-NO"/>
              </w:rPr>
            </w:rPrChange>
          </w:rPr>
          <w:t>penn</w:t>
        </w:r>
      </w:ins>
    </w:p>
    <w:p w14:paraId="758AB709" w14:textId="77777777" w:rsidR="00251464" w:rsidRPr="00A4509D" w:rsidRDefault="00251464" w:rsidP="00251464">
      <w:pPr>
        <w:widowControl/>
        <w:spacing w:after="0" w:line="240" w:lineRule="auto"/>
        <w:rPr>
          <w:ins w:id="2567" w:author="NO Affiliate" w:date="2026-02-12T14:53:00Z" w16du:dateUtc="2026-02-12T13:53:00Z"/>
          <w:rFonts w:ascii="Times New Roman" w:eastAsia="Times New Roman" w:hAnsi="Times New Roman" w:cs="Times New Roman"/>
          <w:lang w:val="nb-NO"/>
        </w:rPr>
      </w:pPr>
      <w:ins w:id="2568" w:author="NO Affiliate" w:date="2026-02-12T14:53:00Z" w16du:dateUtc="2026-02-12T13:53:00Z">
        <w:r w:rsidRPr="00A4509D">
          <w:rPr>
            <w:rFonts w:ascii="Times New Roman" w:eastAsia="Times New Roman" w:hAnsi="Times New Roman" w:cs="Times New Roman"/>
            <w:lang w:val="nb-NO"/>
          </w:rPr>
          <w:t>45 mg/0,5 ml</w:t>
        </w:r>
      </w:ins>
    </w:p>
    <w:p w14:paraId="659CCCFA" w14:textId="5E24372E" w:rsidR="00251464" w:rsidRPr="00A4509D" w:rsidRDefault="00251464" w:rsidP="00251464">
      <w:pPr>
        <w:widowControl/>
        <w:spacing w:after="0" w:line="240" w:lineRule="auto"/>
        <w:rPr>
          <w:ins w:id="2569" w:author="NO Affiliate" w:date="2026-02-12T14:53:00Z" w16du:dateUtc="2026-02-12T13:53:00Z"/>
          <w:rFonts w:ascii="Times New Roman" w:eastAsia="Times New Roman" w:hAnsi="Times New Roman" w:cs="Times New Roman"/>
          <w:lang w:val="nb-NO"/>
        </w:rPr>
      </w:pPr>
      <w:ins w:id="2570" w:author="NO Affiliate" w:date="2026-02-12T14:53:00Z" w16du:dateUtc="2026-02-12T13:53:00Z">
        <w:r w:rsidRPr="00A4509D">
          <w:rPr>
            <w:rFonts w:ascii="Times New Roman" w:eastAsia="Times New Roman" w:hAnsi="Times New Roman" w:cs="Times New Roman"/>
            <w:lang w:val="nb-NO"/>
          </w:rPr>
          <w:t xml:space="preserve">1 ferdigfylt </w:t>
        </w:r>
      </w:ins>
      <w:ins w:id="2571" w:author="NO Affiliate" w:date="2026-02-12T14:56:00Z" w16du:dateUtc="2026-02-12T13:56:00Z">
        <w:r w:rsidRPr="00A4509D">
          <w:rPr>
            <w:rFonts w:ascii="Times New Roman" w:eastAsia="Times New Roman" w:hAnsi="Times New Roman" w:cs="Times New Roman"/>
            <w:lang w:val="nb-NO"/>
          </w:rPr>
          <w:t>penn</w:t>
        </w:r>
      </w:ins>
    </w:p>
    <w:p w14:paraId="4B7084A3" w14:textId="77777777" w:rsidR="00251464" w:rsidRPr="00A4509D" w:rsidRDefault="00251464" w:rsidP="00251464">
      <w:pPr>
        <w:widowControl/>
        <w:spacing w:after="0" w:line="240" w:lineRule="auto"/>
        <w:rPr>
          <w:ins w:id="2572" w:author="NO Affiliate" w:date="2026-02-12T14:53:00Z" w16du:dateUtc="2026-02-12T13:53:00Z"/>
          <w:rFonts w:ascii="Times New Roman" w:hAnsi="Times New Roman" w:cs="Times New Roman"/>
          <w:lang w:val="nb-NO"/>
        </w:rPr>
      </w:pPr>
    </w:p>
    <w:p w14:paraId="369D37AF" w14:textId="77777777" w:rsidR="00251464" w:rsidRPr="00A4509D" w:rsidRDefault="00251464" w:rsidP="00251464">
      <w:pPr>
        <w:widowControl/>
        <w:spacing w:after="0" w:line="240" w:lineRule="auto"/>
        <w:rPr>
          <w:ins w:id="2573" w:author="NO Affiliate" w:date="2026-02-12T14:53:00Z" w16du:dateUtc="2026-02-12T13:53:00Z"/>
          <w:rFonts w:ascii="Times New Roman" w:hAnsi="Times New Roman" w:cs="Times New Roman"/>
          <w:lang w:val="nb-NO"/>
        </w:rPr>
      </w:pPr>
    </w:p>
    <w:p w14:paraId="486DFF94" w14:textId="77777777"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ind w:left="567" w:hanging="567"/>
        <w:rPr>
          <w:ins w:id="2574" w:author="NO Affiliate" w:date="2026-02-12T14:53:00Z" w16du:dateUtc="2026-02-12T13:53:00Z"/>
          <w:rFonts w:ascii="Times New Roman" w:eastAsia="Times New Roman" w:hAnsi="Times New Roman" w:cs="Times New Roman"/>
          <w:lang w:val="nb-NO"/>
        </w:rPr>
      </w:pPr>
      <w:ins w:id="2575" w:author="NO Affiliate" w:date="2026-02-12T14:53:00Z" w16du:dateUtc="2026-02-12T13:53:00Z">
        <w:r w:rsidRPr="00A4509D">
          <w:rPr>
            <w:rFonts w:ascii="Times New Roman" w:eastAsia="Times New Roman" w:hAnsi="Times New Roman" w:cs="Times New Roman"/>
            <w:b/>
            <w:bCs/>
            <w:lang w:val="nb-NO"/>
          </w:rPr>
          <w:t>5.</w:t>
        </w:r>
        <w:r w:rsidRPr="00A4509D">
          <w:rPr>
            <w:rFonts w:ascii="Times New Roman" w:eastAsia="Times New Roman" w:hAnsi="Times New Roman" w:cs="Times New Roman"/>
            <w:b/>
            <w:bCs/>
            <w:lang w:val="nb-NO"/>
          </w:rPr>
          <w:tab/>
          <w:t>ADMINISTRASJONSMÅTE OG VEI(ER)</w:t>
        </w:r>
      </w:ins>
    </w:p>
    <w:p w14:paraId="3EF2A3C9" w14:textId="77777777" w:rsidR="00251464" w:rsidRPr="00A4509D" w:rsidRDefault="00251464" w:rsidP="00251464">
      <w:pPr>
        <w:widowControl/>
        <w:spacing w:after="0" w:line="240" w:lineRule="auto"/>
        <w:rPr>
          <w:ins w:id="2576" w:author="NO Affiliate" w:date="2026-02-12T14:53:00Z" w16du:dateUtc="2026-02-12T13:53:00Z"/>
          <w:rFonts w:ascii="Times New Roman" w:hAnsi="Times New Roman" w:cs="Times New Roman"/>
          <w:lang w:val="nb-NO"/>
        </w:rPr>
      </w:pPr>
    </w:p>
    <w:p w14:paraId="7D8239BF" w14:textId="77777777" w:rsidR="00251464" w:rsidRPr="00A4509D" w:rsidRDefault="00251464" w:rsidP="00251464">
      <w:pPr>
        <w:widowControl/>
        <w:spacing w:after="0" w:line="240" w:lineRule="auto"/>
        <w:rPr>
          <w:ins w:id="2577" w:author="NO Affiliate" w:date="2026-02-12T14:53:00Z" w16du:dateUtc="2026-02-12T13:53:00Z"/>
          <w:rFonts w:ascii="Times New Roman" w:eastAsia="Times New Roman" w:hAnsi="Times New Roman" w:cs="Times New Roman"/>
          <w:lang w:val="nb-NO"/>
        </w:rPr>
      </w:pPr>
      <w:ins w:id="2578" w:author="NO Affiliate" w:date="2026-02-12T14:53:00Z" w16du:dateUtc="2026-02-12T13:53:00Z">
        <w:r w:rsidRPr="00A4509D">
          <w:rPr>
            <w:rFonts w:ascii="Times New Roman" w:eastAsia="Times New Roman" w:hAnsi="Times New Roman" w:cs="Times New Roman"/>
            <w:lang w:val="nb-NO"/>
          </w:rPr>
          <w:t>Skal ikke ristes.</w:t>
        </w:r>
      </w:ins>
    </w:p>
    <w:p w14:paraId="07EE4B87" w14:textId="77777777" w:rsidR="00251464" w:rsidRPr="00A4509D" w:rsidRDefault="00251464" w:rsidP="00251464">
      <w:pPr>
        <w:widowControl/>
        <w:spacing w:after="0" w:line="240" w:lineRule="auto"/>
        <w:rPr>
          <w:ins w:id="2579" w:author="NO Affiliate" w:date="2026-02-12T14:53:00Z" w16du:dateUtc="2026-02-12T13:53:00Z"/>
          <w:rFonts w:ascii="Times New Roman" w:eastAsia="Times New Roman" w:hAnsi="Times New Roman" w:cs="Times New Roman"/>
          <w:lang w:val="nb-NO"/>
        </w:rPr>
      </w:pPr>
      <w:ins w:id="2580" w:author="NO Affiliate" w:date="2026-02-12T14:53:00Z" w16du:dateUtc="2026-02-12T13:53:00Z">
        <w:r w:rsidRPr="00A4509D">
          <w:rPr>
            <w:rFonts w:ascii="Times New Roman" w:eastAsia="Times New Roman" w:hAnsi="Times New Roman" w:cs="Times New Roman"/>
            <w:lang w:val="nb-NO"/>
          </w:rPr>
          <w:t>Subkutan bruk</w:t>
        </w:r>
      </w:ins>
    </w:p>
    <w:p w14:paraId="5BD42653" w14:textId="77777777" w:rsidR="00251464" w:rsidRPr="00A4509D" w:rsidRDefault="00251464" w:rsidP="00251464">
      <w:pPr>
        <w:widowControl/>
        <w:spacing w:after="0" w:line="240" w:lineRule="auto"/>
        <w:rPr>
          <w:ins w:id="2581" w:author="NO Affiliate" w:date="2026-02-12T14:53:00Z" w16du:dateUtc="2026-02-12T13:53:00Z"/>
          <w:rFonts w:ascii="Times New Roman" w:eastAsia="Times New Roman" w:hAnsi="Times New Roman" w:cs="Times New Roman"/>
          <w:lang w:val="nb-NO"/>
        </w:rPr>
      </w:pPr>
      <w:ins w:id="2582" w:author="NO Affiliate" w:date="2026-02-12T14:53:00Z" w16du:dateUtc="2026-02-12T13:53:00Z">
        <w:r w:rsidRPr="00A4509D">
          <w:rPr>
            <w:rFonts w:ascii="Times New Roman" w:eastAsia="Times New Roman" w:hAnsi="Times New Roman" w:cs="Times New Roman"/>
            <w:lang w:val="nb-NO"/>
          </w:rPr>
          <w:t>Les pakningsvedlegget før bruk.</w:t>
        </w:r>
      </w:ins>
    </w:p>
    <w:p w14:paraId="74CF2567" w14:textId="77777777" w:rsidR="00251464" w:rsidRPr="00A4509D" w:rsidRDefault="00251464" w:rsidP="00251464">
      <w:pPr>
        <w:widowControl/>
        <w:spacing w:after="0" w:line="240" w:lineRule="auto"/>
        <w:rPr>
          <w:ins w:id="2583" w:author="NO Affiliate" w:date="2026-02-12T14:53:00Z" w16du:dateUtc="2026-02-12T13:53:00Z"/>
          <w:rFonts w:ascii="Times New Roman" w:hAnsi="Times New Roman" w:cs="Times New Roman"/>
          <w:lang w:val="nb-NO"/>
        </w:rPr>
      </w:pPr>
    </w:p>
    <w:p w14:paraId="49DAC5CC" w14:textId="77777777" w:rsidR="00251464" w:rsidRPr="00A4509D" w:rsidRDefault="00251464" w:rsidP="00251464">
      <w:pPr>
        <w:widowControl/>
        <w:spacing w:after="0" w:line="240" w:lineRule="auto"/>
        <w:rPr>
          <w:ins w:id="2584" w:author="NO Affiliate" w:date="2026-02-12T14:53:00Z" w16du:dateUtc="2026-02-12T13:53:00Z"/>
          <w:rFonts w:ascii="Times New Roman" w:hAnsi="Times New Roman" w:cs="Times New Roman"/>
          <w:lang w:val="nb-NO"/>
        </w:rPr>
      </w:pPr>
    </w:p>
    <w:p w14:paraId="68E2F3CE" w14:textId="77777777"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ind w:left="567" w:hanging="567"/>
        <w:rPr>
          <w:ins w:id="2585" w:author="NO Affiliate" w:date="2026-02-12T14:53:00Z" w16du:dateUtc="2026-02-12T13:53:00Z"/>
          <w:rFonts w:ascii="Times New Roman" w:eastAsia="Times New Roman" w:hAnsi="Times New Roman" w:cs="Times New Roman"/>
          <w:lang w:val="nb-NO"/>
        </w:rPr>
      </w:pPr>
      <w:ins w:id="2586" w:author="NO Affiliate" w:date="2026-02-12T14:53:00Z" w16du:dateUtc="2026-02-12T13:53:00Z">
        <w:r w:rsidRPr="00A4509D">
          <w:rPr>
            <w:rFonts w:ascii="Times New Roman" w:eastAsia="Times New Roman" w:hAnsi="Times New Roman" w:cs="Times New Roman"/>
            <w:b/>
            <w:bCs/>
            <w:lang w:val="nb-NO"/>
          </w:rPr>
          <w:t>6.</w:t>
        </w:r>
        <w:r w:rsidRPr="00A4509D">
          <w:rPr>
            <w:rFonts w:ascii="Times New Roman" w:eastAsia="Times New Roman" w:hAnsi="Times New Roman" w:cs="Times New Roman"/>
            <w:b/>
            <w:bCs/>
            <w:lang w:val="nb-NO"/>
          </w:rPr>
          <w:tab/>
          <w:t>ADVARSEL OM AT LEGEMIDLET SKAL OPPBEVARES UTILGJENGELIG FOR BARN</w:t>
        </w:r>
      </w:ins>
    </w:p>
    <w:p w14:paraId="65B017BA" w14:textId="77777777" w:rsidR="00251464" w:rsidRPr="00A4509D" w:rsidRDefault="00251464" w:rsidP="00251464">
      <w:pPr>
        <w:widowControl/>
        <w:spacing w:after="0" w:line="240" w:lineRule="auto"/>
        <w:rPr>
          <w:ins w:id="2587" w:author="NO Affiliate" w:date="2026-02-12T14:53:00Z" w16du:dateUtc="2026-02-12T13:53:00Z"/>
          <w:rFonts w:ascii="Times New Roman" w:hAnsi="Times New Roman" w:cs="Times New Roman"/>
          <w:lang w:val="nb-NO"/>
        </w:rPr>
      </w:pPr>
    </w:p>
    <w:p w14:paraId="2F8B1802" w14:textId="77777777" w:rsidR="00251464" w:rsidRPr="00A4509D" w:rsidRDefault="00251464" w:rsidP="00251464">
      <w:pPr>
        <w:widowControl/>
        <w:spacing w:after="0" w:line="240" w:lineRule="auto"/>
        <w:rPr>
          <w:ins w:id="2588" w:author="NO Affiliate" w:date="2026-02-12T14:53:00Z" w16du:dateUtc="2026-02-12T13:53:00Z"/>
          <w:rFonts w:ascii="Times New Roman" w:eastAsia="Times New Roman" w:hAnsi="Times New Roman" w:cs="Times New Roman"/>
          <w:lang w:val="nb-NO"/>
        </w:rPr>
      </w:pPr>
      <w:ins w:id="2589" w:author="NO Affiliate" w:date="2026-02-12T14:53:00Z" w16du:dateUtc="2026-02-12T13:53:00Z">
        <w:r w:rsidRPr="00A4509D">
          <w:rPr>
            <w:rFonts w:ascii="Times New Roman" w:eastAsia="Times New Roman" w:hAnsi="Times New Roman" w:cs="Times New Roman"/>
            <w:lang w:val="nb-NO"/>
          </w:rPr>
          <w:t>Oppbevares utilgjengelig for barn.</w:t>
        </w:r>
      </w:ins>
    </w:p>
    <w:p w14:paraId="0624CB9D" w14:textId="77777777" w:rsidR="00251464" w:rsidRPr="00A4509D" w:rsidRDefault="00251464" w:rsidP="00251464">
      <w:pPr>
        <w:widowControl/>
        <w:spacing w:after="0" w:line="240" w:lineRule="auto"/>
        <w:rPr>
          <w:ins w:id="2590" w:author="NO Affiliate" w:date="2026-02-12T14:53:00Z" w16du:dateUtc="2026-02-12T13:53:00Z"/>
          <w:rFonts w:ascii="Times New Roman" w:hAnsi="Times New Roman" w:cs="Times New Roman"/>
          <w:lang w:val="nb-NO"/>
        </w:rPr>
      </w:pPr>
    </w:p>
    <w:p w14:paraId="4CA3F311" w14:textId="77777777" w:rsidR="00251464" w:rsidRPr="00A4509D" w:rsidRDefault="00251464" w:rsidP="00251464">
      <w:pPr>
        <w:widowControl/>
        <w:spacing w:after="0" w:line="240" w:lineRule="auto"/>
        <w:rPr>
          <w:ins w:id="2591" w:author="NO Affiliate" w:date="2026-02-12T14:53:00Z" w16du:dateUtc="2026-02-12T13:53:00Z"/>
          <w:rFonts w:ascii="Times New Roman" w:hAnsi="Times New Roman" w:cs="Times New Roman"/>
          <w:lang w:val="nb-NO"/>
        </w:rPr>
      </w:pPr>
    </w:p>
    <w:p w14:paraId="48B0B362" w14:textId="77777777"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ind w:left="567" w:hanging="567"/>
        <w:rPr>
          <w:ins w:id="2592" w:author="NO Affiliate" w:date="2026-02-12T14:53:00Z" w16du:dateUtc="2026-02-12T13:53:00Z"/>
          <w:rFonts w:ascii="Times New Roman" w:eastAsia="Times New Roman" w:hAnsi="Times New Roman" w:cs="Times New Roman"/>
          <w:lang w:val="nb-NO"/>
        </w:rPr>
      </w:pPr>
      <w:ins w:id="2593" w:author="NO Affiliate" w:date="2026-02-12T14:53:00Z" w16du:dateUtc="2026-02-12T13:53:00Z">
        <w:r w:rsidRPr="00A4509D">
          <w:rPr>
            <w:rFonts w:ascii="Times New Roman" w:eastAsia="Times New Roman" w:hAnsi="Times New Roman" w:cs="Times New Roman"/>
            <w:b/>
            <w:bCs/>
            <w:lang w:val="nb-NO"/>
          </w:rPr>
          <w:t>7.</w:t>
        </w:r>
        <w:r w:rsidRPr="00A4509D">
          <w:rPr>
            <w:rFonts w:ascii="Times New Roman" w:eastAsia="Times New Roman" w:hAnsi="Times New Roman" w:cs="Times New Roman"/>
            <w:b/>
            <w:bCs/>
            <w:lang w:val="nb-NO"/>
          </w:rPr>
          <w:tab/>
          <w:t>EVENTUELLE ANDRE SPESIELLE ADVARSLER</w:t>
        </w:r>
      </w:ins>
    </w:p>
    <w:p w14:paraId="3DDE9922" w14:textId="77777777" w:rsidR="00251464" w:rsidRPr="00A4509D" w:rsidRDefault="00251464" w:rsidP="00251464">
      <w:pPr>
        <w:widowControl/>
        <w:spacing w:after="0" w:line="240" w:lineRule="auto"/>
        <w:rPr>
          <w:ins w:id="2594" w:author="NO Affiliate" w:date="2026-02-12T14:53:00Z" w16du:dateUtc="2026-02-12T13:53:00Z"/>
          <w:rFonts w:ascii="Times New Roman" w:hAnsi="Times New Roman" w:cs="Times New Roman"/>
          <w:lang w:val="nb-NO"/>
        </w:rPr>
      </w:pPr>
    </w:p>
    <w:p w14:paraId="1FA581B9" w14:textId="77777777" w:rsidR="00251464" w:rsidRPr="00A4509D" w:rsidRDefault="00251464" w:rsidP="00251464">
      <w:pPr>
        <w:widowControl/>
        <w:spacing w:after="0" w:line="240" w:lineRule="auto"/>
        <w:rPr>
          <w:ins w:id="2595" w:author="NO Affiliate" w:date="2026-02-12T14:53:00Z" w16du:dateUtc="2026-02-12T13:53:00Z"/>
          <w:rFonts w:ascii="Times New Roman" w:hAnsi="Times New Roman" w:cs="Times New Roman"/>
          <w:lang w:val="nb-NO"/>
        </w:rPr>
      </w:pPr>
    </w:p>
    <w:p w14:paraId="2B6E5DEA" w14:textId="77777777"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ind w:left="567" w:hanging="567"/>
        <w:rPr>
          <w:ins w:id="2596" w:author="NO Affiliate" w:date="2026-02-12T14:53:00Z" w16du:dateUtc="2026-02-12T13:53:00Z"/>
          <w:rFonts w:ascii="Times New Roman" w:eastAsia="Times New Roman" w:hAnsi="Times New Roman" w:cs="Times New Roman"/>
          <w:lang w:val="nb-NO"/>
        </w:rPr>
      </w:pPr>
      <w:ins w:id="2597" w:author="NO Affiliate" w:date="2026-02-12T14:53:00Z" w16du:dateUtc="2026-02-12T13:53:00Z">
        <w:r w:rsidRPr="00A4509D">
          <w:rPr>
            <w:rFonts w:ascii="Times New Roman" w:eastAsia="Times New Roman" w:hAnsi="Times New Roman" w:cs="Times New Roman"/>
            <w:b/>
            <w:bCs/>
            <w:lang w:val="nb-NO"/>
          </w:rPr>
          <w:t>8.</w:t>
        </w:r>
        <w:r w:rsidRPr="00A4509D">
          <w:rPr>
            <w:rFonts w:ascii="Times New Roman" w:eastAsia="Times New Roman" w:hAnsi="Times New Roman" w:cs="Times New Roman"/>
            <w:b/>
            <w:bCs/>
            <w:lang w:val="nb-NO"/>
          </w:rPr>
          <w:tab/>
          <w:t>UTLØPSDATO</w:t>
        </w:r>
      </w:ins>
    </w:p>
    <w:p w14:paraId="4415AD54" w14:textId="77777777" w:rsidR="00251464" w:rsidRPr="00A4509D" w:rsidRDefault="00251464" w:rsidP="00251464">
      <w:pPr>
        <w:widowControl/>
        <w:spacing w:after="0" w:line="240" w:lineRule="auto"/>
        <w:rPr>
          <w:ins w:id="2598" w:author="NO Affiliate" w:date="2026-02-12T14:53:00Z" w16du:dateUtc="2026-02-12T13:53:00Z"/>
          <w:rFonts w:ascii="Times New Roman" w:hAnsi="Times New Roman" w:cs="Times New Roman"/>
          <w:lang w:val="nb-NO"/>
        </w:rPr>
      </w:pPr>
    </w:p>
    <w:p w14:paraId="0EA748C2" w14:textId="77777777" w:rsidR="00251464" w:rsidRPr="00A4509D" w:rsidRDefault="00251464" w:rsidP="00251464">
      <w:pPr>
        <w:widowControl/>
        <w:spacing w:after="0" w:line="240" w:lineRule="auto"/>
        <w:rPr>
          <w:ins w:id="2599" w:author="NO Affiliate" w:date="2026-02-12T14:53:00Z" w16du:dateUtc="2026-02-12T13:53:00Z"/>
          <w:rFonts w:ascii="Times New Roman" w:eastAsia="Times New Roman" w:hAnsi="Times New Roman" w:cs="Times New Roman"/>
          <w:lang w:val="nb-NO"/>
        </w:rPr>
      </w:pPr>
      <w:ins w:id="2600" w:author="NO Affiliate" w:date="2026-02-12T14:53:00Z" w16du:dateUtc="2026-02-12T13:53:00Z">
        <w:r w:rsidRPr="00A4509D">
          <w:rPr>
            <w:rFonts w:ascii="Times New Roman" w:eastAsia="Times New Roman" w:hAnsi="Times New Roman" w:cs="Times New Roman"/>
            <w:lang w:val="nb-NO"/>
          </w:rPr>
          <w:t>Utløpsdato</w:t>
        </w:r>
      </w:ins>
    </w:p>
    <w:p w14:paraId="429EFAC4" w14:textId="64537C4B" w:rsidR="00251464" w:rsidRPr="00A4509D" w:rsidRDefault="00251464">
      <w:pPr>
        <w:widowControl/>
        <w:tabs>
          <w:tab w:val="left" w:pos="5103"/>
        </w:tabs>
        <w:spacing w:after="0" w:line="240" w:lineRule="auto"/>
        <w:rPr>
          <w:ins w:id="2601" w:author="NO Affiliate" w:date="2026-02-12T14:53:00Z" w16du:dateUtc="2026-02-12T13:53:00Z"/>
          <w:rFonts w:ascii="Times New Roman" w:eastAsia="Times New Roman" w:hAnsi="Times New Roman" w:cs="Times New Roman"/>
          <w:lang w:val="nb-NO"/>
        </w:rPr>
        <w:pPrChange w:id="2602" w:author="NO Affiliate" w:date="2026-02-12T14:58:00Z" w16du:dateUtc="2026-02-12T13:58:00Z">
          <w:pPr>
            <w:widowControl/>
            <w:spacing w:after="0" w:line="240" w:lineRule="auto"/>
          </w:pPr>
        </w:pPrChange>
      </w:pPr>
      <w:ins w:id="2603" w:author="NO Affiliate" w:date="2026-02-12T14:53:00Z" w16du:dateUtc="2026-02-12T13:53:00Z">
        <w:r w:rsidRPr="00A4509D">
          <w:rPr>
            <w:rFonts w:ascii="Times New Roman" w:eastAsia="Times New Roman" w:hAnsi="Times New Roman" w:cs="Times New Roman"/>
            <w:lang w:val="nb-NO"/>
          </w:rPr>
          <w:t>D</w:t>
        </w:r>
      </w:ins>
      <w:ins w:id="2604" w:author="NO Affiliate" w:date="2026-02-12T14:57:00Z" w16du:dateUtc="2026-02-12T13:57:00Z">
        <w:r w:rsidR="005E289A" w:rsidRPr="00A4509D">
          <w:rPr>
            <w:rFonts w:ascii="Times New Roman" w:eastAsia="Times New Roman" w:hAnsi="Times New Roman" w:cs="Times New Roman"/>
            <w:lang w:val="nb-NO"/>
          </w:rPr>
          <w:t>ato tatt ut av kjøleskap</w:t>
        </w:r>
      </w:ins>
      <w:ins w:id="2605" w:author="NO Affiliate" w:date="2026-02-12T14:58:00Z" w16du:dateUtc="2026-02-12T13:58:00Z">
        <w:r w:rsidR="005E289A" w:rsidRPr="00A4509D">
          <w:rPr>
            <w:rFonts w:ascii="Times New Roman" w:eastAsia="Times New Roman" w:hAnsi="Times New Roman" w:cs="Times New Roman"/>
            <w:u w:val="single"/>
            <w:lang w:val="nb-NO"/>
            <w:rPrChange w:id="2606" w:author="NO Affiliate" w:date="2026-02-12T15:00:00Z" w16du:dateUtc="2026-02-12T14:00:00Z">
              <w:rPr>
                <w:u w:val="single"/>
                <w:lang w:val="en-GB"/>
              </w:rPr>
            </w:rPrChange>
          </w:rPr>
          <w:tab/>
        </w:r>
        <w:r w:rsidR="005E289A" w:rsidRPr="00A4509D">
          <w:rPr>
            <w:rFonts w:ascii="Times New Roman" w:eastAsia="Times New Roman" w:hAnsi="Times New Roman" w:cs="Times New Roman"/>
            <w:u w:val="single"/>
            <w:lang w:val="nb-NO"/>
            <w:rPrChange w:id="2607" w:author="NO Affiliate" w:date="2026-02-12T15:00:00Z" w16du:dateUtc="2026-02-12T14:00:00Z">
              <w:rPr>
                <w:u w:val="single"/>
                <w:lang w:val="en-GB"/>
              </w:rPr>
            </w:rPrChange>
          </w:rPr>
          <w:tab/>
        </w:r>
      </w:ins>
    </w:p>
    <w:p w14:paraId="68070532" w14:textId="77777777" w:rsidR="00251464" w:rsidRPr="00A4509D" w:rsidRDefault="00251464" w:rsidP="00251464">
      <w:pPr>
        <w:widowControl/>
        <w:spacing w:after="0" w:line="240" w:lineRule="auto"/>
        <w:rPr>
          <w:ins w:id="2608" w:author="NO Affiliate" w:date="2026-02-12T14:53:00Z" w16du:dateUtc="2026-02-12T13:53:00Z"/>
          <w:rFonts w:ascii="Times New Roman" w:hAnsi="Times New Roman" w:cs="Times New Roman"/>
          <w:lang w:val="nb-NO"/>
        </w:rPr>
      </w:pPr>
    </w:p>
    <w:p w14:paraId="705F40C1" w14:textId="77777777" w:rsidR="00251464" w:rsidRPr="00A4509D" w:rsidRDefault="00251464" w:rsidP="00251464">
      <w:pPr>
        <w:widowControl/>
        <w:spacing w:after="0" w:line="240" w:lineRule="auto"/>
        <w:rPr>
          <w:ins w:id="2609" w:author="NO Affiliate" w:date="2026-02-12T14:53:00Z" w16du:dateUtc="2026-02-12T13:53:00Z"/>
          <w:rFonts w:ascii="Times New Roman" w:hAnsi="Times New Roman" w:cs="Times New Roman"/>
          <w:lang w:val="nb-NO"/>
        </w:rPr>
      </w:pPr>
    </w:p>
    <w:p w14:paraId="1144140B" w14:textId="77777777"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ind w:left="567" w:hanging="567"/>
        <w:rPr>
          <w:ins w:id="2610" w:author="NO Affiliate" w:date="2026-02-12T14:53:00Z" w16du:dateUtc="2026-02-12T13:53:00Z"/>
          <w:rFonts w:ascii="Times New Roman" w:eastAsia="Times New Roman" w:hAnsi="Times New Roman" w:cs="Times New Roman"/>
          <w:lang w:val="nb-NO"/>
        </w:rPr>
      </w:pPr>
      <w:ins w:id="2611" w:author="NO Affiliate" w:date="2026-02-12T14:53:00Z" w16du:dateUtc="2026-02-12T13:53:00Z">
        <w:r w:rsidRPr="00A4509D">
          <w:rPr>
            <w:rFonts w:ascii="Times New Roman" w:eastAsia="Times New Roman" w:hAnsi="Times New Roman" w:cs="Times New Roman"/>
            <w:b/>
            <w:bCs/>
            <w:lang w:val="nb-NO"/>
          </w:rPr>
          <w:t>9.</w:t>
        </w:r>
        <w:r w:rsidRPr="00A4509D">
          <w:rPr>
            <w:rFonts w:ascii="Times New Roman" w:eastAsia="Times New Roman" w:hAnsi="Times New Roman" w:cs="Times New Roman"/>
            <w:b/>
            <w:bCs/>
            <w:lang w:val="nb-NO"/>
          </w:rPr>
          <w:tab/>
          <w:t>OPPBEVARINGSBETINGELSER</w:t>
        </w:r>
      </w:ins>
    </w:p>
    <w:p w14:paraId="7BC19B12" w14:textId="77777777" w:rsidR="00251464" w:rsidRPr="00A4509D" w:rsidRDefault="00251464" w:rsidP="00251464">
      <w:pPr>
        <w:widowControl/>
        <w:spacing w:after="0" w:line="240" w:lineRule="auto"/>
        <w:rPr>
          <w:ins w:id="2612" w:author="NO Affiliate" w:date="2026-02-12T14:53:00Z" w16du:dateUtc="2026-02-12T13:53:00Z"/>
          <w:rFonts w:ascii="Times New Roman" w:hAnsi="Times New Roman" w:cs="Times New Roman"/>
          <w:lang w:val="nb-NO"/>
        </w:rPr>
      </w:pPr>
    </w:p>
    <w:p w14:paraId="4D6700C4" w14:textId="77777777" w:rsidR="00251464" w:rsidRPr="00A4509D" w:rsidRDefault="00251464" w:rsidP="00251464">
      <w:pPr>
        <w:widowControl/>
        <w:spacing w:after="0" w:line="240" w:lineRule="auto"/>
        <w:rPr>
          <w:ins w:id="2613" w:author="NO Affiliate" w:date="2026-02-12T14:53:00Z" w16du:dateUtc="2026-02-12T13:53:00Z"/>
          <w:rFonts w:ascii="Times New Roman" w:eastAsia="Times New Roman" w:hAnsi="Times New Roman" w:cs="Times New Roman"/>
          <w:lang w:val="nb-NO"/>
        </w:rPr>
      </w:pPr>
      <w:ins w:id="2614" w:author="NO Affiliate" w:date="2026-02-12T14:53:00Z" w16du:dateUtc="2026-02-12T13:53:00Z">
        <w:r w:rsidRPr="00A4509D">
          <w:rPr>
            <w:rFonts w:ascii="Times New Roman" w:eastAsia="Times New Roman" w:hAnsi="Times New Roman" w:cs="Times New Roman"/>
            <w:lang w:val="nb-NO"/>
          </w:rPr>
          <w:t>Oppbevares i kjøleskap. Skal ikke fryses.</w:t>
        </w:r>
      </w:ins>
    </w:p>
    <w:p w14:paraId="03954988" w14:textId="3C393348" w:rsidR="00251464" w:rsidRPr="00A4509D" w:rsidRDefault="00251464" w:rsidP="00251464">
      <w:pPr>
        <w:widowControl/>
        <w:spacing w:after="0" w:line="240" w:lineRule="auto"/>
        <w:rPr>
          <w:ins w:id="2615" w:author="NO Affiliate" w:date="2026-02-12T14:53:00Z" w16du:dateUtc="2026-02-12T13:53:00Z"/>
          <w:rFonts w:ascii="Times New Roman" w:eastAsia="Times New Roman" w:hAnsi="Times New Roman" w:cs="Times New Roman"/>
          <w:lang w:val="nb-NO"/>
        </w:rPr>
      </w:pPr>
      <w:ins w:id="2616" w:author="NO Affiliate" w:date="2026-02-12T14:53:00Z" w16du:dateUtc="2026-02-12T13:53:00Z">
        <w:r w:rsidRPr="00A4509D">
          <w:rPr>
            <w:rFonts w:ascii="Times New Roman" w:eastAsia="Times New Roman" w:hAnsi="Times New Roman" w:cs="Times New Roman"/>
            <w:lang w:val="nb-NO"/>
          </w:rPr>
          <w:t xml:space="preserve">Oppbevar den ferdigfylte </w:t>
        </w:r>
      </w:ins>
      <w:ins w:id="2617" w:author="NO Affiliate" w:date="2026-02-12T15:01:00Z" w16du:dateUtc="2026-02-12T14:01:00Z">
        <w:r w:rsidR="009F3B1B" w:rsidRPr="00A4509D">
          <w:rPr>
            <w:rFonts w:ascii="Times New Roman" w:eastAsia="Times New Roman" w:hAnsi="Times New Roman" w:cs="Times New Roman"/>
            <w:lang w:val="nb-NO"/>
          </w:rPr>
          <w:t>pennen</w:t>
        </w:r>
      </w:ins>
      <w:ins w:id="2618" w:author="NO Affiliate" w:date="2026-02-12T14:53:00Z" w16du:dateUtc="2026-02-12T13:53:00Z">
        <w:r w:rsidRPr="00A4509D">
          <w:rPr>
            <w:rFonts w:ascii="Times New Roman" w:eastAsia="Times New Roman" w:hAnsi="Times New Roman" w:cs="Times New Roman"/>
            <w:lang w:val="nb-NO"/>
          </w:rPr>
          <w:t xml:space="preserve"> i ytteremballasjen for å beskytte mot lys.</w:t>
        </w:r>
      </w:ins>
    </w:p>
    <w:p w14:paraId="11329038" w14:textId="77777777" w:rsidR="00251464" w:rsidRPr="00A4509D" w:rsidRDefault="00251464" w:rsidP="00251464">
      <w:pPr>
        <w:widowControl/>
        <w:spacing w:after="0" w:line="240" w:lineRule="auto"/>
        <w:rPr>
          <w:ins w:id="2619" w:author="NO Affiliate" w:date="2026-02-12T14:53:00Z" w16du:dateUtc="2026-02-12T13:53:00Z"/>
          <w:rFonts w:ascii="Times New Roman" w:eastAsia="Times New Roman" w:hAnsi="Times New Roman" w:cs="Times New Roman"/>
          <w:lang w:val="nb-NO"/>
        </w:rPr>
      </w:pPr>
      <w:ins w:id="2620" w:author="NO Affiliate" w:date="2026-02-12T14:53:00Z" w16du:dateUtc="2026-02-12T13:53:00Z">
        <w:r w:rsidRPr="00A4509D">
          <w:rPr>
            <w:rFonts w:ascii="Times New Roman" w:eastAsia="Times New Roman" w:hAnsi="Times New Roman" w:cs="Times New Roman"/>
            <w:lang w:val="nb-NO"/>
          </w:rPr>
          <w:lastRenderedPageBreak/>
          <w:t>Kan oppbevares i romtemperatur (høyst 30 °C) i en enkeltperiode på opptil 30 dager, men ikke forbi den opprinnelige utløpsdatoen.</w:t>
        </w:r>
      </w:ins>
    </w:p>
    <w:p w14:paraId="5BD37574" w14:textId="77777777" w:rsidR="00251464" w:rsidRPr="00A4509D" w:rsidRDefault="00251464" w:rsidP="00251464">
      <w:pPr>
        <w:widowControl/>
        <w:spacing w:after="0" w:line="240" w:lineRule="auto"/>
        <w:rPr>
          <w:ins w:id="2621" w:author="NO Affiliate" w:date="2026-02-12T14:53:00Z" w16du:dateUtc="2026-02-12T13:53:00Z"/>
          <w:rFonts w:ascii="Times New Roman" w:hAnsi="Times New Roman" w:cs="Times New Roman"/>
          <w:lang w:val="nb-NO"/>
        </w:rPr>
      </w:pPr>
    </w:p>
    <w:p w14:paraId="5A4DDD6C" w14:textId="77777777" w:rsidR="00251464" w:rsidRPr="00A4509D" w:rsidRDefault="00251464" w:rsidP="00251464">
      <w:pPr>
        <w:widowControl/>
        <w:spacing w:after="0" w:line="240" w:lineRule="auto"/>
        <w:rPr>
          <w:ins w:id="2622" w:author="NO Affiliate" w:date="2026-02-12T14:53:00Z" w16du:dateUtc="2026-02-12T13:53:00Z"/>
          <w:rFonts w:ascii="Times New Roman" w:hAnsi="Times New Roman" w:cs="Times New Roman"/>
          <w:lang w:val="nb-NO"/>
        </w:rPr>
      </w:pPr>
    </w:p>
    <w:p w14:paraId="783462DB" w14:textId="77777777"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ind w:left="567" w:hanging="567"/>
        <w:rPr>
          <w:ins w:id="2623" w:author="NO Affiliate" w:date="2026-02-12T14:53:00Z" w16du:dateUtc="2026-02-12T13:53:00Z"/>
          <w:rFonts w:ascii="Times New Roman" w:eastAsia="Times New Roman" w:hAnsi="Times New Roman" w:cs="Times New Roman"/>
          <w:lang w:val="nb-NO"/>
        </w:rPr>
      </w:pPr>
      <w:ins w:id="2624" w:author="NO Affiliate" w:date="2026-02-12T14:53:00Z" w16du:dateUtc="2026-02-12T13:53:00Z">
        <w:r w:rsidRPr="00A4509D">
          <w:rPr>
            <w:rFonts w:ascii="Times New Roman" w:eastAsia="Times New Roman" w:hAnsi="Times New Roman" w:cs="Times New Roman"/>
            <w:b/>
            <w:bCs/>
            <w:lang w:val="nb-NO"/>
          </w:rPr>
          <w:t>10.</w:t>
        </w:r>
        <w:r w:rsidRPr="00A4509D">
          <w:rPr>
            <w:rFonts w:ascii="Times New Roman" w:eastAsia="Times New Roman" w:hAnsi="Times New Roman" w:cs="Times New Roman"/>
            <w:b/>
            <w:bCs/>
            <w:lang w:val="nb-NO"/>
          </w:rPr>
          <w:tab/>
          <w:t>EVENTUELLE SPESIELLE FORHOLDSREGLER VED DESTRUKSJON AV UBRUKTE LEGEMIDLER ELLER AVFALL</w:t>
        </w:r>
      </w:ins>
    </w:p>
    <w:p w14:paraId="0CC1579C" w14:textId="77777777" w:rsidR="00251464" w:rsidRPr="00A4509D" w:rsidRDefault="00251464" w:rsidP="00251464">
      <w:pPr>
        <w:widowControl/>
        <w:spacing w:after="0" w:line="240" w:lineRule="auto"/>
        <w:rPr>
          <w:ins w:id="2625" w:author="NO Affiliate" w:date="2026-02-12T14:53:00Z" w16du:dateUtc="2026-02-12T13:53:00Z"/>
          <w:rFonts w:ascii="Times New Roman" w:hAnsi="Times New Roman" w:cs="Times New Roman"/>
          <w:lang w:val="nb-NO"/>
        </w:rPr>
      </w:pPr>
    </w:p>
    <w:p w14:paraId="704AAC73" w14:textId="77777777" w:rsidR="00251464" w:rsidRPr="00A4509D" w:rsidRDefault="00251464" w:rsidP="00251464">
      <w:pPr>
        <w:widowControl/>
        <w:spacing w:after="0" w:line="240" w:lineRule="auto"/>
        <w:rPr>
          <w:ins w:id="2626" w:author="NO Affiliate" w:date="2026-02-12T14:53:00Z" w16du:dateUtc="2026-02-12T13:53:00Z"/>
          <w:rFonts w:ascii="Times New Roman" w:hAnsi="Times New Roman" w:cs="Times New Roman"/>
          <w:lang w:val="nb-NO"/>
        </w:rPr>
      </w:pPr>
    </w:p>
    <w:p w14:paraId="7BC69B21" w14:textId="77777777"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ind w:left="567" w:hanging="567"/>
        <w:rPr>
          <w:ins w:id="2627" w:author="NO Affiliate" w:date="2026-02-12T14:53:00Z" w16du:dateUtc="2026-02-12T13:53:00Z"/>
          <w:rFonts w:ascii="Times New Roman" w:eastAsia="Times New Roman" w:hAnsi="Times New Roman" w:cs="Times New Roman"/>
          <w:lang w:val="nb-NO"/>
        </w:rPr>
      </w:pPr>
      <w:ins w:id="2628" w:author="NO Affiliate" w:date="2026-02-12T14:53:00Z" w16du:dateUtc="2026-02-12T13:53:00Z">
        <w:r w:rsidRPr="00A4509D">
          <w:rPr>
            <w:rFonts w:ascii="Times New Roman" w:eastAsia="Times New Roman" w:hAnsi="Times New Roman" w:cs="Times New Roman"/>
            <w:b/>
            <w:bCs/>
            <w:lang w:val="nb-NO"/>
          </w:rPr>
          <w:t>11.</w:t>
        </w:r>
        <w:r w:rsidRPr="00A4509D">
          <w:rPr>
            <w:rFonts w:ascii="Times New Roman" w:eastAsia="Times New Roman" w:hAnsi="Times New Roman" w:cs="Times New Roman"/>
            <w:b/>
            <w:bCs/>
            <w:lang w:val="nb-NO"/>
          </w:rPr>
          <w:tab/>
          <w:t>NAVN OG ADRESSE PÅ INNEHAVEREN AV MARKEDSFØRINGSTILLATELSEN</w:t>
        </w:r>
      </w:ins>
    </w:p>
    <w:p w14:paraId="0D3A3BCD" w14:textId="77777777" w:rsidR="00251464" w:rsidRPr="00A4509D" w:rsidRDefault="00251464" w:rsidP="00251464">
      <w:pPr>
        <w:widowControl/>
        <w:spacing w:after="0" w:line="240" w:lineRule="auto"/>
        <w:rPr>
          <w:ins w:id="2629" w:author="NO Affiliate" w:date="2026-02-12T14:53:00Z" w16du:dateUtc="2026-02-12T13:53:00Z"/>
          <w:rFonts w:ascii="Times New Roman" w:hAnsi="Times New Roman" w:cs="Times New Roman"/>
          <w:lang w:val="nb-NO"/>
        </w:rPr>
      </w:pPr>
    </w:p>
    <w:p w14:paraId="0E14CFDD" w14:textId="77777777" w:rsidR="00251464" w:rsidRPr="00845BD7" w:rsidRDefault="00251464" w:rsidP="00251464">
      <w:pPr>
        <w:widowControl/>
        <w:spacing w:after="0" w:line="240" w:lineRule="auto"/>
        <w:rPr>
          <w:ins w:id="2630" w:author="NO Affiliate" w:date="2026-02-12T14:53:00Z" w16du:dateUtc="2026-02-12T13:53:00Z"/>
          <w:rFonts w:ascii="Times New Roman" w:eastAsia="Times New Roman" w:hAnsi="Times New Roman" w:cs="Times New Roman"/>
          <w:lang w:val="de-DE"/>
          <w:rPrChange w:id="2631" w:author="Adeel Rana" w:date="2026-02-17T11:24:00Z" w16du:dateUtc="2026-02-17T10:24:00Z">
            <w:rPr>
              <w:ins w:id="2632" w:author="NO Affiliate" w:date="2026-02-12T14:53:00Z" w16du:dateUtc="2026-02-12T13:53:00Z"/>
              <w:rFonts w:ascii="Times New Roman" w:eastAsia="Times New Roman" w:hAnsi="Times New Roman" w:cs="Times New Roman"/>
              <w:lang w:val="nb-NO"/>
            </w:rPr>
          </w:rPrChange>
        </w:rPr>
      </w:pPr>
      <w:ins w:id="2633" w:author="NO Affiliate" w:date="2026-02-12T14:53:00Z" w16du:dateUtc="2026-02-12T13:53:00Z">
        <w:r w:rsidRPr="00845BD7">
          <w:rPr>
            <w:rFonts w:ascii="Times New Roman" w:eastAsia="Times New Roman" w:hAnsi="Times New Roman" w:cs="Times New Roman"/>
            <w:lang w:val="de-DE"/>
            <w:rPrChange w:id="2634" w:author="Adeel Rana" w:date="2026-02-17T11:24:00Z" w16du:dateUtc="2026-02-17T10:24:00Z">
              <w:rPr>
                <w:rFonts w:ascii="Times New Roman" w:eastAsia="Times New Roman" w:hAnsi="Times New Roman" w:cs="Times New Roman"/>
                <w:lang w:val="nb-NO"/>
              </w:rPr>
            </w:rPrChange>
          </w:rPr>
          <w:t>Fresenius Kabi Deutschland GmbH</w:t>
        </w:r>
      </w:ins>
    </w:p>
    <w:p w14:paraId="4F770117" w14:textId="77777777" w:rsidR="00251464" w:rsidRPr="00845BD7" w:rsidRDefault="00251464" w:rsidP="00251464">
      <w:pPr>
        <w:widowControl/>
        <w:spacing w:after="0" w:line="240" w:lineRule="auto"/>
        <w:rPr>
          <w:ins w:id="2635" w:author="NO Affiliate" w:date="2026-02-12T14:53:00Z" w16du:dateUtc="2026-02-12T13:53:00Z"/>
          <w:rFonts w:ascii="Times New Roman" w:eastAsia="Times New Roman" w:hAnsi="Times New Roman" w:cs="Times New Roman"/>
          <w:lang w:val="de-DE"/>
          <w:rPrChange w:id="2636" w:author="Adeel Rana" w:date="2026-02-17T11:24:00Z" w16du:dateUtc="2026-02-17T10:24:00Z">
            <w:rPr>
              <w:ins w:id="2637" w:author="NO Affiliate" w:date="2026-02-12T14:53:00Z" w16du:dateUtc="2026-02-12T13:53:00Z"/>
              <w:rFonts w:ascii="Times New Roman" w:eastAsia="Times New Roman" w:hAnsi="Times New Roman" w:cs="Times New Roman"/>
              <w:lang w:val="nb-NO"/>
            </w:rPr>
          </w:rPrChange>
        </w:rPr>
      </w:pPr>
      <w:ins w:id="2638" w:author="NO Affiliate" w:date="2026-02-12T14:53:00Z" w16du:dateUtc="2026-02-12T13:53:00Z">
        <w:r w:rsidRPr="00845BD7">
          <w:rPr>
            <w:rFonts w:ascii="Times New Roman" w:eastAsia="Times New Roman" w:hAnsi="Times New Roman" w:cs="Times New Roman"/>
            <w:lang w:val="de-DE"/>
            <w:rPrChange w:id="2639" w:author="Adeel Rana" w:date="2026-02-17T11:24:00Z" w16du:dateUtc="2026-02-17T10:24:00Z">
              <w:rPr>
                <w:rFonts w:ascii="Times New Roman" w:eastAsia="Times New Roman" w:hAnsi="Times New Roman" w:cs="Times New Roman"/>
                <w:lang w:val="nb-NO"/>
              </w:rPr>
            </w:rPrChange>
          </w:rPr>
          <w:t>Else-Kroener-Strasse 1</w:t>
        </w:r>
      </w:ins>
    </w:p>
    <w:p w14:paraId="2371A4DA" w14:textId="77777777" w:rsidR="00251464" w:rsidRPr="00A3132C" w:rsidRDefault="00251464" w:rsidP="00251464">
      <w:pPr>
        <w:widowControl/>
        <w:spacing w:after="0" w:line="240" w:lineRule="auto"/>
        <w:rPr>
          <w:ins w:id="2640" w:author="NO Affiliate" w:date="2026-02-12T14:53:00Z" w16du:dateUtc="2026-02-12T13:53:00Z"/>
          <w:rFonts w:ascii="Times New Roman" w:eastAsia="Times New Roman" w:hAnsi="Times New Roman" w:cs="Times New Roman"/>
          <w:lang w:val="nb-NO"/>
        </w:rPr>
      </w:pPr>
      <w:ins w:id="2641" w:author="NO Affiliate" w:date="2026-02-12T14:53:00Z" w16du:dateUtc="2026-02-12T13:53:00Z">
        <w:r w:rsidRPr="00A3132C">
          <w:rPr>
            <w:rFonts w:ascii="Times New Roman" w:eastAsia="Times New Roman" w:hAnsi="Times New Roman" w:cs="Times New Roman"/>
            <w:lang w:val="nb-NO"/>
          </w:rPr>
          <w:t>61352 Bad Homburg v.d.Hoehe</w:t>
        </w:r>
      </w:ins>
    </w:p>
    <w:p w14:paraId="59CDFC56" w14:textId="77777777" w:rsidR="00251464" w:rsidRPr="00A3132C" w:rsidRDefault="00251464" w:rsidP="00251464">
      <w:pPr>
        <w:widowControl/>
        <w:spacing w:after="0" w:line="240" w:lineRule="auto"/>
        <w:rPr>
          <w:ins w:id="2642" w:author="NO Affiliate" w:date="2026-02-12T14:53:00Z" w16du:dateUtc="2026-02-12T13:53:00Z"/>
          <w:rFonts w:ascii="Times New Roman" w:eastAsia="Times New Roman" w:hAnsi="Times New Roman" w:cs="Times New Roman"/>
          <w:lang w:val="nb-NO"/>
        </w:rPr>
      </w:pPr>
      <w:ins w:id="2643" w:author="NO Affiliate" w:date="2026-02-12T14:53:00Z" w16du:dateUtc="2026-02-12T13:53:00Z">
        <w:r w:rsidRPr="00A3132C">
          <w:rPr>
            <w:rFonts w:ascii="Times New Roman" w:eastAsia="Times New Roman" w:hAnsi="Times New Roman" w:cs="Times New Roman"/>
            <w:lang w:val="nb-NO"/>
          </w:rPr>
          <w:t>Tyskland</w:t>
        </w:r>
      </w:ins>
    </w:p>
    <w:p w14:paraId="4E565179" w14:textId="77777777" w:rsidR="00251464" w:rsidRPr="00A3132C" w:rsidRDefault="00251464" w:rsidP="00251464">
      <w:pPr>
        <w:widowControl/>
        <w:spacing w:after="0" w:line="240" w:lineRule="auto"/>
        <w:rPr>
          <w:ins w:id="2644" w:author="NO Affiliate" w:date="2026-02-12T14:53:00Z" w16du:dateUtc="2026-02-12T13:53:00Z"/>
          <w:rFonts w:ascii="Times New Roman" w:hAnsi="Times New Roman" w:cs="Times New Roman"/>
          <w:lang w:val="nb-NO"/>
        </w:rPr>
      </w:pPr>
    </w:p>
    <w:p w14:paraId="60806DD1" w14:textId="77777777" w:rsidR="00251464" w:rsidRPr="00A3132C" w:rsidRDefault="00251464" w:rsidP="00251464">
      <w:pPr>
        <w:widowControl/>
        <w:spacing w:after="0" w:line="240" w:lineRule="auto"/>
        <w:rPr>
          <w:ins w:id="2645" w:author="NO Affiliate" w:date="2026-02-12T14:53:00Z" w16du:dateUtc="2026-02-12T13:53:00Z"/>
          <w:rFonts w:ascii="Times New Roman" w:hAnsi="Times New Roman" w:cs="Times New Roman"/>
          <w:lang w:val="nb-NO"/>
        </w:rPr>
      </w:pPr>
    </w:p>
    <w:p w14:paraId="3A01C31E" w14:textId="77777777"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ind w:left="567" w:hanging="567"/>
        <w:rPr>
          <w:ins w:id="2646" w:author="NO Affiliate" w:date="2026-02-12T14:53:00Z" w16du:dateUtc="2026-02-12T13:53:00Z"/>
          <w:rFonts w:ascii="Times New Roman" w:eastAsia="Times New Roman" w:hAnsi="Times New Roman" w:cs="Times New Roman"/>
          <w:lang w:val="nb-NO"/>
        </w:rPr>
      </w:pPr>
      <w:ins w:id="2647" w:author="NO Affiliate" w:date="2026-02-12T14:53:00Z" w16du:dateUtc="2026-02-12T13:53:00Z">
        <w:r w:rsidRPr="00A4509D">
          <w:rPr>
            <w:rFonts w:ascii="Times New Roman" w:eastAsia="Times New Roman" w:hAnsi="Times New Roman" w:cs="Times New Roman"/>
            <w:b/>
            <w:bCs/>
            <w:lang w:val="nb-NO"/>
          </w:rPr>
          <w:t>12.</w:t>
        </w:r>
        <w:r w:rsidRPr="00A4509D">
          <w:rPr>
            <w:rFonts w:ascii="Times New Roman" w:eastAsia="Times New Roman" w:hAnsi="Times New Roman" w:cs="Times New Roman"/>
            <w:b/>
            <w:bCs/>
            <w:lang w:val="nb-NO"/>
          </w:rPr>
          <w:tab/>
          <w:t>MARKEDSFØRINGSTILLATELSESNUMMER (NUMRE)</w:t>
        </w:r>
      </w:ins>
    </w:p>
    <w:p w14:paraId="70A727B8" w14:textId="77777777" w:rsidR="00251464" w:rsidRPr="00A4509D" w:rsidRDefault="00251464" w:rsidP="00251464">
      <w:pPr>
        <w:widowControl/>
        <w:spacing w:after="0" w:line="240" w:lineRule="auto"/>
        <w:rPr>
          <w:ins w:id="2648" w:author="NO Affiliate" w:date="2026-02-12T14:53:00Z" w16du:dateUtc="2026-02-12T13:53:00Z"/>
          <w:rFonts w:ascii="Times New Roman" w:hAnsi="Times New Roman" w:cs="Times New Roman"/>
          <w:lang w:val="nb-NO"/>
        </w:rPr>
      </w:pPr>
    </w:p>
    <w:p w14:paraId="57ABA52B" w14:textId="6072C380" w:rsidR="00251464" w:rsidRPr="00A4509D" w:rsidRDefault="00251464" w:rsidP="00251464">
      <w:pPr>
        <w:widowControl/>
        <w:spacing w:after="0" w:line="240" w:lineRule="auto"/>
        <w:rPr>
          <w:ins w:id="2649" w:author="NO Affiliate" w:date="2026-02-12T14:53:00Z" w16du:dateUtc="2026-02-12T13:53:00Z"/>
          <w:rFonts w:ascii="Times New Roman" w:eastAsia="Times New Roman" w:hAnsi="Times New Roman" w:cs="Times New Roman"/>
          <w:lang w:val="nb-NO"/>
        </w:rPr>
      </w:pPr>
      <w:ins w:id="2650" w:author="NO Affiliate" w:date="2026-02-12T14:53:00Z" w16du:dateUtc="2026-02-12T13:53:00Z">
        <w:r w:rsidRPr="00A4509D">
          <w:rPr>
            <w:rFonts w:ascii="Times New Roman" w:eastAsia="Times New Roman" w:hAnsi="Times New Roman" w:cs="Times New Roman"/>
            <w:lang w:val="nb-NO"/>
          </w:rPr>
          <w:t>EU/1/24/1863/00</w:t>
        </w:r>
      </w:ins>
      <w:ins w:id="2651" w:author="NoMA-ES" w:date="2026-03-05T13:12:00Z" w16du:dateUtc="2026-03-05T12:12:00Z">
        <w:r w:rsidR="00CA2108">
          <w:rPr>
            <w:rFonts w:ascii="Times New Roman" w:eastAsia="Times New Roman" w:hAnsi="Times New Roman" w:cs="Times New Roman"/>
            <w:lang w:val="nb-NO"/>
          </w:rPr>
          <w:t>5</w:t>
        </w:r>
      </w:ins>
      <w:ins w:id="2652" w:author="NO Affiliate" w:date="2026-02-12T15:01:00Z" w16du:dateUtc="2026-02-12T14:01:00Z">
        <w:del w:id="2653" w:author="NoMA-ES" w:date="2026-03-05T13:12:00Z" w16du:dateUtc="2026-03-05T12:12:00Z">
          <w:r w:rsidR="009F3B1B" w:rsidRPr="00A4509D" w:rsidDel="00CA2108">
            <w:rPr>
              <w:rFonts w:ascii="Times New Roman" w:eastAsia="Times New Roman" w:hAnsi="Times New Roman" w:cs="Times New Roman"/>
              <w:lang w:val="nb-NO"/>
            </w:rPr>
            <w:delText>x</w:delText>
          </w:r>
        </w:del>
      </w:ins>
    </w:p>
    <w:p w14:paraId="6EEC4F0A" w14:textId="77777777" w:rsidR="00251464" w:rsidRPr="00A4509D" w:rsidRDefault="00251464" w:rsidP="00251464">
      <w:pPr>
        <w:widowControl/>
        <w:spacing w:after="0" w:line="240" w:lineRule="auto"/>
        <w:rPr>
          <w:ins w:id="2654" w:author="NO Affiliate" w:date="2026-02-12T14:53:00Z" w16du:dateUtc="2026-02-12T13:53:00Z"/>
          <w:rFonts w:ascii="Times New Roman" w:hAnsi="Times New Roman" w:cs="Times New Roman"/>
          <w:lang w:val="nb-NO"/>
        </w:rPr>
      </w:pPr>
    </w:p>
    <w:p w14:paraId="7AA12C77" w14:textId="77777777" w:rsidR="00251464" w:rsidRPr="00A4509D" w:rsidRDefault="00251464" w:rsidP="00251464">
      <w:pPr>
        <w:widowControl/>
        <w:spacing w:after="0" w:line="240" w:lineRule="auto"/>
        <w:rPr>
          <w:ins w:id="2655" w:author="NO Affiliate" w:date="2026-02-12T14:53:00Z" w16du:dateUtc="2026-02-12T13:53:00Z"/>
          <w:rFonts w:ascii="Times New Roman" w:hAnsi="Times New Roman" w:cs="Times New Roman"/>
          <w:lang w:val="nb-NO"/>
        </w:rPr>
      </w:pPr>
    </w:p>
    <w:p w14:paraId="1433B88F" w14:textId="77777777"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ind w:left="567" w:hanging="567"/>
        <w:rPr>
          <w:ins w:id="2656" w:author="NO Affiliate" w:date="2026-02-12T14:53:00Z" w16du:dateUtc="2026-02-12T13:53:00Z"/>
          <w:rFonts w:ascii="Times New Roman" w:eastAsia="Times New Roman" w:hAnsi="Times New Roman" w:cs="Times New Roman"/>
          <w:lang w:val="nb-NO"/>
        </w:rPr>
      </w:pPr>
      <w:ins w:id="2657" w:author="NO Affiliate" w:date="2026-02-12T14:53:00Z" w16du:dateUtc="2026-02-12T13:53:00Z">
        <w:r w:rsidRPr="00A4509D">
          <w:rPr>
            <w:rFonts w:ascii="Times New Roman" w:eastAsia="Times New Roman" w:hAnsi="Times New Roman" w:cs="Times New Roman"/>
            <w:b/>
            <w:bCs/>
            <w:lang w:val="nb-NO"/>
          </w:rPr>
          <w:t>13.</w:t>
        </w:r>
        <w:r w:rsidRPr="00A4509D">
          <w:rPr>
            <w:rFonts w:ascii="Times New Roman" w:eastAsia="Times New Roman" w:hAnsi="Times New Roman" w:cs="Times New Roman"/>
            <w:b/>
            <w:bCs/>
            <w:lang w:val="nb-NO"/>
          </w:rPr>
          <w:tab/>
          <w:t>PRODUKSJONSNUMMER</w:t>
        </w:r>
      </w:ins>
    </w:p>
    <w:p w14:paraId="1F3C0C02" w14:textId="77777777" w:rsidR="00251464" w:rsidRPr="00A4509D" w:rsidRDefault="00251464" w:rsidP="00251464">
      <w:pPr>
        <w:widowControl/>
        <w:spacing w:after="0" w:line="240" w:lineRule="auto"/>
        <w:rPr>
          <w:ins w:id="2658" w:author="NO Affiliate" w:date="2026-02-12T14:53:00Z" w16du:dateUtc="2026-02-12T13:53:00Z"/>
          <w:rFonts w:ascii="Times New Roman" w:hAnsi="Times New Roman" w:cs="Times New Roman"/>
          <w:lang w:val="nb-NO"/>
        </w:rPr>
      </w:pPr>
    </w:p>
    <w:p w14:paraId="5DA57C32" w14:textId="77777777" w:rsidR="00251464" w:rsidRPr="00A4509D" w:rsidRDefault="00251464" w:rsidP="00251464">
      <w:pPr>
        <w:widowControl/>
        <w:spacing w:after="0" w:line="240" w:lineRule="auto"/>
        <w:rPr>
          <w:ins w:id="2659" w:author="NO Affiliate" w:date="2026-02-12T14:53:00Z" w16du:dateUtc="2026-02-12T13:53:00Z"/>
          <w:rFonts w:ascii="Times New Roman" w:eastAsia="Times New Roman" w:hAnsi="Times New Roman" w:cs="Times New Roman"/>
          <w:lang w:val="nb-NO"/>
        </w:rPr>
      </w:pPr>
      <w:ins w:id="2660" w:author="NO Affiliate" w:date="2026-02-12T14:53:00Z" w16du:dateUtc="2026-02-12T13:53:00Z">
        <w:r w:rsidRPr="00A4509D">
          <w:rPr>
            <w:rFonts w:ascii="Times New Roman" w:eastAsia="Times New Roman" w:hAnsi="Times New Roman" w:cs="Times New Roman"/>
            <w:lang w:val="nb-NO"/>
          </w:rPr>
          <w:t>Lot</w:t>
        </w:r>
      </w:ins>
    </w:p>
    <w:p w14:paraId="309A7157" w14:textId="77777777" w:rsidR="00251464" w:rsidRPr="00A4509D" w:rsidRDefault="00251464" w:rsidP="00251464">
      <w:pPr>
        <w:widowControl/>
        <w:spacing w:after="0" w:line="240" w:lineRule="auto"/>
        <w:rPr>
          <w:ins w:id="2661" w:author="NO Affiliate" w:date="2026-02-12T14:53:00Z" w16du:dateUtc="2026-02-12T13:53:00Z"/>
          <w:rFonts w:ascii="Times New Roman" w:hAnsi="Times New Roman" w:cs="Times New Roman"/>
          <w:lang w:val="nb-NO"/>
        </w:rPr>
      </w:pPr>
    </w:p>
    <w:p w14:paraId="2FFAF504" w14:textId="77777777" w:rsidR="00251464" w:rsidRPr="00A4509D" w:rsidRDefault="00251464" w:rsidP="00251464">
      <w:pPr>
        <w:widowControl/>
        <w:spacing w:after="0" w:line="240" w:lineRule="auto"/>
        <w:rPr>
          <w:ins w:id="2662" w:author="NO Affiliate" w:date="2026-02-12T14:53:00Z" w16du:dateUtc="2026-02-12T13:53:00Z"/>
          <w:rFonts w:ascii="Times New Roman" w:hAnsi="Times New Roman" w:cs="Times New Roman"/>
          <w:lang w:val="nb-NO"/>
        </w:rPr>
      </w:pPr>
    </w:p>
    <w:p w14:paraId="49966F32" w14:textId="77777777"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ind w:left="567" w:hanging="567"/>
        <w:rPr>
          <w:ins w:id="2663" w:author="NO Affiliate" w:date="2026-02-12T14:53:00Z" w16du:dateUtc="2026-02-12T13:53:00Z"/>
          <w:rFonts w:ascii="Times New Roman" w:eastAsia="Times New Roman" w:hAnsi="Times New Roman" w:cs="Times New Roman"/>
          <w:lang w:val="nb-NO"/>
        </w:rPr>
      </w:pPr>
      <w:ins w:id="2664" w:author="NO Affiliate" w:date="2026-02-12T14:53:00Z" w16du:dateUtc="2026-02-12T13:53:00Z">
        <w:r w:rsidRPr="00A4509D">
          <w:rPr>
            <w:rFonts w:ascii="Times New Roman" w:eastAsia="Times New Roman" w:hAnsi="Times New Roman" w:cs="Times New Roman"/>
            <w:b/>
            <w:bCs/>
            <w:lang w:val="nb-NO"/>
          </w:rPr>
          <w:t>14.</w:t>
        </w:r>
        <w:r w:rsidRPr="00A4509D">
          <w:rPr>
            <w:rFonts w:ascii="Times New Roman" w:eastAsia="Times New Roman" w:hAnsi="Times New Roman" w:cs="Times New Roman"/>
            <w:b/>
            <w:bCs/>
            <w:lang w:val="nb-NO"/>
          </w:rPr>
          <w:tab/>
          <w:t>GENERELL KLASSIFIKASJON FOR UTLEVERING</w:t>
        </w:r>
      </w:ins>
    </w:p>
    <w:p w14:paraId="2B34BBB7" w14:textId="77777777" w:rsidR="00251464" w:rsidRPr="00A4509D" w:rsidRDefault="00251464" w:rsidP="00251464">
      <w:pPr>
        <w:widowControl/>
        <w:spacing w:after="0" w:line="240" w:lineRule="auto"/>
        <w:rPr>
          <w:ins w:id="2665" w:author="NO Affiliate" w:date="2026-02-12T14:53:00Z" w16du:dateUtc="2026-02-12T13:53:00Z"/>
          <w:rFonts w:ascii="Times New Roman" w:hAnsi="Times New Roman" w:cs="Times New Roman"/>
          <w:lang w:val="nb-NO"/>
        </w:rPr>
      </w:pPr>
    </w:p>
    <w:p w14:paraId="21121A33" w14:textId="77777777" w:rsidR="00251464" w:rsidRPr="00A4509D" w:rsidRDefault="00251464" w:rsidP="00251464">
      <w:pPr>
        <w:widowControl/>
        <w:spacing w:after="0" w:line="240" w:lineRule="auto"/>
        <w:rPr>
          <w:ins w:id="2666" w:author="NO Affiliate" w:date="2026-02-12T14:53:00Z" w16du:dateUtc="2026-02-12T13:53:00Z"/>
          <w:rFonts w:ascii="Times New Roman" w:hAnsi="Times New Roman" w:cs="Times New Roman"/>
          <w:lang w:val="nb-NO"/>
        </w:rPr>
      </w:pPr>
    </w:p>
    <w:p w14:paraId="4E83CB47" w14:textId="77777777"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ind w:left="567" w:hanging="567"/>
        <w:rPr>
          <w:ins w:id="2667" w:author="NO Affiliate" w:date="2026-02-12T14:53:00Z" w16du:dateUtc="2026-02-12T13:53:00Z"/>
          <w:rFonts w:ascii="Times New Roman" w:eastAsia="Times New Roman" w:hAnsi="Times New Roman" w:cs="Times New Roman"/>
          <w:lang w:val="nb-NO"/>
        </w:rPr>
      </w:pPr>
      <w:ins w:id="2668" w:author="NO Affiliate" w:date="2026-02-12T14:53:00Z" w16du:dateUtc="2026-02-12T13:53:00Z">
        <w:r w:rsidRPr="00A4509D">
          <w:rPr>
            <w:rFonts w:ascii="Times New Roman" w:eastAsia="Times New Roman" w:hAnsi="Times New Roman" w:cs="Times New Roman"/>
            <w:b/>
            <w:bCs/>
            <w:lang w:val="nb-NO"/>
          </w:rPr>
          <w:t>15.</w:t>
        </w:r>
        <w:r w:rsidRPr="00A4509D">
          <w:rPr>
            <w:rFonts w:ascii="Times New Roman" w:eastAsia="Times New Roman" w:hAnsi="Times New Roman" w:cs="Times New Roman"/>
            <w:b/>
            <w:bCs/>
            <w:lang w:val="nb-NO"/>
          </w:rPr>
          <w:tab/>
          <w:t>BRUKSANVISNING</w:t>
        </w:r>
      </w:ins>
    </w:p>
    <w:p w14:paraId="311A37D6" w14:textId="77777777" w:rsidR="00251464" w:rsidRPr="00A4509D" w:rsidRDefault="00251464" w:rsidP="00251464">
      <w:pPr>
        <w:widowControl/>
        <w:spacing w:after="0" w:line="240" w:lineRule="auto"/>
        <w:rPr>
          <w:ins w:id="2669" w:author="NO Affiliate" w:date="2026-02-12T14:53:00Z" w16du:dateUtc="2026-02-12T13:53:00Z"/>
          <w:rFonts w:ascii="Times New Roman" w:hAnsi="Times New Roman" w:cs="Times New Roman"/>
          <w:lang w:val="nb-NO"/>
        </w:rPr>
      </w:pPr>
    </w:p>
    <w:p w14:paraId="55DCECCD" w14:textId="77777777" w:rsidR="00251464" w:rsidRPr="00A4509D" w:rsidRDefault="00251464" w:rsidP="00251464">
      <w:pPr>
        <w:widowControl/>
        <w:spacing w:after="0" w:line="240" w:lineRule="auto"/>
        <w:rPr>
          <w:ins w:id="2670" w:author="NO Affiliate" w:date="2026-02-12T14:53:00Z" w16du:dateUtc="2026-02-12T13:53:00Z"/>
          <w:rFonts w:ascii="Times New Roman" w:hAnsi="Times New Roman" w:cs="Times New Roman"/>
          <w:lang w:val="nb-NO"/>
        </w:rPr>
      </w:pPr>
    </w:p>
    <w:p w14:paraId="17754912" w14:textId="6664BAE3"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ind w:left="567" w:hanging="567"/>
        <w:rPr>
          <w:ins w:id="2671" w:author="NO Affiliate" w:date="2026-02-12T14:53:00Z" w16du:dateUtc="2026-02-12T13:53:00Z"/>
          <w:rFonts w:ascii="Times New Roman" w:eastAsia="Times New Roman" w:hAnsi="Times New Roman" w:cs="Times New Roman"/>
          <w:lang w:val="nb-NO"/>
        </w:rPr>
      </w:pPr>
      <w:ins w:id="2672" w:author="NO Affiliate" w:date="2026-02-12T14:53:00Z" w16du:dateUtc="2026-02-12T13:53:00Z">
        <w:r w:rsidRPr="00A4509D">
          <w:rPr>
            <w:rFonts w:ascii="Times New Roman" w:eastAsia="Times New Roman" w:hAnsi="Times New Roman" w:cs="Times New Roman"/>
            <w:b/>
            <w:bCs/>
            <w:lang w:val="nb-NO"/>
          </w:rPr>
          <w:t>16.</w:t>
        </w:r>
        <w:r w:rsidRPr="00A4509D">
          <w:rPr>
            <w:rFonts w:ascii="Times New Roman" w:eastAsia="Times New Roman" w:hAnsi="Times New Roman" w:cs="Times New Roman"/>
            <w:b/>
            <w:bCs/>
            <w:lang w:val="nb-NO"/>
          </w:rPr>
          <w:tab/>
          <w:t xml:space="preserve">INFORMASJON </w:t>
        </w:r>
      </w:ins>
      <w:ins w:id="2673" w:author="NO Affiliate" w:date="2026-02-16T15:42:00Z" w16du:dateUtc="2026-02-16T14:42:00Z">
        <w:r w:rsidR="00057DF9">
          <w:rPr>
            <w:rFonts w:ascii="Times New Roman" w:eastAsia="Times New Roman" w:hAnsi="Times New Roman" w:cs="Times New Roman"/>
            <w:b/>
            <w:bCs/>
            <w:lang w:val="nb-NO"/>
          </w:rPr>
          <w:t>PÅ</w:t>
        </w:r>
      </w:ins>
      <w:ins w:id="2674" w:author="NO Affiliate" w:date="2026-02-12T14:53:00Z" w16du:dateUtc="2026-02-12T13:53:00Z">
        <w:r w:rsidRPr="00A4509D">
          <w:rPr>
            <w:rFonts w:ascii="Times New Roman" w:eastAsia="Times New Roman" w:hAnsi="Times New Roman" w:cs="Times New Roman"/>
            <w:b/>
            <w:bCs/>
            <w:lang w:val="nb-NO"/>
          </w:rPr>
          <w:t xml:space="preserve"> BLINDESKRIFT</w:t>
        </w:r>
      </w:ins>
    </w:p>
    <w:p w14:paraId="0980EDCA" w14:textId="77777777" w:rsidR="00251464" w:rsidRPr="00A4509D" w:rsidRDefault="00251464" w:rsidP="00251464">
      <w:pPr>
        <w:widowControl/>
        <w:spacing w:after="0" w:line="240" w:lineRule="auto"/>
        <w:rPr>
          <w:ins w:id="2675" w:author="NO Affiliate" w:date="2026-02-12T14:53:00Z" w16du:dateUtc="2026-02-12T13:53:00Z"/>
          <w:rFonts w:ascii="Times New Roman" w:hAnsi="Times New Roman" w:cs="Times New Roman"/>
          <w:lang w:val="nb-NO"/>
        </w:rPr>
      </w:pPr>
    </w:p>
    <w:p w14:paraId="322F2557" w14:textId="77777777" w:rsidR="00251464" w:rsidRPr="00A4509D" w:rsidRDefault="00251464" w:rsidP="00251464">
      <w:pPr>
        <w:widowControl/>
        <w:spacing w:after="0" w:line="240" w:lineRule="auto"/>
        <w:rPr>
          <w:ins w:id="2676" w:author="NO Affiliate" w:date="2026-02-12T14:53:00Z" w16du:dateUtc="2026-02-12T13:53:00Z"/>
          <w:rFonts w:ascii="Times New Roman" w:eastAsia="Times New Roman" w:hAnsi="Times New Roman" w:cs="Times New Roman"/>
          <w:lang w:val="nb-NO"/>
        </w:rPr>
      </w:pPr>
      <w:ins w:id="2677" w:author="NO Affiliate" w:date="2026-02-12T14:53:00Z" w16du:dateUtc="2026-02-12T13:53:00Z">
        <w:r w:rsidRPr="00A4509D">
          <w:rPr>
            <w:rFonts w:ascii="Times New Roman" w:eastAsia="Times New Roman" w:hAnsi="Times New Roman" w:cs="Times New Roman"/>
            <w:lang w:val="nb-NO"/>
          </w:rPr>
          <w:t>Otulfi 45 mg</w:t>
        </w:r>
      </w:ins>
    </w:p>
    <w:p w14:paraId="55B854F8" w14:textId="77777777" w:rsidR="00251464" w:rsidRPr="00A4509D" w:rsidRDefault="00251464" w:rsidP="00251464">
      <w:pPr>
        <w:widowControl/>
        <w:spacing w:after="0" w:line="240" w:lineRule="auto"/>
        <w:rPr>
          <w:ins w:id="2678" w:author="NO Affiliate" w:date="2026-02-12T14:53:00Z" w16du:dateUtc="2026-02-12T13:53:00Z"/>
          <w:rFonts w:ascii="Times New Roman" w:hAnsi="Times New Roman" w:cs="Times New Roman"/>
          <w:lang w:val="nb-NO"/>
        </w:rPr>
      </w:pPr>
    </w:p>
    <w:p w14:paraId="1BA08A2F" w14:textId="77777777" w:rsidR="00251464" w:rsidRPr="00A4509D" w:rsidRDefault="00251464" w:rsidP="00251464">
      <w:pPr>
        <w:widowControl/>
        <w:spacing w:after="0" w:line="240" w:lineRule="auto"/>
        <w:rPr>
          <w:ins w:id="2679" w:author="NO Affiliate" w:date="2026-02-12T14:53:00Z" w16du:dateUtc="2026-02-12T13:53:00Z"/>
          <w:rFonts w:ascii="Times New Roman" w:hAnsi="Times New Roman" w:cs="Times New Roman"/>
          <w:lang w:val="nb-NO"/>
        </w:rPr>
      </w:pPr>
    </w:p>
    <w:p w14:paraId="78E1E99D" w14:textId="77777777"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ind w:left="567" w:hanging="567"/>
        <w:rPr>
          <w:ins w:id="2680" w:author="NO Affiliate" w:date="2026-02-12T14:53:00Z" w16du:dateUtc="2026-02-12T13:53:00Z"/>
          <w:rFonts w:ascii="Times New Roman" w:eastAsia="Times New Roman" w:hAnsi="Times New Roman" w:cs="Times New Roman"/>
          <w:lang w:val="nb-NO"/>
        </w:rPr>
      </w:pPr>
      <w:ins w:id="2681" w:author="NO Affiliate" w:date="2026-02-12T14:53:00Z" w16du:dateUtc="2026-02-12T13:53:00Z">
        <w:r w:rsidRPr="00A4509D">
          <w:rPr>
            <w:rFonts w:ascii="Times New Roman" w:eastAsia="Times New Roman" w:hAnsi="Times New Roman" w:cs="Times New Roman"/>
            <w:b/>
            <w:bCs/>
            <w:lang w:val="nb-NO"/>
          </w:rPr>
          <w:t>17.</w:t>
        </w:r>
        <w:r w:rsidRPr="00A4509D">
          <w:rPr>
            <w:rFonts w:ascii="Times New Roman" w:eastAsia="Times New Roman" w:hAnsi="Times New Roman" w:cs="Times New Roman"/>
            <w:b/>
            <w:bCs/>
            <w:lang w:val="nb-NO"/>
          </w:rPr>
          <w:tab/>
          <w:t>SIKKERHETSANORDNING (UNIK IDENTITET) – TODIMENSJONAL STREKKODE</w:t>
        </w:r>
      </w:ins>
    </w:p>
    <w:p w14:paraId="0DCC2340" w14:textId="77777777" w:rsidR="00251464" w:rsidRPr="00A4509D" w:rsidRDefault="00251464" w:rsidP="00251464">
      <w:pPr>
        <w:widowControl/>
        <w:spacing w:after="0" w:line="240" w:lineRule="auto"/>
        <w:rPr>
          <w:ins w:id="2682" w:author="NO Affiliate" w:date="2026-02-12T14:53:00Z" w16du:dateUtc="2026-02-12T13:53:00Z"/>
          <w:rFonts w:ascii="Times New Roman" w:hAnsi="Times New Roman" w:cs="Times New Roman"/>
          <w:lang w:val="nb-NO"/>
        </w:rPr>
      </w:pPr>
    </w:p>
    <w:p w14:paraId="6B71016C" w14:textId="77777777" w:rsidR="00251464" w:rsidRPr="00A4509D" w:rsidRDefault="00251464" w:rsidP="00251464">
      <w:pPr>
        <w:widowControl/>
        <w:spacing w:after="0" w:line="240" w:lineRule="auto"/>
        <w:rPr>
          <w:ins w:id="2683" w:author="NO Affiliate" w:date="2026-02-12T14:53:00Z" w16du:dateUtc="2026-02-12T13:53:00Z"/>
          <w:rFonts w:ascii="Times New Roman" w:eastAsia="Times New Roman" w:hAnsi="Times New Roman" w:cs="Times New Roman"/>
          <w:lang w:val="nb-NO"/>
        </w:rPr>
      </w:pPr>
      <w:ins w:id="2684" w:author="NO Affiliate" w:date="2026-02-12T14:53:00Z" w16du:dateUtc="2026-02-12T13:53:00Z">
        <w:r w:rsidRPr="00A4509D">
          <w:rPr>
            <w:rFonts w:ascii="Times New Roman" w:eastAsia="Times New Roman" w:hAnsi="Times New Roman" w:cs="Times New Roman"/>
            <w:highlight w:val="lightGray"/>
            <w:lang w:val="nb-NO"/>
            <w:rPrChange w:id="2685" w:author="NO Affiliate" w:date="2026-02-12T15:02:00Z" w16du:dateUtc="2026-02-12T14:02:00Z">
              <w:rPr>
                <w:rFonts w:ascii="Times New Roman" w:eastAsia="Times New Roman" w:hAnsi="Times New Roman" w:cs="Times New Roman"/>
                <w:lang w:val="nb-NO"/>
              </w:rPr>
            </w:rPrChange>
          </w:rPr>
          <w:t>Todimensjonal strekkode, inkludert unik identitet.</w:t>
        </w:r>
      </w:ins>
    </w:p>
    <w:p w14:paraId="69508EC2" w14:textId="77777777" w:rsidR="00251464" w:rsidRPr="00A4509D" w:rsidRDefault="00251464" w:rsidP="00251464">
      <w:pPr>
        <w:widowControl/>
        <w:spacing w:after="0" w:line="240" w:lineRule="auto"/>
        <w:rPr>
          <w:ins w:id="2686" w:author="NO Affiliate" w:date="2026-02-12T14:53:00Z" w16du:dateUtc="2026-02-12T13:53:00Z"/>
          <w:rFonts w:ascii="Times New Roman" w:hAnsi="Times New Roman" w:cs="Times New Roman"/>
          <w:lang w:val="nb-NO"/>
        </w:rPr>
      </w:pPr>
    </w:p>
    <w:p w14:paraId="52819280" w14:textId="77777777" w:rsidR="00251464" w:rsidRPr="00A4509D" w:rsidRDefault="00251464" w:rsidP="00251464">
      <w:pPr>
        <w:widowControl/>
        <w:spacing w:after="0" w:line="240" w:lineRule="auto"/>
        <w:rPr>
          <w:ins w:id="2687" w:author="NO Affiliate" w:date="2026-02-12T14:53:00Z" w16du:dateUtc="2026-02-12T13:53:00Z"/>
          <w:rFonts w:ascii="Times New Roman" w:hAnsi="Times New Roman" w:cs="Times New Roman"/>
          <w:lang w:val="nb-NO"/>
        </w:rPr>
      </w:pPr>
    </w:p>
    <w:p w14:paraId="4FDE132A" w14:textId="77777777"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ind w:left="567" w:hanging="567"/>
        <w:rPr>
          <w:ins w:id="2688" w:author="NO Affiliate" w:date="2026-02-12T14:53:00Z" w16du:dateUtc="2026-02-12T13:53:00Z"/>
          <w:rFonts w:ascii="Times New Roman" w:eastAsia="Times New Roman" w:hAnsi="Times New Roman" w:cs="Times New Roman"/>
          <w:b/>
          <w:lang w:val="nb-NO"/>
        </w:rPr>
      </w:pPr>
      <w:ins w:id="2689" w:author="NO Affiliate" w:date="2026-02-12T14:53:00Z" w16du:dateUtc="2026-02-12T13:53:00Z">
        <w:r w:rsidRPr="00A4509D">
          <w:rPr>
            <w:rFonts w:ascii="Times New Roman" w:eastAsia="Times New Roman" w:hAnsi="Times New Roman" w:cs="Times New Roman"/>
            <w:b/>
            <w:lang w:val="nb-NO"/>
          </w:rPr>
          <w:t>18.</w:t>
        </w:r>
        <w:r w:rsidRPr="00A4509D">
          <w:rPr>
            <w:rFonts w:ascii="Times New Roman" w:eastAsia="Times New Roman" w:hAnsi="Times New Roman" w:cs="Times New Roman"/>
            <w:b/>
            <w:lang w:val="nb-NO"/>
          </w:rPr>
          <w:tab/>
        </w:r>
        <w:r w:rsidRPr="00A4509D">
          <w:rPr>
            <w:rFonts w:ascii="Times New Roman" w:eastAsia="Times New Roman" w:hAnsi="Times New Roman" w:cs="Times New Roman"/>
            <w:b/>
            <w:bCs/>
            <w:lang w:val="nb-NO"/>
          </w:rPr>
          <w:t>SIKKERHETSANORDNING</w:t>
        </w:r>
        <w:r w:rsidRPr="00A4509D">
          <w:rPr>
            <w:rFonts w:ascii="Times New Roman" w:eastAsia="Times New Roman" w:hAnsi="Times New Roman" w:cs="Times New Roman"/>
            <w:b/>
            <w:lang w:val="nb-NO"/>
          </w:rPr>
          <w:t xml:space="preserve"> (UNIK IDENTITET) – I ET FORMAT LESBART FOR MENNESKER</w:t>
        </w:r>
      </w:ins>
    </w:p>
    <w:p w14:paraId="159203DC" w14:textId="77777777" w:rsidR="00251464" w:rsidRPr="00A4509D" w:rsidRDefault="00251464" w:rsidP="00251464">
      <w:pPr>
        <w:widowControl/>
        <w:spacing w:after="0" w:line="240" w:lineRule="auto"/>
        <w:rPr>
          <w:ins w:id="2690" w:author="NO Affiliate" w:date="2026-02-12T14:53:00Z" w16du:dateUtc="2026-02-12T13:53:00Z"/>
          <w:rFonts w:ascii="Times New Roman" w:hAnsi="Times New Roman" w:cs="Times New Roman"/>
          <w:lang w:val="nb-NO"/>
        </w:rPr>
      </w:pPr>
    </w:p>
    <w:p w14:paraId="1DAABAFB" w14:textId="77777777" w:rsidR="00251464" w:rsidRPr="00A4509D" w:rsidRDefault="00251464" w:rsidP="00251464">
      <w:pPr>
        <w:widowControl/>
        <w:spacing w:after="0" w:line="240" w:lineRule="auto"/>
        <w:rPr>
          <w:ins w:id="2691" w:author="NO Affiliate" w:date="2026-02-12T14:53:00Z" w16du:dateUtc="2026-02-12T13:53:00Z"/>
          <w:rFonts w:ascii="Times New Roman" w:eastAsia="Courier New" w:hAnsi="Times New Roman" w:cs="Times New Roman"/>
          <w:lang w:val="nb-NO"/>
        </w:rPr>
      </w:pPr>
      <w:ins w:id="2692" w:author="NO Affiliate" w:date="2026-02-12T14:53:00Z" w16du:dateUtc="2026-02-12T13:53:00Z">
        <w:r w:rsidRPr="00A4509D">
          <w:rPr>
            <w:rFonts w:ascii="Times New Roman" w:eastAsia="Courier New" w:hAnsi="Times New Roman" w:cs="Times New Roman"/>
            <w:lang w:val="nb-NO"/>
          </w:rPr>
          <w:t>PC</w:t>
        </w:r>
      </w:ins>
    </w:p>
    <w:p w14:paraId="39D40188" w14:textId="77777777" w:rsidR="00251464" w:rsidRPr="00A4509D" w:rsidRDefault="00251464" w:rsidP="00251464">
      <w:pPr>
        <w:widowControl/>
        <w:spacing w:after="0" w:line="240" w:lineRule="auto"/>
        <w:rPr>
          <w:ins w:id="2693" w:author="NO Affiliate" w:date="2026-02-12T14:53:00Z" w16du:dateUtc="2026-02-12T13:53:00Z"/>
          <w:rFonts w:ascii="Times New Roman" w:eastAsia="Times New Roman" w:hAnsi="Times New Roman" w:cs="Times New Roman"/>
          <w:lang w:val="nb-NO"/>
        </w:rPr>
      </w:pPr>
      <w:ins w:id="2694" w:author="NO Affiliate" w:date="2026-02-12T14:53:00Z" w16du:dateUtc="2026-02-12T13:53:00Z">
        <w:r w:rsidRPr="00A4509D">
          <w:rPr>
            <w:rFonts w:ascii="Times New Roman" w:eastAsia="Times New Roman" w:hAnsi="Times New Roman" w:cs="Times New Roman"/>
            <w:lang w:val="nb-NO"/>
          </w:rPr>
          <w:t>SN</w:t>
        </w:r>
      </w:ins>
    </w:p>
    <w:p w14:paraId="154B89C9" w14:textId="77777777" w:rsidR="00251464" w:rsidRPr="00A4509D" w:rsidRDefault="00251464" w:rsidP="00251464">
      <w:pPr>
        <w:widowControl/>
        <w:spacing w:after="0" w:line="240" w:lineRule="auto"/>
        <w:rPr>
          <w:ins w:id="2695" w:author="NO Affiliate" w:date="2026-02-12T14:53:00Z" w16du:dateUtc="2026-02-12T13:53:00Z"/>
          <w:rFonts w:ascii="Times New Roman" w:eastAsia="Arial" w:hAnsi="Times New Roman" w:cs="Times New Roman"/>
          <w:lang w:val="nb-NO"/>
        </w:rPr>
      </w:pPr>
      <w:ins w:id="2696" w:author="NO Affiliate" w:date="2026-02-12T14:53:00Z" w16du:dateUtc="2026-02-12T13:53:00Z">
        <w:r w:rsidRPr="00A4509D">
          <w:rPr>
            <w:rFonts w:ascii="Times New Roman" w:eastAsia="Arial" w:hAnsi="Times New Roman" w:cs="Times New Roman"/>
            <w:lang w:val="nb-NO"/>
          </w:rPr>
          <w:t>NN</w:t>
        </w:r>
      </w:ins>
    </w:p>
    <w:p w14:paraId="0DF1B386" w14:textId="77777777" w:rsidR="00251464" w:rsidRPr="00A4509D" w:rsidRDefault="00251464" w:rsidP="00251464">
      <w:pPr>
        <w:rPr>
          <w:ins w:id="2697" w:author="NO Affiliate" w:date="2026-02-12T14:53:00Z" w16du:dateUtc="2026-02-12T13:53:00Z"/>
          <w:rFonts w:ascii="Times New Roman" w:hAnsi="Times New Roman" w:cs="Times New Roman"/>
          <w:lang w:val="nb-NO"/>
        </w:rPr>
      </w:pPr>
      <w:ins w:id="2698" w:author="NO Affiliate" w:date="2026-02-12T14:53:00Z" w16du:dateUtc="2026-02-12T13:53:00Z">
        <w:r w:rsidRPr="00A4509D">
          <w:rPr>
            <w:rFonts w:ascii="Times New Roman" w:hAnsi="Times New Roman" w:cs="Times New Roman"/>
            <w:lang w:val="nb-NO"/>
          </w:rPr>
          <w:br w:type="page"/>
        </w:r>
      </w:ins>
    </w:p>
    <w:p w14:paraId="0C80C472" w14:textId="77777777"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rPr>
          <w:ins w:id="2699" w:author="NO Affiliate" w:date="2026-02-12T14:53:00Z" w16du:dateUtc="2026-02-12T13:53:00Z"/>
          <w:rFonts w:ascii="Times New Roman" w:eastAsia="Times New Roman" w:hAnsi="Times New Roman" w:cs="Times New Roman"/>
          <w:lang w:val="nb-NO"/>
        </w:rPr>
      </w:pPr>
      <w:ins w:id="2700" w:author="NO Affiliate" w:date="2026-02-12T14:53:00Z" w16du:dateUtc="2026-02-12T13:53:00Z">
        <w:r w:rsidRPr="00A4509D">
          <w:rPr>
            <w:rFonts w:ascii="Times New Roman" w:eastAsia="Times New Roman" w:hAnsi="Times New Roman" w:cs="Times New Roman"/>
            <w:b/>
            <w:bCs/>
            <w:lang w:val="nb-NO"/>
          </w:rPr>
          <w:lastRenderedPageBreak/>
          <w:t>MINSTEKRAV TIL OPPLYSNINGER SOM SKAL ANGIS PÅ SMÅ INDRE EMBALLASJER</w:t>
        </w:r>
      </w:ins>
    </w:p>
    <w:p w14:paraId="42FCF5B2" w14:textId="77777777"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rPr>
          <w:ins w:id="2701" w:author="NO Affiliate" w:date="2026-02-12T14:53:00Z" w16du:dateUtc="2026-02-12T13:53:00Z"/>
          <w:rFonts w:ascii="Times New Roman" w:hAnsi="Times New Roman" w:cs="Times New Roman"/>
          <w:lang w:val="nb-NO"/>
        </w:rPr>
      </w:pPr>
    </w:p>
    <w:p w14:paraId="7D6A94E9" w14:textId="395E0028"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rPr>
          <w:ins w:id="2702" w:author="NO Affiliate" w:date="2026-02-12T14:53:00Z" w16du:dateUtc="2026-02-12T13:53:00Z"/>
          <w:rFonts w:ascii="Times New Roman" w:eastAsia="Times New Roman" w:hAnsi="Times New Roman" w:cs="Times New Roman"/>
          <w:lang w:val="nb-NO"/>
        </w:rPr>
      </w:pPr>
      <w:ins w:id="2703" w:author="NO Affiliate" w:date="2026-02-12T14:53:00Z" w16du:dateUtc="2026-02-12T13:53:00Z">
        <w:r w:rsidRPr="00A4509D">
          <w:rPr>
            <w:rFonts w:ascii="Times New Roman" w:eastAsia="Times New Roman" w:hAnsi="Times New Roman" w:cs="Times New Roman"/>
            <w:b/>
            <w:bCs/>
            <w:lang w:val="nb-NO"/>
          </w:rPr>
          <w:t xml:space="preserve">FERDIGFYLT </w:t>
        </w:r>
      </w:ins>
      <w:ins w:id="2704" w:author="NO Affiliate" w:date="2026-02-12T15:02:00Z" w16du:dateUtc="2026-02-12T14:02:00Z">
        <w:r w:rsidR="009F3B1B" w:rsidRPr="00A4509D">
          <w:rPr>
            <w:rFonts w:ascii="Times New Roman" w:eastAsia="Times New Roman" w:hAnsi="Times New Roman" w:cs="Times New Roman"/>
            <w:b/>
            <w:bCs/>
            <w:lang w:val="nb-NO"/>
          </w:rPr>
          <w:t>PENN</w:t>
        </w:r>
      </w:ins>
      <w:ins w:id="2705" w:author="NO Affiliate" w:date="2026-02-12T14:53:00Z" w16du:dateUtc="2026-02-12T13:53:00Z">
        <w:r w:rsidRPr="00A4509D">
          <w:rPr>
            <w:rFonts w:ascii="Times New Roman" w:eastAsia="Times New Roman" w:hAnsi="Times New Roman" w:cs="Times New Roman"/>
            <w:b/>
            <w:bCs/>
            <w:lang w:val="nb-NO"/>
          </w:rPr>
          <w:t xml:space="preserve"> (45 mg)</w:t>
        </w:r>
      </w:ins>
    </w:p>
    <w:p w14:paraId="7CDFBA62" w14:textId="77777777" w:rsidR="00251464" w:rsidRPr="00A4509D" w:rsidRDefault="00251464" w:rsidP="00251464">
      <w:pPr>
        <w:widowControl/>
        <w:spacing w:after="0" w:line="240" w:lineRule="auto"/>
        <w:rPr>
          <w:ins w:id="2706" w:author="NO Affiliate" w:date="2026-02-12T14:53:00Z" w16du:dateUtc="2026-02-12T13:53:00Z"/>
          <w:rFonts w:ascii="Times New Roman" w:hAnsi="Times New Roman" w:cs="Times New Roman"/>
          <w:lang w:val="nb-NO"/>
        </w:rPr>
      </w:pPr>
    </w:p>
    <w:p w14:paraId="2DFE38AA" w14:textId="77777777" w:rsidR="00251464" w:rsidRPr="00A4509D" w:rsidRDefault="00251464" w:rsidP="00251464">
      <w:pPr>
        <w:widowControl/>
        <w:spacing w:after="0" w:line="240" w:lineRule="auto"/>
        <w:rPr>
          <w:ins w:id="2707" w:author="NO Affiliate" w:date="2026-02-12T14:53:00Z" w16du:dateUtc="2026-02-12T13:53:00Z"/>
          <w:rFonts w:ascii="Times New Roman" w:hAnsi="Times New Roman" w:cs="Times New Roman"/>
          <w:lang w:val="nb-NO"/>
        </w:rPr>
      </w:pPr>
    </w:p>
    <w:p w14:paraId="0CD09D5D" w14:textId="77777777"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ind w:left="567" w:hanging="567"/>
        <w:rPr>
          <w:ins w:id="2708" w:author="NO Affiliate" w:date="2026-02-12T14:53:00Z" w16du:dateUtc="2026-02-12T13:53:00Z"/>
          <w:rFonts w:ascii="Times New Roman" w:eastAsia="Times New Roman" w:hAnsi="Times New Roman" w:cs="Times New Roman"/>
          <w:lang w:val="nb-NO"/>
        </w:rPr>
      </w:pPr>
      <w:ins w:id="2709" w:author="NO Affiliate" w:date="2026-02-12T14:53:00Z" w16du:dateUtc="2026-02-12T13:53:00Z">
        <w:r w:rsidRPr="00A4509D">
          <w:rPr>
            <w:rFonts w:ascii="Times New Roman" w:eastAsia="Times New Roman" w:hAnsi="Times New Roman" w:cs="Times New Roman"/>
            <w:b/>
            <w:bCs/>
            <w:lang w:val="nb-NO"/>
          </w:rPr>
          <w:t>1.</w:t>
        </w:r>
        <w:r w:rsidRPr="00A4509D">
          <w:rPr>
            <w:rFonts w:ascii="Times New Roman" w:eastAsia="Times New Roman" w:hAnsi="Times New Roman" w:cs="Times New Roman"/>
            <w:b/>
            <w:bCs/>
            <w:lang w:val="nb-NO"/>
          </w:rPr>
          <w:tab/>
          <w:t>LEGEMIDLETS NAVN OG ADMINISTRASJONSVEI</w:t>
        </w:r>
      </w:ins>
    </w:p>
    <w:p w14:paraId="3A31B6D4" w14:textId="77777777" w:rsidR="00251464" w:rsidRPr="00A4509D" w:rsidRDefault="00251464" w:rsidP="00251464">
      <w:pPr>
        <w:widowControl/>
        <w:spacing w:after="0" w:line="240" w:lineRule="auto"/>
        <w:rPr>
          <w:ins w:id="2710" w:author="NO Affiliate" w:date="2026-02-12T14:53:00Z" w16du:dateUtc="2026-02-12T13:53:00Z"/>
          <w:rFonts w:ascii="Times New Roman" w:hAnsi="Times New Roman" w:cs="Times New Roman"/>
          <w:lang w:val="nb-NO"/>
        </w:rPr>
      </w:pPr>
    </w:p>
    <w:p w14:paraId="6648A446" w14:textId="77777777" w:rsidR="009F3B1B" w:rsidRPr="00A4509D" w:rsidRDefault="00251464" w:rsidP="00251464">
      <w:pPr>
        <w:widowControl/>
        <w:spacing w:after="0" w:line="240" w:lineRule="auto"/>
        <w:rPr>
          <w:ins w:id="2711" w:author="NO Affiliate" w:date="2026-02-12T15:03:00Z" w16du:dateUtc="2026-02-12T14:03:00Z"/>
          <w:rFonts w:ascii="Times New Roman" w:eastAsia="Times New Roman" w:hAnsi="Times New Roman" w:cs="Times New Roman"/>
          <w:lang w:val="nb-NO"/>
        </w:rPr>
      </w:pPr>
      <w:ins w:id="2712" w:author="NO Affiliate" w:date="2026-02-12T14:53:00Z" w16du:dateUtc="2026-02-12T13:53:00Z">
        <w:r w:rsidRPr="00A4509D">
          <w:rPr>
            <w:rFonts w:ascii="Times New Roman" w:eastAsia="Times New Roman" w:hAnsi="Times New Roman" w:cs="Times New Roman"/>
            <w:lang w:val="nb-NO"/>
          </w:rPr>
          <w:t>Otulfi 45 mg injeksjon</w:t>
        </w:r>
      </w:ins>
      <w:ins w:id="2713" w:author="NO Affiliate" w:date="2026-02-12T15:02:00Z" w16du:dateUtc="2026-02-12T14:02:00Z">
        <w:r w:rsidR="009F3B1B" w:rsidRPr="00A4509D">
          <w:rPr>
            <w:rFonts w:ascii="Times New Roman" w:eastAsia="Times New Roman" w:hAnsi="Times New Roman" w:cs="Times New Roman"/>
            <w:lang w:val="nb-NO"/>
          </w:rPr>
          <w:t>svæske</w:t>
        </w:r>
      </w:ins>
    </w:p>
    <w:p w14:paraId="203FA5C7" w14:textId="724899FE" w:rsidR="00251464" w:rsidRPr="00A4509D" w:rsidRDefault="00251464" w:rsidP="00251464">
      <w:pPr>
        <w:widowControl/>
        <w:spacing w:after="0" w:line="240" w:lineRule="auto"/>
        <w:rPr>
          <w:ins w:id="2714" w:author="NO Affiliate" w:date="2026-02-12T14:53:00Z" w16du:dateUtc="2026-02-12T13:53:00Z"/>
          <w:rFonts w:ascii="Times New Roman" w:eastAsia="Times New Roman" w:hAnsi="Times New Roman" w:cs="Times New Roman"/>
          <w:lang w:val="nb-NO"/>
        </w:rPr>
      </w:pPr>
      <w:ins w:id="2715" w:author="NO Affiliate" w:date="2026-02-12T14:53:00Z" w16du:dateUtc="2026-02-12T13:53:00Z">
        <w:r w:rsidRPr="00A4509D">
          <w:rPr>
            <w:rFonts w:ascii="Times New Roman" w:eastAsia="Times New Roman" w:hAnsi="Times New Roman" w:cs="Times New Roman"/>
            <w:lang w:val="nb-NO"/>
          </w:rPr>
          <w:t>ustekinumab</w:t>
        </w:r>
      </w:ins>
    </w:p>
    <w:p w14:paraId="44C79710" w14:textId="77777777" w:rsidR="00251464" w:rsidRPr="00A4509D" w:rsidRDefault="00251464" w:rsidP="00251464">
      <w:pPr>
        <w:widowControl/>
        <w:spacing w:after="0" w:line="240" w:lineRule="auto"/>
        <w:rPr>
          <w:ins w:id="2716" w:author="NO Affiliate" w:date="2026-02-12T14:53:00Z" w16du:dateUtc="2026-02-12T13:53:00Z"/>
          <w:rFonts w:ascii="Times New Roman" w:eastAsia="Times New Roman" w:hAnsi="Times New Roman" w:cs="Times New Roman"/>
          <w:lang w:val="nb-NO"/>
        </w:rPr>
      </w:pPr>
      <w:ins w:id="2717" w:author="NO Affiliate" w:date="2026-02-12T14:53:00Z" w16du:dateUtc="2026-02-12T13:53:00Z">
        <w:r w:rsidRPr="00A4509D">
          <w:rPr>
            <w:rFonts w:ascii="Times New Roman" w:eastAsia="Times New Roman" w:hAnsi="Times New Roman" w:cs="Times New Roman"/>
            <w:lang w:val="nb-NO"/>
          </w:rPr>
          <w:t>s.c.</w:t>
        </w:r>
      </w:ins>
    </w:p>
    <w:p w14:paraId="37FB1D80" w14:textId="77777777" w:rsidR="00251464" w:rsidRPr="00A4509D" w:rsidRDefault="00251464" w:rsidP="00251464">
      <w:pPr>
        <w:widowControl/>
        <w:spacing w:after="0" w:line="240" w:lineRule="auto"/>
        <w:rPr>
          <w:ins w:id="2718" w:author="NO Affiliate" w:date="2026-02-12T14:53:00Z" w16du:dateUtc="2026-02-12T13:53:00Z"/>
          <w:rFonts w:ascii="Times New Roman" w:hAnsi="Times New Roman" w:cs="Times New Roman"/>
          <w:lang w:val="nb-NO"/>
        </w:rPr>
      </w:pPr>
    </w:p>
    <w:p w14:paraId="37A7856D" w14:textId="77777777" w:rsidR="00251464" w:rsidRPr="00A4509D" w:rsidRDefault="00251464" w:rsidP="00251464">
      <w:pPr>
        <w:widowControl/>
        <w:spacing w:after="0" w:line="240" w:lineRule="auto"/>
        <w:rPr>
          <w:ins w:id="2719" w:author="NO Affiliate" w:date="2026-02-12T14:53:00Z" w16du:dateUtc="2026-02-12T13:53:00Z"/>
          <w:rFonts w:ascii="Times New Roman" w:hAnsi="Times New Roman" w:cs="Times New Roman"/>
          <w:lang w:val="nb-NO"/>
        </w:rPr>
      </w:pPr>
    </w:p>
    <w:p w14:paraId="30B67CD7" w14:textId="77777777"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ind w:left="567" w:hanging="567"/>
        <w:rPr>
          <w:ins w:id="2720" w:author="NO Affiliate" w:date="2026-02-12T14:53:00Z" w16du:dateUtc="2026-02-12T13:53:00Z"/>
          <w:rFonts w:ascii="Times New Roman" w:eastAsia="Times New Roman" w:hAnsi="Times New Roman" w:cs="Times New Roman"/>
          <w:lang w:val="nb-NO"/>
        </w:rPr>
      </w:pPr>
      <w:ins w:id="2721" w:author="NO Affiliate" w:date="2026-02-12T14:53:00Z" w16du:dateUtc="2026-02-12T13:53:00Z">
        <w:r w:rsidRPr="00A4509D">
          <w:rPr>
            <w:rFonts w:ascii="Times New Roman" w:eastAsia="Times New Roman" w:hAnsi="Times New Roman" w:cs="Times New Roman"/>
            <w:b/>
            <w:bCs/>
            <w:lang w:val="nb-NO"/>
          </w:rPr>
          <w:t>2.</w:t>
        </w:r>
        <w:r w:rsidRPr="00A4509D">
          <w:rPr>
            <w:rFonts w:ascii="Times New Roman" w:eastAsia="Times New Roman" w:hAnsi="Times New Roman" w:cs="Times New Roman"/>
            <w:b/>
            <w:bCs/>
            <w:lang w:val="nb-NO"/>
          </w:rPr>
          <w:tab/>
          <w:t>ADMINISTRASJONSMÅTE</w:t>
        </w:r>
      </w:ins>
    </w:p>
    <w:p w14:paraId="63E02091" w14:textId="77777777" w:rsidR="00251464" w:rsidRPr="00A4509D" w:rsidRDefault="00251464" w:rsidP="00251464">
      <w:pPr>
        <w:widowControl/>
        <w:spacing w:after="0" w:line="240" w:lineRule="auto"/>
        <w:rPr>
          <w:ins w:id="2722" w:author="NO Affiliate" w:date="2026-02-12T14:53:00Z" w16du:dateUtc="2026-02-12T13:53:00Z"/>
          <w:rFonts w:ascii="Times New Roman" w:hAnsi="Times New Roman" w:cs="Times New Roman"/>
          <w:lang w:val="nb-NO"/>
        </w:rPr>
      </w:pPr>
    </w:p>
    <w:p w14:paraId="284E3A10" w14:textId="77777777" w:rsidR="00251464" w:rsidRPr="00A4509D" w:rsidRDefault="00251464" w:rsidP="00251464">
      <w:pPr>
        <w:widowControl/>
        <w:spacing w:after="0" w:line="240" w:lineRule="auto"/>
        <w:rPr>
          <w:ins w:id="2723" w:author="NO Affiliate" w:date="2026-02-12T14:53:00Z" w16du:dateUtc="2026-02-12T13:53:00Z"/>
          <w:rFonts w:ascii="Times New Roman" w:hAnsi="Times New Roman" w:cs="Times New Roman"/>
          <w:lang w:val="nb-NO"/>
        </w:rPr>
      </w:pPr>
    </w:p>
    <w:p w14:paraId="5C16340E" w14:textId="77777777"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ind w:left="567" w:hanging="567"/>
        <w:rPr>
          <w:ins w:id="2724" w:author="NO Affiliate" w:date="2026-02-12T14:53:00Z" w16du:dateUtc="2026-02-12T13:53:00Z"/>
          <w:rFonts w:ascii="Times New Roman" w:eastAsia="Times New Roman" w:hAnsi="Times New Roman" w:cs="Times New Roman"/>
          <w:lang w:val="nb-NO"/>
        </w:rPr>
      </w:pPr>
      <w:ins w:id="2725" w:author="NO Affiliate" w:date="2026-02-12T14:53:00Z" w16du:dateUtc="2026-02-12T13:53:00Z">
        <w:r w:rsidRPr="00A4509D">
          <w:rPr>
            <w:rFonts w:ascii="Times New Roman" w:eastAsia="Times New Roman" w:hAnsi="Times New Roman" w:cs="Times New Roman"/>
            <w:b/>
            <w:bCs/>
            <w:lang w:val="nb-NO"/>
          </w:rPr>
          <w:t>3.</w:t>
        </w:r>
        <w:r w:rsidRPr="00A4509D">
          <w:rPr>
            <w:rFonts w:ascii="Times New Roman" w:eastAsia="Times New Roman" w:hAnsi="Times New Roman" w:cs="Times New Roman"/>
            <w:b/>
            <w:bCs/>
            <w:lang w:val="nb-NO"/>
          </w:rPr>
          <w:tab/>
          <w:t>UTLØPSDATO</w:t>
        </w:r>
      </w:ins>
    </w:p>
    <w:p w14:paraId="5AD7D86C" w14:textId="77777777" w:rsidR="00251464" w:rsidRPr="00A4509D" w:rsidRDefault="00251464" w:rsidP="00251464">
      <w:pPr>
        <w:widowControl/>
        <w:spacing w:after="0" w:line="240" w:lineRule="auto"/>
        <w:rPr>
          <w:ins w:id="2726" w:author="NO Affiliate" w:date="2026-02-12T14:53:00Z" w16du:dateUtc="2026-02-12T13:53:00Z"/>
          <w:rFonts w:ascii="Times New Roman" w:hAnsi="Times New Roman" w:cs="Times New Roman"/>
          <w:lang w:val="nb-NO"/>
        </w:rPr>
      </w:pPr>
    </w:p>
    <w:p w14:paraId="2596912F" w14:textId="77777777" w:rsidR="00251464" w:rsidRPr="00A4509D" w:rsidRDefault="00251464" w:rsidP="00251464">
      <w:pPr>
        <w:widowControl/>
        <w:spacing w:after="0" w:line="240" w:lineRule="auto"/>
        <w:rPr>
          <w:ins w:id="2727" w:author="NO Affiliate" w:date="2026-02-12T14:53:00Z" w16du:dateUtc="2026-02-12T13:53:00Z"/>
          <w:rFonts w:ascii="Times New Roman" w:eastAsia="Times New Roman" w:hAnsi="Times New Roman" w:cs="Times New Roman"/>
          <w:lang w:val="nb-NO"/>
        </w:rPr>
      </w:pPr>
      <w:ins w:id="2728" w:author="NO Affiliate" w:date="2026-02-12T14:53:00Z" w16du:dateUtc="2026-02-12T13:53:00Z">
        <w:r w:rsidRPr="00A4509D">
          <w:rPr>
            <w:rFonts w:ascii="Times New Roman" w:eastAsia="Times New Roman" w:hAnsi="Times New Roman" w:cs="Times New Roman"/>
            <w:lang w:val="nb-NO"/>
          </w:rPr>
          <w:t>EXP</w:t>
        </w:r>
      </w:ins>
    </w:p>
    <w:p w14:paraId="1C4C8BC6" w14:textId="77777777" w:rsidR="00251464" w:rsidRPr="00A4509D" w:rsidRDefault="00251464" w:rsidP="00251464">
      <w:pPr>
        <w:widowControl/>
        <w:spacing w:after="0" w:line="240" w:lineRule="auto"/>
        <w:rPr>
          <w:ins w:id="2729" w:author="NO Affiliate" w:date="2026-02-12T14:53:00Z" w16du:dateUtc="2026-02-12T13:53:00Z"/>
          <w:rFonts w:ascii="Times New Roman" w:hAnsi="Times New Roman" w:cs="Times New Roman"/>
          <w:lang w:val="nb-NO"/>
        </w:rPr>
      </w:pPr>
    </w:p>
    <w:p w14:paraId="3F9ADA49" w14:textId="77777777" w:rsidR="00251464" w:rsidRPr="00A4509D" w:rsidRDefault="00251464" w:rsidP="00251464">
      <w:pPr>
        <w:widowControl/>
        <w:spacing w:after="0" w:line="240" w:lineRule="auto"/>
        <w:rPr>
          <w:ins w:id="2730" w:author="NO Affiliate" w:date="2026-02-12T14:53:00Z" w16du:dateUtc="2026-02-12T13:53:00Z"/>
          <w:rFonts w:ascii="Times New Roman" w:hAnsi="Times New Roman" w:cs="Times New Roman"/>
          <w:lang w:val="nb-NO"/>
        </w:rPr>
      </w:pPr>
    </w:p>
    <w:p w14:paraId="32B4F491" w14:textId="77777777"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ind w:left="567" w:hanging="567"/>
        <w:rPr>
          <w:ins w:id="2731" w:author="NO Affiliate" w:date="2026-02-12T14:53:00Z" w16du:dateUtc="2026-02-12T13:53:00Z"/>
          <w:rFonts w:ascii="Times New Roman" w:eastAsia="Times New Roman" w:hAnsi="Times New Roman" w:cs="Times New Roman"/>
          <w:lang w:val="nb-NO"/>
        </w:rPr>
      </w:pPr>
      <w:ins w:id="2732" w:author="NO Affiliate" w:date="2026-02-12T14:53:00Z" w16du:dateUtc="2026-02-12T13:53:00Z">
        <w:r w:rsidRPr="00A4509D">
          <w:rPr>
            <w:rFonts w:ascii="Times New Roman" w:eastAsia="Times New Roman" w:hAnsi="Times New Roman" w:cs="Times New Roman"/>
            <w:b/>
            <w:bCs/>
            <w:lang w:val="nb-NO"/>
          </w:rPr>
          <w:t>4.</w:t>
        </w:r>
        <w:r w:rsidRPr="00A4509D">
          <w:rPr>
            <w:rFonts w:ascii="Times New Roman" w:eastAsia="Times New Roman" w:hAnsi="Times New Roman" w:cs="Times New Roman"/>
            <w:b/>
            <w:bCs/>
            <w:lang w:val="nb-NO"/>
          </w:rPr>
          <w:tab/>
          <w:t>PRODUKSJONSNUMMER</w:t>
        </w:r>
      </w:ins>
    </w:p>
    <w:p w14:paraId="6317348B" w14:textId="77777777" w:rsidR="00251464" w:rsidRPr="00A4509D" w:rsidRDefault="00251464" w:rsidP="00251464">
      <w:pPr>
        <w:widowControl/>
        <w:spacing w:after="0" w:line="240" w:lineRule="auto"/>
        <w:rPr>
          <w:ins w:id="2733" w:author="NO Affiliate" w:date="2026-02-12T14:53:00Z" w16du:dateUtc="2026-02-12T13:53:00Z"/>
          <w:rFonts w:ascii="Times New Roman" w:hAnsi="Times New Roman" w:cs="Times New Roman"/>
          <w:lang w:val="nb-NO"/>
        </w:rPr>
      </w:pPr>
    </w:p>
    <w:p w14:paraId="0C47987C" w14:textId="77777777" w:rsidR="00251464" w:rsidRPr="00A4509D" w:rsidRDefault="00251464" w:rsidP="00251464">
      <w:pPr>
        <w:widowControl/>
        <w:spacing w:after="0" w:line="240" w:lineRule="auto"/>
        <w:rPr>
          <w:ins w:id="2734" w:author="NO Affiliate" w:date="2026-02-12T14:53:00Z" w16du:dateUtc="2026-02-12T13:53:00Z"/>
          <w:rFonts w:ascii="Times New Roman" w:eastAsia="Times New Roman" w:hAnsi="Times New Roman" w:cs="Times New Roman"/>
          <w:lang w:val="nb-NO"/>
        </w:rPr>
      </w:pPr>
      <w:ins w:id="2735" w:author="NO Affiliate" w:date="2026-02-12T14:53:00Z" w16du:dateUtc="2026-02-12T13:53:00Z">
        <w:r w:rsidRPr="00A4509D">
          <w:rPr>
            <w:rFonts w:ascii="Times New Roman" w:eastAsia="Times New Roman" w:hAnsi="Times New Roman" w:cs="Times New Roman"/>
            <w:lang w:val="nb-NO"/>
          </w:rPr>
          <w:t>Lot</w:t>
        </w:r>
      </w:ins>
    </w:p>
    <w:p w14:paraId="31B1744F" w14:textId="77777777" w:rsidR="00251464" w:rsidRPr="00A4509D" w:rsidRDefault="00251464" w:rsidP="00251464">
      <w:pPr>
        <w:widowControl/>
        <w:spacing w:after="0" w:line="240" w:lineRule="auto"/>
        <w:rPr>
          <w:ins w:id="2736" w:author="NO Affiliate" w:date="2026-02-12T14:53:00Z" w16du:dateUtc="2026-02-12T13:53:00Z"/>
          <w:rFonts w:ascii="Times New Roman" w:hAnsi="Times New Roman" w:cs="Times New Roman"/>
          <w:lang w:val="nb-NO"/>
        </w:rPr>
      </w:pPr>
    </w:p>
    <w:p w14:paraId="7FC7DB6E" w14:textId="77777777" w:rsidR="00251464" w:rsidRPr="00A4509D" w:rsidRDefault="00251464" w:rsidP="00251464">
      <w:pPr>
        <w:widowControl/>
        <w:spacing w:after="0" w:line="240" w:lineRule="auto"/>
        <w:rPr>
          <w:ins w:id="2737" w:author="NO Affiliate" w:date="2026-02-12T14:53:00Z" w16du:dateUtc="2026-02-12T13:53:00Z"/>
          <w:rFonts w:ascii="Times New Roman" w:hAnsi="Times New Roman" w:cs="Times New Roman"/>
          <w:lang w:val="nb-NO"/>
        </w:rPr>
      </w:pPr>
    </w:p>
    <w:p w14:paraId="3139F7E8" w14:textId="77777777"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ind w:left="567" w:hanging="567"/>
        <w:rPr>
          <w:ins w:id="2738" w:author="NO Affiliate" w:date="2026-02-12T14:53:00Z" w16du:dateUtc="2026-02-12T13:53:00Z"/>
          <w:rFonts w:ascii="Times New Roman" w:eastAsia="Times New Roman" w:hAnsi="Times New Roman" w:cs="Times New Roman"/>
          <w:lang w:val="nb-NO"/>
        </w:rPr>
      </w:pPr>
      <w:ins w:id="2739" w:author="NO Affiliate" w:date="2026-02-12T14:53:00Z" w16du:dateUtc="2026-02-12T13:53:00Z">
        <w:r w:rsidRPr="00A4509D">
          <w:rPr>
            <w:rFonts w:ascii="Times New Roman" w:eastAsia="Times New Roman" w:hAnsi="Times New Roman" w:cs="Times New Roman"/>
            <w:b/>
            <w:bCs/>
            <w:lang w:val="nb-NO"/>
          </w:rPr>
          <w:t>5.</w:t>
        </w:r>
        <w:r w:rsidRPr="00A4509D">
          <w:rPr>
            <w:rFonts w:ascii="Times New Roman" w:eastAsia="Times New Roman" w:hAnsi="Times New Roman" w:cs="Times New Roman"/>
            <w:b/>
            <w:bCs/>
            <w:lang w:val="nb-NO"/>
          </w:rPr>
          <w:tab/>
          <w:t>INNHOLD VED VEKT, VOLUM ELLER ENHET</w:t>
        </w:r>
      </w:ins>
    </w:p>
    <w:p w14:paraId="17E85D52" w14:textId="77777777" w:rsidR="00251464" w:rsidRPr="00A4509D" w:rsidRDefault="00251464" w:rsidP="00251464">
      <w:pPr>
        <w:widowControl/>
        <w:spacing w:after="0" w:line="240" w:lineRule="auto"/>
        <w:rPr>
          <w:ins w:id="2740" w:author="NO Affiliate" w:date="2026-02-12T14:53:00Z" w16du:dateUtc="2026-02-12T13:53:00Z"/>
          <w:rFonts w:ascii="Times New Roman" w:hAnsi="Times New Roman" w:cs="Times New Roman"/>
          <w:lang w:val="nb-NO"/>
        </w:rPr>
      </w:pPr>
    </w:p>
    <w:p w14:paraId="4850C4B1" w14:textId="77777777" w:rsidR="00251464" w:rsidRPr="00A4509D" w:rsidRDefault="00251464" w:rsidP="00251464">
      <w:pPr>
        <w:widowControl/>
        <w:spacing w:after="0" w:line="240" w:lineRule="auto"/>
        <w:rPr>
          <w:ins w:id="2741" w:author="NO Affiliate" w:date="2026-02-12T14:53:00Z" w16du:dateUtc="2026-02-12T13:53:00Z"/>
          <w:rFonts w:ascii="Times New Roman" w:eastAsia="Times New Roman" w:hAnsi="Times New Roman" w:cs="Times New Roman"/>
          <w:lang w:val="nb-NO"/>
        </w:rPr>
      </w:pPr>
      <w:ins w:id="2742" w:author="NO Affiliate" w:date="2026-02-12T14:53:00Z" w16du:dateUtc="2026-02-12T13:53:00Z">
        <w:r w:rsidRPr="00A4509D">
          <w:rPr>
            <w:rFonts w:ascii="Times New Roman" w:eastAsia="Times New Roman" w:hAnsi="Times New Roman" w:cs="Times New Roman"/>
            <w:lang w:val="nb-NO"/>
          </w:rPr>
          <w:t>45 mg/0,5 ml</w:t>
        </w:r>
      </w:ins>
    </w:p>
    <w:p w14:paraId="5D969317" w14:textId="77777777" w:rsidR="00251464" w:rsidRPr="00A4509D" w:rsidRDefault="00251464" w:rsidP="00251464">
      <w:pPr>
        <w:widowControl/>
        <w:spacing w:after="0" w:line="240" w:lineRule="auto"/>
        <w:rPr>
          <w:ins w:id="2743" w:author="NO Affiliate" w:date="2026-02-12T14:53:00Z" w16du:dateUtc="2026-02-12T13:53:00Z"/>
          <w:rFonts w:ascii="Times New Roman" w:hAnsi="Times New Roman" w:cs="Times New Roman"/>
          <w:lang w:val="nb-NO"/>
        </w:rPr>
      </w:pPr>
    </w:p>
    <w:p w14:paraId="7495BC8F" w14:textId="77777777" w:rsidR="00251464" w:rsidRPr="00A4509D" w:rsidRDefault="00251464" w:rsidP="00251464">
      <w:pPr>
        <w:widowControl/>
        <w:spacing w:after="0" w:line="240" w:lineRule="auto"/>
        <w:rPr>
          <w:ins w:id="2744" w:author="NO Affiliate" w:date="2026-02-12T14:53:00Z" w16du:dateUtc="2026-02-12T13:53:00Z"/>
          <w:rFonts w:ascii="Times New Roman" w:hAnsi="Times New Roman" w:cs="Times New Roman"/>
          <w:lang w:val="nb-NO"/>
        </w:rPr>
      </w:pPr>
    </w:p>
    <w:p w14:paraId="2F6FA6AC" w14:textId="77777777" w:rsidR="00251464" w:rsidRPr="00A4509D" w:rsidRDefault="00251464" w:rsidP="00251464">
      <w:pPr>
        <w:widowControl/>
        <w:pBdr>
          <w:top w:val="single" w:sz="4" w:space="1" w:color="auto"/>
          <w:left w:val="single" w:sz="4" w:space="4" w:color="auto"/>
          <w:bottom w:val="single" w:sz="4" w:space="1" w:color="auto"/>
          <w:right w:val="single" w:sz="4" w:space="4" w:color="auto"/>
        </w:pBdr>
        <w:spacing w:after="0" w:line="240" w:lineRule="auto"/>
        <w:ind w:left="567" w:hanging="567"/>
        <w:rPr>
          <w:ins w:id="2745" w:author="NO Affiliate" w:date="2026-02-12T14:53:00Z" w16du:dateUtc="2026-02-12T13:53:00Z"/>
          <w:rFonts w:ascii="Times New Roman" w:eastAsia="Times New Roman" w:hAnsi="Times New Roman" w:cs="Times New Roman"/>
          <w:lang w:val="nb-NO"/>
        </w:rPr>
      </w:pPr>
      <w:ins w:id="2746" w:author="NO Affiliate" w:date="2026-02-12T14:53:00Z" w16du:dateUtc="2026-02-12T13:53:00Z">
        <w:r w:rsidRPr="00A4509D">
          <w:rPr>
            <w:rFonts w:ascii="Times New Roman" w:eastAsia="Times New Roman" w:hAnsi="Times New Roman" w:cs="Times New Roman"/>
            <w:b/>
            <w:bCs/>
            <w:lang w:val="nb-NO"/>
          </w:rPr>
          <w:t>6.</w:t>
        </w:r>
        <w:r w:rsidRPr="00A4509D">
          <w:rPr>
            <w:rFonts w:ascii="Times New Roman" w:eastAsia="Times New Roman" w:hAnsi="Times New Roman" w:cs="Times New Roman"/>
            <w:b/>
            <w:bCs/>
            <w:lang w:val="nb-NO"/>
          </w:rPr>
          <w:tab/>
          <w:t>ANNET</w:t>
        </w:r>
      </w:ins>
    </w:p>
    <w:p w14:paraId="6959DD8A" w14:textId="77777777" w:rsidR="00251464" w:rsidRPr="00A4509D" w:rsidRDefault="00251464" w:rsidP="00251464">
      <w:pPr>
        <w:widowControl/>
        <w:spacing w:after="0" w:line="240" w:lineRule="auto"/>
        <w:rPr>
          <w:ins w:id="2747" w:author="NO Affiliate" w:date="2026-02-12T14:53:00Z" w16du:dateUtc="2026-02-12T13:53:00Z"/>
          <w:rFonts w:ascii="Times New Roman" w:hAnsi="Times New Roman" w:cs="Times New Roman"/>
          <w:lang w:val="nb-NO"/>
        </w:rPr>
      </w:pPr>
    </w:p>
    <w:p w14:paraId="3794D4CB" w14:textId="77777777" w:rsidR="00251464" w:rsidRPr="00A4509D" w:rsidRDefault="00251464" w:rsidP="00251464">
      <w:pPr>
        <w:rPr>
          <w:ins w:id="2748" w:author="NO Affiliate" w:date="2026-02-12T15:16:00Z" w16du:dateUtc="2026-02-12T14:16:00Z"/>
          <w:rFonts w:ascii="Times New Roman" w:hAnsi="Times New Roman" w:cs="Times New Roman"/>
          <w:lang w:val="nb-NO"/>
        </w:rPr>
      </w:pPr>
      <w:ins w:id="2749" w:author="NO Affiliate" w:date="2026-02-12T14:53:00Z" w16du:dateUtc="2026-02-12T13:53:00Z">
        <w:r w:rsidRPr="00A4509D">
          <w:rPr>
            <w:rFonts w:ascii="Times New Roman" w:hAnsi="Times New Roman" w:cs="Times New Roman"/>
            <w:lang w:val="nb-NO"/>
          </w:rPr>
          <w:br w:type="page"/>
        </w:r>
      </w:ins>
    </w:p>
    <w:p w14:paraId="13ACC1ED" w14:textId="77777777"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rPr>
          <w:ins w:id="2750" w:author="NO Affiliate" w:date="2026-02-12T15:16:00Z" w16du:dateUtc="2026-02-12T14:16:00Z"/>
          <w:rFonts w:ascii="Times New Roman" w:eastAsia="Times New Roman" w:hAnsi="Times New Roman" w:cs="Times New Roman"/>
          <w:lang w:val="nb-NO"/>
        </w:rPr>
      </w:pPr>
      <w:ins w:id="2751" w:author="NO Affiliate" w:date="2026-02-12T15:16:00Z" w16du:dateUtc="2026-02-12T14:16:00Z">
        <w:r w:rsidRPr="00A4509D">
          <w:rPr>
            <w:rFonts w:ascii="Times New Roman" w:eastAsia="Times New Roman" w:hAnsi="Times New Roman" w:cs="Times New Roman"/>
            <w:b/>
            <w:bCs/>
            <w:lang w:val="nb-NO"/>
          </w:rPr>
          <w:lastRenderedPageBreak/>
          <w:t>OPPLYSNINGER SOM SKAL ANGIS PÅ YTRE EMBALLASJE</w:t>
        </w:r>
      </w:ins>
    </w:p>
    <w:p w14:paraId="65985DB7" w14:textId="77777777"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rPr>
          <w:ins w:id="2752" w:author="NO Affiliate" w:date="2026-02-12T15:16:00Z" w16du:dateUtc="2026-02-12T14:16:00Z"/>
          <w:rFonts w:ascii="Times New Roman" w:hAnsi="Times New Roman" w:cs="Times New Roman"/>
          <w:lang w:val="nb-NO"/>
        </w:rPr>
      </w:pPr>
    </w:p>
    <w:p w14:paraId="215018CD" w14:textId="2CB50BDB"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rPr>
          <w:ins w:id="2753" w:author="NO Affiliate" w:date="2026-02-12T15:16:00Z" w16du:dateUtc="2026-02-12T14:16:00Z"/>
          <w:rFonts w:ascii="Times New Roman" w:eastAsia="Times New Roman" w:hAnsi="Times New Roman" w:cs="Times New Roman"/>
          <w:lang w:val="nb-NO"/>
        </w:rPr>
      </w:pPr>
      <w:ins w:id="2754" w:author="NO Affiliate" w:date="2026-02-12T15:16:00Z" w16du:dateUtc="2026-02-12T14:16:00Z">
        <w:r w:rsidRPr="00A4509D">
          <w:rPr>
            <w:rFonts w:ascii="Times New Roman" w:eastAsia="Times New Roman" w:hAnsi="Times New Roman" w:cs="Times New Roman"/>
            <w:b/>
            <w:bCs/>
            <w:lang w:val="nb-NO"/>
          </w:rPr>
          <w:t>FERDIGFYLT PENN YTTERKARTONG (90 mg)</w:t>
        </w:r>
      </w:ins>
    </w:p>
    <w:p w14:paraId="18D42E11" w14:textId="77777777" w:rsidR="00750266" w:rsidRPr="00A4509D" w:rsidRDefault="00750266" w:rsidP="00750266">
      <w:pPr>
        <w:widowControl/>
        <w:spacing w:after="0" w:line="240" w:lineRule="auto"/>
        <w:rPr>
          <w:ins w:id="2755" w:author="NO Affiliate" w:date="2026-02-12T15:16:00Z" w16du:dateUtc="2026-02-12T14:16:00Z"/>
          <w:rFonts w:ascii="Times New Roman" w:hAnsi="Times New Roman" w:cs="Times New Roman"/>
          <w:lang w:val="nb-NO"/>
        </w:rPr>
      </w:pPr>
    </w:p>
    <w:p w14:paraId="1EF8017E" w14:textId="77777777" w:rsidR="00750266" w:rsidRPr="00A4509D" w:rsidRDefault="00750266" w:rsidP="00750266">
      <w:pPr>
        <w:widowControl/>
        <w:spacing w:after="0" w:line="240" w:lineRule="auto"/>
        <w:rPr>
          <w:ins w:id="2756" w:author="NO Affiliate" w:date="2026-02-12T15:16:00Z" w16du:dateUtc="2026-02-12T14:16:00Z"/>
          <w:rFonts w:ascii="Times New Roman" w:hAnsi="Times New Roman" w:cs="Times New Roman"/>
          <w:lang w:val="nb-NO"/>
        </w:rPr>
      </w:pPr>
    </w:p>
    <w:p w14:paraId="2B5E04E8" w14:textId="77777777"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ind w:left="567" w:hanging="567"/>
        <w:rPr>
          <w:ins w:id="2757" w:author="NO Affiliate" w:date="2026-02-12T15:16:00Z" w16du:dateUtc="2026-02-12T14:16:00Z"/>
          <w:rFonts w:ascii="Times New Roman" w:eastAsia="Times New Roman" w:hAnsi="Times New Roman" w:cs="Times New Roman"/>
          <w:lang w:val="nb-NO"/>
        </w:rPr>
      </w:pPr>
      <w:ins w:id="2758" w:author="NO Affiliate" w:date="2026-02-12T15:16:00Z" w16du:dateUtc="2026-02-12T14:16:00Z">
        <w:r w:rsidRPr="00A4509D">
          <w:rPr>
            <w:rFonts w:ascii="Times New Roman" w:eastAsia="Times New Roman" w:hAnsi="Times New Roman" w:cs="Times New Roman"/>
            <w:b/>
            <w:bCs/>
            <w:lang w:val="nb-NO"/>
          </w:rPr>
          <w:t>1.</w:t>
        </w:r>
        <w:r w:rsidRPr="00A4509D">
          <w:rPr>
            <w:rFonts w:ascii="Times New Roman" w:eastAsia="Times New Roman" w:hAnsi="Times New Roman" w:cs="Times New Roman"/>
            <w:b/>
            <w:bCs/>
            <w:lang w:val="nb-NO"/>
          </w:rPr>
          <w:tab/>
          <w:t>LEGEMIDLETS NAVN</w:t>
        </w:r>
      </w:ins>
    </w:p>
    <w:p w14:paraId="50EF12B8" w14:textId="77777777" w:rsidR="00750266" w:rsidRPr="00A4509D" w:rsidRDefault="00750266" w:rsidP="00750266">
      <w:pPr>
        <w:widowControl/>
        <w:spacing w:after="0" w:line="240" w:lineRule="auto"/>
        <w:rPr>
          <w:ins w:id="2759" w:author="NO Affiliate" w:date="2026-02-12T15:16:00Z" w16du:dateUtc="2026-02-12T14:16:00Z"/>
          <w:rFonts w:ascii="Times New Roman" w:hAnsi="Times New Roman" w:cs="Times New Roman"/>
          <w:lang w:val="nb-NO"/>
        </w:rPr>
      </w:pPr>
    </w:p>
    <w:p w14:paraId="7EADFFE5" w14:textId="10EEE748" w:rsidR="00750266" w:rsidRPr="00A4509D" w:rsidRDefault="00750266" w:rsidP="00750266">
      <w:pPr>
        <w:widowControl/>
        <w:spacing w:after="0" w:line="240" w:lineRule="auto"/>
        <w:rPr>
          <w:ins w:id="2760" w:author="NO Affiliate" w:date="2026-02-12T15:16:00Z" w16du:dateUtc="2026-02-12T14:16:00Z"/>
          <w:rFonts w:ascii="Times New Roman" w:eastAsia="Times New Roman" w:hAnsi="Times New Roman" w:cs="Times New Roman"/>
          <w:lang w:val="nb-NO"/>
        </w:rPr>
      </w:pPr>
      <w:ins w:id="2761" w:author="NO Affiliate" w:date="2026-02-12T15:16:00Z" w16du:dateUtc="2026-02-12T14:16:00Z">
        <w:r w:rsidRPr="00A4509D">
          <w:rPr>
            <w:rFonts w:ascii="Times New Roman" w:eastAsia="Times New Roman" w:hAnsi="Times New Roman" w:cs="Times New Roman"/>
            <w:lang w:val="nb-NO"/>
          </w:rPr>
          <w:t xml:space="preserve">Otulfi </w:t>
        </w:r>
      </w:ins>
      <w:ins w:id="2762" w:author="NO Affiliate" w:date="2026-02-12T15:17:00Z" w16du:dateUtc="2026-02-12T14:17:00Z">
        <w:r w:rsidRPr="00A4509D">
          <w:rPr>
            <w:rFonts w:ascii="Times New Roman" w:eastAsia="Times New Roman" w:hAnsi="Times New Roman" w:cs="Times New Roman"/>
            <w:lang w:val="nb-NO"/>
          </w:rPr>
          <w:t>90</w:t>
        </w:r>
      </w:ins>
      <w:ins w:id="2763" w:author="NO Affiliate" w:date="2026-02-12T15:16:00Z" w16du:dateUtc="2026-02-12T14:16:00Z">
        <w:r w:rsidRPr="00A4509D">
          <w:rPr>
            <w:rFonts w:ascii="Times New Roman" w:eastAsia="Times New Roman" w:hAnsi="Times New Roman" w:cs="Times New Roman"/>
            <w:lang w:val="nb-NO"/>
          </w:rPr>
          <w:t> mg injeksjonsvæske, oppløsning i ferdigfylt penn</w:t>
        </w:r>
      </w:ins>
    </w:p>
    <w:p w14:paraId="743EF956" w14:textId="77777777" w:rsidR="00750266" w:rsidRPr="00A4509D" w:rsidRDefault="00750266" w:rsidP="00750266">
      <w:pPr>
        <w:widowControl/>
        <w:spacing w:after="0" w:line="240" w:lineRule="auto"/>
        <w:rPr>
          <w:ins w:id="2764" w:author="NO Affiliate" w:date="2026-02-12T15:16:00Z" w16du:dateUtc="2026-02-12T14:16:00Z"/>
          <w:rFonts w:ascii="Times New Roman" w:eastAsia="Times New Roman" w:hAnsi="Times New Roman" w:cs="Times New Roman"/>
          <w:lang w:val="nb-NO"/>
        </w:rPr>
      </w:pPr>
      <w:ins w:id="2765" w:author="NO Affiliate" w:date="2026-02-12T15:16:00Z" w16du:dateUtc="2026-02-12T14:16:00Z">
        <w:r w:rsidRPr="00A4509D">
          <w:rPr>
            <w:rFonts w:ascii="Times New Roman" w:eastAsia="Times New Roman" w:hAnsi="Times New Roman" w:cs="Times New Roman"/>
            <w:lang w:val="nb-NO"/>
          </w:rPr>
          <w:t>ustekinumab</w:t>
        </w:r>
      </w:ins>
    </w:p>
    <w:p w14:paraId="2EF04FE7" w14:textId="77777777" w:rsidR="00750266" w:rsidRPr="00A4509D" w:rsidRDefault="00750266" w:rsidP="00750266">
      <w:pPr>
        <w:widowControl/>
        <w:spacing w:after="0" w:line="240" w:lineRule="auto"/>
        <w:rPr>
          <w:ins w:id="2766" w:author="NO Affiliate" w:date="2026-02-12T15:16:00Z" w16du:dateUtc="2026-02-12T14:16:00Z"/>
          <w:rFonts w:ascii="Times New Roman" w:hAnsi="Times New Roman" w:cs="Times New Roman"/>
          <w:lang w:val="nb-NO"/>
        </w:rPr>
      </w:pPr>
    </w:p>
    <w:p w14:paraId="54362DE7" w14:textId="77777777" w:rsidR="00750266" w:rsidRPr="00A4509D" w:rsidRDefault="00750266" w:rsidP="00750266">
      <w:pPr>
        <w:widowControl/>
        <w:spacing w:after="0" w:line="240" w:lineRule="auto"/>
        <w:rPr>
          <w:ins w:id="2767" w:author="NO Affiliate" w:date="2026-02-12T15:16:00Z" w16du:dateUtc="2026-02-12T14:16:00Z"/>
          <w:rFonts w:ascii="Times New Roman" w:hAnsi="Times New Roman" w:cs="Times New Roman"/>
          <w:lang w:val="nb-NO"/>
        </w:rPr>
      </w:pPr>
    </w:p>
    <w:p w14:paraId="3D8BE0B8" w14:textId="77777777"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ind w:left="567" w:hanging="567"/>
        <w:rPr>
          <w:ins w:id="2768" w:author="NO Affiliate" w:date="2026-02-12T15:16:00Z" w16du:dateUtc="2026-02-12T14:16:00Z"/>
          <w:rFonts w:ascii="Times New Roman" w:eastAsia="Times New Roman" w:hAnsi="Times New Roman" w:cs="Times New Roman"/>
          <w:lang w:val="nb-NO"/>
        </w:rPr>
      </w:pPr>
      <w:ins w:id="2769" w:author="NO Affiliate" w:date="2026-02-12T15:16:00Z" w16du:dateUtc="2026-02-12T14:16:00Z">
        <w:r w:rsidRPr="00A4509D">
          <w:rPr>
            <w:rFonts w:ascii="Times New Roman" w:eastAsia="Times New Roman" w:hAnsi="Times New Roman" w:cs="Times New Roman"/>
            <w:b/>
            <w:bCs/>
            <w:lang w:val="nb-NO"/>
          </w:rPr>
          <w:t>2.</w:t>
        </w:r>
        <w:r w:rsidRPr="00A4509D">
          <w:rPr>
            <w:rFonts w:ascii="Times New Roman" w:eastAsia="Times New Roman" w:hAnsi="Times New Roman" w:cs="Times New Roman"/>
            <w:b/>
            <w:bCs/>
            <w:lang w:val="nb-NO"/>
          </w:rPr>
          <w:tab/>
          <w:t>DEKLARASJON AV VIRKESTOFF(ER)</w:t>
        </w:r>
      </w:ins>
    </w:p>
    <w:p w14:paraId="3A38B89A" w14:textId="77777777" w:rsidR="00750266" w:rsidRPr="00A4509D" w:rsidRDefault="00750266" w:rsidP="00750266">
      <w:pPr>
        <w:widowControl/>
        <w:spacing w:after="0" w:line="240" w:lineRule="auto"/>
        <w:rPr>
          <w:ins w:id="2770" w:author="NO Affiliate" w:date="2026-02-12T15:16:00Z" w16du:dateUtc="2026-02-12T14:16:00Z"/>
          <w:rFonts w:ascii="Times New Roman" w:hAnsi="Times New Roman" w:cs="Times New Roman"/>
          <w:lang w:val="nb-NO"/>
        </w:rPr>
      </w:pPr>
    </w:p>
    <w:p w14:paraId="2D0EC9E8" w14:textId="07B87027" w:rsidR="00750266" w:rsidRPr="00A4509D" w:rsidRDefault="00750266" w:rsidP="00750266">
      <w:pPr>
        <w:widowControl/>
        <w:spacing w:after="0" w:line="240" w:lineRule="auto"/>
        <w:rPr>
          <w:ins w:id="2771" w:author="NO Affiliate" w:date="2026-02-12T15:16:00Z" w16du:dateUtc="2026-02-12T14:16:00Z"/>
          <w:rFonts w:ascii="Times New Roman" w:eastAsia="Times New Roman" w:hAnsi="Times New Roman" w:cs="Times New Roman"/>
          <w:lang w:val="nb-NO"/>
        </w:rPr>
      </w:pPr>
      <w:ins w:id="2772" w:author="NO Affiliate" w:date="2026-02-12T15:16:00Z" w16du:dateUtc="2026-02-12T14:16:00Z">
        <w:r w:rsidRPr="00A4509D">
          <w:rPr>
            <w:rFonts w:ascii="Times New Roman" w:eastAsia="Times New Roman" w:hAnsi="Times New Roman" w:cs="Times New Roman"/>
            <w:lang w:val="nb-NO"/>
          </w:rPr>
          <w:t xml:space="preserve">Hver ferdigfylte penn à </w:t>
        </w:r>
      </w:ins>
      <w:ins w:id="2773" w:author="NO Affiliate" w:date="2026-02-12T15:17:00Z" w16du:dateUtc="2026-02-12T14:17:00Z">
        <w:r w:rsidRPr="00A4509D">
          <w:rPr>
            <w:rFonts w:ascii="Times New Roman" w:eastAsia="Times New Roman" w:hAnsi="Times New Roman" w:cs="Times New Roman"/>
            <w:lang w:val="nb-NO"/>
          </w:rPr>
          <w:t>1</w:t>
        </w:r>
      </w:ins>
      <w:ins w:id="2774" w:author="NO Affiliate" w:date="2026-02-12T15:16:00Z" w16du:dateUtc="2026-02-12T14:16:00Z">
        <w:r w:rsidRPr="00A4509D">
          <w:rPr>
            <w:rFonts w:ascii="Times New Roman" w:eastAsia="Times New Roman" w:hAnsi="Times New Roman" w:cs="Times New Roman"/>
            <w:lang w:val="nb-NO"/>
          </w:rPr>
          <w:t xml:space="preserve"> ml inneholder </w:t>
        </w:r>
      </w:ins>
      <w:ins w:id="2775" w:author="NO Affiliate" w:date="2026-02-12T15:17:00Z" w16du:dateUtc="2026-02-12T14:17:00Z">
        <w:r w:rsidRPr="00A4509D">
          <w:rPr>
            <w:rFonts w:ascii="Times New Roman" w:eastAsia="Times New Roman" w:hAnsi="Times New Roman" w:cs="Times New Roman"/>
            <w:lang w:val="nb-NO"/>
          </w:rPr>
          <w:t>90</w:t>
        </w:r>
      </w:ins>
      <w:ins w:id="2776" w:author="NO Affiliate" w:date="2026-02-12T15:16:00Z" w16du:dateUtc="2026-02-12T14:16:00Z">
        <w:r w:rsidRPr="00A4509D">
          <w:rPr>
            <w:rFonts w:ascii="Times New Roman" w:eastAsia="Times New Roman" w:hAnsi="Times New Roman" w:cs="Times New Roman"/>
            <w:lang w:val="nb-NO"/>
          </w:rPr>
          <w:t> mg ustekinumab.</w:t>
        </w:r>
      </w:ins>
    </w:p>
    <w:p w14:paraId="2B649A94" w14:textId="77777777" w:rsidR="00750266" w:rsidRPr="00A4509D" w:rsidRDefault="00750266" w:rsidP="00750266">
      <w:pPr>
        <w:widowControl/>
        <w:spacing w:after="0" w:line="240" w:lineRule="auto"/>
        <w:rPr>
          <w:ins w:id="2777" w:author="NO Affiliate" w:date="2026-02-12T15:16:00Z" w16du:dateUtc="2026-02-12T14:16:00Z"/>
          <w:rFonts w:ascii="Times New Roman" w:hAnsi="Times New Roman" w:cs="Times New Roman"/>
          <w:lang w:val="nb-NO"/>
        </w:rPr>
      </w:pPr>
    </w:p>
    <w:p w14:paraId="4D8AFCAD" w14:textId="77777777" w:rsidR="00750266" w:rsidRPr="00A4509D" w:rsidRDefault="00750266" w:rsidP="00750266">
      <w:pPr>
        <w:widowControl/>
        <w:spacing w:after="0" w:line="240" w:lineRule="auto"/>
        <w:rPr>
          <w:ins w:id="2778" w:author="NO Affiliate" w:date="2026-02-12T15:16:00Z" w16du:dateUtc="2026-02-12T14:16:00Z"/>
          <w:rFonts w:ascii="Times New Roman" w:hAnsi="Times New Roman" w:cs="Times New Roman"/>
          <w:lang w:val="nb-NO"/>
        </w:rPr>
      </w:pPr>
    </w:p>
    <w:p w14:paraId="680C5BAD" w14:textId="77777777"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ind w:left="567" w:hanging="567"/>
        <w:rPr>
          <w:ins w:id="2779" w:author="NO Affiliate" w:date="2026-02-12T15:16:00Z" w16du:dateUtc="2026-02-12T14:16:00Z"/>
          <w:rFonts w:ascii="Times New Roman" w:eastAsia="Times New Roman" w:hAnsi="Times New Roman" w:cs="Times New Roman"/>
          <w:lang w:val="nb-NO"/>
        </w:rPr>
      </w:pPr>
      <w:ins w:id="2780" w:author="NO Affiliate" w:date="2026-02-12T15:16:00Z" w16du:dateUtc="2026-02-12T14:16:00Z">
        <w:r w:rsidRPr="00A4509D">
          <w:rPr>
            <w:rFonts w:ascii="Times New Roman" w:eastAsia="Times New Roman" w:hAnsi="Times New Roman" w:cs="Times New Roman"/>
            <w:b/>
            <w:bCs/>
            <w:lang w:val="nb-NO"/>
          </w:rPr>
          <w:t>3.</w:t>
        </w:r>
        <w:r w:rsidRPr="00A4509D">
          <w:rPr>
            <w:rFonts w:ascii="Times New Roman" w:eastAsia="Times New Roman" w:hAnsi="Times New Roman" w:cs="Times New Roman"/>
            <w:b/>
            <w:bCs/>
            <w:lang w:val="nb-NO"/>
          </w:rPr>
          <w:tab/>
          <w:t>LISTE OVER HJELPESTOFFER</w:t>
        </w:r>
      </w:ins>
    </w:p>
    <w:p w14:paraId="3D25EC17" w14:textId="77777777" w:rsidR="00750266" w:rsidRPr="00A4509D" w:rsidRDefault="00750266" w:rsidP="00750266">
      <w:pPr>
        <w:widowControl/>
        <w:spacing w:after="0" w:line="240" w:lineRule="auto"/>
        <w:rPr>
          <w:ins w:id="2781" w:author="NO Affiliate" w:date="2026-02-12T15:16:00Z" w16du:dateUtc="2026-02-12T14:16:00Z"/>
          <w:rFonts w:ascii="Times New Roman" w:hAnsi="Times New Roman" w:cs="Times New Roman"/>
          <w:lang w:val="nb-NO"/>
        </w:rPr>
      </w:pPr>
    </w:p>
    <w:p w14:paraId="72DF0BF0" w14:textId="77777777" w:rsidR="00750266" w:rsidRPr="00A4509D" w:rsidRDefault="00750266" w:rsidP="00750266">
      <w:pPr>
        <w:widowControl/>
        <w:spacing w:after="0" w:line="240" w:lineRule="auto"/>
        <w:rPr>
          <w:ins w:id="2782" w:author="NO Affiliate" w:date="2026-02-12T15:16:00Z" w16du:dateUtc="2026-02-12T14:16:00Z"/>
          <w:rFonts w:ascii="Times New Roman" w:eastAsia="Times New Roman" w:hAnsi="Times New Roman" w:cs="Times New Roman"/>
          <w:lang w:val="nb-NO"/>
        </w:rPr>
      </w:pPr>
      <w:ins w:id="2783" w:author="NO Affiliate" w:date="2026-02-12T15:16:00Z" w16du:dateUtc="2026-02-12T14:16:00Z">
        <w:r w:rsidRPr="00A4509D">
          <w:rPr>
            <w:rFonts w:ascii="Times New Roman" w:eastAsia="Times New Roman" w:hAnsi="Times New Roman" w:cs="Times New Roman"/>
            <w:lang w:val="nb-NO"/>
          </w:rPr>
          <w:t>Hjelpestoffer: Sukrose, L-histidin, polysorbat 80, vann til injeksjonsvæsker, saltsyre.</w:t>
        </w:r>
      </w:ins>
    </w:p>
    <w:p w14:paraId="71D9F15E" w14:textId="77777777" w:rsidR="00750266" w:rsidRPr="00A4509D" w:rsidRDefault="00750266" w:rsidP="00750266">
      <w:pPr>
        <w:widowControl/>
        <w:spacing w:after="0" w:line="240" w:lineRule="auto"/>
        <w:rPr>
          <w:ins w:id="2784" w:author="NO Affiliate" w:date="2026-02-12T15:16:00Z" w16du:dateUtc="2026-02-12T14:16:00Z"/>
          <w:rFonts w:ascii="Times New Roman" w:hAnsi="Times New Roman" w:cs="Times New Roman"/>
          <w:lang w:val="nb-NO"/>
        </w:rPr>
      </w:pPr>
    </w:p>
    <w:p w14:paraId="510D94AA" w14:textId="77777777" w:rsidR="00750266" w:rsidRPr="00A4509D" w:rsidRDefault="00750266" w:rsidP="00750266">
      <w:pPr>
        <w:widowControl/>
        <w:spacing w:after="0" w:line="240" w:lineRule="auto"/>
        <w:rPr>
          <w:ins w:id="2785" w:author="NO Affiliate" w:date="2026-02-12T15:16:00Z" w16du:dateUtc="2026-02-12T14:16:00Z"/>
          <w:rFonts w:ascii="Times New Roman" w:hAnsi="Times New Roman" w:cs="Times New Roman"/>
          <w:lang w:val="nb-NO"/>
        </w:rPr>
      </w:pPr>
    </w:p>
    <w:p w14:paraId="110D1ECB" w14:textId="77777777"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ind w:left="567" w:hanging="567"/>
        <w:rPr>
          <w:ins w:id="2786" w:author="NO Affiliate" w:date="2026-02-12T15:16:00Z" w16du:dateUtc="2026-02-12T14:16:00Z"/>
          <w:rFonts w:ascii="Times New Roman" w:eastAsia="Times New Roman" w:hAnsi="Times New Roman" w:cs="Times New Roman"/>
          <w:lang w:val="nb-NO"/>
        </w:rPr>
      </w:pPr>
      <w:ins w:id="2787" w:author="NO Affiliate" w:date="2026-02-12T15:16:00Z" w16du:dateUtc="2026-02-12T14:16:00Z">
        <w:r w:rsidRPr="00A4509D">
          <w:rPr>
            <w:rFonts w:ascii="Times New Roman" w:eastAsia="Times New Roman" w:hAnsi="Times New Roman" w:cs="Times New Roman"/>
            <w:b/>
            <w:bCs/>
            <w:lang w:val="nb-NO"/>
          </w:rPr>
          <w:t>4.</w:t>
        </w:r>
        <w:r w:rsidRPr="00A4509D">
          <w:rPr>
            <w:rFonts w:ascii="Times New Roman" w:eastAsia="Times New Roman" w:hAnsi="Times New Roman" w:cs="Times New Roman"/>
            <w:b/>
            <w:bCs/>
            <w:lang w:val="nb-NO"/>
          </w:rPr>
          <w:tab/>
          <w:t>LEGEMIDDELFORM OG INNHOLD (PAKNINGSSTØRRELSE)</w:t>
        </w:r>
      </w:ins>
    </w:p>
    <w:p w14:paraId="3F630DD7" w14:textId="77777777" w:rsidR="00750266" w:rsidRPr="00A4509D" w:rsidRDefault="00750266" w:rsidP="00750266">
      <w:pPr>
        <w:widowControl/>
        <w:spacing w:after="0" w:line="240" w:lineRule="auto"/>
        <w:rPr>
          <w:ins w:id="2788" w:author="NO Affiliate" w:date="2026-02-12T15:16:00Z" w16du:dateUtc="2026-02-12T14:16:00Z"/>
          <w:rFonts w:ascii="Times New Roman" w:hAnsi="Times New Roman" w:cs="Times New Roman"/>
          <w:lang w:val="nb-NO"/>
        </w:rPr>
      </w:pPr>
    </w:p>
    <w:p w14:paraId="5616BE81" w14:textId="77777777" w:rsidR="00750266" w:rsidRPr="00A4509D" w:rsidRDefault="00750266" w:rsidP="00750266">
      <w:pPr>
        <w:widowControl/>
        <w:spacing w:after="0" w:line="240" w:lineRule="auto"/>
        <w:rPr>
          <w:ins w:id="2789" w:author="NO Affiliate" w:date="2026-02-12T15:16:00Z" w16du:dateUtc="2026-02-12T14:16:00Z"/>
          <w:rFonts w:ascii="Times New Roman" w:eastAsia="Times New Roman" w:hAnsi="Times New Roman" w:cs="Times New Roman"/>
          <w:lang w:val="nb-NO"/>
        </w:rPr>
      </w:pPr>
      <w:ins w:id="2790" w:author="NO Affiliate" w:date="2026-02-12T15:16:00Z" w16du:dateUtc="2026-02-12T14:16:00Z">
        <w:r w:rsidRPr="00A4509D">
          <w:rPr>
            <w:rFonts w:ascii="Times New Roman" w:eastAsia="Times New Roman" w:hAnsi="Times New Roman" w:cs="Times New Roman"/>
            <w:lang w:val="nb-NO"/>
          </w:rPr>
          <w:t>Injeksjonsvæske, oppløsning i ferdigfylt penn</w:t>
        </w:r>
      </w:ins>
    </w:p>
    <w:p w14:paraId="41974D0E" w14:textId="7D0495AB" w:rsidR="00750266" w:rsidRPr="00A4509D" w:rsidRDefault="00750266" w:rsidP="00750266">
      <w:pPr>
        <w:widowControl/>
        <w:spacing w:after="0" w:line="240" w:lineRule="auto"/>
        <w:rPr>
          <w:ins w:id="2791" w:author="NO Affiliate" w:date="2026-02-12T15:16:00Z" w16du:dateUtc="2026-02-12T14:16:00Z"/>
          <w:rFonts w:ascii="Times New Roman" w:eastAsia="Times New Roman" w:hAnsi="Times New Roman" w:cs="Times New Roman"/>
          <w:lang w:val="nb-NO"/>
        </w:rPr>
      </w:pPr>
      <w:ins w:id="2792" w:author="NO Affiliate" w:date="2026-02-12T15:17:00Z" w16du:dateUtc="2026-02-12T14:17:00Z">
        <w:r w:rsidRPr="00A4509D">
          <w:rPr>
            <w:rFonts w:ascii="Times New Roman" w:eastAsia="Times New Roman" w:hAnsi="Times New Roman" w:cs="Times New Roman"/>
            <w:lang w:val="nb-NO"/>
          </w:rPr>
          <w:t>90</w:t>
        </w:r>
      </w:ins>
      <w:ins w:id="2793" w:author="NO Affiliate" w:date="2026-02-12T15:16:00Z" w16du:dateUtc="2026-02-12T14:16:00Z">
        <w:r w:rsidRPr="00A4509D">
          <w:rPr>
            <w:rFonts w:ascii="Times New Roman" w:eastAsia="Times New Roman" w:hAnsi="Times New Roman" w:cs="Times New Roman"/>
            <w:lang w:val="nb-NO"/>
          </w:rPr>
          <w:t> mg/</w:t>
        </w:r>
      </w:ins>
      <w:ins w:id="2794" w:author="NO Affiliate" w:date="2026-02-12T15:17:00Z" w16du:dateUtc="2026-02-12T14:17:00Z">
        <w:r w:rsidRPr="00A4509D">
          <w:rPr>
            <w:rFonts w:ascii="Times New Roman" w:eastAsia="Times New Roman" w:hAnsi="Times New Roman" w:cs="Times New Roman"/>
            <w:lang w:val="nb-NO"/>
          </w:rPr>
          <w:t>1</w:t>
        </w:r>
      </w:ins>
      <w:ins w:id="2795" w:author="NO Affiliate" w:date="2026-02-12T15:16:00Z" w16du:dateUtc="2026-02-12T14:16:00Z">
        <w:r w:rsidRPr="00A4509D">
          <w:rPr>
            <w:rFonts w:ascii="Times New Roman" w:eastAsia="Times New Roman" w:hAnsi="Times New Roman" w:cs="Times New Roman"/>
            <w:lang w:val="nb-NO"/>
          </w:rPr>
          <w:t> ml</w:t>
        </w:r>
      </w:ins>
    </w:p>
    <w:p w14:paraId="6473E508" w14:textId="77777777" w:rsidR="00750266" w:rsidRPr="00A4509D" w:rsidRDefault="00750266" w:rsidP="00750266">
      <w:pPr>
        <w:widowControl/>
        <w:spacing w:after="0" w:line="240" w:lineRule="auto"/>
        <w:rPr>
          <w:ins w:id="2796" w:author="NO Affiliate" w:date="2026-02-12T15:16:00Z" w16du:dateUtc="2026-02-12T14:16:00Z"/>
          <w:rFonts w:ascii="Times New Roman" w:eastAsia="Times New Roman" w:hAnsi="Times New Roman" w:cs="Times New Roman"/>
          <w:lang w:val="nb-NO"/>
        </w:rPr>
      </w:pPr>
      <w:ins w:id="2797" w:author="NO Affiliate" w:date="2026-02-12T15:16:00Z" w16du:dateUtc="2026-02-12T14:16:00Z">
        <w:r w:rsidRPr="00A4509D">
          <w:rPr>
            <w:rFonts w:ascii="Times New Roman" w:eastAsia="Times New Roman" w:hAnsi="Times New Roman" w:cs="Times New Roman"/>
            <w:lang w:val="nb-NO"/>
          </w:rPr>
          <w:t>1 ferdigfylt penn</w:t>
        </w:r>
      </w:ins>
    </w:p>
    <w:p w14:paraId="4D2640AB" w14:textId="77777777" w:rsidR="00750266" w:rsidRPr="00A4509D" w:rsidRDefault="00750266" w:rsidP="00750266">
      <w:pPr>
        <w:widowControl/>
        <w:spacing w:after="0" w:line="240" w:lineRule="auto"/>
        <w:rPr>
          <w:ins w:id="2798" w:author="NO Affiliate" w:date="2026-02-12T15:16:00Z" w16du:dateUtc="2026-02-12T14:16:00Z"/>
          <w:rFonts w:ascii="Times New Roman" w:hAnsi="Times New Roman" w:cs="Times New Roman"/>
          <w:lang w:val="nb-NO"/>
        </w:rPr>
      </w:pPr>
    </w:p>
    <w:p w14:paraId="4F8BB504" w14:textId="77777777" w:rsidR="00750266" w:rsidRPr="00A4509D" w:rsidRDefault="00750266" w:rsidP="00750266">
      <w:pPr>
        <w:widowControl/>
        <w:spacing w:after="0" w:line="240" w:lineRule="auto"/>
        <w:rPr>
          <w:ins w:id="2799" w:author="NO Affiliate" w:date="2026-02-12T15:16:00Z" w16du:dateUtc="2026-02-12T14:16:00Z"/>
          <w:rFonts w:ascii="Times New Roman" w:hAnsi="Times New Roman" w:cs="Times New Roman"/>
          <w:lang w:val="nb-NO"/>
        </w:rPr>
      </w:pPr>
    </w:p>
    <w:p w14:paraId="3DAC2C93" w14:textId="77777777"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ind w:left="567" w:hanging="567"/>
        <w:rPr>
          <w:ins w:id="2800" w:author="NO Affiliate" w:date="2026-02-12T15:16:00Z" w16du:dateUtc="2026-02-12T14:16:00Z"/>
          <w:rFonts w:ascii="Times New Roman" w:eastAsia="Times New Roman" w:hAnsi="Times New Roman" w:cs="Times New Roman"/>
          <w:lang w:val="nb-NO"/>
        </w:rPr>
      </w:pPr>
      <w:ins w:id="2801" w:author="NO Affiliate" w:date="2026-02-12T15:16:00Z" w16du:dateUtc="2026-02-12T14:16:00Z">
        <w:r w:rsidRPr="00A4509D">
          <w:rPr>
            <w:rFonts w:ascii="Times New Roman" w:eastAsia="Times New Roman" w:hAnsi="Times New Roman" w:cs="Times New Roman"/>
            <w:b/>
            <w:bCs/>
            <w:lang w:val="nb-NO"/>
          </w:rPr>
          <w:t>5.</w:t>
        </w:r>
        <w:r w:rsidRPr="00A4509D">
          <w:rPr>
            <w:rFonts w:ascii="Times New Roman" w:eastAsia="Times New Roman" w:hAnsi="Times New Roman" w:cs="Times New Roman"/>
            <w:b/>
            <w:bCs/>
            <w:lang w:val="nb-NO"/>
          </w:rPr>
          <w:tab/>
          <w:t>ADMINISTRASJONSMÅTE OG VEI(ER)</w:t>
        </w:r>
      </w:ins>
    </w:p>
    <w:p w14:paraId="1136E03E" w14:textId="77777777" w:rsidR="00750266" w:rsidRPr="00A4509D" w:rsidRDefault="00750266" w:rsidP="00750266">
      <w:pPr>
        <w:widowControl/>
        <w:spacing w:after="0" w:line="240" w:lineRule="auto"/>
        <w:rPr>
          <w:ins w:id="2802" w:author="NO Affiliate" w:date="2026-02-12T15:16:00Z" w16du:dateUtc="2026-02-12T14:16:00Z"/>
          <w:rFonts w:ascii="Times New Roman" w:hAnsi="Times New Roman" w:cs="Times New Roman"/>
          <w:lang w:val="nb-NO"/>
        </w:rPr>
      </w:pPr>
    </w:p>
    <w:p w14:paraId="01456007" w14:textId="77777777" w:rsidR="00750266" w:rsidRPr="00A4509D" w:rsidRDefault="00750266" w:rsidP="00750266">
      <w:pPr>
        <w:widowControl/>
        <w:spacing w:after="0" w:line="240" w:lineRule="auto"/>
        <w:rPr>
          <w:ins w:id="2803" w:author="NO Affiliate" w:date="2026-02-12T15:16:00Z" w16du:dateUtc="2026-02-12T14:16:00Z"/>
          <w:rFonts w:ascii="Times New Roman" w:eastAsia="Times New Roman" w:hAnsi="Times New Roman" w:cs="Times New Roman"/>
          <w:lang w:val="nb-NO"/>
        </w:rPr>
      </w:pPr>
      <w:ins w:id="2804" w:author="NO Affiliate" w:date="2026-02-12T15:16:00Z" w16du:dateUtc="2026-02-12T14:16:00Z">
        <w:r w:rsidRPr="00A4509D">
          <w:rPr>
            <w:rFonts w:ascii="Times New Roman" w:eastAsia="Times New Roman" w:hAnsi="Times New Roman" w:cs="Times New Roman"/>
            <w:lang w:val="nb-NO"/>
          </w:rPr>
          <w:t>Skal ikke ristes.</w:t>
        </w:r>
      </w:ins>
    </w:p>
    <w:p w14:paraId="5D81942E" w14:textId="77777777" w:rsidR="00750266" w:rsidRPr="00A4509D" w:rsidRDefault="00750266" w:rsidP="00750266">
      <w:pPr>
        <w:widowControl/>
        <w:spacing w:after="0" w:line="240" w:lineRule="auto"/>
        <w:rPr>
          <w:ins w:id="2805" w:author="NO Affiliate" w:date="2026-02-12T15:16:00Z" w16du:dateUtc="2026-02-12T14:16:00Z"/>
          <w:rFonts w:ascii="Times New Roman" w:eastAsia="Times New Roman" w:hAnsi="Times New Roman" w:cs="Times New Roman"/>
          <w:lang w:val="nb-NO"/>
        </w:rPr>
      </w:pPr>
      <w:ins w:id="2806" w:author="NO Affiliate" w:date="2026-02-12T15:16:00Z" w16du:dateUtc="2026-02-12T14:16:00Z">
        <w:r w:rsidRPr="00A4509D">
          <w:rPr>
            <w:rFonts w:ascii="Times New Roman" w:eastAsia="Times New Roman" w:hAnsi="Times New Roman" w:cs="Times New Roman"/>
            <w:lang w:val="nb-NO"/>
          </w:rPr>
          <w:t>Subkutan bruk</w:t>
        </w:r>
      </w:ins>
    </w:p>
    <w:p w14:paraId="4F1E85EC" w14:textId="77777777" w:rsidR="00750266" w:rsidRPr="00A4509D" w:rsidRDefault="00750266" w:rsidP="00750266">
      <w:pPr>
        <w:widowControl/>
        <w:spacing w:after="0" w:line="240" w:lineRule="auto"/>
        <w:rPr>
          <w:ins w:id="2807" w:author="NO Affiliate" w:date="2026-02-12T15:16:00Z" w16du:dateUtc="2026-02-12T14:16:00Z"/>
          <w:rFonts w:ascii="Times New Roman" w:eastAsia="Times New Roman" w:hAnsi="Times New Roman" w:cs="Times New Roman"/>
          <w:lang w:val="nb-NO"/>
        </w:rPr>
      </w:pPr>
      <w:ins w:id="2808" w:author="NO Affiliate" w:date="2026-02-12T15:16:00Z" w16du:dateUtc="2026-02-12T14:16:00Z">
        <w:r w:rsidRPr="00A4509D">
          <w:rPr>
            <w:rFonts w:ascii="Times New Roman" w:eastAsia="Times New Roman" w:hAnsi="Times New Roman" w:cs="Times New Roman"/>
            <w:lang w:val="nb-NO"/>
          </w:rPr>
          <w:t>Les pakningsvedlegget før bruk.</w:t>
        </w:r>
      </w:ins>
    </w:p>
    <w:p w14:paraId="6104928A" w14:textId="77777777" w:rsidR="00750266" w:rsidRPr="00A4509D" w:rsidRDefault="00750266" w:rsidP="00750266">
      <w:pPr>
        <w:widowControl/>
        <w:spacing w:after="0" w:line="240" w:lineRule="auto"/>
        <w:rPr>
          <w:ins w:id="2809" w:author="NO Affiliate" w:date="2026-02-12T15:16:00Z" w16du:dateUtc="2026-02-12T14:16:00Z"/>
          <w:rFonts w:ascii="Times New Roman" w:hAnsi="Times New Roman" w:cs="Times New Roman"/>
          <w:lang w:val="nb-NO"/>
        </w:rPr>
      </w:pPr>
    </w:p>
    <w:p w14:paraId="07768FE1" w14:textId="77777777" w:rsidR="00750266" w:rsidRPr="00A4509D" w:rsidRDefault="00750266" w:rsidP="00750266">
      <w:pPr>
        <w:widowControl/>
        <w:spacing w:after="0" w:line="240" w:lineRule="auto"/>
        <w:rPr>
          <w:ins w:id="2810" w:author="NO Affiliate" w:date="2026-02-12T15:16:00Z" w16du:dateUtc="2026-02-12T14:16:00Z"/>
          <w:rFonts w:ascii="Times New Roman" w:hAnsi="Times New Roman" w:cs="Times New Roman"/>
          <w:lang w:val="nb-NO"/>
        </w:rPr>
      </w:pPr>
    </w:p>
    <w:p w14:paraId="6A7A52BF" w14:textId="77777777"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ind w:left="567" w:hanging="567"/>
        <w:rPr>
          <w:ins w:id="2811" w:author="NO Affiliate" w:date="2026-02-12T15:16:00Z" w16du:dateUtc="2026-02-12T14:16:00Z"/>
          <w:rFonts w:ascii="Times New Roman" w:eastAsia="Times New Roman" w:hAnsi="Times New Roman" w:cs="Times New Roman"/>
          <w:lang w:val="nb-NO"/>
        </w:rPr>
      </w:pPr>
      <w:ins w:id="2812" w:author="NO Affiliate" w:date="2026-02-12T15:16:00Z" w16du:dateUtc="2026-02-12T14:16:00Z">
        <w:r w:rsidRPr="00A4509D">
          <w:rPr>
            <w:rFonts w:ascii="Times New Roman" w:eastAsia="Times New Roman" w:hAnsi="Times New Roman" w:cs="Times New Roman"/>
            <w:b/>
            <w:bCs/>
            <w:lang w:val="nb-NO"/>
          </w:rPr>
          <w:t>6.</w:t>
        </w:r>
        <w:r w:rsidRPr="00A4509D">
          <w:rPr>
            <w:rFonts w:ascii="Times New Roman" w:eastAsia="Times New Roman" w:hAnsi="Times New Roman" w:cs="Times New Roman"/>
            <w:b/>
            <w:bCs/>
            <w:lang w:val="nb-NO"/>
          </w:rPr>
          <w:tab/>
          <w:t>ADVARSEL OM AT LEGEMIDLET SKAL OPPBEVARES UTILGJENGELIG FOR BARN</w:t>
        </w:r>
      </w:ins>
    </w:p>
    <w:p w14:paraId="71C56970" w14:textId="77777777" w:rsidR="00750266" w:rsidRPr="00A4509D" w:rsidRDefault="00750266" w:rsidP="00750266">
      <w:pPr>
        <w:widowControl/>
        <w:spacing w:after="0" w:line="240" w:lineRule="auto"/>
        <w:rPr>
          <w:ins w:id="2813" w:author="NO Affiliate" w:date="2026-02-12T15:16:00Z" w16du:dateUtc="2026-02-12T14:16:00Z"/>
          <w:rFonts w:ascii="Times New Roman" w:hAnsi="Times New Roman" w:cs="Times New Roman"/>
          <w:lang w:val="nb-NO"/>
        </w:rPr>
      </w:pPr>
    </w:p>
    <w:p w14:paraId="3D6AD7C9" w14:textId="77777777" w:rsidR="00750266" w:rsidRPr="00A4509D" w:rsidRDefault="00750266" w:rsidP="00750266">
      <w:pPr>
        <w:widowControl/>
        <w:spacing w:after="0" w:line="240" w:lineRule="auto"/>
        <w:rPr>
          <w:ins w:id="2814" w:author="NO Affiliate" w:date="2026-02-12T15:16:00Z" w16du:dateUtc="2026-02-12T14:16:00Z"/>
          <w:rFonts w:ascii="Times New Roman" w:eastAsia="Times New Roman" w:hAnsi="Times New Roman" w:cs="Times New Roman"/>
          <w:lang w:val="nb-NO"/>
        </w:rPr>
      </w:pPr>
      <w:ins w:id="2815" w:author="NO Affiliate" w:date="2026-02-12T15:16:00Z" w16du:dateUtc="2026-02-12T14:16:00Z">
        <w:r w:rsidRPr="00A4509D">
          <w:rPr>
            <w:rFonts w:ascii="Times New Roman" w:eastAsia="Times New Roman" w:hAnsi="Times New Roman" w:cs="Times New Roman"/>
            <w:lang w:val="nb-NO"/>
          </w:rPr>
          <w:t>Oppbevares utilgjengelig for barn.</w:t>
        </w:r>
      </w:ins>
    </w:p>
    <w:p w14:paraId="46E51BA7" w14:textId="77777777" w:rsidR="00750266" w:rsidRPr="00A4509D" w:rsidRDefault="00750266" w:rsidP="00750266">
      <w:pPr>
        <w:widowControl/>
        <w:spacing w:after="0" w:line="240" w:lineRule="auto"/>
        <w:rPr>
          <w:ins w:id="2816" w:author="NO Affiliate" w:date="2026-02-12T15:16:00Z" w16du:dateUtc="2026-02-12T14:16:00Z"/>
          <w:rFonts w:ascii="Times New Roman" w:hAnsi="Times New Roman" w:cs="Times New Roman"/>
          <w:lang w:val="nb-NO"/>
        </w:rPr>
      </w:pPr>
    </w:p>
    <w:p w14:paraId="5E62A324" w14:textId="77777777" w:rsidR="00750266" w:rsidRPr="00A4509D" w:rsidRDefault="00750266" w:rsidP="00750266">
      <w:pPr>
        <w:widowControl/>
        <w:spacing w:after="0" w:line="240" w:lineRule="auto"/>
        <w:rPr>
          <w:ins w:id="2817" w:author="NO Affiliate" w:date="2026-02-12T15:16:00Z" w16du:dateUtc="2026-02-12T14:16:00Z"/>
          <w:rFonts w:ascii="Times New Roman" w:hAnsi="Times New Roman" w:cs="Times New Roman"/>
          <w:lang w:val="nb-NO"/>
        </w:rPr>
      </w:pPr>
    </w:p>
    <w:p w14:paraId="0919953E" w14:textId="77777777"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ind w:left="567" w:hanging="567"/>
        <w:rPr>
          <w:ins w:id="2818" w:author="NO Affiliate" w:date="2026-02-12T15:16:00Z" w16du:dateUtc="2026-02-12T14:16:00Z"/>
          <w:rFonts w:ascii="Times New Roman" w:eastAsia="Times New Roman" w:hAnsi="Times New Roman" w:cs="Times New Roman"/>
          <w:lang w:val="nb-NO"/>
        </w:rPr>
      </w:pPr>
      <w:ins w:id="2819" w:author="NO Affiliate" w:date="2026-02-12T15:16:00Z" w16du:dateUtc="2026-02-12T14:16:00Z">
        <w:r w:rsidRPr="00A4509D">
          <w:rPr>
            <w:rFonts w:ascii="Times New Roman" w:eastAsia="Times New Roman" w:hAnsi="Times New Roman" w:cs="Times New Roman"/>
            <w:b/>
            <w:bCs/>
            <w:lang w:val="nb-NO"/>
          </w:rPr>
          <w:t>7.</w:t>
        </w:r>
        <w:r w:rsidRPr="00A4509D">
          <w:rPr>
            <w:rFonts w:ascii="Times New Roman" w:eastAsia="Times New Roman" w:hAnsi="Times New Roman" w:cs="Times New Roman"/>
            <w:b/>
            <w:bCs/>
            <w:lang w:val="nb-NO"/>
          </w:rPr>
          <w:tab/>
          <w:t>EVENTUELLE ANDRE SPESIELLE ADVARSLER</w:t>
        </w:r>
      </w:ins>
    </w:p>
    <w:p w14:paraId="357F13FC" w14:textId="77777777" w:rsidR="00750266" w:rsidRPr="00A4509D" w:rsidRDefault="00750266" w:rsidP="00750266">
      <w:pPr>
        <w:widowControl/>
        <w:spacing w:after="0" w:line="240" w:lineRule="auto"/>
        <w:rPr>
          <w:ins w:id="2820" w:author="NO Affiliate" w:date="2026-02-12T15:16:00Z" w16du:dateUtc="2026-02-12T14:16:00Z"/>
          <w:rFonts w:ascii="Times New Roman" w:hAnsi="Times New Roman" w:cs="Times New Roman"/>
          <w:lang w:val="nb-NO"/>
        </w:rPr>
      </w:pPr>
    </w:p>
    <w:p w14:paraId="672E87AE" w14:textId="77777777" w:rsidR="00750266" w:rsidRPr="00A4509D" w:rsidRDefault="00750266" w:rsidP="00750266">
      <w:pPr>
        <w:widowControl/>
        <w:spacing w:after="0" w:line="240" w:lineRule="auto"/>
        <w:rPr>
          <w:ins w:id="2821" w:author="NO Affiliate" w:date="2026-02-12T15:16:00Z" w16du:dateUtc="2026-02-12T14:16:00Z"/>
          <w:rFonts w:ascii="Times New Roman" w:hAnsi="Times New Roman" w:cs="Times New Roman"/>
          <w:lang w:val="nb-NO"/>
        </w:rPr>
      </w:pPr>
    </w:p>
    <w:p w14:paraId="7F1815F1" w14:textId="77777777"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ind w:left="567" w:hanging="567"/>
        <w:rPr>
          <w:ins w:id="2822" w:author="NO Affiliate" w:date="2026-02-12T15:16:00Z" w16du:dateUtc="2026-02-12T14:16:00Z"/>
          <w:rFonts w:ascii="Times New Roman" w:eastAsia="Times New Roman" w:hAnsi="Times New Roman" w:cs="Times New Roman"/>
          <w:lang w:val="nb-NO"/>
        </w:rPr>
      </w:pPr>
      <w:ins w:id="2823" w:author="NO Affiliate" w:date="2026-02-12T15:16:00Z" w16du:dateUtc="2026-02-12T14:16:00Z">
        <w:r w:rsidRPr="00A4509D">
          <w:rPr>
            <w:rFonts w:ascii="Times New Roman" w:eastAsia="Times New Roman" w:hAnsi="Times New Roman" w:cs="Times New Roman"/>
            <w:b/>
            <w:bCs/>
            <w:lang w:val="nb-NO"/>
          </w:rPr>
          <w:t>8.</w:t>
        </w:r>
        <w:r w:rsidRPr="00A4509D">
          <w:rPr>
            <w:rFonts w:ascii="Times New Roman" w:eastAsia="Times New Roman" w:hAnsi="Times New Roman" w:cs="Times New Roman"/>
            <w:b/>
            <w:bCs/>
            <w:lang w:val="nb-NO"/>
          </w:rPr>
          <w:tab/>
          <w:t>UTLØPSDATO</w:t>
        </w:r>
      </w:ins>
    </w:p>
    <w:p w14:paraId="5A0EC8CB" w14:textId="77777777" w:rsidR="00750266" w:rsidRPr="00A4509D" w:rsidRDefault="00750266" w:rsidP="00750266">
      <w:pPr>
        <w:widowControl/>
        <w:spacing w:after="0" w:line="240" w:lineRule="auto"/>
        <w:rPr>
          <w:ins w:id="2824" w:author="NO Affiliate" w:date="2026-02-12T15:16:00Z" w16du:dateUtc="2026-02-12T14:16:00Z"/>
          <w:rFonts w:ascii="Times New Roman" w:hAnsi="Times New Roman" w:cs="Times New Roman"/>
          <w:lang w:val="nb-NO"/>
        </w:rPr>
      </w:pPr>
    </w:p>
    <w:p w14:paraId="0439F289" w14:textId="77777777" w:rsidR="00750266" w:rsidRPr="00A4509D" w:rsidRDefault="00750266" w:rsidP="00750266">
      <w:pPr>
        <w:widowControl/>
        <w:spacing w:after="0" w:line="240" w:lineRule="auto"/>
        <w:rPr>
          <w:ins w:id="2825" w:author="NO Affiliate" w:date="2026-02-12T15:16:00Z" w16du:dateUtc="2026-02-12T14:16:00Z"/>
          <w:rFonts w:ascii="Times New Roman" w:eastAsia="Times New Roman" w:hAnsi="Times New Roman" w:cs="Times New Roman"/>
          <w:lang w:val="nb-NO"/>
        </w:rPr>
      </w:pPr>
      <w:ins w:id="2826" w:author="NO Affiliate" w:date="2026-02-12T15:16:00Z" w16du:dateUtc="2026-02-12T14:16:00Z">
        <w:r w:rsidRPr="00A4509D">
          <w:rPr>
            <w:rFonts w:ascii="Times New Roman" w:eastAsia="Times New Roman" w:hAnsi="Times New Roman" w:cs="Times New Roman"/>
            <w:lang w:val="nb-NO"/>
          </w:rPr>
          <w:t>Utløpsdato</w:t>
        </w:r>
      </w:ins>
    </w:p>
    <w:p w14:paraId="3E1A1CA1" w14:textId="77777777" w:rsidR="00750266" w:rsidRPr="00A4509D" w:rsidRDefault="00750266" w:rsidP="00750266">
      <w:pPr>
        <w:widowControl/>
        <w:tabs>
          <w:tab w:val="left" w:pos="5103"/>
        </w:tabs>
        <w:spacing w:after="0" w:line="240" w:lineRule="auto"/>
        <w:rPr>
          <w:ins w:id="2827" w:author="NO Affiliate" w:date="2026-02-12T15:16:00Z" w16du:dateUtc="2026-02-12T14:16:00Z"/>
          <w:rFonts w:ascii="Times New Roman" w:eastAsia="Times New Roman" w:hAnsi="Times New Roman" w:cs="Times New Roman"/>
          <w:lang w:val="nb-NO"/>
        </w:rPr>
      </w:pPr>
      <w:ins w:id="2828" w:author="NO Affiliate" w:date="2026-02-12T15:16:00Z" w16du:dateUtc="2026-02-12T14:16:00Z">
        <w:r w:rsidRPr="00A4509D">
          <w:rPr>
            <w:rFonts w:ascii="Times New Roman" w:eastAsia="Times New Roman" w:hAnsi="Times New Roman" w:cs="Times New Roman"/>
            <w:lang w:val="nb-NO"/>
          </w:rPr>
          <w:t>Dato tatt ut av kjøleskap</w:t>
        </w:r>
        <w:r w:rsidRPr="00A4509D">
          <w:rPr>
            <w:rFonts w:ascii="Times New Roman" w:eastAsia="Times New Roman" w:hAnsi="Times New Roman" w:cs="Times New Roman"/>
            <w:u w:val="single"/>
            <w:lang w:val="nb-NO"/>
          </w:rPr>
          <w:tab/>
        </w:r>
        <w:r w:rsidRPr="00A4509D">
          <w:rPr>
            <w:rFonts w:ascii="Times New Roman" w:eastAsia="Times New Roman" w:hAnsi="Times New Roman" w:cs="Times New Roman"/>
            <w:u w:val="single"/>
            <w:lang w:val="nb-NO"/>
          </w:rPr>
          <w:tab/>
        </w:r>
      </w:ins>
    </w:p>
    <w:p w14:paraId="0AC9226F" w14:textId="77777777" w:rsidR="00750266" w:rsidRPr="00A4509D" w:rsidRDefault="00750266" w:rsidP="00750266">
      <w:pPr>
        <w:widowControl/>
        <w:spacing w:after="0" w:line="240" w:lineRule="auto"/>
        <w:rPr>
          <w:ins w:id="2829" w:author="NO Affiliate" w:date="2026-02-12T15:16:00Z" w16du:dateUtc="2026-02-12T14:16:00Z"/>
          <w:rFonts w:ascii="Times New Roman" w:hAnsi="Times New Roman" w:cs="Times New Roman"/>
          <w:lang w:val="nb-NO"/>
        </w:rPr>
      </w:pPr>
    </w:p>
    <w:p w14:paraId="613ABCE9" w14:textId="77777777" w:rsidR="00750266" w:rsidRPr="00A4509D" w:rsidRDefault="00750266" w:rsidP="00750266">
      <w:pPr>
        <w:widowControl/>
        <w:spacing w:after="0" w:line="240" w:lineRule="auto"/>
        <w:rPr>
          <w:ins w:id="2830" w:author="NO Affiliate" w:date="2026-02-12T15:16:00Z" w16du:dateUtc="2026-02-12T14:16:00Z"/>
          <w:rFonts w:ascii="Times New Roman" w:hAnsi="Times New Roman" w:cs="Times New Roman"/>
          <w:lang w:val="nb-NO"/>
        </w:rPr>
      </w:pPr>
    </w:p>
    <w:p w14:paraId="256E2684" w14:textId="77777777"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ind w:left="567" w:hanging="567"/>
        <w:rPr>
          <w:ins w:id="2831" w:author="NO Affiliate" w:date="2026-02-12T15:16:00Z" w16du:dateUtc="2026-02-12T14:16:00Z"/>
          <w:rFonts w:ascii="Times New Roman" w:eastAsia="Times New Roman" w:hAnsi="Times New Roman" w:cs="Times New Roman"/>
          <w:lang w:val="nb-NO"/>
        </w:rPr>
      </w:pPr>
      <w:ins w:id="2832" w:author="NO Affiliate" w:date="2026-02-12T15:16:00Z" w16du:dateUtc="2026-02-12T14:16:00Z">
        <w:r w:rsidRPr="00A4509D">
          <w:rPr>
            <w:rFonts w:ascii="Times New Roman" w:eastAsia="Times New Roman" w:hAnsi="Times New Roman" w:cs="Times New Roman"/>
            <w:b/>
            <w:bCs/>
            <w:lang w:val="nb-NO"/>
          </w:rPr>
          <w:t>9.</w:t>
        </w:r>
        <w:r w:rsidRPr="00A4509D">
          <w:rPr>
            <w:rFonts w:ascii="Times New Roman" w:eastAsia="Times New Roman" w:hAnsi="Times New Roman" w:cs="Times New Roman"/>
            <w:b/>
            <w:bCs/>
            <w:lang w:val="nb-NO"/>
          </w:rPr>
          <w:tab/>
          <w:t>OPPBEVARINGSBETINGELSER</w:t>
        </w:r>
      </w:ins>
    </w:p>
    <w:p w14:paraId="0DC850B3" w14:textId="77777777" w:rsidR="00750266" w:rsidRPr="00A4509D" w:rsidRDefault="00750266" w:rsidP="00750266">
      <w:pPr>
        <w:widowControl/>
        <w:spacing w:after="0" w:line="240" w:lineRule="auto"/>
        <w:rPr>
          <w:ins w:id="2833" w:author="NO Affiliate" w:date="2026-02-12T15:16:00Z" w16du:dateUtc="2026-02-12T14:16:00Z"/>
          <w:rFonts w:ascii="Times New Roman" w:hAnsi="Times New Roman" w:cs="Times New Roman"/>
          <w:lang w:val="nb-NO"/>
        </w:rPr>
      </w:pPr>
    </w:p>
    <w:p w14:paraId="58CCA616" w14:textId="77777777" w:rsidR="00750266" w:rsidRPr="00A4509D" w:rsidRDefault="00750266" w:rsidP="00750266">
      <w:pPr>
        <w:widowControl/>
        <w:spacing w:after="0" w:line="240" w:lineRule="auto"/>
        <w:rPr>
          <w:ins w:id="2834" w:author="NO Affiliate" w:date="2026-02-12T15:16:00Z" w16du:dateUtc="2026-02-12T14:16:00Z"/>
          <w:rFonts w:ascii="Times New Roman" w:eastAsia="Times New Roman" w:hAnsi="Times New Roman" w:cs="Times New Roman"/>
          <w:lang w:val="nb-NO"/>
        </w:rPr>
      </w:pPr>
      <w:ins w:id="2835" w:author="NO Affiliate" w:date="2026-02-12T15:16:00Z" w16du:dateUtc="2026-02-12T14:16:00Z">
        <w:r w:rsidRPr="00A4509D">
          <w:rPr>
            <w:rFonts w:ascii="Times New Roman" w:eastAsia="Times New Roman" w:hAnsi="Times New Roman" w:cs="Times New Roman"/>
            <w:lang w:val="nb-NO"/>
          </w:rPr>
          <w:t>Oppbevares i kjøleskap. Skal ikke fryses.</w:t>
        </w:r>
      </w:ins>
    </w:p>
    <w:p w14:paraId="3E0C89A3" w14:textId="77777777" w:rsidR="00750266" w:rsidRPr="00A4509D" w:rsidRDefault="00750266" w:rsidP="00750266">
      <w:pPr>
        <w:widowControl/>
        <w:spacing w:after="0" w:line="240" w:lineRule="auto"/>
        <w:rPr>
          <w:ins w:id="2836" w:author="NO Affiliate" w:date="2026-02-12T15:16:00Z" w16du:dateUtc="2026-02-12T14:16:00Z"/>
          <w:rFonts w:ascii="Times New Roman" w:eastAsia="Times New Roman" w:hAnsi="Times New Roman" w:cs="Times New Roman"/>
          <w:lang w:val="nb-NO"/>
        </w:rPr>
      </w:pPr>
      <w:ins w:id="2837" w:author="NO Affiliate" w:date="2026-02-12T15:16:00Z" w16du:dateUtc="2026-02-12T14:16:00Z">
        <w:r w:rsidRPr="00A4509D">
          <w:rPr>
            <w:rFonts w:ascii="Times New Roman" w:eastAsia="Times New Roman" w:hAnsi="Times New Roman" w:cs="Times New Roman"/>
            <w:lang w:val="nb-NO"/>
          </w:rPr>
          <w:t>Oppbevar den ferdigfylte pennen i ytteremballasjen for å beskytte mot lys.</w:t>
        </w:r>
      </w:ins>
    </w:p>
    <w:p w14:paraId="0208FE6C" w14:textId="77777777" w:rsidR="00750266" w:rsidRPr="00A4509D" w:rsidRDefault="00750266" w:rsidP="00750266">
      <w:pPr>
        <w:widowControl/>
        <w:spacing w:after="0" w:line="240" w:lineRule="auto"/>
        <w:rPr>
          <w:ins w:id="2838" w:author="NO Affiliate" w:date="2026-02-12T15:16:00Z" w16du:dateUtc="2026-02-12T14:16:00Z"/>
          <w:rFonts w:ascii="Times New Roman" w:eastAsia="Times New Roman" w:hAnsi="Times New Roman" w:cs="Times New Roman"/>
          <w:lang w:val="nb-NO"/>
        </w:rPr>
      </w:pPr>
      <w:ins w:id="2839" w:author="NO Affiliate" w:date="2026-02-12T15:16:00Z" w16du:dateUtc="2026-02-12T14:16:00Z">
        <w:r w:rsidRPr="00A4509D">
          <w:rPr>
            <w:rFonts w:ascii="Times New Roman" w:eastAsia="Times New Roman" w:hAnsi="Times New Roman" w:cs="Times New Roman"/>
            <w:lang w:val="nb-NO"/>
          </w:rPr>
          <w:lastRenderedPageBreak/>
          <w:t>Kan oppbevares i romtemperatur (høyst 30 °C) i en enkeltperiode på opptil 30 dager, men ikke forbi den opprinnelige utløpsdatoen.</w:t>
        </w:r>
      </w:ins>
    </w:p>
    <w:p w14:paraId="2E151E4C" w14:textId="77777777" w:rsidR="00750266" w:rsidRPr="00A4509D" w:rsidRDefault="00750266" w:rsidP="00750266">
      <w:pPr>
        <w:widowControl/>
        <w:spacing w:after="0" w:line="240" w:lineRule="auto"/>
        <w:rPr>
          <w:ins w:id="2840" w:author="NO Affiliate" w:date="2026-02-12T15:16:00Z" w16du:dateUtc="2026-02-12T14:16:00Z"/>
          <w:rFonts w:ascii="Times New Roman" w:hAnsi="Times New Roman" w:cs="Times New Roman"/>
          <w:lang w:val="nb-NO"/>
        </w:rPr>
      </w:pPr>
    </w:p>
    <w:p w14:paraId="7B3811C4" w14:textId="77777777" w:rsidR="00750266" w:rsidRPr="00A4509D" w:rsidRDefault="00750266" w:rsidP="00750266">
      <w:pPr>
        <w:widowControl/>
        <w:spacing w:after="0" w:line="240" w:lineRule="auto"/>
        <w:rPr>
          <w:ins w:id="2841" w:author="NO Affiliate" w:date="2026-02-12T15:16:00Z" w16du:dateUtc="2026-02-12T14:16:00Z"/>
          <w:rFonts w:ascii="Times New Roman" w:hAnsi="Times New Roman" w:cs="Times New Roman"/>
          <w:lang w:val="nb-NO"/>
        </w:rPr>
      </w:pPr>
    </w:p>
    <w:p w14:paraId="310E79F9" w14:textId="77777777"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ind w:left="567" w:hanging="567"/>
        <w:rPr>
          <w:ins w:id="2842" w:author="NO Affiliate" w:date="2026-02-12T15:16:00Z" w16du:dateUtc="2026-02-12T14:16:00Z"/>
          <w:rFonts w:ascii="Times New Roman" w:eastAsia="Times New Roman" w:hAnsi="Times New Roman" w:cs="Times New Roman"/>
          <w:lang w:val="nb-NO"/>
        </w:rPr>
      </w:pPr>
      <w:ins w:id="2843" w:author="NO Affiliate" w:date="2026-02-12T15:16:00Z" w16du:dateUtc="2026-02-12T14:16:00Z">
        <w:r w:rsidRPr="00A4509D">
          <w:rPr>
            <w:rFonts w:ascii="Times New Roman" w:eastAsia="Times New Roman" w:hAnsi="Times New Roman" w:cs="Times New Roman"/>
            <w:b/>
            <w:bCs/>
            <w:lang w:val="nb-NO"/>
          </w:rPr>
          <w:t>10.</w:t>
        </w:r>
        <w:r w:rsidRPr="00A4509D">
          <w:rPr>
            <w:rFonts w:ascii="Times New Roman" w:eastAsia="Times New Roman" w:hAnsi="Times New Roman" w:cs="Times New Roman"/>
            <w:b/>
            <w:bCs/>
            <w:lang w:val="nb-NO"/>
          </w:rPr>
          <w:tab/>
          <w:t>EVENTUELLE SPESIELLE FORHOLDSREGLER VED DESTRUKSJON AV UBRUKTE LEGEMIDLER ELLER AVFALL</w:t>
        </w:r>
      </w:ins>
    </w:p>
    <w:p w14:paraId="136A2358" w14:textId="77777777" w:rsidR="00750266" w:rsidRPr="00A4509D" w:rsidRDefault="00750266" w:rsidP="00750266">
      <w:pPr>
        <w:widowControl/>
        <w:spacing w:after="0" w:line="240" w:lineRule="auto"/>
        <w:rPr>
          <w:ins w:id="2844" w:author="NO Affiliate" w:date="2026-02-12T15:16:00Z" w16du:dateUtc="2026-02-12T14:16:00Z"/>
          <w:rFonts w:ascii="Times New Roman" w:hAnsi="Times New Roman" w:cs="Times New Roman"/>
          <w:lang w:val="nb-NO"/>
        </w:rPr>
      </w:pPr>
    </w:p>
    <w:p w14:paraId="69DAB14C" w14:textId="77777777" w:rsidR="00750266" w:rsidRPr="00A4509D" w:rsidRDefault="00750266" w:rsidP="00750266">
      <w:pPr>
        <w:widowControl/>
        <w:spacing w:after="0" w:line="240" w:lineRule="auto"/>
        <w:rPr>
          <w:ins w:id="2845" w:author="NO Affiliate" w:date="2026-02-12T15:16:00Z" w16du:dateUtc="2026-02-12T14:16:00Z"/>
          <w:rFonts w:ascii="Times New Roman" w:hAnsi="Times New Roman" w:cs="Times New Roman"/>
          <w:lang w:val="nb-NO"/>
        </w:rPr>
      </w:pPr>
    </w:p>
    <w:p w14:paraId="05D091A5" w14:textId="77777777"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ind w:left="567" w:hanging="567"/>
        <w:rPr>
          <w:ins w:id="2846" w:author="NO Affiliate" w:date="2026-02-12T15:16:00Z" w16du:dateUtc="2026-02-12T14:16:00Z"/>
          <w:rFonts w:ascii="Times New Roman" w:eastAsia="Times New Roman" w:hAnsi="Times New Roman" w:cs="Times New Roman"/>
          <w:lang w:val="nb-NO"/>
        </w:rPr>
      </w:pPr>
      <w:ins w:id="2847" w:author="NO Affiliate" w:date="2026-02-12T15:16:00Z" w16du:dateUtc="2026-02-12T14:16:00Z">
        <w:r w:rsidRPr="00A4509D">
          <w:rPr>
            <w:rFonts w:ascii="Times New Roman" w:eastAsia="Times New Roman" w:hAnsi="Times New Roman" w:cs="Times New Roman"/>
            <w:b/>
            <w:bCs/>
            <w:lang w:val="nb-NO"/>
          </w:rPr>
          <w:t>11.</w:t>
        </w:r>
        <w:r w:rsidRPr="00A4509D">
          <w:rPr>
            <w:rFonts w:ascii="Times New Roman" w:eastAsia="Times New Roman" w:hAnsi="Times New Roman" w:cs="Times New Roman"/>
            <w:b/>
            <w:bCs/>
            <w:lang w:val="nb-NO"/>
          </w:rPr>
          <w:tab/>
          <w:t>NAVN OG ADRESSE PÅ INNEHAVEREN AV MARKEDSFØRINGSTILLATELSEN</w:t>
        </w:r>
      </w:ins>
    </w:p>
    <w:p w14:paraId="2D702309" w14:textId="77777777" w:rsidR="00750266" w:rsidRPr="00A4509D" w:rsidRDefault="00750266" w:rsidP="00750266">
      <w:pPr>
        <w:widowControl/>
        <w:spacing w:after="0" w:line="240" w:lineRule="auto"/>
        <w:rPr>
          <w:ins w:id="2848" w:author="NO Affiliate" w:date="2026-02-12T15:16:00Z" w16du:dateUtc="2026-02-12T14:16:00Z"/>
          <w:rFonts w:ascii="Times New Roman" w:hAnsi="Times New Roman" w:cs="Times New Roman"/>
          <w:lang w:val="nb-NO"/>
        </w:rPr>
      </w:pPr>
    </w:p>
    <w:p w14:paraId="41FCDDAC" w14:textId="77777777" w:rsidR="00750266" w:rsidRPr="00845BD7" w:rsidRDefault="00750266" w:rsidP="00750266">
      <w:pPr>
        <w:widowControl/>
        <w:spacing w:after="0" w:line="240" w:lineRule="auto"/>
        <w:rPr>
          <w:ins w:id="2849" w:author="NO Affiliate" w:date="2026-02-12T15:16:00Z" w16du:dateUtc="2026-02-12T14:16:00Z"/>
          <w:rFonts w:ascii="Times New Roman" w:eastAsia="Times New Roman" w:hAnsi="Times New Roman" w:cs="Times New Roman"/>
          <w:lang w:val="de-DE"/>
          <w:rPrChange w:id="2850" w:author="Adeel Rana" w:date="2026-02-17T11:24:00Z" w16du:dateUtc="2026-02-17T10:24:00Z">
            <w:rPr>
              <w:ins w:id="2851" w:author="NO Affiliate" w:date="2026-02-12T15:16:00Z" w16du:dateUtc="2026-02-12T14:16:00Z"/>
              <w:rFonts w:ascii="Times New Roman" w:eastAsia="Times New Roman" w:hAnsi="Times New Roman" w:cs="Times New Roman"/>
              <w:lang w:val="nb-NO"/>
            </w:rPr>
          </w:rPrChange>
        </w:rPr>
      </w:pPr>
      <w:ins w:id="2852" w:author="NO Affiliate" w:date="2026-02-12T15:16:00Z" w16du:dateUtc="2026-02-12T14:16:00Z">
        <w:r w:rsidRPr="00845BD7">
          <w:rPr>
            <w:rFonts w:ascii="Times New Roman" w:eastAsia="Times New Roman" w:hAnsi="Times New Roman" w:cs="Times New Roman"/>
            <w:lang w:val="de-DE"/>
            <w:rPrChange w:id="2853" w:author="Adeel Rana" w:date="2026-02-17T11:24:00Z" w16du:dateUtc="2026-02-17T10:24:00Z">
              <w:rPr>
                <w:rFonts w:ascii="Times New Roman" w:eastAsia="Times New Roman" w:hAnsi="Times New Roman" w:cs="Times New Roman"/>
                <w:lang w:val="nb-NO"/>
              </w:rPr>
            </w:rPrChange>
          </w:rPr>
          <w:t>Fresenius Kabi Deutschland GmbH</w:t>
        </w:r>
      </w:ins>
    </w:p>
    <w:p w14:paraId="1CD0DB50" w14:textId="77777777" w:rsidR="00750266" w:rsidRPr="00845BD7" w:rsidRDefault="00750266" w:rsidP="00750266">
      <w:pPr>
        <w:widowControl/>
        <w:spacing w:after="0" w:line="240" w:lineRule="auto"/>
        <w:rPr>
          <w:ins w:id="2854" w:author="NO Affiliate" w:date="2026-02-12T15:16:00Z" w16du:dateUtc="2026-02-12T14:16:00Z"/>
          <w:rFonts w:ascii="Times New Roman" w:eastAsia="Times New Roman" w:hAnsi="Times New Roman" w:cs="Times New Roman"/>
          <w:lang w:val="de-DE"/>
          <w:rPrChange w:id="2855" w:author="Adeel Rana" w:date="2026-02-17T11:24:00Z" w16du:dateUtc="2026-02-17T10:24:00Z">
            <w:rPr>
              <w:ins w:id="2856" w:author="NO Affiliate" w:date="2026-02-12T15:16:00Z" w16du:dateUtc="2026-02-12T14:16:00Z"/>
              <w:rFonts w:ascii="Times New Roman" w:eastAsia="Times New Roman" w:hAnsi="Times New Roman" w:cs="Times New Roman"/>
              <w:lang w:val="nb-NO"/>
            </w:rPr>
          </w:rPrChange>
        </w:rPr>
      </w:pPr>
      <w:ins w:id="2857" w:author="NO Affiliate" w:date="2026-02-12T15:16:00Z" w16du:dateUtc="2026-02-12T14:16:00Z">
        <w:r w:rsidRPr="00845BD7">
          <w:rPr>
            <w:rFonts w:ascii="Times New Roman" w:eastAsia="Times New Roman" w:hAnsi="Times New Roman" w:cs="Times New Roman"/>
            <w:lang w:val="de-DE"/>
            <w:rPrChange w:id="2858" w:author="Adeel Rana" w:date="2026-02-17T11:24:00Z" w16du:dateUtc="2026-02-17T10:24:00Z">
              <w:rPr>
                <w:rFonts w:ascii="Times New Roman" w:eastAsia="Times New Roman" w:hAnsi="Times New Roman" w:cs="Times New Roman"/>
                <w:lang w:val="nb-NO"/>
              </w:rPr>
            </w:rPrChange>
          </w:rPr>
          <w:t>Else-Kroener-Strasse 1</w:t>
        </w:r>
      </w:ins>
    </w:p>
    <w:p w14:paraId="137A5F03" w14:textId="77777777" w:rsidR="00750266" w:rsidRPr="00A3132C" w:rsidRDefault="00750266" w:rsidP="00750266">
      <w:pPr>
        <w:widowControl/>
        <w:spacing w:after="0" w:line="240" w:lineRule="auto"/>
        <w:rPr>
          <w:ins w:id="2859" w:author="NO Affiliate" w:date="2026-02-12T15:16:00Z" w16du:dateUtc="2026-02-12T14:16:00Z"/>
          <w:rFonts w:ascii="Times New Roman" w:eastAsia="Times New Roman" w:hAnsi="Times New Roman" w:cs="Times New Roman"/>
          <w:lang w:val="nb-NO"/>
        </w:rPr>
      </w:pPr>
      <w:ins w:id="2860" w:author="NO Affiliate" w:date="2026-02-12T15:16:00Z" w16du:dateUtc="2026-02-12T14:16:00Z">
        <w:r w:rsidRPr="00A3132C">
          <w:rPr>
            <w:rFonts w:ascii="Times New Roman" w:eastAsia="Times New Roman" w:hAnsi="Times New Roman" w:cs="Times New Roman"/>
            <w:lang w:val="nb-NO"/>
          </w:rPr>
          <w:t>61352 Bad Homburg v.d.Hoehe</w:t>
        </w:r>
      </w:ins>
    </w:p>
    <w:p w14:paraId="589BAC7D" w14:textId="77777777" w:rsidR="00750266" w:rsidRPr="00A3132C" w:rsidRDefault="00750266" w:rsidP="00750266">
      <w:pPr>
        <w:widowControl/>
        <w:spacing w:after="0" w:line="240" w:lineRule="auto"/>
        <w:rPr>
          <w:ins w:id="2861" w:author="NO Affiliate" w:date="2026-02-12T15:16:00Z" w16du:dateUtc="2026-02-12T14:16:00Z"/>
          <w:rFonts w:ascii="Times New Roman" w:eastAsia="Times New Roman" w:hAnsi="Times New Roman" w:cs="Times New Roman"/>
          <w:lang w:val="nb-NO"/>
        </w:rPr>
      </w:pPr>
      <w:ins w:id="2862" w:author="NO Affiliate" w:date="2026-02-12T15:16:00Z" w16du:dateUtc="2026-02-12T14:16:00Z">
        <w:r w:rsidRPr="00A3132C">
          <w:rPr>
            <w:rFonts w:ascii="Times New Roman" w:eastAsia="Times New Roman" w:hAnsi="Times New Roman" w:cs="Times New Roman"/>
            <w:lang w:val="nb-NO"/>
          </w:rPr>
          <w:t>Tyskland</w:t>
        </w:r>
      </w:ins>
    </w:p>
    <w:p w14:paraId="67350C4D" w14:textId="77777777" w:rsidR="00750266" w:rsidRPr="00A3132C" w:rsidRDefault="00750266" w:rsidP="00750266">
      <w:pPr>
        <w:widowControl/>
        <w:spacing w:after="0" w:line="240" w:lineRule="auto"/>
        <w:rPr>
          <w:ins w:id="2863" w:author="NO Affiliate" w:date="2026-02-12T15:16:00Z" w16du:dateUtc="2026-02-12T14:16:00Z"/>
          <w:rFonts w:ascii="Times New Roman" w:hAnsi="Times New Roman" w:cs="Times New Roman"/>
          <w:lang w:val="nb-NO"/>
        </w:rPr>
      </w:pPr>
    </w:p>
    <w:p w14:paraId="7925DE74" w14:textId="77777777" w:rsidR="00750266" w:rsidRPr="00A3132C" w:rsidRDefault="00750266" w:rsidP="00750266">
      <w:pPr>
        <w:widowControl/>
        <w:spacing w:after="0" w:line="240" w:lineRule="auto"/>
        <w:rPr>
          <w:ins w:id="2864" w:author="NO Affiliate" w:date="2026-02-12T15:16:00Z" w16du:dateUtc="2026-02-12T14:16:00Z"/>
          <w:rFonts w:ascii="Times New Roman" w:hAnsi="Times New Roman" w:cs="Times New Roman"/>
          <w:lang w:val="nb-NO"/>
        </w:rPr>
      </w:pPr>
    </w:p>
    <w:p w14:paraId="3CD40B57" w14:textId="77777777"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ind w:left="567" w:hanging="567"/>
        <w:rPr>
          <w:ins w:id="2865" w:author="NO Affiliate" w:date="2026-02-12T15:16:00Z" w16du:dateUtc="2026-02-12T14:16:00Z"/>
          <w:rFonts w:ascii="Times New Roman" w:eastAsia="Times New Roman" w:hAnsi="Times New Roman" w:cs="Times New Roman"/>
          <w:lang w:val="nb-NO"/>
        </w:rPr>
      </w:pPr>
      <w:ins w:id="2866" w:author="NO Affiliate" w:date="2026-02-12T15:16:00Z" w16du:dateUtc="2026-02-12T14:16:00Z">
        <w:r w:rsidRPr="00A4509D">
          <w:rPr>
            <w:rFonts w:ascii="Times New Roman" w:eastAsia="Times New Roman" w:hAnsi="Times New Roman" w:cs="Times New Roman"/>
            <w:b/>
            <w:bCs/>
            <w:lang w:val="nb-NO"/>
          </w:rPr>
          <w:t>12.</w:t>
        </w:r>
        <w:r w:rsidRPr="00A4509D">
          <w:rPr>
            <w:rFonts w:ascii="Times New Roman" w:eastAsia="Times New Roman" w:hAnsi="Times New Roman" w:cs="Times New Roman"/>
            <w:b/>
            <w:bCs/>
            <w:lang w:val="nb-NO"/>
          </w:rPr>
          <w:tab/>
          <w:t>MARKEDSFØRINGSTILLATELSESNUMMER (NUMRE)</w:t>
        </w:r>
      </w:ins>
    </w:p>
    <w:p w14:paraId="2DC3E48B" w14:textId="77777777" w:rsidR="00750266" w:rsidRPr="00A4509D" w:rsidRDefault="00750266" w:rsidP="00750266">
      <w:pPr>
        <w:widowControl/>
        <w:spacing w:after="0" w:line="240" w:lineRule="auto"/>
        <w:rPr>
          <w:ins w:id="2867" w:author="NO Affiliate" w:date="2026-02-12T15:16:00Z" w16du:dateUtc="2026-02-12T14:16:00Z"/>
          <w:rFonts w:ascii="Times New Roman" w:hAnsi="Times New Roman" w:cs="Times New Roman"/>
          <w:lang w:val="nb-NO"/>
        </w:rPr>
      </w:pPr>
    </w:p>
    <w:p w14:paraId="4F237D77" w14:textId="6D61E739" w:rsidR="00750266" w:rsidRPr="00A4509D" w:rsidRDefault="00750266" w:rsidP="00750266">
      <w:pPr>
        <w:widowControl/>
        <w:spacing w:after="0" w:line="240" w:lineRule="auto"/>
        <w:rPr>
          <w:ins w:id="2868" w:author="NO Affiliate" w:date="2026-02-12T15:16:00Z" w16du:dateUtc="2026-02-12T14:16:00Z"/>
          <w:rFonts w:ascii="Times New Roman" w:eastAsia="Times New Roman" w:hAnsi="Times New Roman" w:cs="Times New Roman"/>
          <w:lang w:val="nb-NO"/>
        </w:rPr>
      </w:pPr>
      <w:ins w:id="2869" w:author="NO Affiliate" w:date="2026-02-12T15:16:00Z" w16du:dateUtc="2026-02-12T14:16:00Z">
        <w:r w:rsidRPr="00A4509D">
          <w:rPr>
            <w:rFonts w:ascii="Times New Roman" w:eastAsia="Times New Roman" w:hAnsi="Times New Roman" w:cs="Times New Roman"/>
            <w:lang w:val="nb-NO"/>
          </w:rPr>
          <w:t>EU/1/24/1863/00</w:t>
        </w:r>
      </w:ins>
      <w:ins w:id="2870" w:author="NoMA-ES" w:date="2026-03-05T13:12:00Z" w16du:dateUtc="2026-03-05T12:12:00Z">
        <w:r w:rsidR="00433659">
          <w:rPr>
            <w:rFonts w:ascii="Times New Roman" w:eastAsia="Times New Roman" w:hAnsi="Times New Roman" w:cs="Times New Roman"/>
            <w:lang w:val="nb-NO"/>
          </w:rPr>
          <w:t>6</w:t>
        </w:r>
      </w:ins>
      <w:ins w:id="2871" w:author="NO Affiliate" w:date="2026-02-12T15:16:00Z" w16du:dateUtc="2026-02-12T14:16:00Z">
        <w:del w:id="2872" w:author="NoMA-ES" w:date="2026-03-05T13:12:00Z" w16du:dateUtc="2026-03-05T12:12:00Z">
          <w:r w:rsidRPr="00A4509D" w:rsidDel="00433659">
            <w:rPr>
              <w:rFonts w:ascii="Times New Roman" w:eastAsia="Times New Roman" w:hAnsi="Times New Roman" w:cs="Times New Roman"/>
              <w:lang w:val="nb-NO"/>
            </w:rPr>
            <w:delText>x</w:delText>
          </w:r>
        </w:del>
      </w:ins>
    </w:p>
    <w:p w14:paraId="1F911753" w14:textId="77777777" w:rsidR="00750266" w:rsidRPr="00A4509D" w:rsidRDefault="00750266" w:rsidP="00750266">
      <w:pPr>
        <w:widowControl/>
        <w:spacing w:after="0" w:line="240" w:lineRule="auto"/>
        <w:rPr>
          <w:ins w:id="2873" w:author="NO Affiliate" w:date="2026-02-12T15:16:00Z" w16du:dateUtc="2026-02-12T14:16:00Z"/>
          <w:rFonts w:ascii="Times New Roman" w:hAnsi="Times New Roman" w:cs="Times New Roman"/>
          <w:lang w:val="nb-NO"/>
        </w:rPr>
      </w:pPr>
    </w:p>
    <w:p w14:paraId="1C387D82" w14:textId="77777777" w:rsidR="00750266" w:rsidRPr="00A4509D" w:rsidRDefault="00750266" w:rsidP="00750266">
      <w:pPr>
        <w:widowControl/>
        <w:spacing w:after="0" w:line="240" w:lineRule="auto"/>
        <w:rPr>
          <w:ins w:id="2874" w:author="NO Affiliate" w:date="2026-02-12T15:16:00Z" w16du:dateUtc="2026-02-12T14:16:00Z"/>
          <w:rFonts w:ascii="Times New Roman" w:hAnsi="Times New Roman" w:cs="Times New Roman"/>
          <w:lang w:val="nb-NO"/>
        </w:rPr>
      </w:pPr>
    </w:p>
    <w:p w14:paraId="3E339A1A" w14:textId="77777777"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ind w:left="567" w:hanging="567"/>
        <w:rPr>
          <w:ins w:id="2875" w:author="NO Affiliate" w:date="2026-02-12T15:16:00Z" w16du:dateUtc="2026-02-12T14:16:00Z"/>
          <w:rFonts w:ascii="Times New Roman" w:eastAsia="Times New Roman" w:hAnsi="Times New Roman" w:cs="Times New Roman"/>
          <w:lang w:val="nb-NO"/>
        </w:rPr>
      </w:pPr>
      <w:ins w:id="2876" w:author="NO Affiliate" w:date="2026-02-12T15:16:00Z" w16du:dateUtc="2026-02-12T14:16:00Z">
        <w:r w:rsidRPr="00A4509D">
          <w:rPr>
            <w:rFonts w:ascii="Times New Roman" w:eastAsia="Times New Roman" w:hAnsi="Times New Roman" w:cs="Times New Roman"/>
            <w:b/>
            <w:bCs/>
            <w:lang w:val="nb-NO"/>
          </w:rPr>
          <w:t>13.</w:t>
        </w:r>
        <w:r w:rsidRPr="00A4509D">
          <w:rPr>
            <w:rFonts w:ascii="Times New Roman" w:eastAsia="Times New Roman" w:hAnsi="Times New Roman" w:cs="Times New Roman"/>
            <w:b/>
            <w:bCs/>
            <w:lang w:val="nb-NO"/>
          </w:rPr>
          <w:tab/>
          <w:t>PRODUKSJONSNUMMER</w:t>
        </w:r>
      </w:ins>
    </w:p>
    <w:p w14:paraId="5CABA1EC" w14:textId="77777777" w:rsidR="00750266" w:rsidRPr="00A4509D" w:rsidRDefault="00750266" w:rsidP="00750266">
      <w:pPr>
        <w:widowControl/>
        <w:spacing w:after="0" w:line="240" w:lineRule="auto"/>
        <w:rPr>
          <w:ins w:id="2877" w:author="NO Affiliate" w:date="2026-02-12T15:16:00Z" w16du:dateUtc="2026-02-12T14:16:00Z"/>
          <w:rFonts w:ascii="Times New Roman" w:hAnsi="Times New Roman" w:cs="Times New Roman"/>
          <w:lang w:val="nb-NO"/>
        </w:rPr>
      </w:pPr>
    </w:p>
    <w:p w14:paraId="3F6FC9B4" w14:textId="77777777" w:rsidR="00750266" w:rsidRPr="00A4509D" w:rsidRDefault="00750266" w:rsidP="00750266">
      <w:pPr>
        <w:widowControl/>
        <w:spacing w:after="0" w:line="240" w:lineRule="auto"/>
        <w:rPr>
          <w:ins w:id="2878" w:author="NO Affiliate" w:date="2026-02-12T15:16:00Z" w16du:dateUtc="2026-02-12T14:16:00Z"/>
          <w:rFonts w:ascii="Times New Roman" w:eastAsia="Times New Roman" w:hAnsi="Times New Roman" w:cs="Times New Roman"/>
          <w:lang w:val="nb-NO"/>
        </w:rPr>
      </w:pPr>
      <w:ins w:id="2879" w:author="NO Affiliate" w:date="2026-02-12T15:16:00Z" w16du:dateUtc="2026-02-12T14:16:00Z">
        <w:r w:rsidRPr="00A4509D">
          <w:rPr>
            <w:rFonts w:ascii="Times New Roman" w:eastAsia="Times New Roman" w:hAnsi="Times New Roman" w:cs="Times New Roman"/>
            <w:lang w:val="nb-NO"/>
          </w:rPr>
          <w:t>Lot</w:t>
        </w:r>
      </w:ins>
    </w:p>
    <w:p w14:paraId="3E99D89B" w14:textId="77777777" w:rsidR="00750266" w:rsidRPr="00A4509D" w:rsidRDefault="00750266" w:rsidP="00750266">
      <w:pPr>
        <w:widowControl/>
        <w:spacing w:after="0" w:line="240" w:lineRule="auto"/>
        <w:rPr>
          <w:ins w:id="2880" w:author="NO Affiliate" w:date="2026-02-12T15:16:00Z" w16du:dateUtc="2026-02-12T14:16:00Z"/>
          <w:rFonts w:ascii="Times New Roman" w:hAnsi="Times New Roman" w:cs="Times New Roman"/>
          <w:lang w:val="nb-NO"/>
        </w:rPr>
      </w:pPr>
    </w:p>
    <w:p w14:paraId="2F178076" w14:textId="77777777" w:rsidR="00750266" w:rsidRPr="00A4509D" w:rsidRDefault="00750266" w:rsidP="00750266">
      <w:pPr>
        <w:widowControl/>
        <w:spacing w:after="0" w:line="240" w:lineRule="auto"/>
        <w:rPr>
          <w:ins w:id="2881" w:author="NO Affiliate" w:date="2026-02-12T15:16:00Z" w16du:dateUtc="2026-02-12T14:16:00Z"/>
          <w:rFonts w:ascii="Times New Roman" w:hAnsi="Times New Roman" w:cs="Times New Roman"/>
          <w:lang w:val="nb-NO"/>
        </w:rPr>
      </w:pPr>
    </w:p>
    <w:p w14:paraId="33A7F3A7" w14:textId="77777777"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ind w:left="567" w:hanging="567"/>
        <w:rPr>
          <w:ins w:id="2882" w:author="NO Affiliate" w:date="2026-02-12T15:16:00Z" w16du:dateUtc="2026-02-12T14:16:00Z"/>
          <w:rFonts w:ascii="Times New Roman" w:eastAsia="Times New Roman" w:hAnsi="Times New Roman" w:cs="Times New Roman"/>
          <w:lang w:val="nb-NO"/>
        </w:rPr>
      </w:pPr>
      <w:ins w:id="2883" w:author="NO Affiliate" w:date="2026-02-12T15:16:00Z" w16du:dateUtc="2026-02-12T14:16:00Z">
        <w:r w:rsidRPr="00A4509D">
          <w:rPr>
            <w:rFonts w:ascii="Times New Roman" w:eastAsia="Times New Roman" w:hAnsi="Times New Roman" w:cs="Times New Roman"/>
            <w:b/>
            <w:bCs/>
            <w:lang w:val="nb-NO"/>
          </w:rPr>
          <w:t>14.</w:t>
        </w:r>
        <w:r w:rsidRPr="00A4509D">
          <w:rPr>
            <w:rFonts w:ascii="Times New Roman" w:eastAsia="Times New Roman" w:hAnsi="Times New Roman" w:cs="Times New Roman"/>
            <w:b/>
            <w:bCs/>
            <w:lang w:val="nb-NO"/>
          </w:rPr>
          <w:tab/>
          <w:t>GENERELL KLASSIFIKASJON FOR UTLEVERING</w:t>
        </w:r>
      </w:ins>
    </w:p>
    <w:p w14:paraId="4D3B1DC4" w14:textId="77777777" w:rsidR="00750266" w:rsidRPr="00A4509D" w:rsidRDefault="00750266" w:rsidP="00750266">
      <w:pPr>
        <w:widowControl/>
        <w:spacing w:after="0" w:line="240" w:lineRule="auto"/>
        <w:rPr>
          <w:ins w:id="2884" w:author="NO Affiliate" w:date="2026-02-12T15:16:00Z" w16du:dateUtc="2026-02-12T14:16:00Z"/>
          <w:rFonts w:ascii="Times New Roman" w:hAnsi="Times New Roman" w:cs="Times New Roman"/>
          <w:lang w:val="nb-NO"/>
        </w:rPr>
      </w:pPr>
    </w:p>
    <w:p w14:paraId="6FF1C8B5" w14:textId="77777777" w:rsidR="00750266" w:rsidRPr="00A4509D" w:rsidRDefault="00750266" w:rsidP="00750266">
      <w:pPr>
        <w:widowControl/>
        <w:spacing w:after="0" w:line="240" w:lineRule="auto"/>
        <w:rPr>
          <w:ins w:id="2885" w:author="NO Affiliate" w:date="2026-02-12T15:16:00Z" w16du:dateUtc="2026-02-12T14:16:00Z"/>
          <w:rFonts w:ascii="Times New Roman" w:hAnsi="Times New Roman" w:cs="Times New Roman"/>
          <w:lang w:val="nb-NO"/>
        </w:rPr>
      </w:pPr>
    </w:p>
    <w:p w14:paraId="29ADC629" w14:textId="77777777"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ind w:left="567" w:hanging="567"/>
        <w:rPr>
          <w:ins w:id="2886" w:author="NO Affiliate" w:date="2026-02-12T15:16:00Z" w16du:dateUtc="2026-02-12T14:16:00Z"/>
          <w:rFonts w:ascii="Times New Roman" w:eastAsia="Times New Roman" w:hAnsi="Times New Roman" w:cs="Times New Roman"/>
          <w:lang w:val="nb-NO"/>
        </w:rPr>
      </w:pPr>
      <w:ins w:id="2887" w:author="NO Affiliate" w:date="2026-02-12T15:16:00Z" w16du:dateUtc="2026-02-12T14:16:00Z">
        <w:r w:rsidRPr="00A4509D">
          <w:rPr>
            <w:rFonts w:ascii="Times New Roman" w:eastAsia="Times New Roman" w:hAnsi="Times New Roman" w:cs="Times New Roman"/>
            <w:b/>
            <w:bCs/>
            <w:lang w:val="nb-NO"/>
          </w:rPr>
          <w:t>15.</w:t>
        </w:r>
        <w:r w:rsidRPr="00A4509D">
          <w:rPr>
            <w:rFonts w:ascii="Times New Roman" w:eastAsia="Times New Roman" w:hAnsi="Times New Roman" w:cs="Times New Roman"/>
            <w:b/>
            <w:bCs/>
            <w:lang w:val="nb-NO"/>
          </w:rPr>
          <w:tab/>
          <w:t>BRUKSANVISNING</w:t>
        </w:r>
      </w:ins>
    </w:p>
    <w:p w14:paraId="0A97D6DC" w14:textId="77777777" w:rsidR="00750266" w:rsidRPr="00A4509D" w:rsidRDefault="00750266" w:rsidP="00750266">
      <w:pPr>
        <w:widowControl/>
        <w:spacing w:after="0" w:line="240" w:lineRule="auto"/>
        <w:rPr>
          <w:ins w:id="2888" w:author="NO Affiliate" w:date="2026-02-12T15:16:00Z" w16du:dateUtc="2026-02-12T14:16:00Z"/>
          <w:rFonts w:ascii="Times New Roman" w:hAnsi="Times New Roman" w:cs="Times New Roman"/>
          <w:lang w:val="nb-NO"/>
        </w:rPr>
      </w:pPr>
    </w:p>
    <w:p w14:paraId="7E1A5FBA" w14:textId="77777777" w:rsidR="00750266" w:rsidRPr="00A4509D" w:rsidRDefault="00750266" w:rsidP="00750266">
      <w:pPr>
        <w:widowControl/>
        <w:spacing w:after="0" w:line="240" w:lineRule="auto"/>
        <w:rPr>
          <w:ins w:id="2889" w:author="NO Affiliate" w:date="2026-02-12T15:16:00Z" w16du:dateUtc="2026-02-12T14:16:00Z"/>
          <w:rFonts w:ascii="Times New Roman" w:hAnsi="Times New Roman" w:cs="Times New Roman"/>
          <w:lang w:val="nb-NO"/>
        </w:rPr>
      </w:pPr>
    </w:p>
    <w:p w14:paraId="54D77069" w14:textId="2BCD4E96"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ind w:left="567" w:hanging="567"/>
        <w:rPr>
          <w:ins w:id="2890" w:author="NO Affiliate" w:date="2026-02-12T15:16:00Z" w16du:dateUtc="2026-02-12T14:16:00Z"/>
          <w:rFonts w:ascii="Times New Roman" w:eastAsia="Times New Roman" w:hAnsi="Times New Roman" w:cs="Times New Roman"/>
          <w:lang w:val="nb-NO"/>
        </w:rPr>
      </w:pPr>
      <w:ins w:id="2891" w:author="NO Affiliate" w:date="2026-02-12T15:16:00Z" w16du:dateUtc="2026-02-12T14:16:00Z">
        <w:r w:rsidRPr="00A4509D">
          <w:rPr>
            <w:rFonts w:ascii="Times New Roman" w:eastAsia="Times New Roman" w:hAnsi="Times New Roman" w:cs="Times New Roman"/>
            <w:b/>
            <w:bCs/>
            <w:lang w:val="nb-NO"/>
          </w:rPr>
          <w:t>16.</w:t>
        </w:r>
        <w:r w:rsidRPr="00A4509D">
          <w:rPr>
            <w:rFonts w:ascii="Times New Roman" w:eastAsia="Times New Roman" w:hAnsi="Times New Roman" w:cs="Times New Roman"/>
            <w:b/>
            <w:bCs/>
            <w:lang w:val="nb-NO"/>
          </w:rPr>
          <w:tab/>
          <w:t xml:space="preserve">INFORMASJON </w:t>
        </w:r>
      </w:ins>
      <w:ins w:id="2892" w:author="NO Affiliate" w:date="2026-02-16T15:43:00Z" w16du:dateUtc="2026-02-16T14:43:00Z">
        <w:r w:rsidR="00057DF9">
          <w:rPr>
            <w:rFonts w:ascii="Times New Roman" w:eastAsia="Times New Roman" w:hAnsi="Times New Roman" w:cs="Times New Roman"/>
            <w:b/>
            <w:bCs/>
            <w:lang w:val="nb-NO"/>
          </w:rPr>
          <w:t>PÅ</w:t>
        </w:r>
      </w:ins>
      <w:ins w:id="2893" w:author="NO Affiliate" w:date="2026-02-12T15:16:00Z" w16du:dateUtc="2026-02-12T14:16:00Z">
        <w:r w:rsidRPr="00A4509D">
          <w:rPr>
            <w:rFonts w:ascii="Times New Roman" w:eastAsia="Times New Roman" w:hAnsi="Times New Roman" w:cs="Times New Roman"/>
            <w:b/>
            <w:bCs/>
            <w:lang w:val="nb-NO"/>
          </w:rPr>
          <w:t xml:space="preserve"> BLINDESKRIFT</w:t>
        </w:r>
      </w:ins>
    </w:p>
    <w:p w14:paraId="68004023" w14:textId="77777777" w:rsidR="00750266" w:rsidRPr="00A4509D" w:rsidRDefault="00750266" w:rsidP="00750266">
      <w:pPr>
        <w:widowControl/>
        <w:spacing w:after="0" w:line="240" w:lineRule="auto"/>
        <w:rPr>
          <w:ins w:id="2894" w:author="NO Affiliate" w:date="2026-02-12T15:16:00Z" w16du:dateUtc="2026-02-12T14:16:00Z"/>
          <w:rFonts w:ascii="Times New Roman" w:hAnsi="Times New Roman" w:cs="Times New Roman"/>
          <w:lang w:val="nb-NO"/>
        </w:rPr>
      </w:pPr>
    </w:p>
    <w:p w14:paraId="6CA9704E" w14:textId="3BB8472F" w:rsidR="00750266" w:rsidRPr="00A4509D" w:rsidRDefault="00750266" w:rsidP="00750266">
      <w:pPr>
        <w:widowControl/>
        <w:spacing w:after="0" w:line="240" w:lineRule="auto"/>
        <w:rPr>
          <w:ins w:id="2895" w:author="NO Affiliate" w:date="2026-02-12T15:16:00Z" w16du:dateUtc="2026-02-12T14:16:00Z"/>
          <w:rFonts w:ascii="Times New Roman" w:eastAsia="Times New Roman" w:hAnsi="Times New Roman" w:cs="Times New Roman"/>
          <w:lang w:val="nb-NO"/>
        </w:rPr>
      </w:pPr>
      <w:ins w:id="2896" w:author="NO Affiliate" w:date="2026-02-12T15:16:00Z" w16du:dateUtc="2026-02-12T14:16:00Z">
        <w:r w:rsidRPr="00A4509D">
          <w:rPr>
            <w:rFonts w:ascii="Times New Roman" w:eastAsia="Times New Roman" w:hAnsi="Times New Roman" w:cs="Times New Roman"/>
            <w:lang w:val="nb-NO"/>
          </w:rPr>
          <w:t xml:space="preserve">Otulfi </w:t>
        </w:r>
      </w:ins>
      <w:ins w:id="2897" w:author="NO Affiliate" w:date="2026-02-12T15:18:00Z" w16du:dateUtc="2026-02-12T14:18:00Z">
        <w:r w:rsidR="001B768D" w:rsidRPr="00A4509D">
          <w:rPr>
            <w:rFonts w:ascii="Times New Roman" w:eastAsia="Times New Roman" w:hAnsi="Times New Roman" w:cs="Times New Roman"/>
            <w:lang w:val="nb-NO"/>
          </w:rPr>
          <w:t>90</w:t>
        </w:r>
      </w:ins>
      <w:ins w:id="2898" w:author="NO Affiliate" w:date="2026-02-12T15:16:00Z" w16du:dateUtc="2026-02-12T14:16:00Z">
        <w:r w:rsidRPr="00A4509D">
          <w:rPr>
            <w:rFonts w:ascii="Times New Roman" w:eastAsia="Times New Roman" w:hAnsi="Times New Roman" w:cs="Times New Roman"/>
            <w:lang w:val="nb-NO"/>
          </w:rPr>
          <w:t> mg</w:t>
        </w:r>
      </w:ins>
    </w:p>
    <w:p w14:paraId="3B464843" w14:textId="77777777" w:rsidR="00750266" w:rsidRPr="00A4509D" w:rsidRDefault="00750266" w:rsidP="00750266">
      <w:pPr>
        <w:widowControl/>
        <w:spacing w:after="0" w:line="240" w:lineRule="auto"/>
        <w:rPr>
          <w:ins w:id="2899" w:author="NO Affiliate" w:date="2026-02-12T15:16:00Z" w16du:dateUtc="2026-02-12T14:16:00Z"/>
          <w:rFonts w:ascii="Times New Roman" w:hAnsi="Times New Roman" w:cs="Times New Roman"/>
          <w:lang w:val="nb-NO"/>
        </w:rPr>
      </w:pPr>
    </w:p>
    <w:p w14:paraId="124F09C9" w14:textId="77777777" w:rsidR="00750266" w:rsidRPr="00A4509D" w:rsidRDefault="00750266" w:rsidP="00750266">
      <w:pPr>
        <w:widowControl/>
        <w:spacing w:after="0" w:line="240" w:lineRule="auto"/>
        <w:rPr>
          <w:ins w:id="2900" w:author="NO Affiliate" w:date="2026-02-12T15:16:00Z" w16du:dateUtc="2026-02-12T14:16:00Z"/>
          <w:rFonts w:ascii="Times New Roman" w:hAnsi="Times New Roman" w:cs="Times New Roman"/>
          <w:lang w:val="nb-NO"/>
        </w:rPr>
      </w:pPr>
    </w:p>
    <w:p w14:paraId="7D371685" w14:textId="77777777"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ind w:left="567" w:hanging="567"/>
        <w:rPr>
          <w:ins w:id="2901" w:author="NO Affiliate" w:date="2026-02-12T15:16:00Z" w16du:dateUtc="2026-02-12T14:16:00Z"/>
          <w:rFonts w:ascii="Times New Roman" w:eastAsia="Times New Roman" w:hAnsi="Times New Roman" w:cs="Times New Roman"/>
          <w:lang w:val="nb-NO"/>
        </w:rPr>
      </w:pPr>
      <w:ins w:id="2902" w:author="NO Affiliate" w:date="2026-02-12T15:16:00Z" w16du:dateUtc="2026-02-12T14:16:00Z">
        <w:r w:rsidRPr="00A4509D">
          <w:rPr>
            <w:rFonts w:ascii="Times New Roman" w:eastAsia="Times New Roman" w:hAnsi="Times New Roman" w:cs="Times New Roman"/>
            <w:b/>
            <w:bCs/>
            <w:lang w:val="nb-NO"/>
          </w:rPr>
          <w:t>17.</w:t>
        </w:r>
        <w:r w:rsidRPr="00A4509D">
          <w:rPr>
            <w:rFonts w:ascii="Times New Roman" w:eastAsia="Times New Roman" w:hAnsi="Times New Roman" w:cs="Times New Roman"/>
            <w:b/>
            <w:bCs/>
            <w:lang w:val="nb-NO"/>
          </w:rPr>
          <w:tab/>
          <w:t>SIKKERHETSANORDNING (UNIK IDENTITET) – TODIMENSJONAL STREKKODE</w:t>
        </w:r>
      </w:ins>
    </w:p>
    <w:p w14:paraId="4567D67D" w14:textId="77777777" w:rsidR="00750266" w:rsidRPr="00A4509D" w:rsidRDefault="00750266" w:rsidP="00750266">
      <w:pPr>
        <w:widowControl/>
        <w:spacing w:after="0" w:line="240" w:lineRule="auto"/>
        <w:rPr>
          <w:ins w:id="2903" w:author="NO Affiliate" w:date="2026-02-12T15:16:00Z" w16du:dateUtc="2026-02-12T14:16:00Z"/>
          <w:rFonts w:ascii="Times New Roman" w:hAnsi="Times New Roman" w:cs="Times New Roman"/>
          <w:lang w:val="nb-NO"/>
        </w:rPr>
      </w:pPr>
    </w:p>
    <w:p w14:paraId="3B9C6216" w14:textId="77777777" w:rsidR="00750266" w:rsidRPr="00A4509D" w:rsidRDefault="00750266" w:rsidP="00750266">
      <w:pPr>
        <w:widowControl/>
        <w:spacing w:after="0" w:line="240" w:lineRule="auto"/>
        <w:rPr>
          <w:ins w:id="2904" w:author="NO Affiliate" w:date="2026-02-12T15:16:00Z" w16du:dateUtc="2026-02-12T14:16:00Z"/>
          <w:rFonts w:ascii="Times New Roman" w:eastAsia="Times New Roman" w:hAnsi="Times New Roman" w:cs="Times New Roman"/>
          <w:lang w:val="nb-NO"/>
        </w:rPr>
      </w:pPr>
      <w:ins w:id="2905" w:author="NO Affiliate" w:date="2026-02-12T15:16:00Z" w16du:dateUtc="2026-02-12T14:16:00Z">
        <w:r w:rsidRPr="00A4509D">
          <w:rPr>
            <w:rFonts w:ascii="Times New Roman" w:eastAsia="Times New Roman" w:hAnsi="Times New Roman" w:cs="Times New Roman"/>
            <w:highlight w:val="lightGray"/>
            <w:lang w:val="nb-NO"/>
          </w:rPr>
          <w:t>Todimensjonal strekkode, inkludert unik identitet.</w:t>
        </w:r>
      </w:ins>
    </w:p>
    <w:p w14:paraId="796BB650" w14:textId="77777777" w:rsidR="00750266" w:rsidRPr="00A4509D" w:rsidRDefault="00750266" w:rsidP="00750266">
      <w:pPr>
        <w:widowControl/>
        <w:spacing w:after="0" w:line="240" w:lineRule="auto"/>
        <w:rPr>
          <w:ins w:id="2906" w:author="NO Affiliate" w:date="2026-02-12T15:16:00Z" w16du:dateUtc="2026-02-12T14:16:00Z"/>
          <w:rFonts w:ascii="Times New Roman" w:hAnsi="Times New Roman" w:cs="Times New Roman"/>
          <w:lang w:val="nb-NO"/>
        </w:rPr>
      </w:pPr>
    </w:p>
    <w:p w14:paraId="343E107A" w14:textId="77777777" w:rsidR="00750266" w:rsidRPr="00A4509D" w:rsidRDefault="00750266" w:rsidP="00750266">
      <w:pPr>
        <w:widowControl/>
        <w:spacing w:after="0" w:line="240" w:lineRule="auto"/>
        <w:rPr>
          <w:ins w:id="2907" w:author="NO Affiliate" w:date="2026-02-12T15:16:00Z" w16du:dateUtc="2026-02-12T14:16:00Z"/>
          <w:rFonts w:ascii="Times New Roman" w:hAnsi="Times New Roman" w:cs="Times New Roman"/>
          <w:lang w:val="nb-NO"/>
        </w:rPr>
      </w:pPr>
    </w:p>
    <w:p w14:paraId="4C0AE413" w14:textId="77777777"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ind w:left="567" w:hanging="567"/>
        <w:rPr>
          <w:ins w:id="2908" w:author="NO Affiliate" w:date="2026-02-12T15:16:00Z" w16du:dateUtc="2026-02-12T14:16:00Z"/>
          <w:rFonts w:ascii="Times New Roman" w:eastAsia="Times New Roman" w:hAnsi="Times New Roman" w:cs="Times New Roman"/>
          <w:b/>
          <w:lang w:val="nb-NO"/>
        </w:rPr>
      </w:pPr>
      <w:ins w:id="2909" w:author="NO Affiliate" w:date="2026-02-12T15:16:00Z" w16du:dateUtc="2026-02-12T14:16:00Z">
        <w:r w:rsidRPr="00A4509D">
          <w:rPr>
            <w:rFonts w:ascii="Times New Roman" w:eastAsia="Times New Roman" w:hAnsi="Times New Roman" w:cs="Times New Roman"/>
            <w:b/>
            <w:lang w:val="nb-NO"/>
          </w:rPr>
          <w:t>18.</w:t>
        </w:r>
        <w:r w:rsidRPr="00A4509D">
          <w:rPr>
            <w:rFonts w:ascii="Times New Roman" w:eastAsia="Times New Roman" w:hAnsi="Times New Roman" w:cs="Times New Roman"/>
            <w:b/>
            <w:lang w:val="nb-NO"/>
          </w:rPr>
          <w:tab/>
        </w:r>
        <w:r w:rsidRPr="00A4509D">
          <w:rPr>
            <w:rFonts w:ascii="Times New Roman" w:eastAsia="Times New Roman" w:hAnsi="Times New Roman" w:cs="Times New Roman"/>
            <w:b/>
            <w:bCs/>
            <w:lang w:val="nb-NO"/>
          </w:rPr>
          <w:t>SIKKERHETSANORDNING</w:t>
        </w:r>
        <w:r w:rsidRPr="00A4509D">
          <w:rPr>
            <w:rFonts w:ascii="Times New Roman" w:eastAsia="Times New Roman" w:hAnsi="Times New Roman" w:cs="Times New Roman"/>
            <w:b/>
            <w:lang w:val="nb-NO"/>
          </w:rPr>
          <w:t xml:space="preserve"> (UNIK IDENTITET) – I ET FORMAT LESBART FOR MENNESKER</w:t>
        </w:r>
      </w:ins>
    </w:p>
    <w:p w14:paraId="58DC78E1" w14:textId="77777777" w:rsidR="00750266" w:rsidRPr="00A4509D" w:rsidRDefault="00750266" w:rsidP="00750266">
      <w:pPr>
        <w:widowControl/>
        <w:spacing w:after="0" w:line="240" w:lineRule="auto"/>
        <w:rPr>
          <w:ins w:id="2910" w:author="NO Affiliate" w:date="2026-02-12T15:16:00Z" w16du:dateUtc="2026-02-12T14:16:00Z"/>
          <w:rFonts w:ascii="Times New Roman" w:hAnsi="Times New Roman" w:cs="Times New Roman"/>
          <w:lang w:val="nb-NO"/>
        </w:rPr>
      </w:pPr>
    </w:p>
    <w:p w14:paraId="1D16309F" w14:textId="77777777" w:rsidR="00750266" w:rsidRPr="00A4509D" w:rsidRDefault="00750266" w:rsidP="00750266">
      <w:pPr>
        <w:widowControl/>
        <w:spacing w:after="0" w:line="240" w:lineRule="auto"/>
        <w:rPr>
          <w:ins w:id="2911" w:author="NO Affiliate" w:date="2026-02-12T15:16:00Z" w16du:dateUtc="2026-02-12T14:16:00Z"/>
          <w:rFonts w:ascii="Times New Roman" w:eastAsia="Courier New" w:hAnsi="Times New Roman" w:cs="Times New Roman"/>
          <w:lang w:val="nb-NO"/>
        </w:rPr>
      </w:pPr>
      <w:ins w:id="2912" w:author="NO Affiliate" w:date="2026-02-12T15:16:00Z" w16du:dateUtc="2026-02-12T14:16:00Z">
        <w:r w:rsidRPr="00A4509D">
          <w:rPr>
            <w:rFonts w:ascii="Times New Roman" w:eastAsia="Courier New" w:hAnsi="Times New Roman" w:cs="Times New Roman"/>
            <w:lang w:val="nb-NO"/>
          </w:rPr>
          <w:t>PC</w:t>
        </w:r>
      </w:ins>
    </w:p>
    <w:p w14:paraId="77541847" w14:textId="77777777" w:rsidR="00750266" w:rsidRPr="00A4509D" w:rsidRDefault="00750266" w:rsidP="00750266">
      <w:pPr>
        <w:widowControl/>
        <w:spacing w:after="0" w:line="240" w:lineRule="auto"/>
        <w:rPr>
          <w:ins w:id="2913" w:author="NO Affiliate" w:date="2026-02-12T15:16:00Z" w16du:dateUtc="2026-02-12T14:16:00Z"/>
          <w:rFonts w:ascii="Times New Roman" w:eastAsia="Times New Roman" w:hAnsi="Times New Roman" w:cs="Times New Roman"/>
          <w:lang w:val="nb-NO"/>
        </w:rPr>
      </w:pPr>
      <w:ins w:id="2914" w:author="NO Affiliate" w:date="2026-02-12T15:16:00Z" w16du:dateUtc="2026-02-12T14:16:00Z">
        <w:r w:rsidRPr="00A4509D">
          <w:rPr>
            <w:rFonts w:ascii="Times New Roman" w:eastAsia="Times New Roman" w:hAnsi="Times New Roman" w:cs="Times New Roman"/>
            <w:lang w:val="nb-NO"/>
          </w:rPr>
          <w:t>SN</w:t>
        </w:r>
      </w:ins>
    </w:p>
    <w:p w14:paraId="703457CC" w14:textId="77777777" w:rsidR="00750266" w:rsidRPr="00A4509D" w:rsidRDefault="00750266" w:rsidP="00750266">
      <w:pPr>
        <w:widowControl/>
        <w:spacing w:after="0" w:line="240" w:lineRule="auto"/>
        <w:rPr>
          <w:ins w:id="2915" w:author="NO Affiliate" w:date="2026-02-12T15:16:00Z" w16du:dateUtc="2026-02-12T14:16:00Z"/>
          <w:rFonts w:ascii="Times New Roman" w:eastAsia="Arial" w:hAnsi="Times New Roman" w:cs="Times New Roman"/>
          <w:lang w:val="nb-NO"/>
        </w:rPr>
      </w:pPr>
      <w:ins w:id="2916" w:author="NO Affiliate" w:date="2026-02-12T15:16:00Z" w16du:dateUtc="2026-02-12T14:16:00Z">
        <w:r w:rsidRPr="00A4509D">
          <w:rPr>
            <w:rFonts w:ascii="Times New Roman" w:eastAsia="Arial" w:hAnsi="Times New Roman" w:cs="Times New Roman"/>
            <w:lang w:val="nb-NO"/>
          </w:rPr>
          <w:t>NN</w:t>
        </w:r>
      </w:ins>
    </w:p>
    <w:p w14:paraId="23191EA1" w14:textId="77777777" w:rsidR="00750266" w:rsidRPr="00A4509D" w:rsidRDefault="00750266" w:rsidP="00750266">
      <w:pPr>
        <w:rPr>
          <w:ins w:id="2917" w:author="NO Affiliate" w:date="2026-02-12T15:16:00Z" w16du:dateUtc="2026-02-12T14:16:00Z"/>
          <w:rFonts w:ascii="Times New Roman" w:hAnsi="Times New Roman" w:cs="Times New Roman"/>
          <w:lang w:val="nb-NO"/>
        </w:rPr>
      </w:pPr>
      <w:ins w:id="2918" w:author="NO Affiliate" w:date="2026-02-12T15:16:00Z" w16du:dateUtc="2026-02-12T14:16:00Z">
        <w:r w:rsidRPr="00A4509D">
          <w:rPr>
            <w:rFonts w:ascii="Times New Roman" w:hAnsi="Times New Roman" w:cs="Times New Roman"/>
            <w:lang w:val="nb-NO"/>
          </w:rPr>
          <w:br w:type="page"/>
        </w:r>
      </w:ins>
    </w:p>
    <w:p w14:paraId="15B8C129" w14:textId="77777777"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rPr>
          <w:ins w:id="2919" w:author="NO Affiliate" w:date="2026-02-12T15:16:00Z" w16du:dateUtc="2026-02-12T14:16:00Z"/>
          <w:rFonts w:ascii="Times New Roman" w:eastAsia="Times New Roman" w:hAnsi="Times New Roman" w:cs="Times New Roman"/>
          <w:lang w:val="nb-NO"/>
        </w:rPr>
      </w:pPr>
      <w:ins w:id="2920" w:author="NO Affiliate" w:date="2026-02-12T15:16:00Z" w16du:dateUtc="2026-02-12T14:16:00Z">
        <w:r w:rsidRPr="00A4509D">
          <w:rPr>
            <w:rFonts w:ascii="Times New Roman" w:eastAsia="Times New Roman" w:hAnsi="Times New Roman" w:cs="Times New Roman"/>
            <w:b/>
            <w:bCs/>
            <w:lang w:val="nb-NO"/>
          </w:rPr>
          <w:lastRenderedPageBreak/>
          <w:t>MINSTEKRAV TIL OPPLYSNINGER SOM SKAL ANGIS PÅ SMÅ INDRE EMBALLASJER</w:t>
        </w:r>
      </w:ins>
    </w:p>
    <w:p w14:paraId="6BD6FDFC" w14:textId="77777777"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rPr>
          <w:ins w:id="2921" w:author="NO Affiliate" w:date="2026-02-12T15:16:00Z" w16du:dateUtc="2026-02-12T14:16:00Z"/>
          <w:rFonts w:ascii="Times New Roman" w:hAnsi="Times New Roman" w:cs="Times New Roman"/>
          <w:lang w:val="nb-NO"/>
        </w:rPr>
      </w:pPr>
    </w:p>
    <w:p w14:paraId="31DAA050" w14:textId="43EFEC6B"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rPr>
          <w:ins w:id="2922" w:author="NO Affiliate" w:date="2026-02-12T15:16:00Z" w16du:dateUtc="2026-02-12T14:16:00Z"/>
          <w:rFonts w:ascii="Times New Roman" w:eastAsia="Times New Roman" w:hAnsi="Times New Roman" w:cs="Times New Roman"/>
          <w:lang w:val="nb-NO"/>
        </w:rPr>
      </w:pPr>
      <w:ins w:id="2923" w:author="NO Affiliate" w:date="2026-02-12T15:16:00Z" w16du:dateUtc="2026-02-12T14:16:00Z">
        <w:r w:rsidRPr="00A4509D">
          <w:rPr>
            <w:rFonts w:ascii="Times New Roman" w:eastAsia="Times New Roman" w:hAnsi="Times New Roman" w:cs="Times New Roman"/>
            <w:b/>
            <w:bCs/>
            <w:lang w:val="nb-NO"/>
          </w:rPr>
          <w:t>FERDIGFYLT PENN (</w:t>
        </w:r>
      </w:ins>
      <w:ins w:id="2924" w:author="NO Affiliate" w:date="2026-02-12T15:18:00Z" w16du:dateUtc="2026-02-12T14:18:00Z">
        <w:r w:rsidR="001B768D" w:rsidRPr="00A4509D">
          <w:rPr>
            <w:rFonts w:ascii="Times New Roman" w:eastAsia="Times New Roman" w:hAnsi="Times New Roman" w:cs="Times New Roman"/>
            <w:b/>
            <w:bCs/>
            <w:lang w:val="nb-NO"/>
          </w:rPr>
          <w:t>90</w:t>
        </w:r>
      </w:ins>
      <w:ins w:id="2925" w:author="NO Affiliate" w:date="2026-02-12T15:16:00Z" w16du:dateUtc="2026-02-12T14:16:00Z">
        <w:r w:rsidRPr="00A4509D">
          <w:rPr>
            <w:rFonts w:ascii="Times New Roman" w:eastAsia="Times New Roman" w:hAnsi="Times New Roman" w:cs="Times New Roman"/>
            <w:b/>
            <w:bCs/>
            <w:lang w:val="nb-NO"/>
          </w:rPr>
          <w:t> mg)</w:t>
        </w:r>
      </w:ins>
    </w:p>
    <w:p w14:paraId="2B44E8F7" w14:textId="77777777" w:rsidR="00750266" w:rsidRPr="00A4509D" w:rsidRDefault="00750266" w:rsidP="00750266">
      <w:pPr>
        <w:widowControl/>
        <w:spacing w:after="0" w:line="240" w:lineRule="auto"/>
        <w:rPr>
          <w:ins w:id="2926" w:author="NO Affiliate" w:date="2026-02-12T15:16:00Z" w16du:dateUtc="2026-02-12T14:16:00Z"/>
          <w:rFonts w:ascii="Times New Roman" w:hAnsi="Times New Roman" w:cs="Times New Roman"/>
          <w:lang w:val="nb-NO"/>
        </w:rPr>
      </w:pPr>
    </w:p>
    <w:p w14:paraId="0DAA25A6" w14:textId="77777777" w:rsidR="00750266" w:rsidRPr="00A4509D" w:rsidRDefault="00750266" w:rsidP="00750266">
      <w:pPr>
        <w:widowControl/>
        <w:spacing w:after="0" w:line="240" w:lineRule="auto"/>
        <w:rPr>
          <w:ins w:id="2927" w:author="NO Affiliate" w:date="2026-02-12T15:16:00Z" w16du:dateUtc="2026-02-12T14:16:00Z"/>
          <w:rFonts w:ascii="Times New Roman" w:hAnsi="Times New Roman" w:cs="Times New Roman"/>
          <w:lang w:val="nb-NO"/>
        </w:rPr>
      </w:pPr>
    </w:p>
    <w:p w14:paraId="53730395" w14:textId="77777777"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ind w:left="567" w:hanging="567"/>
        <w:rPr>
          <w:ins w:id="2928" w:author="NO Affiliate" w:date="2026-02-12T15:16:00Z" w16du:dateUtc="2026-02-12T14:16:00Z"/>
          <w:rFonts w:ascii="Times New Roman" w:eastAsia="Times New Roman" w:hAnsi="Times New Roman" w:cs="Times New Roman"/>
          <w:lang w:val="nb-NO"/>
        </w:rPr>
      </w:pPr>
      <w:ins w:id="2929" w:author="NO Affiliate" w:date="2026-02-12T15:16:00Z" w16du:dateUtc="2026-02-12T14:16:00Z">
        <w:r w:rsidRPr="00A4509D">
          <w:rPr>
            <w:rFonts w:ascii="Times New Roman" w:eastAsia="Times New Roman" w:hAnsi="Times New Roman" w:cs="Times New Roman"/>
            <w:b/>
            <w:bCs/>
            <w:lang w:val="nb-NO"/>
          </w:rPr>
          <w:t>1.</w:t>
        </w:r>
        <w:r w:rsidRPr="00A4509D">
          <w:rPr>
            <w:rFonts w:ascii="Times New Roman" w:eastAsia="Times New Roman" w:hAnsi="Times New Roman" w:cs="Times New Roman"/>
            <w:b/>
            <w:bCs/>
            <w:lang w:val="nb-NO"/>
          </w:rPr>
          <w:tab/>
          <w:t>LEGEMIDLETS NAVN OG ADMINISTRASJONSVEI</w:t>
        </w:r>
      </w:ins>
    </w:p>
    <w:p w14:paraId="7E5D4065" w14:textId="77777777" w:rsidR="00750266" w:rsidRPr="00A4509D" w:rsidRDefault="00750266" w:rsidP="00750266">
      <w:pPr>
        <w:widowControl/>
        <w:spacing w:after="0" w:line="240" w:lineRule="auto"/>
        <w:rPr>
          <w:ins w:id="2930" w:author="NO Affiliate" w:date="2026-02-12T15:16:00Z" w16du:dateUtc="2026-02-12T14:16:00Z"/>
          <w:rFonts w:ascii="Times New Roman" w:hAnsi="Times New Roman" w:cs="Times New Roman"/>
          <w:lang w:val="nb-NO"/>
        </w:rPr>
      </w:pPr>
    </w:p>
    <w:p w14:paraId="5A7C57A7" w14:textId="021460EF" w:rsidR="00750266" w:rsidRPr="00A4509D" w:rsidRDefault="00750266" w:rsidP="00750266">
      <w:pPr>
        <w:widowControl/>
        <w:spacing w:after="0" w:line="240" w:lineRule="auto"/>
        <w:rPr>
          <w:ins w:id="2931" w:author="NO Affiliate" w:date="2026-02-12T15:16:00Z" w16du:dateUtc="2026-02-12T14:16:00Z"/>
          <w:rFonts w:ascii="Times New Roman" w:eastAsia="Times New Roman" w:hAnsi="Times New Roman" w:cs="Times New Roman"/>
          <w:lang w:val="nb-NO"/>
        </w:rPr>
      </w:pPr>
      <w:ins w:id="2932" w:author="NO Affiliate" w:date="2026-02-12T15:16:00Z" w16du:dateUtc="2026-02-12T14:16:00Z">
        <w:r w:rsidRPr="00A4509D">
          <w:rPr>
            <w:rFonts w:ascii="Times New Roman" w:eastAsia="Times New Roman" w:hAnsi="Times New Roman" w:cs="Times New Roman"/>
            <w:lang w:val="nb-NO"/>
          </w:rPr>
          <w:t xml:space="preserve">Otulfi </w:t>
        </w:r>
      </w:ins>
      <w:ins w:id="2933" w:author="NO Affiliate" w:date="2026-02-16T15:38:00Z" w16du:dateUtc="2026-02-16T14:38:00Z">
        <w:r w:rsidR="00E22A34">
          <w:rPr>
            <w:rFonts w:ascii="Times New Roman" w:eastAsia="Times New Roman" w:hAnsi="Times New Roman" w:cs="Times New Roman"/>
            <w:lang w:val="nb-NO"/>
          </w:rPr>
          <w:t>90</w:t>
        </w:r>
      </w:ins>
      <w:ins w:id="2934" w:author="NO Affiliate" w:date="2026-02-12T15:16:00Z" w16du:dateUtc="2026-02-12T14:16:00Z">
        <w:r w:rsidRPr="00A4509D">
          <w:rPr>
            <w:rFonts w:ascii="Times New Roman" w:eastAsia="Times New Roman" w:hAnsi="Times New Roman" w:cs="Times New Roman"/>
            <w:lang w:val="nb-NO"/>
          </w:rPr>
          <w:t> mg injeksjonsvæske</w:t>
        </w:r>
      </w:ins>
    </w:p>
    <w:p w14:paraId="6F3B9056" w14:textId="77777777" w:rsidR="00750266" w:rsidRPr="00A4509D" w:rsidRDefault="00750266" w:rsidP="00750266">
      <w:pPr>
        <w:widowControl/>
        <w:spacing w:after="0" w:line="240" w:lineRule="auto"/>
        <w:rPr>
          <w:ins w:id="2935" w:author="NO Affiliate" w:date="2026-02-12T15:16:00Z" w16du:dateUtc="2026-02-12T14:16:00Z"/>
          <w:rFonts w:ascii="Times New Roman" w:eastAsia="Times New Roman" w:hAnsi="Times New Roman" w:cs="Times New Roman"/>
          <w:lang w:val="nb-NO"/>
        </w:rPr>
      </w:pPr>
      <w:ins w:id="2936" w:author="NO Affiliate" w:date="2026-02-12T15:16:00Z" w16du:dateUtc="2026-02-12T14:16:00Z">
        <w:r w:rsidRPr="00A4509D">
          <w:rPr>
            <w:rFonts w:ascii="Times New Roman" w:eastAsia="Times New Roman" w:hAnsi="Times New Roman" w:cs="Times New Roman"/>
            <w:lang w:val="nb-NO"/>
          </w:rPr>
          <w:t>ustekinumab</w:t>
        </w:r>
      </w:ins>
    </w:p>
    <w:p w14:paraId="5B1D17F2" w14:textId="77777777" w:rsidR="00750266" w:rsidRPr="00A4509D" w:rsidRDefault="00750266" w:rsidP="00750266">
      <w:pPr>
        <w:widowControl/>
        <w:spacing w:after="0" w:line="240" w:lineRule="auto"/>
        <w:rPr>
          <w:ins w:id="2937" w:author="NO Affiliate" w:date="2026-02-12T15:16:00Z" w16du:dateUtc="2026-02-12T14:16:00Z"/>
          <w:rFonts w:ascii="Times New Roman" w:eastAsia="Times New Roman" w:hAnsi="Times New Roman" w:cs="Times New Roman"/>
          <w:lang w:val="nb-NO"/>
        </w:rPr>
      </w:pPr>
      <w:ins w:id="2938" w:author="NO Affiliate" w:date="2026-02-12T15:16:00Z" w16du:dateUtc="2026-02-12T14:16:00Z">
        <w:r w:rsidRPr="00A4509D">
          <w:rPr>
            <w:rFonts w:ascii="Times New Roman" w:eastAsia="Times New Roman" w:hAnsi="Times New Roman" w:cs="Times New Roman"/>
            <w:lang w:val="nb-NO"/>
          </w:rPr>
          <w:t>s.c.</w:t>
        </w:r>
      </w:ins>
    </w:p>
    <w:p w14:paraId="062C7D8D" w14:textId="77777777" w:rsidR="00750266" w:rsidRPr="00A4509D" w:rsidRDefault="00750266" w:rsidP="00750266">
      <w:pPr>
        <w:widowControl/>
        <w:spacing w:after="0" w:line="240" w:lineRule="auto"/>
        <w:rPr>
          <w:ins w:id="2939" w:author="NO Affiliate" w:date="2026-02-12T15:16:00Z" w16du:dateUtc="2026-02-12T14:16:00Z"/>
          <w:rFonts w:ascii="Times New Roman" w:hAnsi="Times New Roman" w:cs="Times New Roman"/>
          <w:lang w:val="nb-NO"/>
        </w:rPr>
      </w:pPr>
    </w:p>
    <w:p w14:paraId="73D94D81" w14:textId="77777777" w:rsidR="00750266" w:rsidRPr="00A4509D" w:rsidRDefault="00750266" w:rsidP="00750266">
      <w:pPr>
        <w:widowControl/>
        <w:spacing w:after="0" w:line="240" w:lineRule="auto"/>
        <w:rPr>
          <w:ins w:id="2940" w:author="NO Affiliate" w:date="2026-02-12T15:16:00Z" w16du:dateUtc="2026-02-12T14:16:00Z"/>
          <w:rFonts w:ascii="Times New Roman" w:hAnsi="Times New Roman" w:cs="Times New Roman"/>
          <w:lang w:val="nb-NO"/>
        </w:rPr>
      </w:pPr>
    </w:p>
    <w:p w14:paraId="727F5269" w14:textId="77777777"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ind w:left="567" w:hanging="567"/>
        <w:rPr>
          <w:ins w:id="2941" w:author="NO Affiliate" w:date="2026-02-12T15:16:00Z" w16du:dateUtc="2026-02-12T14:16:00Z"/>
          <w:rFonts w:ascii="Times New Roman" w:eastAsia="Times New Roman" w:hAnsi="Times New Roman" w:cs="Times New Roman"/>
          <w:lang w:val="nb-NO"/>
        </w:rPr>
      </w:pPr>
      <w:ins w:id="2942" w:author="NO Affiliate" w:date="2026-02-12T15:16:00Z" w16du:dateUtc="2026-02-12T14:16:00Z">
        <w:r w:rsidRPr="00A4509D">
          <w:rPr>
            <w:rFonts w:ascii="Times New Roman" w:eastAsia="Times New Roman" w:hAnsi="Times New Roman" w:cs="Times New Roman"/>
            <w:b/>
            <w:bCs/>
            <w:lang w:val="nb-NO"/>
          </w:rPr>
          <w:t>2.</w:t>
        </w:r>
        <w:r w:rsidRPr="00A4509D">
          <w:rPr>
            <w:rFonts w:ascii="Times New Roman" w:eastAsia="Times New Roman" w:hAnsi="Times New Roman" w:cs="Times New Roman"/>
            <w:b/>
            <w:bCs/>
            <w:lang w:val="nb-NO"/>
          </w:rPr>
          <w:tab/>
          <w:t>ADMINISTRASJONSMÅTE</w:t>
        </w:r>
      </w:ins>
    </w:p>
    <w:p w14:paraId="19896C6D" w14:textId="77777777" w:rsidR="00750266" w:rsidRPr="00A4509D" w:rsidRDefault="00750266" w:rsidP="00750266">
      <w:pPr>
        <w:widowControl/>
        <w:spacing w:after="0" w:line="240" w:lineRule="auto"/>
        <w:rPr>
          <w:ins w:id="2943" w:author="NO Affiliate" w:date="2026-02-12T15:16:00Z" w16du:dateUtc="2026-02-12T14:16:00Z"/>
          <w:rFonts w:ascii="Times New Roman" w:hAnsi="Times New Roman" w:cs="Times New Roman"/>
          <w:lang w:val="nb-NO"/>
        </w:rPr>
      </w:pPr>
    </w:p>
    <w:p w14:paraId="481142D3" w14:textId="77777777" w:rsidR="00750266" w:rsidRPr="00A4509D" w:rsidRDefault="00750266" w:rsidP="00750266">
      <w:pPr>
        <w:widowControl/>
        <w:spacing w:after="0" w:line="240" w:lineRule="auto"/>
        <w:rPr>
          <w:ins w:id="2944" w:author="NO Affiliate" w:date="2026-02-12T15:16:00Z" w16du:dateUtc="2026-02-12T14:16:00Z"/>
          <w:rFonts w:ascii="Times New Roman" w:hAnsi="Times New Roman" w:cs="Times New Roman"/>
          <w:lang w:val="nb-NO"/>
        </w:rPr>
      </w:pPr>
    </w:p>
    <w:p w14:paraId="593D7F74" w14:textId="77777777"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ind w:left="567" w:hanging="567"/>
        <w:rPr>
          <w:ins w:id="2945" w:author="NO Affiliate" w:date="2026-02-12T15:16:00Z" w16du:dateUtc="2026-02-12T14:16:00Z"/>
          <w:rFonts w:ascii="Times New Roman" w:eastAsia="Times New Roman" w:hAnsi="Times New Roman" w:cs="Times New Roman"/>
          <w:lang w:val="nb-NO"/>
        </w:rPr>
      </w:pPr>
      <w:ins w:id="2946" w:author="NO Affiliate" w:date="2026-02-12T15:16:00Z" w16du:dateUtc="2026-02-12T14:16:00Z">
        <w:r w:rsidRPr="00A4509D">
          <w:rPr>
            <w:rFonts w:ascii="Times New Roman" w:eastAsia="Times New Roman" w:hAnsi="Times New Roman" w:cs="Times New Roman"/>
            <w:b/>
            <w:bCs/>
            <w:lang w:val="nb-NO"/>
          </w:rPr>
          <w:t>3.</w:t>
        </w:r>
        <w:r w:rsidRPr="00A4509D">
          <w:rPr>
            <w:rFonts w:ascii="Times New Roman" w:eastAsia="Times New Roman" w:hAnsi="Times New Roman" w:cs="Times New Roman"/>
            <w:b/>
            <w:bCs/>
            <w:lang w:val="nb-NO"/>
          </w:rPr>
          <w:tab/>
          <w:t>UTLØPSDATO</w:t>
        </w:r>
      </w:ins>
    </w:p>
    <w:p w14:paraId="274F6713" w14:textId="77777777" w:rsidR="00750266" w:rsidRPr="00A4509D" w:rsidRDefault="00750266" w:rsidP="00750266">
      <w:pPr>
        <w:widowControl/>
        <w:spacing w:after="0" w:line="240" w:lineRule="auto"/>
        <w:rPr>
          <w:ins w:id="2947" w:author="NO Affiliate" w:date="2026-02-12T15:16:00Z" w16du:dateUtc="2026-02-12T14:16:00Z"/>
          <w:rFonts w:ascii="Times New Roman" w:hAnsi="Times New Roman" w:cs="Times New Roman"/>
          <w:lang w:val="nb-NO"/>
        </w:rPr>
      </w:pPr>
    </w:p>
    <w:p w14:paraId="2C3206E4" w14:textId="77777777" w:rsidR="00750266" w:rsidRPr="00A4509D" w:rsidRDefault="00750266" w:rsidP="00750266">
      <w:pPr>
        <w:widowControl/>
        <w:spacing w:after="0" w:line="240" w:lineRule="auto"/>
        <w:rPr>
          <w:ins w:id="2948" w:author="NO Affiliate" w:date="2026-02-12T15:16:00Z" w16du:dateUtc="2026-02-12T14:16:00Z"/>
          <w:rFonts w:ascii="Times New Roman" w:eastAsia="Times New Roman" w:hAnsi="Times New Roman" w:cs="Times New Roman"/>
          <w:lang w:val="nb-NO"/>
        </w:rPr>
      </w:pPr>
      <w:ins w:id="2949" w:author="NO Affiliate" w:date="2026-02-12T15:16:00Z" w16du:dateUtc="2026-02-12T14:16:00Z">
        <w:r w:rsidRPr="00A4509D">
          <w:rPr>
            <w:rFonts w:ascii="Times New Roman" w:eastAsia="Times New Roman" w:hAnsi="Times New Roman" w:cs="Times New Roman"/>
            <w:lang w:val="nb-NO"/>
          </w:rPr>
          <w:t>EXP</w:t>
        </w:r>
      </w:ins>
    </w:p>
    <w:p w14:paraId="163F1B24" w14:textId="77777777" w:rsidR="00750266" w:rsidRPr="00A4509D" w:rsidRDefault="00750266" w:rsidP="00750266">
      <w:pPr>
        <w:widowControl/>
        <w:spacing w:after="0" w:line="240" w:lineRule="auto"/>
        <w:rPr>
          <w:ins w:id="2950" w:author="NO Affiliate" w:date="2026-02-12T15:16:00Z" w16du:dateUtc="2026-02-12T14:16:00Z"/>
          <w:rFonts w:ascii="Times New Roman" w:hAnsi="Times New Roman" w:cs="Times New Roman"/>
          <w:lang w:val="nb-NO"/>
        </w:rPr>
      </w:pPr>
    </w:p>
    <w:p w14:paraId="0E010468" w14:textId="77777777" w:rsidR="00750266" w:rsidRPr="00A4509D" w:rsidRDefault="00750266" w:rsidP="00750266">
      <w:pPr>
        <w:widowControl/>
        <w:spacing w:after="0" w:line="240" w:lineRule="auto"/>
        <w:rPr>
          <w:ins w:id="2951" w:author="NO Affiliate" w:date="2026-02-12T15:16:00Z" w16du:dateUtc="2026-02-12T14:16:00Z"/>
          <w:rFonts w:ascii="Times New Roman" w:hAnsi="Times New Roman" w:cs="Times New Roman"/>
          <w:lang w:val="nb-NO"/>
        </w:rPr>
      </w:pPr>
    </w:p>
    <w:p w14:paraId="5812B277" w14:textId="77777777"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ind w:left="567" w:hanging="567"/>
        <w:rPr>
          <w:ins w:id="2952" w:author="NO Affiliate" w:date="2026-02-12T15:16:00Z" w16du:dateUtc="2026-02-12T14:16:00Z"/>
          <w:rFonts w:ascii="Times New Roman" w:eastAsia="Times New Roman" w:hAnsi="Times New Roman" w:cs="Times New Roman"/>
          <w:lang w:val="nb-NO"/>
        </w:rPr>
      </w:pPr>
      <w:ins w:id="2953" w:author="NO Affiliate" w:date="2026-02-12T15:16:00Z" w16du:dateUtc="2026-02-12T14:16:00Z">
        <w:r w:rsidRPr="00A4509D">
          <w:rPr>
            <w:rFonts w:ascii="Times New Roman" w:eastAsia="Times New Roman" w:hAnsi="Times New Roman" w:cs="Times New Roman"/>
            <w:b/>
            <w:bCs/>
            <w:lang w:val="nb-NO"/>
          </w:rPr>
          <w:t>4.</w:t>
        </w:r>
        <w:r w:rsidRPr="00A4509D">
          <w:rPr>
            <w:rFonts w:ascii="Times New Roman" w:eastAsia="Times New Roman" w:hAnsi="Times New Roman" w:cs="Times New Roman"/>
            <w:b/>
            <w:bCs/>
            <w:lang w:val="nb-NO"/>
          </w:rPr>
          <w:tab/>
          <w:t>PRODUKSJONSNUMMER</w:t>
        </w:r>
      </w:ins>
    </w:p>
    <w:p w14:paraId="60557145" w14:textId="77777777" w:rsidR="00750266" w:rsidRPr="00A4509D" w:rsidRDefault="00750266" w:rsidP="00750266">
      <w:pPr>
        <w:widowControl/>
        <w:spacing w:after="0" w:line="240" w:lineRule="auto"/>
        <w:rPr>
          <w:ins w:id="2954" w:author="NO Affiliate" w:date="2026-02-12T15:16:00Z" w16du:dateUtc="2026-02-12T14:16:00Z"/>
          <w:rFonts w:ascii="Times New Roman" w:hAnsi="Times New Roman" w:cs="Times New Roman"/>
          <w:lang w:val="nb-NO"/>
        </w:rPr>
      </w:pPr>
    </w:p>
    <w:p w14:paraId="48E74F70" w14:textId="77777777" w:rsidR="00750266" w:rsidRPr="00A4509D" w:rsidRDefault="00750266" w:rsidP="00750266">
      <w:pPr>
        <w:widowControl/>
        <w:spacing w:after="0" w:line="240" w:lineRule="auto"/>
        <w:rPr>
          <w:ins w:id="2955" w:author="NO Affiliate" w:date="2026-02-12T15:16:00Z" w16du:dateUtc="2026-02-12T14:16:00Z"/>
          <w:rFonts w:ascii="Times New Roman" w:eastAsia="Times New Roman" w:hAnsi="Times New Roman" w:cs="Times New Roman"/>
          <w:lang w:val="nb-NO"/>
        </w:rPr>
      </w:pPr>
      <w:ins w:id="2956" w:author="NO Affiliate" w:date="2026-02-12T15:16:00Z" w16du:dateUtc="2026-02-12T14:16:00Z">
        <w:r w:rsidRPr="00A4509D">
          <w:rPr>
            <w:rFonts w:ascii="Times New Roman" w:eastAsia="Times New Roman" w:hAnsi="Times New Roman" w:cs="Times New Roman"/>
            <w:lang w:val="nb-NO"/>
          </w:rPr>
          <w:t>Lot</w:t>
        </w:r>
      </w:ins>
    </w:p>
    <w:p w14:paraId="6CDF60B0" w14:textId="77777777" w:rsidR="00750266" w:rsidRPr="00A4509D" w:rsidRDefault="00750266" w:rsidP="00750266">
      <w:pPr>
        <w:widowControl/>
        <w:spacing w:after="0" w:line="240" w:lineRule="auto"/>
        <w:rPr>
          <w:ins w:id="2957" w:author="NO Affiliate" w:date="2026-02-12T15:16:00Z" w16du:dateUtc="2026-02-12T14:16:00Z"/>
          <w:rFonts w:ascii="Times New Roman" w:hAnsi="Times New Roman" w:cs="Times New Roman"/>
          <w:lang w:val="nb-NO"/>
        </w:rPr>
      </w:pPr>
    </w:p>
    <w:p w14:paraId="508D3A72" w14:textId="77777777" w:rsidR="00750266" w:rsidRPr="00A4509D" w:rsidRDefault="00750266" w:rsidP="00750266">
      <w:pPr>
        <w:widowControl/>
        <w:spacing w:after="0" w:line="240" w:lineRule="auto"/>
        <w:rPr>
          <w:ins w:id="2958" w:author="NO Affiliate" w:date="2026-02-12T15:16:00Z" w16du:dateUtc="2026-02-12T14:16:00Z"/>
          <w:rFonts w:ascii="Times New Roman" w:hAnsi="Times New Roman" w:cs="Times New Roman"/>
          <w:lang w:val="nb-NO"/>
        </w:rPr>
      </w:pPr>
    </w:p>
    <w:p w14:paraId="550800A7" w14:textId="77777777"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ind w:left="567" w:hanging="567"/>
        <w:rPr>
          <w:ins w:id="2959" w:author="NO Affiliate" w:date="2026-02-12T15:16:00Z" w16du:dateUtc="2026-02-12T14:16:00Z"/>
          <w:rFonts w:ascii="Times New Roman" w:eastAsia="Times New Roman" w:hAnsi="Times New Roman" w:cs="Times New Roman"/>
          <w:lang w:val="nb-NO"/>
        </w:rPr>
      </w:pPr>
      <w:ins w:id="2960" w:author="NO Affiliate" w:date="2026-02-12T15:16:00Z" w16du:dateUtc="2026-02-12T14:16:00Z">
        <w:r w:rsidRPr="00A4509D">
          <w:rPr>
            <w:rFonts w:ascii="Times New Roman" w:eastAsia="Times New Roman" w:hAnsi="Times New Roman" w:cs="Times New Roman"/>
            <w:b/>
            <w:bCs/>
            <w:lang w:val="nb-NO"/>
          </w:rPr>
          <w:t>5.</w:t>
        </w:r>
        <w:r w:rsidRPr="00A4509D">
          <w:rPr>
            <w:rFonts w:ascii="Times New Roman" w:eastAsia="Times New Roman" w:hAnsi="Times New Roman" w:cs="Times New Roman"/>
            <w:b/>
            <w:bCs/>
            <w:lang w:val="nb-NO"/>
          </w:rPr>
          <w:tab/>
          <w:t>INNHOLD VED VEKT, VOLUM ELLER ENHET</w:t>
        </w:r>
      </w:ins>
    </w:p>
    <w:p w14:paraId="2F0DED52" w14:textId="77777777" w:rsidR="00750266" w:rsidRPr="00A4509D" w:rsidRDefault="00750266" w:rsidP="00750266">
      <w:pPr>
        <w:widowControl/>
        <w:spacing w:after="0" w:line="240" w:lineRule="auto"/>
        <w:rPr>
          <w:ins w:id="2961" w:author="NO Affiliate" w:date="2026-02-12T15:16:00Z" w16du:dateUtc="2026-02-12T14:16:00Z"/>
          <w:rFonts w:ascii="Times New Roman" w:hAnsi="Times New Roman" w:cs="Times New Roman"/>
          <w:lang w:val="nb-NO"/>
        </w:rPr>
      </w:pPr>
    </w:p>
    <w:p w14:paraId="445636C9" w14:textId="58E3C7C8" w:rsidR="00750266" w:rsidRPr="00A4509D" w:rsidRDefault="001B768D" w:rsidP="00750266">
      <w:pPr>
        <w:widowControl/>
        <w:spacing w:after="0" w:line="240" w:lineRule="auto"/>
        <w:rPr>
          <w:ins w:id="2962" w:author="NO Affiliate" w:date="2026-02-12T15:16:00Z" w16du:dateUtc="2026-02-12T14:16:00Z"/>
          <w:rFonts w:ascii="Times New Roman" w:eastAsia="Times New Roman" w:hAnsi="Times New Roman" w:cs="Times New Roman"/>
          <w:lang w:val="nb-NO"/>
        </w:rPr>
      </w:pPr>
      <w:ins w:id="2963" w:author="NO Affiliate" w:date="2026-02-12T15:19:00Z" w16du:dateUtc="2026-02-12T14:19:00Z">
        <w:r w:rsidRPr="00A4509D">
          <w:rPr>
            <w:rFonts w:ascii="Times New Roman" w:eastAsia="Times New Roman" w:hAnsi="Times New Roman" w:cs="Times New Roman"/>
            <w:lang w:val="nb-NO"/>
          </w:rPr>
          <w:t>90</w:t>
        </w:r>
      </w:ins>
      <w:ins w:id="2964" w:author="NO Affiliate" w:date="2026-02-12T15:16:00Z" w16du:dateUtc="2026-02-12T14:16:00Z">
        <w:r w:rsidR="00750266" w:rsidRPr="00A4509D">
          <w:rPr>
            <w:rFonts w:ascii="Times New Roman" w:eastAsia="Times New Roman" w:hAnsi="Times New Roman" w:cs="Times New Roman"/>
            <w:lang w:val="nb-NO"/>
          </w:rPr>
          <w:t> mg/</w:t>
        </w:r>
      </w:ins>
      <w:ins w:id="2965" w:author="NO Affiliate" w:date="2026-02-12T15:19:00Z" w16du:dateUtc="2026-02-12T14:19:00Z">
        <w:r w:rsidRPr="00A4509D">
          <w:rPr>
            <w:rFonts w:ascii="Times New Roman" w:eastAsia="Times New Roman" w:hAnsi="Times New Roman" w:cs="Times New Roman"/>
            <w:lang w:val="nb-NO"/>
          </w:rPr>
          <w:t>1</w:t>
        </w:r>
      </w:ins>
      <w:ins w:id="2966" w:author="NO Affiliate" w:date="2026-02-12T15:16:00Z" w16du:dateUtc="2026-02-12T14:16:00Z">
        <w:r w:rsidR="00750266" w:rsidRPr="00A4509D">
          <w:rPr>
            <w:rFonts w:ascii="Times New Roman" w:eastAsia="Times New Roman" w:hAnsi="Times New Roman" w:cs="Times New Roman"/>
            <w:lang w:val="nb-NO"/>
          </w:rPr>
          <w:t> ml</w:t>
        </w:r>
      </w:ins>
    </w:p>
    <w:p w14:paraId="3A808840" w14:textId="77777777" w:rsidR="00750266" w:rsidRPr="00A4509D" w:rsidRDefault="00750266" w:rsidP="00750266">
      <w:pPr>
        <w:widowControl/>
        <w:spacing w:after="0" w:line="240" w:lineRule="auto"/>
        <w:rPr>
          <w:ins w:id="2967" w:author="NO Affiliate" w:date="2026-02-12T15:16:00Z" w16du:dateUtc="2026-02-12T14:16:00Z"/>
          <w:rFonts w:ascii="Times New Roman" w:hAnsi="Times New Roman" w:cs="Times New Roman"/>
          <w:lang w:val="nb-NO"/>
        </w:rPr>
      </w:pPr>
    </w:p>
    <w:p w14:paraId="6FF7C0CF" w14:textId="77777777" w:rsidR="00750266" w:rsidRPr="00A4509D" w:rsidRDefault="00750266" w:rsidP="00750266">
      <w:pPr>
        <w:widowControl/>
        <w:spacing w:after="0" w:line="240" w:lineRule="auto"/>
        <w:rPr>
          <w:ins w:id="2968" w:author="NO Affiliate" w:date="2026-02-12T15:16:00Z" w16du:dateUtc="2026-02-12T14:16:00Z"/>
          <w:rFonts w:ascii="Times New Roman" w:hAnsi="Times New Roman" w:cs="Times New Roman"/>
          <w:lang w:val="nb-NO"/>
        </w:rPr>
      </w:pPr>
    </w:p>
    <w:p w14:paraId="0EACC2EF" w14:textId="77777777" w:rsidR="00750266" w:rsidRPr="00A4509D" w:rsidRDefault="00750266" w:rsidP="00750266">
      <w:pPr>
        <w:widowControl/>
        <w:pBdr>
          <w:top w:val="single" w:sz="4" w:space="1" w:color="auto"/>
          <w:left w:val="single" w:sz="4" w:space="4" w:color="auto"/>
          <w:bottom w:val="single" w:sz="4" w:space="1" w:color="auto"/>
          <w:right w:val="single" w:sz="4" w:space="4" w:color="auto"/>
        </w:pBdr>
        <w:spacing w:after="0" w:line="240" w:lineRule="auto"/>
        <w:ind w:left="567" w:hanging="567"/>
        <w:rPr>
          <w:ins w:id="2969" w:author="NO Affiliate" w:date="2026-02-12T15:16:00Z" w16du:dateUtc="2026-02-12T14:16:00Z"/>
          <w:rFonts w:ascii="Times New Roman" w:eastAsia="Times New Roman" w:hAnsi="Times New Roman" w:cs="Times New Roman"/>
          <w:lang w:val="nb-NO"/>
        </w:rPr>
      </w:pPr>
      <w:ins w:id="2970" w:author="NO Affiliate" w:date="2026-02-12T15:16:00Z" w16du:dateUtc="2026-02-12T14:16:00Z">
        <w:r w:rsidRPr="00A4509D">
          <w:rPr>
            <w:rFonts w:ascii="Times New Roman" w:eastAsia="Times New Roman" w:hAnsi="Times New Roman" w:cs="Times New Roman"/>
            <w:b/>
            <w:bCs/>
            <w:lang w:val="nb-NO"/>
          </w:rPr>
          <w:t>6.</w:t>
        </w:r>
        <w:r w:rsidRPr="00A4509D">
          <w:rPr>
            <w:rFonts w:ascii="Times New Roman" w:eastAsia="Times New Roman" w:hAnsi="Times New Roman" w:cs="Times New Roman"/>
            <w:b/>
            <w:bCs/>
            <w:lang w:val="nb-NO"/>
          </w:rPr>
          <w:tab/>
          <w:t>ANNET</w:t>
        </w:r>
      </w:ins>
    </w:p>
    <w:p w14:paraId="14BEF683" w14:textId="77777777" w:rsidR="00750266" w:rsidRPr="00A4509D" w:rsidRDefault="00750266" w:rsidP="00750266">
      <w:pPr>
        <w:widowControl/>
        <w:spacing w:after="0" w:line="240" w:lineRule="auto"/>
        <w:rPr>
          <w:ins w:id="2971" w:author="NO Affiliate" w:date="2026-02-12T15:16:00Z" w16du:dateUtc="2026-02-12T14:16:00Z"/>
          <w:rFonts w:ascii="Times New Roman" w:hAnsi="Times New Roman" w:cs="Times New Roman"/>
          <w:lang w:val="nb-NO"/>
        </w:rPr>
      </w:pPr>
    </w:p>
    <w:p w14:paraId="0AC6669D" w14:textId="60BDE265" w:rsidR="00960B9E" w:rsidRPr="00A4509D" w:rsidRDefault="00750266">
      <w:pPr>
        <w:rPr>
          <w:rFonts w:ascii="Times New Roman" w:hAnsi="Times New Roman" w:cs="Times New Roman"/>
          <w:lang w:val="nb-NO"/>
        </w:rPr>
      </w:pPr>
      <w:ins w:id="2972" w:author="NO Affiliate" w:date="2026-02-12T15:16:00Z" w16du:dateUtc="2026-02-12T14:16:00Z">
        <w:r w:rsidRPr="00A4509D">
          <w:rPr>
            <w:rFonts w:ascii="Times New Roman" w:hAnsi="Times New Roman" w:cs="Times New Roman"/>
            <w:lang w:val="nb-NO"/>
          </w:rPr>
          <w:br w:type="page"/>
        </w:r>
      </w:ins>
    </w:p>
    <w:p w14:paraId="785B39F9" w14:textId="77777777" w:rsidR="009B7C61" w:rsidRPr="00A4509D" w:rsidRDefault="009B7C61" w:rsidP="008336CF">
      <w:pPr>
        <w:widowControl/>
        <w:spacing w:after="0" w:line="240" w:lineRule="auto"/>
        <w:jc w:val="center"/>
        <w:rPr>
          <w:rFonts w:ascii="Times New Roman" w:hAnsi="Times New Roman" w:cs="Times New Roman"/>
          <w:lang w:val="nb-NO"/>
        </w:rPr>
      </w:pPr>
    </w:p>
    <w:p w14:paraId="5ECBF459" w14:textId="77777777" w:rsidR="009B7C61" w:rsidRPr="00A4509D" w:rsidRDefault="009B7C61" w:rsidP="008336CF">
      <w:pPr>
        <w:widowControl/>
        <w:spacing w:after="0" w:line="240" w:lineRule="auto"/>
        <w:jc w:val="center"/>
        <w:rPr>
          <w:rFonts w:ascii="Times New Roman" w:hAnsi="Times New Roman" w:cs="Times New Roman"/>
          <w:lang w:val="nb-NO"/>
        </w:rPr>
      </w:pPr>
    </w:p>
    <w:p w14:paraId="5169F3F1" w14:textId="77777777" w:rsidR="009B7C61" w:rsidRPr="00A4509D" w:rsidRDefault="009B7C61" w:rsidP="008336CF">
      <w:pPr>
        <w:widowControl/>
        <w:spacing w:after="0" w:line="240" w:lineRule="auto"/>
        <w:jc w:val="center"/>
        <w:rPr>
          <w:rFonts w:ascii="Times New Roman" w:hAnsi="Times New Roman" w:cs="Times New Roman"/>
          <w:lang w:val="nb-NO"/>
        </w:rPr>
      </w:pPr>
    </w:p>
    <w:p w14:paraId="68C036D2" w14:textId="77777777" w:rsidR="009B7C61" w:rsidRPr="00A4509D" w:rsidRDefault="009B7C61" w:rsidP="008336CF">
      <w:pPr>
        <w:widowControl/>
        <w:spacing w:after="0" w:line="240" w:lineRule="auto"/>
        <w:jc w:val="center"/>
        <w:rPr>
          <w:rFonts w:ascii="Times New Roman" w:hAnsi="Times New Roman" w:cs="Times New Roman"/>
          <w:lang w:val="nb-NO"/>
        </w:rPr>
      </w:pPr>
    </w:p>
    <w:p w14:paraId="31040110" w14:textId="77777777" w:rsidR="009B7C61" w:rsidRPr="00A4509D" w:rsidRDefault="009B7C61" w:rsidP="008336CF">
      <w:pPr>
        <w:widowControl/>
        <w:spacing w:after="0" w:line="240" w:lineRule="auto"/>
        <w:jc w:val="center"/>
        <w:rPr>
          <w:rFonts w:ascii="Times New Roman" w:hAnsi="Times New Roman" w:cs="Times New Roman"/>
          <w:lang w:val="nb-NO"/>
        </w:rPr>
      </w:pPr>
    </w:p>
    <w:p w14:paraId="01A99670" w14:textId="77777777" w:rsidR="009B7C61" w:rsidRPr="00A4509D" w:rsidRDefault="009B7C61" w:rsidP="008336CF">
      <w:pPr>
        <w:widowControl/>
        <w:spacing w:after="0" w:line="240" w:lineRule="auto"/>
        <w:jc w:val="center"/>
        <w:rPr>
          <w:rFonts w:ascii="Times New Roman" w:hAnsi="Times New Roman" w:cs="Times New Roman"/>
          <w:lang w:val="nb-NO"/>
        </w:rPr>
      </w:pPr>
    </w:p>
    <w:p w14:paraId="61FCEF12" w14:textId="77777777" w:rsidR="009B7C61" w:rsidRPr="00A4509D" w:rsidRDefault="009B7C61" w:rsidP="008336CF">
      <w:pPr>
        <w:widowControl/>
        <w:spacing w:after="0" w:line="240" w:lineRule="auto"/>
        <w:jc w:val="center"/>
        <w:rPr>
          <w:rFonts w:ascii="Times New Roman" w:hAnsi="Times New Roman" w:cs="Times New Roman"/>
          <w:lang w:val="nb-NO"/>
        </w:rPr>
      </w:pPr>
    </w:p>
    <w:p w14:paraId="3F6C8212" w14:textId="77777777" w:rsidR="009B7C61" w:rsidRPr="00A4509D" w:rsidRDefault="009B7C61" w:rsidP="008336CF">
      <w:pPr>
        <w:widowControl/>
        <w:spacing w:after="0" w:line="240" w:lineRule="auto"/>
        <w:jc w:val="center"/>
        <w:rPr>
          <w:rFonts w:ascii="Times New Roman" w:hAnsi="Times New Roman" w:cs="Times New Roman"/>
          <w:lang w:val="nb-NO"/>
        </w:rPr>
      </w:pPr>
    </w:p>
    <w:p w14:paraId="40C6CD7F" w14:textId="77777777" w:rsidR="009B7C61" w:rsidRPr="00A4509D" w:rsidRDefault="009B7C61" w:rsidP="008336CF">
      <w:pPr>
        <w:widowControl/>
        <w:spacing w:after="0" w:line="240" w:lineRule="auto"/>
        <w:jc w:val="center"/>
        <w:rPr>
          <w:rFonts w:ascii="Times New Roman" w:hAnsi="Times New Roman" w:cs="Times New Roman"/>
          <w:lang w:val="nb-NO"/>
        </w:rPr>
      </w:pPr>
    </w:p>
    <w:p w14:paraId="25C65CA0" w14:textId="77777777" w:rsidR="009B7C61" w:rsidRPr="00A4509D" w:rsidRDefault="009B7C61" w:rsidP="008336CF">
      <w:pPr>
        <w:widowControl/>
        <w:spacing w:after="0" w:line="240" w:lineRule="auto"/>
        <w:jc w:val="center"/>
        <w:rPr>
          <w:rFonts w:ascii="Times New Roman" w:hAnsi="Times New Roman" w:cs="Times New Roman"/>
          <w:lang w:val="nb-NO"/>
        </w:rPr>
      </w:pPr>
    </w:p>
    <w:p w14:paraId="45DC37A6" w14:textId="77777777" w:rsidR="009B7C61" w:rsidRPr="00A4509D" w:rsidRDefault="009B7C61" w:rsidP="008336CF">
      <w:pPr>
        <w:widowControl/>
        <w:spacing w:after="0" w:line="240" w:lineRule="auto"/>
        <w:jc w:val="center"/>
        <w:rPr>
          <w:rFonts w:ascii="Times New Roman" w:hAnsi="Times New Roman" w:cs="Times New Roman"/>
          <w:lang w:val="nb-NO"/>
        </w:rPr>
      </w:pPr>
    </w:p>
    <w:p w14:paraId="2C4FA6C2" w14:textId="77777777" w:rsidR="009B7C61" w:rsidRPr="00A4509D" w:rsidRDefault="009B7C61" w:rsidP="008336CF">
      <w:pPr>
        <w:widowControl/>
        <w:spacing w:after="0" w:line="240" w:lineRule="auto"/>
        <w:jc w:val="center"/>
        <w:rPr>
          <w:rFonts w:ascii="Times New Roman" w:hAnsi="Times New Roman" w:cs="Times New Roman"/>
          <w:lang w:val="nb-NO"/>
        </w:rPr>
      </w:pPr>
    </w:p>
    <w:p w14:paraId="06BD36F3" w14:textId="77777777" w:rsidR="009B7C61" w:rsidRPr="00A4509D" w:rsidRDefault="009B7C61" w:rsidP="008336CF">
      <w:pPr>
        <w:widowControl/>
        <w:spacing w:after="0" w:line="240" w:lineRule="auto"/>
        <w:jc w:val="center"/>
        <w:rPr>
          <w:rFonts w:ascii="Times New Roman" w:hAnsi="Times New Roman" w:cs="Times New Roman"/>
          <w:lang w:val="nb-NO"/>
        </w:rPr>
      </w:pPr>
    </w:p>
    <w:p w14:paraId="23F1ACEB" w14:textId="77777777" w:rsidR="009B7C61" w:rsidRPr="00A4509D" w:rsidRDefault="009B7C61" w:rsidP="008336CF">
      <w:pPr>
        <w:widowControl/>
        <w:spacing w:after="0" w:line="240" w:lineRule="auto"/>
        <w:jc w:val="center"/>
        <w:rPr>
          <w:rFonts w:ascii="Times New Roman" w:hAnsi="Times New Roman" w:cs="Times New Roman"/>
          <w:lang w:val="nb-NO"/>
        </w:rPr>
      </w:pPr>
    </w:p>
    <w:p w14:paraId="09838665" w14:textId="77777777" w:rsidR="009B7C61" w:rsidRPr="00A4509D" w:rsidRDefault="009B7C61" w:rsidP="008336CF">
      <w:pPr>
        <w:widowControl/>
        <w:spacing w:after="0" w:line="240" w:lineRule="auto"/>
        <w:jc w:val="center"/>
        <w:rPr>
          <w:rFonts w:ascii="Times New Roman" w:hAnsi="Times New Roman" w:cs="Times New Roman"/>
          <w:lang w:val="nb-NO"/>
        </w:rPr>
      </w:pPr>
    </w:p>
    <w:p w14:paraId="15C78E10" w14:textId="77777777" w:rsidR="009B7C61" w:rsidRPr="00A4509D" w:rsidRDefault="009B7C61" w:rsidP="008336CF">
      <w:pPr>
        <w:widowControl/>
        <w:spacing w:after="0" w:line="240" w:lineRule="auto"/>
        <w:jc w:val="center"/>
        <w:rPr>
          <w:rFonts w:ascii="Times New Roman" w:hAnsi="Times New Roman" w:cs="Times New Roman"/>
          <w:lang w:val="nb-NO"/>
        </w:rPr>
      </w:pPr>
    </w:p>
    <w:p w14:paraId="23A1A639" w14:textId="77777777" w:rsidR="009B7C61" w:rsidRPr="00A4509D" w:rsidRDefault="009B7C61" w:rsidP="008336CF">
      <w:pPr>
        <w:widowControl/>
        <w:spacing w:after="0" w:line="240" w:lineRule="auto"/>
        <w:jc w:val="center"/>
        <w:rPr>
          <w:rFonts w:ascii="Times New Roman" w:hAnsi="Times New Roman" w:cs="Times New Roman"/>
          <w:lang w:val="nb-NO"/>
        </w:rPr>
      </w:pPr>
    </w:p>
    <w:p w14:paraId="0B72AB35" w14:textId="77777777" w:rsidR="009B7C61" w:rsidRPr="00A4509D" w:rsidRDefault="009B7C61" w:rsidP="008336CF">
      <w:pPr>
        <w:widowControl/>
        <w:spacing w:after="0" w:line="240" w:lineRule="auto"/>
        <w:jc w:val="center"/>
        <w:rPr>
          <w:rFonts w:ascii="Times New Roman" w:hAnsi="Times New Roman" w:cs="Times New Roman"/>
          <w:lang w:val="nb-NO"/>
        </w:rPr>
      </w:pPr>
    </w:p>
    <w:p w14:paraId="491EC334" w14:textId="77777777" w:rsidR="009B7C61" w:rsidRPr="00A4509D" w:rsidRDefault="009B7C61" w:rsidP="008336CF">
      <w:pPr>
        <w:widowControl/>
        <w:spacing w:after="0" w:line="240" w:lineRule="auto"/>
        <w:jc w:val="center"/>
        <w:rPr>
          <w:rFonts w:ascii="Times New Roman" w:hAnsi="Times New Roman" w:cs="Times New Roman"/>
          <w:lang w:val="nb-NO"/>
        </w:rPr>
      </w:pPr>
    </w:p>
    <w:p w14:paraId="3C338F83" w14:textId="77777777" w:rsidR="009B7C61" w:rsidRPr="00A4509D" w:rsidRDefault="009B7C61" w:rsidP="008336CF">
      <w:pPr>
        <w:widowControl/>
        <w:spacing w:after="0" w:line="240" w:lineRule="auto"/>
        <w:jc w:val="center"/>
        <w:rPr>
          <w:rFonts w:ascii="Times New Roman" w:hAnsi="Times New Roman" w:cs="Times New Roman"/>
          <w:lang w:val="nb-NO"/>
        </w:rPr>
      </w:pPr>
    </w:p>
    <w:p w14:paraId="21156477" w14:textId="77777777" w:rsidR="009B7C61" w:rsidRPr="00A4509D" w:rsidRDefault="009B7C61" w:rsidP="008336CF">
      <w:pPr>
        <w:widowControl/>
        <w:spacing w:after="0" w:line="240" w:lineRule="auto"/>
        <w:jc w:val="center"/>
        <w:rPr>
          <w:rFonts w:ascii="Times New Roman" w:hAnsi="Times New Roman" w:cs="Times New Roman"/>
          <w:lang w:val="nb-NO"/>
        </w:rPr>
      </w:pPr>
    </w:p>
    <w:p w14:paraId="4CBBF4D5" w14:textId="77777777" w:rsidR="009B7C61" w:rsidRPr="00A4509D" w:rsidRDefault="009B7C61" w:rsidP="008336CF">
      <w:pPr>
        <w:widowControl/>
        <w:spacing w:after="0" w:line="240" w:lineRule="auto"/>
        <w:jc w:val="center"/>
        <w:rPr>
          <w:rFonts w:ascii="Times New Roman" w:hAnsi="Times New Roman" w:cs="Times New Roman"/>
          <w:lang w:val="nb-NO"/>
        </w:rPr>
      </w:pPr>
    </w:p>
    <w:p w14:paraId="61AC73C8" w14:textId="77777777" w:rsidR="009B7C61" w:rsidRPr="00A4509D" w:rsidRDefault="009B7C61" w:rsidP="00F84064">
      <w:pPr>
        <w:pStyle w:val="TitleA"/>
        <w:rPr>
          <w:noProof w:val="0"/>
        </w:rPr>
      </w:pPr>
    </w:p>
    <w:p w14:paraId="2FE2A8C8" w14:textId="77777777" w:rsidR="009B7C61" w:rsidRPr="00A4509D" w:rsidRDefault="00C1005D" w:rsidP="00F84064">
      <w:pPr>
        <w:pStyle w:val="TitleA"/>
        <w:rPr>
          <w:noProof w:val="0"/>
        </w:rPr>
      </w:pPr>
      <w:r w:rsidRPr="00A4509D">
        <w:rPr>
          <w:bCs/>
          <w:noProof w:val="0"/>
        </w:rPr>
        <w:t>B.</w:t>
      </w:r>
      <w:r w:rsidR="007A6616" w:rsidRPr="00A4509D">
        <w:rPr>
          <w:bCs/>
          <w:noProof w:val="0"/>
        </w:rPr>
        <w:t> </w:t>
      </w:r>
      <w:r w:rsidRPr="00A4509D">
        <w:rPr>
          <w:bCs/>
          <w:noProof w:val="0"/>
        </w:rPr>
        <w:t>PAKNINGSVEDLEGG</w:t>
      </w:r>
    </w:p>
    <w:p w14:paraId="2571D46E" w14:textId="77777777" w:rsidR="008336CF" w:rsidRPr="00A4509D" w:rsidRDefault="008336CF">
      <w:pPr>
        <w:rPr>
          <w:rFonts w:ascii="Times New Roman" w:hAnsi="Times New Roman" w:cs="Times New Roman"/>
          <w:lang w:val="nb-NO"/>
        </w:rPr>
      </w:pPr>
      <w:r w:rsidRPr="00A4509D">
        <w:rPr>
          <w:rFonts w:ascii="Times New Roman" w:hAnsi="Times New Roman" w:cs="Times New Roman"/>
          <w:lang w:val="nb-NO"/>
        </w:rPr>
        <w:br w:type="page"/>
      </w:r>
    </w:p>
    <w:p w14:paraId="1AEF3649" w14:textId="77777777" w:rsidR="009B7C61" w:rsidRPr="00A4509D" w:rsidRDefault="00C1005D" w:rsidP="008336C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lastRenderedPageBreak/>
        <w:t>Pakningsvedlegg: Informasjon til brukeren</w:t>
      </w:r>
    </w:p>
    <w:p w14:paraId="66025C71" w14:textId="77777777" w:rsidR="009B7C61" w:rsidRPr="00A4509D" w:rsidRDefault="009B7C61" w:rsidP="008336CF">
      <w:pPr>
        <w:widowControl/>
        <w:spacing w:after="0" w:line="240" w:lineRule="auto"/>
        <w:rPr>
          <w:rFonts w:ascii="Times New Roman" w:hAnsi="Times New Roman" w:cs="Times New Roman"/>
          <w:lang w:val="nb-NO"/>
        </w:rPr>
      </w:pPr>
    </w:p>
    <w:p w14:paraId="03A157A9" w14:textId="4089ED46" w:rsidR="009B7C61" w:rsidRPr="00A4509D" w:rsidRDefault="00581242" w:rsidP="008336C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Otulfi</w:t>
      </w:r>
      <w:r w:rsidR="00C1005D" w:rsidRPr="00A4509D">
        <w:rPr>
          <w:rFonts w:ascii="Times New Roman" w:eastAsia="Times New Roman" w:hAnsi="Times New Roman" w:cs="Times New Roman"/>
          <w:b/>
          <w:bCs/>
          <w:lang w:val="nb-NO"/>
        </w:rPr>
        <w:t xml:space="preserve"> 13</w:t>
      </w:r>
      <w:r w:rsidR="00D21A72" w:rsidRPr="00A4509D">
        <w:rPr>
          <w:rFonts w:ascii="Times New Roman" w:eastAsia="Times New Roman" w:hAnsi="Times New Roman" w:cs="Times New Roman"/>
          <w:b/>
          <w:bCs/>
          <w:lang w:val="nb-NO"/>
        </w:rPr>
        <w:t>0 </w:t>
      </w:r>
      <w:r w:rsidR="00C1005D" w:rsidRPr="00A4509D">
        <w:rPr>
          <w:rFonts w:ascii="Times New Roman" w:eastAsia="Times New Roman" w:hAnsi="Times New Roman" w:cs="Times New Roman"/>
          <w:b/>
          <w:bCs/>
          <w:lang w:val="nb-NO"/>
        </w:rPr>
        <w:t>mg konsentrat til infusjonsvæske, oppløsning</w:t>
      </w:r>
    </w:p>
    <w:p w14:paraId="5FACA47E" w14:textId="1F73EDD8" w:rsidR="009B7C61" w:rsidRPr="00A4509D" w:rsidRDefault="00A72291" w:rsidP="008336CF">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u</w:t>
      </w:r>
      <w:r w:rsidR="00C1005D" w:rsidRPr="00A4509D">
        <w:rPr>
          <w:rFonts w:ascii="Times New Roman" w:eastAsia="Times New Roman" w:hAnsi="Times New Roman" w:cs="Times New Roman"/>
          <w:lang w:val="nb-NO"/>
        </w:rPr>
        <w:t>stekinumab</w:t>
      </w:r>
    </w:p>
    <w:p w14:paraId="7D2F5527" w14:textId="77777777" w:rsidR="001C4105" w:rsidRPr="00A4509D" w:rsidRDefault="001C4105" w:rsidP="008336CF">
      <w:pPr>
        <w:widowControl/>
        <w:spacing w:after="0" w:line="240" w:lineRule="auto"/>
        <w:jc w:val="center"/>
        <w:rPr>
          <w:rFonts w:ascii="Times New Roman" w:eastAsia="Times New Roman" w:hAnsi="Times New Roman" w:cs="Times New Roman"/>
          <w:lang w:val="nb-NO"/>
        </w:rPr>
      </w:pPr>
    </w:p>
    <w:p w14:paraId="1BE2C224" w14:textId="77777777" w:rsidR="009B7C61" w:rsidRPr="00A4509D" w:rsidRDefault="004B5730" w:rsidP="004D6446">
      <w:pPr>
        <w:widowControl/>
        <w:spacing w:after="0" w:line="240" w:lineRule="auto"/>
        <w:rPr>
          <w:rFonts w:ascii="Times New Roman" w:eastAsia="Times New Roman" w:hAnsi="Times New Roman" w:cs="Times New Roman"/>
          <w:szCs w:val="20"/>
          <w:lang w:val="nb-NO"/>
        </w:rPr>
      </w:pPr>
      <w:r w:rsidRPr="00A4509D">
        <w:rPr>
          <w:rFonts w:ascii="Times New Roman" w:eastAsia="Times New Roman" w:hAnsi="Times New Roman" w:cs="Times New Roman"/>
          <w:noProof/>
          <w:szCs w:val="20"/>
          <w:lang w:val="nb-NO"/>
        </w:rPr>
        <w:drawing>
          <wp:inline distT="0" distB="0" distL="0" distR="0" wp14:anchorId="3BA5709F" wp14:editId="54DE4E64">
            <wp:extent cx="200025" cy="171450"/>
            <wp:effectExtent l="0" t="0" r="0" b="0"/>
            <wp:docPr id="3" name="Picture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690718" name="Picture 2" descr="BT_1000x858px"/>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A4509D">
        <w:rPr>
          <w:rFonts w:ascii="Times New Roman" w:eastAsia="Times New Roman" w:hAnsi="Times New Roman" w:cs="Times New Roman"/>
          <w:szCs w:val="20"/>
          <w:lang w:val="nb-NO"/>
        </w:rPr>
        <w:t>Dette legemidlet er underlagt særlig overvåking for å oppdage ny sikkerhetsinformasjon så raskt som mulig. Du kan bidra ved å melde enhver mistenkt bivirkning. Se avsnitt 4 for informasjon om hvordan du melder bivirkninger.</w:t>
      </w:r>
    </w:p>
    <w:p w14:paraId="653E940D" w14:textId="77777777" w:rsidR="004B5730" w:rsidRPr="00A4509D" w:rsidRDefault="004B5730" w:rsidP="004D6446">
      <w:pPr>
        <w:widowControl/>
        <w:spacing w:after="0" w:line="240" w:lineRule="auto"/>
        <w:rPr>
          <w:rFonts w:ascii="Times New Roman" w:hAnsi="Times New Roman" w:cs="Times New Roman"/>
          <w:lang w:val="nb-NO"/>
        </w:rPr>
      </w:pPr>
    </w:p>
    <w:p w14:paraId="2CC2A0AC"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Les nøye gjennom dette pakningsvedlegget før du begynner å bruke dette legemidlet. Det inneholder informasjon som er viktig for deg.</w:t>
      </w:r>
    </w:p>
    <w:p w14:paraId="419ABA2E" w14:textId="77777777" w:rsidR="009B7C61" w:rsidRPr="00A4509D" w:rsidRDefault="009B7C61" w:rsidP="004D6446">
      <w:pPr>
        <w:widowControl/>
        <w:spacing w:after="0" w:line="240" w:lineRule="auto"/>
        <w:rPr>
          <w:rFonts w:ascii="Times New Roman" w:hAnsi="Times New Roman" w:cs="Times New Roman"/>
          <w:lang w:val="nb-NO"/>
        </w:rPr>
      </w:pPr>
    </w:p>
    <w:p w14:paraId="67E54C6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Dette pakningsvedlegget er skrevet for personen som tar legemidlet.</w:t>
      </w:r>
    </w:p>
    <w:p w14:paraId="62B1EA01" w14:textId="77777777" w:rsidR="009B7C61" w:rsidRPr="00A4509D" w:rsidRDefault="009B7C61" w:rsidP="004D6446">
      <w:pPr>
        <w:widowControl/>
        <w:spacing w:after="0" w:line="240" w:lineRule="auto"/>
        <w:rPr>
          <w:rFonts w:ascii="Times New Roman" w:hAnsi="Times New Roman" w:cs="Times New Roman"/>
          <w:lang w:val="nb-NO"/>
        </w:rPr>
      </w:pPr>
    </w:p>
    <w:p w14:paraId="5E6B2498" w14:textId="77777777" w:rsidR="009B7C61" w:rsidRPr="00A4509D" w:rsidRDefault="00C1005D" w:rsidP="00FA3637">
      <w:pPr>
        <w:pStyle w:val="ListParagraph"/>
        <w:widowControl/>
        <w:numPr>
          <w:ilvl w:val="0"/>
          <w:numId w:val="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Ta vare på dette pakningsvedlegget. Du kan få behov for å lese det igjen.</w:t>
      </w:r>
    </w:p>
    <w:p w14:paraId="4F67BB34" w14:textId="77777777" w:rsidR="009B7C61" w:rsidRPr="00A4509D" w:rsidRDefault="00C1005D" w:rsidP="00FA3637">
      <w:pPr>
        <w:pStyle w:val="ListParagraph"/>
        <w:widowControl/>
        <w:numPr>
          <w:ilvl w:val="0"/>
          <w:numId w:val="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Spør lege eller apotek hvis du har flere spørsmål eller trenger mer informasjon.</w:t>
      </w:r>
    </w:p>
    <w:p w14:paraId="59858784" w14:textId="77777777" w:rsidR="009B7C61" w:rsidRPr="00A4509D" w:rsidRDefault="00C1005D" w:rsidP="00FA3637">
      <w:pPr>
        <w:pStyle w:val="ListParagraph"/>
        <w:widowControl/>
        <w:numPr>
          <w:ilvl w:val="0"/>
          <w:numId w:val="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Kontakt lege eller apotek dersom du opplever bivirkninger inkludert mulige bivirkninger som ikke er nevnt i dette pakningsvedlegget. Se avsnitt 4.</w:t>
      </w:r>
    </w:p>
    <w:p w14:paraId="72ACB3AF" w14:textId="77777777" w:rsidR="009B7C61" w:rsidRPr="00A4509D" w:rsidRDefault="009B7C61" w:rsidP="004D6446">
      <w:pPr>
        <w:widowControl/>
        <w:spacing w:after="0" w:line="240" w:lineRule="auto"/>
        <w:rPr>
          <w:rFonts w:ascii="Times New Roman" w:hAnsi="Times New Roman" w:cs="Times New Roman"/>
          <w:lang w:val="nb-NO"/>
        </w:rPr>
      </w:pPr>
    </w:p>
    <w:p w14:paraId="66762D8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I dette pakningsvedlegget finner du informasjon om</w:t>
      </w:r>
      <w:r w:rsidRPr="00A4509D">
        <w:rPr>
          <w:rFonts w:ascii="Times New Roman" w:eastAsia="Times New Roman" w:hAnsi="Times New Roman" w:cs="Times New Roman"/>
          <w:lang w:val="nb-NO"/>
        </w:rPr>
        <w:t>:</w:t>
      </w:r>
    </w:p>
    <w:p w14:paraId="5EBD255A" w14:textId="61EF1B7E" w:rsidR="009B7C61" w:rsidRPr="00A4509D" w:rsidRDefault="00C1005D" w:rsidP="008336CF">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1.</w:t>
      </w:r>
      <w:r w:rsidRPr="00A4509D">
        <w:rPr>
          <w:rFonts w:ascii="Times New Roman" w:eastAsia="Times New Roman" w:hAnsi="Times New Roman" w:cs="Times New Roman"/>
          <w:lang w:val="nb-NO"/>
        </w:rPr>
        <w:tab/>
        <w:t xml:space="preserve">Hva </w:t>
      </w:r>
      <w:r w:rsidR="001C4105"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er og hva det brukes mot</w:t>
      </w:r>
    </w:p>
    <w:p w14:paraId="194EC5F7" w14:textId="2CFEA54A" w:rsidR="009B7C61" w:rsidRPr="00A4509D" w:rsidRDefault="00C1005D" w:rsidP="008336CF">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2.</w:t>
      </w:r>
      <w:r w:rsidRPr="00A4509D">
        <w:rPr>
          <w:rFonts w:ascii="Times New Roman" w:eastAsia="Times New Roman" w:hAnsi="Times New Roman" w:cs="Times New Roman"/>
          <w:lang w:val="nb-NO"/>
        </w:rPr>
        <w:tab/>
        <w:t xml:space="preserve">Hva du må vite før du bruker </w:t>
      </w:r>
      <w:r w:rsidR="001C4105" w:rsidRPr="00A4509D">
        <w:rPr>
          <w:rFonts w:ascii="Times New Roman" w:eastAsia="Times New Roman" w:hAnsi="Times New Roman" w:cs="Times New Roman"/>
          <w:lang w:val="nb-NO"/>
        </w:rPr>
        <w:t>Otulfi</w:t>
      </w:r>
    </w:p>
    <w:p w14:paraId="7E0D4727" w14:textId="4017CCAB" w:rsidR="009B7C61" w:rsidRPr="00A4509D" w:rsidRDefault="00C1005D" w:rsidP="008336CF">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3.</w:t>
      </w:r>
      <w:r w:rsidRPr="00A4509D">
        <w:rPr>
          <w:rFonts w:ascii="Times New Roman" w:eastAsia="Times New Roman" w:hAnsi="Times New Roman" w:cs="Times New Roman"/>
          <w:lang w:val="nb-NO"/>
        </w:rPr>
        <w:tab/>
        <w:t xml:space="preserve">Hvordan </w:t>
      </w:r>
      <w:r w:rsidR="001C4105"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vil bli gitt</w:t>
      </w:r>
    </w:p>
    <w:p w14:paraId="5E6FACBC" w14:textId="77777777" w:rsidR="009B7C61" w:rsidRPr="00A4509D" w:rsidRDefault="00C1005D" w:rsidP="008336CF">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Pr="00A4509D">
        <w:rPr>
          <w:rFonts w:ascii="Times New Roman" w:eastAsia="Times New Roman" w:hAnsi="Times New Roman" w:cs="Times New Roman"/>
          <w:lang w:val="nb-NO"/>
        </w:rPr>
        <w:tab/>
        <w:t>Mulige bivirkninger</w:t>
      </w:r>
    </w:p>
    <w:p w14:paraId="7D429504" w14:textId="6C138C38" w:rsidR="009B7C61" w:rsidRPr="00A4509D" w:rsidRDefault="00C1005D" w:rsidP="008336CF">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Pr="00A4509D">
        <w:rPr>
          <w:rFonts w:ascii="Times New Roman" w:eastAsia="Times New Roman" w:hAnsi="Times New Roman" w:cs="Times New Roman"/>
          <w:lang w:val="nb-NO"/>
        </w:rPr>
        <w:tab/>
        <w:t xml:space="preserve">Hvordan du oppbevarer </w:t>
      </w:r>
      <w:r w:rsidR="001C4105" w:rsidRPr="00A4509D">
        <w:rPr>
          <w:rFonts w:ascii="Times New Roman" w:eastAsia="Times New Roman" w:hAnsi="Times New Roman" w:cs="Times New Roman"/>
          <w:lang w:val="nb-NO"/>
        </w:rPr>
        <w:t>Otulfi</w:t>
      </w:r>
    </w:p>
    <w:p w14:paraId="7E5BA9CB" w14:textId="77777777" w:rsidR="009B7C61" w:rsidRPr="00A4509D" w:rsidRDefault="00C1005D" w:rsidP="008336CF">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6.</w:t>
      </w:r>
      <w:r w:rsidRPr="00A4509D">
        <w:rPr>
          <w:rFonts w:ascii="Times New Roman" w:eastAsia="Times New Roman" w:hAnsi="Times New Roman" w:cs="Times New Roman"/>
          <w:lang w:val="nb-NO"/>
        </w:rPr>
        <w:tab/>
        <w:t>Innholdet i pakningen og ytterligere informasjon</w:t>
      </w:r>
    </w:p>
    <w:p w14:paraId="1D8DCDF4" w14:textId="77777777" w:rsidR="009B7C61" w:rsidRPr="00A4509D" w:rsidRDefault="009B7C61" w:rsidP="004D6446">
      <w:pPr>
        <w:widowControl/>
        <w:spacing w:after="0" w:line="240" w:lineRule="auto"/>
        <w:rPr>
          <w:rFonts w:ascii="Times New Roman" w:hAnsi="Times New Roman" w:cs="Times New Roman"/>
          <w:lang w:val="nb-NO"/>
        </w:rPr>
      </w:pPr>
    </w:p>
    <w:p w14:paraId="6422D132" w14:textId="77777777" w:rsidR="009B7C61" w:rsidRPr="00A4509D" w:rsidRDefault="009B7C61" w:rsidP="004D6446">
      <w:pPr>
        <w:widowControl/>
        <w:spacing w:after="0" w:line="240" w:lineRule="auto"/>
        <w:rPr>
          <w:rFonts w:ascii="Times New Roman" w:hAnsi="Times New Roman" w:cs="Times New Roman"/>
          <w:lang w:val="nb-NO"/>
        </w:rPr>
      </w:pPr>
    </w:p>
    <w:p w14:paraId="26C056EA" w14:textId="44F720DA" w:rsidR="009B7C61" w:rsidRPr="00A4509D" w:rsidRDefault="00C1005D" w:rsidP="008336CF">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w:t>
      </w:r>
      <w:r w:rsidRPr="00A4509D">
        <w:rPr>
          <w:rFonts w:ascii="Times New Roman" w:eastAsia="Times New Roman" w:hAnsi="Times New Roman" w:cs="Times New Roman"/>
          <w:b/>
          <w:bCs/>
          <w:lang w:val="nb-NO"/>
        </w:rPr>
        <w:tab/>
        <w:t xml:space="preserve">Hva </w:t>
      </w:r>
      <w:r w:rsidR="001C4105" w:rsidRPr="00A4509D">
        <w:rPr>
          <w:rFonts w:ascii="Times New Roman" w:eastAsia="Times New Roman" w:hAnsi="Times New Roman" w:cs="Times New Roman"/>
          <w:b/>
          <w:bCs/>
          <w:lang w:val="nb-NO"/>
        </w:rPr>
        <w:t>Otulfi</w:t>
      </w:r>
      <w:r w:rsidRPr="00A4509D">
        <w:rPr>
          <w:rFonts w:ascii="Times New Roman" w:eastAsia="Times New Roman" w:hAnsi="Times New Roman" w:cs="Times New Roman"/>
          <w:b/>
          <w:bCs/>
          <w:lang w:val="nb-NO"/>
        </w:rPr>
        <w:t xml:space="preserve"> er og hva det brukes mot</w:t>
      </w:r>
    </w:p>
    <w:p w14:paraId="3BD30A20" w14:textId="77777777" w:rsidR="009B7C61" w:rsidRPr="00A4509D" w:rsidRDefault="009B7C61" w:rsidP="004D6446">
      <w:pPr>
        <w:widowControl/>
        <w:spacing w:after="0" w:line="240" w:lineRule="auto"/>
        <w:rPr>
          <w:rFonts w:ascii="Times New Roman" w:hAnsi="Times New Roman" w:cs="Times New Roman"/>
          <w:lang w:val="nb-NO"/>
        </w:rPr>
      </w:pPr>
    </w:p>
    <w:p w14:paraId="2A385387" w14:textId="57B4233C"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Hva </w:t>
      </w:r>
      <w:r w:rsidR="001C4105" w:rsidRPr="00A4509D">
        <w:rPr>
          <w:rFonts w:ascii="Times New Roman" w:eastAsia="Times New Roman" w:hAnsi="Times New Roman" w:cs="Times New Roman"/>
          <w:b/>
          <w:bCs/>
          <w:lang w:val="nb-NO"/>
        </w:rPr>
        <w:t>Otulfi</w:t>
      </w:r>
      <w:r w:rsidRPr="00A4509D">
        <w:rPr>
          <w:rFonts w:ascii="Times New Roman" w:eastAsia="Times New Roman" w:hAnsi="Times New Roman" w:cs="Times New Roman"/>
          <w:b/>
          <w:bCs/>
          <w:lang w:val="nb-NO"/>
        </w:rPr>
        <w:t xml:space="preserve"> er</w:t>
      </w:r>
    </w:p>
    <w:p w14:paraId="4DE93D15" w14:textId="34B89F0C" w:rsidR="009B7C61" w:rsidRPr="00A4509D" w:rsidRDefault="001C4105"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inneholder virkestoffet ustekinumab, et monoklonalt antistoff. Monoklonale antistoffer er proteiner som gjenkjenner og binder seg til andre spesifikke proteiner i kroppen.</w:t>
      </w:r>
    </w:p>
    <w:p w14:paraId="07D91CB5" w14:textId="77777777" w:rsidR="009B7C61" w:rsidRPr="00A4509D" w:rsidRDefault="009B7C61" w:rsidP="004D6446">
      <w:pPr>
        <w:widowControl/>
        <w:spacing w:after="0" w:line="240" w:lineRule="auto"/>
        <w:rPr>
          <w:rFonts w:ascii="Times New Roman" w:hAnsi="Times New Roman" w:cs="Times New Roman"/>
          <w:lang w:val="nb-NO"/>
        </w:rPr>
      </w:pPr>
    </w:p>
    <w:p w14:paraId="2F2F0992" w14:textId="29BA5891" w:rsidR="009B7C61" w:rsidRPr="00A4509D" w:rsidRDefault="005C0A90"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tilhører en gruppe legemidler som kalles immunosuppresiver. Dette er legemidler som hemmer deler av immunsystemet.</w:t>
      </w:r>
    </w:p>
    <w:p w14:paraId="3A8EFA42" w14:textId="77777777" w:rsidR="009B7C61" w:rsidRPr="00A4509D" w:rsidRDefault="009B7C61" w:rsidP="004D6446">
      <w:pPr>
        <w:widowControl/>
        <w:spacing w:after="0" w:line="240" w:lineRule="auto"/>
        <w:rPr>
          <w:rFonts w:ascii="Times New Roman" w:hAnsi="Times New Roman" w:cs="Times New Roman"/>
          <w:lang w:val="nb-NO"/>
        </w:rPr>
      </w:pPr>
    </w:p>
    <w:p w14:paraId="1A23961D" w14:textId="6CE477E8"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Hva </w:t>
      </w:r>
      <w:r w:rsidR="005C0A90" w:rsidRPr="00A4509D">
        <w:rPr>
          <w:rFonts w:ascii="Times New Roman" w:eastAsia="Times New Roman" w:hAnsi="Times New Roman" w:cs="Times New Roman"/>
          <w:b/>
          <w:bCs/>
          <w:lang w:val="nb-NO"/>
        </w:rPr>
        <w:t>Otulfi</w:t>
      </w:r>
      <w:r w:rsidRPr="00A4509D">
        <w:rPr>
          <w:rFonts w:ascii="Times New Roman" w:eastAsia="Times New Roman" w:hAnsi="Times New Roman" w:cs="Times New Roman"/>
          <w:b/>
          <w:bCs/>
          <w:lang w:val="nb-NO"/>
        </w:rPr>
        <w:t xml:space="preserve"> brukes mot</w:t>
      </w:r>
    </w:p>
    <w:p w14:paraId="62428BBC" w14:textId="05DC94A9" w:rsidR="009B7C61" w:rsidRPr="00A4509D" w:rsidRDefault="005C0A90"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brukes til å behandle følgende betennelsessykdom:</w:t>
      </w:r>
    </w:p>
    <w:p w14:paraId="2DF783CA" w14:textId="44992850" w:rsidR="009B7C61" w:rsidRPr="00A4509D" w:rsidRDefault="00C1005D" w:rsidP="00FA3637">
      <w:pPr>
        <w:pStyle w:val="ListParagraph"/>
        <w:widowControl/>
        <w:numPr>
          <w:ilvl w:val="0"/>
          <w:numId w:val="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moderat til alvorlig Crohns sykdom </w:t>
      </w:r>
      <w:r w:rsidR="00B45D20"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 xml:space="preserve"> hos voksne</w:t>
      </w:r>
      <w:r w:rsidR="00EA3ACE" w:rsidRPr="00A4509D">
        <w:rPr>
          <w:rFonts w:ascii="Times New Roman" w:eastAsia="Times New Roman" w:hAnsi="Times New Roman" w:cs="Times New Roman"/>
          <w:spacing w:val="-2"/>
          <w:w w:val="105"/>
          <w:sz w:val="20"/>
          <w:lang w:val="nb-NO"/>
        </w:rPr>
        <w:t xml:space="preserve"> </w:t>
      </w:r>
      <w:r w:rsidR="00EA3ACE" w:rsidRPr="00A4509D">
        <w:rPr>
          <w:rFonts w:ascii="Times New Roman" w:eastAsia="Times New Roman" w:hAnsi="Times New Roman" w:cs="Times New Roman"/>
          <w:lang w:val="nb-NO"/>
        </w:rPr>
        <w:t>og barn som veier minst 40 kg</w:t>
      </w:r>
    </w:p>
    <w:p w14:paraId="6DA07A52" w14:textId="77777777" w:rsidR="009B7C61" w:rsidRPr="00A4509D" w:rsidRDefault="009B7C61" w:rsidP="004D6446">
      <w:pPr>
        <w:widowControl/>
        <w:spacing w:after="0" w:line="240" w:lineRule="auto"/>
        <w:rPr>
          <w:rFonts w:ascii="Times New Roman" w:hAnsi="Times New Roman" w:cs="Times New Roman"/>
          <w:lang w:val="nb-NO"/>
        </w:rPr>
      </w:pPr>
    </w:p>
    <w:p w14:paraId="408189A2"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Crohns sykdom</w:t>
      </w:r>
    </w:p>
    <w:p w14:paraId="4489F0C8" w14:textId="474D6C3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Crohns sykdom er en betennelsessykdom i tarmen. Dersom du har Crohns sykdom vil du først få andre legemidler. Dersom du ikke får god nok effekt eller ikke tåler disse legemidlene, kan du få </w:t>
      </w:r>
      <w:r w:rsidR="00213AE1" w:rsidRPr="00A4509D">
        <w:rPr>
          <w:rFonts w:ascii="Times New Roman" w:eastAsia="Times New Roman" w:hAnsi="Times New Roman" w:cs="Times New Roman"/>
          <w:lang w:val="nb-NO"/>
        </w:rPr>
        <w:t xml:space="preserve">Otulfi </w:t>
      </w:r>
      <w:r w:rsidRPr="00A4509D">
        <w:rPr>
          <w:rFonts w:ascii="Times New Roman" w:eastAsia="Times New Roman" w:hAnsi="Times New Roman" w:cs="Times New Roman"/>
          <w:lang w:val="nb-NO"/>
        </w:rPr>
        <w:t>for å redusere symptomene av sykdommen din.</w:t>
      </w:r>
    </w:p>
    <w:p w14:paraId="0BF26DB0" w14:textId="77777777" w:rsidR="009B7C61" w:rsidRPr="00A4509D" w:rsidRDefault="009B7C61" w:rsidP="004D6446">
      <w:pPr>
        <w:widowControl/>
        <w:spacing w:after="0" w:line="240" w:lineRule="auto"/>
        <w:rPr>
          <w:rFonts w:ascii="Times New Roman" w:hAnsi="Times New Roman" w:cs="Times New Roman"/>
          <w:lang w:val="nb-NO"/>
        </w:rPr>
      </w:pPr>
    </w:p>
    <w:p w14:paraId="6E66ADE9" w14:textId="77777777" w:rsidR="009B7C61" w:rsidRPr="00A4509D" w:rsidRDefault="009B7C61" w:rsidP="004D6446">
      <w:pPr>
        <w:widowControl/>
        <w:spacing w:after="0" w:line="240" w:lineRule="auto"/>
        <w:rPr>
          <w:rFonts w:ascii="Times New Roman" w:hAnsi="Times New Roman" w:cs="Times New Roman"/>
          <w:lang w:val="nb-NO"/>
        </w:rPr>
      </w:pPr>
    </w:p>
    <w:p w14:paraId="742AAD97" w14:textId="2DB18D46"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2.</w:t>
      </w:r>
      <w:r w:rsidRPr="00A4509D">
        <w:rPr>
          <w:rFonts w:ascii="Times New Roman" w:eastAsia="Times New Roman" w:hAnsi="Times New Roman" w:cs="Times New Roman"/>
          <w:b/>
          <w:bCs/>
          <w:lang w:val="nb-NO"/>
        </w:rPr>
        <w:tab/>
        <w:t xml:space="preserve">Hva du må vite før du bruker </w:t>
      </w:r>
      <w:r w:rsidR="00213AE1" w:rsidRPr="00A4509D">
        <w:rPr>
          <w:rFonts w:ascii="Times New Roman" w:eastAsia="Times New Roman" w:hAnsi="Times New Roman" w:cs="Times New Roman"/>
          <w:b/>
          <w:bCs/>
          <w:lang w:val="nb-NO"/>
        </w:rPr>
        <w:t>Otulfi</w:t>
      </w:r>
    </w:p>
    <w:p w14:paraId="24527411" w14:textId="77777777" w:rsidR="009B7C61" w:rsidRPr="00A4509D" w:rsidRDefault="009B7C61" w:rsidP="004D6446">
      <w:pPr>
        <w:widowControl/>
        <w:spacing w:after="0" w:line="240" w:lineRule="auto"/>
        <w:rPr>
          <w:rFonts w:ascii="Times New Roman" w:hAnsi="Times New Roman" w:cs="Times New Roman"/>
          <w:lang w:val="nb-NO"/>
        </w:rPr>
      </w:pPr>
    </w:p>
    <w:p w14:paraId="0A3B6D8C" w14:textId="0F858389"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Bruk ikke </w:t>
      </w:r>
      <w:r w:rsidR="00213AE1" w:rsidRPr="00A4509D">
        <w:rPr>
          <w:rFonts w:ascii="Times New Roman" w:eastAsia="Times New Roman" w:hAnsi="Times New Roman" w:cs="Times New Roman"/>
          <w:b/>
          <w:bCs/>
          <w:lang w:val="nb-NO"/>
        </w:rPr>
        <w:t>Otulfi</w:t>
      </w:r>
    </w:p>
    <w:p w14:paraId="24E63E45" w14:textId="77777777" w:rsidR="009B7C61" w:rsidRPr="00A4509D" w:rsidRDefault="00C1005D" w:rsidP="00FA3637">
      <w:pPr>
        <w:pStyle w:val="ListParagraph"/>
        <w:widowControl/>
        <w:numPr>
          <w:ilvl w:val="0"/>
          <w:numId w:val="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er allergisk overfor ustekinumab </w:t>
      </w:r>
      <w:r w:rsidRPr="00A4509D">
        <w:rPr>
          <w:rFonts w:ascii="Times New Roman" w:eastAsia="Times New Roman" w:hAnsi="Times New Roman" w:cs="Times New Roman"/>
          <w:lang w:val="nb-NO"/>
        </w:rPr>
        <w:t>eller noen av de andre innholdsstoffene i dette legemidlet (listet opp i avsnitt 6).</w:t>
      </w:r>
    </w:p>
    <w:p w14:paraId="2FEFAF90" w14:textId="77777777" w:rsidR="009B7C61" w:rsidRPr="00A4509D" w:rsidRDefault="00C1005D" w:rsidP="00FA3637">
      <w:pPr>
        <w:pStyle w:val="ListParagraph"/>
        <w:widowControl/>
        <w:numPr>
          <w:ilvl w:val="0"/>
          <w:numId w:val="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hvis du har en aktiv infeksjon </w:t>
      </w:r>
      <w:r w:rsidRPr="00A4509D">
        <w:rPr>
          <w:rFonts w:ascii="Times New Roman" w:eastAsia="Times New Roman" w:hAnsi="Times New Roman" w:cs="Times New Roman"/>
          <w:lang w:val="nb-NO"/>
        </w:rPr>
        <w:t>som legen din anser som viktig.</w:t>
      </w:r>
    </w:p>
    <w:p w14:paraId="192F00A1" w14:textId="77777777" w:rsidR="00D21A72" w:rsidRPr="00A4509D" w:rsidRDefault="00D21A72" w:rsidP="004D6446">
      <w:pPr>
        <w:widowControl/>
        <w:spacing w:after="0" w:line="240" w:lineRule="auto"/>
        <w:rPr>
          <w:rFonts w:ascii="Times New Roman" w:hAnsi="Times New Roman" w:cs="Times New Roman"/>
          <w:lang w:val="nb-NO"/>
        </w:rPr>
      </w:pPr>
    </w:p>
    <w:p w14:paraId="3B37E7BF" w14:textId="1013CEBA"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Hvis du er usikker på om noe av det ovennevnte gjelder deg, ta kontakt med lege eller apotek før du tar </w:t>
      </w:r>
      <w:r w:rsidR="00213AE1"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w:t>
      </w:r>
    </w:p>
    <w:p w14:paraId="6AC25A42" w14:textId="77777777" w:rsidR="009B7C61" w:rsidRPr="00A4509D" w:rsidRDefault="009B7C61" w:rsidP="004D6446">
      <w:pPr>
        <w:widowControl/>
        <w:spacing w:after="0" w:line="240" w:lineRule="auto"/>
        <w:rPr>
          <w:rFonts w:ascii="Times New Roman" w:hAnsi="Times New Roman" w:cs="Times New Roman"/>
          <w:lang w:val="nb-NO"/>
        </w:rPr>
      </w:pPr>
    </w:p>
    <w:p w14:paraId="3D0D87F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lastRenderedPageBreak/>
        <w:t>Advarsler og forsiktighetsregler</w:t>
      </w:r>
    </w:p>
    <w:p w14:paraId="4B250CF4" w14:textId="70B0B27A"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Snakk med lege eller apotek før du bruker </w:t>
      </w:r>
      <w:r w:rsidR="00213AE1"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Legen din vil undersøke helsen din før behandling. Forsikre deg om at du forteller legen om eventuelle sykdommer du har før behandling. Si også ifra til</w:t>
      </w:r>
      <w:r w:rsidR="008336C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legen din hvis du nylig har vært nær noen som kan ha tuberkulose. Legen din vil undersøke deg og ta</w:t>
      </w:r>
      <w:r w:rsidR="008336C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en prøve for tuberkulose før du får </w:t>
      </w:r>
      <w:r w:rsidR="00213AE1"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Hvis legen din tror at du står i fare for å få tuberkulose, kan det hende du blir gitt medisin for å behandle det.</w:t>
      </w:r>
    </w:p>
    <w:p w14:paraId="676ED5C3" w14:textId="77777777" w:rsidR="009B7C61" w:rsidRPr="00A4509D" w:rsidRDefault="009B7C61" w:rsidP="004D6446">
      <w:pPr>
        <w:widowControl/>
        <w:spacing w:after="0" w:line="240" w:lineRule="auto"/>
        <w:rPr>
          <w:rFonts w:ascii="Times New Roman" w:hAnsi="Times New Roman" w:cs="Times New Roman"/>
          <w:lang w:val="nb-NO"/>
        </w:rPr>
      </w:pPr>
    </w:p>
    <w:p w14:paraId="220B93FA"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Vær oppmerksom på alvorlige bivirkninger</w:t>
      </w:r>
    </w:p>
    <w:p w14:paraId="31389425" w14:textId="51F2C2DD" w:rsidR="009B7C61" w:rsidRPr="00A4509D" w:rsidRDefault="00213AE1"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kan forårsake alvorlige bivirkninger, inkludert allergiske reaksjoner og infeksjoner. Du må være oppmerksom på visse sykdomstegn når du tar </w:t>
      </w: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Se "Alvorlige bivirkninger" under pkt.</w:t>
      </w:r>
      <w:r w:rsidR="008336CF" w:rsidRPr="00A4509D">
        <w:rPr>
          <w:rFonts w:ascii="Times New Roman" w:eastAsia="Times New Roman" w:hAnsi="Times New Roman" w:cs="Times New Roman"/>
          <w:lang w:val="nb-NO"/>
        </w:rPr>
        <w:t> </w:t>
      </w:r>
      <w:r w:rsidR="00C1005D" w:rsidRPr="00A4509D">
        <w:rPr>
          <w:rFonts w:ascii="Times New Roman" w:eastAsia="Times New Roman" w:hAnsi="Times New Roman" w:cs="Times New Roman"/>
          <w:lang w:val="nb-NO"/>
        </w:rPr>
        <w:t>4</w:t>
      </w:r>
      <w:r w:rsidR="008336CF"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for en fullstendig liste over disse bivirkningene.</w:t>
      </w:r>
    </w:p>
    <w:p w14:paraId="62981D5D" w14:textId="77777777" w:rsidR="009B7C61" w:rsidRPr="00A4509D" w:rsidRDefault="009B7C61" w:rsidP="004D6446">
      <w:pPr>
        <w:widowControl/>
        <w:spacing w:after="0" w:line="240" w:lineRule="auto"/>
        <w:rPr>
          <w:rFonts w:ascii="Times New Roman" w:hAnsi="Times New Roman" w:cs="Times New Roman"/>
          <w:lang w:val="nb-NO"/>
        </w:rPr>
      </w:pPr>
    </w:p>
    <w:p w14:paraId="00AB7565" w14:textId="1CC7E308"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Fortell legen din før du bruker </w:t>
      </w:r>
      <w:r w:rsidR="00DF17AF" w:rsidRPr="00A4509D">
        <w:rPr>
          <w:rFonts w:ascii="Times New Roman" w:eastAsia="Times New Roman" w:hAnsi="Times New Roman" w:cs="Times New Roman"/>
          <w:b/>
          <w:bCs/>
          <w:lang w:val="nb-NO"/>
        </w:rPr>
        <w:t>Otulfi</w:t>
      </w:r>
      <w:r w:rsidRPr="00A4509D">
        <w:rPr>
          <w:rFonts w:ascii="Times New Roman" w:eastAsia="Times New Roman" w:hAnsi="Times New Roman" w:cs="Times New Roman"/>
          <w:b/>
          <w:bCs/>
          <w:lang w:val="nb-NO"/>
        </w:rPr>
        <w:t>:</w:t>
      </w:r>
    </w:p>
    <w:p w14:paraId="4CC359CA" w14:textId="3B5D6E64" w:rsidR="009B7C61" w:rsidRPr="00A4509D" w:rsidRDefault="00C1005D" w:rsidP="00FA3637">
      <w:pPr>
        <w:pStyle w:val="ListParagraph"/>
        <w:widowControl/>
        <w:numPr>
          <w:ilvl w:val="0"/>
          <w:numId w:val="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noen gang har hatt en allergisk reaksjon </w:t>
      </w:r>
      <w:r w:rsidRPr="00A4509D">
        <w:rPr>
          <w:rFonts w:ascii="Times New Roman" w:eastAsia="Times New Roman" w:hAnsi="Times New Roman" w:cs="Times New Roman"/>
          <w:lang w:val="nb-NO"/>
        </w:rPr>
        <w:t xml:space="preserve">overfor </w:t>
      </w:r>
      <w:r w:rsidR="00DF17AF"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Snakk med legen hvis du er usikker.</w:t>
      </w:r>
    </w:p>
    <w:p w14:paraId="7D5879C4" w14:textId="0A60CCEC" w:rsidR="009B7C61" w:rsidRPr="00A4509D" w:rsidRDefault="00C1005D" w:rsidP="00FA3637">
      <w:pPr>
        <w:pStyle w:val="ListParagraph"/>
        <w:widowControl/>
        <w:numPr>
          <w:ilvl w:val="0"/>
          <w:numId w:val="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noen gang har hatt en eller annen form for kreft </w:t>
      </w:r>
      <w:r w:rsidRPr="00A4509D">
        <w:rPr>
          <w:rFonts w:ascii="Times New Roman" w:eastAsia="Times New Roman" w:hAnsi="Times New Roman" w:cs="Times New Roman"/>
          <w:lang w:val="nb-NO"/>
        </w:rPr>
        <w:t xml:space="preserve">– dette er på grunn av at immunsuppressive legemidler som </w:t>
      </w:r>
      <w:r w:rsidR="00DF17AF"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hemmer deler av immunforsvaret. Dette kan øke</w:t>
      </w:r>
      <w:r w:rsidR="008336C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risikoen for kreft.</w:t>
      </w:r>
    </w:p>
    <w:p w14:paraId="46444246" w14:textId="77777777" w:rsidR="009B7C61" w:rsidRPr="00A4509D" w:rsidRDefault="00C1005D" w:rsidP="00FA3637">
      <w:pPr>
        <w:pStyle w:val="ListParagraph"/>
        <w:widowControl/>
        <w:numPr>
          <w:ilvl w:val="0"/>
          <w:numId w:val="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har blitt behandlet for psoriasis med andre biologiske legemidler (et legemiddel med opphav i en biologisk kilde, som vanligvis gis ved injeksjon) </w:t>
      </w:r>
      <w:r w:rsidRPr="00A4509D">
        <w:rPr>
          <w:rFonts w:ascii="Times New Roman" w:eastAsia="Times New Roman" w:hAnsi="Times New Roman" w:cs="Times New Roman"/>
          <w:lang w:val="nb-NO"/>
        </w:rPr>
        <w:t>– kan risikoen for kreft</w:t>
      </w:r>
      <w:r w:rsidR="008336C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øke.</w:t>
      </w:r>
    </w:p>
    <w:p w14:paraId="43AF4AD3" w14:textId="77777777" w:rsidR="009B7C61" w:rsidRPr="00A4509D" w:rsidRDefault="00C1005D" w:rsidP="00FA3637">
      <w:pPr>
        <w:pStyle w:val="ListParagraph"/>
        <w:widowControl/>
        <w:numPr>
          <w:ilvl w:val="0"/>
          <w:numId w:val="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dersom du har eller nylig har hatt en infeksjon eller dersom du har unormale hudåpninger (fistler).</w:t>
      </w:r>
    </w:p>
    <w:p w14:paraId="36D660DC" w14:textId="77777777" w:rsidR="009B7C61" w:rsidRPr="00A4509D" w:rsidRDefault="00C1005D" w:rsidP="00FA3637">
      <w:pPr>
        <w:pStyle w:val="ListParagraph"/>
        <w:widowControl/>
        <w:numPr>
          <w:ilvl w:val="0"/>
          <w:numId w:val="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har noen nye sår eller sår i endring </w:t>
      </w:r>
      <w:r w:rsidRPr="00A4509D">
        <w:rPr>
          <w:rFonts w:ascii="Times New Roman" w:eastAsia="Times New Roman" w:hAnsi="Times New Roman" w:cs="Times New Roman"/>
          <w:lang w:val="nb-NO"/>
        </w:rPr>
        <w:t>i psoriasisområder eller på normal hud.</w:t>
      </w:r>
    </w:p>
    <w:p w14:paraId="594EBA74" w14:textId="3EA21E00" w:rsidR="009B7C61" w:rsidRPr="00A4509D" w:rsidRDefault="00C1005D" w:rsidP="00FA3637">
      <w:pPr>
        <w:pStyle w:val="ListParagraph"/>
        <w:widowControl/>
        <w:numPr>
          <w:ilvl w:val="0"/>
          <w:numId w:val="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får en annen form for behandling av psoriasis og/eller psoriasisartritt – </w:t>
      </w:r>
      <w:r w:rsidRPr="00A4509D">
        <w:rPr>
          <w:rFonts w:ascii="Times New Roman" w:eastAsia="Times New Roman" w:hAnsi="Times New Roman" w:cs="Times New Roman"/>
          <w:lang w:val="nb-NO"/>
        </w:rPr>
        <w:t>slik</w:t>
      </w:r>
      <w:r w:rsidR="008336C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om andre immunsuppresive legemidler eller fototerapi (når kroppen din behandles med en type ultrafiolett (UV) lys). Disse behandlingene kan også hemme deler av immunsystemet. Bruk av</w:t>
      </w:r>
      <w:r w:rsidR="008336C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disse behandlingene samtidig med </w:t>
      </w:r>
      <w:r w:rsidR="00DF17AF" w:rsidRPr="00A4509D">
        <w:rPr>
          <w:rFonts w:ascii="Times New Roman" w:eastAsia="Times New Roman" w:hAnsi="Times New Roman" w:cs="Times New Roman"/>
          <w:lang w:val="nb-NO"/>
        </w:rPr>
        <w:t xml:space="preserve">Otulfi </w:t>
      </w:r>
      <w:r w:rsidRPr="00A4509D">
        <w:rPr>
          <w:rFonts w:ascii="Times New Roman" w:eastAsia="Times New Roman" w:hAnsi="Times New Roman" w:cs="Times New Roman"/>
          <w:lang w:val="nb-NO"/>
        </w:rPr>
        <w:t>har ikke blitt studert. Det er likevel mulig at</w:t>
      </w:r>
      <w:r w:rsidR="008336C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annsynligheten for sykdommer øker på grunn av et svakere immunforsvar.</w:t>
      </w:r>
    </w:p>
    <w:p w14:paraId="3C53C883" w14:textId="6C65BC8A" w:rsidR="009B7C61" w:rsidRPr="00A4509D" w:rsidRDefault="00C1005D" w:rsidP="00FA3637">
      <w:pPr>
        <w:pStyle w:val="ListParagraph"/>
        <w:widowControl/>
        <w:numPr>
          <w:ilvl w:val="0"/>
          <w:numId w:val="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har eller har hatt injeksjoner for å behandle allergier </w:t>
      </w:r>
      <w:r w:rsidRPr="00A4509D">
        <w:rPr>
          <w:rFonts w:ascii="Times New Roman" w:eastAsia="Times New Roman" w:hAnsi="Times New Roman" w:cs="Times New Roman"/>
          <w:lang w:val="nb-NO"/>
        </w:rPr>
        <w:t>– det er ikke kjent om</w:t>
      </w:r>
      <w:r w:rsidR="008336CF" w:rsidRPr="00A4509D">
        <w:rPr>
          <w:rFonts w:ascii="Times New Roman" w:eastAsia="Times New Roman" w:hAnsi="Times New Roman" w:cs="Times New Roman"/>
          <w:lang w:val="nb-NO"/>
        </w:rPr>
        <w:t xml:space="preserve"> </w:t>
      </w:r>
      <w:r w:rsidR="00DF17AF"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kan påvirke dette.</w:t>
      </w:r>
    </w:p>
    <w:p w14:paraId="7540114B" w14:textId="77777777" w:rsidR="009B7C61" w:rsidRPr="00A4509D" w:rsidRDefault="00C1005D" w:rsidP="00FA3637">
      <w:pPr>
        <w:pStyle w:val="ListParagraph"/>
        <w:widowControl/>
        <w:numPr>
          <w:ilvl w:val="0"/>
          <w:numId w:val="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dersom du er 6</w:t>
      </w:r>
      <w:r w:rsidR="00D21A72" w:rsidRPr="00A4509D">
        <w:rPr>
          <w:rFonts w:ascii="Times New Roman" w:eastAsia="Times New Roman" w:hAnsi="Times New Roman" w:cs="Times New Roman"/>
          <w:b/>
          <w:bCs/>
          <w:lang w:val="nb-NO"/>
        </w:rPr>
        <w:t>5 </w:t>
      </w:r>
      <w:r w:rsidRPr="00A4509D">
        <w:rPr>
          <w:rFonts w:ascii="Times New Roman" w:eastAsia="Times New Roman" w:hAnsi="Times New Roman" w:cs="Times New Roman"/>
          <w:b/>
          <w:bCs/>
          <w:lang w:val="nb-NO"/>
        </w:rPr>
        <w:t xml:space="preserve">år eller eldre </w:t>
      </w:r>
      <w:r w:rsidRPr="00A4509D">
        <w:rPr>
          <w:rFonts w:ascii="Times New Roman" w:eastAsia="Times New Roman" w:hAnsi="Times New Roman" w:cs="Times New Roman"/>
          <w:lang w:val="nb-NO"/>
        </w:rPr>
        <w:t>– det kan være mer sannsynlig at du får infeksjoner.</w:t>
      </w:r>
    </w:p>
    <w:p w14:paraId="35E463EE" w14:textId="77777777" w:rsidR="009B7C61" w:rsidRPr="00A4509D" w:rsidRDefault="009B7C61" w:rsidP="004D6446">
      <w:pPr>
        <w:widowControl/>
        <w:spacing w:after="0" w:line="240" w:lineRule="auto"/>
        <w:rPr>
          <w:rFonts w:ascii="Times New Roman" w:hAnsi="Times New Roman" w:cs="Times New Roman"/>
          <w:lang w:val="nb-NO"/>
        </w:rPr>
      </w:pPr>
    </w:p>
    <w:p w14:paraId="15DA7AB4" w14:textId="15FEF278"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vis du er usikker på om noe av det ovennevnte gjelder deg ta kontakt med lege eller apotek før du tar</w:t>
      </w:r>
      <w:r w:rsidR="008336CF" w:rsidRPr="00A4509D">
        <w:rPr>
          <w:rFonts w:ascii="Times New Roman" w:eastAsia="Times New Roman" w:hAnsi="Times New Roman" w:cs="Times New Roman"/>
          <w:lang w:val="nb-NO"/>
        </w:rPr>
        <w:t xml:space="preserve"> </w:t>
      </w:r>
      <w:r w:rsidR="00DF17AF"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w:t>
      </w:r>
    </w:p>
    <w:p w14:paraId="79A20BAD" w14:textId="77777777" w:rsidR="009B7C61" w:rsidRPr="00A4509D" w:rsidRDefault="009B7C61" w:rsidP="004D6446">
      <w:pPr>
        <w:widowControl/>
        <w:spacing w:after="0" w:line="240" w:lineRule="auto"/>
        <w:rPr>
          <w:rFonts w:ascii="Times New Roman" w:hAnsi="Times New Roman" w:cs="Times New Roman"/>
          <w:lang w:val="nb-NO"/>
        </w:rPr>
      </w:pPr>
    </w:p>
    <w:p w14:paraId="58A6E634"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Noen pasienter har opplevd lupuslignende reaksjoner, inkludert hudlupus eller lupuslignende syndrom, under behandling med ustekinumab. Snakk med lege umiddelbart dersom du får et rødt, utstående, flassende utslett, noen ganger med en mørkere kant, på hudområder som utsettes for sol eller om du</w:t>
      </w:r>
      <w:r w:rsidR="008336C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har samtidige leddsmerter.</w:t>
      </w:r>
    </w:p>
    <w:p w14:paraId="15DA4A8F" w14:textId="77777777" w:rsidR="009B7C61" w:rsidRPr="00A4509D" w:rsidRDefault="009B7C61" w:rsidP="004D6446">
      <w:pPr>
        <w:widowControl/>
        <w:spacing w:after="0" w:line="240" w:lineRule="auto"/>
        <w:rPr>
          <w:rFonts w:ascii="Times New Roman" w:hAnsi="Times New Roman" w:cs="Times New Roman"/>
          <w:lang w:val="nb-NO"/>
        </w:rPr>
      </w:pPr>
    </w:p>
    <w:p w14:paraId="726B187A"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Hjerteinfarkt og slag</w:t>
      </w:r>
    </w:p>
    <w:p w14:paraId="1196F9EF" w14:textId="70A8B4A4"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Hjerteinfarkt og slag er sett i en studie med pasienter med psoriasis behandlet med </w:t>
      </w:r>
      <w:r w:rsidR="00DF17AF"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Legen din vil regelmessig sjekke dine risikofaktorer for hjertesykdom og slag for å sikre at de håndteres riktig.</w:t>
      </w:r>
      <w:r w:rsidR="008336C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Oppsøk legehjelp umiddelbart dersom du får brystsmerter, svakhet eller en unormal fornemmelse på</w:t>
      </w:r>
      <w:r w:rsidR="008336C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den ene siden av kroppen, ansiktslammelse eller tale- eller synsforstyrrelser.</w:t>
      </w:r>
    </w:p>
    <w:p w14:paraId="67FEF1CE" w14:textId="77777777" w:rsidR="009B7C61" w:rsidRPr="00A4509D" w:rsidRDefault="009B7C61" w:rsidP="004D6446">
      <w:pPr>
        <w:widowControl/>
        <w:spacing w:after="0" w:line="240" w:lineRule="auto"/>
        <w:rPr>
          <w:rFonts w:ascii="Times New Roman" w:hAnsi="Times New Roman" w:cs="Times New Roman"/>
          <w:lang w:val="nb-NO"/>
        </w:rPr>
      </w:pPr>
    </w:p>
    <w:p w14:paraId="3A8F5D94"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Barn og ungdom</w:t>
      </w:r>
    </w:p>
    <w:p w14:paraId="2905C644" w14:textId="2B5A08BB" w:rsidR="009B7C61" w:rsidRPr="00A4509D" w:rsidRDefault="00DF17AF"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anbefales ikke til bruk hos barn under </w:t>
      </w:r>
      <w:r w:rsidR="00EA3ACE" w:rsidRPr="00A4509D">
        <w:rPr>
          <w:rFonts w:ascii="Times New Roman" w:eastAsia="Times New Roman" w:hAnsi="Times New Roman" w:cs="Times New Roman"/>
          <w:lang w:val="nb-NO"/>
        </w:rPr>
        <w:t>som veier mindre enn 40 kg med Crohns sykdom eller barn</w:t>
      </w:r>
      <w:r w:rsidR="00C1005D" w:rsidRPr="00A4509D">
        <w:rPr>
          <w:rFonts w:ascii="Times New Roman" w:eastAsia="Times New Roman" w:hAnsi="Times New Roman" w:cs="Times New Roman"/>
          <w:lang w:val="nb-NO"/>
        </w:rPr>
        <w:t>, siden det ikke har blitt undersøkt i denne aldersgruppen.</w:t>
      </w:r>
    </w:p>
    <w:p w14:paraId="5D93EDD3" w14:textId="77777777" w:rsidR="009B7C61" w:rsidRPr="00A4509D" w:rsidRDefault="009B7C61" w:rsidP="004D6446">
      <w:pPr>
        <w:widowControl/>
        <w:spacing w:after="0" w:line="240" w:lineRule="auto"/>
        <w:rPr>
          <w:rFonts w:ascii="Times New Roman" w:hAnsi="Times New Roman" w:cs="Times New Roman"/>
          <w:lang w:val="nb-NO"/>
        </w:rPr>
      </w:pPr>
    </w:p>
    <w:p w14:paraId="0F17B0AA" w14:textId="009D5351"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Andre legemidler, vaksiner og </w:t>
      </w:r>
      <w:r w:rsidR="00DF17AF" w:rsidRPr="00A4509D">
        <w:rPr>
          <w:rFonts w:ascii="Times New Roman" w:eastAsia="Times New Roman" w:hAnsi="Times New Roman" w:cs="Times New Roman"/>
          <w:b/>
          <w:bCs/>
          <w:lang w:val="nb-NO"/>
        </w:rPr>
        <w:t>Otulfi</w:t>
      </w:r>
    </w:p>
    <w:p w14:paraId="1AE12AA6"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nakk med lege eller apotek:</w:t>
      </w:r>
    </w:p>
    <w:p w14:paraId="4B2DE152" w14:textId="77777777" w:rsidR="009B7C61" w:rsidRPr="00A4509D" w:rsidRDefault="00C1005D" w:rsidP="00FA3637">
      <w:pPr>
        <w:pStyle w:val="ListParagraph"/>
        <w:widowControl/>
        <w:numPr>
          <w:ilvl w:val="0"/>
          <w:numId w:val="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rsom du bruker, nylig har brukt eller planlegger å bruke andre legemidler.</w:t>
      </w:r>
    </w:p>
    <w:p w14:paraId="3A29D76A" w14:textId="2E91EFF7" w:rsidR="009B7C61" w:rsidRPr="00A4509D" w:rsidRDefault="00C1005D" w:rsidP="00FA3637">
      <w:pPr>
        <w:pStyle w:val="ListParagraph"/>
        <w:widowControl/>
        <w:numPr>
          <w:ilvl w:val="0"/>
          <w:numId w:val="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rsom du nylig har fått eller skal ha en vaksinasjon. Noen vaksinetyper (levende vaksiner) bør ikke gis under behandling med </w:t>
      </w:r>
      <w:r w:rsidR="00DF17AF"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w:t>
      </w:r>
    </w:p>
    <w:p w14:paraId="7239C211" w14:textId="1F72BF33" w:rsidR="009B7C61" w:rsidRPr="00A4509D" w:rsidRDefault="00C1005D" w:rsidP="00FA3637">
      <w:pPr>
        <w:pStyle w:val="ListParagraph"/>
        <w:widowControl/>
        <w:numPr>
          <w:ilvl w:val="0"/>
          <w:numId w:val="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 xml:space="preserve">dersom du fikk </w:t>
      </w:r>
      <w:r w:rsidR="00DF17AF"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mens du var gravid, skal du snakke med barnets lege om din behandling med </w:t>
      </w:r>
      <w:r w:rsidR="00DF17AF"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før barnet får vaksiner, inkludert levende vaksiner, slik som BCG-vaksine (brukes til å forebygge tuberkulose). Levende vaksiner er ikke anbefalt for barnet ditt de første </w:t>
      </w:r>
      <w:r w:rsidR="00DE4895" w:rsidRPr="00A4509D">
        <w:rPr>
          <w:rFonts w:ascii="Times New Roman" w:eastAsia="Times New Roman" w:hAnsi="Times New Roman" w:cs="Times New Roman"/>
          <w:lang w:val="nb-NO"/>
        </w:rPr>
        <w:t xml:space="preserve">tolv </w:t>
      </w:r>
      <w:r w:rsidRPr="00A4509D">
        <w:rPr>
          <w:rFonts w:ascii="Times New Roman" w:eastAsia="Times New Roman" w:hAnsi="Times New Roman" w:cs="Times New Roman"/>
          <w:lang w:val="nb-NO"/>
        </w:rPr>
        <w:t xml:space="preserve">månedene etter fødselen dersom du fikk </w:t>
      </w:r>
      <w:r w:rsidR="00DF17AF"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under graviditeten, med mindre barnets lege anbefaler det.</w:t>
      </w:r>
    </w:p>
    <w:p w14:paraId="2CD6E7BC" w14:textId="77777777" w:rsidR="009B7C61" w:rsidRPr="00A4509D" w:rsidRDefault="009B7C61" w:rsidP="004D6446">
      <w:pPr>
        <w:widowControl/>
        <w:spacing w:after="0" w:line="240" w:lineRule="auto"/>
        <w:rPr>
          <w:rFonts w:ascii="Times New Roman" w:hAnsi="Times New Roman" w:cs="Times New Roman"/>
          <w:lang w:val="nb-NO"/>
        </w:rPr>
      </w:pPr>
    </w:p>
    <w:p w14:paraId="4B84DDF4"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Graviditet og amming</w:t>
      </w:r>
    </w:p>
    <w:p w14:paraId="73FFB495" w14:textId="510B6BE3" w:rsidR="001A38BF" w:rsidRPr="00A4509D" w:rsidRDefault="001A38BF" w:rsidP="00FA3637">
      <w:pPr>
        <w:pStyle w:val="ListParagraph"/>
        <w:widowControl/>
        <w:numPr>
          <w:ilvl w:val="0"/>
          <w:numId w:val="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szCs w:val="20"/>
          <w:lang w:val="nb-NO"/>
        </w:rPr>
        <w:t>Snakk med lege før du tar dette legemidlet dersom du er gravid, tror at du kan være gravid eller planlegger å bli gravid.</w:t>
      </w:r>
    </w:p>
    <w:p w14:paraId="6AA25323" w14:textId="6AAC89CE" w:rsidR="001A38BF" w:rsidRPr="00A4509D" w:rsidRDefault="001A38BF" w:rsidP="00FA3637">
      <w:pPr>
        <w:pStyle w:val="ListParagraph"/>
        <w:widowControl/>
        <w:numPr>
          <w:ilvl w:val="0"/>
          <w:numId w:val="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szCs w:val="20"/>
          <w:lang w:val="nb-NO"/>
        </w:rPr>
        <w:t>Det er ikke vist høyere risiko for medfødte skader hos barn utsatt for ustekinumab i livmoren. Imidlertid er det begrenset erfaring med ustekinumab hos gravide kvinner. Det er derfor å foretrekke å unngå bruk av Otulfi under graviditet</w:t>
      </w:r>
      <w:r w:rsidR="00112C16" w:rsidRPr="00A4509D">
        <w:rPr>
          <w:rFonts w:ascii="Times New Roman" w:eastAsia="Times New Roman" w:hAnsi="Times New Roman" w:cs="Times New Roman"/>
          <w:szCs w:val="20"/>
          <w:lang w:val="nb-NO"/>
        </w:rPr>
        <w:t>.</w:t>
      </w:r>
    </w:p>
    <w:p w14:paraId="4343BE7F" w14:textId="3E36CB8A" w:rsidR="009B7C61" w:rsidRPr="00A4509D" w:rsidRDefault="00C1005D" w:rsidP="00FA3637">
      <w:pPr>
        <w:pStyle w:val="ListParagraph"/>
        <w:widowControl/>
        <w:numPr>
          <w:ilvl w:val="0"/>
          <w:numId w:val="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Hvis du er kvinne i fertil alder anbefales du å ikke bli gravid, og du må bruke sikker prevensjon under behandling med </w:t>
      </w:r>
      <w:r w:rsidR="00DF17AF"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og i minst 1</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uker etter den siste behandlingen</w:t>
      </w:r>
      <w:r w:rsidR="00DF17AF" w:rsidRPr="00A4509D">
        <w:rPr>
          <w:rFonts w:ascii="Times New Roman" w:eastAsia="Times New Roman" w:hAnsi="Times New Roman" w:cs="Times New Roman"/>
          <w:lang w:val="nb-NO"/>
        </w:rPr>
        <w:t xml:space="preserve"> med Otulfi</w:t>
      </w:r>
      <w:r w:rsidRPr="00A4509D">
        <w:rPr>
          <w:rFonts w:ascii="Times New Roman" w:eastAsia="Times New Roman" w:hAnsi="Times New Roman" w:cs="Times New Roman"/>
          <w:lang w:val="nb-NO"/>
        </w:rPr>
        <w:t>.</w:t>
      </w:r>
    </w:p>
    <w:p w14:paraId="43B21560" w14:textId="101DBC6E" w:rsidR="009B7C61" w:rsidRPr="00A4509D" w:rsidRDefault="00DF17AF" w:rsidP="00FA3637">
      <w:pPr>
        <w:pStyle w:val="ListParagraph"/>
        <w:widowControl/>
        <w:numPr>
          <w:ilvl w:val="0"/>
          <w:numId w:val="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w:t>
      </w:r>
      <w:r w:rsidR="00C1005D" w:rsidRPr="00A4509D">
        <w:rPr>
          <w:rFonts w:ascii="Times New Roman" w:eastAsia="Times New Roman" w:hAnsi="Times New Roman" w:cs="Times New Roman"/>
          <w:lang w:val="nb-NO"/>
        </w:rPr>
        <w:t xml:space="preserve"> kan gå gjennom morkaken til det ufødte barnet. Dersom du fikk </w:t>
      </w: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under graviditeten, kan barnet ditt ha høyere risiko for å få en infeksjon.</w:t>
      </w:r>
    </w:p>
    <w:p w14:paraId="21EAE2D0" w14:textId="5FD28494" w:rsidR="009B7C61" w:rsidRPr="00A4509D" w:rsidRDefault="00C1005D" w:rsidP="00FA3637">
      <w:pPr>
        <w:pStyle w:val="ListParagraph"/>
        <w:widowControl/>
        <w:numPr>
          <w:ilvl w:val="0"/>
          <w:numId w:val="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rsom du fikk </w:t>
      </w:r>
      <w:r w:rsidR="00DF17AF"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under graviditeten er det viktig at du snakker med barnets lege eller annet helsepersonell før barnet får vaksiner. Levende vaksiner, slik som BCG-vaksine (brukes til å forebygge tuberkulose), er ikke anbefalt for barnet ditt de første </w:t>
      </w:r>
      <w:r w:rsidR="00456245" w:rsidRPr="00A4509D">
        <w:rPr>
          <w:rFonts w:ascii="Times New Roman" w:eastAsia="Times New Roman" w:hAnsi="Times New Roman" w:cs="Times New Roman"/>
          <w:lang w:val="nb-NO"/>
        </w:rPr>
        <w:t>tolv</w:t>
      </w:r>
      <w:r w:rsidRPr="00A4509D">
        <w:rPr>
          <w:rFonts w:ascii="Times New Roman" w:eastAsia="Times New Roman" w:hAnsi="Times New Roman" w:cs="Times New Roman"/>
          <w:lang w:val="nb-NO"/>
        </w:rPr>
        <w:t xml:space="preserve"> månedene etter</w:t>
      </w:r>
      <w:r w:rsidR="000B6407"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fødselen dersom du fikk </w:t>
      </w:r>
      <w:r w:rsidR="00DF17AF"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under graviditeten, med mindre barnets lege anbefaler det.</w:t>
      </w:r>
    </w:p>
    <w:p w14:paraId="4B0BFE5C" w14:textId="21C467F5" w:rsidR="009B7C61" w:rsidRPr="00A4509D" w:rsidRDefault="00C1005D" w:rsidP="00FA3637">
      <w:pPr>
        <w:pStyle w:val="ListParagraph"/>
        <w:widowControl/>
        <w:numPr>
          <w:ilvl w:val="0"/>
          <w:numId w:val="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Ustekinumab kan gå over i morsmelk i svært små mengder. Snakk med lege hvis du ammer eller planlegger å amme. Du og legen din må avgjøre om du bør amme eller bruke </w:t>
      </w:r>
      <w:r w:rsidR="00DF17AF"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Ikke gjør begge deler.</w:t>
      </w:r>
    </w:p>
    <w:p w14:paraId="2629DD20" w14:textId="77777777" w:rsidR="009B7C61" w:rsidRPr="00A4509D" w:rsidRDefault="009B7C61" w:rsidP="004D6446">
      <w:pPr>
        <w:widowControl/>
        <w:spacing w:after="0" w:line="240" w:lineRule="auto"/>
        <w:rPr>
          <w:rFonts w:ascii="Times New Roman" w:hAnsi="Times New Roman" w:cs="Times New Roman"/>
          <w:lang w:val="nb-NO"/>
        </w:rPr>
      </w:pPr>
    </w:p>
    <w:p w14:paraId="2F14D5F7"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Kjøring og bruk av maskiner</w:t>
      </w:r>
    </w:p>
    <w:p w14:paraId="4D612731" w14:textId="06D4EA2A" w:rsidR="009B7C61" w:rsidRPr="00A4509D" w:rsidRDefault="00DF17AF"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har ingen eller ubetydelig påvirkning på evnen til å kjøre bil og bruke maskiner.</w:t>
      </w:r>
    </w:p>
    <w:p w14:paraId="23296110" w14:textId="77777777" w:rsidR="009B7C61" w:rsidRPr="00A4509D" w:rsidRDefault="009B7C61" w:rsidP="004D6446">
      <w:pPr>
        <w:widowControl/>
        <w:spacing w:after="0" w:line="240" w:lineRule="auto"/>
        <w:rPr>
          <w:rFonts w:ascii="Times New Roman" w:hAnsi="Times New Roman" w:cs="Times New Roman"/>
          <w:lang w:val="nb-NO"/>
        </w:rPr>
      </w:pPr>
    </w:p>
    <w:p w14:paraId="057D69A0" w14:textId="3127FDAA" w:rsidR="009B7C61" w:rsidRPr="00A4509D" w:rsidRDefault="00DF17AF"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Otulfi</w:t>
      </w:r>
      <w:r w:rsidR="00C1005D" w:rsidRPr="00A4509D">
        <w:rPr>
          <w:rFonts w:ascii="Times New Roman" w:eastAsia="Times New Roman" w:hAnsi="Times New Roman" w:cs="Times New Roman"/>
          <w:b/>
          <w:bCs/>
          <w:lang w:val="nb-NO"/>
        </w:rPr>
        <w:t xml:space="preserve"> inneholder natrium</w:t>
      </w:r>
    </w:p>
    <w:p w14:paraId="3749C530" w14:textId="05C4F6F8" w:rsidR="009B7C61" w:rsidRPr="00A4509D" w:rsidRDefault="00DF17AF"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inneholder mindre enn </w:t>
      </w:r>
      <w:r w:rsidR="00D21A72" w:rsidRPr="00A4509D">
        <w:rPr>
          <w:rFonts w:ascii="Times New Roman" w:eastAsia="Times New Roman" w:hAnsi="Times New Roman" w:cs="Times New Roman"/>
          <w:lang w:val="nb-NO"/>
        </w:rPr>
        <w:t>1 </w:t>
      </w:r>
      <w:r w:rsidR="00C1005D" w:rsidRPr="00A4509D">
        <w:rPr>
          <w:rFonts w:ascii="Times New Roman" w:eastAsia="Times New Roman" w:hAnsi="Times New Roman" w:cs="Times New Roman"/>
          <w:lang w:val="nb-NO"/>
        </w:rPr>
        <w:t>mmol natrium (2</w:t>
      </w:r>
      <w:r w:rsidR="00D21A72" w:rsidRPr="00A4509D">
        <w:rPr>
          <w:rFonts w:ascii="Times New Roman" w:eastAsia="Times New Roman" w:hAnsi="Times New Roman" w:cs="Times New Roman"/>
          <w:lang w:val="nb-NO"/>
        </w:rPr>
        <w:t>3 </w:t>
      </w:r>
      <w:r w:rsidR="00C1005D" w:rsidRPr="00A4509D">
        <w:rPr>
          <w:rFonts w:ascii="Times New Roman" w:eastAsia="Times New Roman" w:hAnsi="Times New Roman" w:cs="Times New Roman"/>
          <w:lang w:val="nb-NO"/>
        </w:rPr>
        <w:t xml:space="preserve">mg) i hver dose, og er så godt som “natriumfritt”. Før </w:t>
      </w: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gis til deg blir det imidlertid blandet med en oppløsning som inneholder natrium. Snakk</w:t>
      </w:r>
      <w:r w:rsidR="000B6407"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med lege dersom du er på en saltfattig diett.</w:t>
      </w:r>
    </w:p>
    <w:p w14:paraId="2739499E" w14:textId="77777777" w:rsidR="00D27FB3" w:rsidRPr="00A4509D" w:rsidRDefault="00D27FB3" w:rsidP="004D6446">
      <w:pPr>
        <w:widowControl/>
        <w:spacing w:after="0" w:line="240" w:lineRule="auto"/>
        <w:rPr>
          <w:rFonts w:ascii="Times New Roman" w:eastAsia="Times New Roman" w:hAnsi="Times New Roman" w:cs="Times New Roman"/>
          <w:lang w:val="nb-NO"/>
        </w:rPr>
      </w:pPr>
    </w:p>
    <w:p w14:paraId="3E3B80D7" w14:textId="3777F1DC" w:rsidR="00D27FB3" w:rsidRPr="00A4509D" w:rsidRDefault="00D27FB3" w:rsidP="00D27FB3">
      <w:pPr>
        <w:widowControl/>
        <w:spacing w:after="0" w:line="240" w:lineRule="auto"/>
        <w:rPr>
          <w:rFonts w:ascii="Times New Roman" w:eastAsia="Times New Roman" w:hAnsi="Times New Roman" w:cs="Times New Roman"/>
          <w:b/>
          <w:bCs/>
          <w:lang w:val="nb-NO"/>
        </w:rPr>
      </w:pPr>
      <w:bookmarkStart w:id="2973" w:name="_Hlk193891054"/>
      <w:r w:rsidRPr="00A4509D">
        <w:rPr>
          <w:rFonts w:ascii="Times New Roman" w:eastAsia="Times New Roman" w:hAnsi="Times New Roman" w:cs="Times New Roman"/>
          <w:b/>
          <w:bCs/>
          <w:lang w:val="nb-NO"/>
        </w:rPr>
        <w:t>Otulfi inneholder polysorbater</w:t>
      </w:r>
      <w:r w:rsidR="00EA3ACE" w:rsidRPr="00A4509D">
        <w:rPr>
          <w:rFonts w:ascii="Times New Roman" w:eastAsia="Times New Roman" w:hAnsi="Times New Roman" w:cs="Times New Roman"/>
          <w:b/>
          <w:bCs/>
          <w:lang w:val="nb-NO"/>
        </w:rPr>
        <w:t xml:space="preserve"> 80 (E433)</w:t>
      </w:r>
    </w:p>
    <w:p w14:paraId="0BCA84D6" w14:textId="6AFBEF83" w:rsidR="00D27FB3" w:rsidRPr="00A4509D" w:rsidRDefault="00D27FB3" w:rsidP="00D27FB3">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tte le</w:t>
      </w:r>
      <w:r w:rsidR="00B87076" w:rsidRPr="00A4509D">
        <w:rPr>
          <w:rFonts w:ascii="Times New Roman" w:eastAsia="Times New Roman" w:hAnsi="Times New Roman" w:cs="Times New Roman"/>
          <w:lang w:val="nb-NO"/>
        </w:rPr>
        <w:t>g</w:t>
      </w:r>
      <w:r w:rsidRPr="00A4509D">
        <w:rPr>
          <w:rFonts w:ascii="Times New Roman" w:eastAsia="Times New Roman" w:hAnsi="Times New Roman" w:cs="Times New Roman"/>
          <w:lang w:val="nb-NO"/>
        </w:rPr>
        <w:t>emidlet inneholder 10</w:t>
      </w:r>
      <w:r w:rsidR="00B87076"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4 mg polysorbat 80</w:t>
      </w:r>
      <w:r w:rsidR="00D27020" w:rsidRPr="00A4509D">
        <w:rPr>
          <w:rFonts w:ascii="Times New Roman" w:eastAsia="Times New Roman" w:hAnsi="Times New Roman" w:cs="Times New Roman"/>
          <w:lang w:val="nb-NO"/>
        </w:rPr>
        <w:t xml:space="preserve"> (E433)</w:t>
      </w:r>
      <w:r w:rsidRPr="00A4509D">
        <w:rPr>
          <w:rFonts w:ascii="Times New Roman" w:eastAsia="Times New Roman" w:hAnsi="Times New Roman" w:cs="Times New Roman"/>
          <w:lang w:val="nb-NO"/>
        </w:rPr>
        <w:t xml:space="preserve"> i hvert hetteglass på 26 ml. Dette tilsvarer 0,4 mg/ml. Polysorbater kan forårsake allergiske reaksjoner. Snakk med lege hvis du har </w:t>
      </w:r>
      <w:r w:rsidR="00150878" w:rsidRPr="00A4509D">
        <w:rPr>
          <w:rFonts w:ascii="Times New Roman" w:eastAsia="Times New Roman" w:hAnsi="Times New Roman" w:cs="Times New Roman"/>
          <w:lang w:val="nb-NO"/>
        </w:rPr>
        <w:t xml:space="preserve">noen </w:t>
      </w:r>
      <w:r w:rsidRPr="00A4509D">
        <w:rPr>
          <w:rFonts w:ascii="Times New Roman" w:eastAsia="Times New Roman" w:hAnsi="Times New Roman" w:cs="Times New Roman"/>
          <w:lang w:val="nb-NO"/>
        </w:rPr>
        <w:t>kjente allergier.</w:t>
      </w:r>
    </w:p>
    <w:bookmarkEnd w:id="2973"/>
    <w:p w14:paraId="4F4D1E91" w14:textId="77777777" w:rsidR="00D27FB3" w:rsidRPr="00A4509D" w:rsidRDefault="00D27FB3" w:rsidP="004D6446">
      <w:pPr>
        <w:widowControl/>
        <w:spacing w:after="0" w:line="240" w:lineRule="auto"/>
        <w:rPr>
          <w:rFonts w:ascii="Times New Roman" w:hAnsi="Times New Roman" w:cs="Times New Roman"/>
          <w:lang w:val="nb-NO"/>
        </w:rPr>
      </w:pPr>
    </w:p>
    <w:p w14:paraId="46F08F5C" w14:textId="77777777" w:rsidR="009B7C61" w:rsidRPr="00A4509D" w:rsidRDefault="009B7C61" w:rsidP="004D6446">
      <w:pPr>
        <w:widowControl/>
        <w:spacing w:after="0" w:line="240" w:lineRule="auto"/>
        <w:rPr>
          <w:rFonts w:ascii="Times New Roman" w:hAnsi="Times New Roman" w:cs="Times New Roman"/>
          <w:lang w:val="nb-NO"/>
        </w:rPr>
      </w:pPr>
    </w:p>
    <w:p w14:paraId="15B89451" w14:textId="704346F5"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3.</w:t>
      </w:r>
      <w:r w:rsidRPr="00A4509D">
        <w:rPr>
          <w:rFonts w:ascii="Times New Roman" w:eastAsia="Times New Roman" w:hAnsi="Times New Roman" w:cs="Times New Roman"/>
          <w:b/>
          <w:bCs/>
          <w:lang w:val="nb-NO"/>
        </w:rPr>
        <w:tab/>
        <w:t xml:space="preserve">Hvordan </w:t>
      </w:r>
      <w:r w:rsidR="00DF17AF" w:rsidRPr="00A4509D">
        <w:rPr>
          <w:rFonts w:ascii="Times New Roman" w:eastAsia="Times New Roman" w:hAnsi="Times New Roman" w:cs="Times New Roman"/>
          <w:b/>
          <w:bCs/>
          <w:lang w:val="nb-NO"/>
        </w:rPr>
        <w:t>Otulfi</w:t>
      </w:r>
      <w:r w:rsidRPr="00A4509D">
        <w:rPr>
          <w:rFonts w:ascii="Times New Roman" w:eastAsia="Times New Roman" w:hAnsi="Times New Roman" w:cs="Times New Roman"/>
          <w:b/>
          <w:bCs/>
          <w:lang w:val="nb-NO"/>
        </w:rPr>
        <w:t xml:space="preserve"> vil bli gitt</w:t>
      </w:r>
    </w:p>
    <w:p w14:paraId="651E9D5F" w14:textId="77777777" w:rsidR="009B7C61" w:rsidRPr="00A4509D" w:rsidRDefault="009B7C61" w:rsidP="004D6446">
      <w:pPr>
        <w:widowControl/>
        <w:spacing w:after="0" w:line="240" w:lineRule="auto"/>
        <w:rPr>
          <w:rFonts w:ascii="Times New Roman" w:hAnsi="Times New Roman" w:cs="Times New Roman"/>
          <w:lang w:val="nb-NO"/>
        </w:rPr>
      </w:pPr>
    </w:p>
    <w:p w14:paraId="62883D52" w14:textId="6355FC09" w:rsidR="009B7C61" w:rsidRPr="00A4509D" w:rsidRDefault="004C3187"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er tiltenkt for bruk under veiledning og tilsyn av en lege som har erfaring med diagnosen og behandling av Crohns sykdom.</w:t>
      </w:r>
    </w:p>
    <w:p w14:paraId="1FA55DA4" w14:textId="77777777" w:rsidR="009B7C61" w:rsidRPr="00A4509D" w:rsidRDefault="009B7C61" w:rsidP="004D6446">
      <w:pPr>
        <w:widowControl/>
        <w:spacing w:after="0" w:line="240" w:lineRule="auto"/>
        <w:rPr>
          <w:rFonts w:ascii="Times New Roman" w:hAnsi="Times New Roman" w:cs="Times New Roman"/>
          <w:lang w:val="nb-NO"/>
        </w:rPr>
      </w:pPr>
    </w:p>
    <w:p w14:paraId="260610CE" w14:textId="74B2D403" w:rsidR="009B7C61" w:rsidRPr="00A4509D" w:rsidRDefault="004C3187"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13</w:t>
      </w:r>
      <w:r w:rsidR="00D21A72" w:rsidRPr="00A4509D">
        <w:rPr>
          <w:rFonts w:ascii="Times New Roman" w:eastAsia="Times New Roman" w:hAnsi="Times New Roman" w:cs="Times New Roman"/>
          <w:lang w:val="nb-NO"/>
        </w:rPr>
        <w:t>0 </w:t>
      </w:r>
      <w:r w:rsidR="00C1005D" w:rsidRPr="00A4509D">
        <w:rPr>
          <w:rFonts w:ascii="Times New Roman" w:eastAsia="Times New Roman" w:hAnsi="Times New Roman" w:cs="Times New Roman"/>
          <w:lang w:val="nb-NO"/>
        </w:rPr>
        <w:t xml:space="preserve">mg konsentrat til infusjonsvæske, oppløsning vil bli gitt til deg av legen din, gjennom et drypp i blodåren i armen (intravenøs infusjon) over minst </w:t>
      </w:r>
      <w:r w:rsidR="00D21A72" w:rsidRPr="00A4509D">
        <w:rPr>
          <w:rFonts w:ascii="Times New Roman" w:eastAsia="Times New Roman" w:hAnsi="Times New Roman" w:cs="Times New Roman"/>
          <w:lang w:val="nb-NO"/>
        </w:rPr>
        <w:t>1 </w:t>
      </w:r>
      <w:r w:rsidR="00C1005D" w:rsidRPr="00A4509D">
        <w:rPr>
          <w:rFonts w:ascii="Times New Roman" w:eastAsia="Times New Roman" w:hAnsi="Times New Roman" w:cs="Times New Roman"/>
          <w:lang w:val="nb-NO"/>
        </w:rPr>
        <w:t>time. Spør legen din om når du skal ta injeksjoner og når du bør ha oppfølgingsavtaler.</w:t>
      </w:r>
    </w:p>
    <w:p w14:paraId="51BF7977" w14:textId="77777777" w:rsidR="009B7C61" w:rsidRPr="00A4509D" w:rsidRDefault="009B7C61" w:rsidP="004D6446">
      <w:pPr>
        <w:widowControl/>
        <w:spacing w:after="0" w:line="240" w:lineRule="auto"/>
        <w:rPr>
          <w:rFonts w:ascii="Times New Roman" w:hAnsi="Times New Roman" w:cs="Times New Roman"/>
          <w:lang w:val="nb-NO"/>
        </w:rPr>
      </w:pPr>
    </w:p>
    <w:p w14:paraId="39A3A0C6" w14:textId="0B7C62C4"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Hvor mye </w:t>
      </w:r>
      <w:r w:rsidR="008C07C8" w:rsidRPr="00A4509D">
        <w:rPr>
          <w:rFonts w:ascii="Times New Roman" w:eastAsia="Times New Roman" w:hAnsi="Times New Roman" w:cs="Times New Roman"/>
          <w:b/>
          <w:bCs/>
          <w:lang w:val="nb-NO"/>
        </w:rPr>
        <w:t>Otulfi</w:t>
      </w:r>
      <w:r w:rsidRPr="00A4509D">
        <w:rPr>
          <w:rFonts w:ascii="Times New Roman" w:eastAsia="Times New Roman" w:hAnsi="Times New Roman" w:cs="Times New Roman"/>
          <w:b/>
          <w:bCs/>
          <w:lang w:val="nb-NO"/>
        </w:rPr>
        <w:t xml:space="preserve"> skal gis</w:t>
      </w:r>
    </w:p>
    <w:p w14:paraId="555B9DE6" w14:textId="3DE5AD6E"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Lege vil avgjøre hvor mye </w:t>
      </w:r>
      <w:r w:rsidR="003B5D34"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du trenger å få og hvor lenge du skal få det.</w:t>
      </w:r>
    </w:p>
    <w:p w14:paraId="36C575D1" w14:textId="77777777" w:rsidR="009B7C61" w:rsidRPr="00A4509D" w:rsidRDefault="009B7C61" w:rsidP="004D6446">
      <w:pPr>
        <w:widowControl/>
        <w:spacing w:after="0" w:line="240" w:lineRule="auto"/>
        <w:rPr>
          <w:rFonts w:ascii="Times New Roman" w:hAnsi="Times New Roman" w:cs="Times New Roman"/>
          <w:lang w:val="nb-NO"/>
        </w:rPr>
      </w:pPr>
    </w:p>
    <w:p w14:paraId="5045B708"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Voksne som er 1</w:t>
      </w:r>
      <w:r w:rsidR="00D21A72" w:rsidRPr="00A4509D">
        <w:rPr>
          <w:rFonts w:ascii="Times New Roman" w:eastAsia="Times New Roman" w:hAnsi="Times New Roman" w:cs="Times New Roman"/>
          <w:b/>
          <w:bCs/>
          <w:lang w:val="nb-NO"/>
        </w:rPr>
        <w:t>8 </w:t>
      </w:r>
      <w:r w:rsidRPr="00A4509D">
        <w:rPr>
          <w:rFonts w:ascii="Times New Roman" w:eastAsia="Times New Roman" w:hAnsi="Times New Roman" w:cs="Times New Roman"/>
          <w:b/>
          <w:bCs/>
          <w:lang w:val="nb-NO"/>
        </w:rPr>
        <w:t>år eller eldre</w:t>
      </w:r>
    </w:p>
    <w:p w14:paraId="1D8B7B29" w14:textId="77777777" w:rsidR="009B7C61" w:rsidRPr="00A4509D" w:rsidRDefault="00C1005D" w:rsidP="00FA3637">
      <w:pPr>
        <w:pStyle w:val="ListParagraph"/>
        <w:widowControl/>
        <w:numPr>
          <w:ilvl w:val="0"/>
          <w:numId w:val="1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Legen beregner den anbefalte intravenøse infusjonsdosen til deg basert på din kroppsvekt.</w:t>
      </w:r>
    </w:p>
    <w:p w14:paraId="0B0091CA" w14:textId="77777777" w:rsidR="009B7C61" w:rsidRPr="00A4509D" w:rsidRDefault="009B7C61" w:rsidP="004D6446">
      <w:pPr>
        <w:widowControl/>
        <w:spacing w:after="0" w:line="240" w:lineRule="auto"/>
        <w:rPr>
          <w:rFonts w:ascii="Times New Roman" w:hAnsi="Times New Roman" w:cs="Times New Roman"/>
          <w:lang w:val="nb-NO"/>
        </w:rPr>
      </w:pPr>
    </w:p>
    <w:tbl>
      <w:tblPr>
        <w:tblStyle w:val="TableGrid"/>
        <w:tblW w:w="5000" w:type="pct"/>
        <w:tblLook w:val="04A0" w:firstRow="1" w:lastRow="0" w:firstColumn="1" w:lastColumn="0" w:noHBand="0" w:noVBand="1"/>
      </w:tblPr>
      <w:tblGrid>
        <w:gridCol w:w="4531"/>
        <w:gridCol w:w="4531"/>
      </w:tblGrid>
      <w:tr w:rsidR="000B6407" w:rsidRPr="00A4509D" w14:paraId="48AEA4A4" w14:textId="77777777" w:rsidTr="0070083B">
        <w:tc>
          <w:tcPr>
            <w:tcW w:w="2500" w:type="pct"/>
            <w:tcBorders>
              <w:bottom w:val="single" w:sz="4" w:space="0" w:color="000000" w:themeColor="text1"/>
            </w:tcBorders>
          </w:tcPr>
          <w:p w14:paraId="2FE5A735" w14:textId="77777777" w:rsidR="000B6407" w:rsidRPr="00A4509D" w:rsidRDefault="000B6407" w:rsidP="0070083B">
            <w:pPr>
              <w:rPr>
                <w:rFonts w:ascii="Times New Roman" w:eastAsia="Times New Roman" w:hAnsi="Times New Roman" w:cs="Times New Roman"/>
                <w:lang w:val="nb-NO"/>
              </w:rPr>
            </w:pPr>
            <w:r w:rsidRPr="00A4509D">
              <w:rPr>
                <w:rFonts w:ascii="Times New Roman" w:eastAsia="Times New Roman" w:hAnsi="Times New Roman" w:cs="Times New Roman"/>
                <w:lang w:val="nb-NO"/>
              </w:rPr>
              <w:t>Din kroppsvekt</w:t>
            </w:r>
          </w:p>
        </w:tc>
        <w:tc>
          <w:tcPr>
            <w:tcW w:w="2500" w:type="pct"/>
            <w:tcBorders>
              <w:bottom w:val="single" w:sz="4" w:space="0" w:color="000000" w:themeColor="text1"/>
            </w:tcBorders>
          </w:tcPr>
          <w:p w14:paraId="184C7845" w14:textId="77777777" w:rsidR="000B6407" w:rsidRPr="00A4509D" w:rsidRDefault="000B6407" w:rsidP="0070083B">
            <w:pPr>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Dose</w:t>
            </w:r>
          </w:p>
        </w:tc>
      </w:tr>
      <w:tr w:rsidR="000B6407" w:rsidRPr="00A4509D" w14:paraId="097CC612" w14:textId="77777777" w:rsidTr="0070083B">
        <w:tc>
          <w:tcPr>
            <w:tcW w:w="2500" w:type="pct"/>
            <w:tcBorders>
              <w:bottom w:val="nil"/>
            </w:tcBorders>
          </w:tcPr>
          <w:p w14:paraId="6EEEFC8B" w14:textId="77777777" w:rsidR="000B6407" w:rsidRPr="00A4509D" w:rsidRDefault="000B6407" w:rsidP="0070083B">
            <w:pPr>
              <w:rPr>
                <w:rFonts w:ascii="Times New Roman" w:eastAsia="Times New Roman" w:hAnsi="Times New Roman" w:cs="Times New Roman"/>
                <w:lang w:val="nb-NO"/>
              </w:rPr>
            </w:pPr>
            <w:r w:rsidRPr="00A4509D">
              <w:rPr>
                <w:rFonts w:ascii="Times New Roman" w:eastAsia="Times New Roman" w:hAnsi="Times New Roman" w:cs="Times New Roman"/>
                <w:lang w:val="nb-NO"/>
              </w:rPr>
              <w:t>≤ 55 kg</w:t>
            </w:r>
          </w:p>
        </w:tc>
        <w:tc>
          <w:tcPr>
            <w:tcW w:w="2500" w:type="pct"/>
            <w:tcBorders>
              <w:bottom w:val="nil"/>
            </w:tcBorders>
          </w:tcPr>
          <w:p w14:paraId="615B5FF3" w14:textId="77777777" w:rsidR="000B6407" w:rsidRPr="00A4509D" w:rsidRDefault="000B6407" w:rsidP="0070083B">
            <w:pPr>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260 mg</w:t>
            </w:r>
          </w:p>
        </w:tc>
      </w:tr>
      <w:tr w:rsidR="000B6407" w:rsidRPr="00A4509D" w14:paraId="58BA2C59" w14:textId="77777777" w:rsidTr="0070083B">
        <w:tc>
          <w:tcPr>
            <w:tcW w:w="2500" w:type="pct"/>
            <w:tcBorders>
              <w:top w:val="nil"/>
              <w:bottom w:val="nil"/>
            </w:tcBorders>
          </w:tcPr>
          <w:p w14:paraId="12C75D62" w14:textId="77777777" w:rsidR="000B6407" w:rsidRPr="00A4509D" w:rsidRDefault="000B6407" w:rsidP="000B6407">
            <w:pPr>
              <w:rPr>
                <w:rFonts w:ascii="Times New Roman" w:eastAsia="Times New Roman" w:hAnsi="Times New Roman" w:cs="Times New Roman"/>
                <w:lang w:val="nb-NO"/>
              </w:rPr>
            </w:pPr>
            <w:r w:rsidRPr="00A4509D">
              <w:rPr>
                <w:rFonts w:ascii="Times New Roman" w:eastAsia="Times New Roman" w:hAnsi="Times New Roman" w:cs="Times New Roman"/>
                <w:lang w:val="nb-NO"/>
              </w:rPr>
              <w:t>&gt; 55 kg til ≤ 85 kg</w:t>
            </w:r>
          </w:p>
        </w:tc>
        <w:tc>
          <w:tcPr>
            <w:tcW w:w="2500" w:type="pct"/>
            <w:tcBorders>
              <w:top w:val="nil"/>
              <w:bottom w:val="nil"/>
            </w:tcBorders>
          </w:tcPr>
          <w:p w14:paraId="05563EF7" w14:textId="77777777" w:rsidR="000B6407" w:rsidRPr="00A4509D" w:rsidRDefault="000B6407" w:rsidP="0070083B">
            <w:pPr>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390 mg</w:t>
            </w:r>
          </w:p>
        </w:tc>
      </w:tr>
      <w:tr w:rsidR="000B6407" w:rsidRPr="00A4509D" w14:paraId="1A3E5804" w14:textId="77777777" w:rsidTr="0070083B">
        <w:tc>
          <w:tcPr>
            <w:tcW w:w="2500" w:type="pct"/>
            <w:tcBorders>
              <w:top w:val="nil"/>
            </w:tcBorders>
          </w:tcPr>
          <w:p w14:paraId="79442905" w14:textId="77777777" w:rsidR="000B6407" w:rsidRPr="00A4509D" w:rsidRDefault="000B6407" w:rsidP="0070083B">
            <w:pPr>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gt; 85 kg</w:t>
            </w:r>
          </w:p>
        </w:tc>
        <w:tc>
          <w:tcPr>
            <w:tcW w:w="2500" w:type="pct"/>
            <w:tcBorders>
              <w:top w:val="nil"/>
            </w:tcBorders>
          </w:tcPr>
          <w:p w14:paraId="46E6AB16" w14:textId="77777777" w:rsidR="000B6407" w:rsidRPr="00A4509D" w:rsidRDefault="000B6407" w:rsidP="0070083B">
            <w:pPr>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520 mg</w:t>
            </w:r>
          </w:p>
        </w:tc>
      </w:tr>
    </w:tbl>
    <w:p w14:paraId="64C34FF1" w14:textId="77777777" w:rsidR="009B7C61" w:rsidRPr="00A4509D" w:rsidRDefault="009B7C61" w:rsidP="004D6446">
      <w:pPr>
        <w:widowControl/>
        <w:spacing w:after="0" w:line="240" w:lineRule="auto"/>
        <w:rPr>
          <w:rFonts w:ascii="Times New Roman" w:eastAsia="Times New Roman" w:hAnsi="Times New Roman" w:cs="Times New Roman"/>
          <w:lang w:val="nb-NO"/>
        </w:rPr>
      </w:pPr>
    </w:p>
    <w:p w14:paraId="33DEBD1F" w14:textId="2F3B1F97" w:rsidR="009B7C61" w:rsidRPr="00A4509D" w:rsidRDefault="00C1005D" w:rsidP="00FA3637">
      <w:pPr>
        <w:pStyle w:val="ListParagraph"/>
        <w:widowControl/>
        <w:numPr>
          <w:ilvl w:val="0"/>
          <w:numId w:val="1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Etter den intravenøse startdosen vil du få neste dose med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xml:space="preserve">mg </w:t>
      </w:r>
      <w:r w:rsidR="003B5D34"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som en injeksjon under huden (subkutan injeksjon) </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uker etterpå, deretter hver</w:t>
      </w:r>
      <w:r w:rsidR="000B6407"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2. uke.</w:t>
      </w:r>
    </w:p>
    <w:p w14:paraId="030A2FAC" w14:textId="77777777" w:rsidR="00D21A72" w:rsidRPr="00A4509D" w:rsidRDefault="00D21A72" w:rsidP="004D6446">
      <w:pPr>
        <w:widowControl/>
        <w:spacing w:after="0" w:line="240" w:lineRule="auto"/>
        <w:rPr>
          <w:rFonts w:ascii="Times New Roman" w:hAnsi="Times New Roman" w:cs="Times New Roman"/>
          <w:lang w:val="nb-NO"/>
        </w:rPr>
      </w:pPr>
    </w:p>
    <w:p w14:paraId="6073A1E4" w14:textId="77777777" w:rsidR="00EA3ACE" w:rsidRPr="00A4509D" w:rsidRDefault="00EA3ACE" w:rsidP="00B86DA4">
      <w:pPr>
        <w:widowControl/>
        <w:spacing w:after="0" w:line="240" w:lineRule="auto"/>
        <w:rPr>
          <w:rFonts w:ascii="Times New Roman" w:hAnsi="Times New Roman" w:cs="Times New Roman"/>
          <w:bCs/>
          <w:lang w:val="nb-NO"/>
        </w:rPr>
      </w:pPr>
      <w:r w:rsidRPr="00A4509D">
        <w:rPr>
          <w:rFonts w:ascii="Times New Roman" w:hAnsi="Times New Roman" w:cs="Times New Roman"/>
          <w:b/>
          <w:bCs/>
          <w:lang w:val="nb-NO"/>
        </w:rPr>
        <w:t>Barn med Crohns sykdom som veier minst 40 kg</w:t>
      </w:r>
    </w:p>
    <w:p w14:paraId="4F16875C" w14:textId="77777777" w:rsidR="00EA3ACE" w:rsidRPr="00A4509D" w:rsidRDefault="00EA3ACE" w:rsidP="00B86DA4">
      <w:pPr>
        <w:pStyle w:val="ListParagraph"/>
        <w:widowControl/>
        <w:numPr>
          <w:ilvl w:val="0"/>
          <w:numId w:val="1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Legen beregner den anbefalte intravenøse infusjonsdosen til deg basert på din kroppsvekt.</w:t>
      </w:r>
    </w:p>
    <w:p w14:paraId="2E53C4F7" w14:textId="77777777" w:rsidR="00EA3ACE" w:rsidRPr="00A4509D" w:rsidRDefault="00EA3ACE" w:rsidP="00EA3ACE">
      <w:pPr>
        <w:widowControl/>
        <w:spacing w:after="0" w:line="240" w:lineRule="auto"/>
        <w:rPr>
          <w:rFonts w:ascii="Times New Roman" w:hAnsi="Times New Roman" w:cs="Times New Roman"/>
          <w:lang w:val="nb-NO"/>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9"/>
        <w:gridCol w:w="1800"/>
      </w:tblGrid>
      <w:tr w:rsidR="00EA3ACE" w:rsidRPr="00A4509D" w14:paraId="4A7FE859" w14:textId="77777777" w:rsidTr="00C14501">
        <w:trPr>
          <w:cantSplit/>
          <w:jc w:val="center"/>
        </w:trPr>
        <w:tc>
          <w:tcPr>
            <w:tcW w:w="3149" w:type="dxa"/>
            <w:tcBorders>
              <w:top w:val="single" w:sz="4" w:space="0" w:color="auto"/>
              <w:left w:val="single" w:sz="4" w:space="0" w:color="auto"/>
              <w:bottom w:val="single" w:sz="4" w:space="0" w:color="auto"/>
              <w:right w:val="nil"/>
            </w:tcBorders>
            <w:hideMark/>
          </w:tcPr>
          <w:p w14:paraId="5EB80AD3" w14:textId="77777777" w:rsidR="00EA3ACE" w:rsidRPr="00A4509D" w:rsidRDefault="00EA3ACE" w:rsidP="00EA3ACE">
            <w:pPr>
              <w:widowControl/>
              <w:spacing w:after="0" w:line="240" w:lineRule="auto"/>
              <w:rPr>
                <w:rFonts w:ascii="Times New Roman" w:hAnsi="Times New Roman" w:cs="Times New Roman"/>
                <w:lang w:val="nb-NO"/>
              </w:rPr>
            </w:pPr>
            <w:r w:rsidRPr="00A4509D">
              <w:rPr>
                <w:rFonts w:ascii="Times New Roman" w:hAnsi="Times New Roman" w:cs="Times New Roman"/>
                <w:lang w:val="nb-NO"/>
              </w:rPr>
              <w:t>Din kroppsvekt</w:t>
            </w:r>
          </w:p>
        </w:tc>
        <w:tc>
          <w:tcPr>
            <w:tcW w:w="1800" w:type="dxa"/>
            <w:tcBorders>
              <w:top w:val="single" w:sz="4" w:space="0" w:color="auto"/>
              <w:left w:val="nil"/>
              <w:bottom w:val="single" w:sz="4" w:space="0" w:color="auto"/>
              <w:right w:val="single" w:sz="4" w:space="0" w:color="auto"/>
            </w:tcBorders>
            <w:hideMark/>
          </w:tcPr>
          <w:p w14:paraId="55842B59" w14:textId="77777777" w:rsidR="00EA3ACE" w:rsidRPr="00A4509D" w:rsidRDefault="00EA3ACE" w:rsidP="00EA3ACE">
            <w:pPr>
              <w:widowControl/>
              <w:spacing w:after="0" w:line="240" w:lineRule="auto"/>
              <w:rPr>
                <w:rFonts w:ascii="Times New Roman" w:hAnsi="Times New Roman" w:cs="Times New Roman"/>
                <w:lang w:val="nb-NO"/>
              </w:rPr>
            </w:pPr>
            <w:r w:rsidRPr="00A4509D">
              <w:rPr>
                <w:rFonts w:ascii="Times New Roman" w:hAnsi="Times New Roman" w:cs="Times New Roman"/>
                <w:bCs/>
                <w:lang w:val="nb-NO"/>
              </w:rPr>
              <w:t>Dose</w:t>
            </w:r>
          </w:p>
        </w:tc>
      </w:tr>
      <w:tr w:rsidR="00EA3ACE" w:rsidRPr="00A4509D" w14:paraId="49F3EB97" w14:textId="77777777" w:rsidTr="00C14501">
        <w:trPr>
          <w:cantSplit/>
          <w:jc w:val="center"/>
        </w:trPr>
        <w:tc>
          <w:tcPr>
            <w:tcW w:w="3149" w:type="dxa"/>
            <w:tcBorders>
              <w:top w:val="single" w:sz="4" w:space="0" w:color="auto"/>
              <w:left w:val="single" w:sz="4" w:space="0" w:color="auto"/>
              <w:bottom w:val="nil"/>
              <w:right w:val="nil"/>
            </w:tcBorders>
            <w:hideMark/>
          </w:tcPr>
          <w:p w14:paraId="28017134" w14:textId="77777777" w:rsidR="00EA3ACE" w:rsidRPr="00A4509D" w:rsidRDefault="00EA3ACE" w:rsidP="00EA3ACE">
            <w:pPr>
              <w:widowControl/>
              <w:spacing w:after="0" w:line="240" w:lineRule="auto"/>
              <w:rPr>
                <w:rFonts w:ascii="Times New Roman" w:hAnsi="Times New Roman" w:cs="Times New Roman"/>
                <w:lang w:val="nb-NO"/>
              </w:rPr>
            </w:pPr>
            <w:r w:rsidRPr="00A4509D">
              <w:rPr>
                <w:rFonts w:ascii="Times New Roman" w:hAnsi="Times New Roman" w:cs="Times New Roman"/>
                <w:lang w:val="nb-NO"/>
              </w:rPr>
              <w:t>≥ 40 kg til ≤ 55 kg</w:t>
            </w:r>
          </w:p>
        </w:tc>
        <w:tc>
          <w:tcPr>
            <w:tcW w:w="1800" w:type="dxa"/>
            <w:tcBorders>
              <w:top w:val="single" w:sz="4" w:space="0" w:color="auto"/>
              <w:left w:val="nil"/>
              <w:bottom w:val="nil"/>
              <w:right w:val="single" w:sz="4" w:space="0" w:color="auto"/>
            </w:tcBorders>
            <w:hideMark/>
          </w:tcPr>
          <w:p w14:paraId="5A60ADAF" w14:textId="77777777" w:rsidR="00EA3ACE" w:rsidRPr="00A4509D" w:rsidRDefault="00EA3ACE" w:rsidP="00EA3ACE">
            <w:pPr>
              <w:widowControl/>
              <w:spacing w:after="0" w:line="240" w:lineRule="auto"/>
              <w:rPr>
                <w:rFonts w:ascii="Times New Roman" w:hAnsi="Times New Roman" w:cs="Times New Roman"/>
                <w:lang w:val="nb-NO"/>
              </w:rPr>
            </w:pPr>
            <w:r w:rsidRPr="00A4509D">
              <w:rPr>
                <w:rFonts w:ascii="Times New Roman" w:hAnsi="Times New Roman" w:cs="Times New Roman"/>
                <w:lang w:val="nb-NO"/>
              </w:rPr>
              <w:t>260 mg</w:t>
            </w:r>
          </w:p>
        </w:tc>
      </w:tr>
      <w:tr w:rsidR="00EA3ACE" w:rsidRPr="00A4509D" w14:paraId="07BA3772" w14:textId="77777777" w:rsidTr="00C14501">
        <w:trPr>
          <w:cantSplit/>
          <w:jc w:val="center"/>
        </w:trPr>
        <w:tc>
          <w:tcPr>
            <w:tcW w:w="3149" w:type="dxa"/>
            <w:tcBorders>
              <w:top w:val="nil"/>
              <w:left w:val="single" w:sz="4" w:space="0" w:color="auto"/>
              <w:bottom w:val="nil"/>
              <w:right w:val="nil"/>
            </w:tcBorders>
            <w:hideMark/>
          </w:tcPr>
          <w:p w14:paraId="2DA1D19B" w14:textId="77777777" w:rsidR="00EA3ACE" w:rsidRPr="00A4509D" w:rsidRDefault="00EA3ACE" w:rsidP="00EA3ACE">
            <w:pPr>
              <w:widowControl/>
              <w:spacing w:after="0" w:line="240" w:lineRule="auto"/>
              <w:rPr>
                <w:rFonts w:ascii="Times New Roman" w:hAnsi="Times New Roman" w:cs="Times New Roman"/>
                <w:lang w:val="nb-NO"/>
              </w:rPr>
            </w:pPr>
            <w:r w:rsidRPr="00A4509D">
              <w:rPr>
                <w:rFonts w:ascii="Times New Roman" w:hAnsi="Times New Roman" w:cs="Times New Roman"/>
                <w:lang w:val="nb-NO"/>
              </w:rPr>
              <w:t>&gt; 55 kg til ≤ 85 kg</w:t>
            </w:r>
          </w:p>
        </w:tc>
        <w:tc>
          <w:tcPr>
            <w:tcW w:w="1800" w:type="dxa"/>
            <w:tcBorders>
              <w:top w:val="nil"/>
              <w:left w:val="nil"/>
              <w:bottom w:val="nil"/>
              <w:right w:val="single" w:sz="4" w:space="0" w:color="auto"/>
            </w:tcBorders>
            <w:hideMark/>
          </w:tcPr>
          <w:p w14:paraId="33F2E14E" w14:textId="77777777" w:rsidR="00EA3ACE" w:rsidRPr="00A4509D" w:rsidRDefault="00EA3ACE" w:rsidP="00EA3ACE">
            <w:pPr>
              <w:widowControl/>
              <w:spacing w:after="0" w:line="240" w:lineRule="auto"/>
              <w:rPr>
                <w:rFonts w:ascii="Times New Roman" w:hAnsi="Times New Roman" w:cs="Times New Roman"/>
                <w:lang w:val="nb-NO"/>
              </w:rPr>
            </w:pPr>
            <w:r w:rsidRPr="00A4509D">
              <w:rPr>
                <w:rFonts w:ascii="Times New Roman" w:hAnsi="Times New Roman" w:cs="Times New Roman"/>
                <w:lang w:val="nb-NO"/>
              </w:rPr>
              <w:t>390 mg</w:t>
            </w:r>
          </w:p>
        </w:tc>
      </w:tr>
      <w:tr w:rsidR="00EA3ACE" w:rsidRPr="00A4509D" w14:paraId="15E8FCE7" w14:textId="77777777" w:rsidTr="00C14501">
        <w:trPr>
          <w:cantSplit/>
          <w:jc w:val="center"/>
        </w:trPr>
        <w:tc>
          <w:tcPr>
            <w:tcW w:w="3149" w:type="dxa"/>
            <w:tcBorders>
              <w:top w:val="nil"/>
              <w:left w:val="single" w:sz="4" w:space="0" w:color="auto"/>
              <w:bottom w:val="single" w:sz="4" w:space="0" w:color="auto"/>
              <w:right w:val="nil"/>
            </w:tcBorders>
            <w:hideMark/>
          </w:tcPr>
          <w:p w14:paraId="0DEDB62E" w14:textId="77777777" w:rsidR="00EA3ACE" w:rsidRPr="00A4509D" w:rsidRDefault="00EA3ACE" w:rsidP="00EA3ACE">
            <w:pPr>
              <w:widowControl/>
              <w:spacing w:after="0" w:line="240" w:lineRule="auto"/>
              <w:rPr>
                <w:rFonts w:ascii="Times New Roman" w:hAnsi="Times New Roman" w:cs="Times New Roman"/>
                <w:lang w:val="nb-NO"/>
              </w:rPr>
            </w:pPr>
            <w:r w:rsidRPr="00A4509D">
              <w:rPr>
                <w:rFonts w:ascii="Times New Roman" w:hAnsi="Times New Roman" w:cs="Times New Roman"/>
                <w:lang w:val="nb-NO"/>
              </w:rPr>
              <w:t>&gt; 85 kg</w:t>
            </w:r>
          </w:p>
        </w:tc>
        <w:tc>
          <w:tcPr>
            <w:tcW w:w="1800" w:type="dxa"/>
            <w:tcBorders>
              <w:top w:val="nil"/>
              <w:left w:val="nil"/>
              <w:bottom w:val="single" w:sz="4" w:space="0" w:color="auto"/>
              <w:right w:val="single" w:sz="4" w:space="0" w:color="auto"/>
            </w:tcBorders>
            <w:hideMark/>
          </w:tcPr>
          <w:p w14:paraId="7372CB2A" w14:textId="77777777" w:rsidR="00EA3ACE" w:rsidRPr="00A4509D" w:rsidRDefault="00EA3ACE" w:rsidP="00EA3ACE">
            <w:pPr>
              <w:widowControl/>
              <w:spacing w:after="0" w:line="240" w:lineRule="auto"/>
              <w:rPr>
                <w:rFonts w:ascii="Times New Roman" w:hAnsi="Times New Roman" w:cs="Times New Roman"/>
                <w:lang w:val="nb-NO"/>
              </w:rPr>
            </w:pPr>
            <w:r w:rsidRPr="00A4509D">
              <w:rPr>
                <w:rFonts w:ascii="Times New Roman" w:hAnsi="Times New Roman" w:cs="Times New Roman"/>
                <w:lang w:val="nb-NO"/>
              </w:rPr>
              <w:t>520 mg</w:t>
            </w:r>
          </w:p>
        </w:tc>
      </w:tr>
    </w:tbl>
    <w:p w14:paraId="263ADA19" w14:textId="77777777" w:rsidR="00EA3ACE" w:rsidRPr="00A4509D" w:rsidRDefault="00EA3ACE" w:rsidP="00EA3ACE">
      <w:pPr>
        <w:widowControl/>
        <w:spacing w:after="0" w:line="240" w:lineRule="auto"/>
        <w:rPr>
          <w:rFonts w:ascii="Times New Roman" w:hAnsi="Times New Roman" w:cs="Times New Roman"/>
          <w:lang w:val="nb-NO"/>
        </w:rPr>
      </w:pPr>
    </w:p>
    <w:p w14:paraId="3ACDC30E" w14:textId="77777777" w:rsidR="00EA3ACE" w:rsidRPr="00A4509D" w:rsidRDefault="00EA3ACE" w:rsidP="00B86DA4">
      <w:pPr>
        <w:pStyle w:val="ListParagraph"/>
        <w:widowControl/>
        <w:numPr>
          <w:ilvl w:val="0"/>
          <w:numId w:val="1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Etter den intravenøse startdosen vil du få neste dose med 90 mg Stelara som en injeksjon under huden (subkutan injeksjon) 8 uker etterpå, deretter hver 12. uke.</w:t>
      </w:r>
    </w:p>
    <w:p w14:paraId="2986FE00" w14:textId="77777777" w:rsidR="00EA3ACE" w:rsidRPr="00A4509D" w:rsidRDefault="00EA3ACE" w:rsidP="004D6446">
      <w:pPr>
        <w:widowControl/>
        <w:spacing w:after="0" w:line="240" w:lineRule="auto"/>
        <w:rPr>
          <w:rFonts w:ascii="Times New Roman" w:hAnsi="Times New Roman" w:cs="Times New Roman"/>
          <w:lang w:val="nb-NO"/>
        </w:rPr>
      </w:pPr>
    </w:p>
    <w:p w14:paraId="27D435BB" w14:textId="77777777" w:rsidR="00EA3ACE" w:rsidRPr="00A4509D" w:rsidRDefault="00EA3ACE" w:rsidP="004D6446">
      <w:pPr>
        <w:widowControl/>
        <w:spacing w:after="0" w:line="240" w:lineRule="auto"/>
        <w:rPr>
          <w:rFonts w:ascii="Times New Roman" w:hAnsi="Times New Roman" w:cs="Times New Roman"/>
          <w:lang w:val="nb-NO"/>
        </w:rPr>
      </w:pPr>
    </w:p>
    <w:p w14:paraId="38D3920E" w14:textId="0A37BA67" w:rsidR="009B7C61" w:rsidRPr="00A4509D" w:rsidRDefault="00C1005D" w:rsidP="0009504E">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Hvordan gis </w:t>
      </w:r>
      <w:r w:rsidR="004B6ACC" w:rsidRPr="00A4509D">
        <w:rPr>
          <w:rFonts w:ascii="Times New Roman" w:eastAsia="Times New Roman" w:hAnsi="Times New Roman" w:cs="Times New Roman"/>
          <w:b/>
          <w:bCs/>
          <w:lang w:val="nb-NO"/>
        </w:rPr>
        <w:t>Otulfi</w:t>
      </w:r>
    </w:p>
    <w:p w14:paraId="27970240" w14:textId="1058B472" w:rsidR="009B7C61" w:rsidRPr="00A4509D" w:rsidRDefault="00C1005D" w:rsidP="00FA3637">
      <w:pPr>
        <w:pStyle w:val="ListParagraph"/>
        <w:widowControl/>
        <w:numPr>
          <w:ilvl w:val="0"/>
          <w:numId w:val="1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n første dosen av </w:t>
      </w:r>
      <w:r w:rsidR="004B6ACC"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til behandling av Crohns sykdom gis av en lege som et drypp i blodåren i en arm (intravenøs infusjon).</w:t>
      </w:r>
    </w:p>
    <w:p w14:paraId="673E0F97" w14:textId="360F3728" w:rsidR="009B7C61" w:rsidRPr="00A4509D" w:rsidRDefault="00C1005D" w:rsidP="000B6407">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Snakk med lege dersom du har spørsmål om hvordan du skal få </w:t>
      </w:r>
      <w:r w:rsidR="004B6ACC"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w:t>
      </w:r>
    </w:p>
    <w:p w14:paraId="52E8F27D" w14:textId="77777777" w:rsidR="009B7C61" w:rsidRPr="00A4509D" w:rsidRDefault="009B7C61" w:rsidP="004D6446">
      <w:pPr>
        <w:widowControl/>
        <w:spacing w:after="0" w:line="240" w:lineRule="auto"/>
        <w:rPr>
          <w:rFonts w:ascii="Times New Roman" w:hAnsi="Times New Roman" w:cs="Times New Roman"/>
          <w:lang w:val="nb-NO"/>
        </w:rPr>
      </w:pPr>
    </w:p>
    <w:p w14:paraId="4DAB8F0F" w14:textId="00C3C6C9"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har glemt å ta </w:t>
      </w:r>
      <w:r w:rsidR="004B6ACC" w:rsidRPr="00A4509D">
        <w:rPr>
          <w:rFonts w:ascii="Times New Roman" w:eastAsia="Times New Roman" w:hAnsi="Times New Roman" w:cs="Times New Roman"/>
          <w:b/>
          <w:bCs/>
          <w:lang w:val="nb-NO"/>
        </w:rPr>
        <w:t>Otulfi</w:t>
      </w:r>
    </w:p>
    <w:p w14:paraId="499C10A2"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vis du glemmer eller ikke rekker legetimen når du skal få dosen, kontakt legen for å få en ny time.</w:t>
      </w:r>
    </w:p>
    <w:p w14:paraId="0336FD0F" w14:textId="77777777" w:rsidR="009B7C61" w:rsidRPr="00A4509D" w:rsidRDefault="009B7C61" w:rsidP="004D6446">
      <w:pPr>
        <w:widowControl/>
        <w:spacing w:after="0" w:line="240" w:lineRule="auto"/>
        <w:rPr>
          <w:rFonts w:ascii="Times New Roman" w:hAnsi="Times New Roman" w:cs="Times New Roman"/>
          <w:lang w:val="nb-NO"/>
        </w:rPr>
      </w:pPr>
    </w:p>
    <w:p w14:paraId="6F96D2A2" w14:textId="71ADCAE8"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avbryter behandling med </w:t>
      </w:r>
      <w:r w:rsidR="004B6ACC" w:rsidRPr="00A4509D">
        <w:rPr>
          <w:rFonts w:ascii="Times New Roman" w:eastAsia="Times New Roman" w:hAnsi="Times New Roman" w:cs="Times New Roman"/>
          <w:b/>
          <w:bCs/>
          <w:lang w:val="nb-NO"/>
        </w:rPr>
        <w:t>Otulfi</w:t>
      </w:r>
    </w:p>
    <w:p w14:paraId="081B74D0" w14:textId="51F634F4" w:rsidR="000B6407"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t er ikke farlig å slutte å bruke </w:t>
      </w:r>
      <w:r w:rsidR="004B6ACC"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Hvis du stopper</w:t>
      </w:r>
      <w:r w:rsidR="00460865"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 xml:space="preserve"> kan symptomene komme tilbake.</w:t>
      </w:r>
    </w:p>
    <w:p w14:paraId="205CFF98" w14:textId="77777777" w:rsidR="000B6407" w:rsidRPr="00A4509D" w:rsidRDefault="000B6407" w:rsidP="004D6446">
      <w:pPr>
        <w:widowControl/>
        <w:spacing w:after="0" w:line="240" w:lineRule="auto"/>
        <w:rPr>
          <w:rFonts w:ascii="Times New Roman" w:eastAsia="Times New Roman" w:hAnsi="Times New Roman" w:cs="Times New Roman"/>
          <w:lang w:val="nb-NO"/>
        </w:rPr>
      </w:pPr>
    </w:p>
    <w:p w14:paraId="2AC62E4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pør lege eller apotek dersom du har noen spørsmål om bruken av dette legemidlet.</w:t>
      </w:r>
    </w:p>
    <w:p w14:paraId="0FE94AC2" w14:textId="77777777" w:rsidR="009B7C61" w:rsidRPr="00A4509D" w:rsidRDefault="009B7C61" w:rsidP="004D6446">
      <w:pPr>
        <w:widowControl/>
        <w:spacing w:after="0" w:line="240" w:lineRule="auto"/>
        <w:rPr>
          <w:rFonts w:ascii="Times New Roman" w:hAnsi="Times New Roman" w:cs="Times New Roman"/>
          <w:lang w:val="nb-NO"/>
        </w:rPr>
      </w:pPr>
    </w:p>
    <w:p w14:paraId="03E5B179" w14:textId="77777777" w:rsidR="000B6407" w:rsidRPr="00A4509D" w:rsidRDefault="000B6407" w:rsidP="004D6446">
      <w:pPr>
        <w:widowControl/>
        <w:spacing w:after="0" w:line="240" w:lineRule="auto"/>
        <w:rPr>
          <w:rFonts w:ascii="Times New Roman" w:hAnsi="Times New Roman" w:cs="Times New Roman"/>
          <w:lang w:val="nb-NO"/>
        </w:rPr>
      </w:pPr>
    </w:p>
    <w:p w14:paraId="1DD61CE4"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w:t>
      </w:r>
      <w:r w:rsidRPr="00A4509D">
        <w:rPr>
          <w:rFonts w:ascii="Times New Roman" w:eastAsia="Times New Roman" w:hAnsi="Times New Roman" w:cs="Times New Roman"/>
          <w:b/>
          <w:bCs/>
          <w:lang w:val="nb-NO"/>
        </w:rPr>
        <w:tab/>
        <w:t>Mulige bivirkninger</w:t>
      </w:r>
    </w:p>
    <w:p w14:paraId="3A1F1791" w14:textId="77777777" w:rsidR="009B7C61" w:rsidRPr="00A4509D" w:rsidRDefault="009B7C61" w:rsidP="004D6446">
      <w:pPr>
        <w:widowControl/>
        <w:spacing w:after="0" w:line="240" w:lineRule="auto"/>
        <w:rPr>
          <w:rFonts w:ascii="Times New Roman" w:hAnsi="Times New Roman" w:cs="Times New Roman"/>
          <w:lang w:val="nb-NO"/>
        </w:rPr>
      </w:pPr>
    </w:p>
    <w:p w14:paraId="55D7ED1E"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om alle legemidler kan dette legemidlet forårsake bivirkninger, men ikke alle får det.</w:t>
      </w:r>
    </w:p>
    <w:p w14:paraId="57B070C3" w14:textId="77777777" w:rsidR="009B7C61" w:rsidRPr="00A4509D" w:rsidRDefault="009B7C61" w:rsidP="004D6446">
      <w:pPr>
        <w:widowControl/>
        <w:spacing w:after="0" w:line="240" w:lineRule="auto"/>
        <w:rPr>
          <w:rFonts w:ascii="Times New Roman" w:hAnsi="Times New Roman" w:cs="Times New Roman"/>
          <w:lang w:val="nb-NO"/>
        </w:rPr>
      </w:pPr>
    </w:p>
    <w:p w14:paraId="26E2D304"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Alvorlige bivirkninger</w:t>
      </w:r>
    </w:p>
    <w:p w14:paraId="66C602B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Noen pasienter kan likevel oppleve alvorlige bivirkninger som krever umiddelbar behandling.</w:t>
      </w:r>
    </w:p>
    <w:p w14:paraId="556209A8" w14:textId="77777777" w:rsidR="009B7C61" w:rsidRPr="00A4509D" w:rsidRDefault="009B7C61" w:rsidP="004D6446">
      <w:pPr>
        <w:widowControl/>
        <w:spacing w:after="0" w:line="240" w:lineRule="auto"/>
        <w:rPr>
          <w:rFonts w:ascii="Times New Roman" w:hAnsi="Times New Roman" w:cs="Times New Roman"/>
          <w:lang w:val="nb-NO"/>
        </w:rPr>
      </w:pPr>
    </w:p>
    <w:p w14:paraId="2D194534"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Allergiske reaksjoner – disse kan kreve umiddelbar behandling. Informer legen din eller få akutt medisinsk hjelp umiddelbart dersom du merker noen av følgende symptomer.</w:t>
      </w:r>
    </w:p>
    <w:p w14:paraId="3D80A732" w14:textId="585AFE01" w:rsidR="009B7C61" w:rsidRPr="00A4509D" w:rsidRDefault="00C1005D" w:rsidP="00FA3637">
      <w:pPr>
        <w:pStyle w:val="ListParagraph"/>
        <w:widowControl/>
        <w:numPr>
          <w:ilvl w:val="0"/>
          <w:numId w:val="1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Alvorlige allergiske reaksjoner (anafylaksi) oppstår sjeldent hos mennesker som tar</w:t>
      </w:r>
      <w:r w:rsidR="000B6407" w:rsidRPr="00A4509D">
        <w:rPr>
          <w:rFonts w:ascii="Times New Roman" w:eastAsia="Times New Roman" w:hAnsi="Times New Roman" w:cs="Times New Roman"/>
          <w:lang w:val="nb-NO"/>
        </w:rPr>
        <w:t xml:space="preserve"> </w:t>
      </w:r>
      <w:r w:rsidR="002738D2"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 xml:space="preserve">av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0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 Symptomer inkluderer:</w:t>
      </w:r>
    </w:p>
    <w:p w14:paraId="0B9AF1B3" w14:textId="77777777" w:rsidR="009B7C61" w:rsidRPr="00A4509D" w:rsidRDefault="00C1005D" w:rsidP="00FA3637">
      <w:pPr>
        <w:pStyle w:val="ListParagraph"/>
        <w:widowControl/>
        <w:numPr>
          <w:ilvl w:val="0"/>
          <w:numId w:val="1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vansker med å puste eller svelge</w:t>
      </w:r>
    </w:p>
    <w:p w14:paraId="52370CE9" w14:textId="77777777" w:rsidR="009B7C61" w:rsidRPr="00A4509D" w:rsidRDefault="00C1005D" w:rsidP="00FA3637">
      <w:pPr>
        <w:pStyle w:val="ListParagraph"/>
        <w:widowControl/>
        <w:numPr>
          <w:ilvl w:val="0"/>
          <w:numId w:val="1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lavt blodtrykk, som kan forårsake svimmelhet</w:t>
      </w:r>
    </w:p>
    <w:p w14:paraId="24F718EB" w14:textId="77777777" w:rsidR="009B7C61" w:rsidRPr="00A4509D" w:rsidRDefault="00C1005D" w:rsidP="00FA3637">
      <w:pPr>
        <w:pStyle w:val="ListParagraph"/>
        <w:widowControl/>
        <w:numPr>
          <w:ilvl w:val="0"/>
          <w:numId w:val="1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evelse i ansiktet, leppene, munnen eller halsen</w:t>
      </w:r>
    </w:p>
    <w:p w14:paraId="3683B3C8" w14:textId="77777777" w:rsidR="009B7C61" w:rsidRPr="00A4509D" w:rsidRDefault="00C1005D" w:rsidP="00FA3637">
      <w:pPr>
        <w:pStyle w:val="ListParagraph"/>
        <w:widowControl/>
        <w:numPr>
          <w:ilvl w:val="0"/>
          <w:numId w:val="1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Vanlige tegn på en allergisk reaksjon inkluderer hudutslett og elveblest (dette 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av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w:t>
      </w:r>
    </w:p>
    <w:p w14:paraId="7594D346" w14:textId="77777777" w:rsidR="009B7C61" w:rsidRPr="00A4509D" w:rsidRDefault="009B7C61" w:rsidP="004D6446">
      <w:pPr>
        <w:widowControl/>
        <w:spacing w:after="0" w:line="240" w:lineRule="auto"/>
        <w:rPr>
          <w:rFonts w:ascii="Times New Roman" w:hAnsi="Times New Roman" w:cs="Times New Roman"/>
          <w:lang w:val="nb-NO"/>
        </w:rPr>
      </w:pPr>
    </w:p>
    <w:p w14:paraId="697A198A" w14:textId="18A15201"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Infusjonsrelaterte reaksjoner - Dersom du behandles for Crohns sykdom gis den første dosen av </w:t>
      </w:r>
      <w:r w:rsidR="002738D2" w:rsidRPr="00A4509D">
        <w:rPr>
          <w:rFonts w:ascii="Times New Roman" w:eastAsia="Times New Roman" w:hAnsi="Times New Roman" w:cs="Times New Roman"/>
          <w:b/>
          <w:bCs/>
          <w:lang w:val="nb-NO"/>
        </w:rPr>
        <w:t>Otulfi</w:t>
      </w:r>
      <w:r w:rsidRPr="00A4509D">
        <w:rPr>
          <w:rFonts w:ascii="Times New Roman" w:eastAsia="Times New Roman" w:hAnsi="Times New Roman" w:cs="Times New Roman"/>
          <w:b/>
          <w:bCs/>
          <w:lang w:val="nb-NO"/>
        </w:rPr>
        <w:t xml:space="preserve"> som et drypp i en blodåre (intravenøs infusjon). Noen pasienter har fått alvorlige infusjonsrelaterte reaksjoner under infusjonen</w:t>
      </w:r>
      <w:r w:rsidR="002738D2" w:rsidRPr="00A4509D">
        <w:rPr>
          <w:rFonts w:ascii="Times New Roman" w:eastAsia="Times New Roman" w:hAnsi="Times New Roman" w:cs="Times New Roman"/>
          <w:b/>
          <w:bCs/>
          <w:lang w:val="nb-NO"/>
        </w:rPr>
        <w:t xml:space="preserve"> med ustekinumab</w:t>
      </w:r>
      <w:r w:rsidRPr="00A4509D">
        <w:rPr>
          <w:rFonts w:ascii="Times New Roman" w:eastAsia="Times New Roman" w:hAnsi="Times New Roman" w:cs="Times New Roman"/>
          <w:b/>
          <w:bCs/>
          <w:lang w:val="nb-NO"/>
        </w:rPr>
        <w:t>.</w:t>
      </w:r>
    </w:p>
    <w:p w14:paraId="0C32BFBE" w14:textId="77777777" w:rsidR="009B7C61" w:rsidRPr="00A4509D" w:rsidRDefault="009B7C61" w:rsidP="004D6446">
      <w:pPr>
        <w:widowControl/>
        <w:spacing w:after="0" w:line="240" w:lineRule="auto"/>
        <w:rPr>
          <w:rFonts w:ascii="Times New Roman" w:hAnsi="Times New Roman" w:cs="Times New Roman"/>
          <w:lang w:val="nb-NO"/>
        </w:rPr>
      </w:pPr>
    </w:p>
    <w:p w14:paraId="11F2922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I sjeldne tilfeller er allergiske lungereaksjoner og lungebetennelse rapportert hos pasienter som har fått ustekinumab. Informer legen din umiddelbart hvis du får symptomer som hoste, kortpustethet og feber.</w:t>
      </w:r>
    </w:p>
    <w:p w14:paraId="21DC8EA6" w14:textId="77777777" w:rsidR="009B7C61" w:rsidRPr="00A4509D" w:rsidRDefault="009B7C61" w:rsidP="004D6446">
      <w:pPr>
        <w:widowControl/>
        <w:spacing w:after="0" w:line="240" w:lineRule="auto"/>
        <w:rPr>
          <w:rFonts w:ascii="Times New Roman" w:hAnsi="Times New Roman" w:cs="Times New Roman"/>
          <w:lang w:val="nb-NO"/>
        </w:rPr>
      </w:pPr>
    </w:p>
    <w:p w14:paraId="2559328D" w14:textId="7FD3C04F"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Dersom du har en alvorlig allergisk reaksjon, kan legen din bestemme at du ikke bør bruke</w:t>
      </w:r>
      <w:r w:rsidR="000B6407" w:rsidRPr="00A4509D">
        <w:rPr>
          <w:rFonts w:ascii="Times New Roman" w:eastAsia="Times New Roman" w:hAnsi="Times New Roman" w:cs="Times New Roman"/>
          <w:lang w:val="nb-NO"/>
        </w:rPr>
        <w:t xml:space="preserve"> </w:t>
      </w:r>
      <w:r w:rsidR="000962A9"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igjen.</w:t>
      </w:r>
    </w:p>
    <w:p w14:paraId="69F50032" w14:textId="77777777" w:rsidR="009B7C61" w:rsidRPr="00A4509D" w:rsidRDefault="009B7C61" w:rsidP="004D6446">
      <w:pPr>
        <w:widowControl/>
        <w:spacing w:after="0" w:line="240" w:lineRule="auto"/>
        <w:rPr>
          <w:rFonts w:ascii="Times New Roman" w:hAnsi="Times New Roman" w:cs="Times New Roman"/>
          <w:lang w:val="nb-NO"/>
        </w:rPr>
      </w:pPr>
    </w:p>
    <w:p w14:paraId="7715681C"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Infeksjoner – disse kan kreve umiddelbar behandling. Informer legen din umiddelbart hvis du opplever noen av følgende symptomer.</w:t>
      </w:r>
    </w:p>
    <w:p w14:paraId="0B47F43C" w14:textId="77777777" w:rsidR="009B7C61" w:rsidRPr="00A4509D" w:rsidRDefault="00C1005D" w:rsidP="00FA3637">
      <w:pPr>
        <w:pStyle w:val="ListParagraph"/>
        <w:widowControl/>
        <w:numPr>
          <w:ilvl w:val="0"/>
          <w:numId w:val="1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nfeksjoner i nesen eller halsen og forkjølelse er vanlig (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av 1</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w:t>
      </w:r>
    </w:p>
    <w:p w14:paraId="6271513A" w14:textId="77777777" w:rsidR="009B7C61" w:rsidRPr="00A4509D" w:rsidRDefault="00C1005D" w:rsidP="00FA3637">
      <w:pPr>
        <w:pStyle w:val="ListParagraph"/>
        <w:widowControl/>
        <w:numPr>
          <w:ilvl w:val="0"/>
          <w:numId w:val="1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nfeksjoner i luftveiene er mindre vanlig (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av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w:t>
      </w:r>
    </w:p>
    <w:p w14:paraId="3045F716" w14:textId="77777777" w:rsidR="009B7C61" w:rsidRPr="00A4509D" w:rsidRDefault="00C1005D" w:rsidP="00FA3637">
      <w:pPr>
        <w:pStyle w:val="ListParagraph"/>
        <w:widowControl/>
        <w:numPr>
          <w:ilvl w:val="0"/>
          <w:numId w:val="1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Betennelse i underhudsvev (cellulitt) er mindre vanlig (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av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w:t>
      </w:r>
    </w:p>
    <w:p w14:paraId="0724D8BE" w14:textId="77777777" w:rsidR="009B7C61" w:rsidRPr="00A4509D" w:rsidRDefault="00C1005D" w:rsidP="00FA3637">
      <w:pPr>
        <w:pStyle w:val="ListParagraph"/>
        <w:widowControl/>
        <w:numPr>
          <w:ilvl w:val="0"/>
          <w:numId w:val="1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Helvetesild (herpes zoster, en type smertefullt utslett med blemmer) er mindre vanlig (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av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w:t>
      </w:r>
    </w:p>
    <w:p w14:paraId="2B9BAB05" w14:textId="77777777" w:rsidR="009B7C61" w:rsidRPr="00A4509D" w:rsidRDefault="009B7C61" w:rsidP="004D6446">
      <w:pPr>
        <w:widowControl/>
        <w:spacing w:after="0" w:line="240" w:lineRule="auto"/>
        <w:rPr>
          <w:rFonts w:ascii="Times New Roman" w:hAnsi="Times New Roman" w:cs="Times New Roman"/>
          <w:lang w:val="nb-NO"/>
        </w:rPr>
      </w:pPr>
    </w:p>
    <w:p w14:paraId="0DFCA8ED" w14:textId="79858FA1" w:rsidR="009B7C61" w:rsidRPr="00A4509D" w:rsidRDefault="000962A9"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kan gjøre deg mindre i stand til å bekjempe infeksjoner. Noen infeksjoner kan bli alvorlige og kan omfatte infeksjoner forårsaket av virus, sopp, bakterier (inkludert tuberkulose) eller parasitter, inkludert infeksjoner som hovedsakelig oppstår hos personer med svekket immunsystem (opportunistiske infeksjoner). Opportunistiske infeksjoner i hjernen (encefalitt,</w:t>
      </w:r>
      <w:r w:rsidR="000B6407"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meningitt), lunger og øyne er rapportert hos pasienter som har fått behandling med ustekinumab.</w:t>
      </w:r>
    </w:p>
    <w:p w14:paraId="30E931DD" w14:textId="77777777" w:rsidR="009B7C61" w:rsidRPr="00A4509D" w:rsidRDefault="009B7C61" w:rsidP="004D6446">
      <w:pPr>
        <w:widowControl/>
        <w:spacing w:after="0" w:line="240" w:lineRule="auto"/>
        <w:rPr>
          <w:rFonts w:ascii="Times New Roman" w:hAnsi="Times New Roman" w:cs="Times New Roman"/>
          <w:lang w:val="nb-NO"/>
        </w:rPr>
      </w:pPr>
    </w:p>
    <w:p w14:paraId="7D2AB3BD" w14:textId="13E41A4A"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Vær oppmerksom på infeksjonstegn når du bruker </w:t>
      </w:r>
      <w:r w:rsidR="000962A9"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Dette inkluderer:</w:t>
      </w:r>
    </w:p>
    <w:p w14:paraId="6A3E4C4C" w14:textId="77777777" w:rsidR="009B7C61" w:rsidRPr="00A4509D" w:rsidRDefault="00C1005D" w:rsidP="00FA3637">
      <w:pPr>
        <w:pStyle w:val="ListParagraph"/>
        <w:widowControl/>
        <w:numPr>
          <w:ilvl w:val="0"/>
          <w:numId w:val="1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feber, influensalignende symptomer, nattesvette, vekttap</w:t>
      </w:r>
    </w:p>
    <w:p w14:paraId="7301FC83" w14:textId="77777777" w:rsidR="009B7C61" w:rsidRPr="00A4509D" w:rsidRDefault="00C1005D" w:rsidP="00FA3637">
      <w:pPr>
        <w:pStyle w:val="ListParagraph"/>
        <w:widowControl/>
        <w:numPr>
          <w:ilvl w:val="0"/>
          <w:numId w:val="1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følelse av å være trøtt eller kortpustet, hoste som ikke vil gå bort</w:t>
      </w:r>
    </w:p>
    <w:p w14:paraId="2E4125ED" w14:textId="77777777" w:rsidR="009B7C61" w:rsidRPr="00A4509D" w:rsidRDefault="00C1005D" w:rsidP="00FA3637">
      <w:pPr>
        <w:pStyle w:val="ListParagraph"/>
        <w:widowControl/>
        <w:numPr>
          <w:ilvl w:val="0"/>
          <w:numId w:val="1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varm, rød og smertefull hud, eller et smertefullt hudutslett med blemmer</w:t>
      </w:r>
    </w:p>
    <w:p w14:paraId="1458C426" w14:textId="77777777" w:rsidR="009B7C61" w:rsidRPr="00A4509D" w:rsidRDefault="00C1005D" w:rsidP="00FA3637">
      <w:pPr>
        <w:pStyle w:val="ListParagraph"/>
        <w:widowControl/>
        <w:numPr>
          <w:ilvl w:val="0"/>
          <w:numId w:val="1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brennende følelse ved vannlating</w:t>
      </w:r>
    </w:p>
    <w:p w14:paraId="2C69B17C" w14:textId="77777777" w:rsidR="009B7C61" w:rsidRPr="00A4509D" w:rsidRDefault="00C1005D" w:rsidP="00FA3637">
      <w:pPr>
        <w:pStyle w:val="ListParagraph"/>
        <w:widowControl/>
        <w:numPr>
          <w:ilvl w:val="0"/>
          <w:numId w:val="1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iaré</w:t>
      </w:r>
    </w:p>
    <w:p w14:paraId="6DCAA70E" w14:textId="77777777" w:rsidR="009B7C61" w:rsidRPr="00A4509D" w:rsidRDefault="00C1005D" w:rsidP="00FA3637">
      <w:pPr>
        <w:pStyle w:val="ListParagraph"/>
        <w:widowControl/>
        <w:numPr>
          <w:ilvl w:val="0"/>
          <w:numId w:val="1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synsforstyrrelser eller synstap</w:t>
      </w:r>
    </w:p>
    <w:p w14:paraId="1277A918" w14:textId="77777777" w:rsidR="009B7C61" w:rsidRPr="00A4509D" w:rsidRDefault="00C1005D" w:rsidP="00FA3637">
      <w:pPr>
        <w:pStyle w:val="ListParagraph"/>
        <w:widowControl/>
        <w:numPr>
          <w:ilvl w:val="0"/>
          <w:numId w:val="1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odepine, stiv nakke, lysfølsomhet, kvalme eller forvirring</w:t>
      </w:r>
    </w:p>
    <w:p w14:paraId="139EAB81" w14:textId="77777777" w:rsidR="009B7C61" w:rsidRPr="00A4509D" w:rsidRDefault="009B7C61" w:rsidP="004D6446">
      <w:pPr>
        <w:widowControl/>
        <w:spacing w:after="0" w:line="240" w:lineRule="auto"/>
        <w:rPr>
          <w:rFonts w:ascii="Times New Roman" w:hAnsi="Times New Roman" w:cs="Times New Roman"/>
          <w:lang w:val="nb-NO"/>
        </w:rPr>
      </w:pPr>
    </w:p>
    <w:p w14:paraId="492626AA" w14:textId="64B7F618"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nformer legen din umiddelbart hvis du merker noen av disse symptomene på infeksjon. Dette kan være symptomer på infeksjoner som luftveisinfeksjoner, hudinfeksjoner eller helvetesild eller opportunistiske infeksjoner, som kan få alvorlige følger. Informer legen din hvis du har noen form for infeksjon som ikke går bort eller fortsetter å komme tilbake. Legen din kan bestemme at du ikke bør bruke </w:t>
      </w:r>
      <w:r w:rsidR="000962A9"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før infeksjonen går bort. Fortell legen din også dersom du har noen åpne kutt eller sår da disse kan bli infiserte.</w:t>
      </w:r>
    </w:p>
    <w:p w14:paraId="57A62771" w14:textId="77777777" w:rsidR="009B7C61" w:rsidRPr="00A4509D" w:rsidRDefault="009B7C61" w:rsidP="004D6446">
      <w:pPr>
        <w:widowControl/>
        <w:spacing w:after="0" w:line="240" w:lineRule="auto"/>
        <w:rPr>
          <w:rFonts w:ascii="Times New Roman" w:hAnsi="Times New Roman" w:cs="Times New Roman"/>
          <w:lang w:val="nb-NO"/>
        </w:rPr>
      </w:pPr>
    </w:p>
    <w:p w14:paraId="1C43F22B"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Hudavskalling – økt rødhet og hudavskalling på et større område av kroppen kan være symptomer på erytroderm psoriasis eller eksfoliativ dermatitt, som er alvorlige hudlidelser. Informer legen din umiddelbart hvis du opplever noen av disse symptomene.</w:t>
      </w:r>
    </w:p>
    <w:p w14:paraId="75AE2679" w14:textId="77777777" w:rsidR="009B7C61" w:rsidRPr="00A4509D" w:rsidRDefault="009B7C61" w:rsidP="004D6446">
      <w:pPr>
        <w:widowControl/>
        <w:spacing w:after="0" w:line="240" w:lineRule="auto"/>
        <w:rPr>
          <w:rFonts w:ascii="Times New Roman" w:hAnsi="Times New Roman" w:cs="Times New Roman"/>
          <w:lang w:val="nb-NO"/>
        </w:rPr>
      </w:pPr>
    </w:p>
    <w:p w14:paraId="3506DB68"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Andre bivirkninger</w:t>
      </w:r>
    </w:p>
    <w:p w14:paraId="631BEA8A" w14:textId="77777777" w:rsidR="009B7C61" w:rsidRPr="00A4509D" w:rsidRDefault="009B7C61" w:rsidP="004D6446">
      <w:pPr>
        <w:widowControl/>
        <w:spacing w:after="0" w:line="240" w:lineRule="auto"/>
        <w:rPr>
          <w:rFonts w:ascii="Times New Roman" w:hAnsi="Times New Roman" w:cs="Times New Roman"/>
          <w:lang w:val="nb-NO"/>
        </w:rPr>
      </w:pPr>
    </w:p>
    <w:p w14:paraId="41018E18"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Vanlige bivirkninger </w:t>
      </w:r>
      <w:r w:rsidRPr="00A4509D">
        <w:rPr>
          <w:rFonts w:ascii="Times New Roman" w:eastAsia="Times New Roman" w:hAnsi="Times New Roman" w:cs="Times New Roman"/>
          <w:lang w:val="nb-NO"/>
        </w:rPr>
        <w:t xml:space="preserve">(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av 1</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w:t>
      </w:r>
    </w:p>
    <w:p w14:paraId="73B50003" w14:textId="77777777" w:rsidR="009B7C61" w:rsidRPr="00A4509D" w:rsidRDefault="00C1005D" w:rsidP="00FA3637">
      <w:pPr>
        <w:pStyle w:val="ListParagraph"/>
        <w:widowControl/>
        <w:numPr>
          <w:ilvl w:val="0"/>
          <w:numId w:val="1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iaré</w:t>
      </w:r>
    </w:p>
    <w:p w14:paraId="01CE765E" w14:textId="77777777" w:rsidR="009B7C61" w:rsidRPr="00A4509D" w:rsidRDefault="00C1005D" w:rsidP="00FA3637">
      <w:pPr>
        <w:pStyle w:val="ListParagraph"/>
        <w:widowControl/>
        <w:numPr>
          <w:ilvl w:val="0"/>
          <w:numId w:val="1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kvalme</w:t>
      </w:r>
    </w:p>
    <w:p w14:paraId="689FB09D" w14:textId="77777777" w:rsidR="009B7C61" w:rsidRPr="00A4509D" w:rsidRDefault="00C1005D" w:rsidP="00FA3637">
      <w:pPr>
        <w:pStyle w:val="ListParagraph"/>
        <w:widowControl/>
        <w:numPr>
          <w:ilvl w:val="0"/>
          <w:numId w:val="1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oppkast</w:t>
      </w:r>
    </w:p>
    <w:p w14:paraId="51476748" w14:textId="77777777" w:rsidR="009B7C61" w:rsidRPr="00A4509D" w:rsidRDefault="00C1005D" w:rsidP="00FA3637">
      <w:pPr>
        <w:pStyle w:val="ListParagraph"/>
        <w:widowControl/>
        <w:numPr>
          <w:ilvl w:val="0"/>
          <w:numId w:val="1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kronisk trøtthet</w:t>
      </w:r>
    </w:p>
    <w:p w14:paraId="3B520362" w14:textId="77777777" w:rsidR="009B7C61" w:rsidRPr="00A4509D" w:rsidRDefault="00C1005D" w:rsidP="00FA3637">
      <w:pPr>
        <w:pStyle w:val="ListParagraph"/>
        <w:widowControl/>
        <w:numPr>
          <w:ilvl w:val="0"/>
          <w:numId w:val="1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svimmelhet</w:t>
      </w:r>
    </w:p>
    <w:p w14:paraId="5458925A" w14:textId="77777777" w:rsidR="009B7C61" w:rsidRPr="00A4509D" w:rsidRDefault="00C1005D" w:rsidP="00FA3637">
      <w:pPr>
        <w:pStyle w:val="ListParagraph"/>
        <w:widowControl/>
        <w:numPr>
          <w:ilvl w:val="0"/>
          <w:numId w:val="1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odepine</w:t>
      </w:r>
    </w:p>
    <w:p w14:paraId="64F37909" w14:textId="77777777" w:rsidR="009B7C61" w:rsidRPr="00A4509D" w:rsidRDefault="00C1005D" w:rsidP="00FA3637">
      <w:pPr>
        <w:pStyle w:val="ListParagraph"/>
        <w:widowControl/>
        <w:numPr>
          <w:ilvl w:val="0"/>
          <w:numId w:val="1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kløe (pruritus)</w:t>
      </w:r>
    </w:p>
    <w:p w14:paraId="6B772F26" w14:textId="77777777" w:rsidR="009B7C61" w:rsidRPr="00A4509D" w:rsidRDefault="00C1005D" w:rsidP="00FA3637">
      <w:pPr>
        <w:pStyle w:val="ListParagraph"/>
        <w:widowControl/>
        <w:numPr>
          <w:ilvl w:val="0"/>
          <w:numId w:val="1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rygg-, muskel- og leddsmerter</w:t>
      </w:r>
    </w:p>
    <w:p w14:paraId="5658BFB0" w14:textId="77777777" w:rsidR="009B7C61" w:rsidRPr="00A4509D" w:rsidRDefault="00C1005D" w:rsidP="00FA3637">
      <w:pPr>
        <w:pStyle w:val="ListParagraph"/>
        <w:widowControl/>
        <w:numPr>
          <w:ilvl w:val="0"/>
          <w:numId w:val="1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sår hals</w:t>
      </w:r>
    </w:p>
    <w:p w14:paraId="25BE9895" w14:textId="77777777" w:rsidR="009B7C61" w:rsidRPr="00A4509D" w:rsidRDefault="00C1005D" w:rsidP="00FA3637">
      <w:pPr>
        <w:pStyle w:val="ListParagraph"/>
        <w:widowControl/>
        <w:numPr>
          <w:ilvl w:val="0"/>
          <w:numId w:val="1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rødhet og smerter ved injeksjonsstedet</w:t>
      </w:r>
    </w:p>
    <w:p w14:paraId="1BF05736" w14:textId="77777777" w:rsidR="009B7C61" w:rsidRPr="00A4509D" w:rsidRDefault="00C1005D" w:rsidP="00FA3637">
      <w:pPr>
        <w:pStyle w:val="ListParagraph"/>
        <w:widowControl/>
        <w:numPr>
          <w:ilvl w:val="0"/>
          <w:numId w:val="1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bihulebetennelse</w:t>
      </w:r>
    </w:p>
    <w:p w14:paraId="6E4E663E" w14:textId="77777777" w:rsidR="009B7C61" w:rsidRPr="00A4509D" w:rsidRDefault="009B7C61" w:rsidP="004D6446">
      <w:pPr>
        <w:widowControl/>
        <w:spacing w:after="0" w:line="240" w:lineRule="auto"/>
        <w:rPr>
          <w:rFonts w:ascii="Times New Roman" w:hAnsi="Times New Roman" w:cs="Times New Roman"/>
          <w:lang w:val="nb-NO"/>
        </w:rPr>
      </w:pPr>
    </w:p>
    <w:p w14:paraId="50B53822"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Mindre vanlige bivirkninger </w:t>
      </w:r>
      <w:r w:rsidRPr="00A4509D">
        <w:rPr>
          <w:rFonts w:ascii="Times New Roman" w:eastAsia="Times New Roman" w:hAnsi="Times New Roman" w:cs="Times New Roman"/>
          <w:lang w:val="nb-NO"/>
        </w:rPr>
        <w:t xml:space="preserve">(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av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w:t>
      </w:r>
    </w:p>
    <w:p w14:paraId="53374180" w14:textId="77777777" w:rsidR="009B7C61" w:rsidRPr="00A4509D" w:rsidRDefault="00C1005D" w:rsidP="00FA3637">
      <w:pPr>
        <w:pStyle w:val="ListParagraph"/>
        <w:widowControl/>
        <w:numPr>
          <w:ilvl w:val="0"/>
          <w:numId w:val="1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tanninfeksjoner</w:t>
      </w:r>
    </w:p>
    <w:p w14:paraId="09D89A7A" w14:textId="77777777" w:rsidR="009B7C61" w:rsidRPr="00A4509D" w:rsidRDefault="00C1005D" w:rsidP="00FA3637">
      <w:pPr>
        <w:pStyle w:val="ListParagraph"/>
        <w:widowControl/>
        <w:numPr>
          <w:ilvl w:val="0"/>
          <w:numId w:val="1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soppinfeksjon i skjeden</w:t>
      </w:r>
    </w:p>
    <w:p w14:paraId="55AAFF07" w14:textId="77777777" w:rsidR="009B7C61" w:rsidRPr="00A4509D" w:rsidRDefault="00C1005D" w:rsidP="00FA3637">
      <w:pPr>
        <w:pStyle w:val="ListParagraph"/>
        <w:widowControl/>
        <w:numPr>
          <w:ilvl w:val="0"/>
          <w:numId w:val="1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presjon</w:t>
      </w:r>
    </w:p>
    <w:p w14:paraId="1C069F0A" w14:textId="77777777" w:rsidR="009B7C61" w:rsidRPr="00A4509D" w:rsidRDefault="00C1005D" w:rsidP="00FA3637">
      <w:pPr>
        <w:pStyle w:val="ListParagraph"/>
        <w:widowControl/>
        <w:numPr>
          <w:ilvl w:val="0"/>
          <w:numId w:val="1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tett eller delvis tett nese</w:t>
      </w:r>
    </w:p>
    <w:p w14:paraId="451000E6" w14:textId="77777777" w:rsidR="009B7C61" w:rsidRPr="00A4509D" w:rsidRDefault="00C1005D" w:rsidP="00FA3637">
      <w:pPr>
        <w:pStyle w:val="ListParagraph"/>
        <w:widowControl/>
        <w:numPr>
          <w:ilvl w:val="0"/>
          <w:numId w:val="1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blødninger, blåmerker, hardhet, hevelse og kløe ved injeksjonsstedet</w:t>
      </w:r>
    </w:p>
    <w:p w14:paraId="11FF4F39" w14:textId="77777777" w:rsidR="009B7C61" w:rsidRPr="00A4509D" w:rsidRDefault="00C1005D" w:rsidP="00FA3637">
      <w:pPr>
        <w:pStyle w:val="ListParagraph"/>
        <w:widowControl/>
        <w:numPr>
          <w:ilvl w:val="0"/>
          <w:numId w:val="1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svakhetsfølelse</w:t>
      </w:r>
    </w:p>
    <w:p w14:paraId="0A8F051E" w14:textId="77777777" w:rsidR="009B7C61" w:rsidRPr="00A4509D" w:rsidRDefault="00C1005D" w:rsidP="00FA3637">
      <w:pPr>
        <w:pStyle w:val="ListParagraph"/>
        <w:widowControl/>
        <w:numPr>
          <w:ilvl w:val="0"/>
          <w:numId w:val="1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engende øyelokk og hengende muskler på den ene siden av ansiktet (facialisparese eller</w:t>
      </w:r>
      <w:r w:rsidR="0019438B"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Bells parese), som vanligvis er midlertidig</w:t>
      </w:r>
    </w:p>
    <w:p w14:paraId="2BC40759" w14:textId="77777777" w:rsidR="009B7C61" w:rsidRPr="00A4509D" w:rsidRDefault="00C1005D" w:rsidP="00FA3637">
      <w:pPr>
        <w:pStyle w:val="ListParagraph"/>
        <w:widowControl/>
        <w:numPr>
          <w:ilvl w:val="0"/>
          <w:numId w:val="1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en endring i psoriasis med rødhet og nye små gule eller hvite hudblemmer, noen ganger ledsaget av feber (pustuløs psoriasis)</w:t>
      </w:r>
    </w:p>
    <w:p w14:paraId="1A5AA4B2" w14:textId="77777777" w:rsidR="009B7C61" w:rsidRPr="00A4509D" w:rsidRDefault="00C1005D" w:rsidP="00FA3637">
      <w:pPr>
        <w:pStyle w:val="ListParagraph"/>
        <w:widowControl/>
        <w:numPr>
          <w:ilvl w:val="0"/>
          <w:numId w:val="1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udavskalling</w:t>
      </w:r>
    </w:p>
    <w:p w14:paraId="226CFF75" w14:textId="77777777" w:rsidR="009B7C61" w:rsidRPr="00A4509D" w:rsidRDefault="00C1005D" w:rsidP="00FA3637">
      <w:pPr>
        <w:pStyle w:val="ListParagraph"/>
        <w:widowControl/>
        <w:numPr>
          <w:ilvl w:val="0"/>
          <w:numId w:val="1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kviser (akne)</w:t>
      </w:r>
    </w:p>
    <w:p w14:paraId="4A90E739" w14:textId="77777777" w:rsidR="00D21A72" w:rsidRPr="00A4509D" w:rsidRDefault="00D21A72" w:rsidP="004D6446">
      <w:pPr>
        <w:widowControl/>
        <w:spacing w:after="0" w:line="240" w:lineRule="auto"/>
        <w:rPr>
          <w:rFonts w:ascii="Times New Roman" w:hAnsi="Times New Roman" w:cs="Times New Roman"/>
          <w:lang w:val="nb-NO"/>
        </w:rPr>
      </w:pPr>
    </w:p>
    <w:p w14:paraId="340346A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Sjeldne bivirkninger </w:t>
      </w:r>
      <w:r w:rsidRPr="00A4509D">
        <w:rPr>
          <w:rFonts w:ascii="Times New Roman" w:eastAsia="Times New Roman" w:hAnsi="Times New Roman" w:cs="Times New Roman"/>
          <w:lang w:val="nb-NO"/>
        </w:rPr>
        <w:t xml:space="preserve">(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 xml:space="preserve">av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0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w:t>
      </w:r>
    </w:p>
    <w:p w14:paraId="7CB96EEB" w14:textId="77777777" w:rsidR="009B7C61" w:rsidRPr="00A4509D" w:rsidRDefault="00C1005D" w:rsidP="00FA3637">
      <w:pPr>
        <w:pStyle w:val="ListParagraph"/>
        <w:widowControl/>
        <w:numPr>
          <w:ilvl w:val="0"/>
          <w:numId w:val="1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Rødhet og hudavskalling på et større område av kroppen, som kan gi kløe eller smerter (eksfoliativ dermatitt). Tilsvarende symptomer oppstår av og til som en naturlig endring i psoriasissymptomene (erytroderm psoriasis).</w:t>
      </w:r>
    </w:p>
    <w:p w14:paraId="70E124CE" w14:textId="77777777" w:rsidR="009B7C61" w:rsidRPr="00A4509D" w:rsidRDefault="00C1005D" w:rsidP="00FA3637">
      <w:pPr>
        <w:pStyle w:val="ListParagraph"/>
        <w:widowControl/>
        <w:numPr>
          <w:ilvl w:val="0"/>
          <w:numId w:val="1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Betennelse i små blodårer, som kan gi hudutslett med små røde eller lilla klumper, feber eller leddsmerter (vaskulitt).</w:t>
      </w:r>
    </w:p>
    <w:p w14:paraId="084DE15C" w14:textId="77777777" w:rsidR="009B7C61" w:rsidRPr="00A4509D" w:rsidRDefault="009B7C61" w:rsidP="004D6446">
      <w:pPr>
        <w:widowControl/>
        <w:spacing w:after="0" w:line="240" w:lineRule="auto"/>
        <w:rPr>
          <w:rFonts w:ascii="Times New Roman" w:hAnsi="Times New Roman" w:cs="Times New Roman"/>
          <w:lang w:val="nb-NO"/>
        </w:rPr>
      </w:pPr>
    </w:p>
    <w:p w14:paraId="2ECB36E7"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Svært sjeldne bivirkninger </w:t>
      </w:r>
      <w:r w:rsidRPr="00A4509D">
        <w:rPr>
          <w:rFonts w:ascii="Times New Roman" w:eastAsia="Times New Roman" w:hAnsi="Times New Roman" w:cs="Times New Roman"/>
          <w:lang w:val="nb-NO"/>
        </w:rPr>
        <w:t xml:space="preserve">(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av 1</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0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w:t>
      </w:r>
    </w:p>
    <w:p w14:paraId="45060366" w14:textId="77777777" w:rsidR="009B7C61" w:rsidRPr="00A4509D" w:rsidRDefault="00C1005D" w:rsidP="00FA3637">
      <w:pPr>
        <w:pStyle w:val="ListParagraph"/>
        <w:widowControl/>
        <w:numPr>
          <w:ilvl w:val="0"/>
          <w:numId w:val="1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Blemmer i huden som kan være røde, kløende og smertefulle (bulløs pemfigoid).</w:t>
      </w:r>
    </w:p>
    <w:p w14:paraId="12BD44D6" w14:textId="77777777" w:rsidR="009B7C61" w:rsidRPr="00A4509D" w:rsidRDefault="00C1005D" w:rsidP="00FA3637">
      <w:pPr>
        <w:pStyle w:val="ListParagraph"/>
        <w:widowControl/>
        <w:numPr>
          <w:ilvl w:val="0"/>
          <w:numId w:val="1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udlupus eller lupuslignende syndrom (rødt, utstående, flassende utslett på hudområder som utsettes for sol, eventuelt med samtidige leddsmerter).</w:t>
      </w:r>
    </w:p>
    <w:p w14:paraId="020684FC" w14:textId="77777777" w:rsidR="009B7C61" w:rsidRPr="00A4509D" w:rsidRDefault="009B7C61" w:rsidP="004D6446">
      <w:pPr>
        <w:widowControl/>
        <w:spacing w:after="0" w:line="240" w:lineRule="auto"/>
        <w:rPr>
          <w:rFonts w:ascii="Times New Roman" w:hAnsi="Times New Roman" w:cs="Times New Roman"/>
          <w:lang w:val="nb-NO"/>
        </w:rPr>
      </w:pPr>
    </w:p>
    <w:p w14:paraId="4F2876B6"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Melding av bivirkninger</w:t>
      </w:r>
    </w:p>
    <w:p w14:paraId="5E5F02A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Kontakt lege eller apotek dersom du opplever bivirkninger. Dette gjelder også bivirkninger som ikke er nevnt i pakningsvedlegget. Du kan også melde fra om bivirkninger direkte via </w:t>
      </w:r>
      <w:r w:rsidRPr="00A4509D">
        <w:rPr>
          <w:rFonts w:ascii="Times New Roman" w:eastAsia="Times New Roman" w:hAnsi="Times New Roman" w:cs="Times New Roman"/>
          <w:highlight w:val="lightGray"/>
          <w:lang w:val="nb-NO"/>
        </w:rPr>
        <w:t>det nasjonale</w:t>
      </w:r>
      <w:r w:rsidR="003D0C7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highlight w:val="lightGray"/>
          <w:lang w:val="nb-NO"/>
        </w:rPr>
        <w:t xml:space="preserve">meldesystemet som beskrevet i </w:t>
      </w:r>
      <w:r>
        <w:fldChar w:fldCharType="begin"/>
      </w:r>
      <w:r w:rsidRPr="00845BD7">
        <w:rPr>
          <w:lang w:val="nb-NO"/>
          <w:rPrChange w:id="2974" w:author="Adeel Rana" w:date="2026-02-17T11:24:00Z" w16du:dateUtc="2026-02-17T10:24:00Z">
            <w:rPr/>
          </w:rPrChange>
        </w:rPr>
        <w:instrText>HYPERLINK "https://www.ema.europa.eu/documents/template-form/qrd-appendix-v-adverse-drug-reaction-reporting-details_en.docx"</w:instrText>
      </w:r>
      <w:r>
        <w:fldChar w:fldCharType="separate"/>
      </w:r>
      <w:r w:rsidRPr="00A4509D">
        <w:rPr>
          <w:rStyle w:val="Hyperlink"/>
          <w:rFonts w:ascii="Times New Roman" w:eastAsia="Times New Roman" w:hAnsi="Times New Roman" w:cs="Times New Roman"/>
          <w:highlight w:val="lightGray"/>
          <w:lang w:val="nb-NO"/>
        </w:rPr>
        <w:t>Appendix</w:t>
      </w:r>
      <w:r w:rsidR="002A5ED0" w:rsidRPr="00A4509D">
        <w:rPr>
          <w:rStyle w:val="Hyperlink"/>
          <w:rFonts w:ascii="Times New Roman" w:eastAsia="Times New Roman" w:hAnsi="Times New Roman" w:cs="Times New Roman"/>
          <w:highlight w:val="lightGray"/>
          <w:lang w:val="nb-NO"/>
        </w:rPr>
        <w:t> </w:t>
      </w:r>
      <w:r w:rsidRPr="00A4509D">
        <w:rPr>
          <w:rStyle w:val="Hyperlink"/>
          <w:rFonts w:ascii="Times New Roman" w:eastAsia="Times New Roman" w:hAnsi="Times New Roman" w:cs="Times New Roman"/>
          <w:highlight w:val="lightGray"/>
          <w:lang w:val="nb-NO"/>
        </w:rPr>
        <w:t>V</w:t>
      </w:r>
      <w:r>
        <w:fldChar w:fldCharType="end"/>
      </w:r>
      <w:r w:rsidRPr="00A4509D">
        <w:rPr>
          <w:rFonts w:ascii="Times New Roman" w:eastAsia="Times New Roman" w:hAnsi="Times New Roman" w:cs="Times New Roman"/>
          <w:lang w:val="nb-NO"/>
        </w:rPr>
        <w:t>. Ved å melde fra om bivirkninger bidrar du med</w:t>
      </w:r>
      <w:r w:rsidR="003D0C7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informasjon om sikkerheten ved bruk av dette legemidlet.</w:t>
      </w:r>
    </w:p>
    <w:p w14:paraId="7DF6A087" w14:textId="77777777" w:rsidR="009B7C61" w:rsidRPr="00A4509D" w:rsidRDefault="009B7C61" w:rsidP="004D6446">
      <w:pPr>
        <w:widowControl/>
        <w:spacing w:after="0" w:line="240" w:lineRule="auto"/>
        <w:rPr>
          <w:rFonts w:ascii="Times New Roman" w:hAnsi="Times New Roman" w:cs="Times New Roman"/>
          <w:lang w:val="nb-NO"/>
        </w:rPr>
      </w:pPr>
    </w:p>
    <w:p w14:paraId="79795AA5" w14:textId="77777777" w:rsidR="009B7C61" w:rsidRPr="00A4509D" w:rsidRDefault="009B7C61" w:rsidP="004D6446">
      <w:pPr>
        <w:widowControl/>
        <w:spacing w:after="0" w:line="240" w:lineRule="auto"/>
        <w:rPr>
          <w:rFonts w:ascii="Times New Roman" w:hAnsi="Times New Roman" w:cs="Times New Roman"/>
          <w:lang w:val="nb-NO"/>
        </w:rPr>
      </w:pPr>
    </w:p>
    <w:p w14:paraId="3F9752AB" w14:textId="0068E1CC"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5.</w:t>
      </w:r>
      <w:r w:rsidRPr="00A4509D">
        <w:rPr>
          <w:rFonts w:ascii="Times New Roman" w:eastAsia="Times New Roman" w:hAnsi="Times New Roman" w:cs="Times New Roman"/>
          <w:b/>
          <w:bCs/>
          <w:lang w:val="nb-NO"/>
        </w:rPr>
        <w:tab/>
        <w:t xml:space="preserve">Hvordan du oppbevarer </w:t>
      </w:r>
      <w:r w:rsidR="000962A9" w:rsidRPr="00A4509D">
        <w:rPr>
          <w:rFonts w:ascii="Times New Roman" w:eastAsia="Times New Roman" w:hAnsi="Times New Roman" w:cs="Times New Roman"/>
          <w:b/>
          <w:bCs/>
          <w:lang w:val="nb-NO"/>
        </w:rPr>
        <w:t>Otulfi</w:t>
      </w:r>
    </w:p>
    <w:p w14:paraId="2B4B4529" w14:textId="77777777" w:rsidR="009B7C61" w:rsidRPr="00A4509D" w:rsidRDefault="009B7C61" w:rsidP="004D6446">
      <w:pPr>
        <w:widowControl/>
        <w:spacing w:after="0" w:line="240" w:lineRule="auto"/>
        <w:rPr>
          <w:rFonts w:ascii="Times New Roman" w:hAnsi="Times New Roman" w:cs="Times New Roman"/>
          <w:lang w:val="nb-NO"/>
        </w:rPr>
      </w:pPr>
    </w:p>
    <w:p w14:paraId="01A903F9" w14:textId="52AAF1E0" w:rsidR="009B7C61" w:rsidRPr="00A4509D" w:rsidRDefault="000962A9" w:rsidP="00FA3637">
      <w:pPr>
        <w:pStyle w:val="ListParagraph"/>
        <w:widowControl/>
        <w:numPr>
          <w:ilvl w:val="0"/>
          <w:numId w:val="2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13</w:t>
      </w:r>
      <w:r w:rsidR="00D21A72" w:rsidRPr="00A4509D">
        <w:rPr>
          <w:rFonts w:ascii="Times New Roman" w:eastAsia="Times New Roman" w:hAnsi="Times New Roman" w:cs="Times New Roman"/>
          <w:lang w:val="nb-NO"/>
        </w:rPr>
        <w:t>0 </w:t>
      </w:r>
      <w:r w:rsidR="00C1005D" w:rsidRPr="00A4509D">
        <w:rPr>
          <w:rFonts w:ascii="Times New Roman" w:eastAsia="Times New Roman" w:hAnsi="Times New Roman" w:cs="Times New Roman"/>
          <w:lang w:val="nb-NO"/>
        </w:rPr>
        <w:t>mg konsentrat til infusjonsvæske, oppløsning gis på sykehus eller legekontor og pasienter trenger ikke oppbevare eller håndtere det.</w:t>
      </w:r>
    </w:p>
    <w:p w14:paraId="4C0A2546" w14:textId="77777777" w:rsidR="009B7C61" w:rsidRPr="00A4509D" w:rsidRDefault="00C1005D" w:rsidP="00FA3637">
      <w:pPr>
        <w:pStyle w:val="ListParagraph"/>
        <w:widowControl/>
        <w:numPr>
          <w:ilvl w:val="0"/>
          <w:numId w:val="2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Oppbevares utilgjengelig for barn.</w:t>
      </w:r>
    </w:p>
    <w:p w14:paraId="3C44C2A7" w14:textId="77777777" w:rsidR="009B7C61" w:rsidRPr="00A4509D" w:rsidRDefault="00C1005D" w:rsidP="00FA3637">
      <w:pPr>
        <w:pStyle w:val="ListParagraph"/>
        <w:widowControl/>
        <w:numPr>
          <w:ilvl w:val="0"/>
          <w:numId w:val="2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Oppbevares i kjøleskap (2</w:t>
      </w:r>
      <w:r w:rsidR="000962A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C–8</w:t>
      </w:r>
      <w:r w:rsidR="000962A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C). Skal ikke fryses.</w:t>
      </w:r>
    </w:p>
    <w:p w14:paraId="34EC45E7" w14:textId="77777777" w:rsidR="009B7C61" w:rsidRPr="00A4509D" w:rsidRDefault="00C1005D" w:rsidP="00FA3637">
      <w:pPr>
        <w:pStyle w:val="ListParagraph"/>
        <w:widowControl/>
        <w:numPr>
          <w:ilvl w:val="0"/>
          <w:numId w:val="2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Oppbevar hetteglasset i ytteremballasjen for å beskytte mot lys.</w:t>
      </w:r>
    </w:p>
    <w:p w14:paraId="67428276" w14:textId="030E0302" w:rsidR="009B7C61" w:rsidRPr="00A4509D" w:rsidRDefault="00C1005D" w:rsidP="00FA3637">
      <w:pPr>
        <w:pStyle w:val="ListParagraph"/>
        <w:widowControl/>
        <w:numPr>
          <w:ilvl w:val="0"/>
          <w:numId w:val="2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kke rist hetteglassene med </w:t>
      </w:r>
      <w:r w:rsidR="000962A9"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Langvarig risting kan skade legemidlet.</w:t>
      </w:r>
    </w:p>
    <w:p w14:paraId="7D93D702" w14:textId="77777777" w:rsidR="009B7C61" w:rsidRPr="00A4509D" w:rsidRDefault="009B7C61" w:rsidP="004D6446">
      <w:pPr>
        <w:widowControl/>
        <w:spacing w:after="0" w:line="240" w:lineRule="auto"/>
        <w:rPr>
          <w:rFonts w:ascii="Times New Roman" w:hAnsi="Times New Roman" w:cs="Times New Roman"/>
          <w:lang w:val="nb-NO"/>
        </w:rPr>
      </w:pPr>
    </w:p>
    <w:p w14:paraId="2BAC686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Bruk ikke dette legemidlet:</w:t>
      </w:r>
    </w:p>
    <w:p w14:paraId="102D266F" w14:textId="77777777" w:rsidR="009B7C61" w:rsidRPr="00A4509D" w:rsidRDefault="00C1005D" w:rsidP="00FA3637">
      <w:pPr>
        <w:pStyle w:val="ListParagraph"/>
        <w:widowControl/>
        <w:numPr>
          <w:ilvl w:val="0"/>
          <w:numId w:val="2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Etter utløpsdatoen som er angitt på esken og etter “EXP” angitt på hetteglasset.</w:t>
      </w:r>
      <w:r w:rsidR="003D0C76"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Utløpsdatoen/EXP er den siste dagen i den angitte måneden.</w:t>
      </w:r>
    </w:p>
    <w:p w14:paraId="2F2837F5" w14:textId="4B96236A" w:rsidR="009B7C61" w:rsidRPr="00A4509D" w:rsidRDefault="00C1005D" w:rsidP="00FA3637">
      <w:pPr>
        <w:pStyle w:val="ListParagraph"/>
        <w:widowControl/>
        <w:numPr>
          <w:ilvl w:val="0"/>
          <w:numId w:val="2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Hvis væsken er misfarget, uklar eller du kan se fremmede partikler som flyter rundt i den (se pkt. </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 xml:space="preserve">’Hvordan </w:t>
      </w:r>
      <w:r w:rsidR="000962A9"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ser ut og innhold i pakningen’).</w:t>
      </w:r>
    </w:p>
    <w:p w14:paraId="34F77E5B" w14:textId="77777777" w:rsidR="009B7C61" w:rsidRPr="00A4509D" w:rsidRDefault="00C1005D" w:rsidP="00FA3637">
      <w:pPr>
        <w:pStyle w:val="ListParagraph"/>
        <w:widowControl/>
        <w:numPr>
          <w:ilvl w:val="0"/>
          <w:numId w:val="2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vis du vet eller tror at legemidlet kan ha blitt utsatt for ekstreme temperaturer (at det utilsiktet har frosset eller blitt oppvarmet).</w:t>
      </w:r>
    </w:p>
    <w:p w14:paraId="15B7466C" w14:textId="77777777" w:rsidR="009B7C61" w:rsidRPr="00A4509D" w:rsidRDefault="00C1005D" w:rsidP="00FA3637">
      <w:pPr>
        <w:pStyle w:val="ListParagraph"/>
        <w:widowControl/>
        <w:numPr>
          <w:ilvl w:val="0"/>
          <w:numId w:val="2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vis legemidlet er ristet kraftig.</w:t>
      </w:r>
    </w:p>
    <w:p w14:paraId="33155D26" w14:textId="77777777" w:rsidR="009B7C61" w:rsidRPr="00A4509D" w:rsidRDefault="00C1005D" w:rsidP="00FA3637">
      <w:pPr>
        <w:pStyle w:val="ListParagraph"/>
        <w:widowControl/>
        <w:numPr>
          <w:ilvl w:val="0"/>
          <w:numId w:val="2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vis forseglingen er brutt.</w:t>
      </w:r>
    </w:p>
    <w:p w14:paraId="55A35252" w14:textId="77777777" w:rsidR="009B7C61" w:rsidRPr="00A4509D" w:rsidRDefault="009B7C61" w:rsidP="004D6446">
      <w:pPr>
        <w:widowControl/>
        <w:spacing w:after="0" w:line="240" w:lineRule="auto"/>
        <w:rPr>
          <w:rFonts w:ascii="Times New Roman" w:hAnsi="Times New Roman" w:cs="Times New Roman"/>
          <w:lang w:val="nb-NO"/>
        </w:rPr>
      </w:pPr>
    </w:p>
    <w:p w14:paraId="7599F39F" w14:textId="59D9827C" w:rsidR="009B7C61" w:rsidRPr="00A4509D" w:rsidRDefault="008E5971"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er til engangsbruk. Fortynnet infusjonsvæske eller ubrukt legemiddel som er igjen i hetteglasset og sprøyten skal kastes i overensstemmelse med lokale krav.</w:t>
      </w:r>
    </w:p>
    <w:p w14:paraId="2E2400D1" w14:textId="77777777" w:rsidR="009B7C61" w:rsidRPr="00A4509D" w:rsidRDefault="009B7C61" w:rsidP="004D6446">
      <w:pPr>
        <w:widowControl/>
        <w:spacing w:after="0" w:line="240" w:lineRule="auto"/>
        <w:rPr>
          <w:rFonts w:ascii="Times New Roman" w:hAnsi="Times New Roman" w:cs="Times New Roman"/>
          <w:lang w:val="nb-NO"/>
        </w:rPr>
      </w:pPr>
    </w:p>
    <w:p w14:paraId="364014B0" w14:textId="77777777" w:rsidR="009B7C61" w:rsidRPr="00A4509D" w:rsidRDefault="009B7C61" w:rsidP="004D6446">
      <w:pPr>
        <w:widowControl/>
        <w:spacing w:after="0" w:line="240" w:lineRule="auto"/>
        <w:rPr>
          <w:rFonts w:ascii="Times New Roman" w:hAnsi="Times New Roman" w:cs="Times New Roman"/>
          <w:lang w:val="nb-NO"/>
        </w:rPr>
      </w:pPr>
    </w:p>
    <w:p w14:paraId="536677B5"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6.</w:t>
      </w:r>
      <w:r w:rsidRPr="00A4509D">
        <w:rPr>
          <w:rFonts w:ascii="Times New Roman" w:eastAsia="Times New Roman" w:hAnsi="Times New Roman" w:cs="Times New Roman"/>
          <w:b/>
          <w:bCs/>
          <w:lang w:val="nb-NO"/>
        </w:rPr>
        <w:tab/>
        <w:t>Innholdet i pakningen og ytterligere informasjon</w:t>
      </w:r>
    </w:p>
    <w:p w14:paraId="1D0B3771" w14:textId="77777777" w:rsidR="009B7C61" w:rsidRPr="00A4509D" w:rsidRDefault="009B7C61" w:rsidP="004D6446">
      <w:pPr>
        <w:widowControl/>
        <w:spacing w:after="0" w:line="240" w:lineRule="auto"/>
        <w:rPr>
          <w:rFonts w:ascii="Times New Roman" w:hAnsi="Times New Roman" w:cs="Times New Roman"/>
          <w:lang w:val="nb-NO"/>
        </w:rPr>
      </w:pPr>
    </w:p>
    <w:p w14:paraId="525AB7FA" w14:textId="086FABE3"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Sammensetning av </w:t>
      </w:r>
      <w:r w:rsidR="008E5971" w:rsidRPr="00A4509D">
        <w:rPr>
          <w:rFonts w:ascii="Times New Roman" w:eastAsia="Times New Roman" w:hAnsi="Times New Roman" w:cs="Times New Roman"/>
          <w:b/>
          <w:bCs/>
          <w:lang w:val="nb-NO"/>
        </w:rPr>
        <w:t>Otulfi</w:t>
      </w:r>
    </w:p>
    <w:p w14:paraId="7D50C80F" w14:textId="77777777" w:rsidR="009B7C61" w:rsidRPr="00A4509D" w:rsidRDefault="00C1005D" w:rsidP="00FA3637">
      <w:pPr>
        <w:pStyle w:val="ListParagraph"/>
        <w:widowControl/>
        <w:numPr>
          <w:ilvl w:val="0"/>
          <w:numId w:val="2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Virkestoff er ustekinumab. Hvert hetteglass inneholder 1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ustekinumab i 2</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ml.</w:t>
      </w:r>
    </w:p>
    <w:p w14:paraId="1F17EA47" w14:textId="7ABD11BA" w:rsidR="009B7C61" w:rsidRPr="00A4509D" w:rsidRDefault="00C1005D" w:rsidP="00FA3637">
      <w:pPr>
        <w:pStyle w:val="ListParagraph"/>
        <w:widowControl/>
        <w:numPr>
          <w:ilvl w:val="0"/>
          <w:numId w:val="2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Andre innholdsstoffer er EDTA-dinatriumsaltdihydrat</w:t>
      </w:r>
      <w:r w:rsidR="0023607D" w:rsidRPr="00A4509D">
        <w:rPr>
          <w:rFonts w:ascii="Times New Roman" w:eastAsia="Times New Roman" w:hAnsi="Times New Roman" w:cs="Times New Roman"/>
          <w:lang w:val="nb-NO"/>
        </w:rPr>
        <w:t xml:space="preserve"> (E385)</w:t>
      </w:r>
      <w:r w:rsidRPr="00A4509D">
        <w:rPr>
          <w:rFonts w:ascii="Times New Roman" w:eastAsia="Times New Roman" w:hAnsi="Times New Roman" w:cs="Times New Roman"/>
          <w:lang w:val="nb-NO"/>
        </w:rPr>
        <w:t>, L-histidin, L- histidinmonohydrokloridmonohydrat, L-metionin, polysorbat 80</w:t>
      </w:r>
      <w:r w:rsidR="001A38BF" w:rsidRPr="00A4509D">
        <w:rPr>
          <w:rFonts w:ascii="Times New Roman" w:eastAsia="Times New Roman" w:hAnsi="Times New Roman" w:cs="Times New Roman"/>
          <w:lang w:val="nb-NO"/>
        </w:rPr>
        <w:t xml:space="preserve"> (E433)</w:t>
      </w:r>
      <w:r w:rsidRPr="00A4509D">
        <w:rPr>
          <w:rFonts w:ascii="Times New Roman" w:eastAsia="Times New Roman" w:hAnsi="Times New Roman" w:cs="Times New Roman"/>
          <w:lang w:val="nb-NO"/>
        </w:rPr>
        <w:t>, sukrose og vann til injeksjonsvæsker.</w:t>
      </w:r>
    </w:p>
    <w:p w14:paraId="73835EF6" w14:textId="77777777" w:rsidR="009B7C61" w:rsidRPr="00A4509D" w:rsidRDefault="009B7C61" w:rsidP="004D6446">
      <w:pPr>
        <w:widowControl/>
        <w:spacing w:after="0" w:line="240" w:lineRule="auto"/>
        <w:rPr>
          <w:rFonts w:ascii="Times New Roman" w:hAnsi="Times New Roman" w:cs="Times New Roman"/>
          <w:lang w:val="nb-NO"/>
        </w:rPr>
      </w:pPr>
    </w:p>
    <w:p w14:paraId="11DEF3EA" w14:textId="3F21D8F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Hvordan </w:t>
      </w:r>
      <w:r w:rsidR="008E5971" w:rsidRPr="00A4509D">
        <w:rPr>
          <w:rFonts w:ascii="Times New Roman" w:eastAsia="Times New Roman" w:hAnsi="Times New Roman" w:cs="Times New Roman"/>
          <w:b/>
          <w:bCs/>
          <w:lang w:val="nb-NO"/>
        </w:rPr>
        <w:t>Otulfi</w:t>
      </w:r>
      <w:r w:rsidRPr="00A4509D">
        <w:rPr>
          <w:rFonts w:ascii="Times New Roman" w:eastAsia="Times New Roman" w:hAnsi="Times New Roman" w:cs="Times New Roman"/>
          <w:b/>
          <w:bCs/>
          <w:lang w:val="nb-NO"/>
        </w:rPr>
        <w:t xml:space="preserve"> ser ut og innholdet i pakningen</w:t>
      </w:r>
    </w:p>
    <w:p w14:paraId="314004E4" w14:textId="17526826" w:rsidR="009B7C61" w:rsidRPr="00A4509D" w:rsidRDefault="008E5971"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er et klart, fargeløst til </w:t>
      </w:r>
      <w:r w:rsidRPr="00A4509D">
        <w:rPr>
          <w:rFonts w:ascii="Times New Roman" w:eastAsia="Times New Roman" w:hAnsi="Times New Roman" w:cs="Times New Roman"/>
          <w:lang w:val="nb-NO"/>
        </w:rPr>
        <w:t>svakt</w:t>
      </w:r>
      <w:r w:rsidR="00C1005D"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brun</w:t>
      </w:r>
      <w:r w:rsidRPr="00A4509D">
        <w:rPr>
          <w:rFonts w:ascii="Times New Roman" w:eastAsia="Times New Roman" w:hAnsi="Times New Roman" w:cs="Times New Roman"/>
          <w:lang w:val="nb-NO"/>
        </w:rPr>
        <w:noBreakHyphen/>
      </w:r>
      <w:r w:rsidR="00C1005D" w:rsidRPr="00A4509D">
        <w:rPr>
          <w:rFonts w:ascii="Times New Roman" w:eastAsia="Times New Roman" w:hAnsi="Times New Roman" w:cs="Times New Roman"/>
          <w:lang w:val="nb-NO"/>
        </w:rPr>
        <w:t>gult konsentrat til infusjonsvæske. Det leveres som en eske med en enkeltdose i et 3</w:t>
      </w:r>
      <w:r w:rsidR="00D21A72" w:rsidRPr="00A4509D">
        <w:rPr>
          <w:rFonts w:ascii="Times New Roman" w:eastAsia="Times New Roman" w:hAnsi="Times New Roman" w:cs="Times New Roman"/>
          <w:lang w:val="nb-NO"/>
        </w:rPr>
        <w:t>0 </w:t>
      </w:r>
      <w:r w:rsidR="00C1005D" w:rsidRPr="00A4509D">
        <w:rPr>
          <w:rFonts w:ascii="Times New Roman" w:eastAsia="Times New Roman" w:hAnsi="Times New Roman" w:cs="Times New Roman"/>
          <w:lang w:val="nb-NO"/>
        </w:rPr>
        <w:t>ml hetteglass. Hvert glass inneholder 13</w:t>
      </w:r>
      <w:r w:rsidR="00D21A72" w:rsidRPr="00A4509D">
        <w:rPr>
          <w:rFonts w:ascii="Times New Roman" w:eastAsia="Times New Roman" w:hAnsi="Times New Roman" w:cs="Times New Roman"/>
          <w:lang w:val="nb-NO"/>
        </w:rPr>
        <w:t>0 </w:t>
      </w:r>
      <w:r w:rsidR="00C1005D" w:rsidRPr="00A4509D">
        <w:rPr>
          <w:rFonts w:ascii="Times New Roman" w:eastAsia="Times New Roman" w:hAnsi="Times New Roman" w:cs="Times New Roman"/>
          <w:lang w:val="nb-NO"/>
        </w:rPr>
        <w:t>mg ustekinumab i 2</w:t>
      </w:r>
      <w:r w:rsidR="00D21A72" w:rsidRPr="00A4509D">
        <w:rPr>
          <w:rFonts w:ascii="Times New Roman" w:eastAsia="Times New Roman" w:hAnsi="Times New Roman" w:cs="Times New Roman"/>
          <w:lang w:val="nb-NO"/>
        </w:rPr>
        <w:t>6 </w:t>
      </w:r>
      <w:r w:rsidR="00C1005D" w:rsidRPr="00A4509D">
        <w:rPr>
          <w:rFonts w:ascii="Times New Roman" w:eastAsia="Times New Roman" w:hAnsi="Times New Roman" w:cs="Times New Roman"/>
          <w:lang w:val="nb-NO"/>
        </w:rPr>
        <w:t>ml konsentrat til infusjonsvæske, oppløsning.</w:t>
      </w:r>
    </w:p>
    <w:p w14:paraId="0008711B" w14:textId="77777777" w:rsidR="00D21A72" w:rsidRPr="00A4509D" w:rsidRDefault="00D21A72" w:rsidP="004D6446">
      <w:pPr>
        <w:widowControl/>
        <w:spacing w:after="0" w:line="240" w:lineRule="auto"/>
        <w:rPr>
          <w:rFonts w:ascii="Times New Roman" w:hAnsi="Times New Roman" w:cs="Times New Roman"/>
          <w:lang w:val="nb-NO"/>
        </w:rPr>
      </w:pPr>
    </w:p>
    <w:p w14:paraId="5EE7B6DA" w14:textId="77777777" w:rsidR="003D0C76" w:rsidRPr="00A4509D" w:rsidRDefault="00C1005D" w:rsidP="004D6446">
      <w:pPr>
        <w:widowControl/>
        <w:spacing w:after="0" w:line="240" w:lineRule="auto"/>
        <w:rPr>
          <w:rFonts w:ascii="Times New Roman" w:eastAsia="Times New Roman" w:hAnsi="Times New Roman" w:cs="Times New Roman"/>
          <w:b/>
          <w:bCs/>
          <w:lang w:val="nb-NO"/>
        </w:rPr>
      </w:pPr>
      <w:r w:rsidRPr="00A4509D">
        <w:rPr>
          <w:rFonts w:ascii="Times New Roman" w:eastAsia="Times New Roman" w:hAnsi="Times New Roman" w:cs="Times New Roman"/>
          <w:b/>
          <w:bCs/>
          <w:lang w:val="nb-NO"/>
        </w:rPr>
        <w:t>Innehaver av markedsføringstillatelsen</w:t>
      </w:r>
    </w:p>
    <w:p w14:paraId="7A5EC32D" w14:textId="77777777" w:rsidR="00555CE2" w:rsidRPr="00A4509D" w:rsidRDefault="00555CE2" w:rsidP="00555CE2">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Fresenius Kabi Deutschland GmbH</w:t>
      </w:r>
    </w:p>
    <w:p w14:paraId="2072981A" w14:textId="77777777" w:rsidR="00555CE2" w:rsidRPr="00A4509D" w:rsidRDefault="00555CE2" w:rsidP="00555CE2">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Else-Kroener-Strasse 1</w:t>
      </w:r>
    </w:p>
    <w:p w14:paraId="6741CF92" w14:textId="77777777" w:rsidR="00555CE2" w:rsidRPr="00A4509D" w:rsidRDefault="00555CE2" w:rsidP="00555CE2">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61352 Bad Homburg v.d.Hoehe</w:t>
      </w:r>
    </w:p>
    <w:p w14:paraId="62C501BB" w14:textId="77777777" w:rsidR="00555CE2" w:rsidRPr="00A4509D" w:rsidRDefault="00555CE2" w:rsidP="00555CE2">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Tyskland</w:t>
      </w:r>
    </w:p>
    <w:p w14:paraId="2E26AC83" w14:textId="77777777" w:rsidR="009B7C61" w:rsidRPr="00A4509D" w:rsidRDefault="009B7C61" w:rsidP="004D6446">
      <w:pPr>
        <w:widowControl/>
        <w:spacing w:after="0" w:line="240" w:lineRule="auto"/>
        <w:rPr>
          <w:rFonts w:ascii="Times New Roman" w:hAnsi="Times New Roman" w:cs="Times New Roman"/>
          <w:lang w:val="nb-NO"/>
        </w:rPr>
      </w:pPr>
    </w:p>
    <w:p w14:paraId="1CB4FC27" w14:textId="77777777" w:rsidR="009B7C61" w:rsidRPr="00A4509D" w:rsidRDefault="00C1005D" w:rsidP="00122D4C">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Tilvirker</w:t>
      </w:r>
    </w:p>
    <w:p w14:paraId="21620299" w14:textId="77777777" w:rsidR="00555CE2" w:rsidRPr="00A4509D" w:rsidRDefault="00555CE2" w:rsidP="0009504E">
      <w:pPr>
        <w:keepNext/>
        <w:widowControl/>
        <w:spacing w:after="0" w:line="240" w:lineRule="auto"/>
        <w:rPr>
          <w:rFonts w:ascii="Times New Roman" w:hAnsi="Times New Roman" w:cs="Times New Roman"/>
          <w:lang w:val="nb-NO"/>
        </w:rPr>
      </w:pPr>
      <w:r w:rsidRPr="00A4509D">
        <w:rPr>
          <w:rFonts w:ascii="Times New Roman" w:hAnsi="Times New Roman" w:cs="Times New Roman"/>
          <w:lang w:val="nb-NO"/>
        </w:rPr>
        <w:t>Fresenius Kabi Austria GmbH</w:t>
      </w:r>
    </w:p>
    <w:p w14:paraId="480A658C" w14:textId="77777777" w:rsidR="00555CE2" w:rsidRPr="00A4509D" w:rsidRDefault="00555CE2" w:rsidP="00555CE2">
      <w:pPr>
        <w:widowControl/>
        <w:spacing w:after="0" w:line="240" w:lineRule="auto"/>
        <w:rPr>
          <w:rFonts w:ascii="Times New Roman" w:hAnsi="Times New Roman" w:cs="Times New Roman"/>
          <w:lang w:val="nb-NO"/>
        </w:rPr>
      </w:pPr>
      <w:r w:rsidRPr="00A4509D">
        <w:rPr>
          <w:rFonts w:ascii="Times New Roman" w:hAnsi="Times New Roman" w:cs="Times New Roman"/>
          <w:lang w:val="nb-NO"/>
        </w:rPr>
        <w:t>Hafnerstraße 36</w:t>
      </w:r>
    </w:p>
    <w:p w14:paraId="51E68E04" w14:textId="77777777" w:rsidR="00555CE2" w:rsidRPr="00A4509D" w:rsidRDefault="00555CE2" w:rsidP="00555CE2">
      <w:pPr>
        <w:widowControl/>
        <w:spacing w:after="0" w:line="240" w:lineRule="auto"/>
        <w:rPr>
          <w:rFonts w:ascii="Times New Roman" w:hAnsi="Times New Roman" w:cs="Times New Roman"/>
          <w:lang w:val="nb-NO"/>
        </w:rPr>
      </w:pPr>
      <w:r w:rsidRPr="00A4509D">
        <w:rPr>
          <w:rFonts w:ascii="Times New Roman" w:hAnsi="Times New Roman" w:cs="Times New Roman"/>
          <w:lang w:val="nb-NO"/>
        </w:rPr>
        <w:t>8055 Graz</w:t>
      </w:r>
    </w:p>
    <w:p w14:paraId="14E30759" w14:textId="77777777" w:rsidR="00555CE2" w:rsidRPr="00A4509D" w:rsidRDefault="00555CE2" w:rsidP="00555CE2">
      <w:pPr>
        <w:widowControl/>
        <w:spacing w:after="0" w:line="240" w:lineRule="auto"/>
        <w:rPr>
          <w:rFonts w:ascii="Times New Roman" w:hAnsi="Times New Roman" w:cs="Times New Roman"/>
          <w:lang w:val="nb-NO"/>
        </w:rPr>
      </w:pPr>
      <w:r w:rsidRPr="00A4509D">
        <w:rPr>
          <w:rFonts w:ascii="Times New Roman" w:hAnsi="Times New Roman" w:cs="Times New Roman"/>
          <w:lang w:val="nb-NO"/>
        </w:rPr>
        <w:t>Østerrike</w:t>
      </w:r>
    </w:p>
    <w:p w14:paraId="649D9747" w14:textId="77777777" w:rsidR="009B7C61" w:rsidRPr="00A4509D" w:rsidRDefault="009B7C61" w:rsidP="004D6446">
      <w:pPr>
        <w:widowControl/>
        <w:spacing w:after="0" w:line="240" w:lineRule="auto"/>
        <w:rPr>
          <w:rFonts w:ascii="Times New Roman" w:hAnsi="Times New Roman" w:cs="Times New Roman"/>
          <w:lang w:val="nb-NO"/>
        </w:rPr>
      </w:pPr>
    </w:p>
    <w:p w14:paraId="0CC1769B"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Dette pakningsvedlegget ble sist oppdatert</w:t>
      </w:r>
    </w:p>
    <w:p w14:paraId="74EFDCCA" w14:textId="77777777" w:rsidR="009B7C61" w:rsidRPr="00A4509D" w:rsidRDefault="009B7C61" w:rsidP="004D6446">
      <w:pPr>
        <w:widowControl/>
        <w:spacing w:after="0" w:line="240" w:lineRule="auto"/>
        <w:rPr>
          <w:rFonts w:ascii="Times New Roman" w:hAnsi="Times New Roman" w:cs="Times New Roman"/>
          <w:lang w:val="nb-NO"/>
        </w:rPr>
      </w:pPr>
    </w:p>
    <w:p w14:paraId="30F63256" w14:textId="77777777" w:rsidR="009B7C61" w:rsidRPr="00A4509D" w:rsidRDefault="009B7C61" w:rsidP="004D6446">
      <w:pPr>
        <w:widowControl/>
        <w:spacing w:after="0" w:line="240" w:lineRule="auto"/>
        <w:rPr>
          <w:rFonts w:ascii="Times New Roman" w:hAnsi="Times New Roman" w:cs="Times New Roman"/>
          <w:lang w:val="nb-NO"/>
        </w:rPr>
      </w:pPr>
    </w:p>
    <w:p w14:paraId="6FF5D7F1" w14:textId="7F045FB8"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taljert informasjon om dette legemidlet er tilgjengelig på nettstedet til Det europeiske legemiddelkontoret (the European Medicines Agency):</w:t>
      </w:r>
      <w:r w:rsidR="009B7C61">
        <w:fldChar w:fldCharType="begin"/>
      </w:r>
      <w:r w:rsidR="009B7C61" w:rsidRPr="00845BD7">
        <w:rPr>
          <w:lang w:val="nb-NO"/>
          <w:rPrChange w:id="2975" w:author="Adeel Rana" w:date="2026-02-17T11:24:00Z" w16du:dateUtc="2026-02-17T10:24:00Z">
            <w:rPr/>
          </w:rPrChange>
        </w:rPr>
        <w:instrText>HYPERLINK</w:instrText>
      </w:r>
      <w:r w:rsidR="009B7C61">
        <w:fldChar w:fldCharType="separate"/>
      </w:r>
      <w:r w:rsidR="009B7C61">
        <w:fldChar w:fldCharType="end"/>
      </w:r>
      <w:r w:rsidR="00555CE2">
        <w:fldChar w:fldCharType="begin"/>
      </w:r>
      <w:r w:rsidR="00555CE2" w:rsidRPr="00845BD7">
        <w:rPr>
          <w:lang w:val="nb-NO"/>
          <w:rPrChange w:id="2976" w:author="Adeel Rana" w:date="2026-02-17T11:24:00Z" w16du:dateUtc="2026-02-17T10:24:00Z">
            <w:rPr/>
          </w:rPrChange>
        </w:rPr>
        <w:instrText>HYPERLINK "https://www.ema.europa.eu/"</w:instrText>
      </w:r>
      <w:r w:rsidR="00555CE2">
        <w:fldChar w:fldCharType="separate"/>
      </w:r>
      <w:r w:rsidR="00555CE2" w:rsidRPr="00A4509D">
        <w:rPr>
          <w:rFonts w:ascii="Times New Roman" w:eastAsia="Times New Roman" w:hAnsi="Times New Roman" w:cs="Times New Roman"/>
          <w:color w:val="0000FF"/>
          <w:u w:val="single"/>
          <w:lang w:val="nb-NO"/>
        </w:rPr>
        <w:t>https://www.ema.europa.eu/</w:t>
      </w:r>
      <w:r w:rsidR="00555CE2">
        <w:fldChar w:fldCharType="end"/>
      </w:r>
      <w:r w:rsidRPr="00A4509D">
        <w:rPr>
          <w:rFonts w:ascii="Times New Roman" w:eastAsia="Times New Roman" w:hAnsi="Times New Roman" w:cs="Times New Roman"/>
          <w:lang w:val="nb-NO"/>
        </w:rPr>
        <w:t>, og på nettstedet til</w:t>
      </w:r>
      <w:r>
        <w:fldChar w:fldCharType="begin"/>
      </w:r>
      <w:r w:rsidRPr="00845BD7">
        <w:rPr>
          <w:lang w:val="nb-NO"/>
          <w:rPrChange w:id="2977" w:author="Adeel Rana" w:date="2026-02-17T11:24:00Z" w16du:dateUtc="2026-02-17T10:24:00Z">
            <w:rPr/>
          </w:rPrChange>
        </w:rPr>
        <w:instrText>HYPERLINK "http://www.felleskatalogen.no/" \h</w:instrText>
      </w:r>
      <w:r>
        <w:fldChar w:fldCharType="separate"/>
      </w:r>
      <w:r w:rsidRPr="00A4509D">
        <w:rPr>
          <w:rFonts w:ascii="Times New Roman" w:eastAsia="Times New Roman" w:hAnsi="Times New Roman" w:cs="Times New Roman"/>
          <w:lang w:val="nb-NO"/>
        </w:rPr>
        <w:t xml:space="preserve"> www.felleskatalogen.no.</w:t>
      </w:r>
      <w:r>
        <w:fldChar w:fldCharType="end"/>
      </w:r>
    </w:p>
    <w:p w14:paraId="456A3C6D" w14:textId="77777777" w:rsidR="009B7C61" w:rsidRPr="00A4509D" w:rsidRDefault="009B7C61" w:rsidP="004D6446">
      <w:pPr>
        <w:widowControl/>
        <w:spacing w:after="0" w:line="240" w:lineRule="auto"/>
        <w:rPr>
          <w:rFonts w:ascii="Times New Roman" w:hAnsi="Times New Roman" w:cs="Times New Roman"/>
          <w:lang w:val="nb-NO"/>
        </w:rPr>
      </w:pPr>
    </w:p>
    <w:p w14:paraId="179CEF73" w14:textId="77777777" w:rsidR="009B7C61" w:rsidRPr="00A4509D" w:rsidRDefault="00C1005D" w:rsidP="0070083B">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 Påfølgende informasjon er bare beregnet på helsepersonell:</w:t>
      </w:r>
    </w:p>
    <w:p w14:paraId="7A9ADE0C" w14:textId="77777777" w:rsidR="0070083B" w:rsidRPr="00A4509D" w:rsidRDefault="0070083B" w:rsidP="004D6446">
      <w:pPr>
        <w:widowControl/>
        <w:spacing w:after="0" w:line="240" w:lineRule="auto"/>
        <w:rPr>
          <w:rFonts w:ascii="Times New Roman" w:eastAsia="Times New Roman" w:hAnsi="Times New Roman" w:cs="Times New Roman"/>
          <w:lang w:val="nb-NO"/>
        </w:rPr>
      </w:pPr>
    </w:p>
    <w:p w14:paraId="2245794F"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Sporbarhet:</w:t>
      </w:r>
    </w:p>
    <w:p w14:paraId="5E4B846B" w14:textId="77777777" w:rsidR="009B7C61" w:rsidRPr="00A4509D" w:rsidRDefault="009B7C61" w:rsidP="004D6446">
      <w:pPr>
        <w:widowControl/>
        <w:spacing w:after="0" w:line="240" w:lineRule="auto"/>
        <w:rPr>
          <w:rFonts w:ascii="Times New Roman" w:hAnsi="Times New Roman" w:cs="Times New Roman"/>
          <w:lang w:val="nb-NO"/>
        </w:rPr>
      </w:pPr>
    </w:p>
    <w:p w14:paraId="1223E9F8"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For å forbedre sporbarheten til biologiske legemidler skal navn og batchnummer til det administrerte legemidlet protokollføres.</w:t>
      </w:r>
    </w:p>
    <w:p w14:paraId="06D3948E" w14:textId="77777777" w:rsidR="009B7C61" w:rsidRPr="00A4509D" w:rsidRDefault="009B7C61" w:rsidP="004D6446">
      <w:pPr>
        <w:widowControl/>
        <w:spacing w:after="0" w:line="240" w:lineRule="auto"/>
        <w:rPr>
          <w:rFonts w:ascii="Times New Roman" w:hAnsi="Times New Roman" w:cs="Times New Roman"/>
          <w:lang w:val="nb-NO"/>
        </w:rPr>
      </w:pPr>
    </w:p>
    <w:p w14:paraId="7DF6CDAB" w14:textId="77777777" w:rsidR="00B01274" w:rsidRPr="00A4509D" w:rsidRDefault="00B01274" w:rsidP="004D6446">
      <w:pPr>
        <w:widowControl/>
        <w:spacing w:after="0" w:line="240" w:lineRule="auto"/>
        <w:rPr>
          <w:rFonts w:ascii="Times New Roman" w:hAnsi="Times New Roman" w:cs="Times New Roman"/>
          <w:lang w:val="nb-NO"/>
        </w:rPr>
      </w:pPr>
    </w:p>
    <w:p w14:paraId="003D214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Instrukser for fortynning:</w:t>
      </w:r>
    </w:p>
    <w:p w14:paraId="44320931" w14:textId="77777777" w:rsidR="009B7C61" w:rsidRPr="00A4509D" w:rsidRDefault="009B7C61" w:rsidP="004D6446">
      <w:pPr>
        <w:widowControl/>
        <w:spacing w:after="0" w:line="240" w:lineRule="auto"/>
        <w:rPr>
          <w:rFonts w:ascii="Times New Roman" w:hAnsi="Times New Roman" w:cs="Times New Roman"/>
          <w:lang w:val="nb-NO"/>
        </w:rPr>
      </w:pPr>
    </w:p>
    <w:p w14:paraId="4E976E53" w14:textId="65D914FF" w:rsidR="009B7C61" w:rsidRPr="00A4509D" w:rsidRDefault="00B01274"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konsentrat til infusjonsvæske, oppløsning skal fortynnes og tilberedes av helsepersonell ved aseptisk teknikk.</w:t>
      </w:r>
    </w:p>
    <w:p w14:paraId="22703FFE" w14:textId="77777777" w:rsidR="00D21A72" w:rsidRPr="00A4509D" w:rsidRDefault="00D21A72" w:rsidP="004D6446">
      <w:pPr>
        <w:widowControl/>
        <w:spacing w:after="0" w:line="240" w:lineRule="auto"/>
        <w:rPr>
          <w:rFonts w:ascii="Times New Roman" w:hAnsi="Times New Roman" w:cs="Times New Roman"/>
          <w:lang w:val="nb-NO"/>
        </w:rPr>
      </w:pPr>
    </w:p>
    <w:p w14:paraId="4753C4F2" w14:textId="366EE1E7" w:rsidR="009B7C61" w:rsidRPr="00A4509D" w:rsidRDefault="00C1005D" w:rsidP="0070083B">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1.</w:t>
      </w:r>
      <w:r w:rsidRPr="00A4509D">
        <w:rPr>
          <w:rFonts w:ascii="Times New Roman" w:eastAsia="Times New Roman" w:hAnsi="Times New Roman" w:cs="Times New Roman"/>
          <w:lang w:val="nb-NO"/>
        </w:rPr>
        <w:tab/>
        <w:t xml:space="preserve">Beregn dose og nødvendig antall </w:t>
      </w:r>
      <w:r w:rsidR="00B01274" w:rsidRPr="00A4509D">
        <w:rPr>
          <w:rFonts w:ascii="Times New Roman" w:eastAsia="Times New Roman" w:hAnsi="Times New Roman" w:cs="Times New Roman"/>
          <w:lang w:val="nb-NO"/>
        </w:rPr>
        <w:t>Otulfi</w:t>
      </w:r>
      <w:r w:rsidR="00B01274"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hetteglass basert på pasientens vekt (se avsnitt</w:t>
      </w:r>
      <w:r w:rsidR="0070083B"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3, tabell</w:t>
      </w:r>
      <w:r w:rsidR="00730D21"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w:t>
      </w:r>
      <w:r w:rsidR="00310EF9" w:rsidRPr="00A4509D">
        <w:rPr>
          <w:rFonts w:ascii="Times New Roman" w:eastAsia="Times New Roman" w:hAnsi="Times New Roman" w:cs="Times New Roman"/>
          <w:lang w:val="nb-NO"/>
        </w:rPr>
        <w:t>, tabell 2</w:t>
      </w:r>
      <w:r w:rsidRPr="00A4509D">
        <w:rPr>
          <w:rFonts w:ascii="Times New Roman" w:eastAsia="Times New Roman" w:hAnsi="Times New Roman" w:cs="Times New Roman"/>
          <w:lang w:val="nb-NO"/>
        </w:rPr>
        <w:t>). Hvert 2</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 xml:space="preserve">ml hetteglass med </w:t>
      </w:r>
      <w:r w:rsidR="00B01274"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inneholder 1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ustekinumab.</w:t>
      </w:r>
    </w:p>
    <w:p w14:paraId="73B7514D" w14:textId="2C6EAB88" w:rsidR="009B7C61" w:rsidRPr="00A4509D" w:rsidRDefault="00C1005D" w:rsidP="0070083B">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2.</w:t>
      </w:r>
      <w:r w:rsidRPr="00A4509D">
        <w:rPr>
          <w:rFonts w:ascii="Times New Roman" w:eastAsia="Times New Roman" w:hAnsi="Times New Roman" w:cs="Times New Roman"/>
          <w:lang w:val="nb-NO"/>
        </w:rPr>
        <w:tab/>
        <w:t xml:space="preserve">Trekk opp og kast et volum av natriumklorid </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mg/ml (0,</w:t>
      </w:r>
      <w:r w:rsidR="00D21A72" w:rsidRPr="00A4509D">
        <w:rPr>
          <w:rFonts w:ascii="Times New Roman" w:eastAsia="Times New Roman" w:hAnsi="Times New Roman" w:cs="Times New Roman"/>
          <w:lang w:val="nb-NO"/>
        </w:rPr>
        <w:t>9 </w:t>
      </w:r>
      <w:r w:rsidRPr="00A4509D">
        <w:rPr>
          <w:rFonts w:ascii="Times New Roman" w:eastAsia="Times New Roman" w:hAnsi="Times New Roman" w:cs="Times New Roman"/>
          <w:lang w:val="nb-NO"/>
        </w:rPr>
        <w:t>%) oppløsning fra 25</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l</w:t>
      </w:r>
      <w:r w:rsidR="0070083B"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infusjonspose tilsvarende volumet av </w:t>
      </w:r>
      <w:r w:rsidR="00B01274"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som skal tilsettes (kast 2</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 xml:space="preserve">ml natriumklorid for hvert hetteglass med </w:t>
      </w:r>
      <w:r w:rsidR="00B01274"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som trengs, for </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hetteglass kast 5</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 xml:space="preserve">ml, for </w:t>
      </w:r>
      <w:r w:rsidR="00D21A72" w:rsidRPr="00A4509D">
        <w:rPr>
          <w:rFonts w:ascii="Times New Roman" w:eastAsia="Times New Roman" w:hAnsi="Times New Roman" w:cs="Times New Roman"/>
          <w:lang w:val="nb-NO"/>
        </w:rPr>
        <w:t>3 </w:t>
      </w:r>
      <w:r w:rsidRPr="00A4509D">
        <w:rPr>
          <w:rFonts w:ascii="Times New Roman" w:eastAsia="Times New Roman" w:hAnsi="Times New Roman" w:cs="Times New Roman"/>
          <w:lang w:val="nb-NO"/>
        </w:rPr>
        <w:t>hetteglass kast 7</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 xml:space="preserve">ml, for </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hetteglass kast 10</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ml).</w:t>
      </w:r>
    </w:p>
    <w:p w14:paraId="5AB6EB8F" w14:textId="2CB75CCB" w:rsidR="009B7C61" w:rsidRPr="00A4509D" w:rsidRDefault="00C1005D" w:rsidP="0070083B">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3.</w:t>
      </w:r>
      <w:r w:rsidRPr="00A4509D">
        <w:rPr>
          <w:rFonts w:ascii="Times New Roman" w:eastAsia="Times New Roman" w:hAnsi="Times New Roman" w:cs="Times New Roman"/>
          <w:lang w:val="nb-NO"/>
        </w:rPr>
        <w:tab/>
        <w:t>Trekk opp 2</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 xml:space="preserve">ml </w:t>
      </w:r>
      <w:r w:rsidR="00B01274"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fra hvert hetteglass som trengs og tilsett det til 25</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l infusjonspose.</w:t>
      </w:r>
      <w:r w:rsidR="0070083B"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Endelig volum i infusjonsposen skal være 25</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l. Bland forsiktig.</w:t>
      </w:r>
    </w:p>
    <w:p w14:paraId="3677BF11" w14:textId="77777777" w:rsidR="009B7C61" w:rsidRPr="00A4509D" w:rsidRDefault="00C1005D" w:rsidP="0070083B">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Pr="00A4509D">
        <w:rPr>
          <w:rFonts w:ascii="Times New Roman" w:eastAsia="Times New Roman" w:hAnsi="Times New Roman" w:cs="Times New Roman"/>
          <w:lang w:val="nb-NO"/>
        </w:rPr>
        <w:tab/>
        <w:t>Undersøk den fortynnede oppløsningen visuelt før infusjon. Skal ikke brukes dersom synlige ugjennomsiktige partikler, misfarging eller fremmedpartikler observeres.</w:t>
      </w:r>
    </w:p>
    <w:p w14:paraId="2AE9BB28" w14:textId="116FB02A" w:rsidR="009B7C61" w:rsidRPr="00A4509D" w:rsidRDefault="00C1005D" w:rsidP="0070083B">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Pr="00A4509D">
        <w:rPr>
          <w:rFonts w:ascii="Times New Roman" w:eastAsia="Times New Roman" w:hAnsi="Times New Roman" w:cs="Times New Roman"/>
          <w:lang w:val="nb-NO"/>
        </w:rPr>
        <w:tab/>
        <w:t xml:space="preserve">Infunder den fortynnede oppløsningen over en periode på minst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 xml:space="preserve">time. Infusjonen skal gjennomføres innen </w:t>
      </w:r>
      <w:r w:rsidR="00FA6F1C" w:rsidRPr="00A4509D">
        <w:rPr>
          <w:rFonts w:ascii="Times New Roman" w:eastAsia="Times New Roman" w:hAnsi="Times New Roman" w:cs="Times New Roman"/>
          <w:lang w:val="nb-NO"/>
        </w:rPr>
        <w:t>24</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timer etter fortynning i infusjonsposen.</w:t>
      </w:r>
    </w:p>
    <w:p w14:paraId="63BDA80C" w14:textId="77777777" w:rsidR="009B7C61" w:rsidRPr="00A4509D" w:rsidRDefault="00C1005D" w:rsidP="0070083B">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6.</w:t>
      </w:r>
      <w:r w:rsidRPr="00A4509D">
        <w:rPr>
          <w:rFonts w:ascii="Times New Roman" w:eastAsia="Times New Roman" w:hAnsi="Times New Roman" w:cs="Times New Roman"/>
          <w:lang w:val="nb-NO"/>
        </w:rPr>
        <w:tab/>
        <w:t>Bruk kun infusjonssett med sterilt, pyrogenfritt, lavproteinbindende slangefilter (porestørrelse</w:t>
      </w:r>
      <w:r w:rsidR="0070083B"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0,</w:t>
      </w:r>
      <w:r w:rsidR="00D21A72" w:rsidRPr="00A4509D">
        <w:rPr>
          <w:rFonts w:ascii="Times New Roman" w:eastAsia="Times New Roman" w:hAnsi="Times New Roman" w:cs="Times New Roman"/>
          <w:lang w:val="nb-NO"/>
        </w:rPr>
        <w:t>2 </w:t>
      </w:r>
      <w:r w:rsidRPr="00A4509D">
        <w:rPr>
          <w:rFonts w:ascii="Times New Roman" w:eastAsia="Times New Roman" w:hAnsi="Times New Roman" w:cs="Times New Roman"/>
          <w:lang w:val="nb-NO"/>
        </w:rPr>
        <w:t>mikrometer).</w:t>
      </w:r>
    </w:p>
    <w:p w14:paraId="7DE4CF3D" w14:textId="77777777" w:rsidR="009B7C61" w:rsidRPr="00A4509D" w:rsidRDefault="00C1005D" w:rsidP="0070083B">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7.</w:t>
      </w:r>
      <w:r w:rsidRPr="00A4509D">
        <w:rPr>
          <w:rFonts w:ascii="Times New Roman" w:eastAsia="Times New Roman" w:hAnsi="Times New Roman" w:cs="Times New Roman"/>
          <w:lang w:val="nb-NO"/>
        </w:rPr>
        <w:tab/>
        <w:t>Hvert hetteglass er kun til engangsbruk og ikke anvendt legemiddel bør destrueres i overensstemmelse med lokale krav.</w:t>
      </w:r>
    </w:p>
    <w:p w14:paraId="4DEF532A" w14:textId="77777777" w:rsidR="009B7C61" w:rsidRPr="00A4509D" w:rsidRDefault="009B7C61" w:rsidP="004D6446">
      <w:pPr>
        <w:widowControl/>
        <w:spacing w:after="0" w:line="240" w:lineRule="auto"/>
        <w:rPr>
          <w:rFonts w:ascii="Times New Roman" w:hAnsi="Times New Roman" w:cs="Times New Roman"/>
          <w:lang w:val="nb-NO"/>
        </w:rPr>
      </w:pPr>
    </w:p>
    <w:p w14:paraId="715663C6"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u w:val="single" w:color="000000"/>
          <w:lang w:val="nb-NO"/>
        </w:rPr>
        <w:t>Oppbevaring</w:t>
      </w:r>
    </w:p>
    <w:p w14:paraId="1A3E83E4" w14:textId="3A52DDBA"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Ved behov </w:t>
      </w:r>
      <w:r w:rsidR="00122D4C" w:rsidRPr="00A4509D">
        <w:rPr>
          <w:rFonts w:ascii="Times New Roman" w:eastAsia="Times New Roman" w:hAnsi="Times New Roman" w:cs="Times New Roman"/>
          <w:lang w:val="nb-NO"/>
        </w:rPr>
        <w:t>skal</w:t>
      </w:r>
      <w:r w:rsidRPr="00A4509D">
        <w:rPr>
          <w:rFonts w:ascii="Times New Roman" w:eastAsia="Times New Roman" w:hAnsi="Times New Roman" w:cs="Times New Roman"/>
          <w:lang w:val="nb-NO"/>
        </w:rPr>
        <w:t xml:space="preserve"> den fortynnede infusjonsoppløsningen oppbevares ved romtemperatur. Infusjonen skal gjennomføres innen </w:t>
      </w:r>
      <w:r w:rsidR="00122D4C" w:rsidRPr="00A4509D">
        <w:rPr>
          <w:rFonts w:ascii="Times New Roman" w:eastAsia="Times New Roman" w:hAnsi="Times New Roman" w:cs="Times New Roman"/>
          <w:lang w:val="nb-NO"/>
        </w:rPr>
        <w:t>24</w:t>
      </w:r>
      <w:r w:rsidR="00D21A7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timer etter fortynning i infusjonsposen. Skal ikke fryses.</w:t>
      </w:r>
    </w:p>
    <w:p w14:paraId="6B56771A" w14:textId="77777777" w:rsidR="0070083B" w:rsidRPr="00A4509D" w:rsidRDefault="0070083B">
      <w:pPr>
        <w:rPr>
          <w:rFonts w:ascii="Times New Roman" w:hAnsi="Times New Roman" w:cs="Times New Roman"/>
          <w:lang w:val="nb-NO"/>
        </w:rPr>
      </w:pPr>
      <w:r w:rsidRPr="00A4509D">
        <w:rPr>
          <w:rFonts w:ascii="Times New Roman" w:hAnsi="Times New Roman" w:cs="Times New Roman"/>
          <w:lang w:val="nb-NO"/>
        </w:rPr>
        <w:br w:type="page"/>
      </w:r>
    </w:p>
    <w:p w14:paraId="3FD73B33" w14:textId="77777777" w:rsidR="00F11FC4" w:rsidRPr="00A4509D" w:rsidRDefault="00F11FC4" w:rsidP="00F11FC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lastRenderedPageBreak/>
        <w:t>Pakningsvedlegg: Informasjon til brukeren</w:t>
      </w:r>
    </w:p>
    <w:p w14:paraId="3F06E1FA" w14:textId="77777777" w:rsidR="00F11FC4" w:rsidRPr="00A4509D" w:rsidRDefault="00F11FC4" w:rsidP="00F11FC4">
      <w:pPr>
        <w:widowControl/>
        <w:spacing w:after="0" w:line="240" w:lineRule="auto"/>
        <w:jc w:val="center"/>
        <w:rPr>
          <w:rFonts w:ascii="Times New Roman" w:hAnsi="Times New Roman" w:cs="Times New Roman"/>
          <w:lang w:val="nb-NO"/>
        </w:rPr>
      </w:pPr>
    </w:p>
    <w:p w14:paraId="0618147B" w14:textId="580DC52B" w:rsidR="00F11FC4" w:rsidRPr="00A4509D" w:rsidRDefault="00F11FC4" w:rsidP="00F11FC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Otulfi 45 mg injeksjonsvæske, oppløsning</w:t>
      </w:r>
    </w:p>
    <w:p w14:paraId="64D6724C" w14:textId="3A80ABDC" w:rsidR="00F11FC4" w:rsidRPr="00A4509D" w:rsidRDefault="00F11FC4" w:rsidP="00F11FC4">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w:t>
      </w:r>
    </w:p>
    <w:p w14:paraId="7F1F963B" w14:textId="77777777" w:rsidR="00F11FC4" w:rsidRPr="00A4509D" w:rsidRDefault="00F11FC4" w:rsidP="00F11FC4">
      <w:pPr>
        <w:widowControl/>
        <w:spacing w:after="0" w:line="240" w:lineRule="auto"/>
        <w:jc w:val="center"/>
        <w:rPr>
          <w:rFonts w:ascii="Times New Roman" w:eastAsia="Times New Roman" w:hAnsi="Times New Roman" w:cs="Times New Roman"/>
          <w:lang w:val="nb-NO"/>
        </w:rPr>
      </w:pPr>
    </w:p>
    <w:p w14:paraId="11EBAF9E" w14:textId="77777777" w:rsidR="00F11FC4" w:rsidRPr="00A4509D" w:rsidRDefault="00F11FC4" w:rsidP="00F11FC4">
      <w:pPr>
        <w:widowControl/>
        <w:spacing w:after="0" w:line="240" w:lineRule="auto"/>
        <w:rPr>
          <w:rFonts w:ascii="Times New Roman" w:eastAsia="Times New Roman" w:hAnsi="Times New Roman" w:cs="Times New Roman"/>
          <w:szCs w:val="20"/>
          <w:lang w:val="nb-NO"/>
        </w:rPr>
      </w:pPr>
      <w:r w:rsidRPr="00A4509D">
        <w:rPr>
          <w:rFonts w:ascii="Times New Roman" w:eastAsia="Times New Roman" w:hAnsi="Times New Roman" w:cs="Times New Roman"/>
          <w:noProof/>
          <w:szCs w:val="20"/>
          <w:lang w:val="nb-NO"/>
        </w:rPr>
        <w:drawing>
          <wp:inline distT="0" distB="0" distL="0" distR="0" wp14:anchorId="548FE4A8" wp14:editId="2F43D660">
            <wp:extent cx="200025" cy="171450"/>
            <wp:effectExtent l="0" t="0" r="0" b="0"/>
            <wp:docPr id="1757956231" name="Picture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690718" name="Picture 2" descr="BT_1000x858px"/>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A4509D">
        <w:rPr>
          <w:rFonts w:ascii="Times New Roman" w:eastAsia="Times New Roman" w:hAnsi="Times New Roman" w:cs="Times New Roman"/>
          <w:szCs w:val="20"/>
          <w:lang w:val="nb-NO"/>
        </w:rPr>
        <w:t>Dette legemidlet er underlagt særlig overvåking for å oppdage ny sikkerhetsinformasjon så raskt som mulig. Du kan bidra ved å melde enhver mistenkt bivirkning. Se avsnitt 4 for informasjon om hvordan du melder bivirkninger.</w:t>
      </w:r>
    </w:p>
    <w:p w14:paraId="19BD0A5B" w14:textId="77777777" w:rsidR="00F11FC4" w:rsidRPr="00A4509D" w:rsidRDefault="00F11FC4" w:rsidP="00F11FC4">
      <w:pPr>
        <w:widowControl/>
        <w:spacing w:after="0" w:line="240" w:lineRule="auto"/>
        <w:rPr>
          <w:rFonts w:ascii="Times New Roman" w:hAnsi="Times New Roman" w:cs="Times New Roman"/>
          <w:lang w:val="nb-NO"/>
        </w:rPr>
      </w:pPr>
    </w:p>
    <w:p w14:paraId="04430341"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Les nøye gjennom dette pakningsvedlegget før du begynner å bruke dette legemidlet. Det inneholder informasjon som er viktig for deg.</w:t>
      </w:r>
    </w:p>
    <w:p w14:paraId="19E07EF3" w14:textId="77777777" w:rsidR="00F11FC4" w:rsidRPr="00A4509D" w:rsidRDefault="00F11FC4" w:rsidP="00F11FC4">
      <w:pPr>
        <w:widowControl/>
        <w:spacing w:after="0" w:line="240" w:lineRule="auto"/>
        <w:rPr>
          <w:rFonts w:ascii="Times New Roman" w:hAnsi="Times New Roman" w:cs="Times New Roman"/>
          <w:lang w:val="nb-NO"/>
        </w:rPr>
      </w:pPr>
    </w:p>
    <w:p w14:paraId="5472FBCE"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Dette pakningsvedlegget er skrevet for personen som tar legemidlet. Les denne informasjonen nøye dersom du er en forelder eller omsorgsperson som skal gi Otulfi til et barn.</w:t>
      </w:r>
    </w:p>
    <w:p w14:paraId="5A32EB45" w14:textId="77777777" w:rsidR="00F11FC4" w:rsidRPr="00A4509D" w:rsidRDefault="00F11FC4" w:rsidP="00F11FC4">
      <w:pPr>
        <w:widowControl/>
        <w:spacing w:after="0" w:line="240" w:lineRule="auto"/>
        <w:rPr>
          <w:rFonts w:ascii="Times New Roman" w:hAnsi="Times New Roman" w:cs="Times New Roman"/>
          <w:lang w:val="nb-NO"/>
        </w:rPr>
      </w:pPr>
    </w:p>
    <w:p w14:paraId="6E78A34F" w14:textId="77777777" w:rsidR="00F11FC4" w:rsidRPr="00A4509D" w:rsidRDefault="00F11FC4" w:rsidP="00F11FC4">
      <w:pPr>
        <w:pStyle w:val="ListParagraph"/>
        <w:widowControl/>
        <w:numPr>
          <w:ilvl w:val="0"/>
          <w:numId w:val="2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Ta vare på dette pakningsvedlegget. Du kan få behov for å lese det igjen.</w:t>
      </w:r>
    </w:p>
    <w:p w14:paraId="251E0776" w14:textId="77777777" w:rsidR="00F11FC4" w:rsidRPr="00A4509D" w:rsidRDefault="00F11FC4" w:rsidP="00F11FC4">
      <w:pPr>
        <w:pStyle w:val="ListParagraph"/>
        <w:widowControl/>
        <w:numPr>
          <w:ilvl w:val="0"/>
          <w:numId w:val="2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Spør lege eller apotek hvis du har flere spørsmål eller trenger mer informasjon.</w:t>
      </w:r>
    </w:p>
    <w:p w14:paraId="0C10F3CA" w14:textId="77777777" w:rsidR="00F11FC4" w:rsidRPr="00A4509D" w:rsidRDefault="00F11FC4" w:rsidP="00F11FC4">
      <w:pPr>
        <w:pStyle w:val="ListParagraph"/>
        <w:widowControl/>
        <w:numPr>
          <w:ilvl w:val="0"/>
          <w:numId w:val="2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tte legemidlet er skrevet ut kun til deg. Ikke gi det videre til andre. Det kan skade dem, selv om de har symptomer på sykdom som ligner dine.</w:t>
      </w:r>
    </w:p>
    <w:p w14:paraId="01654F86" w14:textId="77777777" w:rsidR="00F11FC4" w:rsidRPr="00A4509D" w:rsidRDefault="00F11FC4" w:rsidP="00F11FC4">
      <w:pPr>
        <w:pStyle w:val="ListParagraph"/>
        <w:widowControl/>
        <w:numPr>
          <w:ilvl w:val="0"/>
          <w:numId w:val="2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Kontakt lege eller apotek dersom du opplever bivirkninger inkludert mulige bivirkninger som ikke er nevnt i dette pakningsvedlegget. Se avsnitt 4.</w:t>
      </w:r>
    </w:p>
    <w:p w14:paraId="26A87191" w14:textId="77777777" w:rsidR="00F11FC4" w:rsidRPr="00A4509D" w:rsidRDefault="00F11FC4" w:rsidP="00F11FC4">
      <w:pPr>
        <w:widowControl/>
        <w:spacing w:after="0" w:line="240" w:lineRule="auto"/>
        <w:rPr>
          <w:rFonts w:ascii="Times New Roman" w:hAnsi="Times New Roman" w:cs="Times New Roman"/>
          <w:lang w:val="nb-NO"/>
        </w:rPr>
      </w:pPr>
    </w:p>
    <w:p w14:paraId="27198FC3"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I dette pakningsvedlegget finner du informasjon om</w:t>
      </w:r>
      <w:r w:rsidRPr="00A4509D">
        <w:rPr>
          <w:rFonts w:ascii="Times New Roman" w:eastAsia="Times New Roman" w:hAnsi="Times New Roman" w:cs="Times New Roman"/>
          <w:lang w:val="nb-NO"/>
        </w:rPr>
        <w:t>:</w:t>
      </w:r>
    </w:p>
    <w:p w14:paraId="1AACE0C7" w14:textId="77777777" w:rsidR="00F11FC4" w:rsidRPr="00A4509D" w:rsidRDefault="00F11FC4" w:rsidP="00F11FC4">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1.</w:t>
      </w:r>
      <w:r w:rsidRPr="00A4509D">
        <w:rPr>
          <w:rFonts w:ascii="Times New Roman" w:eastAsia="Times New Roman" w:hAnsi="Times New Roman" w:cs="Times New Roman"/>
          <w:lang w:val="nb-NO"/>
        </w:rPr>
        <w:tab/>
        <w:t xml:space="preserve">Hva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er og hva det brukes mot</w:t>
      </w:r>
    </w:p>
    <w:p w14:paraId="75380593" w14:textId="77777777" w:rsidR="00F11FC4" w:rsidRPr="00A4509D" w:rsidRDefault="00F11FC4" w:rsidP="00F11FC4">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2.</w:t>
      </w:r>
      <w:r w:rsidRPr="00A4509D">
        <w:rPr>
          <w:rFonts w:ascii="Times New Roman" w:eastAsia="Times New Roman" w:hAnsi="Times New Roman" w:cs="Times New Roman"/>
          <w:lang w:val="nb-NO"/>
        </w:rPr>
        <w:tab/>
        <w:t xml:space="preserve">Hva du må vite før du bruker </w:t>
      </w:r>
      <w:r w:rsidRPr="00A4509D">
        <w:rPr>
          <w:rFonts w:ascii="Times New Roman" w:eastAsia="Times New Roman" w:hAnsi="Times New Roman" w:cs="Times New Roman"/>
          <w:bCs/>
          <w:lang w:val="nb-NO"/>
        </w:rPr>
        <w:t>Otulfi</w:t>
      </w:r>
    </w:p>
    <w:p w14:paraId="013AC158" w14:textId="77777777" w:rsidR="00F11FC4" w:rsidRPr="00A4509D" w:rsidRDefault="00F11FC4" w:rsidP="00F11FC4">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3.</w:t>
      </w:r>
      <w:r w:rsidRPr="00A4509D">
        <w:rPr>
          <w:rFonts w:ascii="Times New Roman" w:eastAsia="Times New Roman" w:hAnsi="Times New Roman" w:cs="Times New Roman"/>
          <w:lang w:val="nb-NO"/>
        </w:rPr>
        <w:tab/>
        <w:t xml:space="preserve">Hvordan du bruker </w:t>
      </w:r>
      <w:r w:rsidRPr="00A4509D">
        <w:rPr>
          <w:rFonts w:ascii="Times New Roman" w:eastAsia="Times New Roman" w:hAnsi="Times New Roman" w:cs="Times New Roman"/>
          <w:bCs/>
          <w:lang w:val="nb-NO"/>
        </w:rPr>
        <w:t>Otulfi</w:t>
      </w:r>
    </w:p>
    <w:p w14:paraId="4617FC40" w14:textId="77777777" w:rsidR="00F11FC4" w:rsidRPr="00A4509D" w:rsidRDefault="00F11FC4" w:rsidP="00F11FC4">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Pr="00A4509D">
        <w:rPr>
          <w:rFonts w:ascii="Times New Roman" w:eastAsia="Times New Roman" w:hAnsi="Times New Roman" w:cs="Times New Roman"/>
          <w:lang w:val="nb-NO"/>
        </w:rPr>
        <w:tab/>
        <w:t>Mulige bivirkninger</w:t>
      </w:r>
    </w:p>
    <w:p w14:paraId="2134EE55" w14:textId="77777777" w:rsidR="00F11FC4" w:rsidRPr="00A4509D" w:rsidRDefault="00F11FC4" w:rsidP="00F11FC4">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Pr="00A4509D">
        <w:rPr>
          <w:rFonts w:ascii="Times New Roman" w:eastAsia="Times New Roman" w:hAnsi="Times New Roman" w:cs="Times New Roman"/>
          <w:lang w:val="nb-NO"/>
        </w:rPr>
        <w:tab/>
        <w:t xml:space="preserve">Hvordan du oppbevarer </w:t>
      </w:r>
      <w:r w:rsidRPr="00A4509D">
        <w:rPr>
          <w:rFonts w:ascii="Times New Roman" w:eastAsia="Times New Roman" w:hAnsi="Times New Roman" w:cs="Times New Roman"/>
          <w:bCs/>
          <w:lang w:val="nb-NO"/>
        </w:rPr>
        <w:t>Otulfi</w:t>
      </w:r>
    </w:p>
    <w:p w14:paraId="06A7F1F9" w14:textId="77777777" w:rsidR="00F11FC4" w:rsidRPr="00A4509D" w:rsidRDefault="00F11FC4" w:rsidP="00F11FC4">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6.</w:t>
      </w:r>
      <w:r w:rsidRPr="00A4509D">
        <w:rPr>
          <w:rFonts w:ascii="Times New Roman" w:eastAsia="Times New Roman" w:hAnsi="Times New Roman" w:cs="Times New Roman"/>
          <w:lang w:val="nb-NO"/>
        </w:rPr>
        <w:tab/>
        <w:t>Innholdet i pakningen og ytterligere informasjon</w:t>
      </w:r>
    </w:p>
    <w:p w14:paraId="73FA8EAF" w14:textId="77777777" w:rsidR="00F11FC4" w:rsidRPr="00A4509D" w:rsidRDefault="00F11FC4" w:rsidP="00F11FC4">
      <w:pPr>
        <w:widowControl/>
        <w:spacing w:after="0" w:line="240" w:lineRule="auto"/>
        <w:rPr>
          <w:rFonts w:ascii="Times New Roman" w:hAnsi="Times New Roman" w:cs="Times New Roman"/>
          <w:lang w:val="nb-NO"/>
        </w:rPr>
      </w:pPr>
    </w:p>
    <w:p w14:paraId="6E40B660" w14:textId="77777777" w:rsidR="00F11FC4" w:rsidRPr="00A4509D" w:rsidRDefault="00F11FC4" w:rsidP="00F11FC4">
      <w:pPr>
        <w:widowControl/>
        <w:spacing w:after="0" w:line="240" w:lineRule="auto"/>
        <w:rPr>
          <w:rFonts w:ascii="Times New Roman" w:hAnsi="Times New Roman" w:cs="Times New Roman"/>
          <w:lang w:val="nb-NO"/>
        </w:rPr>
      </w:pPr>
    </w:p>
    <w:p w14:paraId="43A162CE" w14:textId="77777777" w:rsidR="00F11FC4" w:rsidRPr="00A4509D" w:rsidRDefault="00F11FC4" w:rsidP="00F11FC4">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w:t>
      </w:r>
      <w:r w:rsidRPr="00A4509D">
        <w:rPr>
          <w:rFonts w:ascii="Times New Roman" w:eastAsia="Times New Roman" w:hAnsi="Times New Roman" w:cs="Times New Roman"/>
          <w:b/>
          <w:bCs/>
          <w:lang w:val="nb-NO"/>
        </w:rPr>
        <w:tab/>
        <w:t>Hva Otulfi er og hva det brukes mot</w:t>
      </w:r>
    </w:p>
    <w:p w14:paraId="21586243" w14:textId="77777777" w:rsidR="00F11FC4" w:rsidRPr="00A4509D" w:rsidRDefault="00F11FC4" w:rsidP="00F11FC4">
      <w:pPr>
        <w:widowControl/>
        <w:spacing w:after="0" w:line="240" w:lineRule="auto"/>
        <w:rPr>
          <w:rFonts w:ascii="Times New Roman" w:hAnsi="Times New Roman" w:cs="Times New Roman"/>
          <w:lang w:val="nb-NO"/>
        </w:rPr>
      </w:pPr>
    </w:p>
    <w:p w14:paraId="56BE6D9E"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Hva Otulfi er</w:t>
      </w:r>
    </w:p>
    <w:p w14:paraId="628038F6"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inneholder virkestoffet ustekinumab, et monoklonalt antistoff. Monoklonale antistoffer er proteiner som gjenkjenner og binder seg til andre spesifikke proteiner i kroppen.</w:t>
      </w:r>
    </w:p>
    <w:p w14:paraId="6C162B27" w14:textId="77777777" w:rsidR="00F11FC4" w:rsidRPr="00A4509D" w:rsidRDefault="00F11FC4" w:rsidP="00F11FC4">
      <w:pPr>
        <w:widowControl/>
        <w:spacing w:after="0" w:line="240" w:lineRule="auto"/>
        <w:rPr>
          <w:rFonts w:ascii="Times New Roman" w:hAnsi="Times New Roman" w:cs="Times New Roman"/>
          <w:lang w:val="nb-NO"/>
        </w:rPr>
      </w:pPr>
    </w:p>
    <w:p w14:paraId="298265B0"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tilhører en gruppe legemidler som kalles immunosuppresiver. Dette er legemidler som hemmer deler av immunsystemet.</w:t>
      </w:r>
    </w:p>
    <w:p w14:paraId="0A83E7C8" w14:textId="77777777" w:rsidR="00F11FC4" w:rsidRPr="00A4509D" w:rsidRDefault="00F11FC4" w:rsidP="00F11FC4">
      <w:pPr>
        <w:widowControl/>
        <w:spacing w:after="0" w:line="240" w:lineRule="auto"/>
        <w:rPr>
          <w:rFonts w:ascii="Times New Roman" w:hAnsi="Times New Roman" w:cs="Times New Roman"/>
          <w:lang w:val="nb-NO"/>
        </w:rPr>
      </w:pPr>
    </w:p>
    <w:p w14:paraId="015FAB24"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Hva Otulfi brukes mot</w:t>
      </w:r>
    </w:p>
    <w:p w14:paraId="4E35427E"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brukes til å behandle følgende betennelsessykdommer:</w:t>
      </w:r>
    </w:p>
    <w:p w14:paraId="6C44C160" w14:textId="77777777" w:rsidR="00F11FC4" w:rsidRPr="00A4509D" w:rsidRDefault="00F11FC4" w:rsidP="00F11FC4">
      <w:pPr>
        <w:pStyle w:val="ListParagraph"/>
        <w:widowControl/>
        <w:numPr>
          <w:ilvl w:val="0"/>
          <w:numId w:val="2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plakkpsoriasis - hos voksne og barn som er 6 år eller eldre</w:t>
      </w:r>
    </w:p>
    <w:p w14:paraId="24BB70DE" w14:textId="77777777" w:rsidR="00F11FC4" w:rsidRPr="00A4509D" w:rsidRDefault="00F11FC4" w:rsidP="00F11FC4">
      <w:pPr>
        <w:pStyle w:val="ListParagraph"/>
        <w:widowControl/>
        <w:numPr>
          <w:ilvl w:val="0"/>
          <w:numId w:val="2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psoriasisartritt - hos voksne</w:t>
      </w:r>
    </w:p>
    <w:p w14:paraId="45E5CB31" w14:textId="0A4FA7D0" w:rsidR="00F11FC4" w:rsidRPr="00A4509D" w:rsidRDefault="00F11FC4" w:rsidP="00F11FC4">
      <w:pPr>
        <w:pStyle w:val="ListParagraph"/>
        <w:widowControl/>
        <w:numPr>
          <w:ilvl w:val="0"/>
          <w:numId w:val="2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moderat til alvorlig Crohns sykdom - hos voksne</w:t>
      </w:r>
      <w:r w:rsidR="00310EF9" w:rsidRPr="00A4509D">
        <w:rPr>
          <w:rFonts w:ascii="Times New Roman" w:eastAsia="Times New Roman" w:hAnsi="Times New Roman" w:cs="Times New Roman"/>
          <w:spacing w:val="-2"/>
          <w:w w:val="105"/>
          <w:sz w:val="20"/>
          <w:lang w:val="nb-NO"/>
        </w:rPr>
        <w:t xml:space="preserve"> </w:t>
      </w:r>
      <w:r w:rsidR="00310EF9" w:rsidRPr="00A4509D">
        <w:rPr>
          <w:rFonts w:ascii="Times New Roman" w:eastAsia="Times New Roman" w:hAnsi="Times New Roman" w:cs="Times New Roman"/>
          <w:lang w:val="nb-NO"/>
        </w:rPr>
        <w:t>og barn som veier minst 40 kg</w:t>
      </w:r>
    </w:p>
    <w:p w14:paraId="1BB0E8C6" w14:textId="77777777" w:rsidR="00F11FC4" w:rsidRPr="00A4509D" w:rsidRDefault="00F11FC4" w:rsidP="00F11FC4">
      <w:pPr>
        <w:widowControl/>
        <w:spacing w:after="0" w:line="240" w:lineRule="auto"/>
        <w:rPr>
          <w:rFonts w:ascii="Times New Roman" w:hAnsi="Times New Roman" w:cs="Times New Roman"/>
          <w:lang w:val="nb-NO"/>
        </w:rPr>
      </w:pPr>
    </w:p>
    <w:p w14:paraId="6CDEC2D4"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Plakkpsoriasis</w:t>
      </w:r>
    </w:p>
    <w:p w14:paraId="38E5231F"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Plakkpsoriasis er en hudsykdom som forårsaker betennelse i hud og negler.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demper betennelse og bedrer andre sykdomstegn.</w:t>
      </w:r>
    </w:p>
    <w:p w14:paraId="49812983" w14:textId="77777777" w:rsidR="00F11FC4" w:rsidRPr="00A4509D" w:rsidRDefault="00F11FC4" w:rsidP="00F11FC4">
      <w:pPr>
        <w:widowControl/>
        <w:spacing w:after="0" w:line="240" w:lineRule="auto"/>
        <w:rPr>
          <w:rFonts w:ascii="Times New Roman" w:hAnsi="Times New Roman" w:cs="Times New Roman"/>
          <w:lang w:val="nb-NO"/>
        </w:rPr>
      </w:pPr>
    </w:p>
    <w:p w14:paraId="7B226AD7"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brukes hos voksne med moderat til alvorlig plakkpsoriasis, som ikke kan bruke ciklosporin, metotreksat eller fototerapi, eller hvor disse behandlingene ikke har hatt effekt.</w:t>
      </w:r>
    </w:p>
    <w:p w14:paraId="7269BBA7" w14:textId="77777777" w:rsidR="00F11FC4" w:rsidRPr="00A4509D" w:rsidRDefault="00F11FC4" w:rsidP="00F11FC4">
      <w:pPr>
        <w:widowControl/>
        <w:spacing w:after="0" w:line="240" w:lineRule="auto"/>
        <w:rPr>
          <w:rFonts w:ascii="Times New Roman" w:hAnsi="Times New Roman" w:cs="Times New Roman"/>
          <w:lang w:val="nb-NO"/>
        </w:rPr>
      </w:pPr>
    </w:p>
    <w:p w14:paraId="5D50F81E"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brukes hos barn og ungdom som er 6 år eller eldre med moderat til alvorlig plakkpsoriasis, som ikke tåler fototerapi eller annen systemisk behandling, eller hvor disse behandlingene ikke har hatt effekt.</w:t>
      </w:r>
    </w:p>
    <w:p w14:paraId="064B79E2" w14:textId="77777777" w:rsidR="00F11FC4" w:rsidRPr="00A4509D" w:rsidRDefault="00F11FC4" w:rsidP="00F11FC4">
      <w:pPr>
        <w:widowControl/>
        <w:spacing w:after="0" w:line="240" w:lineRule="auto"/>
        <w:rPr>
          <w:rFonts w:ascii="Times New Roman" w:hAnsi="Times New Roman" w:cs="Times New Roman"/>
          <w:lang w:val="nb-NO"/>
        </w:rPr>
      </w:pPr>
    </w:p>
    <w:p w14:paraId="188F848F" w14:textId="77777777" w:rsidR="00F11FC4" w:rsidRPr="00A4509D" w:rsidRDefault="00F11FC4" w:rsidP="00F11FC4">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lastRenderedPageBreak/>
        <w:t>Psoriasisartritt</w:t>
      </w:r>
    </w:p>
    <w:p w14:paraId="54DD10EE" w14:textId="77777777" w:rsidR="00F11FC4" w:rsidRPr="00A4509D" w:rsidRDefault="00F11FC4" w:rsidP="00F11FC4">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Psoriasisartritt er en betennelsessykdom i leddene som vanligvis ledsages av psoriasis. Hvis du har aktiv psoriasisartritt vil du først bli gitt andre legemidler. Hvis du ikke reagerer godt nok på disse legemidlene, kan du bli gitt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for å:</w:t>
      </w:r>
    </w:p>
    <w:p w14:paraId="3FDF5008" w14:textId="77777777" w:rsidR="00F11FC4" w:rsidRPr="00A4509D" w:rsidRDefault="00F11FC4" w:rsidP="00F11FC4">
      <w:pPr>
        <w:pStyle w:val="ListParagraph"/>
        <w:widowControl/>
        <w:numPr>
          <w:ilvl w:val="0"/>
          <w:numId w:val="2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redusere symptomene til sykdommen din.</w:t>
      </w:r>
    </w:p>
    <w:p w14:paraId="750E0703" w14:textId="77777777" w:rsidR="00F11FC4" w:rsidRPr="00A4509D" w:rsidRDefault="00F11FC4" w:rsidP="00F11FC4">
      <w:pPr>
        <w:pStyle w:val="ListParagraph"/>
        <w:widowControl/>
        <w:numPr>
          <w:ilvl w:val="0"/>
          <w:numId w:val="2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forbedre din fysiske funksjon.</w:t>
      </w:r>
    </w:p>
    <w:p w14:paraId="36300290" w14:textId="77777777" w:rsidR="00F11FC4" w:rsidRPr="00A4509D" w:rsidRDefault="00F11FC4" w:rsidP="00F11FC4">
      <w:pPr>
        <w:pStyle w:val="ListParagraph"/>
        <w:widowControl/>
        <w:numPr>
          <w:ilvl w:val="0"/>
          <w:numId w:val="2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bremse leddskadene dine.</w:t>
      </w:r>
    </w:p>
    <w:p w14:paraId="6ADF2D8B" w14:textId="77777777" w:rsidR="00F11FC4" w:rsidRPr="00A4509D" w:rsidRDefault="00F11FC4" w:rsidP="00F11FC4">
      <w:pPr>
        <w:widowControl/>
        <w:spacing w:after="0" w:line="240" w:lineRule="auto"/>
        <w:rPr>
          <w:rFonts w:ascii="Times New Roman" w:hAnsi="Times New Roman" w:cs="Times New Roman"/>
          <w:lang w:val="nb-NO"/>
        </w:rPr>
      </w:pPr>
    </w:p>
    <w:p w14:paraId="0EE32888"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Crohns sykdom</w:t>
      </w:r>
    </w:p>
    <w:p w14:paraId="3B96A6C6"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Crohns sykdom er en betennelsessykdom i tarmen. Dersom du har Crohns sykdom vil du først få andre legemidler. Dersom du ikke får god nok effekt eller ikke tåler disse legemidlene, kan du få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for å redusere symptomene av sykdommen din.</w:t>
      </w:r>
    </w:p>
    <w:p w14:paraId="1D88CAB4" w14:textId="77777777" w:rsidR="00F11FC4" w:rsidRPr="00A4509D" w:rsidRDefault="00F11FC4" w:rsidP="00F11FC4">
      <w:pPr>
        <w:widowControl/>
        <w:spacing w:after="0" w:line="240" w:lineRule="auto"/>
        <w:rPr>
          <w:rFonts w:ascii="Times New Roman" w:hAnsi="Times New Roman" w:cs="Times New Roman"/>
          <w:lang w:val="nb-NO"/>
        </w:rPr>
      </w:pPr>
    </w:p>
    <w:p w14:paraId="23D52DE4" w14:textId="77777777" w:rsidR="00F11FC4" w:rsidRPr="00A4509D" w:rsidRDefault="00F11FC4" w:rsidP="00F11FC4">
      <w:pPr>
        <w:widowControl/>
        <w:spacing w:after="0" w:line="240" w:lineRule="auto"/>
        <w:rPr>
          <w:rFonts w:ascii="Times New Roman" w:hAnsi="Times New Roman" w:cs="Times New Roman"/>
          <w:lang w:val="nb-NO"/>
        </w:rPr>
      </w:pPr>
    </w:p>
    <w:p w14:paraId="444E36C8" w14:textId="77777777" w:rsidR="00F11FC4" w:rsidRPr="00A4509D" w:rsidRDefault="00F11FC4" w:rsidP="00F11FC4">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2.</w:t>
      </w:r>
      <w:r w:rsidRPr="00A4509D">
        <w:rPr>
          <w:rFonts w:ascii="Times New Roman" w:eastAsia="Times New Roman" w:hAnsi="Times New Roman" w:cs="Times New Roman"/>
          <w:b/>
          <w:bCs/>
          <w:lang w:val="nb-NO"/>
        </w:rPr>
        <w:tab/>
        <w:t>Hva du må vite før du bruker Otulfi</w:t>
      </w:r>
    </w:p>
    <w:p w14:paraId="07985DEB" w14:textId="77777777" w:rsidR="00F11FC4" w:rsidRPr="00A4509D" w:rsidRDefault="00F11FC4" w:rsidP="00F11FC4">
      <w:pPr>
        <w:widowControl/>
        <w:spacing w:after="0" w:line="240" w:lineRule="auto"/>
        <w:rPr>
          <w:rFonts w:ascii="Times New Roman" w:hAnsi="Times New Roman" w:cs="Times New Roman"/>
          <w:lang w:val="nb-NO"/>
        </w:rPr>
      </w:pPr>
    </w:p>
    <w:p w14:paraId="7B57A9E1"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Bruk ikke Otulfi</w:t>
      </w:r>
    </w:p>
    <w:p w14:paraId="6D1D0EB4" w14:textId="77777777" w:rsidR="00F11FC4" w:rsidRPr="00A4509D" w:rsidRDefault="00F11FC4" w:rsidP="00F11FC4">
      <w:pPr>
        <w:pStyle w:val="ListParagraph"/>
        <w:widowControl/>
        <w:numPr>
          <w:ilvl w:val="0"/>
          <w:numId w:val="2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er allergisk overfor ustekinumab </w:t>
      </w:r>
      <w:r w:rsidRPr="00A4509D">
        <w:rPr>
          <w:rFonts w:ascii="Times New Roman" w:eastAsia="Times New Roman" w:hAnsi="Times New Roman" w:cs="Times New Roman"/>
          <w:lang w:val="nb-NO"/>
        </w:rPr>
        <w:t>eller noen av de andre innholdsstoffene i dette legemidlet (listet opp i avsnitt 6).</w:t>
      </w:r>
    </w:p>
    <w:p w14:paraId="0EC9F3DF" w14:textId="77777777" w:rsidR="00F11FC4" w:rsidRPr="00A4509D" w:rsidRDefault="00F11FC4" w:rsidP="00F11FC4">
      <w:pPr>
        <w:pStyle w:val="ListParagraph"/>
        <w:widowControl/>
        <w:numPr>
          <w:ilvl w:val="0"/>
          <w:numId w:val="2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hvis du har en aktiv infeksjon </w:t>
      </w:r>
      <w:r w:rsidRPr="00A4509D">
        <w:rPr>
          <w:rFonts w:ascii="Times New Roman" w:eastAsia="Times New Roman" w:hAnsi="Times New Roman" w:cs="Times New Roman"/>
          <w:lang w:val="nb-NO"/>
        </w:rPr>
        <w:t>som legen din anser som viktig.</w:t>
      </w:r>
    </w:p>
    <w:p w14:paraId="749D7BD0" w14:textId="77777777" w:rsidR="00F11FC4" w:rsidRPr="00A4509D" w:rsidRDefault="00F11FC4" w:rsidP="00F11FC4">
      <w:pPr>
        <w:widowControl/>
        <w:spacing w:after="0" w:line="240" w:lineRule="auto"/>
        <w:rPr>
          <w:rFonts w:ascii="Times New Roman" w:hAnsi="Times New Roman" w:cs="Times New Roman"/>
          <w:lang w:val="nb-NO"/>
        </w:rPr>
      </w:pPr>
    </w:p>
    <w:p w14:paraId="58A3D78B"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Hvis du er usikker på om noe av det ovennevnte gjelder deg, ta kontakt med lege eller apotek før du tar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w:t>
      </w:r>
    </w:p>
    <w:p w14:paraId="2090C870" w14:textId="77777777" w:rsidR="00F11FC4" w:rsidRPr="00A4509D" w:rsidRDefault="00F11FC4" w:rsidP="00F11FC4">
      <w:pPr>
        <w:widowControl/>
        <w:spacing w:after="0" w:line="240" w:lineRule="auto"/>
        <w:rPr>
          <w:rFonts w:ascii="Times New Roman" w:hAnsi="Times New Roman" w:cs="Times New Roman"/>
          <w:lang w:val="nb-NO"/>
        </w:rPr>
      </w:pPr>
    </w:p>
    <w:p w14:paraId="6D663B77"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Advarsler og forsiktighetsregler</w:t>
      </w:r>
    </w:p>
    <w:p w14:paraId="060428B7"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Snakk med lege eller apotek før du bruker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Legen din vil undersøke helsen din før hver behandling. Forsikre deg om at du forteller legen om eventuelle sykdommer du har før hver behandling. Si også ifra til legen din hvis du nylig har vært nær noen som kan ha tuberkulose. Legen din vil undersøke deg og ta en prøve for tuberkulose før du får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Hvis legen din tror at du står i fare for å få tuberkulose, kan det hende du blir gitt medisin for å behandle det.</w:t>
      </w:r>
    </w:p>
    <w:p w14:paraId="689A97EB" w14:textId="77777777" w:rsidR="00F11FC4" w:rsidRPr="00A4509D" w:rsidRDefault="00F11FC4" w:rsidP="00F11FC4">
      <w:pPr>
        <w:widowControl/>
        <w:spacing w:after="0" w:line="240" w:lineRule="auto"/>
        <w:rPr>
          <w:rFonts w:ascii="Times New Roman" w:hAnsi="Times New Roman" w:cs="Times New Roman"/>
          <w:lang w:val="nb-NO"/>
        </w:rPr>
      </w:pPr>
    </w:p>
    <w:p w14:paraId="0DC30F5B"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Vær oppmerksom på alvorlige bivirkninger</w:t>
      </w:r>
    </w:p>
    <w:p w14:paraId="0F30C8A3"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Cs/>
          <w:lang w:val="nb-NO"/>
        </w:rPr>
        <w:t xml:space="preserve">Otulfi </w:t>
      </w:r>
      <w:r w:rsidRPr="00A4509D">
        <w:rPr>
          <w:rFonts w:ascii="Times New Roman" w:eastAsia="Times New Roman" w:hAnsi="Times New Roman" w:cs="Times New Roman"/>
          <w:lang w:val="nb-NO"/>
        </w:rPr>
        <w:t xml:space="preserve">kan forårsake alvorlige bivirkninger, inkludert allergiske reaksjoner og infeksjoner. Du må være oppmerksom på visse sykdomstegn når du tar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Se "Alvorlige bivirkninger" under pkt. 4 for en fullstendig liste over disse bivirkningene.</w:t>
      </w:r>
    </w:p>
    <w:p w14:paraId="5D8DDFFE" w14:textId="77777777" w:rsidR="00F11FC4" w:rsidRPr="00A4509D" w:rsidRDefault="00F11FC4" w:rsidP="00F11FC4">
      <w:pPr>
        <w:widowControl/>
        <w:spacing w:after="0" w:line="240" w:lineRule="auto"/>
        <w:rPr>
          <w:rFonts w:ascii="Times New Roman" w:hAnsi="Times New Roman" w:cs="Times New Roman"/>
          <w:lang w:val="nb-NO"/>
        </w:rPr>
      </w:pPr>
    </w:p>
    <w:p w14:paraId="26D6F7C1"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Fortell legen din før du bruker Otulfi:</w:t>
      </w:r>
    </w:p>
    <w:p w14:paraId="1FEB70D8" w14:textId="77777777" w:rsidR="00F11FC4" w:rsidRPr="00A4509D" w:rsidRDefault="00F11FC4" w:rsidP="00F11FC4">
      <w:pPr>
        <w:pStyle w:val="ListParagraph"/>
        <w:widowControl/>
        <w:numPr>
          <w:ilvl w:val="0"/>
          <w:numId w:val="2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noen gang har hatt en allergisk reaksjon </w:t>
      </w:r>
      <w:r w:rsidRPr="00A4509D">
        <w:rPr>
          <w:rFonts w:ascii="Times New Roman" w:eastAsia="Times New Roman" w:hAnsi="Times New Roman" w:cs="Times New Roman"/>
          <w:lang w:val="nb-NO"/>
        </w:rPr>
        <w:t>overfor ustekinumab. Snakk med legen hvis du er usikker.</w:t>
      </w:r>
    </w:p>
    <w:p w14:paraId="2654DE1F" w14:textId="77777777" w:rsidR="00F11FC4" w:rsidRPr="00A4509D" w:rsidRDefault="00F11FC4" w:rsidP="00F11FC4">
      <w:pPr>
        <w:pStyle w:val="ListParagraph"/>
        <w:widowControl/>
        <w:numPr>
          <w:ilvl w:val="0"/>
          <w:numId w:val="2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noen gang har hatt en eller annen form for kreft – </w:t>
      </w:r>
      <w:r w:rsidRPr="00A4509D">
        <w:rPr>
          <w:rFonts w:ascii="Times New Roman" w:eastAsia="Times New Roman" w:hAnsi="Times New Roman" w:cs="Times New Roman"/>
          <w:lang w:val="nb-NO"/>
        </w:rPr>
        <w:t xml:space="preserve">dette er på grunn av at immunsuppressive legemidler som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hemmer deler av immunforsvaret. Dette kan øke risikoen for kreft.</w:t>
      </w:r>
    </w:p>
    <w:p w14:paraId="20DA01F6" w14:textId="77777777" w:rsidR="00F11FC4" w:rsidRPr="00A4509D" w:rsidRDefault="00F11FC4" w:rsidP="00F11FC4">
      <w:pPr>
        <w:pStyle w:val="ListParagraph"/>
        <w:widowControl/>
        <w:numPr>
          <w:ilvl w:val="0"/>
          <w:numId w:val="2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har blitt behandlet for psoriasis med andre biologiske legemidler (et legemiddel med opphav i en biologisk kilde, som vanligvis gis ved injeksjon) </w:t>
      </w:r>
      <w:r w:rsidRPr="00A4509D">
        <w:rPr>
          <w:rFonts w:ascii="Times New Roman" w:eastAsia="Times New Roman" w:hAnsi="Times New Roman" w:cs="Times New Roman"/>
          <w:lang w:val="nb-NO"/>
        </w:rPr>
        <w:t>– kan risikoen for kreft øke.</w:t>
      </w:r>
    </w:p>
    <w:p w14:paraId="668A04C5" w14:textId="77777777" w:rsidR="00F11FC4" w:rsidRPr="00A4509D" w:rsidRDefault="00F11FC4" w:rsidP="00F11FC4">
      <w:pPr>
        <w:pStyle w:val="ListParagraph"/>
        <w:widowControl/>
        <w:numPr>
          <w:ilvl w:val="0"/>
          <w:numId w:val="2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dersom du har eller nylig har hatt en infeksjon.</w:t>
      </w:r>
    </w:p>
    <w:p w14:paraId="57E5E191" w14:textId="77777777" w:rsidR="00F11FC4" w:rsidRPr="00A4509D" w:rsidRDefault="00F11FC4" w:rsidP="00F11FC4">
      <w:pPr>
        <w:pStyle w:val="ListParagraph"/>
        <w:widowControl/>
        <w:numPr>
          <w:ilvl w:val="0"/>
          <w:numId w:val="2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har noen nye sår eller sår i endring </w:t>
      </w:r>
      <w:r w:rsidRPr="00A4509D">
        <w:rPr>
          <w:rFonts w:ascii="Times New Roman" w:eastAsia="Times New Roman" w:hAnsi="Times New Roman" w:cs="Times New Roman"/>
          <w:lang w:val="nb-NO"/>
        </w:rPr>
        <w:t>i psoriasisområder eller på normal hud.</w:t>
      </w:r>
    </w:p>
    <w:p w14:paraId="32EF7EDE" w14:textId="77777777" w:rsidR="00F11FC4" w:rsidRPr="00A4509D" w:rsidRDefault="00F11FC4" w:rsidP="00F11FC4">
      <w:pPr>
        <w:pStyle w:val="ListParagraph"/>
        <w:widowControl/>
        <w:numPr>
          <w:ilvl w:val="0"/>
          <w:numId w:val="2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får en annen form for behandling av psoriasis og/eller psoriasisartritt </w:t>
      </w:r>
      <w:r w:rsidRPr="00A4509D">
        <w:rPr>
          <w:rFonts w:ascii="Times New Roman" w:eastAsia="Times New Roman" w:hAnsi="Times New Roman" w:cs="Times New Roman"/>
          <w:lang w:val="nb-NO"/>
        </w:rPr>
        <w:t xml:space="preserve">– slik som andre immunsuppresive legemidler eller fototerapi (når kroppen din behandles med en type ultrafiolett (UV) lys). Disse behandlingene kan også hemme deler av immunsystemet. Bruk av disse behandlingene samtidig med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har ikke blitt studert. Det er likevel mulig at sannsynligheten for sykdommer øker på grunn av et svakere immunforsvar.</w:t>
      </w:r>
    </w:p>
    <w:p w14:paraId="28E2D2F5" w14:textId="77777777" w:rsidR="00F11FC4" w:rsidRPr="00A4509D" w:rsidRDefault="00F11FC4" w:rsidP="00F11FC4">
      <w:pPr>
        <w:pStyle w:val="ListParagraph"/>
        <w:widowControl/>
        <w:numPr>
          <w:ilvl w:val="0"/>
          <w:numId w:val="2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har eller har hatt injeksjoner for å behandle allergier </w:t>
      </w:r>
      <w:r w:rsidRPr="00A4509D">
        <w:rPr>
          <w:rFonts w:ascii="Times New Roman" w:eastAsia="Times New Roman" w:hAnsi="Times New Roman" w:cs="Times New Roman"/>
          <w:lang w:val="nb-NO"/>
        </w:rPr>
        <w:t xml:space="preserve">– det er ikke kjent om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kan påvirke dette.</w:t>
      </w:r>
    </w:p>
    <w:p w14:paraId="20C3BF59" w14:textId="77777777" w:rsidR="00F11FC4" w:rsidRPr="00A4509D" w:rsidRDefault="00F11FC4" w:rsidP="00F11FC4">
      <w:pPr>
        <w:pStyle w:val="ListParagraph"/>
        <w:widowControl/>
        <w:numPr>
          <w:ilvl w:val="0"/>
          <w:numId w:val="2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er 65 år eller eldre </w:t>
      </w:r>
      <w:r w:rsidRPr="00A4509D">
        <w:rPr>
          <w:rFonts w:ascii="Times New Roman" w:eastAsia="Times New Roman" w:hAnsi="Times New Roman" w:cs="Times New Roman"/>
          <w:lang w:val="nb-NO"/>
        </w:rPr>
        <w:t>– det kan være mer sannsynlig at du får infeksjoner.</w:t>
      </w:r>
    </w:p>
    <w:p w14:paraId="1090719B" w14:textId="77777777" w:rsidR="00F11FC4" w:rsidRPr="00A4509D" w:rsidRDefault="00F11FC4" w:rsidP="00F11FC4">
      <w:pPr>
        <w:widowControl/>
        <w:spacing w:after="0" w:line="240" w:lineRule="auto"/>
        <w:rPr>
          <w:rFonts w:ascii="Times New Roman" w:hAnsi="Times New Roman" w:cs="Times New Roman"/>
          <w:lang w:val="nb-NO"/>
        </w:rPr>
      </w:pPr>
    </w:p>
    <w:p w14:paraId="10630A99"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 xml:space="preserve">Hvis du er usikker på om noe av det ovennevnte gjelder deg ta kontakt med lege eller apotek før du tar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w:t>
      </w:r>
    </w:p>
    <w:p w14:paraId="429A4767" w14:textId="77777777" w:rsidR="00F11FC4" w:rsidRPr="00A4509D" w:rsidRDefault="00F11FC4" w:rsidP="00F11FC4">
      <w:pPr>
        <w:widowControl/>
        <w:spacing w:after="0" w:line="240" w:lineRule="auto"/>
        <w:rPr>
          <w:rFonts w:ascii="Times New Roman" w:hAnsi="Times New Roman" w:cs="Times New Roman"/>
          <w:lang w:val="nb-NO"/>
        </w:rPr>
      </w:pPr>
    </w:p>
    <w:p w14:paraId="33B2209F"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Noen pasienter har opplevd lupuslignende reaksjoner, inkludert hudlupus eller lupuslignende syndrom, under behandling med ustekinumab. Snakk med lege umiddelbart dersom du får et rødt, utstående, flassende utslett, noen ganger med en mørkere kant, på hudområder som utsettes for sol eller om du har samtidige leddsmerter.</w:t>
      </w:r>
    </w:p>
    <w:p w14:paraId="539A444F" w14:textId="77777777" w:rsidR="00F11FC4" w:rsidRPr="00A4509D" w:rsidRDefault="00F11FC4" w:rsidP="00F11FC4">
      <w:pPr>
        <w:widowControl/>
        <w:spacing w:after="0" w:line="240" w:lineRule="auto"/>
        <w:rPr>
          <w:rFonts w:ascii="Times New Roman" w:hAnsi="Times New Roman" w:cs="Times New Roman"/>
          <w:lang w:val="nb-NO"/>
        </w:rPr>
      </w:pPr>
    </w:p>
    <w:p w14:paraId="603B6EA7"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Hjerteinfarkt og slag</w:t>
      </w:r>
    </w:p>
    <w:p w14:paraId="6310E258" w14:textId="4D512FAA"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Hjerteinfarkt og slag er sett i en studie med pasienter med psoriasis behandlet med </w:t>
      </w:r>
      <w:r w:rsidR="00111F27"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Legen din vil regelmessig sjekke dine risikofaktorer for hjertesykdom og slag for å sikre at de håndteres riktig. Oppsøk legehjelp umiddelbart dersom du får brystsmerter, svakhet eller en unormal fornemmelse på den ene siden av kroppen, ansiktslammelse eller tale- eller synsforstyrrelser.</w:t>
      </w:r>
    </w:p>
    <w:p w14:paraId="19C83678" w14:textId="77777777" w:rsidR="00F11FC4" w:rsidRPr="00A4509D" w:rsidRDefault="00F11FC4" w:rsidP="00F11FC4">
      <w:pPr>
        <w:widowControl/>
        <w:spacing w:after="0" w:line="240" w:lineRule="auto"/>
        <w:rPr>
          <w:rFonts w:ascii="Times New Roman" w:hAnsi="Times New Roman" w:cs="Times New Roman"/>
          <w:lang w:val="nb-NO"/>
        </w:rPr>
      </w:pPr>
    </w:p>
    <w:p w14:paraId="30DE4DAC"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Barn og ungdom</w:t>
      </w:r>
    </w:p>
    <w:p w14:paraId="5B567C2D" w14:textId="3A8DD51C"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anbefales ikke til bruk hos barn under 6 år med psoriasis, </w:t>
      </w:r>
      <w:r w:rsidR="00310EF9" w:rsidRPr="00A4509D">
        <w:rPr>
          <w:rFonts w:ascii="Times New Roman" w:eastAsia="Times New Roman" w:hAnsi="Times New Roman" w:cs="Times New Roman"/>
          <w:lang w:val="nb-NO"/>
        </w:rPr>
        <w:t xml:space="preserve">barn med Crohns sykdom som veier mindre enn 40 kg </w:t>
      </w:r>
      <w:r w:rsidRPr="00A4509D">
        <w:rPr>
          <w:rFonts w:ascii="Times New Roman" w:eastAsia="Times New Roman" w:hAnsi="Times New Roman" w:cs="Times New Roman"/>
          <w:lang w:val="nb-NO"/>
        </w:rPr>
        <w:t>eller til bruk hos barn under 18 år med psoriasisartritt</w:t>
      </w:r>
      <w:r w:rsidR="00111F27"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iden det ikke har blitt undersøkt i denne aldersgruppen.</w:t>
      </w:r>
    </w:p>
    <w:p w14:paraId="1FE6A922" w14:textId="77777777" w:rsidR="00F11FC4" w:rsidRPr="00A4509D" w:rsidRDefault="00F11FC4" w:rsidP="00F11FC4">
      <w:pPr>
        <w:widowControl/>
        <w:spacing w:after="0" w:line="240" w:lineRule="auto"/>
        <w:rPr>
          <w:rFonts w:ascii="Times New Roman" w:hAnsi="Times New Roman" w:cs="Times New Roman"/>
          <w:lang w:val="nb-NO"/>
        </w:rPr>
      </w:pPr>
    </w:p>
    <w:p w14:paraId="6EF34E92"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Andre legemidler, vaksiner og Otulfi</w:t>
      </w:r>
    </w:p>
    <w:p w14:paraId="071A3359"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nakk med lege eller apotek:</w:t>
      </w:r>
    </w:p>
    <w:p w14:paraId="13309E00" w14:textId="77777777" w:rsidR="00F11FC4" w:rsidRPr="00A4509D" w:rsidRDefault="00F11FC4" w:rsidP="00F11FC4">
      <w:pPr>
        <w:pStyle w:val="ListParagraph"/>
        <w:widowControl/>
        <w:numPr>
          <w:ilvl w:val="0"/>
          <w:numId w:val="2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rsom du bruker, nylig har brukt eller planlegger å bruke andre legemidler.</w:t>
      </w:r>
    </w:p>
    <w:p w14:paraId="4B2A101C" w14:textId="77777777" w:rsidR="00F11FC4" w:rsidRPr="00A4509D" w:rsidRDefault="00F11FC4" w:rsidP="00F11FC4">
      <w:pPr>
        <w:pStyle w:val="ListParagraph"/>
        <w:widowControl/>
        <w:numPr>
          <w:ilvl w:val="0"/>
          <w:numId w:val="2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rsom du nylig har fått eller skal ha en vaksinasjon. Noen vaksinetyper (levende vaksiner) bør ikke gis under behandling med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w:t>
      </w:r>
    </w:p>
    <w:p w14:paraId="27B8DF29" w14:textId="77777777" w:rsidR="00F11FC4" w:rsidRPr="00A4509D" w:rsidRDefault="00F11FC4" w:rsidP="00F11FC4">
      <w:pPr>
        <w:pStyle w:val="ListParagraph"/>
        <w:widowControl/>
        <w:numPr>
          <w:ilvl w:val="0"/>
          <w:numId w:val="2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rsom du fikk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mens du var gravid, skal du snakke med barnets lege om din behandling med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før barnet får vaksiner, inkludert levende vaksiner, slik som BCG-vaksine (brukes til å forebygge tuberkulose). Levende vaksiner er ikke anbefalt for barnet ditt de første tolv månedene etter fødselen dersom du fikk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under graviditeten, med mindre barnets lege anbefaler det.</w:t>
      </w:r>
    </w:p>
    <w:p w14:paraId="7A55EB54" w14:textId="77777777" w:rsidR="00F11FC4" w:rsidRPr="00A4509D" w:rsidRDefault="00F11FC4" w:rsidP="00F11FC4">
      <w:pPr>
        <w:widowControl/>
        <w:spacing w:after="0" w:line="240" w:lineRule="auto"/>
        <w:rPr>
          <w:rFonts w:ascii="Times New Roman" w:hAnsi="Times New Roman" w:cs="Times New Roman"/>
          <w:lang w:val="nb-NO"/>
        </w:rPr>
      </w:pPr>
    </w:p>
    <w:p w14:paraId="4D31E1A3"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Graviditet og amming</w:t>
      </w:r>
    </w:p>
    <w:p w14:paraId="0DAA0841" w14:textId="77777777" w:rsidR="00F11FC4" w:rsidRPr="00A4509D" w:rsidRDefault="00F11FC4" w:rsidP="00F11FC4">
      <w:pPr>
        <w:pStyle w:val="ListParagraph"/>
        <w:widowControl/>
        <w:numPr>
          <w:ilvl w:val="0"/>
          <w:numId w:val="2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szCs w:val="20"/>
          <w:lang w:val="nb-NO"/>
        </w:rPr>
        <w:t>Snakk med lege før du tar dette legemidlet dersom du er gravid, tror at du kan være gravid eller planlegger å bli gravid.</w:t>
      </w:r>
    </w:p>
    <w:p w14:paraId="4F0B5784" w14:textId="77777777" w:rsidR="00F11FC4" w:rsidRPr="00A4509D" w:rsidRDefault="00F11FC4" w:rsidP="00F11FC4">
      <w:pPr>
        <w:pStyle w:val="ListParagraph"/>
        <w:widowControl/>
        <w:numPr>
          <w:ilvl w:val="0"/>
          <w:numId w:val="2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szCs w:val="20"/>
          <w:lang w:val="nb-NO"/>
        </w:rPr>
        <w:t>Det er ikke vist høyere risiko for medfødte skader hos barn utsatt for ustekinumab i livmoren. Imidlertid er det begrenset erfaring med ustekinumab hos gravide kvinner. Det er derfor å foretrekke å unngå bruk av Otulfi under graviditet.</w:t>
      </w:r>
    </w:p>
    <w:p w14:paraId="01293BBF" w14:textId="77777777" w:rsidR="00F11FC4" w:rsidRPr="00A4509D" w:rsidRDefault="00F11FC4" w:rsidP="00F11FC4">
      <w:pPr>
        <w:pStyle w:val="ListParagraph"/>
        <w:widowControl/>
        <w:numPr>
          <w:ilvl w:val="0"/>
          <w:numId w:val="2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Hvis du er kvinne i fertil alder anbefales du å ikke bli gravid, og du må bruke sikker prevensjon under behandling med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og i minst 15 uker etter den siste behandlingen med Otulfi.</w:t>
      </w:r>
    </w:p>
    <w:p w14:paraId="25E5CB3B" w14:textId="77777777" w:rsidR="00F11FC4" w:rsidRPr="00A4509D" w:rsidRDefault="00F11FC4" w:rsidP="00F11FC4">
      <w:pPr>
        <w:pStyle w:val="ListParagraph"/>
        <w:widowControl/>
        <w:numPr>
          <w:ilvl w:val="0"/>
          <w:numId w:val="2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Ustekinumab kan gå gjennom morkaken til det ufødte barnet. Dersom du fikk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under graviditeten, kan barnet ditt ha høyere risiko for å få en infeksjon.</w:t>
      </w:r>
    </w:p>
    <w:p w14:paraId="7BB25CCA" w14:textId="77777777" w:rsidR="00F11FC4" w:rsidRPr="00A4509D" w:rsidRDefault="00F11FC4" w:rsidP="00F11FC4">
      <w:pPr>
        <w:pStyle w:val="ListParagraph"/>
        <w:widowControl/>
        <w:numPr>
          <w:ilvl w:val="0"/>
          <w:numId w:val="2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rsom du fikk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under graviditeten er det viktig at du snakker med barnets lege eller annet helsepersonell før barnet får vaksiner. Levende vaksiner, slik som BCG-vaksine (brukes til å forebygge tuberkulose), er ikke anbefalt for barnet ditt de første tolv månedene etter fødselen dersom du fikk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under graviditeten, med mindre barnets lege anbefaler det.</w:t>
      </w:r>
    </w:p>
    <w:p w14:paraId="049EAC3B" w14:textId="77777777" w:rsidR="00F11FC4" w:rsidRPr="00A4509D" w:rsidRDefault="00F11FC4" w:rsidP="00F11FC4">
      <w:pPr>
        <w:pStyle w:val="ListParagraph"/>
        <w:widowControl/>
        <w:numPr>
          <w:ilvl w:val="0"/>
          <w:numId w:val="2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Ustekinumab kan gå over i morsmelk i svært små mengder. Snakk med lege hvis du ammer eller planlegger å amme. Du og legen din må avgjøre om du bør amme eller bruke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Ikke gjør begge deler.</w:t>
      </w:r>
    </w:p>
    <w:p w14:paraId="56421272" w14:textId="77777777" w:rsidR="00F11FC4" w:rsidRPr="00A4509D" w:rsidRDefault="00F11FC4" w:rsidP="00F11FC4">
      <w:pPr>
        <w:widowControl/>
        <w:spacing w:after="0" w:line="240" w:lineRule="auto"/>
        <w:rPr>
          <w:rFonts w:ascii="Times New Roman" w:hAnsi="Times New Roman" w:cs="Times New Roman"/>
          <w:lang w:val="nb-NO"/>
        </w:rPr>
      </w:pPr>
    </w:p>
    <w:p w14:paraId="3FCA9667" w14:textId="77777777" w:rsidR="00F11FC4" w:rsidRPr="00A4509D" w:rsidRDefault="00F11FC4" w:rsidP="00F11FC4">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Kjøring og bruk av maskiner</w:t>
      </w:r>
    </w:p>
    <w:p w14:paraId="59F8B1FA" w14:textId="77777777" w:rsidR="00F11FC4" w:rsidRPr="00A4509D" w:rsidRDefault="00F11FC4" w:rsidP="00F11FC4">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har ingen eller ubetydelig påvirkning på evnen til å kjøre bil og bruke maskiner.</w:t>
      </w:r>
    </w:p>
    <w:p w14:paraId="34D0A561" w14:textId="77777777" w:rsidR="00F11FC4" w:rsidRPr="00A4509D" w:rsidRDefault="00F11FC4" w:rsidP="00F11FC4">
      <w:pPr>
        <w:widowControl/>
        <w:spacing w:after="0" w:line="240" w:lineRule="auto"/>
        <w:rPr>
          <w:rFonts w:ascii="Times New Roman" w:hAnsi="Times New Roman" w:cs="Times New Roman"/>
          <w:lang w:val="nb-NO"/>
        </w:rPr>
      </w:pPr>
    </w:p>
    <w:p w14:paraId="274C708B" w14:textId="66430E08" w:rsidR="00111F27" w:rsidRPr="00A4509D" w:rsidRDefault="00111F27" w:rsidP="00111F27">
      <w:pPr>
        <w:widowControl/>
        <w:spacing w:after="0" w:line="240" w:lineRule="auto"/>
        <w:rPr>
          <w:rFonts w:ascii="Times New Roman" w:hAnsi="Times New Roman" w:cs="Times New Roman"/>
          <w:b/>
          <w:bCs/>
          <w:lang w:val="nb-NO"/>
        </w:rPr>
      </w:pPr>
      <w:r w:rsidRPr="00A4509D">
        <w:rPr>
          <w:rFonts w:ascii="Times New Roman" w:hAnsi="Times New Roman" w:cs="Times New Roman"/>
          <w:b/>
          <w:bCs/>
          <w:lang w:val="nb-NO"/>
        </w:rPr>
        <w:t>Otulfi inneholder polysorbater</w:t>
      </w:r>
      <w:r w:rsidR="00310EF9" w:rsidRPr="00A4509D">
        <w:rPr>
          <w:rFonts w:ascii="Times New Roman" w:hAnsi="Times New Roman" w:cs="Times New Roman"/>
          <w:b/>
          <w:bCs/>
          <w:lang w:val="nb-NO"/>
        </w:rPr>
        <w:t xml:space="preserve"> 80 (E433)</w:t>
      </w:r>
    </w:p>
    <w:p w14:paraId="3A864B4E" w14:textId="261538CE" w:rsidR="00111F27" w:rsidRPr="00A4509D" w:rsidRDefault="00111F27" w:rsidP="00111F27">
      <w:pPr>
        <w:widowControl/>
        <w:spacing w:after="0" w:line="240" w:lineRule="auto"/>
        <w:rPr>
          <w:rFonts w:ascii="Times New Roman" w:hAnsi="Times New Roman" w:cs="Times New Roman"/>
          <w:lang w:val="nb-NO"/>
        </w:rPr>
      </w:pPr>
      <w:r w:rsidRPr="00A4509D">
        <w:rPr>
          <w:rFonts w:ascii="Times New Roman" w:hAnsi="Times New Roman" w:cs="Times New Roman"/>
          <w:lang w:val="nb-NO"/>
        </w:rPr>
        <w:t>Dette legemidlet inneholder 0,02 mg polysorbat 80</w:t>
      </w:r>
      <w:r w:rsidR="00D27020" w:rsidRPr="00A4509D">
        <w:rPr>
          <w:rFonts w:ascii="Times New Roman" w:hAnsi="Times New Roman" w:cs="Times New Roman"/>
          <w:lang w:val="nb-NO"/>
        </w:rPr>
        <w:t xml:space="preserve"> (E433)</w:t>
      </w:r>
      <w:r w:rsidRPr="00A4509D">
        <w:rPr>
          <w:rFonts w:ascii="Times New Roman" w:hAnsi="Times New Roman" w:cs="Times New Roman"/>
          <w:lang w:val="nb-NO"/>
        </w:rPr>
        <w:t xml:space="preserve"> i hvert hetteglass på 0,5 ml. Dette tilsvarer 0,04 mg/ml. Polysorbater kan forårsake allergiske reaktioner. Snakk med legen din hvis du har</w:t>
      </w:r>
      <w:r w:rsidR="00150878" w:rsidRPr="00A4509D">
        <w:rPr>
          <w:rFonts w:ascii="Times New Roman" w:hAnsi="Times New Roman" w:cs="Times New Roman"/>
          <w:lang w:val="nb-NO"/>
        </w:rPr>
        <w:t xml:space="preserve"> noen</w:t>
      </w:r>
      <w:r w:rsidRPr="00A4509D">
        <w:rPr>
          <w:rFonts w:ascii="Times New Roman" w:hAnsi="Times New Roman" w:cs="Times New Roman"/>
          <w:lang w:val="nb-NO"/>
        </w:rPr>
        <w:t xml:space="preserve"> kjente allergier.</w:t>
      </w:r>
    </w:p>
    <w:p w14:paraId="436540BF" w14:textId="77777777" w:rsidR="00F11FC4" w:rsidRPr="00A4509D" w:rsidRDefault="00F11FC4" w:rsidP="00F11FC4">
      <w:pPr>
        <w:widowControl/>
        <w:spacing w:after="0" w:line="240" w:lineRule="auto"/>
        <w:rPr>
          <w:rFonts w:ascii="Times New Roman" w:hAnsi="Times New Roman" w:cs="Times New Roman"/>
          <w:lang w:val="nb-NO"/>
        </w:rPr>
      </w:pPr>
    </w:p>
    <w:p w14:paraId="6071277C" w14:textId="77777777" w:rsidR="00111F27" w:rsidRPr="00A4509D" w:rsidRDefault="00111F27" w:rsidP="00F11FC4">
      <w:pPr>
        <w:widowControl/>
        <w:spacing w:after="0" w:line="240" w:lineRule="auto"/>
        <w:rPr>
          <w:rFonts w:ascii="Times New Roman" w:hAnsi="Times New Roman" w:cs="Times New Roman"/>
          <w:lang w:val="nb-NO"/>
        </w:rPr>
      </w:pPr>
    </w:p>
    <w:p w14:paraId="1E71B64E" w14:textId="77777777" w:rsidR="00F11FC4" w:rsidRPr="00A4509D" w:rsidRDefault="00F11FC4" w:rsidP="00F11FC4">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lastRenderedPageBreak/>
        <w:t>3.</w:t>
      </w:r>
      <w:r w:rsidRPr="00A4509D">
        <w:rPr>
          <w:rFonts w:ascii="Times New Roman" w:eastAsia="Times New Roman" w:hAnsi="Times New Roman" w:cs="Times New Roman"/>
          <w:b/>
          <w:bCs/>
          <w:lang w:val="nb-NO"/>
        </w:rPr>
        <w:tab/>
        <w:t>Hvordan du bruker Otulfi</w:t>
      </w:r>
    </w:p>
    <w:p w14:paraId="0B6B9CCA" w14:textId="77777777" w:rsidR="00F11FC4" w:rsidRPr="00A4509D" w:rsidRDefault="00F11FC4" w:rsidP="00F11FC4">
      <w:pPr>
        <w:widowControl/>
        <w:spacing w:after="0" w:line="240" w:lineRule="auto"/>
        <w:rPr>
          <w:rFonts w:ascii="Times New Roman" w:hAnsi="Times New Roman" w:cs="Times New Roman"/>
          <w:lang w:val="nb-NO"/>
        </w:rPr>
      </w:pPr>
    </w:p>
    <w:p w14:paraId="3A6AABAD"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er tiltenkt for bruk under veiledning og tilsyn av en lege som har erfaring med behandling av tilstander hvor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er indisert.</w:t>
      </w:r>
    </w:p>
    <w:p w14:paraId="2948F1D4" w14:textId="77777777" w:rsidR="00F11FC4" w:rsidRPr="00A4509D" w:rsidRDefault="00F11FC4" w:rsidP="00F11FC4">
      <w:pPr>
        <w:widowControl/>
        <w:spacing w:after="0" w:line="240" w:lineRule="auto"/>
        <w:rPr>
          <w:rFonts w:ascii="Times New Roman" w:hAnsi="Times New Roman" w:cs="Times New Roman"/>
          <w:lang w:val="nb-NO"/>
        </w:rPr>
      </w:pPr>
    </w:p>
    <w:p w14:paraId="6E720DA8"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Bruk alltid dette legemidlet nøyaktig slik legen din har fortalt deg. Kontakt lege hvis du er usikker. Spør lege om når du skal ta injeksjoner og når du bør ha oppfølgingsavtaler.</w:t>
      </w:r>
    </w:p>
    <w:p w14:paraId="2882D65A" w14:textId="77777777" w:rsidR="00F11FC4" w:rsidRPr="00A4509D" w:rsidRDefault="00F11FC4" w:rsidP="00F11FC4">
      <w:pPr>
        <w:widowControl/>
        <w:spacing w:after="0" w:line="240" w:lineRule="auto"/>
        <w:rPr>
          <w:rFonts w:ascii="Times New Roman" w:hAnsi="Times New Roman" w:cs="Times New Roman"/>
          <w:lang w:val="nb-NO"/>
        </w:rPr>
      </w:pPr>
    </w:p>
    <w:p w14:paraId="3E65F8F6"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Hvor mye Otulfi skal gis</w:t>
      </w:r>
    </w:p>
    <w:p w14:paraId="690CCD08"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Legen vil avgjøre hvor mye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du trenger å bruke og hvor lenge du skal bruke det.</w:t>
      </w:r>
    </w:p>
    <w:p w14:paraId="2B2299AE" w14:textId="77777777" w:rsidR="00F11FC4" w:rsidRPr="00A4509D" w:rsidRDefault="00F11FC4" w:rsidP="00F11FC4">
      <w:pPr>
        <w:widowControl/>
        <w:spacing w:after="0" w:line="240" w:lineRule="auto"/>
        <w:rPr>
          <w:rFonts w:ascii="Times New Roman" w:hAnsi="Times New Roman" w:cs="Times New Roman"/>
          <w:lang w:val="nb-NO"/>
        </w:rPr>
      </w:pPr>
    </w:p>
    <w:p w14:paraId="696E5FA8"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Voksne som er 18 år eller eldre</w:t>
      </w:r>
    </w:p>
    <w:p w14:paraId="4A5899C1"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Psoriasis eller psoriasisartritt</w:t>
      </w:r>
    </w:p>
    <w:p w14:paraId="440F6644" w14:textId="77777777" w:rsidR="00F11FC4" w:rsidRPr="00A4509D" w:rsidRDefault="00F11FC4" w:rsidP="00F11FC4">
      <w:pPr>
        <w:pStyle w:val="ListParagraph"/>
        <w:widowControl/>
        <w:numPr>
          <w:ilvl w:val="0"/>
          <w:numId w:val="3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n anbefalte startdosen er 45 mg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Pasienter som veier mer enn 100 kilogram (kg) kan starte med en dose på 90 mg istedenfor 45 mg.</w:t>
      </w:r>
    </w:p>
    <w:p w14:paraId="1DD320C9" w14:textId="77777777" w:rsidR="00F11FC4" w:rsidRPr="00A4509D" w:rsidRDefault="00F11FC4" w:rsidP="00F11FC4">
      <w:pPr>
        <w:pStyle w:val="ListParagraph"/>
        <w:widowControl/>
        <w:numPr>
          <w:ilvl w:val="0"/>
          <w:numId w:val="3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Etter startdosen vil du få neste dose 4 uker etterpå, deretter hver 12. uke. De etterfølgende dosene er som regel de samme som startdosen.</w:t>
      </w:r>
    </w:p>
    <w:p w14:paraId="479D8FF1" w14:textId="77777777" w:rsidR="00F11FC4" w:rsidRPr="00A4509D" w:rsidRDefault="00F11FC4" w:rsidP="00F11FC4">
      <w:pPr>
        <w:widowControl/>
        <w:spacing w:after="0" w:line="240" w:lineRule="auto"/>
        <w:rPr>
          <w:rFonts w:ascii="Times New Roman" w:hAnsi="Times New Roman" w:cs="Times New Roman"/>
          <w:lang w:val="nb-NO"/>
        </w:rPr>
      </w:pPr>
    </w:p>
    <w:p w14:paraId="02A7F0FD"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Crohns sykdom</w:t>
      </w:r>
    </w:p>
    <w:p w14:paraId="7FD4C49E" w14:textId="77777777" w:rsidR="00F11FC4" w:rsidRPr="00A4509D" w:rsidRDefault="00F11FC4" w:rsidP="00F11FC4">
      <w:pPr>
        <w:pStyle w:val="ListParagraph"/>
        <w:widowControl/>
        <w:numPr>
          <w:ilvl w:val="0"/>
          <w:numId w:val="3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Ved behandling vil den første dosen med ca. 6 mg/kg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bli gitt av legen din gjennom et drypp i blodåren i armen (intravenøs infusjon). Etter startdosen vil du få neste dose med 90 mg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etter 8 uker, deretter hver 12. uke, som en injeksjon under huden (subkutant).</w:t>
      </w:r>
    </w:p>
    <w:p w14:paraId="2087CFC6" w14:textId="77777777" w:rsidR="00F11FC4" w:rsidRPr="00A4509D" w:rsidRDefault="00F11FC4" w:rsidP="00F11FC4">
      <w:pPr>
        <w:pStyle w:val="ListParagraph"/>
        <w:widowControl/>
        <w:numPr>
          <w:ilvl w:val="0"/>
          <w:numId w:val="3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Hos noen pasienter kan 90 mg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gis hver 8. uke etter den første injeksjonen under huden. Legen vil bestemme når du skal få neste dose.</w:t>
      </w:r>
    </w:p>
    <w:p w14:paraId="153A9867" w14:textId="77777777" w:rsidR="00F11FC4" w:rsidRPr="00A4509D" w:rsidRDefault="00F11FC4" w:rsidP="00F11FC4">
      <w:pPr>
        <w:widowControl/>
        <w:spacing w:after="0" w:line="240" w:lineRule="auto"/>
        <w:rPr>
          <w:rFonts w:ascii="Times New Roman" w:hAnsi="Times New Roman" w:cs="Times New Roman"/>
          <w:lang w:val="nb-NO"/>
        </w:rPr>
      </w:pPr>
    </w:p>
    <w:p w14:paraId="03F5671C"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Barn og ungdom som er 6 år eller eldre</w:t>
      </w:r>
    </w:p>
    <w:p w14:paraId="78815FC8"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Psoriasis</w:t>
      </w:r>
    </w:p>
    <w:p w14:paraId="164467DB" w14:textId="77777777" w:rsidR="00F11FC4" w:rsidRPr="00A4509D" w:rsidRDefault="00F11FC4" w:rsidP="00F11FC4">
      <w:pPr>
        <w:pStyle w:val="ListParagraph"/>
        <w:widowControl/>
        <w:numPr>
          <w:ilvl w:val="0"/>
          <w:numId w:val="3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Legen finner den riktige dosen for deg, inkludert mengden (volumet) av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som skal injiseres for å få riktig dose. Riktig dose for deg avhenger av din kroppsvekt på det tidspunktet den enkelte dosen gis.</w:t>
      </w:r>
    </w:p>
    <w:p w14:paraId="5950FB1F" w14:textId="0FA71AFD" w:rsidR="00F11FC4" w:rsidRPr="00A4509D" w:rsidRDefault="00F11FC4" w:rsidP="00F11FC4">
      <w:pPr>
        <w:pStyle w:val="ListParagraph"/>
        <w:widowControl/>
        <w:numPr>
          <w:ilvl w:val="0"/>
          <w:numId w:val="3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rsom du veier mindre enn 60 kg</w:t>
      </w:r>
      <w:r w:rsidR="00672723" w:rsidRPr="00A4509D">
        <w:rPr>
          <w:rFonts w:ascii="Times New Roman" w:eastAsia="Times New Roman" w:hAnsi="Times New Roman" w:cs="Times New Roman"/>
          <w:lang w:val="nb-NO"/>
        </w:rPr>
        <w:t>, er den anbefalte dosen 0,75 mg Otulfi per kg kroppsvekt</w:t>
      </w:r>
    </w:p>
    <w:p w14:paraId="12BEC7CE" w14:textId="77777777" w:rsidR="00F11FC4" w:rsidRPr="00A4509D" w:rsidRDefault="00F11FC4" w:rsidP="00F11FC4">
      <w:pPr>
        <w:pStyle w:val="ListParagraph"/>
        <w:widowControl/>
        <w:numPr>
          <w:ilvl w:val="0"/>
          <w:numId w:val="3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rsom du veier 60 kg til 100 kg, er den anbefalte dosen 45 mg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w:t>
      </w:r>
    </w:p>
    <w:p w14:paraId="3C03E0C2" w14:textId="77777777" w:rsidR="00F11FC4" w:rsidRPr="00A4509D" w:rsidRDefault="00F11FC4" w:rsidP="00F11FC4">
      <w:pPr>
        <w:pStyle w:val="ListParagraph"/>
        <w:widowControl/>
        <w:numPr>
          <w:ilvl w:val="0"/>
          <w:numId w:val="3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rsom du veier mer enn 100 kg, er den anbefalte dosen 90 mg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w:t>
      </w:r>
    </w:p>
    <w:p w14:paraId="7BD251C8" w14:textId="77777777" w:rsidR="00F11FC4" w:rsidRPr="00A4509D" w:rsidRDefault="00F11FC4" w:rsidP="00F11FC4">
      <w:pPr>
        <w:pStyle w:val="ListParagraph"/>
        <w:widowControl/>
        <w:numPr>
          <w:ilvl w:val="0"/>
          <w:numId w:val="3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Etter startdosen vil du få neste dose 4 uker etterpå, deretter hver 12. uke.</w:t>
      </w:r>
    </w:p>
    <w:p w14:paraId="4E9867A8" w14:textId="77777777" w:rsidR="00F11FC4" w:rsidRPr="00A4509D" w:rsidRDefault="00F11FC4" w:rsidP="00F11FC4">
      <w:pPr>
        <w:widowControl/>
        <w:spacing w:after="0" w:line="240" w:lineRule="auto"/>
        <w:rPr>
          <w:rFonts w:ascii="Times New Roman" w:hAnsi="Times New Roman" w:cs="Times New Roman"/>
          <w:lang w:val="nb-NO"/>
        </w:rPr>
      </w:pPr>
    </w:p>
    <w:p w14:paraId="6FD26437" w14:textId="77777777" w:rsidR="00310EF9" w:rsidRPr="00A4509D" w:rsidRDefault="00310EF9" w:rsidP="00B86DA4">
      <w:pPr>
        <w:widowControl/>
        <w:spacing w:after="0" w:line="240" w:lineRule="auto"/>
        <w:rPr>
          <w:bCs/>
          <w:lang w:val="nb-NO"/>
        </w:rPr>
      </w:pPr>
      <w:r w:rsidRPr="00A4509D">
        <w:rPr>
          <w:rFonts w:ascii="Times New Roman" w:hAnsi="Times New Roman" w:cs="Times New Roman"/>
          <w:b/>
          <w:bCs/>
          <w:lang w:val="nb-NO"/>
        </w:rPr>
        <w:t>Barn som veier minst 40 kg</w:t>
      </w:r>
    </w:p>
    <w:p w14:paraId="755B721C" w14:textId="77777777" w:rsidR="00310EF9" w:rsidRPr="00A4509D" w:rsidRDefault="00310EF9" w:rsidP="00B86DA4">
      <w:pPr>
        <w:widowControl/>
        <w:spacing w:after="0" w:line="240" w:lineRule="auto"/>
        <w:rPr>
          <w:lang w:val="nb-NO"/>
        </w:rPr>
      </w:pPr>
      <w:r w:rsidRPr="00A4509D">
        <w:rPr>
          <w:rFonts w:ascii="Times New Roman" w:hAnsi="Times New Roman" w:cs="Times New Roman"/>
          <w:b/>
          <w:bCs/>
          <w:lang w:val="nb-NO"/>
        </w:rPr>
        <w:t>Crohns sykdom</w:t>
      </w:r>
    </w:p>
    <w:p w14:paraId="50359E2C" w14:textId="77777777" w:rsidR="00310EF9" w:rsidRPr="00A4509D" w:rsidRDefault="00310EF9" w:rsidP="00B86DA4">
      <w:pPr>
        <w:widowControl/>
        <w:numPr>
          <w:ilvl w:val="1"/>
          <w:numId w:val="97"/>
        </w:numPr>
        <w:spacing w:after="0" w:line="240" w:lineRule="auto"/>
        <w:rPr>
          <w:lang w:val="nb-NO"/>
        </w:rPr>
      </w:pPr>
      <w:r w:rsidRPr="00A4509D">
        <w:rPr>
          <w:rFonts w:ascii="Times New Roman" w:hAnsi="Times New Roman" w:cs="Times New Roman"/>
          <w:lang w:val="nb-NO"/>
        </w:rPr>
        <w:t>Ved behandling vil den første dosen med ca. 6 mg/kg Otulfi bli gitt av legen din gjennom et drypp i blodåren i armen (intravenøs infusjon). Etter startdosen vil du få neste dose med 90 mg Otulfi etter 8 uker, deretter hver 12. uke, som en injeksjon under huden (subkutant).</w:t>
      </w:r>
    </w:p>
    <w:p w14:paraId="3401DD85" w14:textId="77777777" w:rsidR="00310EF9" w:rsidRPr="00A4509D" w:rsidRDefault="00310EF9" w:rsidP="00B86DA4">
      <w:pPr>
        <w:widowControl/>
        <w:numPr>
          <w:ilvl w:val="1"/>
          <w:numId w:val="97"/>
        </w:numPr>
        <w:spacing w:after="0" w:line="240" w:lineRule="auto"/>
        <w:rPr>
          <w:lang w:val="nb-NO"/>
        </w:rPr>
      </w:pPr>
      <w:r w:rsidRPr="00A4509D">
        <w:rPr>
          <w:rFonts w:ascii="Times New Roman" w:hAnsi="Times New Roman" w:cs="Times New Roman"/>
          <w:lang w:val="nb-NO"/>
        </w:rPr>
        <w:t>Hos noen pasienter kan 90 mg Otulfi gis hver 8. uke etter den første injeksjonen under huden. Legen vil bestemme når du skal få neste dose.</w:t>
      </w:r>
    </w:p>
    <w:p w14:paraId="5A5DA6E4" w14:textId="77777777" w:rsidR="00310EF9" w:rsidRPr="00A4509D" w:rsidRDefault="00310EF9" w:rsidP="00F11FC4">
      <w:pPr>
        <w:widowControl/>
        <w:spacing w:after="0" w:line="240" w:lineRule="auto"/>
        <w:rPr>
          <w:rFonts w:ascii="Times New Roman" w:hAnsi="Times New Roman" w:cs="Times New Roman"/>
          <w:lang w:val="nb-NO"/>
        </w:rPr>
      </w:pPr>
    </w:p>
    <w:p w14:paraId="47CD7791"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Hvordan gis Otulfi</w:t>
      </w:r>
    </w:p>
    <w:p w14:paraId="3070BFDB" w14:textId="77777777" w:rsidR="00F11FC4" w:rsidRPr="00A4509D" w:rsidRDefault="00F11FC4" w:rsidP="00F11FC4">
      <w:pPr>
        <w:pStyle w:val="ListParagraph"/>
        <w:widowControl/>
        <w:numPr>
          <w:ilvl w:val="0"/>
          <w:numId w:val="3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gis som en injeksjon under huden (subkutant). I begynnelsen av behandlingen kan helsepersonell eller pleiepersonell injisere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for deg.</w:t>
      </w:r>
    </w:p>
    <w:p w14:paraId="707D07A7" w14:textId="77777777" w:rsidR="00F11FC4" w:rsidRPr="00A4509D" w:rsidRDefault="00F11FC4" w:rsidP="00F11FC4">
      <w:pPr>
        <w:pStyle w:val="ListParagraph"/>
        <w:widowControl/>
        <w:numPr>
          <w:ilvl w:val="0"/>
          <w:numId w:val="3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u og legen din kan likevel bestemme at du injiserer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selv. I så fall vil du få opplæring om hvordan du selv kan injisere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Hos barn i alderen 6 år og eldre anbefales det at Otulfi administreres av helsepersonell eller en omsorgsperson etter riktig opplæring.</w:t>
      </w:r>
    </w:p>
    <w:p w14:paraId="079B7C5F" w14:textId="77777777" w:rsidR="00F11FC4" w:rsidRPr="00A4509D" w:rsidRDefault="00F11FC4" w:rsidP="00F11FC4">
      <w:pPr>
        <w:pStyle w:val="ListParagraph"/>
        <w:widowControl/>
        <w:numPr>
          <w:ilvl w:val="0"/>
          <w:numId w:val="3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Se "Bruksanvisning" i slutten av dette pakningsvedlegget for informasjon om hvordan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skal injiseres.</w:t>
      </w:r>
    </w:p>
    <w:p w14:paraId="72FEEECC" w14:textId="29FCE071"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nakk med lege dersom du har spørsmål om hvordan du skal sette en injeksjon på deg selv.</w:t>
      </w:r>
    </w:p>
    <w:p w14:paraId="391C0158" w14:textId="77777777" w:rsidR="00F11FC4" w:rsidRPr="00A4509D" w:rsidRDefault="00F11FC4" w:rsidP="00F11FC4">
      <w:pPr>
        <w:widowControl/>
        <w:spacing w:after="0" w:line="240" w:lineRule="auto"/>
        <w:rPr>
          <w:rFonts w:ascii="Times New Roman" w:hAnsi="Times New Roman" w:cs="Times New Roman"/>
          <w:lang w:val="nb-NO"/>
        </w:rPr>
      </w:pPr>
    </w:p>
    <w:p w14:paraId="026C62EA"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Dersom du tar for mye av Otulfi</w:t>
      </w:r>
    </w:p>
    <w:p w14:paraId="131B6B99"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Hvis du har fått i deg for mye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kontakt lege eller apotek med en gang. Ta alltid ytteremballasjen til legemidlet med deg, selv om det er tomt.</w:t>
      </w:r>
    </w:p>
    <w:p w14:paraId="1DFB9617" w14:textId="77777777" w:rsidR="00F11FC4" w:rsidRPr="00A4509D" w:rsidRDefault="00F11FC4" w:rsidP="00F11FC4">
      <w:pPr>
        <w:widowControl/>
        <w:spacing w:after="0" w:line="240" w:lineRule="auto"/>
        <w:rPr>
          <w:rFonts w:ascii="Times New Roman" w:hAnsi="Times New Roman" w:cs="Times New Roman"/>
          <w:lang w:val="nb-NO"/>
        </w:rPr>
      </w:pPr>
    </w:p>
    <w:p w14:paraId="57B9C21A"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Dersom du har glemt å ta Otulfi</w:t>
      </w:r>
    </w:p>
    <w:p w14:paraId="0C583FCE"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vis du glemmer en dose, kontakt lege eller apotek. Du skal ikke ta dobbel dose som erstatning for en glemt dose.</w:t>
      </w:r>
    </w:p>
    <w:p w14:paraId="30948BF1" w14:textId="77777777" w:rsidR="00F11FC4" w:rsidRPr="00A4509D" w:rsidRDefault="00F11FC4" w:rsidP="00F11FC4">
      <w:pPr>
        <w:widowControl/>
        <w:spacing w:after="0" w:line="240" w:lineRule="auto"/>
        <w:rPr>
          <w:rFonts w:ascii="Times New Roman" w:hAnsi="Times New Roman" w:cs="Times New Roman"/>
          <w:lang w:val="nb-NO"/>
        </w:rPr>
      </w:pPr>
    </w:p>
    <w:p w14:paraId="4DC968AD"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Dersom du avbryter behandling med Otulfi</w:t>
      </w:r>
    </w:p>
    <w:p w14:paraId="42C1A3AB"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t er ikke farlig å slutte å bruke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Hvis du stopper, kan symptomene komme tilbake. Spør lege eller apotek dersom du har noen spørsmål om bruken av dette legemidlet.</w:t>
      </w:r>
    </w:p>
    <w:p w14:paraId="19B0A367" w14:textId="77777777" w:rsidR="00F11FC4" w:rsidRPr="00A4509D" w:rsidRDefault="00F11FC4" w:rsidP="00F11FC4">
      <w:pPr>
        <w:widowControl/>
        <w:spacing w:after="0" w:line="240" w:lineRule="auto"/>
        <w:rPr>
          <w:rFonts w:ascii="Times New Roman" w:hAnsi="Times New Roman" w:cs="Times New Roman"/>
          <w:lang w:val="nb-NO"/>
        </w:rPr>
      </w:pPr>
    </w:p>
    <w:p w14:paraId="28795673" w14:textId="77777777" w:rsidR="00F11FC4" w:rsidRPr="00A4509D" w:rsidRDefault="00F11FC4" w:rsidP="00F11FC4">
      <w:pPr>
        <w:widowControl/>
        <w:spacing w:after="0" w:line="240" w:lineRule="auto"/>
        <w:rPr>
          <w:rFonts w:ascii="Times New Roman" w:hAnsi="Times New Roman" w:cs="Times New Roman"/>
          <w:lang w:val="nb-NO"/>
        </w:rPr>
      </w:pPr>
    </w:p>
    <w:p w14:paraId="51F63DD0" w14:textId="77777777" w:rsidR="00F11FC4" w:rsidRPr="00A4509D" w:rsidRDefault="00F11FC4" w:rsidP="00F11FC4">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w:t>
      </w:r>
      <w:r w:rsidRPr="00A4509D">
        <w:rPr>
          <w:rFonts w:ascii="Times New Roman" w:eastAsia="Times New Roman" w:hAnsi="Times New Roman" w:cs="Times New Roman"/>
          <w:b/>
          <w:bCs/>
          <w:lang w:val="nb-NO"/>
        </w:rPr>
        <w:tab/>
        <w:t>Mulige bivirkninger</w:t>
      </w:r>
    </w:p>
    <w:p w14:paraId="6EAE2BB4" w14:textId="77777777" w:rsidR="00F11FC4" w:rsidRPr="00A4509D" w:rsidRDefault="00F11FC4" w:rsidP="00F11FC4">
      <w:pPr>
        <w:widowControl/>
        <w:spacing w:after="0" w:line="240" w:lineRule="auto"/>
        <w:rPr>
          <w:rFonts w:ascii="Times New Roman" w:hAnsi="Times New Roman" w:cs="Times New Roman"/>
          <w:lang w:val="nb-NO"/>
        </w:rPr>
      </w:pPr>
    </w:p>
    <w:p w14:paraId="2ACF7BBF"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om alle legemidler kan dette legemidlet forårsake bivirkninger, men ikke alle får det.</w:t>
      </w:r>
    </w:p>
    <w:p w14:paraId="74CB22D4" w14:textId="77777777" w:rsidR="00F11FC4" w:rsidRPr="00A4509D" w:rsidRDefault="00F11FC4" w:rsidP="00F11FC4">
      <w:pPr>
        <w:widowControl/>
        <w:spacing w:after="0" w:line="240" w:lineRule="auto"/>
        <w:rPr>
          <w:rFonts w:ascii="Times New Roman" w:hAnsi="Times New Roman" w:cs="Times New Roman"/>
          <w:lang w:val="nb-NO"/>
        </w:rPr>
      </w:pPr>
    </w:p>
    <w:p w14:paraId="3004140E"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Alvorlige bivirkninger</w:t>
      </w:r>
    </w:p>
    <w:p w14:paraId="27822C70"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Noen pasienter kan likevel oppleve alvorlige bivirkninger som krever umiddelbar behandling.</w:t>
      </w:r>
    </w:p>
    <w:p w14:paraId="47EF85E0" w14:textId="77777777" w:rsidR="00F11FC4" w:rsidRPr="00A4509D" w:rsidRDefault="00F11FC4" w:rsidP="00F11FC4">
      <w:pPr>
        <w:widowControl/>
        <w:spacing w:after="0" w:line="240" w:lineRule="auto"/>
        <w:rPr>
          <w:rFonts w:ascii="Times New Roman" w:hAnsi="Times New Roman" w:cs="Times New Roman"/>
          <w:lang w:val="nb-NO"/>
        </w:rPr>
      </w:pPr>
    </w:p>
    <w:p w14:paraId="4AEFBD43"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Allergiske reaksjoner – disse kan kreve umiddelbar behandling. Informer legen din eller få akutt medisinsk hjelp umiddelbart dersom du merker noen av følgende symptomer.</w:t>
      </w:r>
    </w:p>
    <w:p w14:paraId="6A3C99D7" w14:textId="77777777" w:rsidR="00F11FC4" w:rsidRPr="00A4509D" w:rsidRDefault="00F11FC4" w:rsidP="00F11FC4">
      <w:pPr>
        <w:pStyle w:val="ListParagraph"/>
        <w:widowControl/>
        <w:numPr>
          <w:ilvl w:val="0"/>
          <w:numId w:val="3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Alvorlige allergiske reaksjoner (anafylaksi) oppstår sjeldent hos mennesker som tar ustekinumab (kan ramme opptil 1 av 1 000 personer). Symptomer inkluderer:</w:t>
      </w:r>
    </w:p>
    <w:p w14:paraId="31E6B987" w14:textId="77777777" w:rsidR="00F11FC4" w:rsidRPr="00A4509D" w:rsidRDefault="00F11FC4" w:rsidP="00F11FC4">
      <w:pPr>
        <w:pStyle w:val="ListParagraph"/>
        <w:widowControl/>
        <w:numPr>
          <w:ilvl w:val="0"/>
          <w:numId w:val="3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vansker med å puste eller svelge</w:t>
      </w:r>
    </w:p>
    <w:p w14:paraId="7B684383" w14:textId="77777777" w:rsidR="00F11FC4" w:rsidRPr="00A4509D" w:rsidRDefault="00F11FC4" w:rsidP="00F11FC4">
      <w:pPr>
        <w:pStyle w:val="ListParagraph"/>
        <w:widowControl/>
        <w:numPr>
          <w:ilvl w:val="0"/>
          <w:numId w:val="3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lavt blodtrykk, som kan forårsake svimmelhet</w:t>
      </w:r>
    </w:p>
    <w:p w14:paraId="69F2DFC4" w14:textId="77777777" w:rsidR="00F11FC4" w:rsidRPr="00A4509D" w:rsidRDefault="00F11FC4" w:rsidP="00F11FC4">
      <w:pPr>
        <w:pStyle w:val="ListParagraph"/>
        <w:widowControl/>
        <w:numPr>
          <w:ilvl w:val="0"/>
          <w:numId w:val="3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evelse i ansiktet, leppene, munnen eller halsen</w:t>
      </w:r>
    </w:p>
    <w:p w14:paraId="257F40B1" w14:textId="77777777" w:rsidR="00F11FC4" w:rsidRPr="00A4509D" w:rsidRDefault="00F11FC4" w:rsidP="00F11FC4">
      <w:pPr>
        <w:pStyle w:val="ListParagraph"/>
        <w:widowControl/>
        <w:numPr>
          <w:ilvl w:val="0"/>
          <w:numId w:val="3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Vanlige tegn på en allergisk reaksjon inkluderer hudutslett og elveblest (dette kan ramme opptil 1 av 100 personer).</w:t>
      </w:r>
    </w:p>
    <w:p w14:paraId="1DE17BA7" w14:textId="77777777" w:rsidR="00F11FC4" w:rsidRPr="00A4509D" w:rsidRDefault="00F11FC4" w:rsidP="00F11FC4">
      <w:pPr>
        <w:widowControl/>
        <w:spacing w:after="0" w:line="240" w:lineRule="auto"/>
        <w:rPr>
          <w:rFonts w:ascii="Times New Roman" w:hAnsi="Times New Roman" w:cs="Times New Roman"/>
          <w:lang w:val="nb-NO"/>
        </w:rPr>
      </w:pPr>
    </w:p>
    <w:p w14:paraId="6E5175BB"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I sjeldne tilfeller er allergiske lungereaksjoner og lungebetennelse rapportert hos pasienter som har fått ustekinumab. Informer legen din umiddelbart hvis du får symptomer som hoste, kortpustethet og feber.</w:t>
      </w:r>
    </w:p>
    <w:p w14:paraId="461E6C63" w14:textId="77777777" w:rsidR="00F11FC4" w:rsidRPr="00A4509D" w:rsidRDefault="00F11FC4" w:rsidP="00F11FC4">
      <w:pPr>
        <w:widowControl/>
        <w:spacing w:after="0" w:line="240" w:lineRule="auto"/>
        <w:rPr>
          <w:rFonts w:ascii="Times New Roman" w:hAnsi="Times New Roman" w:cs="Times New Roman"/>
          <w:lang w:val="nb-NO"/>
        </w:rPr>
      </w:pPr>
    </w:p>
    <w:p w14:paraId="1830E9B5"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rsom du har en alvorlig allergisk reaksjon, kan legen din bestemme at du ikke bør bruke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igjen.</w:t>
      </w:r>
    </w:p>
    <w:p w14:paraId="27829321" w14:textId="77777777" w:rsidR="00F11FC4" w:rsidRPr="00A4509D" w:rsidRDefault="00F11FC4" w:rsidP="00F11FC4">
      <w:pPr>
        <w:widowControl/>
        <w:spacing w:after="0" w:line="240" w:lineRule="auto"/>
        <w:rPr>
          <w:rFonts w:ascii="Times New Roman" w:hAnsi="Times New Roman" w:cs="Times New Roman"/>
          <w:lang w:val="nb-NO"/>
        </w:rPr>
      </w:pPr>
    </w:p>
    <w:p w14:paraId="575332AD"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Infeksjoner – disse kan kreve umiddelbar behandling. Informer legen din umiddelbart hvis du opplever noen av følgende symptomer.</w:t>
      </w:r>
    </w:p>
    <w:p w14:paraId="2DCC00F3" w14:textId="77777777" w:rsidR="00F11FC4" w:rsidRPr="00A4509D" w:rsidRDefault="00F11FC4" w:rsidP="00F11FC4">
      <w:pPr>
        <w:pStyle w:val="ListParagraph"/>
        <w:widowControl/>
        <w:numPr>
          <w:ilvl w:val="0"/>
          <w:numId w:val="3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Infeksjoner i nesen eller halsen og forkjølelse er vanlig (kan ramme opptil 1 av 10 personer).</w:t>
      </w:r>
    </w:p>
    <w:p w14:paraId="064D258D" w14:textId="77777777" w:rsidR="00F11FC4" w:rsidRPr="00A4509D" w:rsidRDefault="00F11FC4" w:rsidP="00F11FC4">
      <w:pPr>
        <w:pStyle w:val="ListParagraph"/>
        <w:widowControl/>
        <w:numPr>
          <w:ilvl w:val="0"/>
          <w:numId w:val="3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Infeksjoner i luftveiene er mindre vanlig (kan ramme opptil 1 av 100 personer).</w:t>
      </w:r>
    </w:p>
    <w:p w14:paraId="58A63956" w14:textId="77777777" w:rsidR="00F11FC4" w:rsidRPr="00A4509D" w:rsidRDefault="00F11FC4" w:rsidP="00F11FC4">
      <w:pPr>
        <w:pStyle w:val="ListParagraph"/>
        <w:widowControl/>
        <w:numPr>
          <w:ilvl w:val="0"/>
          <w:numId w:val="3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Betennelse i underhudsvev (cellulitt) er mindre vanlig (kan ramme opptil 1 av 100 personer).</w:t>
      </w:r>
    </w:p>
    <w:p w14:paraId="7BF26B09" w14:textId="77777777" w:rsidR="00F11FC4" w:rsidRPr="00A4509D" w:rsidRDefault="00F11FC4" w:rsidP="00F11FC4">
      <w:pPr>
        <w:pStyle w:val="ListParagraph"/>
        <w:widowControl/>
        <w:numPr>
          <w:ilvl w:val="0"/>
          <w:numId w:val="3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elvetesild (herpes zoster, en type smertefullt utslett med blemmer) er mindre vanlig (kan ramme opptil 1 av 100 personer).</w:t>
      </w:r>
    </w:p>
    <w:p w14:paraId="1E012D76" w14:textId="77777777" w:rsidR="00F11FC4" w:rsidRPr="00A4509D" w:rsidRDefault="00F11FC4" w:rsidP="00F11FC4">
      <w:pPr>
        <w:widowControl/>
        <w:spacing w:after="0" w:line="240" w:lineRule="auto"/>
        <w:rPr>
          <w:rFonts w:ascii="Times New Roman" w:hAnsi="Times New Roman" w:cs="Times New Roman"/>
          <w:lang w:val="nb-NO"/>
        </w:rPr>
      </w:pPr>
    </w:p>
    <w:p w14:paraId="2E39BEA4"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kan gjøre deg mindre i stand til å bekjempe infeksjoner. Noen infeksjoner kan bli alvorlige og kan omfatte infeksjoner forårsaket av virus, sopp, bakterier (inkludert tuberkulose) eller parasitter, inkludert infeksjoner som hovedsakelig oppstår hos personer med svekket immunsystem (opportunistiske infeksjoner). Opportunistiske infeksjoner i hjernen (encefalitt, meningitt), lunger og øyne er rapportert hos pasienter som har fått behandling med ustekinumab.</w:t>
      </w:r>
    </w:p>
    <w:p w14:paraId="78536AF2" w14:textId="77777777" w:rsidR="00F11FC4" w:rsidRPr="00A4509D" w:rsidRDefault="00F11FC4" w:rsidP="00F11FC4">
      <w:pPr>
        <w:widowControl/>
        <w:spacing w:after="0" w:line="240" w:lineRule="auto"/>
        <w:rPr>
          <w:rFonts w:ascii="Times New Roman" w:hAnsi="Times New Roman" w:cs="Times New Roman"/>
          <w:lang w:val="nb-NO"/>
        </w:rPr>
      </w:pPr>
    </w:p>
    <w:p w14:paraId="333AD028"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Vær oppmerksom på infeksjonstegn når du bruker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Dette inkluderer:</w:t>
      </w:r>
    </w:p>
    <w:p w14:paraId="72506D50" w14:textId="77777777" w:rsidR="00F11FC4" w:rsidRPr="00A4509D" w:rsidRDefault="00F11FC4" w:rsidP="00F11FC4">
      <w:pPr>
        <w:pStyle w:val="ListParagraph"/>
        <w:widowControl/>
        <w:numPr>
          <w:ilvl w:val="0"/>
          <w:numId w:val="3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feber, influensalignende symptomer, nattesvette, vekttap</w:t>
      </w:r>
    </w:p>
    <w:p w14:paraId="127E8DA7" w14:textId="77777777" w:rsidR="00F11FC4" w:rsidRPr="00A4509D" w:rsidRDefault="00F11FC4" w:rsidP="00F11FC4">
      <w:pPr>
        <w:pStyle w:val="ListParagraph"/>
        <w:widowControl/>
        <w:numPr>
          <w:ilvl w:val="0"/>
          <w:numId w:val="3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følelse av å være trøtt eller kortpustet, hoste som ikke vil gå bort</w:t>
      </w:r>
    </w:p>
    <w:p w14:paraId="1C0CEF40" w14:textId="77777777" w:rsidR="00F11FC4" w:rsidRPr="00A4509D" w:rsidRDefault="00F11FC4" w:rsidP="00F11FC4">
      <w:pPr>
        <w:pStyle w:val="ListParagraph"/>
        <w:widowControl/>
        <w:numPr>
          <w:ilvl w:val="0"/>
          <w:numId w:val="3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varm, rød og smertefull hud, eller et smertefullt hudutslett med blemmer</w:t>
      </w:r>
    </w:p>
    <w:p w14:paraId="37432AD7" w14:textId="77777777" w:rsidR="00F11FC4" w:rsidRPr="00A4509D" w:rsidRDefault="00F11FC4" w:rsidP="00F11FC4">
      <w:pPr>
        <w:pStyle w:val="ListParagraph"/>
        <w:widowControl/>
        <w:numPr>
          <w:ilvl w:val="0"/>
          <w:numId w:val="3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brennende følelse ved vannlating</w:t>
      </w:r>
    </w:p>
    <w:p w14:paraId="26CF439D" w14:textId="77777777" w:rsidR="00F11FC4" w:rsidRPr="00A4509D" w:rsidRDefault="00F11FC4" w:rsidP="00F11FC4">
      <w:pPr>
        <w:pStyle w:val="ListParagraph"/>
        <w:widowControl/>
        <w:numPr>
          <w:ilvl w:val="0"/>
          <w:numId w:val="3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iaré</w:t>
      </w:r>
    </w:p>
    <w:p w14:paraId="786198C7" w14:textId="77777777" w:rsidR="00F11FC4" w:rsidRPr="00A4509D" w:rsidRDefault="00F11FC4" w:rsidP="00F11FC4">
      <w:pPr>
        <w:pStyle w:val="ListParagraph"/>
        <w:widowControl/>
        <w:numPr>
          <w:ilvl w:val="0"/>
          <w:numId w:val="3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synsforstyrrelser eller synstap</w:t>
      </w:r>
    </w:p>
    <w:p w14:paraId="532EF3B7" w14:textId="77777777" w:rsidR="00F11FC4" w:rsidRPr="00A4509D" w:rsidRDefault="00F11FC4" w:rsidP="00F11FC4">
      <w:pPr>
        <w:pStyle w:val="ListParagraph"/>
        <w:widowControl/>
        <w:numPr>
          <w:ilvl w:val="0"/>
          <w:numId w:val="3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odepine, stiv nakke, lysfølsomhet, kvalme eller forvirring</w:t>
      </w:r>
    </w:p>
    <w:p w14:paraId="4B48A333" w14:textId="77777777" w:rsidR="00F11FC4" w:rsidRPr="00A4509D" w:rsidRDefault="00F11FC4" w:rsidP="00F11FC4">
      <w:pPr>
        <w:widowControl/>
        <w:spacing w:after="0" w:line="240" w:lineRule="auto"/>
        <w:rPr>
          <w:rFonts w:ascii="Times New Roman" w:hAnsi="Times New Roman" w:cs="Times New Roman"/>
          <w:lang w:val="nb-NO"/>
        </w:rPr>
      </w:pPr>
    </w:p>
    <w:p w14:paraId="3CA9AEB3"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nformer legen din umiddelbart hvis du merker noen av disse symptomene på infeksjon. Dette kan være symptomer på infeksjoner som luftveisinfeksjoner, hudinfeksjoner eller helvetesild eller opportunistiske infeksjoner, som kan få alvorlige følger. Informer legen din hvis du har noen form for infeksjon som ikke går bort eller fortsetter å komme tilbake. Legen din kan bestemme at du ikke bør bruke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før infeksjonen går bort. Fortell legen din også dersom du har noen åpne kutt eller sår da disse kan bli infiserte.</w:t>
      </w:r>
    </w:p>
    <w:p w14:paraId="549FD454" w14:textId="77777777" w:rsidR="00F11FC4" w:rsidRPr="00A4509D" w:rsidRDefault="00F11FC4" w:rsidP="00F11FC4">
      <w:pPr>
        <w:widowControl/>
        <w:spacing w:after="0" w:line="240" w:lineRule="auto"/>
        <w:rPr>
          <w:rFonts w:ascii="Times New Roman" w:hAnsi="Times New Roman" w:cs="Times New Roman"/>
          <w:lang w:val="nb-NO"/>
        </w:rPr>
      </w:pPr>
    </w:p>
    <w:p w14:paraId="12A1896A"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Hudavskalling – økt rødhet og hudavskalling på et større område av kroppen kan være symptomer på erytroderm psoriasis eller eksfoliativ dermatitt, som er alvorlige hudlidelser. Informer legen din umiddelbart hvis du opplever noen av disse symptomene.</w:t>
      </w:r>
    </w:p>
    <w:p w14:paraId="5A215463" w14:textId="77777777" w:rsidR="00F11FC4" w:rsidRPr="00A4509D" w:rsidRDefault="00F11FC4" w:rsidP="00F11FC4">
      <w:pPr>
        <w:widowControl/>
        <w:spacing w:after="0" w:line="240" w:lineRule="auto"/>
        <w:rPr>
          <w:rFonts w:ascii="Times New Roman" w:hAnsi="Times New Roman" w:cs="Times New Roman"/>
          <w:lang w:val="nb-NO"/>
        </w:rPr>
      </w:pPr>
    </w:p>
    <w:p w14:paraId="4BAF5299"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Andre bivirkninger</w:t>
      </w:r>
    </w:p>
    <w:p w14:paraId="2000A25B" w14:textId="77777777" w:rsidR="00F11FC4" w:rsidRPr="00A4509D" w:rsidRDefault="00F11FC4" w:rsidP="00F11FC4">
      <w:pPr>
        <w:widowControl/>
        <w:spacing w:after="0" w:line="240" w:lineRule="auto"/>
        <w:rPr>
          <w:rFonts w:ascii="Times New Roman" w:hAnsi="Times New Roman" w:cs="Times New Roman"/>
          <w:lang w:val="nb-NO"/>
        </w:rPr>
      </w:pPr>
    </w:p>
    <w:p w14:paraId="536150AD"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Vanlige bivirkninger </w:t>
      </w:r>
      <w:r w:rsidRPr="00A4509D">
        <w:rPr>
          <w:rFonts w:ascii="Times New Roman" w:eastAsia="Times New Roman" w:hAnsi="Times New Roman" w:cs="Times New Roman"/>
          <w:lang w:val="nb-NO"/>
        </w:rPr>
        <w:t>(kan ramme opptil 1 av 10 personer):</w:t>
      </w:r>
    </w:p>
    <w:p w14:paraId="5760F1F6" w14:textId="77777777" w:rsidR="00F11FC4" w:rsidRPr="00A4509D" w:rsidRDefault="00F11FC4" w:rsidP="00F11FC4">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iaré</w:t>
      </w:r>
    </w:p>
    <w:p w14:paraId="3D2F4089" w14:textId="77777777" w:rsidR="00F11FC4" w:rsidRPr="00A4509D" w:rsidRDefault="00F11FC4" w:rsidP="00F11FC4">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kvalme</w:t>
      </w:r>
    </w:p>
    <w:p w14:paraId="58CB9D43" w14:textId="77777777" w:rsidR="00F11FC4" w:rsidRPr="00A4509D" w:rsidRDefault="00F11FC4" w:rsidP="00F11FC4">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oppkast</w:t>
      </w:r>
    </w:p>
    <w:p w14:paraId="165CF6D9" w14:textId="77777777" w:rsidR="00F11FC4" w:rsidRPr="00A4509D" w:rsidRDefault="00F11FC4" w:rsidP="00F11FC4">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kronisk trøtthet</w:t>
      </w:r>
    </w:p>
    <w:p w14:paraId="07769EB4" w14:textId="77777777" w:rsidR="00F11FC4" w:rsidRPr="00A4509D" w:rsidRDefault="00F11FC4" w:rsidP="00F11FC4">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svimmelhet</w:t>
      </w:r>
    </w:p>
    <w:p w14:paraId="6CB317E2" w14:textId="77777777" w:rsidR="00F11FC4" w:rsidRPr="00A4509D" w:rsidRDefault="00F11FC4" w:rsidP="00F11FC4">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odepine</w:t>
      </w:r>
    </w:p>
    <w:p w14:paraId="2DA837A8" w14:textId="77777777" w:rsidR="00F11FC4" w:rsidRPr="00A4509D" w:rsidRDefault="00F11FC4" w:rsidP="00F11FC4">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kløe (pruritus)</w:t>
      </w:r>
    </w:p>
    <w:p w14:paraId="296BF9EE" w14:textId="77777777" w:rsidR="00F11FC4" w:rsidRPr="00A4509D" w:rsidRDefault="00F11FC4" w:rsidP="00F11FC4">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rygg-, muskel- og leddsmerter</w:t>
      </w:r>
    </w:p>
    <w:p w14:paraId="2E5FE765" w14:textId="77777777" w:rsidR="00F11FC4" w:rsidRPr="00A4509D" w:rsidRDefault="00F11FC4" w:rsidP="00F11FC4">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sår hals</w:t>
      </w:r>
    </w:p>
    <w:p w14:paraId="303CCF8E" w14:textId="77777777" w:rsidR="00F11FC4" w:rsidRPr="00A4509D" w:rsidRDefault="00F11FC4" w:rsidP="00F11FC4">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rødhet og smerter ved injeksjonsstedet</w:t>
      </w:r>
    </w:p>
    <w:p w14:paraId="27F34777" w14:textId="77777777" w:rsidR="00F11FC4" w:rsidRPr="00A4509D" w:rsidRDefault="00F11FC4" w:rsidP="00F11FC4">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bihulebetennelse</w:t>
      </w:r>
    </w:p>
    <w:p w14:paraId="3B0961A5" w14:textId="77777777" w:rsidR="00F11FC4" w:rsidRPr="00A4509D" w:rsidRDefault="00F11FC4" w:rsidP="00F11FC4">
      <w:pPr>
        <w:widowControl/>
        <w:spacing w:after="0" w:line="240" w:lineRule="auto"/>
        <w:rPr>
          <w:rFonts w:ascii="Times New Roman" w:hAnsi="Times New Roman" w:cs="Times New Roman"/>
          <w:lang w:val="nb-NO"/>
        </w:rPr>
      </w:pPr>
    </w:p>
    <w:p w14:paraId="71F3C05E"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Mindre vanlige bivirkninger </w:t>
      </w:r>
      <w:r w:rsidRPr="00A4509D">
        <w:rPr>
          <w:rFonts w:ascii="Times New Roman" w:eastAsia="Times New Roman" w:hAnsi="Times New Roman" w:cs="Times New Roman"/>
          <w:lang w:val="nb-NO"/>
        </w:rPr>
        <w:t>(kan ramme opptil 1 av 100 personer):</w:t>
      </w:r>
    </w:p>
    <w:p w14:paraId="2F27D6A7" w14:textId="77777777" w:rsidR="00F11FC4" w:rsidRPr="00A4509D" w:rsidRDefault="00F11FC4" w:rsidP="00F11FC4">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tanninfeksjoner</w:t>
      </w:r>
    </w:p>
    <w:p w14:paraId="26628BED" w14:textId="77777777" w:rsidR="00F11FC4" w:rsidRPr="00A4509D" w:rsidRDefault="00F11FC4" w:rsidP="00F11FC4">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soppinfeksjon i skjeden</w:t>
      </w:r>
    </w:p>
    <w:p w14:paraId="2D9ED2F9" w14:textId="77777777" w:rsidR="00F11FC4" w:rsidRPr="00A4509D" w:rsidRDefault="00F11FC4" w:rsidP="00F11FC4">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presjon</w:t>
      </w:r>
    </w:p>
    <w:p w14:paraId="4110660F" w14:textId="77777777" w:rsidR="00F11FC4" w:rsidRPr="00A4509D" w:rsidRDefault="00F11FC4" w:rsidP="00F11FC4">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tett eller delvis tett nese</w:t>
      </w:r>
    </w:p>
    <w:p w14:paraId="2D2831DB" w14:textId="77777777" w:rsidR="00F11FC4" w:rsidRPr="00A4509D" w:rsidRDefault="00F11FC4" w:rsidP="00F11FC4">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blødninger, blåmerker, hardhet, hevelse og kløe ved injeksjonsstedet</w:t>
      </w:r>
    </w:p>
    <w:p w14:paraId="7A0D6151" w14:textId="77777777" w:rsidR="00F11FC4" w:rsidRPr="00A4509D" w:rsidRDefault="00F11FC4" w:rsidP="00F11FC4">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svakhetsfølelse</w:t>
      </w:r>
    </w:p>
    <w:p w14:paraId="6E5B5A8E" w14:textId="77777777" w:rsidR="00F11FC4" w:rsidRPr="00A4509D" w:rsidRDefault="00F11FC4" w:rsidP="00F11FC4">
      <w:pPr>
        <w:pStyle w:val="ListParagraph"/>
        <w:widowControl/>
        <w:numPr>
          <w:ilvl w:val="0"/>
          <w:numId w:val="3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engende øyelokk og hengende muskler på den ene siden av ansiktet (facialisparese eller Bells parese), som vanligvis er midlertidig</w:t>
      </w:r>
    </w:p>
    <w:p w14:paraId="41ADFCC9" w14:textId="77777777" w:rsidR="00F11FC4" w:rsidRPr="00A4509D" w:rsidRDefault="00F11FC4" w:rsidP="00F11FC4">
      <w:pPr>
        <w:pStyle w:val="ListParagraph"/>
        <w:widowControl/>
        <w:numPr>
          <w:ilvl w:val="0"/>
          <w:numId w:val="3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en endring i psoriasis med rødhet og nye små gule eller hvite hudblemmer, noen ganger ledsaget av feber (pustuløs psoriasis)</w:t>
      </w:r>
    </w:p>
    <w:p w14:paraId="4AC786F5" w14:textId="77777777" w:rsidR="00F11FC4" w:rsidRPr="00A4509D" w:rsidRDefault="00F11FC4" w:rsidP="00F11FC4">
      <w:pPr>
        <w:pStyle w:val="ListParagraph"/>
        <w:widowControl/>
        <w:numPr>
          <w:ilvl w:val="0"/>
          <w:numId w:val="3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udavskalling</w:t>
      </w:r>
    </w:p>
    <w:p w14:paraId="639139F9" w14:textId="77777777" w:rsidR="00F11FC4" w:rsidRPr="00A4509D" w:rsidRDefault="00F11FC4" w:rsidP="00F11FC4">
      <w:pPr>
        <w:pStyle w:val="ListParagraph"/>
        <w:widowControl/>
        <w:numPr>
          <w:ilvl w:val="0"/>
          <w:numId w:val="3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kviser (akne)</w:t>
      </w:r>
    </w:p>
    <w:p w14:paraId="5569DE8C" w14:textId="77777777" w:rsidR="00F11FC4" w:rsidRPr="00A4509D" w:rsidRDefault="00F11FC4" w:rsidP="00F11FC4">
      <w:pPr>
        <w:widowControl/>
        <w:spacing w:after="0" w:line="240" w:lineRule="auto"/>
        <w:rPr>
          <w:rFonts w:ascii="Times New Roman" w:hAnsi="Times New Roman" w:cs="Times New Roman"/>
          <w:lang w:val="nb-NO"/>
        </w:rPr>
      </w:pPr>
    </w:p>
    <w:p w14:paraId="598B7993"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Sjeldne bivirkninger </w:t>
      </w:r>
      <w:r w:rsidRPr="00A4509D">
        <w:rPr>
          <w:rFonts w:ascii="Times New Roman" w:eastAsia="Times New Roman" w:hAnsi="Times New Roman" w:cs="Times New Roman"/>
          <w:lang w:val="nb-NO"/>
        </w:rPr>
        <w:t>(kan ramme opptil 1 av 1 000 personer):</w:t>
      </w:r>
    </w:p>
    <w:p w14:paraId="56C3D8A3" w14:textId="77777777" w:rsidR="00F11FC4" w:rsidRPr="00A4509D" w:rsidRDefault="00F11FC4" w:rsidP="00F11FC4">
      <w:pPr>
        <w:pStyle w:val="ListParagraph"/>
        <w:widowControl/>
        <w:numPr>
          <w:ilvl w:val="0"/>
          <w:numId w:val="3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Rødhet og hudavskalling på et større område av kroppen, som kan gi kløe eller smerter (eksfoliativ dermatitt). Tilsvarende symptomer oppstår av og til som en naturlig endring i psoriasissymptomene (erytroderm psoriasis).</w:t>
      </w:r>
    </w:p>
    <w:p w14:paraId="325AD60F" w14:textId="77777777" w:rsidR="00F11FC4" w:rsidRPr="00A4509D" w:rsidRDefault="00F11FC4" w:rsidP="00F11FC4">
      <w:pPr>
        <w:pStyle w:val="ListParagraph"/>
        <w:widowControl/>
        <w:numPr>
          <w:ilvl w:val="0"/>
          <w:numId w:val="3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Betennelse i små blodårer, som kan gi hudutslett med små røde eller lilla klumper, feber eller leddsmerter (vaskulitt).</w:t>
      </w:r>
    </w:p>
    <w:p w14:paraId="61D2C60E" w14:textId="77777777" w:rsidR="00F11FC4" w:rsidRPr="00A4509D" w:rsidRDefault="00F11FC4" w:rsidP="00F11FC4">
      <w:pPr>
        <w:widowControl/>
        <w:spacing w:after="0" w:line="240" w:lineRule="auto"/>
        <w:rPr>
          <w:rFonts w:ascii="Times New Roman" w:hAnsi="Times New Roman" w:cs="Times New Roman"/>
          <w:lang w:val="nb-NO"/>
        </w:rPr>
      </w:pPr>
    </w:p>
    <w:p w14:paraId="6E04E14C"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Svært sjeldne bivirkninger </w:t>
      </w:r>
      <w:r w:rsidRPr="00A4509D">
        <w:rPr>
          <w:rFonts w:ascii="Times New Roman" w:eastAsia="Times New Roman" w:hAnsi="Times New Roman" w:cs="Times New Roman"/>
          <w:lang w:val="nb-NO"/>
        </w:rPr>
        <w:t>(kan ramme opptil 1 av 10 000 personer):</w:t>
      </w:r>
    </w:p>
    <w:p w14:paraId="4C44151F" w14:textId="77777777" w:rsidR="00F11FC4" w:rsidRPr="00A4509D" w:rsidRDefault="00F11FC4" w:rsidP="00F11FC4">
      <w:pPr>
        <w:pStyle w:val="ListParagraph"/>
        <w:widowControl/>
        <w:numPr>
          <w:ilvl w:val="0"/>
          <w:numId w:val="3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Blemmer i huden som kan være røde, kløende og smertefulle (bulløs pemfigoid).</w:t>
      </w:r>
    </w:p>
    <w:p w14:paraId="6AEB317B" w14:textId="77777777" w:rsidR="00F11FC4" w:rsidRPr="00A4509D" w:rsidRDefault="00F11FC4" w:rsidP="00F11FC4">
      <w:pPr>
        <w:pStyle w:val="ListParagraph"/>
        <w:widowControl/>
        <w:numPr>
          <w:ilvl w:val="0"/>
          <w:numId w:val="3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udlupus eller lupuslignende syndrom (rødt, utstående, flassende utslett på hudområder som utsettes for sol, eventuelt med samtidige leddsmerter).</w:t>
      </w:r>
    </w:p>
    <w:p w14:paraId="5BD6391D" w14:textId="77777777" w:rsidR="00F11FC4" w:rsidRPr="00A4509D" w:rsidRDefault="00F11FC4" w:rsidP="00F11FC4">
      <w:pPr>
        <w:widowControl/>
        <w:spacing w:after="0" w:line="240" w:lineRule="auto"/>
        <w:rPr>
          <w:rFonts w:ascii="Times New Roman" w:hAnsi="Times New Roman" w:cs="Times New Roman"/>
          <w:lang w:val="nb-NO"/>
        </w:rPr>
      </w:pPr>
    </w:p>
    <w:p w14:paraId="4459EA12"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Melding av bivirkninger</w:t>
      </w:r>
    </w:p>
    <w:p w14:paraId="48759AE4"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Kontakt lege eller apotek dersom du opplever bivirkninger. Dette gjelder også bivirkninger som ikke er nevnt i pakningsvedlegget. Du kan også melde fra om bivirkninger direkte via </w:t>
      </w:r>
      <w:r w:rsidRPr="00A4509D">
        <w:rPr>
          <w:rFonts w:ascii="Times New Roman" w:eastAsia="Times New Roman" w:hAnsi="Times New Roman" w:cs="Times New Roman"/>
          <w:highlight w:val="lightGray"/>
          <w:lang w:val="nb-NO"/>
        </w:rPr>
        <w:t>det nasjonale</w:t>
      </w:r>
      <w:r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highlight w:val="lightGray"/>
          <w:lang w:val="nb-NO"/>
        </w:rPr>
        <w:lastRenderedPageBreak/>
        <w:t xml:space="preserve">meldesystemet som beskrevet i </w:t>
      </w:r>
      <w:r>
        <w:fldChar w:fldCharType="begin"/>
      </w:r>
      <w:r w:rsidRPr="00845BD7">
        <w:rPr>
          <w:lang w:val="nb-NO"/>
          <w:rPrChange w:id="2978" w:author="Adeel Rana" w:date="2026-02-17T11:24:00Z" w16du:dateUtc="2026-02-17T10:24:00Z">
            <w:rPr/>
          </w:rPrChange>
        </w:rPr>
        <w:instrText>HYPERLINK "https://www.ema.europa.eu/documents/template-form/qrd-appendix-v-adverse-drug-reaction-reporting-details_en.docx"</w:instrText>
      </w:r>
      <w:r>
        <w:fldChar w:fldCharType="separate"/>
      </w:r>
      <w:r w:rsidRPr="00A4509D">
        <w:rPr>
          <w:rStyle w:val="Hyperlink"/>
          <w:rFonts w:ascii="Times New Roman" w:eastAsia="Times New Roman" w:hAnsi="Times New Roman" w:cs="Times New Roman"/>
          <w:highlight w:val="lightGray"/>
          <w:lang w:val="nb-NO"/>
        </w:rPr>
        <w:t>Appendix V</w:t>
      </w:r>
      <w:r>
        <w:fldChar w:fldCharType="end"/>
      </w:r>
      <w:r w:rsidRPr="00A4509D">
        <w:rPr>
          <w:rFonts w:ascii="Times New Roman" w:eastAsia="Times New Roman" w:hAnsi="Times New Roman" w:cs="Times New Roman"/>
          <w:lang w:val="nb-NO"/>
        </w:rPr>
        <w:t>. Ved å melde fra om bivirkninger bidrar du med informasjon om sikkerheten ved bruk av dette legemidlet.</w:t>
      </w:r>
    </w:p>
    <w:p w14:paraId="138D07C7" w14:textId="77777777" w:rsidR="00F11FC4" w:rsidRPr="00A4509D" w:rsidRDefault="00F11FC4" w:rsidP="00F11FC4">
      <w:pPr>
        <w:widowControl/>
        <w:spacing w:after="0" w:line="240" w:lineRule="auto"/>
        <w:rPr>
          <w:rFonts w:ascii="Times New Roman" w:hAnsi="Times New Roman" w:cs="Times New Roman"/>
          <w:lang w:val="nb-NO"/>
        </w:rPr>
      </w:pPr>
    </w:p>
    <w:p w14:paraId="24701D5C" w14:textId="77777777" w:rsidR="00F11FC4" w:rsidRPr="00A4509D" w:rsidRDefault="00F11FC4" w:rsidP="00F11FC4">
      <w:pPr>
        <w:widowControl/>
        <w:spacing w:after="0" w:line="240" w:lineRule="auto"/>
        <w:rPr>
          <w:rFonts w:ascii="Times New Roman" w:hAnsi="Times New Roman" w:cs="Times New Roman"/>
          <w:lang w:val="nb-NO"/>
        </w:rPr>
      </w:pPr>
    </w:p>
    <w:p w14:paraId="7C231182" w14:textId="77777777" w:rsidR="00F11FC4" w:rsidRPr="00A4509D" w:rsidRDefault="00F11FC4" w:rsidP="00F11FC4">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5.</w:t>
      </w:r>
      <w:r w:rsidRPr="00A4509D">
        <w:rPr>
          <w:rFonts w:ascii="Times New Roman" w:eastAsia="Times New Roman" w:hAnsi="Times New Roman" w:cs="Times New Roman"/>
          <w:b/>
          <w:bCs/>
          <w:lang w:val="nb-NO"/>
        </w:rPr>
        <w:tab/>
        <w:t>Hvordan du oppbevarer Otulfi</w:t>
      </w:r>
    </w:p>
    <w:p w14:paraId="6863A62E" w14:textId="77777777" w:rsidR="00F11FC4" w:rsidRPr="00A4509D" w:rsidRDefault="00F11FC4" w:rsidP="00F11FC4">
      <w:pPr>
        <w:widowControl/>
        <w:spacing w:after="0" w:line="240" w:lineRule="auto"/>
        <w:rPr>
          <w:rFonts w:ascii="Times New Roman" w:hAnsi="Times New Roman" w:cs="Times New Roman"/>
          <w:lang w:val="nb-NO"/>
        </w:rPr>
      </w:pPr>
    </w:p>
    <w:p w14:paraId="51EB1996" w14:textId="77777777" w:rsidR="00F11FC4" w:rsidRPr="00A4509D" w:rsidRDefault="00F11FC4" w:rsidP="00F11FC4">
      <w:pPr>
        <w:pStyle w:val="ListParagraph"/>
        <w:widowControl/>
        <w:numPr>
          <w:ilvl w:val="0"/>
          <w:numId w:val="3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Oppbevares utilgjengelig for barn.</w:t>
      </w:r>
    </w:p>
    <w:p w14:paraId="43417864" w14:textId="77777777" w:rsidR="00F11FC4" w:rsidRPr="00A4509D" w:rsidRDefault="00F11FC4" w:rsidP="00F11FC4">
      <w:pPr>
        <w:pStyle w:val="ListParagraph"/>
        <w:widowControl/>
        <w:numPr>
          <w:ilvl w:val="0"/>
          <w:numId w:val="3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Oppbevares i kjøleskap (2°C–8°C). Skal ikke fryses.</w:t>
      </w:r>
    </w:p>
    <w:p w14:paraId="43A825A3" w14:textId="68E3F118" w:rsidR="00F11FC4" w:rsidRPr="00A4509D" w:rsidRDefault="00F11FC4" w:rsidP="00832AE0">
      <w:pPr>
        <w:pStyle w:val="ListParagraph"/>
        <w:widowControl/>
        <w:numPr>
          <w:ilvl w:val="0"/>
          <w:numId w:val="3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Oppbevar </w:t>
      </w:r>
      <w:r w:rsidR="00051A59" w:rsidRPr="00A4509D">
        <w:rPr>
          <w:rFonts w:ascii="Times New Roman" w:eastAsia="Times New Roman" w:hAnsi="Times New Roman" w:cs="Times New Roman"/>
          <w:lang w:val="nb-NO"/>
        </w:rPr>
        <w:t xml:space="preserve">hetteglasset </w:t>
      </w:r>
      <w:r w:rsidRPr="00A4509D">
        <w:rPr>
          <w:rFonts w:ascii="Times New Roman" w:eastAsia="Times New Roman" w:hAnsi="Times New Roman" w:cs="Times New Roman"/>
          <w:lang w:val="nb-NO"/>
        </w:rPr>
        <w:t>i ytteremballasjen for å beskytte mot lys.</w:t>
      </w:r>
    </w:p>
    <w:p w14:paraId="24B8AB05" w14:textId="5A9FB275" w:rsidR="00F11FC4" w:rsidRPr="00A4509D" w:rsidRDefault="00F11FC4" w:rsidP="00F11FC4">
      <w:pPr>
        <w:pStyle w:val="ListParagraph"/>
        <w:widowControl/>
        <w:numPr>
          <w:ilvl w:val="0"/>
          <w:numId w:val="3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kke rist </w:t>
      </w:r>
      <w:r w:rsidR="00832AE0" w:rsidRPr="00A4509D">
        <w:rPr>
          <w:rFonts w:ascii="Times New Roman" w:eastAsia="Times New Roman" w:hAnsi="Times New Roman" w:cs="Times New Roman"/>
          <w:lang w:val="nb-NO"/>
        </w:rPr>
        <w:t>hetteglassene</w:t>
      </w:r>
      <w:r w:rsidRPr="00A4509D">
        <w:rPr>
          <w:rFonts w:ascii="Times New Roman" w:eastAsia="Times New Roman" w:hAnsi="Times New Roman" w:cs="Times New Roman"/>
          <w:lang w:val="nb-NO"/>
        </w:rPr>
        <w:t xml:space="preserve"> med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Langvarig risting kan skade legemidlet.</w:t>
      </w:r>
    </w:p>
    <w:p w14:paraId="5B859942" w14:textId="77777777" w:rsidR="00F11FC4" w:rsidRPr="00A4509D" w:rsidRDefault="00F11FC4" w:rsidP="00F11FC4">
      <w:pPr>
        <w:widowControl/>
        <w:spacing w:after="0" w:line="240" w:lineRule="auto"/>
        <w:rPr>
          <w:rFonts w:ascii="Times New Roman" w:hAnsi="Times New Roman" w:cs="Times New Roman"/>
          <w:lang w:val="nb-NO"/>
        </w:rPr>
      </w:pPr>
    </w:p>
    <w:p w14:paraId="2F556CE4"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Bruk ikke dette legemidlet:</w:t>
      </w:r>
    </w:p>
    <w:p w14:paraId="7B3F4097" w14:textId="54DCE7DC" w:rsidR="00F11FC4" w:rsidRPr="00A4509D" w:rsidRDefault="00F11FC4" w:rsidP="00F11FC4">
      <w:pPr>
        <w:pStyle w:val="ListParagraph"/>
        <w:widowControl/>
        <w:numPr>
          <w:ilvl w:val="0"/>
          <w:numId w:val="4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Etter utløpsdatoen som er angitt på </w:t>
      </w:r>
      <w:r w:rsidR="00051A59" w:rsidRPr="00A4509D">
        <w:rPr>
          <w:rFonts w:ascii="Times New Roman" w:eastAsia="Times New Roman" w:hAnsi="Times New Roman" w:cs="Times New Roman"/>
          <w:lang w:val="nb-NO"/>
        </w:rPr>
        <w:t>esken</w:t>
      </w:r>
      <w:r w:rsidRPr="00A4509D">
        <w:rPr>
          <w:rFonts w:ascii="Times New Roman" w:eastAsia="Times New Roman" w:hAnsi="Times New Roman" w:cs="Times New Roman"/>
          <w:lang w:val="nb-NO"/>
        </w:rPr>
        <w:t xml:space="preserve"> og etter “EXP” angitt på </w:t>
      </w:r>
      <w:r w:rsidR="00051A59" w:rsidRPr="00A4509D">
        <w:rPr>
          <w:rFonts w:ascii="Times New Roman" w:eastAsia="Times New Roman" w:hAnsi="Times New Roman" w:cs="Times New Roman"/>
          <w:lang w:val="nb-NO"/>
        </w:rPr>
        <w:t>hetteglass</w:t>
      </w:r>
      <w:r w:rsidR="00102B62" w:rsidRPr="00A4509D">
        <w:rPr>
          <w:rFonts w:ascii="Times New Roman" w:eastAsia="Times New Roman" w:hAnsi="Times New Roman" w:cs="Times New Roman"/>
          <w:lang w:val="nb-NO"/>
        </w:rPr>
        <w:t>et</w:t>
      </w:r>
      <w:r w:rsidRPr="00A4509D">
        <w:rPr>
          <w:rFonts w:ascii="Times New Roman" w:eastAsia="Times New Roman" w:hAnsi="Times New Roman" w:cs="Times New Roman"/>
          <w:lang w:val="nb-NO"/>
        </w:rPr>
        <w:t>. Utløpsdatoen/EXP er den siste dagen i den angitte måneden.</w:t>
      </w:r>
    </w:p>
    <w:p w14:paraId="449DD1EC" w14:textId="77777777" w:rsidR="00F11FC4" w:rsidRPr="00A4509D" w:rsidRDefault="00F11FC4" w:rsidP="00F11FC4">
      <w:pPr>
        <w:pStyle w:val="ListParagraph"/>
        <w:widowControl/>
        <w:numPr>
          <w:ilvl w:val="0"/>
          <w:numId w:val="4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Hvis væsken er misfarget, uklar eller du kan se fremmede partikler som flyter rundt i den (se pkt. 6 ’Hvordan </w:t>
      </w: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ser ut og innhold i pakningen’).</w:t>
      </w:r>
    </w:p>
    <w:p w14:paraId="758B2851" w14:textId="77777777" w:rsidR="00F11FC4" w:rsidRPr="00A4509D" w:rsidRDefault="00F11FC4" w:rsidP="00F11FC4">
      <w:pPr>
        <w:pStyle w:val="ListParagraph"/>
        <w:widowControl/>
        <w:numPr>
          <w:ilvl w:val="0"/>
          <w:numId w:val="4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vis du vet eller tror at legemidlet kan ha blitt utsatt for ekstreme temperaturer (at det utilsiktet har frosset eller blitt oppvarmet).</w:t>
      </w:r>
    </w:p>
    <w:p w14:paraId="7696A69B" w14:textId="77777777" w:rsidR="00F11FC4" w:rsidRPr="00A4509D" w:rsidRDefault="00F11FC4" w:rsidP="00F11FC4">
      <w:pPr>
        <w:pStyle w:val="ListParagraph"/>
        <w:widowControl/>
        <w:numPr>
          <w:ilvl w:val="0"/>
          <w:numId w:val="4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vis legemidlet er ristet kraftig.</w:t>
      </w:r>
    </w:p>
    <w:p w14:paraId="3D6AF9FC" w14:textId="1D349ADA" w:rsidR="00593AE9" w:rsidRPr="00A4509D" w:rsidRDefault="00593AE9" w:rsidP="00F11FC4">
      <w:pPr>
        <w:pStyle w:val="ListParagraph"/>
        <w:widowControl/>
        <w:numPr>
          <w:ilvl w:val="0"/>
          <w:numId w:val="4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vis forseglingen er brutt.</w:t>
      </w:r>
    </w:p>
    <w:p w14:paraId="0C8279D4" w14:textId="77777777" w:rsidR="00F11FC4" w:rsidRPr="00A4509D" w:rsidRDefault="00F11FC4" w:rsidP="00F11FC4">
      <w:pPr>
        <w:widowControl/>
        <w:spacing w:after="0" w:line="240" w:lineRule="auto"/>
        <w:rPr>
          <w:rFonts w:ascii="Times New Roman" w:hAnsi="Times New Roman" w:cs="Times New Roman"/>
          <w:lang w:val="nb-NO"/>
        </w:rPr>
      </w:pPr>
    </w:p>
    <w:p w14:paraId="048874B0" w14:textId="3AEA96A2"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er til engangsbruk. Ubrukt legemiddel som er igjen i </w:t>
      </w:r>
      <w:r w:rsidR="00593AE9" w:rsidRPr="00A4509D">
        <w:rPr>
          <w:rFonts w:ascii="Times New Roman" w:eastAsia="Times New Roman" w:hAnsi="Times New Roman" w:cs="Times New Roman"/>
          <w:lang w:val="nb-NO"/>
        </w:rPr>
        <w:t xml:space="preserve">hetteglasset og </w:t>
      </w:r>
      <w:r w:rsidRPr="00A4509D">
        <w:rPr>
          <w:rFonts w:ascii="Times New Roman" w:eastAsia="Times New Roman" w:hAnsi="Times New Roman" w:cs="Times New Roman"/>
          <w:lang w:val="nb-NO"/>
        </w:rPr>
        <w:t>sprøyten skal kastes. Legemidler skal ikke kastes i avløpsvann eller sammen med husholdningsavfall. Spør på apoteket hvordan du skal kaste legemidler som du ikke lenger bruker. Disse tiltakene bidrar til å beskytte miljøet.</w:t>
      </w:r>
    </w:p>
    <w:p w14:paraId="01F14009" w14:textId="77777777" w:rsidR="00F11FC4" w:rsidRPr="00A4509D" w:rsidRDefault="00F11FC4" w:rsidP="00F11FC4">
      <w:pPr>
        <w:widowControl/>
        <w:spacing w:after="0" w:line="240" w:lineRule="auto"/>
        <w:rPr>
          <w:rFonts w:ascii="Times New Roman" w:hAnsi="Times New Roman" w:cs="Times New Roman"/>
          <w:lang w:val="nb-NO"/>
        </w:rPr>
      </w:pPr>
    </w:p>
    <w:p w14:paraId="1F32404F" w14:textId="77777777" w:rsidR="00F11FC4" w:rsidRPr="00A4509D" w:rsidRDefault="00F11FC4" w:rsidP="00F11FC4">
      <w:pPr>
        <w:widowControl/>
        <w:spacing w:after="0" w:line="240" w:lineRule="auto"/>
        <w:rPr>
          <w:rFonts w:ascii="Times New Roman" w:hAnsi="Times New Roman" w:cs="Times New Roman"/>
          <w:lang w:val="nb-NO"/>
        </w:rPr>
      </w:pPr>
    </w:p>
    <w:p w14:paraId="65D9E287" w14:textId="77777777" w:rsidR="00F11FC4" w:rsidRPr="00A4509D" w:rsidRDefault="00F11FC4" w:rsidP="00F11FC4">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6.</w:t>
      </w:r>
      <w:r w:rsidRPr="00A4509D">
        <w:rPr>
          <w:rFonts w:ascii="Times New Roman" w:eastAsia="Times New Roman" w:hAnsi="Times New Roman" w:cs="Times New Roman"/>
          <w:b/>
          <w:bCs/>
          <w:lang w:val="nb-NO"/>
        </w:rPr>
        <w:tab/>
        <w:t>Innholdet i pakningen og ytterligere informasjon</w:t>
      </w:r>
    </w:p>
    <w:p w14:paraId="72D43EFD" w14:textId="77777777" w:rsidR="00F11FC4" w:rsidRPr="00A4509D" w:rsidRDefault="00F11FC4" w:rsidP="00F11FC4">
      <w:pPr>
        <w:widowControl/>
        <w:spacing w:after="0" w:line="240" w:lineRule="auto"/>
        <w:rPr>
          <w:rFonts w:ascii="Times New Roman" w:hAnsi="Times New Roman" w:cs="Times New Roman"/>
          <w:lang w:val="nb-NO"/>
        </w:rPr>
      </w:pPr>
    </w:p>
    <w:p w14:paraId="538169F8"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Sammensetning av Otulfi</w:t>
      </w:r>
    </w:p>
    <w:p w14:paraId="26CB24E3" w14:textId="39925161" w:rsidR="00F11FC4" w:rsidRPr="00A4509D" w:rsidRDefault="00F11FC4" w:rsidP="00593AE9">
      <w:pPr>
        <w:pStyle w:val="ListParagraph"/>
        <w:widowControl/>
        <w:numPr>
          <w:ilvl w:val="0"/>
          <w:numId w:val="4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Virkestoff er ustekinumab. Hver</w:t>
      </w:r>
      <w:r w:rsidR="00593AE9" w:rsidRPr="00A4509D">
        <w:rPr>
          <w:rFonts w:ascii="Times New Roman" w:eastAsia="Times New Roman" w:hAnsi="Times New Roman" w:cs="Times New Roman"/>
          <w:lang w:val="nb-NO"/>
        </w:rPr>
        <w:t>t</w:t>
      </w:r>
      <w:r w:rsidRPr="00A4509D">
        <w:rPr>
          <w:rFonts w:ascii="Times New Roman" w:eastAsia="Times New Roman" w:hAnsi="Times New Roman" w:cs="Times New Roman"/>
          <w:lang w:val="nb-NO"/>
        </w:rPr>
        <w:t xml:space="preserve"> </w:t>
      </w:r>
      <w:r w:rsidR="00593AE9" w:rsidRPr="00A4509D">
        <w:rPr>
          <w:rFonts w:ascii="Times New Roman" w:eastAsia="Times New Roman" w:hAnsi="Times New Roman" w:cs="Times New Roman"/>
          <w:lang w:val="nb-NO"/>
        </w:rPr>
        <w:t>hetteglass</w:t>
      </w:r>
      <w:r w:rsidRPr="00A4509D">
        <w:rPr>
          <w:rFonts w:ascii="Times New Roman" w:eastAsia="Times New Roman" w:hAnsi="Times New Roman" w:cs="Times New Roman"/>
          <w:lang w:val="nb-NO"/>
        </w:rPr>
        <w:t xml:space="preserve"> inneholder 45 mg ustekinumab i 0,5 ml.</w:t>
      </w:r>
    </w:p>
    <w:p w14:paraId="5A52F17A" w14:textId="77777777" w:rsidR="00F11FC4" w:rsidRPr="00A4509D" w:rsidRDefault="00F11FC4" w:rsidP="00F11FC4">
      <w:pPr>
        <w:pStyle w:val="ListParagraph"/>
        <w:widowControl/>
        <w:numPr>
          <w:ilvl w:val="0"/>
          <w:numId w:val="4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Andre innholdsstoffer er L</w:t>
      </w:r>
      <w:r w:rsidRPr="00A4509D">
        <w:rPr>
          <w:rFonts w:ascii="Times New Roman" w:eastAsia="Times New Roman" w:hAnsi="Times New Roman" w:cs="Times New Roman"/>
          <w:lang w:val="nb-NO"/>
        </w:rPr>
        <w:noBreakHyphen/>
        <w:t>histidin, polysorbat 80 (E433), sukrose, vann til injeksjonsvæsker og saltsyre (for å justere pH).</w:t>
      </w:r>
    </w:p>
    <w:p w14:paraId="3B06CD6E" w14:textId="77777777" w:rsidR="00F11FC4" w:rsidRPr="00A4509D" w:rsidRDefault="00F11FC4" w:rsidP="00F11FC4">
      <w:pPr>
        <w:widowControl/>
        <w:spacing w:after="0" w:line="240" w:lineRule="auto"/>
        <w:rPr>
          <w:rFonts w:ascii="Times New Roman" w:hAnsi="Times New Roman" w:cs="Times New Roman"/>
          <w:lang w:val="nb-NO"/>
        </w:rPr>
      </w:pPr>
    </w:p>
    <w:p w14:paraId="0F03D552"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Hvordan Otulfi ser ut og innholdet i pakningen</w:t>
      </w:r>
    </w:p>
    <w:p w14:paraId="211B74E5" w14:textId="3F4ECDE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er en klar, fargeløs til svakt brun</w:t>
      </w:r>
      <w:r w:rsidRPr="00A4509D">
        <w:rPr>
          <w:rFonts w:ascii="Times New Roman" w:eastAsia="Times New Roman" w:hAnsi="Times New Roman" w:cs="Times New Roman"/>
          <w:lang w:val="nb-NO"/>
        </w:rPr>
        <w:noBreakHyphen/>
        <w:t>gul injeksjonsvæske. Det leveres som en eske med en enkeltdose i e</w:t>
      </w:r>
      <w:r w:rsidR="00593AE9" w:rsidRPr="00A4509D">
        <w:rPr>
          <w:rFonts w:ascii="Times New Roman" w:eastAsia="Times New Roman" w:hAnsi="Times New Roman" w:cs="Times New Roman"/>
          <w:lang w:val="nb-NO"/>
        </w:rPr>
        <w:t>t</w:t>
      </w:r>
      <w:r w:rsidRPr="00A4509D">
        <w:rPr>
          <w:rFonts w:ascii="Times New Roman" w:eastAsia="Times New Roman" w:hAnsi="Times New Roman" w:cs="Times New Roman"/>
          <w:lang w:val="nb-NO"/>
        </w:rPr>
        <w:t xml:space="preserve"> </w:t>
      </w:r>
      <w:r w:rsidR="00593AE9" w:rsidRPr="00A4509D">
        <w:rPr>
          <w:rFonts w:ascii="Times New Roman" w:eastAsia="Times New Roman" w:hAnsi="Times New Roman" w:cs="Times New Roman"/>
          <w:lang w:val="nb-NO"/>
        </w:rPr>
        <w:t>3</w:t>
      </w:r>
      <w:r w:rsidRPr="00A4509D">
        <w:rPr>
          <w:rFonts w:ascii="Times New Roman" w:eastAsia="Times New Roman" w:hAnsi="Times New Roman" w:cs="Times New Roman"/>
          <w:lang w:val="nb-NO"/>
        </w:rPr>
        <w:t xml:space="preserve"> ml </w:t>
      </w:r>
      <w:r w:rsidR="00593AE9" w:rsidRPr="00A4509D">
        <w:rPr>
          <w:rFonts w:ascii="Times New Roman" w:eastAsia="Times New Roman" w:hAnsi="Times New Roman" w:cs="Times New Roman"/>
          <w:lang w:val="nb-NO"/>
        </w:rPr>
        <w:t>hetteglass</w:t>
      </w:r>
      <w:r w:rsidRPr="00A4509D">
        <w:rPr>
          <w:rFonts w:ascii="Times New Roman" w:eastAsia="Times New Roman" w:hAnsi="Times New Roman" w:cs="Times New Roman"/>
          <w:lang w:val="nb-NO"/>
        </w:rPr>
        <w:t>. Hver</w:t>
      </w:r>
      <w:r w:rsidR="00593AE9" w:rsidRPr="00A4509D">
        <w:rPr>
          <w:rFonts w:ascii="Times New Roman" w:eastAsia="Times New Roman" w:hAnsi="Times New Roman" w:cs="Times New Roman"/>
          <w:lang w:val="nb-NO"/>
        </w:rPr>
        <w:t>t</w:t>
      </w:r>
      <w:r w:rsidRPr="00A4509D">
        <w:rPr>
          <w:rFonts w:ascii="Times New Roman" w:eastAsia="Times New Roman" w:hAnsi="Times New Roman" w:cs="Times New Roman"/>
          <w:lang w:val="nb-NO"/>
        </w:rPr>
        <w:t xml:space="preserve"> </w:t>
      </w:r>
      <w:r w:rsidR="00593AE9" w:rsidRPr="00A4509D">
        <w:rPr>
          <w:rFonts w:ascii="Times New Roman" w:eastAsia="Times New Roman" w:hAnsi="Times New Roman" w:cs="Times New Roman"/>
          <w:lang w:val="nb-NO"/>
        </w:rPr>
        <w:t>hetteglass</w:t>
      </w:r>
      <w:r w:rsidRPr="00A4509D">
        <w:rPr>
          <w:rFonts w:ascii="Times New Roman" w:eastAsia="Times New Roman" w:hAnsi="Times New Roman" w:cs="Times New Roman"/>
          <w:lang w:val="nb-NO"/>
        </w:rPr>
        <w:t xml:space="preserve"> inneholder 45 mg ustekinumab i 0,5 ml injeksjonsvæske, oppløsning.</w:t>
      </w:r>
    </w:p>
    <w:p w14:paraId="35604152" w14:textId="77777777" w:rsidR="00F11FC4" w:rsidRPr="00A4509D" w:rsidRDefault="00F11FC4" w:rsidP="00F11FC4">
      <w:pPr>
        <w:widowControl/>
        <w:spacing w:after="0" w:line="240" w:lineRule="auto"/>
        <w:rPr>
          <w:rFonts w:ascii="Times New Roman" w:hAnsi="Times New Roman" w:cs="Times New Roman"/>
          <w:lang w:val="nb-NO"/>
        </w:rPr>
      </w:pPr>
    </w:p>
    <w:p w14:paraId="48B6AF3F" w14:textId="77777777" w:rsidR="00F11FC4" w:rsidRPr="00A4509D" w:rsidRDefault="00F11FC4" w:rsidP="00F11FC4">
      <w:pPr>
        <w:widowControl/>
        <w:spacing w:after="0" w:line="240" w:lineRule="auto"/>
        <w:rPr>
          <w:rFonts w:ascii="Times New Roman" w:eastAsia="Times New Roman" w:hAnsi="Times New Roman" w:cs="Times New Roman"/>
          <w:b/>
          <w:bCs/>
          <w:lang w:val="nb-NO"/>
        </w:rPr>
      </w:pPr>
      <w:r w:rsidRPr="00A4509D">
        <w:rPr>
          <w:rFonts w:ascii="Times New Roman" w:eastAsia="Times New Roman" w:hAnsi="Times New Roman" w:cs="Times New Roman"/>
          <w:b/>
          <w:bCs/>
          <w:lang w:val="nb-NO"/>
        </w:rPr>
        <w:t>Innehaver av markedsføringstillatelsen</w:t>
      </w:r>
    </w:p>
    <w:p w14:paraId="236DD02A" w14:textId="77777777" w:rsidR="00F11FC4" w:rsidRPr="00845BD7" w:rsidRDefault="00F11FC4" w:rsidP="00F11FC4">
      <w:pPr>
        <w:widowControl/>
        <w:spacing w:after="0" w:line="240" w:lineRule="auto"/>
        <w:rPr>
          <w:rFonts w:ascii="Times New Roman" w:hAnsi="Times New Roman" w:cs="Times New Roman"/>
          <w:lang w:val="de-DE"/>
          <w:rPrChange w:id="2979" w:author="Adeel Rana" w:date="2026-02-17T11:24:00Z" w16du:dateUtc="2026-02-17T10:24:00Z">
            <w:rPr>
              <w:rFonts w:ascii="Times New Roman" w:hAnsi="Times New Roman" w:cs="Times New Roman"/>
              <w:lang w:val="nb-NO"/>
            </w:rPr>
          </w:rPrChange>
        </w:rPr>
      </w:pPr>
      <w:r w:rsidRPr="00845BD7">
        <w:rPr>
          <w:rFonts w:ascii="Times New Roman" w:hAnsi="Times New Roman" w:cs="Times New Roman"/>
          <w:lang w:val="de-DE"/>
          <w:rPrChange w:id="2980" w:author="Adeel Rana" w:date="2026-02-17T11:24:00Z" w16du:dateUtc="2026-02-17T10:24:00Z">
            <w:rPr>
              <w:rFonts w:ascii="Times New Roman" w:hAnsi="Times New Roman" w:cs="Times New Roman"/>
              <w:lang w:val="nb-NO"/>
            </w:rPr>
          </w:rPrChange>
        </w:rPr>
        <w:t>Fresenius Kabi Deutschland GmbH</w:t>
      </w:r>
    </w:p>
    <w:p w14:paraId="46D7B1A6" w14:textId="77777777" w:rsidR="00F11FC4" w:rsidRPr="00845BD7" w:rsidRDefault="00F11FC4" w:rsidP="00F11FC4">
      <w:pPr>
        <w:widowControl/>
        <w:spacing w:after="0" w:line="240" w:lineRule="auto"/>
        <w:rPr>
          <w:rFonts w:ascii="Times New Roman" w:hAnsi="Times New Roman" w:cs="Times New Roman"/>
          <w:lang w:val="de-DE"/>
          <w:rPrChange w:id="2981" w:author="Adeel Rana" w:date="2026-02-17T11:24:00Z" w16du:dateUtc="2026-02-17T10:24:00Z">
            <w:rPr>
              <w:rFonts w:ascii="Times New Roman" w:hAnsi="Times New Roman" w:cs="Times New Roman"/>
              <w:lang w:val="nb-NO"/>
            </w:rPr>
          </w:rPrChange>
        </w:rPr>
      </w:pPr>
      <w:r w:rsidRPr="00845BD7">
        <w:rPr>
          <w:rFonts w:ascii="Times New Roman" w:hAnsi="Times New Roman" w:cs="Times New Roman"/>
          <w:lang w:val="de-DE"/>
          <w:rPrChange w:id="2982" w:author="Adeel Rana" w:date="2026-02-17T11:24:00Z" w16du:dateUtc="2026-02-17T10:24:00Z">
            <w:rPr>
              <w:rFonts w:ascii="Times New Roman" w:hAnsi="Times New Roman" w:cs="Times New Roman"/>
              <w:lang w:val="nb-NO"/>
            </w:rPr>
          </w:rPrChange>
        </w:rPr>
        <w:t>Else-Kroener-Strasse 1</w:t>
      </w:r>
    </w:p>
    <w:p w14:paraId="5BC717B4" w14:textId="77777777" w:rsidR="00F11FC4" w:rsidRPr="00A3132C" w:rsidRDefault="00F11FC4" w:rsidP="00F11FC4">
      <w:pPr>
        <w:widowControl/>
        <w:spacing w:after="0" w:line="240" w:lineRule="auto"/>
        <w:rPr>
          <w:rFonts w:ascii="Times New Roman" w:hAnsi="Times New Roman" w:cs="Times New Roman"/>
          <w:lang w:val="da-DK"/>
          <w:rPrChange w:id="2983" w:author="Adeel Rana" w:date="2026-02-17T11:24:00Z" w16du:dateUtc="2026-02-17T10:24:00Z">
            <w:rPr>
              <w:rFonts w:ascii="Times New Roman" w:hAnsi="Times New Roman" w:cs="Times New Roman"/>
              <w:lang w:val="nb-NO"/>
            </w:rPr>
          </w:rPrChange>
        </w:rPr>
      </w:pPr>
      <w:r w:rsidRPr="00A3132C">
        <w:rPr>
          <w:rFonts w:ascii="Times New Roman" w:hAnsi="Times New Roman" w:cs="Times New Roman"/>
          <w:lang w:val="da-DK"/>
          <w:rPrChange w:id="2984" w:author="Adeel Rana" w:date="2026-02-17T11:24:00Z" w16du:dateUtc="2026-02-17T10:24:00Z">
            <w:rPr>
              <w:rFonts w:ascii="Times New Roman" w:hAnsi="Times New Roman" w:cs="Times New Roman"/>
              <w:lang w:val="nb-NO"/>
            </w:rPr>
          </w:rPrChange>
        </w:rPr>
        <w:t>61352 Bad Homburg v.d.Hoehe</w:t>
      </w:r>
    </w:p>
    <w:p w14:paraId="7FE52B87" w14:textId="77777777" w:rsidR="00F11FC4" w:rsidRPr="00A3132C" w:rsidRDefault="00F11FC4" w:rsidP="00F11FC4">
      <w:pPr>
        <w:widowControl/>
        <w:spacing w:after="0" w:line="240" w:lineRule="auto"/>
        <w:rPr>
          <w:rFonts w:ascii="Times New Roman" w:hAnsi="Times New Roman" w:cs="Times New Roman"/>
          <w:lang w:val="da-DK"/>
          <w:rPrChange w:id="2985" w:author="Adeel Rana" w:date="2026-02-17T11:24:00Z" w16du:dateUtc="2026-02-17T10:24:00Z">
            <w:rPr>
              <w:rFonts w:ascii="Times New Roman" w:hAnsi="Times New Roman" w:cs="Times New Roman"/>
              <w:lang w:val="nb-NO"/>
            </w:rPr>
          </w:rPrChange>
        </w:rPr>
      </w:pPr>
      <w:r w:rsidRPr="00A3132C">
        <w:rPr>
          <w:rFonts w:ascii="Times New Roman" w:hAnsi="Times New Roman" w:cs="Times New Roman"/>
          <w:lang w:val="da-DK"/>
          <w:rPrChange w:id="2986" w:author="Adeel Rana" w:date="2026-02-17T11:24:00Z" w16du:dateUtc="2026-02-17T10:24:00Z">
            <w:rPr>
              <w:rFonts w:ascii="Times New Roman" w:hAnsi="Times New Roman" w:cs="Times New Roman"/>
              <w:lang w:val="nb-NO"/>
            </w:rPr>
          </w:rPrChange>
        </w:rPr>
        <w:t>Tyskland</w:t>
      </w:r>
    </w:p>
    <w:p w14:paraId="15C3E3C4" w14:textId="77777777" w:rsidR="00F11FC4" w:rsidRPr="00A3132C" w:rsidRDefault="00F11FC4" w:rsidP="00F11FC4">
      <w:pPr>
        <w:widowControl/>
        <w:spacing w:after="0" w:line="240" w:lineRule="auto"/>
        <w:rPr>
          <w:rFonts w:ascii="Times New Roman" w:hAnsi="Times New Roman" w:cs="Times New Roman"/>
          <w:lang w:val="da-DK"/>
          <w:rPrChange w:id="2987" w:author="Adeel Rana" w:date="2026-02-17T11:24:00Z" w16du:dateUtc="2026-02-17T10:24:00Z">
            <w:rPr>
              <w:rFonts w:ascii="Times New Roman" w:hAnsi="Times New Roman" w:cs="Times New Roman"/>
              <w:lang w:val="nb-NO"/>
            </w:rPr>
          </w:rPrChange>
        </w:rPr>
      </w:pPr>
    </w:p>
    <w:p w14:paraId="17058449" w14:textId="77777777" w:rsidR="00F11FC4" w:rsidRPr="00A3132C" w:rsidRDefault="00F11FC4" w:rsidP="00F11FC4">
      <w:pPr>
        <w:widowControl/>
        <w:spacing w:after="0" w:line="240" w:lineRule="auto"/>
        <w:rPr>
          <w:rFonts w:ascii="Times New Roman" w:eastAsia="Times New Roman" w:hAnsi="Times New Roman" w:cs="Times New Roman"/>
          <w:lang w:val="da-DK"/>
        </w:rPr>
      </w:pPr>
      <w:r w:rsidRPr="00A3132C">
        <w:rPr>
          <w:rFonts w:ascii="Times New Roman" w:eastAsia="Times New Roman" w:hAnsi="Times New Roman" w:cs="Times New Roman"/>
          <w:b/>
          <w:bCs/>
          <w:lang w:val="da-DK"/>
        </w:rPr>
        <w:t>Tilvirker</w:t>
      </w:r>
    </w:p>
    <w:p w14:paraId="49B0B332" w14:textId="77777777" w:rsidR="00F11FC4" w:rsidRPr="00A4509D" w:rsidRDefault="00F11FC4" w:rsidP="00F11FC4">
      <w:pPr>
        <w:widowControl/>
        <w:spacing w:after="0" w:line="240" w:lineRule="auto"/>
        <w:rPr>
          <w:rFonts w:ascii="Times New Roman" w:hAnsi="Times New Roman" w:cs="Times New Roman"/>
          <w:lang w:val="nb-NO"/>
        </w:rPr>
      </w:pPr>
      <w:r w:rsidRPr="00A4509D">
        <w:rPr>
          <w:rFonts w:ascii="Times New Roman" w:hAnsi="Times New Roman" w:cs="Times New Roman"/>
          <w:lang w:val="nb-NO"/>
        </w:rPr>
        <w:t>Austria GmbH</w:t>
      </w:r>
    </w:p>
    <w:p w14:paraId="1AD7545E" w14:textId="77777777" w:rsidR="00F11FC4" w:rsidRPr="00A4509D" w:rsidRDefault="00F11FC4" w:rsidP="00F11FC4">
      <w:pPr>
        <w:widowControl/>
        <w:spacing w:after="0" w:line="240" w:lineRule="auto"/>
        <w:rPr>
          <w:rFonts w:ascii="Times New Roman" w:hAnsi="Times New Roman" w:cs="Times New Roman"/>
          <w:lang w:val="nb-NO"/>
        </w:rPr>
      </w:pPr>
      <w:r w:rsidRPr="00A4509D">
        <w:rPr>
          <w:rFonts w:ascii="Times New Roman" w:hAnsi="Times New Roman" w:cs="Times New Roman"/>
          <w:lang w:val="nb-NO"/>
        </w:rPr>
        <w:t>Hafnerstraße 36</w:t>
      </w:r>
    </w:p>
    <w:p w14:paraId="51CC4D66" w14:textId="77777777" w:rsidR="00F11FC4" w:rsidRPr="00A4509D" w:rsidRDefault="00F11FC4" w:rsidP="00F11FC4">
      <w:pPr>
        <w:widowControl/>
        <w:spacing w:after="0" w:line="240" w:lineRule="auto"/>
        <w:rPr>
          <w:rFonts w:ascii="Times New Roman" w:hAnsi="Times New Roman" w:cs="Times New Roman"/>
          <w:lang w:val="nb-NO"/>
        </w:rPr>
      </w:pPr>
      <w:r w:rsidRPr="00A4509D">
        <w:rPr>
          <w:rFonts w:ascii="Times New Roman" w:hAnsi="Times New Roman" w:cs="Times New Roman"/>
          <w:lang w:val="nb-NO"/>
        </w:rPr>
        <w:t>8055 Graz</w:t>
      </w:r>
    </w:p>
    <w:p w14:paraId="25C22530" w14:textId="77777777" w:rsidR="00F11FC4" w:rsidRPr="00A4509D" w:rsidRDefault="00F11FC4" w:rsidP="00F11FC4">
      <w:pPr>
        <w:widowControl/>
        <w:spacing w:after="0" w:line="240" w:lineRule="auto"/>
        <w:rPr>
          <w:rFonts w:ascii="Times New Roman" w:hAnsi="Times New Roman" w:cs="Times New Roman"/>
          <w:lang w:val="nb-NO"/>
        </w:rPr>
      </w:pPr>
      <w:r w:rsidRPr="00A4509D">
        <w:rPr>
          <w:rFonts w:ascii="Times New Roman" w:hAnsi="Times New Roman" w:cs="Times New Roman"/>
          <w:lang w:val="nb-NO"/>
        </w:rPr>
        <w:t>Østerrike</w:t>
      </w:r>
    </w:p>
    <w:p w14:paraId="241961D4" w14:textId="77777777" w:rsidR="00F11FC4" w:rsidRPr="00A4509D" w:rsidRDefault="00F11FC4" w:rsidP="00F11FC4">
      <w:pPr>
        <w:widowControl/>
        <w:spacing w:after="0" w:line="240" w:lineRule="auto"/>
        <w:rPr>
          <w:rFonts w:ascii="Times New Roman" w:hAnsi="Times New Roman" w:cs="Times New Roman"/>
          <w:lang w:val="nb-NO"/>
        </w:rPr>
      </w:pPr>
    </w:p>
    <w:p w14:paraId="7CCACF1D" w14:textId="77777777" w:rsidR="00F11FC4" w:rsidRPr="00A4509D" w:rsidRDefault="00F11FC4" w:rsidP="00F11FC4">
      <w:pPr>
        <w:widowControl/>
        <w:spacing w:after="0" w:line="240" w:lineRule="auto"/>
        <w:rPr>
          <w:rFonts w:ascii="Times New Roman" w:hAnsi="Times New Roman" w:cs="Times New Roman"/>
          <w:lang w:val="nb-NO"/>
        </w:rPr>
      </w:pPr>
    </w:p>
    <w:p w14:paraId="0B788838"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Dette pakningsvedlegget ble sist oppdatert</w:t>
      </w:r>
    </w:p>
    <w:p w14:paraId="2A0E8969" w14:textId="77777777" w:rsidR="00F11FC4" w:rsidRPr="00A4509D" w:rsidRDefault="00F11FC4" w:rsidP="00F11FC4">
      <w:pPr>
        <w:widowControl/>
        <w:spacing w:after="0" w:line="240" w:lineRule="auto"/>
        <w:rPr>
          <w:rFonts w:ascii="Times New Roman" w:hAnsi="Times New Roman" w:cs="Times New Roman"/>
          <w:lang w:val="nb-NO"/>
        </w:rPr>
      </w:pPr>
    </w:p>
    <w:p w14:paraId="0ABA5C69" w14:textId="77777777" w:rsidR="00F11FC4" w:rsidRPr="00A4509D" w:rsidRDefault="00F11FC4" w:rsidP="00F11FC4">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Detaljert informasjon om dette legemidlet er tilgjengelig på nettstedet til Det europeiske legemiddelkontoret (the European Medicines Agency):</w:t>
      </w:r>
      <w:r>
        <w:fldChar w:fldCharType="begin"/>
      </w:r>
      <w:r w:rsidRPr="00845BD7">
        <w:rPr>
          <w:lang w:val="nb-NO"/>
          <w:rPrChange w:id="2988" w:author="Adeel Rana" w:date="2026-02-17T11:24:00Z" w16du:dateUtc="2026-02-17T10:24:00Z">
            <w:rPr/>
          </w:rPrChange>
        </w:rPr>
        <w:instrText>HYPERLINK</w:instrText>
      </w:r>
      <w:r>
        <w:fldChar w:fldCharType="separate"/>
      </w:r>
      <w:r>
        <w:fldChar w:fldCharType="end"/>
      </w:r>
      <w:r>
        <w:fldChar w:fldCharType="begin"/>
      </w:r>
      <w:r w:rsidRPr="00845BD7">
        <w:rPr>
          <w:lang w:val="nb-NO"/>
          <w:rPrChange w:id="2989" w:author="Adeel Rana" w:date="2026-02-17T11:24:00Z" w16du:dateUtc="2026-02-17T10:24:00Z">
            <w:rPr/>
          </w:rPrChange>
        </w:rPr>
        <w:instrText>HYPERLINK "https://www.ema.europa.eu/"</w:instrText>
      </w:r>
      <w:r>
        <w:fldChar w:fldCharType="separate"/>
      </w:r>
      <w:r w:rsidRPr="00A4509D">
        <w:rPr>
          <w:rFonts w:ascii="Times New Roman" w:eastAsia="Times New Roman" w:hAnsi="Times New Roman" w:cs="Times New Roman"/>
          <w:color w:val="0000FF"/>
          <w:u w:val="single"/>
          <w:lang w:val="nb-NO"/>
        </w:rPr>
        <w:t>https://www.ema.europa.eu/</w:t>
      </w:r>
      <w:r>
        <w:fldChar w:fldCharType="end"/>
      </w:r>
      <w:r w:rsidRPr="00A4509D">
        <w:rPr>
          <w:rFonts w:ascii="Times New Roman" w:eastAsia="Times New Roman" w:hAnsi="Times New Roman" w:cs="Times New Roman"/>
          <w:lang w:val="nb-NO"/>
        </w:rPr>
        <w:t>, og på nettstedet til</w:t>
      </w:r>
      <w:r>
        <w:fldChar w:fldCharType="begin"/>
      </w:r>
      <w:r w:rsidRPr="00845BD7">
        <w:rPr>
          <w:lang w:val="nb-NO"/>
          <w:rPrChange w:id="2990" w:author="Adeel Rana" w:date="2026-02-17T11:24:00Z" w16du:dateUtc="2026-02-17T10:24:00Z">
            <w:rPr/>
          </w:rPrChange>
        </w:rPr>
        <w:instrText>HYPERLINK "http://www.felleskatalogen.no/" \h</w:instrText>
      </w:r>
      <w:r>
        <w:fldChar w:fldCharType="separate"/>
      </w:r>
      <w:r w:rsidRPr="00A4509D">
        <w:rPr>
          <w:rFonts w:ascii="Times New Roman" w:eastAsia="Times New Roman" w:hAnsi="Times New Roman" w:cs="Times New Roman"/>
          <w:lang w:val="nb-NO"/>
        </w:rPr>
        <w:t xml:space="preserve"> www.felleskatalogen.no.</w:t>
      </w:r>
      <w:r>
        <w:fldChar w:fldCharType="end"/>
      </w:r>
    </w:p>
    <w:p w14:paraId="76BA5437" w14:textId="65282C0C" w:rsidR="00F11FC4" w:rsidRPr="00A4509D" w:rsidRDefault="00F11FC4" w:rsidP="00BF3B8B">
      <w:pPr>
        <w:rPr>
          <w:rFonts w:ascii="Times New Roman" w:hAnsi="Times New Roman" w:cs="Times New Roman"/>
          <w:lang w:val="nb-NO"/>
        </w:rPr>
      </w:pPr>
      <w:r w:rsidRPr="00A4509D">
        <w:rPr>
          <w:rFonts w:ascii="Times New Roman" w:hAnsi="Times New Roman" w:cs="Times New Roman"/>
          <w:lang w:val="nb-NO"/>
        </w:rPr>
        <w:br w:type="page"/>
      </w:r>
    </w:p>
    <w:p w14:paraId="7CF00AF6" w14:textId="77777777" w:rsidR="00593AE9" w:rsidRPr="00A4509D" w:rsidRDefault="00593AE9" w:rsidP="00593AE9">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lastRenderedPageBreak/>
        <w:t>Instruksjoner for administrasjon</w:t>
      </w:r>
    </w:p>
    <w:p w14:paraId="7C143C27" w14:textId="77777777" w:rsidR="00593AE9" w:rsidRPr="00A4509D" w:rsidRDefault="00593AE9" w:rsidP="00593AE9">
      <w:pPr>
        <w:widowControl/>
        <w:spacing w:after="0" w:line="240" w:lineRule="auto"/>
        <w:rPr>
          <w:lang w:val="nb-NO"/>
        </w:rPr>
      </w:pPr>
      <w:r w:rsidRPr="00A4509D">
        <w:rPr>
          <w:rFonts w:ascii="Times New Roman" w:eastAsia="Times New Roman" w:hAnsi="Times New Roman" w:cs="Times New Roman"/>
          <w:lang w:val="nb-NO"/>
        </w:rPr>
        <w:t>I oppstarten av behandlingen vil helsepersonell hjelpe deg med den første injeksjonen. Du og legen din kan imidlertid bestemme at du kan injisere Otulfi selv. Hvis dette skjer, vil du bli lært opp til å injisere Otulfi. Snakk med legen din hvis du har spørsmål om hvordan du skal sette injeksjoner på deg selv.</w:t>
      </w:r>
      <w:r w:rsidRPr="00A4509D">
        <w:rPr>
          <w:lang w:val="nb-NO"/>
        </w:rPr>
        <w:t xml:space="preserve"> </w:t>
      </w:r>
    </w:p>
    <w:p w14:paraId="37322AC4" w14:textId="77777777" w:rsidR="00593AE9" w:rsidRPr="00A4509D" w:rsidRDefault="00593AE9" w:rsidP="00593AE9">
      <w:pPr>
        <w:widowControl/>
        <w:spacing w:after="0" w:line="240" w:lineRule="auto"/>
        <w:rPr>
          <w:lang w:val="nb-NO"/>
        </w:rPr>
      </w:pPr>
    </w:p>
    <w:p w14:paraId="1FE172AF" w14:textId="6F3AA0A7" w:rsidR="00593AE9" w:rsidRPr="00A4509D" w:rsidRDefault="00593AE9" w:rsidP="00BF3B8B">
      <w:pPr>
        <w:pStyle w:val="ListParagraph"/>
        <w:widowControl/>
        <w:numPr>
          <w:ilvl w:val="0"/>
          <w:numId w:val="4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Ikke bland Otulfi med andre væsker til injeksjon.</w:t>
      </w:r>
    </w:p>
    <w:p w14:paraId="26F96C08" w14:textId="4D56A301" w:rsidR="00593AE9" w:rsidRPr="00A4509D" w:rsidRDefault="00593AE9" w:rsidP="00593AE9">
      <w:pPr>
        <w:pStyle w:val="ListParagraph"/>
        <w:widowControl/>
        <w:numPr>
          <w:ilvl w:val="0"/>
          <w:numId w:val="4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Ikke rist på hetteglasset med Otulfi. Dette på grunn av at sterk risting kan skade legemidlet. Ikke bruk legemidlet hvis det er ristet kraftig.</w:t>
      </w:r>
    </w:p>
    <w:p w14:paraId="050A2DD3" w14:textId="77777777" w:rsidR="00593AE9" w:rsidRPr="00A4509D" w:rsidRDefault="00593AE9" w:rsidP="00593AE9">
      <w:pPr>
        <w:widowControl/>
        <w:spacing w:after="0" w:line="240" w:lineRule="auto"/>
        <w:rPr>
          <w:rFonts w:ascii="Times New Roman" w:eastAsia="Times New Roman" w:hAnsi="Times New Roman" w:cs="Times New Roman"/>
          <w:lang w:val="nb-NO"/>
        </w:rPr>
      </w:pPr>
    </w:p>
    <w:p w14:paraId="7821B70C" w14:textId="6B365D21" w:rsidR="00593AE9" w:rsidRPr="00A4509D" w:rsidRDefault="00593AE9" w:rsidP="00BF3B8B">
      <w:pPr>
        <w:keepNext/>
        <w:autoSpaceDE w:val="0"/>
        <w:autoSpaceDN w:val="0"/>
        <w:spacing w:after="0" w:line="240" w:lineRule="auto"/>
        <w:rPr>
          <w:rFonts w:ascii="Times New Roman" w:eastAsia="Times New Roman" w:hAnsi="Times New Roman" w:cs="Times New Roman"/>
          <w:b/>
          <w:lang w:val="nb-NO"/>
        </w:rPr>
      </w:pPr>
      <w:r w:rsidRPr="00A4509D">
        <w:rPr>
          <w:rFonts w:ascii="Times New Roman" w:eastAsia="Times New Roman" w:hAnsi="Times New Roman" w:cs="Times New Roman"/>
          <w:b/>
          <w:lang w:val="nb-NO"/>
        </w:rPr>
        <w:t>1. Kontroller antall hetteglass og forbered utstyret:</w:t>
      </w:r>
    </w:p>
    <w:p w14:paraId="49B23B2F" w14:textId="77777777" w:rsidR="00593AE9" w:rsidRPr="00A4509D" w:rsidRDefault="00593AE9" w:rsidP="00593AE9">
      <w:pPr>
        <w:widowControl/>
        <w:spacing w:after="0" w:line="240" w:lineRule="auto"/>
        <w:rPr>
          <w:rFonts w:ascii="Times New Roman" w:hAnsi="Times New Roman" w:cs="Times New Roman"/>
          <w:lang w:val="nb-NO"/>
        </w:rPr>
      </w:pPr>
    </w:p>
    <w:p w14:paraId="6A6AA03C" w14:textId="77777777" w:rsidR="00354981" w:rsidRPr="00A4509D" w:rsidRDefault="00354981" w:rsidP="00593AE9">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Ta hetteglasset(ene) ut av kjøleskapet. La hetteglasset stå i ca. en halv time. Det vil gi væsken en temperatur som gjør injeksjonen mer behagelig (romtemperatur). </w:t>
      </w:r>
    </w:p>
    <w:p w14:paraId="718828EC" w14:textId="77777777" w:rsidR="00354981" w:rsidRPr="00A4509D" w:rsidRDefault="00354981" w:rsidP="00593AE9">
      <w:pPr>
        <w:widowControl/>
        <w:spacing w:after="0" w:line="240" w:lineRule="auto"/>
        <w:rPr>
          <w:rFonts w:ascii="Times New Roman" w:eastAsia="Times New Roman" w:hAnsi="Times New Roman" w:cs="Times New Roman"/>
          <w:lang w:val="nb-NO"/>
        </w:rPr>
      </w:pPr>
    </w:p>
    <w:p w14:paraId="2EC691AF" w14:textId="77777777" w:rsidR="00354981" w:rsidRPr="00A4509D" w:rsidRDefault="00354981" w:rsidP="00593AE9">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Sjekk hetteglasset(ene) og forsikre deg om at: </w:t>
      </w:r>
    </w:p>
    <w:p w14:paraId="453E930A" w14:textId="1AFB031A" w:rsidR="00354981" w:rsidRPr="00A4509D" w:rsidRDefault="00354981" w:rsidP="00BF3B8B">
      <w:pPr>
        <w:pStyle w:val="ListParagraph"/>
        <w:widowControl/>
        <w:numPr>
          <w:ilvl w:val="0"/>
          <w:numId w:val="42"/>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Antall hetteglass og styrken er korrekt. </w:t>
      </w:r>
    </w:p>
    <w:p w14:paraId="7E7438B0" w14:textId="52F8F86E" w:rsidR="00354981" w:rsidRPr="00A4509D" w:rsidRDefault="00354981" w:rsidP="00BF3B8B">
      <w:pPr>
        <w:numPr>
          <w:ilvl w:val="0"/>
          <w:numId w:val="94"/>
        </w:numPr>
        <w:tabs>
          <w:tab w:val="left" w:pos="567"/>
          <w:tab w:val="num" w:pos="1070"/>
        </w:tabs>
        <w:spacing w:after="0" w:line="240" w:lineRule="auto"/>
        <w:ind w:left="1134"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Hvis dosen din er 45 mg eller mindre, vil du få ett hetteglass med 45 mg Otulfi. </w:t>
      </w:r>
    </w:p>
    <w:p w14:paraId="671753E8" w14:textId="3413944E" w:rsidR="00354981" w:rsidRPr="00A4509D" w:rsidRDefault="00354981" w:rsidP="00BF3B8B">
      <w:pPr>
        <w:numPr>
          <w:ilvl w:val="0"/>
          <w:numId w:val="94"/>
        </w:numPr>
        <w:tabs>
          <w:tab w:val="left" w:pos="567"/>
          <w:tab w:val="num" w:pos="1070"/>
        </w:tabs>
        <w:spacing w:after="0" w:line="240" w:lineRule="auto"/>
        <w:ind w:left="1134"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vis dosen din er 90 mg vil du få to hetteglass med 45 mg Otulfi, og du må gi deg selv to injeksjoner. Velg to ulike steder for injeksjonene (for eksempel en injeksjon på høyre lår og den andre på venstre lår) og gi injeksjonene rett etter hverandre. Bruk ny sprøyte og kanyle for hver injeksjon.</w:t>
      </w:r>
    </w:p>
    <w:p w14:paraId="739B5BF4" w14:textId="60489C11" w:rsidR="00354981" w:rsidRPr="00A4509D" w:rsidRDefault="00354981" w:rsidP="00BF3B8B">
      <w:pPr>
        <w:pStyle w:val="ListParagraph"/>
        <w:widowControl/>
        <w:numPr>
          <w:ilvl w:val="0"/>
          <w:numId w:val="93"/>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t er riktig medisin. </w:t>
      </w:r>
    </w:p>
    <w:p w14:paraId="60826E81" w14:textId="2E464A56" w:rsidR="00354981" w:rsidRPr="00A4509D" w:rsidRDefault="00354981" w:rsidP="00BF3B8B">
      <w:pPr>
        <w:pStyle w:val="ListParagraph"/>
        <w:widowControl/>
        <w:numPr>
          <w:ilvl w:val="0"/>
          <w:numId w:val="93"/>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Utløpsdatoen ikke er passert. </w:t>
      </w:r>
    </w:p>
    <w:p w14:paraId="7CCE7276" w14:textId="745AFF00" w:rsidR="00354981" w:rsidRPr="00A4509D" w:rsidRDefault="00354981" w:rsidP="00BF3B8B">
      <w:pPr>
        <w:pStyle w:val="ListParagraph"/>
        <w:widowControl/>
        <w:numPr>
          <w:ilvl w:val="0"/>
          <w:numId w:val="93"/>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Hetteglasset ikke er ødelagt og at forseglingen ikke er brutt. </w:t>
      </w:r>
    </w:p>
    <w:p w14:paraId="717CCADF" w14:textId="12BC01BD" w:rsidR="00354981" w:rsidRPr="00A4509D" w:rsidRDefault="00354981" w:rsidP="00BF3B8B">
      <w:pPr>
        <w:pStyle w:val="ListParagraph"/>
        <w:widowControl/>
        <w:numPr>
          <w:ilvl w:val="0"/>
          <w:numId w:val="93"/>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Oppløsningen i hetteglasset er klar, fargeløs til svakt brungulaktig. </w:t>
      </w:r>
    </w:p>
    <w:p w14:paraId="23733F71" w14:textId="59FE1E6C" w:rsidR="00354981" w:rsidRPr="00A4509D" w:rsidRDefault="00354981" w:rsidP="00BF3B8B">
      <w:pPr>
        <w:pStyle w:val="ListParagraph"/>
        <w:widowControl/>
        <w:numPr>
          <w:ilvl w:val="0"/>
          <w:numId w:val="93"/>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Oppløsningen ikke er misfarget eller uklar og ikke inneholder fremmede partikler. </w:t>
      </w:r>
    </w:p>
    <w:p w14:paraId="08217685" w14:textId="6D4C6E67" w:rsidR="00354981" w:rsidRPr="00A4509D" w:rsidRDefault="00354981" w:rsidP="00BF3B8B">
      <w:pPr>
        <w:pStyle w:val="ListParagraph"/>
        <w:widowControl/>
        <w:numPr>
          <w:ilvl w:val="0"/>
          <w:numId w:val="93"/>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Oppløsningen ikke er frosset. </w:t>
      </w:r>
    </w:p>
    <w:p w14:paraId="7CCF4EB0" w14:textId="77777777" w:rsidR="00354981" w:rsidRPr="00A4509D" w:rsidRDefault="00354981" w:rsidP="00354981">
      <w:pPr>
        <w:widowControl/>
        <w:spacing w:after="0" w:line="240" w:lineRule="auto"/>
        <w:rPr>
          <w:rFonts w:ascii="Times New Roman" w:eastAsia="Times New Roman" w:hAnsi="Times New Roman" w:cs="Times New Roman"/>
          <w:lang w:val="nb-NO"/>
        </w:rPr>
      </w:pPr>
    </w:p>
    <w:p w14:paraId="3A91623B" w14:textId="63BB9C78" w:rsidR="00354981" w:rsidRPr="00A4509D" w:rsidRDefault="00354981" w:rsidP="00354981">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Barn </w:t>
      </w:r>
      <w:r w:rsidR="00EC23DB" w:rsidRPr="00A4509D">
        <w:rPr>
          <w:rFonts w:ascii="Times New Roman" w:eastAsia="Times New Roman" w:hAnsi="Times New Roman" w:cs="Times New Roman"/>
          <w:lang w:val="nb-NO"/>
        </w:rPr>
        <w:t xml:space="preserve">med pediatrisk psoriasis </w:t>
      </w:r>
      <w:r w:rsidRPr="00A4509D">
        <w:rPr>
          <w:rFonts w:ascii="Times New Roman" w:eastAsia="Times New Roman" w:hAnsi="Times New Roman" w:cs="Times New Roman"/>
          <w:lang w:val="nb-NO"/>
        </w:rPr>
        <w:t xml:space="preserve">som veier mindre enn 60 kg, trenger en dose som er lavere enn 45 mg. Forsikre deg om at du vet riktig mengde (volum) som skal trekkes opp fra hetteglasset, og hvilken sprøytetype som trengs til dosering. Kontakt helsepersonell for ytterligere informasjon, dersom du ikke vet hvilken mengde eller sprøytetype som trengs. </w:t>
      </w:r>
    </w:p>
    <w:p w14:paraId="2E6BBEA9" w14:textId="77777777" w:rsidR="00354981" w:rsidRPr="00A4509D" w:rsidRDefault="00354981" w:rsidP="00354981">
      <w:pPr>
        <w:widowControl/>
        <w:spacing w:after="0" w:line="240" w:lineRule="auto"/>
        <w:rPr>
          <w:rFonts w:ascii="Times New Roman" w:eastAsia="Times New Roman" w:hAnsi="Times New Roman" w:cs="Times New Roman"/>
          <w:lang w:val="nb-NO"/>
        </w:rPr>
      </w:pPr>
    </w:p>
    <w:p w14:paraId="7EDD7A37" w14:textId="39B7C0F5" w:rsidR="00354981" w:rsidRPr="00A4509D" w:rsidRDefault="00354981" w:rsidP="00354981">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amle sammen alt du trenger og legg det fram på en ren flate. Dette inkluderer en sprøyte, nål, desinfeksjonsserviett, en bomullsdott eller gasbind og en kanylebøtte (se figur 1).</w:t>
      </w:r>
    </w:p>
    <w:p w14:paraId="5E364C17" w14:textId="77777777" w:rsidR="00354981" w:rsidRPr="00A4509D" w:rsidRDefault="00354981" w:rsidP="00593AE9">
      <w:pPr>
        <w:widowControl/>
        <w:spacing w:after="0" w:line="240" w:lineRule="auto"/>
        <w:rPr>
          <w:rFonts w:ascii="Times New Roman" w:hAnsi="Times New Roman" w:cs="Times New Roman"/>
          <w:lang w:val="nb-NO"/>
        </w:rPr>
      </w:pPr>
    </w:p>
    <w:p w14:paraId="02372FED" w14:textId="77777777" w:rsidR="00354981" w:rsidRPr="00A4509D" w:rsidRDefault="00354981" w:rsidP="00593AE9">
      <w:pPr>
        <w:widowControl/>
        <w:spacing w:after="0" w:line="240" w:lineRule="auto"/>
        <w:rPr>
          <w:rFonts w:ascii="Times New Roman" w:hAnsi="Times New Roman" w:cs="Times New Roman"/>
          <w:lang w:val="nb-NO"/>
        </w:rPr>
      </w:pPr>
    </w:p>
    <w:p w14:paraId="60050226" w14:textId="77777777" w:rsidR="00354981" w:rsidRPr="00A4509D" w:rsidRDefault="00354981" w:rsidP="00593AE9">
      <w:pPr>
        <w:widowControl/>
        <w:spacing w:after="0" w:line="240" w:lineRule="auto"/>
        <w:rPr>
          <w:rFonts w:ascii="Times New Roman" w:hAnsi="Times New Roman" w:cs="Times New Roman"/>
          <w:lang w:val="nb-NO"/>
        </w:rPr>
      </w:pPr>
    </w:p>
    <w:p w14:paraId="12BE5107" w14:textId="09002B43" w:rsidR="00354981" w:rsidRPr="00A4509D" w:rsidRDefault="00354981" w:rsidP="00BF3B8B">
      <w:pPr>
        <w:widowControl/>
        <w:spacing w:after="0" w:line="240" w:lineRule="auto"/>
        <w:jc w:val="center"/>
        <w:rPr>
          <w:rFonts w:ascii="Times New Roman" w:hAnsi="Times New Roman" w:cs="Times New Roman"/>
          <w:lang w:val="nb-NO"/>
        </w:rPr>
      </w:pPr>
      <w:r w:rsidRPr="00A4509D">
        <w:rPr>
          <w:rFonts w:ascii="Times New Roman" w:eastAsia="Times New Roman" w:hAnsi="Times New Roman" w:cs="Times New Roman"/>
          <w:noProof/>
          <w:lang w:val="nb-NO"/>
        </w:rPr>
        <w:drawing>
          <wp:inline distT="0" distB="0" distL="0" distR="0" wp14:anchorId="668855D8" wp14:editId="17523BA1">
            <wp:extent cx="3929444" cy="2467708"/>
            <wp:effectExtent l="0" t="0" r="0" b="8890"/>
            <wp:docPr id="306614345" name="Picture 30661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022372"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961698" cy="2487964"/>
                    </a:xfrm>
                    <a:prstGeom prst="rect">
                      <a:avLst/>
                    </a:prstGeom>
                    <a:noFill/>
                    <a:ln>
                      <a:noFill/>
                    </a:ln>
                  </pic:spPr>
                </pic:pic>
              </a:graphicData>
            </a:graphic>
          </wp:inline>
        </w:drawing>
      </w:r>
    </w:p>
    <w:p w14:paraId="5C3CCFA1" w14:textId="77777777" w:rsidR="00593AE9" w:rsidRPr="00A4509D" w:rsidRDefault="00593AE9" w:rsidP="00593AE9">
      <w:pPr>
        <w:widowControl/>
        <w:spacing w:after="0" w:line="240" w:lineRule="auto"/>
        <w:rPr>
          <w:rFonts w:ascii="Times New Roman" w:hAnsi="Times New Roman" w:cs="Times New Roman"/>
          <w:lang w:val="nb-NO"/>
        </w:rPr>
      </w:pPr>
    </w:p>
    <w:p w14:paraId="23F62AA2" w14:textId="36F9FED0" w:rsidR="00593AE9" w:rsidRPr="00A4509D" w:rsidRDefault="00354981" w:rsidP="00593AE9">
      <w:pPr>
        <w:widowControl/>
        <w:spacing w:after="0" w:line="240" w:lineRule="auto"/>
        <w:jc w:val="center"/>
        <w:rPr>
          <w:rFonts w:ascii="Times New Roman" w:hAnsi="Times New Roman" w:cs="Times New Roman"/>
          <w:lang w:val="nb-NO"/>
        </w:rPr>
      </w:pPr>
      <w:r w:rsidRPr="00A4509D">
        <w:rPr>
          <w:rFonts w:ascii="Times New Roman" w:hAnsi="Times New Roman" w:cs="Times New Roman"/>
          <w:lang w:val="nb-NO"/>
        </w:rPr>
        <w:t>Figur 1</w:t>
      </w:r>
    </w:p>
    <w:p w14:paraId="32B7CF97" w14:textId="77777777" w:rsidR="00593AE9" w:rsidRPr="00A4509D" w:rsidRDefault="00593AE9" w:rsidP="00593AE9">
      <w:pPr>
        <w:widowControl/>
        <w:spacing w:after="0" w:line="240" w:lineRule="auto"/>
        <w:rPr>
          <w:rFonts w:ascii="Times New Roman" w:hAnsi="Times New Roman" w:cs="Times New Roman"/>
          <w:lang w:val="nb-NO"/>
        </w:rPr>
      </w:pPr>
    </w:p>
    <w:p w14:paraId="0B73FC2D" w14:textId="77777777" w:rsidR="00354981" w:rsidRPr="00A4509D" w:rsidRDefault="00354981" w:rsidP="00593AE9">
      <w:pPr>
        <w:widowControl/>
        <w:spacing w:after="0" w:line="240" w:lineRule="auto"/>
        <w:rPr>
          <w:lang w:val="nb-NO"/>
        </w:rPr>
      </w:pPr>
      <w:r w:rsidRPr="00A4509D">
        <w:rPr>
          <w:rFonts w:ascii="Times New Roman" w:eastAsia="Times New Roman" w:hAnsi="Times New Roman" w:cs="Times New Roman"/>
          <w:b/>
          <w:lang w:val="nb-NO"/>
        </w:rPr>
        <w:lastRenderedPageBreak/>
        <w:t>2. Velg og forbered injeksjonsstedet:</w:t>
      </w:r>
      <w:r w:rsidRPr="00A4509D">
        <w:rPr>
          <w:lang w:val="nb-NO"/>
        </w:rPr>
        <w:t xml:space="preserve"> </w:t>
      </w:r>
    </w:p>
    <w:p w14:paraId="1E2BFAB8" w14:textId="77777777" w:rsidR="001E2FCC" w:rsidRPr="00A4509D" w:rsidRDefault="00354981" w:rsidP="00593AE9">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Velg et injeksjonssted (se figur 2) </w:t>
      </w:r>
    </w:p>
    <w:p w14:paraId="319E5BB4" w14:textId="79443367" w:rsidR="001E2FCC" w:rsidRPr="00A4509D" w:rsidRDefault="001E2FCC" w:rsidP="00BF3B8B">
      <w:pPr>
        <w:pStyle w:val="ListParagraph"/>
        <w:widowControl/>
        <w:numPr>
          <w:ilvl w:val="0"/>
          <w:numId w:val="90"/>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354981" w:rsidRPr="00A4509D">
        <w:rPr>
          <w:rFonts w:ascii="Times New Roman" w:eastAsia="Times New Roman" w:hAnsi="Times New Roman" w:cs="Times New Roman"/>
          <w:lang w:val="nb-NO"/>
        </w:rPr>
        <w:t xml:space="preserve"> gis som injeksjon under huden (subkutant). </w:t>
      </w:r>
    </w:p>
    <w:p w14:paraId="4A9FABD8" w14:textId="3303023D" w:rsidR="001E2FCC" w:rsidRPr="00A4509D" w:rsidRDefault="00354981" w:rsidP="00BF3B8B">
      <w:pPr>
        <w:pStyle w:val="ListParagraph"/>
        <w:widowControl/>
        <w:numPr>
          <w:ilvl w:val="0"/>
          <w:numId w:val="90"/>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Gode steder for injeksjon er øvre lår og rundt mage (abdomen) minst 5 cm fra navlen. </w:t>
      </w:r>
    </w:p>
    <w:p w14:paraId="28E7D867" w14:textId="4C22E400" w:rsidR="001E2FCC" w:rsidRPr="00A4509D" w:rsidRDefault="00354981" w:rsidP="00BF3B8B">
      <w:pPr>
        <w:pStyle w:val="ListParagraph"/>
        <w:widowControl/>
        <w:numPr>
          <w:ilvl w:val="0"/>
          <w:numId w:val="90"/>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vis mulig, ikke bruk områder av huden som har tegn til psoriasis.</w:t>
      </w:r>
    </w:p>
    <w:p w14:paraId="5D489075" w14:textId="182DAC27" w:rsidR="00354981" w:rsidRPr="00A4509D" w:rsidRDefault="00354981" w:rsidP="00BF3B8B">
      <w:pPr>
        <w:pStyle w:val="ListParagraph"/>
        <w:widowControl/>
        <w:numPr>
          <w:ilvl w:val="0"/>
          <w:numId w:val="90"/>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vis noen vil hjelpe deg med å sette injeksjonen, kan han eller hun også velge overarm som injeksjonssted</w:t>
      </w:r>
    </w:p>
    <w:p w14:paraId="70C2EFEB" w14:textId="77777777" w:rsidR="00354981" w:rsidRPr="00A4509D" w:rsidRDefault="00354981" w:rsidP="00593AE9">
      <w:pPr>
        <w:widowControl/>
        <w:spacing w:after="0" w:line="240" w:lineRule="auto"/>
        <w:rPr>
          <w:rFonts w:ascii="Times New Roman" w:hAnsi="Times New Roman" w:cs="Times New Roman"/>
          <w:lang w:val="nb-NO"/>
        </w:rPr>
      </w:pPr>
    </w:p>
    <w:p w14:paraId="04B8821B" w14:textId="4A7139FE" w:rsidR="00354981" w:rsidRPr="00A4509D" w:rsidRDefault="001E2FCC" w:rsidP="00BF3B8B">
      <w:pPr>
        <w:widowControl/>
        <w:spacing w:after="0" w:line="240" w:lineRule="auto"/>
        <w:jc w:val="center"/>
        <w:rPr>
          <w:rFonts w:ascii="Times New Roman" w:hAnsi="Times New Roman" w:cs="Times New Roman"/>
          <w:lang w:val="nb-NO"/>
        </w:rPr>
      </w:pPr>
      <w:r w:rsidRPr="00A4509D">
        <w:rPr>
          <w:rFonts w:ascii="Times New Roman" w:eastAsia="Times New Roman" w:hAnsi="Times New Roman" w:cs="Times New Roman"/>
          <w:noProof/>
          <w:lang w:val="nb-NO"/>
        </w:rPr>
        <mc:AlternateContent>
          <mc:Choice Requires="wps">
            <w:drawing>
              <wp:anchor distT="0" distB="0" distL="114300" distR="114300" simplePos="0" relativeHeight="251693056" behindDoc="0" locked="0" layoutInCell="1" allowOverlap="1" wp14:anchorId="36338D24" wp14:editId="35C29546">
                <wp:simplePos x="0" y="0"/>
                <wp:positionH relativeFrom="column">
                  <wp:posOffset>1398905</wp:posOffset>
                </wp:positionH>
                <wp:positionV relativeFrom="paragraph">
                  <wp:posOffset>1838960</wp:posOffset>
                </wp:positionV>
                <wp:extent cx="3486150" cy="237490"/>
                <wp:effectExtent l="0" t="0" r="0" b="3175"/>
                <wp:wrapNone/>
                <wp:docPr id="7698201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0" cy="2374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D42B74" w14:textId="06AA8A1D" w:rsidR="001E2FCC" w:rsidRPr="00BF3B8B" w:rsidRDefault="001E2FCC" w:rsidP="00BF3B8B">
                            <w:pPr>
                              <w:keepNext/>
                              <w:rPr>
                                <w:sz w:val="20"/>
                                <w:lang w:val="nb-NO"/>
                              </w:rPr>
                            </w:pPr>
                            <w:r w:rsidRPr="00BF3B8B">
                              <w:rPr>
                                <w:sz w:val="20"/>
                                <w:lang w:val="nb-NO"/>
                              </w:rPr>
                              <w:t>*Områder med grått er anbe</w:t>
                            </w:r>
                            <w:r>
                              <w:rPr>
                                <w:sz w:val="20"/>
                                <w:lang w:val="nb-NO"/>
                              </w:rPr>
                              <w:t>falte områder for injeksjon</w:t>
                            </w:r>
                            <w:r w:rsidRPr="00BF3B8B">
                              <w:rPr>
                                <w:sz w:val="20"/>
                                <w:lang w:val="nb-NO"/>
                              </w:rPr>
                              <w:t>.</w:t>
                            </w:r>
                          </w:p>
                        </w:txbxContent>
                      </wps:txbx>
                      <wps:bodyPr rot="0" vert="horz" wrap="square" anchor="t" anchorCtr="0" upright="1">
                        <a:spAutoFit/>
                      </wps:bodyPr>
                    </wps:wsp>
                  </a:graphicData>
                </a:graphic>
                <wp14:sizeRelH relativeFrom="margin">
                  <wp14:pctWidth>0</wp14:pctWidth>
                </wp14:sizeRelH>
              </wp:anchor>
            </w:drawing>
          </mc:Choice>
          <mc:Fallback>
            <w:pict>
              <v:shape w14:anchorId="36338D24" id="Text Box 68" o:spid="_x0000_s1027" type="#_x0000_t202" style="position:absolute;left:0;text-align:left;margin-left:110.15pt;margin-top:144.8pt;width:274.5pt;height:18.7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" stroked="f">
                <v:textbox style="mso-fit-shape-to-text:t">
                  <w:txbxContent>
                    <w:p w14:paraId="36D42B74" w14:textId="06AA8A1D" w:rsidR="001E2FCC" w:rsidRPr="00BF3B8B" w:rsidRDefault="001E2FCC" w:rsidP="00BF3B8B">
                      <w:pPr>
                        <w:keepNext/>
                        <w:rPr>
                          <w:sz w:val="20"/>
                          <w:lang w:val="nb-NO"/>
                        </w:rPr>
                      </w:pPr>
                      <w:r w:rsidRPr="00BF3B8B">
                        <w:rPr>
                          <w:sz w:val="20"/>
                          <w:lang w:val="nb-NO"/>
                        </w:rPr>
                        <w:t>*Områder med grått er anbe</w:t>
                      </w:r>
                      <w:r>
                        <w:rPr>
                          <w:sz w:val="20"/>
                          <w:lang w:val="nb-NO"/>
                        </w:rPr>
                        <w:t>falte områder for injeksjon</w:t>
                      </w:r>
                      <w:r w:rsidRPr="00BF3B8B">
                        <w:rPr>
                          <w:sz w:val="20"/>
                          <w:lang w:val="nb-NO"/>
                        </w:rPr>
                        <w:t>.</w:t>
                      </w:r>
                    </w:p>
                  </w:txbxContent>
                </v:textbox>
              </v:shape>
            </w:pict>
          </mc:Fallback>
        </mc:AlternateContent>
      </w:r>
      <w:r w:rsidRPr="00A4509D">
        <w:rPr>
          <w:rFonts w:ascii="Times New Roman" w:eastAsia="Times New Roman" w:hAnsi="Times New Roman" w:cs="Times New Roman"/>
          <w:noProof/>
          <w:lang w:val="nb-NO"/>
        </w:rPr>
        <w:drawing>
          <wp:inline distT="0" distB="0" distL="0" distR="0" wp14:anchorId="086DCA63" wp14:editId="0797C23E">
            <wp:extent cx="3833165" cy="1836116"/>
            <wp:effectExtent l="0" t="0" r="0" b="0"/>
            <wp:docPr id="823383198" name="Grafik 34"/>
            <wp:cNvGraphicFramePr/>
            <a:graphic xmlns:a="http://schemas.openxmlformats.org/drawingml/2006/main">
              <a:graphicData uri="http://schemas.openxmlformats.org/drawingml/2006/picture">
                <pic:pic xmlns:pic="http://schemas.openxmlformats.org/drawingml/2006/picture">
                  <pic:nvPicPr>
                    <pic:cNvPr id="34" name="Grafik 34"/>
                    <pic:cNvPicPr/>
                  </pic:nvPicPr>
                  <pic:blipFill>
                    <a:blip r:embed="rId13">
                      <a:extLst>
                        <a:ext uri="{28A0092B-C50C-407E-A947-70E740481C1C}">
                          <a14:useLocalDpi xmlns:a14="http://schemas.microsoft.com/office/drawing/2010/main" val="0"/>
                        </a:ext>
                      </a:extLst>
                    </a:blip>
                    <a:stretch>
                      <a:fillRect/>
                    </a:stretch>
                  </pic:blipFill>
                  <pic:spPr bwMode="auto">
                    <a:xfrm>
                      <a:off x="0" y="0"/>
                      <a:ext cx="3833165" cy="1836116"/>
                    </a:xfrm>
                    <a:prstGeom prst="rect">
                      <a:avLst/>
                    </a:prstGeom>
                    <a:noFill/>
                  </pic:spPr>
                </pic:pic>
              </a:graphicData>
            </a:graphic>
          </wp:inline>
        </w:drawing>
      </w:r>
    </w:p>
    <w:p w14:paraId="54237C33" w14:textId="507C4509" w:rsidR="001E2FCC" w:rsidRPr="00A4509D" w:rsidRDefault="001E2FCC" w:rsidP="00BF3B8B">
      <w:pPr>
        <w:widowControl/>
        <w:spacing w:after="0" w:line="240" w:lineRule="auto"/>
        <w:jc w:val="center"/>
        <w:rPr>
          <w:rFonts w:ascii="Times New Roman" w:hAnsi="Times New Roman" w:cs="Times New Roman"/>
          <w:lang w:val="nb-NO"/>
        </w:rPr>
      </w:pPr>
    </w:p>
    <w:p w14:paraId="2AB8F766" w14:textId="77777777" w:rsidR="001E2FCC" w:rsidRPr="00A4509D" w:rsidRDefault="001E2FCC" w:rsidP="00593AE9">
      <w:pPr>
        <w:widowControl/>
        <w:spacing w:after="0" w:line="240" w:lineRule="auto"/>
        <w:rPr>
          <w:rFonts w:ascii="Times New Roman" w:hAnsi="Times New Roman" w:cs="Times New Roman"/>
          <w:lang w:val="nb-NO"/>
        </w:rPr>
      </w:pPr>
    </w:p>
    <w:p w14:paraId="3C648E80" w14:textId="3623D634" w:rsidR="001E2FCC" w:rsidRPr="00A4509D" w:rsidRDefault="001E2FCC" w:rsidP="001E2FCC">
      <w:pPr>
        <w:widowControl/>
        <w:spacing w:after="0" w:line="240" w:lineRule="auto"/>
        <w:rPr>
          <w:rFonts w:ascii="Times New Roman" w:hAnsi="Times New Roman" w:cs="Times New Roman"/>
          <w:lang w:val="nb-NO"/>
        </w:rPr>
      </w:pPr>
    </w:p>
    <w:p w14:paraId="24B73A4A" w14:textId="7D77D9DD" w:rsidR="001E2FCC" w:rsidRPr="00A4509D" w:rsidRDefault="001E2FCC" w:rsidP="00BF3B8B">
      <w:pPr>
        <w:widowControl/>
        <w:spacing w:after="0" w:line="240" w:lineRule="auto"/>
        <w:jc w:val="center"/>
        <w:rPr>
          <w:rFonts w:ascii="Times New Roman" w:hAnsi="Times New Roman" w:cs="Times New Roman"/>
          <w:lang w:val="nb-NO"/>
        </w:rPr>
      </w:pPr>
      <w:r w:rsidRPr="00A4509D">
        <w:rPr>
          <w:rFonts w:ascii="Times New Roman" w:hAnsi="Times New Roman" w:cs="Times New Roman"/>
          <w:lang w:val="nb-NO"/>
        </w:rPr>
        <w:t>Figur 2</w:t>
      </w:r>
    </w:p>
    <w:p w14:paraId="2DFF741C" w14:textId="77777777" w:rsidR="001E2FCC" w:rsidRPr="00A4509D" w:rsidRDefault="001E2FCC" w:rsidP="00593AE9">
      <w:pPr>
        <w:widowControl/>
        <w:spacing w:after="0" w:line="240" w:lineRule="auto"/>
        <w:rPr>
          <w:rFonts w:ascii="Times New Roman" w:hAnsi="Times New Roman" w:cs="Times New Roman"/>
          <w:lang w:val="nb-NO"/>
        </w:rPr>
      </w:pPr>
    </w:p>
    <w:p w14:paraId="32ACD65F" w14:textId="77777777" w:rsidR="001E2FCC" w:rsidRPr="00A4509D" w:rsidRDefault="001E2FCC" w:rsidP="00593AE9">
      <w:pPr>
        <w:widowControl/>
        <w:spacing w:after="0" w:line="240" w:lineRule="auto"/>
        <w:rPr>
          <w:lang w:val="nb-NO"/>
        </w:rPr>
      </w:pPr>
      <w:r w:rsidRPr="00A4509D">
        <w:rPr>
          <w:rFonts w:ascii="Times New Roman" w:eastAsia="Times New Roman" w:hAnsi="Times New Roman" w:cs="Times New Roman"/>
          <w:lang w:val="nb-NO"/>
        </w:rPr>
        <w:t>Klargjør injeksjonsstedet</w:t>
      </w:r>
      <w:r w:rsidRPr="00A4509D">
        <w:rPr>
          <w:lang w:val="nb-NO"/>
        </w:rPr>
        <w:t xml:space="preserve"> </w:t>
      </w:r>
    </w:p>
    <w:p w14:paraId="1D20C44B" w14:textId="7003BA4E" w:rsidR="001E2FCC" w:rsidRPr="00A4509D" w:rsidRDefault="001E2FCC" w:rsidP="00BF3B8B">
      <w:pPr>
        <w:pStyle w:val="ListParagraph"/>
        <w:widowControl/>
        <w:numPr>
          <w:ilvl w:val="0"/>
          <w:numId w:val="90"/>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Vask hendene dine godt med såpe og varmt vann.</w:t>
      </w:r>
    </w:p>
    <w:p w14:paraId="536206A7" w14:textId="0BFD1909" w:rsidR="001E2FCC" w:rsidRPr="00A4509D" w:rsidRDefault="001E2FCC" w:rsidP="00BF3B8B">
      <w:pPr>
        <w:pStyle w:val="ListParagraph"/>
        <w:widowControl/>
        <w:numPr>
          <w:ilvl w:val="0"/>
          <w:numId w:val="90"/>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Tørk av huden på injeksjonsstedet med en desinfeksjonsserviett. </w:t>
      </w:r>
    </w:p>
    <w:p w14:paraId="350C301F" w14:textId="3356E67C" w:rsidR="001E2FCC" w:rsidRPr="00A4509D" w:rsidRDefault="001E2FCC" w:rsidP="00BF3B8B">
      <w:pPr>
        <w:pStyle w:val="ListParagraph"/>
        <w:widowControl/>
        <w:numPr>
          <w:ilvl w:val="0"/>
          <w:numId w:val="90"/>
        </w:numPr>
        <w:spacing w:after="0" w:line="240" w:lineRule="auto"/>
        <w:rPr>
          <w:lang w:val="nb-NO"/>
        </w:rPr>
      </w:pPr>
      <w:r w:rsidRPr="00A4509D">
        <w:rPr>
          <w:rFonts w:ascii="Times New Roman" w:eastAsia="Times New Roman" w:hAnsi="Times New Roman" w:cs="Times New Roman"/>
          <w:lang w:val="nb-NO"/>
        </w:rPr>
        <w:t>Ikke rør dette området igjen før du gir injeksjonen</w:t>
      </w:r>
      <w:r w:rsidRPr="00A4509D">
        <w:rPr>
          <w:lang w:val="nb-NO"/>
        </w:rPr>
        <w:t xml:space="preserve">. </w:t>
      </w:r>
    </w:p>
    <w:p w14:paraId="66DBF32D" w14:textId="77777777" w:rsidR="001E2FCC" w:rsidRPr="00A4509D" w:rsidRDefault="001E2FCC" w:rsidP="00593AE9">
      <w:pPr>
        <w:widowControl/>
        <w:spacing w:after="0" w:line="240" w:lineRule="auto"/>
        <w:rPr>
          <w:lang w:val="nb-NO"/>
        </w:rPr>
      </w:pPr>
    </w:p>
    <w:p w14:paraId="3E9009B2" w14:textId="77777777" w:rsidR="001E2FCC" w:rsidRPr="00A4509D" w:rsidRDefault="001E2FCC" w:rsidP="00593AE9">
      <w:pPr>
        <w:widowControl/>
        <w:spacing w:after="0" w:line="240" w:lineRule="auto"/>
        <w:rPr>
          <w:rFonts w:ascii="Times New Roman" w:eastAsia="Times New Roman" w:hAnsi="Times New Roman" w:cs="Times New Roman"/>
          <w:b/>
          <w:lang w:val="nb-NO"/>
        </w:rPr>
      </w:pPr>
      <w:r w:rsidRPr="00A4509D">
        <w:rPr>
          <w:rFonts w:ascii="Times New Roman" w:eastAsia="Times New Roman" w:hAnsi="Times New Roman" w:cs="Times New Roman"/>
          <w:b/>
          <w:lang w:val="nb-NO"/>
        </w:rPr>
        <w:t xml:space="preserve">3. Forbered dosen: </w:t>
      </w:r>
    </w:p>
    <w:p w14:paraId="15A64FCF" w14:textId="488B1172" w:rsidR="001E2FCC" w:rsidRPr="00A4509D" w:rsidRDefault="001E2FCC" w:rsidP="00BF3B8B">
      <w:pPr>
        <w:pStyle w:val="ListParagraph"/>
        <w:widowControl/>
        <w:numPr>
          <w:ilvl w:val="0"/>
          <w:numId w:val="42"/>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Ta toppen av hetteglasset (se figur 3).</w:t>
      </w:r>
    </w:p>
    <w:p w14:paraId="585C4B39" w14:textId="77777777" w:rsidR="001E2FCC" w:rsidRPr="00A4509D" w:rsidRDefault="001E2FCC" w:rsidP="00593AE9">
      <w:pPr>
        <w:widowControl/>
        <w:spacing w:after="0" w:line="240" w:lineRule="auto"/>
        <w:rPr>
          <w:rFonts w:ascii="Times New Roman" w:hAnsi="Times New Roman" w:cs="Times New Roman"/>
          <w:lang w:val="nb-NO"/>
        </w:rPr>
      </w:pPr>
    </w:p>
    <w:p w14:paraId="7444AD25" w14:textId="50FC04E5" w:rsidR="001E2FCC" w:rsidRPr="00A4509D" w:rsidRDefault="005F75B1" w:rsidP="00BF3B8B">
      <w:pPr>
        <w:widowControl/>
        <w:spacing w:after="0" w:line="240" w:lineRule="auto"/>
        <w:jc w:val="center"/>
        <w:rPr>
          <w:rFonts w:ascii="Times New Roman" w:hAnsi="Times New Roman" w:cs="Times New Roman"/>
          <w:lang w:val="nb-NO"/>
        </w:rPr>
      </w:pPr>
      <w:r w:rsidRPr="00A4509D">
        <w:rPr>
          <w:rFonts w:ascii="Times New Roman" w:eastAsia="Times New Roman" w:hAnsi="Times New Roman" w:cs="Times New Roman"/>
          <w:noProof/>
          <w:lang w:val="nb-NO"/>
        </w:rPr>
        <w:drawing>
          <wp:inline distT="0" distB="0" distL="0" distR="0" wp14:anchorId="07854ADF" wp14:editId="1F95FD31">
            <wp:extent cx="1541584" cy="1269118"/>
            <wp:effectExtent l="0" t="0" r="190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541584" cy="1269118"/>
                    </a:xfrm>
                    <a:prstGeom prst="rect">
                      <a:avLst/>
                    </a:prstGeom>
                  </pic:spPr>
                </pic:pic>
              </a:graphicData>
            </a:graphic>
          </wp:inline>
        </w:drawing>
      </w:r>
    </w:p>
    <w:p w14:paraId="0FD593D9" w14:textId="77777777" w:rsidR="001E2FCC" w:rsidRPr="00A4509D" w:rsidRDefault="001E2FCC" w:rsidP="00593AE9">
      <w:pPr>
        <w:widowControl/>
        <w:spacing w:after="0" w:line="240" w:lineRule="auto"/>
        <w:rPr>
          <w:rFonts w:ascii="Times New Roman" w:hAnsi="Times New Roman" w:cs="Times New Roman"/>
          <w:lang w:val="nb-NO"/>
        </w:rPr>
      </w:pPr>
    </w:p>
    <w:p w14:paraId="3B0437EE" w14:textId="2E09B0E6" w:rsidR="00F11FC4" w:rsidRPr="00A4509D" w:rsidRDefault="005F75B1" w:rsidP="0070083B">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Figur 3</w:t>
      </w:r>
    </w:p>
    <w:p w14:paraId="7E794E5E" w14:textId="6F03A10A" w:rsidR="005F75B1" w:rsidRPr="00A4509D" w:rsidRDefault="005F75B1" w:rsidP="0070083B">
      <w:pPr>
        <w:widowControl/>
        <w:spacing w:after="0" w:line="240" w:lineRule="auto"/>
        <w:jc w:val="center"/>
        <w:rPr>
          <w:rFonts w:ascii="Times New Roman" w:eastAsia="Times New Roman" w:hAnsi="Times New Roman" w:cs="Times New Roman"/>
          <w:b/>
          <w:bCs/>
          <w:lang w:val="nb-NO"/>
        </w:rPr>
      </w:pPr>
      <w:r w:rsidRPr="00A4509D">
        <w:rPr>
          <w:rFonts w:ascii="Times New Roman" w:eastAsia="Times New Roman" w:hAnsi="Times New Roman" w:cs="Times New Roman"/>
          <w:b/>
          <w:bCs/>
          <w:lang w:val="nb-NO"/>
        </w:rPr>
        <w:t xml:space="preserve">  </w:t>
      </w:r>
    </w:p>
    <w:p w14:paraId="5ABEDB22" w14:textId="4C022B97" w:rsidR="005F75B1" w:rsidRPr="00A4509D" w:rsidRDefault="005F75B1" w:rsidP="00BF3B8B">
      <w:pPr>
        <w:pStyle w:val="ListParagraph"/>
        <w:widowControl/>
        <w:numPr>
          <w:ilvl w:val="0"/>
          <w:numId w:val="88"/>
        </w:numPr>
        <w:tabs>
          <w:tab w:val="left" w:pos="567"/>
        </w:tabs>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   Ikke fjern proppen.</w:t>
      </w:r>
    </w:p>
    <w:p w14:paraId="67722F9E" w14:textId="461E0918" w:rsidR="005F75B1" w:rsidRPr="00A4509D" w:rsidRDefault="005F75B1" w:rsidP="00BF3B8B">
      <w:pPr>
        <w:pStyle w:val="ListParagraph"/>
        <w:widowControl/>
        <w:numPr>
          <w:ilvl w:val="0"/>
          <w:numId w:val="88"/>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Rens proppen med en desinfeksjonsserviett. </w:t>
      </w:r>
    </w:p>
    <w:p w14:paraId="1BA08A26" w14:textId="3048F12E" w:rsidR="005F75B1" w:rsidRPr="00A4509D" w:rsidRDefault="005F75B1" w:rsidP="00BF3B8B">
      <w:pPr>
        <w:pStyle w:val="ListParagraph"/>
        <w:widowControl/>
        <w:numPr>
          <w:ilvl w:val="0"/>
          <w:numId w:val="88"/>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Sett hetteglasset på en plan overflate. </w:t>
      </w:r>
    </w:p>
    <w:p w14:paraId="75423D5B" w14:textId="29B548F5" w:rsidR="005F75B1" w:rsidRPr="00A4509D" w:rsidRDefault="005F75B1" w:rsidP="00BF3B8B">
      <w:pPr>
        <w:pStyle w:val="ListParagraph"/>
        <w:widowControl/>
        <w:numPr>
          <w:ilvl w:val="0"/>
          <w:numId w:val="88"/>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Ta opp sprøyten og fjern nålebeskyttelsen. </w:t>
      </w:r>
    </w:p>
    <w:p w14:paraId="017FA21A" w14:textId="2E1FF5E7" w:rsidR="005F75B1" w:rsidRPr="00A4509D" w:rsidRDefault="005F75B1" w:rsidP="00BF3B8B">
      <w:pPr>
        <w:pStyle w:val="ListParagraph"/>
        <w:widowControl/>
        <w:numPr>
          <w:ilvl w:val="0"/>
          <w:numId w:val="88"/>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kke rør nålen eller la nålen komme borti noe. </w:t>
      </w:r>
    </w:p>
    <w:p w14:paraId="180AA71E" w14:textId="6836A6AD" w:rsidR="005F75B1" w:rsidRPr="00A4509D" w:rsidRDefault="005F75B1" w:rsidP="00BF3B8B">
      <w:pPr>
        <w:pStyle w:val="ListParagraph"/>
        <w:widowControl/>
        <w:numPr>
          <w:ilvl w:val="0"/>
          <w:numId w:val="88"/>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Stikk nålen gjennom gummiproppen. </w:t>
      </w:r>
    </w:p>
    <w:p w14:paraId="7F1854D7" w14:textId="7E505F9A" w:rsidR="005F75B1" w:rsidRPr="00A4509D" w:rsidRDefault="005F75B1" w:rsidP="00BF3B8B">
      <w:pPr>
        <w:pStyle w:val="ListParagraph"/>
        <w:widowControl/>
        <w:numPr>
          <w:ilvl w:val="0"/>
          <w:numId w:val="88"/>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Snu hetteglasset og sprøyten opp ned. </w:t>
      </w:r>
    </w:p>
    <w:p w14:paraId="67CDA497" w14:textId="78442C35" w:rsidR="005F75B1" w:rsidRPr="00A4509D" w:rsidRDefault="005F75B1" w:rsidP="00BF3B8B">
      <w:pPr>
        <w:pStyle w:val="ListParagraph"/>
        <w:widowControl/>
        <w:numPr>
          <w:ilvl w:val="0"/>
          <w:numId w:val="88"/>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ra sprøytestempelet ut for å fylle sprøyten med volumet av væsken fra hetteglasset forskrevet av legen. </w:t>
      </w:r>
    </w:p>
    <w:p w14:paraId="70B6D7A4" w14:textId="04045D19" w:rsidR="005F75B1" w:rsidRPr="00A4509D" w:rsidRDefault="005F75B1" w:rsidP="00BF3B8B">
      <w:pPr>
        <w:pStyle w:val="ListParagraph"/>
        <w:widowControl/>
        <w:numPr>
          <w:ilvl w:val="0"/>
          <w:numId w:val="88"/>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t er viktig at nålen alltid er i væsken. Det forhindrer luftbobler i å dannes i sprøyten (se figur 4).</w:t>
      </w:r>
    </w:p>
    <w:p w14:paraId="526A947C" w14:textId="77777777" w:rsidR="005F75B1" w:rsidRPr="00A4509D" w:rsidRDefault="005F75B1" w:rsidP="0070083B">
      <w:pPr>
        <w:widowControl/>
        <w:spacing w:after="0" w:line="240" w:lineRule="auto"/>
        <w:jc w:val="center"/>
        <w:rPr>
          <w:rFonts w:ascii="Times New Roman" w:eastAsia="Times New Roman" w:hAnsi="Times New Roman" w:cs="Times New Roman"/>
          <w:b/>
          <w:bCs/>
          <w:lang w:val="nb-NO"/>
        </w:rPr>
      </w:pPr>
    </w:p>
    <w:p w14:paraId="7146211E" w14:textId="77777777" w:rsidR="005F75B1" w:rsidRPr="00A4509D" w:rsidRDefault="005F75B1" w:rsidP="0070083B">
      <w:pPr>
        <w:widowControl/>
        <w:spacing w:after="0" w:line="240" w:lineRule="auto"/>
        <w:jc w:val="center"/>
        <w:rPr>
          <w:rFonts w:ascii="Times New Roman" w:eastAsia="Times New Roman" w:hAnsi="Times New Roman" w:cs="Times New Roman"/>
          <w:b/>
          <w:bCs/>
          <w:lang w:val="nb-NO"/>
        </w:rPr>
      </w:pPr>
    </w:p>
    <w:p w14:paraId="4FE47826" w14:textId="5CA10935" w:rsidR="005F75B1" w:rsidRPr="00A4509D" w:rsidRDefault="005F75B1" w:rsidP="0070083B">
      <w:pPr>
        <w:widowControl/>
        <w:spacing w:after="0" w:line="240" w:lineRule="auto"/>
        <w:jc w:val="center"/>
        <w:rPr>
          <w:rFonts w:ascii="Times New Roman" w:eastAsia="Times New Roman" w:hAnsi="Times New Roman" w:cs="Times New Roman"/>
          <w:b/>
          <w:bCs/>
          <w:lang w:val="nb-NO"/>
        </w:rPr>
      </w:pPr>
      <w:r w:rsidRPr="00A4509D">
        <w:rPr>
          <w:rFonts w:ascii="Times New Roman" w:eastAsia="Times New Roman" w:hAnsi="Times New Roman" w:cs="Times New Roman"/>
          <w:noProof/>
          <w:lang w:val="nb-NO"/>
        </w:rPr>
        <w:lastRenderedPageBreak/>
        <w:drawing>
          <wp:inline distT="0" distB="0" distL="0" distR="0" wp14:anchorId="28EB1CFB" wp14:editId="5EC3A425">
            <wp:extent cx="1668780" cy="1531892"/>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5017"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1675762" cy="1538301"/>
                    </a:xfrm>
                    <a:prstGeom prst="rect">
                      <a:avLst/>
                    </a:prstGeom>
                    <a:noFill/>
                    <a:ln>
                      <a:noFill/>
                    </a:ln>
                  </pic:spPr>
                </pic:pic>
              </a:graphicData>
            </a:graphic>
          </wp:inline>
        </w:drawing>
      </w:r>
    </w:p>
    <w:p w14:paraId="3D175EFA" w14:textId="77777777" w:rsidR="005F75B1" w:rsidRPr="00A4509D" w:rsidRDefault="005F75B1" w:rsidP="0070083B">
      <w:pPr>
        <w:widowControl/>
        <w:spacing w:after="0" w:line="240" w:lineRule="auto"/>
        <w:jc w:val="center"/>
        <w:rPr>
          <w:rFonts w:ascii="Times New Roman" w:eastAsia="Times New Roman" w:hAnsi="Times New Roman" w:cs="Times New Roman"/>
          <w:b/>
          <w:bCs/>
          <w:lang w:val="nb-NO"/>
        </w:rPr>
      </w:pPr>
    </w:p>
    <w:p w14:paraId="2BD21BBF" w14:textId="18E63E60" w:rsidR="005F75B1" w:rsidRPr="00A4509D" w:rsidRDefault="005F75B1" w:rsidP="0070083B">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Figur 4</w:t>
      </w:r>
    </w:p>
    <w:p w14:paraId="4DE1BB9D" w14:textId="77777777" w:rsidR="005F75B1" w:rsidRPr="00A4509D" w:rsidRDefault="005F75B1" w:rsidP="0070083B">
      <w:pPr>
        <w:widowControl/>
        <w:spacing w:after="0" w:line="240" w:lineRule="auto"/>
        <w:jc w:val="center"/>
        <w:rPr>
          <w:rFonts w:ascii="Times New Roman" w:eastAsia="Times New Roman" w:hAnsi="Times New Roman" w:cs="Times New Roman"/>
          <w:b/>
          <w:bCs/>
          <w:lang w:val="nb-NO"/>
        </w:rPr>
      </w:pPr>
    </w:p>
    <w:p w14:paraId="767DEBF7" w14:textId="77777777" w:rsidR="001526F8" w:rsidRPr="00A4509D" w:rsidRDefault="001526F8" w:rsidP="001526F8">
      <w:pPr>
        <w:pStyle w:val="ListParagraph"/>
        <w:widowControl/>
        <w:numPr>
          <w:ilvl w:val="0"/>
          <w:numId w:val="88"/>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Fjern nålen fra hetteglasset.</w:t>
      </w:r>
    </w:p>
    <w:p w14:paraId="63795592" w14:textId="77777777" w:rsidR="001526F8" w:rsidRPr="00A4509D" w:rsidRDefault="001526F8" w:rsidP="001526F8">
      <w:pPr>
        <w:pStyle w:val="ListParagraph"/>
        <w:widowControl/>
        <w:numPr>
          <w:ilvl w:val="0"/>
          <w:numId w:val="88"/>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Hold sprøyten med nålen oppover for å se om det er noen luftbobler inni. </w:t>
      </w:r>
    </w:p>
    <w:p w14:paraId="4BF81AC3" w14:textId="345E0656" w:rsidR="00593AE9" w:rsidRPr="00A4509D" w:rsidRDefault="001526F8" w:rsidP="00BF3B8B">
      <w:pPr>
        <w:pStyle w:val="ListParagraph"/>
        <w:widowControl/>
        <w:numPr>
          <w:ilvl w:val="0"/>
          <w:numId w:val="88"/>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vis det er luftbobler, slå forsiktig på siden til luftboblene kommer til toppen (se figur 5).</w:t>
      </w:r>
    </w:p>
    <w:p w14:paraId="05985321" w14:textId="77777777" w:rsidR="00593AE9" w:rsidRPr="00A4509D" w:rsidRDefault="00593AE9" w:rsidP="0070083B">
      <w:pPr>
        <w:widowControl/>
        <w:spacing w:after="0" w:line="240" w:lineRule="auto"/>
        <w:jc w:val="center"/>
        <w:rPr>
          <w:rFonts w:ascii="Times New Roman" w:eastAsia="Times New Roman" w:hAnsi="Times New Roman" w:cs="Times New Roman"/>
          <w:b/>
          <w:bCs/>
          <w:lang w:val="nb-NO"/>
        </w:rPr>
      </w:pPr>
    </w:p>
    <w:p w14:paraId="3B42769D" w14:textId="77777777" w:rsidR="000F480F" w:rsidRPr="00A4509D" w:rsidRDefault="000F480F" w:rsidP="0070083B">
      <w:pPr>
        <w:widowControl/>
        <w:spacing w:after="0" w:line="240" w:lineRule="auto"/>
        <w:jc w:val="center"/>
        <w:rPr>
          <w:rFonts w:ascii="Times New Roman" w:eastAsia="Times New Roman" w:hAnsi="Times New Roman" w:cs="Times New Roman"/>
          <w:b/>
          <w:bCs/>
          <w:lang w:val="nb-NO"/>
        </w:rPr>
      </w:pPr>
    </w:p>
    <w:p w14:paraId="4C2DBAB4" w14:textId="77777777" w:rsidR="00593AE9" w:rsidRPr="00A4509D" w:rsidRDefault="00593AE9" w:rsidP="0070083B">
      <w:pPr>
        <w:widowControl/>
        <w:spacing w:after="0" w:line="240" w:lineRule="auto"/>
        <w:jc w:val="center"/>
        <w:rPr>
          <w:rFonts w:ascii="Times New Roman" w:eastAsia="Times New Roman" w:hAnsi="Times New Roman" w:cs="Times New Roman"/>
          <w:b/>
          <w:bCs/>
          <w:lang w:val="nb-NO"/>
        </w:rPr>
      </w:pPr>
    </w:p>
    <w:p w14:paraId="0BEB1335" w14:textId="23E1955F" w:rsidR="00593AE9" w:rsidRPr="00A4509D" w:rsidRDefault="000F480F" w:rsidP="0070083B">
      <w:pPr>
        <w:widowControl/>
        <w:spacing w:after="0" w:line="240" w:lineRule="auto"/>
        <w:jc w:val="center"/>
        <w:rPr>
          <w:rFonts w:ascii="Times New Roman" w:eastAsia="Times New Roman" w:hAnsi="Times New Roman" w:cs="Times New Roman"/>
          <w:b/>
          <w:bCs/>
          <w:lang w:val="nb-NO"/>
        </w:rPr>
      </w:pPr>
      <w:r w:rsidRPr="00A4509D">
        <w:rPr>
          <w:rFonts w:ascii="Times New Roman" w:eastAsia="Times New Roman" w:hAnsi="Times New Roman" w:cs="Times New Roman"/>
          <w:noProof/>
          <w:lang w:val="nb-NO"/>
        </w:rPr>
        <w:drawing>
          <wp:inline distT="0" distB="0" distL="0" distR="0" wp14:anchorId="202C25F8" wp14:editId="58B9675F">
            <wp:extent cx="1661160" cy="1524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47882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670369" cy="1533353"/>
                    </a:xfrm>
                    <a:prstGeom prst="rect">
                      <a:avLst/>
                    </a:prstGeom>
                    <a:noFill/>
                    <a:ln>
                      <a:noFill/>
                    </a:ln>
                  </pic:spPr>
                </pic:pic>
              </a:graphicData>
            </a:graphic>
          </wp:inline>
        </w:drawing>
      </w:r>
    </w:p>
    <w:p w14:paraId="679B8948" w14:textId="77777777" w:rsidR="000F480F" w:rsidRPr="00A4509D" w:rsidRDefault="000F480F" w:rsidP="0070083B">
      <w:pPr>
        <w:widowControl/>
        <w:spacing w:after="0" w:line="240" w:lineRule="auto"/>
        <w:jc w:val="center"/>
        <w:rPr>
          <w:rFonts w:ascii="Times New Roman" w:eastAsia="Times New Roman" w:hAnsi="Times New Roman" w:cs="Times New Roman"/>
          <w:b/>
          <w:bCs/>
          <w:lang w:val="nb-NO"/>
        </w:rPr>
      </w:pPr>
    </w:p>
    <w:p w14:paraId="3049691B" w14:textId="4552AD7A" w:rsidR="000F480F" w:rsidRPr="00A4509D" w:rsidRDefault="000F480F" w:rsidP="0070083B">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Figur 5</w:t>
      </w:r>
    </w:p>
    <w:p w14:paraId="72B1BBFE" w14:textId="77777777" w:rsidR="000F480F" w:rsidRPr="00A4509D" w:rsidRDefault="000F480F" w:rsidP="0070083B">
      <w:pPr>
        <w:widowControl/>
        <w:spacing w:after="0" w:line="240" w:lineRule="auto"/>
        <w:jc w:val="center"/>
        <w:rPr>
          <w:rFonts w:ascii="Times New Roman" w:eastAsia="Times New Roman" w:hAnsi="Times New Roman" w:cs="Times New Roman"/>
          <w:lang w:val="nb-NO"/>
        </w:rPr>
      </w:pPr>
    </w:p>
    <w:p w14:paraId="7CA93EAE" w14:textId="77777777" w:rsidR="000F480F" w:rsidRPr="00A4509D" w:rsidRDefault="000F480F" w:rsidP="000F480F">
      <w:pPr>
        <w:pStyle w:val="ListParagraph"/>
        <w:widowControl/>
        <w:numPr>
          <w:ilvl w:val="0"/>
          <w:numId w:val="88"/>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Trykk deretter sprøytestempelet ned til all luft (men ikke noe væske) er fjernet. </w:t>
      </w:r>
    </w:p>
    <w:p w14:paraId="09F28F86" w14:textId="5D5FD70C" w:rsidR="000F480F" w:rsidRPr="00A4509D" w:rsidRDefault="000F480F" w:rsidP="00BF3B8B">
      <w:pPr>
        <w:pStyle w:val="ListParagraph"/>
        <w:widowControl/>
        <w:numPr>
          <w:ilvl w:val="0"/>
          <w:numId w:val="88"/>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Ikke legg sprøyten ned eller tillat at nålen rører noe.</w:t>
      </w:r>
    </w:p>
    <w:p w14:paraId="14273112" w14:textId="77777777" w:rsidR="000F480F" w:rsidRPr="00A4509D" w:rsidRDefault="000F480F" w:rsidP="0070083B">
      <w:pPr>
        <w:widowControl/>
        <w:spacing w:after="0" w:line="240" w:lineRule="auto"/>
        <w:jc w:val="center"/>
        <w:rPr>
          <w:rFonts w:ascii="Times New Roman" w:eastAsia="Times New Roman" w:hAnsi="Times New Roman" w:cs="Times New Roman"/>
          <w:b/>
          <w:bCs/>
          <w:lang w:val="nb-NO"/>
        </w:rPr>
      </w:pPr>
    </w:p>
    <w:p w14:paraId="03E6F954" w14:textId="77777777" w:rsidR="000F480F" w:rsidRPr="00A4509D" w:rsidRDefault="000F480F" w:rsidP="0070083B">
      <w:pPr>
        <w:widowControl/>
        <w:spacing w:after="0" w:line="240" w:lineRule="auto"/>
        <w:jc w:val="center"/>
        <w:rPr>
          <w:rFonts w:ascii="Times New Roman" w:eastAsia="Times New Roman" w:hAnsi="Times New Roman" w:cs="Times New Roman"/>
          <w:b/>
          <w:bCs/>
          <w:lang w:val="nb-NO"/>
        </w:rPr>
      </w:pPr>
    </w:p>
    <w:p w14:paraId="4111CF8A" w14:textId="77777777" w:rsidR="000F480F" w:rsidRPr="00A4509D" w:rsidRDefault="000F480F" w:rsidP="00BF3B8B">
      <w:pPr>
        <w:keepNext/>
        <w:autoSpaceDE w:val="0"/>
        <w:autoSpaceDN w:val="0"/>
        <w:adjustRightInd w:val="0"/>
        <w:spacing w:after="0" w:line="240" w:lineRule="auto"/>
        <w:rPr>
          <w:rFonts w:ascii="Times New Roman" w:eastAsia="Times New Roman" w:hAnsi="Times New Roman" w:cs="Times New Roman"/>
          <w:b/>
          <w:bCs/>
          <w:lang w:val="nb-NO"/>
        </w:rPr>
      </w:pPr>
      <w:r w:rsidRPr="00A4509D">
        <w:rPr>
          <w:rFonts w:ascii="Times New Roman" w:eastAsia="Times New Roman" w:hAnsi="Times New Roman" w:cs="Times New Roman"/>
          <w:b/>
          <w:bCs/>
          <w:lang w:val="nb-NO"/>
        </w:rPr>
        <w:t xml:space="preserve">4. Injiser dosen: </w:t>
      </w:r>
    </w:p>
    <w:p w14:paraId="70EF72D2" w14:textId="20654503" w:rsidR="000F480F" w:rsidRPr="00A4509D" w:rsidRDefault="000F480F" w:rsidP="00BF3B8B">
      <w:pPr>
        <w:pStyle w:val="ListParagraph"/>
        <w:widowControl/>
        <w:numPr>
          <w:ilvl w:val="0"/>
          <w:numId w:val="88"/>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Knip den vaskede huden mellom tommeltotten og langfingeren. Ikke klem hardt. </w:t>
      </w:r>
    </w:p>
    <w:p w14:paraId="06EC849F" w14:textId="1201B34E" w:rsidR="000F480F" w:rsidRPr="00A4509D" w:rsidRDefault="000F480F" w:rsidP="00BF3B8B">
      <w:pPr>
        <w:pStyle w:val="ListParagraph"/>
        <w:widowControl/>
        <w:numPr>
          <w:ilvl w:val="0"/>
          <w:numId w:val="88"/>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Stikk nålen inn i huden som er knepet sammen. </w:t>
      </w:r>
    </w:p>
    <w:p w14:paraId="7CBEB021" w14:textId="7B7868E4" w:rsidR="000F480F" w:rsidRPr="00A4509D" w:rsidRDefault="000F480F" w:rsidP="00BF3B8B">
      <w:pPr>
        <w:pStyle w:val="ListParagraph"/>
        <w:widowControl/>
        <w:numPr>
          <w:ilvl w:val="0"/>
          <w:numId w:val="88"/>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ytt sprøytestempelet med tommeltotten så langt det går for å injisere all væsken. Dytt sakte og jevnt, mens du holder huden sammenknepet. </w:t>
      </w:r>
    </w:p>
    <w:p w14:paraId="27960C4F" w14:textId="7516A349" w:rsidR="000F480F" w:rsidRPr="00A4509D" w:rsidRDefault="000F480F" w:rsidP="00BF3B8B">
      <w:pPr>
        <w:pStyle w:val="ListParagraph"/>
        <w:widowControl/>
        <w:numPr>
          <w:ilvl w:val="0"/>
          <w:numId w:val="88"/>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Når sprøyten er dyttet så langt den går, ta ut nålen og slipp huden. </w:t>
      </w:r>
    </w:p>
    <w:p w14:paraId="174A7064" w14:textId="77777777" w:rsidR="000F480F" w:rsidRPr="00A4509D" w:rsidRDefault="000F480F" w:rsidP="000F480F">
      <w:pPr>
        <w:widowControl/>
        <w:spacing w:after="0" w:line="240" w:lineRule="auto"/>
        <w:rPr>
          <w:lang w:val="nb-NO"/>
        </w:rPr>
      </w:pPr>
    </w:p>
    <w:p w14:paraId="3CDFDE05" w14:textId="77777777" w:rsidR="000F480F" w:rsidRPr="00A4509D" w:rsidRDefault="000F480F" w:rsidP="00BF3B8B">
      <w:pPr>
        <w:keepNext/>
        <w:autoSpaceDE w:val="0"/>
        <w:autoSpaceDN w:val="0"/>
        <w:adjustRightInd w:val="0"/>
        <w:spacing w:after="0" w:line="240" w:lineRule="auto"/>
        <w:rPr>
          <w:rFonts w:ascii="Times New Roman" w:eastAsia="Times New Roman" w:hAnsi="Times New Roman" w:cs="Times New Roman"/>
          <w:b/>
          <w:bCs/>
          <w:lang w:val="nb-NO"/>
        </w:rPr>
      </w:pPr>
      <w:r w:rsidRPr="00A4509D">
        <w:rPr>
          <w:rFonts w:ascii="Times New Roman" w:eastAsia="Times New Roman" w:hAnsi="Times New Roman" w:cs="Times New Roman"/>
          <w:b/>
          <w:bCs/>
          <w:lang w:val="nb-NO"/>
        </w:rPr>
        <w:t xml:space="preserve">5. Etter injeksjonen: </w:t>
      </w:r>
    </w:p>
    <w:p w14:paraId="5EFAA155" w14:textId="074FA80D" w:rsidR="000F480F" w:rsidRPr="00A4509D" w:rsidRDefault="000F480F" w:rsidP="00BF3B8B">
      <w:pPr>
        <w:pStyle w:val="ListParagraph"/>
        <w:widowControl/>
        <w:numPr>
          <w:ilvl w:val="0"/>
          <w:numId w:val="88"/>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Trykk en antiseptisk bomullsdott over injeksjonsstedet i noen sekunder etter injeksjonen. </w:t>
      </w:r>
    </w:p>
    <w:p w14:paraId="3D36BC6B" w14:textId="0C90CC59" w:rsidR="000F480F" w:rsidRPr="00A4509D" w:rsidRDefault="000F480F" w:rsidP="00BF3B8B">
      <w:pPr>
        <w:pStyle w:val="ListParagraph"/>
        <w:widowControl/>
        <w:numPr>
          <w:ilvl w:val="0"/>
          <w:numId w:val="88"/>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t kan være en liten mengde blod eller væske på injeksjonsstedet. Dette er normalt. </w:t>
      </w:r>
    </w:p>
    <w:p w14:paraId="3B0F5A96" w14:textId="23424541" w:rsidR="000F480F" w:rsidRPr="00A4509D" w:rsidRDefault="000F480F" w:rsidP="00BF3B8B">
      <w:pPr>
        <w:pStyle w:val="ListParagraph"/>
        <w:widowControl/>
        <w:numPr>
          <w:ilvl w:val="0"/>
          <w:numId w:val="88"/>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u kan presse en bomullsdott eller litt gasbind på injeksjonsstedet og holde i 10 sekunder. </w:t>
      </w:r>
    </w:p>
    <w:p w14:paraId="49073D63" w14:textId="12ABCC99" w:rsidR="000F480F" w:rsidRPr="00A4509D" w:rsidRDefault="000F480F" w:rsidP="00BF3B8B">
      <w:pPr>
        <w:pStyle w:val="ListParagraph"/>
        <w:widowControl/>
        <w:numPr>
          <w:ilvl w:val="0"/>
          <w:numId w:val="88"/>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kke gni på huden på injeksjonsstedet. Du kan dekke injeksjonsstedet med et plaster hvis nødvendig. </w:t>
      </w:r>
    </w:p>
    <w:p w14:paraId="67C4A060" w14:textId="77777777" w:rsidR="000F480F" w:rsidRPr="00A4509D" w:rsidRDefault="000F480F" w:rsidP="000F480F">
      <w:pPr>
        <w:widowControl/>
        <w:spacing w:after="0" w:line="240" w:lineRule="auto"/>
        <w:rPr>
          <w:lang w:val="nb-NO"/>
        </w:rPr>
      </w:pPr>
    </w:p>
    <w:p w14:paraId="51315F6C" w14:textId="77777777" w:rsidR="000F480F" w:rsidRPr="00A4509D" w:rsidRDefault="000F480F" w:rsidP="00BF3B8B">
      <w:pPr>
        <w:keepNext/>
        <w:autoSpaceDE w:val="0"/>
        <w:autoSpaceDN w:val="0"/>
        <w:adjustRightInd w:val="0"/>
        <w:spacing w:after="0" w:line="240" w:lineRule="auto"/>
        <w:rPr>
          <w:rFonts w:ascii="Times New Roman" w:eastAsia="Times New Roman" w:hAnsi="Times New Roman" w:cs="Times New Roman"/>
          <w:b/>
          <w:bCs/>
          <w:lang w:val="nb-NO"/>
        </w:rPr>
      </w:pPr>
      <w:r w:rsidRPr="00A4509D">
        <w:rPr>
          <w:rFonts w:ascii="Times New Roman" w:eastAsia="Times New Roman" w:hAnsi="Times New Roman" w:cs="Times New Roman"/>
          <w:b/>
          <w:bCs/>
          <w:lang w:val="nb-NO"/>
        </w:rPr>
        <w:t xml:space="preserve">6. Avfallshåndtering: </w:t>
      </w:r>
    </w:p>
    <w:p w14:paraId="710A2DFB" w14:textId="34F012EE" w:rsidR="000F480F" w:rsidRPr="00A4509D" w:rsidRDefault="000F480F" w:rsidP="00BF3B8B">
      <w:pPr>
        <w:pStyle w:val="ListParagraph"/>
        <w:widowControl/>
        <w:numPr>
          <w:ilvl w:val="0"/>
          <w:numId w:val="88"/>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Brukte sprøyter og kanyler skal kastes i en punkturresistent beholder, f.eks</w:t>
      </w:r>
      <w:r w:rsidR="00FD3F4F"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 xml:space="preserve"> en kanylebøtte. For din og andres helse og sikkerhet, bruk aldri sprøyter eller kanyler på nytt. Kast kanylebøtten i henhold til lokale retningslinjer. </w:t>
      </w:r>
    </w:p>
    <w:p w14:paraId="18FAD00C" w14:textId="3560C99C" w:rsidR="000F480F" w:rsidRPr="00A4509D" w:rsidRDefault="000F480F" w:rsidP="00BF3B8B">
      <w:pPr>
        <w:pStyle w:val="ListParagraph"/>
        <w:widowControl/>
        <w:numPr>
          <w:ilvl w:val="0"/>
          <w:numId w:val="88"/>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Tomme hetteglass, desinfeksjonsservietter og annet utstyr kan kastes som ordinært avfall.</w:t>
      </w:r>
    </w:p>
    <w:p w14:paraId="6BA95694" w14:textId="77777777" w:rsidR="000F480F" w:rsidRPr="00A4509D" w:rsidRDefault="000F480F" w:rsidP="000F480F">
      <w:pPr>
        <w:widowControl/>
        <w:spacing w:after="0" w:line="240" w:lineRule="auto"/>
        <w:rPr>
          <w:rFonts w:ascii="Times New Roman" w:eastAsia="Times New Roman" w:hAnsi="Times New Roman" w:cs="Times New Roman"/>
          <w:b/>
          <w:bCs/>
          <w:lang w:val="nb-NO"/>
        </w:rPr>
      </w:pPr>
    </w:p>
    <w:p w14:paraId="74CC0315" w14:textId="77777777" w:rsidR="000F480F" w:rsidRPr="00A4509D" w:rsidRDefault="000F480F" w:rsidP="00BF3B8B">
      <w:pPr>
        <w:widowControl/>
        <w:spacing w:after="0" w:line="240" w:lineRule="auto"/>
        <w:rPr>
          <w:rFonts w:ascii="Times New Roman" w:eastAsia="Times New Roman" w:hAnsi="Times New Roman" w:cs="Times New Roman"/>
          <w:b/>
          <w:bCs/>
          <w:lang w:val="nb-NO"/>
        </w:rPr>
      </w:pPr>
    </w:p>
    <w:p w14:paraId="6F23FFE7" w14:textId="671C12A5" w:rsidR="009B7C61" w:rsidRPr="00A4509D" w:rsidRDefault="00C1005D" w:rsidP="0070083B">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lastRenderedPageBreak/>
        <w:t>Pakningsvedlegg: Informasjon til brukeren</w:t>
      </w:r>
    </w:p>
    <w:p w14:paraId="531D2AA4" w14:textId="77777777" w:rsidR="009B7C61" w:rsidRPr="00A4509D" w:rsidRDefault="009B7C61" w:rsidP="0070083B">
      <w:pPr>
        <w:widowControl/>
        <w:spacing w:after="0" w:line="240" w:lineRule="auto"/>
        <w:jc w:val="center"/>
        <w:rPr>
          <w:rFonts w:ascii="Times New Roman" w:hAnsi="Times New Roman" w:cs="Times New Roman"/>
          <w:lang w:val="nb-NO"/>
        </w:rPr>
      </w:pPr>
    </w:p>
    <w:p w14:paraId="20F9BACF" w14:textId="1810EFAE" w:rsidR="009B7C61" w:rsidRPr="00A4509D" w:rsidRDefault="00FA6F1C" w:rsidP="0070083B">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Otulfi</w:t>
      </w:r>
      <w:r w:rsidR="00C1005D" w:rsidRPr="00A4509D">
        <w:rPr>
          <w:rFonts w:ascii="Times New Roman" w:eastAsia="Times New Roman" w:hAnsi="Times New Roman" w:cs="Times New Roman"/>
          <w:b/>
          <w:bCs/>
          <w:lang w:val="nb-NO"/>
        </w:rPr>
        <w:t xml:space="preserve"> 4</w:t>
      </w:r>
      <w:r w:rsidR="00D21A72" w:rsidRPr="00A4509D">
        <w:rPr>
          <w:rFonts w:ascii="Times New Roman" w:eastAsia="Times New Roman" w:hAnsi="Times New Roman" w:cs="Times New Roman"/>
          <w:b/>
          <w:bCs/>
          <w:lang w:val="nb-NO"/>
        </w:rPr>
        <w:t>5 </w:t>
      </w:r>
      <w:r w:rsidR="00C1005D" w:rsidRPr="00A4509D">
        <w:rPr>
          <w:rFonts w:ascii="Times New Roman" w:eastAsia="Times New Roman" w:hAnsi="Times New Roman" w:cs="Times New Roman"/>
          <w:b/>
          <w:bCs/>
          <w:lang w:val="nb-NO"/>
        </w:rPr>
        <w:t>mg injeksjonsvæske, oppløsning i ferdigfylt sprøyte</w:t>
      </w:r>
    </w:p>
    <w:p w14:paraId="278059E3" w14:textId="77777777" w:rsidR="009B7C61" w:rsidRPr="00A4509D" w:rsidRDefault="00C1005D" w:rsidP="0070083B">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w:t>
      </w:r>
    </w:p>
    <w:p w14:paraId="02052645" w14:textId="77777777" w:rsidR="009B7C61" w:rsidRPr="00A4509D" w:rsidRDefault="00FA6F1C" w:rsidP="004D6446">
      <w:pPr>
        <w:widowControl/>
        <w:spacing w:after="0" w:line="240" w:lineRule="auto"/>
        <w:rPr>
          <w:rFonts w:ascii="Times New Roman" w:eastAsia="Times New Roman" w:hAnsi="Times New Roman" w:cs="Times New Roman"/>
          <w:szCs w:val="20"/>
          <w:lang w:val="nb-NO"/>
        </w:rPr>
      </w:pPr>
      <w:r w:rsidRPr="00A4509D">
        <w:rPr>
          <w:rFonts w:ascii="Times New Roman" w:eastAsia="Times New Roman" w:hAnsi="Times New Roman" w:cs="Times New Roman"/>
          <w:noProof/>
          <w:szCs w:val="20"/>
          <w:lang w:val="nb-NO"/>
        </w:rPr>
        <w:drawing>
          <wp:inline distT="0" distB="0" distL="0" distR="0" wp14:anchorId="6F7228DE" wp14:editId="0996C4FD">
            <wp:extent cx="200025" cy="171450"/>
            <wp:effectExtent l="0" t="0" r="0" b="0"/>
            <wp:docPr id="4" name="Picture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690718" name="Picture 2" descr="BT_1000x858px"/>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A4509D">
        <w:rPr>
          <w:rFonts w:ascii="Times New Roman" w:eastAsia="Times New Roman" w:hAnsi="Times New Roman" w:cs="Times New Roman"/>
          <w:szCs w:val="20"/>
          <w:lang w:val="nb-NO"/>
        </w:rPr>
        <w:t>Dette legemidlet er underlagt særlig overvåking for å oppdage ny sikkerhetsinformasjon så raskt som mulig. Du kan bidra ved å melde enhver mistenkt bivirkning. Se avsnitt 4 for informasjon om hvordan du melder bivirkninger.</w:t>
      </w:r>
    </w:p>
    <w:p w14:paraId="1A99DF83" w14:textId="77777777" w:rsidR="00FA6F1C" w:rsidRPr="00A4509D" w:rsidRDefault="00FA6F1C" w:rsidP="004D6446">
      <w:pPr>
        <w:widowControl/>
        <w:spacing w:after="0" w:line="240" w:lineRule="auto"/>
        <w:rPr>
          <w:rFonts w:ascii="Times New Roman" w:hAnsi="Times New Roman" w:cs="Times New Roman"/>
          <w:lang w:val="nb-NO"/>
        </w:rPr>
      </w:pPr>
    </w:p>
    <w:p w14:paraId="1C20722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Les nøye gjennom dette pakningsvedlegget før du begynner å bruke dette legemidlet. Det inneholder informasjon som er viktig for deg.</w:t>
      </w:r>
    </w:p>
    <w:p w14:paraId="23C7BFD9" w14:textId="77777777" w:rsidR="009B7C61" w:rsidRPr="00A4509D" w:rsidRDefault="009B7C61" w:rsidP="004D6446">
      <w:pPr>
        <w:widowControl/>
        <w:spacing w:after="0" w:line="240" w:lineRule="auto"/>
        <w:rPr>
          <w:rFonts w:ascii="Times New Roman" w:hAnsi="Times New Roman" w:cs="Times New Roman"/>
          <w:lang w:val="nb-NO"/>
        </w:rPr>
      </w:pPr>
    </w:p>
    <w:p w14:paraId="4117A978" w14:textId="3B66B558"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tte pakningsvedlegget er skrevet for personen som tar legemidlet. Les denne informasjonen nøye dersom du er en forelder eller omsorgsperson som skal gi </w:t>
      </w:r>
      <w:r w:rsidR="00FA6F1C" w:rsidRPr="00A4509D">
        <w:rPr>
          <w:rFonts w:ascii="Times New Roman" w:eastAsia="Times New Roman" w:hAnsi="Times New Roman" w:cs="Times New Roman"/>
          <w:b/>
          <w:bCs/>
          <w:lang w:val="nb-NO"/>
        </w:rPr>
        <w:t>Otulfi</w:t>
      </w:r>
      <w:r w:rsidRPr="00A4509D">
        <w:rPr>
          <w:rFonts w:ascii="Times New Roman" w:eastAsia="Times New Roman" w:hAnsi="Times New Roman" w:cs="Times New Roman"/>
          <w:b/>
          <w:bCs/>
          <w:lang w:val="nb-NO"/>
        </w:rPr>
        <w:t xml:space="preserve"> til et barn.</w:t>
      </w:r>
    </w:p>
    <w:p w14:paraId="43CD3EEE" w14:textId="77777777" w:rsidR="009B7C61" w:rsidRPr="00A4509D" w:rsidRDefault="009B7C61" w:rsidP="004D6446">
      <w:pPr>
        <w:widowControl/>
        <w:spacing w:after="0" w:line="240" w:lineRule="auto"/>
        <w:rPr>
          <w:rFonts w:ascii="Times New Roman" w:hAnsi="Times New Roman" w:cs="Times New Roman"/>
          <w:lang w:val="nb-NO"/>
        </w:rPr>
      </w:pPr>
    </w:p>
    <w:p w14:paraId="33F3FE3D" w14:textId="77777777" w:rsidR="009B7C61" w:rsidRPr="00A4509D" w:rsidRDefault="00C1005D" w:rsidP="00FA3637">
      <w:pPr>
        <w:pStyle w:val="ListParagraph"/>
        <w:widowControl/>
        <w:numPr>
          <w:ilvl w:val="0"/>
          <w:numId w:val="2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Ta vare på dette pakningsvedlegget. Du kan få behov for å lese det igjen.</w:t>
      </w:r>
    </w:p>
    <w:p w14:paraId="326D3278" w14:textId="77777777" w:rsidR="009B7C61" w:rsidRPr="00A4509D" w:rsidRDefault="00C1005D" w:rsidP="00FA3637">
      <w:pPr>
        <w:pStyle w:val="ListParagraph"/>
        <w:widowControl/>
        <w:numPr>
          <w:ilvl w:val="0"/>
          <w:numId w:val="2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Spør lege eller apotek hvis du har flere spørsmål eller trenger mer informasjon.</w:t>
      </w:r>
    </w:p>
    <w:p w14:paraId="2235E3F0" w14:textId="77777777" w:rsidR="009B7C61" w:rsidRPr="00A4509D" w:rsidRDefault="00C1005D" w:rsidP="00FA3637">
      <w:pPr>
        <w:pStyle w:val="ListParagraph"/>
        <w:widowControl/>
        <w:numPr>
          <w:ilvl w:val="0"/>
          <w:numId w:val="2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tte legemidlet er skrevet ut kun til deg. Ikke gi det videre til andre. Det kan skade dem, selv om de har symptomer på sykdom som ligner dine.</w:t>
      </w:r>
    </w:p>
    <w:p w14:paraId="08762676" w14:textId="77777777" w:rsidR="009B7C61" w:rsidRPr="00A4509D" w:rsidRDefault="00C1005D" w:rsidP="00FA3637">
      <w:pPr>
        <w:pStyle w:val="ListParagraph"/>
        <w:widowControl/>
        <w:numPr>
          <w:ilvl w:val="0"/>
          <w:numId w:val="2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Kontakt lege eller apotek dersom du opplever bivirkninger inkludert mulige bivirkninger som ikke er nevnt i dette pakningsvedlegget. Se avsnitt 4.</w:t>
      </w:r>
    </w:p>
    <w:p w14:paraId="37AE4027" w14:textId="77777777" w:rsidR="009B7C61" w:rsidRPr="00A4509D" w:rsidRDefault="009B7C61" w:rsidP="004D6446">
      <w:pPr>
        <w:widowControl/>
        <w:spacing w:after="0" w:line="240" w:lineRule="auto"/>
        <w:rPr>
          <w:rFonts w:ascii="Times New Roman" w:hAnsi="Times New Roman" w:cs="Times New Roman"/>
          <w:lang w:val="nb-NO"/>
        </w:rPr>
      </w:pPr>
    </w:p>
    <w:p w14:paraId="32DFF65B"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I dette pakningsvedlegget finner du informasjon om</w:t>
      </w:r>
      <w:r w:rsidRPr="00A4509D">
        <w:rPr>
          <w:rFonts w:ascii="Times New Roman" w:eastAsia="Times New Roman" w:hAnsi="Times New Roman" w:cs="Times New Roman"/>
          <w:lang w:val="nb-NO"/>
        </w:rPr>
        <w:t>:</w:t>
      </w:r>
    </w:p>
    <w:p w14:paraId="54FAC0E6" w14:textId="6E47C1D0" w:rsidR="009B7C61" w:rsidRPr="00A4509D" w:rsidRDefault="00C1005D" w:rsidP="0070083B">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1.</w:t>
      </w:r>
      <w:r w:rsidRPr="00A4509D">
        <w:rPr>
          <w:rFonts w:ascii="Times New Roman" w:eastAsia="Times New Roman" w:hAnsi="Times New Roman" w:cs="Times New Roman"/>
          <w:lang w:val="nb-NO"/>
        </w:rPr>
        <w:tab/>
        <w:t xml:space="preserve">Hva </w:t>
      </w:r>
      <w:r w:rsidR="00FA6F1C"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er og hva det brukes mot</w:t>
      </w:r>
    </w:p>
    <w:p w14:paraId="32C7081B" w14:textId="51E34864" w:rsidR="009B7C61" w:rsidRPr="00A4509D" w:rsidRDefault="00C1005D" w:rsidP="0070083B">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2.</w:t>
      </w:r>
      <w:r w:rsidRPr="00A4509D">
        <w:rPr>
          <w:rFonts w:ascii="Times New Roman" w:eastAsia="Times New Roman" w:hAnsi="Times New Roman" w:cs="Times New Roman"/>
          <w:lang w:val="nb-NO"/>
        </w:rPr>
        <w:tab/>
        <w:t xml:space="preserve">Hva du må vite før du bruker </w:t>
      </w:r>
      <w:r w:rsidR="00FA6F1C" w:rsidRPr="00A4509D">
        <w:rPr>
          <w:rFonts w:ascii="Times New Roman" w:eastAsia="Times New Roman" w:hAnsi="Times New Roman" w:cs="Times New Roman"/>
          <w:bCs/>
          <w:lang w:val="nb-NO"/>
        </w:rPr>
        <w:t>Otulfi</w:t>
      </w:r>
    </w:p>
    <w:p w14:paraId="188EB167" w14:textId="175CF9AD" w:rsidR="009B7C61" w:rsidRPr="00A4509D" w:rsidRDefault="00C1005D" w:rsidP="0070083B">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3.</w:t>
      </w:r>
      <w:r w:rsidRPr="00A4509D">
        <w:rPr>
          <w:rFonts w:ascii="Times New Roman" w:eastAsia="Times New Roman" w:hAnsi="Times New Roman" w:cs="Times New Roman"/>
          <w:lang w:val="nb-NO"/>
        </w:rPr>
        <w:tab/>
        <w:t xml:space="preserve">Hvordan du bruker </w:t>
      </w:r>
      <w:r w:rsidR="00FA6F1C" w:rsidRPr="00A4509D">
        <w:rPr>
          <w:rFonts w:ascii="Times New Roman" w:eastAsia="Times New Roman" w:hAnsi="Times New Roman" w:cs="Times New Roman"/>
          <w:bCs/>
          <w:lang w:val="nb-NO"/>
        </w:rPr>
        <w:t>Otulfi</w:t>
      </w:r>
    </w:p>
    <w:p w14:paraId="35387BBC" w14:textId="77777777" w:rsidR="009B7C61" w:rsidRPr="00A4509D" w:rsidRDefault="00C1005D" w:rsidP="0070083B">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Pr="00A4509D">
        <w:rPr>
          <w:rFonts w:ascii="Times New Roman" w:eastAsia="Times New Roman" w:hAnsi="Times New Roman" w:cs="Times New Roman"/>
          <w:lang w:val="nb-NO"/>
        </w:rPr>
        <w:tab/>
        <w:t>Mulige bivirkninger</w:t>
      </w:r>
    </w:p>
    <w:p w14:paraId="52EFA16E" w14:textId="64E3110D" w:rsidR="009B7C61" w:rsidRPr="00A4509D" w:rsidRDefault="00C1005D" w:rsidP="0070083B">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Pr="00A4509D">
        <w:rPr>
          <w:rFonts w:ascii="Times New Roman" w:eastAsia="Times New Roman" w:hAnsi="Times New Roman" w:cs="Times New Roman"/>
          <w:lang w:val="nb-NO"/>
        </w:rPr>
        <w:tab/>
        <w:t xml:space="preserve">Hvordan du oppbevarer </w:t>
      </w:r>
      <w:r w:rsidR="00FA6F1C" w:rsidRPr="00A4509D">
        <w:rPr>
          <w:rFonts w:ascii="Times New Roman" w:eastAsia="Times New Roman" w:hAnsi="Times New Roman" w:cs="Times New Roman"/>
          <w:bCs/>
          <w:lang w:val="nb-NO"/>
        </w:rPr>
        <w:t>Otulfi</w:t>
      </w:r>
    </w:p>
    <w:p w14:paraId="4E10D366" w14:textId="77777777" w:rsidR="009B7C61" w:rsidRPr="00A4509D" w:rsidRDefault="00C1005D" w:rsidP="0070083B">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6.</w:t>
      </w:r>
      <w:r w:rsidRPr="00A4509D">
        <w:rPr>
          <w:rFonts w:ascii="Times New Roman" w:eastAsia="Times New Roman" w:hAnsi="Times New Roman" w:cs="Times New Roman"/>
          <w:lang w:val="nb-NO"/>
        </w:rPr>
        <w:tab/>
        <w:t>Innholdet i pakningen og ytterligere informasjon</w:t>
      </w:r>
    </w:p>
    <w:p w14:paraId="768AD31B" w14:textId="77777777" w:rsidR="009B7C61" w:rsidRPr="00A4509D" w:rsidRDefault="009B7C61" w:rsidP="004D6446">
      <w:pPr>
        <w:widowControl/>
        <w:spacing w:after="0" w:line="240" w:lineRule="auto"/>
        <w:rPr>
          <w:rFonts w:ascii="Times New Roman" w:hAnsi="Times New Roman" w:cs="Times New Roman"/>
          <w:lang w:val="nb-NO"/>
        </w:rPr>
      </w:pPr>
    </w:p>
    <w:p w14:paraId="46D1B7F5" w14:textId="77777777" w:rsidR="009B7C61" w:rsidRPr="00A4509D" w:rsidRDefault="009B7C61" w:rsidP="004D6446">
      <w:pPr>
        <w:widowControl/>
        <w:spacing w:after="0" w:line="240" w:lineRule="auto"/>
        <w:rPr>
          <w:rFonts w:ascii="Times New Roman" w:hAnsi="Times New Roman" w:cs="Times New Roman"/>
          <w:lang w:val="nb-NO"/>
        </w:rPr>
      </w:pPr>
    </w:p>
    <w:p w14:paraId="768B034C" w14:textId="76120A31"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w:t>
      </w:r>
      <w:r w:rsidRPr="00A4509D">
        <w:rPr>
          <w:rFonts w:ascii="Times New Roman" w:eastAsia="Times New Roman" w:hAnsi="Times New Roman" w:cs="Times New Roman"/>
          <w:b/>
          <w:bCs/>
          <w:lang w:val="nb-NO"/>
        </w:rPr>
        <w:tab/>
        <w:t xml:space="preserve">Hva </w:t>
      </w:r>
      <w:r w:rsidR="00E5741B" w:rsidRPr="00A4509D">
        <w:rPr>
          <w:rFonts w:ascii="Times New Roman" w:eastAsia="Times New Roman" w:hAnsi="Times New Roman" w:cs="Times New Roman"/>
          <w:b/>
          <w:bCs/>
          <w:lang w:val="nb-NO"/>
        </w:rPr>
        <w:t>Otulfi</w:t>
      </w:r>
      <w:r w:rsidRPr="00A4509D">
        <w:rPr>
          <w:rFonts w:ascii="Times New Roman" w:eastAsia="Times New Roman" w:hAnsi="Times New Roman" w:cs="Times New Roman"/>
          <w:b/>
          <w:bCs/>
          <w:lang w:val="nb-NO"/>
        </w:rPr>
        <w:t xml:space="preserve"> er og hva det brukes mot</w:t>
      </w:r>
    </w:p>
    <w:p w14:paraId="4E0A7DE2" w14:textId="77777777" w:rsidR="009B7C61" w:rsidRPr="00A4509D" w:rsidRDefault="009B7C61" w:rsidP="004D6446">
      <w:pPr>
        <w:widowControl/>
        <w:spacing w:after="0" w:line="240" w:lineRule="auto"/>
        <w:rPr>
          <w:rFonts w:ascii="Times New Roman" w:hAnsi="Times New Roman" w:cs="Times New Roman"/>
          <w:lang w:val="nb-NO"/>
        </w:rPr>
      </w:pPr>
    </w:p>
    <w:p w14:paraId="038C29F0" w14:textId="2D1DFE4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Hva </w:t>
      </w:r>
      <w:r w:rsidR="00E5741B" w:rsidRPr="00A4509D">
        <w:rPr>
          <w:rFonts w:ascii="Times New Roman" w:eastAsia="Times New Roman" w:hAnsi="Times New Roman" w:cs="Times New Roman"/>
          <w:b/>
          <w:bCs/>
          <w:lang w:val="nb-NO"/>
        </w:rPr>
        <w:t>Otulfi</w:t>
      </w:r>
      <w:r w:rsidRPr="00A4509D">
        <w:rPr>
          <w:rFonts w:ascii="Times New Roman" w:eastAsia="Times New Roman" w:hAnsi="Times New Roman" w:cs="Times New Roman"/>
          <w:b/>
          <w:bCs/>
          <w:lang w:val="nb-NO"/>
        </w:rPr>
        <w:t xml:space="preserve"> er</w:t>
      </w:r>
    </w:p>
    <w:p w14:paraId="33317FB4" w14:textId="7D5D286C" w:rsidR="009B7C61" w:rsidRPr="00A4509D" w:rsidRDefault="00E5741B"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Cs/>
          <w:lang w:val="nb-NO"/>
        </w:rPr>
        <w:t>Otulfi</w:t>
      </w:r>
      <w:r w:rsidR="00C1005D" w:rsidRPr="00A4509D">
        <w:rPr>
          <w:rFonts w:ascii="Times New Roman" w:eastAsia="Times New Roman" w:hAnsi="Times New Roman" w:cs="Times New Roman"/>
          <w:lang w:val="nb-NO"/>
        </w:rPr>
        <w:t xml:space="preserve"> inneholder virkestoffet ustekinumab, et monoklonalt antistoff. Monoklonale antistoffer er proteiner som gjenkjenner og binder seg til andre spesifikke proteiner i kroppen.</w:t>
      </w:r>
    </w:p>
    <w:p w14:paraId="0CFCF9FB" w14:textId="77777777" w:rsidR="009B7C61" w:rsidRPr="00A4509D" w:rsidRDefault="009B7C61" w:rsidP="004D6446">
      <w:pPr>
        <w:widowControl/>
        <w:spacing w:after="0" w:line="240" w:lineRule="auto"/>
        <w:rPr>
          <w:rFonts w:ascii="Times New Roman" w:hAnsi="Times New Roman" w:cs="Times New Roman"/>
          <w:lang w:val="nb-NO"/>
        </w:rPr>
      </w:pPr>
    </w:p>
    <w:p w14:paraId="600EC0A3" w14:textId="79E4C153" w:rsidR="009B7C61" w:rsidRPr="00A4509D" w:rsidRDefault="00E5741B"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Cs/>
          <w:lang w:val="nb-NO"/>
        </w:rPr>
        <w:t>Otulfi</w:t>
      </w:r>
      <w:r w:rsidR="00C1005D" w:rsidRPr="00A4509D">
        <w:rPr>
          <w:rFonts w:ascii="Times New Roman" w:eastAsia="Times New Roman" w:hAnsi="Times New Roman" w:cs="Times New Roman"/>
          <w:lang w:val="nb-NO"/>
        </w:rPr>
        <w:t xml:space="preserve"> tilhører en gruppe legemidler som kalles immunosuppresiver. Dette er legemidler som hemmer deler av immunsystemet.</w:t>
      </w:r>
    </w:p>
    <w:p w14:paraId="31011EBC" w14:textId="77777777" w:rsidR="009B7C61" w:rsidRPr="00A4509D" w:rsidRDefault="009B7C61" w:rsidP="004D6446">
      <w:pPr>
        <w:widowControl/>
        <w:spacing w:after="0" w:line="240" w:lineRule="auto"/>
        <w:rPr>
          <w:rFonts w:ascii="Times New Roman" w:hAnsi="Times New Roman" w:cs="Times New Roman"/>
          <w:lang w:val="nb-NO"/>
        </w:rPr>
      </w:pPr>
    </w:p>
    <w:p w14:paraId="1304CCE5" w14:textId="57D9845D"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Hva </w:t>
      </w:r>
      <w:r w:rsidR="00E5741B" w:rsidRPr="00A4509D">
        <w:rPr>
          <w:rFonts w:ascii="Times New Roman" w:eastAsia="Times New Roman" w:hAnsi="Times New Roman" w:cs="Times New Roman"/>
          <w:b/>
          <w:bCs/>
          <w:lang w:val="nb-NO"/>
        </w:rPr>
        <w:t>Otulfi</w:t>
      </w:r>
      <w:r w:rsidRPr="00A4509D">
        <w:rPr>
          <w:rFonts w:ascii="Times New Roman" w:eastAsia="Times New Roman" w:hAnsi="Times New Roman" w:cs="Times New Roman"/>
          <w:b/>
          <w:bCs/>
          <w:lang w:val="nb-NO"/>
        </w:rPr>
        <w:t xml:space="preserve"> brukes mot</w:t>
      </w:r>
    </w:p>
    <w:p w14:paraId="3A352251" w14:textId="4EB7BD53" w:rsidR="009B7C61" w:rsidRPr="00A4509D" w:rsidRDefault="00E5741B"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Cs/>
          <w:lang w:val="nb-NO"/>
        </w:rPr>
        <w:t>Otulfi</w:t>
      </w:r>
      <w:r w:rsidR="00C1005D" w:rsidRPr="00A4509D">
        <w:rPr>
          <w:rFonts w:ascii="Times New Roman" w:eastAsia="Times New Roman" w:hAnsi="Times New Roman" w:cs="Times New Roman"/>
          <w:lang w:val="nb-NO"/>
        </w:rPr>
        <w:t xml:space="preserve"> brukes til å behandle følgende betennelsessykdommer:</w:t>
      </w:r>
    </w:p>
    <w:p w14:paraId="23724EF3" w14:textId="77777777" w:rsidR="009B7C61" w:rsidRPr="00A4509D" w:rsidRDefault="00C1005D" w:rsidP="00FA3637">
      <w:pPr>
        <w:pStyle w:val="ListParagraph"/>
        <w:widowControl/>
        <w:numPr>
          <w:ilvl w:val="0"/>
          <w:numId w:val="2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plakkpsoriasis - hos voksne og barn som er </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år eller eldre</w:t>
      </w:r>
    </w:p>
    <w:p w14:paraId="734B8BBA" w14:textId="77777777" w:rsidR="009B7C61" w:rsidRPr="00A4509D" w:rsidRDefault="00C1005D" w:rsidP="00FA3637">
      <w:pPr>
        <w:pStyle w:val="ListParagraph"/>
        <w:widowControl/>
        <w:numPr>
          <w:ilvl w:val="0"/>
          <w:numId w:val="2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psoriasisartritt - hos voksne</w:t>
      </w:r>
    </w:p>
    <w:p w14:paraId="343C5B67" w14:textId="4A3229D8" w:rsidR="009B7C61" w:rsidRPr="00A4509D" w:rsidRDefault="00C1005D" w:rsidP="00FA3637">
      <w:pPr>
        <w:pStyle w:val="ListParagraph"/>
        <w:widowControl/>
        <w:numPr>
          <w:ilvl w:val="0"/>
          <w:numId w:val="2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moderat til alvorlig Crohns sykdom - hos voksne</w:t>
      </w:r>
      <w:r w:rsidR="00B21CDB" w:rsidRPr="00A4509D">
        <w:rPr>
          <w:rFonts w:ascii="Times New Roman" w:eastAsia="Times New Roman" w:hAnsi="Times New Roman" w:cs="Times New Roman"/>
          <w:spacing w:val="-2"/>
          <w:w w:val="105"/>
          <w:sz w:val="20"/>
          <w:lang w:val="nb-NO"/>
        </w:rPr>
        <w:t xml:space="preserve"> </w:t>
      </w:r>
      <w:r w:rsidR="00B21CDB" w:rsidRPr="00A4509D">
        <w:rPr>
          <w:rFonts w:ascii="Times New Roman" w:eastAsia="Times New Roman" w:hAnsi="Times New Roman" w:cs="Times New Roman"/>
          <w:lang w:val="nb-NO"/>
        </w:rPr>
        <w:t>og barn som veier minst 40 kg</w:t>
      </w:r>
    </w:p>
    <w:p w14:paraId="1C924700" w14:textId="77777777" w:rsidR="009B7C61" w:rsidRPr="00A4509D" w:rsidRDefault="009B7C61" w:rsidP="004D6446">
      <w:pPr>
        <w:widowControl/>
        <w:spacing w:after="0" w:line="240" w:lineRule="auto"/>
        <w:rPr>
          <w:rFonts w:ascii="Times New Roman" w:hAnsi="Times New Roman" w:cs="Times New Roman"/>
          <w:lang w:val="nb-NO"/>
        </w:rPr>
      </w:pPr>
    </w:p>
    <w:p w14:paraId="32BA802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Plakkpsoriasis</w:t>
      </w:r>
    </w:p>
    <w:p w14:paraId="37D21D26" w14:textId="2C5DE7F0"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Plakkpsoriasis er en hudsykdom som forårsaker betennelse i hud og negler. </w:t>
      </w:r>
      <w:r w:rsidR="00E5741B"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demper betennelse og bedrer andre sykdomstegn.</w:t>
      </w:r>
    </w:p>
    <w:p w14:paraId="12B50643" w14:textId="77777777" w:rsidR="009B7C61" w:rsidRPr="00A4509D" w:rsidRDefault="009B7C61" w:rsidP="004D6446">
      <w:pPr>
        <w:widowControl/>
        <w:spacing w:after="0" w:line="240" w:lineRule="auto"/>
        <w:rPr>
          <w:rFonts w:ascii="Times New Roman" w:hAnsi="Times New Roman" w:cs="Times New Roman"/>
          <w:lang w:val="nb-NO"/>
        </w:rPr>
      </w:pPr>
    </w:p>
    <w:p w14:paraId="45BDE872" w14:textId="2997AEFE" w:rsidR="009B7C61" w:rsidRPr="00A4509D" w:rsidRDefault="00E5741B"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Cs/>
          <w:lang w:val="nb-NO"/>
        </w:rPr>
        <w:t>Otulfi</w:t>
      </w:r>
      <w:r w:rsidR="00C1005D" w:rsidRPr="00A4509D">
        <w:rPr>
          <w:rFonts w:ascii="Times New Roman" w:eastAsia="Times New Roman" w:hAnsi="Times New Roman" w:cs="Times New Roman"/>
          <w:lang w:val="nb-NO"/>
        </w:rPr>
        <w:t xml:space="preserve"> brukes hos voksne med moderat til alvorlig plakkpsoriasis, som ikke kan bruke ciklosporin, metotreksat eller fototerapi, eller hvor disse behandlingene ikke har hatt effekt.</w:t>
      </w:r>
    </w:p>
    <w:p w14:paraId="218B286B" w14:textId="77777777" w:rsidR="009B7C61" w:rsidRPr="00A4509D" w:rsidRDefault="009B7C61" w:rsidP="004D6446">
      <w:pPr>
        <w:widowControl/>
        <w:spacing w:after="0" w:line="240" w:lineRule="auto"/>
        <w:rPr>
          <w:rFonts w:ascii="Times New Roman" w:hAnsi="Times New Roman" w:cs="Times New Roman"/>
          <w:lang w:val="nb-NO"/>
        </w:rPr>
      </w:pPr>
    </w:p>
    <w:p w14:paraId="729A63E4" w14:textId="3B2100B8" w:rsidR="009B7C61" w:rsidRPr="00A4509D" w:rsidRDefault="00E5741B"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Cs/>
          <w:lang w:val="nb-NO"/>
        </w:rPr>
        <w:t>Otulfi</w:t>
      </w:r>
      <w:r w:rsidR="00C1005D" w:rsidRPr="00A4509D">
        <w:rPr>
          <w:rFonts w:ascii="Times New Roman" w:eastAsia="Times New Roman" w:hAnsi="Times New Roman" w:cs="Times New Roman"/>
          <w:lang w:val="nb-NO"/>
        </w:rPr>
        <w:t xml:space="preserve"> brukes hos barn og ungdom som er </w:t>
      </w:r>
      <w:r w:rsidR="00D21A72" w:rsidRPr="00A4509D">
        <w:rPr>
          <w:rFonts w:ascii="Times New Roman" w:eastAsia="Times New Roman" w:hAnsi="Times New Roman" w:cs="Times New Roman"/>
          <w:lang w:val="nb-NO"/>
        </w:rPr>
        <w:t>6 </w:t>
      </w:r>
      <w:r w:rsidR="00C1005D" w:rsidRPr="00A4509D">
        <w:rPr>
          <w:rFonts w:ascii="Times New Roman" w:eastAsia="Times New Roman" w:hAnsi="Times New Roman" w:cs="Times New Roman"/>
          <w:lang w:val="nb-NO"/>
        </w:rPr>
        <w:t>år eller eldre med moderat til alvorlig plakkpsoriasis, som ikke tåler fototerapi eller annen systemisk behandling, eller hvor disse behandlingene ikke har hatt effekt.</w:t>
      </w:r>
    </w:p>
    <w:p w14:paraId="27F7058F" w14:textId="77777777" w:rsidR="00D21A72" w:rsidRPr="00A4509D" w:rsidRDefault="00D21A72" w:rsidP="004D6446">
      <w:pPr>
        <w:widowControl/>
        <w:spacing w:after="0" w:line="240" w:lineRule="auto"/>
        <w:rPr>
          <w:rFonts w:ascii="Times New Roman" w:hAnsi="Times New Roman" w:cs="Times New Roman"/>
          <w:lang w:val="nb-NO"/>
        </w:rPr>
      </w:pPr>
    </w:p>
    <w:p w14:paraId="4A9D0FCC" w14:textId="77777777" w:rsidR="009B7C61" w:rsidRPr="00A4509D" w:rsidRDefault="00C1005D" w:rsidP="0070083B">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lastRenderedPageBreak/>
        <w:t>Psoriasisartritt</w:t>
      </w:r>
    </w:p>
    <w:p w14:paraId="0673DE94" w14:textId="7C256064" w:rsidR="009B7C61" w:rsidRPr="00A4509D" w:rsidRDefault="00C1005D" w:rsidP="0070083B">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Psoriasisartritt er en betennelsessykdom i leddene som vanligvis ledsages av psoriasis. Hvis du har aktiv psoriasisartritt vil du først bli gitt andre legemidler. Hvis du ikke reagerer godt nok på disse legemidlene, kan du bli gitt </w:t>
      </w:r>
      <w:r w:rsidR="00E5741B"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for å:</w:t>
      </w:r>
    </w:p>
    <w:p w14:paraId="262E8299" w14:textId="77777777" w:rsidR="009B7C61" w:rsidRPr="00A4509D" w:rsidRDefault="00C1005D" w:rsidP="00FA3637">
      <w:pPr>
        <w:pStyle w:val="ListParagraph"/>
        <w:widowControl/>
        <w:numPr>
          <w:ilvl w:val="0"/>
          <w:numId w:val="2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redusere symptomene til sykdommen din.</w:t>
      </w:r>
    </w:p>
    <w:p w14:paraId="6154EF36" w14:textId="77777777" w:rsidR="009B7C61" w:rsidRPr="00A4509D" w:rsidRDefault="00C1005D" w:rsidP="00FA3637">
      <w:pPr>
        <w:pStyle w:val="ListParagraph"/>
        <w:widowControl/>
        <w:numPr>
          <w:ilvl w:val="0"/>
          <w:numId w:val="2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forbedre din fysiske funksjon.</w:t>
      </w:r>
    </w:p>
    <w:p w14:paraId="1269DD56" w14:textId="77777777" w:rsidR="009B7C61" w:rsidRPr="00A4509D" w:rsidRDefault="00C1005D" w:rsidP="00FA3637">
      <w:pPr>
        <w:pStyle w:val="ListParagraph"/>
        <w:widowControl/>
        <w:numPr>
          <w:ilvl w:val="0"/>
          <w:numId w:val="2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bremse leddskadene dine.</w:t>
      </w:r>
    </w:p>
    <w:p w14:paraId="025CE33E" w14:textId="77777777" w:rsidR="009B7C61" w:rsidRPr="00A4509D" w:rsidRDefault="009B7C61" w:rsidP="004D6446">
      <w:pPr>
        <w:widowControl/>
        <w:spacing w:after="0" w:line="240" w:lineRule="auto"/>
        <w:rPr>
          <w:rFonts w:ascii="Times New Roman" w:hAnsi="Times New Roman" w:cs="Times New Roman"/>
          <w:lang w:val="nb-NO"/>
        </w:rPr>
      </w:pPr>
    </w:p>
    <w:p w14:paraId="4086817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Crohns sykdom</w:t>
      </w:r>
    </w:p>
    <w:p w14:paraId="03207D36" w14:textId="40EFDC75"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Crohns sykdom er en betennelsessykdom i tarmen. Dersom du har Crohns sykdom vil du først få andre legemidler. Dersom du ikke får god nok effekt eller ikke tåler disse legemidlene, kan du få</w:t>
      </w:r>
      <w:r w:rsidR="0070083B" w:rsidRPr="00A4509D">
        <w:rPr>
          <w:rFonts w:ascii="Times New Roman" w:eastAsia="Times New Roman" w:hAnsi="Times New Roman" w:cs="Times New Roman"/>
          <w:lang w:val="nb-NO"/>
        </w:rPr>
        <w:t xml:space="preserve"> </w:t>
      </w:r>
      <w:r w:rsidR="00E5741B"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for å redusere symptomene av sykdommen din.</w:t>
      </w:r>
    </w:p>
    <w:p w14:paraId="48084F05" w14:textId="77777777" w:rsidR="009B7C61" w:rsidRPr="00A4509D" w:rsidRDefault="009B7C61" w:rsidP="004D6446">
      <w:pPr>
        <w:widowControl/>
        <w:spacing w:after="0" w:line="240" w:lineRule="auto"/>
        <w:rPr>
          <w:rFonts w:ascii="Times New Roman" w:hAnsi="Times New Roman" w:cs="Times New Roman"/>
          <w:lang w:val="nb-NO"/>
        </w:rPr>
      </w:pPr>
    </w:p>
    <w:p w14:paraId="01CC519B" w14:textId="77777777" w:rsidR="009B7C61" w:rsidRPr="00A4509D" w:rsidRDefault="009B7C61" w:rsidP="004D6446">
      <w:pPr>
        <w:widowControl/>
        <w:spacing w:after="0" w:line="240" w:lineRule="auto"/>
        <w:rPr>
          <w:rFonts w:ascii="Times New Roman" w:hAnsi="Times New Roman" w:cs="Times New Roman"/>
          <w:lang w:val="nb-NO"/>
        </w:rPr>
      </w:pPr>
    </w:p>
    <w:p w14:paraId="1663522C" w14:textId="6ECDD72F"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2.</w:t>
      </w:r>
      <w:r w:rsidRPr="00A4509D">
        <w:rPr>
          <w:rFonts w:ascii="Times New Roman" w:eastAsia="Times New Roman" w:hAnsi="Times New Roman" w:cs="Times New Roman"/>
          <w:b/>
          <w:bCs/>
          <w:lang w:val="nb-NO"/>
        </w:rPr>
        <w:tab/>
        <w:t xml:space="preserve">Hva du må vite før du bruker </w:t>
      </w:r>
      <w:r w:rsidR="00E5741B" w:rsidRPr="00A4509D">
        <w:rPr>
          <w:rFonts w:ascii="Times New Roman" w:eastAsia="Times New Roman" w:hAnsi="Times New Roman" w:cs="Times New Roman"/>
          <w:b/>
          <w:bCs/>
          <w:lang w:val="nb-NO"/>
        </w:rPr>
        <w:t>Otulfi</w:t>
      </w:r>
    </w:p>
    <w:p w14:paraId="7B541190" w14:textId="77777777" w:rsidR="009B7C61" w:rsidRPr="00A4509D" w:rsidRDefault="009B7C61" w:rsidP="004D6446">
      <w:pPr>
        <w:widowControl/>
        <w:spacing w:after="0" w:line="240" w:lineRule="auto"/>
        <w:rPr>
          <w:rFonts w:ascii="Times New Roman" w:hAnsi="Times New Roman" w:cs="Times New Roman"/>
          <w:lang w:val="nb-NO"/>
        </w:rPr>
      </w:pPr>
    </w:p>
    <w:p w14:paraId="6332BF44" w14:textId="69C50FF2"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Bruk ikke </w:t>
      </w:r>
      <w:r w:rsidR="00E5741B" w:rsidRPr="00A4509D">
        <w:rPr>
          <w:rFonts w:ascii="Times New Roman" w:eastAsia="Times New Roman" w:hAnsi="Times New Roman" w:cs="Times New Roman"/>
          <w:b/>
          <w:bCs/>
          <w:lang w:val="nb-NO"/>
        </w:rPr>
        <w:t>Otulfi</w:t>
      </w:r>
    </w:p>
    <w:p w14:paraId="2CE07A95" w14:textId="77777777" w:rsidR="009B7C61" w:rsidRPr="00A4509D" w:rsidRDefault="00C1005D" w:rsidP="00FA3637">
      <w:pPr>
        <w:pStyle w:val="ListParagraph"/>
        <w:widowControl/>
        <w:numPr>
          <w:ilvl w:val="0"/>
          <w:numId w:val="2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er allergisk overfor ustekinumab </w:t>
      </w:r>
      <w:r w:rsidRPr="00A4509D">
        <w:rPr>
          <w:rFonts w:ascii="Times New Roman" w:eastAsia="Times New Roman" w:hAnsi="Times New Roman" w:cs="Times New Roman"/>
          <w:lang w:val="nb-NO"/>
        </w:rPr>
        <w:t>eller noen av de andre innholdsstoffene i dette legemidlet (listet opp i avsnitt 6).</w:t>
      </w:r>
    </w:p>
    <w:p w14:paraId="3ACB68AA" w14:textId="77777777" w:rsidR="009B7C61" w:rsidRPr="00A4509D" w:rsidRDefault="00C1005D" w:rsidP="00FA3637">
      <w:pPr>
        <w:pStyle w:val="ListParagraph"/>
        <w:widowControl/>
        <w:numPr>
          <w:ilvl w:val="0"/>
          <w:numId w:val="2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hvis du har en aktiv infeksjon </w:t>
      </w:r>
      <w:r w:rsidRPr="00A4509D">
        <w:rPr>
          <w:rFonts w:ascii="Times New Roman" w:eastAsia="Times New Roman" w:hAnsi="Times New Roman" w:cs="Times New Roman"/>
          <w:lang w:val="nb-NO"/>
        </w:rPr>
        <w:t>som legen din anser som viktig.</w:t>
      </w:r>
    </w:p>
    <w:p w14:paraId="287B26FD" w14:textId="77777777" w:rsidR="009B7C61" w:rsidRPr="00A4509D" w:rsidRDefault="009B7C61" w:rsidP="004D6446">
      <w:pPr>
        <w:widowControl/>
        <w:spacing w:after="0" w:line="240" w:lineRule="auto"/>
        <w:rPr>
          <w:rFonts w:ascii="Times New Roman" w:hAnsi="Times New Roman" w:cs="Times New Roman"/>
          <w:lang w:val="nb-NO"/>
        </w:rPr>
      </w:pPr>
    </w:p>
    <w:p w14:paraId="17937A99" w14:textId="0C1CA33F"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vis du er usikker på om noe av det ovennevnte gjelder deg, ta kontakt med lege eller apotek før du tar</w:t>
      </w:r>
      <w:r w:rsidR="005D152D" w:rsidRPr="00A4509D">
        <w:rPr>
          <w:rFonts w:ascii="Times New Roman" w:eastAsia="Times New Roman" w:hAnsi="Times New Roman" w:cs="Times New Roman"/>
          <w:lang w:val="nb-NO"/>
        </w:rPr>
        <w:t xml:space="preserve"> </w:t>
      </w:r>
      <w:r w:rsidR="00E5741B"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w:t>
      </w:r>
    </w:p>
    <w:p w14:paraId="0FD30C63" w14:textId="77777777" w:rsidR="009B7C61" w:rsidRPr="00A4509D" w:rsidRDefault="009B7C61" w:rsidP="004D6446">
      <w:pPr>
        <w:widowControl/>
        <w:spacing w:after="0" w:line="240" w:lineRule="auto"/>
        <w:rPr>
          <w:rFonts w:ascii="Times New Roman" w:hAnsi="Times New Roman" w:cs="Times New Roman"/>
          <w:lang w:val="nb-NO"/>
        </w:rPr>
      </w:pPr>
    </w:p>
    <w:p w14:paraId="2E8EEC69"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Advarsler og forsiktighetsregler</w:t>
      </w:r>
    </w:p>
    <w:p w14:paraId="3C1045B2" w14:textId="63A912E5"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nakk med lege eller apotek før du bruker</w:t>
      </w:r>
      <w:r w:rsidR="005D152D" w:rsidRPr="00A4509D">
        <w:rPr>
          <w:rFonts w:ascii="Times New Roman" w:eastAsia="Times New Roman" w:hAnsi="Times New Roman" w:cs="Times New Roman"/>
          <w:lang w:val="nb-NO"/>
        </w:rPr>
        <w:t xml:space="preserve"> </w:t>
      </w:r>
      <w:r w:rsidR="00E5741B"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Legen din vil undersøke helsen din før hver behandling. Forsikre deg om at du forteller legen om eventuelle sykdommer du har før hver behandling. Si også ifra til legen din hvis du nylig har vært nær noen som kan ha tuberkulose. Legen din vil undersøke deg og ta en prøve for tuberkulose før du får</w:t>
      </w:r>
      <w:r w:rsidR="005D152D" w:rsidRPr="00A4509D">
        <w:rPr>
          <w:rFonts w:ascii="Times New Roman" w:eastAsia="Times New Roman" w:hAnsi="Times New Roman" w:cs="Times New Roman"/>
          <w:lang w:val="nb-NO"/>
        </w:rPr>
        <w:t xml:space="preserve"> </w:t>
      </w:r>
      <w:r w:rsidR="00E5741B"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Hvis legen din tror at du står i fare for å få tuberkulose, kan det hende du blir gitt medisin for å behandle det.</w:t>
      </w:r>
    </w:p>
    <w:p w14:paraId="574E976D" w14:textId="77777777" w:rsidR="009B7C61" w:rsidRPr="00A4509D" w:rsidRDefault="009B7C61" w:rsidP="004D6446">
      <w:pPr>
        <w:widowControl/>
        <w:spacing w:after="0" w:line="240" w:lineRule="auto"/>
        <w:rPr>
          <w:rFonts w:ascii="Times New Roman" w:hAnsi="Times New Roman" w:cs="Times New Roman"/>
          <w:lang w:val="nb-NO"/>
        </w:rPr>
      </w:pPr>
    </w:p>
    <w:p w14:paraId="7D1421A9"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Vær oppmerksom på alvorlige bivirkninger</w:t>
      </w:r>
    </w:p>
    <w:p w14:paraId="085C5446" w14:textId="5BD594FD" w:rsidR="009B7C61" w:rsidRPr="00A4509D" w:rsidRDefault="00E5741B"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Cs/>
          <w:lang w:val="nb-NO"/>
        </w:rPr>
        <w:t xml:space="preserve">Otulfi </w:t>
      </w:r>
      <w:r w:rsidR="00C1005D" w:rsidRPr="00A4509D">
        <w:rPr>
          <w:rFonts w:ascii="Times New Roman" w:eastAsia="Times New Roman" w:hAnsi="Times New Roman" w:cs="Times New Roman"/>
          <w:lang w:val="nb-NO"/>
        </w:rPr>
        <w:t xml:space="preserve">kan forårsake alvorlige bivirkninger, inkludert allergiske reaksjoner og infeksjoner. Du må være oppmerksom på visse sykdomstegn når du tar </w:t>
      </w:r>
      <w:r w:rsidRPr="00A4509D">
        <w:rPr>
          <w:rFonts w:ascii="Times New Roman" w:eastAsia="Times New Roman" w:hAnsi="Times New Roman" w:cs="Times New Roman"/>
          <w:bCs/>
          <w:lang w:val="nb-NO"/>
        </w:rPr>
        <w:t>Otulfi</w:t>
      </w:r>
      <w:r w:rsidR="00C1005D" w:rsidRPr="00A4509D">
        <w:rPr>
          <w:rFonts w:ascii="Times New Roman" w:eastAsia="Times New Roman" w:hAnsi="Times New Roman" w:cs="Times New Roman"/>
          <w:lang w:val="nb-NO"/>
        </w:rPr>
        <w:t>. Se "Alvorlige bivirkninger" under pkt. 4</w:t>
      </w:r>
      <w:r w:rsidR="0070083B"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for en fullstendig liste over disse bivirkningene.</w:t>
      </w:r>
    </w:p>
    <w:p w14:paraId="5919A8EA" w14:textId="77777777" w:rsidR="009B7C61" w:rsidRPr="00A4509D" w:rsidRDefault="009B7C61" w:rsidP="004D6446">
      <w:pPr>
        <w:widowControl/>
        <w:spacing w:after="0" w:line="240" w:lineRule="auto"/>
        <w:rPr>
          <w:rFonts w:ascii="Times New Roman" w:hAnsi="Times New Roman" w:cs="Times New Roman"/>
          <w:lang w:val="nb-NO"/>
        </w:rPr>
      </w:pPr>
    </w:p>
    <w:p w14:paraId="48720EA5" w14:textId="470AB688"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Fortell legen din før du bruker</w:t>
      </w:r>
      <w:r w:rsidR="005D152D" w:rsidRPr="00A4509D">
        <w:rPr>
          <w:rFonts w:ascii="Times New Roman" w:eastAsia="Times New Roman" w:hAnsi="Times New Roman" w:cs="Times New Roman"/>
          <w:b/>
          <w:bCs/>
          <w:lang w:val="nb-NO"/>
        </w:rPr>
        <w:t xml:space="preserve"> </w:t>
      </w:r>
      <w:r w:rsidR="00577D5A" w:rsidRPr="00A4509D">
        <w:rPr>
          <w:rFonts w:ascii="Times New Roman" w:eastAsia="Times New Roman" w:hAnsi="Times New Roman" w:cs="Times New Roman"/>
          <w:b/>
          <w:bCs/>
          <w:lang w:val="nb-NO"/>
        </w:rPr>
        <w:t>Otulfi</w:t>
      </w:r>
      <w:r w:rsidRPr="00A4509D">
        <w:rPr>
          <w:rFonts w:ascii="Times New Roman" w:eastAsia="Times New Roman" w:hAnsi="Times New Roman" w:cs="Times New Roman"/>
          <w:b/>
          <w:bCs/>
          <w:lang w:val="nb-NO"/>
        </w:rPr>
        <w:t>:</w:t>
      </w:r>
    </w:p>
    <w:p w14:paraId="5AA8B086" w14:textId="2B8B6E7B" w:rsidR="009B7C61" w:rsidRPr="00A4509D" w:rsidRDefault="00C1005D" w:rsidP="00FA3637">
      <w:pPr>
        <w:pStyle w:val="ListParagraph"/>
        <w:widowControl/>
        <w:numPr>
          <w:ilvl w:val="0"/>
          <w:numId w:val="2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noen gang har hatt en allergisk reaksjon </w:t>
      </w:r>
      <w:r w:rsidRPr="00A4509D">
        <w:rPr>
          <w:rFonts w:ascii="Times New Roman" w:eastAsia="Times New Roman" w:hAnsi="Times New Roman" w:cs="Times New Roman"/>
          <w:lang w:val="nb-NO"/>
        </w:rPr>
        <w:t>overfor</w:t>
      </w:r>
      <w:r w:rsidR="005D152D" w:rsidRPr="00A4509D">
        <w:rPr>
          <w:rFonts w:ascii="Times New Roman" w:eastAsia="Times New Roman" w:hAnsi="Times New Roman" w:cs="Times New Roman"/>
          <w:lang w:val="nb-NO"/>
        </w:rPr>
        <w:t xml:space="preserve"> </w:t>
      </w:r>
      <w:r w:rsidR="00577D5A"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Snakk med legen hvis du er usikker.</w:t>
      </w:r>
    </w:p>
    <w:p w14:paraId="1488E3B1" w14:textId="16731A80" w:rsidR="009B7C61" w:rsidRPr="00A4509D" w:rsidRDefault="00C1005D" w:rsidP="00FA3637">
      <w:pPr>
        <w:pStyle w:val="ListParagraph"/>
        <w:widowControl/>
        <w:numPr>
          <w:ilvl w:val="0"/>
          <w:numId w:val="2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noen gang har hatt en eller annen form for kreft – </w:t>
      </w:r>
      <w:r w:rsidRPr="00A4509D">
        <w:rPr>
          <w:rFonts w:ascii="Times New Roman" w:eastAsia="Times New Roman" w:hAnsi="Times New Roman" w:cs="Times New Roman"/>
          <w:lang w:val="nb-NO"/>
        </w:rPr>
        <w:t xml:space="preserve">dette er på grunn av at immunsuppressive legemidler som </w:t>
      </w:r>
      <w:r w:rsidR="00675714"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hemmer deler av immunforsvaret. Dette kan øke risikoen for kreft.</w:t>
      </w:r>
    </w:p>
    <w:p w14:paraId="6293BD10" w14:textId="77777777" w:rsidR="009B7C61" w:rsidRPr="00A4509D" w:rsidRDefault="00C1005D" w:rsidP="00FA3637">
      <w:pPr>
        <w:pStyle w:val="ListParagraph"/>
        <w:widowControl/>
        <w:numPr>
          <w:ilvl w:val="0"/>
          <w:numId w:val="2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har blitt behandlet for psoriasis med andre biologiske legemidler (et legemiddel med opphav i en biologisk kilde, som vanligvis gis ved injeksjon) </w:t>
      </w:r>
      <w:r w:rsidRPr="00A4509D">
        <w:rPr>
          <w:rFonts w:ascii="Times New Roman" w:eastAsia="Times New Roman" w:hAnsi="Times New Roman" w:cs="Times New Roman"/>
          <w:lang w:val="nb-NO"/>
        </w:rPr>
        <w:t>– kan risikoen for kreft</w:t>
      </w:r>
      <w:r w:rsidR="0070083B"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øke.</w:t>
      </w:r>
    </w:p>
    <w:p w14:paraId="58C8FEC1" w14:textId="77777777" w:rsidR="009B7C61" w:rsidRPr="00A4509D" w:rsidRDefault="00C1005D" w:rsidP="00FA3637">
      <w:pPr>
        <w:pStyle w:val="ListParagraph"/>
        <w:widowControl/>
        <w:numPr>
          <w:ilvl w:val="0"/>
          <w:numId w:val="2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dersom du har eller nylig har hatt en infeksjon.</w:t>
      </w:r>
    </w:p>
    <w:p w14:paraId="31E21A31" w14:textId="77777777" w:rsidR="009B7C61" w:rsidRPr="00A4509D" w:rsidRDefault="00C1005D" w:rsidP="00FA3637">
      <w:pPr>
        <w:pStyle w:val="ListParagraph"/>
        <w:widowControl/>
        <w:numPr>
          <w:ilvl w:val="0"/>
          <w:numId w:val="2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har noen nye sår eller sår i endring </w:t>
      </w:r>
      <w:r w:rsidRPr="00A4509D">
        <w:rPr>
          <w:rFonts w:ascii="Times New Roman" w:eastAsia="Times New Roman" w:hAnsi="Times New Roman" w:cs="Times New Roman"/>
          <w:lang w:val="nb-NO"/>
        </w:rPr>
        <w:t>i psoriasisområder eller på normal hud.</w:t>
      </w:r>
    </w:p>
    <w:p w14:paraId="4A1388BE" w14:textId="5ED2A5C8" w:rsidR="009B7C61" w:rsidRPr="00A4509D" w:rsidRDefault="00C1005D" w:rsidP="00FA3637">
      <w:pPr>
        <w:pStyle w:val="ListParagraph"/>
        <w:widowControl/>
        <w:numPr>
          <w:ilvl w:val="0"/>
          <w:numId w:val="2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dersom du noen gang har hatt en allergisk reaksjon mot</w:t>
      </w:r>
      <w:r w:rsidR="005D152D" w:rsidRPr="00A4509D">
        <w:rPr>
          <w:rFonts w:ascii="Times New Roman" w:eastAsia="Times New Roman" w:hAnsi="Times New Roman" w:cs="Times New Roman"/>
          <w:b/>
          <w:bCs/>
          <w:lang w:val="nb-NO"/>
        </w:rPr>
        <w:t xml:space="preserve"> </w:t>
      </w:r>
      <w:r w:rsidR="00675714" w:rsidRPr="00A4509D">
        <w:rPr>
          <w:rFonts w:ascii="Times New Roman" w:eastAsia="Times New Roman" w:hAnsi="Times New Roman" w:cs="Times New Roman"/>
          <w:b/>
          <w:bCs/>
          <w:lang w:val="nb-NO"/>
        </w:rPr>
        <w:t>Otulfi</w:t>
      </w:r>
      <w:r w:rsidR="00675714" w:rsidRPr="00A4509D">
        <w:rPr>
          <w:rFonts w:ascii="Times New Roman" w:eastAsia="Times New Roman" w:hAnsi="Times New Roman" w:cs="Times New Roman"/>
          <w:b/>
          <w:bCs/>
          <w:lang w:val="nb-NO"/>
        </w:rPr>
        <w:noBreakHyphen/>
        <w:t>injeksjon</w:t>
      </w:r>
      <w:r w:rsidRPr="00A4509D">
        <w:rPr>
          <w:rFonts w:ascii="Times New Roman" w:eastAsia="Times New Roman" w:hAnsi="Times New Roman" w:cs="Times New Roman"/>
          <w:lang w:val="nb-NO"/>
        </w:rPr>
        <w:t>. Se under ’Vær oppmerksom på alvorlige bivirknin</w:t>
      </w:r>
      <w:r w:rsidR="0023607D" w:rsidRPr="00A4509D">
        <w:rPr>
          <w:rFonts w:ascii="Times New Roman" w:eastAsia="Times New Roman" w:hAnsi="Times New Roman" w:cs="Times New Roman"/>
          <w:lang w:val="nb-NO"/>
        </w:rPr>
        <w:t>g</w:t>
      </w:r>
      <w:r w:rsidRPr="00A4509D">
        <w:rPr>
          <w:rFonts w:ascii="Times New Roman" w:eastAsia="Times New Roman" w:hAnsi="Times New Roman" w:cs="Times New Roman"/>
          <w:lang w:val="nb-NO"/>
        </w:rPr>
        <w:t xml:space="preserve">er’ under pkt. </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for tegn på en allergisk reaksjon.</w:t>
      </w:r>
    </w:p>
    <w:p w14:paraId="6A71AAAD" w14:textId="18EF3EE1" w:rsidR="009B7C61" w:rsidRPr="00A4509D" w:rsidRDefault="00C1005D" w:rsidP="00FA3637">
      <w:pPr>
        <w:pStyle w:val="ListParagraph"/>
        <w:widowControl/>
        <w:numPr>
          <w:ilvl w:val="0"/>
          <w:numId w:val="2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får en annen form for behandling av psoriasis og/eller psoriasisartritt </w:t>
      </w:r>
      <w:r w:rsidRPr="00A4509D">
        <w:rPr>
          <w:rFonts w:ascii="Times New Roman" w:eastAsia="Times New Roman" w:hAnsi="Times New Roman" w:cs="Times New Roman"/>
          <w:lang w:val="nb-NO"/>
        </w:rPr>
        <w:t>– slik</w:t>
      </w:r>
      <w:r w:rsidR="0070083B"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om andre immunsuppresive legemidler eller fototerapi (når kroppen din behandles med en type ultrafiolett (UV) lys). Disse behandlingene kan også hemme deler av immunsystemet. Bruk av</w:t>
      </w:r>
      <w:r w:rsidR="0070083B"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disse behandlingene samtidig med </w:t>
      </w:r>
      <w:r w:rsidR="005E1532"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har ikke blitt studert. Det er likevel mulig at</w:t>
      </w:r>
      <w:r w:rsidR="0070083B"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annsynligheten for sykdommer øker på grunn av et svakere immunforsvar.</w:t>
      </w:r>
    </w:p>
    <w:p w14:paraId="25AD9DE5" w14:textId="2D4BEDB2" w:rsidR="009B7C61" w:rsidRPr="00A4509D" w:rsidRDefault="00C1005D" w:rsidP="00FA3637">
      <w:pPr>
        <w:pStyle w:val="ListParagraph"/>
        <w:widowControl/>
        <w:numPr>
          <w:ilvl w:val="0"/>
          <w:numId w:val="2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har eller har hatt injeksjoner for å behandle allergier </w:t>
      </w:r>
      <w:r w:rsidRPr="00A4509D">
        <w:rPr>
          <w:rFonts w:ascii="Times New Roman" w:eastAsia="Times New Roman" w:hAnsi="Times New Roman" w:cs="Times New Roman"/>
          <w:lang w:val="nb-NO"/>
        </w:rPr>
        <w:t>– det er ikke kjent om</w:t>
      </w:r>
      <w:r w:rsidR="00F32190" w:rsidRPr="00A4509D">
        <w:rPr>
          <w:rFonts w:ascii="Times New Roman" w:eastAsia="Times New Roman" w:hAnsi="Times New Roman" w:cs="Times New Roman"/>
          <w:lang w:val="nb-NO"/>
        </w:rPr>
        <w:t xml:space="preserve"> </w:t>
      </w:r>
      <w:r w:rsidR="005E1532"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kan påvirke dette.</w:t>
      </w:r>
    </w:p>
    <w:p w14:paraId="108F1503" w14:textId="77777777" w:rsidR="009B7C61" w:rsidRPr="00A4509D" w:rsidRDefault="00C1005D" w:rsidP="00FA3637">
      <w:pPr>
        <w:pStyle w:val="ListParagraph"/>
        <w:widowControl/>
        <w:numPr>
          <w:ilvl w:val="0"/>
          <w:numId w:val="2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lastRenderedPageBreak/>
        <w:t>dersom du er 6</w:t>
      </w:r>
      <w:r w:rsidR="00D21A72" w:rsidRPr="00A4509D">
        <w:rPr>
          <w:rFonts w:ascii="Times New Roman" w:eastAsia="Times New Roman" w:hAnsi="Times New Roman" w:cs="Times New Roman"/>
          <w:b/>
          <w:bCs/>
          <w:lang w:val="nb-NO"/>
        </w:rPr>
        <w:t>5 </w:t>
      </w:r>
      <w:r w:rsidRPr="00A4509D">
        <w:rPr>
          <w:rFonts w:ascii="Times New Roman" w:eastAsia="Times New Roman" w:hAnsi="Times New Roman" w:cs="Times New Roman"/>
          <w:b/>
          <w:bCs/>
          <w:lang w:val="nb-NO"/>
        </w:rPr>
        <w:t xml:space="preserve">år eller eldre </w:t>
      </w:r>
      <w:r w:rsidRPr="00A4509D">
        <w:rPr>
          <w:rFonts w:ascii="Times New Roman" w:eastAsia="Times New Roman" w:hAnsi="Times New Roman" w:cs="Times New Roman"/>
          <w:lang w:val="nb-NO"/>
        </w:rPr>
        <w:t>– det kan være mer sannsynlig at du får infeksjoner.</w:t>
      </w:r>
    </w:p>
    <w:p w14:paraId="5C25DE1E" w14:textId="77777777" w:rsidR="009B7C61" w:rsidRPr="00A4509D" w:rsidRDefault="009B7C61" w:rsidP="004D6446">
      <w:pPr>
        <w:widowControl/>
        <w:spacing w:after="0" w:line="240" w:lineRule="auto"/>
        <w:rPr>
          <w:rFonts w:ascii="Times New Roman" w:hAnsi="Times New Roman" w:cs="Times New Roman"/>
          <w:lang w:val="nb-NO"/>
        </w:rPr>
      </w:pPr>
    </w:p>
    <w:p w14:paraId="33C7106C" w14:textId="54EA82BB"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vis du er usikker på om noe av det ovennevnte gjelder deg ta kontakt med lege eller apotek før du tar</w:t>
      </w:r>
      <w:r w:rsidR="00F32190" w:rsidRPr="00A4509D">
        <w:rPr>
          <w:rFonts w:ascii="Times New Roman" w:eastAsia="Times New Roman" w:hAnsi="Times New Roman" w:cs="Times New Roman"/>
          <w:lang w:val="nb-NO"/>
        </w:rPr>
        <w:t xml:space="preserve"> </w:t>
      </w:r>
      <w:r w:rsidR="005E1532"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w:t>
      </w:r>
    </w:p>
    <w:p w14:paraId="76CDCBCF" w14:textId="77777777" w:rsidR="009B7C61" w:rsidRPr="00A4509D" w:rsidRDefault="009B7C61" w:rsidP="004D6446">
      <w:pPr>
        <w:widowControl/>
        <w:spacing w:after="0" w:line="240" w:lineRule="auto"/>
        <w:rPr>
          <w:rFonts w:ascii="Times New Roman" w:hAnsi="Times New Roman" w:cs="Times New Roman"/>
          <w:lang w:val="nb-NO"/>
        </w:rPr>
      </w:pPr>
    </w:p>
    <w:p w14:paraId="5010B677"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Noen pasienter har opplevd lupuslignende reaksjoner, inkludert hudlupus eller lupuslignende syndrom, under behandling med ustekinumab. Snakk med lege umiddelbart dersom du får et rødt, utstående, flassende utslett, noen ganger med en mørkere kant, på hudområder som utsettes for sol eller om du</w:t>
      </w:r>
      <w:r w:rsidR="00F32190"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har samtidige leddsmerter.</w:t>
      </w:r>
    </w:p>
    <w:p w14:paraId="2C34CD39" w14:textId="77777777" w:rsidR="009B7C61" w:rsidRPr="00A4509D" w:rsidRDefault="009B7C61" w:rsidP="004D6446">
      <w:pPr>
        <w:widowControl/>
        <w:spacing w:after="0" w:line="240" w:lineRule="auto"/>
        <w:rPr>
          <w:rFonts w:ascii="Times New Roman" w:hAnsi="Times New Roman" w:cs="Times New Roman"/>
          <w:lang w:val="nb-NO"/>
        </w:rPr>
      </w:pPr>
    </w:p>
    <w:p w14:paraId="00B1BCF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Hjerteinfarkt og slag</w:t>
      </w:r>
    </w:p>
    <w:p w14:paraId="3DAAADCA" w14:textId="43A61B32"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Hjerteinfarkt og slag er sett i en studie med pasienter med psoriasis behandlet med </w:t>
      </w:r>
      <w:r w:rsidR="00794D9B"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Legen din vil regelmessig sjekke dine risikofaktorer for hjertesykdom og slag for å sikre at de håndteres riktig. Oppsøk legehjelp umiddelbart dersom du får brystsmerter, svakhet eller en unormal fornemmelse på den ene siden av kroppen, ansiktslammelse eller tale- eller synsforstyrrelser.</w:t>
      </w:r>
    </w:p>
    <w:p w14:paraId="57D9ED5B" w14:textId="77777777" w:rsidR="009B7C61" w:rsidRPr="00A4509D" w:rsidRDefault="009B7C61" w:rsidP="004D6446">
      <w:pPr>
        <w:widowControl/>
        <w:spacing w:after="0" w:line="240" w:lineRule="auto"/>
        <w:rPr>
          <w:rFonts w:ascii="Times New Roman" w:hAnsi="Times New Roman" w:cs="Times New Roman"/>
          <w:lang w:val="nb-NO"/>
        </w:rPr>
      </w:pPr>
    </w:p>
    <w:p w14:paraId="5E73B298"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Barn og ungdom</w:t>
      </w:r>
    </w:p>
    <w:p w14:paraId="179758B3" w14:textId="6E3569C9" w:rsidR="009B7C61" w:rsidRPr="00A4509D" w:rsidRDefault="00794D9B"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Cs/>
          <w:lang w:val="nb-NO"/>
        </w:rPr>
        <w:t>Otulfi</w:t>
      </w:r>
      <w:r w:rsidR="00C1005D" w:rsidRPr="00A4509D">
        <w:rPr>
          <w:rFonts w:ascii="Times New Roman" w:eastAsia="Times New Roman" w:hAnsi="Times New Roman" w:cs="Times New Roman"/>
          <w:lang w:val="nb-NO"/>
        </w:rPr>
        <w:t xml:space="preserve"> anbefales ikke til bruk hos barn under </w:t>
      </w:r>
      <w:r w:rsidR="00D21A72" w:rsidRPr="00A4509D">
        <w:rPr>
          <w:rFonts w:ascii="Times New Roman" w:eastAsia="Times New Roman" w:hAnsi="Times New Roman" w:cs="Times New Roman"/>
          <w:lang w:val="nb-NO"/>
        </w:rPr>
        <w:t>6 </w:t>
      </w:r>
      <w:r w:rsidR="00C1005D" w:rsidRPr="00A4509D">
        <w:rPr>
          <w:rFonts w:ascii="Times New Roman" w:eastAsia="Times New Roman" w:hAnsi="Times New Roman" w:cs="Times New Roman"/>
          <w:lang w:val="nb-NO"/>
        </w:rPr>
        <w:t xml:space="preserve">år med psoriasis, </w:t>
      </w:r>
      <w:r w:rsidR="00B21CDB" w:rsidRPr="00A4509D">
        <w:rPr>
          <w:rFonts w:ascii="Times New Roman" w:eastAsia="Times New Roman" w:hAnsi="Times New Roman" w:cs="Times New Roman"/>
          <w:lang w:val="nb-NO"/>
        </w:rPr>
        <w:t xml:space="preserve">barn med Crohns sykdom som veier mindre enn 40 kg </w:t>
      </w:r>
      <w:r w:rsidR="00C1005D" w:rsidRPr="00A4509D">
        <w:rPr>
          <w:rFonts w:ascii="Times New Roman" w:eastAsia="Times New Roman" w:hAnsi="Times New Roman" w:cs="Times New Roman"/>
          <w:lang w:val="nb-NO"/>
        </w:rPr>
        <w:t>eller til bruk hos barn under 1</w:t>
      </w:r>
      <w:r w:rsidR="00D21A72" w:rsidRPr="00A4509D">
        <w:rPr>
          <w:rFonts w:ascii="Times New Roman" w:eastAsia="Times New Roman" w:hAnsi="Times New Roman" w:cs="Times New Roman"/>
          <w:lang w:val="nb-NO"/>
        </w:rPr>
        <w:t>8 </w:t>
      </w:r>
      <w:r w:rsidR="00C1005D" w:rsidRPr="00A4509D">
        <w:rPr>
          <w:rFonts w:ascii="Times New Roman" w:eastAsia="Times New Roman" w:hAnsi="Times New Roman" w:cs="Times New Roman"/>
          <w:lang w:val="nb-NO"/>
        </w:rPr>
        <w:t>år med psoriasisartritt siden det ikke har blitt undersøkt i denne</w:t>
      </w:r>
      <w:r w:rsidR="00F32190"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aldersgruppen.</w:t>
      </w:r>
    </w:p>
    <w:p w14:paraId="24327896" w14:textId="77777777" w:rsidR="009B7C61" w:rsidRPr="00A4509D" w:rsidRDefault="009B7C61" w:rsidP="004D6446">
      <w:pPr>
        <w:widowControl/>
        <w:spacing w:after="0" w:line="240" w:lineRule="auto"/>
        <w:rPr>
          <w:rFonts w:ascii="Times New Roman" w:hAnsi="Times New Roman" w:cs="Times New Roman"/>
          <w:lang w:val="nb-NO"/>
        </w:rPr>
      </w:pPr>
    </w:p>
    <w:p w14:paraId="3F48D6C1" w14:textId="316A6052"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Andre legemidler, vaksiner og </w:t>
      </w:r>
      <w:r w:rsidR="00794D9B" w:rsidRPr="00A4509D">
        <w:rPr>
          <w:rFonts w:ascii="Times New Roman" w:eastAsia="Times New Roman" w:hAnsi="Times New Roman" w:cs="Times New Roman"/>
          <w:b/>
          <w:bCs/>
          <w:lang w:val="nb-NO"/>
        </w:rPr>
        <w:t>Otulfi</w:t>
      </w:r>
    </w:p>
    <w:p w14:paraId="68636FCB"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nakk med lege eller apotek:</w:t>
      </w:r>
    </w:p>
    <w:p w14:paraId="49C4BC1A" w14:textId="77777777" w:rsidR="009B7C61" w:rsidRPr="00A4509D" w:rsidRDefault="00C1005D" w:rsidP="00FA3637">
      <w:pPr>
        <w:pStyle w:val="ListParagraph"/>
        <w:widowControl/>
        <w:numPr>
          <w:ilvl w:val="0"/>
          <w:numId w:val="2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rsom du bruker, nylig har brukt eller planlegger å bruke andre legemidler.</w:t>
      </w:r>
    </w:p>
    <w:p w14:paraId="1B7106DE" w14:textId="2D616335" w:rsidR="009B7C61" w:rsidRPr="00A4509D" w:rsidRDefault="00C1005D" w:rsidP="00FA3637">
      <w:pPr>
        <w:pStyle w:val="ListParagraph"/>
        <w:widowControl/>
        <w:numPr>
          <w:ilvl w:val="0"/>
          <w:numId w:val="2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rsom du nylig har fått eller skal ha en vaksinasjon. Noen vaksinetyper (levende vaksiner) bør ikke gis under behandling med</w:t>
      </w:r>
      <w:r w:rsidR="005D152D" w:rsidRPr="00A4509D">
        <w:rPr>
          <w:rFonts w:ascii="Times New Roman" w:eastAsia="Times New Roman" w:hAnsi="Times New Roman" w:cs="Times New Roman"/>
          <w:lang w:val="nb-NO"/>
        </w:rPr>
        <w:t xml:space="preserve"> </w:t>
      </w:r>
      <w:r w:rsidR="00794D9B"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w:t>
      </w:r>
    </w:p>
    <w:p w14:paraId="5A2128D2" w14:textId="5E1BDC58" w:rsidR="009B7C61" w:rsidRPr="00A4509D" w:rsidRDefault="00C1005D" w:rsidP="00FA3637">
      <w:pPr>
        <w:pStyle w:val="ListParagraph"/>
        <w:widowControl/>
        <w:numPr>
          <w:ilvl w:val="0"/>
          <w:numId w:val="2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rsom du fikk </w:t>
      </w:r>
      <w:r w:rsidR="00794D9B"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mens du var gravid, skal du snakke med barnets lege om din behandling med </w:t>
      </w:r>
      <w:r w:rsidR="00794D9B"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før barnet får vaksiner, inkludert levende vaksiner, slik som BCG-vaksine (brukes til å forebygge tuberkulose). Levende vaksiner er ikke anbefalt for barnet ditt de første </w:t>
      </w:r>
      <w:r w:rsidR="00456245" w:rsidRPr="00A4509D">
        <w:rPr>
          <w:rFonts w:ascii="Times New Roman" w:eastAsia="Times New Roman" w:hAnsi="Times New Roman" w:cs="Times New Roman"/>
          <w:lang w:val="nb-NO"/>
        </w:rPr>
        <w:t xml:space="preserve">tolv </w:t>
      </w:r>
      <w:r w:rsidRPr="00A4509D">
        <w:rPr>
          <w:rFonts w:ascii="Times New Roman" w:eastAsia="Times New Roman" w:hAnsi="Times New Roman" w:cs="Times New Roman"/>
          <w:lang w:val="nb-NO"/>
        </w:rPr>
        <w:t xml:space="preserve">månedene etter fødselen dersom du fikk </w:t>
      </w:r>
      <w:r w:rsidR="00794D9B"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under graviditeten, med mindre barnets lege anbefaler det.</w:t>
      </w:r>
    </w:p>
    <w:p w14:paraId="4527E6A4" w14:textId="77777777" w:rsidR="009B7C61" w:rsidRPr="00A4509D" w:rsidRDefault="009B7C61" w:rsidP="004D6446">
      <w:pPr>
        <w:widowControl/>
        <w:spacing w:after="0" w:line="240" w:lineRule="auto"/>
        <w:rPr>
          <w:rFonts w:ascii="Times New Roman" w:hAnsi="Times New Roman" w:cs="Times New Roman"/>
          <w:lang w:val="nb-NO"/>
        </w:rPr>
      </w:pPr>
    </w:p>
    <w:p w14:paraId="26C8001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Graviditet og amming</w:t>
      </w:r>
    </w:p>
    <w:p w14:paraId="164F3D04" w14:textId="0E24BA35" w:rsidR="001A38BF" w:rsidRPr="00A4509D" w:rsidRDefault="001A38BF" w:rsidP="00FA3637">
      <w:pPr>
        <w:pStyle w:val="ListParagraph"/>
        <w:widowControl/>
        <w:numPr>
          <w:ilvl w:val="0"/>
          <w:numId w:val="2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szCs w:val="20"/>
          <w:lang w:val="nb-NO"/>
        </w:rPr>
        <w:t>Snakk med lege før du tar dette legemidlet dersom du er gravid, tror at du kan være gravid eller planlegger å bli gravid.</w:t>
      </w:r>
    </w:p>
    <w:p w14:paraId="5D5A8A6B" w14:textId="782F8876" w:rsidR="001A38BF" w:rsidRPr="00A4509D" w:rsidRDefault="001A38BF" w:rsidP="00FA3637">
      <w:pPr>
        <w:pStyle w:val="ListParagraph"/>
        <w:widowControl/>
        <w:numPr>
          <w:ilvl w:val="0"/>
          <w:numId w:val="2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szCs w:val="20"/>
          <w:lang w:val="nb-NO"/>
        </w:rPr>
        <w:t>Det er ikke vist høyere risiko for medfødte skader hos barn utsatt for ustekinumab i livmoren. Imidlertid er det begrenset erfaring med ustekinumab hos gravide kvinner. Det er derfor å foretrekke å unngå bruk av Otulfi under graviditet</w:t>
      </w:r>
      <w:r w:rsidR="00112C16" w:rsidRPr="00A4509D">
        <w:rPr>
          <w:rFonts w:ascii="Times New Roman" w:eastAsia="Times New Roman" w:hAnsi="Times New Roman" w:cs="Times New Roman"/>
          <w:szCs w:val="20"/>
          <w:lang w:val="nb-NO"/>
        </w:rPr>
        <w:t>.</w:t>
      </w:r>
    </w:p>
    <w:p w14:paraId="61B74186" w14:textId="32082B57" w:rsidR="009B7C61" w:rsidRPr="00A4509D" w:rsidRDefault="00C1005D" w:rsidP="00FA3637">
      <w:pPr>
        <w:pStyle w:val="ListParagraph"/>
        <w:widowControl/>
        <w:numPr>
          <w:ilvl w:val="0"/>
          <w:numId w:val="2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Hvis du er kvinne i fertil alder anbefales du å ikke bli gravid, og du må bruke sikker prevensjon under behandling med </w:t>
      </w:r>
      <w:r w:rsidR="00794D9B"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og i minst 1</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uker etter den siste behandlingen</w:t>
      </w:r>
      <w:r w:rsidR="00794D9B" w:rsidRPr="00A4509D">
        <w:rPr>
          <w:rFonts w:ascii="Times New Roman" w:eastAsia="Times New Roman" w:hAnsi="Times New Roman" w:cs="Times New Roman"/>
          <w:lang w:val="nb-NO"/>
        </w:rPr>
        <w:t xml:space="preserve"> med Otulfi</w:t>
      </w:r>
      <w:r w:rsidRPr="00A4509D">
        <w:rPr>
          <w:rFonts w:ascii="Times New Roman" w:eastAsia="Times New Roman" w:hAnsi="Times New Roman" w:cs="Times New Roman"/>
          <w:lang w:val="nb-NO"/>
        </w:rPr>
        <w:t>.</w:t>
      </w:r>
    </w:p>
    <w:p w14:paraId="5E2D2943" w14:textId="14713A27" w:rsidR="009B7C61" w:rsidRPr="00A4509D" w:rsidRDefault="00794D9B" w:rsidP="00FA3637">
      <w:pPr>
        <w:pStyle w:val="ListParagraph"/>
        <w:widowControl/>
        <w:numPr>
          <w:ilvl w:val="0"/>
          <w:numId w:val="2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w:t>
      </w:r>
      <w:r w:rsidR="00C1005D" w:rsidRPr="00A4509D">
        <w:rPr>
          <w:rFonts w:ascii="Times New Roman" w:eastAsia="Times New Roman" w:hAnsi="Times New Roman" w:cs="Times New Roman"/>
          <w:lang w:val="nb-NO"/>
        </w:rPr>
        <w:t xml:space="preserve"> kan gå gjennom morkaken til det ufødte barnet. Dersom du fikk </w:t>
      </w:r>
      <w:r w:rsidRPr="00A4509D">
        <w:rPr>
          <w:rFonts w:ascii="Times New Roman" w:eastAsia="Times New Roman" w:hAnsi="Times New Roman" w:cs="Times New Roman"/>
          <w:bCs/>
          <w:lang w:val="nb-NO"/>
        </w:rPr>
        <w:t>Otulfi</w:t>
      </w:r>
      <w:r w:rsidR="00C1005D" w:rsidRPr="00A4509D">
        <w:rPr>
          <w:rFonts w:ascii="Times New Roman" w:eastAsia="Times New Roman" w:hAnsi="Times New Roman" w:cs="Times New Roman"/>
          <w:lang w:val="nb-NO"/>
        </w:rPr>
        <w:t xml:space="preserve"> under graviditeten, kan barnet ditt ha høyere risiko for å få en infeksjon.</w:t>
      </w:r>
    </w:p>
    <w:p w14:paraId="0594C6EF" w14:textId="6DE10C82" w:rsidR="009B7C61" w:rsidRPr="00A4509D" w:rsidRDefault="00C1005D" w:rsidP="00FA3637">
      <w:pPr>
        <w:pStyle w:val="ListParagraph"/>
        <w:widowControl/>
        <w:numPr>
          <w:ilvl w:val="0"/>
          <w:numId w:val="2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rsom du fikk </w:t>
      </w:r>
      <w:r w:rsidR="00794D9B"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under graviditeten er det viktig at du snakker med barnets lege eller annet helsepersonell før barnet får vaksiner. Levende vaksiner, slik som BCG-vaksine (brukes til å forebygge tuberkulose), er ikke anbefalt for barnet ditt de første </w:t>
      </w:r>
      <w:r w:rsidR="00456245" w:rsidRPr="00A4509D">
        <w:rPr>
          <w:rFonts w:ascii="Times New Roman" w:eastAsia="Times New Roman" w:hAnsi="Times New Roman" w:cs="Times New Roman"/>
          <w:lang w:val="nb-NO"/>
        </w:rPr>
        <w:t xml:space="preserve">tolv </w:t>
      </w:r>
      <w:r w:rsidRPr="00A4509D">
        <w:rPr>
          <w:rFonts w:ascii="Times New Roman" w:eastAsia="Times New Roman" w:hAnsi="Times New Roman" w:cs="Times New Roman"/>
          <w:lang w:val="nb-NO"/>
        </w:rPr>
        <w:t xml:space="preserve">månedene etter fødselen dersom du fikk </w:t>
      </w:r>
      <w:r w:rsidR="00794D9B"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under graviditeten, med mindre barnets lege anbefaler det.</w:t>
      </w:r>
    </w:p>
    <w:p w14:paraId="37A07F43" w14:textId="36D7A9D7" w:rsidR="009B7C61" w:rsidRPr="00A4509D" w:rsidRDefault="00C1005D" w:rsidP="00FA3637">
      <w:pPr>
        <w:pStyle w:val="ListParagraph"/>
        <w:widowControl/>
        <w:numPr>
          <w:ilvl w:val="0"/>
          <w:numId w:val="2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 kan gå over i morsmelk i svært små mengder. Snakk med lege hvis du ammer eller planlegger å amme. Du og legen din må avgjøre om du bør amme eller bruke</w:t>
      </w:r>
      <w:r w:rsidR="005D152D" w:rsidRPr="00A4509D">
        <w:rPr>
          <w:rFonts w:ascii="Times New Roman" w:eastAsia="Times New Roman" w:hAnsi="Times New Roman" w:cs="Times New Roman"/>
          <w:lang w:val="nb-NO"/>
        </w:rPr>
        <w:t xml:space="preserve"> </w:t>
      </w:r>
      <w:r w:rsidR="00794D9B"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Ikke gjør begge deler.</w:t>
      </w:r>
    </w:p>
    <w:p w14:paraId="233F0F46" w14:textId="77777777" w:rsidR="00D21A72" w:rsidRPr="00A4509D" w:rsidRDefault="00D21A72" w:rsidP="004D6446">
      <w:pPr>
        <w:widowControl/>
        <w:spacing w:after="0" w:line="240" w:lineRule="auto"/>
        <w:rPr>
          <w:rFonts w:ascii="Times New Roman" w:hAnsi="Times New Roman" w:cs="Times New Roman"/>
          <w:lang w:val="nb-NO"/>
        </w:rPr>
      </w:pPr>
    </w:p>
    <w:p w14:paraId="4539B36A" w14:textId="77777777" w:rsidR="009B7C61" w:rsidRPr="00A4509D" w:rsidRDefault="00C1005D" w:rsidP="00F32190">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Kjøring og bruk av maskiner</w:t>
      </w:r>
    </w:p>
    <w:p w14:paraId="51A4D22F" w14:textId="367C6DE1" w:rsidR="009B7C61" w:rsidRPr="00A4509D" w:rsidRDefault="00B934E3" w:rsidP="00F32190">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Cs/>
          <w:lang w:val="nb-NO"/>
        </w:rPr>
        <w:t>Otulfi</w:t>
      </w:r>
      <w:r w:rsidR="00C1005D" w:rsidRPr="00A4509D">
        <w:rPr>
          <w:rFonts w:ascii="Times New Roman" w:eastAsia="Times New Roman" w:hAnsi="Times New Roman" w:cs="Times New Roman"/>
          <w:lang w:val="nb-NO"/>
        </w:rPr>
        <w:t xml:space="preserve"> har ingen eller ubetydelig påvirkning på evnen til å kjøre bil og bruke maskiner.</w:t>
      </w:r>
    </w:p>
    <w:p w14:paraId="3B202566" w14:textId="77777777" w:rsidR="009B7C61" w:rsidRPr="00A4509D" w:rsidRDefault="009B7C61" w:rsidP="004D6446">
      <w:pPr>
        <w:widowControl/>
        <w:spacing w:after="0" w:line="240" w:lineRule="auto"/>
        <w:rPr>
          <w:rFonts w:ascii="Times New Roman" w:hAnsi="Times New Roman" w:cs="Times New Roman"/>
          <w:lang w:val="nb-NO"/>
        </w:rPr>
      </w:pPr>
    </w:p>
    <w:p w14:paraId="5F16C655" w14:textId="7E3932D6" w:rsidR="00B87076" w:rsidRPr="00A4509D" w:rsidRDefault="00B87076" w:rsidP="00B87076">
      <w:pPr>
        <w:widowControl/>
        <w:spacing w:after="0" w:line="240" w:lineRule="auto"/>
        <w:rPr>
          <w:rFonts w:ascii="Times New Roman" w:hAnsi="Times New Roman" w:cs="Times New Roman"/>
          <w:b/>
          <w:bCs/>
          <w:lang w:val="nb-NO"/>
        </w:rPr>
      </w:pPr>
      <w:r w:rsidRPr="00A4509D">
        <w:rPr>
          <w:rFonts w:ascii="Times New Roman" w:hAnsi="Times New Roman" w:cs="Times New Roman"/>
          <w:b/>
          <w:bCs/>
          <w:lang w:val="nb-NO"/>
        </w:rPr>
        <w:t>Otulfi inneholder polysorbater</w:t>
      </w:r>
      <w:r w:rsidR="00B21CDB" w:rsidRPr="00A4509D">
        <w:rPr>
          <w:rFonts w:ascii="Times New Roman" w:hAnsi="Times New Roman" w:cs="Times New Roman"/>
          <w:b/>
          <w:bCs/>
          <w:lang w:val="nb-NO"/>
        </w:rPr>
        <w:t xml:space="preserve"> 80 (E433)</w:t>
      </w:r>
    </w:p>
    <w:p w14:paraId="07C388D8" w14:textId="75FF53D4" w:rsidR="00B87076" w:rsidRPr="00A4509D" w:rsidRDefault="00B87076" w:rsidP="00B87076">
      <w:pPr>
        <w:widowControl/>
        <w:spacing w:after="0" w:line="240" w:lineRule="auto"/>
        <w:rPr>
          <w:rFonts w:ascii="Times New Roman" w:hAnsi="Times New Roman" w:cs="Times New Roman"/>
          <w:lang w:val="nb-NO"/>
        </w:rPr>
      </w:pPr>
      <w:r w:rsidRPr="00A4509D">
        <w:rPr>
          <w:rFonts w:ascii="Times New Roman" w:hAnsi="Times New Roman" w:cs="Times New Roman"/>
          <w:lang w:val="nb-NO"/>
        </w:rPr>
        <w:lastRenderedPageBreak/>
        <w:t>Dette legemidlet inneholder 0,02 mg polysorbat 80</w:t>
      </w:r>
      <w:r w:rsidR="00D27020" w:rsidRPr="00A4509D">
        <w:rPr>
          <w:rFonts w:ascii="Times New Roman" w:hAnsi="Times New Roman" w:cs="Times New Roman"/>
          <w:lang w:val="nb-NO"/>
        </w:rPr>
        <w:t xml:space="preserve"> (E433)</w:t>
      </w:r>
      <w:r w:rsidRPr="00A4509D">
        <w:rPr>
          <w:rFonts w:ascii="Times New Roman" w:hAnsi="Times New Roman" w:cs="Times New Roman"/>
          <w:lang w:val="nb-NO"/>
        </w:rPr>
        <w:t xml:space="preserve"> i hver ferdigfylte sprøyte</w:t>
      </w:r>
      <w:r w:rsidR="00B21CDB" w:rsidRPr="00A4509D">
        <w:rPr>
          <w:rFonts w:ascii="Times New Roman" w:hAnsi="Times New Roman" w:cs="Times New Roman"/>
          <w:lang w:val="nb-NO"/>
        </w:rPr>
        <w:t xml:space="preserve"> på 0,5 ml</w:t>
      </w:r>
      <w:r w:rsidRPr="00A4509D">
        <w:rPr>
          <w:rFonts w:ascii="Times New Roman" w:hAnsi="Times New Roman" w:cs="Times New Roman"/>
          <w:lang w:val="nb-NO"/>
        </w:rPr>
        <w:t xml:space="preserve">. Dette tilsvarer 0,04 mg/ml. Polysorbater kan forårsake allergiske reaksjoner. Snakk med lege hvis du har </w:t>
      </w:r>
      <w:r w:rsidR="00082DC9" w:rsidRPr="00A4509D">
        <w:rPr>
          <w:rFonts w:ascii="Times New Roman" w:hAnsi="Times New Roman" w:cs="Times New Roman"/>
          <w:lang w:val="nb-NO"/>
        </w:rPr>
        <w:t xml:space="preserve">noen </w:t>
      </w:r>
      <w:r w:rsidRPr="00A4509D">
        <w:rPr>
          <w:rFonts w:ascii="Times New Roman" w:hAnsi="Times New Roman" w:cs="Times New Roman"/>
          <w:lang w:val="nb-NO"/>
        </w:rPr>
        <w:t>kjente allergier.</w:t>
      </w:r>
    </w:p>
    <w:p w14:paraId="5BB64153" w14:textId="77777777" w:rsidR="00B87076" w:rsidRPr="00A4509D" w:rsidRDefault="00B87076" w:rsidP="004D6446">
      <w:pPr>
        <w:widowControl/>
        <w:spacing w:after="0" w:line="240" w:lineRule="auto"/>
        <w:rPr>
          <w:rFonts w:ascii="Times New Roman" w:hAnsi="Times New Roman" w:cs="Times New Roman"/>
          <w:lang w:val="nb-NO"/>
        </w:rPr>
      </w:pPr>
    </w:p>
    <w:p w14:paraId="5B47891A" w14:textId="77777777" w:rsidR="009B7C61" w:rsidRPr="00A4509D" w:rsidRDefault="009B7C61" w:rsidP="004D6446">
      <w:pPr>
        <w:widowControl/>
        <w:spacing w:after="0" w:line="240" w:lineRule="auto"/>
        <w:rPr>
          <w:rFonts w:ascii="Times New Roman" w:hAnsi="Times New Roman" w:cs="Times New Roman"/>
          <w:lang w:val="nb-NO"/>
        </w:rPr>
      </w:pPr>
    </w:p>
    <w:p w14:paraId="62639C7C" w14:textId="5E901286"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3.</w:t>
      </w:r>
      <w:r w:rsidRPr="00A4509D">
        <w:rPr>
          <w:rFonts w:ascii="Times New Roman" w:eastAsia="Times New Roman" w:hAnsi="Times New Roman" w:cs="Times New Roman"/>
          <w:b/>
          <w:bCs/>
          <w:lang w:val="nb-NO"/>
        </w:rPr>
        <w:tab/>
        <w:t xml:space="preserve">Hvordan du bruker </w:t>
      </w:r>
      <w:r w:rsidR="00B934E3" w:rsidRPr="00A4509D">
        <w:rPr>
          <w:rFonts w:ascii="Times New Roman" w:eastAsia="Times New Roman" w:hAnsi="Times New Roman" w:cs="Times New Roman"/>
          <w:b/>
          <w:bCs/>
          <w:lang w:val="nb-NO"/>
        </w:rPr>
        <w:t>Otulfi</w:t>
      </w:r>
    </w:p>
    <w:p w14:paraId="22772C6C" w14:textId="77777777" w:rsidR="009B7C61" w:rsidRPr="00A4509D" w:rsidRDefault="009B7C61" w:rsidP="004D6446">
      <w:pPr>
        <w:widowControl/>
        <w:spacing w:after="0" w:line="240" w:lineRule="auto"/>
        <w:rPr>
          <w:rFonts w:ascii="Times New Roman" w:hAnsi="Times New Roman" w:cs="Times New Roman"/>
          <w:lang w:val="nb-NO"/>
        </w:rPr>
      </w:pPr>
    </w:p>
    <w:p w14:paraId="50EFE9E0" w14:textId="6696782C" w:rsidR="009B7C61" w:rsidRPr="00A4509D" w:rsidRDefault="00B934E3"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Cs/>
          <w:lang w:val="nb-NO"/>
        </w:rPr>
        <w:t>Otulfi</w:t>
      </w:r>
      <w:r w:rsidR="00C1005D" w:rsidRPr="00A4509D">
        <w:rPr>
          <w:rFonts w:ascii="Times New Roman" w:eastAsia="Times New Roman" w:hAnsi="Times New Roman" w:cs="Times New Roman"/>
          <w:lang w:val="nb-NO"/>
        </w:rPr>
        <w:t xml:space="preserve"> er tiltenkt for bruk under veiledning og tilsyn av en lege som har erfaring med behandling av tilstander hvor </w:t>
      </w:r>
      <w:r w:rsidRPr="00A4509D">
        <w:rPr>
          <w:rFonts w:ascii="Times New Roman" w:eastAsia="Times New Roman" w:hAnsi="Times New Roman" w:cs="Times New Roman"/>
          <w:bCs/>
          <w:lang w:val="nb-NO"/>
        </w:rPr>
        <w:t>Otulfi</w:t>
      </w:r>
      <w:r w:rsidR="00C1005D" w:rsidRPr="00A4509D">
        <w:rPr>
          <w:rFonts w:ascii="Times New Roman" w:eastAsia="Times New Roman" w:hAnsi="Times New Roman" w:cs="Times New Roman"/>
          <w:lang w:val="nb-NO"/>
        </w:rPr>
        <w:t xml:space="preserve"> er indisert.</w:t>
      </w:r>
    </w:p>
    <w:p w14:paraId="1EEC0A86" w14:textId="77777777" w:rsidR="009B7C61" w:rsidRPr="00A4509D" w:rsidRDefault="009B7C61" w:rsidP="004D6446">
      <w:pPr>
        <w:widowControl/>
        <w:spacing w:after="0" w:line="240" w:lineRule="auto"/>
        <w:rPr>
          <w:rFonts w:ascii="Times New Roman" w:hAnsi="Times New Roman" w:cs="Times New Roman"/>
          <w:lang w:val="nb-NO"/>
        </w:rPr>
      </w:pPr>
    </w:p>
    <w:p w14:paraId="605C697B"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Bruk alltid dette legemidlet nøyaktig slik legen din har fortalt deg. Kontakt lege hvis du er usikker. Spør lege om når du skal ta injeksjoner og når du bør ha oppfølgingsavtaler.</w:t>
      </w:r>
    </w:p>
    <w:p w14:paraId="5447735E" w14:textId="77777777" w:rsidR="009B7C61" w:rsidRPr="00A4509D" w:rsidRDefault="009B7C61" w:rsidP="004D6446">
      <w:pPr>
        <w:widowControl/>
        <w:spacing w:after="0" w:line="240" w:lineRule="auto"/>
        <w:rPr>
          <w:rFonts w:ascii="Times New Roman" w:hAnsi="Times New Roman" w:cs="Times New Roman"/>
          <w:lang w:val="nb-NO"/>
        </w:rPr>
      </w:pPr>
    </w:p>
    <w:p w14:paraId="5421B543" w14:textId="358D1F6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Hvor mye </w:t>
      </w:r>
      <w:r w:rsidR="00B934E3" w:rsidRPr="00A4509D">
        <w:rPr>
          <w:rFonts w:ascii="Times New Roman" w:eastAsia="Times New Roman" w:hAnsi="Times New Roman" w:cs="Times New Roman"/>
          <w:b/>
          <w:bCs/>
          <w:lang w:val="nb-NO"/>
        </w:rPr>
        <w:t>Otulfi</w:t>
      </w:r>
      <w:r w:rsidRPr="00A4509D">
        <w:rPr>
          <w:rFonts w:ascii="Times New Roman" w:eastAsia="Times New Roman" w:hAnsi="Times New Roman" w:cs="Times New Roman"/>
          <w:b/>
          <w:bCs/>
          <w:lang w:val="nb-NO"/>
        </w:rPr>
        <w:t xml:space="preserve"> skal gis</w:t>
      </w:r>
    </w:p>
    <w:p w14:paraId="2C33BC8F" w14:textId="01FA9015"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Legen vil avgjøre hvor mye </w:t>
      </w:r>
      <w:r w:rsidR="00B934E3"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du trenger å bruke og hvor lenge du skal bruke det.</w:t>
      </w:r>
    </w:p>
    <w:p w14:paraId="57D57F08" w14:textId="77777777" w:rsidR="009B7C61" w:rsidRPr="00A4509D" w:rsidRDefault="009B7C61" w:rsidP="004D6446">
      <w:pPr>
        <w:widowControl/>
        <w:spacing w:after="0" w:line="240" w:lineRule="auto"/>
        <w:rPr>
          <w:rFonts w:ascii="Times New Roman" w:hAnsi="Times New Roman" w:cs="Times New Roman"/>
          <w:lang w:val="nb-NO"/>
        </w:rPr>
      </w:pPr>
    </w:p>
    <w:p w14:paraId="347741E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Voksne som er 1</w:t>
      </w:r>
      <w:r w:rsidR="00D21A72" w:rsidRPr="00A4509D">
        <w:rPr>
          <w:rFonts w:ascii="Times New Roman" w:eastAsia="Times New Roman" w:hAnsi="Times New Roman" w:cs="Times New Roman"/>
          <w:b/>
          <w:bCs/>
          <w:lang w:val="nb-NO"/>
        </w:rPr>
        <w:t>8 </w:t>
      </w:r>
      <w:r w:rsidRPr="00A4509D">
        <w:rPr>
          <w:rFonts w:ascii="Times New Roman" w:eastAsia="Times New Roman" w:hAnsi="Times New Roman" w:cs="Times New Roman"/>
          <w:b/>
          <w:bCs/>
          <w:lang w:val="nb-NO"/>
        </w:rPr>
        <w:t>år eller eldre</w:t>
      </w:r>
    </w:p>
    <w:p w14:paraId="5E2724C3"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Psoriasis eller psoriasisartritt</w:t>
      </w:r>
    </w:p>
    <w:p w14:paraId="1EBA2662" w14:textId="47B28490" w:rsidR="009B7C61" w:rsidRPr="00A4509D" w:rsidRDefault="00C1005D" w:rsidP="00FA3637">
      <w:pPr>
        <w:pStyle w:val="ListParagraph"/>
        <w:widowControl/>
        <w:numPr>
          <w:ilvl w:val="0"/>
          <w:numId w:val="3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n anbefalte startdosen er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w:t>
      </w:r>
      <w:r w:rsidR="00460865" w:rsidRPr="00A4509D">
        <w:rPr>
          <w:rFonts w:ascii="Times New Roman" w:eastAsia="Times New Roman" w:hAnsi="Times New Roman" w:cs="Times New Roman"/>
          <w:lang w:val="nb-NO"/>
        </w:rPr>
        <w:t xml:space="preserve"> </w:t>
      </w:r>
      <w:r w:rsidR="00B934E3"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Pasienter som veier mer enn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kilogram (kg) kan starte med en dose på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istedenfor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w:t>
      </w:r>
    </w:p>
    <w:p w14:paraId="665F3366" w14:textId="77777777" w:rsidR="009B7C61" w:rsidRPr="00A4509D" w:rsidRDefault="00C1005D" w:rsidP="00FA3637">
      <w:pPr>
        <w:pStyle w:val="ListParagraph"/>
        <w:widowControl/>
        <w:numPr>
          <w:ilvl w:val="0"/>
          <w:numId w:val="3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Etter startdosen vil du få neste dose </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uker etterpå, deretter hver 12.</w:t>
      </w:r>
      <w:r w:rsidR="00037DD0"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 De etterfølgende dosene er som regel de samme som startdosen.</w:t>
      </w:r>
    </w:p>
    <w:p w14:paraId="6D43B9ED" w14:textId="77777777" w:rsidR="009B7C61" w:rsidRPr="00A4509D" w:rsidRDefault="009B7C61" w:rsidP="004D6446">
      <w:pPr>
        <w:widowControl/>
        <w:spacing w:after="0" w:line="240" w:lineRule="auto"/>
        <w:rPr>
          <w:rFonts w:ascii="Times New Roman" w:hAnsi="Times New Roman" w:cs="Times New Roman"/>
          <w:lang w:val="nb-NO"/>
        </w:rPr>
      </w:pPr>
    </w:p>
    <w:p w14:paraId="5A40AC30" w14:textId="445E7F1F"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Crohns sykdom</w:t>
      </w:r>
    </w:p>
    <w:p w14:paraId="7E1A8746" w14:textId="3B0C62AF" w:rsidR="009B7C61" w:rsidRPr="00A4509D" w:rsidRDefault="00C1005D" w:rsidP="00FA3637">
      <w:pPr>
        <w:pStyle w:val="ListParagraph"/>
        <w:widowControl/>
        <w:numPr>
          <w:ilvl w:val="0"/>
          <w:numId w:val="3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Ved behandling vil den første dosen med ca. </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 xml:space="preserve">mg/kg </w:t>
      </w:r>
      <w:r w:rsidR="00B934E3"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bli gitt av legen din gjennom et drypp i blodåren i armen (intravenøs infusjon). Etter startdosen vil du få neste dose med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xml:space="preserve">mg </w:t>
      </w:r>
      <w:r w:rsidR="00B934E3"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etter </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uker, deretter hver 12. uke, som en injeksjon under huden (subkutant).</w:t>
      </w:r>
    </w:p>
    <w:p w14:paraId="5AC48077" w14:textId="6532B5A7" w:rsidR="009B7C61" w:rsidRPr="00A4509D" w:rsidRDefault="00C1005D" w:rsidP="00FA3637">
      <w:pPr>
        <w:pStyle w:val="ListParagraph"/>
        <w:widowControl/>
        <w:numPr>
          <w:ilvl w:val="0"/>
          <w:numId w:val="3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os noen pasienter kan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xml:space="preserve">mg </w:t>
      </w:r>
      <w:r w:rsidR="00B934E3"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gis hver 8. uke etter den første injeksjonen under huden.</w:t>
      </w:r>
      <w:r w:rsidR="00F72B75"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Legen vil bestemme når du skal få neste dose.</w:t>
      </w:r>
    </w:p>
    <w:p w14:paraId="3F812EC5" w14:textId="77777777" w:rsidR="009B7C61" w:rsidRPr="00A4509D" w:rsidRDefault="009B7C61" w:rsidP="004D6446">
      <w:pPr>
        <w:widowControl/>
        <w:spacing w:after="0" w:line="240" w:lineRule="auto"/>
        <w:rPr>
          <w:rFonts w:ascii="Times New Roman" w:hAnsi="Times New Roman" w:cs="Times New Roman"/>
          <w:lang w:val="nb-NO"/>
        </w:rPr>
      </w:pPr>
    </w:p>
    <w:p w14:paraId="59EC17BA"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Barn og ungdom som er </w:t>
      </w:r>
      <w:r w:rsidR="00D21A72" w:rsidRPr="00A4509D">
        <w:rPr>
          <w:rFonts w:ascii="Times New Roman" w:eastAsia="Times New Roman" w:hAnsi="Times New Roman" w:cs="Times New Roman"/>
          <w:b/>
          <w:bCs/>
          <w:lang w:val="nb-NO"/>
        </w:rPr>
        <w:t>6 </w:t>
      </w:r>
      <w:r w:rsidRPr="00A4509D">
        <w:rPr>
          <w:rFonts w:ascii="Times New Roman" w:eastAsia="Times New Roman" w:hAnsi="Times New Roman" w:cs="Times New Roman"/>
          <w:b/>
          <w:bCs/>
          <w:lang w:val="nb-NO"/>
        </w:rPr>
        <w:t>år eller eldre</w:t>
      </w:r>
    </w:p>
    <w:p w14:paraId="5157247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Psoriasis</w:t>
      </w:r>
    </w:p>
    <w:p w14:paraId="171DF625" w14:textId="656FBEF4" w:rsidR="009B7C61" w:rsidRPr="00A4509D" w:rsidRDefault="00C1005D" w:rsidP="00FA3637">
      <w:pPr>
        <w:pStyle w:val="ListParagraph"/>
        <w:widowControl/>
        <w:numPr>
          <w:ilvl w:val="0"/>
          <w:numId w:val="3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Legen finner den riktige dosen for deg, inkludert mengden (volumet) av </w:t>
      </w:r>
      <w:r w:rsidR="00B934E3"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som skal injiseres for å få riktig dose. Riktig dose for deg avhenger av din kroppsvekt på det tidspunktet den enkelte dosen gis.</w:t>
      </w:r>
    </w:p>
    <w:p w14:paraId="35B64089" w14:textId="2009C6D4" w:rsidR="009B7C61" w:rsidRPr="00A4509D" w:rsidRDefault="00C1005D" w:rsidP="00FA3637">
      <w:pPr>
        <w:pStyle w:val="ListParagraph"/>
        <w:widowControl/>
        <w:numPr>
          <w:ilvl w:val="0"/>
          <w:numId w:val="3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rsom du veier 6</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kg til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kg, er den anbefalte dosen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xml:space="preserve">mg </w:t>
      </w:r>
      <w:r w:rsidR="00B934E3"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w:t>
      </w:r>
    </w:p>
    <w:p w14:paraId="2BD6A402" w14:textId="321D7A20" w:rsidR="009B7C61" w:rsidRPr="00A4509D" w:rsidRDefault="00C1005D" w:rsidP="00FA3637">
      <w:pPr>
        <w:pStyle w:val="ListParagraph"/>
        <w:widowControl/>
        <w:numPr>
          <w:ilvl w:val="0"/>
          <w:numId w:val="3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rsom du veier mer enn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kg, er den anbefalte dosen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xml:space="preserve">mg </w:t>
      </w:r>
      <w:r w:rsidR="00B934E3"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w:t>
      </w:r>
    </w:p>
    <w:p w14:paraId="645EAB34" w14:textId="77777777" w:rsidR="009B7C61" w:rsidRPr="00A4509D" w:rsidRDefault="00C1005D" w:rsidP="00FA3637">
      <w:pPr>
        <w:pStyle w:val="ListParagraph"/>
        <w:widowControl/>
        <w:numPr>
          <w:ilvl w:val="0"/>
          <w:numId w:val="3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Etter startdosen vil du få neste dose </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uker etterpå, deretter hver 12.</w:t>
      </w:r>
      <w:r w:rsidR="00037DD0"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w:t>
      </w:r>
    </w:p>
    <w:p w14:paraId="1EDAD8DD" w14:textId="77777777" w:rsidR="009B7C61" w:rsidRPr="00A4509D" w:rsidRDefault="009B7C61" w:rsidP="004D6446">
      <w:pPr>
        <w:widowControl/>
        <w:spacing w:after="0" w:line="240" w:lineRule="auto"/>
        <w:rPr>
          <w:rFonts w:ascii="Times New Roman" w:hAnsi="Times New Roman" w:cs="Times New Roman"/>
          <w:lang w:val="nb-NO"/>
        </w:rPr>
      </w:pPr>
    </w:p>
    <w:p w14:paraId="58317640" w14:textId="77777777" w:rsidR="00B21CDB" w:rsidRPr="00A4509D" w:rsidRDefault="00B21CDB" w:rsidP="00B86DA4">
      <w:pPr>
        <w:widowControl/>
        <w:spacing w:after="0" w:line="240" w:lineRule="auto"/>
        <w:rPr>
          <w:bCs/>
          <w:lang w:val="nb-NO"/>
        </w:rPr>
      </w:pPr>
      <w:r w:rsidRPr="00A4509D">
        <w:rPr>
          <w:rFonts w:ascii="Times New Roman" w:hAnsi="Times New Roman" w:cs="Times New Roman"/>
          <w:b/>
          <w:bCs/>
          <w:lang w:val="nb-NO"/>
        </w:rPr>
        <w:t>Barn som veier minst 40 kg</w:t>
      </w:r>
    </w:p>
    <w:p w14:paraId="7C9248CB" w14:textId="77777777" w:rsidR="00B21CDB" w:rsidRPr="00A4509D" w:rsidRDefault="00B21CDB" w:rsidP="00B86DA4">
      <w:pPr>
        <w:widowControl/>
        <w:spacing w:after="0" w:line="240" w:lineRule="auto"/>
        <w:rPr>
          <w:lang w:val="nb-NO"/>
        </w:rPr>
      </w:pPr>
      <w:r w:rsidRPr="00A4509D">
        <w:rPr>
          <w:rFonts w:ascii="Times New Roman" w:hAnsi="Times New Roman" w:cs="Times New Roman"/>
          <w:b/>
          <w:bCs/>
          <w:lang w:val="nb-NO"/>
        </w:rPr>
        <w:t>Crohns sykdom</w:t>
      </w:r>
    </w:p>
    <w:p w14:paraId="12FF81E5" w14:textId="77777777" w:rsidR="00B21CDB" w:rsidRPr="00A4509D" w:rsidRDefault="00B21CDB" w:rsidP="00B86DA4">
      <w:pPr>
        <w:widowControl/>
        <w:numPr>
          <w:ilvl w:val="1"/>
          <w:numId w:val="96"/>
        </w:numPr>
        <w:spacing w:after="0" w:line="240" w:lineRule="auto"/>
        <w:rPr>
          <w:lang w:val="nb-NO"/>
        </w:rPr>
      </w:pPr>
      <w:r w:rsidRPr="00A4509D">
        <w:rPr>
          <w:rFonts w:ascii="Times New Roman" w:hAnsi="Times New Roman" w:cs="Times New Roman"/>
          <w:lang w:val="nb-NO"/>
        </w:rPr>
        <w:t>Ved behandling vil den første dosen med ca. 6 mg/kg Otulfi bli gitt av legen din gjennom et drypp i blodåren i armen (intravenøs infusjon). Etter startdosen vil du få neste dose med 90 mg Otulfi etter 8 uker, deretter hver 12. uke, som en injeksjon under huden (subkutant).</w:t>
      </w:r>
    </w:p>
    <w:p w14:paraId="6F26E244" w14:textId="77777777" w:rsidR="00B21CDB" w:rsidRPr="00A4509D" w:rsidRDefault="00B21CDB" w:rsidP="00B86DA4">
      <w:pPr>
        <w:widowControl/>
        <w:numPr>
          <w:ilvl w:val="1"/>
          <w:numId w:val="96"/>
        </w:numPr>
        <w:spacing w:after="0" w:line="240" w:lineRule="auto"/>
        <w:rPr>
          <w:lang w:val="nb-NO"/>
        </w:rPr>
      </w:pPr>
      <w:r w:rsidRPr="00A4509D">
        <w:rPr>
          <w:rFonts w:ascii="Times New Roman" w:hAnsi="Times New Roman" w:cs="Times New Roman"/>
          <w:lang w:val="nb-NO"/>
        </w:rPr>
        <w:t>Hos noen pasienter kan 90 mg Otulfi gis hver 8. uke etter den første injeksjonen under huden. Legen vil bestemme når du skal få neste dose.</w:t>
      </w:r>
    </w:p>
    <w:p w14:paraId="60B66E39" w14:textId="77777777" w:rsidR="00B21CDB" w:rsidRPr="00A4509D" w:rsidRDefault="00B21CDB" w:rsidP="004D6446">
      <w:pPr>
        <w:widowControl/>
        <w:spacing w:after="0" w:line="240" w:lineRule="auto"/>
        <w:rPr>
          <w:rFonts w:ascii="Times New Roman" w:hAnsi="Times New Roman" w:cs="Times New Roman"/>
          <w:lang w:val="nb-NO"/>
        </w:rPr>
      </w:pPr>
    </w:p>
    <w:p w14:paraId="4CBE4A23" w14:textId="2FE2DF90"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Hvordan gis </w:t>
      </w:r>
      <w:r w:rsidR="00B934E3" w:rsidRPr="00A4509D">
        <w:rPr>
          <w:rFonts w:ascii="Times New Roman" w:eastAsia="Times New Roman" w:hAnsi="Times New Roman" w:cs="Times New Roman"/>
          <w:b/>
          <w:bCs/>
          <w:lang w:val="nb-NO"/>
        </w:rPr>
        <w:t>Otulfi</w:t>
      </w:r>
    </w:p>
    <w:p w14:paraId="1207B47B" w14:textId="0E48588C" w:rsidR="008E6F64" w:rsidRPr="00A4509D" w:rsidRDefault="00B934E3" w:rsidP="00FA3637">
      <w:pPr>
        <w:pStyle w:val="ListParagraph"/>
        <w:widowControl/>
        <w:numPr>
          <w:ilvl w:val="0"/>
          <w:numId w:val="3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Cs/>
          <w:lang w:val="nb-NO"/>
        </w:rPr>
        <w:t>Otulfi</w:t>
      </w:r>
      <w:r w:rsidR="00C1005D" w:rsidRPr="00A4509D">
        <w:rPr>
          <w:rFonts w:ascii="Times New Roman" w:eastAsia="Times New Roman" w:hAnsi="Times New Roman" w:cs="Times New Roman"/>
          <w:lang w:val="nb-NO"/>
        </w:rPr>
        <w:t xml:space="preserve"> gis som en injeksjon under huden (subkutant). I begynnelsen av behandlingen kan helsepersonell eller pleiepersonell injisere </w:t>
      </w:r>
      <w:r w:rsidRPr="00A4509D">
        <w:rPr>
          <w:rFonts w:ascii="Times New Roman" w:eastAsia="Times New Roman" w:hAnsi="Times New Roman" w:cs="Times New Roman"/>
          <w:bCs/>
          <w:lang w:val="nb-NO"/>
        </w:rPr>
        <w:t>Otulfi</w:t>
      </w:r>
      <w:r w:rsidR="00C1005D" w:rsidRPr="00A4509D">
        <w:rPr>
          <w:rFonts w:ascii="Times New Roman" w:eastAsia="Times New Roman" w:hAnsi="Times New Roman" w:cs="Times New Roman"/>
          <w:lang w:val="nb-NO"/>
        </w:rPr>
        <w:t xml:space="preserve"> for deg.</w:t>
      </w:r>
    </w:p>
    <w:p w14:paraId="128E7F70" w14:textId="0879B912" w:rsidR="009B7C61" w:rsidRPr="00A4509D" w:rsidRDefault="00C1005D" w:rsidP="00BF3B8B">
      <w:pPr>
        <w:pStyle w:val="ListParagraph"/>
        <w:widowControl/>
        <w:numPr>
          <w:ilvl w:val="0"/>
          <w:numId w:val="3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u og legen din kan likevel bestemme at du injiserer </w:t>
      </w:r>
      <w:r w:rsidR="00B934E3"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selv. I så fall vil du få opplæring om hvordan du selv kan injisere </w:t>
      </w:r>
      <w:r w:rsidR="00B934E3"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w:t>
      </w:r>
      <w:r w:rsidR="00B934E3" w:rsidRPr="00A4509D">
        <w:rPr>
          <w:rFonts w:ascii="Times New Roman" w:eastAsia="Times New Roman" w:hAnsi="Times New Roman" w:cs="Times New Roman"/>
          <w:lang w:val="nb-NO"/>
        </w:rPr>
        <w:t xml:space="preserve"> Hos barn i alderen 6 år og eldre anbefales det at Otulfi administreres av helsepersonell eller en omsorgsperson etter riktig opplæring.</w:t>
      </w:r>
    </w:p>
    <w:p w14:paraId="7FBB956B" w14:textId="12AB1305" w:rsidR="009B7C61" w:rsidRPr="00A4509D" w:rsidRDefault="00C1005D" w:rsidP="00FA3637">
      <w:pPr>
        <w:pStyle w:val="ListParagraph"/>
        <w:widowControl/>
        <w:numPr>
          <w:ilvl w:val="0"/>
          <w:numId w:val="3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Se "Bruksanvisning" i slutten av dette pakningsvedlegget for informasjon om hvordan </w:t>
      </w:r>
      <w:r w:rsidR="00B934E3"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skal injiseres.</w:t>
      </w:r>
    </w:p>
    <w:p w14:paraId="5A6030BE"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nakk med lege dersom du har spørsmål om hvordan du skal sette en injeksjon på deg selv.</w:t>
      </w:r>
    </w:p>
    <w:p w14:paraId="373AC111" w14:textId="77777777" w:rsidR="009B7C61" w:rsidRPr="00A4509D" w:rsidRDefault="009B7C61" w:rsidP="004D6446">
      <w:pPr>
        <w:widowControl/>
        <w:spacing w:after="0" w:line="240" w:lineRule="auto"/>
        <w:rPr>
          <w:rFonts w:ascii="Times New Roman" w:hAnsi="Times New Roman" w:cs="Times New Roman"/>
          <w:lang w:val="nb-NO"/>
        </w:rPr>
      </w:pPr>
    </w:p>
    <w:p w14:paraId="640D6D0F" w14:textId="48057198"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tar for mye av </w:t>
      </w:r>
      <w:r w:rsidR="00B934E3" w:rsidRPr="00A4509D">
        <w:rPr>
          <w:rFonts w:ascii="Times New Roman" w:eastAsia="Times New Roman" w:hAnsi="Times New Roman" w:cs="Times New Roman"/>
          <w:b/>
          <w:bCs/>
          <w:lang w:val="nb-NO"/>
        </w:rPr>
        <w:t>Otulfi</w:t>
      </w:r>
    </w:p>
    <w:p w14:paraId="721DC804" w14:textId="13E3B8B3"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Hvis du har fått i deg for mye </w:t>
      </w:r>
      <w:r w:rsidR="00B934E3"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kontakt lege eller apotek med en gang. Ta alltid ytteremballasjen til legemidlet med deg, selv om det er tomt.</w:t>
      </w:r>
    </w:p>
    <w:p w14:paraId="7B8F2D0C" w14:textId="77777777" w:rsidR="009B7C61" w:rsidRPr="00A4509D" w:rsidRDefault="009B7C61" w:rsidP="004D6446">
      <w:pPr>
        <w:widowControl/>
        <w:spacing w:after="0" w:line="240" w:lineRule="auto"/>
        <w:rPr>
          <w:rFonts w:ascii="Times New Roman" w:hAnsi="Times New Roman" w:cs="Times New Roman"/>
          <w:lang w:val="nb-NO"/>
        </w:rPr>
      </w:pPr>
    </w:p>
    <w:p w14:paraId="3EC01F45" w14:textId="223174C2"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har glemt å ta </w:t>
      </w:r>
      <w:r w:rsidR="00B934E3" w:rsidRPr="00A4509D">
        <w:rPr>
          <w:rFonts w:ascii="Times New Roman" w:eastAsia="Times New Roman" w:hAnsi="Times New Roman" w:cs="Times New Roman"/>
          <w:b/>
          <w:bCs/>
          <w:lang w:val="nb-NO"/>
        </w:rPr>
        <w:t>Otulfi</w:t>
      </w:r>
    </w:p>
    <w:p w14:paraId="6B7C61EC"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vis du glemmer en dose, kontakt lege eller apotek. Du skal ikke ta dobbel dose som erstatning for en glemt dose.</w:t>
      </w:r>
    </w:p>
    <w:p w14:paraId="1DC57BFE" w14:textId="77777777" w:rsidR="00D21A72" w:rsidRPr="00A4509D" w:rsidRDefault="00D21A72" w:rsidP="004D6446">
      <w:pPr>
        <w:widowControl/>
        <w:spacing w:after="0" w:line="240" w:lineRule="auto"/>
        <w:rPr>
          <w:rFonts w:ascii="Times New Roman" w:hAnsi="Times New Roman" w:cs="Times New Roman"/>
          <w:lang w:val="nb-NO"/>
        </w:rPr>
      </w:pPr>
    </w:p>
    <w:p w14:paraId="3C32906C" w14:textId="5E590620"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avbryter behandling med </w:t>
      </w:r>
      <w:r w:rsidR="00B934E3" w:rsidRPr="00A4509D">
        <w:rPr>
          <w:rFonts w:ascii="Times New Roman" w:eastAsia="Times New Roman" w:hAnsi="Times New Roman" w:cs="Times New Roman"/>
          <w:b/>
          <w:bCs/>
          <w:lang w:val="nb-NO"/>
        </w:rPr>
        <w:t>Otulfi</w:t>
      </w:r>
    </w:p>
    <w:p w14:paraId="1B1B89B9" w14:textId="702D0B90"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t er ikke farlig å slutte å bruke</w:t>
      </w:r>
      <w:r w:rsidR="00460865" w:rsidRPr="00A4509D">
        <w:rPr>
          <w:rFonts w:ascii="Times New Roman" w:eastAsia="Times New Roman" w:hAnsi="Times New Roman" w:cs="Times New Roman"/>
          <w:lang w:val="nb-NO"/>
        </w:rPr>
        <w:t xml:space="preserve"> </w:t>
      </w:r>
      <w:r w:rsidR="00B934E3"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Hvis du stopper</w:t>
      </w:r>
      <w:r w:rsidR="00460865"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 xml:space="preserve"> kan symptomene komme tilbake.</w:t>
      </w:r>
      <w:r w:rsidR="00B934E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pør lege eller apotek dersom du har noen spørsmål om bruken av dette legemidlet.</w:t>
      </w:r>
    </w:p>
    <w:p w14:paraId="0A7F4372" w14:textId="77777777" w:rsidR="009B7C61" w:rsidRPr="00A4509D" w:rsidRDefault="009B7C61" w:rsidP="004D6446">
      <w:pPr>
        <w:widowControl/>
        <w:spacing w:after="0" w:line="240" w:lineRule="auto"/>
        <w:rPr>
          <w:rFonts w:ascii="Times New Roman" w:hAnsi="Times New Roman" w:cs="Times New Roman"/>
          <w:lang w:val="nb-NO"/>
        </w:rPr>
      </w:pPr>
    </w:p>
    <w:p w14:paraId="4F4B1998" w14:textId="77777777" w:rsidR="009B7C61" w:rsidRPr="00A4509D" w:rsidRDefault="009B7C61" w:rsidP="004D6446">
      <w:pPr>
        <w:widowControl/>
        <w:spacing w:after="0" w:line="240" w:lineRule="auto"/>
        <w:rPr>
          <w:rFonts w:ascii="Times New Roman" w:hAnsi="Times New Roman" w:cs="Times New Roman"/>
          <w:lang w:val="nb-NO"/>
        </w:rPr>
      </w:pPr>
    </w:p>
    <w:p w14:paraId="0F21CA5E"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w:t>
      </w:r>
      <w:r w:rsidRPr="00A4509D">
        <w:rPr>
          <w:rFonts w:ascii="Times New Roman" w:eastAsia="Times New Roman" w:hAnsi="Times New Roman" w:cs="Times New Roman"/>
          <w:b/>
          <w:bCs/>
          <w:lang w:val="nb-NO"/>
        </w:rPr>
        <w:tab/>
        <w:t>Mulige bivirkninger</w:t>
      </w:r>
    </w:p>
    <w:p w14:paraId="1E5D2C13" w14:textId="77777777" w:rsidR="009B7C61" w:rsidRPr="00A4509D" w:rsidRDefault="009B7C61" w:rsidP="004D6446">
      <w:pPr>
        <w:widowControl/>
        <w:spacing w:after="0" w:line="240" w:lineRule="auto"/>
        <w:rPr>
          <w:rFonts w:ascii="Times New Roman" w:hAnsi="Times New Roman" w:cs="Times New Roman"/>
          <w:lang w:val="nb-NO"/>
        </w:rPr>
      </w:pPr>
    </w:p>
    <w:p w14:paraId="7770AA0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om alle legemidler kan dette legemidlet forårsake bivirkninger, men ikke alle får det.</w:t>
      </w:r>
    </w:p>
    <w:p w14:paraId="383768D8" w14:textId="77777777" w:rsidR="009B7C61" w:rsidRPr="00A4509D" w:rsidRDefault="009B7C61" w:rsidP="004D6446">
      <w:pPr>
        <w:widowControl/>
        <w:spacing w:after="0" w:line="240" w:lineRule="auto"/>
        <w:rPr>
          <w:rFonts w:ascii="Times New Roman" w:hAnsi="Times New Roman" w:cs="Times New Roman"/>
          <w:lang w:val="nb-NO"/>
        </w:rPr>
      </w:pPr>
    </w:p>
    <w:p w14:paraId="40BDF704"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Alvorlige bivirkninger</w:t>
      </w:r>
    </w:p>
    <w:p w14:paraId="52BA3868"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Noen pasienter kan likevel oppleve alvorlige bivirkninger som krever umiddelbar behandling.</w:t>
      </w:r>
    </w:p>
    <w:p w14:paraId="4D12D375" w14:textId="77777777" w:rsidR="009B7C61" w:rsidRPr="00A4509D" w:rsidRDefault="009B7C61" w:rsidP="004D6446">
      <w:pPr>
        <w:widowControl/>
        <w:spacing w:after="0" w:line="240" w:lineRule="auto"/>
        <w:rPr>
          <w:rFonts w:ascii="Times New Roman" w:hAnsi="Times New Roman" w:cs="Times New Roman"/>
          <w:lang w:val="nb-NO"/>
        </w:rPr>
      </w:pPr>
    </w:p>
    <w:p w14:paraId="66471C0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Allergiske reaksjoner – disse kan kreve umiddelbar behandling. Informer legen din eller få akutt medisinsk hjelp umiddelbart dersom du merker noen av følgende symptomer.</w:t>
      </w:r>
    </w:p>
    <w:p w14:paraId="510A0670" w14:textId="41C8CDA5" w:rsidR="009B7C61" w:rsidRPr="00A4509D" w:rsidRDefault="00C1005D" w:rsidP="00FA3637">
      <w:pPr>
        <w:pStyle w:val="ListParagraph"/>
        <w:widowControl/>
        <w:numPr>
          <w:ilvl w:val="0"/>
          <w:numId w:val="3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Alvorlige allergiske reaksjoner (anafylaksi) oppstår sjeldent hos mennesker som tar</w:t>
      </w:r>
      <w:r w:rsidR="00F72B75" w:rsidRPr="00A4509D">
        <w:rPr>
          <w:rFonts w:ascii="Times New Roman" w:eastAsia="Times New Roman" w:hAnsi="Times New Roman" w:cs="Times New Roman"/>
          <w:lang w:val="nb-NO"/>
        </w:rPr>
        <w:t xml:space="preserve"> </w:t>
      </w:r>
      <w:r w:rsidR="00B934E3"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 xml:space="preserve">av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0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 Symptomer inkluderer:</w:t>
      </w:r>
    </w:p>
    <w:p w14:paraId="08A5D9BF" w14:textId="77777777" w:rsidR="009B7C61" w:rsidRPr="00A4509D" w:rsidRDefault="00C1005D" w:rsidP="00FA3637">
      <w:pPr>
        <w:pStyle w:val="ListParagraph"/>
        <w:widowControl/>
        <w:numPr>
          <w:ilvl w:val="0"/>
          <w:numId w:val="3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vansker med å puste eller svelge</w:t>
      </w:r>
    </w:p>
    <w:p w14:paraId="5D9F2CCE" w14:textId="77777777" w:rsidR="009B7C61" w:rsidRPr="00A4509D" w:rsidRDefault="00C1005D" w:rsidP="00FA3637">
      <w:pPr>
        <w:pStyle w:val="ListParagraph"/>
        <w:widowControl/>
        <w:numPr>
          <w:ilvl w:val="0"/>
          <w:numId w:val="3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lavt blodtrykk, som kan forårsake svimmelhet</w:t>
      </w:r>
    </w:p>
    <w:p w14:paraId="3E86D26C" w14:textId="77777777" w:rsidR="009B7C61" w:rsidRPr="00A4509D" w:rsidRDefault="00C1005D" w:rsidP="00FA3637">
      <w:pPr>
        <w:pStyle w:val="ListParagraph"/>
        <w:widowControl/>
        <w:numPr>
          <w:ilvl w:val="0"/>
          <w:numId w:val="3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evelse i ansiktet, leppene, munnen eller halsen</w:t>
      </w:r>
    </w:p>
    <w:p w14:paraId="55434F2D" w14:textId="77777777" w:rsidR="009B7C61" w:rsidRPr="00A4509D" w:rsidRDefault="00C1005D" w:rsidP="00FA3637">
      <w:pPr>
        <w:pStyle w:val="ListParagraph"/>
        <w:widowControl/>
        <w:numPr>
          <w:ilvl w:val="0"/>
          <w:numId w:val="3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Vanlige tegn på en allergisk reaksjon inkluderer hudutslett og elveblest (dette 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av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w:t>
      </w:r>
    </w:p>
    <w:p w14:paraId="1241584D" w14:textId="77777777" w:rsidR="009B7C61" w:rsidRPr="00A4509D" w:rsidRDefault="009B7C61" w:rsidP="004D6446">
      <w:pPr>
        <w:widowControl/>
        <w:spacing w:after="0" w:line="240" w:lineRule="auto"/>
        <w:rPr>
          <w:rFonts w:ascii="Times New Roman" w:hAnsi="Times New Roman" w:cs="Times New Roman"/>
          <w:lang w:val="nb-NO"/>
        </w:rPr>
      </w:pPr>
    </w:p>
    <w:p w14:paraId="6FE54B7A"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I sjeldne tilfeller er allergiske lungereaksjoner og lungebetennelse rapportert hos pasienter som har fått ustekinumab. Informer legen din umiddelbart hvis du får symptomer som hoste, kortpustethet og feber.</w:t>
      </w:r>
    </w:p>
    <w:p w14:paraId="4A8D686D" w14:textId="77777777" w:rsidR="009B7C61" w:rsidRPr="00A4509D" w:rsidRDefault="009B7C61" w:rsidP="004D6446">
      <w:pPr>
        <w:widowControl/>
        <w:spacing w:after="0" w:line="240" w:lineRule="auto"/>
        <w:rPr>
          <w:rFonts w:ascii="Times New Roman" w:hAnsi="Times New Roman" w:cs="Times New Roman"/>
          <w:lang w:val="nb-NO"/>
        </w:rPr>
      </w:pPr>
    </w:p>
    <w:p w14:paraId="2DEC0706" w14:textId="4F8600B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rsom du har en alvorlig allergisk reaksjon, kan legen din bestemme at du ikke bør bruke</w:t>
      </w:r>
      <w:r w:rsidR="00F72B75" w:rsidRPr="00A4509D">
        <w:rPr>
          <w:rFonts w:ascii="Times New Roman" w:eastAsia="Times New Roman" w:hAnsi="Times New Roman" w:cs="Times New Roman"/>
          <w:lang w:val="nb-NO"/>
        </w:rPr>
        <w:t xml:space="preserve"> </w:t>
      </w:r>
      <w:r w:rsidR="008A1275"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igjen.</w:t>
      </w:r>
    </w:p>
    <w:p w14:paraId="52D63A75" w14:textId="77777777" w:rsidR="009B7C61" w:rsidRPr="00A4509D" w:rsidRDefault="009B7C61" w:rsidP="004D6446">
      <w:pPr>
        <w:widowControl/>
        <w:spacing w:after="0" w:line="240" w:lineRule="auto"/>
        <w:rPr>
          <w:rFonts w:ascii="Times New Roman" w:hAnsi="Times New Roman" w:cs="Times New Roman"/>
          <w:lang w:val="nb-NO"/>
        </w:rPr>
      </w:pPr>
    </w:p>
    <w:p w14:paraId="7F8D8D1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Infeksjoner – disse kan kreve umiddelbar behandling. Informer legen din umiddelbart hvis du opplever noen av følgende symptomer.</w:t>
      </w:r>
    </w:p>
    <w:p w14:paraId="7469BAF6" w14:textId="77777777" w:rsidR="009B7C61" w:rsidRPr="00A4509D" w:rsidRDefault="00C1005D" w:rsidP="00FA3637">
      <w:pPr>
        <w:pStyle w:val="ListParagraph"/>
        <w:widowControl/>
        <w:numPr>
          <w:ilvl w:val="0"/>
          <w:numId w:val="3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nfeksjoner i nesen eller halsen og forkjølelse er vanlig (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av 1</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w:t>
      </w:r>
    </w:p>
    <w:p w14:paraId="17365DE4" w14:textId="77777777" w:rsidR="009B7C61" w:rsidRPr="00A4509D" w:rsidRDefault="00C1005D" w:rsidP="00FA3637">
      <w:pPr>
        <w:pStyle w:val="ListParagraph"/>
        <w:widowControl/>
        <w:numPr>
          <w:ilvl w:val="0"/>
          <w:numId w:val="3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nfeksjoner i luftveiene er mindre vanlig (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av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w:t>
      </w:r>
    </w:p>
    <w:p w14:paraId="1BBCA44F" w14:textId="77777777" w:rsidR="009B7C61" w:rsidRPr="00A4509D" w:rsidRDefault="00C1005D" w:rsidP="00FA3637">
      <w:pPr>
        <w:pStyle w:val="ListParagraph"/>
        <w:widowControl/>
        <w:numPr>
          <w:ilvl w:val="0"/>
          <w:numId w:val="3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Betennelse i underhudsvev (cellulitt) er mindre vanlig (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av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w:t>
      </w:r>
    </w:p>
    <w:p w14:paraId="2EF8322F" w14:textId="77777777" w:rsidR="009B7C61" w:rsidRPr="00A4509D" w:rsidRDefault="00C1005D" w:rsidP="00FA3637">
      <w:pPr>
        <w:pStyle w:val="ListParagraph"/>
        <w:widowControl/>
        <w:numPr>
          <w:ilvl w:val="0"/>
          <w:numId w:val="3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Helvetesild (herpes zoster, en type smertefullt utslett med blemmer) er mindre vanlig (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av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w:t>
      </w:r>
    </w:p>
    <w:p w14:paraId="02A9F37E" w14:textId="77777777" w:rsidR="009B7C61" w:rsidRPr="00A4509D" w:rsidRDefault="009B7C61" w:rsidP="004D6446">
      <w:pPr>
        <w:widowControl/>
        <w:spacing w:after="0" w:line="240" w:lineRule="auto"/>
        <w:rPr>
          <w:rFonts w:ascii="Times New Roman" w:hAnsi="Times New Roman" w:cs="Times New Roman"/>
          <w:lang w:val="nb-NO"/>
        </w:rPr>
      </w:pPr>
    </w:p>
    <w:p w14:paraId="4CEEE803" w14:textId="62D65B26" w:rsidR="009B7C61" w:rsidRPr="00A4509D" w:rsidRDefault="008A1275"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Cs/>
          <w:lang w:val="nb-NO"/>
        </w:rPr>
        <w:t>Otulfi</w:t>
      </w:r>
      <w:r w:rsidR="00C1005D" w:rsidRPr="00A4509D">
        <w:rPr>
          <w:rFonts w:ascii="Times New Roman" w:eastAsia="Times New Roman" w:hAnsi="Times New Roman" w:cs="Times New Roman"/>
          <w:lang w:val="nb-NO"/>
        </w:rPr>
        <w:t xml:space="preserve"> kan gjøre deg mindre i stand til å bekjempe infeksjoner. Noen infeksjoner kan bli alvorlige og kan omfatte infeksjoner forårsaket av virus, sopp, bakterier (inkludert tuberkulose) eller parasitter, inkludert infeksjoner som hovedsakelig oppstår hos personer med svekket immunsystem (opportunistiske infeksjoner). Opportunistiske infeksjoner i hjernen (encefalitt, meningitt), lunger og øyne er rapportert hos pasienter som har fått behandling med ustekinumab.</w:t>
      </w:r>
    </w:p>
    <w:p w14:paraId="0447A0A0" w14:textId="77777777" w:rsidR="009B7C61" w:rsidRPr="00A4509D" w:rsidRDefault="009B7C61" w:rsidP="004D6446">
      <w:pPr>
        <w:widowControl/>
        <w:spacing w:after="0" w:line="240" w:lineRule="auto"/>
        <w:rPr>
          <w:rFonts w:ascii="Times New Roman" w:hAnsi="Times New Roman" w:cs="Times New Roman"/>
          <w:lang w:val="nb-NO"/>
        </w:rPr>
      </w:pPr>
    </w:p>
    <w:p w14:paraId="4AE9C2F6" w14:textId="269B5D99"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Vær oppmerksom på infeksjonstegn når du bruker</w:t>
      </w:r>
      <w:r w:rsidR="005D152D" w:rsidRPr="00A4509D">
        <w:rPr>
          <w:rFonts w:ascii="Times New Roman" w:eastAsia="Times New Roman" w:hAnsi="Times New Roman" w:cs="Times New Roman"/>
          <w:lang w:val="nb-NO"/>
        </w:rPr>
        <w:t xml:space="preserve"> </w:t>
      </w:r>
      <w:r w:rsidR="008A1275"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Dette inkluderer:</w:t>
      </w:r>
    </w:p>
    <w:p w14:paraId="04E930FC" w14:textId="77777777" w:rsidR="009B7C61" w:rsidRPr="00A4509D" w:rsidRDefault="00C1005D" w:rsidP="00FA3637">
      <w:pPr>
        <w:pStyle w:val="ListParagraph"/>
        <w:widowControl/>
        <w:numPr>
          <w:ilvl w:val="0"/>
          <w:numId w:val="3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feber, influensalignende symptomer, nattesvette, vekttap</w:t>
      </w:r>
    </w:p>
    <w:p w14:paraId="0108F051" w14:textId="77777777" w:rsidR="009B7C61" w:rsidRPr="00A4509D" w:rsidRDefault="00C1005D" w:rsidP="00FA3637">
      <w:pPr>
        <w:pStyle w:val="ListParagraph"/>
        <w:widowControl/>
        <w:numPr>
          <w:ilvl w:val="0"/>
          <w:numId w:val="3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følelse av å være trøtt eller kortpustet, hoste som ikke vil gå bort</w:t>
      </w:r>
    </w:p>
    <w:p w14:paraId="4EF812D1" w14:textId="77777777" w:rsidR="009B7C61" w:rsidRPr="00A4509D" w:rsidRDefault="00C1005D" w:rsidP="00FA3637">
      <w:pPr>
        <w:pStyle w:val="ListParagraph"/>
        <w:widowControl/>
        <w:numPr>
          <w:ilvl w:val="0"/>
          <w:numId w:val="3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varm, rød og smertefull hud, eller et smertefullt hudutslett med blemmer</w:t>
      </w:r>
    </w:p>
    <w:p w14:paraId="1DF6A908" w14:textId="77777777" w:rsidR="009B7C61" w:rsidRPr="00A4509D" w:rsidRDefault="00C1005D" w:rsidP="00FA3637">
      <w:pPr>
        <w:pStyle w:val="ListParagraph"/>
        <w:widowControl/>
        <w:numPr>
          <w:ilvl w:val="0"/>
          <w:numId w:val="3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brennende følelse ved vannlating</w:t>
      </w:r>
    </w:p>
    <w:p w14:paraId="1ABF5354" w14:textId="77777777" w:rsidR="009B7C61" w:rsidRPr="00A4509D" w:rsidRDefault="00C1005D" w:rsidP="00FA3637">
      <w:pPr>
        <w:pStyle w:val="ListParagraph"/>
        <w:widowControl/>
        <w:numPr>
          <w:ilvl w:val="0"/>
          <w:numId w:val="3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iaré</w:t>
      </w:r>
    </w:p>
    <w:p w14:paraId="38EC7291" w14:textId="77777777" w:rsidR="009B7C61" w:rsidRPr="00A4509D" w:rsidRDefault="00C1005D" w:rsidP="00FA3637">
      <w:pPr>
        <w:pStyle w:val="ListParagraph"/>
        <w:widowControl/>
        <w:numPr>
          <w:ilvl w:val="0"/>
          <w:numId w:val="3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synsforstyrrelser eller synstap</w:t>
      </w:r>
    </w:p>
    <w:p w14:paraId="61F3EF3A" w14:textId="77777777" w:rsidR="009B7C61" w:rsidRPr="00A4509D" w:rsidRDefault="00C1005D" w:rsidP="00FA3637">
      <w:pPr>
        <w:pStyle w:val="ListParagraph"/>
        <w:widowControl/>
        <w:numPr>
          <w:ilvl w:val="0"/>
          <w:numId w:val="3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odepine, stiv nakke, lysfølsomhet, kvalme eller forvirring</w:t>
      </w:r>
    </w:p>
    <w:p w14:paraId="662D7A01" w14:textId="77777777" w:rsidR="00D21A72" w:rsidRPr="00A4509D" w:rsidRDefault="00D21A72" w:rsidP="004D6446">
      <w:pPr>
        <w:widowControl/>
        <w:spacing w:after="0" w:line="240" w:lineRule="auto"/>
        <w:rPr>
          <w:rFonts w:ascii="Times New Roman" w:hAnsi="Times New Roman" w:cs="Times New Roman"/>
          <w:lang w:val="nb-NO"/>
        </w:rPr>
      </w:pPr>
    </w:p>
    <w:p w14:paraId="79AE74D1" w14:textId="73A14ADC"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nformer legen din umiddelbart hvis du merker noen av disse symptomene på infeksjon. Dette kan være symptomer på infeksjoner som luftveisinfeksjoner, hudinfeksjoner eller helvetesild eller opportunistiske infeksjoner, som kan få alvorlige følger. Informer legen din hvis du har noen form for infeksjon som ikke går bort eller fortsetter å komme tilbake. Legen din kan bestemme at du ikke bør bruke </w:t>
      </w:r>
      <w:r w:rsidR="008A1275"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før infeksjonen går bort. Fortell legen din også dersom du har noen åpne kutt eller sår da disse kan bli infiserte.</w:t>
      </w:r>
    </w:p>
    <w:p w14:paraId="34C46AD1" w14:textId="77777777" w:rsidR="009B7C61" w:rsidRPr="00A4509D" w:rsidRDefault="009B7C61" w:rsidP="004D6446">
      <w:pPr>
        <w:widowControl/>
        <w:spacing w:after="0" w:line="240" w:lineRule="auto"/>
        <w:rPr>
          <w:rFonts w:ascii="Times New Roman" w:hAnsi="Times New Roman" w:cs="Times New Roman"/>
          <w:lang w:val="nb-NO"/>
        </w:rPr>
      </w:pPr>
    </w:p>
    <w:p w14:paraId="6E429530"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Hudavskalling – økt rødhet og hudavskalling på et større område av kroppen kan være symptomer på erytroderm psoriasis eller eksfoliativ dermatitt, som er alvorlige hudlidelser. Informer legen din umiddelbart hvis du opplever noen av disse symptomene.</w:t>
      </w:r>
    </w:p>
    <w:p w14:paraId="0B62344C" w14:textId="77777777" w:rsidR="009B7C61" w:rsidRPr="00A4509D" w:rsidRDefault="009B7C61" w:rsidP="004D6446">
      <w:pPr>
        <w:widowControl/>
        <w:spacing w:after="0" w:line="240" w:lineRule="auto"/>
        <w:rPr>
          <w:rFonts w:ascii="Times New Roman" w:hAnsi="Times New Roman" w:cs="Times New Roman"/>
          <w:lang w:val="nb-NO"/>
        </w:rPr>
      </w:pPr>
    </w:p>
    <w:p w14:paraId="517D03C7"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Andre bivirkninger</w:t>
      </w:r>
    </w:p>
    <w:p w14:paraId="4406BDAA" w14:textId="77777777" w:rsidR="009B7C61" w:rsidRPr="00A4509D" w:rsidRDefault="009B7C61" w:rsidP="004D6446">
      <w:pPr>
        <w:widowControl/>
        <w:spacing w:after="0" w:line="240" w:lineRule="auto"/>
        <w:rPr>
          <w:rFonts w:ascii="Times New Roman" w:hAnsi="Times New Roman" w:cs="Times New Roman"/>
          <w:lang w:val="nb-NO"/>
        </w:rPr>
      </w:pPr>
    </w:p>
    <w:p w14:paraId="51A6EA77"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Vanlige bivirkninger </w:t>
      </w:r>
      <w:r w:rsidRPr="00A4509D">
        <w:rPr>
          <w:rFonts w:ascii="Times New Roman" w:eastAsia="Times New Roman" w:hAnsi="Times New Roman" w:cs="Times New Roman"/>
          <w:lang w:val="nb-NO"/>
        </w:rPr>
        <w:t xml:space="preserve">(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av 1</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w:t>
      </w:r>
    </w:p>
    <w:p w14:paraId="0B7DAA8E" w14:textId="77777777" w:rsidR="009B7C61" w:rsidRPr="00A4509D" w:rsidRDefault="00C1005D" w:rsidP="00FA3637">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iaré</w:t>
      </w:r>
    </w:p>
    <w:p w14:paraId="6F04BC76" w14:textId="77777777" w:rsidR="009B7C61" w:rsidRPr="00A4509D" w:rsidRDefault="00C1005D" w:rsidP="00FA3637">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kvalme</w:t>
      </w:r>
    </w:p>
    <w:p w14:paraId="23BEE185" w14:textId="77777777" w:rsidR="009B7C61" w:rsidRPr="00A4509D" w:rsidRDefault="00C1005D" w:rsidP="00FA3637">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oppkast</w:t>
      </w:r>
    </w:p>
    <w:p w14:paraId="6CDE7F75" w14:textId="77777777" w:rsidR="009B7C61" w:rsidRPr="00A4509D" w:rsidRDefault="00C1005D" w:rsidP="00FA3637">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kronisk trøtthet</w:t>
      </w:r>
    </w:p>
    <w:p w14:paraId="2ECCAB09" w14:textId="77777777" w:rsidR="009B7C61" w:rsidRPr="00A4509D" w:rsidRDefault="00C1005D" w:rsidP="00FA3637">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svimmelhet</w:t>
      </w:r>
    </w:p>
    <w:p w14:paraId="7CCA31BC" w14:textId="77777777" w:rsidR="009B7C61" w:rsidRPr="00A4509D" w:rsidRDefault="00C1005D" w:rsidP="00FA3637">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odepine</w:t>
      </w:r>
    </w:p>
    <w:p w14:paraId="73E305B6" w14:textId="77777777" w:rsidR="009B7C61" w:rsidRPr="00A4509D" w:rsidRDefault="00C1005D" w:rsidP="00FA3637">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kløe (pruritus)</w:t>
      </w:r>
    </w:p>
    <w:p w14:paraId="675F003D" w14:textId="77777777" w:rsidR="009B7C61" w:rsidRPr="00A4509D" w:rsidRDefault="00C1005D" w:rsidP="00FA3637">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rygg-, muskel- og leddsmerter</w:t>
      </w:r>
    </w:p>
    <w:p w14:paraId="42991E5E" w14:textId="77777777" w:rsidR="009B7C61" w:rsidRPr="00A4509D" w:rsidRDefault="00C1005D" w:rsidP="00FA3637">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sår hals</w:t>
      </w:r>
    </w:p>
    <w:p w14:paraId="072EDFCF" w14:textId="77777777" w:rsidR="009B7C61" w:rsidRPr="00A4509D" w:rsidRDefault="00C1005D" w:rsidP="00FA3637">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rødhet og smerter ved injeksjonsstedet</w:t>
      </w:r>
    </w:p>
    <w:p w14:paraId="2C4CABA4" w14:textId="77777777" w:rsidR="009B7C61" w:rsidRPr="00A4509D" w:rsidRDefault="00C1005D" w:rsidP="00FA3637">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bihulebetennelse</w:t>
      </w:r>
    </w:p>
    <w:p w14:paraId="14618933" w14:textId="77777777" w:rsidR="009B7C61" w:rsidRPr="00A4509D" w:rsidRDefault="009B7C61" w:rsidP="004D6446">
      <w:pPr>
        <w:widowControl/>
        <w:spacing w:after="0" w:line="240" w:lineRule="auto"/>
        <w:rPr>
          <w:rFonts w:ascii="Times New Roman" w:hAnsi="Times New Roman" w:cs="Times New Roman"/>
          <w:lang w:val="nb-NO"/>
        </w:rPr>
      </w:pPr>
    </w:p>
    <w:p w14:paraId="7CD91C1A"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Mindre vanlige bivirkninger </w:t>
      </w:r>
      <w:r w:rsidRPr="00A4509D">
        <w:rPr>
          <w:rFonts w:ascii="Times New Roman" w:eastAsia="Times New Roman" w:hAnsi="Times New Roman" w:cs="Times New Roman"/>
          <w:lang w:val="nb-NO"/>
        </w:rPr>
        <w:t xml:space="preserve">(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av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w:t>
      </w:r>
    </w:p>
    <w:p w14:paraId="30180297" w14:textId="77777777" w:rsidR="009B7C61" w:rsidRPr="00A4509D" w:rsidRDefault="00C1005D" w:rsidP="00FA3637">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tanninfeksjoner</w:t>
      </w:r>
    </w:p>
    <w:p w14:paraId="2428191F" w14:textId="77777777" w:rsidR="009B7C61" w:rsidRPr="00A4509D" w:rsidRDefault="00C1005D" w:rsidP="00FA3637">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soppinfeksjon i skjeden</w:t>
      </w:r>
    </w:p>
    <w:p w14:paraId="315891EE" w14:textId="77777777" w:rsidR="009B7C61" w:rsidRPr="00A4509D" w:rsidRDefault="00C1005D" w:rsidP="00FA3637">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presjon</w:t>
      </w:r>
    </w:p>
    <w:p w14:paraId="2DE31EDE" w14:textId="77777777" w:rsidR="009B7C61" w:rsidRPr="00A4509D" w:rsidRDefault="00C1005D" w:rsidP="00FA3637">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tett eller delvis tett nese</w:t>
      </w:r>
    </w:p>
    <w:p w14:paraId="7D240875" w14:textId="77777777" w:rsidR="009B7C61" w:rsidRPr="00A4509D" w:rsidRDefault="00C1005D" w:rsidP="00FA3637">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blødninger, blåmerker, hardhet, hevelse og kløe ved injeksjonsstedet</w:t>
      </w:r>
    </w:p>
    <w:p w14:paraId="6A655A3A" w14:textId="77777777" w:rsidR="009B7C61" w:rsidRPr="00A4509D" w:rsidRDefault="00C1005D" w:rsidP="00FA3637">
      <w:pPr>
        <w:pStyle w:val="ListParagraph"/>
        <w:widowControl/>
        <w:numPr>
          <w:ilvl w:val="0"/>
          <w:numId w:val="3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svakhetsfølelse</w:t>
      </w:r>
    </w:p>
    <w:p w14:paraId="4D43484C" w14:textId="77777777" w:rsidR="009B7C61" w:rsidRPr="00A4509D" w:rsidRDefault="00C1005D" w:rsidP="00FA3637">
      <w:pPr>
        <w:pStyle w:val="ListParagraph"/>
        <w:widowControl/>
        <w:numPr>
          <w:ilvl w:val="0"/>
          <w:numId w:val="3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engende øyelokk og hengende muskler på den ene siden av ansiktet (facialisparese eller</w:t>
      </w:r>
      <w:r w:rsidR="00F72B75"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Bells parese), som vanligvis er midlertidig</w:t>
      </w:r>
    </w:p>
    <w:p w14:paraId="293974A9" w14:textId="77777777" w:rsidR="009B7C61" w:rsidRPr="00A4509D" w:rsidRDefault="00C1005D" w:rsidP="00FA3637">
      <w:pPr>
        <w:pStyle w:val="ListParagraph"/>
        <w:widowControl/>
        <w:numPr>
          <w:ilvl w:val="0"/>
          <w:numId w:val="3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en endring i psoriasis med rødhet og nye små gule eller hvite hudblemmer, noen ganger ledsaget av feber (pustuløs psoriasis)</w:t>
      </w:r>
    </w:p>
    <w:p w14:paraId="1C3D4433" w14:textId="77777777" w:rsidR="009B7C61" w:rsidRPr="00A4509D" w:rsidRDefault="00C1005D" w:rsidP="00FA3637">
      <w:pPr>
        <w:pStyle w:val="ListParagraph"/>
        <w:widowControl/>
        <w:numPr>
          <w:ilvl w:val="0"/>
          <w:numId w:val="3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udavskalling</w:t>
      </w:r>
    </w:p>
    <w:p w14:paraId="756E12F8" w14:textId="77777777" w:rsidR="009B7C61" w:rsidRPr="00A4509D" w:rsidRDefault="00C1005D" w:rsidP="00FA3637">
      <w:pPr>
        <w:pStyle w:val="ListParagraph"/>
        <w:widowControl/>
        <w:numPr>
          <w:ilvl w:val="0"/>
          <w:numId w:val="3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kviser (akne)</w:t>
      </w:r>
    </w:p>
    <w:p w14:paraId="1ADAA803" w14:textId="77777777" w:rsidR="009B7C61" w:rsidRPr="00A4509D" w:rsidRDefault="009B7C61" w:rsidP="004D6446">
      <w:pPr>
        <w:widowControl/>
        <w:spacing w:after="0" w:line="240" w:lineRule="auto"/>
        <w:rPr>
          <w:rFonts w:ascii="Times New Roman" w:hAnsi="Times New Roman" w:cs="Times New Roman"/>
          <w:lang w:val="nb-NO"/>
        </w:rPr>
      </w:pPr>
    </w:p>
    <w:p w14:paraId="516C2E9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Sjeldne bivirkninger </w:t>
      </w:r>
      <w:r w:rsidRPr="00A4509D">
        <w:rPr>
          <w:rFonts w:ascii="Times New Roman" w:eastAsia="Times New Roman" w:hAnsi="Times New Roman" w:cs="Times New Roman"/>
          <w:lang w:val="nb-NO"/>
        </w:rPr>
        <w:t xml:space="preserve">(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 xml:space="preserve">av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0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w:t>
      </w:r>
    </w:p>
    <w:p w14:paraId="3E434259" w14:textId="77777777" w:rsidR="009B7C61" w:rsidRPr="00A4509D" w:rsidRDefault="00C1005D" w:rsidP="00FA3637">
      <w:pPr>
        <w:pStyle w:val="ListParagraph"/>
        <w:widowControl/>
        <w:numPr>
          <w:ilvl w:val="0"/>
          <w:numId w:val="3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Rødhet og hudavskalling på et større område av kroppen, som kan gi kløe eller smerter (eksfoliativ dermatitt). Tilsvarende symptomer oppstår av og til som en naturlig endring i psoriasissymptomene (erytroderm psoriasis).</w:t>
      </w:r>
    </w:p>
    <w:p w14:paraId="355529B9" w14:textId="77777777" w:rsidR="009B7C61" w:rsidRPr="00A4509D" w:rsidRDefault="00C1005D" w:rsidP="00FA3637">
      <w:pPr>
        <w:pStyle w:val="ListParagraph"/>
        <w:widowControl/>
        <w:numPr>
          <w:ilvl w:val="0"/>
          <w:numId w:val="3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Betennelse i små blodårer, som kan gi hudutslett med små røde eller lilla klumper, feber eller leddsmerter (vaskulitt).</w:t>
      </w:r>
    </w:p>
    <w:p w14:paraId="1F2E6C6F" w14:textId="77777777" w:rsidR="009B7C61" w:rsidRPr="00A4509D" w:rsidRDefault="009B7C61" w:rsidP="004D6446">
      <w:pPr>
        <w:widowControl/>
        <w:spacing w:after="0" w:line="240" w:lineRule="auto"/>
        <w:rPr>
          <w:rFonts w:ascii="Times New Roman" w:hAnsi="Times New Roman" w:cs="Times New Roman"/>
          <w:lang w:val="nb-NO"/>
        </w:rPr>
      </w:pPr>
    </w:p>
    <w:p w14:paraId="5302AA13"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Svært sjeldne bivirkninger </w:t>
      </w:r>
      <w:r w:rsidRPr="00A4509D">
        <w:rPr>
          <w:rFonts w:ascii="Times New Roman" w:eastAsia="Times New Roman" w:hAnsi="Times New Roman" w:cs="Times New Roman"/>
          <w:lang w:val="nb-NO"/>
        </w:rPr>
        <w:t xml:space="preserve">(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av 1</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0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w:t>
      </w:r>
    </w:p>
    <w:p w14:paraId="28438D3F" w14:textId="77777777" w:rsidR="009B7C61" w:rsidRPr="00A4509D" w:rsidRDefault="00C1005D" w:rsidP="00FA3637">
      <w:pPr>
        <w:pStyle w:val="ListParagraph"/>
        <w:widowControl/>
        <w:numPr>
          <w:ilvl w:val="0"/>
          <w:numId w:val="3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Blemmer i huden som kan være røde, kløende og smertefulle (bulløs pemfigoid).</w:t>
      </w:r>
    </w:p>
    <w:p w14:paraId="428E6468" w14:textId="77777777" w:rsidR="009B7C61" w:rsidRPr="00A4509D" w:rsidRDefault="00C1005D" w:rsidP="00FA3637">
      <w:pPr>
        <w:pStyle w:val="ListParagraph"/>
        <w:widowControl/>
        <w:numPr>
          <w:ilvl w:val="0"/>
          <w:numId w:val="3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Hudlupus eller lupuslignende syndrom (rødt, utstående, flassende utslett på hudområder som utsettes for sol, eventuelt med samtidige leddsmerter).</w:t>
      </w:r>
    </w:p>
    <w:p w14:paraId="6BAEBE4C" w14:textId="77777777" w:rsidR="009B7C61" w:rsidRPr="00A4509D" w:rsidRDefault="009B7C61" w:rsidP="004D6446">
      <w:pPr>
        <w:widowControl/>
        <w:spacing w:after="0" w:line="240" w:lineRule="auto"/>
        <w:rPr>
          <w:rFonts w:ascii="Times New Roman" w:hAnsi="Times New Roman" w:cs="Times New Roman"/>
          <w:lang w:val="nb-NO"/>
        </w:rPr>
      </w:pPr>
    </w:p>
    <w:p w14:paraId="29C7659E"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Melding av bivirkninger</w:t>
      </w:r>
    </w:p>
    <w:p w14:paraId="6192298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Kontakt lege eller apotek dersom du opplever bivirkninger. Dette gjelder også bivirkninger som ikke er nevnt i pakningsvedlegget. Du kan også melde fra om bivirkninger direkte via </w:t>
      </w:r>
      <w:r w:rsidRPr="00A4509D">
        <w:rPr>
          <w:rFonts w:ascii="Times New Roman" w:eastAsia="Times New Roman" w:hAnsi="Times New Roman" w:cs="Times New Roman"/>
          <w:highlight w:val="lightGray"/>
          <w:lang w:val="nb-NO"/>
        </w:rPr>
        <w:t>det nasjonale</w:t>
      </w:r>
      <w:r w:rsidR="00F72B75"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highlight w:val="lightGray"/>
          <w:lang w:val="nb-NO"/>
        </w:rPr>
        <w:t xml:space="preserve">meldesystemet som beskrevet i </w:t>
      </w:r>
      <w:r>
        <w:fldChar w:fldCharType="begin"/>
      </w:r>
      <w:r w:rsidRPr="00845BD7">
        <w:rPr>
          <w:lang w:val="nb-NO"/>
          <w:rPrChange w:id="2991" w:author="Adeel Rana" w:date="2026-02-17T11:24:00Z" w16du:dateUtc="2026-02-17T10:24:00Z">
            <w:rPr/>
          </w:rPrChange>
        </w:rPr>
        <w:instrText>HYPERLINK "https://www.ema.europa.eu/documents/template-form/qrd-appendix-v-adverse-drug-reaction-reporting-details_en.docx"</w:instrText>
      </w:r>
      <w:r>
        <w:fldChar w:fldCharType="separate"/>
      </w:r>
      <w:r w:rsidRPr="00A4509D">
        <w:rPr>
          <w:rStyle w:val="Hyperlink"/>
          <w:rFonts w:ascii="Times New Roman" w:eastAsia="Times New Roman" w:hAnsi="Times New Roman" w:cs="Times New Roman"/>
          <w:highlight w:val="lightGray"/>
          <w:lang w:val="nb-NO"/>
        </w:rPr>
        <w:t>Appendix</w:t>
      </w:r>
      <w:r w:rsidR="00F72B75" w:rsidRPr="00A4509D">
        <w:rPr>
          <w:rStyle w:val="Hyperlink"/>
          <w:rFonts w:ascii="Times New Roman" w:eastAsia="Times New Roman" w:hAnsi="Times New Roman" w:cs="Times New Roman"/>
          <w:highlight w:val="lightGray"/>
          <w:lang w:val="nb-NO"/>
        </w:rPr>
        <w:t> </w:t>
      </w:r>
      <w:r w:rsidRPr="00A4509D">
        <w:rPr>
          <w:rStyle w:val="Hyperlink"/>
          <w:rFonts w:ascii="Times New Roman" w:eastAsia="Times New Roman" w:hAnsi="Times New Roman" w:cs="Times New Roman"/>
          <w:highlight w:val="lightGray"/>
          <w:lang w:val="nb-NO"/>
        </w:rPr>
        <w:t>V</w:t>
      </w:r>
      <w:r>
        <w:fldChar w:fldCharType="end"/>
      </w:r>
      <w:r w:rsidRPr="00A4509D">
        <w:rPr>
          <w:rFonts w:ascii="Times New Roman" w:eastAsia="Times New Roman" w:hAnsi="Times New Roman" w:cs="Times New Roman"/>
          <w:lang w:val="nb-NO"/>
        </w:rPr>
        <w:t>. Ved å melde fra om bivirkninger bidrar du med informasjon om sikkerheten ved bruk av dette legemidlet.</w:t>
      </w:r>
    </w:p>
    <w:p w14:paraId="3F50E72E" w14:textId="77777777" w:rsidR="009B7C61" w:rsidRPr="00A4509D" w:rsidRDefault="009B7C61" w:rsidP="004D6446">
      <w:pPr>
        <w:widowControl/>
        <w:spacing w:after="0" w:line="240" w:lineRule="auto"/>
        <w:rPr>
          <w:rFonts w:ascii="Times New Roman" w:hAnsi="Times New Roman" w:cs="Times New Roman"/>
          <w:lang w:val="nb-NO"/>
        </w:rPr>
      </w:pPr>
    </w:p>
    <w:p w14:paraId="1DC1AB33" w14:textId="77777777" w:rsidR="009B7C61" w:rsidRPr="00A4509D" w:rsidRDefault="009B7C61" w:rsidP="004D6446">
      <w:pPr>
        <w:widowControl/>
        <w:spacing w:after="0" w:line="240" w:lineRule="auto"/>
        <w:rPr>
          <w:rFonts w:ascii="Times New Roman" w:hAnsi="Times New Roman" w:cs="Times New Roman"/>
          <w:lang w:val="nb-NO"/>
        </w:rPr>
      </w:pPr>
    </w:p>
    <w:p w14:paraId="29D1950D" w14:textId="77777777" w:rsidR="009B7C61" w:rsidRPr="00A4509D" w:rsidRDefault="009B7C61" w:rsidP="004D6446">
      <w:pPr>
        <w:widowControl/>
        <w:spacing w:after="0" w:line="240" w:lineRule="auto"/>
        <w:rPr>
          <w:rFonts w:ascii="Times New Roman" w:hAnsi="Times New Roman" w:cs="Times New Roman"/>
          <w:lang w:val="nb-NO"/>
        </w:rPr>
      </w:pPr>
    </w:p>
    <w:p w14:paraId="684FDF2C" w14:textId="0DC1C393"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5.</w:t>
      </w:r>
      <w:r w:rsidRPr="00A4509D">
        <w:rPr>
          <w:rFonts w:ascii="Times New Roman" w:eastAsia="Times New Roman" w:hAnsi="Times New Roman" w:cs="Times New Roman"/>
          <w:b/>
          <w:bCs/>
          <w:lang w:val="nb-NO"/>
        </w:rPr>
        <w:tab/>
        <w:t xml:space="preserve">Hvordan du oppbevarer </w:t>
      </w:r>
      <w:r w:rsidR="008A1275" w:rsidRPr="00A4509D">
        <w:rPr>
          <w:rFonts w:ascii="Times New Roman" w:eastAsia="Times New Roman" w:hAnsi="Times New Roman" w:cs="Times New Roman"/>
          <w:b/>
          <w:bCs/>
          <w:lang w:val="nb-NO"/>
        </w:rPr>
        <w:t>Otulfi</w:t>
      </w:r>
    </w:p>
    <w:p w14:paraId="5B3197D0" w14:textId="77777777" w:rsidR="009B7C61" w:rsidRPr="00A4509D" w:rsidRDefault="009B7C61" w:rsidP="004D6446">
      <w:pPr>
        <w:widowControl/>
        <w:spacing w:after="0" w:line="240" w:lineRule="auto"/>
        <w:rPr>
          <w:rFonts w:ascii="Times New Roman" w:hAnsi="Times New Roman" w:cs="Times New Roman"/>
          <w:lang w:val="nb-NO"/>
        </w:rPr>
      </w:pPr>
    </w:p>
    <w:p w14:paraId="1899F7EF" w14:textId="77777777" w:rsidR="009B7C61" w:rsidRPr="00A4509D" w:rsidRDefault="00C1005D" w:rsidP="00FA3637">
      <w:pPr>
        <w:pStyle w:val="ListParagraph"/>
        <w:widowControl/>
        <w:numPr>
          <w:ilvl w:val="0"/>
          <w:numId w:val="3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Oppbevares utilgjengelig for barn.</w:t>
      </w:r>
    </w:p>
    <w:p w14:paraId="65C9387B" w14:textId="77777777" w:rsidR="009B7C61" w:rsidRPr="00A4509D" w:rsidRDefault="00C1005D" w:rsidP="00FA3637">
      <w:pPr>
        <w:pStyle w:val="ListParagraph"/>
        <w:widowControl/>
        <w:numPr>
          <w:ilvl w:val="0"/>
          <w:numId w:val="3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Oppbevares i kjøleskap (2°C–8°C). Skal ikke fryses.</w:t>
      </w:r>
    </w:p>
    <w:p w14:paraId="7388AA69" w14:textId="77777777" w:rsidR="009B7C61" w:rsidRPr="00A4509D" w:rsidRDefault="00C1005D" w:rsidP="00FA3637">
      <w:pPr>
        <w:pStyle w:val="ListParagraph"/>
        <w:widowControl/>
        <w:numPr>
          <w:ilvl w:val="0"/>
          <w:numId w:val="3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Oppbevar den ferdigfylte sprøyten i ytteremballasjen for å beskytte mot lys.</w:t>
      </w:r>
    </w:p>
    <w:p w14:paraId="5CFE7547" w14:textId="519204F9" w:rsidR="009B7C61" w:rsidRPr="00A4509D" w:rsidRDefault="00C1005D" w:rsidP="00FA3637">
      <w:pPr>
        <w:pStyle w:val="ListParagraph"/>
        <w:widowControl/>
        <w:numPr>
          <w:ilvl w:val="0"/>
          <w:numId w:val="3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Ved behov kan en ferdigfylt sprøyte med </w:t>
      </w:r>
      <w:r w:rsidR="008A1275"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også oppbevares i romtemperatur ved høyst</w:t>
      </w:r>
      <w:r w:rsidR="00F72B75"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C i en enkeltperiode på maksimalt 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dager. Sprøyten skal oppbevares i originalesken for å beskytte mot lys. Noter datoen da den ferdigfylte sprøyten tas ut av kjøleskapet og</w:t>
      </w:r>
      <w:r w:rsidR="00F72B75"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destruksjonsdatoen i de åpne felte</w:t>
      </w:r>
      <w:r w:rsidR="004E7A2B" w:rsidRPr="00A4509D">
        <w:rPr>
          <w:rFonts w:ascii="Times New Roman" w:eastAsia="Times New Roman" w:hAnsi="Times New Roman" w:cs="Times New Roman"/>
          <w:lang w:val="nb-NO"/>
        </w:rPr>
        <w:t>ne</w:t>
      </w:r>
      <w:r w:rsidRPr="00A4509D">
        <w:rPr>
          <w:rFonts w:ascii="Times New Roman" w:eastAsia="Times New Roman" w:hAnsi="Times New Roman" w:cs="Times New Roman"/>
          <w:lang w:val="nb-NO"/>
        </w:rPr>
        <w:t xml:space="preserve"> på ytteremballasjen. Destruksjonsdatoen må ikke overskride den opprinnelige utløpsdatoen som står på esken. Etter at en sprøyte har blitt oppbevart ved</w:t>
      </w:r>
      <w:r w:rsidR="00F72B75"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romtemperatur (høyst 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C), skal den ikke legges tilbake i kjøleskapet. Kast sprøyten dersom den ikke brukes innen 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dager ved oppbevaring i romtemperatur, eller ved opprinnelig utløpsdato, avhengig av hva som kommer først.</w:t>
      </w:r>
    </w:p>
    <w:p w14:paraId="28E61DCE" w14:textId="1E0F4C3A" w:rsidR="009B7C61" w:rsidRPr="00A4509D" w:rsidRDefault="00C1005D" w:rsidP="00FA3637">
      <w:pPr>
        <w:pStyle w:val="ListParagraph"/>
        <w:widowControl/>
        <w:numPr>
          <w:ilvl w:val="0"/>
          <w:numId w:val="3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Ikke rist den ferdigfylte sprøyten med</w:t>
      </w:r>
      <w:r w:rsidR="00EE11DA" w:rsidRPr="00A4509D">
        <w:rPr>
          <w:rFonts w:ascii="Times New Roman" w:eastAsia="Times New Roman" w:hAnsi="Times New Roman" w:cs="Times New Roman"/>
          <w:lang w:val="nb-NO"/>
        </w:rPr>
        <w:t xml:space="preserve"> </w:t>
      </w:r>
      <w:r w:rsidR="008A1275"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Langvarig risting kan skade legemidlet.</w:t>
      </w:r>
    </w:p>
    <w:p w14:paraId="1F1228BA" w14:textId="77777777" w:rsidR="009B7C61" w:rsidRPr="00A4509D" w:rsidRDefault="009B7C61" w:rsidP="004D6446">
      <w:pPr>
        <w:widowControl/>
        <w:spacing w:after="0" w:line="240" w:lineRule="auto"/>
        <w:rPr>
          <w:rFonts w:ascii="Times New Roman" w:hAnsi="Times New Roman" w:cs="Times New Roman"/>
          <w:lang w:val="nb-NO"/>
        </w:rPr>
      </w:pPr>
    </w:p>
    <w:p w14:paraId="16B12696"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Bruk ikke dette legemidlet:</w:t>
      </w:r>
    </w:p>
    <w:p w14:paraId="2522191E" w14:textId="77777777" w:rsidR="009B7C61" w:rsidRPr="00A4509D" w:rsidRDefault="00C1005D" w:rsidP="00FA3637">
      <w:pPr>
        <w:pStyle w:val="ListParagraph"/>
        <w:widowControl/>
        <w:numPr>
          <w:ilvl w:val="0"/>
          <w:numId w:val="4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Etter utløpsdatoen som er angitt på kartongen og etter “EXP” angitt på etiketten.</w:t>
      </w:r>
      <w:r w:rsidR="00F72B75"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Utløpsdatoen/EXP er den siste dagen i den angitte måneden.</w:t>
      </w:r>
    </w:p>
    <w:p w14:paraId="282A5876" w14:textId="44CA4866" w:rsidR="009B7C61" w:rsidRPr="00A4509D" w:rsidRDefault="00C1005D" w:rsidP="00FA3637">
      <w:pPr>
        <w:pStyle w:val="ListParagraph"/>
        <w:widowControl/>
        <w:numPr>
          <w:ilvl w:val="0"/>
          <w:numId w:val="4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Hvis væsken er misfarget, uklar eller du kan se fremmede partikler som flyter rundt i den (se pkt. </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 xml:space="preserve">’Hvordan </w:t>
      </w:r>
      <w:r w:rsidR="008A1275"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ser ut og innhold i pakningen’).</w:t>
      </w:r>
    </w:p>
    <w:p w14:paraId="7B90620F" w14:textId="77777777" w:rsidR="009B7C61" w:rsidRPr="00A4509D" w:rsidRDefault="00C1005D" w:rsidP="00FA3637">
      <w:pPr>
        <w:pStyle w:val="ListParagraph"/>
        <w:widowControl/>
        <w:numPr>
          <w:ilvl w:val="0"/>
          <w:numId w:val="4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vis du vet eller tror at legemidlet kan ha blitt utsatt for ekstreme temperaturer (at det utilsiktet har frosset eller blitt oppvarmet).</w:t>
      </w:r>
    </w:p>
    <w:p w14:paraId="6D0EC651" w14:textId="77777777" w:rsidR="009B7C61" w:rsidRPr="00A4509D" w:rsidRDefault="00C1005D" w:rsidP="00FA3637">
      <w:pPr>
        <w:pStyle w:val="ListParagraph"/>
        <w:widowControl/>
        <w:numPr>
          <w:ilvl w:val="0"/>
          <w:numId w:val="4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vis legemidlet er ristet kraftig.</w:t>
      </w:r>
    </w:p>
    <w:p w14:paraId="6ADB0EC7" w14:textId="77777777" w:rsidR="009B7C61" w:rsidRPr="00A4509D" w:rsidRDefault="009B7C61" w:rsidP="004D6446">
      <w:pPr>
        <w:widowControl/>
        <w:spacing w:after="0" w:line="240" w:lineRule="auto"/>
        <w:rPr>
          <w:rFonts w:ascii="Times New Roman" w:hAnsi="Times New Roman" w:cs="Times New Roman"/>
          <w:lang w:val="nb-NO"/>
        </w:rPr>
      </w:pPr>
    </w:p>
    <w:p w14:paraId="70D2E426" w14:textId="1F485696" w:rsidR="009B7C61" w:rsidRPr="00A4509D" w:rsidRDefault="008A1275"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Cs/>
          <w:lang w:val="nb-NO"/>
        </w:rPr>
        <w:t>Otulfi</w:t>
      </w:r>
      <w:r w:rsidR="00C1005D" w:rsidRPr="00A4509D">
        <w:rPr>
          <w:rFonts w:ascii="Times New Roman" w:eastAsia="Times New Roman" w:hAnsi="Times New Roman" w:cs="Times New Roman"/>
          <w:lang w:val="nb-NO"/>
        </w:rPr>
        <w:t xml:space="preserve"> er til engangsbruk. Ubrukt legemiddel som er igjen i sprøyten skal kastes. Legemidler skal ikke kastes i avløpsvann eller sammen med husholdningsavfall. Spør på apoteket hvordan du skal kaste legemidler som du ikke lenger bruker. Disse tiltakene bidrar til å beskytte miljøet.</w:t>
      </w:r>
    </w:p>
    <w:p w14:paraId="65876962" w14:textId="77777777" w:rsidR="009B7C61" w:rsidRPr="00A4509D" w:rsidRDefault="009B7C61" w:rsidP="004D6446">
      <w:pPr>
        <w:widowControl/>
        <w:spacing w:after="0" w:line="240" w:lineRule="auto"/>
        <w:rPr>
          <w:rFonts w:ascii="Times New Roman" w:hAnsi="Times New Roman" w:cs="Times New Roman"/>
          <w:lang w:val="nb-NO"/>
        </w:rPr>
      </w:pPr>
    </w:p>
    <w:p w14:paraId="16E2BDE1" w14:textId="77777777" w:rsidR="009B7C61" w:rsidRPr="00A4509D" w:rsidRDefault="009B7C61" w:rsidP="004D6446">
      <w:pPr>
        <w:widowControl/>
        <w:spacing w:after="0" w:line="240" w:lineRule="auto"/>
        <w:rPr>
          <w:rFonts w:ascii="Times New Roman" w:hAnsi="Times New Roman" w:cs="Times New Roman"/>
          <w:lang w:val="nb-NO"/>
        </w:rPr>
      </w:pPr>
    </w:p>
    <w:p w14:paraId="139B1C16"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6.</w:t>
      </w:r>
      <w:r w:rsidRPr="00A4509D">
        <w:rPr>
          <w:rFonts w:ascii="Times New Roman" w:eastAsia="Times New Roman" w:hAnsi="Times New Roman" w:cs="Times New Roman"/>
          <w:b/>
          <w:bCs/>
          <w:lang w:val="nb-NO"/>
        </w:rPr>
        <w:tab/>
        <w:t>Innholdet i pakningen og ytterligere informasjon</w:t>
      </w:r>
    </w:p>
    <w:p w14:paraId="40912613" w14:textId="77777777" w:rsidR="009B7C61" w:rsidRPr="00A4509D" w:rsidRDefault="009B7C61" w:rsidP="004D6446">
      <w:pPr>
        <w:widowControl/>
        <w:spacing w:after="0" w:line="240" w:lineRule="auto"/>
        <w:rPr>
          <w:rFonts w:ascii="Times New Roman" w:hAnsi="Times New Roman" w:cs="Times New Roman"/>
          <w:lang w:val="nb-NO"/>
        </w:rPr>
      </w:pPr>
    </w:p>
    <w:p w14:paraId="1B6E7594" w14:textId="352E70B0"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Sammensetning av </w:t>
      </w:r>
      <w:r w:rsidR="008A1275" w:rsidRPr="00A4509D">
        <w:rPr>
          <w:rFonts w:ascii="Times New Roman" w:eastAsia="Times New Roman" w:hAnsi="Times New Roman" w:cs="Times New Roman"/>
          <w:b/>
          <w:bCs/>
          <w:lang w:val="nb-NO"/>
        </w:rPr>
        <w:t>Otulfi</w:t>
      </w:r>
    </w:p>
    <w:p w14:paraId="77A17DF6" w14:textId="17BB06F1" w:rsidR="009B7C61" w:rsidRPr="00A4509D" w:rsidRDefault="00C1005D" w:rsidP="00FA3637">
      <w:pPr>
        <w:pStyle w:val="ListParagraph"/>
        <w:widowControl/>
        <w:numPr>
          <w:ilvl w:val="0"/>
          <w:numId w:val="4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Virkestoff er ustekinumab. Hver ferdigfylt</w:t>
      </w:r>
      <w:r w:rsidR="0023607D" w:rsidRPr="00A4509D">
        <w:rPr>
          <w:rFonts w:ascii="Times New Roman" w:eastAsia="Times New Roman" w:hAnsi="Times New Roman" w:cs="Times New Roman"/>
          <w:lang w:val="nb-NO"/>
        </w:rPr>
        <w:t>e</w:t>
      </w:r>
      <w:r w:rsidRPr="00A4509D">
        <w:rPr>
          <w:rFonts w:ascii="Times New Roman" w:eastAsia="Times New Roman" w:hAnsi="Times New Roman" w:cs="Times New Roman"/>
          <w:lang w:val="nb-NO"/>
        </w:rPr>
        <w:t xml:space="preserve"> sprøyte inneholder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 ustekinumab i 0,</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l.</w:t>
      </w:r>
    </w:p>
    <w:p w14:paraId="096A4659" w14:textId="119ED439" w:rsidR="009B7C61" w:rsidRPr="00A4509D" w:rsidRDefault="00C1005D" w:rsidP="00FA3637">
      <w:pPr>
        <w:pStyle w:val="ListParagraph"/>
        <w:widowControl/>
        <w:numPr>
          <w:ilvl w:val="0"/>
          <w:numId w:val="4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Andre innholdsstoffer er L</w:t>
      </w:r>
      <w:r w:rsidR="008A1275"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histidin, polysorbat 80</w:t>
      </w:r>
      <w:r w:rsidR="001A38BF" w:rsidRPr="00A4509D">
        <w:rPr>
          <w:rFonts w:ascii="Times New Roman" w:eastAsia="Times New Roman" w:hAnsi="Times New Roman" w:cs="Times New Roman"/>
          <w:lang w:val="nb-NO"/>
        </w:rPr>
        <w:t xml:space="preserve"> (E433)</w:t>
      </w:r>
      <w:r w:rsidRPr="00A4509D">
        <w:rPr>
          <w:rFonts w:ascii="Times New Roman" w:eastAsia="Times New Roman" w:hAnsi="Times New Roman" w:cs="Times New Roman"/>
          <w:lang w:val="nb-NO"/>
        </w:rPr>
        <w:t>, sukrose</w:t>
      </w:r>
      <w:r w:rsidR="008A1275"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 xml:space="preserve"> vann til injeksjonsvæsker</w:t>
      </w:r>
      <w:r w:rsidR="008A1275" w:rsidRPr="00A4509D">
        <w:rPr>
          <w:rFonts w:ascii="Times New Roman" w:eastAsia="Times New Roman" w:hAnsi="Times New Roman" w:cs="Times New Roman"/>
          <w:lang w:val="nb-NO"/>
        </w:rPr>
        <w:t xml:space="preserve"> og saltsyre (for å justere pH)</w:t>
      </w:r>
      <w:r w:rsidRPr="00A4509D">
        <w:rPr>
          <w:rFonts w:ascii="Times New Roman" w:eastAsia="Times New Roman" w:hAnsi="Times New Roman" w:cs="Times New Roman"/>
          <w:lang w:val="nb-NO"/>
        </w:rPr>
        <w:t>.</w:t>
      </w:r>
    </w:p>
    <w:p w14:paraId="4D198119" w14:textId="77777777" w:rsidR="009B7C61" w:rsidRPr="00A4509D" w:rsidRDefault="009B7C61" w:rsidP="004D6446">
      <w:pPr>
        <w:widowControl/>
        <w:spacing w:after="0" w:line="240" w:lineRule="auto"/>
        <w:rPr>
          <w:rFonts w:ascii="Times New Roman" w:hAnsi="Times New Roman" w:cs="Times New Roman"/>
          <w:lang w:val="nb-NO"/>
        </w:rPr>
      </w:pPr>
    </w:p>
    <w:p w14:paraId="667A81D5" w14:textId="15403C6B"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Hvordan </w:t>
      </w:r>
      <w:r w:rsidR="009A1046" w:rsidRPr="00A4509D">
        <w:rPr>
          <w:rFonts w:ascii="Times New Roman" w:eastAsia="Times New Roman" w:hAnsi="Times New Roman" w:cs="Times New Roman"/>
          <w:b/>
          <w:bCs/>
          <w:lang w:val="nb-NO"/>
        </w:rPr>
        <w:t>Otulfi</w:t>
      </w:r>
      <w:r w:rsidRPr="00A4509D">
        <w:rPr>
          <w:rFonts w:ascii="Times New Roman" w:eastAsia="Times New Roman" w:hAnsi="Times New Roman" w:cs="Times New Roman"/>
          <w:b/>
          <w:bCs/>
          <w:lang w:val="nb-NO"/>
        </w:rPr>
        <w:t xml:space="preserve"> ser ut og innholdet i pakningen</w:t>
      </w:r>
    </w:p>
    <w:p w14:paraId="04D3BBD9" w14:textId="1B6A78A9" w:rsidR="009B7C61" w:rsidRPr="00A4509D" w:rsidRDefault="009A1046"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Cs/>
          <w:lang w:val="nb-NO"/>
        </w:rPr>
        <w:t>Otulfi</w:t>
      </w:r>
      <w:r w:rsidR="00C1005D" w:rsidRPr="00A4509D">
        <w:rPr>
          <w:rFonts w:ascii="Times New Roman" w:eastAsia="Times New Roman" w:hAnsi="Times New Roman" w:cs="Times New Roman"/>
          <w:lang w:val="nb-NO"/>
        </w:rPr>
        <w:t xml:space="preserve"> er en klar, fargeløs til </w:t>
      </w:r>
      <w:r w:rsidRPr="00A4509D">
        <w:rPr>
          <w:rFonts w:ascii="Times New Roman" w:eastAsia="Times New Roman" w:hAnsi="Times New Roman" w:cs="Times New Roman"/>
          <w:lang w:val="nb-NO"/>
        </w:rPr>
        <w:t>svakt</w:t>
      </w:r>
      <w:r w:rsidR="00C1005D"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brun</w:t>
      </w:r>
      <w:r w:rsidRPr="00A4509D">
        <w:rPr>
          <w:rFonts w:ascii="Times New Roman" w:eastAsia="Times New Roman" w:hAnsi="Times New Roman" w:cs="Times New Roman"/>
          <w:lang w:val="nb-NO"/>
        </w:rPr>
        <w:noBreakHyphen/>
      </w:r>
      <w:r w:rsidR="00C1005D" w:rsidRPr="00A4509D">
        <w:rPr>
          <w:rFonts w:ascii="Times New Roman" w:eastAsia="Times New Roman" w:hAnsi="Times New Roman" w:cs="Times New Roman"/>
          <w:lang w:val="nb-NO"/>
        </w:rPr>
        <w:t xml:space="preserve">gul injeksjonsvæske. Det leveres som en eske med en enkeltdose i en </w:t>
      </w:r>
      <w:r w:rsidR="00D21A72" w:rsidRPr="00A4509D">
        <w:rPr>
          <w:rFonts w:ascii="Times New Roman" w:eastAsia="Times New Roman" w:hAnsi="Times New Roman" w:cs="Times New Roman"/>
          <w:lang w:val="nb-NO"/>
        </w:rPr>
        <w:t>1 </w:t>
      </w:r>
      <w:r w:rsidR="00C1005D" w:rsidRPr="00A4509D">
        <w:rPr>
          <w:rFonts w:ascii="Times New Roman" w:eastAsia="Times New Roman" w:hAnsi="Times New Roman" w:cs="Times New Roman"/>
          <w:lang w:val="nb-NO"/>
        </w:rPr>
        <w:t>ml ferdigfylt sprøyte. Hver sprøyte inneholder 4</w:t>
      </w:r>
      <w:r w:rsidR="00D21A72" w:rsidRPr="00A4509D">
        <w:rPr>
          <w:rFonts w:ascii="Times New Roman" w:eastAsia="Times New Roman" w:hAnsi="Times New Roman" w:cs="Times New Roman"/>
          <w:lang w:val="nb-NO"/>
        </w:rPr>
        <w:t>5 </w:t>
      </w:r>
      <w:r w:rsidR="00C1005D" w:rsidRPr="00A4509D">
        <w:rPr>
          <w:rFonts w:ascii="Times New Roman" w:eastAsia="Times New Roman" w:hAnsi="Times New Roman" w:cs="Times New Roman"/>
          <w:lang w:val="nb-NO"/>
        </w:rPr>
        <w:t xml:space="preserve">mg ustekinumab </w:t>
      </w:r>
      <w:r w:rsidR="00F72B75" w:rsidRPr="00A4509D">
        <w:rPr>
          <w:rFonts w:ascii="Times New Roman" w:eastAsia="Times New Roman" w:hAnsi="Times New Roman" w:cs="Times New Roman"/>
          <w:lang w:val="nb-NO"/>
        </w:rPr>
        <w:t xml:space="preserve">i </w:t>
      </w:r>
      <w:r w:rsidR="00C1005D" w:rsidRPr="00A4509D">
        <w:rPr>
          <w:rFonts w:ascii="Times New Roman" w:eastAsia="Times New Roman" w:hAnsi="Times New Roman" w:cs="Times New Roman"/>
          <w:lang w:val="nb-NO"/>
        </w:rPr>
        <w:t>0,</w:t>
      </w:r>
      <w:r w:rsidR="00D21A72" w:rsidRPr="00A4509D">
        <w:rPr>
          <w:rFonts w:ascii="Times New Roman" w:eastAsia="Times New Roman" w:hAnsi="Times New Roman" w:cs="Times New Roman"/>
          <w:lang w:val="nb-NO"/>
        </w:rPr>
        <w:t>5 </w:t>
      </w:r>
      <w:r w:rsidR="00C1005D" w:rsidRPr="00A4509D">
        <w:rPr>
          <w:rFonts w:ascii="Times New Roman" w:eastAsia="Times New Roman" w:hAnsi="Times New Roman" w:cs="Times New Roman"/>
          <w:lang w:val="nb-NO"/>
        </w:rPr>
        <w:t>ml injeksjonsvæske, oppløsning.</w:t>
      </w:r>
    </w:p>
    <w:p w14:paraId="49DA23C9" w14:textId="77777777" w:rsidR="009B7C61" w:rsidRPr="00A4509D" w:rsidRDefault="009B7C61" w:rsidP="004D6446">
      <w:pPr>
        <w:widowControl/>
        <w:spacing w:after="0" w:line="240" w:lineRule="auto"/>
        <w:rPr>
          <w:rFonts w:ascii="Times New Roman" w:hAnsi="Times New Roman" w:cs="Times New Roman"/>
          <w:lang w:val="nb-NO"/>
        </w:rPr>
      </w:pPr>
    </w:p>
    <w:p w14:paraId="509BB973" w14:textId="77777777" w:rsidR="00F72B75" w:rsidRPr="00A4509D" w:rsidRDefault="00C1005D" w:rsidP="004D6446">
      <w:pPr>
        <w:widowControl/>
        <w:spacing w:after="0" w:line="240" w:lineRule="auto"/>
        <w:rPr>
          <w:rFonts w:ascii="Times New Roman" w:eastAsia="Times New Roman" w:hAnsi="Times New Roman" w:cs="Times New Roman"/>
          <w:b/>
          <w:bCs/>
          <w:lang w:val="nb-NO"/>
        </w:rPr>
      </w:pPr>
      <w:r w:rsidRPr="00A4509D">
        <w:rPr>
          <w:rFonts w:ascii="Times New Roman" w:eastAsia="Times New Roman" w:hAnsi="Times New Roman" w:cs="Times New Roman"/>
          <w:b/>
          <w:bCs/>
          <w:lang w:val="nb-NO"/>
        </w:rPr>
        <w:t>Innehaver av markedsføringstillatelsen</w:t>
      </w:r>
    </w:p>
    <w:p w14:paraId="6B0603F6" w14:textId="77777777" w:rsidR="009A1046" w:rsidRPr="00845BD7" w:rsidRDefault="009A1046" w:rsidP="009A1046">
      <w:pPr>
        <w:widowControl/>
        <w:spacing w:after="0" w:line="240" w:lineRule="auto"/>
        <w:rPr>
          <w:rFonts w:ascii="Times New Roman" w:hAnsi="Times New Roman" w:cs="Times New Roman"/>
          <w:lang w:val="de-DE"/>
          <w:rPrChange w:id="2992" w:author="Adeel Rana" w:date="2026-02-17T11:24:00Z" w16du:dateUtc="2026-02-17T10:24:00Z">
            <w:rPr>
              <w:rFonts w:ascii="Times New Roman" w:hAnsi="Times New Roman" w:cs="Times New Roman"/>
              <w:lang w:val="nb-NO"/>
            </w:rPr>
          </w:rPrChange>
        </w:rPr>
      </w:pPr>
      <w:r w:rsidRPr="00845BD7">
        <w:rPr>
          <w:rFonts w:ascii="Times New Roman" w:hAnsi="Times New Roman" w:cs="Times New Roman"/>
          <w:lang w:val="de-DE"/>
          <w:rPrChange w:id="2993" w:author="Adeel Rana" w:date="2026-02-17T11:24:00Z" w16du:dateUtc="2026-02-17T10:24:00Z">
            <w:rPr>
              <w:rFonts w:ascii="Times New Roman" w:hAnsi="Times New Roman" w:cs="Times New Roman"/>
              <w:lang w:val="nb-NO"/>
            </w:rPr>
          </w:rPrChange>
        </w:rPr>
        <w:t>Fresenius Kabi Deutschland GmbH</w:t>
      </w:r>
    </w:p>
    <w:p w14:paraId="60D2D699" w14:textId="77777777" w:rsidR="009A1046" w:rsidRPr="00845BD7" w:rsidRDefault="009A1046" w:rsidP="009A1046">
      <w:pPr>
        <w:widowControl/>
        <w:spacing w:after="0" w:line="240" w:lineRule="auto"/>
        <w:rPr>
          <w:rFonts w:ascii="Times New Roman" w:hAnsi="Times New Roman" w:cs="Times New Roman"/>
          <w:lang w:val="de-DE"/>
          <w:rPrChange w:id="2994" w:author="Adeel Rana" w:date="2026-02-17T11:24:00Z" w16du:dateUtc="2026-02-17T10:24:00Z">
            <w:rPr>
              <w:rFonts w:ascii="Times New Roman" w:hAnsi="Times New Roman" w:cs="Times New Roman"/>
              <w:lang w:val="nb-NO"/>
            </w:rPr>
          </w:rPrChange>
        </w:rPr>
      </w:pPr>
      <w:r w:rsidRPr="00845BD7">
        <w:rPr>
          <w:rFonts w:ascii="Times New Roman" w:hAnsi="Times New Roman" w:cs="Times New Roman"/>
          <w:lang w:val="de-DE"/>
          <w:rPrChange w:id="2995" w:author="Adeel Rana" w:date="2026-02-17T11:24:00Z" w16du:dateUtc="2026-02-17T10:24:00Z">
            <w:rPr>
              <w:rFonts w:ascii="Times New Roman" w:hAnsi="Times New Roman" w:cs="Times New Roman"/>
              <w:lang w:val="nb-NO"/>
            </w:rPr>
          </w:rPrChange>
        </w:rPr>
        <w:t>Else-Kroener-Strasse 1</w:t>
      </w:r>
    </w:p>
    <w:p w14:paraId="137F8A85" w14:textId="77777777" w:rsidR="009A1046" w:rsidRPr="00A3132C" w:rsidRDefault="009A1046" w:rsidP="009A1046">
      <w:pPr>
        <w:widowControl/>
        <w:spacing w:after="0" w:line="240" w:lineRule="auto"/>
        <w:rPr>
          <w:rFonts w:ascii="Times New Roman" w:hAnsi="Times New Roman" w:cs="Times New Roman"/>
          <w:lang w:val="da-DK"/>
          <w:rPrChange w:id="2996" w:author="Adeel Rana" w:date="2026-02-17T11:24:00Z" w16du:dateUtc="2026-02-17T10:24:00Z">
            <w:rPr>
              <w:rFonts w:ascii="Times New Roman" w:hAnsi="Times New Roman" w:cs="Times New Roman"/>
              <w:lang w:val="nb-NO"/>
            </w:rPr>
          </w:rPrChange>
        </w:rPr>
      </w:pPr>
      <w:r w:rsidRPr="00A3132C">
        <w:rPr>
          <w:rFonts w:ascii="Times New Roman" w:hAnsi="Times New Roman" w:cs="Times New Roman"/>
          <w:lang w:val="da-DK"/>
          <w:rPrChange w:id="2997" w:author="Adeel Rana" w:date="2026-02-17T11:24:00Z" w16du:dateUtc="2026-02-17T10:24:00Z">
            <w:rPr>
              <w:rFonts w:ascii="Times New Roman" w:hAnsi="Times New Roman" w:cs="Times New Roman"/>
              <w:lang w:val="nb-NO"/>
            </w:rPr>
          </w:rPrChange>
        </w:rPr>
        <w:t>61352 Bad Homburg v.d.Hoehe</w:t>
      </w:r>
    </w:p>
    <w:p w14:paraId="1EF1C91D" w14:textId="77777777" w:rsidR="009A1046" w:rsidRPr="00A3132C" w:rsidRDefault="009A1046" w:rsidP="009A1046">
      <w:pPr>
        <w:widowControl/>
        <w:spacing w:after="0" w:line="240" w:lineRule="auto"/>
        <w:rPr>
          <w:rFonts w:ascii="Times New Roman" w:hAnsi="Times New Roman" w:cs="Times New Roman"/>
          <w:lang w:val="da-DK"/>
          <w:rPrChange w:id="2998" w:author="Adeel Rana" w:date="2026-02-17T11:24:00Z" w16du:dateUtc="2026-02-17T10:24:00Z">
            <w:rPr>
              <w:rFonts w:ascii="Times New Roman" w:hAnsi="Times New Roman" w:cs="Times New Roman"/>
              <w:lang w:val="nb-NO"/>
            </w:rPr>
          </w:rPrChange>
        </w:rPr>
      </w:pPr>
      <w:r w:rsidRPr="00A3132C">
        <w:rPr>
          <w:rFonts w:ascii="Times New Roman" w:hAnsi="Times New Roman" w:cs="Times New Roman"/>
          <w:lang w:val="da-DK"/>
          <w:rPrChange w:id="2999" w:author="Adeel Rana" w:date="2026-02-17T11:24:00Z" w16du:dateUtc="2026-02-17T10:24:00Z">
            <w:rPr>
              <w:rFonts w:ascii="Times New Roman" w:hAnsi="Times New Roman" w:cs="Times New Roman"/>
              <w:lang w:val="nb-NO"/>
            </w:rPr>
          </w:rPrChange>
        </w:rPr>
        <w:lastRenderedPageBreak/>
        <w:t>Tyskland</w:t>
      </w:r>
    </w:p>
    <w:p w14:paraId="3CBD2B3C" w14:textId="77777777" w:rsidR="009B7C61" w:rsidRPr="00A3132C" w:rsidRDefault="009B7C61" w:rsidP="004D6446">
      <w:pPr>
        <w:widowControl/>
        <w:spacing w:after="0" w:line="240" w:lineRule="auto"/>
        <w:rPr>
          <w:rFonts w:ascii="Times New Roman" w:hAnsi="Times New Roman" w:cs="Times New Roman"/>
          <w:lang w:val="da-DK"/>
          <w:rPrChange w:id="3000" w:author="Adeel Rana" w:date="2026-02-17T11:24:00Z" w16du:dateUtc="2026-02-17T10:24:00Z">
            <w:rPr>
              <w:rFonts w:ascii="Times New Roman" w:hAnsi="Times New Roman" w:cs="Times New Roman"/>
              <w:lang w:val="nb-NO"/>
            </w:rPr>
          </w:rPrChange>
        </w:rPr>
      </w:pPr>
    </w:p>
    <w:p w14:paraId="4030847F" w14:textId="77777777" w:rsidR="009B7C61" w:rsidRPr="00A3132C" w:rsidRDefault="00C1005D" w:rsidP="004D6446">
      <w:pPr>
        <w:widowControl/>
        <w:spacing w:after="0" w:line="240" w:lineRule="auto"/>
        <w:rPr>
          <w:rFonts w:ascii="Times New Roman" w:eastAsia="Times New Roman" w:hAnsi="Times New Roman" w:cs="Times New Roman"/>
          <w:lang w:val="da-DK"/>
        </w:rPr>
      </w:pPr>
      <w:r w:rsidRPr="00A3132C">
        <w:rPr>
          <w:rFonts w:ascii="Times New Roman" w:eastAsia="Times New Roman" w:hAnsi="Times New Roman" w:cs="Times New Roman"/>
          <w:b/>
          <w:bCs/>
          <w:lang w:val="da-DK"/>
        </w:rPr>
        <w:t>Tilvirker</w:t>
      </w:r>
    </w:p>
    <w:p w14:paraId="3D5A2C8D" w14:textId="77777777" w:rsidR="009A1046" w:rsidRPr="00A4509D" w:rsidRDefault="009A1046" w:rsidP="009A1046">
      <w:pPr>
        <w:widowControl/>
        <w:spacing w:after="0" w:line="240" w:lineRule="auto"/>
        <w:rPr>
          <w:rFonts w:ascii="Times New Roman" w:hAnsi="Times New Roman" w:cs="Times New Roman"/>
          <w:lang w:val="nb-NO"/>
        </w:rPr>
      </w:pPr>
      <w:r w:rsidRPr="00A4509D">
        <w:rPr>
          <w:rFonts w:ascii="Times New Roman" w:hAnsi="Times New Roman" w:cs="Times New Roman"/>
          <w:lang w:val="nb-NO"/>
        </w:rPr>
        <w:t>Austria GmbH</w:t>
      </w:r>
    </w:p>
    <w:p w14:paraId="476BF989" w14:textId="77777777" w:rsidR="009A1046" w:rsidRPr="00A4509D" w:rsidRDefault="009A1046" w:rsidP="009A1046">
      <w:pPr>
        <w:widowControl/>
        <w:spacing w:after="0" w:line="240" w:lineRule="auto"/>
        <w:rPr>
          <w:rFonts w:ascii="Times New Roman" w:hAnsi="Times New Roman" w:cs="Times New Roman"/>
          <w:lang w:val="nb-NO"/>
        </w:rPr>
      </w:pPr>
      <w:r w:rsidRPr="00A4509D">
        <w:rPr>
          <w:rFonts w:ascii="Times New Roman" w:hAnsi="Times New Roman" w:cs="Times New Roman"/>
          <w:lang w:val="nb-NO"/>
        </w:rPr>
        <w:t>Hafnerstraße 36</w:t>
      </w:r>
    </w:p>
    <w:p w14:paraId="1450CE38" w14:textId="77777777" w:rsidR="009A1046" w:rsidRPr="00A4509D" w:rsidRDefault="009A1046" w:rsidP="009A1046">
      <w:pPr>
        <w:widowControl/>
        <w:spacing w:after="0" w:line="240" w:lineRule="auto"/>
        <w:rPr>
          <w:rFonts w:ascii="Times New Roman" w:hAnsi="Times New Roman" w:cs="Times New Roman"/>
          <w:lang w:val="nb-NO"/>
        </w:rPr>
      </w:pPr>
      <w:r w:rsidRPr="00A4509D">
        <w:rPr>
          <w:rFonts w:ascii="Times New Roman" w:hAnsi="Times New Roman" w:cs="Times New Roman"/>
          <w:lang w:val="nb-NO"/>
        </w:rPr>
        <w:t>8055 Graz</w:t>
      </w:r>
    </w:p>
    <w:p w14:paraId="7B03FED3" w14:textId="77777777" w:rsidR="009A1046" w:rsidRPr="00A4509D" w:rsidRDefault="009A1046" w:rsidP="009A1046">
      <w:pPr>
        <w:widowControl/>
        <w:spacing w:after="0" w:line="240" w:lineRule="auto"/>
        <w:rPr>
          <w:rFonts w:ascii="Times New Roman" w:hAnsi="Times New Roman" w:cs="Times New Roman"/>
          <w:lang w:val="nb-NO"/>
        </w:rPr>
      </w:pPr>
      <w:r w:rsidRPr="00A4509D">
        <w:rPr>
          <w:rFonts w:ascii="Times New Roman" w:hAnsi="Times New Roman" w:cs="Times New Roman"/>
          <w:lang w:val="nb-NO"/>
        </w:rPr>
        <w:t>Østerrike</w:t>
      </w:r>
    </w:p>
    <w:p w14:paraId="6353E59A" w14:textId="77777777" w:rsidR="009B7C61" w:rsidRPr="00A4509D" w:rsidRDefault="009B7C61" w:rsidP="004D6446">
      <w:pPr>
        <w:widowControl/>
        <w:spacing w:after="0" w:line="240" w:lineRule="auto"/>
        <w:rPr>
          <w:rFonts w:ascii="Times New Roman" w:hAnsi="Times New Roman" w:cs="Times New Roman"/>
          <w:lang w:val="nb-NO"/>
        </w:rPr>
      </w:pPr>
    </w:p>
    <w:p w14:paraId="5C0C2247" w14:textId="77777777" w:rsidR="009B7C61" w:rsidRPr="00A4509D" w:rsidRDefault="009B7C61" w:rsidP="004D6446">
      <w:pPr>
        <w:widowControl/>
        <w:spacing w:after="0" w:line="240" w:lineRule="auto"/>
        <w:rPr>
          <w:rFonts w:ascii="Times New Roman" w:hAnsi="Times New Roman" w:cs="Times New Roman"/>
          <w:lang w:val="nb-NO"/>
        </w:rPr>
      </w:pPr>
    </w:p>
    <w:p w14:paraId="588BD7EE"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Dette pakningsvedlegget ble sist oppdatert</w:t>
      </w:r>
    </w:p>
    <w:p w14:paraId="07E7B303" w14:textId="77777777" w:rsidR="009B7C61" w:rsidRPr="00A4509D" w:rsidRDefault="009B7C61" w:rsidP="004D6446">
      <w:pPr>
        <w:widowControl/>
        <w:spacing w:after="0" w:line="240" w:lineRule="auto"/>
        <w:rPr>
          <w:rFonts w:ascii="Times New Roman" w:hAnsi="Times New Roman" w:cs="Times New Roman"/>
          <w:lang w:val="nb-NO"/>
        </w:rPr>
      </w:pPr>
    </w:p>
    <w:p w14:paraId="5ECB1CA1" w14:textId="50BA0909"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taljert informasjon om dette legemidlet er tilgjengelig på nettstedet til Det europeiske legemiddelkontoret (the European Medicines Agency):</w:t>
      </w:r>
      <w:r w:rsidR="009B7C61">
        <w:fldChar w:fldCharType="begin"/>
      </w:r>
      <w:r w:rsidR="009B7C61" w:rsidRPr="00845BD7">
        <w:rPr>
          <w:lang w:val="nb-NO"/>
          <w:rPrChange w:id="3001" w:author="Adeel Rana" w:date="2026-02-17T11:24:00Z" w16du:dateUtc="2026-02-17T10:24:00Z">
            <w:rPr/>
          </w:rPrChange>
        </w:rPr>
        <w:instrText>HYPERLINK</w:instrText>
      </w:r>
      <w:r w:rsidR="009B7C61">
        <w:fldChar w:fldCharType="separate"/>
      </w:r>
      <w:r w:rsidR="009B7C61">
        <w:fldChar w:fldCharType="end"/>
      </w:r>
      <w:r w:rsidR="001A53C0">
        <w:fldChar w:fldCharType="begin"/>
      </w:r>
      <w:r w:rsidR="001A53C0" w:rsidRPr="00845BD7">
        <w:rPr>
          <w:lang w:val="nb-NO"/>
          <w:rPrChange w:id="3002" w:author="Adeel Rana" w:date="2026-02-17T11:24:00Z" w16du:dateUtc="2026-02-17T10:24:00Z">
            <w:rPr/>
          </w:rPrChange>
        </w:rPr>
        <w:instrText>HYPERLINK "https://www.ema.europa.eu/"</w:instrText>
      </w:r>
      <w:r w:rsidR="001A53C0">
        <w:fldChar w:fldCharType="separate"/>
      </w:r>
      <w:r w:rsidR="001A53C0" w:rsidRPr="00A4509D">
        <w:rPr>
          <w:rFonts w:ascii="Times New Roman" w:eastAsia="Times New Roman" w:hAnsi="Times New Roman" w:cs="Times New Roman"/>
          <w:color w:val="0000FF"/>
          <w:u w:val="single"/>
          <w:lang w:val="nb-NO"/>
        </w:rPr>
        <w:t>https://www.ema.europa.eu/</w:t>
      </w:r>
      <w:r w:rsidR="001A53C0">
        <w:fldChar w:fldCharType="end"/>
      </w:r>
      <w:r w:rsidRPr="00A4509D">
        <w:rPr>
          <w:rFonts w:ascii="Times New Roman" w:eastAsia="Times New Roman" w:hAnsi="Times New Roman" w:cs="Times New Roman"/>
          <w:lang w:val="nb-NO"/>
        </w:rPr>
        <w:t>, og på nettstedet til</w:t>
      </w:r>
      <w:r>
        <w:fldChar w:fldCharType="begin"/>
      </w:r>
      <w:r w:rsidRPr="00845BD7">
        <w:rPr>
          <w:lang w:val="nb-NO"/>
          <w:rPrChange w:id="3003" w:author="Adeel Rana" w:date="2026-02-17T11:24:00Z" w16du:dateUtc="2026-02-17T10:24:00Z">
            <w:rPr/>
          </w:rPrChange>
        </w:rPr>
        <w:instrText>HYPERLINK "http://www.felleskatalogen.no/" \h</w:instrText>
      </w:r>
      <w:r>
        <w:fldChar w:fldCharType="separate"/>
      </w:r>
      <w:r w:rsidRPr="00A4509D">
        <w:rPr>
          <w:rFonts w:ascii="Times New Roman" w:eastAsia="Times New Roman" w:hAnsi="Times New Roman" w:cs="Times New Roman"/>
          <w:lang w:val="nb-NO"/>
        </w:rPr>
        <w:t xml:space="preserve"> www.felleskatalogen.no.</w:t>
      </w:r>
      <w:r>
        <w:fldChar w:fldCharType="end"/>
      </w:r>
    </w:p>
    <w:p w14:paraId="31164294" w14:textId="77777777" w:rsidR="00DF61A3" w:rsidRPr="00A4509D" w:rsidRDefault="00DF61A3">
      <w:pPr>
        <w:rPr>
          <w:rFonts w:ascii="Times New Roman" w:hAnsi="Times New Roman" w:cs="Times New Roman"/>
          <w:lang w:val="nb-NO"/>
        </w:rPr>
      </w:pPr>
      <w:r w:rsidRPr="00A4509D">
        <w:rPr>
          <w:rFonts w:ascii="Times New Roman" w:hAnsi="Times New Roman" w:cs="Times New Roman"/>
          <w:lang w:val="nb-NO"/>
        </w:rPr>
        <w:br w:type="page"/>
      </w:r>
    </w:p>
    <w:p w14:paraId="3E04E56F" w14:textId="77777777" w:rsidR="009B7C61" w:rsidRPr="00A4509D" w:rsidRDefault="00C1005D" w:rsidP="004D6446">
      <w:pPr>
        <w:widowControl/>
        <w:spacing w:after="0" w:line="240" w:lineRule="auto"/>
        <w:rPr>
          <w:rFonts w:ascii="Times New Roman" w:eastAsia="Times New Roman" w:hAnsi="Times New Roman" w:cs="Times New Roman"/>
          <w:lang w:val="nb-NO"/>
        </w:rPr>
      </w:pPr>
      <w:bookmarkStart w:id="3004" w:name="_Hlk193888025"/>
      <w:r w:rsidRPr="00A4509D">
        <w:rPr>
          <w:rFonts w:ascii="Times New Roman" w:eastAsia="Times New Roman" w:hAnsi="Times New Roman" w:cs="Times New Roman"/>
          <w:b/>
          <w:bCs/>
          <w:lang w:val="nb-NO"/>
        </w:rPr>
        <w:lastRenderedPageBreak/>
        <w:t>Instruksjoner for administrasjon</w:t>
      </w:r>
    </w:p>
    <w:p w14:paraId="7C2BB7AE" w14:textId="37A338EC"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 oppstarten av behandlingen vil helsepersonell hjelpe deg med den første injeksjonen. Du og legen din kan imidlertid bestemme at du kan injisere </w:t>
      </w:r>
      <w:r w:rsidR="003F7B10"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selv. Hvis dette skjer</w:t>
      </w:r>
      <w:r w:rsidR="00EE11DA"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 xml:space="preserve"> vil du bli lært opp til å injisere</w:t>
      </w:r>
      <w:r w:rsidR="00A921C2" w:rsidRPr="00A4509D">
        <w:rPr>
          <w:rFonts w:ascii="Times New Roman" w:eastAsia="Times New Roman" w:hAnsi="Times New Roman" w:cs="Times New Roman"/>
          <w:lang w:val="nb-NO"/>
        </w:rPr>
        <w:t xml:space="preserve"> </w:t>
      </w:r>
      <w:r w:rsidR="003F7B10"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Snakk med legen din hvis du har spørsmål om hvordan du skal sette injeksjoner på deg selv.</w:t>
      </w:r>
      <w:r w:rsidR="003F7B10" w:rsidRPr="00A4509D">
        <w:rPr>
          <w:lang w:val="nb-NO"/>
        </w:rPr>
        <w:t xml:space="preserve"> </w:t>
      </w:r>
      <w:r w:rsidR="003F7B10" w:rsidRPr="00A4509D">
        <w:rPr>
          <w:rFonts w:ascii="Times New Roman" w:eastAsia="Times New Roman" w:hAnsi="Times New Roman" w:cs="Times New Roman"/>
          <w:lang w:val="nb-NO"/>
        </w:rPr>
        <w:t>Hos barn i alderen 6 år og eldre anbefales det at Otulfi administreres av helsepersonell eller en omsorgsperson etter riktig opplæring. Ikke bland Otulfi med andre væsker til injeksjon.</w:t>
      </w:r>
    </w:p>
    <w:p w14:paraId="12B3A880" w14:textId="7B903ECD" w:rsidR="009B7C61" w:rsidRPr="00A4509D" w:rsidRDefault="00C1005D" w:rsidP="00FA3637">
      <w:pPr>
        <w:pStyle w:val="ListParagraph"/>
        <w:widowControl/>
        <w:numPr>
          <w:ilvl w:val="0"/>
          <w:numId w:val="4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kke rist på den ferdigfylte sprøyten med </w:t>
      </w:r>
      <w:r w:rsidR="003F7B10"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Dette på grunn av at sterk risting kan skade legemidlet. Ikke bruk legemidlet hvis det er ristet kraftig.</w:t>
      </w:r>
    </w:p>
    <w:p w14:paraId="115400AF" w14:textId="77777777" w:rsidR="009B7C61" w:rsidRPr="00A4509D" w:rsidRDefault="009B7C61" w:rsidP="004D6446">
      <w:pPr>
        <w:widowControl/>
        <w:spacing w:after="0" w:line="240" w:lineRule="auto"/>
        <w:rPr>
          <w:rFonts w:ascii="Times New Roman" w:hAnsi="Times New Roman" w:cs="Times New Roman"/>
          <w:lang w:val="nb-NO"/>
        </w:rPr>
      </w:pPr>
    </w:p>
    <w:p w14:paraId="5EAAE64E"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Figur</w:t>
      </w:r>
      <w:r w:rsidR="00DF61A3"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viser hvordan den ferdigfylte sprøyten ser ut.</w:t>
      </w:r>
    </w:p>
    <w:p w14:paraId="5D522908" w14:textId="77777777" w:rsidR="009B7C61" w:rsidRPr="00A4509D" w:rsidRDefault="009B7C61" w:rsidP="004D6446">
      <w:pPr>
        <w:widowControl/>
        <w:spacing w:after="0" w:line="240" w:lineRule="auto"/>
        <w:rPr>
          <w:rFonts w:ascii="Times New Roman" w:hAnsi="Times New Roman" w:cs="Times New Roman"/>
          <w:lang w:val="nb-NO"/>
        </w:rPr>
      </w:pPr>
    </w:p>
    <w:p w14:paraId="33FD0AEC" w14:textId="67C62CEA" w:rsidR="009B7C61" w:rsidRPr="00A4509D" w:rsidRDefault="009B7C61" w:rsidP="00DF61A3">
      <w:pPr>
        <w:widowControl/>
        <w:spacing w:after="0" w:line="240" w:lineRule="auto"/>
        <w:jc w:val="center"/>
        <w:rPr>
          <w:rFonts w:ascii="Times New Roman" w:hAnsi="Times New Roman" w:cs="Times New Roman"/>
          <w:lang w:val="nb-NO"/>
        </w:rPr>
      </w:pPr>
    </w:p>
    <w:p w14:paraId="0D98D29C" w14:textId="17E59FC1" w:rsidR="009B7C61" w:rsidRPr="00A4509D" w:rsidRDefault="00C33EEB" w:rsidP="004D6446">
      <w:pPr>
        <w:widowControl/>
        <w:spacing w:after="0" w:line="240" w:lineRule="auto"/>
        <w:rPr>
          <w:rFonts w:ascii="Times New Roman" w:hAnsi="Times New Roman" w:cs="Times New Roman"/>
          <w:lang w:val="nb-NO"/>
        </w:rPr>
      </w:pPr>
      <w:r w:rsidRPr="00A4509D">
        <w:rPr>
          <w:rFonts w:ascii="Times New Roman" w:hAnsi="Times New Roman" w:cs="Times New Roman"/>
          <w:noProof/>
          <w:lang w:val="nb-NO"/>
        </w:rPr>
        <mc:AlternateContent>
          <mc:Choice Requires="wps">
            <w:drawing>
              <wp:anchor distT="0" distB="0" distL="114300" distR="114300" simplePos="0" relativeHeight="251676672" behindDoc="0" locked="0" layoutInCell="1" allowOverlap="1" wp14:anchorId="68177A7F" wp14:editId="324E973F">
                <wp:simplePos x="0" y="0"/>
                <wp:positionH relativeFrom="column">
                  <wp:posOffset>3394075</wp:posOffset>
                </wp:positionH>
                <wp:positionV relativeFrom="paragraph">
                  <wp:posOffset>1569085</wp:posOffset>
                </wp:positionV>
                <wp:extent cx="1097280" cy="254635"/>
                <wp:effectExtent l="3175" t="0" r="4445" b="0"/>
                <wp:wrapNone/>
                <wp:docPr id="47029929"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254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77E596" w14:textId="77777777" w:rsidR="00122D4C" w:rsidRPr="00F650D4" w:rsidRDefault="00122D4C">
                            <w:pPr>
                              <w:rPr>
                                <w:sz w:val="16"/>
                                <w:szCs w:val="16"/>
                                <w:lang w:val="nb-NO"/>
                              </w:rPr>
                            </w:pPr>
                            <w:r>
                              <w:rPr>
                                <w:sz w:val="16"/>
                                <w:szCs w:val="16"/>
                                <w:lang w:val="nb-NO"/>
                              </w:rPr>
                              <w:t>Kan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177A7F" id="Text Box 35" o:spid="_x0000_s1028" type="#_x0000_t202" style="position:absolute;margin-left:267.25pt;margin-top:123.55pt;width:86.4pt;height:20.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" stroked="f">
                <v:textbox>
                  <w:txbxContent>
                    <w:p w14:paraId="7F77E596" w14:textId="77777777" w:rsidR="00122D4C" w:rsidRPr="00F650D4" w:rsidRDefault="00122D4C">
                      <w:pPr>
                        <w:rPr>
                          <w:sz w:val="16"/>
                          <w:szCs w:val="16"/>
                          <w:lang w:val="nb-NO"/>
                        </w:rPr>
                      </w:pPr>
                      <w:r>
                        <w:rPr>
                          <w:sz w:val="16"/>
                          <w:szCs w:val="16"/>
                          <w:lang w:val="nb-NO"/>
                        </w:rPr>
                        <w:t>Kanyle</w:t>
                      </w:r>
                    </w:p>
                  </w:txbxContent>
                </v:textbox>
              </v:shape>
            </w:pict>
          </mc:Fallback>
        </mc:AlternateContent>
      </w:r>
      <w:r w:rsidRPr="00A4509D">
        <w:rPr>
          <w:rFonts w:ascii="Times New Roman" w:hAnsi="Times New Roman" w:cs="Times New Roman"/>
          <w:noProof/>
          <w:lang w:val="nb-NO"/>
        </w:rPr>
        <mc:AlternateContent>
          <mc:Choice Requires="wps">
            <w:drawing>
              <wp:anchor distT="0" distB="0" distL="114300" distR="114300" simplePos="0" relativeHeight="251675648" behindDoc="0" locked="0" layoutInCell="1" allowOverlap="1" wp14:anchorId="67C34D13" wp14:editId="38B5D239">
                <wp:simplePos x="0" y="0"/>
                <wp:positionH relativeFrom="column">
                  <wp:posOffset>2209165</wp:posOffset>
                </wp:positionH>
                <wp:positionV relativeFrom="paragraph">
                  <wp:posOffset>1569085</wp:posOffset>
                </wp:positionV>
                <wp:extent cx="1065530" cy="254635"/>
                <wp:effectExtent l="0" t="0" r="1905" b="0"/>
                <wp:wrapNone/>
                <wp:docPr id="47029928"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5530" cy="254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24625B" w14:textId="77777777" w:rsidR="00122D4C" w:rsidRPr="00F650D4" w:rsidRDefault="00122D4C">
                            <w:pPr>
                              <w:rPr>
                                <w:sz w:val="16"/>
                                <w:szCs w:val="16"/>
                                <w:lang w:val="nb-NO"/>
                              </w:rPr>
                            </w:pPr>
                            <w:r>
                              <w:rPr>
                                <w:sz w:val="16"/>
                                <w:szCs w:val="16"/>
                                <w:lang w:val="nb-NO"/>
                              </w:rPr>
                              <w:t>Merk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C34D13" id="Text Box 34" o:spid="_x0000_s1029" type="#_x0000_t202" style="position:absolute;margin-left:173.95pt;margin-top:123.55pt;width:83.9pt;height:20.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" stroked="f">
                <v:textbox>
                  <w:txbxContent>
                    <w:p w14:paraId="2D24625B" w14:textId="77777777" w:rsidR="00122D4C" w:rsidRPr="00F650D4" w:rsidRDefault="00122D4C">
                      <w:pPr>
                        <w:rPr>
                          <w:sz w:val="16"/>
                          <w:szCs w:val="16"/>
                          <w:lang w:val="nb-NO"/>
                        </w:rPr>
                      </w:pPr>
                      <w:r>
                        <w:rPr>
                          <w:sz w:val="16"/>
                          <w:szCs w:val="16"/>
                          <w:lang w:val="nb-NO"/>
                        </w:rPr>
                        <w:t>Merking</w:t>
                      </w:r>
                    </w:p>
                  </w:txbxContent>
                </v:textbox>
              </v:shape>
            </w:pict>
          </mc:Fallback>
        </mc:AlternateContent>
      </w:r>
      <w:r w:rsidRPr="00A4509D">
        <w:rPr>
          <w:rFonts w:ascii="Times New Roman" w:hAnsi="Times New Roman" w:cs="Times New Roman"/>
          <w:noProof/>
          <w:lang w:val="nb-NO"/>
        </w:rPr>
        <mc:AlternateContent>
          <mc:Choice Requires="wps">
            <w:drawing>
              <wp:anchor distT="0" distB="0" distL="114300" distR="114300" simplePos="0" relativeHeight="251674624" behindDoc="0" locked="0" layoutInCell="1" allowOverlap="1" wp14:anchorId="4A70C42B" wp14:editId="162C3339">
                <wp:simplePos x="0" y="0"/>
                <wp:positionH relativeFrom="column">
                  <wp:posOffset>857250</wp:posOffset>
                </wp:positionH>
                <wp:positionV relativeFrom="paragraph">
                  <wp:posOffset>1569085</wp:posOffset>
                </wp:positionV>
                <wp:extent cx="1272540" cy="309880"/>
                <wp:effectExtent l="0" t="0" r="3810" b="0"/>
                <wp:wrapNone/>
                <wp:docPr id="47029927"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2540" cy="3098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16A14B" w14:textId="77777777" w:rsidR="00122D4C" w:rsidRPr="00F650D4" w:rsidRDefault="00122D4C">
                            <w:pPr>
                              <w:rPr>
                                <w:sz w:val="16"/>
                                <w:szCs w:val="16"/>
                                <w:lang w:val="nb-NO"/>
                              </w:rPr>
                            </w:pPr>
                            <w:r>
                              <w:rPr>
                                <w:sz w:val="16"/>
                                <w:szCs w:val="16"/>
                                <w:lang w:val="nb-NO"/>
                              </w:rPr>
                              <w:t>Kanylebeskyttelsesving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70C42B" id="Text Box 33" o:spid="_x0000_s1030" type="#_x0000_t202" style="position:absolute;margin-left:67.5pt;margin-top:123.55pt;width:100.2pt;height:24.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" stroked="f">
                <v:textbox>
                  <w:txbxContent>
                    <w:p w14:paraId="4916A14B" w14:textId="77777777" w:rsidR="00122D4C" w:rsidRPr="00F650D4" w:rsidRDefault="00122D4C">
                      <w:pPr>
                        <w:rPr>
                          <w:sz w:val="16"/>
                          <w:szCs w:val="16"/>
                          <w:lang w:val="nb-NO"/>
                        </w:rPr>
                      </w:pPr>
                      <w:r>
                        <w:rPr>
                          <w:sz w:val="16"/>
                          <w:szCs w:val="16"/>
                          <w:lang w:val="nb-NO"/>
                        </w:rPr>
                        <w:t>Kanylebeskyttelsesvinger</w:t>
                      </w:r>
                    </w:p>
                  </w:txbxContent>
                </v:textbox>
              </v:shape>
            </w:pict>
          </mc:Fallback>
        </mc:AlternateContent>
      </w:r>
      <w:r w:rsidRPr="00A4509D">
        <w:rPr>
          <w:rFonts w:ascii="Times New Roman" w:hAnsi="Times New Roman" w:cs="Times New Roman"/>
          <w:noProof/>
          <w:lang w:val="nb-NO"/>
        </w:rPr>
        <mc:AlternateContent>
          <mc:Choice Requires="wps">
            <w:drawing>
              <wp:anchor distT="0" distB="0" distL="114300" distR="114300" simplePos="0" relativeHeight="251673600" behindDoc="0" locked="0" layoutInCell="1" allowOverlap="1" wp14:anchorId="63227F89" wp14:editId="45C79F04">
                <wp:simplePos x="0" y="0"/>
                <wp:positionH relativeFrom="column">
                  <wp:posOffset>-64770</wp:posOffset>
                </wp:positionH>
                <wp:positionV relativeFrom="paragraph">
                  <wp:posOffset>1497330</wp:posOffset>
                </wp:positionV>
                <wp:extent cx="874395" cy="381635"/>
                <wp:effectExtent l="1905" t="1905" r="0" b="0"/>
                <wp:wrapNone/>
                <wp:docPr id="47029926"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4395" cy="381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20B30D" w14:textId="77777777" w:rsidR="00122D4C" w:rsidRPr="00F650D4" w:rsidRDefault="00122D4C">
                            <w:pPr>
                              <w:rPr>
                                <w:sz w:val="16"/>
                                <w:szCs w:val="16"/>
                                <w:lang w:val="nb-NO"/>
                              </w:rPr>
                            </w:pPr>
                            <w:r>
                              <w:rPr>
                                <w:sz w:val="16"/>
                                <w:szCs w:val="16"/>
                                <w:lang w:val="nb-NO"/>
                              </w:rPr>
                              <w:t>Stempelhod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227F89" id="Text Box 32" o:spid="_x0000_s1031" type="#_x0000_t202" style="position:absolute;margin-left:-5.1pt;margin-top:117.9pt;width:68.85pt;height:30.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" stroked="f">
                <v:textbox>
                  <w:txbxContent>
                    <w:p w14:paraId="3E20B30D" w14:textId="77777777" w:rsidR="00122D4C" w:rsidRPr="00F650D4" w:rsidRDefault="00122D4C">
                      <w:pPr>
                        <w:rPr>
                          <w:sz w:val="16"/>
                          <w:szCs w:val="16"/>
                          <w:lang w:val="nb-NO"/>
                        </w:rPr>
                      </w:pPr>
                      <w:r>
                        <w:rPr>
                          <w:sz w:val="16"/>
                          <w:szCs w:val="16"/>
                          <w:lang w:val="nb-NO"/>
                        </w:rPr>
                        <w:t>Stempelhode</w:t>
                      </w:r>
                    </w:p>
                  </w:txbxContent>
                </v:textbox>
              </v:shape>
            </w:pict>
          </mc:Fallback>
        </mc:AlternateContent>
      </w:r>
      <w:r w:rsidRPr="00A4509D">
        <w:rPr>
          <w:rFonts w:ascii="Times New Roman" w:hAnsi="Times New Roman" w:cs="Times New Roman"/>
          <w:noProof/>
          <w:lang w:val="nb-NO"/>
        </w:rPr>
        <mc:AlternateContent>
          <mc:Choice Requires="wps">
            <w:drawing>
              <wp:anchor distT="0" distB="0" distL="114300" distR="114300" simplePos="0" relativeHeight="251672576" behindDoc="0" locked="0" layoutInCell="1" allowOverlap="1" wp14:anchorId="3D838369" wp14:editId="323F69B9">
                <wp:simplePos x="0" y="0"/>
                <wp:positionH relativeFrom="column">
                  <wp:posOffset>3830955</wp:posOffset>
                </wp:positionH>
                <wp:positionV relativeFrom="paragraph">
                  <wp:posOffset>74295</wp:posOffset>
                </wp:positionV>
                <wp:extent cx="1447165" cy="302260"/>
                <wp:effectExtent l="1905" t="0" r="0" b="4445"/>
                <wp:wrapNone/>
                <wp:docPr id="47029925"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165" cy="302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C0B6F2" w14:textId="77777777" w:rsidR="00122D4C" w:rsidRPr="00F650D4" w:rsidRDefault="00122D4C">
                            <w:pPr>
                              <w:rPr>
                                <w:sz w:val="16"/>
                                <w:szCs w:val="16"/>
                                <w:lang w:val="nb-NO"/>
                              </w:rPr>
                            </w:pPr>
                            <w:r>
                              <w:rPr>
                                <w:sz w:val="16"/>
                                <w:szCs w:val="16"/>
                                <w:lang w:val="nb-NO"/>
                              </w:rPr>
                              <w:t>Kanylehet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838369" id="Text Box 31" o:spid="_x0000_s1032" type="#_x0000_t202" style="position:absolute;margin-left:301.65pt;margin-top:5.85pt;width:113.95pt;height:23.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" stroked="f">
                <v:textbox>
                  <w:txbxContent>
                    <w:p w14:paraId="19C0B6F2" w14:textId="77777777" w:rsidR="00122D4C" w:rsidRPr="00F650D4" w:rsidRDefault="00122D4C">
                      <w:pPr>
                        <w:rPr>
                          <w:sz w:val="16"/>
                          <w:szCs w:val="16"/>
                          <w:lang w:val="nb-NO"/>
                        </w:rPr>
                      </w:pPr>
                      <w:r>
                        <w:rPr>
                          <w:sz w:val="16"/>
                          <w:szCs w:val="16"/>
                          <w:lang w:val="nb-NO"/>
                        </w:rPr>
                        <w:t>Kanylehette</w:t>
                      </w:r>
                    </w:p>
                  </w:txbxContent>
                </v:textbox>
              </v:shape>
            </w:pict>
          </mc:Fallback>
        </mc:AlternateContent>
      </w:r>
      <w:r w:rsidRPr="00A4509D">
        <w:rPr>
          <w:rFonts w:ascii="Times New Roman" w:hAnsi="Times New Roman" w:cs="Times New Roman"/>
          <w:noProof/>
          <w:lang w:val="nb-NO"/>
        </w:rPr>
        <mc:AlternateContent>
          <mc:Choice Requires="wps">
            <w:drawing>
              <wp:anchor distT="0" distB="0" distL="114300" distR="114300" simplePos="0" relativeHeight="251671552" behindDoc="0" locked="0" layoutInCell="1" allowOverlap="1" wp14:anchorId="79552869" wp14:editId="02131CAA">
                <wp:simplePos x="0" y="0"/>
                <wp:positionH relativeFrom="column">
                  <wp:posOffset>2638425</wp:posOffset>
                </wp:positionH>
                <wp:positionV relativeFrom="paragraph">
                  <wp:posOffset>74295</wp:posOffset>
                </wp:positionV>
                <wp:extent cx="986155" cy="302260"/>
                <wp:effectExtent l="0" t="0" r="4445" b="4445"/>
                <wp:wrapNone/>
                <wp:docPr id="4702992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6155" cy="302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BABDCE" w14:textId="77777777" w:rsidR="00122D4C" w:rsidRPr="00F650D4" w:rsidRDefault="00122D4C">
                            <w:pPr>
                              <w:rPr>
                                <w:sz w:val="16"/>
                                <w:szCs w:val="16"/>
                                <w:lang w:val="nb-NO"/>
                              </w:rPr>
                            </w:pPr>
                            <w:r>
                              <w:rPr>
                                <w:sz w:val="16"/>
                                <w:szCs w:val="16"/>
                                <w:lang w:val="nb-NO"/>
                              </w:rPr>
                              <w:t>Inspeksjonsvind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552869" id="Text Box 30" o:spid="_x0000_s1033" type="#_x0000_t202" style="position:absolute;margin-left:207.75pt;margin-top:5.85pt;width:77.65pt;height:23.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" stroked="f">
                <v:textbox>
                  <w:txbxContent>
                    <w:p w14:paraId="0ABABDCE" w14:textId="77777777" w:rsidR="00122D4C" w:rsidRPr="00F650D4" w:rsidRDefault="00122D4C">
                      <w:pPr>
                        <w:rPr>
                          <w:sz w:val="16"/>
                          <w:szCs w:val="16"/>
                          <w:lang w:val="nb-NO"/>
                        </w:rPr>
                      </w:pPr>
                      <w:r>
                        <w:rPr>
                          <w:sz w:val="16"/>
                          <w:szCs w:val="16"/>
                          <w:lang w:val="nb-NO"/>
                        </w:rPr>
                        <w:t>Inspeksjonsvindu</w:t>
                      </w:r>
                    </w:p>
                  </w:txbxContent>
                </v:textbox>
              </v:shape>
            </w:pict>
          </mc:Fallback>
        </mc:AlternateContent>
      </w:r>
      <w:r w:rsidRPr="00A4509D">
        <w:rPr>
          <w:rFonts w:ascii="Times New Roman" w:hAnsi="Times New Roman" w:cs="Times New Roman"/>
          <w:noProof/>
          <w:lang w:val="nb-NO"/>
        </w:rPr>
        <mc:AlternateContent>
          <mc:Choice Requires="wps">
            <w:drawing>
              <wp:anchor distT="0" distB="0" distL="114300" distR="114300" simplePos="0" relativeHeight="251670528" behindDoc="0" locked="0" layoutInCell="1" allowOverlap="1" wp14:anchorId="52FC391B" wp14:editId="0225E01B">
                <wp:simplePos x="0" y="0"/>
                <wp:positionH relativeFrom="column">
                  <wp:posOffset>1803400</wp:posOffset>
                </wp:positionH>
                <wp:positionV relativeFrom="paragraph">
                  <wp:posOffset>34290</wp:posOffset>
                </wp:positionV>
                <wp:extent cx="787400" cy="342265"/>
                <wp:effectExtent l="3175" t="0" r="0" b="4445"/>
                <wp:wrapNone/>
                <wp:docPr id="47029923"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7400" cy="3422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087186" w14:textId="77777777" w:rsidR="00122D4C" w:rsidRPr="00F650D4" w:rsidRDefault="00122D4C">
                            <w:pPr>
                              <w:rPr>
                                <w:sz w:val="16"/>
                                <w:szCs w:val="16"/>
                                <w:lang w:val="nb-NO"/>
                              </w:rPr>
                            </w:pPr>
                            <w:r>
                              <w:rPr>
                                <w:sz w:val="16"/>
                                <w:szCs w:val="16"/>
                                <w:lang w:val="nb-NO"/>
                              </w:rPr>
                              <w:t>Sprøyte-sylind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FC391B" id="Text Box 29" o:spid="_x0000_s1034" type="#_x0000_t202" style="position:absolute;margin-left:142pt;margin-top:2.7pt;width:62pt;height:26.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" stroked="f">
                <v:textbox>
                  <w:txbxContent>
                    <w:p w14:paraId="3D087186" w14:textId="77777777" w:rsidR="00122D4C" w:rsidRPr="00F650D4" w:rsidRDefault="00122D4C">
                      <w:pPr>
                        <w:rPr>
                          <w:sz w:val="16"/>
                          <w:szCs w:val="16"/>
                          <w:lang w:val="nb-NO"/>
                        </w:rPr>
                      </w:pPr>
                      <w:r>
                        <w:rPr>
                          <w:sz w:val="16"/>
                          <w:szCs w:val="16"/>
                          <w:lang w:val="nb-NO"/>
                        </w:rPr>
                        <w:t>Sprøyte-sylinder</w:t>
                      </w:r>
                    </w:p>
                  </w:txbxContent>
                </v:textbox>
              </v:shape>
            </w:pict>
          </mc:Fallback>
        </mc:AlternateContent>
      </w:r>
      <w:r w:rsidRPr="00A4509D">
        <w:rPr>
          <w:rFonts w:ascii="Times New Roman" w:hAnsi="Times New Roman" w:cs="Times New Roman"/>
          <w:noProof/>
          <w:lang w:val="nb-NO"/>
        </w:rPr>
        <mc:AlternateContent>
          <mc:Choice Requires="wps">
            <w:drawing>
              <wp:anchor distT="0" distB="0" distL="114300" distR="114300" simplePos="0" relativeHeight="251669504" behindDoc="0" locked="0" layoutInCell="1" allowOverlap="1" wp14:anchorId="3127AF7B" wp14:editId="295D7A34">
                <wp:simplePos x="0" y="0"/>
                <wp:positionH relativeFrom="column">
                  <wp:posOffset>571500</wp:posOffset>
                </wp:positionH>
                <wp:positionV relativeFrom="paragraph">
                  <wp:posOffset>34290</wp:posOffset>
                </wp:positionV>
                <wp:extent cx="1176655" cy="342265"/>
                <wp:effectExtent l="0" t="0" r="4445" b="4445"/>
                <wp:wrapNone/>
                <wp:docPr id="47029922"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6655" cy="3422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28F524" w14:textId="77777777" w:rsidR="00122D4C" w:rsidRPr="00F650D4" w:rsidRDefault="00122D4C">
                            <w:pPr>
                              <w:rPr>
                                <w:sz w:val="16"/>
                                <w:szCs w:val="16"/>
                                <w:lang w:val="nb-NO"/>
                              </w:rPr>
                            </w:pPr>
                            <w:r>
                              <w:rPr>
                                <w:sz w:val="16"/>
                                <w:szCs w:val="16"/>
                                <w:lang w:val="nb-NO"/>
                              </w:rPr>
                              <w:t>Kontakter for aktivering av kanylebeskyttel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27AF7B" id="Text Box 28" o:spid="_x0000_s1035" type="#_x0000_t202" style="position:absolute;margin-left:45pt;margin-top:2.7pt;width:92.65pt;height:26.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" stroked="f">
                <v:textbox>
                  <w:txbxContent>
                    <w:p w14:paraId="4C28F524" w14:textId="77777777" w:rsidR="00122D4C" w:rsidRPr="00F650D4" w:rsidRDefault="00122D4C">
                      <w:pPr>
                        <w:rPr>
                          <w:sz w:val="16"/>
                          <w:szCs w:val="16"/>
                          <w:lang w:val="nb-NO"/>
                        </w:rPr>
                      </w:pPr>
                      <w:r>
                        <w:rPr>
                          <w:sz w:val="16"/>
                          <w:szCs w:val="16"/>
                          <w:lang w:val="nb-NO"/>
                        </w:rPr>
                        <w:t>Kontakter for aktivering av kanylebeskyttelse</w:t>
                      </w:r>
                    </w:p>
                  </w:txbxContent>
                </v:textbox>
              </v:shape>
            </w:pict>
          </mc:Fallback>
        </mc:AlternateContent>
      </w:r>
      <w:r w:rsidRPr="00A4509D">
        <w:rPr>
          <w:rFonts w:ascii="Times New Roman" w:hAnsi="Times New Roman" w:cs="Times New Roman"/>
          <w:noProof/>
          <w:lang w:val="nb-NO"/>
        </w:rPr>
        <mc:AlternateContent>
          <mc:Choice Requires="wps">
            <w:drawing>
              <wp:anchor distT="0" distB="0" distL="114300" distR="114300" simplePos="0" relativeHeight="251668480" behindDoc="0" locked="0" layoutInCell="1" allowOverlap="1" wp14:anchorId="5A83C006" wp14:editId="63B81DD6">
                <wp:simplePos x="0" y="0"/>
                <wp:positionH relativeFrom="column">
                  <wp:posOffset>-17145</wp:posOffset>
                </wp:positionH>
                <wp:positionV relativeFrom="paragraph">
                  <wp:posOffset>74295</wp:posOffset>
                </wp:positionV>
                <wp:extent cx="588645" cy="230505"/>
                <wp:effectExtent l="1905" t="0" r="0" b="0"/>
                <wp:wrapNone/>
                <wp:docPr id="47029920"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645" cy="230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33A161" w14:textId="77777777" w:rsidR="00122D4C" w:rsidRPr="00F650D4" w:rsidRDefault="00122D4C">
                            <w:pPr>
                              <w:rPr>
                                <w:sz w:val="16"/>
                                <w:szCs w:val="16"/>
                                <w:lang w:val="nb-NO"/>
                              </w:rPr>
                            </w:pPr>
                            <w:r>
                              <w:rPr>
                                <w:sz w:val="16"/>
                                <w:szCs w:val="16"/>
                                <w:lang w:val="nb-NO"/>
                              </w:rPr>
                              <w:t>Stemp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83C006" id="Text Box 27" o:spid="_x0000_s1036" type="#_x0000_t202" style="position:absolute;margin-left:-1.35pt;margin-top:5.85pt;width:46.35pt;height:18.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" stroked="f">
                <v:textbox>
                  <w:txbxContent>
                    <w:p w14:paraId="7833A161" w14:textId="77777777" w:rsidR="00122D4C" w:rsidRPr="00F650D4" w:rsidRDefault="00122D4C">
                      <w:pPr>
                        <w:rPr>
                          <w:sz w:val="16"/>
                          <w:szCs w:val="16"/>
                          <w:lang w:val="nb-NO"/>
                        </w:rPr>
                      </w:pPr>
                      <w:r>
                        <w:rPr>
                          <w:sz w:val="16"/>
                          <w:szCs w:val="16"/>
                          <w:lang w:val="nb-NO"/>
                        </w:rPr>
                        <w:t>Stempel</w:t>
                      </w:r>
                    </w:p>
                  </w:txbxContent>
                </v:textbox>
              </v:shape>
            </w:pict>
          </mc:Fallback>
        </mc:AlternateContent>
      </w:r>
      <w:r w:rsidR="007052C4" w:rsidRPr="00A4509D">
        <w:rPr>
          <w:rFonts w:ascii="Times New Roman" w:hAnsi="Times New Roman" w:cs="Times New Roman"/>
          <w:noProof/>
          <w:lang w:val="nb-NO"/>
        </w:rPr>
        <w:drawing>
          <wp:inline distT="0" distB="0" distL="0" distR="0" wp14:anchorId="0B6A84D1" wp14:editId="10760937">
            <wp:extent cx="5133340" cy="1981200"/>
            <wp:effectExtent l="0" t="0" r="0" b="0"/>
            <wp:docPr id="18" name="Bild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33340" cy="1981200"/>
                    </a:xfrm>
                    <a:prstGeom prst="rect">
                      <a:avLst/>
                    </a:prstGeom>
                    <a:noFill/>
                  </pic:spPr>
                </pic:pic>
              </a:graphicData>
            </a:graphic>
          </wp:inline>
        </w:drawing>
      </w:r>
    </w:p>
    <w:p w14:paraId="3AD45A1A" w14:textId="77777777" w:rsidR="009B7C61" w:rsidRPr="00A4509D" w:rsidRDefault="00C1005D" w:rsidP="00DF61A3">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Figur</w:t>
      </w:r>
      <w:r w:rsidR="00DF61A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w:t>
      </w:r>
    </w:p>
    <w:p w14:paraId="7F917075" w14:textId="77777777" w:rsidR="009B7C61" w:rsidRPr="00A4509D" w:rsidRDefault="009B7C61" w:rsidP="004D6446">
      <w:pPr>
        <w:widowControl/>
        <w:spacing w:after="0" w:line="240" w:lineRule="auto"/>
        <w:rPr>
          <w:rFonts w:ascii="Times New Roman" w:hAnsi="Times New Roman" w:cs="Times New Roman"/>
          <w:lang w:val="nb-NO"/>
        </w:rPr>
      </w:pPr>
    </w:p>
    <w:p w14:paraId="0994309E" w14:textId="2CBB6361"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1.</w:t>
      </w:r>
      <w:r w:rsidR="006E70EC" w:rsidRPr="00A4509D">
        <w:rPr>
          <w:rFonts w:ascii="Times New Roman" w:eastAsia="Times New Roman" w:hAnsi="Times New Roman" w:cs="Times New Roman"/>
          <w:b/>
          <w:bCs/>
          <w:lang w:val="nb-NO"/>
        </w:rPr>
        <w:tab/>
      </w:r>
      <w:r w:rsidRPr="00A4509D">
        <w:rPr>
          <w:rFonts w:ascii="Times New Roman" w:eastAsia="Times New Roman" w:hAnsi="Times New Roman" w:cs="Times New Roman"/>
          <w:b/>
          <w:bCs/>
          <w:lang w:val="nb-NO"/>
        </w:rPr>
        <w:t>Kontroller antall ferdigfylte sprøyter og forbered utstyret:</w:t>
      </w:r>
    </w:p>
    <w:p w14:paraId="1519D779"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Forberedelser for bruk av den ferdigfylte sprøyten.</w:t>
      </w:r>
    </w:p>
    <w:p w14:paraId="1B6BE7AB" w14:textId="06E226B4" w:rsidR="009B7C61" w:rsidRPr="00A4509D" w:rsidRDefault="00C1005D" w:rsidP="00FA3637">
      <w:pPr>
        <w:pStyle w:val="ListParagraph"/>
        <w:widowControl/>
        <w:numPr>
          <w:ilvl w:val="0"/>
          <w:numId w:val="4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Ta den/de ferdigfylte sprøyten(e) ut av kjøleskapet. La sprøyten ligge ute av kartongen i ca</w:t>
      </w:r>
      <w:r w:rsidR="00EE11DA"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 xml:space="preserve"> en halv time. Det vil gi væsken en temperatur som gjør injeksjonen mer behagelig (romtemperatur). Kanylehetten skal ikke fjernes mens sprøyten blir temperert.</w:t>
      </w:r>
    </w:p>
    <w:p w14:paraId="15A35321" w14:textId="77777777" w:rsidR="009B7C61" w:rsidRPr="00A4509D" w:rsidRDefault="00C1005D" w:rsidP="00FA3637">
      <w:pPr>
        <w:pStyle w:val="ListParagraph"/>
        <w:widowControl/>
        <w:numPr>
          <w:ilvl w:val="0"/>
          <w:numId w:val="4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old sprøyten i selve sylinderen og la den beskyttede kanylen peke oppover.</w:t>
      </w:r>
    </w:p>
    <w:p w14:paraId="35B8E1D2" w14:textId="77777777" w:rsidR="009B7C61" w:rsidRPr="00A4509D" w:rsidRDefault="00C1005D" w:rsidP="00FA3637">
      <w:pPr>
        <w:pStyle w:val="ListParagraph"/>
        <w:widowControl/>
        <w:numPr>
          <w:ilvl w:val="0"/>
          <w:numId w:val="4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Ikke hold på stempelhodet, selve stempelet, kanylens beskyttelsesvinger eller kanylehetten.</w:t>
      </w:r>
    </w:p>
    <w:p w14:paraId="10BBFE0C" w14:textId="77777777" w:rsidR="009B7C61" w:rsidRPr="00A4509D" w:rsidRDefault="00C1005D" w:rsidP="00FA3637">
      <w:pPr>
        <w:pStyle w:val="ListParagraph"/>
        <w:widowControl/>
        <w:numPr>
          <w:ilvl w:val="0"/>
          <w:numId w:val="4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ra ikke stempelet bakover på dette tidspunktet.</w:t>
      </w:r>
    </w:p>
    <w:p w14:paraId="170DD426" w14:textId="77777777" w:rsidR="009B7C61" w:rsidRPr="00A4509D" w:rsidRDefault="00C1005D" w:rsidP="00FA3637">
      <w:pPr>
        <w:pStyle w:val="ListParagraph"/>
        <w:widowControl/>
        <w:numPr>
          <w:ilvl w:val="0"/>
          <w:numId w:val="4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Kanylehetten skal ikke fjernes fra den ferdigfylte sprøyten før instruksjonen viser det.</w:t>
      </w:r>
    </w:p>
    <w:p w14:paraId="08907BB7" w14:textId="77777777" w:rsidR="009B7C61" w:rsidRPr="00A4509D" w:rsidRDefault="00C1005D" w:rsidP="00FA3637">
      <w:pPr>
        <w:pStyle w:val="ListParagraph"/>
        <w:widowControl/>
        <w:numPr>
          <w:ilvl w:val="0"/>
          <w:numId w:val="4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For å hindre for tidlig aktivering av kanylebeskyttelsen, må ikke kanylebeskyttelsens aktiveringskontakter berøres (vist med stjerne * i figur 1).</w:t>
      </w:r>
    </w:p>
    <w:p w14:paraId="29E6E104" w14:textId="77777777" w:rsidR="003F7B10" w:rsidRPr="00A4509D" w:rsidRDefault="003F7B10" w:rsidP="00FA3637">
      <w:pPr>
        <w:pStyle w:val="ListParagraph"/>
        <w:widowControl/>
        <w:numPr>
          <w:ilvl w:val="0"/>
          <w:numId w:val="4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Ikke bruk den ferdigfylte sprøyten hvis den har falt ned på en hard overflate.</w:t>
      </w:r>
    </w:p>
    <w:p w14:paraId="19531F83" w14:textId="77777777" w:rsidR="009B7C61" w:rsidRPr="00A4509D" w:rsidRDefault="009B7C61" w:rsidP="004D6446">
      <w:pPr>
        <w:widowControl/>
        <w:spacing w:after="0" w:line="240" w:lineRule="auto"/>
        <w:rPr>
          <w:rFonts w:ascii="Times New Roman" w:hAnsi="Times New Roman" w:cs="Times New Roman"/>
          <w:lang w:val="nb-NO"/>
        </w:rPr>
      </w:pPr>
    </w:p>
    <w:p w14:paraId="24EC9BE4"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jekk den/de ferdigfylte sprøyten(e) og forsikre deg om at:</w:t>
      </w:r>
    </w:p>
    <w:p w14:paraId="24252F41" w14:textId="77777777" w:rsidR="009B7C61" w:rsidRPr="00A4509D" w:rsidRDefault="00C1005D" w:rsidP="00FA3637">
      <w:pPr>
        <w:pStyle w:val="ListParagraph"/>
        <w:widowControl/>
        <w:numPr>
          <w:ilvl w:val="0"/>
          <w:numId w:val="4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Antall sprøyter og styrken er korrekt.</w:t>
      </w:r>
    </w:p>
    <w:p w14:paraId="419297A5" w14:textId="1DD898E0" w:rsidR="009B7C61" w:rsidRPr="00A4509D" w:rsidRDefault="00C1005D" w:rsidP="00BF3B8B">
      <w:pPr>
        <w:pStyle w:val="ListParagraph"/>
        <w:widowControl/>
        <w:numPr>
          <w:ilvl w:val="1"/>
          <w:numId w:val="43"/>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vis dosen din er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 vil du få én ferdigfylt sprøyte med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w:t>
      </w:r>
      <w:r w:rsidR="005D152D" w:rsidRPr="00A4509D">
        <w:rPr>
          <w:rFonts w:ascii="Times New Roman" w:eastAsia="Times New Roman" w:hAnsi="Times New Roman" w:cs="Times New Roman"/>
          <w:lang w:val="nb-NO"/>
        </w:rPr>
        <w:t xml:space="preserve"> </w:t>
      </w:r>
      <w:r w:rsidR="003F7B10"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w:t>
      </w:r>
    </w:p>
    <w:p w14:paraId="2FD07646" w14:textId="6C8ABDB2" w:rsidR="009B7C61" w:rsidRPr="00A4509D" w:rsidRDefault="00C1005D" w:rsidP="00BF3B8B">
      <w:pPr>
        <w:pStyle w:val="ListParagraph"/>
        <w:widowControl/>
        <w:numPr>
          <w:ilvl w:val="1"/>
          <w:numId w:val="43"/>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vis dosen din er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vil du få to ferdigfylte sprøyter med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w:t>
      </w:r>
      <w:r w:rsidR="005D152D" w:rsidRPr="00A4509D">
        <w:rPr>
          <w:rFonts w:ascii="Times New Roman" w:eastAsia="Times New Roman" w:hAnsi="Times New Roman" w:cs="Times New Roman"/>
          <w:lang w:val="nb-NO"/>
        </w:rPr>
        <w:t xml:space="preserve"> </w:t>
      </w:r>
      <w:r w:rsidR="003F7B10"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og du må gi</w:t>
      </w:r>
      <w:r w:rsidR="00DF61A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deg selv to injeksjoner. Velg to ulike steder for injeksjonene (f.eks. en injeksjon på høyre</w:t>
      </w:r>
      <w:r w:rsidR="00DF61A3"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lår og den andre på venstre lår) og gi injeksjonene rett etter hverandre.</w:t>
      </w:r>
    </w:p>
    <w:p w14:paraId="6B563365" w14:textId="77777777" w:rsidR="009B7C61" w:rsidRPr="00A4509D" w:rsidRDefault="00C1005D" w:rsidP="00FA3637">
      <w:pPr>
        <w:pStyle w:val="ListParagraph"/>
        <w:widowControl/>
        <w:numPr>
          <w:ilvl w:val="0"/>
          <w:numId w:val="4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t er riktig medisin.</w:t>
      </w:r>
    </w:p>
    <w:p w14:paraId="64FE8CF8" w14:textId="77777777" w:rsidR="009B7C61" w:rsidRPr="00A4509D" w:rsidRDefault="00C1005D" w:rsidP="00FA3637">
      <w:pPr>
        <w:pStyle w:val="ListParagraph"/>
        <w:widowControl/>
        <w:numPr>
          <w:ilvl w:val="0"/>
          <w:numId w:val="4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Utløpsdatoen ikke er passert.</w:t>
      </w:r>
    </w:p>
    <w:p w14:paraId="1472F9DC" w14:textId="77777777" w:rsidR="009B7C61" w:rsidRPr="00A4509D" w:rsidRDefault="00C1005D" w:rsidP="00FA3637">
      <w:pPr>
        <w:pStyle w:val="ListParagraph"/>
        <w:widowControl/>
        <w:numPr>
          <w:ilvl w:val="0"/>
          <w:numId w:val="4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Sprøyten ikke er ødelagt.</w:t>
      </w:r>
    </w:p>
    <w:p w14:paraId="19E838C1" w14:textId="7B158C1B" w:rsidR="009B7C61" w:rsidRPr="00A4509D" w:rsidRDefault="00C1005D" w:rsidP="00FA3637">
      <w:pPr>
        <w:pStyle w:val="ListParagraph"/>
        <w:widowControl/>
        <w:numPr>
          <w:ilvl w:val="0"/>
          <w:numId w:val="4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Oppløsningen i sprøyten er klar og fargeløs til svakt </w:t>
      </w:r>
      <w:r w:rsidR="003F7B10" w:rsidRPr="00A4509D">
        <w:rPr>
          <w:rFonts w:ascii="Times New Roman" w:eastAsia="Times New Roman" w:hAnsi="Times New Roman" w:cs="Times New Roman"/>
          <w:lang w:val="nb-NO"/>
        </w:rPr>
        <w:t>brun</w:t>
      </w:r>
      <w:r w:rsidR="003F7B10"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gul.</w:t>
      </w:r>
    </w:p>
    <w:p w14:paraId="02C09FD0" w14:textId="77777777" w:rsidR="00861ED0" w:rsidRPr="00A4509D" w:rsidRDefault="00861ED0" w:rsidP="0009504E">
      <w:pPr>
        <w:pStyle w:val="ListParagraph"/>
        <w:widowControl/>
        <w:numPr>
          <w:ilvl w:val="0"/>
          <w:numId w:val="4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Oppløsningen i den ferdigfylte sprøyten ikke er misfarget eller uklar og ikke inneholder fremmedlegemer</w:t>
      </w:r>
    </w:p>
    <w:p w14:paraId="32BFA4D0" w14:textId="546BDF4E" w:rsidR="00861ED0" w:rsidRPr="00A4509D" w:rsidRDefault="00861ED0" w:rsidP="0009504E">
      <w:pPr>
        <w:pStyle w:val="ListParagraph"/>
        <w:widowControl/>
        <w:numPr>
          <w:ilvl w:val="0"/>
          <w:numId w:val="4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Oppløsningen i de</w:t>
      </w:r>
      <w:r w:rsidR="000F457B" w:rsidRPr="00A4509D">
        <w:rPr>
          <w:rFonts w:ascii="Times New Roman" w:eastAsia="Times New Roman" w:hAnsi="Times New Roman" w:cs="Times New Roman"/>
          <w:lang w:val="nb-NO"/>
        </w:rPr>
        <w:t>n</w:t>
      </w:r>
      <w:r w:rsidRPr="00A4509D">
        <w:rPr>
          <w:rFonts w:ascii="Times New Roman" w:eastAsia="Times New Roman" w:hAnsi="Times New Roman" w:cs="Times New Roman"/>
          <w:lang w:val="nb-NO"/>
        </w:rPr>
        <w:t xml:space="preserve"> ferdigfylte sprøyten ikke er frosset.</w:t>
      </w:r>
    </w:p>
    <w:p w14:paraId="7D228685" w14:textId="77777777" w:rsidR="00861ED0" w:rsidRPr="00A4509D" w:rsidRDefault="00861ED0" w:rsidP="00861ED0">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amle sammen alt du trenger og legg det fram på en ren flate. Dette inkluderer desinfeksjonsserviett, en bomullsdott eller gasbind og en kanylebøtte.</w:t>
      </w:r>
    </w:p>
    <w:p w14:paraId="308F8DAF" w14:textId="77777777" w:rsidR="00861ED0" w:rsidRPr="00A4509D" w:rsidRDefault="00861ED0" w:rsidP="00861ED0">
      <w:pPr>
        <w:widowControl/>
        <w:spacing w:after="0" w:line="240" w:lineRule="auto"/>
        <w:rPr>
          <w:rFonts w:ascii="Times New Roman" w:eastAsia="Times New Roman" w:hAnsi="Times New Roman" w:cs="Times New Roman"/>
          <w:lang w:val="nb-NO"/>
        </w:rPr>
      </w:pPr>
    </w:p>
    <w:p w14:paraId="0E3B45AC" w14:textId="77777777" w:rsidR="00D21A72" w:rsidRPr="00A4509D" w:rsidRDefault="00D21A72" w:rsidP="004D6446">
      <w:pPr>
        <w:widowControl/>
        <w:spacing w:after="0" w:line="240" w:lineRule="auto"/>
        <w:rPr>
          <w:rFonts w:ascii="Times New Roman" w:hAnsi="Times New Roman" w:cs="Times New Roman"/>
          <w:lang w:val="nb-NO"/>
        </w:rPr>
      </w:pPr>
    </w:p>
    <w:p w14:paraId="12EC9BD2" w14:textId="291FC8F1"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lastRenderedPageBreak/>
        <w:t>2.</w:t>
      </w:r>
      <w:r w:rsidR="00861ED0" w:rsidRPr="00A4509D">
        <w:rPr>
          <w:rFonts w:ascii="Times New Roman" w:eastAsia="Times New Roman" w:hAnsi="Times New Roman" w:cs="Times New Roman"/>
          <w:b/>
          <w:bCs/>
          <w:lang w:val="nb-NO"/>
        </w:rPr>
        <w:tab/>
      </w:r>
      <w:r w:rsidRPr="00A4509D">
        <w:rPr>
          <w:rFonts w:ascii="Times New Roman" w:eastAsia="Times New Roman" w:hAnsi="Times New Roman" w:cs="Times New Roman"/>
          <w:b/>
          <w:bCs/>
          <w:lang w:val="nb-NO"/>
        </w:rPr>
        <w:t>Velg og forbered injeksjonsstedet:</w:t>
      </w:r>
    </w:p>
    <w:p w14:paraId="1A2293F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Velg et injeksjonssted (se</w:t>
      </w:r>
      <w:r w:rsidR="0075757E"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figur</w:t>
      </w:r>
      <w:r w:rsidR="0075757E"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w:t>
      </w:r>
    </w:p>
    <w:p w14:paraId="3B92576C" w14:textId="436C8ADC" w:rsidR="009B7C61" w:rsidRPr="00A4509D" w:rsidRDefault="00861ED0" w:rsidP="00FA3637">
      <w:pPr>
        <w:pStyle w:val="ListParagraph"/>
        <w:widowControl/>
        <w:numPr>
          <w:ilvl w:val="0"/>
          <w:numId w:val="4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gis som injeksjon under huden (subkutant).</w:t>
      </w:r>
    </w:p>
    <w:p w14:paraId="7830A006" w14:textId="77777777" w:rsidR="009B7C61" w:rsidRPr="00A4509D" w:rsidRDefault="00C1005D" w:rsidP="00FA3637">
      <w:pPr>
        <w:pStyle w:val="ListParagraph"/>
        <w:widowControl/>
        <w:numPr>
          <w:ilvl w:val="0"/>
          <w:numId w:val="4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Gode steder for injeksjon er øvre lår og rundt mage (abdomen) minst </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cm fra navlen.</w:t>
      </w:r>
    </w:p>
    <w:p w14:paraId="7C78058E" w14:textId="77777777" w:rsidR="009B7C61" w:rsidRPr="00A4509D" w:rsidRDefault="00C1005D" w:rsidP="00FA3637">
      <w:pPr>
        <w:pStyle w:val="ListParagraph"/>
        <w:widowControl/>
        <w:numPr>
          <w:ilvl w:val="0"/>
          <w:numId w:val="4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vis mulig, ikke bruk områder av huden som har tegn til psoriasis.</w:t>
      </w:r>
    </w:p>
    <w:p w14:paraId="237A10B3" w14:textId="77777777" w:rsidR="009B7C61" w:rsidRPr="00A4509D" w:rsidRDefault="00C1005D" w:rsidP="00FA3637">
      <w:pPr>
        <w:pStyle w:val="ListParagraph"/>
        <w:widowControl/>
        <w:numPr>
          <w:ilvl w:val="0"/>
          <w:numId w:val="4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vis noen vil hjelpe deg med å sette injeksjonen, kan han eller hun også velge overarm som injeksjonssted.</w:t>
      </w:r>
    </w:p>
    <w:p w14:paraId="1CDF5D19" w14:textId="77777777" w:rsidR="009B7C61" w:rsidRPr="00A4509D" w:rsidRDefault="009B7C61" w:rsidP="004D6446">
      <w:pPr>
        <w:widowControl/>
        <w:spacing w:after="0" w:line="240" w:lineRule="auto"/>
        <w:rPr>
          <w:rFonts w:ascii="Times New Roman" w:hAnsi="Times New Roman" w:cs="Times New Roman"/>
          <w:lang w:val="nb-NO"/>
        </w:rPr>
      </w:pPr>
    </w:p>
    <w:p w14:paraId="40035928" w14:textId="3617F470" w:rsidR="009B7C61" w:rsidRPr="00A4509D" w:rsidRDefault="009B7C61" w:rsidP="00DF61A3">
      <w:pPr>
        <w:widowControl/>
        <w:spacing w:after="0" w:line="240" w:lineRule="auto"/>
        <w:jc w:val="center"/>
        <w:rPr>
          <w:rFonts w:ascii="Times New Roman" w:hAnsi="Times New Roman" w:cs="Times New Roman"/>
          <w:lang w:val="nb-NO"/>
        </w:rPr>
      </w:pPr>
    </w:p>
    <w:p w14:paraId="5B801B89" w14:textId="5C3C692C" w:rsidR="009B7C61" w:rsidRPr="00A4509D" w:rsidRDefault="00122D4C" w:rsidP="0009504E">
      <w:pPr>
        <w:widowControl/>
        <w:spacing w:after="0" w:line="240" w:lineRule="auto"/>
        <w:jc w:val="center"/>
        <w:rPr>
          <w:rFonts w:ascii="Times New Roman" w:hAnsi="Times New Roman" w:cs="Times New Roman"/>
          <w:lang w:val="nb-NO"/>
        </w:rPr>
      </w:pPr>
      <w:r w:rsidRPr="00A4509D">
        <w:rPr>
          <w:noProof/>
          <w:lang w:val="nb-NO" w:eastAsia="en-GB"/>
        </w:rPr>
        <w:drawing>
          <wp:inline distT="0" distB="0" distL="0" distR="0" wp14:anchorId="149B98A0" wp14:editId="303AEB39">
            <wp:extent cx="3698544" cy="1825725"/>
            <wp:effectExtent l="0" t="0" r="0" b="3175"/>
            <wp:docPr id="19" name="Grafik 19" descr="Z:\Ustekinumab (FYB202)\Regulatory\12_Labeling EU\03_Product information\01_Prep_D120\Info\Pictogram for PI_sent by Milan\Pictogram from PIL-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Ustekinumab (FYB202)\Regulatory\12_Labeling EU\03_Product information\01_Prep_D120\Info\Pictogram for PI_sent by Milan\Pictogram from PIL-02.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745548" cy="1848928"/>
                    </a:xfrm>
                    <a:prstGeom prst="rect">
                      <a:avLst/>
                    </a:prstGeom>
                    <a:noFill/>
                    <a:ln>
                      <a:noFill/>
                    </a:ln>
                  </pic:spPr>
                </pic:pic>
              </a:graphicData>
            </a:graphic>
          </wp:inline>
        </w:drawing>
      </w:r>
    </w:p>
    <w:p w14:paraId="5CAD45F6" w14:textId="77777777" w:rsidR="009B7C61" w:rsidRPr="00A4509D" w:rsidRDefault="00C1005D" w:rsidP="00BF3B8B">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Figur</w:t>
      </w:r>
      <w:r w:rsidR="00DF61A3"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w:t>
      </w:r>
      <w:r w:rsidR="00861ED0" w:rsidRPr="00A4509D">
        <w:rPr>
          <w:rFonts w:ascii="Times New Roman" w:eastAsia="Times New Roman" w:hAnsi="Times New Roman" w:cs="Times New Roman"/>
          <w:lang w:val="nb-NO"/>
        </w:rPr>
        <w:t>: Områder med grått er anbefalte områder for injeksjon</w:t>
      </w:r>
    </w:p>
    <w:p w14:paraId="7E61DD7B" w14:textId="77777777" w:rsidR="009B7C61" w:rsidRPr="00A4509D" w:rsidRDefault="009B7C61" w:rsidP="004D6446">
      <w:pPr>
        <w:widowControl/>
        <w:spacing w:after="0" w:line="240" w:lineRule="auto"/>
        <w:rPr>
          <w:rFonts w:ascii="Times New Roman" w:hAnsi="Times New Roman" w:cs="Times New Roman"/>
          <w:lang w:val="nb-NO"/>
        </w:rPr>
      </w:pPr>
    </w:p>
    <w:p w14:paraId="0B7AC633"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Klargjør injeksjonsstedet</w:t>
      </w:r>
    </w:p>
    <w:p w14:paraId="00125897" w14:textId="77777777" w:rsidR="009B7C61" w:rsidRPr="00A4509D" w:rsidRDefault="00C1005D" w:rsidP="00FA3637">
      <w:pPr>
        <w:pStyle w:val="ListParagraph"/>
        <w:widowControl/>
        <w:numPr>
          <w:ilvl w:val="0"/>
          <w:numId w:val="4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Vask hendene dine godt med såpe og varmt vann.</w:t>
      </w:r>
    </w:p>
    <w:p w14:paraId="5ADD45F6" w14:textId="77777777" w:rsidR="009B7C61" w:rsidRPr="00A4509D" w:rsidRDefault="00C1005D" w:rsidP="00FA3637">
      <w:pPr>
        <w:pStyle w:val="ListParagraph"/>
        <w:widowControl/>
        <w:numPr>
          <w:ilvl w:val="0"/>
          <w:numId w:val="4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Tørk av huden på injeksjonsstedet med en desinfeksjonsserviett.</w:t>
      </w:r>
    </w:p>
    <w:p w14:paraId="75D1D58B" w14:textId="77777777" w:rsidR="009B7C61" w:rsidRPr="00A4509D" w:rsidRDefault="00C1005D" w:rsidP="00FA3637">
      <w:pPr>
        <w:pStyle w:val="ListParagraph"/>
        <w:widowControl/>
        <w:numPr>
          <w:ilvl w:val="0"/>
          <w:numId w:val="4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Ikke rør </w:t>
      </w:r>
      <w:r w:rsidRPr="00A4509D">
        <w:rPr>
          <w:rFonts w:ascii="Times New Roman" w:eastAsia="Times New Roman" w:hAnsi="Times New Roman" w:cs="Times New Roman"/>
          <w:lang w:val="nb-NO"/>
        </w:rPr>
        <w:t>dette området igjen før du gir injeksjonen.</w:t>
      </w:r>
    </w:p>
    <w:p w14:paraId="0DFA218C" w14:textId="77777777" w:rsidR="009B7C61" w:rsidRPr="00A4509D" w:rsidRDefault="009B7C61" w:rsidP="004D6446">
      <w:pPr>
        <w:widowControl/>
        <w:spacing w:after="0" w:line="240" w:lineRule="auto"/>
        <w:rPr>
          <w:rFonts w:ascii="Times New Roman" w:hAnsi="Times New Roman" w:cs="Times New Roman"/>
          <w:lang w:val="nb-NO"/>
        </w:rPr>
      </w:pPr>
    </w:p>
    <w:p w14:paraId="4FE5A8A3" w14:textId="4A6E7FDF"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3.</w:t>
      </w:r>
      <w:r w:rsidR="00861ED0" w:rsidRPr="00A4509D">
        <w:rPr>
          <w:rFonts w:ascii="Times New Roman" w:eastAsia="Times New Roman" w:hAnsi="Times New Roman" w:cs="Times New Roman"/>
          <w:b/>
          <w:bCs/>
          <w:lang w:val="nb-NO"/>
        </w:rPr>
        <w:tab/>
      </w:r>
      <w:r w:rsidRPr="00A4509D">
        <w:rPr>
          <w:rFonts w:ascii="Times New Roman" w:eastAsia="Times New Roman" w:hAnsi="Times New Roman" w:cs="Times New Roman"/>
          <w:b/>
          <w:bCs/>
          <w:lang w:val="nb-NO"/>
        </w:rPr>
        <w:t>Fjern kanylehetten (se</w:t>
      </w:r>
      <w:r w:rsidR="0075757E"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figur</w:t>
      </w:r>
      <w:r w:rsidR="0075757E"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3):</w:t>
      </w:r>
    </w:p>
    <w:p w14:paraId="38835892" w14:textId="77777777" w:rsidR="009B7C61" w:rsidRPr="00A4509D" w:rsidRDefault="00C1005D" w:rsidP="00FA3637">
      <w:pPr>
        <w:pStyle w:val="ListParagraph"/>
        <w:widowControl/>
        <w:numPr>
          <w:ilvl w:val="0"/>
          <w:numId w:val="4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Kanylehetten skal ikke fjernes før du er klar for selve injeksjonen.</w:t>
      </w:r>
    </w:p>
    <w:p w14:paraId="21E9AD56" w14:textId="77777777" w:rsidR="009B7C61" w:rsidRPr="00A4509D" w:rsidRDefault="00C1005D" w:rsidP="00FA3637">
      <w:pPr>
        <w:pStyle w:val="ListParagraph"/>
        <w:widowControl/>
        <w:numPr>
          <w:ilvl w:val="0"/>
          <w:numId w:val="4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Ta opp sprøyten og hold den i selve sylinderen med én hånd.</w:t>
      </w:r>
    </w:p>
    <w:p w14:paraId="1CAB7CFC" w14:textId="77777777" w:rsidR="009B7C61" w:rsidRPr="00A4509D" w:rsidRDefault="00C1005D" w:rsidP="00FA3637">
      <w:pPr>
        <w:pStyle w:val="ListParagraph"/>
        <w:widowControl/>
        <w:numPr>
          <w:ilvl w:val="0"/>
          <w:numId w:val="4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ra kanylehetten rett av og kast den. Stempelet skal ikke berøres når du gjør dette.</w:t>
      </w:r>
    </w:p>
    <w:p w14:paraId="79E6809F" w14:textId="77777777" w:rsidR="009B7C61" w:rsidRPr="00A4509D" w:rsidRDefault="009B7C61" w:rsidP="004D6446">
      <w:pPr>
        <w:widowControl/>
        <w:spacing w:after="0" w:line="240" w:lineRule="auto"/>
        <w:rPr>
          <w:rFonts w:ascii="Times New Roman" w:hAnsi="Times New Roman" w:cs="Times New Roman"/>
          <w:lang w:val="nb-NO"/>
        </w:rPr>
      </w:pPr>
    </w:p>
    <w:p w14:paraId="1AE152FE" w14:textId="0C2C7365" w:rsidR="009B7C61" w:rsidRPr="00A4509D" w:rsidRDefault="009B7C61" w:rsidP="0075757E">
      <w:pPr>
        <w:widowControl/>
        <w:spacing w:after="0" w:line="240" w:lineRule="auto"/>
        <w:jc w:val="center"/>
        <w:rPr>
          <w:rFonts w:ascii="Times New Roman" w:hAnsi="Times New Roman" w:cs="Times New Roman"/>
          <w:lang w:val="nb-NO"/>
        </w:rPr>
      </w:pPr>
    </w:p>
    <w:p w14:paraId="51399E3C" w14:textId="4C36DFDE" w:rsidR="009B7C61" w:rsidRPr="00A4509D" w:rsidRDefault="00122D4C" w:rsidP="0009504E">
      <w:pPr>
        <w:widowControl/>
        <w:spacing w:after="0" w:line="240" w:lineRule="auto"/>
        <w:jc w:val="center"/>
        <w:rPr>
          <w:rFonts w:ascii="Times New Roman" w:hAnsi="Times New Roman" w:cs="Times New Roman"/>
          <w:lang w:val="nb-NO"/>
        </w:rPr>
      </w:pPr>
      <w:r w:rsidRPr="00A4509D">
        <w:rPr>
          <w:noProof/>
          <w:lang w:val="nb-NO" w:eastAsia="en-GB"/>
        </w:rPr>
        <w:drawing>
          <wp:inline distT="0" distB="0" distL="0" distR="0" wp14:anchorId="70373245" wp14:editId="10906D1E">
            <wp:extent cx="3760868" cy="1854013"/>
            <wp:effectExtent l="0" t="0" r="0" b="0"/>
            <wp:docPr id="35" name="Grafik 35" descr="A drawing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fik 35" descr="A drawing of a devic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79734" cy="1863313"/>
                    </a:xfrm>
                    <a:prstGeom prst="rect">
                      <a:avLst/>
                    </a:prstGeom>
                    <a:noFill/>
                  </pic:spPr>
                </pic:pic>
              </a:graphicData>
            </a:graphic>
          </wp:inline>
        </w:drawing>
      </w:r>
    </w:p>
    <w:p w14:paraId="2A7833F9" w14:textId="77777777" w:rsidR="00B0035F" w:rsidRPr="00A4509D" w:rsidRDefault="00B0035F" w:rsidP="0075757E">
      <w:pPr>
        <w:widowControl/>
        <w:spacing w:after="0" w:line="240" w:lineRule="auto"/>
        <w:jc w:val="center"/>
        <w:rPr>
          <w:rFonts w:ascii="Times New Roman" w:eastAsia="Times New Roman" w:hAnsi="Times New Roman" w:cs="Times New Roman"/>
          <w:lang w:val="nb-NO"/>
        </w:rPr>
      </w:pPr>
    </w:p>
    <w:p w14:paraId="606E9891" w14:textId="77777777" w:rsidR="009B7C61" w:rsidRPr="00A4509D" w:rsidRDefault="00C1005D" w:rsidP="0075757E">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Figur</w:t>
      </w:r>
      <w:r w:rsidR="0075757E"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3</w:t>
      </w:r>
    </w:p>
    <w:p w14:paraId="0DDFECF6" w14:textId="77777777" w:rsidR="009B7C61" w:rsidRPr="00A4509D" w:rsidRDefault="009B7C61" w:rsidP="004D6446">
      <w:pPr>
        <w:widowControl/>
        <w:spacing w:after="0" w:line="240" w:lineRule="auto"/>
        <w:rPr>
          <w:rFonts w:ascii="Times New Roman" w:hAnsi="Times New Roman" w:cs="Times New Roman"/>
          <w:lang w:val="nb-NO"/>
        </w:rPr>
      </w:pPr>
    </w:p>
    <w:p w14:paraId="62925DA0" w14:textId="77777777" w:rsidR="009B7C61" w:rsidRPr="00A4509D" w:rsidRDefault="00C1005D" w:rsidP="00FA3637">
      <w:pPr>
        <w:pStyle w:val="ListParagraph"/>
        <w:widowControl/>
        <w:numPr>
          <w:ilvl w:val="0"/>
          <w:numId w:val="4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t kan være en luftboble i sprøyten eller en dråpe væske på kanylespissen. Begge deler er normalt og det trenger ikke å fjernes.</w:t>
      </w:r>
    </w:p>
    <w:p w14:paraId="241EAF2C" w14:textId="77777777" w:rsidR="009B7C61" w:rsidRPr="00A4509D" w:rsidRDefault="00C1005D" w:rsidP="00FA3637">
      <w:pPr>
        <w:pStyle w:val="ListParagraph"/>
        <w:widowControl/>
        <w:numPr>
          <w:ilvl w:val="0"/>
          <w:numId w:val="4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Ikke berør kanylen eller la kanylen komme borti noe.</w:t>
      </w:r>
    </w:p>
    <w:p w14:paraId="483301FA" w14:textId="77777777" w:rsidR="009B7C61" w:rsidRPr="00A4509D" w:rsidRDefault="00C1005D" w:rsidP="00FA3637">
      <w:pPr>
        <w:pStyle w:val="ListParagraph"/>
        <w:widowControl/>
        <w:numPr>
          <w:ilvl w:val="0"/>
          <w:numId w:val="4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n ferdigfylte sprøyten skal ikke brukes hvis du mister den uten kanylehetten på plass. Hvis dette skjer, må lege eller apotek kontaktes.</w:t>
      </w:r>
    </w:p>
    <w:p w14:paraId="67DFA93D" w14:textId="77777777" w:rsidR="009B7C61" w:rsidRPr="00A4509D" w:rsidRDefault="00C1005D" w:rsidP="00FA3637">
      <w:pPr>
        <w:pStyle w:val="ListParagraph"/>
        <w:widowControl/>
        <w:numPr>
          <w:ilvl w:val="0"/>
          <w:numId w:val="4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Injiser dosen umiddelbart etter at kanylehetten er fjernet.</w:t>
      </w:r>
    </w:p>
    <w:p w14:paraId="0A6C65B3" w14:textId="77777777" w:rsidR="009B7C61" w:rsidRPr="00A4509D" w:rsidRDefault="009B7C61" w:rsidP="004D6446">
      <w:pPr>
        <w:widowControl/>
        <w:spacing w:after="0" w:line="240" w:lineRule="auto"/>
        <w:rPr>
          <w:rFonts w:ascii="Times New Roman" w:hAnsi="Times New Roman" w:cs="Times New Roman"/>
          <w:lang w:val="nb-NO"/>
        </w:rPr>
      </w:pPr>
    </w:p>
    <w:p w14:paraId="7B864403" w14:textId="15C15C33" w:rsidR="009B7C61" w:rsidRPr="00A4509D" w:rsidRDefault="00C1005D" w:rsidP="0009504E">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lastRenderedPageBreak/>
        <w:t>4.</w:t>
      </w:r>
      <w:r w:rsidR="00B0035F" w:rsidRPr="00A4509D">
        <w:rPr>
          <w:rFonts w:ascii="Times New Roman" w:eastAsia="Times New Roman" w:hAnsi="Times New Roman" w:cs="Times New Roman"/>
          <w:b/>
          <w:bCs/>
          <w:lang w:val="nb-NO"/>
        </w:rPr>
        <w:tab/>
      </w:r>
      <w:r w:rsidRPr="00A4509D">
        <w:rPr>
          <w:rFonts w:ascii="Times New Roman" w:eastAsia="Times New Roman" w:hAnsi="Times New Roman" w:cs="Times New Roman"/>
          <w:b/>
          <w:bCs/>
          <w:lang w:val="nb-NO"/>
        </w:rPr>
        <w:t>Injiser dosen:</w:t>
      </w:r>
    </w:p>
    <w:p w14:paraId="68EC2BEF" w14:textId="77777777" w:rsidR="009B7C61" w:rsidRPr="00A4509D" w:rsidRDefault="00C1005D" w:rsidP="00FA3637">
      <w:pPr>
        <w:pStyle w:val="ListParagraph"/>
        <w:widowControl/>
        <w:numPr>
          <w:ilvl w:val="0"/>
          <w:numId w:val="4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old den ferdigfylte sprøyten mellom pekefinger og langfinger og plasser tommelen på toppen av stempelet. Bruk den andre hånden til forsiktig å knipe den vaskede huden mellom tommelen og langfingeren. Ikke klem hardt.</w:t>
      </w:r>
    </w:p>
    <w:p w14:paraId="475E71F9" w14:textId="77777777" w:rsidR="009B7C61" w:rsidRPr="00A4509D" w:rsidRDefault="00C1005D" w:rsidP="00FA3637">
      <w:pPr>
        <w:pStyle w:val="ListParagraph"/>
        <w:widowControl/>
        <w:numPr>
          <w:ilvl w:val="0"/>
          <w:numId w:val="4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Ikke dra stempelet tilbake på noe tidspunkt.</w:t>
      </w:r>
    </w:p>
    <w:p w14:paraId="0D474ADB" w14:textId="40BDA295" w:rsidR="009B7C61" w:rsidRPr="00A4509D" w:rsidRDefault="00C1005D" w:rsidP="00FA3637">
      <w:pPr>
        <w:pStyle w:val="ListParagraph"/>
        <w:widowControl/>
        <w:numPr>
          <w:ilvl w:val="0"/>
          <w:numId w:val="4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I én rask bevegelse stikk kanylen inn gjennom huden så langt det lar seg gjøre (se</w:t>
      </w:r>
      <w:r w:rsidR="0075757E" w:rsidRPr="00A4509D">
        <w:rPr>
          <w:rFonts w:ascii="Times New Roman" w:eastAsia="Times New Roman" w:hAnsi="Times New Roman" w:cs="Times New Roman"/>
          <w:lang w:val="nb-NO"/>
        </w:rPr>
        <w:t> figur </w:t>
      </w:r>
      <w:r w:rsidRPr="00A4509D">
        <w:rPr>
          <w:rFonts w:ascii="Times New Roman" w:eastAsia="Times New Roman" w:hAnsi="Times New Roman" w:cs="Times New Roman"/>
          <w:lang w:val="nb-NO"/>
        </w:rPr>
        <w:t>4).</w:t>
      </w:r>
    </w:p>
    <w:p w14:paraId="030F6E88" w14:textId="77777777" w:rsidR="00D21A72" w:rsidRPr="00A4509D" w:rsidRDefault="00D21A72" w:rsidP="004D6446">
      <w:pPr>
        <w:widowControl/>
        <w:spacing w:after="0" w:line="240" w:lineRule="auto"/>
        <w:rPr>
          <w:rFonts w:ascii="Times New Roman" w:hAnsi="Times New Roman" w:cs="Times New Roman"/>
          <w:lang w:val="nb-NO"/>
        </w:rPr>
      </w:pPr>
    </w:p>
    <w:p w14:paraId="02100903" w14:textId="35FACECB" w:rsidR="009B7C61" w:rsidRPr="00A4509D" w:rsidRDefault="009B7C61" w:rsidP="0075757E">
      <w:pPr>
        <w:widowControl/>
        <w:spacing w:after="0" w:line="240" w:lineRule="auto"/>
        <w:jc w:val="center"/>
        <w:rPr>
          <w:rFonts w:ascii="Times New Roman" w:hAnsi="Times New Roman" w:cs="Times New Roman"/>
          <w:lang w:val="nb-NO"/>
        </w:rPr>
      </w:pPr>
    </w:p>
    <w:p w14:paraId="3C367502" w14:textId="7BDF19E2" w:rsidR="0075757E" w:rsidRPr="00A4509D" w:rsidRDefault="00122D4C" w:rsidP="0075757E">
      <w:pPr>
        <w:widowControl/>
        <w:spacing w:after="0" w:line="240" w:lineRule="auto"/>
        <w:jc w:val="center"/>
        <w:rPr>
          <w:rFonts w:ascii="Times New Roman" w:eastAsia="Times New Roman" w:hAnsi="Times New Roman" w:cs="Times New Roman"/>
          <w:lang w:val="nb-NO"/>
        </w:rPr>
      </w:pPr>
      <w:r w:rsidRPr="00A4509D">
        <w:rPr>
          <w:noProof/>
          <w:lang w:val="nb-NO"/>
        </w:rPr>
        <w:drawing>
          <wp:inline distT="0" distB="0" distL="0" distR="0" wp14:anchorId="38F0FA59" wp14:editId="0FC0FCEE">
            <wp:extent cx="3958883" cy="1960331"/>
            <wp:effectExtent l="0" t="0" r="3810" b="1905"/>
            <wp:docPr id="36" name="Grafik 36" descr="A drawing of a person injecting a nee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descr="A drawing of a person injecting a needl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81478" cy="1971519"/>
                    </a:xfrm>
                    <a:prstGeom prst="rect">
                      <a:avLst/>
                    </a:prstGeom>
                    <a:noFill/>
                  </pic:spPr>
                </pic:pic>
              </a:graphicData>
            </a:graphic>
          </wp:inline>
        </w:drawing>
      </w:r>
    </w:p>
    <w:p w14:paraId="1033B20E" w14:textId="77777777" w:rsidR="00B0035F" w:rsidRPr="00A4509D" w:rsidRDefault="00B0035F" w:rsidP="0075757E">
      <w:pPr>
        <w:widowControl/>
        <w:spacing w:after="0" w:line="240" w:lineRule="auto"/>
        <w:jc w:val="center"/>
        <w:rPr>
          <w:rFonts w:ascii="Times New Roman" w:eastAsia="Times New Roman" w:hAnsi="Times New Roman" w:cs="Times New Roman"/>
          <w:lang w:val="nb-NO"/>
        </w:rPr>
      </w:pPr>
    </w:p>
    <w:p w14:paraId="2A42773D" w14:textId="77777777" w:rsidR="009B7C61" w:rsidRPr="00A4509D" w:rsidRDefault="00C1005D" w:rsidP="0075757E">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Figur</w:t>
      </w:r>
      <w:r w:rsidR="0075757E"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w:t>
      </w:r>
    </w:p>
    <w:p w14:paraId="52E522D2" w14:textId="77777777" w:rsidR="009B7C61" w:rsidRPr="00A4509D" w:rsidRDefault="009B7C61" w:rsidP="004D6446">
      <w:pPr>
        <w:widowControl/>
        <w:spacing w:after="0" w:line="240" w:lineRule="auto"/>
        <w:rPr>
          <w:rFonts w:ascii="Times New Roman" w:hAnsi="Times New Roman" w:cs="Times New Roman"/>
          <w:lang w:val="nb-NO"/>
        </w:rPr>
      </w:pPr>
    </w:p>
    <w:p w14:paraId="3B75ACF4" w14:textId="7B2C5B85" w:rsidR="009B7C61" w:rsidRPr="00A4509D" w:rsidRDefault="00C1005D" w:rsidP="00FA3637">
      <w:pPr>
        <w:pStyle w:val="ListParagraph"/>
        <w:widowControl/>
        <w:numPr>
          <w:ilvl w:val="0"/>
          <w:numId w:val="4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Injiser hele mengden legemiddel ved å trykke ned stempelet helt til stempelet er fullstendig nede mellom kanylebeskyttelse</w:t>
      </w:r>
      <w:r w:rsidR="00460865" w:rsidRPr="00A4509D">
        <w:rPr>
          <w:rFonts w:ascii="Times New Roman" w:eastAsia="Times New Roman" w:hAnsi="Times New Roman" w:cs="Times New Roman"/>
          <w:lang w:val="nb-NO"/>
        </w:rPr>
        <w:t>s</w:t>
      </w:r>
      <w:r w:rsidRPr="00A4509D">
        <w:rPr>
          <w:rFonts w:ascii="Times New Roman" w:eastAsia="Times New Roman" w:hAnsi="Times New Roman" w:cs="Times New Roman"/>
          <w:lang w:val="nb-NO"/>
        </w:rPr>
        <w:t>vingene (se</w:t>
      </w:r>
      <w:r w:rsidR="0075757E" w:rsidRPr="00A4509D">
        <w:rPr>
          <w:rFonts w:ascii="Times New Roman" w:eastAsia="Times New Roman" w:hAnsi="Times New Roman" w:cs="Times New Roman"/>
          <w:lang w:val="nb-NO"/>
        </w:rPr>
        <w:t> figur </w:t>
      </w:r>
      <w:r w:rsidRPr="00A4509D">
        <w:rPr>
          <w:rFonts w:ascii="Times New Roman" w:eastAsia="Times New Roman" w:hAnsi="Times New Roman" w:cs="Times New Roman"/>
          <w:lang w:val="nb-NO"/>
        </w:rPr>
        <w:t>5).</w:t>
      </w:r>
    </w:p>
    <w:p w14:paraId="2C78DE3D" w14:textId="77777777" w:rsidR="009B7C61" w:rsidRPr="00A4509D" w:rsidRDefault="009B7C61" w:rsidP="004D6446">
      <w:pPr>
        <w:widowControl/>
        <w:spacing w:after="0" w:line="240" w:lineRule="auto"/>
        <w:rPr>
          <w:rFonts w:ascii="Times New Roman" w:hAnsi="Times New Roman" w:cs="Times New Roman"/>
          <w:lang w:val="nb-NO"/>
        </w:rPr>
      </w:pPr>
    </w:p>
    <w:p w14:paraId="33F29C95" w14:textId="7814600D" w:rsidR="009B7C61" w:rsidRPr="00A4509D" w:rsidRDefault="009B7C61" w:rsidP="0075757E">
      <w:pPr>
        <w:widowControl/>
        <w:spacing w:after="0" w:line="240" w:lineRule="auto"/>
        <w:jc w:val="center"/>
        <w:rPr>
          <w:rFonts w:ascii="Times New Roman" w:eastAsia="Times New Roman" w:hAnsi="Times New Roman" w:cs="Times New Roman"/>
          <w:lang w:val="nb-NO"/>
        </w:rPr>
      </w:pPr>
    </w:p>
    <w:p w14:paraId="7D6DD279" w14:textId="18ACA560" w:rsidR="009B7C61" w:rsidRPr="00A4509D" w:rsidRDefault="00C33EEB" w:rsidP="0009504E">
      <w:pPr>
        <w:widowControl/>
        <w:spacing w:after="0" w:line="240" w:lineRule="auto"/>
        <w:jc w:val="center"/>
        <w:rPr>
          <w:rFonts w:ascii="Times New Roman" w:hAnsi="Times New Roman" w:cs="Times New Roman"/>
          <w:lang w:val="nb-NO"/>
        </w:rPr>
      </w:pPr>
      <w:r w:rsidRPr="00A4509D">
        <w:rPr>
          <w:rFonts w:ascii="Times New Roman" w:hAnsi="Times New Roman" w:cs="Times New Roman"/>
          <w:noProof/>
          <w:lang w:val="nb-NO"/>
        </w:rPr>
        <mc:AlternateContent>
          <mc:Choice Requires="wps">
            <w:drawing>
              <wp:anchor distT="0" distB="0" distL="114300" distR="114300" simplePos="0" relativeHeight="251677696" behindDoc="0" locked="0" layoutInCell="1" allowOverlap="1" wp14:anchorId="13FFF7DC" wp14:editId="0C0D0AC1">
                <wp:simplePos x="0" y="0"/>
                <wp:positionH relativeFrom="column">
                  <wp:posOffset>1868170</wp:posOffset>
                </wp:positionH>
                <wp:positionV relativeFrom="paragraph">
                  <wp:posOffset>93345</wp:posOffset>
                </wp:positionV>
                <wp:extent cx="1216660" cy="365760"/>
                <wp:effectExtent l="1270" t="7620" r="1270" b="7620"/>
                <wp:wrapNone/>
                <wp:docPr id="31"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6660" cy="3657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3461BC" w14:textId="77777777" w:rsidR="00122D4C" w:rsidRPr="00F650D4" w:rsidRDefault="00122D4C">
                            <w:pPr>
                              <w:rPr>
                                <w:sz w:val="16"/>
                                <w:szCs w:val="16"/>
                                <w:lang w:val="nb-NO"/>
                              </w:rPr>
                            </w:pPr>
                            <w:r>
                              <w:rPr>
                                <w:sz w:val="16"/>
                                <w:szCs w:val="16"/>
                                <w:lang w:val="nb-NO"/>
                              </w:rPr>
                              <w:t>Kanylebeskyttelses-ving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FFF7DC" id="Text Box 40" o:spid="_x0000_s1037" type="#_x0000_t202" style="position:absolute;left:0;text-align:left;margin-left:147.1pt;margin-top:7.35pt;width:95.8pt;height:28.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" stroked="f">
                <v:fill opacity="0"/>
                <v:textbox>
                  <w:txbxContent>
                    <w:p w14:paraId="263461BC" w14:textId="77777777" w:rsidR="00122D4C" w:rsidRPr="00F650D4" w:rsidRDefault="00122D4C">
                      <w:pPr>
                        <w:rPr>
                          <w:sz w:val="16"/>
                          <w:szCs w:val="16"/>
                          <w:lang w:val="nb-NO"/>
                        </w:rPr>
                      </w:pPr>
                      <w:r>
                        <w:rPr>
                          <w:sz w:val="16"/>
                          <w:szCs w:val="16"/>
                          <w:lang w:val="nb-NO"/>
                        </w:rPr>
                        <w:t>Kanylebeskyttelses-vinger</w:t>
                      </w:r>
                    </w:p>
                  </w:txbxContent>
                </v:textbox>
              </v:shape>
            </w:pict>
          </mc:Fallback>
        </mc:AlternateContent>
      </w:r>
      <w:bookmarkStart w:id="3005" w:name="_Hlk171940926"/>
      <w:r w:rsidR="0009504E" w:rsidRPr="00A4509D">
        <w:rPr>
          <w:bCs/>
          <w:noProof/>
          <w:lang w:val="nb-NO"/>
        </w:rPr>
        <w:drawing>
          <wp:inline distT="0" distB="0" distL="0" distR="0" wp14:anchorId="66C712D9" wp14:editId="7E2B0BF5">
            <wp:extent cx="2133481" cy="1965600"/>
            <wp:effectExtent l="0" t="0" r="635" b="0"/>
            <wp:docPr id="33" name="Grafik 33" descr="A drawing of a hand hold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fik 33" descr="A drawing of a hand holding a devic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133481" cy="1965600"/>
                    </a:xfrm>
                    <a:prstGeom prst="rect">
                      <a:avLst/>
                    </a:prstGeom>
                  </pic:spPr>
                </pic:pic>
              </a:graphicData>
            </a:graphic>
          </wp:inline>
        </w:drawing>
      </w:r>
      <w:bookmarkEnd w:id="3005"/>
    </w:p>
    <w:p w14:paraId="79305DB2" w14:textId="77777777" w:rsidR="00B0035F" w:rsidRPr="00A4509D" w:rsidRDefault="00B0035F" w:rsidP="0075757E">
      <w:pPr>
        <w:widowControl/>
        <w:spacing w:after="0" w:line="240" w:lineRule="auto"/>
        <w:jc w:val="center"/>
        <w:rPr>
          <w:rFonts w:ascii="Times New Roman" w:eastAsia="Times New Roman" w:hAnsi="Times New Roman" w:cs="Times New Roman"/>
          <w:lang w:val="nb-NO"/>
        </w:rPr>
      </w:pPr>
    </w:p>
    <w:p w14:paraId="4F876BAD" w14:textId="77777777" w:rsidR="009B7C61" w:rsidRPr="00A4509D" w:rsidRDefault="00C1005D" w:rsidP="0075757E">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Figur</w:t>
      </w:r>
      <w:r w:rsidR="0075757E"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w:t>
      </w:r>
    </w:p>
    <w:p w14:paraId="193AA8FC" w14:textId="77777777" w:rsidR="009B7C61" w:rsidRPr="00A4509D" w:rsidRDefault="009B7C61" w:rsidP="004D6446">
      <w:pPr>
        <w:widowControl/>
        <w:spacing w:after="0" w:line="240" w:lineRule="auto"/>
        <w:rPr>
          <w:rFonts w:ascii="Times New Roman" w:hAnsi="Times New Roman" w:cs="Times New Roman"/>
          <w:lang w:val="nb-NO"/>
        </w:rPr>
      </w:pPr>
    </w:p>
    <w:p w14:paraId="7A719CEA" w14:textId="77777777" w:rsidR="009B7C61" w:rsidRPr="00A4509D" w:rsidRDefault="00C1005D" w:rsidP="0009504E">
      <w:pPr>
        <w:pStyle w:val="ListParagraph"/>
        <w:keepNext/>
        <w:widowControl/>
        <w:numPr>
          <w:ilvl w:val="0"/>
          <w:numId w:val="5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Når stempelet er så langt ned som det kan gå, fortsett å trykke på stempelhodet mens du drar ut kanylen og slipper huden (se</w:t>
      </w:r>
      <w:r w:rsidR="0075757E" w:rsidRPr="00A4509D">
        <w:rPr>
          <w:rFonts w:ascii="Times New Roman" w:eastAsia="Times New Roman" w:hAnsi="Times New Roman" w:cs="Times New Roman"/>
          <w:lang w:val="nb-NO"/>
        </w:rPr>
        <w:t> figur </w:t>
      </w:r>
      <w:r w:rsidRPr="00A4509D">
        <w:rPr>
          <w:rFonts w:ascii="Times New Roman" w:eastAsia="Times New Roman" w:hAnsi="Times New Roman" w:cs="Times New Roman"/>
          <w:lang w:val="nb-NO"/>
        </w:rPr>
        <w:t>6).</w:t>
      </w:r>
    </w:p>
    <w:p w14:paraId="739DC73F" w14:textId="77777777" w:rsidR="009B7C61" w:rsidRPr="00A4509D" w:rsidRDefault="009B7C61" w:rsidP="0009504E">
      <w:pPr>
        <w:keepNext/>
        <w:widowControl/>
        <w:spacing w:after="0" w:line="240" w:lineRule="auto"/>
        <w:rPr>
          <w:rFonts w:ascii="Times New Roman" w:hAnsi="Times New Roman" w:cs="Times New Roman"/>
          <w:lang w:val="nb-NO"/>
        </w:rPr>
      </w:pPr>
    </w:p>
    <w:p w14:paraId="06F1C10A" w14:textId="6BC31C21" w:rsidR="009B7C61" w:rsidRPr="00A4509D" w:rsidRDefault="009B7C61" w:rsidP="0009504E">
      <w:pPr>
        <w:keepNext/>
        <w:widowControl/>
        <w:spacing w:after="0" w:line="240" w:lineRule="auto"/>
        <w:jc w:val="center"/>
        <w:rPr>
          <w:rFonts w:ascii="Times New Roman" w:hAnsi="Times New Roman" w:cs="Times New Roman"/>
          <w:lang w:val="nb-NO"/>
        </w:rPr>
      </w:pPr>
    </w:p>
    <w:p w14:paraId="03874792" w14:textId="4639E129" w:rsidR="009B7C61" w:rsidRPr="00A4509D" w:rsidRDefault="0009504E" w:rsidP="0009504E">
      <w:pPr>
        <w:widowControl/>
        <w:spacing w:after="0" w:line="240" w:lineRule="auto"/>
        <w:jc w:val="center"/>
        <w:rPr>
          <w:rFonts w:ascii="Times New Roman" w:hAnsi="Times New Roman" w:cs="Times New Roman"/>
          <w:lang w:val="nb-NO"/>
        </w:rPr>
      </w:pPr>
      <w:r w:rsidRPr="00A4509D">
        <w:rPr>
          <w:rFonts w:ascii="Times New Roman" w:hAnsi="Times New Roman" w:cs="Times New Roman"/>
          <w:noProof/>
          <w:lang w:val="nb-NO"/>
        </w:rPr>
        <w:drawing>
          <wp:inline distT="0" distB="0" distL="0" distR="0" wp14:anchorId="357FC134" wp14:editId="0123C388">
            <wp:extent cx="2424545" cy="2381869"/>
            <wp:effectExtent l="0" t="0" r="0" b="0"/>
            <wp:docPr id="39" name="Grafik 39" descr="A drawing of a hand holding a syri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fik 39" descr="A drawing of a hand holding a syring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36370" cy="2393486"/>
                    </a:xfrm>
                    <a:prstGeom prst="rect">
                      <a:avLst/>
                    </a:prstGeom>
                    <a:noFill/>
                  </pic:spPr>
                </pic:pic>
              </a:graphicData>
            </a:graphic>
          </wp:inline>
        </w:drawing>
      </w:r>
    </w:p>
    <w:p w14:paraId="77D16295" w14:textId="77777777" w:rsidR="00B0035F" w:rsidRPr="00A4509D" w:rsidRDefault="00B0035F" w:rsidP="0075757E">
      <w:pPr>
        <w:widowControl/>
        <w:spacing w:after="0" w:line="240" w:lineRule="auto"/>
        <w:jc w:val="center"/>
        <w:rPr>
          <w:rFonts w:ascii="Times New Roman" w:eastAsia="Times New Roman" w:hAnsi="Times New Roman" w:cs="Times New Roman"/>
          <w:lang w:val="nb-NO"/>
        </w:rPr>
      </w:pPr>
    </w:p>
    <w:p w14:paraId="36BFF753" w14:textId="77777777" w:rsidR="009B7C61" w:rsidRPr="00A4509D" w:rsidRDefault="00C1005D" w:rsidP="0075757E">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Figur</w:t>
      </w:r>
      <w:r w:rsidR="0075757E"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6</w:t>
      </w:r>
    </w:p>
    <w:p w14:paraId="7D7FF51A" w14:textId="77777777" w:rsidR="009B7C61" w:rsidRPr="00A4509D" w:rsidRDefault="009B7C61" w:rsidP="004D6446">
      <w:pPr>
        <w:widowControl/>
        <w:spacing w:after="0" w:line="240" w:lineRule="auto"/>
        <w:rPr>
          <w:rFonts w:ascii="Times New Roman" w:hAnsi="Times New Roman" w:cs="Times New Roman"/>
          <w:lang w:val="nb-NO"/>
        </w:rPr>
      </w:pPr>
    </w:p>
    <w:p w14:paraId="30EAF15D" w14:textId="77777777" w:rsidR="009B7C61" w:rsidRPr="00A4509D" w:rsidRDefault="00C1005D" w:rsidP="00FA3637">
      <w:pPr>
        <w:pStyle w:val="ListParagraph"/>
        <w:widowControl/>
        <w:numPr>
          <w:ilvl w:val="0"/>
          <w:numId w:val="5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Fjern tommelen sakte fra stempelhodet, slik at den tomme sprøyten beveger seg oppover og hele kanylen blir dekket av kanylebeskyttelsen som vist i figur</w:t>
      </w:r>
      <w:r w:rsidR="0075757E"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7.</w:t>
      </w:r>
    </w:p>
    <w:p w14:paraId="403A4DA2" w14:textId="77777777" w:rsidR="009B7C61" w:rsidRPr="00A4509D" w:rsidRDefault="009B7C61" w:rsidP="004D6446">
      <w:pPr>
        <w:widowControl/>
        <w:spacing w:after="0" w:line="240" w:lineRule="auto"/>
        <w:rPr>
          <w:rFonts w:ascii="Times New Roman" w:hAnsi="Times New Roman" w:cs="Times New Roman"/>
          <w:lang w:val="nb-NO"/>
        </w:rPr>
      </w:pPr>
    </w:p>
    <w:p w14:paraId="17C11952" w14:textId="610C89B6" w:rsidR="009B7C61" w:rsidRPr="00A4509D" w:rsidRDefault="009B7C61" w:rsidP="0075757E">
      <w:pPr>
        <w:widowControl/>
        <w:spacing w:after="0" w:line="240" w:lineRule="auto"/>
        <w:jc w:val="center"/>
        <w:rPr>
          <w:rFonts w:ascii="Times New Roman" w:hAnsi="Times New Roman" w:cs="Times New Roman"/>
          <w:lang w:val="nb-NO"/>
        </w:rPr>
      </w:pPr>
    </w:p>
    <w:p w14:paraId="65F50D9E" w14:textId="05DB6B38" w:rsidR="009B7C61" w:rsidRPr="00A4509D" w:rsidRDefault="0009504E" w:rsidP="0009504E">
      <w:pPr>
        <w:widowControl/>
        <w:spacing w:after="0" w:line="240" w:lineRule="auto"/>
        <w:jc w:val="center"/>
        <w:rPr>
          <w:rFonts w:ascii="Times New Roman" w:hAnsi="Times New Roman" w:cs="Times New Roman"/>
          <w:lang w:val="nb-NO"/>
        </w:rPr>
      </w:pPr>
      <w:r w:rsidRPr="00A4509D">
        <w:rPr>
          <w:rFonts w:ascii="Times New Roman" w:hAnsi="Times New Roman" w:cs="Times New Roman"/>
          <w:noProof/>
          <w:lang w:val="nb-NO"/>
        </w:rPr>
        <w:drawing>
          <wp:inline distT="0" distB="0" distL="0" distR="0" wp14:anchorId="4DACF77E" wp14:editId="7F9F86CB">
            <wp:extent cx="2646218" cy="2602554"/>
            <wp:effectExtent l="0" t="0" r="0" b="0"/>
            <wp:docPr id="40" name="Grafik 40" descr="A drawing of a hand holding a small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fik 40" descr="A drawing of a hand holding a small devic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54656" cy="2610853"/>
                    </a:xfrm>
                    <a:prstGeom prst="rect">
                      <a:avLst/>
                    </a:prstGeom>
                    <a:noFill/>
                  </pic:spPr>
                </pic:pic>
              </a:graphicData>
            </a:graphic>
          </wp:inline>
        </w:drawing>
      </w:r>
    </w:p>
    <w:p w14:paraId="05185466" w14:textId="77777777" w:rsidR="009846CE" w:rsidRPr="00A4509D" w:rsidRDefault="009846CE" w:rsidP="0075757E">
      <w:pPr>
        <w:widowControl/>
        <w:spacing w:after="0" w:line="240" w:lineRule="auto"/>
        <w:jc w:val="center"/>
        <w:rPr>
          <w:rFonts w:ascii="Times New Roman" w:eastAsia="Times New Roman" w:hAnsi="Times New Roman" w:cs="Times New Roman"/>
          <w:lang w:val="nb-NO"/>
        </w:rPr>
      </w:pPr>
    </w:p>
    <w:p w14:paraId="116A730C" w14:textId="77777777" w:rsidR="009B7C61" w:rsidRPr="00A4509D" w:rsidRDefault="00C1005D" w:rsidP="0075757E">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Figur</w:t>
      </w:r>
      <w:r w:rsidR="0075757E"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7</w:t>
      </w:r>
    </w:p>
    <w:p w14:paraId="3BCC4A5B" w14:textId="77777777" w:rsidR="00D21A72" w:rsidRPr="00A4509D" w:rsidRDefault="00D21A72" w:rsidP="004D6446">
      <w:pPr>
        <w:widowControl/>
        <w:spacing w:after="0" w:line="240" w:lineRule="auto"/>
        <w:rPr>
          <w:rFonts w:ascii="Times New Roman" w:hAnsi="Times New Roman" w:cs="Times New Roman"/>
          <w:lang w:val="nb-NO"/>
        </w:rPr>
      </w:pPr>
    </w:p>
    <w:p w14:paraId="274D6B56" w14:textId="33AEA06C"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5.</w:t>
      </w:r>
      <w:r w:rsidR="00F12ECD" w:rsidRPr="00A4509D">
        <w:rPr>
          <w:rFonts w:ascii="Times New Roman" w:eastAsia="Times New Roman" w:hAnsi="Times New Roman" w:cs="Times New Roman"/>
          <w:b/>
          <w:bCs/>
          <w:lang w:val="nb-NO"/>
        </w:rPr>
        <w:tab/>
      </w:r>
      <w:r w:rsidRPr="00A4509D">
        <w:rPr>
          <w:rFonts w:ascii="Times New Roman" w:eastAsia="Times New Roman" w:hAnsi="Times New Roman" w:cs="Times New Roman"/>
          <w:b/>
          <w:bCs/>
          <w:lang w:val="nb-NO"/>
        </w:rPr>
        <w:t>Etter injeksjonen:</w:t>
      </w:r>
    </w:p>
    <w:p w14:paraId="601B99C2" w14:textId="77777777" w:rsidR="009B7C61" w:rsidRPr="00A4509D" w:rsidRDefault="00C1005D" w:rsidP="00FA3637">
      <w:pPr>
        <w:pStyle w:val="ListParagraph"/>
        <w:widowControl/>
        <w:numPr>
          <w:ilvl w:val="0"/>
          <w:numId w:val="5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Trykk en antiseptisk bomullsdott over injeksjonsstedet i noen sekunder etter injeksjonen.</w:t>
      </w:r>
    </w:p>
    <w:p w14:paraId="1DE68750" w14:textId="77777777" w:rsidR="009B7C61" w:rsidRPr="00A4509D" w:rsidRDefault="00C1005D" w:rsidP="00FA3637">
      <w:pPr>
        <w:pStyle w:val="ListParagraph"/>
        <w:widowControl/>
        <w:numPr>
          <w:ilvl w:val="0"/>
          <w:numId w:val="5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t kan være en liten mengde blod eller væske på injeksjonsstedet. Dette er normalt.</w:t>
      </w:r>
    </w:p>
    <w:p w14:paraId="2FE1C7C1" w14:textId="46130D10" w:rsidR="009B7C61" w:rsidRPr="00A4509D" w:rsidRDefault="00C1005D" w:rsidP="00FA3637">
      <w:pPr>
        <w:pStyle w:val="ListParagraph"/>
        <w:widowControl/>
        <w:numPr>
          <w:ilvl w:val="0"/>
          <w:numId w:val="5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u kan presse en bomullsdott eller litt gasbind på injeksjonsstedet og holde i 1</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sekunder.</w:t>
      </w:r>
    </w:p>
    <w:p w14:paraId="03B8F9BB" w14:textId="77777777" w:rsidR="009B7C61" w:rsidRPr="00A4509D" w:rsidRDefault="00C1005D" w:rsidP="00FA3637">
      <w:pPr>
        <w:pStyle w:val="ListParagraph"/>
        <w:widowControl/>
        <w:numPr>
          <w:ilvl w:val="0"/>
          <w:numId w:val="5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Ikke gni på huden på injeksjonsstedet. Du kan dekke injeksjonsstedet med et plaster hvis nødvendig.</w:t>
      </w:r>
    </w:p>
    <w:p w14:paraId="6A511A67" w14:textId="77777777" w:rsidR="009B7C61" w:rsidRPr="00A4509D" w:rsidRDefault="009B7C61" w:rsidP="004D6446">
      <w:pPr>
        <w:widowControl/>
        <w:spacing w:after="0" w:line="240" w:lineRule="auto"/>
        <w:rPr>
          <w:rFonts w:ascii="Times New Roman" w:hAnsi="Times New Roman" w:cs="Times New Roman"/>
          <w:lang w:val="nb-NO"/>
        </w:rPr>
      </w:pPr>
    </w:p>
    <w:p w14:paraId="446EC659" w14:textId="4D4D112C"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6.</w:t>
      </w:r>
      <w:r w:rsidR="00F12ECD" w:rsidRPr="00A4509D">
        <w:rPr>
          <w:rFonts w:ascii="Times New Roman" w:eastAsia="Times New Roman" w:hAnsi="Times New Roman" w:cs="Times New Roman"/>
          <w:b/>
          <w:bCs/>
          <w:lang w:val="nb-NO"/>
        </w:rPr>
        <w:tab/>
      </w:r>
      <w:r w:rsidRPr="00A4509D">
        <w:rPr>
          <w:rFonts w:ascii="Times New Roman" w:eastAsia="Times New Roman" w:hAnsi="Times New Roman" w:cs="Times New Roman"/>
          <w:b/>
          <w:bCs/>
          <w:lang w:val="nb-NO"/>
        </w:rPr>
        <w:t>Avfallshåndtering:</w:t>
      </w:r>
    </w:p>
    <w:p w14:paraId="68BC1182" w14:textId="63E8FDF8" w:rsidR="009B7C61" w:rsidRPr="00A4509D" w:rsidRDefault="00C1005D" w:rsidP="00FA3637">
      <w:pPr>
        <w:pStyle w:val="ListParagraph"/>
        <w:widowControl/>
        <w:numPr>
          <w:ilvl w:val="0"/>
          <w:numId w:val="5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Brukte sprøyter skal kastes i en punkturresistent beholder, f.eks</w:t>
      </w:r>
      <w:r w:rsidR="00EE11DA"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 xml:space="preserve"> en kanylebøtte (se</w:t>
      </w:r>
      <w:r w:rsidR="0075757E" w:rsidRPr="00A4509D">
        <w:rPr>
          <w:rFonts w:ascii="Times New Roman" w:eastAsia="Times New Roman" w:hAnsi="Times New Roman" w:cs="Times New Roman"/>
          <w:lang w:val="nb-NO"/>
        </w:rPr>
        <w:t> figur </w:t>
      </w:r>
      <w:r w:rsidRPr="00A4509D">
        <w:rPr>
          <w:rFonts w:ascii="Times New Roman" w:eastAsia="Times New Roman" w:hAnsi="Times New Roman" w:cs="Times New Roman"/>
          <w:lang w:val="nb-NO"/>
        </w:rPr>
        <w:t>8). For din og andres helse og sikkerhet, bruk aldri sprøyter på nytt. Kast kanylebøtten i henhold til lokale retningslinjer.</w:t>
      </w:r>
    </w:p>
    <w:p w14:paraId="11F88584" w14:textId="77777777" w:rsidR="009B7C61" w:rsidRPr="00A4509D" w:rsidRDefault="00C1005D" w:rsidP="00FA3637">
      <w:pPr>
        <w:pStyle w:val="ListParagraph"/>
        <w:widowControl/>
        <w:numPr>
          <w:ilvl w:val="0"/>
          <w:numId w:val="5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sinfeksjonsservietter og annet utstyr kan kastes som ordinært avfall.</w:t>
      </w:r>
    </w:p>
    <w:p w14:paraId="0626D1E7" w14:textId="77777777" w:rsidR="009B7C61" w:rsidRPr="00A4509D" w:rsidRDefault="009B7C61" w:rsidP="004D6446">
      <w:pPr>
        <w:widowControl/>
        <w:spacing w:after="0" w:line="240" w:lineRule="auto"/>
        <w:rPr>
          <w:rFonts w:ascii="Times New Roman" w:hAnsi="Times New Roman" w:cs="Times New Roman"/>
          <w:lang w:val="nb-NO"/>
        </w:rPr>
      </w:pPr>
    </w:p>
    <w:p w14:paraId="1A4F4032" w14:textId="209898D5" w:rsidR="009B7C61" w:rsidRPr="00A4509D" w:rsidRDefault="009B7C61" w:rsidP="0075757E">
      <w:pPr>
        <w:widowControl/>
        <w:spacing w:after="0" w:line="240" w:lineRule="auto"/>
        <w:jc w:val="center"/>
        <w:rPr>
          <w:rFonts w:ascii="Times New Roman" w:hAnsi="Times New Roman" w:cs="Times New Roman"/>
          <w:lang w:val="nb-NO"/>
        </w:rPr>
      </w:pPr>
    </w:p>
    <w:p w14:paraId="6D5E7742" w14:textId="3ADF22F0" w:rsidR="009B7C61" w:rsidRPr="00A4509D" w:rsidRDefault="00C33EEB" w:rsidP="0009504E">
      <w:pPr>
        <w:widowControl/>
        <w:spacing w:after="0" w:line="240" w:lineRule="auto"/>
        <w:jc w:val="center"/>
        <w:rPr>
          <w:rFonts w:ascii="Times New Roman" w:hAnsi="Times New Roman" w:cs="Times New Roman"/>
          <w:lang w:val="nb-NO"/>
        </w:rPr>
      </w:pPr>
      <w:r w:rsidRPr="00A4509D">
        <w:rPr>
          <w:rFonts w:ascii="Times New Roman" w:hAnsi="Times New Roman" w:cs="Times New Roman"/>
          <w:noProof/>
          <w:lang w:val="nb-NO"/>
        </w:rPr>
        <mc:AlternateContent>
          <mc:Choice Requires="wps">
            <w:drawing>
              <wp:anchor distT="0" distB="0" distL="114300" distR="114300" simplePos="0" relativeHeight="251678720" behindDoc="0" locked="0" layoutInCell="1" allowOverlap="1" wp14:anchorId="2AAF8A85" wp14:editId="6B6250CC">
                <wp:simplePos x="0" y="0"/>
                <wp:positionH relativeFrom="column">
                  <wp:posOffset>3119755</wp:posOffset>
                </wp:positionH>
                <wp:positionV relativeFrom="paragraph">
                  <wp:posOffset>2562225</wp:posOffset>
                </wp:positionV>
                <wp:extent cx="866775" cy="278130"/>
                <wp:effectExtent l="5080" t="0" r="4445" b="7620"/>
                <wp:wrapNone/>
                <wp:docPr id="30"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2781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5875E0" w14:textId="77777777" w:rsidR="00122D4C" w:rsidRPr="00F650D4" w:rsidRDefault="00122D4C">
                            <w:pPr>
                              <w:rPr>
                                <w:sz w:val="16"/>
                                <w:szCs w:val="16"/>
                                <w:lang w:val="nb-NO"/>
                              </w:rPr>
                            </w:pPr>
                            <w:r>
                              <w:rPr>
                                <w:sz w:val="16"/>
                                <w:szCs w:val="16"/>
                                <w:lang w:val="nb-NO"/>
                              </w:rPr>
                              <w:t>Biologisk fa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AF8A85" id="Text Box 44" o:spid="_x0000_s1038" type="#_x0000_t202" style="position:absolute;left:0;text-align:left;margin-left:245.65pt;margin-top:201.75pt;width:68.25pt;height:21.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" stroked="f">
                <v:fill opacity="0"/>
                <v:textbox>
                  <w:txbxContent>
                    <w:p w14:paraId="185875E0" w14:textId="77777777" w:rsidR="00122D4C" w:rsidRPr="00F650D4" w:rsidRDefault="00122D4C">
                      <w:pPr>
                        <w:rPr>
                          <w:sz w:val="16"/>
                          <w:szCs w:val="16"/>
                          <w:lang w:val="nb-NO"/>
                        </w:rPr>
                      </w:pPr>
                      <w:r>
                        <w:rPr>
                          <w:sz w:val="16"/>
                          <w:szCs w:val="16"/>
                          <w:lang w:val="nb-NO"/>
                        </w:rPr>
                        <w:t>Biologisk fare</w:t>
                      </w:r>
                    </w:p>
                  </w:txbxContent>
                </v:textbox>
              </v:shape>
            </w:pict>
          </mc:Fallback>
        </mc:AlternateContent>
      </w:r>
      <w:r w:rsidR="0009504E" w:rsidRPr="00A4509D">
        <w:rPr>
          <w:bCs/>
          <w:noProof/>
          <w:lang w:val="nb-NO"/>
        </w:rPr>
        <w:drawing>
          <wp:inline distT="0" distB="0" distL="0" distR="0" wp14:anchorId="6125C87C" wp14:editId="018939CE">
            <wp:extent cx="2728959" cy="3204000"/>
            <wp:effectExtent l="0" t="0" r="0" b="0"/>
            <wp:docPr id="133" name="Grafik 133" descr="A hand holding a knife over a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Grafik 133" descr="A hand holding a knife over a contain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728959" cy="3204000"/>
                    </a:xfrm>
                    <a:prstGeom prst="rect">
                      <a:avLst/>
                    </a:prstGeom>
                  </pic:spPr>
                </pic:pic>
              </a:graphicData>
            </a:graphic>
          </wp:inline>
        </w:drawing>
      </w:r>
    </w:p>
    <w:p w14:paraId="5C12088D" w14:textId="77777777" w:rsidR="009B7C61" w:rsidRPr="00A4509D" w:rsidRDefault="00C1005D" w:rsidP="0075757E">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Figur</w:t>
      </w:r>
      <w:r w:rsidR="0075757E"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8</w:t>
      </w:r>
    </w:p>
    <w:bookmarkEnd w:id="3004"/>
    <w:p w14:paraId="3ADEE084" w14:textId="77777777" w:rsidR="0075757E" w:rsidRPr="00A4509D" w:rsidRDefault="0075757E">
      <w:pPr>
        <w:rPr>
          <w:rFonts w:ascii="Times New Roman" w:hAnsi="Times New Roman" w:cs="Times New Roman"/>
          <w:lang w:val="nb-NO"/>
        </w:rPr>
      </w:pPr>
      <w:r w:rsidRPr="00A4509D">
        <w:rPr>
          <w:rFonts w:ascii="Times New Roman" w:hAnsi="Times New Roman" w:cs="Times New Roman"/>
          <w:lang w:val="nb-NO"/>
        </w:rPr>
        <w:br w:type="page"/>
      </w:r>
    </w:p>
    <w:p w14:paraId="1357F2E2" w14:textId="77777777" w:rsidR="009B7C61" w:rsidRPr="00A4509D" w:rsidRDefault="00C1005D" w:rsidP="0075757E">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lastRenderedPageBreak/>
        <w:t>Pakningsvedlegg: Informasjon til brukeren</w:t>
      </w:r>
    </w:p>
    <w:p w14:paraId="300D9428" w14:textId="77777777" w:rsidR="009B7C61" w:rsidRPr="00A4509D" w:rsidRDefault="009B7C61" w:rsidP="0075757E">
      <w:pPr>
        <w:widowControl/>
        <w:spacing w:after="0" w:line="240" w:lineRule="auto"/>
        <w:jc w:val="center"/>
        <w:rPr>
          <w:rFonts w:ascii="Times New Roman" w:hAnsi="Times New Roman" w:cs="Times New Roman"/>
          <w:lang w:val="nb-NO"/>
        </w:rPr>
      </w:pPr>
    </w:p>
    <w:p w14:paraId="13F98406" w14:textId="44A12ACB" w:rsidR="009B7C61" w:rsidRPr="00A4509D" w:rsidRDefault="003F7B10" w:rsidP="0075757E">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b/>
          <w:bCs/>
          <w:lang w:val="nb-NO"/>
        </w:rPr>
        <w:t>Otulfi</w:t>
      </w:r>
      <w:r w:rsidR="00C1005D" w:rsidRPr="00A4509D">
        <w:rPr>
          <w:rFonts w:ascii="Times New Roman" w:eastAsia="Times New Roman" w:hAnsi="Times New Roman" w:cs="Times New Roman"/>
          <w:b/>
          <w:bCs/>
          <w:lang w:val="nb-NO"/>
        </w:rPr>
        <w:t xml:space="preserve"> 9</w:t>
      </w:r>
      <w:r w:rsidR="00D21A72" w:rsidRPr="00A4509D">
        <w:rPr>
          <w:rFonts w:ascii="Times New Roman" w:eastAsia="Times New Roman" w:hAnsi="Times New Roman" w:cs="Times New Roman"/>
          <w:b/>
          <w:bCs/>
          <w:lang w:val="nb-NO"/>
        </w:rPr>
        <w:t>0 </w:t>
      </w:r>
      <w:r w:rsidR="00C1005D" w:rsidRPr="00A4509D">
        <w:rPr>
          <w:rFonts w:ascii="Times New Roman" w:eastAsia="Times New Roman" w:hAnsi="Times New Roman" w:cs="Times New Roman"/>
          <w:b/>
          <w:bCs/>
          <w:lang w:val="nb-NO"/>
        </w:rPr>
        <w:t>mg injeksjonsvæske, oppløsning i ferdigfylt sprøyte</w:t>
      </w:r>
    </w:p>
    <w:p w14:paraId="664A8436" w14:textId="77777777" w:rsidR="009B7C61" w:rsidRPr="00A4509D" w:rsidRDefault="00C1005D" w:rsidP="0075757E">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w:t>
      </w:r>
    </w:p>
    <w:p w14:paraId="53BF07FF" w14:textId="77777777" w:rsidR="009B7C61" w:rsidRPr="00A4509D" w:rsidRDefault="009B7C61" w:rsidP="004D6446">
      <w:pPr>
        <w:widowControl/>
        <w:spacing w:after="0" w:line="240" w:lineRule="auto"/>
        <w:rPr>
          <w:rFonts w:ascii="Times New Roman" w:hAnsi="Times New Roman" w:cs="Times New Roman"/>
          <w:lang w:val="nb-NO"/>
        </w:rPr>
      </w:pPr>
    </w:p>
    <w:p w14:paraId="62A2AF8E" w14:textId="77777777" w:rsidR="00E845D2" w:rsidRPr="00A4509D" w:rsidRDefault="00E845D2" w:rsidP="004D6446">
      <w:pPr>
        <w:widowControl/>
        <w:spacing w:after="0" w:line="240" w:lineRule="auto"/>
        <w:rPr>
          <w:rFonts w:ascii="Times New Roman" w:eastAsia="Times New Roman" w:hAnsi="Times New Roman" w:cs="Times New Roman"/>
          <w:szCs w:val="20"/>
          <w:lang w:val="nb-NO"/>
        </w:rPr>
      </w:pPr>
      <w:r w:rsidRPr="00A4509D">
        <w:rPr>
          <w:rFonts w:ascii="Times New Roman" w:eastAsia="Times New Roman" w:hAnsi="Times New Roman" w:cs="Times New Roman"/>
          <w:noProof/>
          <w:szCs w:val="20"/>
          <w:lang w:val="nb-NO"/>
        </w:rPr>
        <w:drawing>
          <wp:inline distT="0" distB="0" distL="0" distR="0" wp14:anchorId="06703552" wp14:editId="19BA4FF3">
            <wp:extent cx="200025" cy="171450"/>
            <wp:effectExtent l="0" t="0" r="0" b="0"/>
            <wp:docPr id="28" name="Picture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690718" name="Picture 2" descr="BT_1000x858px"/>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A4509D">
        <w:rPr>
          <w:rFonts w:ascii="Times New Roman" w:eastAsia="Times New Roman" w:hAnsi="Times New Roman" w:cs="Times New Roman"/>
          <w:szCs w:val="20"/>
          <w:lang w:val="nb-NO"/>
        </w:rPr>
        <w:t>Dette legemidlet er underlagt særlig overvåking for å oppdage ny sikkerhetsinformasjon så raskt som mulig. Du kan bidra ved å melde enhver mistenkt bivirkning. Se avsnitt 4 for informasjon om hvordan du melder bivirkninger.</w:t>
      </w:r>
    </w:p>
    <w:p w14:paraId="1635C656" w14:textId="77777777" w:rsidR="00E845D2" w:rsidRPr="00A4509D" w:rsidRDefault="00E845D2" w:rsidP="004D6446">
      <w:pPr>
        <w:widowControl/>
        <w:spacing w:after="0" w:line="240" w:lineRule="auto"/>
        <w:rPr>
          <w:rFonts w:ascii="Times New Roman" w:eastAsia="Times New Roman" w:hAnsi="Times New Roman" w:cs="Times New Roman"/>
          <w:szCs w:val="20"/>
          <w:lang w:val="nb-NO"/>
        </w:rPr>
      </w:pPr>
    </w:p>
    <w:p w14:paraId="28068C5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Les nøye gjennom dette pakningsvedlegget før du begynner å bruke dette legemidlet. Det inneholder informasjon som er viktig for deg.</w:t>
      </w:r>
    </w:p>
    <w:p w14:paraId="1E438B54" w14:textId="77777777" w:rsidR="009B7C61" w:rsidRPr="00A4509D" w:rsidRDefault="009B7C61" w:rsidP="004D6446">
      <w:pPr>
        <w:widowControl/>
        <w:spacing w:after="0" w:line="240" w:lineRule="auto"/>
        <w:rPr>
          <w:rFonts w:ascii="Times New Roman" w:hAnsi="Times New Roman" w:cs="Times New Roman"/>
          <w:lang w:val="nb-NO"/>
        </w:rPr>
      </w:pPr>
    </w:p>
    <w:p w14:paraId="2044CA31" w14:textId="4237B725"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tte pakningsvedlegget er skrevet for personen som tar legemidlet. Les denne informasjonen nøye dersom du er en forelder eller omsorgsperson som skal gi </w:t>
      </w:r>
      <w:r w:rsidR="003F7B10" w:rsidRPr="00A4509D">
        <w:rPr>
          <w:rFonts w:ascii="Times New Roman" w:eastAsia="Times New Roman" w:hAnsi="Times New Roman" w:cs="Times New Roman"/>
          <w:b/>
          <w:bCs/>
          <w:lang w:val="nb-NO"/>
        </w:rPr>
        <w:t>Otulfi</w:t>
      </w:r>
      <w:r w:rsidRPr="00A4509D">
        <w:rPr>
          <w:rFonts w:ascii="Times New Roman" w:eastAsia="Times New Roman" w:hAnsi="Times New Roman" w:cs="Times New Roman"/>
          <w:b/>
          <w:bCs/>
          <w:lang w:val="nb-NO"/>
        </w:rPr>
        <w:t xml:space="preserve"> til et barn.</w:t>
      </w:r>
    </w:p>
    <w:p w14:paraId="0A0D87E1" w14:textId="77777777" w:rsidR="009B7C61" w:rsidRPr="00A4509D" w:rsidRDefault="009B7C61" w:rsidP="004D6446">
      <w:pPr>
        <w:widowControl/>
        <w:spacing w:after="0" w:line="240" w:lineRule="auto"/>
        <w:rPr>
          <w:rFonts w:ascii="Times New Roman" w:hAnsi="Times New Roman" w:cs="Times New Roman"/>
          <w:lang w:val="nb-NO"/>
        </w:rPr>
      </w:pPr>
    </w:p>
    <w:p w14:paraId="4422808E" w14:textId="77777777" w:rsidR="009B7C61" w:rsidRPr="00A4509D" w:rsidRDefault="00C1005D" w:rsidP="00FA3637">
      <w:pPr>
        <w:pStyle w:val="ListParagraph"/>
        <w:widowControl/>
        <w:numPr>
          <w:ilvl w:val="0"/>
          <w:numId w:val="5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Ta vare på dette pakningsvedlegget. Du kan få behov for å lese det igjen.</w:t>
      </w:r>
    </w:p>
    <w:p w14:paraId="7AAA9BCD" w14:textId="77777777" w:rsidR="009B7C61" w:rsidRPr="00A4509D" w:rsidRDefault="00C1005D" w:rsidP="00FA3637">
      <w:pPr>
        <w:pStyle w:val="ListParagraph"/>
        <w:widowControl/>
        <w:numPr>
          <w:ilvl w:val="0"/>
          <w:numId w:val="5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Spør lege eller apotek hvis du har flere spørsmål eller trenger mer informasjon.</w:t>
      </w:r>
    </w:p>
    <w:p w14:paraId="7E280DF7" w14:textId="77777777" w:rsidR="009B7C61" w:rsidRPr="00A4509D" w:rsidRDefault="00C1005D" w:rsidP="00FA3637">
      <w:pPr>
        <w:pStyle w:val="ListParagraph"/>
        <w:widowControl/>
        <w:numPr>
          <w:ilvl w:val="0"/>
          <w:numId w:val="5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tte legemidlet er skrevet ut kun til deg. Ikke gi det videre til andre. Det kan skade dem, selv om de har symptomer på sykdom som ligner dine.</w:t>
      </w:r>
    </w:p>
    <w:p w14:paraId="61ACBEBB" w14:textId="6E79D5DD" w:rsidR="009B7C61" w:rsidRPr="00A4509D" w:rsidRDefault="00C1005D" w:rsidP="00FA3637">
      <w:pPr>
        <w:pStyle w:val="ListParagraph"/>
        <w:widowControl/>
        <w:numPr>
          <w:ilvl w:val="0"/>
          <w:numId w:val="5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Kontakt lege eller apotek dersom du opplever bivirkninger inkludert mulige bivirkninger som ikke er nevnt i dette pakningsvedlegget. Se avsnitt</w:t>
      </w:r>
      <w:r w:rsidR="00E845D2"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w:t>
      </w:r>
    </w:p>
    <w:p w14:paraId="3B1DEB78" w14:textId="77777777" w:rsidR="009B7C61" w:rsidRPr="00A4509D" w:rsidRDefault="009B7C61" w:rsidP="004D6446">
      <w:pPr>
        <w:widowControl/>
        <w:spacing w:after="0" w:line="240" w:lineRule="auto"/>
        <w:rPr>
          <w:rFonts w:ascii="Times New Roman" w:hAnsi="Times New Roman" w:cs="Times New Roman"/>
          <w:lang w:val="nb-NO"/>
        </w:rPr>
      </w:pPr>
    </w:p>
    <w:p w14:paraId="05DF24C7"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I dette pakningsvedlegget finner du informasjon om</w:t>
      </w:r>
      <w:r w:rsidRPr="00A4509D">
        <w:rPr>
          <w:rFonts w:ascii="Times New Roman" w:eastAsia="Times New Roman" w:hAnsi="Times New Roman" w:cs="Times New Roman"/>
          <w:lang w:val="nb-NO"/>
        </w:rPr>
        <w:t>:</w:t>
      </w:r>
    </w:p>
    <w:p w14:paraId="5C929306" w14:textId="530E6DCE" w:rsidR="009B7C61" w:rsidRPr="00A4509D" w:rsidRDefault="00C1005D" w:rsidP="0075757E">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1.</w:t>
      </w:r>
      <w:r w:rsidRPr="00A4509D">
        <w:rPr>
          <w:rFonts w:ascii="Times New Roman" w:eastAsia="Times New Roman" w:hAnsi="Times New Roman" w:cs="Times New Roman"/>
          <w:lang w:val="nb-NO"/>
        </w:rPr>
        <w:tab/>
        <w:t xml:space="preserve">Hva </w:t>
      </w:r>
      <w:r w:rsidR="003F7B10"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er og hva det brukes mot</w:t>
      </w:r>
    </w:p>
    <w:p w14:paraId="7E1F37E0" w14:textId="6B974EAD" w:rsidR="009B7C61" w:rsidRPr="00A4509D" w:rsidRDefault="00C1005D" w:rsidP="0075757E">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2.</w:t>
      </w:r>
      <w:r w:rsidRPr="00A4509D">
        <w:rPr>
          <w:rFonts w:ascii="Times New Roman" w:eastAsia="Times New Roman" w:hAnsi="Times New Roman" w:cs="Times New Roman"/>
          <w:lang w:val="nb-NO"/>
        </w:rPr>
        <w:tab/>
        <w:t xml:space="preserve">Hva du må vite før du bruker </w:t>
      </w:r>
      <w:r w:rsidR="003F7B10" w:rsidRPr="00A4509D">
        <w:rPr>
          <w:rFonts w:ascii="Times New Roman" w:eastAsia="Times New Roman" w:hAnsi="Times New Roman" w:cs="Times New Roman"/>
          <w:lang w:val="nb-NO"/>
        </w:rPr>
        <w:t>Otulfi</w:t>
      </w:r>
    </w:p>
    <w:p w14:paraId="0EAF7F65" w14:textId="26B230B2" w:rsidR="009B7C61" w:rsidRPr="00A4509D" w:rsidRDefault="00C1005D" w:rsidP="0075757E">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3.</w:t>
      </w:r>
      <w:r w:rsidRPr="00A4509D">
        <w:rPr>
          <w:rFonts w:ascii="Times New Roman" w:eastAsia="Times New Roman" w:hAnsi="Times New Roman" w:cs="Times New Roman"/>
          <w:lang w:val="nb-NO"/>
        </w:rPr>
        <w:tab/>
        <w:t xml:space="preserve">Hvordan du bruker </w:t>
      </w:r>
      <w:r w:rsidR="003F7B10" w:rsidRPr="00A4509D">
        <w:rPr>
          <w:rFonts w:ascii="Times New Roman" w:eastAsia="Times New Roman" w:hAnsi="Times New Roman" w:cs="Times New Roman"/>
          <w:lang w:val="nb-NO"/>
        </w:rPr>
        <w:t>Otulfi</w:t>
      </w:r>
    </w:p>
    <w:p w14:paraId="7DB6F245" w14:textId="77777777" w:rsidR="009B7C61" w:rsidRPr="00A4509D" w:rsidRDefault="00C1005D" w:rsidP="0075757E">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4.</w:t>
      </w:r>
      <w:r w:rsidRPr="00A4509D">
        <w:rPr>
          <w:rFonts w:ascii="Times New Roman" w:eastAsia="Times New Roman" w:hAnsi="Times New Roman" w:cs="Times New Roman"/>
          <w:lang w:val="nb-NO"/>
        </w:rPr>
        <w:tab/>
        <w:t>Mulige bivirkninger</w:t>
      </w:r>
    </w:p>
    <w:p w14:paraId="6E794430" w14:textId="1D02DB3B" w:rsidR="009B7C61" w:rsidRPr="00A4509D" w:rsidRDefault="00C1005D" w:rsidP="0075757E">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5.</w:t>
      </w:r>
      <w:r w:rsidRPr="00A4509D">
        <w:rPr>
          <w:rFonts w:ascii="Times New Roman" w:eastAsia="Times New Roman" w:hAnsi="Times New Roman" w:cs="Times New Roman"/>
          <w:lang w:val="nb-NO"/>
        </w:rPr>
        <w:tab/>
        <w:t xml:space="preserve">Hvordan du oppbevarer </w:t>
      </w:r>
      <w:r w:rsidR="003F7B10" w:rsidRPr="00A4509D">
        <w:rPr>
          <w:rFonts w:ascii="Times New Roman" w:eastAsia="Times New Roman" w:hAnsi="Times New Roman" w:cs="Times New Roman"/>
          <w:lang w:val="nb-NO"/>
        </w:rPr>
        <w:t>Otulfi</w:t>
      </w:r>
    </w:p>
    <w:p w14:paraId="3D39E0D8" w14:textId="77777777" w:rsidR="009B7C61" w:rsidRPr="00A4509D" w:rsidRDefault="00C1005D" w:rsidP="0075757E">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6.</w:t>
      </w:r>
      <w:r w:rsidRPr="00A4509D">
        <w:rPr>
          <w:rFonts w:ascii="Times New Roman" w:eastAsia="Times New Roman" w:hAnsi="Times New Roman" w:cs="Times New Roman"/>
          <w:lang w:val="nb-NO"/>
        </w:rPr>
        <w:tab/>
        <w:t>Innholdet i pakningen og ytterligere informasjon</w:t>
      </w:r>
    </w:p>
    <w:p w14:paraId="70739E99" w14:textId="77777777" w:rsidR="009B7C61" w:rsidRPr="00A4509D" w:rsidRDefault="009B7C61" w:rsidP="004D6446">
      <w:pPr>
        <w:widowControl/>
        <w:spacing w:after="0" w:line="240" w:lineRule="auto"/>
        <w:rPr>
          <w:rFonts w:ascii="Times New Roman" w:hAnsi="Times New Roman" w:cs="Times New Roman"/>
          <w:lang w:val="nb-NO"/>
        </w:rPr>
      </w:pPr>
    </w:p>
    <w:p w14:paraId="1E985583" w14:textId="77777777" w:rsidR="009B7C61" w:rsidRPr="00A4509D" w:rsidRDefault="009B7C61" w:rsidP="004D6446">
      <w:pPr>
        <w:widowControl/>
        <w:spacing w:after="0" w:line="240" w:lineRule="auto"/>
        <w:rPr>
          <w:rFonts w:ascii="Times New Roman" w:hAnsi="Times New Roman" w:cs="Times New Roman"/>
          <w:lang w:val="nb-NO"/>
        </w:rPr>
      </w:pPr>
    </w:p>
    <w:p w14:paraId="551534DE" w14:textId="11A1339D"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1.</w:t>
      </w:r>
      <w:r w:rsidRPr="00A4509D">
        <w:rPr>
          <w:rFonts w:ascii="Times New Roman" w:eastAsia="Times New Roman" w:hAnsi="Times New Roman" w:cs="Times New Roman"/>
          <w:b/>
          <w:bCs/>
          <w:lang w:val="nb-NO"/>
        </w:rPr>
        <w:tab/>
        <w:t xml:space="preserve">Hva </w:t>
      </w:r>
      <w:r w:rsidR="003F7B10" w:rsidRPr="00A4509D">
        <w:rPr>
          <w:rFonts w:ascii="Times New Roman" w:eastAsia="Times New Roman" w:hAnsi="Times New Roman" w:cs="Times New Roman"/>
          <w:b/>
          <w:bCs/>
          <w:lang w:val="nb-NO"/>
        </w:rPr>
        <w:t>Otulfi</w:t>
      </w:r>
      <w:r w:rsidRPr="00A4509D">
        <w:rPr>
          <w:rFonts w:ascii="Times New Roman" w:eastAsia="Times New Roman" w:hAnsi="Times New Roman" w:cs="Times New Roman"/>
          <w:b/>
          <w:bCs/>
          <w:lang w:val="nb-NO"/>
        </w:rPr>
        <w:t xml:space="preserve"> er og hva det brukes mot</w:t>
      </w:r>
    </w:p>
    <w:p w14:paraId="2999FDEB" w14:textId="77777777" w:rsidR="009B7C61" w:rsidRPr="00A4509D" w:rsidRDefault="009B7C61" w:rsidP="004D6446">
      <w:pPr>
        <w:widowControl/>
        <w:spacing w:after="0" w:line="240" w:lineRule="auto"/>
        <w:rPr>
          <w:rFonts w:ascii="Times New Roman" w:hAnsi="Times New Roman" w:cs="Times New Roman"/>
          <w:lang w:val="nb-NO"/>
        </w:rPr>
      </w:pPr>
    </w:p>
    <w:p w14:paraId="13AEEEF9" w14:textId="7045C4F4"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Hva </w:t>
      </w:r>
      <w:r w:rsidR="003F7B10" w:rsidRPr="00A4509D">
        <w:rPr>
          <w:rFonts w:ascii="Times New Roman" w:eastAsia="Times New Roman" w:hAnsi="Times New Roman" w:cs="Times New Roman"/>
          <w:b/>
          <w:bCs/>
          <w:lang w:val="nb-NO"/>
        </w:rPr>
        <w:t>Otulfi</w:t>
      </w:r>
      <w:r w:rsidRPr="00A4509D">
        <w:rPr>
          <w:rFonts w:ascii="Times New Roman" w:eastAsia="Times New Roman" w:hAnsi="Times New Roman" w:cs="Times New Roman"/>
          <w:b/>
          <w:bCs/>
          <w:lang w:val="nb-NO"/>
        </w:rPr>
        <w:t xml:space="preserve"> er</w:t>
      </w:r>
    </w:p>
    <w:p w14:paraId="39128EB0" w14:textId="3FA1CA50" w:rsidR="009B7C61" w:rsidRPr="00A4509D" w:rsidRDefault="000F457B"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Otulfi </w:t>
      </w:r>
      <w:r w:rsidR="00C1005D" w:rsidRPr="00A4509D">
        <w:rPr>
          <w:rFonts w:ascii="Times New Roman" w:eastAsia="Times New Roman" w:hAnsi="Times New Roman" w:cs="Times New Roman"/>
          <w:lang w:val="nb-NO"/>
        </w:rPr>
        <w:t>inneholder virkestoffet ustekinumab, et monoklonalt antistoff. Monoklonale antistoffer er proteiner som gjenkjenner og binder seg til andre spesifikke proteiner i kroppen.</w:t>
      </w:r>
    </w:p>
    <w:p w14:paraId="17F8D3AD" w14:textId="77777777" w:rsidR="009B7C61" w:rsidRPr="00A4509D" w:rsidRDefault="009B7C61" w:rsidP="004D6446">
      <w:pPr>
        <w:widowControl/>
        <w:spacing w:after="0" w:line="240" w:lineRule="auto"/>
        <w:rPr>
          <w:rFonts w:ascii="Times New Roman" w:hAnsi="Times New Roman" w:cs="Times New Roman"/>
          <w:lang w:val="nb-NO"/>
        </w:rPr>
      </w:pPr>
    </w:p>
    <w:p w14:paraId="3FDD503D" w14:textId="3CDB3AB3" w:rsidR="009B7C61" w:rsidRPr="00A4509D" w:rsidRDefault="003F7B10"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tilhører en gruppe legemidler som kalles immunosuppresiver. Dette er legemidler som hemmer deler av immunsystemet.</w:t>
      </w:r>
    </w:p>
    <w:p w14:paraId="285C1D70" w14:textId="77777777" w:rsidR="009B7C61" w:rsidRPr="00A4509D" w:rsidRDefault="009B7C61" w:rsidP="004D6446">
      <w:pPr>
        <w:widowControl/>
        <w:spacing w:after="0" w:line="240" w:lineRule="auto"/>
        <w:rPr>
          <w:rFonts w:ascii="Times New Roman" w:hAnsi="Times New Roman" w:cs="Times New Roman"/>
          <w:lang w:val="nb-NO"/>
        </w:rPr>
      </w:pPr>
    </w:p>
    <w:p w14:paraId="70E20D07" w14:textId="4167C47C"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Hva </w:t>
      </w:r>
      <w:r w:rsidR="00FF6822" w:rsidRPr="00A4509D">
        <w:rPr>
          <w:rFonts w:ascii="Times New Roman" w:eastAsia="Times New Roman" w:hAnsi="Times New Roman" w:cs="Times New Roman"/>
          <w:b/>
          <w:bCs/>
          <w:lang w:val="nb-NO"/>
        </w:rPr>
        <w:t>Otulfi</w:t>
      </w:r>
      <w:r w:rsidRPr="00A4509D">
        <w:rPr>
          <w:rFonts w:ascii="Times New Roman" w:eastAsia="Times New Roman" w:hAnsi="Times New Roman" w:cs="Times New Roman"/>
          <w:b/>
          <w:bCs/>
          <w:lang w:val="nb-NO"/>
        </w:rPr>
        <w:t xml:space="preserve"> brukes mot</w:t>
      </w:r>
    </w:p>
    <w:p w14:paraId="2B1AC05A" w14:textId="44E9B29F" w:rsidR="009B7C61" w:rsidRPr="00A4509D" w:rsidRDefault="00FF6822"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brukes til å behandle følgende betennelsessykdommer:</w:t>
      </w:r>
    </w:p>
    <w:p w14:paraId="3C520B72" w14:textId="77777777" w:rsidR="009B7C61" w:rsidRPr="00A4509D" w:rsidRDefault="00C1005D" w:rsidP="00FA3637">
      <w:pPr>
        <w:pStyle w:val="ListParagraph"/>
        <w:widowControl/>
        <w:numPr>
          <w:ilvl w:val="0"/>
          <w:numId w:val="5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plakkpsoriasis - hos voksne og barn som er </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år eller eldre</w:t>
      </w:r>
    </w:p>
    <w:p w14:paraId="328DEA95" w14:textId="77777777" w:rsidR="009B7C61" w:rsidRPr="00A4509D" w:rsidRDefault="00C1005D" w:rsidP="00FA3637">
      <w:pPr>
        <w:pStyle w:val="ListParagraph"/>
        <w:widowControl/>
        <w:numPr>
          <w:ilvl w:val="0"/>
          <w:numId w:val="5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psoriasisartritt - hos voksne</w:t>
      </w:r>
    </w:p>
    <w:p w14:paraId="096D2BA0" w14:textId="2A7A95A3" w:rsidR="009B7C61" w:rsidRPr="00A4509D" w:rsidRDefault="00C1005D" w:rsidP="00FA3637">
      <w:pPr>
        <w:pStyle w:val="ListParagraph"/>
        <w:widowControl/>
        <w:numPr>
          <w:ilvl w:val="0"/>
          <w:numId w:val="5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moderat til alvorlig Crohns sykdom - hos voksne</w:t>
      </w:r>
      <w:r w:rsidR="00B21CDB" w:rsidRPr="00A4509D">
        <w:rPr>
          <w:rFonts w:ascii="Times New Roman" w:eastAsia="Times New Roman" w:hAnsi="Times New Roman" w:cs="Times New Roman"/>
          <w:spacing w:val="-2"/>
          <w:w w:val="105"/>
          <w:sz w:val="20"/>
          <w:lang w:val="nb-NO"/>
        </w:rPr>
        <w:t xml:space="preserve"> </w:t>
      </w:r>
      <w:r w:rsidR="00B21CDB" w:rsidRPr="00A4509D">
        <w:rPr>
          <w:rFonts w:ascii="Times New Roman" w:eastAsia="Times New Roman" w:hAnsi="Times New Roman" w:cs="Times New Roman"/>
          <w:lang w:val="nb-NO"/>
        </w:rPr>
        <w:t>og barn som veier minst 40 kg</w:t>
      </w:r>
    </w:p>
    <w:p w14:paraId="7F0D50EE" w14:textId="77777777" w:rsidR="009B7C61" w:rsidRPr="00A4509D" w:rsidRDefault="009B7C61" w:rsidP="004D6446">
      <w:pPr>
        <w:widowControl/>
        <w:spacing w:after="0" w:line="240" w:lineRule="auto"/>
        <w:rPr>
          <w:rFonts w:ascii="Times New Roman" w:hAnsi="Times New Roman" w:cs="Times New Roman"/>
          <w:lang w:val="nb-NO"/>
        </w:rPr>
      </w:pPr>
    </w:p>
    <w:p w14:paraId="3CE6BFAF"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Plakkpsoriasis</w:t>
      </w:r>
    </w:p>
    <w:p w14:paraId="7B5474E9" w14:textId="5AA6E524"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Plakkpsoriasis er en hudsykdom som forårsaker betennelse i hud og negler. </w:t>
      </w:r>
      <w:r w:rsidR="00966EB8"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demper betennelse og bedrer andre sykdomstegn.</w:t>
      </w:r>
    </w:p>
    <w:p w14:paraId="721614C3" w14:textId="77777777" w:rsidR="009B7C61" w:rsidRPr="00A4509D" w:rsidRDefault="009B7C61" w:rsidP="004D6446">
      <w:pPr>
        <w:widowControl/>
        <w:spacing w:after="0" w:line="240" w:lineRule="auto"/>
        <w:rPr>
          <w:rFonts w:ascii="Times New Roman" w:hAnsi="Times New Roman" w:cs="Times New Roman"/>
          <w:lang w:val="nb-NO"/>
        </w:rPr>
      </w:pPr>
    </w:p>
    <w:p w14:paraId="54278270" w14:textId="4FB18C9D" w:rsidR="009B7C61" w:rsidRPr="00A4509D" w:rsidRDefault="00966EB8"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brukes hos voksne med moderat til alvorlig plakkpsoriasis, som ikke kan bruke ciklosporin, metotreksat eller fototerapi, eller hvor disse behandlingene ikke har hatt effekt.</w:t>
      </w:r>
    </w:p>
    <w:p w14:paraId="0AC3D76F" w14:textId="77777777" w:rsidR="009B7C61" w:rsidRPr="00A4509D" w:rsidRDefault="009B7C61" w:rsidP="004D6446">
      <w:pPr>
        <w:widowControl/>
        <w:spacing w:after="0" w:line="240" w:lineRule="auto"/>
        <w:rPr>
          <w:rFonts w:ascii="Times New Roman" w:hAnsi="Times New Roman" w:cs="Times New Roman"/>
          <w:lang w:val="nb-NO"/>
        </w:rPr>
      </w:pPr>
    </w:p>
    <w:p w14:paraId="162C8183" w14:textId="696C4A82" w:rsidR="009B7C61" w:rsidRPr="00A4509D" w:rsidRDefault="00966EB8"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brukes hos barn og ungdom som er </w:t>
      </w:r>
      <w:r w:rsidR="00D21A72" w:rsidRPr="00A4509D">
        <w:rPr>
          <w:rFonts w:ascii="Times New Roman" w:eastAsia="Times New Roman" w:hAnsi="Times New Roman" w:cs="Times New Roman"/>
          <w:lang w:val="nb-NO"/>
        </w:rPr>
        <w:t>6 </w:t>
      </w:r>
      <w:r w:rsidR="00C1005D" w:rsidRPr="00A4509D">
        <w:rPr>
          <w:rFonts w:ascii="Times New Roman" w:eastAsia="Times New Roman" w:hAnsi="Times New Roman" w:cs="Times New Roman"/>
          <w:lang w:val="nb-NO"/>
        </w:rPr>
        <w:t>år eller eldre med moderat til alvorlig plakkpsoriasis, som ikke tåler fototerapi eller annen systemisk behandling, eller hvor disse behandlingene ikke har hatt effekt.</w:t>
      </w:r>
    </w:p>
    <w:p w14:paraId="44713D4E" w14:textId="77777777" w:rsidR="00D21A72" w:rsidRPr="00A4509D" w:rsidRDefault="00D21A72" w:rsidP="004D6446">
      <w:pPr>
        <w:widowControl/>
        <w:spacing w:after="0" w:line="240" w:lineRule="auto"/>
        <w:rPr>
          <w:rFonts w:ascii="Times New Roman" w:hAnsi="Times New Roman" w:cs="Times New Roman"/>
          <w:lang w:val="nb-NO"/>
        </w:rPr>
      </w:pPr>
    </w:p>
    <w:p w14:paraId="4749B473" w14:textId="77777777" w:rsidR="009B7C61" w:rsidRPr="00A4509D" w:rsidRDefault="00C1005D" w:rsidP="004518E2">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lastRenderedPageBreak/>
        <w:t>Psoriasisartritt</w:t>
      </w:r>
    </w:p>
    <w:p w14:paraId="719C74D1" w14:textId="7A735782" w:rsidR="009B7C61" w:rsidRPr="00A4509D" w:rsidRDefault="00C1005D" w:rsidP="004518E2">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Psoriasisartritt er en betennelsessykdom i leddene som vanligvis ledsages av psoriasis. Hvis du har aktiv psoriasisartritt vil du først bli gitt andre legemidler. Hvis du ikke reagerer godt nok på disse legemidlene, kan du bli gitt </w:t>
      </w:r>
      <w:r w:rsidR="00966EB8"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for å:</w:t>
      </w:r>
    </w:p>
    <w:p w14:paraId="1A3A7C5A" w14:textId="77777777" w:rsidR="009B7C61" w:rsidRPr="00A4509D" w:rsidRDefault="00C1005D" w:rsidP="00FA3637">
      <w:pPr>
        <w:pStyle w:val="ListParagraph"/>
        <w:widowControl/>
        <w:numPr>
          <w:ilvl w:val="0"/>
          <w:numId w:val="5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redusere symptomene til sykdommen din.</w:t>
      </w:r>
    </w:p>
    <w:p w14:paraId="50C13713" w14:textId="77777777" w:rsidR="009B7C61" w:rsidRPr="00A4509D" w:rsidRDefault="00C1005D" w:rsidP="00FA3637">
      <w:pPr>
        <w:pStyle w:val="ListParagraph"/>
        <w:widowControl/>
        <w:numPr>
          <w:ilvl w:val="0"/>
          <w:numId w:val="5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forbedre din fysiske funksjon.</w:t>
      </w:r>
    </w:p>
    <w:p w14:paraId="1F6ABE74" w14:textId="77777777" w:rsidR="009B7C61" w:rsidRPr="00A4509D" w:rsidRDefault="00C1005D" w:rsidP="00FA3637">
      <w:pPr>
        <w:pStyle w:val="ListParagraph"/>
        <w:widowControl/>
        <w:numPr>
          <w:ilvl w:val="0"/>
          <w:numId w:val="5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bremse leddskadene dine.</w:t>
      </w:r>
    </w:p>
    <w:p w14:paraId="5D1926DB" w14:textId="77777777" w:rsidR="009B7C61" w:rsidRPr="00A4509D" w:rsidRDefault="009B7C61" w:rsidP="004D6446">
      <w:pPr>
        <w:widowControl/>
        <w:spacing w:after="0" w:line="240" w:lineRule="auto"/>
        <w:rPr>
          <w:rFonts w:ascii="Times New Roman" w:hAnsi="Times New Roman" w:cs="Times New Roman"/>
          <w:lang w:val="nb-NO"/>
        </w:rPr>
      </w:pPr>
    </w:p>
    <w:p w14:paraId="28F47AAC"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Crohns sykdom</w:t>
      </w:r>
    </w:p>
    <w:p w14:paraId="4612ED87" w14:textId="35F100DA"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Crohns sykdom er en betennelsessykdom i tarmen. Dersom du har Crohns sykdom vil du først få andre legemidler. Dersom du ikke får god nok effekt eller ikke tåler disse legemidlene, kan du få</w:t>
      </w:r>
      <w:r w:rsidR="004518E2" w:rsidRPr="00A4509D">
        <w:rPr>
          <w:rFonts w:ascii="Times New Roman" w:eastAsia="Times New Roman" w:hAnsi="Times New Roman" w:cs="Times New Roman"/>
          <w:lang w:val="nb-NO"/>
        </w:rPr>
        <w:t xml:space="preserve"> </w:t>
      </w:r>
      <w:r w:rsidR="00966EB8"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for å redusere symptomene av sykdommen din.</w:t>
      </w:r>
    </w:p>
    <w:p w14:paraId="08F5B1D9" w14:textId="77777777" w:rsidR="009B7C61" w:rsidRPr="00A4509D" w:rsidRDefault="009B7C61" w:rsidP="004D6446">
      <w:pPr>
        <w:widowControl/>
        <w:spacing w:after="0" w:line="240" w:lineRule="auto"/>
        <w:rPr>
          <w:rFonts w:ascii="Times New Roman" w:hAnsi="Times New Roman" w:cs="Times New Roman"/>
          <w:lang w:val="nb-NO"/>
        </w:rPr>
      </w:pPr>
    </w:p>
    <w:p w14:paraId="54B485D5" w14:textId="77777777" w:rsidR="009B7C61" w:rsidRPr="00A4509D" w:rsidRDefault="009B7C61" w:rsidP="004D6446">
      <w:pPr>
        <w:widowControl/>
        <w:spacing w:after="0" w:line="240" w:lineRule="auto"/>
        <w:rPr>
          <w:rFonts w:ascii="Times New Roman" w:hAnsi="Times New Roman" w:cs="Times New Roman"/>
          <w:lang w:val="nb-NO"/>
        </w:rPr>
      </w:pPr>
    </w:p>
    <w:p w14:paraId="2C7F1878" w14:textId="7B1D8BF6"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2.</w:t>
      </w:r>
      <w:r w:rsidRPr="00A4509D">
        <w:rPr>
          <w:rFonts w:ascii="Times New Roman" w:eastAsia="Times New Roman" w:hAnsi="Times New Roman" w:cs="Times New Roman"/>
          <w:b/>
          <w:bCs/>
          <w:lang w:val="nb-NO"/>
        </w:rPr>
        <w:tab/>
        <w:t xml:space="preserve">Hva du må vite før du bruker </w:t>
      </w:r>
      <w:r w:rsidR="00966EB8" w:rsidRPr="00A4509D">
        <w:rPr>
          <w:rFonts w:ascii="Times New Roman" w:eastAsia="Times New Roman" w:hAnsi="Times New Roman" w:cs="Times New Roman"/>
          <w:b/>
          <w:bCs/>
          <w:lang w:val="nb-NO"/>
        </w:rPr>
        <w:t>Otulfi</w:t>
      </w:r>
    </w:p>
    <w:p w14:paraId="22DA7023" w14:textId="77777777" w:rsidR="009B7C61" w:rsidRPr="00A4509D" w:rsidRDefault="009B7C61" w:rsidP="004D6446">
      <w:pPr>
        <w:widowControl/>
        <w:spacing w:after="0" w:line="240" w:lineRule="auto"/>
        <w:rPr>
          <w:rFonts w:ascii="Times New Roman" w:hAnsi="Times New Roman" w:cs="Times New Roman"/>
          <w:lang w:val="nb-NO"/>
        </w:rPr>
      </w:pPr>
    </w:p>
    <w:p w14:paraId="310CBF90" w14:textId="378F59B9"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Bruk ikke </w:t>
      </w:r>
      <w:r w:rsidR="00966EB8" w:rsidRPr="00A4509D">
        <w:rPr>
          <w:rFonts w:ascii="Times New Roman" w:eastAsia="Times New Roman" w:hAnsi="Times New Roman" w:cs="Times New Roman"/>
          <w:b/>
          <w:bCs/>
          <w:lang w:val="nb-NO"/>
        </w:rPr>
        <w:t>Otulfi</w:t>
      </w:r>
    </w:p>
    <w:p w14:paraId="511DD0C7" w14:textId="77777777" w:rsidR="009B7C61" w:rsidRPr="00A4509D" w:rsidRDefault="00C1005D" w:rsidP="00FA3637">
      <w:pPr>
        <w:pStyle w:val="ListParagraph"/>
        <w:widowControl/>
        <w:numPr>
          <w:ilvl w:val="0"/>
          <w:numId w:val="5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er allergisk overfor ustekinumab </w:t>
      </w:r>
      <w:r w:rsidRPr="00A4509D">
        <w:rPr>
          <w:rFonts w:ascii="Times New Roman" w:eastAsia="Times New Roman" w:hAnsi="Times New Roman" w:cs="Times New Roman"/>
          <w:lang w:val="nb-NO"/>
        </w:rPr>
        <w:t>eller noen av de andre innholdsstoffene i dette legemidlet (listet opp i avsnitt 6).</w:t>
      </w:r>
    </w:p>
    <w:p w14:paraId="7FDF377C" w14:textId="77777777" w:rsidR="009B7C61" w:rsidRPr="00A4509D" w:rsidRDefault="00C1005D" w:rsidP="00FA3637">
      <w:pPr>
        <w:pStyle w:val="ListParagraph"/>
        <w:widowControl/>
        <w:numPr>
          <w:ilvl w:val="0"/>
          <w:numId w:val="5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hvis du har en aktiv infeksjon </w:t>
      </w:r>
      <w:r w:rsidRPr="00A4509D">
        <w:rPr>
          <w:rFonts w:ascii="Times New Roman" w:eastAsia="Times New Roman" w:hAnsi="Times New Roman" w:cs="Times New Roman"/>
          <w:lang w:val="nb-NO"/>
        </w:rPr>
        <w:t>som legen din anser som viktig.</w:t>
      </w:r>
    </w:p>
    <w:p w14:paraId="31607E0B" w14:textId="77777777" w:rsidR="009B7C61" w:rsidRPr="00A4509D" w:rsidRDefault="009B7C61" w:rsidP="004D6446">
      <w:pPr>
        <w:widowControl/>
        <w:spacing w:after="0" w:line="240" w:lineRule="auto"/>
        <w:rPr>
          <w:rFonts w:ascii="Times New Roman" w:hAnsi="Times New Roman" w:cs="Times New Roman"/>
          <w:lang w:val="nb-NO"/>
        </w:rPr>
      </w:pPr>
    </w:p>
    <w:p w14:paraId="5DD03859" w14:textId="0A5BC671"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vis du er usikker på om noe av det ovennevnte gjelder deg, ta kontakt med lege eller apotek før du tar</w:t>
      </w:r>
      <w:r w:rsidR="00460865" w:rsidRPr="00A4509D">
        <w:rPr>
          <w:rFonts w:ascii="Times New Roman" w:eastAsia="Times New Roman" w:hAnsi="Times New Roman" w:cs="Times New Roman"/>
          <w:lang w:val="nb-NO"/>
        </w:rPr>
        <w:t xml:space="preserve"> </w:t>
      </w:r>
      <w:r w:rsidR="00966EB8"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w:t>
      </w:r>
    </w:p>
    <w:p w14:paraId="180E8BB2" w14:textId="77777777" w:rsidR="009B7C61" w:rsidRPr="00A4509D" w:rsidRDefault="009B7C61" w:rsidP="004D6446">
      <w:pPr>
        <w:widowControl/>
        <w:spacing w:after="0" w:line="240" w:lineRule="auto"/>
        <w:rPr>
          <w:rFonts w:ascii="Times New Roman" w:hAnsi="Times New Roman" w:cs="Times New Roman"/>
          <w:lang w:val="nb-NO"/>
        </w:rPr>
      </w:pPr>
    </w:p>
    <w:p w14:paraId="0111EB9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Advarsler og forsiktighetsregler</w:t>
      </w:r>
    </w:p>
    <w:p w14:paraId="27876449" w14:textId="0C232955"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nakk med lege eller apotek før du bruker</w:t>
      </w:r>
      <w:r w:rsidR="00EE11DA" w:rsidRPr="00A4509D">
        <w:rPr>
          <w:rFonts w:ascii="Times New Roman" w:eastAsia="Times New Roman" w:hAnsi="Times New Roman" w:cs="Times New Roman"/>
          <w:lang w:val="nb-NO"/>
        </w:rPr>
        <w:t xml:space="preserve"> </w:t>
      </w:r>
      <w:r w:rsidR="00966EB8"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Legen din vil undersøke helsen din før hver behandling. Forsikre deg om at du forteller legen om eventuelle sykdommer du har før hver behandling. Si også ifra til legen din hvis du nylig har vært nær noen som kan ha tuberkulose. Legen din vil undersøke deg og ta en prøve for tuberkulose før du får </w:t>
      </w:r>
      <w:r w:rsidR="000F457B"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Hvis legen din tror at du står i fare for å få tuberkulose, kan det hende du blir gitt medisin for å behandle det.</w:t>
      </w:r>
    </w:p>
    <w:p w14:paraId="101EFDFE" w14:textId="77777777" w:rsidR="009B7C61" w:rsidRPr="00A4509D" w:rsidRDefault="009B7C61" w:rsidP="004D6446">
      <w:pPr>
        <w:widowControl/>
        <w:spacing w:after="0" w:line="240" w:lineRule="auto"/>
        <w:rPr>
          <w:rFonts w:ascii="Times New Roman" w:hAnsi="Times New Roman" w:cs="Times New Roman"/>
          <w:lang w:val="nb-NO"/>
        </w:rPr>
      </w:pPr>
    </w:p>
    <w:p w14:paraId="1002C478"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Vær oppmerksom på alvorlige bivirkninger</w:t>
      </w:r>
    </w:p>
    <w:p w14:paraId="5537DA7D" w14:textId="29BCB4AC" w:rsidR="009B7C61" w:rsidRPr="00A4509D" w:rsidRDefault="00966EB8"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kan forårsake alvorlige bivirkninger, inkludert allergiske reaksjoner og infeksjoner. Du må være oppmerksom på visse sykdomstegn når du tar </w:t>
      </w: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Se "Alvorlige bivirkninger" under pkt.</w:t>
      </w:r>
      <w:r w:rsidR="00A07EB9" w:rsidRPr="00A4509D">
        <w:rPr>
          <w:rFonts w:ascii="Times New Roman" w:eastAsia="Times New Roman" w:hAnsi="Times New Roman" w:cs="Times New Roman"/>
          <w:lang w:val="nb-NO"/>
        </w:rPr>
        <w:t> </w:t>
      </w:r>
      <w:r w:rsidR="00C1005D" w:rsidRPr="00A4509D">
        <w:rPr>
          <w:rFonts w:ascii="Times New Roman" w:eastAsia="Times New Roman" w:hAnsi="Times New Roman" w:cs="Times New Roman"/>
          <w:lang w:val="nb-NO"/>
        </w:rPr>
        <w:t>4</w:t>
      </w:r>
      <w:r w:rsidR="00A07EB9" w:rsidRPr="00A4509D">
        <w:rPr>
          <w:rFonts w:ascii="Times New Roman" w:eastAsia="Times New Roman" w:hAnsi="Times New Roman" w:cs="Times New Roman"/>
          <w:lang w:val="nb-NO"/>
        </w:rPr>
        <w:t> </w:t>
      </w:r>
      <w:r w:rsidR="00C1005D" w:rsidRPr="00A4509D">
        <w:rPr>
          <w:rFonts w:ascii="Times New Roman" w:eastAsia="Times New Roman" w:hAnsi="Times New Roman" w:cs="Times New Roman"/>
          <w:lang w:val="nb-NO"/>
        </w:rPr>
        <w:t>for en fullstendig liste over disse bivirkningene.</w:t>
      </w:r>
    </w:p>
    <w:p w14:paraId="5AC5DA04" w14:textId="77777777" w:rsidR="009B7C61" w:rsidRPr="00A4509D" w:rsidRDefault="009B7C61" w:rsidP="004D6446">
      <w:pPr>
        <w:widowControl/>
        <w:spacing w:after="0" w:line="240" w:lineRule="auto"/>
        <w:rPr>
          <w:rFonts w:ascii="Times New Roman" w:hAnsi="Times New Roman" w:cs="Times New Roman"/>
          <w:lang w:val="nb-NO"/>
        </w:rPr>
      </w:pPr>
    </w:p>
    <w:p w14:paraId="7349C37C" w14:textId="22DDB343"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Fortell legen din før du bruker</w:t>
      </w:r>
      <w:r w:rsidR="00FB1B73" w:rsidRPr="00A4509D">
        <w:rPr>
          <w:rFonts w:ascii="Times New Roman" w:eastAsia="Times New Roman" w:hAnsi="Times New Roman" w:cs="Times New Roman"/>
          <w:b/>
          <w:bCs/>
          <w:lang w:val="nb-NO"/>
        </w:rPr>
        <w:t xml:space="preserve"> </w:t>
      </w:r>
      <w:r w:rsidR="00A07EB9" w:rsidRPr="00A4509D">
        <w:rPr>
          <w:rFonts w:ascii="Times New Roman" w:eastAsia="Times New Roman" w:hAnsi="Times New Roman" w:cs="Times New Roman"/>
          <w:b/>
          <w:bCs/>
          <w:lang w:val="nb-NO"/>
        </w:rPr>
        <w:t>Otulfi</w:t>
      </w:r>
      <w:r w:rsidRPr="00A4509D">
        <w:rPr>
          <w:rFonts w:ascii="Times New Roman" w:eastAsia="Times New Roman" w:hAnsi="Times New Roman" w:cs="Times New Roman"/>
          <w:b/>
          <w:bCs/>
          <w:lang w:val="nb-NO"/>
        </w:rPr>
        <w:t>:</w:t>
      </w:r>
    </w:p>
    <w:p w14:paraId="6FDD6BCC" w14:textId="1633B2B9" w:rsidR="009B7C61" w:rsidRPr="00A4509D" w:rsidRDefault="00C1005D" w:rsidP="00FA3637">
      <w:pPr>
        <w:pStyle w:val="ListParagraph"/>
        <w:widowControl/>
        <w:numPr>
          <w:ilvl w:val="0"/>
          <w:numId w:val="5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noen gang har hatt en allergisk reaksjon </w:t>
      </w:r>
      <w:r w:rsidRPr="00A4509D">
        <w:rPr>
          <w:rFonts w:ascii="Times New Roman" w:eastAsia="Times New Roman" w:hAnsi="Times New Roman" w:cs="Times New Roman"/>
          <w:lang w:val="nb-NO"/>
        </w:rPr>
        <w:t xml:space="preserve">overfor </w:t>
      </w:r>
      <w:r w:rsidR="00A07EB9"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Snakk med legen hvis du er usikker.</w:t>
      </w:r>
    </w:p>
    <w:p w14:paraId="1C7D65C6" w14:textId="585C266B" w:rsidR="009B7C61" w:rsidRPr="00A4509D" w:rsidRDefault="00C1005D" w:rsidP="00FA3637">
      <w:pPr>
        <w:pStyle w:val="ListParagraph"/>
        <w:widowControl/>
        <w:numPr>
          <w:ilvl w:val="0"/>
          <w:numId w:val="5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noen gang har hatt en eller annen form for kreft – </w:t>
      </w:r>
      <w:r w:rsidRPr="00A4509D">
        <w:rPr>
          <w:rFonts w:ascii="Times New Roman" w:eastAsia="Times New Roman" w:hAnsi="Times New Roman" w:cs="Times New Roman"/>
          <w:lang w:val="nb-NO"/>
        </w:rPr>
        <w:t xml:space="preserve">dette er på grunn av at immunsuppressive legemidler som </w:t>
      </w:r>
      <w:r w:rsidR="00EA525F"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hemmer deler av immunforsvaret. Dette kan øke risikoen for kreft.</w:t>
      </w:r>
    </w:p>
    <w:p w14:paraId="11B62FBB" w14:textId="77777777" w:rsidR="009B7C61" w:rsidRPr="00A4509D" w:rsidRDefault="00C1005D" w:rsidP="00FA3637">
      <w:pPr>
        <w:pStyle w:val="ListParagraph"/>
        <w:widowControl/>
        <w:numPr>
          <w:ilvl w:val="0"/>
          <w:numId w:val="5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har blitt behandlet for psoriasis med andre biologiske legemidler (et legemiddel med opphav i en biologisk kilde, som vanligvis gis ved injeksjon) </w:t>
      </w:r>
      <w:r w:rsidRPr="00A4509D">
        <w:rPr>
          <w:rFonts w:ascii="Times New Roman" w:eastAsia="Times New Roman" w:hAnsi="Times New Roman" w:cs="Times New Roman"/>
          <w:lang w:val="nb-NO"/>
        </w:rPr>
        <w:t>– kan risikoen for kreft</w:t>
      </w:r>
      <w:r w:rsidR="0018340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øke.</w:t>
      </w:r>
    </w:p>
    <w:p w14:paraId="1551C166" w14:textId="77777777" w:rsidR="009B7C61" w:rsidRPr="00A4509D" w:rsidRDefault="00C1005D" w:rsidP="00FA3637">
      <w:pPr>
        <w:pStyle w:val="ListParagraph"/>
        <w:widowControl/>
        <w:numPr>
          <w:ilvl w:val="0"/>
          <w:numId w:val="5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dersom du har eller nylig har hatt en infeksjon.</w:t>
      </w:r>
    </w:p>
    <w:p w14:paraId="7C751CD3" w14:textId="77777777" w:rsidR="009B7C61" w:rsidRPr="00A4509D" w:rsidRDefault="00C1005D" w:rsidP="00FA3637">
      <w:pPr>
        <w:pStyle w:val="ListParagraph"/>
        <w:widowControl/>
        <w:numPr>
          <w:ilvl w:val="0"/>
          <w:numId w:val="5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har noen nye sår eller sår i endring </w:t>
      </w:r>
      <w:r w:rsidRPr="00A4509D">
        <w:rPr>
          <w:rFonts w:ascii="Times New Roman" w:eastAsia="Times New Roman" w:hAnsi="Times New Roman" w:cs="Times New Roman"/>
          <w:lang w:val="nb-NO"/>
        </w:rPr>
        <w:t>i psoriasisområder eller på normal hud.</w:t>
      </w:r>
    </w:p>
    <w:p w14:paraId="33DFC264" w14:textId="55F3E80F" w:rsidR="009B7C61" w:rsidRPr="00A4509D" w:rsidRDefault="00C1005D" w:rsidP="00FA3637">
      <w:pPr>
        <w:pStyle w:val="ListParagraph"/>
        <w:widowControl/>
        <w:numPr>
          <w:ilvl w:val="0"/>
          <w:numId w:val="5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noen gang har hatt en allergisk reaksjon mot </w:t>
      </w:r>
      <w:r w:rsidR="00EA525F" w:rsidRPr="00A4509D">
        <w:rPr>
          <w:rFonts w:ascii="Times New Roman" w:eastAsia="Times New Roman" w:hAnsi="Times New Roman" w:cs="Times New Roman"/>
          <w:b/>
          <w:bCs/>
          <w:lang w:val="nb-NO"/>
        </w:rPr>
        <w:t xml:space="preserve">Otulfi </w:t>
      </w:r>
      <w:r w:rsidRPr="00A4509D">
        <w:rPr>
          <w:rFonts w:ascii="Times New Roman" w:eastAsia="Times New Roman" w:hAnsi="Times New Roman" w:cs="Times New Roman"/>
          <w:b/>
          <w:bCs/>
          <w:lang w:val="nb-NO"/>
        </w:rPr>
        <w:t xml:space="preserve">injeksjon </w:t>
      </w:r>
      <w:r w:rsidRPr="00A4509D">
        <w:rPr>
          <w:rFonts w:ascii="Times New Roman" w:eastAsia="Times New Roman" w:hAnsi="Times New Roman" w:cs="Times New Roman"/>
          <w:lang w:val="nb-NO"/>
        </w:rPr>
        <w:t>–. Se under ’Vær oppmerksom på alvorlige bivirknin</w:t>
      </w:r>
      <w:r w:rsidR="0023607D" w:rsidRPr="00A4509D">
        <w:rPr>
          <w:rFonts w:ascii="Times New Roman" w:eastAsia="Times New Roman" w:hAnsi="Times New Roman" w:cs="Times New Roman"/>
          <w:lang w:val="nb-NO"/>
        </w:rPr>
        <w:t>g</w:t>
      </w:r>
      <w:r w:rsidRPr="00A4509D">
        <w:rPr>
          <w:rFonts w:ascii="Times New Roman" w:eastAsia="Times New Roman" w:hAnsi="Times New Roman" w:cs="Times New Roman"/>
          <w:lang w:val="nb-NO"/>
        </w:rPr>
        <w:t>er’ under pkt.</w:t>
      </w:r>
      <w:r w:rsidR="00EA525F"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for tegn på en allergisk reaksjon.</w:t>
      </w:r>
    </w:p>
    <w:p w14:paraId="2A3133FF" w14:textId="091A69C2" w:rsidR="009B7C61" w:rsidRPr="00A4509D" w:rsidRDefault="00C1005D" w:rsidP="00FA3637">
      <w:pPr>
        <w:pStyle w:val="ListParagraph"/>
        <w:widowControl/>
        <w:numPr>
          <w:ilvl w:val="0"/>
          <w:numId w:val="5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får en annen form for behandling av psoriasis og/eller psoriasisartritt </w:t>
      </w:r>
      <w:r w:rsidRPr="00A4509D">
        <w:rPr>
          <w:rFonts w:ascii="Times New Roman" w:eastAsia="Times New Roman" w:hAnsi="Times New Roman" w:cs="Times New Roman"/>
          <w:lang w:val="nb-NO"/>
        </w:rPr>
        <w:t>– slik</w:t>
      </w:r>
      <w:r w:rsidR="0018340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om andre immunsuppresive legemidler eller fototerapi (når kroppen din behandles med en type ultrafiolett (UV) lys). Disse behandlingene kan også hemme deler av immunsystemet. Bruk av</w:t>
      </w:r>
      <w:r w:rsidR="0018340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 xml:space="preserve">disse behandlingene samtidig med </w:t>
      </w:r>
      <w:r w:rsidR="00811A27"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har ikke blitt studert. Det er likevel mulig at</w:t>
      </w:r>
      <w:r w:rsidR="0018340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annsynligheten for sykdommer øker på grunn av et svakere immunforsvar.</w:t>
      </w:r>
    </w:p>
    <w:p w14:paraId="3CA483EC" w14:textId="5557F6F1" w:rsidR="009B7C61" w:rsidRPr="00A4509D" w:rsidRDefault="00C1005D" w:rsidP="00FA3637">
      <w:pPr>
        <w:pStyle w:val="ListParagraph"/>
        <w:widowControl/>
        <w:numPr>
          <w:ilvl w:val="0"/>
          <w:numId w:val="5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har eller har hatt injeksjoner for å behandle allergier </w:t>
      </w:r>
      <w:r w:rsidRPr="00A4509D">
        <w:rPr>
          <w:rFonts w:ascii="Times New Roman" w:eastAsia="Times New Roman" w:hAnsi="Times New Roman" w:cs="Times New Roman"/>
          <w:lang w:val="nb-NO"/>
        </w:rPr>
        <w:t>– det er ikke kjent om</w:t>
      </w:r>
      <w:r w:rsidR="0018340F" w:rsidRPr="00A4509D">
        <w:rPr>
          <w:rFonts w:ascii="Times New Roman" w:eastAsia="Times New Roman" w:hAnsi="Times New Roman" w:cs="Times New Roman"/>
          <w:lang w:val="nb-NO"/>
        </w:rPr>
        <w:t xml:space="preserve"> </w:t>
      </w:r>
      <w:r w:rsidR="00811A27"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kan påvirke dette.</w:t>
      </w:r>
    </w:p>
    <w:p w14:paraId="0E65B6C0" w14:textId="77777777" w:rsidR="009B7C61" w:rsidRPr="00A4509D" w:rsidRDefault="00C1005D" w:rsidP="00FA3637">
      <w:pPr>
        <w:pStyle w:val="ListParagraph"/>
        <w:widowControl/>
        <w:numPr>
          <w:ilvl w:val="0"/>
          <w:numId w:val="5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lastRenderedPageBreak/>
        <w:t>dersom du er 6</w:t>
      </w:r>
      <w:r w:rsidR="00D21A72" w:rsidRPr="00A4509D">
        <w:rPr>
          <w:rFonts w:ascii="Times New Roman" w:eastAsia="Times New Roman" w:hAnsi="Times New Roman" w:cs="Times New Roman"/>
          <w:b/>
          <w:bCs/>
          <w:lang w:val="nb-NO"/>
        </w:rPr>
        <w:t>5 </w:t>
      </w:r>
      <w:r w:rsidRPr="00A4509D">
        <w:rPr>
          <w:rFonts w:ascii="Times New Roman" w:eastAsia="Times New Roman" w:hAnsi="Times New Roman" w:cs="Times New Roman"/>
          <w:b/>
          <w:bCs/>
          <w:lang w:val="nb-NO"/>
        </w:rPr>
        <w:t xml:space="preserve">år eller eldre </w:t>
      </w:r>
      <w:r w:rsidRPr="00A4509D">
        <w:rPr>
          <w:rFonts w:ascii="Times New Roman" w:eastAsia="Times New Roman" w:hAnsi="Times New Roman" w:cs="Times New Roman"/>
          <w:lang w:val="nb-NO"/>
        </w:rPr>
        <w:t>– det kan være mer sannsynlig at du får infeksjoner.</w:t>
      </w:r>
    </w:p>
    <w:p w14:paraId="6F209832" w14:textId="77777777" w:rsidR="009B7C61" w:rsidRPr="00A4509D" w:rsidRDefault="009B7C61" w:rsidP="004D6446">
      <w:pPr>
        <w:widowControl/>
        <w:spacing w:after="0" w:line="240" w:lineRule="auto"/>
        <w:rPr>
          <w:rFonts w:ascii="Times New Roman" w:hAnsi="Times New Roman" w:cs="Times New Roman"/>
          <w:lang w:val="nb-NO"/>
        </w:rPr>
      </w:pPr>
    </w:p>
    <w:p w14:paraId="507BBC0F" w14:textId="7784F95F"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vis du er usikker på om noe av det ovennevnte gjelder deg ta kontakt med lege eller apotek før du tar</w:t>
      </w:r>
      <w:r w:rsidR="00EE11DA" w:rsidRPr="00A4509D">
        <w:rPr>
          <w:rFonts w:ascii="Times New Roman" w:eastAsia="Times New Roman" w:hAnsi="Times New Roman" w:cs="Times New Roman"/>
          <w:lang w:val="nb-NO"/>
        </w:rPr>
        <w:t xml:space="preserve"> </w:t>
      </w:r>
      <w:r w:rsidR="00811A27"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w:t>
      </w:r>
    </w:p>
    <w:p w14:paraId="35EA7C11" w14:textId="77777777" w:rsidR="009B7C61" w:rsidRPr="00A4509D" w:rsidRDefault="009B7C61" w:rsidP="004D6446">
      <w:pPr>
        <w:widowControl/>
        <w:spacing w:after="0" w:line="240" w:lineRule="auto"/>
        <w:rPr>
          <w:rFonts w:ascii="Times New Roman" w:hAnsi="Times New Roman" w:cs="Times New Roman"/>
          <w:lang w:val="nb-NO"/>
        </w:rPr>
      </w:pPr>
    </w:p>
    <w:p w14:paraId="7FA6723C"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Noen pasienter har opplevd lupuslignende reaksjoner, inkludert hudlupus eller lupuslignende syndrom, under behandling med ustekinumab. Snakk med lege umiddelbart dersom du får et rødt, utstående, flassende utslett, noen ganger med en mørkere kant, på hudområder som utsettes for sol eller om du</w:t>
      </w:r>
      <w:r w:rsidR="0018340F"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har samtidige leddsmerter.</w:t>
      </w:r>
    </w:p>
    <w:p w14:paraId="2F7974BD" w14:textId="77777777" w:rsidR="009B7C61" w:rsidRPr="00A4509D" w:rsidRDefault="009B7C61" w:rsidP="004D6446">
      <w:pPr>
        <w:widowControl/>
        <w:spacing w:after="0" w:line="240" w:lineRule="auto"/>
        <w:rPr>
          <w:rFonts w:ascii="Times New Roman" w:hAnsi="Times New Roman" w:cs="Times New Roman"/>
          <w:lang w:val="nb-NO"/>
        </w:rPr>
      </w:pPr>
    </w:p>
    <w:p w14:paraId="618043C2"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Hjerteinfarkt og slag</w:t>
      </w:r>
    </w:p>
    <w:p w14:paraId="10B46629" w14:textId="3D168D4E"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jerteinfarkt og slag er sett i en studie med pasienter med psoriasis behandlet med</w:t>
      </w:r>
      <w:r w:rsidR="00EE11DA" w:rsidRPr="00A4509D">
        <w:rPr>
          <w:rFonts w:ascii="Times New Roman" w:eastAsia="Times New Roman" w:hAnsi="Times New Roman" w:cs="Times New Roman"/>
          <w:lang w:val="nb-NO"/>
        </w:rPr>
        <w:t xml:space="preserve"> </w:t>
      </w:r>
      <w:r w:rsidR="00811A27"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Legen din vil regelmessig sjekke dine risikofaktorer for hjertesykdom og slag for å sikre at de håndteres riktig. Oppsøk legehjelp umiddelbart dersom du får brystsmerter, svakhet eller en unormal fornemmelse på den ene siden av kroppen, ansiktslammelse eller tale- eller synsforstyrrelser.</w:t>
      </w:r>
    </w:p>
    <w:p w14:paraId="73BFEFF5" w14:textId="77777777" w:rsidR="009B7C61" w:rsidRPr="00A4509D" w:rsidRDefault="009B7C61" w:rsidP="004D6446">
      <w:pPr>
        <w:widowControl/>
        <w:spacing w:after="0" w:line="240" w:lineRule="auto"/>
        <w:rPr>
          <w:rFonts w:ascii="Times New Roman" w:hAnsi="Times New Roman" w:cs="Times New Roman"/>
          <w:lang w:val="nb-NO"/>
        </w:rPr>
      </w:pPr>
    </w:p>
    <w:p w14:paraId="25658BA2"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Barn og ungdom</w:t>
      </w:r>
    </w:p>
    <w:p w14:paraId="43AA829E" w14:textId="2DAB9202" w:rsidR="009B7C61" w:rsidRPr="00A4509D" w:rsidRDefault="00811A27"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anbefales ikke til bruk hos barn under </w:t>
      </w:r>
      <w:r w:rsidR="00D21A72" w:rsidRPr="00A4509D">
        <w:rPr>
          <w:rFonts w:ascii="Times New Roman" w:eastAsia="Times New Roman" w:hAnsi="Times New Roman" w:cs="Times New Roman"/>
          <w:lang w:val="nb-NO"/>
        </w:rPr>
        <w:t>6 </w:t>
      </w:r>
      <w:r w:rsidR="00C1005D" w:rsidRPr="00A4509D">
        <w:rPr>
          <w:rFonts w:ascii="Times New Roman" w:eastAsia="Times New Roman" w:hAnsi="Times New Roman" w:cs="Times New Roman"/>
          <w:lang w:val="nb-NO"/>
        </w:rPr>
        <w:t xml:space="preserve">år med psoriasis, </w:t>
      </w:r>
      <w:r w:rsidR="005A42E8" w:rsidRPr="00A4509D">
        <w:rPr>
          <w:rFonts w:ascii="Times New Roman" w:eastAsia="Times New Roman" w:hAnsi="Times New Roman" w:cs="Times New Roman"/>
          <w:lang w:val="nb-NO"/>
        </w:rPr>
        <w:t xml:space="preserve">barn med Crohns sykdom som veier mindre enn 40 kg </w:t>
      </w:r>
      <w:r w:rsidR="00C1005D" w:rsidRPr="00A4509D">
        <w:rPr>
          <w:rFonts w:ascii="Times New Roman" w:eastAsia="Times New Roman" w:hAnsi="Times New Roman" w:cs="Times New Roman"/>
          <w:lang w:val="nb-NO"/>
        </w:rPr>
        <w:t>eller til bruk hos barn under 1</w:t>
      </w:r>
      <w:r w:rsidR="00D21A72" w:rsidRPr="00A4509D">
        <w:rPr>
          <w:rFonts w:ascii="Times New Roman" w:eastAsia="Times New Roman" w:hAnsi="Times New Roman" w:cs="Times New Roman"/>
          <w:lang w:val="nb-NO"/>
        </w:rPr>
        <w:t>8 </w:t>
      </w:r>
      <w:r w:rsidR="00C1005D" w:rsidRPr="00A4509D">
        <w:rPr>
          <w:rFonts w:ascii="Times New Roman" w:eastAsia="Times New Roman" w:hAnsi="Times New Roman" w:cs="Times New Roman"/>
          <w:lang w:val="nb-NO"/>
        </w:rPr>
        <w:t>år med psoriasisartritt</w:t>
      </w:r>
      <w:r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siden det ikke har blitt undersøkt i denne</w:t>
      </w:r>
      <w:r w:rsidR="0018340F" w:rsidRPr="00A4509D">
        <w:rPr>
          <w:rFonts w:ascii="Times New Roman" w:eastAsia="Times New Roman" w:hAnsi="Times New Roman" w:cs="Times New Roman"/>
          <w:lang w:val="nb-NO"/>
        </w:rPr>
        <w:t xml:space="preserve"> </w:t>
      </w:r>
      <w:r w:rsidR="00C1005D" w:rsidRPr="00A4509D">
        <w:rPr>
          <w:rFonts w:ascii="Times New Roman" w:eastAsia="Times New Roman" w:hAnsi="Times New Roman" w:cs="Times New Roman"/>
          <w:lang w:val="nb-NO"/>
        </w:rPr>
        <w:t>aldersgruppen.</w:t>
      </w:r>
    </w:p>
    <w:p w14:paraId="7F61CD26" w14:textId="77777777" w:rsidR="009B7C61" w:rsidRPr="00A4509D" w:rsidRDefault="009B7C61" w:rsidP="004D6446">
      <w:pPr>
        <w:widowControl/>
        <w:spacing w:after="0" w:line="240" w:lineRule="auto"/>
        <w:rPr>
          <w:rFonts w:ascii="Times New Roman" w:hAnsi="Times New Roman" w:cs="Times New Roman"/>
          <w:lang w:val="nb-NO"/>
        </w:rPr>
      </w:pPr>
    </w:p>
    <w:p w14:paraId="66081E44" w14:textId="3D770788"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Andre legemidler, vaksiner og </w:t>
      </w:r>
      <w:r w:rsidR="002215C6" w:rsidRPr="00A4509D">
        <w:rPr>
          <w:rFonts w:ascii="Times New Roman" w:eastAsia="Times New Roman" w:hAnsi="Times New Roman" w:cs="Times New Roman"/>
          <w:b/>
          <w:bCs/>
          <w:lang w:val="nb-NO"/>
        </w:rPr>
        <w:t>Otulfi</w:t>
      </w:r>
    </w:p>
    <w:p w14:paraId="607E137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nakk med lege eller apotek:</w:t>
      </w:r>
    </w:p>
    <w:p w14:paraId="5FBD59E7" w14:textId="77777777" w:rsidR="009B7C61" w:rsidRPr="00A4509D" w:rsidRDefault="00C1005D" w:rsidP="00FA3637">
      <w:pPr>
        <w:pStyle w:val="ListParagraph"/>
        <w:widowControl/>
        <w:numPr>
          <w:ilvl w:val="0"/>
          <w:numId w:val="5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rsom du bruker, nylig har brukt eller planlegger å bruke andre legemidler.</w:t>
      </w:r>
    </w:p>
    <w:p w14:paraId="7E2ECA0E" w14:textId="4DE1E7E3" w:rsidR="009B7C61" w:rsidRPr="00A4509D" w:rsidRDefault="00C1005D" w:rsidP="00FA3637">
      <w:pPr>
        <w:pStyle w:val="ListParagraph"/>
        <w:widowControl/>
        <w:numPr>
          <w:ilvl w:val="0"/>
          <w:numId w:val="5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rsom du nylig har fått eller skal ha en vaksinasjon. Noen vaksinetyper (levende vaksiner) bør ikke gis under behandling med</w:t>
      </w:r>
      <w:r w:rsidR="00FB1B73" w:rsidRPr="00A4509D">
        <w:rPr>
          <w:rFonts w:ascii="Times New Roman" w:eastAsia="Times New Roman" w:hAnsi="Times New Roman" w:cs="Times New Roman"/>
          <w:lang w:val="nb-NO"/>
        </w:rPr>
        <w:t xml:space="preserve"> </w:t>
      </w:r>
      <w:r w:rsidR="002215C6"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w:t>
      </w:r>
    </w:p>
    <w:p w14:paraId="640A84CD" w14:textId="1D250B44" w:rsidR="009B7C61" w:rsidRPr="00A4509D" w:rsidRDefault="00C1005D" w:rsidP="00FA3637">
      <w:pPr>
        <w:pStyle w:val="ListParagraph"/>
        <w:widowControl/>
        <w:numPr>
          <w:ilvl w:val="0"/>
          <w:numId w:val="5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rsom du fikk </w:t>
      </w:r>
      <w:r w:rsidR="002215C6"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mens du var gravid, skal du snakke med barnets lege om din behandling med </w:t>
      </w:r>
      <w:r w:rsidR="002215C6"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før barnet får vaksiner, inkludert levende vaksiner, slik som BCG-vaksine (brukes til å forebygge tuberkulose). Levende vaksiner er ikke anbefalt for barnet ditt de første </w:t>
      </w:r>
      <w:r w:rsidR="00FB1B73" w:rsidRPr="00A4509D">
        <w:rPr>
          <w:rFonts w:ascii="Times New Roman" w:eastAsia="Times New Roman" w:hAnsi="Times New Roman" w:cs="Times New Roman"/>
          <w:lang w:val="nb-NO"/>
        </w:rPr>
        <w:t xml:space="preserve">tolv </w:t>
      </w:r>
      <w:r w:rsidRPr="00A4509D">
        <w:rPr>
          <w:rFonts w:ascii="Times New Roman" w:eastAsia="Times New Roman" w:hAnsi="Times New Roman" w:cs="Times New Roman"/>
          <w:lang w:val="nb-NO"/>
        </w:rPr>
        <w:t xml:space="preserve">månedene etter fødselen dersom du fikk </w:t>
      </w:r>
      <w:r w:rsidR="002215C6"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under graviditeten, med mindre barnets lege anbefaler det.</w:t>
      </w:r>
    </w:p>
    <w:p w14:paraId="0295A749" w14:textId="77777777" w:rsidR="009B7C61" w:rsidRPr="00A4509D" w:rsidRDefault="009B7C61" w:rsidP="004D6446">
      <w:pPr>
        <w:widowControl/>
        <w:spacing w:after="0" w:line="240" w:lineRule="auto"/>
        <w:rPr>
          <w:rFonts w:ascii="Times New Roman" w:hAnsi="Times New Roman" w:cs="Times New Roman"/>
          <w:lang w:val="nb-NO"/>
        </w:rPr>
      </w:pPr>
    </w:p>
    <w:p w14:paraId="423F43D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Graviditet og amming</w:t>
      </w:r>
    </w:p>
    <w:p w14:paraId="70D7E28A" w14:textId="11C362D8" w:rsidR="001A38BF" w:rsidRPr="00A4509D" w:rsidRDefault="001A38BF" w:rsidP="00FA3637">
      <w:pPr>
        <w:pStyle w:val="ListParagraph"/>
        <w:widowControl/>
        <w:numPr>
          <w:ilvl w:val="0"/>
          <w:numId w:val="5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szCs w:val="20"/>
          <w:lang w:val="nb-NO"/>
        </w:rPr>
        <w:t>Snakk med lege før du tar dette legemidlet dersom du er gravid, tror at du kan være gravid eller planlegger å bli gravid</w:t>
      </w:r>
      <w:r w:rsidRPr="00A4509D">
        <w:rPr>
          <w:rFonts w:ascii="Times New Roman" w:eastAsia="Times New Roman" w:hAnsi="Times New Roman" w:cs="Times New Roman"/>
          <w:lang w:val="nb-NO"/>
        </w:rPr>
        <w:t>.</w:t>
      </w:r>
    </w:p>
    <w:p w14:paraId="5C4E7EF7" w14:textId="14C150EB" w:rsidR="001A38BF" w:rsidRPr="00A4509D" w:rsidRDefault="001A38BF" w:rsidP="00FA3637">
      <w:pPr>
        <w:pStyle w:val="ListParagraph"/>
        <w:widowControl/>
        <w:numPr>
          <w:ilvl w:val="0"/>
          <w:numId w:val="5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szCs w:val="20"/>
          <w:lang w:val="nb-NO"/>
        </w:rPr>
        <w:t>Det er ikke vist høyere risiko for medfødte skader hos barn utsatt for ustekinumab i livmoren. Imidlertid er det begrenset erfaring med ustekinumab hos gravide kvinner. Det er derfor å foretrekke å unngå bruk av Otulfi under graviditet.</w:t>
      </w:r>
    </w:p>
    <w:p w14:paraId="101A1195" w14:textId="0FB3A594" w:rsidR="009B7C61" w:rsidRPr="00A4509D" w:rsidRDefault="00C1005D" w:rsidP="00FA3637">
      <w:pPr>
        <w:pStyle w:val="ListParagraph"/>
        <w:widowControl/>
        <w:numPr>
          <w:ilvl w:val="0"/>
          <w:numId w:val="5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Hvis du er kvinne i fertil alder anbefales du å ikke bli gravid, og du må bruke sikker prevensjon under behandling med </w:t>
      </w:r>
      <w:r w:rsidR="00754C1A"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og i minst 1</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xml:space="preserve">uker etter den siste </w:t>
      </w:r>
      <w:r w:rsidR="000F457B" w:rsidRPr="00A4509D">
        <w:rPr>
          <w:rFonts w:ascii="Times New Roman" w:eastAsia="Times New Roman" w:hAnsi="Times New Roman" w:cs="Times New Roman"/>
          <w:lang w:val="nb-NO"/>
        </w:rPr>
        <w:t>Otulfi</w:t>
      </w:r>
      <w:r w:rsidR="000F457B"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behandlingen.</w:t>
      </w:r>
    </w:p>
    <w:p w14:paraId="3F55C8AA" w14:textId="300A8AE8" w:rsidR="009B7C61" w:rsidRPr="00A4509D" w:rsidRDefault="000F457B" w:rsidP="00FA3637">
      <w:pPr>
        <w:pStyle w:val="ListParagraph"/>
        <w:widowControl/>
        <w:numPr>
          <w:ilvl w:val="0"/>
          <w:numId w:val="5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w:t>
      </w:r>
      <w:r w:rsidR="00C1005D" w:rsidRPr="00A4509D">
        <w:rPr>
          <w:rFonts w:ascii="Times New Roman" w:eastAsia="Times New Roman" w:hAnsi="Times New Roman" w:cs="Times New Roman"/>
          <w:lang w:val="nb-NO"/>
        </w:rPr>
        <w:t xml:space="preserve"> kan gå gjennom morkaken til det ufødte barnet. Dersom du fikk </w:t>
      </w:r>
      <w:r w:rsidRPr="00A4509D">
        <w:rPr>
          <w:rFonts w:ascii="Times New Roman" w:eastAsia="Times New Roman" w:hAnsi="Times New Roman" w:cs="Times New Roman"/>
          <w:lang w:val="nb-NO"/>
        </w:rPr>
        <w:t xml:space="preserve">Otulfi </w:t>
      </w:r>
      <w:r w:rsidR="00C1005D" w:rsidRPr="00A4509D">
        <w:rPr>
          <w:rFonts w:ascii="Times New Roman" w:eastAsia="Times New Roman" w:hAnsi="Times New Roman" w:cs="Times New Roman"/>
          <w:lang w:val="nb-NO"/>
        </w:rPr>
        <w:t>under graviditeten, kan barnet ditt ha høyere risiko for å få en infeksjon.</w:t>
      </w:r>
    </w:p>
    <w:p w14:paraId="59000855" w14:textId="312DE594" w:rsidR="009B7C61" w:rsidRPr="00A4509D" w:rsidRDefault="00C1005D" w:rsidP="00FA3637">
      <w:pPr>
        <w:pStyle w:val="ListParagraph"/>
        <w:widowControl/>
        <w:numPr>
          <w:ilvl w:val="0"/>
          <w:numId w:val="5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ersom du fikk </w:t>
      </w:r>
      <w:r w:rsidR="000F457B" w:rsidRPr="00A4509D">
        <w:rPr>
          <w:rFonts w:ascii="Times New Roman" w:eastAsia="Times New Roman" w:hAnsi="Times New Roman" w:cs="Times New Roman"/>
          <w:lang w:val="nb-NO"/>
        </w:rPr>
        <w:t xml:space="preserve">Otulfi </w:t>
      </w:r>
      <w:r w:rsidRPr="00A4509D">
        <w:rPr>
          <w:rFonts w:ascii="Times New Roman" w:eastAsia="Times New Roman" w:hAnsi="Times New Roman" w:cs="Times New Roman"/>
          <w:lang w:val="nb-NO"/>
        </w:rPr>
        <w:t xml:space="preserve">under graviditeten er det viktig at du snakker med barnets lege eller annet helsepersonell før barnet får vaksiner. Levende vaksiner, slik som BCG-vaksine (brukes til å forebygge tuberkulose), er ikke anbefalt for barnet ditt de første </w:t>
      </w:r>
      <w:r w:rsidR="00FB1B73" w:rsidRPr="00A4509D">
        <w:rPr>
          <w:rFonts w:ascii="Times New Roman" w:eastAsia="Times New Roman" w:hAnsi="Times New Roman" w:cs="Times New Roman"/>
          <w:lang w:val="nb-NO"/>
        </w:rPr>
        <w:t>tolv</w:t>
      </w:r>
      <w:r w:rsidRPr="00A4509D">
        <w:rPr>
          <w:rFonts w:ascii="Times New Roman" w:eastAsia="Times New Roman" w:hAnsi="Times New Roman" w:cs="Times New Roman"/>
          <w:lang w:val="nb-NO"/>
        </w:rPr>
        <w:t xml:space="preserve"> månedene etter fødselen dersom du fikk </w:t>
      </w:r>
      <w:r w:rsidR="00754C1A"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under graviditeten, med mindre barnets lege anbefaler det.</w:t>
      </w:r>
    </w:p>
    <w:p w14:paraId="714C9844" w14:textId="42CA1D0A" w:rsidR="009B7C61" w:rsidRPr="00A4509D" w:rsidRDefault="00C1005D" w:rsidP="00FA3637">
      <w:pPr>
        <w:pStyle w:val="ListParagraph"/>
        <w:widowControl/>
        <w:numPr>
          <w:ilvl w:val="0"/>
          <w:numId w:val="5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Ustekinumab kan gå over i morsmelk i svært små mengder. Snakk med lege hvis du ammer eller planlegger å amme. Du og legen din må avgjøre om du bør amme eller bruke</w:t>
      </w:r>
      <w:r w:rsidR="00EE11DA" w:rsidRPr="00A4509D">
        <w:rPr>
          <w:rFonts w:ascii="Times New Roman" w:eastAsia="Times New Roman" w:hAnsi="Times New Roman" w:cs="Times New Roman"/>
          <w:lang w:val="nb-NO"/>
        </w:rPr>
        <w:t xml:space="preserve"> </w:t>
      </w:r>
      <w:r w:rsidR="00754C1A"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Ikke gjør begge deler.</w:t>
      </w:r>
    </w:p>
    <w:p w14:paraId="227A5E6B" w14:textId="77777777" w:rsidR="00D21A72" w:rsidRPr="00A4509D" w:rsidRDefault="00D21A72" w:rsidP="004D6446">
      <w:pPr>
        <w:widowControl/>
        <w:spacing w:after="0" w:line="240" w:lineRule="auto"/>
        <w:rPr>
          <w:rFonts w:ascii="Times New Roman" w:hAnsi="Times New Roman" w:cs="Times New Roman"/>
          <w:lang w:val="nb-NO"/>
        </w:rPr>
      </w:pPr>
    </w:p>
    <w:p w14:paraId="4B84F022" w14:textId="77777777" w:rsidR="009B7C61" w:rsidRPr="00A4509D" w:rsidRDefault="00C1005D" w:rsidP="0018340F">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Kjøring og bruk av maskiner</w:t>
      </w:r>
    </w:p>
    <w:p w14:paraId="45FD2A35" w14:textId="6C006B48" w:rsidR="009B7C61" w:rsidRPr="00A4509D" w:rsidRDefault="00754C1A" w:rsidP="0018340F">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har ingen eller ubetydelig påvirkning på evnen til å kjøre bil og bruke maskiner.</w:t>
      </w:r>
    </w:p>
    <w:p w14:paraId="1C4915A3" w14:textId="77777777" w:rsidR="009B7C61" w:rsidRPr="00A4509D" w:rsidRDefault="009B7C61" w:rsidP="004D6446">
      <w:pPr>
        <w:widowControl/>
        <w:spacing w:after="0" w:line="240" w:lineRule="auto"/>
        <w:rPr>
          <w:rFonts w:ascii="Times New Roman" w:hAnsi="Times New Roman" w:cs="Times New Roman"/>
          <w:lang w:val="nb-NO"/>
        </w:rPr>
      </w:pPr>
    </w:p>
    <w:p w14:paraId="2FDC37FB" w14:textId="343A0CD1" w:rsidR="00377D92" w:rsidRPr="00A4509D" w:rsidRDefault="00377D92" w:rsidP="00377D92">
      <w:pPr>
        <w:widowControl/>
        <w:spacing w:after="0" w:line="240" w:lineRule="auto"/>
        <w:rPr>
          <w:rFonts w:ascii="Times New Roman" w:hAnsi="Times New Roman" w:cs="Times New Roman"/>
          <w:b/>
          <w:bCs/>
          <w:lang w:val="nb-NO"/>
        </w:rPr>
      </w:pPr>
      <w:r w:rsidRPr="00A4509D">
        <w:rPr>
          <w:rFonts w:ascii="Times New Roman" w:hAnsi="Times New Roman" w:cs="Times New Roman"/>
          <w:b/>
          <w:bCs/>
          <w:lang w:val="nb-NO"/>
        </w:rPr>
        <w:t>Otulfi inneholder polysorbater</w:t>
      </w:r>
      <w:r w:rsidR="005A42E8" w:rsidRPr="00A4509D">
        <w:rPr>
          <w:rFonts w:ascii="Times New Roman" w:hAnsi="Times New Roman" w:cs="Times New Roman"/>
          <w:b/>
          <w:bCs/>
          <w:lang w:val="nb-NO"/>
        </w:rPr>
        <w:t xml:space="preserve"> 80 (E433)</w:t>
      </w:r>
    </w:p>
    <w:p w14:paraId="2E5C5E8B" w14:textId="35A35F0B" w:rsidR="00377D92" w:rsidRPr="00A4509D" w:rsidRDefault="00377D92" w:rsidP="00377D92">
      <w:pPr>
        <w:widowControl/>
        <w:spacing w:after="0" w:line="240" w:lineRule="auto"/>
        <w:rPr>
          <w:rFonts w:ascii="Times New Roman" w:hAnsi="Times New Roman" w:cs="Times New Roman"/>
          <w:lang w:val="nb-NO"/>
        </w:rPr>
      </w:pPr>
      <w:r w:rsidRPr="00A4509D">
        <w:rPr>
          <w:rFonts w:ascii="Times New Roman" w:hAnsi="Times New Roman" w:cs="Times New Roman"/>
          <w:lang w:val="nb-NO"/>
        </w:rPr>
        <w:lastRenderedPageBreak/>
        <w:t>Dette legemidlet inneholder 0,04 mg polysorbat 80</w:t>
      </w:r>
      <w:r w:rsidR="00D27020" w:rsidRPr="00A4509D">
        <w:rPr>
          <w:rFonts w:ascii="Times New Roman" w:hAnsi="Times New Roman" w:cs="Times New Roman"/>
          <w:lang w:val="nb-NO"/>
        </w:rPr>
        <w:t xml:space="preserve"> (E433)</w:t>
      </w:r>
      <w:r w:rsidRPr="00A4509D">
        <w:rPr>
          <w:rFonts w:ascii="Times New Roman" w:hAnsi="Times New Roman" w:cs="Times New Roman"/>
          <w:lang w:val="nb-NO"/>
        </w:rPr>
        <w:t xml:space="preserve"> i hver ferdigfylte sprøyte</w:t>
      </w:r>
      <w:r w:rsidR="005A42E8" w:rsidRPr="00A4509D">
        <w:rPr>
          <w:rFonts w:ascii="Times New Roman" w:hAnsi="Times New Roman" w:cs="Times New Roman"/>
          <w:lang w:val="nb-NO"/>
        </w:rPr>
        <w:t xml:space="preserve"> på 1 ml</w:t>
      </w:r>
      <w:r w:rsidRPr="00A4509D">
        <w:rPr>
          <w:rFonts w:ascii="Times New Roman" w:hAnsi="Times New Roman" w:cs="Times New Roman"/>
          <w:lang w:val="nb-NO"/>
        </w:rPr>
        <w:t xml:space="preserve">. Dette tilsvarer 0,04 mg/ml. Polysorbater kan forårsake allergiske reaksjoner. Snakk med lege hvis du har </w:t>
      </w:r>
      <w:r w:rsidR="00082DC9" w:rsidRPr="00A4509D">
        <w:rPr>
          <w:rFonts w:ascii="Times New Roman" w:hAnsi="Times New Roman" w:cs="Times New Roman"/>
          <w:lang w:val="nb-NO"/>
        </w:rPr>
        <w:t xml:space="preserve">noen </w:t>
      </w:r>
      <w:r w:rsidRPr="00A4509D">
        <w:rPr>
          <w:rFonts w:ascii="Times New Roman" w:hAnsi="Times New Roman" w:cs="Times New Roman"/>
          <w:lang w:val="nb-NO"/>
        </w:rPr>
        <w:t>kjente allergier.</w:t>
      </w:r>
    </w:p>
    <w:p w14:paraId="3ACFD4A6" w14:textId="77777777" w:rsidR="009B7C61" w:rsidRPr="00A4509D" w:rsidRDefault="009B7C61" w:rsidP="004D6446">
      <w:pPr>
        <w:widowControl/>
        <w:spacing w:after="0" w:line="240" w:lineRule="auto"/>
        <w:rPr>
          <w:rFonts w:ascii="Times New Roman" w:hAnsi="Times New Roman" w:cs="Times New Roman"/>
          <w:lang w:val="nb-NO"/>
        </w:rPr>
      </w:pPr>
    </w:p>
    <w:p w14:paraId="4D4799EB" w14:textId="77777777" w:rsidR="00377D92" w:rsidRPr="00A4509D" w:rsidRDefault="00377D92" w:rsidP="004D6446">
      <w:pPr>
        <w:widowControl/>
        <w:spacing w:after="0" w:line="240" w:lineRule="auto"/>
        <w:rPr>
          <w:rFonts w:ascii="Times New Roman" w:hAnsi="Times New Roman" w:cs="Times New Roman"/>
          <w:lang w:val="nb-NO"/>
        </w:rPr>
      </w:pPr>
    </w:p>
    <w:p w14:paraId="521DB441" w14:textId="6720A409"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3.</w:t>
      </w:r>
      <w:r w:rsidRPr="00A4509D">
        <w:rPr>
          <w:rFonts w:ascii="Times New Roman" w:eastAsia="Times New Roman" w:hAnsi="Times New Roman" w:cs="Times New Roman"/>
          <w:b/>
          <w:bCs/>
          <w:lang w:val="nb-NO"/>
        </w:rPr>
        <w:tab/>
        <w:t xml:space="preserve">Hvordan du bruker </w:t>
      </w:r>
      <w:r w:rsidR="00754C1A" w:rsidRPr="00A4509D">
        <w:rPr>
          <w:rFonts w:ascii="Times New Roman" w:eastAsia="Times New Roman" w:hAnsi="Times New Roman" w:cs="Times New Roman"/>
          <w:b/>
          <w:bCs/>
          <w:lang w:val="nb-NO"/>
        </w:rPr>
        <w:t>Otulfi</w:t>
      </w:r>
    </w:p>
    <w:p w14:paraId="5898F42F" w14:textId="77777777" w:rsidR="009B7C61" w:rsidRPr="00A4509D" w:rsidRDefault="009B7C61" w:rsidP="004D6446">
      <w:pPr>
        <w:widowControl/>
        <w:spacing w:after="0" w:line="240" w:lineRule="auto"/>
        <w:rPr>
          <w:rFonts w:ascii="Times New Roman" w:hAnsi="Times New Roman" w:cs="Times New Roman"/>
          <w:lang w:val="nb-NO"/>
        </w:rPr>
      </w:pPr>
    </w:p>
    <w:p w14:paraId="7EDC8F5B" w14:textId="7D9F13DE" w:rsidR="009B7C61" w:rsidRPr="00A4509D" w:rsidRDefault="00754C1A"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er tiltenkt for bruk under veiledning og tilsyn av en lege som har erfaring med behandling av tilstander hvor </w:t>
      </w: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er indisert.</w:t>
      </w:r>
    </w:p>
    <w:p w14:paraId="6E747F8E" w14:textId="77777777" w:rsidR="009B7C61" w:rsidRPr="00A4509D" w:rsidRDefault="009B7C61" w:rsidP="004D6446">
      <w:pPr>
        <w:widowControl/>
        <w:spacing w:after="0" w:line="240" w:lineRule="auto"/>
        <w:rPr>
          <w:rFonts w:ascii="Times New Roman" w:hAnsi="Times New Roman" w:cs="Times New Roman"/>
          <w:lang w:val="nb-NO"/>
        </w:rPr>
      </w:pPr>
    </w:p>
    <w:p w14:paraId="064E6134"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Bruk alltid dette legemidlet nøyaktig slik legen din har fortalt deg. Kontakt lege hvis du er usikker. Spør lege om når du skal ta injeksjoner og når du bør ha oppfølgingsavtaler.</w:t>
      </w:r>
    </w:p>
    <w:p w14:paraId="07F3A9B0" w14:textId="77777777" w:rsidR="009B7C61" w:rsidRPr="00A4509D" w:rsidRDefault="009B7C61" w:rsidP="004D6446">
      <w:pPr>
        <w:widowControl/>
        <w:spacing w:after="0" w:line="240" w:lineRule="auto"/>
        <w:rPr>
          <w:rFonts w:ascii="Times New Roman" w:hAnsi="Times New Roman" w:cs="Times New Roman"/>
          <w:lang w:val="nb-NO"/>
        </w:rPr>
      </w:pPr>
    </w:p>
    <w:p w14:paraId="29C17558" w14:textId="5ACA2C00"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Hvor mye </w:t>
      </w:r>
      <w:r w:rsidR="00754C1A" w:rsidRPr="00A4509D">
        <w:rPr>
          <w:rFonts w:ascii="Times New Roman" w:eastAsia="Times New Roman" w:hAnsi="Times New Roman" w:cs="Times New Roman"/>
          <w:b/>
          <w:bCs/>
          <w:lang w:val="nb-NO"/>
        </w:rPr>
        <w:t>Otulfi</w:t>
      </w:r>
      <w:r w:rsidRPr="00A4509D">
        <w:rPr>
          <w:rFonts w:ascii="Times New Roman" w:eastAsia="Times New Roman" w:hAnsi="Times New Roman" w:cs="Times New Roman"/>
          <w:b/>
          <w:bCs/>
          <w:lang w:val="nb-NO"/>
        </w:rPr>
        <w:t xml:space="preserve"> skal gis</w:t>
      </w:r>
    </w:p>
    <w:p w14:paraId="7DBF717B" w14:textId="3726A0B1"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Legen vil avgjøre hvor mye </w:t>
      </w:r>
      <w:r w:rsidR="00754C1A"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du trenger å bruke og hvor lenge du skal bruke det.</w:t>
      </w:r>
    </w:p>
    <w:p w14:paraId="34716496" w14:textId="77777777" w:rsidR="009B7C61" w:rsidRPr="00A4509D" w:rsidRDefault="009B7C61" w:rsidP="004D6446">
      <w:pPr>
        <w:widowControl/>
        <w:spacing w:after="0" w:line="240" w:lineRule="auto"/>
        <w:rPr>
          <w:rFonts w:ascii="Times New Roman" w:hAnsi="Times New Roman" w:cs="Times New Roman"/>
          <w:lang w:val="nb-NO"/>
        </w:rPr>
      </w:pPr>
    </w:p>
    <w:p w14:paraId="7D2C8D5B"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Voksne som er 1</w:t>
      </w:r>
      <w:r w:rsidR="00D21A72" w:rsidRPr="00A4509D">
        <w:rPr>
          <w:rFonts w:ascii="Times New Roman" w:eastAsia="Times New Roman" w:hAnsi="Times New Roman" w:cs="Times New Roman"/>
          <w:b/>
          <w:bCs/>
          <w:lang w:val="nb-NO"/>
        </w:rPr>
        <w:t>8 </w:t>
      </w:r>
      <w:r w:rsidRPr="00A4509D">
        <w:rPr>
          <w:rFonts w:ascii="Times New Roman" w:eastAsia="Times New Roman" w:hAnsi="Times New Roman" w:cs="Times New Roman"/>
          <w:b/>
          <w:bCs/>
          <w:lang w:val="nb-NO"/>
        </w:rPr>
        <w:t>år eller eldre</w:t>
      </w:r>
    </w:p>
    <w:p w14:paraId="3137C51C"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Psoriasis eller psoriasisartritt</w:t>
      </w:r>
    </w:p>
    <w:p w14:paraId="43919020" w14:textId="44D42313" w:rsidR="009B7C61" w:rsidRPr="00A4509D" w:rsidRDefault="00C1005D" w:rsidP="00FA3637">
      <w:pPr>
        <w:pStyle w:val="ListParagraph"/>
        <w:widowControl/>
        <w:numPr>
          <w:ilvl w:val="0"/>
          <w:numId w:val="6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n anbefalte startdosen er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w:t>
      </w:r>
      <w:r w:rsidR="00EE11DA" w:rsidRPr="00A4509D">
        <w:rPr>
          <w:rFonts w:ascii="Times New Roman" w:eastAsia="Times New Roman" w:hAnsi="Times New Roman" w:cs="Times New Roman"/>
          <w:lang w:val="nb-NO"/>
        </w:rPr>
        <w:t xml:space="preserve"> </w:t>
      </w:r>
      <w:r w:rsidR="00754C1A"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Pasienter som veier mer enn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kilogram (kg) kan starte med en dose på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 istedenfor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mg.</w:t>
      </w:r>
    </w:p>
    <w:p w14:paraId="4252E402" w14:textId="77777777" w:rsidR="009B7C61" w:rsidRPr="00A4509D" w:rsidRDefault="00C1005D" w:rsidP="00FA3637">
      <w:pPr>
        <w:pStyle w:val="ListParagraph"/>
        <w:widowControl/>
        <w:numPr>
          <w:ilvl w:val="0"/>
          <w:numId w:val="6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Etter startdosen vil du få neste dose </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uker etterpå, deretter hver 12. uke. De etterfølgende dosene er som regel de samme som startdosen.</w:t>
      </w:r>
    </w:p>
    <w:p w14:paraId="0101E60A" w14:textId="77777777" w:rsidR="009B7C61" w:rsidRPr="00A4509D" w:rsidRDefault="009B7C61" w:rsidP="004D6446">
      <w:pPr>
        <w:widowControl/>
        <w:spacing w:after="0" w:line="240" w:lineRule="auto"/>
        <w:rPr>
          <w:rFonts w:ascii="Times New Roman" w:hAnsi="Times New Roman" w:cs="Times New Roman"/>
          <w:lang w:val="nb-NO"/>
        </w:rPr>
      </w:pPr>
    </w:p>
    <w:p w14:paraId="40E2C1C8" w14:textId="7FD4D09D"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Crohns sykdom </w:t>
      </w:r>
    </w:p>
    <w:p w14:paraId="5630FFAE" w14:textId="0C0433D4" w:rsidR="009B7C61" w:rsidRPr="00A4509D" w:rsidRDefault="00C1005D" w:rsidP="00FA3637">
      <w:pPr>
        <w:pStyle w:val="ListParagraph"/>
        <w:widowControl/>
        <w:numPr>
          <w:ilvl w:val="0"/>
          <w:numId w:val="6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Ved behandling vil den første dosen med ca. </w:t>
      </w:r>
      <w:r w:rsidR="00D21A72" w:rsidRPr="00A4509D">
        <w:rPr>
          <w:rFonts w:ascii="Times New Roman" w:eastAsia="Times New Roman" w:hAnsi="Times New Roman" w:cs="Times New Roman"/>
          <w:lang w:val="nb-NO"/>
        </w:rPr>
        <w:t>6 </w:t>
      </w:r>
      <w:r w:rsidRPr="00A4509D">
        <w:rPr>
          <w:rFonts w:ascii="Times New Roman" w:eastAsia="Times New Roman" w:hAnsi="Times New Roman" w:cs="Times New Roman"/>
          <w:lang w:val="nb-NO"/>
        </w:rPr>
        <w:t xml:space="preserve">mg/kg </w:t>
      </w:r>
      <w:r w:rsidR="00754C1A"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bli gitt av legen din gjennom et drypp i blodåren i armen (intravenøs infusjon). Etter startdosen vil du få neste dose med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xml:space="preserve">mg </w:t>
      </w:r>
      <w:r w:rsidR="00754C1A"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etter </w:t>
      </w:r>
      <w:r w:rsidR="00D21A72" w:rsidRPr="00A4509D">
        <w:rPr>
          <w:rFonts w:ascii="Times New Roman" w:eastAsia="Times New Roman" w:hAnsi="Times New Roman" w:cs="Times New Roman"/>
          <w:lang w:val="nb-NO"/>
        </w:rPr>
        <w:t>8 </w:t>
      </w:r>
      <w:r w:rsidRPr="00A4509D">
        <w:rPr>
          <w:rFonts w:ascii="Times New Roman" w:eastAsia="Times New Roman" w:hAnsi="Times New Roman" w:cs="Times New Roman"/>
          <w:lang w:val="nb-NO"/>
        </w:rPr>
        <w:t>uker, deretter hver 12. uke, som en injeksjon under huden (subkutant).</w:t>
      </w:r>
    </w:p>
    <w:p w14:paraId="30CD9C57" w14:textId="1845062A" w:rsidR="009B7C61" w:rsidRPr="00A4509D" w:rsidRDefault="00C1005D" w:rsidP="00FA3637">
      <w:pPr>
        <w:pStyle w:val="ListParagraph"/>
        <w:widowControl/>
        <w:numPr>
          <w:ilvl w:val="0"/>
          <w:numId w:val="6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os noen pasienter kan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xml:space="preserve">mg </w:t>
      </w:r>
      <w:r w:rsidR="00754C1A"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gis hver 8. uke etter den første injeksjonen under huden.</w:t>
      </w:r>
      <w:r w:rsidR="0087231E"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Legen vil bestemme når du skal få neste dose.</w:t>
      </w:r>
    </w:p>
    <w:p w14:paraId="5AF37F2F" w14:textId="77777777" w:rsidR="009B7C61" w:rsidRPr="00A4509D" w:rsidRDefault="009B7C61" w:rsidP="004D6446">
      <w:pPr>
        <w:widowControl/>
        <w:spacing w:after="0" w:line="240" w:lineRule="auto"/>
        <w:rPr>
          <w:rFonts w:ascii="Times New Roman" w:hAnsi="Times New Roman" w:cs="Times New Roman"/>
          <w:lang w:val="nb-NO"/>
        </w:rPr>
      </w:pPr>
    </w:p>
    <w:p w14:paraId="4A631626"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Barn og ungdom som er </w:t>
      </w:r>
      <w:r w:rsidR="00D21A72" w:rsidRPr="00A4509D">
        <w:rPr>
          <w:rFonts w:ascii="Times New Roman" w:eastAsia="Times New Roman" w:hAnsi="Times New Roman" w:cs="Times New Roman"/>
          <w:b/>
          <w:bCs/>
          <w:lang w:val="nb-NO"/>
        </w:rPr>
        <w:t>6 </w:t>
      </w:r>
      <w:r w:rsidRPr="00A4509D">
        <w:rPr>
          <w:rFonts w:ascii="Times New Roman" w:eastAsia="Times New Roman" w:hAnsi="Times New Roman" w:cs="Times New Roman"/>
          <w:b/>
          <w:bCs/>
          <w:lang w:val="nb-NO"/>
        </w:rPr>
        <w:t>år eller eldre</w:t>
      </w:r>
    </w:p>
    <w:p w14:paraId="5655951B"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Psoriasis</w:t>
      </w:r>
    </w:p>
    <w:p w14:paraId="2C461CD4" w14:textId="2B0A2AF0" w:rsidR="009B7C61" w:rsidRPr="00A4509D" w:rsidRDefault="00C1005D" w:rsidP="00FA3637">
      <w:pPr>
        <w:pStyle w:val="ListParagraph"/>
        <w:widowControl/>
        <w:numPr>
          <w:ilvl w:val="0"/>
          <w:numId w:val="6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Legen finner den riktige dosen for deg, inkludert mengden (volumet) av </w:t>
      </w:r>
      <w:r w:rsidR="00754C1A"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som skal injiseres for å få riktig dose. Riktig dose for deg avhenger av din kroppsvekt på det tidspunktet den enkelte dosen gis.</w:t>
      </w:r>
    </w:p>
    <w:p w14:paraId="7BCBC8DC" w14:textId="5F6476D5" w:rsidR="009B7C61" w:rsidRPr="00A4509D" w:rsidRDefault="00C1005D" w:rsidP="00FA3637">
      <w:pPr>
        <w:pStyle w:val="ListParagraph"/>
        <w:widowControl/>
        <w:numPr>
          <w:ilvl w:val="0"/>
          <w:numId w:val="6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rsom du veier 6</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kg til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kg, er den anbefalte dosen 4</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 xml:space="preserve">mg </w:t>
      </w:r>
      <w:r w:rsidR="006F1818"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w:t>
      </w:r>
    </w:p>
    <w:p w14:paraId="53E58B72" w14:textId="68C83285" w:rsidR="009B7C61" w:rsidRPr="00A4509D" w:rsidRDefault="00C1005D" w:rsidP="00FA3637">
      <w:pPr>
        <w:pStyle w:val="ListParagraph"/>
        <w:widowControl/>
        <w:numPr>
          <w:ilvl w:val="0"/>
          <w:numId w:val="6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rsom du veier mer enn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kg, er den anbefalte dosen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mg</w:t>
      </w:r>
      <w:r w:rsidR="00EE11DA" w:rsidRPr="00A4509D">
        <w:rPr>
          <w:rFonts w:ascii="Times New Roman" w:eastAsia="Times New Roman" w:hAnsi="Times New Roman" w:cs="Times New Roman"/>
          <w:lang w:val="nb-NO"/>
        </w:rPr>
        <w:t xml:space="preserve"> </w:t>
      </w:r>
      <w:r w:rsidR="006F1818"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w:t>
      </w:r>
    </w:p>
    <w:p w14:paraId="28236C9B" w14:textId="77777777" w:rsidR="009B7C61" w:rsidRPr="00A4509D" w:rsidRDefault="00C1005D" w:rsidP="00FA3637">
      <w:pPr>
        <w:pStyle w:val="ListParagraph"/>
        <w:widowControl/>
        <w:numPr>
          <w:ilvl w:val="0"/>
          <w:numId w:val="6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Etter startdosen vil du få neste dose </w:t>
      </w:r>
      <w:r w:rsidR="00D21A72" w:rsidRPr="00A4509D">
        <w:rPr>
          <w:rFonts w:ascii="Times New Roman" w:eastAsia="Times New Roman" w:hAnsi="Times New Roman" w:cs="Times New Roman"/>
          <w:lang w:val="nb-NO"/>
        </w:rPr>
        <w:t>4 </w:t>
      </w:r>
      <w:r w:rsidRPr="00A4509D">
        <w:rPr>
          <w:rFonts w:ascii="Times New Roman" w:eastAsia="Times New Roman" w:hAnsi="Times New Roman" w:cs="Times New Roman"/>
          <w:lang w:val="nb-NO"/>
        </w:rPr>
        <w:t>uker etterpå, deretter hver 12.</w:t>
      </w:r>
      <w:r w:rsidR="00037DD0"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uke.</w:t>
      </w:r>
    </w:p>
    <w:p w14:paraId="64C3B831" w14:textId="77777777" w:rsidR="005A42E8" w:rsidRPr="00A4509D" w:rsidRDefault="005A42E8" w:rsidP="005A42E8">
      <w:pPr>
        <w:widowControl/>
        <w:spacing w:after="0" w:line="240" w:lineRule="auto"/>
        <w:rPr>
          <w:rFonts w:ascii="Times New Roman" w:eastAsia="Times New Roman" w:hAnsi="Times New Roman" w:cs="Times New Roman"/>
          <w:lang w:val="nb-NO"/>
        </w:rPr>
      </w:pPr>
    </w:p>
    <w:p w14:paraId="4CED7320" w14:textId="77777777" w:rsidR="005A42E8" w:rsidRPr="00A4509D" w:rsidRDefault="005A42E8" w:rsidP="005A42E8">
      <w:pPr>
        <w:widowControl/>
        <w:spacing w:after="0" w:line="240" w:lineRule="auto"/>
        <w:rPr>
          <w:rFonts w:ascii="Times New Roman" w:eastAsia="Times New Roman" w:hAnsi="Times New Roman" w:cs="Times New Roman"/>
          <w:b/>
          <w:lang w:val="nb-NO"/>
        </w:rPr>
      </w:pPr>
      <w:r w:rsidRPr="00A4509D">
        <w:rPr>
          <w:rFonts w:ascii="Times New Roman" w:eastAsia="Times New Roman" w:hAnsi="Times New Roman" w:cs="Times New Roman"/>
          <w:b/>
          <w:lang w:val="nb-NO"/>
        </w:rPr>
        <w:t>Barn som veier minst 40 kg</w:t>
      </w:r>
    </w:p>
    <w:p w14:paraId="4C6679E0" w14:textId="77777777" w:rsidR="005A42E8" w:rsidRPr="00A4509D" w:rsidRDefault="005A42E8" w:rsidP="005A42E8">
      <w:pPr>
        <w:widowControl/>
        <w:spacing w:after="0" w:line="240" w:lineRule="auto"/>
        <w:rPr>
          <w:rFonts w:ascii="Times New Roman" w:eastAsia="Times New Roman" w:hAnsi="Times New Roman" w:cs="Times New Roman"/>
          <w:b/>
          <w:bCs/>
          <w:lang w:val="nb-NO"/>
        </w:rPr>
      </w:pPr>
      <w:r w:rsidRPr="00A4509D">
        <w:rPr>
          <w:rFonts w:ascii="Times New Roman" w:eastAsia="Times New Roman" w:hAnsi="Times New Roman" w:cs="Times New Roman"/>
          <w:b/>
          <w:bCs/>
          <w:lang w:val="nb-NO"/>
        </w:rPr>
        <w:t>Crohns sykdom</w:t>
      </w:r>
    </w:p>
    <w:p w14:paraId="125E6BC2" w14:textId="77777777" w:rsidR="005A42E8" w:rsidRPr="00A4509D" w:rsidRDefault="005A42E8" w:rsidP="00B86DA4">
      <w:pPr>
        <w:widowControl/>
        <w:numPr>
          <w:ilvl w:val="1"/>
          <w:numId w:val="95"/>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Ved behandling vil den første dosen med ca. 6 mg/kg Otulfi bli gitt av legen din gjennom et drypp i blodåren i armen (intravenøs infusjon). Etter startdosen vil du få neste dose med 90 mg Otulfi etter 8 uker, deretter hver 12. uke, som en injeksjon under huden (subkutant).</w:t>
      </w:r>
    </w:p>
    <w:p w14:paraId="4B589BBC" w14:textId="77777777" w:rsidR="005A42E8" w:rsidRPr="00A4509D" w:rsidRDefault="005A42E8" w:rsidP="00B86DA4">
      <w:pPr>
        <w:widowControl/>
        <w:numPr>
          <w:ilvl w:val="1"/>
          <w:numId w:val="95"/>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os noen pasienter kan 90 mg Otulfi gis hver 8. uke etter den første injeksjonen under huden. Legen vil bestemme når du skal få neste dose.</w:t>
      </w:r>
    </w:p>
    <w:p w14:paraId="720A4821" w14:textId="77777777" w:rsidR="009B7C61" w:rsidRPr="00A4509D" w:rsidRDefault="009B7C61" w:rsidP="004D6446">
      <w:pPr>
        <w:widowControl/>
        <w:spacing w:after="0" w:line="240" w:lineRule="auto"/>
        <w:rPr>
          <w:rFonts w:ascii="Times New Roman" w:hAnsi="Times New Roman" w:cs="Times New Roman"/>
          <w:lang w:val="nb-NO"/>
        </w:rPr>
      </w:pPr>
    </w:p>
    <w:p w14:paraId="0F7E0151" w14:textId="3F8BF3DB"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Hvordan gis </w:t>
      </w:r>
      <w:r w:rsidR="006F1818" w:rsidRPr="00A4509D">
        <w:rPr>
          <w:rFonts w:ascii="Times New Roman" w:eastAsia="Times New Roman" w:hAnsi="Times New Roman" w:cs="Times New Roman"/>
          <w:b/>
          <w:bCs/>
          <w:lang w:val="nb-NO"/>
        </w:rPr>
        <w:t>Otulfi</w:t>
      </w:r>
    </w:p>
    <w:p w14:paraId="1F8967F8" w14:textId="6EBFEC31" w:rsidR="00EE11DA" w:rsidRPr="00A4509D" w:rsidRDefault="006F1818" w:rsidP="00FA3637">
      <w:pPr>
        <w:pStyle w:val="ListParagraph"/>
        <w:widowControl/>
        <w:numPr>
          <w:ilvl w:val="0"/>
          <w:numId w:val="6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gis som en injeksjon under huden (subkutant). I begynnelsen av behandlingen kan helsepersonell eller pleiepersonell injisere </w:t>
      </w: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for deg.</w:t>
      </w:r>
    </w:p>
    <w:p w14:paraId="156DD685" w14:textId="77FB8ED1" w:rsidR="009B7C61" w:rsidRPr="00A4509D" w:rsidRDefault="00C1005D" w:rsidP="00BF3B8B">
      <w:pPr>
        <w:pStyle w:val="ListParagraph"/>
        <w:widowControl/>
        <w:numPr>
          <w:ilvl w:val="0"/>
          <w:numId w:val="6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Du og legen din kan likevel bestemme at du injiserer </w:t>
      </w:r>
      <w:r w:rsidR="006F1818"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selv. I så fall vil du få opplæring om hvordan du selv kan injisere</w:t>
      </w:r>
      <w:r w:rsidR="00EE11DA" w:rsidRPr="00A4509D">
        <w:rPr>
          <w:rFonts w:ascii="Times New Roman" w:eastAsia="Times New Roman" w:hAnsi="Times New Roman" w:cs="Times New Roman"/>
          <w:lang w:val="nb-NO"/>
        </w:rPr>
        <w:t xml:space="preserve"> </w:t>
      </w:r>
      <w:r w:rsidR="006F1818"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w:t>
      </w:r>
      <w:r w:rsidR="006F1818" w:rsidRPr="00A4509D">
        <w:rPr>
          <w:lang w:val="nb-NO"/>
        </w:rPr>
        <w:t xml:space="preserve"> </w:t>
      </w:r>
      <w:r w:rsidR="006F1818" w:rsidRPr="00A4509D">
        <w:rPr>
          <w:rFonts w:ascii="Times New Roman" w:eastAsia="Times New Roman" w:hAnsi="Times New Roman" w:cs="Times New Roman"/>
          <w:lang w:val="nb-NO"/>
        </w:rPr>
        <w:t>Hos barn i alderen 6 år og eldre anbefales det at Otulfi administreres av helsepersonell eller en omsorgsperson etter riktig opplæring.</w:t>
      </w:r>
    </w:p>
    <w:p w14:paraId="31CB6D48" w14:textId="60E0096A" w:rsidR="009B7C61" w:rsidRPr="00A4509D" w:rsidRDefault="00C1005D" w:rsidP="00FA3637">
      <w:pPr>
        <w:pStyle w:val="ListParagraph"/>
        <w:widowControl/>
        <w:numPr>
          <w:ilvl w:val="0"/>
          <w:numId w:val="6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Se "Bruksanvisning" i slutten av dette pakningsvedlegget for informasjon om hvordan </w:t>
      </w:r>
      <w:r w:rsidR="009C0B48"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skal injiseres.</w:t>
      </w:r>
    </w:p>
    <w:p w14:paraId="642C2923" w14:textId="77777777" w:rsidR="009B7C61" w:rsidRPr="00A4509D" w:rsidRDefault="00C1005D" w:rsidP="0087231E">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nakk med lege dersom du har spørsmål om hvordan du skal sette en injeksjon på deg selv.</w:t>
      </w:r>
    </w:p>
    <w:p w14:paraId="0D331695" w14:textId="77777777" w:rsidR="009B7C61" w:rsidRPr="00A4509D" w:rsidRDefault="009B7C61" w:rsidP="004D6446">
      <w:pPr>
        <w:widowControl/>
        <w:spacing w:after="0" w:line="240" w:lineRule="auto"/>
        <w:rPr>
          <w:rFonts w:ascii="Times New Roman" w:hAnsi="Times New Roman" w:cs="Times New Roman"/>
          <w:lang w:val="nb-NO"/>
        </w:rPr>
      </w:pPr>
    </w:p>
    <w:p w14:paraId="7BF6170F" w14:textId="0DD61C06"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tar for mye av </w:t>
      </w:r>
      <w:r w:rsidR="009C0B48" w:rsidRPr="00A4509D">
        <w:rPr>
          <w:rFonts w:ascii="Times New Roman" w:eastAsia="Times New Roman" w:hAnsi="Times New Roman" w:cs="Times New Roman"/>
          <w:b/>
          <w:bCs/>
          <w:lang w:val="nb-NO"/>
        </w:rPr>
        <w:t>Otulfi</w:t>
      </w:r>
    </w:p>
    <w:p w14:paraId="2ADF9ED9" w14:textId="69FDD6F6"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Hvis du har fått i deg for mye </w:t>
      </w:r>
      <w:r w:rsidR="009C0B48"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kontakt lege eller apotek med en gang. Ta alltid ytteremballasjen til legemidlet med deg, selv om det er tomt.</w:t>
      </w:r>
    </w:p>
    <w:p w14:paraId="5FDDC32C" w14:textId="77777777" w:rsidR="009B7C61" w:rsidRPr="00A4509D" w:rsidRDefault="009B7C61" w:rsidP="004D6446">
      <w:pPr>
        <w:widowControl/>
        <w:spacing w:after="0" w:line="240" w:lineRule="auto"/>
        <w:rPr>
          <w:rFonts w:ascii="Times New Roman" w:hAnsi="Times New Roman" w:cs="Times New Roman"/>
          <w:lang w:val="nb-NO"/>
        </w:rPr>
      </w:pPr>
    </w:p>
    <w:p w14:paraId="59954EBE" w14:textId="4A2C91D4"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har glemt å ta </w:t>
      </w:r>
      <w:r w:rsidR="009C0B48" w:rsidRPr="00A4509D">
        <w:rPr>
          <w:rFonts w:ascii="Times New Roman" w:eastAsia="Times New Roman" w:hAnsi="Times New Roman" w:cs="Times New Roman"/>
          <w:b/>
          <w:bCs/>
          <w:lang w:val="nb-NO"/>
        </w:rPr>
        <w:t>Otulfi</w:t>
      </w:r>
    </w:p>
    <w:p w14:paraId="4FFAAE1B"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Hvis du glemmer en dose, kontakt lege eller apotek. Du skal ikke ta dobbel dose som erstatning for en glemt dose.</w:t>
      </w:r>
    </w:p>
    <w:p w14:paraId="5EF62EE7" w14:textId="77777777" w:rsidR="00D21A72" w:rsidRPr="00A4509D" w:rsidRDefault="00D21A72" w:rsidP="004D6446">
      <w:pPr>
        <w:widowControl/>
        <w:spacing w:after="0" w:line="240" w:lineRule="auto"/>
        <w:rPr>
          <w:rFonts w:ascii="Times New Roman" w:hAnsi="Times New Roman" w:cs="Times New Roman"/>
          <w:lang w:val="nb-NO"/>
        </w:rPr>
      </w:pPr>
    </w:p>
    <w:p w14:paraId="25723FBE" w14:textId="2AE35286"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Dersom du avbryter behandling med </w:t>
      </w:r>
      <w:r w:rsidR="009C0B48" w:rsidRPr="00A4509D">
        <w:rPr>
          <w:rFonts w:ascii="Times New Roman" w:eastAsia="Times New Roman" w:hAnsi="Times New Roman" w:cs="Times New Roman"/>
          <w:b/>
          <w:bCs/>
          <w:lang w:val="nb-NO"/>
        </w:rPr>
        <w:t>Otulfi</w:t>
      </w:r>
    </w:p>
    <w:p w14:paraId="2B98E10E" w14:textId="4BFF956D"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t er ikke farlig å slutte å bruke</w:t>
      </w:r>
      <w:r w:rsidR="00EE11DA" w:rsidRPr="00A4509D">
        <w:rPr>
          <w:rFonts w:ascii="Times New Roman" w:eastAsia="Times New Roman" w:hAnsi="Times New Roman" w:cs="Times New Roman"/>
          <w:lang w:val="nb-NO"/>
        </w:rPr>
        <w:t xml:space="preserve"> </w:t>
      </w:r>
      <w:r w:rsidR="009C0B48"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Hvis du stopper</w:t>
      </w:r>
      <w:r w:rsidR="00460865"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 xml:space="preserve"> kan symptomene komme tilbake.</w:t>
      </w:r>
      <w:r w:rsidR="009C0B48"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Spør lege eller apotek dersom du har noen spørsmål om bruken av dette legemidlet.</w:t>
      </w:r>
    </w:p>
    <w:p w14:paraId="22FEA0A4" w14:textId="77777777" w:rsidR="009B7C61" w:rsidRPr="00A4509D" w:rsidRDefault="009B7C61" w:rsidP="004D6446">
      <w:pPr>
        <w:widowControl/>
        <w:spacing w:after="0" w:line="240" w:lineRule="auto"/>
        <w:rPr>
          <w:rFonts w:ascii="Times New Roman" w:hAnsi="Times New Roman" w:cs="Times New Roman"/>
          <w:lang w:val="nb-NO"/>
        </w:rPr>
      </w:pPr>
    </w:p>
    <w:p w14:paraId="1D658328" w14:textId="77777777" w:rsidR="009B7C61" w:rsidRPr="00A4509D" w:rsidRDefault="009B7C61" w:rsidP="004D6446">
      <w:pPr>
        <w:widowControl/>
        <w:spacing w:after="0" w:line="240" w:lineRule="auto"/>
        <w:rPr>
          <w:rFonts w:ascii="Times New Roman" w:hAnsi="Times New Roman" w:cs="Times New Roman"/>
          <w:lang w:val="nb-NO"/>
        </w:rPr>
      </w:pPr>
    </w:p>
    <w:p w14:paraId="5A654542" w14:textId="77777777" w:rsidR="009B7C61" w:rsidRPr="00A4509D" w:rsidRDefault="00C1005D" w:rsidP="0009504E">
      <w:pPr>
        <w:keepNext/>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4.</w:t>
      </w:r>
      <w:r w:rsidRPr="00A4509D">
        <w:rPr>
          <w:rFonts w:ascii="Times New Roman" w:eastAsia="Times New Roman" w:hAnsi="Times New Roman" w:cs="Times New Roman"/>
          <w:b/>
          <w:bCs/>
          <w:lang w:val="nb-NO"/>
        </w:rPr>
        <w:tab/>
        <w:t>Mulige bivirkninger</w:t>
      </w:r>
    </w:p>
    <w:p w14:paraId="7A1EE9DD" w14:textId="77777777" w:rsidR="009B7C61" w:rsidRPr="00A4509D" w:rsidRDefault="009B7C61" w:rsidP="0009504E">
      <w:pPr>
        <w:keepNext/>
        <w:widowControl/>
        <w:spacing w:after="0" w:line="240" w:lineRule="auto"/>
        <w:rPr>
          <w:rFonts w:ascii="Times New Roman" w:hAnsi="Times New Roman" w:cs="Times New Roman"/>
          <w:lang w:val="nb-NO"/>
        </w:rPr>
      </w:pPr>
    </w:p>
    <w:p w14:paraId="0EFEAAEA"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om alle legemidler kan dette legemidlet forårsake bivirkninger, men ikke alle får det.</w:t>
      </w:r>
    </w:p>
    <w:p w14:paraId="5AEF8E93" w14:textId="77777777" w:rsidR="009B7C61" w:rsidRPr="00A4509D" w:rsidRDefault="009B7C61" w:rsidP="004D6446">
      <w:pPr>
        <w:widowControl/>
        <w:spacing w:after="0" w:line="240" w:lineRule="auto"/>
        <w:rPr>
          <w:rFonts w:ascii="Times New Roman" w:hAnsi="Times New Roman" w:cs="Times New Roman"/>
          <w:lang w:val="nb-NO"/>
        </w:rPr>
      </w:pPr>
    </w:p>
    <w:p w14:paraId="333D86C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Alvorlige bivirkninger</w:t>
      </w:r>
    </w:p>
    <w:p w14:paraId="5A675C6C"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Noen pasienter kan likevel oppleve alvorlige bivirkninger som krever umiddelbar behandling.</w:t>
      </w:r>
    </w:p>
    <w:p w14:paraId="4A5191EC" w14:textId="77777777" w:rsidR="009B7C61" w:rsidRPr="00A4509D" w:rsidRDefault="009B7C61" w:rsidP="004D6446">
      <w:pPr>
        <w:widowControl/>
        <w:spacing w:after="0" w:line="240" w:lineRule="auto"/>
        <w:rPr>
          <w:rFonts w:ascii="Times New Roman" w:hAnsi="Times New Roman" w:cs="Times New Roman"/>
          <w:lang w:val="nb-NO"/>
        </w:rPr>
      </w:pPr>
    </w:p>
    <w:p w14:paraId="3657D9C9"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Allergiske reaksjoner – disse kan kreve umiddelbar behandling. Informer legen din eller få akutt medisinsk hjelp umiddelbart dersom du merker noen av følgende symptomer.</w:t>
      </w:r>
    </w:p>
    <w:p w14:paraId="634ABFB2" w14:textId="563AF912" w:rsidR="009B7C61" w:rsidRPr="00A4509D" w:rsidRDefault="00C1005D" w:rsidP="00FA3637">
      <w:pPr>
        <w:pStyle w:val="ListParagraph"/>
        <w:widowControl/>
        <w:numPr>
          <w:ilvl w:val="0"/>
          <w:numId w:val="6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Alvorlige allergiske reaksjoner (anafylaksi) oppstår sjeldent hos mennesker som tar</w:t>
      </w:r>
      <w:r w:rsidR="0087231E" w:rsidRPr="00A4509D">
        <w:rPr>
          <w:rFonts w:ascii="Times New Roman" w:eastAsia="Times New Roman" w:hAnsi="Times New Roman" w:cs="Times New Roman"/>
          <w:lang w:val="nb-NO"/>
        </w:rPr>
        <w:t xml:space="preserve"> </w:t>
      </w:r>
      <w:r w:rsidR="009C0B48" w:rsidRPr="00A4509D">
        <w:rPr>
          <w:rFonts w:ascii="Times New Roman" w:eastAsia="Times New Roman" w:hAnsi="Times New Roman" w:cs="Times New Roman"/>
          <w:lang w:val="nb-NO"/>
        </w:rPr>
        <w:t>ustekinumab</w:t>
      </w:r>
      <w:r w:rsidRPr="00A4509D">
        <w:rPr>
          <w:rFonts w:ascii="Times New Roman" w:eastAsia="Times New Roman" w:hAnsi="Times New Roman" w:cs="Times New Roman"/>
          <w:lang w:val="nb-NO"/>
        </w:rPr>
        <w:t xml:space="preserve"> (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 xml:space="preserve">av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0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 Symptomer inkluderer:</w:t>
      </w:r>
    </w:p>
    <w:p w14:paraId="45A8FB09" w14:textId="77777777" w:rsidR="009B7C61" w:rsidRPr="00A4509D" w:rsidRDefault="00C1005D" w:rsidP="00FA3637">
      <w:pPr>
        <w:pStyle w:val="ListParagraph"/>
        <w:widowControl/>
        <w:numPr>
          <w:ilvl w:val="0"/>
          <w:numId w:val="6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vansker med å puste eller svelge</w:t>
      </w:r>
    </w:p>
    <w:p w14:paraId="7EB36D45" w14:textId="77777777" w:rsidR="009B7C61" w:rsidRPr="00A4509D" w:rsidRDefault="00C1005D" w:rsidP="00FA3637">
      <w:pPr>
        <w:pStyle w:val="ListParagraph"/>
        <w:widowControl/>
        <w:numPr>
          <w:ilvl w:val="0"/>
          <w:numId w:val="6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lavt blodtrykk, som kan forårsake svimmelhet</w:t>
      </w:r>
    </w:p>
    <w:p w14:paraId="4473EA93" w14:textId="77777777" w:rsidR="009B7C61" w:rsidRPr="00A4509D" w:rsidRDefault="00C1005D" w:rsidP="00FA3637">
      <w:pPr>
        <w:pStyle w:val="ListParagraph"/>
        <w:widowControl/>
        <w:numPr>
          <w:ilvl w:val="0"/>
          <w:numId w:val="6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evelse i ansiktet, leppene, munnen eller halsen</w:t>
      </w:r>
    </w:p>
    <w:p w14:paraId="2DFAE2A5" w14:textId="77777777" w:rsidR="009B7C61" w:rsidRPr="00A4509D" w:rsidRDefault="00C1005D" w:rsidP="00FA3637">
      <w:pPr>
        <w:pStyle w:val="ListParagraph"/>
        <w:widowControl/>
        <w:numPr>
          <w:ilvl w:val="0"/>
          <w:numId w:val="6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Vanlige tegn på en allergisk reaksjon inkluderer hudutslett og elveblest (dette 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av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w:t>
      </w:r>
    </w:p>
    <w:p w14:paraId="0CD5943C" w14:textId="77777777" w:rsidR="009B7C61" w:rsidRPr="00A4509D" w:rsidRDefault="009B7C61" w:rsidP="004D6446">
      <w:pPr>
        <w:widowControl/>
        <w:spacing w:after="0" w:line="240" w:lineRule="auto"/>
        <w:rPr>
          <w:rFonts w:ascii="Times New Roman" w:hAnsi="Times New Roman" w:cs="Times New Roman"/>
          <w:lang w:val="nb-NO"/>
        </w:rPr>
      </w:pPr>
    </w:p>
    <w:p w14:paraId="78A46F6D"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I sjeldne tilfeller er allergiske lungereaksjoner og lungebetennelse rapportert hos pasienter som har fått ustekinumab. Informer legen din umiddelbart hvis du får symptomer som hoste, kortpustethet og feber.</w:t>
      </w:r>
    </w:p>
    <w:p w14:paraId="57539A30" w14:textId="77777777" w:rsidR="009B7C61" w:rsidRPr="00A4509D" w:rsidRDefault="009B7C61" w:rsidP="004D6446">
      <w:pPr>
        <w:widowControl/>
        <w:spacing w:after="0" w:line="240" w:lineRule="auto"/>
        <w:rPr>
          <w:rFonts w:ascii="Times New Roman" w:hAnsi="Times New Roman" w:cs="Times New Roman"/>
          <w:lang w:val="nb-NO"/>
        </w:rPr>
      </w:pPr>
    </w:p>
    <w:p w14:paraId="3D4F0B5D" w14:textId="2F721935"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rsom du har en alvorlig allergisk reaksjon, kan legen din bestemme at du ikke bør bruke</w:t>
      </w:r>
      <w:r w:rsidR="0087231E" w:rsidRPr="00A4509D">
        <w:rPr>
          <w:rFonts w:ascii="Times New Roman" w:eastAsia="Times New Roman" w:hAnsi="Times New Roman" w:cs="Times New Roman"/>
          <w:lang w:val="nb-NO"/>
        </w:rPr>
        <w:t xml:space="preserve"> </w:t>
      </w:r>
      <w:r w:rsidR="009C0B48"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igjen.</w:t>
      </w:r>
    </w:p>
    <w:p w14:paraId="1C73C627" w14:textId="77777777" w:rsidR="009B7C61" w:rsidRPr="00A4509D" w:rsidRDefault="009B7C61" w:rsidP="004D6446">
      <w:pPr>
        <w:widowControl/>
        <w:spacing w:after="0" w:line="240" w:lineRule="auto"/>
        <w:rPr>
          <w:rFonts w:ascii="Times New Roman" w:hAnsi="Times New Roman" w:cs="Times New Roman"/>
          <w:lang w:val="nb-NO"/>
        </w:rPr>
      </w:pPr>
    </w:p>
    <w:p w14:paraId="2085981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Infeksjoner – disse kan kreve umiddelbar behandling. Informer legen din umiddelbart hvis du opplever noen av følgende symptomer.</w:t>
      </w:r>
    </w:p>
    <w:p w14:paraId="40278C1B" w14:textId="77777777" w:rsidR="009B7C61" w:rsidRPr="00A4509D" w:rsidRDefault="00C1005D" w:rsidP="00FA3637">
      <w:pPr>
        <w:pStyle w:val="ListParagraph"/>
        <w:widowControl/>
        <w:numPr>
          <w:ilvl w:val="0"/>
          <w:numId w:val="6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nfeksjoner i nesen eller halsen og forkjølelse er vanlig (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av 1</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w:t>
      </w:r>
    </w:p>
    <w:p w14:paraId="4836D009" w14:textId="77777777" w:rsidR="009B7C61" w:rsidRPr="00A4509D" w:rsidRDefault="00C1005D" w:rsidP="00FA3637">
      <w:pPr>
        <w:pStyle w:val="ListParagraph"/>
        <w:widowControl/>
        <w:numPr>
          <w:ilvl w:val="0"/>
          <w:numId w:val="6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nfeksjoner i luftveiene er mindre vanlig (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av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w:t>
      </w:r>
    </w:p>
    <w:p w14:paraId="79D7B625" w14:textId="77777777" w:rsidR="009B7C61" w:rsidRPr="00A4509D" w:rsidRDefault="00C1005D" w:rsidP="00FA3637">
      <w:pPr>
        <w:pStyle w:val="ListParagraph"/>
        <w:widowControl/>
        <w:numPr>
          <w:ilvl w:val="0"/>
          <w:numId w:val="6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Betennelse i underhudsvev (cellulitt) er mindre vanlig (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av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w:t>
      </w:r>
    </w:p>
    <w:p w14:paraId="63739137" w14:textId="77777777" w:rsidR="009B7C61" w:rsidRPr="00A4509D" w:rsidRDefault="00C1005D" w:rsidP="00FA3637">
      <w:pPr>
        <w:pStyle w:val="ListParagraph"/>
        <w:widowControl/>
        <w:numPr>
          <w:ilvl w:val="0"/>
          <w:numId w:val="6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Helvetesild (herpes zoster, en type smertefullt utslett med blemmer) er mindre vanlig (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av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w:t>
      </w:r>
    </w:p>
    <w:p w14:paraId="6396DAD9" w14:textId="77777777" w:rsidR="009B7C61" w:rsidRPr="00A4509D" w:rsidRDefault="009B7C61" w:rsidP="004D6446">
      <w:pPr>
        <w:widowControl/>
        <w:spacing w:after="0" w:line="240" w:lineRule="auto"/>
        <w:rPr>
          <w:rFonts w:ascii="Times New Roman" w:hAnsi="Times New Roman" w:cs="Times New Roman"/>
          <w:lang w:val="nb-NO"/>
        </w:rPr>
      </w:pPr>
    </w:p>
    <w:p w14:paraId="2D5697F1" w14:textId="473DCEC9" w:rsidR="009B7C61" w:rsidRPr="00A4509D" w:rsidRDefault="009C0B48"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Otulfi</w:t>
      </w:r>
      <w:r w:rsidR="00C1005D" w:rsidRPr="00A4509D">
        <w:rPr>
          <w:rFonts w:ascii="Times New Roman" w:eastAsia="Times New Roman" w:hAnsi="Times New Roman" w:cs="Times New Roman"/>
          <w:lang w:val="nb-NO"/>
        </w:rPr>
        <w:t xml:space="preserve"> kan gjøre deg mindre i stand til å bekjempe infeksjoner. Noen infeksjoner kan bli alvorlige og kan omfatte infeksjoner forårsaket av virus, sopp, bakterier (inkludert tuberkulose) eller parasitter, inkludert infeksjoner som hovedsakelig oppstår hos personer med svekket immunsystem (opportunistiske infeksjoner). Opportunistiske infeksjoner i hjernen (encefalitt, meningitt), lunger og øyne er rapportert hos pasienter som har fått behandling med ustekinumab.</w:t>
      </w:r>
    </w:p>
    <w:p w14:paraId="6E0FBB9C" w14:textId="77777777" w:rsidR="009B7C61" w:rsidRPr="00A4509D" w:rsidRDefault="009B7C61" w:rsidP="004D6446">
      <w:pPr>
        <w:widowControl/>
        <w:spacing w:after="0" w:line="240" w:lineRule="auto"/>
        <w:rPr>
          <w:rFonts w:ascii="Times New Roman" w:hAnsi="Times New Roman" w:cs="Times New Roman"/>
          <w:lang w:val="nb-NO"/>
        </w:rPr>
      </w:pPr>
    </w:p>
    <w:p w14:paraId="6C9D3F50" w14:textId="7B505011"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Vær oppmerksom på infeksjonstegn når du bruker</w:t>
      </w:r>
      <w:r w:rsidR="00212C30" w:rsidRPr="00A4509D">
        <w:rPr>
          <w:rFonts w:ascii="Times New Roman" w:eastAsia="Times New Roman" w:hAnsi="Times New Roman" w:cs="Times New Roman"/>
          <w:lang w:val="nb-NO"/>
        </w:rPr>
        <w:t xml:space="preserve"> </w:t>
      </w:r>
      <w:r w:rsidR="009C0B48"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Dette inkluderer:</w:t>
      </w:r>
    </w:p>
    <w:p w14:paraId="6792D2C7" w14:textId="77777777" w:rsidR="009B7C61" w:rsidRPr="00A4509D" w:rsidRDefault="00C1005D" w:rsidP="00FA3637">
      <w:pPr>
        <w:pStyle w:val="ListParagraph"/>
        <w:widowControl/>
        <w:numPr>
          <w:ilvl w:val="0"/>
          <w:numId w:val="6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feber, influensalignende symptomer, nattesvette, vekttap</w:t>
      </w:r>
    </w:p>
    <w:p w14:paraId="06ACF9BB" w14:textId="77777777" w:rsidR="009B7C61" w:rsidRPr="00A4509D" w:rsidRDefault="00C1005D" w:rsidP="00FA3637">
      <w:pPr>
        <w:pStyle w:val="ListParagraph"/>
        <w:widowControl/>
        <w:numPr>
          <w:ilvl w:val="0"/>
          <w:numId w:val="6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følelse av å være trøtt eller kortpustet, hoste som ikke vil gå bort</w:t>
      </w:r>
    </w:p>
    <w:p w14:paraId="34F541D1" w14:textId="77777777" w:rsidR="009B7C61" w:rsidRPr="00A4509D" w:rsidRDefault="00C1005D" w:rsidP="00FA3637">
      <w:pPr>
        <w:pStyle w:val="ListParagraph"/>
        <w:widowControl/>
        <w:numPr>
          <w:ilvl w:val="0"/>
          <w:numId w:val="6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varm, rød og smertefull hud, eller et smertefullt hudutslett med blemmer</w:t>
      </w:r>
    </w:p>
    <w:p w14:paraId="3FEAC252" w14:textId="77777777" w:rsidR="009B7C61" w:rsidRPr="00A4509D" w:rsidRDefault="00C1005D" w:rsidP="00FA3637">
      <w:pPr>
        <w:pStyle w:val="ListParagraph"/>
        <w:widowControl/>
        <w:numPr>
          <w:ilvl w:val="0"/>
          <w:numId w:val="6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brennende følelse ved vannlating</w:t>
      </w:r>
    </w:p>
    <w:p w14:paraId="2C2DA400" w14:textId="77777777" w:rsidR="009B7C61" w:rsidRPr="00A4509D" w:rsidRDefault="00C1005D" w:rsidP="00FA3637">
      <w:pPr>
        <w:pStyle w:val="ListParagraph"/>
        <w:widowControl/>
        <w:numPr>
          <w:ilvl w:val="0"/>
          <w:numId w:val="6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iaré</w:t>
      </w:r>
    </w:p>
    <w:p w14:paraId="6DF9502A" w14:textId="77777777" w:rsidR="009B7C61" w:rsidRPr="00A4509D" w:rsidRDefault="00C1005D" w:rsidP="00FA3637">
      <w:pPr>
        <w:pStyle w:val="ListParagraph"/>
        <w:widowControl/>
        <w:numPr>
          <w:ilvl w:val="0"/>
          <w:numId w:val="6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synsforstyrrelser eller synstap</w:t>
      </w:r>
    </w:p>
    <w:p w14:paraId="108555FE" w14:textId="666B8DD0" w:rsidR="009B7C61" w:rsidRPr="00A4509D" w:rsidRDefault="00C1005D" w:rsidP="00FA3637">
      <w:pPr>
        <w:pStyle w:val="ListParagraph"/>
        <w:widowControl/>
        <w:numPr>
          <w:ilvl w:val="0"/>
          <w:numId w:val="6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odepine, stiv nakke, lysfølsomhet, kvalme eller forvirring</w:t>
      </w:r>
      <w:r w:rsidR="00212C30" w:rsidRPr="00A4509D">
        <w:rPr>
          <w:rFonts w:ascii="Times New Roman" w:eastAsia="Times New Roman" w:hAnsi="Times New Roman" w:cs="Times New Roman"/>
          <w:lang w:val="nb-NO"/>
        </w:rPr>
        <w:t>.</w:t>
      </w:r>
    </w:p>
    <w:p w14:paraId="6640B921" w14:textId="77777777" w:rsidR="00D21A72" w:rsidRPr="00A4509D" w:rsidRDefault="00D21A72" w:rsidP="004D6446">
      <w:pPr>
        <w:widowControl/>
        <w:spacing w:after="0" w:line="240" w:lineRule="auto"/>
        <w:rPr>
          <w:rFonts w:ascii="Times New Roman" w:hAnsi="Times New Roman" w:cs="Times New Roman"/>
          <w:lang w:val="nb-NO"/>
        </w:rPr>
      </w:pPr>
    </w:p>
    <w:p w14:paraId="5C0B083E" w14:textId="1C39AAFA"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nformer legen din umiddelbart hvis du merker noen av disse symptomene på infeksjon. Dette kan være symptomer på infeksjoner som luftveisinfeksjoner, hudinfeksjoner eller helvetesild eller opportunistiske infeksjoner, som kan få alvorlige følger. Informer legen din hvis du har noen form for infeksjon som ikke går bort eller fortsetter å komme tilbake. Legen din kan bestemme at du ikke bør bruke </w:t>
      </w:r>
      <w:r w:rsidR="009C0B48"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før infeksjonen går bort. Fortell legen din også dersom du har noen åpne kutt eller sår da disse kan bli infiserte.</w:t>
      </w:r>
    </w:p>
    <w:p w14:paraId="2E4829E3" w14:textId="77777777" w:rsidR="009B7C61" w:rsidRPr="00A4509D" w:rsidRDefault="009B7C61" w:rsidP="004D6446">
      <w:pPr>
        <w:widowControl/>
        <w:spacing w:after="0" w:line="240" w:lineRule="auto"/>
        <w:rPr>
          <w:rFonts w:ascii="Times New Roman" w:hAnsi="Times New Roman" w:cs="Times New Roman"/>
          <w:lang w:val="nb-NO"/>
        </w:rPr>
      </w:pPr>
    </w:p>
    <w:p w14:paraId="217BAA8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Hudavskalling – økt rødhet og hudavskalling på et større område av kroppen kan være symptomer på erytroderm psoriasis eller eksfoliativ dermatitt, som er alvorlige hudlidelser. Informer legen din umiddelbart hvis du opplever noen av disse symptomene.</w:t>
      </w:r>
    </w:p>
    <w:p w14:paraId="2048E3D1" w14:textId="77777777" w:rsidR="009B7C61" w:rsidRPr="00A4509D" w:rsidRDefault="009B7C61" w:rsidP="004D6446">
      <w:pPr>
        <w:widowControl/>
        <w:spacing w:after="0" w:line="240" w:lineRule="auto"/>
        <w:rPr>
          <w:rFonts w:ascii="Times New Roman" w:hAnsi="Times New Roman" w:cs="Times New Roman"/>
          <w:lang w:val="nb-NO"/>
        </w:rPr>
      </w:pPr>
    </w:p>
    <w:p w14:paraId="2758914F"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Andre bivirkninger</w:t>
      </w:r>
    </w:p>
    <w:p w14:paraId="0BCB4903" w14:textId="77777777" w:rsidR="009B7C61" w:rsidRPr="00A4509D" w:rsidRDefault="009B7C61" w:rsidP="004D6446">
      <w:pPr>
        <w:widowControl/>
        <w:spacing w:after="0" w:line="240" w:lineRule="auto"/>
        <w:rPr>
          <w:rFonts w:ascii="Times New Roman" w:hAnsi="Times New Roman" w:cs="Times New Roman"/>
          <w:lang w:val="nb-NO"/>
        </w:rPr>
      </w:pPr>
    </w:p>
    <w:p w14:paraId="10BCAC3E"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Vanlige bivirkninger </w:t>
      </w:r>
      <w:r w:rsidRPr="00A4509D">
        <w:rPr>
          <w:rFonts w:ascii="Times New Roman" w:eastAsia="Times New Roman" w:hAnsi="Times New Roman" w:cs="Times New Roman"/>
          <w:lang w:val="nb-NO"/>
        </w:rPr>
        <w:t xml:space="preserve">(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av 1</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w:t>
      </w:r>
    </w:p>
    <w:p w14:paraId="31288A2F" w14:textId="77777777" w:rsidR="009B7C61" w:rsidRPr="00A4509D" w:rsidRDefault="00C1005D" w:rsidP="00FA3637">
      <w:pPr>
        <w:pStyle w:val="ListParagraph"/>
        <w:widowControl/>
        <w:numPr>
          <w:ilvl w:val="0"/>
          <w:numId w:val="6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iaré</w:t>
      </w:r>
    </w:p>
    <w:p w14:paraId="7B4A07BC" w14:textId="77777777" w:rsidR="009B7C61" w:rsidRPr="00A4509D" w:rsidRDefault="00C1005D" w:rsidP="00FA3637">
      <w:pPr>
        <w:pStyle w:val="ListParagraph"/>
        <w:widowControl/>
        <w:numPr>
          <w:ilvl w:val="0"/>
          <w:numId w:val="6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kvalme</w:t>
      </w:r>
    </w:p>
    <w:p w14:paraId="6217AF41" w14:textId="77777777" w:rsidR="009B7C61" w:rsidRPr="00A4509D" w:rsidRDefault="00C1005D" w:rsidP="00FA3637">
      <w:pPr>
        <w:pStyle w:val="ListParagraph"/>
        <w:widowControl/>
        <w:numPr>
          <w:ilvl w:val="0"/>
          <w:numId w:val="6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oppkast</w:t>
      </w:r>
    </w:p>
    <w:p w14:paraId="41AB4979" w14:textId="77777777" w:rsidR="009B7C61" w:rsidRPr="00A4509D" w:rsidRDefault="00C1005D" w:rsidP="00FA3637">
      <w:pPr>
        <w:pStyle w:val="ListParagraph"/>
        <w:widowControl/>
        <w:numPr>
          <w:ilvl w:val="0"/>
          <w:numId w:val="6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kronisk trøtthet</w:t>
      </w:r>
    </w:p>
    <w:p w14:paraId="632E8045" w14:textId="77777777" w:rsidR="009B7C61" w:rsidRPr="00A4509D" w:rsidRDefault="00C1005D" w:rsidP="00FA3637">
      <w:pPr>
        <w:pStyle w:val="ListParagraph"/>
        <w:widowControl/>
        <w:numPr>
          <w:ilvl w:val="0"/>
          <w:numId w:val="6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svimmelhet</w:t>
      </w:r>
    </w:p>
    <w:p w14:paraId="09FBC4B1" w14:textId="77777777" w:rsidR="009B7C61" w:rsidRPr="00A4509D" w:rsidRDefault="00C1005D" w:rsidP="00FA3637">
      <w:pPr>
        <w:pStyle w:val="ListParagraph"/>
        <w:widowControl/>
        <w:numPr>
          <w:ilvl w:val="0"/>
          <w:numId w:val="6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odepine</w:t>
      </w:r>
    </w:p>
    <w:p w14:paraId="1AB563D0" w14:textId="77777777" w:rsidR="009B7C61" w:rsidRPr="00A4509D" w:rsidRDefault="00C1005D" w:rsidP="00FA3637">
      <w:pPr>
        <w:pStyle w:val="ListParagraph"/>
        <w:widowControl/>
        <w:numPr>
          <w:ilvl w:val="0"/>
          <w:numId w:val="6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kløe (pruritus)</w:t>
      </w:r>
    </w:p>
    <w:p w14:paraId="3BC2EE2A" w14:textId="77777777" w:rsidR="009B7C61" w:rsidRPr="00A4509D" w:rsidRDefault="00C1005D" w:rsidP="00FA3637">
      <w:pPr>
        <w:pStyle w:val="ListParagraph"/>
        <w:widowControl/>
        <w:numPr>
          <w:ilvl w:val="0"/>
          <w:numId w:val="6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rygg-, muskel- og leddsmerter</w:t>
      </w:r>
    </w:p>
    <w:p w14:paraId="4037A5A9" w14:textId="77777777" w:rsidR="009B7C61" w:rsidRPr="00A4509D" w:rsidRDefault="00C1005D" w:rsidP="00FA3637">
      <w:pPr>
        <w:pStyle w:val="ListParagraph"/>
        <w:widowControl/>
        <w:numPr>
          <w:ilvl w:val="0"/>
          <w:numId w:val="6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sår hals</w:t>
      </w:r>
    </w:p>
    <w:p w14:paraId="31DB2D85" w14:textId="77777777" w:rsidR="009B7C61" w:rsidRPr="00A4509D" w:rsidRDefault="00C1005D" w:rsidP="00FA3637">
      <w:pPr>
        <w:pStyle w:val="ListParagraph"/>
        <w:widowControl/>
        <w:numPr>
          <w:ilvl w:val="0"/>
          <w:numId w:val="6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rødhet og smerter ved injeksjonsstedet</w:t>
      </w:r>
    </w:p>
    <w:p w14:paraId="406E1B16" w14:textId="77777777" w:rsidR="009B7C61" w:rsidRPr="00A4509D" w:rsidRDefault="00C1005D" w:rsidP="00FA3637">
      <w:pPr>
        <w:pStyle w:val="ListParagraph"/>
        <w:widowControl/>
        <w:numPr>
          <w:ilvl w:val="0"/>
          <w:numId w:val="6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bihulebetennelse</w:t>
      </w:r>
    </w:p>
    <w:p w14:paraId="5B11F7AD" w14:textId="77777777" w:rsidR="009B7C61" w:rsidRPr="00A4509D" w:rsidRDefault="009B7C61" w:rsidP="004D6446">
      <w:pPr>
        <w:widowControl/>
        <w:spacing w:after="0" w:line="240" w:lineRule="auto"/>
        <w:rPr>
          <w:rFonts w:ascii="Times New Roman" w:hAnsi="Times New Roman" w:cs="Times New Roman"/>
          <w:lang w:val="nb-NO"/>
        </w:rPr>
      </w:pPr>
    </w:p>
    <w:p w14:paraId="5B579C23"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Mindre vanlige bivirkninger </w:t>
      </w:r>
      <w:r w:rsidRPr="00A4509D">
        <w:rPr>
          <w:rFonts w:ascii="Times New Roman" w:eastAsia="Times New Roman" w:hAnsi="Times New Roman" w:cs="Times New Roman"/>
          <w:lang w:val="nb-NO"/>
        </w:rPr>
        <w:t xml:space="preserve">(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av 1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w:t>
      </w:r>
    </w:p>
    <w:p w14:paraId="4B0DC0F5" w14:textId="77777777" w:rsidR="009B7C61" w:rsidRPr="00A4509D" w:rsidRDefault="00C1005D" w:rsidP="002A5ED0">
      <w:pPr>
        <w:pStyle w:val="ListParagraph"/>
        <w:widowControl/>
        <w:numPr>
          <w:ilvl w:val="0"/>
          <w:numId w:val="6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tanninfeksjoner</w:t>
      </w:r>
    </w:p>
    <w:p w14:paraId="69B05377" w14:textId="77777777" w:rsidR="009B7C61" w:rsidRPr="00A4509D" w:rsidRDefault="00C1005D" w:rsidP="002A5ED0">
      <w:pPr>
        <w:pStyle w:val="ListParagraph"/>
        <w:widowControl/>
        <w:numPr>
          <w:ilvl w:val="0"/>
          <w:numId w:val="6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soppinfeksjon i skjeden</w:t>
      </w:r>
    </w:p>
    <w:p w14:paraId="2C7EDB9E" w14:textId="77777777" w:rsidR="009B7C61" w:rsidRPr="00A4509D" w:rsidRDefault="00C1005D" w:rsidP="002A5ED0">
      <w:pPr>
        <w:pStyle w:val="ListParagraph"/>
        <w:widowControl/>
        <w:numPr>
          <w:ilvl w:val="0"/>
          <w:numId w:val="6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presjon</w:t>
      </w:r>
    </w:p>
    <w:p w14:paraId="19BBF8A5" w14:textId="77777777" w:rsidR="009B7C61" w:rsidRPr="00A4509D" w:rsidRDefault="00C1005D" w:rsidP="002A5ED0">
      <w:pPr>
        <w:pStyle w:val="ListParagraph"/>
        <w:widowControl/>
        <w:numPr>
          <w:ilvl w:val="0"/>
          <w:numId w:val="6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tett eller delvis tett nese</w:t>
      </w:r>
    </w:p>
    <w:p w14:paraId="5B3E86EA" w14:textId="77777777" w:rsidR="009B7C61" w:rsidRPr="00A4509D" w:rsidRDefault="00C1005D" w:rsidP="002A5ED0">
      <w:pPr>
        <w:pStyle w:val="ListParagraph"/>
        <w:widowControl/>
        <w:numPr>
          <w:ilvl w:val="0"/>
          <w:numId w:val="6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blødninger, blåmerker, hardhet, hevelse og kløe ved injeksjonsstedet</w:t>
      </w:r>
    </w:p>
    <w:p w14:paraId="08CAA8F6" w14:textId="77777777" w:rsidR="009B7C61" w:rsidRPr="00A4509D" w:rsidRDefault="00C1005D" w:rsidP="002A5ED0">
      <w:pPr>
        <w:pStyle w:val="ListParagraph"/>
        <w:widowControl/>
        <w:numPr>
          <w:ilvl w:val="0"/>
          <w:numId w:val="6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svakhetsfølelse</w:t>
      </w:r>
    </w:p>
    <w:p w14:paraId="61C092B2" w14:textId="77777777" w:rsidR="009B7C61" w:rsidRPr="00A4509D" w:rsidRDefault="00C1005D" w:rsidP="002A5ED0">
      <w:pPr>
        <w:pStyle w:val="ListParagraph"/>
        <w:widowControl/>
        <w:numPr>
          <w:ilvl w:val="0"/>
          <w:numId w:val="6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engende øyelokk og hengende muskler på den ene siden av ansiktet (facialisparese eller</w:t>
      </w:r>
      <w:r w:rsidR="002A5ED0"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Bells parese), som vanligvis er midlertidig</w:t>
      </w:r>
    </w:p>
    <w:p w14:paraId="33C8B2BF" w14:textId="77777777" w:rsidR="009B7C61" w:rsidRPr="00A4509D" w:rsidRDefault="00C1005D" w:rsidP="002A5ED0">
      <w:pPr>
        <w:pStyle w:val="ListParagraph"/>
        <w:widowControl/>
        <w:numPr>
          <w:ilvl w:val="0"/>
          <w:numId w:val="6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en endring i psoriasis med rødhet og nye små gule eller hvite hudblemmer, noen ganger ledsaget av feber (pustuløs psoriasis)</w:t>
      </w:r>
    </w:p>
    <w:p w14:paraId="357E1B6F" w14:textId="77777777" w:rsidR="009B7C61" w:rsidRPr="00A4509D" w:rsidRDefault="00C1005D" w:rsidP="002A5ED0">
      <w:pPr>
        <w:pStyle w:val="ListParagraph"/>
        <w:widowControl/>
        <w:numPr>
          <w:ilvl w:val="0"/>
          <w:numId w:val="6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udavskalling</w:t>
      </w:r>
    </w:p>
    <w:p w14:paraId="41EF4731" w14:textId="77777777" w:rsidR="009B7C61" w:rsidRPr="00A4509D" w:rsidRDefault="00C1005D" w:rsidP="002A5ED0">
      <w:pPr>
        <w:pStyle w:val="ListParagraph"/>
        <w:widowControl/>
        <w:numPr>
          <w:ilvl w:val="0"/>
          <w:numId w:val="6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kviser (akne)</w:t>
      </w:r>
    </w:p>
    <w:p w14:paraId="138B02C9" w14:textId="77777777" w:rsidR="009B7C61" w:rsidRPr="00A4509D" w:rsidRDefault="009B7C61" w:rsidP="004D6446">
      <w:pPr>
        <w:widowControl/>
        <w:spacing w:after="0" w:line="240" w:lineRule="auto"/>
        <w:rPr>
          <w:rFonts w:ascii="Times New Roman" w:hAnsi="Times New Roman" w:cs="Times New Roman"/>
          <w:lang w:val="nb-NO"/>
        </w:rPr>
      </w:pPr>
    </w:p>
    <w:p w14:paraId="56F6A6A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Sjeldne bivirkninger </w:t>
      </w:r>
      <w:r w:rsidRPr="00A4509D">
        <w:rPr>
          <w:rFonts w:ascii="Times New Roman" w:eastAsia="Times New Roman" w:hAnsi="Times New Roman" w:cs="Times New Roman"/>
          <w:lang w:val="nb-NO"/>
        </w:rPr>
        <w:t xml:space="preserve">(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 xml:space="preserve">av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0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w:t>
      </w:r>
    </w:p>
    <w:p w14:paraId="4F63E8AC" w14:textId="77777777" w:rsidR="009B7C61" w:rsidRPr="00A4509D" w:rsidRDefault="00C1005D" w:rsidP="002A5ED0">
      <w:pPr>
        <w:pStyle w:val="ListParagraph"/>
        <w:widowControl/>
        <w:numPr>
          <w:ilvl w:val="0"/>
          <w:numId w:val="6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Rødhet og hudavskalling på et større område av kroppen, som kan gi kløe eller smerter (eksfoliativ dermatitt). Tilsvarende symptomer oppstår av og til som en naturlig endring i psoriasissymptomene (erytroderm psoriasis).</w:t>
      </w:r>
    </w:p>
    <w:p w14:paraId="46E1FB6E" w14:textId="77777777" w:rsidR="009B7C61" w:rsidRPr="00A4509D" w:rsidRDefault="00C1005D" w:rsidP="002A5ED0">
      <w:pPr>
        <w:pStyle w:val="ListParagraph"/>
        <w:widowControl/>
        <w:numPr>
          <w:ilvl w:val="0"/>
          <w:numId w:val="6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Betennelse i små blodårer, som kan gi hudutslett med små røde eller lilla klumper, feber eller leddsmerter (vaskulitt).</w:t>
      </w:r>
    </w:p>
    <w:p w14:paraId="667788D8" w14:textId="77777777" w:rsidR="009B7C61" w:rsidRPr="00A4509D" w:rsidRDefault="009B7C61" w:rsidP="004D6446">
      <w:pPr>
        <w:widowControl/>
        <w:spacing w:after="0" w:line="240" w:lineRule="auto"/>
        <w:rPr>
          <w:rFonts w:ascii="Times New Roman" w:hAnsi="Times New Roman" w:cs="Times New Roman"/>
          <w:lang w:val="nb-NO"/>
        </w:rPr>
      </w:pPr>
    </w:p>
    <w:p w14:paraId="12C9B72A"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Svært sjeldne bivirkninger </w:t>
      </w:r>
      <w:r w:rsidRPr="00A4509D">
        <w:rPr>
          <w:rFonts w:ascii="Times New Roman" w:eastAsia="Times New Roman" w:hAnsi="Times New Roman" w:cs="Times New Roman"/>
          <w:lang w:val="nb-NO"/>
        </w:rPr>
        <w:t xml:space="preserve">(kan ramme opptil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av 1</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00</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personer):</w:t>
      </w:r>
    </w:p>
    <w:p w14:paraId="5F8480ED" w14:textId="77777777" w:rsidR="009B7C61" w:rsidRPr="00A4509D" w:rsidRDefault="00C1005D" w:rsidP="002A5ED0">
      <w:pPr>
        <w:pStyle w:val="ListParagraph"/>
        <w:widowControl/>
        <w:numPr>
          <w:ilvl w:val="0"/>
          <w:numId w:val="7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Blemmer i huden som kan være røde, kløende og smertefulle (bulløs pemfigoid).</w:t>
      </w:r>
    </w:p>
    <w:p w14:paraId="7952E68D" w14:textId="77777777" w:rsidR="009B7C61" w:rsidRPr="00A4509D" w:rsidRDefault="00C1005D" w:rsidP="002A5ED0">
      <w:pPr>
        <w:pStyle w:val="ListParagraph"/>
        <w:widowControl/>
        <w:numPr>
          <w:ilvl w:val="0"/>
          <w:numId w:val="7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Hudlupus eller lupuslignende syndrom (rødt, utstående, flassende utslett på hudområder som utsettes for sol, eventuelt med samtidige leddsmerter).</w:t>
      </w:r>
    </w:p>
    <w:p w14:paraId="7C63A2FC" w14:textId="77777777" w:rsidR="009B7C61" w:rsidRPr="00A4509D" w:rsidRDefault="009B7C61" w:rsidP="004D6446">
      <w:pPr>
        <w:widowControl/>
        <w:spacing w:after="0" w:line="240" w:lineRule="auto"/>
        <w:rPr>
          <w:rFonts w:ascii="Times New Roman" w:hAnsi="Times New Roman" w:cs="Times New Roman"/>
          <w:lang w:val="nb-NO"/>
        </w:rPr>
      </w:pPr>
    </w:p>
    <w:p w14:paraId="15708FD1"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Melding av bivirkninger</w:t>
      </w:r>
    </w:p>
    <w:p w14:paraId="1A49F88E"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Kontakt lege eller apotek dersom du opplever bivirkninger. Dette gjelder også bivirkninger som ikke er nevnt i pakningsvedlegget. Du kan også melde fra om bivirkninger direkte via </w:t>
      </w:r>
      <w:r w:rsidRPr="00A4509D">
        <w:rPr>
          <w:rFonts w:ascii="Times New Roman" w:eastAsia="Times New Roman" w:hAnsi="Times New Roman" w:cs="Times New Roman"/>
          <w:highlight w:val="lightGray"/>
          <w:lang w:val="nb-NO"/>
        </w:rPr>
        <w:t>det nasjonale</w:t>
      </w:r>
      <w:r w:rsidR="002A5ED0"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highlight w:val="lightGray"/>
          <w:lang w:val="nb-NO"/>
        </w:rPr>
        <w:t xml:space="preserve">meldesystemet som beskrevet i </w:t>
      </w:r>
      <w:r>
        <w:fldChar w:fldCharType="begin"/>
      </w:r>
      <w:r w:rsidRPr="00845BD7">
        <w:rPr>
          <w:lang w:val="nb-NO"/>
          <w:rPrChange w:id="3006" w:author="Adeel Rana" w:date="2026-02-17T11:24:00Z" w16du:dateUtc="2026-02-17T10:24:00Z">
            <w:rPr/>
          </w:rPrChange>
        </w:rPr>
        <w:instrText>HYPERLINK "https://www.ema.europa.eu/documents/template-form/qrd-appendix-v-adverse-drug-reaction-reporting-details_en.docx"</w:instrText>
      </w:r>
      <w:r>
        <w:fldChar w:fldCharType="separate"/>
      </w:r>
      <w:r w:rsidRPr="00A4509D">
        <w:rPr>
          <w:rStyle w:val="Hyperlink"/>
          <w:rFonts w:ascii="Times New Roman" w:eastAsia="Times New Roman" w:hAnsi="Times New Roman" w:cs="Times New Roman"/>
          <w:highlight w:val="lightGray"/>
          <w:lang w:val="nb-NO"/>
        </w:rPr>
        <w:t>Appendix</w:t>
      </w:r>
      <w:r w:rsidR="002A5ED0" w:rsidRPr="00A4509D">
        <w:rPr>
          <w:rStyle w:val="Hyperlink"/>
          <w:rFonts w:ascii="Times New Roman" w:eastAsia="Times New Roman" w:hAnsi="Times New Roman" w:cs="Times New Roman"/>
          <w:highlight w:val="lightGray"/>
          <w:lang w:val="nb-NO"/>
        </w:rPr>
        <w:t> </w:t>
      </w:r>
      <w:r w:rsidRPr="00A4509D">
        <w:rPr>
          <w:rStyle w:val="Hyperlink"/>
          <w:rFonts w:ascii="Times New Roman" w:eastAsia="Times New Roman" w:hAnsi="Times New Roman" w:cs="Times New Roman"/>
          <w:highlight w:val="lightGray"/>
          <w:lang w:val="nb-NO"/>
        </w:rPr>
        <w:t>V</w:t>
      </w:r>
      <w:r>
        <w:fldChar w:fldCharType="end"/>
      </w:r>
      <w:r w:rsidRPr="00A4509D">
        <w:rPr>
          <w:rFonts w:ascii="Times New Roman" w:eastAsia="Times New Roman" w:hAnsi="Times New Roman" w:cs="Times New Roman"/>
          <w:lang w:val="nb-NO"/>
        </w:rPr>
        <w:t>. Ved å melde fra om bivirkninger bidrar du med informasjon om sikkerheten ved bruk av dette legemidlet.</w:t>
      </w:r>
    </w:p>
    <w:p w14:paraId="22D118D5" w14:textId="77777777" w:rsidR="009B7C61" w:rsidRPr="00A4509D" w:rsidRDefault="009B7C61" w:rsidP="004D6446">
      <w:pPr>
        <w:widowControl/>
        <w:spacing w:after="0" w:line="240" w:lineRule="auto"/>
        <w:rPr>
          <w:rFonts w:ascii="Times New Roman" w:hAnsi="Times New Roman" w:cs="Times New Roman"/>
          <w:lang w:val="nb-NO"/>
        </w:rPr>
      </w:pPr>
    </w:p>
    <w:p w14:paraId="4AB27487" w14:textId="77777777" w:rsidR="009B7C61" w:rsidRPr="00A4509D" w:rsidRDefault="009B7C61" w:rsidP="004D6446">
      <w:pPr>
        <w:widowControl/>
        <w:spacing w:after="0" w:line="240" w:lineRule="auto"/>
        <w:rPr>
          <w:rFonts w:ascii="Times New Roman" w:hAnsi="Times New Roman" w:cs="Times New Roman"/>
          <w:lang w:val="nb-NO"/>
        </w:rPr>
      </w:pPr>
    </w:p>
    <w:p w14:paraId="4F4B3A86" w14:textId="6B60FD3A" w:rsidR="009B7C61" w:rsidRPr="00A4509D" w:rsidRDefault="00C1005D" w:rsidP="0009504E">
      <w:pPr>
        <w:keepNext/>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5.</w:t>
      </w:r>
      <w:r w:rsidRPr="00A4509D">
        <w:rPr>
          <w:rFonts w:ascii="Times New Roman" w:eastAsia="Times New Roman" w:hAnsi="Times New Roman" w:cs="Times New Roman"/>
          <w:b/>
          <w:bCs/>
          <w:lang w:val="nb-NO"/>
        </w:rPr>
        <w:tab/>
        <w:t xml:space="preserve">Hvordan du oppbevarer </w:t>
      </w:r>
      <w:r w:rsidR="009C0B48" w:rsidRPr="00A4509D">
        <w:rPr>
          <w:rFonts w:ascii="Times New Roman" w:eastAsia="Times New Roman" w:hAnsi="Times New Roman" w:cs="Times New Roman"/>
          <w:b/>
          <w:bCs/>
          <w:lang w:val="nb-NO"/>
        </w:rPr>
        <w:t>Otulfi</w:t>
      </w:r>
    </w:p>
    <w:p w14:paraId="1411162D" w14:textId="77777777" w:rsidR="009B7C61" w:rsidRPr="00A4509D" w:rsidRDefault="009B7C61" w:rsidP="0009504E">
      <w:pPr>
        <w:keepNext/>
        <w:widowControl/>
        <w:spacing w:after="0" w:line="240" w:lineRule="auto"/>
        <w:rPr>
          <w:rFonts w:ascii="Times New Roman" w:hAnsi="Times New Roman" w:cs="Times New Roman"/>
          <w:lang w:val="nb-NO"/>
        </w:rPr>
      </w:pPr>
    </w:p>
    <w:p w14:paraId="6E8C7A9C" w14:textId="77777777" w:rsidR="009B7C61" w:rsidRPr="00A4509D" w:rsidRDefault="00C1005D" w:rsidP="002A5ED0">
      <w:pPr>
        <w:pStyle w:val="ListParagraph"/>
        <w:widowControl/>
        <w:numPr>
          <w:ilvl w:val="0"/>
          <w:numId w:val="7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Oppbevares utilgjengelig for barn.</w:t>
      </w:r>
    </w:p>
    <w:p w14:paraId="1E48B0B4" w14:textId="77777777" w:rsidR="009B7C61" w:rsidRPr="00A4509D" w:rsidRDefault="00C1005D" w:rsidP="002A5ED0">
      <w:pPr>
        <w:pStyle w:val="ListParagraph"/>
        <w:widowControl/>
        <w:numPr>
          <w:ilvl w:val="0"/>
          <w:numId w:val="7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Oppbevares i kjøleskap (2°C–8°C). Skal ikke fryses.</w:t>
      </w:r>
    </w:p>
    <w:p w14:paraId="65AFB0F2" w14:textId="77777777" w:rsidR="009B7C61" w:rsidRPr="00A4509D" w:rsidRDefault="00C1005D" w:rsidP="002A5ED0">
      <w:pPr>
        <w:pStyle w:val="ListParagraph"/>
        <w:widowControl/>
        <w:numPr>
          <w:ilvl w:val="0"/>
          <w:numId w:val="7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Oppbevar den ferdigfylte sprøyten i ytteremballasjen for å beskytte mot lys.</w:t>
      </w:r>
    </w:p>
    <w:p w14:paraId="20241FAA" w14:textId="63B006E9" w:rsidR="009B7C61" w:rsidRPr="00A4509D" w:rsidRDefault="00C1005D" w:rsidP="002A5ED0">
      <w:pPr>
        <w:pStyle w:val="ListParagraph"/>
        <w:widowControl/>
        <w:numPr>
          <w:ilvl w:val="0"/>
          <w:numId w:val="7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Ved behov kan en ferdigfylt sprøyte med </w:t>
      </w:r>
      <w:r w:rsidR="009C0B48"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også oppbevares i romtemperatur ved høyst</w:t>
      </w:r>
      <w:r w:rsidR="001E56C8"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C i en enkeltperiode på maksimalt 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dager. Sprøyten skal oppbevares i originalesken for å beskytte mot lys. Noter datoen da den ferdigfylte sprøyten tas ut av kjøleskapet og</w:t>
      </w:r>
      <w:r w:rsidR="001E56C8"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destruksjonsdatoen i de åpne felte</w:t>
      </w:r>
      <w:r w:rsidR="004E7A2B" w:rsidRPr="00A4509D">
        <w:rPr>
          <w:rFonts w:ascii="Times New Roman" w:eastAsia="Times New Roman" w:hAnsi="Times New Roman" w:cs="Times New Roman"/>
          <w:lang w:val="nb-NO"/>
        </w:rPr>
        <w:t>ne</w:t>
      </w:r>
      <w:r w:rsidRPr="00A4509D">
        <w:rPr>
          <w:rFonts w:ascii="Times New Roman" w:eastAsia="Times New Roman" w:hAnsi="Times New Roman" w:cs="Times New Roman"/>
          <w:lang w:val="nb-NO"/>
        </w:rPr>
        <w:t xml:space="preserve"> på ytteremballasjen. Destruksjonsdatoen må ikke overskride den opprinnelige utløpsdatoen som står på esken. Etter at en sprøyte har blitt oppbevart ved</w:t>
      </w:r>
      <w:r w:rsidR="001E56C8"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romtemperatur (høyst 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C), skal den ikke legges tilbake i kjøleskapet. Kast sprøyten dersom den ikke brukes innen 3</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dager ved oppbevaring i romtemperatur, eller ved opprinnelig utløpsdato, avhengig av hva som kommer først.</w:t>
      </w:r>
    </w:p>
    <w:p w14:paraId="24DF77E1" w14:textId="15BEAE37" w:rsidR="009B7C61" w:rsidRPr="00A4509D" w:rsidRDefault="00C1005D" w:rsidP="002A5ED0">
      <w:pPr>
        <w:pStyle w:val="ListParagraph"/>
        <w:widowControl/>
        <w:numPr>
          <w:ilvl w:val="0"/>
          <w:numId w:val="7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Ikke rist den ferdigfylte sprøyten med</w:t>
      </w:r>
      <w:r w:rsidR="00212C30" w:rsidRPr="00A4509D">
        <w:rPr>
          <w:rFonts w:ascii="Times New Roman" w:eastAsia="Times New Roman" w:hAnsi="Times New Roman" w:cs="Times New Roman"/>
          <w:lang w:val="nb-NO"/>
        </w:rPr>
        <w:t xml:space="preserve"> </w:t>
      </w:r>
      <w:r w:rsidR="00051074"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Langvarig risting kan skade legemidlet.</w:t>
      </w:r>
    </w:p>
    <w:p w14:paraId="2C06B247" w14:textId="77777777" w:rsidR="009B7C61" w:rsidRPr="00A4509D" w:rsidRDefault="009B7C61" w:rsidP="004D6446">
      <w:pPr>
        <w:widowControl/>
        <w:spacing w:after="0" w:line="240" w:lineRule="auto"/>
        <w:rPr>
          <w:rFonts w:ascii="Times New Roman" w:hAnsi="Times New Roman" w:cs="Times New Roman"/>
          <w:lang w:val="nb-NO"/>
        </w:rPr>
      </w:pPr>
    </w:p>
    <w:p w14:paraId="17F228D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Bruk ikke dette legemidlet:</w:t>
      </w:r>
    </w:p>
    <w:p w14:paraId="40154174" w14:textId="77777777" w:rsidR="009B7C61" w:rsidRPr="00A4509D" w:rsidRDefault="00C1005D" w:rsidP="001E56C8">
      <w:pPr>
        <w:pStyle w:val="ListParagraph"/>
        <w:widowControl/>
        <w:numPr>
          <w:ilvl w:val="0"/>
          <w:numId w:val="7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Etter utløpsdatoen som er angitt på kartongen og etter “EXP” angitt på etiketten.</w:t>
      </w:r>
      <w:r w:rsidR="001E56C8"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Utløpsdatoen/EXP er den siste dagen i den angitte måneden.</w:t>
      </w:r>
    </w:p>
    <w:p w14:paraId="0A7CE353" w14:textId="22867B16" w:rsidR="009B7C61" w:rsidRPr="00A4509D" w:rsidRDefault="00C1005D" w:rsidP="001E56C8">
      <w:pPr>
        <w:pStyle w:val="ListParagraph"/>
        <w:widowControl/>
        <w:numPr>
          <w:ilvl w:val="0"/>
          <w:numId w:val="7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vis væsken er misfarget, uklar eller du kan se fremmede partikler som flyter rundt i den (se pkt.</w:t>
      </w:r>
      <w:r w:rsidR="00893E72"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6 </w:t>
      </w:r>
      <w:r w:rsidR="001E56C8"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 xml:space="preserve">Hvordan </w:t>
      </w:r>
      <w:r w:rsidR="00051074" w:rsidRPr="00A4509D">
        <w:rPr>
          <w:rFonts w:ascii="Times New Roman" w:eastAsia="Times New Roman" w:hAnsi="Times New Roman" w:cs="Times New Roman"/>
          <w:bCs/>
          <w:lang w:val="nb-NO"/>
        </w:rPr>
        <w:t>Otulfi</w:t>
      </w:r>
      <w:r w:rsidRPr="00A4509D">
        <w:rPr>
          <w:rFonts w:ascii="Times New Roman" w:eastAsia="Times New Roman" w:hAnsi="Times New Roman" w:cs="Times New Roman"/>
          <w:lang w:val="nb-NO"/>
        </w:rPr>
        <w:t xml:space="preserve"> ser ut og innhold i pakningen</w:t>
      </w:r>
      <w:r w:rsidR="001E56C8"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w:t>
      </w:r>
    </w:p>
    <w:p w14:paraId="74299501" w14:textId="77777777" w:rsidR="009B7C61" w:rsidRPr="00A4509D" w:rsidRDefault="00C1005D" w:rsidP="001E56C8">
      <w:pPr>
        <w:pStyle w:val="ListParagraph"/>
        <w:widowControl/>
        <w:numPr>
          <w:ilvl w:val="0"/>
          <w:numId w:val="7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vis du vet eller tror at legemidlet kan ha blitt utsatt for ekstreme temperaturer (at det utilsiktet har frosset eller blitt oppvarmet).</w:t>
      </w:r>
    </w:p>
    <w:p w14:paraId="7A464DDB" w14:textId="77777777" w:rsidR="009B7C61" w:rsidRPr="00A4509D" w:rsidRDefault="00C1005D" w:rsidP="001E56C8">
      <w:pPr>
        <w:pStyle w:val="ListParagraph"/>
        <w:widowControl/>
        <w:numPr>
          <w:ilvl w:val="0"/>
          <w:numId w:val="7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vis legemidlet er ristet kraftig.</w:t>
      </w:r>
    </w:p>
    <w:p w14:paraId="7625CC8E" w14:textId="77777777" w:rsidR="009B7C61" w:rsidRPr="00A4509D" w:rsidRDefault="009B7C61" w:rsidP="004D6446">
      <w:pPr>
        <w:widowControl/>
        <w:spacing w:after="0" w:line="240" w:lineRule="auto"/>
        <w:rPr>
          <w:rFonts w:ascii="Times New Roman" w:hAnsi="Times New Roman" w:cs="Times New Roman"/>
          <w:lang w:val="nb-NO"/>
        </w:rPr>
      </w:pPr>
    </w:p>
    <w:p w14:paraId="2325697C" w14:textId="1C2CBA62" w:rsidR="009B7C61" w:rsidRPr="00A4509D" w:rsidRDefault="00893E72"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Cs/>
          <w:lang w:val="nb-NO"/>
        </w:rPr>
        <w:t>Otulfi</w:t>
      </w:r>
      <w:r w:rsidR="00C1005D" w:rsidRPr="00A4509D">
        <w:rPr>
          <w:rFonts w:ascii="Times New Roman" w:eastAsia="Times New Roman" w:hAnsi="Times New Roman" w:cs="Times New Roman"/>
          <w:lang w:val="nb-NO"/>
        </w:rPr>
        <w:t xml:space="preserve"> er til engangsbruk. Ubrukt legemiddel som er igjen i sprøyten skal kastes. Legemidler skal ikke kastes i avløpsvann eller sammen med husholdningsavfall. Spør på apoteket hvordan du skal kaste legemidler som du ikke lenger bruker. Disse tiltakene bidrar til å beskytte miljøet.</w:t>
      </w:r>
    </w:p>
    <w:p w14:paraId="6D4C844C" w14:textId="77777777" w:rsidR="009B7C61" w:rsidRPr="00A4509D" w:rsidRDefault="009B7C61" w:rsidP="004D6446">
      <w:pPr>
        <w:widowControl/>
        <w:spacing w:after="0" w:line="240" w:lineRule="auto"/>
        <w:rPr>
          <w:rFonts w:ascii="Times New Roman" w:hAnsi="Times New Roman" w:cs="Times New Roman"/>
          <w:lang w:val="nb-NO"/>
        </w:rPr>
      </w:pPr>
    </w:p>
    <w:p w14:paraId="2B7C580A" w14:textId="77777777" w:rsidR="009B7C61" w:rsidRPr="00A4509D" w:rsidRDefault="009B7C61" w:rsidP="004D6446">
      <w:pPr>
        <w:widowControl/>
        <w:spacing w:after="0" w:line="240" w:lineRule="auto"/>
        <w:rPr>
          <w:rFonts w:ascii="Times New Roman" w:hAnsi="Times New Roman" w:cs="Times New Roman"/>
          <w:lang w:val="nb-NO"/>
        </w:rPr>
      </w:pPr>
    </w:p>
    <w:p w14:paraId="5C4A37FF" w14:textId="77777777" w:rsidR="009B7C61" w:rsidRPr="00A4509D" w:rsidRDefault="00C1005D" w:rsidP="007A6616">
      <w:pPr>
        <w:widowControl/>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6.</w:t>
      </w:r>
      <w:r w:rsidRPr="00A4509D">
        <w:rPr>
          <w:rFonts w:ascii="Times New Roman" w:eastAsia="Times New Roman" w:hAnsi="Times New Roman" w:cs="Times New Roman"/>
          <w:b/>
          <w:bCs/>
          <w:lang w:val="nb-NO"/>
        </w:rPr>
        <w:tab/>
        <w:t>Innholdet i pakningen og ytterligere informasjon</w:t>
      </w:r>
    </w:p>
    <w:p w14:paraId="26530C9A" w14:textId="77777777" w:rsidR="009B7C61" w:rsidRPr="00A4509D" w:rsidRDefault="009B7C61" w:rsidP="004D6446">
      <w:pPr>
        <w:widowControl/>
        <w:spacing w:after="0" w:line="240" w:lineRule="auto"/>
        <w:rPr>
          <w:rFonts w:ascii="Times New Roman" w:hAnsi="Times New Roman" w:cs="Times New Roman"/>
          <w:lang w:val="nb-NO"/>
        </w:rPr>
      </w:pPr>
    </w:p>
    <w:p w14:paraId="5B17370D" w14:textId="7AF70EB3"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Sammensetning av </w:t>
      </w:r>
      <w:r w:rsidR="00893E72" w:rsidRPr="00A4509D">
        <w:rPr>
          <w:rFonts w:ascii="Times New Roman" w:eastAsia="Times New Roman" w:hAnsi="Times New Roman" w:cs="Times New Roman"/>
          <w:b/>
          <w:bCs/>
          <w:lang w:val="nb-NO"/>
        </w:rPr>
        <w:t>Otulfi</w:t>
      </w:r>
    </w:p>
    <w:p w14:paraId="24A7D606" w14:textId="235F8F71" w:rsidR="009B7C61" w:rsidRPr="00A4509D" w:rsidRDefault="00C1005D" w:rsidP="001E56C8">
      <w:pPr>
        <w:pStyle w:val="ListParagraph"/>
        <w:widowControl/>
        <w:numPr>
          <w:ilvl w:val="0"/>
          <w:numId w:val="7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Virkestoff er ustekinumab. Hver ferdigfylt</w:t>
      </w:r>
      <w:r w:rsidR="0023607D" w:rsidRPr="00A4509D">
        <w:rPr>
          <w:rFonts w:ascii="Times New Roman" w:eastAsia="Times New Roman" w:hAnsi="Times New Roman" w:cs="Times New Roman"/>
          <w:lang w:val="nb-NO"/>
        </w:rPr>
        <w:t>e</w:t>
      </w:r>
      <w:r w:rsidRPr="00A4509D">
        <w:rPr>
          <w:rFonts w:ascii="Times New Roman" w:eastAsia="Times New Roman" w:hAnsi="Times New Roman" w:cs="Times New Roman"/>
          <w:lang w:val="nb-NO"/>
        </w:rPr>
        <w:t xml:space="preserve"> sprøyte inneholder 9</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 xml:space="preserve">mg ustekinumab i </w:t>
      </w:r>
      <w:r w:rsidR="00D21A72" w:rsidRPr="00A4509D">
        <w:rPr>
          <w:rFonts w:ascii="Times New Roman" w:eastAsia="Times New Roman" w:hAnsi="Times New Roman" w:cs="Times New Roman"/>
          <w:lang w:val="nb-NO"/>
        </w:rPr>
        <w:t>1 </w:t>
      </w:r>
      <w:r w:rsidRPr="00A4509D">
        <w:rPr>
          <w:rFonts w:ascii="Times New Roman" w:eastAsia="Times New Roman" w:hAnsi="Times New Roman" w:cs="Times New Roman"/>
          <w:lang w:val="nb-NO"/>
        </w:rPr>
        <w:t>ml.</w:t>
      </w:r>
    </w:p>
    <w:p w14:paraId="55CA7806" w14:textId="03E6CA6A" w:rsidR="009B7C61" w:rsidRPr="00A4509D" w:rsidRDefault="00C1005D" w:rsidP="001E56C8">
      <w:pPr>
        <w:pStyle w:val="ListParagraph"/>
        <w:widowControl/>
        <w:numPr>
          <w:ilvl w:val="0"/>
          <w:numId w:val="7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Andre innholdsstoffer er L-histidin, polysorbat 80</w:t>
      </w:r>
      <w:r w:rsidR="001A38BF" w:rsidRPr="00A4509D">
        <w:rPr>
          <w:rFonts w:ascii="Times New Roman" w:eastAsia="Times New Roman" w:hAnsi="Times New Roman" w:cs="Times New Roman"/>
          <w:lang w:val="nb-NO"/>
        </w:rPr>
        <w:t xml:space="preserve"> (E433)</w:t>
      </w:r>
      <w:r w:rsidRPr="00A4509D">
        <w:rPr>
          <w:rFonts w:ascii="Times New Roman" w:eastAsia="Times New Roman" w:hAnsi="Times New Roman" w:cs="Times New Roman"/>
          <w:lang w:val="nb-NO"/>
        </w:rPr>
        <w:t>, sukrose</w:t>
      </w:r>
      <w:r w:rsidR="00893E72"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 xml:space="preserve"> vann til injeksjonsvæsker</w:t>
      </w:r>
      <w:r w:rsidR="00893E72" w:rsidRPr="00A4509D">
        <w:rPr>
          <w:rFonts w:ascii="Times New Roman" w:eastAsia="Times New Roman" w:hAnsi="Times New Roman" w:cs="Times New Roman"/>
          <w:lang w:val="nb-NO"/>
        </w:rPr>
        <w:t xml:space="preserve"> og saltsyre (for å justere pH)</w:t>
      </w:r>
      <w:r w:rsidRPr="00A4509D">
        <w:rPr>
          <w:rFonts w:ascii="Times New Roman" w:eastAsia="Times New Roman" w:hAnsi="Times New Roman" w:cs="Times New Roman"/>
          <w:lang w:val="nb-NO"/>
        </w:rPr>
        <w:t>.</w:t>
      </w:r>
    </w:p>
    <w:p w14:paraId="536B61D5" w14:textId="77777777" w:rsidR="009B7C61" w:rsidRPr="00A4509D" w:rsidRDefault="009B7C61" w:rsidP="004D6446">
      <w:pPr>
        <w:widowControl/>
        <w:spacing w:after="0" w:line="240" w:lineRule="auto"/>
        <w:rPr>
          <w:rFonts w:ascii="Times New Roman" w:hAnsi="Times New Roman" w:cs="Times New Roman"/>
          <w:lang w:val="nb-NO"/>
        </w:rPr>
      </w:pPr>
    </w:p>
    <w:p w14:paraId="5995188C" w14:textId="47F00818"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Hvordan </w:t>
      </w:r>
      <w:r w:rsidR="00893E72" w:rsidRPr="00A4509D">
        <w:rPr>
          <w:rFonts w:ascii="Times New Roman" w:eastAsia="Times New Roman" w:hAnsi="Times New Roman" w:cs="Times New Roman"/>
          <w:b/>
          <w:bCs/>
          <w:lang w:val="nb-NO"/>
        </w:rPr>
        <w:t>Otulfi</w:t>
      </w:r>
      <w:r w:rsidRPr="00A4509D">
        <w:rPr>
          <w:rFonts w:ascii="Times New Roman" w:eastAsia="Times New Roman" w:hAnsi="Times New Roman" w:cs="Times New Roman"/>
          <w:b/>
          <w:bCs/>
          <w:lang w:val="nb-NO"/>
        </w:rPr>
        <w:t xml:space="preserve"> ser ut og innholdet i pakningen</w:t>
      </w:r>
    </w:p>
    <w:p w14:paraId="47DB897A" w14:textId="169907C5" w:rsidR="009B7C61" w:rsidRPr="00A4509D" w:rsidRDefault="00893E72"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Cs/>
          <w:lang w:val="nb-NO"/>
        </w:rPr>
        <w:t>Otulfi</w:t>
      </w:r>
      <w:r w:rsidR="00C1005D" w:rsidRPr="00A4509D">
        <w:rPr>
          <w:rFonts w:ascii="Times New Roman" w:eastAsia="Times New Roman" w:hAnsi="Times New Roman" w:cs="Times New Roman"/>
          <w:lang w:val="nb-NO"/>
        </w:rPr>
        <w:t xml:space="preserve"> er en klar, fargeløs til </w:t>
      </w:r>
      <w:r w:rsidRPr="00A4509D">
        <w:rPr>
          <w:rFonts w:ascii="Times New Roman" w:eastAsia="Times New Roman" w:hAnsi="Times New Roman" w:cs="Times New Roman"/>
          <w:lang w:val="nb-NO"/>
        </w:rPr>
        <w:t>svakt</w:t>
      </w:r>
      <w:r w:rsidR="00C1005D"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brun</w:t>
      </w:r>
      <w:r w:rsidRPr="00A4509D">
        <w:rPr>
          <w:rFonts w:ascii="Times New Roman" w:eastAsia="Times New Roman" w:hAnsi="Times New Roman" w:cs="Times New Roman"/>
          <w:lang w:val="nb-NO"/>
        </w:rPr>
        <w:noBreakHyphen/>
      </w:r>
      <w:r w:rsidR="00C1005D" w:rsidRPr="00A4509D">
        <w:rPr>
          <w:rFonts w:ascii="Times New Roman" w:eastAsia="Times New Roman" w:hAnsi="Times New Roman" w:cs="Times New Roman"/>
          <w:lang w:val="nb-NO"/>
        </w:rPr>
        <w:t xml:space="preserve">gul injeksjonsvæske. Det leveres som en eske med en enkeltdose i en </w:t>
      </w:r>
      <w:r w:rsidR="00D21A72" w:rsidRPr="00A4509D">
        <w:rPr>
          <w:rFonts w:ascii="Times New Roman" w:eastAsia="Times New Roman" w:hAnsi="Times New Roman" w:cs="Times New Roman"/>
          <w:lang w:val="nb-NO"/>
        </w:rPr>
        <w:t>1 </w:t>
      </w:r>
      <w:r w:rsidR="00C1005D" w:rsidRPr="00A4509D">
        <w:rPr>
          <w:rFonts w:ascii="Times New Roman" w:eastAsia="Times New Roman" w:hAnsi="Times New Roman" w:cs="Times New Roman"/>
          <w:lang w:val="nb-NO"/>
        </w:rPr>
        <w:t>ml ferdigfylt sprøyte. Hver sprøyte inneholder 9</w:t>
      </w:r>
      <w:r w:rsidR="00D21A72" w:rsidRPr="00A4509D">
        <w:rPr>
          <w:rFonts w:ascii="Times New Roman" w:eastAsia="Times New Roman" w:hAnsi="Times New Roman" w:cs="Times New Roman"/>
          <w:lang w:val="nb-NO"/>
        </w:rPr>
        <w:t>0 </w:t>
      </w:r>
      <w:r w:rsidR="00C1005D" w:rsidRPr="00A4509D">
        <w:rPr>
          <w:rFonts w:ascii="Times New Roman" w:eastAsia="Times New Roman" w:hAnsi="Times New Roman" w:cs="Times New Roman"/>
          <w:lang w:val="nb-NO"/>
        </w:rPr>
        <w:t>mg ustekinumab i</w:t>
      </w:r>
      <w:r w:rsidR="001E56C8" w:rsidRPr="00A4509D">
        <w:rPr>
          <w:rFonts w:ascii="Times New Roman" w:eastAsia="Times New Roman" w:hAnsi="Times New Roman" w:cs="Times New Roman"/>
          <w:lang w:val="nb-NO"/>
        </w:rPr>
        <w:t xml:space="preserve"> </w:t>
      </w:r>
      <w:r w:rsidR="00D21A72" w:rsidRPr="00A4509D">
        <w:rPr>
          <w:rFonts w:ascii="Times New Roman" w:eastAsia="Times New Roman" w:hAnsi="Times New Roman" w:cs="Times New Roman"/>
          <w:lang w:val="nb-NO"/>
        </w:rPr>
        <w:t>1 </w:t>
      </w:r>
      <w:r w:rsidR="00C1005D" w:rsidRPr="00A4509D">
        <w:rPr>
          <w:rFonts w:ascii="Times New Roman" w:eastAsia="Times New Roman" w:hAnsi="Times New Roman" w:cs="Times New Roman"/>
          <w:lang w:val="nb-NO"/>
        </w:rPr>
        <w:t>ml injeksjonsvæske, oppløsning.</w:t>
      </w:r>
    </w:p>
    <w:p w14:paraId="4C35E643" w14:textId="77777777" w:rsidR="009B7C61" w:rsidRPr="00A4509D" w:rsidRDefault="009B7C61" w:rsidP="004D6446">
      <w:pPr>
        <w:widowControl/>
        <w:spacing w:after="0" w:line="240" w:lineRule="auto"/>
        <w:rPr>
          <w:rFonts w:ascii="Times New Roman" w:hAnsi="Times New Roman" w:cs="Times New Roman"/>
          <w:lang w:val="nb-NO"/>
        </w:rPr>
      </w:pPr>
    </w:p>
    <w:p w14:paraId="4ACF631E" w14:textId="77777777" w:rsidR="001E56C8" w:rsidRPr="00A4509D" w:rsidRDefault="00C1005D" w:rsidP="004D6446">
      <w:pPr>
        <w:widowControl/>
        <w:spacing w:after="0" w:line="240" w:lineRule="auto"/>
        <w:rPr>
          <w:rFonts w:ascii="Times New Roman" w:eastAsia="Times New Roman" w:hAnsi="Times New Roman" w:cs="Times New Roman"/>
          <w:b/>
          <w:bCs/>
          <w:lang w:val="nb-NO"/>
        </w:rPr>
      </w:pPr>
      <w:r w:rsidRPr="00A4509D">
        <w:rPr>
          <w:rFonts w:ascii="Times New Roman" w:eastAsia="Times New Roman" w:hAnsi="Times New Roman" w:cs="Times New Roman"/>
          <w:b/>
          <w:bCs/>
          <w:lang w:val="nb-NO"/>
        </w:rPr>
        <w:t>Innehaver av markedsføringstillatelsen</w:t>
      </w:r>
    </w:p>
    <w:p w14:paraId="683BE965" w14:textId="77777777" w:rsidR="00893E72" w:rsidRPr="00845BD7" w:rsidRDefault="00893E72" w:rsidP="00893E72">
      <w:pPr>
        <w:widowControl/>
        <w:spacing w:after="0" w:line="240" w:lineRule="auto"/>
        <w:rPr>
          <w:rFonts w:ascii="Times New Roman" w:hAnsi="Times New Roman" w:cs="Times New Roman"/>
          <w:lang w:val="de-DE"/>
          <w:rPrChange w:id="3007" w:author="Adeel Rana" w:date="2026-02-17T11:24:00Z" w16du:dateUtc="2026-02-17T10:24:00Z">
            <w:rPr>
              <w:rFonts w:ascii="Times New Roman" w:hAnsi="Times New Roman" w:cs="Times New Roman"/>
              <w:lang w:val="nb-NO"/>
            </w:rPr>
          </w:rPrChange>
        </w:rPr>
      </w:pPr>
      <w:r w:rsidRPr="00845BD7">
        <w:rPr>
          <w:rFonts w:ascii="Times New Roman" w:hAnsi="Times New Roman" w:cs="Times New Roman"/>
          <w:lang w:val="de-DE"/>
          <w:rPrChange w:id="3008" w:author="Adeel Rana" w:date="2026-02-17T11:24:00Z" w16du:dateUtc="2026-02-17T10:24:00Z">
            <w:rPr>
              <w:rFonts w:ascii="Times New Roman" w:hAnsi="Times New Roman" w:cs="Times New Roman"/>
              <w:lang w:val="nb-NO"/>
            </w:rPr>
          </w:rPrChange>
        </w:rPr>
        <w:t>Fresenius Kabi Deutschland GmbH</w:t>
      </w:r>
    </w:p>
    <w:p w14:paraId="5D75AFB1" w14:textId="77777777" w:rsidR="00893E72" w:rsidRPr="00845BD7" w:rsidRDefault="00893E72" w:rsidP="00893E72">
      <w:pPr>
        <w:widowControl/>
        <w:spacing w:after="0" w:line="240" w:lineRule="auto"/>
        <w:rPr>
          <w:rFonts w:ascii="Times New Roman" w:hAnsi="Times New Roman" w:cs="Times New Roman"/>
          <w:lang w:val="de-DE"/>
          <w:rPrChange w:id="3009" w:author="Adeel Rana" w:date="2026-02-17T11:24:00Z" w16du:dateUtc="2026-02-17T10:24:00Z">
            <w:rPr>
              <w:rFonts w:ascii="Times New Roman" w:hAnsi="Times New Roman" w:cs="Times New Roman"/>
              <w:lang w:val="nb-NO"/>
            </w:rPr>
          </w:rPrChange>
        </w:rPr>
      </w:pPr>
      <w:r w:rsidRPr="00845BD7">
        <w:rPr>
          <w:rFonts w:ascii="Times New Roman" w:hAnsi="Times New Roman" w:cs="Times New Roman"/>
          <w:lang w:val="de-DE"/>
          <w:rPrChange w:id="3010" w:author="Adeel Rana" w:date="2026-02-17T11:24:00Z" w16du:dateUtc="2026-02-17T10:24:00Z">
            <w:rPr>
              <w:rFonts w:ascii="Times New Roman" w:hAnsi="Times New Roman" w:cs="Times New Roman"/>
              <w:lang w:val="nb-NO"/>
            </w:rPr>
          </w:rPrChange>
        </w:rPr>
        <w:t>Else-Kroener-Strasse 1</w:t>
      </w:r>
    </w:p>
    <w:p w14:paraId="06E1F7A4" w14:textId="77777777" w:rsidR="00893E72" w:rsidRPr="00A3132C" w:rsidRDefault="00893E72" w:rsidP="00893E72">
      <w:pPr>
        <w:widowControl/>
        <w:spacing w:after="0" w:line="240" w:lineRule="auto"/>
        <w:rPr>
          <w:rFonts w:ascii="Times New Roman" w:hAnsi="Times New Roman" w:cs="Times New Roman"/>
          <w:lang w:val="da-DK"/>
          <w:rPrChange w:id="3011" w:author="NoMA-ES" w:date="2026-03-05T13:09:00Z" w16du:dateUtc="2026-03-05T12:09:00Z">
            <w:rPr>
              <w:rFonts w:ascii="Times New Roman" w:hAnsi="Times New Roman" w:cs="Times New Roman"/>
              <w:lang w:val="nb-NO"/>
            </w:rPr>
          </w:rPrChange>
        </w:rPr>
      </w:pPr>
      <w:r w:rsidRPr="00A3132C">
        <w:rPr>
          <w:rFonts w:ascii="Times New Roman" w:hAnsi="Times New Roman" w:cs="Times New Roman"/>
          <w:lang w:val="da-DK"/>
          <w:rPrChange w:id="3012" w:author="NoMA-ES" w:date="2026-03-05T13:09:00Z" w16du:dateUtc="2026-03-05T12:09:00Z">
            <w:rPr>
              <w:rFonts w:ascii="Times New Roman" w:hAnsi="Times New Roman" w:cs="Times New Roman"/>
              <w:lang w:val="nb-NO"/>
            </w:rPr>
          </w:rPrChange>
        </w:rPr>
        <w:t>61352 Bad Homburg v.d.Hoehe</w:t>
      </w:r>
    </w:p>
    <w:p w14:paraId="25E5F5FE" w14:textId="77777777" w:rsidR="00893E72" w:rsidRPr="00A3132C" w:rsidRDefault="00893E72" w:rsidP="00893E72">
      <w:pPr>
        <w:widowControl/>
        <w:spacing w:after="0" w:line="240" w:lineRule="auto"/>
        <w:rPr>
          <w:rFonts w:ascii="Times New Roman" w:hAnsi="Times New Roman" w:cs="Times New Roman"/>
          <w:lang w:val="da-DK"/>
          <w:rPrChange w:id="3013" w:author="NoMA-ES" w:date="2026-03-05T13:09:00Z" w16du:dateUtc="2026-03-05T12:09:00Z">
            <w:rPr>
              <w:rFonts w:ascii="Times New Roman" w:hAnsi="Times New Roman" w:cs="Times New Roman"/>
              <w:lang w:val="nb-NO"/>
            </w:rPr>
          </w:rPrChange>
        </w:rPr>
      </w:pPr>
      <w:r w:rsidRPr="00A3132C">
        <w:rPr>
          <w:rFonts w:ascii="Times New Roman" w:hAnsi="Times New Roman" w:cs="Times New Roman"/>
          <w:lang w:val="da-DK"/>
          <w:rPrChange w:id="3014" w:author="NoMA-ES" w:date="2026-03-05T13:09:00Z" w16du:dateUtc="2026-03-05T12:09:00Z">
            <w:rPr>
              <w:rFonts w:ascii="Times New Roman" w:hAnsi="Times New Roman" w:cs="Times New Roman"/>
              <w:lang w:val="nb-NO"/>
            </w:rPr>
          </w:rPrChange>
        </w:rPr>
        <w:t>Tyskland</w:t>
      </w:r>
    </w:p>
    <w:p w14:paraId="021AD995" w14:textId="77777777" w:rsidR="009B7C61" w:rsidRPr="00A3132C" w:rsidRDefault="009B7C61" w:rsidP="004D6446">
      <w:pPr>
        <w:widowControl/>
        <w:spacing w:after="0" w:line="240" w:lineRule="auto"/>
        <w:rPr>
          <w:rFonts w:ascii="Times New Roman" w:hAnsi="Times New Roman" w:cs="Times New Roman"/>
          <w:lang w:val="da-DK"/>
          <w:rPrChange w:id="3015" w:author="NoMA-ES" w:date="2026-03-05T13:09:00Z" w16du:dateUtc="2026-03-05T12:09:00Z">
            <w:rPr>
              <w:rFonts w:ascii="Times New Roman" w:hAnsi="Times New Roman" w:cs="Times New Roman"/>
              <w:lang w:val="nb-NO"/>
            </w:rPr>
          </w:rPrChange>
        </w:rPr>
      </w:pPr>
    </w:p>
    <w:p w14:paraId="5B19E778" w14:textId="77777777" w:rsidR="009B7C61" w:rsidRPr="00845BD7" w:rsidRDefault="00C1005D" w:rsidP="004D6446">
      <w:pPr>
        <w:widowControl/>
        <w:spacing w:after="0" w:line="240" w:lineRule="auto"/>
        <w:rPr>
          <w:rFonts w:ascii="Times New Roman" w:eastAsia="Times New Roman" w:hAnsi="Times New Roman" w:cs="Times New Roman"/>
          <w:lang w:val="de-DE"/>
          <w:rPrChange w:id="3016" w:author="Adeel Rana" w:date="2026-02-17T11:24:00Z" w16du:dateUtc="2026-02-17T10:24:00Z">
            <w:rPr>
              <w:rFonts w:ascii="Times New Roman" w:eastAsia="Times New Roman" w:hAnsi="Times New Roman" w:cs="Times New Roman"/>
              <w:lang w:val="nb-NO"/>
            </w:rPr>
          </w:rPrChange>
        </w:rPr>
      </w:pPr>
      <w:r w:rsidRPr="00845BD7">
        <w:rPr>
          <w:rFonts w:ascii="Times New Roman" w:eastAsia="Times New Roman" w:hAnsi="Times New Roman" w:cs="Times New Roman"/>
          <w:b/>
          <w:bCs/>
          <w:lang w:val="de-DE"/>
          <w:rPrChange w:id="3017" w:author="Adeel Rana" w:date="2026-02-17T11:24:00Z" w16du:dateUtc="2026-02-17T10:24:00Z">
            <w:rPr>
              <w:rFonts w:ascii="Times New Roman" w:eastAsia="Times New Roman" w:hAnsi="Times New Roman" w:cs="Times New Roman"/>
              <w:b/>
              <w:bCs/>
              <w:lang w:val="nb-NO"/>
            </w:rPr>
          </w:rPrChange>
        </w:rPr>
        <w:t>Tilvirker</w:t>
      </w:r>
    </w:p>
    <w:p w14:paraId="688F2B80" w14:textId="77777777" w:rsidR="00893E72" w:rsidRPr="00845BD7" w:rsidRDefault="00893E72" w:rsidP="00893E72">
      <w:pPr>
        <w:widowControl/>
        <w:spacing w:after="0" w:line="240" w:lineRule="auto"/>
        <w:rPr>
          <w:rFonts w:ascii="Times New Roman" w:hAnsi="Times New Roman" w:cs="Times New Roman"/>
          <w:lang w:val="de-DE"/>
          <w:rPrChange w:id="3018" w:author="Adeel Rana" w:date="2026-02-17T11:24:00Z" w16du:dateUtc="2026-02-17T10:24:00Z">
            <w:rPr>
              <w:rFonts w:ascii="Times New Roman" w:hAnsi="Times New Roman" w:cs="Times New Roman"/>
              <w:lang w:val="nb-NO"/>
            </w:rPr>
          </w:rPrChange>
        </w:rPr>
      </w:pPr>
      <w:r w:rsidRPr="00845BD7">
        <w:rPr>
          <w:rFonts w:ascii="Times New Roman" w:hAnsi="Times New Roman" w:cs="Times New Roman"/>
          <w:lang w:val="de-DE"/>
          <w:rPrChange w:id="3019" w:author="Adeel Rana" w:date="2026-02-17T11:24:00Z" w16du:dateUtc="2026-02-17T10:24:00Z">
            <w:rPr>
              <w:rFonts w:ascii="Times New Roman" w:hAnsi="Times New Roman" w:cs="Times New Roman"/>
              <w:lang w:val="nb-NO"/>
            </w:rPr>
          </w:rPrChange>
        </w:rPr>
        <w:t>Fresenius Kabi Austria GmbH</w:t>
      </w:r>
    </w:p>
    <w:p w14:paraId="5784B99F" w14:textId="77777777" w:rsidR="00893E72" w:rsidRPr="00845BD7" w:rsidRDefault="00893E72" w:rsidP="00893E72">
      <w:pPr>
        <w:widowControl/>
        <w:spacing w:after="0" w:line="240" w:lineRule="auto"/>
        <w:rPr>
          <w:rFonts w:ascii="Times New Roman" w:hAnsi="Times New Roman" w:cs="Times New Roman"/>
          <w:lang w:val="de-DE"/>
          <w:rPrChange w:id="3020" w:author="Adeel Rana" w:date="2026-02-17T11:24:00Z" w16du:dateUtc="2026-02-17T10:24:00Z">
            <w:rPr>
              <w:rFonts w:ascii="Times New Roman" w:hAnsi="Times New Roman" w:cs="Times New Roman"/>
              <w:lang w:val="nb-NO"/>
            </w:rPr>
          </w:rPrChange>
        </w:rPr>
      </w:pPr>
      <w:r w:rsidRPr="00845BD7">
        <w:rPr>
          <w:rFonts w:ascii="Times New Roman" w:hAnsi="Times New Roman" w:cs="Times New Roman"/>
          <w:lang w:val="de-DE"/>
          <w:rPrChange w:id="3021" w:author="Adeel Rana" w:date="2026-02-17T11:24:00Z" w16du:dateUtc="2026-02-17T10:24:00Z">
            <w:rPr>
              <w:rFonts w:ascii="Times New Roman" w:hAnsi="Times New Roman" w:cs="Times New Roman"/>
              <w:lang w:val="nb-NO"/>
            </w:rPr>
          </w:rPrChange>
        </w:rPr>
        <w:t>Hafnerstraße 36</w:t>
      </w:r>
    </w:p>
    <w:p w14:paraId="19D1E6B9" w14:textId="77777777" w:rsidR="00893E72" w:rsidRPr="00A3132C" w:rsidRDefault="00893E72" w:rsidP="00893E72">
      <w:pPr>
        <w:widowControl/>
        <w:spacing w:after="0" w:line="240" w:lineRule="auto"/>
        <w:rPr>
          <w:rFonts w:ascii="Times New Roman" w:hAnsi="Times New Roman" w:cs="Times New Roman"/>
          <w:lang w:val="de-DE"/>
          <w:rPrChange w:id="3022" w:author="NoMA-ES" w:date="2026-03-05T13:09:00Z" w16du:dateUtc="2026-03-05T12:09:00Z">
            <w:rPr>
              <w:rFonts w:ascii="Times New Roman" w:hAnsi="Times New Roman" w:cs="Times New Roman"/>
              <w:lang w:val="nb-NO"/>
            </w:rPr>
          </w:rPrChange>
        </w:rPr>
      </w:pPr>
      <w:r w:rsidRPr="00A3132C">
        <w:rPr>
          <w:rFonts w:ascii="Times New Roman" w:hAnsi="Times New Roman" w:cs="Times New Roman"/>
          <w:lang w:val="de-DE"/>
          <w:rPrChange w:id="3023" w:author="NoMA-ES" w:date="2026-03-05T13:09:00Z" w16du:dateUtc="2026-03-05T12:09:00Z">
            <w:rPr>
              <w:rFonts w:ascii="Times New Roman" w:hAnsi="Times New Roman" w:cs="Times New Roman"/>
              <w:lang w:val="nb-NO"/>
            </w:rPr>
          </w:rPrChange>
        </w:rPr>
        <w:t>8055 Graz</w:t>
      </w:r>
    </w:p>
    <w:p w14:paraId="248D1882" w14:textId="77777777" w:rsidR="00893E72" w:rsidRPr="00A4509D" w:rsidRDefault="00893E72" w:rsidP="00893E72">
      <w:pPr>
        <w:widowControl/>
        <w:spacing w:after="0" w:line="240" w:lineRule="auto"/>
        <w:rPr>
          <w:rFonts w:ascii="Times New Roman" w:hAnsi="Times New Roman" w:cs="Times New Roman"/>
          <w:lang w:val="nb-NO"/>
        </w:rPr>
      </w:pPr>
      <w:r w:rsidRPr="00A4509D">
        <w:rPr>
          <w:rFonts w:ascii="Times New Roman" w:hAnsi="Times New Roman" w:cs="Times New Roman"/>
          <w:lang w:val="nb-NO"/>
        </w:rPr>
        <w:t>Østerrike</w:t>
      </w:r>
    </w:p>
    <w:p w14:paraId="7870F7CE" w14:textId="77777777" w:rsidR="00FB1B73" w:rsidRPr="00A4509D" w:rsidRDefault="00FB1B73" w:rsidP="00893E72">
      <w:pPr>
        <w:widowControl/>
        <w:spacing w:after="0" w:line="240" w:lineRule="auto"/>
        <w:rPr>
          <w:rFonts w:ascii="Times New Roman" w:hAnsi="Times New Roman" w:cs="Times New Roman"/>
          <w:lang w:val="nb-NO"/>
        </w:rPr>
      </w:pPr>
    </w:p>
    <w:p w14:paraId="02A233C4"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Dette pakningsvedlegget ble sist oppdatert</w:t>
      </w:r>
    </w:p>
    <w:p w14:paraId="23A889B9" w14:textId="77777777" w:rsidR="009B7C61" w:rsidRPr="00A4509D" w:rsidRDefault="009B7C61" w:rsidP="004D6446">
      <w:pPr>
        <w:widowControl/>
        <w:spacing w:after="0" w:line="240" w:lineRule="auto"/>
        <w:rPr>
          <w:rFonts w:ascii="Times New Roman" w:hAnsi="Times New Roman" w:cs="Times New Roman"/>
          <w:lang w:val="nb-NO"/>
        </w:rPr>
      </w:pPr>
    </w:p>
    <w:p w14:paraId="13B8356F" w14:textId="2669075A"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Detaljert informasjon om dette legemidlet er tilgjengelig på nettstedet til Det europeiske legemiddelkontoret (the European Medicines Agency):</w:t>
      </w:r>
      <w:r w:rsidR="009B7C61">
        <w:fldChar w:fldCharType="begin"/>
      </w:r>
      <w:r w:rsidR="009B7C61" w:rsidRPr="00845BD7">
        <w:rPr>
          <w:lang w:val="nb-NO"/>
          <w:rPrChange w:id="3024" w:author="Adeel Rana" w:date="2026-02-17T11:24:00Z" w16du:dateUtc="2026-02-17T10:24:00Z">
            <w:rPr/>
          </w:rPrChange>
        </w:rPr>
        <w:instrText>HYPERLINK</w:instrText>
      </w:r>
      <w:r w:rsidR="009B7C61">
        <w:fldChar w:fldCharType="separate"/>
      </w:r>
      <w:r w:rsidR="009B7C61">
        <w:fldChar w:fldCharType="end"/>
      </w:r>
      <w:r w:rsidR="00893E72">
        <w:fldChar w:fldCharType="begin"/>
      </w:r>
      <w:r w:rsidR="00893E72" w:rsidRPr="00845BD7">
        <w:rPr>
          <w:lang w:val="nb-NO"/>
          <w:rPrChange w:id="3025" w:author="Adeel Rana" w:date="2026-02-17T11:24:00Z" w16du:dateUtc="2026-02-17T10:24:00Z">
            <w:rPr/>
          </w:rPrChange>
        </w:rPr>
        <w:instrText>HYPERLINK "https://www.ema.europa.eu/"</w:instrText>
      </w:r>
      <w:r w:rsidR="00893E72">
        <w:fldChar w:fldCharType="separate"/>
      </w:r>
      <w:r w:rsidR="00893E72" w:rsidRPr="00A4509D">
        <w:rPr>
          <w:rFonts w:ascii="Times New Roman" w:eastAsia="Times New Roman" w:hAnsi="Times New Roman" w:cs="Times New Roman"/>
          <w:color w:val="0000FF"/>
          <w:u w:val="single"/>
          <w:lang w:val="nb-NO"/>
        </w:rPr>
        <w:t>https://www.ema.europa.eu/</w:t>
      </w:r>
      <w:r w:rsidR="00893E72">
        <w:fldChar w:fldCharType="end"/>
      </w:r>
      <w:r w:rsidRPr="00A4509D">
        <w:rPr>
          <w:rFonts w:ascii="Times New Roman" w:eastAsia="Times New Roman" w:hAnsi="Times New Roman" w:cs="Times New Roman"/>
          <w:lang w:val="nb-NO"/>
        </w:rPr>
        <w:t>, og på nettstedet til</w:t>
      </w:r>
      <w:r>
        <w:fldChar w:fldCharType="begin"/>
      </w:r>
      <w:r w:rsidRPr="00845BD7">
        <w:rPr>
          <w:lang w:val="nb-NO"/>
          <w:rPrChange w:id="3026" w:author="Adeel Rana" w:date="2026-02-17T11:24:00Z" w16du:dateUtc="2026-02-17T10:24:00Z">
            <w:rPr/>
          </w:rPrChange>
        </w:rPr>
        <w:instrText>HYPERLINK "http://www.felleskatalogen.no/" \h</w:instrText>
      </w:r>
      <w:r>
        <w:fldChar w:fldCharType="separate"/>
      </w:r>
      <w:r w:rsidRPr="00A4509D">
        <w:rPr>
          <w:rFonts w:ascii="Times New Roman" w:eastAsia="Times New Roman" w:hAnsi="Times New Roman" w:cs="Times New Roman"/>
          <w:lang w:val="nb-NO"/>
        </w:rPr>
        <w:t xml:space="preserve"> www.felleskatalogen.no.</w:t>
      </w:r>
      <w:r>
        <w:fldChar w:fldCharType="end"/>
      </w:r>
    </w:p>
    <w:p w14:paraId="1CE6A8C9" w14:textId="77777777" w:rsidR="001E56C8" w:rsidRPr="00A4509D" w:rsidRDefault="001E56C8">
      <w:pPr>
        <w:rPr>
          <w:rFonts w:ascii="Times New Roman" w:hAnsi="Times New Roman" w:cs="Times New Roman"/>
          <w:lang w:val="nb-NO"/>
        </w:rPr>
      </w:pPr>
      <w:r w:rsidRPr="00A4509D">
        <w:rPr>
          <w:rFonts w:ascii="Times New Roman" w:hAnsi="Times New Roman" w:cs="Times New Roman"/>
          <w:lang w:val="nb-NO"/>
        </w:rPr>
        <w:br w:type="page"/>
      </w:r>
    </w:p>
    <w:p w14:paraId="57E5E91B"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lastRenderedPageBreak/>
        <w:t>Instruksjoner for administrasjon</w:t>
      </w:r>
    </w:p>
    <w:p w14:paraId="2A2C9297" w14:textId="77777777" w:rsidR="009B7C61" w:rsidRPr="00A4509D" w:rsidRDefault="009B7C61" w:rsidP="004D6446">
      <w:pPr>
        <w:widowControl/>
        <w:spacing w:after="0" w:line="240" w:lineRule="auto"/>
        <w:rPr>
          <w:rFonts w:ascii="Times New Roman" w:hAnsi="Times New Roman" w:cs="Times New Roman"/>
          <w:lang w:val="nb-NO"/>
        </w:rPr>
      </w:pPr>
    </w:p>
    <w:p w14:paraId="0B008646" w14:textId="5800836B"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 oppstarten av behandlingen vil helsepersonell hjelpe deg med den første injeksjonen. Du og legen din kan imidlertid bestemme at du kan injisere </w:t>
      </w:r>
      <w:r w:rsidR="006C5924"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selv. Hvis dette skjer</w:t>
      </w:r>
      <w:r w:rsidR="00212C30"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 xml:space="preserve"> vil du bli lært opp til å injisere</w:t>
      </w:r>
      <w:r w:rsidR="00212C30" w:rsidRPr="00A4509D">
        <w:rPr>
          <w:rFonts w:ascii="Times New Roman" w:eastAsia="Times New Roman" w:hAnsi="Times New Roman" w:cs="Times New Roman"/>
          <w:lang w:val="nb-NO"/>
        </w:rPr>
        <w:t xml:space="preserve"> </w:t>
      </w:r>
      <w:r w:rsidR="006C5924"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Snakk med legen din hvis du har spørsmål om hvordan du skal sette injeksjoner på deg selv.</w:t>
      </w:r>
      <w:r w:rsidR="00097DFE" w:rsidRPr="00A4509D">
        <w:rPr>
          <w:rFonts w:ascii="Times New Roman" w:eastAsia="Times New Roman" w:hAnsi="Times New Roman" w:cs="Times New Roman"/>
          <w:lang w:val="nb-NO"/>
        </w:rPr>
        <w:t xml:space="preserve"> Hos barn i alderen 6 år og eldre anbefales det at Otulfi administreres av helsepersonell eller en omsorgsperson etter riktig opplæring.</w:t>
      </w:r>
    </w:p>
    <w:p w14:paraId="2E2BCF9F" w14:textId="6BC241E4" w:rsidR="009B7C61" w:rsidRPr="00A4509D" w:rsidRDefault="00C1005D" w:rsidP="00EF0757">
      <w:pPr>
        <w:pStyle w:val="ListParagraph"/>
        <w:widowControl/>
        <w:numPr>
          <w:ilvl w:val="0"/>
          <w:numId w:val="7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Ikke bland </w:t>
      </w:r>
      <w:r w:rsidR="00097DFE"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xml:space="preserve"> med andre væsker til injeksjon.</w:t>
      </w:r>
    </w:p>
    <w:p w14:paraId="61C8D655" w14:textId="6ABBB1D0" w:rsidR="009B7C61" w:rsidRPr="00A4509D" w:rsidRDefault="00C1005D" w:rsidP="00EF0757">
      <w:pPr>
        <w:pStyle w:val="ListParagraph"/>
        <w:widowControl/>
        <w:numPr>
          <w:ilvl w:val="0"/>
          <w:numId w:val="7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Ikke rist på den ferdigfylte sprøyten med</w:t>
      </w:r>
      <w:r w:rsidR="00212C30" w:rsidRPr="00A4509D">
        <w:rPr>
          <w:rFonts w:ascii="Times New Roman" w:eastAsia="Times New Roman" w:hAnsi="Times New Roman" w:cs="Times New Roman"/>
          <w:lang w:val="nb-NO"/>
        </w:rPr>
        <w:t xml:space="preserve"> </w:t>
      </w:r>
      <w:r w:rsidR="00097DFE"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 Dette på grunn av at sterk risting kan skade legemidlet. Ikke bruk legemidlet hvis det er ristet kraftig.</w:t>
      </w:r>
    </w:p>
    <w:p w14:paraId="70D37755" w14:textId="77777777" w:rsidR="009B7C61" w:rsidRPr="00A4509D" w:rsidRDefault="009B7C61" w:rsidP="004D6446">
      <w:pPr>
        <w:widowControl/>
        <w:spacing w:after="0" w:line="240" w:lineRule="auto"/>
        <w:rPr>
          <w:rFonts w:ascii="Times New Roman" w:hAnsi="Times New Roman" w:cs="Times New Roman"/>
          <w:lang w:val="nb-NO"/>
        </w:rPr>
      </w:pPr>
    </w:p>
    <w:p w14:paraId="7B95ECC4"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Figur</w:t>
      </w:r>
      <w:r w:rsidR="00EF0757" w:rsidRPr="00A4509D">
        <w:rPr>
          <w:rFonts w:ascii="Times New Roman" w:eastAsia="Times New Roman" w:hAnsi="Times New Roman" w:cs="Times New Roman"/>
          <w:lang w:val="nb-NO"/>
        </w:rPr>
        <w:t> </w:t>
      </w:r>
      <w:r w:rsidR="00D21A72" w:rsidRPr="00A4509D">
        <w:rPr>
          <w:rFonts w:ascii="Times New Roman" w:eastAsia="Times New Roman" w:hAnsi="Times New Roman" w:cs="Times New Roman"/>
          <w:lang w:val="nb-NO"/>
        </w:rPr>
        <w:t>1</w:t>
      </w:r>
      <w:r w:rsidR="00EF0757" w:rsidRPr="00A4509D">
        <w:rPr>
          <w:rFonts w:ascii="Times New Roman" w:eastAsia="Times New Roman" w:hAnsi="Times New Roman" w:cs="Times New Roman"/>
          <w:lang w:val="nb-NO"/>
        </w:rPr>
        <w:t xml:space="preserve"> </w:t>
      </w:r>
      <w:r w:rsidRPr="00A4509D">
        <w:rPr>
          <w:rFonts w:ascii="Times New Roman" w:eastAsia="Times New Roman" w:hAnsi="Times New Roman" w:cs="Times New Roman"/>
          <w:lang w:val="nb-NO"/>
        </w:rPr>
        <w:t>viser hvordan den ferdigfylte sprøyten ser ut.</w:t>
      </w:r>
    </w:p>
    <w:p w14:paraId="41A902D4" w14:textId="399CEB59" w:rsidR="00E444CD" w:rsidRPr="00A4509D" w:rsidRDefault="00C33EEB" w:rsidP="004D6446">
      <w:pPr>
        <w:widowControl/>
        <w:spacing w:after="0" w:line="240" w:lineRule="auto"/>
        <w:rPr>
          <w:rFonts w:ascii="Times New Roman" w:eastAsia="Times New Roman" w:hAnsi="Times New Roman" w:cs="Times New Roman"/>
          <w:lang w:val="nb-NO"/>
        </w:rPr>
      </w:pPr>
      <w:r w:rsidRPr="00A4509D">
        <w:rPr>
          <w:rFonts w:ascii="Times New Roman" w:hAnsi="Times New Roman" w:cs="Times New Roman"/>
          <w:noProof/>
          <w:lang w:val="nb-NO"/>
        </w:rPr>
        <mc:AlternateContent>
          <mc:Choice Requires="wps">
            <w:drawing>
              <wp:anchor distT="0" distB="0" distL="114300" distR="114300" simplePos="0" relativeHeight="251661312" behindDoc="0" locked="0" layoutInCell="1" allowOverlap="1" wp14:anchorId="1B99E9DB" wp14:editId="45B668B3">
                <wp:simplePos x="0" y="0"/>
                <wp:positionH relativeFrom="column">
                  <wp:posOffset>-88900</wp:posOffset>
                </wp:positionH>
                <wp:positionV relativeFrom="paragraph">
                  <wp:posOffset>27940</wp:posOffset>
                </wp:positionV>
                <wp:extent cx="715645" cy="381635"/>
                <wp:effectExtent l="0" t="0" r="1905" b="0"/>
                <wp:wrapNone/>
                <wp:docPr id="2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5645" cy="381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05CC94" w14:textId="77777777" w:rsidR="00122D4C" w:rsidRPr="00F650D4" w:rsidRDefault="00122D4C">
                            <w:pPr>
                              <w:rPr>
                                <w:sz w:val="16"/>
                                <w:szCs w:val="16"/>
                                <w:lang w:val="nb-NO"/>
                              </w:rPr>
                            </w:pPr>
                            <w:r>
                              <w:rPr>
                                <w:sz w:val="16"/>
                                <w:szCs w:val="16"/>
                                <w:lang w:val="nb-NO"/>
                              </w:rPr>
                              <w:t>Stemp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99E9DB" id="Text Box 12" o:spid="_x0000_s1039" type="#_x0000_t202" style="position:absolute;margin-left:-7pt;margin-top:2.2pt;width:56.35pt;height:30.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" stroked="f">
                <v:textbox>
                  <w:txbxContent>
                    <w:p w14:paraId="1005CC94" w14:textId="77777777" w:rsidR="00122D4C" w:rsidRPr="00F650D4" w:rsidRDefault="00122D4C">
                      <w:pPr>
                        <w:rPr>
                          <w:sz w:val="16"/>
                          <w:szCs w:val="16"/>
                          <w:lang w:val="nb-NO"/>
                        </w:rPr>
                      </w:pPr>
                      <w:r>
                        <w:rPr>
                          <w:sz w:val="16"/>
                          <w:szCs w:val="16"/>
                          <w:lang w:val="nb-NO"/>
                        </w:rPr>
                        <w:t>Stempel</w:t>
                      </w:r>
                    </w:p>
                  </w:txbxContent>
                </v:textbox>
              </v:shape>
            </w:pict>
          </mc:Fallback>
        </mc:AlternateContent>
      </w:r>
      <w:r w:rsidRPr="00A4509D">
        <w:rPr>
          <w:rFonts w:ascii="Times New Roman" w:hAnsi="Times New Roman" w:cs="Times New Roman"/>
          <w:noProof/>
          <w:lang w:val="nb-NO"/>
        </w:rPr>
        <mc:AlternateContent>
          <mc:Choice Requires="wps">
            <w:drawing>
              <wp:anchor distT="0" distB="0" distL="114300" distR="114300" simplePos="0" relativeHeight="251660288" behindDoc="0" locked="0" layoutInCell="1" allowOverlap="1" wp14:anchorId="7AAD4275" wp14:editId="3823851D">
                <wp:simplePos x="0" y="0"/>
                <wp:positionH relativeFrom="column">
                  <wp:posOffset>626745</wp:posOffset>
                </wp:positionH>
                <wp:positionV relativeFrom="paragraph">
                  <wp:posOffset>27940</wp:posOffset>
                </wp:positionV>
                <wp:extent cx="977900" cy="501015"/>
                <wp:effectExtent l="0" t="0" r="0" b="4445"/>
                <wp:wrapNone/>
                <wp:docPr id="2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 cy="5010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D28AE3" w14:textId="77777777" w:rsidR="00122D4C" w:rsidRPr="00F650D4" w:rsidRDefault="00122D4C">
                            <w:pPr>
                              <w:rPr>
                                <w:sz w:val="16"/>
                                <w:szCs w:val="16"/>
                                <w:lang w:val="nb-NO"/>
                              </w:rPr>
                            </w:pPr>
                            <w:r>
                              <w:rPr>
                                <w:sz w:val="16"/>
                                <w:szCs w:val="16"/>
                                <w:lang w:val="nb-NO"/>
                              </w:rPr>
                              <w:t>Kontakter for aktivering av kanylebeskyttel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AD4275" id="Text Box 11" o:spid="_x0000_s1040" type="#_x0000_t202" style="position:absolute;margin-left:49.35pt;margin-top:2.2pt;width:77pt;height:39.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" stroked="f">
                <v:textbox>
                  <w:txbxContent>
                    <w:p w14:paraId="33D28AE3" w14:textId="77777777" w:rsidR="00122D4C" w:rsidRPr="00F650D4" w:rsidRDefault="00122D4C">
                      <w:pPr>
                        <w:rPr>
                          <w:sz w:val="16"/>
                          <w:szCs w:val="16"/>
                          <w:lang w:val="nb-NO"/>
                        </w:rPr>
                      </w:pPr>
                      <w:r>
                        <w:rPr>
                          <w:sz w:val="16"/>
                          <w:szCs w:val="16"/>
                          <w:lang w:val="nb-NO"/>
                        </w:rPr>
                        <w:t>Kontakter for aktivering av kanylebeskyttelse</w:t>
                      </w:r>
                    </w:p>
                  </w:txbxContent>
                </v:textbox>
              </v:shape>
            </w:pict>
          </mc:Fallback>
        </mc:AlternateContent>
      </w:r>
    </w:p>
    <w:p w14:paraId="0BDE60F3" w14:textId="387BEA55" w:rsidR="009B7C61" w:rsidRPr="00A4509D" w:rsidRDefault="00C33EEB" w:rsidP="004D6446">
      <w:pPr>
        <w:widowControl/>
        <w:spacing w:after="0" w:line="240" w:lineRule="auto"/>
        <w:rPr>
          <w:rFonts w:ascii="Times New Roman" w:hAnsi="Times New Roman" w:cs="Times New Roman"/>
          <w:lang w:val="nb-NO"/>
        </w:rPr>
      </w:pPr>
      <w:r w:rsidRPr="00A4509D">
        <w:rPr>
          <w:rFonts w:ascii="Times New Roman" w:hAnsi="Times New Roman" w:cs="Times New Roman"/>
          <w:noProof/>
          <w:lang w:val="nb-NO"/>
        </w:rPr>
        <mc:AlternateContent>
          <mc:Choice Requires="wps">
            <w:drawing>
              <wp:anchor distT="0" distB="0" distL="114300" distR="114300" simplePos="0" relativeHeight="251665408" behindDoc="0" locked="0" layoutInCell="1" allowOverlap="1" wp14:anchorId="63DB82C7" wp14:editId="5D85C7B6">
                <wp:simplePos x="0" y="0"/>
                <wp:positionH relativeFrom="column">
                  <wp:posOffset>3425825</wp:posOffset>
                </wp:positionH>
                <wp:positionV relativeFrom="paragraph">
                  <wp:posOffset>1552575</wp:posOffset>
                </wp:positionV>
                <wp:extent cx="1264285" cy="389890"/>
                <wp:effectExtent l="0" t="0" r="0" b="635"/>
                <wp:wrapNone/>
                <wp:docPr id="2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4285" cy="3898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9FD4E5" w14:textId="77777777" w:rsidR="00122D4C" w:rsidRPr="00F650D4" w:rsidRDefault="00122D4C">
                            <w:pPr>
                              <w:rPr>
                                <w:sz w:val="16"/>
                                <w:szCs w:val="16"/>
                                <w:lang w:val="nb-NO"/>
                              </w:rPr>
                            </w:pPr>
                            <w:r>
                              <w:rPr>
                                <w:sz w:val="16"/>
                                <w:szCs w:val="16"/>
                                <w:lang w:val="nb-NO"/>
                              </w:rPr>
                              <w:t>Kan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DB82C7" id="Text Box 16" o:spid="_x0000_s1041" type="#_x0000_t202" style="position:absolute;margin-left:269.75pt;margin-top:122.25pt;width:99.55pt;height:30.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" stroked="f">
                <v:textbox>
                  <w:txbxContent>
                    <w:p w14:paraId="049FD4E5" w14:textId="77777777" w:rsidR="00122D4C" w:rsidRPr="00F650D4" w:rsidRDefault="00122D4C">
                      <w:pPr>
                        <w:rPr>
                          <w:sz w:val="16"/>
                          <w:szCs w:val="16"/>
                          <w:lang w:val="nb-NO"/>
                        </w:rPr>
                      </w:pPr>
                      <w:r>
                        <w:rPr>
                          <w:sz w:val="16"/>
                          <w:szCs w:val="16"/>
                          <w:lang w:val="nb-NO"/>
                        </w:rPr>
                        <w:t>Kanyle</w:t>
                      </w:r>
                    </w:p>
                  </w:txbxContent>
                </v:textbox>
              </v:shape>
            </w:pict>
          </mc:Fallback>
        </mc:AlternateContent>
      </w:r>
      <w:r w:rsidRPr="00A4509D">
        <w:rPr>
          <w:rFonts w:ascii="Times New Roman" w:hAnsi="Times New Roman" w:cs="Times New Roman"/>
          <w:noProof/>
          <w:lang w:val="nb-NO"/>
        </w:rPr>
        <mc:AlternateContent>
          <mc:Choice Requires="wps">
            <w:drawing>
              <wp:anchor distT="0" distB="0" distL="114300" distR="114300" simplePos="0" relativeHeight="251664384" behindDoc="0" locked="0" layoutInCell="1" allowOverlap="1" wp14:anchorId="77350B4B" wp14:editId="7B61444A">
                <wp:simplePos x="0" y="0"/>
                <wp:positionH relativeFrom="column">
                  <wp:posOffset>2383790</wp:posOffset>
                </wp:positionH>
                <wp:positionV relativeFrom="paragraph">
                  <wp:posOffset>1552575</wp:posOffset>
                </wp:positionV>
                <wp:extent cx="866775" cy="389890"/>
                <wp:effectExtent l="2540" t="0" r="0" b="635"/>
                <wp:wrapNone/>
                <wp:docPr id="2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3898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F16F85" w14:textId="77777777" w:rsidR="00122D4C" w:rsidRPr="00F650D4" w:rsidRDefault="00122D4C">
                            <w:pPr>
                              <w:rPr>
                                <w:sz w:val="16"/>
                                <w:szCs w:val="16"/>
                                <w:lang w:val="nb-NO"/>
                              </w:rPr>
                            </w:pPr>
                            <w:r>
                              <w:rPr>
                                <w:sz w:val="16"/>
                                <w:szCs w:val="16"/>
                                <w:lang w:val="nb-NO"/>
                              </w:rPr>
                              <w:t>Merk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350B4B" id="Text Box 15" o:spid="_x0000_s1042" type="#_x0000_t202" style="position:absolute;margin-left:187.7pt;margin-top:122.25pt;width:68.25pt;height:30.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" stroked="f">
                <v:textbox>
                  <w:txbxContent>
                    <w:p w14:paraId="40F16F85" w14:textId="77777777" w:rsidR="00122D4C" w:rsidRPr="00F650D4" w:rsidRDefault="00122D4C">
                      <w:pPr>
                        <w:rPr>
                          <w:sz w:val="16"/>
                          <w:szCs w:val="16"/>
                          <w:lang w:val="nb-NO"/>
                        </w:rPr>
                      </w:pPr>
                      <w:r>
                        <w:rPr>
                          <w:sz w:val="16"/>
                          <w:szCs w:val="16"/>
                          <w:lang w:val="nb-NO"/>
                        </w:rPr>
                        <w:t>Merking</w:t>
                      </w:r>
                    </w:p>
                  </w:txbxContent>
                </v:textbox>
              </v:shape>
            </w:pict>
          </mc:Fallback>
        </mc:AlternateContent>
      </w:r>
      <w:r w:rsidRPr="00A4509D">
        <w:rPr>
          <w:rFonts w:ascii="Times New Roman" w:hAnsi="Times New Roman" w:cs="Times New Roman"/>
          <w:noProof/>
          <w:lang w:val="nb-NO"/>
        </w:rPr>
        <mc:AlternateContent>
          <mc:Choice Requires="wps">
            <w:drawing>
              <wp:anchor distT="0" distB="0" distL="114300" distR="114300" simplePos="0" relativeHeight="251663360" behindDoc="0" locked="0" layoutInCell="1" allowOverlap="1" wp14:anchorId="48FF37E1" wp14:editId="5BD4522C">
                <wp:simplePos x="0" y="0"/>
                <wp:positionH relativeFrom="column">
                  <wp:posOffset>984885</wp:posOffset>
                </wp:positionH>
                <wp:positionV relativeFrom="paragraph">
                  <wp:posOffset>1552575</wp:posOffset>
                </wp:positionV>
                <wp:extent cx="1287780" cy="389890"/>
                <wp:effectExtent l="3810" t="0" r="3810" b="635"/>
                <wp:wrapNone/>
                <wp:docPr id="2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3898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6273E0" w14:textId="77777777" w:rsidR="00122D4C" w:rsidRPr="00F650D4" w:rsidRDefault="00122D4C">
                            <w:pPr>
                              <w:rPr>
                                <w:sz w:val="16"/>
                                <w:szCs w:val="16"/>
                                <w:lang w:val="nb-NO"/>
                              </w:rPr>
                            </w:pPr>
                            <w:r>
                              <w:rPr>
                                <w:sz w:val="16"/>
                                <w:szCs w:val="16"/>
                                <w:lang w:val="nb-NO"/>
                              </w:rPr>
                              <w:t>Kanylebsekyttelsesving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FF37E1" id="Text Box 14" o:spid="_x0000_s1043" type="#_x0000_t202" style="position:absolute;margin-left:77.55pt;margin-top:122.25pt;width:101.4pt;height:30.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" stroked="f">
                <v:textbox>
                  <w:txbxContent>
                    <w:p w14:paraId="616273E0" w14:textId="77777777" w:rsidR="00122D4C" w:rsidRPr="00F650D4" w:rsidRDefault="00122D4C">
                      <w:pPr>
                        <w:rPr>
                          <w:sz w:val="16"/>
                          <w:szCs w:val="16"/>
                          <w:lang w:val="nb-NO"/>
                        </w:rPr>
                      </w:pPr>
                      <w:r>
                        <w:rPr>
                          <w:sz w:val="16"/>
                          <w:szCs w:val="16"/>
                          <w:lang w:val="nb-NO"/>
                        </w:rPr>
                        <w:t>Kanylebsekyttelsesvinger</w:t>
                      </w:r>
                    </w:p>
                  </w:txbxContent>
                </v:textbox>
              </v:shape>
            </w:pict>
          </mc:Fallback>
        </mc:AlternateContent>
      </w:r>
      <w:r w:rsidRPr="00A4509D">
        <w:rPr>
          <w:rFonts w:ascii="Times New Roman" w:hAnsi="Times New Roman" w:cs="Times New Roman"/>
          <w:noProof/>
          <w:lang w:val="nb-NO"/>
        </w:rPr>
        <mc:AlternateContent>
          <mc:Choice Requires="wps">
            <w:drawing>
              <wp:anchor distT="0" distB="0" distL="114300" distR="114300" simplePos="0" relativeHeight="251662336" behindDoc="0" locked="0" layoutInCell="1" allowOverlap="1" wp14:anchorId="020F817E" wp14:editId="01DB7997">
                <wp:simplePos x="0" y="0"/>
                <wp:positionH relativeFrom="column">
                  <wp:posOffset>-88900</wp:posOffset>
                </wp:positionH>
                <wp:positionV relativeFrom="paragraph">
                  <wp:posOffset>1552575</wp:posOffset>
                </wp:positionV>
                <wp:extent cx="1009650" cy="389890"/>
                <wp:effectExtent l="0" t="0" r="3175" b="635"/>
                <wp:wrapNone/>
                <wp:docPr id="2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3898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BBA377" w14:textId="77777777" w:rsidR="00122D4C" w:rsidRPr="00F650D4" w:rsidRDefault="00122D4C">
                            <w:pPr>
                              <w:rPr>
                                <w:sz w:val="16"/>
                                <w:szCs w:val="16"/>
                                <w:lang w:val="nb-NO"/>
                              </w:rPr>
                            </w:pPr>
                            <w:r>
                              <w:rPr>
                                <w:sz w:val="16"/>
                                <w:szCs w:val="16"/>
                                <w:lang w:val="nb-NO"/>
                              </w:rPr>
                              <w:t>Stempelhod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0F817E" id="Text Box 13" o:spid="_x0000_s1044" type="#_x0000_t202" style="position:absolute;margin-left:-7pt;margin-top:122.25pt;width:79.5pt;height:30.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" stroked="f">
                <v:textbox>
                  <w:txbxContent>
                    <w:p w14:paraId="55BBA377" w14:textId="77777777" w:rsidR="00122D4C" w:rsidRPr="00F650D4" w:rsidRDefault="00122D4C">
                      <w:pPr>
                        <w:rPr>
                          <w:sz w:val="16"/>
                          <w:szCs w:val="16"/>
                          <w:lang w:val="nb-NO"/>
                        </w:rPr>
                      </w:pPr>
                      <w:r>
                        <w:rPr>
                          <w:sz w:val="16"/>
                          <w:szCs w:val="16"/>
                          <w:lang w:val="nb-NO"/>
                        </w:rPr>
                        <w:t>Stempelhode</w:t>
                      </w:r>
                    </w:p>
                  </w:txbxContent>
                </v:textbox>
              </v:shape>
            </w:pict>
          </mc:Fallback>
        </mc:AlternateContent>
      </w:r>
      <w:r w:rsidRPr="00A4509D">
        <w:rPr>
          <w:rFonts w:ascii="Times New Roman" w:hAnsi="Times New Roman" w:cs="Times New Roman"/>
          <w:noProof/>
          <w:lang w:val="nb-NO"/>
        </w:rPr>
        <mc:AlternateContent>
          <mc:Choice Requires="wps">
            <w:drawing>
              <wp:anchor distT="0" distB="0" distL="114300" distR="114300" simplePos="0" relativeHeight="251659264" behindDoc="0" locked="0" layoutInCell="1" allowOverlap="1" wp14:anchorId="27E76E94" wp14:editId="359BE16B">
                <wp:simplePos x="0" y="0"/>
                <wp:positionH relativeFrom="column">
                  <wp:posOffset>1604645</wp:posOffset>
                </wp:positionH>
                <wp:positionV relativeFrom="paragraph">
                  <wp:posOffset>50165</wp:posOffset>
                </wp:positionV>
                <wp:extent cx="938530" cy="365760"/>
                <wp:effectExtent l="4445" t="2540" r="0" b="3175"/>
                <wp:wrapNone/>
                <wp:docPr id="2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8530" cy="3657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B973A1" w14:textId="77777777" w:rsidR="00122D4C" w:rsidRPr="00F650D4" w:rsidRDefault="00122D4C">
                            <w:pPr>
                              <w:rPr>
                                <w:sz w:val="16"/>
                                <w:szCs w:val="16"/>
                                <w:lang w:val="nb-NO"/>
                              </w:rPr>
                            </w:pPr>
                            <w:r>
                              <w:rPr>
                                <w:sz w:val="16"/>
                                <w:szCs w:val="16"/>
                                <w:lang w:val="nb-NO"/>
                              </w:rPr>
                              <w:t>Sprøytesylind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E76E94" id="Text Box 10" o:spid="_x0000_s1045" type="#_x0000_t202" style="position:absolute;margin-left:126.35pt;margin-top:3.95pt;width:73.9pt;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" stroked="f">
                <v:textbox>
                  <w:txbxContent>
                    <w:p w14:paraId="77B973A1" w14:textId="77777777" w:rsidR="00122D4C" w:rsidRPr="00F650D4" w:rsidRDefault="00122D4C">
                      <w:pPr>
                        <w:rPr>
                          <w:sz w:val="16"/>
                          <w:szCs w:val="16"/>
                          <w:lang w:val="nb-NO"/>
                        </w:rPr>
                      </w:pPr>
                      <w:r>
                        <w:rPr>
                          <w:sz w:val="16"/>
                          <w:szCs w:val="16"/>
                          <w:lang w:val="nb-NO"/>
                        </w:rPr>
                        <w:t>Sprøytesylinder</w:t>
                      </w:r>
                    </w:p>
                  </w:txbxContent>
                </v:textbox>
              </v:shape>
            </w:pict>
          </mc:Fallback>
        </mc:AlternateContent>
      </w:r>
      <w:r w:rsidRPr="00A4509D">
        <w:rPr>
          <w:rFonts w:ascii="Times New Roman" w:hAnsi="Times New Roman" w:cs="Times New Roman"/>
          <w:noProof/>
          <w:lang w:val="nb-NO"/>
        </w:rPr>
        <mc:AlternateContent>
          <mc:Choice Requires="wps">
            <w:drawing>
              <wp:anchor distT="0" distB="0" distL="114300" distR="114300" simplePos="0" relativeHeight="251657216" behindDoc="0" locked="0" layoutInCell="1" allowOverlap="1" wp14:anchorId="7489F942" wp14:editId="1C7E9554">
                <wp:simplePos x="0" y="0"/>
                <wp:positionH relativeFrom="column">
                  <wp:posOffset>2590800</wp:posOffset>
                </wp:positionH>
                <wp:positionV relativeFrom="paragraph">
                  <wp:posOffset>50165</wp:posOffset>
                </wp:positionV>
                <wp:extent cx="795020" cy="365760"/>
                <wp:effectExtent l="0" t="2540" r="0" b="3175"/>
                <wp:wrapNone/>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3657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E057DF" w14:textId="77777777" w:rsidR="00122D4C" w:rsidRPr="00F650D4" w:rsidRDefault="00122D4C">
                            <w:pPr>
                              <w:rPr>
                                <w:sz w:val="16"/>
                                <w:szCs w:val="16"/>
                                <w:lang w:val="nb-NO"/>
                              </w:rPr>
                            </w:pPr>
                            <w:r>
                              <w:rPr>
                                <w:sz w:val="16"/>
                                <w:szCs w:val="16"/>
                                <w:lang w:val="nb-NO"/>
                              </w:rPr>
                              <w:t>Inspeksjons-vind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89F942" id="Text Box 8" o:spid="_x0000_s1046" type="#_x0000_t202" style="position:absolute;margin-left:204pt;margin-top:3.95pt;width:62.6pt;height:28.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" stroked="f">
                <v:textbox>
                  <w:txbxContent>
                    <w:p w14:paraId="32E057DF" w14:textId="77777777" w:rsidR="00122D4C" w:rsidRPr="00F650D4" w:rsidRDefault="00122D4C">
                      <w:pPr>
                        <w:rPr>
                          <w:sz w:val="16"/>
                          <w:szCs w:val="16"/>
                          <w:lang w:val="nb-NO"/>
                        </w:rPr>
                      </w:pPr>
                      <w:r>
                        <w:rPr>
                          <w:sz w:val="16"/>
                          <w:szCs w:val="16"/>
                          <w:lang w:val="nb-NO"/>
                        </w:rPr>
                        <w:t>Inspeksjons-vindu</w:t>
                      </w:r>
                    </w:p>
                  </w:txbxContent>
                </v:textbox>
              </v:shape>
            </w:pict>
          </mc:Fallback>
        </mc:AlternateContent>
      </w:r>
      <w:r w:rsidRPr="00A4509D">
        <w:rPr>
          <w:rFonts w:ascii="Times New Roman" w:hAnsi="Times New Roman" w:cs="Times New Roman"/>
          <w:noProof/>
          <w:lang w:val="nb-NO"/>
        </w:rPr>
        <mc:AlternateContent>
          <mc:Choice Requires="wps">
            <w:drawing>
              <wp:anchor distT="0" distB="0" distL="114300" distR="114300" simplePos="0" relativeHeight="251658240" behindDoc="0" locked="0" layoutInCell="1" allowOverlap="1" wp14:anchorId="6C2C537B" wp14:editId="3F337EFF">
                <wp:simplePos x="0" y="0"/>
                <wp:positionH relativeFrom="column">
                  <wp:posOffset>4117340</wp:posOffset>
                </wp:positionH>
                <wp:positionV relativeFrom="paragraph">
                  <wp:posOffset>50165</wp:posOffset>
                </wp:positionV>
                <wp:extent cx="938530" cy="365760"/>
                <wp:effectExtent l="2540" t="2540" r="1905" b="3175"/>
                <wp:wrapNone/>
                <wp:docPr id="1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8530" cy="3657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7C1F7A" w14:textId="77777777" w:rsidR="00122D4C" w:rsidRPr="00F650D4" w:rsidRDefault="00122D4C">
                            <w:pPr>
                              <w:rPr>
                                <w:sz w:val="16"/>
                                <w:szCs w:val="16"/>
                                <w:lang w:val="nb-NO"/>
                              </w:rPr>
                            </w:pPr>
                            <w:r>
                              <w:rPr>
                                <w:sz w:val="16"/>
                                <w:szCs w:val="16"/>
                                <w:lang w:val="nb-NO"/>
                              </w:rPr>
                              <w:t>Kanylehet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2C537B" id="Text Box 9" o:spid="_x0000_s1047" type="#_x0000_t202" style="position:absolute;margin-left:324.2pt;margin-top:3.95pt;width:73.9pt;height:28.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" stroked="f">
                <v:textbox>
                  <w:txbxContent>
                    <w:p w14:paraId="547C1F7A" w14:textId="77777777" w:rsidR="00122D4C" w:rsidRPr="00F650D4" w:rsidRDefault="00122D4C">
                      <w:pPr>
                        <w:rPr>
                          <w:sz w:val="16"/>
                          <w:szCs w:val="16"/>
                          <w:lang w:val="nb-NO"/>
                        </w:rPr>
                      </w:pPr>
                      <w:r>
                        <w:rPr>
                          <w:sz w:val="16"/>
                          <w:szCs w:val="16"/>
                          <w:lang w:val="nb-NO"/>
                        </w:rPr>
                        <w:t>Kanylehette</w:t>
                      </w:r>
                    </w:p>
                  </w:txbxContent>
                </v:textbox>
              </v:shape>
            </w:pict>
          </mc:Fallback>
        </mc:AlternateContent>
      </w:r>
      <w:r w:rsidR="00E444CD" w:rsidRPr="00A4509D">
        <w:rPr>
          <w:rFonts w:ascii="Times New Roman" w:hAnsi="Times New Roman" w:cs="Times New Roman"/>
          <w:noProof/>
          <w:lang w:val="nb-NO"/>
        </w:rPr>
        <w:drawing>
          <wp:inline distT="0" distB="0" distL="0" distR="0" wp14:anchorId="7B8B9548" wp14:editId="34EAF83F">
            <wp:extent cx="5133340" cy="1981200"/>
            <wp:effectExtent l="0" t="0" r="0" b="0"/>
            <wp:docPr id="5" name="Bil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33340" cy="1981200"/>
                    </a:xfrm>
                    <a:prstGeom prst="rect">
                      <a:avLst/>
                    </a:prstGeom>
                    <a:noFill/>
                  </pic:spPr>
                </pic:pic>
              </a:graphicData>
            </a:graphic>
          </wp:inline>
        </w:drawing>
      </w:r>
    </w:p>
    <w:p w14:paraId="6D3A0D43" w14:textId="147C4C77" w:rsidR="009B7C61" w:rsidRPr="00A4509D" w:rsidRDefault="009B7C61" w:rsidP="00EF0757">
      <w:pPr>
        <w:widowControl/>
        <w:spacing w:after="0" w:line="240" w:lineRule="auto"/>
        <w:jc w:val="center"/>
        <w:rPr>
          <w:rFonts w:ascii="Times New Roman" w:hAnsi="Times New Roman" w:cs="Times New Roman"/>
          <w:lang w:val="nb-NO"/>
        </w:rPr>
      </w:pPr>
    </w:p>
    <w:p w14:paraId="671BAC03" w14:textId="77777777" w:rsidR="009B7C61" w:rsidRPr="00A4509D" w:rsidRDefault="009B7C61" w:rsidP="004D6446">
      <w:pPr>
        <w:widowControl/>
        <w:spacing w:after="0" w:line="240" w:lineRule="auto"/>
        <w:rPr>
          <w:rFonts w:ascii="Times New Roman" w:hAnsi="Times New Roman" w:cs="Times New Roman"/>
          <w:lang w:val="nb-NO"/>
        </w:rPr>
      </w:pPr>
    </w:p>
    <w:p w14:paraId="2BA2E5DA" w14:textId="77777777" w:rsidR="009B7C61" w:rsidRPr="00A4509D" w:rsidRDefault="00C1005D" w:rsidP="00EF0757">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Figur</w:t>
      </w:r>
      <w:r w:rsidR="00EF0757"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w:t>
      </w:r>
    </w:p>
    <w:p w14:paraId="2358B237" w14:textId="77777777" w:rsidR="009B7C61" w:rsidRPr="00A4509D" w:rsidRDefault="009B7C61" w:rsidP="004D6446">
      <w:pPr>
        <w:widowControl/>
        <w:spacing w:after="0" w:line="240" w:lineRule="auto"/>
        <w:rPr>
          <w:rFonts w:ascii="Times New Roman" w:hAnsi="Times New Roman" w:cs="Times New Roman"/>
          <w:lang w:val="nb-NO"/>
        </w:rPr>
      </w:pPr>
    </w:p>
    <w:p w14:paraId="1CB9AF8A" w14:textId="162CE904"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1.</w:t>
      </w:r>
      <w:r w:rsidR="004F5F27" w:rsidRPr="00A4509D">
        <w:rPr>
          <w:rFonts w:ascii="Times New Roman" w:eastAsia="Times New Roman" w:hAnsi="Times New Roman" w:cs="Times New Roman"/>
          <w:b/>
          <w:bCs/>
          <w:lang w:val="nb-NO"/>
        </w:rPr>
        <w:tab/>
      </w:r>
      <w:r w:rsidRPr="00A4509D">
        <w:rPr>
          <w:rFonts w:ascii="Times New Roman" w:eastAsia="Times New Roman" w:hAnsi="Times New Roman" w:cs="Times New Roman"/>
          <w:b/>
          <w:bCs/>
          <w:lang w:val="nb-NO"/>
        </w:rPr>
        <w:t>Kontroller antall ferdigfylte sprøyter og forbered utstyret:</w:t>
      </w:r>
    </w:p>
    <w:p w14:paraId="1A900685"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Forberedelser for bruk av den ferdigfylte sprøyten.</w:t>
      </w:r>
    </w:p>
    <w:p w14:paraId="2256D770" w14:textId="2F832414" w:rsidR="009B7C61" w:rsidRPr="00A4509D" w:rsidRDefault="00C1005D" w:rsidP="00EF0757">
      <w:pPr>
        <w:pStyle w:val="ListParagraph"/>
        <w:widowControl/>
        <w:numPr>
          <w:ilvl w:val="0"/>
          <w:numId w:val="7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Ta den/de ferdigfylte sprøyten(e) ut av kjøleskapet. La sprøyten ligge ute av kartongen i ca</w:t>
      </w:r>
      <w:r w:rsidR="00212C30"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 xml:space="preserve"> en halv time. Det vil gi væsken en temperatur som gjør injeksjonen mer behagelig (romtemperatur). Kanylehetten skal ikke fjernes mens sprøyten blir temperert.</w:t>
      </w:r>
    </w:p>
    <w:p w14:paraId="7893A339" w14:textId="77777777" w:rsidR="009B7C61" w:rsidRPr="00A4509D" w:rsidRDefault="00C1005D" w:rsidP="00EF0757">
      <w:pPr>
        <w:pStyle w:val="ListParagraph"/>
        <w:widowControl/>
        <w:numPr>
          <w:ilvl w:val="0"/>
          <w:numId w:val="7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old sprøyten i selve sylinderen og la den beskyttede kanylen peke oppover.</w:t>
      </w:r>
    </w:p>
    <w:p w14:paraId="52E9C31B" w14:textId="77777777" w:rsidR="009B7C61" w:rsidRPr="00A4509D" w:rsidRDefault="00C1005D" w:rsidP="00EF0757">
      <w:pPr>
        <w:pStyle w:val="ListParagraph"/>
        <w:widowControl/>
        <w:numPr>
          <w:ilvl w:val="0"/>
          <w:numId w:val="7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Ikke hold på stempelhodet, selve stempelet, kanylens beskyttelsesvinger eller kanylehetten.</w:t>
      </w:r>
    </w:p>
    <w:p w14:paraId="6CEED752" w14:textId="77777777" w:rsidR="009B7C61" w:rsidRPr="00A4509D" w:rsidRDefault="00C1005D" w:rsidP="00EF0757">
      <w:pPr>
        <w:pStyle w:val="ListParagraph"/>
        <w:widowControl/>
        <w:numPr>
          <w:ilvl w:val="0"/>
          <w:numId w:val="7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ra ikke stempelet bakover på dette tidspunktet.</w:t>
      </w:r>
    </w:p>
    <w:p w14:paraId="21C74FF0" w14:textId="77777777" w:rsidR="009B7C61" w:rsidRPr="00A4509D" w:rsidRDefault="00C1005D" w:rsidP="00EF0757">
      <w:pPr>
        <w:pStyle w:val="ListParagraph"/>
        <w:widowControl/>
        <w:numPr>
          <w:ilvl w:val="0"/>
          <w:numId w:val="7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Kanylehetten skal ikke fjernes fra den ferdigfylte sprøyten før instruksjonen viser det.</w:t>
      </w:r>
    </w:p>
    <w:p w14:paraId="31AEAFAD" w14:textId="53D51294" w:rsidR="00212C30" w:rsidRPr="00A4509D" w:rsidRDefault="00C1005D" w:rsidP="00EF0757">
      <w:pPr>
        <w:pStyle w:val="ListParagraph"/>
        <w:widowControl/>
        <w:numPr>
          <w:ilvl w:val="0"/>
          <w:numId w:val="7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For å hindre for tidlig aktivering av kanylebeskyttelsen, må ikke kanylebeskyttelsens aktiveringskontakter berøres (vist med stjerne * i figur</w:t>
      </w:r>
      <w:r w:rsidR="00EF0757"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1).</w:t>
      </w:r>
    </w:p>
    <w:p w14:paraId="552FE2C4" w14:textId="77777777" w:rsidR="0039173A" w:rsidRPr="00A4509D" w:rsidRDefault="00137D56" w:rsidP="00BF3B8B">
      <w:pPr>
        <w:pStyle w:val="ListParagraph"/>
        <w:widowControl/>
        <w:numPr>
          <w:ilvl w:val="0"/>
          <w:numId w:val="7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Ikke bruk den ferdigfylte sprøyten hvis den har falt ned på en hard overflate</w:t>
      </w:r>
      <w:r w:rsidR="0039173A" w:rsidRPr="00A4509D">
        <w:rPr>
          <w:rFonts w:ascii="Times New Roman" w:eastAsia="Times New Roman" w:hAnsi="Times New Roman" w:cs="Times New Roman"/>
          <w:lang w:val="nb-NO"/>
        </w:rPr>
        <w:t>.</w:t>
      </w:r>
    </w:p>
    <w:p w14:paraId="291B6F84" w14:textId="77777777" w:rsidR="009B7C61" w:rsidRPr="00A4509D" w:rsidRDefault="009B7C61" w:rsidP="004D6446">
      <w:pPr>
        <w:widowControl/>
        <w:spacing w:after="0" w:line="240" w:lineRule="auto"/>
        <w:rPr>
          <w:rFonts w:ascii="Times New Roman" w:hAnsi="Times New Roman" w:cs="Times New Roman"/>
          <w:lang w:val="nb-NO"/>
        </w:rPr>
      </w:pPr>
    </w:p>
    <w:p w14:paraId="1C91ED87"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jekk den/de ferdigfylte sprøyten(e) og forsikre deg om at:</w:t>
      </w:r>
    </w:p>
    <w:p w14:paraId="25520DF7" w14:textId="77777777" w:rsidR="009B7C61" w:rsidRPr="00A4509D" w:rsidRDefault="00C1005D" w:rsidP="00EF0757">
      <w:pPr>
        <w:pStyle w:val="ListParagraph"/>
        <w:widowControl/>
        <w:numPr>
          <w:ilvl w:val="0"/>
          <w:numId w:val="7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Antall sprøyter og styrken er korrekt.</w:t>
      </w:r>
    </w:p>
    <w:p w14:paraId="57EE7FDD" w14:textId="53F3FD18" w:rsidR="00EF0757" w:rsidRPr="00A4509D" w:rsidRDefault="00EF0757" w:rsidP="00BF3B8B">
      <w:pPr>
        <w:pStyle w:val="ListParagraph"/>
        <w:widowControl/>
        <w:numPr>
          <w:ilvl w:val="1"/>
          <w:numId w:val="76"/>
        </w:numPr>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Hvis dosen din er 45 mg vil du få én ferdigfylt sprøyte med 45 mg </w:t>
      </w:r>
      <w:r w:rsidR="00D578AA" w:rsidRPr="00A4509D">
        <w:rPr>
          <w:rFonts w:ascii="Times New Roman" w:eastAsia="Times New Roman" w:hAnsi="Times New Roman" w:cs="Times New Roman"/>
          <w:lang w:val="nb-NO"/>
        </w:rPr>
        <w:t>Otulfi</w:t>
      </w:r>
      <w:r w:rsidRPr="00A4509D">
        <w:rPr>
          <w:rFonts w:ascii="Times New Roman" w:eastAsia="Times New Roman" w:hAnsi="Times New Roman" w:cs="Times New Roman"/>
          <w:lang w:val="nb-NO"/>
        </w:rPr>
        <w:t>.</w:t>
      </w:r>
    </w:p>
    <w:p w14:paraId="73AC37E5" w14:textId="77777777" w:rsidR="009B7C61" w:rsidRPr="00A4509D" w:rsidRDefault="00C1005D" w:rsidP="00EF0757">
      <w:pPr>
        <w:pStyle w:val="ListParagraph"/>
        <w:widowControl/>
        <w:numPr>
          <w:ilvl w:val="0"/>
          <w:numId w:val="7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t er riktig medisin.</w:t>
      </w:r>
    </w:p>
    <w:p w14:paraId="30E93AA3" w14:textId="77777777" w:rsidR="009B7C61" w:rsidRPr="00A4509D" w:rsidRDefault="00C1005D" w:rsidP="00EF0757">
      <w:pPr>
        <w:pStyle w:val="ListParagraph"/>
        <w:widowControl/>
        <w:numPr>
          <w:ilvl w:val="0"/>
          <w:numId w:val="7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Utløpsdatoen ikke er passert.</w:t>
      </w:r>
    </w:p>
    <w:p w14:paraId="7E7B4F29" w14:textId="77777777" w:rsidR="009B7C61" w:rsidRPr="00A4509D" w:rsidRDefault="00C1005D" w:rsidP="00EF0757">
      <w:pPr>
        <w:pStyle w:val="ListParagraph"/>
        <w:widowControl/>
        <w:numPr>
          <w:ilvl w:val="0"/>
          <w:numId w:val="7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Sprøyten ikke er ødelagt.</w:t>
      </w:r>
    </w:p>
    <w:p w14:paraId="5B98D0D4" w14:textId="2F87D873" w:rsidR="009B7C61" w:rsidRPr="00A4509D" w:rsidRDefault="00C1005D" w:rsidP="00EF0757">
      <w:pPr>
        <w:pStyle w:val="ListParagraph"/>
        <w:widowControl/>
        <w:numPr>
          <w:ilvl w:val="0"/>
          <w:numId w:val="7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Oppløsningen i sprøyten er klar og fargeløs til svakt </w:t>
      </w:r>
      <w:r w:rsidR="00D578AA" w:rsidRPr="00A4509D">
        <w:rPr>
          <w:rFonts w:ascii="Times New Roman" w:eastAsia="Times New Roman" w:hAnsi="Times New Roman" w:cs="Times New Roman"/>
          <w:lang w:val="nb-NO"/>
        </w:rPr>
        <w:t>brun</w:t>
      </w:r>
      <w:r w:rsidR="00D578AA" w:rsidRPr="00A4509D">
        <w:rPr>
          <w:rFonts w:ascii="Times New Roman" w:eastAsia="Times New Roman" w:hAnsi="Times New Roman" w:cs="Times New Roman"/>
          <w:lang w:val="nb-NO"/>
        </w:rPr>
        <w:noBreakHyphen/>
      </w:r>
      <w:r w:rsidRPr="00A4509D">
        <w:rPr>
          <w:rFonts w:ascii="Times New Roman" w:eastAsia="Times New Roman" w:hAnsi="Times New Roman" w:cs="Times New Roman"/>
          <w:lang w:val="nb-NO"/>
        </w:rPr>
        <w:t>gul.</w:t>
      </w:r>
    </w:p>
    <w:p w14:paraId="10903574" w14:textId="77777777" w:rsidR="009B7C61" w:rsidRPr="00A4509D" w:rsidRDefault="00C1005D" w:rsidP="00EF0757">
      <w:pPr>
        <w:pStyle w:val="ListParagraph"/>
        <w:widowControl/>
        <w:numPr>
          <w:ilvl w:val="0"/>
          <w:numId w:val="7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Oppløsningen i sprøyten ikke er misfarget eller uklar og ikke inneholder fremmede partikler.</w:t>
      </w:r>
    </w:p>
    <w:p w14:paraId="6E3A6C33" w14:textId="30369E7E" w:rsidR="009B7C61" w:rsidRPr="00A4509D" w:rsidRDefault="00C1005D" w:rsidP="00BF3B8B">
      <w:pPr>
        <w:pStyle w:val="ListParagraph"/>
        <w:widowControl/>
        <w:numPr>
          <w:ilvl w:val="0"/>
          <w:numId w:val="76"/>
        </w:numPr>
        <w:spacing w:after="0" w:line="240" w:lineRule="auto"/>
        <w:ind w:left="567" w:hanging="567"/>
        <w:rPr>
          <w:rFonts w:ascii="Times New Roman" w:hAnsi="Times New Roman" w:cs="Times New Roman"/>
          <w:lang w:val="nb-NO"/>
        </w:rPr>
      </w:pPr>
      <w:r w:rsidRPr="00A4509D">
        <w:rPr>
          <w:rFonts w:ascii="Times New Roman" w:eastAsia="Times New Roman" w:hAnsi="Times New Roman" w:cs="Times New Roman"/>
          <w:lang w:val="nb-NO"/>
        </w:rPr>
        <w:t>Oppløsningen i sprøyten ikke er frosset.</w:t>
      </w:r>
    </w:p>
    <w:p w14:paraId="5255CFB8" w14:textId="3A6B22BD"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Samle sammen alt du trenger og legg det fram på en ren flate. Dette inkluderer desinfeksjonsserviett, en bomullsdott eller gasbind og en kanylebøtte.</w:t>
      </w:r>
    </w:p>
    <w:p w14:paraId="410EB4F6" w14:textId="77777777" w:rsidR="009B7C61" w:rsidRPr="00A4509D" w:rsidRDefault="009B7C61" w:rsidP="004D6446">
      <w:pPr>
        <w:widowControl/>
        <w:spacing w:after="0" w:line="240" w:lineRule="auto"/>
        <w:rPr>
          <w:rFonts w:ascii="Times New Roman" w:hAnsi="Times New Roman" w:cs="Times New Roman"/>
          <w:lang w:val="nb-NO"/>
        </w:rPr>
      </w:pPr>
    </w:p>
    <w:p w14:paraId="6C412984" w14:textId="09879377" w:rsidR="009B7C61" w:rsidRPr="00A4509D" w:rsidRDefault="00C1005D" w:rsidP="0009504E">
      <w:pPr>
        <w:keepNext/>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2.</w:t>
      </w:r>
      <w:r w:rsidR="004F5F27" w:rsidRPr="00A4509D">
        <w:rPr>
          <w:rFonts w:ascii="Times New Roman" w:eastAsia="Times New Roman" w:hAnsi="Times New Roman" w:cs="Times New Roman"/>
          <w:b/>
          <w:bCs/>
          <w:lang w:val="nb-NO"/>
        </w:rPr>
        <w:tab/>
      </w:r>
      <w:r w:rsidRPr="00A4509D">
        <w:rPr>
          <w:rFonts w:ascii="Times New Roman" w:eastAsia="Times New Roman" w:hAnsi="Times New Roman" w:cs="Times New Roman"/>
          <w:b/>
          <w:bCs/>
          <w:lang w:val="nb-NO"/>
        </w:rPr>
        <w:t>Velg og forbered injeksjonsstedet:</w:t>
      </w:r>
    </w:p>
    <w:p w14:paraId="1AE2993A"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Velg et injeksjonssted (se</w:t>
      </w:r>
      <w:r w:rsidR="00EF0757"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figur</w:t>
      </w:r>
      <w:r w:rsidR="00EF0757"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w:t>
      </w:r>
    </w:p>
    <w:p w14:paraId="021D0BAF" w14:textId="3130EDFC" w:rsidR="009B7C61" w:rsidRPr="00A4509D" w:rsidRDefault="004F5F27" w:rsidP="00EF0757">
      <w:pPr>
        <w:pStyle w:val="ListParagraph"/>
        <w:widowControl/>
        <w:numPr>
          <w:ilvl w:val="0"/>
          <w:numId w:val="7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Otulfi</w:t>
      </w:r>
      <w:r w:rsidR="00C1005D" w:rsidRPr="00A4509D">
        <w:rPr>
          <w:rFonts w:ascii="Times New Roman" w:eastAsia="Times New Roman" w:hAnsi="Times New Roman" w:cs="Times New Roman"/>
          <w:lang w:val="nb-NO"/>
        </w:rPr>
        <w:t xml:space="preserve"> gis som injeksjon under huden (subkutant).</w:t>
      </w:r>
    </w:p>
    <w:p w14:paraId="2F55E23C" w14:textId="77777777" w:rsidR="009B7C61" w:rsidRPr="00A4509D" w:rsidRDefault="00C1005D" w:rsidP="00EF0757">
      <w:pPr>
        <w:pStyle w:val="ListParagraph"/>
        <w:widowControl/>
        <w:numPr>
          <w:ilvl w:val="0"/>
          <w:numId w:val="7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Gode steder for injeksjon er øvre lår og rundt mage (abdomen) minst </w:t>
      </w:r>
      <w:r w:rsidR="00D21A72" w:rsidRPr="00A4509D">
        <w:rPr>
          <w:rFonts w:ascii="Times New Roman" w:eastAsia="Times New Roman" w:hAnsi="Times New Roman" w:cs="Times New Roman"/>
          <w:lang w:val="nb-NO"/>
        </w:rPr>
        <w:t>5 </w:t>
      </w:r>
      <w:r w:rsidRPr="00A4509D">
        <w:rPr>
          <w:rFonts w:ascii="Times New Roman" w:eastAsia="Times New Roman" w:hAnsi="Times New Roman" w:cs="Times New Roman"/>
          <w:lang w:val="nb-NO"/>
        </w:rPr>
        <w:t>cm fra navlen.</w:t>
      </w:r>
    </w:p>
    <w:p w14:paraId="0CD4F158" w14:textId="77777777" w:rsidR="009B7C61" w:rsidRPr="00A4509D" w:rsidRDefault="00C1005D" w:rsidP="00EF0757">
      <w:pPr>
        <w:pStyle w:val="ListParagraph"/>
        <w:widowControl/>
        <w:numPr>
          <w:ilvl w:val="0"/>
          <w:numId w:val="7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vis mulig, ikke bruk områder av huden som har tegn til psoriasis.</w:t>
      </w:r>
    </w:p>
    <w:p w14:paraId="603B6368" w14:textId="77777777" w:rsidR="009B7C61" w:rsidRPr="00A4509D" w:rsidRDefault="00C1005D" w:rsidP="00EF0757">
      <w:pPr>
        <w:pStyle w:val="ListParagraph"/>
        <w:widowControl/>
        <w:numPr>
          <w:ilvl w:val="0"/>
          <w:numId w:val="77"/>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Hvis noen vil hjelpe deg med å sette injeksjonen, kan han eller hun også velge overarm som injeksjonssted.</w:t>
      </w:r>
    </w:p>
    <w:p w14:paraId="61616D96" w14:textId="77777777" w:rsidR="009B7C61" w:rsidRPr="00A4509D" w:rsidRDefault="009B7C61" w:rsidP="004D6446">
      <w:pPr>
        <w:widowControl/>
        <w:spacing w:after="0" w:line="240" w:lineRule="auto"/>
        <w:rPr>
          <w:rFonts w:ascii="Times New Roman" w:hAnsi="Times New Roman" w:cs="Times New Roman"/>
          <w:lang w:val="nb-NO"/>
        </w:rPr>
      </w:pPr>
    </w:p>
    <w:p w14:paraId="71B60767" w14:textId="3D26A767" w:rsidR="009B7C61" w:rsidRPr="00A4509D" w:rsidRDefault="009B7C61" w:rsidP="00EF0757">
      <w:pPr>
        <w:widowControl/>
        <w:spacing w:after="0" w:line="240" w:lineRule="auto"/>
        <w:jc w:val="center"/>
        <w:rPr>
          <w:rFonts w:ascii="Times New Roman" w:hAnsi="Times New Roman" w:cs="Times New Roman"/>
          <w:lang w:val="nb-NO"/>
        </w:rPr>
      </w:pPr>
    </w:p>
    <w:p w14:paraId="6F46FA8B" w14:textId="76F340FC" w:rsidR="009B7C61" w:rsidRPr="00A4509D" w:rsidRDefault="0009504E" w:rsidP="0009504E">
      <w:pPr>
        <w:widowControl/>
        <w:spacing w:after="0" w:line="240" w:lineRule="auto"/>
        <w:ind w:left="851"/>
        <w:rPr>
          <w:rFonts w:ascii="Times New Roman" w:hAnsi="Times New Roman" w:cs="Times New Roman"/>
          <w:lang w:val="nb-NO"/>
        </w:rPr>
      </w:pPr>
      <w:r w:rsidRPr="00A4509D">
        <w:rPr>
          <w:noProof/>
          <w:lang w:val="nb-NO"/>
        </w:rPr>
        <w:drawing>
          <wp:inline distT="0" distB="0" distL="0" distR="0" wp14:anchorId="6D10FC41" wp14:editId="3FAA3B6E">
            <wp:extent cx="3993515" cy="1969135"/>
            <wp:effectExtent l="0" t="0" r="6985" b="0"/>
            <wp:docPr id="34" name="Grafik 34" descr="A drawing of a person's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descr="A drawing of a person's body&#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93515" cy="1969135"/>
                    </a:xfrm>
                    <a:prstGeom prst="rect">
                      <a:avLst/>
                    </a:prstGeom>
                    <a:noFill/>
                  </pic:spPr>
                </pic:pic>
              </a:graphicData>
            </a:graphic>
          </wp:inline>
        </w:drawing>
      </w:r>
    </w:p>
    <w:p w14:paraId="110697B7" w14:textId="3B2073C5" w:rsidR="009B7C61" w:rsidRPr="00A4509D" w:rsidRDefault="00C1005D" w:rsidP="00BF3B8B">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Figur</w:t>
      </w:r>
      <w:r w:rsidR="00EF0757"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2</w:t>
      </w:r>
      <w:r w:rsidR="004F5F27" w:rsidRPr="00A4509D">
        <w:rPr>
          <w:rFonts w:ascii="Times New Roman" w:eastAsia="Times New Roman" w:hAnsi="Times New Roman" w:cs="Times New Roman"/>
          <w:lang w:val="nb-NO"/>
        </w:rPr>
        <w:t>: Områder med grått er anbefalte områder for injeksjon</w:t>
      </w:r>
    </w:p>
    <w:p w14:paraId="44F70CA4" w14:textId="77777777" w:rsidR="009B7C61" w:rsidRPr="00A4509D" w:rsidRDefault="009B7C61" w:rsidP="004D6446">
      <w:pPr>
        <w:widowControl/>
        <w:spacing w:after="0" w:line="240" w:lineRule="auto"/>
        <w:rPr>
          <w:rFonts w:ascii="Times New Roman" w:hAnsi="Times New Roman" w:cs="Times New Roman"/>
          <w:lang w:val="nb-NO"/>
        </w:rPr>
      </w:pPr>
    </w:p>
    <w:p w14:paraId="54ACBC27" w14:textId="77777777"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lang w:val="nb-NO"/>
        </w:rPr>
        <w:t>Klargjør injeksjonsstedet</w:t>
      </w:r>
    </w:p>
    <w:p w14:paraId="01BB1670" w14:textId="77777777" w:rsidR="009B7C61" w:rsidRPr="00A4509D" w:rsidRDefault="00C1005D" w:rsidP="00EF0757">
      <w:pPr>
        <w:pStyle w:val="ListParagraph"/>
        <w:widowControl/>
        <w:numPr>
          <w:ilvl w:val="0"/>
          <w:numId w:val="7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Vask hendene dine godt med såpe og varmt vann.</w:t>
      </w:r>
    </w:p>
    <w:p w14:paraId="01587A3E" w14:textId="77777777" w:rsidR="009B7C61" w:rsidRPr="00A4509D" w:rsidRDefault="00C1005D" w:rsidP="00EF0757">
      <w:pPr>
        <w:pStyle w:val="ListParagraph"/>
        <w:widowControl/>
        <w:numPr>
          <w:ilvl w:val="0"/>
          <w:numId w:val="7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Tørk av huden på injeksjonsstedet med en desinfeksjonsserviett.</w:t>
      </w:r>
    </w:p>
    <w:p w14:paraId="3A564ECE" w14:textId="77777777" w:rsidR="009B7C61" w:rsidRPr="00A4509D" w:rsidRDefault="00C1005D" w:rsidP="00EF0757">
      <w:pPr>
        <w:pStyle w:val="ListParagraph"/>
        <w:widowControl/>
        <w:numPr>
          <w:ilvl w:val="0"/>
          <w:numId w:val="78"/>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b/>
          <w:bCs/>
          <w:lang w:val="nb-NO"/>
        </w:rPr>
        <w:t xml:space="preserve">Ikke rør </w:t>
      </w:r>
      <w:r w:rsidRPr="00A4509D">
        <w:rPr>
          <w:rFonts w:ascii="Times New Roman" w:eastAsia="Times New Roman" w:hAnsi="Times New Roman" w:cs="Times New Roman"/>
          <w:lang w:val="nb-NO"/>
        </w:rPr>
        <w:t>dette området igjen før du gir injeksjonen.</w:t>
      </w:r>
    </w:p>
    <w:p w14:paraId="1C19FABE" w14:textId="77777777" w:rsidR="009B7C61" w:rsidRPr="00A4509D" w:rsidRDefault="009B7C61" w:rsidP="004D6446">
      <w:pPr>
        <w:widowControl/>
        <w:spacing w:after="0" w:line="240" w:lineRule="auto"/>
        <w:rPr>
          <w:rFonts w:ascii="Times New Roman" w:hAnsi="Times New Roman" w:cs="Times New Roman"/>
          <w:lang w:val="nb-NO"/>
        </w:rPr>
      </w:pPr>
    </w:p>
    <w:p w14:paraId="2BB4FD74" w14:textId="239AD96B"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3.</w:t>
      </w:r>
      <w:r w:rsidR="004F5F27" w:rsidRPr="00A4509D">
        <w:rPr>
          <w:rFonts w:ascii="Times New Roman" w:eastAsia="Times New Roman" w:hAnsi="Times New Roman" w:cs="Times New Roman"/>
          <w:b/>
          <w:bCs/>
          <w:lang w:val="nb-NO"/>
        </w:rPr>
        <w:tab/>
      </w:r>
      <w:r w:rsidRPr="00A4509D">
        <w:rPr>
          <w:rFonts w:ascii="Times New Roman" w:eastAsia="Times New Roman" w:hAnsi="Times New Roman" w:cs="Times New Roman"/>
          <w:b/>
          <w:bCs/>
          <w:lang w:val="nb-NO"/>
        </w:rPr>
        <w:t>Fjern kanylehetten (se figur</w:t>
      </w:r>
      <w:r w:rsidR="00EF0757" w:rsidRPr="00A4509D">
        <w:rPr>
          <w:rFonts w:ascii="Times New Roman" w:eastAsia="Times New Roman" w:hAnsi="Times New Roman" w:cs="Times New Roman"/>
          <w:b/>
          <w:bCs/>
          <w:lang w:val="nb-NO"/>
        </w:rPr>
        <w:t> </w:t>
      </w:r>
      <w:r w:rsidRPr="00A4509D">
        <w:rPr>
          <w:rFonts w:ascii="Times New Roman" w:eastAsia="Times New Roman" w:hAnsi="Times New Roman" w:cs="Times New Roman"/>
          <w:b/>
          <w:bCs/>
          <w:lang w:val="nb-NO"/>
        </w:rPr>
        <w:t>3):</w:t>
      </w:r>
    </w:p>
    <w:p w14:paraId="596C07FB" w14:textId="77777777" w:rsidR="009B7C61" w:rsidRPr="00A4509D" w:rsidRDefault="00C1005D" w:rsidP="00EF0757">
      <w:pPr>
        <w:pStyle w:val="ListParagraph"/>
        <w:widowControl/>
        <w:numPr>
          <w:ilvl w:val="0"/>
          <w:numId w:val="7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Kanylehetten skal </w:t>
      </w:r>
      <w:r w:rsidRPr="00A4509D">
        <w:rPr>
          <w:rFonts w:ascii="Times New Roman" w:eastAsia="Times New Roman" w:hAnsi="Times New Roman" w:cs="Times New Roman"/>
          <w:b/>
          <w:bCs/>
          <w:lang w:val="nb-NO"/>
        </w:rPr>
        <w:t>ikke</w:t>
      </w:r>
      <w:r w:rsidRPr="00A4509D">
        <w:rPr>
          <w:rFonts w:ascii="Times New Roman" w:eastAsia="Times New Roman" w:hAnsi="Times New Roman" w:cs="Times New Roman"/>
          <w:lang w:val="nb-NO"/>
        </w:rPr>
        <w:t xml:space="preserve"> fjernes før du er klar for selve injeksjonen.</w:t>
      </w:r>
    </w:p>
    <w:p w14:paraId="207B14E8" w14:textId="77777777" w:rsidR="009B7C61" w:rsidRPr="00A4509D" w:rsidRDefault="00C1005D" w:rsidP="00EF0757">
      <w:pPr>
        <w:pStyle w:val="ListParagraph"/>
        <w:widowControl/>
        <w:numPr>
          <w:ilvl w:val="0"/>
          <w:numId w:val="7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Ta opp sprøyten og hold den i selve sylinderen med én hånd.</w:t>
      </w:r>
    </w:p>
    <w:p w14:paraId="2CDDD143" w14:textId="77777777" w:rsidR="009B7C61" w:rsidRPr="00A4509D" w:rsidRDefault="00C1005D" w:rsidP="00EF0757">
      <w:pPr>
        <w:pStyle w:val="ListParagraph"/>
        <w:widowControl/>
        <w:numPr>
          <w:ilvl w:val="0"/>
          <w:numId w:val="79"/>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ra kanylehetten rett av og kast den. Stempelet skal ikke berøres når du gjør dette.</w:t>
      </w:r>
    </w:p>
    <w:p w14:paraId="54B1CE08" w14:textId="77777777" w:rsidR="009B7C61" w:rsidRPr="00A4509D" w:rsidRDefault="009B7C61" w:rsidP="004D6446">
      <w:pPr>
        <w:widowControl/>
        <w:spacing w:after="0" w:line="240" w:lineRule="auto"/>
        <w:rPr>
          <w:rFonts w:ascii="Times New Roman" w:hAnsi="Times New Roman" w:cs="Times New Roman"/>
          <w:lang w:val="nb-NO"/>
        </w:rPr>
      </w:pPr>
    </w:p>
    <w:p w14:paraId="4439E8D1" w14:textId="0693A894" w:rsidR="009B7C61" w:rsidRPr="00A4509D" w:rsidRDefault="009B7C61" w:rsidP="00EF0757">
      <w:pPr>
        <w:widowControl/>
        <w:spacing w:after="0" w:line="240" w:lineRule="auto"/>
        <w:jc w:val="center"/>
        <w:rPr>
          <w:rFonts w:ascii="Times New Roman" w:hAnsi="Times New Roman" w:cs="Times New Roman"/>
          <w:lang w:val="nb-NO"/>
        </w:rPr>
      </w:pPr>
    </w:p>
    <w:p w14:paraId="7CA56094" w14:textId="335758F3" w:rsidR="009B7C61" w:rsidRPr="00A4509D" w:rsidRDefault="0009504E" w:rsidP="0009504E">
      <w:pPr>
        <w:widowControl/>
        <w:spacing w:after="0" w:line="240" w:lineRule="auto"/>
        <w:ind w:firstLine="720"/>
        <w:jc w:val="center"/>
        <w:rPr>
          <w:rFonts w:ascii="Times New Roman" w:hAnsi="Times New Roman" w:cs="Times New Roman"/>
          <w:lang w:val="nb-NO"/>
        </w:rPr>
      </w:pPr>
      <w:r w:rsidRPr="00A4509D">
        <w:rPr>
          <w:noProof/>
          <w:lang w:val="nb-NO"/>
        </w:rPr>
        <w:drawing>
          <wp:inline distT="0" distB="0" distL="0" distR="0" wp14:anchorId="38FC24D0" wp14:editId="3C1D24CB">
            <wp:extent cx="3760868" cy="1854013"/>
            <wp:effectExtent l="0" t="0" r="0" b="0"/>
            <wp:docPr id="1295806891" name="Grafik 35" descr="A drawing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806891" name="Grafik 35" descr="A drawing of a devic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79734" cy="1863313"/>
                    </a:xfrm>
                    <a:prstGeom prst="rect">
                      <a:avLst/>
                    </a:prstGeom>
                    <a:noFill/>
                  </pic:spPr>
                </pic:pic>
              </a:graphicData>
            </a:graphic>
          </wp:inline>
        </w:drawing>
      </w:r>
    </w:p>
    <w:p w14:paraId="6F7718FB" w14:textId="77777777" w:rsidR="004F5F27" w:rsidRPr="00A4509D" w:rsidRDefault="004F5F27" w:rsidP="00EF0757">
      <w:pPr>
        <w:widowControl/>
        <w:spacing w:after="0" w:line="240" w:lineRule="auto"/>
        <w:jc w:val="center"/>
        <w:rPr>
          <w:rFonts w:ascii="Times New Roman" w:eastAsia="Times New Roman" w:hAnsi="Times New Roman" w:cs="Times New Roman"/>
          <w:lang w:val="nb-NO"/>
        </w:rPr>
      </w:pPr>
    </w:p>
    <w:p w14:paraId="470641E8" w14:textId="77777777" w:rsidR="009B7C61" w:rsidRPr="00A4509D" w:rsidRDefault="00C1005D" w:rsidP="00EF0757">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Figur</w:t>
      </w:r>
      <w:r w:rsidR="00EF0757"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3</w:t>
      </w:r>
    </w:p>
    <w:p w14:paraId="561B2A56" w14:textId="77777777" w:rsidR="009B7C61" w:rsidRPr="00A4509D" w:rsidRDefault="009B7C61" w:rsidP="004D6446">
      <w:pPr>
        <w:widowControl/>
        <w:spacing w:after="0" w:line="240" w:lineRule="auto"/>
        <w:rPr>
          <w:rFonts w:ascii="Times New Roman" w:hAnsi="Times New Roman" w:cs="Times New Roman"/>
          <w:lang w:val="nb-NO"/>
        </w:rPr>
      </w:pPr>
    </w:p>
    <w:p w14:paraId="6B3402E6" w14:textId="77777777" w:rsidR="009B7C61" w:rsidRPr="00A4509D" w:rsidRDefault="00C1005D" w:rsidP="00EF0757">
      <w:pPr>
        <w:pStyle w:val="ListParagraph"/>
        <w:widowControl/>
        <w:numPr>
          <w:ilvl w:val="0"/>
          <w:numId w:val="8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t kan være en luftboble i sprøyten eller en dråpe væske på kanylespissen. Begge deler er normalt og det trenger ikke å fjernes.</w:t>
      </w:r>
    </w:p>
    <w:p w14:paraId="456033B5" w14:textId="77777777" w:rsidR="009B7C61" w:rsidRPr="00A4509D" w:rsidRDefault="00C1005D" w:rsidP="00EF0757">
      <w:pPr>
        <w:pStyle w:val="ListParagraph"/>
        <w:widowControl/>
        <w:numPr>
          <w:ilvl w:val="0"/>
          <w:numId w:val="8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Ikke berør kanylen eller la kanylen komme borti noe.</w:t>
      </w:r>
    </w:p>
    <w:p w14:paraId="16AC6DDD" w14:textId="77777777" w:rsidR="009B7C61" w:rsidRPr="00A4509D" w:rsidRDefault="00C1005D" w:rsidP="00EF0757">
      <w:pPr>
        <w:pStyle w:val="ListParagraph"/>
        <w:widowControl/>
        <w:numPr>
          <w:ilvl w:val="0"/>
          <w:numId w:val="8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n ferdigfylte sprøyten skal ikke brukes hvis du mister den uten kanylehetten på plass. Hvis dette skjer, må lege eller apotek kontaktes.</w:t>
      </w:r>
    </w:p>
    <w:p w14:paraId="6FFF7938" w14:textId="77777777" w:rsidR="009B7C61" w:rsidRPr="00A4509D" w:rsidRDefault="00C1005D" w:rsidP="00EF0757">
      <w:pPr>
        <w:pStyle w:val="ListParagraph"/>
        <w:widowControl/>
        <w:numPr>
          <w:ilvl w:val="0"/>
          <w:numId w:val="80"/>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Injiser dosen umiddelbart etter at kanylehetten er fjernet.</w:t>
      </w:r>
    </w:p>
    <w:p w14:paraId="36DA538D" w14:textId="77777777" w:rsidR="009B7C61" w:rsidRPr="00A4509D" w:rsidRDefault="009B7C61" w:rsidP="004D6446">
      <w:pPr>
        <w:widowControl/>
        <w:spacing w:after="0" w:line="240" w:lineRule="auto"/>
        <w:rPr>
          <w:rFonts w:ascii="Times New Roman" w:hAnsi="Times New Roman" w:cs="Times New Roman"/>
          <w:lang w:val="nb-NO"/>
        </w:rPr>
      </w:pPr>
    </w:p>
    <w:p w14:paraId="70C42BF3" w14:textId="06272B40"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4.</w:t>
      </w:r>
      <w:r w:rsidR="004F5F27" w:rsidRPr="00A4509D">
        <w:rPr>
          <w:rFonts w:ascii="Times New Roman" w:eastAsia="Times New Roman" w:hAnsi="Times New Roman" w:cs="Times New Roman"/>
          <w:b/>
          <w:bCs/>
          <w:lang w:val="nb-NO"/>
        </w:rPr>
        <w:tab/>
      </w:r>
      <w:r w:rsidRPr="00A4509D">
        <w:rPr>
          <w:rFonts w:ascii="Times New Roman" w:eastAsia="Times New Roman" w:hAnsi="Times New Roman" w:cs="Times New Roman"/>
          <w:b/>
          <w:bCs/>
          <w:lang w:val="nb-NO"/>
        </w:rPr>
        <w:t>Injiser dosen:</w:t>
      </w:r>
    </w:p>
    <w:p w14:paraId="30D7006A" w14:textId="77777777" w:rsidR="009B7C61" w:rsidRPr="00A4509D" w:rsidRDefault="00C1005D" w:rsidP="00221CA9">
      <w:pPr>
        <w:pStyle w:val="ListParagraph"/>
        <w:widowControl/>
        <w:numPr>
          <w:ilvl w:val="0"/>
          <w:numId w:val="8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Hold den ferdigfylte sprøyten mellom pekefinger og langfinger og plasser tommelen på toppen av stempelet. Bruk den andre hånden til forsiktig å knipe den vaskede huden mellom tommelen og langfingeren. Ikke klem hardt.</w:t>
      </w:r>
    </w:p>
    <w:p w14:paraId="4337B527" w14:textId="77777777" w:rsidR="009B7C61" w:rsidRPr="00A4509D" w:rsidRDefault="00C1005D" w:rsidP="00221CA9">
      <w:pPr>
        <w:pStyle w:val="ListParagraph"/>
        <w:widowControl/>
        <w:numPr>
          <w:ilvl w:val="0"/>
          <w:numId w:val="8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Ikke dra stempelet tilbake på noe tidspunkt.</w:t>
      </w:r>
    </w:p>
    <w:p w14:paraId="4B2D806B" w14:textId="77777777" w:rsidR="009B7C61" w:rsidRPr="00A4509D" w:rsidRDefault="00C1005D" w:rsidP="00221CA9">
      <w:pPr>
        <w:pStyle w:val="ListParagraph"/>
        <w:widowControl/>
        <w:numPr>
          <w:ilvl w:val="0"/>
          <w:numId w:val="81"/>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I én rask bevegelse stikk kanylen inn gjennom huden så langt det lar seg gjøre (se</w:t>
      </w:r>
      <w:r w:rsidR="00221CA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figur</w:t>
      </w:r>
      <w:r w:rsidR="00221CA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w:t>
      </w:r>
    </w:p>
    <w:p w14:paraId="2BA46E40" w14:textId="77777777" w:rsidR="00D21A72" w:rsidRPr="00A4509D" w:rsidRDefault="00D21A72" w:rsidP="004D6446">
      <w:pPr>
        <w:widowControl/>
        <w:spacing w:after="0" w:line="240" w:lineRule="auto"/>
        <w:rPr>
          <w:rFonts w:ascii="Times New Roman" w:hAnsi="Times New Roman" w:cs="Times New Roman"/>
          <w:lang w:val="nb-NO"/>
        </w:rPr>
      </w:pPr>
    </w:p>
    <w:p w14:paraId="5E265DDF" w14:textId="27B2D892" w:rsidR="009B7C61" w:rsidRPr="00A4509D" w:rsidRDefault="009B7C61" w:rsidP="00221CA9">
      <w:pPr>
        <w:widowControl/>
        <w:spacing w:after="0" w:line="240" w:lineRule="auto"/>
        <w:jc w:val="center"/>
        <w:rPr>
          <w:rFonts w:ascii="Times New Roman" w:hAnsi="Times New Roman" w:cs="Times New Roman"/>
          <w:lang w:val="nb-NO"/>
        </w:rPr>
      </w:pPr>
    </w:p>
    <w:p w14:paraId="00EC1EF0" w14:textId="0A262AA8" w:rsidR="00221CA9" w:rsidRPr="00A4509D" w:rsidRDefault="0009504E" w:rsidP="00221CA9">
      <w:pPr>
        <w:widowControl/>
        <w:spacing w:after="0" w:line="240" w:lineRule="auto"/>
        <w:jc w:val="center"/>
        <w:rPr>
          <w:rFonts w:ascii="Times New Roman" w:eastAsia="Times New Roman" w:hAnsi="Times New Roman" w:cs="Times New Roman"/>
          <w:lang w:val="nb-NO"/>
        </w:rPr>
      </w:pPr>
      <w:r w:rsidRPr="00A4509D">
        <w:rPr>
          <w:rFonts w:ascii="Times New Roman" w:hAnsi="Times New Roman" w:cs="Times New Roman"/>
          <w:noProof/>
          <w:lang w:val="nb-NO"/>
        </w:rPr>
        <w:drawing>
          <wp:inline distT="0" distB="0" distL="0" distR="0" wp14:anchorId="753F220E" wp14:editId="120A67AD">
            <wp:extent cx="3958883" cy="1960331"/>
            <wp:effectExtent l="0" t="0" r="3810" b="1905"/>
            <wp:docPr id="891391702" name="Grafik 36" descr="A drawing of a person injecting a nee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391702" name="Grafik 36" descr="A drawing of a person injecting a needl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81478" cy="1971519"/>
                    </a:xfrm>
                    <a:prstGeom prst="rect">
                      <a:avLst/>
                    </a:prstGeom>
                    <a:noFill/>
                  </pic:spPr>
                </pic:pic>
              </a:graphicData>
            </a:graphic>
          </wp:inline>
        </w:drawing>
      </w:r>
    </w:p>
    <w:p w14:paraId="7D6B9861" w14:textId="77777777" w:rsidR="004F5F27" w:rsidRPr="00A4509D" w:rsidRDefault="004F5F27" w:rsidP="00221CA9">
      <w:pPr>
        <w:widowControl/>
        <w:spacing w:after="0" w:line="240" w:lineRule="auto"/>
        <w:jc w:val="center"/>
        <w:rPr>
          <w:rFonts w:ascii="Times New Roman" w:eastAsia="Times New Roman" w:hAnsi="Times New Roman" w:cs="Times New Roman"/>
          <w:lang w:val="nb-NO"/>
        </w:rPr>
      </w:pPr>
    </w:p>
    <w:p w14:paraId="23C1AE1D" w14:textId="77777777" w:rsidR="009B7C61" w:rsidRPr="00A4509D" w:rsidRDefault="00C1005D" w:rsidP="00221CA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Figur</w:t>
      </w:r>
      <w:r w:rsidR="00221CA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4</w:t>
      </w:r>
    </w:p>
    <w:p w14:paraId="58414AB4" w14:textId="77777777" w:rsidR="009B7C61" w:rsidRPr="00A4509D" w:rsidRDefault="009B7C61" w:rsidP="004D6446">
      <w:pPr>
        <w:widowControl/>
        <w:spacing w:after="0" w:line="240" w:lineRule="auto"/>
        <w:rPr>
          <w:rFonts w:ascii="Times New Roman" w:hAnsi="Times New Roman" w:cs="Times New Roman"/>
          <w:lang w:val="nb-NO"/>
        </w:rPr>
      </w:pPr>
    </w:p>
    <w:p w14:paraId="5BDBAFC2" w14:textId="09DD896A" w:rsidR="009B7C61" w:rsidRPr="00A4509D" w:rsidRDefault="00C1005D" w:rsidP="00221CA9">
      <w:pPr>
        <w:pStyle w:val="ListParagraph"/>
        <w:widowControl/>
        <w:numPr>
          <w:ilvl w:val="0"/>
          <w:numId w:val="82"/>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Injiser hele mengden legemiddel ved å trykke ned stempelet helt til stempelet er fullstendig mellom kanylebeskyttelse</w:t>
      </w:r>
      <w:r w:rsidR="00212C30" w:rsidRPr="00A4509D">
        <w:rPr>
          <w:rFonts w:ascii="Times New Roman" w:eastAsia="Times New Roman" w:hAnsi="Times New Roman" w:cs="Times New Roman"/>
          <w:lang w:val="nb-NO"/>
        </w:rPr>
        <w:t>s</w:t>
      </w:r>
      <w:r w:rsidRPr="00A4509D">
        <w:rPr>
          <w:rFonts w:ascii="Times New Roman" w:eastAsia="Times New Roman" w:hAnsi="Times New Roman" w:cs="Times New Roman"/>
          <w:lang w:val="nb-NO"/>
        </w:rPr>
        <w:t>vingene (se</w:t>
      </w:r>
      <w:r w:rsidR="00221CA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figur</w:t>
      </w:r>
      <w:r w:rsidR="00221CA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w:t>
      </w:r>
    </w:p>
    <w:p w14:paraId="15F2938D" w14:textId="77777777" w:rsidR="009B7C61" w:rsidRPr="00A4509D" w:rsidRDefault="009B7C61" w:rsidP="004D6446">
      <w:pPr>
        <w:widowControl/>
        <w:spacing w:after="0" w:line="240" w:lineRule="auto"/>
        <w:rPr>
          <w:rFonts w:ascii="Times New Roman" w:hAnsi="Times New Roman" w:cs="Times New Roman"/>
          <w:lang w:val="nb-NO"/>
        </w:rPr>
      </w:pPr>
    </w:p>
    <w:p w14:paraId="1613352F" w14:textId="6E71DADD" w:rsidR="009B7C61" w:rsidRPr="00A4509D" w:rsidRDefault="0009504E" w:rsidP="00221CA9">
      <w:pPr>
        <w:widowControl/>
        <w:spacing w:after="0" w:line="240" w:lineRule="auto"/>
        <w:jc w:val="center"/>
        <w:rPr>
          <w:rFonts w:ascii="Times New Roman" w:hAnsi="Times New Roman" w:cs="Times New Roman"/>
          <w:lang w:val="nb-NO"/>
        </w:rPr>
      </w:pPr>
      <w:r w:rsidRPr="00A4509D">
        <w:rPr>
          <w:bCs/>
          <w:noProof/>
          <w:lang w:val="nb-NO"/>
        </w:rPr>
        <w:drawing>
          <wp:inline distT="0" distB="0" distL="0" distR="0" wp14:anchorId="625E934C" wp14:editId="6145C21E">
            <wp:extent cx="2133481" cy="1965600"/>
            <wp:effectExtent l="0" t="0" r="635" b="0"/>
            <wp:docPr id="2007231395" name="Grafik 33" descr="A drawing of a hand holding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231395" name="Grafik 33" descr="A drawing of a hand holding a devic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133481" cy="1965600"/>
                    </a:xfrm>
                    <a:prstGeom prst="rect">
                      <a:avLst/>
                    </a:prstGeom>
                  </pic:spPr>
                </pic:pic>
              </a:graphicData>
            </a:graphic>
          </wp:inline>
        </w:drawing>
      </w:r>
      <w:r w:rsidR="00C33EEB" w:rsidRPr="00A4509D">
        <w:rPr>
          <w:rFonts w:ascii="Times New Roman" w:hAnsi="Times New Roman" w:cs="Times New Roman"/>
          <w:noProof/>
          <w:lang w:val="nb-NO"/>
        </w:rPr>
        <mc:AlternateContent>
          <mc:Choice Requires="wps">
            <w:drawing>
              <wp:anchor distT="0" distB="0" distL="114300" distR="114300" simplePos="0" relativeHeight="251666432" behindDoc="0" locked="0" layoutInCell="1" allowOverlap="1" wp14:anchorId="29184EA2" wp14:editId="704B82A2">
                <wp:simplePos x="0" y="0"/>
                <wp:positionH relativeFrom="column">
                  <wp:posOffset>1837055</wp:posOffset>
                </wp:positionH>
                <wp:positionV relativeFrom="paragraph">
                  <wp:posOffset>186055</wp:posOffset>
                </wp:positionV>
                <wp:extent cx="993775" cy="341630"/>
                <wp:effectExtent l="8255" t="5080" r="7620" b="5715"/>
                <wp:wrapNone/>
                <wp:docPr id="1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775" cy="3416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99DB78" w14:textId="77777777" w:rsidR="00122D4C" w:rsidRPr="00F650D4" w:rsidRDefault="00122D4C">
                            <w:pPr>
                              <w:rPr>
                                <w:sz w:val="16"/>
                                <w:szCs w:val="16"/>
                                <w:lang w:val="nb-NO"/>
                              </w:rPr>
                            </w:pPr>
                            <w:r>
                              <w:rPr>
                                <w:sz w:val="16"/>
                                <w:szCs w:val="16"/>
                                <w:lang w:val="nb-NO"/>
                              </w:rPr>
                              <w:t>Kanylebeskyttelsesving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184EA2" id="Text Box 21" o:spid="_x0000_s1048" type="#_x0000_t202" style="position:absolute;left:0;text-align:left;margin-left:144.65pt;margin-top:14.65pt;width:78.25pt;height:26.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" stroked="f">
                <v:fill opacity="0"/>
                <v:textbox>
                  <w:txbxContent>
                    <w:p w14:paraId="3199DB78" w14:textId="77777777" w:rsidR="00122D4C" w:rsidRPr="00F650D4" w:rsidRDefault="00122D4C">
                      <w:pPr>
                        <w:rPr>
                          <w:sz w:val="16"/>
                          <w:szCs w:val="16"/>
                          <w:lang w:val="nb-NO"/>
                        </w:rPr>
                      </w:pPr>
                      <w:r>
                        <w:rPr>
                          <w:sz w:val="16"/>
                          <w:szCs w:val="16"/>
                          <w:lang w:val="nb-NO"/>
                        </w:rPr>
                        <w:t>Kanylebeskyttelsesvinger</w:t>
                      </w:r>
                    </w:p>
                  </w:txbxContent>
                </v:textbox>
              </v:shape>
            </w:pict>
          </mc:Fallback>
        </mc:AlternateContent>
      </w:r>
    </w:p>
    <w:p w14:paraId="79EBFEF3" w14:textId="77777777" w:rsidR="009B7C61" w:rsidRPr="00A4509D" w:rsidRDefault="009B7C61" w:rsidP="004D6446">
      <w:pPr>
        <w:widowControl/>
        <w:spacing w:after="0" w:line="240" w:lineRule="auto"/>
        <w:rPr>
          <w:rFonts w:ascii="Times New Roman" w:hAnsi="Times New Roman" w:cs="Times New Roman"/>
          <w:lang w:val="nb-NO"/>
        </w:rPr>
      </w:pPr>
    </w:p>
    <w:p w14:paraId="6DA096ED" w14:textId="77777777" w:rsidR="004F5F27" w:rsidRPr="00A4509D" w:rsidRDefault="004F5F27" w:rsidP="00221CA9">
      <w:pPr>
        <w:widowControl/>
        <w:spacing w:after="0" w:line="240" w:lineRule="auto"/>
        <w:jc w:val="center"/>
        <w:rPr>
          <w:rFonts w:ascii="Times New Roman" w:eastAsia="Times New Roman" w:hAnsi="Times New Roman" w:cs="Times New Roman"/>
          <w:lang w:val="nb-NO"/>
        </w:rPr>
      </w:pPr>
    </w:p>
    <w:p w14:paraId="44CAFC9B" w14:textId="77777777" w:rsidR="009B7C61" w:rsidRPr="00A4509D" w:rsidRDefault="00C1005D" w:rsidP="00221CA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Figur</w:t>
      </w:r>
      <w:r w:rsidR="00221CA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5</w:t>
      </w:r>
    </w:p>
    <w:p w14:paraId="3A499F8D" w14:textId="77777777" w:rsidR="009B7C61" w:rsidRPr="00A4509D" w:rsidRDefault="009B7C61" w:rsidP="004D6446">
      <w:pPr>
        <w:widowControl/>
        <w:spacing w:after="0" w:line="240" w:lineRule="auto"/>
        <w:rPr>
          <w:rFonts w:ascii="Times New Roman" w:hAnsi="Times New Roman" w:cs="Times New Roman"/>
          <w:lang w:val="nb-NO"/>
        </w:rPr>
      </w:pPr>
    </w:p>
    <w:p w14:paraId="357AA483" w14:textId="77777777" w:rsidR="009B7C61" w:rsidRPr="00A4509D" w:rsidRDefault="00C1005D" w:rsidP="0009504E">
      <w:pPr>
        <w:pStyle w:val="ListParagraph"/>
        <w:keepNext/>
        <w:widowControl/>
        <w:numPr>
          <w:ilvl w:val="0"/>
          <w:numId w:val="83"/>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lastRenderedPageBreak/>
        <w:t>Når stempelet er så langt ned som det kan gå, fortsett å trykke på stempelhodet mens du drar ut kanylen og slipper huden (se</w:t>
      </w:r>
      <w:r w:rsidR="00221CA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figur</w:t>
      </w:r>
      <w:r w:rsidR="00221CA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6).</w:t>
      </w:r>
    </w:p>
    <w:p w14:paraId="3D060996" w14:textId="77777777" w:rsidR="009B7C61" w:rsidRPr="00A4509D" w:rsidRDefault="009B7C61" w:rsidP="0009504E">
      <w:pPr>
        <w:keepNext/>
        <w:widowControl/>
        <w:spacing w:after="0" w:line="240" w:lineRule="auto"/>
        <w:rPr>
          <w:rFonts w:ascii="Times New Roman" w:hAnsi="Times New Roman" w:cs="Times New Roman"/>
          <w:lang w:val="nb-NO"/>
        </w:rPr>
      </w:pPr>
    </w:p>
    <w:p w14:paraId="2BAA8AB9" w14:textId="547EEAB0" w:rsidR="009B7C61" w:rsidRPr="00A4509D" w:rsidRDefault="009B7C61" w:rsidP="0009504E">
      <w:pPr>
        <w:keepNext/>
        <w:widowControl/>
        <w:spacing w:after="0" w:line="240" w:lineRule="auto"/>
        <w:jc w:val="center"/>
        <w:rPr>
          <w:rFonts w:ascii="Times New Roman" w:hAnsi="Times New Roman" w:cs="Times New Roman"/>
          <w:lang w:val="nb-NO"/>
        </w:rPr>
      </w:pPr>
    </w:p>
    <w:p w14:paraId="48989CC5" w14:textId="5A02956F" w:rsidR="009B7C61" w:rsidRPr="00A4509D" w:rsidRDefault="0009504E" w:rsidP="0009504E">
      <w:pPr>
        <w:widowControl/>
        <w:spacing w:after="0" w:line="240" w:lineRule="auto"/>
        <w:jc w:val="center"/>
        <w:rPr>
          <w:rFonts w:ascii="Times New Roman" w:hAnsi="Times New Roman" w:cs="Times New Roman"/>
          <w:lang w:val="nb-NO"/>
        </w:rPr>
      </w:pPr>
      <w:r w:rsidRPr="00A4509D">
        <w:rPr>
          <w:rFonts w:ascii="Times New Roman" w:hAnsi="Times New Roman" w:cs="Times New Roman"/>
          <w:noProof/>
          <w:lang w:val="nb-NO"/>
        </w:rPr>
        <w:drawing>
          <wp:inline distT="0" distB="0" distL="0" distR="0" wp14:anchorId="302BBA9D" wp14:editId="18A2DE92">
            <wp:extent cx="2424545" cy="2381869"/>
            <wp:effectExtent l="0" t="0" r="0" b="0"/>
            <wp:docPr id="326045266" name="Grafik 39" descr="A drawing of a hand holding a syri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045266" name="Grafik 39" descr="A drawing of a hand holding a syring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36370" cy="2393486"/>
                    </a:xfrm>
                    <a:prstGeom prst="rect">
                      <a:avLst/>
                    </a:prstGeom>
                    <a:noFill/>
                  </pic:spPr>
                </pic:pic>
              </a:graphicData>
            </a:graphic>
          </wp:inline>
        </w:drawing>
      </w:r>
    </w:p>
    <w:p w14:paraId="21C308EF" w14:textId="77777777" w:rsidR="004F5F27" w:rsidRPr="00A4509D" w:rsidRDefault="004F5F27" w:rsidP="00221CA9">
      <w:pPr>
        <w:widowControl/>
        <w:spacing w:after="0" w:line="240" w:lineRule="auto"/>
        <w:jc w:val="center"/>
        <w:rPr>
          <w:rFonts w:ascii="Times New Roman" w:eastAsia="Times New Roman" w:hAnsi="Times New Roman" w:cs="Times New Roman"/>
          <w:lang w:val="nb-NO"/>
        </w:rPr>
      </w:pPr>
    </w:p>
    <w:p w14:paraId="523A8AB8" w14:textId="77777777" w:rsidR="009B7C61" w:rsidRPr="00A4509D" w:rsidRDefault="00C1005D" w:rsidP="00221CA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Figur</w:t>
      </w:r>
      <w:r w:rsidR="00221CA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6</w:t>
      </w:r>
    </w:p>
    <w:p w14:paraId="2AE8A324" w14:textId="77777777" w:rsidR="009B7C61" w:rsidRPr="00A4509D" w:rsidRDefault="009B7C61" w:rsidP="004D6446">
      <w:pPr>
        <w:widowControl/>
        <w:spacing w:after="0" w:line="240" w:lineRule="auto"/>
        <w:rPr>
          <w:rFonts w:ascii="Times New Roman" w:hAnsi="Times New Roman" w:cs="Times New Roman"/>
          <w:lang w:val="nb-NO"/>
        </w:rPr>
      </w:pPr>
    </w:p>
    <w:p w14:paraId="39C75DF1" w14:textId="1404A035" w:rsidR="009B7C61" w:rsidRPr="00A4509D" w:rsidRDefault="00C1005D" w:rsidP="00221CA9">
      <w:pPr>
        <w:pStyle w:val="ListParagraph"/>
        <w:widowControl/>
        <w:numPr>
          <w:ilvl w:val="0"/>
          <w:numId w:val="84"/>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 xml:space="preserve">Fjern tommelen sakte fra stempelhodet, slik at sprøyten beveger seg </w:t>
      </w:r>
      <w:r w:rsidR="00221CA9" w:rsidRPr="00A4509D">
        <w:rPr>
          <w:rFonts w:ascii="Times New Roman" w:eastAsia="Times New Roman" w:hAnsi="Times New Roman" w:cs="Times New Roman"/>
          <w:lang w:val="nb-NO"/>
        </w:rPr>
        <w:t>o</w:t>
      </w:r>
      <w:r w:rsidR="00D5227A" w:rsidRPr="00A4509D">
        <w:rPr>
          <w:rFonts w:ascii="Times New Roman" w:eastAsia="Times New Roman" w:hAnsi="Times New Roman" w:cs="Times New Roman"/>
          <w:lang w:val="nb-NO"/>
        </w:rPr>
        <w:t>p</w:t>
      </w:r>
      <w:r w:rsidR="00221CA9" w:rsidRPr="00A4509D">
        <w:rPr>
          <w:rFonts w:ascii="Times New Roman" w:eastAsia="Times New Roman" w:hAnsi="Times New Roman" w:cs="Times New Roman"/>
          <w:lang w:val="nb-NO"/>
        </w:rPr>
        <w:t>pover</w:t>
      </w:r>
      <w:r w:rsidRPr="00A4509D">
        <w:rPr>
          <w:rFonts w:ascii="Times New Roman" w:eastAsia="Times New Roman" w:hAnsi="Times New Roman" w:cs="Times New Roman"/>
          <w:lang w:val="nb-NO"/>
        </w:rPr>
        <w:t xml:space="preserve"> og hele kanylen blir dekket av kanylebeskyttelsen som vist </w:t>
      </w:r>
      <w:r w:rsidR="00D5227A" w:rsidRPr="00A4509D">
        <w:rPr>
          <w:rFonts w:ascii="Times New Roman" w:eastAsia="Times New Roman" w:hAnsi="Times New Roman" w:cs="Times New Roman"/>
          <w:lang w:val="nb-NO"/>
        </w:rPr>
        <w:t>i</w:t>
      </w:r>
      <w:r w:rsidRPr="00A4509D">
        <w:rPr>
          <w:rFonts w:ascii="Times New Roman" w:eastAsia="Times New Roman" w:hAnsi="Times New Roman" w:cs="Times New Roman"/>
          <w:lang w:val="nb-NO"/>
        </w:rPr>
        <w:t xml:space="preserve"> figur</w:t>
      </w:r>
      <w:r w:rsidR="00221CA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7.</w:t>
      </w:r>
    </w:p>
    <w:p w14:paraId="306BB36E" w14:textId="77777777" w:rsidR="00D21A72" w:rsidRPr="00A4509D" w:rsidRDefault="00D21A72" w:rsidP="004D6446">
      <w:pPr>
        <w:widowControl/>
        <w:spacing w:after="0" w:line="240" w:lineRule="auto"/>
        <w:rPr>
          <w:rFonts w:ascii="Times New Roman" w:hAnsi="Times New Roman" w:cs="Times New Roman"/>
          <w:lang w:val="nb-NO"/>
        </w:rPr>
      </w:pPr>
    </w:p>
    <w:p w14:paraId="7E6FEA79" w14:textId="5C7B5643" w:rsidR="00FD5AA0" w:rsidRPr="00A4509D" w:rsidRDefault="0009504E" w:rsidP="00221CA9">
      <w:pPr>
        <w:widowControl/>
        <w:spacing w:after="0" w:line="240" w:lineRule="auto"/>
        <w:jc w:val="center"/>
        <w:rPr>
          <w:rFonts w:ascii="Times New Roman" w:eastAsia="Times New Roman" w:hAnsi="Times New Roman" w:cs="Times New Roman"/>
          <w:lang w:val="nb-NO"/>
        </w:rPr>
      </w:pPr>
      <w:r w:rsidRPr="00A4509D">
        <w:rPr>
          <w:rFonts w:ascii="Times New Roman" w:hAnsi="Times New Roman" w:cs="Times New Roman"/>
          <w:noProof/>
          <w:lang w:val="nb-NO"/>
        </w:rPr>
        <w:drawing>
          <wp:inline distT="0" distB="0" distL="0" distR="0" wp14:anchorId="02A92BA0" wp14:editId="2EFB4017">
            <wp:extent cx="2646218" cy="2602554"/>
            <wp:effectExtent l="0" t="0" r="0" b="0"/>
            <wp:docPr id="47029921" name="Grafik 40" descr="A drawing of a hand holding a small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29921" name="Grafik 40" descr="A drawing of a hand holding a small devic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54656" cy="2610853"/>
                    </a:xfrm>
                    <a:prstGeom prst="rect">
                      <a:avLst/>
                    </a:prstGeom>
                    <a:noFill/>
                  </pic:spPr>
                </pic:pic>
              </a:graphicData>
            </a:graphic>
          </wp:inline>
        </w:drawing>
      </w:r>
    </w:p>
    <w:p w14:paraId="26831181" w14:textId="77777777" w:rsidR="00FD5AA0" w:rsidRPr="00A4509D" w:rsidRDefault="00FD5AA0" w:rsidP="00221CA9">
      <w:pPr>
        <w:widowControl/>
        <w:spacing w:after="0" w:line="240" w:lineRule="auto"/>
        <w:jc w:val="center"/>
        <w:rPr>
          <w:rFonts w:ascii="Times New Roman" w:eastAsia="Times New Roman" w:hAnsi="Times New Roman" w:cs="Times New Roman"/>
          <w:lang w:val="nb-NO"/>
        </w:rPr>
      </w:pPr>
    </w:p>
    <w:p w14:paraId="0D434AEC" w14:textId="77777777" w:rsidR="009B7C61" w:rsidRPr="00A4509D" w:rsidRDefault="00C1005D" w:rsidP="00221CA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Figur</w:t>
      </w:r>
      <w:r w:rsidR="00221CA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7</w:t>
      </w:r>
    </w:p>
    <w:p w14:paraId="699DF707" w14:textId="77777777" w:rsidR="009B7C61" w:rsidRPr="00A4509D" w:rsidRDefault="009B7C61" w:rsidP="004D6446">
      <w:pPr>
        <w:widowControl/>
        <w:spacing w:after="0" w:line="240" w:lineRule="auto"/>
        <w:rPr>
          <w:rFonts w:ascii="Times New Roman" w:hAnsi="Times New Roman" w:cs="Times New Roman"/>
          <w:lang w:val="nb-NO"/>
        </w:rPr>
      </w:pPr>
    </w:p>
    <w:p w14:paraId="6C1AC9B1" w14:textId="0E3C3FB4"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5.</w:t>
      </w:r>
      <w:r w:rsidR="00FD5AA0" w:rsidRPr="00A4509D">
        <w:rPr>
          <w:rFonts w:ascii="Times New Roman" w:eastAsia="Times New Roman" w:hAnsi="Times New Roman" w:cs="Times New Roman"/>
          <w:b/>
          <w:bCs/>
          <w:lang w:val="nb-NO"/>
        </w:rPr>
        <w:tab/>
      </w:r>
      <w:r w:rsidRPr="00A4509D">
        <w:rPr>
          <w:rFonts w:ascii="Times New Roman" w:eastAsia="Times New Roman" w:hAnsi="Times New Roman" w:cs="Times New Roman"/>
          <w:b/>
          <w:bCs/>
          <w:lang w:val="nb-NO"/>
        </w:rPr>
        <w:t>Etter injeksjonen:</w:t>
      </w:r>
    </w:p>
    <w:p w14:paraId="5AB878B2" w14:textId="77777777" w:rsidR="009B7C61" w:rsidRPr="00A4509D" w:rsidRDefault="00C1005D" w:rsidP="00221CA9">
      <w:pPr>
        <w:pStyle w:val="ListParagraph"/>
        <w:widowControl/>
        <w:numPr>
          <w:ilvl w:val="0"/>
          <w:numId w:val="8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Trykk en antiseptisk bomullsdott over injeksjonsstedet i noen sekunder etter injeksjonen.</w:t>
      </w:r>
    </w:p>
    <w:p w14:paraId="71FB25FE" w14:textId="77777777" w:rsidR="009B7C61" w:rsidRPr="00A4509D" w:rsidRDefault="00C1005D" w:rsidP="00221CA9">
      <w:pPr>
        <w:pStyle w:val="ListParagraph"/>
        <w:widowControl/>
        <w:numPr>
          <w:ilvl w:val="0"/>
          <w:numId w:val="8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t kan være en liten mengde blod eller væske på injeksjonsstedet. Dette er normalt.</w:t>
      </w:r>
    </w:p>
    <w:p w14:paraId="4AED7F9A" w14:textId="1082D824" w:rsidR="009B7C61" w:rsidRPr="00A4509D" w:rsidRDefault="00C1005D" w:rsidP="00221CA9">
      <w:pPr>
        <w:pStyle w:val="ListParagraph"/>
        <w:widowControl/>
        <w:numPr>
          <w:ilvl w:val="0"/>
          <w:numId w:val="8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u kan presse en bomullsdott eller litt gasbind på injeksjonsstedet og holde i 1</w:t>
      </w:r>
      <w:r w:rsidR="00D21A72" w:rsidRPr="00A4509D">
        <w:rPr>
          <w:rFonts w:ascii="Times New Roman" w:eastAsia="Times New Roman" w:hAnsi="Times New Roman" w:cs="Times New Roman"/>
          <w:lang w:val="nb-NO"/>
        </w:rPr>
        <w:t>0 </w:t>
      </w:r>
      <w:r w:rsidRPr="00A4509D">
        <w:rPr>
          <w:rFonts w:ascii="Times New Roman" w:eastAsia="Times New Roman" w:hAnsi="Times New Roman" w:cs="Times New Roman"/>
          <w:lang w:val="nb-NO"/>
        </w:rPr>
        <w:t>sekunder.</w:t>
      </w:r>
    </w:p>
    <w:p w14:paraId="14451A61" w14:textId="77777777" w:rsidR="009B7C61" w:rsidRPr="00A4509D" w:rsidRDefault="00C1005D" w:rsidP="00221CA9">
      <w:pPr>
        <w:pStyle w:val="ListParagraph"/>
        <w:widowControl/>
        <w:numPr>
          <w:ilvl w:val="0"/>
          <w:numId w:val="85"/>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Ikke gni på huden på injeksjonsstedet. Du kan dekke injeksjonsstedet med et plaster hvis nødvendig.</w:t>
      </w:r>
    </w:p>
    <w:p w14:paraId="3A11B023" w14:textId="77777777" w:rsidR="009B7C61" w:rsidRPr="00A4509D" w:rsidRDefault="009B7C61" w:rsidP="004D6446">
      <w:pPr>
        <w:widowControl/>
        <w:spacing w:after="0" w:line="240" w:lineRule="auto"/>
        <w:rPr>
          <w:rFonts w:ascii="Times New Roman" w:hAnsi="Times New Roman" w:cs="Times New Roman"/>
          <w:lang w:val="nb-NO"/>
        </w:rPr>
      </w:pPr>
    </w:p>
    <w:p w14:paraId="539F11B2" w14:textId="386486F3" w:rsidR="009B7C61" w:rsidRPr="00A4509D" w:rsidRDefault="00C1005D" w:rsidP="004D6446">
      <w:pPr>
        <w:widowControl/>
        <w:spacing w:after="0" w:line="240" w:lineRule="auto"/>
        <w:rPr>
          <w:rFonts w:ascii="Times New Roman" w:eastAsia="Times New Roman" w:hAnsi="Times New Roman" w:cs="Times New Roman"/>
          <w:lang w:val="nb-NO"/>
        </w:rPr>
      </w:pPr>
      <w:r w:rsidRPr="00A4509D">
        <w:rPr>
          <w:rFonts w:ascii="Times New Roman" w:eastAsia="Times New Roman" w:hAnsi="Times New Roman" w:cs="Times New Roman"/>
          <w:b/>
          <w:bCs/>
          <w:lang w:val="nb-NO"/>
        </w:rPr>
        <w:t>6.</w:t>
      </w:r>
      <w:r w:rsidR="00FD5AA0" w:rsidRPr="00A4509D">
        <w:rPr>
          <w:rFonts w:ascii="Times New Roman" w:eastAsia="Times New Roman" w:hAnsi="Times New Roman" w:cs="Times New Roman"/>
          <w:b/>
          <w:bCs/>
          <w:lang w:val="nb-NO"/>
        </w:rPr>
        <w:tab/>
      </w:r>
      <w:r w:rsidRPr="00A4509D">
        <w:rPr>
          <w:rFonts w:ascii="Times New Roman" w:eastAsia="Times New Roman" w:hAnsi="Times New Roman" w:cs="Times New Roman"/>
          <w:b/>
          <w:bCs/>
          <w:lang w:val="nb-NO"/>
        </w:rPr>
        <w:t>Avfallshåndtering:</w:t>
      </w:r>
    </w:p>
    <w:p w14:paraId="1876B17C" w14:textId="4D2777E0" w:rsidR="009B7C61" w:rsidRPr="00A4509D" w:rsidRDefault="00C1005D" w:rsidP="00221CA9">
      <w:pPr>
        <w:pStyle w:val="ListParagraph"/>
        <w:widowControl/>
        <w:numPr>
          <w:ilvl w:val="0"/>
          <w:numId w:val="8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Brukte sprøyter skal kastes i en punkturresistent beholder, f.eks</w:t>
      </w:r>
      <w:r w:rsidR="00D5227A" w:rsidRPr="00A4509D">
        <w:rPr>
          <w:rFonts w:ascii="Times New Roman" w:eastAsia="Times New Roman" w:hAnsi="Times New Roman" w:cs="Times New Roman"/>
          <w:lang w:val="nb-NO"/>
        </w:rPr>
        <w:t>.</w:t>
      </w:r>
      <w:r w:rsidRPr="00A4509D">
        <w:rPr>
          <w:rFonts w:ascii="Times New Roman" w:eastAsia="Times New Roman" w:hAnsi="Times New Roman" w:cs="Times New Roman"/>
          <w:lang w:val="nb-NO"/>
        </w:rPr>
        <w:t xml:space="preserve"> en kanylebøtte (se</w:t>
      </w:r>
      <w:r w:rsidR="00221CA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figur</w:t>
      </w:r>
      <w:r w:rsidR="00221CA9" w:rsidRPr="00A4509D">
        <w:rPr>
          <w:rFonts w:ascii="Times New Roman" w:eastAsia="Times New Roman" w:hAnsi="Times New Roman" w:cs="Times New Roman"/>
          <w:lang w:val="nb-NO"/>
        </w:rPr>
        <w:t> </w:t>
      </w:r>
      <w:r w:rsidRPr="00A4509D">
        <w:rPr>
          <w:rFonts w:ascii="Times New Roman" w:eastAsia="Times New Roman" w:hAnsi="Times New Roman" w:cs="Times New Roman"/>
          <w:lang w:val="nb-NO"/>
        </w:rPr>
        <w:t>8). For din og andres helse og sikkerhet, bruk aldri sprøyter på nytt. Kast kanylebøtten i henhold til lokale retningslinjer.</w:t>
      </w:r>
    </w:p>
    <w:p w14:paraId="1C839108" w14:textId="77777777" w:rsidR="009B7C61" w:rsidRPr="00A4509D" w:rsidRDefault="00C1005D" w:rsidP="00221CA9">
      <w:pPr>
        <w:pStyle w:val="ListParagraph"/>
        <w:widowControl/>
        <w:numPr>
          <w:ilvl w:val="0"/>
          <w:numId w:val="86"/>
        </w:numPr>
        <w:spacing w:after="0" w:line="240" w:lineRule="auto"/>
        <w:ind w:left="567" w:hanging="567"/>
        <w:rPr>
          <w:rFonts w:ascii="Times New Roman" w:eastAsia="Times New Roman" w:hAnsi="Times New Roman" w:cs="Times New Roman"/>
          <w:lang w:val="nb-NO"/>
        </w:rPr>
      </w:pPr>
      <w:r w:rsidRPr="00A4509D">
        <w:rPr>
          <w:rFonts w:ascii="Times New Roman" w:eastAsia="Times New Roman" w:hAnsi="Times New Roman" w:cs="Times New Roman"/>
          <w:lang w:val="nb-NO"/>
        </w:rPr>
        <w:t>Desinfeksjonsservietter og annet utstyr kan kastes som ordinært avfall.</w:t>
      </w:r>
    </w:p>
    <w:p w14:paraId="7E5F8F1C" w14:textId="77777777" w:rsidR="009B7C61" w:rsidRPr="00A4509D" w:rsidRDefault="009B7C61" w:rsidP="004D6446">
      <w:pPr>
        <w:widowControl/>
        <w:spacing w:after="0" w:line="240" w:lineRule="auto"/>
        <w:rPr>
          <w:rFonts w:ascii="Times New Roman" w:hAnsi="Times New Roman" w:cs="Times New Roman"/>
          <w:lang w:val="nb-NO"/>
        </w:rPr>
      </w:pPr>
    </w:p>
    <w:p w14:paraId="33020FA5" w14:textId="0399F8B7" w:rsidR="009B7C61" w:rsidRPr="00A4509D" w:rsidRDefault="009B7C61" w:rsidP="00221CA9">
      <w:pPr>
        <w:widowControl/>
        <w:spacing w:after="0" w:line="240" w:lineRule="auto"/>
        <w:jc w:val="center"/>
        <w:rPr>
          <w:rFonts w:ascii="Times New Roman" w:hAnsi="Times New Roman" w:cs="Times New Roman"/>
          <w:lang w:val="nb-NO"/>
        </w:rPr>
      </w:pPr>
    </w:p>
    <w:p w14:paraId="711F0B20" w14:textId="6C7F797A" w:rsidR="007052C4" w:rsidRPr="00A4509D" w:rsidRDefault="00C33EEB" w:rsidP="00221CA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noProof/>
          <w:lang w:val="nb-NO"/>
        </w:rPr>
        <mc:AlternateContent>
          <mc:Choice Requires="wps">
            <w:drawing>
              <wp:anchor distT="0" distB="0" distL="114300" distR="114300" simplePos="0" relativeHeight="251667456" behindDoc="0" locked="0" layoutInCell="1" allowOverlap="1" wp14:anchorId="246E5806" wp14:editId="1BDF61D0">
                <wp:simplePos x="0" y="0"/>
                <wp:positionH relativeFrom="column">
                  <wp:posOffset>3173730</wp:posOffset>
                </wp:positionH>
                <wp:positionV relativeFrom="paragraph">
                  <wp:posOffset>2595245</wp:posOffset>
                </wp:positionV>
                <wp:extent cx="858520" cy="270510"/>
                <wp:effectExtent l="1905" t="4445" r="6350" b="1270"/>
                <wp:wrapNone/>
                <wp:docPr id="1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8520" cy="27051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B9128B" w14:textId="77777777" w:rsidR="00122D4C" w:rsidRPr="00F650D4" w:rsidRDefault="00122D4C">
                            <w:pPr>
                              <w:rPr>
                                <w:sz w:val="16"/>
                                <w:szCs w:val="16"/>
                                <w:lang w:val="nb-NO"/>
                              </w:rPr>
                            </w:pPr>
                            <w:r>
                              <w:rPr>
                                <w:sz w:val="16"/>
                                <w:szCs w:val="16"/>
                                <w:lang w:val="nb-NO"/>
                              </w:rPr>
                              <w:t>Biologisk fa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6E5806" id="Text Box 25" o:spid="_x0000_s1049" type="#_x0000_t202" style="position:absolute;left:0;text-align:left;margin-left:249.9pt;margin-top:204.35pt;width:67.6pt;height:2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" stroked="f">
                <v:fill opacity="0"/>
                <v:textbox>
                  <w:txbxContent>
                    <w:p w14:paraId="72B9128B" w14:textId="77777777" w:rsidR="00122D4C" w:rsidRPr="00F650D4" w:rsidRDefault="00122D4C">
                      <w:pPr>
                        <w:rPr>
                          <w:sz w:val="16"/>
                          <w:szCs w:val="16"/>
                          <w:lang w:val="nb-NO"/>
                        </w:rPr>
                      </w:pPr>
                      <w:r>
                        <w:rPr>
                          <w:sz w:val="16"/>
                          <w:szCs w:val="16"/>
                          <w:lang w:val="nb-NO"/>
                        </w:rPr>
                        <w:t>Biologisk fare</w:t>
                      </w:r>
                    </w:p>
                  </w:txbxContent>
                </v:textbox>
              </v:shape>
            </w:pict>
          </mc:Fallback>
        </mc:AlternateContent>
      </w:r>
      <w:r w:rsidR="0009504E" w:rsidRPr="00A4509D">
        <w:rPr>
          <w:bCs/>
          <w:noProof/>
          <w:lang w:val="nb-NO"/>
        </w:rPr>
        <w:drawing>
          <wp:inline distT="0" distB="0" distL="0" distR="0" wp14:anchorId="4E9182BB" wp14:editId="3F512AEE">
            <wp:extent cx="2728959" cy="3204000"/>
            <wp:effectExtent l="0" t="0" r="0" b="0"/>
            <wp:docPr id="1913065433" name="Grafik 133" descr="A hand holding a knife over a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065433" name="Grafik 133" descr="A hand holding a knife over a contain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728959" cy="3204000"/>
                    </a:xfrm>
                    <a:prstGeom prst="rect">
                      <a:avLst/>
                    </a:prstGeom>
                  </pic:spPr>
                </pic:pic>
              </a:graphicData>
            </a:graphic>
          </wp:inline>
        </w:drawing>
      </w:r>
    </w:p>
    <w:p w14:paraId="4EFAB0D4" w14:textId="77777777" w:rsidR="007052C4" w:rsidRPr="00A4509D" w:rsidRDefault="007052C4" w:rsidP="00221CA9">
      <w:pPr>
        <w:widowControl/>
        <w:spacing w:after="0" w:line="240" w:lineRule="auto"/>
        <w:jc w:val="center"/>
        <w:rPr>
          <w:rFonts w:ascii="Times New Roman" w:eastAsia="Times New Roman" w:hAnsi="Times New Roman" w:cs="Times New Roman"/>
          <w:lang w:val="nb-NO"/>
        </w:rPr>
      </w:pPr>
    </w:p>
    <w:p w14:paraId="025E8591" w14:textId="77777777" w:rsidR="009B7C61" w:rsidRPr="00A4509D" w:rsidRDefault="00C1005D" w:rsidP="00221CA9">
      <w:pPr>
        <w:widowControl/>
        <w:spacing w:after="0" w:line="240" w:lineRule="auto"/>
        <w:jc w:val="center"/>
        <w:rPr>
          <w:rFonts w:ascii="Times New Roman" w:eastAsia="Times New Roman" w:hAnsi="Times New Roman" w:cs="Times New Roman"/>
          <w:lang w:val="nb-NO"/>
        </w:rPr>
      </w:pPr>
      <w:r w:rsidRPr="00A4509D">
        <w:rPr>
          <w:rFonts w:ascii="Times New Roman" w:eastAsia="Times New Roman" w:hAnsi="Times New Roman" w:cs="Times New Roman"/>
          <w:lang w:val="nb-NO"/>
        </w:rPr>
        <w:t>Figur 8</w:t>
      </w:r>
    </w:p>
    <w:p w14:paraId="7F36C943" w14:textId="52174C21" w:rsidR="006645A8" w:rsidRPr="00A4509D" w:rsidRDefault="006645A8">
      <w:pPr>
        <w:rPr>
          <w:ins w:id="3027" w:author="NO Affiliate" w:date="2026-02-12T15:25:00Z" w16du:dateUtc="2026-02-12T14:25:00Z"/>
          <w:rFonts w:ascii="Times New Roman" w:eastAsia="Times New Roman" w:hAnsi="Times New Roman" w:cs="Times New Roman"/>
          <w:lang w:val="nb-NO"/>
        </w:rPr>
      </w:pPr>
      <w:ins w:id="3028" w:author="NO Affiliate" w:date="2026-02-12T15:25:00Z" w16du:dateUtc="2026-02-12T14:25:00Z">
        <w:r w:rsidRPr="00A4509D">
          <w:rPr>
            <w:rFonts w:ascii="Times New Roman" w:eastAsia="Times New Roman" w:hAnsi="Times New Roman" w:cs="Times New Roman"/>
            <w:lang w:val="nb-NO"/>
          </w:rPr>
          <w:br w:type="page"/>
        </w:r>
      </w:ins>
    </w:p>
    <w:p w14:paraId="4F062272" w14:textId="77777777" w:rsidR="006645A8" w:rsidRPr="00692FBB" w:rsidRDefault="006645A8" w:rsidP="006645A8">
      <w:pPr>
        <w:widowControl/>
        <w:spacing w:after="0" w:line="240" w:lineRule="auto"/>
        <w:jc w:val="center"/>
        <w:rPr>
          <w:ins w:id="3029" w:author="NO Affiliate" w:date="2026-02-12T15:25:00Z" w16du:dateUtc="2026-02-12T14:25:00Z"/>
          <w:rFonts w:ascii="Times New Roman" w:eastAsia="Times New Roman" w:hAnsi="Times New Roman" w:cs="Times New Roman"/>
          <w:lang w:val="nb-NO"/>
        </w:rPr>
      </w:pPr>
      <w:ins w:id="3030" w:author="NO Affiliate" w:date="2026-02-12T15:25:00Z" w16du:dateUtc="2026-02-12T14:25:00Z">
        <w:r w:rsidRPr="00692FBB">
          <w:rPr>
            <w:rFonts w:ascii="Times New Roman" w:eastAsia="Times New Roman" w:hAnsi="Times New Roman" w:cs="Times New Roman"/>
            <w:b/>
            <w:bCs/>
            <w:lang w:val="nb-NO"/>
          </w:rPr>
          <w:lastRenderedPageBreak/>
          <w:t>Pakningsvedlegg: Informasjon til brukeren</w:t>
        </w:r>
      </w:ins>
    </w:p>
    <w:p w14:paraId="39644249" w14:textId="77777777" w:rsidR="006645A8" w:rsidRPr="00692FBB" w:rsidRDefault="006645A8" w:rsidP="006645A8">
      <w:pPr>
        <w:widowControl/>
        <w:spacing w:after="0" w:line="240" w:lineRule="auto"/>
        <w:jc w:val="center"/>
        <w:rPr>
          <w:ins w:id="3031" w:author="NO Affiliate" w:date="2026-02-12T15:25:00Z" w16du:dateUtc="2026-02-12T14:25:00Z"/>
          <w:rFonts w:ascii="Times New Roman" w:hAnsi="Times New Roman" w:cs="Times New Roman"/>
          <w:lang w:val="nb-NO"/>
        </w:rPr>
      </w:pPr>
    </w:p>
    <w:p w14:paraId="564FC050" w14:textId="38E09A07" w:rsidR="006645A8" w:rsidRPr="00692FBB" w:rsidRDefault="006645A8" w:rsidP="006645A8">
      <w:pPr>
        <w:widowControl/>
        <w:spacing w:after="0" w:line="240" w:lineRule="auto"/>
        <w:jc w:val="center"/>
        <w:rPr>
          <w:ins w:id="3032" w:author="NO Affiliate" w:date="2026-02-12T15:25:00Z" w16du:dateUtc="2026-02-12T14:25:00Z"/>
          <w:rFonts w:ascii="Times New Roman" w:eastAsia="Times New Roman" w:hAnsi="Times New Roman" w:cs="Times New Roman"/>
          <w:lang w:val="nb-NO"/>
        </w:rPr>
      </w:pPr>
      <w:ins w:id="3033" w:author="NO Affiliate" w:date="2026-02-12T15:25:00Z" w16du:dateUtc="2026-02-12T14:25:00Z">
        <w:r w:rsidRPr="00692FBB">
          <w:rPr>
            <w:rFonts w:ascii="Times New Roman" w:eastAsia="Times New Roman" w:hAnsi="Times New Roman" w:cs="Times New Roman"/>
            <w:b/>
            <w:bCs/>
            <w:lang w:val="nb-NO"/>
          </w:rPr>
          <w:t>Otulfi 45 mg injeksjonsvæske, oppløsning i ferdigfylt penn</w:t>
        </w:r>
      </w:ins>
    </w:p>
    <w:p w14:paraId="4C919614" w14:textId="68CD8A1D" w:rsidR="006645A8" w:rsidRPr="00692FBB" w:rsidRDefault="006645A8" w:rsidP="006645A8">
      <w:pPr>
        <w:widowControl/>
        <w:spacing w:after="0" w:line="240" w:lineRule="auto"/>
        <w:jc w:val="center"/>
        <w:rPr>
          <w:ins w:id="3034" w:author="NO Affiliate" w:date="2026-02-12T15:26:00Z" w16du:dateUtc="2026-02-12T14:26:00Z"/>
          <w:rFonts w:ascii="Times New Roman" w:eastAsia="Times New Roman" w:hAnsi="Times New Roman" w:cs="Times New Roman"/>
          <w:lang w:val="nb-NO"/>
        </w:rPr>
      </w:pPr>
      <w:ins w:id="3035" w:author="NO Affiliate" w:date="2026-02-12T15:26:00Z" w16du:dateUtc="2026-02-12T14:26:00Z">
        <w:r w:rsidRPr="00692FBB">
          <w:rPr>
            <w:rFonts w:ascii="Times New Roman" w:eastAsia="Times New Roman" w:hAnsi="Times New Roman" w:cs="Times New Roman"/>
            <w:lang w:val="nb-NO"/>
          </w:rPr>
          <w:t>u</w:t>
        </w:r>
      </w:ins>
      <w:ins w:id="3036" w:author="NO Affiliate" w:date="2026-02-12T15:25:00Z" w16du:dateUtc="2026-02-12T14:25:00Z">
        <w:r w:rsidRPr="00692FBB">
          <w:rPr>
            <w:rFonts w:ascii="Times New Roman" w:eastAsia="Times New Roman" w:hAnsi="Times New Roman" w:cs="Times New Roman"/>
            <w:lang w:val="nb-NO"/>
          </w:rPr>
          <w:t>stekinumab</w:t>
        </w:r>
      </w:ins>
    </w:p>
    <w:p w14:paraId="3E259C36" w14:textId="77777777" w:rsidR="006645A8" w:rsidRPr="00692FBB" w:rsidRDefault="006645A8" w:rsidP="006645A8">
      <w:pPr>
        <w:widowControl/>
        <w:spacing w:after="0" w:line="240" w:lineRule="auto"/>
        <w:jc w:val="center"/>
        <w:rPr>
          <w:ins w:id="3037" w:author="NO Affiliate" w:date="2026-02-12T15:25:00Z" w16du:dateUtc="2026-02-12T14:25:00Z"/>
          <w:rFonts w:ascii="Times New Roman" w:eastAsia="Times New Roman" w:hAnsi="Times New Roman" w:cs="Times New Roman"/>
          <w:lang w:val="nb-NO"/>
        </w:rPr>
      </w:pPr>
    </w:p>
    <w:p w14:paraId="08374F04" w14:textId="77777777" w:rsidR="006645A8" w:rsidRPr="00692FBB" w:rsidRDefault="006645A8" w:rsidP="006645A8">
      <w:pPr>
        <w:widowControl/>
        <w:spacing w:after="0" w:line="240" w:lineRule="auto"/>
        <w:rPr>
          <w:ins w:id="3038" w:author="NO Affiliate" w:date="2026-02-12T15:25:00Z" w16du:dateUtc="2026-02-12T14:25:00Z"/>
          <w:rFonts w:ascii="Times New Roman" w:eastAsia="Times New Roman" w:hAnsi="Times New Roman" w:cs="Times New Roman"/>
          <w:szCs w:val="20"/>
          <w:lang w:val="nb-NO"/>
        </w:rPr>
      </w:pPr>
      <w:ins w:id="3039" w:author="NO Affiliate" w:date="2026-02-12T15:25:00Z" w16du:dateUtc="2026-02-12T14:25:00Z">
        <w:r w:rsidRPr="00692FBB">
          <w:rPr>
            <w:rFonts w:ascii="Times New Roman" w:eastAsia="Times New Roman" w:hAnsi="Times New Roman" w:cs="Times New Roman"/>
            <w:noProof/>
            <w:szCs w:val="20"/>
            <w:lang w:val="nb-NO"/>
          </w:rPr>
          <w:drawing>
            <wp:inline distT="0" distB="0" distL="0" distR="0" wp14:anchorId="57B72F34" wp14:editId="299AC9B7">
              <wp:extent cx="200025" cy="171450"/>
              <wp:effectExtent l="0" t="0" r="0" b="0"/>
              <wp:docPr id="741717121" name="Picture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690718" name="Picture 2" descr="BT_1000x858px"/>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692FBB">
          <w:rPr>
            <w:rFonts w:ascii="Times New Roman" w:eastAsia="Times New Roman" w:hAnsi="Times New Roman" w:cs="Times New Roman"/>
            <w:szCs w:val="20"/>
            <w:lang w:val="nb-NO"/>
          </w:rPr>
          <w:t>Dette legemidlet er underlagt særlig overvåking for å oppdage ny sikkerhetsinformasjon så raskt som mulig. Du kan bidra ved å melde enhver mistenkt bivirkning. Se avsnitt 4 for informasjon om hvordan du melder bivirkninger.</w:t>
        </w:r>
      </w:ins>
    </w:p>
    <w:p w14:paraId="4CDF0672" w14:textId="77777777" w:rsidR="006645A8" w:rsidRPr="00692FBB" w:rsidRDefault="006645A8" w:rsidP="006645A8">
      <w:pPr>
        <w:widowControl/>
        <w:spacing w:after="0" w:line="240" w:lineRule="auto"/>
        <w:rPr>
          <w:ins w:id="3040" w:author="NO Affiliate" w:date="2026-02-12T15:25:00Z" w16du:dateUtc="2026-02-12T14:25:00Z"/>
          <w:rFonts w:ascii="Times New Roman" w:hAnsi="Times New Roman" w:cs="Times New Roman"/>
          <w:lang w:val="nb-NO"/>
        </w:rPr>
      </w:pPr>
    </w:p>
    <w:p w14:paraId="230733E2" w14:textId="77777777" w:rsidR="006645A8" w:rsidRPr="00692FBB" w:rsidRDefault="006645A8" w:rsidP="006645A8">
      <w:pPr>
        <w:widowControl/>
        <w:spacing w:after="0" w:line="240" w:lineRule="auto"/>
        <w:rPr>
          <w:ins w:id="3041" w:author="NO Affiliate" w:date="2026-02-12T15:25:00Z" w16du:dateUtc="2026-02-12T14:25:00Z"/>
          <w:rFonts w:ascii="Times New Roman" w:eastAsia="Times New Roman" w:hAnsi="Times New Roman" w:cs="Times New Roman"/>
          <w:lang w:val="nb-NO"/>
        </w:rPr>
      </w:pPr>
      <w:ins w:id="3042" w:author="NO Affiliate" w:date="2026-02-12T15:25:00Z" w16du:dateUtc="2026-02-12T14:25:00Z">
        <w:r w:rsidRPr="00692FBB">
          <w:rPr>
            <w:rFonts w:ascii="Times New Roman" w:eastAsia="Times New Roman" w:hAnsi="Times New Roman" w:cs="Times New Roman"/>
            <w:b/>
            <w:bCs/>
            <w:lang w:val="nb-NO"/>
          </w:rPr>
          <w:t>Les nøye gjennom dette pakningsvedlegget før du begynner å bruke dette legemidlet. Det inneholder informasjon som er viktig for deg.</w:t>
        </w:r>
      </w:ins>
    </w:p>
    <w:p w14:paraId="665E313A" w14:textId="77777777" w:rsidR="006645A8" w:rsidRPr="00692FBB" w:rsidRDefault="006645A8" w:rsidP="006645A8">
      <w:pPr>
        <w:widowControl/>
        <w:spacing w:after="0" w:line="240" w:lineRule="auto"/>
        <w:rPr>
          <w:ins w:id="3043" w:author="NO Affiliate" w:date="2026-02-12T15:25:00Z" w16du:dateUtc="2026-02-12T14:25:00Z"/>
          <w:rFonts w:ascii="Times New Roman" w:hAnsi="Times New Roman" w:cs="Times New Roman"/>
          <w:lang w:val="nb-NO"/>
        </w:rPr>
      </w:pPr>
    </w:p>
    <w:p w14:paraId="46936CE4" w14:textId="77777777" w:rsidR="006645A8" w:rsidRPr="00692FBB" w:rsidRDefault="006645A8" w:rsidP="006645A8">
      <w:pPr>
        <w:widowControl/>
        <w:spacing w:after="0" w:line="240" w:lineRule="auto"/>
        <w:rPr>
          <w:ins w:id="3044" w:author="NO Affiliate" w:date="2026-02-12T15:25:00Z" w16du:dateUtc="2026-02-12T14:25:00Z"/>
          <w:rFonts w:ascii="Times New Roman" w:eastAsia="Times New Roman" w:hAnsi="Times New Roman" w:cs="Times New Roman"/>
          <w:lang w:val="nb-NO"/>
        </w:rPr>
      </w:pPr>
      <w:ins w:id="3045" w:author="NO Affiliate" w:date="2026-02-12T15:25:00Z" w16du:dateUtc="2026-02-12T14:25:00Z">
        <w:r w:rsidRPr="00692FBB">
          <w:rPr>
            <w:rFonts w:ascii="Times New Roman" w:eastAsia="Times New Roman" w:hAnsi="Times New Roman" w:cs="Times New Roman"/>
            <w:b/>
            <w:bCs/>
            <w:lang w:val="nb-NO"/>
          </w:rPr>
          <w:t>Dette pakningsvedlegget er skrevet for personen som tar legemidlet. Les denne informasjonen nøye dersom du er en forelder eller omsorgsperson som skal gi Otulfi til et barn.</w:t>
        </w:r>
      </w:ins>
    </w:p>
    <w:p w14:paraId="20C5331B" w14:textId="77777777" w:rsidR="006645A8" w:rsidRPr="00692FBB" w:rsidRDefault="006645A8" w:rsidP="006645A8">
      <w:pPr>
        <w:widowControl/>
        <w:spacing w:after="0" w:line="240" w:lineRule="auto"/>
        <w:rPr>
          <w:ins w:id="3046" w:author="NO Affiliate" w:date="2026-02-12T15:25:00Z" w16du:dateUtc="2026-02-12T14:25:00Z"/>
          <w:rFonts w:ascii="Times New Roman" w:hAnsi="Times New Roman" w:cs="Times New Roman"/>
          <w:lang w:val="nb-NO"/>
        </w:rPr>
      </w:pPr>
    </w:p>
    <w:p w14:paraId="48466933" w14:textId="77777777" w:rsidR="006645A8" w:rsidRPr="00692FBB" w:rsidRDefault="006645A8" w:rsidP="006645A8">
      <w:pPr>
        <w:pStyle w:val="ListParagraph"/>
        <w:widowControl/>
        <w:numPr>
          <w:ilvl w:val="0"/>
          <w:numId w:val="23"/>
        </w:numPr>
        <w:spacing w:after="0" w:line="240" w:lineRule="auto"/>
        <w:ind w:left="567" w:hanging="567"/>
        <w:rPr>
          <w:ins w:id="3047" w:author="NO Affiliate" w:date="2026-02-12T15:25:00Z" w16du:dateUtc="2026-02-12T14:25:00Z"/>
          <w:rFonts w:ascii="Times New Roman" w:eastAsia="Times New Roman" w:hAnsi="Times New Roman" w:cs="Times New Roman"/>
          <w:lang w:val="nb-NO"/>
        </w:rPr>
      </w:pPr>
      <w:ins w:id="3048" w:author="NO Affiliate" w:date="2026-02-12T15:25:00Z" w16du:dateUtc="2026-02-12T14:25:00Z">
        <w:r w:rsidRPr="00692FBB">
          <w:rPr>
            <w:rFonts w:ascii="Times New Roman" w:eastAsia="Times New Roman" w:hAnsi="Times New Roman" w:cs="Times New Roman"/>
            <w:lang w:val="nb-NO"/>
          </w:rPr>
          <w:t>Ta vare på dette pakningsvedlegget. Du kan få behov for å lese det igjen.</w:t>
        </w:r>
      </w:ins>
    </w:p>
    <w:p w14:paraId="503EB3ED" w14:textId="77777777" w:rsidR="006645A8" w:rsidRPr="00692FBB" w:rsidRDefault="006645A8" w:rsidP="006645A8">
      <w:pPr>
        <w:pStyle w:val="ListParagraph"/>
        <w:widowControl/>
        <w:numPr>
          <w:ilvl w:val="0"/>
          <w:numId w:val="23"/>
        </w:numPr>
        <w:spacing w:after="0" w:line="240" w:lineRule="auto"/>
        <w:ind w:left="567" w:hanging="567"/>
        <w:rPr>
          <w:ins w:id="3049" w:author="NO Affiliate" w:date="2026-02-12T15:25:00Z" w16du:dateUtc="2026-02-12T14:25:00Z"/>
          <w:rFonts w:ascii="Times New Roman" w:eastAsia="Times New Roman" w:hAnsi="Times New Roman" w:cs="Times New Roman"/>
          <w:lang w:val="nb-NO"/>
        </w:rPr>
      </w:pPr>
      <w:ins w:id="3050" w:author="NO Affiliate" w:date="2026-02-12T15:25:00Z" w16du:dateUtc="2026-02-12T14:25:00Z">
        <w:r w:rsidRPr="00692FBB">
          <w:rPr>
            <w:rFonts w:ascii="Times New Roman" w:eastAsia="Times New Roman" w:hAnsi="Times New Roman" w:cs="Times New Roman"/>
            <w:lang w:val="nb-NO"/>
          </w:rPr>
          <w:t>Spør lege eller apotek hvis du har flere spørsmål eller trenger mer informasjon.</w:t>
        </w:r>
      </w:ins>
    </w:p>
    <w:p w14:paraId="1089623E" w14:textId="77777777" w:rsidR="006645A8" w:rsidRPr="00692FBB" w:rsidRDefault="006645A8" w:rsidP="006645A8">
      <w:pPr>
        <w:pStyle w:val="ListParagraph"/>
        <w:widowControl/>
        <w:numPr>
          <w:ilvl w:val="0"/>
          <w:numId w:val="23"/>
        </w:numPr>
        <w:spacing w:after="0" w:line="240" w:lineRule="auto"/>
        <w:ind w:left="567" w:hanging="567"/>
        <w:rPr>
          <w:ins w:id="3051" w:author="NO Affiliate" w:date="2026-02-12T15:25:00Z" w16du:dateUtc="2026-02-12T14:25:00Z"/>
          <w:rFonts w:ascii="Times New Roman" w:eastAsia="Times New Roman" w:hAnsi="Times New Roman" w:cs="Times New Roman"/>
          <w:lang w:val="nb-NO"/>
        </w:rPr>
      </w:pPr>
      <w:ins w:id="3052" w:author="NO Affiliate" w:date="2026-02-12T15:25:00Z" w16du:dateUtc="2026-02-12T14:25:00Z">
        <w:r w:rsidRPr="00692FBB">
          <w:rPr>
            <w:rFonts w:ascii="Times New Roman" w:eastAsia="Times New Roman" w:hAnsi="Times New Roman" w:cs="Times New Roman"/>
            <w:lang w:val="nb-NO"/>
          </w:rPr>
          <w:t>Dette legemidlet er skrevet ut kun til deg. Ikke gi det videre til andre. Det kan skade dem, selv om de har symptomer på sykdom som ligner dine.</w:t>
        </w:r>
      </w:ins>
    </w:p>
    <w:p w14:paraId="018AA185" w14:textId="77777777" w:rsidR="006645A8" w:rsidRPr="00692FBB" w:rsidRDefault="006645A8" w:rsidP="006645A8">
      <w:pPr>
        <w:pStyle w:val="ListParagraph"/>
        <w:widowControl/>
        <w:numPr>
          <w:ilvl w:val="0"/>
          <w:numId w:val="23"/>
        </w:numPr>
        <w:spacing w:after="0" w:line="240" w:lineRule="auto"/>
        <w:ind w:left="567" w:hanging="567"/>
        <w:rPr>
          <w:ins w:id="3053" w:author="NO Affiliate" w:date="2026-02-12T15:25:00Z" w16du:dateUtc="2026-02-12T14:25:00Z"/>
          <w:rFonts w:ascii="Times New Roman" w:eastAsia="Times New Roman" w:hAnsi="Times New Roman" w:cs="Times New Roman"/>
          <w:lang w:val="nb-NO"/>
        </w:rPr>
      </w:pPr>
      <w:ins w:id="3054" w:author="NO Affiliate" w:date="2026-02-12T15:25:00Z" w16du:dateUtc="2026-02-12T14:25:00Z">
        <w:r w:rsidRPr="00692FBB">
          <w:rPr>
            <w:rFonts w:ascii="Times New Roman" w:eastAsia="Times New Roman" w:hAnsi="Times New Roman" w:cs="Times New Roman"/>
            <w:lang w:val="nb-NO"/>
          </w:rPr>
          <w:t>Kontakt lege eller apotek dersom du opplever bivirkninger inkludert mulige bivirkninger som ikke er nevnt i dette pakningsvedlegget. Se avsnitt 4.</w:t>
        </w:r>
      </w:ins>
    </w:p>
    <w:p w14:paraId="3E63193F" w14:textId="77777777" w:rsidR="006645A8" w:rsidRPr="00692FBB" w:rsidRDefault="006645A8" w:rsidP="006645A8">
      <w:pPr>
        <w:widowControl/>
        <w:spacing w:after="0" w:line="240" w:lineRule="auto"/>
        <w:rPr>
          <w:ins w:id="3055" w:author="NO Affiliate" w:date="2026-02-12T15:25:00Z" w16du:dateUtc="2026-02-12T14:25:00Z"/>
          <w:rFonts w:ascii="Times New Roman" w:hAnsi="Times New Roman" w:cs="Times New Roman"/>
          <w:lang w:val="nb-NO"/>
        </w:rPr>
      </w:pPr>
    </w:p>
    <w:p w14:paraId="7ACC6CFC" w14:textId="77777777" w:rsidR="006645A8" w:rsidRPr="00692FBB" w:rsidRDefault="006645A8" w:rsidP="006645A8">
      <w:pPr>
        <w:widowControl/>
        <w:spacing w:after="0" w:line="240" w:lineRule="auto"/>
        <w:rPr>
          <w:ins w:id="3056" w:author="NO Affiliate" w:date="2026-02-12T15:25:00Z" w16du:dateUtc="2026-02-12T14:25:00Z"/>
          <w:rFonts w:ascii="Times New Roman" w:eastAsia="Times New Roman" w:hAnsi="Times New Roman" w:cs="Times New Roman"/>
          <w:lang w:val="nb-NO"/>
        </w:rPr>
      </w:pPr>
      <w:ins w:id="3057" w:author="NO Affiliate" w:date="2026-02-12T15:25:00Z" w16du:dateUtc="2026-02-12T14:25:00Z">
        <w:r w:rsidRPr="00692FBB">
          <w:rPr>
            <w:rFonts w:ascii="Times New Roman" w:eastAsia="Times New Roman" w:hAnsi="Times New Roman" w:cs="Times New Roman"/>
            <w:b/>
            <w:bCs/>
            <w:lang w:val="nb-NO"/>
          </w:rPr>
          <w:t>I dette pakningsvedlegget finner du informasjon om</w:t>
        </w:r>
        <w:r w:rsidRPr="00692FBB">
          <w:rPr>
            <w:rFonts w:ascii="Times New Roman" w:eastAsia="Times New Roman" w:hAnsi="Times New Roman" w:cs="Times New Roman"/>
            <w:lang w:val="nb-NO"/>
          </w:rPr>
          <w:t>:</w:t>
        </w:r>
      </w:ins>
    </w:p>
    <w:p w14:paraId="0F7E08D2" w14:textId="77777777" w:rsidR="006645A8" w:rsidRPr="00692FBB" w:rsidRDefault="006645A8" w:rsidP="006645A8">
      <w:pPr>
        <w:widowControl/>
        <w:spacing w:after="0" w:line="240" w:lineRule="auto"/>
        <w:ind w:left="567" w:hanging="567"/>
        <w:rPr>
          <w:ins w:id="3058" w:author="NO Affiliate" w:date="2026-02-12T15:25:00Z" w16du:dateUtc="2026-02-12T14:25:00Z"/>
          <w:rFonts w:ascii="Times New Roman" w:eastAsia="Times New Roman" w:hAnsi="Times New Roman" w:cs="Times New Roman"/>
          <w:lang w:val="nb-NO"/>
        </w:rPr>
      </w:pPr>
      <w:ins w:id="3059" w:author="NO Affiliate" w:date="2026-02-12T15:25:00Z" w16du:dateUtc="2026-02-12T14:25:00Z">
        <w:r w:rsidRPr="00692FBB">
          <w:rPr>
            <w:rFonts w:ascii="Times New Roman" w:eastAsia="Times New Roman" w:hAnsi="Times New Roman" w:cs="Times New Roman"/>
            <w:lang w:val="nb-NO"/>
          </w:rPr>
          <w:t>1.</w:t>
        </w:r>
        <w:r w:rsidRPr="00692FBB">
          <w:rPr>
            <w:rFonts w:ascii="Times New Roman" w:eastAsia="Times New Roman" w:hAnsi="Times New Roman" w:cs="Times New Roman"/>
            <w:lang w:val="nb-NO"/>
          </w:rPr>
          <w:tab/>
          <w:t xml:space="preserve">Hva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er og hva det brukes mot</w:t>
        </w:r>
      </w:ins>
    </w:p>
    <w:p w14:paraId="71250AC5" w14:textId="77777777" w:rsidR="006645A8" w:rsidRPr="00692FBB" w:rsidRDefault="006645A8" w:rsidP="006645A8">
      <w:pPr>
        <w:widowControl/>
        <w:spacing w:after="0" w:line="240" w:lineRule="auto"/>
        <w:ind w:left="567" w:hanging="567"/>
        <w:rPr>
          <w:ins w:id="3060" w:author="NO Affiliate" w:date="2026-02-12T15:25:00Z" w16du:dateUtc="2026-02-12T14:25:00Z"/>
          <w:rFonts w:ascii="Times New Roman" w:eastAsia="Times New Roman" w:hAnsi="Times New Roman" w:cs="Times New Roman"/>
          <w:lang w:val="nb-NO"/>
        </w:rPr>
      </w:pPr>
      <w:ins w:id="3061" w:author="NO Affiliate" w:date="2026-02-12T15:25:00Z" w16du:dateUtc="2026-02-12T14:25:00Z">
        <w:r w:rsidRPr="00692FBB">
          <w:rPr>
            <w:rFonts w:ascii="Times New Roman" w:eastAsia="Times New Roman" w:hAnsi="Times New Roman" w:cs="Times New Roman"/>
            <w:lang w:val="nb-NO"/>
          </w:rPr>
          <w:t>2.</w:t>
        </w:r>
        <w:r w:rsidRPr="00692FBB">
          <w:rPr>
            <w:rFonts w:ascii="Times New Roman" w:eastAsia="Times New Roman" w:hAnsi="Times New Roman" w:cs="Times New Roman"/>
            <w:lang w:val="nb-NO"/>
          </w:rPr>
          <w:tab/>
          <w:t xml:space="preserve">Hva du må vite før du bruker </w:t>
        </w:r>
        <w:r w:rsidRPr="00692FBB">
          <w:rPr>
            <w:rFonts w:ascii="Times New Roman" w:eastAsia="Times New Roman" w:hAnsi="Times New Roman" w:cs="Times New Roman"/>
            <w:bCs/>
            <w:lang w:val="nb-NO"/>
          </w:rPr>
          <w:t>Otulfi</w:t>
        </w:r>
      </w:ins>
    </w:p>
    <w:p w14:paraId="351B2765" w14:textId="77777777" w:rsidR="006645A8" w:rsidRPr="00692FBB" w:rsidRDefault="006645A8" w:rsidP="006645A8">
      <w:pPr>
        <w:widowControl/>
        <w:spacing w:after="0" w:line="240" w:lineRule="auto"/>
        <w:ind w:left="567" w:hanging="567"/>
        <w:rPr>
          <w:ins w:id="3062" w:author="NO Affiliate" w:date="2026-02-12T15:25:00Z" w16du:dateUtc="2026-02-12T14:25:00Z"/>
          <w:rFonts w:ascii="Times New Roman" w:eastAsia="Times New Roman" w:hAnsi="Times New Roman" w:cs="Times New Roman"/>
          <w:lang w:val="nb-NO"/>
        </w:rPr>
      </w:pPr>
      <w:ins w:id="3063" w:author="NO Affiliate" w:date="2026-02-12T15:25:00Z" w16du:dateUtc="2026-02-12T14:25:00Z">
        <w:r w:rsidRPr="00692FBB">
          <w:rPr>
            <w:rFonts w:ascii="Times New Roman" w:eastAsia="Times New Roman" w:hAnsi="Times New Roman" w:cs="Times New Roman"/>
            <w:lang w:val="nb-NO"/>
          </w:rPr>
          <w:t>3.</w:t>
        </w:r>
        <w:r w:rsidRPr="00692FBB">
          <w:rPr>
            <w:rFonts w:ascii="Times New Roman" w:eastAsia="Times New Roman" w:hAnsi="Times New Roman" w:cs="Times New Roman"/>
            <w:lang w:val="nb-NO"/>
          </w:rPr>
          <w:tab/>
          <w:t xml:space="preserve">Hvordan du bruker </w:t>
        </w:r>
        <w:r w:rsidRPr="00692FBB">
          <w:rPr>
            <w:rFonts w:ascii="Times New Roman" w:eastAsia="Times New Roman" w:hAnsi="Times New Roman" w:cs="Times New Roman"/>
            <w:bCs/>
            <w:lang w:val="nb-NO"/>
          </w:rPr>
          <w:t>Otulfi</w:t>
        </w:r>
      </w:ins>
    </w:p>
    <w:p w14:paraId="6DC32308" w14:textId="77777777" w:rsidR="006645A8" w:rsidRPr="00692FBB" w:rsidRDefault="006645A8" w:rsidP="006645A8">
      <w:pPr>
        <w:widowControl/>
        <w:spacing w:after="0" w:line="240" w:lineRule="auto"/>
        <w:ind w:left="567" w:hanging="567"/>
        <w:rPr>
          <w:ins w:id="3064" w:author="NO Affiliate" w:date="2026-02-12T15:25:00Z" w16du:dateUtc="2026-02-12T14:25:00Z"/>
          <w:rFonts w:ascii="Times New Roman" w:eastAsia="Times New Roman" w:hAnsi="Times New Roman" w:cs="Times New Roman"/>
          <w:lang w:val="nb-NO"/>
        </w:rPr>
      </w:pPr>
      <w:ins w:id="3065" w:author="NO Affiliate" w:date="2026-02-12T15:25:00Z" w16du:dateUtc="2026-02-12T14:25:00Z">
        <w:r w:rsidRPr="00692FBB">
          <w:rPr>
            <w:rFonts w:ascii="Times New Roman" w:eastAsia="Times New Roman" w:hAnsi="Times New Roman" w:cs="Times New Roman"/>
            <w:lang w:val="nb-NO"/>
          </w:rPr>
          <w:t>4.</w:t>
        </w:r>
        <w:r w:rsidRPr="00692FBB">
          <w:rPr>
            <w:rFonts w:ascii="Times New Roman" w:eastAsia="Times New Roman" w:hAnsi="Times New Roman" w:cs="Times New Roman"/>
            <w:lang w:val="nb-NO"/>
          </w:rPr>
          <w:tab/>
          <w:t>Mulige bivirkninger</w:t>
        </w:r>
      </w:ins>
    </w:p>
    <w:p w14:paraId="7223E5D6" w14:textId="77777777" w:rsidR="006645A8" w:rsidRPr="00692FBB" w:rsidRDefault="006645A8" w:rsidP="006645A8">
      <w:pPr>
        <w:widowControl/>
        <w:spacing w:after="0" w:line="240" w:lineRule="auto"/>
        <w:ind w:left="567" w:hanging="567"/>
        <w:rPr>
          <w:ins w:id="3066" w:author="NO Affiliate" w:date="2026-02-12T15:25:00Z" w16du:dateUtc="2026-02-12T14:25:00Z"/>
          <w:rFonts w:ascii="Times New Roman" w:eastAsia="Times New Roman" w:hAnsi="Times New Roman" w:cs="Times New Roman"/>
          <w:lang w:val="nb-NO"/>
        </w:rPr>
      </w:pPr>
      <w:ins w:id="3067" w:author="NO Affiliate" w:date="2026-02-12T15:25:00Z" w16du:dateUtc="2026-02-12T14:25:00Z">
        <w:r w:rsidRPr="00692FBB">
          <w:rPr>
            <w:rFonts w:ascii="Times New Roman" w:eastAsia="Times New Roman" w:hAnsi="Times New Roman" w:cs="Times New Roman"/>
            <w:lang w:val="nb-NO"/>
          </w:rPr>
          <w:t>5.</w:t>
        </w:r>
        <w:r w:rsidRPr="00692FBB">
          <w:rPr>
            <w:rFonts w:ascii="Times New Roman" w:eastAsia="Times New Roman" w:hAnsi="Times New Roman" w:cs="Times New Roman"/>
            <w:lang w:val="nb-NO"/>
          </w:rPr>
          <w:tab/>
          <w:t xml:space="preserve">Hvordan du oppbevarer </w:t>
        </w:r>
        <w:r w:rsidRPr="00692FBB">
          <w:rPr>
            <w:rFonts w:ascii="Times New Roman" w:eastAsia="Times New Roman" w:hAnsi="Times New Roman" w:cs="Times New Roman"/>
            <w:bCs/>
            <w:lang w:val="nb-NO"/>
          </w:rPr>
          <w:t>Otulfi</w:t>
        </w:r>
      </w:ins>
    </w:p>
    <w:p w14:paraId="66352D5D" w14:textId="77777777" w:rsidR="006645A8" w:rsidRPr="00692FBB" w:rsidRDefault="006645A8" w:rsidP="006645A8">
      <w:pPr>
        <w:widowControl/>
        <w:spacing w:after="0" w:line="240" w:lineRule="auto"/>
        <w:ind w:left="567" w:hanging="567"/>
        <w:rPr>
          <w:ins w:id="3068" w:author="NO Affiliate" w:date="2026-02-12T15:25:00Z" w16du:dateUtc="2026-02-12T14:25:00Z"/>
          <w:rFonts w:ascii="Times New Roman" w:eastAsia="Times New Roman" w:hAnsi="Times New Roman" w:cs="Times New Roman"/>
          <w:lang w:val="nb-NO"/>
        </w:rPr>
      </w:pPr>
      <w:ins w:id="3069" w:author="NO Affiliate" w:date="2026-02-12T15:25:00Z" w16du:dateUtc="2026-02-12T14:25:00Z">
        <w:r w:rsidRPr="00692FBB">
          <w:rPr>
            <w:rFonts w:ascii="Times New Roman" w:eastAsia="Times New Roman" w:hAnsi="Times New Roman" w:cs="Times New Roman"/>
            <w:lang w:val="nb-NO"/>
          </w:rPr>
          <w:t>6.</w:t>
        </w:r>
        <w:r w:rsidRPr="00692FBB">
          <w:rPr>
            <w:rFonts w:ascii="Times New Roman" w:eastAsia="Times New Roman" w:hAnsi="Times New Roman" w:cs="Times New Roman"/>
            <w:lang w:val="nb-NO"/>
          </w:rPr>
          <w:tab/>
          <w:t>Innholdet i pakningen og ytterligere informasjon</w:t>
        </w:r>
      </w:ins>
    </w:p>
    <w:p w14:paraId="211A34E9" w14:textId="77777777" w:rsidR="006645A8" w:rsidRPr="00692FBB" w:rsidRDefault="006645A8" w:rsidP="006645A8">
      <w:pPr>
        <w:widowControl/>
        <w:spacing w:after="0" w:line="240" w:lineRule="auto"/>
        <w:rPr>
          <w:ins w:id="3070" w:author="NO Affiliate" w:date="2026-02-12T15:25:00Z" w16du:dateUtc="2026-02-12T14:25:00Z"/>
          <w:rFonts w:ascii="Times New Roman" w:hAnsi="Times New Roman" w:cs="Times New Roman"/>
          <w:lang w:val="nb-NO"/>
        </w:rPr>
      </w:pPr>
    </w:p>
    <w:p w14:paraId="056C863F" w14:textId="77777777" w:rsidR="006645A8" w:rsidRPr="00692FBB" w:rsidRDefault="006645A8" w:rsidP="006645A8">
      <w:pPr>
        <w:widowControl/>
        <w:spacing w:after="0" w:line="240" w:lineRule="auto"/>
        <w:rPr>
          <w:ins w:id="3071" w:author="NO Affiliate" w:date="2026-02-12T15:25:00Z" w16du:dateUtc="2026-02-12T14:25:00Z"/>
          <w:rFonts w:ascii="Times New Roman" w:hAnsi="Times New Roman" w:cs="Times New Roman"/>
          <w:lang w:val="nb-NO"/>
        </w:rPr>
      </w:pPr>
    </w:p>
    <w:p w14:paraId="2F66C9D2" w14:textId="77777777" w:rsidR="006645A8" w:rsidRPr="00692FBB" w:rsidRDefault="006645A8" w:rsidP="006645A8">
      <w:pPr>
        <w:widowControl/>
        <w:spacing w:after="0" w:line="240" w:lineRule="auto"/>
        <w:ind w:left="567" w:hanging="567"/>
        <w:rPr>
          <w:ins w:id="3072" w:author="NO Affiliate" w:date="2026-02-12T15:25:00Z" w16du:dateUtc="2026-02-12T14:25:00Z"/>
          <w:rFonts w:ascii="Times New Roman" w:eastAsia="Times New Roman" w:hAnsi="Times New Roman" w:cs="Times New Roman"/>
          <w:lang w:val="nb-NO"/>
        </w:rPr>
      </w:pPr>
      <w:ins w:id="3073" w:author="NO Affiliate" w:date="2026-02-12T15:25:00Z" w16du:dateUtc="2026-02-12T14:25:00Z">
        <w:r w:rsidRPr="00692FBB">
          <w:rPr>
            <w:rFonts w:ascii="Times New Roman" w:eastAsia="Times New Roman" w:hAnsi="Times New Roman" w:cs="Times New Roman"/>
            <w:b/>
            <w:bCs/>
            <w:lang w:val="nb-NO"/>
          </w:rPr>
          <w:t>1.</w:t>
        </w:r>
        <w:r w:rsidRPr="00692FBB">
          <w:rPr>
            <w:rFonts w:ascii="Times New Roman" w:eastAsia="Times New Roman" w:hAnsi="Times New Roman" w:cs="Times New Roman"/>
            <w:b/>
            <w:bCs/>
            <w:lang w:val="nb-NO"/>
          </w:rPr>
          <w:tab/>
          <w:t>Hva Otulfi er og hva det brukes mot</w:t>
        </w:r>
      </w:ins>
    </w:p>
    <w:p w14:paraId="15595A34" w14:textId="77777777" w:rsidR="006645A8" w:rsidRPr="00692FBB" w:rsidRDefault="006645A8" w:rsidP="006645A8">
      <w:pPr>
        <w:widowControl/>
        <w:spacing w:after="0" w:line="240" w:lineRule="auto"/>
        <w:rPr>
          <w:ins w:id="3074" w:author="NO Affiliate" w:date="2026-02-12T15:25:00Z" w16du:dateUtc="2026-02-12T14:25:00Z"/>
          <w:rFonts w:ascii="Times New Roman" w:hAnsi="Times New Roman" w:cs="Times New Roman"/>
          <w:lang w:val="nb-NO"/>
        </w:rPr>
      </w:pPr>
    </w:p>
    <w:p w14:paraId="1FE6395C" w14:textId="77777777" w:rsidR="006645A8" w:rsidRPr="00692FBB" w:rsidRDefault="006645A8" w:rsidP="006645A8">
      <w:pPr>
        <w:widowControl/>
        <w:spacing w:after="0" w:line="240" w:lineRule="auto"/>
        <w:rPr>
          <w:ins w:id="3075" w:author="NO Affiliate" w:date="2026-02-12T15:25:00Z" w16du:dateUtc="2026-02-12T14:25:00Z"/>
          <w:rFonts w:ascii="Times New Roman" w:eastAsia="Times New Roman" w:hAnsi="Times New Roman" w:cs="Times New Roman"/>
          <w:lang w:val="nb-NO"/>
        </w:rPr>
      </w:pPr>
      <w:ins w:id="3076" w:author="NO Affiliate" w:date="2026-02-12T15:25:00Z" w16du:dateUtc="2026-02-12T14:25:00Z">
        <w:r w:rsidRPr="00692FBB">
          <w:rPr>
            <w:rFonts w:ascii="Times New Roman" w:eastAsia="Times New Roman" w:hAnsi="Times New Roman" w:cs="Times New Roman"/>
            <w:b/>
            <w:bCs/>
            <w:lang w:val="nb-NO"/>
          </w:rPr>
          <w:t>Hva Otulfi er</w:t>
        </w:r>
      </w:ins>
    </w:p>
    <w:p w14:paraId="5E33484D" w14:textId="77777777" w:rsidR="006645A8" w:rsidRPr="00692FBB" w:rsidRDefault="006645A8" w:rsidP="006645A8">
      <w:pPr>
        <w:widowControl/>
        <w:spacing w:after="0" w:line="240" w:lineRule="auto"/>
        <w:rPr>
          <w:ins w:id="3077" w:author="NO Affiliate" w:date="2026-02-12T15:25:00Z" w16du:dateUtc="2026-02-12T14:25:00Z"/>
          <w:rFonts w:ascii="Times New Roman" w:eastAsia="Times New Roman" w:hAnsi="Times New Roman" w:cs="Times New Roman"/>
          <w:lang w:val="nb-NO"/>
        </w:rPr>
      </w:pPr>
      <w:ins w:id="3078" w:author="NO Affiliate" w:date="2026-02-12T15:25:00Z" w16du:dateUtc="2026-02-12T14:25:00Z">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inneholder virkestoffet ustekinumab, et monoklonalt antistoff. Monoklonale antistoffer er proteiner som gjenkjenner og binder seg til andre spesifikke proteiner i kroppen.</w:t>
        </w:r>
      </w:ins>
    </w:p>
    <w:p w14:paraId="70698F8E" w14:textId="77777777" w:rsidR="006645A8" w:rsidRPr="00692FBB" w:rsidRDefault="006645A8" w:rsidP="006645A8">
      <w:pPr>
        <w:widowControl/>
        <w:spacing w:after="0" w:line="240" w:lineRule="auto"/>
        <w:rPr>
          <w:ins w:id="3079" w:author="NO Affiliate" w:date="2026-02-12T15:25:00Z" w16du:dateUtc="2026-02-12T14:25:00Z"/>
          <w:rFonts w:ascii="Times New Roman" w:hAnsi="Times New Roman" w:cs="Times New Roman"/>
          <w:lang w:val="nb-NO"/>
        </w:rPr>
      </w:pPr>
    </w:p>
    <w:p w14:paraId="1CB535C5" w14:textId="74123ECD" w:rsidR="006645A8" w:rsidRPr="00692FBB" w:rsidRDefault="006645A8" w:rsidP="006645A8">
      <w:pPr>
        <w:widowControl/>
        <w:spacing w:after="0" w:line="240" w:lineRule="auto"/>
        <w:rPr>
          <w:ins w:id="3080" w:author="NO Affiliate" w:date="2026-02-12T15:25:00Z" w16du:dateUtc="2026-02-12T14:25:00Z"/>
          <w:rFonts w:ascii="Times New Roman" w:eastAsia="Times New Roman" w:hAnsi="Times New Roman" w:cs="Times New Roman"/>
          <w:lang w:val="nb-NO"/>
        </w:rPr>
      </w:pPr>
      <w:ins w:id="3081" w:author="NO Affiliate" w:date="2026-02-12T15:25:00Z" w16du:dateUtc="2026-02-12T14:25:00Z">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tilhører en gruppe legemidler som kalles immunsuppre</w:t>
        </w:r>
      </w:ins>
      <w:ins w:id="3082" w:author="NO Affiliate" w:date="2026-02-16T13:33:00Z" w16du:dateUtc="2026-02-16T12:33:00Z">
        <w:r w:rsidR="00D742EC" w:rsidRPr="00692FBB">
          <w:rPr>
            <w:rFonts w:ascii="Times New Roman" w:eastAsia="Times New Roman" w:hAnsi="Times New Roman" w:cs="Times New Roman"/>
            <w:lang w:val="nb-NO"/>
          </w:rPr>
          <w:t>s</w:t>
        </w:r>
      </w:ins>
      <w:ins w:id="3083" w:author="NO Affiliate" w:date="2026-02-12T15:25:00Z" w16du:dateUtc="2026-02-12T14:25:00Z">
        <w:r w:rsidRPr="00692FBB">
          <w:rPr>
            <w:rFonts w:ascii="Times New Roman" w:eastAsia="Times New Roman" w:hAnsi="Times New Roman" w:cs="Times New Roman"/>
            <w:lang w:val="nb-NO"/>
          </w:rPr>
          <w:t>siver. Dette er legemidler som hemmer deler av immunsystemet.</w:t>
        </w:r>
      </w:ins>
    </w:p>
    <w:p w14:paraId="6EDC91B8" w14:textId="77777777" w:rsidR="006645A8" w:rsidRPr="00692FBB" w:rsidRDefault="006645A8" w:rsidP="006645A8">
      <w:pPr>
        <w:widowControl/>
        <w:spacing w:after="0" w:line="240" w:lineRule="auto"/>
        <w:rPr>
          <w:ins w:id="3084" w:author="NO Affiliate" w:date="2026-02-12T15:25:00Z" w16du:dateUtc="2026-02-12T14:25:00Z"/>
          <w:rFonts w:ascii="Times New Roman" w:hAnsi="Times New Roman" w:cs="Times New Roman"/>
          <w:lang w:val="nb-NO"/>
        </w:rPr>
      </w:pPr>
    </w:p>
    <w:p w14:paraId="1ECF20CE" w14:textId="77777777" w:rsidR="006645A8" w:rsidRPr="00692FBB" w:rsidRDefault="006645A8" w:rsidP="006645A8">
      <w:pPr>
        <w:widowControl/>
        <w:spacing w:after="0" w:line="240" w:lineRule="auto"/>
        <w:rPr>
          <w:ins w:id="3085" w:author="NO Affiliate" w:date="2026-02-12T15:25:00Z" w16du:dateUtc="2026-02-12T14:25:00Z"/>
          <w:rFonts w:ascii="Times New Roman" w:eastAsia="Times New Roman" w:hAnsi="Times New Roman" w:cs="Times New Roman"/>
          <w:lang w:val="nb-NO"/>
        </w:rPr>
      </w:pPr>
      <w:ins w:id="3086" w:author="NO Affiliate" w:date="2026-02-12T15:25:00Z" w16du:dateUtc="2026-02-12T14:25:00Z">
        <w:r w:rsidRPr="00692FBB">
          <w:rPr>
            <w:rFonts w:ascii="Times New Roman" w:eastAsia="Times New Roman" w:hAnsi="Times New Roman" w:cs="Times New Roman"/>
            <w:b/>
            <w:bCs/>
            <w:lang w:val="nb-NO"/>
          </w:rPr>
          <w:t>Hva Otulfi brukes mot</w:t>
        </w:r>
      </w:ins>
    </w:p>
    <w:p w14:paraId="0B2A341D" w14:textId="77777777" w:rsidR="006645A8" w:rsidRPr="00692FBB" w:rsidRDefault="006645A8" w:rsidP="006645A8">
      <w:pPr>
        <w:widowControl/>
        <w:spacing w:after="0" w:line="240" w:lineRule="auto"/>
        <w:rPr>
          <w:ins w:id="3087" w:author="NO Affiliate" w:date="2026-02-12T15:25:00Z" w16du:dateUtc="2026-02-12T14:25:00Z"/>
          <w:rFonts w:ascii="Times New Roman" w:eastAsia="Times New Roman" w:hAnsi="Times New Roman" w:cs="Times New Roman"/>
          <w:lang w:val="nb-NO"/>
        </w:rPr>
      </w:pPr>
      <w:ins w:id="3088" w:author="NO Affiliate" w:date="2026-02-12T15:25:00Z" w16du:dateUtc="2026-02-12T14:25:00Z">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brukes til å behandle følgende betennelsessykdommer:</w:t>
        </w:r>
      </w:ins>
    </w:p>
    <w:p w14:paraId="6D1DF5A1" w14:textId="33E613CC" w:rsidR="006645A8" w:rsidRPr="00692FBB" w:rsidRDefault="006645A8" w:rsidP="006645A8">
      <w:pPr>
        <w:pStyle w:val="ListParagraph"/>
        <w:widowControl/>
        <w:numPr>
          <w:ilvl w:val="0"/>
          <w:numId w:val="24"/>
        </w:numPr>
        <w:spacing w:after="0" w:line="240" w:lineRule="auto"/>
        <w:ind w:left="567" w:hanging="567"/>
        <w:rPr>
          <w:ins w:id="3089" w:author="NO Affiliate" w:date="2026-02-12T15:25:00Z" w16du:dateUtc="2026-02-12T14:25:00Z"/>
          <w:rFonts w:ascii="Times New Roman" w:eastAsia="Times New Roman" w:hAnsi="Times New Roman" w:cs="Times New Roman"/>
          <w:lang w:val="nb-NO"/>
        </w:rPr>
      </w:pPr>
      <w:ins w:id="3090" w:author="NO Affiliate" w:date="2026-02-12T15:25:00Z" w16du:dateUtc="2026-02-12T14:25:00Z">
        <w:r w:rsidRPr="00692FBB">
          <w:rPr>
            <w:rFonts w:ascii="Times New Roman" w:eastAsia="Times New Roman" w:hAnsi="Times New Roman" w:cs="Times New Roman"/>
            <w:lang w:val="nb-NO"/>
          </w:rPr>
          <w:t>plakkpsoriasis - hos voksne og barn som er 6 år eller eldre</w:t>
        </w:r>
      </w:ins>
      <w:ins w:id="3091" w:author="NO Affiliate" w:date="2026-02-12T15:34:00Z" w16du:dateUtc="2026-02-12T14:34:00Z">
        <w:r w:rsidR="00F92304" w:rsidRPr="00692FBB">
          <w:rPr>
            <w:rFonts w:ascii="Times New Roman" w:eastAsia="Times New Roman" w:hAnsi="Times New Roman" w:cs="Times New Roman"/>
            <w:lang w:val="nb-NO"/>
          </w:rPr>
          <w:t xml:space="preserve"> </w:t>
        </w:r>
      </w:ins>
      <w:ins w:id="3092" w:author="NO Affiliate" w:date="2026-02-16T13:40:00Z" w16du:dateUtc="2026-02-16T12:40:00Z">
        <w:r w:rsidR="00415F0C" w:rsidRPr="00692FBB">
          <w:rPr>
            <w:rFonts w:ascii="Times New Roman" w:eastAsia="Times New Roman" w:hAnsi="Times New Roman" w:cs="Times New Roman"/>
            <w:lang w:val="nb-NO"/>
          </w:rPr>
          <w:t xml:space="preserve">og </w:t>
        </w:r>
      </w:ins>
      <w:ins w:id="3093" w:author="NO Affiliate" w:date="2026-02-12T15:34:00Z" w16du:dateUtc="2026-02-12T14:34:00Z">
        <w:r w:rsidR="00F92304" w:rsidRPr="00692FBB">
          <w:rPr>
            <w:rFonts w:ascii="Times New Roman" w:eastAsia="Times New Roman" w:hAnsi="Times New Roman" w:cs="Times New Roman"/>
            <w:lang w:val="nb-NO"/>
          </w:rPr>
          <w:t xml:space="preserve">som veier </w:t>
        </w:r>
      </w:ins>
      <w:ins w:id="3094" w:author="NO Affiliate" w:date="2026-02-12T15:35:00Z" w16du:dateUtc="2026-02-12T14:35:00Z">
        <w:r w:rsidR="00F92304" w:rsidRPr="00692FBB">
          <w:rPr>
            <w:rFonts w:ascii="Times New Roman" w:eastAsia="Times New Roman" w:hAnsi="Times New Roman" w:cs="Times New Roman"/>
            <w:lang w:val="nb-NO"/>
          </w:rPr>
          <w:t>60 kg eller mer</w:t>
        </w:r>
      </w:ins>
    </w:p>
    <w:p w14:paraId="31650B10" w14:textId="77777777" w:rsidR="006645A8" w:rsidRPr="00692FBB" w:rsidRDefault="006645A8" w:rsidP="006645A8">
      <w:pPr>
        <w:pStyle w:val="ListParagraph"/>
        <w:widowControl/>
        <w:numPr>
          <w:ilvl w:val="0"/>
          <w:numId w:val="24"/>
        </w:numPr>
        <w:spacing w:after="0" w:line="240" w:lineRule="auto"/>
        <w:ind w:left="567" w:hanging="567"/>
        <w:rPr>
          <w:ins w:id="3095" w:author="NO Affiliate" w:date="2026-02-12T15:25:00Z" w16du:dateUtc="2026-02-12T14:25:00Z"/>
          <w:rFonts w:ascii="Times New Roman" w:eastAsia="Times New Roman" w:hAnsi="Times New Roman" w:cs="Times New Roman"/>
          <w:lang w:val="nb-NO"/>
        </w:rPr>
      </w:pPr>
      <w:ins w:id="3096" w:author="NO Affiliate" w:date="2026-02-12T15:25:00Z" w16du:dateUtc="2026-02-12T14:25:00Z">
        <w:r w:rsidRPr="00692FBB">
          <w:rPr>
            <w:rFonts w:ascii="Times New Roman" w:eastAsia="Times New Roman" w:hAnsi="Times New Roman" w:cs="Times New Roman"/>
            <w:lang w:val="nb-NO"/>
          </w:rPr>
          <w:t>psoriasisartritt - hos voksne</w:t>
        </w:r>
      </w:ins>
    </w:p>
    <w:p w14:paraId="0C663C1C" w14:textId="77777777" w:rsidR="006645A8" w:rsidRPr="00692FBB" w:rsidRDefault="006645A8" w:rsidP="006645A8">
      <w:pPr>
        <w:pStyle w:val="ListParagraph"/>
        <w:widowControl/>
        <w:numPr>
          <w:ilvl w:val="0"/>
          <w:numId w:val="24"/>
        </w:numPr>
        <w:spacing w:after="0" w:line="240" w:lineRule="auto"/>
        <w:ind w:left="567" w:hanging="567"/>
        <w:rPr>
          <w:ins w:id="3097" w:author="NO Affiliate" w:date="2026-02-12T15:25:00Z" w16du:dateUtc="2026-02-12T14:25:00Z"/>
          <w:rFonts w:ascii="Times New Roman" w:eastAsia="Times New Roman" w:hAnsi="Times New Roman" w:cs="Times New Roman"/>
          <w:lang w:val="nb-NO"/>
        </w:rPr>
      </w:pPr>
      <w:ins w:id="3098" w:author="NO Affiliate" w:date="2026-02-12T15:25:00Z" w16du:dateUtc="2026-02-12T14:25:00Z">
        <w:r w:rsidRPr="00692FBB">
          <w:rPr>
            <w:rFonts w:ascii="Times New Roman" w:eastAsia="Times New Roman" w:hAnsi="Times New Roman" w:cs="Times New Roman"/>
            <w:lang w:val="nb-NO"/>
          </w:rPr>
          <w:t>moderat til alvorlig Crohns sykdom - hos voksne</w:t>
        </w:r>
        <w:r w:rsidRPr="00692FBB">
          <w:rPr>
            <w:rFonts w:ascii="Times New Roman" w:eastAsia="Times New Roman" w:hAnsi="Times New Roman" w:cs="Times New Roman"/>
            <w:spacing w:val="-2"/>
            <w:w w:val="105"/>
            <w:sz w:val="20"/>
            <w:lang w:val="nb-NO"/>
          </w:rPr>
          <w:t xml:space="preserve"> </w:t>
        </w:r>
        <w:r w:rsidRPr="00692FBB">
          <w:rPr>
            <w:rFonts w:ascii="Times New Roman" w:eastAsia="Times New Roman" w:hAnsi="Times New Roman" w:cs="Times New Roman"/>
            <w:lang w:val="nb-NO"/>
          </w:rPr>
          <w:t>og barn som veier minst 40 kg</w:t>
        </w:r>
      </w:ins>
    </w:p>
    <w:p w14:paraId="491CA2BD" w14:textId="77777777" w:rsidR="006645A8" w:rsidRPr="00692FBB" w:rsidRDefault="006645A8" w:rsidP="006645A8">
      <w:pPr>
        <w:widowControl/>
        <w:spacing w:after="0" w:line="240" w:lineRule="auto"/>
        <w:rPr>
          <w:ins w:id="3099" w:author="NO Affiliate" w:date="2026-02-12T15:25:00Z" w16du:dateUtc="2026-02-12T14:25:00Z"/>
          <w:rFonts w:ascii="Times New Roman" w:hAnsi="Times New Roman" w:cs="Times New Roman"/>
          <w:lang w:val="nb-NO"/>
        </w:rPr>
      </w:pPr>
    </w:p>
    <w:p w14:paraId="6A9BF8B6" w14:textId="77777777" w:rsidR="006645A8" w:rsidRPr="00692FBB" w:rsidRDefault="006645A8" w:rsidP="006645A8">
      <w:pPr>
        <w:widowControl/>
        <w:spacing w:after="0" w:line="240" w:lineRule="auto"/>
        <w:rPr>
          <w:ins w:id="3100" w:author="NO Affiliate" w:date="2026-02-12T15:25:00Z" w16du:dateUtc="2026-02-12T14:25:00Z"/>
          <w:rFonts w:ascii="Times New Roman" w:eastAsia="Times New Roman" w:hAnsi="Times New Roman" w:cs="Times New Roman"/>
          <w:lang w:val="nb-NO"/>
        </w:rPr>
      </w:pPr>
      <w:ins w:id="3101" w:author="NO Affiliate" w:date="2026-02-12T15:25:00Z" w16du:dateUtc="2026-02-12T14:25:00Z">
        <w:r w:rsidRPr="00692FBB">
          <w:rPr>
            <w:rFonts w:ascii="Times New Roman" w:eastAsia="Times New Roman" w:hAnsi="Times New Roman" w:cs="Times New Roman"/>
            <w:b/>
            <w:bCs/>
            <w:lang w:val="nb-NO"/>
          </w:rPr>
          <w:t>Plakkpsoriasis</w:t>
        </w:r>
      </w:ins>
    </w:p>
    <w:p w14:paraId="7CA145F7" w14:textId="77777777" w:rsidR="006645A8" w:rsidRPr="00692FBB" w:rsidRDefault="006645A8" w:rsidP="006645A8">
      <w:pPr>
        <w:widowControl/>
        <w:spacing w:after="0" w:line="240" w:lineRule="auto"/>
        <w:rPr>
          <w:ins w:id="3102" w:author="NO Affiliate" w:date="2026-02-12T15:25:00Z" w16du:dateUtc="2026-02-12T14:25:00Z"/>
          <w:rFonts w:ascii="Times New Roman" w:eastAsia="Times New Roman" w:hAnsi="Times New Roman" w:cs="Times New Roman"/>
          <w:lang w:val="nb-NO"/>
        </w:rPr>
      </w:pPr>
      <w:ins w:id="3103" w:author="NO Affiliate" w:date="2026-02-12T15:25:00Z" w16du:dateUtc="2026-02-12T14:25:00Z">
        <w:r w:rsidRPr="00692FBB">
          <w:rPr>
            <w:rFonts w:ascii="Times New Roman" w:eastAsia="Times New Roman" w:hAnsi="Times New Roman" w:cs="Times New Roman"/>
            <w:lang w:val="nb-NO"/>
          </w:rPr>
          <w:t xml:space="preserve">Plakkpsoriasis er en hudsykdom som forårsaker betennelse i hud og negler.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demper betennelse og bedrer andre sykdomstegn.</w:t>
        </w:r>
      </w:ins>
    </w:p>
    <w:p w14:paraId="52060B7E" w14:textId="77777777" w:rsidR="006645A8" w:rsidRPr="00692FBB" w:rsidRDefault="006645A8" w:rsidP="006645A8">
      <w:pPr>
        <w:widowControl/>
        <w:spacing w:after="0" w:line="240" w:lineRule="auto"/>
        <w:rPr>
          <w:ins w:id="3104" w:author="NO Affiliate" w:date="2026-02-12T15:25:00Z" w16du:dateUtc="2026-02-12T14:25:00Z"/>
          <w:rFonts w:ascii="Times New Roman" w:hAnsi="Times New Roman" w:cs="Times New Roman"/>
          <w:lang w:val="nb-NO"/>
        </w:rPr>
      </w:pPr>
    </w:p>
    <w:p w14:paraId="4CF3B6DE" w14:textId="77777777" w:rsidR="006645A8" w:rsidRPr="00692FBB" w:rsidRDefault="006645A8" w:rsidP="006645A8">
      <w:pPr>
        <w:widowControl/>
        <w:spacing w:after="0" w:line="240" w:lineRule="auto"/>
        <w:rPr>
          <w:ins w:id="3105" w:author="NO Affiliate" w:date="2026-02-12T15:25:00Z" w16du:dateUtc="2026-02-12T14:25:00Z"/>
          <w:rFonts w:ascii="Times New Roman" w:eastAsia="Times New Roman" w:hAnsi="Times New Roman" w:cs="Times New Roman"/>
          <w:lang w:val="nb-NO"/>
        </w:rPr>
      </w:pPr>
      <w:ins w:id="3106" w:author="NO Affiliate" w:date="2026-02-12T15:25:00Z" w16du:dateUtc="2026-02-12T14:25:00Z">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brukes hos voksne med moderat til alvorlig plakkpsoriasis, som ikke kan bruke ciklosporin, metotreksat eller fototerapi, eller hvor disse behandlingene ikke har hatt effekt.</w:t>
        </w:r>
      </w:ins>
    </w:p>
    <w:p w14:paraId="3CBB312C" w14:textId="77777777" w:rsidR="006645A8" w:rsidRPr="00692FBB" w:rsidRDefault="006645A8" w:rsidP="006645A8">
      <w:pPr>
        <w:widowControl/>
        <w:spacing w:after="0" w:line="240" w:lineRule="auto"/>
        <w:rPr>
          <w:ins w:id="3107" w:author="NO Affiliate" w:date="2026-02-12T15:25:00Z" w16du:dateUtc="2026-02-12T14:25:00Z"/>
          <w:rFonts w:ascii="Times New Roman" w:hAnsi="Times New Roman" w:cs="Times New Roman"/>
          <w:lang w:val="nb-NO"/>
        </w:rPr>
      </w:pPr>
    </w:p>
    <w:p w14:paraId="745A4C9B" w14:textId="553DF49F" w:rsidR="006645A8" w:rsidRPr="00692FBB" w:rsidRDefault="006645A8" w:rsidP="006645A8">
      <w:pPr>
        <w:widowControl/>
        <w:spacing w:after="0" w:line="240" w:lineRule="auto"/>
        <w:rPr>
          <w:ins w:id="3108" w:author="NO Affiliate" w:date="2026-02-12T15:25:00Z" w16du:dateUtc="2026-02-12T14:25:00Z"/>
          <w:rFonts w:ascii="Times New Roman" w:eastAsia="Times New Roman" w:hAnsi="Times New Roman" w:cs="Times New Roman"/>
          <w:lang w:val="nb-NO"/>
        </w:rPr>
      </w:pPr>
      <w:ins w:id="3109" w:author="NO Affiliate" w:date="2026-02-12T15:25:00Z" w16du:dateUtc="2026-02-12T14:25:00Z">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brukes hos barn og ungdom som er 6 år eller eldre</w:t>
        </w:r>
      </w:ins>
      <w:ins w:id="3110" w:author="NO Affiliate" w:date="2026-02-16T13:40:00Z" w16du:dateUtc="2026-02-16T12:40:00Z">
        <w:r w:rsidR="00415F0C" w:rsidRPr="00692FBB">
          <w:rPr>
            <w:rFonts w:ascii="Times New Roman" w:eastAsia="Times New Roman" w:hAnsi="Times New Roman" w:cs="Times New Roman"/>
            <w:lang w:val="nb-NO"/>
          </w:rPr>
          <w:t xml:space="preserve"> og</w:t>
        </w:r>
      </w:ins>
      <w:ins w:id="3111" w:author="NO Affiliate" w:date="2026-02-12T15:25:00Z" w16du:dateUtc="2026-02-12T14:25:00Z">
        <w:r w:rsidRPr="00692FBB">
          <w:rPr>
            <w:rFonts w:ascii="Times New Roman" w:eastAsia="Times New Roman" w:hAnsi="Times New Roman" w:cs="Times New Roman"/>
            <w:lang w:val="nb-NO"/>
          </w:rPr>
          <w:t xml:space="preserve"> </w:t>
        </w:r>
      </w:ins>
      <w:ins w:id="3112" w:author="NO Affiliate" w:date="2026-02-12T15:36:00Z" w16du:dateUtc="2026-02-12T14:36:00Z">
        <w:r w:rsidR="00F92304" w:rsidRPr="00692FBB">
          <w:rPr>
            <w:rFonts w:ascii="Times New Roman" w:eastAsia="Times New Roman" w:hAnsi="Times New Roman" w:cs="Times New Roman"/>
            <w:lang w:val="nb-NO"/>
          </w:rPr>
          <w:t>so</w:t>
        </w:r>
      </w:ins>
      <w:ins w:id="3113" w:author="NO Affiliate" w:date="2026-02-12T15:37:00Z" w16du:dateUtc="2026-02-12T14:37:00Z">
        <w:r w:rsidR="00F92304" w:rsidRPr="00692FBB">
          <w:rPr>
            <w:rFonts w:ascii="Times New Roman" w:eastAsia="Times New Roman" w:hAnsi="Times New Roman" w:cs="Times New Roman"/>
            <w:lang w:val="nb-NO"/>
          </w:rPr>
          <w:t>m veier 60 kg eller mer, som har</w:t>
        </w:r>
      </w:ins>
      <w:ins w:id="3114" w:author="NO Affiliate" w:date="2026-02-12T15:25:00Z" w16du:dateUtc="2026-02-12T14:25:00Z">
        <w:r w:rsidRPr="00692FBB">
          <w:rPr>
            <w:rFonts w:ascii="Times New Roman" w:eastAsia="Times New Roman" w:hAnsi="Times New Roman" w:cs="Times New Roman"/>
            <w:lang w:val="nb-NO"/>
          </w:rPr>
          <w:t xml:space="preserve"> moderat til alvorlig plakkpsoriasis </w:t>
        </w:r>
      </w:ins>
      <w:ins w:id="3115" w:author="NO Affiliate" w:date="2026-02-12T15:37:00Z" w16du:dateUtc="2026-02-12T14:37:00Z">
        <w:r w:rsidR="00F92304" w:rsidRPr="00692FBB">
          <w:rPr>
            <w:rFonts w:ascii="Times New Roman" w:eastAsia="Times New Roman" w:hAnsi="Times New Roman" w:cs="Times New Roman"/>
            <w:lang w:val="nb-NO"/>
          </w:rPr>
          <w:t>og</w:t>
        </w:r>
      </w:ins>
      <w:ins w:id="3116" w:author="NO Affiliate" w:date="2026-02-12T15:25:00Z" w16du:dateUtc="2026-02-12T14:25:00Z">
        <w:r w:rsidRPr="00692FBB">
          <w:rPr>
            <w:rFonts w:ascii="Times New Roman" w:eastAsia="Times New Roman" w:hAnsi="Times New Roman" w:cs="Times New Roman"/>
            <w:lang w:val="nb-NO"/>
          </w:rPr>
          <w:t xml:space="preserve"> ikke tåler fototerapi eller annen systemisk behandling, eller hvor disse behandlingene ikke har hatt effekt.</w:t>
        </w:r>
      </w:ins>
    </w:p>
    <w:p w14:paraId="4739DE87" w14:textId="77777777" w:rsidR="006645A8" w:rsidRPr="00692FBB" w:rsidRDefault="006645A8" w:rsidP="006645A8">
      <w:pPr>
        <w:widowControl/>
        <w:spacing w:after="0" w:line="240" w:lineRule="auto"/>
        <w:rPr>
          <w:ins w:id="3117" w:author="NO Affiliate" w:date="2026-02-12T15:25:00Z" w16du:dateUtc="2026-02-12T14:25:00Z"/>
          <w:rFonts w:ascii="Times New Roman" w:hAnsi="Times New Roman" w:cs="Times New Roman"/>
          <w:lang w:val="nb-NO"/>
        </w:rPr>
      </w:pPr>
    </w:p>
    <w:p w14:paraId="121AC394" w14:textId="77777777" w:rsidR="006645A8" w:rsidRPr="00692FBB" w:rsidRDefault="006645A8" w:rsidP="006645A8">
      <w:pPr>
        <w:keepNext/>
        <w:widowControl/>
        <w:spacing w:after="0" w:line="240" w:lineRule="auto"/>
        <w:rPr>
          <w:ins w:id="3118" w:author="NO Affiliate" w:date="2026-02-12T15:25:00Z" w16du:dateUtc="2026-02-12T14:25:00Z"/>
          <w:rFonts w:ascii="Times New Roman" w:eastAsia="Times New Roman" w:hAnsi="Times New Roman" w:cs="Times New Roman"/>
          <w:lang w:val="nb-NO"/>
        </w:rPr>
      </w:pPr>
      <w:ins w:id="3119" w:author="NO Affiliate" w:date="2026-02-12T15:25:00Z" w16du:dateUtc="2026-02-12T14:25:00Z">
        <w:r w:rsidRPr="00692FBB">
          <w:rPr>
            <w:rFonts w:ascii="Times New Roman" w:eastAsia="Times New Roman" w:hAnsi="Times New Roman" w:cs="Times New Roman"/>
            <w:b/>
            <w:bCs/>
            <w:lang w:val="nb-NO"/>
          </w:rPr>
          <w:lastRenderedPageBreak/>
          <w:t>Psoriasisartritt</w:t>
        </w:r>
      </w:ins>
    </w:p>
    <w:p w14:paraId="27CDB2C6" w14:textId="77777777" w:rsidR="006645A8" w:rsidRPr="00692FBB" w:rsidRDefault="006645A8" w:rsidP="006645A8">
      <w:pPr>
        <w:keepNext/>
        <w:widowControl/>
        <w:spacing w:after="0" w:line="240" w:lineRule="auto"/>
        <w:rPr>
          <w:ins w:id="3120" w:author="NO Affiliate" w:date="2026-02-12T15:25:00Z" w16du:dateUtc="2026-02-12T14:25:00Z"/>
          <w:rFonts w:ascii="Times New Roman" w:eastAsia="Times New Roman" w:hAnsi="Times New Roman" w:cs="Times New Roman"/>
          <w:lang w:val="nb-NO"/>
        </w:rPr>
      </w:pPr>
      <w:ins w:id="3121" w:author="NO Affiliate" w:date="2026-02-12T15:25:00Z" w16du:dateUtc="2026-02-12T14:25:00Z">
        <w:r w:rsidRPr="00692FBB">
          <w:rPr>
            <w:rFonts w:ascii="Times New Roman" w:eastAsia="Times New Roman" w:hAnsi="Times New Roman" w:cs="Times New Roman"/>
            <w:lang w:val="nb-NO"/>
          </w:rPr>
          <w:t xml:space="preserve">Psoriasisartritt er en betennelsessykdom i leddene som vanligvis ledsages av psoriasis. Hvis du har aktiv psoriasisartritt vil du først bli gitt andre legemidler. Hvis du ikke reagerer godt nok på disse legemidlene, kan du bli gitt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for å:</w:t>
        </w:r>
      </w:ins>
    </w:p>
    <w:p w14:paraId="19501DA4" w14:textId="77777777" w:rsidR="006645A8" w:rsidRPr="00692FBB" w:rsidRDefault="006645A8" w:rsidP="006645A8">
      <w:pPr>
        <w:pStyle w:val="ListParagraph"/>
        <w:widowControl/>
        <w:numPr>
          <w:ilvl w:val="0"/>
          <w:numId w:val="25"/>
        </w:numPr>
        <w:spacing w:after="0" w:line="240" w:lineRule="auto"/>
        <w:ind w:left="567" w:hanging="567"/>
        <w:rPr>
          <w:ins w:id="3122" w:author="NO Affiliate" w:date="2026-02-12T15:25:00Z" w16du:dateUtc="2026-02-12T14:25:00Z"/>
          <w:rFonts w:ascii="Times New Roman" w:eastAsia="Times New Roman" w:hAnsi="Times New Roman" w:cs="Times New Roman"/>
          <w:lang w:val="nb-NO"/>
        </w:rPr>
      </w:pPr>
      <w:ins w:id="3123" w:author="NO Affiliate" w:date="2026-02-12T15:25:00Z" w16du:dateUtc="2026-02-12T14:25:00Z">
        <w:r w:rsidRPr="00692FBB">
          <w:rPr>
            <w:rFonts w:ascii="Times New Roman" w:eastAsia="Times New Roman" w:hAnsi="Times New Roman" w:cs="Times New Roman"/>
            <w:lang w:val="nb-NO"/>
          </w:rPr>
          <w:t>redusere symptomene til sykdommen din.</w:t>
        </w:r>
      </w:ins>
    </w:p>
    <w:p w14:paraId="318DC989" w14:textId="77777777" w:rsidR="006645A8" w:rsidRPr="00692FBB" w:rsidRDefault="006645A8" w:rsidP="006645A8">
      <w:pPr>
        <w:pStyle w:val="ListParagraph"/>
        <w:widowControl/>
        <w:numPr>
          <w:ilvl w:val="0"/>
          <w:numId w:val="25"/>
        </w:numPr>
        <w:spacing w:after="0" w:line="240" w:lineRule="auto"/>
        <w:ind w:left="567" w:hanging="567"/>
        <w:rPr>
          <w:ins w:id="3124" w:author="NO Affiliate" w:date="2026-02-12T15:25:00Z" w16du:dateUtc="2026-02-12T14:25:00Z"/>
          <w:rFonts w:ascii="Times New Roman" w:eastAsia="Times New Roman" w:hAnsi="Times New Roman" w:cs="Times New Roman"/>
          <w:lang w:val="nb-NO"/>
        </w:rPr>
      </w:pPr>
      <w:ins w:id="3125" w:author="NO Affiliate" w:date="2026-02-12T15:25:00Z" w16du:dateUtc="2026-02-12T14:25:00Z">
        <w:r w:rsidRPr="00692FBB">
          <w:rPr>
            <w:rFonts w:ascii="Times New Roman" w:eastAsia="Times New Roman" w:hAnsi="Times New Roman" w:cs="Times New Roman"/>
            <w:lang w:val="nb-NO"/>
          </w:rPr>
          <w:t>forbedre din fysiske funksjon.</w:t>
        </w:r>
      </w:ins>
    </w:p>
    <w:p w14:paraId="27796603" w14:textId="77777777" w:rsidR="006645A8" w:rsidRPr="00692FBB" w:rsidRDefault="006645A8" w:rsidP="006645A8">
      <w:pPr>
        <w:pStyle w:val="ListParagraph"/>
        <w:widowControl/>
        <w:numPr>
          <w:ilvl w:val="0"/>
          <w:numId w:val="25"/>
        </w:numPr>
        <w:spacing w:after="0" w:line="240" w:lineRule="auto"/>
        <w:ind w:left="567" w:hanging="567"/>
        <w:rPr>
          <w:ins w:id="3126" w:author="NO Affiliate" w:date="2026-02-12T15:25:00Z" w16du:dateUtc="2026-02-12T14:25:00Z"/>
          <w:rFonts w:ascii="Times New Roman" w:eastAsia="Times New Roman" w:hAnsi="Times New Roman" w:cs="Times New Roman"/>
          <w:lang w:val="nb-NO"/>
        </w:rPr>
      </w:pPr>
      <w:ins w:id="3127" w:author="NO Affiliate" w:date="2026-02-12T15:25:00Z" w16du:dateUtc="2026-02-12T14:25:00Z">
        <w:r w:rsidRPr="00692FBB">
          <w:rPr>
            <w:rFonts w:ascii="Times New Roman" w:eastAsia="Times New Roman" w:hAnsi="Times New Roman" w:cs="Times New Roman"/>
            <w:lang w:val="nb-NO"/>
          </w:rPr>
          <w:t>bremse leddskadene dine.</w:t>
        </w:r>
      </w:ins>
    </w:p>
    <w:p w14:paraId="774B4160" w14:textId="77777777" w:rsidR="006645A8" w:rsidRPr="00692FBB" w:rsidRDefault="006645A8" w:rsidP="006645A8">
      <w:pPr>
        <w:widowControl/>
        <w:spacing w:after="0" w:line="240" w:lineRule="auto"/>
        <w:rPr>
          <w:ins w:id="3128" w:author="NO Affiliate" w:date="2026-02-12T15:25:00Z" w16du:dateUtc="2026-02-12T14:25:00Z"/>
          <w:rFonts w:ascii="Times New Roman" w:hAnsi="Times New Roman" w:cs="Times New Roman"/>
          <w:lang w:val="nb-NO"/>
        </w:rPr>
      </w:pPr>
    </w:p>
    <w:p w14:paraId="1D17FA3C" w14:textId="77777777" w:rsidR="006645A8" w:rsidRPr="00692FBB" w:rsidRDefault="006645A8" w:rsidP="006645A8">
      <w:pPr>
        <w:widowControl/>
        <w:spacing w:after="0" w:line="240" w:lineRule="auto"/>
        <w:rPr>
          <w:ins w:id="3129" w:author="NO Affiliate" w:date="2026-02-12T15:25:00Z" w16du:dateUtc="2026-02-12T14:25:00Z"/>
          <w:rFonts w:ascii="Times New Roman" w:eastAsia="Times New Roman" w:hAnsi="Times New Roman" w:cs="Times New Roman"/>
          <w:lang w:val="nb-NO"/>
        </w:rPr>
      </w:pPr>
      <w:ins w:id="3130" w:author="NO Affiliate" w:date="2026-02-12T15:25:00Z" w16du:dateUtc="2026-02-12T14:25:00Z">
        <w:r w:rsidRPr="00692FBB">
          <w:rPr>
            <w:rFonts w:ascii="Times New Roman" w:eastAsia="Times New Roman" w:hAnsi="Times New Roman" w:cs="Times New Roman"/>
            <w:b/>
            <w:bCs/>
            <w:lang w:val="nb-NO"/>
          </w:rPr>
          <w:t>Crohns sykdom</w:t>
        </w:r>
      </w:ins>
    </w:p>
    <w:p w14:paraId="3BE79B1A" w14:textId="77777777" w:rsidR="006645A8" w:rsidRPr="00692FBB" w:rsidRDefault="006645A8" w:rsidP="006645A8">
      <w:pPr>
        <w:widowControl/>
        <w:spacing w:after="0" w:line="240" w:lineRule="auto"/>
        <w:rPr>
          <w:ins w:id="3131" w:author="NO Affiliate" w:date="2026-02-12T15:25:00Z" w16du:dateUtc="2026-02-12T14:25:00Z"/>
          <w:rFonts w:ascii="Times New Roman" w:eastAsia="Times New Roman" w:hAnsi="Times New Roman" w:cs="Times New Roman"/>
          <w:lang w:val="nb-NO"/>
        </w:rPr>
      </w:pPr>
      <w:ins w:id="3132" w:author="NO Affiliate" w:date="2026-02-12T15:25:00Z" w16du:dateUtc="2026-02-12T14:25:00Z">
        <w:r w:rsidRPr="00692FBB">
          <w:rPr>
            <w:rFonts w:ascii="Times New Roman" w:eastAsia="Times New Roman" w:hAnsi="Times New Roman" w:cs="Times New Roman"/>
            <w:lang w:val="nb-NO"/>
          </w:rPr>
          <w:t xml:space="preserve">Crohns sykdom er en betennelsessykdom i tarmen. Dersom du har Crohns sykdom vil du først få andre legemidler. Dersom du ikke får god nok effekt eller ikke tåler disse legemidlene, kan du få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for å redusere symptomene av sykdommen din.</w:t>
        </w:r>
      </w:ins>
    </w:p>
    <w:p w14:paraId="3F35FCFA" w14:textId="77777777" w:rsidR="006645A8" w:rsidRPr="00692FBB" w:rsidRDefault="006645A8" w:rsidP="006645A8">
      <w:pPr>
        <w:widowControl/>
        <w:spacing w:after="0" w:line="240" w:lineRule="auto"/>
        <w:rPr>
          <w:ins w:id="3133" w:author="NO Affiliate" w:date="2026-02-12T15:25:00Z" w16du:dateUtc="2026-02-12T14:25:00Z"/>
          <w:rFonts w:ascii="Times New Roman" w:hAnsi="Times New Roman" w:cs="Times New Roman"/>
          <w:lang w:val="nb-NO"/>
        </w:rPr>
      </w:pPr>
    </w:p>
    <w:p w14:paraId="1536D612" w14:textId="77777777" w:rsidR="006645A8" w:rsidRPr="00692FBB" w:rsidRDefault="006645A8" w:rsidP="006645A8">
      <w:pPr>
        <w:widowControl/>
        <w:spacing w:after="0" w:line="240" w:lineRule="auto"/>
        <w:rPr>
          <w:ins w:id="3134" w:author="NO Affiliate" w:date="2026-02-12T15:25:00Z" w16du:dateUtc="2026-02-12T14:25:00Z"/>
          <w:rFonts w:ascii="Times New Roman" w:hAnsi="Times New Roman" w:cs="Times New Roman"/>
          <w:lang w:val="nb-NO"/>
        </w:rPr>
      </w:pPr>
    </w:p>
    <w:p w14:paraId="73BF1C72" w14:textId="77777777" w:rsidR="006645A8" w:rsidRPr="00692FBB" w:rsidRDefault="006645A8" w:rsidP="006645A8">
      <w:pPr>
        <w:widowControl/>
        <w:spacing w:after="0" w:line="240" w:lineRule="auto"/>
        <w:ind w:left="567" w:hanging="567"/>
        <w:rPr>
          <w:ins w:id="3135" w:author="NO Affiliate" w:date="2026-02-12T15:25:00Z" w16du:dateUtc="2026-02-12T14:25:00Z"/>
          <w:rFonts w:ascii="Times New Roman" w:eastAsia="Times New Roman" w:hAnsi="Times New Roman" w:cs="Times New Roman"/>
          <w:lang w:val="nb-NO"/>
        </w:rPr>
      </w:pPr>
      <w:ins w:id="3136" w:author="NO Affiliate" w:date="2026-02-12T15:25:00Z" w16du:dateUtc="2026-02-12T14:25:00Z">
        <w:r w:rsidRPr="00692FBB">
          <w:rPr>
            <w:rFonts w:ascii="Times New Roman" w:eastAsia="Times New Roman" w:hAnsi="Times New Roman" w:cs="Times New Roman"/>
            <w:b/>
            <w:bCs/>
            <w:lang w:val="nb-NO"/>
          </w:rPr>
          <w:t>2.</w:t>
        </w:r>
        <w:r w:rsidRPr="00692FBB">
          <w:rPr>
            <w:rFonts w:ascii="Times New Roman" w:eastAsia="Times New Roman" w:hAnsi="Times New Roman" w:cs="Times New Roman"/>
            <w:b/>
            <w:bCs/>
            <w:lang w:val="nb-NO"/>
          </w:rPr>
          <w:tab/>
          <w:t>Hva du må vite før du bruker Otulfi</w:t>
        </w:r>
      </w:ins>
    </w:p>
    <w:p w14:paraId="05B32C31" w14:textId="77777777" w:rsidR="006645A8" w:rsidRPr="00692FBB" w:rsidRDefault="006645A8" w:rsidP="006645A8">
      <w:pPr>
        <w:widowControl/>
        <w:spacing w:after="0" w:line="240" w:lineRule="auto"/>
        <w:rPr>
          <w:ins w:id="3137" w:author="NO Affiliate" w:date="2026-02-12T15:25:00Z" w16du:dateUtc="2026-02-12T14:25:00Z"/>
          <w:rFonts w:ascii="Times New Roman" w:hAnsi="Times New Roman" w:cs="Times New Roman"/>
          <w:lang w:val="nb-NO"/>
        </w:rPr>
      </w:pPr>
    </w:p>
    <w:p w14:paraId="45B30122" w14:textId="77777777" w:rsidR="006645A8" w:rsidRPr="00692FBB" w:rsidRDefault="006645A8" w:rsidP="006645A8">
      <w:pPr>
        <w:widowControl/>
        <w:spacing w:after="0" w:line="240" w:lineRule="auto"/>
        <w:rPr>
          <w:ins w:id="3138" w:author="NO Affiliate" w:date="2026-02-12T15:25:00Z" w16du:dateUtc="2026-02-12T14:25:00Z"/>
          <w:rFonts w:ascii="Times New Roman" w:eastAsia="Times New Roman" w:hAnsi="Times New Roman" w:cs="Times New Roman"/>
          <w:lang w:val="nb-NO"/>
        </w:rPr>
      </w:pPr>
      <w:ins w:id="3139" w:author="NO Affiliate" w:date="2026-02-12T15:25:00Z" w16du:dateUtc="2026-02-12T14:25:00Z">
        <w:r w:rsidRPr="00692FBB">
          <w:rPr>
            <w:rFonts w:ascii="Times New Roman" w:eastAsia="Times New Roman" w:hAnsi="Times New Roman" w:cs="Times New Roman"/>
            <w:b/>
            <w:bCs/>
            <w:lang w:val="nb-NO"/>
          </w:rPr>
          <w:t>Bruk ikke Otulfi</w:t>
        </w:r>
      </w:ins>
    </w:p>
    <w:p w14:paraId="7F3F4B11" w14:textId="77777777" w:rsidR="006645A8" w:rsidRPr="00692FBB" w:rsidRDefault="006645A8" w:rsidP="006645A8">
      <w:pPr>
        <w:pStyle w:val="ListParagraph"/>
        <w:widowControl/>
        <w:numPr>
          <w:ilvl w:val="0"/>
          <w:numId w:val="26"/>
        </w:numPr>
        <w:spacing w:after="0" w:line="240" w:lineRule="auto"/>
        <w:ind w:left="567" w:hanging="567"/>
        <w:rPr>
          <w:ins w:id="3140" w:author="NO Affiliate" w:date="2026-02-12T15:25:00Z" w16du:dateUtc="2026-02-12T14:25:00Z"/>
          <w:rFonts w:ascii="Times New Roman" w:eastAsia="Times New Roman" w:hAnsi="Times New Roman" w:cs="Times New Roman"/>
          <w:lang w:val="nb-NO"/>
        </w:rPr>
      </w:pPr>
      <w:ins w:id="3141" w:author="NO Affiliate" w:date="2026-02-12T15:25:00Z" w16du:dateUtc="2026-02-12T14:25:00Z">
        <w:r w:rsidRPr="00692FBB">
          <w:rPr>
            <w:rFonts w:ascii="Times New Roman" w:eastAsia="Times New Roman" w:hAnsi="Times New Roman" w:cs="Times New Roman"/>
            <w:b/>
            <w:bCs/>
            <w:lang w:val="nb-NO"/>
          </w:rPr>
          <w:t xml:space="preserve">dersom du er allergisk overfor ustekinumab </w:t>
        </w:r>
        <w:r w:rsidRPr="00692FBB">
          <w:rPr>
            <w:rFonts w:ascii="Times New Roman" w:eastAsia="Times New Roman" w:hAnsi="Times New Roman" w:cs="Times New Roman"/>
            <w:lang w:val="nb-NO"/>
          </w:rPr>
          <w:t>eller noen av de andre innholdsstoffene i dette legemidlet (listet opp i avsnitt 6).</w:t>
        </w:r>
      </w:ins>
    </w:p>
    <w:p w14:paraId="3A2FC396" w14:textId="77777777" w:rsidR="006645A8" w:rsidRPr="00692FBB" w:rsidRDefault="006645A8" w:rsidP="006645A8">
      <w:pPr>
        <w:pStyle w:val="ListParagraph"/>
        <w:widowControl/>
        <w:numPr>
          <w:ilvl w:val="0"/>
          <w:numId w:val="26"/>
        </w:numPr>
        <w:spacing w:after="0" w:line="240" w:lineRule="auto"/>
        <w:ind w:left="567" w:hanging="567"/>
        <w:rPr>
          <w:ins w:id="3142" w:author="NO Affiliate" w:date="2026-02-12T15:25:00Z" w16du:dateUtc="2026-02-12T14:25:00Z"/>
          <w:rFonts w:ascii="Times New Roman" w:eastAsia="Times New Roman" w:hAnsi="Times New Roman" w:cs="Times New Roman"/>
          <w:lang w:val="nb-NO"/>
        </w:rPr>
      </w:pPr>
      <w:ins w:id="3143" w:author="NO Affiliate" w:date="2026-02-12T15:25:00Z" w16du:dateUtc="2026-02-12T14:25:00Z">
        <w:r w:rsidRPr="00692FBB">
          <w:rPr>
            <w:rFonts w:ascii="Times New Roman" w:eastAsia="Times New Roman" w:hAnsi="Times New Roman" w:cs="Times New Roman"/>
            <w:b/>
            <w:bCs/>
            <w:lang w:val="nb-NO"/>
          </w:rPr>
          <w:t xml:space="preserve">hvis du har en aktiv infeksjon </w:t>
        </w:r>
        <w:r w:rsidRPr="00692FBB">
          <w:rPr>
            <w:rFonts w:ascii="Times New Roman" w:eastAsia="Times New Roman" w:hAnsi="Times New Roman" w:cs="Times New Roman"/>
            <w:lang w:val="nb-NO"/>
          </w:rPr>
          <w:t>som legen din anser som viktig.</w:t>
        </w:r>
      </w:ins>
    </w:p>
    <w:p w14:paraId="556F276F" w14:textId="77777777" w:rsidR="006645A8" w:rsidRPr="00692FBB" w:rsidRDefault="006645A8" w:rsidP="006645A8">
      <w:pPr>
        <w:widowControl/>
        <w:spacing w:after="0" w:line="240" w:lineRule="auto"/>
        <w:rPr>
          <w:ins w:id="3144" w:author="NO Affiliate" w:date="2026-02-12T15:25:00Z" w16du:dateUtc="2026-02-12T14:25:00Z"/>
          <w:rFonts w:ascii="Times New Roman" w:hAnsi="Times New Roman" w:cs="Times New Roman"/>
          <w:lang w:val="nb-NO"/>
        </w:rPr>
      </w:pPr>
    </w:p>
    <w:p w14:paraId="2448B447" w14:textId="77777777" w:rsidR="006645A8" w:rsidRPr="00692FBB" w:rsidRDefault="006645A8" w:rsidP="006645A8">
      <w:pPr>
        <w:widowControl/>
        <w:spacing w:after="0" w:line="240" w:lineRule="auto"/>
        <w:rPr>
          <w:ins w:id="3145" w:author="NO Affiliate" w:date="2026-02-12T15:25:00Z" w16du:dateUtc="2026-02-12T14:25:00Z"/>
          <w:rFonts w:ascii="Times New Roman" w:eastAsia="Times New Roman" w:hAnsi="Times New Roman" w:cs="Times New Roman"/>
          <w:lang w:val="nb-NO"/>
        </w:rPr>
      </w:pPr>
      <w:ins w:id="3146" w:author="NO Affiliate" w:date="2026-02-12T15:25:00Z" w16du:dateUtc="2026-02-12T14:25:00Z">
        <w:r w:rsidRPr="00692FBB">
          <w:rPr>
            <w:rFonts w:ascii="Times New Roman" w:eastAsia="Times New Roman" w:hAnsi="Times New Roman" w:cs="Times New Roman"/>
            <w:lang w:val="nb-NO"/>
          </w:rPr>
          <w:t xml:space="preserve">Hvis du er usikker på om noe av det ovennevnte gjelder deg, ta kontakt med lege eller apotek før du tar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w:t>
        </w:r>
      </w:ins>
    </w:p>
    <w:p w14:paraId="1438D14D" w14:textId="77777777" w:rsidR="006645A8" w:rsidRPr="00692FBB" w:rsidRDefault="006645A8" w:rsidP="006645A8">
      <w:pPr>
        <w:widowControl/>
        <w:spacing w:after="0" w:line="240" w:lineRule="auto"/>
        <w:rPr>
          <w:ins w:id="3147" w:author="NO Affiliate" w:date="2026-02-12T15:25:00Z" w16du:dateUtc="2026-02-12T14:25:00Z"/>
          <w:rFonts w:ascii="Times New Roman" w:hAnsi="Times New Roman" w:cs="Times New Roman"/>
          <w:lang w:val="nb-NO"/>
        </w:rPr>
      </w:pPr>
    </w:p>
    <w:p w14:paraId="62C231B7" w14:textId="77777777" w:rsidR="006645A8" w:rsidRPr="00692FBB" w:rsidRDefault="006645A8" w:rsidP="006645A8">
      <w:pPr>
        <w:widowControl/>
        <w:spacing w:after="0" w:line="240" w:lineRule="auto"/>
        <w:rPr>
          <w:ins w:id="3148" w:author="NO Affiliate" w:date="2026-02-12T15:25:00Z" w16du:dateUtc="2026-02-12T14:25:00Z"/>
          <w:rFonts w:ascii="Times New Roman" w:eastAsia="Times New Roman" w:hAnsi="Times New Roman" w:cs="Times New Roman"/>
          <w:lang w:val="nb-NO"/>
        </w:rPr>
      </w:pPr>
      <w:ins w:id="3149" w:author="NO Affiliate" w:date="2026-02-12T15:25:00Z" w16du:dateUtc="2026-02-12T14:25:00Z">
        <w:r w:rsidRPr="00692FBB">
          <w:rPr>
            <w:rFonts w:ascii="Times New Roman" w:eastAsia="Times New Roman" w:hAnsi="Times New Roman" w:cs="Times New Roman"/>
            <w:b/>
            <w:bCs/>
            <w:lang w:val="nb-NO"/>
          </w:rPr>
          <w:t>Advarsler og forsiktighetsregler</w:t>
        </w:r>
      </w:ins>
    </w:p>
    <w:p w14:paraId="4EFA22E7" w14:textId="77777777" w:rsidR="006645A8" w:rsidRPr="00692FBB" w:rsidRDefault="006645A8" w:rsidP="006645A8">
      <w:pPr>
        <w:widowControl/>
        <w:spacing w:after="0" w:line="240" w:lineRule="auto"/>
        <w:rPr>
          <w:ins w:id="3150" w:author="NO Affiliate" w:date="2026-02-12T15:25:00Z" w16du:dateUtc="2026-02-12T14:25:00Z"/>
          <w:rFonts w:ascii="Times New Roman" w:eastAsia="Times New Roman" w:hAnsi="Times New Roman" w:cs="Times New Roman"/>
          <w:lang w:val="nb-NO"/>
        </w:rPr>
      </w:pPr>
      <w:ins w:id="3151" w:author="NO Affiliate" w:date="2026-02-12T15:25:00Z" w16du:dateUtc="2026-02-12T14:25:00Z">
        <w:r w:rsidRPr="00692FBB">
          <w:rPr>
            <w:rFonts w:ascii="Times New Roman" w:eastAsia="Times New Roman" w:hAnsi="Times New Roman" w:cs="Times New Roman"/>
            <w:lang w:val="nb-NO"/>
          </w:rPr>
          <w:t xml:space="preserve">Snakk med lege eller apotek før du bruker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Legen din vil undersøke helsen din før hver behandling. Forsikre deg om at du forteller legen om eventuelle sykdommer du har før hver behandling. Si også ifra til legen din hvis du nylig har vært nær noen som kan ha tuberkulose. Legen din vil undersøke deg og ta en prøve for tuberkulose før du får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Hvis legen din tror at du står i fare for å få tuberkulose, kan det hende du blir gitt medisin for å behandle det.</w:t>
        </w:r>
      </w:ins>
    </w:p>
    <w:p w14:paraId="6D19E78F" w14:textId="77777777" w:rsidR="006645A8" w:rsidRPr="00692FBB" w:rsidRDefault="006645A8" w:rsidP="006645A8">
      <w:pPr>
        <w:widowControl/>
        <w:spacing w:after="0" w:line="240" w:lineRule="auto"/>
        <w:rPr>
          <w:ins w:id="3152" w:author="NO Affiliate" w:date="2026-02-12T15:25:00Z" w16du:dateUtc="2026-02-12T14:25:00Z"/>
          <w:rFonts w:ascii="Times New Roman" w:hAnsi="Times New Roman" w:cs="Times New Roman"/>
          <w:lang w:val="nb-NO"/>
        </w:rPr>
      </w:pPr>
    </w:p>
    <w:p w14:paraId="15D54B84" w14:textId="77777777" w:rsidR="006645A8" w:rsidRPr="00692FBB" w:rsidRDefault="006645A8" w:rsidP="006645A8">
      <w:pPr>
        <w:widowControl/>
        <w:spacing w:after="0" w:line="240" w:lineRule="auto"/>
        <w:rPr>
          <w:ins w:id="3153" w:author="NO Affiliate" w:date="2026-02-12T15:25:00Z" w16du:dateUtc="2026-02-12T14:25:00Z"/>
          <w:rFonts w:ascii="Times New Roman" w:eastAsia="Times New Roman" w:hAnsi="Times New Roman" w:cs="Times New Roman"/>
          <w:lang w:val="nb-NO"/>
        </w:rPr>
      </w:pPr>
      <w:ins w:id="3154" w:author="NO Affiliate" w:date="2026-02-12T15:25:00Z" w16du:dateUtc="2026-02-12T14:25:00Z">
        <w:r w:rsidRPr="00692FBB">
          <w:rPr>
            <w:rFonts w:ascii="Times New Roman" w:eastAsia="Times New Roman" w:hAnsi="Times New Roman" w:cs="Times New Roman"/>
            <w:b/>
            <w:bCs/>
            <w:lang w:val="nb-NO"/>
          </w:rPr>
          <w:t>Vær oppmerksom på alvorlige bivirkninger</w:t>
        </w:r>
      </w:ins>
    </w:p>
    <w:p w14:paraId="32BED674" w14:textId="77777777" w:rsidR="006645A8" w:rsidRPr="00692FBB" w:rsidRDefault="006645A8" w:rsidP="006645A8">
      <w:pPr>
        <w:widowControl/>
        <w:spacing w:after="0" w:line="240" w:lineRule="auto"/>
        <w:rPr>
          <w:ins w:id="3155" w:author="NO Affiliate" w:date="2026-02-12T15:25:00Z" w16du:dateUtc="2026-02-12T14:25:00Z"/>
          <w:rFonts w:ascii="Times New Roman" w:eastAsia="Times New Roman" w:hAnsi="Times New Roman" w:cs="Times New Roman"/>
          <w:lang w:val="nb-NO"/>
        </w:rPr>
      </w:pPr>
      <w:ins w:id="3156" w:author="NO Affiliate" w:date="2026-02-12T15:25:00Z" w16du:dateUtc="2026-02-12T14:25:00Z">
        <w:r w:rsidRPr="00692FBB">
          <w:rPr>
            <w:rFonts w:ascii="Times New Roman" w:eastAsia="Times New Roman" w:hAnsi="Times New Roman" w:cs="Times New Roman"/>
            <w:bCs/>
            <w:lang w:val="nb-NO"/>
          </w:rPr>
          <w:t xml:space="preserve">Otulfi </w:t>
        </w:r>
        <w:r w:rsidRPr="00692FBB">
          <w:rPr>
            <w:rFonts w:ascii="Times New Roman" w:eastAsia="Times New Roman" w:hAnsi="Times New Roman" w:cs="Times New Roman"/>
            <w:lang w:val="nb-NO"/>
          </w:rPr>
          <w:t xml:space="preserve">kan forårsake alvorlige bivirkninger, inkludert allergiske reaksjoner og infeksjoner. Du må være oppmerksom på visse sykdomstegn når du tar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Se "Alvorlige bivirkninger" under pkt. 4 for en fullstendig liste over disse bivirkningene.</w:t>
        </w:r>
      </w:ins>
    </w:p>
    <w:p w14:paraId="5E35EF43" w14:textId="77777777" w:rsidR="006645A8" w:rsidRPr="00692FBB" w:rsidRDefault="006645A8" w:rsidP="006645A8">
      <w:pPr>
        <w:widowControl/>
        <w:spacing w:after="0" w:line="240" w:lineRule="auto"/>
        <w:rPr>
          <w:ins w:id="3157" w:author="NO Affiliate" w:date="2026-02-12T15:25:00Z" w16du:dateUtc="2026-02-12T14:25:00Z"/>
          <w:rFonts w:ascii="Times New Roman" w:hAnsi="Times New Roman" w:cs="Times New Roman"/>
          <w:lang w:val="nb-NO"/>
        </w:rPr>
      </w:pPr>
    </w:p>
    <w:p w14:paraId="5628D659" w14:textId="77777777" w:rsidR="006645A8" w:rsidRPr="00692FBB" w:rsidRDefault="006645A8" w:rsidP="006645A8">
      <w:pPr>
        <w:widowControl/>
        <w:spacing w:after="0" w:line="240" w:lineRule="auto"/>
        <w:rPr>
          <w:ins w:id="3158" w:author="NO Affiliate" w:date="2026-02-12T15:25:00Z" w16du:dateUtc="2026-02-12T14:25:00Z"/>
          <w:rFonts w:ascii="Times New Roman" w:eastAsia="Times New Roman" w:hAnsi="Times New Roman" w:cs="Times New Roman"/>
          <w:lang w:val="nb-NO"/>
        </w:rPr>
      </w:pPr>
      <w:ins w:id="3159" w:author="NO Affiliate" w:date="2026-02-12T15:25:00Z" w16du:dateUtc="2026-02-12T14:25:00Z">
        <w:r w:rsidRPr="00692FBB">
          <w:rPr>
            <w:rFonts w:ascii="Times New Roman" w:eastAsia="Times New Roman" w:hAnsi="Times New Roman" w:cs="Times New Roman"/>
            <w:b/>
            <w:bCs/>
            <w:lang w:val="nb-NO"/>
          </w:rPr>
          <w:t>Fortell legen din før du bruker Otulfi:</w:t>
        </w:r>
      </w:ins>
    </w:p>
    <w:p w14:paraId="77B3FB95" w14:textId="77777777" w:rsidR="006645A8" w:rsidRPr="00692FBB" w:rsidRDefault="006645A8" w:rsidP="006645A8">
      <w:pPr>
        <w:pStyle w:val="ListParagraph"/>
        <w:widowControl/>
        <w:numPr>
          <w:ilvl w:val="0"/>
          <w:numId w:val="27"/>
        </w:numPr>
        <w:spacing w:after="0" w:line="240" w:lineRule="auto"/>
        <w:ind w:left="567" w:hanging="567"/>
        <w:rPr>
          <w:ins w:id="3160" w:author="NO Affiliate" w:date="2026-02-12T15:25:00Z" w16du:dateUtc="2026-02-12T14:25:00Z"/>
          <w:rFonts w:ascii="Times New Roman" w:eastAsia="Times New Roman" w:hAnsi="Times New Roman" w:cs="Times New Roman"/>
          <w:lang w:val="nb-NO"/>
        </w:rPr>
      </w:pPr>
      <w:ins w:id="3161" w:author="NO Affiliate" w:date="2026-02-12T15:25:00Z" w16du:dateUtc="2026-02-12T14:25:00Z">
        <w:r w:rsidRPr="00692FBB">
          <w:rPr>
            <w:rFonts w:ascii="Times New Roman" w:eastAsia="Times New Roman" w:hAnsi="Times New Roman" w:cs="Times New Roman"/>
            <w:b/>
            <w:bCs/>
            <w:lang w:val="nb-NO"/>
          </w:rPr>
          <w:t xml:space="preserve">dersom du noen gang har hatt en allergisk reaksjon </w:t>
        </w:r>
        <w:r w:rsidRPr="00692FBB">
          <w:rPr>
            <w:rFonts w:ascii="Times New Roman" w:eastAsia="Times New Roman" w:hAnsi="Times New Roman" w:cs="Times New Roman"/>
            <w:lang w:val="nb-NO"/>
          </w:rPr>
          <w:t>overfor ustekinumab. Snakk med legen hvis du er usikker.</w:t>
        </w:r>
      </w:ins>
    </w:p>
    <w:p w14:paraId="4EC76882" w14:textId="77777777" w:rsidR="006645A8" w:rsidRPr="00692FBB" w:rsidRDefault="006645A8" w:rsidP="006645A8">
      <w:pPr>
        <w:pStyle w:val="ListParagraph"/>
        <w:widowControl/>
        <w:numPr>
          <w:ilvl w:val="0"/>
          <w:numId w:val="27"/>
        </w:numPr>
        <w:spacing w:after="0" w:line="240" w:lineRule="auto"/>
        <w:ind w:left="567" w:hanging="567"/>
        <w:rPr>
          <w:ins w:id="3162" w:author="NO Affiliate" w:date="2026-02-12T15:25:00Z" w16du:dateUtc="2026-02-12T14:25:00Z"/>
          <w:rFonts w:ascii="Times New Roman" w:eastAsia="Times New Roman" w:hAnsi="Times New Roman" w:cs="Times New Roman"/>
          <w:lang w:val="nb-NO"/>
        </w:rPr>
      </w:pPr>
      <w:ins w:id="3163" w:author="NO Affiliate" w:date="2026-02-12T15:25:00Z" w16du:dateUtc="2026-02-12T14:25:00Z">
        <w:r w:rsidRPr="00692FBB">
          <w:rPr>
            <w:rFonts w:ascii="Times New Roman" w:eastAsia="Times New Roman" w:hAnsi="Times New Roman" w:cs="Times New Roman"/>
            <w:b/>
            <w:bCs/>
            <w:lang w:val="nb-NO"/>
          </w:rPr>
          <w:t xml:space="preserve">dersom du noen gang har hatt en eller annen form for kreft – </w:t>
        </w:r>
        <w:r w:rsidRPr="00692FBB">
          <w:rPr>
            <w:rFonts w:ascii="Times New Roman" w:eastAsia="Times New Roman" w:hAnsi="Times New Roman" w:cs="Times New Roman"/>
            <w:lang w:val="nb-NO"/>
          </w:rPr>
          <w:t xml:space="preserve">dette er på grunn av at immunsuppressive legemidler som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hemmer deler av immunforsvaret. Dette kan øke risikoen for kreft.</w:t>
        </w:r>
      </w:ins>
    </w:p>
    <w:p w14:paraId="530113EC" w14:textId="77777777" w:rsidR="006645A8" w:rsidRPr="00692FBB" w:rsidRDefault="006645A8" w:rsidP="006645A8">
      <w:pPr>
        <w:pStyle w:val="ListParagraph"/>
        <w:widowControl/>
        <w:numPr>
          <w:ilvl w:val="0"/>
          <w:numId w:val="27"/>
        </w:numPr>
        <w:spacing w:after="0" w:line="240" w:lineRule="auto"/>
        <w:ind w:left="567" w:hanging="567"/>
        <w:rPr>
          <w:ins w:id="3164" w:author="NO Affiliate" w:date="2026-02-12T15:25:00Z" w16du:dateUtc="2026-02-12T14:25:00Z"/>
          <w:rFonts w:ascii="Times New Roman" w:eastAsia="Times New Roman" w:hAnsi="Times New Roman" w:cs="Times New Roman"/>
          <w:lang w:val="nb-NO"/>
        </w:rPr>
      </w:pPr>
      <w:ins w:id="3165" w:author="NO Affiliate" w:date="2026-02-12T15:25:00Z" w16du:dateUtc="2026-02-12T14:25:00Z">
        <w:r w:rsidRPr="00692FBB">
          <w:rPr>
            <w:rFonts w:ascii="Times New Roman" w:eastAsia="Times New Roman" w:hAnsi="Times New Roman" w:cs="Times New Roman"/>
            <w:b/>
            <w:bCs/>
            <w:lang w:val="nb-NO"/>
          </w:rPr>
          <w:t xml:space="preserve">dersom du har blitt behandlet for psoriasis med andre biologiske legemidler (et legemiddel med opphav i en biologisk kilde, som vanligvis gis ved injeksjon) </w:t>
        </w:r>
        <w:r w:rsidRPr="00692FBB">
          <w:rPr>
            <w:rFonts w:ascii="Times New Roman" w:eastAsia="Times New Roman" w:hAnsi="Times New Roman" w:cs="Times New Roman"/>
            <w:lang w:val="nb-NO"/>
          </w:rPr>
          <w:t>– kan risikoen for kreft øke.</w:t>
        </w:r>
      </w:ins>
    </w:p>
    <w:p w14:paraId="6B6636A0" w14:textId="77777777" w:rsidR="006645A8" w:rsidRPr="00692FBB" w:rsidRDefault="006645A8" w:rsidP="006645A8">
      <w:pPr>
        <w:pStyle w:val="ListParagraph"/>
        <w:widowControl/>
        <w:numPr>
          <w:ilvl w:val="0"/>
          <w:numId w:val="27"/>
        </w:numPr>
        <w:spacing w:after="0" w:line="240" w:lineRule="auto"/>
        <w:ind w:left="567" w:hanging="567"/>
        <w:rPr>
          <w:ins w:id="3166" w:author="NO Affiliate" w:date="2026-02-12T15:25:00Z" w16du:dateUtc="2026-02-12T14:25:00Z"/>
          <w:rFonts w:ascii="Times New Roman" w:eastAsia="Times New Roman" w:hAnsi="Times New Roman" w:cs="Times New Roman"/>
          <w:lang w:val="nb-NO"/>
        </w:rPr>
      </w:pPr>
      <w:ins w:id="3167" w:author="NO Affiliate" w:date="2026-02-12T15:25:00Z" w16du:dateUtc="2026-02-12T14:25:00Z">
        <w:r w:rsidRPr="00692FBB">
          <w:rPr>
            <w:rFonts w:ascii="Times New Roman" w:eastAsia="Times New Roman" w:hAnsi="Times New Roman" w:cs="Times New Roman"/>
            <w:b/>
            <w:bCs/>
            <w:lang w:val="nb-NO"/>
          </w:rPr>
          <w:t>dersom du har eller nylig har hatt en infeksjon.</w:t>
        </w:r>
      </w:ins>
    </w:p>
    <w:p w14:paraId="4B4A758F" w14:textId="77777777" w:rsidR="006645A8" w:rsidRPr="00692FBB" w:rsidRDefault="006645A8" w:rsidP="006645A8">
      <w:pPr>
        <w:pStyle w:val="ListParagraph"/>
        <w:widowControl/>
        <w:numPr>
          <w:ilvl w:val="0"/>
          <w:numId w:val="27"/>
        </w:numPr>
        <w:spacing w:after="0" w:line="240" w:lineRule="auto"/>
        <w:ind w:left="567" w:hanging="567"/>
        <w:rPr>
          <w:ins w:id="3168" w:author="NO Affiliate" w:date="2026-02-12T15:25:00Z" w16du:dateUtc="2026-02-12T14:25:00Z"/>
          <w:rFonts w:ascii="Times New Roman" w:eastAsia="Times New Roman" w:hAnsi="Times New Roman" w:cs="Times New Roman"/>
          <w:lang w:val="nb-NO"/>
        </w:rPr>
      </w:pPr>
      <w:ins w:id="3169" w:author="NO Affiliate" w:date="2026-02-12T15:25:00Z" w16du:dateUtc="2026-02-12T14:25:00Z">
        <w:r w:rsidRPr="00692FBB">
          <w:rPr>
            <w:rFonts w:ascii="Times New Roman" w:eastAsia="Times New Roman" w:hAnsi="Times New Roman" w:cs="Times New Roman"/>
            <w:b/>
            <w:bCs/>
            <w:lang w:val="nb-NO"/>
          </w:rPr>
          <w:t xml:space="preserve">dersom du har noen nye sår eller sår i endring </w:t>
        </w:r>
        <w:r w:rsidRPr="00692FBB">
          <w:rPr>
            <w:rFonts w:ascii="Times New Roman" w:eastAsia="Times New Roman" w:hAnsi="Times New Roman" w:cs="Times New Roman"/>
            <w:lang w:val="nb-NO"/>
          </w:rPr>
          <w:t>i psoriasisområder eller på normal hud.</w:t>
        </w:r>
      </w:ins>
    </w:p>
    <w:p w14:paraId="028CDC46" w14:textId="77777777" w:rsidR="006645A8" w:rsidRPr="00692FBB" w:rsidRDefault="006645A8" w:rsidP="006645A8">
      <w:pPr>
        <w:pStyle w:val="ListParagraph"/>
        <w:widowControl/>
        <w:numPr>
          <w:ilvl w:val="0"/>
          <w:numId w:val="27"/>
        </w:numPr>
        <w:spacing w:after="0" w:line="240" w:lineRule="auto"/>
        <w:ind w:left="567" w:hanging="567"/>
        <w:rPr>
          <w:ins w:id="3170" w:author="NO Affiliate" w:date="2026-02-12T15:25:00Z" w16du:dateUtc="2026-02-12T14:25:00Z"/>
          <w:rFonts w:ascii="Times New Roman" w:eastAsia="Times New Roman" w:hAnsi="Times New Roman" w:cs="Times New Roman"/>
          <w:lang w:val="nb-NO"/>
        </w:rPr>
      </w:pPr>
      <w:ins w:id="3171" w:author="NO Affiliate" w:date="2026-02-12T15:25:00Z" w16du:dateUtc="2026-02-12T14:25:00Z">
        <w:r w:rsidRPr="00692FBB">
          <w:rPr>
            <w:rFonts w:ascii="Times New Roman" w:eastAsia="Times New Roman" w:hAnsi="Times New Roman" w:cs="Times New Roman"/>
            <w:b/>
            <w:bCs/>
            <w:lang w:val="nb-NO"/>
          </w:rPr>
          <w:t>dersom du noen gang har hatt en allergisk reaksjon mot Otulfi</w:t>
        </w:r>
        <w:r w:rsidRPr="00692FBB">
          <w:rPr>
            <w:rFonts w:ascii="Times New Roman" w:eastAsia="Times New Roman" w:hAnsi="Times New Roman" w:cs="Times New Roman"/>
            <w:b/>
            <w:bCs/>
            <w:lang w:val="nb-NO"/>
          </w:rPr>
          <w:noBreakHyphen/>
          <w:t>injeksjon</w:t>
        </w:r>
        <w:r w:rsidRPr="00692FBB">
          <w:rPr>
            <w:rFonts w:ascii="Times New Roman" w:eastAsia="Times New Roman" w:hAnsi="Times New Roman" w:cs="Times New Roman"/>
            <w:lang w:val="nb-NO"/>
          </w:rPr>
          <w:t>. Se under ’Vær oppmerksom på alvorlige bivirkninger’ under pkt. 4 for tegn på en allergisk reaksjon.</w:t>
        </w:r>
      </w:ins>
    </w:p>
    <w:p w14:paraId="70EB1D6D" w14:textId="091798C0" w:rsidR="006645A8" w:rsidRPr="00692FBB" w:rsidRDefault="006645A8" w:rsidP="006645A8">
      <w:pPr>
        <w:pStyle w:val="ListParagraph"/>
        <w:widowControl/>
        <w:numPr>
          <w:ilvl w:val="0"/>
          <w:numId w:val="27"/>
        </w:numPr>
        <w:spacing w:after="0" w:line="240" w:lineRule="auto"/>
        <w:ind w:left="567" w:hanging="567"/>
        <w:rPr>
          <w:ins w:id="3172" w:author="NO Affiliate" w:date="2026-02-12T15:25:00Z" w16du:dateUtc="2026-02-12T14:25:00Z"/>
          <w:rFonts w:ascii="Times New Roman" w:eastAsia="Times New Roman" w:hAnsi="Times New Roman" w:cs="Times New Roman"/>
          <w:lang w:val="nb-NO"/>
        </w:rPr>
      </w:pPr>
      <w:ins w:id="3173" w:author="NO Affiliate" w:date="2026-02-12T15:25:00Z" w16du:dateUtc="2026-02-12T14:25:00Z">
        <w:r w:rsidRPr="00692FBB">
          <w:rPr>
            <w:rFonts w:ascii="Times New Roman" w:eastAsia="Times New Roman" w:hAnsi="Times New Roman" w:cs="Times New Roman"/>
            <w:b/>
            <w:bCs/>
            <w:lang w:val="nb-NO"/>
          </w:rPr>
          <w:t xml:space="preserve">dersom du får en annen form for behandling av psoriasis og/eller psoriasisartritt </w:t>
        </w:r>
        <w:r w:rsidRPr="00692FBB">
          <w:rPr>
            <w:rFonts w:ascii="Times New Roman" w:eastAsia="Times New Roman" w:hAnsi="Times New Roman" w:cs="Times New Roman"/>
            <w:lang w:val="nb-NO"/>
          </w:rPr>
          <w:t>– slik som andre immunsuppres</w:t>
        </w:r>
      </w:ins>
      <w:ins w:id="3174" w:author="NO Affiliate" w:date="2026-02-17T09:36:00Z" w16du:dateUtc="2026-02-17T08:36:00Z">
        <w:r w:rsidR="00692FBB">
          <w:rPr>
            <w:rFonts w:ascii="Times New Roman" w:eastAsia="Times New Roman" w:hAnsi="Times New Roman" w:cs="Times New Roman"/>
            <w:lang w:val="nb-NO"/>
          </w:rPr>
          <w:t>s</w:t>
        </w:r>
      </w:ins>
      <w:ins w:id="3175" w:author="NO Affiliate" w:date="2026-02-12T15:25:00Z" w16du:dateUtc="2026-02-12T14:25:00Z">
        <w:r w:rsidRPr="00692FBB">
          <w:rPr>
            <w:rFonts w:ascii="Times New Roman" w:eastAsia="Times New Roman" w:hAnsi="Times New Roman" w:cs="Times New Roman"/>
            <w:lang w:val="nb-NO"/>
          </w:rPr>
          <w:t xml:space="preserve">ive legemidler eller fototerapi (når kroppen din behandles med en type ultrafiolett (UV) lys). Disse behandlingene kan også hemme deler av immunsystemet. Bruk av disse behandlingene samtidig med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har ikke blitt studert. Det er likevel mulig at sannsynligheten for sykdommer øker på grunn av et svakere immunforsvar.</w:t>
        </w:r>
      </w:ins>
    </w:p>
    <w:p w14:paraId="06D4E10E" w14:textId="77777777" w:rsidR="006645A8" w:rsidRPr="00692FBB" w:rsidRDefault="006645A8" w:rsidP="006645A8">
      <w:pPr>
        <w:pStyle w:val="ListParagraph"/>
        <w:widowControl/>
        <w:numPr>
          <w:ilvl w:val="0"/>
          <w:numId w:val="27"/>
        </w:numPr>
        <w:spacing w:after="0" w:line="240" w:lineRule="auto"/>
        <w:ind w:left="567" w:hanging="567"/>
        <w:rPr>
          <w:ins w:id="3176" w:author="NO Affiliate" w:date="2026-02-12T15:25:00Z" w16du:dateUtc="2026-02-12T14:25:00Z"/>
          <w:rFonts w:ascii="Times New Roman" w:eastAsia="Times New Roman" w:hAnsi="Times New Roman" w:cs="Times New Roman"/>
          <w:lang w:val="nb-NO"/>
        </w:rPr>
      </w:pPr>
      <w:ins w:id="3177" w:author="NO Affiliate" w:date="2026-02-12T15:25:00Z" w16du:dateUtc="2026-02-12T14:25:00Z">
        <w:r w:rsidRPr="00692FBB">
          <w:rPr>
            <w:rFonts w:ascii="Times New Roman" w:eastAsia="Times New Roman" w:hAnsi="Times New Roman" w:cs="Times New Roman"/>
            <w:b/>
            <w:bCs/>
            <w:lang w:val="nb-NO"/>
          </w:rPr>
          <w:t xml:space="preserve">dersom du har eller har hatt injeksjoner for å behandle allergier </w:t>
        </w:r>
        <w:r w:rsidRPr="00692FBB">
          <w:rPr>
            <w:rFonts w:ascii="Times New Roman" w:eastAsia="Times New Roman" w:hAnsi="Times New Roman" w:cs="Times New Roman"/>
            <w:lang w:val="nb-NO"/>
          </w:rPr>
          <w:t xml:space="preserve">– det er ikke kjent om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kan påvirke dette.</w:t>
        </w:r>
      </w:ins>
    </w:p>
    <w:p w14:paraId="2FCA8345" w14:textId="77777777" w:rsidR="006645A8" w:rsidRPr="00692FBB" w:rsidRDefault="006645A8" w:rsidP="006645A8">
      <w:pPr>
        <w:pStyle w:val="ListParagraph"/>
        <w:widowControl/>
        <w:numPr>
          <w:ilvl w:val="0"/>
          <w:numId w:val="27"/>
        </w:numPr>
        <w:spacing w:after="0" w:line="240" w:lineRule="auto"/>
        <w:ind w:left="567" w:hanging="567"/>
        <w:rPr>
          <w:ins w:id="3178" w:author="NO Affiliate" w:date="2026-02-12T15:25:00Z" w16du:dateUtc="2026-02-12T14:25:00Z"/>
          <w:rFonts w:ascii="Times New Roman" w:eastAsia="Times New Roman" w:hAnsi="Times New Roman" w:cs="Times New Roman"/>
          <w:lang w:val="nb-NO"/>
        </w:rPr>
      </w:pPr>
      <w:ins w:id="3179" w:author="NO Affiliate" w:date="2026-02-12T15:25:00Z" w16du:dateUtc="2026-02-12T14:25:00Z">
        <w:r w:rsidRPr="00692FBB">
          <w:rPr>
            <w:rFonts w:ascii="Times New Roman" w:eastAsia="Times New Roman" w:hAnsi="Times New Roman" w:cs="Times New Roman"/>
            <w:b/>
            <w:bCs/>
            <w:lang w:val="nb-NO"/>
          </w:rPr>
          <w:lastRenderedPageBreak/>
          <w:t xml:space="preserve">dersom du er 65 år eller eldre </w:t>
        </w:r>
        <w:r w:rsidRPr="00692FBB">
          <w:rPr>
            <w:rFonts w:ascii="Times New Roman" w:eastAsia="Times New Roman" w:hAnsi="Times New Roman" w:cs="Times New Roman"/>
            <w:lang w:val="nb-NO"/>
          </w:rPr>
          <w:t>– det kan være mer sannsynlig at du får infeksjoner.</w:t>
        </w:r>
      </w:ins>
    </w:p>
    <w:p w14:paraId="071AB5DA" w14:textId="77777777" w:rsidR="006645A8" w:rsidRPr="00692FBB" w:rsidRDefault="006645A8" w:rsidP="006645A8">
      <w:pPr>
        <w:widowControl/>
        <w:spacing w:after="0" w:line="240" w:lineRule="auto"/>
        <w:rPr>
          <w:ins w:id="3180" w:author="NO Affiliate" w:date="2026-02-12T15:25:00Z" w16du:dateUtc="2026-02-12T14:25:00Z"/>
          <w:rFonts w:ascii="Times New Roman" w:hAnsi="Times New Roman" w:cs="Times New Roman"/>
          <w:lang w:val="nb-NO"/>
        </w:rPr>
      </w:pPr>
    </w:p>
    <w:p w14:paraId="26BF201F" w14:textId="77777777" w:rsidR="006645A8" w:rsidRPr="00692FBB" w:rsidRDefault="006645A8" w:rsidP="006645A8">
      <w:pPr>
        <w:widowControl/>
        <w:spacing w:after="0" w:line="240" w:lineRule="auto"/>
        <w:rPr>
          <w:ins w:id="3181" w:author="NO Affiliate" w:date="2026-02-12T15:25:00Z" w16du:dateUtc="2026-02-12T14:25:00Z"/>
          <w:rFonts w:ascii="Times New Roman" w:eastAsia="Times New Roman" w:hAnsi="Times New Roman" w:cs="Times New Roman"/>
          <w:lang w:val="nb-NO"/>
        </w:rPr>
      </w:pPr>
      <w:ins w:id="3182" w:author="NO Affiliate" w:date="2026-02-12T15:25:00Z" w16du:dateUtc="2026-02-12T14:25:00Z">
        <w:r w:rsidRPr="00692FBB">
          <w:rPr>
            <w:rFonts w:ascii="Times New Roman" w:eastAsia="Times New Roman" w:hAnsi="Times New Roman" w:cs="Times New Roman"/>
            <w:lang w:val="nb-NO"/>
          </w:rPr>
          <w:t xml:space="preserve">Hvis du er usikker på om noe av det ovennevnte gjelder deg ta kontakt med lege eller apotek før du tar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w:t>
        </w:r>
      </w:ins>
    </w:p>
    <w:p w14:paraId="0D401A62" w14:textId="77777777" w:rsidR="006645A8" w:rsidRPr="00692FBB" w:rsidRDefault="006645A8" w:rsidP="006645A8">
      <w:pPr>
        <w:widowControl/>
        <w:spacing w:after="0" w:line="240" w:lineRule="auto"/>
        <w:rPr>
          <w:ins w:id="3183" w:author="NO Affiliate" w:date="2026-02-12T15:25:00Z" w16du:dateUtc="2026-02-12T14:25:00Z"/>
          <w:rFonts w:ascii="Times New Roman" w:hAnsi="Times New Roman" w:cs="Times New Roman"/>
          <w:lang w:val="nb-NO"/>
        </w:rPr>
      </w:pPr>
    </w:p>
    <w:p w14:paraId="6F40E243" w14:textId="77777777" w:rsidR="006645A8" w:rsidRPr="00692FBB" w:rsidRDefault="006645A8" w:rsidP="006645A8">
      <w:pPr>
        <w:widowControl/>
        <w:spacing w:after="0" w:line="240" w:lineRule="auto"/>
        <w:rPr>
          <w:ins w:id="3184" w:author="NO Affiliate" w:date="2026-02-12T15:25:00Z" w16du:dateUtc="2026-02-12T14:25:00Z"/>
          <w:rFonts w:ascii="Times New Roman" w:eastAsia="Times New Roman" w:hAnsi="Times New Roman" w:cs="Times New Roman"/>
          <w:lang w:val="nb-NO"/>
        </w:rPr>
      </w:pPr>
      <w:ins w:id="3185" w:author="NO Affiliate" w:date="2026-02-12T15:25:00Z" w16du:dateUtc="2026-02-12T14:25:00Z">
        <w:r w:rsidRPr="00692FBB">
          <w:rPr>
            <w:rFonts w:ascii="Times New Roman" w:eastAsia="Times New Roman" w:hAnsi="Times New Roman" w:cs="Times New Roman"/>
            <w:lang w:val="nb-NO"/>
          </w:rPr>
          <w:t>Noen pasienter har opplevd lupuslignende reaksjoner, inkludert hudlupus eller lupuslignende syndrom, under behandling med ustekinumab. Snakk med lege umiddelbart dersom du får et rødt, utstående, flassende utslett, noen ganger med en mørkere kant, på hudområder som utsettes for sol eller om du har samtidige leddsmerter.</w:t>
        </w:r>
      </w:ins>
    </w:p>
    <w:p w14:paraId="27351B2E" w14:textId="77777777" w:rsidR="006645A8" w:rsidRPr="00692FBB" w:rsidRDefault="006645A8" w:rsidP="006645A8">
      <w:pPr>
        <w:widowControl/>
        <w:spacing w:after="0" w:line="240" w:lineRule="auto"/>
        <w:rPr>
          <w:ins w:id="3186" w:author="NO Affiliate" w:date="2026-02-12T15:25:00Z" w16du:dateUtc="2026-02-12T14:25:00Z"/>
          <w:rFonts w:ascii="Times New Roman" w:hAnsi="Times New Roman" w:cs="Times New Roman"/>
          <w:lang w:val="nb-NO"/>
        </w:rPr>
      </w:pPr>
    </w:p>
    <w:p w14:paraId="3B606A7C" w14:textId="77777777" w:rsidR="006645A8" w:rsidRPr="00692FBB" w:rsidRDefault="006645A8" w:rsidP="006645A8">
      <w:pPr>
        <w:widowControl/>
        <w:spacing w:after="0" w:line="240" w:lineRule="auto"/>
        <w:rPr>
          <w:ins w:id="3187" w:author="NO Affiliate" w:date="2026-02-12T15:25:00Z" w16du:dateUtc="2026-02-12T14:25:00Z"/>
          <w:rFonts w:ascii="Times New Roman" w:eastAsia="Times New Roman" w:hAnsi="Times New Roman" w:cs="Times New Roman"/>
          <w:lang w:val="nb-NO"/>
        </w:rPr>
      </w:pPr>
      <w:ins w:id="3188" w:author="NO Affiliate" w:date="2026-02-12T15:25:00Z" w16du:dateUtc="2026-02-12T14:25:00Z">
        <w:r w:rsidRPr="00692FBB">
          <w:rPr>
            <w:rFonts w:ascii="Times New Roman" w:eastAsia="Times New Roman" w:hAnsi="Times New Roman" w:cs="Times New Roman"/>
            <w:b/>
            <w:bCs/>
            <w:lang w:val="nb-NO"/>
          </w:rPr>
          <w:t>Hjerteinfarkt og slag</w:t>
        </w:r>
      </w:ins>
    </w:p>
    <w:p w14:paraId="7CE1E86A" w14:textId="77777777" w:rsidR="006645A8" w:rsidRPr="00692FBB" w:rsidRDefault="006645A8" w:rsidP="006645A8">
      <w:pPr>
        <w:widowControl/>
        <w:spacing w:after="0" w:line="240" w:lineRule="auto"/>
        <w:rPr>
          <w:ins w:id="3189" w:author="NO Affiliate" w:date="2026-02-12T15:25:00Z" w16du:dateUtc="2026-02-12T14:25:00Z"/>
          <w:rFonts w:ascii="Times New Roman" w:eastAsia="Times New Roman" w:hAnsi="Times New Roman" w:cs="Times New Roman"/>
          <w:lang w:val="nb-NO"/>
        </w:rPr>
      </w:pPr>
      <w:ins w:id="3190" w:author="NO Affiliate" w:date="2026-02-12T15:25:00Z" w16du:dateUtc="2026-02-12T14:25:00Z">
        <w:r w:rsidRPr="00692FBB">
          <w:rPr>
            <w:rFonts w:ascii="Times New Roman" w:eastAsia="Times New Roman" w:hAnsi="Times New Roman" w:cs="Times New Roman"/>
            <w:lang w:val="nb-NO"/>
          </w:rPr>
          <w:t>Hjerteinfarkt og slag er sett i en studie med pasienter med psoriasis behandlet med ustekinumab. Legen din vil regelmessig sjekke dine risikofaktorer for hjertesykdom og slag for å sikre at de håndteres riktig. Oppsøk legehjelp umiddelbart dersom du får brystsmerter, svakhet eller en unormal fornemmelse på den ene siden av kroppen, ansiktslammelse eller tale- eller synsforstyrrelser.</w:t>
        </w:r>
      </w:ins>
    </w:p>
    <w:p w14:paraId="019E34C1" w14:textId="77777777" w:rsidR="006645A8" w:rsidRPr="00692FBB" w:rsidRDefault="006645A8" w:rsidP="006645A8">
      <w:pPr>
        <w:widowControl/>
        <w:spacing w:after="0" w:line="240" w:lineRule="auto"/>
        <w:rPr>
          <w:ins w:id="3191" w:author="NO Affiliate" w:date="2026-02-12T15:25:00Z" w16du:dateUtc="2026-02-12T14:25:00Z"/>
          <w:rFonts w:ascii="Times New Roman" w:hAnsi="Times New Roman" w:cs="Times New Roman"/>
          <w:lang w:val="nb-NO"/>
        </w:rPr>
      </w:pPr>
    </w:p>
    <w:p w14:paraId="2D5A8889" w14:textId="77777777" w:rsidR="006645A8" w:rsidRPr="00692FBB" w:rsidRDefault="006645A8" w:rsidP="006645A8">
      <w:pPr>
        <w:widowControl/>
        <w:spacing w:after="0" w:line="240" w:lineRule="auto"/>
        <w:rPr>
          <w:ins w:id="3192" w:author="NO Affiliate" w:date="2026-02-12T15:25:00Z" w16du:dateUtc="2026-02-12T14:25:00Z"/>
          <w:rFonts w:ascii="Times New Roman" w:eastAsia="Times New Roman" w:hAnsi="Times New Roman" w:cs="Times New Roman"/>
          <w:lang w:val="nb-NO"/>
        </w:rPr>
      </w:pPr>
      <w:ins w:id="3193" w:author="NO Affiliate" w:date="2026-02-12T15:25:00Z" w16du:dateUtc="2026-02-12T14:25:00Z">
        <w:r w:rsidRPr="00692FBB">
          <w:rPr>
            <w:rFonts w:ascii="Times New Roman" w:eastAsia="Times New Roman" w:hAnsi="Times New Roman" w:cs="Times New Roman"/>
            <w:b/>
            <w:bCs/>
            <w:lang w:val="nb-NO"/>
          </w:rPr>
          <w:t>Barn og ungdom</w:t>
        </w:r>
      </w:ins>
    </w:p>
    <w:p w14:paraId="2572A2BE" w14:textId="77777777" w:rsidR="00F92304" w:rsidRPr="00692FBB" w:rsidRDefault="00F92304" w:rsidP="006645A8">
      <w:pPr>
        <w:widowControl/>
        <w:spacing w:after="0" w:line="240" w:lineRule="auto"/>
        <w:rPr>
          <w:ins w:id="3194" w:author="NO Affiliate" w:date="2026-02-12T15:40:00Z" w16du:dateUtc="2026-02-12T14:40:00Z"/>
          <w:rFonts w:ascii="Times New Roman" w:eastAsia="Times New Roman" w:hAnsi="Times New Roman" w:cs="Times New Roman"/>
          <w:lang w:val="nb-NO"/>
        </w:rPr>
      </w:pPr>
      <w:ins w:id="3195" w:author="NO Affiliate" w:date="2026-02-12T15:39:00Z" w16du:dateUtc="2026-02-12T14:39:00Z">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anbefales ikke til bruk hos barn og ungdom med psoriasis som veier mindre enn 60 kg</w:t>
        </w:r>
      </w:ins>
      <w:ins w:id="3196" w:author="NO Affiliate" w:date="2026-02-12T15:40:00Z" w16du:dateUtc="2026-02-12T14:40:00Z">
        <w:r w:rsidRPr="00692FBB">
          <w:rPr>
            <w:rFonts w:ascii="Times New Roman" w:eastAsia="Times New Roman" w:hAnsi="Times New Roman" w:cs="Times New Roman"/>
            <w:lang w:val="nb-NO"/>
          </w:rPr>
          <w:t>.</w:t>
        </w:r>
      </w:ins>
    </w:p>
    <w:p w14:paraId="0534C0FF" w14:textId="46D8914B" w:rsidR="006645A8" w:rsidRPr="00692FBB" w:rsidRDefault="006645A8" w:rsidP="006645A8">
      <w:pPr>
        <w:widowControl/>
        <w:spacing w:after="0" w:line="240" w:lineRule="auto"/>
        <w:rPr>
          <w:ins w:id="3197" w:author="NO Affiliate" w:date="2026-02-12T15:25:00Z" w16du:dateUtc="2026-02-12T14:25:00Z"/>
          <w:rFonts w:ascii="Times New Roman" w:eastAsia="Times New Roman" w:hAnsi="Times New Roman" w:cs="Times New Roman"/>
          <w:lang w:val="nb-NO"/>
        </w:rPr>
      </w:pPr>
      <w:ins w:id="3198" w:author="NO Affiliate" w:date="2026-02-12T15:25:00Z" w16du:dateUtc="2026-02-12T14:25:00Z">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anbefales ikke til bruk hos barn under 6 år med psoriasis, barn med Crohns sykdom som veier mindre enn 40 kg eller til bruk hos barn under 18 år med psoriasisartritt siden det ikke har blitt undersøkt i denne aldersgruppen.</w:t>
        </w:r>
      </w:ins>
    </w:p>
    <w:p w14:paraId="53DCB1B7" w14:textId="77777777" w:rsidR="006645A8" w:rsidRPr="00692FBB" w:rsidRDefault="006645A8" w:rsidP="006645A8">
      <w:pPr>
        <w:widowControl/>
        <w:spacing w:after="0" w:line="240" w:lineRule="auto"/>
        <w:rPr>
          <w:ins w:id="3199" w:author="NO Affiliate" w:date="2026-02-12T15:25:00Z" w16du:dateUtc="2026-02-12T14:25:00Z"/>
          <w:rFonts w:ascii="Times New Roman" w:hAnsi="Times New Roman" w:cs="Times New Roman"/>
          <w:lang w:val="nb-NO"/>
        </w:rPr>
      </w:pPr>
    </w:p>
    <w:p w14:paraId="549AAF14" w14:textId="77777777" w:rsidR="006645A8" w:rsidRPr="00692FBB" w:rsidRDefault="006645A8" w:rsidP="006645A8">
      <w:pPr>
        <w:widowControl/>
        <w:spacing w:after="0" w:line="240" w:lineRule="auto"/>
        <w:rPr>
          <w:ins w:id="3200" w:author="NO Affiliate" w:date="2026-02-12T15:25:00Z" w16du:dateUtc="2026-02-12T14:25:00Z"/>
          <w:rFonts w:ascii="Times New Roman" w:eastAsia="Times New Roman" w:hAnsi="Times New Roman" w:cs="Times New Roman"/>
          <w:lang w:val="nb-NO"/>
        </w:rPr>
      </w:pPr>
      <w:ins w:id="3201" w:author="NO Affiliate" w:date="2026-02-12T15:25:00Z" w16du:dateUtc="2026-02-12T14:25:00Z">
        <w:r w:rsidRPr="00692FBB">
          <w:rPr>
            <w:rFonts w:ascii="Times New Roman" w:eastAsia="Times New Roman" w:hAnsi="Times New Roman" w:cs="Times New Roman"/>
            <w:b/>
            <w:bCs/>
            <w:lang w:val="nb-NO"/>
          </w:rPr>
          <w:t>Andre legemidler, vaksiner og Otulfi</w:t>
        </w:r>
      </w:ins>
    </w:p>
    <w:p w14:paraId="4D3B8282" w14:textId="77777777" w:rsidR="006645A8" w:rsidRPr="00692FBB" w:rsidRDefault="006645A8" w:rsidP="006645A8">
      <w:pPr>
        <w:widowControl/>
        <w:spacing w:after="0" w:line="240" w:lineRule="auto"/>
        <w:rPr>
          <w:ins w:id="3202" w:author="NO Affiliate" w:date="2026-02-12T15:25:00Z" w16du:dateUtc="2026-02-12T14:25:00Z"/>
          <w:rFonts w:ascii="Times New Roman" w:eastAsia="Times New Roman" w:hAnsi="Times New Roman" w:cs="Times New Roman"/>
          <w:lang w:val="nb-NO"/>
        </w:rPr>
      </w:pPr>
      <w:ins w:id="3203" w:author="NO Affiliate" w:date="2026-02-12T15:25:00Z" w16du:dateUtc="2026-02-12T14:25:00Z">
        <w:r w:rsidRPr="00692FBB">
          <w:rPr>
            <w:rFonts w:ascii="Times New Roman" w:eastAsia="Times New Roman" w:hAnsi="Times New Roman" w:cs="Times New Roman"/>
            <w:lang w:val="nb-NO"/>
          </w:rPr>
          <w:t>Snakk med lege eller apotek:</w:t>
        </w:r>
      </w:ins>
    </w:p>
    <w:p w14:paraId="7F0A92CF" w14:textId="77777777" w:rsidR="006645A8" w:rsidRPr="00692FBB" w:rsidRDefault="006645A8" w:rsidP="006645A8">
      <w:pPr>
        <w:pStyle w:val="ListParagraph"/>
        <w:widowControl/>
        <w:numPr>
          <w:ilvl w:val="0"/>
          <w:numId w:val="28"/>
        </w:numPr>
        <w:spacing w:after="0" w:line="240" w:lineRule="auto"/>
        <w:ind w:left="567" w:hanging="567"/>
        <w:rPr>
          <w:ins w:id="3204" w:author="NO Affiliate" w:date="2026-02-12T15:25:00Z" w16du:dateUtc="2026-02-12T14:25:00Z"/>
          <w:rFonts w:ascii="Times New Roman" w:eastAsia="Times New Roman" w:hAnsi="Times New Roman" w:cs="Times New Roman"/>
          <w:lang w:val="nb-NO"/>
        </w:rPr>
      </w:pPr>
      <w:ins w:id="3205" w:author="NO Affiliate" w:date="2026-02-12T15:25:00Z" w16du:dateUtc="2026-02-12T14:25:00Z">
        <w:r w:rsidRPr="00692FBB">
          <w:rPr>
            <w:rFonts w:ascii="Times New Roman" w:eastAsia="Times New Roman" w:hAnsi="Times New Roman" w:cs="Times New Roman"/>
            <w:lang w:val="nb-NO"/>
          </w:rPr>
          <w:t>dersom du bruker, nylig har brukt eller planlegger å bruke andre legemidler.</w:t>
        </w:r>
      </w:ins>
    </w:p>
    <w:p w14:paraId="53AF0A61" w14:textId="77777777" w:rsidR="006645A8" w:rsidRPr="00692FBB" w:rsidRDefault="006645A8" w:rsidP="006645A8">
      <w:pPr>
        <w:pStyle w:val="ListParagraph"/>
        <w:widowControl/>
        <w:numPr>
          <w:ilvl w:val="0"/>
          <w:numId w:val="28"/>
        </w:numPr>
        <w:spacing w:after="0" w:line="240" w:lineRule="auto"/>
        <w:ind w:left="567" w:hanging="567"/>
        <w:rPr>
          <w:ins w:id="3206" w:author="NO Affiliate" w:date="2026-02-12T15:25:00Z" w16du:dateUtc="2026-02-12T14:25:00Z"/>
          <w:rFonts w:ascii="Times New Roman" w:eastAsia="Times New Roman" w:hAnsi="Times New Roman" w:cs="Times New Roman"/>
          <w:lang w:val="nb-NO"/>
        </w:rPr>
      </w:pPr>
      <w:ins w:id="3207" w:author="NO Affiliate" w:date="2026-02-12T15:25:00Z" w16du:dateUtc="2026-02-12T14:25:00Z">
        <w:r w:rsidRPr="00692FBB">
          <w:rPr>
            <w:rFonts w:ascii="Times New Roman" w:eastAsia="Times New Roman" w:hAnsi="Times New Roman" w:cs="Times New Roman"/>
            <w:lang w:val="nb-NO"/>
          </w:rPr>
          <w:t xml:space="preserve">dersom du nylig har fått eller skal ha en vaksinasjon. Noen vaksinetyper (levende vaksiner) bør ikke gis under behandling med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w:t>
        </w:r>
      </w:ins>
    </w:p>
    <w:p w14:paraId="7D2E1CC0" w14:textId="77777777" w:rsidR="006645A8" w:rsidRPr="00692FBB" w:rsidRDefault="006645A8" w:rsidP="006645A8">
      <w:pPr>
        <w:pStyle w:val="ListParagraph"/>
        <w:widowControl/>
        <w:numPr>
          <w:ilvl w:val="0"/>
          <w:numId w:val="28"/>
        </w:numPr>
        <w:spacing w:after="0" w:line="240" w:lineRule="auto"/>
        <w:ind w:left="567" w:hanging="567"/>
        <w:rPr>
          <w:ins w:id="3208" w:author="NO Affiliate" w:date="2026-02-12T15:25:00Z" w16du:dateUtc="2026-02-12T14:25:00Z"/>
          <w:rFonts w:ascii="Times New Roman" w:eastAsia="Times New Roman" w:hAnsi="Times New Roman" w:cs="Times New Roman"/>
          <w:lang w:val="nb-NO"/>
        </w:rPr>
      </w:pPr>
      <w:ins w:id="3209" w:author="NO Affiliate" w:date="2026-02-12T15:25:00Z" w16du:dateUtc="2026-02-12T14:25:00Z">
        <w:r w:rsidRPr="00692FBB">
          <w:rPr>
            <w:rFonts w:ascii="Times New Roman" w:eastAsia="Times New Roman" w:hAnsi="Times New Roman" w:cs="Times New Roman"/>
            <w:lang w:val="nb-NO"/>
          </w:rPr>
          <w:t xml:space="preserve">dersom du fikk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mens du var gravid, skal du snakke med barnets lege om din behandling med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før barnet får vaksiner, inkludert levende vaksiner, slik som BCG-vaksine (brukes til å forebygge tuberkulose). Levende vaksiner er ikke anbefalt for barnet ditt de første tolv månedene etter fødselen dersom du fikk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under graviditeten, med mindre barnets lege anbefaler det.</w:t>
        </w:r>
      </w:ins>
    </w:p>
    <w:p w14:paraId="6D11F911" w14:textId="77777777" w:rsidR="006645A8" w:rsidRPr="00692FBB" w:rsidRDefault="006645A8" w:rsidP="006645A8">
      <w:pPr>
        <w:widowControl/>
        <w:spacing w:after="0" w:line="240" w:lineRule="auto"/>
        <w:rPr>
          <w:ins w:id="3210" w:author="NO Affiliate" w:date="2026-02-12T15:25:00Z" w16du:dateUtc="2026-02-12T14:25:00Z"/>
          <w:rFonts w:ascii="Times New Roman" w:hAnsi="Times New Roman" w:cs="Times New Roman"/>
          <w:lang w:val="nb-NO"/>
        </w:rPr>
      </w:pPr>
    </w:p>
    <w:p w14:paraId="658D032D" w14:textId="77777777" w:rsidR="006645A8" w:rsidRPr="00692FBB" w:rsidRDefault="006645A8" w:rsidP="006645A8">
      <w:pPr>
        <w:widowControl/>
        <w:spacing w:after="0" w:line="240" w:lineRule="auto"/>
        <w:rPr>
          <w:ins w:id="3211" w:author="NO Affiliate" w:date="2026-02-12T15:25:00Z" w16du:dateUtc="2026-02-12T14:25:00Z"/>
          <w:rFonts w:ascii="Times New Roman" w:eastAsia="Times New Roman" w:hAnsi="Times New Roman" w:cs="Times New Roman"/>
          <w:lang w:val="nb-NO"/>
        </w:rPr>
      </w:pPr>
      <w:ins w:id="3212" w:author="NO Affiliate" w:date="2026-02-12T15:25:00Z" w16du:dateUtc="2026-02-12T14:25:00Z">
        <w:r w:rsidRPr="00692FBB">
          <w:rPr>
            <w:rFonts w:ascii="Times New Roman" w:eastAsia="Times New Roman" w:hAnsi="Times New Roman" w:cs="Times New Roman"/>
            <w:b/>
            <w:bCs/>
            <w:lang w:val="nb-NO"/>
          </w:rPr>
          <w:t>Graviditet og amming</w:t>
        </w:r>
      </w:ins>
    </w:p>
    <w:p w14:paraId="6DBFB4E1" w14:textId="77777777" w:rsidR="006645A8" w:rsidRPr="00692FBB" w:rsidRDefault="006645A8" w:rsidP="006645A8">
      <w:pPr>
        <w:pStyle w:val="ListParagraph"/>
        <w:widowControl/>
        <w:numPr>
          <w:ilvl w:val="0"/>
          <w:numId w:val="29"/>
        </w:numPr>
        <w:spacing w:after="0" w:line="240" w:lineRule="auto"/>
        <w:ind w:left="567" w:hanging="567"/>
        <w:rPr>
          <w:ins w:id="3213" w:author="NO Affiliate" w:date="2026-02-12T15:25:00Z" w16du:dateUtc="2026-02-12T14:25:00Z"/>
          <w:rFonts w:ascii="Times New Roman" w:eastAsia="Times New Roman" w:hAnsi="Times New Roman" w:cs="Times New Roman"/>
          <w:lang w:val="nb-NO"/>
        </w:rPr>
      </w:pPr>
      <w:ins w:id="3214" w:author="NO Affiliate" w:date="2026-02-12T15:25:00Z" w16du:dateUtc="2026-02-12T14:25:00Z">
        <w:r w:rsidRPr="00692FBB">
          <w:rPr>
            <w:rFonts w:ascii="Times New Roman" w:eastAsia="Times New Roman" w:hAnsi="Times New Roman" w:cs="Times New Roman"/>
            <w:szCs w:val="20"/>
            <w:lang w:val="nb-NO"/>
          </w:rPr>
          <w:t>Snakk med lege før du tar dette legemidlet dersom du er gravid, tror at du kan være gravid eller planlegger å bli gravid.</w:t>
        </w:r>
      </w:ins>
    </w:p>
    <w:p w14:paraId="6E8B0C47" w14:textId="77777777" w:rsidR="006645A8" w:rsidRPr="00692FBB" w:rsidRDefault="006645A8" w:rsidP="006645A8">
      <w:pPr>
        <w:pStyle w:val="ListParagraph"/>
        <w:widowControl/>
        <w:numPr>
          <w:ilvl w:val="0"/>
          <w:numId w:val="29"/>
        </w:numPr>
        <w:spacing w:after="0" w:line="240" w:lineRule="auto"/>
        <w:ind w:left="567" w:hanging="567"/>
        <w:rPr>
          <w:ins w:id="3215" w:author="NO Affiliate" w:date="2026-02-12T15:25:00Z" w16du:dateUtc="2026-02-12T14:25:00Z"/>
          <w:rFonts w:ascii="Times New Roman" w:eastAsia="Times New Roman" w:hAnsi="Times New Roman" w:cs="Times New Roman"/>
          <w:lang w:val="nb-NO"/>
        </w:rPr>
      </w:pPr>
      <w:ins w:id="3216" w:author="NO Affiliate" w:date="2026-02-12T15:25:00Z" w16du:dateUtc="2026-02-12T14:25:00Z">
        <w:r w:rsidRPr="00692FBB">
          <w:rPr>
            <w:rFonts w:ascii="Times New Roman" w:eastAsia="Times New Roman" w:hAnsi="Times New Roman" w:cs="Times New Roman"/>
            <w:szCs w:val="20"/>
            <w:lang w:val="nb-NO"/>
          </w:rPr>
          <w:t>Det er ikke vist høyere risiko for medfødte skader hos barn utsatt for ustekinumab i livmoren. Imidlertid er det begrenset erfaring med ustekinumab hos gravide kvinner. Det er derfor å foretrekke å unngå bruk av Otulfi under graviditet.</w:t>
        </w:r>
      </w:ins>
    </w:p>
    <w:p w14:paraId="6762F966" w14:textId="77777777" w:rsidR="006645A8" w:rsidRPr="00692FBB" w:rsidRDefault="006645A8" w:rsidP="006645A8">
      <w:pPr>
        <w:pStyle w:val="ListParagraph"/>
        <w:widowControl/>
        <w:numPr>
          <w:ilvl w:val="0"/>
          <w:numId w:val="29"/>
        </w:numPr>
        <w:spacing w:after="0" w:line="240" w:lineRule="auto"/>
        <w:ind w:left="567" w:hanging="567"/>
        <w:rPr>
          <w:ins w:id="3217" w:author="NO Affiliate" w:date="2026-02-12T15:25:00Z" w16du:dateUtc="2026-02-12T14:25:00Z"/>
          <w:rFonts w:ascii="Times New Roman" w:eastAsia="Times New Roman" w:hAnsi="Times New Roman" w:cs="Times New Roman"/>
          <w:lang w:val="nb-NO"/>
        </w:rPr>
      </w:pPr>
      <w:ins w:id="3218" w:author="NO Affiliate" w:date="2026-02-12T15:25:00Z" w16du:dateUtc="2026-02-12T14:25:00Z">
        <w:r w:rsidRPr="00692FBB">
          <w:rPr>
            <w:rFonts w:ascii="Times New Roman" w:eastAsia="Times New Roman" w:hAnsi="Times New Roman" w:cs="Times New Roman"/>
            <w:lang w:val="nb-NO"/>
          </w:rPr>
          <w:t xml:space="preserve">Hvis du er kvinne i fertil alder anbefales du å ikke bli gravid, og du må bruke sikker prevensjon under behandling med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og i minst 15 uker etter den siste behandlingen med Otulfi.</w:t>
        </w:r>
      </w:ins>
    </w:p>
    <w:p w14:paraId="5B06B6C3" w14:textId="77777777" w:rsidR="006645A8" w:rsidRPr="00692FBB" w:rsidRDefault="006645A8" w:rsidP="006645A8">
      <w:pPr>
        <w:pStyle w:val="ListParagraph"/>
        <w:widowControl/>
        <w:numPr>
          <w:ilvl w:val="0"/>
          <w:numId w:val="29"/>
        </w:numPr>
        <w:spacing w:after="0" w:line="240" w:lineRule="auto"/>
        <w:ind w:left="567" w:hanging="567"/>
        <w:rPr>
          <w:ins w:id="3219" w:author="NO Affiliate" w:date="2026-02-12T15:25:00Z" w16du:dateUtc="2026-02-12T14:25:00Z"/>
          <w:rFonts w:ascii="Times New Roman" w:eastAsia="Times New Roman" w:hAnsi="Times New Roman" w:cs="Times New Roman"/>
          <w:lang w:val="nb-NO"/>
        </w:rPr>
      </w:pPr>
      <w:ins w:id="3220" w:author="NO Affiliate" w:date="2026-02-12T15:25:00Z" w16du:dateUtc="2026-02-12T14:25:00Z">
        <w:r w:rsidRPr="00692FBB">
          <w:rPr>
            <w:rFonts w:ascii="Times New Roman" w:eastAsia="Times New Roman" w:hAnsi="Times New Roman" w:cs="Times New Roman"/>
            <w:lang w:val="nb-NO"/>
          </w:rPr>
          <w:t xml:space="preserve">Ustekinumab kan gå gjennom morkaken til det ufødte barnet. Dersom du fikk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under graviditeten, kan barnet ditt ha høyere risiko for å få en infeksjon.</w:t>
        </w:r>
      </w:ins>
    </w:p>
    <w:p w14:paraId="2B9E4895" w14:textId="77777777" w:rsidR="006645A8" w:rsidRPr="00692FBB" w:rsidRDefault="006645A8" w:rsidP="006645A8">
      <w:pPr>
        <w:pStyle w:val="ListParagraph"/>
        <w:widowControl/>
        <w:numPr>
          <w:ilvl w:val="0"/>
          <w:numId w:val="29"/>
        </w:numPr>
        <w:spacing w:after="0" w:line="240" w:lineRule="auto"/>
        <w:ind w:left="567" w:hanging="567"/>
        <w:rPr>
          <w:ins w:id="3221" w:author="NO Affiliate" w:date="2026-02-12T15:25:00Z" w16du:dateUtc="2026-02-12T14:25:00Z"/>
          <w:rFonts w:ascii="Times New Roman" w:eastAsia="Times New Roman" w:hAnsi="Times New Roman" w:cs="Times New Roman"/>
          <w:lang w:val="nb-NO"/>
        </w:rPr>
      </w:pPr>
      <w:ins w:id="3222" w:author="NO Affiliate" w:date="2026-02-12T15:25:00Z" w16du:dateUtc="2026-02-12T14:25:00Z">
        <w:r w:rsidRPr="00692FBB">
          <w:rPr>
            <w:rFonts w:ascii="Times New Roman" w:eastAsia="Times New Roman" w:hAnsi="Times New Roman" w:cs="Times New Roman"/>
            <w:lang w:val="nb-NO"/>
          </w:rPr>
          <w:t xml:space="preserve">Dersom du fikk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under graviditeten er det viktig at du snakker med barnets lege eller annet helsepersonell før barnet får vaksiner. Levende vaksiner, slik som BCG-vaksine (brukes til å forebygge tuberkulose), er ikke anbefalt for barnet ditt de første tolv månedene etter fødselen dersom du fikk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under graviditeten, med mindre barnets lege anbefaler det.</w:t>
        </w:r>
      </w:ins>
    </w:p>
    <w:p w14:paraId="72534BA0" w14:textId="77777777" w:rsidR="006645A8" w:rsidRPr="00692FBB" w:rsidRDefault="006645A8" w:rsidP="006645A8">
      <w:pPr>
        <w:pStyle w:val="ListParagraph"/>
        <w:widowControl/>
        <w:numPr>
          <w:ilvl w:val="0"/>
          <w:numId w:val="29"/>
        </w:numPr>
        <w:spacing w:after="0" w:line="240" w:lineRule="auto"/>
        <w:ind w:left="567" w:hanging="567"/>
        <w:rPr>
          <w:ins w:id="3223" w:author="NO Affiliate" w:date="2026-02-12T15:25:00Z" w16du:dateUtc="2026-02-12T14:25:00Z"/>
          <w:rFonts w:ascii="Times New Roman" w:eastAsia="Times New Roman" w:hAnsi="Times New Roman" w:cs="Times New Roman"/>
          <w:lang w:val="nb-NO"/>
        </w:rPr>
      </w:pPr>
      <w:ins w:id="3224" w:author="NO Affiliate" w:date="2026-02-12T15:25:00Z" w16du:dateUtc="2026-02-12T14:25:00Z">
        <w:r w:rsidRPr="00692FBB">
          <w:rPr>
            <w:rFonts w:ascii="Times New Roman" w:eastAsia="Times New Roman" w:hAnsi="Times New Roman" w:cs="Times New Roman"/>
            <w:lang w:val="nb-NO"/>
          </w:rPr>
          <w:t xml:space="preserve">Ustekinumab kan gå over i morsmelk i svært små mengder. Snakk med lege hvis du ammer eller planlegger å amme. Du og legen din må avgjøre om du bør amme eller bruke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Ikke gjør begge deler.</w:t>
        </w:r>
      </w:ins>
    </w:p>
    <w:p w14:paraId="00892E9E" w14:textId="77777777" w:rsidR="006645A8" w:rsidRPr="00692FBB" w:rsidRDefault="006645A8" w:rsidP="006645A8">
      <w:pPr>
        <w:widowControl/>
        <w:spacing w:after="0" w:line="240" w:lineRule="auto"/>
        <w:rPr>
          <w:ins w:id="3225" w:author="NO Affiliate" w:date="2026-02-12T15:25:00Z" w16du:dateUtc="2026-02-12T14:25:00Z"/>
          <w:rFonts w:ascii="Times New Roman" w:hAnsi="Times New Roman" w:cs="Times New Roman"/>
          <w:lang w:val="nb-NO"/>
        </w:rPr>
      </w:pPr>
    </w:p>
    <w:p w14:paraId="29CE0FAF" w14:textId="77777777" w:rsidR="006645A8" w:rsidRPr="00692FBB" w:rsidRDefault="006645A8" w:rsidP="006645A8">
      <w:pPr>
        <w:keepNext/>
        <w:widowControl/>
        <w:spacing w:after="0" w:line="240" w:lineRule="auto"/>
        <w:rPr>
          <w:ins w:id="3226" w:author="NO Affiliate" w:date="2026-02-12T15:25:00Z" w16du:dateUtc="2026-02-12T14:25:00Z"/>
          <w:rFonts w:ascii="Times New Roman" w:eastAsia="Times New Roman" w:hAnsi="Times New Roman" w:cs="Times New Roman"/>
          <w:lang w:val="nb-NO"/>
        </w:rPr>
      </w:pPr>
      <w:ins w:id="3227" w:author="NO Affiliate" w:date="2026-02-12T15:25:00Z" w16du:dateUtc="2026-02-12T14:25:00Z">
        <w:r w:rsidRPr="00692FBB">
          <w:rPr>
            <w:rFonts w:ascii="Times New Roman" w:eastAsia="Times New Roman" w:hAnsi="Times New Roman" w:cs="Times New Roman"/>
            <w:b/>
            <w:bCs/>
            <w:lang w:val="nb-NO"/>
          </w:rPr>
          <w:t>Kjøring og bruk av maskiner</w:t>
        </w:r>
      </w:ins>
    </w:p>
    <w:p w14:paraId="613C6D76" w14:textId="77777777" w:rsidR="006645A8" w:rsidRPr="00692FBB" w:rsidRDefault="006645A8" w:rsidP="006645A8">
      <w:pPr>
        <w:keepNext/>
        <w:widowControl/>
        <w:spacing w:after="0" w:line="240" w:lineRule="auto"/>
        <w:rPr>
          <w:ins w:id="3228" w:author="NO Affiliate" w:date="2026-02-12T15:25:00Z" w16du:dateUtc="2026-02-12T14:25:00Z"/>
          <w:rFonts w:ascii="Times New Roman" w:eastAsia="Times New Roman" w:hAnsi="Times New Roman" w:cs="Times New Roman"/>
          <w:lang w:val="nb-NO"/>
        </w:rPr>
      </w:pPr>
      <w:ins w:id="3229" w:author="NO Affiliate" w:date="2026-02-12T15:25:00Z" w16du:dateUtc="2026-02-12T14:25:00Z">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har ingen eller ubetydelig påvirkning på evnen til å kjøre bil og bruke maskiner.</w:t>
        </w:r>
      </w:ins>
    </w:p>
    <w:p w14:paraId="664038BF" w14:textId="77777777" w:rsidR="006645A8" w:rsidRPr="00692FBB" w:rsidRDefault="006645A8" w:rsidP="006645A8">
      <w:pPr>
        <w:widowControl/>
        <w:spacing w:after="0" w:line="240" w:lineRule="auto"/>
        <w:rPr>
          <w:ins w:id="3230" w:author="NO Affiliate" w:date="2026-02-12T15:25:00Z" w16du:dateUtc="2026-02-12T14:25:00Z"/>
          <w:rFonts w:ascii="Times New Roman" w:hAnsi="Times New Roman" w:cs="Times New Roman"/>
          <w:lang w:val="nb-NO"/>
        </w:rPr>
      </w:pPr>
    </w:p>
    <w:p w14:paraId="48CDD6B2" w14:textId="111E6EF9" w:rsidR="006645A8" w:rsidRPr="00692FBB" w:rsidRDefault="006645A8" w:rsidP="006645A8">
      <w:pPr>
        <w:widowControl/>
        <w:spacing w:after="0" w:line="240" w:lineRule="auto"/>
        <w:rPr>
          <w:ins w:id="3231" w:author="NO Affiliate" w:date="2026-02-12T15:25:00Z" w16du:dateUtc="2026-02-12T14:25:00Z"/>
          <w:rFonts w:ascii="Times New Roman" w:hAnsi="Times New Roman" w:cs="Times New Roman"/>
          <w:b/>
          <w:bCs/>
          <w:lang w:val="nb-NO"/>
        </w:rPr>
      </w:pPr>
      <w:ins w:id="3232" w:author="NO Affiliate" w:date="2026-02-12T15:25:00Z" w16du:dateUtc="2026-02-12T14:25:00Z">
        <w:r w:rsidRPr="00692FBB">
          <w:rPr>
            <w:rFonts w:ascii="Times New Roman" w:hAnsi="Times New Roman" w:cs="Times New Roman"/>
            <w:b/>
            <w:bCs/>
            <w:lang w:val="nb-NO"/>
          </w:rPr>
          <w:t>Otulfi inneholder polysorbat</w:t>
        </w:r>
      </w:ins>
      <w:ins w:id="3233" w:author="NO Affiliate" w:date="2026-02-16T13:42:00Z" w16du:dateUtc="2026-02-16T12:42:00Z">
        <w:r w:rsidR="00415F0C" w:rsidRPr="00692FBB">
          <w:rPr>
            <w:rFonts w:ascii="Times New Roman" w:hAnsi="Times New Roman" w:cs="Times New Roman"/>
            <w:b/>
            <w:bCs/>
            <w:lang w:val="nb-NO"/>
          </w:rPr>
          <w:t> </w:t>
        </w:r>
      </w:ins>
      <w:ins w:id="3234" w:author="NO Affiliate" w:date="2026-02-12T15:25:00Z" w16du:dateUtc="2026-02-12T14:25:00Z">
        <w:r w:rsidRPr="00692FBB">
          <w:rPr>
            <w:rFonts w:ascii="Times New Roman" w:hAnsi="Times New Roman" w:cs="Times New Roman"/>
            <w:b/>
            <w:bCs/>
            <w:lang w:val="nb-NO"/>
          </w:rPr>
          <w:t>80 (E</w:t>
        </w:r>
      </w:ins>
      <w:ins w:id="3235" w:author="NO Affiliate" w:date="2026-02-12T15:44:00Z" w16du:dateUtc="2026-02-12T14:44:00Z">
        <w:r w:rsidR="00A35A5F" w:rsidRPr="00692FBB">
          <w:rPr>
            <w:rFonts w:ascii="Times New Roman" w:hAnsi="Times New Roman" w:cs="Times New Roman"/>
            <w:b/>
            <w:bCs/>
            <w:lang w:val="nb-NO"/>
          </w:rPr>
          <w:t> </w:t>
        </w:r>
      </w:ins>
      <w:ins w:id="3236" w:author="NO Affiliate" w:date="2026-02-12T15:25:00Z" w16du:dateUtc="2026-02-12T14:25:00Z">
        <w:r w:rsidRPr="00692FBB">
          <w:rPr>
            <w:rFonts w:ascii="Times New Roman" w:hAnsi="Times New Roman" w:cs="Times New Roman"/>
            <w:b/>
            <w:bCs/>
            <w:lang w:val="nb-NO"/>
          </w:rPr>
          <w:t>433)</w:t>
        </w:r>
      </w:ins>
    </w:p>
    <w:p w14:paraId="1BB2464E" w14:textId="1D782CFE" w:rsidR="006645A8" w:rsidRPr="00692FBB" w:rsidRDefault="006645A8" w:rsidP="006645A8">
      <w:pPr>
        <w:widowControl/>
        <w:spacing w:after="0" w:line="240" w:lineRule="auto"/>
        <w:rPr>
          <w:ins w:id="3237" w:author="NO Affiliate" w:date="2026-02-12T15:25:00Z" w16du:dateUtc="2026-02-12T14:25:00Z"/>
          <w:rFonts w:ascii="Times New Roman" w:hAnsi="Times New Roman" w:cs="Times New Roman"/>
          <w:lang w:val="nb-NO"/>
        </w:rPr>
      </w:pPr>
      <w:ins w:id="3238" w:author="NO Affiliate" w:date="2026-02-12T15:25:00Z" w16du:dateUtc="2026-02-12T14:25:00Z">
        <w:r w:rsidRPr="00692FBB">
          <w:rPr>
            <w:rFonts w:ascii="Times New Roman" w:hAnsi="Times New Roman" w:cs="Times New Roman"/>
            <w:lang w:val="nb-NO"/>
          </w:rPr>
          <w:lastRenderedPageBreak/>
          <w:t>Dette legemidlet inneholder 0,02</w:t>
        </w:r>
      </w:ins>
      <w:ins w:id="3239" w:author="NO Affiliate" w:date="2026-02-16T13:42:00Z" w16du:dateUtc="2026-02-16T12:42:00Z">
        <w:r w:rsidR="00415F0C" w:rsidRPr="00692FBB">
          <w:rPr>
            <w:rFonts w:ascii="Times New Roman" w:hAnsi="Times New Roman" w:cs="Times New Roman"/>
            <w:lang w:val="nb-NO"/>
          </w:rPr>
          <w:t> </w:t>
        </w:r>
      </w:ins>
      <w:ins w:id="3240" w:author="NO Affiliate" w:date="2026-02-12T15:25:00Z" w16du:dateUtc="2026-02-12T14:25:00Z">
        <w:r w:rsidRPr="00692FBB">
          <w:rPr>
            <w:rFonts w:ascii="Times New Roman" w:hAnsi="Times New Roman" w:cs="Times New Roman"/>
            <w:lang w:val="nb-NO"/>
          </w:rPr>
          <w:t>mg polysorbat</w:t>
        </w:r>
      </w:ins>
      <w:ins w:id="3241" w:author="NO Affiliate" w:date="2026-02-16T13:42:00Z" w16du:dateUtc="2026-02-16T12:42:00Z">
        <w:r w:rsidR="00415F0C" w:rsidRPr="00692FBB">
          <w:rPr>
            <w:rFonts w:ascii="Times New Roman" w:hAnsi="Times New Roman" w:cs="Times New Roman"/>
            <w:lang w:val="nb-NO"/>
          </w:rPr>
          <w:t> </w:t>
        </w:r>
      </w:ins>
      <w:ins w:id="3242" w:author="NO Affiliate" w:date="2026-02-12T15:25:00Z" w16du:dateUtc="2026-02-12T14:25:00Z">
        <w:r w:rsidRPr="00692FBB">
          <w:rPr>
            <w:rFonts w:ascii="Times New Roman" w:hAnsi="Times New Roman" w:cs="Times New Roman"/>
            <w:lang w:val="nb-NO"/>
          </w:rPr>
          <w:t xml:space="preserve">80 i hver ferdigfylte </w:t>
        </w:r>
      </w:ins>
      <w:ins w:id="3243" w:author="NO Affiliate" w:date="2026-02-12T15:43:00Z" w16du:dateUtc="2026-02-12T14:43:00Z">
        <w:r w:rsidR="00F92304" w:rsidRPr="00692FBB">
          <w:rPr>
            <w:rFonts w:ascii="Times New Roman" w:hAnsi="Times New Roman" w:cs="Times New Roman"/>
            <w:lang w:val="nb-NO"/>
          </w:rPr>
          <w:t>penn</w:t>
        </w:r>
      </w:ins>
      <w:ins w:id="3244" w:author="NO Affiliate" w:date="2026-02-12T15:25:00Z" w16du:dateUtc="2026-02-12T14:25:00Z">
        <w:r w:rsidRPr="00692FBB">
          <w:rPr>
            <w:rFonts w:ascii="Times New Roman" w:hAnsi="Times New Roman" w:cs="Times New Roman"/>
            <w:lang w:val="nb-NO"/>
          </w:rPr>
          <w:t xml:space="preserve"> på</w:t>
        </w:r>
      </w:ins>
      <w:ins w:id="3245" w:author="NO Affiliate" w:date="2026-02-16T14:09:00Z" w16du:dateUtc="2026-02-16T13:09:00Z">
        <w:r w:rsidR="006B4535" w:rsidRPr="00692FBB">
          <w:rPr>
            <w:rFonts w:ascii="Times New Roman" w:hAnsi="Times New Roman" w:cs="Times New Roman"/>
            <w:lang w:val="nb-NO"/>
          </w:rPr>
          <w:t xml:space="preserve"> </w:t>
        </w:r>
      </w:ins>
      <w:ins w:id="3246" w:author="NO Affiliate" w:date="2026-02-12T15:25:00Z" w16du:dateUtc="2026-02-12T14:25:00Z">
        <w:r w:rsidRPr="00692FBB">
          <w:rPr>
            <w:rFonts w:ascii="Times New Roman" w:hAnsi="Times New Roman" w:cs="Times New Roman"/>
            <w:lang w:val="nb-NO"/>
          </w:rPr>
          <w:t>0,5</w:t>
        </w:r>
      </w:ins>
      <w:ins w:id="3247" w:author="NO Affiliate" w:date="2026-02-16T14:09:00Z" w16du:dateUtc="2026-02-16T13:09:00Z">
        <w:r w:rsidR="006B4535" w:rsidRPr="00692FBB">
          <w:rPr>
            <w:rFonts w:ascii="Times New Roman" w:hAnsi="Times New Roman" w:cs="Times New Roman"/>
            <w:lang w:val="nb-NO"/>
          </w:rPr>
          <w:t> </w:t>
        </w:r>
      </w:ins>
      <w:ins w:id="3248" w:author="NO Affiliate" w:date="2026-02-12T15:25:00Z" w16du:dateUtc="2026-02-12T14:25:00Z">
        <w:r w:rsidRPr="00692FBB">
          <w:rPr>
            <w:rFonts w:ascii="Times New Roman" w:hAnsi="Times New Roman" w:cs="Times New Roman"/>
            <w:lang w:val="nb-NO"/>
          </w:rPr>
          <w:t>ml. Dette tilsvarer 0,04</w:t>
        </w:r>
      </w:ins>
      <w:ins w:id="3249" w:author="NO Affiliate" w:date="2026-02-16T13:42:00Z" w16du:dateUtc="2026-02-16T12:42:00Z">
        <w:r w:rsidR="00415F0C" w:rsidRPr="00692FBB">
          <w:rPr>
            <w:rFonts w:ascii="Times New Roman" w:hAnsi="Times New Roman" w:cs="Times New Roman"/>
            <w:lang w:val="nb-NO"/>
          </w:rPr>
          <w:t> </w:t>
        </w:r>
      </w:ins>
      <w:ins w:id="3250" w:author="NO Affiliate" w:date="2026-02-12T15:25:00Z" w16du:dateUtc="2026-02-12T14:25:00Z">
        <w:r w:rsidRPr="00692FBB">
          <w:rPr>
            <w:rFonts w:ascii="Times New Roman" w:hAnsi="Times New Roman" w:cs="Times New Roman"/>
            <w:lang w:val="nb-NO"/>
          </w:rPr>
          <w:t>mg/ml. Polysorbater kan forårsake allergiske reaksjoner. Snakk med lege hvis du har noen kjente allergier.</w:t>
        </w:r>
      </w:ins>
    </w:p>
    <w:p w14:paraId="213FD76F" w14:textId="77777777" w:rsidR="006645A8" w:rsidRPr="00692FBB" w:rsidRDefault="006645A8" w:rsidP="006645A8">
      <w:pPr>
        <w:widowControl/>
        <w:spacing w:after="0" w:line="240" w:lineRule="auto"/>
        <w:rPr>
          <w:ins w:id="3251" w:author="NO Affiliate" w:date="2026-02-12T15:25:00Z" w16du:dateUtc="2026-02-12T14:25:00Z"/>
          <w:rFonts w:ascii="Times New Roman" w:hAnsi="Times New Roman" w:cs="Times New Roman"/>
          <w:lang w:val="nb-NO"/>
        </w:rPr>
      </w:pPr>
    </w:p>
    <w:p w14:paraId="29388089" w14:textId="77777777" w:rsidR="006645A8" w:rsidRPr="00692FBB" w:rsidRDefault="006645A8" w:rsidP="006645A8">
      <w:pPr>
        <w:widowControl/>
        <w:spacing w:after="0" w:line="240" w:lineRule="auto"/>
        <w:rPr>
          <w:ins w:id="3252" w:author="NO Affiliate" w:date="2026-02-12T15:25:00Z" w16du:dateUtc="2026-02-12T14:25:00Z"/>
          <w:rFonts w:ascii="Times New Roman" w:hAnsi="Times New Roman" w:cs="Times New Roman"/>
          <w:lang w:val="nb-NO"/>
        </w:rPr>
      </w:pPr>
    </w:p>
    <w:p w14:paraId="77A7DEFC" w14:textId="77777777" w:rsidR="006645A8" w:rsidRPr="00692FBB" w:rsidRDefault="006645A8" w:rsidP="006645A8">
      <w:pPr>
        <w:widowControl/>
        <w:spacing w:after="0" w:line="240" w:lineRule="auto"/>
        <w:ind w:left="567" w:hanging="567"/>
        <w:rPr>
          <w:ins w:id="3253" w:author="NO Affiliate" w:date="2026-02-12T15:25:00Z" w16du:dateUtc="2026-02-12T14:25:00Z"/>
          <w:rFonts w:ascii="Times New Roman" w:eastAsia="Times New Roman" w:hAnsi="Times New Roman" w:cs="Times New Roman"/>
          <w:lang w:val="nb-NO"/>
        </w:rPr>
      </w:pPr>
      <w:ins w:id="3254" w:author="NO Affiliate" w:date="2026-02-12T15:25:00Z" w16du:dateUtc="2026-02-12T14:25:00Z">
        <w:r w:rsidRPr="00692FBB">
          <w:rPr>
            <w:rFonts w:ascii="Times New Roman" w:eastAsia="Times New Roman" w:hAnsi="Times New Roman" w:cs="Times New Roman"/>
            <w:b/>
            <w:bCs/>
            <w:lang w:val="nb-NO"/>
          </w:rPr>
          <w:t>3.</w:t>
        </w:r>
        <w:r w:rsidRPr="00692FBB">
          <w:rPr>
            <w:rFonts w:ascii="Times New Roman" w:eastAsia="Times New Roman" w:hAnsi="Times New Roman" w:cs="Times New Roman"/>
            <w:b/>
            <w:bCs/>
            <w:lang w:val="nb-NO"/>
          </w:rPr>
          <w:tab/>
          <w:t>Hvordan du bruker Otulfi</w:t>
        </w:r>
      </w:ins>
    </w:p>
    <w:p w14:paraId="7E2253DE" w14:textId="77777777" w:rsidR="006645A8" w:rsidRPr="00692FBB" w:rsidRDefault="006645A8" w:rsidP="006645A8">
      <w:pPr>
        <w:widowControl/>
        <w:spacing w:after="0" w:line="240" w:lineRule="auto"/>
        <w:rPr>
          <w:ins w:id="3255" w:author="NO Affiliate" w:date="2026-02-12T15:25:00Z" w16du:dateUtc="2026-02-12T14:25:00Z"/>
          <w:rFonts w:ascii="Times New Roman" w:hAnsi="Times New Roman" w:cs="Times New Roman"/>
          <w:lang w:val="nb-NO"/>
        </w:rPr>
      </w:pPr>
    </w:p>
    <w:p w14:paraId="05F86244" w14:textId="77777777" w:rsidR="006645A8" w:rsidRPr="00692FBB" w:rsidRDefault="006645A8" w:rsidP="006645A8">
      <w:pPr>
        <w:widowControl/>
        <w:spacing w:after="0" w:line="240" w:lineRule="auto"/>
        <w:rPr>
          <w:ins w:id="3256" w:author="NO Affiliate" w:date="2026-02-12T15:25:00Z" w16du:dateUtc="2026-02-12T14:25:00Z"/>
          <w:rFonts w:ascii="Times New Roman" w:eastAsia="Times New Roman" w:hAnsi="Times New Roman" w:cs="Times New Roman"/>
          <w:lang w:val="nb-NO"/>
        </w:rPr>
      </w:pPr>
      <w:ins w:id="3257" w:author="NO Affiliate" w:date="2026-02-12T15:25:00Z" w16du:dateUtc="2026-02-12T14:25:00Z">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er tiltenkt for bruk under veiledning og tilsyn av en lege som har erfaring med behandling av tilstander hvor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er indisert.</w:t>
        </w:r>
      </w:ins>
    </w:p>
    <w:p w14:paraId="24DE6C7F" w14:textId="77777777" w:rsidR="006645A8" w:rsidRPr="00692FBB" w:rsidRDefault="006645A8" w:rsidP="006645A8">
      <w:pPr>
        <w:widowControl/>
        <w:spacing w:after="0" w:line="240" w:lineRule="auto"/>
        <w:rPr>
          <w:ins w:id="3258" w:author="NO Affiliate" w:date="2026-02-12T15:25:00Z" w16du:dateUtc="2026-02-12T14:25:00Z"/>
          <w:rFonts w:ascii="Times New Roman" w:hAnsi="Times New Roman" w:cs="Times New Roman"/>
          <w:lang w:val="nb-NO"/>
        </w:rPr>
      </w:pPr>
    </w:p>
    <w:p w14:paraId="03F51AE8" w14:textId="77777777" w:rsidR="006645A8" w:rsidRPr="00692FBB" w:rsidRDefault="006645A8" w:rsidP="006645A8">
      <w:pPr>
        <w:widowControl/>
        <w:spacing w:after="0" w:line="240" w:lineRule="auto"/>
        <w:rPr>
          <w:ins w:id="3259" w:author="NO Affiliate" w:date="2026-02-12T15:25:00Z" w16du:dateUtc="2026-02-12T14:25:00Z"/>
          <w:rFonts w:ascii="Times New Roman" w:eastAsia="Times New Roman" w:hAnsi="Times New Roman" w:cs="Times New Roman"/>
          <w:lang w:val="nb-NO"/>
        </w:rPr>
      </w:pPr>
      <w:ins w:id="3260" w:author="NO Affiliate" w:date="2026-02-12T15:25:00Z" w16du:dateUtc="2026-02-12T14:25:00Z">
        <w:r w:rsidRPr="00692FBB">
          <w:rPr>
            <w:rFonts w:ascii="Times New Roman" w:eastAsia="Times New Roman" w:hAnsi="Times New Roman" w:cs="Times New Roman"/>
            <w:lang w:val="nb-NO"/>
          </w:rPr>
          <w:t>Bruk alltid dette legemidlet nøyaktig slik legen din har fortalt deg. Kontakt lege hvis du er usikker. Spør lege om når du skal ta injeksjoner og når du bør ha oppfølgingsavtaler.</w:t>
        </w:r>
      </w:ins>
    </w:p>
    <w:p w14:paraId="6D15F6CB" w14:textId="77777777" w:rsidR="006645A8" w:rsidRPr="00692FBB" w:rsidRDefault="006645A8" w:rsidP="006645A8">
      <w:pPr>
        <w:widowControl/>
        <w:spacing w:after="0" w:line="240" w:lineRule="auto"/>
        <w:rPr>
          <w:ins w:id="3261" w:author="NO Affiliate" w:date="2026-02-12T15:25:00Z" w16du:dateUtc="2026-02-12T14:25:00Z"/>
          <w:rFonts w:ascii="Times New Roman" w:hAnsi="Times New Roman" w:cs="Times New Roman"/>
          <w:lang w:val="nb-NO"/>
        </w:rPr>
      </w:pPr>
    </w:p>
    <w:p w14:paraId="7EA9B2A4" w14:textId="77777777" w:rsidR="006645A8" w:rsidRPr="00692FBB" w:rsidRDefault="006645A8" w:rsidP="006645A8">
      <w:pPr>
        <w:widowControl/>
        <w:spacing w:after="0" w:line="240" w:lineRule="auto"/>
        <w:rPr>
          <w:ins w:id="3262" w:author="NO Affiliate" w:date="2026-02-12T15:25:00Z" w16du:dateUtc="2026-02-12T14:25:00Z"/>
          <w:rFonts w:ascii="Times New Roman" w:eastAsia="Times New Roman" w:hAnsi="Times New Roman" w:cs="Times New Roman"/>
          <w:lang w:val="nb-NO"/>
        </w:rPr>
      </w:pPr>
      <w:ins w:id="3263" w:author="NO Affiliate" w:date="2026-02-12T15:25:00Z" w16du:dateUtc="2026-02-12T14:25:00Z">
        <w:r w:rsidRPr="00692FBB">
          <w:rPr>
            <w:rFonts w:ascii="Times New Roman" w:eastAsia="Times New Roman" w:hAnsi="Times New Roman" w:cs="Times New Roman"/>
            <w:b/>
            <w:bCs/>
            <w:lang w:val="nb-NO"/>
          </w:rPr>
          <w:t>Hvor mye Otulfi skal gis</w:t>
        </w:r>
      </w:ins>
    </w:p>
    <w:p w14:paraId="4F37492B" w14:textId="77777777" w:rsidR="006645A8" w:rsidRPr="00692FBB" w:rsidRDefault="006645A8" w:rsidP="006645A8">
      <w:pPr>
        <w:widowControl/>
        <w:spacing w:after="0" w:line="240" w:lineRule="auto"/>
        <w:rPr>
          <w:ins w:id="3264" w:author="NO Affiliate" w:date="2026-02-12T15:25:00Z" w16du:dateUtc="2026-02-12T14:25:00Z"/>
          <w:rFonts w:ascii="Times New Roman" w:eastAsia="Times New Roman" w:hAnsi="Times New Roman" w:cs="Times New Roman"/>
          <w:lang w:val="nb-NO"/>
        </w:rPr>
      </w:pPr>
      <w:ins w:id="3265" w:author="NO Affiliate" w:date="2026-02-12T15:25:00Z" w16du:dateUtc="2026-02-12T14:25:00Z">
        <w:r w:rsidRPr="00692FBB">
          <w:rPr>
            <w:rFonts w:ascii="Times New Roman" w:eastAsia="Times New Roman" w:hAnsi="Times New Roman" w:cs="Times New Roman"/>
            <w:lang w:val="nb-NO"/>
          </w:rPr>
          <w:t xml:space="preserve">Legen vil avgjøre hvor mye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du trenger å bruke og hvor lenge du skal bruke det.</w:t>
        </w:r>
      </w:ins>
    </w:p>
    <w:p w14:paraId="16FEDFC0" w14:textId="77777777" w:rsidR="006645A8" w:rsidRPr="00692FBB" w:rsidRDefault="006645A8" w:rsidP="006645A8">
      <w:pPr>
        <w:widowControl/>
        <w:spacing w:after="0" w:line="240" w:lineRule="auto"/>
        <w:rPr>
          <w:ins w:id="3266" w:author="NO Affiliate" w:date="2026-02-12T15:25:00Z" w16du:dateUtc="2026-02-12T14:25:00Z"/>
          <w:rFonts w:ascii="Times New Roman" w:hAnsi="Times New Roman" w:cs="Times New Roman"/>
          <w:lang w:val="nb-NO"/>
        </w:rPr>
      </w:pPr>
    </w:p>
    <w:p w14:paraId="4ADA7628" w14:textId="77777777" w:rsidR="006645A8" w:rsidRPr="00692FBB" w:rsidRDefault="006645A8" w:rsidP="006645A8">
      <w:pPr>
        <w:widowControl/>
        <w:spacing w:after="0" w:line="240" w:lineRule="auto"/>
        <w:rPr>
          <w:ins w:id="3267" w:author="NO Affiliate" w:date="2026-02-12T15:25:00Z" w16du:dateUtc="2026-02-12T14:25:00Z"/>
          <w:rFonts w:ascii="Times New Roman" w:eastAsia="Times New Roman" w:hAnsi="Times New Roman" w:cs="Times New Roman"/>
          <w:lang w:val="nb-NO"/>
        </w:rPr>
      </w:pPr>
      <w:ins w:id="3268" w:author="NO Affiliate" w:date="2026-02-12T15:25:00Z" w16du:dateUtc="2026-02-12T14:25:00Z">
        <w:r w:rsidRPr="00692FBB">
          <w:rPr>
            <w:rFonts w:ascii="Times New Roman" w:eastAsia="Times New Roman" w:hAnsi="Times New Roman" w:cs="Times New Roman"/>
            <w:b/>
            <w:bCs/>
            <w:lang w:val="nb-NO"/>
          </w:rPr>
          <w:t>Voksne som er 18 år eller eldre</w:t>
        </w:r>
      </w:ins>
    </w:p>
    <w:p w14:paraId="39F3B938" w14:textId="77777777" w:rsidR="006645A8" w:rsidRPr="00692FBB" w:rsidRDefault="006645A8" w:rsidP="006645A8">
      <w:pPr>
        <w:widowControl/>
        <w:spacing w:after="0" w:line="240" w:lineRule="auto"/>
        <w:rPr>
          <w:ins w:id="3269" w:author="NO Affiliate" w:date="2026-02-12T15:25:00Z" w16du:dateUtc="2026-02-12T14:25:00Z"/>
          <w:rFonts w:ascii="Times New Roman" w:eastAsia="Times New Roman" w:hAnsi="Times New Roman" w:cs="Times New Roman"/>
          <w:lang w:val="nb-NO"/>
        </w:rPr>
      </w:pPr>
      <w:ins w:id="3270" w:author="NO Affiliate" w:date="2026-02-12T15:25:00Z" w16du:dateUtc="2026-02-12T14:25:00Z">
        <w:r w:rsidRPr="00692FBB">
          <w:rPr>
            <w:rFonts w:ascii="Times New Roman" w:eastAsia="Times New Roman" w:hAnsi="Times New Roman" w:cs="Times New Roman"/>
            <w:b/>
            <w:bCs/>
            <w:lang w:val="nb-NO"/>
          </w:rPr>
          <w:t>Psoriasis eller psoriasisartritt</w:t>
        </w:r>
      </w:ins>
    </w:p>
    <w:p w14:paraId="56156745" w14:textId="77777777" w:rsidR="006645A8" w:rsidRPr="00692FBB" w:rsidRDefault="006645A8" w:rsidP="006645A8">
      <w:pPr>
        <w:pStyle w:val="ListParagraph"/>
        <w:widowControl/>
        <w:numPr>
          <w:ilvl w:val="0"/>
          <w:numId w:val="30"/>
        </w:numPr>
        <w:spacing w:after="0" w:line="240" w:lineRule="auto"/>
        <w:ind w:left="567" w:hanging="567"/>
        <w:rPr>
          <w:ins w:id="3271" w:author="NO Affiliate" w:date="2026-02-12T15:25:00Z" w16du:dateUtc="2026-02-12T14:25:00Z"/>
          <w:rFonts w:ascii="Times New Roman" w:eastAsia="Times New Roman" w:hAnsi="Times New Roman" w:cs="Times New Roman"/>
          <w:lang w:val="nb-NO"/>
        </w:rPr>
      </w:pPr>
      <w:ins w:id="3272" w:author="NO Affiliate" w:date="2026-02-12T15:25:00Z" w16du:dateUtc="2026-02-12T14:25:00Z">
        <w:r w:rsidRPr="00692FBB">
          <w:rPr>
            <w:rFonts w:ascii="Times New Roman" w:eastAsia="Times New Roman" w:hAnsi="Times New Roman" w:cs="Times New Roman"/>
            <w:lang w:val="nb-NO"/>
          </w:rPr>
          <w:t xml:space="preserve">Den anbefalte startdosen er 45 mg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Pasienter som veier mer enn 100 kilogram (kg) kan starte med en dose på 90 mg istedenfor 45 mg.</w:t>
        </w:r>
      </w:ins>
    </w:p>
    <w:p w14:paraId="0E279850" w14:textId="77777777" w:rsidR="006645A8" w:rsidRPr="00692FBB" w:rsidRDefault="006645A8" w:rsidP="006645A8">
      <w:pPr>
        <w:pStyle w:val="ListParagraph"/>
        <w:widowControl/>
        <w:numPr>
          <w:ilvl w:val="0"/>
          <w:numId w:val="30"/>
        </w:numPr>
        <w:spacing w:after="0" w:line="240" w:lineRule="auto"/>
        <w:ind w:left="567" w:hanging="567"/>
        <w:rPr>
          <w:ins w:id="3273" w:author="NO Affiliate" w:date="2026-02-12T15:25:00Z" w16du:dateUtc="2026-02-12T14:25:00Z"/>
          <w:rFonts w:ascii="Times New Roman" w:eastAsia="Times New Roman" w:hAnsi="Times New Roman" w:cs="Times New Roman"/>
          <w:lang w:val="nb-NO"/>
        </w:rPr>
      </w:pPr>
      <w:ins w:id="3274" w:author="NO Affiliate" w:date="2026-02-12T15:25:00Z" w16du:dateUtc="2026-02-12T14:25:00Z">
        <w:r w:rsidRPr="00692FBB">
          <w:rPr>
            <w:rFonts w:ascii="Times New Roman" w:eastAsia="Times New Roman" w:hAnsi="Times New Roman" w:cs="Times New Roman"/>
            <w:lang w:val="nb-NO"/>
          </w:rPr>
          <w:t>Etter startdosen vil du få neste dose 4 uker etterpå, deretter hver 12. uke. De etterfølgende dosene er som regel de samme som startdosen.</w:t>
        </w:r>
      </w:ins>
    </w:p>
    <w:p w14:paraId="200AEB2A" w14:textId="77777777" w:rsidR="006645A8" w:rsidRPr="00692FBB" w:rsidRDefault="006645A8" w:rsidP="006645A8">
      <w:pPr>
        <w:widowControl/>
        <w:spacing w:after="0" w:line="240" w:lineRule="auto"/>
        <w:rPr>
          <w:ins w:id="3275" w:author="NO Affiliate" w:date="2026-02-12T15:25:00Z" w16du:dateUtc="2026-02-12T14:25:00Z"/>
          <w:rFonts w:ascii="Times New Roman" w:hAnsi="Times New Roman" w:cs="Times New Roman"/>
          <w:lang w:val="nb-NO"/>
        </w:rPr>
      </w:pPr>
    </w:p>
    <w:p w14:paraId="5DEC6347" w14:textId="77777777" w:rsidR="006645A8" w:rsidRPr="00692FBB" w:rsidRDefault="006645A8" w:rsidP="006645A8">
      <w:pPr>
        <w:widowControl/>
        <w:spacing w:after="0" w:line="240" w:lineRule="auto"/>
        <w:rPr>
          <w:ins w:id="3276" w:author="NO Affiliate" w:date="2026-02-12T15:25:00Z" w16du:dateUtc="2026-02-12T14:25:00Z"/>
          <w:rFonts w:ascii="Times New Roman" w:eastAsia="Times New Roman" w:hAnsi="Times New Roman" w:cs="Times New Roman"/>
          <w:lang w:val="nb-NO"/>
        </w:rPr>
      </w:pPr>
      <w:ins w:id="3277" w:author="NO Affiliate" w:date="2026-02-12T15:25:00Z" w16du:dateUtc="2026-02-12T14:25:00Z">
        <w:r w:rsidRPr="00692FBB">
          <w:rPr>
            <w:rFonts w:ascii="Times New Roman" w:eastAsia="Times New Roman" w:hAnsi="Times New Roman" w:cs="Times New Roman"/>
            <w:b/>
            <w:bCs/>
            <w:lang w:val="nb-NO"/>
          </w:rPr>
          <w:t>Crohns sykdom</w:t>
        </w:r>
      </w:ins>
    </w:p>
    <w:p w14:paraId="50A97D66" w14:textId="2A40D11F" w:rsidR="006645A8" w:rsidRPr="00692FBB" w:rsidRDefault="006645A8" w:rsidP="006645A8">
      <w:pPr>
        <w:pStyle w:val="ListParagraph"/>
        <w:widowControl/>
        <w:numPr>
          <w:ilvl w:val="0"/>
          <w:numId w:val="31"/>
        </w:numPr>
        <w:spacing w:after="0" w:line="240" w:lineRule="auto"/>
        <w:ind w:left="567" w:hanging="567"/>
        <w:rPr>
          <w:ins w:id="3278" w:author="NO Affiliate" w:date="2026-02-12T15:25:00Z" w16du:dateUtc="2026-02-12T14:25:00Z"/>
          <w:rFonts w:ascii="Times New Roman" w:eastAsia="Times New Roman" w:hAnsi="Times New Roman" w:cs="Times New Roman"/>
          <w:lang w:val="nb-NO"/>
        </w:rPr>
      </w:pPr>
      <w:ins w:id="3279" w:author="NO Affiliate" w:date="2026-02-12T15:25:00Z" w16du:dateUtc="2026-02-12T14:25:00Z">
        <w:r w:rsidRPr="00692FBB">
          <w:rPr>
            <w:rFonts w:ascii="Times New Roman" w:eastAsia="Times New Roman" w:hAnsi="Times New Roman" w:cs="Times New Roman"/>
            <w:lang w:val="nb-NO"/>
          </w:rPr>
          <w:t xml:space="preserve">Ved behandling vil den første dosen med ca. 6 mg/kg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bli gitt av legen din gjennom et drypp i blodåren i armen (intravenøs infusjon). Etter startdosen vil du få neste dose med 90 mg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etter 8 uker, deretter hver 12.</w:t>
        </w:r>
      </w:ins>
      <w:ins w:id="3280" w:author="NO Affiliate" w:date="2026-02-16T14:08:00Z" w16du:dateUtc="2026-02-16T13:08:00Z">
        <w:r w:rsidR="006B4535" w:rsidRPr="00692FBB">
          <w:rPr>
            <w:rFonts w:ascii="Times New Roman" w:eastAsia="Times New Roman" w:hAnsi="Times New Roman" w:cs="Times New Roman"/>
            <w:lang w:val="nb-NO"/>
          </w:rPr>
          <w:t> </w:t>
        </w:r>
      </w:ins>
      <w:ins w:id="3281" w:author="NO Affiliate" w:date="2026-02-12T15:25:00Z" w16du:dateUtc="2026-02-12T14:25:00Z">
        <w:r w:rsidRPr="00692FBB">
          <w:rPr>
            <w:rFonts w:ascii="Times New Roman" w:eastAsia="Times New Roman" w:hAnsi="Times New Roman" w:cs="Times New Roman"/>
            <w:lang w:val="nb-NO"/>
          </w:rPr>
          <w:t>uke, som en injeksjon under huden (subkutant).</w:t>
        </w:r>
      </w:ins>
    </w:p>
    <w:p w14:paraId="113C8D65" w14:textId="73F60875" w:rsidR="006645A8" w:rsidRPr="00692FBB" w:rsidRDefault="006645A8" w:rsidP="006645A8">
      <w:pPr>
        <w:pStyle w:val="ListParagraph"/>
        <w:widowControl/>
        <w:numPr>
          <w:ilvl w:val="0"/>
          <w:numId w:val="31"/>
        </w:numPr>
        <w:spacing w:after="0" w:line="240" w:lineRule="auto"/>
        <w:ind w:left="567" w:hanging="567"/>
        <w:rPr>
          <w:ins w:id="3282" w:author="NO Affiliate" w:date="2026-02-12T15:25:00Z" w16du:dateUtc="2026-02-12T14:25:00Z"/>
          <w:rFonts w:ascii="Times New Roman" w:eastAsia="Times New Roman" w:hAnsi="Times New Roman" w:cs="Times New Roman"/>
          <w:lang w:val="nb-NO"/>
        </w:rPr>
      </w:pPr>
      <w:ins w:id="3283" w:author="NO Affiliate" w:date="2026-02-12T15:25:00Z" w16du:dateUtc="2026-02-12T14:25:00Z">
        <w:r w:rsidRPr="00692FBB">
          <w:rPr>
            <w:rFonts w:ascii="Times New Roman" w:eastAsia="Times New Roman" w:hAnsi="Times New Roman" w:cs="Times New Roman"/>
            <w:lang w:val="nb-NO"/>
          </w:rPr>
          <w:t xml:space="preserve">Hos noen pasienter kan 90 mg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gis hver 8.</w:t>
        </w:r>
      </w:ins>
      <w:ins w:id="3284" w:author="NO Affiliate" w:date="2026-02-16T14:08:00Z" w16du:dateUtc="2026-02-16T13:08:00Z">
        <w:r w:rsidR="006B4535" w:rsidRPr="00692FBB">
          <w:rPr>
            <w:rFonts w:ascii="Times New Roman" w:eastAsia="Times New Roman" w:hAnsi="Times New Roman" w:cs="Times New Roman"/>
            <w:lang w:val="nb-NO"/>
          </w:rPr>
          <w:t> </w:t>
        </w:r>
      </w:ins>
      <w:ins w:id="3285" w:author="NO Affiliate" w:date="2026-02-12T15:25:00Z" w16du:dateUtc="2026-02-12T14:25:00Z">
        <w:r w:rsidRPr="00692FBB">
          <w:rPr>
            <w:rFonts w:ascii="Times New Roman" w:eastAsia="Times New Roman" w:hAnsi="Times New Roman" w:cs="Times New Roman"/>
            <w:lang w:val="nb-NO"/>
          </w:rPr>
          <w:t>uke etter den første injeksjonen under huden. Legen vil bestemme når du skal få neste dose.</w:t>
        </w:r>
      </w:ins>
    </w:p>
    <w:p w14:paraId="5B091F47" w14:textId="77777777" w:rsidR="006645A8" w:rsidRPr="00692FBB" w:rsidRDefault="006645A8" w:rsidP="006645A8">
      <w:pPr>
        <w:widowControl/>
        <w:spacing w:after="0" w:line="240" w:lineRule="auto"/>
        <w:rPr>
          <w:ins w:id="3286" w:author="NO Affiliate" w:date="2026-02-12T15:25:00Z" w16du:dateUtc="2026-02-12T14:25:00Z"/>
          <w:rFonts w:ascii="Times New Roman" w:hAnsi="Times New Roman" w:cs="Times New Roman"/>
          <w:lang w:val="nb-NO"/>
        </w:rPr>
      </w:pPr>
    </w:p>
    <w:p w14:paraId="0801BA7E" w14:textId="6E971E89" w:rsidR="006645A8" w:rsidRPr="00692FBB" w:rsidRDefault="006645A8" w:rsidP="006645A8">
      <w:pPr>
        <w:widowControl/>
        <w:spacing w:after="0" w:line="240" w:lineRule="auto"/>
        <w:rPr>
          <w:ins w:id="3287" w:author="NO Affiliate" w:date="2026-02-12T15:25:00Z" w16du:dateUtc="2026-02-12T14:25:00Z"/>
          <w:rFonts w:ascii="Times New Roman" w:eastAsia="Times New Roman" w:hAnsi="Times New Roman" w:cs="Times New Roman"/>
          <w:lang w:val="nb-NO"/>
        </w:rPr>
      </w:pPr>
      <w:ins w:id="3288" w:author="NO Affiliate" w:date="2026-02-12T15:25:00Z" w16du:dateUtc="2026-02-12T14:25:00Z">
        <w:r w:rsidRPr="00692FBB">
          <w:rPr>
            <w:rFonts w:ascii="Times New Roman" w:eastAsia="Times New Roman" w:hAnsi="Times New Roman" w:cs="Times New Roman"/>
            <w:b/>
            <w:bCs/>
            <w:lang w:val="nb-NO"/>
          </w:rPr>
          <w:t>Barn og ungdom som er 6 år eller eldre</w:t>
        </w:r>
      </w:ins>
      <w:ins w:id="3289" w:author="NO Affiliate" w:date="2026-02-12T15:45:00Z" w16du:dateUtc="2026-02-12T14:45:00Z">
        <w:r w:rsidR="006F0DBC" w:rsidRPr="00692FBB">
          <w:rPr>
            <w:rFonts w:ascii="Times New Roman" w:eastAsia="Times New Roman" w:hAnsi="Times New Roman" w:cs="Times New Roman"/>
            <w:b/>
            <w:bCs/>
            <w:lang w:val="nb-NO"/>
          </w:rPr>
          <w:t xml:space="preserve"> </w:t>
        </w:r>
      </w:ins>
      <w:ins w:id="3290" w:author="NO Affiliate" w:date="2026-02-16T13:44:00Z" w16du:dateUtc="2026-02-16T12:44:00Z">
        <w:r w:rsidR="00415F0C" w:rsidRPr="00692FBB">
          <w:rPr>
            <w:rFonts w:ascii="Times New Roman" w:eastAsia="Times New Roman" w:hAnsi="Times New Roman" w:cs="Times New Roman"/>
            <w:b/>
            <w:bCs/>
            <w:lang w:val="nb-NO"/>
          </w:rPr>
          <w:t xml:space="preserve">og </w:t>
        </w:r>
      </w:ins>
      <w:ins w:id="3291" w:author="NO Affiliate" w:date="2026-02-12T15:45:00Z" w16du:dateUtc="2026-02-12T14:45:00Z">
        <w:r w:rsidR="006F0DBC" w:rsidRPr="00692FBB">
          <w:rPr>
            <w:rFonts w:ascii="Times New Roman" w:eastAsia="Times New Roman" w:hAnsi="Times New Roman" w:cs="Times New Roman"/>
            <w:b/>
            <w:bCs/>
            <w:lang w:val="nb-NO"/>
          </w:rPr>
          <w:t>som veier 60 kg eller mer</w:t>
        </w:r>
      </w:ins>
    </w:p>
    <w:p w14:paraId="455C2321" w14:textId="77777777" w:rsidR="006645A8" w:rsidRPr="00692FBB" w:rsidRDefault="006645A8" w:rsidP="006645A8">
      <w:pPr>
        <w:widowControl/>
        <w:spacing w:after="0" w:line="240" w:lineRule="auto"/>
        <w:rPr>
          <w:ins w:id="3292" w:author="NO Affiliate" w:date="2026-02-12T15:25:00Z" w16du:dateUtc="2026-02-12T14:25:00Z"/>
          <w:rFonts w:ascii="Times New Roman" w:eastAsia="Times New Roman" w:hAnsi="Times New Roman" w:cs="Times New Roman"/>
          <w:lang w:val="nb-NO"/>
        </w:rPr>
      </w:pPr>
      <w:ins w:id="3293" w:author="NO Affiliate" w:date="2026-02-12T15:25:00Z" w16du:dateUtc="2026-02-12T14:25:00Z">
        <w:r w:rsidRPr="00692FBB">
          <w:rPr>
            <w:rFonts w:ascii="Times New Roman" w:eastAsia="Times New Roman" w:hAnsi="Times New Roman" w:cs="Times New Roman"/>
            <w:b/>
            <w:bCs/>
            <w:lang w:val="nb-NO"/>
          </w:rPr>
          <w:t>Psoriasis</w:t>
        </w:r>
      </w:ins>
    </w:p>
    <w:p w14:paraId="66C24D92" w14:textId="77777777" w:rsidR="006F0DBC" w:rsidRPr="00692FBB" w:rsidRDefault="006645A8" w:rsidP="006F0DBC">
      <w:pPr>
        <w:pStyle w:val="ListParagraph"/>
        <w:widowControl/>
        <w:numPr>
          <w:ilvl w:val="0"/>
          <w:numId w:val="32"/>
        </w:numPr>
        <w:spacing w:after="0" w:line="240" w:lineRule="auto"/>
        <w:ind w:left="567" w:hanging="567"/>
        <w:rPr>
          <w:ins w:id="3294" w:author="NO Affiliate" w:date="2026-02-12T15:45:00Z" w16du:dateUtc="2026-02-12T14:45:00Z"/>
          <w:rFonts w:ascii="Times New Roman" w:eastAsia="Times New Roman" w:hAnsi="Times New Roman" w:cs="Times New Roman"/>
          <w:b/>
          <w:lang w:val="nb-NO"/>
          <w:rPrChange w:id="3295" w:author="NO Affiliate" w:date="2026-02-12T15:45:00Z" w16du:dateUtc="2026-02-12T14:45:00Z">
            <w:rPr>
              <w:ins w:id="3296" w:author="NO Affiliate" w:date="2026-02-12T15:45:00Z" w16du:dateUtc="2026-02-12T14:45:00Z"/>
              <w:rFonts w:ascii="Times New Roman" w:eastAsia="Times New Roman" w:hAnsi="Times New Roman" w:cs="Times New Roman"/>
              <w:lang w:val="en-GB"/>
            </w:rPr>
          </w:rPrChange>
        </w:rPr>
      </w:pPr>
      <w:ins w:id="3297" w:author="NO Affiliate" w:date="2026-02-12T15:25:00Z" w16du:dateUtc="2026-02-12T14:25:00Z">
        <w:r w:rsidRPr="00692FBB">
          <w:rPr>
            <w:rFonts w:ascii="Times New Roman" w:eastAsia="Times New Roman" w:hAnsi="Times New Roman" w:cs="Times New Roman"/>
            <w:lang w:val="nb-NO"/>
          </w:rPr>
          <w:t xml:space="preserve">Legen finner den riktige dosen for deg, inkludert mengden (volumet) av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som skal injiseres for å få riktig dose. Riktig dose for deg avhenger av din kroppsvekt på det tidspunktet den enkelte dosen gis.</w:t>
        </w:r>
      </w:ins>
    </w:p>
    <w:p w14:paraId="7ABC7B08" w14:textId="1E938098" w:rsidR="006645A8" w:rsidRPr="00692FBB" w:rsidRDefault="006F0DBC" w:rsidP="006F0DBC">
      <w:pPr>
        <w:pStyle w:val="ListParagraph"/>
        <w:widowControl/>
        <w:numPr>
          <w:ilvl w:val="0"/>
          <w:numId w:val="32"/>
        </w:numPr>
        <w:spacing w:after="0" w:line="240" w:lineRule="auto"/>
        <w:ind w:left="567" w:hanging="567"/>
        <w:rPr>
          <w:ins w:id="3298" w:author="NO Affiliate" w:date="2026-02-12T15:25:00Z" w16du:dateUtc="2026-02-12T14:25:00Z"/>
          <w:rFonts w:ascii="Times New Roman" w:eastAsia="Times New Roman" w:hAnsi="Times New Roman" w:cs="Times New Roman"/>
          <w:lang w:val="nb-NO"/>
        </w:rPr>
      </w:pPr>
      <w:ins w:id="3299" w:author="NO Affiliate" w:date="2026-02-12T15:45:00Z" w16du:dateUtc="2026-02-12T14:45:00Z">
        <w:r w:rsidRPr="00692FBB">
          <w:rPr>
            <w:rFonts w:ascii="Times New Roman" w:eastAsia="Times New Roman" w:hAnsi="Times New Roman" w:cs="Times New Roman"/>
            <w:lang w:val="nb-NO"/>
          </w:rPr>
          <w:t>Dersom du veier mindre enn</w:t>
        </w:r>
      </w:ins>
      <w:ins w:id="3300" w:author="NO Affiliate" w:date="2026-02-12T15:45:00Z">
        <w:r w:rsidRPr="00692FBB">
          <w:rPr>
            <w:rFonts w:ascii="Times New Roman" w:eastAsia="Times New Roman" w:hAnsi="Times New Roman" w:cs="Times New Roman"/>
            <w:lang w:val="nb-NO"/>
          </w:rPr>
          <w:t xml:space="preserve"> 60</w:t>
        </w:r>
      </w:ins>
      <w:ins w:id="3301" w:author="NO Affiliate" w:date="2026-02-12T15:46:00Z" w16du:dateUtc="2026-02-12T14:46:00Z">
        <w:r w:rsidRPr="00692FBB">
          <w:rPr>
            <w:rFonts w:ascii="Times New Roman" w:eastAsia="Times New Roman" w:hAnsi="Times New Roman" w:cs="Times New Roman"/>
            <w:lang w:val="nb-NO"/>
          </w:rPr>
          <w:t> </w:t>
        </w:r>
      </w:ins>
      <w:ins w:id="3302" w:author="NO Affiliate" w:date="2026-02-12T15:45:00Z">
        <w:r w:rsidRPr="00692FBB">
          <w:rPr>
            <w:rFonts w:ascii="Times New Roman" w:eastAsia="Times New Roman" w:hAnsi="Times New Roman" w:cs="Times New Roman"/>
            <w:lang w:val="nb-NO"/>
          </w:rPr>
          <w:t>kg</w:t>
        </w:r>
      </w:ins>
      <w:ins w:id="3303" w:author="NO Affiliate" w:date="2026-02-12T15:46:00Z" w16du:dateUtc="2026-02-12T14:46:00Z">
        <w:r w:rsidRPr="00692FBB">
          <w:rPr>
            <w:rFonts w:ascii="Times New Roman" w:eastAsia="Times New Roman" w:hAnsi="Times New Roman" w:cs="Times New Roman"/>
            <w:lang w:val="nb-NO"/>
          </w:rPr>
          <w:t xml:space="preserve"> </w:t>
        </w:r>
      </w:ins>
      <w:ins w:id="3304" w:author="NO Affiliate" w:date="2026-02-16T13:53:00Z" w16du:dateUtc="2026-02-16T12:53:00Z">
        <w:r w:rsidR="001543D1" w:rsidRPr="00692FBB">
          <w:rPr>
            <w:rFonts w:ascii="Times New Roman" w:eastAsia="Times New Roman" w:hAnsi="Times New Roman" w:cs="Times New Roman"/>
            <w:lang w:val="nb-NO"/>
          </w:rPr>
          <w:t>finnes</w:t>
        </w:r>
      </w:ins>
      <w:ins w:id="3305" w:author="NO Affiliate" w:date="2026-02-12T15:46:00Z" w16du:dateUtc="2026-02-12T14:46:00Z">
        <w:r w:rsidRPr="00692FBB">
          <w:rPr>
            <w:rFonts w:ascii="Times New Roman" w:eastAsia="Times New Roman" w:hAnsi="Times New Roman" w:cs="Times New Roman"/>
            <w:lang w:val="nb-NO"/>
          </w:rPr>
          <w:t xml:space="preserve"> det andre </w:t>
        </w:r>
      </w:ins>
      <w:ins w:id="3306" w:author="NO Affiliate" w:date="2026-02-12T15:45:00Z">
        <w:r w:rsidRPr="00692FBB">
          <w:rPr>
            <w:rFonts w:ascii="Times New Roman" w:eastAsia="Times New Roman" w:hAnsi="Times New Roman" w:cs="Times New Roman"/>
            <w:lang w:val="nb-NO"/>
          </w:rPr>
          <w:t>form</w:t>
        </w:r>
      </w:ins>
      <w:ins w:id="3307" w:author="NO Affiliate" w:date="2026-02-12T15:47:00Z" w16du:dateUtc="2026-02-12T14:47:00Z">
        <w:r w:rsidRPr="00692FBB">
          <w:rPr>
            <w:rFonts w:ascii="Times New Roman" w:eastAsia="Times New Roman" w:hAnsi="Times New Roman" w:cs="Times New Roman"/>
            <w:lang w:val="nb-NO"/>
          </w:rPr>
          <w:t>er</w:t>
        </w:r>
      </w:ins>
      <w:ins w:id="3308" w:author="NO Affiliate" w:date="2026-02-12T15:45:00Z">
        <w:r w:rsidRPr="00692FBB">
          <w:rPr>
            <w:rFonts w:ascii="Times New Roman" w:eastAsia="Times New Roman" w:hAnsi="Times New Roman" w:cs="Times New Roman"/>
            <w:lang w:val="nb-NO"/>
          </w:rPr>
          <w:t xml:space="preserve"> </w:t>
        </w:r>
      </w:ins>
      <w:ins w:id="3309" w:author="NO Affiliate" w:date="2026-02-12T15:47:00Z" w16du:dateUtc="2026-02-12T14:47:00Z">
        <w:r w:rsidRPr="00692FBB">
          <w:rPr>
            <w:rFonts w:ascii="Times New Roman" w:eastAsia="Times New Roman" w:hAnsi="Times New Roman" w:cs="Times New Roman"/>
            <w:lang w:val="nb-NO"/>
          </w:rPr>
          <w:t>av</w:t>
        </w:r>
      </w:ins>
      <w:ins w:id="3310" w:author="NO Affiliate" w:date="2026-02-12T15:45:00Z">
        <w:r w:rsidRPr="00692FBB">
          <w:rPr>
            <w:rFonts w:ascii="Times New Roman" w:eastAsia="Times New Roman" w:hAnsi="Times New Roman" w:cs="Times New Roman"/>
            <w:lang w:val="nb-NO"/>
          </w:rPr>
          <w:t xml:space="preserve"> Otulfi </w:t>
        </w:r>
      </w:ins>
      <w:ins w:id="3311" w:author="NO Affiliate" w:date="2026-02-12T15:47:00Z" w16du:dateUtc="2026-02-12T14:47:00Z">
        <w:r w:rsidRPr="00692FBB">
          <w:rPr>
            <w:rFonts w:ascii="Times New Roman" w:eastAsia="Times New Roman" w:hAnsi="Times New Roman" w:cs="Times New Roman"/>
            <w:lang w:val="nb-NO"/>
          </w:rPr>
          <w:t>til barn med kroppsvekt under</w:t>
        </w:r>
      </w:ins>
      <w:ins w:id="3312" w:author="NO Affiliate" w:date="2026-02-12T15:45:00Z">
        <w:r w:rsidRPr="00692FBB">
          <w:rPr>
            <w:rFonts w:ascii="Times New Roman" w:eastAsia="Times New Roman" w:hAnsi="Times New Roman" w:cs="Times New Roman"/>
            <w:lang w:val="nb-NO"/>
          </w:rPr>
          <w:t xml:space="preserve"> 60</w:t>
        </w:r>
      </w:ins>
      <w:ins w:id="3313" w:author="NO Affiliate" w:date="2026-02-12T15:47:00Z" w16du:dateUtc="2026-02-12T14:47:00Z">
        <w:r w:rsidRPr="00692FBB">
          <w:rPr>
            <w:rFonts w:ascii="Times New Roman" w:eastAsia="Times New Roman" w:hAnsi="Times New Roman" w:cs="Times New Roman"/>
            <w:lang w:val="nb-NO"/>
          </w:rPr>
          <w:t> </w:t>
        </w:r>
      </w:ins>
      <w:ins w:id="3314" w:author="NO Affiliate" w:date="2026-02-12T15:45:00Z">
        <w:r w:rsidRPr="00692FBB">
          <w:rPr>
            <w:rFonts w:ascii="Times New Roman" w:eastAsia="Times New Roman" w:hAnsi="Times New Roman" w:cs="Times New Roman"/>
            <w:lang w:val="nb-NO"/>
          </w:rPr>
          <w:t>kg</w:t>
        </w:r>
      </w:ins>
      <w:ins w:id="3315" w:author="NO Affiliate" w:date="2026-02-12T15:47:00Z" w16du:dateUtc="2026-02-12T14:47:00Z">
        <w:r w:rsidRPr="00692FBB">
          <w:rPr>
            <w:rFonts w:ascii="Times New Roman" w:eastAsia="Times New Roman" w:hAnsi="Times New Roman" w:cs="Times New Roman"/>
            <w:lang w:val="nb-NO"/>
          </w:rPr>
          <w:t>. Andre</w:t>
        </w:r>
      </w:ins>
      <w:ins w:id="3316" w:author="NO Affiliate" w:date="2026-02-12T15:48:00Z" w16du:dateUtc="2026-02-12T14:48:00Z">
        <w:r w:rsidRPr="00692FBB">
          <w:rPr>
            <w:rFonts w:ascii="Times New Roman" w:eastAsia="Times New Roman" w:hAnsi="Times New Roman" w:cs="Times New Roman"/>
            <w:lang w:val="nb-NO"/>
          </w:rPr>
          <w:t xml:space="preserve"> legemidler med </w:t>
        </w:r>
      </w:ins>
      <w:ins w:id="3317" w:author="NO Affiliate" w:date="2026-02-12T15:45:00Z">
        <w:r w:rsidRPr="00692FBB">
          <w:rPr>
            <w:rFonts w:ascii="Times New Roman" w:eastAsia="Times New Roman" w:hAnsi="Times New Roman" w:cs="Times New Roman"/>
            <w:lang w:val="nb-NO"/>
          </w:rPr>
          <w:t xml:space="preserve">ustekinumab </w:t>
        </w:r>
      </w:ins>
      <w:ins w:id="3318" w:author="NO Affiliate" w:date="2026-02-12T15:48:00Z" w16du:dateUtc="2026-02-12T14:48:00Z">
        <w:r w:rsidRPr="00692FBB">
          <w:rPr>
            <w:rFonts w:ascii="Times New Roman" w:eastAsia="Times New Roman" w:hAnsi="Times New Roman" w:cs="Times New Roman"/>
            <w:lang w:val="nb-NO"/>
          </w:rPr>
          <w:t>bør d</w:t>
        </w:r>
      </w:ins>
      <w:ins w:id="3319" w:author="NO Affiliate" w:date="2026-02-12T16:39:00Z" w16du:dateUtc="2026-02-12T15:39:00Z">
        <w:r w:rsidR="001413E3" w:rsidRPr="00692FBB">
          <w:rPr>
            <w:rFonts w:ascii="Times New Roman" w:eastAsia="Times New Roman" w:hAnsi="Times New Roman" w:cs="Times New Roman"/>
            <w:lang w:val="nb-NO"/>
          </w:rPr>
          <w:t>erfor</w:t>
        </w:r>
      </w:ins>
      <w:ins w:id="3320" w:author="NO Affiliate" w:date="2026-02-12T15:48:00Z" w16du:dateUtc="2026-02-12T14:48:00Z">
        <w:r w:rsidRPr="00692FBB">
          <w:rPr>
            <w:rFonts w:ascii="Times New Roman" w:eastAsia="Times New Roman" w:hAnsi="Times New Roman" w:cs="Times New Roman"/>
            <w:lang w:val="nb-NO"/>
          </w:rPr>
          <w:t xml:space="preserve"> brukes.</w:t>
        </w:r>
      </w:ins>
    </w:p>
    <w:p w14:paraId="2BC8DE24" w14:textId="77777777" w:rsidR="006645A8" w:rsidRPr="00692FBB" w:rsidRDefault="006645A8" w:rsidP="006645A8">
      <w:pPr>
        <w:pStyle w:val="ListParagraph"/>
        <w:widowControl/>
        <w:numPr>
          <w:ilvl w:val="0"/>
          <w:numId w:val="32"/>
        </w:numPr>
        <w:spacing w:after="0" w:line="240" w:lineRule="auto"/>
        <w:ind w:left="567" w:hanging="567"/>
        <w:rPr>
          <w:ins w:id="3321" w:author="NO Affiliate" w:date="2026-02-12T15:25:00Z" w16du:dateUtc="2026-02-12T14:25:00Z"/>
          <w:rFonts w:ascii="Times New Roman" w:eastAsia="Times New Roman" w:hAnsi="Times New Roman" w:cs="Times New Roman"/>
          <w:lang w:val="nb-NO"/>
        </w:rPr>
      </w:pPr>
      <w:ins w:id="3322" w:author="NO Affiliate" w:date="2026-02-12T15:25:00Z" w16du:dateUtc="2026-02-12T14:25:00Z">
        <w:r w:rsidRPr="00692FBB">
          <w:rPr>
            <w:rFonts w:ascii="Times New Roman" w:eastAsia="Times New Roman" w:hAnsi="Times New Roman" w:cs="Times New Roman"/>
            <w:lang w:val="nb-NO"/>
          </w:rPr>
          <w:t xml:space="preserve">Dersom du veier 60 kg til 100 kg, er den anbefalte dosen 45 mg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w:t>
        </w:r>
      </w:ins>
    </w:p>
    <w:p w14:paraId="53FEC4D9" w14:textId="77777777" w:rsidR="006645A8" w:rsidRPr="00692FBB" w:rsidRDefault="006645A8" w:rsidP="006645A8">
      <w:pPr>
        <w:pStyle w:val="ListParagraph"/>
        <w:widowControl/>
        <w:numPr>
          <w:ilvl w:val="0"/>
          <w:numId w:val="32"/>
        </w:numPr>
        <w:spacing w:after="0" w:line="240" w:lineRule="auto"/>
        <w:ind w:left="567" w:hanging="567"/>
        <w:rPr>
          <w:ins w:id="3323" w:author="NO Affiliate" w:date="2026-02-12T15:25:00Z" w16du:dateUtc="2026-02-12T14:25:00Z"/>
          <w:rFonts w:ascii="Times New Roman" w:eastAsia="Times New Roman" w:hAnsi="Times New Roman" w:cs="Times New Roman"/>
          <w:lang w:val="nb-NO"/>
        </w:rPr>
      </w:pPr>
      <w:ins w:id="3324" w:author="NO Affiliate" w:date="2026-02-12T15:25:00Z" w16du:dateUtc="2026-02-12T14:25:00Z">
        <w:r w:rsidRPr="00692FBB">
          <w:rPr>
            <w:rFonts w:ascii="Times New Roman" w:eastAsia="Times New Roman" w:hAnsi="Times New Roman" w:cs="Times New Roman"/>
            <w:lang w:val="nb-NO"/>
          </w:rPr>
          <w:t xml:space="preserve">Dersom du veier mer enn 100 kg, er den anbefalte dosen 90 mg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w:t>
        </w:r>
      </w:ins>
    </w:p>
    <w:p w14:paraId="6FD29464" w14:textId="77777777" w:rsidR="006645A8" w:rsidRPr="00692FBB" w:rsidRDefault="006645A8" w:rsidP="006645A8">
      <w:pPr>
        <w:pStyle w:val="ListParagraph"/>
        <w:widowControl/>
        <w:numPr>
          <w:ilvl w:val="0"/>
          <w:numId w:val="32"/>
        </w:numPr>
        <w:spacing w:after="0" w:line="240" w:lineRule="auto"/>
        <w:ind w:left="567" w:hanging="567"/>
        <w:rPr>
          <w:ins w:id="3325" w:author="NO Affiliate" w:date="2026-02-12T15:25:00Z" w16du:dateUtc="2026-02-12T14:25:00Z"/>
          <w:rFonts w:ascii="Times New Roman" w:eastAsia="Times New Roman" w:hAnsi="Times New Roman" w:cs="Times New Roman"/>
          <w:lang w:val="nb-NO"/>
        </w:rPr>
      </w:pPr>
      <w:ins w:id="3326" w:author="NO Affiliate" w:date="2026-02-12T15:25:00Z" w16du:dateUtc="2026-02-12T14:25:00Z">
        <w:r w:rsidRPr="00692FBB">
          <w:rPr>
            <w:rFonts w:ascii="Times New Roman" w:eastAsia="Times New Roman" w:hAnsi="Times New Roman" w:cs="Times New Roman"/>
            <w:lang w:val="nb-NO"/>
          </w:rPr>
          <w:t>Etter startdosen vil du få neste dose 4 uker etterpå, deretter hver 12. uke.</w:t>
        </w:r>
      </w:ins>
    </w:p>
    <w:p w14:paraId="7C93BF2E" w14:textId="77777777" w:rsidR="006645A8" w:rsidRPr="00692FBB" w:rsidRDefault="006645A8" w:rsidP="006645A8">
      <w:pPr>
        <w:widowControl/>
        <w:spacing w:after="0" w:line="240" w:lineRule="auto"/>
        <w:rPr>
          <w:ins w:id="3327" w:author="NO Affiliate" w:date="2026-02-12T15:25:00Z" w16du:dateUtc="2026-02-12T14:25:00Z"/>
          <w:rFonts w:ascii="Times New Roman" w:hAnsi="Times New Roman" w:cs="Times New Roman"/>
          <w:lang w:val="nb-NO"/>
        </w:rPr>
      </w:pPr>
    </w:p>
    <w:p w14:paraId="4B1A357B" w14:textId="77777777" w:rsidR="006645A8" w:rsidRPr="00692FBB" w:rsidRDefault="006645A8" w:rsidP="006645A8">
      <w:pPr>
        <w:widowControl/>
        <w:spacing w:after="0" w:line="240" w:lineRule="auto"/>
        <w:rPr>
          <w:ins w:id="3328" w:author="NO Affiliate" w:date="2026-02-12T15:25:00Z" w16du:dateUtc="2026-02-12T14:25:00Z"/>
          <w:bCs/>
          <w:lang w:val="nb-NO"/>
        </w:rPr>
      </w:pPr>
      <w:ins w:id="3329" w:author="NO Affiliate" w:date="2026-02-12T15:25:00Z" w16du:dateUtc="2026-02-12T14:25:00Z">
        <w:r w:rsidRPr="00692FBB">
          <w:rPr>
            <w:rFonts w:ascii="Times New Roman" w:hAnsi="Times New Roman" w:cs="Times New Roman"/>
            <w:b/>
            <w:bCs/>
            <w:lang w:val="nb-NO"/>
          </w:rPr>
          <w:t>Barn som veier minst 40 kg</w:t>
        </w:r>
      </w:ins>
    </w:p>
    <w:p w14:paraId="47828D92" w14:textId="77777777" w:rsidR="006645A8" w:rsidRPr="00692FBB" w:rsidRDefault="006645A8" w:rsidP="006645A8">
      <w:pPr>
        <w:widowControl/>
        <w:spacing w:after="0" w:line="240" w:lineRule="auto"/>
        <w:rPr>
          <w:ins w:id="3330" w:author="NO Affiliate" w:date="2026-02-12T15:25:00Z" w16du:dateUtc="2026-02-12T14:25:00Z"/>
          <w:lang w:val="nb-NO"/>
        </w:rPr>
      </w:pPr>
      <w:ins w:id="3331" w:author="NO Affiliate" w:date="2026-02-12T15:25:00Z" w16du:dateUtc="2026-02-12T14:25:00Z">
        <w:r w:rsidRPr="00692FBB">
          <w:rPr>
            <w:rFonts w:ascii="Times New Roman" w:hAnsi="Times New Roman" w:cs="Times New Roman"/>
            <w:b/>
            <w:bCs/>
            <w:lang w:val="nb-NO"/>
          </w:rPr>
          <w:t>Crohns sykdom</w:t>
        </w:r>
      </w:ins>
    </w:p>
    <w:p w14:paraId="767DE45D" w14:textId="77777777" w:rsidR="006645A8" w:rsidRPr="00692FBB" w:rsidRDefault="006645A8" w:rsidP="006645A8">
      <w:pPr>
        <w:widowControl/>
        <w:numPr>
          <w:ilvl w:val="1"/>
          <w:numId w:val="96"/>
        </w:numPr>
        <w:spacing w:after="0" w:line="240" w:lineRule="auto"/>
        <w:rPr>
          <w:ins w:id="3332" w:author="NO Affiliate" w:date="2026-02-12T15:25:00Z" w16du:dateUtc="2026-02-12T14:25:00Z"/>
          <w:lang w:val="nb-NO"/>
        </w:rPr>
      </w:pPr>
      <w:ins w:id="3333" w:author="NO Affiliate" w:date="2026-02-12T15:25:00Z" w16du:dateUtc="2026-02-12T14:25:00Z">
        <w:r w:rsidRPr="00692FBB">
          <w:rPr>
            <w:rFonts w:ascii="Times New Roman" w:hAnsi="Times New Roman" w:cs="Times New Roman"/>
            <w:lang w:val="nb-NO"/>
          </w:rPr>
          <w:t>Ved behandling vil den første dosen med ca. 6 mg/kg Otulfi bli gitt av legen din gjennom et drypp i blodåren i armen (intravenøs infusjon). Etter startdosen vil du få neste dose med 90 mg Otulfi etter 8 uker, deretter hver 12. uke, som en injeksjon under huden (subkutant).</w:t>
        </w:r>
      </w:ins>
    </w:p>
    <w:p w14:paraId="56AECB2E" w14:textId="77777777" w:rsidR="006645A8" w:rsidRPr="00692FBB" w:rsidRDefault="006645A8" w:rsidP="006645A8">
      <w:pPr>
        <w:widowControl/>
        <w:numPr>
          <w:ilvl w:val="1"/>
          <w:numId w:val="96"/>
        </w:numPr>
        <w:spacing w:after="0" w:line="240" w:lineRule="auto"/>
        <w:rPr>
          <w:ins w:id="3334" w:author="NO Affiliate" w:date="2026-02-12T15:25:00Z" w16du:dateUtc="2026-02-12T14:25:00Z"/>
          <w:lang w:val="nb-NO"/>
        </w:rPr>
      </w:pPr>
      <w:ins w:id="3335" w:author="NO Affiliate" w:date="2026-02-12T15:25:00Z" w16du:dateUtc="2026-02-12T14:25:00Z">
        <w:r w:rsidRPr="00692FBB">
          <w:rPr>
            <w:rFonts w:ascii="Times New Roman" w:hAnsi="Times New Roman" w:cs="Times New Roman"/>
            <w:lang w:val="nb-NO"/>
          </w:rPr>
          <w:t>Hos noen pasienter kan 90 mg Otulfi gis hver 8. uke etter den første injeksjonen under huden. Legen vil bestemme når du skal få neste dose.</w:t>
        </w:r>
      </w:ins>
    </w:p>
    <w:p w14:paraId="0AB5863F" w14:textId="77777777" w:rsidR="006645A8" w:rsidRPr="00692FBB" w:rsidRDefault="006645A8" w:rsidP="006645A8">
      <w:pPr>
        <w:widowControl/>
        <w:spacing w:after="0" w:line="240" w:lineRule="auto"/>
        <w:rPr>
          <w:ins w:id="3336" w:author="NO Affiliate" w:date="2026-02-12T15:25:00Z" w16du:dateUtc="2026-02-12T14:25:00Z"/>
          <w:rFonts w:ascii="Times New Roman" w:hAnsi="Times New Roman" w:cs="Times New Roman"/>
          <w:lang w:val="nb-NO"/>
        </w:rPr>
      </w:pPr>
    </w:p>
    <w:p w14:paraId="70EBCCE4" w14:textId="77777777" w:rsidR="006645A8" w:rsidRPr="00692FBB" w:rsidRDefault="006645A8" w:rsidP="006645A8">
      <w:pPr>
        <w:widowControl/>
        <w:spacing w:after="0" w:line="240" w:lineRule="auto"/>
        <w:rPr>
          <w:ins w:id="3337" w:author="NO Affiliate" w:date="2026-02-12T15:25:00Z" w16du:dateUtc="2026-02-12T14:25:00Z"/>
          <w:rFonts w:ascii="Times New Roman" w:eastAsia="Times New Roman" w:hAnsi="Times New Roman" w:cs="Times New Roman"/>
          <w:lang w:val="nb-NO"/>
        </w:rPr>
      </w:pPr>
      <w:ins w:id="3338" w:author="NO Affiliate" w:date="2026-02-12T15:25:00Z" w16du:dateUtc="2026-02-12T14:25:00Z">
        <w:r w:rsidRPr="00692FBB">
          <w:rPr>
            <w:rFonts w:ascii="Times New Roman" w:eastAsia="Times New Roman" w:hAnsi="Times New Roman" w:cs="Times New Roman"/>
            <w:b/>
            <w:bCs/>
            <w:lang w:val="nb-NO"/>
          </w:rPr>
          <w:t>Hvordan gis Otulfi</w:t>
        </w:r>
      </w:ins>
    </w:p>
    <w:p w14:paraId="212034E6" w14:textId="77777777" w:rsidR="006645A8" w:rsidRPr="00692FBB" w:rsidRDefault="006645A8" w:rsidP="006645A8">
      <w:pPr>
        <w:pStyle w:val="ListParagraph"/>
        <w:widowControl/>
        <w:numPr>
          <w:ilvl w:val="0"/>
          <w:numId w:val="33"/>
        </w:numPr>
        <w:spacing w:after="0" w:line="240" w:lineRule="auto"/>
        <w:ind w:left="567" w:hanging="567"/>
        <w:rPr>
          <w:ins w:id="3339" w:author="NO Affiliate" w:date="2026-02-12T15:25:00Z" w16du:dateUtc="2026-02-12T14:25:00Z"/>
          <w:rFonts w:ascii="Times New Roman" w:eastAsia="Times New Roman" w:hAnsi="Times New Roman" w:cs="Times New Roman"/>
          <w:lang w:val="nb-NO"/>
        </w:rPr>
      </w:pPr>
      <w:ins w:id="3340" w:author="NO Affiliate" w:date="2026-02-12T15:25:00Z" w16du:dateUtc="2026-02-12T14:25:00Z">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gis som en injeksjon under huden (subkutant). I begynnelsen av behandlingen kan helsepersonell eller pleiepersonell injisere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for deg.</w:t>
        </w:r>
      </w:ins>
    </w:p>
    <w:p w14:paraId="6B9A2EF3" w14:textId="59AD702A" w:rsidR="006645A8" w:rsidRPr="00692FBB" w:rsidRDefault="006645A8" w:rsidP="006645A8">
      <w:pPr>
        <w:pStyle w:val="ListParagraph"/>
        <w:widowControl/>
        <w:numPr>
          <w:ilvl w:val="0"/>
          <w:numId w:val="33"/>
        </w:numPr>
        <w:spacing w:after="0" w:line="240" w:lineRule="auto"/>
        <w:ind w:left="567" w:hanging="567"/>
        <w:rPr>
          <w:ins w:id="3341" w:author="NO Affiliate" w:date="2026-02-12T15:25:00Z" w16du:dateUtc="2026-02-12T14:25:00Z"/>
          <w:rFonts w:ascii="Times New Roman" w:eastAsia="Times New Roman" w:hAnsi="Times New Roman" w:cs="Times New Roman"/>
          <w:lang w:val="nb-NO"/>
        </w:rPr>
      </w:pPr>
      <w:ins w:id="3342" w:author="NO Affiliate" w:date="2026-02-12T15:25:00Z" w16du:dateUtc="2026-02-12T14:25:00Z">
        <w:r w:rsidRPr="00692FBB">
          <w:rPr>
            <w:rFonts w:ascii="Times New Roman" w:eastAsia="Times New Roman" w:hAnsi="Times New Roman" w:cs="Times New Roman"/>
            <w:lang w:val="nb-NO"/>
          </w:rPr>
          <w:t xml:space="preserve">Du og legen din kan likevel bestemme at du injiserer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selv. I så fall vil du få opplæring om hvordan du selv kan injisere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Hos barn i alderen 6 år og eldre anbefales det at Otulfi administreres av helsepersonell eller en omsorgsperson etter riktig opplæring.</w:t>
        </w:r>
      </w:ins>
      <w:ins w:id="3343" w:author="NO Affiliate" w:date="2026-02-12T16:40:00Z" w16du:dateUtc="2026-02-12T15:40:00Z">
        <w:r w:rsidR="001413E3" w:rsidRPr="00692FBB">
          <w:rPr>
            <w:rFonts w:ascii="Times New Roman" w:eastAsia="Times New Roman" w:hAnsi="Times New Roman" w:cs="Times New Roman"/>
            <w:lang w:val="nb-NO"/>
          </w:rPr>
          <w:t xml:space="preserve"> Barn </w:t>
        </w:r>
      </w:ins>
      <w:ins w:id="3344" w:author="NO Affiliate" w:date="2026-02-12T16:41:00Z" w16du:dateUtc="2026-02-12T15:41:00Z">
        <w:r w:rsidR="00931536" w:rsidRPr="00692FBB">
          <w:rPr>
            <w:rFonts w:ascii="Times New Roman" w:eastAsia="Times New Roman" w:hAnsi="Times New Roman" w:cs="Times New Roman"/>
            <w:lang w:val="nb-NO"/>
          </w:rPr>
          <w:t xml:space="preserve">i alderen </w:t>
        </w:r>
      </w:ins>
      <w:ins w:id="3345" w:author="NO Affiliate" w:date="2026-02-12T16:40:00Z" w16du:dateUtc="2026-02-12T15:40:00Z">
        <w:r w:rsidR="001413E3" w:rsidRPr="00692FBB">
          <w:rPr>
            <w:rFonts w:ascii="Times New Roman" w:eastAsia="Times New Roman" w:hAnsi="Times New Roman" w:cs="Times New Roman"/>
            <w:lang w:val="nb-NO"/>
          </w:rPr>
          <w:t>12</w:t>
        </w:r>
      </w:ins>
      <w:ins w:id="3346" w:author="NO Affiliate" w:date="2026-02-12T16:41:00Z" w16du:dateUtc="2026-02-12T15:41:00Z">
        <w:r w:rsidR="00931536" w:rsidRPr="00692FBB">
          <w:rPr>
            <w:rFonts w:ascii="Times New Roman" w:eastAsia="Times New Roman" w:hAnsi="Times New Roman" w:cs="Times New Roman"/>
            <w:lang w:val="nb-NO"/>
          </w:rPr>
          <w:t> </w:t>
        </w:r>
      </w:ins>
      <w:ins w:id="3347" w:author="NO Affiliate" w:date="2026-02-12T16:40:00Z" w16du:dateUtc="2026-02-12T15:40:00Z">
        <w:r w:rsidR="001413E3" w:rsidRPr="00692FBB">
          <w:rPr>
            <w:rFonts w:ascii="Times New Roman" w:eastAsia="Times New Roman" w:hAnsi="Times New Roman" w:cs="Times New Roman"/>
            <w:lang w:val="nb-NO"/>
          </w:rPr>
          <w:t xml:space="preserve">år og eldre kan bruke </w:t>
        </w:r>
        <w:r w:rsidR="001413E3" w:rsidRPr="00692FBB">
          <w:rPr>
            <w:rFonts w:ascii="Times New Roman" w:eastAsia="Times New Roman" w:hAnsi="Times New Roman" w:cs="Times New Roman"/>
            <w:bCs/>
            <w:lang w:val="nb-NO"/>
          </w:rPr>
          <w:t>Otulfi</w:t>
        </w:r>
      </w:ins>
      <w:ins w:id="3348" w:author="NO Affiliate" w:date="2026-02-12T16:41:00Z" w16du:dateUtc="2026-02-12T15:41:00Z">
        <w:r w:rsidR="001413E3" w:rsidRPr="00692FBB">
          <w:rPr>
            <w:rFonts w:ascii="Times New Roman" w:eastAsia="Times New Roman" w:hAnsi="Times New Roman" w:cs="Times New Roman"/>
            <w:bCs/>
            <w:lang w:val="nb-NO"/>
          </w:rPr>
          <w:t xml:space="preserve"> ferdigfylt penn under tilsyn av en voksen.</w:t>
        </w:r>
      </w:ins>
    </w:p>
    <w:p w14:paraId="1508007D" w14:textId="77777777" w:rsidR="006645A8" w:rsidRPr="00692FBB" w:rsidRDefault="006645A8" w:rsidP="006645A8">
      <w:pPr>
        <w:pStyle w:val="ListParagraph"/>
        <w:widowControl/>
        <w:numPr>
          <w:ilvl w:val="0"/>
          <w:numId w:val="33"/>
        </w:numPr>
        <w:spacing w:after="0" w:line="240" w:lineRule="auto"/>
        <w:ind w:left="567" w:hanging="567"/>
        <w:rPr>
          <w:ins w:id="3349" w:author="NO Affiliate" w:date="2026-02-12T15:25:00Z" w16du:dateUtc="2026-02-12T14:25:00Z"/>
          <w:rFonts w:ascii="Times New Roman" w:eastAsia="Times New Roman" w:hAnsi="Times New Roman" w:cs="Times New Roman"/>
          <w:lang w:val="nb-NO"/>
        </w:rPr>
      </w:pPr>
      <w:ins w:id="3350" w:author="NO Affiliate" w:date="2026-02-12T15:25:00Z" w16du:dateUtc="2026-02-12T14:25:00Z">
        <w:r w:rsidRPr="00692FBB">
          <w:rPr>
            <w:rFonts w:ascii="Times New Roman" w:eastAsia="Times New Roman" w:hAnsi="Times New Roman" w:cs="Times New Roman"/>
            <w:lang w:val="nb-NO"/>
          </w:rPr>
          <w:lastRenderedPageBreak/>
          <w:t xml:space="preserve">Se "Bruksanvisning" i slutten av dette pakningsvedlegget for informasjon om hvordan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skal injiseres.</w:t>
        </w:r>
      </w:ins>
    </w:p>
    <w:p w14:paraId="6F077793" w14:textId="77777777" w:rsidR="006645A8" w:rsidRPr="00692FBB" w:rsidRDefault="006645A8" w:rsidP="006645A8">
      <w:pPr>
        <w:widowControl/>
        <w:spacing w:after="0" w:line="240" w:lineRule="auto"/>
        <w:rPr>
          <w:ins w:id="3351" w:author="NO Affiliate" w:date="2026-02-12T15:25:00Z" w16du:dateUtc="2026-02-12T14:25:00Z"/>
          <w:rFonts w:ascii="Times New Roman" w:eastAsia="Times New Roman" w:hAnsi="Times New Roman" w:cs="Times New Roman"/>
          <w:lang w:val="nb-NO"/>
        </w:rPr>
      </w:pPr>
      <w:ins w:id="3352" w:author="NO Affiliate" w:date="2026-02-12T15:25:00Z" w16du:dateUtc="2026-02-12T14:25:00Z">
        <w:r w:rsidRPr="00692FBB">
          <w:rPr>
            <w:rFonts w:ascii="Times New Roman" w:eastAsia="Times New Roman" w:hAnsi="Times New Roman" w:cs="Times New Roman"/>
            <w:lang w:val="nb-NO"/>
          </w:rPr>
          <w:t>Snakk med lege dersom du har spørsmål om hvordan du skal sette en injeksjon på deg selv.</w:t>
        </w:r>
      </w:ins>
    </w:p>
    <w:p w14:paraId="0C833D23" w14:textId="77777777" w:rsidR="006645A8" w:rsidRPr="00692FBB" w:rsidRDefault="006645A8" w:rsidP="006645A8">
      <w:pPr>
        <w:widowControl/>
        <w:spacing w:after="0" w:line="240" w:lineRule="auto"/>
        <w:rPr>
          <w:ins w:id="3353" w:author="NO Affiliate" w:date="2026-02-12T15:25:00Z" w16du:dateUtc="2026-02-12T14:25:00Z"/>
          <w:rFonts w:ascii="Times New Roman" w:hAnsi="Times New Roman" w:cs="Times New Roman"/>
          <w:lang w:val="nb-NO"/>
        </w:rPr>
      </w:pPr>
    </w:p>
    <w:p w14:paraId="21CD2F93" w14:textId="77777777" w:rsidR="006645A8" w:rsidRPr="00692FBB" w:rsidRDefault="006645A8" w:rsidP="006645A8">
      <w:pPr>
        <w:widowControl/>
        <w:spacing w:after="0" w:line="240" w:lineRule="auto"/>
        <w:rPr>
          <w:ins w:id="3354" w:author="NO Affiliate" w:date="2026-02-12T15:25:00Z" w16du:dateUtc="2026-02-12T14:25:00Z"/>
          <w:rFonts w:ascii="Times New Roman" w:eastAsia="Times New Roman" w:hAnsi="Times New Roman" w:cs="Times New Roman"/>
          <w:lang w:val="nb-NO"/>
        </w:rPr>
      </w:pPr>
      <w:ins w:id="3355" w:author="NO Affiliate" w:date="2026-02-12T15:25:00Z" w16du:dateUtc="2026-02-12T14:25:00Z">
        <w:r w:rsidRPr="00692FBB">
          <w:rPr>
            <w:rFonts w:ascii="Times New Roman" w:eastAsia="Times New Roman" w:hAnsi="Times New Roman" w:cs="Times New Roman"/>
            <w:b/>
            <w:bCs/>
            <w:lang w:val="nb-NO"/>
          </w:rPr>
          <w:t>Dersom du tar for mye av Otulfi</w:t>
        </w:r>
      </w:ins>
    </w:p>
    <w:p w14:paraId="57A6D54B" w14:textId="77777777" w:rsidR="006645A8" w:rsidRPr="00692FBB" w:rsidRDefault="006645A8" w:rsidP="006645A8">
      <w:pPr>
        <w:widowControl/>
        <w:spacing w:after="0" w:line="240" w:lineRule="auto"/>
        <w:rPr>
          <w:ins w:id="3356" w:author="NO Affiliate" w:date="2026-02-12T15:25:00Z" w16du:dateUtc="2026-02-12T14:25:00Z"/>
          <w:rFonts w:ascii="Times New Roman" w:eastAsia="Times New Roman" w:hAnsi="Times New Roman" w:cs="Times New Roman"/>
          <w:lang w:val="nb-NO"/>
        </w:rPr>
      </w:pPr>
      <w:ins w:id="3357" w:author="NO Affiliate" w:date="2026-02-12T15:25:00Z" w16du:dateUtc="2026-02-12T14:25:00Z">
        <w:r w:rsidRPr="00692FBB">
          <w:rPr>
            <w:rFonts w:ascii="Times New Roman" w:eastAsia="Times New Roman" w:hAnsi="Times New Roman" w:cs="Times New Roman"/>
            <w:lang w:val="nb-NO"/>
          </w:rPr>
          <w:t xml:space="preserve">Hvis du har fått i deg for mye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kontakt lege eller apotek med en gang. Ta alltid ytteremballasjen til legemidlet med deg, selv om det er tomt.</w:t>
        </w:r>
      </w:ins>
    </w:p>
    <w:p w14:paraId="3651959C" w14:textId="77777777" w:rsidR="006645A8" w:rsidRPr="00692FBB" w:rsidRDefault="006645A8" w:rsidP="006645A8">
      <w:pPr>
        <w:widowControl/>
        <w:spacing w:after="0" w:line="240" w:lineRule="auto"/>
        <w:rPr>
          <w:ins w:id="3358" w:author="NO Affiliate" w:date="2026-02-12T15:25:00Z" w16du:dateUtc="2026-02-12T14:25:00Z"/>
          <w:rFonts w:ascii="Times New Roman" w:hAnsi="Times New Roman" w:cs="Times New Roman"/>
          <w:lang w:val="nb-NO"/>
        </w:rPr>
      </w:pPr>
    </w:p>
    <w:p w14:paraId="72E542B5" w14:textId="77777777" w:rsidR="006645A8" w:rsidRPr="00692FBB" w:rsidRDefault="006645A8" w:rsidP="006645A8">
      <w:pPr>
        <w:widowControl/>
        <w:spacing w:after="0" w:line="240" w:lineRule="auto"/>
        <w:rPr>
          <w:ins w:id="3359" w:author="NO Affiliate" w:date="2026-02-12T15:25:00Z" w16du:dateUtc="2026-02-12T14:25:00Z"/>
          <w:rFonts w:ascii="Times New Roman" w:eastAsia="Times New Roman" w:hAnsi="Times New Roman" w:cs="Times New Roman"/>
          <w:lang w:val="nb-NO"/>
        </w:rPr>
      </w:pPr>
      <w:ins w:id="3360" w:author="NO Affiliate" w:date="2026-02-12T15:25:00Z" w16du:dateUtc="2026-02-12T14:25:00Z">
        <w:r w:rsidRPr="00692FBB">
          <w:rPr>
            <w:rFonts w:ascii="Times New Roman" w:eastAsia="Times New Roman" w:hAnsi="Times New Roman" w:cs="Times New Roman"/>
            <w:b/>
            <w:bCs/>
            <w:lang w:val="nb-NO"/>
          </w:rPr>
          <w:t>Dersom du har glemt å ta Otulfi</w:t>
        </w:r>
      </w:ins>
    </w:p>
    <w:p w14:paraId="603D0D11" w14:textId="77777777" w:rsidR="006645A8" w:rsidRPr="00692FBB" w:rsidRDefault="006645A8" w:rsidP="006645A8">
      <w:pPr>
        <w:widowControl/>
        <w:spacing w:after="0" w:line="240" w:lineRule="auto"/>
        <w:rPr>
          <w:ins w:id="3361" w:author="NO Affiliate" w:date="2026-02-12T15:25:00Z" w16du:dateUtc="2026-02-12T14:25:00Z"/>
          <w:rFonts w:ascii="Times New Roman" w:eastAsia="Times New Roman" w:hAnsi="Times New Roman" w:cs="Times New Roman"/>
          <w:lang w:val="nb-NO"/>
        </w:rPr>
      </w:pPr>
      <w:ins w:id="3362" w:author="NO Affiliate" w:date="2026-02-12T15:25:00Z" w16du:dateUtc="2026-02-12T14:25:00Z">
        <w:r w:rsidRPr="00692FBB">
          <w:rPr>
            <w:rFonts w:ascii="Times New Roman" w:eastAsia="Times New Roman" w:hAnsi="Times New Roman" w:cs="Times New Roman"/>
            <w:lang w:val="nb-NO"/>
          </w:rPr>
          <w:t>Hvis du glemmer en dose, kontakt lege eller apotek. Du skal ikke ta dobbel dose som erstatning for en glemt dose.</w:t>
        </w:r>
      </w:ins>
    </w:p>
    <w:p w14:paraId="212B33FF" w14:textId="77777777" w:rsidR="006645A8" w:rsidRPr="00692FBB" w:rsidRDefault="006645A8" w:rsidP="006645A8">
      <w:pPr>
        <w:widowControl/>
        <w:spacing w:after="0" w:line="240" w:lineRule="auto"/>
        <w:rPr>
          <w:ins w:id="3363" w:author="NO Affiliate" w:date="2026-02-12T15:25:00Z" w16du:dateUtc="2026-02-12T14:25:00Z"/>
          <w:rFonts w:ascii="Times New Roman" w:hAnsi="Times New Roman" w:cs="Times New Roman"/>
          <w:lang w:val="nb-NO"/>
        </w:rPr>
      </w:pPr>
    </w:p>
    <w:p w14:paraId="117689EB" w14:textId="77777777" w:rsidR="006645A8" w:rsidRPr="00692FBB" w:rsidRDefault="006645A8" w:rsidP="006645A8">
      <w:pPr>
        <w:widowControl/>
        <w:spacing w:after="0" w:line="240" w:lineRule="auto"/>
        <w:rPr>
          <w:ins w:id="3364" w:author="NO Affiliate" w:date="2026-02-12T15:25:00Z" w16du:dateUtc="2026-02-12T14:25:00Z"/>
          <w:rFonts w:ascii="Times New Roman" w:eastAsia="Times New Roman" w:hAnsi="Times New Roman" w:cs="Times New Roman"/>
          <w:lang w:val="nb-NO"/>
        </w:rPr>
      </w:pPr>
      <w:ins w:id="3365" w:author="NO Affiliate" w:date="2026-02-12T15:25:00Z" w16du:dateUtc="2026-02-12T14:25:00Z">
        <w:r w:rsidRPr="00692FBB">
          <w:rPr>
            <w:rFonts w:ascii="Times New Roman" w:eastAsia="Times New Roman" w:hAnsi="Times New Roman" w:cs="Times New Roman"/>
            <w:b/>
            <w:bCs/>
            <w:lang w:val="nb-NO"/>
          </w:rPr>
          <w:t>Dersom du avbryter behandling med Otulfi</w:t>
        </w:r>
      </w:ins>
    </w:p>
    <w:p w14:paraId="0B95AC67" w14:textId="77777777" w:rsidR="006645A8" w:rsidRPr="00692FBB" w:rsidRDefault="006645A8" w:rsidP="006645A8">
      <w:pPr>
        <w:widowControl/>
        <w:spacing w:after="0" w:line="240" w:lineRule="auto"/>
        <w:rPr>
          <w:ins w:id="3366" w:author="NO Affiliate" w:date="2026-02-12T15:25:00Z" w16du:dateUtc="2026-02-12T14:25:00Z"/>
          <w:rFonts w:ascii="Times New Roman" w:eastAsia="Times New Roman" w:hAnsi="Times New Roman" w:cs="Times New Roman"/>
          <w:lang w:val="nb-NO"/>
        </w:rPr>
      </w:pPr>
      <w:ins w:id="3367" w:author="NO Affiliate" w:date="2026-02-12T15:25:00Z" w16du:dateUtc="2026-02-12T14:25:00Z">
        <w:r w:rsidRPr="00692FBB">
          <w:rPr>
            <w:rFonts w:ascii="Times New Roman" w:eastAsia="Times New Roman" w:hAnsi="Times New Roman" w:cs="Times New Roman"/>
            <w:lang w:val="nb-NO"/>
          </w:rPr>
          <w:t xml:space="preserve">Det er ikke farlig å slutte å bruke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Hvis du stopper, kan symptomene komme tilbake. Spør lege eller apotek dersom du har noen spørsmål om bruken av dette legemidlet.</w:t>
        </w:r>
      </w:ins>
    </w:p>
    <w:p w14:paraId="0803AF75" w14:textId="77777777" w:rsidR="006645A8" w:rsidRPr="00692FBB" w:rsidRDefault="006645A8" w:rsidP="006645A8">
      <w:pPr>
        <w:widowControl/>
        <w:spacing w:after="0" w:line="240" w:lineRule="auto"/>
        <w:rPr>
          <w:ins w:id="3368" w:author="NO Affiliate" w:date="2026-02-12T15:25:00Z" w16du:dateUtc="2026-02-12T14:25:00Z"/>
          <w:rFonts w:ascii="Times New Roman" w:hAnsi="Times New Roman" w:cs="Times New Roman"/>
          <w:lang w:val="nb-NO"/>
        </w:rPr>
      </w:pPr>
    </w:p>
    <w:p w14:paraId="106ECC49" w14:textId="77777777" w:rsidR="006645A8" w:rsidRPr="00692FBB" w:rsidRDefault="006645A8" w:rsidP="006645A8">
      <w:pPr>
        <w:widowControl/>
        <w:spacing w:after="0" w:line="240" w:lineRule="auto"/>
        <w:rPr>
          <w:ins w:id="3369" w:author="NO Affiliate" w:date="2026-02-12T15:25:00Z" w16du:dateUtc="2026-02-12T14:25:00Z"/>
          <w:rFonts w:ascii="Times New Roman" w:hAnsi="Times New Roman" w:cs="Times New Roman"/>
          <w:lang w:val="nb-NO"/>
        </w:rPr>
      </w:pPr>
    </w:p>
    <w:p w14:paraId="059FC984" w14:textId="77777777" w:rsidR="006645A8" w:rsidRPr="00692FBB" w:rsidRDefault="006645A8" w:rsidP="006645A8">
      <w:pPr>
        <w:widowControl/>
        <w:spacing w:after="0" w:line="240" w:lineRule="auto"/>
        <w:ind w:left="567" w:hanging="567"/>
        <w:rPr>
          <w:ins w:id="3370" w:author="NO Affiliate" w:date="2026-02-12T15:25:00Z" w16du:dateUtc="2026-02-12T14:25:00Z"/>
          <w:rFonts w:ascii="Times New Roman" w:eastAsia="Times New Roman" w:hAnsi="Times New Roman" w:cs="Times New Roman"/>
          <w:lang w:val="nb-NO"/>
        </w:rPr>
      </w:pPr>
      <w:ins w:id="3371" w:author="NO Affiliate" w:date="2026-02-12T15:25:00Z" w16du:dateUtc="2026-02-12T14:25:00Z">
        <w:r w:rsidRPr="00692FBB">
          <w:rPr>
            <w:rFonts w:ascii="Times New Roman" w:eastAsia="Times New Roman" w:hAnsi="Times New Roman" w:cs="Times New Roman"/>
            <w:b/>
            <w:bCs/>
            <w:lang w:val="nb-NO"/>
          </w:rPr>
          <w:t>4.</w:t>
        </w:r>
        <w:r w:rsidRPr="00692FBB">
          <w:rPr>
            <w:rFonts w:ascii="Times New Roman" w:eastAsia="Times New Roman" w:hAnsi="Times New Roman" w:cs="Times New Roman"/>
            <w:b/>
            <w:bCs/>
            <w:lang w:val="nb-NO"/>
          </w:rPr>
          <w:tab/>
          <w:t>Mulige bivirkninger</w:t>
        </w:r>
      </w:ins>
    </w:p>
    <w:p w14:paraId="5E027AE2" w14:textId="77777777" w:rsidR="006645A8" w:rsidRPr="00692FBB" w:rsidRDefault="006645A8" w:rsidP="006645A8">
      <w:pPr>
        <w:widowControl/>
        <w:spacing w:after="0" w:line="240" w:lineRule="auto"/>
        <w:rPr>
          <w:ins w:id="3372" w:author="NO Affiliate" w:date="2026-02-12T15:25:00Z" w16du:dateUtc="2026-02-12T14:25:00Z"/>
          <w:rFonts w:ascii="Times New Roman" w:hAnsi="Times New Roman" w:cs="Times New Roman"/>
          <w:lang w:val="nb-NO"/>
        </w:rPr>
      </w:pPr>
    </w:p>
    <w:p w14:paraId="20311735" w14:textId="77777777" w:rsidR="006645A8" w:rsidRPr="00692FBB" w:rsidRDefault="006645A8" w:rsidP="006645A8">
      <w:pPr>
        <w:widowControl/>
        <w:spacing w:after="0" w:line="240" w:lineRule="auto"/>
        <w:rPr>
          <w:ins w:id="3373" w:author="NO Affiliate" w:date="2026-02-12T15:25:00Z" w16du:dateUtc="2026-02-12T14:25:00Z"/>
          <w:rFonts w:ascii="Times New Roman" w:eastAsia="Times New Roman" w:hAnsi="Times New Roman" w:cs="Times New Roman"/>
          <w:lang w:val="nb-NO"/>
        </w:rPr>
      </w:pPr>
      <w:ins w:id="3374" w:author="NO Affiliate" w:date="2026-02-12T15:25:00Z" w16du:dateUtc="2026-02-12T14:25:00Z">
        <w:r w:rsidRPr="00692FBB">
          <w:rPr>
            <w:rFonts w:ascii="Times New Roman" w:eastAsia="Times New Roman" w:hAnsi="Times New Roman" w:cs="Times New Roman"/>
            <w:lang w:val="nb-NO"/>
          </w:rPr>
          <w:t>Som alle legemidler kan dette legemidlet forårsake bivirkninger, men ikke alle får det.</w:t>
        </w:r>
      </w:ins>
    </w:p>
    <w:p w14:paraId="1653FD56" w14:textId="77777777" w:rsidR="006645A8" w:rsidRPr="00692FBB" w:rsidRDefault="006645A8" w:rsidP="006645A8">
      <w:pPr>
        <w:widowControl/>
        <w:spacing w:after="0" w:line="240" w:lineRule="auto"/>
        <w:rPr>
          <w:ins w:id="3375" w:author="NO Affiliate" w:date="2026-02-12T15:25:00Z" w16du:dateUtc="2026-02-12T14:25:00Z"/>
          <w:rFonts w:ascii="Times New Roman" w:hAnsi="Times New Roman" w:cs="Times New Roman"/>
          <w:lang w:val="nb-NO"/>
        </w:rPr>
      </w:pPr>
    </w:p>
    <w:p w14:paraId="2F2A7EBF" w14:textId="77777777" w:rsidR="006645A8" w:rsidRPr="00692FBB" w:rsidRDefault="006645A8" w:rsidP="006645A8">
      <w:pPr>
        <w:widowControl/>
        <w:spacing w:after="0" w:line="240" w:lineRule="auto"/>
        <w:rPr>
          <w:ins w:id="3376" w:author="NO Affiliate" w:date="2026-02-12T15:25:00Z" w16du:dateUtc="2026-02-12T14:25:00Z"/>
          <w:rFonts w:ascii="Times New Roman" w:eastAsia="Times New Roman" w:hAnsi="Times New Roman" w:cs="Times New Roman"/>
          <w:lang w:val="nb-NO"/>
        </w:rPr>
      </w:pPr>
      <w:ins w:id="3377" w:author="NO Affiliate" w:date="2026-02-12T15:25:00Z" w16du:dateUtc="2026-02-12T14:25:00Z">
        <w:r w:rsidRPr="00692FBB">
          <w:rPr>
            <w:rFonts w:ascii="Times New Roman" w:eastAsia="Times New Roman" w:hAnsi="Times New Roman" w:cs="Times New Roman"/>
            <w:b/>
            <w:bCs/>
            <w:lang w:val="nb-NO"/>
          </w:rPr>
          <w:t>Alvorlige bivirkninger</w:t>
        </w:r>
      </w:ins>
    </w:p>
    <w:p w14:paraId="0C4D2933" w14:textId="77777777" w:rsidR="006645A8" w:rsidRPr="00692FBB" w:rsidRDefault="006645A8" w:rsidP="006645A8">
      <w:pPr>
        <w:widowControl/>
        <w:spacing w:after="0" w:line="240" w:lineRule="auto"/>
        <w:rPr>
          <w:ins w:id="3378" w:author="NO Affiliate" w:date="2026-02-12T15:25:00Z" w16du:dateUtc="2026-02-12T14:25:00Z"/>
          <w:rFonts w:ascii="Times New Roman" w:eastAsia="Times New Roman" w:hAnsi="Times New Roman" w:cs="Times New Roman"/>
          <w:lang w:val="nb-NO"/>
        </w:rPr>
      </w:pPr>
      <w:ins w:id="3379" w:author="NO Affiliate" w:date="2026-02-12T15:25:00Z" w16du:dateUtc="2026-02-12T14:25:00Z">
        <w:r w:rsidRPr="00692FBB">
          <w:rPr>
            <w:rFonts w:ascii="Times New Roman" w:eastAsia="Times New Roman" w:hAnsi="Times New Roman" w:cs="Times New Roman"/>
            <w:lang w:val="nb-NO"/>
          </w:rPr>
          <w:t>Noen pasienter kan likevel oppleve alvorlige bivirkninger som krever umiddelbar behandling.</w:t>
        </w:r>
      </w:ins>
    </w:p>
    <w:p w14:paraId="07324BC5" w14:textId="77777777" w:rsidR="006645A8" w:rsidRPr="00692FBB" w:rsidRDefault="006645A8" w:rsidP="006645A8">
      <w:pPr>
        <w:widowControl/>
        <w:spacing w:after="0" w:line="240" w:lineRule="auto"/>
        <w:rPr>
          <w:ins w:id="3380" w:author="NO Affiliate" w:date="2026-02-12T15:25:00Z" w16du:dateUtc="2026-02-12T14:25:00Z"/>
          <w:rFonts w:ascii="Times New Roman" w:hAnsi="Times New Roman" w:cs="Times New Roman"/>
          <w:lang w:val="nb-NO"/>
        </w:rPr>
      </w:pPr>
    </w:p>
    <w:p w14:paraId="2F91678F" w14:textId="77777777" w:rsidR="006645A8" w:rsidRPr="00692FBB" w:rsidRDefault="006645A8" w:rsidP="006645A8">
      <w:pPr>
        <w:widowControl/>
        <w:spacing w:after="0" w:line="240" w:lineRule="auto"/>
        <w:rPr>
          <w:ins w:id="3381" w:author="NO Affiliate" w:date="2026-02-12T15:25:00Z" w16du:dateUtc="2026-02-12T14:25:00Z"/>
          <w:rFonts w:ascii="Times New Roman" w:eastAsia="Times New Roman" w:hAnsi="Times New Roman" w:cs="Times New Roman"/>
          <w:lang w:val="nb-NO"/>
        </w:rPr>
      </w:pPr>
      <w:ins w:id="3382" w:author="NO Affiliate" w:date="2026-02-12T15:25:00Z" w16du:dateUtc="2026-02-12T14:25:00Z">
        <w:r w:rsidRPr="00692FBB">
          <w:rPr>
            <w:rFonts w:ascii="Times New Roman" w:eastAsia="Times New Roman" w:hAnsi="Times New Roman" w:cs="Times New Roman"/>
            <w:b/>
            <w:bCs/>
            <w:lang w:val="nb-NO"/>
          </w:rPr>
          <w:t>Allergiske reaksjoner – disse kan kreve umiddelbar behandling. Informer legen din eller få akutt medisinsk hjelp umiddelbart dersom du merker noen av følgende symptomer.</w:t>
        </w:r>
      </w:ins>
    </w:p>
    <w:p w14:paraId="783EAC1E" w14:textId="77777777" w:rsidR="006645A8" w:rsidRPr="00692FBB" w:rsidRDefault="006645A8" w:rsidP="006645A8">
      <w:pPr>
        <w:pStyle w:val="ListParagraph"/>
        <w:widowControl/>
        <w:numPr>
          <w:ilvl w:val="0"/>
          <w:numId w:val="34"/>
        </w:numPr>
        <w:spacing w:after="0" w:line="240" w:lineRule="auto"/>
        <w:ind w:left="567" w:hanging="567"/>
        <w:rPr>
          <w:ins w:id="3383" w:author="NO Affiliate" w:date="2026-02-12T15:25:00Z" w16du:dateUtc="2026-02-12T14:25:00Z"/>
          <w:rFonts w:ascii="Times New Roman" w:eastAsia="Times New Roman" w:hAnsi="Times New Roman" w:cs="Times New Roman"/>
          <w:lang w:val="nb-NO"/>
        </w:rPr>
      </w:pPr>
      <w:ins w:id="3384" w:author="NO Affiliate" w:date="2026-02-12T15:25:00Z" w16du:dateUtc="2026-02-12T14:25:00Z">
        <w:r w:rsidRPr="00692FBB">
          <w:rPr>
            <w:rFonts w:ascii="Times New Roman" w:eastAsia="Times New Roman" w:hAnsi="Times New Roman" w:cs="Times New Roman"/>
            <w:lang w:val="nb-NO"/>
          </w:rPr>
          <w:t>Alvorlige allergiske reaksjoner (anafylaksi) oppstår sjeldent hos mennesker som tar ustekinumab (kan ramme opptil 1 av 1 000 personer). Symptomer inkluderer:</w:t>
        </w:r>
      </w:ins>
    </w:p>
    <w:p w14:paraId="175DEC91" w14:textId="77777777" w:rsidR="006645A8" w:rsidRPr="00692FBB" w:rsidRDefault="006645A8" w:rsidP="006645A8">
      <w:pPr>
        <w:pStyle w:val="ListParagraph"/>
        <w:widowControl/>
        <w:numPr>
          <w:ilvl w:val="0"/>
          <w:numId w:val="34"/>
        </w:numPr>
        <w:spacing w:after="0" w:line="240" w:lineRule="auto"/>
        <w:ind w:left="567" w:hanging="567"/>
        <w:rPr>
          <w:ins w:id="3385" w:author="NO Affiliate" w:date="2026-02-12T15:25:00Z" w16du:dateUtc="2026-02-12T14:25:00Z"/>
          <w:rFonts w:ascii="Times New Roman" w:eastAsia="Times New Roman" w:hAnsi="Times New Roman" w:cs="Times New Roman"/>
          <w:lang w:val="nb-NO"/>
        </w:rPr>
      </w:pPr>
      <w:ins w:id="3386" w:author="NO Affiliate" w:date="2026-02-12T15:25:00Z" w16du:dateUtc="2026-02-12T14:25:00Z">
        <w:r w:rsidRPr="00692FBB">
          <w:rPr>
            <w:rFonts w:ascii="Times New Roman" w:eastAsia="Times New Roman" w:hAnsi="Times New Roman" w:cs="Times New Roman"/>
            <w:lang w:val="nb-NO"/>
          </w:rPr>
          <w:t>vansker med å puste eller svelge</w:t>
        </w:r>
      </w:ins>
    </w:p>
    <w:p w14:paraId="09493F49" w14:textId="77777777" w:rsidR="006645A8" w:rsidRPr="00692FBB" w:rsidRDefault="006645A8" w:rsidP="006645A8">
      <w:pPr>
        <w:pStyle w:val="ListParagraph"/>
        <w:widowControl/>
        <w:numPr>
          <w:ilvl w:val="0"/>
          <w:numId w:val="34"/>
        </w:numPr>
        <w:spacing w:after="0" w:line="240" w:lineRule="auto"/>
        <w:ind w:left="567" w:hanging="567"/>
        <w:rPr>
          <w:ins w:id="3387" w:author="NO Affiliate" w:date="2026-02-12T15:25:00Z" w16du:dateUtc="2026-02-12T14:25:00Z"/>
          <w:rFonts w:ascii="Times New Roman" w:eastAsia="Times New Roman" w:hAnsi="Times New Roman" w:cs="Times New Roman"/>
          <w:lang w:val="nb-NO"/>
        </w:rPr>
      </w:pPr>
      <w:ins w:id="3388" w:author="NO Affiliate" w:date="2026-02-12T15:25:00Z" w16du:dateUtc="2026-02-12T14:25:00Z">
        <w:r w:rsidRPr="00692FBB">
          <w:rPr>
            <w:rFonts w:ascii="Times New Roman" w:eastAsia="Times New Roman" w:hAnsi="Times New Roman" w:cs="Times New Roman"/>
            <w:lang w:val="nb-NO"/>
          </w:rPr>
          <w:t>lavt blodtrykk, som kan forårsake svimmelhet</w:t>
        </w:r>
      </w:ins>
    </w:p>
    <w:p w14:paraId="5A0D875E" w14:textId="77777777" w:rsidR="006645A8" w:rsidRPr="00692FBB" w:rsidRDefault="006645A8" w:rsidP="006645A8">
      <w:pPr>
        <w:pStyle w:val="ListParagraph"/>
        <w:widowControl/>
        <w:numPr>
          <w:ilvl w:val="0"/>
          <w:numId w:val="34"/>
        </w:numPr>
        <w:spacing w:after="0" w:line="240" w:lineRule="auto"/>
        <w:ind w:left="567" w:hanging="567"/>
        <w:rPr>
          <w:ins w:id="3389" w:author="NO Affiliate" w:date="2026-02-12T15:25:00Z" w16du:dateUtc="2026-02-12T14:25:00Z"/>
          <w:rFonts w:ascii="Times New Roman" w:eastAsia="Times New Roman" w:hAnsi="Times New Roman" w:cs="Times New Roman"/>
          <w:lang w:val="nb-NO"/>
        </w:rPr>
      </w:pPr>
      <w:ins w:id="3390" w:author="NO Affiliate" w:date="2026-02-12T15:25:00Z" w16du:dateUtc="2026-02-12T14:25:00Z">
        <w:r w:rsidRPr="00692FBB">
          <w:rPr>
            <w:rFonts w:ascii="Times New Roman" w:eastAsia="Times New Roman" w:hAnsi="Times New Roman" w:cs="Times New Roman"/>
            <w:lang w:val="nb-NO"/>
          </w:rPr>
          <w:t>hevelse i ansiktet, leppene, munnen eller halsen</w:t>
        </w:r>
      </w:ins>
    </w:p>
    <w:p w14:paraId="540F15A9" w14:textId="77777777" w:rsidR="006645A8" w:rsidRPr="00692FBB" w:rsidRDefault="006645A8" w:rsidP="006645A8">
      <w:pPr>
        <w:pStyle w:val="ListParagraph"/>
        <w:widowControl/>
        <w:numPr>
          <w:ilvl w:val="0"/>
          <w:numId w:val="34"/>
        </w:numPr>
        <w:spacing w:after="0" w:line="240" w:lineRule="auto"/>
        <w:ind w:left="567" w:hanging="567"/>
        <w:rPr>
          <w:ins w:id="3391" w:author="NO Affiliate" w:date="2026-02-12T15:25:00Z" w16du:dateUtc="2026-02-12T14:25:00Z"/>
          <w:rFonts w:ascii="Times New Roman" w:eastAsia="Times New Roman" w:hAnsi="Times New Roman" w:cs="Times New Roman"/>
          <w:lang w:val="nb-NO"/>
        </w:rPr>
      </w:pPr>
      <w:ins w:id="3392" w:author="NO Affiliate" w:date="2026-02-12T15:25:00Z" w16du:dateUtc="2026-02-12T14:25:00Z">
        <w:r w:rsidRPr="00692FBB">
          <w:rPr>
            <w:rFonts w:ascii="Times New Roman" w:eastAsia="Times New Roman" w:hAnsi="Times New Roman" w:cs="Times New Roman"/>
            <w:lang w:val="nb-NO"/>
          </w:rPr>
          <w:t>Vanlige tegn på en allergisk reaksjon inkluderer hudutslett og elveblest (dette kan ramme opptil 1 av 100 personer).</w:t>
        </w:r>
      </w:ins>
    </w:p>
    <w:p w14:paraId="61BEDF8A" w14:textId="77777777" w:rsidR="006645A8" w:rsidRPr="00692FBB" w:rsidRDefault="006645A8" w:rsidP="006645A8">
      <w:pPr>
        <w:widowControl/>
        <w:spacing w:after="0" w:line="240" w:lineRule="auto"/>
        <w:rPr>
          <w:ins w:id="3393" w:author="NO Affiliate" w:date="2026-02-12T15:25:00Z" w16du:dateUtc="2026-02-12T14:25:00Z"/>
          <w:rFonts w:ascii="Times New Roman" w:hAnsi="Times New Roman" w:cs="Times New Roman"/>
          <w:lang w:val="nb-NO"/>
        </w:rPr>
      </w:pPr>
    </w:p>
    <w:p w14:paraId="7292A797" w14:textId="77777777" w:rsidR="006645A8" w:rsidRPr="00692FBB" w:rsidRDefault="006645A8" w:rsidP="006645A8">
      <w:pPr>
        <w:widowControl/>
        <w:spacing w:after="0" w:line="240" w:lineRule="auto"/>
        <w:rPr>
          <w:ins w:id="3394" w:author="NO Affiliate" w:date="2026-02-12T15:25:00Z" w16du:dateUtc="2026-02-12T14:25:00Z"/>
          <w:rFonts w:ascii="Times New Roman" w:eastAsia="Times New Roman" w:hAnsi="Times New Roman" w:cs="Times New Roman"/>
          <w:lang w:val="nb-NO"/>
        </w:rPr>
      </w:pPr>
      <w:ins w:id="3395" w:author="NO Affiliate" w:date="2026-02-12T15:25:00Z" w16du:dateUtc="2026-02-12T14:25:00Z">
        <w:r w:rsidRPr="00692FBB">
          <w:rPr>
            <w:rFonts w:ascii="Times New Roman" w:eastAsia="Times New Roman" w:hAnsi="Times New Roman" w:cs="Times New Roman"/>
            <w:b/>
            <w:bCs/>
            <w:lang w:val="nb-NO"/>
          </w:rPr>
          <w:t>I sjeldne tilfeller er allergiske lungereaksjoner og lungebetennelse rapportert hos pasienter som har fått ustekinumab. Informer legen din umiddelbart hvis du får symptomer som hoste, kortpustethet og feber.</w:t>
        </w:r>
      </w:ins>
    </w:p>
    <w:p w14:paraId="7F3452B9" w14:textId="77777777" w:rsidR="006645A8" w:rsidRPr="00692FBB" w:rsidRDefault="006645A8" w:rsidP="006645A8">
      <w:pPr>
        <w:widowControl/>
        <w:spacing w:after="0" w:line="240" w:lineRule="auto"/>
        <w:rPr>
          <w:ins w:id="3396" w:author="NO Affiliate" w:date="2026-02-12T15:25:00Z" w16du:dateUtc="2026-02-12T14:25:00Z"/>
          <w:rFonts w:ascii="Times New Roman" w:hAnsi="Times New Roman" w:cs="Times New Roman"/>
          <w:lang w:val="nb-NO"/>
        </w:rPr>
      </w:pPr>
    </w:p>
    <w:p w14:paraId="1556819D" w14:textId="77777777" w:rsidR="006645A8" w:rsidRPr="00692FBB" w:rsidRDefault="006645A8" w:rsidP="006645A8">
      <w:pPr>
        <w:widowControl/>
        <w:spacing w:after="0" w:line="240" w:lineRule="auto"/>
        <w:rPr>
          <w:ins w:id="3397" w:author="NO Affiliate" w:date="2026-02-12T15:25:00Z" w16du:dateUtc="2026-02-12T14:25:00Z"/>
          <w:rFonts w:ascii="Times New Roman" w:eastAsia="Times New Roman" w:hAnsi="Times New Roman" w:cs="Times New Roman"/>
          <w:lang w:val="nb-NO"/>
        </w:rPr>
      </w:pPr>
      <w:ins w:id="3398" w:author="NO Affiliate" w:date="2026-02-12T15:25:00Z" w16du:dateUtc="2026-02-12T14:25:00Z">
        <w:r w:rsidRPr="00692FBB">
          <w:rPr>
            <w:rFonts w:ascii="Times New Roman" w:eastAsia="Times New Roman" w:hAnsi="Times New Roman" w:cs="Times New Roman"/>
            <w:lang w:val="nb-NO"/>
          </w:rPr>
          <w:t xml:space="preserve">Dersom du har en alvorlig allergisk reaksjon, kan legen din bestemme at du ikke bør bruke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igjen.</w:t>
        </w:r>
      </w:ins>
    </w:p>
    <w:p w14:paraId="32B727FF" w14:textId="77777777" w:rsidR="006645A8" w:rsidRPr="00692FBB" w:rsidRDefault="006645A8" w:rsidP="006645A8">
      <w:pPr>
        <w:widowControl/>
        <w:spacing w:after="0" w:line="240" w:lineRule="auto"/>
        <w:rPr>
          <w:ins w:id="3399" w:author="NO Affiliate" w:date="2026-02-12T15:25:00Z" w16du:dateUtc="2026-02-12T14:25:00Z"/>
          <w:rFonts w:ascii="Times New Roman" w:hAnsi="Times New Roman" w:cs="Times New Roman"/>
          <w:lang w:val="nb-NO"/>
        </w:rPr>
      </w:pPr>
    </w:p>
    <w:p w14:paraId="378631D0" w14:textId="77777777" w:rsidR="006645A8" w:rsidRPr="00692FBB" w:rsidRDefault="006645A8" w:rsidP="006645A8">
      <w:pPr>
        <w:widowControl/>
        <w:spacing w:after="0" w:line="240" w:lineRule="auto"/>
        <w:rPr>
          <w:ins w:id="3400" w:author="NO Affiliate" w:date="2026-02-12T15:25:00Z" w16du:dateUtc="2026-02-12T14:25:00Z"/>
          <w:rFonts w:ascii="Times New Roman" w:eastAsia="Times New Roman" w:hAnsi="Times New Roman" w:cs="Times New Roman"/>
          <w:lang w:val="nb-NO"/>
        </w:rPr>
      </w:pPr>
      <w:ins w:id="3401" w:author="NO Affiliate" w:date="2026-02-12T15:25:00Z" w16du:dateUtc="2026-02-12T14:25:00Z">
        <w:r w:rsidRPr="00692FBB">
          <w:rPr>
            <w:rFonts w:ascii="Times New Roman" w:eastAsia="Times New Roman" w:hAnsi="Times New Roman" w:cs="Times New Roman"/>
            <w:b/>
            <w:bCs/>
            <w:lang w:val="nb-NO"/>
          </w:rPr>
          <w:t>Infeksjoner – disse kan kreve umiddelbar behandling. Informer legen din umiddelbart hvis du opplever noen av følgende symptomer.</w:t>
        </w:r>
      </w:ins>
    </w:p>
    <w:p w14:paraId="3231B9AD" w14:textId="77777777" w:rsidR="006645A8" w:rsidRPr="00692FBB" w:rsidRDefault="006645A8" w:rsidP="006645A8">
      <w:pPr>
        <w:pStyle w:val="ListParagraph"/>
        <w:widowControl/>
        <w:numPr>
          <w:ilvl w:val="0"/>
          <w:numId w:val="34"/>
        </w:numPr>
        <w:spacing w:after="0" w:line="240" w:lineRule="auto"/>
        <w:ind w:left="567" w:hanging="567"/>
        <w:rPr>
          <w:ins w:id="3402" w:author="NO Affiliate" w:date="2026-02-12T15:25:00Z" w16du:dateUtc="2026-02-12T14:25:00Z"/>
          <w:rFonts w:ascii="Times New Roman" w:eastAsia="Times New Roman" w:hAnsi="Times New Roman" w:cs="Times New Roman"/>
          <w:lang w:val="nb-NO"/>
        </w:rPr>
      </w:pPr>
      <w:ins w:id="3403" w:author="NO Affiliate" w:date="2026-02-12T15:25:00Z" w16du:dateUtc="2026-02-12T14:25:00Z">
        <w:r w:rsidRPr="00692FBB">
          <w:rPr>
            <w:rFonts w:ascii="Times New Roman" w:eastAsia="Times New Roman" w:hAnsi="Times New Roman" w:cs="Times New Roman"/>
            <w:lang w:val="nb-NO"/>
          </w:rPr>
          <w:t>Infeksjoner i nesen eller halsen og forkjølelse er vanlig (kan ramme opptil 1 av 10 personer).</w:t>
        </w:r>
      </w:ins>
    </w:p>
    <w:p w14:paraId="38ACF5C5" w14:textId="77777777" w:rsidR="006645A8" w:rsidRPr="00692FBB" w:rsidRDefault="006645A8" w:rsidP="006645A8">
      <w:pPr>
        <w:pStyle w:val="ListParagraph"/>
        <w:widowControl/>
        <w:numPr>
          <w:ilvl w:val="0"/>
          <w:numId w:val="34"/>
        </w:numPr>
        <w:spacing w:after="0" w:line="240" w:lineRule="auto"/>
        <w:ind w:left="567" w:hanging="567"/>
        <w:rPr>
          <w:ins w:id="3404" w:author="NO Affiliate" w:date="2026-02-12T15:25:00Z" w16du:dateUtc="2026-02-12T14:25:00Z"/>
          <w:rFonts w:ascii="Times New Roman" w:eastAsia="Times New Roman" w:hAnsi="Times New Roman" w:cs="Times New Roman"/>
          <w:lang w:val="nb-NO"/>
        </w:rPr>
      </w:pPr>
      <w:ins w:id="3405" w:author="NO Affiliate" w:date="2026-02-12T15:25:00Z" w16du:dateUtc="2026-02-12T14:25:00Z">
        <w:r w:rsidRPr="00692FBB">
          <w:rPr>
            <w:rFonts w:ascii="Times New Roman" w:eastAsia="Times New Roman" w:hAnsi="Times New Roman" w:cs="Times New Roman"/>
            <w:lang w:val="nb-NO"/>
          </w:rPr>
          <w:t>Infeksjoner i luftveiene er mindre vanlig (kan ramme opptil 1 av 100 personer).</w:t>
        </w:r>
      </w:ins>
    </w:p>
    <w:p w14:paraId="5E5D4AD3" w14:textId="77777777" w:rsidR="006645A8" w:rsidRPr="00692FBB" w:rsidRDefault="006645A8" w:rsidP="006645A8">
      <w:pPr>
        <w:pStyle w:val="ListParagraph"/>
        <w:widowControl/>
        <w:numPr>
          <w:ilvl w:val="0"/>
          <w:numId w:val="34"/>
        </w:numPr>
        <w:spacing w:after="0" w:line="240" w:lineRule="auto"/>
        <w:ind w:left="567" w:hanging="567"/>
        <w:rPr>
          <w:ins w:id="3406" w:author="NO Affiliate" w:date="2026-02-12T15:25:00Z" w16du:dateUtc="2026-02-12T14:25:00Z"/>
          <w:rFonts w:ascii="Times New Roman" w:eastAsia="Times New Roman" w:hAnsi="Times New Roman" w:cs="Times New Roman"/>
          <w:lang w:val="nb-NO"/>
        </w:rPr>
      </w:pPr>
      <w:ins w:id="3407" w:author="NO Affiliate" w:date="2026-02-12T15:25:00Z" w16du:dateUtc="2026-02-12T14:25:00Z">
        <w:r w:rsidRPr="00692FBB">
          <w:rPr>
            <w:rFonts w:ascii="Times New Roman" w:eastAsia="Times New Roman" w:hAnsi="Times New Roman" w:cs="Times New Roman"/>
            <w:lang w:val="nb-NO"/>
          </w:rPr>
          <w:t>Betennelse i underhudsvev (cellulitt) er mindre vanlig (kan ramme opptil 1 av 100 personer).</w:t>
        </w:r>
      </w:ins>
    </w:p>
    <w:p w14:paraId="3C0C6CB3" w14:textId="77777777" w:rsidR="006645A8" w:rsidRPr="00692FBB" w:rsidRDefault="006645A8" w:rsidP="006645A8">
      <w:pPr>
        <w:pStyle w:val="ListParagraph"/>
        <w:widowControl/>
        <w:numPr>
          <w:ilvl w:val="0"/>
          <w:numId w:val="34"/>
        </w:numPr>
        <w:spacing w:after="0" w:line="240" w:lineRule="auto"/>
        <w:ind w:left="567" w:hanging="567"/>
        <w:rPr>
          <w:ins w:id="3408" w:author="NO Affiliate" w:date="2026-02-12T15:25:00Z" w16du:dateUtc="2026-02-12T14:25:00Z"/>
          <w:rFonts w:ascii="Times New Roman" w:eastAsia="Times New Roman" w:hAnsi="Times New Roman" w:cs="Times New Roman"/>
          <w:lang w:val="nb-NO"/>
        </w:rPr>
      </w:pPr>
      <w:ins w:id="3409" w:author="NO Affiliate" w:date="2026-02-12T15:25:00Z" w16du:dateUtc="2026-02-12T14:25:00Z">
        <w:r w:rsidRPr="00692FBB">
          <w:rPr>
            <w:rFonts w:ascii="Times New Roman" w:eastAsia="Times New Roman" w:hAnsi="Times New Roman" w:cs="Times New Roman"/>
            <w:lang w:val="nb-NO"/>
          </w:rPr>
          <w:t>Helvetesild (herpes zoster, en type smertefullt utslett med blemmer) er mindre vanlig (kan ramme opptil 1 av 100 personer).</w:t>
        </w:r>
      </w:ins>
    </w:p>
    <w:p w14:paraId="43B2E605" w14:textId="77777777" w:rsidR="006645A8" w:rsidRPr="00692FBB" w:rsidRDefault="006645A8" w:rsidP="006645A8">
      <w:pPr>
        <w:widowControl/>
        <w:spacing w:after="0" w:line="240" w:lineRule="auto"/>
        <w:rPr>
          <w:ins w:id="3410" w:author="NO Affiliate" w:date="2026-02-12T15:25:00Z" w16du:dateUtc="2026-02-12T14:25:00Z"/>
          <w:rFonts w:ascii="Times New Roman" w:hAnsi="Times New Roman" w:cs="Times New Roman"/>
          <w:lang w:val="nb-NO"/>
        </w:rPr>
      </w:pPr>
    </w:p>
    <w:p w14:paraId="412F233C" w14:textId="77777777" w:rsidR="006645A8" w:rsidRPr="00692FBB" w:rsidRDefault="006645A8" w:rsidP="006645A8">
      <w:pPr>
        <w:widowControl/>
        <w:spacing w:after="0" w:line="240" w:lineRule="auto"/>
        <w:rPr>
          <w:ins w:id="3411" w:author="NO Affiliate" w:date="2026-02-12T15:25:00Z" w16du:dateUtc="2026-02-12T14:25:00Z"/>
          <w:rFonts w:ascii="Times New Roman" w:eastAsia="Times New Roman" w:hAnsi="Times New Roman" w:cs="Times New Roman"/>
          <w:lang w:val="nb-NO"/>
        </w:rPr>
      </w:pPr>
      <w:ins w:id="3412" w:author="NO Affiliate" w:date="2026-02-12T15:25:00Z" w16du:dateUtc="2026-02-12T14:25:00Z">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kan gjøre deg mindre i stand til å bekjempe infeksjoner. Noen infeksjoner kan bli alvorlige og kan omfatte infeksjoner forårsaket av virus, sopp, bakterier (inkludert tuberkulose) eller parasitter, inkludert infeksjoner som hovedsakelig oppstår hos personer med svekket immunsystem (opportunistiske infeksjoner). Opportunistiske infeksjoner i hjernen (encefalitt, meningitt), lunger og øyne er rapportert hos pasienter som har fått behandling med ustekinumab.</w:t>
        </w:r>
      </w:ins>
    </w:p>
    <w:p w14:paraId="48679155" w14:textId="77777777" w:rsidR="006645A8" w:rsidRPr="00692FBB" w:rsidRDefault="006645A8" w:rsidP="006645A8">
      <w:pPr>
        <w:widowControl/>
        <w:spacing w:after="0" w:line="240" w:lineRule="auto"/>
        <w:rPr>
          <w:ins w:id="3413" w:author="NO Affiliate" w:date="2026-02-12T15:25:00Z" w16du:dateUtc="2026-02-12T14:25:00Z"/>
          <w:rFonts w:ascii="Times New Roman" w:hAnsi="Times New Roman" w:cs="Times New Roman"/>
          <w:lang w:val="nb-NO"/>
        </w:rPr>
      </w:pPr>
    </w:p>
    <w:p w14:paraId="483F503B" w14:textId="77777777" w:rsidR="006645A8" w:rsidRPr="00692FBB" w:rsidRDefault="006645A8" w:rsidP="006645A8">
      <w:pPr>
        <w:widowControl/>
        <w:spacing w:after="0" w:line="240" w:lineRule="auto"/>
        <w:rPr>
          <w:ins w:id="3414" w:author="NO Affiliate" w:date="2026-02-12T15:25:00Z" w16du:dateUtc="2026-02-12T14:25:00Z"/>
          <w:rFonts w:ascii="Times New Roman" w:eastAsia="Times New Roman" w:hAnsi="Times New Roman" w:cs="Times New Roman"/>
          <w:lang w:val="nb-NO"/>
        </w:rPr>
      </w:pPr>
      <w:ins w:id="3415" w:author="NO Affiliate" w:date="2026-02-12T15:25:00Z" w16du:dateUtc="2026-02-12T14:25:00Z">
        <w:r w:rsidRPr="00692FBB">
          <w:rPr>
            <w:rFonts w:ascii="Times New Roman" w:eastAsia="Times New Roman" w:hAnsi="Times New Roman" w:cs="Times New Roman"/>
            <w:lang w:val="nb-NO"/>
          </w:rPr>
          <w:t xml:space="preserve">Vær oppmerksom på infeksjonstegn når du bruker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Dette inkluderer:</w:t>
        </w:r>
      </w:ins>
    </w:p>
    <w:p w14:paraId="3FF5C5EB" w14:textId="77777777" w:rsidR="006645A8" w:rsidRPr="00692FBB" w:rsidRDefault="006645A8" w:rsidP="006645A8">
      <w:pPr>
        <w:pStyle w:val="ListParagraph"/>
        <w:widowControl/>
        <w:numPr>
          <w:ilvl w:val="0"/>
          <w:numId w:val="35"/>
        </w:numPr>
        <w:spacing w:after="0" w:line="240" w:lineRule="auto"/>
        <w:ind w:left="567" w:hanging="567"/>
        <w:rPr>
          <w:ins w:id="3416" w:author="NO Affiliate" w:date="2026-02-12T15:25:00Z" w16du:dateUtc="2026-02-12T14:25:00Z"/>
          <w:rFonts w:ascii="Times New Roman" w:eastAsia="Times New Roman" w:hAnsi="Times New Roman" w:cs="Times New Roman"/>
          <w:lang w:val="nb-NO"/>
        </w:rPr>
      </w:pPr>
      <w:ins w:id="3417" w:author="NO Affiliate" w:date="2026-02-12T15:25:00Z" w16du:dateUtc="2026-02-12T14:25:00Z">
        <w:r w:rsidRPr="00692FBB">
          <w:rPr>
            <w:rFonts w:ascii="Times New Roman" w:eastAsia="Times New Roman" w:hAnsi="Times New Roman" w:cs="Times New Roman"/>
            <w:lang w:val="nb-NO"/>
          </w:rPr>
          <w:lastRenderedPageBreak/>
          <w:t>feber, influensalignende symptomer, nattesvette, vekttap</w:t>
        </w:r>
      </w:ins>
    </w:p>
    <w:p w14:paraId="52B6A415" w14:textId="77777777" w:rsidR="006645A8" w:rsidRPr="00692FBB" w:rsidRDefault="006645A8" w:rsidP="006645A8">
      <w:pPr>
        <w:pStyle w:val="ListParagraph"/>
        <w:widowControl/>
        <w:numPr>
          <w:ilvl w:val="0"/>
          <w:numId w:val="35"/>
        </w:numPr>
        <w:spacing w:after="0" w:line="240" w:lineRule="auto"/>
        <w:ind w:left="567" w:hanging="567"/>
        <w:rPr>
          <w:ins w:id="3418" w:author="NO Affiliate" w:date="2026-02-12T15:25:00Z" w16du:dateUtc="2026-02-12T14:25:00Z"/>
          <w:rFonts w:ascii="Times New Roman" w:eastAsia="Times New Roman" w:hAnsi="Times New Roman" w:cs="Times New Roman"/>
          <w:lang w:val="nb-NO"/>
        </w:rPr>
      </w:pPr>
      <w:ins w:id="3419" w:author="NO Affiliate" w:date="2026-02-12T15:25:00Z" w16du:dateUtc="2026-02-12T14:25:00Z">
        <w:r w:rsidRPr="00692FBB">
          <w:rPr>
            <w:rFonts w:ascii="Times New Roman" w:eastAsia="Times New Roman" w:hAnsi="Times New Roman" w:cs="Times New Roman"/>
            <w:lang w:val="nb-NO"/>
          </w:rPr>
          <w:t>følelse av å være trøtt eller kortpustet, hoste som ikke vil gå bort</w:t>
        </w:r>
      </w:ins>
    </w:p>
    <w:p w14:paraId="43C1A00E" w14:textId="77777777" w:rsidR="006645A8" w:rsidRPr="00692FBB" w:rsidRDefault="006645A8" w:rsidP="006645A8">
      <w:pPr>
        <w:pStyle w:val="ListParagraph"/>
        <w:widowControl/>
        <w:numPr>
          <w:ilvl w:val="0"/>
          <w:numId w:val="35"/>
        </w:numPr>
        <w:spacing w:after="0" w:line="240" w:lineRule="auto"/>
        <w:ind w:left="567" w:hanging="567"/>
        <w:rPr>
          <w:ins w:id="3420" w:author="NO Affiliate" w:date="2026-02-12T15:25:00Z" w16du:dateUtc="2026-02-12T14:25:00Z"/>
          <w:rFonts w:ascii="Times New Roman" w:eastAsia="Times New Roman" w:hAnsi="Times New Roman" w:cs="Times New Roman"/>
          <w:lang w:val="nb-NO"/>
        </w:rPr>
      </w:pPr>
      <w:ins w:id="3421" w:author="NO Affiliate" w:date="2026-02-12T15:25:00Z" w16du:dateUtc="2026-02-12T14:25:00Z">
        <w:r w:rsidRPr="00692FBB">
          <w:rPr>
            <w:rFonts w:ascii="Times New Roman" w:eastAsia="Times New Roman" w:hAnsi="Times New Roman" w:cs="Times New Roman"/>
            <w:lang w:val="nb-NO"/>
          </w:rPr>
          <w:t>varm, rød og smertefull hud, eller et smertefullt hudutslett med blemmer</w:t>
        </w:r>
      </w:ins>
    </w:p>
    <w:p w14:paraId="76261E89" w14:textId="77777777" w:rsidR="006645A8" w:rsidRPr="00692FBB" w:rsidRDefault="006645A8" w:rsidP="006645A8">
      <w:pPr>
        <w:pStyle w:val="ListParagraph"/>
        <w:widowControl/>
        <w:numPr>
          <w:ilvl w:val="0"/>
          <w:numId w:val="35"/>
        </w:numPr>
        <w:spacing w:after="0" w:line="240" w:lineRule="auto"/>
        <w:ind w:left="567" w:hanging="567"/>
        <w:rPr>
          <w:ins w:id="3422" w:author="NO Affiliate" w:date="2026-02-12T15:25:00Z" w16du:dateUtc="2026-02-12T14:25:00Z"/>
          <w:rFonts w:ascii="Times New Roman" w:eastAsia="Times New Roman" w:hAnsi="Times New Roman" w:cs="Times New Roman"/>
          <w:lang w:val="nb-NO"/>
        </w:rPr>
      </w:pPr>
      <w:ins w:id="3423" w:author="NO Affiliate" w:date="2026-02-12T15:25:00Z" w16du:dateUtc="2026-02-12T14:25:00Z">
        <w:r w:rsidRPr="00692FBB">
          <w:rPr>
            <w:rFonts w:ascii="Times New Roman" w:eastAsia="Times New Roman" w:hAnsi="Times New Roman" w:cs="Times New Roman"/>
            <w:lang w:val="nb-NO"/>
          </w:rPr>
          <w:t>brennende følelse ved vannlating</w:t>
        </w:r>
      </w:ins>
    </w:p>
    <w:p w14:paraId="2F6E6BBA" w14:textId="77777777" w:rsidR="006645A8" w:rsidRPr="00692FBB" w:rsidRDefault="006645A8" w:rsidP="006645A8">
      <w:pPr>
        <w:pStyle w:val="ListParagraph"/>
        <w:widowControl/>
        <w:numPr>
          <w:ilvl w:val="0"/>
          <w:numId w:val="35"/>
        </w:numPr>
        <w:spacing w:after="0" w:line="240" w:lineRule="auto"/>
        <w:ind w:left="567" w:hanging="567"/>
        <w:rPr>
          <w:ins w:id="3424" w:author="NO Affiliate" w:date="2026-02-12T15:25:00Z" w16du:dateUtc="2026-02-12T14:25:00Z"/>
          <w:rFonts w:ascii="Times New Roman" w:eastAsia="Times New Roman" w:hAnsi="Times New Roman" w:cs="Times New Roman"/>
          <w:lang w:val="nb-NO"/>
        </w:rPr>
      </w:pPr>
      <w:ins w:id="3425" w:author="NO Affiliate" w:date="2026-02-12T15:25:00Z" w16du:dateUtc="2026-02-12T14:25:00Z">
        <w:r w:rsidRPr="00692FBB">
          <w:rPr>
            <w:rFonts w:ascii="Times New Roman" w:eastAsia="Times New Roman" w:hAnsi="Times New Roman" w:cs="Times New Roman"/>
            <w:lang w:val="nb-NO"/>
          </w:rPr>
          <w:t>diaré</w:t>
        </w:r>
      </w:ins>
    </w:p>
    <w:p w14:paraId="3A277F16" w14:textId="77777777" w:rsidR="006645A8" w:rsidRPr="00692FBB" w:rsidRDefault="006645A8" w:rsidP="006645A8">
      <w:pPr>
        <w:pStyle w:val="ListParagraph"/>
        <w:widowControl/>
        <w:numPr>
          <w:ilvl w:val="0"/>
          <w:numId w:val="35"/>
        </w:numPr>
        <w:spacing w:after="0" w:line="240" w:lineRule="auto"/>
        <w:ind w:left="567" w:hanging="567"/>
        <w:rPr>
          <w:ins w:id="3426" w:author="NO Affiliate" w:date="2026-02-12T15:25:00Z" w16du:dateUtc="2026-02-12T14:25:00Z"/>
          <w:rFonts w:ascii="Times New Roman" w:eastAsia="Times New Roman" w:hAnsi="Times New Roman" w:cs="Times New Roman"/>
          <w:lang w:val="nb-NO"/>
        </w:rPr>
      </w:pPr>
      <w:ins w:id="3427" w:author="NO Affiliate" w:date="2026-02-12T15:25:00Z" w16du:dateUtc="2026-02-12T14:25:00Z">
        <w:r w:rsidRPr="00692FBB">
          <w:rPr>
            <w:rFonts w:ascii="Times New Roman" w:eastAsia="Times New Roman" w:hAnsi="Times New Roman" w:cs="Times New Roman"/>
            <w:lang w:val="nb-NO"/>
          </w:rPr>
          <w:t>synsforstyrrelser eller synstap</w:t>
        </w:r>
      </w:ins>
    </w:p>
    <w:p w14:paraId="18433188" w14:textId="77777777" w:rsidR="006645A8" w:rsidRPr="00692FBB" w:rsidRDefault="006645A8" w:rsidP="006645A8">
      <w:pPr>
        <w:pStyle w:val="ListParagraph"/>
        <w:widowControl/>
        <w:numPr>
          <w:ilvl w:val="0"/>
          <w:numId w:val="35"/>
        </w:numPr>
        <w:spacing w:after="0" w:line="240" w:lineRule="auto"/>
        <w:ind w:left="567" w:hanging="567"/>
        <w:rPr>
          <w:ins w:id="3428" w:author="NO Affiliate" w:date="2026-02-12T15:25:00Z" w16du:dateUtc="2026-02-12T14:25:00Z"/>
          <w:rFonts w:ascii="Times New Roman" w:eastAsia="Times New Roman" w:hAnsi="Times New Roman" w:cs="Times New Roman"/>
          <w:lang w:val="nb-NO"/>
        </w:rPr>
      </w:pPr>
      <w:ins w:id="3429" w:author="NO Affiliate" w:date="2026-02-12T15:25:00Z" w16du:dateUtc="2026-02-12T14:25:00Z">
        <w:r w:rsidRPr="00692FBB">
          <w:rPr>
            <w:rFonts w:ascii="Times New Roman" w:eastAsia="Times New Roman" w:hAnsi="Times New Roman" w:cs="Times New Roman"/>
            <w:lang w:val="nb-NO"/>
          </w:rPr>
          <w:t>hodepine, stiv nakke, lysfølsomhet, kvalme eller forvirring</w:t>
        </w:r>
      </w:ins>
    </w:p>
    <w:p w14:paraId="64CFED45" w14:textId="77777777" w:rsidR="006645A8" w:rsidRPr="00692FBB" w:rsidRDefault="006645A8" w:rsidP="006645A8">
      <w:pPr>
        <w:widowControl/>
        <w:spacing w:after="0" w:line="240" w:lineRule="auto"/>
        <w:rPr>
          <w:ins w:id="3430" w:author="NO Affiliate" w:date="2026-02-12T15:25:00Z" w16du:dateUtc="2026-02-12T14:25:00Z"/>
          <w:rFonts w:ascii="Times New Roman" w:hAnsi="Times New Roman" w:cs="Times New Roman"/>
          <w:lang w:val="nb-NO"/>
        </w:rPr>
      </w:pPr>
    </w:p>
    <w:p w14:paraId="17CE591E" w14:textId="77777777" w:rsidR="006645A8" w:rsidRPr="00692FBB" w:rsidRDefault="006645A8" w:rsidP="006645A8">
      <w:pPr>
        <w:widowControl/>
        <w:spacing w:after="0" w:line="240" w:lineRule="auto"/>
        <w:rPr>
          <w:ins w:id="3431" w:author="NO Affiliate" w:date="2026-02-12T15:25:00Z" w16du:dateUtc="2026-02-12T14:25:00Z"/>
          <w:rFonts w:ascii="Times New Roman" w:eastAsia="Times New Roman" w:hAnsi="Times New Roman" w:cs="Times New Roman"/>
          <w:lang w:val="nb-NO"/>
        </w:rPr>
      </w:pPr>
      <w:ins w:id="3432" w:author="NO Affiliate" w:date="2026-02-12T15:25:00Z" w16du:dateUtc="2026-02-12T14:25:00Z">
        <w:r w:rsidRPr="00692FBB">
          <w:rPr>
            <w:rFonts w:ascii="Times New Roman" w:eastAsia="Times New Roman" w:hAnsi="Times New Roman" w:cs="Times New Roman"/>
            <w:lang w:val="nb-NO"/>
          </w:rPr>
          <w:t xml:space="preserve">Informer legen din umiddelbart hvis du merker noen av disse symptomene på infeksjon. Dette kan være symptomer på infeksjoner som luftveisinfeksjoner, hudinfeksjoner eller helvetesild eller opportunistiske infeksjoner, som kan få alvorlige følger. Informer legen din hvis du har noen form for infeksjon som ikke går bort eller fortsetter å komme tilbake. Legen din kan bestemme at du ikke bør bruke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før infeksjonen går bort. Fortell legen din også dersom du har noen åpne kutt eller sår da disse kan bli infiserte.</w:t>
        </w:r>
      </w:ins>
    </w:p>
    <w:p w14:paraId="623DA0B3" w14:textId="77777777" w:rsidR="006645A8" w:rsidRPr="00692FBB" w:rsidRDefault="006645A8" w:rsidP="006645A8">
      <w:pPr>
        <w:widowControl/>
        <w:spacing w:after="0" w:line="240" w:lineRule="auto"/>
        <w:rPr>
          <w:ins w:id="3433" w:author="NO Affiliate" w:date="2026-02-12T15:25:00Z" w16du:dateUtc="2026-02-12T14:25:00Z"/>
          <w:rFonts w:ascii="Times New Roman" w:hAnsi="Times New Roman" w:cs="Times New Roman"/>
          <w:lang w:val="nb-NO"/>
        </w:rPr>
      </w:pPr>
    </w:p>
    <w:p w14:paraId="714AD3D5" w14:textId="77777777" w:rsidR="006645A8" w:rsidRPr="00692FBB" w:rsidRDefault="006645A8" w:rsidP="006645A8">
      <w:pPr>
        <w:widowControl/>
        <w:spacing w:after="0" w:line="240" w:lineRule="auto"/>
        <w:rPr>
          <w:ins w:id="3434" w:author="NO Affiliate" w:date="2026-02-12T15:25:00Z" w16du:dateUtc="2026-02-12T14:25:00Z"/>
          <w:rFonts w:ascii="Times New Roman" w:eastAsia="Times New Roman" w:hAnsi="Times New Roman" w:cs="Times New Roman"/>
          <w:lang w:val="nb-NO"/>
        </w:rPr>
      </w:pPr>
      <w:ins w:id="3435" w:author="NO Affiliate" w:date="2026-02-12T15:25:00Z" w16du:dateUtc="2026-02-12T14:25:00Z">
        <w:r w:rsidRPr="00692FBB">
          <w:rPr>
            <w:rFonts w:ascii="Times New Roman" w:eastAsia="Times New Roman" w:hAnsi="Times New Roman" w:cs="Times New Roman"/>
            <w:b/>
            <w:bCs/>
            <w:lang w:val="nb-NO"/>
          </w:rPr>
          <w:t>Hudavskalling – økt rødhet og hudavskalling på et større område av kroppen kan være symptomer på erytroderm psoriasis eller eksfoliativ dermatitt, som er alvorlige hudlidelser. Informer legen din umiddelbart hvis du opplever noen av disse symptomene.</w:t>
        </w:r>
      </w:ins>
    </w:p>
    <w:p w14:paraId="5EAD864B" w14:textId="77777777" w:rsidR="006645A8" w:rsidRPr="00692FBB" w:rsidRDefault="006645A8" w:rsidP="006645A8">
      <w:pPr>
        <w:widowControl/>
        <w:spacing w:after="0" w:line="240" w:lineRule="auto"/>
        <w:rPr>
          <w:ins w:id="3436" w:author="NO Affiliate" w:date="2026-02-12T15:25:00Z" w16du:dateUtc="2026-02-12T14:25:00Z"/>
          <w:rFonts w:ascii="Times New Roman" w:hAnsi="Times New Roman" w:cs="Times New Roman"/>
          <w:lang w:val="nb-NO"/>
        </w:rPr>
      </w:pPr>
    </w:p>
    <w:p w14:paraId="4205C516" w14:textId="77777777" w:rsidR="006645A8" w:rsidRPr="00692FBB" w:rsidRDefault="006645A8" w:rsidP="006645A8">
      <w:pPr>
        <w:widowControl/>
        <w:spacing w:after="0" w:line="240" w:lineRule="auto"/>
        <w:rPr>
          <w:ins w:id="3437" w:author="NO Affiliate" w:date="2026-02-12T15:25:00Z" w16du:dateUtc="2026-02-12T14:25:00Z"/>
          <w:rFonts w:ascii="Times New Roman" w:eastAsia="Times New Roman" w:hAnsi="Times New Roman" w:cs="Times New Roman"/>
          <w:lang w:val="nb-NO"/>
        </w:rPr>
      </w:pPr>
      <w:ins w:id="3438" w:author="NO Affiliate" w:date="2026-02-12T15:25:00Z" w16du:dateUtc="2026-02-12T14:25:00Z">
        <w:r w:rsidRPr="00692FBB">
          <w:rPr>
            <w:rFonts w:ascii="Times New Roman" w:eastAsia="Times New Roman" w:hAnsi="Times New Roman" w:cs="Times New Roman"/>
            <w:b/>
            <w:bCs/>
            <w:lang w:val="nb-NO"/>
          </w:rPr>
          <w:t>Andre bivirkninger</w:t>
        </w:r>
      </w:ins>
    </w:p>
    <w:p w14:paraId="7266AEA9" w14:textId="77777777" w:rsidR="006645A8" w:rsidRPr="00692FBB" w:rsidRDefault="006645A8" w:rsidP="006645A8">
      <w:pPr>
        <w:widowControl/>
        <w:spacing w:after="0" w:line="240" w:lineRule="auto"/>
        <w:rPr>
          <w:ins w:id="3439" w:author="NO Affiliate" w:date="2026-02-12T15:25:00Z" w16du:dateUtc="2026-02-12T14:25:00Z"/>
          <w:rFonts w:ascii="Times New Roman" w:hAnsi="Times New Roman" w:cs="Times New Roman"/>
          <w:lang w:val="nb-NO"/>
        </w:rPr>
      </w:pPr>
    </w:p>
    <w:p w14:paraId="68478925" w14:textId="77777777" w:rsidR="006645A8" w:rsidRPr="00692FBB" w:rsidRDefault="006645A8" w:rsidP="006645A8">
      <w:pPr>
        <w:widowControl/>
        <w:spacing w:after="0" w:line="240" w:lineRule="auto"/>
        <w:rPr>
          <w:ins w:id="3440" w:author="NO Affiliate" w:date="2026-02-12T15:25:00Z" w16du:dateUtc="2026-02-12T14:25:00Z"/>
          <w:rFonts w:ascii="Times New Roman" w:eastAsia="Times New Roman" w:hAnsi="Times New Roman" w:cs="Times New Roman"/>
          <w:lang w:val="nb-NO"/>
        </w:rPr>
      </w:pPr>
      <w:ins w:id="3441" w:author="NO Affiliate" w:date="2026-02-12T15:25:00Z" w16du:dateUtc="2026-02-12T14:25:00Z">
        <w:r w:rsidRPr="00692FBB">
          <w:rPr>
            <w:rFonts w:ascii="Times New Roman" w:eastAsia="Times New Roman" w:hAnsi="Times New Roman" w:cs="Times New Roman"/>
            <w:b/>
            <w:bCs/>
            <w:lang w:val="nb-NO"/>
          </w:rPr>
          <w:t xml:space="preserve">Vanlige bivirkninger </w:t>
        </w:r>
        <w:r w:rsidRPr="00692FBB">
          <w:rPr>
            <w:rFonts w:ascii="Times New Roman" w:eastAsia="Times New Roman" w:hAnsi="Times New Roman" w:cs="Times New Roman"/>
            <w:lang w:val="nb-NO"/>
          </w:rPr>
          <w:t>(kan ramme opptil 1 av 10 personer):</w:t>
        </w:r>
      </w:ins>
    </w:p>
    <w:p w14:paraId="1B65451B" w14:textId="77777777" w:rsidR="006645A8" w:rsidRPr="00692FBB" w:rsidRDefault="006645A8" w:rsidP="006645A8">
      <w:pPr>
        <w:pStyle w:val="ListParagraph"/>
        <w:widowControl/>
        <w:numPr>
          <w:ilvl w:val="0"/>
          <w:numId w:val="36"/>
        </w:numPr>
        <w:spacing w:after="0" w:line="240" w:lineRule="auto"/>
        <w:ind w:left="567" w:hanging="567"/>
        <w:rPr>
          <w:ins w:id="3442" w:author="NO Affiliate" w:date="2026-02-12T15:25:00Z" w16du:dateUtc="2026-02-12T14:25:00Z"/>
          <w:rFonts w:ascii="Times New Roman" w:eastAsia="Times New Roman" w:hAnsi="Times New Roman" w:cs="Times New Roman"/>
          <w:lang w:val="nb-NO"/>
        </w:rPr>
      </w:pPr>
      <w:ins w:id="3443" w:author="NO Affiliate" w:date="2026-02-12T15:25:00Z" w16du:dateUtc="2026-02-12T14:25:00Z">
        <w:r w:rsidRPr="00692FBB">
          <w:rPr>
            <w:rFonts w:ascii="Times New Roman" w:eastAsia="Times New Roman" w:hAnsi="Times New Roman" w:cs="Times New Roman"/>
            <w:lang w:val="nb-NO"/>
          </w:rPr>
          <w:t>diaré</w:t>
        </w:r>
      </w:ins>
    </w:p>
    <w:p w14:paraId="1718EF88" w14:textId="77777777" w:rsidR="006645A8" w:rsidRPr="00692FBB" w:rsidRDefault="006645A8" w:rsidP="006645A8">
      <w:pPr>
        <w:pStyle w:val="ListParagraph"/>
        <w:widowControl/>
        <w:numPr>
          <w:ilvl w:val="0"/>
          <w:numId w:val="36"/>
        </w:numPr>
        <w:spacing w:after="0" w:line="240" w:lineRule="auto"/>
        <w:ind w:left="567" w:hanging="567"/>
        <w:rPr>
          <w:ins w:id="3444" w:author="NO Affiliate" w:date="2026-02-12T15:25:00Z" w16du:dateUtc="2026-02-12T14:25:00Z"/>
          <w:rFonts w:ascii="Times New Roman" w:eastAsia="Times New Roman" w:hAnsi="Times New Roman" w:cs="Times New Roman"/>
          <w:lang w:val="nb-NO"/>
        </w:rPr>
      </w:pPr>
      <w:ins w:id="3445" w:author="NO Affiliate" w:date="2026-02-12T15:25:00Z" w16du:dateUtc="2026-02-12T14:25:00Z">
        <w:r w:rsidRPr="00692FBB">
          <w:rPr>
            <w:rFonts w:ascii="Times New Roman" w:eastAsia="Times New Roman" w:hAnsi="Times New Roman" w:cs="Times New Roman"/>
            <w:lang w:val="nb-NO"/>
          </w:rPr>
          <w:t>kvalme</w:t>
        </w:r>
      </w:ins>
    </w:p>
    <w:p w14:paraId="32A9FC43" w14:textId="77777777" w:rsidR="006645A8" w:rsidRPr="00692FBB" w:rsidRDefault="006645A8" w:rsidP="006645A8">
      <w:pPr>
        <w:pStyle w:val="ListParagraph"/>
        <w:widowControl/>
        <w:numPr>
          <w:ilvl w:val="0"/>
          <w:numId w:val="36"/>
        </w:numPr>
        <w:spacing w:after="0" w:line="240" w:lineRule="auto"/>
        <w:ind w:left="567" w:hanging="567"/>
        <w:rPr>
          <w:ins w:id="3446" w:author="NO Affiliate" w:date="2026-02-12T15:25:00Z" w16du:dateUtc="2026-02-12T14:25:00Z"/>
          <w:rFonts w:ascii="Times New Roman" w:eastAsia="Times New Roman" w:hAnsi="Times New Roman" w:cs="Times New Roman"/>
          <w:lang w:val="nb-NO"/>
        </w:rPr>
      </w:pPr>
      <w:ins w:id="3447" w:author="NO Affiliate" w:date="2026-02-12T15:25:00Z" w16du:dateUtc="2026-02-12T14:25:00Z">
        <w:r w:rsidRPr="00692FBB">
          <w:rPr>
            <w:rFonts w:ascii="Times New Roman" w:eastAsia="Times New Roman" w:hAnsi="Times New Roman" w:cs="Times New Roman"/>
            <w:lang w:val="nb-NO"/>
          </w:rPr>
          <w:t>oppkast</w:t>
        </w:r>
      </w:ins>
    </w:p>
    <w:p w14:paraId="3E3F7799" w14:textId="77777777" w:rsidR="006645A8" w:rsidRPr="00692FBB" w:rsidRDefault="006645A8" w:rsidP="006645A8">
      <w:pPr>
        <w:pStyle w:val="ListParagraph"/>
        <w:widowControl/>
        <w:numPr>
          <w:ilvl w:val="0"/>
          <w:numId w:val="36"/>
        </w:numPr>
        <w:spacing w:after="0" w:line="240" w:lineRule="auto"/>
        <w:ind w:left="567" w:hanging="567"/>
        <w:rPr>
          <w:ins w:id="3448" w:author="NO Affiliate" w:date="2026-02-12T15:25:00Z" w16du:dateUtc="2026-02-12T14:25:00Z"/>
          <w:rFonts w:ascii="Times New Roman" w:eastAsia="Times New Roman" w:hAnsi="Times New Roman" w:cs="Times New Roman"/>
          <w:lang w:val="nb-NO"/>
        </w:rPr>
      </w:pPr>
      <w:ins w:id="3449" w:author="NO Affiliate" w:date="2026-02-12T15:25:00Z" w16du:dateUtc="2026-02-12T14:25:00Z">
        <w:r w:rsidRPr="00692FBB">
          <w:rPr>
            <w:rFonts w:ascii="Times New Roman" w:eastAsia="Times New Roman" w:hAnsi="Times New Roman" w:cs="Times New Roman"/>
            <w:lang w:val="nb-NO"/>
          </w:rPr>
          <w:t>kronisk trøtthet</w:t>
        </w:r>
      </w:ins>
    </w:p>
    <w:p w14:paraId="23DBF995" w14:textId="77777777" w:rsidR="006645A8" w:rsidRPr="00692FBB" w:rsidRDefault="006645A8" w:rsidP="006645A8">
      <w:pPr>
        <w:pStyle w:val="ListParagraph"/>
        <w:widowControl/>
        <w:numPr>
          <w:ilvl w:val="0"/>
          <w:numId w:val="36"/>
        </w:numPr>
        <w:spacing w:after="0" w:line="240" w:lineRule="auto"/>
        <w:ind w:left="567" w:hanging="567"/>
        <w:rPr>
          <w:ins w:id="3450" w:author="NO Affiliate" w:date="2026-02-12T15:25:00Z" w16du:dateUtc="2026-02-12T14:25:00Z"/>
          <w:rFonts w:ascii="Times New Roman" w:eastAsia="Times New Roman" w:hAnsi="Times New Roman" w:cs="Times New Roman"/>
          <w:lang w:val="nb-NO"/>
        </w:rPr>
      </w:pPr>
      <w:ins w:id="3451" w:author="NO Affiliate" w:date="2026-02-12T15:25:00Z" w16du:dateUtc="2026-02-12T14:25:00Z">
        <w:r w:rsidRPr="00692FBB">
          <w:rPr>
            <w:rFonts w:ascii="Times New Roman" w:eastAsia="Times New Roman" w:hAnsi="Times New Roman" w:cs="Times New Roman"/>
            <w:lang w:val="nb-NO"/>
          </w:rPr>
          <w:t>svimmelhet</w:t>
        </w:r>
      </w:ins>
    </w:p>
    <w:p w14:paraId="49028A2B" w14:textId="77777777" w:rsidR="006645A8" w:rsidRPr="00692FBB" w:rsidRDefault="006645A8" w:rsidP="006645A8">
      <w:pPr>
        <w:pStyle w:val="ListParagraph"/>
        <w:widowControl/>
        <w:numPr>
          <w:ilvl w:val="0"/>
          <w:numId w:val="36"/>
        </w:numPr>
        <w:spacing w:after="0" w:line="240" w:lineRule="auto"/>
        <w:ind w:left="567" w:hanging="567"/>
        <w:rPr>
          <w:ins w:id="3452" w:author="NO Affiliate" w:date="2026-02-12T15:25:00Z" w16du:dateUtc="2026-02-12T14:25:00Z"/>
          <w:rFonts w:ascii="Times New Roman" w:eastAsia="Times New Roman" w:hAnsi="Times New Roman" w:cs="Times New Roman"/>
          <w:lang w:val="nb-NO"/>
        </w:rPr>
      </w:pPr>
      <w:ins w:id="3453" w:author="NO Affiliate" w:date="2026-02-12T15:25:00Z" w16du:dateUtc="2026-02-12T14:25:00Z">
        <w:r w:rsidRPr="00692FBB">
          <w:rPr>
            <w:rFonts w:ascii="Times New Roman" w:eastAsia="Times New Roman" w:hAnsi="Times New Roman" w:cs="Times New Roman"/>
            <w:lang w:val="nb-NO"/>
          </w:rPr>
          <w:t>hodepine</w:t>
        </w:r>
      </w:ins>
    </w:p>
    <w:p w14:paraId="017B6094" w14:textId="77777777" w:rsidR="006645A8" w:rsidRPr="00692FBB" w:rsidRDefault="006645A8" w:rsidP="006645A8">
      <w:pPr>
        <w:pStyle w:val="ListParagraph"/>
        <w:widowControl/>
        <w:numPr>
          <w:ilvl w:val="0"/>
          <w:numId w:val="36"/>
        </w:numPr>
        <w:spacing w:after="0" w:line="240" w:lineRule="auto"/>
        <w:ind w:left="567" w:hanging="567"/>
        <w:rPr>
          <w:ins w:id="3454" w:author="NO Affiliate" w:date="2026-02-12T15:25:00Z" w16du:dateUtc="2026-02-12T14:25:00Z"/>
          <w:rFonts w:ascii="Times New Roman" w:eastAsia="Times New Roman" w:hAnsi="Times New Roman" w:cs="Times New Roman"/>
          <w:lang w:val="nb-NO"/>
        </w:rPr>
      </w:pPr>
      <w:ins w:id="3455" w:author="NO Affiliate" w:date="2026-02-12T15:25:00Z" w16du:dateUtc="2026-02-12T14:25:00Z">
        <w:r w:rsidRPr="00692FBB">
          <w:rPr>
            <w:rFonts w:ascii="Times New Roman" w:eastAsia="Times New Roman" w:hAnsi="Times New Roman" w:cs="Times New Roman"/>
            <w:lang w:val="nb-NO"/>
          </w:rPr>
          <w:t>kløe (pruritus)</w:t>
        </w:r>
      </w:ins>
    </w:p>
    <w:p w14:paraId="7534AFC8" w14:textId="77777777" w:rsidR="006645A8" w:rsidRPr="00692FBB" w:rsidRDefault="006645A8" w:rsidP="006645A8">
      <w:pPr>
        <w:pStyle w:val="ListParagraph"/>
        <w:widowControl/>
        <w:numPr>
          <w:ilvl w:val="0"/>
          <w:numId w:val="36"/>
        </w:numPr>
        <w:spacing w:after="0" w:line="240" w:lineRule="auto"/>
        <w:ind w:left="567" w:hanging="567"/>
        <w:rPr>
          <w:ins w:id="3456" w:author="NO Affiliate" w:date="2026-02-12T15:25:00Z" w16du:dateUtc="2026-02-12T14:25:00Z"/>
          <w:rFonts w:ascii="Times New Roman" w:eastAsia="Times New Roman" w:hAnsi="Times New Roman" w:cs="Times New Roman"/>
          <w:lang w:val="nb-NO"/>
        </w:rPr>
      </w:pPr>
      <w:ins w:id="3457" w:author="NO Affiliate" w:date="2026-02-12T15:25:00Z" w16du:dateUtc="2026-02-12T14:25:00Z">
        <w:r w:rsidRPr="00692FBB">
          <w:rPr>
            <w:rFonts w:ascii="Times New Roman" w:eastAsia="Times New Roman" w:hAnsi="Times New Roman" w:cs="Times New Roman"/>
            <w:lang w:val="nb-NO"/>
          </w:rPr>
          <w:t>rygg-, muskel- og leddsmerter</w:t>
        </w:r>
      </w:ins>
    </w:p>
    <w:p w14:paraId="01487755" w14:textId="77777777" w:rsidR="006645A8" w:rsidRPr="00692FBB" w:rsidRDefault="006645A8" w:rsidP="006645A8">
      <w:pPr>
        <w:pStyle w:val="ListParagraph"/>
        <w:widowControl/>
        <w:numPr>
          <w:ilvl w:val="0"/>
          <w:numId w:val="36"/>
        </w:numPr>
        <w:spacing w:after="0" w:line="240" w:lineRule="auto"/>
        <w:ind w:left="567" w:hanging="567"/>
        <w:rPr>
          <w:ins w:id="3458" w:author="NO Affiliate" w:date="2026-02-12T15:25:00Z" w16du:dateUtc="2026-02-12T14:25:00Z"/>
          <w:rFonts w:ascii="Times New Roman" w:eastAsia="Times New Roman" w:hAnsi="Times New Roman" w:cs="Times New Roman"/>
          <w:lang w:val="nb-NO"/>
        </w:rPr>
      </w:pPr>
      <w:ins w:id="3459" w:author="NO Affiliate" w:date="2026-02-12T15:25:00Z" w16du:dateUtc="2026-02-12T14:25:00Z">
        <w:r w:rsidRPr="00692FBB">
          <w:rPr>
            <w:rFonts w:ascii="Times New Roman" w:eastAsia="Times New Roman" w:hAnsi="Times New Roman" w:cs="Times New Roman"/>
            <w:lang w:val="nb-NO"/>
          </w:rPr>
          <w:t>sår hals</w:t>
        </w:r>
      </w:ins>
    </w:p>
    <w:p w14:paraId="5416B7A4" w14:textId="77777777" w:rsidR="006645A8" w:rsidRPr="00692FBB" w:rsidRDefault="006645A8" w:rsidP="006645A8">
      <w:pPr>
        <w:pStyle w:val="ListParagraph"/>
        <w:widowControl/>
        <w:numPr>
          <w:ilvl w:val="0"/>
          <w:numId w:val="36"/>
        </w:numPr>
        <w:spacing w:after="0" w:line="240" w:lineRule="auto"/>
        <w:ind w:left="567" w:hanging="567"/>
        <w:rPr>
          <w:ins w:id="3460" w:author="NO Affiliate" w:date="2026-02-12T15:25:00Z" w16du:dateUtc="2026-02-12T14:25:00Z"/>
          <w:rFonts w:ascii="Times New Roman" w:eastAsia="Times New Roman" w:hAnsi="Times New Roman" w:cs="Times New Roman"/>
          <w:lang w:val="nb-NO"/>
        </w:rPr>
      </w:pPr>
      <w:ins w:id="3461" w:author="NO Affiliate" w:date="2026-02-12T15:25:00Z" w16du:dateUtc="2026-02-12T14:25:00Z">
        <w:r w:rsidRPr="00692FBB">
          <w:rPr>
            <w:rFonts w:ascii="Times New Roman" w:eastAsia="Times New Roman" w:hAnsi="Times New Roman" w:cs="Times New Roman"/>
            <w:lang w:val="nb-NO"/>
          </w:rPr>
          <w:t>rødhet og smerter ved injeksjonsstedet</w:t>
        </w:r>
      </w:ins>
    </w:p>
    <w:p w14:paraId="068FFE87" w14:textId="77777777" w:rsidR="006645A8" w:rsidRPr="00692FBB" w:rsidRDefault="006645A8" w:rsidP="006645A8">
      <w:pPr>
        <w:pStyle w:val="ListParagraph"/>
        <w:widowControl/>
        <w:numPr>
          <w:ilvl w:val="0"/>
          <w:numId w:val="36"/>
        </w:numPr>
        <w:spacing w:after="0" w:line="240" w:lineRule="auto"/>
        <w:ind w:left="567" w:hanging="567"/>
        <w:rPr>
          <w:ins w:id="3462" w:author="NO Affiliate" w:date="2026-02-12T15:25:00Z" w16du:dateUtc="2026-02-12T14:25:00Z"/>
          <w:rFonts w:ascii="Times New Roman" w:eastAsia="Times New Roman" w:hAnsi="Times New Roman" w:cs="Times New Roman"/>
          <w:lang w:val="nb-NO"/>
        </w:rPr>
      </w:pPr>
      <w:ins w:id="3463" w:author="NO Affiliate" w:date="2026-02-12T15:25:00Z" w16du:dateUtc="2026-02-12T14:25:00Z">
        <w:r w:rsidRPr="00692FBB">
          <w:rPr>
            <w:rFonts w:ascii="Times New Roman" w:eastAsia="Times New Roman" w:hAnsi="Times New Roman" w:cs="Times New Roman"/>
            <w:lang w:val="nb-NO"/>
          </w:rPr>
          <w:t>bihulebetennelse</w:t>
        </w:r>
      </w:ins>
    </w:p>
    <w:p w14:paraId="5D2427DB" w14:textId="77777777" w:rsidR="006645A8" w:rsidRPr="00692FBB" w:rsidRDefault="006645A8" w:rsidP="006645A8">
      <w:pPr>
        <w:widowControl/>
        <w:spacing w:after="0" w:line="240" w:lineRule="auto"/>
        <w:rPr>
          <w:ins w:id="3464" w:author="NO Affiliate" w:date="2026-02-12T15:25:00Z" w16du:dateUtc="2026-02-12T14:25:00Z"/>
          <w:rFonts w:ascii="Times New Roman" w:hAnsi="Times New Roman" w:cs="Times New Roman"/>
          <w:lang w:val="nb-NO"/>
        </w:rPr>
      </w:pPr>
    </w:p>
    <w:p w14:paraId="4F19D9D8" w14:textId="77777777" w:rsidR="006645A8" w:rsidRPr="00692FBB" w:rsidRDefault="006645A8" w:rsidP="006645A8">
      <w:pPr>
        <w:widowControl/>
        <w:spacing w:after="0" w:line="240" w:lineRule="auto"/>
        <w:rPr>
          <w:ins w:id="3465" w:author="NO Affiliate" w:date="2026-02-12T15:25:00Z" w16du:dateUtc="2026-02-12T14:25:00Z"/>
          <w:rFonts w:ascii="Times New Roman" w:eastAsia="Times New Roman" w:hAnsi="Times New Roman" w:cs="Times New Roman"/>
          <w:lang w:val="nb-NO"/>
        </w:rPr>
      </w:pPr>
      <w:ins w:id="3466" w:author="NO Affiliate" w:date="2026-02-12T15:25:00Z" w16du:dateUtc="2026-02-12T14:25:00Z">
        <w:r w:rsidRPr="00692FBB">
          <w:rPr>
            <w:rFonts w:ascii="Times New Roman" w:eastAsia="Times New Roman" w:hAnsi="Times New Roman" w:cs="Times New Roman"/>
            <w:b/>
            <w:bCs/>
            <w:lang w:val="nb-NO"/>
          </w:rPr>
          <w:t xml:space="preserve">Mindre vanlige bivirkninger </w:t>
        </w:r>
        <w:r w:rsidRPr="00692FBB">
          <w:rPr>
            <w:rFonts w:ascii="Times New Roman" w:eastAsia="Times New Roman" w:hAnsi="Times New Roman" w:cs="Times New Roman"/>
            <w:lang w:val="nb-NO"/>
          </w:rPr>
          <w:t>(kan ramme opptil 1 av 100 personer):</w:t>
        </w:r>
      </w:ins>
    </w:p>
    <w:p w14:paraId="2DC712C7" w14:textId="77777777" w:rsidR="006645A8" w:rsidRPr="00692FBB" w:rsidRDefault="006645A8" w:rsidP="006645A8">
      <w:pPr>
        <w:pStyle w:val="ListParagraph"/>
        <w:widowControl/>
        <w:numPr>
          <w:ilvl w:val="0"/>
          <w:numId w:val="36"/>
        </w:numPr>
        <w:spacing w:after="0" w:line="240" w:lineRule="auto"/>
        <w:ind w:left="567" w:hanging="567"/>
        <w:rPr>
          <w:ins w:id="3467" w:author="NO Affiliate" w:date="2026-02-12T15:25:00Z" w16du:dateUtc="2026-02-12T14:25:00Z"/>
          <w:rFonts w:ascii="Times New Roman" w:eastAsia="Times New Roman" w:hAnsi="Times New Roman" w:cs="Times New Roman"/>
          <w:lang w:val="nb-NO"/>
        </w:rPr>
      </w:pPr>
      <w:ins w:id="3468" w:author="NO Affiliate" w:date="2026-02-12T15:25:00Z" w16du:dateUtc="2026-02-12T14:25:00Z">
        <w:r w:rsidRPr="00692FBB">
          <w:rPr>
            <w:rFonts w:ascii="Times New Roman" w:eastAsia="Times New Roman" w:hAnsi="Times New Roman" w:cs="Times New Roman"/>
            <w:lang w:val="nb-NO"/>
          </w:rPr>
          <w:t>tanninfeksjoner</w:t>
        </w:r>
      </w:ins>
    </w:p>
    <w:p w14:paraId="492837EE" w14:textId="77777777" w:rsidR="006645A8" w:rsidRPr="00692FBB" w:rsidRDefault="006645A8" w:rsidP="006645A8">
      <w:pPr>
        <w:pStyle w:val="ListParagraph"/>
        <w:widowControl/>
        <w:numPr>
          <w:ilvl w:val="0"/>
          <w:numId w:val="36"/>
        </w:numPr>
        <w:spacing w:after="0" w:line="240" w:lineRule="auto"/>
        <w:ind w:left="567" w:hanging="567"/>
        <w:rPr>
          <w:ins w:id="3469" w:author="NO Affiliate" w:date="2026-02-12T15:25:00Z" w16du:dateUtc="2026-02-12T14:25:00Z"/>
          <w:rFonts w:ascii="Times New Roman" w:eastAsia="Times New Roman" w:hAnsi="Times New Roman" w:cs="Times New Roman"/>
          <w:lang w:val="nb-NO"/>
        </w:rPr>
      </w:pPr>
      <w:ins w:id="3470" w:author="NO Affiliate" w:date="2026-02-12T15:25:00Z" w16du:dateUtc="2026-02-12T14:25:00Z">
        <w:r w:rsidRPr="00692FBB">
          <w:rPr>
            <w:rFonts w:ascii="Times New Roman" w:eastAsia="Times New Roman" w:hAnsi="Times New Roman" w:cs="Times New Roman"/>
            <w:lang w:val="nb-NO"/>
          </w:rPr>
          <w:t>soppinfeksjon i skjeden</w:t>
        </w:r>
      </w:ins>
    </w:p>
    <w:p w14:paraId="26F684EC" w14:textId="77777777" w:rsidR="006645A8" w:rsidRPr="00692FBB" w:rsidRDefault="006645A8" w:rsidP="006645A8">
      <w:pPr>
        <w:pStyle w:val="ListParagraph"/>
        <w:widowControl/>
        <w:numPr>
          <w:ilvl w:val="0"/>
          <w:numId w:val="36"/>
        </w:numPr>
        <w:spacing w:after="0" w:line="240" w:lineRule="auto"/>
        <w:ind w:left="567" w:hanging="567"/>
        <w:rPr>
          <w:ins w:id="3471" w:author="NO Affiliate" w:date="2026-02-12T15:25:00Z" w16du:dateUtc="2026-02-12T14:25:00Z"/>
          <w:rFonts w:ascii="Times New Roman" w:eastAsia="Times New Roman" w:hAnsi="Times New Roman" w:cs="Times New Roman"/>
          <w:lang w:val="nb-NO"/>
        </w:rPr>
      </w:pPr>
      <w:ins w:id="3472" w:author="NO Affiliate" w:date="2026-02-12T15:25:00Z" w16du:dateUtc="2026-02-12T14:25:00Z">
        <w:r w:rsidRPr="00692FBB">
          <w:rPr>
            <w:rFonts w:ascii="Times New Roman" w:eastAsia="Times New Roman" w:hAnsi="Times New Roman" w:cs="Times New Roman"/>
            <w:lang w:val="nb-NO"/>
          </w:rPr>
          <w:t>depresjon</w:t>
        </w:r>
      </w:ins>
    </w:p>
    <w:p w14:paraId="5A5614F2" w14:textId="77777777" w:rsidR="006645A8" w:rsidRPr="00692FBB" w:rsidRDefault="006645A8" w:rsidP="006645A8">
      <w:pPr>
        <w:pStyle w:val="ListParagraph"/>
        <w:widowControl/>
        <w:numPr>
          <w:ilvl w:val="0"/>
          <w:numId w:val="36"/>
        </w:numPr>
        <w:spacing w:after="0" w:line="240" w:lineRule="auto"/>
        <w:ind w:left="567" w:hanging="567"/>
        <w:rPr>
          <w:ins w:id="3473" w:author="NO Affiliate" w:date="2026-02-12T15:25:00Z" w16du:dateUtc="2026-02-12T14:25:00Z"/>
          <w:rFonts w:ascii="Times New Roman" w:eastAsia="Times New Roman" w:hAnsi="Times New Roman" w:cs="Times New Roman"/>
          <w:lang w:val="nb-NO"/>
        </w:rPr>
      </w:pPr>
      <w:ins w:id="3474" w:author="NO Affiliate" w:date="2026-02-12T15:25:00Z" w16du:dateUtc="2026-02-12T14:25:00Z">
        <w:r w:rsidRPr="00692FBB">
          <w:rPr>
            <w:rFonts w:ascii="Times New Roman" w:eastAsia="Times New Roman" w:hAnsi="Times New Roman" w:cs="Times New Roman"/>
            <w:lang w:val="nb-NO"/>
          </w:rPr>
          <w:t>tett eller delvis tett nese</w:t>
        </w:r>
      </w:ins>
    </w:p>
    <w:p w14:paraId="336E5F22" w14:textId="77777777" w:rsidR="006645A8" w:rsidRPr="00692FBB" w:rsidRDefault="006645A8" w:rsidP="006645A8">
      <w:pPr>
        <w:pStyle w:val="ListParagraph"/>
        <w:widowControl/>
        <w:numPr>
          <w:ilvl w:val="0"/>
          <w:numId w:val="36"/>
        </w:numPr>
        <w:spacing w:after="0" w:line="240" w:lineRule="auto"/>
        <w:ind w:left="567" w:hanging="567"/>
        <w:rPr>
          <w:ins w:id="3475" w:author="NO Affiliate" w:date="2026-02-12T15:25:00Z" w16du:dateUtc="2026-02-12T14:25:00Z"/>
          <w:rFonts w:ascii="Times New Roman" w:eastAsia="Times New Roman" w:hAnsi="Times New Roman" w:cs="Times New Roman"/>
          <w:lang w:val="nb-NO"/>
        </w:rPr>
      </w:pPr>
      <w:ins w:id="3476" w:author="NO Affiliate" w:date="2026-02-12T15:25:00Z" w16du:dateUtc="2026-02-12T14:25:00Z">
        <w:r w:rsidRPr="00692FBB">
          <w:rPr>
            <w:rFonts w:ascii="Times New Roman" w:eastAsia="Times New Roman" w:hAnsi="Times New Roman" w:cs="Times New Roman"/>
            <w:lang w:val="nb-NO"/>
          </w:rPr>
          <w:t>blødninger, blåmerker, hardhet, hevelse og kløe ved injeksjonsstedet</w:t>
        </w:r>
      </w:ins>
    </w:p>
    <w:p w14:paraId="2C445F50" w14:textId="77777777" w:rsidR="006645A8" w:rsidRPr="00692FBB" w:rsidRDefault="006645A8" w:rsidP="006645A8">
      <w:pPr>
        <w:pStyle w:val="ListParagraph"/>
        <w:widowControl/>
        <w:numPr>
          <w:ilvl w:val="0"/>
          <w:numId w:val="36"/>
        </w:numPr>
        <w:spacing w:after="0" w:line="240" w:lineRule="auto"/>
        <w:ind w:left="567" w:hanging="567"/>
        <w:rPr>
          <w:ins w:id="3477" w:author="NO Affiliate" w:date="2026-02-12T15:25:00Z" w16du:dateUtc="2026-02-12T14:25:00Z"/>
          <w:rFonts w:ascii="Times New Roman" w:eastAsia="Times New Roman" w:hAnsi="Times New Roman" w:cs="Times New Roman"/>
          <w:lang w:val="nb-NO"/>
        </w:rPr>
      </w:pPr>
      <w:ins w:id="3478" w:author="NO Affiliate" w:date="2026-02-12T15:25:00Z" w16du:dateUtc="2026-02-12T14:25:00Z">
        <w:r w:rsidRPr="00692FBB">
          <w:rPr>
            <w:rFonts w:ascii="Times New Roman" w:eastAsia="Times New Roman" w:hAnsi="Times New Roman" w:cs="Times New Roman"/>
            <w:lang w:val="nb-NO"/>
          </w:rPr>
          <w:t>svakhetsfølelse</w:t>
        </w:r>
      </w:ins>
    </w:p>
    <w:p w14:paraId="5609503C" w14:textId="77777777" w:rsidR="006645A8" w:rsidRPr="00692FBB" w:rsidRDefault="006645A8" w:rsidP="006645A8">
      <w:pPr>
        <w:pStyle w:val="ListParagraph"/>
        <w:widowControl/>
        <w:numPr>
          <w:ilvl w:val="0"/>
          <w:numId w:val="37"/>
        </w:numPr>
        <w:spacing w:after="0" w:line="240" w:lineRule="auto"/>
        <w:ind w:left="567" w:hanging="567"/>
        <w:rPr>
          <w:ins w:id="3479" w:author="NO Affiliate" w:date="2026-02-12T15:25:00Z" w16du:dateUtc="2026-02-12T14:25:00Z"/>
          <w:rFonts w:ascii="Times New Roman" w:eastAsia="Times New Roman" w:hAnsi="Times New Roman" w:cs="Times New Roman"/>
          <w:lang w:val="nb-NO"/>
        </w:rPr>
      </w:pPr>
      <w:ins w:id="3480" w:author="NO Affiliate" w:date="2026-02-12T15:25:00Z" w16du:dateUtc="2026-02-12T14:25:00Z">
        <w:r w:rsidRPr="00692FBB">
          <w:rPr>
            <w:rFonts w:ascii="Times New Roman" w:eastAsia="Times New Roman" w:hAnsi="Times New Roman" w:cs="Times New Roman"/>
            <w:lang w:val="nb-NO"/>
          </w:rPr>
          <w:t>hengende øyelokk og hengende muskler på den ene siden av ansiktet (facialisparese eller Bells parese), som vanligvis er midlertidig</w:t>
        </w:r>
      </w:ins>
    </w:p>
    <w:p w14:paraId="3E57F546" w14:textId="77777777" w:rsidR="006645A8" w:rsidRPr="00692FBB" w:rsidRDefault="006645A8" w:rsidP="006645A8">
      <w:pPr>
        <w:pStyle w:val="ListParagraph"/>
        <w:widowControl/>
        <w:numPr>
          <w:ilvl w:val="0"/>
          <w:numId w:val="37"/>
        </w:numPr>
        <w:spacing w:after="0" w:line="240" w:lineRule="auto"/>
        <w:ind w:left="567" w:hanging="567"/>
        <w:rPr>
          <w:ins w:id="3481" w:author="NO Affiliate" w:date="2026-02-12T15:25:00Z" w16du:dateUtc="2026-02-12T14:25:00Z"/>
          <w:rFonts w:ascii="Times New Roman" w:eastAsia="Times New Roman" w:hAnsi="Times New Roman" w:cs="Times New Roman"/>
          <w:lang w:val="nb-NO"/>
        </w:rPr>
      </w:pPr>
      <w:ins w:id="3482" w:author="NO Affiliate" w:date="2026-02-12T15:25:00Z" w16du:dateUtc="2026-02-12T14:25:00Z">
        <w:r w:rsidRPr="00692FBB">
          <w:rPr>
            <w:rFonts w:ascii="Times New Roman" w:eastAsia="Times New Roman" w:hAnsi="Times New Roman" w:cs="Times New Roman"/>
            <w:lang w:val="nb-NO"/>
          </w:rPr>
          <w:t>en endring i psoriasis med rødhet og nye små gule eller hvite hudblemmer, noen ganger ledsaget av feber (pustuløs psoriasis)</w:t>
        </w:r>
      </w:ins>
    </w:p>
    <w:p w14:paraId="4F695259" w14:textId="77777777" w:rsidR="006645A8" w:rsidRPr="00692FBB" w:rsidRDefault="006645A8" w:rsidP="006645A8">
      <w:pPr>
        <w:pStyle w:val="ListParagraph"/>
        <w:widowControl/>
        <w:numPr>
          <w:ilvl w:val="0"/>
          <w:numId w:val="37"/>
        </w:numPr>
        <w:spacing w:after="0" w:line="240" w:lineRule="auto"/>
        <w:ind w:left="567" w:hanging="567"/>
        <w:rPr>
          <w:ins w:id="3483" w:author="NO Affiliate" w:date="2026-02-12T15:25:00Z" w16du:dateUtc="2026-02-12T14:25:00Z"/>
          <w:rFonts w:ascii="Times New Roman" w:eastAsia="Times New Roman" w:hAnsi="Times New Roman" w:cs="Times New Roman"/>
          <w:lang w:val="nb-NO"/>
        </w:rPr>
      </w:pPr>
      <w:ins w:id="3484" w:author="NO Affiliate" w:date="2026-02-12T15:25:00Z" w16du:dateUtc="2026-02-12T14:25:00Z">
        <w:r w:rsidRPr="00692FBB">
          <w:rPr>
            <w:rFonts w:ascii="Times New Roman" w:eastAsia="Times New Roman" w:hAnsi="Times New Roman" w:cs="Times New Roman"/>
            <w:lang w:val="nb-NO"/>
          </w:rPr>
          <w:t>hudavskalling</w:t>
        </w:r>
      </w:ins>
    </w:p>
    <w:p w14:paraId="16890AF5" w14:textId="77777777" w:rsidR="006645A8" w:rsidRPr="00692FBB" w:rsidRDefault="006645A8" w:rsidP="006645A8">
      <w:pPr>
        <w:pStyle w:val="ListParagraph"/>
        <w:widowControl/>
        <w:numPr>
          <w:ilvl w:val="0"/>
          <w:numId w:val="37"/>
        </w:numPr>
        <w:spacing w:after="0" w:line="240" w:lineRule="auto"/>
        <w:ind w:left="567" w:hanging="567"/>
        <w:rPr>
          <w:ins w:id="3485" w:author="NO Affiliate" w:date="2026-02-12T15:25:00Z" w16du:dateUtc="2026-02-12T14:25:00Z"/>
          <w:rFonts w:ascii="Times New Roman" w:eastAsia="Times New Roman" w:hAnsi="Times New Roman" w:cs="Times New Roman"/>
          <w:lang w:val="nb-NO"/>
        </w:rPr>
      </w:pPr>
      <w:ins w:id="3486" w:author="NO Affiliate" w:date="2026-02-12T15:25:00Z" w16du:dateUtc="2026-02-12T14:25:00Z">
        <w:r w:rsidRPr="00692FBB">
          <w:rPr>
            <w:rFonts w:ascii="Times New Roman" w:eastAsia="Times New Roman" w:hAnsi="Times New Roman" w:cs="Times New Roman"/>
            <w:lang w:val="nb-NO"/>
          </w:rPr>
          <w:t>kviser (akne)</w:t>
        </w:r>
      </w:ins>
    </w:p>
    <w:p w14:paraId="22761EB0" w14:textId="77777777" w:rsidR="006645A8" w:rsidRPr="00692FBB" w:rsidRDefault="006645A8" w:rsidP="006645A8">
      <w:pPr>
        <w:widowControl/>
        <w:spacing w:after="0" w:line="240" w:lineRule="auto"/>
        <w:rPr>
          <w:ins w:id="3487" w:author="NO Affiliate" w:date="2026-02-12T15:25:00Z" w16du:dateUtc="2026-02-12T14:25:00Z"/>
          <w:rFonts w:ascii="Times New Roman" w:hAnsi="Times New Roman" w:cs="Times New Roman"/>
          <w:lang w:val="nb-NO"/>
        </w:rPr>
      </w:pPr>
    </w:p>
    <w:p w14:paraId="28841CEE" w14:textId="77777777" w:rsidR="006645A8" w:rsidRPr="00692FBB" w:rsidRDefault="006645A8" w:rsidP="006645A8">
      <w:pPr>
        <w:widowControl/>
        <w:spacing w:after="0" w:line="240" w:lineRule="auto"/>
        <w:rPr>
          <w:ins w:id="3488" w:author="NO Affiliate" w:date="2026-02-12T15:25:00Z" w16du:dateUtc="2026-02-12T14:25:00Z"/>
          <w:rFonts w:ascii="Times New Roman" w:eastAsia="Times New Roman" w:hAnsi="Times New Roman" w:cs="Times New Roman"/>
          <w:lang w:val="nb-NO"/>
        </w:rPr>
      </w:pPr>
      <w:ins w:id="3489" w:author="NO Affiliate" w:date="2026-02-12T15:25:00Z" w16du:dateUtc="2026-02-12T14:25:00Z">
        <w:r w:rsidRPr="00692FBB">
          <w:rPr>
            <w:rFonts w:ascii="Times New Roman" w:eastAsia="Times New Roman" w:hAnsi="Times New Roman" w:cs="Times New Roman"/>
            <w:b/>
            <w:bCs/>
            <w:lang w:val="nb-NO"/>
          </w:rPr>
          <w:t xml:space="preserve">Sjeldne bivirkninger </w:t>
        </w:r>
        <w:r w:rsidRPr="00692FBB">
          <w:rPr>
            <w:rFonts w:ascii="Times New Roman" w:eastAsia="Times New Roman" w:hAnsi="Times New Roman" w:cs="Times New Roman"/>
            <w:lang w:val="nb-NO"/>
          </w:rPr>
          <w:t>(kan ramme opptil 1 av 1 000 personer):</w:t>
        </w:r>
      </w:ins>
    </w:p>
    <w:p w14:paraId="6F56ABE0" w14:textId="77777777" w:rsidR="006645A8" w:rsidRPr="00692FBB" w:rsidRDefault="006645A8" w:rsidP="006645A8">
      <w:pPr>
        <w:pStyle w:val="ListParagraph"/>
        <w:widowControl/>
        <w:numPr>
          <w:ilvl w:val="0"/>
          <w:numId w:val="38"/>
        </w:numPr>
        <w:spacing w:after="0" w:line="240" w:lineRule="auto"/>
        <w:ind w:left="567" w:hanging="567"/>
        <w:rPr>
          <w:ins w:id="3490" w:author="NO Affiliate" w:date="2026-02-12T15:25:00Z" w16du:dateUtc="2026-02-12T14:25:00Z"/>
          <w:rFonts w:ascii="Times New Roman" w:eastAsia="Times New Roman" w:hAnsi="Times New Roman" w:cs="Times New Roman"/>
          <w:lang w:val="nb-NO"/>
        </w:rPr>
      </w:pPr>
      <w:ins w:id="3491" w:author="NO Affiliate" w:date="2026-02-12T15:25:00Z" w16du:dateUtc="2026-02-12T14:25:00Z">
        <w:r w:rsidRPr="00692FBB">
          <w:rPr>
            <w:rFonts w:ascii="Times New Roman" w:eastAsia="Times New Roman" w:hAnsi="Times New Roman" w:cs="Times New Roman"/>
            <w:lang w:val="nb-NO"/>
          </w:rPr>
          <w:t>Rødhet og hudavskalling på et større område av kroppen, som kan gi kløe eller smerter (eksfoliativ dermatitt). Tilsvarende symptomer oppstår av og til som en naturlig endring i psoriasissymptomene (erytroderm psoriasis).</w:t>
        </w:r>
      </w:ins>
    </w:p>
    <w:p w14:paraId="6B0CB346" w14:textId="77777777" w:rsidR="006645A8" w:rsidRPr="00692FBB" w:rsidRDefault="006645A8" w:rsidP="006645A8">
      <w:pPr>
        <w:pStyle w:val="ListParagraph"/>
        <w:widowControl/>
        <w:numPr>
          <w:ilvl w:val="0"/>
          <w:numId w:val="38"/>
        </w:numPr>
        <w:spacing w:after="0" w:line="240" w:lineRule="auto"/>
        <w:ind w:left="567" w:hanging="567"/>
        <w:rPr>
          <w:ins w:id="3492" w:author="NO Affiliate" w:date="2026-02-12T15:25:00Z" w16du:dateUtc="2026-02-12T14:25:00Z"/>
          <w:rFonts w:ascii="Times New Roman" w:eastAsia="Times New Roman" w:hAnsi="Times New Roman" w:cs="Times New Roman"/>
          <w:lang w:val="nb-NO"/>
        </w:rPr>
      </w:pPr>
      <w:ins w:id="3493" w:author="NO Affiliate" w:date="2026-02-12T15:25:00Z" w16du:dateUtc="2026-02-12T14:25:00Z">
        <w:r w:rsidRPr="00692FBB">
          <w:rPr>
            <w:rFonts w:ascii="Times New Roman" w:eastAsia="Times New Roman" w:hAnsi="Times New Roman" w:cs="Times New Roman"/>
            <w:lang w:val="nb-NO"/>
          </w:rPr>
          <w:t>Betennelse i små blodårer, som kan gi hudutslett med små røde eller lilla klumper, feber eller leddsmerter (vaskulitt).</w:t>
        </w:r>
      </w:ins>
    </w:p>
    <w:p w14:paraId="61466ADB" w14:textId="77777777" w:rsidR="006645A8" w:rsidRPr="00692FBB" w:rsidRDefault="006645A8" w:rsidP="006645A8">
      <w:pPr>
        <w:widowControl/>
        <w:spacing w:after="0" w:line="240" w:lineRule="auto"/>
        <w:rPr>
          <w:ins w:id="3494" w:author="NO Affiliate" w:date="2026-02-12T15:25:00Z" w16du:dateUtc="2026-02-12T14:25:00Z"/>
          <w:rFonts w:ascii="Times New Roman" w:hAnsi="Times New Roman" w:cs="Times New Roman"/>
          <w:lang w:val="nb-NO"/>
        </w:rPr>
      </w:pPr>
    </w:p>
    <w:p w14:paraId="657E3916" w14:textId="77777777" w:rsidR="006645A8" w:rsidRPr="00692FBB" w:rsidRDefault="006645A8" w:rsidP="006645A8">
      <w:pPr>
        <w:widowControl/>
        <w:spacing w:after="0" w:line="240" w:lineRule="auto"/>
        <w:rPr>
          <w:ins w:id="3495" w:author="NO Affiliate" w:date="2026-02-12T15:25:00Z" w16du:dateUtc="2026-02-12T14:25:00Z"/>
          <w:rFonts w:ascii="Times New Roman" w:eastAsia="Times New Roman" w:hAnsi="Times New Roman" w:cs="Times New Roman"/>
          <w:lang w:val="nb-NO"/>
        </w:rPr>
      </w:pPr>
      <w:ins w:id="3496" w:author="NO Affiliate" w:date="2026-02-12T15:25:00Z" w16du:dateUtc="2026-02-12T14:25:00Z">
        <w:r w:rsidRPr="00692FBB">
          <w:rPr>
            <w:rFonts w:ascii="Times New Roman" w:eastAsia="Times New Roman" w:hAnsi="Times New Roman" w:cs="Times New Roman"/>
            <w:b/>
            <w:bCs/>
            <w:lang w:val="nb-NO"/>
          </w:rPr>
          <w:lastRenderedPageBreak/>
          <w:t xml:space="preserve">Svært sjeldne bivirkninger </w:t>
        </w:r>
        <w:r w:rsidRPr="00692FBB">
          <w:rPr>
            <w:rFonts w:ascii="Times New Roman" w:eastAsia="Times New Roman" w:hAnsi="Times New Roman" w:cs="Times New Roman"/>
            <w:lang w:val="nb-NO"/>
          </w:rPr>
          <w:t>(kan ramme opptil 1 av 10 000 personer):</w:t>
        </w:r>
      </w:ins>
    </w:p>
    <w:p w14:paraId="3660DF8D" w14:textId="77777777" w:rsidR="006645A8" w:rsidRPr="00692FBB" w:rsidRDefault="006645A8" w:rsidP="006645A8">
      <w:pPr>
        <w:pStyle w:val="ListParagraph"/>
        <w:widowControl/>
        <w:numPr>
          <w:ilvl w:val="0"/>
          <w:numId w:val="38"/>
        </w:numPr>
        <w:spacing w:after="0" w:line="240" w:lineRule="auto"/>
        <w:ind w:left="567" w:hanging="567"/>
        <w:rPr>
          <w:ins w:id="3497" w:author="NO Affiliate" w:date="2026-02-12T15:25:00Z" w16du:dateUtc="2026-02-12T14:25:00Z"/>
          <w:rFonts w:ascii="Times New Roman" w:eastAsia="Times New Roman" w:hAnsi="Times New Roman" w:cs="Times New Roman"/>
          <w:lang w:val="nb-NO"/>
        </w:rPr>
      </w:pPr>
      <w:ins w:id="3498" w:author="NO Affiliate" w:date="2026-02-12T15:25:00Z" w16du:dateUtc="2026-02-12T14:25:00Z">
        <w:r w:rsidRPr="00692FBB">
          <w:rPr>
            <w:rFonts w:ascii="Times New Roman" w:eastAsia="Times New Roman" w:hAnsi="Times New Roman" w:cs="Times New Roman"/>
            <w:lang w:val="nb-NO"/>
          </w:rPr>
          <w:t>Blemmer i huden som kan være røde, kløende og smertefulle (bulløs pemfigoid).</w:t>
        </w:r>
      </w:ins>
    </w:p>
    <w:p w14:paraId="3D6D06E7" w14:textId="77777777" w:rsidR="006645A8" w:rsidRPr="00692FBB" w:rsidRDefault="006645A8" w:rsidP="006645A8">
      <w:pPr>
        <w:pStyle w:val="ListParagraph"/>
        <w:widowControl/>
        <w:numPr>
          <w:ilvl w:val="0"/>
          <w:numId w:val="38"/>
        </w:numPr>
        <w:spacing w:after="0" w:line="240" w:lineRule="auto"/>
        <w:ind w:left="567" w:hanging="567"/>
        <w:rPr>
          <w:ins w:id="3499" w:author="NO Affiliate" w:date="2026-02-12T15:25:00Z" w16du:dateUtc="2026-02-12T14:25:00Z"/>
          <w:rFonts w:ascii="Times New Roman" w:eastAsia="Times New Roman" w:hAnsi="Times New Roman" w:cs="Times New Roman"/>
          <w:lang w:val="nb-NO"/>
        </w:rPr>
      </w:pPr>
      <w:ins w:id="3500" w:author="NO Affiliate" w:date="2026-02-12T15:25:00Z" w16du:dateUtc="2026-02-12T14:25:00Z">
        <w:r w:rsidRPr="00692FBB">
          <w:rPr>
            <w:rFonts w:ascii="Times New Roman" w:eastAsia="Times New Roman" w:hAnsi="Times New Roman" w:cs="Times New Roman"/>
            <w:lang w:val="nb-NO"/>
          </w:rPr>
          <w:t>Hudlupus eller lupuslignende syndrom (rødt, utstående, flassende utslett på hudområder som utsettes for sol, eventuelt med samtidige leddsmerter).</w:t>
        </w:r>
      </w:ins>
    </w:p>
    <w:p w14:paraId="1AAEAE3A" w14:textId="77777777" w:rsidR="006645A8" w:rsidRPr="00692FBB" w:rsidRDefault="006645A8" w:rsidP="006645A8">
      <w:pPr>
        <w:widowControl/>
        <w:spacing w:after="0" w:line="240" w:lineRule="auto"/>
        <w:rPr>
          <w:ins w:id="3501" w:author="NO Affiliate" w:date="2026-02-12T15:25:00Z" w16du:dateUtc="2026-02-12T14:25:00Z"/>
          <w:rFonts w:ascii="Times New Roman" w:hAnsi="Times New Roman" w:cs="Times New Roman"/>
          <w:lang w:val="nb-NO"/>
        </w:rPr>
      </w:pPr>
    </w:p>
    <w:p w14:paraId="3A5EA689" w14:textId="77777777" w:rsidR="006645A8" w:rsidRPr="00692FBB" w:rsidRDefault="006645A8" w:rsidP="006645A8">
      <w:pPr>
        <w:widowControl/>
        <w:spacing w:after="0" w:line="240" w:lineRule="auto"/>
        <w:rPr>
          <w:ins w:id="3502" w:author="NO Affiliate" w:date="2026-02-12T15:25:00Z" w16du:dateUtc="2026-02-12T14:25:00Z"/>
          <w:rFonts w:ascii="Times New Roman" w:eastAsia="Times New Roman" w:hAnsi="Times New Roman" w:cs="Times New Roman"/>
          <w:lang w:val="nb-NO"/>
        </w:rPr>
      </w:pPr>
      <w:ins w:id="3503" w:author="NO Affiliate" w:date="2026-02-12T15:25:00Z" w16du:dateUtc="2026-02-12T14:25:00Z">
        <w:r w:rsidRPr="00692FBB">
          <w:rPr>
            <w:rFonts w:ascii="Times New Roman" w:eastAsia="Times New Roman" w:hAnsi="Times New Roman" w:cs="Times New Roman"/>
            <w:b/>
            <w:bCs/>
            <w:lang w:val="nb-NO"/>
          </w:rPr>
          <w:t>Melding av bivirkninger</w:t>
        </w:r>
      </w:ins>
    </w:p>
    <w:p w14:paraId="5C27A9D6" w14:textId="77777777" w:rsidR="006645A8" w:rsidRPr="00692FBB" w:rsidRDefault="006645A8" w:rsidP="006645A8">
      <w:pPr>
        <w:widowControl/>
        <w:spacing w:after="0" w:line="240" w:lineRule="auto"/>
        <w:rPr>
          <w:ins w:id="3504" w:author="NO Affiliate" w:date="2026-02-12T15:25:00Z" w16du:dateUtc="2026-02-12T14:25:00Z"/>
          <w:rFonts w:ascii="Times New Roman" w:eastAsia="Times New Roman" w:hAnsi="Times New Roman" w:cs="Times New Roman"/>
          <w:lang w:val="nb-NO"/>
        </w:rPr>
      </w:pPr>
      <w:ins w:id="3505" w:author="NO Affiliate" w:date="2026-02-12T15:25:00Z" w16du:dateUtc="2026-02-12T14:25:00Z">
        <w:r w:rsidRPr="00692FBB">
          <w:rPr>
            <w:rFonts w:ascii="Times New Roman" w:eastAsia="Times New Roman" w:hAnsi="Times New Roman" w:cs="Times New Roman"/>
            <w:lang w:val="nb-NO"/>
          </w:rPr>
          <w:t xml:space="preserve">Kontakt lege eller apotek dersom du opplever bivirkninger. Dette gjelder også bivirkninger som ikke er nevnt i pakningsvedlegget. Du kan også melde fra om bivirkninger direkte via </w:t>
        </w:r>
        <w:r w:rsidRPr="00692FBB">
          <w:rPr>
            <w:rFonts w:ascii="Times New Roman" w:eastAsia="Times New Roman" w:hAnsi="Times New Roman" w:cs="Times New Roman"/>
            <w:highlight w:val="lightGray"/>
            <w:lang w:val="nb-NO"/>
          </w:rPr>
          <w:t>det nasjonale</w:t>
        </w:r>
        <w:r w:rsidRPr="00692FBB">
          <w:rPr>
            <w:rFonts w:ascii="Times New Roman" w:eastAsia="Times New Roman" w:hAnsi="Times New Roman" w:cs="Times New Roman"/>
            <w:lang w:val="nb-NO"/>
          </w:rPr>
          <w:t xml:space="preserve"> </w:t>
        </w:r>
        <w:r w:rsidRPr="00692FBB">
          <w:rPr>
            <w:rFonts w:ascii="Times New Roman" w:eastAsia="Times New Roman" w:hAnsi="Times New Roman" w:cs="Times New Roman"/>
            <w:highlight w:val="lightGray"/>
            <w:lang w:val="nb-NO"/>
          </w:rPr>
          <w:t xml:space="preserve">meldesystemet som beskrevet i </w:t>
        </w:r>
        <w:r w:rsidRPr="00692FBB">
          <w:rPr>
            <w:lang w:val="nb-NO"/>
          </w:rPr>
          <w:fldChar w:fldCharType="begin"/>
        </w:r>
        <w:r w:rsidRPr="00692FBB">
          <w:rPr>
            <w:lang w:val="nb-NO"/>
          </w:rPr>
          <w:instrText>HYPERLINK "https://www.ema.europa.eu/documents/template-form/qrd-appendix-v-adverse-drug-reaction-reporting-details_en.docx"</w:instrText>
        </w:r>
        <w:r w:rsidRPr="00692FBB">
          <w:rPr>
            <w:lang w:val="nb-NO"/>
          </w:rPr>
        </w:r>
        <w:r w:rsidRPr="00692FBB">
          <w:rPr>
            <w:lang w:val="nb-NO"/>
          </w:rPr>
          <w:fldChar w:fldCharType="separate"/>
        </w:r>
        <w:r w:rsidRPr="00692FBB">
          <w:rPr>
            <w:rStyle w:val="Hyperlink"/>
            <w:rFonts w:ascii="Times New Roman" w:eastAsia="Times New Roman" w:hAnsi="Times New Roman" w:cs="Times New Roman"/>
            <w:highlight w:val="lightGray"/>
            <w:lang w:val="nb-NO"/>
          </w:rPr>
          <w:t>Appendix V</w:t>
        </w:r>
        <w:r w:rsidRPr="00692FBB">
          <w:rPr>
            <w:lang w:val="nb-NO"/>
          </w:rPr>
          <w:fldChar w:fldCharType="end"/>
        </w:r>
        <w:r w:rsidRPr="00692FBB">
          <w:rPr>
            <w:rFonts w:ascii="Times New Roman" w:eastAsia="Times New Roman" w:hAnsi="Times New Roman" w:cs="Times New Roman"/>
            <w:lang w:val="nb-NO"/>
          </w:rPr>
          <w:t>. Ved å melde fra om bivirkninger bidrar du med informasjon om sikkerheten ved bruk av dette legemidlet.</w:t>
        </w:r>
      </w:ins>
    </w:p>
    <w:p w14:paraId="63D9C0C6" w14:textId="77777777" w:rsidR="006645A8" w:rsidRPr="00692FBB" w:rsidRDefault="006645A8" w:rsidP="006645A8">
      <w:pPr>
        <w:widowControl/>
        <w:spacing w:after="0" w:line="240" w:lineRule="auto"/>
        <w:rPr>
          <w:ins w:id="3506" w:author="NO Affiliate" w:date="2026-02-12T15:25:00Z" w16du:dateUtc="2026-02-12T14:25:00Z"/>
          <w:rFonts w:ascii="Times New Roman" w:hAnsi="Times New Roman" w:cs="Times New Roman"/>
          <w:lang w:val="nb-NO"/>
        </w:rPr>
      </w:pPr>
    </w:p>
    <w:p w14:paraId="33C56A09" w14:textId="77777777" w:rsidR="006645A8" w:rsidRPr="00692FBB" w:rsidRDefault="006645A8" w:rsidP="006645A8">
      <w:pPr>
        <w:widowControl/>
        <w:spacing w:after="0" w:line="240" w:lineRule="auto"/>
        <w:rPr>
          <w:ins w:id="3507" w:author="NO Affiliate" w:date="2026-02-12T15:25:00Z" w16du:dateUtc="2026-02-12T14:25:00Z"/>
          <w:rFonts w:ascii="Times New Roman" w:hAnsi="Times New Roman" w:cs="Times New Roman"/>
          <w:lang w:val="nb-NO"/>
        </w:rPr>
      </w:pPr>
    </w:p>
    <w:p w14:paraId="3781A9A5" w14:textId="77777777" w:rsidR="006645A8" w:rsidRPr="00692FBB" w:rsidRDefault="006645A8" w:rsidP="006645A8">
      <w:pPr>
        <w:widowControl/>
        <w:spacing w:after="0" w:line="240" w:lineRule="auto"/>
        <w:ind w:left="567" w:hanging="567"/>
        <w:rPr>
          <w:ins w:id="3508" w:author="NO Affiliate" w:date="2026-02-12T15:25:00Z" w16du:dateUtc="2026-02-12T14:25:00Z"/>
          <w:rFonts w:ascii="Times New Roman" w:eastAsia="Times New Roman" w:hAnsi="Times New Roman" w:cs="Times New Roman"/>
          <w:lang w:val="nb-NO"/>
        </w:rPr>
      </w:pPr>
      <w:ins w:id="3509" w:author="NO Affiliate" w:date="2026-02-12T15:25:00Z" w16du:dateUtc="2026-02-12T14:25:00Z">
        <w:r w:rsidRPr="00692FBB">
          <w:rPr>
            <w:rFonts w:ascii="Times New Roman" w:eastAsia="Times New Roman" w:hAnsi="Times New Roman" w:cs="Times New Roman"/>
            <w:b/>
            <w:bCs/>
            <w:lang w:val="nb-NO"/>
          </w:rPr>
          <w:t>5.</w:t>
        </w:r>
        <w:r w:rsidRPr="00692FBB">
          <w:rPr>
            <w:rFonts w:ascii="Times New Roman" w:eastAsia="Times New Roman" w:hAnsi="Times New Roman" w:cs="Times New Roman"/>
            <w:b/>
            <w:bCs/>
            <w:lang w:val="nb-NO"/>
          </w:rPr>
          <w:tab/>
          <w:t>Hvordan du oppbevarer Otulfi</w:t>
        </w:r>
      </w:ins>
    </w:p>
    <w:p w14:paraId="0455F8A2" w14:textId="77777777" w:rsidR="006645A8" w:rsidRPr="00692FBB" w:rsidRDefault="006645A8" w:rsidP="006645A8">
      <w:pPr>
        <w:widowControl/>
        <w:spacing w:after="0" w:line="240" w:lineRule="auto"/>
        <w:rPr>
          <w:ins w:id="3510" w:author="NO Affiliate" w:date="2026-02-12T15:25:00Z" w16du:dateUtc="2026-02-12T14:25:00Z"/>
          <w:rFonts w:ascii="Times New Roman" w:hAnsi="Times New Roman" w:cs="Times New Roman"/>
          <w:lang w:val="nb-NO"/>
        </w:rPr>
      </w:pPr>
    </w:p>
    <w:p w14:paraId="71302296" w14:textId="77777777" w:rsidR="006645A8" w:rsidRPr="00692FBB" w:rsidRDefault="006645A8" w:rsidP="006645A8">
      <w:pPr>
        <w:pStyle w:val="ListParagraph"/>
        <w:widowControl/>
        <w:numPr>
          <w:ilvl w:val="0"/>
          <w:numId w:val="39"/>
        </w:numPr>
        <w:spacing w:after="0" w:line="240" w:lineRule="auto"/>
        <w:ind w:left="567" w:hanging="567"/>
        <w:rPr>
          <w:ins w:id="3511" w:author="NO Affiliate" w:date="2026-02-12T15:25:00Z" w16du:dateUtc="2026-02-12T14:25:00Z"/>
          <w:rFonts w:ascii="Times New Roman" w:eastAsia="Times New Roman" w:hAnsi="Times New Roman" w:cs="Times New Roman"/>
          <w:lang w:val="nb-NO"/>
        </w:rPr>
      </w:pPr>
      <w:ins w:id="3512" w:author="NO Affiliate" w:date="2026-02-12T15:25:00Z" w16du:dateUtc="2026-02-12T14:25:00Z">
        <w:r w:rsidRPr="00692FBB">
          <w:rPr>
            <w:rFonts w:ascii="Times New Roman" w:eastAsia="Times New Roman" w:hAnsi="Times New Roman" w:cs="Times New Roman"/>
            <w:lang w:val="nb-NO"/>
          </w:rPr>
          <w:t>Oppbevares utilgjengelig for barn.</w:t>
        </w:r>
      </w:ins>
    </w:p>
    <w:p w14:paraId="5EABB61F" w14:textId="3ED7F85D" w:rsidR="006645A8" w:rsidRPr="00692FBB" w:rsidRDefault="006645A8" w:rsidP="006645A8">
      <w:pPr>
        <w:pStyle w:val="ListParagraph"/>
        <w:widowControl/>
        <w:numPr>
          <w:ilvl w:val="0"/>
          <w:numId w:val="39"/>
        </w:numPr>
        <w:spacing w:after="0" w:line="240" w:lineRule="auto"/>
        <w:ind w:left="567" w:hanging="567"/>
        <w:rPr>
          <w:ins w:id="3513" w:author="NO Affiliate" w:date="2026-02-12T15:25:00Z" w16du:dateUtc="2026-02-12T14:25:00Z"/>
          <w:rFonts w:ascii="Times New Roman" w:eastAsia="Times New Roman" w:hAnsi="Times New Roman" w:cs="Times New Roman"/>
          <w:lang w:val="nb-NO"/>
        </w:rPr>
      </w:pPr>
      <w:ins w:id="3514" w:author="NO Affiliate" w:date="2026-02-12T15:25:00Z" w16du:dateUtc="2026-02-12T14:25:00Z">
        <w:r w:rsidRPr="00692FBB">
          <w:rPr>
            <w:rFonts w:ascii="Times New Roman" w:eastAsia="Times New Roman" w:hAnsi="Times New Roman" w:cs="Times New Roman"/>
            <w:lang w:val="nb-NO"/>
          </w:rPr>
          <w:t>Oppbevares i kjøleskap (2</w:t>
        </w:r>
      </w:ins>
      <w:ins w:id="3515" w:author="NO Affiliate" w:date="2026-02-13T11:25:00Z" w16du:dateUtc="2026-02-13T10:25:00Z">
        <w:r w:rsidR="00385DB6" w:rsidRPr="00692FBB">
          <w:rPr>
            <w:rFonts w:ascii="Times New Roman" w:eastAsia="Times New Roman" w:hAnsi="Times New Roman" w:cs="Times New Roman"/>
            <w:lang w:val="nb-NO"/>
          </w:rPr>
          <w:t> </w:t>
        </w:r>
      </w:ins>
      <w:ins w:id="3516" w:author="NO Affiliate" w:date="2026-02-12T15:25:00Z" w16du:dateUtc="2026-02-12T14:25:00Z">
        <w:r w:rsidRPr="00692FBB">
          <w:rPr>
            <w:rFonts w:ascii="Times New Roman" w:eastAsia="Times New Roman" w:hAnsi="Times New Roman" w:cs="Times New Roman"/>
            <w:lang w:val="nb-NO"/>
          </w:rPr>
          <w:t>°C–8</w:t>
        </w:r>
      </w:ins>
      <w:ins w:id="3517" w:author="NO Affiliate" w:date="2026-02-13T11:25:00Z" w16du:dateUtc="2026-02-13T10:25:00Z">
        <w:r w:rsidR="00385DB6" w:rsidRPr="00692FBB">
          <w:rPr>
            <w:rFonts w:ascii="Times New Roman" w:eastAsia="Times New Roman" w:hAnsi="Times New Roman" w:cs="Times New Roman"/>
            <w:lang w:val="nb-NO"/>
          </w:rPr>
          <w:t> </w:t>
        </w:r>
      </w:ins>
      <w:ins w:id="3518" w:author="NO Affiliate" w:date="2026-02-12T15:25:00Z" w16du:dateUtc="2026-02-12T14:25:00Z">
        <w:r w:rsidRPr="00692FBB">
          <w:rPr>
            <w:rFonts w:ascii="Times New Roman" w:eastAsia="Times New Roman" w:hAnsi="Times New Roman" w:cs="Times New Roman"/>
            <w:lang w:val="nb-NO"/>
          </w:rPr>
          <w:t>°C). Skal ikke fryses.</w:t>
        </w:r>
      </w:ins>
    </w:p>
    <w:p w14:paraId="7C76B72C" w14:textId="769EE12F" w:rsidR="006645A8" w:rsidRPr="00692FBB" w:rsidRDefault="006645A8" w:rsidP="006645A8">
      <w:pPr>
        <w:pStyle w:val="ListParagraph"/>
        <w:widowControl/>
        <w:numPr>
          <w:ilvl w:val="0"/>
          <w:numId w:val="39"/>
        </w:numPr>
        <w:spacing w:after="0" w:line="240" w:lineRule="auto"/>
        <w:ind w:left="567" w:hanging="567"/>
        <w:rPr>
          <w:ins w:id="3519" w:author="NO Affiliate" w:date="2026-02-12T15:25:00Z" w16du:dateUtc="2026-02-12T14:25:00Z"/>
          <w:rFonts w:ascii="Times New Roman" w:eastAsia="Times New Roman" w:hAnsi="Times New Roman" w:cs="Times New Roman"/>
          <w:lang w:val="nb-NO"/>
        </w:rPr>
      </w:pPr>
      <w:ins w:id="3520" w:author="NO Affiliate" w:date="2026-02-12T15:25:00Z" w16du:dateUtc="2026-02-12T14:25:00Z">
        <w:r w:rsidRPr="00692FBB">
          <w:rPr>
            <w:rFonts w:ascii="Times New Roman" w:eastAsia="Times New Roman" w:hAnsi="Times New Roman" w:cs="Times New Roman"/>
            <w:lang w:val="nb-NO"/>
          </w:rPr>
          <w:t xml:space="preserve">Oppbevar den ferdigfylte </w:t>
        </w:r>
      </w:ins>
      <w:ins w:id="3521" w:author="NO Affiliate" w:date="2026-02-12T16:42:00Z" w16du:dateUtc="2026-02-12T15:42:00Z">
        <w:r w:rsidR="00931536" w:rsidRPr="00692FBB">
          <w:rPr>
            <w:rFonts w:ascii="Times New Roman" w:eastAsia="Times New Roman" w:hAnsi="Times New Roman" w:cs="Times New Roman"/>
            <w:lang w:val="nb-NO"/>
          </w:rPr>
          <w:t>pennen</w:t>
        </w:r>
      </w:ins>
      <w:ins w:id="3522" w:author="NO Affiliate" w:date="2026-02-12T15:25:00Z" w16du:dateUtc="2026-02-12T14:25:00Z">
        <w:r w:rsidRPr="00692FBB">
          <w:rPr>
            <w:rFonts w:ascii="Times New Roman" w:eastAsia="Times New Roman" w:hAnsi="Times New Roman" w:cs="Times New Roman"/>
            <w:lang w:val="nb-NO"/>
          </w:rPr>
          <w:t xml:space="preserve"> i ytteremballasjen for å beskytte mot lys.</w:t>
        </w:r>
      </w:ins>
    </w:p>
    <w:p w14:paraId="715E131C" w14:textId="437B9505" w:rsidR="006645A8" w:rsidRPr="00692FBB" w:rsidRDefault="006645A8" w:rsidP="003E040C">
      <w:pPr>
        <w:pStyle w:val="ListParagraph"/>
        <w:widowControl/>
        <w:numPr>
          <w:ilvl w:val="0"/>
          <w:numId w:val="39"/>
        </w:numPr>
        <w:spacing w:after="0" w:line="240" w:lineRule="auto"/>
        <w:ind w:left="567" w:hanging="567"/>
        <w:rPr>
          <w:ins w:id="3523" w:author="NO Affiliate" w:date="2026-02-12T15:25:00Z" w16du:dateUtc="2026-02-12T14:25:00Z"/>
          <w:rFonts w:ascii="Times New Roman" w:eastAsia="Times New Roman" w:hAnsi="Times New Roman" w:cs="Times New Roman"/>
          <w:lang w:val="nb-NO"/>
          <w:rPrChange w:id="3524" w:author="NO Affiliate" w:date="2026-02-12T16:48:00Z" w16du:dateUtc="2026-02-12T15:48:00Z">
            <w:rPr>
              <w:ins w:id="3525" w:author="NO Affiliate" w:date="2026-02-12T15:25:00Z" w16du:dateUtc="2026-02-12T14:25:00Z"/>
              <w:lang w:val="nb-NO"/>
            </w:rPr>
          </w:rPrChange>
        </w:rPr>
      </w:pPr>
      <w:ins w:id="3526" w:author="NO Affiliate" w:date="2026-02-12T15:25:00Z" w16du:dateUtc="2026-02-12T14:25:00Z">
        <w:r w:rsidRPr="00692FBB">
          <w:rPr>
            <w:rFonts w:ascii="Times New Roman" w:eastAsia="Times New Roman" w:hAnsi="Times New Roman" w:cs="Times New Roman"/>
            <w:lang w:val="nb-NO"/>
          </w:rPr>
          <w:t xml:space="preserve">Ved behov kan en ferdigfylt </w:t>
        </w:r>
      </w:ins>
      <w:ins w:id="3527" w:author="NO Affiliate" w:date="2026-02-12T16:43:00Z" w16du:dateUtc="2026-02-12T15:43:00Z">
        <w:r w:rsidR="00931536" w:rsidRPr="00692FBB">
          <w:rPr>
            <w:rFonts w:ascii="Times New Roman" w:eastAsia="Times New Roman" w:hAnsi="Times New Roman" w:cs="Times New Roman"/>
            <w:lang w:val="nb-NO"/>
          </w:rPr>
          <w:t>penn</w:t>
        </w:r>
      </w:ins>
      <w:ins w:id="3528" w:author="NO Affiliate" w:date="2026-02-12T15:25:00Z" w16du:dateUtc="2026-02-12T14:25:00Z">
        <w:r w:rsidRPr="00692FBB">
          <w:rPr>
            <w:rFonts w:ascii="Times New Roman" w:eastAsia="Times New Roman" w:hAnsi="Times New Roman" w:cs="Times New Roman"/>
            <w:lang w:val="nb-NO"/>
          </w:rPr>
          <w:t xml:space="preserve"> med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også oppbevares i romtemperatur ved høyst 30 °C i en enkeltperiode på maksimalt 30 dager. </w:t>
        </w:r>
      </w:ins>
      <w:ins w:id="3529" w:author="NO Affiliate" w:date="2026-02-12T16:43:00Z" w16du:dateUtc="2026-02-12T15:43:00Z">
        <w:r w:rsidR="00931536" w:rsidRPr="00692FBB">
          <w:rPr>
            <w:rFonts w:ascii="Times New Roman" w:eastAsia="Times New Roman" w:hAnsi="Times New Roman" w:cs="Times New Roman"/>
            <w:lang w:val="nb-NO"/>
          </w:rPr>
          <w:t>Pennen</w:t>
        </w:r>
      </w:ins>
      <w:ins w:id="3530" w:author="NO Affiliate" w:date="2026-02-12T15:25:00Z" w16du:dateUtc="2026-02-12T14:25:00Z">
        <w:r w:rsidRPr="00692FBB">
          <w:rPr>
            <w:rFonts w:ascii="Times New Roman" w:eastAsia="Times New Roman" w:hAnsi="Times New Roman" w:cs="Times New Roman"/>
            <w:lang w:val="nb-NO"/>
          </w:rPr>
          <w:t xml:space="preserve"> skal oppbevares i originalesken for å beskytte mot lys. Noter datoen da den ferdigfylte </w:t>
        </w:r>
      </w:ins>
      <w:ins w:id="3531" w:author="NO Affiliate" w:date="2026-02-12T16:43:00Z" w16du:dateUtc="2026-02-12T15:43:00Z">
        <w:r w:rsidR="00931536" w:rsidRPr="00692FBB">
          <w:rPr>
            <w:rFonts w:ascii="Times New Roman" w:eastAsia="Times New Roman" w:hAnsi="Times New Roman" w:cs="Times New Roman"/>
            <w:lang w:val="nb-NO"/>
          </w:rPr>
          <w:t>pennen</w:t>
        </w:r>
      </w:ins>
      <w:ins w:id="3532" w:author="NO Affiliate" w:date="2026-02-12T15:25:00Z" w16du:dateUtc="2026-02-12T14:25:00Z">
        <w:r w:rsidRPr="00692FBB">
          <w:rPr>
            <w:rFonts w:ascii="Times New Roman" w:eastAsia="Times New Roman" w:hAnsi="Times New Roman" w:cs="Times New Roman"/>
            <w:lang w:val="nb-NO"/>
          </w:rPr>
          <w:t xml:space="preserve"> tas ut av kjøleskapet i de</w:t>
        </w:r>
      </w:ins>
      <w:ins w:id="3533" w:author="NO Affiliate" w:date="2026-02-12T16:44:00Z" w16du:dateUtc="2026-02-12T15:44:00Z">
        <w:r w:rsidR="00931536" w:rsidRPr="00692FBB">
          <w:rPr>
            <w:rFonts w:ascii="Times New Roman" w:eastAsia="Times New Roman" w:hAnsi="Times New Roman" w:cs="Times New Roman"/>
            <w:lang w:val="nb-NO"/>
          </w:rPr>
          <w:t>t</w:t>
        </w:r>
      </w:ins>
      <w:ins w:id="3534" w:author="NO Affiliate" w:date="2026-02-12T15:25:00Z" w16du:dateUtc="2026-02-12T14:25:00Z">
        <w:r w:rsidRPr="00692FBB">
          <w:rPr>
            <w:rFonts w:ascii="Times New Roman" w:eastAsia="Times New Roman" w:hAnsi="Times New Roman" w:cs="Times New Roman"/>
            <w:lang w:val="nb-NO"/>
          </w:rPr>
          <w:t xml:space="preserve"> åpne felte</w:t>
        </w:r>
      </w:ins>
      <w:ins w:id="3535" w:author="NO Affiliate" w:date="2026-02-12T16:44:00Z" w16du:dateUtc="2026-02-12T15:44:00Z">
        <w:r w:rsidR="00931536" w:rsidRPr="00692FBB">
          <w:rPr>
            <w:rFonts w:ascii="Times New Roman" w:eastAsia="Times New Roman" w:hAnsi="Times New Roman" w:cs="Times New Roman"/>
            <w:lang w:val="nb-NO"/>
          </w:rPr>
          <w:t>t</w:t>
        </w:r>
      </w:ins>
      <w:ins w:id="3536" w:author="NO Affiliate" w:date="2026-02-12T15:25:00Z" w16du:dateUtc="2026-02-12T14:25:00Z">
        <w:r w:rsidRPr="00692FBB">
          <w:rPr>
            <w:rFonts w:ascii="Times New Roman" w:eastAsia="Times New Roman" w:hAnsi="Times New Roman" w:cs="Times New Roman"/>
            <w:lang w:val="nb-NO"/>
          </w:rPr>
          <w:t xml:space="preserve"> på ytteremballasjen</w:t>
        </w:r>
      </w:ins>
      <w:ins w:id="3537" w:author="NO Affiliate" w:date="2026-02-12T16:48:00Z" w16du:dateUtc="2026-02-12T15:48:00Z">
        <w:r w:rsidR="003E040C" w:rsidRPr="00692FBB">
          <w:rPr>
            <w:rFonts w:ascii="Times New Roman" w:eastAsia="Times New Roman" w:hAnsi="Times New Roman" w:cs="Times New Roman"/>
            <w:lang w:val="nb-NO"/>
          </w:rPr>
          <w:t>.</w:t>
        </w:r>
      </w:ins>
      <w:ins w:id="3538" w:author="NO Affiliate" w:date="2026-02-12T16:47:00Z" w16du:dateUtc="2026-02-12T15:47:00Z">
        <w:r w:rsidR="003E040C" w:rsidRPr="00692FBB">
          <w:rPr>
            <w:rFonts w:ascii="Times New Roman" w:eastAsia="Times New Roman" w:hAnsi="Times New Roman" w:cs="Times New Roman"/>
            <w:lang w:val="nb-NO"/>
          </w:rPr>
          <w:t xml:space="preserve"> </w:t>
        </w:r>
      </w:ins>
      <w:ins w:id="3539" w:author="NO Affiliate" w:date="2026-02-12T16:47:00Z">
        <w:r w:rsidR="003E040C" w:rsidRPr="00692FBB">
          <w:rPr>
            <w:rFonts w:ascii="Times New Roman" w:eastAsia="Times New Roman" w:hAnsi="Times New Roman" w:cs="Times New Roman"/>
            <w:lang w:val="nb-NO"/>
          </w:rPr>
          <w:t>Når som helst før slutten av denne perioden kan preparatet legges tilbake i kjøleskapet én gang og oppbevares der til utløpsdatoen. Kast den ferdigfylte pennen dersom den ikke brukes innen 30 dager ved oppbevaring i romtemperatur, eller ved opprinnelig utløpsdato, avhengig av hva som kommer først.</w:t>
        </w:r>
      </w:ins>
    </w:p>
    <w:p w14:paraId="41100A64" w14:textId="4159DF09" w:rsidR="006645A8" w:rsidRPr="00692FBB" w:rsidRDefault="006645A8" w:rsidP="006645A8">
      <w:pPr>
        <w:pStyle w:val="ListParagraph"/>
        <w:widowControl/>
        <w:numPr>
          <w:ilvl w:val="0"/>
          <w:numId w:val="39"/>
        </w:numPr>
        <w:spacing w:after="0" w:line="240" w:lineRule="auto"/>
        <w:ind w:left="567" w:hanging="567"/>
        <w:rPr>
          <w:ins w:id="3540" w:author="NO Affiliate" w:date="2026-02-12T15:25:00Z" w16du:dateUtc="2026-02-12T14:25:00Z"/>
          <w:rFonts w:ascii="Times New Roman" w:eastAsia="Times New Roman" w:hAnsi="Times New Roman" w:cs="Times New Roman"/>
          <w:lang w:val="nb-NO"/>
        </w:rPr>
      </w:pPr>
      <w:ins w:id="3541" w:author="NO Affiliate" w:date="2026-02-12T15:25:00Z" w16du:dateUtc="2026-02-12T14:25:00Z">
        <w:r w:rsidRPr="00692FBB">
          <w:rPr>
            <w:rFonts w:ascii="Times New Roman" w:eastAsia="Times New Roman" w:hAnsi="Times New Roman" w:cs="Times New Roman"/>
            <w:lang w:val="nb-NO"/>
          </w:rPr>
          <w:t xml:space="preserve">Ikke rist den ferdigfylte </w:t>
        </w:r>
      </w:ins>
      <w:ins w:id="3542" w:author="NO Affiliate" w:date="2026-02-12T16:49:00Z" w16du:dateUtc="2026-02-12T15:49:00Z">
        <w:r w:rsidR="003E040C" w:rsidRPr="00692FBB">
          <w:rPr>
            <w:rFonts w:ascii="Times New Roman" w:eastAsia="Times New Roman" w:hAnsi="Times New Roman" w:cs="Times New Roman"/>
            <w:lang w:val="nb-NO"/>
          </w:rPr>
          <w:t>pennen</w:t>
        </w:r>
      </w:ins>
      <w:ins w:id="3543" w:author="NO Affiliate" w:date="2026-02-12T15:25:00Z" w16du:dateUtc="2026-02-12T14:25:00Z">
        <w:r w:rsidRPr="00692FBB">
          <w:rPr>
            <w:rFonts w:ascii="Times New Roman" w:eastAsia="Times New Roman" w:hAnsi="Times New Roman" w:cs="Times New Roman"/>
            <w:lang w:val="nb-NO"/>
          </w:rPr>
          <w:t xml:space="preserve"> med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Langvarig </w:t>
        </w:r>
      </w:ins>
      <w:ins w:id="3544" w:author="NO Affiliate" w:date="2026-02-16T08:55:00Z" w16du:dateUtc="2026-02-16T07:55:00Z">
        <w:r w:rsidR="00724924" w:rsidRPr="00692FBB">
          <w:rPr>
            <w:rFonts w:ascii="Times New Roman" w:eastAsia="Times New Roman" w:hAnsi="Times New Roman" w:cs="Times New Roman"/>
            <w:lang w:val="nb-NO"/>
          </w:rPr>
          <w:t xml:space="preserve">kraftig </w:t>
        </w:r>
      </w:ins>
      <w:ins w:id="3545" w:author="NO Affiliate" w:date="2026-02-12T15:25:00Z" w16du:dateUtc="2026-02-12T14:25:00Z">
        <w:r w:rsidRPr="00692FBB">
          <w:rPr>
            <w:rFonts w:ascii="Times New Roman" w:eastAsia="Times New Roman" w:hAnsi="Times New Roman" w:cs="Times New Roman"/>
            <w:lang w:val="nb-NO"/>
          </w:rPr>
          <w:t>risting kan skade legemidlet.</w:t>
        </w:r>
      </w:ins>
    </w:p>
    <w:p w14:paraId="7FB43C62" w14:textId="77777777" w:rsidR="003E040C" w:rsidRPr="00692FBB" w:rsidRDefault="003E040C" w:rsidP="006645A8">
      <w:pPr>
        <w:widowControl/>
        <w:spacing w:after="0" w:line="240" w:lineRule="auto"/>
        <w:rPr>
          <w:ins w:id="3546" w:author="NO Affiliate" w:date="2026-02-12T15:25:00Z" w16du:dateUtc="2026-02-12T14:25:00Z"/>
          <w:rFonts w:ascii="Times New Roman" w:hAnsi="Times New Roman" w:cs="Times New Roman"/>
          <w:lang w:val="nb-NO"/>
        </w:rPr>
      </w:pPr>
    </w:p>
    <w:p w14:paraId="75D47EFC" w14:textId="77777777" w:rsidR="006645A8" w:rsidRPr="00692FBB" w:rsidRDefault="006645A8" w:rsidP="006645A8">
      <w:pPr>
        <w:widowControl/>
        <w:spacing w:after="0" w:line="240" w:lineRule="auto"/>
        <w:rPr>
          <w:ins w:id="3547" w:author="NO Affiliate" w:date="2026-02-12T15:25:00Z" w16du:dateUtc="2026-02-12T14:25:00Z"/>
          <w:rFonts w:ascii="Times New Roman" w:eastAsia="Times New Roman" w:hAnsi="Times New Roman" w:cs="Times New Roman"/>
          <w:lang w:val="nb-NO"/>
        </w:rPr>
      </w:pPr>
      <w:ins w:id="3548" w:author="NO Affiliate" w:date="2026-02-12T15:25:00Z" w16du:dateUtc="2026-02-12T14:25:00Z">
        <w:r w:rsidRPr="00692FBB">
          <w:rPr>
            <w:rFonts w:ascii="Times New Roman" w:eastAsia="Times New Roman" w:hAnsi="Times New Roman" w:cs="Times New Roman"/>
            <w:b/>
            <w:bCs/>
            <w:lang w:val="nb-NO"/>
          </w:rPr>
          <w:t>Bruk ikke dette legemidlet:</w:t>
        </w:r>
      </w:ins>
    </w:p>
    <w:p w14:paraId="74187BCF" w14:textId="0D53F31A" w:rsidR="006645A8" w:rsidRPr="00692FBB" w:rsidRDefault="006645A8" w:rsidP="006645A8">
      <w:pPr>
        <w:pStyle w:val="ListParagraph"/>
        <w:widowControl/>
        <w:numPr>
          <w:ilvl w:val="0"/>
          <w:numId w:val="40"/>
        </w:numPr>
        <w:spacing w:after="0" w:line="240" w:lineRule="auto"/>
        <w:ind w:left="567" w:hanging="567"/>
        <w:rPr>
          <w:ins w:id="3549" w:author="NO Affiliate" w:date="2026-02-12T15:25:00Z" w16du:dateUtc="2026-02-12T14:25:00Z"/>
          <w:rFonts w:ascii="Times New Roman" w:eastAsia="Times New Roman" w:hAnsi="Times New Roman" w:cs="Times New Roman"/>
          <w:lang w:val="nb-NO"/>
        </w:rPr>
      </w:pPr>
      <w:ins w:id="3550" w:author="NO Affiliate" w:date="2026-02-12T15:25:00Z" w16du:dateUtc="2026-02-12T14:25:00Z">
        <w:r w:rsidRPr="00692FBB">
          <w:rPr>
            <w:rFonts w:ascii="Times New Roman" w:eastAsia="Times New Roman" w:hAnsi="Times New Roman" w:cs="Times New Roman"/>
            <w:lang w:val="nb-NO"/>
          </w:rPr>
          <w:t xml:space="preserve">Etter utløpsdatoen som er angitt på </w:t>
        </w:r>
      </w:ins>
      <w:ins w:id="3551" w:author="NoMA-ES" w:date="2026-03-10T10:55:00Z" w16du:dateUtc="2026-03-10T09:55:00Z">
        <w:r w:rsidR="00A6585F">
          <w:rPr>
            <w:rFonts w:ascii="Times New Roman" w:eastAsia="Times New Roman" w:hAnsi="Times New Roman" w:cs="Times New Roman"/>
            <w:lang w:val="nb-NO"/>
          </w:rPr>
          <w:t xml:space="preserve">etiketten og </w:t>
        </w:r>
      </w:ins>
      <w:ins w:id="3552" w:author="NoMA-ES" w:date="2026-03-10T10:53:00Z" w16du:dateUtc="2026-03-10T09:53:00Z">
        <w:r w:rsidR="00E476FE">
          <w:rPr>
            <w:rFonts w:ascii="Times New Roman" w:eastAsia="Times New Roman" w:hAnsi="Times New Roman" w:cs="Times New Roman"/>
            <w:lang w:val="nb-NO"/>
          </w:rPr>
          <w:t>esken</w:t>
        </w:r>
      </w:ins>
      <w:ins w:id="3553" w:author="NO Affiliate" w:date="2026-02-12T15:25:00Z" w16du:dateUtc="2026-02-12T14:25:00Z">
        <w:del w:id="3554" w:author="NoMA-ES" w:date="2026-03-10T10:53:00Z" w16du:dateUtc="2026-03-10T09:53:00Z">
          <w:r w:rsidRPr="00692FBB" w:rsidDel="00E476FE">
            <w:rPr>
              <w:rFonts w:ascii="Times New Roman" w:eastAsia="Times New Roman" w:hAnsi="Times New Roman" w:cs="Times New Roman"/>
              <w:lang w:val="nb-NO"/>
            </w:rPr>
            <w:delText>kartongen</w:delText>
          </w:r>
        </w:del>
        <w:r w:rsidRPr="00692FBB">
          <w:rPr>
            <w:rFonts w:ascii="Times New Roman" w:eastAsia="Times New Roman" w:hAnsi="Times New Roman" w:cs="Times New Roman"/>
            <w:lang w:val="nb-NO"/>
          </w:rPr>
          <w:t xml:space="preserve"> og etter “EXP”</w:t>
        </w:r>
        <w:del w:id="3555" w:author="NoMA-ES" w:date="2026-03-10T10:55:00Z" w16du:dateUtc="2026-03-10T09:55:00Z">
          <w:r w:rsidRPr="00692FBB" w:rsidDel="00A6585F">
            <w:rPr>
              <w:rFonts w:ascii="Times New Roman" w:eastAsia="Times New Roman" w:hAnsi="Times New Roman" w:cs="Times New Roman"/>
              <w:lang w:val="nb-NO"/>
            </w:rPr>
            <w:delText xml:space="preserve"> angitt på etiketten</w:delText>
          </w:r>
        </w:del>
        <w:r w:rsidRPr="00692FBB">
          <w:rPr>
            <w:rFonts w:ascii="Times New Roman" w:eastAsia="Times New Roman" w:hAnsi="Times New Roman" w:cs="Times New Roman"/>
            <w:lang w:val="nb-NO"/>
          </w:rPr>
          <w:t>. Utløpsdatoen</w:t>
        </w:r>
        <w:del w:id="3556" w:author="NoMA-ES" w:date="2026-03-10T10:55:00Z" w16du:dateUtc="2026-03-10T09:55:00Z">
          <w:r w:rsidRPr="00692FBB" w:rsidDel="00A6585F">
            <w:rPr>
              <w:rFonts w:ascii="Times New Roman" w:eastAsia="Times New Roman" w:hAnsi="Times New Roman" w:cs="Times New Roman"/>
              <w:lang w:val="nb-NO"/>
            </w:rPr>
            <w:delText>/EXP</w:delText>
          </w:r>
        </w:del>
        <w:r w:rsidRPr="00692FBB">
          <w:rPr>
            <w:rFonts w:ascii="Times New Roman" w:eastAsia="Times New Roman" w:hAnsi="Times New Roman" w:cs="Times New Roman"/>
            <w:lang w:val="nb-NO"/>
          </w:rPr>
          <w:t xml:space="preserve"> er den siste dagen i den angitte måneden.</w:t>
        </w:r>
      </w:ins>
    </w:p>
    <w:p w14:paraId="6A52B48D" w14:textId="6BB05E41" w:rsidR="006645A8" w:rsidRPr="00692FBB" w:rsidRDefault="006645A8" w:rsidP="006645A8">
      <w:pPr>
        <w:pStyle w:val="ListParagraph"/>
        <w:widowControl/>
        <w:numPr>
          <w:ilvl w:val="0"/>
          <w:numId w:val="40"/>
        </w:numPr>
        <w:spacing w:after="0" w:line="240" w:lineRule="auto"/>
        <w:ind w:left="567" w:hanging="567"/>
        <w:rPr>
          <w:ins w:id="3557" w:author="NO Affiliate" w:date="2026-02-12T15:25:00Z" w16du:dateUtc="2026-02-12T14:25:00Z"/>
          <w:rFonts w:ascii="Times New Roman" w:eastAsia="Times New Roman" w:hAnsi="Times New Roman" w:cs="Times New Roman"/>
          <w:lang w:val="nb-NO"/>
        </w:rPr>
      </w:pPr>
      <w:ins w:id="3558" w:author="NO Affiliate" w:date="2026-02-12T15:25:00Z" w16du:dateUtc="2026-02-12T14:25:00Z">
        <w:r w:rsidRPr="00692FBB">
          <w:rPr>
            <w:rFonts w:ascii="Times New Roman" w:eastAsia="Times New Roman" w:hAnsi="Times New Roman" w:cs="Times New Roman"/>
            <w:lang w:val="nb-NO"/>
          </w:rPr>
          <w:t xml:space="preserve">Hvis væsken er misfarget, uklar eller du kan se fremmede partikler som flyter rundt i den (se </w:t>
        </w:r>
      </w:ins>
      <w:ins w:id="3559" w:author="NoMA-ES" w:date="2026-03-10T10:55:00Z" w16du:dateUtc="2026-03-10T09:55:00Z">
        <w:r w:rsidR="00A6585F">
          <w:rPr>
            <w:rFonts w:ascii="Times New Roman" w:eastAsia="Times New Roman" w:hAnsi="Times New Roman" w:cs="Times New Roman"/>
            <w:lang w:val="nb-NO"/>
          </w:rPr>
          <w:t>avsnitt</w:t>
        </w:r>
      </w:ins>
      <w:ins w:id="3560" w:author="NO Affiliate" w:date="2026-02-12T15:25:00Z" w16du:dateUtc="2026-02-12T14:25:00Z">
        <w:del w:id="3561" w:author="NoMA-ES" w:date="2026-03-10T10:55:00Z" w16du:dateUtc="2026-03-10T09:55:00Z">
          <w:r w:rsidRPr="00692FBB" w:rsidDel="00A6585F">
            <w:rPr>
              <w:rFonts w:ascii="Times New Roman" w:eastAsia="Times New Roman" w:hAnsi="Times New Roman" w:cs="Times New Roman"/>
              <w:lang w:val="nb-NO"/>
            </w:rPr>
            <w:delText>pkt.</w:delText>
          </w:r>
        </w:del>
        <w:r w:rsidRPr="00692FBB">
          <w:rPr>
            <w:rFonts w:ascii="Times New Roman" w:eastAsia="Times New Roman" w:hAnsi="Times New Roman" w:cs="Times New Roman"/>
            <w:lang w:val="nb-NO"/>
          </w:rPr>
          <w:t xml:space="preserve"> 6 ’Hvordan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ser ut og innhold i pakningen’).</w:t>
        </w:r>
      </w:ins>
    </w:p>
    <w:p w14:paraId="01E564E9" w14:textId="77777777" w:rsidR="006645A8" w:rsidRPr="00692FBB" w:rsidRDefault="006645A8" w:rsidP="006645A8">
      <w:pPr>
        <w:pStyle w:val="ListParagraph"/>
        <w:widowControl/>
        <w:numPr>
          <w:ilvl w:val="0"/>
          <w:numId w:val="40"/>
        </w:numPr>
        <w:spacing w:after="0" w:line="240" w:lineRule="auto"/>
        <w:ind w:left="567" w:hanging="567"/>
        <w:rPr>
          <w:ins w:id="3562" w:author="NO Affiliate" w:date="2026-02-12T15:25:00Z" w16du:dateUtc="2026-02-12T14:25:00Z"/>
          <w:rFonts w:ascii="Times New Roman" w:eastAsia="Times New Roman" w:hAnsi="Times New Roman" w:cs="Times New Roman"/>
          <w:lang w:val="nb-NO"/>
        </w:rPr>
      </w:pPr>
      <w:ins w:id="3563" w:author="NO Affiliate" w:date="2026-02-12T15:25:00Z" w16du:dateUtc="2026-02-12T14:25:00Z">
        <w:r w:rsidRPr="00692FBB">
          <w:rPr>
            <w:rFonts w:ascii="Times New Roman" w:eastAsia="Times New Roman" w:hAnsi="Times New Roman" w:cs="Times New Roman"/>
            <w:lang w:val="nb-NO"/>
          </w:rPr>
          <w:t>Hvis du vet eller tror at legemidlet kan ha blitt utsatt for ekstreme temperaturer (at det utilsiktet har frosset eller blitt oppvarmet).</w:t>
        </w:r>
      </w:ins>
    </w:p>
    <w:p w14:paraId="585CF065" w14:textId="77777777" w:rsidR="006645A8" w:rsidRPr="00692FBB" w:rsidRDefault="006645A8" w:rsidP="006645A8">
      <w:pPr>
        <w:pStyle w:val="ListParagraph"/>
        <w:widowControl/>
        <w:numPr>
          <w:ilvl w:val="0"/>
          <w:numId w:val="40"/>
        </w:numPr>
        <w:spacing w:after="0" w:line="240" w:lineRule="auto"/>
        <w:ind w:left="567" w:hanging="567"/>
        <w:rPr>
          <w:ins w:id="3564" w:author="NO Affiliate" w:date="2026-02-12T15:25:00Z" w16du:dateUtc="2026-02-12T14:25:00Z"/>
          <w:rFonts w:ascii="Times New Roman" w:eastAsia="Times New Roman" w:hAnsi="Times New Roman" w:cs="Times New Roman"/>
          <w:lang w:val="nb-NO"/>
        </w:rPr>
      </w:pPr>
      <w:ins w:id="3565" w:author="NO Affiliate" w:date="2026-02-12T15:25:00Z" w16du:dateUtc="2026-02-12T14:25:00Z">
        <w:r w:rsidRPr="00692FBB">
          <w:rPr>
            <w:rFonts w:ascii="Times New Roman" w:eastAsia="Times New Roman" w:hAnsi="Times New Roman" w:cs="Times New Roman"/>
            <w:lang w:val="nb-NO"/>
          </w:rPr>
          <w:t>Hvis legemidlet er ristet kraftig.</w:t>
        </w:r>
      </w:ins>
    </w:p>
    <w:p w14:paraId="007F43EA" w14:textId="77777777" w:rsidR="006645A8" w:rsidRPr="00692FBB" w:rsidRDefault="006645A8" w:rsidP="006645A8">
      <w:pPr>
        <w:widowControl/>
        <w:spacing w:after="0" w:line="240" w:lineRule="auto"/>
        <w:rPr>
          <w:ins w:id="3566" w:author="NO Affiliate" w:date="2026-02-12T15:25:00Z" w16du:dateUtc="2026-02-12T14:25:00Z"/>
          <w:rFonts w:ascii="Times New Roman" w:hAnsi="Times New Roman" w:cs="Times New Roman"/>
          <w:lang w:val="nb-NO"/>
        </w:rPr>
      </w:pPr>
    </w:p>
    <w:p w14:paraId="2D5D1DBC" w14:textId="5BE08163" w:rsidR="006645A8" w:rsidRPr="00692FBB" w:rsidRDefault="006645A8" w:rsidP="006645A8">
      <w:pPr>
        <w:widowControl/>
        <w:spacing w:after="0" w:line="240" w:lineRule="auto"/>
        <w:rPr>
          <w:ins w:id="3567" w:author="NO Affiliate" w:date="2026-02-12T15:25:00Z" w16du:dateUtc="2026-02-12T14:25:00Z"/>
          <w:rFonts w:ascii="Times New Roman" w:eastAsia="Times New Roman" w:hAnsi="Times New Roman" w:cs="Times New Roman"/>
          <w:lang w:val="nb-NO"/>
        </w:rPr>
      </w:pPr>
      <w:ins w:id="3568" w:author="NO Affiliate" w:date="2026-02-12T15:25:00Z" w16du:dateUtc="2026-02-12T14:25:00Z">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er til engangsbruk. Ubrukt legemiddel som er igjen i </w:t>
        </w:r>
      </w:ins>
      <w:ins w:id="3569" w:author="NO Affiliate" w:date="2026-02-12T16:49:00Z" w16du:dateUtc="2026-02-12T15:49:00Z">
        <w:r w:rsidR="003E040C" w:rsidRPr="00692FBB">
          <w:rPr>
            <w:rFonts w:ascii="Times New Roman" w:eastAsia="Times New Roman" w:hAnsi="Times New Roman" w:cs="Times New Roman"/>
            <w:lang w:val="nb-NO"/>
          </w:rPr>
          <w:t>pennen</w:t>
        </w:r>
      </w:ins>
      <w:ins w:id="3570" w:author="NO Affiliate" w:date="2026-02-12T15:25:00Z" w16du:dateUtc="2026-02-12T14:25:00Z">
        <w:r w:rsidRPr="00692FBB">
          <w:rPr>
            <w:rFonts w:ascii="Times New Roman" w:eastAsia="Times New Roman" w:hAnsi="Times New Roman" w:cs="Times New Roman"/>
            <w:lang w:val="nb-NO"/>
          </w:rPr>
          <w:t xml:space="preserve"> skal kastes. Legemidler skal ikke kastes i avløpsvann eller sammen med husholdningsavfall. Spør på apoteket hvordan du skal kaste legemidler som du ikke lenger bruker. Disse tiltakene bidrar til å beskytte miljøet.</w:t>
        </w:r>
      </w:ins>
    </w:p>
    <w:p w14:paraId="684A71D7" w14:textId="77777777" w:rsidR="006645A8" w:rsidRPr="00692FBB" w:rsidRDefault="006645A8" w:rsidP="006645A8">
      <w:pPr>
        <w:widowControl/>
        <w:spacing w:after="0" w:line="240" w:lineRule="auto"/>
        <w:rPr>
          <w:ins w:id="3571" w:author="NO Affiliate" w:date="2026-02-12T15:25:00Z" w16du:dateUtc="2026-02-12T14:25:00Z"/>
          <w:rFonts w:ascii="Times New Roman" w:hAnsi="Times New Roman" w:cs="Times New Roman"/>
          <w:lang w:val="nb-NO"/>
        </w:rPr>
      </w:pPr>
    </w:p>
    <w:p w14:paraId="0AFE2175" w14:textId="77777777" w:rsidR="006645A8" w:rsidRPr="00692FBB" w:rsidRDefault="006645A8" w:rsidP="006645A8">
      <w:pPr>
        <w:widowControl/>
        <w:spacing w:after="0" w:line="240" w:lineRule="auto"/>
        <w:rPr>
          <w:ins w:id="3572" w:author="NO Affiliate" w:date="2026-02-12T15:25:00Z" w16du:dateUtc="2026-02-12T14:25:00Z"/>
          <w:rFonts w:ascii="Times New Roman" w:hAnsi="Times New Roman" w:cs="Times New Roman"/>
          <w:lang w:val="nb-NO"/>
        </w:rPr>
      </w:pPr>
    </w:p>
    <w:p w14:paraId="5256474A" w14:textId="77777777" w:rsidR="006645A8" w:rsidRPr="00692FBB" w:rsidRDefault="006645A8" w:rsidP="006645A8">
      <w:pPr>
        <w:widowControl/>
        <w:spacing w:after="0" w:line="240" w:lineRule="auto"/>
        <w:ind w:left="567" w:hanging="567"/>
        <w:rPr>
          <w:ins w:id="3573" w:author="NO Affiliate" w:date="2026-02-12T15:25:00Z" w16du:dateUtc="2026-02-12T14:25:00Z"/>
          <w:rFonts w:ascii="Times New Roman" w:eastAsia="Times New Roman" w:hAnsi="Times New Roman" w:cs="Times New Roman"/>
          <w:lang w:val="nb-NO"/>
        </w:rPr>
      </w:pPr>
      <w:ins w:id="3574" w:author="NO Affiliate" w:date="2026-02-12T15:25:00Z" w16du:dateUtc="2026-02-12T14:25:00Z">
        <w:r w:rsidRPr="00692FBB">
          <w:rPr>
            <w:rFonts w:ascii="Times New Roman" w:eastAsia="Times New Roman" w:hAnsi="Times New Roman" w:cs="Times New Roman"/>
            <w:b/>
            <w:bCs/>
            <w:lang w:val="nb-NO"/>
          </w:rPr>
          <w:t>6.</w:t>
        </w:r>
        <w:r w:rsidRPr="00692FBB">
          <w:rPr>
            <w:rFonts w:ascii="Times New Roman" w:eastAsia="Times New Roman" w:hAnsi="Times New Roman" w:cs="Times New Roman"/>
            <w:b/>
            <w:bCs/>
            <w:lang w:val="nb-NO"/>
          </w:rPr>
          <w:tab/>
          <w:t>Innholdet i pakningen og ytterligere informasjon</w:t>
        </w:r>
      </w:ins>
    </w:p>
    <w:p w14:paraId="52F9CE27" w14:textId="77777777" w:rsidR="006645A8" w:rsidRPr="00692FBB" w:rsidRDefault="006645A8" w:rsidP="006645A8">
      <w:pPr>
        <w:widowControl/>
        <w:spacing w:after="0" w:line="240" w:lineRule="auto"/>
        <w:rPr>
          <w:ins w:id="3575" w:author="NO Affiliate" w:date="2026-02-12T15:25:00Z" w16du:dateUtc="2026-02-12T14:25:00Z"/>
          <w:rFonts w:ascii="Times New Roman" w:hAnsi="Times New Roman" w:cs="Times New Roman"/>
          <w:lang w:val="nb-NO"/>
        </w:rPr>
      </w:pPr>
    </w:p>
    <w:p w14:paraId="54669A10" w14:textId="77777777" w:rsidR="006645A8" w:rsidRPr="00692FBB" w:rsidRDefault="006645A8" w:rsidP="006645A8">
      <w:pPr>
        <w:widowControl/>
        <w:spacing w:after="0" w:line="240" w:lineRule="auto"/>
        <w:rPr>
          <w:ins w:id="3576" w:author="NO Affiliate" w:date="2026-02-12T15:25:00Z" w16du:dateUtc="2026-02-12T14:25:00Z"/>
          <w:rFonts w:ascii="Times New Roman" w:eastAsia="Times New Roman" w:hAnsi="Times New Roman" w:cs="Times New Roman"/>
          <w:lang w:val="nb-NO"/>
        </w:rPr>
      </w:pPr>
      <w:ins w:id="3577" w:author="NO Affiliate" w:date="2026-02-12T15:25:00Z" w16du:dateUtc="2026-02-12T14:25:00Z">
        <w:r w:rsidRPr="00692FBB">
          <w:rPr>
            <w:rFonts w:ascii="Times New Roman" w:eastAsia="Times New Roman" w:hAnsi="Times New Roman" w:cs="Times New Roman"/>
            <w:b/>
            <w:bCs/>
            <w:lang w:val="nb-NO"/>
          </w:rPr>
          <w:t>Sammensetning av Otulfi</w:t>
        </w:r>
      </w:ins>
    </w:p>
    <w:p w14:paraId="7F31473A" w14:textId="75FB44B1" w:rsidR="006645A8" w:rsidRPr="00692FBB" w:rsidRDefault="006645A8" w:rsidP="006645A8">
      <w:pPr>
        <w:pStyle w:val="ListParagraph"/>
        <w:widowControl/>
        <w:numPr>
          <w:ilvl w:val="0"/>
          <w:numId w:val="41"/>
        </w:numPr>
        <w:spacing w:after="0" w:line="240" w:lineRule="auto"/>
        <w:ind w:left="567" w:hanging="567"/>
        <w:rPr>
          <w:ins w:id="3578" w:author="NO Affiliate" w:date="2026-02-12T15:25:00Z" w16du:dateUtc="2026-02-12T14:25:00Z"/>
          <w:rFonts w:ascii="Times New Roman" w:eastAsia="Times New Roman" w:hAnsi="Times New Roman" w:cs="Times New Roman"/>
          <w:lang w:val="nb-NO"/>
        </w:rPr>
      </w:pPr>
      <w:ins w:id="3579" w:author="NO Affiliate" w:date="2026-02-12T15:25:00Z" w16du:dateUtc="2026-02-12T14:25:00Z">
        <w:r w:rsidRPr="00692FBB">
          <w:rPr>
            <w:rFonts w:ascii="Times New Roman" w:eastAsia="Times New Roman" w:hAnsi="Times New Roman" w:cs="Times New Roman"/>
            <w:lang w:val="nb-NO"/>
          </w:rPr>
          <w:t xml:space="preserve">Virkestoff er ustekinumab. Hver ferdigfylte </w:t>
        </w:r>
      </w:ins>
      <w:ins w:id="3580" w:author="NO Affiliate" w:date="2026-02-12T16:49:00Z" w16du:dateUtc="2026-02-12T15:49:00Z">
        <w:r w:rsidR="003E040C" w:rsidRPr="00692FBB">
          <w:rPr>
            <w:rFonts w:ascii="Times New Roman" w:eastAsia="Times New Roman" w:hAnsi="Times New Roman" w:cs="Times New Roman"/>
            <w:lang w:val="nb-NO"/>
          </w:rPr>
          <w:t>penn</w:t>
        </w:r>
      </w:ins>
      <w:ins w:id="3581" w:author="NO Affiliate" w:date="2026-02-12T15:25:00Z" w16du:dateUtc="2026-02-12T14:25:00Z">
        <w:r w:rsidRPr="00692FBB">
          <w:rPr>
            <w:rFonts w:ascii="Times New Roman" w:eastAsia="Times New Roman" w:hAnsi="Times New Roman" w:cs="Times New Roman"/>
            <w:lang w:val="nb-NO"/>
          </w:rPr>
          <w:t xml:space="preserve"> inneholder 45 mg ustekinumab i 0,5 ml.</w:t>
        </w:r>
      </w:ins>
    </w:p>
    <w:p w14:paraId="20868019" w14:textId="13A6CCF8" w:rsidR="006645A8" w:rsidRPr="00692FBB" w:rsidRDefault="006645A8" w:rsidP="006645A8">
      <w:pPr>
        <w:pStyle w:val="ListParagraph"/>
        <w:widowControl/>
        <w:numPr>
          <w:ilvl w:val="0"/>
          <w:numId w:val="41"/>
        </w:numPr>
        <w:spacing w:after="0" w:line="240" w:lineRule="auto"/>
        <w:ind w:left="567" w:hanging="567"/>
        <w:rPr>
          <w:ins w:id="3582" w:author="NO Affiliate" w:date="2026-02-12T15:25:00Z" w16du:dateUtc="2026-02-12T14:25:00Z"/>
          <w:rFonts w:ascii="Times New Roman" w:eastAsia="Times New Roman" w:hAnsi="Times New Roman" w:cs="Times New Roman"/>
          <w:lang w:val="nb-NO"/>
        </w:rPr>
      </w:pPr>
      <w:ins w:id="3583" w:author="NO Affiliate" w:date="2026-02-12T15:25:00Z" w16du:dateUtc="2026-02-12T14:25:00Z">
        <w:r w:rsidRPr="00692FBB">
          <w:rPr>
            <w:rFonts w:ascii="Times New Roman" w:eastAsia="Times New Roman" w:hAnsi="Times New Roman" w:cs="Times New Roman"/>
            <w:lang w:val="nb-NO"/>
          </w:rPr>
          <w:t>Andre innholdsstoffer er L</w:t>
        </w:r>
        <w:r w:rsidRPr="00692FBB">
          <w:rPr>
            <w:rFonts w:ascii="Times New Roman" w:eastAsia="Times New Roman" w:hAnsi="Times New Roman" w:cs="Times New Roman"/>
            <w:lang w:val="nb-NO"/>
          </w:rPr>
          <w:noBreakHyphen/>
          <w:t>histidin, polysorbat</w:t>
        </w:r>
      </w:ins>
      <w:ins w:id="3584" w:author="NO Affiliate" w:date="2026-02-16T13:54:00Z" w16du:dateUtc="2026-02-16T12:54:00Z">
        <w:r w:rsidR="001543D1" w:rsidRPr="00692FBB">
          <w:rPr>
            <w:rFonts w:ascii="Times New Roman" w:eastAsia="Times New Roman" w:hAnsi="Times New Roman" w:cs="Times New Roman"/>
            <w:lang w:val="nb-NO"/>
          </w:rPr>
          <w:t> </w:t>
        </w:r>
      </w:ins>
      <w:ins w:id="3585" w:author="NO Affiliate" w:date="2026-02-12T15:25:00Z" w16du:dateUtc="2026-02-12T14:25:00Z">
        <w:r w:rsidRPr="00692FBB">
          <w:rPr>
            <w:rFonts w:ascii="Times New Roman" w:eastAsia="Times New Roman" w:hAnsi="Times New Roman" w:cs="Times New Roman"/>
            <w:lang w:val="nb-NO"/>
          </w:rPr>
          <w:t>80 (E</w:t>
        </w:r>
      </w:ins>
      <w:ins w:id="3586" w:author="NO Affiliate" w:date="2026-02-16T11:37:00Z" w16du:dateUtc="2026-02-16T10:37:00Z">
        <w:r w:rsidR="00A07BCC" w:rsidRPr="00692FBB">
          <w:rPr>
            <w:rFonts w:ascii="Times New Roman" w:eastAsia="Times New Roman" w:hAnsi="Times New Roman" w:cs="Times New Roman"/>
            <w:lang w:val="nb-NO"/>
          </w:rPr>
          <w:t> </w:t>
        </w:r>
      </w:ins>
      <w:ins w:id="3587" w:author="NO Affiliate" w:date="2026-02-12T15:25:00Z" w16du:dateUtc="2026-02-12T14:25:00Z">
        <w:r w:rsidRPr="00692FBB">
          <w:rPr>
            <w:rFonts w:ascii="Times New Roman" w:eastAsia="Times New Roman" w:hAnsi="Times New Roman" w:cs="Times New Roman"/>
            <w:lang w:val="nb-NO"/>
          </w:rPr>
          <w:t>433), sukrose, vann til injeksjonsvæsker og saltsyre (for å justere pH).</w:t>
        </w:r>
      </w:ins>
    </w:p>
    <w:p w14:paraId="62ECF4A7" w14:textId="77777777" w:rsidR="006645A8" w:rsidRPr="00692FBB" w:rsidRDefault="006645A8" w:rsidP="006645A8">
      <w:pPr>
        <w:widowControl/>
        <w:spacing w:after="0" w:line="240" w:lineRule="auto"/>
        <w:rPr>
          <w:ins w:id="3588" w:author="NO Affiliate" w:date="2026-02-12T15:25:00Z" w16du:dateUtc="2026-02-12T14:25:00Z"/>
          <w:rFonts w:ascii="Times New Roman" w:hAnsi="Times New Roman" w:cs="Times New Roman"/>
          <w:lang w:val="nb-NO"/>
        </w:rPr>
      </w:pPr>
    </w:p>
    <w:p w14:paraId="3772A600" w14:textId="77777777" w:rsidR="006645A8" w:rsidRPr="00692FBB" w:rsidRDefault="006645A8" w:rsidP="006645A8">
      <w:pPr>
        <w:widowControl/>
        <w:spacing w:after="0" w:line="240" w:lineRule="auto"/>
        <w:rPr>
          <w:ins w:id="3589" w:author="NO Affiliate" w:date="2026-02-12T15:25:00Z" w16du:dateUtc="2026-02-12T14:25:00Z"/>
          <w:rFonts w:ascii="Times New Roman" w:eastAsia="Times New Roman" w:hAnsi="Times New Roman" w:cs="Times New Roman"/>
          <w:lang w:val="nb-NO"/>
        </w:rPr>
      </w:pPr>
      <w:ins w:id="3590" w:author="NO Affiliate" w:date="2026-02-12T15:25:00Z" w16du:dateUtc="2026-02-12T14:25:00Z">
        <w:r w:rsidRPr="00692FBB">
          <w:rPr>
            <w:rFonts w:ascii="Times New Roman" w:eastAsia="Times New Roman" w:hAnsi="Times New Roman" w:cs="Times New Roman"/>
            <w:b/>
            <w:bCs/>
            <w:lang w:val="nb-NO"/>
          </w:rPr>
          <w:t>Hvordan Otulfi ser ut og innholdet i pakningen</w:t>
        </w:r>
      </w:ins>
    </w:p>
    <w:p w14:paraId="44572717" w14:textId="07954760" w:rsidR="006645A8" w:rsidRPr="00692FBB" w:rsidRDefault="006645A8" w:rsidP="006645A8">
      <w:pPr>
        <w:widowControl/>
        <w:spacing w:after="0" w:line="240" w:lineRule="auto"/>
        <w:rPr>
          <w:ins w:id="3591" w:author="NO Affiliate" w:date="2026-02-12T15:25:00Z" w16du:dateUtc="2026-02-12T14:25:00Z"/>
          <w:rFonts w:ascii="Times New Roman" w:eastAsia="Times New Roman" w:hAnsi="Times New Roman" w:cs="Times New Roman"/>
          <w:lang w:val="nb-NO"/>
        </w:rPr>
      </w:pPr>
      <w:ins w:id="3592" w:author="NO Affiliate" w:date="2026-02-12T15:25:00Z" w16du:dateUtc="2026-02-12T14:25:00Z">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er en klar, fargeløs til svakt brun</w:t>
        </w:r>
        <w:r w:rsidRPr="00692FBB">
          <w:rPr>
            <w:rFonts w:ascii="Times New Roman" w:eastAsia="Times New Roman" w:hAnsi="Times New Roman" w:cs="Times New Roman"/>
            <w:lang w:val="nb-NO"/>
          </w:rPr>
          <w:noBreakHyphen/>
          <w:t xml:space="preserve">gul injeksjonsvæske. Det leveres som en eske med en enkeltdose i en 1 ml ferdigfylt </w:t>
        </w:r>
      </w:ins>
      <w:ins w:id="3593" w:author="NO Affiliate" w:date="2026-02-12T16:50:00Z" w16du:dateUtc="2026-02-12T15:50:00Z">
        <w:r w:rsidR="003E040C" w:rsidRPr="00692FBB">
          <w:rPr>
            <w:rFonts w:ascii="Times New Roman" w:eastAsia="Times New Roman" w:hAnsi="Times New Roman" w:cs="Times New Roman"/>
            <w:lang w:val="nb-NO"/>
          </w:rPr>
          <w:t>penn</w:t>
        </w:r>
      </w:ins>
      <w:ins w:id="3594" w:author="NO Affiliate" w:date="2026-02-12T15:25:00Z" w16du:dateUtc="2026-02-12T14:25:00Z">
        <w:r w:rsidRPr="00692FBB">
          <w:rPr>
            <w:rFonts w:ascii="Times New Roman" w:eastAsia="Times New Roman" w:hAnsi="Times New Roman" w:cs="Times New Roman"/>
            <w:lang w:val="nb-NO"/>
          </w:rPr>
          <w:t xml:space="preserve">. Hver </w:t>
        </w:r>
      </w:ins>
      <w:ins w:id="3595" w:author="NO Affiliate" w:date="2026-02-12T16:51:00Z" w16du:dateUtc="2026-02-12T15:51:00Z">
        <w:r w:rsidR="003E040C" w:rsidRPr="00692FBB">
          <w:rPr>
            <w:rFonts w:ascii="Times New Roman" w:eastAsia="Times New Roman" w:hAnsi="Times New Roman" w:cs="Times New Roman"/>
            <w:lang w:val="nb-NO"/>
          </w:rPr>
          <w:t>penn</w:t>
        </w:r>
      </w:ins>
      <w:ins w:id="3596" w:author="NO Affiliate" w:date="2026-02-12T15:25:00Z" w16du:dateUtc="2026-02-12T14:25:00Z">
        <w:r w:rsidRPr="00692FBB">
          <w:rPr>
            <w:rFonts w:ascii="Times New Roman" w:eastAsia="Times New Roman" w:hAnsi="Times New Roman" w:cs="Times New Roman"/>
            <w:lang w:val="nb-NO"/>
          </w:rPr>
          <w:t xml:space="preserve"> inneholder 45 mg ustekinumab i 0,5 ml injeksjonsvæske, oppløsning.</w:t>
        </w:r>
      </w:ins>
    </w:p>
    <w:p w14:paraId="5E837612" w14:textId="77777777" w:rsidR="006645A8" w:rsidRPr="00692FBB" w:rsidRDefault="006645A8" w:rsidP="006645A8">
      <w:pPr>
        <w:widowControl/>
        <w:spacing w:after="0" w:line="240" w:lineRule="auto"/>
        <w:rPr>
          <w:ins w:id="3597" w:author="NO Affiliate" w:date="2026-02-12T15:25:00Z" w16du:dateUtc="2026-02-12T14:25:00Z"/>
          <w:rFonts w:ascii="Times New Roman" w:hAnsi="Times New Roman" w:cs="Times New Roman"/>
          <w:lang w:val="nb-NO"/>
        </w:rPr>
      </w:pPr>
    </w:p>
    <w:p w14:paraId="74556CC6" w14:textId="77777777" w:rsidR="006645A8" w:rsidRPr="00692FBB" w:rsidRDefault="006645A8" w:rsidP="006645A8">
      <w:pPr>
        <w:widowControl/>
        <w:spacing w:after="0" w:line="240" w:lineRule="auto"/>
        <w:rPr>
          <w:ins w:id="3598" w:author="NO Affiliate" w:date="2026-02-12T15:25:00Z" w16du:dateUtc="2026-02-12T14:25:00Z"/>
          <w:rFonts w:ascii="Times New Roman" w:eastAsia="Times New Roman" w:hAnsi="Times New Roman" w:cs="Times New Roman"/>
          <w:b/>
          <w:bCs/>
          <w:lang w:val="nb-NO"/>
        </w:rPr>
      </w:pPr>
      <w:ins w:id="3599" w:author="NO Affiliate" w:date="2026-02-12T15:25:00Z" w16du:dateUtc="2026-02-12T14:25:00Z">
        <w:r w:rsidRPr="00692FBB">
          <w:rPr>
            <w:rFonts w:ascii="Times New Roman" w:eastAsia="Times New Roman" w:hAnsi="Times New Roman" w:cs="Times New Roman"/>
            <w:b/>
            <w:bCs/>
            <w:lang w:val="nb-NO"/>
          </w:rPr>
          <w:t>Innehaver av markedsføringstillatelsen</w:t>
        </w:r>
      </w:ins>
    </w:p>
    <w:p w14:paraId="0C3AD8C6" w14:textId="77777777" w:rsidR="006645A8" w:rsidRPr="00845BD7" w:rsidRDefault="006645A8" w:rsidP="006645A8">
      <w:pPr>
        <w:widowControl/>
        <w:spacing w:after="0" w:line="240" w:lineRule="auto"/>
        <w:rPr>
          <w:ins w:id="3600" w:author="NO Affiliate" w:date="2026-02-12T15:25:00Z" w16du:dateUtc="2026-02-12T14:25:00Z"/>
          <w:rFonts w:ascii="Times New Roman" w:hAnsi="Times New Roman" w:cs="Times New Roman"/>
          <w:lang w:val="de-DE"/>
          <w:rPrChange w:id="3601" w:author="Adeel Rana" w:date="2026-02-17T11:24:00Z" w16du:dateUtc="2026-02-17T10:24:00Z">
            <w:rPr>
              <w:ins w:id="3602" w:author="NO Affiliate" w:date="2026-02-12T15:25:00Z" w16du:dateUtc="2026-02-12T14:25:00Z"/>
              <w:rFonts w:ascii="Times New Roman" w:hAnsi="Times New Roman" w:cs="Times New Roman"/>
              <w:lang w:val="nb-NO"/>
            </w:rPr>
          </w:rPrChange>
        </w:rPr>
      </w:pPr>
      <w:ins w:id="3603" w:author="NO Affiliate" w:date="2026-02-12T15:25:00Z" w16du:dateUtc="2026-02-12T14:25:00Z">
        <w:r w:rsidRPr="00845BD7">
          <w:rPr>
            <w:rFonts w:ascii="Times New Roman" w:hAnsi="Times New Roman" w:cs="Times New Roman"/>
            <w:lang w:val="de-DE"/>
            <w:rPrChange w:id="3604" w:author="Adeel Rana" w:date="2026-02-17T11:24:00Z" w16du:dateUtc="2026-02-17T10:24:00Z">
              <w:rPr>
                <w:rFonts w:ascii="Times New Roman" w:hAnsi="Times New Roman" w:cs="Times New Roman"/>
                <w:lang w:val="nb-NO"/>
              </w:rPr>
            </w:rPrChange>
          </w:rPr>
          <w:t>Fresenius Kabi Deutschland GmbH</w:t>
        </w:r>
      </w:ins>
    </w:p>
    <w:p w14:paraId="489AECAF" w14:textId="77777777" w:rsidR="006645A8" w:rsidRPr="00845BD7" w:rsidRDefault="006645A8" w:rsidP="006645A8">
      <w:pPr>
        <w:widowControl/>
        <w:spacing w:after="0" w:line="240" w:lineRule="auto"/>
        <w:rPr>
          <w:ins w:id="3605" w:author="NO Affiliate" w:date="2026-02-12T15:25:00Z" w16du:dateUtc="2026-02-12T14:25:00Z"/>
          <w:rFonts w:ascii="Times New Roman" w:hAnsi="Times New Roman" w:cs="Times New Roman"/>
          <w:lang w:val="de-DE"/>
          <w:rPrChange w:id="3606" w:author="Adeel Rana" w:date="2026-02-17T11:24:00Z" w16du:dateUtc="2026-02-17T10:24:00Z">
            <w:rPr>
              <w:ins w:id="3607" w:author="NO Affiliate" w:date="2026-02-12T15:25:00Z" w16du:dateUtc="2026-02-12T14:25:00Z"/>
              <w:rFonts w:ascii="Times New Roman" w:hAnsi="Times New Roman" w:cs="Times New Roman"/>
              <w:lang w:val="nb-NO"/>
            </w:rPr>
          </w:rPrChange>
        </w:rPr>
      </w:pPr>
      <w:ins w:id="3608" w:author="NO Affiliate" w:date="2026-02-12T15:25:00Z" w16du:dateUtc="2026-02-12T14:25:00Z">
        <w:r w:rsidRPr="00845BD7">
          <w:rPr>
            <w:rFonts w:ascii="Times New Roman" w:hAnsi="Times New Roman" w:cs="Times New Roman"/>
            <w:lang w:val="de-DE"/>
            <w:rPrChange w:id="3609" w:author="Adeel Rana" w:date="2026-02-17T11:24:00Z" w16du:dateUtc="2026-02-17T10:24:00Z">
              <w:rPr>
                <w:rFonts w:ascii="Times New Roman" w:hAnsi="Times New Roman" w:cs="Times New Roman"/>
                <w:lang w:val="nb-NO"/>
              </w:rPr>
            </w:rPrChange>
          </w:rPr>
          <w:t>Else-Kroener-Strasse 1</w:t>
        </w:r>
      </w:ins>
    </w:p>
    <w:p w14:paraId="7A76DDB9" w14:textId="77777777" w:rsidR="006645A8" w:rsidRPr="00A3132C" w:rsidRDefault="006645A8" w:rsidP="006645A8">
      <w:pPr>
        <w:widowControl/>
        <w:spacing w:after="0" w:line="240" w:lineRule="auto"/>
        <w:rPr>
          <w:ins w:id="3610" w:author="NO Affiliate" w:date="2026-02-12T15:25:00Z" w16du:dateUtc="2026-02-12T14:25:00Z"/>
          <w:rFonts w:ascii="Times New Roman" w:hAnsi="Times New Roman" w:cs="Times New Roman"/>
          <w:lang w:val="da-DK"/>
          <w:rPrChange w:id="3611" w:author="NoMA-ES" w:date="2026-03-05T13:10:00Z" w16du:dateUtc="2026-03-05T12:10:00Z">
            <w:rPr>
              <w:ins w:id="3612" w:author="NO Affiliate" w:date="2026-02-12T15:25:00Z" w16du:dateUtc="2026-02-12T14:25:00Z"/>
              <w:rFonts w:ascii="Times New Roman" w:hAnsi="Times New Roman" w:cs="Times New Roman"/>
              <w:lang w:val="nb-NO"/>
            </w:rPr>
          </w:rPrChange>
        </w:rPr>
      </w:pPr>
      <w:ins w:id="3613" w:author="NO Affiliate" w:date="2026-02-12T15:25:00Z" w16du:dateUtc="2026-02-12T14:25:00Z">
        <w:r w:rsidRPr="00A3132C">
          <w:rPr>
            <w:rFonts w:ascii="Times New Roman" w:hAnsi="Times New Roman" w:cs="Times New Roman"/>
            <w:lang w:val="da-DK"/>
            <w:rPrChange w:id="3614" w:author="NoMA-ES" w:date="2026-03-05T13:10:00Z" w16du:dateUtc="2026-03-05T12:10:00Z">
              <w:rPr>
                <w:rFonts w:ascii="Times New Roman" w:hAnsi="Times New Roman" w:cs="Times New Roman"/>
                <w:lang w:val="nb-NO"/>
              </w:rPr>
            </w:rPrChange>
          </w:rPr>
          <w:t>61352 Bad Homburg v.d.Hoehe</w:t>
        </w:r>
      </w:ins>
    </w:p>
    <w:p w14:paraId="3D24EE7B" w14:textId="77777777" w:rsidR="006645A8" w:rsidRPr="00A3132C" w:rsidRDefault="006645A8" w:rsidP="006645A8">
      <w:pPr>
        <w:widowControl/>
        <w:spacing w:after="0" w:line="240" w:lineRule="auto"/>
        <w:rPr>
          <w:ins w:id="3615" w:author="NO Affiliate" w:date="2026-02-12T15:25:00Z" w16du:dateUtc="2026-02-12T14:25:00Z"/>
          <w:rFonts w:ascii="Times New Roman" w:hAnsi="Times New Roman" w:cs="Times New Roman"/>
          <w:lang w:val="da-DK"/>
          <w:rPrChange w:id="3616" w:author="NoMA-ES" w:date="2026-03-05T13:10:00Z" w16du:dateUtc="2026-03-05T12:10:00Z">
            <w:rPr>
              <w:ins w:id="3617" w:author="NO Affiliate" w:date="2026-02-12T15:25:00Z" w16du:dateUtc="2026-02-12T14:25:00Z"/>
              <w:rFonts w:ascii="Times New Roman" w:hAnsi="Times New Roman" w:cs="Times New Roman"/>
              <w:lang w:val="nb-NO"/>
            </w:rPr>
          </w:rPrChange>
        </w:rPr>
      </w:pPr>
      <w:ins w:id="3618" w:author="NO Affiliate" w:date="2026-02-12T15:25:00Z" w16du:dateUtc="2026-02-12T14:25:00Z">
        <w:r w:rsidRPr="00A3132C">
          <w:rPr>
            <w:rFonts w:ascii="Times New Roman" w:hAnsi="Times New Roman" w:cs="Times New Roman"/>
            <w:lang w:val="da-DK"/>
            <w:rPrChange w:id="3619" w:author="NoMA-ES" w:date="2026-03-05T13:10:00Z" w16du:dateUtc="2026-03-05T12:10:00Z">
              <w:rPr>
                <w:rFonts w:ascii="Times New Roman" w:hAnsi="Times New Roman" w:cs="Times New Roman"/>
                <w:lang w:val="nb-NO"/>
              </w:rPr>
            </w:rPrChange>
          </w:rPr>
          <w:lastRenderedPageBreak/>
          <w:t>Tyskland</w:t>
        </w:r>
      </w:ins>
    </w:p>
    <w:p w14:paraId="4CDDAA4B" w14:textId="77777777" w:rsidR="006645A8" w:rsidRPr="00A3132C" w:rsidRDefault="006645A8" w:rsidP="006645A8">
      <w:pPr>
        <w:widowControl/>
        <w:spacing w:after="0" w:line="240" w:lineRule="auto"/>
        <w:rPr>
          <w:ins w:id="3620" w:author="NO Affiliate" w:date="2026-02-12T15:25:00Z" w16du:dateUtc="2026-02-12T14:25:00Z"/>
          <w:rFonts w:ascii="Times New Roman" w:hAnsi="Times New Roman" w:cs="Times New Roman"/>
          <w:lang w:val="da-DK"/>
          <w:rPrChange w:id="3621" w:author="NoMA-ES" w:date="2026-03-05T13:10:00Z" w16du:dateUtc="2026-03-05T12:10:00Z">
            <w:rPr>
              <w:ins w:id="3622" w:author="NO Affiliate" w:date="2026-02-12T15:25:00Z" w16du:dateUtc="2026-02-12T14:25:00Z"/>
              <w:rFonts w:ascii="Times New Roman" w:hAnsi="Times New Roman" w:cs="Times New Roman"/>
              <w:lang w:val="nb-NO"/>
            </w:rPr>
          </w:rPrChange>
        </w:rPr>
      </w:pPr>
    </w:p>
    <w:p w14:paraId="6EDACF44" w14:textId="77777777" w:rsidR="006645A8" w:rsidRPr="00A3132C" w:rsidRDefault="006645A8" w:rsidP="006645A8">
      <w:pPr>
        <w:widowControl/>
        <w:spacing w:after="0" w:line="240" w:lineRule="auto"/>
        <w:rPr>
          <w:ins w:id="3623" w:author="NO Affiliate" w:date="2026-02-12T15:25:00Z" w16du:dateUtc="2026-02-12T14:25:00Z"/>
          <w:rFonts w:ascii="Times New Roman" w:eastAsia="Times New Roman" w:hAnsi="Times New Roman" w:cs="Times New Roman"/>
          <w:lang w:val="da-DK"/>
          <w:rPrChange w:id="3624" w:author="NoMA-ES" w:date="2026-03-05T13:10:00Z" w16du:dateUtc="2026-03-05T12:10:00Z">
            <w:rPr>
              <w:ins w:id="3625" w:author="NO Affiliate" w:date="2026-02-12T15:25:00Z" w16du:dateUtc="2026-02-12T14:25:00Z"/>
              <w:rFonts w:ascii="Times New Roman" w:eastAsia="Times New Roman" w:hAnsi="Times New Roman" w:cs="Times New Roman"/>
              <w:lang w:val="nb-NO"/>
            </w:rPr>
          </w:rPrChange>
        </w:rPr>
      </w:pPr>
      <w:ins w:id="3626" w:author="NO Affiliate" w:date="2026-02-12T15:25:00Z" w16du:dateUtc="2026-02-12T14:25:00Z">
        <w:r w:rsidRPr="00A3132C">
          <w:rPr>
            <w:rFonts w:ascii="Times New Roman" w:eastAsia="Times New Roman" w:hAnsi="Times New Roman" w:cs="Times New Roman"/>
            <w:b/>
            <w:bCs/>
            <w:lang w:val="da-DK"/>
            <w:rPrChange w:id="3627" w:author="NoMA-ES" w:date="2026-03-05T13:10:00Z" w16du:dateUtc="2026-03-05T12:10:00Z">
              <w:rPr>
                <w:rFonts w:ascii="Times New Roman" w:eastAsia="Times New Roman" w:hAnsi="Times New Roman" w:cs="Times New Roman"/>
                <w:b/>
                <w:bCs/>
                <w:lang w:val="nb-NO"/>
              </w:rPr>
            </w:rPrChange>
          </w:rPr>
          <w:t>Tilvirker</w:t>
        </w:r>
      </w:ins>
    </w:p>
    <w:p w14:paraId="5B4E639B" w14:textId="77777777" w:rsidR="006645A8" w:rsidRPr="00692FBB" w:rsidRDefault="006645A8" w:rsidP="006645A8">
      <w:pPr>
        <w:widowControl/>
        <w:spacing w:after="0" w:line="240" w:lineRule="auto"/>
        <w:rPr>
          <w:ins w:id="3628" w:author="NO Affiliate" w:date="2026-02-12T15:25:00Z" w16du:dateUtc="2026-02-12T14:25:00Z"/>
          <w:rFonts w:ascii="Times New Roman" w:hAnsi="Times New Roman" w:cs="Times New Roman"/>
          <w:lang w:val="nb-NO"/>
        </w:rPr>
      </w:pPr>
      <w:ins w:id="3629" w:author="NO Affiliate" w:date="2026-02-12T15:25:00Z" w16du:dateUtc="2026-02-12T14:25:00Z">
        <w:r w:rsidRPr="00692FBB">
          <w:rPr>
            <w:rFonts w:ascii="Times New Roman" w:hAnsi="Times New Roman" w:cs="Times New Roman"/>
            <w:lang w:val="nb-NO"/>
          </w:rPr>
          <w:t>Austria GmbH</w:t>
        </w:r>
      </w:ins>
    </w:p>
    <w:p w14:paraId="69500D8B" w14:textId="77777777" w:rsidR="006645A8" w:rsidRPr="00692FBB" w:rsidRDefault="006645A8" w:rsidP="006645A8">
      <w:pPr>
        <w:widowControl/>
        <w:spacing w:after="0" w:line="240" w:lineRule="auto"/>
        <w:rPr>
          <w:ins w:id="3630" w:author="NO Affiliate" w:date="2026-02-12T15:25:00Z" w16du:dateUtc="2026-02-12T14:25:00Z"/>
          <w:rFonts w:ascii="Times New Roman" w:hAnsi="Times New Roman" w:cs="Times New Roman"/>
          <w:lang w:val="nb-NO"/>
        </w:rPr>
      </w:pPr>
      <w:ins w:id="3631" w:author="NO Affiliate" w:date="2026-02-12T15:25:00Z" w16du:dateUtc="2026-02-12T14:25:00Z">
        <w:r w:rsidRPr="00692FBB">
          <w:rPr>
            <w:rFonts w:ascii="Times New Roman" w:hAnsi="Times New Roman" w:cs="Times New Roman"/>
            <w:lang w:val="nb-NO"/>
          </w:rPr>
          <w:t>Hafnerstraße 36</w:t>
        </w:r>
      </w:ins>
    </w:p>
    <w:p w14:paraId="3F247E57" w14:textId="77777777" w:rsidR="006645A8" w:rsidRPr="00692FBB" w:rsidRDefault="006645A8" w:rsidP="006645A8">
      <w:pPr>
        <w:widowControl/>
        <w:spacing w:after="0" w:line="240" w:lineRule="auto"/>
        <w:rPr>
          <w:ins w:id="3632" w:author="NO Affiliate" w:date="2026-02-12T15:25:00Z" w16du:dateUtc="2026-02-12T14:25:00Z"/>
          <w:rFonts w:ascii="Times New Roman" w:hAnsi="Times New Roman" w:cs="Times New Roman"/>
          <w:lang w:val="nb-NO"/>
        </w:rPr>
      </w:pPr>
      <w:ins w:id="3633" w:author="NO Affiliate" w:date="2026-02-12T15:25:00Z" w16du:dateUtc="2026-02-12T14:25:00Z">
        <w:r w:rsidRPr="00692FBB">
          <w:rPr>
            <w:rFonts w:ascii="Times New Roman" w:hAnsi="Times New Roman" w:cs="Times New Roman"/>
            <w:lang w:val="nb-NO"/>
          </w:rPr>
          <w:t>8055 Graz</w:t>
        </w:r>
      </w:ins>
    </w:p>
    <w:p w14:paraId="760F9835" w14:textId="77777777" w:rsidR="006645A8" w:rsidRPr="00692FBB" w:rsidRDefault="006645A8" w:rsidP="006645A8">
      <w:pPr>
        <w:widowControl/>
        <w:spacing w:after="0" w:line="240" w:lineRule="auto"/>
        <w:rPr>
          <w:ins w:id="3634" w:author="NO Affiliate" w:date="2026-02-12T15:25:00Z" w16du:dateUtc="2026-02-12T14:25:00Z"/>
          <w:rFonts w:ascii="Times New Roman" w:hAnsi="Times New Roman" w:cs="Times New Roman"/>
          <w:lang w:val="nb-NO"/>
        </w:rPr>
      </w:pPr>
      <w:ins w:id="3635" w:author="NO Affiliate" w:date="2026-02-12T15:25:00Z" w16du:dateUtc="2026-02-12T14:25:00Z">
        <w:r w:rsidRPr="00692FBB">
          <w:rPr>
            <w:rFonts w:ascii="Times New Roman" w:hAnsi="Times New Roman" w:cs="Times New Roman"/>
            <w:lang w:val="nb-NO"/>
          </w:rPr>
          <w:t>Østerrike</w:t>
        </w:r>
      </w:ins>
    </w:p>
    <w:p w14:paraId="4F4F29D5" w14:textId="77777777" w:rsidR="006645A8" w:rsidRPr="00692FBB" w:rsidRDefault="006645A8" w:rsidP="006645A8">
      <w:pPr>
        <w:widowControl/>
        <w:spacing w:after="0" w:line="240" w:lineRule="auto"/>
        <w:rPr>
          <w:ins w:id="3636" w:author="NO Affiliate" w:date="2026-02-12T15:25:00Z" w16du:dateUtc="2026-02-12T14:25:00Z"/>
          <w:rFonts w:ascii="Times New Roman" w:hAnsi="Times New Roman" w:cs="Times New Roman"/>
          <w:lang w:val="nb-NO"/>
        </w:rPr>
      </w:pPr>
    </w:p>
    <w:p w14:paraId="2B049E88" w14:textId="77777777" w:rsidR="006645A8" w:rsidRPr="00692FBB" w:rsidRDefault="006645A8" w:rsidP="006645A8">
      <w:pPr>
        <w:widowControl/>
        <w:spacing w:after="0" w:line="240" w:lineRule="auto"/>
        <w:rPr>
          <w:ins w:id="3637" w:author="NO Affiliate" w:date="2026-02-12T15:25:00Z" w16du:dateUtc="2026-02-12T14:25:00Z"/>
          <w:rFonts w:ascii="Times New Roman" w:hAnsi="Times New Roman" w:cs="Times New Roman"/>
          <w:lang w:val="nb-NO"/>
        </w:rPr>
      </w:pPr>
    </w:p>
    <w:p w14:paraId="6B428C30" w14:textId="77777777" w:rsidR="006645A8" w:rsidRPr="00692FBB" w:rsidRDefault="006645A8" w:rsidP="006645A8">
      <w:pPr>
        <w:widowControl/>
        <w:spacing w:after="0" w:line="240" w:lineRule="auto"/>
        <w:rPr>
          <w:ins w:id="3638" w:author="NO Affiliate" w:date="2026-02-12T15:25:00Z" w16du:dateUtc="2026-02-12T14:25:00Z"/>
          <w:rFonts w:ascii="Times New Roman" w:eastAsia="Times New Roman" w:hAnsi="Times New Roman" w:cs="Times New Roman"/>
          <w:lang w:val="nb-NO"/>
        </w:rPr>
      </w:pPr>
      <w:ins w:id="3639" w:author="NO Affiliate" w:date="2026-02-12T15:25:00Z" w16du:dateUtc="2026-02-12T14:25:00Z">
        <w:r w:rsidRPr="00692FBB">
          <w:rPr>
            <w:rFonts w:ascii="Times New Roman" w:eastAsia="Times New Roman" w:hAnsi="Times New Roman" w:cs="Times New Roman"/>
            <w:b/>
            <w:bCs/>
            <w:lang w:val="nb-NO"/>
          </w:rPr>
          <w:t>Dette pakningsvedlegget ble sist oppdatert</w:t>
        </w:r>
      </w:ins>
    </w:p>
    <w:p w14:paraId="730903E5" w14:textId="77777777" w:rsidR="006645A8" w:rsidRPr="00692FBB" w:rsidRDefault="006645A8" w:rsidP="006645A8">
      <w:pPr>
        <w:widowControl/>
        <w:spacing w:after="0" w:line="240" w:lineRule="auto"/>
        <w:rPr>
          <w:ins w:id="3640" w:author="NO Affiliate" w:date="2026-02-12T15:25:00Z" w16du:dateUtc="2026-02-12T14:25:00Z"/>
          <w:rFonts w:ascii="Times New Roman" w:hAnsi="Times New Roman" w:cs="Times New Roman"/>
          <w:lang w:val="nb-NO"/>
        </w:rPr>
      </w:pPr>
    </w:p>
    <w:p w14:paraId="3BE76F23" w14:textId="77777777" w:rsidR="006645A8" w:rsidRPr="00692FBB" w:rsidRDefault="006645A8" w:rsidP="006645A8">
      <w:pPr>
        <w:widowControl/>
        <w:spacing w:after="0" w:line="240" w:lineRule="auto"/>
        <w:rPr>
          <w:ins w:id="3641" w:author="NO Affiliate" w:date="2026-02-12T15:25:00Z" w16du:dateUtc="2026-02-12T14:25:00Z"/>
          <w:rFonts w:ascii="Times New Roman" w:eastAsia="Times New Roman" w:hAnsi="Times New Roman" w:cs="Times New Roman"/>
          <w:lang w:val="nb-NO"/>
        </w:rPr>
      </w:pPr>
      <w:ins w:id="3642" w:author="NO Affiliate" w:date="2026-02-12T15:25:00Z" w16du:dateUtc="2026-02-12T14:25:00Z">
        <w:r w:rsidRPr="00692FBB">
          <w:rPr>
            <w:rFonts w:ascii="Times New Roman" w:eastAsia="Times New Roman" w:hAnsi="Times New Roman" w:cs="Times New Roman"/>
            <w:lang w:val="nb-NO"/>
          </w:rPr>
          <w:t>Detaljert informasjon om dette legemidlet er tilgjengelig på nettstedet til Det europeiske legemiddelkontoret (the European Medicines Agency):</w:t>
        </w:r>
        <w:r w:rsidRPr="00692FBB">
          <w:rPr>
            <w:lang w:val="nb-NO"/>
          </w:rPr>
          <w:fldChar w:fldCharType="begin"/>
        </w:r>
        <w:r w:rsidRPr="00692FBB">
          <w:rPr>
            <w:lang w:val="nb-NO"/>
          </w:rPr>
          <w:instrText>HYPERLINK</w:instrText>
        </w:r>
        <w:r w:rsidRPr="00692FBB">
          <w:rPr>
            <w:lang w:val="nb-NO"/>
          </w:rPr>
        </w:r>
        <w:r w:rsidRPr="00692FBB">
          <w:rPr>
            <w:lang w:val="nb-NO"/>
          </w:rPr>
          <w:fldChar w:fldCharType="separate"/>
        </w:r>
        <w:r w:rsidRPr="00692FBB">
          <w:rPr>
            <w:lang w:val="nb-NO"/>
          </w:rPr>
          <w:fldChar w:fldCharType="end"/>
        </w:r>
        <w:r w:rsidRPr="00692FBB">
          <w:rPr>
            <w:lang w:val="nb-NO"/>
          </w:rPr>
          <w:fldChar w:fldCharType="begin"/>
        </w:r>
        <w:r w:rsidRPr="00692FBB">
          <w:rPr>
            <w:lang w:val="nb-NO"/>
          </w:rPr>
          <w:instrText>HYPERLINK "https://www.ema.europa.eu/"</w:instrText>
        </w:r>
        <w:r w:rsidRPr="00692FBB">
          <w:rPr>
            <w:lang w:val="nb-NO"/>
          </w:rPr>
        </w:r>
        <w:r w:rsidRPr="00692FBB">
          <w:rPr>
            <w:lang w:val="nb-NO"/>
          </w:rPr>
          <w:fldChar w:fldCharType="separate"/>
        </w:r>
        <w:r w:rsidRPr="00692FBB">
          <w:rPr>
            <w:rFonts w:ascii="Times New Roman" w:eastAsia="Times New Roman" w:hAnsi="Times New Roman" w:cs="Times New Roman"/>
            <w:color w:val="0000FF"/>
            <w:u w:val="single"/>
            <w:lang w:val="nb-NO"/>
          </w:rPr>
          <w:t>https://www.ema.europa.eu/</w:t>
        </w:r>
        <w:r w:rsidRPr="00692FBB">
          <w:rPr>
            <w:lang w:val="nb-NO"/>
          </w:rPr>
          <w:fldChar w:fldCharType="end"/>
        </w:r>
        <w:r w:rsidRPr="00692FBB">
          <w:rPr>
            <w:rFonts w:ascii="Times New Roman" w:eastAsia="Times New Roman" w:hAnsi="Times New Roman" w:cs="Times New Roman"/>
            <w:lang w:val="nb-NO"/>
          </w:rPr>
          <w:t>, og på nettstedet til</w:t>
        </w:r>
        <w:r w:rsidRPr="00692FBB">
          <w:rPr>
            <w:lang w:val="nb-NO"/>
          </w:rPr>
          <w:fldChar w:fldCharType="begin"/>
        </w:r>
        <w:r w:rsidRPr="00692FBB">
          <w:rPr>
            <w:lang w:val="nb-NO"/>
          </w:rPr>
          <w:instrText>HYPERLINK "http://www.felleskatalogen.no/" \h</w:instrText>
        </w:r>
        <w:r w:rsidRPr="00692FBB">
          <w:rPr>
            <w:lang w:val="nb-NO"/>
          </w:rPr>
        </w:r>
        <w:r w:rsidRPr="00692FBB">
          <w:rPr>
            <w:lang w:val="nb-NO"/>
          </w:rPr>
          <w:fldChar w:fldCharType="separate"/>
        </w:r>
        <w:r w:rsidRPr="00692FBB">
          <w:rPr>
            <w:rFonts w:ascii="Times New Roman" w:eastAsia="Times New Roman" w:hAnsi="Times New Roman" w:cs="Times New Roman"/>
            <w:lang w:val="nb-NO"/>
          </w:rPr>
          <w:t xml:space="preserve"> www.felleskatalogen.no.</w:t>
        </w:r>
        <w:r w:rsidRPr="00692FBB">
          <w:rPr>
            <w:lang w:val="nb-NO"/>
          </w:rPr>
          <w:fldChar w:fldCharType="end"/>
        </w:r>
      </w:ins>
    </w:p>
    <w:p w14:paraId="389F70CD" w14:textId="77777777" w:rsidR="006645A8" w:rsidRPr="00692FBB" w:rsidRDefault="006645A8" w:rsidP="006645A8">
      <w:pPr>
        <w:rPr>
          <w:ins w:id="3643" w:author="NO Affiliate" w:date="2026-02-12T16:52:00Z" w16du:dateUtc="2026-02-12T15:52:00Z"/>
          <w:rFonts w:ascii="Times New Roman" w:hAnsi="Times New Roman" w:cs="Times New Roman"/>
          <w:lang w:val="nb-NO"/>
        </w:rPr>
      </w:pPr>
      <w:ins w:id="3644" w:author="NO Affiliate" w:date="2026-02-12T15:25:00Z" w16du:dateUtc="2026-02-12T14:25:00Z">
        <w:r w:rsidRPr="00692FBB">
          <w:rPr>
            <w:rFonts w:ascii="Times New Roman" w:hAnsi="Times New Roman" w:cs="Times New Roman"/>
            <w:lang w:val="nb-NO"/>
          </w:rPr>
          <w:br w:type="page"/>
        </w:r>
      </w:ins>
    </w:p>
    <w:p w14:paraId="32D00A7C" w14:textId="67D8CA9F" w:rsidR="004A09CF" w:rsidRPr="00692FBB" w:rsidRDefault="006E4358" w:rsidP="004A09CF">
      <w:pPr>
        <w:autoSpaceDE w:val="0"/>
        <w:autoSpaceDN w:val="0"/>
        <w:spacing w:after="0" w:line="240" w:lineRule="auto"/>
        <w:jc w:val="center"/>
        <w:outlineLvl w:val="0"/>
        <w:rPr>
          <w:ins w:id="3645" w:author="NO Affiliate" w:date="2026-02-12T16:52:00Z" w16du:dateUtc="2026-02-12T15:52:00Z"/>
          <w:rFonts w:ascii="Times New Roman" w:eastAsia="Calibri" w:hAnsi="Times New Roman" w:cs="Times New Roman"/>
          <w:b/>
          <w:bCs/>
          <w:lang w:val="nb-NO"/>
          <w:rPrChange w:id="3646" w:author="NO Affiliate" w:date="2026-02-13T10:18:00Z" w16du:dateUtc="2026-02-13T09:18:00Z">
            <w:rPr>
              <w:ins w:id="3647" w:author="NO Affiliate" w:date="2026-02-12T16:52:00Z" w16du:dateUtc="2026-02-12T15:52:00Z"/>
              <w:rFonts w:ascii="Times New Roman" w:eastAsia="Calibri" w:hAnsi="Times New Roman" w:cs="Times New Roman"/>
              <w:b/>
              <w:bCs/>
              <w:lang w:val="en-GB"/>
            </w:rPr>
          </w:rPrChange>
        </w:rPr>
      </w:pPr>
      <w:ins w:id="3648" w:author="NO Affiliate" w:date="2026-02-13T10:18:00Z">
        <w:r w:rsidRPr="00692FBB">
          <w:rPr>
            <w:rFonts w:ascii="Times New Roman" w:eastAsia="Calibri" w:hAnsi="Times New Roman" w:cs="Times New Roman"/>
            <w:b/>
            <w:bCs/>
            <w:lang w:val="nb-NO"/>
            <w:rPrChange w:id="3649" w:author="NO Affiliate" w:date="2026-02-13T10:18:00Z" w16du:dateUtc="2026-02-13T09:18:00Z">
              <w:rPr>
                <w:rFonts w:ascii="Times New Roman" w:eastAsia="Calibri" w:hAnsi="Times New Roman" w:cs="Times New Roman"/>
                <w:b/>
                <w:bCs/>
                <w:highlight w:val="yellow"/>
                <w:lang w:val="nb-NO"/>
              </w:rPr>
            </w:rPrChange>
          </w:rPr>
          <w:lastRenderedPageBreak/>
          <w:t>Bruksanvisning</w:t>
        </w:r>
      </w:ins>
    </w:p>
    <w:p w14:paraId="722F0E1C" w14:textId="77777777" w:rsidR="004A09CF" w:rsidRPr="00692FBB" w:rsidRDefault="004A09CF" w:rsidP="004A09CF">
      <w:pPr>
        <w:autoSpaceDE w:val="0"/>
        <w:autoSpaceDN w:val="0"/>
        <w:adjustRightInd w:val="0"/>
        <w:spacing w:after="0" w:line="240" w:lineRule="auto"/>
        <w:jc w:val="center"/>
        <w:rPr>
          <w:ins w:id="3650" w:author="NO Affiliate" w:date="2026-02-12T16:52:00Z" w16du:dateUtc="2026-02-12T15:52:00Z"/>
          <w:rFonts w:ascii="Times New Roman" w:eastAsia="Calibri" w:hAnsi="Times New Roman" w:cs="Times New Roman"/>
          <w:b/>
          <w:bCs/>
          <w:lang w:val="nb-NO"/>
          <w:rPrChange w:id="3651" w:author="NO Affiliate" w:date="2026-02-13T10:18:00Z" w16du:dateUtc="2026-02-13T09:18:00Z">
            <w:rPr>
              <w:ins w:id="3652" w:author="NO Affiliate" w:date="2026-02-12T16:52:00Z" w16du:dateUtc="2026-02-12T15:52:00Z"/>
              <w:rFonts w:ascii="Times New Roman" w:eastAsia="Calibri" w:hAnsi="Times New Roman" w:cs="Times New Roman"/>
              <w:b/>
              <w:bCs/>
              <w:lang w:val="en-GB"/>
            </w:rPr>
          </w:rPrChange>
        </w:rPr>
      </w:pPr>
      <w:ins w:id="3653" w:author="NO Affiliate" w:date="2026-02-12T16:52:00Z" w16du:dateUtc="2026-02-12T15:52:00Z">
        <w:r w:rsidRPr="00692FBB">
          <w:rPr>
            <w:rFonts w:ascii="Times New Roman" w:eastAsia="Calibri" w:hAnsi="Times New Roman" w:cs="Times New Roman"/>
            <w:b/>
            <w:bCs/>
            <w:lang w:val="nb-NO"/>
            <w:rPrChange w:id="3654" w:author="NO Affiliate" w:date="2026-02-13T10:18:00Z" w16du:dateUtc="2026-02-13T09:18:00Z">
              <w:rPr>
                <w:rFonts w:ascii="Times New Roman" w:eastAsia="Calibri" w:hAnsi="Times New Roman" w:cs="Times New Roman"/>
                <w:b/>
                <w:bCs/>
                <w:lang w:val="en-GB"/>
              </w:rPr>
            </w:rPrChange>
          </w:rPr>
          <w:t>OTULFI</w:t>
        </w:r>
      </w:ins>
    </w:p>
    <w:p w14:paraId="123D4AED" w14:textId="77777777" w:rsidR="004A09CF" w:rsidRPr="00692FBB" w:rsidRDefault="004A09CF" w:rsidP="004A09CF">
      <w:pPr>
        <w:autoSpaceDE w:val="0"/>
        <w:autoSpaceDN w:val="0"/>
        <w:adjustRightInd w:val="0"/>
        <w:spacing w:after="0" w:line="240" w:lineRule="auto"/>
        <w:jc w:val="center"/>
        <w:rPr>
          <w:ins w:id="3655" w:author="NO Affiliate" w:date="2026-02-12T16:52:00Z" w16du:dateUtc="2026-02-12T15:52:00Z"/>
          <w:rFonts w:ascii="Times New Roman" w:eastAsia="Calibri" w:hAnsi="Times New Roman" w:cs="Times New Roman"/>
          <w:lang w:val="nb-NO"/>
          <w:rPrChange w:id="3656" w:author="NO Affiliate" w:date="2026-02-13T10:18:00Z" w16du:dateUtc="2026-02-13T09:18:00Z">
            <w:rPr>
              <w:ins w:id="3657" w:author="NO Affiliate" w:date="2026-02-12T16:52:00Z" w16du:dateUtc="2026-02-12T15:52:00Z"/>
              <w:rFonts w:ascii="Times New Roman" w:eastAsia="Calibri" w:hAnsi="Times New Roman" w:cs="Times New Roman"/>
              <w:lang w:val="en-GB"/>
            </w:rPr>
          </w:rPrChange>
        </w:rPr>
      </w:pPr>
      <w:ins w:id="3658" w:author="NO Affiliate" w:date="2026-02-12T16:52:00Z" w16du:dateUtc="2026-02-12T15:52:00Z">
        <w:r w:rsidRPr="00692FBB">
          <w:rPr>
            <w:rFonts w:ascii="Times New Roman" w:eastAsia="Calibri" w:hAnsi="Times New Roman" w:cs="Times New Roman"/>
            <w:lang w:val="nb-NO"/>
            <w:rPrChange w:id="3659" w:author="NO Affiliate" w:date="2026-02-13T10:18:00Z" w16du:dateUtc="2026-02-13T09:18:00Z">
              <w:rPr>
                <w:rFonts w:ascii="Times New Roman" w:eastAsia="Calibri" w:hAnsi="Times New Roman" w:cs="Times New Roman"/>
                <w:lang w:val="en-GB"/>
              </w:rPr>
            </w:rPrChange>
          </w:rPr>
          <w:t>(ustekinumab)</w:t>
        </w:r>
      </w:ins>
    </w:p>
    <w:p w14:paraId="54701839" w14:textId="78BCE1F1" w:rsidR="004A09CF" w:rsidRPr="00692FBB" w:rsidRDefault="004A09CF" w:rsidP="004A09CF">
      <w:pPr>
        <w:autoSpaceDE w:val="0"/>
        <w:autoSpaceDN w:val="0"/>
        <w:adjustRightInd w:val="0"/>
        <w:spacing w:after="0" w:line="240" w:lineRule="auto"/>
        <w:jc w:val="center"/>
        <w:rPr>
          <w:ins w:id="3660" w:author="NO Affiliate" w:date="2026-02-13T10:19:00Z" w16du:dateUtc="2026-02-13T09:19:00Z"/>
          <w:rFonts w:ascii="Times New Roman" w:eastAsia="Calibri" w:hAnsi="Times New Roman" w:cs="Times New Roman"/>
          <w:color w:val="000000"/>
          <w:lang w:val="nb-NO"/>
        </w:rPr>
      </w:pPr>
      <w:ins w:id="3661" w:author="NO Affiliate" w:date="2026-02-12T16:52:00Z" w16du:dateUtc="2026-02-12T15:52:00Z">
        <w:r w:rsidRPr="00692FBB">
          <w:rPr>
            <w:rFonts w:ascii="Times New Roman" w:eastAsia="Calibri" w:hAnsi="Times New Roman" w:cs="Times New Roman"/>
            <w:color w:val="000000"/>
            <w:lang w:val="nb-NO"/>
            <w:rPrChange w:id="3662" w:author="NO Affiliate" w:date="2026-02-13T10:18:00Z" w16du:dateUtc="2026-02-13T09:18:00Z">
              <w:rPr>
                <w:rFonts w:ascii="Times New Roman" w:eastAsia="Calibri" w:hAnsi="Times New Roman" w:cs="Times New Roman"/>
                <w:color w:val="000000"/>
                <w:lang w:val="en-GB"/>
              </w:rPr>
            </w:rPrChange>
          </w:rPr>
          <w:t>45</w:t>
        </w:r>
      </w:ins>
      <w:ins w:id="3663" w:author="NO Affiliate" w:date="2026-02-16T08:57:00Z" w16du:dateUtc="2026-02-16T07:57:00Z">
        <w:r w:rsidR="00724924" w:rsidRPr="00692FBB">
          <w:rPr>
            <w:rFonts w:ascii="Times New Roman" w:eastAsia="Calibri" w:hAnsi="Times New Roman" w:cs="Times New Roman"/>
            <w:color w:val="000000"/>
            <w:lang w:val="nb-NO"/>
          </w:rPr>
          <w:t> </w:t>
        </w:r>
      </w:ins>
      <w:ins w:id="3664" w:author="NO Affiliate" w:date="2026-02-12T16:52:00Z" w16du:dateUtc="2026-02-12T15:52:00Z">
        <w:r w:rsidRPr="00692FBB">
          <w:rPr>
            <w:rFonts w:ascii="Times New Roman" w:eastAsia="Calibri" w:hAnsi="Times New Roman" w:cs="Times New Roman"/>
            <w:color w:val="000000"/>
            <w:lang w:val="nb-NO"/>
            <w:rPrChange w:id="3665" w:author="NO Affiliate" w:date="2026-02-13T10:18:00Z" w16du:dateUtc="2026-02-13T09:18:00Z">
              <w:rPr>
                <w:rFonts w:ascii="Times New Roman" w:eastAsia="Calibri" w:hAnsi="Times New Roman" w:cs="Times New Roman"/>
                <w:color w:val="000000"/>
                <w:lang w:val="en-GB"/>
              </w:rPr>
            </w:rPrChange>
          </w:rPr>
          <w:t>mg inje</w:t>
        </w:r>
      </w:ins>
      <w:ins w:id="3666" w:author="NO Affiliate" w:date="2026-02-13T10:19:00Z" w16du:dateUtc="2026-02-13T09:19:00Z">
        <w:r w:rsidR="006E4358" w:rsidRPr="00692FBB">
          <w:rPr>
            <w:rFonts w:ascii="Times New Roman" w:eastAsia="Calibri" w:hAnsi="Times New Roman" w:cs="Times New Roman"/>
            <w:color w:val="000000"/>
            <w:lang w:val="nb-NO"/>
          </w:rPr>
          <w:t>ksjonsvæske, oppløsning i ferdi</w:t>
        </w:r>
      </w:ins>
      <w:ins w:id="3667" w:author="NO Affiliate" w:date="2026-02-16T08:39:00Z" w16du:dateUtc="2026-02-16T07:39:00Z">
        <w:r w:rsidR="00F50EEA" w:rsidRPr="00692FBB">
          <w:rPr>
            <w:rFonts w:ascii="Times New Roman" w:eastAsia="Calibri" w:hAnsi="Times New Roman" w:cs="Times New Roman"/>
            <w:color w:val="000000"/>
            <w:lang w:val="nb-NO"/>
          </w:rPr>
          <w:t>g</w:t>
        </w:r>
      </w:ins>
      <w:ins w:id="3668" w:author="NO Affiliate" w:date="2026-02-13T10:19:00Z" w16du:dateUtc="2026-02-13T09:19:00Z">
        <w:r w:rsidR="006E4358" w:rsidRPr="00692FBB">
          <w:rPr>
            <w:rFonts w:ascii="Times New Roman" w:eastAsia="Calibri" w:hAnsi="Times New Roman" w:cs="Times New Roman"/>
            <w:color w:val="000000"/>
            <w:lang w:val="nb-NO"/>
          </w:rPr>
          <w:t>fylt penn</w:t>
        </w:r>
      </w:ins>
    </w:p>
    <w:p w14:paraId="4B0CBBB8" w14:textId="77777777" w:rsidR="006E4358" w:rsidRPr="00692FBB" w:rsidRDefault="006E4358">
      <w:pPr>
        <w:autoSpaceDE w:val="0"/>
        <w:autoSpaceDN w:val="0"/>
        <w:adjustRightInd w:val="0"/>
        <w:spacing w:after="0" w:line="240" w:lineRule="auto"/>
        <w:rPr>
          <w:ins w:id="3669" w:author="NO Affiliate" w:date="2026-02-13T10:19:00Z" w16du:dateUtc="2026-02-13T09:19:00Z"/>
          <w:rFonts w:ascii="Times New Roman" w:eastAsia="Calibri" w:hAnsi="Times New Roman" w:cs="Times New Roman"/>
          <w:color w:val="000000"/>
          <w:lang w:val="nb-NO"/>
        </w:rPr>
        <w:pPrChange w:id="3670" w:author="NO Affiliate" w:date="2026-02-13T10:19:00Z" w16du:dateUtc="2026-02-13T09:19:00Z">
          <w:pPr>
            <w:autoSpaceDE w:val="0"/>
            <w:autoSpaceDN w:val="0"/>
            <w:adjustRightInd w:val="0"/>
            <w:spacing w:after="0" w:line="240" w:lineRule="auto"/>
            <w:jc w:val="center"/>
          </w:pPr>
        </w:pPrChange>
      </w:pPr>
    </w:p>
    <w:p w14:paraId="590ADF25" w14:textId="3253FB12" w:rsidR="006E4358" w:rsidRPr="00692FBB" w:rsidRDefault="006E4358">
      <w:pPr>
        <w:autoSpaceDE w:val="0"/>
        <w:autoSpaceDN w:val="0"/>
        <w:adjustRightInd w:val="0"/>
        <w:spacing w:after="0" w:line="240" w:lineRule="auto"/>
        <w:rPr>
          <w:ins w:id="3671" w:author="NO Affiliate" w:date="2026-02-13T10:19:00Z" w16du:dateUtc="2026-02-13T09:19:00Z"/>
          <w:rFonts w:ascii="Times New Roman" w:eastAsia="Calibri" w:hAnsi="Times New Roman" w:cs="Times New Roman"/>
          <w:color w:val="000000"/>
          <w:lang w:val="nb-NO"/>
        </w:rPr>
        <w:pPrChange w:id="3672" w:author="NO Affiliate" w:date="2026-02-13T10:19:00Z" w16du:dateUtc="2026-02-13T09:19:00Z">
          <w:pPr>
            <w:autoSpaceDE w:val="0"/>
            <w:autoSpaceDN w:val="0"/>
            <w:adjustRightInd w:val="0"/>
            <w:spacing w:after="0" w:line="240" w:lineRule="auto"/>
            <w:jc w:val="center"/>
          </w:pPr>
        </w:pPrChange>
      </w:pPr>
      <w:ins w:id="3673" w:author="NO Affiliate" w:date="2026-02-13T10:20:00Z" w16du:dateUtc="2026-02-13T09:20:00Z">
        <w:r w:rsidRPr="00692FBB">
          <w:rPr>
            <w:rFonts w:ascii="Times New Roman" w:eastAsia="Calibri" w:hAnsi="Times New Roman" w:cs="Times New Roman"/>
            <w:color w:val="000000"/>
            <w:lang w:val="nb-NO"/>
          </w:rPr>
          <w:t xml:space="preserve">Denne bruksanvisningen inneholder informasjon om hvordan du injiserer OTULFI ved bruk av </w:t>
        </w:r>
      </w:ins>
      <w:ins w:id="3674" w:author="NO Affiliate" w:date="2026-02-13T10:22:00Z" w16du:dateUtc="2026-02-13T09:22:00Z">
        <w:r w:rsidR="00FB56AD" w:rsidRPr="00692FBB">
          <w:rPr>
            <w:rFonts w:ascii="Times New Roman" w:eastAsia="Calibri" w:hAnsi="Times New Roman" w:cs="Times New Roman"/>
            <w:color w:val="000000"/>
            <w:lang w:val="nb-NO"/>
          </w:rPr>
          <w:t xml:space="preserve">den ferdigfylte pennen </w:t>
        </w:r>
      </w:ins>
      <w:ins w:id="3675" w:author="NO Affiliate" w:date="2026-02-13T10:23:00Z" w16du:dateUtc="2026-02-13T09:23:00Z">
        <w:r w:rsidR="00FB56AD" w:rsidRPr="00692FBB">
          <w:rPr>
            <w:rFonts w:ascii="Times New Roman" w:eastAsia="Calibri" w:hAnsi="Times New Roman" w:cs="Times New Roman"/>
            <w:color w:val="000000"/>
            <w:lang w:val="nb-NO"/>
          </w:rPr>
          <w:t>med 45 mg/0,5 ml</w:t>
        </w:r>
      </w:ins>
      <w:ins w:id="3676" w:author="NO Affiliate" w:date="2026-02-16T08:40:00Z" w16du:dateUtc="2026-02-16T07:40:00Z">
        <w:r w:rsidR="00F50EEA" w:rsidRPr="00692FBB">
          <w:rPr>
            <w:rFonts w:ascii="Times New Roman" w:eastAsia="Calibri" w:hAnsi="Times New Roman" w:cs="Times New Roman"/>
            <w:color w:val="000000"/>
            <w:lang w:val="nb-NO"/>
          </w:rPr>
          <w:t xml:space="preserve"> til engangsbruk</w:t>
        </w:r>
      </w:ins>
      <w:ins w:id="3677" w:author="NO Affiliate" w:date="2026-02-13T10:22:00Z" w16du:dateUtc="2026-02-13T09:22:00Z">
        <w:r w:rsidR="00FB56AD" w:rsidRPr="00692FBB">
          <w:rPr>
            <w:rFonts w:ascii="Times New Roman" w:eastAsia="Calibri" w:hAnsi="Times New Roman" w:cs="Times New Roman"/>
            <w:color w:val="000000"/>
            <w:lang w:val="nb-NO"/>
          </w:rPr>
          <w:t xml:space="preserve"> </w:t>
        </w:r>
      </w:ins>
      <w:ins w:id="3678" w:author="NO Affiliate" w:date="2026-02-13T10:21:00Z" w16du:dateUtc="2026-02-13T09:21:00Z">
        <w:r w:rsidR="00FB56AD" w:rsidRPr="00692FBB">
          <w:rPr>
            <w:rFonts w:ascii="Times New Roman" w:eastAsia="Calibri" w:hAnsi="Times New Roman" w:cs="Times New Roman"/>
            <w:color w:val="000000"/>
            <w:lang w:val="nb-NO"/>
          </w:rPr>
          <w:t>(OTULFI ferdigfylt penn)</w:t>
        </w:r>
      </w:ins>
    </w:p>
    <w:p w14:paraId="1DCEEAA6" w14:textId="77777777" w:rsidR="006E4358" w:rsidRPr="00692FBB" w:rsidRDefault="006E4358" w:rsidP="006E4358">
      <w:pPr>
        <w:autoSpaceDE w:val="0"/>
        <w:autoSpaceDN w:val="0"/>
        <w:adjustRightInd w:val="0"/>
        <w:spacing w:after="0" w:line="240" w:lineRule="auto"/>
        <w:rPr>
          <w:ins w:id="3679" w:author="NO Affiliate" w:date="2026-02-13T10:24:00Z" w16du:dateUtc="2026-02-13T09:24:00Z"/>
          <w:rFonts w:ascii="Times New Roman" w:eastAsia="Calibri" w:hAnsi="Times New Roman" w:cs="Times New Roman"/>
          <w:color w:val="000000"/>
          <w:lang w:val="nb-NO"/>
        </w:rPr>
      </w:pPr>
    </w:p>
    <w:p w14:paraId="38972070" w14:textId="7C74B650" w:rsidR="00FB56AD" w:rsidRPr="00692FBB" w:rsidRDefault="00FB56AD" w:rsidP="00FB56AD">
      <w:pPr>
        <w:autoSpaceDE w:val="0"/>
        <w:autoSpaceDN w:val="0"/>
        <w:adjustRightInd w:val="0"/>
        <w:spacing w:after="0" w:line="240" w:lineRule="auto"/>
        <w:rPr>
          <w:ins w:id="3680" w:author="NO Affiliate" w:date="2026-02-13T10:25:00Z" w16du:dateUtc="2026-02-13T09:25:00Z"/>
          <w:rFonts w:ascii="Times New Roman" w:eastAsia="Calibri" w:hAnsi="Times New Roman" w:cs="Times New Roman"/>
          <w:color w:val="000000"/>
          <w:lang w:val="nb-NO"/>
        </w:rPr>
      </w:pPr>
      <w:ins w:id="3681" w:author="NO Affiliate" w:date="2026-02-13T10:24:00Z">
        <w:r w:rsidRPr="00692FBB">
          <w:rPr>
            <w:rFonts w:ascii="Times New Roman" w:eastAsia="Calibri" w:hAnsi="Times New Roman" w:cs="Times New Roman"/>
            <w:color w:val="000000"/>
            <w:lang w:val="nb-NO"/>
          </w:rPr>
          <w:t xml:space="preserve">Les og følg bruksanvisningen som følger med din </w:t>
        </w:r>
      </w:ins>
      <w:ins w:id="3682" w:author="NO Affiliate" w:date="2026-02-13T10:24:00Z" w16du:dateUtc="2026-02-13T09:24:00Z">
        <w:r w:rsidRPr="00692FBB">
          <w:rPr>
            <w:rFonts w:ascii="Times New Roman" w:eastAsia="Calibri" w:hAnsi="Times New Roman" w:cs="Times New Roman"/>
            <w:color w:val="000000"/>
            <w:lang w:val="nb-NO"/>
          </w:rPr>
          <w:t>OTULFI</w:t>
        </w:r>
      </w:ins>
      <w:ins w:id="3683" w:author="NO Affiliate" w:date="2026-02-13T10:24:00Z">
        <w:r w:rsidRPr="00692FBB">
          <w:rPr>
            <w:rFonts w:ascii="Times New Roman" w:eastAsia="Calibri" w:hAnsi="Times New Roman" w:cs="Times New Roman"/>
            <w:color w:val="000000"/>
            <w:lang w:val="nb-NO"/>
          </w:rPr>
          <w:t xml:space="preserve"> ferdigfylte penn før du begynner å bruke den og hver gang du henter ut en ny pak</w:t>
        </w:r>
      </w:ins>
      <w:ins w:id="3684" w:author="NO Affiliate" w:date="2026-02-13T10:25:00Z" w16du:dateUtc="2026-02-13T09:25:00Z">
        <w:r w:rsidRPr="00692FBB">
          <w:rPr>
            <w:rFonts w:ascii="Times New Roman" w:eastAsia="Calibri" w:hAnsi="Times New Roman" w:cs="Times New Roman"/>
            <w:color w:val="000000"/>
            <w:lang w:val="nb-NO"/>
          </w:rPr>
          <w:t>ning</w:t>
        </w:r>
      </w:ins>
      <w:ins w:id="3685" w:author="NO Affiliate" w:date="2026-02-13T10:24:00Z">
        <w:r w:rsidRPr="00692FBB">
          <w:rPr>
            <w:rFonts w:ascii="Times New Roman" w:eastAsia="Calibri" w:hAnsi="Times New Roman" w:cs="Times New Roman"/>
            <w:color w:val="000000"/>
            <w:lang w:val="nb-NO"/>
          </w:rPr>
          <w:t xml:space="preserve">. Den kan inneholde ny informasjon. Denne informasjonen erstatter ikke </w:t>
        </w:r>
      </w:ins>
      <w:ins w:id="3686" w:author="NO Affiliate" w:date="2026-02-16T08:41:00Z" w16du:dateUtc="2026-02-16T07:41:00Z">
        <w:r w:rsidR="00F50EEA" w:rsidRPr="00692FBB">
          <w:rPr>
            <w:rFonts w:ascii="Times New Roman" w:eastAsia="Calibri" w:hAnsi="Times New Roman" w:cs="Times New Roman"/>
            <w:color w:val="000000"/>
            <w:lang w:val="nb-NO"/>
          </w:rPr>
          <w:t xml:space="preserve">det </w:t>
        </w:r>
      </w:ins>
      <w:ins w:id="3687" w:author="NO Affiliate" w:date="2026-02-13T10:24:00Z">
        <w:r w:rsidRPr="00692FBB">
          <w:rPr>
            <w:rFonts w:ascii="Times New Roman" w:eastAsia="Calibri" w:hAnsi="Times New Roman" w:cs="Times New Roman"/>
            <w:color w:val="000000"/>
            <w:lang w:val="nb-NO"/>
          </w:rPr>
          <w:t>å snakke med legen</w:t>
        </w:r>
      </w:ins>
      <w:ins w:id="3688" w:author="NO Affiliate" w:date="2026-02-13T10:25:00Z" w16du:dateUtc="2026-02-13T09:25:00Z">
        <w:r w:rsidRPr="00692FBB">
          <w:rPr>
            <w:rFonts w:ascii="Times New Roman" w:eastAsia="Calibri" w:hAnsi="Times New Roman" w:cs="Times New Roman"/>
            <w:color w:val="000000"/>
            <w:lang w:val="nb-NO"/>
          </w:rPr>
          <w:t xml:space="preserve"> eller apoteket</w:t>
        </w:r>
      </w:ins>
      <w:ins w:id="3689" w:author="NO Affiliate" w:date="2026-02-13T10:24:00Z">
        <w:r w:rsidRPr="00692FBB">
          <w:rPr>
            <w:rFonts w:ascii="Times New Roman" w:eastAsia="Calibri" w:hAnsi="Times New Roman" w:cs="Times New Roman"/>
            <w:color w:val="000000"/>
            <w:lang w:val="nb-NO"/>
          </w:rPr>
          <w:t xml:space="preserve"> om din medisinske tilstand eller behandling.</w:t>
        </w:r>
      </w:ins>
    </w:p>
    <w:p w14:paraId="54906E20" w14:textId="77777777" w:rsidR="00FB56AD" w:rsidRPr="00692FBB" w:rsidRDefault="00FB56AD" w:rsidP="00FB56AD">
      <w:pPr>
        <w:autoSpaceDE w:val="0"/>
        <w:autoSpaceDN w:val="0"/>
        <w:adjustRightInd w:val="0"/>
        <w:spacing w:after="0" w:line="240" w:lineRule="auto"/>
        <w:rPr>
          <w:ins w:id="3690" w:author="NO Affiliate" w:date="2026-02-13T10:24:00Z"/>
          <w:rFonts w:ascii="Times New Roman" w:eastAsia="Calibri" w:hAnsi="Times New Roman" w:cs="Times New Roman"/>
          <w:color w:val="000000"/>
          <w:lang w:val="nb-NO"/>
        </w:rPr>
      </w:pPr>
    </w:p>
    <w:p w14:paraId="18C43198" w14:textId="3BBC3033" w:rsidR="00FB56AD" w:rsidRPr="00692FBB" w:rsidRDefault="00FB56AD" w:rsidP="00FB56AD">
      <w:pPr>
        <w:autoSpaceDE w:val="0"/>
        <w:autoSpaceDN w:val="0"/>
        <w:adjustRightInd w:val="0"/>
        <w:spacing w:after="0" w:line="240" w:lineRule="auto"/>
        <w:rPr>
          <w:ins w:id="3691" w:author="NO Affiliate" w:date="2026-02-13T10:26:00Z" w16du:dateUtc="2026-02-13T09:26:00Z"/>
          <w:rFonts w:ascii="Times New Roman" w:eastAsia="Calibri" w:hAnsi="Times New Roman" w:cs="Times New Roman"/>
          <w:bCs/>
          <w:color w:val="000000"/>
          <w:lang w:val="nb-NO"/>
        </w:rPr>
      </w:pPr>
      <w:ins w:id="3692" w:author="NO Affiliate" w:date="2026-02-13T10:24:00Z">
        <w:r w:rsidRPr="00692FBB">
          <w:rPr>
            <w:rFonts w:ascii="Times New Roman" w:eastAsia="Calibri" w:hAnsi="Times New Roman" w:cs="Times New Roman"/>
            <w:bCs/>
            <w:color w:val="000000"/>
            <w:lang w:val="nb-NO"/>
          </w:rPr>
          <w:t xml:space="preserve">Kontakt lege </w:t>
        </w:r>
      </w:ins>
      <w:ins w:id="3693" w:author="NO Affiliate" w:date="2026-02-13T10:25:00Z" w16du:dateUtc="2026-02-13T09:25:00Z">
        <w:r w:rsidRPr="00692FBB">
          <w:rPr>
            <w:rFonts w:ascii="Times New Roman" w:eastAsia="Calibri" w:hAnsi="Times New Roman" w:cs="Times New Roman"/>
            <w:bCs/>
            <w:color w:val="000000"/>
            <w:lang w:val="nb-NO"/>
          </w:rPr>
          <w:t xml:space="preserve">eller apotek </w:t>
        </w:r>
      </w:ins>
      <w:ins w:id="3694" w:author="NO Affiliate" w:date="2026-02-13T10:24:00Z">
        <w:r w:rsidRPr="00692FBB">
          <w:rPr>
            <w:rFonts w:ascii="Times New Roman" w:eastAsia="Calibri" w:hAnsi="Times New Roman" w:cs="Times New Roman"/>
            <w:bCs/>
            <w:color w:val="000000"/>
            <w:lang w:val="nb-NO"/>
          </w:rPr>
          <w:t xml:space="preserve">dersom du har spørsmål om bruk av </w:t>
        </w:r>
      </w:ins>
      <w:ins w:id="3695" w:author="NO Affiliate" w:date="2026-02-13T10:26:00Z" w16du:dateUtc="2026-02-13T09:26:00Z">
        <w:r w:rsidRPr="00692FBB">
          <w:rPr>
            <w:rFonts w:ascii="Times New Roman" w:eastAsia="Calibri" w:hAnsi="Times New Roman" w:cs="Times New Roman"/>
            <w:bCs/>
            <w:color w:val="000000"/>
            <w:lang w:val="nb-NO"/>
          </w:rPr>
          <w:t>OTULFI</w:t>
        </w:r>
      </w:ins>
      <w:ins w:id="3696" w:author="NO Affiliate" w:date="2026-02-13T10:24:00Z">
        <w:r w:rsidRPr="00692FBB">
          <w:rPr>
            <w:rFonts w:ascii="Times New Roman" w:eastAsia="Calibri" w:hAnsi="Times New Roman" w:cs="Times New Roman"/>
            <w:bCs/>
            <w:color w:val="000000"/>
            <w:lang w:val="nb-NO"/>
          </w:rPr>
          <w:t xml:space="preserve"> ferdigfylt penn.</w:t>
        </w:r>
      </w:ins>
    </w:p>
    <w:p w14:paraId="2A96540F" w14:textId="77777777" w:rsidR="00FB56AD" w:rsidRPr="00692FBB" w:rsidRDefault="00FB56AD" w:rsidP="00FB56AD">
      <w:pPr>
        <w:autoSpaceDE w:val="0"/>
        <w:autoSpaceDN w:val="0"/>
        <w:adjustRightInd w:val="0"/>
        <w:spacing w:after="0" w:line="240" w:lineRule="auto"/>
        <w:rPr>
          <w:ins w:id="3697" w:author="NO Affiliate" w:date="2026-02-13T10:26:00Z" w16du:dateUtc="2026-02-13T09:26:00Z"/>
          <w:rFonts w:ascii="Times New Roman" w:eastAsia="Calibri" w:hAnsi="Times New Roman" w:cs="Times New Roman"/>
          <w:bCs/>
          <w:color w:val="000000"/>
          <w:lang w:val="nb-NO"/>
        </w:rPr>
      </w:pPr>
    </w:p>
    <w:p w14:paraId="7BB50155" w14:textId="4D9C7381" w:rsidR="00FB56AD" w:rsidRPr="00692FBB" w:rsidRDefault="00FB56AD" w:rsidP="00FB56AD">
      <w:pPr>
        <w:autoSpaceDE w:val="0"/>
        <w:autoSpaceDN w:val="0"/>
        <w:adjustRightInd w:val="0"/>
        <w:spacing w:after="0" w:line="240" w:lineRule="auto"/>
        <w:rPr>
          <w:ins w:id="3698" w:author="NO Affiliate" w:date="2026-02-13T10:27:00Z"/>
          <w:rFonts w:ascii="Times New Roman" w:eastAsia="Calibri" w:hAnsi="Times New Roman" w:cs="Times New Roman"/>
          <w:b/>
          <w:bCs/>
          <w:color w:val="000000"/>
          <w:lang w:val="nb-NO"/>
        </w:rPr>
      </w:pPr>
      <w:ins w:id="3699" w:author="NO Affiliate" w:date="2026-02-13T10:27:00Z">
        <w:r w:rsidRPr="00692FBB">
          <w:rPr>
            <w:rFonts w:ascii="Times New Roman" w:eastAsia="Calibri" w:hAnsi="Times New Roman" w:cs="Times New Roman"/>
            <w:b/>
            <w:bCs/>
            <w:color w:val="000000"/>
            <w:lang w:val="nb-NO"/>
          </w:rPr>
          <w:t>Viktig informasjon</w:t>
        </w:r>
      </w:ins>
      <w:ins w:id="3700" w:author="NO Affiliate" w:date="2026-02-16T08:41:00Z" w16du:dateUtc="2026-02-16T07:41:00Z">
        <w:r w:rsidR="00F50EEA" w:rsidRPr="00692FBB">
          <w:rPr>
            <w:rFonts w:ascii="Times New Roman" w:eastAsia="Calibri" w:hAnsi="Times New Roman" w:cs="Times New Roman"/>
            <w:b/>
            <w:bCs/>
            <w:color w:val="000000"/>
            <w:lang w:val="nb-NO"/>
          </w:rPr>
          <w:t xml:space="preserve"> du må </w:t>
        </w:r>
      </w:ins>
      <w:ins w:id="3701" w:author="NO Affiliate" w:date="2026-02-16T08:43:00Z" w16du:dateUtc="2026-02-16T07:43:00Z">
        <w:r w:rsidR="00F50EEA" w:rsidRPr="00692FBB">
          <w:rPr>
            <w:rFonts w:ascii="Times New Roman" w:eastAsia="Calibri" w:hAnsi="Times New Roman" w:cs="Times New Roman"/>
            <w:b/>
            <w:bCs/>
            <w:color w:val="000000"/>
            <w:lang w:val="nb-NO"/>
          </w:rPr>
          <w:t>kjenne til</w:t>
        </w:r>
      </w:ins>
      <w:ins w:id="3702" w:author="NO Affiliate" w:date="2026-02-16T08:41:00Z" w16du:dateUtc="2026-02-16T07:41:00Z">
        <w:r w:rsidR="00F50EEA" w:rsidRPr="00692FBB">
          <w:rPr>
            <w:rFonts w:ascii="Times New Roman" w:eastAsia="Calibri" w:hAnsi="Times New Roman" w:cs="Times New Roman"/>
            <w:b/>
            <w:bCs/>
            <w:color w:val="000000"/>
            <w:lang w:val="nb-NO"/>
          </w:rPr>
          <w:t xml:space="preserve"> før </w:t>
        </w:r>
      </w:ins>
      <w:ins w:id="3703" w:author="NO Affiliate" w:date="2026-02-16T08:42:00Z" w16du:dateUtc="2026-02-16T07:42:00Z">
        <w:r w:rsidR="00F50EEA" w:rsidRPr="00692FBB">
          <w:rPr>
            <w:rFonts w:ascii="Times New Roman" w:eastAsia="Calibri" w:hAnsi="Times New Roman" w:cs="Times New Roman"/>
            <w:b/>
            <w:bCs/>
            <w:color w:val="000000"/>
            <w:lang w:val="nb-NO"/>
          </w:rPr>
          <w:t>du injiserer</w:t>
        </w:r>
      </w:ins>
      <w:ins w:id="3704" w:author="NO Affiliate" w:date="2026-02-16T08:41:00Z" w16du:dateUtc="2026-02-16T07:41:00Z">
        <w:r w:rsidR="00F50EEA" w:rsidRPr="00692FBB">
          <w:rPr>
            <w:rFonts w:ascii="Times New Roman" w:eastAsia="Calibri" w:hAnsi="Times New Roman" w:cs="Times New Roman"/>
            <w:b/>
            <w:bCs/>
            <w:color w:val="000000"/>
            <w:lang w:val="nb-NO"/>
          </w:rPr>
          <w:t xml:space="preserve"> OTULF</w:t>
        </w:r>
      </w:ins>
      <w:ins w:id="3705" w:author="NO Affiliate" w:date="2026-02-16T08:42:00Z" w16du:dateUtc="2026-02-16T07:42:00Z">
        <w:r w:rsidR="00F50EEA" w:rsidRPr="00692FBB">
          <w:rPr>
            <w:rFonts w:ascii="Times New Roman" w:eastAsia="Calibri" w:hAnsi="Times New Roman" w:cs="Times New Roman"/>
            <w:b/>
            <w:bCs/>
            <w:color w:val="000000"/>
            <w:lang w:val="nb-NO"/>
          </w:rPr>
          <w:t>I</w:t>
        </w:r>
      </w:ins>
    </w:p>
    <w:p w14:paraId="6A010BB1" w14:textId="034484A0" w:rsidR="00FB56AD" w:rsidRPr="00692FBB" w:rsidRDefault="00FB56AD" w:rsidP="00E76992">
      <w:pPr>
        <w:numPr>
          <w:ilvl w:val="0"/>
          <w:numId w:val="102"/>
        </w:numPr>
        <w:autoSpaceDE w:val="0"/>
        <w:autoSpaceDN w:val="0"/>
        <w:adjustRightInd w:val="0"/>
        <w:spacing w:after="0" w:line="240" w:lineRule="auto"/>
        <w:ind w:left="426" w:hanging="284"/>
        <w:rPr>
          <w:ins w:id="3706" w:author="NO Affiliate" w:date="2026-02-13T10:30:00Z" w16du:dateUtc="2026-02-13T09:30:00Z"/>
          <w:rFonts w:ascii="Times New Roman" w:eastAsia="Calibri" w:hAnsi="Times New Roman" w:cs="Times New Roman"/>
          <w:bCs/>
          <w:color w:val="000000"/>
          <w:lang w:val="nb-NO"/>
        </w:rPr>
      </w:pPr>
      <w:ins w:id="3707" w:author="NO Affiliate" w:date="2026-02-13T10:27:00Z">
        <w:r w:rsidRPr="00692FBB">
          <w:rPr>
            <w:rFonts w:ascii="Times New Roman" w:eastAsia="Calibri" w:hAnsi="Times New Roman" w:cs="Times New Roman"/>
            <w:bCs/>
            <w:color w:val="000000"/>
            <w:lang w:val="nb-NO"/>
          </w:rPr>
          <w:t xml:space="preserve">Les pakningsvedlegget som følger med </w:t>
        </w:r>
      </w:ins>
      <w:ins w:id="3708" w:author="NO Affiliate" w:date="2026-02-13T10:30:00Z" w16du:dateUtc="2026-02-13T09:30:00Z">
        <w:r w:rsidR="00E76992" w:rsidRPr="00692FBB">
          <w:rPr>
            <w:rFonts w:ascii="Times New Roman" w:eastAsia="Calibri" w:hAnsi="Times New Roman" w:cs="Times New Roman"/>
            <w:bCs/>
            <w:color w:val="000000"/>
            <w:lang w:val="nb-NO"/>
          </w:rPr>
          <w:t>OTULFI</w:t>
        </w:r>
      </w:ins>
      <w:ins w:id="3709" w:author="NO Affiliate" w:date="2026-02-13T10:27:00Z">
        <w:r w:rsidRPr="00692FBB">
          <w:rPr>
            <w:rFonts w:ascii="Times New Roman" w:eastAsia="Calibri" w:hAnsi="Times New Roman" w:cs="Times New Roman"/>
            <w:bCs/>
            <w:color w:val="000000"/>
            <w:lang w:val="nb-NO"/>
          </w:rPr>
          <w:t xml:space="preserve"> ferdigfylt penn</w:t>
        </w:r>
      </w:ins>
      <w:ins w:id="3710" w:author="NO Affiliate" w:date="2026-02-16T08:44:00Z" w16du:dateUtc="2026-02-16T07:44:00Z">
        <w:r w:rsidR="001C6B21" w:rsidRPr="00692FBB">
          <w:rPr>
            <w:rFonts w:ascii="Times New Roman" w:eastAsia="Calibri" w:hAnsi="Times New Roman" w:cs="Times New Roman"/>
            <w:bCs/>
            <w:color w:val="000000"/>
            <w:lang w:val="nb-NO"/>
          </w:rPr>
          <w:t>. H</w:t>
        </w:r>
      </w:ins>
      <w:ins w:id="3711" w:author="NO Affiliate" w:date="2026-02-13T10:27:00Z">
        <w:r w:rsidRPr="00692FBB">
          <w:rPr>
            <w:rFonts w:ascii="Times New Roman" w:eastAsia="Calibri" w:hAnsi="Times New Roman" w:cs="Times New Roman"/>
            <w:bCs/>
            <w:color w:val="000000"/>
            <w:lang w:val="nb-NO"/>
          </w:rPr>
          <w:t xml:space="preserve">er </w:t>
        </w:r>
      </w:ins>
      <w:ins w:id="3712" w:author="NO Affiliate" w:date="2026-02-16T08:43:00Z" w16du:dateUtc="2026-02-16T07:43:00Z">
        <w:r w:rsidR="00F50EEA" w:rsidRPr="00692FBB">
          <w:rPr>
            <w:rFonts w:ascii="Times New Roman" w:eastAsia="Calibri" w:hAnsi="Times New Roman" w:cs="Times New Roman"/>
            <w:bCs/>
            <w:color w:val="000000"/>
            <w:lang w:val="nb-NO"/>
          </w:rPr>
          <w:t>er det</w:t>
        </w:r>
      </w:ins>
      <w:ins w:id="3713" w:author="NO Affiliate" w:date="2026-02-13T10:27:00Z">
        <w:r w:rsidRPr="00692FBB">
          <w:rPr>
            <w:rFonts w:ascii="Times New Roman" w:eastAsia="Calibri" w:hAnsi="Times New Roman" w:cs="Times New Roman"/>
            <w:bCs/>
            <w:color w:val="000000"/>
            <w:lang w:val="nb-NO"/>
          </w:rPr>
          <w:t xml:space="preserve"> viktig informasjon du må kjenne til før du bruker den.</w:t>
        </w:r>
      </w:ins>
    </w:p>
    <w:p w14:paraId="423ADC1D" w14:textId="49E3CE15" w:rsidR="00E76992" w:rsidRPr="00692FBB" w:rsidRDefault="00E76992">
      <w:pPr>
        <w:numPr>
          <w:ilvl w:val="0"/>
          <w:numId w:val="102"/>
        </w:numPr>
        <w:autoSpaceDE w:val="0"/>
        <w:autoSpaceDN w:val="0"/>
        <w:adjustRightInd w:val="0"/>
        <w:spacing w:after="0" w:line="240" w:lineRule="auto"/>
        <w:ind w:left="426" w:hanging="284"/>
        <w:rPr>
          <w:ins w:id="3714" w:author="NO Affiliate" w:date="2026-02-13T10:27:00Z"/>
          <w:rFonts w:ascii="Times New Roman" w:eastAsia="Calibri" w:hAnsi="Times New Roman" w:cs="Times New Roman"/>
          <w:bCs/>
          <w:color w:val="000000"/>
          <w:lang w:val="nb-NO"/>
        </w:rPr>
        <w:pPrChange w:id="3715" w:author="NO Affiliate" w:date="2026-02-13T10:29:00Z" w16du:dateUtc="2026-02-13T09:29:00Z">
          <w:pPr>
            <w:numPr>
              <w:numId w:val="100"/>
            </w:numPr>
            <w:autoSpaceDE w:val="0"/>
            <w:autoSpaceDN w:val="0"/>
            <w:adjustRightInd w:val="0"/>
            <w:spacing w:after="0" w:line="240" w:lineRule="auto"/>
            <w:ind w:left="171" w:hanging="171"/>
          </w:pPr>
        </w:pPrChange>
      </w:pPr>
      <w:ins w:id="3716" w:author="NO Affiliate" w:date="2026-02-13T10:30:00Z" w16du:dateUtc="2026-02-13T09:30:00Z">
        <w:r w:rsidRPr="00692FBB">
          <w:rPr>
            <w:rFonts w:ascii="Times New Roman" w:eastAsia="Calibri" w:hAnsi="Times New Roman" w:cs="Times New Roman"/>
            <w:b/>
            <w:color w:val="000000"/>
            <w:lang w:val="nb-NO"/>
          </w:rPr>
          <w:t xml:space="preserve">Kun til </w:t>
        </w:r>
      </w:ins>
      <w:ins w:id="3717" w:author="NO Affiliate" w:date="2026-02-13T10:31:00Z" w16du:dateUtc="2026-02-13T09:31:00Z">
        <w:r w:rsidRPr="00692FBB">
          <w:rPr>
            <w:rFonts w:ascii="Times New Roman" w:eastAsia="Calibri" w:hAnsi="Times New Roman" w:cs="Times New Roman"/>
            <w:b/>
            <w:color w:val="000000"/>
            <w:lang w:val="nb-NO"/>
          </w:rPr>
          <w:t>subkutan bruk</w:t>
        </w:r>
        <w:r w:rsidRPr="00692FBB">
          <w:rPr>
            <w:rFonts w:ascii="Times New Roman" w:eastAsia="Calibri" w:hAnsi="Times New Roman" w:cs="Times New Roman"/>
            <w:bCs/>
            <w:color w:val="000000"/>
            <w:lang w:val="nb-NO"/>
          </w:rPr>
          <w:t xml:space="preserve"> (injiseres like under huden).</w:t>
        </w:r>
      </w:ins>
    </w:p>
    <w:p w14:paraId="452A8235" w14:textId="3E5F6F7E" w:rsidR="00FB56AD" w:rsidRPr="00692FBB" w:rsidRDefault="00FF26F3" w:rsidP="00E76992">
      <w:pPr>
        <w:numPr>
          <w:ilvl w:val="0"/>
          <w:numId w:val="102"/>
        </w:numPr>
        <w:autoSpaceDE w:val="0"/>
        <w:autoSpaceDN w:val="0"/>
        <w:adjustRightInd w:val="0"/>
        <w:spacing w:after="0" w:line="240" w:lineRule="auto"/>
        <w:ind w:left="426" w:hanging="284"/>
        <w:rPr>
          <w:ins w:id="3718" w:author="NO Affiliate" w:date="2026-02-13T10:38:00Z" w16du:dateUtc="2026-02-13T09:38:00Z"/>
          <w:rFonts w:ascii="Times New Roman" w:eastAsia="Calibri" w:hAnsi="Times New Roman" w:cs="Times New Roman"/>
          <w:bCs/>
          <w:color w:val="000000"/>
          <w:lang w:val="nb-NO"/>
        </w:rPr>
      </w:pPr>
      <w:ins w:id="3719" w:author="NO Affiliate" w:date="2026-02-13T10:31:00Z" w16du:dateUtc="2026-02-13T09:31:00Z">
        <w:r w:rsidRPr="00692FBB">
          <w:rPr>
            <w:rFonts w:ascii="Times New Roman" w:eastAsia="Calibri" w:hAnsi="Times New Roman" w:cs="Times New Roman"/>
            <w:bCs/>
            <w:color w:val="000000"/>
            <w:lang w:val="nb-NO"/>
          </w:rPr>
          <w:t xml:space="preserve">Dersom legen </w:t>
        </w:r>
      </w:ins>
      <w:ins w:id="3720" w:author="NO Affiliate" w:date="2026-02-13T10:32:00Z" w16du:dateUtc="2026-02-13T09:32:00Z">
        <w:r w:rsidRPr="00692FBB">
          <w:rPr>
            <w:rFonts w:ascii="Times New Roman" w:eastAsia="Calibri" w:hAnsi="Times New Roman" w:cs="Times New Roman"/>
            <w:bCs/>
            <w:color w:val="000000"/>
            <w:lang w:val="nb-NO"/>
          </w:rPr>
          <w:t>har bestemt at du eller en omsorgsperson kan gi deg en OTULFI-injeksjon hjemme, skal</w:t>
        </w:r>
      </w:ins>
      <w:ins w:id="3721" w:author="NO Affiliate" w:date="2026-02-13T10:33:00Z" w16du:dateUtc="2026-02-13T09:33:00Z">
        <w:r w:rsidRPr="00692FBB">
          <w:rPr>
            <w:rFonts w:ascii="Times New Roman" w:eastAsia="Calibri" w:hAnsi="Times New Roman" w:cs="Times New Roman"/>
            <w:bCs/>
            <w:color w:val="000000"/>
            <w:lang w:val="nb-NO"/>
          </w:rPr>
          <w:t xml:space="preserve"> du få opplæring i hvordan OTULFI tilberedes og injiseres </w:t>
        </w:r>
      </w:ins>
      <w:ins w:id="3722" w:author="NO Affiliate" w:date="2026-02-13T10:34:00Z" w16du:dateUtc="2026-02-13T09:34:00Z">
        <w:r w:rsidRPr="00692FBB">
          <w:rPr>
            <w:rFonts w:ascii="Times New Roman" w:eastAsia="Calibri" w:hAnsi="Times New Roman" w:cs="Times New Roman"/>
            <w:bCs/>
            <w:color w:val="000000"/>
            <w:lang w:val="nb-NO"/>
          </w:rPr>
          <w:t>på riktig måte</w:t>
        </w:r>
      </w:ins>
      <w:ins w:id="3723" w:author="NO Affiliate" w:date="2026-02-13T10:27:00Z">
        <w:r w:rsidR="00FB56AD" w:rsidRPr="00692FBB">
          <w:rPr>
            <w:rFonts w:ascii="Times New Roman" w:eastAsia="Calibri" w:hAnsi="Times New Roman" w:cs="Times New Roman"/>
            <w:bCs/>
            <w:color w:val="000000"/>
            <w:lang w:val="nb-NO"/>
          </w:rPr>
          <w:t>.</w:t>
        </w:r>
      </w:ins>
      <w:ins w:id="3724" w:author="NO Affiliate" w:date="2026-02-13T10:34:00Z" w16du:dateUtc="2026-02-13T09:34:00Z">
        <w:r w:rsidRPr="00692FBB">
          <w:rPr>
            <w:rFonts w:ascii="Times New Roman" w:eastAsia="Calibri" w:hAnsi="Times New Roman" w:cs="Times New Roman"/>
            <w:bCs/>
            <w:color w:val="000000"/>
            <w:lang w:val="nb-NO"/>
          </w:rPr>
          <w:t xml:space="preserve"> </w:t>
        </w:r>
        <w:r w:rsidRPr="00692FBB">
          <w:rPr>
            <w:rFonts w:ascii="Times New Roman" w:eastAsia="Calibri" w:hAnsi="Times New Roman" w:cs="Times New Roman"/>
            <w:b/>
            <w:color w:val="000000"/>
            <w:lang w:val="nb-NO"/>
            <w:rPrChange w:id="3725" w:author="NO Affiliate" w:date="2026-02-13T10:35:00Z" w16du:dateUtc="2026-02-13T09:35:00Z">
              <w:rPr>
                <w:rFonts w:ascii="Times New Roman" w:eastAsia="Calibri" w:hAnsi="Times New Roman" w:cs="Times New Roman"/>
                <w:bCs/>
                <w:color w:val="000000"/>
                <w:lang w:val="nb-NO"/>
              </w:rPr>
            </w:rPrChange>
          </w:rPr>
          <w:t>Ikke</w:t>
        </w:r>
        <w:r w:rsidRPr="00692FBB">
          <w:rPr>
            <w:rFonts w:ascii="Times New Roman" w:eastAsia="Calibri" w:hAnsi="Times New Roman" w:cs="Times New Roman"/>
            <w:bCs/>
            <w:color w:val="000000"/>
            <w:lang w:val="nb-NO"/>
          </w:rPr>
          <w:t xml:space="preserve"> prøv å injisere OTULFI selv før legen eller sykepleiere</w:t>
        </w:r>
      </w:ins>
      <w:ins w:id="3726" w:author="NO Affiliate" w:date="2026-02-13T10:35:00Z" w16du:dateUtc="2026-02-13T09:35:00Z">
        <w:r w:rsidRPr="00692FBB">
          <w:rPr>
            <w:rFonts w:ascii="Times New Roman" w:eastAsia="Calibri" w:hAnsi="Times New Roman" w:cs="Times New Roman"/>
            <w:bCs/>
            <w:color w:val="000000"/>
            <w:lang w:val="nb-NO"/>
          </w:rPr>
          <w:t>n har vist deg hvordan du skal injisere på riktig måte.</w:t>
        </w:r>
      </w:ins>
    </w:p>
    <w:p w14:paraId="0B087281" w14:textId="49FDE9B2" w:rsidR="002978FC" w:rsidRPr="00692FBB" w:rsidRDefault="00ED5CC6" w:rsidP="00770D88">
      <w:pPr>
        <w:numPr>
          <w:ilvl w:val="0"/>
          <w:numId w:val="102"/>
        </w:numPr>
        <w:autoSpaceDE w:val="0"/>
        <w:autoSpaceDN w:val="0"/>
        <w:adjustRightInd w:val="0"/>
        <w:spacing w:after="0" w:line="240" w:lineRule="auto"/>
        <w:ind w:left="426" w:hanging="284"/>
        <w:rPr>
          <w:ins w:id="3727" w:author="NO Affiliate" w:date="2026-02-13T10:43:00Z" w16du:dateUtc="2026-02-13T09:43:00Z"/>
          <w:rFonts w:ascii="Times New Roman" w:eastAsia="Calibri" w:hAnsi="Times New Roman" w:cs="Times New Roman"/>
          <w:bCs/>
          <w:color w:val="000000"/>
          <w:lang w:val="nb-NO"/>
          <w:rPrChange w:id="3728" w:author="NO Affiliate" w:date="2026-02-13T10:43:00Z" w16du:dateUtc="2026-02-13T09:43:00Z">
            <w:rPr>
              <w:ins w:id="3729" w:author="NO Affiliate" w:date="2026-02-13T10:43:00Z" w16du:dateUtc="2026-02-13T09:43:00Z"/>
              <w:rFonts w:ascii="Times New Roman" w:eastAsia="Times New Roman" w:hAnsi="Times New Roman" w:cs="Times New Roman"/>
              <w:lang w:val="nb-NO"/>
            </w:rPr>
          </w:rPrChange>
        </w:rPr>
      </w:pPr>
      <w:ins w:id="3730" w:author="NO Affiliate" w:date="2026-02-13T10:41:00Z" w16du:dateUtc="2026-02-13T09:41:00Z">
        <w:r w:rsidRPr="00692FBB">
          <w:rPr>
            <w:rFonts w:ascii="Times New Roman" w:eastAsia="Times New Roman" w:hAnsi="Times New Roman" w:cs="Times New Roman"/>
            <w:lang w:val="nb-NO"/>
          </w:rPr>
          <w:t>Barn</w:t>
        </w:r>
      </w:ins>
      <w:ins w:id="3731" w:author="NO Affiliate" w:date="2026-02-16T08:45:00Z" w16du:dateUtc="2026-02-16T07:45:00Z">
        <w:r w:rsidR="001C6B21" w:rsidRPr="00692FBB">
          <w:rPr>
            <w:rFonts w:ascii="Times New Roman" w:eastAsia="Times New Roman" w:hAnsi="Times New Roman" w:cs="Times New Roman"/>
            <w:lang w:val="nb-NO"/>
          </w:rPr>
          <w:t xml:space="preserve"> i alderen</w:t>
        </w:r>
      </w:ins>
      <w:ins w:id="3732" w:author="NO Affiliate" w:date="2026-02-13T10:41:00Z" w16du:dateUtc="2026-02-13T09:41:00Z">
        <w:r w:rsidRPr="00692FBB">
          <w:rPr>
            <w:rFonts w:ascii="Times New Roman" w:eastAsia="Times New Roman" w:hAnsi="Times New Roman" w:cs="Times New Roman"/>
            <w:lang w:val="nb-NO"/>
          </w:rPr>
          <w:t xml:space="preserve"> 12 år og </w:t>
        </w:r>
      </w:ins>
      <w:ins w:id="3733" w:author="NO Affiliate" w:date="2026-02-13T10:42:00Z" w16du:dateUtc="2026-02-13T09:42:00Z">
        <w:r w:rsidR="002978FC" w:rsidRPr="00692FBB">
          <w:rPr>
            <w:rFonts w:ascii="Times New Roman" w:eastAsia="Times New Roman" w:hAnsi="Times New Roman" w:cs="Times New Roman"/>
            <w:lang w:val="nb-NO"/>
          </w:rPr>
          <w:t>oppover</w:t>
        </w:r>
      </w:ins>
      <w:ins w:id="3734" w:author="NO Affiliate" w:date="2026-02-13T10:41:00Z" w16du:dateUtc="2026-02-13T09:41:00Z">
        <w:r w:rsidRPr="00692FBB">
          <w:rPr>
            <w:rFonts w:ascii="Times New Roman" w:eastAsia="Times New Roman" w:hAnsi="Times New Roman" w:cs="Times New Roman"/>
            <w:lang w:val="nb-NO"/>
          </w:rPr>
          <w:t xml:space="preserve"> med psoriasis</w:t>
        </w:r>
      </w:ins>
      <w:ins w:id="3735" w:author="NO Affiliate" w:date="2026-02-16T08:46:00Z" w16du:dateUtc="2026-02-16T07:46:00Z">
        <w:r w:rsidR="001C6B21" w:rsidRPr="00692FBB">
          <w:rPr>
            <w:rFonts w:ascii="Times New Roman" w:eastAsia="Times New Roman" w:hAnsi="Times New Roman" w:cs="Times New Roman"/>
            <w:lang w:val="nb-NO"/>
          </w:rPr>
          <w:t>,</w:t>
        </w:r>
      </w:ins>
      <w:ins w:id="3736" w:author="NO Affiliate" w:date="2026-02-13T10:41:00Z" w16du:dateUtc="2026-02-13T09:41:00Z">
        <w:r w:rsidRPr="00692FBB">
          <w:rPr>
            <w:rFonts w:ascii="Times New Roman" w:eastAsia="Times New Roman" w:hAnsi="Times New Roman" w:cs="Times New Roman"/>
            <w:lang w:val="nb-NO"/>
          </w:rPr>
          <w:t xml:space="preserve"> som veier 60 kg eller mer og barn</w:t>
        </w:r>
      </w:ins>
      <w:ins w:id="3737" w:author="NO Affiliate" w:date="2026-02-16T08:45:00Z" w16du:dateUtc="2026-02-16T07:45:00Z">
        <w:r w:rsidR="001C6B21" w:rsidRPr="00692FBB">
          <w:rPr>
            <w:rFonts w:ascii="Times New Roman" w:eastAsia="Times New Roman" w:hAnsi="Times New Roman" w:cs="Times New Roman"/>
            <w:lang w:val="nb-NO"/>
          </w:rPr>
          <w:t xml:space="preserve"> i </w:t>
        </w:r>
      </w:ins>
      <w:ins w:id="3738" w:author="NO Affiliate" w:date="2026-02-16T08:46:00Z" w16du:dateUtc="2026-02-16T07:46:00Z">
        <w:r w:rsidR="001C6B21" w:rsidRPr="00692FBB">
          <w:rPr>
            <w:rFonts w:ascii="Times New Roman" w:eastAsia="Times New Roman" w:hAnsi="Times New Roman" w:cs="Times New Roman"/>
            <w:lang w:val="nb-NO"/>
          </w:rPr>
          <w:t>alderen</w:t>
        </w:r>
      </w:ins>
      <w:ins w:id="3739" w:author="NO Affiliate" w:date="2026-02-13T10:41:00Z" w16du:dateUtc="2026-02-13T09:41:00Z">
        <w:r w:rsidRPr="00692FBB">
          <w:rPr>
            <w:rFonts w:ascii="Times New Roman" w:eastAsia="Times New Roman" w:hAnsi="Times New Roman" w:cs="Times New Roman"/>
            <w:lang w:val="nb-NO"/>
          </w:rPr>
          <w:t xml:space="preserve"> 12 år og </w:t>
        </w:r>
      </w:ins>
      <w:ins w:id="3740" w:author="NO Affiliate" w:date="2026-02-13T10:42:00Z" w16du:dateUtc="2026-02-13T09:42:00Z">
        <w:r w:rsidR="002978FC" w:rsidRPr="00692FBB">
          <w:rPr>
            <w:rFonts w:ascii="Times New Roman" w:eastAsia="Times New Roman" w:hAnsi="Times New Roman" w:cs="Times New Roman"/>
            <w:lang w:val="nb-NO"/>
          </w:rPr>
          <w:t>oppover</w:t>
        </w:r>
      </w:ins>
      <w:ins w:id="3741" w:author="NO Affiliate" w:date="2026-02-13T10:41:00Z" w16du:dateUtc="2026-02-13T09:41:00Z">
        <w:r w:rsidRPr="00692FBB">
          <w:rPr>
            <w:rFonts w:ascii="Times New Roman" w:eastAsia="Times New Roman" w:hAnsi="Times New Roman" w:cs="Times New Roman"/>
            <w:lang w:val="nb-NO"/>
          </w:rPr>
          <w:t xml:space="preserve"> med Crohns sykdom, som veier 40 kg eller mer, kan bruke O</w:t>
        </w:r>
      </w:ins>
      <w:ins w:id="3742" w:author="NO Affiliate" w:date="2026-02-13T10:42:00Z" w16du:dateUtc="2026-02-13T09:42:00Z">
        <w:r w:rsidR="002978FC" w:rsidRPr="00692FBB">
          <w:rPr>
            <w:rFonts w:ascii="Times New Roman" w:eastAsia="Times New Roman" w:hAnsi="Times New Roman" w:cs="Times New Roman"/>
            <w:lang w:val="nb-NO"/>
          </w:rPr>
          <w:t>TULFI</w:t>
        </w:r>
      </w:ins>
      <w:ins w:id="3743" w:author="NO Affiliate" w:date="2026-02-13T10:41:00Z" w16du:dateUtc="2026-02-13T09:41:00Z">
        <w:r w:rsidRPr="00692FBB">
          <w:rPr>
            <w:rFonts w:ascii="Times New Roman" w:eastAsia="Times New Roman" w:hAnsi="Times New Roman" w:cs="Times New Roman"/>
            <w:lang w:val="nb-NO"/>
          </w:rPr>
          <w:t xml:space="preserve"> ferdigfylt penn under tilsyn av en forelder eller omsorgsperson.</w:t>
        </w:r>
      </w:ins>
    </w:p>
    <w:p w14:paraId="4B0CD366" w14:textId="24EF0D17" w:rsidR="002978FC" w:rsidRPr="00692FBB" w:rsidRDefault="002978FC" w:rsidP="00770D88">
      <w:pPr>
        <w:numPr>
          <w:ilvl w:val="0"/>
          <w:numId w:val="102"/>
        </w:numPr>
        <w:autoSpaceDE w:val="0"/>
        <w:autoSpaceDN w:val="0"/>
        <w:adjustRightInd w:val="0"/>
        <w:spacing w:after="0" w:line="240" w:lineRule="auto"/>
        <w:ind w:left="426" w:hanging="284"/>
        <w:rPr>
          <w:ins w:id="3744" w:author="NO Affiliate" w:date="2026-02-13T10:44:00Z" w16du:dateUtc="2026-02-13T09:44:00Z"/>
          <w:rFonts w:ascii="Times New Roman" w:eastAsia="Calibri" w:hAnsi="Times New Roman" w:cs="Times New Roman"/>
          <w:bCs/>
          <w:color w:val="000000"/>
          <w:lang w:val="nb-NO"/>
        </w:rPr>
      </w:pPr>
      <w:ins w:id="3745" w:author="NO Affiliate" w:date="2026-02-13T10:44:00Z">
        <w:r w:rsidRPr="00692FBB">
          <w:rPr>
            <w:rFonts w:ascii="Times New Roman" w:eastAsia="Calibri" w:hAnsi="Times New Roman" w:cs="Times New Roman"/>
            <w:b/>
            <w:bCs/>
            <w:color w:val="000000"/>
            <w:lang w:val="nb-NO"/>
          </w:rPr>
          <w:t xml:space="preserve">Ikke </w:t>
        </w:r>
        <w:r w:rsidRPr="00692FBB">
          <w:rPr>
            <w:rFonts w:ascii="Times New Roman" w:eastAsia="Calibri" w:hAnsi="Times New Roman" w:cs="Times New Roman"/>
            <w:bCs/>
            <w:color w:val="000000"/>
            <w:lang w:val="nb-NO"/>
          </w:rPr>
          <w:t xml:space="preserve">bruk </w:t>
        </w:r>
      </w:ins>
      <w:ins w:id="3746" w:author="NO Affiliate" w:date="2026-02-13T10:44:00Z" w16du:dateUtc="2026-02-13T09:44:00Z">
        <w:r w:rsidRPr="00692FBB">
          <w:rPr>
            <w:rFonts w:ascii="Times New Roman" w:eastAsia="Calibri" w:hAnsi="Times New Roman" w:cs="Times New Roman"/>
            <w:bCs/>
            <w:color w:val="000000"/>
            <w:lang w:val="nb-NO"/>
          </w:rPr>
          <w:t xml:space="preserve">OTULFI </w:t>
        </w:r>
      </w:ins>
      <w:ins w:id="3747" w:author="NO Affiliate" w:date="2026-02-13T10:44:00Z">
        <w:r w:rsidRPr="00692FBB">
          <w:rPr>
            <w:rFonts w:ascii="Times New Roman" w:eastAsia="Calibri" w:hAnsi="Times New Roman" w:cs="Times New Roman"/>
            <w:bCs/>
            <w:color w:val="000000"/>
            <w:lang w:val="nb-NO"/>
          </w:rPr>
          <w:t xml:space="preserve">ferdigfylt penn om igjen. </w:t>
        </w:r>
      </w:ins>
      <w:ins w:id="3748" w:author="NO Affiliate" w:date="2026-02-13T10:45:00Z" w16du:dateUtc="2026-02-13T09:45:00Z">
        <w:r w:rsidRPr="00692FBB">
          <w:rPr>
            <w:rFonts w:ascii="Times New Roman" w:eastAsia="Calibri" w:hAnsi="Times New Roman" w:cs="Times New Roman"/>
            <w:bCs/>
            <w:color w:val="000000"/>
            <w:lang w:val="nb-NO"/>
          </w:rPr>
          <w:t>OTULFI ferdigfylt penn</w:t>
        </w:r>
      </w:ins>
      <w:ins w:id="3749" w:author="NO Affiliate" w:date="2026-02-13T10:44:00Z">
        <w:r w:rsidRPr="00692FBB">
          <w:rPr>
            <w:rFonts w:ascii="Times New Roman" w:eastAsia="Calibri" w:hAnsi="Times New Roman" w:cs="Times New Roman"/>
            <w:bCs/>
            <w:color w:val="000000"/>
            <w:lang w:val="nb-NO"/>
          </w:rPr>
          <w:t xml:space="preserve"> gir kun én enkeltdose (</w:t>
        </w:r>
      </w:ins>
      <w:ins w:id="3750" w:author="NO Affiliate" w:date="2026-02-13T10:45:00Z" w16du:dateUtc="2026-02-13T09:45:00Z">
        <w:r w:rsidRPr="00692FBB">
          <w:rPr>
            <w:rFonts w:ascii="Times New Roman" w:eastAsia="Calibri" w:hAnsi="Times New Roman" w:cs="Times New Roman"/>
            <w:bCs/>
            <w:color w:val="000000"/>
            <w:lang w:val="nb-NO"/>
          </w:rPr>
          <w:t xml:space="preserve">er til </w:t>
        </w:r>
      </w:ins>
      <w:ins w:id="3751" w:author="NO Affiliate" w:date="2026-02-13T10:44:00Z">
        <w:r w:rsidRPr="00692FBB">
          <w:rPr>
            <w:rFonts w:ascii="Times New Roman" w:eastAsia="Calibri" w:hAnsi="Times New Roman" w:cs="Times New Roman"/>
            <w:bCs/>
            <w:color w:val="000000"/>
            <w:lang w:val="nb-NO"/>
          </w:rPr>
          <w:t>engangsbruk)</w:t>
        </w:r>
      </w:ins>
    </w:p>
    <w:p w14:paraId="63A7AFE2" w14:textId="4670663B" w:rsidR="002978FC" w:rsidRPr="00692FBB" w:rsidRDefault="002978FC" w:rsidP="00770D88">
      <w:pPr>
        <w:numPr>
          <w:ilvl w:val="0"/>
          <w:numId w:val="102"/>
        </w:numPr>
        <w:autoSpaceDE w:val="0"/>
        <w:autoSpaceDN w:val="0"/>
        <w:adjustRightInd w:val="0"/>
        <w:spacing w:after="0" w:line="240" w:lineRule="auto"/>
        <w:ind w:left="426" w:hanging="284"/>
        <w:rPr>
          <w:ins w:id="3752" w:author="NO Affiliate" w:date="2026-02-13T11:14:00Z" w16du:dateUtc="2026-02-13T10:14:00Z"/>
          <w:rFonts w:ascii="Times New Roman" w:eastAsia="Calibri" w:hAnsi="Times New Roman" w:cs="Times New Roman"/>
          <w:bCs/>
          <w:color w:val="000000"/>
          <w:lang w:val="nb-NO"/>
        </w:rPr>
      </w:pPr>
      <w:ins w:id="3753" w:author="NO Affiliate" w:date="2026-02-13T10:46:00Z">
        <w:r w:rsidRPr="00692FBB">
          <w:rPr>
            <w:rFonts w:ascii="Times New Roman" w:eastAsia="Calibri" w:hAnsi="Times New Roman" w:cs="Times New Roman"/>
            <w:b/>
            <w:bCs/>
            <w:color w:val="000000"/>
            <w:lang w:val="nb-NO"/>
          </w:rPr>
          <w:t xml:space="preserve">Ikke </w:t>
        </w:r>
      </w:ins>
      <w:ins w:id="3754" w:author="NO Affiliate" w:date="2026-02-13T10:46:00Z" w16du:dateUtc="2026-02-13T09:46:00Z">
        <w:r w:rsidRPr="00692FBB">
          <w:rPr>
            <w:rFonts w:ascii="Times New Roman" w:eastAsia="Calibri" w:hAnsi="Times New Roman" w:cs="Times New Roman"/>
            <w:bCs/>
            <w:color w:val="000000"/>
            <w:lang w:val="nb-NO"/>
          </w:rPr>
          <w:t>del</w:t>
        </w:r>
      </w:ins>
      <w:ins w:id="3755" w:author="NO Affiliate" w:date="2026-02-13T10:46:00Z">
        <w:r w:rsidRPr="00692FBB">
          <w:rPr>
            <w:rFonts w:ascii="Times New Roman" w:eastAsia="Calibri" w:hAnsi="Times New Roman" w:cs="Times New Roman"/>
            <w:bCs/>
            <w:color w:val="000000"/>
            <w:lang w:val="nb-NO"/>
          </w:rPr>
          <w:t xml:space="preserve"> </w:t>
        </w:r>
      </w:ins>
      <w:ins w:id="3756" w:author="NO Affiliate" w:date="2026-02-13T10:46:00Z" w16du:dateUtc="2026-02-13T09:46:00Z">
        <w:r w:rsidRPr="00692FBB">
          <w:rPr>
            <w:rFonts w:ascii="Times New Roman" w:eastAsia="Calibri" w:hAnsi="Times New Roman" w:cs="Times New Roman"/>
            <w:bCs/>
            <w:color w:val="000000"/>
            <w:lang w:val="nb-NO"/>
          </w:rPr>
          <w:t>OTULFI</w:t>
        </w:r>
      </w:ins>
      <w:ins w:id="3757" w:author="NO Affiliate" w:date="2026-02-13T10:46:00Z">
        <w:r w:rsidRPr="00692FBB">
          <w:rPr>
            <w:rFonts w:ascii="Times New Roman" w:eastAsia="Calibri" w:hAnsi="Times New Roman" w:cs="Times New Roman"/>
            <w:bCs/>
            <w:color w:val="000000"/>
            <w:lang w:val="nb-NO"/>
          </w:rPr>
          <w:t xml:space="preserve"> ferdigfylt penn</w:t>
        </w:r>
      </w:ins>
      <w:ins w:id="3758" w:author="NO Affiliate" w:date="2026-02-13T10:46:00Z" w16du:dateUtc="2026-02-13T09:46:00Z">
        <w:r w:rsidRPr="00692FBB">
          <w:rPr>
            <w:rFonts w:ascii="Times New Roman" w:eastAsia="Calibri" w:hAnsi="Times New Roman" w:cs="Times New Roman"/>
            <w:bCs/>
            <w:color w:val="000000"/>
            <w:lang w:val="nb-NO"/>
          </w:rPr>
          <w:t xml:space="preserve"> med andre</w:t>
        </w:r>
      </w:ins>
      <w:ins w:id="3759" w:author="NO Affiliate" w:date="2026-02-13T10:46:00Z">
        <w:r w:rsidRPr="00692FBB">
          <w:rPr>
            <w:rFonts w:ascii="Times New Roman" w:eastAsia="Calibri" w:hAnsi="Times New Roman" w:cs="Times New Roman"/>
            <w:bCs/>
            <w:color w:val="000000"/>
            <w:lang w:val="nb-NO"/>
          </w:rPr>
          <w:t>. Du kan overføre en infeksjon til den andre personen, eller du kan få en infeksjon fra dem.</w:t>
        </w:r>
      </w:ins>
    </w:p>
    <w:p w14:paraId="6C100C48" w14:textId="4F08D946" w:rsidR="00E54ED6" w:rsidRPr="00692FBB" w:rsidRDefault="00E54ED6" w:rsidP="00770D88">
      <w:pPr>
        <w:numPr>
          <w:ilvl w:val="0"/>
          <w:numId w:val="102"/>
        </w:numPr>
        <w:autoSpaceDE w:val="0"/>
        <w:autoSpaceDN w:val="0"/>
        <w:adjustRightInd w:val="0"/>
        <w:spacing w:after="0" w:line="240" w:lineRule="auto"/>
        <w:ind w:left="426" w:hanging="284"/>
        <w:rPr>
          <w:ins w:id="3760" w:author="NO Affiliate" w:date="2026-02-13T11:15:00Z" w16du:dateUtc="2026-02-13T10:15:00Z"/>
          <w:rFonts w:ascii="Times New Roman" w:eastAsia="Calibri" w:hAnsi="Times New Roman" w:cs="Times New Roman"/>
          <w:bCs/>
          <w:color w:val="000000"/>
          <w:lang w:val="nb-NO"/>
        </w:rPr>
      </w:pPr>
      <w:ins w:id="3761" w:author="NO Affiliate" w:date="2026-02-13T11:14:00Z">
        <w:r w:rsidRPr="00692FBB">
          <w:rPr>
            <w:rFonts w:ascii="Times New Roman" w:eastAsia="Calibri" w:hAnsi="Times New Roman" w:cs="Times New Roman"/>
            <w:b/>
            <w:bCs/>
            <w:color w:val="000000"/>
            <w:lang w:val="nb-NO"/>
          </w:rPr>
          <w:t xml:space="preserve">Ikke </w:t>
        </w:r>
        <w:r w:rsidRPr="00692FBB">
          <w:rPr>
            <w:rFonts w:ascii="Times New Roman" w:eastAsia="Calibri" w:hAnsi="Times New Roman" w:cs="Times New Roman"/>
            <w:bCs/>
            <w:color w:val="000000"/>
            <w:lang w:val="nb-NO"/>
          </w:rPr>
          <w:t xml:space="preserve">fjern den gjennomsiktige hetten fra </w:t>
        </w:r>
      </w:ins>
      <w:ins w:id="3762" w:author="NO Affiliate" w:date="2026-02-13T11:15:00Z" w16du:dateUtc="2026-02-13T10:15:00Z">
        <w:r w:rsidRPr="00692FBB">
          <w:rPr>
            <w:rFonts w:ascii="Times New Roman" w:eastAsia="Calibri" w:hAnsi="Times New Roman" w:cs="Times New Roman"/>
            <w:bCs/>
            <w:color w:val="000000"/>
            <w:lang w:val="nb-NO"/>
          </w:rPr>
          <w:t>OTULFI</w:t>
        </w:r>
      </w:ins>
      <w:ins w:id="3763" w:author="NO Affiliate" w:date="2026-02-13T11:14:00Z">
        <w:r w:rsidRPr="00692FBB">
          <w:rPr>
            <w:rFonts w:ascii="Times New Roman" w:eastAsia="Calibri" w:hAnsi="Times New Roman" w:cs="Times New Roman"/>
            <w:bCs/>
            <w:color w:val="000000"/>
            <w:lang w:val="nb-NO"/>
          </w:rPr>
          <w:t xml:space="preserve"> ferdigfylt penn før du er klar til å injisere</w:t>
        </w:r>
      </w:ins>
      <w:ins w:id="3764" w:author="NO Affiliate" w:date="2026-02-13T11:15:00Z" w16du:dateUtc="2026-02-13T10:15:00Z">
        <w:r w:rsidRPr="00692FBB">
          <w:rPr>
            <w:rFonts w:ascii="Times New Roman" w:eastAsia="Calibri" w:hAnsi="Times New Roman" w:cs="Times New Roman"/>
            <w:bCs/>
            <w:color w:val="000000"/>
            <w:lang w:val="nb-NO"/>
          </w:rPr>
          <w:t xml:space="preserve"> OTULFI.</w:t>
        </w:r>
      </w:ins>
    </w:p>
    <w:p w14:paraId="6F223A2D" w14:textId="3B47EA85" w:rsidR="00E54ED6" w:rsidRPr="00692FBB" w:rsidRDefault="00E54ED6" w:rsidP="00770D88">
      <w:pPr>
        <w:numPr>
          <w:ilvl w:val="0"/>
          <w:numId w:val="102"/>
        </w:numPr>
        <w:autoSpaceDE w:val="0"/>
        <w:autoSpaceDN w:val="0"/>
        <w:adjustRightInd w:val="0"/>
        <w:spacing w:after="0" w:line="240" w:lineRule="auto"/>
        <w:ind w:left="426" w:hanging="284"/>
        <w:rPr>
          <w:ins w:id="3765" w:author="NO Affiliate" w:date="2026-02-13T11:17:00Z" w16du:dateUtc="2026-02-13T10:17:00Z"/>
          <w:rFonts w:ascii="Times New Roman" w:eastAsia="Calibri" w:hAnsi="Times New Roman" w:cs="Times New Roman"/>
          <w:bCs/>
          <w:color w:val="000000"/>
          <w:lang w:val="nb-NO"/>
        </w:rPr>
      </w:pPr>
      <w:ins w:id="3766" w:author="NO Affiliate" w:date="2026-02-13T11:15:00Z">
        <w:r w:rsidRPr="00692FBB">
          <w:rPr>
            <w:rFonts w:ascii="Times New Roman" w:eastAsia="Calibri" w:hAnsi="Times New Roman" w:cs="Times New Roman"/>
            <w:b/>
            <w:bCs/>
            <w:color w:val="000000"/>
            <w:lang w:val="nb-NO"/>
          </w:rPr>
          <w:t xml:space="preserve">Ikke </w:t>
        </w:r>
        <w:r w:rsidRPr="00692FBB">
          <w:rPr>
            <w:rFonts w:ascii="Times New Roman" w:eastAsia="Calibri" w:hAnsi="Times New Roman" w:cs="Times New Roman"/>
            <w:bCs/>
            <w:color w:val="000000"/>
            <w:lang w:val="nb-NO"/>
          </w:rPr>
          <w:t xml:space="preserve">bruk </w:t>
        </w:r>
      </w:ins>
      <w:ins w:id="3767" w:author="NO Affiliate" w:date="2026-02-13T11:16:00Z" w16du:dateUtc="2026-02-13T10:16:00Z">
        <w:r w:rsidRPr="00692FBB">
          <w:rPr>
            <w:rFonts w:ascii="Times New Roman" w:eastAsia="Calibri" w:hAnsi="Times New Roman" w:cs="Times New Roman"/>
            <w:bCs/>
            <w:color w:val="000000"/>
            <w:lang w:val="nb-NO"/>
          </w:rPr>
          <w:t xml:space="preserve">OTULFI </w:t>
        </w:r>
      </w:ins>
      <w:ins w:id="3768" w:author="NO Affiliate" w:date="2026-02-13T11:15:00Z">
        <w:r w:rsidRPr="00692FBB">
          <w:rPr>
            <w:rFonts w:ascii="Times New Roman" w:eastAsia="Calibri" w:hAnsi="Times New Roman" w:cs="Times New Roman"/>
            <w:bCs/>
            <w:color w:val="000000"/>
            <w:lang w:val="nb-NO"/>
          </w:rPr>
          <w:t>ferdigfylt penn dersom den er skadet eller har falt ned</w:t>
        </w:r>
      </w:ins>
      <w:ins w:id="3769" w:author="NO Affiliate" w:date="2026-02-13T11:17:00Z" w16du:dateUtc="2026-02-13T10:17:00Z">
        <w:r w:rsidRPr="00692FBB">
          <w:rPr>
            <w:rFonts w:ascii="Times New Roman" w:eastAsia="Calibri" w:hAnsi="Times New Roman" w:cs="Times New Roman"/>
            <w:bCs/>
            <w:color w:val="000000"/>
            <w:lang w:val="nb-NO"/>
          </w:rPr>
          <w:t>.</w:t>
        </w:r>
      </w:ins>
    </w:p>
    <w:p w14:paraId="38AFAAEE" w14:textId="23C9B700" w:rsidR="00E54ED6" w:rsidRPr="00692FBB" w:rsidRDefault="00E54ED6" w:rsidP="00770D88">
      <w:pPr>
        <w:numPr>
          <w:ilvl w:val="0"/>
          <w:numId w:val="102"/>
        </w:numPr>
        <w:autoSpaceDE w:val="0"/>
        <w:autoSpaceDN w:val="0"/>
        <w:adjustRightInd w:val="0"/>
        <w:spacing w:after="0" w:line="240" w:lineRule="auto"/>
        <w:ind w:left="426" w:hanging="284"/>
        <w:rPr>
          <w:ins w:id="3770" w:author="NO Affiliate" w:date="2026-02-13T10:44:00Z" w16du:dateUtc="2026-02-13T09:44:00Z"/>
          <w:rFonts w:ascii="Times New Roman" w:eastAsia="Calibri" w:hAnsi="Times New Roman" w:cs="Times New Roman"/>
          <w:bCs/>
          <w:color w:val="000000"/>
          <w:lang w:val="nb-NO"/>
        </w:rPr>
      </w:pPr>
      <w:ins w:id="3771" w:author="NO Affiliate" w:date="2026-02-13T11:18:00Z" w16du:dateUtc="2026-02-13T10:18:00Z">
        <w:r w:rsidRPr="00692FBB">
          <w:rPr>
            <w:rFonts w:ascii="Times New Roman" w:eastAsia="Calibri" w:hAnsi="Times New Roman" w:cs="Times New Roman"/>
            <w:b/>
            <w:bCs/>
            <w:color w:val="000000"/>
            <w:lang w:val="nb-NO"/>
          </w:rPr>
          <w:t>Aldri</w:t>
        </w:r>
      </w:ins>
      <w:ins w:id="3772" w:author="NO Affiliate" w:date="2026-02-13T11:17:00Z" w16du:dateUtc="2026-02-13T10:17:00Z">
        <w:r w:rsidRPr="00692FBB">
          <w:rPr>
            <w:rFonts w:ascii="Times New Roman" w:eastAsia="Calibri" w:hAnsi="Times New Roman" w:cs="Times New Roman"/>
            <w:b/>
            <w:bCs/>
            <w:color w:val="000000"/>
            <w:lang w:val="nb-NO"/>
          </w:rPr>
          <w:t xml:space="preserve"> </w:t>
        </w:r>
      </w:ins>
      <w:ins w:id="3773" w:author="NO Affiliate" w:date="2026-02-13T11:18:00Z" w16du:dateUtc="2026-02-13T10:18:00Z">
        <w:r w:rsidRPr="00692FBB">
          <w:rPr>
            <w:rFonts w:ascii="Times New Roman" w:eastAsia="Calibri" w:hAnsi="Times New Roman" w:cs="Times New Roman"/>
            <w:color w:val="000000"/>
            <w:lang w:val="nb-NO"/>
          </w:rPr>
          <w:t xml:space="preserve">prøv å ta fra hverandre </w:t>
        </w:r>
        <w:r w:rsidRPr="00692FBB">
          <w:rPr>
            <w:rFonts w:ascii="Times New Roman" w:eastAsia="Calibri" w:hAnsi="Times New Roman" w:cs="Times New Roman"/>
            <w:bCs/>
            <w:color w:val="000000"/>
            <w:lang w:val="nb-NO"/>
          </w:rPr>
          <w:t>OTULFI ferdigfylt penn.</w:t>
        </w:r>
      </w:ins>
    </w:p>
    <w:p w14:paraId="31F9C2EA" w14:textId="77777777" w:rsidR="00FB56AD" w:rsidRPr="00692FBB" w:rsidRDefault="00FB56AD">
      <w:pPr>
        <w:autoSpaceDE w:val="0"/>
        <w:autoSpaceDN w:val="0"/>
        <w:adjustRightInd w:val="0"/>
        <w:spacing w:after="0" w:line="240" w:lineRule="auto"/>
        <w:ind w:left="426" w:hanging="284"/>
        <w:rPr>
          <w:ins w:id="3774" w:author="NO Affiliate" w:date="2026-02-13T10:24:00Z"/>
          <w:rFonts w:ascii="Times New Roman" w:eastAsia="Calibri" w:hAnsi="Times New Roman" w:cs="Times New Roman"/>
          <w:bCs/>
          <w:color w:val="000000"/>
          <w:lang w:val="nb-NO"/>
        </w:rPr>
        <w:pPrChange w:id="3775" w:author="NO Affiliate" w:date="2026-02-13T10:29:00Z" w16du:dateUtc="2026-02-13T09:29:00Z">
          <w:pPr>
            <w:autoSpaceDE w:val="0"/>
            <w:autoSpaceDN w:val="0"/>
            <w:adjustRightInd w:val="0"/>
            <w:spacing w:after="0" w:line="240" w:lineRule="auto"/>
          </w:pPr>
        </w:pPrChange>
      </w:pPr>
    </w:p>
    <w:p w14:paraId="08218B4C" w14:textId="25C6400E" w:rsidR="00FB56AD" w:rsidRPr="00692FBB" w:rsidRDefault="00E54ED6">
      <w:pPr>
        <w:autoSpaceDE w:val="0"/>
        <w:autoSpaceDN w:val="0"/>
        <w:adjustRightInd w:val="0"/>
        <w:spacing w:after="0" w:line="240" w:lineRule="auto"/>
        <w:rPr>
          <w:ins w:id="3776" w:author="NO Affiliate" w:date="2026-02-13T10:19:00Z" w16du:dateUtc="2026-02-13T09:19:00Z"/>
          <w:rFonts w:ascii="Times New Roman" w:eastAsia="Calibri" w:hAnsi="Times New Roman" w:cs="Times New Roman"/>
          <w:color w:val="000000"/>
          <w:lang w:val="nb-NO"/>
        </w:rPr>
        <w:pPrChange w:id="3777" w:author="NO Affiliate" w:date="2026-02-13T10:19:00Z" w16du:dateUtc="2026-02-13T09:19:00Z">
          <w:pPr>
            <w:autoSpaceDE w:val="0"/>
            <w:autoSpaceDN w:val="0"/>
            <w:adjustRightInd w:val="0"/>
            <w:spacing w:after="0" w:line="240" w:lineRule="auto"/>
            <w:jc w:val="center"/>
          </w:pPr>
        </w:pPrChange>
      </w:pPr>
      <w:ins w:id="3778" w:author="NO Affiliate" w:date="2026-02-13T11:19:00Z">
        <w:r w:rsidRPr="00692FBB">
          <w:rPr>
            <w:rFonts w:ascii="Times New Roman" w:eastAsia="Calibri" w:hAnsi="Times New Roman" w:cs="Times New Roman"/>
            <w:b/>
            <w:bCs/>
            <w:color w:val="000000"/>
            <w:lang w:val="nb-NO"/>
          </w:rPr>
          <w:t xml:space="preserve">Oppbevaring av </w:t>
        </w:r>
      </w:ins>
      <w:ins w:id="3779" w:author="NO Affiliate" w:date="2026-02-13T11:19:00Z" w16du:dateUtc="2026-02-13T10:19:00Z">
        <w:r w:rsidRPr="00692FBB">
          <w:rPr>
            <w:rFonts w:ascii="Times New Roman" w:eastAsia="Calibri" w:hAnsi="Times New Roman" w:cs="Times New Roman"/>
            <w:b/>
            <w:bCs/>
            <w:color w:val="000000"/>
            <w:lang w:val="nb-NO"/>
          </w:rPr>
          <w:t>OTULFI</w:t>
        </w:r>
      </w:ins>
      <w:ins w:id="3780" w:author="NO Affiliate" w:date="2026-02-13T11:19:00Z">
        <w:r w:rsidRPr="00692FBB">
          <w:rPr>
            <w:rFonts w:ascii="Times New Roman" w:eastAsia="Calibri" w:hAnsi="Times New Roman" w:cs="Times New Roman"/>
            <w:b/>
            <w:bCs/>
            <w:color w:val="000000"/>
            <w:lang w:val="nb-NO"/>
          </w:rPr>
          <w:t xml:space="preserve"> ferdigfylt</w:t>
        </w:r>
      </w:ins>
      <w:ins w:id="3781" w:author="NO Affiliate" w:date="2026-02-13T11:20:00Z" w16du:dateUtc="2026-02-13T10:20:00Z">
        <w:r w:rsidRPr="00692FBB">
          <w:rPr>
            <w:rFonts w:ascii="Times New Roman" w:eastAsia="Calibri" w:hAnsi="Times New Roman" w:cs="Times New Roman"/>
            <w:b/>
            <w:bCs/>
            <w:color w:val="000000"/>
            <w:lang w:val="nb-NO"/>
          </w:rPr>
          <w:t>e</w:t>
        </w:r>
      </w:ins>
      <w:ins w:id="3782" w:author="NO Affiliate" w:date="2026-02-13T11:19:00Z">
        <w:r w:rsidRPr="00692FBB">
          <w:rPr>
            <w:rFonts w:ascii="Times New Roman" w:eastAsia="Calibri" w:hAnsi="Times New Roman" w:cs="Times New Roman"/>
            <w:b/>
            <w:bCs/>
            <w:color w:val="000000"/>
            <w:lang w:val="nb-NO"/>
          </w:rPr>
          <w:t xml:space="preserve"> penn</w:t>
        </w:r>
      </w:ins>
      <w:ins w:id="3783" w:author="NO Affiliate" w:date="2026-02-13T11:20:00Z" w16du:dateUtc="2026-02-13T10:20:00Z">
        <w:r w:rsidRPr="00692FBB">
          <w:rPr>
            <w:rFonts w:ascii="Times New Roman" w:eastAsia="Calibri" w:hAnsi="Times New Roman" w:cs="Times New Roman"/>
            <w:b/>
            <w:bCs/>
            <w:color w:val="000000"/>
            <w:lang w:val="nb-NO"/>
          </w:rPr>
          <w:t>er</w:t>
        </w:r>
      </w:ins>
    </w:p>
    <w:p w14:paraId="1C06462C" w14:textId="69559548" w:rsidR="00E54ED6" w:rsidRPr="00692FBB" w:rsidRDefault="00FE28EE">
      <w:pPr>
        <w:numPr>
          <w:ilvl w:val="0"/>
          <w:numId w:val="103"/>
        </w:numPr>
        <w:autoSpaceDE w:val="0"/>
        <w:autoSpaceDN w:val="0"/>
        <w:adjustRightInd w:val="0"/>
        <w:spacing w:after="0" w:line="240" w:lineRule="auto"/>
        <w:ind w:left="426" w:hanging="284"/>
        <w:rPr>
          <w:ins w:id="3784" w:author="NO Affiliate" w:date="2026-02-13T11:20:00Z"/>
          <w:rFonts w:ascii="Times New Roman" w:eastAsia="Calibri" w:hAnsi="Times New Roman" w:cs="Times New Roman"/>
          <w:color w:val="000000"/>
          <w:lang w:val="nb-NO"/>
        </w:rPr>
        <w:pPrChange w:id="3785" w:author="NO Affiliate" w:date="2026-02-13T12:43:00Z" w16du:dateUtc="2026-02-13T11:43:00Z">
          <w:pPr>
            <w:numPr>
              <w:numId w:val="103"/>
            </w:numPr>
            <w:autoSpaceDE w:val="0"/>
            <w:autoSpaceDN w:val="0"/>
            <w:adjustRightInd w:val="0"/>
            <w:spacing w:after="0" w:line="240" w:lineRule="auto"/>
            <w:ind w:left="720" w:hanging="360"/>
          </w:pPr>
        </w:pPrChange>
      </w:pPr>
      <w:ins w:id="3786" w:author="NO Affiliate" w:date="2026-02-13T11:23:00Z">
        <w:r w:rsidRPr="00692FBB">
          <w:rPr>
            <w:rFonts w:ascii="Times New Roman" w:eastAsia="Calibri" w:hAnsi="Times New Roman" w:cs="Times New Roman"/>
            <w:bCs/>
            <w:color w:val="000000"/>
            <w:lang w:val="nb-NO"/>
          </w:rPr>
          <w:t xml:space="preserve">Oppbevar </w:t>
        </w:r>
      </w:ins>
      <w:ins w:id="3787" w:author="NO Affiliate" w:date="2026-02-13T11:23:00Z" w16du:dateUtc="2026-02-13T10:23:00Z">
        <w:r w:rsidRPr="00692FBB">
          <w:rPr>
            <w:rFonts w:ascii="Times New Roman" w:eastAsia="Calibri" w:hAnsi="Times New Roman" w:cs="Times New Roman"/>
            <w:bCs/>
            <w:color w:val="000000"/>
            <w:lang w:val="nb-NO"/>
          </w:rPr>
          <w:t>OTULFI ferdigfylte penner</w:t>
        </w:r>
      </w:ins>
      <w:ins w:id="3788" w:author="NO Affiliate" w:date="2026-02-13T11:23:00Z">
        <w:r w:rsidRPr="00692FBB">
          <w:rPr>
            <w:rFonts w:ascii="Times New Roman" w:eastAsia="Calibri" w:hAnsi="Times New Roman" w:cs="Times New Roman"/>
            <w:bCs/>
            <w:color w:val="000000"/>
            <w:lang w:val="nb-NO"/>
          </w:rPr>
          <w:t xml:space="preserve"> i kjøleskap ved </w:t>
        </w:r>
        <w:r w:rsidRPr="00692FBB">
          <w:rPr>
            <w:rFonts w:ascii="Times New Roman" w:eastAsia="Calibri" w:hAnsi="Times New Roman" w:cs="Times New Roman"/>
            <w:color w:val="000000"/>
            <w:lang w:val="nb-NO"/>
          </w:rPr>
          <w:t>2 ºC – 8 ºC</w:t>
        </w:r>
      </w:ins>
      <w:ins w:id="3789" w:author="NO Affiliate" w:date="2026-02-13T11:20:00Z">
        <w:r w:rsidR="00E54ED6" w:rsidRPr="00692FBB">
          <w:rPr>
            <w:rFonts w:ascii="Times New Roman" w:eastAsia="Calibri" w:hAnsi="Times New Roman" w:cs="Times New Roman"/>
            <w:color w:val="000000"/>
            <w:lang w:val="nb-NO"/>
          </w:rPr>
          <w:t>.</w:t>
        </w:r>
      </w:ins>
    </w:p>
    <w:p w14:paraId="37BEBBEF" w14:textId="55A3609B" w:rsidR="00E54ED6" w:rsidRPr="00692FBB" w:rsidRDefault="00FE28EE">
      <w:pPr>
        <w:numPr>
          <w:ilvl w:val="0"/>
          <w:numId w:val="103"/>
        </w:numPr>
        <w:autoSpaceDE w:val="0"/>
        <w:autoSpaceDN w:val="0"/>
        <w:adjustRightInd w:val="0"/>
        <w:spacing w:after="0" w:line="240" w:lineRule="auto"/>
        <w:ind w:left="426" w:hanging="284"/>
        <w:rPr>
          <w:ins w:id="3790" w:author="NO Affiliate" w:date="2026-02-13T11:20:00Z"/>
          <w:rFonts w:ascii="Times New Roman" w:eastAsia="Calibri" w:hAnsi="Times New Roman" w:cs="Times New Roman"/>
          <w:color w:val="000000"/>
          <w:lang w:val="nb-NO"/>
        </w:rPr>
        <w:pPrChange w:id="3791" w:author="NO Affiliate" w:date="2026-02-13T12:43:00Z" w16du:dateUtc="2026-02-13T11:43:00Z">
          <w:pPr>
            <w:numPr>
              <w:numId w:val="103"/>
            </w:numPr>
            <w:autoSpaceDE w:val="0"/>
            <w:autoSpaceDN w:val="0"/>
            <w:adjustRightInd w:val="0"/>
            <w:spacing w:after="0" w:line="240" w:lineRule="auto"/>
            <w:ind w:left="720" w:hanging="360"/>
          </w:pPr>
        </w:pPrChange>
      </w:pPr>
      <w:ins w:id="3792" w:author="NO Affiliate" w:date="2026-02-13T11:24:00Z">
        <w:r w:rsidRPr="00692FBB">
          <w:rPr>
            <w:rFonts w:ascii="Times New Roman" w:eastAsia="Calibri" w:hAnsi="Times New Roman" w:cs="Times New Roman"/>
            <w:bCs/>
            <w:color w:val="000000"/>
            <w:lang w:val="nb-NO"/>
          </w:rPr>
          <w:t xml:space="preserve">Oppbevar ubrukte </w:t>
        </w:r>
      </w:ins>
      <w:ins w:id="3793" w:author="NO Affiliate" w:date="2026-02-13T11:24:00Z" w16du:dateUtc="2026-02-13T10:24:00Z">
        <w:r w:rsidRPr="00692FBB">
          <w:rPr>
            <w:rFonts w:ascii="Times New Roman" w:eastAsia="Calibri" w:hAnsi="Times New Roman" w:cs="Times New Roman"/>
            <w:bCs/>
            <w:color w:val="000000"/>
            <w:lang w:val="nb-NO"/>
          </w:rPr>
          <w:t xml:space="preserve">OTULFI ferdigfylte penner </w:t>
        </w:r>
      </w:ins>
      <w:ins w:id="3794" w:author="NO Affiliate" w:date="2026-02-13T11:24:00Z">
        <w:r w:rsidRPr="00692FBB">
          <w:rPr>
            <w:rFonts w:ascii="Times New Roman" w:eastAsia="Calibri" w:hAnsi="Times New Roman" w:cs="Times New Roman"/>
            <w:bCs/>
            <w:color w:val="000000"/>
            <w:lang w:val="nb-NO"/>
          </w:rPr>
          <w:t xml:space="preserve">i </w:t>
        </w:r>
      </w:ins>
      <w:ins w:id="3795" w:author="NO Affiliate" w:date="2026-02-13T11:27:00Z" w16du:dateUtc="2026-02-13T10:27:00Z">
        <w:r w:rsidR="00385DB6" w:rsidRPr="00692FBB">
          <w:rPr>
            <w:rFonts w:ascii="Times New Roman" w:eastAsia="Calibri" w:hAnsi="Times New Roman" w:cs="Times New Roman"/>
            <w:bCs/>
            <w:color w:val="000000"/>
            <w:lang w:val="nb-NO"/>
          </w:rPr>
          <w:t>original</w:t>
        </w:r>
      </w:ins>
      <w:ins w:id="3796" w:author="NO Affiliate" w:date="2026-02-13T11:24:00Z">
        <w:r w:rsidRPr="00692FBB">
          <w:rPr>
            <w:rFonts w:ascii="Times New Roman" w:eastAsia="Calibri" w:hAnsi="Times New Roman" w:cs="Times New Roman"/>
            <w:bCs/>
            <w:color w:val="000000"/>
            <w:lang w:val="nb-NO"/>
          </w:rPr>
          <w:t>esken for å beskytte mot lys</w:t>
        </w:r>
      </w:ins>
      <w:ins w:id="3797" w:author="NO Affiliate" w:date="2026-02-13T11:20:00Z">
        <w:r w:rsidR="00E54ED6" w:rsidRPr="00692FBB">
          <w:rPr>
            <w:rFonts w:ascii="Times New Roman" w:eastAsia="Calibri" w:hAnsi="Times New Roman" w:cs="Times New Roman"/>
            <w:color w:val="000000"/>
            <w:lang w:val="nb-NO"/>
          </w:rPr>
          <w:t>.</w:t>
        </w:r>
      </w:ins>
    </w:p>
    <w:p w14:paraId="2B3C9146" w14:textId="11325EDB" w:rsidR="00E54ED6" w:rsidRPr="00692FBB" w:rsidRDefault="00E54ED6">
      <w:pPr>
        <w:numPr>
          <w:ilvl w:val="0"/>
          <w:numId w:val="103"/>
        </w:numPr>
        <w:autoSpaceDE w:val="0"/>
        <w:autoSpaceDN w:val="0"/>
        <w:adjustRightInd w:val="0"/>
        <w:spacing w:after="0" w:line="240" w:lineRule="auto"/>
        <w:ind w:left="426" w:hanging="284"/>
        <w:rPr>
          <w:ins w:id="3798" w:author="NO Affiliate" w:date="2026-02-13T11:20:00Z"/>
          <w:rFonts w:ascii="Times New Roman" w:eastAsia="Calibri" w:hAnsi="Times New Roman" w:cs="Times New Roman"/>
          <w:color w:val="000000"/>
          <w:lang w:val="nb-NO"/>
        </w:rPr>
        <w:pPrChange w:id="3799" w:author="NO Affiliate" w:date="2026-02-13T12:43:00Z" w16du:dateUtc="2026-02-13T11:43:00Z">
          <w:pPr>
            <w:numPr>
              <w:numId w:val="103"/>
            </w:numPr>
            <w:autoSpaceDE w:val="0"/>
            <w:autoSpaceDN w:val="0"/>
            <w:adjustRightInd w:val="0"/>
            <w:spacing w:after="0" w:line="240" w:lineRule="auto"/>
            <w:ind w:left="720" w:hanging="360"/>
          </w:pPr>
        </w:pPrChange>
      </w:pPr>
      <w:ins w:id="3800" w:author="NO Affiliate" w:date="2026-02-13T11:20:00Z">
        <w:r w:rsidRPr="00692FBB">
          <w:rPr>
            <w:rFonts w:ascii="Times New Roman" w:eastAsia="Calibri" w:hAnsi="Times New Roman" w:cs="Times New Roman"/>
            <w:color w:val="000000"/>
            <w:lang w:val="nb-NO"/>
          </w:rPr>
          <w:t xml:space="preserve">OTULFI </w:t>
        </w:r>
      </w:ins>
      <w:ins w:id="3801" w:author="NO Affiliate" w:date="2026-02-13T11:28:00Z" w16du:dateUtc="2026-02-13T10:28:00Z">
        <w:r w:rsidR="00385DB6" w:rsidRPr="00692FBB">
          <w:rPr>
            <w:rFonts w:ascii="Times New Roman" w:eastAsia="Calibri" w:hAnsi="Times New Roman" w:cs="Times New Roman"/>
            <w:color w:val="000000"/>
            <w:lang w:val="nb-NO"/>
          </w:rPr>
          <w:t xml:space="preserve">ferdigfylt penn </w:t>
        </w:r>
        <w:r w:rsidR="00385DB6" w:rsidRPr="00692FBB">
          <w:rPr>
            <w:rFonts w:ascii="Times New Roman" w:eastAsia="Calibri" w:hAnsi="Times New Roman" w:cs="Times New Roman"/>
            <w:b/>
            <w:bCs/>
            <w:color w:val="000000"/>
            <w:lang w:val="nb-NO"/>
            <w:rPrChange w:id="3802" w:author="NO Affiliate" w:date="2026-02-13T11:28:00Z" w16du:dateUtc="2026-02-13T10:28:00Z">
              <w:rPr>
                <w:rFonts w:ascii="Times New Roman" w:eastAsia="Calibri" w:hAnsi="Times New Roman" w:cs="Times New Roman"/>
                <w:color w:val="000000"/>
                <w:lang w:val="en-GB"/>
              </w:rPr>
            </w:rPrChange>
          </w:rPr>
          <w:t>skal ikke</w:t>
        </w:r>
        <w:r w:rsidR="00385DB6" w:rsidRPr="00692FBB">
          <w:rPr>
            <w:rFonts w:ascii="Times New Roman" w:eastAsia="Calibri" w:hAnsi="Times New Roman" w:cs="Times New Roman"/>
            <w:color w:val="000000"/>
            <w:lang w:val="nb-NO"/>
          </w:rPr>
          <w:t xml:space="preserve"> fryses. </w:t>
        </w:r>
      </w:ins>
      <w:ins w:id="3803" w:author="NO Affiliate" w:date="2026-02-13T11:29:00Z" w16du:dateUtc="2026-02-13T10:29:00Z">
        <w:r w:rsidR="00385DB6" w:rsidRPr="00692FBB">
          <w:rPr>
            <w:rFonts w:ascii="Times New Roman" w:eastAsia="Calibri" w:hAnsi="Times New Roman" w:cs="Times New Roman"/>
            <w:color w:val="000000"/>
            <w:lang w:val="nb-NO"/>
          </w:rPr>
          <w:t xml:space="preserve">OTULFI ferdigfylt penn </w:t>
        </w:r>
        <w:r w:rsidR="00385DB6" w:rsidRPr="00692FBB">
          <w:rPr>
            <w:rFonts w:ascii="Times New Roman" w:eastAsia="Calibri" w:hAnsi="Times New Roman" w:cs="Times New Roman"/>
            <w:b/>
            <w:bCs/>
            <w:color w:val="000000"/>
            <w:lang w:val="nb-NO"/>
          </w:rPr>
          <w:t>skal ikke</w:t>
        </w:r>
        <w:r w:rsidR="00385DB6" w:rsidRPr="00692FBB">
          <w:rPr>
            <w:rFonts w:ascii="Times New Roman" w:eastAsia="Calibri" w:hAnsi="Times New Roman" w:cs="Times New Roman"/>
            <w:color w:val="000000"/>
            <w:lang w:val="nb-NO"/>
          </w:rPr>
          <w:t xml:space="preserve"> brukes hvis den har vært frosset</w:t>
        </w:r>
      </w:ins>
      <w:ins w:id="3804" w:author="NO Affiliate" w:date="2026-02-13T11:20:00Z">
        <w:r w:rsidRPr="00692FBB">
          <w:rPr>
            <w:rFonts w:ascii="Times New Roman" w:eastAsia="Calibri" w:hAnsi="Times New Roman" w:cs="Times New Roman"/>
            <w:color w:val="000000"/>
            <w:lang w:val="nb-NO"/>
          </w:rPr>
          <w:t>.</w:t>
        </w:r>
      </w:ins>
    </w:p>
    <w:p w14:paraId="4D9DEEEA" w14:textId="3BFB916C" w:rsidR="00E54ED6" w:rsidRPr="00692FBB" w:rsidRDefault="00385DB6">
      <w:pPr>
        <w:numPr>
          <w:ilvl w:val="0"/>
          <w:numId w:val="103"/>
        </w:numPr>
        <w:autoSpaceDE w:val="0"/>
        <w:autoSpaceDN w:val="0"/>
        <w:adjustRightInd w:val="0"/>
        <w:spacing w:after="0" w:line="240" w:lineRule="auto"/>
        <w:ind w:left="426" w:hanging="284"/>
        <w:rPr>
          <w:ins w:id="3805" w:author="NO Affiliate" w:date="2026-02-13T11:20:00Z"/>
          <w:rFonts w:ascii="Times New Roman" w:eastAsia="Calibri" w:hAnsi="Times New Roman" w:cs="Times New Roman"/>
          <w:color w:val="000000"/>
          <w:lang w:val="nb-NO"/>
        </w:rPr>
        <w:pPrChange w:id="3806" w:author="NO Affiliate" w:date="2026-02-13T12:43:00Z" w16du:dateUtc="2026-02-13T11:43:00Z">
          <w:pPr>
            <w:numPr>
              <w:numId w:val="103"/>
            </w:numPr>
            <w:autoSpaceDE w:val="0"/>
            <w:autoSpaceDN w:val="0"/>
            <w:adjustRightInd w:val="0"/>
            <w:spacing w:after="0" w:line="240" w:lineRule="auto"/>
            <w:ind w:left="720" w:hanging="360"/>
          </w:pPr>
        </w:pPrChange>
      </w:pPr>
      <w:ins w:id="3807" w:author="NO Affiliate" w:date="2026-02-13T11:30:00Z" w16du:dateUtc="2026-02-13T10:30:00Z">
        <w:r w:rsidRPr="00692FBB">
          <w:rPr>
            <w:rFonts w:ascii="Times New Roman" w:eastAsia="Calibri" w:hAnsi="Times New Roman" w:cs="Times New Roman"/>
            <w:b/>
            <w:bCs/>
            <w:color w:val="000000"/>
            <w:lang w:val="nb-NO"/>
          </w:rPr>
          <w:t xml:space="preserve">Ikke </w:t>
        </w:r>
        <w:r w:rsidRPr="00692FBB">
          <w:rPr>
            <w:rFonts w:ascii="Times New Roman" w:eastAsia="Calibri" w:hAnsi="Times New Roman" w:cs="Times New Roman"/>
            <w:color w:val="000000"/>
            <w:lang w:val="nb-NO"/>
            <w:rPrChange w:id="3808" w:author="NO Affiliate" w:date="2026-02-13T11:31:00Z" w16du:dateUtc="2026-02-13T10:31:00Z">
              <w:rPr>
                <w:rFonts w:ascii="Times New Roman" w:eastAsia="Calibri" w:hAnsi="Times New Roman" w:cs="Times New Roman"/>
                <w:b/>
                <w:bCs/>
                <w:color w:val="000000"/>
                <w:lang w:val="en-GB"/>
              </w:rPr>
            </w:rPrChange>
          </w:rPr>
          <w:t>utsett</w:t>
        </w:r>
      </w:ins>
      <w:ins w:id="3809" w:author="NO Affiliate" w:date="2026-02-13T11:20:00Z">
        <w:r w:rsidR="00E54ED6" w:rsidRPr="00692FBB">
          <w:rPr>
            <w:rFonts w:ascii="Times New Roman" w:eastAsia="Calibri" w:hAnsi="Times New Roman" w:cs="Times New Roman"/>
            <w:color w:val="000000"/>
            <w:lang w:val="nb-NO"/>
          </w:rPr>
          <w:t xml:space="preserve"> OTULFI </w:t>
        </w:r>
      </w:ins>
      <w:ins w:id="3810" w:author="NO Affiliate" w:date="2026-02-13T11:31:00Z" w16du:dateUtc="2026-02-13T10:31:00Z">
        <w:r w:rsidRPr="00692FBB">
          <w:rPr>
            <w:rFonts w:ascii="Times New Roman" w:eastAsia="Calibri" w:hAnsi="Times New Roman" w:cs="Times New Roman"/>
            <w:color w:val="000000"/>
            <w:lang w:val="nb-NO"/>
          </w:rPr>
          <w:t>ferdigfylt penn for høy temperatur eller direkte sollys</w:t>
        </w:r>
      </w:ins>
      <w:ins w:id="3811" w:author="NO Affiliate" w:date="2026-02-13T11:20:00Z">
        <w:r w:rsidR="00E54ED6" w:rsidRPr="00692FBB">
          <w:rPr>
            <w:rFonts w:ascii="Times New Roman" w:eastAsia="Calibri" w:hAnsi="Times New Roman" w:cs="Times New Roman"/>
            <w:color w:val="000000"/>
            <w:lang w:val="nb-NO"/>
          </w:rPr>
          <w:t>.</w:t>
        </w:r>
      </w:ins>
    </w:p>
    <w:p w14:paraId="3EE36199" w14:textId="52D87391" w:rsidR="00E54ED6" w:rsidRPr="00692FBB" w:rsidRDefault="00385DB6">
      <w:pPr>
        <w:numPr>
          <w:ilvl w:val="0"/>
          <w:numId w:val="103"/>
        </w:numPr>
        <w:autoSpaceDE w:val="0"/>
        <w:autoSpaceDN w:val="0"/>
        <w:adjustRightInd w:val="0"/>
        <w:spacing w:after="0" w:line="240" w:lineRule="auto"/>
        <w:ind w:left="426" w:hanging="284"/>
        <w:rPr>
          <w:ins w:id="3812" w:author="NO Affiliate" w:date="2026-02-13T11:20:00Z"/>
          <w:rFonts w:ascii="Times New Roman" w:eastAsia="Calibri" w:hAnsi="Times New Roman" w:cs="Times New Roman"/>
          <w:color w:val="000000"/>
          <w:lang w:val="nb-NO"/>
        </w:rPr>
        <w:pPrChange w:id="3813" w:author="NO Affiliate" w:date="2026-02-13T12:43:00Z" w16du:dateUtc="2026-02-13T11:43:00Z">
          <w:pPr>
            <w:numPr>
              <w:numId w:val="103"/>
            </w:numPr>
            <w:autoSpaceDE w:val="0"/>
            <w:autoSpaceDN w:val="0"/>
            <w:adjustRightInd w:val="0"/>
            <w:spacing w:after="0" w:line="240" w:lineRule="auto"/>
            <w:ind w:left="720" w:hanging="360"/>
          </w:pPr>
        </w:pPrChange>
      </w:pPr>
      <w:ins w:id="3814" w:author="NO Affiliate" w:date="2026-02-13T11:32:00Z" w16du:dateUtc="2026-02-13T10:32:00Z">
        <w:r w:rsidRPr="00692FBB">
          <w:rPr>
            <w:rFonts w:ascii="Times New Roman" w:eastAsia="Calibri" w:hAnsi="Times New Roman" w:cs="Times New Roman"/>
            <w:b/>
            <w:bCs/>
            <w:color w:val="000000"/>
            <w:lang w:val="nb-NO"/>
            <w:rPrChange w:id="3815" w:author="NO Affiliate" w:date="2026-02-13T11:32:00Z" w16du:dateUtc="2026-02-13T10:32:00Z">
              <w:rPr>
                <w:rFonts w:ascii="Times New Roman" w:eastAsia="Calibri" w:hAnsi="Times New Roman" w:cs="Times New Roman"/>
                <w:color w:val="000000"/>
                <w:lang w:val="nb-NO"/>
              </w:rPr>
            </w:rPrChange>
          </w:rPr>
          <w:t>Ikke</w:t>
        </w:r>
        <w:r w:rsidRPr="00692FBB">
          <w:rPr>
            <w:rFonts w:ascii="Times New Roman" w:eastAsia="Calibri" w:hAnsi="Times New Roman" w:cs="Times New Roman"/>
            <w:color w:val="000000"/>
            <w:lang w:val="nb-NO"/>
          </w:rPr>
          <w:t xml:space="preserve"> rist </w:t>
        </w:r>
      </w:ins>
      <w:ins w:id="3816" w:author="NO Affiliate" w:date="2026-02-13T11:20:00Z">
        <w:r w:rsidR="00E54ED6" w:rsidRPr="00692FBB">
          <w:rPr>
            <w:rFonts w:ascii="Times New Roman" w:eastAsia="Calibri" w:hAnsi="Times New Roman" w:cs="Times New Roman"/>
            <w:color w:val="000000"/>
            <w:lang w:val="nb-NO"/>
          </w:rPr>
          <w:t xml:space="preserve">OTULFI </w:t>
        </w:r>
      </w:ins>
      <w:ins w:id="3817" w:author="NO Affiliate" w:date="2026-02-13T11:32:00Z" w16du:dateUtc="2026-02-13T10:32:00Z">
        <w:r w:rsidRPr="00692FBB">
          <w:rPr>
            <w:rFonts w:ascii="Times New Roman" w:eastAsia="Calibri" w:hAnsi="Times New Roman" w:cs="Times New Roman"/>
            <w:color w:val="000000"/>
            <w:lang w:val="nb-NO"/>
          </w:rPr>
          <w:t>ferdigfylt penn</w:t>
        </w:r>
      </w:ins>
      <w:ins w:id="3818" w:author="NO Affiliate" w:date="2026-02-13T11:20:00Z">
        <w:r w:rsidR="00E54ED6" w:rsidRPr="00692FBB">
          <w:rPr>
            <w:rFonts w:ascii="Times New Roman" w:eastAsia="Calibri" w:hAnsi="Times New Roman" w:cs="Times New Roman"/>
            <w:color w:val="000000"/>
            <w:lang w:val="nb-NO"/>
          </w:rPr>
          <w:t>.</w:t>
        </w:r>
      </w:ins>
    </w:p>
    <w:p w14:paraId="3423F536" w14:textId="034FA520" w:rsidR="00E54ED6" w:rsidRPr="00692FBB" w:rsidRDefault="00385DB6">
      <w:pPr>
        <w:numPr>
          <w:ilvl w:val="0"/>
          <w:numId w:val="106"/>
        </w:numPr>
        <w:autoSpaceDE w:val="0"/>
        <w:autoSpaceDN w:val="0"/>
        <w:adjustRightInd w:val="0"/>
        <w:spacing w:after="0" w:line="240" w:lineRule="auto"/>
        <w:ind w:hanging="284"/>
        <w:rPr>
          <w:ins w:id="3819" w:author="NO Affiliate" w:date="2026-02-13T11:20:00Z"/>
          <w:rFonts w:ascii="Times New Roman" w:eastAsia="Calibri" w:hAnsi="Times New Roman" w:cs="Times New Roman"/>
          <w:color w:val="000000"/>
          <w:lang w:val="nb-NO"/>
        </w:rPr>
        <w:pPrChange w:id="3820" w:author="NO Affiliate" w:date="2026-02-13T12:43:00Z" w16du:dateUtc="2026-02-13T11:43:00Z">
          <w:pPr>
            <w:numPr>
              <w:ilvl w:val="1"/>
              <w:numId w:val="104"/>
            </w:numPr>
            <w:autoSpaceDE w:val="0"/>
            <w:autoSpaceDN w:val="0"/>
            <w:adjustRightInd w:val="0"/>
            <w:spacing w:after="0" w:line="240" w:lineRule="auto"/>
            <w:ind w:left="1790" w:hanging="360"/>
          </w:pPr>
        </w:pPrChange>
      </w:pPr>
      <w:ins w:id="3821" w:author="NO Affiliate" w:date="2026-02-13T11:32:00Z" w16du:dateUtc="2026-02-13T10:32:00Z">
        <w:r w:rsidRPr="00692FBB">
          <w:rPr>
            <w:rFonts w:ascii="Times New Roman" w:eastAsia="Calibri" w:hAnsi="Times New Roman" w:cs="Times New Roman"/>
            <w:color w:val="000000"/>
            <w:lang w:val="nb-NO"/>
          </w:rPr>
          <w:t xml:space="preserve">Langvarig </w:t>
        </w:r>
      </w:ins>
      <w:ins w:id="3822" w:author="NO Affiliate" w:date="2026-02-16T08:53:00Z" w16du:dateUtc="2026-02-16T07:53:00Z">
        <w:r w:rsidR="001C6B21" w:rsidRPr="00692FBB">
          <w:rPr>
            <w:rFonts w:ascii="Times New Roman" w:eastAsia="Calibri" w:hAnsi="Times New Roman" w:cs="Times New Roman"/>
            <w:color w:val="000000"/>
            <w:lang w:val="nb-NO"/>
          </w:rPr>
          <w:t xml:space="preserve">kraftig </w:t>
        </w:r>
      </w:ins>
      <w:ins w:id="3823" w:author="NO Affiliate" w:date="2026-02-13T11:32:00Z" w16du:dateUtc="2026-02-13T10:32:00Z">
        <w:r w:rsidRPr="00692FBB">
          <w:rPr>
            <w:rFonts w:ascii="Times New Roman" w:eastAsia="Calibri" w:hAnsi="Times New Roman" w:cs="Times New Roman"/>
            <w:color w:val="000000"/>
            <w:lang w:val="nb-NO"/>
          </w:rPr>
          <w:t>risting kan skade legemidlet</w:t>
        </w:r>
      </w:ins>
      <w:ins w:id="3824" w:author="NO Affiliate" w:date="2026-02-13T11:20:00Z">
        <w:r w:rsidR="00E54ED6" w:rsidRPr="00692FBB">
          <w:rPr>
            <w:rFonts w:ascii="Times New Roman" w:eastAsia="Calibri" w:hAnsi="Times New Roman" w:cs="Times New Roman"/>
            <w:color w:val="000000"/>
            <w:lang w:val="nb-NO"/>
          </w:rPr>
          <w:t>.</w:t>
        </w:r>
      </w:ins>
    </w:p>
    <w:p w14:paraId="6282EF28" w14:textId="4C4B8D8D" w:rsidR="00E54ED6" w:rsidRPr="00692FBB" w:rsidRDefault="00385DB6">
      <w:pPr>
        <w:numPr>
          <w:ilvl w:val="0"/>
          <w:numId w:val="106"/>
        </w:numPr>
        <w:autoSpaceDE w:val="0"/>
        <w:autoSpaceDN w:val="0"/>
        <w:adjustRightInd w:val="0"/>
        <w:spacing w:after="0" w:line="240" w:lineRule="auto"/>
        <w:ind w:hanging="284"/>
        <w:rPr>
          <w:ins w:id="3825" w:author="NO Affiliate" w:date="2026-02-13T11:20:00Z"/>
          <w:rFonts w:ascii="Times New Roman" w:eastAsia="Calibri" w:hAnsi="Times New Roman" w:cs="Times New Roman"/>
          <w:color w:val="000000"/>
          <w:lang w:val="nb-NO"/>
        </w:rPr>
        <w:pPrChange w:id="3826" w:author="NO Affiliate" w:date="2026-02-13T12:43:00Z" w16du:dateUtc="2026-02-13T11:43:00Z">
          <w:pPr>
            <w:numPr>
              <w:ilvl w:val="1"/>
              <w:numId w:val="104"/>
            </w:numPr>
            <w:autoSpaceDE w:val="0"/>
            <w:autoSpaceDN w:val="0"/>
            <w:adjustRightInd w:val="0"/>
            <w:spacing w:after="0" w:line="240" w:lineRule="auto"/>
            <w:ind w:left="1790" w:hanging="360"/>
          </w:pPr>
        </w:pPrChange>
      </w:pPr>
      <w:ins w:id="3827" w:author="NO Affiliate" w:date="2026-02-13T11:36:00Z" w16du:dateUtc="2026-02-13T10:36:00Z">
        <w:r w:rsidRPr="00692FBB">
          <w:rPr>
            <w:rFonts w:ascii="Times New Roman" w:eastAsia="Calibri" w:hAnsi="Times New Roman" w:cs="Times New Roman"/>
            <w:b/>
            <w:bCs/>
            <w:color w:val="000000"/>
            <w:lang w:val="nb-NO"/>
          </w:rPr>
          <w:t>I</w:t>
        </w:r>
      </w:ins>
      <w:ins w:id="3828" w:author="NO Affiliate" w:date="2026-02-13T11:33:00Z" w16du:dateUtc="2026-02-13T10:33:00Z">
        <w:r w:rsidRPr="00692FBB">
          <w:rPr>
            <w:rFonts w:ascii="Times New Roman" w:eastAsia="Calibri" w:hAnsi="Times New Roman" w:cs="Times New Roman"/>
            <w:b/>
            <w:bCs/>
            <w:color w:val="000000"/>
            <w:lang w:val="nb-NO"/>
          </w:rPr>
          <w:t>kke</w:t>
        </w:r>
      </w:ins>
      <w:ins w:id="3829" w:author="NO Affiliate" w:date="2026-02-13T11:20:00Z">
        <w:r w:rsidR="00E54ED6" w:rsidRPr="00692FBB">
          <w:rPr>
            <w:rFonts w:ascii="Times New Roman" w:eastAsia="Calibri" w:hAnsi="Times New Roman" w:cs="Times New Roman"/>
            <w:color w:val="000000"/>
            <w:lang w:val="nb-NO"/>
          </w:rPr>
          <w:t xml:space="preserve"> </w:t>
        </w:r>
      </w:ins>
      <w:ins w:id="3830" w:author="NO Affiliate" w:date="2026-02-13T11:36:00Z" w16du:dateUtc="2026-02-13T10:36:00Z">
        <w:r w:rsidRPr="00692FBB">
          <w:rPr>
            <w:rFonts w:ascii="Times New Roman" w:eastAsia="Calibri" w:hAnsi="Times New Roman" w:cs="Times New Roman"/>
            <w:color w:val="000000"/>
            <w:lang w:val="nb-NO"/>
          </w:rPr>
          <w:t xml:space="preserve">bruk </w:t>
        </w:r>
      </w:ins>
      <w:ins w:id="3831" w:author="NO Affiliate" w:date="2026-02-13T11:20:00Z">
        <w:r w:rsidR="00E54ED6" w:rsidRPr="00692FBB">
          <w:rPr>
            <w:rFonts w:ascii="Times New Roman" w:eastAsia="Calibri" w:hAnsi="Times New Roman" w:cs="Times New Roman"/>
            <w:color w:val="000000"/>
            <w:lang w:val="nb-NO"/>
          </w:rPr>
          <w:t xml:space="preserve">OTULFI </w:t>
        </w:r>
      </w:ins>
      <w:ins w:id="3832" w:author="NO Affiliate" w:date="2026-02-13T11:33:00Z" w16du:dateUtc="2026-02-13T10:33:00Z">
        <w:r w:rsidRPr="00692FBB">
          <w:rPr>
            <w:rFonts w:ascii="Times New Roman" w:eastAsia="Calibri" w:hAnsi="Times New Roman" w:cs="Times New Roman"/>
            <w:color w:val="000000"/>
            <w:lang w:val="nb-NO"/>
          </w:rPr>
          <w:t>ferdigfylt penn hvis den har vært ristet</w:t>
        </w:r>
      </w:ins>
      <w:ins w:id="3833" w:author="NO Affiliate" w:date="2026-02-13T11:20:00Z">
        <w:r w:rsidR="00E54ED6" w:rsidRPr="00692FBB">
          <w:rPr>
            <w:rFonts w:ascii="Times New Roman" w:eastAsia="Calibri" w:hAnsi="Times New Roman" w:cs="Times New Roman"/>
            <w:color w:val="000000"/>
            <w:lang w:val="nb-NO"/>
          </w:rPr>
          <w:t>.</w:t>
        </w:r>
      </w:ins>
    </w:p>
    <w:p w14:paraId="541DC9DD" w14:textId="7CC094E5" w:rsidR="00E54ED6" w:rsidRPr="00692FBB" w:rsidRDefault="00E54ED6">
      <w:pPr>
        <w:numPr>
          <w:ilvl w:val="0"/>
          <w:numId w:val="103"/>
        </w:numPr>
        <w:autoSpaceDE w:val="0"/>
        <w:autoSpaceDN w:val="0"/>
        <w:adjustRightInd w:val="0"/>
        <w:spacing w:after="0" w:line="240" w:lineRule="auto"/>
        <w:ind w:left="426" w:hanging="284"/>
        <w:rPr>
          <w:ins w:id="3834" w:author="NO Affiliate" w:date="2026-02-13T11:20:00Z"/>
          <w:rFonts w:ascii="Times New Roman" w:eastAsia="Calibri" w:hAnsi="Times New Roman" w:cs="Times New Roman"/>
          <w:color w:val="000000"/>
          <w:lang w:val="nb-NO"/>
        </w:rPr>
        <w:pPrChange w:id="3835" w:author="NO Affiliate" w:date="2026-02-13T12:43:00Z" w16du:dateUtc="2026-02-13T11:43:00Z">
          <w:pPr>
            <w:numPr>
              <w:numId w:val="103"/>
            </w:numPr>
            <w:autoSpaceDE w:val="0"/>
            <w:autoSpaceDN w:val="0"/>
            <w:adjustRightInd w:val="0"/>
            <w:spacing w:after="0" w:line="240" w:lineRule="auto"/>
            <w:ind w:left="720" w:hanging="360"/>
          </w:pPr>
        </w:pPrChange>
      </w:pPr>
      <w:bookmarkStart w:id="3836" w:name="_Hlk221878948"/>
      <w:ins w:id="3837" w:author="NO Affiliate" w:date="2026-02-13T11:20:00Z">
        <w:r w:rsidRPr="00692FBB">
          <w:rPr>
            <w:rFonts w:ascii="Times New Roman" w:eastAsia="Calibri" w:hAnsi="Times New Roman" w:cs="Times New Roman"/>
            <w:color w:val="000000"/>
            <w:lang w:val="nb-NO"/>
          </w:rPr>
          <w:t xml:space="preserve">OTULFI </w:t>
        </w:r>
      </w:ins>
      <w:ins w:id="3838" w:author="NO Affiliate" w:date="2026-02-13T11:34:00Z" w16du:dateUtc="2026-02-13T10:34:00Z">
        <w:r w:rsidR="00385DB6" w:rsidRPr="00692FBB">
          <w:rPr>
            <w:rFonts w:ascii="Times New Roman" w:eastAsia="Calibri" w:hAnsi="Times New Roman" w:cs="Times New Roman"/>
            <w:color w:val="000000"/>
            <w:lang w:val="nb-NO"/>
          </w:rPr>
          <w:t xml:space="preserve">ferdigfylt penn kan oppbevares </w:t>
        </w:r>
      </w:ins>
      <w:ins w:id="3839" w:author="NO Affiliate" w:date="2026-02-13T11:35:00Z" w16du:dateUtc="2026-02-13T10:35:00Z">
        <w:r w:rsidR="00385DB6" w:rsidRPr="00692FBB">
          <w:rPr>
            <w:rFonts w:ascii="Times New Roman" w:eastAsia="Calibri" w:hAnsi="Times New Roman" w:cs="Times New Roman"/>
            <w:color w:val="000000"/>
            <w:lang w:val="nb-NO"/>
          </w:rPr>
          <w:t>i</w:t>
        </w:r>
      </w:ins>
      <w:ins w:id="3840" w:author="NO Affiliate" w:date="2026-02-13T11:34:00Z" w16du:dateUtc="2026-02-13T10:34:00Z">
        <w:r w:rsidR="00385DB6" w:rsidRPr="00692FBB">
          <w:rPr>
            <w:rFonts w:ascii="Times New Roman" w:eastAsia="Calibri" w:hAnsi="Times New Roman" w:cs="Times New Roman"/>
            <w:color w:val="000000"/>
            <w:lang w:val="nb-NO"/>
          </w:rPr>
          <w:t xml:space="preserve"> romtemperatur ved høyst 30 °C i originalesken </w:t>
        </w:r>
      </w:ins>
      <w:ins w:id="3841" w:author="NO Affiliate" w:date="2026-02-13T11:35:00Z" w16du:dateUtc="2026-02-13T10:35:00Z">
        <w:r w:rsidR="00385DB6" w:rsidRPr="00692FBB">
          <w:rPr>
            <w:rFonts w:ascii="Times New Roman" w:eastAsia="Calibri" w:hAnsi="Times New Roman" w:cs="Times New Roman"/>
            <w:color w:val="000000"/>
            <w:lang w:val="nb-NO"/>
          </w:rPr>
          <w:t>i</w:t>
        </w:r>
      </w:ins>
      <w:ins w:id="3842" w:author="NO Affiliate" w:date="2026-02-13T11:34:00Z" w16du:dateUtc="2026-02-13T10:34:00Z">
        <w:r w:rsidR="00385DB6" w:rsidRPr="00692FBB">
          <w:rPr>
            <w:rFonts w:ascii="Times New Roman" w:eastAsia="Calibri" w:hAnsi="Times New Roman" w:cs="Times New Roman"/>
            <w:color w:val="000000"/>
            <w:lang w:val="nb-NO"/>
          </w:rPr>
          <w:t xml:space="preserve"> </w:t>
        </w:r>
      </w:ins>
      <w:ins w:id="3843" w:author="NO Affiliate" w:date="2026-02-13T11:35:00Z" w16du:dateUtc="2026-02-13T10:35:00Z">
        <w:r w:rsidR="00385DB6" w:rsidRPr="00692FBB">
          <w:rPr>
            <w:rFonts w:ascii="Times New Roman" w:eastAsia="Calibri" w:hAnsi="Times New Roman" w:cs="Times New Roman"/>
            <w:color w:val="000000"/>
            <w:lang w:val="nb-NO"/>
          </w:rPr>
          <w:t>opptil</w:t>
        </w:r>
      </w:ins>
      <w:ins w:id="3844" w:author="NO Affiliate" w:date="2026-02-13T11:34:00Z" w16du:dateUtc="2026-02-13T10:34:00Z">
        <w:r w:rsidR="00385DB6" w:rsidRPr="00692FBB">
          <w:rPr>
            <w:rFonts w:ascii="Times New Roman" w:eastAsia="Calibri" w:hAnsi="Times New Roman" w:cs="Times New Roman"/>
            <w:color w:val="000000"/>
            <w:lang w:val="nb-NO"/>
          </w:rPr>
          <w:t xml:space="preserve"> </w:t>
        </w:r>
        <w:bookmarkEnd w:id="3836"/>
        <w:r w:rsidR="00385DB6" w:rsidRPr="00692FBB">
          <w:rPr>
            <w:rFonts w:ascii="Times New Roman" w:eastAsia="Calibri" w:hAnsi="Times New Roman" w:cs="Times New Roman"/>
            <w:color w:val="000000"/>
            <w:lang w:val="nb-NO"/>
          </w:rPr>
          <w:t>30 dager</w:t>
        </w:r>
      </w:ins>
      <w:ins w:id="3845" w:author="NO Affiliate" w:date="2026-02-13T11:20:00Z">
        <w:r w:rsidRPr="00692FBB">
          <w:rPr>
            <w:rFonts w:ascii="Times New Roman" w:eastAsia="Calibri" w:hAnsi="Times New Roman" w:cs="Times New Roman"/>
            <w:color w:val="000000"/>
            <w:lang w:val="nb-NO"/>
          </w:rPr>
          <w:t>.</w:t>
        </w:r>
      </w:ins>
    </w:p>
    <w:p w14:paraId="15D6188D" w14:textId="7FBB0598" w:rsidR="00E54ED6" w:rsidRPr="00692FBB" w:rsidRDefault="004E5FA0">
      <w:pPr>
        <w:numPr>
          <w:ilvl w:val="0"/>
          <w:numId w:val="108"/>
        </w:numPr>
        <w:autoSpaceDE w:val="0"/>
        <w:autoSpaceDN w:val="0"/>
        <w:adjustRightInd w:val="0"/>
        <w:spacing w:after="0" w:line="240" w:lineRule="auto"/>
        <w:ind w:hanging="284"/>
        <w:rPr>
          <w:ins w:id="3846" w:author="NO Affiliate" w:date="2026-02-13T11:20:00Z"/>
          <w:rFonts w:ascii="Times New Roman" w:eastAsia="Calibri" w:hAnsi="Times New Roman" w:cs="Times New Roman"/>
          <w:color w:val="000000"/>
          <w:lang w:val="nb-NO"/>
        </w:rPr>
        <w:pPrChange w:id="3847" w:author="NO Affiliate" w:date="2026-02-13T12:43:00Z" w16du:dateUtc="2026-02-13T11:43:00Z">
          <w:pPr>
            <w:numPr>
              <w:ilvl w:val="1"/>
              <w:numId w:val="103"/>
            </w:numPr>
            <w:autoSpaceDE w:val="0"/>
            <w:autoSpaceDN w:val="0"/>
            <w:adjustRightInd w:val="0"/>
            <w:spacing w:after="0" w:line="240" w:lineRule="auto"/>
            <w:ind w:left="1440" w:hanging="360"/>
          </w:pPr>
        </w:pPrChange>
      </w:pPr>
      <w:ins w:id="3848" w:author="NO Affiliate" w:date="2026-02-13T11:37:00Z" w16du:dateUtc="2026-02-13T10:37:00Z">
        <w:r w:rsidRPr="00692FBB">
          <w:rPr>
            <w:rFonts w:ascii="Times New Roman" w:eastAsia="Calibri" w:hAnsi="Times New Roman" w:cs="Times New Roman"/>
            <w:color w:val="000000"/>
            <w:lang w:val="nb-NO"/>
          </w:rPr>
          <w:t>Ikke b</w:t>
        </w:r>
      </w:ins>
      <w:ins w:id="3849" w:author="NO Affiliate" w:date="2026-02-13T11:36:00Z" w16du:dateUtc="2026-02-13T10:36:00Z">
        <w:r w:rsidR="00385DB6" w:rsidRPr="00692FBB">
          <w:rPr>
            <w:rFonts w:ascii="Times New Roman" w:eastAsia="Calibri" w:hAnsi="Times New Roman" w:cs="Times New Roman"/>
            <w:color w:val="000000"/>
            <w:lang w:val="nb-NO"/>
          </w:rPr>
          <w:t xml:space="preserve">ruk </w:t>
        </w:r>
      </w:ins>
      <w:ins w:id="3850" w:author="NO Affiliate" w:date="2026-02-13T11:20:00Z">
        <w:r w:rsidR="00E54ED6" w:rsidRPr="00692FBB">
          <w:rPr>
            <w:rFonts w:ascii="Times New Roman" w:eastAsia="Calibri" w:hAnsi="Times New Roman" w:cs="Times New Roman"/>
            <w:color w:val="000000"/>
            <w:lang w:val="nb-NO"/>
          </w:rPr>
          <w:t xml:space="preserve">OTULFI </w:t>
        </w:r>
      </w:ins>
      <w:ins w:id="3851" w:author="NO Affiliate" w:date="2026-02-13T11:36:00Z" w16du:dateUtc="2026-02-13T10:36:00Z">
        <w:r w:rsidR="00385DB6" w:rsidRPr="00692FBB">
          <w:rPr>
            <w:rFonts w:ascii="Times New Roman" w:eastAsia="Calibri" w:hAnsi="Times New Roman" w:cs="Times New Roman"/>
            <w:color w:val="000000"/>
            <w:lang w:val="nb-NO"/>
          </w:rPr>
          <w:t xml:space="preserve">ferdigfylt penn </w:t>
        </w:r>
      </w:ins>
      <w:ins w:id="3852" w:author="NO Affiliate" w:date="2026-02-13T12:39:00Z" w16du:dateUtc="2026-02-13T11:39:00Z">
        <w:r w:rsidR="00FE0ACE" w:rsidRPr="00692FBB">
          <w:rPr>
            <w:rFonts w:ascii="Times New Roman" w:eastAsia="Calibri" w:hAnsi="Times New Roman" w:cs="Times New Roman"/>
            <w:color w:val="000000"/>
            <w:lang w:val="nb-NO"/>
          </w:rPr>
          <w:t xml:space="preserve">dersom </w:t>
        </w:r>
      </w:ins>
      <w:ins w:id="3853" w:author="NO Affiliate" w:date="2026-02-13T11:37:00Z">
        <w:r w:rsidRPr="00692FBB">
          <w:rPr>
            <w:rFonts w:ascii="Times New Roman" w:eastAsia="Calibri" w:hAnsi="Times New Roman" w:cs="Times New Roman"/>
            <w:bCs/>
            <w:color w:val="000000"/>
            <w:lang w:val="nb-NO"/>
          </w:rPr>
          <w:t xml:space="preserve">den har vært oppbevart utenfor kjøleskap i mer enn </w:t>
        </w:r>
      </w:ins>
      <w:ins w:id="3854" w:author="NO Affiliate" w:date="2026-02-13T11:38:00Z" w16du:dateUtc="2026-02-13T10:38:00Z">
        <w:r w:rsidRPr="00692FBB">
          <w:rPr>
            <w:rFonts w:ascii="Times New Roman" w:eastAsia="Calibri" w:hAnsi="Times New Roman" w:cs="Times New Roman"/>
            <w:bCs/>
            <w:color w:val="000000"/>
            <w:lang w:val="nb-NO"/>
          </w:rPr>
          <w:t>30</w:t>
        </w:r>
      </w:ins>
      <w:ins w:id="3855" w:author="NO Affiliate" w:date="2026-02-13T11:37:00Z">
        <w:r w:rsidRPr="00692FBB">
          <w:rPr>
            <w:rFonts w:ascii="Times New Roman" w:eastAsia="Calibri" w:hAnsi="Times New Roman" w:cs="Times New Roman"/>
            <w:bCs/>
            <w:color w:val="000000"/>
            <w:lang w:val="nb-NO"/>
          </w:rPr>
          <w:t> dager</w:t>
        </w:r>
      </w:ins>
      <w:ins w:id="3856" w:author="NO Affiliate" w:date="2026-02-13T11:20:00Z">
        <w:r w:rsidR="00E54ED6" w:rsidRPr="00692FBB">
          <w:rPr>
            <w:rFonts w:ascii="Times New Roman" w:eastAsia="Calibri" w:hAnsi="Times New Roman" w:cs="Times New Roman"/>
            <w:color w:val="000000"/>
            <w:lang w:val="nb-NO"/>
          </w:rPr>
          <w:t>.</w:t>
        </w:r>
      </w:ins>
    </w:p>
    <w:p w14:paraId="517896F6" w14:textId="32484523" w:rsidR="00E54ED6" w:rsidRPr="00692FBB" w:rsidRDefault="004E5FA0">
      <w:pPr>
        <w:numPr>
          <w:ilvl w:val="0"/>
          <w:numId w:val="107"/>
        </w:numPr>
        <w:autoSpaceDE w:val="0"/>
        <w:autoSpaceDN w:val="0"/>
        <w:adjustRightInd w:val="0"/>
        <w:spacing w:after="0" w:line="240" w:lineRule="auto"/>
        <w:ind w:hanging="284"/>
        <w:rPr>
          <w:ins w:id="3857" w:author="NO Affiliate" w:date="2026-02-13T12:41:00Z" w16du:dateUtc="2026-02-13T11:41:00Z"/>
          <w:rFonts w:ascii="Times New Roman" w:eastAsia="Calibri" w:hAnsi="Times New Roman" w:cs="Times New Roman"/>
          <w:color w:val="000000"/>
          <w:lang w:val="nb-NO"/>
        </w:rPr>
        <w:pPrChange w:id="3858" w:author="NO Affiliate" w:date="2026-02-13T12:43:00Z" w16du:dateUtc="2026-02-13T11:43:00Z">
          <w:pPr>
            <w:numPr>
              <w:numId w:val="107"/>
            </w:numPr>
            <w:autoSpaceDE w:val="0"/>
            <w:autoSpaceDN w:val="0"/>
            <w:adjustRightInd w:val="0"/>
            <w:spacing w:after="0" w:line="240" w:lineRule="auto"/>
            <w:ind w:left="1070" w:hanging="360"/>
          </w:pPr>
        </w:pPrChange>
      </w:pPr>
      <w:ins w:id="3859" w:author="NO Affiliate" w:date="2026-02-13T11:38:00Z">
        <w:r w:rsidRPr="00692FBB">
          <w:rPr>
            <w:rFonts w:ascii="Times New Roman" w:eastAsia="Calibri" w:hAnsi="Times New Roman" w:cs="Times New Roman"/>
            <w:color w:val="000000"/>
            <w:lang w:val="nb-NO"/>
          </w:rPr>
          <w:t xml:space="preserve">Når som helst før slutten av denne perioden kan </w:t>
        </w:r>
      </w:ins>
      <w:ins w:id="3860" w:author="NO Affiliate" w:date="2026-02-13T11:38:00Z" w16du:dateUtc="2026-02-13T10:38:00Z">
        <w:r w:rsidRPr="00692FBB">
          <w:rPr>
            <w:rFonts w:ascii="Times New Roman" w:eastAsia="Calibri" w:hAnsi="Times New Roman" w:cs="Times New Roman"/>
            <w:color w:val="000000"/>
            <w:lang w:val="nb-NO"/>
          </w:rPr>
          <w:t>OTULFI ferdigfylt penn</w:t>
        </w:r>
      </w:ins>
      <w:ins w:id="3861" w:author="NO Affiliate" w:date="2026-02-13T11:38:00Z">
        <w:r w:rsidRPr="00692FBB">
          <w:rPr>
            <w:rFonts w:ascii="Times New Roman" w:eastAsia="Calibri" w:hAnsi="Times New Roman" w:cs="Times New Roman"/>
            <w:color w:val="000000"/>
            <w:lang w:val="nb-NO"/>
          </w:rPr>
          <w:t xml:space="preserve"> legges tilbake i kjøleskapet én gang og oppbevares der til utløpsdatoen. Kast den ferdigfylte pennen dersom den ikke brukes innen</w:t>
        </w:r>
      </w:ins>
      <w:ins w:id="3862" w:author="NO Affiliate" w:date="2026-02-13T11:40:00Z" w16du:dateUtc="2026-02-13T10:40:00Z">
        <w:r w:rsidR="00275318" w:rsidRPr="00692FBB">
          <w:rPr>
            <w:rFonts w:ascii="Times New Roman" w:eastAsia="Calibri" w:hAnsi="Times New Roman" w:cs="Times New Roman"/>
            <w:color w:val="000000"/>
            <w:lang w:val="nb-NO"/>
          </w:rPr>
          <w:t xml:space="preserve"> den maksimale perioden for</w:t>
        </w:r>
      </w:ins>
      <w:ins w:id="3863" w:author="NO Affiliate" w:date="2026-02-13T11:38:00Z">
        <w:r w:rsidRPr="00692FBB">
          <w:rPr>
            <w:rFonts w:ascii="Times New Roman" w:eastAsia="Calibri" w:hAnsi="Times New Roman" w:cs="Times New Roman"/>
            <w:color w:val="000000"/>
            <w:lang w:val="nb-NO"/>
          </w:rPr>
          <w:t xml:space="preserve"> oppbevaring i romtemperatur</w:t>
        </w:r>
      </w:ins>
      <w:ins w:id="3864" w:author="NO Affiliate" w:date="2026-02-13T11:40:00Z" w16du:dateUtc="2026-02-13T10:40:00Z">
        <w:r w:rsidR="00275318" w:rsidRPr="00692FBB">
          <w:rPr>
            <w:rFonts w:ascii="Times New Roman" w:eastAsia="Calibri" w:hAnsi="Times New Roman" w:cs="Times New Roman"/>
            <w:color w:val="000000"/>
            <w:lang w:val="nb-NO"/>
          </w:rPr>
          <w:t xml:space="preserve"> på 30 dager</w:t>
        </w:r>
      </w:ins>
      <w:ins w:id="3865" w:author="NO Affiliate" w:date="2026-02-13T11:38:00Z">
        <w:r w:rsidRPr="00692FBB">
          <w:rPr>
            <w:rFonts w:ascii="Times New Roman" w:eastAsia="Calibri" w:hAnsi="Times New Roman" w:cs="Times New Roman"/>
            <w:color w:val="000000"/>
            <w:lang w:val="nb-NO"/>
          </w:rPr>
          <w:t>, eller ved opprinnelig utløpsdato, avhengig av hva som kommer først.</w:t>
        </w:r>
      </w:ins>
    </w:p>
    <w:p w14:paraId="2CB6E8D2" w14:textId="09DC80C1" w:rsidR="00FE0ACE" w:rsidRPr="00692FBB" w:rsidRDefault="00FE0ACE">
      <w:pPr>
        <w:pStyle w:val="ListParagraph"/>
        <w:numPr>
          <w:ilvl w:val="0"/>
          <w:numId w:val="110"/>
        </w:numPr>
        <w:autoSpaceDE w:val="0"/>
        <w:autoSpaceDN w:val="0"/>
        <w:adjustRightInd w:val="0"/>
        <w:spacing w:after="0" w:line="240" w:lineRule="auto"/>
        <w:ind w:left="426" w:hanging="284"/>
        <w:rPr>
          <w:ins w:id="3866" w:author="NO Affiliate" w:date="2026-02-13T11:20:00Z"/>
          <w:rFonts w:ascii="Times New Roman" w:eastAsia="Calibri" w:hAnsi="Times New Roman" w:cs="Times New Roman"/>
          <w:color w:val="000000"/>
          <w:lang w:val="nb-NO"/>
          <w:rPrChange w:id="3867" w:author="NO Affiliate" w:date="2026-02-13T12:41:00Z" w16du:dateUtc="2026-02-13T11:41:00Z">
            <w:rPr>
              <w:ins w:id="3868" w:author="NO Affiliate" w:date="2026-02-13T11:20:00Z"/>
              <w:rFonts w:eastAsia="Calibri"/>
              <w:color w:val="000000"/>
              <w:lang w:val="en-GB"/>
            </w:rPr>
          </w:rPrChange>
        </w:rPr>
        <w:pPrChange w:id="3869" w:author="NO Affiliate" w:date="2026-02-13T13:10:00Z" w16du:dateUtc="2026-02-13T12:10:00Z">
          <w:pPr>
            <w:numPr>
              <w:ilvl w:val="1"/>
              <w:numId w:val="104"/>
            </w:numPr>
            <w:autoSpaceDE w:val="0"/>
            <w:autoSpaceDN w:val="0"/>
            <w:adjustRightInd w:val="0"/>
            <w:spacing w:after="0" w:line="240" w:lineRule="auto"/>
            <w:ind w:left="1790" w:hanging="360"/>
          </w:pPr>
        </w:pPrChange>
      </w:pPr>
      <w:ins w:id="3870" w:author="NO Affiliate" w:date="2026-02-13T12:41:00Z" w16du:dateUtc="2026-02-13T11:41:00Z">
        <w:r w:rsidRPr="00692FBB">
          <w:rPr>
            <w:rFonts w:ascii="Times New Roman" w:hAnsi="Times New Roman" w:cs="Times New Roman"/>
            <w:lang w:val="nb-NO"/>
            <w:rPrChange w:id="3871" w:author="NO Affiliate" w:date="2026-02-13T12:41:00Z" w16du:dateUtc="2026-02-13T11:41:00Z">
              <w:rPr>
                <w:lang w:val="nb-NO"/>
              </w:rPr>
            </w:rPrChange>
          </w:rPr>
          <w:t xml:space="preserve">Dersom du skal på flyreise, </w:t>
        </w:r>
      </w:ins>
      <w:ins w:id="3872" w:author="NO Affiliate" w:date="2026-02-13T13:10:00Z" w16du:dateUtc="2026-02-13T12:10:00Z">
        <w:r w:rsidR="000970F2" w:rsidRPr="00692FBB">
          <w:rPr>
            <w:rFonts w:ascii="Times New Roman" w:hAnsi="Times New Roman" w:cs="Times New Roman"/>
            <w:lang w:val="nb-NO"/>
          </w:rPr>
          <w:t>oppbevar</w:t>
        </w:r>
      </w:ins>
      <w:ins w:id="3873" w:author="NO Affiliate" w:date="2026-02-13T12:41:00Z" w16du:dateUtc="2026-02-13T11:41:00Z">
        <w:r w:rsidRPr="00692FBB">
          <w:rPr>
            <w:rFonts w:ascii="Times New Roman" w:hAnsi="Times New Roman" w:cs="Times New Roman"/>
            <w:lang w:val="nb-NO"/>
            <w:rPrChange w:id="3874" w:author="NO Affiliate" w:date="2026-02-13T12:41:00Z" w16du:dateUtc="2026-02-13T11:41:00Z">
              <w:rPr>
                <w:lang w:val="nb-NO"/>
              </w:rPr>
            </w:rPrChange>
          </w:rPr>
          <w:t xml:space="preserve"> alltid </w:t>
        </w:r>
      </w:ins>
      <w:ins w:id="3875" w:author="NO Affiliate" w:date="2026-02-13T13:11:00Z" w16du:dateUtc="2026-02-13T12:11:00Z">
        <w:r w:rsidR="000970F2" w:rsidRPr="00692FBB">
          <w:rPr>
            <w:rFonts w:ascii="Times New Roman" w:eastAsia="Calibri" w:hAnsi="Times New Roman" w:cs="Times New Roman"/>
            <w:color w:val="000000"/>
            <w:lang w:val="nb-NO"/>
          </w:rPr>
          <w:t>OTULFI ferdigfylt penn</w:t>
        </w:r>
      </w:ins>
      <w:ins w:id="3876" w:author="NO Affiliate" w:date="2026-02-13T12:41:00Z" w16du:dateUtc="2026-02-13T11:41:00Z">
        <w:r w:rsidRPr="00692FBB">
          <w:rPr>
            <w:rFonts w:ascii="Times New Roman" w:hAnsi="Times New Roman" w:cs="Times New Roman"/>
            <w:lang w:val="nb-NO"/>
            <w:rPrChange w:id="3877" w:author="NO Affiliate" w:date="2026-02-13T12:41:00Z" w16du:dateUtc="2026-02-13T11:41:00Z">
              <w:rPr>
                <w:lang w:val="nb-NO"/>
              </w:rPr>
            </w:rPrChange>
          </w:rPr>
          <w:t xml:space="preserve"> i håndbagasjen, </w:t>
        </w:r>
      </w:ins>
      <w:ins w:id="3878" w:author="NO Affiliate" w:date="2026-02-13T13:11:00Z" w16du:dateUtc="2026-02-13T12:11:00Z">
        <w:r w:rsidR="000970F2" w:rsidRPr="00692FBB">
          <w:rPr>
            <w:rFonts w:ascii="Times New Roman" w:hAnsi="Times New Roman" w:cs="Times New Roman"/>
            <w:lang w:val="nb-NO"/>
          </w:rPr>
          <w:t>fordi</w:t>
        </w:r>
      </w:ins>
      <w:ins w:id="3879" w:author="NO Affiliate" w:date="2026-02-13T12:41:00Z" w16du:dateUtc="2026-02-13T11:41:00Z">
        <w:r w:rsidRPr="00692FBB">
          <w:rPr>
            <w:rFonts w:ascii="Times New Roman" w:hAnsi="Times New Roman" w:cs="Times New Roman"/>
            <w:lang w:val="nb-NO"/>
            <w:rPrChange w:id="3880" w:author="NO Affiliate" w:date="2026-02-13T12:41:00Z" w16du:dateUtc="2026-02-13T11:41:00Z">
              <w:rPr>
                <w:lang w:val="nb-NO"/>
              </w:rPr>
            </w:rPrChange>
          </w:rPr>
          <w:t xml:space="preserve"> bagasjerommet på flyet kan være svært kaldt og </w:t>
        </w:r>
      </w:ins>
      <w:ins w:id="3881" w:author="NO Affiliate" w:date="2026-02-13T13:11:00Z" w16du:dateUtc="2026-02-13T12:11:00Z">
        <w:r w:rsidR="000970F2" w:rsidRPr="00692FBB">
          <w:rPr>
            <w:rFonts w:ascii="Times New Roman" w:eastAsia="Calibri" w:hAnsi="Times New Roman" w:cs="Times New Roman"/>
            <w:color w:val="000000"/>
            <w:lang w:val="nb-NO"/>
          </w:rPr>
          <w:t>OTULFI bli frosset</w:t>
        </w:r>
      </w:ins>
      <w:ins w:id="3882" w:author="NO Affiliate" w:date="2026-02-13T12:41:00Z" w16du:dateUtc="2026-02-13T11:41:00Z">
        <w:r w:rsidRPr="00692FBB">
          <w:rPr>
            <w:rFonts w:ascii="Times New Roman" w:hAnsi="Times New Roman" w:cs="Times New Roman"/>
            <w:lang w:val="nb-NO"/>
            <w:rPrChange w:id="3883" w:author="NO Affiliate" w:date="2026-02-13T12:41:00Z" w16du:dateUtc="2026-02-13T11:41:00Z">
              <w:rPr>
                <w:lang w:val="nb-NO"/>
              </w:rPr>
            </w:rPrChange>
          </w:rPr>
          <w:t>.</w:t>
        </w:r>
      </w:ins>
    </w:p>
    <w:p w14:paraId="363FACDD" w14:textId="3A081B9F" w:rsidR="00435A2D" w:rsidRPr="00692FBB" w:rsidRDefault="00435A2D">
      <w:pPr>
        <w:rPr>
          <w:ins w:id="3884" w:author="NO Affiliate" w:date="2026-02-13T13:14:00Z" w16du:dateUtc="2026-02-13T12:14:00Z"/>
          <w:rFonts w:ascii="Times New Roman" w:eastAsia="Calibri" w:hAnsi="Times New Roman" w:cs="Times New Roman"/>
          <w:color w:val="000000"/>
          <w:lang w:val="nb-NO"/>
        </w:rPr>
      </w:pPr>
      <w:ins w:id="3885" w:author="NO Affiliate" w:date="2026-02-13T13:14:00Z" w16du:dateUtc="2026-02-13T12:14:00Z">
        <w:r w:rsidRPr="00692FBB">
          <w:rPr>
            <w:rFonts w:ascii="Times New Roman" w:eastAsia="Calibri" w:hAnsi="Times New Roman" w:cs="Times New Roman"/>
            <w:color w:val="000000"/>
            <w:lang w:val="nb-NO"/>
          </w:rPr>
          <w:br w:type="page"/>
        </w:r>
      </w:ins>
    </w:p>
    <w:p w14:paraId="003F079B" w14:textId="48FAD5B0" w:rsidR="00724924" w:rsidRPr="00692FBB" w:rsidRDefault="00724924">
      <w:pPr>
        <w:autoSpaceDE w:val="0"/>
        <w:autoSpaceDN w:val="0"/>
        <w:adjustRightInd w:val="0"/>
        <w:spacing w:after="0" w:line="240" w:lineRule="auto"/>
        <w:rPr>
          <w:ins w:id="3886" w:author="NO Affiliate" w:date="2026-02-16T08:59:00Z" w16du:dateUtc="2026-02-16T07:59:00Z"/>
          <w:rFonts w:ascii="Times New Roman" w:eastAsia="Calibri" w:hAnsi="Times New Roman" w:cs="Times New Roman"/>
          <w:b/>
          <w:bCs/>
          <w:color w:val="000000"/>
          <w:lang w:val="nb-NO"/>
        </w:rPr>
      </w:pPr>
      <w:ins w:id="3887" w:author="NO Affiliate" w:date="2026-02-16T08:59:00Z" w16du:dateUtc="2026-02-16T07:59:00Z">
        <w:r w:rsidRPr="00692FBB">
          <w:rPr>
            <w:rFonts w:ascii="Times New Roman" w:eastAsia="Calibri" w:hAnsi="Times New Roman" w:cs="Times New Roman"/>
            <w:b/>
            <w:bCs/>
            <w:color w:val="000000"/>
            <w:lang w:val="nb-NO"/>
          </w:rPr>
          <w:lastRenderedPageBreak/>
          <w:t>OTULFI fe</w:t>
        </w:r>
      </w:ins>
      <w:ins w:id="3888" w:author="NO Affiliate" w:date="2026-02-16T09:00:00Z" w16du:dateUtc="2026-02-16T08:00:00Z">
        <w:r w:rsidRPr="00692FBB">
          <w:rPr>
            <w:rFonts w:ascii="Times New Roman" w:eastAsia="Calibri" w:hAnsi="Times New Roman" w:cs="Times New Roman"/>
            <w:b/>
            <w:bCs/>
            <w:color w:val="000000"/>
            <w:lang w:val="nb-NO"/>
          </w:rPr>
          <w:t>r</w:t>
        </w:r>
      </w:ins>
      <w:ins w:id="3889" w:author="NO Affiliate" w:date="2026-02-16T08:59:00Z" w16du:dateUtc="2026-02-16T07:59:00Z">
        <w:r w:rsidRPr="00692FBB">
          <w:rPr>
            <w:rFonts w:ascii="Times New Roman" w:eastAsia="Calibri" w:hAnsi="Times New Roman" w:cs="Times New Roman"/>
            <w:b/>
            <w:bCs/>
            <w:color w:val="000000"/>
            <w:lang w:val="nb-NO"/>
          </w:rPr>
          <w:t>digfylt penn</w:t>
        </w:r>
      </w:ins>
    </w:p>
    <w:p w14:paraId="4596D3FD" w14:textId="77777777" w:rsidR="00724924" w:rsidRPr="00692FBB" w:rsidRDefault="00724924">
      <w:pPr>
        <w:autoSpaceDE w:val="0"/>
        <w:autoSpaceDN w:val="0"/>
        <w:adjustRightInd w:val="0"/>
        <w:spacing w:after="0" w:line="240" w:lineRule="auto"/>
        <w:rPr>
          <w:ins w:id="3890" w:author="NO Affiliate" w:date="2026-02-16T08:59:00Z" w16du:dateUtc="2026-02-16T07:59:00Z"/>
          <w:rFonts w:ascii="Times New Roman" w:eastAsia="Calibri" w:hAnsi="Times New Roman" w:cs="Times New Roman"/>
          <w:b/>
          <w:bCs/>
          <w:color w:val="000000"/>
          <w:lang w:val="nb-NO"/>
        </w:rPr>
      </w:pPr>
    </w:p>
    <w:p w14:paraId="641886F0" w14:textId="6935875C" w:rsidR="006E4358" w:rsidRPr="00692FBB" w:rsidRDefault="00435A2D">
      <w:pPr>
        <w:autoSpaceDE w:val="0"/>
        <w:autoSpaceDN w:val="0"/>
        <w:adjustRightInd w:val="0"/>
        <w:spacing w:after="0" w:line="240" w:lineRule="auto"/>
        <w:rPr>
          <w:ins w:id="3891" w:author="NO Affiliate" w:date="2026-02-13T10:19:00Z" w16du:dateUtc="2026-02-13T09:19:00Z"/>
          <w:rFonts w:ascii="Times New Roman" w:eastAsia="Calibri" w:hAnsi="Times New Roman" w:cs="Times New Roman"/>
          <w:b/>
          <w:bCs/>
          <w:color w:val="000000"/>
          <w:lang w:val="nb-NO"/>
          <w:rPrChange w:id="3892" w:author="NO Affiliate" w:date="2026-02-13T13:15:00Z" w16du:dateUtc="2026-02-13T12:15:00Z">
            <w:rPr>
              <w:ins w:id="3893" w:author="NO Affiliate" w:date="2026-02-13T10:19:00Z" w16du:dateUtc="2026-02-13T09:19:00Z"/>
              <w:rFonts w:ascii="Times New Roman" w:eastAsia="Calibri" w:hAnsi="Times New Roman" w:cs="Times New Roman"/>
              <w:color w:val="000000"/>
              <w:lang w:val="nb-NO"/>
            </w:rPr>
          </w:rPrChange>
        </w:rPr>
        <w:pPrChange w:id="3894" w:author="NO Affiliate" w:date="2026-02-13T10:19:00Z" w16du:dateUtc="2026-02-13T09:19:00Z">
          <w:pPr>
            <w:autoSpaceDE w:val="0"/>
            <w:autoSpaceDN w:val="0"/>
            <w:adjustRightInd w:val="0"/>
            <w:spacing w:after="0" w:line="240" w:lineRule="auto"/>
            <w:jc w:val="center"/>
          </w:pPr>
        </w:pPrChange>
      </w:pPr>
      <w:ins w:id="3895" w:author="NO Affiliate" w:date="2026-02-13T13:14:00Z" w16du:dateUtc="2026-02-13T12:14:00Z">
        <w:r w:rsidRPr="00692FBB">
          <w:rPr>
            <w:rFonts w:ascii="Times New Roman" w:eastAsia="Calibri" w:hAnsi="Times New Roman" w:cs="Times New Roman"/>
            <w:b/>
            <w:bCs/>
            <w:color w:val="000000"/>
            <w:lang w:val="nb-NO"/>
            <w:rPrChange w:id="3896" w:author="NO Affiliate" w:date="2026-02-13T13:15:00Z" w16du:dateUtc="2026-02-13T12:15:00Z">
              <w:rPr>
                <w:rFonts w:ascii="Times New Roman" w:eastAsia="Calibri" w:hAnsi="Times New Roman" w:cs="Times New Roman"/>
                <w:color w:val="000000"/>
                <w:lang w:val="nb-NO"/>
              </w:rPr>
            </w:rPrChange>
          </w:rPr>
          <w:t>Før bruk</w:t>
        </w:r>
      </w:ins>
    </w:p>
    <w:p w14:paraId="6973E761" w14:textId="5B39DE73" w:rsidR="00435A2D" w:rsidRPr="00692FBB" w:rsidRDefault="00435A2D" w:rsidP="006E4358">
      <w:pPr>
        <w:autoSpaceDE w:val="0"/>
        <w:autoSpaceDN w:val="0"/>
        <w:adjustRightInd w:val="0"/>
        <w:spacing w:after="0" w:line="240" w:lineRule="auto"/>
        <w:rPr>
          <w:ins w:id="3897" w:author="NO Affiliate" w:date="2026-02-13T13:14:00Z" w16du:dateUtc="2026-02-13T12:14:00Z"/>
          <w:rFonts w:ascii="Times New Roman" w:eastAsia="Calibri" w:hAnsi="Times New Roman" w:cs="Times New Roman"/>
          <w:color w:val="000000"/>
          <w:lang w:val="nb-NO"/>
        </w:rPr>
      </w:pPr>
      <w:ins w:id="3898" w:author="NO Affiliate" w:date="2026-02-13T13:14:00Z" w16du:dateUtc="2026-02-13T12:14:00Z">
        <w:r w:rsidRPr="00692FBB">
          <w:rPr>
            <w:noProof/>
            <w:lang w:val="nb-NO"/>
          </w:rPr>
          <mc:AlternateContent>
            <mc:Choice Requires="wpg">
              <w:drawing>
                <wp:anchor distT="0" distB="0" distL="114300" distR="114300" simplePos="0" relativeHeight="251697152" behindDoc="0" locked="0" layoutInCell="1" allowOverlap="1" wp14:anchorId="60F737EF" wp14:editId="7351F494">
                  <wp:simplePos x="0" y="0"/>
                  <wp:positionH relativeFrom="margin">
                    <wp:align>left</wp:align>
                  </wp:positionH>
                  <wp:positionV relativeFrom="paragraph">
                    <wp:posOffset>158572</wp:posOffset>
                  </wp:positionV>
                  <wp:extent cx="4564684" cy="1821485"/>
                  <wp:effectExtent l="0" t="0" r="26670" b="26670"/>
                  <wp:wrapNone/>
                  <wp:docPr id="1556108819" name="Gruppieren 5"/>
                  <wp:cNvGraphicFramePr/>
                  <a:graphic xmlns:a="http://schemas.openxmlformats.org/drawingml/2006/main">
                    <a:graphicData uri="http://schemas.microsoft.com/office/word/2010/wordprocessingGroup">
                      <wpg:wgp>
                        <wpg:cNvGrpSpPr/>
                        <wpg:grpSpPr>
                          <a:xfrm>
                            <a:off x="0" y="0"/>
                            <a:ext cx="4564684" cy="1821485"/>
                            <a:chOff x="0" y="0"/>
                            <a:chExt cx="4352925" cy="1552575"/>
                          </a:xfrm>
                        </wpg:grpSpPr>
                        <wpg:grpSp>
                          <wpg:cNvPr id="68910600" name="Gruppieren 3"/>
                          <wpg:cNvGrpSpPr/>
                          <wpg:grpSpPr>
                            <a:xfrm>
                              <a:off x="0" y="0"/>
                              <a:ext cx="4352925" cy="1552575"/>
                              <a:chOff x="0" y="0"/>
                              <a:chExt cx="4352925" cy="1552575"/>
                            </a:xfrm>
                          </wpg:grpSpPr>
                          <wps:wsp>
                            <wps:cNvPr id="939675797" name="Rechteck 2"/>
                            <wps:cNvSpPr/>
                            <wps:spPr>
                              <a:xfrm>
                                <a:off x="0" y="0"/>
                                <a:ext cx="4352925" cy="1552575"/>
                              </a:xfrm>
                              <a:prstGeom prst="rect">
                                <a:avLst/>
                              </a:prstGeom>
                              <a:noFill/>
                              <a:ln>
                                <a:solidFill>
                                  <a:schemeClr val="bg1">
                                    <a:lumMod val="6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36542439" name="Grafik 1"/>
                              <pic:cNvPicPr>
                                <a:picLocks/>
                              </pic:cNvPicPr>
                            </pic:nvPicPr>
                            <pic:blipFill>
                              <a:blip r:embed="rId25" cstate="print">
                                <a:extLst>
                                  <a:ext uri="{28A0092B-C50C-407E-A947-70E740481C1C}">
                                    <a14:useLocalDpi xmlns:a14="http://schemas.microsoft.com/office/drawing/2010/main" val="0"/>
                                  </a:ext>
                                </a:extLst>
                              </a:blip>
                              <a:stretch>
                                <a:fillRect/>
                              </a:stretch>
                            </pic:blipFill>
                            <pic:spPr>
                              <a:xfrm>
                                <a:off x="142875" y="66675"/>
                                <a:ext cx="3963035" cy="1407160"/>
                              </a:xfrm>
                              <a:prstGeom prst="rect">
                                <a:avLst/>
                              </a:prstGeom>
                            </pic:spPr>
                          </pic:pic>
                        </wpg:grpSp>
                        <wps:wsp>
                          <wps:cNvPr id="1503743737" name="Textfeld 4"/>
                          <wps:cNvSpPr txBox="1"/>
                          <wps:spPr>
                            <a:xfrm>
                              <a:off x="79282" y="66675"/>
                              <a:ext cx="937779" cy="382550"/>
                            </a:xfrm>
                            <a:prstGeom prst="rect">
                              <a:avLst/>
                            </a:prstGeom>
                            <a:noFill/>
                            <a:ln w="6350">
                              <a:noFill/>
                            </a:ln>
                          </wps:spPr>
                          <wps:txbx>
                            <w:txbxContent>
                              <w:p w14:paraId="4654C239" w14:textId="5CAFBE7B" w:rsidR="00435A2D" w:rsidRPr="00067D6C" w:rsidRDefault="00435A2D" w:rsidP="00435A2D">
                                <w:pPr>
                                  <w:jc w:val="center"/>
                                  <w:rPr>
                                    <w:rFonts w:ascii="Arial" w:hAnsi="Arial" w:cs="Arial"/>
                                    <w:sz w:val="20"/>
                                    <w:szCs w:val="20"/>
                                  </w:rPr>
                                </w:pPr>
                                <w:r>
                                  <w:rPr>
                                    <w:rFonts w:ascii="Arial" w:hAnsi="Arial" w:cs="Arial"/>
                                    <w:sz w:val="20"/>
                                    <w:szCs w:val="20"/>
                                  </w:rPr>
                                  <w:t>Gjennomsiktig h</w:t>
                                </w:r>
                                <w:r w:rsidRPr="00067D6C">
                                  <w:rPr>
                                    <w:rFonts w:ascii="Arial" w:hAnsi="Arial" w:cs="Arial"/>
                                    <w:sz w:val="20"/>
                                    <w:szCs w:val="20"/>
                                  </w:rPr>
                                  <w:t>ette</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584677229" name="Textfeld 4"/>
                          <wps:cNvSpPr txBox="1"/>
                          <wps:spPr>
                            <a:xfrm>
                              <a:off x="940106" y="83128"/>
                              <a:ext cx="817441" cy="397822"/>
                            </a:xfrm>
                            <a:prstGeom prst="rect">
                              <a:avLst/>
                            </a:prstGeom>
                            <a:noFill/>
                            <a:ln w="6350">
                              <a:noFill/>
                            </a:ln>
                          </wps:spPr>
                          <wps:txbx>
                            <w:txbxContent>
                              <w:p w14:paraId="3CABDC26" w14:textId="5747A0A5" w:rsidR="00435A2D" w:rsidRPr="00067D6C" w:rsidRDefault="00435A2D" w:rsidP="00435A2D">
                                <w:pPr>
                                  <w:jc w:val="center"/>
                                  <w:rPr>
                                    <w:rFonts w:ascii="Arial" w:hAnsi="Arial" w:cs="Arial"/>
                                    <w:sz w:val="20"/>
                                    <w:szCs w:val="20"/>
                                  </w:rPr>
                                </w:pPr>
                                <w:r>
                                  <w:rPr>
                                    <w:rFonts w:ascii="Arial" w:hAnsi="Arial" w:cs="Arial"/>
                                    <w:sz w:val="20"/>
                                    <w:szCs w:val="20"/>
                                  </w:rPr>
                                  <w:t>Inspeksjons-v</w:t>
                                </w:r>
                                <w:r w:rsidRPr="00067D6C">
                                  <w:rPr>
                                    <w:rFonts w:ascii="Arial" w:hAnsi="Arial" w:cs="Arial"/>
                                    <w:sz w:val="20"/>
                                    <w:szCs w:val="20"/>
                                  </w:rPr>
                                  <w:t>indu</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932594110" name="Textfeld 4"/>
                          <wps:cNvSpPr txBox="1"/>
                          <wps:spPr>
                            <a:xfrm>
                              <a:off x="1839371" y="132139"/>
                              <a:ext cx="576125" cy="221409"/>
                            </a:xfrm>
                            <a:prstGeom prst="rect">
                              <a:avLst/>
                            </a:prstGeom>
                            <a:noFill/>
                            <a:ln w="6350">
                              <a:noFill/>
                            </a:ln>
                          </wps:spPr>
                          <wps:txbx>
                            <w:txbxContent>
                              <w:p w14:paraId="282976AC" w14:textId="77777777" w:rsidR="00435A2D" w:rsidRPr="00067D6C" w:rsidRDefault="00435A2D" w:rsidP="00435A2D">
                                <w:pPr>
                                  <w:jc w:val="center"/>
                                  <w:rPr>
                                    <w:rFonts w:ascii="Arial" w:hAnsi="Arial" w:cs="Arial"/>
                                    <w:sz w:val="20"/>
                                    <w:szCs w:val="20"/>
                                  </w:rPr>
                                </w:pPr>
                                <w:r w:rsidRPr="00067D6C">
                                  <w:rPr>
                                    <w:rFonts w:ascii="Arial" w:hAnsi="Arial" w:cs="Arial"/>
                                    <w:sz w:val="20"/>
                                    <w:szCs w:val="20"/>
                                  </w:rPr>
                                  <w:t>Sylinder</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2128458708" name="Textfeld 4"/>
                          <wps:cNvSpPr txBox="1"/>
                          <wps:spPr>
                            <a:xfrm>
                              <a:off x="247651" y="1109965"/>
                              <a:ext cx="851744" cy="248421"/>
                            </a:xfrm>
                            <a:prstGeom prst="rect">
                              <a:avLst/>
                            </a:prstGeom>
                            <a:noFill/>
                            <a:ln w="6350">
                              <a:noFill/>
                            </a:ln>
                          </wps:spPr>
                          <wps:txbx>
                            <w:txbxContent>
                              <w:p w14:paraId="59BA684B" w14:textId="77777777" w:rsidR="00435A2D" w:rsidRPr="00067D6C" w:rsidRDefault="00435A2D" w:rsidP="00435A2D">
                                <w:pPr>
                                  <w:jc w:val="center"/>
                                  <w:rPr>
                                    <w:rFonts w:ascii="Arial" w:hAnsi="Arial" w:cs="Arial"/>
                                    <w:sz w:val="20"/>
                                    <w:szCs w:val="20"/>
                                  </w:rPr>
                                </w:pPr>
                                <w:r w:rsidRPr="00067D6C">
                                  <w:rPr>
                                    <w:rFonts w:ascii="Arial" w:hAnsi="Arial" w:cs="Arial"/>
                                    <w:sz w:val="20"/>
                                    <w:szCs w:val="20"/>
                                  </w:rPr>
                                  <w:t>Legemiddel</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187332133" name="Textfeld 4"/>
                          <wps:cNvSpPr txBox="1"/>
                          <wps:spPr>
                            <a:xfrm>
                              <a:off x="1152250" y="1109579"/>
                              <a:ext cx="687121" cy="363745"/>
                            </a:xfrm>
                            <a:prstGeom prst="rect">
                              <a:avLst/>
                            </a:prstGeom>
                            <a:noFill/>
                            <a:ln w="6350">
                              <a:noFill/>
                            </a:ln>
                          </wps:spPr>
                          <wps:txbx>
                            <w:txbxContent>
                              <w:p w14:paraId="5F3FEDD8" w14:textId="77777777" w:rsidR="00435A2D" w:rsidRPr="00067D6C" w:rsidRDefault="00435A2D" w:rsidP="00435A2D">
                                <w:pPr>
                                  <w:jc w:val="center"/>
                                  <w:rPr>
                                    <w:rFonts w:ascii="Arial" w:hAnsi="Arial" w:cs="Arial"/>
                                    <w:sz w:val="20"/>
                                    <w:szCs w:val="20"/>
                                  </w:rPr>
                                </w:pPr>
                                <w:r>
                                  <w:rPr>
                                    <w:rFonts w:ascii="Arial" w:hAnsi="Arial" w:cs="Arial"/>
                                    <w:sz w:val="20"/>
                                    <w:szCs w:val="20"/>
                                  </w:rPr>
                                  <w:t>Lilla i</w:t>
                                </w:r>
                                <w:r w:rsidRPr="00067D6C">
                                  <w:rPr>
                                    <w:rFonts w:ascii="Arial" w:hAnsi="Arial" w:cs="Arial"/>
                                    <w:sz w:val="20"/>
                                    <w:szCs w:val="20"/>
                                  </w:rPr>
                                  <w:t>ndikator</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95141151" name="Textfeld 4"/>
                          <wps:cNvSpPr txBox="1"/>
                          <wps:spPr>
                            <a:xfrm>
                              <a:off x="1913369" y="1120536"/>
                              <a:ext cx="848881" cy="363870"/>
                            </a:xfrm>
                            <a:prstGeom prst="rect">
                              <a:avLst/>
                            </a:prstGeom>
                            <a:noFill/>
                            <a:ln w="6350">
                              <a:noFill/>
                            </a:ln>
                          </wps:spPr>
                          <wps:txbx>
                            <w:txbxContent>
                              <w:p w14:paraId="32946730" w14:textId="77777777" w:rsidR="00435A2D" w:rsidRPr="00067D6C" w:rsidRDefault="00435A2D" w:rsidP="00435A2D">
                                <w:pPr>
                                  <w:jc w:val="center"/>
                                  <w:rPr>
                                    <w:rFonts w:ascii="Arial" w:hAnsi="Arial" w:cs="Arial"/>
                                    <w:sz w:val="20"/>
                                    <w:szCs w:val="20"/>
                                  </w:rPr>
                                </w:pPr>
                                <w:r w:rsidRPr="00067D6C">
                                  <w:rPr>
                                    <w:rFonts w:ascii="Arial" w:hAnsi="Arial" w:cs="Arial"/>
                                    <w:sz w:val="20"/>
                                    <w:szCs w:val="20"/>
                                  </w:rPr>
                                  <w:t>Utløpsdato</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1336255934" name="Textfeld 4"/>
                          <wps:cNvSpPr txBox="1"/>
                          <wps:spPr>
                            <a:xfrm>
                              <a:off x="1569808" y="776976"/>
                              <a:ext cx="687121" cy="158566"/>
                            </a:xfrm>
                            <a:prstGeom prst="rect">
                              <a:avLst/>
                            </a:prstGeom>
                            <a:noFill/>
                            <a:ln w="6350">
                              <a:noFill/>
                            </a:ln>
                          </wps:spPr>
                          <wps:txbx>
                            <w:txbxContent>
                              <w:p w14:paraId="02476F9D" w14:textId="68909370" w:rsidR="00435A2D" w:rsidRPr="00067D6C" w:rsidRDefault="00435A2D" w:rsidP="00435A2D">
                                <w:pPr>
                                  <w:jc w:val="center"/>
                                  <w:rPr>
                                    <w:rFonts w:ascii="Arial" w:hAnsi="Arial" w:cs="Arial"/>
                                    <w:sz w:val="10"/>
                                    <w:szCs w:val="10"/>
                                  </w:rPr>
                                </w:pPr>
                                <w:r w:rsidRPr="00067D6C">
                                  <w:rPr>
                                    <w:rFonts w:ascii="Arial" w:hAnsi="Arial" w:cs="Arial"/>
                                    <w:sz w:val="10"/>
                                    <w:szCs w:val="10"/>
                                  </w:rPr>
                                  <w:t>EXP: MMM/</w:t>
                                </w:r>
                                <w:r w:rsidR="00AF1B49">
                                  <w:rPr>
                                    <w:rFonts w:ascii="Arial" w:hAnsi="Arial" w:cs="Arial"/>
                                    <w:sz w:val="10"/>
                                    <w:szCs w:val="10"/>
                                  </w:rPr>
                                  <w:t>ÅÅÅÅ</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2818243" name="Textfeld 4"/>
                          <wps:cNvSpPr txBox="1"/>
                          <wps:spPr>
                            <a:xfrm>
                              <a:off x="3039191" y="132140"/>
                              <a:ext cx="1252675" cy="526940"/>
                            </a:xfrm>
                            <a:prstGeom prst="rect">
                              <a:avLst/>
                            </a:prstGeom>
                            <a:noFill/>
                            <a:ln w="6350">
                              <a:noFill/>
                            </a:ln>
                          </wps:spPr>
                          <wps:txbx>
                            <w:txbxContent>
                              <w:p w14:paraId="09917EFA" w14:textId="77777777" w:rsidR="00435A2D" w:rsidRPr="00845BD7" w:rsidRDefault="00435A2D" w:rsidP="00435A2D">
                                <w:pPr>
                                  <w:rPr>
                                    <w:rFonts w:ascii="Arial" w:hAnsi="Arial" w:cs="Arial"/>
                                    <w:sz w:val="18"/>
                                    <w:szCs w:val="18"/>
                                    <w:lang w:val="nb-NO"/>
                                    <w:rPrChange w:id="3899" w:author="Adeel Rana" w:date="2026-02-17T11:24:00Z" w16du:dateUtc="2026-02-17T10:24:00Z">
                                      <w:rPr>
                                        <w:rFonts w:ascii="Arial" w:hAnsi="Arial" w:cs="Arial"/>
                                        <w:sz w:val="18"/>
                                        <w:szCs w:val="18"/>
                                      </w:rPr>
                                    </w:rPrChange>
                                  </w:rPr>
                                </w:pPr>
                                <w:r w:rsidRPr="00845BD7">
                                  <w:rPr>
                                    <w:rFonts w:ascii="Arial" w:hAnsi="Arial" w:cs="Arial"/>
                                    <w:sz w:val="18"/>
                                    <w:szCs w:val="18"/>
                                    <w:lang w:val="nb-NO"/>
                                    <w:rPrChange w:id="3900" w:author="Adeel Rana" w:date="2026-02-17T11:24:00Z" w16du:dateUtc="2026-02-17T10:24:00Z">
                                      <w:rPr>
                                        <w:rFonts w:ascii="Arial" w:hAnsi="Arial" w:cs="Arial"/>
                                        <w:sz w:val="18"/>
                                        <w:szCs w:val="18"/>
                                      </w:rPr>
                                    </w:rPrChange>
                                  </w:rPr>
                                  <w:t>Normalt at lilla indikator er delvis synlig i vinduet</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F737EF" id="Gruppieren 5" o:spid="_x0000_s1050" style="position:absolute;margin-left:0;margin-top:12.5pt;width:359.4pt;height:143.4pt;z-index:251697152;mso-position-horizontal:left;mso-position-horizontal-relative:margin;mso-width-relative:margin;mso-height-relative:margin" coordsize="43529,155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">
                  <v:group id="_x0000_s1051" style="position:absolute;width:43529;height:15525" coordsize="43529,15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">
                    <v:rect id="Rechteck 2" o:spid="_x0000_s1052" style="position:absolute;width:43529;height:15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" filled="f" strokecolor="#a5a5a5 [2092]"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 o:spid="_x0000_s1053" type="#_x0000_t75" style="position:absolute;left:1428;top:666;width:39631;height:14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">
                      <v:imagedata r:id="rId26" o:title=""/>
                      <o:lock v:ext="edit" aspectratio="f"/>
                    </v:shape>
                  </v:group>
                  <v:shape id="Textfeld 4" o:spid="_x0000_s1054" type="#_x0000_t202" style="position:absolute;left:792;top:666;width:9378;height:3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" filled="f" stroked="f" strokeweight=".5pt">
                    <v:textbox inset="1mm,1mm,1mm,1mm">
                      <w:txbxContent>
                        <w:p w14:paraId="4654C239" w14:textId="5CAFBE7B" w:rsidR="00435A2D" w:rsidRPr="00067D6C" w:rsidRDefault="00435A2D" w:rsidP="00435A2D">
                          <w:pPr>
                            <w:jc w:val="center"/>
                            <w:rPr>
                              <w:rFonts w:ascii="Arial" w:hAnsi="Arial" w:cs="Arial"/>
                              <w:sz w:val="20"/>
                              <w:szCs w:val="20"/>
                            </w:rPr>
                          </w:pPr>
                          <w:r>
                            <w:rPr>
                              <w:rFonts w:ascii="Arial" w:hAnsi="Arial" w:cs="Arial"/>
                              <w:sz w:val="20"/>
                              <w:szCs w:val="20"/>
                            </w:rPr>
                            <w:t>Gjennomsiktig h</w:t>
                          </w:r>
                          <w:r w:rsidRPr="00067D6C">
                            <w:rPr>
                              <w:rFonts w:ascii="Arial" w:hAnsi="Arial" w:cs="Arial"/>
                              <w:sz w:val="20"/>
                              <w:szCs w:val="20"/>
                            </w:rPr>
                            <w:t>ette</w:t>
                          </w:r>
                        </w:p>
                      </w:txbxContent>
                    </v:textbox>
                  </v:shape>
                  <v:shape id="Textfeld 4" o:spid="_x0000_s1055" type="#_x0000_t202" style="position:absolute;left:9401;top:831;width:8174;height:3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" filled="f" stroked="f" strokeweight=".5pt">
                    <v:textbox inset="1mm,1mm,1mm,1mm">
                      <w:txbxContent>
                        <w:p w14:paraId="3CABDC26" w14:textId="5747A0A5" w:rsidR="00435A2D" w:rsidRPr="00067D6C" w:rsidRDefault="00435A2D" w:rsidP="00435A2D">
                          <w:pPr>
                            <w:jc w:val="center"/>
                            <w:rPr>
                              <w:rFonts w:ascii="Arial" w:hAnsi="Arial" w:cs="Arial"/>
                              <w:sz w:val="20"/>
                              <w:szCs w:val="20"/>
                            </w:rPr>
                          </w:pPr>
                          <w:r>
                            <w:rPr>
                              <w:rFonts w:ascii="Arial" w:hAnsi="Arial" w:cs="Arial"/>
                              <w:sz w:val="20"/>
                              <w:szCs w:val="20"/>
                            </w:rPr>
                            <w:t>Inspeksjons-v</w:t>
                          </w:r>
                          <w:r w:rsidRPr="00067D6C">
                            <w:rPr>
                              <w:rFonts w:ascii="Arial" w:hAnsi="Arial" w:cs="Arial"/>
                              <w:sz w:val="20"/>
                              <w:szCs w:val="20"/>
                            </w:rPr>
                            <w:t>indu</w:t>
                          </w:r>
                        </w:p>
                      </w:txbxContent>
                    </v:textbox>
                  </v:shape>
                  <v:shape id="Textfeld 4" o:spid="_x0000_s1056" type="#_x0000_t202" style="position:absolute;left:18393;top:1321;width:5761;height:2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" filled="f" stroked="f" strokeweight=".5pt">
                    <v:textbox inset="1mm,1mm,1mm,1mm">
                      <w:txbxContent>
                        <w:p w14:paraId="282976AC" w14:textId="77777777" w:rsidR="00435A2D" w:rsidRPr="00067D6C" w:rsidRDefault="00435A2D" w:rsidP="00435A2D">
                          <w:pPr>
                            <w:jc w:val="center"/>
                            <w:rPr>
                              <w:rFonts w:ascii="Arial" w:hAnsi="Arial" w:cs="Arial"/>
                              <w:sz w:val="20"/>
                              <w:szCs w:val="20"/>
                            </w:rPr>
                          </w:pPr>
                          <w:r w:rsidRPr="00067D6C">
                            <w:rPr>
                              <w:rFonts w:ascii="Arial" w:hAnsi="Arial" w:cs="Arial"/>
                              <w:sz w:val="20"/>
                              <w:szCs w:val="20"/>
                            </w:rPr>
                            <w:t>Sylinder</w:t>
                          </w:r>
                        </w:p>
                      </w:txbxContent>
                    </v:textbox>
                  </v:shape>
                  <v:shape id="Textfeld 4" o:spid="_x0000_s1057" type="#_x0000_t202" style="position:absolute;left:2476;top:11099;width:8517;height:24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" filled="f" stroked="f" strokeweight=".5pt">
                    <v:textbox inset="1mm,1mm,1mm,1mm">
                      <w:txbxContent>
                        <w:p w14:paraId="59BA684B" w14:textId="77777777" w:rsidR="00435A2D" w:rsidRPr="00067D6C" w:rsidRDefault="00435A2D" w:rsidP="00435A2D">
                          <w:pPr>
                            <w:jc w:val="center"/>
                            <w:rPr>
                              <w:rFonts w:ascii="Arial" w:hAnsi="Arial" w:cs="Arial"/>
                              <w:sz w:val="20"/>
                              <w:szCs w:val="20"/>
                            </w:rPr>
                          </w:pPr>
                          <w:r w:rsidRPr="00067D6C">
                            <w:rPr>
                              <w:rFonts w:ascii="Arial" w:hAnsi="Arial" w:cs="Arial"/>
                              <w:sz w:val="20"/>
                              <w:szCs w:val="20"/>
                            </w:rPr>
                            <w:t>Legemiddel</w:t>
                          </w:r>
                        </w:p>
                      </w:txbxContent>
                    </v:textbox>
                  </v:shape>
                  <v:shape id="Textfeld 4" o:spid="_x0000_s1058" type="#_x0000_t202" style="position:absolute;left:11522;top:11095;width:6871;height:3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" filled="f" stroked="f" strokeweight=".5pt">
                    <v:textbox inset="1mm,1mm,1mm,1mm">
                      <w:txbxContent>
                        <w:p w14:paraId="5F3FEDD8" w14:textId="77777777" w:rsidR="00435A2D" w:rsidRPr="00067D6C" w:rsidRDefault="00435A2D" w:rsidP="00435A2D">
                          <w:pPr>
                            <w:jc w:val="center"/>
                            <w:rPr>
                              <w:rFonts w:ascii="Arial" w:hAnsi="Arial" w:cs="Arial"/>
                              <w:sz w:val="20"/>
                              <w:szCs w:val="20"/>
                            </w:rPr>
                          </w:pPr>
                          <w:r>
                            <w:rPr>
                              <w:rFonts w:ascii="Arial" w:hAnsi="Arial" w:cs="Arial"/>
                              <w:sz w:val="20"/>
                              <w:szCs w:val="20"/>
                            </w:rPr>
                            <w:t>Lilla i</w:t>
                          </w:r>
                          <w:r w:rsidRPr="00067D6C">
                            <w:rPr>
                              <w:rFonts w:ascii="Arial" w:hAnsi="Arial" w:cs="Arial"/>
                              <w:sz w:val="20"/>
                              <w:szCs w:val="20"/>
                            </w:rPr>
                            <w:t>ndikator</w:t>
                          </w:r>
                        </w:p>
                      </w:txbxContent>
                    </v:textbox>
                  </v:shape>
                  <v:shape id="Textfeld 4" o:spid="_x0000_s1059" type="#_x0000_t202" style="position:absolute;left:19133;top:11205;width:8489;height:3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" filled="f" stroked="f" strokeweight=".5pt">
                    <v:textbox inset="1mm,1mm,1mm,1mm">
                      <w:txbxContent>
                        <w:p w14:paraId="32946730" w14:textId="77777777" w:rsidR="00435A2D" w:rsidRPr="00067D6C" w:rsidRDefault="00435A2D" w:rsidP="00435A2D">
                          <w:pPr>
                            <w:jc w:val="center"/>
                            <w:rPr>
                              <w:rFonts w:ascii="Arial" w:hAnsi="Arial" w:cs="Arial"/>
                              <w:sz w:val="20"/>
                              <w:szCs w:val="20"/>
                            </w:rPr>
                          </w:pPr>
                          <w:r w:rsidRPr="00067D6C">
                            <w:rPr>
                              <w:rFonts w:ascii="Arial" w:hAnsi="Arial" w:cs="Arial"/>
                              <w:sz w:val="20"/>
                              <w:szCs w:val="20"/>
                            </w:rPr>
                            <w:t>Utløpsdato</w:t>
                          </w:r>
                        </w:p>
                      </w:txbxContent>
                    </v:textbox>
                  </v:shape>
                  <v:shape id="Textfeld 4" o:spid="_x0000_s1060" type="#_x0000_t202" style="position:absolute;left:15698;top:7769;width:6871;height:1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" filled="f" stroked="f" strokeweight=".5pt">
                    <v:textbox inset="1mm,1mm,1mm,1mm">
                      <w:txbxContent>
                        <w:p w14:paraId="02476F9D" w14:textId="68909370" w:rsidR="00435A2D" w:rsidRPr="00067D6C" w:rsidRDefault="00435A2D" w:rsidP="00435A2D">
                          <w:pPr>
                            <w:jc w:val="center"/>
                            <w:rPr>
                              <w:rFonts w:ascii="Arial" w:hAnsi="Arial" w:cs="Arial"/>
                              <w:sz w:val="10"/>
                              <w:szCs w:val="10"/>
                            </w:rPr>
                          </w:pPr>
                          <w:r w:rsidRPr="00067D6C">
                            <w:rPr>
                              <w:rFonts w:ascii="Arial" w:hAnsi="Arial" w:cs="Arial"/>
                              <w:sz w:val="10"/>
                              <w:szCs w:val="10"/>
                            </w:rPr>
                            <w:t>EXP: MMM/</w:t>
                          </w:r>
                          <w:r w:rsidR="00AF1B49">
                            <w:rPr>
                              <w:rFonts w:ascii="Arial" w:hAnsi="Arial" w:cs="Arial"/>
                              <w:sz w:val="10"/>
                              <w:szCs w:val="10"/>
                            </w:rPr>
                            <w:t>ÅÅÅÅ</w:t>
                          </w:r>
                        </w:p>
                      </w:txbxContent>
                    </v:textbox>
                  </v:shape>
                  <v:shape id="Textfeld 4" o:spid="_x0000_s1061" type="#_x0000_t202" style="position:absolute;left:30391;top:1321;width:12527;height:5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" filled="f" stroked="f" strokeweight=".5pt">
                    <v:textbox inset="1mm,1mm,1mm,1mm">
                      <w:txbxContent>
                        <w:p w14:paraId="09917EFA" w14:textId="77777777" w:rsidR="00435A2D" w:rsidRPr="00845BD7" w:rsidRDefault="00435A2D" w:rsidP="00435A2D">
                          <w:pPr>
                            <w:rPr>
                              <w:rFonts w:ascii="Arial" w:hAnsi="Arial" w:cs="Arial"/>
                              <w:sz w:val="18"/>
                              <w:szCs w:val="18"/>
                              <w:lang w:val="nb-NO"/>
                              <w:rPrChange w:id="3899" w:author="Adeel Rana" w:date="2026-02-17T11:24:00Z" w16du:dateUtc="2026-02-17T10:24:00Z">
                                <w:rPr>
                                  <w:rFonts w:ascii="Arial" w:hAnsi="Arial" w:cs="Arial"/>
                                  <w:sz w:val="18"/>
                                  <w:szCs w:val="18"/>
                                </w:rPr>
                              </w:rPrChange>
                            </w:rPr>
                          </w:pPr>
                          <w:r w:rsidRPr="00845BD7">
                            <w:rPr>
                              <w:rFonts w:ascii="Arial" w:hAnsi="Arial" w:cs="Arial"/>
                              <w:sz w:val="18"/>
                              <w:szCs w:val="18"/>
                              <w:lang w:val="nb-NO"/>
                              <w:rPrChange w:id="3900" w:author="Adeel Rana" w:date="2026-02-17T11:24:00Z" w16du:dateUtc="2026-02-17T10:24:00Z">
                                <w:rPr>
                                  <w:rFonts w:ascii="Arial" w:hAnsi="Arial" w:cs="Arial"/>
                                  <w:sz w:val="18"/>
                                  <w:szCs w:val="18"/>
                                </w:rPr>
                              </w:rPrChange>
                            </w:rPr>
                            <w:t>Normalt at lilla indikator er delvis synlig i vinduet</w:t>
                          </w:r>
                        </w:p>
                      </w:txbxContent>
                    </v:textbox>
                  </v:shape>
                  <w10:wrap anchorx="margin"/>
                </v:group>
              </w:pict>
            </mc:Fallback>
          </mc:AlternateContent>
        </w:r>
      </w:ins>
    </w:p>
    <w:p w14:paraId="529D88A6" w14:textId="77777777" w:rsidR="00435A2D" w:rsidRPr="00692FBB" w:rsidRDefault="00435A2D" w:rsidP="006E4358">
      <w:pPr>
        <w:autoSpaceDE w:val="0"/>
        <w:autoSpaceDN w:val="0"/>
        <w:adjustRightInd w:val="0"/>
        <w:spacing w:after="0" w:line="240" w:lineRule="auto"/>
        <w:rPr>
          <w:ins w:id="3901" w:author="NO Affiliate" w:date="2026-02-13T13:14:00Z" w16du:dateUtc="2026-02-13T12:14:00Z"/>
          <w:rFonts w:ascii="Times New Roman" w:eastAsia="Calibri" w:hAnsi="Times New Roman" w:cs="Times New Roman"/>
          <w:color w:val="000000"/>
          <w:lang w:val="nb-NO"/>
        </w:rPr>
      </w:pPr>
    </w:p>
    <w:p w14:paraId="37D80EFE" w14:textId="77777777" w:rsidR="00435A2D" w:rsidRPr="00692FBB" w:rsidRDefault="00435A2D" w:rsidP="006E4358">
      <w:pPr>
        <w:autoSpaceDE w:val="0"/>
        <w:autoSpaceDN w:val="0"/>
        <w:adjustRightInd w:val="0"/>
        <w:spacing w:after="0" w:line="240" w:lineRule="auto"/>
        <w:rPr>
          <w:ins w:id="3902" w:author="NO Affiliate" w:date="2026-02-13T13:14:00Z" w16du:dateUtc="2026-02-13T12:14:00Z"/>
          <w:rFonts w:ascii="Times New Roman" w:eastAsia="Calibri" w:hAnsi="Times New Roman" w:cs="Times New Roman"/>
          <w:color w:val="000000"/>
          <w:lang w:val="nb-NO"/>
        </w:rPr>
      </w:pPr>
    </w:p>
    <w:p w14:paraId="303F25BD" w14:textId="77777777" w:rsidR="00435A2D" w:rsidRPr="00692FBB" w:rsidRDefault="00435A2D" w:rsidP="006E4358">
      <w:pPr>
        <w:autoSpaceDE w:val="0"/>
        <w:autoSpaceDN w:val="0"/>
        <w:adjustRightInd w:val="0"/>
        <w:spacing w:after="0" w:line="240" w:lineRule="auto"/>
        <w:rPr>
          <w:ins w:id="3903" w:author="NO Affiliate" w:date="2026-02-13T13:14:00Z" w16du:dateUtc="2026-02-13T12:14:00Z"/>
          <w:rFonts w:ascii="Times New Roman" w:eastAsia="Calibri" w:hAnsi="Times New Roman" w:cs="Times New Roman"/>
          <w:color w:val="000000"/>
          <w:lang w:val="nb-NO"/>
        </w:rPr>
      </w:pPr>
    </w:p>
    <w:p w14:paraId="2173255C" w14:textId="77777777" w:rsidR="00435A2D" w:rsidRPr="00692FBB" w:rsidRDefault="00435A2D" w:rsidP="006E4358">
      <w:pPr>
        <w:autoSpaceDE w:val="0"/>
        <w:autoSpaceDN w:val="0"/>
        <w:adjustRightInd w:val="0"/>
        <w:spacing w:after="0" w:line="240" w:lineRule="auto"/>
        <w:rPr>
          <w:ins w:id="3904" w:author="NO Affiliate" w:date="2026-02-13T13:14:00Z" w16du:dateUtc="2026-02-13T12:14:00Z"/>
          <w:rFonts w:ascii="Times New Roman" w:eastAsia="Calibri" w:hAnsi="Times New Roman" w:cs="Times New Roman"/>
          <w:color w:val="000000"/>
          <w:lang w:val="nb-NO"/>
        </w:rPr>
      </w:pPr>
    </w:p>
    <w:p w14:paraId="5EB3FAC7" w14:textId="77777777" w:rsidR="00435A2D" w:rsidRPr="00692FBB" w:rsidRDefault="00435A2D" w:rsidP="006E4358">
      <w:pPr>
        <w:autoSpaceDE w:val="0"/>
        <w:autoSpaceDN w:val="0"/>
        <w:adjustRightInd w:val="0"/>
        <w:spacing w:after="0" w:line="240" w:lineRule="auto"/>
        <w:rPr>
          <w:ins w:id="3905" w:author="NO Affiliate" w:date="2026-02-13T13:14:00Z" w16du:dateUtc="2026-02-13T12:14:00Z"/>
          <w:rFonts w:ascii="Times New Roman" w:eastAsia="Calibri" w:hAnsi="Times New Roman" w:cs="Times New Roman"/>
          <w:color w:val="000000"/>
          <w:lang w:val="nb-NO"/>
        </w:rPr>
      </w:pPr>
    </w:p>
    <w:p w14:paraId="46EFCD3A" w14:textId="77777777" w:rsidR="00435A2D" w:rsidRPr="00692FBB" w:rsidRDefault="00435A2D" w:rsidP="006E4358">
      <w:pPr>
        <w:autoSpaceDE w:val="0"/>
        <w:autoSpaceDN w:val="0"/>
        <w:adjustRightInd w:val="0"/>
        <w:spacing w:after="0" w:line="240" w:lineRule="auto"/>
        <w:rPr>
          <w:ins w:id="3906" w:author="NO Affiliate" w:date="2026-02-13T13:14:00Z" w16du:dateUtc="2026-02-13T12:14:00Z"/>
          <w:rFonts w:ascii="Times New Roman" w:eastAsia="Calibri" w:hAnsi="Times New Roman" w:cs="Times New Roman"/>
          <w:color w:val="000000"/>
          <w:lang w:val="nb-NO"/>
        </w:rPr>
      </w:pPr>
    </w:p>
    <w:p w14:paraId="6E06DEDE" w14:textId="77777777" w:rsidR="00435A2D" w:rsidRPr="00692FBB" w:rsidRDefault="00435A2D" w:rsidP="006E4358">
      <w:pPr>
        <w:autoSpaceDE w:val="0"/>
        <w:autoSpaceDN w:val="0"/>
        <w:adjustRightInd w:val="0"/>
        <w:spacing w:after="0" w:line="240" w:lineRule="auto"/>
        <w:rPr>
          <w:ins w:id="3907" w:author="NO Affiliate" w:date="2026-02-13T13:14:00Z" w16du:dateUtc="2026-02-13T12:14:00Z"/>
          <w:rFonts w:ascii="Times New Roman" w:eastAsia="Calibri" w:hAnsi="Times New Roman" w:cs="Times New Roman"/>
          <w:color w:val="000000"/>
          <w:lang w:val="nb-NO"/>
        </w:rPr>
      </w:pPr>
    </w:p>
    <w:p w14:paraId="36858CAB" w14:textId="77777777" w:rsidR="00435A2D" w:rsidRPr="00692FBB" w:rsidRDefault="00435A2D" w:rsidP="006E4358">
      <w:pPr>
        <w:autoSpaceDE w:val="0"/>
        <w:autoSpaceDN w:val="0"/>
        <w:adjustRightInd w:val="0"/>
        <w:spacing w:after="0" w:line="240" w:lineRule="auto"/>
        <w:rPr>
          <w:ins w:id="3908" w:author="NO Affiliate" w:date="2026-02-13T13:14:00Z" w16du:dateUtc="2026-02-13T12:14:00Z"/>
          <w:rFonts w:ascii="Times New Roman" w:eastAsia="Calibri" w:hAnsi="Times New Roman" w:cs="Times New Roman"/>
          <w:color w:val="000000"/>
          <w:lang w:val="nb-NO"/>
        </w:rPr>
      </w:pPr>
    </w:p>
    <w:p w14:paraId="179E781D" w14:textId="77777777" w:rsidR="00435A2D" w:rsidRPr="00692FBB" w:rsidRDefault="00435A2D" w:rsidP="006E4358">
      <w:pPr>
        <w:autoSpaceDE w:val="0"/>
        <w:autoSpaceDN w:val="0"/>
        <w:adjustRightInd w:val="0"/>
        <w:spacing w:after="0" w:line="240" w:lineRule="auto"/>
        <w:rPr>
          <w:ins w:id="3909" w:author="NO Affiliate" w:date="2026-02-13T13:14:00Z" w16du:dateUtc="2026-02-13T12:14:00Z"/>
          <w:rFonts w:ascii="Times New Roman" w:eastAsia="Calibri" w:hAnsi="Times New Roman" w:cs="Times New Roman"/>
          <w:color w:val="000000"/>
          <w:lang w:val="nb-NO"/>
        </w:rPr>
      </w:pPr>
    </w:p>
    <w:p w14:paraId="411C6057" w14:textId="77777777" w:rsidR="00435A2D" w:rsidRPr="00692FBB" w:rsidRDefault="00435A2D" w:rsidP="006E4358">
      <w:pPr>
        <w:autoSpaceDE w:val="0"/>
        <w:autoSpaceDN w:val="0"/>
        <w:adjustRightInd w:val="0"/>
        <w:spacing w:after="0" w:line="240" w:lineRule="auto"/>
        <w:rPr>
          <w:ins w:id="3910" w:author="NO Affiliate" w:date="2026-02-13T13:14:00Z" w16du:dateUtc="2026-02-13T12:14:00Z"/>
          <w:rFonts w:ascii="Times New Roman" w:eastAsia="Calibri" w:hAnsi="Times New Roman" w:cs="Times New Roman"/>
          <w:color w:val="000000"/>
          <w:lang w:val="nb-NO"/>
        </w:rPr>
      </w:pPr>
    </w:p>
    <w:p w14:paraId="67D00534" w14:textId="77777777" w:rsidR="00435A2D" w:rsidRPr="00692FBB" w:rsidRDefault="00435A2D" w:rsidP="006E4358">
      <w:pPr>
        <w:autoSpaceDE w:val="0"/>
        <w:autoSpaceDN w:val="0"/>
        <w:adjustRightInd w:val="0"/>
        <w:spacing w:after="0" w:line="240" w:lineRule="auto"/>
        <w:rPr>
          <w:ins w:id="3911" w:author="NO Affiliate" w:date="2026-02-13T13:26:00Z" w16du:dateUtc="2026-02-13T12:26:00Z"/>
          <w:rFonts w:ascii="Times New Roman" w:eastAsia="Calibri" w:hAnsi="Times New Roman" w:cs="Times New Roman"/>
          <w:b/>
          <w:bCs/>
          <w:color w:val="000000"/>
          <w:lang w:val="nb-NO"/>
        </w:rPr>
      </w:pPr>
    </w:p>
    <w:p w14:paraId="7B223E0F" w14:textId="77777777" w:rsidR="00FE79F2" w:rsidRPr="00692FBB" w:rsidRDefault="00FE79F2">
      <w:pPr>
        <w:autoSpaceDE w:val="0"/>
        <w:autoSpaceDN w:val="0"/>
        <w:adjustRightInd w:val="0"/>
        <w:spacing w:after="0" w:line="240" w:lineRule="auto"/>
        <w:rPr>
          <w:ins w:id="3912" w:author="NO Affiliate" w:date="2026-02-16T09:06:00Z" w16du:dateUtc="2026-02-16T08:06:00Z"/>
          <w:rFonts w:ascii="Times New Roman" w:eastAsia="Calibri" w:hAnsi="Times New Roman" w:cs="Times New Roman"/>
          <w:b/>
          <w:bCs/>
          <w:color w:val="000000"/>
          <w:lang w:val="nb-NO"/>
        </w:rPr>
      </w:pPr>
    </w:p>
    <w:p w14:paraId="371BC84E" w14:textId="789EBDA6" w:rsidR="00435A2D" w:rsidRPr="00692FBB" w:rsidRDefault="00435A2D">
      <w:pPr>
        <w:autoSpaceDE w:val="0"/>
        <w:autoSpaceDN w:val="0"/>
        <w:adjustRightInd w:val="0"/>
        <w:spacing w:after="0" w:line="240" w:lineRule="auto"/>
        <w:rPr>
          <w:ins w:id="3913" w:author="NO Affiliate" w:date="2026-02-16T09:07:00Z" w16du:dateUtc="2026-02-16T08:07:00Z"/>
          <w:rFonts w:ascii="Times New Roman" w:eastAsia="Calibri" w:hAnsi="Times New Roman" w:cs="Times New Roman"/>
          <w:b/>
          <w:bCs/>
          <w:color w:val="000000"/>
          <w:lang w:val="nb-NO"/>
        </w:rPr>
      </w:pPr>
      <w:ins w:id="3914" w:author="NO Affiliate" w:date="2026-02-13T13:15:00Z" w16du:dateUtc="2026-02-13T12:15:00Z">
        <w:r w:rsidRPr="00692FBB">
          <w:rPr>
            <w:rFonts w:ascii="Times New Roman" w:eastAsia="Calibri" w:hAnsi="Times New Roman" w:cs="Times New Roman"/>
            <w:b/>
            <w:bCs/>
            <w:color w:val="000000"/>
            <w:lang w:val="nb-NO"/>
            <w:rPrChange w:id="3915" w:author="NO Affiliate" w:date="2026-02-13T13:15:00Z" w16du:dateUtc="2026-02-13T12:15:00Z">
              <w:rPr>
                <w:rFonts w:ascii="Times New Roman" w:eastAsia="Calibri" w:hAnsi="Times New Roman" w:cs="Times New Roman"/>
                <w:color w:val="000000"/>
                <w:lang w:val="nb-NO"/>
              </w:rPr>
            </w:rPrChange>
          </w:rPr>
          <w:t>Etter bruk</w:t>
        </w:r>
      </w:ins>
    </w:p>
    <w:p w14:paraId="2A08A37D" w14:textId="7CDE81A3" w:rsidR="00FE79F2" w:rsidRPr="00692FBB" w:rsidRDefault="00FE79F2">
      <w:pPr>
        <w:autoSpaceDE w:val="0"/>
        <w:autoSpaceDN w:val="0"/>
        <w:adjustRightInd w:val="0"/>
        <w:spacing w:after="0" w:line="240" w:lineRule="auto"/>
        <w:rPr>
          <w:ins w:id="3916" w:author="NO Affiliate" w:date="2026-02-13T10:19:00Z" w16du:dateUtc="2026-02-13T09:19:00Z"/>
          <w:rFonts w:ascii="Times New Roman" w:eastAsia="Calibri" w:hAnsi="Times New Roman" w:cs="Times New Roman"/>
          <w:b/>
          <w:bCs/>
          <w:color w:val="000000"/>
          <w:lang w:val="nb-NO"/>
          <w:rPrChange w:id="3917" w:author="NO Affiliate" w:date="2026-02-13T13:15:00Z" w16du:dateUtc="2026-02-13T12:15:00Z">
            <w:rPr>
              <w:ins w:id="3918" w:author="NO Affiliate" w:date="2026-02-13T10:19:00Z" w16du:dateUtc="2026-02-13T09:19:00Z"/>
              <w:rFonts w:ascii="Times New Roman" w:eastAsia="Calibri" w:hAnsi="Times New Roman" w:cs="Times New Roman"/>
              <w:color w:val="000000"/>
              <w:lang w:val="nb-NO"/>
            </w:rPr>
          </w:rPrChange>
        </w:rPr>
        <w:pPrChange w:id="3919" w:author="NO Affiliate" w:date="2026-02-13T10:19:00Z" w16du:dateUtc="2026-02-13T09:19:00Z">
          <w:pPr>
            <w:autoSpaceDE w:val="0"/>
            <w:autoSpaceDN w:val="0"/>
            <w:adjustRightInd w:val="0"/>
            <w:spacing w:after="0" w:line="240" w:lineRule="auto"/>
            <w:jc w:val="center"/>
          </w:pPr>
        </w:pPrChange>
      </w:pPr>
      <w:ins w:id="3920" w:author="NO Affiliate" w:date="2026-02-13T13:15:00Z" w16du:dateUtc="2026-02-13T12:15:00Z">
        <w:r w:rsidRPr="00692FBB">
          <w:rPr>
            <w:rFonts w:ascii="Aptos" w:eastAsia="Aptos" w:hAnsi="Aptos" w:cs="Arial"/>
            <w:noProof/>
            <w:kern w:val="2"/>
            <w:sz w:val="24"/>
            <w:szCs w:val="24"/>
            <w:lang w:val="nb-NO"/>
            <w14:ligatures w14:val="standardContextual"/>
          </w:rPr>
          <mc:AlternateContent>
            <mc:Choice Requires="wpg">
              <w:drawing>
                <wp:anchor distT="0" distB="0" distL="114300" distR="114300" simplePos="0" relativeHeight="251699200" behindDoc="0" locked="0" layoutInCell="1" allowOverlap="1" wp14:anchorId="1B032C48" wp14:editId="2A20CDC6">
                  <wp:simplePos x="0" y="0"/>
                  <wp:positionH relativeFrom="margin">
                    <wp:align>left</wp:align>
                  </wp:positionH>
                  <wp:positionV relativeFrom="paragraph">
                    <wp:posOffset>96368</wp:posOffset>
                  </wp:positionV>
                  <wp:extent cx="4030675" cy="2340864"/>
                  <wp:effectExtent l="0" t="0" r="27305" b="21590"/>
                  <wp:wrapNone/>
                  <wp:docPr id="144942761" name="Gruppieren 6"/>
                  <wp:cNvGraphicFramePr/>
                  <a:graphic xmlns:a="http://schemas.openxmlformats.org/drawingml/2006/main">
                    <a:graphicData uri="http://schemas.microsoft.com/office/word/2010/wordprocessingGroup">
                      <wpg:wgp>
                        <wpg:cNvGrpSpPr/>
                        <wpg:grpSpPr>
                          <a:xfrm>
                            <a:off x="0" y="0"/>
                            <a:ext cx="4030675" cy="2340864"/>
                            <a:chOff x="0" y="0"/>
                            <a:chExt cx="3070904" cy="1552575"/>
                          </a:xfrm>
                        </wpg:grpSpPr>
                        <wps:wsp>
                          <wps:cNvPr id="830661713" name="Rechteck 2"/>
                          <wps:cNvSpPr/>
                          <wps:spPr>
                            <a:xfrm>
                              <a:off x="0" y="0"/>
                              <a:ext cx="3070904" cy="1552575"/>
                            </a:xfrm>
                            <a:prstGeom prst="rect">
                              <a:avLst/>
                            </a:prstGeom>
                            <a:noFill/>
                            <a:ln w="12700" cap="flat" cmpd="sng" algn="ctr">
                              <a:solidFill>
                                <a:sysClr val="window" lastClr="FFFFFF">
                                  <a:lumMod val="6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898864351" name="Grafik 1"/>
                            <pic:cNvPicPr>
                              <a:picLocks/>
                            </pic:cNvPicPr>
                          </pic:nvPicPr>
                          <pic:blipFill>
                            <a:blip r:embed="rId27" cstate="print">
                              <a:extLst>
                                <a:ext uri="{28A0092B-C50C-407E-A947-70E740481C1C}">
                                  <a14:useLocalDpi xmlns:a14="http://schemas.microsoft.com/office/drawing/2010/main" val="0"/>
                                </a:ext>
                              </a:extLst>
                            </a:blip>
                            <a:stretch>
                              <a:fillRect/>
                            </a:stretch>
                          </pic:blipFill>
                          <pic:spPr>
                            <a:xfrm>
                              <a:off x="79283" y="216708"/>
                              <a:ext cx="2800985" cy="1230630"/>
                            </a:xfrm>
                            <a:prstGeom prst="rect">
                              <a:avLst/>
                            </a:prstGeom>
                          </pic:spPr>
                        </pic:pic>
                        <wps:wsp>
                          <wps:cNvPr id="1926770599" name="Textfeld 4"/>
                          <wps:cNvSpPr txBox="1"/>
                          <wps:spPr>
                            <a:xfrm>
                              <a:off x="14631" y="197530"/>
                              <a:ext cx="1158317" cy="239462"/>
                            </a:xfrm>
                            <a:prstGeom prst="rect">
                              <a:avLst/>
                            </a:prstGeom>
                            <a:noFill/>
                            <a:ln w="6350">
                              <a:noFill/>
                            </a:ln>
                          </wps:spPr>
                          <wps:txbx>
                            <w:txbxContent>
                              <w:p w14:paraId="2EA2E777" w14:textId="7E33F118" w:rsidR="00435A2D" w:rsidRPr="00067D6C" w:rsidRDefault="00435A2D" w:rsidP="00435A2D">
                                <w:pPr>
                                  <w:jc w:val="center"/>
                                  <w:rPr>
                                    <w:rFonts w:ascii="Arial" w:hAnsi="Arial" w:cs="Arial"/>
                                    <w:sz w:val="20"/>
                                    <w:szCs w:val="20"/>
                                  </w:rPr>
                                </w:pPr>
                                <w:r w:rsidRPr="00067D6C">
                                  <w:rPr>
                                    <w:rFonts w:ascii="Arial" w:hAnsi="Arial" w:cs="Arial"/>
                                    <w:sz w:val="20"/>
                                    <w:szCs w:val="20"/>
                                  </w:rPr>
                                  <w:t>Kanyle</w:t>
                                </w:r>
                                <w:r w:rsidR="005C1F17">
                                  <w:rPr>
                                    <w:rFonts w:ascii="Arial" w:hAnsi="Arial" w:cs="Arial"/>
                                    <w:sz w:val="20"/>
                                    <w:szCs w:val="20"/>
                                  </w:rPr>
                                  <w:t>beskytte</w:t>
                                </w:r>
                                <w:r w:rsidR="0083265D">
                                  <w:rPr>
                                    <w:rFonts w:ascii="Arial" w:hAnsi="Arial" w:cs="Arial"/>
                                    <w:sz w:val="20"/>
                                    <w:szCs w:val="20"/>
                                  </w:rPr>
                                  <w:t>lse</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1382232846" name="Textfeld 4"/>
                          <wps:cNvSpPr txBox="1"/>
                          <wps:spPr>
                            <a:xfrm>
                              <a:off x="1057258" y="77199"/>
                              <a:ext cx="813131" cy="403609"/>
                            </a:xfrm>
                            <a:prstGeom prst="rect">
                              <a:avLst/>
                            </a:prstGeom>
                            <a:noFill/>
                            <a:ln w="6350">
                              <a:noFill/>
                            </a:ln>
                          </wps:spPr>
                          <wps:txbx>
                            <w:txbxContent>
                              <w:p w14:paraId="46743BDA" w14:textId="77777777" w:rsidR="00435A2D" w:rsidRDefault="00435A2D" w:rsidP="00435A2D">
                                <w:pPr>
                                  <w:spacing w:after="0" w:line="240" w:lineRule="auto"/>
                                  <w:jc w:val="center"/>
                                  <w:rPr>
                                    <w:rFonts w:ascii="Arial" w:hAnsi="Arial" w:cs="Arial"/>
                                    <w:sz w:val="20"/>
                                    <w:szCs w:val="20"/>
                                  </w:rPr>
                                </w:pPr>
                                <w:r>
                                  <w:rPr>
                                    <w:rFonts w:ascii="Arial" w:hAnsi="Arial" w:cs="Arial"/>
                                    <w:sz w:val="20"/>
                                    <w:szCs w:val="20"/>
                                  </w:rPr>
                                  <w:t>Inspeksjons-</w:t>
                                </w:r>
                              </w:p>
                              <w:p w14:paraId="3A969653" w14:textId="526AA9DB" w:rsidR="00435A2D" w:rsidRPr="00067D6C" w:rsidRDefault="00435A2D" w:rsidP="00435A2D">
                                <w:pPr>
                                  <w:jc w:val="center"/>
                                  <w:rPr>
                                    <w:rFonts w:ascii="Arial" w:hAnsi="Arial" w:cs="Arial"/>
                                    <w:sz w:val="20"/>
                                    <w:szCs w:val="20"/>
                                  </w:rPr>
                                </w:pPr>
                                <w:r>
                                  <w:rPr>
                                    <w:rFonts w:ascii="Arial" w:hAnsi="Arial" w:cs="Arial"/>
                                    <w:sz w:val="20"/>
                                    <w:szCs w:val="20"/>
                                  </w:rPr>
                                  <w:t>v</w:t>
                                </w:r>
                                <w:r w:rsidRPr="00067D6C">
                                  <w:rPr>
                                    <w:rFonts w:ascii="Arial" w:hAnsi="Arial" w:cs="Arial"/>
                                    <w:sz w:val="20"/>
                                    <w:szCs w:val="20"/>
                                  </w:rPr>
                                  <w:t>indu</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1338900291" name="Textfeld 4"/>
                          <wps:cNvSpPr txBox="1"/>
                          <wps:spPr>
                            <a:xfrm>
                              <a:off x="1913369" y="142710"/>
                              <a:ext cx="576125" cy="221409"/>
                            </a:xfrm>
                            <a:prstGeom prst="rect">
                              <a:avLst/>
                            </a:prstGeom>
                            <a:noFill/>
                            <a:ln w="6350">
                              <a:noFill/>
                            </a:ln>
                          </wps:spPr>
                          <wps:txbx>
                            <w:txbxContent>
                              <w:p w14:paraId="3E11BCAD" w14:textId="77777777" w:rsidR="00435A2D" w:rsidRPr="00067D6C" w:rsidRDefault="00435A2D" w:rsidP="00435A2D">
                                <w:pPr>
                                  <w:jc w:val="center"/>
                                  <w:rPr>
                                    <w:rFonts w:ascii="Arial" w:hAnsi="Arial" w:cs="Arial"/>
                                    <w:sz w:val="20"/>
                                    <w:szCs w:val="20"/>
                                  </w:rPr>
                                </w:pPr>
                                <w:r w:rsidRPr="00067D6C">
                                  <w:rPr>
                                    <w:rFonts w:ascii="Arial" w:hAnsi="Arial" w:cs="Arial"/>
                                    <w:sz w:val="20"/>
                                    <w:szCs w:val="20"/>
                                  </w:rPr>
                                  <w:t>Sylinder</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1219290596" name="Textfeld 4"/>
                          <wps:cNvSpPr txBox="1"/>
                          <wps:spPr>
                            <a:xfrm>
                              <a:off x="480958" y="1109281"/>
                              <a:ext cx="2149465" cy="386475"/>
                            </a:xfrm>
                            <a:prstGeom prst="rect">
                              <a:avLst/>
                            </a:prstGeom>
                            <a:noFill/>
                            <a:ln w="6350">
                              <a:noFill/>
                            </a:ln>
                          </wps:spPr>
                          <wps:txbx>
                            <w:txbxContent>
                              <w:p w14:paraId="49802079" w14:textId="4EC7B11A" w:rsidR="00435A2D" w:rsidRPr="00845BD7" w:rsidRDefault="00435A2D" w:rsidP="00435A2D">
                                <w:pPr>
                                  <w:spacing w:after="0" w:line="240" w:lineRule="auto"/>
                                  <w:jc w:val="center"/>
                                  <w:rPr>
                                    <w:rFonts w:ascii="Arial" w:hAnsi="Arial" w:cs="Arial"/>
                                    <w:sz w:val="20"/>
                                    <w:szCs w:val="20"/>
                                    <w:lang w:val="nb-NO"/>
                                    <w:rPrChange w:id="3921" w:author="Adeel Rana" w:date="2026-02-17T11:24:00Z" w16du:dateUtc="2026-02-17T10:24:00Z">
                                      <w:rPr>
                                        <w:rFonts w:ascii="Arial" w:hAnsi="Arial" w:cs="Arial"/>
                                        <w:sz w:val="20"/>
                                        <w:szCs w:val="20"/>
                                      </w:rPr>
                                    </w:rPrChange>
                                  </w:rPr>
                                </w:pPr>
                                <w:r w:rsidRPr="00845BD7">
                                  <w:rPr>
                                    <w:rFonts w:ascii="Arial" w:hAnsi="Arial" w:cs="Arial"/>
                                    <w:sz w:val="20"/>
                                    <w:szCs w:val="20"/>
                                    <w:lang w:val="nb-NO"/>
                                    <w:rPrChange w:id="3922" w:author="Adeel Rana" w:date="2026-02-17T11:24:00Z" w16du:dateUtc="2026-02-17T10:24:00Z">
                                      <w:rPr>
                                        <w:rFonts w:ascii="Arial" w:hAnsi="Arial" w:cs="Arial"/>
                                        <w:sz w:val="20"/>
                                        <w:szCs w:val="20"/>
                                      </w:rPr>
                                    </w:rPrChange>
                                  </w:rPr>
                                  <w:t>Lilla indikator</w:t>
                                </w:r>
                              </w:p>
                              <w:p w14:paraId="536AA3D0" w14:textId="668AD545" w:rsidR="00435A2D" w:rsidRPr="00845BD7" w:rsidRDefault="00435A2D" w:rsidP="00435A2D">
                                <w:pPr>
                                  <w:spacing w:after="0" w:line="240" w:lineRule="auto"/>
                                  <w:jc w:val="center"/>
                                  <w:rPr>
                                    <w:rFonts w:ascii="Arial" w:hAnsi="Arial" w:cs="Arial"/>
                                    <w:sz w:val="20"/>
                                    <w:szCs w:val="20"/>
                                    <w:lang w:val="nb-NO"/>
                                    <w:rPrChange w:id="3923" w:author="Adeel Rana" w:date="2026-02-17T11:24:00Z" w16du:dateUtc="2026-02-17T10:24:00Z">
                                      <w:rPr>
                                        <w:rFonts w:ascii="Arial" w:hAnsi="Arial" w:cs="Arial"/>
                                        <w:sz w:val="20"/>
                                        <w:szCs w:val="20"/>
                                      </w:rPr>
                                    </w:rPrChange>
                                  </w:rPr>
                                </w:pPr>
                                <w:r w:rsidRPr="00845BD7">
                                  <w:rPr>
                                    <w:rFonts w:ascii="Arial" w:hAnsi="Arial" w:cs="Arial"/>
                                    <w:sz w:val="20"/>
                                    <w:szCs w:val="20"/>
                                    <w:lang w:val="nb-NO"/>
                                    <w:rPrChange w:id="3924" w:author="Adeel Rana" w:date="2026-02-17T11:24:00Z" w16du:dateUtc="2026-02-17T10:24:00Z">
                                      <w:rPr>
                                        <w:rFonts w:ascii="Arial" w:hAnsi="Arial" w:cs="Arial"/>
                                        <w:sz w:val="20"/>
                                        <w:szCs w:val="20"/>
                                      </w:rPr>
                                    </w:rPrChange>
                                  </w:rPr>
                                  <w:t>(inspeksjonsvinduet er helt lilla)</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1556351653" name="Textfeld 4"/>
                          <wps:cNvSpPr txBox="1"/>
                          <wps:spPr>
                            <a:xfrm>
                              <a:off x="1728374" y="835117"/>
                              <a:ext cx="687121" cy="158566"/>
                            </a:xfrm>
                            <a:prstGeom prst="rect">
                              <a:avLst/>
                            </a:prstGeom>
                            <a:noFill/>
                            <a:ln w="6350">
                              <a:noFill/>
                            </a:ln>
                          </wps:spPr>
                          <wps:txbx>
                            <w:txbxContent>
                              <w:p w14:paraId="3D1B44F2" w14:textId="4353AB60" w:rsidR="00435A2D" w:rsidRPr="00067D6C" w:rsidRDefault="00435A2D" w:rsidP="00435A2D">
                                <w:pPr>
                                  <w:jc w:val="center"/>
                                  <w:rPr>
                                    <w:rFonts w:ascii="Arial" w:hAnsi="Arial" w:cs="Arial"/>
                                    <w:sz w:val="10"/>
                                    <w:szCs w:val="10"/>
                                  </w:rPr>
                                </w:pPr>
                                <w:r w:rsidRPr="00067D6C">
                                  <w:rPr>
                                    <w:rFonts w:ascii="Arial" w:hAnsi="Arial" w:cs="Arial"/>
                                    <w:sz w:val="10"/>
                                    <w:szCs w:val="10"/>
                                  </w:rPr>
                                  <w:t>EXP: MMM/</w:t>
                                </w:r>
                                <w:r>
                                  <w:rPr>
                                    <w:rFonts w:ascii="Arial" w:hAnsi="Arial" w:cs="Arial"/>
                                    <w:sz w:val="10"/>
                                    <w:szCs w:val="10"/>
                                  </w:rPr>
                                  <w:t>ÅÅÅÅ</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B032C48" id="Gruppieren 6" o:spid="_x0000_s1062" style="position:absolute;margin-left:0;margin-top:7.6pt;width:317.4pt;height:184.3pt;z-index:251699200;mso-position-horizontal:left;mso-position-horizontal-relative:margin;mso-width-relative:margin;mso-height-relative:margin" coordsize="30709,155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">
                  <v:rect id="Rechteck 2" o:spid="_x0000_s1063" style="position:absolute;width:30709;height:15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" filled="f" strokecolor="#a6a6a6" strokeweight="1pt"/>
                  <v:shape id="Grafik 1" o:spid="_x0000_s1064" type="#_x0000_t75" style="position:absolute;left:792;top:2167;width:28010;height:12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">
                    <v:imagedata r:id="rId28" o:title=""/>
                    <o:lock v:ext="edit" aspectratio="f"/>
                  </v:shape>
                  <v:shape id="Textfeld 4" o:spid="_x0000_s1065" type="#_x0000_t202" style="position:absolute;left:146;top:1975;width:11583;height:2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" filled="f" stroked="f" strokeweight=".5pt">
                    <v:textbox inset="1mm,1mm,1mm,1mm">
                      <w:txbxContent>
                        <w:p w14:paraId="2EA2E777" w14:textId="7E33F118" w:rsidR="00435A2D" w:rsidRPr="00067D6C" w:rsidRDefault="00435A2D" w:rsidP="00435A2D">
                          <w:pPr>
                            <w:jc w:val="center"/>
                            <w:rPr>
                              <w:rFonts w:ascii="Arial" w:hAnsi="Arial" w:cs="Arial"/>
                              <w:sz w:val="20"/>
                              <w:szCs w:val="20"/>
                            </w:rPr>
                          </w:pPr>
                          <w:r w:rsidRPr="00067D6C">
                            <w:rPr>
                              <w:rFonts w:ascii="Arial" w:hAnsi="Arial" w:cs="Arial"/>
                              <w:sz w:val="20"/>
                              <w:szCs w:val="20"/>
                            </w:rPr>
                            <w:t>Kanyle</w:t>
                          </w:r>
                          <w:r w:rsidR="005C1F17">
                            <w:rPr>
                              <w:rFonts w:ascii="Arial" w:hAnsi="Arial" w:cs="Arial"/>
                              <w:sz w:val="20"/>
                              <w:szCs w:val="20"/>
                            </w:rPr>
                            <w:t>beskytte</w:t>
                          </w:r>
                          <w:r w:rsidR="0083265D">
                            <w:rPr>
                              <w:rFonts w:ascii="Arial" w:hAnsi="Arial" w:cs="Arial"/>
                              <w:sz w:val="20"/>
                              <w:szCs w:val="20"/>
                            </w:rPr>
                            <w:t>lse</w:t>
                          </w:r>
                        </w:p>
                      </w:txbxContent>
                    </v:textbox>
                  </v:shape>
                  <v:shape id="Textfeld 4" o:spid="_x0000_s1066" type="#_x0000_t202" style="position:absolute;left:10572;top:771;width:8131;height:4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" filled="f" stroked="f" strokeweight=".5pt">
                    <v:textbox inset="1mm,1mm,1mm,1mm">
                      <w:txbxContent>
                        <w:p w14:paraId="46743BDA" w14:textId="77777777" w:rsidR="00435A2D" w:rsidRDefault="00435A2D" w:rsidP="00435A2D">
                          <w:pPr>
                            <w:spacing w:after="0" w:line="240" w:lineRule="auto"/>
                            <w:jc w:val="center"/>
                            <w:rPr>
                              <w:rFonts w:ascii="Arial" w:hAnsi="Arial" w:cs="Arial"/>
                              <w:sz w:val="20"/>
                              <w:szCs w:val="20"/>
                            </w:rPr>
                          </w:pPr>
                          <w:r>
                            <w:rPr>
                              <w:rFonts w:ascii="Arial" w:hAnsi="Arial" w:cs="Arial"/>
                              <w:sz w:val="20"/>
                              <w:szCs w:val="20"/>
                            </w:rPr>
                            <w:t>Inspeksjons-</w:t>
                          </w:r>
                        </w:p>
                        <w:p w14:paraId="3A969653" w14:textId="526AA9DB" w:rsidR="00435A2D" w:rsidRPr="00067D6C" w:rsidRDefault="00435A2D" w:rsidP="00435A2D">
                          <w:pPr>
                            <w:jc w:val="center"/>
                            <w:rPr>
                              <w:rFonts w:ascii="Arial" w:hAnsi="Arial" w:cs="Arial"/>
                              <w:sz w:val="20"/>
                              <w:szCs w:val="20"/>
                            </w:rPr>
                          </w:pPr>
                          <w:r>
                            <w:rPr>
                              <w:rFonts w:ascii="Arial" w:hAnsi="Arial" w:cs="Arial"/>
                              <w:sz w:val="20"/>
                              <w:szCs w:val="20"/>
                            </w:rPr>
                            <w:t>v</w:t>
                          </w:r>
                          <w:r w:rsidRPr="00067D6C">
                            <w:rPr>
                              <w:rFonts w:ascii="Arial" w:hAnsi="Arial" w:cs="Arial"/>
                              <w:sz w:val="20"/>
                              <w:szCs w:val="20"/>
                            </w:rPr>
                            <w:t>indu</w:t>
                          </w:r>
                        </w:p>
                      </w:txbxContent>
                    </v:textbox>
                  </v:shape>
                  <v:shape id="Textfeld 4" o:spid="_x0000_s1067" type="#_x0000_t202" style="position:absolute;left:19133;top:1427;width:5761;height:2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" filled="f" stroked="f" strokeweight=".5pt">
                    <v:textbox inset="1mm,1mm,1mm,1mm">
                      <w:txbxContent>
                        <w:p w14:paraId="3E11BCAD" w14:textId="77777777" w:rsidR="00435A2D" w:rsidRPr="00067D6C" w:rsidRDefault="00435A2D" w:rsidP="00435A2D">
                          <w:pPr>
                            <w:jc w:val="center"/>
                            <w:rPr>
                              <w:rFonts w:ascii="Arial" w:hAnsi="Arial" w:cs="Arial"/>
                              <w:sz w:val="20"/>
                              <w:szCs w:val="20"/>
                            </w:rPr>
                          </w:pPr>
                          <w:r w:rsidRPr="00067D6C">
                            <w:rPr>
                              <w:rFonts w:ascii="Arial" w:hAnsi="Arial" w:cs="Arial"/>
                              <w:sz w:val="20"/>
                              <w:szCs w:val="20"/>
                            </w:rPr>
                            <w:t>Sylinder</w:t>
                          </w:r>
                        </w:p>
                      </w:txbxContent>
                    </v:textbox>
                  </v:shape>
                  <v:shape id="Textfeld 4" o:spid="_x0000_s1068" type="#_x0000_t202" style="position:absolute;left:4809;top:11092;width:21495;height:38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" filled="f" stroked="f" strokeweight=".5pt">
                    <v:textbox inset="1mm,1mm,1mm,1mm">
                      <w:txbxContent>
                        <w:p w14:paraId="49802079" w14:textId="4EC7B11A" w:rsidR="00435A2D" w:rsidRPr="00845BD7" w:rsidRDefault="00435A2D" w:rsidP="00435A2D">
                          <w:pPr>
                            <w:spacing w:after="0" w:line="240" w:lineRule="auto"/>
                            <w:jc w:val="center"/>
                            <w:rPr>
                              <w:rFonts w:ascii="Arial" w:hAnsi="Arial" w:cs="Arial"/>
                              <w:sz w:val="20"/>
                              <w:szCs w:val="20"/>
                              <w:lang w:val="nb-NO"/>
                              <w:rPrChange w:id="3925" w:author="Adeel Rana" w:date="2026-02-17T11:24:00Z" w16du:dateUtc="2026-02-17T10:24:00Z">
                                <w:rPr>
                                  <w:rFonts w:ascii="Arial" w:hAnsi="Arial" w:cs="Arial"/>
                                  <w:sz w:val="20"/>
                                  <w:szCs w:val="20"/>
                                </w:rPr>
                              </w:rPrChange>
                            </w:rPr>
                          </w:pPr>
                          <w:r w:rsidRPr="00845BD7">
                            <w:rPr>
                              <w:rFonts w:ascii="Arial" w:hAnsi="Arial" w:cs="Arial"/>
                              <w:sz w:val="20"/>
                              <w:szCs w:val="20"/>
                              <w:lang w:val="nb-NO"/>
                              <w:rPrChange w:id="3926" w:author="Adeel Rana" w:date="2026-02-17T11:24:00Z" w16du:dateUtc="2026-02-17T10:24:00Z">
                                <w:rPr>
                                  <w:rFonts w:ascii="Arial" w:hAnsi="Arial" w:cs="Arial"/>
                                  <w:sz w:val="20"/>
                                  <w:szCs w:val="20"/>
                                </w:rPr>
                              </w:rPrChange>
                            </w:rPr>
                            <w:t>Lilla indikator</w:t>
                          </w:r>
                        </w:p>
                        <w:p w14:paraId="536AA3D0" w14:textId="668AD545" w:rsidR="00435A2D" w:rsidRPr="00845BD7" w:rsidRDefault="00435A2D" w:rsidP="00435A2D">
                          <w:pPr>
                            <w:spacing w:after="0" w:line="240" w:lineRule="auto"/>
                            <w:jc w:val="center"/>
                            <w:rPr>
                              <w:rFonts w:ascii="Arial" w:hAnsi="Arial" w:cs="Arial"/>
                              <w:sz w:val="20"/>
                              <w:szCs w:val="20"/>
                              <w:lang w:val="nb-NO"/>
                              <w:rPrChange w:id="3927" w:author="Adeel Rana" w:date="2026-02-17T11:24:00Z" w16du:dateUtc="2026-02-17T10:24:00Z">
                                <w:rPr>
                                  <w:rFonts w:ascii="Arial" w:hAnsi="Arial" w:cs="Arial"/>
                                  <w:sz w:val="20"/>
                                  <w:szCs w:val="20"/>
                                </w:rPr>
                              </w:rPrChange>
                            </w:rPr>
                          </w:pPr>
                          <w:r w:rsidRPr="00845BD7">
                            <w:rPr>
                              <w:rFonts w:ascii="Arial" w:hAnsi="Arial" w:cs="Arial"/>
                              <w:sz w:val="20"/>
                              <w:szCs w:val="20"/>
                              <w:lang w:val="nb-NO"/>
                              <w:rPrChange w:id="3928" w:author="Adeel Rana" w:date="2026-02-17T11:24:00Z" w16du:dateUtc="2026-02-17T10:24:00Z">
                                <w:rPr>
                                  <w:rFonts w:ascii="Arial" w:hAnsi="Arial" w:cs="Arial"/>
                                  <w:sz w:val="20"/>
                                  <w:szCs w:val="20"/>
                                </w:rPr>
                              </w:rPrChange>
                            </w:rPr>
                            <w:t>(inspeksjonsvinduet er helt lilla)</w:t>
                          </w:r>
                        </w:p>
                      </w:txbxContent>
                    </v:textbox>
                  </v:shape>
                  <v:shape id="Textfeld 4" o:spid="_x0000_s1069" type="#_x0000_t202" style="position:absolute;left:17283;top:8351;width:6871;height:1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" filled="f" stroked="f" strokeweight=".5pt">
                    <v:textbox inset="1mm,1mm,1mm,1mm">
                      <w:txbxContent>
                        <w:p w14:paraId="3D1B44F2" w14:textId="4353AB60" w:rsidR="00435A2D" w:rsidRPr="00067D6C" w:rsidRDefault="00435A2D" w:rsidP="00435A2D">
                          <w:pPr>
                            <w:jc w:val="center"/>
                            <w:rPr>
                              <w:rFonts w:ascii="Arial" w:hAnsi="Arial" w:cs="Arial"/>
                              <w:sz w:val="10"/>
                              <w:szCs w:val="10"/>
                            </w:rPr>
                          </w:pPr>
                          <w:r w:rsidRPr="00067D6C">
                            <w:rPr>
                              <w:rFonts w:ascii="Arial" w:hAnsi="Arial" w:cs="Arial"/>
                              <w:sz w:val="10"/>
                              <w:szCs w:val="10"/>
                            </w:rPr>
                            <w:t>EXP: MMM/</w:t>
                          </w:r>
                          <w:r>
                            <w:rPr>
                              <w:rFonts w:ascii="Arial" w:hAnsi="Arial" w:cs="Arial"/>
                              <w:sz w:val="10"/>
                              <w:szCs w:val="10"/>
                            </w:rPr>
                            <w:t>ÅÅÅÅ</w:t>
                          </w:r>
                        </w:p>
                      </w:txbxContent>
                    </v:textbox>
                  </v:shape>
                  <w10:wrap anchorx="margin"/>
                </v:group>
              </w:pict>
            </mc:Fallback>
          </mc:AlternateContent>
        </w:r>
      </w:ins>
    </w:p>
    <w:p w14:paraId="677635AB" w14:textId="5E667926" w:rsidR="00435A2D" w:rsidRPr="00692FBB" w:rsidRDefault="00435A2D" w:rsidP="006E4358">
      <w:pPr>
        <w:autoSpaceDE w:val="0"/>
        <w:autoSpaceDN w:val="0"/>
        <w:adjustRightInd w:val="0"/>
        <w:spacing w:after="0" w:line="240" w:lineRule="auto"/>
        <w:rPr>
          <w:ins w:id="3925" w:author="NO Affiliate" w:date="2026-02-16T09:06:00Z" w16du:dateUtc="2026-02-16T08:06:00Z"/>
          <w:rFonts w:ascii="Times New Roman" w:eastAsia="Calibri" w:hAnsi="Times New Roman" w:cs="Times New Roman"/>
          <w:color w:val="000000"/>
          <w:lang w:val="nb-NO"/>
        </w:rPr>
      </w:pPr>
    </w:p>
    <w:p w14:paraId="789F4763" w14:textId="77777777" w:rsidR="00435A2D" w:rsidRPr="00692FBB" w:rsidRDefault="00435A2D" w:rsidP="006E4358">
      <w:pPr>
        <w:autoSpaceDE w:val="0"/>
        <w:autoSpaceDN w:val="0"/>
        <w:adjustRightInd w:val="0"/>
        <w:spacing w:after="0" w:line="240" w:lineRule="auto"/>
        <w:rPr>
          <w:ins w:id="3926" w:author="NO Affiliate" w:date="2026-02-13T13:15:00Z" w16du:dateUtc="2026-02-13T12:15:00Z"/>
          <w:rFonts w:ascii="Times New Roman" w:eastAsia="Calibri" w:hAnsi="Times New Roman" w:cs="Times New Roman"/>
          <w:color w:val="000000"/>
          <w:lang w:val="nb-NO"/>
        </w:rPr>
      </w:pPr>
    </w:p>
    <w:p w14:paraId="54A1A38F" w14:textId="77777777" w:rsidR="00435A2D" w:rsidRPr="00692FBB" w:rsidRDefault="00435A2D" w:rsidP="006E4358">
      <w:pPr>
        <w:autoSpaceDE w:val="0"/>
        <w:autoSpaceDN w:val="0"/>
        <w:adjustRightInd w:val="0"/>
        <w:spacing w:after="0" w:line="240" w:lineRule="auto"/>
        <w:rPr>
          <w:ins w:id="3927" w:author="NO Affiliate" w:date="2026-02-13T13:15:00Z" w16du:dateUtc="2026-02-13T12:15:00Z"/>
          <w:rFonts w:ascii="Times New Roman" w:eastAsia="Calibri" w:hAnsi="Times New Roman" w:cs="Times New Roman"/>
          <w:color w:val="000000"/>
          <w:lang w:val="nb-NO"/>
        </w:rPr>
      </w:pPr>
    </w:p>
    <w:p w14:paraId="2B96A35F" w14:textId="77777777" w:rsidR="00435A2D" w:rsidRPr="00692FBB" w:rsidRDefault="00435A2D" w:rsidP="006E4358">
      <w:pPr>
        <w:autoSpaceDE w:val="0"/>
        <w:autoSpaceDN w:val="0"/>
        <w:adjustRightInd w:val="0"/>
        <w:spacing w:after="0" w:line="240" w:lineRule="auto"/>
        <w:rPr>
          <w:ins w:id="3928" w:author="NO Affiliate" w:date="2026-02-13T13:15:00Z" w16du:dateUtc="2026-02-13T12:15:00Z"/>
          <w:rFonts w:ascii="Times New Roman" w:eastAsia="Calibri" w:hAnsi="Times New Roman" w:cs="Times New Roman"/>
          <w:color w:val="000000"/>
          <w:lang w:val="nb-NO"/>
        </w:rPr>
      </w:pPr>
    </w:p>
    <w:p w14:paraId="6636D0EC" w14:textId="77777777" w:rsidR="00435A2D" w:rsidRPr="00692FBB" w:rsidRDefault="00435A2D" w:rsidP="006E4358">
      <w:pPr>
        <w:autoSpaceDE w:val="0"/>
        <w:autoSpaceDN w:val="0"/>
        <w:adjustRightInd w:val="0"/>
        <w:spacing w:after="0" w:line="240" w:lineRule="auto"/>
        <w:rPr>
          <w:ins w:id="3929" w:author="NO Affiliate" w:date="2026-02-13T13:15:00Z" w16du:dateUtc="2026-02-13T12:15:00Z"/>
          <w:rFonts w:ascii="Times New Roman" w:eastAsia="Calibri" w:hAnsi="Times New Roman" w:cs="Times New Roman"/>
          <w:color w:val="000000"/>
          <w:lang w:val="nb-NO"/>
        </w:rPr>
      </w:pPr>
    </w:p>
    <w:p w14:paraId="6FCB8D7B" w14:textId="77777777" w:rsidR="00435A2D" w:rsidRPr="00692FBB" w:rsidRDefault="00435A2D" w:rsidP="006E4358">
      <w:pPr>
        <w:autoSpaceDE w:val="0"/>
        <w:autoSpaceDN w:val="0"/>
        <w:adjustRightInd w:val="0"/>
        <w:spacing w:after="0" w:line="240" w:lineRule="auto"/>
        <w:rPr>
          <w:ins w:id="3930" w:author="NO Affiliate" w:date="2026-02-13T13:15:00Z" w16du:dateUtc="2026-02-13T12:15:00Z"/>
          <w:rFonts w:ascii="Times New Roman" w:eastAsia="Calibri" w:hAnsi="Times New Roman" w:cs="Times New Roman"/>
          <w:color w:val="000000"/>
          <w:lang w:val="nb-NO"/>
        </w:rPr>
      </w:pPr>
    </w:p>
    <w:p w14:paraId="10BE1EAF" w14:textId="77777777" w:rsidR="00435A2D" w:rsidRPr="00692FBB" w:rsidRDefault="00435A2D" w:rsidP="006E4358">
      <w:pPr>
        <w:autoSpaceDE w:val="0"/>
        <w:autoSpaceDN w:val="0"/>
        <w:adjustRightInd w:val="0"/>
        <w:spacing w:after="0" w:line="240" w:lineRule="auto"/>
        <w:rPr>
          <w:ins w:id="3931" w:author="NO Affiliate" w:date="2026-02-13T13:15:00Z" w16du:dateUtc="2026-02-13T12:15:00Z"/>
          <w:rFonts w:ascii="Times New Roman" w:eastAsia="Calibri" w:hAnsi="Times New Roman" w:cs="Times New Roman"/>
          <w:color w:val="000000"/>
          <w:lang w:val="nb-NO"/>
        </w:rPr>
      </w:pPr>
    </w:p>
    <w:p w14:paraId="0D68C3CE" w14:textId="77777777" w:rsidR="00435A2D" w:rsidRPr="00692FBB" w:rsidRDefault="00435A2D" w:rsidP="006E4358">
      <w:pPr>
        <w:autoSpaceDE w:val="0"/>
        <w:autoSpaceDN w:val="0"/>
        <w:adjustRightInd w:val="0"/>
        <w:spacing w:after="0" w:line="240" w:lineRule="auto"/>
        <w:rPr>
          <w:ins w:id="3932" w:author="NO Affiliate" w:date="2026-02-13T13:15:00Z" w16du:dateUtc="2026-02-13T12:15:00Z"/>
          <w:rFonts w:ascii="Times New Roman" w:eastAsia="Calibri" w:hAnsi="Times New Roman" w:cs="Times New Roman"/>
          <w:color w:val="000000"/>
          <w:lang w:val="nb-NO"/>
        </w:rPr>
      </w:pPr>
    </w:p>
    <w:p w14:paraId="51D0F60F" w14:textId="77777777" w:rsidR="00435A2D" w:rsidRPr="00692FBB" w:rsidRDefault="00435A2D" w:rsidP="006E4358">
      <w:pPr>
        <w:autoSpaceDE w:val="0"/>
        <w:autoSpaceDN w:val="0"/>
        <w:adjustRightInd w:val="0"/>
        <w:spacing w:after="0" w:line="240" w:lineRule="auto"/>
        <w:rPr>
          <w:ins w:id="3933" w:author="NO Affiliate" w:date="2026-02-13T13:15:00Z" w16du:dateUtc="2026-02-13T12:15:00Z"/>
          <w:rFonts w:ascii="Times New Roman" w:eastAsia="Calibri" w:hAnsi="Times New Roman" w:cs="Times New Roman"/>
          <w:color w:val="000000"/>
          <w:lang w:val="nb-NO"/>
        </w:rPr>
      </w:pPr>
    </w:p>
    <w:p w14:paraId="24AC413E" w14:textId="77777777" w:rsidR="00435A2D" w:rsidRPr="00692FBB" w:rsidRDefault="00435A2D" w:rsidP="006E4358">
      <w:pPr>
        <w:autoSpaceDE w:val="0"/>
        <w:autoSpaceDN w:val="0"/>
        <w:adjustRightInd w:val="0"/>
        <w:spacing w:after="0" w:line="240" w:lineRule="auto"/>
        <w:rPr>
          <w:ins w:id="3934" w:author="NO Affiliate" w:date="2026-02-13T13:15:00Z" w16du:dateUtc="2026-02-13T12:15:00Z"/>
          <w:rFonts w:ascii="Times New Roman" w:eastAsia="Calibri" w:hAnsi="Times New Roman" w:cs="Times New Roman"/>
          <w:color w:val="000000"/>
          <w:lang w:val="nb-NO"/>
        </w:rPr>
      </w:pPr>
    </w:p>
    <w:p w14:paraId="2651F071" w14:textId="77777777" w:rsidR="00435A2D" w:rsidRPr="00692FBB" w:rsidRDefault="00435A2D" w:rsidP="006E4358">
      <w:pPr>
        <w:autoSpaceDE w:val="0"/>
        <w:autoSpaceDN w:val="0"/>
        <w:adjustRightInd w:val="0"/>
        <w:spacing w:after="0" w:line="240" w:lineRule="auto"/>
        <w:rPr>
          <w:ins w:id="3935" w:author="NO Affiliate" w:date="2026-02-13T13:15:00Z" w16du:dateUtc="2026-02-13T12:15:00Z"/>
          <w:rFonts w:ascii="Times New Roman" w:eastAsia="Calibri" w:hAnsi="Times New Roman" w:cs="Times New Roman"/>
          <w:color w:val="000000"/>
          <w:lang w:val="nb-NO"/>
        </w:rPr>
      </w:pPr>
    </w:p>
    <w:p w14:paraId="62D07B02" w14:textId="3F85F7C3" w:rsidR="004A09CF" w:rsidRPr="00692FBB" w:rsidRDefault="004A09CF">
      <w:pPr>
        <w:rPr>
          <w:ins w:id="3936" w:author="NO Affiliate" w:date="2026-02-13T13:26:00Z" w16du:dateUtc="2026-02-13T12:26:00Z"/>
          <w:rFonts w:ascii="Times New Roman" w:eastAsia="Times New Roman" w:hAnsi="Times New Roman" w:cs="Times New Roman"/>
          <w:lang w:val="nb-NO"/>
        </w:rPr>
      </w:pPr>
      <w:ins w:id="3937" w:author="NO Affiliate" w:date="2026-02-12T16:53:00Z" w16du:dateUtc="2026-02-12T15:53:00Z">
        <w:r w:rsidRPr="00692FBB">
          <w:rPr>
            <w:rFonts w:ascii="Times New Roman" w:eastAsia="Times New Roman" w:hAnsi="Times New Roman" w:cs="Times New Roman"/>
            <w:lang w:val="nb-NO"/>
          </w:rPr>
          <w:br w:type="page"/>
        </w:r>
      </w:ins>
    </w:p>
    <w:p w14:paraId="537FC87A" w14:textId="77777777" w:rsidR="00435A2D" w:rsidRPr="00692FBB" w:rsidRDefault="00435A2D" w:rsidP="00435A2D">
      <w:pPr>
        <w:autoSpaceDE w:val="0"/>
        <w:autoSpaceDN w:val="0"/>
        <w:adjustRightInd w:val="0"/>
        <w:spacing w:after="0" w:line="240" w:lineRule="auto"/>
        <w:jc w:val="both"/>
        <w:rPr>
          <w:ins w:id="3938" w:author="NO Affiliate" w:date="2026-02-13T13:26:00Z" w16du:dateUtc="2026-02-13T12:26:00Z"/>
          <w:rFonts w:ascii="Times New Roman" w:eastAsia="Calibri" w:hAnsi="Times New Roman" w:cs="Times New Roman"/>
          <w:b/>
          <w:bCs/>
          <w:lang w:val="nb-NO"/>
        </w:rPr>
      </w:pPr>
    </w:p>
    <w:tbl>
      <w:tblPr>
        <w:tblStyle w:val="Tabellrutenett1"/>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5"/>
        <w:gridCol w:w="4824"/>
      </w:tblGrid>
      <w:tr w:rsidR="00435A2D" w:rsidRPr="00692FBB" w14:paraId="59B42F69" w14:textId="77777777" w:rsidTr="000A5EE8">
        <w:trPr>
          <w:trHeight w:val="499"/>
          <w:ins w:id="3939" w:author="NO Affiliate" w:date="2026-02-13T13:26:00Z"/>
        </w:trPr>
        <w:tc>
          <w:tcPr>
            <w:tcW w:w="1135" w:type="dxa"/>
          </w:tcPr>
          <w:p w14:paraId="683ACC2F" w14:textId="2B4D6501" w:rsidR="00435A2D" w:rsidRPr="00692FBB" w:rsidRDefault="00435A2D" w:rsidP="00435A2D">
            <w:pPr>
              <w:autoSpaceDE w:val="0"/>
              <w:autoSpaceDN w:val="0"/>
              <w:adjustRightInd w:val="0"/>
              <w:jc w:val="both"/>
              <w:rPr>
                <w:ins w:id="3940" w:author="NO Affiliate" w:date="2026-02-13T13:26:00Z" w16du:dateUtc="2026-02-13T12:26:00Z"/>
                <w:rFonts w:eastAsia="Calibri"/>
                <w:lang w:val="nb-NO"/>
              </w:rPr>
            </w:pPr>
            <w:ins w:id="3941" w:author="NO Affiliate" w:date="2026-02-13T13:27:00Z" w16du:dateUtc="2026-02-13T12:27:00Z">
              <w:r w:rsidRPr="00692FBB">
                <w:rPr>
                  <w:rFonts w:eastAsia="Calibri"/>
                  <w:b/>
                  <w:bCs/>
                  <w:lang w:val="nb-NO"/>
                </w:rPr>
                <w:t>Trinn</w:t>
              </w:r>
            </w:ins>
            <w:ins w:id="3942" w:author="NO Affiliate" w:date="2026-02-13T13:26:00Z" w16du:dateUtc="2026-02-13T12:26:00Z">
              <w:r w:rsidRPr="00692FBB">
                <w:rPr>
                  <w:rFonts w:eastAsia="Calibri"/>
                  <w:b/>
                  <w:bCs/>
                  <w:lang w:val="nb-NO"/>
                </w:rPr>
                <w:t xml:space="preserve"> </w:t>
              </w:r>
              <w:r w:rsidRPr="00692FBB">
                <w:rPr>
                  <w:rFonts w:eastAsia="Calibri"/>
                  <w:b/>
                  <w:lang w:val="nb-NO"/>
                </w:rPr>
                <w:t>1</w:t>
              </w:r>
            </w:ins>
          </w:p>
        </w:tc>
        <w:tc>
          <w:tcPr>
            <w:tcW w:w="4824" w:type="dxa"/>
            <w:shd w:val="clear" w:color="auto" w:fill="F2DBF5"/>
          </w:tcPr>
          <w:p w14:paraId="32B80C14" w14:textId="5193FAC0" w:rsidR="00435A2D" w:rsidRPr="00692FBB" w:rsidRDefault="00435A2D" w:rsidP="00435A2D">
            <w:pPr>
              <w:autoSpaceDE w:val="0"/>
              <w:autoSpaceDN w:val="0"/>
              <w:adjustRightInd w:val="0"/>
              <w:jc w:val="both"/>
              <w:rPr>
                <w:ins w:id="3943" w:author="NO Affiliate" w:date="2026-02-13T13:26:00Z" w16du:dateUtc="2026-02-13T12:26:00Z"/>
                <w:rFonts w:eastAsia="Calibri"/>
                <w:lang w:val="nb-NO"/>
              </w:rPr>
            </w:pPr>
            <w:ins w:id="3944" w:author="NO Affiliate" w:date="2026-02-13T13:27:00Z" w16du:dateUtc="2026-02-13T12:27:00Z">
              <w:r w:rsidRPr="00692FBB">
                <w:rPr>
                  <w:rFonts w:eastAsia="Calibri"/>
                  <w:b/>
                  <w:bCs/>
                  <w:lang w:val="nb-NO"/>
                </w:rPr>
                <w:t>Forberede injeksjonen</w:t>
              </w:r>
            </w:ins>
          </w:p>
        </w:tc>
      </w:tr>
    </w:tbl>
    <w:p w14:paraId="708BA84E" w14:textId="4C8FB756" w:rsidR="00435A2D" w:rsidRPr="00692FBB" w:rsidRDefault="00435A2D" w:rsidP="00435A2D">
      <w:pPr>
        <w:autoSpaceDE w:val="0"/>
        <w:autoSpaceDN w:val="0"/>
        <w:adjustRightInd w:val="0"/>
        <w:spacing w:after="0" w:line="240" w:lineRule="auto"/>
        <w:jc w:val="both"/>
        <w:rPr>
          <w:ins w:id="3945" w:author="NO Affiliate" w:date="2026-02-13T13:26:00Z" w16du:dateUtc="2026-02-13T12:26:00Z"/>
          <w:rFonts w:ascii="Times New Roman" w:eastAsia="Calibri" w:hAnsi="Times New Roman" w:cs="Times New Roman"/>
          <w:lang w:val="nb-NO"/>
        </w:rPr>
      </w:pPr>
    </w:p>
    <w:tbl>
      <w:tblPr>
        <w:tblStyle w:val="Tabellrutenett1"/>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12"/>
        <w:gridCol w:w="3342"/>
        <w:gridCol w:w="9"/>
      </w:tblGrid>
      <w:tr w:rsidR="00435A2D" w:rsidRPr="00257C22" w14:paraId="6EC88DCA" w14:textId="77777777" w:rsidTr="000A5EE8">
        <w:trPr>
          <w:gridAfter w:val="2"/>
          <w:wAfter w:w="3351" w:type="dxa"/>
          <w:ins w:id="3946" w:author="NO Affiliate" w:date="2026-02-13T13:26:00Z"/>
        </w:trPr>
        <w:tc>
          <w:tcPr>
            <w:tcW w:w="5812" w:type="dxa"/>
          </w:tcPr>
          <w:p w14:paraId="38C4BE62" w14:textId="711CC96B" w:rsidR="00435A2D" w:rsidRPr="00692FBB" w:rsidRDefault="00435A2D" w:rsidP="00435A2D">
            <w:pPr>
              <w:numPr>
                <w:ilvl w:val="0"/>
                <w:numId w:val="111"/>
              </w:numPr>
              <w:autoSpaceDE w:val="0"/>
              <w:autoSpaceDN w:val="0"/>
              <w:adjustRightInd w:val="0"/>
              <w:spacing w:before="120" w:after="60"/>
              <w:ind w:left="470" w:hanging="357"/>
              <w:jc w:val="both"/>
              <w:rPr>
                <w:ins w:id="3947" w:author="NO Affiliate" w:date="2026-02-13T13:26:00Z" w16du:dateUtc="2026-02-13T12:26:00Z"/>
                <w:rFonts w:eastAsia="Calibri"/>
                <w:lang w:val="nb-NO"/>
              </w:rPr>
            </w:pPr>
            <w:ins w:id="3948" w:author="NO Affiliate" w:date="2026-02-13T13:27:00Z" w16du:dateUtc="2026-02-13T12:27:00Z">
              <w:r w:rsidRPr="00692FBB">
                <w:rPr>
                  <w:rFonts w:eastAsia="Calibri"/>
                  <w:bCs/>
                  <w:lang w:val="nb-NO"/>
                </w:rPr>
                <w:t>Finn</w:t>
              </w:r>
            </w:ins>
            <w:ins w:id="3949" w:author="NO Affiliate" w:date="2026-02-13T13:28:00Z" w16du:dateUtc="2026-02-13T12:28:00Z">
              <w:r w:rsidRPr="00692FBB">
                <w:rPr>
                  <w:rFonts w:eastAsia="Calibri"/>
                  <w:bCs/>
                  <w:lang w:val="nb-NO"/>
                </w:rPr>
                <w:t xml:space="preserve"> en</w:t>
              </w:r>
            </w:ins>
            <w:ins w:id="3950" w:author="NO Affiliate" w:date="2026-02-13T13:27:00Z">
              <w:r w:rsidRPr="00692FBB">
                <w:rPr>
                  <w:rFonts w:eastAsia="Calibri"/>
                  <w:bCs/>
                  <w:lang w:val="nb-NO"/>
                </w:rPr>
                <w:t xml:space="preserve"> ren, jevn overflate, som</w:t>
              </w:r>
            </w:ins>
            <w:ins w:id="3951" w:author="NO Affiliate" w:date="2026-02-13T13:28:00Z" w16du:dateUtc="2026-02-13T12:28:00Z">
              <w:r w:rsidRPr="00692FBB">
                <w:rPr>
                  <w:rFonts w:eastAsia="Calibri"/>
                  <w:bCs/>
                  <w:lang w:val="nb-NO"/>
                </w:rPr>
                <w:t xml:space="preserve"> f.eks.</w:t>
              </w:r>
            </w:ins>
            <w:ins w:id="3952" w:author="NO Affiliate" w:date="2026-02-13T13:27:00Z">
              <w:r w:rsidRPr="00692FBB">
                <w:rPr>
                  <w:rFonts w:eastAsia="Calibri"/>
                  <w:bCs/>
                  <w:lang w:val="nb-NO"/>
                </w:rPr>
                <w:t xml:space="preserve"> et bord eller </w:t>
              </w:r>
            </w:ins>
            <w:ins w:id="3953" w:author="NO Affiliate" w:date="2026-02-16T09:03:00Z" w16du:dateUtc="2026-02-16T08:03:00Z">
              <w:r w:rsidR="0083265D" w:rsidRPr="00692FBB">
                <w:rPr>
                  <w:rFonts w:eastAsia="Calibri"/>
                  <w:bCs/>
                  <w:lang w:val="nb-NO"/>
                </w:rPr>
                <w:t xml:space="preserve">en </w:t>
              </w:r>
            </w:ins>
            <w:ins w:id="3954" w:author="NO Affiliate" w:date="2026-02-13T13:27:00Z">
              <w:r w:rsidRPr="00692FBB">
                <w:rPr>
                  <w:rFonts w:eastAsia="Calibri"/>
                  <w:bCs/>
                  <w:lang w:val="nb-NO"/>
                </w:rPr>
                <w:t xml:space="preserve">benk, </w:t>
              </w:r>
            </w:ins>
            <w:ins w:id="3955" w:author="NO Affiliate" w:date="2026-02-13T13:28:00Z" w16du:dateUtc="2026-02-13T12:28:00Z">
              <w:r w:rsidRPr="00692FBB">
                <w:rPr>
                  <w:rFonts w:eastAsia="Calibri"/>
                  <w:bCs/>
                  <w:lang w:val="nb-NO"/>
                </w:rPr>
                <w:t>som er godt</w:t>
              </w:r>
            </w:ins>
            <w:ins w:id="3956" w:author="NO Affiliate" w:date="2026-02-13T13:27:00Z">
              <w:r w:rsidRPr="00692FBB">
                <w:rPr>
                  <w:rFonts w:eastAsia="Calibri"/>
                  <w:bCs/>
                  <w:lang w:val="nb-NO"/>
                </w:rPr>
                <w:t xml:space="preserve"> opplyst</w:t>
              </w:r>
            </w:ins>
            <w:ins w:id="3957" w:author="NO Affiliate" w:date="2026-02-13T13:26:00Z" w16du:dateUtc="2026-02-13T12:26:00Z">
              <w:r w:rsidRPr="00692FBB">
                <w:rPr>
                  <w:rFonts w:eastAsia="Calibri"/>
                  <w:lang w:val="nb-NO"/>
                </w:rPr>
                <w:t>.</w:t>
              </w:r>
            </w:ins>
          </w:p>
        </w:tc>
      </w:tr>
      <w:tr w:rsidR="00435A2D" w:rsidRPr="00257C22" w14:paraId="6FE436D3" w14:textId="77777777" w:rsidTr="000A5EE8">
        <w:tblPrEx>
          <w:shd w:val="clear" w:color="auto" w:fill="FFFFFF"/>
        </w:tblPrEx>
        <w:trPr>
          <w:trHeight w:val="2305"/>
          <w:ins w:id="3958" w:author="NO Affiliate" w:date="2026-02-13T13:26:00Z"/>
        </w:trPr>
        <w:tc>
          <w:tcPr>
            <w:tcW w:w="5812" w:type="dxa"/>
            <w:shd w:val="clear" w:color="auto" w:fill="FFFFFF"/>
          </w:tcPr>
          <w:p w14:paraId="1EF47692" w14:textId="76B5F217" w:rsidR="00435A2D" w:rsidRPr="00692FBB" w:rsidRDefault="00435A2D" w:rsidP="00435A2D">
            <w:pPr>
              <w:numPr>
                <w:ilvl w:val="0"/>
                <w:numId w:val="111"/>
              </w:numPr>
              <w:autoSpaceDE w:val="0"/>
              <w:autoSpaceDN w:val="0"/>
              <w:adjustRightInd w:val="0"/>
              <w:spacing w:before="120" w:after="60"/>
              <w:ind w:left="470" w:hanging="357"/>
              <w:jc w:val="both"/>
              <w:rPr>
                <w:ins w:id="3959" w:author="NO Affiliate" w:date="2026-02-13T13:26:00Z" w16du:dateUtc="2026-02-13T12:26:00Z"/>
                <w:rFonts w:eastAsia="Calibri"/>
                <w:lang w:val="nb-NO"/>
              </w:rPr>
            </w:pPr>
            <w:ins w:id="3960" w:author="NO Affiliate" w:date="2026-02-13T13:29:00Z">
              <w:r w:rsidRPr="00692FBB">
                <w:rPr>
                  <w:rFonts w:eastAsia="Calibri"/>
                  <w:lang w:val="nb-NO"/>
                </w:rPr>
                <w:t xml:space="preserve">Finn fram følgende utstyr (følger ikke med) </w:t>
              </w:r>
            </w:ins>
            <w:ins w:id="3961" w:author="NO Affiliate" w:date="2026-02-13T13:26:00Z" w16du:dateUtc="2026-02-13T12:26:00Z">
              <w:r w:rsidRPr="00692FBB">
                <w:rPr>
                  <w:rFonts w:eastAsia="Calibri"/>
                  <w:lang w:val="nb-NO"/>
                </w:rPr>
                <w:t xml:space="preserve">(se </w:t>
              </w:r>
              <w:r w:rsidRPr="00692FBB">
                <w:rPr>
                  <w:rFonts w:eastAsia="Calibri"/>
                  <w:b/>
                  <w:bCs/>
                  <w:lang w:val="nb-NO"/>
                </w:rPr>
                <w:t>Figur A</w:t>
              </w:r>
              <w:r w:rsidRPr="00692FBB">
                <w:rPr>
                  <w:rFonts w:eastAsia="Calibri"/>
                  <w:lang w:val="nb-NO"/>
                </w:rPr>
                <w:t>):</w:t>
              </w:r>
            </w:ins>
          </w:p>
          <w:p w14:paraId="23758001" w14:textId="4FA24F3F" w:rsidR="00435A2D" w:rsidRPr="00692FBB" w:rsidRDefault="00435A2D" w:rsidP="00435A2D">
            <w:pPr>
              <w:numPr>
                <w:ilvl w:val="0"/>
                <w:numId w:val="113"/>
              </w:numPr>
              <w:autoSpaceDE w:val="0"/>
              <w:autoSpaceDN w:val="0"/>
              <w:adjustRightInd w:val="0"/>
              <w:spacing w:before="120" w:after="60"/>
              <w:contextualSpacing/>
              <w:jc w:val="both"/>
              <w:rPr>
                <w:ins w:id="3962" w:author="NO Affiliate" w:date="2026-02-13T13:26:00Z" w16du:dateUtc="2026-02-13T12:26:00Z"/>
                <w:rFonts w:eastAsia="Calibri"/>
                <w:lang w:val="nb-NO"/>
              </w:rPr>
            </w:pPr>
            <w:ins w:id="3963" w:author="NO Affiliate" w:date="2026-02-13T13:29:00Z" w16du:dateUtc="2026-02-13T12:29:00Z">
              <w:r w:rsidRPr="00692FBB">
                <w:rPr>
                  <w:rFonts w:eastAsia="Calibri"/>
                  <w:lang w:val="nb-NO"/>
                </w:rPr>
                <w:t>en</w:t>
              </w:r>
            </w:ins>
            <w:ins w:id="3964" w:author="NO Affiliate" w:date="2026-02-13T13:26:00Z" w16du:dateUtc="2026-02-13T12:26:00Z">
              <w:r w:rsidRPr="00692FBB">
                <w:rPr>
                  <w:rFonts w:eastAsia="Calibri"/>
                  <w:lang w:val="nb-NO"/>
                </w:rPr>
                <w:t xml:space="preserve"> steril</w:t>
              </w:r>
            </w:ins>
            <w:ins w:id="3965" w:author="NO Affiliate" w:date="2026-02-13T13:29:00Z" w16du:dateUtc="2026-02-13T12:29:00Z">
              <w:r w:rsidRPr="00692FBB">
                <w:rPr>
                  <w:rFonts w:eastAsia="Calibri"/>
                  <w:lang w:val="nb-NO"/>
                </w:rPr>
                <w:t xml:space="preserve"> bomullsdott</w:t>
              </w:r>
            </w:ins>
            <w:ins w:id="3966" w:author="NO Affiliate" w:date="2026-02-13T13:26:00Z" w16du:dateUtc="2026-02-13T12:26:00Z">
              <w:r w:rsidRPr="00692FBB">
                <w:rPr>
                  <w:rFonts w:eastAsia="Calibri"/>
                  <w:lang w:val="nb-NO"/>
                </w:rPr>
                <w:t xml:space="preserve"> </w:t>
              </w:r>
            </w:ins>
            <w:ins w:id="3967" w:author="NO Affiliate" w:date="2026-02-13T13:29:00Z" w16du:dateUtc="2026-02-13T12:29:00Z">
              <w:r w:rsidRPr="00692FBB">
                <w:rPr>
                  <w:rFonts w:eastAsia="Calibri"/>
                  <w:lang w:val="nb-NO"/>
                </w:rPr>
                <w:t>eller</w:t>
              </w:r>
            </w:ins>
            <w:ins w:id="3968" w:author="NO Affiliate" w:date="2026-02-13T13:26:00Z" w16du:dateUtc="2026-02-13T12:26:00Z">
              <w:r w:rsidRPr="00692FBB">
                <w:rPr>
                  <w:rFonts w:eastAsia="Calibri"/>
                  <w:lang w:val="nb-NO"/>
                </w:rPr>
                <w:t xml:space="preserve"> </w:t>
              </w:r>
            </w:ins>
            <w:ins w:id="3969" w:author="NO Affiliate" w:date="2026-02-13T13:29:00Z" w16du:dateUtc="2026-02-13T12:29:00Z">
              <w:r w:rsidRPr="00692FBB">
                <w:rPr>
                  <w:rFonts w:eastAsia="Calibri"/>
                  <w:lang w:val="nb-NO"/>
                </w:rPr>
                <w:t>gaskompress</w:t>
              </w:r>
            </w:ins>
          </w:p>
          <w:p w14:paraId="6DBC6C58" w14:textId="392F2A4E" w:rsidR="00435A2D" w:rsidRPr="00692FBB" w:rsidRDefault="00435A2D" w:rsidP="00435A2D">
            <w:pPr>
              <w:numPr>
                <w:ilvl w:val="0"/>
                <w:numId w:val="113"/>
              </w:numPr>
              <w:autoSpaceDE w:val="0"/>
              <w:autoSpaceDN w:val="0"/>
              <w:adjustRightInd w:val="0"/>
              <w:spacing w:before="120" w:after="60"/>
              <w:contextualSpacing/>
              <w:jc w:val="both"/>
              <w:rPr>
                <w:ins w:id="3970" w:author="NO Affiliate" w:date="2026-02-13T13:26:00Z" w16du:dateUtc="2026-02-13T12:26:00Z"/>
                <w:rFonts w:eastAsia="Calibri"/>
                <w:lang w:val="nb-NO"/>
              </w:rPr>
            </w:pPr>
            <w:ins w:id="3971" w:author="NO Affiliate" w:date="2026-02-13T13:30:00Z" w16du:dateUtc="2026-02-13T12:30:00Z">
              <w:r w:rsidRPr="00692FBB">
                <w:rPr>
                  <w:rFonts w:eastAsia="Calibri"/>
                  <w:lang w:val="nb-NO"/>
                </w:rPr>
                <w:t xml:space="preserve">en </w:t>
              </w:r>
            </w:ins>
            <w:ins w:id="3972" w:author="NO Affiliate" w:date="2026-02-13T13:31:00Z" w16du:dateUtc="2026-02-13T12:31:00Z">
              <w:r w:rsidRPr="00692FBB">
                <w:rPr>
                  <w:rFonts w:eastAsia="Calibri"/>
                  <w:lang w:val="nb-NO"/>
                </w:rPr>
                <w:t>alk</w:t>
              </w:r>
            </w:ins>
            <w:ins w:id="3973" w:author="NO Affiliate" w:date="2026-02-13T13:32:00Z" w16du:dateUtc="2026-02-13T12:32:00Z">
              <w:r w:rsidRPr="00692FBB">
                <w:rPr>
                  <w:rFonts w:eastAsia="Calibri"/>
                  <w:lang w:val="nb-NO"/>
                </w:rPr>
                <w:t>ohol</w:t>
              </w:r>
            </w:ins>
            <w:ins w:id="3974" w:author="NO Affiliate" w:date="2026-02-13T13:30:00Z" w16du:dateUtc="2026-02-13T12:30:00Z">
              <w:r w:rsidRPr="00692FBB">
                <w:rPr>
                  <w:rFonts w:eastAsia="Calibri"/>
                  <w:lang w:val="nb-NO"/>
                </w:rPr>
                <w:t>serviett</w:t>
              </w:r>
            </w:ins>
          </w:p>
          <w:p w14:paraId="70955ED5" w14:textId="0A0D7308" w:rsidR="00435A2D" w:rsidRPr="00692FBB" w:rsidRDefault="00435A2D" w:rsidP="00435A2D">
            <w:pPr>
              <w:numPr>
                <w:ilvl w:val="0"/>
                <w:numId w:val="113"/>
              </w:numPr>
              <w:autoSpaceDE w:val="0"/>
              <w:autoSpaceDN w:val="0"/>
              <w:adjustRightInd w:val="0"/>
              <w:spacing w:before="120" w:after="60"/>
              <w:contextualSpacing/>
              <w:jc w:val="both"/>
              <w:rPr>
                <w:ins w:id="3975" w:author="NO Affiliate" w:date="2026-02-13T13:26:00Z" w16du:dateUtc="2026-02-13T12:26:00Z"/>
                <w:rFonts w:eastAsia="Calibri"/>
                <w:lang w:val="nb-NO"/>
              </w:rPr>
            </w:pPr>
            <w:ins w:id="3976" w:author="NO Affiliate" w:date="2026-02-13T13:30:00Z" w16du:dateUtc="2026-02-13T12:30:00Z">
              <w:r w:rsidRPr="00692FBB">
                <w:rPr>
                  <w:rFonts w:eastAsia="Calibri"/>
                  <w:lang w:val="nb-NO"/>
                </w:rPr>
                <w:t>e</w:t>
              </w:r>
            </w:ins>
            <w:ins w:id="3977" w:author="NO Affiliate" w:date="2026-02-13T13:30:00Z">
              <w:r w:rsidRPr="00692FBB">
                <w:rPr>
                  <w:rFonts w:eastAsia="Calibri"/>
                  <w:lang w:val="nb-NO"/>
                </w:rPr>
                <w:t xml:space="preserve">n </w:t>
              </w:r>
              <w:r w:rsidRPr="00692FBB">
                <w:rPr>
                  <w:rFonts w:eastAsia="Calibri"/>
                  <w:bCs/>
                  <w:lang w:val="nb-NO"/>
                </w:rPr>
                <w:t>avfallsbeholder for skarpe gjenstander</w:t>
              </w:r>
              <w:r w:rsidRPr="00692FBB">
                <w:rPr>
                  <w:rFonts w:eastAsia="Calibri"/>
                  <w:lang w:val="nb-NO"/>
                </w:rPr>
                <w:t xml:space="preserve"> </w:t>
              </w:r>
            </w:ins>
            <w:ins w:id="3978" w:author="NO Affiliate" w:date="2026-02-13T13:26:00Z" w16du:dateUtc="2026-02-13T12:26:00Z">
              <w:r w:rsidRPr="00692FBB">
                <w:rPr>
                  <w:rFonts w:eastAsia="Calibri"/>
                  <w:lang w:val="nb-NO"/>
                </w:rPr>
                <w:t xml:space="preserve">(se </w:t>
              </w:r>
            </w:ins>
            <w:ins w:id="3979" w:author="NO Affiliate" w:date="2026-02-13T13:30:00Z" w16du:dateUtc="2026-02-13T12:30:00Z">
              <w:r w:rsidRPr="00692FBB">
                <w:rPr>
                  <w:rFonts w:eastAsia="Calibri"/>
                  <w:b/>
                  <w:bCs/>
                  <w:lang w:val="nb-NO"/>
                  <w:rPrChange w:id="3980" w:author="NO Affiliate" w:date="2026-02-13T13:30:00Z" w16du:dateUtc="2026-02-13T12:30:00Z">
                    <w:rPr>
                      <w:rFonts w:eastAsia="Calibri"/>
                    </w:rPr>
                  </w:rPrChange>
                </w:rPr>
                <w:t>Trinn</w:t>
              </w:r>
            </w:ins>
            <w:ins w:id="3981" w:author="NO Affiliate" w:date="2026-02-13T13:26:00Z" w16du:dateUtc="2026-02-13T12:26:00Z">
              <w:r w:rsidRPr="00692FBB">
                <w:rPr>
                  <w:rFonts w:eastAsia="Calibri"/>
                  <w:b/>
                  <w:bCs/>
                  <w:lang w:val="nb-NO"/>
                </w:rPr>
                <w:t xml:space="preserve"> 9)</w:t>
              </w:r>
            </w:ins>
          </w:p>
        </w:tc>
        <w:tc>
          <w:tcPr>
            <w:tcW w:w="3351" w:type="dxa"/>
            <w:gridSpan w:val="2"/>
            <w:shd w:val="clear" w:color="auto" w:fill="FFFFFF"/>
          </w:tcPr>
          <w:p w14:paraId="2D63FCC1" w14:textId="40792DF7" w:rsidR="00435A2D" w:rsidRPr="00692FBB" w:rsidRDefault="00BA68E9" w:rsidP="00435A2D">
            <w:pPr>
              <w:autoSpaceDE w:val="0"/>
              <w:autoSpaceDN w:val="0"/>
              <w:adjustRightInd w:val="0"/>
              <w:jc w:val="both"/>
              <w:rPr>
                <w:ins w:id="3982" w:author="NO Affiliate" w:date="2026-02-13T13:26:00Z" w16du:dateUtc="2026-02-13T12:26:00Z"/>
                <w:rFonts w:eastAsia="Calibri"/>
                <w:lang w:val="nb-NO"/>
              </w:rPr>
            </w:pPr>
            <w:ins w:id="3983" w:author="NO Affiliate" w:date="2026-02-13T13:31:00Z" w16du:dateUtc="2026-02-13T12:31:00Z">
              <w:r w:rsidRPr="00692FBB">
                <w:rPr>
                  <w:noProof/>
                  <w:lang w:val="nb-NO"/>
                </w:rPr>
                <mc:AlternateContent>
                  <mc:Choice Requires="wpg">
                    <w:drawing>
                      <wp:anchor distT="0" distB="0" distL="114300" distR="114300" simplePos="0" relativeHeight="251701248" behindDoc="0" locked="0" layoutInCell="1" allowOverlap="1" wp14:anchorId="484B51CB" wp14:editId="4782F015">
                        <wp:simplePos x="0" y="0"/>
                        <wp:positionH relativeFrom="column">
                          <wp:posOffset>-279070</wp:posOffset>
                        </wp:positionH>
                        <wp:positionV relativeFrom="paragraph">
                          <wp:posOffset>-140747</wp:posOffset>
                        </wp:positionV>
                        <wp:extent cx="2314575" cy="1543050"/>
                        <wp:effectExtent l="0" t="0" r="9525" b="0"/>
                        <wp:wrapNone/>
                        <wp:docPr id="264914699" name="Gruppieren 8"/>
                        <wp:cNvGraphicFramePr/>
                        <a:graphic xmlns:a="http://schemas.openxmlformats.org/drawingml/2006/main">
                          <a:graphicData uri="http://schemas.microsoft.com/office/word/2010/wordprocessingGroup">
                            <wpg:wgp>
                              <wpg:cNvGrpSpPr/>
                              <wpg:grpSpPr>
                                <a:xfrm>
                                  <a:off x="0" y="0"/>
                                  <a:ext cx="2314575" cy="1543050"/>
                                  <a:chOff x="0" y="0"/>
                                  <a:chExt cx="2314575" cy="1543050"/>
                                </a:xfrm>
                              </wpg:grpSpPr>
                              <pic:pic xmlns:pic="http://schemas.openxmlformats.org/drawingml/2006/picture">
                                <pic:nvPicPr>
                                  <pic:cNvPr id="1097598533" name="Grafik 7"/>
                                  <pic:cNvPicPr>
                                    <a:picLocks/>
                                  </pic:cNvPicPr>
                                </pic:nvPicPr>
                                <pic:blipFill>
                                  <a:blip r:embed="rId29">
                                    <a:extLst>
                                      <a:ext uri="{28A0092B-C50C-407E-A947-70E740481C1C}">
                                        <a14:useLocalDpi xmlns:a14="http://schemas.microsoft.com/office/drawing/2010/main" val="0"/>
                                      </a:ext>
                                    </a:extLst>
                                  </a:blip>
                                  <a:stretch>
                                    <a:fillRect/>
                                  </a:stretch>
                                </pic:blipFill>
                                <pic:spPr>
                                  <a:xfrm>
                                    <a:off x="0" y="0"/>
                                    <a:ext cx="2314575" cy="1543050"/>
                                  </a:xfrm>
                                  <a:prstGeom prst="rect">
                                    <a:avLst/>
                                  </a:prstGeom>
                                </pic:spPr>
                              </pic:pic>
                              <wps:wsp>
                                <wps:cNvPr id="1587833434" name="Textfeld 4"/>
                                <wps:cNvSpPr txBox="1"/>
                                <wps:spPr>
                                  <a:xfrm>
                                    <a:off x="264277" y="63426"/>
                                    <a:ext cx="618409" cy="385845"/>
                                  </a:xfrm>
                                  <a:prstGeom prst="rect">
                                    <a:avLst/>
                                  </a:prstGeom>
                                  <a:noFill/>
                                  <a:ln w="6350">
                                    <a:noFill/>
                                  </a:ln>
                                </wps:spPr>
                                <wps:txbx>
                                  <w:txbxContent>
                                    <w:p w14:paraId="15EE9B9D" w14:textId="77777777" w:rsidR="00435A2D" w:rsidRPr="00067D6C" w:rsidRDefault="00435A2D" w:rsidP="00435A2D">
                                      <w:pPr>
                                        <w:jc w:val="center"/>
                                        <w:rPr>
                                          <w:rFonts w:ascii="Arial" w:hAnsi="Arial" w:cs="Arial"/>
                                          <w:sz w:val="16"/>
                                          <w:szCs w:val="16"/>
                                        </w:rPr>
                                      </w:pPr>
                                      <w:r w:rsidRPr="00067D6C">
                                        <w:rPr>
                                          <w:rFonts w:ascii="Arial" w:hAnsi="Arial" w:cs="Arial"/>
                                          <w:sz w:val="16"/>
                                          <w:szCs w:val="16"/>
                                        </w:rPr>
                                        <w:t>Steril bomullsdott</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646186480" name="Textfeld 4"/>
                                <wps:cNvSpPr txBox="1"/>
                                <wps:spPr>
                                  <a:xfrm>
                                    <a:off x="114301" y="798117"/>
                                    <a:ext cx="800100" cy="253706"/>
                                  </a:xfrm>
                                  <a:prstGeom prst="rect">
                                    <a:avLst/>
                                  </a:prstGeom>
                                  <a:noFill/>
                                  <a:ln w="6350">
                                    <a:noFill/>
                                  </a:ln>
                                </wps:spPr>
                                <wps:txbx>
                                  <w:txbxContent>
                                    <w:p w14:paraId="7DD49ABE" w14:textId="77777777" w:rsidR="00435A2D" w:rsidRPr="00067D6C" w:rsidRDefault="00435A2D" w:rsidP="00435A2D">
                                      <w:pPr>
                                        <w:jc w:val="center"/>
                                        <w:rPr>
                                          <w:rFonts w:ascii="Arial" w:hAnsi="Arial" w:cs="Arial"/>
                                          <w:sz w:val="16"/>
                                          <w:szCs w:val="16"/>
                                        </w:rPr>
                                      </w:pPr>
                                      <w:r w:rsidRPr="00067D6C">
                                        <w:rPr>
                                          <w:rFonts w:ascii="Arial" w:hAnsi="Arial" w:cs="Arial"/>
                                          <w:sz w:val="16"/>
                                          <w:szCs w:val="16"/>
                                        </w:rPr>
                                        <w:t>Alkoholserviett</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924576222" name="Textfeld 4"/>
                                <wps:cNvSpPr txBox="1"/>
                                <wps:spPr>
                                  <a:xfrm>
                                    <a:off x="1178677" y="544411"/>
                                    <a:ext cx="692407" cy="417558"/>
                                  </a:xfrm>
                                  <a:prstGeom prst="rect">
                                    <a:avLst/>
                                  </a:prstGeom>
                                  <a:noFill/>
                                  <a:ln w="6350">
                                    <a:noFill/>
                                  </a:ln>
                                </wps:spPr>
                                <wps:txbx>
                                  <w:txbxContent>
                                    <w:p w14:paraId="60415A84" w14:textId="77777777" w:rsidR="00435A2D" w:rsidRPr="00067D6C" w:rsidRDefault="00435A2D" w:rsidP="00435A2D">
                                      <w:pPr>
                                        <w:jc w:val="center"/>
                                        <w:rPr>
                                          <w:rFonts w:ascii="Arial" w:hAnsi="Arial" w:cs="Arial"/>
                                          <w:sz w:val="16"/>
                                          <w:szCs w:val="16"/>
                                        </w:rPr>
                                      </w:pPr>
                                      <w:r w:rsidRPr="00067D6C">
                                        <w:rPr>
                                          <w:rFonts w:ascii="Arial" w:hAnsi="Arial" w:cs="Arial"/>
                                          <w:sz w:val="16"/>
                                          <w:szCs w:val="16"/>
                                        </w:rPr>
                                        <w:t>Skarpe gjenstander</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anchor>
                    </w:drawing>
                  </mc:Choice>
                  <mc:Fallback>
                    <w:pict>
                      <v:group w14:anchorId="484B51CB" id="Gruppieren 8" o:spid="_x0000_s1070" style="position:absolute;left:0;text-align:left;margin-left:-21.95pt;margin-top:-11.1pt;width:182.25pt;height:121.5pt;z-index:251701248" coordsize="23145,1543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SO7C/48Xd3/AIb2V/8AcOX37r3VdHv3Xuv/0d0z42/8Ct3f9Q+G/wCt&#10;mT9+690az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0juwv+PF3d/wCG9lf/AHDl9+691XR7917r/9LdM+Nv/Ard3/UP&#10;hv8ArZk/fuvdGs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I7sL/jxd3f8AhvZX/wBw5ffuvdV0e/de6//T3TPjb/wK&#10;3d/1D4b/AK2ZP37r3RrP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SO7&#10;C/48Xd3/AIb2V/8AcOX37r3VdHv3Xuv/1N0z42/8Ct3f9Q+G/wCtmT9+690az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">
                        <v:shape id="Grafik 7" o:spid="_x0000_s1071" type="#_x0000_t75" style="position:absolute;width:23145;height:1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">
                          <v:imagedata r:id="rId30" o:title=""/>
                          <o:lock v:ext="edit" aspectratio="f"/>
                        </v:shape>
                        <v:shape id="Textfeld 4" o:spid="_x0000_s1072" type="#_x0000_t202" style="position:absolute;left:2642;top:634;width:6184;height:3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" filled="f" stroked="f" strokeweight=".5pt">
                          <v:textbox inset="1mm,1mm,1mm,1mm">
                            <w:txbxContent>
                              <w:p w14:paraId="15EE9B9D" w14:textId="77777777" w:rsidR="00435A2D" w:rsidRPr="00067D6C" w:rsidRDefault="00435A2D" w:rsidP="00435A2D">
                                <w:pPr>
                                  <w:jc w:val="center"/>
                                  <w:rPr>
                                    <w:rFonts w:ascii="Arial" w:hAnsi="Arial" w:cs="Arial"/>
                                    <w:sz w:val="16"/>
                                    <w:szCs w:val="16"/>
                                  </w:rPr>
                                </w:pPr>
                                <w:r w:rsidRPr="00067D6C">
                                  <w:rPr>
                                    <w:rFonts w:ascii="Arial" w:hAnsi="Arial" w:cs="Arial"/>
                                    <w:sz w:val="16"/>
                                    <w:szCs w:val="16"/>
                                  </w:rPr>
                                  <w:t>Steril bomullsdott</w:t>
                                </w:r>
                              </w:p>
                            </w:txbxContent>
                          </v:textbox>
                        </v:shape>
                        <v:shape id="Textfeld 4" o:spid="_x0000_s1073" type="#_x0000_t202" style="position:absolute;left:1143;top:7981;width:8001;height:2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" filled="f" stroked="f" strokeweight=".5pt">
                          <v:textbox inset="1mm,1mm,1mm,1mm">
                            <w:txbxContent>
                              <w:p w14:paraId="7DD49ABE" w14:textId="77777777" w:rsidR="00435A2D" w:rsidRPr="00067D6C" w:rsidRDefault="00435A2D" w:rsidP="00435A2D">
                                <w:pPr>
                                  <w:jc w:val="center"/>
                                  <w:rPr>
                                    <w:rFonts w:ascii="Arial" w:hAnsi="Arial" w:cs="Arial"/>
                                    <w:sz w:val="16"/>
                                    <w:szCs w:val="16"/>
                                  </w:rPr>
                                </w:pPr>
                                <w:r w:rsidRPr="00067D6C">
                                  <w:rPr>
                                    <w:rFonts w:ascii="Arial" w:hAnsi="Arial" w:cs="Arial"/>
                                    <w:sz w:val="16"/>
                                    <w:szCs w:val="16"/>
                                  </w:rPr>
                                  <w:t>Alkoholserviett</w:t>
                                </w:r>
                              </w:p>
                            </w:txbxContent>
                          </v:textbox>
                        </v:shape>
                        <v:shape id="Textfeld 4" o:spid="_x0000_s1074" type="#_x0000_t202" style="position:absolute;left:11786;top:5444;width:6924;height:4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" filled="f" stroked="f" strokeweight=".5pt">
                          <v:textbox inset="1mm,1mm,1mm,1mm">
                            <w:txbxContent>
                              <w:p w14:paraId="60415A84" w14:textId="77777777" w:rsidR="00435A2D" w:rsidRPr="00067D6C" w:rsidRDefault="00435A2D" w:rsidP="00435A2D">
                                <w:pPr>
                                  <w:jc w:val="center"/>
                                  <w:rPr>
                                    <w:rFonts w:ascii="Arial" w:hAnsi="Arial" w:cs="Arial"/>
                                    <w:sz w:val="16"/>
                                    <w:szCs w:val="16"/>
                                  </w:rPr>
                                </w:pPr>
                                <w:r w:rsidRPr="00067D6C">
                                  <w:rPr>
                                    <w:rFonts w:ascii="Arial" w:hAnsi="Arial" w:cs="Arial"/>
                                    <w:sz w:val="16"/>
                                    <w:szCs w:val="16"/>
                                  </w:rPr>
                                  <w:t>Skarpe gjenstander</w:t>
                                </w:r>
                              </w:p>
                            </w:txbxContent>
                          </v:textbox>
                        </v:shape>
                      </v:group>
                    </w:pict>
                  </mc:Fallback>
                </mc:AlternateContent>
              </w:r>
            </w:ins>
          </w:p>
        </w:tc>
      </w:tr>
      <w:tr w:rsidR="00435A2D" w:rsidRPr="00692FBB" w14:paraId="0FC3D754" w14:textId="77777777" w:rsidTr="000A5EE8">
        <w:trPr>
          <w:gridAfter w:val="1"/>
          <w:wAfter w:w="9" w:type="dxa"/>
          <w:ins w:id="3984" w:author="NO Affiliate" w:date="2026-02-13T13:26:00Z"/>
        </w:trPr>
        <w:tc>
          <w:tcPr>
            <w:tcW w:w="5812" w:type="dxa"/>
          </w:tcPr>
          <w:p w14:paraId="21183E21" w14:textId="02C04CD0" w:rsidR="00435A2D" w:rsidRPr="00692FBB" w:rsidRDefault="00435A2D">
            <w:pPr>
              <w:numPr>
                <w:ilvl w:val="0"/>
                <w:numId w:val="111"/>
              </w:numPr>
              <w:autoSpaceDE w:val="0"/>
              <w:autoSpaceDN w:val="0"/>
              <w:adjustRightInd w:val="0"/>
              <w:spacing w:before="120" w:after="60"/>
              <w:ind w:left="470" w:hanging="357"/>
              <w:rPr>
                <w:ins w:id="3985" w:author="NO Affiliate" w:date="2026-02-13T13:26:00Z" w16du:dateUtc="2026-02-13T12:26:00Z"/>
                <w:rFonts w:eastAsia="Calibri"/>
                <w:lang w:val="nb-NO"/>
              </w:rPr>
              <w:pPrChange w:id="3986" w:author="NO Affiliate" w:date="2026-02-13T13:33:00Z" w16du:dateUtc="2026-02-13T12:33:00Z">
                <w:pPr>
                  <w:numPr>
                    <w:numId w:val="111"/>
                  </w:numPr>
                  <w:autoSpaceDE w:val="0"/>
                  <w:autoSpaceDN w:val="0"/>
                  <w:adjustRightInd w:val="0"/>
                  <w:spacing w:before="120" w:after="60"/>
                  <w:ind w:left="470" w:hanging="357"/>
                  <w:jc w:val="both"/>
                </w:pPr>
              </w:pPrChange>
            </w:pPr>
            <w:ins w:id="3987" w:author="NO Affiliate" w:date="2026-02-13T13:33:00Z">
              <w:r w:rsidRPr="00692FBB">
                <w:rPr>
                  <w:rFonts w:eastAsia="Calibri"/>
                  <w:lang w:val="nb-NO"/>
                </w:rPr>
                <w:t xml:space="preserve">Ta esken med </w:t>
              </w:r>
            </w:ins>
            <w:ins w:id="3988" w:author="NO Affiliate" w:date="2026-02-13T13:33:00Z" w16du:dateUtc="2026-02-13T12:33:00Z">
              <w:r w:rsidRPr="00692FBB">
                <w:rPr>
                  <w:rFonts w:eastAsia="Calibri"/>
                  <w:lang w:val="nb-NO"/>
                </w:rPr>
                <w:t>OTULFI</w:t>
              </w:r>
            </w:ins>
            <w:ins w:id="3989" w:author="NO Affiliate" w:date="2026-02-13T13:33:00Z">
              <w:r w:rsidRPr="00692FBB">
                <w:rPr>
                  <w:rFonts w:eastAsia="Calibri"/>
                  <w:lang w:val="nb-NO"/>
                </w:rPr>
                <w:t xml:space="preserve"> ferdigfylt penn ut av kjøleskapet.</w:t>
              </w:r>
            </w:ins>
          </w:p>
          <w:p w14:paraId="3A144D08" w14:textId="77777777" w:rsidR="00435A2D" w:rsidRPr="00692FBB" w:rsidRDefault="00435A2D" w:rsidP="00435A2D">
            <w:pPr>
              <w:autoSpaceDE w:val="0"/>
              <w:autoSpaceDN w:val="0"/>
              <w:adjustRightInd w:val="0"/>
              <w:spacing w:before="120" w:after="60"/>
              <w:rPr>
                <w:ins w:id="3990" w:author="NO Affiliate" w:date="2026-02-13T13:26:00Z" w16du:dateUtc="2026-02-13T12:26:00Z"/>
                <w:rFonts w:eastAsia="Calibri"/>
                <w:color w:val="000000"/>
                <w:lang w:val="nb-NO"/>
              </w:rPr>
            </w:pPr>
          </w:p>
        </w:tc>
        <w:tc>
          <w:tcPr>
            <w:tcW w:w="3342" w:type="dxa"/>
          </w:tcPr>
          <w:p w14:paraId="37DC0BF7" w14:textId="4AFA46A8" w:rsidR="00435A2D" w:rsidRPr="00692FBB" w:rsidRDefault="00BA68E9" w:rsidP="00BA68E9">
            <w:pPr>
              <w:autoSpaceDE w:val="0"/>
              <w:autoSpaceDN w:val="0"/>
              <w:jc w:val="right"/>
              <w:rPr>
                <w:ins w:id="3991" w:author="NO Affiliate" w:date="2026-02-13T13:26:00Z" w16du:dateUtc="2026-02-13T12:26:00Z"/>
                <w:rFonts w:eastAsia="Times New Roman"/>
                <w:lang w:val="nb-NO"/>
              </w:rPr>
            </w:pPr>
            <w:ins w:id="3992" w:author="NO Affiliate" w:date="2026-02-13T14:11:00Z" w16du:dateUtc="2026-02-13T13:11:00Z">
              <w:r w:rsidRPr="00692FBB">
                <w:rPr>
                  <w:rFonts w:eastAsia="Times New Roman"/>
                  <w:lang w:val="nb-NO"/>
                </w:rPr>
                <w:t>Figur A</w:t>
              </w:r>
            </w:ins>
          </w:p>
        </w:tc>
      </w:tr>
    </w:tbl>
    <w:p w14:paraId="672867C3" w14:textId="1A490F55" w:rsidR="00435A2D" w:rsidRPr="00692FBB" w:rsidRDefault="00435A2D" w:rsidP="00435A2D">
      <w:pPr>
        <w:autoSpaceDE w:val="0"/>
        <w:autoSpaceDN w:val="0"/>
        <w:adjustRightInd w:val="0"/>
        <w:spacing w:after="0" w:line="240" w:lineRule="auto"/>
        <w:jc w:val="both"/>
        <w:rPr>
          <w:ins w:id="3993" w:author="NO Affiliate" w:date="2026-02-13T13:26:00Z" w16du:dateUtc="2026-02-13T12:26:00Z"/>
          <w:rFonts w:ascii="Times New Roman" w:eastAsia="Calibri" w:hAnsi="Times New Roman" w:cs="Times New Roman"/>
          <w:lang w:val="nb-NO"/>
        </w:rPr>
      </w:pPr>
    </w:p>
    <w:tbl>
      <w:tblPr>
        <w:tblStyle w:val="Tabellrutenett1"/>
        <w:tblpPr w:leftFromText="141" w:rightFromText="141" w:vertAnchor="text" w:tblpX="-147" w:tblpY="1"/>
        <w:tblOverlap w:val="never"/>
        <w:tblW w:w="91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1"/>
        <w:gridCol w:w="3772"/>
      </w:tblGrid>
      <w:tr w:rsidR="00435A2D" w:rsidRPr="00257C22" w14:paraId="5E49527E" w14:textId="77777777" w:rsidTr="000A5EE8">
        <w:trPr>
          <w:ins w:id="3994" w:author="NO Affiliate" w:date="2026-02-13T13:26:00Z"/>
        </w:trPr>
        <w:tc>
          <w:tcPr>
            <w:tcW w:w="9163" w:type="dxa"/>
            <w:gridSpan w:val="2"/>
          </w:tcPr>
          <w:p w14:paraId="1421912A" w14:textId="339EBC06" w:rsidR="00435A2D" w:rsidRPr="00692FBB" w:rsidRDefault="00435A2D" w:rsidP="00435A2D">
            <w:pPr>
              <w:autoSpaceDE w:val="0"/>
              <w:autoSpaceDN w:val="0"/>
              <w:adjustRightInd w:val="0"/>
              <w:spacing w:before="120" w:after="60"/>
              <w:jc w:val="both"/>
              <w:rPr>
                <w:ins w:id="3995" w:author="NO Affiliate" w:date="2026-02-13T13:26:00Z" w16du:dateUtc="2026-02-13T12:26:00Z"/>
                <w:rFonts w:eastAsia="Calibri"/>
                <w:lang w:val="nb-NO"/>
              </w:rPr>
            </w:pPr>
            <w:ins w:id="3996" w:author="NO Affiliate" w:date="2026-02-13T13:35:00Z" w16du:dateUtc="2026-02-13T12:35:00Z">
              <w:r w:rsidRPr="00692FBB">
                <w:rPr>
                  <w:rFonts w:eastAsia="Calibri"/>
                  <w:lang w:val="nb-NO"/>
                </w:rPr>
                <w:t xml:space="preserve">Før du går i gang, sjekk esken for å </w:t>
              </w:r>
            </w:ins>
            <w:ins w:id="3997" w:author="NO Affiliate" w:date="2026-02-13T13:46:00Z" w16du:dateUtc="2026-02-13T12:46:00Z">
              <w:r w:rsidR="00B367C2" w:rsidRPr="00692FBB">
                <w:rPr>
                  <w:rFonts w:eastAsia="Calibri"/>
                  <w:lang w:val="nb-NO"/>
                </w:rPr>
                <w:t>forsikre deg om</w:t>
              </w:r>
            </w:ins>
            <w:ins w:id="3998" w:author="NO Affiliate" w:date="2026-02-13T13:35:00Z" w16du:dateUtc="2026-02-13T12:35:00Z">
              <w:r w:rsidRPr="00692FBB">
                <w:rPr>
                  <w:rFonts w:eastAsia="Calibri"/>
                  <w:lang w:val="nb-NO"/>
                </w:rPr>
                <w:t xml:space="preserve"> at de</w:t>
              </w:r>
            </w:ins>
            <w:ins w:id="3999" w:author="NO Affiliate" w:date="2026-02-13T13:36:00Z" w16du:dateUtc="2026-02-13T12:36:00Z">
              <w:r w:rsidRPr="00692FBB">
                <w:rPr>
                  <w:rFonts w:eastAsia="Calibri"/>
                  <w:lang w:val="nb-NO"/>
                </w:rPr>
                <w:t>t er riktig legemiddel og riktig dose. Du skal ha fått forskrevet en dose på enten 45 mg eller 90 mg av legen</w:t>
              </w:r>
            </w:ins>
            <w:ins w:id="4000" w:author="NO Affiliate" w:date="2026-02-13T13:26:00Z" w16du:dateUtc="2026-02-13T12:26:00Z">
              <w:r w:rsidRPr="00692FBB">
                <w:rPr>
                  <w:rFonts w:eastAsia="Calibri"/>
                  <w:lang w:val="nb-NO"/>
                </w:rPr>
                <w:t>.</w:t>
              </w:r>
            </w:ins>
          </w:p>
          <w:p w14:paraId="66CAAC42" w14:textId="0439EF41" w:rsidR="00435A2D" w:rsidRPr="00692FBB" w:rsidRDefault="00435A2D" w:rsidP="00435A2D">
            <w:pPr>
              <w:numPr>
                <w:ilvl w:val="0"/>
                <w:numId w:val="112"/>
              </w:numPr>
              <w:autoSpaceDE w:val="0"/>
              <w:autoSpaceDN w:val="0"/>
              <w:adjustRightInd w:val="0"/>
              <w:spacing w:before="120" w:after="60"/>
              <w:contextualSpacing/>
              <w:jc w:val="both"/>
              <w:rPr>
                <w:ins w:id="4001" w:author="NO Affiliate" w:date="2026-02-13T13:26:00Z" w16du:dateUtc="2026-02-13T12:26:00Z"/>
                <w:rFonts w:eastAsia="Calibri"/>
                <w:lang w:val="nb-NO"/>
              </w:rPr>
            </w:pPr>
            <w:ins w:id="4002" w:author="NO Affiliate" w:date="2026-02-13T13:37:00Z" w16du:dateUtc="2026-02-13T12:37:00Z">
              <w:r w:rsidRPr="00692FBB">
                <w:rPr>
                  <w:rFonts w:eastAsia="Calibri"/>
                  <w:lang w:val="nb-NO"/>
                </w:rPr>
                <w:t xml:space="preserve">Dersom dosen din er </w:t>
              </w:r>
            </w:ins>
            <w:ins w:id="4003" w:author="NO Affiliate" w:date="2026-02-13T13:26:00Z" w16du:dateUtc="2026-02-13T12:26:00Z">
              <w:r w:rsidRPr="00692FBB">
                <w:rPr>
                  <w:rFonts w:eastAsia="Calibri"/>
                  <w:lang w:val="nb-NO"/>
                </w:rPr>
                <w:t>45</w:t>
              </w:r>
            </w:ins>
            <w:ins w:id="4004" w:author="NO Affiliate" w:date="2026-02-13T13:37:00Z" w16du:dateUtc="2026-02-13T12:37:00Z">
              <w:r w:rsidRPr="00692FBB">
                <w:rPr>
                  <w:rFonts w:eastAsia="Calibri"/>
                  <w:lang w:val="nb-NO"/>
                </w:rPr>
                <w:t> </w:t>
              </w:r>
            </w:ins>
            <w:ins w:id="4005" w:author="NO Affiliate" w:date="2026-02-13T13:26:00Z" w16du:dateUtc="2026-02-13T12:26:00Z">
              <w:r w:rsidRPr="00692FBB">
                <w:rPr>
                  <w:rFonts w:eastAsia="Calibri"/>
                  <w:lang w:val="nb-NO"/>
                </w:rPr>
                <w:t xml:space="preserve">mg, </w:t>
              </w:r>
            </w:ins>
            <w:ins w:id="4006" w:author="NO Affiliate" w:date="2026-02-13T13:37:00Z" w16du:dateUtc="2026-02-13T12:37:00Z">
              <w:r w:rsidRPr="00692FBB">
                <w:rPr>
                  <w:rFonts w:eastAsia="Calibri"/>
                  <w:lang w:val="nb-NO"/>
                </w:rPr>
                <w:t xml:space="preserve">skal du ha én </w:t>
              </w:r>
            </w:ins>
            <w:ins w:id="4007" w:author="NO Affiliate" w:date="2026-02-13T13:26:00Z" w16du:dateUtc="2026-02-13T12:26:00Z">
              <w:r w:rsidRPr="00692FBB">
                <w:rPr>
                  <w:rFonts w:eastAsia="Calibri"/>
                  <w:lang w:val="nb-NO"/>
                </w:rPr>
                <w:t xml:space="preserve">OTULFI </w:t>
              </w:r>
            </w:ins>
            <w:ins w:id="4008" w:author="NO Affiliate" w:date="2026-02-13T13:37:00Z" w16du:dateUtc="2026-02-13T12:37:00Z">
              <w:r w:rsidRPr="00692FBB">
                <w:rPr>
                  <w:rFonts w:eastAsia="Calibri"/>
                  <w:lang w:val="nb-NO"/>
                </w:rPr>
                <w:t>ferdigfylt penn</w:t>
              </w:r>
            </w:ins>
            <w:ins w:id="4009" w:author="NO Affiliate" w:date="2026-02-13T13:38:00Z" w16du:dateUtc="2026-02-13T12:38:00Z">
              <w:r w:rsidRPr="00692FBB">
                <w:rPr>
                  <w:rFonts w:eastAsia="Calibri"/>
                  <w:lang w:val="nb-NO"/>
                </w:rPr>
                <w:t xml:space="preserve"> med 45</w:t>
              </w:r>
            </w:ins>
            <w:ins w:id="4010" w:author="NO Affiliate" w:date="2026-02-13T13:39:00Z" w16du:dateUtc="2026-02-13T12:39:00Z">
              <w:r w:rsidR="00B17772" w:rsidRPr="00692FBB">
                <w:rPr>
                  <w:rFonts w:eastAsia="Calibri"/>
                  <w:lang w:val="nb-NO"/>
                </w:rPr>
                <w:t> </w:t>
              </w:r>
            </w:ins>
            <w:ins w:id="4011" w:author="NO Affiliate" w:date="2026-02-13T13:38:00Z" w16du:dateUtc="2026-02-13T12:38:00Z">
              <w:r w:rsidRPr="00692FBB">
                <w:rPr>
                  <w:rFonts w:eastAsia="Calibri"/>
                  <w:lang w:val="nb-NO"/>
                </w:rPr>
                <w:t>mg</w:t>
              </w:r>
            </w:ins>
            <w:ins w:id="4012" w:author="NO Affiliate" w:date="2026-02-13T13:26:00Z" w16du:dateUtc="2026-02-13T12:26:00Z">
              <w:r w:rsidRPr="00692FBB">
                <w:rPr>
                  <w:rFonts w:eastAsia="Calibri"/>
                  <w:lang w:val="nb-NO"/>
                </w:rPr>
                <w:t>.</w:t>
              </w:r>
            </w:ins>
          </w:p>
          <w:p w14:paraId="083F3C11" w14:textId="17123FDE" w:rsidR="00435A2D" w:rsidRPr="00692FBB" w:rsidRDefault="00435A2D" w:rsidP="00435A2D">
            <w:pPr>
              <w:numPr>
                <w:ilvl w:val="0"/>
                <w:numId w:val="112"/>
              </w:numPr>
              <w:autoSpaceDE w:val="0"/>
              <w:autoSpaceDN w:val="0"/>
              <w:adjustRightInd w:val="0"/>
              <w:spacing w:before="120" w:after="60"/>
              <w:contextualSpacing/>
              <w:jc w:val="both"/>
              <w:rPr>
                <w:ins w:id="4013" w:author="NO Affiliate" w:date="2026-02-13T13:26:00Z" w16du:dateUtc="2026-02-13T12:26:00Z"/>
                <w:rFonts w:eastAsia="Calibri"/>
                <w:lang w:val="nb-NO"/>
              </w:rPr>
            </w:pPr>
            <w:ins w:id="4014" w:author="NO Affiliate" w:date="2026-02-13T13:38:00Z" w16du:dateUtc="2026-02-13T12:38:00Z">
              <w:r w:rsidRPr="00692FBB">
                <w:rPr>
                  <w:rFonts w:eastAsia="Calibri"/>
                  <w:lang w:val="nb-NO"/>
                </w:rPr>
                <w:t xml:space="preserve">Dersom dosen din er 90 mg, skal du ha enten én </w:t>
              </w:r>
            </w:ins>
            <w:ins w:id="4015" w:author="NO Affiliate" w:date="2026-02-13T13:26:00Z" w16du:dateUtc="2026-02-13T12:26:00Z">
              <w:r w:rsidRPr="00692FBB">
                <w:rPr>
                  <w:rFonts w:eastAsia="Calibri"/>
                  <w:lang w:val="nb-NO"/>
                </w:rPr>
                <w:t xml:space="preserve">OTULFI </w:t>
              </w:r>
            </w:ins>
            <w:ins w:id="4016" w:author="NO Affiliate" w:date="2026-02-13T13:38:00Z" w16du:dateUtc="2026-02-13T12:38:00Z">
              <w:r w:rsidRPr="00692FBB">
                <w:rPr>
                  <w:rFonts w:eastAsia="Calibri"/>
                  <w:lang w:val="nb-NO"/>
                </w:rPr>
                <w:t>ferdigfylt penn med 90 mg eller to</w:t>
              </w:r>
            </w:ins>
            <w:ins w:id="4017" w:author="NO Affiliate" w:date="2026-02-13T13:39:00Z" w16du:dateUtc="2026-02-13T12:39:00Z">
              <w:r w:rsidRPr="00692FBB">
                <w:rPr>
                  <w:rFonts w:eastAsia="Calibri"/>
                  <w:lang w:val="nb-NO"/>
                </w:rPr>
                <w:t xml:space="preserve"> </w:t>
              </w:r>
            </w:ins>
            <w:ins w:id="4018" w:author="NO Affiliate" w:date="2026-02-13T13:26:00Z" w16du:dateUtc="2026-02-13T12:26:00Z">
              <w:r w:rsidRPr="00692FBB">
                <w:rPr>
                  <w:rFonts w:eastAsia="Calibri"/>
                  <w:lang w:val="nb-NO"/>
                </w:rPr>
                <w:t xml:space="preserve">OTULFI </w:t>
              </w:r>
            </w:ins>
            <w:ins w:id="4019" w:author="NO Affiliate" w:date="2026-02-13T13:39:00Z" w16du:dateUtc="2026-02-13T12:39:00Z">
              <w:r w:rsidRPr="00692FBB">
                <w:rPr>
                  <w:rFonts w:eastAsia="Calibri"/>
                  <w:lang w:val="nb-NO"/>
                </w:rPr>
                <w:t>ferdigfylte penner med 45 mg</w:t>
              </w:r>
            </w:ins>
            <w:ins w:id="4020" w:author="NO Affiliate" w:date="2026-02-13T13:26:00Z" w16du:dateUtc="2026-02-13T12:26:00Z">
              <w:r w:rsidRPr="00692FBB">
                <w:rPr>
                  <w:rFonts w:eastAsia="Calibri"/>
                  <w:lang w:val="nb-NO"/>
                </w:rPr>
                <w:t>.</w:t>
              </w:r>
            </w:ins>
          </w:p>
          <w:p w14:paraId="7CF014B7" w14:textId="77777777" w:rsidR="00435A2D" w:rsidRPr="00692FBB" w:rsidRDefault="00435A2D" w:rsidP="00435A2D">
            <w:pPr>
              <w:autoSpaceDE w:val="0"/>
              <w:autoSpaceDN w:val="0"/>
              <w:adjustRightInd w:val="0"/>
              <w:spacing w:before="120" w:after="60"/>
              <w:ind w:left="360"/>
              <w:contextualSpacing/>
              <w:jc w:val="both"/>
              <w:rPr>
                <w:ins w:id="4021" w:author="NO Affiliate" w:date="2026-02-13T13:26:00Z" w16du:dateUtc="2026-02-13T12:26:00Z"/>
                <w:rFonts w:eastAsia="Calibri"/>
                <w:lang w:val="nb-NO"/>
              </w:rPr>
            </w:pPr>
          </w:p>
          <w:p w14:paraId="2157A7B2" w14:textId="222AAD50" w:rsidR="00435A2D" w:rsidRPr="00692FBB" w:rsidRDefault="00B17772" w:rsidP="00435A2D">
            <w:pPr>
              <w:autoSpaceDE w:val="0"/>
              <w:autoSpaceDN w:val="0"/>
              <w:adjustRightInd w:val="0"/>
              <w:spacing w:before="120" w:after="60"/>
              <w:jc w:val="both"/>
              <w:rPr>
                <w:ins w:id="4022" w:author="NO Affiliate" w:date="2026-02-13T13:26:00Z" w16du:dateUtc="2026-02-13T12:26:00Z"/>
                <w:rFonts w:eastAsia="Calibri"/>
                <w:b/>
                <w:bCs/>
                <w:lang w:val="nb-NO"/>
              </w:rPr>
            </w:pPr>
            <w:ins w:id="4023" w:author="NO Affiliate" w:date="2026-02-13T13:39:00Z" w16du:dateUtc="2026-02-13T12:39:00Z">
              <w:r w:rsidRPr="00692FBB">
                <w:rPr>
                  <w:rFonts w:eastAsia="Calibri"/>
                  <w:b/>
                  <w:bCs/>
                  <w:lang w:val="nb-NO"/>
                </w:rPr>
                <w:t xml:space="preserve">Dersom du får to </w:t>
              </w:r>
            </w:ins>
            <w:ins w:id="4024" w:author="NO Affiliate" w:date="2026-02-13T13:26:00Z" w16du:dateUtc="2026-02-13T12:26:00Z">
              <w:r w:rsidR="00435A2D" w:rsidRPr="00692FBB">
                <w:rPr>
                  <w:rFonts w:eastAsia="Calibri"/>
                  <w:b/>
                  <w:bCs/>
                  <w:lang w:val="nb-NO"/>
                </w:rPr>
                <w:t xml:space="preserve">OTULFI </w:t>
              </w:r>
            </w:ins>
            <w:ins w:id="4025" w:author="NO Affiliate" w:date="2026-02-13T13:40:00Z" w16du:dateUtc="2026-02-13T12:40:00Z">
              <w:r w:rsidRPr="00692FBB">
                <w:rPr>
                  <w:rFonts w:eastAsia="Calibri"/>
                  <w:b/>
                  <w:bCs/>
                  <w:lang w:val="nb-NO"/>
                </w:rPr>
                <w:t>ferdigfylte penner med 45 mg til</w:t>
              </w:r>
            </w:ins>
            <w:ins w:id="4026" w:author="NO Affiliate" w:date="2026-02-16T09:09:00Z" w16du:dateUtc="2026-02-16T08:09:00Z">
              <w:r w:rsidR="00FE79F2" w:rsidRPr="00692FBB">
                <w:rPr>
                  <w:rFonts w:eastAsia="Calibri"/>
                  <w:b/>
                  <w:bCs/>
                  <w:lang w:val="nb-NO"/>
                </w:rPr>
                <w:t xml:space="preserve"> </w:t>
              </w:r>
            </w:ins>
            <w:ins w:id="4027" w:author="NO Affiliate" w:date="2026-02-13T13:40:00Z" w16du:dateUtc="2026-02-13T12:40:00Z">
              <w:r w:rsidRPr="00692FBB">
                <w:rPr>
                  <w:rFonts w:eastAsia="Calibri"/>
                  <w:b/>
                  <w:bCs/>
                  <w:lang w:val="nb-NO"/>
                </w:rPr>
                <w:t xml:space="preserve">en dose på </w:t>
              </w:r>
            </w:ins>
            <w:ins w:id="4028" w:author="NO Affiliate" w:date="2026-02-13T13:26:00Z" w16du:dateUtc="2026-02-13T12:26:00Z">
              <w:r w:rsidR="00435A2D" w:rsidRPr="00692FBB">
                <w:rPr>
                  <w:rFonts w:eastAsia="Calibri"/>
                  <w:b/>
                  <w:bCs/>
                  <w:lang w:val="nb-NO"/>
                </w:rPr>
                <w:t>90</w:t>
              </w:r>
            </w:ins>
            <w:ins w:id="4029" w:author="NO Affiliate" w:date="2026-02-13T13:40:00Z" w16du:dateUtc="2026-02-13T12:40:00Z">
              <w:r w:rsidRPr="00692FBB">
                <w:rPr>
                  <w:rFonts w:eastAsia="Calibri"/>
                  <w:b/>
                  <w:bCs/>
                  <w:lang w:val="nb-NO"/>
                </w:rPr>
                <w:t> </w:t>
              </w:r>
            </w:ins>
            <w:ins w:id="4030" w:author="NO Affiliate" w:date="2026-02-13T13:26:00Z" w16du:dateUtc="2026-02-13T12:26:00Z">
              <w:r w:rsidR="00435A2D" w:rsidRPr="00692FBB">
                <w:rPr>
                  <w:rFonts w:eastAsia="Calibri"/>
                  <w:b/>
                  <w:bCs/>
                  <w:lang w:val="nb-NO"/>
                </w:rPr>
                <w:t xml:space="preserve">mg: </w:t>
              </w:r>
            </w:ins>
          </w:p>
          <w:p w14:paraId="3AC90AD7" w14:textId="6385B71F" w:rsidR="00435A2D" w:rsidRPr="00692FBB" w:rsidRDefault="00435A2D" w:rsidP="00435A2D">
            <w:pPr>
              <w:numPr>
                <w:ilvl w:val="0"/>
                <w:numId w:val="112"/>
              </w:numPr>
              <w:autoSpaceDE w:val="0"/>
              <w:autoSpaceDN w:val="0"/>
              <w:adjustRightInd w:val="0"/>
              <w:spacing w:before="120" w:after="60"/>
              <w:contextualSpacing/>
              <w:jc w:val="both"/>
              <w:rPr>
                <w:ins w:id="4031" w:author="NO Affiliate" w:date="2026-02-13T13:26:00Z" w16du:dateUtc="2026-02-13T12:26:00Z"/>
                <w:rFonts w:eastAsia="Calibri"/>
                <w:lang w:val="nb-NO"/>
              </w:rPr>
            </w:pPr>
            <w:ins w:id="4032" w:author="NO Affiliate" w:date="2026-02-13T13:26:00Z" w16du:dateUtc="2026-02-13T12:26:00Z">
              <w:r w:rsidRPr="00692FBB">
                <w:rPr>
                  <w:rFonts w:eastAsia="Calibri"/>
                  <w:lang w:val="nb-NO"/>
                </w:rPr>
                <w:t>F</w:t>
              </w:r>
            </w:ins>
            <w:ins w:id="4033" w:author="NO Affiliate" w:date="2026-02-13T13:40:00Z" w16du:dateUtc="2026-02-13T12:40:00Z">
              <w:r w:rsidR="00B17772" w:rsidRPr="00692FBB">
                <w:rPr>
                  <w:rFonts w:eastAsia="Calibri"/>
                  <w:lang w:val="nb-NO"/>
                </w:rPr>
                <w:t>ølg</w:t>
              </w:r>
            </w:ins>
            <w:ins w:id="4034" w:author="NO Affiliate" w:date="2026-02-13T13:26:00Z" w16du:dateUtc="2026-02-13T12:26:00Z">
              <w:r w:rsidRPr="00692FBB">
                <w:rPr>
                  <w:rFonts w:eastAsia="Calibri"/>
                  <w:lang w:val="nb-NO"/>
                </w:rPr>
                <w:t xml:space="preserve"> </w:t>
              </w:r>
            </w:ins>
            <w:ins w:id="4035" w:author="NO Affiliate" w:date="2026-02-13T13:40:00Z" w16du:dateUtc="2026-02-13T12:40:00Z">
              <w:r w:rsidR="00B17772" w:rsidRPr="00692FBB">
                <w:rPr>
                  <w:rFonts w:eastAsia="Calibri"/>
                  <w:b/>
                  <w:bCs/>
                  <w:color w:val="000000"/>
                  <w:lang w:val="nb-NO"/>
                </w:rPr>
                <w:t>Trinn </w:t>
              </w:r>
            </w:ins>
            <w:ins w:id="4036" w:author="NO Affiliate" w:date="2026-02-13T13:26:00Z" w16du:dateUtc="2026-02-13T12:26:00Z">
              <w:r w:rsidRPr="00692FBB">
                <w:rPr>
                  <w:rFonts w:eastAsia="Calibri"/>
                  <w:b/>
                  <w:bCs/>
                  <w:color w:val="000000"/>
                  <w:lang w:val="nb-NO"/>
                </w:rPr>
                <w:t xml:space="preserve">1 </w:t>
              </w:r>
            </w:ins>
            <w:ins w:id="4037" w:author="NO Affiliate" w:date="2026-02-13T13:40:00Z" w16du:dateUtc="2026-02-13T12:40:00Z">
              <w:r w:rsidR="00B17772" w:rsidRPr="00692FBB">
                <w:rPr>
                  <w:rFonts w:eastAsia="Calibri"/>
                  <w:b/>
                  <w:bCs/>
                  <w:color w:val="000000"/>
                  <w:lang w:val="nb-NO"/>
                </w:rPr>
                <w:t xml:space="preserve">til og med </w:t>
              </w:r>
            </w:ins>
            <w:ins w:id="4038" w:author="NO Affiliate" w:date="2026-02-16T09:09:00Z" w16du:dateUtc="2026-02-16T08:09:00Z">
              <w:r w:rsidR="00FE79F2" w:rsidRPr="00692FBB">
                <w:rPr>
                  <w:rFonts w:eastAsia="Calibri"/>
                  <w:b/>
                  <w:bCs/>
                  <w:color w:val="000000"/>
                  <w:lang w:val="nb-NO"/>
                </w:rPr>
                <w:t>Trinn </w:t>
              </w:r>
            </w:ins>
            <w:ins w:id="4039" w:author="NO Affiliate" w:date="2026-02-13T13:26:00Z" w16du:dateUtc="2026-02-13T12:26:00Z">
              <w:r w:rsidRPr="00692FBB">
                <w:rPr>
                  <w:rFonts w:eastAsia="Calibri"/>
                  <w:b/>
                  <w:bCs/>
                  <w:color w:val="000000"/>
                  <w:lang w:val="nb-NO"/>
                </w:rPr>
                <w:t>7</w:t>
              </w:r>
              <w:r w:rsidRPr="00692FBB">
                <w:rPr>
                  <w:rFonts w:eastAsia="Calibri"/>
                  <w:color w:val="000000"/>
                  <w:lang w:val="nb-NO"/>
                </w:rPr>
                <w:t xml:space="preserve"> </w:t>
              </w:r>
            </w:ins>
            <w:ins w:id="4040" w:author="NO Affiliate" w:date="2026-02-13T13:40:00Z" w16du:dateUtc="2026-02-13T12:40:00Z">
              <w:r w:rsidR="00B17772" w:rsidRPr="00692FBB">
                <w:rPr>
                  <w:rFonts w:eastAsia="Calibri"/>
                  <w:color w:val="000000"/>
                  <w:lang w:val="nb-NO"/>
                </w:rPr>
                <w:t>for begge injeksjonene</w:t>
              </w:r>
            </w:ins>
            <w:ins w:id="4041" w:author="NO Affiliate" w:date="2026-02-13T13:26:00Z" w16du:dateUtc="2026-02-13T12:26:00Z">
              <w:r w:rsidRPr="00692FBB">
                <w:rPr>
                  <w:rFonts w:eastAsia="Calibri"/>
                  <w:lang w:val="nb-NO"/>
                </w:rPr>
                <w:t>.</w:t>
              </w:r>
            </w:ins>
          </w:p>
          <w:p w14:paraId="4DB1B644" w14:textId="3F7D8930" w:rsidR="00435A2D" w:rsidRPr="00692FBB" w:rsidRDefault="00B17772" w:rsidP="00435A2D">
            <w:pPr>
              <w:numPr>
                <w:ilvl w:val="0"/>
                <w:numId w:val="112"/>
              </w:numPr>
              <w:autoSpaceDE w:val="0"/>
              <w:autoSpaceDN w:val="0"/>
              <w:adjustRightInd w:val="0"/>
              <w:spacing w:before="120" w:after="60"/>
              <w:contextualSpacing/>
              <w:jc w:val="both"/>
              <w:rPr>
                <w:ins w:id="4042" w:author="NO Affiliate" w:date="2026-02-13T13:26:00Z" w16du:dateUtc="2026-02-13T12:26:00Z"/>
                <w:rFonts w:eastAsia="Calibri"/>
                <w:lang w:val="nb-NO"/>
              </w:rPr>
            </w:pPr>
            <w:ins w:id="4043" w:author="NO Affiliate" w:date="2026-02-13T13:40:00Z" w16du:dateUtc="2026-02-13T12:40:00Z">
              <w:r w:rsidRPr="00692FBB">
                <w:rPr>
                  <w:rFonts w:eastAsia="Calibri"/>
                  <w:b/>
                  <w:bCs/>
                  <w:lang w:val="nb-NO"/>
                </w:rPr>
                <w:t xml:space="preserve">Velg to </w:t>
              </w:r>
            </w:ins>
            <w:ins w:id="4044" w:author="NO Affiliate" w:date="2026-02-13T13:41:00Z" w16du:dateUtc="2026-02-13T12:41:00Z">
              <w:r w:rsidRPr="00692FBB">
                <w:rPr>
                  <w:rFonts w:eastAsia="Calibri"/>
                  <w:b/>
                  <w:bCs/>
                  <w:lang w:val="nb-NO"/>
                </w:rPr>
                <w:t>forskjellige steder for disse injeksjonene</w:t>
              </w:r>
            </w:ins>
            <w:ins w:id="4045" w:author="NO Affiliate" w:date="2026-02-13T13:26:00Z" w16du:dateUtc="2026-02-13T12:26:00Z">
              <w:r w:rsidR="00435A2D" w:rsidRPr="00692FBB">
                <w:rPr>
                  <w:rFonts w:eastAsia="Calibri"/>
                  <w:lang w:val="nb-NO"/>
                </w:rPr>
                <w:t xml:space="preserve"> (</w:t>
              </w:r>
            </w:ins>
            <w:ins w:id="4046" w:author="NO Affiliate" w:date="2026-02-13T13:41:00Z" w16du:dateUtc="2026-02-13T12:41:00Z">
              <w:r w:rsidRPr="00692FBB">
                <w:rPr>
                  <w:rFonts w:eastAsia="Calibri"/>
                  <w:lang w:val="nb-NO"/>
                </w:rPr>
                <w:t>f.eks. én injeksjon</w:t>
              </w:r>
            </w:ins>
            <w:ins w:id="4047" w:author="NO Affiliate" w:date="2026-02-13T13:26:00Z" w16du:dateUtc="2026-02-13T12:26:00Z">
              <w:r w:rsidR="00435A2D" w:rsidRPr="00692FBB">
                <w:rPr>
                  <w:rFonts w:eastAsia="Calibri"/>
                  <w:lang w:val="nb-NO"/>
                </w:rPr>
                <w:t xml:space="preserve"> i </w:t>
              </w:r>
            </w:ins>
            <w:ins w:id="4048" w:author="NO Affiliate" w:date="2026-02-13T13:41:00Z" w16du:dateUtc="2026-02-13T12:41:00Z">
              <w:r w:rsidRPr="00692FBB">
                <w:rPr>
                  <w:rFonts w:eastAsia="Calibri"/>
                  <w:lang w:val="nb-NO"/>
                </w:rPr>
                <w:t>høyre lår</w:t>
              </w:r>
            </w:ins>
            <w:ins w:id="4049" w:author="NO Affiliate" w:date="2026-02-13T13:26:00Z" w16du:dateUtc="2026-02-13T12:26:00Z">
              <w:r w:rsidR="00435A2D" w:rsidRPr="00692FBB">
                <w:rPr>
                  <w:rFonts w:eastAsia="Calibri"/>
                  <w:lang w:val="nb-NO"/>
                </w:rPr>
                <w:t xml:space="preserve"> </w:t>
              </w:r>
            </w:ins>
            <w:ins w:id="4050" w:author="NO Affiliate" w:date="2026-02-13T13:41:00Z" w16du:dateUtc="2026-02-13T12:41:00Z">
              <w:r w:rsidRPr="00692FBB">
                <w:rPr>
                  <w:rFonts w:eastAsia="Calibri"/>
                  <w:lang w:val="nb-NO"/>
                </w:rPr>
                <w:t xml:space="preserve">og den andre injeksjonen </w:t>
              </w:r>
            </w:ins>
            <w:ins w:id="4051" w:author="NO Affiliate" w:date="2026-02-13T13:42:00Z" w16du:dateUtc="2026-02-13T12:42:00Z">
              <w:r w:rsidRPr="00692FBB">
                <w:rPr>
                  <w:rFonts w:eastAsia="Calibri"/>
                  <w:lang w:val="nb-NO"/>
                </w:rPr>
                <w:t>i</w:t>
              </w:r>
            </w:ins>
            <w:ins w:id="4052" w:author="NO Affiliate" w:date="2026-02-13T13:41:00Z" w16du:dateUtc="2026-02-13T12:41:00Z">
              <w:r w:rsidRPr="00692FBB">
                <w:rPr>
                  <w:rFonts w:eastAsia="Calibri"/>
                  <w:lang w:val="nb-NO"/>
                </w:rPr>
                <w:t xml:space="preserve"> </w:t>
              </w:r>
            </w:ins>
            <w:ins w:id="4053" w:author="NO Affiliate" w:date="2026-02-13T13:42:00Z" w16du:dateUtc="2026-02-13T12:42:00Z">
              <w:r w:rsidRPr="00692FBB">
                <w:rPr>
                  <w:rFonts w:eastAsia="Calibri"/>
                  <w:lang w:val="nb-NO"/>
                </w:rPr>
                <w:t>venstre</w:t>
              </w:r>
            </w:ins>
            <w:ins w:id="4054" w:author="NO Affiliate" w:date="2026-02-13T13:43:00Z" w16du:dateUtc="2026-02-13T12:43:00Z">
              <w:r w:rsidR="00CA01C7" w:rsidRPr="00692FBB">
                <w:rPr>
                  <w:rFonts w:eastAsia="Calibri"/>
                  <w:lang w:val="nb-NO"/>
                </w:rPr>
                <w:t xml:space="preserve"> lår</w:t>
              </w:r>
            </w:ins>
            <w:ins w:id="4055" w:author="NO Affiliate" w:date="2026-02-13T13:26:00Z" w16du:dateUtc="2026-02-13T12:26:00Z">
              <w:r w:rsidR="00435A2D" w:rsidRPr="00692FBB">
                <w:rPr>
                  <w:rFonts w:eastAsia="Calibri"/>
                  <w:lang w:val="nb-NO"/>
                </w:rPr>
                <w:t xml:space="preserve">) </w:t>
              </w:r>
            </w:ins>
            <w:ins w:id="4056" w:author="NO Affiliate" w:date="2026-02-13T13:43:00Z" w16du:dateUtc="2026-02-13T12:43:00Z">
              <w:r w:rsidR="00CA01C7" w:rsidRPr="00692FBB">
                <w:rPr>
                  <w:rFonts w:eastAsia="Calibri"/>
                  <w:lang w:val="nb-NO"/>
                </w:rPr>
                <w:t>og sett injeksjonen</w:t>
              </w:r>
            </w:ins>
            <w:ins w:id="4057" w:author="NO Affiliate" w:date="2026-02-13T13:44:00Z" w16du:dateUtc="2026-02-13T12:44:00Z">
              <w:r w:rsidR="00CA01C7" w:rsidRPr="00692FBB">
                <w:rPr>
                  <w:rFonts w:eastAsia="Calibri"/>
                  <w:lang w:val="nb-NO"/>
                </w:rPr>
                <w:t>e</w:t>
              </w:r>
            </w:ins>
            <w:ins w:id="4058" w:author="NO Affiliate" w:date="2026-02-13T13:43:00Z" w16du:dateUtc="2026-02-13T12:43:00Z">
              <w:r w:rsidR="00CA01C7" w:rsidRPr="00692FBB">
                <w:rPr>
                  <w:rFonts w:eastAsia="Calibri"/>
                  <w:lang w:val="nb-NO"/>
                </w:rPr>
                <w:t xml:space="preserve"> like etter </w:t>
              </w:r>
            </w:ins>
            <w:ins w:id="4059" w:author="NO Affiliate" w:date="2026-02-13T13:44:00Z" w16du:dateUtc="2026-02-13T12:44:00Z">
              <w:r w:rsidR="00CA01C7" w:rsidRPr="00692FBB">
                <w:rPr>
                  <w:rFonts w:eastAsia="Calibri"/>
                  <w:lang w:val="nb-NO"/>
                </w:rPr>
                <w:t>hverandre</w:t>
              </w:r>
            </w:ins>
            <w:ins w:id="4060" w:author="NO Affiliate" w:date="2026-02-13T13:26:00Z" w16du:dateUtc="2026-02-13T12:26:00Z">
              <w:r w:rsidR="00435A2D" w:rsidRPr="00692FBB">
                <w:rPr>
                  <w:rFonts w:eastAsia="Calibri"/>
                  <w:lang w:val="nb-NO"/>
                </w:rPr>
                <w:t>.</w:t>
              </w:r>
            </w:ins>
          </w:p>
          <w:p w14:paraId="35AA3894" w14:textId="77777777" w:rsidR="00435A2D" w:rsidRPr="00692FBB" w:rsidRDefault="00435A2D" w:rsidP="00435A2D">
            <w:pPr>
              <w:autoSpaceDE w:val="0"/>
              <w:autoSpaceDN w:val="0"/>
              <w:adjustRightInd w:val="0"/>
              <w:spacing w:before="120" w:after="60"/>
              <w:jc w:val="both"/>
              <w:rPr>
                <w:ins w:id="4061" w:author="NO Affiliate" w:date="2026-02-13T13:26:00Z" w16du:dateUtc="2026-02-13T12:26:00Z"/>
                <w:rFonts w:eastAsia="Calibri"/>
                <w:lang w:val="nb-NO"/>
              </w:rPr>
            </w:pPr>
          </w:p>
        </w:tc>
      </w:tr>
      <w:tr w:rsidR="00435A2D" w:rsidRPr="00692FBB" w14:paraId="49AFA103" w14:textId="77777777" w:rsidTr="000A5EE8">
        <w:trPr>
          <w:ins w:id="4062" w:author="NO Affiliate" w:date="2026-02-13T13:26:00Z"/>
        </w:trPr>
        <w:tc>
          <w:tcPr>
            <w:tcW w:w="5391" w:type="dxa"/>
            <w:shd w:val="clear" w:color="auto" w:fill="FFFFFF"/>
          </w:tcPr>
          <w:p w14:paraId="3DEE859D" w14:textId="77777777" w:rsidR="00435A2D" w:rsidRPr="00692FBB" w:rsidRDefault="00435A2D" w:rsidP="00435A2D">
            <w:pPr>
              <w:autoSpaceDE w:val="0"/>
              <w:autoSpaceDN w:val="0"/>
              <w:adjustRightInd w:val="0"/>
              <w:jc w:val="both"/>
              <w:rPr>
                <w:ins w:id="4063" w:author="NO Affiliate" w:date="2026-02-13T13:26:00Z" w16du:dateUtc="2026-02-13T12:26:00Z"/>
                <w:rFonts w:eastAsia="Calibri"/>
                <w:lang w:val="nb-NO"/>
              </w:rPr>
            </w:pPr>
          </w:p>
          <w:p w14:paraId="0288A9B6" w14:textId="6FC4D102" w:rsidR="00435A2D" w:rsidRPr="00692FBB" w:rsidRDefault="00B367C2" w:rsidP="00435A2D">
            <w:pPr>
              <w:numPr>
                <w:ilvl w:val="0"/>
                <w:numId w:val="111"/>
              </w:numPr>
              <w:autoSpaceDE w:val="0"/>
              <w:autoSpaceDN w:val="0"/>
              <w:adjustRightInd w:val="0"/>
              <w:spacing w:before="60"/>
              <w:ind w:left="470" w:hanging="357"/>
              <w:jc w:val="both"/>
              <w:rPr>
                <w:ins w:id="4064" w:author="NO Affiliate" w:date="2026-02-13T13:26:00Z" w16du:dateUtc="2026-02-13T12:26:00Z"/>
                <w:rFonts w:eastAsia="Calibri"/>
                <w:lang w:val="nb-NO"/>
              </w:rPr>
            </w:pPr>
            <w:ins w:id="4065" w:author="NO Affiliate" w:date="2026-02-13T13:45:00Z" w16du:dateUtc="2026-02-13T12:45:00Z">
              <w:r w:rsidRPr="00692FBB">
                <w:rPr>
                  <w:rFonts w:eastAsia="Calibri"/>
                  <w:lang w:val="nb-NO"/>
                </w:rPr>
                <w:t xml:space="preserve">Sjekk esken for å forsikre deg </w:t>
              </w:r>
            </w:ins>
            <w:ins w:id="4066" w:author="NO Affiliate" w:date="2026-02-13T13:46:00Z" w16du:dateUtc="2026-02-13T12:46:00Z">
              <w:r w:rsidRPr="00692FBB">
                <w:rPr>
                  <w:rFonts w:eastAsia="Calibri"/>
                  <w:lang w:val="nb-NO"/>
                </w:rPr>
                <w:t>om</w:t>
              </w:r>
            </w:ins>
            <w:ins w:id="4067" w:author="NO Affiliate" w:date="2026-02-13T13:45:00Z" w16du:dateUtc="2026-02-13T12:45:00Z">
              <w:r w:rsidRPr="00692FBB">
                <w:rPr>
                  <w:rFonts w:eastAsia="Calibri"/>
                  <w:lang w:val="nb-NO"/>
                </w:rPr>
                <w:t xml:space="preserve"> at det er legemid</w:t>
              </w:r>
            </w:ins>
            <w:ins w:id="4068" w:author="NO Affiliate" w:date="2026-02-13T13:46:00Z" w16du:dateUtc="2026-02-13T12:46:00Z">
              <w:r w:rsidRPr="00692FBB">
                <w:rPr>
                  <w:rFonts w:eastAsia="Calibri"/>
                  <w:lang w:val="nb-NO"/>
                </w:rPr>
                <w:t>let og dosen som er forskrevet</w:t>
              </w:r>
            </w:ins>
            <w:ins w:id="4069" w:author="NO Affiliate" w:date="2026-02-13T13:26:00Z" w16du:dateUtc="2026-02-13T12:26:00Z">
              <w:r w:rsidR="00435A2D" w:rsidRPr="00692FBB">
                <w:rPr>
                  <w:rFonts w:eastAsia="Calibri"/>
                  <w:lang w:val="nb-NO"/>
                </w:rPr>
                <w:t>.</w:t>
              </w:r>
            </w:ins>
          </w:p>
          <w:p w14:paraId="4FE35E25" w14:textId="12A4F537" w:rsidR="00435A2D" w:rsidRPr="00692FBB" w:rsidRDefault="00B367C2" w:rsidP="00435A2D">
            <w:pPr>
              <w:numPr>
                <w:ilvl w:val="0"/>
                <w:numId w:val="111"/>
              </w:numPr>
              <w:autoSpaceDE w:val="0"/>
              <w:autoSpaceDN w:val="0"/>
              <w:adjustRightInd w:val="0"/>
              <w:spacing w:before="60"/>
              <w:ind w:left="470" w:hanging="357"/>
              <w:jc w:val="both"/>
              <w:rPr>
                <w:ins w:id="4070" w:author="NO Affiliate" w:date="2026-02-13T13:26:00Z" w16du:dateUtc="2026-02-13T12:26:00Z"/>
                <w:rFonts w:eastAsia="Calibri"/>
                <w:lang w:val="nb-NO"/>
              </w:rPr>
            </w:pPr>
            <w:ins w:id="4071" w:author="NO Affiliate" w:date="2026-02-13T13:47:00Z" w16du:dateUtc="2026-02-13T12:47:00Z">
              <w:r w:rsidRPr="00692FBB">
                <w:rPr>
                  <w:rFonts w:eastAsia="Calibri"/>
                  <w:lang w:val="nb-NO"/>
                </w:rPr>
                <w:t>Sjekk</w:t>
              </w:r>
            </w:ins>
            <w:ins w:id="4072" w:author="NO Affiliate" w:date="2026-02-13T13:47:00Z">
              <w:r w:rsidRPr="00692FBB">
                <w:rPr>
                  <w:rFonts w:eastAsia="Calibri"/>
                  <w:lang w:val="nb-NO"/>
                </w:rPr>
                <w:t xml:space="preserve"> utløpsdatoen på esken for å forsikre deg om at datoen ikke er passert </w:t>
              </w:r>
            </w:ins>
            <w:ins w:id="4073" w:author="NO Affiliate" w:date="2026-02-13T13:26:00Z" w16du:dateUtc="2026-02-13T12:26:00Z">
              <w:r w:rsidR="00435A2D" w:rsidRPr="00692FBB">
                <w:rPr>
                  <w:rFonts w:eastAsia="Calibri"/>
                  <w:lang w:val="nb-NO"/>
                </w:rPr>
                <w:t xml:space="preserve">(se </w:t>
              </w:r>
              <w:r w:rsidR="00435A2D" w:rsidRPr="00692FBB">
                <w:rPr>
                  <w:rFonts w:eastAsia="Calibri"/>
                  <w:b/>
                  <w:bCs/>
                  <w:lang w:val="nb-NO"/>
                </w:rPr>
                <w:t>Figur B</w:t>
              </w:r>
              <w:r w:rsidR="00435A2D" w:rsidRPr="00692FBB">
                <w:rPr>
                  <w:rFonts w:eastAsia="Calibri"/>
                  <w:lang w:val="nb-NO"/>
                </w:rPr>
                <w:t>).</w:t>
              </w:r>
            </w:ins>
          </w:p>
          <w:p w14:paraId="609F7FAB" w14:textId="3A814CA2" w:rsidR="00435A2D" w:rsidRPr="00692FBB" w:rsidRDefault="00B367C2" w:rsidP="00435A2D">
            <w:pPr>
              <w:numPr>
                <w:ilvl w:val="0"/>
                <w:numId w:val="111"/>
              </w:numPr>
              <w:autoSpaceDE w:val="0"/>
              <w:autoSpaceDN w:val="0"/>
              <w:adjustRightInd w:val="0"/>
              <w:spacing w:before="60" w:after="240"/>
              <w:ind w:left="475"/>
              <w:jc w:val="both"/>
              <w:rPr>
                <w:ins w:id="4074" w:author="NO Affiliate" w:date="2026-02-13T13:26:00Z" w16du:dateUtc="2026-02-13T12:26:00Z"/>
                <w:rFonts w:eastAsia="Calibri"/>
                <w:lang w:val="nb-NO"/>
              </w:rPr>
            </w:pPr>
            <w:ins w:id="4075" w:author="NO Affiliate" w:date="2026-02-13T13:47:00Z" w16du:dateUtc="2026-02-13T12:47:00Z">
              <w:r w:rsidRPr="00692FBB">
                <w:rPr>
                  <w:rFonts w:eastAsia="Calibri"/>
                  <w:lang w:val="nb-NO"/>
                </w:rPr>
                <w:t>Sjekk esken for å s</w:t>
              </w:r>
            </w:ins>
            <w:ins w:id="4076" w:author="NO Affiliate" w:date="2026-02-13T13:48:00Z" w16du:dateUtc="2026-02-13T12:48:00Z">
              <w:r w:rsidRPr="00692FBB">
                <w:rPr>
                  <w:rFonts w:eastAsia="Calibri"/>
                  <w:lang w:val="nb-NO"/>
                </w:rPr>
                <w:t>e om den har noen synlig skade</w:t>
              </w:r>
            </w:ins>
            <w:ins w:id="4077" w:author="NO Affiliate" w:date="2026-02-13T13:26:00Z" w16du:dateUtc="2026-02-13T12:26:00Z">
              <w:r w:rsidR="00435A2D" w:rsidRPr="00692FBB">
                <w:rPr>
                  <w:rFonts w:eastAsia="Calibri"/>
                  <w:lang w:val="nb-NO"/>
                </w:rPr>
                <w:t>.</w:t>
              </w:r>
            </w:ins>
          </w:p>
          <w:p w14:paraId="61F1A5E0" w14:textId="798D330E" w:rsidR="00435A2D" w:rsidRPr="00692FBB" w:rsidRDefault="002D37A1" w:rsidP="00435A2D">
            <w:pPr>
              <w:autoSpaceDE w:val="0"/>
              <w:autoSpaceDN w:val="0"/>
              <w:adjustRightInd w:val="0"/>
              <w:ind w:left="113"/>
              <w:jc w:val="both"/>
              <w:rPr>
                <w:ins w:id="4078" w:author="NO Affiliate" w:date="2026-02-13T13:26:00Z" w16du:dateUtc="2026-02-13T12:26:00Z"/>
                <w:rFonts w:eastAsia="Calibri"/>
                <w:lang w:val="nb-NO"/>
              </w:rPr>
            </w:pPr>
            <w:ins w:id="4079" w:author="NO Affiliate" w:date="2026-02-13T14:24:00Z" w16du:dateUtc="2026-02-13T13:24:00Z">
              <w:r w:rsidRPr="00692FBB">
                <w:rPr>
                  <w:rFonts w:eastAsia="Calibri"/>
                  <w:b/>
                  <w:bCs/>
                  <w:lang w:val="nb-NO"/>
                </w:rPr>
                <w:t xml:space="preserve">Ikke </w:t>
              </w:r>
              <w:r w:rsidRPr="00692FBB">
                <w:rPr>
                  <w:rFonts w:eastAsia="Calibri"/>
                  <w:lang w:val="nb-NO"/>
                  <w:rPrChange w:id="4080" w:author="NO Affiliate" w:date="2026-02-13T14:24:00Z" w16du:dateUtc="2026-02-13T13:24:00Z">
                    <w:rPr>
                      <w:rFonts w:eastAsia="Calibri"/>
                      <w:b/>
                      <w:bCs/>
                    </w:rPr>
                  </w:rPrChange>
                </w:rPr>
                <w:t xml:space="preserve">bruk </w:t>
              </w:r>
              <w:r w:rsidRPr="00692FBB">
                <w:rPr>
                  <w:rFonts w:eastAsia="Calibri"/>
                  <w:lang w:val="nb-NO"/>
                </w:rPr>
                <w:t xml:space="preserve">OTULFI </w:t>
              </w:r>
              <w:r w:rsidRPr="00692FBB">
                <w:rPr>
                  <w:rFonts w:eastAsia="Calibri"/>
                  <w:lang w:val="nb-NO"/>
                  <w:rPrChange w:id="4081" w:author="NO Affiliate" w:date="2026-02-13T14:24:00Z" w16du:dateUtc="2026-02-13T13:24:00Z">
                    <w:rPr>
                      <w:rFonts w:eastAsia="Calibri"/>
                      <w:b/>
                      <w:bCs/>
                    </w:rPr>
                  </w:rPrChange>
                </w:rPr>
                <w:t xml:space="preserve">ferdigfylt penn </w:t>
              </w:r>
            </w:ins>
            <w:ins w:id="4082" w:author="NO Affiliate" w:date="2026-02-13T14:25:00Z" w16du:dateUtc="2026-02-13T13:25:00Z">
              <w:r w:rsidRPr="00692FBB">
                <w:rPr>
                  <w:rFonts w:eastAsia="Calibri"/>
                  <w:lang w:val="nb-NO"/>
                </w:rPr>
                <w:t>hvis det</w:t>
              </w:r>
            </w:ins>
            <w:ins w:id="4083" w:author="NO Affiliate" w:date="2026-02-13T14:24:00Z" w16du:dateUtc="2026-02-13T13:24:00Z">
              <w:r w:rsidRPr="00692FBB">
                <w:rPr>
                  <w:rFonts w:eastAsia="Calibri"/>
                  <w:lang w:val="nb-NO"/>
                  <w:rPrChange w:id="4084" w:author="NO Affiliate" w:date="2026-02-13T14:24:00Z" w16du:dateUtc="2026-02-13T13:24:00Z">
                    <w:rPr>
                      <w:rFonts w:eastAsia="Calibri"/>
                      <w:b/>
                      <w:bCs/>
                    </w:rPr>
                  </w:rPrChange>
                </w:rPr>
                <w:t xml:space="preserve"> ser ut som</w:t>
              </w:r>
            </w:ins>
            <w:ins w:id="4085" w:author="NO Affiliate" w:date="2026-02-13T14:25:00Z" w16du:dateUtc="2026-02-13T13:25:00Z">
              <w:r w:rsidRPr="00692FBB">
                <w:rPr>
                  <w:rFonts w:eastAsia="Calibri"/>
                  <w:lang w:val="nb-NO"/>
                </w:rPr>
                <w:t xml:space="preserve"> esken</w:t>
              </w:r>
            </w:ins>
            <w:ins w:id="4086" w:author="NO Affiliate" w:date="2026-02-13T14:24:00Z" w16du:dateUtc="2026-02-13T13:24:00Z">
              <w:r w:rsidRPr="00692FBB">
                <w:rPr>
                  <w:rFonts w:eastAsia="Calibri"/>
                  <w:lang w:val="nb-NO"/>
                  <w:rPrChange w:id="4087" w:author="NO Affiliate" w:date="2026-02-13T14:24:00Z" w16du:dateUtc="2026-02-13T13:24:00Z">
                    <w:rPr>
                      <w:rFonts w:eastAsia="Calibri"/>
                      <w:b/>
                      <w:bCs/>
                    </w:rPr>
                  </w:rPrChange>
                </w:rPr>
                <w:t xml:space="preserve"> har vært åpnet.</w:t>
              </w:r>
            </w:ins>
          </w:p>
        </w:tc>
        <w:tc>
          <w:tcPr>
            <w:tcW w:w="3772" w:type="dxa"/>
            <w:shd w:val="clear" w:color="auto" w:fill="FFFFFF"/>
          </w:tcPr>
          <w:p w14:paraId="354A219D" w14:textId="77777777" w:rsidR="00BA68E9" w:rsidRPr="00692FBB" w:rsidRDefault="00DA2727" w:rsidP="00435A2D">
            <w:pPr>
              <w:autoSpaceDE w:val="0"/>
              <w:autoSpaceDN w:val="0"/>
              <w:adjustRightInd w:val="0"/>
              <w:jc w:val="right"/>
              <w:rPr>
                <w:ins w:id="4088" w:author="NO Affiliate" w:date="2026-02-13T14:15:00Z" w16du:dateUtc="2026-02-13T13:15:00Z"/>
                <w:rFonts w:eastAsia="Calibri"/>
                <w:lang w:val="nb-NO"/>
              </w:rPr>
            </w:pPr>
            <w:ins w:id="4089" w:author="NO Affiliate" w:date="2026-02-13T13:50:00Z" w16du:dateUtc="2026-02-13T12:50:00Z">
              <w:r w:rsidRPr="00692FBB">
                <w:rPr>
                  <w:noProof/>
                  <w:lang w:val="nb-NO"/>
                </w:rPr>
                <mc:AlternateContent>
                  <mc:Choice Requires="wpg">
                    <w:drawing>
                      <wp:anchor distT="0" distB="0" distL="114300" distR="114300" simplePos="0" relativeHeight="251703296" behindDoc="0" locked="0" layoutInCell="1" allowOverlap="1" wp14:anchorId="6C5A2C89" wp14:editId="05413697">
                        <wp:simplePos x="0" y="0"/>
                        <wp:positionH relativeFrom="column">
                          <wp:posOffset>274320</wp:posOffset>
                        </wp:positionH>
                        <wp:positionV relativeFrom="paragraph">
                          <wp:posOffset>204091</wp:posOffset>
                        </wp:positionV>
                        <wp:extent cx="1876021" cy="1280828"/>
                        <wp:effectExtent l="0" t="0" r="0" b="0"/>
                        <wp:wrapNone/>
                        <wp:docPr id="864767192" name="Gruppieren 9"/>
                        <wp:cNvGraphicFramePr/>
                        <a:graphic xmlns:a="http://schemas.openxmlformats.org/drawingml/2006/main">
                          <a:graphicData uri="http://schemas.microsoft.com/office/word/2010/wordprocessingGroup">
                            <wpg:wgp>
                              <wpg:cNvGrpSpPr/>
                              <wpg:grpSpPr>
                                <a:xfrm>
                                  <a:off x="0" y="0"/>
                                  <a:ext cx="1876021" cy="1280828"/>
                                  <a:chOff x="0" y="0"/>
                                  <a:chExt cx="2314575" cy="1543050"/>
                                </a:xfrm>
                              </wpg:grpSpPr>
                              <pic:pic xmlns:pic="http://schemas.openxmlformats.org/drawingml/2006/picture">
                                <pic:nvPicPr>
                                  <pic:cNvPr id="1763586995" name="Grafik 7"/>
                                  <pic:cNvPicPr>
                                    <a:picLocks/>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314575" cy="1543050"/>
                                  </a:xfrm>
                                  <a:prstGeom prst="rect">
                                    <a:avLst/>
                                  </a:prstGeom>
                                </pic:spPr>
                              </pic:pic>
                              <wps:wsp>
                                <wps:cNvPr id="612386429" name="Textfeld 4"/>
                                <wps:cNvSpPr txBox="1"/>
                                <wps:spPr>
                                  <a:xfrm>
                                    <a:off x="290303" y="387898"/>
                                    <a:ext cx="890639" cy="417558"/>
                                  </a:xfrm>
                                  <a:prstGeom prst="rect">
                                    <a:avLst/>
                                  </a:prstGeom>
                                  <a:noFill/>
                                  <a:ln w="6350">
                                    <a:noFill/>
                                  </a:ln>
                                </wps:spPr>
                                <wps:txbx>
                                  <w:txbxContent>
                                    <w:p w14:paraId="6F0FC3B1" w14:textId="111A6566" w:rsidR="00DA2727" w:rsidRPr="00067D6C" w:rsidRDefault="00BA68E9" w:rsidP="00DA2727">
                                      <w:pPr>
                                        <w:jc w:val="center"/>
                                        <w:rPr>
                                          <w:rFonts w:ascii="Arial" w:hAnsi="Arial" w:cs="Arial"/>
                                          <w:sz w:val="16"/>
                                          <w:szCs w:val="16"/>
                                        </w:rPr>
                                      </w:pPr>
                                      <w:r>
                                        <w:rPr>
                                          <w:rFonts w:ascii="Arial" w:hAnsi="Arial" w:cs="Arial"/>
                                          <w:sz w:val="16"/>
                                          <w:szCs w:val="16"/>
                                        </w:rPr>
                                        <w:t>Utløpsdato</w:t>
                                      </w:r>
                                      <w:r w:rsidR="00DA2727" w:rsidRPr="00067D6C">
                                        <w:rPr>
                                          <w:rFonts w:ascii="Arial" w:hAnsi="Arial" w:cs="Arial"/>
                                          <w:sz w:val="16"/>
                                          <w:szCs w:val="16"/>
                                        </w:rPr>
                                        <w:t>: MMM/</w:t>
                                      </w:r>
                                      <w:r>
                                        <w:rPr>
                                          <w:rFonts w:ascii="Arial" w:hAnsi="Arial" w:cs="Arial"/>
                                          <w:sz w:val="16"/>
                                          <w:szCs w:val="16"/>
                                        </w:rPr>
                                        <w:t>ÅÅÅÅ</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901582783" name="Textfeld 4"/>
                                <wps:cNvSpPr txBox="1"/>
                                <wps:spPr>
                                  <a:xfrm>
                                    <a:off x="449583" y="1152881"/>
                                    <a:ext cx="1135687" cy="191931"/>
                                  </a:xfrm>
                                  <a:prstGeom prst="rect">
                                    <a:avLst/>
                                  </a:prstGeom>
                                  <a:noFill/>
                                  <a:ln w="6350">
                                    <a:noFill/>
                                  </a:ln>
                                </wps:spPr>
                                <wps:txbx>
                                  <w:txbxContent>
                                    <w:p w14:paraId="46ABB2AD" w14:textId="18CAB527" w:rsidR="00DA2727" w:rsidRPr="00067D6C" w:rsidRDefault="00BA68E9" w:rsidP="00DA2727">
                                      <w:pPr>
                                        <w:jc w:val="center"/>
                                        <w:rPr>
                                          <w:rFonts w:ascii="Arial" w:hAnsi="Arial" w:cs="Arial"/>
                                          <w:sz w:val="8"/>
                                          <w:szCs w:val="8"/>
                                        </w:rPr>
                                      </w:pPr>
                                      <w:r>
                                        <w:rPr>
                                          <w:rFonts w:ascii="Arial" w:hAnsi="Arial" w:cs="Arial"/>
                                          <w:sz w:val="8"/>
                                          <w:szCs w:val="8"/>
                                        </w:rPr>
                                        <w:t>Utløpsdato</w:t>
                                      </w:r>
                                      <w:r w:rsidR="00DA2727" w:rsidRPr="00067D6C">
                                        <w:rPr>
                                          <w:rFonts w:ascii="Arial" w:hAnsi="Arial" w:cs="Arial"/>
                                          <w:sz w:val="8"/>
                                          <w:szCs w:val="8"/>
                                        </w:rPr>
                                        <w:t>: MMM/</w:t>
                                      </w:r>
                                      <w:r>
                                        <w:rPr>
                                          <w:rFonts w:ascii="Arial" w:hAnsi="Arial" w:cs="Arial"/>
                                          <w:sz w:val="8"/>
                                          <w:szCs w:val="8"/>
                                        </w:rPr>
                                        <w:t>ÅÅÅÅ</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5A2C89" id="Gruppieren 9" o:spid="_x0000_s1075" style="position:absolute;left:0;text-align:left;margin-left:21.6pt;margin-top:16.05pt;width:147.7pt;height:100.85pt;z-index:251703296;mso-width-relative:margin;mso-height-relative:margin" coordsize="23145,154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">
                        <v:shape id="Grafik 7" o:spid="_x0000_s1076" type="#_x0000_t75" style="position:absolute;width:23145;height:1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">
                          <v:imagedata r:id="rId32" o:title=""/>
                          <o:lock v:ext="edit" aspectratio="f"/>
                        </v:shape>
                        <v:shape id="Textfeld 4" o:spid="_x0000_s1077" type="#_x0000_t202" style="position:absolute;left:2903;top:3878;width:8906;height:4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" filled="f" stroked="f" strokeweight=".5pt">
                          <v:textbox inset="1mm,1mm,1mm,1mm">
                            <w:txbxContent>
                              <w:p w14:paraId="6F0FC3B1" w14:textId="111A6566" w:rsidR="00DA2727" w:rsidRPr="00067D6C" w:rsidRDefault="00BA68E9" w:rsidP="00DA2727">
                                <w:pPr>
                                  <w:jc w:val="center"/>
                                  <w:rPr>
                                    <w:rFonts w:ascii="Arial" w:hAnsi="Arial" w:cs="Arial"/>
                                    <w:sz w:val="16"/>
                                    <w:szCs w:val="16"/>
                                  </w:rPr>
                                </w:pPr>
                                <w:r>
                                  <w:rPr>
                                    <w:rFonts w:ascii="Arial" w:hAnsi="Arial" w:cs="Arial"/>
                                    <w:sz w:val="16"/>
                                    <w:szCs w:val="16"/>
                                  </w:rPr>
                                  <w:t>Utløpsdato</w:t>
                                </w:r>
                                <w:r w:rsidR="00DA2727" w:rsidRPr="00067D6C">
                                  <w:rPr>
                                    <w:rFonts w:ascii="Arial" w:hAnsi="Arial" w:cs="Arial"/>
                                    <w:sz w:val="16"/>
                                    <w:szCs w:val="16"/>
                                  </w:rPr>
                                  <w:t>: MMM/</w:t>
                                </w:r>
                                <w:r>
                                  <w:rPr>
                                    <w:rFonts w:ascii="Arial" w:hAnsi="Arial" w:cs="Arial"/>
                                    <w:sz w:val="16"/>
                                    <w:szCs w:val="16"/>
                                  </w:rPr>
                                  <w:t>ÅÅÅÅ</w:t>
                                </w:r>
                              </w:p>
                            </w:txbxContent>
                          </v:textbox>
                        </v:shape>
                        <v:shape id="Textfeld 4" o:spid="_x0000_s1078" type="#_x0000_t202" style="position:absolute;left:4495;top:11528;width:11357;height:1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" filled="f" stroked="f" strokeweight=".5pt">
                          <v:textbox inset="1mm,1mm,1mm,1mm">
                            <w:txbxContent>
                              <w:p w14:paraId="46ABB2AD" w14:textId="18CAB527" w:rsidR="00DA2727" w:rsidRPr="00067D6C" w:rsidRDefault="00BA68E9" w:rsidP="00DA2727">
                                <w:pPr>
                                  <w:jc w:val="center"/>
                                  <w:rPr>
                                    <w:rFonts w:ascii="Arial" w:hAnsi="Arial" w:cs="Arial"/>
                                    <w:sz w:val="8"/>
                                    <w:szCs w:val="8"/>
                                  </w:rPr>
                                </w:pPr>
                                <w:r>
                                  <w:rPr>
                                    <w:rFonts w:ascii="Arial" w:hAnsi="Arial" w:cs="Arial"/>
                                    <w:sz w:val="8"/>
                                    <w:szCs w:val="8"/>
                                  </w:rPr>
                                  <w:t>Utløpsdato</w:t>
                                </w:r>
                                <w:r w:rsidR="00DA2727" w:rsidRPr="00067D6C">
                                  <w:rPr>
                                    <w:rFonts w:ascii="Arial" w:hAnsi="Arial" w:cs="Arial"/>
                                    <w:sz w:val="8"/>
                                    <w:szCs w:val="8"/>
                                  </w:rPr>
                                  <w:t>: MMM/</w:t>
                                </w:r>
                                <w:r>
                                  <w:rPr>
                                    <w:rFonts w:ascii="Arial" w:hAnsi="Arial" w:cs="Arial"/>
                                    <w:sz w:val="8"/>
                                    <w:szCs w:val="8"/>
                                  </w:rPr>
                                  <w:t>ÅÅÅÅ</w:t>
                                </w:r>
                              </w:p>
                            </w:txbxContent>
                          </v:textbox>
                        </v:shape>
                      </v:group>
                    </w:pict>
                  </mc:Fallback>
                </mc:AlternateContent>
              </w:r>
            </w:ins>
            <w:ins w:id="4090" w:author="NO Affiliate" w:date="2026-02-13T13:26:00Z" w16du:dateUtc="2026-02-13T12:26:00Z">
              <w:r w:rsidR="00435A2D" w:rsidRPr="00692FBB">
                <w:rPr>
                  <w:rFonts w:eastAsia="Calibri"/>
                  <w:lang w:val="nb-NO"/>
                </w:rPr>
                <w:t xml:space="preserve"> </w:t>
              </w:r>
            </w:ins>
          </w:p>
          <w:p w14:paraId="4A1B09B4" w14:textId="77777777" w:rsidR="00BA68E9" w:rsidRPr="00692FBB" w:rsidRDefault="00BA68E9" w:rsidP="00435A2D">
            <w:pPr>
              <w:autoSpaceDE w:val="0"/>
              <w:autoSpaceDN w:val="0"/>
              <w:adjustRightInd w:val="0"/>
              <w:jc w:val="right"/>
              <w:rPr>
                <w:ins w:id="4091" w:author="NO Affiliate" w:date="2026-02-13T14:15:00Z" w16du:dateUtc="2026-02-13T13:15:00Z"/>
                <w:rFonts w:eastAsia="Calibri"/>
                <w:lang w:val="nb-NO"/>
              </w:rPr>
            </w:pPr>
          </w:p>
          <w:p w14:paraId="32144711" w14:textId="77777777" w:rsidR="00BA68E9" w:rsidRPr="00692FBB" w:rsidRDefault="00BA68E9" w:rsidP="00435A2D">
            <w:pPr>
              <w:autoSpaceDE w:val="0"/>
              <w:autoSpaceDN w:val="0"/>
              <w:adjustRightInd w:val="0"/>
              <w:jc w:val="right"/>
              <w:rPr>
                <w:ins w:id="4092" w:author="NO Affiliate" w:date="2026-02-13T14:15:00Z" w16du:dateUtc="2026-02-13T13:15:00Z"/>
                <w:rFonts w:eastAsia="Calibri"/>
                <w:lang w:val="nb-NO"/>
              </w:rPr>
            </w:pPr>
          </w:p>
          <w:p w14:paraId="22C941CF" w14:textId="77777777" w:rsidR="00BA68E9" w:rsidRPr="00692FBB" w:rsidRDefault="00BA68E9" w:rsidP="00435A2D">
            <w:pPr>
              <w:autoSpaceDE w:val="0"/>
              <w:autoSpaceDN w:val="0"/>
              <w:adjustRightInd w:val="0"/>
              <w:jc w:val="right"/>
              <w:rPr>
                <w:ins w:id="4093" w:author="NO Affiliate" w:date="2026-02-13T14:15:00Z" w16du:dateUtc="2026-02-13T13:15:00Z"/>
                <w:rFonts w:eastAsia="Calibri"/>
                <w:lang w:val="nb-NO"/>
              </w:rPr>
            </w:pPr>
          </w:p>
          <w:p w14:paraId="7B95398E" w14:textId="77777777" w:rsidR="00BA68E9" w:rsidRPr="00692FBB" w:rsidRDefault="00BA68E9" w:rsidP="00435A2D">
            <w:pPr>
              <w:autoSpaceDE w:val="0"/>
              <w:autoSpaceDN w:val="0"/>
              <w:adjustRightInd w:val="0"/>
              <w:jc w:val="right"/>
              <w:rPr>
                <w:ins w:id="4094" w:author="NO Affiliate" w:date="2026-02-13T14:15:00Z" w16du:dateUtc="2026-02-13T13:15:00Z"/>
                <w:rFonts w:eastAsia="Calibri"/>
                <w:lang w:val="nb-NO"/>
              </w:rPr>
            </w:pPr>
          </w:p>
          <w:p w14:paraId="1DD878F2" w14:textId="77777777" w:rsidR="00BA68E9" w:rsidRPr="00692FBB" w:rsidRDefault="00BA68E9" w:rsidP="00435A2D">
            <w:pPr>
              <w:autoSpaceDE w:val="0"/>
              <w:autoSpaceDN w:val="0"/>
              <w:adjustRightInd w:val="0"/>
              <w:jc w:val="right"/>
              <w:rPr>
                <w:ins w:id="4095" w:author="NO Affiliate" w:date="2026-02-13T14:15:00Z" w16du:dateUtc="2026-02-13T13:15:00Z"/>
                <w:rFonts w:eastAsia="Calibri"/>
                <w:lang w:val="nb-NO"/>
              </w:rPr>
            </w:pPr>
          </w:p>
          <w:p w14:paraId="0D1558A0" w14:textId="77777777" w:rsidR="00BA68E9" w:rsidRPr="00692FBB" w:rsidRDefault="00BA68E9" w:rsidP="00435A2D">
            <w:pPr>
              <w:autoSpaceDE w:val="0"/>
              <w:autoSpaceDN w:val="0"/>
              <w:adjustRightInd w:val="0"/>
              <w:jc w:val="right"/>
              <w:rPr>
                <w:ins w:id="4096" w:author="NO Affiliate" w:date="2026-02-13T14:15:00Z" w16du:dateUtc="2026-02-13T13:15:00Z"/>
                <w:rFonts w:eastAsia="Calibri"/>
                <w:lang w:val="nb-NO"/>
              </w:rPr>
            </w:pPr>
          </w:p>
          <w:p w14:paraId="26C274C1" w14:textId="77777777" w:rsidR="00BA68E9" w:rsidRPr="00692FBB" w:rsidRDefault="00BA68E9" w:rsidP="00435A2D">
            <w:pPr>
              <w:autoSpaceDE w:val="0"/>
              <w:autoSpaceDN w:val="0"/>
              <w:adjustRightInd w:val="0"/>
              <w:jc w:val="right"/>
              <w:rPr>
                <w:ins w:id="4097" w:author="NO Affiliate" w:date="2026-02-13T14:15:00Z" w16du:dateUtc="2026-02-13T13:15:00Z"/>
                <w:rFonts w:eastAsia="Calibri"/>
                <w:lang w:val="nb-NO"/>
              </w:rPr>
            </w:pPr>
          </w:p>
          <w:p w14:paraId="0762EDEC" w14:textId="77777777" w:rsidR="00BA68E9" w:rsidRPr="00692FBB" w:rsidRDefault="00BA68E9" w:rsidP="00435A2D">
            <w:pPr>
              <w:autoSpaceDE w:val="0"/>
              <w:autoSpaceDN w:val="0"/>
              <w:adjustRightInd w:val="0"/>
              <w:jc w:val="right"/>
              <w:rPr>
                <w:ins w:id="4098" w:author="NO Affiliate" w:date="2026-02-13T14:15:00Z" w16du:dateUtc="2026-02-13T13:15:00Z"/>
                <w:rFonts w:eastAsia="Calibri"/>
                <w:lang w:val="nb-NO"/>
              </w:rPr>
            </w:pPr>
          </w:p>
          <w:p w14:paraId="2DEE3723" w14:textId="77777777" w:rsidR="00BA68E9" w:rsidRPr="00692FBB" w:rsidRDefault="00BA68E9" w:rsidP="00435A2D">
            <w:pPr>
              <w:autoSpaceDE w:val="0"/>
              <w:autoSpaceDN w:val="0"/>
              <w:adjustRightInd w:val="0"/>
              <w:jc w:val="right"/>
              <w:rPr>
                <w:ins w:id="4099" w:author="NO Affiliate" w:date="2026-02-13T14:15:00Z" w16du:dateUtc="2026-02-13T13:15:00Z"/>
                <w:rFonts w:eastAsia="Calibri"/>
                <w:lang w:val="nb-NO"/>
              </w:rPr>
            </w:pPr>
          </w:p>
          <w:p w14:paraId="0E756BA7" w14:textId="41928B13" w:rsidR="00435A2D" w:rsidRPr="00692FBB" w:rsidRDefault="00435A2D" w:rsidP="00435A2D">
            <w:pPr>
              <w:autoSpaceDE w:val="0"/>
              <w:autoSpaceDN w:val="0"/>
              <w:adjustRightInd w:val="0"/>
              <w:jc w:val="right"/>
              <w:rPr>
                <w:ins w:id="4100" w:author="NO Affiliate" w:date="2026-02-13T13:26:00Z" w16du:dateUtc="2026-02-13T12:26:00Z"/>
                <w:rFonts w:eastAsia="Calibri"/>
                <w:lang w:val="nb-NO"/>
              </w:rPr>
            </w:pPr>
            <w:ins w:id="4101" w:author="NO Affiliate" w:date="2026-02-13T13:26:00Z" w16du:dateUtc="2026-02-13T12:26:00Z">
              <w:r w:rsidRPr="00692FBB">
                <w:rPr>
                  <w:rFonts w:eastAsia="Calibri"/>
                  <w:lang w:val="nb-NO"/>
                </w:rPr>
                <w:t xml:space="preserve">Figur B </w:t>
              </w:r>
            </w:ins>
          </w:p>
        </w:tc>
      </w:tr>
    </w:tbl>
    <w:p w14:paraId="71C0C488" w14:textId="13B538DD" w:rsidR="00435A2D" w:rsidRPr="00692FBB" w:rsidRDefault="00435A2D" w:rsidP="00435A2D">
      <w:pPr>
        <w:autoSpaceDE w:val="0"/>
        <w:autoSpaceDN w:val="0"/>
        <w:spacing w:after="0" w:line="240" w:lineRule="auto"/>
        <w:rPr>
          <w:ins w:id="4102" w:author="NO Affiliate" w:date="2026-02-13T13:26:00Z" w16du:dateUtc="2026-02-13T12:26:00Z"/>
          <w:rFonts w:ascii="Times New Roman" w:eastAsia="Times New Roman" w:hAnsi="Times New Roman" w:cs="Times New Roman"/>
          <w:lang w:val="nb-NO"/>
        </w:rPr>
      </w:pPr>
    </w:p>
    <w:tbl>
      <w:tblPr>
        <w:tblStyle w:val="Tabellrutenett1"/>
        <w:tblpPr w:leftFromText="141" w:rightFromText="141" w:vertAnchor="text" w:tblpX="-147" w:tblpY="1"/>
        <w:tblOverlap w:val="never"/>
        <w:tblW w:w="91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1"/>
        <w:gridCol w:w="3772"/>
      </w:tblGrid>
      <w:tr w:rsidR="00435A2D" w:rsidRPr="00692FBB" w14:paraId="6BC9C41A" w14:textId="77777777" w:rsidTr="000A5EE8">
        <w:trPr>
          <w:ins w:id="4103" w:author="NO Affiliate" w:date="2026-02-13T13:26:00Z"/>
        </w:trPr>
        <w:tc>
          <w:tcPr>
            <w:tcW w:w="5391" w:type="dxa"/>
            <w:shd w:val="clear" w:color="auto" w:fill="FFFFFF"/>
          </w:tcPr>
          <w:p w14:paraId="0B408A73" w14:textId="0BF594E5" w:rsidR="00435A2D" w:rsidRPr="00692FBB" w:rsidRDefault="002A1C68" w:rsidP="00435A2D">
            <w:pPr>
              <w:numPr>
                <w:ilvl w:val="0"/>
                <w:numId w:val="111"/>
              </w:numPr>
              <w:autoSpaceDE w:val="0"/>
              <w:autoSpaceDN w:val="0"/>
              <w:adjustRightInd w:val="0"/>
              <w:spacing w:before="60"/>
              <w:ind w:left="470" w:hanging="357"/>
              <w:jc w:val="both"/>
              <w:rPr>
                <w:ins w:id="4104" w:author="NO Affiliate" w:date="2026-02-13T13:26:00Z" w16du:dateUtc="2026-02-13T12:26:00Z"/>
                <w:rFonts w:eastAsia="Calibri"/>
                <w:lang w:val="nb-NO"/>
              </w:rPr>
            </w:pPr>
            <w:ins w:id="4105" w:author="NO Affiliate" w:date="2026-02-13T14:25:00Z" w16du:dateUtc="2026-02-13T13:25:00Z">
              <w:r w:rsidRPr="00692FBB">
                <w:rPr>
                  <w:bCs/>
                  <w:lang w:val="nb-NO" w:bidi="en-US"/>
                </w:rPr>
                <w:t>La e</w:t>
              </w:r>
            </w:ins>
            <w:ins w:id="4106" w:author="NO Affiliate" w:date="2026-02-13T14:26:00Z" w16du:dateUtc="2026-02-13T13:26:00Z">
              <w:r w:rsidRPr="00692FBB">
                <w:rPr>
                  <w:bCs/>
                  <w:lang w:val="nb-NO" w:bidi="en-US"/>
                </w:rPr>
                <w:t>sken</w:t>
              </w:r>
            </w:ins>
            <w:ins w:id="4107" w:author="NO Affiliate" w:date="2026-02-13T14:25:00Z" w16du:dateUtc="2026-02-13T13:25:00Z">
              <w:r w:rsidRPr="00692FBB">
                <w:rPr>
                  <w:bCs/>
                  <w:lang w:val="nb-NO" w:bidi="en-US"/>
                </w:rPr>
                <w:t xml:space="preserve"> ligge på </w:t>
              </w:r>
            </w:ins>
            <w:ins w:id="4108" w:author="NO Affiliate" w:date="2026-02-13T14:26:00Z" w16du:dateUtc="2026-02-13T13:26:00Z">
              <w:r w:rsidRPr="00692FBB">
                <w:rPr>
                  <w:bCs/>
                  <w:lang w:val="nb-NO" w:bidi="en-US"/>
                </w:rPr>
                <w:t>den valgte</w:t>
              </w:r>
            </w:ins>
            <w:ins w:id="4109" w:author="NO Affiliate" w:date="2026-02-13T14:25:00Z" w16du:dateUtc="2026-02-13T13:25:00Z">
              <w:r w:rsidRPr="00692FBB">
                <w:rPr>
                  <w:bCs/>
                  <w:lang w:val="nb-NO" w:bidi="en-US"/>
                </w:rPr>
                <w:t xml:space="preserve"> overflaten i 45 minutter før bruk, for å la legemidlet i </w:t>
              </w:r>
            </w:ins>
            <w:ins w:id="4110" w:author="NO Affiliate" w:date="2026-02-13T14:26:00Z" w16du:dateUtc="2026-02-13T13:26:00Z">
              <w:r w:rsidRPr="00692FBB">
                <w:rPr>
                  <w:bCs/>
                  <w:lang w:val="nb-NO" w:bidi="en-US"/>
                </w:rPr>
                <w:t xml:space="preserve">OTULFI </w:t>
              </w:r>
            </w:ins>
            <w:ins w:id="4111" w:author="NO Affiliate" w:date="2026-02-13T14:25:00Z" w16du:dateUtc="2026-02-13T13:25:00Z">
              <w:r w:rsidRPr="00692FBB">
                <w:rPr>
                  <w:bCs/>
                  <w:lang w:val="nb-NO" w:bidi="en-US"/>
                </w:rPr>
                <w:t xml:space="preserve">ferdigfylt penn </w:t>
              </w:r>
            </w:ins>
            <w:ins w:id="4112" w:author="NoMA-ES" w:date="2026-03-10T11:00:00Z" w16du:dateUtc="2026-03-10T10:00:00Z">
              <w:r w:rsidR="0006326C">
                <w:rPr>
                  <w:bCs/>
                  <w:lang w:val="nb-NO" w:bidi="en-US"/>
                </w:rPr>
                <w:t xml:space="preserve">oppnå </w:t>
              </w:r>
            </w:ins>
            <w:ins w:id="4113" w:author="NO Affiliate" w:date="2026-02-16T09:11:00Z" w16du:dateUtc="2026-02-16T08:11:00Z">
              <w:del w:id="4114" w:author="NoMA-ES" w:date="2026-03-10T11:00:00Z" w16du:dateUtc="2026-03-10T10:00:00Z">
                <w:r w:rsidR="00FE79F2" w:rsidRPr="00692FBB" w:rsidDel="0006326C">
                  <w:rPr>
                    <w:bCs/>
                    <w:lang w:val="nb-NO" w:bidi="en-US"/>
                  </w:rPr>
                  <w:delText>få</w:delText>
                </w:r>
              </w:del>
            </w:ins>
            <w:ins w:id="4115" w:author="NO Affiliate" w:date="2026-02-13T14:25:00Z" w16du:dateUtc="2026-02-13T13:25:00Z">
              <w:del w:id="4116" w:author="NoMA-ES" w:date="2026-03-10T11:00:00Z" w16du:dateUtc="2026-03-10T10:00:00Z">
                <w:r w:rsidRPr="00692FBB" w:rsidDel="0006326C">
                  <w:rPr>
                    <w:bCs/>
                    <w:lang w:val="nb-NO" w:bidi="en-US"/>
                  </w:rPr>
                  <w:delText xml:space="preserve"> </w:delText>
                </w:r>
              </w:del>
              <w:r w:rsidRPr="00692FBB">
                <w:rPr>
                  <w:bCs/>
                  <w:lang w:val="nb-NO" w:bidi="en-US"/>
                </w:rPr>
                <w:t>romtemperatur (</w:t>
              </w:r>
            </w:ins>
            <w:ins w:id="4117" w:author="NO Affiliate" w:date="2026-02-13T14:26:00Z" w16du:dateUtc="2026-02-13T13:26:00Z">
              <w:r w:rsidRPr="00692FBB">
                <w:rPr>
                  <w:bCs/>
                  <w:lang w:val="nb-NO" w:bidi="en-US"/>
                </w:rPr>
                <w:t xml:space="preserve">se </w:t>
              </w:r>
            </w:ins>
            <w:ins w:id="4118" w:author="NO Affiliate" w:date="2026-02-13T14:25:00Z" w16du:dateUtc="2026-02-13T13:25:00Z">
              <w:r w:rsidRPr="00692FBB">
                <w:rPr>
                  <w:b/>
                  <w:bCs/>
                  <w:lang w:val="nb-NO" w:bidi="en-US"/>
                  <w:rPrChange w:id="4119" w:author="NO Affiliate" w:date="2026-02-13T14:27:00Z" w16du:dateUtc="2026-02-13T13:27:00Z">
                    <w:rPr>
                      <w:lang w:val="nb-NO" w:bidi="en-US"/>
                    </w:rPr>
                  </w:rPrChange>
                </w:rPr>
                <w:t>Figur</w:t>
              </w:r>
            </w:ins>
            <w:ins w:id="4120" w:author="NO Affiliate" w:date="2026-02-13T14:27:00Z" w16du:dateUtc="2026-02-13T13:27:00Z">
              <w:r w:rsidRPr="00692FBB">
                <w:rPr>
                  <w:b/>
                  <w:bCs/>
                  <w:lang w:val="nb-NO" w:bidi="en-US"/>
                </w:rPr>
                <w:t xml:space="preserve"> </w:t>
              </w:r>
            </w:ins>
            <w:ins w:id="4121" w:author="NO Affiliate" w:date="2026-02-13T14:25:00Z" w16du:dateUtc="2026-02-13T13:25:00Z">
              <w:r w:rsidRPr="00692FBB">
                <w:rPr>
                  <w:b/>
                  <w:bCs/>
                  <w:lang w:val="nb-NO" w:bidi="en-US"/>
                  <w:rPrChange w:id="4122" w:author="NO Affiliate" w:date="2026-02-13T14:27:00Z" w16du:dateUtc="2026-02-13T13:27:00Z">
                    <w:rPr>
                      <w:lang w:val="nb-NO" w:bidi="en-US"/>
                    </w:rPr>
                  </w:rPrChange>
                </w:rPr>
                <w:t>C</w:t>
              </w:r>
              <w:r w:rsidRPr="00692FBB">
                <w:rPr>
                  <w:bCs/>
                  <w:lang w:val="nb-NO" w:bidi="en-US"/>
                </w:rPr>
                <w:t>)</w:t>
              </w:r>
            </w:ins>
            <w:ins w:id="4123" w:author="NO Affiliate" w:date="2026-02-13T13:26:00Z" w16du:dateUtc="2026-02-13T12:26:00Z">
              <w:r w:rsidR="00435A2D" w:rsidRPr="00692FBB">
                <w:rPr>
                  <w:rFonts w:eastAsia="Calibri"/>
                  <w:lang w:val="nb-NO"/>
                </w:rPr>
                <w:t>.</w:t>
              </w:r>
            </w:ins>
          </w:p>
          <w:p w14:paraId="460C06C3" w14:textId="77777777" w:rsidR="00435A2D" w:rsidRPr="00692FBB" w:rsidRDefault="00435A2D" w:rsidP="00435A2D">
            <w:pPr>
              <w:autoSpaceDE w:val="0"/>
              <w:autoSpaceDN w:val="0"/>
              <w:adjustRightInd w:val="0"/>
              <w:jc w:val="both"/>
              <w:rPr>
                <w:ins w:id="4124" w:author="NO Affiliate" w:date="2026-02-13T13:26:00Z" w16du:dateUtc="2026-02-13T12:26:00Z"/>
                <w:rFonts w:eastAsia="Calibri"/>
                <w:lang w:val="nb-NO"/>
              </w:rPr>
            </w:pPr>
          </w:p>
          <w:p w14:paraId="566C4E64" w14:textId="573C0FA3" w:rsidR="00435A2D" w:rsidRPr="00692FBB" w:rsidRDefault="00E151C4" w:rsidP="00435A2D">
            <w:pPr>
              <w:autoSpaceDE w:val="0"/>
              <w:autoSpaceDN w:val="0"/>
              <w:adjustRightInd w:val="0"/>
              <w:ind w:left="133"/>
              <w:jc w:val="both"/>
              <w:rPr>
                <w:ins w:id="4125" w:author="NO Affiliate" w:date="2026-02-13T13:26:00Z" w16du:dateUtc="2026-02-13T12:26:00Z"/>
                <w:rFonts w:eastAsia="Calibri"/>
                <w:lang w:val="nb-NO"/>
              </w:rPr>
            </w:pPr>
            <w:ins w:id="4126" w:author="NO Affiliate" w:date="2026-02-13T14:27:00Z" w16du:dateUtc="2026-02-13T13:27:00Z">
              <w:r w:rsidRPr="00692FBB">
                <w:rPr>
                  <w:b/>
                  <w:bCs/>
                  <w:lang w:val="nb-NO"/>
                </w:rPr>
                <w:t>Ikke</w:t>
              </w:r>
              <w:r w:rsidRPr="00692FBB">
                <w:rPr>
                  <w:lang w:val="nb-NO"/>
                </w:rPr>
                <w:t xml:space="preserve"> varm opp</w:t>
              </w:r>
              <w:r w:rsidRPr="00692FBB">
                <w:rPr>
                  <w:bCs/>
                  <w:lang w:val="nb-NO" w:bidi="en-US"/>
                </w:rPr>
                <w:t xml:space="preserve"> OTULFI ferdigfylt penn </w:t>
              </w:r>
              <w:r w:rsidRPr="00692FBB">
                <w:rPr>
                  <w:lang w:val="nb-NO"/>
                </w:rPr>
                <w:t>på noen annen måte, slik som i mikrobølgeovn, varmt vann eller direkte sollys</w:t>
              </w:r>
            </w:ins>
            <w:ins w:id="4127" w:author="NO Affiliate" w:date="2026-02-13T13:26:00Z" w16du:dateUtc="2026-02-13T12:26:00Z">
              <w:r w:rsidR="00435A2D" w:rsidRPr="00692FBB">
                <w:rPr>
                  <w:rFonts w:eastAsia="Calibri"/>
                  <w:lang w:val="nb-NO"/>
                </w:rPr>
                <w:t>.</w:t>
              </w:r>
            </w:ins>
          </w:p>
        </w:tc>
        <w:tc>
          <w:tcPr>
            <w:tcW w:w="3772" w:type="dxa"/>
            <w:shd w:val="clear" w:color="auto" w:fill="FFFFFF"/>
          </w:tcPr>
          <w:p w14:paraId="14082D38" w14:textId="25BD2720" w:rsidR="00435A2D" w:rsidRPr="00692FBB" w:rsidRDefault="00BA68E9" w:rsidP="00BA68E9">
            <w:pPr>
              <w:autoSpaceDE w:val="0"/>
              <w:autoSpaceDN w:val="0"/>
              <w:spacing w:before="100" w:beforeAutospacing="1" w:after="100" w:afterAutospacing="1"/>
              <w:jc w:val="right"/>
              <w:rPr>
                <w:ins w:id="4128" w:author="NO Affiliate" w:date="2026-02-13T13:26:00Z" w16du:dateUtc="2026-02-13T12:26:00Z"/>
                <w:rFonts w:eastAsia="Calibri"/>
                <w:lang w:val="nb-NO"/>
              </w:rPr>
            </w:pPr>
            <w:ins w:id="4129" w:author="NO Affiliate" w:date="2026-02-13T14:16:00Z" w16du:dateUtc="2026-02-13T13:16:00Z">
              <w:r w:rsidRPr="00692FBB">
                <w:rPr>
                  <w:noProof/>
                  <w:lang w:val="nb-NO"/>
                </w:rPr>
                <mc:AlternateContent>
                  <mc:Choice Requires="wpg">
                    <w:drawing>
                      <wp:anchor distT="0" distB="0" distL="114300" distR="114300" simplePos="0" relativeHeight="251704320" behindDoc="0" locked="0" layoutInCell="1" allowOverlap="1" wp14:anchorId="7723F5F7" wp14:editId="31D7F3FB">
                        <wp:simplePos x="0" y="0"/>
                        <wp:positionH relativeFrom="column">
                          <wp:posOffset>280035</wp:posOffset>
                        </wp:positionH>
                        <wp:positionV relativeFrom="paragraph">
                          <wp:posOffset>0</wp:posOffset>
                        </wp:positionV>
                        <wp:extent cx="1868170" cy="1276350"/>
                        <wp:effectExtent l="0" t="0" r="0" b="0"/>
                        <wp:wrapSquare wrapText="bothSides"/>
                        <wp:docPr id="1333051042" name="Gruppieren 14"/>
                        <wp:cNvGraphicFramePr/>
                        <a:graphic xmlns:a="http://schemas.openxmlformats.org/drawingml/2006/main">
                          <a:graphicData uri="http://schemas.microsoft.com/office/word/2010/wordprocessingGroup">
                            <wpg:wgp>
                              <wpg:cNvGrpSpPr/>
                              <wpg:grpSpPr>
                                <a:xfrm>
                                  <a:off x="0" y="0"/>
                                  <a:ext cx="1868170" cy="1276350"/>
                                  <a:chOff x="0" y="0"/>
                                  <a:chExt cx="2314575" cy="1543050"/>
                                </a:xfrm>
                              </wpg:grpSpPr>
                              <pic:pic xmlns:pic="http://schemas.openxmlformats.org/drawingml/2006/picture">
                                <pic:nvPicPr>
                                  <pic:cNvPr id="1573073250" name="Grafik 7"/>
                                  <pic:cNvPicPr>
                                    <a:picLocks/>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314575" cy="1543050"/>
                                  </a:xfrm>
                                  <a:prstGeom prst="rect">
                                    <a:avLst/>
                                  </a:prstGeom>
                                </pic:spPr>
                              </pic:pic>
                              <wps:wsp>
                                <wps:cNvPr id="1273100332" name="Textfeld 4"/>
                                <wps:cNvSpPr txBox="1"/>
                                <wps:spPr>
                                  <a:xfrm>
                                    <a:off x="359818" y="1058843"/>
                                    <a:ext cx="1295390" cy="176646"/>
                                  </a:xfrm>
                                  <a:prstGeom prst="rect">
                                    <a:avLst/>
                                  </a:prstGeom>
                                  <a:noFill/>
                                  <a:ln w="6350">
                                    <a:noFill/>
                                  </a:ln>
                                </wps:spPr>
                                <wps:txbx>
                                  <w:txbxContent>
                                    <w:p w14:paraId="24F51F3F" w14:textId="03C4FDDF" w:rsidR="00BA68E9" w:rsidRPr="00067D6C" w:rsidRDefault="00BA68E9" w:rsidP="00BA68E9">
                                      <w:pPr>
                                        <w:rPr>
                                          <w:rFonts w:ascii="Arial" w:hAnsi="Arial" w:cs="Arial"/>
                                          <w:sz w:val="10"/>
                                          <w:szCs w:val="10"/>
                                        </w:rPr>
                                      </w:pPr>
                                      <w:r>
                                        <w:rPr>
                                          <w:rFonts w:ascii="Arial" w:hAnsi="Arial" w:cs="Arial"/>
                                          <w:sz w:val="10"/>
                                          <w:szCs w:val="10"/>
                                        </w:rPr>
                                        <w:t>Utløpsdato</w:t>
                                      </w:r>
                                      <w:r w:rsidRPr="00067D6C">
                                        <w:rPr>
                                          <w:rFonts w:ascii="Arial" w:hAnsi="Arial" w:cs="Arial"/>
                                          <w:sz w:val="10"/>
                                          <w:szCs w:val="10"/>
                                        </w:rPr>
                                        <w:t>: MMM/</w:t>
                                      </w:r>
                                      <w:r>
                                        <w:rPr>
                                          <w:rFonts w:ascii="Arial" w:hAnsi="Arial" w:cs="Arial"/>
                                          <w:sz w:val="10"/>
                                          <w:szCs w:val="10"/>
                                        </w:rPr>
                                        <w:t>ÅÅÅÅ</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191527884" name="Textfeld 4"/>
                                <wps:cNvSpPr txBox="1"/>
                                <wps:spPr>
                                  <a:xfrm>
                                    <a:off x="1454727" y="379268"/>
                                    <a:ext cx="597477" cy="503959"/>
                                  </a:xfrm>
                                  <a:prstGeom prst="rect">
                                    <a:avLst/>
                                  </a:prstGeom>
                                  <a:noFill/>
                                  <a:ln w="6350">
                                    <a:noFill/>
                                  </a:ln>
                                </wps:spPr>
                                <wps:txbx>
                                  <w:txbxContent>
                                    <w:p w14:paraId="037B0A0E" w14:textId="2D25CCF5" w:rsidR="00BA68E9" w:rsidRDefault="00BA68E9" w:rsidP="00CB645F">
                                      <w:pPr>
                                        <w:spacing w:after="0" w:line="240" w:lineRule="auto"/>
                                        <w:jc w:val="center"/>
                                        <w:rPr>
                                          <w:rFonts w:ascii="Arial" w:hAnsi="Arial" w:cs="Arial"/>
                                          <w:sz w:val="16"/>
                                          <w:szCs w:val="16"/>
                                        </w:rPr>
                                      </w:pPr>
                                      <w:r w:rsidRPr="00067D6C">
                                        <w:rPr>
                                          <w:rFonts w:ascii="Arial" w:hAnsi="Arial" w:cs="Arial"/>
                                          <w:sz w:val="28"/>
                                          <w:szCs w:val="28"/>
                                        </w:rPr>
                                        <w:t>45</w:t>
                                      </w:r>
                                    </w:p>
                                    <w:p w14:paraId="5E81CB25" w14:textId="3D33B387" w:rsidR="00BA68E9" w:rsidRPr="00067D6C" w:rsidRDefault="00BA68E9" w:rsidP="00CB645F">
                                      <w:pPr>
                                        <w:spacing w:after="0" w:line="240" w:lineRule="auto"/>
                                        <w:jc w:val="center"/>
                                        <w:rPr>
                                          <w:rFonts w:ascii="Arial" w:hAnsi="Arial" w:cs="Arial"/>
                                          <w:sz w:val="16"/>
                                          <w:szCs w:val="16"/>
                                        </w:rPr>
                                      </w:pPr>
                                      <w:r w:rsidRPr="00067D6C">
                                        <w:rPr>
                                          <w:rFonts w:ascii="Arial" w:hAnsi="Arial" w:cs="Arial"/>
                                          <w:sz w:val="16"/>
                                          <w:szCs w:val="16"/>
                                        </w:rPr>
                                        <w:t>minutter</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anchor>
                    </w:drawing>
                  </mc:Choice>
                  <mc:Fallback>
                    <w:pict>
                      <v:group w14:anchorId="7723F5F7" id="Gruppieren 14" o:spid="_x0000_s1079" style="position:absolute;left:0;text-align:left;margin-left:22.05pt;margin-top:0;width:147.1pt;height:100.5pt;z-index:251704320" coordsize="23145,154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">
                        <v:shape id="Grafik 7" o:spid="_x0000_s1080" type="#_x0000_t75" style="position:absolute;width:23145;height:1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">
                          <v:imagedata r:id="rId34" o:title=""/>
                          <o:lock v:ext="edit" aspectratio="f"/>
                        </v:shape>
                        <v:shape id="Textfeld 4" o:spid="_x0000_s1081" type="#_x0000_t202" style="position:absolute;left:3598;top:10588;width:12954;height:1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" filled="f" stroked="f" strokeweight=".5pt">
                          <v:textbox inset="1mm,1mm,1mm,1mm">
                            <w:txbxContent>
                              <w:p w14:paraId="24F51F3F" w14:textId="03C4FDDF" w:rsidR="00BA68E9" w:rsidRPr="00067D6C" w:rsidRDefault="00BA68E9" w:rsidP="00BA68E9">
                                <w:pPr>
                                  <w:rPr>
                                    <w:rFonts w:ascii="Arial" w:hAnsi="Arial" w:cs="Arial"/>
                                    <w:sz w:val="10"/>
                                    <w:szCs w:val="10"/>
                                  </w:rPr>
                                </w:pPr>
                                <w:r>
                                  <w:rPr>
                                    <w:rFonts w:ascii="Arial" w:hAnsi="Arial" w:cs="Arial"/>
                                    <w:sz w:val="10"/>
                                    <w:szCs w:val="10"/>
                                  </w:rPr>
                                  <w:t>Utløpsdato</w:t>
                                </w:r>
                                <w:r w:rsidRPr="00067D6C">
                                  <w:rPr>
                                    <w:rFonts w:ascii="Arial" w:hAnsi="Arial" w:cs="Arial"/>
                                    <w:sz w:val="10"/>
                                    <w:szCs w:val="10"/>
                                  </w:rPr>
                                  <w:t>: MMM/</w:t>
                                </w:r>
                                <w:r>
                                  <w:rPr>
                                    <w:rFonts w:ascii="Arial" w:hAnsi="Arial" w:cs="Arial"/>
                                    <w:sz w:val="10"/>
                                    <w:szCs w:val="10"/>
                                  </w:rPr>
                                  <w:t>ÅÅÅÅ</w:t>
                                </w:r>
                              </w:p>
                            </w:txbxContent>
                          </v:textbox>
                        </v:shape>
                        <v:shape id="Textfeld 4" o:spid="_x0000_s1082" type="#_x0000_t202" style="position:absolute;left:14547;top:3792;width:5975;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" filled="f" stroked="f" strokeweight=".5pt">
                          <v:textbox inset="1mm,1mm,1mm,1mm">
                            <w:txbxContent>
                              <w:p w14:paraId="037B0A0E" w14:textId="2D25CCF5" w:rsidR="00BA68E9" w:rsidRDefault="00BA68E9" w:rsidP="00CB645F">
                                <w:pPr>
                                  <w:spacing w:after="0" w:line="240" w:lineRule="auto"/>
                                  <w:jc w:val="center"/>
                                  <w:rPr>
                                    <w:rFonts w:ascii="Arial" w:hAnsi="Arial" w:cs="Arial"/>
                                    <w:sz w:val="16"/>
                                    <w:szCs w:val="16"/>
                                  </w:rPr>
                                </w:pPr>
                                <w:r w:rsidRPr="00067D6C">
                                  <w:rPr>
                                    <w:rFonts w:ascii="Arial" w:hAnsi="Arial" w:cs="Arial"/>
                                    <w:sz w:val="28"/>
                                    <w:szCs w:val="28"/>
                                  </w:rPr>
                                  <w:t>45</w:t>
                                </w:r>
                              </w:p>
                              <w:p w14:paraId="5E81CB25" w14:textId="3D33B387" w:rsidR="00BA68E9" w:rsidRPr="00067D6C" w:rsidRDefault="00BA68E9" w:rsidP="00CB645F">
                                <w:pPr>
                                  <w:spacing w:after="0" w:line="240" w:lineRule="auto"/>
                                  <w:jc w:val="center"/>
                                  <w:rPr>
                                    <w:rFonts w:ascii="Arial" w:hAnsi="Arial" w:cs="Arial"/>
                                    <w:sz w:val="16"/>
                                    <w:szCs w:val="16"/>
                                  </w:rPr>
                                </w:pPr>
                                <w:r w:rsidRPr="00067D6C">
                                  <w:rPr>
                                    <w:rFonts w:ascii="Arial" w:hAnsi="Arial" w:cs="Arial"/>
                                    <w:sz w:val="16"/>
                                    <w:szCs w:val="16"/>
                                  </w:rPr>
                                  <w:t>minutter</w:t>
                                </w:r>
                              </w:p>
                            </w:txbxContent>
                          </v:textbox>
                        </v:shape>
                        <w10:wrap type="square"/>
                      </v:group>
                    </w:pict>
                  </mc:Fallback>
                </mc:AlternateContent>
              </w:r>
            </w:ins>
            <w:ins w:id="4130" w:author="NO Affiliate" w:date="2026-02-13T13:26:00Z" w16du:dateUtc="2026-02-13T12:26:00Z">
              <w:r w:rsidR="00435A2D" w:rsidRPr="00692FBB">
                <w:rPr>
                  <w:rFonts w:eastAsia="Calibri"/>
                  <w:lang w:val="nb-NO"/>
                </w:rPr>
                <w:t>Figur C</w:t>
              </w:r>
            </w:ins>
          </w:p>
          <w:p w14:paraId="18BB7D7C" w14:textId="77777777" w:rsidR="00435A2D" w:rsidRPr="00692FBB" w:rsidRDefault="00435A2D" w:rsidP="00435A2D">
            <w:pPr>
              <w:autoSpaceDE w:val="0"/>
              <w:autoSpaceDN w:val="0"/>
              <w:spacing w:before="100" w:beforeAutospacing="1" w:after="100" w:afterAutospacing="1"/>
              <w:jc w:val="right"/>
              <w:rPr>
                <w:ins w:id="4131" w:author="NO Affiliate" w:date="2026-02-13T13:26:00Z" w16du:dateUtc="2026-02-13T12:26:00Z"/>
                <w:rFonts w:eastAsia="Calibri"/>
                <w:lang w:val="nb-NO"/>
              </w:rPr>
            </w:pPr>
          </w:p>
        </w:tc>
      </w:tr>
      <w:tr w:rsidR="00435A2D" w:rsidRPr="00692FBB" w14:paraId="12889E64" w14:textId="77777777" w:rsidTr="000A5EE8">
        <w:trPr>
          <w:ins w:id="4132" w:author="NO Affiliate" w:date="2026-02-13T13:26:00Z"/>
        </w:trPr>
        <w:tc>
          <w:tcPr>
            <w:tcW w:w="5391" w:type="dxa"/>
          </w:tcPr>
          <w:p w14:paraId="36751348" w14:textId="376905C4" w:rsidR="00435A2D" w:rsidRPr="00692FBB" w:rsidRDefault="00B92048" w:rsidP="00435A2D">
            <w:pPr>
              <w:numPr>
                <w:ilvl w:val="0"/>
                <w:numId w:val="111"/>
              </w:numPr>
              <w:autoSpaceDE w:val="0"/>
              <w:autoSpaceDN w:val="0"/>
              <w:adjustRightInd w:val="0"/>
              <w:spacing w:before="120"/>
              <w:ind w:left="470" w:hanging="357"/>
              <w:jc w:val="both"/>
              <w:rPr>
                <w:ins w:id="4133" w:author="NO Affiliate" w:date="2026-02-13T13:26:00Z" w16du:dateUtc="2026-02-13T12:26:00Z"/>
                <w:rFonts w:eastAsia="Calibri"/>
                <w:lang w:val="nb-NO"/>
              </w:rPr>
            </w:pPr>
            <w:ins w:id="4134" w:author="NO Affiliate" w:date="2026-02-13T14:29:00Z" w16du:dateUtc="2026-02-13T13:29:00Z">
              <w:r w:rsidRPr="00692FBB">
                <w:rPr>
                  <w:rFonts w:eastAsia="Calibri"/>
                  <w:lang w:val="nb-NO"/>
                </w:rPr>
                <w:t xml:space="preserve">Ta </w:t>
              </w:r>
            </w:ins>
            <w:ins w:id="4135" w:author="NO Affiliate" w:date="2026-02-13T13:26:00Z" w16du:dateUtc="2026-02-13T12:26:00Z">
              <w:r w:rsidR="00435A2D" w:rsidRPr="00692FBB">
                <w:rPr>
                  <w:rFonts w:eastAsia="Calibri"/>
                  <w:lang w:val="nb-NO"/>
                </w:rPr>
                <w:t>OTULFI</w:t>
              </w:r>
            </w:ins>
            <w:ins w:id="4136" w:author="NO Affiliate" w:date="2026-02-13T14:29:00Z" w16du:dateUtc="2026-02-13T13:29:00Z">
              <w:r w:rsidRPr="00692FBB">
                <w:rPr>
                  <w:rFonts w:eastAsia="Calibri"/>
                  <w:lang w:val="nb-NO"/>
                </w:rPr>
                <w:t xml:space="preserve"> ferdigfylt pen</w:t>
              </w:r>
            </w:ins>
            <w:ins w:id="4137" w:author="NO Affiliate" w:date="2026-02-13T14:30:00Z" w16du:dateUtc="2026-02-13T13:30:00Z">
              <w:r w:rsidRPr="00692FBB">
                <w:rPr>
                  <w:rFonts w:eastAsia="Calibri"/>
                  <w:lang w:val="nb-NO"/>
                </w:rPr>
                <w:t>n</w:t>
              </w:r>
            </w:ins>
            <w:ins w:id="4138" w:author="NO Affiliate" w:date="2026-02-13T14:29:00Z" w16du:dateUtc="2026-02-13T13:29:00Z">
              <w:r w:rsidRPr="00692FBB">
                <w:rPr>
                  <w:rFonts w:eastAsia="Calibri"/>
                  <w:lang w:val="nb-NO"/>
                </w:rPr>
                <w:t xml:space="preserve"> ut av esken</w:t>
              </w:r>
            </w:ins>
            <w:ins w:id="4139" w:author="NO Affiliate" w:date="2026-02-13T13:26:00Z" w16du:dateUtc="2026-02-13T12:26:00Z">
              <w:r w:rsidR="00435A2D" w:rsidRPr="00692FBB">
                <w:rPr>
                  <w:rFonts w:eastAsia="Calibri"/>
                  <w:lang w:val="nb-NO"/>
                </w:rPr>
                <w:t>.</w:t>
              </w:r>
            </w:ins>
          </w:p>
          <w:p w14:paraId="4471721E" w14:textId="2148CBF3" w:rsidR="00435A2D" w:rsidRPr="00692FBB" w:rsidRDefault="00B92048">
            <w:pPr>
              <w:autoSpaceDE w:val="0"/>
              <w:autoSpaceDN w:val="0"/>
              <w:adjustRightInd w:val="0"/>
              <w:spacing w:before="120"/>
              <w:rPr>
                <w:ins w:id="4140" w:author="NO Affiliate" w:date="2026-02-13T13:26:00Z" w16du:dateUtc="2026-02-13T12:26:00Z"/>
                <w:rFonts w:eastAsia="Calibri"/>
                <w:lang w:val="nb-NO"/>
              </w:rPr>
              <w:pPrChange w:id="4141" w:author="NO Affiliate" w:date="2026-02-13T14:30:00Z" w16du:dateUtc="2026-02-13T13:30:00Z">
                <w:pPr>
                  <w:framePr w:hSpace="141" w:wrap="around" w:vAnchor="text" w:hAnchor="text" w:x="-147" w:y="1"/>
                  <w:autoSpaceDE w:val="0"/>
                  <w:autoSpaceDN w:val="0"/>
                  <w:adjustRightInd w:val="0"/>
                  <w:spacing w:before="120"/>
                  <w:suppressOverlap/>
                  <w:jc w:val="both"/>
                </w:pPr>
              </w:pPrChange>
            </w:pPr>
            <w:ins w:id="4142" w:author="NO Affiliate" w:date="2026-02-13T14:30:00Z">
              <w:r w:rsidRPr="00692FBB">
                <w:rPr>
                  <w:rFonts w:eastAsia="Calibri"/>
                  <w:b/>
                  <w:lang w:val="nb-NO"/>
                  <w:rPrChange w:id="4143" w:author="NO Affiliate" w:date="2026-02-13T14:30:00Z" w16du:dateUtc="2026-02-13T13:30:00Z">
                    <w:rPr>
                      <w:rFonts w:eastAsia="Calibri"/>
                      <w:bCs/>
                      <w:lang w:val="nb-NO"/>
                    </w:rPr>
                  </w:rPrChange>
                </w:rPr>
                <w:t>Ikke</w:t>
              </w:r>
              <w:r w:rsidRPr="00692FBB">
                <w:rPr>
                  <w:rFonts w:eastAsia="Calibri"/>
                  <w:bCs/>
                  <w:lang w:val="nb-NO"/>
                </w:rPr>
                <w:t xml:space="preserve"> </w:t>
              </w:r>
              <w:r w:rsidRPr="00692FBB">
                <w:rPr>
                  <w:rFonts w:eastAsia="Calibri"/>
                  <w:lang w:val="nb-NO"/>
                </w:rPr>
                <w:t xml:space="preserve">ta av den gjennomsiktige hetten på </w:t>
              </w:r>
            </w:ins>
            <w:ins w:id="4144" w:author="NO Affiliate" w:date="2026-02-13T14:31:00Z" w16du:dateUtc="2026-02-13T13:31:00Z">
              <w:r w:rsidRPr="00692FBB">
                <w:rPr>
                  <w:bCs/>
                  <w:lang w:val="nb-NO" w:bidi="en-US"/>
                </w:rPr>
                <w:t xml:space="preserve">OTULFI ferdigfylt penn </w:t>
              </w:r>
            </w:ins>
            <w:ins w:id="4145" w:author="NO Affiliate" w:date="2026-02-13T14:30:00Z">
              <w:r w:rsidRPr="00692FBB">
                <w:rPr>
                  <w:rFonts w:eastAsia="Calibri"/>
                  <w:lang w:val="nb-NO"/>
                </w:rPr>
                <w:t>før du er klar til å injisere. Dette er for å unngå skade</w:t>
              </w:r>
            </w:ins>
            <w:ins w:id="4146" w:author="NO Affiliate" w:date="2026-02-13T13:26:00Z" w16du:dateUtc="2026-02-13T12:26:00Z">
              <w:r w:rsidR="00435A2D" w:rsidRPr="00692FBB">
                <w:rPr>
                  <w:rFonts w:eastAsia="Calibri"/>
                  <w:lang w:val="nb-NO"/>
                </w:rPr>
                <w:t>.</w:t>
              </w:r>
            </w:ins>
          </w:p>
        </w:tc>
        <w:tc>
          <w:tcPr>
            <w:tcW w:w="3772" w:type="dxa"/>
          </w:tcPr>
          <w:p w14:paraId="4F33D53F" w14:textId="77777777" w:rsidR="00435A2D" w:rsidRPr="00692FBB" w:rsidRDefault="00435A2D" w:rsidP="00435A2D">
            <w:pPr>
              <w:autoSpaceDE w:val="0"/>
              <w:autoSpaceDN w:val="0"/>
              <w:jc w:val="right"/>
              <w:rPr>
                <w:ins w:id="4147" w:author="NO Affiliate" w:date="2026-02-13T13:26:00Z" w16du:dateUtc="2026-02-13T12:26:00Z"/>
                <w:rFonts w:eastAsia="Times New Roman"/>
                <w:lang w:val="nb-NO"/>
              </w:rPr>
            </w:pPr>
          </w:p>
        </w:tc>
      </w:tr>
    </w:tbl>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
        <w:gridCol w:w="4409"/>
        <w:gridCol w:w="3776"/>
      </w:tblGrid>
      <w:tr w:rsidR="007059FE" w:rsidRPr="00692FBB" w14:paraId="04DCB1BE" w14:textId="77777777" w:rsidTr="000A5EE8">
        <w:trPr>
          <w:gridAfter w:val="1"/>
          <w:wAfter w:w="3776" w:type="dxa"/>
          <w:trHeight w:val="499"/>
          <w:ins w:id="4148" w:author="NO Affiliate" w:date="2026-02-13T14:34:00Z"/>
        </w:trPr>
        <w:tc>
          <w:tcPr>
            <w:tcW w:w="978" w:type="dxa"/>
          </w:tcPr>
          <w:p w14:paraId="459CBDA9" w14:textId="3DA1A673" w:rsidR="007059FE" w:rsidRPr="00692FBB" w:rsidRDefault="007059FE" w:rsidP="000A5EE8">
            <w:pPr>
              <w:adjustRightInd w:val="0"/>
              <w:spacing w:before="120" w:after="60"/>
              <w:jc w:val="both"/>
              <w:rPr>
                <w:ins w:id="4149" w:author="NO Affiliate" w:date="2026-02-13T14:34:00Z" w16du:dateUtc="2026-02-13T13:34:00Z"/>
                <w:rFonts w:ascii="Times New Roman" w:eastAsia="Calibri" w:hAnsi="Times New Roman" w:cs="Times New Roman"/>
                <w:b/>
                <w:bCs/>
                <w:sz w:val="20"/>
                <w:szCs w:val="20"/>
                <w:lang w:val="nb-NO"/>
                <w:rPrChange w:id="4150" w:author="NO Affiliate" w:date="2026-02-13T14:49:00Z" w16du:dateUtc="2026-02-13T13:49:00Z">
                  <w:rPr>
                    <w:ins w:id="4151" w:author="NO Affiliate" w:date="2026-02-13T14:34:00Z" w16du:dateUtc="2026-02-13T13:34:00Z"/>
                    <w:rFonts w:eastAsia="Calibri"/>
                    <w:b/>
                    <w:bCs/>
                    <w:lang w:val="en-GB"/>
                  </w:rPr>
                </w:rPrChange>
              </w:rPr>
            </w:pPr>
            <w:ins w:id="4152" w:author="NO Affiliate" w:date="2026-02-13T14:35:00Z" w16du:dateUtc="2026-02-13T13:35:00Z">
              <w:r w:rsidRPr="00692FBB">
                <w:rPr>
                  <w:rFonts w:ascii="Times New Roman" w:eastAsia="Calibri" w:hAnsi="Times New Roman" w:cs="Times New Roman"/>
                  <w:b/>
                  <w:bCs/>
                  <w:sz w:val="20"/>
                  <w:szCs w:val="20"/>
                  <w:lang w:val="nb-NO"/>
                  <w:rPrChange w:id="4153" w:author="NO Affiliate" w:date="2026-02-13T14:49:00Z" w16du:dateUtc="2026-02-13T13:49:00Z">
                    <w:rPr>
                      <w:rFonts w:ascii="Times New Roman" w:eastAsia="Calibri" w:hAnsi="Times New Roman" w:cs="Times New Roman"/>
                      <w:b/>
                      <w:bCs/>
                      <w:lang w:val="en-GB"/>
                    </w:rPr>
                  </w:rPrChange>
                </w:rPr>
                <w:lastRenderedPageBreak/>
                <w:t>Trinn</w:t>
              </w:r>
            </w:ins>
            <w:ins w:id="4154" w:author="NO Affiliate" w:date="2026-02-13T14:34:00Z" w16du:dateUtc="2026-02-13T13:34:00Z">
              <w:r w:rsidRPr="00692FBB">
                <w:rPr>
                  <w:rFonts w:ascii="Times New Roman" w:eastAsia="Calibri" w:hAnsi="Times New Roman" w:cs="Times New Roman"/>
                  <w:b/>
                  <w:bCs/>
                  <w:sz w:val="20"/>
                  <w:szCs w:val="20"/>
                  <w:lang w:val="nb-NO"/>
                  <w:rPrChange w:id="4155" w:author="NO Affiliate" w:date="2026-02-13T14:49:00Z" w16du:dateUtc="2026-02-13T13:49:00Z">
                    <w:rPr>
                      <w:rFonts w:eastAsia="Calibri"/>
                      <w:b/>
                      <w:bCs/>
                      <w:lang w:val="en-GB"/>
                    </w:rPr>
                  </w:rPrChange>
                </w:rPr>
                <w:t xml:space="preserve"> 2</w:t>
              </w:r>
            </w:ins>
          </w:p>
        </w:tc>
        <w:tc>
          <w:tcPr>
            <w:tcW w:w="4409" w:type="dxa"/>
            <w:shd w:val="clear" w:color="auto" w:fill="F2DBF5"/>
          </w:tcPr>
          <w:p w14:paraId="2924D3C3" w14:textId="24971B17" w:rsidR="007059FE" w:rsidRPr="00692FBB" w:rsidRDefault="007059FE" w:rsidP="000A5EE8">
            <w:pPr>
              <w:adjustRightInd w:val="0"/>
              <w:spacing w:before="120" w:after="60"/>
              <w:jc w:val="both"/>
              <w:rPr>
                <w:ins w:id="4156" w:author="NO Affiliate" w:date="2026-02-13T14:34:00Z" w16du:dateUtc="2026-02-13T13:34:00Z"/>
                <w:rFonts w:ascii="Times New Roman" w:eastAsia="Calibri" w:hAnsi="Times New Roman" w:cs="Times New Roman"/>
                <w:sz w:val="20"/>
                <w:szCs w:val="20"/>
                <w:lang w:val="nb-NO"/>
                <w:rPrChange w:id="4157" w:author="NO Affiliate" w:date="2026-02-13T14:49:00Z" w16du:dateUtc="2026-02-13T13:49:00Z">
                  <w:rPr>
                    <w:ins w:id="4158" w:author="NO Affiliate" w:date="2026-02-13T14:34:00Z" w16du:dateUtc="2026-02-13T13:34:00Z"/>
                    <w:rFonts w:eastAsia="Calibri"/>
                    <w:lang w:val="en-GB"/>
                  </w:rPr>
                </w:rPrChange>
              </w:rPr>
            </w:pPr>
            <w:ins w:id="4159" w:author="NO Affiliate" w:date="2026-02-13T14:35:00Z" w16du:dateUtc="2026-02-13T13:35:00Z">
              <w:r w:rsidRPr="00692FBB">
                <w:rPr>
                  <w:rFonts w:ascii="Times New Roman" w:eastAsia="Calibri" w:hAnsi="Times New Roman" w:cs="Times New Roman"/>
                  <w:b/>
                  <w:bCs/>
                  <w:sz w:val="20"/>
                  <w:szCs w:val="20"/>
                  <w:lang w:val="nb-NO"/>
                  <w:rPrChange w:id="4160" w:author="NO Affiliate" w:date="2026-02-13T14:49:00Z" w16du:dateUtc="2026-02-13T13:49:00Z">
                    <w:rPr>
                      <w:rFonts w:ascii="Times New Roman" w:eastAsia="Calibri" w:hAnsi="Times New Roman" w:cs="Times New Roman"/>
                      <w:b/>
                      <w:bCs/>
                      <w:lang w:val="en-GB"/>
                    </w:rPr>
                  </w:rPrChange>
                </w:rPr>
                <w:t>Sjekk</w:t>
              </w:r>
            </w:ins>
            <w:ins w:id="4161" w:author="NO Affiliate" w:date="2026-02-13T14:34:00Z" w16du:dateUtc="2026-02-13T13:34:00Z">
              <w:r w:rsidRPr="00692FBB">
                <w:rPr>
                  <w:rFonts w:ascii="Times New Roman" w:eastAsia="Calibri" w:hAnsi="Times New Roman" w:cs="Times New Roman"/>
                  <w:b/>
                  <w:bCs/>
                  <w:sz w:val="20"/>
                  <w:szCs w:val="20"/>
                  <w:lang w:val="nb-NO"/>
                  <w:rPrChange w:id="4162" w:author="NO Affiliate" w:date="2026-02-13T14:49:00Z" w16du:dateUtc="2026-02-13T13:49:00Z">
                    <w:rPr>
                      <w:rFonts w:eastAsia="Calibri"/>
                      <w:b/>
                      <w:bCs/>
                      <w:lang w:val="en-GB"/>
                    </w:rPr>
                  </w:rPrChange>
                </w:rPr>
                <w:t xml:space="preserve"> OTULFI </w:t>
              </w:r>
              <w:r w:rsidRPr="00692FBB">
                <w:rPr>
                  <w:rFonts w:ascii="Times New Roman" w:eastAsia="Calibri" w:hAnsi="Times New Roman" w:cs="Times New Roman"/>
                  <w:b/>
                  <w:bCs/>
                  <w:sz w:val="20"/>
                  <w:szCs w:val="20"/>
                  <w:lang w:val="nb-NO"/>
                  <w:rPrChange w:id="4163" w:author="NO Affiliate" w:date="2026-02-13T14:49:00Z" w16du:dateUtc="2026-02-13T13:49:00Z">
                    <w:rPr>
                      <w:rFonts w:ascii="Times New Roman" w:eastAsia="Calibri" w:hAnsi="Times New Roman" w:cs="Times New Roman"/>
                      <w:b/>
                      <w:bCs/>
                      <w:lang w:val="en-GB"/>
                    </w:rPr>
                  </w:rPrChange>
                </w:rPr>
                <w:t xml:space="preserve">ferdigfylt </w:t>
              </w:r>
            </w:ins>
            <w:ins w:id="4164" w:author="NO Affiliate" w:date="2026-02-13T14:36:00Z" w16du:dateUtc="2026-02-13T13:36:00Z">
              <w:r w:rsidRPr="00692FBB">
                <w:rPr>
                  <w:rFonts w:ascii="Times New Roman" w:eastAsia="Calibri" w:hAnsi="Times New Roman" w:cs="Times New Roman"/>
                  <w:b/>
                  <w:bCs/>
                  <w:sz w:val="20"/>
                  <w:szCs w:val="20"/>
                  <w:lang w:val="nb-NO"/>
                  <w:rPrChange w:id="4165" w:author="NO Affiliate" w:date="2026-02-13T14:49:00Z" w16du:dateUtc="2026-02-13T13:49:00Z">
                    <w:rPr>
                      <w:rFonts w:ascii="Times New Roman" w:eastAsia="Calibri" w:hAnsi="Times New Roman" w:cs="Times New Roman"/>
                      <w:b/>
                      <w:bCs/>
                      <w:lang w:val="en-GB"/>
                    </w:rPr>
                  </w:rPrChange>
                </w:rPr>
                <w:t>penn</w:t>
              </w:r>
            </w:ins>
          </w:p>
        </w:tc>
      </w:tr>
      <w:tr w:rsidR="007059FE" w:rsidRPr="00692FBB" w14:paraId="7DDA80D4" w14:textId="77777777" w:rsidTr="000A5EE8">
        <w:trPr>
          <w:ins w:id="4166" w:author="NO Affiliate" w:date="2026-02-13T14:34:00Z"/>
        </w:trPr>
        <w:tc>
          <w:tcPr>
            <w:tcW w:w="5387" w:type="dxa"/>
            <w:gridSpan w:val="2"/>
            <w:shd w:val="clear" w:color="auto" w:fill="FFFFFF"/>
          </w:tcPr>
          <w:p w14:paraId="219B6798" w14:textId="3C8DDB78" w:rsidR="007059FE" w:rsidRPr="00692FBB" w:rsidRDefault="007059FE" w:rsidP="007059FE">
            <w:pPr>
              <w:widowControl/>
              <w:numPr>
                <w:ilvl w:val="0"/>
                <w:numId w:val="111"/>
              </w:numPr>
              <w:adjustRightInd w:val="0"/>
              <w:spacing w:before="120" w:after="60"/>
              <w:ind w:left="662" w:hanging="357"/>
              <w:jc w:val="both"/>
              <w:rPr>
                <w:ins w:id="4167" w:author="NO Affiliate" w:date="2026-02-13T14:34:00Z" w16du:dateUtc="2026-02-13T13:34:00Z"/>
                <w:rFonts w:ascii="Times New Roman" w:eastAsia="Calibri" w:hAnsi="Times New Roman" w:cs="Times New Roman"/>
                <w:sz w:val="20"/>
                <w:szCs w:val="20"/>
                <w:lang w:val="nb-NO"/>
                <w:rPrChange w:id="4168" w:author="NO Affiliate" w:date="2026-02-13T14:49:00Z" w16du:dateUtc="2026-02-13T13:49:00Z">
                  <w:rPr>
                    <w:ins w:id="4169" w:author="NO Affiliate" w:date="2026-02-13T14:34:00Z" w16du:dateUtc="2026-02-13T13:34:00Z"/>
                    <w:rFonts w:eastAsia="Calibri"/>
                    <w:lang w:val="en-GB"/>
                  </w:rPr>
                </w:rPrChange>
              </w:rPr>
            </w:pPr>
            <w:ins w:id="4170" w:author="NO Affiliate" w:date="2026-02-13T14:35:00Z" w16du:dateUtc="2026-02-13T13:35:00Z">
              <w:r w:rsidRPr="00692FBB">
                <w:rPr>
                  <w:rFonts w:ascii="Times New Roman" w:eastAsia="Calibri" w:hAnsi="Times New Roman" w:cs="Times New Roman"/>
                  <w:sz w:val="20"/>
                  <w:szCs w:val="20"/>
                  <w:lang w:val="nb-NO"/>
                  <w:rPrChange w:id="4171" w:author="NO Affiliate" w:date="2026-02-13T14:49:00Z" w16du:dateUtc="2026-02-13T13:49:00Z">
                    <w:rPr>
                      <w:rFonts w:ascii="Times New Roman" w:eastAsia="Calibri" w:hAnsi="Times New Roman" w:cs="Times New Roman"/>
                      <w:lang w:val="en-GB"/>
                    </w:rPr>
                  </w:rPrChange>
                </w:rPr>
                <w:t>Sjekk</w:t>
              </w:r>
            </w:ins>
            <w:ins w:id="4172" w:author="NO Affiliate" w:date="2026-02-13T14:34:00Z" w16du:dateUtc="2026-02-13T13:34:00Z">
              <w:r w:rsidRPr="00692FBB">
                <w:rPr>
                  <w:rFonts w:ascii="Times New Roman" w:eastAsia="Calibri" w:hAnsi="Times New Roman" w:cs="Times New Roman"/>
                  <w:sz w:val="20"/>
                  <w:szCs w:val="20"/>
                  <w:lang w:val="nb-NO"/>
                  <w:rPrChange w:id="4173" w:author="NO Affiliate" w:date="2026-02-13T14:49:00Z" w16du:dateUtc="2026-02-13T13:49:00Z">
                    <w:rPr>
                      <w:rFonts w:eastAsia="Calibri"/>
                      <w:lang w:val="en-GB"/>
                    </w:rPr>
                  </w:rPrChange>
                </w:rPr>
                <w:t xml:space="preserve"> OTULFI </w:t>
              </w:r>
            </w:ins>
            <w:ins w:id="4174" w:author="NO Affiliate" w:date="2026-02-13T14:35:00Z" w16du:dateUtc="2026-02-13T13:35:00Z">
              <w:r w:rsidRPr="00692FBB">
                <w:rPr>
                  <w:rFonts w:ascii="Times New Roman" w:eastAsia="Calibri" w:hAnsi="Times New Roman" w:cs="Times New Roman"/>
                  <w:sz w:val="20"/>
                  <w:szCs w:val="20"/>
                  <w:lang w:val="nb-NO"/>
                  <w:rPrChange w:id="4175" w:author="NO Affiliate" w:date="2026-02-13T14:49:00Z" w16du:dateUtc="2026-02-13T13:49:00Z">
                    <w:rPr>
                      <w:rFonts w:ascii="Times New Roman" w:eastAsia="Calibri" w:hAnsi="Times New Roman" w:cs="Times New Roman"/>
                      <w:lang w:val="en-GB"/>
                    </w:rPr>
                  </w:rPrChange>
                </w:rPr>
                <w:t xml:space="preserve">ferdigfylt </w:t>
              </w:r>
            </w:ins>
            <w:ins w:id="4176" w:author="NO Affiliate" w:date="2026-02-16T09:12:00Z" w16du:dateUtc="2026-02-16T08:12:00Z">
              <w:r w:rsidR="00FE79F2" w:rsidRPr="00692FBB">
                <w:rPr>
                  <w:rFonts w:ascii="Times New Roman" w:eastAsia="Calibri" w:hAnsi="Times New Roman" w:cs="Times New Roman"/>
                  <w:sz w:val="20"/>
                  <w:szCs w:val="20"/>
                  <w:lang w:val="nb-NO"/>
                </w:rPr>
                <w:t>penn</w:t>
              </w:r>
            </w:ins>
            <w:ins w:id="4177" w:author="NO Affiliate" w:date="2026-02-13T14:36:00Z" w16du:dateUtc="2026-02-13T13:36:00Z">
              <w:r w:rsidRPr="00692FBB">
                <w:rPr>
                  <w:rFonts w:ascii="Times New Roman" w:eastAsia="Calibri" w:hAnsi="Times New Roman" w:cs="Times New Roman"/>
                  <w:sz w:val="20"/>
                  <w:szCs w:val="20"/>
                  <w:lang w:val="nb-NO"/>
                  <w:rPrChange w:id="4178" w:author="NO Affiliate" w:date="2026-02-13T14:49:00Z" w16du:dateUtc="2026-02-13T13:49:00Z">
                    <w:rPr>
                      <w:rFonts w:ascii="Times New Roman" w:eastAsia="Calibri" w:hAnsi="Times New Roman" w:cs="Times New Roman"/>
                      <w:lang w:val="en-GB"/>
                    </w:rPr>
                  </w:rPrChange>
                </w:rPr>
                <w:t xml:space="preserve"> for å forsikre deg om at den ikke er s</w:t>
              </w:r>
            </w:ins>
            <w:ins w:id="4179" w:author="NO Affiliate" w:date="2026-02-13T14:38:00Z" w16du:dateUtc="2026-02-13T13:38:00Z">
              <w:r w:rsidR="00E6464C" w:rsidRPr="00692FBB">
                <w:rPr>
                  <w:rFonts w:ascii="Times New Roman" w:eastAsia="Calibri" w:hAnsi="Times New Roman" w:cs="Times New Roman"/>
                  <w:sz w:val="20"/>
                  <w:szCs w:val="20"/>
                  <w:lang w:val="nb-NO"/>
                  <w:rPrChange w:id="4180" w:author="NO Affiliate" w:date="2026-02-13T14:49:00Z" w16du:dateUtc="2026-02-13T13:49:00Z">
                    <w:rPr>
                      <w:rFonts w:ascii="Times New Roman" w:eastAsia="Calibri" w:hAnsi="Times New Roman" w:cs="Times New Roman"/>
                      <w:lang w:val="en-GB"/>
                    </w:rPr>
                  </w:rPrChange>
                </w:rPr>
                <w:t>p</w:t>
              </w:r>
            </w:ins>
            <w:ins w:id="4181" w:author="NO Affiliate" w:date="2026-02-16T09:12:00Z" w16du:dateUtc="2026-02-16T08:12:00Z">
              <w:r w:rsidR="00FE79F2" w:rsidRPr="00692FBB">
                <w:rPr>
                  <w:rFonts w:ascii="Times New Roman" w:eastAsia="Calibri" w:hAnsi="Times New Roman" w:cs="Times New Roman"/>
                  <w:sz w:val="20"/>
                  <w:szCs w:val="20"/>
                  <w:lang w:val="nb-NO"/>
                </w:rPr>
                <w:t>r</w:t>
              </w:r>
            </w:ins>
            <w:ins w:id="4182" w:author="NO Affiliate" w:date="2026-02-13T14:38:00Z" w16du:dateUtc="2026-02-13T13:38:00Z">
              <w:r w:rsidR="00E6464C" w:rsidRPr="00692FBB">
                <w:rPr>
                  <w:rFonts w:ascii="Times New Roman" w:eastAsia="Calibri" w:hAnsi="Times New Roman" w:cs="Times New Roman"/>
                  <w:sz w:val="20"/>
                  <w:szCs w:val="20"/>
                  <w:lang w:val="nb-NO"/>
                  <w:rPrChange w:id="4183" w:author="NO Affiliate" w:date="2026-02-13T14:49:00Z" w16du:dateUtc="2026-02-13T13:49:00Z">
                    <w:rPr>
                      <w:rFonts w:ascii="Times New Roman" w:eastAsia="Calibri" w:hAnsi="Times New Roman" w:cs="Times New Roman"/>
                      <w:lang w:val="en-GB"/>
                    </w:rPr>
                  </w:rPrChange>
                </w:rPr>
                <w:t>ukket</w:t>
              </w:r>
            </w:ins>
            <w:ins w:id="4184" w:author="NO Affiliate" w:date="2026-02-13T14:36:00Z" w16du:dateUtc="2026-02-13T13:36:00Z">
              <w:r w:rsidRPr="00692FBB">
                <w:rPr>
                  <w:rFonts w:ascii="Times New Roman" w:eastAsia="Calibri" w:hAnsi="Times New Roman" w:cs="Times New Roman"/>
                  <w:sz w:val="20"/>
                  <w:szCs w:val="20"/>
                  <w:lang w:val="nb-NO"/>
                  <w:rPrChange w:id="4185" w:author="NO Affiliate" w:date="2026-02-13T14:49:00Z" w16du:dateUtc="2026-02-13T13:49:00Z">
                    <w:rPr>
                      <w:rFonts w:ascii="Times New Roman" w:eastAsia="Calibri" w:hAnsi="Times New Roman" w:cs="Times New Roman"/>
                      <w:lang w:val="en-GB"/>
                    </w:rPr>
                  </w:rPrChange>
                </w:rPr>
                <w:t xml:space="preserve"> eller ødelagt</w:t>
              </w:r>
            </w:ins>
            <w:ins w:id="4186" w:author="NO Affiliate" w:date="2026-02-13T14:34:00Z" w16du:dateUtc="2026-02-13T13:34:00Z">
              <w:r w:rsidRPr="00692FBB">
                <w:rPr>
                  <w:rFonts w:ascii="Times New Roman" w:eastAsia="Calibri" w:hAnsi="Times New Roman" w:cs="Times New Roman"/>
                  <w:sz w:val="20"/>
                  <w:szCs w:val="20"/>
                  <w:lang w:val="nb-NO"/>
                  <w:rPrChange w:id="4187" w:author="NO Affiliate" w:date="2026-02-13T14:49:00Z" w16du:dateUtc="2026-02-13T13:49:00Z">
                    <w:rPr>
                      <w:rFonts w:eastAsia="Calibri"/>
                      <w:lang w:val="en-GB"/>
                    </w:rPr>
                  </w:rPrChange>
                </w:rPr>
                <w:t xml:space="preserve"> (se </w:t>
              </w:r>
              <w:r w:rsidRPr="00692FBB">
                <w:rPr>
                  <w:rFonts w:ascii="Times New Roman" w:eastAsia="Calibri" w:hAnsi="Times New Roman" w:cs="Times New Roman"/>
                  <w:b/>
                  <w:bCs/>
                  <w:sz w:val="20"/>
                  <w:szCs w:val="20"/>
                  <w:lang w:val="nb-NO"/>
                  <w:rPrChange w:id="4188" w:author="NO Affiliate" w:date="2026-02-13T14:49:00Z" w16du:dateUtc="2026-02-13T13:49:00Z">
                    <w:rPr>
                      <w:rFonts w:eastAsia="Calibri"/>
                      <w:b/>
                      <w:bCs/>
                      <w:lang w:val="en-GB"/>
                    </w:rPr>
                  </w:rPrChange>
                </w:rPr>
                <w:t>Figur D</w:t>
              </w:r>
              <w:r w:rsidRPr="00692FBB">
                <w:rPr>
                  <w:rFonts w:ascii="Times New Roman" w:eastAsia="Calibri" w:hAnsi="Times New Roman" w:cs="Times New Roman"/>
                  <w:sz w:val="20"/>
                  <w:szCs w:val="20"/>
                  <w:lang w:val="nb-NO"/>
                  <w:rPrChange w:id="4189" w:author="NO Affiliate" w:date="2026-02-13T14:49:00Z" w16du:dateUtc="2026-02-13T13:49:00Z">
                    <w:rPr>
                      <w:rFonts w:eastAsia="Calibri"/>
                      <w:lang w:val="en-GB"/>
                    </w:rPr>
                  </w:rPrChange>
                </w:rPr>
                <w:t>).</w:t>
              </w:r>
            </w:ins>
          </w:p>
          <w:p w14:paraId="61E1F414" w14:textId="24B97F4E" w:rsidR="007059FE" w:rsidRPr="00692FBB" w:rsidRDefault="00E6464C" w:rsidP="000A5EE8">
            <w:pPr>
              <w:adjustRightInd w:val="0"/>
              <w:spacing w:before="120" w:after="60"/>
              <w:ind w:left="115"/>
              <w:jc w:val="both"/>
              <w:rPr>
                <w:ins w:id="4190" w:author="NO Affiliate" w:date="2026-02-13T14:34:00Z" w16du:dateUtc="2026-02-13T13:34:00Z"/>
                <w:rFonts w:ascii="Times New Roman" w:eastAsia="Calibri" w:hAnsi="Times New Roman" w:cs="Times New Roman"/>
                <w:sz w:val="20"/>
                <w:szCs w:val="20"/>
                <w:lang w:val="nb-NO"/>
                <w:rPrChange w:id="4191" w:author="NO Affiliate" w:date="2026-02-13T14:49:00Z" w16du:dateUtc="2026-02-13T13:49:00Z">
                  <w:rPr>
                    <w:ins w:id="4192" w:author="NO Affiliate" w:date="2026-02-13T14:34:00Z" w16du:dateUtc="2026-02-13T13:34:00Z"/>
                    <w:rFonts w:eastAsia="Calibri"/>
                    <w:lang w:val="en-GB"/>
                  </w:rPr>
                </w:rPrChange>
              </w:rPr>
            </w:pPr>
            <w:ins w:id="4193" w:author="NO Affiliate" w:date="2026-02-13T14:39:00Z" w16du:dateUtc="2026-02-13T13:39:00Z">
              <w:r w:rsidRPr="00692FBB">
                <w:rPr>
                  <w:rFonts w:ascii="Times New Roman" w:eastAsia="Calibri" w:hAnsi="Times New Roman" w:cs="Times New Roman"/>
                  <w:b/>
                  <w:bCs/>
                  <w:sz w:val="20"/>
                  <w:szCs w:val="20"/>
                  <w:lang w:val="nb-NO"/>
                  <w:rPrChange w:id="4194" w:author="NO Affiliate" w:date="2026-02-13T14:49:00Z" w16du:dateUtc="2026-02-13T13:49:00Z">
                    <w:rPr>
                      <w:rFonts w:ascii="Times New Roman" w:eastAsia="Calibri" w:hAnsi="Times New Roman" w:cs="Times New Roman"/>
                      <w:b/>
                      <w:bCs/>
                      <w:lang w:val="en-GB"/>
                    </w:rPr>
                  </w:rPrChange>
                </w:rPr>
                <w:t>Merk</w:t>
              </w:r>
            </w:ins>
            <w:ins w:id="4195" w:author="NO Affiliate" w:date="2026-02-13T14:34:00Z" w16du:dateUtc="2026-02-13T13:34:00Z">
              <w:r w:rsidR="007059FE" w:rsidRPr="00692FBB">
                <w:rPr>
                  <w:rFonts w:ascii="Times New Roman" w:eastAsia="Calibri" w:hAnsi="Times New Roman" w:cs="Times New Roman"/>
                  <w:b/>
                  <w:bCs/>
                  <w:sz w:val="20"/>
                  <w:szCs w:val="20"/>
                  <w:lang w:val="nb-NO"/>
                  <w:rPrChange w:id="4196" w:author="NO Affiliate" w:date="2026-02-13T14:49:00Z" w16du:dateUtc="2026-02-13T13:49:00Z">
                    <w:rPr>
                      <w:rFonts w:eastAsia="Calibri"/>
                      <w:b/>
                      <w:bCs/>
                      <w:lang w:val="en-GB"/>
                    </w:rPr>
                  </w:rPrChange>
                </w:rPr>
                <w:t>:</w:t>
              </w:r>
              <w:r w:rsidR="007059FE" w:rsidRPr="00692FBB">
                <w:rPr>
                  <w:rFonts w:ascii="Times New Roman" w:eastAsia="Calibri" w:hAnsi="Times New Roman" w:cs="Times New Roman"/>
                  <w:sz w:val="20"/>
                  <w:szCs w:val="20"/>
                  <w:lang w:val="nb-NO"/>
                  <w:rPrChange w:id="4197" w:author="NO Affiliate" w:date="2026-02-13T14:49:00Z" w16du:dateUtc="2026-02-13T13:49:00Z">
                    <w:rPr>
                      <w:rFonts w:eastAsia="Calibri"/>
                      <w:lang w:val="en-GB"/>
                    </w:rPr>
                  </w:rPrChange>
                </w:rPr>
                <w:t xml:space="preserve"> </w:t>
              </w:r>
            </w:ins>
            <w:ins w:id="4198" w:author="NO Affiliate" w:date="2026-02-13T14:39:00Z" w16du:dateUtc="2026-02-13T13:39:00Z">
              <w:r w:rsidRPr="00692FBB">
                <w:rPr>
                  <w:rFonts w:ascii="Times New Roman" w:eastAsia="Calibri" w:hAnsi="Times New Roman" w:cs="Times New Roman"/>
                  <w:sz w:val="20"/>
                  <w:szCs w:val="20"/>
                  <w:lang w:val="nb-NO"/>
                  <w:rPrChange w:id="4199" w:author="NO Affiliate" w:date="2026-02-13T14:49:00Z" w16du:dateUtc="2026-02-13T13:49:00Z">
                    <w:rPr>
                      <w:rFonts w:ascii="Times New Roman" w:eastAsia="Calibri" w:hAnsi="Times New Roman" w:cs="Times New Roman"/>
                      <w:lang w:val="en-GB"/>
                    </w:rPr>
                  </w:rPrChange>
                </w:rPr>
                <w:t xml:space="preserve">Det er </w:t>
              </w:r>
            </w:ins>
            <w:ins w:id="4200" w:author="NO Affiliate" w:date="2026-02-13T14:34:00Z" w16du:dateUtc="2026-02-13T13:34:00Z">
              <w:r w:rsidR="007059FE" w:rsidRPr="00692FBB">
                <w:rPr>
                  <w:rFonts w:ascii="Times New Roman" w:eastAsia="Calibri" w:hAnsi="Times New Roman" w:cs="Times New Roman"/>
                  <w:sz w:val="20"/>
                  <w:szCs w:val="20"/>
                  <w:lang w:val="nb-NO"/>
                  <w:rPrChange w:id="4201" w:author="NO Affiliate" w:date="2026-02-13T14:49:00Z" w16du:dateUtc="2026-02-13T13:49:00Z">
                    <w:rPr>
                      <w:rFonts w:eastAsia="Calibri"/>
                      <w:lang w:val="en-GB"/>
                    </w:rPr>
                  </w:rPrChange>
                </w:rPr>
                <w:t>normal</w:t>
              </w:r>
            </w:ins>
            <w:ins w:id="4202" w:author="NO Affiliate" w:date="2026-02-13T14:39:00Z" w16du:dateUtc="2026-02-13T13:39:00Z">
              <w:r w:rsidRPr="00692FBB">
                <w:rPr>
                  <w:rFonts w:ascii="Times New Roman" w:eastAsia="Calibri" w:hAnsi="Times New Roman" w:cs="Times New Roman"/>
                  <w:sz w:val="20"/>
                  <w:szCs w:val="20"/>
                  <w:lang w:val="nb-NO"/>
                  <w:rPrChange w:id="4203" w:author="NO Affiliate" w:date="2026-02-13T14:49:00Z" w16du:dateUtc="2026-02-13T13:49:00Z">
                    <w:rPr>
                      <w:rFonts w:ascii="Times New Roman" w:eastAsia="Calibri" w:hAnsi="Times New Roman" w:cs="Times New Roman"/>
                      <w:lang w:val="en-GB"/>
                    </w:rPr>
                  </w:rPrChange>
                </w:rPr>
                <w:t>t at den lilla indikatoren er delvis synlig i insp</w:t>
              </w:r>
            </w:ins>
            <w:ins w:id="4204" w:author="NO Affiliate" w:date="2026-02-13T14:47:00Z" w16du:dateUtc="2026-02-13T13:47:00Z">
              <w:r w:rsidR="007521B6" w:rsidRPr="00692FBB">
                <w:rPr>
                  <w:rFonts w:ascii="Times New Roman" w:eastAsia="Calibri" w:hAnsi="Times New Roman" w:cs="Times New Roman"/>
                  <w:sz w:val="20"/>
                  <w:szCs w:val="20"/>
                  <w:lang w:val="nb-NO"/>
                  <w:rPrChange w:id="4205" w:author="NO Affiliate" w:date="2026-02-13T14:49:00Z" w16du:dateUtc="2026-02-13T13:49:00Z">
                    <w:rPr>
                      <w:rFonts w:ascii="Times New Roman" w:eastAsia="Calibri" w:hAnsi="Times New Roman" w:cs="Times New Roman"/>
                      <w:lang w:val="en-GB"/>
                    </w:rPr>
                  </w:rPrChange>
                </w:rPr>
                <w:t>e</w:t>
              </w:r>
            </w:ins>
            <w:ins w:id="4206" w:author="NO Affiliate" w:date="2026-02-13T14:39:00Z" w16du:dateUtc="2026-02-13T13:39:00Z">
              <w:r w:rsidRPr="00692FBB">
                <w:rPr>
                  <w:rFonts w:ascii="Times New Roman" w:eastAsia="Calibri" w:hAnsi="Times New Roman" w:cs="Times New Roman"/>
                  <w:sz w:val="20"/>
                  <w:szCs w:val="20"/>
                  <w:lang w:val="nb-NO"/>
                  <w:rPrChange w:id="4207" w:author="NO Affiliate" w:date="2026-02-13T14:49:00Z" w16du:dateUtc="2026-02-13T13:49:00Z">
                    <w:rPr>
                      <w:rFonts w:ascii="Times New Roman" w:eastAsia="Calibri" w:hAnsi="Times New Roman" w:cs="Times New Roman"/>
                      <w:lang w:val="en-GB"/>
                    </w:rPr>
                  </w:rPrChange>
                </w:rPr>
                <w:t>ksjonsvinduet.</w:t>
              </w:r>
            </w:ins>
          </w:p>
          <w:p w14:paraId="345D9682" w14:textId="4D992B19" w:rsidR="007059FE" w:rsidRPr="00692FBB" w:rsidRDefault="00E6464C" w:rsidP="000A5EE8">
            <w:pPr>
              <w:adjustRightInd w:val="0"/>
              <w:spacing w:before="120" w:after="60"/>
              <w:ind w:left="115"/>
              <w:jc w:val="both"/>
              <w:rPr>
                <w:ins w:id="4208" w:author="NO Affiliate" w:date="2026-02-13T14:34:00Z" w16du:dateUtc="2026-02-13T13:34:00Z"/>
                <w:rFonts w:ascii="Times New Roman" w:eastAsia="Calibri" w:hAnsi="Times New Roman" w:cs="Times New Roman"/>
                <w:sz w:val="20"/>
                <w:szCs w:val="20"/>
                <w:lang w:val="nb-NO"/>
                <w:rPrChange w:id="4209" w:author="NO Affiliate" w:date="2026-02-13T14:49:00Z" w16du:dateUtc="2026-02-13T13:49:00Z">
                  <w:rPr>
                    <w:ins w:id="4210" w:author="NO Affiliate" w:date="2026-02-13T14:34:00Z" w16du:dateUtc="2026-02-13T13:34:00Z"/>
                    <w:rFonts w:eastAsia="Calibri"/>
                    <w:lang w:val="en-GB"/>
                  </w:rPr>
                </w:rPrChange>
              </w:rPr>
            </w:pPr>
            <w:ins w:id="4211" w:author="NO Affiliate" w:date="2026-02-13T14:39:00Z" w16du:dateUtc="2026-02-13T13:39:00Z">
              <w:r w:rsidRPr="00692FBB">
                <w:rPr>
                  <w:rFonts w:ascii="Times New Roman" w:eastAsia="Calibri" w:hAnsi="Times New Roman" w:cs="Times New Roman"/>
                  <w:b/>
                  <w:bCs/>
                  <w:sz w:val="20"/>
                  <w:szCs w:val="20"/>
                  <w:lang w:val="nb-NO"/>
                  <w:rPrChange w:id="4212" w:author="NO Affiliate" w:date="2026-02-13T14:49:00Z" w16du:dateUtc="2026-02-13T13:49:00Z">
                    <w:rPr>
                      <w:rFonts w:ascii="Times New Roman" w:eastAsia="Calibri" w:hAnsi="Times New Roman" w:cs="Times New Roman"/>
                      <w:b/>
                      <w:bCs/>
                      <w:lang w:val="en-GB"/>
                    </w:rPr>
                  </w:rPrChange>
                </w:rPr>
                <w:t>Ikke</w:t>
              </w:r>
            </w:ins>
            <w:ins w:id="4213" w:author="NO Affiliate" w:date="2026-02-13T14:34:00Z" w16du:dateUtc="2026-02-13T13:34:00Z">
              <w:r w:rsidR="007059FE" w:rsidRPr="00692FBB">
                <w:rPr>
                  <w:rFonts w:ascii="Times New Roman" w:eastAsia="Calibri" w:hAnsi="Times New Roman" w:cs="Times New Roman"/>
                  <w:sz w:val="20"/>
                  <w:szCs w:val="20"/>
                  <w:lang w:val="nb-NO"/>
                  <w:rPrChange w:id="4214" w:author="NO Affiliate" w:date="2026-02-13T14:49:00Z" w16du:dateUtc="2026-02-13T13:49:00Z">
                    <w:rPr>
                      <w:rFonts w:eastAsia="Calibri"/>
                      <w:lang w:val="en-GB"/>
                    </w:rPr>
                  </w:rPrChange>
                </w:rPr>
                <w:t xml:space="preserve"> </w:t>
              </w:r>
            </w:ins>
            <w:ins w:id="4215" w:author="NO Affiliate" w:date="2026-02-13T14:40:00Z" w16du:dateUtc="2026-02-13T13:40:00Z">
              <w:r w:rsidRPr="00692FBB">
                <w:rPr>
                  <w:rFonts w:ascii="Times New Roman" w:eastAsia="Calibri" w:hAnsi="Times New Roman" w:cs="Times New Roman"/>
                  <w:sz w:val="20"/>
                  <w:szCs w:val="20"/>
                  <w:lang w:val="nb-NO"/>
                  <w:rPrChange w:id="4216" w:author="NO Affiliate" w:date="2026-02-13T14:49:00Z" w16du:dateUtc="2026-02-13T13:49:00Z">
                    <w:rPr>
                      <w:rFonts w:ascii="Times New Roman" w:eastAsia="Calibri" w:hAnsi="Times New Roman" w:cs="Times New Roman"/>
                      <w:lang w:val="en-GB"/>
                    </w:rPr>
                  </w:rPrChange>
                </w:rPr>
                <w:t xml:space="preserve">bruk </w:t>
              </w:r>
            </w:ins>
            <w:ins w:id="4217" w:author="NO Affiliate" w:date="2026-02-13T14:34:00Z" w16du:dateUtc="2026-02-13T13:34:00Z">
              <w:r w:rsidR="007059FE" w:rsidRPr="00692FBB">
                <w:rPr>
                  <w:rFonts w:ascii="Times New Roman" w:eastAsia="Calibri" w:hAnsi="Times New Roman" w:cs="Times New Roman"/>
                  <w:sz w:val="20"/>
                  <w:szCs w:val="20"/>
                  <w:lang w:val="nb-NO"/>
                  <w:rPrChange w:id="4218" w:author="NO Affiliate" w:date="2026-02-13T14:49:00Z" w16du:dateUtc="2026-02-13T13:49:00Z">
                    <w:rPr>
                      <w:rFonts w:eastAsia="Calibri"/>
                      <w:lang w:val="en-GB"/>
                    </w:rPr>
                  </w:rPrChange>
                </w:rPr>
                <w:t xml:space="preserve">OTULFI </w:t>
              </w:r>
            </w:ins>
            <w:ins w:id="4219" w:author="NO Affiliate" w:date="2026-02-13T14:40:00Z" w16du:dateUtc="2026-02-13T13:40:00Z">
              <w:r w:rsidRPr="00692FBB">
                <w:rPr>
                  <w:rFonts w:ascii="Times New Roman" w:eastAsia="Calibri" w:hAnsi="Times New Roman" w:cs="Times New Roman"/>
                  <w:sz w:val="20"/>
                  <w:szCs w:val="20"/>
                  <w:lang w:val="nb-NO"/>
                  <w:rPrChange w:id="4220" w:author="NO Affiliate" w:date="2026-02-13T14:49:00Z" w16du:dateUtc="2026-02-13T13:49:00Z">
                    <w:rPr>
                      <w:rFonts w:ascii="Times New Roman" w:eastAsia="Calibri" w:hAnsi="Times New Roman" w:cs="Times New Roman"/>
                      <w:lang w:val="en-GB"/>
                    </w:rPr>
                  </w:rPrChange>
                </w:rPr>
                <w:t>ferdigfylt penn hvis den har synlige tegn på skade eller</w:t>
              </w:r>
            </w:ins>
            <w:ins w:id="4221" w:author="NO Affiliate" w:date="2026-02-13T14:41:00Z" w16du:dateUtc="2026-02-13T13:41:00Z">
              <w:r w:rsidRPr="00692FBB">
                <w:rPr>
                  <w:rFonts w:ascii="Times New Roman" w:eastAsia="Calibri" w:hAnsi="Times New Roman" w:cs="Times New Roman"/>
                  <w:sz w:val="20"/>
                  <w:szCs w:val="20"/>
                  <w:lang w:val="nb-NO"/>
                  <w:rPrChange w:id="4222" w:author="NO Affiliate" w:date="2026-02-13T14:49:00Z" w16du:dateUtc="2026-02-13T13:49:00Z">
                    <w:rPr>
                      <w:rFonts w:ascii="Times New Roman" w:eastAsia="Calibri" w:hAnsi="Times New Roman" w:cs="Times New Roman"/>
                      <w:lang w:val="en-GB"/>
                    </w:rPr>
                  </w:rPrChange>
                </w:rPr>
                <w:t xml:space="preserve"> den har falt ned</w:t>
              </w:r>
            </w:ins>
            <w:ins w:id="4223" w:author="NO Affiliate" w:date="2026-02-13T14:34:00Z" w16du:dateUtc="2026-02-13T13:34:00Z">
              <w:r w:rsidR="007059FE" w:rsidRPr="00692FBB">
                <w:rPr>
                  <w:rFonts w:ascii="Times New Roman" w:eastAsia="Calibri" w:hAnsi="Times New Roman" w:cs="Times New Roman"/>
                  <w:sz w:val="20"/>
                  <w:szCs w:val="20"/>
                  <w:lang w:val="nb-NO"/>
                  <w:rPrChange w:id="4224" w:author="NO Affiliate" w:date="2026-02-13T14:49:00Z" w16du:dateUtc="2026-02-13T13:49:00Z">
                    <w:rPr>
                      <w:rFonts w:eastAsia="Calibri"/>
                      <w:lang w:val="en-GB"/>
                    </w:rPr>
                  </w:rPrChange>
                </w:rPr>
                <w:t>.</w:t>
              </w:r>
            </w:ins>
          </w:p>
          <w:p w14:paraId="0563BAA5" w14:textId="77777777" w:rsidR="007059FE" w:rsidRPr="00692FBB" w:rsidRDefault="007059FE" w:rsidP="000A5EE8">
            <w:pPr>
              <w:adjustRightInd w:val="0"/>
              <w:spacing w:before="120" w:after="60"/>
              <w:jc w:val="both"/>
              <w:rPr>
                <w:ins w:id="4225" w:author="NO Affiliate" w:date="2026-02-13T14:34:00Z" w16du:dateUtc="2026-02-13T13:34:00Z"/>
                <w:rFonts w:ascii="Times New Roman" w:eastAsia="Calibri" w:hAnsi="Times New Roman" w:cs="Times New Roman"/>
                <w:sz w:val="20"/>
                <w:szCs w:val="20"/>
                <w:lang w:val="nb-NO"/>
                <w:rPrChange w:id="4226" w:author="NO Affiliate" w:date="2026-02-13T14:49:00Z" w16du:dateUtc="2026-02-13T13:49:00Z">
                  <w:rPr>
                    <w:ins w:id="4227" w:author="NO Affiliate" w:date="2026-02-13T14:34:00Z" w16du:dateUtc="2026-02-13T13:34:00Z"/>
                    <w:rFonts w:eastAsia="Calibri"/>
                    <w:lang w:val="en-GB"/>
                  </w:rPr>
                </w:rPrChange>
              </w:rPr>
            </w:pPr>
          </w:p>
        </w:tc>
        <w:tc>
          <w:tcPr>
            <w:tcW w:w="3776" w:type="dxa"/>
            <w:shd w:val="clear" w:color="auto" w:fill="FFFFFF"/>
          </w:tcPr>
          <w:p w14:paraId="5DFBEF02" w14:textId="040A39CB" w:rsidR="007059FE" w:rsidRPr="00692FBB" w:rsidRDefault="00727AE6" w:rsidP="000A5EE8">
            <w:pPr>
              <w:adjustRightInd w:val="0"/>
              <w:spacing w:before="120" w:after="60"/>
              <w:contextualSpacing/>
              <w:jc w:val="right"/>
              <w:rPr>
                <w:ins w:id="4228" w:author="NO Affiliate" w:date="2026-02-13T14:34:00Z" w16du:dateUtc="2026-02-13T13:34:00Z"/>
                <w:rFonts w:ascii="Times New Roman" w:eastAsia="Calibri" w:hAnsi="Times New Roman" w:cs="Times New Roman"/>
                <w:sz w:val="20"/>
                <w:szCs w:val="20"/>
                <w:lang w:val="nb-NO"/>
                <w:rPrChange w:id="4229" w:author="NO Affiliate" w:date="2026-02-13T15:05:00Z" w16du:dateUtc="2026-02-13T14:05:00Z">
                  <w:rPr>
                    <w:ins w:id="4230" w:author="NO Affiliate" w:date="2026-02-13T14:34:00Z" w16du:dateUtc="2026-02-13T13:34:00Z"/>
                    <w:rFonts w:eastAsia="Calibri"/>
                    <w:lang w:val="en-GB"/>
                  </w:rPr>
                </w:rPrChange>
              </w:rPr>
            </w:pPr>
            <w:ins w:id="4231" w:author="NO Affiliate" w:date="2026-02-13T14:41:00Z" w16du:dateUtc="2026-02-13T13:41:00Z">
              <w:r w:rsidRPr="00692FBB">
                <w:rPr>
                  <w:noProof/>
                  <w:sz w:val="20"/>
                  <w:szCs w:val="20"/>
                  <w:lang w:val="nb-NO"/>
                  <w:rPrChange w:id="4232" w:author="NO Affiliate" w:date="2026-02-13T15:05:00Z" w16du:dateUtc="2026-02-13T14:05:00Z">
                    <w:rPr>
                      <w:noProof/>
                    </w:rPr>
                  </w:rPrChange>
                </w:rPr>
                <mc:AlternateContent>
                  <mc:Choice Requires="wpg">
                    <w:drawing>
                      <wp:anchor distT="0" distB="0" distL="114300" distR="114300" simplePos="0" relativeHeight="251706368" behindDoc="0" locked="0" layoutInCell="1" allowOverlap="1" wp14:anchorId="6F5E2B2A" wp14:editId="44B7B5B5">
                        <wp:simplePos x="0" y="0"/>
                        <wp:positionH relativeFrom="column">
                          <wp:posOffset>139716</wp:posOffset>
                        </wp:positionH>
                        <wp:positionV relativeFrom="paragraph">
                          <wp:posOffset>-15207</wp:posOffset>
                        </wp:positionV>
                        <wp:extent cx="2220661" cy="1573481"/>
                        <wp:effectExtent l="0" t="0" r="8255" b="8255"/>
                        <wp:wrapNone/>
                        <wp:docPr id="2057852758" name="Gruppieren 13"/>
                        <wp:cNvGraphicFramePr/>
                        <a:graphic xmlns:a="http://schemas.openxmlformats.org/drawingml/2006/main">
                          <a:graphicData uri="http://schemas.microsoft.com/office/word/2010/wordprocessingGroup">
                            <wpg:wgp>
                              <wpg:cNvGrpSpPr/>
                              <wpg:grpSpPr>
                                <a:xfrm>
                                  <a:off x="0" y="0"/>
                                  <a:ext cx="2220661" cy="1573481"/>
                                  <a:chOff x="0" y="0"/>
                                  <a:chExt cx="2314575" cy="1543050"/>
                                </a:xfrm>
                              </wpg:grpSpPr>
                              <pic:pic xmlns:pic="http://schemas.openxmlformats.org/drawingml/2006/picture">
                                <pic:nvPicPr>
                                  <pic:cNvPr id="1595835751" name="Grafik 7"/>
                                  <pic:cNvPicPr>
                                    <a:picLocks/>
                                  </pic:cNvPicPr>
                                </pic:nvPicPr>
                                <pic:blipFill>
                                  <a:blip r:embed="rId35">
                                    <a:extLst>
                                      <a:ext uri="{28A0092B-C50C-407E-A947-70E740481C1C}">
                                        <a14:useLocalDpi xmlns:a14="http://schemas.microsoft.com/office/drawing/2010/main" val="0"/>
                                      </a:ext>
                                    </a:extLst>
                                  </a:blip>
                                  <a:stretch>
                                    <a:fillRect/>
                                  </a:stretch>
                                </pic:blipFill>
                                <pic:spPr>
                                  <a:xfrm>
                                    <a:off x="0" y="0"/>
                                    <a:ext cx="2314575" cy="1543050"/>
                                  </a:xfrm>
                                  <a:prstGeom prst="rect">
                                    <a:avLst/>
                                  </a:prstGeom>
                                </pic:spPr>
                              </pic:pic>
                              <wps:wsp>
                                <wps:cNvPr id="110671419" name="Textfeld 4"/>
                                <wps:cNvSpPr txBox="1"/>
                                <wps:spPr>
                                  <a:xfrm>
                                    <a:off x="1231323" y="1044287"/>
                                    <a:ext cx="649432" cy="150668"/>
                                  </a:xfrm>
                                  <a:prstGeom prst="rect">
                                    <a:avLst/>
                                  </a:prstGeom>
                                  <a:noFill/>
                                  <a:ln w="6350">
                                    <a:noFill/>
                                  </a:ln>
                                </wps:spPr>
                                <wps:txbx>
                                  <w:txbxContent>
                                    <w:p w14:paraId="2140E296" w14:textId="6F6ACD2C" w:rsidR="00F40B9F" w:rsidRPr="00067D6C" w:rsidRDefault="00F40B9F" w:rsidP="00F40B9F">
                                      <w:pPr>
                                        <w:rPr>
                                          <w:rFonts w:ascii="Arial" w:hAnsi="Arial" w:cs="Arial"/>
                                          <w:sz w:val="6"/>
                                          <w:szCs w:val="6"/>
                                        </w:rPr>
                                      </w:pPr>
                                      <w:r w:rsidRPr="00067D6C">
                                        <w:rPr>
                                          <w:rFonts w:ascii="Arial" w:hAnsi="Arial" w:cs="Arial"/>
                                          <w:sz w:val="6"/>
                                          <w:szCs w:val="6"/>
                                        </w:rPr>
                                        <w:t>EXP: MMM/</w:t>
                                      </w:r>
                                      <w:r>
                                        <w:rPr>
                                          <w:rFonts w:ascii="Arial" w:hAnsi="Arial" w:cs="Arial"/>
                                          <w:sz w:val="6"/>
                                          <w:szCs w:val="6"/>
                                        </w:rPr>
                                        <w:t>ÅÅÅÅ</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5E2B2A" id="Gruppieren 13" o:spid="_x0000_s1083" style="position:absolute;left:0;text-align:left;margin-left:11pt;margin-top:-1.2pt;width:174.85pt;height:123.9pt;z-index:251706368;mso-width-relative:margin;mso-height-relative:margin" coordsize="23145,1543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SO7C/48Xd3/AIb2V/8A&#10;cOX37r3VdHv3Xuv/0N0z42/8Ct3f9Q+G/wCtmT9+690az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0juwv+PF3d/wCG&#10;9lf/AHDl9+691XR7917r/9HdM+Nv/Ard3/UPhv8ArZk/fuvdGs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I7sL/jxd&#10;3f8AhvZX/wBw5ffuvdV0e/de6//S3TPjb/wK3d/1D4b/AK2ZP37r3RrP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SO7&#10;C/48Xd3/AIb2V/8AcOX37r3VdHv3Xuv/090z42/8Ct3f9Q+G/wCtmT9+690az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">
                        <v:shape id="Grafik 7" o:spid="_x0000_s1084" type="#_x0000_t75" style="position:absolute;width:23145;height:1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">
                          <v:imagedata r:id="rId36" o:title=""/>
                          <o:lock v:ext="edit" aspectratio="f"/>
                        </v:shape>
                        <v:shape id="Textfeld 4" o:spid="_x0000_s1085" type="#_x0000_t202" style="position:absolute;left:12313;top:10442;width:6494;height:1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" filled="f" stroked="f" strokeweight=".5pt">
                          <v:textbox inset="1mm,1mm,1mm,1mm">
                            <w:txbxContent>
                              <w:p w14:paraId="2140E296" w14:textId="6F6ACD2C" w:rsidR="00F40B9F" w:rsidRPr="00067D6C" w:rsidRDefault="00F40B9F" w:rsidP="00F40B9F">
                                <w:pPr>
                                  <w:rPr>
                                    <w:rFonts w:ascii="Arial" w:hAnsi="Arial" w:cs="Arial"/>
                                    <w:sz w:val="6"/>
                                    <w:szCs w:val="6"/>
                                  </w:rPr>
                                </w:pPr>
                                <w:r w:rsidRPr="00067D6C">
                                  <w:rPr>
                                    <w:rFonts w:ascii="Arial" w:hAnsi="Arial" w:cs="Arial"/>
                                    <w:sz w:val="6"/>
                                    <w:szCs w:val="6"/>
                                  </w:rPr>
                                  <w:t>EXP: MMM/</w:t>
                                </w:r>
                                <w:r>
                                  <w:rPr>
                                    <w:rFonts w:ascii="Arial" w:hAnsi="Arial" w:cs="Arial"/>
                                    <w:sz w:val="6"/>
                                    <w:szCs w:val="6"/>
                                  </w:rPr>
                                  <w:t>ÅÅÅÅ</w:t>
                                </w:r>
                              </w:p>
                            </w:txbxContent>
                          </v:textbox>
                        </v:shape>
                      </v:group>
                    </w:pict>
                  </mc:Fallback>
                </mc:AlternateContent>
              </w:r>
            </w:ins>
          </w:p>
          <w:p w14:paraId="51B274C7" w14:textId="132B6D3B" w:rsidR="00F40B9F" w:rsidRPr="00692FBB" w:rsidRDefault="00F40B9F" w:rsidP="000A5EE8">
            <w:pPr>
              <w:adjustRightInd w:val="0"/>
              <w:spacing w:before="120" w:after="60"/>
              <w:contextualSpacing/>
              <w:jc w:val="right"/>
              <w:rPr>
                <w:ins w:id="4233" w:author="NO Affiliate" w:date="2026-02-13T14:42:00Z" w16du:dateUtc="2026-02-13T13:42:00Z"/>
                <w:rFonts w:ascii="Times New Roman" w:eastAsia="Calibri" w:hAnsi="Times New Roman" w:cs="Times New Roman"/>
                <w:sz w:val="20"/>
                <w:szCs w:val="20"/>
                <w:lang w:val="nb-NO"/>
                <w:rPrChange w:id="4234" w:author="NO Affiliate" w:date="2026-02-13T15:05:00Z" w16du:dateUtc="2026-02-13T14:05:00Z">
                  <w:rPr>
                    <w:ins w:id="4235" w:author="NO Affiliate" w:date="2026-02-13T14:42:00Z" w16du:dateUtc="2026-02-13T13:42:00Z"/>
                    <w:rFonts w:ascii="Times New Roman" w:eastAsia="Calibri" w:hAnsi="Times New Roman" w:cs="Times New Roman"/>
                    <w:noProof/>
                    <w:lang w:val="en-GB"/>
                  </w:rPr>
                </w:rPrChange>
              </w:rPr>
            </w:pPr>
          </w:p>
          <w:p w14:paraId="64695DC1" w14:textId="77777777" w:rsidR="00F40B9F" w:rsidRPr="00692FBB" w:rsidRDefault="00F40B9F" w:rsidP="000A5EE8">
            <w:pPr>
              <w:adjustRightInd w:val="0"/>
              <w:spacing w:before="120" w:after="60"/>
              <w:contextualSpacing/>
              <w:jc w:val="right"/>
              <w:rPr>
                <w:ins w:id="4236" w:author="NO Affiliate" w:date="2026-02-13T14:42:00Z" w16du:dateUtc="2026-02-13T13:42:00Z"/>
                <w:rFonts w:ascii="Times New Roman" w:eastAsia="Calibri" w:hAnsi="Times New Roman" w:cs="Times New Roman"/>
                <w:sz w:val="20"/>
                <w:szCs w:val="20"/>
                <w:lang w:val="nb-NO"/>
                <w:rPrChange w:id="4237" w:author="NO Affiliate" w:date="2026-02-13T15:05:00Z" w16du:dateUtc="2026-02-13T14:05:00Z">
                  <w:rPr>
                    <w:ins w:id="4238" w:author="NO Affiliate" w:date="2026-02-13T14:42:00Z" w16du:dateUtc="2026-02-13T13:42:00Z"/>
                    <w:rFonts w:ascii="Times New Roman" w:eastAsia="Calibri" w:hAnsi="Times New Roman" w:cs="Times New Roman"/>
                    <w:noProof/>
                    <w:lang w:val="en-GB"/>
                  </w:rPr>
                </w:rPrChange>
              </w:rPr>
            </w:pPr>
          </w:p>
          <w:p w14:paraId="1C19B077" w14:textId="77777777" w:rsidR="00F40B9F" w:rsidRPr="00692FBB" w:rsidRDefault="00F40B9F" w:rsidP="000A5EE8">
            <w:pPr>
              <w:adjustRightInd w:val="0"/>
              <w:spacing w:before="120" w:after="60"/>
              <w:contextualSpacing/>
              <w:jc w:val="right"/>
              <w:rPr>
                <w:ins w:id="4239" w:author="NO Affiliate" w:date="2026-02-13T14:42:00Z" w16du:dateUtc="2026-02-13T13:42:00Z"/>
                <w:rFonts w:ascii="Times New Roman" w:eastAsia="Calibri" w:hAnsi="Times New Roman" w:cs="Times New Roman"/>
                <w:sz w:val="20"/>
                <w:szCs w:val="20"/>
                <w:lang w:val="nb-NO"/>
                <w:rPrChange w:id="4240" w:author="NO Affiliate" w:date="2026-02-13T15:05:00Z" w16du:dateUtc="2026-02-13T14:05:00Z">
                  <w:rPr>
                    <w:ins w:id="4241" w:author="NO Affiliate" w:date="2026-02-13T14:42:00Z" w16du:dateUtc="2026-02-13T13:42:00Z"/>
                    <w:rFonts w:ascii="Times New Roman" w:eastAsia="Calibri" w:hAnsi="Times New Roman" w:cs="Times New Roman"/>
                    <w:noProof/>
                    <w:lang w:val="en-GB"/>
                  </w:rPr>
                </w:rPrChange>
              </w:rPr>
            </w:pPr>
          </w:p>
          <w:p w14:paraId="3F3363F6" w14:textId="77777777" w:rsidR="00F40B9F" w:rsidRPr="00692FBB" w:rsidRDefault="00F40B9F" w:rsidP="000A5EE8">
            <w:pPr>
              <w:adjustRightInd w:val="0"/>
              <w:spacing w:before="120" w:after="60"/>
              <w:contextualSpacing/>
              <w:jc w:val="right"/>
              <w:rPr>
                <w:ins w:id="4242" w:author="NO Affiliate" w:date="2026-02-13T14:42:00Z" w16du:dateUtc="2026-02-13T13:42:00Z"/>
                <w:rFonts w:ascii="Times New Roman" w:eastAsia="Calibri" w:hAnsi="Times New Roman" w:cs="Times New Roman"/>
                <w:sz w:val="20"/>
                <w:szCs w:val="20"/>
                <w:lang w:val="nb-NO"/>
                <w:rPrChange w:id="4243" w:author="NO Affiliate" w:date="2026-02-13T15:05:00Z" w16du:dateUtc="2026-02-13T14:05:00Z">
                  <w:rPr>
                    <w:ins w:id="4244" w:author="NO Affiliate" w:date="2026-02-13T14:42:00Z" w16du:dateUtc="2026-02-13T13:42:00Z"/>
                    <w:rFonts w:ascii="Times New Roman" w:eastAsia="Calibri" w:hAnsi="Times New Roman" w:cs="Times New Roman"/>
                    <w:noProof/>
                    <w:lang w:val="en-GB"/>
                  </w:rPr>
                </w:rPrChange>
              </w:rPr>
            </w:pPr>
          </w:p>
          <w:p w14:paraId="16AAE961" w14:textId="77777777" w:rsidR="00F40B9F" w:rsidRPr="00692FBB" w:rsidRDefault="00F40B9F" w:rsidP="000A5EE8">
            <w:pPr>
              <w:adjustRightInd w:val="0"/>
              <w:spacing w:before="120" w:after="60"/>
              <w:contextualSpacing/>
              <w:jc w:val="right"/>
              <w:rPr>
                <w:ins w:id="4245" w:author="NO Affiliate" w:date="2026-02-13T14:51:00Z" w16du:dateUtc="2026-02-13T13:51:00Z"/>
                <w:rFonts w:ascii="Times New Roman" w:eastAsia="Calibri" w:hAnsi="Times New Roman" w:cs="Times New Roman"/>
                <w:sz w:val="20"/>
                <w:szCs w:val="20"/>
                <w:lang w:val="nb-NO"/>
                <w:rPrChange w:id="4246" w:author="NO Affiliate" w:date="2026-02-13T15:05:00Z" w16du:dateUtc="2026-02-13T14:05:00Z">
                  <w:rPr>
                    <w:ins w:id="4247" w:author="NO Affiliate" w:date="2026-02-13T14:51:00Z" w16du:dateUtc="2026-02-13T13:51:00Z"/>
                    <w:rFonts w:ascii="Times New Roman" w:eastAsia="Calibri" w:hAnsi="Times New Roman" w:cs="Times New Roman"/>
                    <w:noProof/>
                    <w:lang w:val="en-GB"/>
                  </w:rPr>
                </w:rPrChange>
              </w:rPr>
            </w:pPr>
          </w:p>
          <w:p w14:paraId="732B6E3C" w14:textId="77777777" w:rsidR="007521B6" w:rsidRPr="00692FBB" w:rsidRDefault="007521B6" w:rsidP="000A5EE8">
            <w:pPr>
              <w:adjustRightInd w:val="0"/>
              <w:spacing w:before="120" w:after="60"/>
              <w:contextualSpacing/>
              <w:jc w:val="right"/>
              <w:rPr>
                <w:ins w:id="4248" w:author="NO Affiliate" w:date="2026-02-13T14:42:00Z" w16du:dateUtc="2026-02-13T13:42:00Z"/>
                <w:rFonts w:ascii="Times New Roman" w:eastAsia="Calibri" w:hAnsi="Times New Roman" w:cs="Times New Roman"/>
                <w:sz w:val="20"/>
                <w:szCs w:val="20"/>
                <w:lang w:val="nb-NO"/>
                <w:rPrChange w:id="4249" w:author="NO Affiliate" w:date="2026-02-13T15:05:00Z" w16du:dateUtc="2026-02-13T14:05:00Z">
                  <w:rPr>
                    <w:ins w:id="4250" w:author="NO Affiliate" w:date="2026-02-13T14:42:00Z" w16du:dateUtc="2026-02-13T13:42:00Z"/>
                    <w:rFonts w:ascii="Times New Roman" w:eastAsia="Calibri" w:hAnsi="Times New Roman" w:cs="Times New Roman"/>
                    <w:noProof/>
                    <w:lang w:val="en-GB"/>
                  </w:rPr>
                </w:rPrChange>
              </w:rPr>
            </w:pPr>
          </w:p>
          <w:p w14:paraId="30F8D2EC" w14:textId="77777777" w:rsidR="00F40B9F" w:rsidRPr="00692FBB" w:rsidRDefault="00F40B9F" w:rsidP="000A5EE8">
            <w:pPr>
              <w:adjustRightInd w:val="0"/>
              <w:spacing w:before="120" w:after="60"/>
              <w:contextualSpacing/>
              <w:jc w:val="right"/>
              <w:rPr>
                <w:ins w:id="4251" w:author="NO Affiliate" w:date="2026-02-13T14:42:00Z" w16du:dateUtc="2026-02-13T13:42:00Z"/>
                <w:rFonts w:ascii="Times New Roman" w:eastAsia="Calibri" w:hAnsi="Times New Roman" w:cs="Times New Roman"/>
                <w:sz w:val="20"/>
                <w:szCs w:val="20"/>
                <w:lang w:val="nb-NO"/>
                <w:rPrChange w:id="4252" w:author="NO Affiliate" w:date="2026-02-13T15:05:00Z" w16du:dateUtc="2026-02-13T14:05:00Z">
                  <w:rPr>
                    <w:ins w:id="4253" w:author="NO Affiliate" w:date="2026-02-13T14:42:00Z" w16du:dateUtc="2026-02-13T13:42:00Z"/>
                    <w:rFonts w:ascii="Times New Roman" w:eastAsia="Calibri" w:hAnsi="Times New Roman" w:cs="Times New Roman"/>
                    <w:noProof/>
                    <w:lang w:val="en-GB"/>
                  </w:rPr>
                </w:rPrChange>
              </w:rPr>
            </w:pPr>
          </w:p>
          <w:p w14:paraId="6B00C143" w14:textId="77777777" w:rsidR="007521B6" w:rsidRPr="00692FBB" w:rsidRDefault="007521B6" w:rsidP="000A5EE8">
            <w:pPr>
              <w:adjustRightInd w:val="0"/>
              <w:spacing w:before="120" w:after="60"/>
              <w:contextualSpacing/>
              <w:jc w:val="right"/>
              <w:rPr>
                <w:ins w:id="4254" w:author="NO Affiliate" w:date="2026-02-13T15:06:00Z" w16du:dateUtc="2026-02-13T14:06:00Z"/>
                <w:rFonts w:ascii="Times New Roman" w:eastAsia="Calibri" w:hAnsi="Times New Roman" w:cs="Times New Roman"/>
                <w:sz w:val="20"/>
                <w:szCs w:val="20"/>
                <w:lang w:val="nb-NO"/>
              </w:rPr>
            </w:pPr>
          </w:p>
          <w:p w14:paraId="29D86543" w14:textId="77777777" w:rsidR="00727AE6" w:rsidRPr="00692FBB" w:rsidRDefault="00727AE6" w:rsidP="000A5EE8">
            <w:pPr>
              <w:adjustRightInd w:val="0"/>
              <w:spacing w:before="120" w:after="60"/>
              <w:contextualSpacing/>
              <w:jc w:val="right"/>
              <w:rPr>
                <w:ins w:id="4255" w:author="NO Affiliate" w:date="2026-02-13T15:06:00Z" w16du:dateUtc="2026-02-13T14:06:00Z"/>
                <w:rFonts w:ascii="Times New Roman" w:eastAsia="Calibri" w:hAnsi="Times New Roman" w:cs="Times New Roman"/>
                <w:sz w:val="20"/>
                <w:szCs w:val="20"/>
                <w:lang w:val="nb-NO"/>
              </w:rPr>
            </w:pPr>
          </w:p>
          <w:p w14:paraId="0832D470" w14:textId="77777777" w:rsidR="00727AE6" w:rsidRPr="00692FBB" w:rsidRDefault="00727AE6" w:rsidP="000A5EE8">
            <w:pPr>
              <w:adjustRightInd w:val="0"/>
              <w:spacing w:before="120" w:after="60"/>
              <w:contextualSpacing/>
              <w:jc w:val="right"/>
              <w:rPr>
                <w:ins w:id="4256" w:author="NO Affiliate" w:date="2026-02-13T14:44:00Z" w16du:dateUtc="2026-02-13T13:44:00Z"/>
                <w:rFonts w:ascii="Times New Roman" w:eastAsia="Calibri" w:hAnsi="Times New Roman" w:cs="Times New Roman"/>
                <w:sz w:val="20"/>
                <w:szCs w:val="20"/>
                <w:lang w:val="nb-NO"/>
                <w:rPrChange w:id="4257" w:author="NO Affiliate" w:date="2026-02-13T15:05:00Z" w16du:dateUtc="2026-02-13T14:05:00Z">
                  <w:rPr>
                    <w:ins w:id="4258" w:author="NO Affiliate" w:date="2026-02-13T14:44:00Z" w16du:dateUtc="2026-02-13T13:44:00Z"/>
                    <w:rFonts w:ascii="Times New Roman" w:eastAsia="Calibri" w:hAnsi="Times New Roman" w:cs="Times New Roman"/>
                    <w:noProof/>
                    <w:lang w:val="en-GB"/>
                  </w:rPr>
                </w:rPrChange>
              </w:rPr>
            </w:pPr>
          </w:p>
          <w:p w14:paraId="6F474E1F" w14:textId="1698CFE9" w:rsidR="007059FE" w:rsidRPr="00692FBB" w:rsidRDefault="007059FE" w:rsidP="000A5EE8">
            <w:pPr>
              <w:adjustRightInd w:val="0"/>
              <w:spacing w:before="120" w:after="60"/>
              <w:contextualSpacing/>
              <w:jc w:val="right"/>
              <w:rPr>
                <w:ins w:id="4259" w:author="NO Affiliate" w:date="2026-02-13T14:50:00Z" w16du:dateUtc="2026-02-13T13:50:00Z"/>
                <w:rFonts w:ascii="Times New Roman" w:eastAsia="Calibri" w:hAnsi="Times New Roman" w:cs="Times New Roman"/>
                <w:sz w:val="20"/>
                <w:szCs w:val="20"/>
                <w:lang w:val="nb-NO"/>
                <w:rPrChange w:id="4260" w:author="NO Affiliate" w:date="2026-02-13T15:05:00Z" w16du:dateUtc="2026-02-13T14:05:00Z">
                  <w:rPr>
                    <w:ins w:id="4261" w:author="NO Affiliate" w:date="2026-02-13T14:50:00Z" w16du:dateUtc="2026-02-13T13:50:00Z"/>
                    <w:rFonts w:ascii="Times New Roman" w:eastAsia="Calibri" w:hAnsi="Times New Roman" w:cs="Times New Roman"/>
                    <w:noProof/>
                    <w:lang w:val="en-GB"/>
                  </w:rPr>
                </w:rPrChange>
              </w:rPr>
            </w:pPr>
            <w:ins w:id="4262" w:author="NO Affiliate" w:date="2026-02-13T14:34:00Z" w16du:dateUtc="2026-02-13T13:34:00Z">
              <w:r w:rsidRPr="00692FBB">
                <w:rPr>
                  <w:rFonts w:ascii="Times New Roman" w:eastAsia="Calibri" w:hAnsi="Times New Roman" w:cs="Times New Roman"/>
                  <w:sz w:val="20"/>
                  <w:szCs w:val="20"/>
                  <w:lang w:val="nb-NO"/>
                  <w:rPrChange w:id="4263" w:author="NO Affiliate" w:date="2026-02-13T15:05:00Z" w16du:dateUtc="2026-02-13T14:05:00Z">
                    <w:rPr>
                      <w:rFonts w:eastAsia="Calibri"/>
                      <w:noProof/>
                      <w:lang w:val="en-GB"/>
                    </w:rPr>
                  </w:rPrChange>
                </w:rPr>
                <w:t>Figur D</w:t>
              </w:r>
            </w:ins>
          </w:p>
          <w:p w14:paraId="250CF9DE" w14:textId="04F72BAD" w:rsidR="007521B6" w:rsidRPr="00692FBB" w:rsidRDefault="00727AE6" w:rsidP="000A5EE8">
            <w:pPr>
              <w:adjustRightInd w:val="0"/>
              <w:spacing w:before="120" w:after="60"/>
              <w:contextualSpacing/>
              <w:jc w:val="right"/>
              <w:rPr>
                <w:ins w:id="4264" w:author="NO Affiliate" w:date="2026-02-13T14:34:00Z" w16du:dateUtc="2026-02-13T13:34:00Z"/>
                <w:rFonts w:ascii="Times New Roman" w:eastAsia="Calibri" w:hAnsi="Times New Roman" w:cs="Times New Roman"/>
                <w:sz w:val="20"/>
                <w:szCs w:val="20"/>
                <w:lang w:val="nb-NO"/>
                <w:rPrChange w:id="4265" w:author="NO Affiliate" w:date="2026-02-13T15:05:00Z" w16du:dateUtc="2026-02-13T14:05:00Z">
                  <w:rPr>
                    <w:ins w:id="4266" w:author="NO Affiliate" w:date="2026-02-13T14:34:00Z" w16du:dateUtc="2026-02-13T13:34:00Z"/>
                    <w:rFonts w:eastAsia="Calibri"/>
                    <w:lang w:val="en-GB"/>
                  </w:rPr>
                </w:rPrChange>
              </w:rPr>
            </w:pPr>
            <w:ins w:id="4267" w:author="NO Affiliate" w:date="2026-02-13T14:43:00Z" w16du:dateUtc="2026-02-13T13:43:00Z">
              <w:r w:rsidRPr="00692FBB">
                <w:rPr>
                  <w:noProof/>
                  <w:sz w:val="20"/>
                  <w:szCs w:val="20"/>
                  <w:lang w:val="nb-NO"/>
                  <w:rPrChange w:id="4268" w:author="NO Affiliate" w:date="2026-02-13T15:05:00Z" w16du:dateUtc="2026-02-13T14:05:00Z">
                    <w:rPr>
                      <w:noProof/>
                    </w:rPr>
                  </w:rPrChange>
                </w:rPr>
                <mc:AlternateContent>
                  <mc:Choice Requires="wpg">
                    <w:drawing>
                      <wp:anchor distT="0" distB="0" distL="114300" distR="114300" simplePos="0" relativeHeight="251708416" behindDoc="0" locked="0" layoutInCell="1" allowOverlap="1" wp14:anchorId="3A4954F4" wp14:editId="56C2AC35">
                        <wp:simplePos x="0" y="0"/>
                        <wp:positionH relativeFrom="column">
                          <wp:posOffset>139065</wp:posOffset>
                        </wp:positionH>
                        <wp:positionV relativeFrom="paragraph">
                          <wp:posOffset>142751</wp:posOffset>
                        </wp:positionV>
                        <wp:extent cx="2220661" cy="1615044"/>
                        <wp:effectExtent l="0" t="0" r="8255" b="4445"/>
                        <wp:wrapNone/>
                        <wp:docPr id="1949710799" name="Gruppieren 12"/>
                        <wp:cNvGraphicFramePr/>
                        <a:graphic xmlns:a="http://schemas.openxmlformats.org/drawingml/2006/main">
                          <a:graphicData uri="http://schemas.microsoft.com/office/word/2010/wordprocessingGroup">
                            <wpg:wgp>
                              <wpg:cNvGrpSpPr/>
                              <wpg:grpSpPr>
                                <a:xfrm>
                                  <a:off x="0" y="0"/>
                                  <a:ext cx="2220661" cy="1615044"/>
                                  <a:chOff x="0" y="0"/>
                                  <a:chExt cx="2314575" cy="1543050"/>
                                </a:xfrm>
                              </wpg:grpSpPr>
                              <pic:pic xmlns:pic="http://schemas.openxmlformats.org/drawingml/2006/picture">
                                <pic:nvPicPr>
                                  <pic:cNvPr id="596142803" name="Grafik 7"/>
                                  <pic:cNvPicPr>
                                    <a:picLocks/>
                                  </pic:cNvPicPr>
                                </pic:nvPicPr>
                                <pic:blipFill>
                                  <a:blip r:embed="rId37">
                                    <a:extLst>
                                      <a:ext uri="{28A0092B-C50C-407E-A947-70E740481C1C}">
                                        <a14:useLocalDpi xmlns:a14="http://schemas.microsoft.com/office/drawing/2010/main" val="0"/>
                                      </a:ext>
                                    </a:extLst>
                                  </a:blip>
                                  <a:stretch>
                                    <a:fillRect/>
                                  </a:stretch>
                                </pic:blipFill>
                                <pic:spPr>
                                  <a:xfrm>
                                    <a:off x="0" y="0"/>
                                    <a:ext cx="2314575" cy="1543050"/>
                                  </a:xfrm>
                                  <a:prstGeom prst="rect">
                                    <a:avLst/>
                                  </a:prstGeom>
                                </pic:spPr>
                              </pic:pic>
                              <wps:wsp>
                                <wps:cNvPr id="380655783" name="Textfeld 4"/>
                                <wps:cNvSpPr txBox="1"/>
                                <wps:spPr>
                                  <a:xfrm>
                                    <a:off x="1304059" y="992332"/>
                                    <a:ext cx="649432" cy="150668"/>
                                  </a:xfrm>
                                  <a:prstGeom prst="rect">
                                    <a:avLst/>
                                  </a:prstGeom>
                                  <a:noFill/>
                                  <a:ln w="6350">
                                    <a:noFill/>
                                  </a:ln>
                                </wps:spPr>
                                <wps:txbx>
                                  <w:txbxContent>
                                    <w:p w14:paraId="6A633AEE" w14:textId="6D357E11" w:rsidR="00F40B9F" w:rsidRPr="00067D6C" w:rsidRDefault="00F40B9F" w:rsidP="00F40B9F">
                                      <w:pPr>
                                        <w:rPr>
                                          <w:rFonts w:ascii="Arial" w:hAnsi="Arial" w:cs="Arial"/>
                                          <w:sz w:val="6"/>
                                          <w:szCs w:val="6"/>
                                        </w:rPr>
                                      </w:pPr>
                                      <w:r w:rsidRPr="00067D6C">
                                        <w:rPr>
                                          <w:rFonts w:ascii="Arial" w:hAnsi="Arial" w:cs="Arial"/>
                                          <w:sz w:val="6"/>
                                          <w:szCs w:val="6"/>
                                        </w:rPr>
                                        <w:t>EXP: MMM/</w:t>
                                      </w:r>
                                      <w:r>
                                        <w:rPr>
                                          <w:rFonts w:ascii="Arial" w:hAnsi="Arial" w:cs="Arial"/>
                                          <w:sz w:val="6"/>
                                          <w:szCs w:val="6"/>
                                        </w:rPr>
                                        <w:t>ÅÅÅÅ</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645938828" name="Textfeld 4"/>
                                <wps:cNvSpPr txBox="1"/>
                                <wps:spPr>
                                  <a:xfrm>
                                    <a:off x="883227" y="249382"/>
                                    <a:ext cx="1168978" cy="311727"/>
                                  </a:xfrm>
                                  <a:prstGeom prst="rect">
                                    <a:avLst/>
                                  </a:prstGeom>
                                  <a:noFill/>
                                  <a:ln w="6350">
                                    <a:noFill/>
                                  </a:ln>
                                </wps:spPr>
                                <wps:txbx>
                                  <w:txbxContent>
                                    <w:p w14:paraId="40B44681" w14:textId="24B7AF3C" w:rsidR="00F40B9F" w:rsidRPr="00067D6C" w:rsidRDefault="00F40B9F" w:rsidP="00F40B9F">
                                      <w:pPr>
                                        <w:jc w:val="center"/>
                                        <w:rPr>
                                          <w:rFonts w:ascii="Arial" w:hAnsi="Arial" w:cs="Arial"/>
                                          <w:sz w:val="16"/>
                                          <w:szCs w:val="16"/>
                                        </w:rPr>
                                      </w:pPr>
                                      <w:r w:rsidRPr="00067D6C">
                                        <w:rPr>
                                          <w:rFonts w:ascii="Arial" w:hAnsi="Arial" w:cs="Arial"/>
                                          <w:sz w:val="16"/>
                                          <w:szCs w:val="16"/>
                                        </w:rPr>
                                        <w:t>EXP: MMM/</w:t>
                                      </w:r>
                                      <w:r>
                                        <w:rPr>
                                          <w:rFonts w:ascii="Arial" w:hAnsi="Arial" w:cs="Arial"/>
                                          <w:sz w:val="16"/>
                                          <w:szCs w:val="16"/>
                                        </w:rPr>
                                        <w:t>ÅÅÅÅ</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4954F4" id="Gruppieren 12" o:spid="_x0000_s1086" style="position:absolute;left:0;text-align:left;margin-left:10.95pt;margin-top:11.25pt;width:174.85pt;height:127.15pt;z-index:251708416;mso-width-relative:margin;mso-height-relative:margin" coordsize="23145,1543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f//Q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SO7C/48Xd3/&#10;AIb2V/8AcOX37r3VdHv3Xuv/1N0z42/8Ct3f9Q+G/wCtmT9+690az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0juwv+&#10;PF3d/wCG9lf/AHDl9+691XR7917r/9XdM+Nv/Ard3/UPhv8ArZk/fuvdGs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I7sL/jxd3f8AhvZX/wBw5ffuvdV0e/de6//W3TPjb/wK3d/1D4b/AK2ZP37r3RrP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SO7C/48Xd3/AIb2V/8AcOX37r3VdHv3Xuv/190z42/8Ct3f9Q+G/wCtmT9+690az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0juwv+PF3d/wCG9lf/AHDl9+691XR7917r/9DdM+Nv/Ard3/UPhv8ArZk/fuvdGs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I7sL/jxd3f8AhvZX/wBw5ffuvdV0e/de6//R3TPjb/wK3d/1D4b/AK2ZP37r&#10;3RrP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I7sL/jxd&#10;3f8AhvZX/wBw5ffuvdV0e/de6//V3TPjb/wK3d/1D4b/AK2ZP37r3RrP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SO7&#10;C/48Xd3/AIb2V/8AcOX37r3VdHv3Xuv/1t0z42/8Ct3f9Q+G/wCtmT9+690az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0juwv+PF3d/wCG9lf/AHDl9+691XR7917r/9fdM+Nv/Ard3/UPhv8ArZk/fuvdGs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I7sL/jxd3f8AhvZX/wBw5ffuvdV0e/de6//Q3TPjb/wK3d/1D4b/AK2ZP37r3RrP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SO7C/48Xd3/AIb2V/8AcOX37r3VdHv3Xuv/0d0z42/8Ct3f9Q+G/wCtmT9+690a&#10;z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0juwv+PF3d/wCG9lf/AHDl9+691XR7917r/9LdM+Nv/Ard3/UPhv8ArZk/&#10;fuvdGs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1d/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9b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">
                        <v:shape id="Grafik 7" o:spid="_x0000_s1087" type="#_x0000_t75" style="position:absolute;width:23145;height:1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">
                          <v:imagedata r:id="rId38" o:title=""/>
                          <o:lock v:ext="edit" aspectratio="f"/>
                        </v:shape>
                        <v:shape id="Textfeld 4" o:spid="_x0000_s1088" type="#_x0000_t202" style="position:absolute;left:13040;top:9923;width:6494;height:1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" filled="f" stroked="f" strokeweight=".5pt">
                          <v:textbox inset="1mm,1mm,1mm,1mm">
                            <w:txbxContent>
                              <w:p w14:paraId="6A633AEE" w14:textId="6D357E11" w:rsidR="00F40B9F" w:rsidRPr="00067D6C" w:rsidRDefault="00F40B9F" w:rsidP="00F40B9F">
                                <w:pPr>
                                  <w:rPr>
                                    <w:rFonts w:ascii="Arial" w:hAnsi="Arial" w:cs="Arial"/>
                                    <w:sz w:val="6"/>
                                    <w:szCs w:val="6"/>
                                  </w:rPr>
                                </w:pPr>
                                <w:r w:rsidRPr="00067D6C">
                                  <w:rPr>
                                    <w:rFonts w:ascii="Arial" w:hAnsi="Arial" w:cs="Arial"/>
                                    <w:sz w:val="6"/>
                                    <w:szCs w:val="6"/>
                                  </w:rPr>
                                  <w:t>EXP: MMM/</w:t>
                                </w:r>
                                <w:r>
                                  <w:rPr>
                                    <w:rFonts w:ascii="Arial" w:hAnsi="Arial" w:cs="Arial"/>
                                    <w:sz w:val="6"/>
                                    <w:szCs w:val="6"/>
                                  </w:rPr>
                                  <w:t>ÅÅÅÅ</w:t>
                                </w:r>
                              </w:p>
                            </w:txbxContent>
                          </v:textbox>
                        </v:shape>
                        <v:shape id="Textfeld 4" o:spid="_x0000_s1089" type="#_x0000_t202" style="position:absolute;left:8832;top:2493;width:11690;height:3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" filled="f" stroked="f" strokeweight=".5pt">
                          <v:textbox inset="1mm,1mm,1mm,1mm">
                            <w:txbxContent>
                              <w:p w14:paraId="40B44681" w14:textId="24B7AF3C" w:rsidR="00F40B9F" w:rsidRPr="00067D6C" w:rsidRDefault="00F40B9F" w:rsidP="00F40B9F">
                                <w:pPr>
                                  <w:jc w:val="center"/>
                                  <w:rPr>
                                    <w:rFonts w:ascii="Arial" w:hAnsi="Arial" w:cs="Arial"/>
                                    <w:sz w:val="16"/>
                                    <w:szCs w:val="16"/>
                                  </w:rPr>
                                </w:pPr>
                                <w:r w:rsidRPr="00067D6C">
                                  <w:rPr>
                                    <w:rFonts w:ascii="Arial" w:hAnsi="Arial" w:cs="Arial"/>
                                    <w:sz w:val="16"/>
                                    <w:szCs w:val="16"/>
                                  </w:rPr>
                                  <w:t>EXP: MMM/</w:t>
                                </w:r>
                                <w:r>
                                  <w:rPr>
                                    <w:rFonts w:ascii="Arial" w:hAnsi="Arial" w:cs="Arial"/>
                                    <w:sz w:val="16"/>
                                    <w:szCs w:val="16"/>
                                  </w:rPr>
                                  <w:t>ÅÅÅÅ</w:t>
                                </w:r>
                              </w:p>
                            </w:txbxContent>
                          </v:textbox>
                        </v:shape>
                      </v:group>
                    </w:pict>
                  </mc:Fallback>
                </mc:AlternateContent>
              </w:r>
            </w:ins>
          </w:p>
        </w:tc>
      </w:tr>
      <w:tr w:rsidR="007059FE" w:rsidRPr="00692FBB" w14:paraId="0B15C527" w14:textId="77777777" w:rsidTr="000A5EE8">
        <w:trPr>
          <w:ins w:id="4269" w:author="NO Affiliate" w:date="2026-02-13T14:34:00Z"/>
        </w:trPr>
        <w:tc>
          <w:tcPr>
            <w:tcW w:w="5387" w:type="dxa"/>
            <w:gridSpan w:val="2"/>
            <w:shd w:val="clear" w:color="auto" w:fill="FFFFFF"/>
          </w:tcPr>
          <w:p w14:paraId="428D3449" w14:textId="4E4DD4D9" w:rsidR="007059FE" w:rsidRPr="00692FBB" w:rsidRDefault="007521B6" w:rsidP="007059FE">
            <w:pPr>
              <w:widowControl/>
              <w:numPr>
                <w:ilvl w:val="0"/>
                <w:numId w:val="111"/>
              </w:numPr>
              <w:adjustRightInd w:val="0"/>
              <w:spacing w:before="120" w:after="60"/>
              <w:ind w:left="662" w:hanging="357"/>
              <w:jc w:val="both"/>
              <w:rPr>
                <w:ins w:id="4270" w:author="NO Affiliate" w:date="2026-02-13T14:34:00Z" w16du:dateUtc="2026-02-13T13:34:00Z"/>
                <w:rFonts w:ascii="Times New Roman" w:eastAsia="Calibri" w:hAnsi="Times New Roman" w:cs="Times New Roman"/>
                <w:sz w:val="20"/>
                <w:szCs w:val="20"/>
                <w:lang w:val="nb-NO"/>
                <w:rPrChange w:id="4271" w:author="NO Affiliate" w:date="2026-02-13T14:49:00Z" w16du:dateUtc="2026-02-13T13:49:00Z">
                  <w:rPr>
                    <w:ins w:id="4272" w:author="NO Affiliate" w:date="2026-02-13T14:34:00Z" w16du:dateUtc="2026-02-13T13:34:00Z"/>
                    <w:rFonts w:eastAsia="Calibri"/>
                    <w:lang w:val="en-GB"/>
                  </w:rPr>
                </w:rPrChange>
              </w:rPr>
            </w:pPr>
            <w:ins w:id="4273" w:author="NO Affiliate" w:date="2026-02-13T14:45:00Z" w16du:dateUtc="2026-02-13T13:45:00Z">
              <w:r w:rsidRPr="00692FBB">
                <w:rPr>
                  <w:rFonts w:ascii="Times New Roman" w:eastAsia="Calibri" w:hAnsi="Times New Roman" w:cs="Times New Roman"/>
                  <w:sz w:val="20"/>
                  <w:szCs w:val="20"/>
                  <w:lang w:val="nb-NO"/>
                  <w:rPrChange w:id="4274" w:author="NO Affiliate" w:date="2026-02-13T14:49:00Z" w16du:dateUtc="2026-02-13T13:49:00Z">
                    <w:rPr>
                      <w:rFonts w:ascii="Times New Roman" w:eastAsia="Calibri" w:hAnsi="Times New Roman" w:cs="Times New Roman"/>
                      <w:lang w:val="en-GB"/>
                    </w:rPr>
                  </w:rPrChange>
                </w:rPr>
                <w:t xml:space="preserve">Sjekk etiketten på </w:t>
              </w:r>
            </w:ins>
            <w:ins w:id="4275" w:author="NO Affiliate" w:date="2026-02-13T14:34:00Z" w16du:dateUtc="2026-02-13T13:34:00Z">
              <w:r w:rsidR="007059FE" w:rsidRPr="00692FBB">
                <w:rPr>
                  <w:rFonts w:ascii="Times New Roman" w:eastAsia="Calibri" w:hAnsi="Times New Roman" w:cs="Times New Roman"/>
                  <w:sz w:val="20"/>
                  <w:szCs w:val="20"/>
                  <w:lang w:val="nb-NO"/>
                  <w:rPrChange w:id="4276" w:author="NO Affiliate" w:date="2026-02-13T14:49:00Z" w16du:dateUtc="2026-02-13T13:49:00Z">
                    <w:rPr>
                      <w:rFonts w:eastAsia="Calibri"/>
                      <w:lang w:val="en-GB"/>
                    </w:rPr>
                  </w:rPrChange>
                </w:rPr>
                <w:t xml:space="preserve">OTULFI </w:t>
              </w:r>
            </w:ins>
            <w:ins w:id="4277" w:author="NO Affiliate" w:date="2026-02-13T14:45:00Z" w16du:dateUtc="2026-02-13T13:45:00Z">
              <w:r w:rsidRPr="00692FBB">
                <w:rPr>
                  <w:rFonts w:ascii="Times New Roman" w:eastAsia="Calibri" w:hAnsi="Times New Roman" w:cs="Times New Roman"/>
                  <w:sz w:val="20"/>
                  <w:szCs w:val="20"/>
                  <w:lang w:val="nb-NO"/>
                  <w:rPrChange w:id="4278" w:author="NO Affiliate" w:date="2026-02-13T14:49:00Z" w16du:dateUtc="2026-02-13T13:49:00Z">
                    <w:rPr>
                      <w:rFonts w:ascii="Times New Roman" w:eastAsia="Calibri" w:hAnsi="Times New Roman" w:cs="Times New Roman"/>
                      <w:lang w:val="en-GB"/>
                    </w:rPr>
                  </w:rPrChange>
                </w:rPr>
                <w:t>ferdigfylt penn for å forsikre deg om at</w:t>
              </w:r>
            </w:ins>
            <w:ins w:id="4279" w:author="NO Affiliate" w:date="2026-02-13T14:34:00Z" w16du:dateUtc="2026-02-13T13:34:00Z">
              <w:r w:rsidR="007059FE" w:rsidRPr="00692FBB">
                <w:rPr>
                  <w:rFonts w:ascii="Times New Roman" w:eastAsia="Calibri" w:hAnsi="Times New Roman" w:cs="Times New Roman"/>
                  <w:sz w:val="20"/>
                  <w:szCs w:val="20"/>
                  <w:lang w:val="nb-NO"/>
                  <w:rPrChange w:id="4280" w:author="NO Affiliate" w:date="2026-02-13T14:49:00Z" w16du:dateUtc="2026-02-13T13:49:00Z">
                    <w:rPr>
                      <w:rFonts w:eastAsia="Calibri"/>
                      <w:lang w:val="en-GB"/>
                    </w:rPr>
                  </w:rPrChange>
                </w:rPr>
                <w:t>:</w:t>
              </w:r>
            </w:ins>
          </w:p>
          <w:p w14:paraId="3E1BA452" w14:textId="35304559" w:rsidR="007059FE" w:rsidRPr="00692FBB" w:rsidRDefault="007521B6" w:rsidP="007059FE">
            <w:pPr>
              <w:widowControl/>
              <w:numPr>
                <w:ilvl w:val="1"/>
                <w:numId w:val="114"/>
              </w:numPr>
              <w:adjustRightInd w:val="0"/>
              <w:spacing w:before="120" w:after="60"/>
              <w:ind w:left="1066" w:hanging="357"/>
              <w:contextualSpacing/>
              <w:jc w:val="both"/>
              <w:rPr>
                <w:ins w:id="4281" w:author="NO Affiliate" w:date="2026-02-13T14:34:00Z" w16du:dateUtc="2026-02-13T13:34:00Z"/>
                <w:rFonts w:ascii="Times New Roman" w:eastAsia="Calibri" w:hAnsi="Times New Roman" w:cs="Times New Roman"/>
                <w:sz w:val="20"/>
                <w:szCs w:val="20"/>
                <w:lang w:val="nb-NO"/>
                <w:rPrChange w:id="4282" w:author="NO Affiliate" w:date="2026-02-13T14:49:00Z" w16du:dateUtc="2026-02-13T13:49:00Z">
                  <w:rPr>
                    <w:ins w:id="4283" w:author="NO Affiliate" w:date="2026-02-13T14:34:00Z" w16du:dateUtc="2026-02-13T13:34:00Z"/>
                    <w:rFonts w:eastAsia="Calibri"/>
                    <w:lang w:val="en-GB"/>
                  </w:rPr>
                </w:rPrChange>
              </w:rPr>
            </w:pPr>
            <w:ins w:id="4284" w:author="NO Affiliate" w:date="2026-02-13T14:46:00Z">
              <w:r w:rsidRPr="00692FBB">
                <w:rPr>
                  <w:rFonts w:ascii="Times New Roman" w:eastAsia="Calibri" w:hAnsi="Times New Roman" w:cs="Times New Roman"/>
                  <w:bCs/>
                  <w:sz w:val="20"/>
                  <w:szCs w:val="20"/>
                  <w:lang w:val="nb-NO"/>
                  <w:rPrChange w:id="4285" w:author="NO Affiliate" w:date="2026-02-13T14:49:00Z" w16du:dateUtc="2026-02-13T13:49:00Z">
                    <w:rPr>
                      <w:rFonts w:ascii="Times New Roman" w:eastAsia="Calibri" w:hAnsi="Times New Roman" w:cs="Times New Roman"/>
                      <w:bCs/>
                      <w:lang w:val="nb-NO"/>
                    </w:rPr>
                  </w:rPrChange>
                </w:rPr>
                <w:t xml:space="preserve">Navnet på den ferdigfylte pennen er </w:t>
              </w:r>
            </w:ins>
            <w:ins w:id="4286" w:author="NO Affiliate" w:date="2026-02-13T14:34:00Z" w16du:dateUtc="2026-02-13T13:34:00Z">
              <w:r w:rsidR="007059FE" w:rsidRPr="00692FBB">
                <w:rPr>
                  <w:rFonts w:ascii="Times New Roman" w:eastAsia="Calibri" w:hAnsi="Times New Roman" w:cs="Times New Roman"/>
                  <w:sz w:val="20"/>
                  <w:szCs w:val="20"/>
                  <w:lang w:val="nb-NO"/>
                  <w:rPrChange w:id="4287" w:author="NO Affiliate" w:date="2026-02-13T14:49:00Z" w16du:dateUtc="2026-02-13T13:49:00Z">
                    <w:rPr>
                      <w:rFonts w:eastAsia="Calibri"/>
                      <w:lang w:val="en-GB"/>
                    </w:rPr>
                  </w:rPrChange>
                </w:rPr>
                <w:t>OTULFI</w:t>
              </w:r>
            </w:ins>
          </w:p>
          <w:p w14:paraId="457BA26C" w14:textId="53DC09A3" w:rsidR="007059FE" w:rsidRPr="00692FBB" w:rsidRDefault="00FE79F2" w:rsidP="007059FE">
            <w:pPr>
              <w:widowControl/>
              <w:numPr>
                <w:ilvl w:val="1"/>
                <w:numId w:val="114"/>
              </w:numPr>
              <w:adjustRightInd w:val="0"/>
              <w:spacing w:before="120" w:after="60"/>
              <w:ind w:left="1066" w:hanging="357"/>
              <w:contextualSpacing/>
              <w:jc w:val="both"/>
              <w:rPr>
                <w:ins w:id="4288" w:author="NO Affiliate" w:date="2026-02-13T14:34:00Z" w16du:dateUtc="2026-02-13T13:34:00Z"/>
                <w:rFonts w:ascii="Times New Roman" w:eastAsia="Calibri" w:hAnsi="Times New Roman" w:cs="Times New Roman"/>
                <w:sz w:val="20"/>
                <w:szCs w:val="20"/>
                <w:lang w:val="nb-NO"/>
                <w:rPrChange w:id="4289" w:author="NO Affiliate" w:date="2026-02-13T14:49:00Z" w16du:dateUtc="2026-02-13T13:49:00Z">
                  <w:rPr>
                    <w:ins w:id="4290" w:author="NO Affiliate" w:date="2026-02-13T14:34:00Z" w16du:dateUtc="2026-02-13T13:34:00Z"/>
                    <w:rFonts w:eastAsia="Calibri"/>
                    <w:lang w:val="en-GB"/>
                  </w:rPr>
                </w:rPrChange>
              </w:rPr>
            </w:pPr>
            <w:ins w:id="4291" w:author="NO Affiliate" w:date="2026-02-16T09:13:00Z" w16du:dateUtc="2026-02-16T08:13:00Z">
              <w:r w:rsidRPr="00692FBB">
                <w:rPr>
                  <w:rFonts w:ascii="Times New Roman" w:eastAsia="Calibri" w:hAnsi="Times New Roman" w:cs="Times New Roman"/>
                  <w:sz w:val="20"/>
                  <w:szCs w:val="20"/>
                  <w:lang w:val="nb-NO"/>
                </w:rPr>
                <w:t>Dosen på OTULFI ferdigfyl</w:t>
              </w:r>
            </w:ins>
            <w:ins w:id="4292" w:author="NO Affiliate" w:date="2026-02-16T09:14:00Z" w16du:dateUtc="2026-02-16T08:14:00Z">
              <w:r w:rsidRPr="00692FBB">
                <w:rPr>
                  <w:rFonts w:ascii="Times New Roman" w:eastAsia="Calibri" w:hAnsi="Times New Roman" w:cs="Times New Roman"/>
                  <w:sz w:val="20"/>
                  <w:szCs w:val="20"/>
                  <w:lang w:val="nb-NO"/>
                </w:rPr>
                <w:t>t penn er den du har fått forskrevet</w:t>
              </w:r>
            </w:ins>
            <w:ins w:id="4293" w:author="NO Affiliate" w:date="2026-02-13T14:34:00Z" w16du:dateUtc="2026-02-13T13:34:00Z">
              <w:r w:rsidR="007059FE" w:rsidRPr="00692FBB">
                <w:rPr>
                  <w:rFonts w:ascii="Times New Roman" w:eastAsia="Calibri" w:hAnsi="Times New Roman" w:cs="Times New Roman"/>
                  <w:sz w:val="20"/>
                  <w:szCs w:val="20"/>
                  <w:lang w:val="nb-NO"/>
                  <w:rPrChange w:id="4294" w:author="NO Affiliate" w:date="2026-02-13T14:49:00Z" w16du:dateUtc="2026-02-13T13:49:00Z">
                    <w:rPr>
                      <w:rFonts w:eastAsia="Calibri"/>
                      <w:lang w:val="en-GB"/>
                    </w:rPr>
                  </w:rPrChange>
                </w:rPr>
                <w:t>.</w:t>
              </w:r>
            </w:ins>
          </w:p>
          <w:p w14:paraId="3312F1C3" w14:textId="3AE339A2" w:rsidR="007059FE" w:rsidRPr="00692FBB" w:rsidRDefault="007521B6" w:rsidP="007059FE">
            <w:pPr>
              <w:widowControl/>
              <w:numPr>
                <w:ilvl w:val="1"/>
                <w:numId w:val="114"/>
              </w:numPr>
              <w:adjustRightInd w:val="0"/>
              <w:spacing w:before="120" w:after="60"/>
              <w:ind w:left="1066" w:hanging="357"/>
              <w:contextualSpacing/>
              <w:jc w:val="both"/>
              <w:rPr>
                <w:ins w:id="4295" w:author="NO Affiliate" w:date="2026-02-13T14:34:00Z" w16du:dateUtc="2026-02-13T13:34:00Z"/>
                <w:rFonts w:ascii="Times New Roman" w:eastAsia="Calibri" w:hAnsi="Times New Roman" w:cs="Times New Roman"/>
                <w:sz w:val="20"/>
                <w:szCs w:val="20"/>
                <w:lang w:val="nb-NO"/>
                <w:rPrChange w:id="4296" w:author="NO Affiliate" w:date="2026-02-13T14:49:00Z" w16du:dateUtc="2026-02-13T13:49:00Z">
                  <w:rPr>
                    <w:ins w:id="4297" w:author="NO Affiliate" w:date="2026-02-13T14:34:00Z" w16du:dateUtc="2026-02-13T13:34:00Z"/>
                    <w:rFonts w:eastAsia="Calibri"/>
                    <w:lang w:val="en-GB"/>
                  </w:rPr>
                </w:rPrChange>
              </w:rPr>
            </w:pPr>
            <w:ins w:id="4298" w:author="NO Affiliate" w:date="2026-02-13T14:46:00Z">
              <w:r w:rsidRPr="00692FBB">
                <w:rPr>
                  <w:rFonts w:ascii="Times New Roman" w:eastAsia="Calibri" w:hAnsi="Times New Roman" w:cs="Times New Roman"/>
                  <w:bCs/>
                  <w:sz w:val="20"/>
                  <w:szCs w:val="20"/>
                  <w:lang w:val="nb-NO"/>
                  <w:rPrChange w:id="4299" w:author="NO Affiliate" w:date="2026-02-13T14:49:00Z" w16du:dateUtc="2026-02-13T13:49:00Z">
                    <w:rPr>
                      <w:rFonts w:ascii="Times New Roman" w:eastAsia="Calibri" w:hAnsi="Times New Roman" w:cs="Times New Roman"/>
                      <w:bCs/>
                      <w:lang w:val="nb-NO"/>
                    </w:rPr>
                  </w:rPrChange>
                </w:rPr>
                <w:t>Utløpsdatoen (EXP) på den ferdigfylte pennen ikke er passert</w:t>
              </w:r>
              <w:r w:rsidRPr="00692FBB">
                <w:rPr>
                  <w:rFonts w:ascii="Times New Roman" w:eastAsia="Calibri" w:hAnsi="Times New Roman" w:cs="Times New Roman"/>
                  <w:sz w:val="20"/>
                  <w:szCs w:val="20"/>
                  <w:lang w:val="nb-NO"/>
                  <w:rPrChange w:id="4300" w:author="NO Affiliate" w:date="2026-02-13T14:49:00Z" w16du:dateUtc="2026-02-13T13:49:00Z">
                    <w:rPr>
                      <w:rFonts w:ascii="Times New Roman" w:eastAsia="Calibri" w:hAnsi="Times New Roman" w:cs="Times New Roman"/>
                      <w:lang w:val="en-GB"/>
                    </w:rPr>
                  </w:rPrChange>
                </w:rPr>
                <w:t xml:space="preserve"> </w:t>
              </w:r>
            </w:ins>
            <w:ins w:id="4301" w:author="NO Affiliate" w:date="2026-02-13T14:34:00Z" w16du:dateUtc="2026-02-13T13:34:00Z">
              <w:r w:rsidR="007059FE" w:rsidRPr="00692FBB">
                <w:rPr>
                  <w:rFonts w:ascii="Times New Roman" w:eastAsia="Calibri" w:hAnsi="Times New Roman" w:cs="Times New Roman"/>
                  <w:sz w:val="20"/>
                  <w:szCs w:val="20"/>
                  <w:lang w:val="nb-NO"/>
                  <w:rPrChange w:id="4302" w:author="NO Affiliate" w:date="2026-02-13T14:49:00Z" w16du:dateUtc="2026-02-13T13:49:00Z">
                    <w:rPr>
                      <w:rFonts w:eastAsia="Calibri"/>
                      <w:lang w:val="en-GB"/>
                    </w:rPr>
                  </w:rPrChange>
                </w:rPr>
                <w:t xml:space="preserve">(se </w:t>
              </w:r>
              <w:r w:rsidR="007059FE" w:rsidRPr="00692FBB">
                <w:rPr>
                  <w:rFonts w:ascii="Times New Roman" w:eastAsia="Calibri" w:hAnsi="Times New Roman" w:cs="Times New Roman"/>
                  <w:b/>
                  <w:bCs/>
                  <w:sz w:val="20"/>
                  <w:szCs w:val="20"/>
                  <w:lang w:val="nb-NO"/>
                  <w:rPrChange w:id="4303" w:author="NO Affiliate" w:date="2026-02-13T14:49:00Z" w16du:dateUtc="2026-02-13T13:49:00Z">
                    <w:rPr>
                      <w:rFonts w:eastAsia="Calibri"/>
                      <w:b/>
                      <w:bCs/>
                      <w:lang w:val="en-GB"/>
                    </w:rPr>
                  </w:rPrChange>
                </w:rPr>
                <w:t>Figur E</w:t>
              </w:r>
              <w:r w:rsidR="007059FE" w:rsidRPr="00692FBB">
                <w:rPr>
                  <w:rFonts w:ascii="Times New Roman" w:eastAsia="Calibri" w:hAnsi="Times New Roman" w:cs="Times New Roman"/>
                  <w:sz w:val="20"/>
                  <w:szCs w:val="20"/>
                  <w:lang w:val="nb-NO"/>
                  <w:rPrChange w:id="4304" w:author="NO Affiliate" w:date="2026-02-13T14:49:00Z" w16du:dateUtc="2026-02-13T13:49:00Z">
                    <w:rPr>
                      <w:rFonts w:eastAsia="Calibri"/>
                      <w:lang w:val="en-GB"/>
                    </w:rPr>
                  </w:rPrChange>
                </w:rPr>
                <w:t>).</w:t>
              </w:r>
            </w:ins>
          </w:p>
          <w:p w14:paraId="78D18839" w14:textId="5BDDBC5F" w:rsidR="007059FE" w:rsidRPr="00692FBB" w:rsidRDefault="007521B6" w:rsidP="000A5EE8">
            <w:pPr>
              <w:adjustRightInd w:val="0"/>
              <w:spacing w:before="120" w:after="60"/>
              <w:ind w:left="113"/>
              <w:jc w:val="both"/>
              <w:rPr>
                <w:ins w:id="4305" w:author="NO Affiliate" w:date="2026-02-13T14:34:00Z" w16du:dateUtc="2026-02-13T13:34:00Z"/>
                <w:rFonts w:ascii="Times New Roman" w:eastAsia="Calibri" w:hAnsi="Times New Roman" w:cs="Times New Roman"/>
                <w:sz w:val="20"/>
                <w:szCs w:val="20"/>
                <w:lang w:val="nb-NO"/>
                <w:rPrChange w:id="4306" w:author="NO Affiliate" w:date="2026-02-13T14:49:00Z" w16du:dateUtc="2026-02-13T13:49:00Z">
                  <w:rPr>
                    <w:ins w:id="4307" w:author="NO Affiliate" w:date="2026-02-13T14:34:00Z" w16du:dateUtc="2026-02-13T13:34:00Z"/>
                    <w:rFonts w:eastAsia="Calibri"/>
                    <w:lang w:val="en-GB"/>
                  </w:rPr>
                </w:rPrChange>
              </w:rPr>
            </w:pPr>
            <w:ins w:id="4308" w:author="NO Affiliate" w:date="2026-02-13T14:51:00Z">
              <w:r w:rsidRPr="00692FBB">
                <w:rPr>
                  <w:rFonts w:ascii="Times New Roman" w:eastAsia="Calibri" w:hAnsi="Times New Roman" w:cs="Times New Roman"/>
                  <w:b/>
                  <w:bCs/>
                  <w:sz w:val="20"/>
                  <w:szCs w:val="20"/>
                  <w:lang w:val="nb-NO"/>
                  <w:rPrChange w:id="4309" w:author="NO Affiliate" w:date="2026-02-13T14:51:00Z" w16du:dateUtc="2026-02-13T13:51:00Z">
                    <w:rPr>
                      <w:rFonts w:ascii="Times New Roman" w:eastAsia="Calibri" w:hAnsi="Times New Roman" w:cs="Times New Roman"/>
                      <w:sz w:val="20"/>
                      <w:szCs w:val="20"/>
                      <w:lang w:val="nb-NO"/>
                    </w:rPr>
                  </w:rPrChange>
                </w:rPr>
                <w:t>Ikke</w:t>
              </w:r>
              <w:r w:rsidRPr="00692FBB">
                <w:rPr>
                  <w:rFonts w:ascii="Times New Roman" w:eastAsia="Calibri" w:hAnsi="Times New Roman" w:cs="Times New Roman"/>
                  <w:sz w:val="20"/>
                  <w:szCs w:val="20"/>
                  <w:lang w:val="nb-NO"/>
                </w:rPr>
                <w:t xml:space="preserve"> bruk den ferdigfylte pennen dersom navnet</w:t>
              </w:r>
              <w:r w:rsidRPr="00692FBB">
                <w:rPr>
                  <w:rFonts w:ascii="Times New Roman" w:eastAsia="Calibri" w:hAnsi="Times New Roman" w:cs="Times New Roman"/>
                  <w:bCs/>
                  <w:sz w:val="20"/>
                  <w:szCs w:val="20"/>
                  <w:lang w:val="nb-NO"/>
                </w:rPr>
                <w:t xml:space="preserve"> på</w:t>
              </w:r>
            </w:ins>
            <w:ins w:id="4310" w:author="NO Affiliate" w:date="2026-02-13T14:52:00Z" w16du:dateUtc="2026-02-13T13:52:00Z">
              <w:r w:rsidRPr="00692FBB">
                <w:rPr>
                  <w:rFonts w:ascii="Times New Roman" w:eastAsia="Calibri" w:hAnsi="Times New Roman" w:cs="Times New Roman"/>
                  <w:bCs/>
                  <w:sz w:val="20"/>
                  <w:szCs w:val="20"/>
                  <w:lang w:val="nb-NO"/>
                </w:rPr>
                <w:t xml:space="preserve"> etiketten </w:t>
              </w:r>
            </w:ins>
            <w:ins w:id="4311" w:author="NO Affiliate" w:date="2026-02-13T14:51:00Z">
              <w:r w:rsidRPr="00692FBB">
                <w:rPr>
                  <w:rFonts w:ascii="Times New Roman" w:eastAsia="Calibri" w:hAnsi="Times New Roman" w:cs="Times New Roman"/>
                  <w:bCs/>
                  <w:sz w:val="20"/>
                  <w:szCs w:val="20"/>
                  <w:lang w:val="nb-NO"/>
                </w:rPr>
                <w:t xml:space="preserve">ikke </w:t>
              </w:r>
            </w:ins>
            <w:ins w:id="4312" w:author="NoMA-ES" w:date="2026-03-10T11:01:00Z" w16du:dateUtc="2026-03-10T10:01:00Z">
              <w:r w:rsidR="00430ED0">
                <w:rPr>
                  <w:rFonts w:ascii="Times New Roman" w:eastAsia="Calibri" w:hAnsi="Times New Roman" w:cs="Times New Roman"/>
                  <w:bCs/>
                  <w:sz w:val="20"/>
                  <w:szCs w:val="20"/>
                  <w:lang w:val="nb-NO"/>
                </w:rPr>
                <w:t xml:space="preserve">er </w:t>
              </w:r>
            </w:ins>
            <w:ins w:id="4313" w:author="NO Affiliate" w:date="2026-02-13T14:52:00Z" w16du:dateUtc="2026-02-13T13:52:00Z">
              <w:r w:rsidRPr="00692FBB">
                <w:rPr>
                  <w:rFonts w:ascii="Times New Roman" w:eastAsia="Calibri" w:hAnsi="Times New Roman" w:cs="Times New Roman"/>
                  <w:bCs/>
                  <w:sz w:val="20"/>
                  <w:szCs w:val="20"/>
                  <w:lang w:val="nb-NO"/>
                </w:rPr>
                <w:t>det som du har fått forskrevet</w:t>
              </w:r>
            </w:ins>
            <w:ins w:id="4314" w:author="NO Affiliate" w:date="2026-02-13T14:51:00Z">
              <w:r w:rsidRPr="00692FBB">
                <w:rPr>
                  <w:rFonts w:ascii="Times New Roman" w:eastAsia="Calibri" w:hAnsi="Times New Roman" w:cs="Times New Roman"/>
                  <w:bCs/>
                  <w:sz w:val="20"/>
                  <w:szCs w:val="20"/>
                  <w:lang w:val="nb-NO"/>
                </w:rPr>
                <w:t xml:space="preserve"> eller utløpsdatoen på </w:t>
              </w:r>
            </w:ins>
            <w:ins w:id="4315" w:author="NO Affiliate" w:date="2026-02-13T14:52:00Z" w16du:dateUtc="2026-02-13T13:52:00Z">
              <w:r w:rsidRPr="00692FBB">
                <w:rPr>
                  <w:rFonts w:ascii="Times New Roman" w:eastAsia="Calibri" w:hAnsi="Times New Roman" w:cs="Times New Roman"/>
                  <w:bCs/>
                  <w:sz w:val="20"/>
                  <w:szCs w:val="20"/>
                  <w:lang w:val="nb-NO"/>
                </w:rPr>
                <w:t>etiketten</w:t>
              </w:r>
            </w:ins>
            <w:ins w:id="4316" w:author="NO Affiliate" w:date="2026-02-13T14:51:00Z">
              <w:r w:rsidRPr="00692FBB">
                <w:rPr>
                  <w:rFonts w:ascii="Times New Roman" w:eastAsia="Calibri" w:hAnsi="Times New Roman" w:cs="Times New Roman"/>
                  <w:bCs/>
                  <w:sz w:val="20"/>
                  <w:szCs w:val="20"/>
                  <w:lang w:val="nb-NO"/>
                </w:rPr>
                <w:t xml:space="preserve"> er passert</w:t>
              </w:r>
            </w:ins>
            <w:ins w:id="4317" w:author="NO Affiliate" w:date="2026-02-13T14:34:00Z" w16du:dateUtc="2026-02-13T13:34:00Z">
              <w:r w:rsidR="007059FE" w:rsidRPr="00692FBB">
                <w:rPr>
                  <w:rFonts w:ascii="Times New Roman" w:eastAsia="Calibri" w:hAnsi="Times New Roman" w:cs="Times New Roman"/>
                  <w:sz w:val="20"/>
                  <w:szCs w:val="20"/>
                  <w:lang w:val="nb-NO"/>
                  <w:rPrChange w:id="4318" w:author="NO Affiliate" w:date="2026-02-13T14:49:00Z" w16du:dateUtc="2026-02-13T13:49:00Z">
                    <w:rPr>
                      <w:rFonts w:eastAsia="Calibri"/>
                      <w:lang w:val="en-GB"/>
                    </w:rPr>
                  </w:rPrChange>
                </w:rPr>
                <w:t xml:space="preserve"> </w:t>
              </w:r>
            </w:ins>
          </w:p>
          <w:p w14:paraId="1963F05D" w14:textId="77777777" w:rsidR="007059FE" w:rsidRPr="00692FBB" w:rsidRDefault="007059FE" w:rsidP="000A5EE8">
            <w:pPr>
              <w:adjustRightInd w:val="0"/>
              <w:spacing w:before="120" w:after="60"/>
              <w:contextualSpacing/>
              <w:jc w:val="both"/>
              <w:rPr>
                <w:ins w:id="4319" w:author="NO Affiliate" w:date="2026-02-13T14:34:00Z" w16du:dateUtc="2026-02-13T13:34:00Z"/>
                <w:rFonts w:ascii="Times New Roman" w:eastAsia="Calibri" w:hAnsi="Times New Roman" w:cs="Times New Roman"/>
                <w:sz w:val="20"/>
                <w:szCs w:val="20"/>
                <w:lang w:val="nb-NO"/>
                <w:rPrChange w:id="4320" w:author="NO Affiliate" w:date="2026-02-13T14:49:00Z" w16du:dateUtc="2026-02-13T13:49:00Z">
                  <w:rPr>
                    <w:ins w:id="4321" w:author="NO Affiliate" w:date="2026-02-13T14:34:00Z" w16du:dateUtc="2026-02-13T13:34:00Z"/>
                    <w:rFonts w:eastAsia="Calibri"/>
                    <w:lang w:val="en-GB"/>
                  </w:rPr>
                </w:rPrChange>
              </w:rPr>
            </w:pPr>
          </w:p>
        </w:tc>
        <w:tc>
          <w:tcPr>
            <w:tcW w:w="3776" w:type="dxa"/>
            <w:shd w:val="clear" w:color="auto" w:fill="FFFFFF"/>
          </w:tcPr>
          <w:p w14:paraId="0A825920" w14:textId="0C21BA5D" w:rsidR="00727AE6" w:rsidRPr="00692FBB" w:rsidRDefault="00727AE6" w:rsidP="000A5EE8">
            <w:pPr>
              <w:adjustRightInd w:val="0"/>
              <w:jc w:val="right"/>
              <w:rPr>
                <w:ins w:id="4322" w:author="NO Affiliate" w:date="2026-02-13T15:06:00Z" w16du:dateUtc="2026-02-13T14:06:00Z"/>
                <w:rFonts w:ascii="Times New Roman" w:hAnsi="Times New Roman" w:cs="Times New Roman"/>
                <w:sz w:val="20"/>
                <w:szCs w:val="20"/>
                <w:lang w:val="nb-NO"/>
              </w:rPr>
            </w:pPr>
          </w:p>
          <w:p w14:paraId="2A08EACA" w14:textId="17626DC7" w:rsidR="007059FE" w:rsidRPr="00692FBB" w:rsidRDefault="007059FE" w:rsidP="000A5EE8">
            <w:pPr>
              <w:adjustRightInd w:val="0"/>
              <w:jc w:val="right"/>
              <w:rPr>
                <w:ins w:id="4323" w:author="NO Affiliate" w:date="2026-02-13T15:06:00Z" w16du:dateUtc="2026-02-13T14:06:00Z"/>
                <w:rFonts w:ascii="Times New Roman" w:eastAsia="Calibri" w:hAnsi="Times New Roman" w:cs="Times New Roman"/>
                <w:sz w:val="20"/>
                <w:szCs w:val="20"/>
                <w:lang w:val="nb-NO"/>
              </w:rPr>
            </w:pPr>
          </w:p>
          <w:p w14:paraId="0CBA2E25" w14:textId="77777777" w:rsidR="00727AE6" w:rsidRPr="00692FBB" w:rsidRDefault="00727AE6" w:rsidP="000A5EE8">
            <w:pPr>
              <w:adjustRightInd w:val="0"/>
              <w:jc w:val="right"/>
              <w:rPr>
                <w:ins w:id="4324" w:author="NO Affiliate" w:date="2026-02-13T14:34:00Z" w16du:dateUtc="2026-02-13T13:34:00Z"/>
                <w:rFonts w:ascii="Times New Roman" w:eastAsia="Calibri" w:hAnsi="Times New Roman" w:cs="Times New Roman"/>
                <w:sz w:val="20"/>
                <w:szCs w:val="20"/>
                <w:lang w:val="nb-NO"/>
                <w:rPrChange w:id="4325" w:author="NO Affiliate" w:date="2026-02-13T15:05:00Z" w16du:dateUtc="2026-02-13T14:05:00Z">
                  <w:rPr>
                    <w:ins w:id="4326" w:author="NO Affiliate" w:date="2026-02-13T14:34:00Z" w16du:dateUtc="2026-02-13T13:34:00Z"/>
                    <w:rFonts w:eastAsia="Calibri"/>
                    <w:lang w:val="en-GB"/>
                  </w:rPr>
                </w:rPrChange>
              </w:rPr>
            </w:pPr>
          </w:p>
          <w:p w14:paraId="03974EB9" w14:textId="77777777" w:rsidR="00F40B9F" w:rsidRPr="00692FBB" w:rsidRDefault="00F40B9F" w:rsidP="000A5EE8">
            <w:pPr>
              <w:adjustRightInd w:val="0"/>
              <w:jc w:val="right"/>
              <w:rPr>
                <w:ins w:id="4327" w:author="NO Affiliate" w:date="2026-02-13T14:43:00Z" w16du:dateUtc="2026-02-13T13:43:00Z"/>
                <w:rFonts w:ascii="Times New Roman" w:eastAsia="Calibri" w:hAnsi="Times New Roman" w:cs="Times New Roman"/>
                <w:sz w:val="20"/>
                <w:szCs w:val="20"/>
                <w:lang w:val="nb-NO"/>
                <w:rPrChange w:id="4328" w:author="NO Affiliate" w:date="2026-02-13T15:05:00Z" w16du:dateUtc="2026-02-13T14:05:00Z">
                  <w:rPr>
                    <w:ins w:id="4329" w:author="NO Affiliate" w:date="2026-02-13T14:43:00Z" w16du:dateUtc="2026-02-13T13:43:00Z"/>
                    <w:rFonts w:ascii="Times New Roman" w:eastAsia="Calibri" w:hAnsi="Times New Roman" w:cs="Times New Roman"/>
                    <w:noProof/>
                    <w:lang w:val="en-GB"/>
                  </w:rPr>
                </w:rPrChange>
              </w:rPr>
            </w:pPr>
          </w:p>
          <w:p w14:paraId="6C61C5F7" w14:textId="77777777" w:rsidR="00F40B9F" w:rsidRPr="00692FBB" w:rsidRDefault="00F40B9F" w:rsidP="000A5EE8">
            <w:pPr>
              <w:adjustRightInd w:val="0"/>
              <w:jc w:val="right"/>
              <w:rPr>
                <w:ins w:id="4330" w:author="NO Affiliate" w:date="2026-02-13T14:43:00Z" w16du:dateUtc="2026-02-13T13:43:00Z"/>
                <w:rFonts w:ascii="Times New Roman" w:eastAsia="Calibri" w:hAnsi="Times New Roman" w:cs="Times New Roman"/>
                <w:sz w:val="20"/>
                <w:szCs w:val="20"/>
                <w:lang w:val="nb-NO"/>
                <w:rPrChange w:id="4331" w:author="NO Affiliate" w:date="2026-02-13T15:05:00Z" w16du:dateUtc="2026-02-13T14:05:00Z">
                  <w:rPr>
                    <w:ins w:id="4332" w:author="NO Affiliate" w:date="2026-02-13T14:43:00Z" w16du:dateUtc="2026-02-13T13:43:00Z"/>
                    <w:rFonts w:ascii="Times New Roman" w:eastAsia="Calibri" w:hAnsi="Times New Roman" w:cs="Times New Roman"/>
                    <w:noProof/>
                    <w:lang w:val="en-GB"/>
                  </w:rPr>
                </w:rPrChange>
              </w:rPr>
            </w:pPr>
          </w:p>
          <w:p w14:paraId="293F1AF4" w14:textId="77777777" w:rsidR="00F40B9F" w:rsidRPr="00692FBB" w:rsidRDefault="00F40B9F" w:rsidP="000A5EE8">
            <w:pPr>
              <w:adjustRightInd w:val="0"/>
              <w:jc w:val="right"/>
              <w:rPr>
                <w:ins w:id="4333" w:author="NO Affiliate" w:date="2026-02-13T14:43:00Z" w16du:dateUtc="2026-02-13T13:43:00Z"/>
                <w:rFonts w:ascii="Times New Roman" w:eastAsia="Calibri" w:hAnsi="Times New Roman" w:cs="Times New Roman"/>
                <w:sz w:val="20"/>
                <w:szCs w:val="20"/>
                <w:lang w:val="nb-NO"/>
                <w:rPrChange w:id="4334" w:author="NO Affiliate" w:date="2026-02-13T15:05:00Z" w16du:dateUtc="2026-02-13T14:05:00Z">
                  <w:rPr>
                    <w:ins w:id="4335" w:author="NO Affiliate" w:date="2026-02-13T14:43:00Z" w16du:dateUtc="2026-02-13T13:43:00Z"/>
                    <w:rFonts w:ascii="Times New Roman" w:eastAsia="Calibri" w:hAnsi="Times New Roman" w:cs="Times New Roman"/>
                    <w:noProof/>
                    <w:lang w:val="en-GB"/>
                  </w:rPr>
                </w:rPrChange>
              </w:rPr>
            </w:pPr>
          </w:p>
          <w:p w14:paraId="2C0E6016" w14:textId="77777777" w:rsidR="00F40B9F" w:rsidRPr="00692FBB" w:rsidRDefault="00F40B9F" w:rsidP="000A5EE8">
            <w:pPr>
              <w:adjustRightInd w:val="0"/>
              <w:jc w:val="right"/>
              <w:rPr>
                <w:ins w:id="4336" w:author="NO Affiliate" w:date="2026-02-13T14:43:00Z" w16du:dateUtc="2026-02-13T13:43:00Z"/>
                <w:rFonts w:ascii="Times New Roman" w:eastAsia="Calibri" w:hAnsi="Times New Roman" w:cs="Times New Roman"/>
                <w:sz w:val="20"/>
                <w:szCs w:val="20"/>
                <w:lang w:val="nb-NO"/>
                <w:rPrChange w:id="4337" w:author="NO Affiliate" w:date="2026-02-13T15:05:00Z" w16du:dateUtc="2026-02-13T14:05:00Z">
                  <w:rPr>
                    <w:ins w:id="4338" w:author="NO Affiliate" w:date="2026-02-13T14:43:00Z" w16du:dateUtc="2026-02-13T13:43:00Z"/>
                    <w:rFonts w:ascii="Times New Roman" w:eastAsia="Calibri" w:hAnsi="Times New Roman" w:cs="Times New Roman"/>
                    <w:noProof/>
                    <w:lang w:val="en-GB"/>
                  </w:rPr>
                </w:rPrChange>
              </w:rPr>
            </w:pPr>
          </w:p>
          <w:p w14:paraId="297810A4" w14:textId="77777777" w:rsidR="00F40B9F" w:rsidRPr="00692FBB" w:rsidRDefault="00F40B9F" w:rsidP="000A5EE8">
            <w:pPr>
              <w:adjustRightInd w:val="0"/>
              <w:jc w:val="right"/>
              <w:rPr>
                <w:ins w:id="4339" w:author="NO Affiliate" w:date="2026-02-13T14:43:00Z" w16du:dateUtc="2026-02-13T13:43:00Z"/>
                <w:rFonts w:ascii="Times New Roman" w:eastAsia="Calibri" w:hAnsi="Times New Roman" w:cs="Times New Roman"/>
                <w:sz w:val="20"/>
                <w:szCs w:val="20"/>
                <w:lang w:val="nb-NO"/>
                <w:rPrChange w:id="4340" w:author="NO Affiliate" w:date="2026-02-13T15:05:00Z" w16du:dateUtc="2026-02-13T14:05:00Z">
                  <w:rPr>
                    <w:ins w:id="4341" w:author="NO Affiliate" w:date="2026-02-13T14:43:00Z" w16du:dateUtc="2026-02-13T13:43:00Z"/>
                    <w:rFonts w:ascii="Times New Roman" w:eastAsia="Calibri" w:hAnsi="Times New Roman" w:cs="Times New Roman"/>
                    <w:noProof/>
                    <w:lang w:val="en-GB"/>
                  </w:rPr>
                </w:rPrChange>
              </w:rPr>
            </w:pPr>
          </w:p>
          <w:p w14:paraId="24017CB5" w14:textId="77777777" w:rsidR="00F40B9F" w:rsidRPr="00692FBB" w:rsidRDefault="00F40B9F" w:rsidP="000A5EE8">
            <w:pPr>
              <w:adjustRightInd w:val="0"/>
              <w:jc w:val="right"/>
              <w:rPr>
                <w:ins w:id="4342" w:author="NO Affiliate" w:date="2026-02-13T14:43:00Z" w16du:dateUtc="2026-02-13T13:43:00Z"/>
                <w:rFonts w:ascii="Times New Roman" w:eastAsia="Calibri" w:hAnsi="Times New Roman" w:cs="Times New Roman"/>
                <w:sz w:val="20"/>
                <w:szCs w:val="20"/>
                <w:lang w:val="nb-NO"/>
                <w:rPrChange w:id="4343" w:author="NO Affiliate" w:date="2026-02-13T15:05:00Z" w16du:dateUtc="2026-02-13T14:05:00Z">
                  <w:rPr>
                    <w:ins w:id="4344" w:author="NO Affiliate" w:date="2026-02-13T14:43:00Z" w16du:dateUtc="2026-02-13T13:43:00Z"/>
                    <w:rFonts w:ascii="Times New Roman" w:eastAsia="Calibri" w:hAnsi="Times New Roman" w:cs="Times New Roman"/>
                    <w:noProof/>
                    <w:lang w:val="en-GB"/>
                  </w:rPr>
                </w:rPrChange>
              </w:rPr>
            </w:pPr>
          </w:p>
          <w:p w14:paraId="46478D11" w14:textId="77777777" w:rsidR="00F40B9F" w:rsidRPr="00692FBB" w:rsidRDefault="00F40B9F" w:rsidP="000A5EE8">
            <w:pPr>
              <w:adjustRightInd w:val="0"/>
              <w:jc w:val="right"/>
              <w:rPr>
                <w:ins w:id="4345" w:author="NO Affiliate" w:date="2026-02-13T14:43:00Z" w16du:dateUtc="2026-02-13T13:43:00Z"/>
                <w:rFonts w:ascii="Times New Roman" w:eastAsia="Calibri" w:hAnsi="Times New Roman" w:cs="Times New Roman"/>
                <w:sz w:val="20"/>
                <w:szCs w:val="20"/>
                <w:lang w:val="nb-NO"/>
                <w:rPrChange w:id="4346" w:author="NO Affiliate" w:date="2026-02-13T15:05:00Z" w16du:dateUtc="2026-02-13T14:05:00Z">
                  <w:rPr>
                    <w:ins w:id="4347" w:author="NO Affiliate" w:date="2026-02-13T14:43:00Z" w16du:dateUtc="2026-02-13T13:43:00Z"/>
                    <w:rFonts w:ascii="Times New Roman" w:eastAsia="Calibri" w:hAnsi="Times New Roman" w:cs="Times New Roman"/>
                    <w:noProof/>
                    <w:lang w:val="en-GB"/>
                  </w:rPr>
                </w:rPrChange>
              </w:rPr>
            </w:pPr>
          </w:p>
          <w:p w14:paraId="6E40E06A" w14:textId="77777777" w:rsidR="00F40B9F" w:rsidRPr="00692FBB" w:rsidRDefault="00F40B9F" w:rsidP="000A5EE8">
            <w:pPr>
              <w:adjustRightInd w:val="0"/>
              <w:jc w:val="right"/>
              <w:rPr>
                <w:ins w:id="4348" w:author="NO Affiliate" w:date="2026-02-13T14:43:00Z" w16du:dateUtc="2026-02-13T13:43:00Z"/>
                <w:rFonts w:ascii="Times New Roman" w:eastAsia="Calibri" w:hAnsi="Times New Roman" w:cs="Times New Roman"/>
                <w:sz w:val="20"/>
                <w:szCs w:val="20"/>
                <w:lang w:val="nb-NO"/>
                <w:rPrChange w:id="4349" w:author="NO Affiliate" w:date="2026-02-13T15:05:00Z" w16du:dateUtc="2026-02-13T14:05:00Z">
                  <w:rPr>
                    <w:ins w:id="4350" w:author="NO Affiliate" w:date="2026-02-13T14:43:00Z" w16du:dateUtc="2026-02-13T13:43:00Z"/>
                    <w:rFonts w:ascii="Times New Roman" w:eastAsia="Calibri" w:hAnsi="Times New Roman" w:cs="Times New Roman"/>
                    <w:noProof/>
                    <w:lang w:val="en-GB"/>
                  </w:rPr>
                </w:rPrChange>
              </w:rPr>
            </w:pPr>
          </w:p>
          <w:p w14:paraId="33241A68" w14:textId="3E0A28C8" w:rsidR="007059FE" w:rsidRPr="00692FBB" w:rsidRDefault="007059FE" w:rsidP="000A5EE8">
            <w:pPr>
              <w:adjustRightInd w:val="0"/>
              <w:jc w:val="right"/>
              <w:rPr>
                <w:ins w:id="4351" w:author="NO Affiliate" w:date="2026-02-13T14:34:00Z" w16du:dateUtc="2026-02-13T13:34:00Z"/>
                <w:rFonts w:ascii="Times New Roman" w:eastAsia="Calibri" w:hAnsi="Times New Roman" w:cs="Times New Roman"/>
                <w:sz w:val="20"/>
                <w:szCs w:val="20"/>
                <w:lang w:val="nb-NO"/>
                <w:rPrChange w:id="4352" w:author="NO Affiliate" w:date="2026-02-13T15:05:00Z" w16du:dateUtc="2026-02-13T14:05:00Z">
                  <w:rPr>
                    <w:ins w:id="4353" w:author="NO Affiliate" w:date="2026-02-13T14:34:00Z" w16du:dateUtc="2026-02-13T13:34:00Z"/>
                    <w:rFonts w:eastAsia="Calibri"/>
                    <w:lang w:val="en-GB"/>
                  </w:rPr>
                </w:rPrChange>
              </w:rPr>
            </w:pPr>
            <w:ins w:id="4354" w:author="NO Affiliate" w:date="2026-02-13T14:34:00Z" w16du:dateUtc="2026-02-13T13:34:00Z">
              <w:r w:rsidRPr="00692FBB">
                <w:rPr>
                  <w:rFonts w:ascii="Times New Roman" w:eastAsia="Calibri" w:hAnsi="Times New Roman" w:cs="Times New Roman"/>
                  <w:sz w:val="20"/>
                  <w:szCs w:val="20"/>
                  <w:lang w:val="nb-NO"/>
                  <w:rPrChange w:id="4355" w:author="NO Affiliate" w:date="2026-02-13T15:05:00Z" w16du:dateUtc="2026-02-13T14:05:00Z">
                    <w:rPr>
                      <w:rFonts w:eastAsia="Calibri"/>
                      <w:noProof/>
                      <w:lang w:val="en-GB"/>
                    </w:rPr>
                  </w:rPrChange>
                </w:rPr>
                <w:t>Figur E</w:t>
              </w:r>
            </w:ins>
          </w:p>
        </w:tc>
      </w:tr>
      <w:tr w:rsidR="007059FE" w:rsidRPr="00692FBB" w14:paraId="5E9711BE" w14:textId="77777777" w:rsidTr="000A5EE8">
        <w:trPr>
          <w:trHeight w:val="2451"/>
          <w:ins w:id="4356" w:author="NO Affiliate" w:date="2026-02-13T14:34:00Z"/>
        </w:trPr>
        <w:tc>
          <w:tcPr>
            <w:tcW w:w="5387" w:type="dxa"/>
            <w:gridSpan w:val="2"/>
            <w:shd w:val="clear" w:color="auto" w:fill="FFFFFF"/>
          </w:tcPr>
          <w:p w14:paraId="5D391393" w14:textId="105F1D22" w:rsidR="007059FE" w:rsidRPr="00692FBB" w:rsidRDefault="007521B6" w:rsidP="007059FE">
            <w:pPr>
              <w:widowControl/>
              <w:numPr>
                <w:ilvl w:val="0"/>
                <w:numId w:val="111"/>
              </w:numPr>
              <w:shd w:val="clear" w:color="auto" w:fill="FFFFFF"/>
              <w:adjustRightInd w:val="0"/>
              <w:spacing w:before="120" w:after="60"/>
              <w:ind w:left="662"/>
              <w:jc w:val="both"/>
              <w:rPr>
                <w:ins w:id="4357" w:author="NO Affiliate" w:date="2026-02-13T14:34:00Z" w16du:dateUtc="2026-02-13T13:34:00Z"/>
                <w:rFonts w:ascii="Times New Roman" w:eastAsia="Calibri" w:hAnsi="Times New Roman" w:cs="Times New Roman"/>
                <w:sz w:val="20"/>
                <w:szCs w:val="20"/>
                <w:lang w:val="nb-NO"/>
                <w:rPrChange w:id="4358" w:author="NO Affiliate" w:date="2026-02-13T14:49:00Z" w16du:dateUtc="2026-02-13T13:49:00Z">
                  <w:rPr>
                    <w:ins w:id="4359" w:author="NO Affiliate" w:date="2026-02-13T14:34:00Z" w16du:dateUtc="2026-02-13T13:34:00Z"/>
                    <w:rFonts w:eastAsia="Calibri"/>
                    <w:lang w:val="en-GB"/>
                  </w:rPr>
                </w:rPrChange>
              </w:rPr>
            </w:pPr>
            <w:ins w:id="4360" w:author="NO Affiliate" w:date="2026-02-13T14:53:00Z">
              <w:r w:rsidRPr="00692FBB">
                <w:rPr>
                  <w:rFonts w:ascii="Times New Roman" w:eastAsia="Calibri" w:hAnsi="Times New Roman" w:cs="Times New Roman"/>
                  <w:bCs/>
                  <w:sz w:val="20"/>
                  <w:szCs w:val="20"/>
                  <w:lang w:val="nb-NO"/>
                </w:rPr>
                <w:t xml:space="preserve">Se på legemidlet gjennom inspeksjonsvinduet. Forsikre deg om </w:t>
              </w:r>
            </w:ins>
            <w:ins w:id="4361" w:author="NO Affiliate" w:date="2026-02-16T14:30:00Z" w16du:dateUtc="2026-02-16T13:30:00Z">
              <w:r w:rsidR="00BE5D75" w:rsidRPr="00692FBB">
                <w:rPr>
                  <w:rFonts w:ascii="Times New Roman" w:eastAsia="Calibri" w:hAnsi="Times New Roman" w:cs="Times New Roman"/>
                  <w:bCs/>
                  <w:sz w:val="20"/>
                  <w:szCs w:val="20"/>
                  <w:lang w:val="nb-NO"/>
                </w:rPr>
                <w:t>væsken</w:t>
              </w:r>
            </w:ins>
            <w:ins w:id="4362" w:author="NO Affiliate" w:date="2026-02-13T14:54:00Z" w16du:dateUtc="2026-02-13T13:54:00Z">
              <w:r w:rsidRPr="00692FBB">
                <w:rPr>
                  <w:rFonts w:ascii="Times New Roman" w:eastAsia="Calibri" w:hAnsi="Times New Roman" w:cs="Times New Roman"/>
                  <w:bCs/>
                  <w:sz w:val="20"/>
                  <w:szCs w:val="20"/>
                  <w:lang w:val="nb-NO"/>
                </w:rPr>
                <w:t xml:space="preserve"> er</w:t>
              </w:r>
            </w:ins>
            <w:ins w:id="4363" w:author="NO Affiliate" w:date="2026-02-13T14:53:00Z">
              <w:r w:rsidRPr="00692FBB">
                <w:rPr>
                  <w:rFonts w:ascii="Times New Roman" w:eastAsia="Calibri" w:hAnsi="Times New Roman" w:cs="Times New Roman"/>
                  <w:bCs/>
                  <w:sz w:val="20"/>
                  <w:szCs w:val="20"/>
                  <w:lang w:val="nb-NO"/>
                </w:rPr>
                <w:t xml:space="preserve"> </w:t>
              </w:r>
              <w:r w:rsidRPr="00692FBB">
                <w:rPr>
                  <w:rFonts w:ascii="Times New Roman" w:eastAsia="Calibri" w:hAnsi="Times New Roman" w:cs="Times New Roman"/>
                  <w:sz w:val="20"/>
                  <w:szCs w:val="20"/>
                  <w:lang w:val="nb-NO"/>
                </w:rPr>
                <w:t xml:space="preserve">klar og fargeløs til </w:t>
              </w:r>
            </w:ins>
            <w:ins w:id="4364" w:author="NO Affiliate" w:date="2026-02-13T14:55:00Z" w16du:dateUtc="2026-02-13T13:55:00Z">
              <w:r w:rsidR="008E0BB7" w:rsidRPr="00692FBB">
                <w:rPr>
                  <w:rFonts w:ascii="Times New Roman" w:eastAsia="Calibri" w:hAnsi="Times New Roman" w:cs="Times New Roman"/>
                  <w:sz w:val="20"/>
                  <w:szCs w:val="20"/>
                  <w:lang w:val="nb-NO"/>
                </w:rPr>
                <w:t>svakt</w:t>
              </w:r>
            </w:ins>
            <w:ins w:id="4365" w:author="NO Affiliate" w:date="2026-02-13T14:54:00Z" w16du:dateUtc="2026-02-13T13:54:00Z">
              <w:r w:rsidRPr="00692FBB">
                <w:rPr>
                  <w:rFonts w:ascii="Times New Roman" w:eastAsia="Calibri" w:hAnsi="Times New Roman" w:cs="Times New Roman"/>
                  <w:sz w:val="20"/>
                  <w:szCs w:val="20"/>
                  <w:lang w:val="nb-NO"/>
                </w:rPr>
                <w:t xml:space="preserve"> brun</w:t>
              </w:r>
            </w:ins>
            <w:ins w:id="4366" w:author="NO Affiliate" w:date="2026-02-13T14:55:00Z" w16du:dateUtc="2026-02-13T13:55:00Z">
              <w:r w:rsidR="008E0BB7" w:rsidRPr="00692FBB">
                <w:rPr>
                  <w:rFonts w:ascii="Times New Roman" w:eastAsia="Calibri" w:hAnsi="Times New Roman" w:cs="Times New Roman"/>
                  <w:sz w:val="20"/>
                  <w:szCs w:val="20"/>
                  <w:lang w:val="nb-NO"/>
                </w:rPr>
                <w:t>-</w:t>
              </w:r>
            </w:ins>
            <w:ins w:id="4367" w:author="NO Affiliate" w:date="2026-02-13T14:54:00Z" w16du:dateUtc="2026-02-13T13:54:00Z">
              <w:r w:rsidRPr="00692FBB">
                <w:rPr>
                  <w:rFonts w:ascii="Times New Roman" w:eastAsia="Calibri" w:hAnsi="Times New Roman" w:cs="Times New Roman"/>
                  <w:sz w:val="20"/>
                  <w:szCs w:val="20"/>
                  <w:lang w:val="nb-NO"/>
                </w:rPr>
                <w:t>gul</w:t>
              </w:r>
            </w:ins>
            <w:ins w:id="4368" w:author="NO Affiliate" w:date="2026-02-13T14:53:00Z">
              <w:r w:rsidRPr="00692FBB">
                <w:rPr>
                  <w:rFonts w:ascii="Times New Roman" w:eastAsia="Calibri" w:hAnsi="Times New Roman" w:cs="Times New Roman"/>
                  <w:bCs/>
                  <w:sz w:val="20"/>
                  <w:szCs w:val="20"/>
                  <w:lang w:val="nb-NO"/>
                </w:rPr>
                <w:t xml:space="preserve"> og ikke inneholder partikler</w:t>
              </w:r>
            </w:ins>
            <w:ins w:id="4369" w:author="NO Affiliate" w:date="2026-02-13T14:34:00Z" w16du:dateUtc="2026-02-13T13:34:00Z">
              <w:r w:rsidR="007059FE" w:rsidRPr="00692FBB">
                <w:rPr>
                  <w:rFonts w:ascii="Times New Roman" w:eastAsia="Calibri" w:hAnsi="Times New Roman" w:cs="Times New Roman"/>
                  <w:sz w:val="20"/>
                  <w:szCs w:val="20"/>
                  <w:lang w:val="nb-NO"/>
                  <w:rPrChange w:id="4370" w:author="NO Affiliate" w:date="2026-02-13T14:49:00Z" w16du:dateUtc="2026-02-13T13:49:00Z">
                    <w:rPr>
                      <w:rFonts w:eastAsia="Calibri"/>
                      <w:lang w:val="en-GB"/>
                    </w:rPr>
                  </w:rPrChange>
                </w:rPr>
                <w:t xml:space="preserve"> (se </w:t>
              </w:r>
              <w:r w:rsidR="007059FE" w:rsidRPr="00692FBB">
                <w:rPr>
                  <w:rFonts w:ascii="Times New Roman" w:eastAsia="Calibri" w:hAnsi="Times New Roman" w:cs="Times New Roman"/>
                  <w:b/>
                  <w:bCs/>
                  <w:sz w:val="20"/>
                  <w:szCs w:val="20"/>
                  <w:lang w:val="nb-NO"/>
                  <w:rPrChange w:id="4371" w:author="NO Affiliate" w:date="2026-02-13T14:49:00Z" w16du:dateUtc="2026-02-13T13:49:00Z">
                    <w:rPr>
                      <w:rFonts w:eastAsia="Calibri"/>
                      <w:b/>
                      <w:bCs/>
                      <w:lang w:val="en-GB"/>
                    </w:rPr>
                  </w:rPrChange>
                </w:rPr>
                <w:t>Figur F</w:t>
              </w:r>
              <w:r w:rsidR="007059FE" w:rsidRPr="00692FBB">
                <w:rPr>
                  <w:rFonts w:ascii="Times New Roman" w:eastAsia="Calibri" w:hAnsi="Times New Roman" w:cs="Times New Roman"/>
                  <w:sz w:val="20"/>
                  <w:szCs w:val="20"/>
                  <w:lang w:val="nb-NO"/>
                  <w:rPrChange w:id="4372" w:author="NO Affiliate" w:date="2026-02-13T14:49:00Z" w16du:dateUtc="2026-02-13T13:49:00Z">
                    <w:rPr>
                      <w:rFonts w:eastAsia="Calibri"/>
                      <w:lang w:val="en-GB"/>
                    </w:rPr>
                  </w:rPrChange>
                </w:rPr>
                <w:t>).</w:t>
              </w:r>
            </w:ins>
          </w:p>
          <w:p w14:paraId="71B0E742" w14:textId="138C0E86" w:rsidR="007059FE" w:rsidRPr="00692FBB" w:rsidRDefault="00E325C3" w:rsidP="000A5EE8">
            <w:pPr>
              <w:shd w:val="clear" w:color="auto" w:fill="FFFFFF"/>
              <w:adjustRightInd w:val="0"/>
              <w:spacing w:before="120" w:after="60"/>
              <w:ind w:left="115"/>
              <w:jc w:val="both"/>
              <w:rPr>
                <w:ins w:id="4373" w:author="NO Affiliate" w:date="2026-02-13T14:34:00Z" w16du:dateUtc="2026-02-13T13:34:00Z"/>
                <w:rFonts w:ascii="Times New Roman" w:eastAsia="Calibri" w:hAnsi="Times New Roman" w:cs="Times New Roman"/>
                <w:sz w:val="20"/>
                <w:szCs w:val="20"/>
                <w:lang w:val="nb-NO"/>
                <w:rPrChange w:id="4374" w:author="NO Affiliate" w:date="2026-02-13T14:49:00Z" w16du:dateUtc="2026-02-13T13:49:00Z">
                  <w:rPr>
                    <w:ins w:id="4375" w:author="NO Affiliate" w:date="2026-02-13T14:34:00Z" w16du:dateUtc="2026-02-13T13:34:00Z"/>
                    <w:rFonts w:eastAsia="Calibri"/>
                    <w:lang w:val="en-GB"/>
                  </w:rPr>
                </w:rPrChange>
              </w:rPr>
            </w:pPr>
            <w:ins w:id="4376" w:author="NO Affiliate" w:date="2026-02-13T14:56:00Z" w16du:dateUtc="2026-02-13T13:56:00Z">
              <w:r w:rsidRPr="00692FBB">
                <w:rPr>
                  <w:rFonts w:ascii="Times New Roman" w:eastAsia="Calibri" w:hAnsi="Times New Roman" w:cs="Times New Roman"/>
                  <w:b/>
                  <w:bCs/>
                  <w:sz w:val="20"/>
                  <w:szCs w:val="20"/>
                  <w:lang w:val="nb-NO"/>
                </w:rPr>
                <w:t>Merk</w:t>
              </w:r>
            </w:ins>
            <w:ins w:id="4377" w:author="NO Affiliate" w:date="2026-02-13T14:34:00Z" w16du:dateUtc="2026-02-13T13:34:00Z">
              <w:r w:rsidR="007059FE" w:rsidRPr="00692FBB">
                <w:rPr>
                  <w:rFonts w:ascii="Times New Roman" w:eastAsia="Calibri" w:hAnsi="Times New Roman" w:cs="Times New Roman"/>
                  <w:b/>
                  <w:bCs/>
                  <w:sz w:val="20"/>
                  <w:szCs w:val="20"/>
                  <w:lang w:val="nb-NO"/>
                  <w:rPrChange w:id="4378" w:author="NO Affiliate" w:date="2026-02-13T14:49:00Z" w16du:dateUtc="2026-02-13T13:49:00Z">
                    <w:rPr>
                      <w:rFonts w:eastAsia="Calibri"/>
                      <w:b/>
                      <w:bCs/>
                      <w:lang w:val="en-GB"/>
                    </w:rPr>
                  </w:rPrChange>
                </w:rPr>
                <w:t>:</w:t>
              </w:r>
              <w:r w:rsidR="007059FE" w:rsidRPr="00692FBB">
                <w:rPr>
                  <w:rFonts w:ascii="Times New Roman" w:eastAsia="Calibri" w:hAnsi="Times New Roman" w:cs="Times New Roman"/>
                  <w:sz w:val="20"/>
                  <w:szCs w:val="20"/>
                  <w:lang w:val="nb-NO"/>
                  <w:rPrChange w:id="4379" w:author="NO Affiliate" w:date="2026-02-13T14:49:00Z" w16du:dateUtc="2026-02-13T13:49:00Z">
                    <w:rPr>
                      <w:rFonts w:eastAsia="Calibri"/>
                      <w:lang w:val="en-GB"/>
                    </w:rPr>
                  </w:rPrChange>
                </w:rPr>
                <w:t xml:space="preserve"> </w:t>
              </w:r>
            </w:ins>
            <w:ins w:id="4380" w:author="NO Affiliate" w:date="2026-02-13T14:56:00Z">
              <w:r w:rsidRPr="00692FBB">
                <w:rPr>
                  <w:rFonts w:ascii="Times New Roman" w:eastAsia="Calibri" w:hAnsi="Times New Roman" w:cs="Times New Roman"/>
                  <w:bCs/>
                  <w:sz w:val="20"/>
                  <w:szCs w:val="20"/>
                  <w:lang w:val="nb-NO"/>
                </w:rPr>
                <w:t>Luftbobler i legemidlet er normalt</w:t>
              </w:r>
            </w:ins>
            <w:ins w:id="4381" w:author="NO Affiliate" w:date="2026-02-13T14:34:00Z" w16du:dateUtc="2026-02-13T13:34:00Z">
              <w:r w:rsidR="007059FE" w:rsidRPr="00692FBB">
                <w:rPr>
                  <w:rFonts w:ascii="Times New Roman" w:eastAsia="Calibri" w:hAnsi="Times New Roman" w:cs="Times New Roman"/>
                  <w:sz w:val="20"/>
                  <w:szCs w:val="20"/>
                  <w:lang w:val="nb-NO"/>
                  <w:rPrChange w:id="4382" w:author="NO Affiliate" w:date="2026-02-13T14:49:00Z" w16du:dateUtc="2026-02-13T13:49:00Z">
                    <w:rPr>
                      <w:rFonts w:eastAsia="Calibri"/>
                      <w:lang w:val="en-GB"/>
                    </w:rPr>
                  </w:rPrChange>
                </w:rPr>
                <w:t>.</w:t>
              </w:r>
            </w:ins>
          </w:p>
          <w:p w14:paraId="2AA4CEA8" w14:textId="409C35BC" w:rsidR="007059FE" w:rsidRPr="00692FBB" w:rsidRDefault="00E325C3" w:rsidP="000A5EE8">
            <w:pPr>
              <w:shd w:val="clear" w:color="auto" w:fill="FFFFFF"/>
              <w:adjustRightInd w:val="0"/>
              <w:spacing w:before="120" w:after="60"/>
              <w:ind w:left="113"/>
              <w:jc w:val="both"/>
              <w:rPr>
                <w:ins w:id="4383" w:author="NO Affiliate" w:date="2026-02-13T14:34:00Z" w16du:dateUtc="2026-02-13T13:34:00Z"/>
                <w:rFonts w:ascii="Times New Roman" w:eastAsia="Calibri" w:hAnsi="Times New Roman" w:cs="Times New Roman"/>
                <w:b/>
                <w:bCs/>
                <w:sz w:val="20"/>
                <w:szCs w:val="20"/>
                <w:lang w:val="nb-NO"/>
                <w:rPrChange w:id="4384" w:author="NO Affiliate" w:date="2026-02-13T14:49:00Z" w16du:dateUtc="2026-02-13T13:49:00Z">
                  <w:rPr>
                    <w:ins w:id="4385" w:author="NO Affiliate" w:date="2026-02-13T14:34:00Z" w16du:dateUtc="2026-02-13T13:34:00Z"/>
                    <w:rFonts w:eastAsia="Calibri"/>
                    <w:b/>
                    <w:bCs/>
                    <w:lang w:val="en-GB"/>
                  </w:rPr>
                </w:rPrChange>
              </w:rPr>
            </w:pPr>
            <w:ins w:id="4386" w:author="NO Affiliate" w:date="2026-02-13T14:56:00Z">
              <w:r w:rsidRPr="00692FBB">
                <w:rPr>
                  <w:rFonts w:ascii="Times New Roman" w:eastAsia="Calibri" w:hAnsi="Times New Roman" w:cs="Times New Roman"/>
                  <w:b/>
                  <w:bCs/>
                  <w:sz w:val="20"/>
                  <w:szCs w:val="20"/>
                  <w:lang w:val="nb-NO"/>
                </w:rPr>
                <w:t xml:space="preserve">Ikke </w:t>
              </w:r>
              <w:r w:rsidRPr="00692FBB">
                <w:rPr>
                  <w:rFonts w:ascii="Times New Roman" w:eastAsia="Calibri" w:hAnsi="Times New Roman" w:cs="Times New Roman"/>
                  <w:sz w:val="20"/>
                  <w:szCs w:val="20"/>
                  <w:lang w:val="nb-NO"/>
                  <w:rPrChange w:id="4387" w:author="NO Affiliate" w:date="2026-02-13T14:56:00Z" w16du:dateUtc="2026-02-13T13:56:00Z">
                    <w:rPr>
                      <w:rFonts w:ascii="Times New Roman" w:eastAsia="Calibri" w:hAnsi="Times New Roman" w:cs="Times New Roman"/>
                      <w:b/>
                      <w:bCs/>
                      <w:sz w:val="20"/>
                      <w:szCs w:val="20"/>
                      <w:lang w:val="nb-NO"/>
                    </w:rPr>
                  </w:rPrChange>
                </w:rPr>
                <w:t xml:space="preserve">injiser </w:t>
              </w:r>
            </w:ins>
            <w:ins w:id="4388" w:author="NO Affiliate" w:date="2026-02-13T14:56:00Z" w16du:dateUtc="2026-02-13T13:56:00Z">
              <w:r w:rsidRPr="00692FBB">
                <w:rPr>
                  <w:rFonts w:ascii="Times New Roman" w:eastAsia="Calibri" w:hAnsi="Times New Roman" w:cs="Times New Roman"/>
                  <w:sz w:val="20"/>
                  <w:szCs w:val="20"/>
                  <w:lang w:val="nb-NO"/>
                </w:rPr>
                <w:t xml:space="preserve">OTULFI </w:t>
              </w:r>
            </w:ins>
            <w:ins w:id="4389" w:author="NO Affiliate" w:date="2026-02-13T14:56:00Z">
              <w:r w:rsidRPr="00692FBB">
                <w:rPr>
                  <w:rFonts w:ascii="Times New Roman" w:eastAsia="Calibri" w:hAnsi="Times New Roman" w:cs="Times New Roman"/>
                  <w:sz w:val="20"/>
                  <w:szCs w:val="20"/>
                  <w:lang w:val="nb-NO"/>
                  <w:rPrChange w:id="4390" w:author="NO Affiliate" w:date="2026-02-13T14:56:00Z" w16du:dateUtc="2026-02-13T13:56:00Z">
                    <w:rPr>
                      <w:rFonts w:ascii="Times New Roman" w:eastAsia="Calibri" w:hAnsi="Times New Roman" w:cs="Times New Roman"/>
                      <w:b/>
                      <w:bCs/>
                      <w:sz w:val="20"/>
                      <w:szCs w:val="20"/>
                      <w:lang w:val="nb-NO"/>
                    </w:rPr>
                  </w:rPrChange>
                </w:rPr>
                <w:t xml:space="preserve">dersom </w:t>
              </w:r>
            </w:ins>
            <w:ins w:id="4391" w:author="NO Affiliate" w:date="2026-02-13T14:57:00Z" w16du:dateUtc="2026-02-13T13:57:00Z">
              <w:r w:rsidRPr="00692FBB">
                <w:rPr>
                  <w:rFonts w:ascii="Times New Roman" w:eastAsia="Calibri" w:hAnsi="Times New Roman" w:cs="Times New Roman"/>
                  <w:sz w:val="20"/>
                  <w:szCs w:val="20"/>
                  <w:lang w:val="nb-NO"/>
                </w:rPr>
                <w:t>legemidlet er frossent,</w:t>
              </w:r>
            </w:ins>
            <w:ins w:id="4392" w:author="NO Affiliate" w:date="2026-02-13T14:56:00Z">
              <w:r w:rsidRPr="00692FBB">
                <w:rPr>
                  <w:rFonts w:ascii="Times New Roman" w:eastAsia="Calibri" w:hAnsi="Times New Roman" w:cs="Times New Roman"/>
                  <w:sz w:val="20"/>
                  <w:szCs w:val="20"/>
                  <w:lang w:val="nb-NO"/>
                  <w:rPrChange w:id="4393" w:author="NO Affiliate" w:date="2026-02-13T14:56:00Z" w16du:dateUtc="2026-02-13T13:56:00Z">
                    <w:rPr>
                      <w:rFonts w:ascii="Times New Roman" w:eastAsia="Calibri" w:hAnsi="Times New Roman" w:cs="Times New Roman"/>
                      <w:b/>
                      <w:bCs/>
                      <w:sz w:val="20"/>
                      <w:szCs w:val="20"/>
                      <w:lang w:val="nb-NO"/>
                    </w:rPr>
                  </w:rPrChange>
                </w:rPr>
                <w:t xml:space="preserve"> er uklar</w:t>
              </w:r>
            </w:ins>
            <w:ins w:id="4394" w:author="NO Affiliate" w:date="2026-02-13T14:57:00Z" w16du:dateUtc="2026-02-13T13:57:00Z">
              <w:r w:rsidRPr="00692FBB">
                <w:rPr>
                  <w:rFonts w:ascii="Times New Roman" w:eastAsia="Calibri" w:hAnsi="Times New Roman" w:cs="Times New Roman"/>
                  <w:sz w:val="20"/>
                  <w:szCs w:val="20"/>
                  <w:lang w:val="nb-NO"/>
                </w:rPr>
                <w:t>t</w:t>
              </w:r>
            </w:ins>
            <w:ins w:id="4395" w:author="NO Affiliate" w:date="2026-02-13T14:56:00Z">
              <w:r w:rsidRPr="00692FBB">
                <w:rPr>
                  <w:rFonts w:ascii="Times New Roman" w:eastAsia="Calibri" w:hAnsi="Times New Roman" w:cs="Times New Roman"/>
                  <w:sz w:val="20"/>
                  <w:szCs w:val="20"/>
                  <w:lang w:val="nb-NO"/>
                  <w:rPrChange w:id="4396" w:author="NO Affiliate" w:date="2026-02-13T14:56:00Z" w16du:dateUtc="2026-02-13T13:56:00Z">
                    <w:rPr>
                      <w:rFonts w:ascii="Times New Roman" w:eastAsia="Calibri" w:hAnsi="Times New Roman" w:cs="Times New Roman"/>
                      <w:b/>
                      <w:bCs/>
                      <w:sz w:val="20"/>
                      <w:szCs w:val="20"/>
                      <w:lang w:val="nb-NO"/>
                    </w:rPr>
                  </w:rPrChange>
                </w:rPr>
                <w:t>, misfarget</w:t>
              </w:r>
            </w:ins>
            <w:ins w:id="4397" w:author="NO Affiliate" w:date="2026-02-16T09:16:00Z" w16du:dateUtc="2026-02-16T08:16:00Z">
              <w:r w:rsidR="00FE79F2" w:rsidRPr="00692FBB">
                <w:rPr>
                  <w:rFonts w:ascii="Times New Roman" w:eastAsia="Calibri" w:hAnsi="Times New Roman" w:cs="Times New Roman"/>
                  <w:sz w:val="20"/>
                  <w:szCs w:val="20"/>
                  <w:lang w:val="nb-NO"/>
                </w:rPr>
                <w:t xml:space="preserve"> eller</w:t>
              </w:r>
            </w:ins>
            <w:ins w:id="4398" w:author="NO Affiliate" w:date="2026-02-13T14:56:00Z">
              <w:r w:rsidRPr="00692FBB">
                <w:rPr>
                  <w:rFonts w:ascii="Times New Roman" w:eastAsia="Calibri" w:hAnsi="Times New Roman" w:cs="Times New Roman"/>
                  <w:sz w:val="20"/>
                  <w:szCs w:val="20"/>
                  <w:lang w:val="nb-NO"/>
                  <w:rPrChange w:id="4399" w:author="NO Affiliate" w:date="2026-02-13T14:56:00Z" w16du:dateUtc="2026-02-13T13:56:00Z">
                    <w:rPr>
                      <w:rFonts w:ascii="Times New Roman" w:eastAsia="Calibri" w:hAnsi="Times New Roman" w:cs="Times New Roman"/>
                      <w:b/>
                      <w:bCs/>
                      <w:sz w:val="20"/>
                      <w:szCs w:val="20"/>
                      <w:lang w:val="nb-NO"/>
                    </w:rPr>
                  </w:rPrChange>
                </w:rPr>
                <w:t xml:space="preserve"> inneholder klumper eller partikler. Det kan hende det </w:t>
              </w:r>
            </w:ins>
            <w:ins w:id="4400" w:author="NO Affiliate" w:date="2026-02-13T14:58:00Z" w16du:dateUtc="2026-02-13T13:58:00Z">
              <w:r w:rsidRPr="00692FBB">
                <w:rPr>
                  <w:rFonts w:ascii="Times New Roman" w:eastAsia="Calibri" w:hAnsi="Times New Roman" w:cs="Times New Roman"/>
                  <w:sz w:val="20"/>
                  <w:szCs w:val="20"/>
                  <w:lang w:val="nb-NO"/>
                </w:rPr>
                <w:t xml:space="preserve">da </w:t>
              </w:r>
            </w:ins>
            <w:ins w:id="4401" w:author="NO Affiliate" w:date="2026-02-13T14:56:00Z">
              <w:r w:rsidRPr="00692FBB">
                <w:rPr>
                  <w:rFonts w:ascii="Times New Roman" w:eastAsia="Calibri" w:hAnsi="Times New Roman" w:cs="Times New Roman"/>
                  <w:sz w:val="20"/>
                  <w:szCs w:val="20"/>
                  <w:lang w:val="nb-NO"/>
                  <w:rPrChange w:id="4402" w:author="NO Affiliate" w:date="2026-02-13T14:56:00Z" w16du:dateUtc="2026-02-13T13:56:00Z">
                    <w:rPr>
                      <w:rFonts w:ascii="Times New Roman" w:eastAsia="Calibri" w:hAnsi="Times New Roman" w:cs="Times New Roman"/>
                      <w:b/>
                      <w:bCs/>
                      <w:sz w:val="20"/>
                      <w:szCs w:val="20"/>
                      <w:lang w:val="nb-NO"/>
                    </w:rPr>
                  </w:rPrChange>
                </w:rPr>
                <w:t>ikke er trygt å bruke</w:t>
              </w:r>
            </w:ins>
            <w:ins w:id="4403" w:author="NO Affiliate" w:date="2026-02-13T14:34:00Z" w16du:dateUtc="2026-02-13T13:34:00Z">
              <w:r w:rsidR="007059FE" w:rsidRPr="00692FBB">
                <w:rPr>
                  <w:rFonts w:ascii="Times New Roman" w:eastAsia="Calibri" w:hAnsi="Times New Roman" w:cs="Times New Roman"/>
                  <w:sz w:val="20"/>
                  <w:szCs w:val="20"/>
                  <w:lang w:val="nb-NO"/>
                  <w:rPrChange w:id="4404" w:author="NO Affiliate" w:date="2026-02-13T14:49:00Z" w16du:dateUtc="2026-02-13T13:49:00Z">
                    <w:rPr>
                      <w:rFonts w:eastAsia="Calibri"/>
                      <w:lang w:val="en-GB"/>
                    </w:rPr>
                  </w:rPrChange>
                </w:rPr>
                <w:t xml:space="preserve">. </w:t>
              </w:r>
            </w:ins>
            <w:ins w:id="4405" w:author="NO Affiliate" w:date="2026-02-13T14:58:00Z" w16du:dateUtc="2026-02-13T13:58:00Z">
              <w:r w:rsidRPr="00692FBB">
                <w:rPr>
                  <w:rFonts w:ascii="Times New Roman" w:eastAsia="Calibri" w:hAnsi="Times New Roman" w:cs="Times New Roman"/>
                  <w:sz w:val="20"/>
                  <w:szCs w:val="20"/>
                  <w:lang w:val="nb-NO"/>
                </w:rPr>
                <w:t xml:space="preserve">Kontakt lege eller apotek for å få </w:t>
              </w:r>
            </w:ins>
            <w:ins w:id="4406" w:author="NO Affiliate" w:date="2026-02-13T14:59:00Z" w16du:dateUtc="2026-02-13T13:59:00Z">
              <w:r w:rsidR="00A845D7" w:rsidRPr="00692FBB">
                <w:rPr>
                  <w:rFonts w:ascii="Times New Roman" w:eastAsia="Calibri" w:hAnsi="Times New Roman" w:cs="Times New Roman"/>
                  <w:sz w:val="20"/>
                  <w:szCs w:val="20"/>
                  <w:lang w:val="nb-NO"/>
                </w:rPr>
                <w:t>veiledning</w:t>
              </w:r>
            </w:ins>
            <w:ins w:id="4407" w:author="NO Affiliate" w:date="2026-02-13T15:00:00Z" w16du:dateUtc="2026-02-13T14:00:00Z">
              <w:r w:rsidR="00A845D7" w:rsidRPr="00692FBB">
                <w:rPr>
                  <w:rFonts w:ascii="Times New Roman" w:eastAsia="Calibri" w:hAnsi="Times New Roman" w:cs="Times New Roman"/>
                  <w:sz w:val="20"/>
                  <w:szCs w:val="20"/>
                  <w:lang w:val="nb-NO"/>
                </w:rPr>
                <w:t>.</w:t>
              </w:r>
            </w:ins>
          </w:p>
          <w:p w14:paraId="0F98CA4B" w14:textId="77777777" w:rsidR="007059FE" w:rsidRPr="00692FBB" w:rsidRDefault="007059FE" w:rsidP="000A5EE8">
            <w:pPr>
              <w:shd w:val="clear" w:color="auto" w:fill="FFFFFF"/>
              <w:adjustRightInd w:val="0"/>
              <w:spacing w:before="120" w:after="60"/>
              <w:ind w:left="113"/>
              <w:jc w:val="both"/>
              <w:rPr>
                <w:ins w:id="4408" w:author="NO Affiliate" w:date="2026-02-13T14:34:00Z" w16du:dateUtc="2026-02-13T13:34:00Z"/>
                <w:rFonts w:ascii="Times New Roman" w:eastAsia="Calibri" w:hAnsi="Times New Roman" w:cs="Times New Roman"/>
                <w:b/>
                <w:bCs/>
                <w:sz w:val="20"/>
                <w:szCs w:val="20"/>
                <w:lang w:val="nb-NO"/>
                <w:rPrChange w:id="4409" w:author="NO Affiliate" w:date="2026-02-13T14:49:00Z" w16du:dateUtc="2026-02-13T13:49:00Z">
                  <w:rPr>
                    <w:ins w:id="4410" w:author="NO Affiliate" w:date="2026-02-13T14:34:00Z" w16du:dateUtc="2026-02-13T13:34:00Z"/>
                    <w:rFonts w:eastAsia="Calibri"/>
                    <w:b/>
                    <w:bCs/>
                    <w:lang w:val="en-GB"/>
                  </w:rPr>
                </w:rPrChange>
              </w:rPr>
            </w:pPr>
          </w:p>
        </w:tc>
        <w:tc>
          <w:tcPr>
            <w:tcW w:w="3776" w:type="dxa"/>
            <w:shd w:val="clear" w:color="auto" w:fill="FFFFFF"/>
          </w:tcPr>
          <w:p w14:paraId="739548C1" w14:textId="26CB5A92" w:rsidR="007059FE" w:rsidRPr="00692FBB" w:rsidRDefault="00727AE6" w:rsidP="000A5EE8">
            <w:pPr>
              <w:adjustRightInd w:val="0"/>
              <w:ind w:left="113"/>
              <w:jc w:val="right"/>
              <w:rPr>
                <w:ins w:id="4411" w:author="NO Affiliate" w:date="2026-02-13T14:34:00Z" w16du:dateUtc="2026-02-13T13:34:00Z"/>
                <w:rFonts w:ascii="Times New Roman" w:eastAsia="Calibri" w:hAnsi="Times New Roman" w:cs="Times New Roman"/>
                <w:sz w:val="20"/>
                <w:szCs w:val="20"/>
                <w:lang w:val="nb-NO"/>
                <w:rPrChange w:id="4412" w:author="NO Affiliate" w:date="2026-02-13T15:07:00Z" w16du:dateUtc="2026-02-13T14:07:00Z">
                  <w:rPr>
                    <w:ins w:id="4413" w:author="NO Affiliate" w:date="2026-02-13T14:34:00Z" w16du:dateUtc="2026-02-13T13:34:00Z"/>
                    <w:rFonts w:eastAsia="Calibri"/>
                    <w:b/>
                    <w:bCs/>
                    <w:lang w:val="en-GB"/>
                  </w:rPr>
                </w:rPrChange>
              </w:rPr>
            </w:pPr>
            <w:ins w:id="4414" w:author="NO Affiliate" w:date="2026-02-13T15:01:00Z" w16du:dateUtc="2026-02-13T14:01:00Z">
              <w:r w:rsidRPr="00692FBB">
                <w:rPr>
                  <w:noProof/>
                  <w:sz w:val="20"/>
                  <w:szCs w:val="20"/>
                  <w:lang w:val="nb-NO"/>
                  <w:rPrChange w:id="4415" w:author="NO Affiliate" w:date="2026-02-13T15:05:00Z" w16du:dateUtc="2026-02-13T14:05:00Z">
                    <w:rPr>
                      <w:noProof/>
                    </w:rPr>
                  </w:rPrChange>
                </w:rPr>
                <mc:AlternateContent>
                  <mc:Choice Requires="wpg">
                    <w:drawing>
                      <wp:anchor distT="0" distB="0" distL="114300" distR="114300" simplePos="0" relativeHeight="251712512" behindDoc="0" locked="0" layoutInCell="1" allowOverlap="1" wp14:anchorId="3A86E2AC" wp14:editId="055543BA">
                        <wp:simplePos x="0" y="0"/>
                        <wp:positionH relativeFrom="column">
                          <wp:posOffset>163830</wp:posOffset>
                        </wp:positionH>
                        <wp:positionV relativeFrom="paragraph">
                          <wp:posOffset>3274</wp:posOffset>
                        </wp:positionV>
                        <wp:extent cx="2778306" cy="1757548"/>
                        <wp:effectExtent l="0" t="0" r="3175" b="0"/>
                        <wp:wrapNone/>
                        <wp:docPr id="459941287" name="Gruppieren 11"/>
                        <wp:cNvGraphicFramePr/>
                        <a:graphic xmlns:a="http://schemas.openxmlformats.org/drawingml/2006/main">
                          <a:graphicData uri="http://schemas.microsoft.com/office/word/2010/wordprocessingGroup">
                            <wpg:wgp>
                              <wpg:cNvGrpSpPr/>
                              <wpg:grpSpPr>
                                <a:xfrm>
                                  <a:off x="0" y="0"/>
                                  <a:ext cx="2778306" cy="1757548"/>
                                  <a:chOff x="0" y="0"/>
                                  <a:chExt cx="2908935" cy="1939290"/>
                                </a:xfrm>
                              </wpg:grpSpPr>
                              <pic:pic xmlns:pic="http://schemas.openxmlformats.org/drawingml/2006/picture">
                                <pic:nvPicPr>
                                  <pic:cNvPr id="1153025820" name="Grafik 7"/>
                                  <pic:cNvPicPr>
                                    <a:picLocks/>
                                  </pic:cNvPicPr>
                                </pic:nvPicPr>
                                <pic:blipFill>
                                  <a:blip r:embed="rId39">
                                    <a:extLst>
                                      <a:ext uri="{28A0092B-C50C-407E-A947-70E740481C1C}">
                                        <a14:useLocalDpi xmlns:a14="http://schemas.microsoft.com/office/drawing/2010/main" val="0"/>
                                      </a:ext>
                                    </a:extLst>
                                  </a:blip>
                                  <a:stretch>
                                    <a:fillRect/>
                                  </a:stretch>
                                </pic:blipFill>
                                <pic:spPr>
                                  <a:xfrm>
                                    <a:off x="0" y="0"/>
                                    <a:ext cx="2908935" cy="1939290"/>
                                  </a:xfrm>
                                  <a:prstGeom prst="rect">
                                    <a:avLst/>
                                  </a:prstGeom>
                                </pic:spPr>
                              </pic:pic>
                              <wps:wsp>
                                <wps:cNvPr id="1551742283" name="Textfeld 4"/>
                                <wps:cNvSpPr txBox="1"/>
                                <wps:spPr>
                                  <a:xfrm>
                                    <a:off x="1657350" y="35626"/>
                                    <a:ext cx="524741" cy="243444"/>
                                  </a:xfrm>
                                  <a:prstGeom prst="rect">
                                    <a:avLst/>
                                  </a:prstGeom>
                                  <a:noFill/>
                                  <a:ln w="6350">
                                    <a:noFill/>
                                  </a:ln>
                                </wps:spPr>
                                <wps:txbx>
                                  <w:txbxContent>
                                    <w:p w14:paraId="248CE0CB" w14:textId="77777777" w:rsidR="001F71EA" w:rsidRPr="00067D6C" w:rsidRDefault="001F71EA" w:rsidP="001F71EA">
                                      <w:pPr>
                                        <w:jc w:val="right"/>
                                        <w:rPr>
                                          <w:rFonts w:ascii="Arial" w:hAnsi="Arial" w:cs="Arial"/>
                                          <w:sz w:val="16"/>
                                          <w:szCs w:val="16"/>
                                        </w:rPr>
                                      </w:pPr>
                                      <w:r w:rsidRPr="00067D6C">
                                        <w:rPr>
                                          <w:rFonts w:ascii="Arial" w:hAnsi="Arial" w:cs="Arial"/>
                                          <w:sz w:val="16"/>
                                          <w:szCs w:val="16"/>
                                        </w:rPr>
                                        <w:t>Riktig</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1495829620" name="Textfeld 4"/>
                                <wps:cNvSpPr txBox="1"/>
                                <wps:spPr>
                                  <a:xfrm>
                                    <a:off x="1657350" y="765959"/>
                                    <a:ext cx="524741" cy="226373"/>
                                  </a:xfrm>
                                  <a:prstGeom prst="rect">
                                    <a:avLst/>
                                  </a:prstGeom>
                                  <a:noFill/>
                                  <a:ln w="6350">
                                    <a:noFill/>
                                  </a:ln>
                                </wps:spPr>
                                <wps:txbx>
                                  <w:txbxContent>
                                    <w:p w14:paraId="36860629" w14:textId="77777777" w:rsidR="001F71EA" w:rsidRPr="00067D6C" w:rsidRDefault="001F71EA" w:rsidP="001F71EA">
                                      <w:pPr>
                                        <w:jc w:val="right"/>
                                        <w:rPr>
                                          <w:rFonts w:ascii="Arial" w:hAnsi="Arial" w:cs="Arial"/>
                                          <w:sz w:val="16"/>
                                          <w:szCs w:val="16"/>
                                        </w:rPr>
                                      </w:pPr>
                                      <w:r w:rsidRPr="00067D6C">
                                        <w:rPr>
                                          <w:rFonts w:ascii="Arial" w:hAnsi="Arial" w:cs="Arial"/>
                                          <w:sz w:val="16"/>
                                          <w:szCs w:val="16"/>
                                        </w:rPr>
                                        <w:t>Feil</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1023963738" name="Textfeld 4"/>
                                <wps:cNvSpPr txBox="1"/>
                                <wps:spPr>
                                  <a:xfrm>
                                    <a:off x="774123" y="1465119"/>
                                    <a:ext cx="680605" cy="270163"/>
                                  </a:xfrm>
                                  <a:prstGeom prst="rect">
                                    <a:avLst/>
                                  </a:prstGeom>
                                  <a:noFill/>
                                  <a:ln w="6350">
                                    <a:noFill/>
                                  </a:ln>
                                </wps:spPr>
                                <wps:txbx>
                                  <w:txbxContent>
                                    <w:p w14:paraId="7EA85740" w14:textId="77777777" w:rsidR="001F71EA" w:rsidRPr="00067D6C" w:rsidRDefault="001F71EA" w:rsidP="001F71EA">
                                      <w:pPr>
                                        <w:jc w:val="center"/>
                                        <w:rPr>
                                          <w:rFonts w:ascii="Arial" w:hAnsi="Arial" w:cs="Arial"/>
                                          <w:sz w:val="20"/>
                                          <w:szCs w:val="20"/>
                                        </w:rPr>
                                      </w:pPr>
                                      <w:r w:rsidRPr="00067D6C">
                                        <w:rPr>
                                          <w:rFonts w:ascii="Arial" w:hAnsi="Arial" w:cs="Arial"/>
                                          <w:sz w:val="20"/>
                                          <w:szCs w:val="20"/>
                                        </w:rPr>
                                        <w:t>Partikler</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86E2AC" id="Gruppieren 11" o:spid="_x0000_s1090" style="position:absolute;left:0;text-align:left;margin-left:12.9pt;margin-top:.25pt;width:218.75pt;height:138.4pt;z-index:251712512;mso-width-relative:margin;mso-height-relative:margin" coordsize="29089,1939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">
                        <v:shape id="Grafik 7" o:spid="_x0000_s1091" type="#_x0000_t75" style="position:absolute;width:29089;height:19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">
                          <v:imagedata r:id="rId40" o:title=""/>
                          <o:lock v:ext="edit" aspectratio="f"/>
                        </v:shape>
                        <v:shape id="Textfeld 4" o:spid="_x0000_s1092" type="#_x0000_t202" style="position:absolute;left:16573;top:356;width:5247;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" filled="f" stroked="f" strokeweight=".5pt">
                          <v:textbox inset="1mm,1mm,1mm,1mm">
                            <w:txbxContent>
                              <w:p w14:paraId="248CE0CB" w14:textId="77777777" w:rsidR="001F71EA" w:rsidRPr="00067D6C" w:rsidRDefault="001F71EA" w:rsidP="001F71EA">
                                <w:pPr>
                                  <w:jc w:val="right"/>
                                  <w:rPr>
                                    <w:rFonts w:ascii="Arial" w:hAnsi="Arial" w:cs="Arial"/>
                                    <w:sz w:val="16"/>
                                    <w:szCs w:val="16"/>
                                  </w:rPr>
                                </w:pPr>
                                <w:r w:rsidRPr="00067D6C">
                                  <w:rPr>
                                    <w:rFonts w:ascii="Arial" w:hAnsi="Arial" w:cs="Arial"/>
                                    <w:sz w:val="16"/>
                                    <w:szCs w:val="16"/>
                                  </w:rPr>
                                  <w:t>Riktig</w:t>
                                </w:r>
                              </w:p>
                            </w:txbxContent>
                          </v:textbox>
                        </v:shape>
                        <v:shape id="Textfeld 4" o:spid="_x0000_s1093" type="#_x0000_t202" style="position:absolute;left:16573;top:7659;width:5247;height:2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" filled="f" stroked="f" strokeweight=".5pt">
                          <v:textbox inset="1mm,1mm,1mm,1mm">
                            <w:txbxContent>
                              <w:p w14:paraId="36860629" w14:textId="77777777" w:rsidR="001F71EA" w:rsidRPr="00067D6C" w:rsidRDefault="001F71EA" w:rsidP="001F71EA">
                                <w:pPr>
                                  <w:jc w:val="right"/>
                                  <w:rPr>
                                    <w:rFonts w:ascii="Arial" w:hAnsi="Arial" w:cs="Arial"/>
                                    <w:sz w:val="16"/>
                                    <w:szCs w:val="16"/>
                                  </w:rPr>
                                </w:pPr>
                                <w:r w:rsidRPr="00067D6C">
                                  <w:rPr>
                                    <w:rFonts w:ascii="Arial" w:hAnsi="Arial" w:cs="Arial"/>
                                    <w:sz w:val="16"/>
                                    <w:szCs w:val="16"/>
                                  </w:rPr>
                                  <w:t>Feil</w:t>
                                </w:r>
                              </w:p>
                            </w:txbxContent>
                          </v:textbox>
                        </v:shape>
                        <v:shape id="Textfeld 4" o:spid="_x0000_s1094" type="#_x0000_t202" style="position:absolute;left:7741;top:14651;width:6806;height:2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" filled="f" stroked="f" strokeweight=".5pt">
                          <v:textbox inset="1mm,1mm,1mm,1mm">
                            <w:txbxContent>
                              <w:p w14:paraId="7EA85740" w14:textId="77777777" w:rsidR="001F71EA" w:rsidRPr="00067D6C" w:rsidRDefault="001F71EA" w:rsidP="001F71EA">
                                <w:pPr>
                                  <w:jc w:val="center"/>
                                  <w:rPr>
                                    <w:rFonts w:ascii="Arial" w:hAnsi="Arial" w:cs="Arial"/>
                                    <w:sz w:val="20"/>
                                    <w:szCs w:val="20"/>
                                  </w:rPr>
                                </w:pPr>
                                <w:r w:rsidRPr="00067D6C">
                                  <w:rPr>
                                    <w:rFonts w:ascii="Arial" w:hAnsi="Arial" w:cs="Arial"/>
                                    <w:sz w:val="20"/>
                                    <w:szCs w:val="20"/>
                                  </w:rPr>
                                  <w:t>Partikler</w:t>
                                </w:r>
                              </w:p>
                            </w:txbxContent>
                          </v:textbox>
                        </v:shape>
                      </v:group>
                    </w:pict>
                  </mc:Fallback>
                </mc:AlternateContent>
              </w:r>
            </w:ins>
          </w:p>
          <w:p w14:paraId="732DA3CF" w14:textId="3B1F82CD" w:rsidR="001F71EA" w:rsidRPr="00692FBB" w:rsidRDefault="001F71EA" w:rsidP="000A5EE8">
            <w:pPr>
              <w:adjustRightInd w:val="0"/>
              <w:jc w:val="right"/>
              <w:rPr>
                <w:ins w:id="4416" w:author="NO Affiliate" w:date="2026-02-13T15:07:00Z" w16du:dateUtc="2026-02-13T14:07:00Z"/>
                <w:rFonts w:ascii="Times New Roman" w:eastAsia="Calibri" w:hAnsi="Times New Roman" w:cs="Times New Roman"/>
                <w:sz w:val="20"/>
                <w:szCs w:val="20"/>
                <w:lang w:val="nb-NO"/>
              </w:rPr>
            </w:pPr>
          </w:p>
          <w:p w14:paraId="0B594112" w14:textId="38C1CF62" w:rsidR="00727AE6" w:rsidRPr="00692FBB" w:rsidRDefault="00727AE6" w:rsidP="000A5EE8">
            <w:pPr>
              <w:adjustRightInd w:val="0"/>
              <w:jc w:val="right"/>
              <w:rPr>
                <w:ins w:id="4417" w:author="NO Affiliate" w:date="2026-02-13T15:07:00Z" w16du:dateUtc="2026-02-13T14:07:00Z"/>
                <w:rFonts w:ascii="Times New Roman" w:eastAsia="Calibri" w:hAnsi="Times New Roman" w:cs="Times New Roman"/>
                <w:sz w:val="20"/>
                <w:szCs w:val="20"/>
                <w:lang w:val="nb-NO"/>
              </w:rPr>
            </w:pPr>
          </w:p>
          <w:p w14:paraId="68F646C0" w14:textId="03BDD468" w:rsidR="00727AE6" w:rsidRPr="00692FBB" w:rsidRDefault="00727AE6" w:rsidP="000A5EE8">
            <w:pPr>
              <w:adjustRightInd w:val="0"/>
              <w:jc w:val="right"/>
              <w:rPr>
                <w:ins w:id="4418" w:author="NO Affiliate" w:date="2026-02-13T15:01:00Z" w16du:dateUtc="2026-02-13T14:01:00Z"/>
                <w:rFonts w:ascii="Times New Roman" w:eastAsia="Calibri" w:hAnsi="Times New Roman" w:cs="Times New Roman"/>
                <w:sz w:val="20"/>
                <w:szCs w:val="20"/>
                <w:lang w:val="nb-NO"/>
                <w:rPrChange w:id="4419" w:author="NO Affiliate" w:date="2026-02-13T15:05:00Z" w16du:dateUtc="2026-02-13T14:05:00Z">
                  <w:rPr>
                    <w:ins w:id="4420" w:author="NO Affiliate" w:date="2026-02-13T15:01:00Z" w16du:dateUtc="2026-02-13T14:01:00Z"/>
                    <w:rFonts w:ascii="Times New Roman" w:eastAsia="Calibri" w:hAnsi="Times New Roman" w:cs="Times New Roman"/>
                    <w:noProof/>
                    <w:lang w:val="en-GB"/>
                  </w:rPr>
                </w:rPrChange>
              </w:rPr>
            </w:pPr>
          </w:p>
          <w:p w14:paraId="1F7BAA76" w14:textId="36032B87" w:rsidR="001F71EA" w:rsidRPr="00692FBB" w:rsidRDefault="001F71EA" w:rsidP="000A5EE8">
            <w:pPr>
              <w:adjustRightInd w:val="0"/>
              <w:jc w:val="right"/>
              <w:rPr>
                <w:ins w:id="4421" w:author="NO Affiliate" w:date="2026-02-13T15:01:00Z" w16du:dateUtc="2026-02-13T14:01:00Z"/>
                <w:rFonts w:ascii="Times New Roman" w:eastAsia="Calibri" w:hAnsi="Times New Roman" w:cs="Times New Roman"/>
                <w:sz w:val="20"/>
                <w:szCs w:val="20"/>
                <w:lang w:val="nb-NO"/>
                <w:rPrChange w:id="4422" w:author="NO Affiliate" w:date="2026-02-13T15:05:00Z" w16du:dateUtc="2026-02-13T14:05:00Z">
                  <w:rPr>
                    <w:ins w:id="4423" w:author="NO Affiliate" w:date="2026-02-13T15:01:00Z" w16du:dateUtc="2026-02-13T14:01:00Z"/>
                    <w:rFonts w:ascii="Times New Roman" w:eastAsia="Calibri" w:hAnsi="Times New Roman" w:cs="Times New Roman"/>
                    <w:noProof/>
                    <w:lang w:val="en-GB"/>
                  </w:rPr>
                </w:rPrChange>
              </w:rPr>
            </w:pPr>
          </w:p>
          <w:p w14:paraId="544B6AAB" w14:textId="66734717" w:rsidR="001F71EA" w:rsidRPr="00692FBB" w:rsidRDefault="001F71EA" w:rsidP="000A5EE8">
            <w:pPr>
              <w:adjustRightInd w:val="0"/>
              <w:jc w:val="right"/>
              <w:rPr>
                <w:ins w:id="4424" w:author="NO Affiliate" w:date="2026-02-13T15:01:00Z" w16du:dateUtc="2026-02-13T14:01:00Z"/>
                <w:rFonts w:ascii="Times New Roman" w:eastAsia="Calibri" w:hAnsi="Times New Roman" w:cs="Times New Roman"/>
                <w:sz w:val="20"/>
                <w:szCs w:val="20"/>
                <w:lang w:val="nb-NO"/>
                <w:rPrChange w:id="4425" w:author="NO Affiliate" w:date="2026-02-13T15:05:00Z" w16du:dateUtc="2026-02-13T14:05:00Z">
                  <w:rPr>
                    <w:ins w:id="4426" w:author="NO Affiliate" w:date="2026-02-13T15:01:00Z" w16du:dateUtc="2026-02-13T14:01:00Z"/>
                    <w:rFonts w:ascii="Times New Roman" w:eastAsia="Calibri" w:hAnsi="Times New Roman" w:cs="Times New Roman"/>
                    <w:noProof/>
                    <w:lang w:val="en-GB"/>
                  </w:rPr>
                </w:rPrChange>
              </w:rPr>
            </w:pPr>
          </w:p>
          <w:p w14:paraId="23FB171D" w14:textId="025C9604" w:rsidR="001F71EA" w:rsidRPr="00692FBB" w:rsidRDefault="001F71EA" w:rsidP="000A5EE8">
            <w:pPr>
              <w:adjustRightInd w:val="0"/>
              <w:jc w:val="right"/>
              <w:rPr>
                <w:ins w:id="4427" w:author="NO Affiliate" w:date="2026-02-13T15:01:00Z" w16du:dateUtc="2026-02-13T14:01:00Z"/>
                <w:rFonts w:ascii="Times New Roman" w:eastAsia="Calibri" w:hAnsi="Times New Roman" w:cs="Times New Roman"/>
                <w:sz w:val="20"/>
                <w:szCs w:val="20"/>
                <w:lang w:val="nb-NO"/>
                <w:rPrChange w:id="4428" w:author="NO Affiliate" w:date="2026-02-13T15:05:00Z" w16du:dateUtc="2026-02-13T14:05:00Z">
                  <w:rPr>
                    <w:ins w:id="4429" w:author="NO Affiliate" w:date="2026-02-13T15:01:00Z" w16du:dateUtc="2026-02-13T14:01:00Z"/>
                    <w:rFonts w:ascii="Times New Roman" w:eastAsia="Calibri" w:hAnsi="Times New Roman" w:cs="Times New Roman"/>
                    <w:noProof/>
                    <w:lang w:val="en-GB"/>
                  </w:rPr>
                </w:rPrChange>
              </w:rPr>
            </w:pPr>
          </w:p>
          <w:p w14:paraId="44EC844F" w14:textId="75A8CCC6" w:rsidR="001F71EA" w:rsidRPr="00692FBB" w:rsidRDefault="001F71EA" w:rsidP="000A5EE8">
            <w:pPr>
              <w:adjustRightInd w:val="0"/>
              <w:jc w:val="right"/>
              <w:rPr>
                <w:ins w:id="4430" w:author="NO Affiliate" w:date="2026-02-13T15:01:00Z" w16du:dateUtc="2026-02-13T14:01:00Z"/>
                <w:rFonts w:ascii="Times New Roman" w:eastAsia="Calibri" w:hAnsi="Times New Roman" w:cs="Times New Roman"/>
                <w:sz w:val="20"/>
                <w:szCs w:val="20"/>
                <w:lang w:val="nb-NO"/>
                <w:rPrChange w:id="4431" w:author="NO Affiliate" w:date="2026-02-13T15:05:00Z" w16du:dateUtc="2026-02-13T14:05:00Z">
                  <w:rPr>
                    <w:ins w:id="4432" w:author="NO Affiliate" w:date="2026-02-13T15:01:00Z" w16du:dateUtc="2026-02-13T14:01:00Z"/>
                    <w:rFonts w:ascii="Times New Roman" w:eastAsia="Calibri" w:hAnsi="Times New Roman" w:cs="Times New Roman"/>
                    <w:noProof/>
                    <w:lang w:val="en-GB"/>
                  </w:rPr>
                </w:rPrChange>
              </w:rPr>
            </w:pPr>
          </w:p>
          <w:p w14:paraId="53CB9A87" w14:textId="1D578CBA" w:rsidR="001F71EA" w:rsidRPr="00692FBB" w:rsidRDefault="001F71EA" w:rsidP="000A5EE8">
            <w:pPr>
              <w:adjustRightInd w:val="0"/>
              <w:jc w:val="right"/>
              <w:rPr>
                <w:ins w:id="4433" w:author="NO Affiliate" w:date="2026-02-13T15:01:00Z" w16du:dateUtc="2026-02-13T14:01:00Z"/>
                <w:rFonts w:ascii="Times New Roman" w:eastAsia="Calibri" w:hAnsi="Times New Roman" w:cs="Times New Roman"/>
                <w:sz w:val="20"/>
                <w:szCs w:val="20"/>
                <w:lang w:val="nb-NO"/>
                <w:rPrChange w:id="4434" w:author="NO Affiliate" w:date="2026-02-13T15:05:00Z" w16du:dateUtc="2026-02-13T14:05:00Z">
                  <w:rPr>
                    <w:ins w:id="4435" w:author="NO Affiliate" w:date="2026-02-13T15:01:00Z" w16du:dateUtc="2026-02-13T14:01:00Z"/>
                    <w:rFonts w:ascii="Times New Roman" w:eastAsia="Calibri" w:hAnsi="Times New Roman" w:cs="Times New Roman"/>
                    <w:noProof/>
                    <w:lang w:val="en-GB"/>
                  </w:rPr>
                </w:rPrChange>
              </w:rPr>
            </w:pPr>
          </w:p>
          <w:p w14:paraId="6405F7C0" w14:textId="1E74FEDA" w:rsidR="001F71EA" w:rsidRPr="00692FBB" w:rsidRDefault="001F71EA" w:rsidP="000A5EE8">
            <w:pPr>
              <w:adjustRightInd w:val="0"/>
              <w:jc w:val="right"/>
              <w:rPr>
                <w:ins w:id="4436" w:author="NO Affiliate" w:date="2026-02-13T15:01:00Z" w16du:dateUtc="2026-02-13T14:01:00Z"/>
                <w:rFonts w:ascii="Times New Roman" w:eastAsia="Calibri" w:hAnsi="Times New Roman" w:cs="Times New Roman"/>
                <w:sz w:val="20"/>
                <w:szCs w:val="20"/>
                <w:lang w:val="nb-NO"/>
                <w:rPrChange w:id="4437" w:author="NO Affiliate" w:date="2026-02-13T15:05:00Z" w16du:dateUtc="2026-02-13T14:05:00Z">
                  <w:rPr>
                    <w:ins w:id="4438" w:author="NO Affiliate" w:date="2026-02-13T15:01:00Z" w16du:dateUtc="2026-02-13T14:01:00Z"/>
                    <w:rFonts w:ascii="Times New Roman" w:eastAsia="Calibri" w:hAnsi="Times New Roman" w:cs="Times New Roman"/>
                    <w:noProof/>
                    <w:lang w:val="en-GB"/>
                  </w:rPr>
                </w:rPrChange>
              </w:rPr>
            </w:pPr>
          </w:p>
          <w:p w14:paraId="623C09A0" w14:textId="0D9A2984" w:rsidR="001F71EA" w:rsidRPr="00692FBB" w:rsidRDefault="001F71EA" w:rsidP="000A5EE8">
            <w:pPr>
              <w:adjustRightInd w:val="0"/>
              <w:jc w:val="right"/>
              <w:rPr>
                <w:ins w:id="4439" w:author="NO Affiliate" w:date="2026-02-13T15:01:00Z" w16du:dateUtc="2026-02-13T14:01:00Z"/>
                <w:rFonts w:ascii="Times New Roman" w:eastAsia="Calibri" w:hAnsi="Times New Roman" w:cs="Times New Roman"/>
                <w:sz w:val="20"/>
                <w:szCs w:val="20"/>
                <w:lang w:val="nb-NO"/>
                <w:rPrChange w:id="4440" w:author="NO Affiliate" w:date="2026-02-13T15:05:00Z" w16du:dateUtc="2026-02-13T14:05:00Z">
                  <w:rPr>
                    <w:ins w:id="4441" w:author="NO Affiliate" w:date="2026-02-13T15:01:00Z" w16du:dateUtc="2026-02-13T14:01:00Z"/>
                    <w:rFonts w:ascii="Times New Roman" w:eastAsia="Calibri" w:hAnsi="Times New Roman" w:cs="Times New Roman"/>
                    <w:noProof/>
                    <w:lang w:val="en-GB"/>
                  </w:rPr>
                </w:rPrChange>
              </w:rPr>
            </w:pPr>
          </w:p>
          <w:p w14:paraId="1D6122BA" w14:textId="0422B2FA" w:rsidR="001F71EA" w:rsidRPr="00692FBB" w:rsidRDefault="001F71EA" w:rsidP="000A5EE8">
            <w:pPr>
              <w:adjustRightInd w:val="0"/>
              <w:jc w:val="right"/>
              <w:rPr>
                <w:ins w:id="4442" w:author="NO Affiliate" w:date="2026-02-13T15:01:00Z" w16du:dateUtc="2026-02-13T14:01:00Z"/>
                <w:rFonts w:ascii="Times New Roman" w:eastAsia="Calibri" w:hAnsi="Times New Roman" w:cs="Times New Roman"/>
                <w:sz w:val="20"/>
                <w:szCs w:val="20"/>
                <w:lang w:val="nb-NO"/>
                <w:rPrChange w:id="4443" w:author="NO Affiliate" w:date="2026-02-13T15:05:00Z" w16du:dateUtc="2026-02-13T14:05:00Z">
                  <w:rPr>
                    <w:ins w:id="4444" w:author="NO Affiliate" w:date="2026-02-13T15:01:00Z" w16du:dateUtc="2026-02-13T14:01:00Z"/>
                    <w:rFonts w:ascii="Times New Roman" w:eastAsia="Calibri" w:hAnsi="Times New Roman" w:cs="Times New Roman"/>
                    <w:noProof/>
                    <w:lang w:val="en-GB"/>
                  </w:rPr>
                </w:rPrChange>
              </w:rPr>
            </w:pPr>
          </w:p>
          <w:p w14:paraId="41150614" w14:textId="6CB19250" w:rsidR="007059FE" w:rsidRPr="00692FBB" w:rsidRDefault="007059FE" w:rsidP="000A5EE8">
            <w:pPr>
              <w:adjustRightInd w:val="0"/>
              <w:jc w:val="right"/>
              <w:rPr>
                <w:ins w:id="4445" w:author="NO Affiliate" w:date="2026-02-13T14:34:00Z" w16du:dateUtc="2026-02-13T13:34:00Z"/>
                <w:rFonts w:ascii="Times New Roman" w:eastAsia="Calibri" w:hAnsi="Times New Roman" w:cs="Times New Roman"/>
                <w:b/>
                <w:bCs/>
                <w:sz w:val="20"/>
                <w:szCs w:val="20"/>
                <w:lang w:val="nb-NO"/>
                <w:rPrChange w:id="4446" w:author="NO Affiliate" w:date="2026-02-13T15:05:00Z" w16du:dateUtc="2026-02-13T14:05:00Z">
                  <w:rPr>
                    <w:ins w:id="4447" w:author="NO Affiliate" w:date="2026-02-13T14:34:00Z" w16du:dateUtc="2026-02-13T13:34:00Z"/>
                    <w:rFonts w:eastAsia="Calibri"/>
                    <w:b/>
                    <w:bCs/>
                    <w:lang w:val="en-GB"/>
                  </w:rPr>
                </w:rPrChange>
              </w:rPr>
            </w:pPr>
            <w:ins w:id="4448" w:author="NO Affiliate" w:date="2026-02-13T14:34:00Z" w16du:dateUtc="2026-02-13T13:34:00Z">
              <w:r w:rsidRPr="00692FBB">
                <w:rPr>
                  <w:rFonts w:ascii="Times New Roman" w:eastAsia="Calibri" w:hAnsi="Times New Roman" w:cs="Times New Roman"/>
                  <w:sz w:val="20"/>
                  <w:szCs w:val="20"/>
                  <w:lang w:val="nb-NO"/>
                  <w:rPrChange w:id="4449" w:author="NO Affiliate" w:date="2026-02-13T15:05:00Z" w16du:dateUtc="2026-02-13T14:05:00Z">
                    <w:rPr>
                      <w:rFonts w:eastAsia="Calibri"/>
                      <w:noProof/>
                      <w:lang w:val="en-GB"/>
                    </w:rPr>
                  </w:rPrChange>
                </w:rPr>
                <w:t>Figur F</w:t>
              </w:r>
            </w:ins>
          </w:p>
        </w:tc>
      </w:tr>
    </w:tbl>
    <w:p w14:paraId="4C86CAAF" w14:textId="683DDBE8" w:rsidR="00A53F38" w:rsidRPr="00692FBB" w:rsidRDefault="00A53F38" w:rsidP="00A53F38">
      <w:pPr>
        <w:autoSpaceDE w:val="0"/>
        <w:autoSpaceDN w:val="0"/>
        <w:spacing w:after="0" w:line="240" w:lineRule="auto"/>
        <w:rPr>
          <w:ins w:id="4450" w:author="NO Affiliate" w:date="2026-02-13T15:08:00Z" w16du:dateUtc="2026-02-13T14:08:00Z"/>
          <w:rFonts w:ascii="Times New Roman" w:eastAsia="Times New Roman" w:hAnsi="Times New Roman" w:cs="Times New Roman"/>
          <w:lang w:val="nb-NO"/>
        </w:rPr>
      </w:pPr>
    </w:p>
    <w:tbl>
      <w:tblPr>
        <w:tblStyle w:val="Tabellrutenett2"/>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
        <w:gridCol w:w="4409"/>
        <w:gridCol w:w="3768"/>
        <w:tblGridChange w:id="4451">
          <w:tblGrid>
            <w:gridCol w:w="978"/>
            <w:gridCol w:w="1080"/>
            <w:gridCol w:w="978"/>
            <w:gridCol w:w="2351"/>
            <w:gridCol w:w="2058"/>
            <w:gridCol w:w="1710"/>
            <w:gridCol w:w="2058"/>
          </w:tblGrid>
        </w:tblGridChange>
      </w:tblGrid>
      <w:tr w:rsidR="00A53F38" w:rsidRPr="00692FBB" w14:paraId="0E4E8738" w14:textId="77777777" w:rsidTr="007F400D">
        <w:trPr>
          <w:gridAfter w:val="1"/>
          <w:wAfter w:w="3768" w:type="dxa"/>
          <w:trHeight w:val="499"/>
          <w:ins w:id="4452" w:author="NO Affiliate" w:date="2026-02-13T15:08:00Z"/>
        </w:trPr>
        <w:tc>
          <w:tcPr>
            <w:tcW w:w="978" w:type="dxa"/>
          </w:tcPr>
          <w:p w14:paraId="6A1A7EED" w14:textId="33FD1C86" w:rsidR="00A53F38" w:rsidRPr="00692FBB" w:rsidRDefault="00A53F38" w:rsidP="00A53F38">
            <w:pPr>
              <w:autoSpaceDE w:val="0"/>
              <w:autoSpaceDN w:val="0"/>
              <w:adjustRightInd w:val="0"/>
              <w:jc w:val="both"/>
              <w:rPr>
                <w:ins w:id="4453" w:author="NO Affiliate" w:date="2026-02-13T15:08:00Z" w16du:dateUtc="2026-02-13T14:08:00Z"/>
                <w:rFonts w:eastAsia="Calibri"/>
                <w:lang w:val="nb-NO"/>
              </w:rPr>
            </w:pPr>
            <w:ins w:id="4454" w:author="NO Affiliate" w:date="2026-02-13T15:09:00Z" w16du:dateUtc="2026-02-13T14:09:00Z">
              <w:r w:rsidRPr="00692FBB">
                <w:rPr>
                  <w:rFonts w:eastAsia="Calibri"/>
                  <w:b/>
                  <w:bCs/>
                  <w:lang w:val="nb-NO"/>
                </w:rPr>
                <w:t>Trinn</w:t>
              </w:r>
            </w:ins>
            <w:ins w:id="4455" w:author="NO Affiliate" w:date="2026-02-13T15:08:00Z" w16du:dateUtc="2026-02-13T14:08:00Z">
              <w:r w:rsidRPr="00692FBB">
                <w:rPr>
                  <w:rFonts w:eastAsia="Calibri"/>
                  <w:b/>
                  <w:bCs/>
                  <w:lang w:val="nb-NO"/>
                </w:rPr>
                <w:t xml:space="preserve"> 3</w:t>
              </w:r>
            </w:ins>
          </w:p>
        </w:tc>
        <w:tc>
          <w:tcPr>
            <w:tcW w:w="4409" w:type="dxa"/>
            <w:shd w:val="clear" w:color="auto" w:fill="F2DBF5"/>
          </w:tcPr>
          <w:p w14:paraId="158444C2" w14:textId="611B1275" w:rsidR="00A53F38" w:rsidRPr="00692FBB" w:rsidRDefault="00A53F38" w:rsidP="00A53F38">
            <w:pPr>
              <w:autoSpaceDE w:val="0"/>
              <w:autoSpaceDN w:val="0"/>
              <w:adjustRightInd w:val="0"/>
              <w:jc w:val="both"/>
              <w:rPr>
                <w:ins w:id="4456" w:author="NO Affiliate" w:date="2026-02-13T15:08:00Z" w16du:dateUtc="2026-02-13T14:08:00Z"/>
                <w:rFonts w:eastAsia="Calibri"/>
                <w:lang w:val="nb-NO"/>
              </w:rPr>
            </w:pPr>
            <w:ins w:id="4457" w:author="NO Affiliate" w:date="2026-02-13T15:09:00Z" w16du:dateUtc="2026-02-13T14:09:00Z">
              <w:r w:rsidRPr="00692FBB">
                <w:rPr>
                  <w:rFonts w:eastAsia="Calibri"/>
                  <w:b/>
                  <w:bCs/>
                  <w:lang w:val="nb-NO"/>
                </w:rPr>
                <w:t>Vask hendene dine</w:t>
              </w:r>
            </w:ins>
            <w:ins w:id="4458" w:author="NO Affiliate" w:date="2026-02-13T15:08:00Z" w16du:dateUtc="2026-02-13T14:08:00Z">
              <w:r w:rsidRPr="00692FBB">
                <w:rPr>
                  <w:rFonts w:eastAsia="Calibri"/>
                  <w:b/>
                  <w:bCs/>
                  <w:lang w:val="nb-NO"/>
                </w:rPr>
                <w:t xml:space="preserve"> </w:t>
              </w:r>
            </w:ins>
          </w:p>
        </w:tc>
      </w:tr>
      <w:tr w:rsidR="00A53F38" w:rsidRPr="00692FBB" w14:paraId="6D06E333" w14:textId="77777777" w:rsidTr="007F400D">
        <w:trPr>
          <w:ins w:id="4459" w:author="NO Affiliate" w:date="2026-02-13T15:08:00Z"/>
        </w:trPr>
        <w:tc>
          <w:tcPr>
            <w:tcW w:w="5387" w:type="dxa"/>
            <w:gridSpan w:val="2"/>
            <w:shd w:val="clear" w:color="auto" w:fill="FFFFFF"/>
          </w:tcPr>
          <w:p w14:paraId="75A6206B" w14:textId="7D6B1725" w:rsidR="00A53F38" w:rsidRPr="00692FBB" w:rsidRDefault="007F400D" w:rsidP="00A53F38">
            <w:pPr>
              <w:numPr>
                <w:ilvl w:val="0"/>
                <w:numId w:val="115"/>
              </w:numPr>
              <w:autoSpaceDE w:val="0"/>
              <w:autoSpaceDN w:val="0"/>
              <w:adjustRightInd w:val="0"/>
              <w:spacing w:before="60"/>
              <w:ind w:left="470" w:hanging="357"/>
              <w:contextualSpacing/>
              <w:jc w:val="both"/>
              <w:rPr>
                <w:ins w:id="4460" w:author="NO Affiliate" w:date="2026-02-13T15:08:00Z" w16du:dateUtc="2026-02-13T14:08:00Z"/>
                <w:rFonts w:eastAsia="Calibri"/>
                <w:lang w:val="nb-NO"/>
              </w:rPr>
            </w:pPr>
            <w:ins w:id="4461" w:author="NO Affiliate" w:date="2026-02-13T15:12:00Z" w16du:dateUtc="2026-02-13T14:12:00Z">
              <w:r w:rsidRPr="00692FBB">
                <w:rPr>
                  <w:bCs/>
                  <w:lang w:val="nb-NO" w:bidi="en-US"/>
                </w:rPr>
                <w:t>Vask hendene godt med såpe og vann, og tørk dem med et rent håndkle</w:t>
              </w:r>
            </w:ins>
            <w:ins w:id="4462" w:author="NO Affiliate" w:date="2026-02-13T15:08:00Z" w16du:dateUtc="2026-02-13T14:08:00Z">
              <w:r w:rsidR="00A53F38" w:rsidRPr="00692FBB">
                <w:rPr>
                  <w:rFonts w:eastAsia="Calibri"/>
                  <w:lang w:val="nb-NO"/>
                </w:rPr>
                <w:t xml:space="preserve"> (se </w:t>
              </w:r>
              <w:r w:rsidR="00A53F38" w:rsidRPr="00692FBB">
                <w:rPr>
                  <w:rFonts w:eastAsia="Calibri"/>
                  <w:b/>
                  <w:bCs/>
                  <w:lang w:val="nb-NO"/>
                </w:rPr>
                <w:t>Figur G</w:t>
              </w:r>
              <w:r w:rsidR="00A53F38" w:rsidRPr="00692FBB">
                <w:rPr>
                  <w:rFonts w:eastAsia="Calibri"/>
                  <w:lang w:val="nb-NO"/>
                </w:rPr>
                <w:t>).</w:t>
              </w:r>
            </w:ins>
          </w:p>
          <w:p w14:paraId="0136A81A" w14:textId="77777777" w:rsidR="00A53F38" w:rsidRPr="00692FBB" w:rsidRDefault="00A53F38" w:rsidP="00A53F38">
            <w:pPr>
              <w:autoSpaceDE w:val="0"/>
              <w:autoSpaceDN w:val="0"/>
              <w:adjustRightInd w:val="0"/>
              <w:jc w:val="both"/>
              <w:rPr>
                <w:ins w:id="4463" w:author="NO Affiliate" w:date="2026-02-13T15:08:00Z" w16du:dateUtc="2026-02-13T14:08:00Z"/>
                <w:rFonts w:eastAsia="Calibri"/>
                <w:lang w:val="nb-NO"/>
              </w:rPr>
            </w:pPr>
          </w:p>
          <w:p w14:paraId="28DBB168" w14:textId="77777777" w:rsidR="00A53F38" w:rsidRPr="00692FBB" w:rsidRDefault="00A53F38" w:rsidP="00A53F38">
            <w:pPr>
              <w:autoSpaceDE w:val="0"/>
              <w:autoSpaceDN w:val="0"/>
              <w:adjustRightInd w:val="0"/>
              <w:jc w:val="both"/>
              <w:rPr>
                <w:ins w:id="4464" w:author="NO Affiliate" w:date="2026-02-13T15:08:00Z" w16du:dateUtc="2026-02-13T14:08:00Z"/>
                <w:rFonts w:eastAsia="Calibri"/>
                <w:lang w:val="nb-NO"/>
              </w:rPr>
            </w:pPr>
          </w:p>
          <w:p w14:paraId="0F31B2F6" w14:textId="77777777" w:rsidR="00A53F38" w:rsidRPr="00692FBB" w:rsidRDefault="00A53F38" w:rsidP="00A53F38">
            <w:pPr>
              <w:autoSpaceDE w:val="0"/>
              <w:autoSpaceDN w:val="0"/>
              <w:adjustRightInd w:val="0"/>
              <w:jc w:val="both"/>
              <w:rPr>
                <w:ins w:id="4465" w:author="NO Affiliate" w:date="2026-02-13T15:08:00Z" w16du:dateUtc="2026-02-13T14:08:00Z"/>
                <w:rFonts w:eastAsia="Calibri"/>
                <w:lang w:val="nb-NO"/>
              </w:rPr>
            </w:pPr>
          </w:p>
          <w:p w14:paraId="00AB2D9F" w14:textId="77777777" w:rsidR="00A53F38" w:rsidRPr="00692FBB" w:rsidRDefault="00A53F38" w:rsidP="00A53F38">
            <w:pPr>
              <w:autoSpaceDE w:val="0"/>
              <w:autoSpaceDN w:val="0"/>
              <w:adjustRightInd w:val="0"/>
              <w:jc w:val="both"/>
              <w:rPr>
                <w:ins w:id="4466" w:author="NO Affiliate" w:date="2026-02-13T15:08:00Z" w16du:dateUtc="2026-02-13T14:08:00Z"/>
                <w:rFonts w:eastAsia="Calibri"/>
                <w:lang w:val="nb-NO"/>
              </w:rPr>
            </w:pPr>
          </w:p>
          <w:p w14:paraId="4201E8F8" w14:textId="77777777" w:rsidR="00A53F38" w:rsidRPr="00692FBB" w:rsidRDefault="00A53F38" w:rsidP="00A53F38">
            <w:pPr>
              <w:autoSpaceDE w:val="0"/>
              <w:autoSpaceDN w:val="0"/>
              <w:adjustRightInd w:val="0"/>
              <w:jc w:val="both"/>
              <w:rPr>
                <w:ins w:id="4467" w:author="NO Affiliate" w:date="2026-02-13T15:08:00Z" w16du:dateUtc="2026-02-13T14:08:00Z"/>
                <w:rFonts w:eastAsia="Calibri"/>
                <w:lang w:val="nb-NO"/>
              </w:rPr>
            </w:pPr>
          </w:p>
          <w:p w14:paraId="5E5336C4" w14:textId="77777777" w:rsidR="00A53F38" w:rsidRPr="00692FBB" w:rsidRDefault="00A53F38" w:rsidP="00A53F38">
            <w:pPr>
              <w:autoSpaceDE w:val="0"/>
              <w:autoSpaceDN w:val="0"/>
              <w:adjustRightInd w:val="0"/>
              <w:jc w:val="both"/>
              <w:rPr>
                <w:ins w:id="4468" w:author="NO Affiliate" w:date="2026-02-13T15:08:00Z" w16du:dateUtc="2026-02-13T14:08:00Z"/>
                <w:rFonts w:eastAsia="Calibri"/>
                <w:lang w:val="nb-NO"/>
              </w:rPr>
            </w:pPr>
          </w:p>
        </w:tc>
        <w:tc>
          <w:tcPr>
            <w:tcW w:w="3768" w:type="dxa"/>
            <w:shd w:val="clear" w:color="auto" w:fill="FFFFFF"/>
          </w:tcPr>
          <w:p w14:paraId="3968E188" w14:textId="77777777" w:rsidR="00A53F38" w:rsidRPr="00692FBB" w:rsidRDefault="00A53F38" w:rsidP="00A53F38">
            <w:pPr>
              <w:autoSpaceDE w:val="0"/>
              <w:autoSpaceDN w:val="0"/>
              <w:adjustRightInd w:val="0"/>
              <w:rPr>
                <w:ins w:id="4469" w:author="NO Affiliate" w:date="2026-02-13T15:08:00Z" w16du:dateUtc="2026-02-13T14:08:00Z"/>
                <w:rFonts w:eastAsia="Calibri"/>
                <w:lang w:val="nb-NO"/>
              </w:rPr>
            </w:pPr>
          </w:p>
          <w:p w14:paraId="07A10091" w14:textId="77777777" w:rsidR="00A53F38" w:rsidRPr="00692FBB" w:rsidRDefault="00A53F38" w:rsidP="00A53F38">
            <w:pPr>
              <w:autoSpaceDE w:val="0"/>
              <w:autoSpaceDN w:val="0"/>
              <w:adjustRightInd w:val="0"/>
              <w:jc w:val="right"/>
              <w:rPr>
                <w:ins w:id="4470" w:author="NO Affiliate" w:date="2026-02-13T15:08:00Z" w16du:dateUtc="2026-02-13T14:08:00Z"/>
                <w:rFonts w:eastAsia="Calibri"/>
                <w:lang w:val="nb-NO"/>
              </w:rPr>
            </w:pPr>
            <w:ins w:id="4471" w:author="NO Affiliate" w:date="2026-02-13T15:08:00Z" w16du:dateUtc="2026-02-13T14:08:00Z">
              <w:r w:rsidRPr="00692FBB">
                <w:rPr>
                  <w:rFonts w:eastAsia="Calibri"/>
                  <w:noProof/>
                  <w:lang w:val="nb-NO"/>
                </w:rPr>
                <w:drawing>
                  <wp:inline distT="0" distB="0" distL="0" distR="0" wp14:anchorId="3C471357" wp14:editId="0DBDB52B">
                    <wp:extent cx="1979318" cy="1459033"/>
                    <wp:effectExtent l="19050" t="19050" r="20955" b="27305"/>
                    <wp:docPr id="309240626" name="Picture 1" descr="A drawing of a person washing their han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814416" name="Picture 1" descr="A drawing of a person washing their hands&#10;&#10;AI-generated content may be incorrect."/>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83894" cy="1462406"/>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ins>
          </w:p>
          <w:p w14:paraId="469F6C34" w14:textId="75498099" w:rsidR="00A53F38" w:rsidRPr="00692FBB" w:rsidRDefault="00A53F38" w:rsidP="00A53F38">
            <w:pPr>
              <w:autoSpaceDE w:val="0"/>
              <w:autoSpaceDN w:val="0"/>
              <w:adjustRightInd w:val="0"/>
              <w:jc w:val="right"/>
              <w:rPr>
                <w:ins w:id="4472" w:author="NO Affiliate" w:date="2026-02-13T15:08:00Z" w16du:dateUtc="2026-02-13T14:08:00Z"/>
                <w:rFonts w:eastAsia="Calibri"/>
                <w:lang w:val="nb-NO"/>
              </w:rPr>
            </w:pPr>
            <w:ins w:id="4473" w:author="NO Affiliate" w:date="2026-02-13T15:08:00Z" w16du:dateUtc="2026-02-13T14:08:00Z">
              <w:r w:rsidRPr="00692FBB">
                <w:rPr>
                  <w:rFonts w:eastAsia="Calibri"/>
                  <w:lang w:val="nb-NO"/>
                </w:rPr>
                <w:t>Figur G</w:t>
              </w:r>
            </w:ins>
          </w:p>
        </w:tc>
      </w:tr>
      <w:tr w:rsidR="007F400D" w:rsidRPr="00692FBB" w14:paraId="2E4D9A15" w14:textId="77777777" w:rsidTr="007F400D">
        <w:tblPrEx>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4474" w:author="NO Affiliate" w:date="2026-02-13T15:14:00Z" w16du:dateUtc="2026-02-13T14:14:00Z">
            <w:tblPrEx>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gridAfter w:val="1"/>
          <w:wAfter w:w="3768" w:type="dxa"/>
          <w:trHeight w:val="499"/>
          <w:ins w:id="4475" w:author="NO Affiliate" w:date="2026-02-13T15:13:00Z"/>
          <w:trPrChange w:id="4476" w:author="NO Affiliate" w:date="2026-02-13T15:14:00Z" w16du:dateUtc="2026-02-13T14:14:00Z">
            <w:trPr>
              <w:gridBefore w:val="2"/>
              <w:gridAfter w:val="1"/>
              <w:wAfter w:w="3768" w:type="dxa"/>
              <w:trHeight w:val="499"/>
            </w:trPr>
          </w:trPrChange>
        </w:trPr>
        <w:tc>
          <w:tcPr>
            <w:tcW w:w="978" w:type="dxa"/>
            <w:tcBorders>
              <w:top w:val="nil"/>
              <w:left w:val="nil"/>
              <w:bottom w:val="nil"/>
              <w:right w:val="nil"/>
            </w:tcBorders>
            <w:tcPrChange w:id="4477" w:author="NO Affiliate" w:date="2026-02-13T15:14:00Z" w16du:dateUtc="2026-02-13T14:14:00Z">
              <w:tcPr>
                <w:tcW w:w="978" w:type="dxa"/>
              </w:tcPr>
            </w:tcPrChange>
          </w:tcPr>
          <w:p w14:paraId="3D9B2D3B" w14:textId="0673D4D0" w:rsidR="007F400D" w:rsidRPr="00692FBB" w:rsidRDefault="007F400D" w:rsidP="000A5EE8">
            <w:pPr>
              <w:adjustRightInd w:val="0"/>
              <w:jc w:val="both"/>
              <w:rPr>
                <w:ins w:id="4478" w:author="NO Affiliate" w:date="2026-02-13T15:13:00Z" w16du:dateUtc="2026-02-13T14:13:00Z"/>
                <w:rFonts w:eastAsia="Calibri"/>
                <w:sz w:val="22"/>
                <w:szCs w:val="22"/>
                <w:lang w:val="nb-NO"/>
              </w:rPr>
            </w:pPr>
            <w:ins w:id="4479" w:author="NO Affiliate" w:date="2026-02-13T15:14:00Z" w16du:dateUtc="2026-02-13T14:14:00Z">
              <w:r w:rsidRPr="00692FBB">
                <w:rPr>
                  <w:rFonts w:eastAsia="Calibri"/>
                  <w:b/>
                  <w:bCs/>
                  <w:lang w:val="nb-NO"/>
                </w:rPr>
                <w:t>Trinn</w:t>
              </w:r>
            </w:ins>
            <w:ins w:id="4480" w:author="NO Affiliate" w:date="2026-02-13T15:13:00Z" w16du:dateUtc="2026-02-13T14:13:00Z">
              <w:r w:rsidRPr="00692FBB">
                <w:rPr>
                  <w:rFonts w:eastAsia="Calibri"/>
                  <w:b/>
                  <w:bCs/>
                  <w:lang w:val="nb-NO"/>
                </w:rPr>
                <w:t xml:space="preserve"> 4</w:t>
              </w:r>
            </w:ins>
          </w:p>
        </w:tc>
        <w:tc>
          <w:tcPr>
            <w:tcW w:w="4409" w:type="dxa"/>
            <w:tcBorders>
              <w:top w:val="nil"/>
              <w:left w:val="nil"/>
              <w:bottom w:val="nil"/>
              <w:right w:val="nil"/>
            </w:tcBorders>
            <w:tcPrChange w:id="4481" w:author="NO Affiliate" w:date="2026-02-13T15:14:00Z" w16du:dateUtc="2026-02-13T14:14:00Z">
              <w:tcPr>
                <w:tcW w:w="4409" w:type="dxa"/>
                <w:gridSpan w:val="2"/>
              </w:tcPr>
            </w:tcPrChange>
          </w:tcPr>
          <w:p w14:paraId="0523179D" w14:textId="36FCA09C" w:rsidR="007F400D" w:rsidRPr="00692FBB" w:rsidRDefault="007F400D" w:rsidP="000A5EE8">
            <w:pPr>
              <w:adjustRightInd w:val="0"/>
              <w:jc w:val="both"/>
              <w:rPr>
                <w:ins w:id="4482" w:author="NO Affiliate" w:date="2026-02-13T15:13:00Z" w16du:dateUtc="2026-02-13T14:13:00Z"/>
                <w:rFonts w:eastAsia="Calibri"/>
                <w:sz w:val="22"/>
                <w:szCs w:val="22"/>
                <w:lang w:val="nb-NO"/>
              </w:rPr>
            </w:pPr>
            <w:ins w:id="4483" w:author="NO Affiliate" w:date="2026-02-13T15:14:00Z">
              <w:r w:rsidRPr="00692FBB">
                <w:rPr>
                  <w:rFonts w:eastAsia="Calibri"/>
                  <w:b/>
                  <w:bCs/>
                  <w:lang w:val="nb-NO"/>
                </w:rPr>
                <w:t>Velg injeksjonssted</w:t>
              </w:r>
            </w:ins>
          </w:p>
        </w:tc>
      </w:tr>
      <w:tr w:rsidR="007F400D" w:rsidRPr="00692FBB" w14:paraId="64AFA082" w14:textId="77777777" w:rsidTr="007F400D">
        <w:tblPrEx>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4484" w:author="NO Affiliate" w:date="2026-02-13T15:14:00Z" w16du:dateUtc="2026-02-13T14:14:00Z">
            <w:tblPrEx>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ins w:id="4485" w:author="NO Affiliate" w:date="2026-02-13T15:13:00Z"/>
          <w:trPrChange w:id="4486" w:author="NO Affiliate" w:date="2026-02-13T15:14:00Z" w16du:dateUtc="2026-02-13T14:14:00Z">
            <w:trPr>
              <w:gridBefore w:val="2"/>
            </w:trPr>
          </w:trPrChange>
        </w:trPr>
        <w:tc>
          <w:tcPr>
            <w:tcW w:w="5387" w:type="dxa"/>
            <w:gridSpan w:val="2"/>
            <w:tcBorders>
              <w:top w:val="nil"/>
              <w:left w:val="nil"/>
              <w:bottom w:val="nil"/>
              <w:right w:val="nil"/>
            </w:tcBorders>
            <w:tcPrChange w:id="4487" w:author="NO Affiliate" w:date="2026-02-13T15:14:00Z" w16du:dateUtc="2026-02-13T14:14:00Z">
              <w:tcPr>
                <w:tcW w:w="5387" w:type="dxa"/>
                <w:gridSpan w:val="3"/>
              </w:tcPr>
            </w:tcPrChange>
          </w:tcPr>
          <w:p w14:paraId="721CEC5F" w14:textId="23631A1B" w:rsidR="007F400D" w:rsidRPr="00692FBB" w:rsidRDefault="007F400D" w:rsidP="007F400D">
            <w:pPr>
              <w:numPr>
                <w:ilvl w:val="1"/>
                <w:numId w:val="116"/>
              </w:numPr>
              <w:adjustRightInd w:val="0"/>
              <w:spacing w:before="120" w:after="60"/>
              <w:jc w:val="both"/>
              <w:rPr>
                <w:ins w:id="4488" w:author="NO Affiliate" w:date="2026-02-13T15:13:00Z" w16du:dateUtc="2026-02-13T14:13:00Z"/>
                <w:rFonts w:eastAsia="Calibri"/>
                <w:sz w:val="22"/>
                <w:szCs w:val="22"/>
                <w:lang w:val="nb-NO"/>
              </w:rPr>
            </w:pPr>
            <w:ins w:id="4489" w:author="NO Affiliate" w:date="2026-02-13T15:15:00Z">
              <w:r w:rsidRPr="00692FBB">
                <w:rPr>
                  <w:rFonts w:eastAsia="Calibri"/>
                  <w:bCs/>
                  <w:lang w:val="nb-NO"/>
                </w:rPr>
                <w:t>Hvis du setter injeksjonen på deg selv, kan du bruke</w:t>
              </w:r>
            </w:ins>
            <w:ins w:id="4490" w:author="NO Affiliate" w:date="2026-02-13T15:13:00Z" w16du:dateUtc="2026-02-13T14:13:00Z">
              <w:r w:rsidRPr="00692FBB">
                <w:rPr>
                  <w:rFonts w:eastAsia="Calibri"/>
                  <w:lang w:val="nb-NO"/>
                </w:rPr>
                <w:t>:</w:t>
              </w:r>
            </w:ins>
          </w:p>
          <w:p w14:paraId="5AA4E30F" w14:textId="2CAD408F" w:rsidR="007F400D" w:rsidRPr="00692FBB" w:rsidRDefault="007F400D" w:rsidP="007F400D">
            <w:pPr>
              <w:numPr>
                <w:ilvl w:val="0"/>
                <w:numId w:val="117"/>
              </w:numPr>
              <w:adjustRightInd w:val="0"/>
              <w:spacing w:before="120" w:after="60"/>
              <w:ind w:left="709" w:hanging="357"/>
              <w:jc w:val="both"/>
              <w:rPr>
                <w:ins w:id="4491" w:author="NO Affiliate" w:date="2026-02-13T15:13:00Z" w16du:dateUtc="2026-02-13T14:13:00Z"/>
                <w:rFonts w:eastAsia="Calibri"/>
                <w:sz w:val="22"/>
                <w:szCs w:val="22"/>
                <w:lang w:val="nb-NO"/>
              </w:rPr>
            </w:pPr>
            <w:ins w:id="4492" w:author="NO Affiliate" w:date="2026-02-13T15:15:00Z" w16du:dateUtc="2026-02-13T14:15:00Z">
              <w:r w:rsidRPr="00692FBB">
                <w:rPr>
                  <w:rFonts w:eastAsia="Calibri"/>
                  <w:lang w:val="nb-NO"/>
                </w:rPr>
                <w:t>Forsiden av øvre del av låret</w:t>
              </w:r>
            </w:ins>
            <w:ins w:id="4493" w:author="NO Affiliate" w:date="2026-02-13T15:13:00Z" w16du:dateUtc="2026-02-13T14:13:00Z">
              <w:r w:rsidRPr="00692FBB">
                <w:rPr>
                  <w:rFonts w:eastAsia="Calibri"/>
                  <w:lang w:val="nb-NO"/>
                </w:rPr>
                <w:t>.</w:t>
              </w:r>
            </w:ins>
          </w:p>
          <w:p w14:paraId="02A79BAE" w14:textId="35F3C286" w:rsidR="007F400D" w:rsidRPr="00692FBB" w:rsidRDefault="007F400D" w:rsidP="007F400D">
            <w:pPr>
              <w:numPr>
                <w:ilvl w:val="0"/>
                <w:numId w:val="117"/>
              </w:numPr>
              <w:adjustRightInd w:val="0"/>
              <w:spacing w:before="120" w:after="60"/>
              <w:ind w:left="709" w:hanging="357"/>
              <w:contextualSpacing/>
              <w:jc w:val="both"/>
              <w:rPr>
                <w:ins w:id="4494" w:author="NO Affiliate" w:date="2026-02-13T15:13:00Z" w16du:dateUtc="2026-02-13T14:13:00Z"/>
                <w:rFonts w:eastAsia="Calibri"/>
                <w:sz w:val="22"/>
                <w:szCs w:val="22"/>
                <w:lang w:val="nb-NO"/>
              </w:rPr>
            </w:pPr>
            <w:ins w:id="4495" w:author="NO Affiliate" w:date="2026-02-13T15:15:00Z" w16du:dateUtc="2026-02-13T14:15:00Z">
              <w:r w:rsidRPr="00692FBB">
                <w:rPr>
                  <w:rFonts w:eastAsia="Calibri"/>
                  <w:lang w:val="nb-NO"/>
                </w:rPr>
                <w:lastRenderedPageBreak/>
                <w:t>Magen</w:t>
              </w:r>
            </w:ins>
            <w:ins w:id="4496" w:author="NO Affiliate" w:date="2026-02-13T15:13:00Z" w16du:dateUtc="2026-02-13T14:13:00Z">
              <w:r w:rsidRPr="00692FBB">
                <w:rPr>
                  <w:rFonts w:eastAsia="Calibri"/>
                  <w:lang w:val="nb-NO"/>
                </w:rPr>
                <w:t xml:space="preserve"> (abdomen), </w:t>
              </w:r>
            </w:ins>
            <w:ins w:id="4497" w:author="NO Affiliate" w:date="2026-02-13T15:15:00Z" w16du:dateUtc="2026-02-13T14:15:00Z">
              <w:r w:rsidRPr="00692FBB">
                <w:rPr>
                  <w:rFonts w:eastAsia="Calibri"/>
                  <w:lang w:val="nb-NO"/>
                </w:rPr>
                <w:t>bortsett fra området 5 cm</w:t>
              </w:r>
            </w:ins>
            <w:ins w:id="4498" w:author="NO Affiliate" w:date="2026-02-13T15:13:00Z" w16du:dateUtc="2026-02-13T14:13:00Z">
              <w:r w:rsidRPr="00692FBB">
                <w:rPr>
                  <w:rFonts w:eastAsia="Calibri"/>
                  <w:lang w:val="nb-NO"/>
                </w:rPr>
                <w:t xml:space="preserve"> </w:t>
              </w:r>
            </w:ins>
            <w:ins w:id="4499" w:author="NO Affiliate" w:date="2026-02-13T15:16:00Z" w16du:dateUtc="2026-02-13T14:16:00Z">
              <w:r w:rsidRPr="00692FBB">
                <w:rPr>
                  <w:rFonts w:eastAsia="Calibri"/>
                  <w:lang w:val="nb-NO"/>
                </w:rPr>
                <w:t>rundt navlen</w:t>
              </w:r>
            </w:ins>
            <w:ins w:id="4500" w:author="NO Affiliate" w:date="2026-02-13T15:13:00Z" w16du:dateUtc="2026-02-13T14:13:00Z">
              <w:r w:rsidRPr="00692FBB">
                <w:rPr>
                  <w:rFonts w:eastAsia="Calibri"/>
                  <w:lang w:val="nb-NO"/>
                </w:rPr>
                <w:t>.</w:t>
              </w:r>
            </w:ins>
          </w:p>
          <w:p w14:paraId="730C24E5" w14:textId="6E5DF767" w:rsidR="007F400D" w:rsidRPr="00692FBB" w:rsidRDefault="007F400D" w:rsidP="007F400D">
            <w:pPr>
              <w:numPr>
                <w:ilvl w:val="0"/>
                <w:numId w:val="117"/>
              </w:numPr>
              <w:adjustRightInd w:val="0"/>
              <w:spacing w:before="120" w:after="60"/>
              <w:ind w:left="709"/>
              <w:contextualSpacing/>
              <w:jc w:val="both"/>
              <w:rPr>
                <w:ins w:id="4501" w:author="NO Affiliate" w:date="2026-02-13T15:13:00Z" w16du:dateUtc="2026-02-13T14:13:00Z"/>
                <w:rFonts w:eastAsia="Calibri"/>
                <w:sz w:val="22"/>
                <w:szCs w:val="22"/>
                <w:lang w:val="nb-NO"/>
              </w:rPr>
            </w:pPr>
            <w:ins w:id="4502" w:author="NO Affiliate" w:date="2026-02-13T15:17:00Z">
              <w:r w:rsidRPr="00692FBB">
                <w:rPr>
                  <w:rFonts w:eastAsia="Calibri"/>
                  <w:bCs/>
                  <w:lang w:val="nb-NO"/>
                </w:rPr>
                <w:t xml:space="preserve">Dersom en omsorgsperson gir deg injeksjonen, kan </w:t>
              </w:r>
            </w:ins>
            <w:ins w:id="4503" w:author="NO Affiliate" w:date="2026-02-13T15:18:00Z" w16du:dateUtc="2026-02-13T14:18:00Z">
              <w:r w:rsidRPr="00692FBB">
                <w:rPr>
                  <w:rFonts w:eastAsia="Calibri"/>
                  <w:bCs/>
                  <w:lang w:val="nb-NO"/>
                </w:rPr>
                <w:t>ytter</w:t>
              </w:r>
            </w:ins>
            <w:ins w:id="4504" w:author="NO Affiliate" w:date="2026-02-13T15:17:00Z">
              <w:r w:rsidRPr="00692FBB">
                <w:rPr>
                  <w:rFonts w:eastAsia="Calibri"/>
                  <w:bCs/>
                  <w:lang w:val="nb-NO"/>
                </w:rPr>
                <w:t>siden av overarmene</w:t>
              </w:r>
            </w:ins>
            <w:ins w:id="4505" w:author="NO Affiliate" w:date="2026-02-13T15:18:00Z" w16du:dateUtc="2026-02-13T14:18:00Z">
              <w:r w:rsidRPr="00692FBB">
                <w:rPr>
                  <w:rFonts w:eastAsia="Calibri"/>
                  <w:bCs/>
                  <w:lang w:val="nb-NO"/>
                </w:rPr>
                <w:t xml:space="preserve"> også</w:t>
              </w:r>
            </w:ins>
            <w:ins w:id="4506" w:author="NO Affiliate" w:date="2026-02-13T15:17:00Z">
              <w:r w:rsidRPr="00692FBB">
                <w:rPr>
                  <w:rFonts w:eastAsia="Calibri"/>
                  <w:bCs/>
                  <w:lang w:val="nb-NO"/>
                </w:rPr>
                <w:t xml:space="preserve"> b</w:t>
              </w:r>
            </w:ins>
            <w:ins w:id="4507" w:author="NO Affiliate" w:date="2026-02-13T15:18:00Z" w16du:dateUtc="2026-02-13T14:18:00Z">
              <w:r w:rsidRPr="00692FBB">
                <w:rPr>
                  <w:rFonts w:eastAsia="Calibri"/>
                  <w:bCs/>
                  <w:lang w:val="nb-NO"/>
                </w:rPr>
                <w:t>rukes</w:t>
              </w:r>
            </w:ins>
            <w:ins w:id="4508" w:author="NO Affiliate" w:date="2026-02-13T15:17:00Z">
              <w:r w:rsidRPr="00692FBB">
                <w:rPr>
                  <w:rFonts w:eastAsia="Calibri"/>
                  <w:lang w:val="nb-NO"/>
                </w:rPr>
                <w:t xml:space="preserve"> </w:t>
              </w:r>
            </w:ins>
            <w:ins w:id="4509" w:author="NO Affiliate" w:date="2026-02-13T15:13:00Z" w16du:dateUtc="2026-02-13T14:13:00Z">
              <w:r w:rsidRPr="00692FBB">
                <w:rPr>
                  <w:rFonts w:eastAsia="Calibri"/>
                  <w:lang w:val="nb-NO"/>
                </w:rPr>
                <w:t xml:space="preserve">(se </w:t>
              </w:r>
              <w:r w:rsidRPr="00692FBB">
                <w:rPr>
                  <w:rFonts w:eastAsia="Calibri"/>
                  <w:b/>
                  <w:bCs/>
                  <w:lang w:val="nb-NO"/>
                </w:rPr>
                <w:t>Figur H</w:t>
              </w:r>
              <w:r w:rsidRPr="00692FBB">
                <w:rPr>
                  <w:rFonts w:eastAsia="Calibri"/>
                  <w:lang w:val="nb-NO"/>
                </w:rPr>
                <w:t>).</w:t>
              </w:r>
            </w:ins>
          </w:p>
          <w:p w14:paraId="33F0585C" w14:textId="2F2CE643" w:rsidR="007F400D" w:rsidRPr="00692FBB" w:rsidRDefault="0034177F" w:rsidP="000A5EE8">
            <w:pPr>
              <w:adjustRightInd w:val="0"/>
              <w:spacing w:before="120" w:after="60"/>
              <w:jc w:val="both"/>
              <w:rPr>
                <w:ins w:id="4510" w:author="NO Affiliate" w:date="2026-02-13T15:13:00Z" w16du:dateUtc="2026-02-13T14:13:00Z"/>
                <w:rFonts w:eastAsia="Calibri"/>
                <w:sz w:val="22"/>
                <w:szCs w:val="22"/>
                <w:lang w:val="nb-NO"/>
              </w:rPr>
            </w:pPr>
            <w:ins w:id="4511" w:author="NO Affiliate" w:date="2026-02-16T09:19:00Z" w16du:dateUtc="2026-02-16T08:19:00Z">
              <w:r w:rsidRPr="00692FBB">
                <w:rPr>
                  <w:rFonts w:eastAsia="Calibri"/>
                  <w:b/>
                  <w:bCs/>
                  <w:lang w:val="nb-NO"/>
                </w:rPr>
                <w:t>Merk</w:t>
              </w:r>
            </w:ins>
            <w:ins w:id="4512" w:author="NO Affiliate" w:date="2026-02-13T15:13:00Z" w16du:dateUtc="2026-02-13T14:13:00Z">
              <w:r w:rsidR="007F400D" w:rsidRPr="00692FBB">
                <w:rPr>
                  <w:rFonts w:eastAsia="Calibri"/>
                  <w:b/>
                  <w:bCs/>
                  <w:lang w:val="nb-NO"/>
                </w:rPr>
                <w:t>:</w:t>
              </w:r>
            </w:ins>
            <w:ins w:id="4513" w:author="NO Affiliate" w:date="2026-02-13T15:18:00Z" w16du:dateUtc="2026-02-13T14:18:00Z">
              <w:r w:rsidR="007F400D" w:rsidRPr="00692FBB">
                <w:rPr>
                  <w:rFonts w:eastAsia="Times New Roman"/>
                  <w:bCs/>
                  <w:lang w:val="nb-NO" w:eastAsia="ja-JP" w:bidi="en-US"/>
                </w:rPr>
                <w:t xml:space="preserve"> </w:t>
              </w:r>
            </w:ins>
            <w:ins w:id="4514" w:author="NO Affiliate" w:date="2026-02-13T15:19:00Z" w16du:dateUtc="2026-02-13T14:19:00Z">
              <w:r w:rsidR="007F400D" w:rsidRPr="00692FBB">
                <w:rPr>
                  <w:rFonts w:eastAsia="Times New Roman"/>
                  <w:bCs/>
                  <w:lang w:val="nb-NO" w:eastAsia="ja-JP" w:bidi="en-US"/>
                </w:rPr>
                <w:t xml:space="preserve">Bytt til et nytt </w:t>
              </w:r>
            </w:ins>
            <w:ins w:id="4515" w:author="NO Affiliate" w:date="2026-02-13T15:18:00Z">
              <w:r w:rsidR="007F400D" w:rsidRPr="00692FBB">
                <w:rPr>
                  <w:rFonts w:eastAsia="Calibri"/>
                  <w:bCs/>
                  <w:lang w:val="nb-NO"/>
                </w:rPr>
                <w:t xml:space="preserve">injeksjonssted </w:t>
              </w:r>
            </w:ins>
            <w:ins w:id="4516" w:author="NO Affiliate" w:date="2026-02-13T15:19:00Z" w16du:dateUtc="2026-02-13T14:19:00Z">
              <w:r w:rsidR="007F400D" w:rsidRPr="00692FBB">
                <w:rPr>
                  <w:rFonts w:eastAsia="Calibri"/>
                  <w:bCs/>
                  <w:lang w:val="nb-NO"/>
                </w:rPr>
                <w:t>(</w:t>
              </w:r>
            </w:ins>
            <w:ins w:id="4517" w:author="NO Affiliate" w:date="2026-02-13T15:20:00Z" w16du:dateUtc="2026-02-13T14:20:00Z">
              <w:r w:rsidR="007F400D" w:rsidRPr="00692FBB">
                <w:rPr>
                  <w:rFonts w:eastAsia="Calibri"/>
                  <w:bCs/>
                  <w:lang w:val="nb-NO"/>
                </w:rPr>
                <w:t>som f.eks. det andre beinet, den andre siden av magen</w:t>
              </w:r>
            </w:ins>
            <w:ins w:id="4518" w:author="NO Affiliate" w:date="2026-02-13T15:19:00Z" w16du:dateUtc="2026-02-13T14:19:00Z">
              <w:r w:rsidR="007F400D" w:rsidRPr="00692FBB">
                <w:rPr>
                  <w:rFonts w:eastAsia="Calibri"/>
                  <w:bCs/>
                  <w:lang w:val="nb-NO"/>
                </w:rPr>
                <w:t xml:space="preserve">) </w:t>
              </w:r>
            </w:ins>
            <w:ins w:id="4519" w:author="NO Affiliate" w:date="2026-02-13T15:18:00Z">
              <w:r w:rsidR="007F400D" w:rsidRPr="00692FBB">
                <w:rPr>
                  <w:rFonts w:eastAsia="Calibri"/>
                  <w:bCs/>
                  <w:lang w:val="nb-NO"/>
                </w:rPr>
                <w:t>for hver injeksjon</w:t>
              </w:r>
            </w:ins>
            <w:ins w:id="4520" w:author="NO Affiliate" w:date="2026-02-13T15:20:00Z" w16du:dateUtc="2026-02-13T14:20:00Z">
              <w:r w:rsidR="007F400D" w:rsidRPr="00692FBB">
                <w:rPr>
                  <w:rFonts w:eastAsia="Calibri"/>
                  <w:bCs/>
                  <w:lang w:val="nb-NO"/>
                </w:rPr>
                <w:t>.</w:t>
              </w:r>
            </w:ins>
          </w:p>
          <w:p w14:paraId="267A92DF" w14:textId="655930E0" w:rsidR="007F400D" w:rsidRPr="00692FBB" w:rsidRDefault="007F400D" w:rsidP="000A5EE8">
            <w:pPr>
              <w:adjustRightInd w:val="0"/>
              <w:spacing w:before="120" w:after="60"/>
              <w:jc w:val="both"/>
              <w:rPr>
                <w:ins w:id="4521" w:author="NO Affiliate" w:date="2026-02-13T15:13:00Z" w16du:dateUtc="2026-02-13T14:13:00Z"/>
                <w:rFonts w:eastAsia="Calibri"/>
                <w:sz w:val="22"/>
                <w:szCs w:val="22"/>
                <w:lang w:val="nb-NO"/>
              </w:rPr>
            </w:pPr>
            <w:ins w:id="4522" w:author="NO Affiliate" w:date="2026-02-13T15:21:00Z" w16du:dateUtc="2026-02-13T14:21:00Z">
              <w:r w:rsidRPr="00692FBB">
                <w:rPr>
                  <w:b/>
                  <w:lang w:val="nb-NO" w:bidi="en-US"/>
                  <w:rPrChange w:id="4523" w:author="NO Affiliate" w:date="2026-02-13T15:21:00Z" w16du:dateUtc="2026-02-13T14:21:00Z">
                    <w:rPr>
                      <w:bCs/>
                      <w:lang w:val="nb-NO" w:bidi="en-US"/>
                    </w:rPr>
                  </w:rPrChange>
                </w:rPr>
                <w:t>Ikke</w:t>
              </w:r>
              <w:r w:rsidRPr="00692FBB">
                <w:rPr>
                  <w:lang w:val="nb-NO" w:bidi="en-US"/>
                </w:rPr>
                <w:t xml:space="preserve"> injiser i hud som er sår (øm), har blåmerker, er rød eller hard</w:t>
              </w:r>
            </w:ins>
            <w:ins w:id="4524" w:author="NO Affiliate" w:date="2026-02-13T15:13:00Z" w16du:dateUtc="2026-02-13T14:13:00Z">
              <w:r w:rsidRPr="00692FBB">
                <w:rPr>
                  <w:rFonts w:eastAsia="Calibri"/>
                  <w:lang w:val="nb-NO"/>
                </w:rPr>
                <w:t>.</w:t>
              </w:r>
            </w:ins>
          </w:p>
          <w:p w14:paraId="4761397F" w14:textId="1E5FA11C" w:rsidR="007F400D" w:rsidRPr="00692FBB" w:rsidRDefault="00986D3F" w:rsidP="000A5EE8">
            <w:pPr>
              <w:adjustRightInd w:val="0"/>
              <w:spacing w:before="120" w:after="60"/>
              <w:jc w:val="both"/>
              <w:rPr>
                <w:ins w:id="4525" w:author="NO Affiliate" w:date="2026-02-13T15:13:00Z" w16du:dateUtc="2026-02-13T14:13:00Z"/>
                <w:rFonts w:eastAsia="Calibri"/>
                <w:sz w:val="22"/>
                <w:szCs w:val="22"/>
                <w:lang w:val="nb-NO"/>
              </w:rPr>
            </w:pPr>
            <w:ins w:id="4526" w:author="NO Affiliate" w:date="2026-02-13T15:22:00Z" w16du:dateUtc="2026-02-13T14:22:00Z">
              <w:r w:rsidRPr="00692FBB">
                <w:rPr>
                  <w:b/>
                  <w:lang w:val="nb-NO" w:bidi="en-US"/>
                  <w:rPrChange w:id="4527" w:author="NO Affiliate" w:date="2026-02-13T15:22:00Z" w16du:dateUtc="2026-02-13T14:22:00Z">
                    <w:rPr>
                      <w:bCs/>
                      <w:lang w:val="nb-NO" w:bidi="en-US"/>
                    </w:rPr>
                  </w:rPrChange>
                </w:rPr>
                <w:t>Ikke</w:t>
              </w:r>
              <w:r w:rsidRPr="00692FBB">
                <w:rPr>
                  <w:bCs/>
                  <w:lang w:val="nb-NO" w:bidi="en-US"/>
                </w:rPr>
                <w:t xml:space="preserve"> </w:t>
              </w:r>
              <w:r w:rsidRPr="00692FBB">
                <w:rPr>
                  <w:bCs/>
                  <w:lang w:val="nb-NO" w:bidi="en-US"/>
                  <w:rPrChange w:id="4528" w:author="NO Affiliate" w:date="2026-02-13T15:22:00Z" w16du:dateUtc="2026-02-13T14:22:00Z">
                    <w:rPr>
                      <w:b/>
                      <w:lang w:val="nb-NO" w:bidi="en-US"/>
                    </w:rPr>
                  </w:rPrChange>
                </w:rPr>
                <w:t>injiser</w:t>
              </w:r>
              <w:r w:rsidRPr="00692FBB">
                <w:rPr>
                  <w:lang w:val="nb-NO" w:bidi="en-US"/>
                </w:rPr>
                <w:t xml:space="preserve"> gjennom klær</w:t>
              </w:r>
            </w:ins>
            <w:ins w:id="4529" w:author="NO Affiliate" w:date="2026-02-13T15:13:00Z" w16du:dateUtc="2026-02-13T14:13:00Z">
              <w:r w:rsidR="007F400D" w:rsidRPr="00692FBB">
                <w:rPr>
                  <w:rFonts w:eastAsia="Calibri"/>
                  <w:lang w:val="nb-NO"/>
                </w:rPr>
                <w:t>.</w:t>
              </w:r>
            </w:ins>
          </w:p>
        </w:tc>
        <w:tc>
          <w:tcPr>
            <w:tcW w:w="3768" w:type="dxa"/>
            <w:tcBorders>
              <w:top w:val="nil"/>
              <w:left w:val="nil"/>
              <w:bottom w:val="nil"/>
              <w:right w:val="nil"/>
            </w:tcBorders>
            <w:tcPrChange w:id="4530" w:author="NO Affiliate" w:date="2026-02-13T15:14:00Z" w16du:dateUtc="2026-02-13T14:14:00Z">
              <w:tcPr>
                <w:tcW w:w="3768" w:type="dxa"/>
                <w:gridSpan w:val="2"/>
              </w:tcPr>
            </w:tcPrChange>
          </w:tcPr>
          <w:p w14:paraId="77E797B9" w14:textId="75FCC533" w:rsidR="007F400D" w:rsidRPr="00692FBB" w:rsidRDefault="007F400D" w:rsidP="000A5EE8">
            <w:pPr>
              <w:adjustRightInd w:val="0"/>
              <w:rPr>
                <w:ins w:id="4531" w:author="NO Affiliate" w:date="2026-02-13T15:13:00Z" w16du:dateUtc="2026-02-13T14:13:00Z"/>
                <w:rFonts w:eastAsia="Calibri"/>
                <w:sz w:val="22"/>
                <w:szCs w:val="22"/>
                <w:lang w:val="nb-NO"/>
              </w:rPr>
            </w:pPr>
          </w:p>
          <w:p w14:paraId="0AB48534" w14:textId="2A08ED73" w:rsidR="007F400D" w:rsidRPr="00692FBB" w:rsidRDefault="007F400D" w:rsidP="000A5EE8">
            <w:pPr>
              <w:adjustRightInd w:val="0"/>
              <w:jc w:val="right"/>
              <w:rPr>
                <w:ins w:id="4532" w:author="NO Affiliate" w:date="2026-02-13T15:24:00Z" w16du:dateUtc="2026-02-13T14:24:00Z"/>
                <w:rFonts w:eastAsia="Calibri"/>
                <w:sz w:val="22"/>
                <w:szCs w:val="22"/>
                <w:lang w:val="nb-NO"/>
              </w:rPr>
            </w:pPr>
          </w:p>
          <w:p w14:paraId="10D335CE" w14:textId="77777777" w:rsidR="009B7D65" w:rsidRPr="00692FBB" w:rsidRDefault="009B7D65" w:rsidP="000A5EE8">
            <w:pPr>
              <w:adjustRightInd w:val="0"/>
              <w:jc w:val="right"/>
              <w:rPr>
                <w:ins w:id="4533" w:author="NO Affiliate" w:date="2026-02-13T15:24:00Z" w16du:dateUtc="2026-02-13T14:24:00Z"/>
                <w:rFonts w:eastAsia="Calibri"/>
                <w:sz w:val="22"/>
                <w:szCs w:val="22"/>
                <w:lang w:val="nb-NO"/>
              </w:rPr>
            </w:pPr>
          </w:p>
          <w:p w14:paraId="34156EF7" w14:textId="77777777" w:rsidR="009B7D65" w:rsidRPr="00692FBB" w:rsidRDefault="009B7D65" w:rsidP="000A5EE8">
            <w:pPr>
              <w:adjustRightInd w:val="0"/>
              <w:jc w:val="right"/>
              <w:rPr>
                <w:ins w:id="4534" w:author="NO Affiliate" w:date="2026-02-13T15:24:00Z" w16du:dateUtc="2026-02-13T14:24:00Z"/>
                <w:rFonts w:eastAsia="Calibri"/>
                <w:sz w:val="22"/>
                <w:szCs w:val="22"/>
                <w:lang w:val="nb-NO"/>
              </w:rPr>
            </w:pPr>
          </w:p>
          <w:p w14:paraId="19476207" w14:textId="25E90994" w:rsidR="009B7D65" w:rsidRPr="00692FBB" w:rsidRDefault="009B7D65" w:rsidP="000A5EE8">
            <w:pPr>
              <w:adjustRightInd w:val="0"/>
              <w:jc w:val="right"/>
              <w:rPr>
                <w:ins w:id="4535" w:author="NO Affiliate" w:date="2026-02-13T15:24:00Z" w16du:dateUtc="2026-02-13T14:24:00Z"/>
                <w:rFonts w:eastAsia="Calibri"/>
                <w:sz w:val="22"/>
                <w:szCs w:val="22"/>
                <w:lang w:val="nb-NO"/>
              </w:rPr>
            </w:pPr>
            <w:ins w:id="4536" w:author="NO Affiliate" w:date="2026-02-13T15:24:00Z" w16du:dateUtc="2026-02-13T14:24:00Z">
              <w:r w:rsidRPr="00692FBB">
                <w:rPr>
                  <w:noProof/>
                  <w:lang w:val="nb-NO"/>
                </w:rPr>
                <w:lastRenderedPageBreak/>
                <mc:AlternateContent>
                  <mc:Choice Requires="wpg">
                    <w:drawing>
                      <wp:anchor distT="0" distB="0" distL="114300" distR="114300" simplePos="0" relativeHeight="251714560" behindDoc="0" locked="0" layoutInCell="1" allowOverlap="1" wp14:anchorId="6425C504" wp14:editId="3313DB36">
                        <wp:simplePos x="0" y="0"/>
                        <wp:positionH relativeFrom="column">
                          <wp:posOffset>7868</wp:posOffset>
                        </wp:positionH>
                        <wp:positionV relativeFrom="paragraph">
                          <wp:posOffset>-261389</wp:posOffset>
                        </wp:positionV>
                        <wp:extent cx="3865245" cy="2576830"/>
                        <wp:effectExtent l="0" t="0" r="1905" b="0"/>
                        <wp:wrapNone/>
                        <wp:docPr id="2113556679" name="Gruppieren 9"/>
                        <wp:cNvGraphicFramePr/>
                        <a:graphic xmlns:a="http://schemas.openxmlformats.org/drawingml/2006/main">
                          <a:graphicData uri="http://schemas.microsoft.com/office/word/2010/wordprocessingGroup">
                            <wpg:wgp>
                              <wpg:cNvGrpSpPr/>
                              <wpg:grpSpPr>
                                <a:xfrm>
                                  <a:off x="0" y="0"/>
                                  <a:ext cx="3865245" cy="2576830"/>
                                  <a:chOff x="0" y="0"/>
                                  <a:chExt cx="3865245" cy="2576830"/>
                                </a:xfrm>
                              </wpg:grpSpPr>
                              <pic:pic xmlns:pic="http://schemas.openxmlformats.org/drawingml/2006/picture">
                                <pic:nvPicPr>
                                  <pic:cNvPr id="918875812" name="Grafik 7"/>
                                  <pic:cNvPicPr>
                                    <a:picLocks/>
                                  </pic:cNvPicPr>
                                </pic:nvPicPr>
                                <pic:blipFill>
                                  <a:blip r:embed="rId42">
                                    <a:extLst>
                                      <a:ext uri="{28A0092B-C50C-407E-A947-70E740481C1C}">
                                        <a14:useLocalDpi xmlns:a14="http://schemas.microsoft.com/office/drawing/2010/main" val="0"/>
                                      </a:ext>
                                    </a:extLst>
                                  </a:blip>
                                  <a:stretch>
                                    <a:fillRect/>
                                  </a:stretch>
                                </pic:blipFill>
                                <pic:spPr>
                                  <a:xfrm>
                                    <a:off x="0" y="0"/>
                                    <a:ext cx="3865245" cy="2576830"/>
                                  </a:xfrm>
                                  <a:prstGeom prst="rect">
                                    <a:avLst/>
                                  </a:prstGeom>
                                </pic:spPr>
                              </pic:pic>
                              <wps:wsp>
                                <wps:cNvPr id="1234532078" name="Textfeld 4"/>
                                <wps:cNvSpPr txBox="1"/>
                                <wps:spPr>
                                  <a:xfrm>
                                    <a:off x="436418" y="1963881"/>
                                    <a:ext cx="1771650" cy="249382"/>
                                  </a:xfrm>
                                  <a:prstGeom prst="rect">
                                    <a:avLst/>
                                  </a:prstGeom>
                                  <a:noFill/>
                                  <a:ln w="6350">
                                    <a:noFill/>
                                  </a:ln>
                                </wps:spPr>
                                <wps:txbx>
                                  <w:txbxContent>
                                    <w:p w14:paraId="402FEB6C" w14:textId="77777777" w:rsidR="009B7D65" w:rsidRPr="00067D6C" w:rsidRDefault="009B7D65" w:rsidP="009B7D65">
                                      <w:pPr>
                                        <w:rPr>
                                          <w:rFonts w:ascii="Arial" w:hAnsi="Arial" w:cs="Arial"/>
                                          <w:sz w:val="20"/>
                                          <w:szCs w:val="20"/>
                                        </w:rPr>
                                      </w:pPr>
                                      <w:r w:rsidRPr="00067D6C">
                                        <w:rPr>
                                          <w:rFonts w:ascii="Arial" w:hAnsi="Arial" w:cs="Arial"/>
                                          <w:sz w:val="20"/>
                                          <w:szCs w:val="20"/>
                                        </w:rPr>
                                        <w:t>Du selv eller omsorgsperson</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1412931874" name="Textfeld 4"/>
                                <wps:cNvSpPr txBox="1"/>
                                <wps:spPr>
                                  <a:xfrm>
                                    <a:off x="436418" y="2275609"/>
                                    <a:ext cx="1771650" cy="249382"/>
                                  </a:xfrm>
                                  <a:prstGeom prst="rect">
                                    <a:avLst/>
                                  </a:prstGeom>
                                  <a:noFill/>
                                  <a:ln w="6350">
                                    <a:noFill/>
                                  </a:ln>
                                </wps:spPr>
                                <wps:txbx>
                                  <w:txbxContent>
                                    <w:p w14:paraId="09675A37" w14:textId="77777777" w:rsidR="009B7D65" w:rsidRPr="00067D6C" w:rsidRDefault="009B7D65" w:rsidP="009B7D65">
                                      <w:pPr>
                                        <w:rPr>
                                          <w:rFonts w:ascii="Arial" w:hAnsi="Arial" w:cs="Arial"/>
                                          <w:sz w:val="20"/>
                                          <w:szCs w:val="20"/>
                                        </w:rPr>
                                      </w:pPr>
                                      <w:r w:rsidRPr="00067D6C">
                                        <w:rPr>
                                          <w:rFonts w:ascii="Arial" w:hAnsi="Arial" w:cs="Arial"/>
                                          <w:sz w:val="20"/>
                                          <w:szCs w:val="20"/>
                                        </w:rPr>
                                        <w:t>KUN omsorgsperson</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anchor>
                    </w:drawing>
                  </mc:Choice>
                  <mc:Fallback>
                    <w:pict>
                      <v:group w14:anchorId="6425C504" id="_x0000_s1095" style="position:absolute;left:0;text-align:left;margin-left:.6pt;margin-top:-20.6pt;width:304.35pt;height:202.9pt;z-index:251714560" coordsize="38652,2576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">
                        <v:shape id="Grafik 7" o:spid="_x0000_s1096" type="#_x0000_t75" style="position:absolute;width:38652;height:25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">
                          <v:imagedata r:id="rId43" o:title=""/>
                          <o:lock v:ext="edit" aspectratio="f"/>
                        </v:shape>
                        <v:shape id="Textfeld 4" o:spid="_x0000_s1097" type="#_x0000_t202" style="position:absolute;left:4364;top:19638;width:17716;height:2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" filled="f" stroked="f" strokeweight=".5pt">
                          <v:textbox inset="1mm,1mm,1mm,1mm">
                            <w:txbxContent>
                              <w:p w14:paraId="402FEB6C" w14:textId="77777777" w:rsidR="009B7D65" w:rsidRPr="00067D6C" w:rsidRDefault="009B7D65" w:rsidP="009B7D65">
                                <w:pPr>
                                  <w:rPr>
                                    <w:rFonts w:ascii="Arial" w:hAnsi="Arial" w:cs="Arial"/>
                                    <w:sz w:val="20"/>
                                    <w:szCs w:val="20"/>
                                  </w:rPr>
                                </w:pPr>
                                <w:r w:rsidRPr="00067D6C">
                                  <w:rPr>
                                    <w:rFonts w:ascii="Arial" w:hAnsi="Arial" w:cs="Arial"/>
                                    <w:sz w:val="20"/>
                                    <w:szCs w:val="20"/>
                                  </w:rPr>
                                  <w:t>Du selv eller omsorgsperson</w:t>
                                </w:r>
                              </w:p>
                            </w:txbxContent>
                          </v:textbox>
                        </v:shape>
                        <v:shape id="Textfeld 4" o:spid="_x0000_s1098" type="#_x0000_t202" style="position:absolute;left:4364;top:22756;width:17716;height:2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" filled="f" stroked="f" strokeweight=".5pt">
                          <v:textbox inset="1mm,1mm,1mm,1mm">
                            <w:txbxContent>
                              <w:p w14:paraId="09675A37" w14:textId="77777777" w:rsidR="009B7D65" w:rsidRPr="00067D6C" w:rsidRDefault="009B7D65" w:rsidP="009B7D65">
                                <w:pPr>
                                  <w:rPr>
                                    <w:rFonts w:ascii="Arial" w:hAnsi="Arial" w:cs="Arial"/>
                                    <w:sz w:val="20"/>
                                    <w:szCs w:val="20"/>
                                  </w:rPr>
                                </w:pPr>
                                <w:r w:rsidRPr="00067D6C">
                                  <w:rPr>
                                    <w:rFonts w:ascii="Arial" w:hAnsi="Arial" w:cs="Arial"/>
                                    <w:sz w:val="20"/>
                                    <w:szCs w:val="20"/>
                                  </w:rPr>
                                  <w:t>KUN omsorgsperson</w:t>
                                </w:r>
                              </w:p>
                            </w:txbxContent>
                          </v:textbox>
                        </v:shape>
                      </v:group>
                    </w:pict>
                  </mc:Fallback>
                </mc:AlternateContent>
              </w:r>
            </w:ins>
          </w:p>
          <w:p w14:paraId="150DDF83" w14:textId="77777777" w:rsidR="009B7D65" w:rsidRPr="00692FBB" w:rsidRDefault="009B7D65" w:rsidP="000A5EE8">
            <w:pPr>
              <w:adjustRightInd w:val="0"/>
              <w:jc w:val="right"/>
              <w:rPr>
                <w:ins w:id="4537" w:author="NO Affiliate" w:date="2026-02-13T15:24:00Z" w16du:dateUtc="2026-02-13T14:24:00Z"/>
                <w:rFonts w:eastAsia="Calibri"/>
                <w:sz w:val="22"/>
                <w:szCs w:val="22"/>
                <w:lang w:val="nb-NO"/>
              </w:rPr>
            </w:pPr>
          </w:p>
          <w:p w14:paraId="13FCAA8E" w14:textId="77777777" w:rsidR="009B7D65" w:rsidRPr="00692FBB" w:rsidRDefault="009B7D65" w:rsidP="000A5EE8">
            <w:pPr>
              <w:adjustRightInd w:val="0"/>
              <w:jc w:val="right"/>
              <w:rPr>
                <w:ins w:id="4538" w:author="NO Affiliate" w:date="2026-02-13T15:24:00Z" w16du:dateUtc="2026-02-13T14:24:00Z"/>
                <w:rFonts w:eastAsia="Calibri"/>
                <w:sz w:val="22"/>
                <w:szCs w:val="22"/>
                <w:lang w:val="nb-NO"/>
              </w:rPr>
            </w:pPr>
          </w:p>
          <w:p w14:paraId="52B5E65D" w14:textId="77777777" w:rsidR="009B7D65" w:rsidRPr="00692FBB" w:rsidRDefault="009B7D65" w:rsidP="000A5EE8">
            <w:pPr>
              <w:adjustRightInd w:val="0"/>
              <w:jc w:val="right"/>
              <w:rPr>
                <w:ins w:id="4539" w:author="NO Affiliate" w:date="2026-02-13T15:24:00Z" w16du:dateUtc="2026-02-13T14:24:00Z"/>
                <w:rFonts w:eastAsia="Calibri"/>
                <w:sz w:val="22"/>
                <w:szCs w:val="22"/>
                <w:lang w:val="nb-NO"/>
              </w:rPr>
            </w:pPr>
          </w:p>
          <w:p w14:paraId="4A65EBEC" w14:textId="77777777" w:rsidR="009B7D65" w:rsidRPr="00692FBB" w:rsidRDefault="009B7D65" w:rsidP="000A5EE8">
            <w:pPr>
              <w:adjustRightInd w:val="0"/>
              <w:jc w:val="right"/>
              <w:rPr>
                <w:ins w:id="4540" w:author="NO Affiliate" w:date="2026-02-13T15:24:00Z" w16du:dateUtc="2026-02-13T14:24:00Z"/>
                <w:rFonts w:eastAsia="Calibri"/>
                <w:sz w:val="22"/>
                <w:szCs w:val="22"/>
                <w:lang w:val="nb-NO"/>
              </w:rPr>
            </w:pPr>
          </w:p>
          <w:p w14:paraId="3BC83406" w14:textId="77777777" w:rsidR="009B7D65" w:rsidRPr="00692FBB" w:rsidRDefault="009B7D65" w:rsidP="000A5EE8">
            <w:pPr>
              <w:adjustRightInd w:val="0"/>
              <w:jc w:val="right"/>
              <w:rPr>
                <w:ins w:id="4541" w:author="NO Affiliate" w:date="2026-02-13T15:24:00Z" w16du:dateUtc="2026-02-13T14:24:00Z"/>
                <w:rFonts w:eastAsia="Calibri"/>
                <w:sz w:val="22"/>
                <w:szCs w:val="22"/>
                <w:lang w:val="nb-NO"/>
              </w:rPr>
            </w:pPr>
          </w:p>
          <w:p w14:paraId="467F6E44" w14:textId="77777777" w:rsidR="009B7D65" w:rsidRPr="00692FBB" w:rsidRDefault="009B7D65" w:rsidP="000A5EE8">
            <w:pPr>
              <w:adjustRightInd w:val="0"/>
              <w:jc w:val="right"/>
              <w:rPr>
                <w:ins w:id="4542" w:author="NO Affiliate" w:date="2026-02-13T15:24:00Z" w16du:dateUtc="2026-02-13T14:24:00Z"/>
                <w:rFonts w:eastAsia="Calibri"/>
                <w:sz w:val="22"/>
                <w:szCs w:val="22"/>
                <w:lang w:val="nb-NO"/>
              </w:rPr>
            </w:pPr>
          </w:p>
          <w:p w14:paraId="0BD3B5ED" w14:textId="77777777" w:rsidR="009B7D65" w:rsidRPr="00692FBB" w:rsidRDefault="009B7D65" w:rsidP="000A5EE8">
            <w:pPr>
              <w:adjustRightInd w:val="0"/>
              <w:jc w:val="right"/>
              <w:rPr>
                <w:ins w:id="4543" w:author="NO Affiliate" w:date="2026-02-13T15:24:00Z" w16du:dateUtc="2026-02-13T14:24:00Z"/>
                <w:rFonts w:eastAsia="Calibri"/>
                <w:sz w:val="22"/>
                <w:szCs w:val="22"/>
                <w:lang w:val="nb-NO"/>
              </w:rPr>
            </w:pPr>
          </w:p>
          <w:p w14:paraId="42F4FFEC" w14:textId="77777777" w:rsidR="009B7D65" w:rsidRPr="00692FBB" w:rsidRDefault="009B7D65" w:rsidP="000A5EE8">
            <w:pPr>
              <w:adjustRightInd w:val="0"/>
              <w:jc w:val="right"/>
              <w:rPr>
                <w:ins w:id="4544" w:author="NO Affiliate" w:date="2026-02-13T15:24:00Z" w16du:dateUtc="2026-02-13T14:24:00Z"/>
                <w:rFonts w:eastAsia="Calibri"/>
                <w:sz w:val="22"/>
                <w:szCs w:val="22"/>
                <w:lang w:val="nb-NO"/>
              </w:rPr>
            </w:pPr>
          </w:p>
          <w:p w14:paraId="234AC3E5" w14:textId="77777777" w:rsidR="009B7D65" w:rsidRPr="00692FBB" w:rsidRDefault="009B7D65" w:rsidP="000A5EE8">
            <w:pPr>
              <w:adjustRightInd w:val="0"/>
              <w:jc w:val="right"/>
              <w:rPr>
                <w:ins w:id="4545" w:author="NO Affiliate" w:date="2026-02-13T15:24:00Z" w16du:dateUtc="2026-02-13T14:24:00Z"/>
                <w:rFonts w:eastAsia="Calibri"/>
                <w:sz w:val="22"/>
                <w:szCs w:val="22"/>
                <w:lang w:val="nb-NO"/>
              </w:rPr>
            </w:pPr>
          </w:p>
          <w:p w14:paraId="0C0A3789" w14:textId="77777777" w:rsidR="009B7D65" w:rsidRPr="00692FBB" w:rsidRDefault="009B7D65" w:rsidP="000A5EE8">
            <w:pPr>
              <w:adjustRightInd w:val="0"/>
              <w:jc w:val="right"/>
              <w:rPr>
                <w:ins w:id="4546" w:author="NO Affiliate" w:date="2026-02-13T15:24:00Z" w16du:dateUtc="2026-02-13T14:24:00Z"/>
                <w:rFonts w:eastAsia="Calibri"/>
                <w:sz w:val="22"/>
                <w:szCs w:val="22"/>
                <w:lang w:val="nb-NO"/>
              </w:rPr>
            </w:pPr>
          </w:p>
          <w:p w14:paraId="3C717FEA" w14:textId="77777777" w:rsidR="009B7D65" w:rsidRPr="00692FBB" w:rsidRDefault="009B7D65" w:rsidP="000A5EE8">
            <w:pPr>
              <w:adjustRightInd w:val="0"/>
              <w:jc w:val="right"/>
              <w:rPr>
                <w:ins w:id="4547" w:author="NO Affiliate" w:date="2026-02-13T15:24:00Z" w16du:dateUtc="2026-02-13T14:24:00Z"/>
                <w:rFonts w:eastAsia="Calibri"/>
                <w:sz w:val="22"/>
                <w:szCs w:val="22"/>
                <w:lang w:val="nb-NO"/>
              </w:rPr>
            </w:pPr>
          </w:p>
          <w:p w14:paraId="2A13CED0" w14:textId="77777777" w:rsidR="009B7D65" w:rsidRPr="00692FBB" w:rsidRDefault="009B7D65" w:rsidP="000A5EE8">
            <w:pPr>
              <w:adjustRightInd w:val="0"/>
              <w:jc w:val="right"/>
              <w:rPr>
                <w:ins w:id="4548" w:author="NO Affiliate" w:date="2026-02-13T15:24:00Z" w16du:dateUtc="2026-02-13T14:24:00Z"/>
                <w:rFonts w:eastAsia="Calibri"/>
                <w:sz w:val="22"/>
                <w:szCs w:val="22"/>
                <w:lang w:val="nb-NO"/>
              </w:rPr>
            </w:pPr>
          </w:p>
          <w:p w14:paraId="3186D947" w14:textId="77777777" w:rsidR="009B7D65" w:rsidRPr="00692FBB" w:rsidRDefault="009B7D65" w:rsidP="000A5EE8">
            <w:pPr>
              <w:adjustRightInd w:val="0"/>
              <w:jc w:val="right"/>
              <w:rPr>
                <w:ins w:id="4549" w:author="NO Affiliate" w:date="2026-02-13T15:24:00Z" w16du:dateUtc="2026-02-13T14:24:00Z"/>
                <w:rFonts w:eastAsia="Calibri"/>
                <w:sz w:val="22"/>
                <w:szCs w:val="22"/>
                <w:lang w:val="nb-NO"/>
              </w:rPr>
            </w:pPr>
          </w:p>
          <w:p w14:paraId="7A6FB223" w14:textId="77777777" w:rsidR="009B7D65" w:rsidRPr="00692FBB" w:rsidRDefault="009B7D65" w:rsidP="000A5EE8">
            <w:pPr>
              <w:adjustRightInd w:val="0"/>
              <w:jc w:val="right"/>
              <w:rPr>
                <w:ins w:id="4550" w:author="NO Affiliate" w:date="2026-02-13T15:13:00Z" w16du:dateUtc="2026-02-13T14:13:00Z"/>
                <w:rFonts w:eastAsia="Calibri"/>
                <w:sz w:val="22"/>
                <w:szCs w:val="22"/>
                <w:lang w:val="nb-NO"/>
              </w:rPr>
            </w:pPr>
          </w:p>
          <w:p w14:paraId="4A66CC12" w14:textId="4118D081" w:rsidR="007F400D" w:rsidRPr="00692FBB" w:rsidRDefault="007F400D" w:rsidP="000A5EE8">
            <w:pPr>
              <w:adjustRightInd w:val="0"/>
              <w:jc w:val="right"/>
              <w:rPr>
                <w:ins w:id="4551" w:author="NO Affiliate" w:date="2026-02-13T15:13:00Z" w16du:dateUtc="2026-02-13T14:13:00Z"/>
                <w:rFonts w:eastAsia="Calibri"/>
                <w:sz w:val="22"/>
                <w:szCs w:val="22"/>
                <w:lang w:val="nb-NO"/>
              </w:rPr>
            </w:pPr>
            <w:ins w:id="4552" w:author="NO Affiliate" w:date="2026-02-13T15:13:00Z" w16du:dateUtc="2026-02-13T14:13:00Z">
              <w:r w:rsidRPr="00692FBB">
                <w:rPr>
                  <w:rFonts w:eastAsia="Calibri"/>
                  <w:lang w:val="nb-NO"/>
                </w:rPr>
                <w:t>Figur H</w:t>
              </w:r>
            </w:ins>
          </w:p>
        </w:tc>
      </w:tr>
    </w:tbl>
    <w:p w14:paraId="15D1D921" w14:textId="591C0315" w:rsidR="00A53F38" w:rsidRPr="00692FBB" w:rsidRDefault="00A53F38">
      <w:pPr>
        <w:rPr>
          <w:ins w:id="4553" w:author="NO Affiliate" w:date="2026-02-13T15:08:00Z" w16du:dateUtc="2026-02-13T14:08:00Z"/>
          <w:rFonts w:ascii="Times New Roman" w:eastAsia="Times New Roman" w:hAnsi="Times New Roman" w:cs="Times New Roman"/>
          <w:sz w:val="20"/>
          <w:szCs w:val="20"/>
          <w:lang w:val="nb-NO"/>
          <w:rPrChange w:id="4554" w:author="NO Affiliate" w:date="2026-02-13T15:26:00Z" w16du:dateUtc="2026-02-13T14:26:00Z">
            <w:rPr>
              <w:ins w:id="4555" w:author="NO Affiliate" w:date="2026-02-13T15:08:00Z" w16du:dateUtc="2026-02-13T14:08:00Z"/>
              <w:rFonts w:ascii="Times New Roman" w:eastAsia="Times New Roman" w:hAnsi="Times New Roman" w:cs="Times New Roman"/>
              <w:lang w:val="nb-NO"/>
            </w:rPr>
          </w:rPrChange>
        </w:rPr>
      </w:pPr>
    </w:p>
    <w:p w14:paraId="19933AA7" w14:textId="77777777" w:rsidR="009B7D65" w:rsidRPr="00692FBB" w:rsidRDefault="009B7D65" w:rsidP="009B7D65">
      <w:pPr>
        <w:adjustRightInd w:val="0"/>
        <w:jc w:val="both"/>
        <w:rPr>
          <w:ins w:id="4556" w:author="NO Affiliate" w:date="2026-02-13T15:28:00Z" w16du:dateUtc="2026-02-13T14:28:00Z"/>
          <w:rFonts w:ascii="Times New Roman" w:eastAsia="Calibri" w:hAnsi="Times New Roman" w:cs="Times New Roman"/>
          <w:sz w:val="20"/>
          <w:szCs w:val="20"/>
          <w:lang w:val="nb-NO"/>
          <w:rPrChange w:id="4557" w:author="NO Affiliate" w:date="2026-02-13T15:28:00Z" w16du:dateUtc="2026-02-13T14:28:00Z">
            <w:rPr>
              <w:ins w:id="4558" w:author="NO Affiliate" w:date="2026-02-13T15:28:00Z" w16du:dateUtc="2026-02-13T14:28:00Z"/>
              <w:rFonts w:eastAsia="Calibri"/>
              <w:lang w:val="en-GB"/>
            </w:rPr>
          </w:rPrChange>
        </w:rPr>
      </w:pPr>
      <w:bookmarkStart w:id="4559" w:name="_Hlk221888813"/>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7"/>
        <w:gridCol w:w="4436"/>
        <w:gridCol w:w="3730"/>
      </w:tblGrid>
      <w:tr w:rsidR="009B7D65" w:rsidRPr="00692FBB" w14:paraId="48B6851B" w14:textId="77777777" w:rsidTr="000A5EE8">
        <w:trPr>
          <w:gridAfter w:val="1"/>
          <w:wAfter w:w="3730" w:type="dxa"/>
          <w:trHeight w:val="499"/>
          <w:ins w:id="4560" w:author="NO Affiliate" w:date="2026-02-13T15:28:00Z"/>
        </w:trPr>
        <w:tc>
          <w:tcPr>
            <w:tcW w:w="997" w:type="dxa"/>
          </w:tcPr>
          <w:p w14:paraId="403DE1F3" w14:textId="4D5DD837" w:rsidR="009B7D65" w:rsidRPr="00692FBB" w:rsidRDefault="009B7D65" w:rsidP="000A5EE8">
            <w:pPr>
              <w:adjustRightInd w:val="0"/>
              <w:jc w:val="both"/>
              <w:rPr>
                <w:ins w:id="4561" w:author="NO Affiliate" w:date="2026-02-13T15:28:00Z" w16du:dateUtc="2026-02-13T14:28:00Z"/>
                <w:rFonts w:ascii="Times New Roman" w:eastAsia="Calibri" w:hAnsi="Times New Roman" w:cs="Times New Roman"/>
                <w:sz w:val="20"/>
                <w:szCs w:val="20"/>
                <w:lang w:val="nb-NO"/>
                <w:rPrChange w:id="4562" w:author="NO Affiliate" w:date="2026-02-13T15:28:00Z" w16du:dateUtc="2026-02-13T14:28:00Z">
                  <w:rPr>
                    <w:ins w:id="4563" w:author="NO Affiliate" w:date="2026-02-13T15:28:00Z" w16du:dateUtc="2026-02-13T14:28:00Z"/>
                    <w:rFonts w:eastAsia="Calibri"/>
                    <w:lang w:val="en-GB"/>
                  </w:rPr>
                </w:rPrChange>
              </w:rPr>
            </w:pPr>
            <w:ins w:id="4564" w:author="NO Affiliate" w:date="2026-02-13T15:29:00Z" w16du:dateUtc="2026-02-13T14:29:00Z">
              <w:r w:rsidRPr="00692FBB">
                <w:rPr>
                  <w:rFonts w:ascii="Times New Roman" w:eastAsia="Calibri" w:hAnsi="Times New Roman" w:cs="Times New Roman"/>
                  <w:b/>
                  <w:bCs/>
                  <w:sz w:val="20"/>
                  <w:szCs w:val="20"/>
                  <w:lang w:val="nb-NO"/>
                </w:rPr>
                <w:t>Trinn</w:t>
              </w:r>
            </w:ins>
            <w:ins w:id="4565" w:author="NO Affiliate" w:date="2026-02-13T15:28:00Z" w16du:dateUtc="2026-02-13T14:28:00Z">
              <w:r w:rsidRPr="00692FBB">
                <w:rPr>
                  <w:rFonts w:ascii="Times New Roman" w:eastAsia="Calibri" w:hAnsi="Times New Roman" w:cs="Times New Roman"/>
                  <w:b/>
                  <w:bCs/>
                  <w:sz w:val="20"/>
                  <w:szCs w:val="20"/>
                  <w:lang w:val="nb-NO"/>
                  <w:rPrChange w:id="4566" w:author="NO Affiliate" w:date="2026-02-13T15:28:00Z" w16du:dateUtc="2026-02-13T14:28:00Z">
                    <w:rPr>
                      <w:rFonts w:eastAsia="Calibri"/>
                      <w:b/>
                      <w:bCs/>
                      <w:lang w:val="en-GB"/>
                    </w:rPr>
                  </w:rPrChange>
                </w:rPr>
                <w:t xml:space="preserve"> 5</w:t>
              </w:r>
            </w:ins>
          </w:p>
        </w:tc>
        <w:tc>
          <w:tcPr>
            <w:tcW w:w="4436" w:type="dxa"/>
            <w:shd w:val="clear" w:color="auto" w:fill="F2DBF5"/>
          </w:tcPr>
          <w:p w14:paraId="2111F37B" w14:textId="4E0213A8" w:rsidR="009B7D65" w:rsidRPr="00692FBB" w:rsidRDefault="009B7D65" w:rsidP="000A5EE8">
            <w:pPr>
              <w:adjustRightInd w:val="0"/>
              <w:jc w:val="both"/>
              <w:rPr>
                <w:ins w:id="4567" w:author="NO Affiliate" w:date="2026-02-13T15:28:00Z" w16du:dateUtc="2026-02-13T14:28:00Z"/>
                <w:rFonts w:ascii="Times New Roman" w:eastAsia="Calibri" w:hAnsi="Times New Roman" w:cs="Times New Roman"/>
                <w:sz w:val="20"/>
                <w:szCs w:val="20"/>
                <w:lang w:val="nb-NO"/>
                <w:rPrChange w:id="4568" w:author="NO Affiliate" w:date="2026-02-13T15:28:00Z" w16du:dateUtc="2026-02-13T14:28:00Z">
                  <w:rPr>
                    <w:ins w:id="4569" w:author="NO Affiliate" w:date="2026-02-13T15:28:00Z" w16du:dateUtc="2026-02-13T14:28:00Z"/>
                    <w:rFonts w:eastAsia="Calibri"/>
                    <w:lang w:val="en-GB"/>
                  </w:rPr>
                </w:rPrChange>
              </w:rPr>
            </w:pPr>
            <w:ins w:id="4570" w:author="NO Affiliate" w:date="2026-02-13T15:29:00Z">
              <w:r w:rsidRPr="00692FBB">
                <w:rPr>
                  <w:rFonts w:ascii="Times New Roman" w:eastAsia="Calibri" w:hAnsi="Times New Roman" w:cs="Times New Roman"/>
                  <w:b/>
                  <w:bCs/>
                  <w:sz w:val="20"/>
                  <w:szCs w:val="20"/>
                  <w:lang w:val="nb-NO"/>
                </w:rPr>
                <w:t>Rengjør injeksjonsstedet</w:t>
              </w:r>
            </w:ins>
          </w:p>
        </w:tc>
      </w:tr>
      <w:tr w:rsidR="009B7D65" w:rsidRPr="00692FBB" w14:paraId="70E00360" w14:textId="77777777" w:rsidTr="000A5EE8">
        <w:trPr>
          <w:ins w:id="4571" w:author="NO Affiliate" w:date="2026-02-13T15:28:00Z"/>
        </w:trPr>
        <w:tc>
          <w:tcPr>
            <w:tcW w:w="5433" w:type="dxa"/>
            <w:gridSpan w:val="2"/>
            <w:shd w:val="clear" w:color="auto" w:fill="FFFFFF"/>
          </w:tcPr>
          <w:p w14:paraId="1D1D4B55" w14:textId="7AB94ED3" w:rsidR="009B7D65" w:rsidRPr="00692FBB" w:rsidRDefault="00BE5D75" w:rsidP="009B7D65">
            <w:pPr>
              <w:widowControl/>
              <w:numPr>
                <w:ilvl w:val="1"/>
                <w:numId w:val="118"/>
              </w:numPr>
              <w:adjustRightInd w:val="0"/>
              <w:spacing w:before="60"/>
              <w:contextualSpacing/>
              <w:jc w:val="both"/>
              <w:rPr>
                <w:ins w:id="4572" w:author="NO Affiliate" w:date="2026-02-13T15:28:00Z" w16du:dateUtc="2026-02-13T14:28:00Z"/>
                <w:rFonts w:ascii="Times New Roman" w:eastAsia="Calibri" w:hAnsi="Times New Roman" w:cs="Times New Roman"/>
                <w:sz w:val="20"/>
                <w:szCs w:val="20"/>
                <w:lang w:val="nb-NO"/>
                <w:rPrChange w:id="4573" w:author="NO Affiliate" w:date="2026-02-13T15:28:00Z" w16du:dateUtc="2026-02-13T14:28:00Z">
                  <w:rPr>
                    <w:ins w:id="4574" w:author="NO Affiliate" w:date="2026-02-13T15:28:00Z" w16du:dateUtc="2026-02-13T14:28:00Z"/>
                    <w:rFonts w:eastAsia="Calibri"/>
                    <w:lang w:val="en-GB"/>
                  </w:rPr>
                </w:rPrChange>
              </w:rPr>
            </w:pPr>
            <w:ins w:id="4575" w:author="NO Affiliate" w:date="2026-02-16T14:36:00Z">
              <w:r w:rsidRPr="00692FBB">
                <w:rPr>
                  <w:rFonts w:ascii="Times New Roman" w:eastAsia="Calibri" w:hAnsi="Times New Roman" w:cs="Times New Roman"/>
                  <w:bCs/>
                  <w:sz w:val="20"/>
                  <w:szCs w:val="20"/>
                  <w:lang w:val="nb-NO"/>
                </w:rPr>
                <w:t xml:space="preserve">Rengjør </w:t>
              </w:r>
            </w:ins>
            <w:ins w:id="4576" w:author="NO Affiliate" w:date="2026-02-16T14:36:00Z" w16du:dateUtc="2026-02-16T13:36:00Z">
              <w:r w:rsidRPr="00692FBB">
                <w:rPr>
                  <w:rFonts w:ascii="Times New Roman" w:eastAsia="Calibri" w:hAnsi="Times New Roman" w:cs="Times New Roman"/>
                  <w:bCs/>
                  <w:sz w:val="20"/>
                  <w:szCs w:val="20"/>
                  <w:lang w:val="nb-NO"/>
                </w:rPr>
                <w:t xml:space="preserve">huden </w:t>
              </w:r>
            </w:ins>
            <w:ins w:id="4577" w:author="NO Affiliate" w:date="2026-02-16T14:37:00Z" w16du:dateUtc="2026-02-16T13:37:00Z">
              <w:r w:rsidRPr="00692FBB">
                <w:rPr>
                  <w:rFonts w:ascii="Times New Roman" w:eastAsia="Calibri" w:hAnsi="Times New Roman" w:cs="Times New Roman"/>
                  <w:bCs/>
                  <w:sz w:val="20"/>
                  <w:szCs w:val="20"/>
                  <w:lang w:val="nb-NO"/>
                </w:rPr>
                <w:t xml:space="preserve">med en alkoholserviett </w:t>
              </w:r>
            </w:ins>
            <w:ins w:id="4578" w:author="NO Affiliate" w:date="2026-02-16T14:36:00Z" w16du:dateUtc="2026-02-16T13:36:00Z">
              <w:r w:rsidRPr="00692FBB">
                <w:rPr>
                  <w:rFonts w:ascii="Times New Roman" w:eastAsia="Calibri" w:hAnsi="Times New Roman" w:cs="Times New Roman"/>
                  <w:bCs/>
                  <w:sz w:val="20"/>
                  <w:szCs w:val="20"/>
                  <w:lang w:val="nb-NO"/>
                </w:rPr>
                <w:t xml:space="preserve">på </w:t>
              </w:r>
            </w:ins>
            <w:ins w:id="4579" w:author="NO Affiliate" w:date="2026-02-16T14:36:00Z">
              <w:r w:rsidRPr="00692FBB">
                <w:rPr>
                  <w:rFonts w:ascii="Times New Roman" w:eastAsia="Calibri" w:hAnsi="Times New Roman" w:cs="Times New Roman"/>
                  <w:bCs/>
                  <w:sz w:val="20"/>
                  <w:szCs w:val="20"/>
                  <w:lang w:val="nb-NO"/>
                </w:rPr>
                <w:t xml:space="preserve">stedet </w:t>
              </w:r>
            </w:ins>
            <w:ins w:id="4580" w:author="NO Affiliate" w:date="2026-02-16T14:37:00Z" w16du:dateUtc="2026-02-16T13:37:00Z">
              <w:r w:rsidRPr="00692FBB">
                <w:rPr>
                  <w:rFonts w:ascii="Times New Roman" w:eastAsia="Calibri" w:hAnsi="Times New Roman" w:cs="Times New Roman"/>
                  <w:bCs/>
                  <w:sz w:val="20"/>
                  <w:szCs w:val="20"/>
                  <w:lang w:val="nb-NO"/>
                </w:rPr>
                <w:t>der du vil sette injeksjonen</w:t>
              </w:r>
            </w:ins>
            <w:ins w:id="4581" w:author="NO Affiliate" w:date="2026-02-13T15:29:00Z">
              <w:r w:rsidR="009B7D65" w:rsidRPr="00692FBB">
                <w:rPr>
                  <w:rFonts w:ascii="Times New Roman" w:eastAsia="Calibri" w:hAnsi="Times New Roman" w:cs="Times New Roman"/>
                  <w:sz w:val="20"/>
                  <w:szCs w:val="20"/>
                  <w:lang w:val="nb-NO"/>
                </w:rPr>
                <w:t xml:space="preserve"> </w:t>
              </w:r>
              <w:r w:rsidR="009B7D65" w:rsidRPr="00692FBB">
                <w:rPr>
                  <w:rFonts w:ascii="Times New Roman" w:eastAsia="Calibri" w:hAnsi="Times New Roman" w:cs="Times New Roman"/>
                  <w:bCs/>
                  <w:sz w:val="20"/>
                  <w:szCs w:val="20"/>
                  <w:lang w:val="nb-NO"/>
                </w:rPr>
                <w:t>(se</w:t>
              </w:r>
              <w:r w:rsidR="009B7D65" w:rsidRPr="00692FBB">
                <w:rPr>
                  <w:rFonts w:ascii="Times New Roman" w:eastAsia="Calibri" w:hAnsi="Times New Roman" w:cs="Times New Roman"/>
                  <w:sz w:val="20"/>
                  <w:szCs w:val="20"/>
                  <w:lang w:val="nb-NO"/>
                </w:rPr>
                <w:t xml:space="preserve"> </w:t>
              </w:r>
              <w:r w:rsidR="009B7D65" w:rsidRPr="00692FBB">
                <w:rPr>
                  <w:rFonts w:ascii="Times New Roman" w:eastAsia="Calibri" w:hAnsi="Times New Roman" w:cs="Times New Roman"/>
                  <w:b/>
                  <w:bCs/>
                  <w:sz w:val="20"/>
                  <w:szCs w:val="20"/>
                  <w:lang w:val="nb-NO"/>
                  <w:rPrChange w:id="4582" w:author="NO Affiliate" w:date="2026-02-13T15:31:00Z" w16du:dateUtc="2026-02-13T14:31:00Z">
                    <w:rPr>
                      <w:rFonts w:ascii="Times New Roman" w:eastAsia="Calibri" w:hAnsi="Times New Roman" w:cs="Times New Roman"/>
                      <w:sz w:val="20"/>
                      <w:szCs w:val="20"/>
                      <w:lang w:val="nb-NO"/>
                    </w:rPr>
                  </w:rPrChange>
                </w:rPr>
                <w:t>F</w:t>
              </w:r>
              <w:r w:rsidR="009B7D65" w:rsidRPr="00692FBB">
                <w:rPr>
                  <w:rFonts w:ascii="Times New Roman" w:eastAsia="Calibri" w:hAnsi="Times New Roman" w:cs="Times New Roman"/>
                  <w:b/>
                  <w:bCs/>
                  <w:sz w:val="20"/>
                  <w:szCs w:val="20"/>
                  <w:lang w:val="nb-NO"/>
                  <w:rPrChange w:id="4583" w:author="NO Affiliate" w:date="2026-02-13T15:31:00Z" w16du:dateUtc="2026-02-13T14:31:00Z">
                    <w:rPr>
                      <w:rFonts w:ascii="Times New Roman" w:eastAsia="Calibri" w:hAnsi="Times New Roman" w:cs="Times New Roman"/>
                      <w:bCs/>
                      <w:sz w:val="20"/>
                      <w:szCs w:val="20"/>
                      <w:lang w:val="nb-NO"/>
                    </w:rPr>
                  </w:rPrChange>
                </w:rPr>
                <w:t>igur</w:t>
              </w:r>
            </w:ins>
            <w:ins w:id="4584" w:author="NO Affiliate" w:date="2026-02-13T15:30:00Z" w16du:dateUtc="2026-02-13T14:30:00Z">
              <w:r w:rsidR="009B7D65" w:rsidRPr="00692FBB">
                <w:rPr>
                  <w:rFonts w:ascii="Times New Roman" w:eastAsia="Calibri" w:hAnsi="Times New Roman" w:cs="Times New Roman"/>
                  <w:b/>
                  <w:bCs/>
                  <w:sz w:val="20"/>
                  <w:szCs w:val="20"/>
                  <w:lang w:val="nb-NO"/>
                  <w:rPrChange w:id="4585" w:author="NO Affiliate" w:date="2026-02-13T15:31:00Z" w16du:dateUtc="2026-02-13T14:31:00Z">
                    <w:rPr>
                      <w:rFonts w:ascii="Times New Roman" w:eastAsia="Calibri" w:hAnsi="Times New Roman" w:cs="Times New Roman"/>
                      <w:bCs/>
                      <w:sz w:val="20"/>
                      <w:szCs w:val="20"/>
                      <w:lang w:val="nb-NO"/>
                    </w:rPr>
                  </w:rPrChange>
                </w:rPr>
                <w:t xml:space="preserve"> I</w:t>
              </w:r>
            </w:ins>
            <w:ins w:id="4586" w:author="NO Affiliate" w:date="2026-02-13T15:29:00Z">
              <w:r w:rsidR="009B7D65" w:rsidRPr="00692FBB">
                <w:rPr>
                  <w:rFonts w:ascii="Times New Roman" w:eastAsia="Calibri" w:hAnsi="Times New Roman" w:cs="Times New Roman"/>
                  <w:bCs/>
                  <w:sz w:val="20"/>
                  <w:szCs w:val="20"/>
                  <w:lang w:val="nb-NO"/>
                </w:rPr>
                <w:t>).</w:t>
              </w:r>
              <w:r w:rsidR="009B7D65" w:rsidRPr="00692FBB">
                <w:rPr>
                  <w:rFonts w:ascii="Times New Roman" w:eastAsia="Calibri" w:hAnsi="Times New Roman" w:cs="Times New Roman"/>
                  <w:sz w:val="20"/>
                  <w:szCs w:val="20"/>
                  <w:lang w:val="nb-NO"/>
                </w:rPr>
                <w:t xml:space="preserve"> </w:t>
              </w:r>
              <w:r w:rsidR="009B7D65" w:rsidRPr="00692FBB">
                <w:rPr>
                  <w:rFonts w:ascii="Times New Roman" w:eastAsia="Calibri" w:hAnsi="Times New Roman" w:cs="Times New Roman"/>
                  <w:bCs/>
                  <w:sz w:val="20"/>
                  <w:szCs w:val="20"/>
                  <w:lang w:val="nb-NO"/>
                </w:rPr>
                <w:t>La huden tørke</w:t>
              </w:r>
            </w:ins>
            <w:ins w:id="4587" w:author="NO Affiliate" w:date="2026-02-16T14:35:00Z" w16du:dateUtc="2026-02-16T13:35:00Z">
              <w:r w:rsidRPr="00692FBB">
                <w:rPr>
                  <w:rFonts w:ascii="Times New Roman" w:eastAsia="Calibri" w:hAnsi="Times New Roman" w:cs="Times New Roman"/>
                  <w:bCs/>
                  <w:sz w:val="20"/>
                  <w:szCs w:val="20"/>
                  <w:lang w:val="nb-NO"/>
                </w:rPr>
                <w:t>.</w:t>
              </w:r>
            </w:ins>
          </w:p>
          <w:p w14:paraId="07DFAC49" w14:textId="77777777" w:rsidR="009B7D65" w:rsidRPr="00692FBB" w:rsidRDefault="009B7D65" w:rsidP="000A5EE8">
            <w:pPr>
              <w:adjustRightInd w:val="0"/>
              <w:contextualSpacing/>
              <w:jc w:val="both"/>
              <w:rPr>
                <w:ins w:id="4588" w:author="NO Affiliate" w:date="2026-02-13T15:28:00Z" w16du:dateUtc="2026-02-13T14:28:00Z"/>
                <w:rFonts w:ascii="Times New Roman" w:eastAsia="Calibri" w:hAnsi="Times New Roman" w:cs="Times New Roman"/>
                <w:sz w:val="20"/>
                <w:szCs w:val="20"/>
                <w:lang w:val="nb-NO"/>
                <w:rPrChange w:id="4589" w:author="NO Affiliate" w:date="2026-02-13T15:28:00Z" w16du:dateUtc="2026-02-13T14:28:00Z">
                  <w:rPr>
                    <w:ins w:id="4590" w:author="NO Affiliate" w:date="2026-02-13T15:28:00Z" w16du:dateUtc="2026-02-13T14:28:00Z"/>
                    <w:rFonts w:eastAsia="Calibri"/>
                    <w:lang w:val="en-GB"/>
                  </w:rPr>
                </w:rPrChange>
              </w:rPr>
            </w:pPr>
          </w:p>
          <w:p w14:paraId="2AE12D09" w14:textId="3F962C25" w:rsidR="009B7D65" w:rsidRPr="00692FBB" w:rsidRDefault="00F909F2" w:rsidP="000A5EE8">
            <w:pPr>
              <w:adjustRightInd w:val="0"/>
              <w:contextualSpacing/>
              <w:jc w:val="both"/>
              <w:rPr>
                <w:ins w:id="4591" w:author="NO Affiliate" w:date="2026-02-13T15:28:00Z" w16du:dateUtc="2026-02-13T14:28:00Z"/>
                <w:rFonts w:ascii="Times New Roman" w:eastAsia="Calibri" w:hAnsi="Times New Roman" w:cs="Times New Roman"/>
                <w:sz w:val="20"/>
                <w:szCs w:val="20"/>
                <w:lang w:val="nb-NO"/>
                <w:rPrChange w:id="4592" w:author="NO Affiliate" w:date="2026-02-13T15:28:00Z" w16du:dateUtc="2026-02-13T14:28:00Z">
                  <w:rPr>
                    <w:ins w:id="4593" w:author="NO Affiliate" w:date="2026-02-13T15:28:00Z" w16du:dateUtc="2026-02-13T14:28:00Z"/>
                    <w:rFonts w:eastAsia="Calibri"/>
                    <w:lang w:val="en-GB"/>
                  </w:rPr>
                </w:rPrChange>
              </w:rPr>
            </w:pPr>
            <w:ins w:id="4594" w:author="NO Affiliate" w:date="2026-02-13T15:31:00Z">
              <w:r w:rsidRPr="00692FBB">
                <w:rPr>
                  <w:rFonts w:ascii="Times New Roman" w:eastAsia="Calibri" w:hAnsi="Times New Roman" w:cs="Times New Roman"/>
                  <w:b/>
                  <w:bCs/>
                  <w:sz w:val="20"/>
                  <w:szCs w:val="20"/>
                  <w:lang w:val="nb-NO"/>
                  <w:rPrChange w:id="4595" w:author="NO Affiliate" w:date="2026-02-13T15:31:00Z" w16du:dateUtc="2026-02-13T14:31:00Z">
                    <w:rPr>
                      <w:rFonts w:ascii="Times New Roman" w:eastAsia="Calibri" w:hAnsi="Times New Roman" w:cs="Times New Roman"/>
                      <w:sz w:val="20"/>
                      <w:szCs w:val="20"/>
                      <w:lang w:val="nb-NO"/>
                    </w:rPr>
                  </w:rPrChange>
                </w:rPr>
                <w:t>Ikke</w:t>
              </w:r>
              <w:r w:rsidRPr="00692FBB">
                <w:rPr>
                  <w:rFonts w:ascii="Times New Roman" w:eastAsia="Calibri" w:hAnsi="Times New Roman" w:cs="Times New Roman"/>
                  <w:bCs/>
                  <w:sz w:val="20"/>
                  <w:szCs w:val="20"/>
                  <w:lang w:val="nb-NO"/>
                </w:rPr>
                <w:t xml:space="preserve"> blås på eller berør stedet etter rengjøringen</w:t>
              </w:r>
            </w:ins>
            <w:ins w:id="4596" w:author="NO Affiliate" w:date="2026-02-13T15:28:00Z" w16du:dateUtc="2026-02-13T14:28:00Z">
              <w:r w:rsidR="009B7D65" w:rsidRPr="00692FBB">
                <w:rPr>
                  <w:rFonts w:ascii="Times New Roman" w:eastAsia="Calibri" w:hAnsi="Times New Roman" w:cs="Times New Roman"/>
                  <w:sz w:val="20"/>
                  <w:szCs w:val="20"/>
                  <w:lang w:val="nb-NO"/>
                  <w:rPrChange w:id="4597" w:author="NO Affiliate" w:date="2026-02-13T15:28:00Z" w16du:dateUtc="2026-02-13T14:28:00Z">
                    <w:rPr>
                      <w:rFonts w:eastAsia="Calibri"/>
                      <w:lang w:val="en-GB"/>
                    </w:rPr>
                  </w:rPrChange>
                </w:rPr>
                <w:t>.</w:t>
              </w:r>
            </w:ins>
          </w:p>
          <w:p w14:paraId="1B8974CF" w14:textId="77777777" w:rsidR="009B7D65" w:rsidRPr="00692FBB" w:rsidRDefault="009B7D65" w:rsidP="000A5EE8">
            <w:pPr>
              <w:adjustRightInd w:val="0"/>
              <w:jc w:val="both"/>
              <w:rPr>
                <w:ins w:id="4598" w:author="NO Affiliate" w:date="2026-02-13T15:28:00Z" w16du:dateUtc="2026-02-13T14:28:00Z"/>
                <w:rFonts w:ascii="Times New Roman" w:eastAsia="Calibri" w:hAnsi="Times New Roman" w:cs="Times New Roman"/>
                <w:sz w:val="20"/>
                <w:szCs w:val="20"/>
                <w:lang w:val="nb-NO"/>
                <w:rPrChange w:id="4599" w:author="NO Affiliate" w:date="2026-02-13T15:28:00Z" w16du:dateUtc="2026-02-13T14:28:00Z">
                  <w:rPr>
                    <w:ins w:id="4600" w:author="NO Affiliate" w:date="2026-02-13T15:28:00Z" w16du:dateUtc="2026-02-13T14:28:00Z"/>
                    <w:rFonts w:eastAsia="Calibri"/>
                    <w:lang w:val="en-GB"/>
                  </w:rPr>
                </w:rPrChange>
              </w:rPr>
            </w:pPr>
          </w:p>
          <w:p w14:paraId="0352E811" w14:textId="77777777" w:rsidR="009B7D65" w:rsidRPr="00692FBB" w:rsidRDefault="009B7D65" w:rsidP="000A5EE8">
            <w:pPr>
              <w:adjustRightInd w:val="0"/>
              <w:jc w:val="both"/>
              <w:rPr>
                <w:ins w:id="4601" w:author="NO Affiliate" w:date="2026-02-13T15:28:00Z" w16du:dateUtc="2026-02-13T14:28:00Z"/>
                <w:rFonts w:ascii="Times New Roman" w:eastAsia="Calibri" w:hAnsi="Times New Roman" w:cs="Times New Roman"/>
                <w:sz w:val="20"/>
                <w:szCs w:val="20"/>
                <w:lang w:val="nb-NO"/>
                <w:rPrChange w:id="4602" w:author="NO Affiliate" w:date="2026-02-13T15:28:00Z" w16du:dateUtc="2026-02-13T14:28:00Z">
                  <w:rPr>
                    <w:ins w:id="4603" w:author="NO Affiliate" w:date="2026-02-13T15:28:00Z" w16du:dateUtc="2026-02-13T14:28:00Z"/>
                    <w:rFonts w:eastAsia="Calibri"/>
                    <w:lang w:val="en-GB"/>
                  </w:rPr>
                </w:rPrChange>
              </w:rPr>
            </w:pPr>
          </w:p>
        </w:tc>
        <w:tc>
          <w:tcPr>
            <w:tcW w:w="3730" w:type="dxa"/>
            <w:shd w:val="clear" w:color="auto" w:fill="FFFFFF"/>
          </w:tcPr>
          <w:p w14:paraId="1E9D96DD" w14:textId="77777777" w:rsidR="009B7D65" w:rsidRPr="00692FBB" w:rsidRDefault="009B7D65" w:rsidP="000A5EE8">
            <w:pPr>
              <w:adjustRightInd w:val="0"/>
              <w:rPr>
                <w:ins w:id="4604" w:author="NO Affiliate" w:date="2026-02-13T15:28:00Z" w16du:dateUtc="2026-02-13T14:28:00Z"/>
                <w:rFonts w:ascii="Times New Roman" w:eastAsia="Calibri" w:hAnsi="Times New Roman" w:cs="Times New Roman"/>
                <w:sz w:val="20"/>
                <w:szCs w:val="20"/>
                <w:lang w:val="nb-NO"/>
                <w:rPrChange w:id="4605" w:author="NO Affiliate" w:date="2026-02-13T15:28:00Z" w16du:dateUtc="2026-02-13T14:28:00Z">
                  <w:rPr>
                    <w:ins w:id="4606" w:author="NO Affiliate" w:date="2026-02-13T15:28:00Z" w16du:dateUtc="2026-02-13T14:28:00Z"/>
                    <w:rFonts w:eastAsia="Calibri"/>
                    <w:lang w:val="en-GB"/>
                  </w:rPr>
                </w:rPrChange>
              </w:rPr>
            </w:pPr>
          </w:p>
          <w:p w14:paraId="1EB16917" w14:textId="77777777" w:rsidR="009B7D65" w:rsidRPr="00692FBB" w:rsidRDefault="009B7D65" w:rsidP="000A5EE8">
            <w:pPr>
              <w:adjustRightInd w:val="0"/>
              <w:jc w:val="right"/>
              <w:rPr>
                <w:ins w:id="4607" w:author="NO Affiliate" w:date="2026-02-13T15:28:00Z" w16du:dateUtc="2026-02-13T14:28:00Z"/>
                <w:rFonts w:ascii="Times New Roman" w:eastAsia="Calibri" w:hAnsi="Times New Roman" w:cs="Times New Roman"/>
                <w:sz w:val="20"/>
                <w:szCs w:val="20"/>
                <w:lang w:val="nb-NO"/>
                <w:rPrChange w:id="4608" w:author="NO Affiliate" w:date="2026-02-13T15:28:00Z" w16du:dateUtc="2026-02-13T14:28:00Z">
                  <w:rPr>
                    <w:ins w:id="4609" w:author="NO Affiliate" w:date="2026-02-13T15:28:00Z" w16du:dateUtc="2026-02-13T14:28:00Z"/>
                    <w:rFonts w:eastAsia="Calibri"/>
                    <w:lang w:val="en-GB"/>
                  </w:rPr>
                </w:rPrChange>
              </w:rPr>
            </w:pPr>
            <w:ins w:id="4610" w:author="NO Affiliate" w:date="2026-02-13T15:28:00Z" w16du:dateUtc="2026-02-13T14:28:00Z">
              <w:r w:rsidRPr="00692FBB">
                <w:rPr>
                  <w:rFonts w:ascii="Times New Roman" w:eastAsia="Calibri" w:hAnsi="Times New Roman" w:cs="Times New Roman"/>
                  <w:noProof/>
                  <w:color w:val="000000"/>
                  <w:sz w:val="20"/>
                  <w:szCs w:val="20"/>
                  <w:lang w:val="nb-NO"/>
                  <w:rPrChange w:id="4611" w:author="NO Affiliate" w:date="2026-02-13T15:28:00Z" w16du:dateUtc="2026-02-13T14:28:00Z">
                    <w:rPr>
                      <w:rFonts w:eastAsia="Calibri"/>
                      <w:noProof/>
                      <w:color w:val="000000"/>
                      <w:lang w:val="en-GB"/>
                    </w:rPr>
                  </w:rPrChange>
                </w:rPr>
                <w:drawing>
                  <wp:inline distT="0" distB="0" distL="0" distR="0" wp14:anchorId="5CEE6ADE" wp14:editId="41869D31">
                    <wp:extent cx="1979776" cy="1365206"/>
                    <wp:effectExtent l="19050" t="19050" r="20955" b="26035"/>
                    <wp:docPr id="34899094" name="Picture 1" descr="A person's hand putting a bandage on a kne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541510" name="Picture 1" descr="A person's hand putting a bandage on a knee&#10;&#10;AI-generated content may be incorrect."/>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984681" cy="1368588"/>
                            </a:xfrm>
                            <a:prstGeom prst="rect">
                              <a:avLst/>
                            </a:prstGeom>
                            <a:ln>
                              <a:solidFill>
                                <a:sysClr val="windowText" lastClr="000000"/>
                              </a:solidFill>
                            </a:ln>
                          </pic:spPr>
                        </pic:pic>
                      </a:graphicData>
                    </a:graphic>
                  </wp:inline>
                </w:drawing>
              </w:r>
            </w:ins>
          </w:p>
          <w:p w14:paraId="171968CE" w14:textId="3D2EE7A5" w:rsidR="009B7D65" w:rsidRPr="00692FBB" w:rsidRDefault="009B7D65" w:rsidP="000A5EE8">
            <w:pPr>
              <w:adjustRightInd w:val="0"/>
              <w:jc w:val="right"/>
              <w:rPr>
                <w:ins w:id="4612" w:author="NO Affiliate" w:date="2026-02-13T15:28:00Z" w16du:dateUtc="2026-02-13T14:28:00Z"/>
                <w:rFonts w:ascii="Times New Roman" w:eastAsia="Calibri" w:hAnsi="Times New Roman" w:cs="Times New Roman"/>
                <w:sz w:val="20"/>
                <w:szCs w:val="20"/>
                <w:lang w:val="nb-NO"/>
                <w:rPrChange w:id="4613" w:author="NO Affiliate" w:date="2026-02-13T15:28:00Z" w16du:dateUtc="2026-02-13T14:28:00Z">
                  <w:rPr>
                    <w:ins w:id="4614" w:author="NO Affiliate" w:date="2026-02-13T15:28:00Z" w16du:dateUtc="2026-02-13T14:28:00Z"/>
                    <w:rFonts w:eastAsia="Calibri"/>
                    <w:lang w:val="en-GB"/>
                  </w:rPr>
                </w:rPrChange>
              </w:rPr>
            </w:pPr>
            <w:ins w:id="4615" w:author="NO Affiliate" w:date="2026-02-13T15:28:00Z" w16du:dateUtc="2026-02-13T14:28:00Z">
              <w:r w:rsidRPr="00692FBB">
                <w:rPr>
                  <w:rFonts w:ascii="Times New Roman" w:eastAsia="Calibri" w:hAnsi="Times New Roman" w:cs="Times New Roman"/>
                  <w:sz w:val="20"/>
                  <w:szCs w:val="20"/>
                  <w:lang w:val="nb-NO"/>
                  <w:rPrChange w:id="4616" w:author="NO Affiliate" w:date="2026-02-13T15:28:00Z" w16du:dateUtc="2026-02-13T14:28:00Z">
                    <w:rPr>
                      <w:rFonts w:eastAsia="Calibri"/>
                      <w:lang w:val="en-GB"/>
                    </w:rPr>
                  </w:rPrChange>
                </w:rPr>
                <w:t>Figur I</w:t>
              </w:r>
            </w:ins>
          </w:p>
          <w:p w14:paraId="44D66B52" w14:textId="77777777" w:rsidR="009B7D65" w:rsidRPr="00692FBB" w:rsidRDefault="009B7D65" w:rsidP="000A5EE8">
            <w:pPr>
              <w:adjustRightInd w:val="0"/>
              <w:jc w:val="right"/>
              <w:rPr>
                <w:ins w:id="4617" w:author="NO Affiliate" w:date="2026-02-13T15:28:00Z" w16du:dateUtc="2026-02-13T14:28:00Z"/>
                <w:rFonts w:ascii="Times New Roman" w:eastAsia="Calibri" w:hAnsi="Times New Roman" w:cs="Times New Roman"/>
                <w:sz w:val="20"/>
                <w:szCs w:val="20"/>
                <w:lang w:val="nb-NO"/>
                <w:rPrChange w:id="4618" w:author="NO Affiliate" w:date="2026-02-13T15:28:00Z" w16du:dateUtc="2026-02-13T14:28:00Z">
                  <w:rPr>
                    <w:ins w:id="4619" w:author="NO Affiliate" w:date="2026-02-13T15:28:00Z" w16du:dateUtc="2026-02-13T14:28:00Z"/>
                    <w:rFonts w:eastAsia="Calibri"/>
                    <w:lang w:val="en-GB"/>
                  </w:rPr>
                </w:rPrChange>
              </w:rPr>
            </w:pPr>
          </w:p>
        </w:tc>
      </w:tr>
      <w:bookmarkEnd w:id="4559"/>
    </w:tbl>
    <w:p w14:paraId="3720B373" w14:textId="77777777" w:rsidR="00AD4A0B" w:rsidRPr="00692FBB" w:rsidRDefault="00435A2D" w:rsidP="00AD4A0B">
      <w:pPr>
        <w:rPr>
          <w:ins w:id="4620" w:author="NO Affiliate" w:date="2026-02-13T15:32:00Z"/>
          <w:rFonts w:ascii="Times New Roman" w:eastAsia="Times New Roman" w:hAnsi="Times New Roman" w:cs="Times New Roman"/>
          <w:lang w:val="nb-NO"/>
        </w:rPr>
      </w:pPr>
      <w:ins w:id="4621" w:author="NO Affiliate" w:date="2026-02-13T13:25:00Z" w16du:dateUtc="2026-02-13T12:25:00Z">
        <w:r w:rsidRPr="00692FBB">
          <w:rPr>
            <w:rFonts w:ascii="Times New Roman" w:eastAsia="Times New Roman" w:hAnsi="Times New Roman" w:cs="Times New Roman"/>
            <w:lang w:val="nb-NO"/>
          </w:rPr>
          <w:br w:type="page"/>
        </w:r>
      </w:ins>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1"/>
        <w:gridCol w:w="4528"/>
        <w:gridCol w:w="3634"/>
      </w:tblGrid>
      <w:tr w:rsidR="00AD4A0B" w:rsidRPr="00692FBB" w14:paraId="2C4436C3" w14:textId="77777777" w:rsidTr="000A5EE8">
        <w:trPr>
          <w:gridAfter w:val="1"/>
          <w:wAfter w:w="3634" w:type="dxa"/>
          <w:trHeight w:val="499"/>
          <w:ins w:id="4622" w:author="NO Affiliate" w:date="2026-02-13T15:32:00Z"/>
        </w:trPr>
        <w:tc>
          <w:tcPr>
            <w:tcW w:w="1001" w:type="dxa"/>
          </w:tcPr>
          <w:p w14:paraId="7C910F20" w14:textId="5FE42E9D" w:rsidR="00AD4A0B" w:rsidRPr="00692FBB" w:rsidRDefault="00AD4A0B" w:rsidP="00AD4A0B">
            <w:pPr>
              <w:spacing w:after="200" w:line="276" w:lineRule="auto"/>
              <w:rPr>
                <w:ins w:id="4623" w:author="NO Affiliate" w:date="2026-02-13T15:32:00Z"/>
                <w:rFonts w:ascii="Times New Roman" w:eastAsia="Times New Roman" w:hAnsi="Times New Roman" w:cs="Times New Roman"/>
                <w:sz w:val="20"/>
                <w:szCs w:val="20"/>
                <w:lang w:val="nb-NO"/>
                <w:rPrChange w:id="4624" w:author="NO Affiliate" w:date="2026-02-13T15:32:00Z" w16du:dateUtc="2026-02-13T14:32:00Z">
                  <w:rPr>
                    <w:ins w:id="4625" w:author="NO Affiliate" w:date="2026-02-13T15:32:00Z"/>
                    <w:rFonts w:ascii="Times New Roman" w:eastAsia="Times New Roman" w:hAnsi="Times New Roman" w:cs="Times New Roman"/>
                    <w:lang w:val="en-GB"/>
                  </w:rPr>
                </w:rPrChange>
              </w:rPr>
            </w:pPr>
            <w:ins w:id="4626" w:author="NO Affiliate" w:date="2026-02-13T15:32:00Z" w16du:dateUtc="2026-02-13T14:32:00Z">
              <w:r w:rsidRPr="00692FBB">
                <w:rPr>
                  <w:rFonts w:ascii="Times New Roman" w:eastAsia="Times New Roman" w:hAnsi="Times New Roman" w:cs="Times New Roman"/>
                  <w:b/>
                  <w:bCs/>
                  <w:sz w:val="20"/>
                  <w:szCs w:val="20"/>
                  <w:lang w:val="nb-NO"/>
                </w:rPr>
                <w:lastRenderedPageBreak/>
                <w:t>Trinn</w:t>
              </w:r>
            </w:ins>
            <w:ins w:id="4627" w:author="NO Affiliate" w:date="2026-02-13T15:32:00Z">
              <w:r w:rsidRPr="00692FBB">
                <w:rPr>
                  <w:rFonts w:ascii="Times New Roman" w:eastAsia="Times New Roman" w:hAnsi="Times New Roman" w:cs="Times New Roman"/>
                  <w:b/>
                  <w:bCs/>
                  <w:sz w:val="20"/>
                  <w:szCs w:val="20"/>
                  <w:lang w:val="nb-NO"/>
                  <w:rPrChange w:id="4628" w:author="NO Affiliate" w:date="2026-02-13T15:32:00Z" w16du:dateUtc="2026-02-13T14:32:00Z">
                    <w:rPr>
                      <w:rFonts w:ascii="Times New Roman" w:eastAsia="Times New Roman" w:hAnsi="Times New Roman" w:cs="Times New Roman"/>
                      <w:b/>
                      <w:bCs/>
                      <w:lang w:val="en-GB"/>
                    </w:rPr>
                  </w:rPrChange>
                </w:rPr>
                <w:t xml:space="preserve"> 6</w:t>
              </w:r>
            </w:ins>
          </w:p>
        </w:tc>
        <w:tc>
          <w:tcPr>
            <w:tcW w:w="4528" w:type="dxa"/>
            <w:shd w:val="clear" w:color="auto" w:fill="F2DBF5"/>
          </w:tcPr>
          <w:p w14:paraId="63FE4259" w14:textId="35F0116B" w:rsidR="00AD4A0B" w:rsidRPr="00692FBB" w:rsidRDefault="00AD4A0B" w:rsidP="00AD4A0B">
            <w:pPr>
              <w:spacing w:after="200" w:line="276" w:lineRule="auto"/>
              <w:rPr>
                <w:ins w:id="4629" w:author="NO Affiliate" w:date="2026-02-13T15:32:00Z"/>
                <w:rFonts w:ascii="Times New Roman" w:eastAsia="Times New Roman" w:hAnsi="Times New Roman" w:cs="Times New Roman"/>
                <w:sz w:val="20"/>
                <w:szCs w:val="20"/>
                <w:lang w:val="nb-NO"/>
                <w:rPrChange w:id="4630" w:author="NO Affiliate" w:date="2026-02-13T15:32:00Z" w16du:dateUtc="2026-02-13T14:32:00Z">
                  <w:rPr>
                    <w:ins w:id="4631" w:author="NO Affiliate" w:date="2026-02-13T15:32:00Z"/>
                    <w:rFonts w:ascii="Times New Roman" w:eastAsia="Times New Roman" w:hAnsi="Times New Roman" w:cs="Times New Roman"/>
                    <w:lang w:val="en-GB"/>
                  </w:rPr>
                </w:rPrChange>
              </w:rPr>
            </w:pPr>
            <w:ins w:id="4632" w:author="NO Affiliate" w:date="2026-02-13T15:32:00Z" w16du:dateUtc="2026-02-13T14:32:00Z">
              <w:r w:rsidRPr="00692FBB">
                <w:rPr>
                  <w:rFonts w:ascii="Times New Roman" w:eastAsia="Times New Roman" w:hAnsi="Times New Roman" w:cs="Times New Roman"/>
                  <w:b/>
                  <w:bCs/>
                  <w:sz w:val="20"/>
                  <w:szCs w:val="20"/>
                  <w:lang w:val="nb-NO"/>
                </w:rPr>
                <w:t>Sett injeksjonen</w:t>
              </w:r>
            </w:ins>
          </w:p>
        </w:tc>
      </w:tr>
      <w:tr w:rsidR="00AD4A0B" w:rsidRPr="00692FBB" w14:paraId="38D906D3" w14:textId="77777777" w:rsidTr="000A5EE8">
        <w:trPr>
          <w:ins w:id="4633" w:author="NO Affiliate" w:date="2026-02-13T15:32:00Z"/>
        </w:trPr>
        <w:tc>
          <w:tcPr>
            <w:tcW w:w="5529" w:type="dxa"/>
            <w:gridSpan w:val="2"/>
            <w:shd w:val="clear" w:color="auto" w:fill="FFFFFF"/>
          </w:tcPr>
          <w:p w14:paraId="01051618" w14:textId="296BAC79" w:rsidR="00AD4A0B" w:rsidRPr="00692FBB" w:rsidRDefault="00AD4A0B">
            <w:pPr>
              <w:rPr>
                <w:ins w:id="4634" w:author="NO Affiliate" w:date="2026-02-13T15:36:00Z" w16du:dateUtc="2026-02-13T14:36:00Z"/>
                <w:rFonts w:ascii="Times New Roman" w:eastAsia="Times New Roman" w:hAnsi="Times New Roman" w:cs="Times New Roman"/>
                <w:bCs/>
                <w:sz w:val="20"/>
                <w:szCs w:val="20"/>
                <w:lang w:val="nb-NO"/>
              </w:rPr>
              <w:pPrChange w:id="4635" w:author="NO Affiliate" w:date="2026-02-13T15:37:00Z" w16du:dateUtc="2026-02-13T14:37:00Z">
                <w:pPr>
                  <w:spacing w:after="200" w:line="276" w:lineRule="auto"/>
                </w:pPr>
              </w:pPrChange>
            </w:pPr>
            <w:ins w:id="4636" w:author="NO Affiliate" w:date="2026-02-13T15:33:00Z">
              <w:r w:rsidRPr="00692FBB">
                <w:rPr>
                  <w:rFonts w:ascii="Times New Roman" w:eastAsia="Times New Roman" w:hAnsi="Times New Roman" w:cs="Times New Roman"/>
                  <w:bCs/>
                  <w:sz w:val="20"/>
                  <w:szCs w:val="20"/>
                  <w:lang w:val="nb-NO"/>
                </w:rPr>
                <w:t xml:space="preserve">Når du er klar til å injisere, hold </w:t>
              </w:r>
            </w:ins>
            <w:ins w:id="4637" w:author="NO Affiliate" w:date="2026-02-13T15:33:00Z" w16du:dateUtc="2026-02-13T14:33:00Z">
              <w:r w:rsidRPr="00692FBB">
                <w:rPr>
                  <w:rFonts w:ascii="Times New Roman" w:eastAsia="Times New Roman" w:hAnsi="Times New Roman" w:cs="Times New Roman"/>
                  <w:bCs/>
                  <w:sz w:val="20"/>
                  <w:szCs w:val="20"/>
                  <w:lang w:val="nb-NO"/>
                </w:rPr>
                <w:t>OTULFI</w:t>
              </w:r>
            </w:ins>
            <w:ins w:id="4638" w:author="NO Affiliate" w:date="2026-02-13T15:33:00Z">
              <w:r w:rsidRPr="00692FBB">
                <w:rPr>
                  <w:rFonts w:ascii="Times New Roman" w:eastAsia="Times New Roman" w:hAnsi="Times New Roman" w:cs="Times New Roman"/>
                  <w:bCs/>
                  <w:sz w:val="20"/>
                  <w:szCs w:val="20"/>
                  <w:lang w:val="nb-NO"/>
                </w:rPr>
                <w:t xml:space="preserve"> ferdigfylt penn i </w:t>
              </w:r>
            </w:ins>
            <w:ins w:id="4639" w:author="NO Affiliate" w:date="2026-02-13T15:35:00Z" w16du:dateUtc="2026-02-13T14:35:00Z">
              <w:r w:rsidRPr="00692FBB">
                <w:rPr>
                  <w:rFonts w:ascii="Times New Roman" w:eastAsia="Times New Roman" w:hAnsi="Times New Roman" w:cs="Times New Roman"/>
                  <w:bCs/>
                  <w:sz w:val="20"/>
                  <w:szCs w:val="20"/>
                  <w:lang w:val="nb-NO"/>
                </w:rPr>
                <w:t xml:space="preserve">den ene </w:t>
              </w:r>
            </w:ins>
            <w:ins w:id="4640" w:author="NO Affiliate" w:date="2026-02-13T15:33:00Z">
              <w:r w:rsidRPr="00692FBB">
                <w:rPr>
                  <w:rFonts w:ascii="Times New Roman" w:eastAsia="Times New Roman" w:hAnsi="Times New Roman" w:cs="Times New Roman"/>
                  <w:bCs/>
                  <w:sz w:val="20"/>
                  <w:szCs w:val="20"/>
                  <w:lang w:val="nb-NO"/>
                </w:rPr>
                <w:t xml:space="preserve">hånden </w:t>
              </w:r>
            </w:ins>
            <w:ins w:id="4641" w:author="NO Affiliate" w:date="2026-02-13T15:34:00Z" w16du:dateUtc="2026-02-13T14:34:00Z">
              <w:r w:rsidRPr="00692FBB">
                <w:rPr>
                  <w:rFonts w:ascii="Times New Roman" w:eastAsia="Times New Roman" w:hAnsi="Times New Roman" w:cs="Times New Roman"/>
                  <w:bCs/>
                  <w:sz w:val="20"/>
                  <w:szCs w:val="20"/>
                  <w:lang w:val="nb-NO"/>
                </w:rPr>
                <w:t>slik at du kan se inspeksjonsvinduet</w:t>
              </w:r>
            </w:ins>
            <w:ins w:id="4642" w:author="NO Affiliate" w:date="2026-02-16T09:22:00Z" w16du:dateUtc="2026-02-16T08:22:00Z">
              <w:r w:rsidR="0034177F" w:rsidRPr="00692FBB">
                <w:rPr>
                  <w:rFonts w:ascii="Times New Roman" w:eastAsia="Times New Roman" w:hAnsi="Times New Roman" w:cs="Times New Roman"/>
                  <w:bCs/>
                  <w:sz w:val="20"/>
                  <w:szCs w:val="20"/>
                  <w:lang w:val="nb-NO"/>
                </w:rPr>
                <w:t xml:space="preserve"> tydelig</w:t>
              </w:r>
            </w:ins>
            <w:ins w:id="4643" w:author="NO Affiliate" w:date="2026-02-13T15:34:00Z" w16du:dateUtc="2026-02-13T14:34:00Z">
              <w:r w:rsidRPr="00692FBB">
                <w:rPr>
                  <w:rFonts w:ascii="Times New Roman" w:eastAsia="Times New Roman" w:hAnsi="Times New Roman" w:cs="Times New Roman"/>
                  <w:bCs/>
                  <w:sz w:val="20"/>
                  <w:szCs w:val="20"/>
                  <w:lang w:val="nb-NO"/>
                </w:rPr>
                <w:t>.</w:t>
              </w:r>
            </w:ins>
          </w:p>
          <w:p w14:paraId="1B85A30E" w14:textId="706A7BEB" w:rsidR="00AD4A0B" w:rsidRPr="00692FBB" w:rsidRDefault="00AD4A0B" w:rsidP="00AD4A0B">
            <w:pPr>
              <w:rPr>
                <w:ins w:id="4644" w:author="NO Affiliate" w:date="2026-02-13T15:37:00Z" w16du:dateUtc="2026-02-13T14:37:00Z"/>
                <w:rFonts w:ascii="Times New Roman" w:eastAsia="Times New Roman" w:hAnsi="Times New Roman" w:cs="Times New Roman"/>
                <w:sz w:val="20"/>
                <w:szCs w:val="20"/>
                <w:lang w:val="nb-NO"/>
              </w:rPr>
            </w:pPr>
            <w:ins w:id="4645" w:author="NO Affiliate" w:date="2026-02-13T15:35:00Z">
              <w:r w:rsidRPr="00692FBB">
                <w:rPr>
                  <w:rFonts w:ascii="Times New Roman" w:eastAsia="Times New Roman" w:hAnsi="Times New Roman" w:cs="Times New Roman"/>
                  <w:bCs/>
                  <w:sz w:val="20"/>
                  <w:szCs w:val="20"/>
                  <w:lang w:val="nb-NO"/>
                </w:rPr>
                <w:t>Bruk den andre hånden til å trekke den gjennomsiktige hetten rett av uten å vri</w:t>
              </w:r>
            </w:ins>
            <w:ins w:id="4646" w:author="NO Affiliate" w:date="2026-02-13T15:32:00Z">
              <w:r w:rsidRPr="00692FBB">
                <w:rPr>
                  <w:rFonts w:ascii="Times New Roman" w:eastAsia="Times New Roman" w:hAnsi="Times New Roman" w:cs="Times New Roman"/>
                  <w:sz w:val="20"/>
                  <w:szCs w:val="20"/>
                  <w:lang w:val="nb-NO"/>
                  <w:rPrChange w:id="4647" w:author="NO Affiliate" w:date="2026-02-13T15:32:00Z" w16du:dateUtc="2026-02-13T14:32:00Z">
                    <w:rPr>
                      <w:rFonts w:ascii="Times New Roman" w:eastAsia="Times New Roman" w:hAnsi="Times New Roman" w:cs="Times New Roman"/>
                      <w:lang w:val="en-GB"/>
                    </w:rPr>
                  </w:rPrChange>
                </w:rPr>
                <w:t xml:space="preserve"> (se </w:t>
              </w:r>
              <w:r w:rsidRPr="00692FBB">
                <w:rPr>
                  <w:rFonts w:ascii="Times New Roman" w:eastAsia="Times New Roman" w:hAnsi="Times New Roman" w:cs="Times New Roman"/>
                  <w:b/>
                  <w:bCs/>
                  <w:sz w:val="20"/>
                  <w:szCs w:val="20"/>
                  <w:lang w:val="nb-NO"/>
                  <w:rPrChange w:id="4648" w:author="NO Affiliate" w:date="2026-02-13T15:32:00Z" w16du:dateUtc="2026-02-13T14:32:00Z">
                    <w:rPr>
                      <w:rFonts w:ascii="Times New Roman" w:eastAsia="Times New Roman" w:hAnsi="Times New Roman" w:cs="Times New Roman"/>
                      <w:b/>
                      <w:bCs/>
                      <w:lang w:val="en-GB"/>
                    </w:rPr>
                  </w:rPrChange>
                </w:rPr>
                <w:t>Figur J</w:t>
              </w:r>
              <w:r w:rsidRPr="00692FBB">
                <w:rPr>
                  <w:rFonts w:ascii="Times New Roman" w:eastAsia="Times New Roman" w:hAnsi="Times New Roman" w:cs="Times New Roman"/>
                  <w:sz w:val="20"/>
                  <w:szCs w:val="20"/>
                  <w:lang w:val="nb-NO"/>
                  <w:rPrChange w:id="4649" w:author="NO Affiliate" w:date="2026-02-13T15:32:00Z" w16du:dateUtc="2026-02-13T14:32:00Z">
                    <w:rPr>
                      <w:rFonts w:ascii="Times New Roman" w:eastAsia="Times New Roman" w:hAnsi="Times New Roman" w:cs="Times New Roman"/>
                      <w:lang w:val="en-GB"/>
                    </w:rPr>
                  </w:rPrChange>
                </w:rPr>
                <w:t>).</w:t>
              </w:r>
            </w:ins>
          </w:p>
          <w:p w14:paraId="0471941D" w14:textId="77777777" w:rsidR="00AD4A0B" w:rsidRPr="00692FBB" w:rsidRDefault="00AD4A0B">
            <w:pPr>
              <w:rPr>
                <w:ins w:id="4650" w:author="NO Affiliate" w:date="2026-02-13T15:32:00Z"/>
                <w:rFonts w:ascii="Times New Roman" w:eastAsia="Times New Roman" w:hAnsi="Times New Roman" w:cs="Times New Roman"/>
                <w:sz w:val="20"/>
                <w:szCs w:val="20"/>
                <w:lang w:val="nb-NO"/>
                <w:rPrChange w:id="4651" w:author="NO Affiliate" w:date="2026-02-13T15:32:00Z" w16du:dateUtc="2026-02-13T14:32:00Z">
                  <w:rPr>
                    <w:ins w:id="4652" w:author="NO Affiliate" w:date="2026-02-13T15:32:00Z"/>
                    <w:rFonts w:ascii="Times New Roman" w:eastAsia="Times New Roman" w:hAnsi="Times New Roman" w:cs="Times New Roman"/>
                    <w:lang w:val="en-GB"/>
                  </w:rPr>
                </w:rPrChange>
              </w:rPr>
              <w:pPrChange w:id="4653" w:author="NO Affiliate" w:date="2026-02-13T15:37:00Z" w16du:dateUtc="2026-02-13T14:37:00Z">
                <w:pPr>
                  <w:spacing w:after="200" w:line="276" w:lineRule="auto"/>
                </w:pPr>
              </w:pPrChange>
            </w:pPr>
          </w:p>
          <w:p w14:paraId="05FFC69D" w14:textId="3B79820D" w:rsidR="00AD4A0B" w:rsidRPr="00692FBB" w:rsidRDefault="00AD4A0B">
            <w:pPr>
              <w:spacing w:after="120"/>
              <w:rPr>
                <w:ins w:id="4654" w:author="NO Affiliate" w:date="2026-02-13T15:32:00Z"/>
                <w:rFonts w:ascii="Times New Roman" w:eastAsia="Times New Roman" w:hAnsi="Times New Roman" w:cs="Times New Roman"/>
                <w:sz w:val="20"/>
                <w:szCs w:val="20"/>
                <w:lang w:val="nb-NO"/>
                <w:rPrChange w:id="4655" w:author="NO Affiliate" w:date="2026-02-13T15:39:00Z" w16du:dateUtc="2026-02-13T14:39:00Z">
                  <w:rPr>
                    <w:ins w:id="4656" w:author="NO Affiliate" w:date="2026-02-13T15:32:00Z"/>
                    <w:rFonts w:ascii="Times New Roman" w:eastAsia="Times New Roman" w:hAnsi="Times New Roman" w:cs="Times New Roman"/>
                    <w:lang w:val="en-GB"/>
                  </w:rPr>
                </w:rPrChange>
              </w:rPr>
              <w:pPrChange w:id="4657" w:author="NO Affiliate" w:date="2026-02-16T09:25:00Z" w16du:dateUtc="2026-02-16T08:25:00Z">
                <w:pPr>
                  <w:spacing w:after="200" w:line="276" w:lineRule="auto"/>
                </w:pPr>
              </w:pPrChange>
            </w:pPr>
            <w:ins w:id="4658" w:author="NO Affiliate" w:date="2026-02-13T15:41:00Z" w16du:dateUtc="2026-02-13T14:41:00Z">
              <w:r w:rsidRPr="00692FBB">
                <w:rPr>
                  <w:rFonts w:ascii="Times New Roman" w:eastAsia="Times New Roman" w:hAnsi="Times New Roman" w:cs="Times New Roman"/>
                  <w:b/>
                  <w:bCs/>
                  <w:sz w:val="20"/>
                  <w:szCs w:val="20"/>
                  <w:lang w:val="nb-NO"/>
                </w:rPr>
                <w:t>Merk</w:t>
              </w:r>
            </w:ins>
            <w:ins w:id="4659" w:author="NO Affiliate" w:date="2026-02-13T15:32:00Z">
              <w:r w:rsidRPr="00692FBB">
                <w:rPr>
                  <w:rFonts w:ascii="Times New Roman" w:eastAsia="Times New Roman" w:hAnsi="Times New Roman" w:cs="Times New Roman"/>
                  <w:b/>
                  <w:bCs/>
                  <w:sz w:val="20"/>
                  <w:szCs w:val="20"/>
                  <w:lang w:val="nb-NO"/>
                  <w:rPrChange w:id="4660" w:author="NO Affiliate" w:date="2026-02-13T15:39:00Z" w16du:dateUtc="2026-02-13T14:39:00Z">
                    <w:rPr>
                      <w:rFonts w:ascii="Times New Roman" w:eastAsia="Times New Roman" w:hAnsi="Times New Roman" w:cs="Times New Roman"/>
                      <w:b/>
                      <w:bCs/>
                      <w:lang w:val="en-GB"/>
                    </w:rPr>
                  </w:rPrChange>
                </w:rPr>
                <w:t>:</w:t>
              </w:r>
              <w:r w:rsidRPr="00692FBB">
                <w:rPr>
                  <w:rFonts w:ascii="Times New Roman" w:eastAsia="Times New Roman" w:hAnsi="Times New Roman" w:cs="Times New Roman"/>
                  <w:sz w:val="20"/>
                  <w:szCs w:val="20"/>
                  <w:lang w:val="nb-NO"/>
                  <w:rPrChange w:id="4661" w:author="NO Affiliate" w:date="2026-02-13T15:39:00Z" w16du:dateUtc="2026-02-13T14:39:00Z">
                    <w:rPr>
                      <w:rFonts w:ascii="Times New Roman" w:eastAsia="Times New Roman" w:hAnsi="Times New Roman" w:cs="Times New Roman"/>
                      <w:lang w:val="en-GB"/>
                    </w:rPr>
                  </w:rPrChange>
                </w:rPr>
                <w:t xml:space="preserve"> </w:t>
              </w:r>
            </w:ins>
            <w:ins w:id="4662" w:author="NO Affiliate" w:date="2026-02-13T15:41:00Z" w16du:dateUtc="2026-02-13T14:41:00Z">
              <w:r w:rsidRPr="00692FBB">
                <w:rPr>
                  <w:rFonts w:ascii="Times New Roman" w:eastAsia="Times New Roman" w:hAnsi="Times New Roman" w:cs="Times New Roman"/>
                  <w:sz w:val="20"/>
                  <w:szCs w:val="20"/>
                  <w:lang w:val="nb-NO"/>
                </w:rPr>
                <w:t>Noen få dråper av legemidlet kan komme ut</w:t>
              </w:r>
            </w:ins>
            <w:ins w:id="4663" w:author="NO Affiliate" w:date="2026-02-13T15:42:00Z" w16du:dateUtc="2026-02-13T14:42:00Z">
              <w:r w:rsidRPr="00692FBB">
                <w:rPr>
                  <w:rFonts w:ascii="Times New Roman" w:eastAsia="Times New Roman" w:hAnsi="Times New Roman" w:cs="Times New Roman"/>
                  <w:sz w:val="20"/>
                  <w:szCs w:val="20"/>
                  <w:lang w:val="nb-NO"/>
                </w:rPr>
                <w:t xml:space="preserve"> a</w:t>
              </w:r>
            </w:ins>
            <w:ins w:id="4664" w:author="NO Affiliate" w:date="2026-02-13T15:41:00Z" w16du:dateUtc="2026-02-13T14:41:00Z">
              <w:r w:rsidRPr="00692FBB">
                <w:rPr>
                  <w:rFonts w:ascii="Times New Roman" w:eastAsia="Times New Roman" w:hAnsi="Times New Roman" w:cs="Times New Roman"/>
                  <w:sz w:val="20"/>
                  <w:szCs w:val="20"/>
                  <w:lang w:val="nb-NO"/>
                </w:rPr>
                <w:t>v kanylen, dette er normalt</w:t>
              </w:r>
            </w:ins>
            <w:ins w:id="4665" w:author="NO Affiliate" w:date="2026-02-13T15:32:00Z">
              <w:r w:rsidRPr="00692FBB">
                <w:rPr>
                  <w:rFonts w:ascii="Times New Roman" w:eastAsia="Times New Roman" w:hAnsi="Times New Roman" w:cs="Times New Roman"/>
                  <w:sz w:val="20"/>
                  <w:szCs w:val="20"/>
                  <w:lang w:val="nb-NO"/>
                  <w:rPrChange w:id="4666" w:author="NO Affiliate" w:date="2026-02-13T15:39:00Z" w16du:dateUtc="2026-02-13T14:39:00Z">
                    <w:rPr>
                      <w:rFonts w:ascii="Times New Roman" w:eastAsia="Times New Roman" w:hAnsi="Times New Roman" w:cs="Times New Roman"/>
                      <w:lang w:val="en-GB"/>
                    </w:rPr>
                  </w:rPrChange>
                </w:rPr>
                <w:t>.</w:t>
              </w:r>
            </w:ins>
          </w:p>
          <w:p w14:paraId="538C535E" w14:textId="335DDF63" w:rsidR="00AD4A0B" w:rsidRPr="00692FBB" w:rsidRDefault="00AD4A0B">
            <w:pPr>
              <w:spacing w:before="60" w:after="120"/>
              <w:rPr>
                <w:ins w:id="4667" w:author="NO Affiliate" w:date="2026-02-13T15:39:00Z"/>
                <w:rFonts w:ascii="Times New Roman" w:hAnsi="Times New Roman" w:cs="Times New Roman"/>
                <w:bCs/>
                <w:sz w:val="20"/>
                <w:szCs w:val="20"/>
                <w:lang w:val="nb-NO"/>
                <w:rPrChange w:id="4668" w:author="NO Affiliate" w:date="2026-02-13T15:39:00Z" w16du:dateUtc="2026-02-13T14:39:00Z">
                  <w:rPr>
                    <w:ins w:id="4669" w:author="NO Affiliate" w:date="2026-02-13T15:39:00Z"/>
                    <w:bCs/>
                    <w:sz w:val="20"/>
                    <w:szCs w:val="20"/>
                    <w:lang w:val="nb-NO"/>
                  </w:rPr>
                </w:rPrChange>
              </w:rPr>
              <w:pPrChange w:id="4670" w:author="NO Affiliate" w:date="2026-02-16T09:24:00Z" w16du:dateUtc="2026-02-16T08:24:00Z">
                <w:pPr>
                  <w:spacing w:after="200"/>
                </w:pPr>
              </w:pPrChange>
            </w:pPr>
            <w:ins w:id="4671" w:author="NO Affiliate" w:date="2026-02-13T15:39:00Z" w16du:dateUtc="2026-02-13T14:39:00Z">
              <w:r w:rsidRPr="00692FBB">
                <w:rPr>
                  <w:rFonts w:ascii="Times New Roman" w:eastAsia="Times New Roman" w:hAnsi="Times New Roman" w:cs="Times New Roman"/>
                  <w:b/>
                  <w:bCs/>
                  <w:sz w:val="20"/>
                  <w:szCs w:val="20"/>
                  <w:lang w:val="nb-NO"/>
                </w:rPr>
                <w:t>Merk</w:t>
              </w:r>
            </w:ins>
            <w:ins w:id="4672" w:author="NO Affiliate" w:date="2026-02-13T15:32:00Z">
              <w:r w:rsidRPr="00692FBB">
                <w:rPr>
                  <w:rFonts w:ascii="Times New Roman" w:eastAsia="Times New Roman" w:hAnsi="Times New Roman" w:cs="Times New Roman"/>
                  <w:b/>
                  <w:bCs/>
                  <w:sz w:val="20"/>
                  <w:szCs w:val="20"/>
                  <w:lang w:val="nb-NO"/>
                  <w:rPrChange w:id="4673" w:author="NO Affiliate" w:date="2026-02-13T15:39:00Z" w16du:dateUtc="2026-02-13T14:39:00Z">
                    <w:rPr>
                      <w:rFonts w:ascii="Times New Roman" w:eastAsia="Times New Roman" w:hAnsi="Times New Roman" w:cs="Times New Roman"/>
                      <w:b/>
                      <w:bCs/>
                      <w:lang w:val="en-GB"/>
                    </w:rPr>
                  </w:rPrChange>
                </w:rPr>
                <w:t>:</w:t>
              </w:r>
              <w:r w:rsidRPr="00692FBB">
                <w:rPr>
                  <w:rFonts w:ascii="Times New Roman" w:eastAsia="Times New Roman" w:hAnsi="Times New Roman" w:cs="Times New Roman"/>
                  <w:sz w:val="20"/>
                  <w:szCs w:val="20"/>
                  <w:lang w:val="nb-NO"/>
                  <w:rPrChange w:id="4674" w:author="NO Affiliate" w:date="2026-02-13T15:39:00Z" w16du:dateUtc="2026-02-13T14:39:00Z">
                    <w:rPr>
                      <w:rFonts w:ascii="Times New Roman" w:eastAsia="Times New Roman" w:hAnsi="Times New Roman" w:cs="Times New Roman"/>
                      <w:lang w:val="en-GB"/>
                    </w:rPr>
                  </w:rPrChange>
                </w:rPr>
                <w:t xml:space="preserve"> </w:t>
              </w:r>
            </w:ins>
            <w:ins w:id="4675" w:author="NO Affiliate" w:date="2026-02-13T15:39:00Z">
              <w:r w:rsidRPr="00692FBB">
                <w:rPr>
                  <w:rFonts w:ascii="Times New Roman" w:hAnsi="Times New Roman" w:cs="Times New Roman"/>
                  <w:bCs/>
                  <w:sz w:val="20"/>
                  <w:szCs w:val="20"/>
                  <w:lang w:val="nb-NO"/>
                  <w:rPrChange w:id="4676" w:author="NO Affiliate" w:date="2026-02-13T15:39:00Z" w16du:dateUtc="2026-02-13T14:39:00Z">
                    <w:rPr>
                      <w:bCs/>
                      <w:sz w:val="20"/>
                      <w:szCs w:val="20"/>
                      <w:lang w:val="nb-NO"/>
                    </w:rPr>
                  </w:rPrChange>
                </w:rPr>
                <w:t xml:space="preserve">Bruk </w:t>
              </w:r>
            </w:ins>
            <w:ins w:id="4677" w:author="NO Affiliate" w:date="2026-02-13T15:40:00Z" w16du:dateUtc="2026-02-13T14:40:00Z">
              <w:r w:rsidRPr="00692FBB">
                <w:rPr>
                  <w:rFonts w:ascii="Times New Roman" w:hAnsi="Times New Roman" w:cs="Times New Roman"/>
                  <w:bCs/>
                  <w:sz w:val="20"/>
                  <w:szCs w:val="20"/>
                  <w:lang w:val="nb-NO"/>
                </w:rPr>
                <w:t xml:space="preserve">OTULFI </w:t>
              </w:r>
            </w:ins>
            <w:ins w:id="4678" w:author="NO Affiliate" w:date="2026-02-13T15:39:00Z">
              <w:r w:rsidRPr="00692FBB">
                <w:rPr>
                  <w:rFonts w:ascii="Times New Roman" w:hAnsi="Times New Roman" w:cs="Times New Roman"/>
                  <w:bCs/>
                  <w:sz w:val="20"/>
                  <w:szCs w:val="20"/>
                  <w:lang w:val="nb-NO"/>
                  <w:rPrChange w:id="4679" w:author="NO Affiliate" w:date="2026-02-13T15:39:00Z" w16du:dateUtc="2026-02-13T14:39:00Z">
                    <w:rPr>
                      <w:bCs/>
                      <w:sz w:val="20"/>
                      <w:szCs w:val="20"/>
                      <w:lang w:val="nb-NO"/>
                    </w:rPr>
                  </w:rPrChange>
                </w:rPr>
                <w:t xml:space="preserve">ferdigfylt penn </w:t>
              </w:r>
            </w:ins>
            <w:ins w:id="4680" w:author="NO Affiliate" w:date="2026-02-13T15:40:00Z" w16du:dateUtc="2026-02-13T14:40:00Z">
              <w:r w:rsidRPr="00692FBB">
                <w:rPr>
                  <w:rFonts w:ascii="Times New Roman" w:hAnsi="Times New Roman" w:cs="Times New Roman"/>
                  <w:b/>
                  <w:sz w:val="20"/>
                  <w:szCs w:val="20"/>
                  <w:lang w:val="nb-NO"/>
                </w:rPr>
                <w:t>innen 3 minutter</w:t>
              </w:r>
            </w:ins>
            <w:ins w:id="4681" w:author="NO Affiliate" w:date="2026-02-13T15:39:00Z">
              <w:r w:rsidRPr="00692FBB">
                <w:rPr>
                  <w:rFonts w:ascii="Times New Roman" w:hAnsi="Times New Roman" w:cs="Times New Roman"/>
                  <w:bCs/>
                  <w:sz w:val="20"/>
                  <w:szCs w:val="20"/>
                  <w:lang w:val="nb-NO"/>
                  <w:rPrChange w:id="4682" w:author="NO Affiliate" w:date="2026-02-13T15:39:00Z" w16du:dateUtc="2026-02-13T14:39:00Z">
                    <w:rPr>
                      <w:bCs/>
                      <w:sz w:val="20"/>
                      <w:szCs w:val="20"/>
                      <w:lang w:val="nb-NO"/>
                    </w:rPr>
                  </w:rPrChange>
                </w:rPr>
                <w:t xml:space="preserve"> etter at</w:t>
              </w:r>
            </w:ins>
            <w:ins w:id="4683" w:author="NO Affiliate" w:date="2026-02-13T15:40:00Z" w16du:dateUtc="2026-02-13T14:40:00Z">
              <w:r w:rsidRPr="00692FBB">
                <w:rPr>
                  <w:rFonts w:ascii="Times New Roman" w:hAnsi="Times New Roman" w:cs="Times New Roman"/>
                  <w:bCs/>
                  <w:sz w:val="20"/>
                  <w:szCs w:val="20"/>
                  <w:lang w:val="nb-NO"/>
                </w:rPr>
                <w:t xml:space="preserve"> den gjennomsiktige</w:t>
              </w:r>
            </w:ins>
            <w:ins w:id="4684" w:author="NO Affiliate" w:date="2026-02-13T15:39:00Z">
              <w:r w:rsidRPr="00692FBB">
                <w:rPr>
                  <w:rFonts w:ascii="Times New Roman" w:hAnsi="Times New Roman" w:cs="Times New Roman"/>
                  <w:bCs/>
                  <w:sz w:val="20"/>
                  <w:szCs w:val="20"/>
                  <w:lang w:val="nb-NO"/>
                  <w:rPrChange w:id="4685" w:author="NO Affiliate" w:date="2026-02-13T15:39:00Z" w16du:dateUtc="2026-02-13T14:39:00Z">
                    <w:rPr>
                      <w:bCs/>
                      <w:sz w:val="20"/>
                      <w:szCs w:val="20"/>
                      <w:lang w:val="nb-NO"/>
                    </w:rPr>
                  </w:rPrChange>
                </w:rPr>
                <w:t xml:space="preserve"> hetten er fjernet, for å hindre </w:t>
              </w:r>
            </w:ins>
            <w:ins w:id="4686" w:author="NO Affiliate" w:date="2026-02-13T15:40:00Z" w16du:dateUtc="2026-02-13T14:40:00Z">
              <w:r w:rsidRPr="00692FBB">
                <w:rPr>
                  <w:rFonts w:ascii="Times New Roman" w:hAnsi="Times New Roman" w:cs="Times New Roman"/>
                  <w:bCs/>
                  <w:sz w:val="20"/>
                  <w:szCs w:val="20"/>
                  <w:lang w:val="nb-NO"/>
                </w:rPr>
                <w:t>forurensning</w:t>
              </w:r>
            </w:ins>
            <w:ins w:id="4687" w:author="NO Affiliate" w:date="2026-02-13T15:39:00Z">
              <w:r w:rsidRPr="00692FBB">
                <w:rPr>
                  <w:rFonts w:ascii="Times New Roman" w:hAnsi="Times New Roman" w:cs="Times New Roman"/>
                  <w:bCs/>
                  <w:sz w:val="20"/>
                  <w:szCs w:val="20"/>
                  <w:lang w:val="nb-NO"/>
                  <w:rPrChange w:id="4688" w:author="NO Affiliate" w:date="2026-02-13T15:39:00Z" w16du:dateUtc="2026-02-13T14:39:00Z">
                    <w:rPr>
                      <w:bCs/>
                      <w:sz w:val="20"/>
                      <w:szCs w:val="20"/>
                      <w:lang w:val="nb-NO"/>
                    </w:rPr>
                  </w:rPrChange>
                </w:rPr>
                <w:t>.</w:t>
              </w:r>
            </w:ins>
          </w:p>
          <w:p w14:paraId="1F3BE05D" w14:textId="79BF74D8" w:rsidR="00AD4A0B" w:rsidRPr="00692FBB" w:rsidRDefault="00CB5B4F">
            <w:pPr>
              <w:spacing w:before="60" w:after="120"/>
              <w:rPr>
                <w:ins w:id="4689" w:author="NO Affiliate" w:date="2026-02-13T15:32:00Z"/>
                <w:rFonts w:ascii="Times New Roman" w:eastAsia="Times New Roman" w:hAnsi="Times New Roman" w:cs="Times New Roman"/>
                <w:sz w:val="20"/>
                <w:szCs w:val="20"/>
                <w:lang w:val="nb-NO"/>
                <w:rPrChange w:id="4690" w:author="NO Affiliate" w:date="2026-02-13T15:43:00Z" w16du:dateUtc="2026-02-13T14:43:00Z">
                  <w:rPr>
                    <w:ins w:id="4691" w:author="NO Affiliate" w:date="2026-02-13T15:32:00Z"/>
                    <w:rFonts w:ascii="Times New Roman" w:eastAsia="Times New Roman" w:hAnsi="Times New Roman" w:cs="Times New Roman"/>
                    <w:lang w:val="en-GB"/>
                  </w:rPr>
                </w:rPrChange>
              </w:rPr>
              <w:pPrChange w:id="4692" w:author="NO Affiliate" w:date="2026-02-16T09:24:00Z" w16du:dateUtc="2026-02-16T08:24:00Z">
                <w:pPr>
                  <w:spacing w:after="200" w:line="276" w:lineRule="auto"/>
                </w:pPr>
              </w:pPrChange>
            </w:pPr>
            <w:ins w:id="4693" w:author="NO Affiliate" w:date="2026-02-13T15:43:00Z" w16du:dateUtc="2026-02-13T14:43:00Z">
              <w:r w:rsidRPr="00692FBB">
                <w:rPr>
                  <w:rFonts w:ascii="Times New Roman" w:eastAsia="Times New Roman" w:hAnsi="Times New Roman" w:cs="Times New Roman"/>
                  <w:b/>
                  <w:bCs/>
                  <w:sz w:val="20"/>
                  <w:szCs w:val="20"/>
                  <w:lang w:val="nb-NO"/>
                </w:rPr>
                <w:t>Aldri</w:t>
              </w:r>
            </w:ins>
            <w:ins w:id="4694" w:author="NO Affiliate" w:date="2026-02-13T15:42:00Z">
              <w:r w:rsidRPr="00692FBB">
                <w:rPr>
                  <w:rFonts w:ascii="Times New Roman" w:eastAsia="Times New Roman" w:hAnsi="Times New Roman" w:cs="Times New Roman"/>
                  <w:b/>
                  <w:bCs/>
                  <w:sz w:val="20"/>
                  <w:szCs w:val="20"/>
                  <w:lang w:val="nb-NO"/>
                </w:rPr>
                <w:t xml:space="preserve"> </w:t>
              </w:r>
              <w:r w:rsidRPr="00692FBB">
                <w:rPr>
                  <w:rFonts w:ascii="Times New Roman" w:eastAsia="Times New Roman" w:hAnsi="Times New Roman" w:cs="Times New Roman"/>
                  <w:sz w:val="20"/>
                  <w:szCs w:val="20"/>
                  <w:lang w:val="nb-NO"/>
                  <w:rPrChange w:id="4695" w:author="NO Affiliate" w:date="2026-02-13T15:42:00Z" w16du:dateUtc="2026-02-13T14:42:00Z">
                    <w:rPr>
                      <w:rFonts w:ascii="Times New Roman" w:eastAsia="Times New Roman" w:hAnsi="Times New Roman" w:cs="Times New Roman"/>
                      <w:b/>
                      <w:bCs/>
                      <w:sz w:val="20"/>
                      <w:szCs w:val="20"/>
                      <w:lang w:val="nb-NO"/>
                    </w:rPr>
                  </w:rPrChange>
                </w:rPr>
                <w:t>prøv å sette</w:t>
              </w:r>
            </w:ins>
            <w:ins w:id="4696" w:author="NO Affiliate" w:date="2026-02-13T15:42:00Z" w16du:dateUtc="2026-02-13T14:42:00Z">
              <w:r w:rsidRPr="00692FBB">
                <w:rPr>
                  <w:rFonts w:ascii="Times New Roman" w:eastAsia="Times New Roman" w:hAnsi="Times New Roman" w:cs="Times New Roman"/>
                  <w:sz w:val="20"/>
                  <w:szCs w:val="20"/>
                  <w:lang w:val="nb-NO"/>
                </w:rPr>
                <w:t xml:space="preserve"> den gjennomsiktige</w:t>
              </w:r>
            </w:ins>
            <w:ins w:id="4697" w:author="NO Affiliate" w:date="2026-02-13T15:42:00Z">
              <w:r w:rsidRPr="00692FBB">
                <w:rPr>
                  <w:rFonts w:ascii="Times New Roman" w:eastAsia="Times New Roman" w:hAnsi="Times New Roman" w:cs="Times New Roman"/>
                  <w:sz w:val="20"/>
                  <w:szCs w:val="20"/>
                  <w:lang w:val="nb-NO"/>
                  <w:rPrChange w:id="4698" w:author="NO Affiliate" w:date="2026-02-13T15:42:00Z" w16du:dateUtc="2026-02-13T14:42:00Z">
                    <w:rPr>
                      <w:rFonts w:ascii="Times New Roman" w:eastAsia="Times New Roman" w:hAnsi="Times New Roman" w:cs="Times New Roman"/>
                      <w:b/>
                      <w:bCs/>
                      <w:sz w:val="20"/>
                      <w:szCs w:val="20"/>
                      <w:lang w:val="nb-NO"/>
                    </w:rPr>
                  </w:rPrChange>
                </w:rPr>
                <w:t xml:space="preserve"> hetten</w:t>
              </w:r>
            </w:ins>
            <w:ins w:id="4699" w:author="NO Affiliate" w:date="2026-02-13T15:42:00Z" w16du:dateUtc="2026-02-13T14:42:00Z">
              <w:r w:rsidRPr="00692FBB">
                <w:rPr>
                  <w:rFonts w:ascii="Times New Roman" w:eastAsia="Times New Roman" w:hAnsi="Times New Roman" w:cs="Times New Roman"/>
                  <w:sz w:val="20"/>
                  <w:szCs w:val="20"/>
                  <w:lang w:val="nb-NO"/>
                </w:rPr>
                <w:t xml:space="preserve"> tilbake</w:t>
              </w:r>
            </w:ins>
            <w:ins w:id="4700" w:author="NO Affiliate" w:date="2026-02-13T15:42:00Z">
              <w:r w:rsidRPr="00692FBB">
                <w:rPr>
                  <w:rFonts w:ascii="Times New Roman" w:eastAsia="Times New Roman" w:hAnsi="Times New Roman" w:cs="Times New Roman"/>
                  <w:sz w:val="20"/>
                  <w:szCs w:val="20"/>
                  <w:lang w:val="nb-NO"/>
                  <w:rPrChange w:id="4701" w:author="NO Affiliate" w:date="2026-02-13T15:42:00Z" w16du:dateUtc="2026-02-13T14:42:00Z">
                    <w:rPr>
                      <w:rFonts w:ascii="Times New Roman" w:eastAsia="Times New Roman" w:hAnsi="Times New Roman" w:cs="Times New Roman"/>
                      <w:b/>
                      <w:bCs/>
                      <w:sz w:val="20"/>
                      <w:szCs w:val="20"/>
                      <w:lang w:val="nb-NO"/>
                    </w:rPr>
                  </w:rPrChange>
                </w:rPr>
                <w:t xml:space="preserve"> på </w:t>
              </w:r>
            </w:ins>
            <w:ins w:id="4702" w:author="NO Affiliate" w:date="2026-02-13T15:43:00Z" w16du:dateUtc="2026-02-13T14:43:00Z">
              <w:r w:rsidRPr="00692FBB">
                <w:rPr>
                  <w:rFonts w:ascii="Times New Roman" w:hAnsi="Times New Roman" w:cs="Times New Roman"/>
                  <w:bCs/>
                  <w:sz w:val="20"/>
                  <w:szCs w:val="20"/>
                  <w:lang w:val="nb-NO"/>
                </w:rPr>
                <w:t>OTULFI ferdigfylt penn</w:t>
              </w:r>
            </w:ins>
            <w:ins w:id="4703" w:author="NO Affiliate" w:date="2026-02-13T15:42:00Z">
              <w:r w:rsidRPr="00692FBB">
                <w:rPr>
                  <w:rFonts w:ascii="Times New Roman" w:eastAsia="Times New Roman" w:hAnsi="Times New Roman" w:cs="Times New Roman"/>
                  <w:sz w:val="20"/>
                  <w:szCs w:val="20"/>
                  <w:lang w:val="nb-NO"/>
                  <w:rPrChange w:id="4704" w:author="NO Affiliate" w:date="2026-02-13T15:42:00Z" w16du:dateUtc="2026-02-13T14:42:00Z">
                    <w:rPr>
                      <w:rFonts w:ascii="Times New Roman" w:eastAsia="Times New Roman" w:hAnsi="Times New Roman" w:cs="Times New Roman"/>
                      <w:b/>
                      <w:bCs/>
                      <w:sz w:val="20"/>
                      <w:szCs w:val="20"/>
                      <w:lang w:val="nb-NO"/>
                    </w:rPr>
                  </w:rPrChange>
                </w:rPr>
                <w:t>, heller ikke etter at injeksjonen er avsluttet.</w:t>
              </w:r>
            </w:ins>
          </w:p>
          <w:p w14:paraId="571B1BFC" w14:textId="4ABAD353" w:rsidR="00AD4A0B" w:rsidRPr="00692FBB" w:rsidRDefault="00CB5B4F">
            <w:pPr>
              <w:spacing w:before="60" w:after="120"/>
              <w:rPr>
                <w:ins w:id="4705" w:author="NO Affiliate" w:date="2026-02-13T15:32:00Z"/>
                <w:rFonts w:ascii="Times New Roman" w:eastAsia="Times New Roman" w:hAnsi="Times New Roman" w:cs="Times New Roman"/>
                <w:sz w:val="20"/>
                <w:szCs w:val="20"/>
                <w:lang w:val="nb-NO"/>
                <w:rPrChange w:id="4706" w:author="NO Affiliate" w:date="2026-02-13T15:32:00Z" w16du:dateUtc="2026-02-13T14:32:00Z">
                  <w:rPr>
                    <w:ins w:id="4707" w:author="NO Affiliate" w:date="2026-02-13T15:32:00Z"/>
                    <w:rFonts w:ascii="Times New Roman" w:eastAsia="Times New Roman" w:hAnsi="Times New Roman" w:cs="Times New Roman"/>
                    <w:lang w:val="en-GB"/>
                  </w:rPr>
                </w:rPrChange>
              </w:rPr>
              <w:pPrChange w:id="4708" w:author="NO Affiliate" w:date="2026-02-16T09:24:00Z" w16du:dateUtc="2026-02-16T08:24:00Z">
                <w:pPr>
                  <w:spacing w:after="200" w:line="276" w:lineRule="auto"/>
                </w:pPr>
              </w:pPrChange>
            </w:pPr>
            <w:ins w:id="4709" w:author="NO Affiliate" w:date="2026-02-13T15:44:00Z">
              <w:r w:rsidRPr="00692FBB">
                <w:rPr>
                  <w:rFonts w:ascii="Times New Roman" w:eastAsia="Times New Roman" w:hAnsi="Times New Roman" w:cs="Times New Roman"/>
                  <w:b/>
                  <w:bCs/>
                  <w:sz w:val="20"/>
                  <w:szCs w:val="20"/>
                  <w:lang w:val="nb-NO"/>
                </w:rPr>
                <w:t xml:space="preserve">Ikke </w:t>
              </w:r>
              <w:r w:rsidRPr="00692FBB">
                <w:rPr>
                  <w:rFonts w:ascii="Times New Roman" w:eastAsia="Times New Roman" w:hAnsi="Times New Roman" w:cs="Times New Roman"/>
                  <w:sz w:val="20"/>
                  <w:szCs w:val="20"/>
                  <w:lang w:val="nb-NO"/>
                  <w:rPrChange w:id="4710" w:author="NO Affiliate" w:date="2026-02-13T15:44:00Z" w16du:dateUtc="2026-02-13T14:44:00Z">
                    <w:rPr>
                      <w:rFonts w:ascii="Times New Roman" w:eastAsia="Times New Roman" w:hAnsi="Times New Roman" w:cs="Times New Roman"/>
                      <w:b/>
                      <w:bCs/>
                      <w:sz w:val="20"/>
                      <w:szCs w:val="20"/>
                      <w:lang w:val="nb-NO"/>
                    </w:rPr>
                  </w:rPrChange>
                </w:rPr>
                <w:t>berør kanyle</w:t>
              </w:r>
            </w:ins>
            <w:ins w:id="4711" w:author="NO Affiliate" w:date="2026-02-13T16:32:00Z" w16du:dateUtc="2026-02-13T15:32:00Z">
              <w:r w:rsidR="005C1F17" w:rsidRPr="00692FBB">
                <w:rPr>
                  <w:rFonts w:ascii="Times New Roman" w:eastAsia="Times New Roman" w:hAnsi="Times New Roman" w:cs="Times New Roman"/>
                  <w:sz w:val="20"/>
                  <w:szCs w:val="20"/>
                  <w:lang w:val="nb-NO"/>
                </w:rPr>
                <w:t>beskyttelsen</w:t>
              </w:r>
            </w:ins>
            <w:ins w:id="4712" w:author="NO Affiliate" w:date="2026-02-13T15:44:00Z">
              <w:r w:rsidRPr="00692FBB">
                <w:rPr>
                  <w:rFonts w:ascii="Times New Roman" w:eastAsia="Times New Roman" w:hAnsi="Times New Roman" w:cs="Times New Roman"/>
                  <w:sz w:val="20"/>
                  <w:szCs w:val="20"/>
                  <w:lang w:val="nb-NO"/>
                  <w:rPrChange w:id="4713" w:author="NO Affiliate" w:date="2026-02-13T15:44:00Z" w16du:dateUtc="2026-02-13T14:44:00Z">
                    <w:rPr>
                      <w:rFonts w:ascii="Times New Roman" w:eastAsia="Times New Roman" w:hAnsi="Times New Roman" w:cs="Times New Roman"/>
                      <w:b/>
                      <w:bCs/>
                      <w:sz w:val="20"/>
                      <w:szCs w:val="20"/>
                      <w:lang w:val="nb-NO"/>
                    </w:rPr>
                  </w:rPrChange>
                </w:rPr>
                <w:t xml:space="preserve"> (den </w:t>
              </w:r>
            </w:ins>
            <w:ins w:id="4714" w:author="NO Affiliate" w:date="2026-02-13T15:44:00Z" w16du:dateUtc="2026-02-13T14:44:00Z">
              <w:r w:rsidRPr="00692FBB">
                <w:rPr>
                  <w:rFonts w:ascii="Times New Roman" w:eastAsia="Times New Roman" w:hAnsi="Times New Roman" w:cs="Times New Roman"/>
                  <w:sz w:val="20"/>
                  <w:szCs w:val="20"/>
                  <w:lang w:val="nb-NO"/>
                </w:rPr>
                <w:t>lilla</w:t>
              </w:r>
            </w:ins>
            <w:ins w:id="4715" w:author="NO Affiliate" w:date="2026-02-13T15:44:00Z">
              <w:r w:rsidRPr="00692FBB">
                <w:rPr>
                  <w:rFonts w:ascii="Times New Roman" w:eastAsia="Times New Roman" w:hAnsi="Times New Roman" w:cs="Times New Roman"/>
                  <w:sz w:val="20"/>
                  <w:szCs w:val="20"/>
                  <w:lang w:val="nb-NO"/>
                  <w:rPrChange w:id="4716" w:author="NO Affiliate" w:date="2026-02-13T15:44:00Z" w16du:dateUtc="2026-02-13T14:44:00Z">
                    <w:rPr>
                      <w:rFonts w:ascii="Times New Roman" w:eastAsia="Times New Roman" w:hAnsi="Times New Roman" w:cs="Times New Roman"/>
                      <w:b/>
                      <w:bCs/>
                      <w:sz w:val="20"/>
                      <w:szCs w:val="20"/>
                      <w:lang w:val="nb-NO"/>
                    </w:rPr>
                  </w:rPrChange>
                </w:rPr>
                <w:t xml:space="preserve"> delen på tuppen av </w:t>
              </w:r>
              <w:r w:rsidRPr="00692FBB">
                <w:rPr>
                  <w:rFonts w:ascii="Times New Roman" w:eastAsia="Times New Roman" w:hAnsi="Times New Roman" w:cs="Times New Roman"/>
                  <w:bCs/>
                  <w:sz w:val="20"/>
                  <w:szCs w:val="20"/>
                  <w:lang w:val="nb-NO"/>
                </w:rPr>
                <w:t>OTULFI ferdigfylt penn</w:t>
              </w:r>
              <w:r w:rsidRPr="00692FBB">
                <w:rPr>
                  <w:rFonts w:ascii="Times New Roman" w:eastAsia="Times New Roman" w:hAnsi="Times New Roman" w:cs="Times New Roman"/>
                  <w:sz w:val="20"/>
                  <w:szCs w:val="20"/>
                  <w:lang w:val="nb-NO"/>
                  <w:rPrChange w:id="4717" w:author="NO Affiliate" w:date="2026-02-13T15:44:00Z" w16du:dateUtc="2026-02-13T14:44:00Z">
                    <w:rPr>
                      <w:rFonts w:ascii="Times New Roman" w:eastAsia="Times New Roman" w:hAnsi="Times New Roman" w:cs="Times New Roman"/>
                      <w:b/>
                      <w:bCs/>
                      <w:sz w:val="20"/>
                      <w:szCs w:val="20"/>
                      <w:lang w:val="nb-NO"/>
                    </w:rPr>
                  </w:rPrChange>
                </w:rPr>
                <w:t>)</w:t>
              </w:r>
            </w:ins>
            <w:ins w:id="4718" w:author="NO Affiliate" w:date="2026-02-16T09:30:00Z" w16du:dateUtc="2026-02-16T08:30:00Z">
              <w:r w:rsidR="008E2566" w:rsidRPr="00692FBB">
                <w:rPr>
                  <w:rFonts w:ascii="Times New Roman" w:eastAsia="Times New Roman" w:hAnsi="Times New Roman" w:cs="Times New Roman"/>
                  <w:sz w:val="20"/>
                  <w:szCs w:val="20"/>
                  <w:lang w:val="nb-NO"/>
                </w:rPr>
                <w:t xml:space="preserve">, fordi </w:t>
              </w:r>
            </w:ins>
            <w:ins w:id="4719" w:author="NO Affiliate" w:date="2026-02-13T15:44:00Z">
              <w:r w:rsidRPr="00692FBB">
                <w:rPr>
                  <w:rFonts w:ascii="Times New Roman" w:eastAsia="Times New Roman" w:hAnsi="Times New Roman" w:cs="Times New Roman"/>
                  <w:sz w:val="20"/>
                  <w:szCs w:val="20"/>
                  <w:lang w:val="nb-NO"/>
                  <w:rPrChange w:id="4720" w:author="NO Affiliate" w:date="2026-02-13T15:44:00Z" w16du:dateUtc="2026-02-13T14:44:00Z">
                    <w:rPr>
                      <w:rFonts w:ascii="Times New Roman" w:eastAsia="Times New Roman" w:hAnsi="Times New Roman" w:cs="Times New Roman"/>
                      <w:b/>
                      <w:bCs/>
                      <w:sz w:val="20"/>
                      <w:szCs w:val="20"/>
                      <w:lang w:val="nb-NO"/>
                    </w:rPr>
                  </w:rPrChange>
                </w:rPr>
                <w:t>dette kan føre</w:t>
              </w:r>
            </w:ins>
            <w:ins w:id="4721" w:author="NO Affiliate" w:date="2026-02-13T15:45:00Z" w16du:dateUtc="2026-02-13T14:45:00Z">
              <w:r w:rsidRPr="00692FBB">
                <w:rPr>
                  <w:rFonts w:ascii="Times New Roman" w:eastAsia="Times New Roman" w:hAnsi="Times New Roman" w:cs="Times New Roman"/>
                  <w:sz w:val="20"/>
                  <w:szCs w:val="20"/>
                  <w:lang w:val="nb-NO"/>
                </w:rPr>
                <w:t xml:space="preserve"> til at du ved et uhell stikker deg på kanylen</w:t>
              </w:r>
            </w:ins>
            <w:ins w:id="4722" w:author="NO Affiliate" w:date="2026-02-13T15:32:00Z">
              <w:r w:rsidR="00AD4A0B" w:rsidRPr="00692FBB">
                <w:rPr>
                  <w:rFonts w:ascii="Times New Roman" w:eastAsia="Times New Roman" w:hAnsi="Times New Roman" w:cs="Times New Roman"/>
                  <w:sz w:val="20"/>
                  <w:szCs w:val="20"/>
                  <w:lang w:val="nb-NO"/>
                  <w:rPrChange w:id="4723" w:author="NO Affiliate" w:date="2026-02-13T15:32:00Z" w16du:dateUtc="2026-02-13T14:32:00Z">
                    <w:rPr>
                      <w:rFonts w:ascii="Times New Roman" w:eastAsia="Times New Roman" w:hAnsi="Times New Roman" w:cs="Times New Roman"/>
                      <w:lang w:val="en-GB"/>
                    </w:rPr>
                  </w:rPrChange>
                </w:rPr>
                <w:t>.</w:t>
              </w:r>
            </w:ins>
          </w:p>
        </w:tc>
        <w:tc>
          <w:tcPr>
            <w:tcW w:w="3634" w:type="dxa"/>
            <w:shd w:val="clear" w:color="auto" w:fill="FFFFFF"/>
          </w:tcPr>
          <w:p w14:paraId="460D8856" w14:textId="77777777" w:rsidR="00AD4A0B" w:rsidRPr="00692FBB" w:rsidRDefault="00AD4A0B">
            <w:pPr>
              <w:spacing w:after="200"/>
              <w:rPr>
                <w:ins w:id="4724" w:author="NO Affiliate" w:date="2026-02-13T15:32:00Z"/>
                <w:rFonts w:ascii="Times New Roman" w:eastAsia="Times New Roman" w:hAnsi="Times New Roman" w:cs="Times New Roman"/>
                <w:sz w:val="20"/>
                <w:szCs w:val="20"/>
                <w:lang w:val="nb-NO"/>
                <w:rPrChange w:id="4725" w:author="NO Affiliate" w:date="2026-02-13T15:32:00Z" w16du:dateUtc="2026-02-13T14:32:00Z">
                  <w:rPr>
                    <w:ins w:id="4726" w:author="NO Affiliate" w:date="2026-02-13T15:32:00Z"/>
                    <w:rFonts w:ascii="Times New Roman" w:eastAsia="Times New Roman" w:hAnsi="Times New Roman" w:cs="Times New Roman"/>
                    <w:lang w:val="en-GB"/>
                  </w:rPr>
                </w:rPrChange>
              </w:rPr>
              <w:pPrChange w:id="4727" w:author="NO Affiliate" w:date="2026-02-13T15:38:00Z" w16du:dateUtc="2026-02-13T14:38:00Z">
                <w:pPr>
                  <w:spacing w:after="200" w:line="276" w:lineRule="auto"/>
                </w:pPr>
              </w:pPrChange>
            </w:pPr>
            <w:ins w:id="4728" w:author="NO Affiliate" w:date="2026-02-13T15:32:00Z">
              <w:r w:rsidRPr="00692FBB">
                <w:rPr>
                  <w:rFonts w:ascii="Times New Roman" w:eastAsia="Times New Roman" w:hAnsi="Times New Roman" w:cs="Times New Roman"/>
                  <w:noProof/>
                  <w:sz w:val="20"/>
                  <w:szCs w:val="20"/>
                  <w:lang w:val="nb-NO"/>
                  <w:rPrChange w:id="4729" w:author="NO Affiliate" w:date="2026-02-13T15:32:00Z" w16du:dateUtc="2026-02-13T14:32:00Z">
                    <w:rPr>
                      <w:rFonts w:ascii="Times New Roman" w:eastAsia="Times New Roman" w:hAnsi="Times New Roman" w:cs="Times New Roman"/>
                      <w:noProof/>
                      <w:lang w:val="en-GB"/>
                    </w:rPr>
                  </w:rPrChange>
                </w:rPr>
                <w:drawing>
                  <wp:inline distT="0" distB="0" distL="0" distR="0" wp14:anchorId="0F13AF5B" wp14:editId="013AF839">
                    <wp:extent cx="1979783" cy="1378344"/>
                    <wp:effectExtent l="19050" t="19050" r="20955" b="12700"/>
                    <wp:docPr id="1275778630" name="Picture 1" descr="A close-up of a hand holding a test tu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166154" name="Picture 1" descr="A close-up of a hand holding a test tube&#10;&#10;AI-generated content may be incorrect."/>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982579" cy="1380291"/>
                            </a:xfrm>
                            <a:prstGeom prst="rect">
                              <a:avLst/>
                            </a:prstGeom>
                            <a:ln>
                              <a:solidFill>
                                <a:sysClr val="windowText" lastClr="000000"/>
                              </a:solidFill>
                            </a:ln>
                          </pic:spPr>
                        </pic:pic>
                      </a:graphicData>
                    </a:graphic>
                  </wp:inline>
                </w:drawing>
              </w:r>
            </w:ins>
          </w:p>
          <w:p w14:paraId="10341367" w14:textId="13F34AB1" w:rsidR="00AD4A0B" w:rsidRPr="00692FBB" w:rsidRDefault="00AD4A0B">
            <w:pPr>
              <w:spacing w:after="200"/>
              <w:ind w:right="264"/>
              <w:jc w:val="right"/>
              <w:rPr>
                <w:ins w:id="4730" w:author="NO Affiliate" w:date="2026-02-13T15:32:00Z"/>
                <w:rFonts w:ascii="Times New Roman" w:eastAsia="Times New Roman" w:hAnsi="Times New Roman" w:cs="Times New Roman"/>
                <w:sz w:val="20"/>
                <w:szCs w:val="20"/>
                <w:lang w:val="nb-NO"/>
                <w:rPrChange w:id="4731" w:author="NO Affiliate" w:date="2026-02-13T15:32:00Z" w16du:dateUtc="2026-02-13T14:32:00Z">
                  <w:rPr>
                    <w:ins w:id="4732" w:author="NO Affiliate" w:date="2026-02-13T15:32:00Z"/>
                    <w:rFonts w:ascii="Times New Roman" w:eastAsia="Times New Roman" w:hAnsi="Times New Roman" w:cs="Times New Roman"/>
                    <w:lang w:val="en-GB"/>
                  </w:rPr>
                </w:rPrChange>
              </w:rPr>
              <w:pPrChange w:id="4733" w:author="NO Affiliate" w:date="2026-02-13T15:38:00Z" w16du:dateUtc="2026-02-13T14:38:00Z">
                <w:pPr>
                  <w:spacing w:after="200" w:line="276" w:lineRule="auto"/>
                </w:pPr>
              </w:pPrChange>
            </w:pPr>
            <w:ins w:id="4734" w:author="NO Affiliate" w:date="2026-02-13T15:32:00Z">
              <w:r w:rsidRPr="00692FBB">
                <w:rPr>
                  <w:rFonts w:ascii="Times New Roman" w:eastAsia="Times New Roman" w:hAnsi="Times New Roman" w:cs="Times New Roman"/>
                  <w:sz w:val="20"/>
                  <w:szCs w:val="20"/>
                  <w:lang w:val="nb-NO"/>
                  <w:rPrChange w:id="4735" w:author="NO Affiliate" w:date="2026-02-13T15:32:00Z" w16du:dateUtc="2026-02-13T14:32:00Z">
                    <w:rPr>
                      <w:rFonts w:ascii="Times New Roman" w:eastAsia="Times New Roman" w:hAnsi="Times New Roman" w:cs="Times New Roman"/>
                      <w:lang w:val="en-GB"/>
                    </w:rPr>
                  </w:rPrChange>
                </w:rPr>
                <w:t>Figur J</w:t>
              </w:r>
            </w:ins>
          </w:p>
        </w:tc>
      </w:tr>
      <w:tr w:rsidR="00AD4A0B" w:rsidRPr="00257C22" w14:paraId="661F6D28" w14:textId="77777777" w:rsidTr="000A5EE8">
        <w:trPr>
          <w:gridAfter w:val="1"/>
          <w:wAfter w:w="3634" w:type="dxa"/>
          <w:trHeight w:val="543"/>
          <w:ins w:id="4736" w:author="NO Affiliate" w:date="2026-02-13T15:32:00Z"/>
        </w:trPr>
        <w:tc>
          <w:tcPr>
            <w:tcW w:w="5529" w:type="dxa"/>
            <w:gridSpan w:val="2"/>
            <w:vAlign w:val="center"/>
          </w:tcPr>
          <w:p w14:paraId="78E78D2A" w14:textId="50934C7A" w:rsidR="00AD4A0B" w:rsidRPr="00692FBB" w:rsidRDefault="001C5595">
            <w:pPr>
              <w:numPr>
                <w:ilvl w:val="0"/>
                <w:numId w:val="115"/>
              </w:numPr>
              <w:spacing w:after="120"/>
              <w:ind w:left="470" w:hanging="357"/>
              <w:rPr>
                <w:ins w:id="4737" w:author="NO Affiliate" w:date="2026-02-13T15:32:00Z"/>
                <w:rFonts w:ascii="Times New Roman" w:eastAsia="Times New Roman" w:hAnsi="Times New Roman" w:cs="Times New Roman"/>
                <w:b/>
                <w:sz w:val="20"/>
                <w:szCs w:val="20"/>
                <w:lang w:val="nb-NO"/>
                <w:rPrChange w:id="4738" w:author="NO Affiliate" w:date="2026-02-13T15:32:00Z" w16du:dateUtc="2026-02-13T14:32:00Z">
                  <w:rPr>
                    <w:ins w:id="4739" w:author="NO Affiliate" w:date="2026-02-13T15:32:00Z"/>
                    <w:rFonts w:ascii="Times New Roman" w:eastAsia="Times New Roman" w:hAnsi="Times New Roman" w:cs="Times New Roman"/>
                    <w:b/>
                    <w:lang w:val="en-GB"/>
                  </w:rPr>
                </w:rPrChange>
              </w:rPr>
              <w:pPrChange w:id="4740" w:author="NO Affiliate" w:date="2026-02-16T09:28:00Z" w16du:dateUtc="2026-02-16T08:28:00Z">
                <w:pPr>
                  <w:numPr>
                    <w:numId w:val="115"/>
                  </w:numPr>
                  <w:spacing w:after="200" w:line="276" w:lineRule="auto"/>
                  <w:ind w:left="473" w:hanging="360"/>
                </w:pPr>
              </w:pPrChange>
            </w:pPr>
            <w:ins w:id="4741" w:author="NO Affiliate" w:date="2026-02-13T15:46:00Z">
              <w:r w:rsidRPr="00692FBB">
                <w:rPr>
                  <w:rFonts w:ascii="Times New Roman" w:eastAsia="Times New Roman" w:hAnsi="Times New Roman" w:cs="Times New Roman"/>
                  <w:b/>
                  <w:bCs/>
                  <w:sz w:val="20"/>
                  <w:szCs w:val="20"/>
                  <w:lang w:val="nb-NO"/>
                </w:rPr>
                <w:t>Kast den gjennomsiktige hetten</w:t>
              </w:r>
            </w:ins>
            <w:ins w:id="4742" w:author="NO Affiliate" w:date="2026-02-13T15:32:00Z">
              <w:r w:rsidR="00AD4A0B" w:rsidRPr="00692FBB">
                <w:rPr>
                  <w:rFonts w:ascii="Times New Roman" w:eastAsia="Times New Roman" w:hAnsi="Times New Roman" w:cs="Times New Roman"/>
                  <w:b/>
                  <w:sz w:val="20"/>
                  <w:szCs w:val="20"/>
                  <w:lang w:val="nb-NO"/>
                  <w:rPrChange w:id="4743" w:author="NO Affiliate" w:date="2026-02-13T15:32:00Z" w16du:dateUtc="2026-02-13T14:32:00Z">
                    <w:rPr>
                      <w:rFonts w:ascii="Times New Roman" w:eastAsia="Times New Roman" w:hAnsi="Times New Roman" w:cs="Times New Roman"/>
                      <w:b/>
                      <w:lang w:val="en-GB"/>
                    </w:rPr>
                  </w:rPrChange>
                </w:rPr>
                <w:t xml:space="preserve"> i </w:t>
              </w:r>
            </w:ins>
            <w:ins w:id="4744" w:author="NO Affiliate" w:date="2026-02-13T15:46:00Z" w16du:dateUtc="2026-02-13T14:46:00Z">
              <w:r w:rsidRPr="00692FBB">
                <w:rPr>
                  <w:rFonts w:ascii="Times New Roman" w:eastAsia="Times New Roman" w:hAnsi="Times New Roman" w:cs="Times New Roman"/>
                  <w:b/>
                  <w:sz w:val="20"/>
                  <w:szCs w:val="20"/>
                  <w:lang w:val="nb-NO"/>
                </w:rPr>
                <w:t>en avfallsbeholder for skarpe gjenstander</w:t>
              </w:r>
            </w:ins>
            <w:ins w:id="4745" w:author="NO Affiliate" w:date="2026-02-13T15:32:00Z">
              <w:r w:rsidR="00AD4A0B" w:rsidRPr="00692FBB">
                <w:rPr>
                  <w:rFonts w:ascii="Times New Roman" w:eastAsia="Times New Roman" w:hAnsi="Times New Roman" w:cs="Times New Roman"/>
                  <w:b/>
                  <w:sz w:val="20"/>
                  <w:szCs w:val="20"/>
                  <w:lang w:val="nb-NO"/>
                  <w:rPrChange w:id="4746" w:author="NO Affiliate" w:date="2026-02-13T15:32:00Z" w16du:dateUtc="2026-02-13T14:32:00Z">
                    <w:rPr>
                      <w:rFonts w:ascii="Times New Roman" w:eastAsia="Times New Roman" w:hAnsi="Times New Roman" w:cs="Times New Roman"/>
                      <w:b/>
                      <w:lang w:val="en-GB"/>
                    </w:rPr>
                  </w:rPrChange>
                </w:rPr>
                <w:t xml:space="preserve"> (se </w:t>
              </w:r>
            </w:ins>
            <w:ins w:id="4747" w:author="NO Affiliate" w:date="2026-02-13T15:46:00Z" w16du:dateUtc="2026-02-13T14:46:00Z">
              <w:r w:rsidRPr="00692FBB">
                <w:rPr>
                  <w:rFonts w:ascii="Times New Roman" w:eastAsia="Times New Roman" w:hAnsi="Times New Roman" w:cs="Times New Roman"/>
                  <w:b/>
                  <w:sz w:val="20"/>
                  <w:szCs w:val="20"/>
                  <w:lang w:val="nb-NO"/>
                </w:rPr>
                <w:t>Trinn</w:t>
              </w:r>
            </w:ins>
            <w:ins w:id="4748" w:author="NO Affiliate" w:date="2026-02-13T15:32:00Z">
              <w:r w:rsidR="00AD4A0B" w:rsidRPr="00692FBB">
                <w:rPr>
                  <w:rFonts w:ascii="Times New Roman" w:eastAsia="Times New Roman" w:hAnsi="Times New Roman" w:cs="Times New Roman"/>
                  <w:b/>
                  <w:bCs/>
                  <w:sz w:val="20"/>
                  <w:szCs w:val="20"/>
                  <w:lang w:val="nb-NO"/>
                  <w:rPrChange w:id="4749" w:author="NO Affiliate" w:date="2026-02-13T15:32:00Z" w16du:dateUtc="2026-02-13T14:32:00Z">
                    <w:rPr>
                      <w:rFonts w:ascii="Times New Roman" w:eastAsia="Times New Roman" w:hAnsi="Times New Roman" w:cs="Times New Roman"/>
                      <w:b/>
                      <w:bCs/>
                      <w:lang w:val="en-GB"/>
                    </w:rPr>
                  </w:rPrChange>
                </w:rPr>
                <w:t xml:space="preserve"> 9</w:t>
              </w:r>
              <w:r w:rsidR="00AD4A0B" w:rsidRPr="00692FBB">
                <w:rPr>
                  <w:rFonts w:ascii="Times New Roman" w:eastAsia="Times New Roman" w:hAnsi="Times New Roman" w:cs="Times New Roman"/>
                  <w:b/>
                  <w:sz w:val="20"/>
                  <w:szCs w:val="20"/>
                  <w:lang w:val="nb-NO"/>
                  <w:rPrChange w:id="4750" w:author="NO Affiliate" w:date="2026-02-13T15:32:00Z" w16du:dateUtc="2026-02-13T14:32:00Z">
                    <w:rPr>
                      <w:rFonts w:ascii="Times New Roman" w:eastAsia="Times New Roman" w:hAnsi="Times New Roman" w:cs="Times New Roman"/>
                      <w:b/>
                      <w:lang w:val="en-GB"/>
                    </w:rPr>
                  </w:rPrChange>
                </w:rPr>
                <w:t>).</w:t>
              </w:r>
            </w:ins>
          </w:p>
        </w:tc>
      </w:tr>
      <w:tr w:rsidR="00AD4A0B" w:rsidRPr="00257C22" w14:paraId="73DE0786" w14:textId="77777777" w:rsidTr="000A5EE8">
        <w:trPr>
          <w:trHeight w:val="543"/>
          <w:ins w:id="4751" w:author="NO Affiliate" w:date="2026-02-13T15:32:00Z"/>
        </w:trPr>
        <w:tc>
          <w:tcPr>
            <w:tcW w:w="9163" w:type="dxa"/>
            <w:gridSpan w:val="3"/>
            <w:shd w:val="clear" w:color="auto" w:fill="FFFFFF"/>
            <w:vAlign w:val="center"/>
          </w:tcPr>
          <w:p w14:paraId="5EAB7CC2" w14:textId="2D994190" w:rsidR="00AD4A0B" w:rsidRPr="00692FBB" w:rsidRDefault="00C10538">
            <w:pPr>
              <w:spacing w:after="200"/>
              <w:rPr>
                <w:ins w:id="4752" w:author="NO Affiliate" w:date="2026-02-13T15:32:00Z"/>
                <w:rFonts w:ascii="Times New Roman" w:eastAsia="Times New Roman" w:hAnsi="Times New Roman" w:cs="Times New Roman"/>
                <w:b/>
                <w:bCs/>
                <w:sz w:val="20"/>
                <w:szCs w:val="20"/>
                <w:lang w:val="nb-NO"/>
                <w:rPrChange w:id="4753" w:author="NO Affiliate" w:date="2026-02-13T15:32:00Z" w16du:dateUtc="2026-02-13T14:32:00Z">
                  <w:rPr>
                    <w:ins w:id="4754" w:author="NO Affiliate" w:date="2026-02-13T15:32:00Z"/>
                    <w:rFonts w:ascii="Times New Roman" w:eastAsia="Times New Roman" w:hAnsi="Times New Roman" w:cs="Times New Roman"/>
                    <w:b/>
                    <w:bCs/>
                    <w:lang w:val="en-GB"/>
                  </w:rPr>
                </w:rPrChange>
              </w:rPr>
              <w:pPrChange w:id="4755" w:author="NO Affiliate" w:date="2026-02-16T09:27:00Z" w16du:dateUtc="2026-02-16T08:27:00Z">
                <w:pPr>
                  <w:spacing w:after="200" w:line="276" w:lineRule="auto"/>
                </w:pPr>
              </w:pPrChange>
            </w:pPr>
            <w:ins w:id="4756" w:author="NO Affiliate" w:date="2026-02-13T15:48:00Z" w16du:dateUtc="2026-02-13T14:48:00Z">
              <w:r w:rsidRPr="00692FBB">
                <w:rPr>
                  <w:rFonts w:ascii="Times New Roman" w:eastAsia="Times New Roman" w:hAnsi="Times New Roman" w:cs="Times New Roman"/>
                  <w:b/>
                  <w:bCs/>
                  <w:sz w:val="20"/>
                  <w:szCs w:val="20"/>
                  <w:lang w:val="nb-NO"/>
                </w:rPr>
                <w:t xml:space="preserve">Les hele resten av </w:t>
              </w:r>
            </w:ins>
            <w:ins w:id="4757" w:author="NO Affiliate" w:date="2026-02-16T09:31:00Z" w16du:dateUtc="2026-02-16T08:31:00Z">
              <w:r w:rsidR="008E2566" w:rsidRPr="00692FBB">
                <w:rPr>
                  <w:rFonts w:ascii="Times New Roman" w:eastAsia="Times New Roman" w:hAnsi="Times New Roman" w:cs="Times New Roman"/>
                  <w:b/>
                  <w:bCs/>
                  <w:sz w:val="20"/>
                  <w:szCs w:val="20"/>
                  <w:lang w:val="nb-NO"/>
                </w:rPr>
                <w:t>instruksjonene</w:t>
              </w:r>
            </w:ins>
            <w:ins w:id="4758" w:author="NO Affiliate" w:date="2026-02-13T15:48:00Z" w16du:dateUtc="2026-02-13T14:48:00Z">
              <w:r w:rsidRPr="00692FBB">
                <w:rPr>
                  <w:rFonts w:ascii="Times New Roman" w:eastAsia="Times New Roman" w:hAnsi="Times New Roman" w:cs="Times New Roman"/>
                  <w:b/>
                  <w:bCs/>
                  <w:sz w:val="20"/>
                  <w:szCs w:val="20"/>
                  <w:lang w:val="nb-NO"/>
                </w:rPr>
                <w:t xml:space="preserve"> i Trinn 6 før du starter å injisere</w:t>
              </w:r>
            </w:ins>
            <w:ins w:id="4759" w:author="NO Affiliate" w:date="2026-02-13T15:49:00Z" w16du:dateUtc="2026-02-13T14:49:00Z">
              <w:r w:rsidRPr="00692FBB">
                <w:rPr>
                  <w:rFonts w:ascii="Times New Roman" w:eastAsia="Times New Roman" w:hAnsi="Times New Roman" w:cs="Times New Roman"/>
                  <w:b/>
                  <w:bCs/>
                  <w:sz w:val="20"/>
                  <w:szCs w:val="20"/>
                  <w:lang w:val="nb-NO"/>
                </w:rPr>
                <w:t>, f</w:t>
              </w:r>
            </w:ins>
            <w:ins w:id="4760" w:author="NO Affiliate" w:date="2026-02-13T15:47:00Z">
              <w:r w:rsidRPr="00692FBB">
                <w:rPr>
                  <w:rFonts w:ascii="Times New Roman" w:eastAsia="Times New Roman" w:hAnsi="Times New Roman" w:cs="Times New Roman"/>
                  <w:b/>
                  <w:bCs/>
                  <w:sz w:val="20"/>
                  <w:szCs w:val="20"/>
                  <w:lang w:val="nb-NO"/>
                </w:rPr>
                <w:t>or å sikre at du injiserer hele dosen</w:t>
              </w:r>
            </w:ins>
            <w:ins w:id="4761" w:author="NO Affiliate" w:date="2026-02-13T15:32:00Z">
              <w:r w:rsidR="00AD4A0B" w:rsidRPr="00692FBB">
                <w:rPr>
                  <w:rFonts w:ascii="Times New Roman" w:eastAsia="Times New Roman" w:hAnsi="Times New Roman" w:cs="Times New Roman"/>
                  <w:b/>
                  <w:bCs/>
                  <w:sz w:val="20"/>
                  <w:szCs w:val="20"/>
                  <w:lang w:val="nb-NO"/>
                  <w:rPrChange w:id="4762" w:author="NO Affiliate" w:date="2026-02-13T15:32:00Z" w16du:dateUtc="2026-02-13T14:32:00Z">
                    <w:rPr>
                      <w:rFonts w:ascii="Times New Roman" w:eastAsia="Times New Roman" w:hAnsi="Times New Roman" w:cs="Times New Roman"/>
                      <w:b/>
                      <w:bCs/>
                      <w:lang w:val="en-GB"/>
                    </w:rPr>
                  </w:rPrChange>
                </w:rPr>
                <w:t>.</w:t>
              </w:r>
            </w:ins>
          </w:p>
        </w:tc>
      </w:tr>
      <w:tr w:rsidR="00AD4A0B" w:rsidRPr="00692FBB" w14:paraId="046C4EE3" w14:textId="77777777" w:rsidTr="000A5EE8">
        <w:trPr>
          <w:ins w:id="4763" w:author="NO Affiliate" w:date="2026-02-13T15:32:00Z"/>
        </w:trPr>
        <w:tc>
          <w:tcPr>
            <w:tcW w:w="5529" w:type="dxa"/>
            <w:gridSpan w:val="2"/>
            <w:shd w:val="clear" w:color="auto" w:fill="FFFFFF"/>
          </w:tcPr>
          <w:p w14:paraId="27D392D9" w14:textId="68CF9509" w:rsidR="00AD4A0B" w:rsidRPr="00692FBB" w:rsidRDefault="00C10538" w:rsidP="008E2566">
            <w:pPr>
              <w:numPr>
                <w:ilvl w:val="0"/>
                <w:numId w:val="119"/>
              </w:numPr>
              <w:ind w:left="470" w:hanging="357"/>
              <w:rPr>
                <w:ins w:id="4764" w:author="NO Affiliate" w:date="2026-02-16T09:32:00Z" w16du:dateUtc="2026-02-16T08:32:00Z"/>
                <w:rFonts w:ascii="Times New Roman" w:eastAsia="Times New Roman" w:hAnsi="Times New Roman" w:cs="Times New Roman"/>
                <w:sz w:val="20"/>
                <w:szCs w:val="20"/>
                <w:lang w:val="nb-NO"/>
              </w:rPr>
            </w:pPr>
            <w:ins w:id="4765" w:author="NO Affiliate" w:date="2026-02-13T15:50:00Z" w16du:dateUtc="2026-02-13T14:50:00Z">
              <w:r w:rsidRPr="00692FBB">
                <w:rPr>
                  <w:rFonts w:ascii="Times New Roman" w:eastAsia="Times New Roman" w:hAnsi="Times New Roman" w:cs="Times New Roman"/>
                  <w:bCs/>
                  <w:sz w:val="20"/>
                  <w:szCs w:val="20"/>
                  <w:lang w:val="nb-NO"/>
                </w:rPr>
                <w:t>Sett</w:t>
              </w:r>
            </w:ins>
            <w:ins w:id="4766" w:author="NO Affiliate" w:date="2026-02-13T15:49:00Z">
              <w:r w:rsidRPr="00692FBB">
                <w:rPr>
                  <w:rFonts w:ascii="Times New Roman" w:eastAsia="Times New Roman" w:hAnsi="Times New Roman" w:cs="Times New Roman"/>
                  <w:bCs/>
                  <w:sz w:val="20"/>
                  <w:szCs w:val="20"/>
                  <w:lang w:val="nb-NO"/>
                </w:rPr>
                <w:t xml:space="preserve"> den </w:t>
              </w:r>
            </w:ins>
            <w:ins w:id="4767" w:author="NO Affiliate" w:date="2026-02-13T15:50:00Z" w16du:dateUtc="2026-02-13T14:50:00Z">
              <w:r w:rsidRPr="00692FBB">
                <w:rPr>
                  <w:rFonts w:ascii="Times New Roman" w:eastAsia="Times New Roman" w:hAnsi="Times New Roman" w:cs="Times New Roman"/>
                  <w:bCs/>
                  <w:sz w:val="20"/>
                  <w:szCs w:val="20"/>
                  <w:lang w:val="nb-NO"/>
                </w:rPr>
                <w:t>lilla kanyle</w:t>
              </w:r>
            </w:ins>
            <w:ins w:id="4768" w:author="NO Affiliate" w:date="2026-02-13T16:33:00Z" w16du:dateUtc="2026-02-13T15:33:00Z">
              <w:r w:rsidR="005C1F17" w:rsidRPr="00692FBB">
                <w:rPr>
                  <w:rFonts w:ascii="Times New Roman" w:eastAsia="Times New Roman" w:hAnsi="Times New Roman" w:cs="Times New Roman"/>
                  <w:bCs/>
                  <w:sz w:val="20"/>
                  <w:szCs w:val="20"/>
                  <w:lang w:val="nb-NO"/>
                </w:rPr>
                <w:t>beskyttelsen</w:t>
              </w:r>
            </w:ins>
            <w:ins w:id="4769" w:author="NO Affiliate" w:date="2026-02-13T15:50:00Z" w16du:dateUtc="2026-02-13T14:50:00Z">
              <w:r w:rsidRPr="00692FBB">
                <w:rPr>
                  <w:rFonts w:ascii="Times New Roman" w:eastAsia="Times New Roman" w:hAnsi="Times New Roman" w:cs="Times New Roman"/>
                  <w:bCs/>
                  <w:sz w:val="20"/>
                  <w:szCs w:val="20"/>
                  <w:lang w:val="nb-NO"/>
                </w:rPr>
                <w:t xml:space="preserve"> på OTULFI </w:t>
              </w:r>
            </w:ins>
            <w:ins w:id="4770" w:author="NO Affiliate" w:date="2026-02-13T15:49:00Z">
              <w:r w:rsidRPr="00692FBB">
                <w:rPr>
                  <w:rFonts w:ascii="Times New Roman" w:eastAsia="Times New Roman" w:hAnsi="Times New Roman" w:cs="Times New Roman"/>
                  <w:bCs/>
                  <w:sz w:val="20"/>
                  <w:szCs w:val="20"/>
                  <w:lang w:val="nb-NO"/>
                </w:rPr>
                <w:t>ferdigfylt penn mot huden i en 90 graders (rett) vinkel</w:t>
              </w:r>
            </w:ins>
            <w:ins w:id="4771" w:author="NO Affiliate" w:date="2026-02-13T15:51:00Z" w16du:dateUtc="2026-02-13T14:51:00Z">
              <w:r w:rsidRPr="00692FBB">
                <w:rPr>
                  <w:rFonts w:ascii="Times New Roman" w:eastAsia="Times New Roman" w:hAnsi="Times New Roman" w:cs="Times New Roman"/>
                  <w:bCs/>
                  <w:sz w:val="20"/>
                  <w:szCs w:val="20"/>
                  <w:lang w:val="nb-NO"/>
                </w:rPr>
                <w:t>.</w:t>
              </w:r>
            </w:ins>
            <w:ins w:id="4772" w:author="NO Affiliate" w:date="2026-02-13T15:32:00Z">
              <w:r w:rsidR="00AD4A0B" w:rsidRPr="00692FBB">
                <w:rPr>
                  <w:rFonts w:ascii="Times New Roman" w:eastAsia="Times New Roman" w:hAnsi="Times New Roman" w:cs="Times New Roman"/>
                  <w:sz w:val="20"/>
                  <w:szCs w:val="20"/>
                  <w:lang w:val="nb-NO"/>
                  <w:rPrChange w:id="4773" w:author="NO Affiliate" w:date="2026-02-13T15:49:00Z" w16du:dateUtc="2026-02-13T14:49:00Z">
                    <w:rPr>
                      <w:rFonts w:ascii="Times New Roman" w:eastAsia="Times New Roman" w:hAnsi="Times New Roman" w:cs="Times New Roman"/>
                      <w:lang w:val="en-GB"/>
                    </w:rPr>
                  </w:rPrChange>
                </w:rPr>
                <w:t xml:space="preserve"> </w:t>
              </w:r>
            </w:ins>
            <w:ins w:id="4774" w:author="NO Affiliate" w:date="2026-02-13T15:51:00Z" w16du:dateUtc="2026-02-13T14:51:00Z">
              <w:r w:rsidRPr="00692FBB">
                <w:rPr>
                  <w:rFonts w:ascii="Times New Roman" w:eastAsia="Times New Roman" w:hAnsi="Times New Roman" w:cs="Times New Roman"/>
                  <w:sz w:val="20"/>
                  <w:szCs w:val="20"/>
                  <w:lang w:val="nb-NO"/>
                </w:rPr>
                <w:t xml:space="preserve">Sørg for at du kan se inspeksjonsvinduet </w:t>
              </w:r>
            </w:ins>
            <w:ins w:id="4775" w:author="NO Affiliate" w:date="2026-02-13T15:32:00Z">
              <w:r w:rsidR="00AD4A0B" w:rsidRPr="00692FBB">
                <w:rPr>
                  <w:rFonts w:ascii="Times New Roman" w:eastAsia="Times New Roman" w:hAnsi="Times New Roman" w:cs="Times New Roman"/>
                  <w:sz w:val="20"/>
                  <w:szCs w:val="20"/>
                  <w:lang w:val="nb-NO"/>
                  <w:rPrChange w:id="4776" w:author="NO Affiliate" w:date="2026-02-13T15:49:00Z" w16du:dateUtc="2026-02-13T14:49:00Z">
                    <w:rPr>
                      <w:rFonts w:ascii="Times New Roman" w:eastAsia="Times New Roman" w:hAnsi="Times New Roman" w:cs="Times New Roman"/>
                      <w:lang w:val="en-GB"/>
                    </w:rPr>
                  </w:rPrChange>
                </w:rPr>
                <w:t xml:space="preserve">(se </w:t>
              </w:r>
              <w:r w:rsidR="00AD4A0B" w:rsidRPr="00692FBB">
                <w:rPr>
                  <w:rFonts w:ascii="Times New Roman" w:eastAsia="Times New Roman" w:hAnsi="Times New Roman" w:cs="Times New Roman"/>
                  <w:b/>
                  <w:bCs/>
                  <w:sz w:val="20"/>
                  <w:szCs w:val="20"/>
                  <w:lang w:val="nb-NO"/>
                  <w:rPrChange w:id="4777" w:author="NO Affiliate" w:date="2026-02-13T15:49:00Z" w16du:dateUtc="2026-02-13T14:49:00Z">
                    <w:rPr>
                      <w:rFonts w:ascii="Times New Roman" w:eastAsia="Times New Roman" w:hAnsi="Times New Roman" w:cs="Times New Roman"/>
                      <w:b/>
                      <w:bCs/>
                      <w:lang w:val="en-GB"/>
                    </w:rPr>
                  </w:rPrChange>
                </w:rPr>
                <w:t>Figur K</w:t>
              </w:r>
              <w:r w:rsidR="00AD4A0B" w:rsidRPr="00692FBB">
                <w:rPr>
                  <w:rFonts w:ascii="Times New Roman" w:eastAsia="Times New Roman" w:hAnsi="Times New Roman" w:cs="Times New Roman"/>
                  <w:sz w:val="20"/>
                  <w:szCs w:val="20"/>
                  <w:lang w:val="nb-NO"/>
                  <w:rPrChange w:id="4778" w:author="NO Affiliate" w:date="2026-02-13T15:49:00Z" w16du:dateUtc="2026-02-13T14:49:00Z">
                    <w:rPr>
                      <w:rFonts w:ascii="Times New Roman" w:eastAsia="Times New Roman" w:hAnsi="Times New Roman" w:cs="Times New Roman"/>
                      <w:lang w:val="en-GB"/>
                    </w:rPr>
                  </w:rPrChange>
                </w:rPr>
                <w:t>).</w:t>
              </w:r>
            </w:ins>
          </w:p>
          <w:p w14:paraId="395C2AA1" w14:textId="77777777" w:rsidR="008E2566" w:rsidRPr="00692FBB" w:rsidRDefault="008E2566">
            <w:pPr>
              <w:ind w:left="470"/>
              <w:rPr>
                <w:ins w:id="4779" w:author="NO Affiliate" w:date="2026-02-13T15:32:00Z"/>
                <w:rFonts w:ascii="Times New Roman" w:eastAsia="Times New Roman" w:hAnsi="Times New Roman" w:cs="Times New Roman"/>
                <w:sz w:val="20"/>
                <w:szCs w:val="20"/>
                <w:lang w:val="nb-NO"/>
                <w:rPrChange w:id="4780" w:author="NO Affiliate" w:date="2026-02-13T15:49:00Z" w16du:dateUtc="2026-02-13T14:49:00Z">
                  <w:rPr>
                    <w:ins w:id="4781" w:author="NO Affiliate" w:date="2026-02-13T15:32:00Z"/>
                    <w:rFonts w:ascii="Times New Roman" w:eastAsia="Times New Roman" w:hAnsi="Times New Roman" w:cs="Times New Roman"/>
                    <w:lang w:val="en-GB"/>
                  </w:rPr>
                </w:rPrChange>
              </w:rPr>
              <w:pPrChange w:id="4782" w:author="NO Affiliate" w:date="2026-02-16T09:32:00Z" w16du:dateUtc="2026-02-16T08:32:00Z">
                <w:pPr>
                  <w:numPr>
                    <w:numId w:val="119"/>
                  </w:numPr>
                  <w:spacing w:after="200" w:line="276" w:lineRule="auto"/>
                  <w:ind w:left="360" w:hanging="360"/>
                </w:pPr>
              </w:pPrChange>
            </w:pPr>
          </w:p>
          <w:p w14:paraId="17CBD638" w14:textId="7752A35A" w:rsidR="00AD4A0B" w:rsidRPr="00692FBB" w:rsidRDefault="00D61DE0">
            <w:pPr>
              <w:ind w:left="461"/>
              <w:rPr>
                <w:ins w:id="4783" w:author="NO Affiliate" w:date="2026-02-13T15:32:00Z"/>
                <w:rFonts w:ascii="Times New Roman" w:eastAsia="Times New Roman" w:hAnsi="Times New Roman" w:cs="Times New Roman"/>
                <w:sz w:val="20"/>
                <w:szCs w:val="20"/>
                <w:lang w:val="nb-NO"/>
                <w:rPrChange w:id="4784" w:author="NO Affiliate" w:date="2026-02-13T15:32:00Z" w16du:dateUtc="2026-02-13T14:32:00Z">
                  <w:rPr>
                    <w:ins w:id="4785" w:author="NO Affiliate" w:date="2026-02-13T15:32:00Z"/>
                    <w:rFonts w:ascii="Times New Roman" w:eastAsia="Times New Roman" w:hAnsi="Times New Roman" w:cs="Times New Roman"/>
                    <w:lang w:val="en-GB"/>
                  </w:rPr>
                </w:rPrChange>
              </w:rPr>
              <w:pPrChange w:id="4786" w:author="NO Affiliate" w:date="2026-02-16T09:33:00Z" w16du:dateUtc="2026-02-16T08:33:00Z">
                <w:pPr>
                  <w:spacing w:after="200" w:line="276" w:lineRule="auto"/>
                </w:pPr>
              </w:pPrChange>
            </w:pPr>
            <w:ins w:id="4787" w:author="NO Affiliate" w:date="2026-02-13T15:52:00Z" w16du:dateUtc="2026-02-13T14:52:00Z">
              <w:r w:rsidRPr="00692FBB">
                <w:rPr>
                  <w:rFonts w:ascii="Times New Roman" w:eastAsia="Times New Roman" w:hAnsi="Times New Roman" w:cs="Times New Roman"/>
                  <w:b/>
                  <w:bCs/>
                  <w:sz w:val="20"/>
                  <w:szCs w:val="20"/>
                  <w:lang w:val="nb-NO"/>
                </w:rPr>
                <w:t>Merk</w:t>
              </w:r>
            </w:ins>
            <w:ins w:id="4788" w:author="NO Affiliate" w:date="2026-02-13T15:32:00Z">
              <w:r w:rsidR="00AD4A0B" w:rsidRPr="00692FBB">
                <w:rPr>
                  <w:rFonts w:ascii="Times New Roman" w:eastAsia="Times New Roman" w:hAnsi="Times New Roman" w:cs="Times New Roman"/>
                  <w:b/>
                  <w:bCs/>
                  <w:sz w:val="20"/>
                  <w:szCs w:val="20"/>
                  <w:lang w:val="nb-NO"/>
                  <w:rPrChange w:id="4789" w:author="NO Affiliate" w:date="2026-02-13T15:32:00Z" w16du:dateUtc="2026-02-13T14:32:00Z">
                    <w:rPr>
                      <w:rFonts w:ascii="Times New Roman" w:eastAsia="Times New Roman" w:hAnsi="Times New Roman" w:cs="Times New Roman"/>
                      <w:b/>
                      <w:bCs/>
                      <w:lang w:val="en-GB"/>
                    </w:rPr>
                  </w:rPrChange>
                </w:rPr>
                <w:t>:</w:t>
              </w:r>
              <w:r w:rsidR="00AD4A0B" w:rsidRPr="00692FBB">
                <w:rPr>
                  <w:rFonts w:ascii="Times New Roman" w:eastAsia="Times New Roman" w:hAnsi="Times New Roman" w:cs="Times New Roman"/>
                  <w:sz w:val="20"/>
                  <w:szCs w:val="20"/>
                  <w:lang w:val="nb-NO"/>
                  <w:rPrChange w:id="4790" w:author="NO Affiliate" w:date="2026-02-13T15:32:00Z" w16du:dateUtc="2026-02-13T14:32:00Z">
                    <w:rPr>
                      <w:rFonts w:ascii="Times New Roman" w:eastAsia="Times New Roman" w:hAnsi="Times New Roman" w:cs="Times New Roman"/>
                      <w:lang w:val="en-GB"/>
                    </w:rPr>
                  </w:rPrChange>
                </w:rPr>
                <w:t xml:space="preserve"> </w:t>
              </w:r>
            </w:ins>
            <w:ins w:id="4791" w:author="NO Affiliate" w:date="2026-02-13T15:52:00Z">
              <w:r w:rsidRPr="00692FBB">
                <w:rPr>
                  <w:rFonts w:ascii="Times New Roman" w:eastAsia="Times New Roman" w:hAnsi="Times New Roman" w:cs="Times New Roman"/>
                  <w:bCs/>
                  <w:sz w:val="20"/>
                  <w:szCs w:val="20"/>
                  <w:lang w:val="nb-NO"/>
                </w:rPr>
                <w:t>For å sikre at du injisere</w:t>
              </w:r>
            </w:ins>
            <w:ins w:id="4792" w:author="NO Affiliate" w:date="2026-02-13T15:53:00Z" w16du:dateUtc="2026-02-13T14:53:00Z">
              <w:r w:rsidRPr="00692FBB">
                <w:rPr>
                  <w:rFonts w:ascii="Times New Roman" w:eastAsia="Times New Roman" w:hAnsi="Times New Roman" w:cs="Times New Roman"/>
                  <w:bCs/>
                  <w:sz w:val="20"/>
                  <w:szCs w:val="20"/>
                  <w:lang w:val="nb-NO"/>
                </w:rPr>
                <w:t>r</w:t>
              </w:r>
            </w:ins>
            <w:ins w:id="4793" w:author="NO Affiliate" w:date="2026-02-13T15:52:00Z">
              <w:r w:rsidRPr="00692FBB">
                <w:rPr>
                  <w:rFonts w:ascii="Times New Roman" w:eastAsia="Times New Roman" w:hAnsi="Times New Roman" w:cs="Times New Roman"/>
                  <w:bCs/>
                  <w:sz w:val="20"/>
                  <w:szCs w:val="20"/>
                  <w:lang w:val="nb-NO"/>
                </w:rPr>
                <w:t xml:space="preserve"> under huden (inn i fettvev</w:t>
              </w:r>
            </w:ins>
            <w:ins w:id="4794" w:author="NO Affiliate" w:date="2026-02-13T15:53:00Z" w16du:dateUtc="2026-02-13T14:53:00Z">
              <w:r w:rsidRPr="00692FBB">
                <w:rPr>
                  <w:rFonts w:ascii="Times New Roman" w:eastAsia="Times New Roman" w:hAnsi="Times New Roman" w:cs="Times New Roman"/>
                  <w:bCs/>
                  <w:sz w:val="20"/>
                  <w:szCs w:val="20"/>
                  <w:lang w:val="nb-NO"/>
                </w:rPr>
                <w:t>et</w:t>
              </w:r>
            </w:ins>
            <w:ins w:id="4795" w:author="NO Affiliate" w:date="2026-02-13T15:52:00Z">
              <w:r w:rsidRPr="00692FBB">
                <w:rPr>
                  <w:rFonts w:ascii="Times New Roman" w:eastAsia="Times New Roman" w:hAnsi="Times New Roman" w:cs="Times New Roman"/>
                  <w:bCs/>
                  <w:sz w:val="20"/>
                  <w:szCs w:val="20"/>
                  <w:lang w:val="nb-NO"/>
                </w:rPr>
                <w:t xml:space="preserve">) skal du </w:t>
              </w:r>
              <w:r w:rsidRPr="00692FBB">
                <w:rPr>
                  <w:rFonts w:ascii="Times New Roman" w:eastAsia="Times New Roman" w:hAnsi="Times New Roman" w:cs="Times New Roman"/>
                  <w:sz w:val="20"/>
                  <w:szCs w:val="20"/>
                  <w:lang w:val="nb-NO"/>
                </w:rPr>
                <w:t>ikke</w:t>
              </w:r>
              <w:r w:rsidRPr="00692FBB">
                <w:rPr>
                  <w:rFonts w:ascii="Times New Roman" w:eastAsia="Times New Roman" w:hAnsi="Times New Roman" w:cs="Times New Roman"/>
                  <w:bCs/>
                  <w:sz w:val="20"/>
                  <w:szCs w:val="20"/>
                  <w:lang w:val="nb-NO"/>
                </w:rPr>
                <w:t xml:space="preserve"> holde den </w:t>
              </w:r>
            </w:ins>
            <w:ins w:id="4796" w:author="NO Affiliate" w:date="2026-02-13T15:53:00Z" w16du:dateUtc="2026-02-13T14:53:00Z">
              <w:r w:rsidRPr="00692FBB">
                <w:rPr>
                  <w:rFonts w:ascii="Times New Roman" w:eastAsia="Times New Roman" w:hAnsi="Times New Roman" w:cs="Times New Roman"/>
                  <w:bCs/>
                  <w:sz w:val="20"/>
                  <w:szCs w:val="20"/>
                  <w:lang w:val="nb-NO"/>
                </w:rPr>
                <w:t xml:space="preserve">OTULFI </w:t>
              </w:r>
            </w:ins>
            <w:ins w:id="4797" w:author="NO Affiliate" w:date="2026-02-13T15:52:00Z">
              <w:r w:rsidRPr="00692FBB">
                <w:rPr>
                  <w:rFonts w:ascii="Times New Roman" w:eastAsia="Times New Roman" w:hAnsi="Times New Roman" w:cs="Times New Roman"/>
                  <w:bCs/>
                  <w:sz w:val="20"/>
                  <w:szCs w:val="20"/>
                  <w:lang w:val="nb-NO"/>
                </w:rPr>
                <w:t>ferdigfylt penn i en annen vinkel enn beskrevet</w:t>
              </w:r>
            </w:ins>
            <w:ins w:id="4798" w:author="NO Affiliate" w:date="2026-02-13T15:32:00Z">
              <w:r w:rsidR="00AD4A0B" w:rsidRPr="00692FBB">
                <w:rPr>
                  <w:rFonts w:ascii="Times New Roman" w:eastAsia="Times New Roman" w:hAnsi="Times New Roman" w:cs="Times New Roman"/>
                  <w:sz w:val="20"/>
                  <w:szCs w:val="20"/>
                  <w:lang w:val="nb-NO"/>
                  <w:rPrChange w:id="4799" w:author="NO Affiliate" w:date="2026-02-13T15:32:00Z" w16du:dateUtc="2026-02-13T14:32:00Z">
                    <w:rPr>
                      <w:rFonts w:ascii="Times New Roman" w:eastAsia="Times New Roman" w:hAnsi="Times New Roman" w:cs="Times New Roman"/>
                      <w:lang w:val="en-GB"/>
                    </w:rPr>
                  </w:rPrChange>
                </w:rPr>
                <w:t>.</w:t>
              </w:r>
            </w:ins>
          </w:p>
        </w:tc>
        <w:tc>
          <w:tcPr>
            <w:tcW w:w="3634" w:type="dxa"/>
            <w:shd w:val="clear" w:color="auto" w:fill="FFFFFF"/>
          </w:tcPr>
          <w:p w14:paraId="01E5D1A1" w14:textId="77777777" w:rsidR="00AD4A0B" w:rsidRPr="00692FBB" w:rsidRDefault="00AD4A0B">
            <w:pPr>
              <w:spacing w:after="200"/>
              <w:rPr>
                <w:ins w:id="4800" w:author="NO Affiliate" w:date="2026-02-13T15:32:00Z"/>
                <w:rFonts w:ascii="Times New Roman" w:eastAsia="Times New Roman" w:hAnsi="Times New Roman" w:cs="Times New Roman"/>
                <w:sz w:val="20"/>
                <w:szCs w:val="20"/>
                <w:lang w:val="nb-NO"/>
                <w:rPrChange w:id="4801" w:author="NO Affiliate" w:date="2026-02-13T15:32:00Z" w16du:dateUtc="2026-02-13T14:32:00Z">
                  <w:rPr>
                    <w:ins w:id="4802" w:author="NO Affiliate" w:date="2026-02-13T15:32:00Z"/>
                    <w:rFonts w:ascii="Times New Roman" w:eastAsia="Times New Roman" w:hAnsi="Times New Roman" w:cs="Times New Roman"/>
                    <w:lang w:val="en-GB"/>
                  </w:rPr>
                </w:rPrChange>
              </w:rPr>
              <w:pPrChange w:id="4803" w:author="NO Affiliate" w:date="2026-02-13T15:38:00Z" w16du:dateUtc="2026-02-13T14:38:00Z">
                <w:pPr>
                  <w:spacing w:after="200" w:line="276" w:lineRule="auto"/>
                </w:pPr>
              </w:pPrChange>
            </w:pPr>
            <w:ins w:id="4804" w:author="NO Affiliate" w:date="2026-02-13T15:32:00Z">
              <w:r w:rsidRPr="00692FBB">
                <w:rPr>
                  <w:rFonts w:ascii="Times New Roman" w:eastAsia="Times New Roman" w:hAnsi="Times New Roman" w:cs="Times New Roman"/>
                  <w:noProof/>
                  <w:sz w:val="20"/>
                  <w:szCs w:val="20"/>
                  <w:lang w:val="nb-NO"/>
                  <w:rPrChange w:id="4805" w:author="NO Affiliate" w:date="2026-02-13T15:32:00Z" w16du:dateUtc="2026-02-13T14:32:00Z">
                    <w:rPr>
                      <w:rFonts w:ascii="Times New Roman" w:eastAsia="Times New Roman" w:hAnsi="Times New Roman" w:cs="Times New Roman"/>
                      <w:noProof/>
                      <w:lang w:val="en-GB"/>
                    </w:rPr>
                  </w:rPrChange>
                </w:rPr>
                <w:drawing>
                  <wp:inline distT="0" distB="0" distL="0" distR="0" wp14:anchorId="4E516518" wp14:editId="23A02103">
                    <wp:extent cx="1978475" cy="1252702"/>
                    <wp:effectExtent l="19050" t="19050" r="22225" b="24130"/>
                    <wp:docPr id="1007617446" name="Picture 1" descr="A hand holding a purple test tu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75862" name="Picture 1" descr="A hand holding a purple test tube&#10;&#10;AI-generated content may be incorrect."/>
                            <pic:cNvPicPr/>
                          </pic:nvPicPr>
                          <pic:blipFill>
                            <a:blip r:embed="rId46">
                              <a:extLst>
                                <a:ext uri="{28A0092B-C50C-407E-A947-70E740481C1C}">
                                  <a14:useLocalDpi xmlns:a14="http://schemas.microsoft.com/office/drawing/2010/main" val="0"/>
                                </a:ext>
                              </a:extLst>
                            </a:blip>
                            <a:stretch>
                              <a:fillRect/>
                            </a:stretch>
                          </pic:blipFill>
                          <pic:spPr>
                            <a:xfrm>
                              <a:off x="0" y="0"/>
                              <a:ext cx="1986135" cy="1257552"/>
                            </a:xfrm>
                            <a:prstGeom prst="rect">
                              <a:avLst/>
                            </a:prstGeom>
                            <a:ln>
                              <a:solidFill>
                                <a:sysClr val="windowText" lastClr="000000"/>
                              </a:solidFill>
                            </a:ln>
                          </pic:spPr>
                        </pic:pic>
                      </a:graphicData>
                    </a:graphic>
                  </wp:inline>
                </w:drawing>
              </w:r>
            </w:ins>
          </w:p>
          <w:p w14:paraId="68A7B233" w14:textId="60164076" w:rsidR="00AD4A0B" w:rsidRPr="00692FBB" w:rsidRDefault="00AD4A0B">
            <w:pPr>
              <w:spacing w:after="200"/>
              <w:ind w:left="-102" w:right="264" w:firstLine="102"/>
              <w:jc w:val="right"/>
              <w:rPr>
                <w:ins w:id="4806" w:author="NO Affiliate" w:date="2026-02-13T15:32:00Z"/>
                <w:rFonts w:ascii="Times New Roman" w:eastAsia="Times New Roman" w:hAnsi="Times New Roman" w:cs="Times New Roman"/>
                <w:sz w:val="20"/>
                <w:szCs w:val="20"/>
                <w:lang w:val="nb-NO"/>
                <w:rPrChange w:id="4807" w:author="NO Affiliate" w:date="2026-02-13T15:32:00Z" w16du:dateUtc="2026-02-13T14:32:00Z">
                  <w:rPr>
                    <w:ins w:id="4808" w:author="NO Affiliate" w:date="2026-02-13T15:32:00Z"/>
                    <w:rFonts w:ascii="Times New Roman" w:eastAsia="Times New Roman" w:hAnsi="Times New Roman" w:cs="Times New Roman"/>
                    <w:lang w:val="en-GB"/>
                  </w:rPr>
                </w:rPrChange>
              </w:rPr>
              <w:pPrChange w:id="4809" w:author="NO Affiliate" w:date="2026-02-13T15:39:00Z" w16du:dateUtc="2026-02-13T14:39:00Z">
                <w:pPr>
                  <w:spacing w:after="200" w:line="276" w:lineRule="auto"/>
                </w:pPr>
              </w:pPrChange>
            </w:pPr>
            <w:ins w:id="4810" w:author="NO Affiliate" w:date="2026-02-13T15:32:00Z">
              <w:r w:rsidRPr="00692FBB">
                <w:rPr>
                  <w:rFonts w:ascii="Times New Roman" w:eastAsia="Times New Roman" w:hAnsi="Times New Roman" w:cs="Times New Roman"/>
                  <w:sz w:val="20"/>
                  <w:szCs w:val="20"/>
                  <w:lang w:val="nb-NO"/>
                  <w:rPrChange w:id="4811" w:author="NO Affiliate" w:date="2026-02-13T15:32:00Z" w16du:dateUtc="2026-02-13T14:32:00Z">
                    <w:rPr>
                      <w:rFonts w:ascii="Times New Roman" w:eastAsia="Times New Roman" w:hAnsi="Times New Roman" w:cs="Times New Roman"/>
                      <w:lang w:val="en-GB"/>
                    </w:rPr>
                  </w:rPrChange>
                </w:rPr>
                <w:t>Figur K</w:t>
              </w:r>
            </w:ins>
          </w:p>
        </w:tc>
      </w:tr>
    </w:tbl>
    <w:p w14:paraId="3F33AB49" w14:textId="77777777" w:rsidR="00D77AB5" w:rsidRPr="00692FBB" w:rsidRDefault="00AD4A0B" w:rsidP="00D77AB5">
      <w:pPr>
        <w:adjustRightInd w:val="0"/>
        <w:jc w:val="both"/>
        <w:rPr>
          <w:ins w:id="4812" w:author="NO Affiliate" w:date="2026-02-13T15:55:00Z" w16du:dateUtc="2026-02-13T14:55:00Z"/>
          <w:rFonts w:eastAsia="Calibri"/>
          <w:lang w:val="nb-NO"/>
        </w:rPr>
      </w:pPr>
      <w:ins w:id="4813" w:author="NO Affiliate" w:date="2026-02-13T15:32:00Z">
        <w:r w:rsidRPr="00692FBB">
          <w:rPr>
            <w:rFonts w:ascii="Times New Roman" w:eastAsia="Times New Roman" w:hAnsi="Times New Roman" w:cs="Times New Roman"/>
            <w:lang w:val="nb-NO"/>
          </w:rPr>
          <w:br w:type="page"/>
        </w:r>
      </w:ins>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6"/>
        <w:gridCol w:w="3677"/>
      </w:tblGrid>
      <w:tr w:rsidR="00D77AB5" w:rsidRPr="00692FBB" w14:paraId="0B65B2E1" w14:textId="77777777" w:rsidTr="000A5EE8">
        <w:trPr>
          <w:trHeight w:val="3810"/>
          <w:ins w:id="4814" w:author="NO Affiliate" w:date="2026-02-13T15:55:00Z"/>
        </w:trPr>
        <w:tc>
          <w:tcPr>
            <w:tcW w:w="5486" w:type="dxa"/>
          </w:tcPr>
          <w:p w14:paraId="3C3EE397" w14:textId="77777777" w:rsidR="00D77AB5" w:rsidRPr="00692FBB" w:rsidRDefault="00D77AB5" w:rsidP="000A5EE8">
            <w:pPr>
              <w:adjustRightInd w:val="0"/>
              <w:jc w:val="both"/>
              <w:rPr>
                <w:ins w:id="4815" w:author="NO Affiliate" w:date="2026-02-13T15:55:00Z" w16du:dateUtc="2026-02-13T14:55:00Z"/>
                <w:rFonts w:ascii="Times New Roman" w:eastAsia="Calibri" w:hAnsi="Times New Roman" w:cs="Times New Roman"/>
                <w:sz w:val="20"/>
                <w:szCs w:val="20"/>
                <w:lang w:val="nb-NO"/>
                <w:rPrChange w:id="4816" w:author="NO Affiliate" w:date="2026-02-13T15:55:00Z" w16du:dateUtc="2026-02-13T14:55:00Z">
                  <w:rPr>
                    <w:ins w:id="4817" w:author="NO Affiliate" w:date="2026-02-13T15:55:00Z" w16du:dateUtc="2026-02-13T14:55:00Z"/>
                    <w:rFonts w:eastAsia="Calibri"/>
                    <w:lang w:val="en-GB"/>
                  </w:rPr>
                </w:rPrChange>
              </w:rPr>
            </w:pPr>
          </w:p>
          <w:p w14:paraId="53ADEA0D" w14:textId="4C96A5D1" w:rsidR="00D77AB5" w:rsidRPr="00692FBB" w:rsidRDefault="00D77AB5" w:rsidP="00D77AB5">
            <w:pPr>
              <w:widowControl/>
              <w:numPr>
                <w:ilvl w:val="0"/>
                <w:numId w:val="119"/>
              </w:numPr>
              <w:spacing w:before="60"/>
              <w:contextualSpacing/>
              <w:jc w:val="both"/>
              <w:rPr>
                <w:ins w:id="4818" w:author="NO Affiliate" w:date="2026-02-13T15:55:00Z" w16du:dateUtc="2026-02-13T14:55:00Z"/>
                <w:rFonts w:ascii="Times New Roman" w:eastAsia="Calibri" w:hAnsi="Times New Roman" w:cs="Times New Roman"/>
                <w:sz w:val="20"/>
                <w:szCs w:val="20"/>
                <w:lang w:val="nb-NO"/>
                <w:rPrChange w:id="4819" w:author="NO Affiliate" w:date="2026-02-13T15:55:00Z" w16du:dateUtc="2026-02-13T14:55:00Z">
                  <w:rPr>
                    <w:ins w:id="4820" w:author="NO Affiliate" w:date="2026-02-13T15:55:00Z" w16du:dateUtc="2026-02-13T14:55:00Z"/>
                    <w:rFonts w:eastAsia="Calibri"/>
                    <w:lang w:val="en-GB"/>
                  </w:rPr>
                </w:rPrChange>
              </w:rPr>
            </w:pPr>
            <w:ins w:id="4821" w:author="NO Affiliate" w:date="2026-02-13T15:56:00Z">
              <w:r w:rsidRPr="00692FBB">
                <w:rPr>
                  <w:rFonts w:ascii="Times New Roman" w:eastAsia="Calibri" w:hAnsi="Times New Roman" w:cs="Times New Roman"/>
                  <w:bCs/>
                  <w:sz w:val="20"/>
                  <w:szCs w:val="20"/>
                  <w:lang w:val="nb-NO"/>
                </w:rPr>
                <w:t>Trykk</w:t>
              </w:r>
            </w:ins>
            <w:ins w:id="4822" w:author="NO Affiliate" w:date="2026-02-13T15:56:00Z" w16du:dateUtc="2026-02-13T14:56:00Z">
              <w:r w:rsidRPr="00692FBB">
                <w:rPr>
                  <w:rFonts w:ascii="Times New Roman" w:eastAsia="Calibri" w:hAnsi="Times New Roman" w:cs="Times New Roman"/>
                  <w:bCs/>
                  <w:sz w:val="20"/>
                  <w:szCs w:val="20"/>
                  <w:lang w:val="nb-NO"/>
                </w:rPr>
                <w:t xml:space="preserve"> og hold</w:t>
              </w:r>
            </w:ins>
            <w:ins w:id="4823" w:author="NO Affiliate" w:date="2026-02-13T15:56:00Z">
              <w:r w:rsidRPr="00692FBB">
                <w:rPr>
                  <w:rFonts w:ascii="Times New Roman" w:eastAsia="Calibri" w:hAnsi="Times New Roman" w:cs="Times New Roman"/>
                  <w:bCs/>
                  <w:sz w:val="20"/>
                  <w:szCs w:val="20"/>
                  <w:lang w:val="nb-NO"/>
                </w:rPr>
                <w:t xml:space="preserve"> </w:t>
              </w:r>
            </w:ins>
            <w:ins w:id="4824" w:author="NO Affiliate" w:date="2026-02-13T15:56:00Z" w16du:dateUtc="2026-02-13T14:56:00Z">
              <w:r w:rsidRPr="00692FBB">
                <w:rPr>
                  <w:rFonts w:ascii="Times New Roman" w:eastAsia="Calibri" w:hAnsi="Times New Roman" w:cs="Times New Roman"/>
                  <w:bCs/>
                  <w:sz w:val="20"/>
                  <w:szCs w:val="20"/>
                  <w:lang w:val="nb-NO"/>
                </w:rPr>
                <w:t>OTULFI</w:t>
              </w:r>
            </w:ins>
            <w:ins w:id="4825" w:author="NO Affiliate" w:date="2026-02-13T15:56:00Z">
              <w:r w:rsidRPr="00692FBB">
                <w:rPr>
                  <w:rFonts w:ascii="Times New Roman" w:eastAsia="Calibri" w:hAnsi="Times New Roman" w:cs="Times New Roman"/>
                  <w:bCs/>
                  <w:sz w:val="20"/>
                  <w:szCs w:val="20"/>
                  <w:lang w:val="nb-NO"/>
                </w:rPr>
                <w:t xml:space="preserve"> ferdigfylt penn bestemt mot huden i én enkelt bevegelse til du hører et</w:t>
              </w:r>
              <w:r w:rsidRPr="00692FBB">
                <w:rPr>
                  <w:rFonts w:ascii="Times New Roman" w:eastAsia="Calibri" w:hAnsi="Times New Roman" w:cs="Times New Roman"/>
                  <w:sz w:val="20"/>
                  <w:szCs w:val="20"/>
                  <w:lang w:val="nb-NO"/>
                </w:rPr>
                <w:t xml:space="preserve"> </w:t>
              </w:r>
              <w:r w:rsidRPr="00692FBB">
                <w:rPr>
                  <w:rFonts w:ascii="Times New Roman" w:eastAsia="Calibri" w:hAnsi="Times New Roman" w:cs="Times New Roman"/>
                  <w:b/>
                  <w:bCs/>
                  <w:sz w:val="20"/>
                  <w:szCs w:val="20"/>
                  <w:lang w:val="nb-NO"/>
                  <w:rPrChange w:id="4826" w:author="NO Affiliate" w:date="2026-02-13T15:57:00Z" w16du:dateUtc="2026-02-13T14:57:00Z">
                    <w:rPr>
                      <w:rFonts w:ascii="Times New Roman" w:eastAsia="Calibri" w:hAnsi="Times New Roman" w:cs="Times New Roman"/>
                      <w:sz w:val="20"/>
                      <w:szCs w:val="20"/>
                      <w:lang w:val="nb-NO"/>
                    </w:rPr>
                  </w:rPrChange>
                </w:rPr>
                <w:t>første klikk</w:t>
              </w:r>
              <w:r w:rsidRPr="00692FBB">
                <w:rPr>
                  <w:rFonts w:ascii="Times New Roman" w:eastAsia="Calibri" w:hAnsi="Times New Roman" w:cs="Times New Roman"/>
                  <w:sz w:val="20"/>
                  <w:szCs w:val="20"/>
                  <w:lang w:val="nb-NO"/>
                </w:rPr>
                <w:t xml:space="preserve">. </w:t>
              </w:r>
              <w:r w:rsidRPr="00692FBB">
                <w:rPr>
                  <w:rFonts w:ascii="Times New Roman" w:eastAsia="Calibri" w:hAnsi="Times New Roman" w:cs="Times New Roman"/>
                  <w:bCs/>
                  <w:sz w:val="20"/>
                  <w:szCs w:val="20"/>
                  <w:lang w:val="nb-NO"/>
                </w:rPr>
                <w:t>Dette betyr at injeksjonen har startet</w:t>
              </w:r>
            </w:ins>
            <w:ins w:id="4827" w:author="NO Affiliate" w:date="2026-02-13T15:55:00Z" w16du:dateUtc="2026-02-13T14:55:00Z">
              <w:r w:rsidRPr="00692FBB">
                <w:rPr>
                  <w:rFonts w:ascii="Times New Roman" w:eastAsia="Calibri" w:hAnsi="Times New Roman" w:cs="Times New Roman"/>
                  <w:sz w:val="20"/>
                  <w:szCs w:val="20"/>
                  <w:lang w:val="nb-NO"/>
                  <w:rPrChange w:id="4828" w:author="NO Affiliate" w:date="2026-02-13T15:55:00Z" w16du:dateUtc="2026-02-13T14:55:00Z">
                    <w:rPr>
                      <w:rFonts w:eastAsia="Calibri"/>
                      <w:lang w:val="en-GB"/>
                    </w:rPr>
                  </w:rPrChange>
                </w:rPr>
                <w:t xml:space="preserve"> (se </w:t>
              </w:r>
              <w:r w:rsidRPr="00692FBB">
                <w:rPr>
                  <w:rFonts w:ascii="Times New Roman" w:eastAsia="Calibri" w:hAnsi="Times New Roman" w:cs="Times New Roman"/>
                  <w:b/>
                  <w:bCs/>
                  <w:sz w:val="20"/>
                  <w:szCs w:val="20"/>
                  <w:lang w:val="nb-NO"/>
                  <w:rPrChange w:id="4829" w:author="NO Affiliate" w:date="2026-02-13T15:55:00Z" w16du:dateUtc="2026-02-13T14:55:00Z">
                    <w:rPr>
                      <w:rFonts w:eastAsia="Calibri"/>
                      <w:b/>
                      <w:bCs/>
                      <w:lang w:val="en-GB"/>
                    </w:rPr>
                  </w:rPrChange>
                </w:rPr>
                <w:t>Figur L</w:t>
              </w:r>
              <w:r w:rsidRPr="00692FBB">
                <w:rPr>
                  <w:rFonts w:ascii="Times New Roman" w:eastAsia="Calibri" w:hAnsi="Times New Roman" w:cs="Times New Roman"/>
                  <w:sz w:val="20"/>
                  <w:szCs w:val="20"/>
                  <w:lang w:val="nb-NO"/>
                  <w:rPrChange w:id="4830" w:author="NO Affiliate" w:date="2026-02-13T15:55:00Z" w16du:dateUtc="2026-02-13T14:55:00Z">
                    <w:rPr>
                      <w:rFonts w:eastAsia="Calibri"/>
                      <w:lang w:val="en-GB"/>
                    </w:rPr>
                  </w:rPrChange>
                </w:rPr>
                <w:t>).</w:t>
              </w:r>
            </w:ins>
          </w:p>
          <w:p w14:paraId="51F8D887" w14:textId="77777777" w:rsidR="00D77AB5" w:rsidRPr="00692FBB" w:rsidRDefault="00D77AB5" w:rsidP="000A5EE8">
            <w:pPr>
              <w:adjustRightInd w:val="0"/>
              <w:ind w:left="360"/>
              <w:contextualSpacing/>
              <w:jc w:val="both"/>
              <w:rPr>
                <w:ins w:id="4831" w:author="NO Affiliate" w:date="2026-02-13T15:55:00Z" w16du:dateUtc="2026-02-13T14:55:00Z"/>
                <w:rFonts w:ascii="Times New Roman" w:eastAsia="Calibri" w:hAnsi="Times New Roman" w:cs="Times New Roman"/>
                <w:sz w:val="20"/>
                <w:szCs w:val="20"/>
                <w:lang w:val="nb-NO"/>
                <w:rPrChange w:id="4832" w:author="NO Affiliate" w:date="2026-02-13T15:55:00Z" w16du:dateUtc="2026-02-13T14:55:00Z">
                  <w:rPr>
                    <w:ins w:id="4833" w:author="NO Affiliate" w:date="2026-02-13T15:55:00Z" w16du:dateUtc="2026-02-13T14:55:00Z"/>
                    <w:rFonts w:eastAsia="Calibri"/>
                    <w:lang w:val="en-GB"/>
                  </w:rPr>
                </w:rPrChange>
              </w:rPr>
            </w:pPr>
          </w:p>
          <w:p w14:paraId="52978AC8" w14:textId="77777777" w:rsidR="00D77AB5" w:rsidRPr="00692FBB" w:rsidRDefault="00D77AB5" w:rsidP="000A5EE8">
            <w:pPr>
              <w:adjustRightInd w:val="0"/>
              <w:ind w:left="360"/>
              <w:contextualSpacing/>
              <w:jc w:val="both"/>
              <w:rPr>
                <w:ins w:id="4834" w:author="NO Affiliate" w:date="2026-02-13T15:55:00Z" w16du:dateUtc="2026-02-13T14:55:00Z"/>
                <w:rFonts w:ascii="Times New Roman" w:eastAsia="Calibri" w:hAnsi="Times New Roman" w:cs="Times New Roman"/>
                <w:sz w:val="20"/>
                <w:szCs w:val="20"/>
                <w:lang w:val="nb-NO"/>
                <w:rPrChange w:id="4835" w:author="NO Affiliate" w:date="2026-02-13T15:55:00Z" w16du:dateUtc="2026-02-13T14:55:00Z">
                  <w:rPr>
                    <w:ins w:id="4836" w:author="NO Affiliate" w:date="2026-02-13T15:55:00Z" w16du:dateUtc="2026-02-13T14:55:00Z"/>
                    <w:rFonts w:eastAsia="Calibri"/>
                    <w:lang w:val="en-GB"/>
                  </w:rPr>
                </w:rPrChange>
              </w:rPr>
            </w:pPr>
          </w:p>
          <w:p w14:paraId="1AB40F66" w14:textId="51554AFD" w:rsidR="00D77AB5" w:rsidRPr="00692FBB" w:rsidRDefault="000717AD" w:rsidP="00D77AB5">
            <w:pPr>
              <w:widowControl/>
              <w:numPr>
                <w:ilvl w:val="0"/>
                <w:numId w:val="119"/>
              </w:numPr>
              <w:adjustRightInd w:val="0"/>
              <w:spacing w:before="60"/>
              <w:contextualSpacing/>
              <w:jc w:val="both"/>
              <w:rPr>
                <w:ins w:id="4837" w:author="NO Affiliate" w:date="2026-02-13T15:55:00Z" w16du:dateUtc="2026-02-13T14:55:00Z"/>
                <w:rFonts w:ascii="Times New Roman" w:eastAsia="Calibri" w:hAnsi="Times New Roman" w:cs="Times New Roman"/>
                <w:sz w:val="20"/>
                <w:szCs w:val="20"/>
                <w:lang w:val="nb-NO"/>
                <w:rPrChange w:id="4838" w:author="NO Affiliate" w:date="2026-02-13T15:55:00Z" w16du:dateUtc="2026-02-13T14:55:00Z">
                  <w:rPr>
                    <w:ins w:id="4839" w:author="NO Affiliate" w:date="2026-02-13T15:55:00Z" w16du:dateUtc="2026-02-13T14:55:00Z"/>
                    <w:rFonts w:eastAsia="Calibri"/>
                    <w:lang w:val="en-GB"/>
                  </w:rPr>
                </w:rPrChange>
              </w:rPr>
            </w:pPr>
            <w:ins w:id="4840" w:author="NO Affiliate" w:date="2026-02-13T16:04:00Z" w16du:dateUtc="2026-02-13T15:04:00Z">
              <w:r w:rsidRPr="00692FBB">
                <w:rPr>
                  <w:rFonts w:ascii="Times New Roman" w:eastAsia="Calibri" w:hAnsi="Times New Roman" w:cs="Times New Roman"/>
                  <w:sz w:val="20"/>
                  <w:szCs w:val="20"/>
                  <w:lang w:val="nb-NO"/>
                </w:rPr>
                <w:t>Se på insp</w:t>
              </w:r>
            </w:ins>
            <w:ins w:id="4841" w:author="NO Affiliate" w:date="2026-02-13T16:05:00Z" w16du:dateUtc="2026-02-13T15:05:00Z">
              <w:r w:rsidRPr="00692FBB">
                <w:rPr>
                  <w:rFonts w:ascii="Times New Roman" w:eastAsia="Calibri" w:hAnsi="Times New Roman" w:cs="Times New Roman"/>
                  <w:sz w:val="20"/>
                  <w:szCs w:val="20"/>
                  <w:lang w:val="nb-NO"/>
                </w:rPr>
                <w:t>eksjonsvinduet for å være sikker på at den lilla indikatoren</w:t>
              </w:r>
            </w:ins>
            <w:ins w:id="4842" w:author="NO Affiliate" w:date="2026-02-13T15:55:00Z" w16du:dateUtc="2026-02-13T14:55:00Z">
              <w:r w:rsidR="00D77AB5" w:rsidRPr="00692FBB">
                <w:rPr>
                  <w:rFonts w:ascii="Times New Roman" w:eastAsia="Calibri" w:hAnsi="Times New Roman" w:cs="Times New Roman"/>
                  <w:sz w:val="20"/>
                  <w:szCs w:val="20"/>
                  <w:lang w:val="nb-NO"/>
                  <w:rPrChange w:id="4843" w:author="NO Affiliate" w:date="2026-02-13T15:55:00Z" w16du:dateUtc="2026-02-13T14:55:00Z">
                    <w:rPr>
                      <w:rFonts w:eastAsia="Calibri"/>
                      <w:lang w:val="en-GB"/>
                    </w:rPr>
                  </w:rPrChange>
                </w:rPr>
                <w:t xml:space="preserve"> </w:t>
              </w:r>
            </w:ins>
            <w:ins w:id="4844" w:author="NO Affiliate" w:date="2026-02-13T16:05:00Z" w16du:dateUtc="2026-02-13T15:05:00Z">
              <w:r w:rsidRPr="00692FBB">
                <w:rPr>
                  <w:rFonts w:ascii="Times New Roman" w:eastAsia="Calibri" w:hAnsi="Times New Roman" w:cs="Times New Roman"/>
                  <w:sz w:val="20"/>
                  <w:szCs w:val="20"/>
                  <w:lang w:val="nb-NO"/>
                </w:rPr>
                <w:t>beveger seg under injeksjonen</w:t>
              </w:r>
            </w:ins>
            <w:ins w:id="4845" w:author="NO Affiliate" w:date="2026-02-13T15:55:00Z" w16du:dateUtc="2026-02-13T14:55:00Z">
              <w:r w:rsidR="00D77AB5" w:rsidRPr="00692FBB">
                <w:rPr>
                  <w:rFonts w:ascii="Times New Roman" w:eastAsia="Calibri" w:hAnsi="Times New Roman" w:cs="Times New Roman"/>
                  <w:sz w:val="20"/>
                  <w:szCs w:val="20"/>
                  <w:lang w:val="nb-NO"/>
                  <w:rPrChange w:id="4846" w:author="NO Affiliate" w:date="2026-02-13T15:55:00Z" w16du:dateUtc="2026-02-13T14:55:00Z">
                    <w:rPr>
                      <w:rFonts w:eastAsia="Calibri"/>
                      <w:lang w:val="en-GB"/>
                    </w:rPr>
                  </w:rPrChange>
                </w:rPr>
                <w:t>.</w:t>
              </w:r>
            </w:ins>
          </w:p>
          <w:p w14:paraId="08BF6F62" w14:textId="77777777" w:rsidR="00D77AB5" w:rsidRPr="00692FBB" w:rsidRDefault="00D77AB5" w:rsidP="000A5EE8">
            <w:pPr>
              <w:adjustRightInd w:val="0"/>
              <w:jc w:val="both"/>
              <w:rPr>
                <w:ins w:id="4847" w:author="NO Affiliate" w:date="2026-02-13T15:55:00Z" w16du:dateUtc="2026-02-13T14:55:00Z"/>
                <w:rFonts w:ascii="Times New Roman" w:eastAsia="Calibri" w:hAnsi="Times New Roman" w:cs="Times New Roman"/>
                <w:sz w:val="20"/>
                <w:szCs w:val="20"/>
                <w:lang w:val="nb-NO"/>
                <w:rPrChange w:id="4848" w:author="NO Affiliate" w:date="2026-02-13T15:55:00Z" w16du:dateUtc="2026-02-13T14:55:00Z">
                  <w:rPr>
                    <w:ins w:id="4849" w:author="NO Affiliate" w:date="2026-02-13T15:55:00Z" w16du:dateUtc="2026-02-13T14:55:00Z"/>
                    <w:rFonts w:eastAsia="Calibri"/>
                    <w:lang w:val="en-GB"/>
                  </w:rPr>
                </w:rPrChange>
              </w:rPr>
            </w:pPr>
            <w:ins w:id="4850" w:author="NO Affiliate" w:date="2026-02-13T15:55:00Z" w16du:dateUtc="2026-02-13T14:55:00Z">
              <w:r w:rsidRPr="00692FBB">
                <w:rPr>
                  <w:rFonts w:ascii="Times New Roman" w:eastAsia="Calibri" w:hAnsi="Times New Roman" w:cs="Times New Roman"/>
                  <w:sz w:val="20"/>
                  <w:szCs w:val="20"/>
                  <w:lang w:val="nb-NO"/>
                  <w:rPrChange w:id="4851" w:author="NO Affiliate" w:date="2026-02-13T15:55:00Z" w16du:dateUtc="2026-02-13T14:55:00Z">
                    <w:rPr>
                      <w:rFonts w:eastAsia="Calibri"/>
                      <w:lang w:val="en-GB"/>
                    </w:rPr>
                  </w:rPrChange>
                </w:rPr>
                <w:br/>
              </w:r>
              <w:r w:rsidRPr="00692FBB">
                <w:rPr>
                  <w:rFonts w:ascii="Times New Roman" w:eastAsia="Calibri" w:hAnsi="Times New Roman" w:cs="Times New Roman"/>
                  <w:sz w:val="20"/>
                  <w:szCs w:val="20"/>
                  <w:lang w:val="nb-NO"/>
                  <w:rPrChange w:id="4852" w:author="NO Affiliate" w:date="2026-02-13T15:55:00Z" w16du:dateUtc="2026-02-13T14:55:00Z">
                    <w:rPr>
                      <w:rFonts w:eastAsia="Calibri"/>
                      <w:lang w:val="en-GB"/>
                    </w:rPr>
                  </w:rPrChange>
                </w:rPr>
                <w:br/>
              </w:r>
              <w:r w:rsidRPr="00692FBB">
                <w:rPr>
                  <w:rFonts w:ascii="Times New Roman" w:eastAsia="Calibri" w:hAnsi="Times New Roman" w:cs="Times New Roman"/>
                  <w:sz w:val="20"/>
                  <w:szCs w:val="20"/>
                  <w:lang w:val="nb-NO"/>
                  <w:rPrChange w:id="4853" w:author="NO Affiliate" w:date="2026-02-13T15:55:00Z" w16du:dateUtc="2026-02-13T14:55:00Z">
                    <w:rPr>
                      <w:rFonts w:eastAsia="Calibri"/>
                      <w:lang w:val="en-GB"/>
                    </w:rPr>
                  </w:rPrChange>
                </w:rPr>
                <w:br/>
              </w:r>
            </w:ins>
          </w:p>
        </w:tc>
        <w:tc>
          <w:tcPr>
            <w:tcW w:w="3677" w:type="dxa"/>
          </w:tcPr>
          <w:p w14:paraId="3320C656" w14:textId="550CF7CE" w:rsidR="00D77AB5" w:rsidRPr="00692FBB" w:rsidRDefault="000717AD" w:rsidP="000A5EE8">
            <w:pPr>
              <w:adjustRightInd w:val="0"/>
              <w:jc w:val="right"/>
              <w:rPr>
                <w:ins w:id="4854" w:author="NO Affiliate" w:date="2026-02-13T15:55:00Z" w16du:dateUtc="2026-02-13T14:55:00Z"/>
                <w:rFonts w:ascii="Times New Roman" w:eastAsia="Calibri" w:hAnsi="Times New Roman" w:cs="Times New Roman"/>
                <w:sz w:val="20"/>
                <w:szCs w:val="20"/>
                <w:lang w:val="nb-NO"/>
                <w:rPrChange w:id="4855" w:author="NO Affiliate" w:date="2026-02-13T15:55:00Z" w16du:dateUtc="2026-02-13T14:55:00Z">
                  <w:rPr>
                    <w:ins w:id="4856" w:author="NO Affiliate" w:date="2026-02-13T15:55:00Z" w16du:dateUtc="2026-02-13T14:55:00Z"/>
                    <w:rFonts w:eastAsia="Calibri"/>
                    <w:lang w:val="en-GB"/>
                  </w:rPr>
                </w:rPrChange>
              </w:rPr>
            </w:pPr>
            <w:ins w:id="4857" w:author="NO Affiliate" w:date="2026-02-13T15:59:00Z" w16du:dateUtc="2026-02-13T14:59:00Z">
              <w:r w:rsidRPr="00692FBB">
                <w:rPr>
                  <w:noProof/>
                  <w:lang w:val="nb-NO"/>
                </w:rPr>
                <mc:AlternateContent>
                  <mc:Choice Requires="wpg">
                    <w:drawing>
                      <wp:anchor distT="0" distB="0" distL="114300" distR="114300" simplePos="0" relativeHeight="251716608" behindDoc="0" locked="0" layoutInCell="1" allowOverlap="1" wp14:anchorId="5482E991" wp14:editId="1BCD79A4">
                        <wp:simplePos x="0" y="0"/>
                        <wp:positionH relativeFrom="column">
                          <wp:posOffset>-635</wp:posOffset>
                        </wp:positionH>
                        <wp:positionV relativeFrom="paragraph">
                          <wp:posOffset>3810</wp:posOffset>
                        </wp:positionV>
                        <wp:extent cx="2327275" cy="7615555"/>
                        <wp:effectExtent l="0" t="0" r="0" b="4445"/>
                        <wp:wrapNone/>
                        <wp:docPr id="1324822717" name="Gruppieren 5"/>
                        <wp:cNvGraphicFramePr/>
                        <a:graphic xmlns:a="http://schemas.openxmlformats.org/drawingml/2006/main">
                          <a:graphicData uri="http://schemas.microsoft.com/office/word/2010/wordprocessingGroup">
                            <wpg:wgp>
                              <wpg:cNvGrpSpPr/>
                              <wpg:grpSpPr>
                                <a:xfrm>
                                  <a:off x="0" y="0"/>
                                  <a:ext cx="2327275" cy="7615555"/>
                                  <a:chOff x="0" y="0"/>
                                  <a:chExt cx="2327275" cy="7615555"/>
                                </a:xfrm>
                              </wpg:grpSpPr>
                              <pic:pic xmlns:pic="http://schemas.openxmlformats.org/drawingml/2006/picture">
                                <pic:nvPicPr>
                                  <pic:cNvPr id="1192848502" name="Grafik 7"/>
                                  <pic:cNvPicPr>
                                    <a:picLocks/>
                                  </pic:cNvPicPr>
                                </pic:nvPicPr>
                                <pic:blipFill>
                                  <a:blip r:embed="rId47">
                                    <a:extLst>
                                      <a:ext uri="{28A0092B-C50C-407E-A947-70E740481C1C}">
                                        <a14:useLocalDpi xmlns:a14="http://schemas.microsoft.com/office/drawing/2010/main" val="0"/>
                                      </a:ext>
                                    </a:extLst>
                                  </a:blip>
                                  <a:stretch>
                                    <a:fillRect/>
                                  </a:stretch>
                                </pic:blipFill>
                                <pic:spPr>
                                  <a:xfrm>
                                    <a:off x="0" y="0"/>
                                    <a:ext cx="2327275" cy="7615555"/>
                                  </a:xfrm>
                                  <a:prstGeom prst="rect">
                                    <a:avLst/>
                                  </a:prstGeom>
                                </pic:spPr>
                              </pic:pic>
                              <wps:wsp>
                                <wps:cNvPr id="1466629472" name="Textfeld 4"/>
                                <wps:cNvSpPr txBox="1"/>
                                <wps:spPr>
                                  <a:xfrm>
                                    <a:off x="135082" y="72736"/>
                                    <a:ext cx="2098963" cy="270164"/>
                                  </a:xfrm>
                                  <a:prstGeom prst="rect">
                                    <a:avLst/>
                                  </a:prstGeom>
                                  <a:noFill/>
                                  <a:ln w="6350">
                                    <a:noFill/>
                                  </a:ln>
                                </wps:spPr>
                                <wps:txbx>
                                  <w:txbxContent>
                                    <w:p w14:paraId="704AF3EB" w14:textId="311B22A5" w:rsidR="000717AD" w:rsidRPr="00067D6C" w:rsidRDefault="000717AD" w:rsidP="000717AD">
                                      <w:pPr>
                                        <w:jc w:val="center"/>
                                        <w:rPr>
                                          <w:rFonts w:ascii="Arial" w:hAnsi="Arial" w:cs="Arial"/>
                                          <w:color w:val="FFFFFF" w:themeColor="background1"/>
                                        </w:rPr>
                                      </w:pPr>
                                      <w:r>
                                        <w:rPr>
                                          <w:rFonts w:ascii="Arial" w:hAnsi="Arial" w:cs="Arial"/>
                                          <w:color w:val="FFFFFF" w:themeColor="background1"/>
                                        </w:rPr>
                                        <w:t>I</w:t>
                                      </w:r>
                                      <w:r w:rsidRPr="00067D6C">
                                        <w:rPr>
                                          <w:rFonts w:ascii="Arial" w:hAnsi="Arial" w:cs="Arial"/>
                                          <w:color w:val="FFFFFF" w:themeColor="background1"/>
                                        </w:rPr>
                                        <w:t>njeksjonen</w:t>
                                      </w:r>
                                      <w:r>
                                        <w:rPr>
                                          <w:rFonts w:ascii="Arial" w:hAnsi="Arial" w:cs="Arial"/>
                                          <w:color w:val="FFFFFF" w:themeColor="background1"/>
                                        </w:rPr>
                                        <w:t xml:space="preserve"> starter</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243420953" name="Textfeld 4"/>
                                <wps:cNvSpPr txBox="1"/>
                                <wps:spPr>
                                  <a:xfrm>
                                    <a:off x="51955" y="415636"/>
                                    <a:ext cx="524741" cy="218209"/>
                                  </a:xfrm>
                                  <a:prstGeom prst="rect">
                                    <a:avLst/>
                                  </a:prstGeom>
                                  <a:noFill/>
                                  <a:ln w="6350">
                                    <a:noFill/>
                                  </a:ln>
                                </wps:spPr>
                                <wps:txbx>
                                  <w:txbxContent>
                                    <w:p w14:paraId="067C6879" w14:textId="77777777" w:rsidR="000717AD" w:rsidRPr="00067D6C" w:rsidRDefault="000717AD" w:rsidP="000717AD">
                                      <w:pPr>
                                        <w:rPr>
                                          <w:rFonts w:ascii="Arial" w:hAnsi="Arial" w:cs="Arial"/>
                                          <w:sz w:val="16"/>
                                          <w:szCs w:val="16"/>
                                        </w:rPr>
                                      </w:pPr>
                                      <w:r w:rsidRPr="00067D6C">
                                        <w:rPr>
                                          <w:rFonts w:ascii="Arial" w:hAnsi="Arial" w:cs="Arial"/>
                                          <w:sz w:val="16"/>
                                          <w:szCs w:val="16"/>
                                        </w:rPr>
                                        <w:t>Figur L</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484058529" name="Textfeld 4"/>
                                <wps:cNvSpPr txBox="1"/>
                                <wps:spPr>
                                  <a:xfrm>
                                    <a:off x="77932" y="2966605"/>
                                    <a:ext cx="524741" cy="218209"/>
                                  </a:xfrm>
                                  <a:prstGeom prst="rect">
                                    <a:avLst/>
                                  </a:prstGeom>
                                  <a:noFill/>
                                  <a:ln w="6350">
                                    <a:noFill/>
                                  </a:ln>
                                </wps:spPr>
                                <wps:txbx>
                                  <w:txbxContent>
                                    <w:p w14:paraId="6DC0A539" w14:textId="77777777" w:rsidR="000717AD" w:rsidRPr="00067D6C" w:rsidRDefault="000717AD" w:rsidP="000717AD">
                                      <w:pPr>
                                        <w:rPr>
                                          <w:rFonts w:ascii="Arial" w:hAnsi="Arial" w:cs="Arial"/>
                                          <w:sz w:val="16"/>
                                          <w:szCs w:val="16"/>
                                        </w:rPr>
                                      </w:pPr>
                                      <w:r w:rsidRPr="00067D6C">
                                        <w:rPr>
                                          <w:rFonts w:ascii="Arial" w:hAnsi="Arial" w:cs="Arial"/>
                                          <w:sz w:val="16"/>
                                          <w:szCs w:val="16"/>
                                        </w:rPr>
                                        <w:t>Figur M</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72845592" name="Textfeld 4"/>
                                <wps:cNvSpPr txBox="1"/>
                                <wps:spPr>
                                  <a:xfrm>
                                    <a:off x="51955" y="5320145"/>
                                    <a:ext cx="524741" cy="218209"/>
                                  </a:xfrm>
                                  <a:prstGeom prst="rect">
                                    <a:avLst/>
                                  </a:prstGeom>
                                  <a:noFill/>
                                  <a:ln w="6350">
                                    <a:noFill/>
                                  </a:ln>
                                </wps:spPr>
                                <wps:txbx>
                                  <w:txbxContent>
                                    <w:p w14:paraId="128F6F8D" w14:textId="77777777" w:rsidR="000717AD" w:rsidRPr="00067D6C" w:rsidRDefault="000717AD" w:rsidP="000717AD">
                                      <w:pPr>
                                        <w:rPr>
                                          <w:rFonts w:ascii="Arial" w:hAnsi="Arial" w:cs="Arial"/>
                                          <w:sz w:val="16"/>
                                          <w:szCs w:val="16"/>
                                        </w:rPr>
                                      </w:pPr>
                                      <w:r w:rsidRPr="00067D6C">
                                        <w:rPr>
                                          <w:rFonts w:ascii="Arial" w:hAnsi="Arial" w:cs="Arial"/>
                                          <w:sz w:val="16"/>
                                          <w:szCs w:val="16"/>
                                        </w:rPr>
                                        <w:t>Figur N</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1939222043" name="Textfeld 4"/>
                                <wps:cNvSpPr txBox="1"/>
                                <wps:spPr>
                                  <a:xfrm>
                                    <a:off x="77932" y="2602923"/>
                                    <a:ext cx="2098963" cy="270164"/>
                                  </a:xfrm>
                                  <a:prstGeom prst="rect">
                                    <a:avLst/>
                                  </a:prstGeom>
                                  <a:noFill/>
                                  <a:ln w="6350">
                                    <a:noFill/>
                                  </a:ln>
                                </wps:spPr>
                                <wps:txbx>
                                  <w:txbxContent>
                                    <w:p w14:paraId="43725B99" w14:textId="77777777" w:rsidR="000717AD" w:rsidRPr="00067D6C" w:rsidRDefault="000717AD" w:rsidP="000717AD">
                                      <w:pPr>
                                        <w:jc w:val="center"/>
                                        <w:rPr>
                                          <w:rFonts w:ascii="Arial" w:hAnsi="Arial" w:cs="Arial"/>
                                          <w:color w:val="FFFFFF" w:themeColor="background1"/>
                                        </w:rPr>
                                      </w:pPr>
                                      <w:r w:rsidRPr="00067D6C">
                                        <w:rPr>
                                          <w:rFonts w:ascii="Arial" w:hAnsi="Arial" w:cs="Arial"/>
                                          <w:color w:val="FFFFFF" w:themeColor="background1"/>
                                        </w:rPr>
                                        <w:t>Injeksjonen pågår</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1867418317" name="Textfeld 4"/>
                                <wps:cNvSpPr txBox="1"/>
                                <wps:spPr>
                                  <a:xfrm>
                                    <a:off x="135082" y="4956464"/>
                                    <a:ext cx="2098963" cy="270164"/>
                                  </a:xfrm>
                                  <a:prstGeom prst="rect">
                                    <a:avLst/>
                                  </a:prstGeom>
                                  <a:noFill/>
                                  <a:ln w="6350">
                                    <a:noFill/>
                                  </a:ln>
                                </wps:spPr>
                                <wps:txbx>
                                  <w:txbxContent>
                                    <w:p w14:paraId="0CE10772" w14:textId="7B0EC7C4" w:rsidR="000717AD" w:rsidRPr="00067D6C" w:rsidRDefault="000717AD" w:rsidP="000717AD">
                                      <w:pPr>
                                        <w:jc w:val="center"/>
                                        <w:rPr>
                                          <w:rFonts w:ascii="Arial" w:hAnsi="Arial" w:cs="Arial"/>
                                          <w:color w:val="FFFFFF" w:themeColor="background1"/>
                                        </w:rPr>
                                      </w:pPr>
                                      <w:r w:rsidRPr="00067D6C">
                                        <w:rPr>
                                          <w:rFonts w:ascii="Arial" w:hAnsi="Arial" w:cs="Arial"/>
                                          <w:color w:val="FFFFFF" w:themeColor="background1"/>
                                        </w:rPr>
                                        <w:t xml:space="preserve">Fortsett å holde </w:t>
                                      </w:r>
                                      <w:r w:rsidR="00621A50">
                                        <w:rPr>
                                          <w:rFonts w:ascii="Arial" w:hAnsi="Arial" w:cs="Arial"/>
                                          <w:color w:val="FFFFFF" w:themeColor="background1"/>
                                        </w:rPr>
                                        <w:t>nede</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1511376097" name="Textfeld 4"/>
                                <wps:cNvSpPr txBox="1"/>
                                <wps:spPr>
                                  <a:xfrm>
                                    <a:off x="135082" y="7284027"/>
                                    <a:ext cx="2098963" cy="270164"/>
                                  </a:xfrm>
                                  <a:prstGeom prst="rect">
                                    <a:avLst/>
                                  </a:prstGeom>
                                  <a:noFill/>
                                  <a:ln w="6350">
                                    <a:noFill/>
                                  </a:ln>
                                </wps:spPr>
                                <wps:txbx>
                                  <w:txbxContent>
                                    <w:p w14:paraId="58FD1E53" w14:textId="77777777" w:rsidR="000717AD" w:rsidRPr="00067D6C" w:rsidRDefault="000717AD" w:rsidP="000717AD">
                                      <w:pPr>
                                        <w:jc w:val="center"/>
                                        <w:rPr>
                                          <w:rFonts w:ascii="Arial" w:hAnsi="Arial" w:cs="Arial"/>
                                          <w:color w:val="FFFFFF" w:themeColor="background1"/>
                                        </w:rPr>
                                      </w:pPr>
                                      <w:r w:rsidRPr="00067D6C">
                                        <w:rPr>
                                          <w:rFonts w:ascii="Arial" w:hAnsi="Arial" w:cs="Arial"/>
                                          <w:color w:val="FFFFFF" w:themeColor="background1"/>
                                        </w:rPr>
                                        <w:t>Injeksjonen er fullført</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1881407568" name="Textfeld 4"/>
                                <wps:cNvSpPr txBox="1"/>
                                <wps:spPr>
                                  <a:xfrm>
                                    <a:off x="135082" y="6109854"/>
                                    <a:ext cx="893099" cy="597478"/>
                                  </a:xfrm>
                                  <a:prstGeom prst="rect">
                                    <a:avLst/>
                                  </a:prstGeom>
                                  <a:noFill/>
                                  <a:ln w="6350">
                                    <a:noFill/>
                                  </a:ln>
                                </wps:spPr>
                                <wps:txbx>
                                  <w:txbxContent>
                                    <w:p w14:paraId="5814872A" w14:textId="77777777" w:rsidR="000717AD" w:rsidRPr="00067D6C" w:rsidRDefault="000717AD" w:rsidP="00CB645F">
                                      <w:pPr>
                                        <w:spacing w:after="0" w:line="240" w:lineRule="auto"/>
                                        <w:jc w:val="center"/>
                                        <w:rPr>
                                          <w:rFonts w:ascii="Arial" w:hAnsi="Arial" w:cs="Arial"/>
                                          <w:color w:val="FFFFFF" w:themeColor="background1"/>
                                        </w:rPr>
                                      </w:pPr>
                                      <w:r w:rsidRPr="00067D6C">
                                        <w:rPr>
                                          <w:rFonts w:ascii="Arial" w:hAnsi="Arial" w:cs="Arial"/>
                                          <w:color w:val="FFFFFF" w:themeColor="background1"/>
                                        </w:rPr>
                                        <w:t>Tell</w:t>
                                      </w:r>
                                    </w:p>
                                    <w:p w14:paraId="26922E9A" w14:textId="6B2E72F2" w:rsidR="000717AD" w:rsidRPr="00067D6C" w:rsidRDefault="000717AD" w:rsidP="00CB645F">
                                      <w:pPr>
                                        <w:spacing w:line="240" w:lineRule="auto"/>
                                        <w:jc w:val="center"/>
                                        <w:rPr>
                                          <w:rFonts w:ascii="Arial" w:hAnsi="Arial" w:cs="Arial"/>
                                          <w:color w:val="FFFFFF" w:themeColor="background1"/>
                                        </w:rPr>
                                      </w:pPr>
                                      <w:r>
                                        <w:rPr>
                                          <w:rFonts w:ascii="Arial" w:hAnsi="Arial" w:cs="Arial"/>
                                          <w:color w:val="FFFFFF" w:themeColor="background1"/>
                                        </w:rPr>
                                        <w:t>s</w:t>
                                      </w:r>
                                      <w:r w:rsidRPr="00067D6C">
                                        <w:rPr>
                                          <w:rFonts w:ascii="Arial" w:hAnsi="Arial" w:cs="Arial"/>
                                          <w:color w:val="FFFFFF" w:themeColor="background1"/>
                                        </w:rPr>
                                        <w:t>akte</w:t>
                                      </w:r>
                                      <w:r>
                                        <w:rPr>
                                          <w:rFonts w:ascii="Arial" w:hAnsi="Arial" w:cs="Arial"/>
                                          <w:color w:val="FFFFFF" w:themeColor="background1"/>
                                        </w:rPr>
                                        <w:t xml:space="preserve"> </w:t>
                                      </w:r>
                                      <w:r w:rsidRPr="00067D6C">
                                        <w:rPr>
                                          <w:rFonts w:ascii="Arial" w:hAnsi="Arial" w:cs="Arial"/>
                                          <w:color w:val="FFFFFF" w:themeColor="background1"/>
                                        </w:rPr>
                                        <w:t>til 5</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998688007" name="Textfeld 4"/>
                                <wps:cNvSpPr txBox="1"/>
                                <wps:spPr>
                                  <a:xfrm>
                                    <a:off x="62345" y="3787486"/>
                                    <a:ext cx="893099" cy="452004"/>
                                  </a:xfrm>
                                  <a:prstGeom prst="rect">
                                    <a:avLst/>
                                  </a:prstGeom>
                                  <a:noFill/>
                                  <a:ln w="6350">
                                    <a:noFill/>
                                  </a:ln>
                                </wps:spPr>
                                <wps:txbx>
                                  <w:txbxContent>
                                    <w:p w14:paraId="4FFD4BE7" w14:textId="77777777" w:rsidR="000717AD" w:rsidRPr="00067D6C" w:rsidRDefault="000717AD">
                                      <w:pPr>
                                        <w:spacing w:after="0" w:line="240" w:lineRule="auto"/>
                                        <w:jc w:val="center"/>
                                        <w:rPr>
                                          <w:rFonts w:ascii="Arial" w:hAnsi="Arial" w:cs="Arial"/>
                                          <w:color w:val="FFFFFF" w:themeColor="background1"/>
                                        </w:rPr>
                                        <w:pPrChange w:id="4858" w:author="NO Affiliate" w:date="2026-02-13T16:00:00Z" w16du:dateUtc="2026-02-13T15:00:00Z">
                                          <w:pPr>
                                            <w:jc w:val="center"/>
                                          </w:pPr>
                                        </w:pPrChange>
                                      </w:pPr>
                                      <w:r w:rsidRPr="00067D6C">
                                        <w:rPr>
                                          <w:rFonts w:ascii="Arial" w:hAnsi="Arial" w:cs="Arial"/>
                                          <w:color w:val="FFFFFF" w:themeColor="background1"/>
                                        </w:rPr>
                                        <w:t>Andre</w:t>
                                      </w:r>
                                    </w:p>
                                    <w:p w14:paraId="4355B94E" w14:textId="77777777" w:rsidR="000717AD" w:rsidRPr="00067D6C" w:rsidRDefault="000717AD" w:rsidP="000717AD">
                                      <w:pPr>
                                        <w:jc w:val="center"/>
                                        <w:rPr>
                                          <w:rFonts w:ascii="Arial" w:hAnsi="Arial" w:cs="Arial"/>
                                          <w:color w:val="FFFFFF" w:themeColor="background1"/>
                                        </w:rPr>
                                      </w:pPr>
                                      <w:r w:rsidRPr="00067D6C">
                                        <w:rPr>
                                          <w:rFonts w:ascii="Arial" w:hAnsi="Arial" w:cs="Arial"/>
                                          <w:color w:val="FFFFFF" w:themeColor="background1"/>
                                        </w:rPr>
                                        <w:t>KLIKK</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434762558" name="Textfeld 4"/>
                                <wps:cNvSpPr txBox="1"/>
                                <wps:spPr>
                                  <a:xfrm>
                                    <a:off x="135082" y="1304059"/>
                                    <a:ext cx="893099" cy="452004"/>
                                  </a:xfrm>
                                  <a:prstGeom prst="rect">
                                    <a:avLst/>
                                  </a:prstGeom>
                                  <a:noFill/>
                                  <a:ln w="6350">
                                    <a:noFill/>
                                  </a:ln>
                                </wps:spPr>
                                <wps:txbx>
                                  <w:txbxContent>
                                    <w:p w14:paraId="4626557A" w14:textId="77777777" w:rsidR="000717AD" w:rsidRPr="00067D6C" w:rsidRDefault="000717AD">
                                      <w:pPr>
                                        <w:spacing w:after="0" w:line="240" w:lineRule="auto"/>
                                        <w:jc w:val="center"/>
                                        <w:rPr>
                                          <w:rFonts w:ascii="Arial" w:hAnsi="Arial" w:cs="Arial"/>
                                          <w:color w:val="FFFFFF" w:themeColor="background1"/>
                                        </w:rPr>
                                        <w:pPrChange w:id="4859" w:author="NO Affiliate" w:date="2026-02-13T16:00:00Z" w16du:dateUtc="2026-02-13T15:00:00Z">
                                          <w:pPr>
                                            <w:jc w:val="center"/>
                                          </w:pPr>
                                        </w:pPrChange>
                                      </w:pPr>
                                      <w:r w:rsidRPr="00067D6C">
                                        <w:rPr>
                                          <w:rFonts w:ascii="Arial" w:hAnsi="Arial" w:cs="Arial"/>
                                          <w:color w:val="FFFFFF" w:themeColor="background1"/>
                                        </w:rPr>
                                        <w:t>Første</w:t>
                                      </w:r>
                                    </w:p>
                                    <w:p w14:paraId="47AA0448" w14:textId="77777777" w:rsidR="000717AD" w:rsidRPr="00067D6C" w:rsidRDefault="000717AD" w:rsidP="000717AD">
                                      <w:pPr>
                                        <w:jc w:val="center"/>
                                        <w:rPr>
                                          <w:rFonts w:ascii="Arial" w:hAnsi="Arial" w:cs="Arial"/>
                                          <w:color w:val="FFFFFF" w:themeColor="background1"/>
                                        </w:rPr>
                                      </w:pPr>
                                      <w:r w:rsidRPr="00067D6C">
                                        <w:rPr>
                                          <w:rFonts w:ascii="Arial" w:hAnsi="Arial" w:cs="Arial"/>
                                          <w:color w:val="FFFFFF" w:themeColor="background1"/>
                                        </w:rPr>
                                        <w:t>KLIKK</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837277591" name="Textfeld 4"/>
                                <wps:cNvSpPr txBox="1"/>
                                <wps:spPr>
                                  <a:xfrm>
                                    <a:off x="618259" y="3361459"/>
                                    <a:ext cx="571500" cy="327025"/>
                                  </a:xfrm>
                                  <a:prstGeom prst="rect">
                                    <a:avLst/>
                                  </a:prstGeom>
                                  <a:noFill/>
                                  <a:ln w="6350">
                                    <a:noFill/>
                                  </a:ln>
                                </wps:spPr>
                                <wps:txbx>
                                  <w:txbxContent>
                                    <w:p w14:paraId="3D5D816D" w14:textId="77777777" w:rsidR="000717AD" w:rsidRPr="00067D6C" w:rsidRDefault="000717AD">
                                      <w:pPr>
                                        <w:spacing w:after="0" w:line="240" w:lineRule="auto"/>
                                        <w:jc w:val="center"/>
                                        <w:rPr>
                                          <w:rFonts w:ascii="Arial" w:hAnsi="Arial" w:cs="Arial"/>
                                          <w:sz w:val="16"/>
                                          <w:szCs w:val="16"/>
                                        </w:rPr>
                                        <w:pPrChange w:id="4860" w:author="NO Affiliate" w:date="2026-02-13T16:00:00Z" w16du:dateUtc="2026-02-13T15:00:00Z">
                                          <w:pPr>
                                            <w:jc w:val="center"/>
                                          </w:pPr>
                                        </w:pPrChange>
                                      </w:pPr>
                                      <w:r w:rsidRPr="00067D6C">
                                        <w:rPr>
                                          <w:rFonts w:ascii="Arial" w:hAnsi="Arial" w:cs="Arial"/>
                                          <w:sz w:val="16"/>
                                          <w:szCs w:val="16"/>
                                        </w:rPr>
                                        <w:t>5-20</w:t>
                                      </w:r>
                                    </w:p>
                                    <w:p w14:paraId="473B0671" w14:textId="77777777" w:rsidR="000717AD" w:rsidRPr="00067D6C" w:rsidRDefault="000717AD" w:rsidP="000717AD">
                                      <w:pPr>
                                        <w:jc w:val="center"/>
                                        <w:rPr>
                                          <w:rFonts w:ascii="Arial" w:hAnsi="Arial" w:cs="Arial"/>
                                          <w:sz w:val="16"/>
                                          <w:szCs w:val="16"/>
                                        </w:rPr>
                                      </w:pPr>
                                      <w:r w:rsidRPr="00067D6C">
                                        <w:rPr>
                                          <w:rFonts w:ascii="Arial" w:hAnsi="Arial" w:cs="Arial"/>
                                          <w:sz w:val="16"/>
                                          <w:szCs w:val="16"/>
                                        </w:rPr>
                                        <w:t>sekunder</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anchor>
                    </w:drawing>
                  </mc:Choice>
                  <mc:Fallback>
                    <w:pict>
                      <v:group w14:anchorId="5482E991" id="_x0000_s1099" style="position:absolute;left:0;text-align:left;margin-left:-.05pt;margin-top:.3pt;width:183.25pt;height:599.65pt;z-index:251716608" coordsize="23272,7615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Tvt/8A4v2E/wC1vjf/AHMT37r3&#10;X2Bf+YT/APKW/wDza/ajrXX/0ab/AOfb/wBvSvkP/wBqjpb/AN8ft32y/wAXW+qdfde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Tvt/8A4v2E/wC1vjf/AHMT37r3X2Bf+YT/APKW/wDza/ajrXX/0qb/AOfb/wBvSvkP/wBq&#10;jpb/AN8ft32y/wAXW+qdfde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Tvt/8A4v2E/wC1vjf/AHMT37r3X2Bf+YT/APKW&#10;/wDza/ajrXX/06b/AOfb/wBvSvkP/wBqjpb/AN8ft32y/wAXW+qdfde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Tvt/8A&#10;4v2E/wC1vjf/AHMT37r3X2Bf+YT/APKW/wDza/ajrXX/1Kb/AOfb/wBvSvkP/wBqjpb/AN8ft32y&#10;/wAXW+qdfde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Tvt/8A4v2E/wC1vjf/AHMT37r3X2Bf+YT/APKW/wDza/ajrXX/&#10;1ab/AOfb/wBvSvkP/wBqjpb/AN8ft32y/wAXW+qdfde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Tvt/8A4v2E/wC1vjf/&#10;AHMT37r3X2Bf+YT/APKW/wDza/ajrXX/1qb/AOfb/wBvSvkP/wBqjpb/AN8ft32y/wAXW+qdfde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Tvt/8A4v2E/wC1vjf/AHMT37r3X2Bf+YT/APKW/wDza/ajrXX/16b/AOfb/wBv&#10;SvkP/wBqjpb/AN8ft32y/wAXW+qdfde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in/zE3/LKT/oQ+/de6Id/wAwn/5S3/5tfv3Xuv/S3oek&#10;v+ZbYH/lrl//AHc1Hv3XuhX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Yp/8xN/yyk/6EPv3XuiHf8AMJ/+Ut/+bX79&#10;17r/096HpL/mW2B/5a5f/wB3NR7917o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WKf/MTf8spP+hD7917oh3/ADCf&#10;/lLf/m1+/de6/9Teh6S/5ltgf+WuX/8AdzUe/de6Ff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in/zE3/LKT/oQ+/d&#10;e6Id/wAwn/5S3/5tfv3Xuv/V3oekv+ZbYH/lrl//AHc1Hv3XuhX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Yp/8xN/&#10;yyk/6EPv3XuiHf8AMJ/+Ut/+bX7917r/1t6HpL/mW2B/5a5f/wB3NR7917o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WKf/MTf8spP+hD7917oh3/ADCf/lLf/m1+/de6/9feh6S/5ltgf+WuX/8AdzUe/de6Ff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Tv&#10;t/8A4v2E/wC1vjf/AHMT37r3X2Bf+YT/APKW/wDza/ajrXX/0qb/AOfb/wBvSvkP/wBqjpb/AN8f&#10;t32y/wAXW+qdfde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Tvt/8A4v2E/wC1vjf/AHMT37r3X2Bf+YT/APKW/wDza/aj&#10;rXX/06b/AOfb/wBvSvkP/wBqjpb/AN8ft32y/wAXW+qdfde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Tvt/8A4v2E/wC1&#10;vjf/AHMT37r3X2Bf+YT/APKW/wDza/ajrXX/1Kb/AOfb/wBvSvkP/wBqjpb/AN8ft32y/wAXW+qd&#10;fde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Tvt/8A4v2E/wC1vjf/AHMT37r3X2Bf+YT/APKW/wDza/ajrXX/1ab/AOfb&#10;/wBvSvkP/wBqjpb/AN8ft32y/wAXW+qdfde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Tvt/8A4v2E/wC1vjf/AHMT37r3&#10;X2Bf+YT/APKW/wDza/ajrXX/1qb/AOfb/wBvSvkP/wBqjpb/AN8ft32y/wAXW+qdfde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Tvt/8A4v2E/wC1vjf/AHMT37r3X2Bf+YT/APKW/wDza/ajrXX/16b/AOfb/wBvSvkP/wBq&#10;jpb/AN8ft32y/wAXW+qdfde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Tvt/8A4v2E/wC1vjf/AHMT37r3X2Bf+YT/APKW&#10;/wDza/ajrXX/0Kb/AOfb/wBvSvkP/wBqjpb/AN8ft32y/wAXW+qdfde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Tvt/8A&#10;4v2E/wC1vjf/AHMT37r3X2Bf+YT/APKW/wDza/ajrXX/0ab/AOfb/wBvSvkP/wBqjpb/AN8ft32y&#10;/wAXW+qdfde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WKf/MTf8spP+hD&#10;7917oh3/ADCf/lLf/m1+/de6/9Teh6S/5ltgf+WuX/8AdzUe/de6Ff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Tvt/8A4v2E/wC1vjf/AHMT37r3X2Bf+YT/APKW&#10;/wDza/ajrXX/1qb/AOfb/wBvSvkP/wBqjpb/AN8ft32y/wAXW+qdfde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Tvt/8A&#10;4v2E/wC1vjf/AHMT37r3X2Bf+YT/APKW/wDza/ajrXX/16b/AOfb/wBvSvkP/wBqjpb/AN8ft32y&#10;/wAXW+qdfde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Tvt/8A4v2E/wC1vjf/AHMT37r3X2Bf+YT/APKW/wDza/ajrXX/&#10;0Kb/AOfb/wBvSvkP/wBqjpb/AN8ft32y/wAXW+qdfde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Tvt/8A4v2E/wC1vjf/&#10;AHMT37r3X2Bf+YT/APKW/wDza/ajrXX/0ab/AOfb/wBvSvkP/wBqjpb/AN8ft32y/wAXW+qdfde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Tvt/8A4v2E/wC1vjf/AHMT37r3X2Bf+YT/APKW/wDza/ajrXX/0qb/AOfb/wBv&#10;SvkP/wBqjpb/AN8ft32y/wAXW+qdfde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Tvt/8A4v2E/wC1vjf/AHMT37r3X2Bf&#10;+YT/APKW/wDza/ajrXX/06b/AOfb/wBvSvkP/wBqjpb/AN8ft32y/wAXW+qdfde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Tvt/8A4v2E/wC1vjf/AHMT37r3X2Bf+YT/APKW/wDza/ajrXX/1Kb/AOfb/wBvSvkP/wBqjpb/&#10;AN8ft32y/wAXW+qdfde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Tvt/8A4v2E/wC1vjf/AHMT37r3X2Bf+YT/APKW/wDz&#10;a/ajrXX/1ab/AOfb/wBvSvkP/wBqjpb/AN8ft32y/wAXW+qdfde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077f/AOL9hP8Atb43/wBzE9+6919gX/mE/wDylv8A82v2o611/9Km/wDn&#10;2/8Ab0r5D/8Aao6W/wDfH7d9sv8AF1vqnX3X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077f/AOL9hP8Atb43/wBzE9+6&#10;919gX/mE/wDylv8A82v2o611/9Om/wDn2/8Ab0r5D/8Aao6W/wDfH7d9sv8AF1vqnX3X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077f/AOL9hP8Atb43/wBzE9+6919gX/mE/wDylv8A82v2o611/9Sm/wDn2/8Ab0r5D/8A&#10;ao6W/wDfH7d9sv8AF1vqnX3X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077f/AOL9hP8Atb43/wBzE9+6919gX/mE/wDy&#10;lv8A82v2o611/9Wm/wDn2/8Ab0r5D/8Aao6W/wDfH7d9sv8AF1vqnX3X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077f/&#10;AOL9hP8Atb43/wBzE9+6919gX/mE/wDylv8A82v2o611/9am/wDn2/8Ab0r5D/8Aao6W/wDfH7d9&#10;sv8AF1vqnX3X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077f/AOL9hP8Atb43/wBzE9+6919gX/mE/wDylv8A82v2o611&#10;/9em/wDn2/8Ab0r5D/8Aao6W/wDfH7d9sv8AF1vqnX3X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077f/AOL9hP8Atb43&#10;/wBzE9+6919gX/mE/wDylv8A82v2o611/9Cm/wDn2/8Ab0r5D/8Aao6W/wDfH7d9sv8AF1vqnX3X&#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">
                        <v:shape id="Grafik 7" o:spid="_x0000_s1100" type="#_x0000_t75" style="position:absolute;width:23272;height:76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">
                          <v:imagedata r:id="rId48" o:title=""/>
                          <o:lock v:ext="edit" aspectratio="f"/>
                        </v:shape>
                        <v:shape id="Textfeld 4" o:spid="_x0000_s1101" type="#_x0000_t202" style="position:absolute;left:1350;top:727;width:20990;height:2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" filled="f" stroked="f" strokeweight=".5pt">
                          <v:textbox inset="1mm,1mm,1mm,1mm">
                            <w:txbxContent>
                              <w:p w14:paraId="704AF3EB" w14:textId="311B22A5" w:rsidR="000717AD" w:rsidRPr="00067D6C" w:rsidRDefault="000717AD" w:rsidP="000717AD">
                                <w:pPr>
                                  <w:jc w:val="center"/>
                                  <w:rPr>
                                    <w:rFonts w:ascii="Arial" w:hAnsi="Arial" w:cs="Arial"/>
                                    <w:color w:val="FFFFFF" w:themeColor="background1"/>
                                  </w:rPr>
                                </w:pPr>
                                <w:r>
                                  <w:rPr>
                                    <w:rFonts w:ascii="Arial" w:hAnsi="Arial" w:cs="Arial"/>
                                    <w:color w:val="FFFFFF" w:themeColor="background1"/>
                                  </w:rPr>
                                  <w:t>I</w:t>
                                </w:r>
                                <w:r w:rsidRPr="00067D6C">
                                  <w:rPr>
                                    <w:rFonts w:ascii="Arial" w:hAnsi="Arial" w:cs="Arial"/>
                                    <w:color w:val="FFFFFF" w:themeColor="background1"/>
                                  </w:rPr>
                                  <w:t>njeksjonen</w:t>
                                </w:r>
                                <w:r>
                                  <w:rPr>
                                    <w:rFonts w:ascii="Arial" w:hAnsi="Arial" w:cs="Arial"/>
                                    <w:color w:val="FFFFFF" w:themeColor="background1"/>
                                  </w:rPr>
                                  <w:t xml:space="preserve"> starter</w:t>
                                </w:r>
                              </w:p>
                            </w:txbxContent>
                          </v:textbox>
                        </v:shape>
                        <v:shape id="Textfeld 4" o:spid="_x0000_s1102" type="#_x0000_t202" style="position:absolute;left:519;top:4156;width:5247;height:2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" filled="f" stroked="f" strokeweight=".5pt">
                          <v:textbox inset="1mm,1mm,1mm,1mm">
                            <w:txbxContent>
                              <w:p w14:paraId="067C6879" w14:textId="77777777" w:rsidR="000717AD" w:rsidRPr="00067D6C" w:rsidRDefault="000717AD" w:rsidP="000717AD">
                                <w:pPr>
                                  <w:rPr>
                                    <w:rFonts w:ascii="Arial" w:hAnsi="Arial" w:cs="Arial"/>
                                    <w:sz w:val="16"/>
                                    <w:szCs w:val="16"/>
                                  </w:rPr>
                                </w:pPr>
                                <w:r w:rsidRPr="00067D6C">
                                  <w:rPr>
                                    <w:rFonts w:ascii="Arial" w:hAnsi="Arial" w:cs="Arial"/>
                                    <w:sz w:val="16"/>
                                    <w:szCs w:val="16"/>
                                  </w:rPr>
                                  <w:t>Figur L</w:t>
                                </w:r>
                              </w:p>
                            </w:txbxContent>
                          </v:textbox>
                        </v:shape>
                        <v:shape id="Textfeld 4" o:spid="_x0000_s1103" type="#_x0000_t202" style="position:absolute;left:779;top:29666;width:5247;height:2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" filled="f" stroked="f" strokeweight=".5pt">
                          <v:textbox inset="1mm,1mm,1mm,1mm">
                            <w:txbxContent>
                              <w:p w14:paraId="6DC0A539" w14:textId="77777777" w:rsidR="000717AD" w:rsidRPr="00067D6C" w:rsidRDefault="000717AD" w:rsidP="000717AD">
                                <w:pPr>
                                  <w:rPr>
                                    <w:rFonts w:ascii="Arial" w:hAnsi="Arial" w:cs="Arial"/>
                                    <w:sz w:val="16"/>
                                    <w:szCs w:val="16"/>
                                  </w:rPr>
                                </w:pPr>
                                <w:r w:rsidRPr="00067D6C">
                                  <w:rPr>
                                    <w:rFonts w:ascii="Arial" w:hAnsi="Arial" w:cs="Arial"/>
                                    <w:sz w:val="16"/>
                                    <w:szCs w:val="16"/>
                                  </w:rPr>
                                  <w:t>Figur M</w:t>
                                </w:r>
                              </w:p>
                            </w:txbxContent>
                          </v:textbox>
                        </v:shape>
                        <v:shape id="Textfeld 4" o:spid="_x0000_s1104" type="#_x0000_t202" style="position:absolute;left:519;top:53201;width:5247;height:2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" filled="f" stroked="f" strokeweight=".5pt">
                          <v:textbox inset="1mm,1mm,1mm,1mm">
                            <w:txbxContent>
                              <w:p w14:paraId="128F6F8D" w14:textId="77777777" w:rsidR="000717AD" w:rsidRPr="00067D6C" w:rsidRDefault="000717AD" w:rsidP="000717AD">
                                <w:pPr>
                                  <w:rPr>
                                    <w:rFonts w:ascii="Arial" w:hAnsi="Arial" w:cs="Arial"/>
                                    <w:sz w:val="16"/>
                                    <w:szCs w:val="16"/>
                                  </w:rPr>
                                </w:pPr>
                                <w:r w:rsidRPr="00067D6C">
                                  <w:rPr>
                                    <w:rFonts w:ascii="Arial" w:hAnsi="Arial" w:cs="Arial"/>
                                    <w:sz w:val="16"/>
                                    <w:szCs w:val="16"/>
                                  </w:rPr>
                                  <w:t>Figur N</w:t>
                                </w:r>
                              </w:p>
                            </w:txbxContent>
                          </v:textbox>
                        </v:shape>
                        <v:shape id="Textfeld 4" o:spid="_x0000_s1105" type="#_x0000_t202" style="position:absolute;left:779;top:26029;width:20989;height:2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" filled="f" stroked="f" strokeweight=".5pt">
                          <v:textbox inset="1mm,1mm,1mm,1mm">
                            <w:txbxContent>
                              <w:p w14:paraId="43725B99" w14:textId="77777777" w:rsidR="000717AD" w:rsidRPr="00067D6C" w:rsidRDefault="000717AD" w:rsidP="000717AD">
                                <w:pPr>
                                  <w:jc w:val="center"/>
                                  <w:rPr>
                                    <w:rFonts w:ascii="Arial" w:hAnsi="Arial" w:cs="Arial"/>
                                    <w:color w:val="FFFFFF" w:themeColor="background1"/>
                                  </w:rPr>
                                </w:pPr>
                                <w:r w:rsidRPr="00067D6C">
                                  <w:rPr>
                                    <w:rFonts w:ascii="Arial" w:hAnsi="Arial" w:cs="Arial"/>
                                    <w:color w:val="FFFFFF" w:themeColor="background1"/>
                                  </w:rPr>
                                  <w:t>Injeksjonen pågår</w:t>
                                </w:r>
                              </w:p>
                            </w:txbxContent>
                          </v:textbox>
                        </v:shape>
                        <v:shape id="Textfeld 4" o:spid="_x0000_s1106" type="#_x0000_t202" style="position:absolute;left:1350;top:49564;width:20990;height:2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" filled="f" stroked="f" strokeweight=".5pt">
                          <v:textbox inset="1mm,1mm,1mm,1mm">
                            <w:txbxContent>
                              <w:p w14:paraId="0CE10772" w14:textId="7B0EC7C4" w:rsidR="000717AD" w:rsidRPr="00067D6C" w:rsidRDefault="000717AD" w:rsidP="000717AD">
                                <w:pPr>
                                  <w:jc w:val="center"/>
                                  <w:rPr>
                                    <w:rFonts w:ascii="Arial" w:hAnsi="Arial" w:cs="Arial"/>
                                    <w:color w:val="FFFFFF" w:themeColor="background1"/>
                                  </w:rPr>
                                </w:pPr>
                                <w:r w:rsidRPr="00067D6C">
                                  <w:rPr>
                                    <w:rFonts w:ascii="Arial" w:hAnsi="Arial" w:cs="Arial"/>
                                    <w:color w:val="FFFFFF" w:themeColor="background1"/>
                                  </w:rPr>
                                  <w:t xml:space="preserve">Fortsett å holde </w:t>
                                </w:r>
                                <w:r w:rsidR="00621A50">
                                  <w:rPr>
                                    <w:rFonts w:ascii="Arial" w:hAnsi="Arial" w:cs="Arial"/>
                                    <w:color w:val="FFFFFF" w:themeColor="background1"/>
                                  </w:rPr>
                                  <w:t>nede</w:t>
                                </w:r>
                              </w:p>
                            </w:txbxContent>
                          </v:textbox>
                        </v:shape>
                        <v:shape id="Textfeld 4" o:spid="_x0000_s1107" type="#_x0000_t202" style="position:absolute;left:1350;top:72840;width:20990;height:2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" filled="f" stroked="f" strokeweight=".5pt">
                          <v:textbox inset="1mm,1mm,1mm,1mm">
                            <w:txbxContent>
                              <w:p w14:paraId="58FD1E53" w14:textId="77777777" w:rsidR="000717AD" w:rsidRPr="00067D6C" w:rsidRDefault="000717AD" w:rsidP="000717AD">
                                <w:pPr>
                                  <w:jc w:val="center"/>
                                  <w:rPr>
                                    <w:rFonts w:ascii="Arial" w:hAnsi="Arial" w:cs="Arial"/>
                                    <w:color w:val="FFFFFF" w:themeColor="background1"/>
                                  </w:rPr>
                                </w:pPr>
                                <w:r w:rsidRPr="00067D6C">
                                  <w:rPr>
                                    <w:rFonts w:ascii="Arial" w:hAnsi="Arial" w:cs="Arial"/>
                                    <w:color w:val="FFFFFF" w:themeColor="background1"/>
                                  </w:rPr>
                                  <w:t>Injeksjonen er fullført</w:t>
                                </w:r>
                              </w:p>
                            </w:txbxContent>
                          </v:textbox>
                        </v:shape>
                        <v:shape id="Textfeld 4" o:spid="_x0000_s1108" type="#_x0000_t202" style="position:absolute;left:1350;top:61098;width:8931;height:5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" filled="f" stroked="f" strokeweight=".5pt">
                          <v:textbox inset="1mm,1mm,1mm,1mm">
                            <w:txbxContent>
                              <w:p w14:paraId="5814872A" w14:textId="77777777" w:rsidR="000717AD" w:rsidRPr="00067D6C" w:rsidRDefault="000717AD" w:rsidP="00CB645F">
                                <w:pPr>
                                  <w:spacing w:after="0" w:line="240" w:lineRule="auto"/>
                                  <w:jc w:val="center"/>
                                  <w:rPr>
                                    <w:rFonts w:ascii="Arial" w:hAnsi="Arial" w:cs="Arial"/>
                                    <w:color w:val="FFFFFF" w:themeColor="background1"/>
                                  </w:rPr>
                                </w:pPr>
                                <w:r w:rsidRPr="00067D6C">
                                  <w:rPr>
                                    <w:rFonts w:ascii="Arial" w:hAnsi="Arial" w:cs="Arial"/>
                                    <w:color w:val="FFFFFF" w:themeColor="background1"/>
                                  </w:rPr>
                                  <w:t>Tell</w:t>
                                </w:r>
                              </w:p>
                              <w:p w14:paraId="26922E9A" w14:textId="6B2E72F2" w:rsidR="000717AD" w:rsidRPr="00067D6C" w:rsidRDefault="000717AD" w:rsidP="00CB645F">
                                <w:pPr>
                                  <w:spacing w:line="240" w:lineRule="auto"/>
                                  <w:jc w:val="center"/>
                                  <w:rPr>
                                    <w:rFonts w:ascii="Arial" w:hAnsi="Arial" w:cs="Arial"/>
                                    <w:color w:val="FFFFFF" w:themeColor="background1"/>
                                  </w:rPr>
                                </w:pPr>
                                <w:r>
                                  <w:rPr>
                                    <w:rFonts w:ascii="Arial" w:hAnsi="Arial" w:cs="Arial"/>
                                    <w:color w:val="FFFFFF" w:themeColor="background1"/>
                                  </w:rPr>
                                  <w:t>s</w:t>
                                </w:r>
                                <w:r w:rsidRPr="00067D6C">
                                  <w:rPr>
                                    <w:rFonts w:ascii="Arial" w:hAnsi="Arial" w:cs="Arial"/>
                                    <w:color w:val="FFFFFF" w:themeColor="background1"/>
                                  </w:rPr>
                                  <w:t>akte</w:t>
                                </w:r>
                                <w:r>
                                  <w:rPr>
                                    <w:rFonts w:ascii="Arial" w:hAnsi="Arial" w:cs="Arial"/>
                                    <w:color w:val="FFFFFF" w:themeColor="background1"/>
                                  </w:rPr>
                                  <w:t xml:space="preserve"> </w:t>
                                </w:r>
                                <w:r w:rsidRPr="00067D6C">
                                  <w:rPr>
                                    <w:rFonts w:ascii="Arial" w:hAnsi="Arial" w:cs="Arial"/>
                                    <w:color w:val="FFFFFF" w:themeColor="background1"/>
                                  </w:rPr>
                                  <w:t>til 5</w:t>
                                </w:r>
                              </w:p>
                            </w:txbxContent>
                          </v:textbox>
                        </v:shape>
                        <v:shape id="Textfeld 4" o:spid="_x0000_s1109" type="#_x0000_t202" style="position:absolute;left:623;top:37874;width:8931;height:4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" filled="f" stroked="f" strokeweight=".5pt">
                          <v:textbox inset="1mm,1mm,1mm,1mm">
                            <w:txbxContent>
                              <w:p w14:paraId="4FFD4BE7" w14:textId="77777777" w:rsidR="000717AD" w:rsidRPr="00067D6C" w:rsidRDefault="000717AD">
                                <w:pPr>
                                  <w:spacing w:after="0" w:line="240" w:lineRule="auto"/>
                                  <w:jc w:val="center"/>
                                  <w:rPr>
                                    <w:rFonts w:ascii="Arial" w:hAnsi="Arial" w:cs="Arial"/>
                                    <w:color w:val="FFFFFF" w:themeColor="background1"/>
                                  </w:rPr>
                                  <w:pPrChange w:id="4865" w:author="NO Affiliate" w:date="2026-02-13T16:00:00Z" w16du:dateUtc="2026-02-13T15:00:00Z">
                                    <w:pPr>
                                      <w:jc w:val="center"/>
                                    </w:pPr>
                                  </w:pPrChange>
                                </w:pPr>
                                <w:r w:rsidRPr="00067D6C">
                                  <w:rPr>
                                    <w:rFonts w:ascii="Arial" w:hAnsi="Arial" w:cs="Arial"/>
                                    <w:color w:val="FFFFFF" w:themeColor="background1"/>
                                  </w:rPr>
                                  <w:t>Andre</w:t>
                                </w:r>
                              </w:p>
                              <w:p w14:paraId="4355B94E" w14:textId="77777777" w:rsidR="000717AD" w:rsidRPr="00067D6C" w:rsidRDefault="000717AD" w:rsidP="000717AD">
                                <w:pPr>
                                  <w:jc w:val="center"/>
                                  <w:rPr>
                                    <w:rFonts w:ascii="Arial" w:hAnsi="Arial" w:cs="Arial"/>
                                    <w:color w:val="FFFFFF" w:themeColor="background1"/>
                                  </w:rPr>
                                </w:pPr>
                                <w:r w:rsidRPr="00067D6C">
                                  <w:rPr>
                                    <w:rFonts w:ascii="Arial" w:hAnsi="Arial" w:cs="Arial"/>
                                    <w:color w:val="FFFFFF" w:themeColor="background1"/>
                                  </w:rPr>
                                  <w:t>KLIKK</w:t>
                                </w:r>
                              </w:p>
                            </w:txbxContent>
                          </v:textbox>
                        </v:shape>
                        <v:shape id="Textfeld 4" o:spid="_x0000_s1110" type="#_x0000_t202" style="position:absolute;left:1350;top:13040;width:8931;height:4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" filled="f" stroked="f" strokeweight=".5pt">
                          <v:textbox inset="1mm,1mm,1mm,1mm">
                            <w:txbxContent>
                              <w:p w14:paraId="4626557A" w14:textId="77777777" w:rsidR="000717AD" w:rsidRPr="00067D6C" w:rsidRDefault="000717AD">
                                <w:pPr>
                                  <w:spacing w:after="0" w:line="240" w:lineRule="auto"/>
                                  <w:jc w:val="center"/>
                                  <w:rPr>
                                    <w:rFonts w:ascii="Arial" w:hAnsi="Arial" w:cs="Arial"/>
                                    <w:color w:val="FFFFFF" w:themeColor="background1"/>
                                  </w:rPr>
                                  <w:pPrChange w:id="4866" w:author="NO Affiliate" w:date="2026-02-13T16:00:00Z" w16du:dateUtc="2026-02-13T15:00:00Z">
                                    <w:pPr>
                                      <w:jc w:val="center"/>
                                    </w:pPr>
                                  </w:pPrChange>
                                </w:pPr>
                                <w:r w:rsidRPr="00067D6C">
                                  <w:rPr>
                                    <w:rFonts w:ascii="Arial" w:hAnsi="Arial" w:cs="Arial"/>
                                    <w:color w:val="FFFFFF" w:themeColor="background1"/>
                                  </w:rPr>
                                  <w:t>Første</w:t>
                                </w:r>
                              </w:p>
                              <w:p w14:paraId="47AA0448" w14:textId="77777777" w:rsidR="000717AD" w:rsidRPr="00067D6C" w:rsidRDefault="000717AD" w:rsidP="000717AD">
                                <w:pPr>
                                  <w:jc w:val="center"/>
                                  <w:rPr>
                                    <w:rFonts w:ascii="Arial" w:hAnsi="Arial" w:cs="Arial"/>
                                    <w:color w:val="FFFFFF" w:themeColor="background1"/>
                                  </w:rPr>
                                </w:pPr>
                                <w:r w:rsidRPr="00067D6C">
                                  <w:rPr>
                                    <w:rFonts w:ascii="Arial" w:hAnsi="Arial" w:cs="Arial"/>
                                    <w:color w:val="FFFFFF" w:themeColor="background1"/>
                                  </w:rPr>
                                  <w:t>KLIKK</w:t>
                                </w:r>
                              </w:p>
                            </w:txbxContent>
                          </v:textbox>
                        </v:shape>
                        <v:shape id="Textfeld 4" o:spid="_x0000_s1111" type="#_x0000_t202" style="position:absolute;left:6182;top:33614;width:5715;height:3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" filled="f" stroked="f" strokeweight=".5pt">
                          <v:textbox inset="1mm,1mm,1mm,1mm">
                            <w:txbxContent>
                              <w:p w14:paraId="3D5D816D" w14:textId="77777777" w:rsidR="000717AD" w:rsidRPr="00067D6C" w:rsidRDefault="000717AD">
                                <w:pPr>
                                  <w:spacing w:after="0" w:line="240" w:lineRule="auto"/>
                                  <w:jc w:val="center"/>
                                  <w:rPr>
                                    <w:rFonts w:ascii="Arial" w:hAnsi="Arial" w:cs="Arial"/>
                                    <w:sz w:val="16"/>
                                    <w:szCs w:val="16"/>
                                  </w:rPr>
                                  <w:pPrChange w:id="4867" w:author="NO Affiliate" w:date="2026-02-13T16:00:00Z" w16du:dateUtc="2026-02-13T15:00:00Z">
                                    <w:pPr>
                                      <w:jc w:val="center"/>
                                    </w:pPr>
                                  </w:pPrChange>
                                </w:pPr>
                                <w:r w:rsidRPr="00067D6C">
                                  <w:rPr>
                                    <w:rFonts w:ascii="Arial" w:hAnsi="Arial" w:cs="Arial"/>
                                    <w:sz w:val="16"/>
                                    <w:szCs w:val="16"/>
                                  </w:rPr>
                                  <w:t>5-20</w:t>
                                </w:r>
                              </w:p>
                              <w:p w14:paraId="473B0671" w14:textId="77777777" w:rsidR="000717AD" w:rsidRPr="00067D6C" w:rsidRDefault="000717AD" w:rsidP="000717AD">
                                <w:pPr>
                                  <w:jc w:val="center"/>
                                  <w:rPr>
                                    <w:rFonts w:ascii="Arial" w:hAnsi="Arial" w:cs="Arial"/>
                                    <w:sz w:val="16"/>
                                    <w:szCs w:val="16"/>
                                  </w:rPr>
                                </w:pPr>
                                <w:r w:rsidRPr="00067D6C">
                                  <w:rPr>
                                    <w:rFonts w:ascii="Arial" w:hAnsi="Arial" w:cs="Arial"/>
                                    <w:sz w:val="16"/>
                                    <w:szCs w:val="16"/>
                                  </w:rPr>
                                  <w:t>sekunder</w:t>
                                </w:r>
                              </w:p>
                            </w:txbxContent>
                          </v:textbox>
                        </v:shape>
                      </v:group>
                    </w:pict>
                  </mc:Fallback>
                </mc:AlternateContent>
              </w:r>
            </w:ins>
            <w:ins w:id="4861" w:author="NO Affiliate" w:date="2026-02-13T15:55:00Z" w16du:dateUtc="2026-02-13T14:55:00Z">
              <w:r w:rsidR="00D77AB5" w:rsidRPr="00692FBB">
                <w:rPr>
                  <w:rFonts w:ascii="Times New Roman" w:hAnsi="Times New Roman" w:cs="Times New Roman"/>
                  <w:sz w:val="20"/>
                  <w:szCs w:val="20"/>
                  <w:lang w:val="nb-NO"/>
                  <w:rPrChange w:id="4862" w:author="NO Affiliate" w:date="2026-02-13T15:55:00Z" w16du:dateUtc="2026-02-13T14:55:00Z">
                    <w:rPr>
                      <w:noProof/>
                    </w:rPr>
                  </w:rPrChange>
                </w:rPr>
                <w:t xml:space="preserve"> </w:t>
              </w:r>
              <w:r w:rsidR="00D77AB5" w:rsidRPr="00692FBB">
                <w:rPr>
                  <w:rFonts w:ascii="Times New Roman" w:eastAsia="Calibri" w:hAnsi="Times New Roman" w:cs="Times New Roman"/>
                  <w:sz w:val="20"/>
                  <w:szCs w:val="20"/>
                  <w:lang w:val="nb-NO"/>
                  <w:rPrChange w:id="4863" w:author="NO Affiliate" w:date="2026-02-13T15:55:00Z" w16du:dateUtc="2026-02-13T14:55:00Z">
                    <w:rPr>
                      <w:rFonts w:eastAsia="Calibri"/>
                      <w:lang w:val="en-GB"/>
                    </w:rPr>
                  </w:rPrChange>
                </w:rPr>
                <w:t xml:space="preserve"> Figur L </w:t>
              </w:r>
            </w:ins>
          </w:p>
        </w:tc>
      </w:tr>
      <w:tr w:rsidR="00D77AB5" w:rsidRPr="00692FBB" w14:paraId="0EF6B0E0" w14:textId="77777777" w:rsidTr="000A5EE8">
        <w:trPr>
          <w:trHeight w:val="2190"/>
          <w:ins w:id="4864" w:author="NO Affiliate" w:date="2026-02-13T15:55:00Z"/>
        </w:trPr>
        <w:tc>
          <w:tcPr>
            <w:tcW w:w="5486" w:type="dxa"/>
            <w:shd w:val="clear" w:color="auto" w:fill="FFFFFF"/>
          </w:tcPr>
          <w:p w14:paraId="578C08DA" w14:textId="637F83AA" w:rsidR="00D77AB5" w:rsidRPr="00692FBB" w:rsidRDefault="000717AD">
            <w:pPr>
              <w:widowControl/>
              <w:numPr>
                <w:ilvl w:val="0"/>
                <w:numId w:val="119"/>
              </w:numPr>
              <w:adjustRightInd w:val="0"/>
              <w:contextualSpacing/>
              <w:jc w:val="both"/>
              <w:rPr>
                <w:ins w:id="4865" w:author="NO Affiliate" w:date="2026-02-13T15:55:00Z" w16du:dateUtc="2026-02-13T14:55:00Z"/>
                <w:rFonts w:ascii="Times New Roman" w:eastAsia="Calibri" w:hAnsi="Times New Roman" w:cs="Times New Roman"/>
                <w:sz w:val="20"/>
                <w:szCs w:val="20"/>
                <w:lang w:val="nb-NO"/>
                <w:rPrChange w:id="4866" w:author="NO Affiliate" w:date="2026-02-13T15:55:00Z" w16du:dateUtc="2026-02-13T14:55:00Z">
                  <w:rPr>
                    <w:ins w:id="4867" w:author="NO Affiliate" w:date="2026-02-13T15:55:00Z" w16du:dateUtc="2026-02-13T14:55:00Z"/>
                    <w:rFonts w:eastAsia="Calibri"/>
                    <w:lang w:val="en-GB"/>
                  </w:rPr>
                </w:rPrChange>
              </w:rPr>
              <w:pPrChange w:id="4868" w:author="NO Affiliate" w:date="2026-02-16T09:35:00Z" w16du:dateUtc="2026-02-16T08:35:00Z">
                <w:pPr>
                  <w:widowControl/>
                  <w:numPr>
                    <w:numId w:val="119"/>
                  </w:numPr>
                  <w:adjustRightInd w:val="0"/>
                  <w:spacing w:before="60"/>
                  <w:ind w:left="360" w:hanging="360"/>
                  <w:contextualSpacing/>
                  <w:jc w:val="both"/>
                </w:pPr>
              </w:pPrChange>
            </w:pPr>
            <w:ins w:id="4869" w:author="NO Affiliate" w:date="2026-02-13T16:04:00Z" w16du:dateUtc="2026-02-13T15:04:00Z">
              <w:r w:rsidRPr="00692FBB">
                <w:rPr>
                  <w:rFonts w:ascii="Times New Roman" w:eastAsia="Calibri" w:hAnsi="Times New Roman" w:cs="Times New Roman"/>
                  <w:sz w:val="20"/>
                  <w:szCs w:val="20"/>
                  <w:lang w:val="nb-NO"/>
                </w:rPr>
                <w:t xml:space="preserve">Fortsett å </w:t>
              </w:r>
            </w:ins>
            <w:ins w:id="4870" w:author="NO Affiliate" w:date="2026-02-13T16:06:00Z" w16du:dateUtc="2026-02-13T15:06:00Z">
              <w:r w:rsidR="00957E25" w:rsidRPr="00692FBB">
                <w:rPr>
                  <w:rFonts w:ascii="Times New Roman" w:eastAsia="Calibri" w:hAnsi="Times New Roman" w:cs="Times New Roman"/>
                  <w:sz w:val="20"/>
                  <w:szCs w:val="20"/>
                  <w:lang w:val="nb-NO"/>
                </w:rPr>
                <w:t>trykke</w:t>
              </w:r>
            </w:ins>
            <w:ins w:id="4871" w:author="NO Affiliate" w:date="2026-02-13T16:04:00Z" w16du:dateUtc="2026-02-13T15:04:00Z">
              <w:r w:rsidRPr="00692FBB">
                <w:rPr>
                  <w:rFonts w:ascii="Times New Roman" w:eastAsia="Calibri" w:hAnsi="Times New Roman" w:cs="Times New Roman"/>
                  <w:sz w:val="20"/>
                  <w:szCs w:val="20"/>
                  <w:lang w:val="nb-NO"/>
                </w:rPr>
                <w:t xml:space="preserve"> </w:t>
              </w:r>
            </w:ins>
            <w:ins w:id="4872" w:author="NO Affiliate" w:date="2026-02-13T15:55:00Z" w16du:dateUtc="2026-02-13T14:55:00Z">
              <w:r w:rsidR="00D77AB5" w:rsidRPr="00692FBB">
                <w:rPr>
                  <w:rFonts w:ascii="Times New Roman" w:eastAsia="Calibri" w:hAnsi="Times New Roman" w:cs="Times New Roman"/>
                  <w:sz w:val="20"/>
                  <w:szCs w:val="20"/>
                  <w:lang w:val="nb-NO"/>
                  <w:rPrChange w:id="4873" w:author="NO Affiliate" w:date="2026-02-13T15:55:00Z" w16du:dateUtc="2026-02-13T14:55:00Z">
                    <w:rPr>
                      <w:rFonts w:eastAsia="Calibri"/>
                      <w:lang w:val="en-GB"/>
                    </w:rPr>
                  </w:rPrChange>
                </w:rPr>
                <w:t xml:space="preserve">OTULFI </w:t>
              </w:r>
            </w:ins>
            <w:ins w:id="4874" w:author="NO Affiliate" w:date="2026-02-13T16:04:00Z" w16du:dateUtc="2026-02-13T15:04:00Z">
              <w:r w:rsidRPr="00692FBB">
                <w:rPr>
                  <w:rFonts w:ascii="Times New Roman" w:eastAsia="Calibri" w:hAnsi="Times New Roman" w:cs="Times New Roman"/>
                  <w:sz w:val="20"/>
                  <w:szCs w:val="20"/>
                  <w:lang w:val="nb-NO"/>
                </w:rPr>
                <w:t>ferdigfylt pen</w:t>
              </w:r>
            </w:ins>
            <w:ins w:id="4875" w:author="NO Affiliate" w:date="2026-02-13T15:55:00Z" w16du:dateUtc="2026-02-13T14:55:00Z">
              <w:r w:rsidR="00D77AB5" w:rsidRPr="00692FBB">
                <w:rPr>
                  <w:rFonts w:ascii="Times New Roman" w:eastAsia="Calibri" w:hAnsi="Times New Roman" w:cs="Times New Roman"/>
                  <w:sz w:val="20"/>
                  <w:szCs w:val="20"/>
                  <w:lang w:val="nb-NO"/>
                  <w:rPrChange w:id="4876" w:author="NO Affiliate" w:date="2026-02-13T15:55:00Z" w16du:dateUtc="2026-02-13T14:55:00Z">
                    <w:rPr>
                      <w:rFonts w:eastAsia="Calibri"/>
                      <w:lang w:val="en-GB"/>
                    </w:rPr>
                  </w:rPrChange>
                </w:rPr>
                <w:t xml:space="preserve">n </w:t>
              </w:r>
            </w:ins>
            <w:ins w:id="4877" w:author="NO Affiliate" w:date="2026-02-13T16:06:00Z" w16du:dateUtc="2026-02-13T15:06:00Z">
              <w:r w:rsidR="00957E25" w:rsidRPr="00692FBB">
                <w:rPr>
                  <w:rFonts w:ascii="Times New Roman" w:eastAsia="Calibri" w:hAnsi="Times New Roman" w:cs="Times New Roman"/>
                  <w:sz w:val="20"/>
                  <w:szCs w:val="20"/>
                  <w:lang w:val="nb-NO"/>
                </w:rPr>
                <w:t>ned på injeksjonsstedet til du hører et</w:t>
              </w:r>
            </w:ins>
            <w:ins w:id="4878" w:author="NO Affiliate" w:date="2026-02-13T15:55:00Z" w16du:dateUtc="2026-02-13T14:55:00Z">
              <w:r w:rsidR="00D77AB5" w:rsidRPr="00692FBB">
                <w:rPr>
                  <w:rFonts w:ascii="Times New Roman" w:eastAsia="Calibri" w:hAnsi="Times New Roman" w:cs="Times New Roman"/>
                  <w:sz w:val="20"/>
                  <w:szCs w:val="20"/>
                  <w:lang w:val="nb-NO"/>
                  <w:rPrChange w:id="4879" w:author="NO Affiliate" w:date="2026-02-13T15:55:00Z" w16du:dateUtc="2026-02-13T14:55:00Z">
                    <w:rPr>
                      <w:rFonts w:eastAsia="Calibri"/>
                      <w:lang w:val="en-GB"/>
                    </w:rPr>
                  </w:rPrChange>
                </w:rPr>
                <w:t xml:space="preserve"> </w:t>
              </w:r>
            </w:ins>
            <w:ins w:id="4880" w:author="NO Affiliate" w:date="2026-02-13T16:06:00Z" w16du:dateUtc="2026-02-13T15:06:00Z">
              <w:r w:rsidR="00957E25" w:rsidRPr="00692FBB">
                <w:rPr>
                  <w:rFonts w:ascii="Times New Roman" w:eastAsia="Calibri" w:hAnsi="Times New Roman" w:cs="Times New Roman"/>
                  <w:b/>
                  <w:bCs/>
                  <w:sz w:val="20"/>
                  <w:szCs w:val="20"/>
                  <w:lang w:val="nb-NO"/>
                </w:rPr>
                <w:t>andr</w:t>
              </w:r>
            </w:ins>
            <w:ins w:id="4881" w:author="NO Affiliate" w:date="2026-02-13T16:07:00Z" w16du:dateUtc="2026-02-13T15:07:00Z">
              <w:r w:rsidR="00957E25" w:rsidRPr="00692FBB">
                <w:rPr>
                  <w:rFonts w:ascii="Times New Roman" w:eastAsia="Calibri" w:hAnsi="Times New Roman" w:cs="Times New Roman"/>
                  <w:b/>
                  <w:bCs/>
                  <w:sz w:val="20"/>
                  <w:szCs w:val="20"/>
                  <w:lang w:val="nb-NO"/>
                </w:rPr>
                <w:t>e</w:t>
              </w:r>
            </w:ins>
            <w:ins w:id="4882" w:author="NO Affiliate" w:date="2026-02-13T16:06:00Z" w16du:dateUtc="2026-02-13T15:06:00Z">
              <w:r w:rsidR="00957E25" w:rsidRPr="00692FBB">
                <w:rPr>
                  <w:rFonts w:ascii="Times New Roman" w:eastAsia="Calibri" w:hAnsi="Times New Roman" w:cs="Times New Roman"/>
                  <w:b/>
                  <w:bCs/>
                  <w:sz w:val="20"/>
                  <w:szCs w:val="20"/>
                  <w:lang w:val="nb-NO"/>
                </w:rPr>
                <w:t xml:space="preserve"> klikk</w:t>
              </w:r>
            </w:ins>
            <w:ins w:id="4883" w:author="NO Affiliate" w:date="2026-02-13T16:07:00Z" w16du:dateUtc="2026-02-13T15:07:00Z">
              <w:r w:rsidR="00957E25" w:rsidRPr="00692FBB">
                <w:rPr>
                  <w:rFonts w:ascii="Times New Roman" w:eastAsia="Calibri" w:hAnsi="Times New Roman" w:cs="Times New Roman"/>
                  <w:sz w:val="20"/>
                  <w:szCs w:val="20"/>
                  <w:lang w:val="nb-NO"/>
                </w:rPr>
                <w:t>. Dette betyr at injeksjonen nesten er ferdig</w:t>
              </w:r>
            </w:ins>
            <w:ins w:id="4884" w:author="NO Affiliate" w:date="2026-02-13T15:55:00Z" w16du:dateUtc="2026-02-13T14:55:00Z">
              <w:r w:rsidR="00D77AB5" w:rsidRPr="00692FBB">
                <w:rPr>
                  <w:rFonts w:ascii="Times New Roman" w:eastAsia="Calibri" w:hAnsi="Times New Roman" w:cs="Times New Roman"/>
                  <w:sz w:val="20"/>
                  <w:szCs w:val="20"/>
                  <w:lang w:val="nb-NO"/>
                  <w:rPrChange w:id="4885" w:author="NO Affiliate" w:date="2026-02-13T15:55:00Z" w16du:dateUtc="2026-02-13T14:55:00Z">
                    <w:rPr>
                      <w:rFonts w:eastAsia="Calibri"/>
                      <w:lang w:val="en-GB"/>
                    </w:rPr>
                  </w:rPrChange>
                </w:rPr>
                <w:t xml:space="preserve">. </w:t>
              </w:r>
            </w:ins>
            <w:ins w:id="4886" w:author="NO Affiliate" w:date="2026-02-13T16:07:00Z" w16du:dateUtc="2026-02-13T15:07:00Z">
              <w:r w:rsidR="00957E25" w:rsidRPr="00692FBB">
                <w:rPr>
                  <w:rFonts w:ascii="Times New Roman" w:eastAsia="Calibri" w:hAnsi="Times New Roman" w:cs="Times New Roman"/>
                  <w:sz w:val="20"/>
                  <w:szCs w:val="20"/>
                  <w:lang w:val="nb-NO"/>
                </w:rPr>
                <w:t>Dette kan ta</w:t>
              </w:r>
            </w:ins>
            <w:ins w:id="4887" w:author="NO Affiliate" w:date="2026-02-13T15:55:00Z" w16du:dateUtc="2026-02-13T14:55:00Z">
              <w:r w:rsidR="00D77AB5" w:rsidRPr="00692FBB">
                <w:rPr>
                  <w:rFonts w:ascii="Times New Roman" w:eastAsia="Calibri" w:hAnsi="Times New Roman" w:cs="Times New Roman"/>
                  <w:sz w:val="20"/>
                  <w:szCs w:val="20"/>
                  <w:lang w:val="nb-NO"/>
                  <w:rPrChange w:id="4888" w:author="NO Affiliate" w:date="2026-02-13T15:55:00Z" w16du:dateUtc="2026-02-13T14:55:00Z">
                    <w:rPr>
                      <w:rFonts w:eastAsia="Calibri"/>
                      <w:lang w:val="en-GB"/>
                    </w:rPr>
                  </w:rPrChange>
                </w:rPr>
                <w:t xml:space="preserve"> </w:t>
              </w:r>
            </w:ins>
            <w:ins w:id="4889" w:author="NO Affiliate" w:date="2026-02-13T16:09:00Z" w16du:dateUtc="2026-02-13T15:09:00Z">
              <w:r w:rsidR="00621A50" w:rsidRPr="00692FBB">
                <w:rPr>
                  <w:rFonts w:ascii="Times New Roman" w:eastAsia="Calibri" w:hAnsi="Times New Roman" w:cs="Times New Roman"/>
                  <w:sz w:val="20"/>
                  <w:szCs w:val="20"/>
                  <w:lang w:val="nb-NO"/>
                </w:rPr>
                <w:t>fra</w:t>
              </w:r>
            </w:ins>
            <w:ins w:id="4890" w:author="NO Affiliate" w:date="2026-02-13T15:55:00Z" w16du:dateUtc="2026-02-13T14:55:00Z">
              <w:r w:rsidR="00D77AB5" w:rsidRPr="00692FBB">
                <w:rPr>
                  <w:rFonts w:ascii="Times New Roman" w:eastAsia="Calibri" w:hAnsi="Times New Roman" w:cs="Times New Roman"/>
                  <w:sz w:val="20"/>
                  <w:szCs w:val="20"/>
                  <w:lang w:val="nb-NO"/>
                  <w:rPrChange w:id="4891" w:author="NO Affiliate" w:date="2026-02-13T15:55:00Z" w16du:dateUtc="2026-02-13T14:55:00Z">
                    <w:rPr>
                      <w:rFonts w:eastAsia="Calibri"/>
                      <w:lang w:val="en-GB"/>
                    </w:rPr>
                  </w:rPrChange>
                </w:rPr>
                <w:t xml:space="preserve"> </w:t>
              </w:r>
              <w:r w:rsidR="00D77AB5" w:rsidRPr="00692FBB">
                <w:rPr>
                  <w:rFonts w:ascii="Times New Roman" w:eastAsia="Calibri" w:hAnsi="Times New Roman" w:cs="Times New Roman"/>
                  <w:b/>
                  <w:bCs/>
                  <w:sz w:val="20"/>
                  <w:szCs w:val="20"/>
                  <w:lang w:val="nb-NO"/>
                  <w:rPrChange w:id="4892" w:author="NO Affiliate" w:date="2026-02-13T15:55:00Z" w16du:dateUtc="2026-02-13T14:55:00Z">
                    <w:rPr>
                      <w:rFonts w:eastAsia="Calibri"/>
                      <w:b/>
                      <w:bCs/>
                      <w:lang w:val="en-GB"/>
                    </w:rPr>
                  </w:rPrChange>
                </w:rPr>
                <w:t xml:space="preserve">5 </w:t>
              </w:r>
            </w:ins>
            <w:ins w:id="4893" w:author="NO Affiliate" w:date="2026-02-13T16:09:00Z" w16du:dateUtc="2026-02-13T15:09:00Z">
              <w:r w:rsidR="00621A50" w:rsidRPr="00692FBB">
                <w:rPr>
                  <w:rFonts w:ascii="Times New Roman" w:eastAsia="Calibri" w:hAnsi="Times New Roman" w:cs="Times New Roman"/>
                  <w:b/>
                  <w:bCs/>
                  <w:sz w:val="20"/>
                  <w:szCs w:val="20"/>
                  <w:lang w:val="nb-NO"/>
                </w:rPr>
                <w:t>til</w:t>
              </w:r>
            </w:ins>
            <w:ins w:id="4894" w:author="NO Affiliate" w:date="2026-02-13T15:55:00Z" w16du:dateUtc="2026-02-13T14:55:00Z">
              <w:r w:rsidR="00D77AB5" w:rsidRPr="00692FBB">
                <w:rPr>
                  <w:rFonts w:ascii="Times New Roman" w:eastAsia="Calibri" w:hAnsi="Times New Roman" w:cs="Times New Roman"/>
                  <w:b/>
                  <w:bCs/>
                  <w:sz w:val="20"/>
                  <w:szCs w:val="20"/>
                  <w:lang w:val="nb-NO"/>
                  <w:rPrChange w:id="4895" w:author="NO Affiliate" w:date="2026-02-13T15:55:00Z" w16du:dateUtc="2026-02-13T14:55:00Z">
                    <w:rPr>
                      <w:rFonts w:eastAsia="Calibri"/>
                      <w:b/>
                      <w:bCs/>
                      <w:lang w:val="en-GB"/>
                    </w:rPr>
                  </w:rPrChange>
                </w:rPr>
                <w:t xml:space="preserve"> 20 se</w:t>
              </w:r>
            </w:ins>
            <w:ins w:id="4896" w:author="NO Affiliate" w:date="2026-02-13T16:08:00Z" w16du:dateUtc="2026-02-13T15:08:00Z">
              <w:r w:rsidR="00957E25" w:rsidRPr="00692FBB">
                <w:rPr>
                  <w:rFonts w:ascii="Times New Roman" w:eastAsia="Calibri" w:hAnsi="Times New Roman" w:cs="Times New Roman"/>
                  <w:b/>
                  <w:bCs/>
                  <w:sz w:val="20"/>
                  <w:szCs w:val="20"/>
                  <w:lang w:val="nb-NO"/>
                </w:rPr>
                <w:t>kunder</w:t>
              </w:r>
            </w:ins>
            <w:ins w:id="4897" w:author="NO Affiliate" w:date="2026-02-13T15:55:00Z" w16du:dateUtc="2026-02-13T14:55:00Z">
              <w:r w:rsidR="00D77AB5" w:rsidRPr="00692FBB">
                <w:rPr>
                  <w:rFonts w:ascii="Times New Roman" w:eastAsia="Calibri" w:hAnsi="Times New Roman" w:cs="Times New Roman"/>
                  <w:sz w:val="20"/>
                  <w:szCs w:val="20"/>
                  <w:lang w:val="nb-NO"/>
                  <w:rPrChange w:id="4898" w:author="NO Affiliate" w:date="2026-02-13T15:55:00Z" w16du:dateUtc="2026-02-13T14:55:00Z">
                    <w:rPr>
                      <w:rFonts w:eastAsia="Calibri"/>
                      <w:lang w:val="en-GB"/>
                    </w:rPr>
                  </w:rPrChange>
                </w:rPr>
                <w:t xml:space="preserve"> (se</w:t>
              </w:r>
            </w:ins>
            <w:ins w:id="4899" w:author="NO Affiliate" w:date="2026-02-13T16:08:00Z" w16du:dateUtc="2026-02-13T15:08:00Z">
              <w:r w:rsidR="00621A50" w:rsidRPr="00692FBB">
                <w:rPr>
                  <w:rFonts w:ascii="Times New Roman" w:eastAsia="Calibri" w:hAnsi="Times New Roman" w:cs="Times New Roman"/>
                  <w:sz w:val="20"/>
                  <w:szCs w:val="20"/>
                  <w:lang w:val="nb-NO"/>
                </w:rPr>
                <w:t xml:space="preserve"> </w:t>
              </w:r>
            </w:ins>
            <w:ins w:id="4900" w:author="NO Affiliate" w:date="2026-02-13T15:55:00Z" w16du:dateUtc="2026-02-13T14:55:00Z">
              <w:r w:rsidR="00D77AB5" w:rsidRPr="00692FBB">
                <w:rPr>
                  <w:rFonts w:ascii="Times New Roman" w:eastAsia="Calibri" w:hAnsi="Times New Roman" w:cs="Times New Roman"/>
                  <w:b/>
                  <w:bCs/>
                  <w:sz w:val="20"/>
                  <w:szCs w:val="20"/>
                  <w:lang w:val="nb-NO"/>
                  <w:rPrChange w:id="4901" w:author="NO Affiliate" w:date="2026-02-13T15:55:00Z" w16du:dateUtc="2026-02-13T14:55:00Z">
                    <w:rPr>
                      <w:rFonts w:eastAsia="Calibri"/>
                      <w:b/>
                      <w:bCs/>
                      <w:lang w:val="en-GB"/>
                    </w:rPr>
                  </w:rPrChange>
                </w:rPr>
                <w:t>Figur M</w:t>
              </w:r>
              <w:r w:rsidR="00D77AB5" w:rsidRPr="00692FBB">
                <w:rPr>
                  <w:rFonts w:ascii="Times New Roman" w:eastAsia="Calibri" w:hAnsi="Times New Roman" w:cs="Times New Roman"/>
                  <w:sz w:val="20"/>
                  <w:szCs w:val="20"/>
                  <w:lang w:val="nb-NO"/>
                  <w:rPrChange w:id="4902" w:author="NO Affiliate" w:date="2026-02-13T15:55:00Z" w16du:dateUtc="2026-02-13T14:55:00Z">
                    <w:rPr>
                      <w:rFonts w:eastAsia="Calibri"/>
                      <w:lang w:val="en-GB"/>
                    </w:rPr>
                  </w:rPrChange>
                </w:rPr>
                <w:t>).</w:t>
              </w:r>
            </w:ins>
          </w:p>
          <w:p w14:paraId="323C65FE" w14:textId="77777777" w:rsidR="00D77AB5" w:rsidRPr="00692FBB" w:rsidRDefault="00D77AB5" w:rsidP="000A5EE8">
            <w:pPr>
              <w:adjustRightInd w:val="0"/>
              <w:ind w:left="470"/>
              <w:contextualSpacing/>
              <w:jc w:val="both"/>
              <w:rPr>
                <w:ins w:id="4903" w:author="NO Affiliate" w:date="2026-02-13T15:55:00Z" w16du:dateUtc="2026-02-13T14:55:00Z"/>
                <w:rFonts w:ascii="Times New Roman" w:eastAsia="Calibri" w:hAnsi="Times New Roman" w:cs="Times New Roman"/>
                <w:sz w:val="20"/>
                <w:szCs w:val="20"/>
                <w:lang w:val="nb-NO"/>
                <w:rPrChange w:id="4904" w:author="NO Affiliate" w:date="2026-02-13T15:55:00Z" w16du:dateUtc="2026-02-13T14:55:00Z">
                  <w:rPr>
                    <w:ins w:id="4905" w:author="NO Affiliate" w:date="2026-02-13T15:55:00Z" w16du:dateUtc="2026-02-13T14:55:00Z"/>
                    <w:rFonts w:eastAsia="Calibri"/>
                    <w:lang w:val="en-GB"/>
                  </w:rPr>
                </w:rPrChange>
              </w:rPr>
            </w:pPr>
          </w:p>
          <w:p w14:paraId="52219019" w14:textId="14ABECC3" w:rsidR="00D77AB5" w:rsidRPr="00692FBB" w:rsidRDefault="00621A50" w:rsidP="000A5EE8">
            <w:pPr>
              <w:adjustRightInd w:val="0"/>
              <w:spacing w:before="60"/>
              <w:ind w:left="394"/>
              <w:contextualSpacing/>
              <w:rPr>
                <w:ins w:id="4906" w:author="NO Affiliate" w:date="2026-02-13T15:55:00Z" w16du:dateUtc="2026-02-13T14:55:00Z"/>
                <w:rFonts w:ascii="Times New Roman" w:eastAsia="Calibri" w:hAnsi="Times New Roman" w:cs="Times New Roman"/>
                <w:sz w:val="20"/>
                <w:szCs w:val="20"/>
                <w:lang w:val="nb-NO"/>
                <w:rPrChange w:id="4907" w:author="NO Affiliate" w:date="2026-02-13T15:55:00Z" w16du:dateUtc="2026-02-13T14:55:00Z">
                  <w:rPr>
                    <w:ins w:id="4908" w:author="NO Affiliate" w:date="2026-02-13T15:55:00Z" w16du:dateUtc="2026-02-13T14:55:00Z"/>
                    <w:rFonts w:eastAsia="Calibri"/>
                    <w:lang w:val="en-GB"/>
                  </w:rPr>
                </w:rPrChange>
              </w:rPr>
            </w:pPr>
            <w:ins w:id="4909" w:author="NO Affiliate" w:date="2026-02-13T16:10:00Z" w16du:dateUtc="2026-02-13T15:10:00Z">
              <w:r w:rsidRPr="00692FBB">
                <w:rPr>
                  <w:rFonts w:ascii="Times New Roman" w:eastAsia="Calibri" w:hAnsi="Times New Roman" w:cs="Times New Roman"/>
                  <w:b/>
                  <w:bCs/>
                  <w:sz w:val="20"/>
                  <w:szCs w:val="20"/>
                  <w:lang w:val="nb-NO"/>
                </w:rPr>
                <w:t>Ikke</w:t>
              </w:r>
            </w:ins>
            <w:ins w:id="4910" w:author="NO Affiliate" w:date="2026-02-13T15:55:00Z" w16du:dateUtc="2026-02-13T14:55:00Z">
              <w:r w:rsidR="00D77AB5" w:rsidRPr="00692FBB">
                <w:rPr>
                  <w:rFonts w:ascii="Times New Roman" w:eastAsia="Calibri" w:hAnsi="Times New Roman" w:cs="Times New Roman"/>
                  <w:sz w:val="20"/>
                  <w:szCs w:val="20"/>
                  <w:lang w:val="nb-NO"/>
                  <w:rPrChange w:id="4911" w:author="NO Affiliate" w:date="2026-02-13T15:55:00Z" w16du:dateUtc="2026-02-13T14:55:00Z">
                    <w:rPr>
                      <w:rFonts w:eastAsia="Calibri"/>
                      <w:lang w:val="en-GB"/>
                    </w:rPr>
                  </w:rPrChange>
                </w:rPr>
                <w:t xml:space="preserve"> l</w:t>
              </w:r>
            </w:ins>
            <w:ins w:id="4912" w:author="NO Affiliate" w:date="2026-02-13T16:10:00Z" w16du:dateUtc="2026-02-13T15:10:00Z">
              <w:r w:rsidRPr="00692FBB">
                <w:rPr>
                  <w:rFonts w:ascii="Times New Roman" w:eastAsia="Calibri" w:hAnsi="Times New Roman" w:cs="Times New Roman"/>
                  <w:sz w:val="20"/>
                  <w:szCs w:val="20"/>
                  <w:lang w:val="nb-NO"/>
                </w:rPr>
                <w:t xml:space="preserve">øft </w:t>
              </w:r>
            </w:ins>
            <w:ins w:id="4913" w:author="NO Affiliate" w:date="2026-02-13T15:55:00Z" w16du:dateUtc="2026-02-13T14:55:00Z">
              <w:r w:rsidR="00D77AB5" w:rsidRPr="00692FBB">
                <w:rPr>
                  <w:rFonts w:ascii="Times New Roman" w:eastAsia="Calibri" w:hAnsi="Times New Roman" w:cs="Times New Roman"/>
                  <w:sz w:val="20"/>
                  <w:szCs w:val="20"/>
                  <w:lang w:val="nb-NO"/>
                  <w:rPrChange w:id="4914" w:author="NO Affiliate" w:date="2026-02-13T15:55:00Z" w16du:dateUtc="2026-02-13T14:55:00Z">
                    <w:rPr>
                      <w:rFonts w:eastAsia="Calibri"/>
                      <w:lang w:val="en-GB"/>
                    </w:rPr>
                  </w:rPrChange>
                </w:rPr>
                <w:t xml:space="preserve">OTULFI </w:t>
              </w:r>
            </w:ins>
            <w:ins w:id="4915" w:author="NO Affiliate" w:date="2026-02-13T16:10:00Z" w16du:dateUtc="2026-02-13T15:10:00Z">
              <w:r w:rsidRPr="00692FBB">
                <w:rPr>
                  <w:rFonts w:ascii="Times New Roman" w:eastAsia="Calibri" w:hAnsi="Times New Roman" w:cs="Times New Roman"/>
                  <w:sz w:val="20"/>
                  <w:szCs w:val="20"/>
                  <w:lang w:val="nb-NO"/>
                </w:rPr>
                <w:t xml:space="preserve">ferdigfylt penn opp fra huden </w:t>
              </w:r>
            </w:ins>
            <w:ins w:id="4916" w:author="NO Affiliate" w:date="2026-02-13T16:11:00Z" w16du:dateUtc="2026-02-13T15:11:00Z">
              <w:r w:rsidRPr="00692FBB">
                <w:rPr>
                  <w:rFonts w:ascii="Times New Roman" w:eastAsia="Calibri" w:hAnsi="Times New Roman" w:cs="Times New Roman"/>
                  <w:sz w:val="20"/>
                  <w:szCs w:val="20"/>
                  <w:lang w:val="nb-NO"/>
                </w:rPr>
                <w:t xml:space="preserve">når du hører det andre klikket, fordi </w:t>
              </w:r>
            </w:ins>
            <w:ins w:id="4917" w:author="NO Affiliate" w:date="2026-02-13T16:12:00Z" w16du:dateUtc="2026-02-13T15:12:00Z">
              <w:r w:rsidRPr="00692FBB">
                <w:rPr>
                  <w:rFonts w:ascii="Times New Roman" w:eastAsia="Calibri" w:hAnsi="Times New Roman" w:cs="Times New Roman"/>
                  <w:sz w:val="20"/>
                  <w:szCs w:val="20"/>
                  <w:lang w:val="nb-NO"/>
                </w:rPr>
                <w:t xml:space="preserve">det kan hende at alt </w:t>
              </w:r>
            </w:ins>
            <w:ins w:id="4918" w:author="NO Affiliate" w:date="2026-02-13T16:11:00Z" w16du:dateUtc="2026-02-13T15:11:00Z">
              <w:r w:rsidRPr="00692FBB">
                <w:rPr>
                  <w:rFonts w:ascii="Times New Roman" w:eastAsia="Calibri" w:hAnsi="Times New Roman" w:cs="Times New Roman"/>
                  <w:sz w:val="20"/>
                  <w:szCs w:val="20"/>
                  <w:lang w:val="nb-NO"/>
                </w:rPr>
                <w:t>legemid</w:t>
              </w:r>
            </w:ins>
            <w:ins w:id="4919" w:author="NO Affiliate" w:date="2026-02-13T16:12:00Z" w16du:dateUtc="2026-02-13T15:12:00Z">
              <w:r w:rsidRPr="00692FBB">
                <w:rPr>
                  <w:rFonts w:ascii="Times New Roman" w:eastAsia="Calibri" w:hAnsi="Times New Roman" w:cs="Times New Roman"/>
                  <w:sz w:val="20"/>
                  <w:szCs w:val="20"/>
                  <w:lang w:val="nb-NO"/>
                </w:rPr>
                <w:t>let ikke er injisert</w:t>
              </w:r>
            </w:ins>
            <w:ins w:id="4920" w:author="NO Affiliate" w:date="2026-02-13T15:55:00Z" w16du:dateUtc="2026-02-13T14:55:00Z">
              <w:r w:rsidR="00D77AB5" w:rsidRPr="00692FBB">
                <w:rPr>
                  <w:rFonts w:ascii="Times New Roman" w:eastAsia="Calibri" w:hAnsi="Times New Roman" w:cs="Times New Roman"/>
                  <w:sz w:val="20"/>
                  <w:szCs w:val="20"/>
                  <w:lang w:val="nb-NO"/>
                  <w:rPrChange w:id="4921" w:author="NO Affiliate" w:date="2026-02-13T15:55:00Z" w16du:dateUtc="2026-02-13T14:55:00Z">
                    <w:rPr>
                      <w:rFonts w:eastAsia="Calibri"/>
                      <w:lang w:val="en-GB"/>
                    </w:rPr>
                  </w:rPrChange>
                </w:rPr>
                <w:t>.</w:t>
              </w:r>
            </w:ins>
          </w:p>
          <w:p w14:paraId="6CA1EC37" w14:textId="77777777" w:rsidR="00D77AB5" w:rsidRPr="00692FBB" w:rsidRDefault="00D77AB5" w:rsidP="000A5EE8">
            <w:pPr>
              <w:adjustRightInd w:val="0"/>
              <w:ind w:left="470"/>
              <w:contextualSpacing/>
              <w:jc w:val="both"/>
              <w:rPr>
                <w:ins w:id="4922" w:author="NO Affiliate" w:date="2026-02-13T15:55:00Z" w16du:dateUtc="2026-02-13T14:55:00Z"/>
                <w:rFonts w:ascii="Times New Roman" w:eastAsia="Calibri" w:hAnsi="Times New Roman" w:cs="Times New Roman"/>
                <w:sz w:val="20"/>
                <w:szCs w:val="20"/>
                <w:lang w:val="nb-NO"/>
                <w:rPrChange w:id="4923" w:author="NO Affiliate" w:date="2026-02-13T15:55:00Z" w16du:dateUtc="2026-02-13T14:55:00Z">
                  <w:rPr>
                    <w:ins w:id="4924" w:author="NO Affiliate" w:date="2026-02-13T15:55:00Z" w16du:dateUtc="2026-02-13T14:55:00Z"/>
                    <w:rFonts w:eastAsia="Calibri"/>
                    <w:lang w:val="en-GB"/>
                  </w:rPr>
                </w:rPrChange>
              </w:rPr>
            </w:pPr>
          </w:p>
        </w:tc>
        <w:tc>
          <w:tcPr>
            <w:tcW w:w="3677" w:type="dxa"/>
            <w:shd w:val="clear" w:color="auto" w:fill="FFFFFF"/>
          </w:tcPr>
          <w:p w14:paraId="1AEFF1B8" w14:textId="7110E91F" w:rsidR="00D77AB5" w:rsidRPr="00692FBB" w:rsidRDefault="00D77AB5" w:rsidP="000A5EE8">
            <w:pPr>
              <w:adjustRightInd w:val="0"/>
              <w:jc w:val="right"/>
              <w:rPr>
                <w:ins w:id="4925" w:author="NO Affiliate" w:date="2026-02-13T15:55:00Z" w16du:dateUtc="2026-02-13T14:55:00Z"/>
                <w:rFonts w:ascii="Times New Roman" w:eastAsia="Calibri" w:hAnsi="Times New Roman" w:cs="Times New Roman"/>
                <w:sz w:val="20"/>
                <w:szCs w:val="20"/>
                <w:lang w:val="nb-NO"/>
                <w:rPrChange w:id="4926" w:author="NO Affiliate" w:date="2026-02-13T15:55:00Z" w16du:dateUtc="2026-02-13T14:55:00Z">
                  <w:rPr>
                    <w:ins w:id="4927" w:author="NO Affiliate" w:date="2026-02-13T15:55:00Z" w16du:dateUtc="2026-02-13T14:55:00Z"/>
                    <w:rFonts w:eastAsia="Calibri"/>
                    <w:noProof/>
                    <w:lang w:val="en-GB"/>
                  </w:rPr>
                </w:rPrChange>
              </w:rPr>
            </w:pPr>
            <w:ins w:id="4928" w:author="NO Affiliate" w:date="2026-02-13T15:55:00Z" w16du:dateUtc="2026-02-13T14:55:00Z">
              <w:r w:rsidRPr="00692FBB">
                <w:rPr>
                  <w:rFonts w:ascii="Times New Roman" w:hAnsi="Times New Roman" w:cs="Times New Roman"/>
                  <w:noProof/>
                  <w:sz w:val="20"/>
                  <w:szCs w:val="20"/>
                  <w:lang w:val="nb-NO"/>
                  <w:rPrChange w:id="4929" w:author="NO Affiliate" w:date="2026-02-13T15:55:00Z" w16du:dateUtc="2026-02-13T14:55:00Z">
                    <w:rPr>
                      <w:noProof/>
                    </w:rPr>
                  </w:rPrChange>
                </w:rPr>
                <w:drawing>
                  <wp:inline distT="0" distB="0" distL="0" distR="0" wp14:anchorId="489F8F65" wp14:editId="2C4CE14C">
                    <wp:extent cx="1980000" cy="1899237"/>
                    <wp:effectExtent l="0" t="0" r="1270" b="6350"/>
                    <wp:docPr id="1904979567" name="Picture 1" descr="A hand holding a need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979567" name="Picture 1" descr="A hand holding a needle&#10;&#10;AI-generated content may be incorrect."/>
                            <pic:cNvPicPr/>
                          </pic:nvPicPr>
                          <pic:blipFill>
                            <a:blip r:embed="rId49"/>
                            <a:stretch>
                              <a:fillRect/>
                            </a:stretch>
                          </pic:blipFill>
                          <pic:spPr>
                            <a:xfrm>
                              <a:off x="0" y="0"/>
                              <a:ext cx="1980000" cy="1899237"/>
                            </a:xfrm>
                            <a:prstGeom prst="rect">
                              <a:avLst/>
                            </a:prstGeom>
                          </pic:spPr>
                        </pic:pic>
                      </a:graphicData>
                    </a:graphic>
                  </wp:inline>
                </w:drawing>
              </w:r>
              <w:r w:rsidRPr="00692FBB">
                <w:rPr>
                  <w:rFonts w:ascii="Times New Roman" w:eastAsia="Calibri" w:hAnsi="Times New Roman" w:cs="Times New Roman"/>
                  <w:sz w:val="20"/>
                  <w:szCs w:val="20"/>
                  <w:lang w:val="nb-NO"/>
                  <w:rPrChange w:id="4930" w:author="NO Affiliate" w:date="2026-02-13T15:55:00Z" w16du:dateUtc="2026-02-13T14:55:00Z">
                    <w:rPr>
                      <w:rFonts w:eastAsia="Calibri"/>
                      <w:noProof/>
                      <w:lang w:val="en-GB"/>
                    </w:rPr>
                  </w:rPrChange>
                </w:rPr>
                <w:t xml:space="preserve"> Figur M</w:t>
              </w:r>
            </w:ins>
          </w:p>
          <w:p w14:paraId="0218DD84" w14:textId="77777777" w:rsidR="00D77AB5" w:rsidRPr="00692FBB" w:rsidRDefault="00D77AB5" w:rsidP="000A5EE8">
            <w:pPr>
              <w:adjustRightInd w:val="0"/>
              <w:rPr>
                <w:ins w:id="4931" w:author="NO Affiliate" w:date="2026-02-13T15:55:00Z" w16du:dateUtc="2026-02-13T14:55:00Z"/>
                <w:rFonts w:ascii="Times New Roman" w:eastAsia="Calibri" w:hAnsi="Times New Roman" w:cs="Times New Roman"/>
                <w:sz w:val="20"/>
                <w:szCs w:val="20"/>
                <w:lang w:val="nb-NO"/>
                <w:rPrChange w:id="4932" w:author="NO Affiliate" w:date="2026-02-13T15:55:00Z" w16du:dateUtc="2026-02-13T14:55:00Z">
                  <w:rPr>
                    <w:ins w:id="4933" w:author="NO Affiliate" w:date="2026-02-13T15:55:00Z" w16du:dateUtc="2026-02-13T14:55:00Z"/>
                    <w:rFonts w:eastAsia="Calibri"/>
                    <w:noProof/>
                    <w:lang w:val="en-GB"/>
                  </w:rPr>
                </w:rPrChange>
              </w:rPr>
            </w:pPr>
          </w:p>
        </w:tc>
      </w:tr>
      <w:tr w:rsidR="00D77AB5" w:rsidRPr="00692FBB" w14:paraId="05168E83" w14:textId="77777777" w:rsidTr="000A5EE8">
        <w:trPr>
          <w:trHeight w:val="3320"/>
          <w:ins w:id="4934" w:author="NO Affiliate" w:date="2026-02-13T15:55:00Z"/>
        </w:trPr>
        <w:tc>
          <w:tcPr>
            <w:tcW w:w="5486" w:type="dxa"/>
          </w:tcPr>
          <w:p w14:paraId="28EC4364" w14:textId="4539EA5E" w:rsidR="00D77AB5" w:rsidRPr="00692FBB" w:rsidRDefault="00621A50" w:rsidP="00D77AB5">
            <w:pPr>
              <w:widowControl/>
              <w:numPr>
                <w:ilvl w:val="0"/>
                <w:numId w:val="120"/>
              </w:numPr>
              <w:adjustRightInd w:val="0"/>
              <w:spacing w:before="60"/>
              <w:ind w:left="470" w:hanging="357"/>
              <w:contextualSpacing/>
              <w:jc w:val="both"/>
              <w:rPr>
                <w:ins w:id="4935" w:author="NO Affiliate" w:date="2026-02-13T15:55:00Z" w16du:dateUtc="2026-02-13T14:55:00Z"/>
                <w:rFonts w:ascii="Times New Roman" w:eastAsia="Calibri" w:hAnsi="Times New Roman" w:cs="Times New Roman"/>
                <w:sz w:val="20"/>
                <w:szCs w:val="20"/>
                <w:lang w:val="nb-NO"/>
                <w:rPrChange w:id="4936" w:author="NO Affiliate" w:date="2026-02-13T15:55:00Z" w16du:dateUtc="2026-02-13T14:55:00Z">
                  <w:rPr>
                    <w:ins w:id="4937" w:author="NO Affiliate" w:date="2026-02-13T15:55:00Z" w16du:dateUtc="2026-02-13T14:55:00Z"/>
                    <w:rFonts w:eastAsia="Calibri"/>
                    <w:lang w:val="en-GB"/>
                  </w:rPr>
                </w:rPrChange>
              </w:rPr>
            </w:pPr>
            <w:ins w:id="4938" w:author="NO Affiliate" w:date="2026-02-13T16:15:00Z" w16du:dateUtc="2026-02-13T15:15:00Z">
              <w:r w:rsidRPr="00692FBB">
                <w:rPr>
                  <w:rFonts w:ascii="Times New Roman" w:eastAsia="Calibri" w:hAnsi="Times New Roman" w:cs="Times New Roman"/>
                  <w:sz w:val="20"/>
                  <w:szCs w:val="20"/>
                  <w:lang w:val="nb-NO"/>
                </w:rPr>
                <w:t>Etter at du har hørt det and</w:t>
              </w:r>
            </w:ins>
            <w:ins w:id="4939" w:author="NO Affiliate" w:date="2026-02-13T16:16:00Z" w16du:dateUtc="2026-02-13T15:16:00Z">
              <w:r w:rsidRPr="00692FBB">
                <w:rPr>
                  <w:rFonts w:ascii="Times New Roman" w:eastAsia="Calibri" w:hAnsi="Times New Roman" w:cs="Times New Roman"/>
                  <w:sz w:val="20"/>
                  <w:szCs w:val="20"/>
                  <w:lang w:val="nb-NO"/>
                </w:rPr>
                <w:t>re klikket, f</w:t>
              </w:r>
            </w:ins>
            <w:ins w:id="4940" w:author="NO Affiliate" w:date="2026-02-13T16:12:00Z" w16du:dateUtc="2026-02-13T15:12:00Z">
              <w:r w:rsidRPr="00692FBB">
                <w:rPr>
                  <w:rFonts w:ascii="Times New Roman" w:eastAsia="Calibri" w:hAnsi="Times New Roman" w:cs="Times New Roman"/>
                  <w:sz w:val="20"/>
                  <w:szCs w:val="20"/>
                  <w:lang w:val="nb-NO"/>
                </w:rPr>
                <w:t xml:space="preserve">ortsett </w:t>
              </w:r>
            </w:ins>
            <w:ins w:id="4941" w:author="NO Affiliate" w:date="2026-02-13T16:13:00Z" w16du:dateUtc="2026-02-13T15:13:00Z">
              <w:r w:rsidRPr="00692FBB">
                <w:rPr>
                  <w:rFonts w:ascii="Times New Roman" w:eastAsia="Calibri" w:hAnsi="Times New Roman" w:cs="Times New Roman"/>
                  <w:sz w:val="20"/>
                  <w:szCs w:val="20"/>
                  <w:lang w:val="nb-NO"/>
                </w:rPr>
                <w:t>å holde</w:t>
              </w:r>
            </w:ins>
            <w:ins w:id="4942" w:author="NO Affiliate" w:date="2026-02-13T15:55:00Z" w16du:dateUtc="2026-02-13T14:55:00Z">
              <w:r w:rsidR="00D77AB5" w:rsidRPr="00692FBB">
                <w:rPr>
                  <w:rFonts w:ascii="Times New Roman" w:eastAsia="Calibri" w:hAnsi="Times New Roman" w:cs="Times New Roman"/>
                  <w:sz w:val="20"/>
                  <w:szCs w:val="20"/>
                  <w:lang w:val="nb-NO"/>
                  <w:rPrChange w:id="4943" w:author="NO Affiliate" w:date="2026-02-13T15:55:00Z" w16du:dateUtc="2026-02-13T14:55:00Z">
                    <w:rPr>
                      <w:rFonts w:eastAsia="Calibri"/>
                      <w:lang w:val="en-GB"/>
                    </w:rPr>
                  </w:rPrChange>
                </w:rPr>
                <w:t xml:space="preserve"> </w:t>
              </w:r>
            </w:ins>
            <w:ins w:id="4944" w:author="NO Affiliate" w:date="2026-02-13T16:14:00Z" w16du:dateUtc="2026-02-13T15:14:00Z">
              <w:r w:rsidRPr="00692FBB">
                <w:rPr>
                  <w:rFonts w:ascii="Times New Roman" w:eastAsia="Calibri" w:hAnsi="Times New Roman" w:cs="Times New Roman"/>
                  <w:sz w:val="20"/>
                  <w:szCs w:val="20"/>
                  <w:lang w:val="nb-NO"/>
                </w:rPr>
                <w:t>OTULFI ferdigfylt penn</w:t>
              </w:r>
            </w:ins>
            <w:ins w:id="4945" w:author="NO Affiliate" w:date="2026-02-13T15:55:00Z" w16du:dateUtc="2026-02-13T14:55:00Z">
              <w:r w:rsidR="00D77AB5" w:rsidRPr="00692FBB">
                <w:rPr>
                  <w:rFonts w:ascii="Times New Roman" w:eastAsia="Calibri" w:hAnsi="Times New Roman" w:cs="Times New Roman"/>
                  <w:sz w:val="20"/>
                  <w:szCs w:val="20"/>
                  <w:lang w:val="nb-NO"/>
                  <w:rPrChange w:id="4946" w:author="NO Affiliate" w:date="2026-02-13T15:55:00Z" w16du:dateUtc="2026-02-13T14:55:00Z">
                    <w:rPr>
                      <w:rFonts w:eastAsia="Calibri"/>
                      <w:lang w:val="en-GB"/>
                    </w:rPr>
                  </w:rPrChange>
                </w:rPr>
                <w:t xml:space="preserve"> i </w:t>
              </w:r>
            </w:ins>
            <w:ins w:id="4947" w:author="NO Affiliate" w:date="2026-02-13T16:14:00Z" w16du:dateUtc="2026-02-13T15:14:00Z">
              <w:r w:rsidRPr="00692FBB">
                <w:rPr>
                  <w:rFonts w:ascii="Times New Roman" w:eastAsia="Calibri" w:hAnsi="Times New Roman" w:cs="Times New Roman"/>
                  <w:sz w:val="20"/>
                  <w:szCs w:val="20"/>
                  <w:lang w:val="nb-NO"/>
                </w:rPr>
                <w:t>ro og</w:t>
              </w:r>
            </w:ins>
            <w:ins w:id="4948" w:author="NO Affiliate" w:date="2026-02-13T15:55:00Z" w16du:dateUtc="2026-02-13T14:55:00Z">
              <w:r w:rsidR="00D77AB5" w:rsidRPr="00692FBB">
                <w:rPr>
                  <w:rFonts w:ascii="Times New Roman" w:eastAsia="Calibri" w:hAnsi="Times New Roman" w:cs="Times New Roman"/>
                  <w:sz w:val="20"/>
                  <w:szCs w:val="20"/>
                  <w:lang w:val="nb-NO"/>
                  <w:rPrChange w:id="4949" w:author="NO Affiliate" w:date="2026-02-13T15:55:00Z" w16du:dateUtc="2026-02-13T14:55:00Z">
                    <w:rPr>
                      <w:rFonts w:eastAsia="Calibri"/>
                      <w:lang w:val="en-GB"/>
                    </w:rPr>
                  </w:rPrChange>
                </w:rPr>
                <w:t xml:space="preserve"> </w:t>
              </w:r>
            </w:ins>
            <w:ins w:id="4950" w:author="NO Affiliate" w:date="2026-02-13T16:14:00Z" w16du:dateUtc="2026-02-13T15:14:00Z">
              <w:r w:rsidRPr="00692FBB">
                <w:rPr>
                  <w:rFonts w:ascii="Times New Roman" w:eastAsia="Calibri" w:hAnsi="Times New Roman" w:cs="Times New Roman"/>
                  <w:b/>
                  <w:bCs/>
                  <w:sz w:val="20"/>
                  <w:szCs w:val="20"/>
                  <w:lang w:val="nb-NO"/>
                </w:rPr>
                <w:t>tell sakte til</w:t>
              </w:r>
            </w:ins>
            <w:ins w:id="4951" w:author="NO Affiliate" w:date="2026-02-13T15:55:00Z" w16du:dateUtc="2026-02-13T14:55:00Z">
              <w:r w:rsidR="00D77AB5" w:rsidRPr="00692FBB">
                <w:rPr>
                  <w:rFonts w:ascii="Times New Roman" w:eastAsia="Calibri" w:hAnsi="Times New Roman" w:cs="Times New Roman"/>
                  <w:b/>
                  <w:bCs/>
                  <w:sz w:val="20"/>
                  <w:szCs w:val="20"/>
                  <w:lang w:val="nb-NO"/>
                  <w:rPrChange w:id="4952" w:author="NO Affiliate" w:date="2026-02-13T15:55:00Z" w16du:dateUtc="2026-02-13T14:55:00Z">
                    <w:rPr>
                      <w:rFonts w:eastAsia="Calibri"/>
                      <w:b/>
                      <w:bCs/>
                      <w:lang w:val="en-GB"/>
                    </w:rPr>
                  </w:rPrChange>
                </w:rPr>
                <w:t xml:space="preserve"> 5</w:t>
              </w:r>
              <w:r w:rsidR="00D77AB5" w:rsidRPr="00692FBB">
                <w:rPr>
                  <w:rFonts w:ascii="Times New Roman" w:eastAsia="Calibri" w:hAnsi="Times New Roman" w:cs="Times New Roman"/>
                  <w:sz w:val="20"/>
                  <w:szCs w:val="20"/>
                  <w:lang w:val="nb-NO"/>
                  <w:rPrChange w:id="4953" w:author="NO Affiliate" w:date="2026-02-13T15:55:00Z" w16du:dateUtc="2026-02-13T14:55:00Z">
                    <w:rPr>
                      <w:rFonts w:eastAsia="Calibri"/>
                      <w:lang w:val="en-GB"/>
                    </w:rPr>
                  </w:rPrChange>
                </w:rPr>
                <w:t xml:space="preserve"> (se </w:t>
              </w:r>
              <w:r w:rsidR="00D77AB5" w:rsidRPr="00692FBB">
                <w:rPr>
                  <w:rFonts w:ascii="Times New Roman" w:eastAsia="Calibri" w:hAnsi="Times New Roman" w:cs="Times New Roman"/>
                  <w:b/>
                  <w:bCs/>
                  <w:sz w:val="20"/>
                  <w:szCs w:val="20"/>
                  <w:lang w:val="nb-NO"/>
                  <w:rPrChange w:id="4954" w:author="NO Affiliate" w:date="2026-02-13T15:55:00Z" w16du:dateUtc="2026-02-13T14:55:00Z">
                    <w:rPr>
                      <w:rFonts w:eastAsia="Calibri"/>
                      <w:b/>
                      <w:bCs/>
                      <w:lang w:val="en-GB"/>
                    </w:rPr>
                  </w:rPrChange>
                </w:rPr>
                <w:t>Figur</w:t>
              </w:r>
            </w:ins>
            <w:ins w:id="4955" w:author="NO Affiliate" w:date="2026-02-13T16:15:00Z" w16du:dateUtc="2026-02-13T15:15:00Z">
              <w:r w:rsidRPr="00692FBB">
                <w:rPr>
                  <w:rFonts w:ascii="Times New Roman" w:eastAsia="Calibri" w:hAnsi="Times New Roman" w:cs="Times New Roman"/>
                  <w:b/>
                  <w:bCs/>
                  <w:sz w:val="20"/>
                  <w:szCs w:val="20"/>
                  <w:lang w:val="nb-NO"/>
                </w:rPr>
                <w:t> </w:t>
              </w:r>
            </w:ins>
            <w:ins w:id="4956" w:author="NO Affiliate" w:date="2026-02-13T15:55:00Z" w16du:dateUtc="2026-02-13T14:55:00Z">
              <w:r w:rsidR="00D77AB5" w:rsidRPr="00692FBB">
                <w:rPr>
                  <w:rFonts w:ascii="Times New Roman" w:eastAsia="Calibri" w:hAnsi="Times New Roman" w:cs="Times New Roman"/>
                  <w:b/>
                  <w:bCs/>
                  <w:sz w:val="20"/>
                  <w:szCs w:val="20"/>
                  <w:lang w:val="nb-NO"/>
                  <w:rPrChange w:id="4957" w:author="NO Affiliate" w:date="2026-02-13T15:55:00Z" w16du:dateUtc="2026-02-13T14:55:00Z">
                    <w:rPr>
                      <w:rFonts w:eastAsia="Calibri"/>
                      <w:b/>
                      <w:bCs/>
                      <w:lang w:val="en-GB"/>
                    </w:rPr>
                  </w:rPrChange>
                </w:rPr>
                <w:t>N</w:t>
              </w:r>
              <w:r w:rsidR="00D77AB5" w:rsidRPr="00692FBB">
                <w:rPr>
                  <w:rFonts w:ascii="Times New Roman" w:eastAsia="Calibri" w:hAnsi="Times New Roman" w:cs="Times New Roman"/>
                  <w:sz w:val="20"/>
                  <w:szCs w:val="20"/>
                  <w:lang w:val="nb-NO"/>
                  <w:rPrChange w:id="4958" w:author="NO Affiliate" w:date="2026-02-13T15:55:00Z" w16du:dateUtc="2026-02-13T14:55:00Z">
                    <w:rPr>
                      <w:rFonts w:eastAsia="Calibri"/>
                      <w:lang w:val="en-GB"/>
                    </w:rPr>
                  </w:rPrChange>
                </w:rPr>
                <w:t>).</w:t>
              </w:r>
            </w:ins>
          </w:p>
          <w:p w14:paraId="0AE21EC9" w14:textId="77777777" w:rsidR="00D77AB5" w:rsidRPr="00692FBB" w:rsidRDefault="00D77AB5" w:rsidP="000A5EE8">
            <w:pPr>
              <w:adjustRightInd w:val="0"/>
              <w:ind w:left="470"/>
              <w:contextualSpacing/>
              <w:jc w:val="both"/>
              <w:rPr>
                <w:ins w:id="4959" w:author="NO Affiliate" w:date="2026-02-13T15:55:00Z" w16du:dateUtc="2026-02-13T14:55:00Z"/>
                <w:rFonts w:ascii="Times New Roman" w:eastAsia="Calibri" w:hAnsi="Times New Roman" w:cs="Times New Roman"/>
                <w:sz w:val="20"/>
                <w:szCs w:val="20"/>
                <w:lang w:val="nb-NO"/>
                <w:rPrChange w:id="4960" w:author="NO Affiliate" w:date="2026-02-13T15:55:00Z" w16du:dateUtc="2026-02-13T14:55:00Z">
                  <w:rPr>
                    <w:ins w:id="4961" w:author="NO Affiliate" w:date="2026-02-13T15:55:00Z" w16du:dateUtc="2026-02-13T14:55:00Z"/>
                    <w:rFonts w:eastAsia="Calibri"/>
                    <w:lang w:val="en-GB"/>
                  </w:rPr>
                </w:rPrChange>
              </w:rPr>
            </w:pPr>
          </w:p>
        </w:tc>
        <w:tc>
          <w:tcPr>
            <w:tcW w:w="3677" w:type="dxa"/>
          </w:tcPr>
          <w:p w14:paraId="1FC3B520" w14:textId="73BE82E0" w:rsidR="00D77AB5" w:rsidRPr="00692FBB" w:rsidRDefault="00D77AB5" w:rsidP="000A5EE8">
            <w:pPr>
              <w:adjustRightInd w:val="0"/>
              <w:jc w:val="right"/>
              <w:rPr>
                <w:ins w:id="4962" w:author="NO Affiliate" w:date="2026-02-13T15:55:00Z" w16du:dateUtc="2026-02-13T14:55:00Z"/>
                <w:rFonts w:ascii="Times New Roman" w:eastAsia="Calibri" w:hAnsi="Times New Roman" w:cs="Times New Roman"/>
                <w:sz w:val="20"/>
                <w:szCs w:val="20"/>
                <w:lang w:val="nb-NO"/>
                <w:rPrChange w:id="4963" w:author="NO Affiliate" w:date="2026-02-13T15:55:00Z" w16du:dateUtc="2026-02-13T14:55:00Z">
                  <w:rPr>
                    <w:ins w:id="4964" w:author="NO Affiliate" w:date="2026-02-13T15:55:00Z" w16du:dateUtc="2026-02-13T14:55:00Z"/>
                    <w:rFonts w:eastAsia="Calibri"/>
                    <w:noProof/>
                    <w:lang w:val="en-GB"/>
                  </w:rPr>
                </w:rPrChange>
              </w:rPr>
            </w:pPr>
            <w:ins w:id="4965" w:author="NO Affiliate" w:date="2026-02-13T15:55:00Z" w16du:dateUtc="2026-02-13T14:55:00Z">
              <w:r w:rsidRPr="00692FBB">
                <w:rPr>
                  <w:rFonts w:ascii="Times New Roman" w:hAnsi="Times New Roman" w:cs="Times New Roman"/>
                  <w:sz w:val="20"/>
                  <w:szCs w:val="20"/>
                  <w:lang w:val="nb-NO"/>
                  <w:rPrChange w:id="4966" w:author="NO Affiliate" w:date="2026-02-13T15:55:00Z" w16du:dateUtc="2026-02-13T14:55:00Z">
                    <w:rPr>
                      <w:noProof/>
                    </w:rPr>
                  </w:rPrChange>
                </w:rPr>
                <w:t xml:space="preserve"> </w:t>
              </w:r>
              <w:r w:rsidRPr="00692FBB">
                <w:rPr>
                  <w:rFonts w:ascii="Times New Roman" w:hAnsi="Times New Roman" w:cs="Times New Roman"/>
                  <w:noProof/>
                  <w:sz w:val="20"/>
                  <w:szCs w:val="20"/>
                  <w:lang w:val="nb-NO"/>
                  <w:rPrChange w:id="4967" w:author="NO Affiliate" w:date="2026-02-13T15:55:00Z" w16du:dateUtc="2026-02-13T14:55:00Z">
                    <w:rPr>
                      <w:noProof/>
                    </w:rPr>
                  </w:rPrChange>
                </w:rPr>
                <w:drawing>
                  <wp:inline distT="0" distB="0" distL="0" distR="0" wp14:anchorId="1C6BDEA7" wp14:editId="7344EA82">
                    <wp:extent cx="1980000" cy="1883077"/>
                    <wp:effectExtent l="0" t="0" r="1270" b="3175"/>
                    <wp:docPr id="236917574" name="Picture 1" descr="Et bilde som inneholder tekst, clip art, tegnefilm, Grafikk&#10;&#10;KI-generert innhold kan være fe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17574" name="Picture 1" descr="Et bilde som inneholder tekst, clip art, tegnefilm, Grafikk&#10;&#10;KI-generert innhold kan være feil."/>
                            <pic:cNvPicPr/>
                          </pic:nvPicPr>
                          <pic:blipFill>
                            <a:blip r:embed="rId50"/>
                            <a:stretch>
                              <a:fillRect/>
                            </a:stretch>
                          </pic:blipFill>
                          <pic:spPr>
                            <a:xfrm>
                              <a:off x="0" y="0"/>
                              <a:ext cx="1980000" cy="1883077"/>
                            </a:xfrm>
                            <a:prstGeom prst="rect">
                              <a:avLst/>
                            </a:prstGeom>
                          </pic:spPr>
                        </pic:pic>
                      </a:graphicData>
                    </a:graphic>
                  </wp:inline>
                </w:drawing>
              </w:r>
              <w:r w:rsidRPr="00692FBB">
                <w:rPr>
                  <w:rFonts w:ascii="Times New Roman" w:eastAsia="Calibri" w:hAnsi="Times New Roman" w:cs="Times New Roman"/>
                  <w:sz w:val="20"/>
                  <w:szCs w:val="20"/>
                  <w:lang w:val="nb-NO"/>
                  <w:rPrChange w:id="4968" w:author="NO Affiliate" w:date="2026-02-13T15:55:00Z" w16du:dateUtc="2026-02-13T14:55:00Z">
                    <w:rPr>
                      <w:rFonts w:eastAsia="Calibri"/>
                      <w:noProof/>
                      <w:lang w:val="en-GB"/>
                    </w:rPr>
                  </w:rPrChange>
                </w:rPr>
                <w:t xml:space="preserve"> Figur N</w:t>
              </w:r>
            </w:ins>
          </w:p>
          <w:p w14:paraId="320857A1" w14:textId="77777777" w:rsidR="00D77AB5" w:rsidRPr="00692FBB" w:rsidRDefault="00D77AB5" w:rsidP="000A5EE8">
            <w:pPr>
              <w:adjustRightInd w:val="0"/>
              <w:jc w:val="both"/>
              <w:rPr>
                <w:ins w:id="4969" w:author="NO Affiliate" w:date="2026-02-13T15:55:00Z" w16du:dateUtc="2026-02-13T14:55:00Z"/>
                <w:rFonts w:ascii="Times New Roman" w:eastAsia="Calibri" w:hAnsi="Times New Roman" w:cs="Times New Roman"/>
                <w:sz w:val="20"/>
                <w:szCs w:val="20"/>
                <w:lang w:val="nb-NO"/>
                <w:rPrChange w:id="4970" w:author="NO Affiliate" w:date="2026-02-13T15:55:00Z" w16du:dateUtc="2026-02-13T14:55:00Z">
                  <w:rPr>
                    <w:ins w:id="4971" w:author="NO Affiliate" w:date="2026-02-13T15:55:00Z" w16du:dateUtc="2026-02-13T14:55:00Z"/>
                    <w:rFonts w:eastAsia="Calibri"/>
                    <w:noProof/>
                    <w:lang w:val="en-GB"/>
                  </w:rPr>
                </w:rPrChange>
              </w:rPr>
            </w:pPr>
          </w:p>
        </w:tc>
      </w:tr>
    </w:tbl>
    <w:p w14:paraId="4D65F4F5" w14:textId="77777777" w:rsidR="00D77AB5" w:rsidRPr="00692FBB" w:rsidRDefault="00D77AB5" w:rsidP="00D77AB5">
      <w:pPr>
        <w:rPr>
          <w:ins w:id="4972" w:author="NO Affiliate" w:date="2026-02-13T15:55:00Z" w16du:dateUtc="2026-02-13T14:55:00Z"/>
          <w:lang w:val="nb-NO"/>
        </w:rPr>
      </w:pPr>
    </w:p>
    <w:p w14:paraId="20F90941" w14:textId="77777777" w:rsidR="003C0733" w:rsidRPr="00692FBB" w:rsidRDefault="00D77AB5" w:rsidP="003C0733">
      <w:pPr>
        <w:rPr>
          <w:ins w:id="4973" w:author="NO Affiliate" w:date="2026-02-13T16:19:00Z" w16du:dateUtc="2026-02-13T15:19:00Z"/>
          <w:rFonts w:ascii="Times New Roman" w:eastAsia="Times New Roman" w:hAnsi="Times New Roman" w:cs="Times New Roman"/>
          <w:lang w:val="nb-NO"/>
        </w:rPr>
      </w:pPr>
      <w:ins w:id="4974" w:author="NO Affiliate" w:date="2026-02-13T15:55:00Z" w16du:dateUtc="2026-02-13T14:55:00Z">
        <w:r w:rsidRPr="00692FBB">
          <w:rPr>
            <w:lang w:val="nb-NO"/>
          </w:rPr>
          <w:br w:type="page"/>
        </w:r>
      </w:ins>
    </w:p>
    <w:tbl>
      <w:tblPr>
        <w:tblStyle w:val="Tabellrutenett3"/>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5"/>
        <w:gridCol w:w="3678"/>
      </w:tblGrid>
      <w:tr w:rsidR="003C0733" w:rsidRPr="00692FBB" w14:paraId="5D07BFB5" w14:textId="77777777" w:rsidTr="003C0733">
        <w:trPr>
          <w:trHeight w:val="2427"/>
          <w:ins w:id="4975" w:author="NO Affiliate" w:date="2026-02-13T16:19:00Z"/>
        </w:trPr>
        <w:tc>
          <w:tcPr>
            <w:tcW w:w="5485" w:type="dxa"/>
            <w:shd w:val="clear" w:color="auto" w:fill="FFFFFF"/>
          </w:tcPr>
          <w:p w14:paraId="0CE4D2CA" w14:textId="3FAF5306" w:rsidR="003C0733" w:rsidRPr="00692FBB" w:rsidRDefault="003C0733" w:rsidP="003C0733">
            <w:pPr>
              <w:numPr>
                <w:ilvl w:val="0"/>
                <w:numId w:val="119"/>
              </w:numPr>
              <w:autoSpaceDE w:val="0"/>
              <w:autoSpaceDN w:val="0"/>
              <w:adjustRightInd w:val="0"/>
              <w:spacing w:before="60"/>
              <w:contextualSpacing/>
              <w:jc w:val="both"/>
              <w:rPr>
                <w:ins w:id="4976" w:author="NO Affiliate" w:date="2026-02-13T16:19:00Z" w16du:dateUtc="2026-02-13T15:19:00Z"/>
                <w:rFonts w:eastAsia="Calibri"/>
                <w:lang w:val="nb-NO"/>
              </w:rPr>
            </w:pPr>
            <w:ins w:id="4977" w:author="NO Affiliate" w:date="2026-02-13T16:20:00Z">
              <w:r w:rsidRPr="00692FBB">
                <w:rPr>
                  <w:rFonts w:eastAsia="Calibri"/>
                  <w:bCs/>
                  <w:lang w:val="nb-NO"/>
                </w:rPr>
                <w:lastRenderedPageBreak/>
                <w:t xml:space="preserve">Mens du holder </w:t>
              </w:r>
            </w:ins>
            <w:ins w:id="4978" w:author="NO Affiliate" w:date="2026-02-13T16:20:00Z" w16du:dateUtc="2026-02-13T15:20:00Z">
              <w:r w:rsidRPr="00692FBB">
                <w:rPr>
                  <w:rFonts w:eastAsia="Calibri"/>
                  <w:lang w:val="nb-NO"/>
                </w:rPr>
                <w:t xml:space="preserve">OTULFI </w:t>
              </w:r>
            </w:ins>
            <w:ins w:id="4979" w:author="NO Affiliate" w:date="2026-02-13T16:20:00Z">
              <w:r w:rsidRPr="00692FBB">
                <w:rPr>
                  <w:rFonts w:eastAsia="Calibri"/>
                  <w:bCs/>
                  <w:lang w:val="nb-NO"/>
                </w:rPr>
                <w:t xml:space="preserve">ferdigfylt penn i ro, kontroller </w:t>
              </w:r>
            </w:ins>
            <w:ins w:id="4980" w:author="NO Affiliate" w:date="2026-02-13T16:20:00Z" w16du:dateUtc="2026-02-13T15:20:00Z">
              <w:r w:rsidRPr="00692FBB">
                <w:rPr>
                  <w:rFonts w:eastAsia="Calibri"/>
                  <w:bCs/>
                  <w:lang w:val="nb-NO"/>
                </w:rPr>
                <w:t>inspeksjons</w:t>
              </w:r>
            </w:ins>
            <w:ins w:id="4981" w:author="NO Affiliate" w:date="2026-02-13T16:20:00Z">
              <w:r w:rsidRPr="00692FBB">
                <w:rPr>
                  <w:rFonts w:eastAsia="Calibri"/>
                  <w:bCs/>
                  <w:lang w:val="nb-NO"/>
                </w:rPr>
                <w:t xml:space="preserve">vinduet for å forsikre deg om at hele den </w:t>
              </w:r>
            </w:ins>
            <w:ins w:id="4982" w:author="NO Affiliate" w:date="2026-02-13T16:21:00Z" w16du:dateUtc="2026-02-13T15:21:00Z">
              <w:r w:rsidRPr="00692FBB">
                <w:rPr>
                  <w:rFonts w:eastAsia="Calibri"/>
                  <w:bCs/>
                  <w:lang w:val="nb-NO"/>
                </w:rPr>
                <w:t>lilla</w:t>
              </w:r>
            </w:ins>
            <w:ins w:id="4983" w:author="NO Affiliate" w:date="2026-02-13T16:20:00Z">
              <w:r w:rsidRPr="00692FBB">
                <w:rPr>
                  <w:rFonts w:eastAsia="Calibri"/>
                  <w:bCs/>
                  <w:lang w:val="nb-NO"/>
                </w:rPr>
                <w:t xml:space="preserve"> </w:t>
              </w:r>
            </w:ins>
            <w:ins w:id="4984" w:author="NO Affiliate" w:date="2026-02-13T16:21:00Z" w16du:dateUtc="2026-02-13T15:21:00Z">
              <w:r w:rsidRPr="00692FBB">
                <w:rPr>
                  <w:rFonts w:eastAsia="Calibri"/>
                  <w:bCs/>
                  <w:lang w:val="nb-NO"/>
                </w:rPr>
                <w:t>indikatoren</w:t>
              </w:r>
            </w:ins>
            <w:ins w:id="4985" w:author="NO Affiliate" w:date="2026-02-13T16:20:00Z">
              <w:r w:rsidRPr="00692FBB">
                <w:rPr>
                  <w:rFonts w:eastAsia="Calibri"/>
                  <w:bCs/>
                  <w:lang w:val="nb-NO"/>
                </w:rPr>
                <w:t xml:space="preserve"> er synlig i vinduet, og ikke lenger beveger seg</w:t>
              </w:r>
            </w:ins>
            <w:ins w:id="4986" w:author="NO Affiliate" w:date="2026-02-13T16:19:00Z" w16du:dateUtc="2026-02-13T15:19:00Z">
              <w:r w:rsidRPr="00692FBB">
                <w:rPr>
                  <w:rFonts w:eastAsia="Calibri"/>
                  <w:lang w:val="nb-NO"/>
                </w:rPr>
                <w:t xml:space="preserve"> (se </w:t>
              </w:r>
              <w:r w:rsidRPr="00692FBB">
                <w:rPr>
                  <w:rFonts w:eastAsia="Calibri"/>
                  <w:b/>
                  <w:bCs/>
                  <w:lang w:val="nb-NO"/>
                </w:rPr>
                <w:t>Figur O</w:t>
              </w:r>
              <w:r w:rsidRPr="00692FBB">
                <w:rPr>
                  <w:rFonts w:eastAsia="Calibri"/>
                  <w:lang w:val="nb-NO"/>
                </w:rPr>
                <w:t>).</w:t>
              </w:r>
            </w:ins>
          </w:p>
        </w:tc>
        <w:tc>
          <w:tcPr>
            <w:tcW w:w="3678" w:type="dxa"/>
            <w:shd w:val="clear" w:color="auto" w:fill="FFFFFF"/>
          </w:tcPr>
          <w:p w14:paraId="4177507F" w14:textId="77777777" w:rsidR="003C0733" w:rsidRPr="00692FBB" w:rsidRDefault="003C0733" w:rsidP="003C0733">
            <w:pPr>
              <w:autoSpaceDE w:val="0"/>
              <w:autoSpaceDN w:val="0"/>
              <w:adjustRightInd w:val="0"/>
              <w:jc w:val="right"/>
              <w:rPr>
                <w:ins w:id="4987" w:author="NO Affiliate" w:date="2026-02-13T16:19:00Z" w16du:dateUtc="2026-02-13T15:19:00Z"/>
                <w:rFonts w:eastAsia="Calibri"/>
                <w:lang w:val="nb-NO"/>
              </w:rPr>
            </w:pPr>
            <w:ins w:id="4988" w:author="NO Affiliate" w:date="2026-02-13T16:19:00Z" w16du:dateUtc="2026-02-13T15:19:00Z">
              <w:r w:rsidRPr="00692FBB">
                <w:rPr>
                  <w:rFonts w:eastAsia="Calibri"/>
                  <w:noProof/>
                  <w:lang w:val="nb-NO"/>
                </w:rPr>
                <w:drawing>
                  <wp:inline distT="0" distB="0" distL="0" distR="0" wp14:anchorId="03D7EBD8" wp14:editId="0D7F7D76">
                    <wp:extent cx="1979391" cy="1179129"/>
                    <wp:effectExtent l="19050" t="19050" r="20955" b="21590"/>
                    <wp:docPr id="167348927" name="Picture 1" descr="A cartoon of a hand holding a needle and ey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568806" name="Picture 1" descr="A cartoon of a hand holding a needle and eye&#10;&#10;AI-generated content may be incorrect."/>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983818" cy="1181766"/>
                            </a:xfrm>
                            <a:prstGeom prst="rect">
                              <a:avLst/>
                            </a:prstGeom>
                            <a:ln>
                              <a:solidFill>
                                <a:sysClr val="windowText" lastClr="000000"/>
                              </a:solidFill>
                            </a:ln>
                          </pic:spPr>
                        </pic:pic>
                      </a:graphicData>
                    </a:graphic>
                  </wp:inline>
                </w:drawing>
              </w:r>
            </w:ins>
          </w:p>
          <w:p w14:paraId="1957EC0F" w14:textId="18B0D9A1" w:rsidR="003C0733" w:rsidRPr="00692FBB" w:rsidRDefault="003C0733" w:rsidP="003C0733">
            <w:pPr>
              <w:autoSpaceDE w:val="0"/>
              <w:autoSpaceDN w:val="0"/>
              <w:adjustRightInd w:val="0"/>
              <w:jc w:val="right"/>
              <w:rPr>
                <w:ins w:id="4989" w:author="NO Affiliate" w:date="2026-02-13T16:19:00Z" w16du:dateUtc="2026-02-13T15:19:00Z"/>
                <w:rFonts w:eastAsia="Calibri"/>
                <w:lang w:val="nb-NO"/>
              </w:rPr>
            </w:pPr>
            <w:ins w:id="4990" w:author="NO Affiliate" w:date="2026-02-13T16:19:00Z" w16du:dateUtc="2026-02-13T15:19:00Z">
              <w:r w:rsidRPr="00692FBB">
                <w:rPr>
                  <w:rFonts w:eastAsia="Calibri"/>
                  <w:lang w:val="nb-NO"/>
                </w:rPr>
                <w:t>Figur O</w:t>
              </w:r>
            </w:ins>
          </w:p>
        </w:tc>
      </w:tr>
      <w:tr w:rsidR="003C0733" w:rsidRPr="00692FBB" w14:paraId="2E718577" w14:textId="77777777" w:rsidTr="000A5EE8">
        <w:trPr>
          <w:gridAfter w:val="1"/>
          <w:wAfter w:w="3678" w:type="dxa"/>
          <w:trHeight w:val="1646"/>
          <w:ins w:id="4991" w:author="NO Affiliate" w:date="2026-02-13T16:19:00Z"/>
        </w:trPr>
        <w:tc>
          <w:tcPr>
            <w:tcW w:w="5485" w:type="dxa"/>
          </w:tcPr>
          <w:p w14:paraId="0D526ECE" w14:textId="36BF4756" w:rsidR="003C0733" w:rsidRPr="00692FBB" w:rsidRDefault="005C1F17" w:rsidP="003C0733">
            <w:pPr>
              <w:autoSpaceDE w:val="0"/>
              <w:autoSpaceDN w:val="0"/>
              <w:adjustRightInd w:val="0"/>
              <w:ind w:left="113"/>
              <w:jc w:val="both"/>
              <w:rPr>
                <w:ins w:id="4992" w:author="NO Affiliate" w:date="2026-02-13T16:19:00Z" w16du:dateUtc="2026-02-13T15:19:00Z"/>
                <w:rFonts w:eastAsia="Calibri"/>
                <w:lang w:val="nb-NO"/>
              </w:rPr>
            </w:pPr>
            <w:ins w:id="4993" w:author="NO Affiliate" w:date="2026-02-13T16:22:00Z">
              <w:r w:rsidRPr="00692FBB">
                <w:rPr>
                  <w:rFonts w:eastAsia="Calibri"/>
                  <w:b/>
                  <w:bCs/>
                  <w:lang w:val="nb-NO"/>
                </w:rPr>
                <w:t xml:space="preserve">Ikke </w:t>
              </w:r>
              <w:r w:rsidRPr="00692FBB">
                <w:rPr>
                  <w:rFonts w:eastAsia="Calibri"/>
                  <w:lang w:val="nb-NO"/>
                  <w:rPrChange w:id="4994" w:author="NO Affiliate" w:date="2026-02-13T16:22:00Z" w16du:dateUtc="2026-02-13T15:22:00Z">
                    <w:rPr>
                      <w:rFonts w:eastAsia="Calibri"/>
                      <w:b/>
                      <w:bCs/>
                      <w:lang w:val="nb-NO"/>
                    </w:rPr>
                  </w:rPrChange>
                </w:rPr>
                <w:t>prøv å gjenta injeksjonen med en ny</w:t>
              </w:r>
            </w:ins>
            <w:ins w:id="4995" w:author="NO Affiliate" w:date="2026-02-13T16:22:00Z" w16du:dateUtc="2026-02-13T15:22:00Z">
              <w:r w:rsidRPr="00692FBB">
                <w:rPr>
                  <w:rFonts w:eastAsia="Calibri"/>
                  <w:lang w:val="nb-NO"/>
                </w:rPr>
                <w:t xml:space="preserve"> OTULFI</w:t>
              </w:r>
            </w:ins>
            <w:ins w:id="4996" w:author="NO Affiliate" w:date="2026-02-13T16:22:00Z">
              <w:r w:rsidRPr="00692FBB">
                <w:rPr>
                  <w:rFonts w:eastAsia="Calibri"/>
                  <w:lang w:val="nb-NO"/>
                  <w:rPrChange w:id="4997" w:author="NO Affiliate" w:date="2026-02-13T16:22:00Z" w16du:dateUtc="2026-02-13T15:22:00Z">
                    <w:rPr>
                      <w:rFonts w:eastAsia="Calibri"/>
                      <w:b/>
                      <w:bCs/>
                      <w:lang w:val="nb-NO"/>
                    </w:rPr>
                  </w:rPrChange>
                </w:rPr>
                <w:t xml:space="preserve"> ferdigfylt penn</w:t>
              </w:r>
              <w:r w:rsidRPr="00692FBB">
                <w:rPr>
                  <w:rFonts w:eastAsia="Calibri"/>
                  <w:lang w:val="nb-NO"/>
                  <w:rPrChange w:id="4998" w:author="NO Affiliate" w:date="2026-02-13T16:22:00Z" w16du:dateUtc="2026-02-13T15:22:00Z">
                    <w:rPr>
                      <w:rFonts w:eastAsia="Calibri"/>
                      <w:b/>
                      <w:bCs/>
                    </w:rPr>
                  </w:rPrChange>
                </w:rPr>
                <w:t xml:space="preserve"> </w:t>
              </w:r>
            </w:ins>
            <w:ins w:id="4999" w:author="NO Affiliate" w:date="2026-02-13T16:23:00Z" w16du:dateUtc="2026-02-13T15:23:00Z">
              <w:r w:rsidRPr="00692FBB">
                <w:rPr>
                  <w:rFonts w:eastAsia="Calibri"/>
                  <w:lang w:val="nb-NO"/>
                </w:rPr>
                <w:t xml:space="preserve">hvis den lilla indikatoren ikke har beveget seg helt ned </w:t>
              </w:r>
            </w:ins>
            <w:ins w:id="5000" w:author="NO Affiliate" w:date="2026-02-16T09:40:00Z" w16du:dateUtc="2026-02-16T08:40:00Z">
              <w:r w:rsidR="00EE2E5B" w:rsidRPr="00692FBB">
                <w:rPr>
                  <w:rFonts w:eastAsia="Calibri"/>
                  <w:lang w:val="nb-NO"/>
                </w:rPr>
                <w:t>i løpet av</w:t>
              </w:r>
            </w:ins>
            <w:ins w:id="5001" w:author="NO Affiliate" w:date="2026-02-13T16:23:00Z" w16du:dateUtc="2026-02-13T15:23:00Z">
              <w:r w:rsidRPr="00692FBB">
                <w:rPr>
                  <w:rFonts w:eastAsia="Calibri"/>
                  <w:lang w:val="nb-NO"/>
                </w:rPr>
                <w:t xml:space="preserve"> injeksjonen</w:t>
              </w:r>
            </w:ins>
            <w:ins w:id="5002" w:author="NO Affiliate" w:date="2026-02-16T09:40:00Z" w16du:dateUtc="2026-02-16T08:40:00Z">
              <w:r w:rsidR="00EE2E5B" w:rsidRPr="00692FBB">
                <w:rPr>
                  <w:rFonts w:eastAsia="Calibri"/>
                  <w:lang w:val="nb-NO"/>
                </w:rPr>
                <w:t>,</w:t>
              </w:r>
            </w:ins>
            <w:ins w:id="5003" w:author="NO Affiliate" w:date="2026-02-13T16:19:00Z" w16du:dateUtc="2026-02-13T15:19:00Z">
              <w:r w:rsidR="003C0733" w:rsidRPr="00692FBB">
                <w:rPr>
                  <w:rFonts w:eastAsia="Calibri"/>
                  <w:lang w:val="nb-NO"/>
                </w:rPr>
                <w:t xml:space="preserve"> </w:t>
              </w:r>
            </w:ins>
            <w:ins w:id="5004" w:author="NO Affiliate" w:date="2026-02-13T16:24:00Z" w16du:dateUtc="2026-02-13T15:24:00Z">
              <w:r w:rsidRPr="00692FBB">
                <w:rPr>
                  <w:rFonts w:eastAsia="Calibri"/>
                  <w:lang w:val="nb-NO"/>
                </w:rPr>
                <w:t>eller du tror at du ikke har fått hele dosen</w:t>
              </w:r>
            </w:ins>
            <w:ins w:id="5005" w:author="NO Affiliate" w:date="2026-02-13T16:19:00Z" w16du:dateUtc="2026-02-13T15:19:00Z">
              <w:r w:rsidR="003C0733" w:rsidRPr="00692FBB">
                <w:rPr>
                  <w:rFonts w:eastAsia="Calibri"/>
                  <w:lang w:val="nb-NO"/>
                </w:rPr>
                <w:t xml:space="preserve">. </w:t>
              </w:r>
            </w:ins>
            <w:ins w:id="5006" w:author="NO Affiliate" w:date="2026-02-13T16:24:00Z" w16du:dateUtc="2026-02-13T15:24:00Z">
              <w:r w:rsidRPr="00692FBB">
                <w:rPr>
                  <w:rFonts w:eastAsia="Calibri"/>
                  <w:lang w:val="nb-NO"/>
                </w:rPr>
                <w:t>Kontakt lege eller apotek hvis dette er tilfelle</w:t>
              </w:r>
            </w:ins>
            <w:ins w:id="5007" w:author="NO Affiliate" w:date="2026-02-13T16:19:00Z" w16du:dateUtc="2026-02-13T15:19:00Z">
              <w:r w:rsidR="003C0733" w:rsidRPr="00692FBB">
                <w:rPr>
                  <w:rFonts w:eastAsia="Calibri"/>
                  <w:lang w:val="nb-NO"/>
                </w:rPr>
                <w:t>.</w:t>
              </w:r>
            </w:ins>
          </w:p>
        </w:tc>
      </w:tr>
    </w:tbl>
    <w:p w14:paraId="279621CE" w14:textId="77777777" w:rsidR="005C1F17" w:rsidRPr="00692FBB" w:rsidRDefault="005C1F17" w:rsidP="005C1F17">
      <w:pPr>
        <w:autoSpaceDE w:val="0"/>
        <w:autoSpaceDN w:val="0"/>
        <w:adjustRightInd w:val="0"/>
        <w:spacing w:after="0" w:line="240" w:lineRule="auto"/>
        <w:jc w:val="both"/>
        <w:rPr>
          <w:ins w:id="5008" w:author="NO Affiliate" w:date="2026-02-13T16:25:00Z" w16du:dateUtc="2026-02-13T15:25:00Z"/>
          <w:rFonts w:ascii="Times New Roman" w:eastAsia="Calibri" w:hAnsi="Times New Roman" w:cs="Times New Roman"/>
          <w:b/>
          <w:bCs/>
          <w:lang w:val="nb-NO"/>
        </w:rPr>
      </w:pPr>
    </w:p>
    <w:tbl>
      <w:tblPr>
        <w:tblStyle w:val="Tabellrutenett4"/>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4386"/>
        <w:gridCol w:w="3810"/>
      </w:tblGrid>
      <w:tr w:rsidR="005C1F17" w:rsidRPr="00D83BA6" w14:paraId="5A11B2F1" w14:textId="77777777" w:rsidTr="000A5EE8">
        <w:trPr>
          <w:gridAfter w:val="1"/>
          <w:wAfter w:w="3991" w:type="dxa"/>
          <w:trHeight w:val="499"/>
          <w:ins w:id="5009" w:author="NO Affiliate" w:date="2026-02-13T16:25:00Z"/>
        </w:trPr>
        <w:tc>
          <w:tcPr>
            <w:tcW w:w="1135" w:type="dxa"/>
          </w:tcPr>
          <w:p w14:paraId="459B9A1A" w14:textId="7503C6F5" w:rsidR="005C1F17" w:rsidRPr="00692FBB" w:rsidRDefault="005C1F17" w:rsidP="005C1F17">
            <w:pPr>
              <w:autoSpaceDE w:val="0"/>
              <w:autoSpaceDN w:val="0"/>
              <w:adjustRightInd w:val="0"/>
              <w:jc w:val="both"/>
              <w:rPr>
                <w:ins w:id="5010" w:author="NO Affiliate" w:date="2026-02-13T16:25:00Z" w16du:dateUtc="2026-02-13T15:25:00Z"/>
                <w:rFonts w:eastAsia="Calibri"/>
                <w:lang w:val="nb-NO"/>
              </w:rPr>
            </w:pPr>
            <w:ins w:id="5011" w:author="NO Affiliate" w:date="2026-02-13T16:26:00Z" w16du:dateUtc="2026-02-13T15:26:00Z">
              <w:r w:rsidRPr="00692FBB">
                <w:rPr>
                  <w:rFonts w:eastAsia="Calibri"/>
                  <w:b/>
                  <w:bCs/>
                  <w:lang w:val="nb-NO"/>
                </w:rPr>
                <w:t>Trinn</w:t>
              </w:r>
            </w:ins>
            <w:ins w:id="5012" w:author="NO Affiliate" w:date="2026-02-13T16:25:00Z" w16du:dateUtc="2026-02-13T15:25:00Z">
              <w:r w:rsidRPr="00692FBB">
                <w:rPr>
                  <w:rFonts w:eastAsia="Calibri"/>
                  <w:b/>
                  <w:bCs/>
                  <w:lang w:val="nb-NO"/>
                </w:rPr>
                <w:t xml:space="preserve"> 7</w:t>
              </w:r>
            </w:ins>
          </w:p>
        </w:tc>
        <w:tc>
          <w:tcPr>
            <w:tcW w:w="5811" w:type="dxa"/>
            <w:shd w:val="clear" w:color="auto" w:fill="F2DBF5"/>
          </w:tcPr>
          <w:p w14:paraId="7D73AF1C" w14:textId="65064840" w:rsidR="005C1F17" w:rsidRPr="00692FBB" w:rsidRDefault="005C1F17" w:rsidP="005C1F17">
            <w:pPr>
              <w:autoSpaceDE w:val="0"/>
              <w:autoSpaceDN w:val="0"/>
              <w:adjustRightInd w:val="0"/>
              <w:spacing w:after="120"/>
              <w:jc w:val="both"/>
              <w:rPr>
                <w:ins w:id="5013" w:author="NO Affiliate" w:date="2026-02-13T16:25:00Z" w16du:dateUtc="2026-02-13T15:25:00Z"/>
                <w:rFonts w:eastAsia="Calibri"/>
                <w:lang w:val="nb-NO"/>
              </w:rPr>
            </w:pPr>
            <w:ins w:id="5014" w:author="NO Affiliate" w:date="2026-02-13T16:27:00Z" w16du:dateUtc="2026-02-13T15:27:00Z">
              <w:r w:rsidRPr="00692FBB">
                <w:rPr>
                  <w:rFonts w:eastAsia="Calibri"/>
                  <w:b/>
                  <w:bCs/>
                  <w:lang w:val="nb-NO"/>
                </w:rPr>
                <w:t>Fjern</w:t>
              </w:r>
            </w:ins>
            <w:ins w:id="5015" w:author="NO Affiliate" w:date="2026-02-13T16:25:00Z" w16du:dateUtc="2026-02-13T15:25:00Z">
              <w:r w:rsidRPr="00692FBB">
                <w:rPr>
                  <w:rFonts w:eastAsia="Calibri"/>
                  <w:b/>
                  <w:bCs/>
                  <w:lang w:val="nb-NO"/>
                </w:rPr>
                <w:t xml:space="preserve"> OTULFI </w:t>
              </w:r>
            </w:ins>
            <w:ins w:id="5016" w:author="NO Affiliate" w:date="2026-02-13T16:27:00Z" w16du:dateUtc="2026-02-13T15:27:00Z">
              <w:r w:rsidRPr="00692FBB">
                <w:rPr>
                  <w:rFonts w:eastAsia="Calibri"/>
                  <w:b/>
                  <w:bCs/>
                  <w:lang w:val="nb-NO"/>
                </w:rPr>
                <w:t>ferdigfylt penn fra huden</w:t>
              </w:r>
            </w:ins>
          </w:p>
        </w:tc>
      </w:tr>
      <w:tr w:rsidR="005C1F17" w:rsidRPr="00692FBB" w14:paraId="7548AB45" w14:textId="77777777" w:rsidTr="000A5EE8">
        <w:trPr>
          <w:ins w:id="5017" w:author="NO Affiliate" w:date="2026-02-13T16:25:00Z"/>
        </w:trPr>
        <w:tc>
          <w:tcPr>
            <w:tcW w:w="6946" w:type="dxa"/>
            <w:gridSpan w:val="2"/>
          </w:tcPr>
          <w:p w14:paraId="740AA56F" w14:textId="7AEE927F" w:rsidR="005C1F17" w:rsidRPr="00692FBB" w:rsidRDefault="005C1F17" w:rsidP="005C1F17">
            <w:pPr>
              <w:numPr>
                <w:ilvl w:val="0"/>
                <w:numId w:val="119"/>
              </w:numPr>
              <w:autoSpaceDE w:val="0"/>
              <w:autoSpaceDN w:val="0"/>
              <w:adjustRightInd w:val="0"/>
              <w:spacing w:before="120"/>
              <w:ind w:left="357" w:hanging="357"/>
              <w:contextualSpacing/>
              <w:jc w:val="both"/>
              <w:rPr>
                <w:ins w:id="5018" w:author="NO Affiliate" w:date="2026-02-13T16:25:00Z" w16du:dateUtc="2026-02-13T15:25:00Z"/>
                <w:rFonts w:eastAsia="Calibri"/>
                <w:lang w:val="nb-NO"/>
              </w:rPr>
            </w:pPr>
            <w:ins w:id="5019" w:author="NO Affiliate" w:date="2026-02-13T16:28:00Z">
              <w:r w:rsidRPr="00692FBB">
                <w:rPr>
                  <w:rFonts w:eastAsia="Calibri"/>
                  <w:bCs/>
                  <w:lang w:val="nb-NO"/>
                </w:rPr>
                <w:t xml:space="preserve">Når injeksjonen er fullført, </w:t>
              </w:r>
            </w:ins>
            <w:ins w:id="5020" w:author="NO Affiliate" w:date="2026-02-13T16:28:00Z" w16du:dateUtc="2026-02-13T15:28:00Z">
              <w:r w:rsidRPr="00692FBB">
                <w:rPr>
                  <w:rFonts w:eastAsia="Calibri"/>
                  <w:bCs/>
                  <w:lang w:val="nb-NO"/>
                </w:rPr>
                <w:t xml:space="preserve">løft </w:t>
              </w:r>
              <w:r w:rsidRPr="00692FBB">
                <w:rPr>
                  <w:rFonts w:eastAsia="Calibri"/>
                  <w:lang w:val="nb-NO"/>
                </w:rPr>
                <w:t>OTULFI</w:t>
              </w:r>
              <w:r w:rsidRPr="00692FBB">
                <w:rPr>
                  <w:rFonts w:eastAsia="Calibri"/>
                  <w:bCs/>
                  <w:lang w:val="nb-NO"/>
                </w:rPr>
                <w:t xml:space="preserve"> </w:t>
              </w:r>
            </w:ins>
            <w:ins w:id="5021" w:author="NO Affiliate" w:date="2026-02-13T16:28:00Z">
              <w:r w:rsidRPr="00692FBB">
                <w:rPr>
                  <w:rFonts w:eastAsia="Calibri"/>
                  <w:bCs/>
                  <w:lang w:val="nb-NO"/>
                </w:rPr>
                <w:t xml:space="preserve">ferdigfylt penn rett </w:t>
              </w:r>
            </w:ins>
            <w:ins w:id="5022" w:author="NO Affiliate" w:date="2026-02-16T09:41:00Z" w16du:dateUtc="2026-02-16T08:41:00Z">
              <w:r w:rsidR="00EE2E5B" w:rsidRPr="00692FBB">
                <w:rPr>
                  <w:rFonts w:eastAsia="Calibri"/>
                  <w:bCs/>
                  <w:lang w:val="nb-NO"/>
                </w:rPr>
                <w:t>opp</w:t>
              </w:r>
            </w:ins>
            <w:ins w:id="5023" w:author="NO Affiliate" w:date="2026-02-13T16:28:00Z">
              <w:r w:rsidRPr="00692FBB">
                <w:rPr>
                  <w:rFonts w:eastAsia="Calibri"/>
                  <w:bCs/>
                  <w:lang w:val="nb-NO"/>
                </w:rPr>
                <w:t xml:space="preserve"> fra huden</w:t>
              </w:r>
            </w:ins>
            <w:ins w:id="5024" w:author="NO Affiliate" w:date="2026-02-13T16:25:00Z" w16du:dateUtc="2026-02-13T15:25:00Z">
              <w:r w:rsidRPr="00692FBB">
                <w:rPr>
                  <w:rFonts w:eastAsia="Calibri"/>
                  <w:lang w:val="nb-NO"/>
                </w:rPr>
                <w:t xml:space="preserve"> (se</w:t>
              </w:r>
            </w:ins>
            <w:ins w:id="5025" w:author="NO Affiliate" w:date="2026-02-13T16:29:00Z" w16du:dateUtc="2026-02-13T15:29:00Z">
              <w:r w:rsidRPr="00692FBB">
                <w:rPr>
                  <w:rFonts w:eastAsia="Calibri"/>
                  <w:lang w:val="nb-NO"/>
                </w:rPr>
                <w:t xml:space="preserve"> </w:t>
              </w:r>
            </w:ins>
            <w:ins w:id="5026" w:author="NO Affiliate" w:date="2026-02-13T16:25:00Z" w16du:dateUtc="2026-02-13T15:25:00Z">
              <w:r w:rsidRPr="00692FBB">
                <w:rPr>
                  <w:rFonts w:eastAsia="Calibri"/>
                  <w:b/>
                  <w:bCs/>
                  <w:lang w:val="nb-NO"/>
                </w:rPr>
                <w:t>Figur</w:t>
              </w:r>
            </w:ins>
            <w:ins w:id="5027" w:author="NO Affiliate" w:date="2026-02-13T16:29:00Z" w16du:dateUtc="2026-02-13T15:29:00Z">
              <w:r w:rsidRPr="00692FBB">
                <w:rPr>
                  <w:rFonts w:eastAsia="Calibri"/>
                  <w:b/>
                  <w:bCs/>
                  <w:lang w:val="nb-NO"/>
                </w:rPr>
                <w:t> </w:t>
              </w:r>
            </w:ins>
            <w:ins w:id="5028" w:author="NO Affiliate" w:date="2026-02-13T16:25:00Z" w16du:dateUtc="2026-02-13T15:25:00Z">
              <w:r w:rsidRPr="00692FBB">
                <w:rPr>
                  <w:rFonts w:eastAsia="Calibri"/>
                  <w:b/>
                  <w:bCs/>
                  <w:lang w:val="nb-NO"/>
                </w:rPr>
                <w:t>P).</w:t>
              </w:r>
            </w:ins>
          </w:p>
          <w:p w14:paraId="57798404" w14:textId="77777777" w:rsidR="005C1F17" w:rsidRPr="00692FBB" w:rsidRDefault="005C1F17" w:rsidP="005C1F17">
            <w:pPr>
              <w:autoSpaceDE w:val="0"/>
              <w:autoSpaceDN w:val="0"/>
              <w:adjustRightInd w:val="0"/>
              <w:ind w:left="470"/>
              <w:contextualSpacing/>
              <w:jc w:val="both"/>
              <w:rPr>
                <w:ins w:id="5029" w:author="NO Affiliate" w:date="2026-02-13T16:25:00Z" w16du:dateUtc="2026-02-13T15:25:00Z"/>
                <w:rFonts w:eastAsia="Calibri"/>
                <w:lang w:val="nb-NO"/>
              </w:rPr>
            </w:pPr>
          </w:p>
          <w:p w14:paraId="6BCA6E7C" w14:textId="57A3C79B" w:rsidR="005C1F17" w:rsidRPr="00692FBB" w:rsidRDefault="005C1F17" w:rsidP="005C1F17">
            <w:pPr>
              <w:autoSpaceDE w:val="0"/>
              <w:autoSpaceDN w:val="0"/>
              <w:adjustRightInd w:val="0"/>
              <w:ind w:left="113"/>
              <w:jc w:val="both"/>
              <w:rPr>
                <w:ins w:id="5030" w:author="NO Affiliate" w:date="2026-02-13T16:25:00Z" w16du:dateUtc="2026-02-13T15:25:00Z"/>
                <w:rFonts w:eastAsia="Calibri"/>
                <w:lang w:val="nb-NO"/>
              </w:rPr>
            </w:pPr>
            <w:ins w:id="5031" w:author="NO Affiliate" w:date="2026-02-13T16:29:00Z" w16du:dateUtc="2026-02-13T15:29:00Z">
              <w:r w:rsidRPr="00692FBB">
                <w:rPr>
                  <w:rFonts w:eastAsia="Calibri"/>
                  <w:b/>
                  <w:bCs/>
                  <w:lang w:val="nb-NO"/>
                </w:rPr>
                <w:t>Merk</w:t>
              </w:r>
            </w:ins>
            <w:ins w:id="5032" w:author="NO Affiliate" w:date="2026-02-13T16:25:00Z" w16du:dateUtc="2026-02-13T15:25:00Z">
              <w:r w:rsidRPr="00692FBB">
                <w:rPr>
                  <w:rFonts w:eastAsia="Calibri"/>
                  <w:b/>
                  <w:bCs/>
                  <w:lang w:val="nb-NO"/>
                </w:rPr>
                <w:t>:</w:t>
              </w:r>
              <w:r w:rsidRPr="00692FBB">
                <w:rPr>
                  <w:rFonts w:eastAsia="Calibri"/>
                  <w:lang w:val="nb-NO"/>
                  <w:rPrChange w:id="5033" w:author="NO Affiliate" w:date="2026-02-13T16:34:00Z" w16du:dateUtc="2026-02-13T15:34:00Z">
                    <w:rPr>
                      <w:rFonts w:eastAsia="Calibri"/>
                      <w:b/>
                      <w:bCs/>
                    </w:rPr>
                  </w:rPrChange>
                </w:rPr>
                <w:t xml:space="preserve"> </w:t>
              </w:r>
            </w:ins>
            <w:ins w:id="5034" w:author="NO Affiliate" w:date="2026-02-13T16:29:00Z" w16du:dateUtc="2026-02-13T15:29:00Z">
              <w:r w:rsidRPr="00692FBB">
                <w:rPr>
                  <w:rFonts w:eastAsia="Calibri"/>
                  <w:lang w:val="nb-NO"/>
                </w:rPr>
                <w:t>Den lilla k</w:t>
              </w:r>
              <w:r w:rsidRPr="00692FBB">
                <w:rPr>
                  <w:bCs/>
                  <w:lang w:val="nb-NO" w:bidi="en-US"/>
                </w:rPr>
                <w:t>anylebeskytte</w:t>
              </w:r>
            </w:ins>
            <w:ins w:id="5035" w:author="NO Affiliate" w:date="2026-02-13T16:34:00Z" w16du:dateUtc="2026-02-13T15:34:00Z">
              <w:r w:rsidRPr="00692FBB">
                <w:rPr>
                  <w:bCs/>
                  <w:lang w:val="nb-NO" w:bidi="en-US"/>
                </w:rPr>
                <w:t>lsen</w:t>
              </w:r>
            </w:ins>
            <w:ins w:id="5036" w:author="NO Affiliate" w:date="2026-02-13T16:29:00Z" w16du:dateUtc="2026-02-13T15:29:00Z">
              <w:r w:rsidRPr="00692FBB">
                <w:rPr>
                  <w:bCs/>
                  <w:lang w:val="nb-NO" w:bidi="en-US"/>
                </w:rPr>
                <w:t xml:space="preserve"> vil skli ned og dekke kanylen</w:t>
              </w:r>
            </w:ins>
            <w:ins w:id="5037" w:author="NO Affiliate" w:date="2026-02-13T16:34:00Z" w16du:dateUtc="2026-02-13T15:34:00Z">
              <w:r w:rsidRPr="00692FBB">
                <w:rPr>
                  <w:bCs/>
                  <w:lang w:val="nb-NO" w:bidi="en-US"/>
                </w:rPr>
                <w:t>.</w:t>
              </w:r>
            </w:ins>
          </w:p>
          <w:p w14:paraId="0D6FCE6E" w14:textId="77777777" w:rsidR="00992B30" w:rsidRPr="00692FBB" w:rsidRDefault="00992B30" w:rsidP="005C1F17">
            <w:pPr>
              <w:autoSpaceDE w:val="0"/>
              <w:autoSpaceDN w:val="0"/>
              <w:adjustRightInd w:val="0"/>
              <w:ind w:left="113"/>
              <w:jc w:val="both"/>
              <w:rPr>
                <w:ins w:id="5038" w:author="NO Affiliate" w:date="2026-02-16T15:19:00Z" w16du:dateUtc="2026-02-16T14:19:00Z"/>
                <w:b/>
                <w:lang w:val="nb-NO" w:bidi="en-US"/>
              </w:rPr>
            </w:pPr>
          </w:p>
          <w:p w14:paraId="4FFD6D81" w14:textId="1306F849" w:rsidR="005C1F17" w:rsidRPr="00692FBB" w:rsidRDefault="005C1F17" w:rsidP="005C1F17">
            <w:pPr>
              <w:autoSpaceDE w:val="0"/>
              <w:autoSpaceDN w:val="0"/>
              <w:adjustRightInd w:val="0"/>
              <w:ind w:left="113"/>
              <w:jc w:val="both"/>
              <w:rPr>
                <w:ins w:id="5039" w:author="NO Affiliate" w:date="2026-02-13T16:25:00Z" w16du:dateUtc="2026-02-13T15:25:00Z"/>
                <w:rFonts w:eastAsia="Calibri"/>
                <w:lang w:val="nb-NO"/>
              </w:rPr>
            </w:pPr>
            <w:ins w:id="5040" w:author="NO Affiliate" w:date="2026-02-13T16:34:00Z" w16du:dateUtc="2026-02-13T15:34:00Z">
              <w:r w:rsidRPr="00692FBB">
                <w:rPr>
                  <w:b/>
                  <w:lang w:val="nb-NO" w:bidi="en-US"/>
                  <w:rPrChange w:id="5041" w:author="NO Affiliate" w:date="2026-02-13T16:35:00Z" w16du:dateUtc="2026-02-13T15:35:00Z">
                    <w:rPr>
                      <w:bCs/>
                      <w:lang w:val="nb-NO" w:bidi="en-US"/>
                    </w:rPr>
                  </w:rPrChange>
                </w:rPr>
                <w:t>Ikke</w:t>
              </w:r>
              <w:r w:rsidRPr="00692FBB">
                <w:rPr>
                  <w:bCs/>
                  <w:lang w:val="nb-NO" w:bidi="en-US"/>
                </w:rPr>
                <w:t xml:space="preserve"> </w:t>
              </w:r>
              <w:r w:rsidRPr="00692FBB">
                <w:rPr>
                  <w:lang w:val="nb-NO" w:bidi="en-US"/>
                </w:rPr>
                <w:t xml:space="preserve">sett den gjennomsiktige hetten tilbake på </w:t>
              </w:r>
            </w:ins>
            <w:ins w:id="5042" w:author="NO Affiliate" w:date="2026-02-13T16:25:00Z" w16du:dateUtc="2026-02-13T15:25:00Z">
              <w:r w:rsidRPr="00692FBB">
                <w:rPr>
                  <w:rFonts w:eastAsia="Calibri"/>
                  <w:lang w:val="nb-NO"/>
                </w:rPr>
                <w:t>OTULFI</w:t>
              </w:r>
            </w:ins>
            <w:ins w:id="5043" w:author="NO Affiliate" w:date="2026-02-13T16:35:00Z" w16du:dateUtc="2026-02-13T15:35:00Z">
              <w:r w:rsidRPr="00692FBB">
                <w:rPr>
                  <w:rFonts w:eastAsia="Calibri"/>
                  <w:lang w:val="nb-NO"/>
                </w:rPr>
                <w:t xml:space="preserve"> </w:t>
              </w:r>
              <w:r w:rsidRPr="00692FBB">
                <w:rPr>
                  <w:lang w:val="nb-NO" w:bidi="en-US"/>
                </w:rPr>
                <w:t>ferdigfylt penn</w:t>
              </w:r>
            </w:ins>
            <w:ins w:id="5044" w:author="NO Affiliate" w:date="2026-02-13T16:25:00Z" w16du:dateUtc="2026-02-13T15:25:00Z">
              <w:r w:rsidRPr="00692FBB">
                <w:rPr>
                  <w:rFonts w:eastAsia="Calibri"/>
                  <w:lang w:val="nb-NO"/>
                </w:rPr>
                <w:t>.</w:t>
              </w:r>
            </w:ins>
          </w:p>
        </w:tc>
        <w:tc>
          <w:tcPr>
            <w:tcW w:w="3991" w:type="dxa"/>
          </w:tcPr>
          <w:p w14:paraId="485EBB6A" w14:textId="0D272739" w:rsidR="005C1F17" w:rsidRPr="00692FBB" w:rsidRDefault="005C1F17" w:rsidP="005C1F17">
            <w:pPr>
              <w:autoSpaceDE w:val="0"/>
              <w:autoSpaceDN w:val="0"/>
              <w:adjustRightInd w:val="0"/>
              <w:jc w:val="right"/>
              <w:rPr>
                <w:ins w:id="5045" w:author="NO Affiliate" w:date="2026-02-13T16:25:00Z" w16du:dateUtc="2026-02-13T15:25:00Z"/>
                <w:rFonts w:eastAsia="Calibri"/>
                <w:lang w:val="nb-NO"/>
              </w:rPr>
            </w:pPr>
            <w:ins w:id="5046" w:author="NO Affiliate" w:date="2026-02-13T16:25:00Z" w16du:dateUtc="2026-02-13T15:25:00Z">
              <w:r w:rsidRPr="00692FBB">
                <w:rPr>
                  <w:rFonts w:eastAsia="Calibri"/>
                  <w:noProof/>
                  <w:lang w:val="nb-NO"/>
                </w:rPr>
                <w:drawing>
                  <wp:inline distT="0" distB="0" distL="0" distR="0" wp14:anchorId="0EA10628" wp14:editId="5275D5BE">
                    <wp:extent cx="1979783" cy="1325792"/>
                    <wp:effectExtent l="19050" t="19050" r="20955" b="27305"/>
                    <wp:docPr id="1966140564" name="Picture 1" descr="A close-up of a hand holding a purple test tu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613545" name="Picture 1" descr="A close-up of a hand holding a purple test tube&#10;&#10;AI-generated content may be incorrect."/>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81794" cy="1327139"/>
                            </a:xfrm>
                            <a:prstGeom prst="rect">
                              <a:avLst/>
                            </a:prstGeom>
                            <a:ln>
                              <a:solidFill>
                                <a:sysClr val="windowText" lastClr="000000"/>
                              </a:solidFill>
                            </a:ln>
                          </pic:spPr>
                        </pic:pic>
                      </a:graphicData>
                    </a:graphic>
                  </wp:inline>
                </w:drawing>
              </w:r>
              <w:r w:rsidRPr="00692FBB">
                <w:rPr>
                  <w:rFonts w:eastAsia="Calibri"/>
                  <w:lang w:val="nb-NO"/>
                </w:rPr>
                <w:t>Figur P</w:t>
              </w:r>
            </w:ins>
          </w:p>
        </w:tc>
      </w:tr>
      <w:tr w:rsidR="005C1F17" w:rsidRPr="00692FBB" w14:paraId="08226997" w14:textId="77777777" w:rsidTr="000A5EE8">
        <w:trPr>
          <w:ins w:id="5047" w:author="NO Affiliate" w:date="2026-02-13T16:25:00Z"/>
        </w:trPr>
        <w:tc>
          <w:tcPr>
            <w:tcW w:w="6946" w:type="dxa"/>
            <w:gridSpan w:val="2"/>
            <w:shd w:val="clear" w:color="auto" w:fill="FFFFFF"/>
          </w:tcPr>
          <w:p w14:paraId="7FDF6721" w14:textId="486CB70D" w:rsidR="005C1F17" w:rsidRPr="00692FBB" w:rsidRDefault="00491F17">
            <w:pPr>
              <w:numPr>
                <w:ilvl w:val="0"/>
                <w:numId w:val="119"/>
              </w:numPr>
              <w:autoSpaceDE w:val="0"/>
              <w:autoSpaceDN w:val="0"/>
              <w:adjustRightInd w:val="0"/>
              <w:contextualSpacing/>
              <w:jc w:val="both"/>
              <w:rPr>
                <w:ins w:id="5048" w:author="NO Affiliate" w:date="2026-02-13T16:25:00Z" w16du:dateUtc="2026-02-13T15:25:00Z"/>
                <w:rFonts w:eastAsia="Calibri"/>
                <w:lang w:val="nb-NO"/>
              </w:rPr>
              <w:pPrChange w:id="5049" w:author="NO Affiliate" w:date="2026-02-16T09:42:00Z" w16du:dateUtc="2026-02-16T08:42:00Z">
                <w:pPr>
                  <w:numPr>
                    <w:numId w:val="119"/>
                  </w:numPr>
                  <w:autoSpaceDE w:val="0"/>
                  <w:autoSpaceDN w:val="0"/>
                  <w:adjustRightInd w:val="0"/>
                  <w:spacing w:before="60"/>
                  <w:ind w:left="360" w:hanging="360"/>
                  <w:contextualSpacing/>
                  <w:jc w:val="both"/>
                </w:pPr>
              </w:pPrChange>
            </w:pPr>
            <w:ins w:id="5050" w:author="NO Affiliate" w:date="2026-02-13T16:36:00Z">
              <w:r w:rsidRPr="00692FBB">
                <w:rPr>
                  <w:rFonts w:eastAsia="Calibri"/>
                  <w:bCs/>
                  <w:lang w:val="nb-NO"/>
                </w:rPr>
                <w:t>Dersom du ser blod på injeksjonsstedet</w:t>
              </w:r>
            </w:ins>
            <w:ins w:id="5051" w:author="NO Affiliate" w:date="2026-02-13T16:36:00Z" w16du:dateUtc="2026-02-13T15:36:00Z">
              <w:r w:rsidRPr="00692FBB">
                <w:rPr>
                  <w:rFonts w:eastAsia="Calibri"/>
                  <w:bCs/>
                  <w:lang w:val="nb-NO"/>
                </w:rPr>
                <w:t xml:space="preserve">, </w:t>
              </w:r>
            </w:ins>
            <w:ins w:id="5052" w:author="NO Affiliate" w:date="2026-02-13T16:36:00Z">
              <w:r w:rsidRPr="00692FBB">
                <w:rPr>
                  <w:rFonts w:eastAsia="Calibri"/>
                  <w:bCs/>
                  <w:lang w:val="nb-NO"/>
                </w:rPr>
                <w:t>press en gaskompress</w:t>
              </w:r>
            </w:ins>
            <w:ins w:id="5053" w:author="NO Affiliate" w:date="2026-02-13T16:36:00Z" w16du:dateUtc="2026-02-13T15:36:00Z">
              <w:r w:rsidRPr="00692FBB">
                <w:rPr>
                  <w:rFonts w:eastAsia="Calibri"/>
                  <w:bCs/>
                  <w:lang w:val="nb-NO"/>
                </w:rPr>
                <w:t xml:space="preserve"> eller en bomullsdott</w:t>
              </w:r>
            </w:ins>
            <w:ins w:id="5054" w:author="NO Affiliate" w:date="2026-02-13T16:36:00Z">
              <w:r w:rsidRPr="00692FBB">
                <w:rPr>
                  <w:rFonts w:eastAsia="Calibri"/>
                  <w:bCs/>
                  <w:lang w:val="nb-NO"/>
                </w:rPr>
                <w:t xml:space="preserve"> mot huden til blødningen stopper</w:t>
              </w:r>
            </w:ins>
            <w:ins w:id="5055" w:author="NO Affiliate" w:date="2026-02-13T16:25:00Z" w16du:dateUtc="2026-02-13T15:25:00Z">
              <w:r w:rsidR="005C1F17" w:rsidRPr="00692FBB">
                <w:rPr>
                  <w:rFonts w:eastAsia="Calibri"/>
                  <w:lang w:val="nb-NO"/>
                </w:rPr>
                <w:t xml:space="preserve"> (se</w:t>
              </w:r>
            </w:ins>
            <w:ins w:id="5056" w:author="NO Affiliate" w:date="2026-02-13T16:37:00Z" w16du:dateUtc="2026-02-13T15:37:00Z">
              <w:r w:rsidRPr="00692FBB">
                <w:rPr>
                  <w:rFonts w:eastAsia="Calibri"/>
                  <w:lang w:val="nb-NO"/>
                </w:rPr>
                <w:t xml:space="preserve"> </w:t>
              </w:r>
            </w:ins>
            <w:ins w:id="5057" w:author="NO Affiliate" w:date="2026-02-13T16:25:00Z" w16du:dateUtc="2026-02-13T15:25:00Z">
              <w:r w:rsidR="005C1F17" w:rsidRPr="00692FBB">
                <w:rPr>
                  <w:rFonts w:eastAsia="Calibri"/>
                  <w:b/>
                  <w:bCs/>
                  <w:lang w:val="nb-NO"/>
                </w:rPr>
                <w:t>Figur Q</w:t>
              </w:r>
              <w:r w:rsidR="005C1F17" w:rsidRPr="00692FBB">
                <w:rPr>
                  <w:rFonts w:eastAsia="Calibri"/>
                  <w:lang w:val="nb-NO"/>
                </w:rPr>
                <w:t>).</w:t>
              </w:r>
            </w:ins>
          </w:p>
          <w:p w14:paraId="388460F0" w14:textId="78712400" w:rsidR="005C1F17" w:rsidRPr="00692FBB" w:rsidRDefault="00040D7A" w:rsidP="005C1F17">
            <w:pPr>
              <w:autoSpaceDE w:val="0"/>
              <w:autoSpaceDN w:val="0"/>
              <w:adjustRightInd w:val="0"/>
              <w:jc w:val="both"/>
              <w:rPr>
                <w:ins w:id="5058" w:author="NO Affiliate" w:date="2026-02-13T16:25:00Z" w16du:dateUtc="2026-02-13T15:25:00Z"/>
                <w:rFonts w:eastAsia="Calibri"/>
                <w:b/>
                <w:bCs/>
                <w:color w:val="000000"/>
                <w:lang w:val="nb-NO"/>
              </w:rPr>
            </w:pPr>
            <w:ins w:id="5059" w:author="NO Affiliate" w:date="2026-02-13T16:37:00Z">
              <w:r w:rsidRPr="00692FBB">
                <w:rPr>
                  <w:rFonts w:eastAsia="Calibri"/>
                  <w:b/>
                  <w:bCs/>
                  <w:lang w:val="nb-NO"/>
                </w:rPr>
                <w:t xml:space="preserve">Ikke </w:t>
              </w:r>
              <w:r w:rsidRPr="00692FBB">
                <w:rPr>
                  <w:rFonts w:eastAsia="Calibri"/>
                  <w:lang w:val="nb-NO"/>
                  <w:rPrChange w:id="5060" w:author="NO Affiliate" w:date="2026-02-13T16:37:00Z" w16du:dateUtc="2026-02-13T15:37:00Z">
                    <w:rPr>
                      <w:rFonts w:eastAsia="Calibri"/>
                      <w:b/>
                      <w:bCs/>
                      <w:lang w:val="nb-NO"/>
                    </w:rPr>
                  </w:rPrChange>
                </w:rPr>
                <w:t>gni på injeksjonsstedet</w:t>
              </w:r>
            </w:ins>
            <w:ins w:id="5061" w:author="NO Affiliate" w:date="2026-02-13T16:25:00Z" w16du:dateUtc="2026-02-13T15:25:00Z">
              <w:r w:rsidR="005C1F17" w:rsidRPr="00692FBB">
                <w:rPr>
                  <w:rFonts w:eastAsia="Calibri"/>
                  <w:lang w:val="nb-NO"/>
                </w:rPr>
                <w:t>.</w:t>
              </w:r>
            </w:ins>
          </w:p>
        </w:tc>
        <w:tc>
          <w:tcPr>
            <w:tcW w:w="3991" w:type="dxa"/>
            <w:shd w:val="clear" w:color="auto" w:fill="FFFFFF"/>
          </w:tcPr>
          <w:p w14:paraId="4987AC15" w14:textId="77777777" w:rsidR="005C1F17" w:rsidRPr="00692FBB" w:rsidRDefault="005C1F17" w:rsidP="005C1F17">
            <w:pPr>
              <w:autoSpaceDE w:val="0"/>
              <w:autoSpaceDN w:val="0"/>
              <w:adjustRightInd w:val="0"/>
              <w:jc w:val="right"/>
              <w:rPr>
                <w:ins w:id="5062" w:author="NO Affiliate" w:date="2026-02-13T16:25:00Z" w16du:dateUtc="2026-02-13T15:25:00Z"/>
                <w:rFonts w:eastAsia="Calibri"/>
                <w:b/>
                <w:bCs/>
                <w:color w:val="000000"/>
                <w:lang w:val="nb-NO"/>
              </w:rPr>
            </w:pPr>
            <w:ins w:id="5063" w:author="NO Affiliate" w:date="2026-02-13T16:25:00Z" w16du:dateUtc="2026-02-13T15:25:00Z">
              <w:r w:rsidRPr="00692FBB">
                <w:rPr>
                  <w:rFonts w:eastAsia="Calibri"/>
                  <w:noProof/>
                  <w:lang w:val="nb-NO"/>
                </w:rPr>
                <w:drawing>
                  <wp:inline distT="0" distB="0" distL="0" distR="0" wp14:anchorId="0D95B01F" wp14:editId="42923D6C">
                    <wp:extent cx="1979069" cy="1242191"/>
                    <wp:effectExtent l="19050" t="19050" r="21590" b="15240"/>
                    <wp:docPr id="117563991" name="Picture 1" descr="A person's hand holding a piece of white materia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65725" name="Picture 1" descr="A person's hand holding a piece of white material&#10;&#10;AI-generated content may be incorrect."/>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984701" cy="1245726"/>
                            </a:xfrm>
                            <a:prstGeom prst="rect">
                              <a:avLst/>
                            </a:prstGeom>
                            <a:ln>
                              <a:solidFill>
                                <a:sysClr val="windowText" lastClr="000000"/>
                              </a:solidFill>
                            </a:ln>
                          </pic:spPr>
                        </pic:pic>
                      </a:graphicData>
                    </a:graphic>
                  </wp:inline>
                </w:drawing>
              </w:r>
            </w:ins>
          </w:p>
          <w:p w14:paraId="74E173BF" w14:textId="176B557E" w:rsidR="005C1F17" w:rsidRPr="00692FBB" w:rsidRDefault="005C1F17" w:rsidP="005C1F17">
            <w:pPr>
              <w:autoSpaceDE w:val="0"/>
              <w:autoSpaceDN w:val="0"/>
              <w:adjustRightInd w:val="0"/>
              <w:jc w:val="right"/>
              <w:rPr>
                <w:ins w:id="5064" w:author="NO Affiliate" w:date="2026-02-13T16:25:00Z" w16du:dateUtc="2026-02-13T15:25:00Z"/>
                <w:rFonts w:eastAsia="Calibri"/>
                <w:color w:val="000000"/>
                <w:lang w:val="nb-NO"/>
              </w:rPr>
            </w:pPr>
            <w:ins w:id="5065" w:author="NO Affiliate" w:date="2026-02-13T16:25:00Z" w16du:dateUtc="2026-02-13T15:25:00Z">
              <w:r w:rsidRPr="00692FBB">
                <w:rPr>
                  <w:rFonts w:eastAsia="Calibri"/>
                  <w:color w:val="000000"/>
                  <w:lang w:val="nb-NO"/>
                </w:rPr>
                <w:t>Figur Q</w:t>
              </w:r>
            </w:ins>
          </w:p>
        </w:tc>
      </w:tr>
      <w:tr w:rsidR="005C1F17" w:rsidRPr="00257C22" w14:paraId="73A7268C" w14:textId="77777777" w:rsidTr="000A5EE8">
        <w:trPr>
          <w:trHeight w:val="1497"/>
          <w:ins w:id="5066" w:author="NO Affiliate" w:date="2026-02-13T16:25:00Z"/>
        </w:trPr>
        <w:tc>
          <w:tcPr>
            <w:tcW w:w="6946" w:type="dxa"/>
            <w:gridSpan w:val="2"/>
          </w:tcPr>
          <w:p w14:paraId="2B397B6E" w14:textId="6199AC71" w:rsidR="005C1F17" w:rsidRPr="00692FBB" w:rsidRDefault="00B4001D" w:rsidP="005C1F17">
            <w:pPr>
              <w:numPr>
                <w:ilvl w:val="0"/>
                <w:numId w:val="121"/>
              </w:numPr>
              <w:autoSpaceDE w:val="0"/>
              <w:autoSpaceDN w:val="0"/>
              <w:adjustRightInd w:val="0"/>
              <w:spacing w:before="60"/>
              <w:ind w:left="470" w:hanging="357"/>
              <w:contextualSpacing/>
              <w:jc w:val="both"/>
              <w:rPr>
                <w:ins w:id="5067" w:author="NO Affiliate" w:date="2026-02-13T16:25:00Z" w16du:dateUtc="2026-02-13T15:25:00Z"/>
                <w:rFonts w:eastAsia="Calibri"/>
                <w:b/>
                <w:bCs/>
                <w:color w:val="000000"/>
                <w:lang w:val="nb-NO"/>
              </w:rPr>
            </w:pPr>
            <w:ins w:id="5068" w:author="NO Affiliate" w:date="2026-02-13T16:38:00Z">
              <w:r w:rsidRPr="00692FBB">
                <w:rPr>
                  <w:rFonts w:eastAsia="Calibri"/>
                  <w:bCs/>
                  <w:lang w:val="nb-NO"/>
                </w:rPr>
                <w:t xml:space="preserve">Kast den brukte </w:t>
              </w:r>
            </w:ins>
            <w:ins w:id="5069" w:author="NO Affiliate" w:date="2026-02-13T16:38:00Z" w16du:dateUtc="2026-02-13T15:38:00Z">
              <w:r w:rsidRPr="00692FBB">
                <w:rPr>
                  <w:rFonts w:eastAsia="Calibri"/>
                  <w:lang w:val="nb-NO"/>
                </w:rPr>
                <w:t xml:space="preserve">OTULFI </w:t>
              </w:r>
            </w:ins>
            <w:ins w:id="5070" w:author="NO Affiliate" w:date="2026-02-13T16:38:00Z">
              <w:r w:rsidRPr="00692FBB">
                <w:rPr>
                  <w:rFonts w:eastAsia="Calibri"/>
                  <w:bCs/>
                  <w:lang w:val="nb-NO"/>
                </w:rPr>
                <w:t xml:space="preserve">ferdigfylte pennen </w:t>
              </w:r>
            </w:ins>
            <w:ins w:id="5071" w:author="NO Affiliate" w:date="2026-02-13T16:38:00Z" w16du:dateUtc="2026-02-13T15:38:00Z">
              <w:r w:rsidRPr="00692FBB">
                <w:rPr>
                  <w:rFonts w:eastAsia="Calibri"/>
                  <w:bCs/>
                  <w:lang w:val="nb-NO"/>
                </w:rPr>
                <w:t xml:space="preserve">som beskrevet </w:t>
              </w:r>
            </w:ins>
            <w:ins w:id="5072" w:author="NO Affiliate" w:date="2026-02-13T16:39:00Z" w16du:dateUtc="2026-02-13T15:39:00Z">
              <w:r w:rsidRPr="00692FBB">
                <w:rPr>
                  <w:rFonts w:eastAsia="Calibri"/>
                  <w:bCs/>
                  <w:lang w:val="nb-NO"/>
                </w:rPr>
                <w:t>i</w:t>
              </w:r>
            </w:ins>
            <w:ins w:id="5073" w:author="NO Affiliate" w:date="2026-02-13T16:25:00Z" w16du:dateUtc="2026-02-13T15:25:00Z">
              <w:r w:rsidR="005C1F17" w:rsidRPr="00692FBB">
                <w:rPr>
                  <w:rFonts w:eastAsia="Calibri"/>
                  <w:lang w:val="nb-NO"/>
                </w:rPr>
                <w:t xml:space="preserve"> </w:t>
              </w:r>
            </w:ins>
            <w:ins w:id="5074" w:author="NO Affiliate" w:date="2026-02-13T16:38:00Z" w16du:dateUtc="2026-02-13T15:38:00Z">
              <w:r w:rsidRPr="00692FBB">
                <w:rPr>
                  <w:rFonts w:eastAsia="Calibri"/>
                  <w:b/>
                  <w:bCs/>
                  <w:lang w:val="nb-NO"/>
                </w:rPr>
                <w:t>Trinn</w:t>
              </w:r>
            </w:ins>
            <w:ins w:id="5075" w:author="NO Affiliate" w:date="2026-02-13T16:25:00Z" w16du:dateUtc="2026-02-13T15:25:00Z">
              <w:r w:rsidR="005C1F17" w:rsidRPr="00692FBB">
                <w:rPr>
                  <w:rFonts w:eastAsia="Calibri"/>
                  <w:b/>
                  <w:bCs/>
                  <w:lang w:val="nb-NO"/>
                </w:rPr>
                <w:t xml:space="preserve"> 9</w:t>
              </w:r>
              <w:r w:rsidR="005C1F17" w:rsidRPr="00692FBB">
                <w:rPr>
                  <w:rFonts w:eastAsia="Calibri"/>
                  <w:lang w:val="nb-NO"/>
                </w:rPr>
                <w:t xml:space="preserve"> </w:t>
              </w:r>
            </w:ins>
            <w:ins w:id="5076" w:author="NO Affiliate" w:date="2026-02-13T16:39:00Z" w16du:dateUtc="2026-02-13T15:39:00Z">
              <w:r w:rsidRPr="00692FBB">
                <w:rPr>
                  <w:rFonts w:eastAsia="Calibri"/>
                  <w:lang w:val="nb-NO"/>
                </w:rPr>
                <w:t>og</w:t>
              </w:r>
            </w:ins>
            <w:ins w:id="5077" w:author="NO Affiliate" w:date="2026-02-13T16:25:00Z" w16du:dateUtc="2026-02-13T15:25:00Z">
              <w:r w:rsidR="005C1F17" w:rsidRPr="00692FBB">
                <w:rPr>
                  <w:rFonts w:eastAsia="Calibri"/>
                  <w:lang w:val="nb-NO"/>
                </w:rPr>
                <w:t xml:space="preserve"> </w:t>
              </w:r>
              <w:r w:rsidR="005C1F17" w:rsidRPr="00692FBB">
                <w:rPr>
                  <w:rFonts w:eastAsia="Calibri"/>
                  <w:b/>
                  <w:bCs/>
                  <w:lang w:val="nb-NO"/>
                </w:rPr>
                <w:t>Figur R.</w:t>
              </w:r>
            </w:ins>
          </w:p>
        </w:tc>
        <w:tc>
          <w:tcPr>
            <w:tcW w:w="3991" w:type="dxa"/>
          </w:tcPr>
          <w:p w14:paraId="5740FFEE" w14:textId="77777777" w:rsidR="005C1F17" w:rsidRPr="00692FBB" w:rsidRDefault="005C1F17" w:rsidP="005C1F17">
            <w:pPr>
              <w:autoSpaceDE w:val="0"/>
              <w:autoSpaceDN w:val="0"/>
              <w:adjustRightInd w:val="0"/>
              <w:rPr>
                <w:ins w:id="5078" w:author="NO Affiliate" w:date="2026-02-13T16:25:00Z" w16du:dateUtc="2026-02-13T15:25:00Z"/>
                <w:rFonts w:eastAsia="Calibri"/>
                <w:b/>
                <w:bCs/>
                <w:color w:val="000000"/>
                <w:lang w:val="nb-NO"/>
              </w:rPr>
            </w:pPr>
          </w:p>
        </w:tc>
      </w:tr>
    </w:tbl>
    <w:p w14:paraId="6E7EC7EF" w14:textId="77777777" w:rsidR="005C1F17" w:rsidRPr="00692FBB" w:rsidRDefault="005C1F17" w:rsidP="005C1F17">
      <w:pPr>
        <w:autoSpaceDE w:val="0"/>
        <w:autoSpaceDN w:val="0"/>
        <w:adjustRightInd w:val="0"/>
        <w:spacing w:after="0" w:line="240" w:lineRule="auto"/>
        <w:jc w:val="both"/>
        <w:rPr>
          <w:ins w:id="5079" w:author="NO Affiliate" w:date="2026-02-13T16:25:00Z" w16du:dateUtc="2026-02-13T15:25:00Z"/>
          <w:rFonts w:ascii="Times New Roman" w:eastAsia="Calibri" w:hAnsi="Times New Roman" w:cs="Times New Roman"/>
          <w:lang w:val="nb-NO"/>
        </w:rPr>
      </w:pPr>
    </w:p>
    <w:p w14:paraId="2660949C" w14:textId="77777777" w:rsidR="00D56F31" w:rsidRPr="00692FBB" w:rsidRDefault="005C1F17" w:rsidP="005C1F17">
      <w:pPr>
        <w:autoSpaceDE w:val="0"/>
        <w:autoSpaceDN w:val="0"/>
        <w:spacing w:after="0" w:line="240" w:lineRule="auto"/>
        <w:rPr>
          <w:ins w:id="5080" w:author="NO Affiliate" w:date="2026-02-13T16:39:00Z" w16du:dateUtc="2026-02-13T15:39:00Z"/>
          <w:rFonts w:ascii="Times New Roman" w:eastAsia="Calibri" w:hAnsi="Times New Roman" w:cs="Times New Roman"/>
          <w:lang w:val="nb-NO"/>
        </w:rPr>
      </w:pPr>
      <w:ins w:id="5081" w:author="NO Affiliate" w:date="2026-02-13T16:25:00Z" w16du:dateUtc="2026-02-13T15:25:00Z">
        <w:r w:rsidRPr="00692FBB">
          <w:rPr>
            <w:rFonts w:ascii="Times New Roman" w:eastAsia="Calibri" w:hAnsi="Times New Roman" w:cs="Times New Roman"/>
            <w:lang w:val="nb-NO"/>
          </w:rPr>
          <w:br w:type="page"/>
        </w:r>
      </w:ins>
    </w:p>
    <w:tbl>
      <w:tblPr>
        <w:tblStyle w:val="Tabellrutenett5"/>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6"/>
        <w:gridCol w:w="4301"/>
        <w:gridCol w:w="3827"/>
      </w:tblGrid>
      <w:tr w:rsidR="00D56F31" w:rsidRPr="00257C22" w14:paraId="184D0637" w14:textId="77777777" w:rsidTr="000A5EE8">
        <w:trPr>
          <w:gridAfter w:val="1"/>
          <w:wAfter w:w="3827" w:type="dxa"/>
          <w:trHeight w:val="499"/>
          <w:ins w:id="5082" w:author="NO Affiliate" w:date="2026-02-13T16:39:00Z"/>
        </w:trPr>
        <w:tc>
          <w:tcPr>
            <w:tcW w:w="1086" w:type="dxa"/>
          </w:tcPr>
          <w:p w14:paraId="6231DF57" w14:textId="1F47F878" w:rsidR="00D56F31" w:rsidRPr="00692FBB" w:rsidRDefault="00D56F31" w:rsidP="00D56F31">
            <w:pPr>
              <w:autoSpaceDE w:val="0"/>
              <w:autoSpaceDN w:val="0"/>
              <w:adjustRightInd w:val="0"/>
              <w:jc w:val="both"/>
              <w:rPr>
                <w:ins w:id="5083" w:author="NO Affiliate" w:date="2026-02-13T16:39:00Z" w16du:dateUtc="2026-02-13T15:39:00Z"/>
                <w:rFonts w:eastAsia="Calibri"/>
                <w:lang w:val="nb-NO"/>
              </w:rPr>
            </w:pPr>
            <w:ins w:id="5084" w:author="NO Affiliate" w:date="2026-02-13T16:39:00Z" w16du:dateUtc="2026-02-13T15:39:00Z">
              <w:r w:rsidRPr="00692FBB">
                <w:rPr>
                  <w:rFonts w:eastAsia="Calibri"/>
                  <w:b/>
                  <w:bCs/>
                  <w:lang w:val="nb-NO"/>
                </w:rPr>
                <w:lastRenderedPageBreak/>
                <w:t>Trinn 8</w:t>
              </w:r>
            </w:ins>
          </w:p>
        </w:tc>
        <w:tc>
          <w:tcPr>
            <w:tcW w:w="4301" w:type="dxa"/>
            <w:shd w:val="clear" w:color="auto" w:fill="F2DBF5"/>
          </w:tcPr>
          <w:p w14:paraId="2E51EF10" w14:textId="41AA99BC" w:rsidR="00D56F31" w:rsidRPr="00692FBB" w:rsidRDefault="00D56F31" w:rsidP="00D56F31">
            <w:pPr>
              <w:autoSpaceDE w:val="0"/>
              <w:autoSpaceDN w:val="0"/>
              <w:adjustRightInd w:val="0"/>
              <w:jc w:val="both"/>
              <w:rPr>
                <w:ins w:id="5085" w:author="NO Affiliate" w:date="2026-02-13T16:39:00Z" w16du:dateUtc="2026-02-13T15:39:00Z"/>
                <w:rFonts w:eastAsia="Calibri"/>
                <w:lang w:val="nb-NO"/>
              </w:rPr>
            </w:pPr>
            <w:ins w:id="5086" w:author="NO Affiliate" w:date="2026-02-13T16:41:00Z" w16du:dateUtc="2026-02-13T15:41:00Z">
              <w:r w:rsidRPr="00692FBB">
                <w:rPr>
                  <w:rFonts w:eastAsia="Calibri"/>
                  <w:b/>
                  <w:bCs/>
                  <w:lang w:val="nb-NO"/>
                </w:rPr>
                <w:t xml:space="preserve">Dersom </w:t>
              </w:r>
            </w:ins>
            <w:ins w:id="5087" w:author="NO Affiliate" w:date="2026-02-13T17:13:00Z" w16du:dateUtc="2026-02-13T16:13:00Z">
              <w:r w:rsidR="007D1269" w:rsidRPr="00692FBB">
                <w:rPr>
                  <w:rFonts w:eastAsia="Calibri"/>
                  <w:b/>
                  <w:bCs/>
                  <w:lang w:val="nb-NO"/>
                </w:rPr>
                <w:t>du trenger enda en</w:t>
              </w:r>
            </w:ins>
            <w:ins w:id="5088" w:author="NO Affiliate" w:date="2026-02-13T16:41:00Z" w16du:dateUtc="2026-02-13T15:41:00Z">
              <w:r w:rsidRPr="00692FBB">
                <w:rPr>
                  <w:rFonts w:eastAsia="Calibri"/>
                  <w:b/>
                  <w:bCs/>
                  <w:lang w:val="nb-NO"/>
                </w:rPr>
                <w:t xml:space="preserve"> </w:t>
              </w:r>
            </w:ins>
            <w:ins w:id="5089" w:author="NO Affiliate" w:date="2026-02-13T17:13:00Z" w16du:dateUtc="2026-02-13T16:13:00Z">
              <w:r w:rsidR="007D1269" w:rsidRPr="00692FBB">
                <w:rPr>
                  <w:rFonts w:eastAsia="Calibri"/>
                  <w:b/>
                  <w:bCs/>
                  <w:lang w:val="nb-NO"/>
                </w:rPr>
                <w:t>injeksjon</w:t>
              </w:r>
            </w:ins>
            <w:ins w:id="5090" w:author="NO Affiliate" w:date="2026-02-13T16:41:00Z" w16du:dateUtc="2026-02-13T15:41:00Z">
              <w:r w:rsidRPr="00692FBB">
                <w:rPr>
                  <w:rFonts w:eastAsia="Calibri"/>
                  <w:b/>
                  <w:bCs/>
                  <w:lang w:val="nb-NO"/>
                </w:rPr>
                <w:t xml:space="preserve"> </w:t>
              </w:r>
            </w:ins>
            <w:ins w:id="5091" w:author="NO Affiliate" w:date="2026-02-16T14:39:00Z" w16du:dateUtc="2026-02-16T13:39:00Z">
              <w:r w:rsidR="00896856" w:rsidRPr="00692FBB">
                <w:rPr>
                  <w:rFonts w:eastAsia="Calibri"/>
                  <w:b/>
                  <w:bCs/>
                  <w:lang w:val="nb-NO"/>
                </w:rPr>
                <w:t>med</w:t>
              </w:r>
            </w:ins>
            <w:ins w:id="5092" w:author="NO Affiliate" w:date="2026-02-13T16:41:00Z" w16du:dateUtc="2026-02-13T15:41:00Z">
              <w:r w:rsidRPr="00692FBB">
                <w:rPr>
                  <w:rFonts w:eastAsia="Calibri"/>
                  <w:b/>
                  <w:bCs/>
                  <w:lang w:val="nb-NO"/>
                </w:rPr>
                <w:t xml:space="preserve"> </w:t>
              </w:r>
            </w:ins>
            <w:ins w:id="5093" w:author="NO Affiliate" w:date="2026-02-13T16:39:00Z" w16du:dateUtc="2026-02-13T15:39:00Z">
              <w:r w:rsidRPr="00692FBB">
                <w:rPr>
                  <w:rFonts w:eastAsia="Calibri"/>
                  <w:b/>
                  <w:bCs/>
                  <w:lang w:val="nb-NO"/>
                </w:rPr>
                <w:t>45</w:t>
              </w:r>
            </w:ins>
            <w:ins w:id="5094" w:author="NO Affiliate" w:date="2026-02-13T16:41:00Z" w16du:dateUtc="2026-02-13T15:41:00Z">
              <w:r w:rsidRPr="00692FBB">
                <w:rPr>
                  <w:rFonts w:eastAsia="Calibri"/>
                  <w:b/>
                  <w:bCs/>
                  <w:lang w:val="nb-NO"/>
                </w:rPr>
                <w:t> </w:t>
              </w:r>
            </w:ins>
            <w:ins w:id="5095" w:author="NO Affiliate" w:date="2026-02-13T16:39:00Z" w16du:dateUtc="2026-02-13T15:39:00Z">
              <w:r w:rsidRPr="00692FBB">
                <w:rPr>
                  <w:rFonts w:eastAsia="Calibri"/>
                  <w:b/>
                  <w:bCs/>
                  <w:lang w:val="nb-NO"/>
                </w:rPr>
                <w:t>mg</w:t>
              </w:r>
            </w:ins>
            <w:ins w:id="5096" w:author="NO Affiliate" w:date="2026-02-13T17:13:00Z" w16du:dateUtc="2026-02-13T16:13:00Z">
              <w:r w:rsidR="007D1269" w:rsidRPr="00692FBB">
                <w:rPr>
                  <w:rFonts w:eastAsia="Calibri"/>
                  <w:b/>
                  <w:bCs/>
                  <w:lang w:val="nb-NO"/>
                </w:rPr>
                <w:t xml:space="preserve">, slik </w:t>
              </w:r>
            </w:ins>
            <w:ins w:id="5097" w:author="NO Affiliate" w:date="2026-02-13T17:14:00Z" w16du:dateUtc="2026-02-13T16:14:00Z">
              <w:r w:rsidR="007D1269" w:rsidRPr="00692FBB">
                <w:rPr>
                  <w:rFonts w:eastAsia="Calibri"/>
                  <w:b/>
                  <w:bCs/>
                  <w:lang w:val="nb-NO"/>
                </w:rPr>
                <w:t>at dosen blir</w:t>
              </w:r>
            </w:ins>
            <w:ins w:id="5098" w:author="NO Affiliate" w:date="2026-02-13T16:39:00Z" w16du:dateUtc="2026-02-13T15:39:00Z">
              <w:r w:rsidRPr="00692FBB">
                <w:rPr>
                  <w:rFonts w:eastAsia="Calibri"/>
                  <w:b/>
                  <w:bCs/>
                  <w:lang w:val="nb-NO"/>
                </w:rPr>
                <w:t xml:space="preserve"> 90</w:t>
              </w:r>
            </w:ins>
            <w:ins w:id="5099" w:author="NO Affiliate" w:date="2026-02-13T17:14:00Z" w16du:dateUtc="2026-02-13T16:14:00Z">
              <w:r w:rsidR="007D1269" w:rsidRPr="00692FBB">
                <w:rPr>
                  <w:rFonts w:eastAsia="Calibri"/>
                  <w:b/>
                  <w:bCs/>
                  <w:lang w:val="nb-NO"/>
                </w:rPr>
                <w:t> </w:t>
              </w:r>
            </w:ins>
            <w:ins w:id="5100" w:author="NO Affiliate" w:date="2026-02-13T16:39:00Z" w16du:dateUtc="2026-02-13T15:39:00Z">
              <w:r w:rsidRPr="00692FBB">
                <w:rPr>
                  <w:rFonts w:eastAsia="Calibri"/>
                  <w:b/>
                  <w:bCs/>
                  <w:lang w:val="nb-NO"/>
                </w:rPr>
                <w:t xml:space="preserve">mg, </w:t>
              </w:r>
            </w:ins>
            <w:ins w:id="5101" w:author="NO Affiliate" w:date="2026-02-13T16:42:00Z" w16du:dateUtc="2026-02-13T15:42:00Z">
              <w:r w:rsidRPr="00692FBB">
                <w:rPr>
                  <w:rFonts w:eastAsia="Calibri"/>
                  <w:b/>
                  <w:bCs/>
                  <w:lang w:val="nb-NO"/>
                </w:rPr>
                <w:t>gjenta</w:t>
              </w:r>
            </w:ins>
            <w:ins w:id="5102" w:author="NO Affiliate" w:date="2026-02-13T16:39:00Z" w16du:dateUtc="2026-02-13T15:39:00Z">
              <w:r w:rsidRPr="00692FBB">
                <w:rPr>
                  <w:rFonts w:eastAsia="Calibri"/>
                  <w:b/>
                  <w:bCs/>
                  <w:lang w:val="nb-NO"/>
                </w:rPr>
                <w:t xml:space="preserve"> </w:t>
              </w:r>
            </w:ins>
            <w:ins w:id="5103" w:author="NO Affiliate" w:date="2026-02-13T17:14:00Z" w16du:dateUtc="2026-02-13T16:14:00Z">
              <w:r w:rsidR="007D1269" w:rsidRPr="00692FBB">
                <w:rPr>
                  <w:rFonts w:eastAsia="Calibri"/>
                  <w:b/>
                  <w:bCs/>
                  <w:lang w:val="nb-NO"/>
                </w:rPr>
                <w:t>Trinn</w:t>
              </w:r>
            </w:ins>
            <w:ins w:id="5104" w:author="NO Affiliate" w:date="2026-02-13T16:39:00Z" w16du:dateUtc="2026-02-13T15:39:00Z">
              <w:r w:rsidRPr="00692FBB">
                <w:rPr>
                  <w:rFonts w:eastAsia="Calibri"/>
                  <w:b/>
                  <w:bCs/>
                  <w:lang w:val="nb-NO"/>
                </w:rPr>
                <w:t xml:space="preserve"> 1 </w:t>
              </w:r>
            </w:ins>
            <w:ins w:id="5105" w:author="NO Affiliate" w:date="2026-02-13T16:41:00Z" w16du:dateUtc="2026-02-13T15:41:00Z">
              <w:r w:rsidRPr="00692FBB">
                <w:rPr>
                  <w:rFonts w:eastAsia="Calibri"/>
                  <w:b/>
                  <w:bCs/>
                  <w:lang w:val="nb-NO"/>
                </w:rPr>
                <w:t>til</w:t>
              </w:r>
            </w:ins>
            <w:ins w:id="5106" w:author="NO Affiliate" w:date="2026-02-13T17:14:00Z" w16du:dateUtc="2026-02-13T16:14:00Z">
              <w:r w:rsidR="007D1269" w:rsidRPr="00692FBB">
                <w:rPr>
                  <w:rFonts w:eastAsia="Calibri"/>
                  <w:b/>
                  <w:bCs/>
                  <w:lang w:val="nb-NO"/>
                </w:rPr>
                <w:t xml:space="preserve"> </w:t>
              </w:r>
            </w:ins>
            <w:ins w:id="5107" w:author="NO Affiliate" w:date="2026-02-13T16:39:00Z" w16du:dateUtc="2026-02-13T15:39:00Z">
              <w:r w:rsidRPr="00692FBB">
                <w:rPr>
                  <w:rFonts w:eastAsia="Calibri"/>
                  <w:b/>
                  <w:bCs/>
                  <w:lang w:val="nb-NO"/>
                </w:rPr>
                <w:t>7</w:t>
              </w:r>
            </w:ins>
          </w:p>
        </w:tc>
      </w:tr>
      <w:tr w:rsidR="00D56F31" w:rsidRPr="00257C22" w14:paraId="18A13AE3" w14:textId="77777777" w:rsidTr="000A5EE8">
        <w:trPr>
          <w:ins w:id="5108" w:author="NO Affiliate" w:date="2026-02-13T16:39:00Z"/>
        </w:trPr>
        <w:tc>
          <w:tcPr>
            <w:tcW w:w="9214" w:type="dxa"/>
            <w:gridSpan w:val="3"/>
          </w:tcPr>
          <w:p w14:paraId="5DF437CE" w14:textId="77777777" w:rsidR="00D56F31" w:rsidRPr="00692FBB" w:rsidRDefault="00D56F31" w:rsidP="00D56F31">
            <w:pPr>
              <w:autoSpaceDE w:val="0"/>
              <w:autoSpaceDN w:val="0"/>
              <w:adjustRightInd w:val="0"/>
              <w:jc w:val="both"/>
              <w:rPr>
                <w:ins w:id="5109" w:author="NO Affiliate" w:date="2026-02-13T16:39:00Z" w16du:dateUtc="2026-02-13T15:39:00Z"/>
                <w:rFonts w:eastAsia="Calibri"/>
                <w:b/>
                <w:bCs/>
                <w:lang w:val="nb-NO"/>
              </w:rPr>
            </w:pPr>
          </w:p>
          <w:p w14:paraId="7D0DD324" w14:textId="56D3359B" w:rsidR="00D56F31" w:rsidRPr="00692FBB" w:rsidRDefault="007D1269" w:rsidP="00D56F31">
            <w:pPr>
              <w:autoSpaceDE w:val="0"/>
              <w:autoSpaceDN w:val="0"/>
              <w:adjustRightInd w:val="0"/>
              <w:spacing w:after="120"/>
              <w:jc w:val="both"/>
              <w:rPr>
                <w:ins w:id="5110" w:author="NO Affiliate" w:date="2026-02-13T16:39:00Z" w16du:dateUtc="2026-02-13T15:39:00Z"/>
                <w:rFonts w:eastAsia="Calibri"/>
                <w:b/>
                <w:bCs/>
                <w:lang w:val="nb-NO"/>
              </w:rPr>
            </w:pPr>
            <w:ins w:id="5111" w:author="NO Affiliate" w:date="2026-02-13T17:11:00Z" w16du:dateUtc="2026-02-13T16:11:00Z">
              <w:r w:rsidRPr="00692FBB">
                <w:rPr>
                  <w:rFonts w:eastAsia="Calibri"/>
                  <w:b/>
                  <w:bCs/>
                  <w:lang w:val="nb-NO"/>
                </w:rPr>
                <w:t>Dersom du få</w:t>
              </w:r>
            </w:ins>
            <w:ins w:id="5112" w:author="NO Affiliate" w:date="2026-02-13T17:12:00Z" w16du:dateUtc="2026-02-13T16:12:00Z">
              <w:r w:rsidRPr="00692FBB">
                <w:rPr>
                  <w:rFonts w:eastAsia="Calibri"/>
                  <w:b/>
                  <w:bCs/>
                  <w:lang w:val="nb-NO"/>
                </w:rPr>
                <w:t>r</w:t>
              </w:r>
            </w:ins>
            <w:ins w:id="5113" w:author="NO Affiliate" w:date="2026-02-13T17:11:00Z" w16du:dateUtc="2026-02-13T16:11:00Z">
              <w:r w:rsidRPr="00692FBB">
                <w:rPr>
                  <w:rFonts w:eastAsia="Calibri"/>
                  <w:b/>
                  <w:bCs/>
                  <w:lang w:val="nb-NO"/>
                </w:rPr>
                <w:t xml:space="preserve"> to</w:t>
              </w:r>
            </w:ins>
            <w:ins w:id="5114" w:author="NO Affiliate" w:date="2026-02-13T16:39:00Z" w16du:dateUtc="2026-02-13T15:39:00Z">
              <w:r w:rsidR="00D56F31" w:rsidRPr="00692FBB">
                <w:rPr>
                  <w:rFonts w:eastAsia="Calibri"/>
                  <w:b/>
                  <w:bCs/>
                  <w:lang w:val="nb-NO"/>
                </w:rPr>
                <w:t xml:space="preserve"> OTULFI </w:t>
              </w:r>
            </w:ins>
            <w:ins w:id="5115" w:author="NO Affiliate" w:date="2026-02-13T17:11:00Z" w16du:dateUtc="2026-02-13T16:11:00Z">
              <w:r w:rsidRPr="00692FBB">
                <w:rPr>
                  <w:rFonts w:eastAsia="Calibri"/>
                  <w:b/>
                  <w:bCs/>
                  <w:lang w:val="nb-NO"/>
                </w:rPr>
                <w:t>ferdigfylte penner med 45 mg til</w:t>
              </w:r>
            </w:ins>
            <w:ins w:id="5116" w:author="NO Affiliate" w:date="2026-02-13T17:12:00Z" w16du:dateUtc="2026-02-13T16:12:00Z">
              <w:r w:rsidRPr="00692FBB">
                <w:rPr>
                  <w:rFonts w:eastAsia="Calibri"/>
                  <w:b/>
                  <w:bCs/>
                  <w:lang w:val="nb-NO"/>
                </w:rPr>
                <w:t xml:space="preserve"> </w:t>
              </w:r>
            </w:ins>
            <w:ins w:id="5117" w:author="NO Affiliate" w:date="2026-02-13T17:11:00Z" w16du:dateUtc="2026-02-13T16:11:00Z">
              <w:r w:rsidRPr="00692FBB">
                <w:rPr>
                  <w:rFonts w:eastAsia="Calibri"/>
                  <w:b/>
                  <w:bCs/>
                  <w:lang w:val="nb-NO"/>
                </w:rPr>
                <w:t xml:space="preserve">en dose på </w:t>
              </w:r>
            </w:ins>
            <w:ins w:id="5118" w:author="NO Affiliate" w:date="2026-02-13T16:39:00Z" w16du:dateUtc="2026-02-13T15:39:00Z">
              <w:r w:rsidR="00D56F31" w:rsidRPr="00692FBB">
                <w:rPr>
                  <w:rFonts w:eastAsia="Calibri"/>
                  <w:b/>
                  <w:bCs/>
                  <w:lang w:val="nb-NO"/>
                </w:rPr>
                <w:t>90</w:t>
              </w:r>
            </w:ins>
            <w:ins w:id="5119" w:author="NO Affiliate" w:date="2026-02-13T17:11:00Z" w16du:dateUtc="2026-02-13T16:11:00Z">
              <w:r w:rsidRPr="00692FBB">
                <w:rPr>
                  <w:rFonts w:eastAsia="Calibri"/>
                  <w:b/>
                  <w:bCs/>
                  <w:lang w:val="nb-NO"/>
                </w:rPr>
                <w:t> </w:t>
              </w:r>
            </w:ins>
            <w:ins w:id="5120" w:author="NO Affiliate" w:date="2026-02-13T16:39:00Z" w16du:dateUtc="2026-02-13T15:39:00Z">
              <w:r w:rsidR="00D56F31" w:rsidRPr="00692FBB">
                <w:rPr>
                  <w:rFonts w:eastAsia="Calibri"/>
                  <w:b/>
                  <w:bCs/>
                  <w:lang w:val="nb-NO"/>
                </w:rPr>
                <w:t>mg</w:t>
              </w:r>
            </w:ins>
            <w:ins w:id="5121" w:author="NO Affiliate" w:date="2026-02-13T17:12:00Z" w16du:dateUtc="2026-02-13T16:12:00Z">
              <w:r w:rsidRPr="00692FBB">
                <w:rPr>
                  <w:rFonts w:eastAsia="Calibri"/>
                  <w:b/>
                  <w:bCs/>
                  <w:lang w:val="nb-NO"/>
                </w:rPr>
                <w:t>,</w:t>
              </w:r>
            </w:ins>
            <w:ins w:id="5122" w:author="NO Affiliate" w:date="2026-02-13T16:39:00Z" w16du:dateUtc="2026-02-13T15:39:00Z">
              <w:r w:rsidR="00D56F31" w:rsidRPr="00692FBB">
                <w:rPr>
                  <w:rFonts w:eastAsia="Calibri"/>
                  <w:b/>
                  <w:bCs/>
                  <w:lang w:val="nb-NO"/>
                </w:rPr>
                <w:t xml:space="preserve"> </w:t>
              </w:r>
            </w:ins>
            <w:ins w:id="5123" w:author="NO Affiliate" w:date="2026-02-13T17:11:00Z" w16du:dateUtc="2026-02-13T16:11:00Z">
              <w:r w:rsidRPr="00692FBB">
                <w:rPr>
                  <w:rFonts w:eastAsia="Calibri"/>
                  <w:b/>
                  <w:bCs/>
                  <w:lang w:val="nb-NO"/>
                </w:rPr>
                <w:t>skal den andre dosen injis</w:t>
              </w:r>
            </w:ins>
            <w:ins w:id="5124" w:author="NO Affiliate" w:date="2026-02-13T17:12:00Z" w16du:dateUtc="2026-02-13T16:12:00Z">
              <w:r w:rsidRPr="00692FBB">
                <w:rPr>
                  <w:rFonts w:eastAsia="Calibri"/>
                  <w:b/>
                  <w:bCs/>
                  <w:lang w:val="nb-NO"/>
                </w:rPr>
                <w:t>eres like etter den første</w:t>
              </w:r>
            </w:ins>
            <w:ins w:id="5125" w:author="NO Affiliate" w:date="2026-02-13T16:39:00Z" w16du:dateUtc="2026-02-13T15:39:00Z">
              <w:r w:rsidR="00D56F31" w:rsidRPr="00692FBB">
                <w:rPr>
                  <w:rFonts w:eastAsia="Calibri"/>
                  <w:b/>
                  <w:bCs/>
                  <w:lang w:val="nb-NO"/>
                </w:rPr>
                <w:t>.</w:t>
              </w:r>
            </w:ins>
          </w:p>
          <w:p w14:paraId="166A0F35" w14:textId="4AF97400" w:rsidR="00D56F31" w:rsidRPr="00692FBB" w:rsidRDefault="007D1269" w:rsidP="00D56F31">
            <w:pPr>
              <w:numPr>
                <w:ilvl w:val="0"/>
                <w:numId w:val="121"/>
              </w:numPr>
              <w:autoSpaceDE w:val="0"/>
              <w:autoSpaceDN w:val="0"/>
              <w:adjustRightInd w:val="0"/>
              <w:spacing w:before="120"/>
              <w:ind w:left="470" w:hanging="357"/>
              <w:contextualSpacing/>
              <w:jc w:val="both"/>
              <w:rPr>
                <w:ins w:id="5126" w:author="NO Affiliate" w:date="2026-02-13T16:39:00Z" w16du:dateUtc="2026-02-13T15:39:00Z"/>
                <w:rFonts w:eastAsia="Calibri"/>
                <w:lang w:val="nb-NO"/>
              </w:rPr>
            </w:pPr>
            <w:ins w:id="5127" w:author="NO Affiliate" w:date="2026-02-13T17:14:00Z" w16du:dateUtc="2026-02-13T16:14:00Z">
              <w:r w:rsidRPr="00692FBB">
                <w:rPr>
                  <w:rFonts w:eastAsia="Calibri"/>
                  <w:lang w:val="nb-NO"/>
                </w:rPr>
                <w:t xml:space="preserve">Gjenta </w:t>
              </w:r>
              <w:r w:rsidRPr="00692FBB">
                <w:rPr>
                  <w:rFonts w:eastAsia="Calibri"/>
                  <w:b/>
                  <w:bCs/>
                  <w:lang w:val="nb-NO"/>
                </w:rPr>
                <w:t>Trinn</w:t>
              </w:r>
            </w:ins>
            <w:ins w:id="5128" w:author="NO Affiliate" w:date="2026-02-13T16:39:00Z" w16du:dateUtc="2026-02-13T15:39:00Z">
              <w:r w:rsidR="00D56F31" w:rsidRPr="00692FBB">
                <w:rPr>
                  <w:rFonts w:eastAsia="Calibri"/>
                  <w:b/>
                  <w:bCs/>
                  <w:lang w:val="nb-NO"/>
                </w:rPr>
                <w:t xml:space="preserve"> 1 </w:t>
              </w:r>
            </w:ins>
            <w:ins w:id="5129" w:author="NO Affiliate" w:date="2026-02-13T17:14:00Z" w16du:dateUtc="2026-02-13T16:14:00Z">
              <w:r w:rsidRPr="00692FBB">
                <w:rPr>
                  <w:rFonts w:eastAsia="Calibri"/>
                  <w:b/>
                  <w:bCs/>
                  <w:lang w:val="nb-NO"/>
                </w:rPr>
                <w:t>til og med</w:t>
              </w:r>
            </w:ins>
            <w:ins w:id="5130" w:author="NO Affiliate" w:date="2026-02-16T09:43:00Z" w16du:dateUtc="2026-02-16T08:43:00Z">
              <w:r w:rsidR="00EE2E5B" w:rsidRPr="00692FBB">
                <w:rPr>
                  <w:rFonts w:eastAsia="Calibri"/>
                  <w:b/>
                  <w:bCs/>
                  <w:lang w:val="nb-NO"/>
                </w:rPr>
                <w:t xml:space="preserve"> Trinn</w:t>
              </w:r>
            </w:ins>
            <w:ins w:id="5131" w:author="NO Affiliate" w:date="2026-02-13T16:39:00Z" w16du:dateUtc="2026-02-13T15:39:00Z">
              <w:r w:rsidR="00D56F31" w:rsidRPr="00692FBB">
                <w:rPr>
                  <w:rFonts w:eastAsia="Calibri"/>
                  <w:b/>
                  <w:bCs/>
                  <w:lang w:val="nb-NO"/>
                </w:rPr>
                <w:t xml:space="preserve"> 7</w:t>
              </w:r>
              <w:r w:rsidR="00D56F31" w:rsidRPr="00692FBB">
                <w:rPr>
                  <w:rFonts w:eastAsia="Calibri"/>
                  <w:lang w:val="nb-NO"/>
                </w:rPr>
                <w:t xml:space="preserve"> </w:t>
              </w:r>
            </w:ins>
            <w:ins w:id="5132" w:author="NO Affiliate" w:date="2026-02-13T17:15:00Z" w16du:dateUtc="2026-02-13T16:15:00Z">
              <w:r w:rsidRPr="00692FBB">
                <w:rPr>
                  <w:rFonts w:eastAsia="Calibri"/>
                  <w:lang w:val="nb-NO"/>
                </w:rPr>
                <w:t>med den andre</w:t>
              </w:r>
            </w:ins>
            <w:ins w:id="5133" w:author="NO Affiliate" w:date="2026-02-13T16:39:00Z" w16du:dateUtc="2026-02-13T15:39:00Z">
              <w:r w:rsidR="00D56F31" w:rsidRPr="00692FBB">
                <w:rPr>
                  <w:rFonts w:eastAsia="Calibri"/>
                  <w:lang w:val="nb-NO"/>
                </w:rPr>
                <w:t xml:space="preserve"> OTULFI </w:t>
              </w:r>
            </w:ins>
            <w:ins w:id="5134" w:author="NO Affiliate" w:date="2026-02-13T17:15:00Z" w16du:dateUtc="2026-02-13T16:15:00Z">
              <w:r w:rsidRPr="00692FBB">
                <w:rPr>
                  <w:rFonts w:eastAsia="Calibri"/>
                  <w:lang w:val="nb-NO"/>
                </w:rPr>
                <w:t>ferdigfylte pennen</w:t>
              </w:r>
            </w:ins>
            <w:ins w:id="5135" w:author="NO Affiliate" w:date="2026-02-13T16:39:00Z" w16du:dateUtc="2026-02-13T15:39:00Z">
              <w:r w:rsidR="00D56F31" w:rsidRPr="00692FBB">
                <w:rPr>
                  <w:rFonts w:eastAsia="Calibri"/>
                  <w:lang w:val="nb-NO"/>
                </w:rPr>
                <w:t>.</w:t>
              </w:r>
            </w:ins>
          </w:p>
          <w:p w14:paraId="7DD612EE" w14:textId="0FA2C2E5" w:rsidR="00D56F31" w:rsidRPr="00692FBB" w:rsidRDefault="007D1269" w:rsidP="00D56F31">
            <w:pPr>
              <w:numPr>
                <w:ilvl w:val="0"/>
                <w:numId w:val="121"/>
              </w:numPr>
              <w:autoSpaceDE w:val="0"/>
              <w:autoSpaceDN w:val="0"/>
              <w:adjustRightInd w:val="0"/>
              <w:spacing w:before="120"/>
              <w:ind w:left="470" w:hanging="357"/>
              <w:contextualSpacing/>
              <w:jc w:val="both"/>
              <w:rPr>
                <w:ins w:id="5136" w:author="NO Affiliate" w:date="2026-02-13T16:39:00Z" w16du:dateUtc="2026-02-13T15:39:00Z"/>
                <w:rFonts w:eastAsia="Calibri"/>
                <w:lang w:val="nb-NO"/>
              </w:rPr>
            </w:pPr>
            <w:ins w:id="5137" w:author="NO Affiliate" w:date="2026-02-13T17:15:00Z" w16du:dateUtc="2026-02-13T16:15:00Z">
              <w:r w:rsidRPr="00692FBB">
                <w:rPr>
                  <w:rFonts w:eastAsia="Calibri"/>
                  <w:b/>
                  <w:bCs/>
                  <w:lang w:val="nb-NO"/>
                </w:rPr>
                <w:t xml:space="preserve">Velg </w:t>
              </w:r>
            </w:ins>
            <w:ins w:id="5138" w:author="NO Affiliate" w:date="2026-02-13T16:39:00Z" w16du:dateUtc="2026-02-13T15:39:00Z">
              <w:r w:rsidR="00D56F31" w:rsidRPr="00692FBB">
                <w:rPr>
                  <w:rFonts w:eastAsia="Calibri"/>
                  <w:b/>
                  <w:bCs/>
                  <w:lang w:val="nb-NO"/>
                </w:rPr>
                <w:t xml:space="preserve">to </w:t>
              </w:r>
            </w:ins>
            <w:ins w:id="5139" w:author="NO Affiliate" w:date="2026-02-13T17:15:00Z" w16du:dateUtc="2026-02-13T16:15:00Z">
              <w:r w:rsidRPr="00692FBB">
                <w:rPr>
                  <w:rFonts w:eastAsia="Calibri"/>
                  <w:b/>
                  <w:bCs/>
                  <w:lang w:val="nb-NO"/>
                </w:rPr>
                <w:t>forskjellige injeksjonssteder for disse injeksjonene</w:t>
              </w:r>
            </w:ins>
            <w:ins w:id="5140" w:author="NO Affiliate" w:date="2026-02-13T16:39:00Z" w16du:dateUtc="2026-02-13T15:39:00Z">
              <w:r w:rsidR="00D56F31" w:rsidRPr="00692FBB">
                <w:rPr>
                  <w:rFonts w:eastAsia="Calibri"/>
                  <w:lang w:val="nb-NO"/>
                </w:rPr>
                <w:t xml:space="preserve"> (</w:t>
              </w:r>
            </w:ins>
            <w:ins w:id="5141" w:author="NO Affiliate" w:date="2026-02-13T17:16:00Z" w16du:dateUtc="2026-02-13T16:16:00Z">
              <w:r w:rsidRPr="00692FBB">
                <w:rPr>
                  <w:rFonts w:eastAsia="Calibri"/>
                  <w:lang w:val="nb-NO"/>
                </w:rPr>
                <w:t>f.eks.</w:t>
              </w:r>
            </w:ins>
            <w:ins w:id="5142" w:author="NO Affiliate" w:date="2026-02-13T16:39:00Z" w16du:dateUtc="2026-02-13T15:39:00Z">
              <w:r w:rsidR="00D56F31" w:rsidRPr="00692FBB">
                <w:rPr>
                  <w:rFonts w:eastAsia="Calibri"/>
                  <w:lang w:val="nb-NO"/>
                </w:rPr>
                <w:t xml:space="preserve"> </w:t>
              </w:r>
            </w:ins>
            <w:ins w:id="5143" w:author="NO Affiliate" w:date="2026-02-13T17:16:00Z" w16du:dateUtc="2026-02-13T16:16:00Z">
              <w:r w:rsidRPr="00692FBB">
                <w:rPr>
                  <w:rFonts w:eastAsia="Calibri"/>
                  <w:lang w:val="nb-NO"/>
                </w:rPr>
                <w:t>é</w:t>
              </w:r>
            </w:ins>
            <w:ins w:id="5144" w:author="NO Affiliate" w:date="2026-02-13T16:39:00Z" w16du:dateUtc="2026-02-13T15:39:00Z">
              <w:r w:rsidR="00D56F31" w:rsidRPr="00692FBB">
                <w:rPr>
                  <w:rFonts w:eastAsia="Calibri"/>
                  <w:lang w:val="nb-NO"/>
                </w:rPr>
                <w:t>n inje</w:t>
              </w:r>
            </w:ins>
            <w:ins w:id="5145" w:author="NO Affiliate" w:date="2026-02-13T17:16:00Z" w16du:dateUtc="2026-02-13T16:16:00Z">
              <w:r w:rsidRPr="00692FBB">
                <w:rPr>
                  <w:rFonts w:eastAsia="Calibri"/>
                  <w:lang w:val="nb-NO"/>
                </w:rPr>
                <w:t>ksjon</w:t>
              </w:r>
            </w:ins>
            <w:ins w:id="5146" w:author="NO Affiliate" w:date="2026-02-13T16:39:00Z" w16du:dateUtc="2026-02-13T15:39:00Z">
              <w:r w:rsidR="00D56F31" w:rsidRPr="00692FBB">
                <w:rPr>
                  <w:rFonts w:eastAsia="Calibri"/>
                  <w:lang w:val="nb-NO"/>
                </w:rPr>
                <w:t xml:space="preserve"> i </w:t>
              </w:r>
            </w:ins>
            <w:ins w:id="5147" w:author="NO Affiliate" w:date="2026-02-13T17:16:00Z" w16du:dateUtc="2026-02-13T16:16:00Z">
              <w:r w:rsidRPr="00692FBB">
                <w:rPr>
                  <w:rFonts w:eastAsia="Calibri"/>
                  <w:lang w:val="nb-NO"/>
                </w:rPr>
                <w:t>høyre lår</w:t>
              </w:r>
            </w:ins>
            <w:ins w:id="5148" w:author="NO Affiliate" w:date="2026-02-13T16:39:00Z" w16du:dateUtc="2026-02-13T15:39:00Z">
              <w:r w:rsidR="00D56F31" w:rsidRPr="00692FBB">
                <w:rPr>
                  <w:rFonts w:eastAsia="Calibri"/>
                  <w:lang w:val="nb-NO"/>
                </w:rPr>
                <w:t xml:space="preserve"> </w:t>
              </w:r>
            </w:ins>
            <w:ins w:id="5149" w:author="NO Affiliate" w:date="2026-02-13T17:16:00Z" w16du:dateUtc="2026-02-13T16:16:00Z">
              <w:r w:rsidRPr="00692FBB">
                <w:rPr>
                  <w:rFonts w:eastAsia="Calibri"/>
                  <w:lang w:val="nb-NO"/>
                </w:rPr>
                <w:t>og</w:t>
              </w:r>
            </w:ins>
            <w:ins w:id="5150" w:author="NO Affiliate" w:date="2026-02-13T16:39:00Z" w16du:dateUtc="2026-02-13T15:39:00Z">
              <w:r w:rsidR="00D56F31" w:rsidRPr="00692FBB">
                <w:rPr>
                  <w:rFonts w:eastAsia="Calibri"/>
                  <w:lang w:val="nb-NO"/>
                </w:rPr>
                <w:t xml:space="preserve"> </w:t>
              </w:r>
            </w:ins>
            <w:ins w:id="5151" w:author="NO Affiliate" w:date="2026-02-13T17:16:00Z" w16du:dateUtc="2026-02-13T16:16:00Z">
              <w:r w:rsidRPr="00692FBB">
                <w:rPr>
                  <w:rFonts w:eastAsia="Calibri"/>
                  <w:lang w:val="nb-NO"/>
                </w:rPr>
                <w:t>den andre injeksjonen</w:t>
              </w:r>
            </w:ins>
            <w:ins w:id="5152" w:author="NO Affiliate" w:date="2026-02-13T16:39:00Z" w16du:dateUtc="2026-02-13T15:39:00Z">
              <w:r w:rsidR="00D56F31" w:rsidRPr="00692FBB">
                <w:rPr>
                  <w:rFonts w:eastAsia="Calibri"/>
                  <w:lang w:val="nb-NO"/>
                </w:rPr>
                <w:t xml:space="preserve"> i </w:t>
              </w:r>
            </w:ins>
            <w:ins w:id="5153" w:author="NO Affiliate" w:date="2026-02-13T17:16:00Z" w16du:dateUtc="2026-02-13T16:16:00Z">
              <w:r w:rsidRPr="00692FBB">
                <w:rPr>
                  <w:rFonts w:eastAsia="Calibri"/>
                  <w:lang w:val="nb-NO"/>
                </w:rPr>
                <w:t>venstre lår</w:t>
              </w:r>
            </w:ins>
            <w:ins w:id="5154" w:author="NO Affiliate" w:date="2026-02-13T16:39:00Z" w16du:dateUtc="2026-02-13T15:39:00Z">
              <w:r w:rsidR="00D56F31" w:rsidRPr="00692FBB">
                <w:rPr>
                  <w:rFonts w:eastAsia="Calibri"/>
                  <w:lang w:val="nb-NO"/>
                </w:rPr>
                <w:t xml:space="preserve">) </w:t>
              </w:r>
            </w:ins>
            <w:ins w:id="5155" w:author="NO Affiliate" w:date="2026-02-13T17:17:00Z" w16du:dateUtc="2026-02-13T16:17:00Z">
              <w:r w:rsidRPr="00692FBB">
                <w:rPr>
                  <w:rFonts w:eastAsia="Calibri"/>
                  <w:lang w:val="nb-NO"/>
                </w:rPr>
                <w:t xml:space="preserve">og </w:t>
              </w:r>
            </w:ins>
            <w:ins w:id="5156" w:author="NO Affiliate" w:date="2026-02-16T14:40:00Z" w16du:dateUtc="2026-02-16T13:40:00Z">
              <w:r w:rsidR="00F60FE2" w:rsidRPr="00692FBB">
                <w:rPr>
                  <w:rFonts w:eastAsia="Calibri"/>
                  <w:lang w:val="nb-NO"/>
                </w:rPr>
                <w:t>sett</w:t>
              </w:r>
            </w:ins>
            <w:ins w:id="5157" w:author="NO Affiliate" w:date="2026-02-13T17:17:00Z" w16du:dateUtc="2026-02-13T16:17:00Z">
              <w:r w:rsidRPr="00692FBB">
                <w:rPr>
                  <w:rFonts w:eastAsia="Calibri"/>
                  <w:lang w:val="nb-NO"/>
                </w:rPr>
                <w:t xml:space="preserve"> injeksjonene like etter hverandre.</w:t>
              </w:r>
            </w:ins>
          </w:p>
        </w:tc>
      </w:tr>
    </w:tbl>
    <w:p w14:paraId="10C91E6D" w14:textId="7A36E0F2" w:rsidR="005C1F17" w:rsidRPr="00692FBB" w:rsidRDefault="005C1F17" w:rsidP="005C1F17">
      <w:pPr>
        <w:autoSpaceDE w:val="0"/>
        <w:autoSpaceDN w:val="0"/>
        <w:spacing w:after="0" w:line="240" w:lineRule="auto"/>
        <w:rPr>
          <w:ins w:id="5158" w:author="NO Affiliate" w:date="2026-02-13T16:25:00Z" w16du:dateUtc="2026-02-13T15:25:00Z"/>
          <w:rFonts w:ascii="Times New Roman" w:eastAsia="Calibri" w:hAnsi="Times New Roman" w:cs="Times New Roman"/>
          <w:lang w:val="nb-NO"/>
        </w:rPr>
      </w:pPr>
    </w:p>
    <w:p w14:paraId="32C0B84A" w14:textId="77777777" w:rsidR="00D56F31" w:rsidRPr="00692FBB" w:rsidRDefault="00D56F31" w:rsidP="00D56F31">
      <w:pPr>
        <w:autoSpaceDE w:val="0"/>
        <w:autoSpaceDN w:val="0"/>
        <w:adjustRightInd w:val="0"/>
        <w:spacing w:after="0" w:line="240" w:lineRule="auto"/>
        <w:jc w:val="both"/>
        <w:rPr>
          <w:ins w:id="5159" w:author="NO Affiliate" w:date="2026-02-13T16:40:00Z" w16du:dateUtc="2026-02-13T15:40:00Z"/>
          <w:rFonts w:ascii="Times New Roman" w:eastAsia="Calibri" w:hAnsi="Times New Roman" w:cs="Times New Roman"/>
          <w:lang w:val="nb-NO"/>
        </w:rPr>
      </w:pPr>
    </w:p>
    <w:tbl>
      <w:tblPr>
        <w:tblStyle w:val="Tabellrutenett6"/>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
        <w:gridCol w:w="4441"/>
        <w:gridCol w:w="3776"/>
      </w:tblGrid>
      <w:tr w:rsidR="00D56F31" w:rsidRPr="00692FBB" w14:paraId="63FE79F1" w14:textId="77777777" w:rsidTr="000A5EE8">
        <w:trPr>
          <w:gridAfter w:val="1"/>
          <w:wAfter w:w="3776" w:type="dxa"/>
          <w:trHeight w:val="499"/>
          <w:ins w:id="5160" w:author="NO Affiliate" w:date="2026-02-13T16:40:00Z"/>
        </w:trPr>
        <w:tc>
          <w:tcPr>
            <w:tcW w:w="946" w:type="dxa"/>
          </w:tcPr>
          <w:p w14:paraId="266ACF05" w14:textId="0D09E3CE" w:rsidR="00D56F31" w:rsidRPr="00692FBB" w:rsidRDefault="007D1269" w:rsidP="00D56F31">
            <w:pPr>
              <w:autoSpaceDE w:val="0"/>
              <w:autoSpaceDN w:val="0"/>
              <w:adjustRightInd w:val="0"/>
              <w:jc w:val="both"/>
              <w:rPr>
                <w:ins w:id="5161" w:author="NO Affiliate" w:date="2026-02-13T16:40:00Z" w16du:dateUtc="2026-02-13T15:40:00Z"/>
                <w:rFonts w:eastAsia="Calibri"/>
                <w:lang w:val="nb-NO"/>
              </w:rPr>
            </w:pPr>
            <w:ins w:id="5162" w:author="NO Affiliate" w:date="2026-02-13T17:17:00Z" w16du:dateUtc="2026-02-13T16:17:00Z">
              <w:r w:rsidRPr="00692FBB">
                <w:rPr>
                  <w:rFonts w:eastAsia="Calibri"/>
                  <w:b/>
                  <w:bCs/>
                  <w:lang w:val="nb-NO"/>
                </w:rPr>
                <w:t>Trinn</w:t>
              </w:r>
            </w:ins>
            <w:ins w:id="5163" w:author="NO Affiliate" w:date="2026-02-13T16:40:00Z" w16du:dateUtc="2026-02-13T15:40:00Z">
              <w:r w:rsidR="00D56F31" w:rsidRPr="00692FBB">
                <w:rPr>
                  <w:rFonts w:eastAsia="Calibri"/>
                  <w:b/>
                  <w:bCs/>
                  <w:lang w:val="nb-NO"/>
                </w:rPr>
                <w:t xml:space="preserve"> 9</w:t>
              </w:r>
            </w:ins>
          </w:p>
        </w:tc>
        <w:tc>
          <w:tcPr>
            <w:tcW w:w="4441" w:type="dxa"/>
            <w:shd w:val="clear" w:color="auto" w:fill="F2DBF5"/>
          </w:tcPr>
          <w:p w14:paraId="6A94A803" w14:textId="5239A551" w:rsidR="00D56F31" w:rsidRPr="00692FBB" w:rsidRDefault="007D1269" w:rsidP="00D56F31">
            <w:pPr>
              <w:autoSpaceDE w:val="0"/>
              <w:autoSpaceDN w:val="0"/>
              <w:adjustRightInd w:val="0"/>
              <w:jc w:val="both"/>
              <w:rPr>
                <w:ins w:id="5164" w:author="NO Affiliate" w:date="2026-02-13T16:40:00Z" w16du:dateUtc="2026-02-13T15:40:00Z"/>
                <w:rFonts w:eastAsia="Calibri"/>
                <w:lang w:val="nb-NO"/>
              </w:rPr>
            </w:pPr>
            <w:ins w:id="5165" w:author="NO Affiliate" w:date="2026-02-13T17:17:00Z">
              <w:r w:rsidRPr="00692FBB">
                <w:rPr>
                  <w:rFonts w:eastAsia="Calibri"/>
                  <w:b/>
                  <w:bCs/>
                  <w:lang w:val="nb-NO"/>
                </w:rPr>
                <w:t xml:space="preserve">Kast </w:t>
              </w:r>
            </w:ins>
            <w:ins w:id="5166" w:author="NO Affiliate" w:date="2026-02-13T16:40:00Z" w16du:dateUtc="2026-02-13T15:40:00Z">
              <w:r w:rsidR="00D56F31" w:rsidRPr="00692FBB">
                <w:rPr>
                  <w:rFonts w:eastAsia="Calibri"/>
                  <w:b/>
                  <w:bCs/>
                  <w:lang w:val="nb-NO"/>
                </w:rPr>
                <w:t xml:space="preserve">OTULFI </w:t>
              </w:r>
            </w:ins>
            <w:ins w:id="5167" w:author="NO Affiliate" w:date="2026-02-13T17:18:00Z" w16du:dateUtc="2026-02-13T16:18:00Z">
              <w:r w:rsidRPr="00692FBB">
                <w:rPr>
                  <w:rFonts w:eastAsia="Calibri"/>
                  <w:b/>
                  <w:bCs/>
                  <w:lang w:val="nb-NO"/>
                </w:rPr>
                <w:t>ferdigfylt penn</w:t>
              </w:r>
            </w:ins>
          </w:p>
        </w:tc>
      </w:tr>
      <w:tr w:rsidR="00D56F31" w:rsidRPr="00692FBB" w14:paraId="014D5FA6" w14:textId="77777777" w:rsidTr="000A5EE8">
        <w:trPr>
          <w:ins w:id="5168" w:author="NO Affiliate" w:date="2026-02-13T16:40:00Z"/>
        </w:trPr>
        <w:tc>
          <w:tcPr>
            <w:tcW w:w="5387" w:type="dxa"/>
            <w:gridSpan w:val="2"/>
            <w:shd w:val="clear" w:color="auto" w:fill="FFFFFF"/>
          </w:tcPr>
          <w:p w14:paraId="3499003F" w14:textId="0A4C9017" w:rsidR="00D56F31" w:rsidRPr="00692FBB" w:rsidRDefault="0027064F" w:rsidP="00D56F31">
            <w:pPr>
              <w:autoSpaceDE w:val="0"/>
              <w:autoSpaceDN w:val="0"/>
              <w:adjustRightInd w:val="0"/>
              <w:spacing w:before="120" w:after="60"/>
              <w:ind w:left="113"/>
              <w:jc w:val="both"/>
              <w:rPr>
                <w:ins w:id="5169" w:author="NO Affiliate" w:date="2026-02-13T16:40:00Z" w16du:dateUtc="2026-02-13T15:40:00Z"/>
                <w:rFonts w:eastAsia="Calibri"/>
                <w:lang w:val="nb-NO"/>
              </w:rPr>
            </w:pPr>
            <w:ins w:id="5170" w:author="NO Affiliate" w:date="2026-02-13T17:20:00Z" w16du:dateUtc="2026-02-13T16:20:00Z">
              <w:r w:rsidRPr="00692FBB">
                <w:rPr>
                  <w:rFonts w:eastAsia="Calibri"/>
                  <w:bCs/>
                  <w:lang w:val="nb-NO"/>
                </w:rPr>
                <w:t xml:space="preserve">Den </w:t>
              </w:r>
            </w:ins>
            <w:ins w:id="5171" w:author="NO Affiliate" w:date="2026-02-13T17:18:00Z" w16du:dateUtc="2026-02-13T16:18:00Z">
              <w:r w:rsidR="007D1269" w:rsidRPr="00692FBB">
                <w:rPr>
                  <w:rFonts w:eastAsia="Calibri"/>
                  <w:bCs/>
                  <w:lang w:val="nb-NO"/>
                </w:rPr>
                <w:t>brukt</w:t>
              </w:r>
            </w:ins>
            <w:ins w:id="5172" w:author="NO Affiliate" w:date="2026-02-13T17:20:00Z" w16du:dateUtc="2026-02-13T16:20:00Z">
              <w:r w:rsidRPr="00692FBB">
                <w:rPr>
                  <w:rFonts w:eastAsia="Calibri"/>
                  <w:bCs/>
                  <w:lang w:val="nb-NO"/>
                </w:rPr>
                <w:t>e</w:t>
              </w:r>
            </w:ins>
            <w:ins w:id="5173" w:author="NO Affiliate" w:date="2026-02-13T17:18:00Z" w16du:dateUtc="2026-02-13T16:18:00Z">
              <w:r w:rsidR="007D1269" w:rsidRPr="00692FBB">
                <w:rPr>
                  <w:rFonts w:eastAsia="Calibri"/>
                  <w:bCs/>
                  <w:lang w:val="nb-NO"/>
                </w:rPr>
                <w:t xml:space="preserve"> OTULFI</w:t>
              </w:r>
            </w:ins>
            <w:ins w:id="5174" w:author="NO Affiliate" w:date="2026-02-13T17:18:00Z">
              <w:r w:rsidR="007D1269" w:rsidRPr="00692FBB">
                <w:rPr>
                  <w:rFonts w:eastAsia="Calibri"/>
                  <w:bCs/>
                  <w:lang w:val="nb-NO"/>
                </w:rPr>
                <w:t xml:space="preserve"> ferdigfylt</w:t>
              </w:r>
            </w:ins>
            <w:ins w:id="5175" w:author="NO Affiliate" w:date="2026-02-13T17:20:00Z" w16du:dateUtc="2026-02-13T16:20:00Z">
              <w:r w:rsidRPr="00692FBB">
                <w:rPr>
                  <w:rFonts w:eastAsia="Calibri"/>
                  <w:bCs/>
                  <w:lang w:val="nb-NO"/>
                </w:rPr>
                <w:t>e</w:t>
              </w:r>
            </w:ins>
            <w:ins w:id="5176" w:author="NO Affiliate" w:date="2026-02-13T17:18:00Z">
              <w:r w:rsidR="007D1269" w:rsidRPr="00692FBB">
                <w:rPr>
                  <w:rFonts w:eastAsia="Calibri"/>
                  <w:bCs/>
                  <w:lang w:val="nb-NO"/>
                </w:rPr>
                <w:t xml:space="preserve"> penn</w:t>
              </w:r>
            </w:ins>
            <w:ins w:id="5177" w:author="NO Affiliate" w:date="2026-02-13T17:20:00Z" w16du:dateUtc="2026-02-13T16:20:00Z">
              <w:r w:rsidRPr="00692FBB">
                <w:rPr>
                  <w:rFonts w:eastAsia="Calibri"/>
                  <w:bCs/>
                  <w:lang w:val="nb-NO"/>
                </w:rPr>
                <w:t>en</w:t>
              </w:r>
            </w:ins>
            <w:ins w:id="5178" w:author="NO Affiliate" w:date="2026-02-13T17:19:00Z" w16du:dateUtc="2026-02-13T16:19:00Z">
              <w:r w:rsidR="007D1269" w:rsidRPr="00692FBB">
                <w:rPr>
                  <w:rFonts w:eastAsia="Calibri"/>
                  <w:bCs/>
                  <w:lang w:val="nb-NO"/>
                </w:rPr>
                <w:t xml:space="preserve"> og den gjennomsiktige hetten legges i en </w:t>
              </w:r>
            </w:ins>
            <w:ins w:id="5179" w:author="NO Affiliate" w:date="2026-02-13T17:18:00Z">
              <w:r w:rsidR="007D1269" w:rsidRPr="00692FBB">
                <w:rPr>
                  <w:rFonts w:eastAsia="Calibri"/>
                  <w:bCs/>
                  <w:lang w:val="nb-NO"/>
                </w:rPr>
                <w:t xml:space="preserve">i en avfallsbeholder </w:t>
              </w:r>
            </w:ins>
            <w:ins w:id="5180" w:author="NO Affiliate" w:date="2026-02-13T17:20:00Z" w16du:dateUtc="2026-02-13T16:20:00Z">
              <w:r w:rsidRPr="00692FBB">
                <w:rPr>
                  <w:bCs/>
                  <w:lang w:val="nb-NO" w:bidi="en-US"/>
                </w:rPr>
                <w:t>som det ikke kan stikkes hull i,</w:t>
              </w:r>
            </w:ins>
            <w:ins w:id="5181" w:author="NO Affiliate" w:date="2026-02-13T17:21:00Z" w16du:dateUtc="2026-02-13T16:21:00Z">
              <w:r w:rsidRPr="00692FBB">
                <w:rPr>
                  <w:bCs/>
                  <w:lang w:val="nb-NO" w:bidi="en-US"/>
                </w:rPr>
                <w:t xml:space="preserve"> som en beholder </w:t>
              </w:r>
            </w:ins>
            <w:ins w:id="5182" w:author="NO Affiliate" w:date="2026-02-13T17:18:00Z">
              <w:r w:rsidR="007D1269" w:rsidRPr="00692FBB">
                <w:rPr>
                  <w:rFonts w:eastAsia="Calibri"/>
                  <w:bCs/>
                  <w:lang w:val="nb-NO"/>
                </w:rPr>
                <w:t>for skarpe gjenstander</w:t>
              </w:r>
            </w:ins>
            <w:ins w:id="5183" w:author="NO Affiliate" w:date="2026-02-13T17:21:00Z" w16du:dateUtc="2026-02-13T16:21:00Z">
              <w:r w:rsidRPr="00692FBB">
                <w:rPr>
                  <w:rFonts w:eastAsia="Calibri"/>
                  <w:bCs/>
                  <w:lang w:val="nb-NO"/>
                </w:rPr>
                <w:t>,</w:t>
              </w:r>
            </w:ins>
            <w:ins w:id="5184" w:author="NO Affiliate" w:date="2026-02-13T17:18:00Z">
              <w:r w:rsidR="007D1269" w:rsidRPr="00692FBB">
                <w:rPr>
                  <w:rFonts w:eastAsia="Calibri"/>
                  <w:bCs/>
                  <w:lang w:val="nb-NO"/>
                </w:rPr>
                <w:t xml:space="preserve"> umiddelbart etter bruk</w:t>
              </w:r>
            </w:ins>
            <w:ins w:id="5185" w:author="NO Affiliate" w:date="2026-02-13T16:40:00Z" w16du:dateUtc="2026-02-13T15:40:00Z">
              <w:r w:rsidR="00D56F31" w:rsidRPr="00692FBB">
                <w:rPr>
                  <w:rFonts w:eastAsia="Calibri"/>
                  <w:lang w:val="nb-NO"/>
                </w:rPr>
                <w:t xml:space="preserve"> (se </w:t>
              </w:r>
              <w:r w:rsidR="00D56F31" w:rsidRPr="00692FBB">
                <w:rPr>
                  <w:rFonts w:eastAsia="Calibri"/>
                  <w:b/>
                  <w:bCs/>
                  <w:lang w:val="nb-NO"/>
                </w:rPr>
                <w:t>Figur R</w:t>
              </w:r>
              <w:r w:rsidR="00D56F31" w:rsidRPr="00692FBB">
                <w:rPr>
                  <w:rFonts w:eastAsia="Calibri"/>
                  <w:lang w:val="nb-NO"/>
                </w:rPr>
                <w:t xml:space="preserve">). </w:t>
              </w:r>
            </w:ins>
          </w:p>
          <w:p w14:paraId="6CAB47BA" w14:textId="4ED24071" w:rsidR="00D56F31" w:rsidRPr="00692FBB" w:rsidRDefault="0027064F" w:rsidP="00D56F31">
            <w:pPr>
              <w:autoSpaceDE w:val="0"/>
              <w:autoSpaceDN w:val="0"/>
              <w:adjustRightInd w:val="0"/>
              <w:spacing w:before="120" w:after="60"/>
              <w:ind w:left="122"/>
              <w:jc w:val="both"/>
              <w:rPr>
                <w:ins w:id="5186" w:author="NO Affiliate" w:date="2026-02-13T16:40:00Z" w16du:dateUtc="2026-02-13T15:40:00Z"/>
                <w:rFonts w:eastAsia="Calibri"/>
                <w:lang w:val="nb-NO"/>
              </w:rPr>
            </w:pPr>
            <w:ins w:id="5187" w:author="NO Affiliate" w:date="2026-02-13T17:22:00Z" w16du:dateUtc="2026-02-13T16:22:00Z">
              <w:r w:rsidRPr="00692FBB">
                <w:rPr>
                  <w:rFonts w:eastAsia="Calibri"/>
                  <w:b/>
                  <w:bCs/>
                  <w:lang w:val="nb-NO"/>
                </w:rPr>
                <w:t>Ikke</w:t>
              </w:r>
            </w:ins>
            <w:ins w:id="5188" w:author="NO Affiliate" w:date="2026-02-13T16:40:00Z" w16du:dateUtc="2026-02-13T15:40:00Z">
              <w:r w:rsidR="00D56F31" w:rsidRPr="00692FBB">
                <w:rPr>
                  <w:rFonts w:eastAsia="Calibri"/>
                  <w:lang w:val="nb-NO"/>
                </w:rPr>
                <w:t xml:space="preserve"> </w:t>
              </w:r>
            </w:ins>
            <w:ins w:id="5189" w:author="NO Affiliate" w:date="2026-02-13T17:22:00Z" w16du:dateUtc="2026-02-13T16:22:00Z">
              <w:r w:rsidRPr="00692FBB">
                <w:rPr>
                  <w:rFonts w:eastAsia="Calibri"/>
                  <w:lang w:val="nb-NO"/>
                </w:rPr>
                <w:t>sett den gjennomsiktige hetten tilbake på</w:t>
              </w:r>
            </w:ins>
            <w:ins w:id="5190" w:author="NO Affiliate" w:date="2026-02-13T16:40:00Z" w16du:dateUtc="2026-02-13T15:40:00Z">
              <w:r w:rsidR="00D56F31" w:rsidRPr="00692FBB">
                <w:rPr>
                  <w:rFonts w:eastAsia="Calibri"/>
                  <w:lang w:val="nb-NO"/>
                </w:rPr>
                <w:t xml:space="preserve"> OTULFI </w:t>
              </w:r>
            </w:ins>
            <w:ins w:id="5191" w:author="NO Affiliate" w:date="2026-02-13T17:22:00Z" w16du:dateUtc="2026-02-13T16:22:00Z">
              <w:r w:rsidRPr="00692FBB">
                <w:rPr>
                  <w:rFonts w:eastAsia="Calibri"/>
                  <w:lang w:val="nb-NO"/>
                </w:rPr>
                <w:t>ferdigfylt penn</w:t>
              </w:r>
            </w:ins>
            <w:ins w:id="5192" w:author="NO Affiliate" w:date="2026-02-13T16:40:00Z" w16du:dateUtc="2026-02-13T15:40:00Z">
              <w:r w:rsidR="00D56F31" w:rsidRPr="00692FBB">
                <w:rPr>
                  <w:rFonts w:eastAsia="Calibri"/>
                  <w:lang w:val="nb-NO"/>
                </w:rPr>
                <w:t>.</w:t>
              </w:r>
            </w:ins>
          </w:p>
          <w:p w14:paraId="01EB986B" w14:textId="3F057274" w:rsidR="00D56F31" w:rsidRPr="00692FBB" w:rsidRDefault="0027064F" w:rsidP="00D56F31">
            <w:pPr>
              <w:autoSpaceDE w:val="0"/>
              <w:autoSpaceDN w:val="0"/>
              <w:adjustRightInd w:val="0"/>
              <w:spacing w:before="120" w:after="60"/>
              <w:ind w:left="113"/>
              <w:jc w:val="both"/>
              <w:rPr>
                <w:ins w:id="5193" w:author="NO Affiliate" w:date="2026-02-13T16:40:00Z" w16du:dateUtc="2026-02-13T15:40:00Z"/>
                <w:rFonts w:eastAsia="Calibri"/>
                <w:lang w:val="nb-NO"/>
              </w:rPr>
            </w:pPr>
            <w:ins w:id="5194" w:author="NO Affiliate" w:date="2026-02-13T17:23:00Z" w16du:dateUtc="2026-02-13T16:23:00Z">
              <w:r w:rsidRPr="00692FBB">
                <w:rPr>
                  <w:b/>
                  <w:bCs/>
                  <w:lang w:val="nb-NO" w:bidi="en-US"/>
                </w:rPr>
                <w:t>Ikke</w:t>
              </w:r>
              <w:r w:rsidRPr="00692FBB">
                <w:rPr>
                  <w:bCs/>
                  <w:lang w:val="nb-NO" w:bidi="en-US"/>
                </w:rPr>
                <w:t xml:space="preserve"> kast </w:t>
              </w:r>
            </w:ins>
            <w:ins w:id="5195" w:author="NO Affiliate" w:date="2026-02-13T17:24:00Z" w16du:dateUtc="2026-02-13T16:24:00Z">
              <w:r w:rsidRPr="00692FBB">
                <w:rPr>
                  <w:rFonts w:eastAsia="Calibri"/>
                  <w:lang w:val="nb-NO"/>
                </w:rPr>
                <w:t>OTULFI ferdigfylt penn</w:t>
              </w:r>
            </w:ins>
            <w:ins w:id="5196" w:author="NO Affiliate" w:date="2026-02-13T17:23:00Z" w16du:dateUtc="2026-02-13T16:23:00Z">
              <w:r w:rsidRPr="00692FBB">
                <w:rPr>
                  <w:bCs/>
                  <w:lang w:val="nb-NO" w:bidi="en-US"/>
                </w:rPr>
                <w:t xml:space="preserve"> i husholdningsavfall</w:t>
              </w:r>
            </w:ins>
            <w:ins w:id="5197" w:author="NO Affiliate" w:date="2026-02-13T17:24:00Z" w16du:dateUtc="2026-02-13T16:24:00Z">
              <w:r w:rsidRPr="00692FBB">
                <w:rPr>
                  <w:bCs/>
                  <w:lang w:val="nb-NO" w:bidi="en-US"/>
                </w:rPr>
                <w:t>et</w:t>
              </w:r>
            </w:ins>
            <w:ins w:id="5198" w:author="NO Affiliate" w:date="2026-02-13T16:40:00Z" w16du:dateUtc="2026-02-13T15:40:00Z">
              <w:r w:rsidR="00D56F31" w:rsidRPr="00692FBB">
                <w:rPr>
                  <w:rFonts w:eastAsia="Calibri"/>
                  <w:lang w:val="nb-NO"/>
                </w:rPr>
                <w:t>.</w:t>
              </w:r>
            </w:ins>
          </w:p>
          <w:p w14:paraId="4642FF70" w14:textId="7ECAA5C3" w:rsidR="00D56F31" w:rsidRPr="00692FBB" w:rsidRDefault="00BE282D" w:rsidP="00D56F31">
            <w:pPr>
              <w:autoSpaceDE w:val="0"/>
              <w:autoSpaceDN w:val="0"/>
              <w:adjustRightInd w:val="0"/>
              <w:spacing w:before="120" w:after="60"/>
              <w:ind w:left="113"/>
              <w:jc w:val="both"/>
              <w:rPr>
                <w:ins w:id="5199" w:author="NO Affiliate" w:date="2026-02-13T16:40:00Z" w16du:dateUtc="2026-02-13T15:40:00Z"/>
                <w:rFonts w:eastAsia="Calibri"/>
                <w:lang w:val="nb-NO"/>
              </w:rPr>
            </w:pPr>
            <w:ins w:id="5200" w:author="NO Affiliate" w:date="2026-02-13T17:25:00Z">
              <w:r w:rsidRPr="00692FBB">
                <w:rPr>
                  <w:rFonts w:eastAsia="Calibri"/>
                  <w:lang w:val="nb-NO"/>
                </w:rPr>
                <w:t xml:space="preserve">Ikke anvendt legemiddel samt avfall </w:t>
              </w:r>
            </w:ins>
            <w:ins w:id="5201" w:author="NO Affiliate" w:date="2026-02-16T09:47:00Z" w16du:dateUtc="2026-02-16T08:47:00Z">
              <w:r w:rsidR="00EE2E5B" w:rsidRPr="00692FBB">
                <w:rPr>
                  <w:rFonts w:eastAsia="Calibri"/>
                  <w:lang w:val="nb-NO"/>
                </w:rPr>
                <w:t xml:space="preserve">og </w:t>
              </w:r>
            </w:ins>
            <w:ins w:id="5202" w:author="NO Affiliate" w:date="2026-02-16T09:47:00Z">
              <w:r w:rsidR="00EE2E5B" w:rsidRPr="00692FBB">
                <w:rPr>
                  <w:rFonts w:eastAsia="Calibri"/>
                  <w:bCs/>
                  <w:lang w:val="nb-NO"/>
                </w:rPr>
                <w:t>beholdere</w:t>
              </w:r>
            </w:ins>
            <w:ins w:id="5203" w:author="NO Affiliate" w:date="2026-02-16T09:47:00Z" w16du:dateUtc="2026-02-16T08:47:00Z">
              <w:r w:rsidR="00EE2E5B" w:rsidRPr="00692FBB">
                <w:rPr>
                  <w:rFonts w:eastAsia="Calibri"/>
                  <w:bCs/>
                  <w:lang w:val="nb-NO"/>
                </w:rPr>
                <w:t>n</w:t>
              </w:r>
            </w:ins>
            <w:ins w:id="5204" w:author="NO Affiliate" w:date="2026-02-16T09:47:00Z">
              <w:r w:rsidR="00EE2E5B" w:rsidRPr="00692FBB">
                <w:rPr>
                  <w:rFonts w:eastAsia="Calibri"/>
                  <w:bCs/>
                  <w:lang w:val="nb-NO"/>
                </w:rPr>
                <w:t xml:space="preserve"> for skarpe gjenstander </w:t>
              </w:r>
            </w:ins>
            <w:ins w:id="5205" w:author="NO Affiliate" w:date="2026-02-13T17:25:00Z">
              <w:r w:rsidRPr="00692FBB">
                <w:rPr>
                  <w:rFonts w:eastAsia="Calibri"/>
                  <w:lang w:val="nb-NO"/>
                </w:rPr>
                <w:t>bør destrueres i overensstemmelse med lokale krav</w:t>
              </w:r>
            </w:ins>
            <w:ins w:id="5206" w:author="NO Affiliate" w:date="2026-02-13T16:40:00Z" w16du:dateUtc="2026-02-13T15:40:00Z">
              <w:r w:rsidR="00D56F31" w:rsidRPr="00692FBB">
                <w:rPr>
                  <w:rFonts w:eastAsia="Calibri"/>
                  <w:lang w:val="nb-NO"/>
                </w:rPr>
                <w:t>.</w:t>
              </w:r>
            </w:ins>
          </w:p>
          <w:p w14:paraId="134E38DE" w14:textId="2D950415" w:rsidR="00D56F31" w:rsidRPr="00692FBB" w:rsidRDefault="00036BB7" w:rsidP="00D56F31">
            <w:pPr>
              <w:autoSpaceDE w:val="0"/>
              <w:autoSpaceDN w:val="0"/>
              <w:adjustRightInd w:val="0"/>
              <w:spacing w:before="120" w:after="60"/>
              <w:ind w:left="113"/>
              <w:jc w:val="both"/>
              <w:rPr>
                <w:ins w:id="5207" w:author="NO Affiliate" w:date="2026-02-13T16:40:00Z" w16du:dateUtc="2026-02-13T15:40:00Z"/>
                <w:rFonts w:eastAsia="Calibri"/>
                <w:lang w:val="nb-NO"/>
              </w:rPr>
            </w:pPr>
            <w:ins w:id="5208" w:author="NO Affiliate" w:date="2026-02-13T17:25:00Z" w16du:dateUtc="2026-02-13T16:25:00Z">
              <w:r w:rsidRPr="00692FBB">
                <w:rPr>
                  <w:rFonts w:eastAsia="Times New Roman"/>
                  <w:lang w:val="nb-NO"/>
                </w:rPr>
                <w:t xml:space="preserve">Desinfeksjonsservietter og annet utstyr kan kastes som </w:t>
              </w:r>
            </w:ins>
            <w:ins w:id="5209" w:author="NO Affiliate" w:date="2026-02-13T17:26:00Z" w16du:dateUtc="2026-02-13T16:26:00Z">
              <w:r w:rsidRPr="00692FBB">
                <w:rPr>
                  <w:rFonts w:eastAsia="Times New Roman"/>
                  <w:lang w:val="nb-NO"/>
                </w:rPr>
                <w:t>vanlig</w:t>
              </w:r>
            </w:ins>
            <w:ins w:id="5210" w:author="NO Affiliate" w:date="2026-02-13T17:25:00Z" w16du:dateUtc="2026-02-13T16:25:00Z">
              <w:r w:rsidRPr="00692FBB">
                <w:rPr>
                  <w:rFonts w:eastAsia="Times New Roman"/>
                  <w:lang w:val="nb-NO"/>
                </w:rPr>
                <w:t xml:space="preserve"> avfall</w:t>
              </w:r>
            </w:ins>
            <w:ins w:id="5211" w:author="NO Affiliate" w:date="2026-02-13T16:40:00Z" w16du:dateUtc="2026-02-13T15:40:00Z">
              <w:r w:rsidR="00D56F31" w:rsidRPr="00692FBB">
                <w:rPr>
                  <w:rFonts w:eastAsia="Calibri"/>
                  <w:lang w:val="nb-NO"/>
                </w:rPr>
                <w:t>.</w:t>
              </w:r>
            </w:ins>
          </w:p>
        </w:tc>
        <w:tc>
          <w:tcPr>
            <w:tcW w:w="3776" w:type="dxa"/>
            <w:shd w:val="clear" w:color="auto" w:fill="FFFFFF"/>
          </w:tcPr>
          <w:p w14:paraId="5FD3948D" w14:textId="36408172" w:rsidR="00154517" w:rsidRPr="00692FBB" w:rsidRDefault="00154517" w:rsidP="00D56F31">
            <w:pPr>
              <w:autoSpaceDE w:val="0"/>
              <w:autoSpaceDN w:val="0"/>
              <w:adjustRightInd w:val="0"/>
              <w:jc w:val="right"/>
              <w:rPr>
                <w:ins w:id="5212" w:author="NO Affiliate" w:date="2026-02-13T17:28:00Z" w16du:dateUtc="2026-02-13T16:28:00Z"/>
                <w:rFonts w:eastAsia="Calibri"/>
                <w:lang w:val="nb-NO"/>
              </w:rPr>
            </w:pPr>
            <w:ins w:id="5213" w:author="NO Affiliate" w:date="2026-02-13T17:27:00Z" w16du:dateUtc="2026-02-13T16:27:00Z">
              <w:r w:rsidRPr="00692FBB">
                <w:rPr>
                  <w:noProof/>
                  <w:lang w:val="nb-NO"/>
                </w:rPr>
                <mc:AlternateContent>
                  <mc:Choice Requires="wpg">
                    <w:drawing>
                      <wp:anchor distT="0" distB="0" distL="114300" distR="114300" simplePos="0" relativeHeight="251718656" behindDoc="0" locked="0" layoutInCell="1" allowOverlap="1" wp14:anchorId="67F56380" wp14:editId="34C045F2">
                        <wp:simplePos x="0" y="0"/>
                        <wp:positionH relativeFrom="column">
                          <wp:posOffset>44227</wp:posOffset>
                        </wp:positionH>
                        <wp:positionV relativeFrom="paragraph">
                          <wp:posOffset>-33886</wp:posOffset>
                        </wp:positionV>
                        <wp:extent cx="2314575" cy="1543050"/>
                        <wp:effectExtent l="0" t="0" r="9525" b="0"/>
                        <wp:wrapNone/>
                        <wp:docPr id="514283447" name="Gruppieren 1"/>
                        <wp:cNvGraphicFramePr/>
                        <a:graphic xmlns:a="http://schemas.openxmlformats.org/drawingml/2006/main">
                          <a:graphicData uri="http://schemas.microsoft.com/office/word/2010/wordprocessingGroup">
                            <wpg:wgp>
                              <wpg:cNvGrpSpPr/>
                              <wpg:grpSpPr>
                                <a:xfrm>
                                  <a:off x="0" y="0"/>
                                  <a:ext cx="2314575" cy="1543050"/>
                                  <a:chOff x="0" y="0"/>
                                  <a:chExt cx="2314575" cy="1543050"/>
                                </a:xfrm>
                              </wpg:grpSpPr>
                              <pic:pic xmlns:pic="http://schemas.openxmlformats.org/drawingml/2006/picture">
                                <pic:nvPicPr>
                                  <pic:cNvPr id="1800162615" name="Grafik 7"/>
                                  <pic:cNvPicPr>
                                    <a:picLocks/>
                                  </pic:cNvPicPr>
                                </pic:nvPicPr>
                                <pic:blipFill>
                                  <a:blip r:embed="rId54">
                                    <a:extLst>
                                      <a:ext uri="{28A0092B-C50C-407E-A947-70E740481C1C}">
                                        <a14:useLocalDpi xmlns:a14="http://schemas.microsoft.com/office/drawing/2010/main" val="0"/>
                                      </a:ext>
                                    </a:extLst>
                                  </a:blip>
                                  <a:stretch>
                                    <a:fillRect/>
                                  </a:stretch>
                                </pic:blipFill>
                                <pic:spPr>
                                  <a:xfrm>
                                    <a:off x="0" y="0"/>
                                    <a:ext cx="2314575" cy="1543050"/>
                                  </a:xfrm>
                                  <a:prstGeom prst="rect">
                                    <a:avLst/>
                                  </a:prstGeom>
                                </pic:spPr>
                              </pic:pic>
                              <wps:wsp>
                                <wps:cNvPr id="1958059883" name="Textfeld 4"/>
                                <wps:cNvSpPr txBox="1"/>
                                <wps:spPr>
                                  <a:xfrm>
                                    <a:off x="462396" y="1044286"/>
                                    <a:ext cx="701386" cy="400050"/>
                                  </a:xfrm>
                                  <a:prstGeom prst="rect">
                                    <a:avLst/>
                                  </a:prstGeom>
                                  <a:noFill/>
                                  <a:ln w="6350">
                                    <a:noFill/>
                                  </a:ln>
                                </wps:spPr>
                                <wps:txbx>
                                  <w:txbxContent>
                                    <w:p w14:paraId="5285DF12" w14:textId="77777777" w:rsidR="00154517" w:rsidRPr="00067D6C" w:rsidRDefault="00154517" w:rsidP="00154517">
                                      <w:pPr>
                                        <w:jc w:val="center"/>
                                        <w:rPr>
                                          <w:rFonts w:ascii="Arial" w:hAnsi="Arial" w:cs="Arial"/>
                                          <w:sz w:val="16"/>
                                          <w:szCs w:val="16"/>
                                        </w:rPr>
                                      </w:pPr>
                                      <w:r w:rsidRPr="00067D6C">
                                        <w:rPr>
                                          <w:rFonts w:ascii="Arial" w:hAnsi="Arial" w:cs="Arial"/>
                                          <w:sz w:val="16"/>
                                          <w:szCs w:val="16"/>
                                        </w:rPr>
                                        <w:t>Skarpe gjenstander</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7F56380" id="Gruppieren 1" o:spid="_x0000_s1112" style="position:absolute;left:0;text-align:left;margin-left:3.5pt;margin-top:-2.65pt;width:182.25pt;height:121.5pt;z-index:251718656;mso-width-relative:margin;mso-height-relative:margin" coordsize="23145,1543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">
                        <v:shape id="Grafik 7" o:spid="_x0000_s1113" type="#_x0000_t75" style="position:absolute;width:23145;height:1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">
                          <v:imagedata r:id="rId55" o:title=""/>
                          <o:lock v:ext="edit" aspectratio="f"/>
                        </v:shape>
                        <v:shape id="Textfeld 4" o:spid="_x0000_s1114" type="#_x0000_t202" style="position:absolute;left:4623;top:10442;width:7014;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" filled="f" stroked="f" strokeweight=".5pt">
                          <v:textbox inset="1mm,1mm,1mm,1mm">
                            <w:txbxContent>
                              <w:p w14:paraId="5285DF12" w14:textId="77777777" w:rsidR="00154517" w:rsidRPr="00067D6C" w:rsidRDefault="00154517" w:rsidP="00154517">
                                <w:pPr>
                                  <w:jc w:val="center"/>
                                  <w:rPr>
                                    <w:rFonts w:ascii="Arial" w:hAnsi="Arial" w:cs="Arial"/>
                                    <w:sz w:val="16"/>
                                    <w:szCs w:val="16"/>
                                  </w:rPr>
                                </w:pPr>
                                <w:r w:rsidRPr="00067D6C">
                                  <w:rPr>
                                    <w:rFonts w:ascii="Arial" w:hAnsi="Arial" w:cs="Arial"/>
                                    <w:sz w:val="16"/>
                                    <w:szCs w:val="16"/>
                                  </w:rPr>
                                  <w:t>Skarpe gjenstander</w:t>
                                </w:r>
                              </w:p>
                            </w:txbxContent>
                          </v:textbox>
                        </v:shape>
                      </v:group>
                    </w:pict>
                  </mc:Fallback>
                </mc:AlternateContent>
              </w:r>
            </w:ins>
          </w:p>
          <w:p w14:paraId="63176BED" w14:textId="77777777" w:rsidR="00154517" w:rsidRPr="00692FBB" w:rsidRDefault="00154517" w:rsidP="00D56F31">
            <w:pPr>
              <w:autoSpaceDE w:val="0"/>
              <w:autoSpaceDN w:val="0"/>
              <w:adjustRightInd w:val="0"/>
              <w:jc w:val="right"/>
              <w:rPr>
                <w:ins w:id="5214" w:author="NO Affiliate" w:date="2026-02-13T17:28:00Z" w16du:dateUtc="2026-02-13T16:28:00Z"/>
                <w:rFonts w:eastAsia="Calibri"/>
                <w:lang w:val="nb-NO"/>
              </w:rPr>
            </w:pPr>
          </w:p>
          <w:p w14:paraId="6046CC2B" w14:textId="77777777" w:rsidR="00154517" w:rsidRPr="00692FBB" w:rsidRDefault="00154517" w:rsidP="00D56F31">
            <w:pPr>
              <w:autoSpaceDE w:val="0"/>
              <w:autoSpaceDN w:val="0"/>
              <w:adjustRightInd w:val="0"/>
              <w:jc w:val="right"/>
              <w:rPr>
                <w:ins w:id="5215" w:author="NO Affiliate" w:date="2026-02-13T17:28:00Z" w16du:dateUtc="2026-02-13T16:28:00Z"/>
                <w:rFonts w:eastAsia="Calibri"/>
                <w:lang w:val="nb-NO"/>
              </w:rPr>
            </w:pPr>
          </w:p>
          <w:p w14:paraId="109492BC" w14:textId="77777777" w:rsidR="00154517" w:rsidRPr="00692FBB" w:rsidRDefault="00154517" w:rsidP="00D56F31">
            <w:pPr>
              <w:autoSpaceDE w:val="0"/>
              <w:autoSpaceDN w:val="0"/>
              <w:adjustRightInd w:val="0"/>
              <w:jc w:val="right"/>
              <w:rPr>
                <w:ins w:id="5216" w:author="NO Affiliate" w:date="2026-02-13T17:28:00Z" w16du:dateUtc="2026-02-13T16:28:00Z"/>
                <w:rFonts w:eastAsia="Calibri"/>
                <w:lang w:val="nb-NO"/>
              </w:rPr>
            </w:pPr>
          </w:p>
          <w:p w14:paraId="046615E2" w14:textId="77777777" w:rsidR="00154517" w:rsidRPr="00692FBB" w:rsidRDefault="00154517" w:rsidP="00D56F31">
            <w:pPr>
              <w:autoSpaceDE w:val="0"/>
              <w:autoSpaceDN w:val="0"/>
              <w:adjustRightInd w:val="0"/>
              <w:jc w:val="right"/>
              <w:rPr>
                <w:ins w:id="5217" w:author="NO Affiliate" w:date="2026-02-13T17:28:00Z" w16du:dateUtc="2026-02-13T16:28:00Z"/>
                <w:rFonts w:eastAsia="Calibri"/>
                <w:lang w:val="nb-NO"/>
              </w:rPr>
            </w:pPr>
          </w:p>
          <w:p w14:paraId="3B0362F0" w14:textId="77777777" w:rsidR="00154517" w:rsidRPr="00692FBB" w:rsidRDefault="00154517" w:rsidP="00D56F31">
            <w:pPr>
              <w:autoSpaceDE w:val="0"/>
              <w:autoSpaceDN w:val="0"/>
              <w:adjustRightInd w:val="0"/>
              <w:jc w:val="right"/>
              <w:rPr>
                <w:ins w:id="5218" w:author="NO Affiliate" w:date="2026-02-13T17:28:00Z" w16du:dateUtc="2026-02-13T16:28:00Z"/>
                <w:rFonts w:eastAsia="Calibri"/>
                <w:lang w:val="nb-NO"/>
              </w:rPr>
            </w:pPr>
          </w:p>
          <w:p w14:paraId="5FE72668" w14:textId="77777777" w:rsidR="00154517" w:rsidRPr="00692FBB" w:rsidRDefault="00154517" w:rsidP="00D56F31">
            <w:pPr>
              <w:autoSpaceDE w:val="0"/>
              <w:autoSpaceDN w:val="0"/>
              <w:adjustRightInd w:val="0"/>
              <w:jc w:val="right"/>
              <w:rPr>
                <w:ins w:id="5219" w:author="NO Affiliate" w:date="2026-02-13T17:28:00Z" w16du:dateUtc="2026-02-13T16:28:00Z"/>
                <w:rFonts w:eastAsia="Calibri"/>
                <w:lang w:val="nb-NO"/>
              </w:rPr>
            </w:pPr>
          </w:p>
          <w:p w14:paraId="0DAA0678" w14:textId="77777777" w:rsidR="00154517" w:rsidRPr="00692FBB" w:rsidRDefault="00154517" w:rsidP="00D56F31">
            <w:pPr>
              <w:autoSpaceDE w:val="0"/>
              <w:autoSpaceDN w:val="0"/>
              <w:adjustRightInd w:val="0"/>
              <w:jc w:val="right"/>
              <w:rPr>
                <w:ins w:id="5220" w:author="NO Affiliate" w:date="2026-02-13T17:28:00Z" w16du:dateUtc="2026-02-13T16:28:00Z"/>
                <w:rFonts w:eastAsia="Calibri"/>
                <w:lang w:val="nb-NO"/>
              </w:rPr>
            </w:pPr>
          </w:p>
          <w:p w14:paraId="654179F4" w14:textId="77777777" w:rsidR="00154517" w:rsidRPr="00692FBB" w:rsidRDefault="00154517" w:rsidP="00D56F31">
            <w:pPr>
              <w:autoSpaceDE w:val="0"/>
              <w:autoSpaceDN w:val="0"/>
              <w:adjustRightInd w:val="0"/>
              <w:jc w:val="right"/>
              <w:rPr>
                <w:ins w:id="5221" w:author="NO Affiliate" w:date="2026-02-13T17:28:00Z" w16du:dateUtc="2026-02-13T16:28:00Z"/>
                <w:rFonts w:eastAsia="Calibri"/>
                <w:lang w:val="nb-NO"/>
              </w:rPr>
            </w:pPr>
          </w:p>
          <w:p w14:paraId="696350F1" w14:textId="77777777" w:rsidR="00154517" w:rsidRPr="00692FBB" w:rsidRDefault="00154517" w:rsidP="00D56F31">
            <w:pPr>
              <w:autoSpaceDE w:val="0"/>
              <w:autoSpaceDN w:val="0"/>
              <w:adjustRightInd w:val="0"/>
              <w:jc w:val="right"/>
              <w:rPr>
                <w:ins w:id="5222" w:author="NO Affiliate" w:date="2026-02-13T17:28:00Z" w16du:dateUtc="2026-02-13T16:28:00Z"/>
                <w:rFonts w:eastAsia="Calibri"/>
                <w:lang w:val="nb-NO"/>
              </w:rPr>
            </w:pPr>
          </w:p>
          <w:p w14:paraId="030C2852" w14:textId="77777777" w:rsidR="00154517" w:rsidRPr="00692FBB" w:rsidRDefault="00154517" w:rsidP="00D56F31">
            <w:pPr>
              <w:autoSpaceDE w:val="0"/>
              <w:autoSpaceDN w:val="0"/>
              <w:adjustRightInd w:val="0"/>
              <w:jc w:val="right"/>
              <w:rPr>
                <w:ins w:id="5223" w:author="NO Affiliate" w:date="2026-02-13T17:28:00Z" w16du:dateUtc="2026-02-13T16:28:00Z"/>
                <w:rFonts w:eastAsia="Calibri"/>
                <w:lang w:val="nb-NO"/>
              </w:rPr>
            </w:pPr>
          </w:p>
          <w:p w14:paraId="3AE86A93" w14:textId="740B4D42" w:rsidR="00D56F31" w:rsidRPr="00692FBB" w:rsidRDefault="00D56F31" w:rsidP="00D56F31">
            <w:pPr>
              <w:autoSpaceDE w:val="0"/>
              <w:autoSpaceDN w:val="0"/>
              <w:adjustRightInd w:val="0"/>
              <w:jc w:val="right"/>
              <w:rPr>
                <w:ins w:id="5224" w:author="NO Affiliate" w:date="2026-02-13T16:40:00Z" w16du:dateUtc="2026-02-13T15:40:00Z"/>
                <w:rFonts w:eastAsia="Calibri"/>
                <w:lang w:val="nb-NO"/>
              </w:rPr>
            </w:pPr>
            <w:ins w:id="5225" w:author="NO Affiliate" w:date="2026-02-13T16:40:00Z" w16du:dateUtc="2026-02-13T15:40:00Z">
              <w:r w:rsidRPr="00692FBB">
                <w:rPr>
                  <w:rFonts w:eastAsia="Calibri"/>
                  <w:lang w:val="nb-NO"/>
                </w:rPr>
                <w:t>Figur R</w:t>
              </w:r>
            </w:ins>
          </w:p>
        </w:tc>
      </w:tr>
      <w:tr w:rsidR="00D56F31" w:rsidRPr="00D83BA6" w14:paraId="25125026" w14:textId="77777777" w:rsidTr="000A5EE8">
        <w:trPr>
          <w:ins w:id="5226" w:author="NO Affiliate" w:date="2026-02-13T16:40:00Z"/>
        </w:trPr>
        <w:tc>
          <w:tcPr>
            <w:tcW w:w="9163" w:type="dxa"/>
            <w:gridSpan w:val="3"/>
            <w:shd w:val="clear" w:color="auto" w:fill="FFFFFF"/>
          </w:tcPr>
          <w:p w14:paraId="105B1968" w14:textId="77777777" w:rsidR="00D56F31" w:rsidRPr="00692FBB" w:rsidRDefault="00D56F31" w:rsidP="00D56F31">
            <w:pPr>
              <w:autoSpaceDE w:val="0"/>
              <w:autoSpaceDN w:val="0"/>
              <w:adjustRightInd w:val="0"/>
              <w:jc w:val="both"/>
              <w:rPr>
                <w:ins w:id="5227" w:author="NO Affiliate" w:date="2026-02-13T16:40:00Z" w16du:dateUtc="2026-02-13T15:40:00Z"/>
                <w:rFonts w:eastAsia="Calibri"/>
                <w:lang w:val="nb-NO"/>
              </w:rPr>
            </w:pPr>
          </w:p>
          <w:p w14:paraId="11EA63CE" w14:textId="0469E1BC" w:rsidR="00D56F31" w:rsidRPr="00692FBB" w:rsidRDefault="00036BB7" w:rsidP="00D56F31">
            <w:pPr>
              <w:autoSpaceDE w:val="0"/>
              <w:autoSpaceDN w:val="0"/>
              <w:adjustRightInd w:val="0"/>
              <w:spacing w:before="120" w:after="60"/>
              <w:jc w:val="both"/>
              <w:rPr>
                <w:ins w:id="5228" w:author="NO Affiliate" w:date="2026-02-13T16:40:00Z" w16du:dateUtc="2026-02-13T15:40:00Z"/>
                <w:rFonts w:eastAsia="Calibri"/>
                <w:lang w:val="nb-NO"/>
              </w:rPr>
            </w:pPr>
            <w:ins w:id="5229" w:author="NO Affiliate" w:date="2026-02-13T17:26:00Z" w16du:dateUtc="2026-02-13T16:26:00Z">
              <w:r w:rsidRPr="00692FBB">
                <w:rPr>
                  <w:b/>
                  <w:lang w:val="nb-NO" w:bidi="en-US"/>
                </w:rPr>
                <w:t>Oppbevar avfallsbeholderen for skarpe gjenstander utilgjengelig for barn</w:t>
              </w:r>
            </w:ins>
            <w:ins w:id="5230" w:author="NO Affiliate" w:date="2026-02-13T16:40:00Z" w16du:dateUtc="2026-02-13T15:40:00Z">
              <w:r w:rsidR="00D56F31" w:rsidRPr="00692FBB">
                <w:rPr>
                  <w:rFonts w:eastAsia="Calibri"/>
                  <w:b/>
                  <w:bCs/>
                  <w:lang w:val="nb-NO"/>
                </w:rPr>
                <w:t>.</w:t>
              </w:r>
            </w:ins>
          </w:p>
          <w:p w14:paraId="68039D94" w14:textId="57A18764" w:rsidR="00D56F31" w:rsidRPr="00692FBB" w:rsidRDefault="00D56F31" w:rsidP="00D56F31">
            <w:pPr>
              <w:autoSpaceDE w:val="0"/>
              <w:autoSpaceDN w:val="0"/>
              <w:spacing w:before="120" w:after="60"/>
              <w:jc w:val="both"/>
              <w:rPr>
                <w:ins w:id="5231" w:author="NO Affiliate" w:date="2026-02-13T16:40:00Z" w16du:dateUtc="2026-02-13T15:40:00Z"/>
                <w:rFonts w:eastAsia="Calibri"/>
                <w:b/>
                <w:bCs/>
                <w:lang w:val="nb-NO"/>
              </w:rPr>
            </w:pPr>
            <w:ins w:id="5232" w:author="NO Affiliate" w:date="2026-02-13T16:40:00Z" w16du:dateUtc="2026-02-13T15:40:00Z">
              <w:r w:rsidRPr="00692FBB">
                <w:rPr>
                  <w:rFonts w:eastAsia="Calibri"/>
                  <w:b/>
                  <w:bCs/>
                  <w:lang w:val="nb-NO"/>
                </w:rPr>
                <w:t xml:space="preserve">OTULFI </w:t>
              </w:r>
            </w:ins>
            <w:ins w:id="5233" w:author="NO Affiliate" w:date="2026-02-13T17:26:00Z" w16du:dateUtc="2026-02-13T16:26:00Z">
              <w:r w:rsidR="00036BB7" w:rsidRPr="00692FBB">
                <w:rPr>
                  <w:rFonts w:eastAsia="Calibri"/>
                  <w:b/>
                  <w:bCs/>
                  <w:lang w:val="nb-NO"/>
                </w:rPr>
                <w:t>ferdigfylt</w:t>
              </w:r>
            </w:ins>
            <w:ins w:id="5234" w:author="NO Affiliate" w:date="2026-02-13T17:27:00Z" w16du:dateUtc="2026-02-13T16:27:00Z">
              <w:r w:rsidR="00036BB7" w:rsidRPr="00692FBB">
                <w:rPr>
                  <w:rFonts w:eastAsia="Calibri"/>
                  <w:b/>
                  <w:bCs/>
                  <w:lang w:val="nb-NO"/>
                </w:rPr>
                <w:t xml:space="preserve"> penn og alle legemidler oppbevares utilgjengelig for barn</w:t>
              </w:r>
            </w:ins>
            <w:ins w:id="5235" w:author="NO Affiliate" w:date="2026-02-13T16:40:00Z" w16du:dateUtc="2026-02-13T15:40:00Z">
              <w:r w:rsidRPr="00692FBB">
                <w:rPr>
                  <w:rFonts w:eastAsia="Calibri"/>
                  <w:b/>
                  <w:bCs/>
                  <w:lang w:val="nb-NO"/>
                </w:rPr>
                <w:t>.</w:t>
              </w:r>
            </w:ins>
          </w:p>
          <w:p w14:paraId="6DC120C0" w14:textId="77777777" w:rsidR="00D56F31" w:rsidRPr="00692FBB" w:rsidRDefault="00D56F31" w:rsidP="00D56F31">
            <w:pPr>
              <w:autoSpaceDE w:val="0"/>
              <w:autoSpaceDN w:val="0"/>
              <w:adjustRightInd w:val="0"/>
              <w:jc w:val="both"/>
              <w:rPr>
                <w:ins w:id="5236" w:author="NO Affiliate" w:date="2026-02-13T16:40:00Z" w16du:dateUtc="2026-02-13T15:40:00Z"/>
                <w:rFonts w:eastAsia="Calibri"/>
                <w:lang w:val="nb-NO"/>
              </w:rPr>
            </w:pPr>
          </w:p>
        </w:tc>
      </w:tr>
    </w:tbl>
    <w:p w14:paraId="4A9998F2" w14:textId="77777777" w:rsidR="00D56F31" w:rsidRPr="00692FBB" w:rsidRDefault="00D56F31" w:rsidP="00D56F31">
      <w:pPr>
        <w:autoSpaceDE w:val="0"/>
        <w:autoSpaceDN w:val="0"/>
        <w:spacing w:after="0" w:line="240" w:lineRule="auto"/>
        <w:rPr>
          <w:ins w:id="5237" w:author="NO Affiliate" w:date="2026-02-13T16:40:00Z" w16du:dateUtc="2026-02-13T15:40:00Z"/>
          <w:rFonts w:ascii="Times New Roman" w:eastAsia="Times New Roman" w:hAnsi="Times New Roman" w:cs="Times New Roman"/>
          <w:lang w:val="nb-NO"/>
        </w:rPr>
      </w:pPr>
    </w:p>
    <w:p w14:paraId="018D5F46" w14:textId="77777777" w:rsidR="00D56F31" w:rsidRPr="00692FBB" w:rsidRDefault="00D56F31" w:rsidP="00D56F31">
      <w:pPr>
        <w:autoSpaceDE w:val="0"/>
        <w:autoSpaceDN w:val="0"/>
        <w:spacing w:after="0" w:line="240" w:lineRule="auto"/>
        <w:rPr>
          <w:ins w:id="5238" w:author="NO Affiliate" w:date="2026-02-13T16:40:00Z" w16du:dateUtc="2026-02-13T15:40:00Z"/>
          <w:rFonts w:ascii="Times New Roman" w:eastAsia="Times New Roman" w:hAnsi="Times New Roman" w:cs="Times New Roman"/>
          <w:lang w:val="nb-NO"/>
        </w:rPr>
      </w:pPr>
    </w:p>
    <w:p w14:paraId="278CAE5D" w14:textId="77777777" w:rsidR="00D56F31" w:rsidRPr="00692FBB" w:rsidRDefault="00D56F31" w:rsidP="00D56F31">
      <w:pPr>
        <w:autoSpaceDE w:val="0"/>
        <w:autoSpaceDN w:val="0"/>
        <w:spacing w:after="0" w:line="240" w:lineRule="auto"/>
        <w:jc w:val="center"/>
        <w:rPr>
          <w:ins w:id="5239" w:author="NO Affiliate" w:date="2026-02-13T16:40:00Z" w16du:dateUtc="2026-02-13T15:40:00Z"/>
          <w:rFonts w:ascii="Times New Roman" w:eastAsia="Times New Roman" w:hAnsi="Times New Roman" w:cs="Times New Roman"/>
          <w:lang w:val="nb-NO"/>
        </w:rPr>
      </w:pPr>
      <w:ins w:id="5240" w:author="NO Affiliate" w:date="2026-02-13T16:40:00Z" w16du:dateUtc="2026-02-13T15:40:00Z">
        <w:r w:rsidRPr="00692FBB">
          <w:rPr>
            <w:rFonts w:ascii="Times New Roman" w:eastAsia="Times New Roman" w:hAnsi="Times New Roman" w:cs="Times New Roman"/>
            <w:lang w:val="nb-NO"/>
          </w:rPr>
          <w:br w:type="page"/>
        </w:r>
      </w:ins>
    </w:p>
    <w:p w14:paraId="055A8990" w14:textId="77777777" w:rsidR="006A09DC" w:rsidRPr="00692FBB" w:rsidRDefault="006A09DC" w:rsidP="006A09DC">
      <w:pPr>
        <w:widowControl/>
        <w:spacing w:after="0" w:line="240" w:lineRule="auto"/>
        <w:jc w:val="center"/>
        <w:rPr>
          <w:ins w:id="5241" w:author="NO Affiliate" w:date="2026-02-16T13:57:00Z" w16du:dateUtc="2026-02-16T12:57:00Z"/>
          <w:rFonts w:ascii="Times New Roman" w:eastAsia="Times New Roman" w:hAnsi="Times New Roman" w:cs="Times New Roman"/>
          <w:lang w:val="nb-NO"/>
        </w:rPr>
      </w:pPr>
      <w:ins w:id="5242" w:author="NO Affiliate" w:date="2026-02-16T13:57:00Z" w16du:dateUtc="2026-02-16T12:57:00Z">
        <w:r w:rsidRPr="00692FBB">
          <w:rPr>
            <w:rFonts w:ascii="Times New Roman" w:eastAsia="Times New Roman" w:hAnsi="Times New Roman" w:cs="Times New Roman"/>
            <w:b/>
            <w:bCs/>
            <w:lang w:val="nb-NO"/>
          </w:rPr>
          <w:lastRenderedPageBreak/>
          <w:t>Pakningsvedlegg: Informasjon til brukeren</w:t>
        </w:r>
      </w:ins>
    </w:p>
    <w:p w14:paraId="7D5C110E" w14:textId="77777777" w:rsidR="006A09DC" w:rsidRPr="00692FBB" w:rsidRDefault="006A09DC" w:rsidP="006A09DC">
      <w:pPr>
        <w:widowControl/>
        <w:spacing w:after="0" w:line="240" w:lineRule="auto"/>
        <w:jc w:val="center"/>
        <w:rPr>
          <w:ins w:id="5243" w:author="NO Affiliate" w:date="2026-02-16T13:57:00Z" w16du:dateUtc="2026-02-16T12:57:00Z"/>
          <w:rFonts w:ascii="Times New Roman" w:hAnsi="Times New Roman" w:cs="Times New Roman"/>
          <w:lang w:val="nb-NO"/>
        </w:rPr>
      </w:pPr>
    </w:p>
    <w:p w14:paraId="50074BAF" w14:textId="028AF07C" w:rsidR="006A09DC" w:rsidRPr="00692FBB" w:rsidRDefault="006A09DC" w:rsidP="006A09DC">
      <w:pPr>
        <w:widowControl/>
        <w:spacing w:after="0" w:line="240" w:lineRule="auto"/>
        <w:jc w:val="center"/>
        <w:rPr>
          <w:ins w:id="5244" w:author="NO Affiliate" w:date="2026-02-16T13:57:00Z" w16du:dateUtc="2026-02-16T12:57:00Z"/>
          <w:rFonts w:ascii="Times New Roman" w:eastAsia="Times New Roman" w:hAnsi="Times New Roman" w:cs="Times New Roman"/>
          <w:lang w:val="nb-NO"/>
        </w:rPr>
      </w:pPr>
      <w:ins w:id="5245" w:author="NO Affiliate" w:date="2026-02-16T13:57:00Z" w16du:dateUtc="2026-02-16T12:57:00Z">
        <w:r w:rsidRPr="00692FBB">
          <w:rPr>
            <w:rFonts w:ascii="Times New Roman" w:eastAsia="Times New Roman" w:hAnsi="Times New Roman" w:cs="Times New Roman"/>
            <w:b/>
            <w:bCs/>
            <w:lang w:val="nb-NO"/>
          </w:rPr>
          <w:t xml:space="preserve">Otulfi </w:t>
        </w:r>
      </w:ins>
      <w:ins w:id="5246" w:author="NO Affiliate" w:date="2026-02-16T13:58:00Z" w16du:dateUtc="2026-02-16T12:58:00Z">
        <w:r w:rsidRPr="00692FBB">
          <w:rPr>
            <w:rFonts w:ascii="Times New Roman" w:eastAsia="Times New Roman" w:hAnsi="Times New Roman" w:cs="Times New Roman"/>
            <w:b/>
            <w:bCs/>
            <w:lang w:val="nb-NO"/>
          </w:rPr>
          <w:t>90</w:t>
        </w:r>
      </w:ins>
      <w:ins w:id="5247" w:author="NO Affiliate" w:date="2026-02-16T13:57:00Z" w16du:dateUtc="2026-02-16T12:57:00Z">
        <w:r w:rsidRPr="00692FBB">
          <w:rPr>
            <w:rFonts w:ascii="Times New Roman" w:eastAsia="Times New Roman" w:hAnsi="Times New Roman" w:cs="Times New Roman"/>
            <w:b/>
            <w:bCs/>
            <w:lang w:val="nb-NO"/>
          </w:rPr>
          <w:t> mg injeksjonsvæske, oppløsning i ferdigfylt penn</w:t>
        </w:r>
      </w:ins>
    </w:p>
    <w:p w14:paraId="42EF4D51" w14:textId="77777777" w:rsidR="006A09DC" w:rsidRPr="00692FBB" w:rsidRDefault="006A09DC" w:rsidP="006A09DC">
      <w:pPr>
        <w:widowControl/>
        <w:spacing w:after="0" w:line="240" w:lineRule="auto"/>
        <w:jc w:val="center"/>
        <w:rPr>
          <w:ins w:id="5248" w:author="NO Affiliate" w:date="2026-02-16T13:57:00Z" w16du:dateUtc="2026-02-16T12:57:00Z"/>
          <w:rFonts w:ascii="Times New Roman" w:eastAsia="Times New Roman" w:hAnsi="Times New Roman" w:cs="Times New Roman"/>
          <w:lang w:val="nb-NO"/>
        </w:rPr>
      </w:pPr>
      <w:ins w:id="5249" w:author="NO Affiliate" w:date="2026-02-16T13:57:00Z" w16du:dateUtc="2026-02-16T12:57:00Z">
        <w:r w:rsidRPr="00692FBB">
          <w:rPr>
            <w:rFonts w:ascii="Times New Roman" w:eastAsia="Times New Roman" w:hAnsi="Times New Roman" w:cs="Times New Roman"/>
            <w:lang w:val="nb-NO"/>
          </w:rPr>
          <w:t>ustekinumab</w:t>
        </w:r>
      </w:ins>
    </w:p>
    <w:p w14:paraId="717606F9" w14:textId="77777777" w:rsidR="006A09DC" w:rsidRPr="00692FBB" w:rsidRDefault="006A09DC" w:rsidP="006A09DC">
      <w:pPr>
        <w:widowControl/>
        <w:spacing w:after="0" w:line="240" w:lineRule="auto"/>
        <w:jc w:val="center"/>
        <w:rPr>
          <w:ins w:id="5250" w:author="NO Affiliate" w:date="2026-02-16T13:57:00Z" w16du:dateUtc="2026-02-16T12:57:00Z"/>
          <w:rFonts w:ascii="Times New Roman" w:eastAsia="Times New Roman" w:hAnsi="Times New Roman" w:cs="Times New Roman"/>
          <w:lang w:val="nb-NO"/>
        </w:rPr>
      </w:pPr>
    </w:p>
    <w:p w14:paraId="57F66389" w14:textId="77777777" w:rsidR="006A09DC" w:rsidRPr="00692FBB" w:rsidRDefault="006A09DC" w:rsidP="006A09DC">
      <w:pPr>
        <w:widowControl/>
        <w:spacing w:after="0" w:line="240" w:lineRule="auto"/>
        <w:rPr>
          <w:ins w:id="5251" w:author="NO Affiliate" w:date="2026-02-16T13:57:00Z" w16du:dateUtc="2026-02-16T12:57:00Z"/>
          <w:rFonts w:ascii="Times New Roman" w:eastAsia="Times New Roman" w:hAnsi="Times New Roman" w:cs="Times New Roman"/>
          <w:szCs w:val="20"/>
          <w:lang w:val="nb-NO"/>
        </w:rPr>
      </w:pPr>
      <w:ins w:id="5252" w:author="NO Affiliate" w:date="2026-02-16T13:57:00Z" w16du:dateUtc="2026-02-16T12:57:00Z">
        <w:r w:rsidRPr="00692FBB">
          <w:rPr>
            <w:rFonts w:ascii="Times New Roman" w:eastAsia="Times New Roman" w:hAnsi="Times New Roman" w:cs="Times New Roman"/>
            <w:noProof/>
            <w:szCs w:val="20"/>
            <w:lang w:val="nb-NO"/>
          </w:rPr>
          <w:drawing>
            <wp:inline distT="0" distB="0" distL="0" distR="0" wp14:anchorId="1786D711" wp14:editId="2AF572B5">
              <wp:extent cx="200025" cy="171450"/>
              <wp:effectExtent l="0" t="0" r="0" b="0"/>
              <wp:docPr id="1651892106" name="Picture 2"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690718" name="Picture 2" descr="BT_1000x858px"/>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0025" cy="171450"/>
                      </a:xfrm>
                      <a:prstGeom prst="rect">
                        <a:avLst/>
                      </a:prstGeom>
                      <a:noFill/>
                      <a:ln>
                        <a:noFill/>
                      </a:ln>
                    </pic:spPr>
                  </pic:pic>
                </a:graphicData>
              </a:graphic>
            </wp:inline>
          </w:drawing>
        </w:r>
        <w:r w:rsidRPr="00692FBB">
          <w:rPr>
            <w:rFonts w:ascii="Times New Roman" w:eastAsia="Times New Roman" w:hAnsi="Times New Roman" w:cs="Times New Roman"/>
            <w:szCs w:val="20"/>
            <w:lang w:val="nb-NO"/>
          </w:rPr>
          <w:t>Dette legemidlet er underlagt særlig overvåking for å oppdage ny sikkerhetsinformasjon så raskt som mulig. Du kan bidra ved å melde enhver mistenkt bivirkning. Se avsnitt 4 for informasjon om hvordan du melder bivirkninger.</w:t>
        </w:r>
      </w:ins>
    </w:p>
    <w:p w14:paraId="225559F6" w14:textId="77777777" w:rsidR="006A09DC" w:rsidRPr="00692FBB" w:rsidRDefault="006A09DC" w:rsidP="006A09DC">
      <w:pPr>
        <w:widowControl/>
        <w:spacing w:after="0" w:line="240" w:lineRule="auto"/>
        <w:rPr>
          <w:ins w:id="5253" w:author="NO Affiliate" w:date="2026-02-16T13:57:00Z" w16du:dateUtc="2026-02-16T12:57:00Z"/>
          <w:rFonts w:ascii="Times New Roman" w:hAnsi="Times New Roman" w:cs="Times New Roman"/>
          <w:lang w:val="nb-NO"/>
        </w:rPr>
      </w:pPr>
    </w:p>
    <w:p w14:paraId="3F68E804" w14:textId="77777777" w:rsidR="006A09DC" w:rsidRPr="00692FBB" w:rsidRDefault="006A09DC" w:rsidP="006A09DC">
      <w:pPr>
        <w:widowControl/>
        <w:spacing w:after="0" w:line="240" w:lineRule="auto"/>
        <w:rPr>
          <w:ins w:id="5254" w:author="NO Affiliate" w:date="2026-02-16T13:57:00Z" w16du:dateUtc="2026-02-16T12:57:00Z"/>
          <w:rFonts w:ascii="Times New Roman" w:eastAsia="Times New Roman" w:hAnsi="Times New Roman" w:cs="Times New Roman"/>
          <w:lang w:val="nb-NO"/>
        </w:rPr>
      </w:pPr>
      <w:ins w:id="5255" w:author="NO Affiliate" w:date="2026-02-16T13:57:00Z" w16du:dateUtc="2026-02-16T12:57:00Z">
        <w:r w:rsidRPr="00692FBB">
          <w:rPr>
            <w:rFonts w:ascii="Times New Roman" w:eastAsia="Times New Roman" w:hAnsi="Times New Roman" w:cs="Times New Roman"/>
            <w:b/>
            <w:bCs/>
            <w:lang w:val="nb-NO"/>
          </w:rPr>
          <w:t>Les nøye gjennom dette pakningsvedlegget før du begynner å bruke dette legemidlet. Det inneholder informasjon som er viktig for deg.</w:t>
        </w:r>
      </w:ins>
    </w:p>
    <w:p w14:paraId="3699BD64" w14:textId="77777777" w:rsidR="006A09DC" w:rsidRPr="00692FBB" w:rsidRDefault="006A09DC" w:rsidP="006A09DC">
      <w:pPr>
        <w:widowControl/>
        <w:spacing w:after="0" w:line="240" w:lineRule="auto"/>
        <w:rPr>
          <w:ins w:id="5256" w:author="NO Affiliate" w:date="2026-02-16T13:57:00Z" w16du:dateUtc="2026-02-16T12:57:00Z"/>
          <w:rFonts w:ascii="Times New Roman" w:hAnsi="Times New Roman" w:cs="Times New Roman"/>
          <w:lang w:val="nb-NO"/>
        </w:rPr>
      </w:pPr>
    </w:p>
    <w:p w14:paraId="43037A4C" w14:textId="77777777" w:rsidR="006A09DC" w:rsidRPr="00692FBB" w:rsidRDefault="006A09DC" w:rsidP="006A09DC">
      <w:pPr>
        <w:widowControl/>
        <w:spacing w:after="0" w:line="240" w:lineRule="auto"/>
        <w:rPr>
          <w:ins w:id="5257" w:author="NO Affiliate" w:date="2026-02-16T13:57:00Z" w16du:dateUtc="2026-02-16T12:57:00Z"/>
          <w:rFonts w:ascii="Times New Roman" w:eastAsia="Times New Roman" w:hAnsi="Times New Roman" w:cs="Times New Roman"/>
          <w:lang w:val="nb-NO"/>
        </w:rPr>
      </w:pPr>
      <w:ins w:id="5258" w:author="NO Affiliate" w:date="2026-02-16T13:57:00Z" w16du:dateUtc="2026-02-16T12:57:00Z">
        <w:r w:rsidRPr="00692FBB">
          <w:rPr>
            <w:rFonts w:ascii="Times New Roman" w:eastAsia="Times New Roman" w:hAnsi="Times New Roman" w:cs="Times New Roman"/>
            <w:b/>
            <w:bCs/>
            <w:lang w:val="nb-NO"/>
          </w:rPr>
          <w:t>Dette pakningsvedlegget er skrevet for personen som tar legemidlet. Les denne informasjonen nøye dersom du er en forelder eller omsorgsperson som skal gi Otulfi til et barn.</w:t>
        </w:r>
      </w:ins>
    </w:p>
    <w:p w14:paraId="77778EB2" w14:textId="77777777" w:rsidR="006A09DC" w:rsidRPr="00692FBB" w:rsidRDefault="006A09DC" w:rsidP="006A09DC">
      <w:pPr>
        <w:widowControl/>
        <w:spacing w:after="0" w:line="240" w:lineRule="auto"/>
        <w:rPr>
          <w:ins w:id="5259" w:author="NO Affiliate" w:date="2026-02-16T13:57:00Z" w16du:dateUtc="2026-02-16T12:57:00Z"/>
          <w:rFonts w:ascii="Times New Roman" w:hAnsi="Times New Roman" w:cs="Times New Roman"/>
          <w:lang w:val="nb-NO"/>
        </w:rPr>
      </w:pPr>
    </w:p>
    <w:p w14:paraId="40AA41BE" w14:textId="77777777" w:rsidR="006A09DC" w:rsidRPr="00692FBB" w:rsidRDefault="006A09DC" w:rsidP="006A09DC">
      <w:pPr>
        <w:pStyle w:val="ListParagraph"/>
        <w:widowControl/>
        <w:numPr>
          <w:ilvl w:val="0"/>
          <w:numId w:val="23"/>
        </w:numPr>
        <w:spacing w:after="0" w:line="240" w:lineRule="auto"/>
        <w:ind w:left="567" w:hanging="567"/>
        <w:rPr>
          <w:ins w:id="5260" w:author="NO Affiliate" w:date="2026-02-16T13:57:00Z" w16du:dateUtc="2026-02-16T12:57:00Z"/>
          <w:rFonts w:ascii="Times New Roman" w:eastAsia="Times New Roman" w:hAnsi="Times New Roman" w:cs="Times New Roman"/>
          <w:lang w:val="nb-NO"/>
        </w:rPr>
      </w:pPr>
      <w:ins w:id="5261" w:author="NO Affiliate" w:date="2026-02-16T13:57:00Z" w16du:dateUtc="2026-02-16T12:57:00Z">
        <w:r w:rsidRPr="00692FBB">
          <w:rPr>
            <w:rFonts w:ascii="Times New Roman" w:eastAsia="Times New Roman" w:hAnsi="Times New Roman" w:cs="Times New Roman"/>
            <w:lang w:val="nb-NO"/>
          </w:rPr>
          <w:t>Ta vare på dette pakningsvedlegget. Du kan få behov for å lese det igjen.</w:t>
        </w:r>
      </w:ins>
    </w:p>
    <w:p w14:paraId="5EA8F242" w14:textId="77777777" w:rsidR="006A09DC" w:rsidRPr="00692FBB" w:rsidRDefault="006A09DC" w:rsidP="006A09DC">
      <w:pPr>
        <w:pStyle w:val="ListParagraph"/>
        <w:widowControl/>
        <w:numPr>
          <w:ilvl w:val="0"/>
          <w:numId w:val="23"/>
        </w:numPr>
        <w:spacing w:after="0" w:line="240" w:lineRule="auto"/>
        <w:ind w:left="567" w:hanging="567"/>
        <w:rPr>
          <w:ins w:id="5262" w:author="NO Affiliate" w:date="2026-02-16T13:57:00Z" w16du:dateUtc="2026-02-16T12:57:00Z"/>
          <w:rFonts w:ascii="Times New Roman" w:eastAsia="Times New Roman" w:hAnsi="Times New Roman" w:cs="Times New Roman"/>
          <w:lang w:val="nb-NO"/>
        </w:rPr>
      </w:pPr>
      <w:ins w:id="5263" w:author="NO Affiliate" w:date="2026-02-16T13:57:00Z" w16du:dateUtc="2026-02-16T12:57:00Z">
        <w:r w:rsidRPr="00692FBB">
          <w:rPr>
            <w:rFonts w:ascii="Times New Roman" w:eastAsia="Times New Roman" w:hAnsi="Times New Roman" w:cs="Times New Roman"/>
            <w:lang w:val="nb-NO"/>
          </w:rPr>
          <w:t>Spør lege eller apotek hvis du har flere spørsmål eller trenger mer informasjon.</w:t>
        </w:r>
      </w:ins>
    </w:p>
    <w:p w14:paraId="1262BED2" w14:textId="77777777" w:rsidR="006A09DC" w:rsidRPr="00692FBB" w:rsidRDefault="006A09DC" w:rsidP="006A09DC">
      <w:pPr>
        <w:pStyle w:val="ListParagraph"/>
        <w:widowControl/>
        <w:numPr>
          <w:ilvl w:val="0"/>
          <w:numId w:val="23"/>
        </w:numPr>
        <w:spacing w:after="0" w:line="240" w:lineRule="auto"/>
        <w:ind w:left="567" w:hanging="567"/>
        <w:rPr>
          <w:ins w:id="5264" w:author="NO Affiliate" w:date="2026-02-16T13:57:00Z" w16du:dateUtc="2026-02-16T12:57:00Z"/>
          <w:rFonts w:ascii="Times New Roman" w:eastAsia="Times New Roman" w:hAnsi="Times New Roman" w:cs="Times New Roman"/>
          <w:lang w:val="nb-NO"/>
        </w:rPr>
      </w:pPr>
      <w:ins w:id="5265" w:author="NO Affiliate" w:date="2026-02-16T13:57:00Z" w16du:dateUtc="2026-02-16T12:57:00Z">
        <w:r w:rsidRPr="00692FBB">
          <w:rPr>
            <w:rFonts w:ascii="Times New Roman" w:eastAsia="Times New Roman" w:hAnsi="Times New Roman" w:cs="Times New Roman"/>
            <w:lang w:val="nb-NO"/>
          </w:rPr>
          <w:t>Dette legemidlet er skrevet ut kun til deg. Ikke gi det videre til andre. Det kan skade dem, selv om de har symptomer på sykdom som ligner dine.</w:t>
        </w:r>
      </w:ins>
    </w:p>
    <w:p w14:paraId="713F46E4" w14:textId="77777777" w:rsidR="006A09DC" w:rsidRPr="00692FBB" w:rsidRDefault="006A09DC" w:rsidP="006A09DC">
      <w:pPr>
        <w:pStyle w:val="ListParagraph"/>
        <w:widowControl/>
        <w:numPr>
          <w:ilvl w:val="0"/>
          <w:numId w:val="23"/>
        </w:numPr>
        <w:spacing w:after="0" w:line="240" w:lineRule="auto"/>
        <w:ind w:left="567" w:hanging="567"/>
        <w:rPr>
          <w:ins w:id="5266" w:author="NO Affiliate" w:date="2026-02-16T13:57:00Z" w16du:dateUtc="2026-02-16T12:57:00Z"/>
          <w:rFonts w:ascii="Times New Roman" w:eastAsia="Times New Roman" w:hAnsi="Times New Roman" w:cs="Times New Roman"/>
          <w:lang w:val="nb-NO"/>
        </w:rPr>
      </w:pPr>
      <w:ins w:id="5267" w:author="NO Affiliate" w:date="2026-02-16T13:57:00Z" w16du:dateUtc="2026-02-16T12:57:00Z">
        <w:r w:rsidRPr="00692FBB">
          <w:rPr>
            <w:rFonts w:ascii="Times New Roman" w:eastAsia="Times New Roman" w:hAnsi="Times New Roman" w:cs="Times New Roman"/>
            <w:lang w:val="nb-NO"/>
          </w:rPr>
          <w:t>Kontakt lege eller apotek dersom du opplever bivirkninger inkludert mulige bivirkninger som ikke er nevnt i dette pakningsvedlegget. Se avsnitt 4.</w:t>
        </w:r>
      </w:ins>
    </w:p>
    <w:p w14:paraId="238F9968" w14:textId="77777777" w:rsidR="006A09DC" w:rsidRPr="00692FBB" w:rsidRDefault="006A09DC" w:rsidP="006A09DC">
      <w:pPr>
        <w:widowControl/>
        <w:spacing w:after="0" w:line="240" w:lineRule="auto"/>
        <w:rPr>
          <w:ins w:id="5268" w:author="NO Affiliate" w:date="2026-02-16T13:57:00Z" w16du:dateUtc="2026-02-16T12:57:00Z"/>
          <w:rFonts w:ascii="Times New Roman" w:hAnsi="Times New Roman" w:cs="Times New Roman"/>
          <w:lang w:val="nb-NO"/>
        </w:rPr>
      </w:pPr>
    </w:p>
    <w:p w14:paraId="56FCF8EE" w14:textId="77777777" w:rsidR="006A09DC" w:rsidRPr="00692FBB" w:rsidRDefault="006A09DC" w:rsidP="006A09DC">
      <w:pPr>
        <w:widowControl/>
        <w:spacing w:after="0" w:line="240" w:lineRule="auto"/>
        <w:rPr>
          <w:ins w:id="5269" w:author="NO Affiliate" w:date="2026-02-16T13:57:00Z" w16du:dateUtc="2026-02-16T12:57:00Z"/>
          <w:rFonts w:ascii="Times New Roman" w:eastAsia="Times New Roman" w:hAnsi="Times New Roman" w:cs="Times New Roman"/>
          <w:lang w:val="nb-NO"/>
        </w:rPr>
      </w:pPr>
      <w:ins w:id="5270" w:author="NO Affiliate" w:date="2026-02-16T13:57:00Z" w16du:dateUtc="2026-02-16T12:57:00Z">
        <w:r w:rsidRPr="00692FBB">
          <w:rPr>
            <w:rFonts w:ascii="Times New Roman" w:eastAsia="Times New Roman" w:hAnsi="Times New Roman" w:cs="Times New Roman"/>
            <w:b/>
            <w:bCs/>
            <w:lang w:val="nb-NO"/>
          </w:rPr>
          <w:t>I dette pakningsvedlegget finner du informasjon om</w:t>
        </w:r>
        <w:r w:rsidRPr="00692FBB">
          <w:rPr>
            <w:rFonts w:ascii="Times New Roman" w:eastAsia="Times New Roman" w:hAnsi="Times New Roman" w:cs="Times New Roman"/>
            <w:lang w:val="nb-NO"/>
          </w:rPr>
          <w:t>:</w:t>
        </w:r>
      </w:ins>
    </w:p>
    <w:p w14:paraId="41E6AD9C" w14:textId="77777777" w:rsidR="006A09DC" w:rsidRPr="00692FBB" w:rsidRDefault="006A09DC" w:rsidP="006A09DC">
      <w:pPr>
        <w:widowControl/>
        <w:spacing w:after="0" w:line="240" w:lineRule="auto"/>
        <w:ind w:left="567" w:hanging="567"/>
        <w:rPr>
          <w:ins w:id="5271" w:author="NO Affiliate" w:date="2026-02-16T13:57:00Z" w16du:dateUtc="2026-02-16T12:57:00Z"/>
          <w:rFonts w:ascii="Times New Roman" w:eastAsia="Times New Roman" w:hAnsi="Times New Roman" w:cs="Times New Roman"/>
          <w:lang w:val="nb-NO"/>
        </w:rPr>
      </w:pPr>
      <w:ins w:id="5272" w:author="NO Affiliate" w:date="2026-02-16T13:57:00Z" w16du:dateUtc="2026-02-16T12:57:00Z">
        <w:r w:rsidRPr="00692FBB">
          <w:rPr>
            <w:rFonts w:ascii="Times New Roman" w:eastAsia="Times New Roman" w:hAnsi="Times New Roman" w:cs="Times New Roman"/>
            <w:lang w:val="nb-NO"/>
          </w:rPr>
          <w:t>1.</w:t>
        </w:r>
        <w:r w:rsidRPr="00692FBB">
          <w:rPr>
            <w:rFonts w:ascii="Times New Roman" w:eastAsia="Times New Roman" w:hAnsi="Times New Roman" w:cs="Times New Roman"/>
            <w:lang w:val="nb-NO"/>
          </w:rPr>
          <w:tab/>
          <w:t xml:space="preserve">Hva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er og hva det brukes mot</w:t>
        </w:r>
      </w:ins>
    </w:p>
    <w:p w14:paraId="499F09C5" w14:textId="77777777" w:rsidR="006A09DC" w:rsidRPr="00692FBB" w:rsidRDefault="006A09DC" w:rsidP="006A09DC">
      <w:pPr>
        <w:widowControl/>
        <w:spacing w:after="0" w:line="240" w:lineRule="auto"/>
        <w:ind w:left="567" w:hanging="567"/>
        <w:rPr>
          <w:ins w:id="5273" w:author="NO Affiliate" w:date="2026-02-16T13:57:00Z" w16du:dateUtc="2026-02-16T12:57:00Z"/>
          <w:rFonts w:ascii="Times New Roman" w:eastAsia="Times New Roman" w:hAnsi="Times New Roman" w:cs="Times New Roman"/>
          <w:lang w:val="nb-NO"/>
        </w:rPr>
      </w:pPr>
      <w:ins w:id="5274" w:author="NO Affiliate" w:date="2026-02-16T13:57:00Z" w16du:dateUtc="2026-02-16T12:57:00Z">
        <w:r w:rsidRPr="00692FBB">
          <w:rPr>
            <w:rFonts w:ascii="Times New Roman" w:eastAsia="Times New Roman" w:hAnsi="Times New Roman" w:cs="Times New Roman"/>
            <w:lang w:val="nb-NO"/>
          </w:rPr>
          <w:t>2.</w:t>
        </w:r>
        <w:r w:rsidRPr="00692FBB">
          <w:rPr>
            <w:rFonts w:ascii="Times New Roman" w:eastAsia="Times New Roman" w:hAnsi="Times New Roman" w:cs="Times New Roman"/>
            <w:lang w:val="nb-NO"/>
          </w:rPr>
          <w:tab/>
          <w:t xml:space="preserve">Hva du må vite før du bruker </w:t>
        </w:r>
        <w:r w:rsidRPr="00692FBB">
          <w:rPr>
            <w:rFonts w:ascii="Times New Roman" w:eastAsia="Times New Roman" w:hAnsi="Times New Roman" w:cs="Times New Roman"/>
            <w:bCs/>
            <w:lang w:val="nb-NO"/>
          </w:rPr>
          <w:t>Otulfi</w:t>
        </w:r>
      </w:ins>
    </w:p>
    <w:p w14:paraId="7546AB12" w14:textId="77777777" w:rsidR="006A09DC" w:rsidRPr="00692FBB" w:rsidRDefault="006A09DC" w:rsidP="006A09DC">
      <w:pPr>
        <w:widowControl/>
        <w:spacing w:after="0" w:line="240" w:lineRule="auto"/>
        <w:ind w:left="567" w:hanging="567"/>
        <w:rPr>
          <w:ins w:id="5275" w:author="NO Affiliate" w:date="2026-02-16T13:57:00Z" w16du:dateUtc="2026-02-16T12:57:00Z"/>
          <w:rFonts w:ascii="Times New Roman" w:eastAsia="Times New Roman" w:hAnsi="Times New Roman" w:cs="Times New Roman"/>
          <w:lang w:val="nb-NO"/>
        </w:rPr>
      </w:pPr>
      <w:ins w:id="5276" w:author="NO Affiliate" w:date="2026-02-16T13:57:00Z" w16du:dateUtc="2026-02-16T12:57:00Z">
        <w:r w:rsidRPr="00692FBB">
          <w:rPr>
            <w:rFonts w:ascii="Times New Roman" w:eastAsia="Times New Roman" w:hAnsi="Times New Roman" w:cs="Times New Roman"/>
            <w:lang w:val="nb-NO"/>
          </w:rPr>
          <w:t>3.</w:t>
        </w:r>
        <w:r w:rsidRPr="00692FBB">
          <w:rPr>
            <w:rFonts w:ascii="Times New Roman" w:eastAsia="Times New Roman" w:hAnsi="Times New Roman" w:cs="Times New Roman"/>
            <w:lang w:val="nb-NO"/>
          </w:rPr>
          <w:tab/>
          <w:t xml:space="preserve">Hvordan du bruker </w:t>
        </w:r>
        <w:r w:rsidRPr="00692FBB">
          <w:rPr>
            <w:rFonts w:ascii="Times New Roman" w:eastAsia="Times New Roman" w:hAnsi="Times New Roman" w:cs="Times New Roman"/>
            <w:bCs/>
            <w:lang w:val="nb-NO"/>
          </w:rPr>
          <w:t>Otulfi</w:t>
        </w:r>
      </w:ins>
    </w:p>
    <w:p w14:paraId="331DCFF2" w14:textId="77777777" w:rsidR="006A09DC" w:rsidRPr="00692FBB" w:rsidRDefault="006A09DC" w:rsidP="006A09DC">
      <w:pPr>
        <w:widowControl/>
        <w:spacing w:after="0" w:line="240" w:lineRule="auto"/>
        <w:ind w:left="567" w:hanging="567"/>
        <w:rPr>
          <w:ins w:id="5277" w:author="NO Affiliate" w:date="2026-02-16T13:57:00Z" w16du:dateUtc="2026-02-16T12:57:00Z"/>
          <w:rFonts w:ascii="Times New Roman" w:eastAsia="Times New Roman" w:hAnsi="Times New Roman" w:cs="Times New Roman"/>
          <w:lang w:val="nb-NO"/>
        </w:rPr>
      </w:pPr>
      <w:ins w:id="5278" w:author="NO Affiliate" w:date="2026-02-16T13:57:00Z" w16du:dateUtc="2026-02-16T12:57:00Z">
        <w:r w:rsidRPr="00692FBB">
          <w:rPr>
            <w:rFonts w:ascii="Times New Roman" w:eastAsia="Times New Roman" w:hAnsi="Times New Roman" w:cs="Times New Roman"/>
            <w:lang w:val="nb-NO"/>
          </w:rPr>
          <w:t>4.</w:t>
        </w:r>
        <w:r w:rsidRPr="00692FBB">
          <w:rPr>
            <w:rFonts w:ascii="Times New Roman" w:eastAsia="Times New Roman" w:hAnsi="Times New Roman" w:cs="Times New Roman"/>
            <w:lang w:val="nb-NO"/>
          </w:rPr>
          <w:tab/>
          <w:t>Mulige bivirkninger</w:t>
        </w:r>
      </w:ins>
    </w:p>
    <w:p w14:paraId="19BF3AE0" w14:textId="77777777" w:rsidR="006A09DC" w:rsidRPr="00692FBB" w:rsidRDefault="006A09DC" w:rsidP="006A09DC">
      <w:pPr>
        <w:widowControl/>
        <w:spacing w:after="0" w:line="240" w:lineRule="auto"/>
        <w:ind w:left="567" w:hanging="567"/>
        <w:rPr>
          <w:ins w:id="5279" w:author="NO Affiliate" w:date="2026-02-16T13:57:00Z" w16du:dateUtc="2026-02-16T12:57:00Z"/>
          <w:rFonts w:ascii="Times New Roman" w:eastAsia="Times New Roman" w:hAnsi="Times New Roman" w:cs="Times New Roman"/>
          <w:lang w:val="nb-NO"/>
        </w:rPr>
      </w:pPr>
      <w:ins w:id="5280" w:author="NO Affiliate" w:date="2026-02-16T13:57:00Z" w16du:dateUtc="2026-02-16T12:57:00Z">
        <w:r w:rsidRPr="00692FBB">
          <w:rPr>
            <w:rFonts w:ascii="Times New Roman" w:eastAsia="Times New Roman" w:hAnsi="Times New Roman" w:cs="Times New Roman"/>
            <w:lang w:val="nb-NO"/>
          </w:rPr>
          <w:t>5.</w:t>
        </w:r>
        <w:r w:rsidRPr="00692FBB">
          <w:rPr>
            <w:rFonts w:ascii="Times New Roman" w:eastAsia="Times New Roman" w:hAnsi="Times New Roman" w:cs="Times New Roman"/>
            <w:lang w:val="nb-NO"/>
          </w:rPr>
          <w:tab/>
          <w:t xml:space="preserve">Hvordan du oppbevarer </w:t>
        </w:r>
        <w:r w:rsidRPr="00692FBB">
          <w:rPr>
            <w:rFonts w:ascii="Times New Roman" w:eastAsia="Times New Roman" w:hAnsi="Times New Roman" w:cs="Times New Roman"/>
            <w:bCs/>
            <w:lang w:val="nb-NO"/>
          </w:rPr>
          <w:t>Otulfi</w:t>
        </w:r>
      </w:ins>
    </w:p>
    <w:p w14:paraId="5842738C" w14:textId="77777777" w:rsidR="006A09DC" w:rsidRPr="00692FBB" w:rsidRDefault="006A09DC" w:rsidP="006A09DC">
      <w:pPr>
        <w:widowControl/>
        <w:spacing w:after="0" w:line="240" w:lineRule="auto"/>
        <w:ind w:left="567" w:hanging="567"/>
        <w:rPr>
          <w:ins w:id="5281" w:author="NO Affiliate" w:date="2026-02-16T13:57:00Z" w16du:dateUtc="2026-02-16T12:57:00Z"/>
          <w:rFonts w:ascii="Times New Roman" w:eastAsia="Times New Roman" w:hAnsi="Times New Roman" w:cs="Times New Roman"/>
          <w:lang w:val="nb-NO"/>
        </w:rPr>
      </w:pPr>
      <w:ins w:id="5282" w:author="NO Affiliate" w:date="2026-02-16T13:57:00Z" w16du:dateUtc="2026-02-16T12:57:00Z">
        <w:r w:rsidRPr="00692FBB">
          <w:rPr>
            <w:rFonts w:ascii="Times New Roman" w:eastAsia="Times New Roman" w:hAnsi="Times New Roman" w:cs="Times New Roman"/>
            <w:lang w:val="nb-NO"/>
          </w:rPr>
          <w:t>6.</w:t>
        </w:r>
        <w:r w:rsidRPr="00692FBB">
          <w:rPr>
            <w:rFonts w:ascii="Times New Roman" w:eastAsia="Times New Roman" w:hAnsi="Times New Roman" w:cs="Times New Roman"/>
            <w:lang w:val="nb-NO"/>
          </w:rPr>
          <w:tab/>
          <w:t>Innholdet i pakningen og ytterligere informasjon</w:t>
        </w:r>
      </w:ins>
    </w:p>
    <w:p w14:paraId="0857A957" w14:textId="77777777" w:rsidR="006A09DC" w:rsidRPr="00692FBB" w:rsidRDefault="006A09DC" w:rsidP="006A09DC">
      <w:pPr>
        <w:widowControl/>
        <w:spacing w:after="0" w:line="240" w:lineRule="auto"/>
        <w:rPr>
          <w:ins w:id="5283" w:author="NO Affiliate" w:date="2026-02-16T13:57:00Z" w16du:dateUtc="2026-02-16T12:57:00Z"/>
          <w:rFonts w:ascii="Times New Roman" w:hAnsi="Times New Roman" w:cs="Times New Roman"/>
          <w:lang w:val="nb-NO"/>
        </w:rPr>
      </w:pPr>
    </w:p>
    <w:p w14:paraId="26081C2A" w14:textId="77777777" w:rsidR="006A09DC" w:rsidRPr="00692FBB" w:rsidRDefault="006A09DC" w:rsidP="006A09DC">
      <w:pPr>
        <w:widowControl/>
        <w:spacing w:after="0" w:line="240" w:lineRule="auto"/>
        <w:rPr>
          <w:ins w:id="5284" w:author="NO Affiliate" w:date="2026-02-16T13:57:00Z" w16du:dateUtc="2026-02-16T12:57:00Z"/>
          <w:rFonts w:ascii="Times New Roman" w:hAnsi="Times New Roman" w:cs="Times New Roman"/>
          <w:lang w:val="nb-NO"/>
        </w:rPr>
      </w:pPr>
    </w:p>
    <w:p w14:paraId="202D3B85" w14:textId="77777777" w:rsidR="006A09DC" w:rsidRPr="00692FBB" w:rsidRDefault="006A09DC" w:rsidP="006A09DC">
      <w:pPr>
        <w:widowControl/>
        <w:spacing w:after="0" w:line="240" w:lineRule="auto"/>
        <w:ind w:left="567" w:hanging="567"/>
        <w:rPr>
          <w:ins w:id="5285" w:author="NO Affiliate" w:date="2026-02-16T13:57:00Z" w16du:dateUtc="2026-02-16T12:57:00Z"/>
          <w:rFonts w:ascii="Times New Roman" w:eastAsia="Times New Roman" w:hAnsi="Times New Roman" w:cs="Times New Roman"/>
          <w:lang w:val="nb-NO"/>
        </w:rPr>
      </w:pPr>
      <w:ins w:id="5286" w:author="NO Affiliate" w:date="2026-02-16T13:57:00Z" w16du:dateUtc="2026-02-16T12:57:00Z">
        <w:r w:rsidRPr="00692FBB">
          <w:rPr>
            <w:rFonts w:ascii="Times New Roman" w:eastAsia="Times New Roman" w:hAnsi="Times New Roman" w:cs="Times New Roman"/>
            <w:b/>
            <w:bCs/>
            <w:lang w:val="nb-NO"/>
          </w:rPr>
          <w:t>1.</w:t>
        </w:r>
        <w:r w:rsidRPr="00692FBB">
          <w:rPr>
            <w:rFonts w:ascii="Times New Roman" w:eastAsia="Times New Roman" w:hAnsi="Times New Roman" w:cs="Times New Roman"/>
            <w:b/>
            <w:bCs/>
            <w:lang w:val="nb-NO"/>
          </w:rPr>
          <w:tab/>
          <w:t>Hva Otulfi er og hva det brukes mot</w:t>
        </w:r>
      </w:ins>
    </w:p>
    <w:p w14:paraId="02512301" w14:textId="77777777" w:rsidR="006A09DC" w:rsidRPr="00692FBB" w:rsidRDefault="006A09DC" w:rsidP="006A09DC">
      <w:pPr>
        <w:widowControl/>
        <w:spacing w:after="0" w:line="240" w:lineRule="auto"/>
        <w:rPr>
          <w:ins w:id="5287" w:author="NO Affiliate" w:date="2026-02-16T13:57:00Z" w16du:dateUtc="2026-02-16T12:57:00Z"/>
          <w:rFonts w:ascii="Times New Roman" w:hAnsi="Times New Roman" w:cs="Times New Roman"/>
          <w:lang w:val="nb-NO"/>
        </w:rPr>
      </w:pPr>
    </w:p>
    <w:p w14:paraId="7DB88DFD" w14:textId="77777777" w:rsidR="006A09DC" w:rsidRPr="00692FBB" w:rsidRDefault="006A09DC" w:rsidP="006A09DC">
      <w:pPr>
        <w:widowControl/>
        <w:spacing w:after="0" w:line="240" w:lineRule="auto"/>
        <w:rPr>
          <w:ins w:id="5288" w:author="NO Affiliate" w:date="2026-02-16T13:57:00Z" w16du:dateUtc="2026-02-16T12:57:00Z"/>
          <w:rFonts w:ascii="Times New Roman" w:eastAsia="Times New Roman" w:hAnsi="Times New Roman" w:cs="Times New Roman"/>
          <w:lang w:val="nb-NO"/>
        </w:rPr>
      </w:pPr>
      <w:ins w:id="5289" w:author="NO Affiliate" w:date="2026-02-16T13:57:00Z" w16du:dateUtc="2026-02-16T12:57:00Z">
        <w:r w:rsidRPr="00692FBB">
          <w:rPr>
            <w:rFonts w:ascii="Times New Roman" w:eastAsia="Times New Roman" w:hAnsi="Times New Roman" w:cs="Times New Roman"/>
            <w:b/>
            <w:bCs/>
            <w:lang w:val="nb-NO"/>
          </w:rPr>
          <w:t>Hva Otulfi er</w:t>
        </w:r>
      </w:ins>
    </w:p>
    <w:p w14:paraId="2C2C1EB2" w14:textId="77777777" w:rsidR="006A09DC" w:rsidRPr="00692FBB" w:rsidRDefault="006A09DC" w:rsidP="006A09DC">
      <w:pPr>
        <w:widowControl/>
        <w:spacing w:after="0" w:line="240" w:lineRule="auto"/>
        <w:rPr>
          <w:ins w:id="5290" w:author="NO Affiliate" w:date="2026-02-16T13:57:00Z" w16du:dateUtc="2026-02-16T12:57:00Z"/>
          <w:rFonts w:ascii="Times New Roman" w:eastAsia="Times New Roman" w:hAnsi="Times New Roman" w:cs="Times New Roman"/>
          <w:lang w:val="nb-NO"/>
        </w:rPr>
      </w:pPr>
      <w:ins w:id="5291" w:author="NO Affiliate" w:date="2026-02-16T13:57:00Z" w16du:dateUtc="2026-02-16T12:57:00Z">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inneholder virkestoffet ustekinumab, et monoklonalt antistoff. Monoklonale antistoffer er proteiner som gjenkjenner og binder seg til andre spesifikke proteiner i kroppen.</w:t>
        </w:r>
      </w:ins>
    </w:p>
    <w:p w14:paraId="33A25FEB" w14:textId="77777777" w:rsidR="006A09DC" w:rsidRPr="00692FBB" w:rsidRDefault="006A09DC" w:rsidP="006A09DC">
      <w:pPr>
        <w:widowControl/>
        <w:spacing w:after="0" w:line="240" w:lineRule="auto"/>
        <w:rPr>
          <w:ins w:id="5292" w:author="NO Affiliate" w:date="2026-02-16T13:57:00Z" w16du:dateUtc="2026-02-16T12:57:00Z"/>
          <w:rFonts w:ascii="Times New Roman" w:hAnsi="Times New Roman" w:cs="Times New Roman"/>
          <w:lang w:val="nb-NO"/>
        </w:rPr>
      </w:pPr>
    </w:p>
    <w:p w14:paraId="77467842" w14:textId="77777777" w:rsidR="006A09DC" w:rsidRPr="00692FBB" w:rsidRDefault="006A09DC" w:rsidP="006A09DC">
      <w:pPr>
        <w:widowControl/>
        <w:spacing w:after="0" w:line="240" w:lineRule="auto"/>
        <w:rPr>
          <w:ins w:id="5293" w:author="NO Affiliate" w:date="2026-02-16T13:57:00Z" w16du:dateUtc="2026-02-16T12:57:00Z"/>
          <w:rFonts w:ascii="Times New Roman" w:eastAsia="Times New Roman" w:hAnsi="Times New Roman" w:cs="Times New Roman"/>
          <w:lang w:val="nb-NO"/>
        </w:rPr>
      </w:pPr>
      <w:ins w:id="5294" w:author="NO Affiliate" w:date="2026-02-16T13:57:00Z" w16du:dateUtc="2026-02-16T12:57:00Z">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tilhører en gruppe legemidler som kalles immunsuppressiver. Dette er legemidler som hemmer deler av immunsystemet.</w:t>
        </w:r>
      </w:ins>
    </w:p>
    <w:p w14:paraId="65807D87" w14:textId="77777777" w:rsidR="006A09DC" w:rsidRPr="00692FBB" w:rsidRDefault="006A09DC" w:rsidP="006A09DC">
      <w:pPr>
        <w:widowControl/>
        <w:spacing w:after="0" w:line="240" w:lineRule="auto"/>
        <w:rPr>
          <w:ins w:id="5295" w:author="NO Affiliate" w:date="2026-02-16T13:57:00Z" w16du:dateUtc="2026-02-16T12:57:00Z"/>
          <w:rFonts w:ascii="Times New Roman" w:hAnsi="Times New Roman" w:cs="Times New Roman"/>
          <w:lang w:val="nb-NO"/>
        </w:rPr>
      </w:pPr>
    </w:p>
    <w:p w14:paraId="0D5C8022" w14:textId="77777777" w:rsidR="006A09DC" w:rsidRPr="00692FBB" w:rsidRDefault="006A09DC" w:rsidP="006A09DC">
      <w:pPr>
        <w:widowControl/>
        <w:spacing w:after="0" w:line="240" w:lineRule="auto"/>
        <w:rPr>
          <w:ins w:id="5296" w:author="NO Affiliate" w:date="2026-02-16T13:57:00Z" w16du:dateUtc="2026-02-16T12:57:00Z"/>
          <w:rFonts w:ascii="Times New Roman" w:eastAsia="Times New Roman" w:hAnsi="Times New Roman" w:cs="Times New Roman"/>
          <w:lang w:val="nb-NO"/>
        </w:rPr>
      </w:pPr>
      <w:ins w:id="5297" w:author="NO Affiliate" w:date="2026-02-16T13:57:00Z" w16du:dateUtc="2026-02-16T12:57:00Z">
        <w:r w:rsidRPr="00692FBB">
          <w:rPr>
            <w:rFonts w:ascii="Times New Roman" w:eastAsia="Times New Roman" w:hAnsi="Times New Roman" w:cs="Times New Roman"/>
            <w:b/>
            <w:bCs/>
            <w:lang w:val="nb-NO"/>
          </w:rPr>
          <w:t>Hva Otulfi brukes mot</w:t>
        </w:r>
      </w:ins>
    </w:p>
    <w:p w14:paraId="30AC54E5" w14:textId="77777777" w:rsidR="006A09DC" w:rsidRPr="00692FBB" w:rsidRDefault="006A09DC" w:rsidP="006A09DC">
      <w:pPr>
        <w:widowControl/>
        <w:spacing w:after="0" w:line="240" w:lineRule="auto"/>
        <w:rPr>
          <w:ins w:id="5298" w:author="NO Affiliate" w:date="2026-02-16T13:57:00Z" w16du:dateUtc="2026-02-16T12:57:00Z"/>
          <w:rFonts w:ascii="Times New Roman" w:eastAsia="Times New Roman" w:hAnsi="Times New Roman" w:cs="Times New Roman"/>
          <w:lang w:val="nb-NO"/>
        </w:rPr>
      </w:pPr>
      <w:ins w:id="5299" w:author="NO Affiliate" w:date="2026-02-16T13:57:00Z" w16du:dateUtc="2026-02-16T12:57:00Z">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brukes til å behandle følgende betennelsessykdommer:</w:t>
        </w:r>
      </w:ins>
    </w:p>
    <w:p w14:paraId="5E41A60A" w14:textId="77777777" w:rsidR="006A09DC" w:rsidRPr="00692FBB" w:rsidRDefault="006A09DC" w:rsidP="006A09DC">
      <w:pPr>
        <w:pStyle w:val="ListParagraph"/>
        <w:widowControl/>
        <w:numPr>
          <w:ilvl w:val="0"/>
          <w:numId w:val="24"/>
        </w:numPr>
        <w:spacing w:after="0" w:line="240" w:lineRule="auto"/>
        <w:ind w:left="567" w:hanging="567"/>
        <w:rPr>
          <w:ins w:id="5300" w:author="NO Affiliate" w:date="2026-02-16T13:57:00Z" w16du:dateUtc="2026-02-16T12:57:00Z"/>
          <w:rFonts w:ascii="Times New Roman" w:eastAsia="Times New Roman" w:hAnsi="Times New Roman" w:cs="Times New Roman"/>
          <w:lang w:val="nb-NO"/>
        </w:rPr>
      </w:pPr>
      <w:ins w:id="5301" w:author="NO Affiliate" w:date="2026-02-16T13:57:00Z" w16du:dateUtc="2026-02-16T12:57:00Z">
        <w:r w:rsidRPr="00692FBB">
          <w:rPr>
            <w:rFonts w:ascii="Times New Roman" w:eastAsia="Times New Roman" w:hAnsi="Times New Roman" w:cs="Times New Roman"/>
            <w:lang w:val="nb-NO"/>
          </w:rPr>
          <w:t>plakkpsoriasis - hos voksne og barn som er 6 år eller eldre og som veier 60 kg eller mer</w:t>
        </w:r>
      </w:ins>
    </w:p>
    <w:p w14:paraId="178BA71A" w14:textId="77777777" w:rsidR="006A09DC" w:rsidRPr="00692FBB" w:rsidRDefault="006A09DC" w:rsidP="006A09DC">
      <w:pPr>
        <w:pStyle w:val="ListParagraph"/>
        <w:widowControl/>
        <w:numPr>
          <w:ilvl w:val="0"/>
          <w:numId w:val="24"/>
        </w:numPr>
        <w:spacing w:after="0" w:line="240" w:lineRule="auto"/>
        <w:ind w:left="567" w:hanging="567"/>
        <w:rPr>
          <w:ins w:id="5302" w:author="NO Affiliate" w:date="2026-02-16T13:57:00Z" w16du:dateUtc="2026-02-16T12:57:00Z"/>
          <w:rFonts w:ascii="Times New Roman" w:eastAsia="Times New Roman" w:hAnsi="Times New Roman" w:cs="Times New Roman"/>
          <w:lang w:val="nb-NO"/>
        </w:rPr>
      </w:pPr>
      <w:ins w:id="5303" w:author="NO Affiliate" w:date="2026-02-16T13:57:00Z" w16du:dateUtc="2026-02-16T12:57:00Z">
        <w:r w:rsidRPr="00692FBB">
          <w:rPr>
            <w:rFonts w:ascii="Times New Roman" w:eastAsia="Times New Roman" w:hAnsi="Times New Roman" w:cs="Times New Roman"/>
            <w:lang w:val="nb-NO"/>
          </w:rPr>
          <w:t>psoriasisartritt - hos voksne</w:t>
        </w:r>
      </w:ins>
    </w:p>
    <w:p w14:paraId="63963F46" w14:textId="77777777" w:rsidR="006A09DC" w:rsidRPr="00692FBB" w:rsidRDefault="006A09DC" w:rsidP="006A09DC">
      <w:pPr>
        <w:pStyle w:val="ListParagraph"/>
        <w:widowControl/>
        <w:numPr>
          <w:ilvl w:val="0"/>
          <w:numId w:val="24"/>
        </w:numPr>
        <w:spacing w:after="0" w:line="240" w:lineRule="auto"/>
        <w:ind w:left="567" w:hanging="567"/>
        <w:rPr>
          <w:ins w:id="5304" w:author="NO Affiliate" w:date="2026-02-16T13:57:00Z" w16du:dateUtc="2026-02-16T12:57:00Z"/>
          <w:rFonts w:ascii="Times New Roman" w:eastAsia="Times New Roman" w:hAnsi="Times New Roman" w:cs="Times New Roman"/>
          <w:lang w:val="nb-NO"/>
        </w:rPr>
      </w:pPr>
      <w:ins w:id="5305" w:author="NO Affiliate" w:date="2026-02-16T13:57:00Z" w16du:dateUtc="2026-02-16T12:57:00Z">
        <w:r w:rsidRPr="00692FBB">
          <w:rPr>
            <w:rFonts w:ascii="Times New Roman" w:eastAsia="Times New Roman" w:hAnsi="Times New Roman" w:cs="Times New Roman"/>
            <w:lang w:val="nb-NO"/>
          </w:rPr>
          <w:t>moderat til alvorlig Crohns sykdom - hos voksne</w:t>
        </w:r>
        <w:r w:rsidRPr="00692FBB">
          <w:rPr>
            <w:rFonts w:ascii="Times New Roman" w:eastAsia="Times New Roman" w:hAnsi="Times New Roman" w:cs="Times New Roman"/>
            <w:spacing w:val="-2"/>
            <w:w w:val="105"/>
            <w:sz w:val="20"/>
            <w:lang w:val="nb-NO"/>
          </w:rPr>
          <w:t xml:space="preserve"> </w:t>
        </w:r>
        <w:r w:rsidRPr="00692FBB">
          <w:rPr>
            <w:rFonts w:ascii="Times New Roman" w:eastAsia="Times New Roman" w:hAnsi="Times New Roman" w:cs="Times New Roman"/>
            <w:lang w:val="nb-NO"/>
          </w:rPr>
          <w:t>og barn som veier minst 40 kg</w:t>
        </w:r>
      </w:ins>
    </w:p>
    <w:p w14:paraId="16064E6D" w14:textId="77777777" w:rsidR="006A09DC" w:rsidRPr="00692FBB" w:rsidRDefault="006A09DC" w:rsidP="006A09DC">
      <w:pPr>
        <w:widowControl/>
        <w:spacing w:after="0" w:line="240" w:lineRule="auto"/>
        <w:rPr>
          <w:ins w:id="5306" w:author="NO Affiliate" w:date="2026-02-16T13:57:00Z" w16du:dateUtc="2026-02-16T12:57:00Z"/>
          <w:rFonts w:ascii="Times New Roman" w:hAnsi="Times New Roman" w:cs="Times New Roman"/>
          <w:lang w:val="nb-NO"/>
        </w:rPr>
      </w:pPr>
    </w:p>
    <w:p w14:paraId="0AFB77F4" w14:textId="77777777" w:rsidR="006A09DC" w:rsidRPr="00692FBB" w:rsidRDefault="006A09DC" w:rsidP="006A09DC">
      <w:pPr>
        <w:widowControl/>
        <w:spacing w:after="0" w:line="240" w:lineRule="auto"/>
        <w:rPr>
          <w:ins w:id="5307" w:author="NO Affiliate" w:date="2026-02-16T13:57:00Z" w16du:dateUtc="2026-02-16T12:57:00Z"/>
          <w:rFonts w:ascii="Times New Roman" w:eastAsia="Times New Roman" w:hAnsi="Times New Roman" w:cs="Times New Roman"/>
          <w:lang w:val="nb-NO"/>
        </w:rPr>
      </w:pPr>
      <w:ins w:id="5308" w:author="NO Affiliate" w:date="2026-02-16T13:57:00Z" w16du:dateUtc="2026-02-16T12:57:00Z">
        <w:r w:rsidRPr="00692FBB">
          <w:rPr>
            <w:rFonts w:ascii="Times New Roman" w:eastAsia="Times New Roman" w:hAnsi="Times New Roman" w:cs="Times New Roman"/>
            <w:b/>
            <w:bCs/>
            <w:lang w:val="nb-NO"/>
          </w:rPr>
          <w:t>Plakkpsoriasis</w:t>
        </w:r>
      </w:ins>
    </w:p>
    <w:p w14:paraId="6C3582A3" w14:textId="77777777" w:rsidR="006A09DC" w:rsidRPr="00692FBB" w:rsidRDefault="006A09DC" w:rsidP="006A09DC">
      <w:pPr>
        <w:widowControl/>
        <w:spacing w:after="0" w:line="240" w:lineRule="auto"/>
        <w:rPr>
          <w:ins w:id="5309" w:author="NO Affiliate" w:date="2026-02-16T13:57:00Z" w16du:dateUtc="2026-02-16T12:57:00Z"/>
          <w:rFonts w:ascii="Times New Roman" w:eastAsia="Times New Roman" w:hAnsi="Times New Roman" w:cs="Times New Roman"/>
          <w:lang w:val="nb-NO"/>
        </w:rPr>
      </w:pPr>
      <w:ins w:id="5310" w:author="NO Affiliate" w:date="2026-02-16T13:57:00Z" w16du:dateUtc="2026-02-16T12:57:00Z">
        <w:r w:rsidRPr="00692FBB">
          <w:rPr>
            <w:rFonts w:ascii="Times New Roman" w:eastAsia="Times New Roman" w:hAnsi="Times New Roman" w:cs="Times New Roman"/>
            <w:lang w:val="nb-NO"/>
          </w:rPr>
          <w:t xml:space="preserve">Plakkpsoriasis er en hudsykdom som forårsaker betennelse i hud og negler.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demper betennelse og bedrer andre sykdomstegn.</w:t>
        </w:r>
      </w:ins>
    </w:p>
    <w:p w14:paraId="5BE18D7E" w14:textId="77777777" w:rsidR="006A09DC" w:rsidRPr="00692FBB" w:rsidRDefault="006A09DC" w:rsidP="006A09DC">
      <w:pPr>
        <w:widowControl/>
        <w:spacing w:after="0" w:line="240" w:lineRule="auto"/>
        <w:rPr>
          <w:ins w:id="5311" w:author="NO Affiliate" w:date="2026-02-16T13:57:00Z" w16du:dateUtc="2026-02-16T12:57:00Z"/>
          <w:rFonts w:ascii="Times New Roman" w:hAnsi="Times New Roman" w:cs="Times New Roman"/>
          <w:lang w:val="nb-NO"/>
        </w:rPr>
      </w:pPr>
    </w:p>
    <w:p w14:paraId="76FDF25D" w14:textId="77777777" w:rsidR="006A09DC" w:rsidRPr="00692FBB" w:rsidRDefault="006A09DC" w:rsidP="006A09DC">
      <w:pPr>
        <w:widowControl/>
        <w:spacing w:after="0" w:line="240" w:lineRule="auto"/>
        <w:rPr>
          <w:ins w:id="5312" w:author="NO Affiliate" w:date="2026-02-16T13:57:00Z" w16du:dateUtc="2026-02-16T12:57:00Z"/>
          <w:rFonts w:ascii="Times New Roman" w:eastAsia="Times New Roman" w:hAnsi="Times New Roman" w:cs="Times New Roman"/>
          <w:lang w:val="nb-NO"/>
        </w:rPr>
      </w:pPr>
      <w:ins w:id="5313" w:author="NO Affiliate" w:date="2026-02-16T13:57:00Z" w16du:dateUtc="2026-02-16T12:57:00Z">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brukes hos voksne med moderat til alvorlig plakkpsoriasis, som ikke kan bruke ciklosporin, metotreksat eller fototerapi, eller hvor disse behandlingene ikke har hatt effekt.</w:t>
        </w:r>
      </w:ins>
    </w:p>
    <w:p w14:paraId="0747C097" w14:textId="77777777" w:rsidR="006A09DC" w:rsidRPr="00692FBB" w:rsidRDefault="006A09DC" w:rsidP="006A09DC">
      <w:pPr>
        <w:widowControl/>
        <w:spacing w:after="0" w:line="240" w:lineRule="auto"/>
        <w:rPr>
          <w:ins w:id="5314" w:author="NO Affiliate" w:date="2026-02-16T13:57:00Z" w16du:dateUtc="2026-02-16T12:57:00Z"/>
          <w:rFonts w:ascii="Times New Roman" w:hAnsi="Times New Roman" w:cs="Times New Roman"/>
          <w:lang w:val="nb-NO"/>
        </w:rPr>
      </w:pPr>
    </w:p>
    <w:p w14:paraId="66B41C6C" w14:textId="77777777" w:rsidR="006A09DC" w:rsidRPr="00692FBB" w:rsidRDefault="006A09DC" w:rsidP="006A09DC">
      <w:pPr>
        <w:widowControl/>
        <w:spacing w:after="0" w:line="240" w:lineRule="auto"/>
        <w:rPr>
          <w:ins w:id="5315" w:author="NO Affiliate" w:date="2026-02-16T13:57:00Z" w16du:dateUtc="2026-02-16T12:57:00Z"/>
          <w:rFonts w:ascii="Times New Roman" w:eastAsia="Times New Roman" w:hAnsi="Times New Roman" w:cs="Times New Roman"/>
          <w:lang w:val="nb-NO"/>
        </w:rPr>
      </w:pPr>
      <w:ins w:id="5316" w:author="NO Affiliate" w:date="2026-02-16T13:57:00Z" w16du:dateUtc="2026-02-16T12:57:00Z">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brukes hos barn og ungdom som er 6 år eller eldre og som veier 60 kg eller mer, som har moderat til alvorlig plakkpsoriasis og ikke tåler fototerapi eller annen systemisk behandling, eller hvor disse behandlingene ikke har hatt effekt.</w:t>
        </w:r>
      </w:ins>
    </w:p>
    <w:p w14:paraId="26B34496" w14:textId="77777777" w:rsidR="006A09DC" w:rsidRPr="00692FBB" w:rsidRDefault="006A09DC" w:rsidP="006A09DC">
      <w:pPr>
        <w:widowControl/>
        <w:spacing w:after="0" w:line="240" w:lineRule="auto"/>
        <w:rPr>
          <w:ins w:id="5317" w:author="NO Affiliate" w:date="2026-02-16T13:57:00Z" w16du:dateUtc="2026-02-16T12:57:00Z"/>
          <w:rFonts w:ascii="Times New Roman" w:hAnsi="Times New Roman" w:cs="Times New Roman"/>
          <w:lang w:val="nb-NO"/>
        </w:rPr>
      </w:pPr>
    </w:p>
    <w:p w14:paraId="465AF0CE" w14:textId="77777777" w:rsidR="006A09DC" w:rsidRPr="00692FBB" w:rsidRDefault="006A09DC" w:rsidP="006A09DC">
      <w:pPr>
        <w:keepNext/>
        <w:widowControl/>
        <w:spacing w:after="0" w:line="240" w:lineRule="auto"/>
        <w:rPr>
          <w:ins w:id="5318" w:author="NO Affiliate" w:date="2026-02-16T13:57:00Z" w16du:dateUtc="2026-02-16T12:57:00Z"/>
          <w:rFonts w:ascii="Times New Roman" w:eastAsia="Times New Roman" w:hAnsi="Times New Roman" w:cs="Times New Roman"/>
          <w:lang w:val="nb-NO"/>
        </w:rPr>
      </w:pPr>
      <w:ins w:id="5319" w:author="NO Affiliate" w:date="2026-02-16T13:57:00Z" w16du:dateUtc="2026-02-16T12:57:00Z">
        <w:r w:rsidRPr="00692FBB">
          <w:rPr>
            <w:rFonts w:ascii="Times New Roman" w:eastAsia="Times New Roman" w:hAnsi="Times New Roman" w:cs="Times New Roman"/>
            <w:b/>
            <w:bCs/>
            <w:lang w:val="nb-NO"/>
          </w:rPr>
          <w:lastRenderedPageBreak/>
          <w:t>Psoriasisartritt</w:t>
        </w:r>
      </w:ins>
    </w:p>
    <w:p w14:paraId="29D4DF29" w14:textId="77777777" w:rsidR="006A09DC" w:rsidRPr="00692FBB" w:rsidRDefault="006A09DC" w:rsidP="006A09DC">
      <w:pPr>
        <w:keepNext/>
        <w:widowControl/>
        <w:spacing w:after="0" w:line="240" w:lineRule="auto"/>
        <w:rPr>
          <w:ins w:id="5320" w:author="NO Affiliate" w:date="2026-02-16T13:57:00Z" w16du:dateUtc="2026-02-16T12:57:00Z"/>
          <w:rFonts w:ascii="Times New Roman" w:eastAsia="Times New Roman" w:hAnsi="Times New Roman" w:cs="Times New Roman"/>
          <w:lang w:val="nb-NO"/>
        </w:rPr>
      </w:pPr>
      <w:ins w:id="5321" w:author="NO Affiliate" w:date="2026-02-16T13:57:00Z" w16du:dateUtc="2026-02-16T12:57:00Z">
        <w:r w:rsidRPr="00692FBB">
          <w:rPr>
            <w:rFonts w:ascii="Times New Roman" w:eastAsia="Times New Roman" w:hAnsi="Times New Roman" w:cs="Times New Roman"/>
            <w:lang w:val="nb-NO"/>
          </w:rPr>
          <w:t xml:space="preserve">Psoriasisartritt er en betennelsessykdom i leddene som vanligvis ledsages av psoriasis. Hvis du har aktiv psoriasisartritt vil du først bli gitt andre legemidler. Hvis du ikke reagerer godt nok på disse legemidlene, kan du bli gitt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for å:</w:t>
        </w:r>
      </w:ins>
    </w:p>
    <w:p w14:paraId="6681F6F1" w14:textId="77777777" w:rsidR="006A09DC" w:rsidRPr="00692FBB" w:rsidRDefault="006A09DC" w:rsidP="006A09DC">
      <w:pPr>
        <w:pStyle w:val="ListParagraph"/>
        <w:widowControl/>
        <w:numPr>
          <w:ilvl w:val="0"/>
          <w:numId w:val="25"/>
        </w:numPr>
        <w:spacing w:after="0" w:line="240" w:lineRule="auto"/>
        <w:ind w:left="567" w:hanging="567"/>
        <w:rPr>
          <w:ins w:id="5322" w:author="NO Affiliate" w:date="2026-02-16T13:57:00Z" w16du:dateUtc="2026-02-16T12:57:00Z"/>
          <w:rFonts w:ascii="Times New Roman" w:eastAsia="Times New Roman" w:hAnsi="Times New Roman" w:cs="Times New Roman"/>
          <w:lang w:val="nb-NO"/>
        </w:rPr>
      </w:pPr>
      <w:ins w:id="5323" w:author="NO Affiliate" w:date="2026-02-16T13:57:00Z" w16du:dateUtc="2026-02-16T12:57:00Z">
        <w:r w:rsidRPr="00692FBB">
          <w:rPr>
            <w:rFonts w:ascii="Times New Roman" w:eastAsia="Times New Roman" w:hAnsi="Times New Roman" w:cs="Times New Roman"/>
            <w:lang w:val="nb-NO"/>
          </w:rPr>
          <w:t>redusere symptomene til sykdommen din.</w:t>
        </w:r>
      </w:ins>
    </w:p>
    <w:p w14:paraId="22EB6D98" w14:textId="77777777" w:rsidR="006A09DC" w:rsidRPr="00692FBB" w:rsidRDefault="006A09DC" w:rsidP="006A09DC">
      <w:pPr>
        <w:pStyle w:val="ListParagraph"/>
        <w:widowControl/>
        <w:numPr>
          <w:ilvl w:val="0"/>
          <w:numId w:val="25"/>
        </w:numPr>
        <w:spacing w:after="0" w:line="240" w:lineRule="auto"/>
        <w:ind w:left="567" w:hanging="567"/>
        <w:rPr>
          <w:ins w:id="5324" w:author="NO Affiliate" w:date="2026-02-16T13:57:00Z" w16du:dateUtc="2026-02-16T12:57:00Z"/>
          <w:rFonts w:ascii="Times New Roman" w:eastAsia="Times New Roman" w:hAnsi="Times New Roman" w:cs="Times New Roman"/>
          <w:lang w:val="nb-NO"/>
        </w:rPr>
      </w:pPr>
      <w:ins w:id="5325" w:author="NO Affiliate" w:date="2026-02-16T13:57:00Z" w16du:dateUtc="2026-02-16T12:57:00Z">
        <w:r w:rsidRPr="00692FBB">
          <w:rPr>
            <w:rFonts w:ascii="Times New Roman" w:eastAsia="Times New Roman" w:hAnsi="Times New Roman" w:cs="Times New Roman"/>
            <w:lang w:val="nb-NO"/>
          </w:rPr>
          <w:t>forbedre din fysiske funksjon.</w:t>
        </w:r>
      </w:ins>
    </w:p>
    <w:p w14:paraId="3CD8253A" w14:textId="77777777" w:rsidR="006A09DC" w:rsidRPr="00692FBB" w:rsidRDefault="006A09DC" w:rsidP="006A09DC">
      <w:pPr>
        <w:pStyle w:val="ListParagraph"/>
        <w:widowControl/>
        <w:numPr>
          <w:ilvl w:val="0"/>
          <w:numId w:val="25"/>
        </w:numPr>
        <w:spacing w:after="0" w:line="240" w:lineRule="auto"/>
        <w:ind w:left="567" w:hanging="567"/>
        <w:rPr>
          <w:ins w:id="5326" w:author="NO Affiliate" w:date="2026-02-16T13:57:00Z" w16du:dateUtc="2026-02-16T12:57:00Z"/>
          <w:rFonts w:ascii="Times New Roman" w:eastAsia="Times New Roman" w:hAnsi="Times New Roman" w:cs="Times New Roman"/>
          <w:lang w:val="nb-NO"/>
        </w:rPr>
      </w:pPr>
      <w:ins w:id="5327" w:author="NO Affiliate" w:date="2026-02-16T13:57:00Z" w16du:dateUtc="2026-02-16T12:57:00Z">
        <w:r w:rsidRPr="00692FBB">
          <w:rPr>
            <w:rFonts w:ascii="Times New Roman" w:eastAsia="Times New Roman" w:hAnsi="Times New Roman" w:cs="Times New Roman"/>
            <w:lang w:val="nb-NO"/>
          </w:rPr>
          <w:t>bremse leddskadene dine.</w:t>
        </w:r>
      </w:ins>
    </w:p>
    <w:p w14:paraId="4B190713" w14:textId="77777777" w:rsidR="006A09DC" w:rsidRPr="00692FBB" w:rsidRDefault="006A09DC" w:rsidP="006A09DC">
      <w:pPr>
        <w:widowControl/>
        <w:spacing w:after="0" w:line="240" w:lineRule="auto"/>
        <w:rPr>
          <w:ins w:id="5328" w:author="NO Affiliate" w:date="2026-02-16T13:57:00Z" w16du:dateUtc="2026-02-16T12:57:00Z"/>
          <w:rFonts w:ascii="Times New Roman" w:hAnsi="Times New Roman" w:cs="Times New Roman"/>
          <w:lang w:val="nb-NO"/>
        </w:rPr>
      </w:pPr>
    </w:p>
    <w:p w14:paraId="1A31380D" w14:textId="77777777" w:rsidR="006A09DC" w:rsidRPr="00692FBB" w:rsidRDefault="006A09DC" w:rsidP="006A09DC">
      <w:pPr>
        <w:widowControl/>
        <w:spacing w:after="0" w:line="240" w:lineRule="auto"/>
        <w:rPr>
          <w:ins w:id="5329" w:author="NO Affiliate" w:date="2026-02-16T13:57:00Z" w16du:dateUtc="2026-02-16T12:57:00Z"/>
          <w:rFonts w:ascii="Times New Roman" w:eastAsia="Times New Roman" w:hAnsi="Times New Roman" w:cs="Times New Roman"/>
          <w:lang w:val="nb-NO"/>
        </w:rPr>
      </w:pPr>
      <w:ins w:id="5330" w:author="NO Affiliate" w:date="2026-02-16T13:57:00Z" w16du:dateUtc="2026-02-16T12:57:00Z">
        <w:r w:rsidRPr="00692FBB">
          <w:rPr>
            <w:rFonts w:ascii="Times New Roman" w:eastAsia="Times New Roman" w:hAnsi="Times New Roman" w:cs="Times New Roman"/>
            <w:b/>
            <w:bCs/>
            <w:lang w:val="nb-NO"/>
          </w:rPr>
          <w:t>Crohns sykdom</w:t>
        </w:r>
      </w:ins>
    </w:p>
    <w:p w14:paraId="6D3FFD86" w14:textId="77777777" w:rsidR="006A09DC" w:rsidRPr="00692FBB" w:rsidRDefault="006A09DC" w:rsidP="006A09DC">
      <w:pPr>
        <w:widowControl/>
        <w:spacing w:after="0" w:line="240" w:lineRule="auto"/>
        <w:rPr>
          <w:ins w:id="5331" w:author="NO Affiliate" w:date="2026-02-16T13:57:00Z" w16du:dateUtc="2026-02-16T12:57:00Z"/>
          <w:rFonts w:ascii="Times New Roman" w:eastAsia="Times New Roman" w:hAnsi="Times New Roman" w:cs="Times New Roman"/>
          <w:lang w:val="nb-NO"/>
        </w:rPr>
      </w:pPr>
      <w:ins w:id="5332" w:author="NO Affiliate" w:date="2026-02-16T13:57:00Z" w16du:dateUtc="2026-02-16T12:57:00Z">
        <w:r w:rsidRPr="00692FBB">
          <w:rPr>
            <w:rFonts w:ascii="Times New Roman" w:eastAsia="Times New Roman" w:hAnsi="Times New Roman" w:cs="Times New Roman"/>
            <w:lang w:val="nb-NO"/>
          </w:rPr>
          <w:t xml:space="preserve">Crohns sykdom er en betennelsessykdom i tarmen. Dersom du har Crohns sykdom vil du først få andre legemidler. Dersom du ikke får god nok effekt eller ikke tåler disse legemidlene, kan du få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for å redusere symptomene av sykdommen din.</w:t>
        </w:r>
      </w:ins>
    </w:p>
    <w:p w14:paraId="4AEDDD5D" w14:textId="77777777" w:rsidR="006A09DC" w:rsidRPr="00692FBB" w:rsidRDefault="006A09DC" w:rsidP="006A09DC">
      <w:pPr>
        <w:widowControl/>
        <w:spacing w:after="0" w:line="240" w:lineRule="auto"/>
        <w:rPr>
          <w:ins w:id="5333" w:author="NO Affiliate" w:date="2026-02-16T13:57:00Z" w16du:dateUtc="2026-02-16T12:57:00Z"/>
          <w:rFonts w:ascii="Times New Roman" w:hAnsi="Times New Roman" w:cs="Times New Roman"/>
          <w:lang w:val="nb-NO"/>
        </w:rPr>
      </w:pPr>
    </w:p>
    <w:p w14:paraId="225210FA" w14:textId="77777777" w:rsidR="006A09DC" w:rsidRPr="00692FBB" w:rsidRDefault="006A09DC" w:rsidP="006A09DC">
      <w:pPr>
        <w:widowControl/>
        <w:spacing w:after="0" w:line="240" w:lineRule="auto"/>
        <w:rPr>
          <w:ins w:id="5334" w:author="NO Affiliate" w:date="2026-02-16T13:57:00Z" w16du:dateUtc="2026-02-16T12:57:00Z"/>
          <w:rFonts w:ascii="Times New Roman" w:hAnsi="Times New Roman" w:cs="Times New Roman"/>
          <w:lang w:val="nb-NO"/>
        </w:rPr>
      </w:pPr>
    </w:p>
    <w:p w14:paraId="416218A4" w14:textId="77777777" w:rsidR="006A09DC" w:rsidRPr="00692FBB" w:rsidRDefault="006A09DC" w:rsidP="006A09DC">
      <w:pPr>
        <w:widowControl/>
        <w:spacing w:after="0" w:line="240" w:lineRule="auto"/>
        <w:ind w:left="567" w:hanging="567"/>
        <w:rPr>
          <w:ins w:id="5335" w:author="NO Affiliate" w:date="2026-02-16T13:57:00Z" w16du:dateUtc="2026-02-16T12:57:00Z"/>
          <w:rFonts w:ascii="Times New Roman" w:eastAsia="Times New Roman" w:hAnsi="Times New Roman" w:cs="Times New Roman"/>
          <w:lang w:val="nb-NO"/>
        </w:rPr>
      </w:pPr>
      <w:ins w:id="5336" w:author="NO Affiliate" w:date="2026-02-16T13:57:00Z" w16du:dateUtc="2026-02-16T12:57:00Z">
        <w:r w:rsidRPr="00692FBB">
          <w:rPr>
            <w:rFonts w:ascii="Times New Roman" w:eastAsia="Times New Roman" w:hAnsi="Times New Roman" w:cs="Times New Roman"/>
            <w:b/>
            <w:bCs/>
            <w:lang w:val="nb-NO"/>
          </w:rPr>
          <w:t>2.</w:t>
        </w:r>
        <w:r w:rsidRPr="00692FBB">
          <w:rPr>
            <w:rFonts w:ascii="Times New Roman" w:eastAsia="Times New Roman" w:hAnsi="Times New Roman" w:cs="Times New Roman"/>
            <w:b/>
            <w:bCs/>
            <w:lang w:val="nb-NO"/>
          </w:rPr>
          <w:tab/>
          <w:t>Hva du må vite før du bruker Otulfi</w:t>
        </w:r>
      </w:ins>
    </w:p>
    <w:p w14:paraId="6B5832E7" w14:textId="77777777" w:rsidR="006A09DC" w:rsidRPr="00692FBB" w:rsidRDefault="006A09DC" w:rsidP="006A09DC">
      <w:pPr>
        <w:widowControl/>
        <w:spacing w:after="0" w:line="240" w:lineRule="auto"/>
        <w:rPr>
          <w:ins w:id="5337" w:author="NO Affiliate" w:date="2026-02-16T13:57:00Z" w16du:dateUtc="2026-02-16T12:57:00Z"/>
          <w:rFonts w:ascii="Times New Roman" w:hAnsi="Times New Roman" w:cs="Times New Roman"/>
          <w:lang w:val="nb-NO"/>
        </w:rPr>
      </w:pPr>
    </w:p>
    <w:p w14:paraId="31A5B444" w14:textId="77777777" w:rsidR="006A09DC" w:rsidRPr="00692FBB" w:rsidRDefault="006A09DC" w:rsidP="006A09DC">
      <w:pPr>
        <w:widowControl/>
        <w:spacing w:after="0" w:line="240" w:lineRule="auto"/>
        <w:rPr>
          <w:ins w:id="5338" w:author="NO Affiliate" w:date="2026-02-16T13:57:00Z" w16du:dateUtc="2026-02-16T12:57:00Z"/>
          <w:rFonts w:ascii="Times New Roman" w:eastAsia="Times New Roman" w:hAnsi="Times New Roman" w:cs="Times New Roman"/>
          <w:lang w:val="nb-NO"/>
        </w:rPr>
      </w:pPr>
      <w:ins w:id="5339" w:author="NO Affiliate" w:date="2026-02-16T13:57:00Z" w16du:dateUtc="2026-02-16T12:57:00Z">
        <w:r w:rsidRPr="00692FBB">
          <w:rPr>
            <w:rFonts w:ascii="Times New Roman" w:eastAsia="Times New Roman" w:hAnsi="Times New Roman" w:cs="Times New Roman"/>
            <w:b/>
            <w:bCs/>
            <w:lang w:val="nb-NO"/>
          </w:rPr>
          <w:t>Bruk ikke Otulfi</w:t>
        </w:r>
      </w:ins>
    </w:p>
    <w:p w14:paraId="3D01615B" w14:textId="77777777" w:rsidR="006A09DC" w:rsidRPr="00692FBB" w:rsidRDefault="006A09DC" w:rsidP="006A09DC">
      <w:pPr>
        <w:pStyle w:val="ListParagraph"/>
        <w:widowControl/>
        <w:numPr>
          <w:ilvl w:val="0"/>
          <w:numId w:val="26"/>
        </w:numPr>
        <w:spacing w:after="0" w:line="240" w:lineRule="auto"/>
        <w:ind w:left="567" w:hanging="567"/>
        <w:rPr>
          <w:ins w:id="5340" w:author="NO Affiliate" w:date="2026-02-16T13:57:00Z" w16du:dateUtc="2026-02-16T12:57:00Z"/>
          <w:rFonts w:ascii="Times New Roman" w:eastAsia="Times New Roman" w:hAnsi="Times New Roman" w:cs="Times New Roman"/>
          <w:lang w:val="nb-NO"/>
        </w:rPr>
      </w:pPr>
      <w:ins w:id="5341" w:author="NO Affiliate" w:date="2026-02-16T13:57:00Z" w16du:dateUtc="2026-02-16T12:57:00Z">
        <w:r w:rsidRPr="00692FBB">
          <w:rPr>
            <w:rFonts w:ascii="Times New Roman" w:eastAsia="Times New Roman" w:hAnsi="Times New Roman" w:cs="Times New Roman"/>
            <w:b/>
            <w:bCs/>
            <w:lang w:val="nb-NO"/>
          </w:rPr>
          <w:t xml:space="preserve">dersom du er allergisk overfor ustekinumab </w:t>
        </w:r>
        <w:r w:rsidRPr="00692FBB">
          <w:rPr>
            <w:rFonts w:ascii="Times New Roman" w:eastAsia="Times New Roman" w:hAnsi="Times New Roman" w:cs="Times New Roman"/>
            <w:lang w:val="nb-NO"/>
          </w:rPr>
          <w:t>eller noen av de andre innholdsstoffene i dette legemidlet (listet opp i avsnitt 6).</w:t>
        </w:r>
      </w:ins>
    </w:p>
    <w:p w14:paraId="7900B2ED" w14:textId="77777777" w:rsidR="006A09DC" w:rsidRPr="00692FBB" w:rsidRDefault="006A09DC" w:rsidP="006A09DC">
      <w:pPr>
        <w:pStyle w:val="ListParagraph"/>
        <w:widowControl/>
        <w:numPr>
          <w:ilvl w:val="0"/>
          <w:numId w:val="26"/>
        </w:numPr>
        <w:spacing w:after="0" w:line="240" w:lineRule="auto"/>
        <w:ind w:left="567" w:hanging="567"/>
        <w:rPr>
          <w:ins w:id="5342" w:author="NO Affiliate" w:date="2026-02-16T13:57:00Z" w16du:dateUtc="2026-02-16T12:57:00Z"/>
          <w:rFonts w:ascii="Times New Roman" w:eastAsia="Times New Roman" w:hAnsi="Times New Roman" w:cs="Times New Roman"/>
          <w:lang w:val="nb-NO"/>
        </w:rPr>
      </w:pPr>
      <w:ins w:id="5343" w:author="NO Affiliate" w:date="2026-02-16T13:57:00Z" w16du:dateUtc="2026-02-16T12:57:00Z">
        <w:r w:rsidRPr="00692FBB">
          <w:rPr>
            <w:rFonts w:ascii="Times New Roman" w:eastAsia="Times New Roman" w:hAnsi="Times New Roman" w:cs="Times New Roman"/>
            <w:b/>
            <w:bCs/>
            <w:lang w:val="nb-NO"/>
          </w:rPr>
          <w:t xml:space="preserve">hvis du har en aktiv infeksjon </w:t>
        </w:r>
        <w:r w:rsidRPr="00692FBB">
          <w:rPr>
            <w:rFonts w:ascii="Times New Roman" w:eastAsia="Times New Roman" w:hAnsi="Times New Roman" w:cs="Times New Roman"/>
            <w:lang w:val="nb-NO"/>
          </w:rPr>
          <w:t>som legen din anser som viktig.</w:t>
        </w:r>
      </w:ins>
    </w:p>
    <w:p w14:paraId="2ADD2A41" w14:textId="77777777" w:rsidR="006A09DC" w:rsidRPr="00692FBB" w:rsidRDefault="006A09DC" w:rsidP="006A09DC">
      <w:pPr>
        <w:widowControl/>
        <w:spacing w:after="0" w:line="240" w:lineRule="auto"/>
        <w:rPr>
          <w:ins w:id="5344" w:author="NO Affiliate" w:date="2026-02-16T13:57:00Z" w16du:dateUtc="2026-02-16T12:57:00Z"/>
          <w:rFonts w:ascii="Times New Roman" w:hAnsi="Times New Roman" w:cs="Times New Roman"/>
          <w:lang w:val="nb-NO"/>
        </w:rPr>
      </w:pPr>
    </w:p>
    <w:p w14:paraId="01AAD8B5" w14:textId="77777777" w:rsidR="006A09DC" w:rsidRPr="00692FBB" w:rsidRDefault="006A09DC" w:rsidP="006A09DC">
      <w:pPr>
        <w:widowControl/>
        <w:spacing w:after="0" w:line="240" w:lineRule="auto"/>
        <w:rPr>
          <w:ins w:id="5345" w:author="NO Affiliate" w:date="2026-02-16T13:57:00Z" w16du:dateUtc="2026-02-16T12:57:00Z"/>
          <w:rFonts w:ascii="Times New Roman" w:eastAsia="Times New Roman" w:hAnsi="Times New Roman" w:cs="Times New Roman"/>
          <w:lang w:val="nb-NO"/>
        </w:rPr>
      </w:pPr>
      <w:ins w:id="5346" w:author="NO Affiliate" w:date="2026-02-16T13:57:00Z" w16du:dateUtc="2026-02-16T12:57:00Z">
        <w:r w:rsidRPr="00692FBB">
          <w:rPr>
            <w:rFonts w:ascii="Times New Roman" w:eastAsia="Times New Roman" w:hAnsi="Times New Roman" w:cs="Times New Roman"/>
            <w:lang w:val="nb-NO"/>
          </w:rPr>
          <w:t xml:space="preserve">Hvis du er usikker på om noe av det ovennevnte gjelder deg, ta kontakt med lege eller apotek før du tar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w:t>
        </w:r>
      </w:ins>
    </w:p>
    <w:p w14:paraId="12484A1C" w14:textId="77777777" w:rsidR="006A09DC" w:rsidRPr="00692FBB" w:rsidRDefault="006A09DC" w:rsidP="006A09DC">
      <w:pPr>
        <w:widowControl/>
        <w:spacing w:after="0" w:line="240" w:lineRule="auto"/>
        <w:rPr>
          <w:ins w:id="5347" w:author="NO Affiliate" w:date="2026-02-16T13:57:00Z" w16du:dateUtc="2026-02-16T12:57:00Z"/>
          <w:rFonts w:ascii="Times New Roman" w:hAnsi="Times New Roman" w:cs="Times New Roman"/>
          <w:lang w:val="nb-NO"/>
        </w:rPr>
      </w:pPr>
    </w:p>
    <w:p w14:paraId="7A4FCA0B" w14:textId="77777777" w:rsidR="006A09DC" w:rsidRPr="00692FBB" w:rsidRDefault="006A09DC" w:rsidP="006A09DC">
      <w:pPr>
        <w:widowControl/>
        <w:spacing w:after="0" w:line="240" w:lineRule="auto"/>
        <w:rPr>
          <w:ins w:id="5348" w:author="NO Affiliate" w:date="2026-02-16T13:57:00Z" w16du:dateUtc="2026-02-16T12:57:00Z"/>
          <w:rFonts w:ascii="Times New Roman" w:eastAsia="Times New Roman" w:hAnsi="Times New Roman" w:cs="Times New Roman"/>
          <w:lang w:val="nb-NO"/>
        </w:rPr>
      </w:pPr>
      <w:ins w:id="5349" w:author="NO Affiliate" w:date="2026-02-16T13:57:00Z" w16du:dateUtc="2026-02-16T12:57:00Z">
        <w:r w:rsidRPr="00692FBB">
          <w:rPr>
            <w:rFonts w:ascii="Times New Roman" w:eastAsia="Times New Roman" w:hAnsi="Times New Roman" w:cs="Times New Roman"/>
            <w:b/>
            <w:bCs/>
            <w:lang w:val="nb-NO"/>
          </w:rPr>
          <w:t>Advarsler og forsiktighetsregler</w:t>
        </w:r>
      </w:ins>
    </w:p>
    <w:p w14:paraId="62070FD7" w14:textId="77777777" w:rsidR="006A09DC" w:rsidRPr="00692FBB" w:rsidRDefault="006A09DC" w:rsidP="006A09DC">
      <w:pPr>
        <w:widowControl/>
        <w:spacing w:after="0" w:line="240" w:lineRule="auto"/>
        <w:rPr>
          <w:ins w:id="5350" w:author="NO Affiliate" w:date="2026-02-16T13:57:00Z" w16du:dateUtc="2026-02-16T12:57:00Z"/>
          <w:rFonts w:ascii="Times New Roman" w:eastAsia="Times New Roman" w:hAnsi="Times New Roman" w:cs="Times New Roman"/>
          <w:lang w:val="nb-NO"/>
        </w:rPr>
      </w:pPr>
      <w:ins w:id="5351" w:author="NO Affiliate" w:date="2026-02-16T13:57:00Z" w16du:dateUtc="2026-02-16T12:57:00Z">
        <w:r w:rsidRPr="00692FBB">
          <w:rPr>
            <w:rFonts w:ascii="Times New Roman" w:eastAsia="Times New Roman" w:hAnsi="Times New Roman" w:cs="Times New Roman"/>
            <w:lang w:val="nb-NO"/>
          </w:rPr>
          <w:t xml:space="preserve">Snakk med lege eller apotek før du bruker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Legen din vil undersøke helsen din før hver behandling. Forsikre deg om at du forteller legen om eventuelle sykdommer du har før hver behandling. Si også ifra til legen din hvis du nylig har vært nær noen som kan ha tuberkulose. Legen din vil undersøke deg og ta en prøve for tuberkulose før du får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Hvis legen din tror at du står i fare for å få tuberkulose, kan det hende du blir gitt medisin for å behandle det.</w:t>
        </w:r>
      </w:ins>
    </w:p>
    <w:p w14:paraId="43F79115" w14:textId="77777777" w:rsidR="006A09DC" w:rsidRPr="00692FBB" w:rsidRDefault="006A09DC" w:rsidP="006A09DC">
      <w:pPr>
        <w:widowControl/>
        <w:spacing w:after="0" w:line="240" w:lineRule="auto"/>
        <w:rPr>
          <w:ins w:id="5352" w:author="NO Affiliate" w:date="2026-02-16T13:57:00Z" w16du:dateUtc="2026-02-16T12:57:00Z"/>
          <w:rFonts w:ascii="Times New Roman" w:hAnsi="Times New Roman" w:cs="Times New Roman"/>
          <w:lang w:val="nb-NO"/>
        </w:rPr>
      </w:pPr>
    </w:p>
    <w:p w14:paraId="0B85B4A3" w14:textId="77777777" w:rsidR="006A09DC" w:rsidRPr="00692FBB" w:rsidRDefault="006A09DC" w:rsidP="006A09DC">
      <w:pPr>
        <w:widowControl/>
        <w:spacing w:after="0" w:line="240" w:lineRule="auto"/>
        <w:rPr>
          <w:ins w:id="5353" w:author="NO Affiliate" w:date="2026-02-16T13:57:00Z" w16du:dateUtc="2026-02-16T12:57:00Z"/>
          <w:rFonts w:ascii="Times New Roman" w:eastAsia="Times New Roman" w:hAnsi="Times New Roman" w:cs="Times New Roman"/>
          <w:lang w:val="nb-NO"/>
        </w:rPr>
      </w:pPr>
      <w:ins w:id="5354" w:author="NO Affiliate" w:date="2026-02-16T13:57:00Z" w16du:dateUtc="2026-02-16T12:57:00Z">
        <w:r w:rsidRPr="00692FBB">
          <w:rPr>
            <w:rFonts w:ascii="Times New Roman" w:eastAsia="Times New Roman" w:hAnsi="Times New Roman" w:cs="Times New Roman"/>
            <w:b/>
            <w:bCs/>
            <w:lang w:val="nb-NO"/>
          </w:rPr>
          <w:t>Vær oppmerksom på alvorlige bivirkninger</w:t>
        </w:r>
      </w:ins>
    </w:p>
    <w:p w14:paraId="236F9B2C" w14:textId="77777777" w:rsidR="006A09DC" w:rsidRPr="00692FBB" w:rsidRDefault="006A09DC" w:rsidP="006A09DC">
      <w:pPr>
        <w:widowControl/>
        <w:spacing w:after="0" w:line="240" w:lineRule="auto"/>
        <w:rPr>
          <w:ins w:id="5355" w:author="NO Affiliate" w:date="2026-02-16T13:57:00Z" w16du:dateUtc="2026-02-16T12:57:00Z"/>
          <w:rFonts w:ascii="Times New Roman" w:eastAsia="Times New Roman" w:hAnsi="Times New Roman" w:cs="Times New Roman"/>
          <w:lang w:val="nb-NO"/>
        </w:rPr>
      </w:pPr>
      <w:ins w:id="5356" w:author="NO Affiliate" w:date="2026-02-16T13:57:00Z" w16du:dateUtc="2026-02-16T12:57:00Z">
        <w:r w:rsidRPr="00692FBB">
          <w:rPr>
            <w:rFonts w:ascii="Times New Roman" w:eastAsia="Times New Roman" w:hAnsi="Times New Roman" w:cs="Times New Roman"/>
            <w:bCs/>
            <w:lang w:val="nb-NO"/>
          </w:rPr>
          <w:t xml:space="preserve">Otulfi </w:t>
        </w:r>
        <w:r w:rsidRPr="00692FBB">
          <w:rPr>
            <w:rFonts w:ascii="Times New Roman" w:eastAsia="Times New Roman" w:hAnsi="Times New Roman" w:cs="Times New Roman"/>
            <w:lang w:val="nb-NO"/>
          </w:rPr>
          <w:t xml:space="preserve">kan forårsake alvorlige bivirkninger, inkludert allergiske reaksjoner og infeksjoner. Du må være oppmerksom på visse sykdomstegn når du tar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Se "Alvorlige bivirkninger" under pkt. 4 for en fullstendig liste over disse bivirkningene.</w:t>
        </w:r>
      </w:ins>
    </w:p>
    <w:p w14:paraId="0BA0A52E" w14:textId="77777777" w:rsidR="006A09DC" w:rsidRPr="00692FBB" w:rsidRDefault="006A09DC" w:rsidP="006A09DC">
      <w:pPr>
        <w:widowControl/>
        <w:spacing w:after="0" w:line="240" w:lineRule="auto"/>
        <w:rPr>
          <w:ins w:id="5357" w:author="NO Affiliate" w:date="2026-02-16T13:57:00Z" w16du:dateUtc="2026-02-16T12:57:00Z"/>
          <w:rFonts w:ascii="Times New Roman" w:hAnsi="Times New Roman" w:cs="Times New Roman"/>
          <w:lang w:val="nb-NO"/>
        </w:rPr>
      </w:pPr>
    </w:p>
    <w:p w14:paraId="2CED800C" w14:textId="77777777" w:rsidR="006A09DC" w:rsidRPr="00692FBB" w:rsidRDefault="006A09DC" w:rsidP="006A09DC">
      <w:pPr>
        <w:widowControl/>
        <w:spacing w:after="0" w:line="240" w:lineRule="auto"/>
        <w:rPr>
          <w:ins w:id="5358" w:author="NO Affiliate" w:date="2026-02-16T13:57:00Z" w16du:dateUtc="2026-02-16T12:57:00Z"/>
          <w:rFonts w:ascii="Times New Roman" w:eastAsia="Times New Roman" w:hAnsi="Times New Roman" w:cs="Times New Roman"/>
          <w:lang w:val="nb-NO"/>
        </w:rPr>
      </w:pPr>
      <w:ins w:id="5359" w:author="NO Affiliate" w:date="2026-02-16T13:57:00Z" w16du:dateUtc="2026-02-16T12:57:00Z">
        <w:r w:rsidRPr="00692FBB">
          <w:rPr>
            <w:rFonts w:ascii="Times New Roman" w:eastAsia="Times New Roman" w:hAnsi="Times New Roman" w:cs="Times New Roman"/>
            <w:b/>
            <w:bCs/>
            <w:lang w:val="nb-NO"/>
          </w:rPr>
          <w:t>Fortell legen din før du bruker Otulfi:</w:t>
        </w:r>
      </w:ins>
    </w:p>
    <w:p w14:paraId="2E5617E3" w14:textId="77777777" w:rsidR="006A09DC" w:rsidRPr="00692FBB" w:rsidRDefault="006A09DC" w:rsidP="006A09DC">
      <w:pPr>
        <w:pStyle w:val="ListParagraph"/>
        <w:widowControl/>
        <w:numPr>
          <w:ilvl w:val="0"/>
          <w:numId w:val="27"/>
        </w:numPr>
        <w:spacing w:after="0" w:line="240" w:lineRule="auto"/>
        <w:ind w:left="567" w:hanging="567"/>
        <w:rPr>
          <w:ins w:id="5360" w:author="NO Affiliate" w:date="2026-02-16T13:57:00Z" w16du:dateUtc="2026-02-16T12:57:00Z"/>
          <w:rFonts w:ascii="Times New Roman" w:eastAsia="Times New Roman" w:hAnsi="Times New Roman" w:cs="Times New Roman"/>
          <w:lang w:val="nb-NO"/>
        </w:rPr>
      </w:pPr>
      <w:ins w:id="5361" w:author="NO Affiliate" w:date="2026-02-16T13:57:00Z" w16du:dateUtc="2026-02-16T12:57:00Z">
        <w:r w:rsidRPr="00692FBB">
          <w:rPr>
            <w:rFonts w:ascii="Times New Roman" w:eastAsia="Times New Roman" w:hAnsi="Times New Roman" w:cs="Times New Roman"/>
            <w:b/>
            <w:bCs/>
            <w:lang w:val="nb-NO"/>
          </w:rPr>
          <w:t xml:space="preserve">dersom du noen gang har hatt en allergisk reaksjon </w:t>
        </w:r>
        <w:r w:rsidRPr="00692FBB">
          <w:rPr>
            <w:rFonts w:ascii="Times New Roman" w:eastAsia="Times New Roman" w:hAnsi="Times New Roman" w:cs="Times New Roman"/>
            <w:lang w:val="nb-NO"/>
          </w:rPr>
          <w:t>overfor ustekinumab. Snakk med legen hvis du er usikker.</w:t>
        </w:r>
      </w:ins>
    </w:p>
    <w:p w14:paraId="37DF3CE7" w14:textId="77777777" w:rsidR="006A09DC" w:rsidRPr="00692FBB" w:rsidRDefault="006A09DC" w:rsidP="006A09DC">
      <w:pPr>
        <w:pStyle w:val="ListParagraph"/>
        <w:widowControl/>
        <w:numPr>
          <w:ilvl w:val="0"/>
          <w:numId w:val="27"/>
        </w:numPr>
        <w:spacing w:after="0" w:line="240" w:lineRule="auto"/>
        <w:ind w:left="567" w:hanging="567"/>
        <w:rPr>
          <w:ins w:id="5362" w:author="NO Affiliate" w:date="2026-02-16T13:57:00Z" w16du:dateUtc="2026-02-16T12:57:00Z"/>
          <w:rFonts w:ascii="Times New Roman" w:eastAsia="Times New Roman" w:hAnsi="Times New Roman" w:cs="Times New Roman"/>
          <w:lang w:val="nb-NO"/>
        </w:rPr>
      </w:pPr>
      <w:ins w:id="5363" w:author="NO Affiliate" w:date="2026-02-16T13:57:00Z" w16du:dateUtc="2026-02-16T12:57:00Z">
        <w:r w:rsidRPr="00692FBB">
          <w:rPr>
            <w:rFonts w:ascii="Times New Roman" w:eastAsia="Times New Roman" w:hAnsi="Times New Roman" w:cs="Times New Roman"/>
            <w:b/>
            <w:bCs/>
            <w:lang w:val="nb-NO"/>
          </w:rPr>
          <w:t xml:space="preserve">dersom du noen gang har hatt en eller annen form for kreft – </w:t>
        </w:r>
        <w:r w:rsidRPr="00692FBB">
          <w:rPr>
            <w:rFonts w:ascii="Times New Roman" w:eastAsia="Times New Roman" w:hAnsi="Times New Roman" w:cs="Times New Roman"/>
            <w:lang w:val="nb-NO"/>
          </w:rPr>
          <w:t xml:space="preserve">dette er på grunn av at immunsuppressive legemidler som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hemmer deler av immunforsvaret. Dette kan øke risikoen for kreft.</w:t>
        </w:r>
      </w:ins>
    </w:p>
    <w:p w14:paraId="0A3030CE" w14:textId="77777777" w:rsidR="006A09DC" w:rsidRPr="00692FBB" w:rsidRDefault="006A09DC" w:rsidP="006A09DC">
      <w:pPr>
        <w:pStyle w:val="ListParagraph"/>
        <w:widowControl/>
        <w:numPr>
          <w:ilvl w:val="0"/>
          <w:numId w:val="27"/>
        </w:numPr>
        <w:spacing w:after="0" w:line="240" w:lineRule="auto"/>
        <w:ind w:left="567" w:hanging="567"/>
        <w:rPr>
          <w:ins w:id="5364" w:author="NO Affiliate" w:date="2026-02-16T13:57:00Z" w16du:dateUtc="2026-02-16T12:57:00Z"/>
          <w:rFonts w:ascii="Times New Roman" w:eastAsia="Times New Roman" w:hAnsi="Times New Roman" w:cs="Times New Roman"/>
          <w:lang w:val="nb-NO"/>
        </w:rPr>
      </w:pPr>
      <w:ins w:id="5365" w:author="NO Affiliate" w:date="2026-02-16T13:57:00Z" w16du:dateUtc="2026-02-16T12:57:00Z">
        <w:r w:rsidRPr="00692FBB">
          <w:rPr>
            <w:rFonts w:ascii="Times New Roman" w:eastAsia="Times New Roman" w:hAnsi="Times New Roman" w:cs="Times New Roman"/>
            <w:b/>
            <w:bCs/>
            <w:lang w:val="nb-NO"/>
          </w:rPr>
          <w:t xml:space="preserve">dersom du har blitt behandlet for psoriasis med andre biologiske legemidler (et legemiddel med opphav i en biologisk kilde, som vanligvis gis ved injeksjon) </w:t>
        </w:r>
        <w:r w:rsidRPr="00692FBB">
          <w:rPr>
            <w:rFonts w:ascii="Times New Roman" w:eastAsia="Times New Roman" w:hAnsi="Times New Roman" w:cs="Times New Roman"/>
            <w:lang w:val="nb-NO"/>
          </w:rPr>
          <w:t>– kan risikoen for kreft øke.</w:t>
        </w:r>
      </w:ins>
    </w:p>
    <w:p w14:paraId="75CCFBDD" w14:textId="77777777" w:rsidR="006A09DC" w:rsidRPr="00692FBB" w:rsidRDefault="006A09DC" w:rsidP="006A09DC">
      <w:pPr>
        <w:pStyle w:val="ListParagraph"/>
        <w:widowControl/>
        <w:numPr>
          <w:ilvl w:val="0"/>
          <w:numId w:val="27"/>
        </w:numPr>
        <w:spacing w:after="0" w:line="240" w:lineRule="auto"/>
        <w:ind w:left="567" w:hanging="567"/>
        <w:rPr>
          <w:ins w:id="5366" w:author="NO Affiliate" w:date="2026-02-16T13:57:00Z" w16du:dateUtc="2026-02-16T12:57:00Z"/>
          <w:rFonts w:ascii="Times New Roman" w:eastAsia="Times New Roman" w:hAnsi="Times New Roman" w:cs="Times New Roman"/>
          <w:lang w:val="nb-NO"/>
        </w:rPr>
      </w:pPr>
      <w:ins w:id="5367" w:author="NO Affiliate" w:date="2026-02-16T13:57:00Z" w16du:dateUtc="2026-02-16T12:57:00Z">
        <w:r w:rsidRPr="00692FBB">
          <w:rPr>
            <w:rFonts w:ascii="Times New Roman" w:eastAsia="Times New Roman" w:hAnsi="Times New Roman" w:cs="Times New Roman"/>
            <w:b/>
            <w:bCs/>
            <w:lang w:val="nb-NO"/>
          </w:rPr>
          <w:t>dersom du har eller nylig har hatt en infeksjon.</w:t>
        </w:r>
      </w:ins>
    </w:p>
    <w:p w14:paraId="53E753DB" w14:textId="77777777" w:rsidR="006A09DC" w:rsidRPr="00692FBB" w:rsidRDefault="006A09DC" w:rsidP="006A09DC">
      <w:pPr>
        <w:pStyle w:val="ListParagraph"/>
        <w:widowControl/>
        <w:numPr>
          <w:ilvl w:val="0"/>
          <w:numId w:val="27"/>
        </w:numPr>
        <w:spacing w:after="0" w:line="240" w:lineRule="auto"/>
        <w:ind w:left="567" w:hanging="567"/>
        <w:rPr>
          <w:ins w:id="5368" w:author="NO Affiliate" w:date="2026-02-16T13:57:00Z" w16du:dateUtc="2026-02-16T12:57:00Z"/>
          <w:rFonts w:ascii="Times New Roman" w:eastAsia="Times New Roman" w:hAnsi="Times New Roman" w:cs="Times New Roman"/>
          <w:lang w:val="nb-NO"/>
        </w:rPr>
      </w:pPr>
      <w:ins w:id="5369" w:author="NO Affiliate" w:date="2026-02-16T13:57:00Z" w16du:dateUtc="2026-02-16T12:57:00Z">
        <w:r w:rsidRPr="00692FBB">
          <w:rPr>
            <w:rFonts w:ascii="Times New Roman" w:eastAsia="Times New Roman" w:hAnsi="Times New Roman" w:cs="Times New Roman"/>
            <w:b/>
            <w:bCs/>
            <w:lang w:val="nb-NO"/>
          </w:rPr>
          <w:t xml:space="preserve">dersom du har noen nye sår eller sår i endring </w:t>
        </w:r>
        <w:r w:rsidRPr="00692FBB">
          <w:rPr>
            <w:rFonts w:ascii="Times New Roman" w:eastAsia="Times New Roman" w:hAnsi="Times New Roman" w:cs="Times New Roman"/>
            <w:lang w:val="nb-NO"/>
          </w:rPr>
          <w:t>i psoriasisområder eller på normal hud.</w:t>
        </w:r>
      </w:ins>
    </w:p>
    <w:p w14:paraId="6C88DB16" w14:textId="77777777" w:rsidR="006A09DC" w:rsidRPr="00692FBB" w:rsidRDefault="006A09DC" w:rsidP="006A09DC">
      <w:pPr>
        <w:pStyle w:val="ListParagraph"/>
        <w:widowControl/>
        <w:numPr>
          <w:ilvl w:val="0"/>
          <w:numId w:val="27"/>
        </w:numPr>
        <w:spacing w:after="0" w:line="240" w:lineRule="auto"/>
        <w:ind w:left="567" w:hanging="567"/>
        <w:rPr>
          <w:ins w:id="5370" w:author="NO Affiliate" w:date="2026-02-16T13:57:00Z" w16du:dateUtc="2026-02-16T12:57:00Z"/>
          <w:rFonts w:ascii="Times New Roman" w:eastAsia="Times New Roman" w:hAnsi="Times New Roman" w:cs="Times New Roman"/>
          <w:lang w:val="nb-NO"/>
        </w:rPr>
      </w:pPr>
      <w:ins w:id="5371" w:author="NO Affiliate" w:date="2026-02-16T13:57:00Z" w16du:dateUtc="2026-02-16T12:57:00Z">
        <w:r w:rsidRPr="00692FBB">
          <w:rPr>
            <w:rFonts w:ascii="Times New Roman" w:eastAsia="Times New Roman" w:hAnsi="Times New Roman" w:cs="Times New Roman"/>
            <w:b/>
            <w:bCs/>
            <w:lang w:val="nb-NO"/>
          </w:rPr>
          <w:t>dersom du noen gang har hatt en allergisk reaksjon mot Otulfi</w:t>
        </w:r>
        <w:r w:rsidRPr="00692FBB">
          <w:rPr>
            <w:rFonts w:ascii="Times New Roman" w:eastAsia="Times New Roman" w:hAnsi="Times New Roman" w:cs="Times New Roman"/>
            <w:b/>
            <w:bCs/>
            <w:lang w:val="nb-NO"/>
          </w:rPr>
          <w:noBreakHyphen/>
          <w:t>injeksjon</w:t>
        </w:r>
        <w:r w:rsidRPr="00692FBB">
          <w:rPr>
            <w:rFonts w:ascii="Times New Roman" w:eastAsia="Times New Roman" w:hAnsi="Times New Roman" w:cs="Times New Roman"/>
            <w:lang w:val="nb-NO"/>
          </w:rPr>
          <w:t>. Se under ’Vær oppmerksom på alvorlige bivirkninger’ under pkt. 4 for tegn på en allergisk reaksjon.</w:t>
        </w:r>
      </w:ins>
    </w:p>
    <w:p w14:paraId="5949D5B9" w14:textId="30357DF2" w:rsidR="006A09DC" w:rsidRPr="00692FBB" w:rsidRDefault="006A09DC" w:rsidP="006A09DC">
      <w:pPr>
        <w:pStyle w:val="ListParagraph"/>
        <w:widowControl/>
        <w:numPr>
          <w:ilvl w:val="0"/>
          <w:numId w:val="27"/>
        </w:numPr>
        <w:spacing w:after="0" w:line="240" w:lineRule="auto"/>
        <w:ind w:left="567" w:hanging="567"/>
        <w:rPr>
          <w:ins w:id="5372" w:author="NO Affiliate" w:date="2026-02-16T13:57:00Z" w16du:dateUtc="2026-02-16T12:57:00Z"/>
          <w:rFonts w:ascii="Times New Roman" w:eastAsia="Times New Roman" w:hAnsi="Times New Roman" w:cs="Times New Roman"/>
          <w:lang w:val="nb-NO"/>
        </w:rPr>
      </w:pPr>
      <w:ins w:id="5373" w:author="NO Affiliate" w:date="2026-02-16T13:57:00Z" w16du:dateUtc="2026-02-16T12:57:00Z">
        <w:r w:rsidRPr="00692FBB">
          <w:rPr>
            <w:rFonts w:ascii="Times New Roman" w:eastAsia="Times New Roman" w:hAnsi="Times New Roman" w:cs="Times New Roman"/>
            <w:b/>
            <w:bCs/>
            <w:lang w:val="nb-NO"/>
          </w:rPr>
          <w:t xml:space="preserve">dersom du får en annen form for behandling av psoriasis og/eller psoriasisartritt </w:t>
        </w:r>
        <w:r w:rsidRPr="00692FBB">
          <w:rPr>
            <w:rFonts w:ascii="Times New Roman" w:eastAsia="Times New Roman" w:hAnsi="Times New Roman" w:cs="Times New Roman"/>
            <w:lang w:val="nb-NO"/>
          </w:rPr>
          <w:t>– slik som andre immunsuppres</w:t>
        </w:r>
      </w:ins>
      <w:ins w:id="5374" w:author="NO Affiliate" w:date="2026-02-17T09:37:00Z" w16du:dateUtc="2026-02-17T08:37:00Z">
        <w:r w:rsidR="00692FBB">
          <w:rPr>
            <w:rFonts w:ascii="Times New Roman" w:eastAsia="Times New Roman" w:hAnsi="Times New Roman" w:cs="Times New Roman"/>
            <w:lang w:val="nb-NO"/>
          </w:rPr>
          <w:t>s</w:t>
        </w:r>
      </w:ins>
      <w:ins w:id="5375" w:author="NO Affiliate" w:date="2026-02-16T13:57:00Z" w16du:dateUtc="2026-02-16T12:57:00Z">
        <w:r w:rsidRPr="00692FBB">
          <w:rPr>
            <w:rFonts w:ascii="Times New Roman" w:eastAsia="Times New Roman" w:hAnsi="Times New Roman" w:cs="Times New Roman"/>
            <w:lang w:val="nb-NO"/>
          </w:rPr>
          <w:t xml:space="preserve">ive legemidler eller fototerapi (når kroppen din behandles med en type ultrafiolett (UV) lys). Disse behandlingene kan også hemme deler av immunsystemet. Bruk av disse behandlingene samtidig med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har ikke blitt studert. Det er likevel mulig at sannsynligheten for sykdommer øker på grunn av et svakere immunforsvar.</w:t>
        </w:r>
      </w:ins>
    </w:p>
    <w:p w14:paraId="0099086E" w14:textId="77777777" w:rsidR="006A09DC" w:rsidRPr="00692FBB" w:rsidRDefault="006A09DC" w:rsidP="006A09DC">
      <w:pPr>
        <w:pStyle w:val="ListParagraph"/>
        <w:widowControl/>
        <w:numPr>
          <w:ilvl w:val="0"/>
          <w:numId w:val="27"/>
        </w:numPr>
        <w:spacing w:after="0" w:line="240" w:lineRule="auto"/>
        <w:ind w:left="567" w:hanging="567"/>
        <w:rPr>
          <w:ins w:id="5376" w:author="NO Affiliate" w:date="2026-02-16T13:57:00Z" w16du:dateUtc="2026-02-16T12:57:00Z"/>
          <w:rFonts w:ascii="Times New Roman" w:eastAsia="Times New Roman" w:hAnsi="Times New Roman" w:cs="Times New Roman"/>
          <w:lang w:val="nb-NO"/>
        </w:rPr>
      </w:pPr>
      <w:ins w:id="5377" w:author="NO Affiliate" w:date="2026-02-16T13:57:00Z" w16du:dateUtc="2026-02-16T12:57:00Z">
        <w:r w:rsidRPr="00692FBB">
          <w:rPr>
            <w:rFonts w:ascii="Times New Roman" w:eastAsia="Times New Roman" w:hAnsi="Times New Roman" w:cs="Times New Roman"/>
            <w:b/>
            <w:bCs/>
            <w:lang w:val="nb-NO"/>
          </w:rPr>
          <w:t xml:space="preserve">dersom du har eller har hatt injeksjoner for å behandle allergier </w:t>
        </w:r>
        <w:r w:rsidRPr="00692FBB">
          <w:rPr>
            <w:rFonts w:ascii="Times New Roman" w:eastAsia="Times New Roman" w:hAnsi="Times New Roman" w:cs="Times New Roman"/>
            <w:lang w:val="nb-NO"/>
          </w:rPr>
          <w:t xml:space="preserve">– det er ikke kjent om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kan påvirke dette.</w:t>
        </w:r>
      </w:ins>
    </w:p>
    <w:p w14:paraId="09E51EDC" w14:textId="77777777" w:rsidR="006A09DC" w:rsidRPr="00692FBB" w:rsidRDefault="006A09DC" w:rsidP="006A09DC">
      <w:pPr>
        <w:pStyle w:val="ListParagraph"/>
        <w:widowControl/>
        <w:numPr>
          <w:ilvl w:val="0"/>
          <w:numId w:val="27"/>
        </w:numPr>
        <w:spacing w:after="0" w:line="240" w:lineRule="auto"/>
        <w:ind w:left="567" w:hanging="567"/>
        <w:rPr>
          <w:ins w:id="5378" w:author="NO Affiliate" w:date="2026-02-16T13:57:00Z" w16du:dateUtc="2026-02-16T12:57:00Z"/>
          <w:rFonts w:ascii="Times New Roman" w:eastAsia="Times New Roman" w:hAnsi="Times New Roman" w:cs="Times New Roman"/>
          <w:lang w:val="nb-NO"/>
        </w:rPr>
      </w:pPr>
      <w:ins w:id="5379" w:author="NO Affiliate" w:date="2026-02-16T13:57:00Z" w16du:dateUtc="2026-02-16T12:57:00Z">
        <w:r w:rsidRPr="00692FBB">
          <w:rPr>
            <w:rFonts w:ascii="Times New Roman" w:eastAsia="Times New Roman" w:hAnsi="Times New Roman" w:cs="Times New Roman"/>
            <w:b/>
            <w:bCs/>
            <w:lang w:val="nb-NO"/>
          </w:rPr>
          <w:lastRenderedPageBreak/>
          <w:t xml:space="preserve">dersom du er 65 år eller eldre </w:t>
        </w:r>
        <w:r w:rsidRPr="00692FBB">
          <w:rPr>
            <w:rFonts w:ascii="Times New Roman" w:eastAsia="Times New Roman" w:hAnsi="Times New Roman" w:cs="Times New Roman"/>
            <w:lang w:val="nb-NO"/>
          </w:rPr>
          <w:t>– det kan være mer sannsynlig at du får infeksjoner.</w:t>
        </w:r>
      </w:ins>
    </w:p>
    <w:p w14:paraId="35DD888F" w14:textId="77777777" w:rsidR="006A09DC" w:rsidRPr="00692FBB" w:rsidRDefault="006A09DC" w:rsidP="006A09DC">
      <w:pPr>
        <w:widowControl/>
        <w:spacing w:after="0" w:line="240" w:lineRule="auto"/>
        <w:rPr>
          <w:ins w:id="5380" w:author="NO Affiliate" w:date="2026-02-16T13:57:00Z" w16du:dateUtc="2026-02-16T12:57:00Z"/>
          <w:rFonts w:ascii="Times New Roman" w:hAnsi="Times New Roman" w:cs="Times New Roman"/>
          <w:lang w:val="nb-NO"/>
        </w:rPr>
      </w:pPr>
    </w:p>
    <w:p w14:paraId="0ECCA27E" w14:textId="77777777" w:rsidR="006A09DC" w:rsidRPr="00692FBB" w:rsidRDefault="006A09DC" w:rsidP="006A09DC">
      <w:pPr>
        <w:widowControl/>
        <w:spacing w:after="0" w:line="240" w:lineRule="auto"/>
        <w:rPr>
          <w:ins w:id="5381" w:author="NO Affiliate" w:date="2026-02-16T13:57:00Z" w16du:dateUtc="2026-02-16T12:57:00Z"/>
          <w:rFonts w:ascii="Times New Roman" w:eastAsia="Times New Roman" w:hAnsi="Times New Roman" w:cs="Times New Roman"/>
          <w:lang w:val="nb-NO"/>
        </w:rPr>
      </w:pPr>
      <w:ins w:id="5382" w:author="NO Affiliate" w:date="2026-02-16T13:57:00Z" w16du:dateUtc="2026-02-16T12:57:00Z">
        <w:r w:rsidRPr="00692FBB">
          <w:rPr>
            <w:rFonts w:ascii="Times New Roman" w:eastAsia="Times New Roman" w:hAnsi="Times New Roman" w:cs="Times New Roman"/>
            <w:lang w:val="nb-NO"/>
          </w:rPr>
          <w:t xml:space="preserve">Hvis du er usikker på om noe av det ovennevnte gjelder deg ta kontakt med lege eller apotek før du tar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w:t>
        </w:r>
      </w:ins>
    </w:p>
    <w:p w14:paraId="5B8270F9" w14:textId="77777777" w:rsidR="006A09DC" w:rsidRPr="00692FBB" w:rsidRDefault="006A09DC" w:rsidP="006A09DC">
      <w:pPr>
        <w:widowControl/>
        <w:spacing w:after="0" w:line="240" w:lineRule="auto"/>
        <w:rPr>
          <w:ins w:id="5383" w:author="NO Affiliate" w:date="2026-02-16T13:57:00Z" w16du:dateUtc="2026-02-16T12:57:00Z"/>
          <w:rFonts w:ascii="Times New Roman" w:hAnsi="Times New Roman" w:cs="Times New Roman"/>
          <w:lang w:val="nb-NO"/>
        </w:rPr>
      </w:pPr>
    </w:p>
    <w:p w14:paraId="3634D8F3" w14:textId="77777777" w:rsidR="006A09DC" w:rsidRPr="00692FBB" w:rsidRDefault="006A09DC" w:rsidP="006A09DC">
      <w:pPr>
        <w:widowControl/>
        <w:spacing w:after="0" w:line="240" w:lineRule="auto"/>
        <w:rPr>
          <w:ins w:id="5384" w:author="NO Affiliate" w:date="2026-02-16T13:57:00Z" w16du:dateUtc="2026-02-16T12:57:00Z"/>
          <w:rFonts w:ascii="Times New Roman" w:eastAsia="Times New Roman" w:hAnsi="Times New Roman" w:cs="Times New Roman"/>
          <w:lang w:val="nb-NO"/>
        </w:rPr>
      </w:pPr>
      <w:ins w:id="5385" w:author="NO Affiliate" w:date="2026-02-16T13:57:00Z" w16du:dateUtc="2026-02-16T12:57:00Z">
        <w:r w:rsidRPr="00692FBB">
          <w:rPr>
            <w:rFonts w:ascii="Times New Roman" w:eastAsia="Times New Roman" w:hAnsi="Times New Roman" w:cs="Times New Roman"/>
            <w:lang w:val="nb-NO"/>
          </w:rPr>
          <w:t>Noen pasienter har opplevd lupuslignende reaksjoner, inkludert hudlupus eller lupuslignende syndrom, under behandling med ustekinumab. Snakk med lege umiddelbart dersom du får et rødt, utstående, flassende utslett, noen ganger med en mørkere kant, på hudområder som utsettes for sol eller om du har samtidige leddsmerter.</w:t>
        </w:r>
      </w:ins>
    </w:p>
    <w:p w14:paraId="2473A99C" w14:textId="77777777" w:rsidR="006A09DC" w:rsidRPr="00692FBB" w:rsidRDefault="006A09DC" w:rsidP="006A09DC">
      <w:pPr>
        <w:widowControl/>
        <w:spacing w:after="0" w:line="240" w:lineRule="auto"/>
        <w:rPr>
          <w:ins w:id="5386" w:author="NO Affiliate" w:date="2026-02-16T13:57:00Z" w16du:dateUtc="2026-02-16T12:57:00Z"/>
          <w:rFonts w:ascii="Times New Roman" w:hAnsi="Times New Roman" w:cs="Times New Roman"/>
          <w:lang w:val="nb-NO"/>
        </w:rPr>
      </w:pPr>
    </w:p>
    <w:p w14:paraId="043E9C85" w14:textId="77777777" w:rsidR="006A09DC" w:rsidRPr="00692FBB" w:rsidRDefault="006A09DC" w:rsidP="006A09DC">
      <w:pPr>
        <w:widowControl/>
        <w:spacing w:after="0" w:line="240" w:lineRule="auto"/>
        <w:rPr>
          <w:ins w:id="5387" w:author="NO Affiliate" w:date="2026-02-16T13:57:00Z" w16du:dateUtc="2026-02-16T12:57:00Z"/>
          <w:rFonts w:ascii="Times New Roman" w:eastAsia="Times New Roman" w:hAnsi="Times New Roman" w:cs="Times New Roman"/>
          <w:lang w:val="nb-NO"/>
        </w:rPr>
      </w:pPr>
      <w:ins w:id="5388" w:author="NO Affiliate" w:date="2026-02-16T13:57:00Z" w16du:dateUtc="2026-02-16T12:57:00Z">
        <w:r w:rsidRPr="00692FBB">
          <w:rPr>
            <w:rFonts w:ascii="Times New Roman" w:eastAsia="Times New Roman" w:hAnsi="Times New Roman" w:cs="Times New Roman"/>
            <w:b/>
            <w:bCs/>
            <w:lang w:val="nb-NO"/>
          </w:rPr>
          <w:t>Hjerteinfarkt og slag</w:t>
        </w:r>
      </w:ins>
    </w:p>
    <w:p w14:paraId="71073B6F" w14:textId="77777777" w:rsidR="006A09DC" w:rsidRPr="00692FBB" w:rsidRDefault="006A09DC" w:rsidP="006A09DC">
      <w:pPr>
        <w:widowControl/>
        <w:spacing w:after="0" w:line="240" w:lineRule="auto"/>
        <w:rPr>
          <w:ins w:id="5389" w:author="NO Affiliate" w:date="2026-02-16T13:57:00Z" w16du:dateUtc="2026-02-16T12:57:00Z"/>
          <w:rFonts w:ascii="Times New Roman" w:eastAsia="Times New Roman" w:hAnsi="Times New Roman" w:cs="Times New Roman"/>
          <w:lang w:val="nb-NO"/>
        </w:rPr>
      </w:pPr>
      <w:ins w:id="5390" w:author="NO Affiliate" w:date="2026-02-16T13:57:00Z" w16du:dateUtc="2026-02-16T12:57:00Z">
        <w:r w:rsidRPr="00692FBB">
          <w:rPr>
            <w:rFonts w:ascii="Times New Roman" w:eastAsia="Times New Roman" w:hAnsi="Times New Roman" w:cs="Times New Roman"/>
            <w:lang w:val="nb-NO"/>
          </w:rPr>
          <w:t>Hjerteinfarkt og slag er sett i en studie med pasienter med psoriasis behandlet med ustekinumab. Legen din vil regelmessig sjekke dine risikofaktorer for hjertesykdom og slag for å sikre at de håndteres riktig. Oppsøk legehjelp umiddelbart dersom du får brystsmerter, svakhet eller en unormal fornemmelse på den ene siden av kroppen, ansiktslammelse eller tale- eller synsforstyrrelser.</w:t>
        </w:r>
      </w:ins>
    </w:p>
    <w:p w14:paraId="3D7FF61A" w14:textId="77777777" w:rsidR="006A09DC" w:rsidRPr="00692FBB" w:rsidRDefault="006A09DC" w:rsidP="006A09DC">
      <w:pPr>
        <w:widowControl/>
        <w:spacing w:after="0" w:line="240" w:lineRule="auto"/>
        <w:rPr>
          <w:ins w:id="5391" w:author="NO Affiliate" w:date="2026-02-16T13:57:00Z" w16du:dateUtc="2026-02-16T12:57:00Z"/>
          <w:rFonts w:ascii="Times New Roman" w:hAnsi="Times New Roman" w:cs="Times New Roman"/>
          <w:lang w:val="nb-NO"/>
        </w:rPr>
      </w:pPr>
    </w:p>
    <w:p w14:paraId="7111291F" w14:textId="77777777" w:rsidR="006A09DC" w:rsidRPr="00692FBB" w:rsidRDefault="006A09DC" w:rsidP="006A09DC">
      <w:pPr>
        <w:widowControl/>
        <w:spacing w:after="0" w:line="240" w:lineRule="auto"/>
        <w:rPr>
          <w:ins w:id="5392" w:author="NO Affiliate" w:date="2026-02-16T13:57:00Z" w16du:dateUtc="2026-02-16T12:57:00Z"/>
          <w:rFonts w:ascii="Times New Roman" w:eastAsia="Times New Roman" w:hAnsi="Times New Roman" w:cs="Times New Roman"/>
          <w:lang w:val="nb-NO"/>
        </w:rPr>
      </w:pPr>
      <w:ins w:id="5393" w:author="NO Affiliate" w:date="2026-02-16T13:57:00Z" w16du:dateUtc="2026-02-16T12:57:00Z">
        <w:r w:rsidRPr="00692FBB">
          <w:rPr>
            <w:rFonts w:ascii="Times New Roman" w:eastAsia="Times New Roman" w:hAnsi="Times New Roman" w:cs="Times New Roman"/>
            <w:b/>
            <w:bCs/>
            <w:lang w:val="nb-NO"/>
          </w:rPr>
          <w:t>Barn og ungdom</w:t>
        </w:r>
      </w:ins>
    </w:p>
    <w:p w14:paraId="3A6376C2" w14:textId="51257646" w:rsidR="006A09DC" w:rsidRPr="00692FBB" w:rsidRDefault="006A09DC" w:rsidP="006A09DC">
      <w:pPr>
        <w:widowControl/>
        <w:spacing w:after="0" w:line="240" w:lineRule="auto"/>
        <w:rPr>
          <w:ins w:id="5394" w:author="NO Affiliate" w:date="2026-02-16T13:57:00Z" w16du:dateUtc="2026-02-16T12:57:00Z"/>
          <w:rFonts w:ascii="Times New Roman" w:eastAsia="Times New Roman" w:hAnsi="Times New Roman" w:cs="Times New Roman"/>
          <w:lang w:val="nb-NO"/>
        </w:rPr>
      </w:pPr>
      <w:ins w:id="5395" w:author="NO Affiliate" w:date="2026-02-16T13:57:00Z" w16du:dateUtc="2026-02-16T12:57:00Z">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anbefales ikke til bruk hos barn og ungdom </w:t>
        </w:r>
      </w:ins>
      <w:ins w:id="5396" w:author="NO Affiliate" w:date="2026-02-16T14:19:00Z" w16du:dateUtc="2026-02-16T13:19:00Z">
        <w:r w:rsidR="0054160F" w:rsidRPr="00692FBB">
          <w:rPr>
            <w:rFonts w:ascii="Times New Roman" w:eastAsia="Times New Roman" w:hAnsi="Times New Roman" w:cs="Times New Roman"/>
            <w:lang w:val="nb-NO"/>
          </w:rPr>
          <w:t xml:space="preserve">med psoriasis </w:t>
        </w:r>
      </w:ins>
      <w:ins w:id="5397" w:author="NO Affiliate" w:date="2026-02-16T13:57:00Z" w16du:dateUtc="2026-02-16T12:57:00Z">
        <w:r w:rsidRPr="00692FBB">
          <w:rPr>
            <w:rFonts w:ascii="Times New Roman" w:eastAsia="Times New Roman" w:hAnsi="Times New Roman" w:cs="Times New Roman"/>
            <w:lang w:val="nb-NO"/>
          </w:rPr>
          <w:t>som veier mindre enn 60 kg.</w:t>
        </w:r>
      </w:ins>
    </w:p>
    <w:p w14:paraId="14CFCAEB" w14:textId="77777777" w:rsidR="006A09DC" w:rsidRPr="00692FBB" w:rsidRDefault="006A09DC" w:rsidP="006A09DC">
      <w:pPr>
        <w:widowControl/>
        <w:spacing w:after="0" w:line="240" w:lineRule="auto"/>
        <w:rPr>
          <w:ins w:id="5398" w:author="NO Affiliate" w:date="2026-02-16T13:57:00Z" w16du:dateUtc="2026-02-16T12:57:00Z"/>
          <w:rFonts w:ascii="Times New Roman" w:eastAsia="Times New Roman" w:hAnsi="Times New Roman" w:cs="Times New Roman"/>
          <w:lang w:val="nb-NO"/>
        </w:rPr>
      </w:pPr>
      <w:ins w:id="5399" w:author="NO Affiliate" w:date="2026-02-16T13:57:00Z" w16du:dateUtc="2026-02-16T12:57:00Z">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anbefales ikke til bruk hos barn under 6 år med psoriasis, barn med Crohns sykdom som veier mindre enn 40 kg eller til bruk hos barn under 18 år med psoriasisartritt siden det ikke har blitt undersøkt i denne aldersgruppen.</w:t>
        </w:r>
      </w:ins>
    </w:p>
    <w:p w14:paraId="02A85611" w14:textId="77777777" w:rsidR="006A09DC" w:rsidRPr="00692FBB" w:rsidRDefault="006A09DC" w:rsidP="006A09DC">
      <w:pPr>
        <w:widowControl/>
        <w:spacing w:after="0" w:line="240" w:lineRule="auto"/>
        <w:rPr>
          <w:ins w:id="5400" w:author="NO Affiliate" w:date="2026-02-16T13:57:00Z" w16du:dateUtc="2026-02-16T12:57:00Z"/>
          <w:rFonts w:ascii="Times New Roman" w:hAnsi="Times New Roman" w:cs="Times New Roman"/>
          <w:lang w:val="nb-NO"/>
        </w:rPr>
      </w:pPr>
    </w:p>
    <w:p w14:paraId="0EFA829A" w14:textId="77777777" w:rsidR="006A09DC" w:rsidRPr="00692FBB" w:rsidRDefault="006A09DC" w:rsidP="006A09DC">
      <w:pPr>
        <w:widowControl/>
        <w:spacing w:after="0" w:line="240" w:lineRule="auto"/>
        <w:rPr>
          <w:ins w:id="5401" w:author="NO Affiliate" w:date="2026-02-16T13:57:00Z" w16du:dateUtc="2026-02-16T12:57:00Z"/>
          <w:rFonts w:ascii="Times New Roman" w:eastAsia="Times New Roman" w:hAnsi="Times New Roman" w:cs="Times New Roman"/>
          <w:lang w:val="nb-NO"/>
        </w:rPr>
      </w:pPr>
      <w:ins w:id="5402" w:author="NO Affiliate" w:date="2026-02-16T13:57:00Z" w16du:dateUtc="2026-02-16T12:57:00Z">
        <w:r w:rsidRPr="00692FBB">
          <w:rPr>
            <w:rFonts w:ascii="Times New Roman" w:eastAsia="Times New Roman" w:hAnsi="Times New Roman" w:cs="Times New Roman"/>
            <w:b/>
            <w:bCs/>
            <w:lang w:val="nb-NO"/>
          </w:rPr>
          <w:t>Andre legemidler, vaksiner og Otulfi</w:t>
        </w:r>
      </w:ins>
    </w:p>
    <w:p w14:paraId="3B70F8CF" w14:textId="77777777" w:rsidR="006A09DC" w:rsidRPr="00692FBB" w:rsidRDefault="006A09DC" w:rsidP="006A09DC">
      <w:pPr>
        <w:widowControl/>
        <w:spacing w:after="0" w:line="240" w:lineRule="auto"/>
        <w:rPr>
          <w:ins w:id="5403" w:author="NO Affiliate" w:date="2026-02-16T13:57:00Z" w16du:dateUtc="2026-02-16T12:57:00Z"/>
          <w:rFonts w:ascii="Times New Roman" w:eastAsia="Times New Roman" w:hAnsi="Times New Roman" w:cs="Times New Roman"/>
          <w:lang w:val="nb-NO"/>
        </w:rPr>
      </w:pPr>
      <w:ins w:id="5404" w:author="NO Affiliate" w:date="2026-02-16T13:57:00Z" w16du:dateUtc="2026-02-16T12:57:00Z">
        <w:r w:rsidRPr="00692FBB">
          <w:rPr>
            <w:rFonts w:ascii="Times New Roman" w:eastAsia="Times New Roman" w:hAnsi="Times New Roman" w:cs="Times New Roman"/>
            <w:lang w:val="nb-NO"/>
          </w:rPr>
          <w:t>Snakk med lege eller apotek:</w:t>
        </w:r>
      </w:ins>
    </w:p>
    <w:p w14:paraId="7805E3C7" w14:textId="77777777" w:rsidR="006A09DC" w:rsidRPr="00692FBB" w:rsidRDefault="006A09DC" w:rsidP="006A09DC">
      <w:pPr>
        <w:pStyle w:val="ListParagraph"/>
        <w:widowControl/>
        <w:numPr>
          <w:ilvl w:val="0"/>
          <w:numId w:val="28"/>
        </w:numPr>
        <w:spacing w:after="0" w:line="240" w:lineRule="auto"/>
        <w:ind w:left="567" w:hanging="567"/>
        <w:rPr>
          <w:ins w:id="5405" w:author="NO Affiliate" w:date="2026-02-16T13:57:00Z" w16du:dateUtc="2026-02-16T12:57:00Z"/>
          <w:rFonts w:ascii="Times New Roman" w:eastAsia="Times New Roman" w:hAnsi="Times New Roman" w:cs="Times New Roman"/>
          <w:lang w:val="nb-NO"/>
        </w:rPr>
      </w:pPr>
      <w:ins w:id="5406" w:author="NO Affiliate" w:date="2026-02-16T13:57:00Z" w16du:dateUtc="2026-02-16T12:57:00Z">
        <w:r w:rsidRPr="00692FBB">
          <w:rPr>
            <w:rFonts w:ascii="Times New Roman" w:eastAsia="Times New Roman" w:hAnsi="Times New Roman" w:cs="Times New Roman"/>
            <w:lang w:val="nb-NO"/>
          </w:rPr>
          <w:t>dersom du bruker, nylig har brukt eller planlegger å bruke andre legemidler.</w:t>
        </w:r>
      </w:ins>
    </w:p>
    <w:p w14:paraId="15004D8B" w14:textId="77777777" w:rsidR="006A09DC" w:rsidRPr="00692FBB" w:rsidRDefault="006A09DC" w:rsidP="006A09DC">
      <w:pPr>
        <w:pStyle w:val="ListParagraph"/>
        <w:widowControl/>
        <w:numPr>
          <w:ilvl w:val="0"/>
          <w:numId w:val="28"/>
        </w:numPr>
        <w:spacing w:after="0" w:line="240" w:lineRule="auto"/>
        <w:ind w:left="567" w:hanging="567"/>
        <w:rPr>
          <w:ins w:id="5407" w:author="NO Affiliate" w:date="2026-02-16T13:57:00Z" w16du:dateUtc="2026-02-16T12:57:00Z"/>
          <w:rFonts w:ascii="Times New Roman" w:eastAsia="Times New Roman" w:hAnsi="Times New Roman" w:cs="Times New Roman"/>
          <w:lang w:val="nb-NO"/>
        </w:rPr>
      </w:pPr>
      <w:ins w:id="5408" w:author="NO Affiliate" w:date="2026-02-16T13:57:00Z" w16du:dateUtc="2026-02-16T12:57:00Z">
        <w:r w:rsidRPr="00692FBB">
          <w:rPr>
            <w:rFonts w:ascii="Times New Roman" w:eastAsia="Times New Roman" w:hAnsi="Times New Roman" w:cs="Times New Roman"/>
            <w:lang w:val="nb-NO"/>
          </w:rPr>
          <w:t xml:space="preserve">dersom du nylig har fått eller skal ha en vaksinasjon. Noen vaksinetyper (levende vaksiner) bør ikke gis under behandling med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w:t>
        </w:r>
      </w:ins>
    </w:p>
    <w:p w14:paraId="47AB97E6" w14:textId="77777777" w:rsidR="006A09DC" w:rsidRPr="00692FBB" w:rsidRDefault="006A09DC" w:rsidP="006A09DC">
      <w:pPr>
        <w:pStyle w:val="ListParagraph"/>
        <w:widowControl/>
        <w:numPr>
          <w:ilvl w:val="0"/>
          <w:numId w:val="28"/>
        </w:numPr>
        <w:spacing w:after="0" w:line="240" w:lineRule="auto"/>
        <w:ind w:left="567" w:hanging="567"/>
        <w:rPr>
          <w:ins w:id="5409" w:author="NO Affiliate" w:date="2026-02-16T13:57:00Z" w16du:dateUtc="2026-02-16T12:57:00Z"/>
          <w:rFonts w:ascii="Times New Roman" w:eastAsia="Times New Roman" w:hAnsi="Times New Roman" w:cs="Times New Roman"/>
          <w:lang w:val="nb-NO"/>
        </w:rPr>
      </w:pPr>
      <w:ins w:id="5410" w:author="NO Affiliate" w:date="2026-02-16T13:57:00Z" w16du:dateUtc="2026-02-16T12:57:00Z">
        <w:r w:rsidRPr="00692FBB">
          <w:rPr>
            <w:rFonts w:ascii="Times New Roman" w:eastAsia="Times New Roman" w:hAnsi="Times New Roman" w:cs="Times New Roman"/>
            <w:lang w:val="nb-NO"/>
          </w:rPr>
          <w:t xml:space="preserve">dersom du fikk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mens du var gravid, skal du snakke med barnets lege om din behandling med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før barnet får vaksiner, inkludert levende vaksiner, slik som BCG-vaksine (brukes til å forebygge tuberkulose). Levende vaksiner er ikke anbefalt for barnet ditt de første tolv månedene etter fødselen dersom du fikk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under graviditeten, med mindre barnets lege anbefaler det.</w:t>
        </w:r>
      </w:ins>
    </w:p>
    <w:p w14:paraId="1CEF3A8F" w14:textId="77777777" w:rsidR="006A09DC" w:rsidRPr="00692FBB" w:rsidRDefault="006A09DC" w:rsidP="006A09DC">
      <w:pPr>
        <w:widowControl/>
        <w:spacing w:after="0" w:line="240" w:lineRule="auto"/>
        <w:rPr>
          <w:ins w:id="5411" w:author="NO Affiliate" w:date="2026-02-16T13:57:00Z" w16du:dateUtc="2026-02-16T12:57:00Z"/>
          <w:rFonts w:ascii="Times New Roman" w:hAnsi="Times New Roman" w:cs="Times New Roman"/>
          <w:lang w:val="nb-NO"/>
        </w:rPr>
      </w:pPr>
    </w:p>
    <w:p w14:paraId="20A637EC" w14:textId="77777777" w:rsidR="006A09DC" w:rsidRPr="00692FBB" w:rsidRDefault="006A09DC" w:rsidP="006A09DC">
      <w:pPr>
        <w:widowControl/>
        <w:spacing w:after="0" w:line="240" w:lineRule="auto"/>
        <w:rPr>
          <w:ins w:id="5412" w:author="NO Affiliate" w:date="2026-02-16T13:57:00Z" w16du:dateUtc="2026-02-16T12:57:00Z"/>
          <w:rFonts w:ascii="Times New Roman" w:eastAsia="Times New Roman" w:hAnsi="Times New Roman" w:cs="Times New Roman"/>
          <w:lang w:val="nb-NO"/>
        </w:rPr>
      </w:pPr>
      <w:ins w:id="5413" w:author="NO Affiliate" w:date="2026-02-16T13:57:00Z" w16du:dateUtc="2026-02-16T12:57:00Z">
        <w:r w:rsidRPr="00692FBB">
          <w:rPr>
            <w:rFonts w:ascii="Times New Roman" w:eastAsia="Times New Roman" w:hAnsi="Times New Roman" w:cs="Times New Roman"/>
            <w:b/>
            <w:bCs/>
            <w:lang w:val="nb-NO"/>
          </w:rPr>
          <w:t>Graviditet og amming</w:t>
        </w:r>
      </w:ins>
    </w:p>
    <w:p w14:paraId="23BC2683" w14:textId="77777777" w:rsidR="006A09DC" w:rsidRPr="00692FBB" w:rsidRDefault="006A09DC" w:rsidP="006A09DC">
      <w:pPr>
        <w:pStyle w:val="ListParagraph"/>
        <w:widowControl/>
        <w:numPr>
          <w:ilvl w:val="0"/>
          <w:numId w:val="29"/>
        </w:numPr>
        <w:spacing w:after="0" w:line="240" w:lineRule="auto"/>
        <w:ind w:left="567" w:hanging="567"/>
        <w:rPr>
          <w:ins w:id="5414" w:author="NO Affiliate" w:date="2026-02-16T13:57:00Z" w16du:dateUtc="2026-02-16T12:57:00Z"/>
          <w:rFonts w:ascii="Times New Roman" w:eastAsia="Times New Roman" w:hAnsi="Times New Roman" w:cs="Times New Roman"/>
          <w:lang w:val="nb-NO"/>
        </w:rPr>
      </w:pPr>
      <w:ins w:id="5415" w:author="NO Affiliate" w:date="2026-02-16T13:57:00Z" w16du:dateUtc="2026-02-16T12:57:00Z">
        <w:r w:rsidRPr="00692FBB">
          <w:rPr>
            <w:rFonts w:ascii="Times New Roman" w:eastAsia="Times New Roman" w:hAnsi="Times New Roman" w:cs="Times New Roman"/>
            <w:szCs w:val="20"/>
            <w:lang w:val="nb-NO"/>
          </w:rPr>
          <w:t>Snakk med lege før du tar dette legemidlet dersom du er gravid, tror at du kan være gravid eller planlegger å bli gravid.</w:t>
        </w:r>
      </w:ins>
    </w:p>
    <w:p w14:paraId="041E37E6" w14:textId="77777777" w:rsidR="006A09DC" w:rsidRPr="00692FBB" w:rsidRDefault="006A09DC" w:rsidP="006A09DC">
      <w:pPr>
        <w:pStyle w:val="ListParagraph"/>
        <w:widowControl/>
        <w:numPr>
          <w:ilvl w:val="0"/>
          <w:numId w:val="29"/>
        </w:numPr>
        <w:spacing w:after="0" w:line="240" w:lineRule="auto"/>
        <w:ind w:left="567" w:hanging="567"/>
        <w:rPr>
          <w:ins w:id="5416" w:author="NO Affiliate" w:date="2026-02-16T13:57:00Z" w16du:dateUtc="2026-02-16T12:57:00Z"/>
          <w:rFonts w:ascii="Times New Roman" w:eastAsia="Times New Roman" w:hAnsi="Times New Roman" w:cs="Times New Roman"/>
          <w:lang w:val="nb-NO"/>
        </w:rPr>
      </w:pPr>
      <w:ins w:id="5417" w:author="NO Affiliate" w:date="2026-02-16T13:57:00Z" w16du:dateUtc="2026-02-16T12:57:00Z">
        <w:r w:rsidRPr="00692FBB">
          <w:rPr>
            <w:rFonts w:ascii="Times New Roman" w:eastAsia="Times New Roman" w:hAnsi="Times New Roman" w:cs="Times New Roman"/>
            <w:szCs w:val="20"/>
            <w:lang w:val="nb-NO"/>
          </w:rPr>
          <w:t>Det er ikke vist høyere risiko for medfødte skader hos barn utsatt for ustekinumab i livmoren. Imidlertid er det begrenset erfaring med ustekinumab hos gravide kvinner. Det er derfor å foretrekke å unngå bruk av Otulfi under graviditet.</w:t>
        </w:r>
      </w:ins>
    </w:p>
    <w:p w14:paraId="165330E6" w14:textId="77777777" w:rsidR="006A09DC" w:rsidRPr="00692FBB" w:rsidRDefault="006A09DC" w:rsidP="006A09DC">
      <w:pPr>
        <w:pStyle w:val="ListParagraph"/>
        <w:widowControl/>
        <w:numPr>
          <w:ilvl w:val="0"/>
          <w:numId w:val="29"/>
        </w:numPr>
        <w:spacing w:after="0" w:line="240" w:lineRule="auto"/>
        <w:ind w:left="567" w:hanging="567"/>
        <w:rPr>
          <w:ins w:id="5418" w:author="NO Affiliate" w:date="2026-02-16T13:57:00Z" w16du:dateUtc="2026-02-16T12:57:00Z"/>
          <w:rFonts w:ascii="Times New Roman" w:eastAsia="Times New Roman" w:hAnsi="Times New Roman" w:cs="Times New Roman"/>
          <w:lang w:val="nb-NO"/>
        </w:rPr>
      </w:pPr>
      <w:ins w:id="5419" w:author="NO Affiliate" w:date="2026-02-16T13:57:00Z" w16du:dateUtc="2026-02-16T12:57:00Z">
        <w:r w:rsidRPr="00692FBB">
          <w:rPr>
            <w:rFonts w:ascii="Times New Roman" w:eastAsia="Times New Roman" w:hAnsi="Times New Roman" w:cs="Times New Roman"/>
            <w:lang w:val="nb-NO"/>
          </w:rPr>
          <w:t xml:space="preserve">Hvis du er kvinne i fertil alder anbefales du å ikke bli gravid, og du må bruke sikker prevensjon under behandling med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og i minst 15 uker etter den siste behandlingen med Otulfi.</w:t>
        </w:r>
      </w:ins>
    </w:p>
    <w:p w14:paraId="10879FD4" w14:textId="77777777" w:rsidR="006A09DC" w:rsidRPr="00692FBB" w:rsidRDefault="006A09DC" w:rsidP="006A09DC">
      <w:pPr>
        <w:pStyle w:val="ListParagraph"/>
        <w:widowControl/>
        <w:numPr>
          <w:ilvl w:val="0"/>
          <w:numId w:val="29"/>
        </w:numPr>
        <w:spacing w:after="0" w:line="240" w:lineRule="auto"/>
        <w:ind w:left="567" w:hanging="567"/>
        <w:rPr>
          <w:ins w:id="5420" w:author="NO Affiliate" w:date="2026-02-16T13:57:00Z" w16du:dateUtc="2026-02-16T12:57:00Z"/>
          <w:rFonts w:ascii="Times New Roman" w:eastAsia="Times New Roman" w:hAnsi="Times New Roman" w:cs="Times New Roman"/>
          <w:lang w:val="nb-NO"/>
        </w:rPr>
      </w:pPr>
      <w:ins w:id="5421" w:author="NO Affiliate" w:date="2026-02-16T13:57:00Z" w16du:dateUtc="2026-02-16T12:57:00Z">
        <w:r w:rsidRPr="00692FBB">
          <w:rPr>
            <w:rFonts w:ascii="Times New Roman" w:eastAsia="Times New Roman" w:hAnsi="Times New Roman" w:cs="Times New Roman"/>
            <w:lang w:val="nb-NO"/>
          </w:rPr>
          <w:t xml:space="preserve">Ustekinumab kan gå gjennom morkaken til det ufødte barnet. Dersom du fikk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under graviditeten, kan barnet ditt ha høyere risiko for å få en infeksjon.</w:t>
        </w:r>
      </w:ins>
    </w:p>
    <w:p w14:paraId="3E0B4B4D" w14:textId="77777777" w:rsidR="006A09DC" w:rsidRPr="00692FBB" w:rsidRDefault="006A09DC" w:rsidP="006A09DC">
      <w:pPr>
        <w:pStyle w:val="ListParagraph"/>
        <w:widowControl/>
        <w:numPr>
          <w:ilvl w:val="0"/>
          <w:numId w:val="29"/>
        </w:numPr>
        <w:spacing w:after="0" w:line="240" w:lineRule="auto"/>
        <w:ind w:left="567" w:hanging="567"/>
        <w:rPr>
          <w:ins w:id="5422" w:author="NO Affiliate" w:date="2026-02-16T13:57:00Z" w16du:dateUtc="2026-02-16T12:57:00Z"/>
          <w:rFonts w:ascii="Times New Roman" w:eastAsia="Times New Roman" w:hAnsi="Times New Roman" w:cs="Times New Roman"/>
          <w:lang w:val="nb-NO"/>
        </w:rPr>
      </w:pPr>
      <w:ins w:id="5423" w:author="NO Affiliate" w:date="2026-02-16T13:57:00Z" w16du:dateUtc="2026-02-16T12:57:00Z">
        <w:r w:rsidRPr="00692FBB">
          <w:rPr>
            <w:rFonts w:ascii="Times New Roman" w:eastAsia="Times New Roman" w:hAnsi="Times New Roman" w:cs="Times New Roman"/>
            <w:lang w:val="nb-NO"/>
          </w:rPr>
          <w:t xml:space="preserve">Dersom du fikk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under graviditeten er det viktig at du snakker med barnets lege eller annet helsepersonell før barnet får vaksiner. Levende vaksiner, slik som BCG-vaksine (brukes til å forebygge tuberkulose), er ikke anbefalt for barnet ditt de første tolv månedene etter fødselen dersom du fikk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under graviditeten, med mindre barnets lege anbefaler det.</w:t>
        </w:r>
      </w:ins>
    </w:p>
    <w:p w14:paraId="5254A728" w14:textId="77777777" w:rsidR="006A09DC" w:rsidRPr="00692FBB" w:rsidRDefault="006A09DC" w:rsidP="006A09DC">
      <w:pPr>
        <w:pStyle w:val="ListParagraph"/>
        <w:widowControl/>
        <w:numPr>
          <w:ilvl w:val="0"/>
          <w:numId w:val="29"/>
        </w:numPr>
        <w:spacing w:after="0" w:line="240" w:lineRule="auto"/>
        <w:ind w:left="567" w:hanging="567"/>
        <w:rPr>
          <w:ins w:id="5424" w:author="NO Affiliate" w:date="2026-02-16T13:57:00Z" w16du:dateUtc="2026-02-16T12:57:00Z"/>
          <w:rFonts w:ascii="Times New Roman" w:eastAsia="Times New Roman" w:hAnsi="Times New Roman" w:cs="Times New Roman"/>
          <w:lang w:val="nb-NO"/>
        </w:rPr>
      </w:pPr>
      <w:ins w:id="5425" w:author="NO Affiliate" w:date="2026-02-16T13:57:00Z" w16du:dateUtc="2026-02-16T12:57:00Z">
        <w:r w:rsidRPr="00692FBB">
          <w:rPr>
            <w:rFonts w:ascii="Times New Roman" w:eastAsia="Times New Roman" w:hAnsi="Times New Roman" w:cs="Times New Roman"/>
            <w:lang w:val="nb-NO"/>
          </w:rPr>
          <w:t xml:space="preserve">Ustekinumab kan gå over i morsmelk i svært små mengder. Snakk med lege hvis du ammer eller planlegger å amme. Du og legen din må avgjøre om du bør amme eller bruke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Ikke gjør begge deler.</w:t>
        </w:r>
      </w:ins>
    </w:p>
    <w:p w14:paraId="149D8FBD" w14:textId="77777777" w:rsidR="006A09DC" w:rsidRPr="00692FBB" w:rsidRDefault="006A09DC" w:rsidP="006A09DC">
      <w:pPr>
        <w:widowControl/>
        <w:spacing w:after="0" w:line="240" w:lineRule="auto"/>
        <w:rPr>
          <w:ins w:id="5426" w:author="NO Affiliate" w:date="2026-02-16T13:57:00Z" w16du:dateUtc="2026-02-16T12:57:00Z"/>
          <w:rFonts w:ascii="Times New Roman" w:hAnsi="Times New Roman" w:cs="Times New Roman"/>
          <w:lang w:val="nb-NO"/>
        </w:rPr>
      </w:pPr>
    </w:p>
    <w:p w14:paraId="7B9FEFD7" w14:textId="77777777" w:rsidR="006A09DC" w:rsidRPr="00692FBB" w:rsidRDefault="006A09DC" w:rsidP="006A09DC">
      <w:pPr>
        <w:keepNext/>
        <w:widowControl/>
        <w:spacing w:after="0" w:line="240" w:lineRule="auto"/>
        <w:rPr>
          <w:ins w:id="5427" w:author="NO Affiliate" w:date="2026-02-16T13:57:00Z" w16du:dateUtc="2026-02-16T12:57:00Z"/>
          <w:rFonts w:ascii="Times New Roman" w:eastAsia="Times New Roman" w:hAnsi="Times New Roman" w:cs="Times New Roman"/>
          <w:lang w:val="nb-NO"/>
        </w:rPr>
      </w:pPr>
      <w:ins w:id="5428" w:author="NO Affiliate" w:date="2026-02-16T13:57:00Z" w16du:dateUtc="2026-02-16T12:57:00Z">
        <w:r w:rsidRPr="00692FBB">
          <w:rPr>
            <w:rFonts w:ascii="Times New Roman" w:eastAsia="Times New Roman" w:hAnsi="Times New Roman" w:cs="Times New Roman"/>
            <w:b/>
            <w:bCs/>
            <w:lang w:val="nb-NO"/>
          </w:rPr>
          <w:t>Kjøring og bruk av maskiner</w:t>
        </w:r>
      </w:ins>
    </w:p>
    <w:p w14:paraId="41C1156C" w14:textId="77777777" w:rsidR="006A09DC" w:rsidRPr="00692FBB" w:rsidRDefault="006A09DC" w:rsidP="006A09DC">
      <w:pPr>
        <w:keepNext/>
        <w:widowControl/>
        <w:spacing w:after="0" w:line="240" w:lineRule="auto"/>
        <w:rPr>
          <w:ins w:id="5429" w:author="NO Affiliate" w:date="2026-02-16T13:57:00Z" w16du:dateUtc="2026-02-16T12:57:00Z"/>
          <w:rFonts w:ascii="Times New Roman" w:eastAsia="Times New Roman" w:hAnsi="Times New Roman" w:cs="Times New Roman"/>
          <w:lang w:val="nb-NO"/>
        </w:rPr>
      </w:pPr>
      <w:ins w:id="5430" w:author="NO Affiliate" w:date="2026-02-16T13:57:00Z" w16du:dateUtc="2026-02-16T12:57:00Z">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har ingen eller ubetydelig påvirkning på evnen til å kjøre bil og bruke maskiner.</w:t>
        </w:r>
      </w:ins>
    </w:p>
    <w:p w14:paraId="275FB610" w14:textId="77777777" w:rsidR="006A09DC" w:rsidRPr="00692FBB" w:rsidRDefault="006A09DC" w:rsidP="006A09DC">
      <w:pPr>
        <w:widowControl/>
        <w:spacing w:after="0" w:line="240" w:lineRule="auto"/>
        <w:rPr>
          <w:ins w:id="5431" w:author="NO Affiliate" w:date="2026-02-16T13:57:00Z" w16du:dateUtc="2026-02-16T12:57:00Z"/>
          <w:rFonts w:ascii="Times New Roman" w:hAnsi="Times New Roman" w:cs="Times New Roman"/>
          <w:lang w:val="nb-NO"/>
        </w:rPr>
      </w:pPr>
    </w:p>
    <w:p w14:paraId="1DD857E2" w14:textId="77777777" w:rsidR="006A09DC" w:rsidRPr="00692FBB" w:rsidRDefault="006A09DC" w:rsidP="006A09DC">
      <w:pPr>
        <w:widowControl/>
        <w:spacing w:after="0" w:line="240" w:lineRule="auto"/>
        <w:rPr>
          <w:ins w:id="5432" w:author="NO Affiliate" w:date="2026-02-16T13:57:00Z" w16du:dateUtc="2026-02-16T12:57:00Z"/>
          <w:rFonts w:ascii="Times New Roman" w:hAnsi="Times New Roman" w:cs="Times New Roman"/>
          <w:b/>
          <w:bCs/>
          <w:lang w:val="nb-NO"/>
        </w:rPr>
      </w:pPr>
      <w:ins w:id="5433" w:author="NO Affiliate" w:date="2026-02-16T13:57:00Z" w16du:dateUtc="2026-02-16T12:57:00Z">
        <w:r w:rsidRPr="00692FBB">
          <w:rPr>
            <w:rFonts w:ascii="Times New Roman" w:hAnsi="Times New Roman" w:cs="Times New Roman"/>
            <w:b/>
            <w:bCs/>
            <w:lang w:val="nb-NO"/>
          </w:rPr>
          <w:t>Otulfi inneholder polysorbat 80 (E 433)</w:t>
        </w:r>
      </w:ins>
    </w:p>
    <w:p w14:paraId="0FB04B4D" w14:textId="13CD0CA2" w:rsidR="006A09DC" w:rsidRPr="00692FBB" w:rsidRDefault="006A09DC" w:rsidP="006A09DC">
      <w:pPr>
        <w:widowControl/>
        <w:spacing w:after="0" w:line="240" w:lineRule="auto"/>
        <w:rPr>
          <w:ins w:id="5434" w:author="NO Affiliate" w:date="2026-02-16T13:57:00Z" w16du:dateUtc="2026-02-16T12:57:00Z"/>
          <w:rFonts w:ascii="Times New Roman" w:hAnsi="Times New Roman" w:cs="Times New Roman"/>
          <w:lang w:val="nb-NO"/>
        </w:rPr>
      </w:pPr>
      <w:ins w:id="5435" w:author="NO Affiliate" w:date="2026-02-16T13:57:00Z" w16du:dateUtc="2026-02-16T12:57:00Z">
        <w:r w:rsidRPr="00692FBB">
          <w:rPr>
            <w:rFonts w:ascii="Times New Roman" w:hAnsi="Times New Roman" w:cs="Times New Roman"/>
            <w:lang w:val="nb-NO"/>
          </w:rPr>
          <w:lastRenderedPageBreak/>
          <w:t>Dette legemidlet inneholder 0,0</w:t>
        </w:r>
      </w:ins>
      <w:ins w:id="5436" w:author="NO Affiliate" w:date="2026-02-16T14:07:00Z" w16du:dateUtc="2026-02-16T13:07:00Z">
        <w:r w:rsidR="00371F36" w:rsidRPr="00692FBB">
          <w:rPr>
            <w:rFonts w:ascii="Times New Roman" w:hAnsi="Times New Roman" w:cs="Times New Roman"/>
            <w:lang w:val="nb-NO"/>
          </w:rPr>
          <w:t>4</w:t>
        </w:r>
      </w:ins>
      <w:ins w:id="5437" w:author="NO Affiliate" w:date="2026-02-16T13:57:00Z" w16du:dateUtc="2026-02-16T12:57:00Z">
        <w:r w:rsidRPr="00692FBB">
          <w:rPr>
            <w:rFonts w:ascii="Times New Roman" w:hAnsi="Times New Roman" w:cs="Times New Roman"/>
            <w:lang w:val="nb-NO"/>
          </w:rPr>
          <w:t> mg polysorbat 80 i hver ferdigfylte penn på</w:t>
        </w:r>
      </w:ins>
      <w:ins w:id="5438" w:author="NO Affiliate" w:date="2026-02-16T14:07:00Z" w16du:dateUtc="2026-02-16T13:07:00Z">
        <w:r w:rsidR="00371F36" w:rsidRPr="00692FBB">
          <w:rPr>
            <w:rFonts w:ascii="Times New Roman" w:hAnsi="Times New Roman" w:cs="Times New Roman"/>
            <w:lang w:val="nb-NO"/>
          </w:rPr>
          <w:t xml:space="preserve"> 1 </w:t>
        </w:r>
      </w:ins>
      <w:ins w:id="5439" w:author="NO Affiliate" w:date="2026-02-16T13:57:00Z" w16du:dateUtc="2026-02-16T12:57:00Z">
        <w:r w:rsidRPr="00692FBB">
          <w:rPr>
            <w:rFonts w:ascii="Times New Roman" w:hAnsi="Times New Roman" w:cs="Times New Roman"/>
            <w:lang w:val="nb-NO"/>
          </w:rPr>
          <w:t>ml. Dette tilsvarer 0,04 mg/ml. Polysorbater kan forårsake allergiske reaksjoner. Snakk med lege hvis du har noen kjente allergier.</w:t>
        </w:r>
      </w:ins>
    </w:p>
    <w:p w14:paraId="79458669" w14:textId="77777777" w:rsidR="006A09DC" w:rsidRPr="00692FBB" w:rsidRDefault="006A09DC" w:rsidP="006A09DC">
      <w:pPr>
        <w:widowControl/>
        <w:spacing w:after="0" w:line="240" w:lineRule="auto"/>
        <w:rPr>
          <w:ins w:id="5440" w:author="NO Affiliate" w:date="2026-02-16T13:57:00Z" w16du:dateUtc="2026-02-16T12:57:00Z"/>
          <w:rFonts w:ascii="Times New Roman" w:hAnsi="Times New Roman" w:cs="Times New Roman"/>
          <w:lang w:val="nb-NO"/>
        </w:rPr>
      </w:pPr>
    </w:p>
    <w:p w14:paraId="7B42683F" w14:textId="77777777" w:rsidR="006A09DC" w:rsidRPr="00692FBB" w:rsidRDefault="006A09DC" w:rsidP="006A09DC">
      <w:pPr>
        <w:widowControl/>
        <w:spacing w:after="0" w:line="240" w:lineRule="auto"/>
        <w:rPr>
          <w:ins w:id="5441" w:author="NO Affiliate" w:date="2026-02-16T13:57:00Z" w16du:dateUtc="2026-02-16T12:57:00Z"/>
          <w:rFonts w:ascii="Times New Roman" w:hAnsi="Times New Roman" w:cs="Times New Roman"/>
          <w:lang w:val="nb-NO"/>
        </w:rPr>
      </w:pPr>
    </w:p>
    <w:p w14:paraId="3DA62DB3" w14:textId="77777777" w:rsidR="006A09DC" w:rsidRPr="00692FBB" w:rsidRDefault="006A09DC" w:rsidP="006A09DC">
      <w:pPr>
        <w:widowControl/>
        <w:spacing w:after="0" w:line="240" w:lineRule="auto"/>
        <w:ind w:left="567" w:hanging="567"/>
        <w:rPr>
          <w:ins w:id="5442" w:author="NO Affiliate" w:date="2026-02-16T13:57:00Z" w16du:dateUtc="2026-02-16T12:57:00Z"/>
          <w:rFonts w:ascii="Times New Roman" w:eastAsia="Times New Roman" w:hAnsi="Times New Roman" w:cs="Times New Roman"/>
          <w:lang w:val="nb-NO"/>
        </w:rPr>
      </w:pPr>
      <w:ins w:id="5443" w:author="NO Affiliate" w:date="2026-02-16T13:57:00Z" w16du:dateUtc="2026-02-16T12:57:00Z">
        <w:r w:rsidRPr="00692FBB">
          <w:rPr>
            <w:rFonts w:ascii="Times New Roman" w:eastAsia="Times New Roman" w:hAnsi="Times New Roman" w:cs="Times New Roman"/>
            <w:b/>
            <w:bCs/>
            <w:lang w:val="nb-NO"/>
          </w:rPr>
          <w:t>3.</w:t>
        </w:r>
        <w:r w:rsidRPr="00692FBB">
          <w:rPr>
            <w:rFonts w:ascii="Times New Roman" w:eastAsia="Times New Roman" w:hAnsi="Times New Roman" w:cs="Times New Roman"/>
            <w:b/>
            <w:bCs/>
            <w:lang w:val="nb-NO"/>
          </w:rPr>
          <w:tab/>
          <w:t>Hvordan du bruker Otulfi</w:t>
        </w:r>
      </w:ins>
    </w:p>
    <w:p w14:paraId="2B340CC3" w14:textId="77777777" w:rsidR="006A09DC" w:rsidRPr="00692FBB" w:rsidRDefault="006A09DC" w:rsidP="006A09DC">
      <w:pPr>
        <w:widowControl/>
        <w:spacing w:after="0" w:line="240" w:lineRule="auto"/>
        <w:rPr>
          <w:ins w:id="5444" w:author="NO Affiliate" w:date="2026-02-16T13:57:00Z" w16du:dateUtc="2026-02-16T12:57:00Z"/>
          <w:rFonts w:ascii="Times New Roman" w:hAnsi="Times New Roman" w:cs="Times New Roman"/>
          <w:lang w:val="nb-NO"/>
        </w:rPr>
      </w:pPr>
    </w:p>
    <w:p w14:paraId="06DA5B6D" w14:textId="77777777" w:rsidR="006A09DC" w:rsidRPr="00692FBB" w:rsidRDefault="006A09DC" w:rsidP="006A09DC">
      <w:pPr>
        <w:widowControl/>
        <w:spacing w:after="0" w:line="240" w:lineRule="auto"/>
        <w:rPr>
          <w:ins w:id="5445" w:author="NO Affiliate" w:date="2026-02-16T13:57:00Z" w16du:dateUtc="2026-02-16T12:57:00Z"/>
          <w:rFonts w:ascii="Times New Roman" w:eastAsia="Times New Roman" w:hAnsi="Times New Roman" w:cs="Times New Roman"/>
          <w:lang w:val="nb-NO"/>
        </w:rPr>
      </w:pPr>
      <w:ins w:id="5446" w:author="NO Affiliate" w:date="2026-02-16T13:57:00Z" w16du:dateUtc="2026-02-16T12:57:00Z">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er tiltenkt for bruk under veiledning og tilsyn av en lege som har erfaring med behandling av tilstander hvor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er indisert.</w:t>
        </w:r>
      </w:ins>
    </w:p>
    <w:p w14:paraId="01F21C20" w14:textId="77777777" w:rsidR="006A09DC" w:rsidRPr="00692FBB" w:rsidRDefault="006A09DC" w:rsidP="006A09DC">
      <w:pPr>
        <w:widowControl/>
        <w:spacing w:after="0" w:line="240" w:lineRule="auto"/>
        <w:rPr>
          <w:ins w:id="5447" w:author="NO Affiliate" w:date="2026-02-16T13:57:00Z" w16du:dateUtc="2026-02-16T12:57:00Z"/>
          <w:rFonts w:ascii="Times New Roman" w:hAnsi="Times New Roman" w:cs="Times New Roman"/>
          <w:lang w:val="nb-NO"/>
        </w:rPr>
      </w:pPr>
    </w:p>
    <w:p w14:paraId="402D9B97" w14:textId="77777777" w:rsidR="006A09DC" w:rsidRPr="00692FBB" w:rsidRDefault="006A09DC" w:rsidP="006A09DC">
      <w:pPr>
        <w:widowControl/>
        <w:spacing w:after="0" w:line="240" w:lineRule="auto"/>
        <w:rPr>
          <w:ins w:id="5448" w:author="NO Affiliate" w:date="2026-02-16T13:57:00Z" w16du:dateUtc="2026-02-16T12:57:00Z"/>
          <w:rFonts w:ascii="Times New Roman" w:eastAsia="Times New Roman" w:hAnsi="Times New Roman" w:cs="Times New Roman"/>
          <w:lang w:val="nb-NO"/>
        </w:rPr>
      </w:pPr>
      <w:ins w:id="5449" w:author="NO Affiliate" w:date="2026-02-16T13:57:00Z" w16du:dateUtc="2026-02-16T12:57:00Z">
        <w:r w:rsidRPr="00692FBB">
          <w:rPr>
            <w:rFonts w:ascii="Times New Roman" w:eastAsia="Times New Roman" w:hAnsi="Times New Roman" w:cs="Times New Roman"/>
            <w:lang w:val="nb-NO"/>
          </w:rPr>
          <w:t>Bruk alltid dette legemidlet nøyaktig slik legen din har fortalt deg. Kontakt lege hvis du er usikker. Spør lege om når du skal ta injeksjoner og når du bør ha oppfølgingsavtaler.</w:t>
        </w:r>
      </w:ins>
    </w:p>
    <w:p w14:paraId="30B6D0E4" w14:textId="77777777" w:rsidR="006A09DC" w:rsidRPr="00692FBB" w:rsidRDefault="006A09DC" w:rsidP="006A09DC">
      <w:pPr>
        <w:widowControl/>
        <w:spacing w:after="0" w:line="240" w:lineRule="auto"/>
        <w:rPr>
          <w:ins w:id="5450" w:author="NO Affiliate" w:date="2026-02-16T13:57:00Z" w16du:dateUtc="2026-02-16T12:57:00Z"/>
          <w:rFonts w:ascii="Times New Roman" w:hAnsi="Times New Roman" w:cs="Times New Roman"/>
          <w:lang w:val="nb-NO"/>
        </w:rPr>
      </w:pPr>
    </w:p>
    <w:p w14:paraId="70788DEC" w14:textId="77777777" w:rsidR="006A09DC" w:rsidRPr="00692FBB" w:rsidRDefault="006A09DC" w:rsidP="006A09DC">
      <w:pPr>
        <w:widowControl/>
        <w:spacing w:after="0" w:line="240" w:lineRule="auto"/>
        <w:rPr>
          <w:ins w:id="5451" w:author="NO Affiliate" w:date="2026-02-16T13:57:00Z" w16du:dateUtc="2026-02-16T12:57:00Z"/>
          <w:rFonts w:ascii="Times New Roman" w:eastAsia="Times New Roman" w:hAnsi="Times New Roman" w:cs="Times New Roman"/>
          <w:lang w:val="nb-NO"/>
        </w:rPr>
      </w:pPr>
      <w:ins w:id="5452" w:author="NO Affiliate" w:date="2026-02-16T13:57:00Z" w16du:dateUtc="2026-02-16T12:57:00Z">
        <w:r w:rsidRPr="00692FBB">
          <w:rPr>
            <w:rFonts w:ascii="Times New Roman" w:eastAsia="Times New Roman" w:hAnsi="Times New Roman" w:cs="Times New Roman"/>
            <w:b/>
            <w:bCs/>
            <w:lang w:val="nb-NO"/>
          </w:rPr>
          <w:t>Hvor mye Otulfi skal gis</w:t>
        </w:r>
      </w:ins>
    </w:p>
    <w:p w14:paraId="5BE9816E" w14:textId="77777777" w:rsidR="006A09DC" w:rsidRPr="00692FBB" w:rsidRDefault="006A09DC" w:rsidP="006A09DC">
      <w:pPr>
        <w:widowControl/>
        <w:spacing w:after="0" w:line="240" w:lineRule="auto"/>
        <w:rPr>
          <w:ins w:id="5453" w:author="NO Affiliate" w:date="2026-02-16T13:57:00Z" w16du:dateUtc="2026-02-16T12:57:00Z"/>
          <w:rFonts w:ascii="Times New Roman" w:eastAsia="Times New Roman" w:hAnsi="Times New Roman" w:cs="Times New Roman"/>
          <w:lang w:val="nb-NO"/>
        </w:rPr>
      </w:pPr>
      <w:ins w:id="5454" w:author="NO Affiliate" w:date="2026-02-16T13:57:00Z" w16du:dateUtc="2026-02-16T12:57:00Z">
        <w:r w:rsidRPr="00692FBB">
          <w:rPr>
            <w:rFonts w:ascii="Times New Roman" w:eastAsia="Times New Roman" w:hAnsi="Times New Roman" w:cs="Times New Roman"/>
            <w:lang w:val="nb-NO"/>
          </w:rPr>
          <w:t xml:space="preserve">Legen vil avgjøre hvor mye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du trenger å bruke og hvor lenge du skal bruke det.</w:t>
        </w:r>
      </w:ins>
    </w:p>
    <w:p w14:paraId="28174BFA" w14:textId="77777777" w:rsidR="006A09DC" w:rsidRPr="00692FBB" w:rsidRDefault="006A09DC" w:rsidP="006A09DC">
      <w:pPr>
        <w:widowControl/>
        <w:spacing w:after="0" w:line="240" w:lineRule="auto"/>
        <w:rPr>
          <w:ins w:id="5455" w:author="NO Affiliate" w:date="2026-02-16T13:57:00Z" w16du:dateUtc="2026-02-16T12:57:00Z"/>
          <w:rFonts w:ascii="Times New Roman" w:hAnsi="Times New Roman" w:cs="Times New Roman"/>
          <w:lang w:val="nb-NO"/>
        </w:rPr>
      </w:pPr>
    </w:p>
    <w:p w14:paraId="20CA88B1" w14:textId="77777777" w:rsidR="006A09DC" w:rsidRPr="00692FBB" w:rsidRDefault="006A09DC" w:rsidP="006A09DC">
      <w:pPr>
        <w:widowControl/>
        <w:spacing w:after="0" w:line="240" w:lineRule="auto"/>
        <w:rPr>
          <w:ins w:id="5456" w:author="NO Affiliate" w:date="2026-02-16T13:57:00Z" w16du:dateUtc="2026-02-16T12:57:00Z"/>
          <w:rFonts w:ascii="Times New Roman" w:eastAsia="Times New Roman" w:hAnsi="Times New Roman" w:cs="Times New Roman"/>
          <w:lang w:val="nb-NO"/>
        </w:rPr>
      </w:pPr>
      <w:ins w:id="5457" w:author="NO Affiliate" w:date="2026-02-16T13:57:00Z" w16du:dateUtc="2026-02-16T12:57:00Z">
        <w:r w:rsidRPr="00692FBB">
          <w:rPr>
            <w:rFonts w:ascii="Times New Roman" w:eastAsia="Times New Roman" w:hAnsi="Times New Roman" w:cs="Times New Roman"/>
            <w:b/>
            <w:bCs/>
            <w:lang w:val="nb-NO"/>
          </w:rPr>
          <w:t>Voksne som er 18 år eller eldre</w:t>
        </w:r>
      </w:ins>
    </w:p>
    <w:p w14:paraId="14EAC419" w14:textId="77777777" w:rsidR="006A09DC" w:rsidRPr="00692FBB" w:rsidRDefault="006A09DC" w:rsidP="006A09DC">
      <w:pPr>
        <w:widowControl/>
        <w:spacing w:after="0" w:line="240" w:lineRule="auto"/>
        <w:rPr>
          <w:ins w:id="5458" w:author="NO Affiliate" w:date="2026-02-16T13:57:00Z" w16du:dateUtc="2026-02-16T12:57:00Z"/>
          <w:rFonts w:ascii="Times New Roman" w:eastAsia="Times New Roman" w:hAnsi="Times New Roman" w:cs="Times New Roman"/>
          <w:lang w:val="nb-NO"/>
        </w:rPr>
      </w:pPr>
      <w:ins w:id="5459" w:author="NO Affiliate" w:date="2026-02-16T13:57:00Z" w16du:dateUtc="2026-02-16T12:57:00Z">
        <w:r w:rsidRPr="00692FBB">
          <w:rPr>
            <w:rFonts w:ascii="Times New Roman" w:eastAsia="Times New Roman" w:hAnsi="Times New Roman" w:cs="Times New Roman"/>
            <w:b/>
            <w:bCs/>
            <w:lang w:val="nb-NO"/>
          </w:rPr>
          <w:t>Psoriasis eller psoriasisartritt</w:t>
        </w:r>
      </w:ins>
    </w:p>
    <w:p w14:paraId="0D71A5BD" w14:textId="77777777" w:rsidR="006A09DC" w:rsidRPr="00692FBB" w:rsidRDefault="006A09DC" w:rsidP="006A09DC">
      <w:pPr>
        <w:pStyle w:val="ListParagraph"/>
        <w:widowControl/>
        <w:numPr>
          <w:ilvl w:val="0"/>
          <w:numId w:val="30"/>
        </w:numPr>
        <w:spacing w:after="0" w:line="240" w:lineRule="auto"/>
        <w:ind w:left="567" w:hanging="567"/>
        <w:rPr>
          <w:ins w:id="5460" w:author="NO Affiliate" w:date="2026-02-16T13:57:00Z" w16du:dateUtc="2026-02-16T12:57:00Z"/>
          <w:rFonts w:ascii="Times New Roman" w:eastAsia="Times New Roman" w:hAnsi="Times New Roman" w:cs="Times New Roman"/>
          <w:lang w:val="nb-NO"/>
        </w:rPr>
      </w:pPr>
      <w:ins w:id="5461" w:author="NO Affiliate" w:date="2026-02-16T13:57:00Z" w16du:dateUtc="2026-02-16T12:57:00Z">
        <w:r w:rsidRPr="00692FBB">
          <w:rPr>
            <w:rFonts w:ascii="Times New Roman" w:eastAsia="Times New Roman" w:hAnsi="Times New Roman" w:cs="Times New Roman"/>
            <w:lang w:val="nb-NO"/>
          </w:rPr>
          <w:t xml:space="preserve">Den anbefalte startdosen er 45 mg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Pasienter som veier mer enn 100 kilogram (kg) kan starte med en dose på 90 mg istedenfor 45 mg.</w:t>
        </w:r>
      </w:ins>
    </w:p>
    <w:p w14:paraId="5BEFEF0B" w14:textId="77777777" w:rsidR="006A09DC" w:rsidRPr="00692FBB" w:rsidRDefault="006A09DC" w:rsidP="006A09DC">
      <w:pPr>
        <w:pStyle w:val="ListParagraph"/>
        <w:widowControl/>
        <w:numPr>
          <w:ilvl w:val="0"/>
          <w:numId w:val="30"/>
        </w:numPr>
        <w:spacing w:after="0" w:line="240" w:lineRule="auto"/>
        <w:ind w:left="567" w:hanging="567"/>
        <w:rPr>
          <w:ins w:id="5462" w:author="NO Affiliate" w:date="2026-02-16T13:57:00Z" w16du:dateUtc="2026-02-16T12:57:00Z"/>
          <w:rFonts w:ascii="Times New Roman" w:eastAsia="Times New Roman" w:hAnsi="Times New Roman" w:cs="Times New Roman"/>
          <w:lang w:val="nb-NO"/>
        </w:rPr>
      </w:pPr>
      <w:ins w:id="5463" w:author="NO Affiliate" w:date="2026-02-16T13:57:00Z" w16du:dateUtc="2026-02-16T12:57:00Z">
        <w:r w:rsidRPr="00692FBB">
          <w:rPr>
            <w:rFonts w:ascii="Times New Roman" w:eastAsia="Times New Roman" w:hAnsi="Times New Roman" w:cs="Times New Roman"/>
            <w:lang w:val="nb-NO"/>
          </w:rPr>
          <w:t>Etter startdosen vil du få neste dose 4 uker etterpå, deretter hver 12. uke. De etterfølgende dosene er som regel de samme som startdosen.</w:t>
        </w:r>
      </w:ins>
    </w:p>
    <w:p w14:paraId="1EB2595B" w14:textId="77777777" w:rsidR="006A09DC" w:rsidRPr="00692FBB" w:rsidRDefault="006A09DC" w:rsidP="006A09DC">
      <w:pPr>
        <w:widowControl/>
        <w:spacing w:after="0" w:line="240" w:lineRule="auto"/>
        <w:rPr>
          <w:ins w:id="5464" w:author="NO Affiliate" w:date="2026-02-16T13:57:00Z" w16du:dateUtc="2026-02-16T12:57:00Z"/>
          <w:rFonts w:ascii="Times New Roman" w:hAnsi="Times New Roman" w:cs="Times New Roman"/>
          <w:lang w:val="nb-NO"/>
        </w:rPr>
      </w:pPr>
    </w:p>
    <w:p w14:paraId="3B1AC22A" w14:textId="77777777" w:rsidR="006A09DC" w:rsidRPr="00692FBB" w:rsidRDefault="006A09DC" w:rsidP="006A09DC">
      <w:pPr>
        <w:widowControl/>
        <w:spacing w:after="0" w:line="240" w:lineRule="auto"/>
        <w:rPr>
          <w:ins w:id="5465" w:author="NO Affiliate" w:date="2026-02-16T13:57:00Z" w16du:dateUtc="2026-02-16T12:57:00Z"/>
          <w:rFonts w:ascii="Times New Roman" w:eastAsia="Times New Roman" w:hAnsi="Times New Roman" w:cs="Times New Roman"/>
          <w:lang w:val="nb-NO"/>
        </w:rPr>
      </w:pPr>
      <w:ins w:id="5466" w:author="NO Affiliate" w:date="2026-02-16T13:57:00Z" w16du:dateUtc="2026-02-16T12:57:00Z">
        <w:r w:rsidRPr="00692FBB">
          <w:rPr>
            <w:rFonts w:ascii="Times New Roman" w:eastAsia="Times New Roman" w:hAnsi="Times New Roman" w:cs="Times New Roman"/>
            <w:b/>
            <w:bCs/>
            <w:lang w:val="nb-NO"/>
          </w:rPr>
          <w:t>Crohns sykdom</w:t>
        </w:r>
      </w:ins>
    </w:p>
    <w:p w14:paraId="0C979163" w14:textId="79ECD673" w:rsidR="006A09DC" w:rsidRPr="00692FBB" w:rsidRDefault="006A09DC" w:rsidP="006A09DC">
      <w:pPr>
        <w:pStyle w:val="ListParagraph"/>
        <w:widowControl/>
        <w:numPr>
          <w:ilvl w:val="0"/>
          <w:numId w:val="31"/>
        </w:numPr>
        <w:spacing w:after="0" w:line="240" w:lineRule="auto"/>
        <w:ind w:left="567" w:hanging="567"/>
        <w:rPr>
          <w:ins w:id="5467" w:author="NO Affiliate" w:date="2026-02-16T13:57:00Z" w16du:dateUtc="2026-02-16T12:57:00Z"/>
          <w:rFonts w:ascii="Times New Roman" w:eastAsia="Times New Roman" w:hAnsi="Times New Roman" w:cs="Times New Roman"/>
          <w:lang w:val="nb-NO"/>
        </w:rPr>
      </w:pPr>
      <w:ins w:id="5468" w:author="NO Affiliate" w:date="2026-02-16T13:57:00Z" w16du:dateUtc="2026-02-16T12:57:00Z">
        <w:r w:rsidRPr="00692FBB">
          <w:rPr>
            <w:rFonts w:ascii="Times New Roman" w:eastAsia="Times New Roman" w:hAnsi="Times New Roman" w:cs="Times New Roman"/>
            <w:lang w:val="nb-NO"/>
          </w:rPr>
          <w:t xml:space="preserve">Ved behandling vil den første dosen med ca. 6 mg/kg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bli gitt av legen din gjennom et drypp i blodåren i armen (intravenøs infusjon). Etter startdosen vil du få neste dose med 90 mg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etter 8 uker, deretter hver 12.</w:t>
        </w:r>
      </w:ins>
      <w:ins w:id="5469" w:author="NO Affiliate" w:date="2026-02-16T14:07:00Z" w16du:dateUtc="2026-02-16T13:07:00Z">
        <w:r w:rsidR="00371F36" w:rsidRPr="00692FBB">
          <w:rPr>
            <w:rFonts w:ascii="Times New Roman" w:eastAsia="Times New Roman" w:hAnsi="Times New Roman" w:cs="Times New Roman"/>
            <w:lang w:val="nb-NO"/>
          </w:rPr>
          <w:t> </w:t>
        </w:r>
      </w:ins>
      <w:ins w:id="5470" w:author="NO Affiliate" w:date="2026-02-16T13:57:00Z" w16du:dateUtc="2026-02-16T12:57:00Z">
        <w:r w:rsidRPr="00692FBB">
          <w:rPr>
            <w:rFonts w:ascii="Times New Roman" w:eastAsia="Times New Roman" w:hAnsi="Times New Roman" w:cs="Times New Roman"/>
            <w:lang w:val="nb-NO"/>
          </w:rPr>
          <w:t>uke, som en injeksjon under huden (subkutant).</w:t>
        </w:r>
      </w:ins>
    </w:p>
    <w:p w14:paraId="2DB14B6C" w14:textId="5B72B0BA" w:rsidR="006A09DC" w:rsidRPr="00692FBB" w:rsidRDefault="006A09DC" w:rsidP="006A09DC">
      <w:pPr>
        <w:pStyle w:val="ListParagraph"/>
        <w:widowControl/>
        <w:numPr>
          <w:ilvl w:val="0"/>
          <w:numId w:val="31"/>
        </w:numPr>
        <w:spacing w:after="0" w:line="240" w:lineRule="auto"/>
        <w:ind w:left="567" w:hanging="567"/>
        <w:rPr>
          <w:ins w:id="5471" w:author="NO Affiliate" w:date="2026-02-16T13:57:00Z" w16du:dateUtc="2026-02-16T12:57:00Z"/>
          <w:rFonts w:ascii="Times New Roman" w:eastAsia="Times New Roman" w:hAnsi="Times New Roman" w:cs="Times New Roman"/>
          <w:lang w:val="nb-NO"/>
        </w:rPr>
      </w:pPr>
      <w:ins w:id="5472" w:author="NO Affiliate" w:date="2026-02-16T13:57:00Z" w16du:dateUtc="2026-02-16T12:57:00Z">
        <w:r w:rsidRPr="00692FBB">
          <w:rPr>
            <w:rFonts w:ascii="Times New Roman" w:eastAsia="Times New Roman" w:hAnsi="Times New Roman" w:cs="Times New Roman"/>
            <w:lang w:val="nb-NO"/>
          </w:rPr>
          <w:t xml:space="preserve">Hos noen pasienter kan 90 mg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gis hver 8.</w:t>
        </w:r>
      </w:ins>
      <w:ins w:id="5473" w:author="NO Affiliate" w:date="2026-02-16T14:07:00Z" w16du:dateUtc="2026-02-16T13:07:00Z">
        <w:r w:rsidR="00371F36" w:rsidRPr="00692FBB">
          <w:rPr>
            <w:rFonts w:ascii="Times New Roman" w:eastAsia="Times New Roman" w:hAnsi="Times New Roman" w:cs="Times New Roman"/>
            <w:lang w:val="nb-NO"/>
          </w:rPr>
          <w:t> </w:t>
        </w:r>
      </w:ins>
      <w:ins w:id="5474" w:author="NO Affiliate" w:date="2026-02-16T13:57:00Z" w16du:dateUtc="2026-02-16T12:57:00Z">
        <w:r w:rsidRPr="00692FBB">
          <w:rPr>
            <w:rFonts w:ascii="Times New Roman" w:eastAsia="Times New Roman" w:hAnsi="Times New Roman" w:cs="Times New Roman"/>
            <w:lang w:val="nb-NO"/>
          </w:rPr>
          <w:t>uke etter den første injeksjonen under huden. Legen vil bestemme når du skal få neste dose.</w:t>
        </w:r>
      </w:ins>
    </w:p>
    <w:p w14:paraId="05A73A84" w14:textId="77777777" w:rsidR="006A09DC" w:rsidRPr="00692FBB" w:rsidRDefault="006A09DC" w:rsidP="006A09DC">
      <w:pPr>
        <w:widowControl/>
        <w:spacing w:after="0" w:line="240" w:lineRule="auto"/>
        <w:rPr>
          <w:ins w:id="5475" w:author="NO Affiliate" w:date="2026-02-16T13:57:00Z" w16du:dateUtc="2026-02-16T12:57:00Z"/>
          <w:rFonts w:ascii="Times New Roman" w:hAnsi="Times New Roman" w:cs="Times New Roman"/>
          <w:lang w:val="nb-NO"/>
        </w:rPr>
      </w:pPr>
    </w:p>
    <w:p w14:paraId="7B7C89FB" w14:textId="77777777" w:rsidR="006A09DC" w:rsidRPr="00692FBB" w:rsidRDefault="006A09DC" w:rsidP="006A09DC">
      <w:pPr>
        <w:widowControl/>
        <w:spacing w:after="0" w:line="240" w:lineRule="auto"/>
        <w:rPr>
          <w:ins w:id="5476" w:author="NO Affiliate" w:date="2026-02-16T13:57:00Z" w16du:dateUtc="2026-02-16T12:57:00Z"/>
          <w:rFonts w:ascii="Times New Roman" w:eastAsia="Times New Roman" w:hAnsi="Times New Roman" w:cs="Times New Roman"/>
          <w:lang w:val="nb-NO"/>
        </w:rPr>
      </w:pPr>
      <w:ins w:id="5477" w:author="NO Affiliate" w:date="2026-02-16T13:57:00Z" w16du:dateUtc="2026-02-16T12:57:00Z">
        <w:r w:rsidRPr="00692FBB">
          <w:rPr>
            <w:rFonts w:ascii="Times New Roman" w:eastAsia="Times New Roman" w:hAnsi="Times New Roman" w:cs="Times New Roman"/>
            <w:b/>
            <w:bCs/>
            <w:lang w:val="nb-NO"/>
          </w:rPr>
          <w:t>Barn og ungdom som er 6 år eller eldre og som veier 60 kg eller mer</w:t>
        </w:r>
      </w:ins>
    </w:p>
    <w:p w14:paraId="73C64C94" w14:textId="77777777" w:rsidR="006A09DC" w:rsidRPr="00692FBB" w:rsidRDefault="006A09DC" w:rsidP="006A09DC">
      <w:pPr>
        <w:widowControl/>
        <w:spacing w:after="0" w:line="240" w:lineRule="auto"/>
        <w:rPr>
          <w:ins w:id="5478" w:author="NO Affiliate" w:date="2026-02-16T13:57:00Z" w16du:dateUtc="2026-02-16T12:57:00Z"/>
          <w:rFonts w:ascii="Times New Roman" w:eastAsia="Times New Roman" w:hAnsi="Times New Roman" w:cs="Times New Roman"/>
          <w:lang w:val="nb-NO"/>
        </w:rPr>
      </w:pPr>
      <w:ins w:id="5479" w:author="NO Affiliate" w:date="2026-02-16T13:57:00Z" w16du:dateUtc="2026-02-16T12:57:00Z">
        <w:r w:rsidRPr="00692FBB">
          <w:rPr>
            <w:rFonts w:ascii="Times New Roman" w:eastAsia="Times New Roman" w:hAnsi="Times New Roman" w:cs="Times New Roman"/>
            <w:b/>
            <w:bCs/>
            <w:lang w:val="nb-NO"/>
          </w:rPr>
          <w:t>Psoriasis</w:t>
        </w:r>
      </w:ins>
    </w:p>
    <w:p w14:paraId="1974C746" w14:textId="77777777" w:rsidR="006A09DC" w:rsidRPr="00692FBB" w:rsidRDefault="006A09DC" w:rsidP="006A09DC">
      <w:pPr>
        <w:pStyle w:val="ListParagraph"/>
        <w:widowControl/>
        <w:numPr>
          <w:ilvl w:val="0"/>
          <w:numId w:val="32"/>
        </w:numPr>
        <w:spacing w:after="0" w:line="240" w:lineRule="auto"/>
        <w:ind w:left="567" w:hanging="567"/>
        <w:rPr>
          <w:ins w:id="5480" w:author="NO Affiliate" w:date="2026-02-16T13:57:00Z" w16du:dateUtc="2026-02-16T12:57:00Z"/>
          <w:rFonts w:ascii="Times New Roman" w:eastAsia="Times New Roman" w:hAnsi="Times New Roman" w:cs="Times New Roman"/>
          <w:b/>
          <w:lang w:val="nb-NO"/>
        </w:rPr>
      </w:pPr>
      <w:ins w:id="5481" w:author="NO Affiliate" w:date="2026-02-16T13:57:00Z" w16du:dateUtc="2026-02-16T12:57:00Z">
        <w:r w:rsidRPr="00692FBB">
          <w:rPr>
            <w:rFonts w:ascii="Times New Roman" w:eastAsia="Times New Roman" w:hAnsi="Times New Roman" w:cs="Times New Roman"/>
            <w:lang w:val="nb-NO"/>
          </w:rPr>
          <w:t xml:space="preserve">Legen finner den riktige dosen for deg, inkludert mengden (volumet) av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som skal injiseres for å få riktig dose. Riktig dose for deg avhenger av din kroppsvekt på det tidspunktet den enkelte dosen gis.</w:t>
        </w:r>
      </w:ins>
    </w:p>
    <w:p w14:paraId="300D857F" w14:textId="77777777" w:rsidR="006A09DC" w:rsidRPr="00692FBB" w:rsidRDefault="006A09DC" w:rsidP="006A09DC">
      <w:pPr>
        <w:pStyle w:val="ListParagraph"/>
        <w:widowControl/>
        <w:numPr>
          <w:ilvl w:val="0"/>
          <w:numId w:val="32"/>
        </w:numPr>
        <w:spacing w:after="0" w:line="240" w:lineRule="auto"/>
        <w:ind w:left="567" w:hanging="567"/>
        <w:rPr>
          <w:ins w:id="5482" w:author="NO Affiliate" w:date="2026-02-16T13:57:00Z" w16du:dateUtc="2026-02-16T12:57:00Z"/>
          <w:rFonts w:ascii="Times New Roman" w:eastAsia="Times New Roman" w:hAnsi="Times New Roman" w:cs="Times New Roman"/>
          <w:lang w:val="nb-NO"/>
        </w:rPr>
      </w:pPr>
      <w:ins w:id="5483" w:author="NO Affiliate" w:date="2026-02-16T13:57:00Z" w16du:dateUtc="2026-02-16T12:57:00Z">
        <w:r w:rsidRPr="00692FBB">
          <w:rPr>
            <w:rFonts w:ascii="Times New Roman" w:eastAsia="Times New Roman" w:hAnsi="Times New Roman" w:cs="Times New Roman"/>
            <w:lang w:val="nb-NO"/>
          </w:rPr>
          <w:t>Dersom du veier mindre enn 60 kg finnes det andre former av Otulfi til barn med kroppsvekt under 60 kg. Andre legemidler med ustekinumab bør derfor brukes.</w:t>
        </w:r>
      </w:ins>
    </w:p>
    <w:p w14:paraId="11C73467" w14:textId="77777777" w:rsidR="006A09DC" w:rsidRPr="00692FBB" w:rsidRDefault="006A09DC" w:rsidP="006A09DC">
      <w:pPr>
        <w:pStyle w:val="ListParagraph"/>
        <w:widowControl/>
        <w:numPr>
          <w:ilvl w:val="0"/>
          <w:numId w:val="32"/>
        </w:numPr>
        <w:spacing w:after="0" w:line="240" w:lineRule="auto"/>
        <w:ind w:left="567" w:hanging="567"/>
        <w:rPr>
          <w:ins w:id="5484" w:author="NO Affiliate" w:date="2026-02-16T13:57:00Z" w16du:dateUtc="2026-02-16T12:57:00Z"/>
          <w:rFonts w:ascii="Times New Roman" w:eastAsia="Times New Roman" w:hAnsi="Times New Roman" w:cs="Times New Roman"/>
          <w:lang w:val="nb-NO"/>
        </w:rPr>
      </w:pPr>
      <w:ins w:id="5485" w:author="NO Affiliate" w:date="2026-02-16T13:57:00Z" w16du:dateUtc="2026-02-16T12:57:00Z">
        <w:r w:rsidRPr="00692FBB">
          <w:rPr>
            <w:rFonts w:ascii="Times New Roman" w:eastAsia="Times New Roman" w:hAnsi="Times New Roman" w:cs="Times New Roman"/>
            <w:lang w:val="nb-NO"/>
          </w:rPr>
          <w:t xml:space="preserve">Dersom du veier 60 kg til 100 kg, er den anbefalte dosen 45 mg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w:t>
        </w:r>
      </w:ins>
    </w:p>
    <w:p w14:paraId="22321009" w14:textId="77777777" w:rsidR="006A09DC" w:rsidRPr="00692FBB" w:rsidRDefault="006A09DC" w:rsidP="006A09DC">
      <w:pPr>
        <w:pStyle w:val="ListParagraph"/>
        <w:widowControl/>
        <w:numPr>
          <w:ilvl w:val="0"/>
          <w:numId w:val="32"/>
        </w:numPr>
        <w:spacing w:after="0" w:line="240" w:lineRule="auto"/>
        <w:ind w:left="567" w:hanging="567"/>
        <w:rPr>
          <w:ins w:id="5486" w:author="NO Affiliate" w:date="2026-02-16T13:57:00Z" w16du:dateUtc="2026-02-16T12:57:00Z"/>
          <w:rFonts w:ascii="Times New Roman" w:eastAsia="Times New Roman" w:hAnsi="Times New Roman" w:cs="Times New Roman"/>
          <w:lang w:val="nb-NO"/>
        </w:rPr>
      </w:pPr>
      <w:ins w:id="5487" w:author="NO Affiliate" w:date="2026-02-16T13:57:00Z" w16du:dateUtc="2026-02-16T12:57:00Z">
        <w:r w:rsidRPr="00692FBB">
          <w:rPr>
            <w:rFonts w:ascii="Times New Roman" w:eastAsia="Times New Roman" w:hAnsi="Times New Roman" w:cs="Times New Roman"/>
            <w:lang w:val="nb-NO"/>
          </w:rPr>
          <w:t xml:space="preserve">Dersom du veier mer enn 100 kg, er den anbefalte dosen 90 mg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w:t>
        </w:r>
      </w:ins>
    </w:p>
    <w:p w14:paraId="759E0115" w14:textId="77777777" w:rsidR="006A09DC" w:rsidRPr="00692FBB" w:rsidRDefault="006A09DC" w:rsidP="006A09DC">
      <w:pPr>
        <w:pStyle w:val="ListParagraph"/>
        <w:widowControl/>
        <w:numPr>
          <w:ilvl w:val="0"/>
          <w:numId w:val="32"/>
        </w:numPr>
        <w:spacing w:after="0" w:line="240" w:lineRule="auto"/>
        <w:ind w:left="567" w:hanging="567"/>
        <w:rPr>
          <w:ins w:id="5488" w:author="NO Affiliate" w:date="2026-02-16T13:57:00Z" w16du:dateUtc="2026-02-16T12:57:00Z"/>
          <w:rFonts w:ascii="Times New Roman" w:eastAsia="Times New Roman" w:hAnsi="Times New Roman" w:cs="Times New Roman"/>
          <w:lang w:val="nb-NO"/>
        </w:rPr>
      </w:pPr>
      <w:ins w:id="5489" w:author="NO Affiliate" w:date="2026-02-16T13:57:00Z" w16du:dateUtc="2026-02-16T12:57:00Z">
        <w:r w:rsidRPr="00692FBB">
          <w:rPr>
            <w:rFonts w:ascii="Times New Roman" w:eastAsia="Times New Roman" w:hAnsi="Times New Roman" w:cs="Times New Roman"/>
            <w:lang w:val="nb-NO"/>
          </w:rPr>
          <w:t>Etter startdosen vil du få neste dose 4 uker etterpå, deretter hver 12. uke.</w:t>
        </w:r>
      </w:ins>
    </w:p>
    <w:p w14:paraId="499C7E56" w14:textId="77777777" w:rsidR="006A09DC" w:rsidRPr="00692FBB" w:rsidRDefault="006A09DC" w:rsidP="006A09DC">
      <w:pPr>
        <w:widowControl/>
        <w:spacing w:after="0" w:line="240" w:lineRule="auto"/>
        <w:rPr>
          <w:ins w:id="5490" w:author="NO Affiliate" w:date="2026-02-16T13:57:00Z" w16du:dateUtc="2026-02-16T12:57:00Z"/>
          <w:rFonts w:ascii="Times New Roman" w:hAnsi="Times New Roman" w:cs="Times New Roman"/>
          <w:lang w:val="nb-NO"/>
        </w:rPr>
      </w:pPr>
    </w:p>
    <w:p w14:paraId="13A77EE3" w14:textId="77777777" w:rsidR="006A09DC" w:rsidRPr="00692FBB" w:rsidRDefault="006A09DC" w:rsidP="006A09DC">
      <w:pPr>
        <w:widowControl/>
        <w:spacing w:after="0" w:line="240" w:lineRule="auto"/>
        <w:rPr>
          <w:ins w:id="5491" w:author="NO Affiliate" w:date="2026-02-16T13:57:00Z" w16du:dateUtc="2026-02-16T12:57:00Z"/>
          <w:bCs/>
          <w:lang w:val="nb-NO"/>
        </w:rPr>
      </w:pPr>
      <w:ins w:id="5492" w:author="NO Affiliate" w:date="2026-02-16T13:57:00Z" w16du:dateUtc="2026-02-16T12:57:00Z">
        <w:r w:rsidRPr="00692FBB">
          <w:rPr>
            <w:rFonts w:ascii="Times New Roman" w:hAnsi="Times New Roman" w:cs="Times New Roman"/>
            <w:b/>
            <w:bCs/>
            <w:lang w:val="nb-NO"/>
          </w:rPr>
          <w:t>Barn som veier minst 40 kg</w:t>
        </w:r>
      </w:ins>
    </w:p>
    <w:p w14:paraId="1BBB958C" w14:textId="77777777" w:rsidR="006A09DC" w:rsidRPr="00692FBB" w:rsidRDefault="006A09DC" w:rsidP="006A09DC">
      <w:pPr>
        <w:widowControl/>
        <w:spacing w:after="0" w:line="240" w:lineRule="auto"/>
        <w:rPr>
          <w:ins w:id="5493" w:author="NO Affiliate" w:date="2026-02-16T13:57:00Z" w16du:dateUtc="2026-02-16T12:57:00Z"/>
          <w:lang w:val="nb-NO"/>
        </w:rPr>
      </w:pPr>
      <w:ins w:id="5494" w:author="NO Affiliate" w:date="2026-02-16T13:57:00Z" w16du:dateUtc="2026-02-16T12:57:00Z">
        <w:r w:rsidRPr="00692FBB">
          <w:rPr>
            <w:rFonts w:ascii="Times New Roman" w:hAnsi="Times New Roman" w:cs="Times New Roman"/>
            <w:b/>
            <w:bCs/>
            <w:lang w:val="nb-NO"/>
          </w:rPr>
          <w:t>Crohns sykdom</w:t>
        </w:r>
      </w:ins>
    </w:p>
    <w:p w14:paraId="0664CF7D" w14:textId="77777777" w:rsidR="006A09DC" w:rsidRPr="00692FBB" w:rsidRDefault="006A09DC" w:rsidP="006A09DC">
      <w:pPr>
        <w:widowControl/>
        <w:numPr>
          <w:ilvl w:val="1"/>
          <w:numId w:val="96"/>
        </w:numPr>
        <w:spacing w:after="0" w:line="240" w:lineRule="auto"/>
        <w:rPr>
          <w:ins w:id="5495" w:author="NO Affiliate" w:date="2026-02-16T13:57:00Z" w16du:dateUtc="2026-02-16T12:57:00Z"/>
          <w:lang w:val="nb-NO"/>
        </w:rPr>
      </w:pPr>
      <w:ins w:id="5496" w:author="NO Affiliate" w:date="2026-02-16T13:57:00Z" w16du:dateUtc="2026-02-16T12:57:00Z">
        <w:r w:rsidRPr="00692FBB">
          <w:rPr>
            <w:rFonts w:ascii="Times New Roman" w:hAnsi="Times New Roman" w:cs="Times New Roman"/>
            <w:lang w:val="nb-NO"/>
          </w:rPr>
          <w:t>Ved behandling vil den første dosen med ca. 6 mg/kg Otulfi bli gitt av legen din gjennom et drypp i blodåren i armen (intravenøs infusjon). Etter startdosen vil du få neste dose med 90 mg Otulfi etter 8 uker, deretter hver 12. uke, som en injeksjon under huden (subkutant).</w:t>
        </w:r>
      </w:ins>
    </w:p>
    <w:p w14:paraId="6478A7A7" w14:textId="77777777" w:rsidR="006A09DC" w:rsidRPr="00692FBB" w:rsidRDefault="006A09DC" w:rsidP="006A09DC">
      <w:pPr>
        <w:widowControl/>
        <w:numPr>
          <w:ilvl w:val="1"/>
          <w:numId w:val="96"/>
        </w:numPr>
        <w:spacing w:after="0" w:line="240" w:lineRule="auto"/>
        <w:rPr>
          <w:ins w:id="5497" w:author="NO Affiliate" w:date="2026-02-16T13:57:00Z" w16du:dateUtc="2026-02-16T12:57:00Z"/>
          <w:lang w:val="nb-NO"/>
        </w:rPr>
      </w:pPr>
      <w:ins w:id="5498" w:author="NO Affiliate" w:date="2026-02-16T13:57:00Z" w16du:dateUtc="2026-02-16T12:57:00Z">
        <w:r w:rsidRPr="00692FBB">
          <w:rPr>
            <w:rFonts w:ascii="Times New Roman" w:hAnsi="Times New Roman" w:cs="Times New Roman"/>
            <w:lang w:val="nb-NO"/>
          </w:rPr>
          <w:t>Hos noen pasienter kan 90 mg Otulfi gis hver 8. uke etter den første injeksjonen under huden. Legen vil bestemme når du skal få neste dose.</w:t>
        </w:r>
      </w:ins>
    </w:p>
    <w:p w14:paraId="03C4A92F" w14:textId="77777777" w:rsidR="006A09DC" w:rsidRPr="00692FBB" w:rsidRDefault="006A09DC" w:rsidP="006A09DC">
      <w:pPr>
        <w:widowControl/>
        <w:spacing w:after="0" w:line="240" w:lineRule="auto"/>
        <w:rPr>
          <w:ins w:id="5499" w:author="NO Affiliate" w:date="2026-02-16T13:57:00Z" w16du:dateUtc="2026-02-16T12:57:00Z"/>
          <w:rFonts w:ascii="Times New Roman" w:hAnsi="Times New Roman" w:cs="Times New Roman"/>
          <w:lang w:val="nb-NO"/>
        </w:rPr>
      </w:pPr>
    </w:p>
    <w:p w14:paraId="2A9B18B0" w14:textId="77777777" w:rsidR="006A09DC" w:rsidRPr="00692FBB" w:rsidRDefault="006A09DC" w:rsidP="006A09DC">
      <w:pPr>
        <w:widowControl/>
        <w:spacing w:after="0" w:line="240" w:lineRule="auto"/>
        <w:rPr>
          <w:ins w:id="5500" w:author="NO Affiliate" w:date="2026-02-16T13:57:00Z" w16du:dateUtc="2026-02-16T12:57:00Z"/>
          <w:rFonts w:ascii="Times New Roman" w:eastAsia="Times New Roman" w:hAnsi="Times New Roman" w:cs="Times New Roman"/>
          <w:lang w:val="nb-NO"/>
        </w:rPr>
      </w:pPr>
      <w:ins w:id="5501" w:author="NO Affiliate" w:date="2026-02-16T13:57:00Z" w16du:dateUtc="2026-02-16T12:57:00Z">
        <w:r w:rsidRPr="00692FBB">
          <w:rPr>
            <w:rFonts w:ascii="Times New Roman" w:eastAsia="Times New Roman" w:hAnsi="Times New Roman" w:cs="Times New Roman"/>
            <w:b/>
            <w:bCs/>
            <w:lang w:val="nb-NO"/>
          </w:rPr>
          <w:t>Hvordan gis Otulfi</w:t>
        </w:r>
      </w:ins>
    </w:p>
    <w:p w14:paraId="1B0EDCA6" w14:textId="77777777" w:rsidR="006A09DC" w:rsidRPr="00692FBB" w:rsidRDefault="006A09DC" w:rsidP="006A09DC">
      <w:pPr>
        <w:pStyle w:val="ListParagraph"/>
        <w:widowControl/>
        <w:numPr>
          <w:ilvl w:val="0"/>
          <w:numId w:val="33"/>
        </w:numPr>
        <w:spacing w:after="0" w:line="240" w:lineRule="auto"/>
        <w:ind w:left="567" w:hanging="567"/>
        <w:rPr>
          <w:ins w:id="5502" w:author="NO Affiliate" w:date="2026-02-16T13:57:00Z" w16du:dateUtc="2026-02-16T12:57:00Z"/>
          <w:rFonts w:ascii="Times New Roman" w:eastAsia="Times New Roman" w:hAnsi="Times New Roman" w:cs="Times New Roman"/>
          <w:lang w:val="nb-NO"/>
        </w:rPr>
      </w:pPr>
      <w:ins w:id="5503" w:author="NO Affiliate" w:date="2026-02-16T13:57:00Z" w16du:dateUtc="2026-02-16T12:57:00Z">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gis som en injeksjon under huden (subkutant). I begynnelsen av behandlingen kan helsepersonell eller pleiepersonell injisere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for deg.</w:t>
        </w:r>
      </w:ins>
    </w:p>
    <w:p w14:paraId="24339570" w14:textId="77777777" w:rsidR="006A09DC" w:rsidRPr="00692FBB" w:rsidRDefault="006A09DC" w:rsidP="006A09DC">
      <w:pPr>
        <w:pStyle w:val="ListParagraph"/>
        <w:widowControl/>
        <w:numPr>
          <w:ilvl w:val="0"/>
          <w:numId w:val="33"/>
        </w:numPr>
        <w:spacing w:after="0" w:line="240" w:lineRule="auto"/>
        <w:ind w:left="567" w:hanging="567"/>
        <w:rPr>
          <w:ins w:id="5504" w:author="NO Affiliate" w:date="2026-02-16T13:57:00Z" w16du:dateUtc="2026-02-16T12:57:00Z"/>
          <w:rFonts w:ascii="Times New Roman" w:eastAsia="Times New Roman" w:hAnsi="Times New Roman" w:cs="Times New Roman"/>
          <w:lang w:val="nb-NO"/>
        </w:rPr>
      </w:pPr>
      <w:ins w:id="5505" w:author="NO Affiliate" w:date="2026-02-16T13:57:00Z" w16du:dateUtc="2026-02-16T12:57:00Z">
        <w:r w:rsidRPr="00692FBB">
          <w:rPr>
            <w:rFonts w:ascii="Times New Roman" w:eastAsia="Times New Roman" w:hAnsi="Times New Roman" w:cs="Times New Roman"/>
            <w:lang w:val="nb-NO"/>
          </w:rPr>
          <w:t xml:space="preserve">Du og legen din kan likevel bestemme at du injiserer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selv. I så fall vil du få opplæring om hvordan du selv kan injisere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Hos barn i alderen 6 år og eldre anbefales det at Otulfi administreres av helsepersonell eller en omsorgsperson etter riktig opplæring. Barn i alderen 12 år og eldre kan bruke </w:t>
        </w:r>
        <w:r w:rsidRPr="00692FBB">
          <w:rPr>
            <w:rFonts w:ascii="Times New Roman" w:eastAsia="Times New Roman" w:hAnsi="Times New Roman" w:cs="Times New Roman"/>
            <w:bCs/>
            <w:lang w:val="nb-NO"/>
          </w:rPr>
          <w:t>Otulfi ferdigfylt penn under tilsyn av en voksen.</w:t>
        </w:r>
      </w:ins>
    </w:p>
    <w:p w14:paraId="69F8A7F3" w14:textId="77777777" w:rsidR="006A09DC" w:rsidRPr="00692FBB" w:rsidRDefault="006A09DC" w:rsidP="006A09DC">
      <w:pPr>
        <w:pStyle w:val="ListParagraph"/>
        <w:widowControl/>
        <w:numPr>
          <w:ilvl w:val="0"/>
          <w:numId w:val="33"/>
        </w:numPr>
        <w:spacing w:after="0" w:line="240" w:lineRule="auto"/>
        <w:ind w:left="567" w:hanging="567"/>
        <w:rPr>
          <w:ins w:id="5506" w:author="NO Affiliate" w:date="2026-02-16T13:57:00Z" w16du:dateUtc="2026-02-16T12:57:00Z"/>
          <w:rFonts w:ascii="Times New Roman" w:eastAsia="Times New Roman" w:hAnsi="Times New Roman" w:cs="Times New Roman"/>
          <w:lang w:val="nb-NO"/>
        </w:rPr>
      </w:pPr>
      <w:ins w:id="5507" w:author="NO Affiliate" w:date="2026-02-16T13:57:00Z" w16du:dateUtc="2026-02-16T12:57:00Z">
        <w:r w:rsidRPr="00692FBB">
          <w:rPr>
            <w:rFonts w:ascii="Times New Roman" w:eastAsia="Times New Roman" w:hAnsi="Times New Roman" w:cs="Times New Roman"/>
            <w:lang w:val="nb-NO"/>
          </w:rPr>
          <w:lastRenderedPageBreak/>
          <w:t xml:space="preserve">Se "Bruksanvisning" i slutten av dette pakningsvedlegget for informasjon om hvordan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skal injiseres.</w:t>
        </w:r>
      </w:ins>
    </w:p>
    <w:p w14:paraId="03501350" w14:textId="77777777" w:rsidR="006A09DC" w:rsidRPr="00692FBB" w:rsidRDefault="006A09DC" w:rsidP="006A09DC">
      <w:pPr>
        <w:widowControl/>
        <w:spacing w:after="0" w:line="240" w:lineRule="auto"/>
        <w:rPr>
          <w:ins w:id="5508" w:author="NO Affiliate" w:date="2026-02-16T13:57:00Z" w16du:dateUtc="2026-02-16T12:57:00Z"/>
          <w:rFonts w:ascii="Times New Roman" w:eastAsia="Times New Roman" w:hAnsi="Times New Roman" w:cs="Times New Roman"/>
          <w:lang w:val="nb-NO"/>
        </w:rPr>
      </w:pPr>
      <w:ins w:id="5509" w:author="NO Affiliate" w:date="2026-02-16T13:57:00Z" w16du:dateUtc="2026-02-16T12:57:00Z">
        <w:r w:rsidRPr="00692FBB">
          <w:rPr>
            <w:rFonts w:ascii="Times New Roman" w:eastAsia="Times New Roman" w:hAnsi="Times New Roman" w:cs="Times New Roman"/>
            <w:lang w:val="nb-NO"/>
          </w:rPr>
          <w:t>Snakk med lege dersom du har spørsmål om hvordan du skal sette en injeksjon på deg selv.</w:t>
        </w:r>
      </w:ins>
    </w:p>
    <w:p w14:paraId="3201851B" w14:textId="77777777" w:rsidR="006A09DC" w:rsidRPr="00692FBB" w:rsidRDefault="006A09DC" w:rsidP="006A09DC">
      <w:pPr>
        <w:widowControl/>
        <w:spacing w:after="0" w:line="240" w:lineRule="auto"/>
        <w:rPr>
          <w:ins w:id="5510" w:author="NO Affiliate" w:date="2026-02-16T13:57:00Z" w16du:dateUtc="2026-02-16T12:57:00Z"/>
          <w:rFonts w:ascii="Times New Roman" w:hAnsi="Times New Roman" w:cs="Times New Roman"/>
          <w:lang w:val="nb-NO"/>
        </w:rPr>
      </w:pPr>
    </w:p>
    <w:p w14:paraId="7F5C3A9E" w14:textId="77777777" w:rsidR="006A09DC" w:rsidRPr="00692FBB" w:rsidRDefault="006A09DC" w:rsidP="006A09DC">
      <w:pPr>
        <w:widowControl/>
        <w:spacing w:after="0" w:line="240" w:lineRule="auto"/>
        <w:rPr>
          <w:ins w:id="5511" w:author="NO Affiliate" w:date="2026-02-16T13:57:00Z" w16du:dateUtc="2026-02-16T12:57:00Z"/>
          <w:rFonts w:ascii="Times New Roman" w:eastAsia="Times New Roman" w:hAnsi="Times New Roman" w:cs="Times New Roman"/>
          <w:lang w:val="nb-NO"/>
        </w:rPr>
      </w:pPr>
      <w:ins w:id="5512" w:author="NO Affiliate" w:date="2026-02-16T13:57:00Z" w16du:dateUtc="2026-02-16T12:57:00Z">
        <w:r w:rsidRPr="00692FBB">
          <w:rPr>
            <w:rFonts w:ascii="Times New Roman" w:eastAsia="Times New Roman" w:hAnsi="Times New Roman" w:cs="Times New Roman"/>
            <w:b/>
            <w:bCs/>
            <w:lang w:val="nb-NO"/>
          </w:rPr>
          <w:t>Dersom du tar for mye av Otulfi</w:t>
        </w:r>
      </w:ins>
    </w:p>
    <w:p w14:paraId="1041C021" w14:textId="77777777" w:rsidR="006A09DC" w:rsidRPr="00692FBB" w:rsidRDefault="006A09DC" w:rsidP="006A09DC">
      <w:pPr>
        <w:widowControl/>
        <w:spacing w:after="0" w:line="240" w:lineRule="auto"/>
        <w:rPr>
          <w:ins w:id="5513" w:author="NO Affiliate" w:date="2026-02-16T13:57:00Z" w16du:dateUtc="2026-02-16T12:57:00Z"/>
          <w:rFonts w:ascii="Times New Roman" w:eastAsia="Times New Roman" w:hAnsi="Times New Roman" w:cs="Times New Roman"/>
          <w:lang w:val="nb-NO"/>
        </w:rPr>
      </w:pPr>
      <w:ins w:id="5514" w:author="NO Affiliate" w:date="2026-02-16T13:57:00Z" w16du:dateUtc="2026-02-16T12:57:00Z">
        <w:r w:rsidRPr="00692FBB">
          <w:rPr>
            <w:rFonts w:ascii="Times New Roman" w:eastAsia="Times New Roman" w:hAnsi="Times New Roman" w:cs="Times New Roman"/>
            <w:lang w:val="nb-NO"/>
          </w:rPr>
          <w:t xml:space="preserve">Hvis du har fått i deg for mye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kontakt lege eller apotek med en gang. Ta alltid ytteremballasjen til legemidlet med deg, selv om det er tomt.</w:t>
        </w:r>
      </w:ins>
    </w:p>
    <w:p w14:paraId="457467DD" w14:textId="77777777" w:rsidR="006A09DC" w:rsidRPr="00692FBB" w:rsidRDefault="006A09DC" w:rsidP="006A09DC">
      <w:pPr>
        <w:widowControl/>
        <w:spacing w:after="0" w:line="240" w:lineRule="auto"/>
        <w:rPr>
          <w:ins w:id="5515" w:author="NO Affiliate" w:date="2026-02-16T13:57:00Z" w16du:dateUtc="2026-02-16T12:57:00Z"/>
          <w:rFonts w:ascii="Times New Roman" w:hAnsi="Times New Roman" w:cs="Times New Roman"/>
          <w:lang w:val="nb-NO"/>
        </w:rPr>
      </w:pPr>
    </w:p>
    <w:p w14:paraId="1DC153C4" w14:textId="77777777" w:rsidR="006A09DC" w:rsidRPr="00692FBB" w:rsidRDefault="006A09DC" w:rsidP="006A09DC">
      <w:pPr>
        <w:widowControl/>
        <w:spacing w:after="0" w:line="240" w:lineRule="auto"/>
        <w:rPr>
          <w:ins w:id="5516" w:author="NO Affiliate" w:date="2026-02-16T13:57:00Z" w16du:dateUtc="2026-02-16T12:57:00Z"/>
          <w:rFonts w:ascii="Times New Roman" w:eastAsia="Times New Roman" w:hAnsi="Times New Roman" w:cs="Times New Roman"/>
          <w:lang w:val="nb-NO"/>
        </w:rPr>
      </w:pPr>
      <w:ins w:id="5517" w:author="NO Affiliate" w:date="2026-02-16T13:57:00Z" w16du:dateUtc="2026-02-16T12:57:00Z">
        <w:r w:rsidRPr="00692FBB">
          <w:rPr>
            <w:rFonts w:ascii="Times New Roman" w:eastAsia="Times New Roman" w:hAnsi="Times New Roman" w:cs="Times New Roman"/>
            <w:b/>
            <w:bCs/>
            <w:lang w:val="nb-NO"/>
          </w:rPr>
          <w:t>Dersom du har glemt å ta Otulfi</w:t>
        </w:r>
      </w:ins>
    </w:p>
    <w:p w14:paraId="1CB74ED0" w14:textId="77777777" w:rsidR="006A09DC" w:rsidRPr="00692FBB" w:rsidRDefault="006A09DC" w:rsidP="006A09DC">
      <w:pPr>
        <w:widowControl/>
        <w:spacing w:after="0" w:line="240" w:lineRule="auto"/>
        <w:rPr>
          <w:ins w:id="5518" w:author="NO Affiliate" w:date="2026-02-16T13:57:00Z" w16du:dateUtc="2026-02-16T12:57:00Z"/>
          <w:rFonts w:ascii="Times New Roman" w:eastAsia="Times New Roman" w:hAnsi="Times New Roman" w:cs="Times New Roman"/>
          <w:lang w:val="nb-NO"/>
        </w:rPr>
      </w:pPr>
      <w:ins w:id="5519" w:author="NO Affiliate" w:date="2026-02-16T13:57:00Z" w16du:dateUtc="2026-02-16T12:57:00Z">
        <w:r w:rsidRPr="00692FBB">
          <w:rPr>
            <w:rFonts w:ascii="Times New Roman" w:eastAsia="Times New Roman" w:hAnsi="Times New Roman" w:cs="Times New Roman"/>
            <w:lang w:val="nb-NO"/>
          </w:rPr>
          <w:t>Hvis du glemmer en dose, kontakt lege eller apotek. Du skal ikke ta dobbel dose som erstatning for en glemt dose.</w:t>
        </w:r>
      </w:ins>
    </w:p>
    <w:p w14:paraId="3F57356A" w14:textId="77777777" w:rsidR="006A09DC" w:rsidRPr="00692FBB" w:rsidRDefault="006A09DC" w:rsidP="006A09DC">
      <w:pPr>
        <w:widowControl/>
        <w:spacing w:after="0" w:line="240" w:lineRule="auto"/>
        <w:rPr>
          <w:ins w:id="5520" w:author="NO Affiliate" w:date="2026-02-16T13:57:00Z" w16du:dateUtc="2026-02-16T12:57:00Z"/>
          <w:rFonts w:ascii="Times New Roman" w:hAnsi="Times New Roman" w:cs="Times New Roman"/>
          <w:lang w:val="nb-NO"/>
        </w:rPr>
      </w:pPr>
    </w:p>
    <w:p w14:paraId="0FA8F1A9" w14:textId="77777777" w:rsidR="006A09DC" w:rsidRPr="00692FBB" w:rsidRDefault="006A09DC" w:rsidP="006A09DC">
      <w:pPr>
        <w:widowControl/>
        <w:spacing w:after="0" w:line="240" w:lineRule="auto"/>
        <w:rPr>
          <w:ins w:id="5521" w:author="NO Affiliate" w:date="2026-02-16T13:57:00Z" w16du:dateUtc="2026-02-16T12:57:00Z"/>
          <w:rFonts w:ascii="Times New Roman" w:eastAsia="Times New Roman" w:hAnsi="Times New Roman" w:cs="Times New Roman"/>
          <w:lang w:val="nb-NO"/>
        </w:rPr>
      </w:pPr>
      <w:ins w:id="5522" w:author="NO Affiliate" w:date="2026-02-16T13:57:00Z" w16du:dateUtc="2026-02-16T12:57:00Z">
        <w:r w:rsidRPr="00692FBB">
          <w:rPr>
            <w:rFonts w:ascii="Times New Roman" w:eastAsia="Times New Roman" w:hAnsi="Times New Roman" w:cs="Times New Roman"/>
            <w:b/>
            <w:bCs/>
            <w:lang w:val="nb-NO"/>
          </w:rPr>
          <w:t>Dersom du avbryter behandling med Otulfi</w:t>
        </w:r>
      </w:ins>
    </w:p>
    <w:p w14:paraId="5F4BA52D" w14:textId="77777777" w:rsidR="006A09DC" w:rsidRPr="00692FBB" w:rsidRDefault="006A09DC" w:rsidP="006A09DC">
      <w:pPr>
        <w:widowControl/>
        <w:spacing w:after="0" w:line="240" w:lineRule="auto"/>
        <w:rPr>
          <w:ins w:id="5523" w:author="NO Affiliate" w:date="2026-02-16T13:57:00Z" w16du:dateUtc="2026-02-16T12:57:00Z"/>
          <w:rFonts w:ascii="Times New Roman" w:eastAsia="Times New Roman" w:hAnsi="Times New Roman" w:cs="Times New Roman"/>
          <w:lang w:val="nb-NO"/>
        </w:rPr>
      </w:pPr>
      <w:ins w:id="5524" w:author="NO Affiliate" w:date="2026-02-16T13:57:00Z" w16du:dateUtc="2026-02-16T12:57:00Z">
        <w:r w:rsidRPr="00692FBB">
          <w:rPr>
            <w:rFonts w:ascii="Times New Roman" w:eastAsia="Times New Roman" w:hAnsi="Times New Roman" w:cs="Times New Roman"/>
            <w:lang w:val="nb-NO"/>
          </w:rPr>
          <w:t xml:space="preserve">Det er ikke farlig å slutte å bruke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Hvis du stopper, kan symptomene komme tilbake. Spør lege eller apotek dersom du har noen spørsmål om bruken av dette legemidlet.</w:t>
        </w:r>
      </w:ins>
    </w:p>
    <w:p w14:paraId="740CA5CE" w14:textId="77777777" w:rsidR="006A09DC" w:rsidRPr="00692FBB" w:rsidRDefault="006A09DC" w:rsidP="006A09DC">
      <w:pPr>
        <w:widowControl/>
        <w:spacing w:after="0" w:line="240" w:lineRule="auto"/>
        <w:rPr>
          <w:ins w:id="5525" w:author="NO Affiliate" w:date="2026-02-16T13:57:00Z" w16du:dateUtc="2026-02-16T12:57:00Z"/>
          <w:rFonts w:ascii="Times New Roman" w:hAnsi="Times New Roman" w:cs="Times New Roman"/>
          <w:lang w:val="nb-NO"/>
        </w:rPr>
      </w:pPr>
    </w:p>
    <w:p w14:paraId="2441D6B5" w14:textId="77777777" w:rsidR="006A09DC" w:rsidRPr="00692FBB" w:rsidRDefault="006A09DC" w:rsidP="006A09DC">
      <w:pPr>
        <w:widowControl/>
        <w:spacing w:after="0" w:line="240" w:lineRule="auto"/>
        <w:rPr>
          <w:ins w:id="5526" w:author="NO Affiliate" w:date="2026-02-16T13:57:00Z" w16du:dateUtc="2026-02-16T12:57:00Z"/>
          <w:rFonts w:ascii="Times New Roman" w:hAnsi="Times New Roman" w:cs="Times New Roman"/>
          <w:lang w:val="nb-NO"/>
        </w:rPr>
      </w:pPr>
    </w:p>
    <w:p w14:paraId="0CD6B5CC" w14:textId="77777777" w:rsidR="006A09DC" w:rsidRPr="00692FBB" w:rsidRDefault="006A09DC" w:rsidP="006A09DC">
      <w:pPr>
        <w:widowControl/>
        <w:spacing w:after="0" w:line="240" w:lineRule="auto"/>
        <w:ind w:left="567" w:hanging="567"/>
        <w:rPr>
          <w:ins w:id="5527" w:author="NO Affiliate" w:date="2026-02-16T13:57:00Z" w16du:dateUtc="2026-02-16T12:57:00Z"/>
          <w:rFonts w:ascii="Times New Roman" w:eastAsia="Times New Roman" w:hAnsi="Times New Roman" w:cs="Times New Roman"/>
          <w:lang w:val="nb-NO"/>
        </w:rPr>
      </w:pPr>
      <w:ins w:id="5528" w:author="NO Affiliate" w:date="2026-02-16T13:57:00Z" w16du:dateUtc="2026-02-16T12:57:00Z">
        <w:r w:rsidRPr="00692FBB">
          <w:rPr>
            <w:rFonts w:ascii="Times New Roman" w:eastAsia="Times New Roman" w:hAnsi="Times New Roman" w:cs="Times New Roman"/>
            <w:b/>
            <w:bCs/>
            <w:lang w:val="nb-NO"/>
          </w:rPr>
          <w:t>4.</w:t>
        </w:r>
        <w:r w:rsidRPr="00692FBB">
          <w:rPr>
            <w:rFonts w:ascii="Times New Roman" w:eastAsia="Times New Roman" w:hAnsi="Times New Roman" w:cs="Times New Roman"/>
            <w:b/>
            <w:bCs/>
            <w:lang w:val="nb-NO"/>
          </w:rPr>
          <w:tab/>
          <w:t>Mulige bivirkninger</w:t>
        </w:r>
      </w:ins>
    </w:p>
    <w:p w14:paraId="240916FF" w14:textId="77777777" w:rsidR="006A09DC" w:rsidRPr="00692FBB" w:rsidRDefault="006A09DC" w:rsidP="006A09DC">
      <w:pPr>
        <w:widowControl/>
        <w:spacing w:after="0" w:line="240" w:lineRule="auto"/>
        <w:rPr>
          <w:ins w:id="5529" w:author="NO Affiliate" w:date="2026-02-16T13:57:00Z" w16du:dateUtc="2026-02-16T12:57:00Z"/>
          <w:rFonts w:ascii="Times New Roman" w:hAnsi="Times New Roman" w:cs="Times New Roman"/>
          <w:lang w:val="nb-NO"/>
        </w:rPr>
      </w:pPr>
    </w:p>
    <w:p w14:paraId="0BC3FDD8" w14:textId="77777777" w:rsidR="006A09DC" w:rsidRPr="00692FBB" w:rsidRDefault="006A09DC" w:rsidP="006A09DC">
      <w:pPr>
        <w:widowControl/>
        <w:spacing w:after="0" w:line="240" w:lineRule="auto"/>
        <w:rPr>
          <w:ins w:id="5530" w:author="NO Affiliate" w:date="2026-02-16T13:57:00Z" w16du:dateUtc="2026-02-16T12:57:00Z"/>
          <w:rFonts w:ascii="Times New Roman" w:eastAsia="Times New Roman" w:hAnsi="Times New Roman" w:cs="Times New Roman"/>
          <w:lang w:val="nb-NO"/>
        </w:rPr>
      </w:pPr>
      <w:ins w:id="5531" w:author="NO Affiliate" w:date="2026-02-16T13:57:00Z" w16du:dateUtc="2026-02-16T12:57:00Z">
        <w:r w:rsidRPr="00692FBB">
          <w:rPr>
            <w:rFonts w:ascii="Times New Roman" w:eastAsia="Times New Roman" w:hAnsi="Times New Roman" w:cs="Times New Roman"/>
            <w:lang w:val="nb-NO"/>
          </w:rPr>
          <w:t>Som alle legemidler kan dette legemidlet forårsake bivirkninger, men ikke alle får det.</w:t>
        </w:r>
      </w:ins>
    </w:p>
    <w:p w14:paraId="78EE0CB3" w14:textId="77777777" w:rsidR="006A09DC" w:rsidRPr="00692FBB" w:rsidRDefault="006A09DC" w:rsidP="006A09DC">
      <w:pPr>
        <w:widowControl/>
        <w:spacing w:after="0" w:line="240" w:lineRule="auto"/>
        <w:rPr>
          <w:ins w:id="5532" w:author="NO Affiliate" w:date="2026-02-16T13:57:00Z" w16du:dateUtc="2026-02-16T12:57:00Z"/>
          <w:rFonts w:ascii="Times New Roman" w:hAnsi="Times New Roman" w:cs="Times New Roman"/>
          <w:lang w:val="nb-NO"/>
        </w:rPr>
      </w:pPr>
    </w:p>
    <w:p w14:paraId="5F6A28EF" w14:textId="77777777" w:rsidR="006A09DC" w:rsidRPr="00692FBB" w:rsidRDefault="006A09DC" w:rsidP="006A09DC">
      <w:pPr>
        <w:widowControl/>
        <w:spacing w:after="0" w:line="240" w:lineRule="auto"/>
        <w:rPr>
          <w:ins w:id="5533" w:author="NO Affiliate" w:date="2026-02-16T13:57:00Z" w16du:dateUtc="2026-02-16T12:57:00Z"/>
          <w:rFonts w:ascii="Times New Roman" w:eastAsia="Times New Roman" w:hAnsi="Times New Roman" w:cs="Times New Roman"/>
          <w:lang w:val="nb-NO"/>
        </w:rPr>
      </w:pPr>
      <w:ins w:id="5534" w:author="NO Affiliate" w:date="2026-02-16T13:57:00Z" w16du:dateUtc="2026-02-16T12:57:00Z">
        <w:r w:rsidRPr="00692FBB">
          <w:rPr>
            <w:rFonts w:ascii="Times New Roman" w:eastAsia="Times New Roman" w:hAnsi="Times New Roman" w:cs="Times New Roman"/>
            <w:b/>
            <w:bCs/>
            <w:lang w:val="nb-NO"/>
          </w:rPr>
          <w:t>Alvorlige bivirkninger</w:t>
        </w:r>
      </w:ins>
    </w:p>
    <w:p w14:paraId="06B1470C" w14:textId="77777777" w:rsidR="006A09DC" w:rsidRPr="00692FBB" w:rsidRDefault="006A09DC" w:rsidP="006A09DC">
      <w:pPr>
        <w:widowControl/>
        <w:spacing w:after="0" w:line="240" w:lineRule="auto"/>
        <w:rPr>
          <w:ins w:id="5535" w:author="NO Affiliate" w:date="2026-02-16T13:57:00Z" w16du:dateUtc="2026-02-16T12:57:00Z"/>
          <w:rFonts w:ascii="Times New Roman" w:eastAsia="Times New Roman" w:hAnsi="Times New Roman" w:cs="Times New Roman"/>
          <w:lang w:val="nb-NO"/>
        </w:rPr>
      </w:pPr>
      <w:ins w:id="5536" w:author="NO Affiliate" w:date="2026-02-16T13:57:00Z" w16du:dateUtc="2026-02-16T12:57:00Z">
        <w:r w:rsidRPr="00692FBB">
          <w:rPr>
            <w:rFonts w:ascii="Times New Roman" w:eastAsia="Times New Roman" w:hAnsi="Times New Roman" w:cs="Times New Roman"/>
            <w:lang w:val="nb-NO"/>
          </w:rPr>
          <w:t>Noen pasienter kan likevel oppleve alvorlige bivirkninger som krever umiddelbar behandling.</w:t>
        </w:r>
      </w:ins>
    </w:p>
    <w:p w14:paraId="59FF5240" w14:textId="77777777" w:rsidR="006A09DC" w:rsidRPr="00692FBB" w:rsidRDefault="006A09DC" w:rsidP="006A09DC">
      <w:pPr>
        <w:widowControl/>
        <w:spacing w:after="0" w:line="240" w:lineRule="auto"/>
        <w:rPr>
          <w:ins w:id="5537" w:author="NO Affiliate" w:date="2026-02-16T13:57:00Z" w16du:dateUtc="2026-02-16T12:57:00Z"/>
          <w:rFonts w:ascii="Times New Roman" w:hAnsi="Times New Roman" w:cs="Times New Roman"/>
          <w:lang w:val="nb-NO"/>
        </w:rPr>
      </w:pPr>
    </w:p>
    <w:p w14:paraId="3303589D" w14:textId="77777777" w:rsidR="006A09DC" w:rsidRPr="00692FBB" w:rsidRDefault="006A09DC" w:rsidP="006A09DC">
      <w:pPr>
        <w:widowControl/>
        <w:spacing w:after="0" w:line="240" w:lineRule="auto"/>
        <w:rPr>
          <w:ins w:id="5538" w:author="NO Affiliate" w:date="2026-02-16T13:57:00Z" w16du:dateUtc="2026-02-16T12:57:00Z"/>
          <w:rFonts w:ascii="Times New Roman" w:eastAsia="Times New Roman" w:hAnsi="Times New Roman" w:cs="Times New Roman"/>
          <w:lang w:val="nb-NO"/>
        </w:rPr>
      </w:pPr>
      <w:ins w:id="5539" w:author="NO Affiliate" w:date="2026-02-16T13:57:00Z" w16du:dateUtc="2026-02-16T12:57:00Z">
        <w:r w:rsidRPr="00692FBB">
          <w:rPr>
            <w:rFonts w:ascii="Times New Roman" w:eastAsia="Times New Roman" w:hAnsi="Times New Roman" w:cs="Times New Roman"/>
            <w:b/>
            <w:bCs/>
            <w:lang w:val="nb-NO"/>
          </w:rPr>
          <w:t>Allergiske reaksjoner – disse kan kreve umiddelbar behandling. Informer legen din eller få akutt medisinsk hjelp umiddelbart dersom du merker noen av følgende symptomer.</w:t>
        </w:r>
      </w:ins>
    </w:p>
    <w:p w14:paraId="226B4013" w14:textId="77777777" w:rsidR="006A09DC" w:rsidRPr="00692FBB" w:rsidRDefault="006A09DC" w:rsidP="006A09DC">
      <w:pPr>
        <w:pStyle w:val="ListParagraph"/>
        <w:widowControl/>
        <w:numPr>
          <w:ilvl w:val="0"/>
          <w:numId w:val="34"/>
        </w:numPr>
        <w:spacing w:after="0" w:line="240" w:lineRule="auto"/>
        <w:ind w:left="567" w:hanging="567"/>
        <w:rPr>
          <w:ins w:id="5540" w:author="NO Affiliate" w:date="2026-02-16T13:57:00Z" w16du:dateUtc="2026-02-16T12:57:00Z"/>
          <w:rFonts w:ascii="Times New Roman" w:eastAsia="Times New Roman" w:hAnsi="Times New Roman" w:cs="Times New Roman"/>
          <w:lang w:val="nb-NO"/>
        </w:rPr>
      </w:pPr>
      <w:ins w:id="5541" w:author="NO Affiliate" w:date="2026-02-16T13:57:00Z" w16du:dateUtc="2026-02-16T12:57:00Z">
        <w:r w:rsidRPr="00692FBB">
          <w:rPr>
            <w:rFonts w:ascii="Times New Roman" w:eastAsia="Times New Roman" w:hAnsi="Times New Roman" w:cs="Times New Roman"/>
            <w:lang w:val="nb-NO"/>
          </w:rPr>
          <w:t>Alvorlige allergiske reaksjoner (anafylaksi) oppstår sjeldent hos mennesker som tar ustekinumab (kan ramme opptil 1 av 1 000 personer). Symptomer inkluderer:</w:t>
        </w:r>
      </w:ins>
    </w:p>
    <w:p w14:paraId="0785E5DC" w14:textId="77777777" w:rsidR="006A09DC" w:rsidRPr="00692FBB" w:rsidRDefault="006A09DC" w:rsidP="006A09DC">
      <w:pPr>
        <w:pStyle w:val="ListParagraph"/>
        <w:widowControl/>
        <w:numPr>
          <w:ilvl w:val="0"/>
          <w:numId w:val="34"/>
        </w:numPr>
        <w:spacing w:after="0" w:line="240" w:lineRule="auto"/>
        <w:ind w:left="567" w:hanging="567"/>
        <w:rPr>
          <w:ins w:id="5542" w:author="NO Affiliate" w:date="2026-02-16T13:57:00Z" w16du:dateUtc="2026-02-16T12:57:00Z"/>
          <w:rFonts w:ascii="Times New Roman" w:eastAsia="Times New Roman" w:hAnsi="Times New Roman" w:cs="Times New Roman"/>
          <w:lang w:val="nb-NO"/>
        </w:rPr>
      </w:pPr>
      <w:ins w:id="5543" w:author="NO Affiliate" w:date="2026-02-16T13:57:00Z" w16du:dateUtc="2026-02-16T12:57:00Z">
        <w:r w:rsidRPr="00692FBB">
          <w:rPr>
            <w:rFonts w:ascii="Times New Roman" w:eastAsia="Times New Roman" w:hAnsi="Times New Roman" w:cs="Times New Roman"/>
            <w:lang w:val="nb-NO"/>
          </w:rPr>
          <w:t>vansker med å puste eller svelge</w:t>
        </w:r>
      </w:ins>
    </w:p>
    <w:p w14:paraId="36CFCAF1" w14:textId="77777777" w:rsidR="006A09DC" w:rsidRPr="00692FBB" w:rsidRDefault="006A09DC" w:rsidP="006A09DC">
      <w:pPr>
        <w:pStyle w:val="ListParagraph"/>
        <w:widowControl/>
        <w:numPr>
          <w:ilvl w:val="0"/>
          <w:numId w:val="34"/>
        </w:numPr>
        <w:spacing w:after="0" w:line="240" w:lineRule="auto"/>
        <w:ind w:left="567" w:hanging="567"/>
        <w:rPr>
          <w:ins w:id="5544" w:author="NO Affiliate" w:date="2026-02-16T13:57:00Z" w16du:dateUtc="2026-02-16T12:57:00Z"/>
          <w:rFonts w:ascii="Times New Roman" w:eastAsia="Times New Roman" w:hAnsi="Times New Roman" w:cs="Times New Roman"/>
          <w:lang w:val="nb-NO"/>
        </w:rPr>
      </w:pPr>
      <w:ins w:id="5545" w:author="NO Affiliate" w:date="2026-02-16T13:57:00Z" w16du:dateUtc="2026-02-16T12:57:00Z">
        <w:r w:rsidRPr="00692FBB">
          <w:rPr>
            <w:rFonts w:ascii="Times New Roman" w:eastAsia="Times New Roman" w:hAnsi="Times New Roman" w:cs="Times New Roman"/>
            <w:lang w:val="nb-NO"/>
          </w:rPr>
          <w:t>lavt blodtrykk, som kan forårsake svimmelhet</w:t>
        </w:r>
      </w:ins>
    </w:p>
    <w:p w14:paraId="5CA944DC" w14:textId="77777777" w:rsidR="006A09DC" w:rsidRPr="00692FBB" w:rsidRDefault="006A09DC" w:rsidP="006A09DC">
      <w:pPr>
        <w:pStyle w:val="ListParagraph"/>
        <w:widowControl/>
        <w:numPr>
          <w:ilvl w:val="0"/>
          <w:numId w:val="34"/>
        </w:numPr>
        <w:spacing w:after="0" w:line="240" w:lineRule="auto"/>
        <w:ind w:left="567" w:hanging="567"/>
        <w:rPr>
          <w:ins w:id="5546" w:author="NO Affiliate" w:date="2026-02-16T13:57:00Z" w16du:dateUtc="2026-02-16T12:57:00Z"/>
          <w:rFonts w:ascii="Times New Roman" w:eastAsia="Times New Roman" w:hAnsi="Times New Roman" w:cs="Times New Roman"/>
          <w:lang w:val="nb-NO"/>
        </w:rPr>
      </w:pPr>
      <w:ins w:id="5547" w:author="NO Affiliate" w:date="2026-02-16T13:57:00Z" w16du:dateUtc="2026-02-16T12:57:00Z">
        <w:r w:rsidRPr="00692FBB">
          <w:rPr>
            <w:rFonts w:ascii="Times New Roman" w:eastAsia="Times New Roman" w:hAnsi="Times New Roman" w:cs="Times New Roman"/>
            <w:lang w:val="nb-NO"/>
          </w:rPr>
          <w:t>hevelse i ansiktet, leppene, munnen eller halsen</w:t>
        </w:r>
      </w:ins>
    </w:p>
    <w:p w14:paraId="64C3866F" w14:textId="77777777" w:rsidR="006A09DC" w:rsidRPr="00692FBB" w:rsidRDefault="006A09DC" w:rsidP="006A09DC">
      <w:pPr>
        <w:pStyle w:val="ListParagraph"/>
        <w:widowControl/>
        <w:numPr>
          <w:ilvl w:val="0"/>
          <w:numId w:val="34"/>
        </w:numPr>
        <w:spacing w:after="0" w:line="240" w:lineRule="auto"/>
        <w:ind w:left="567" w:hanging="567"/>
        <w:rPr>
          <w:ins w:id="5548" w:author="NO Affiliate" w:date="2026-02-16T13:57:00Z" w16du:dateUtc="2026-02-16T12:57:00Z"/>
          <w:rFonts w:ascii="Times New Roman" w:eastAsia="Times New Roman" w:hAnsi="Times New Roman" w:cs="Times New Roman"/>
          <w:lang w:val="nb-NO"/>
        </w:rPr>
      </w:pPr>
      <w:ins w:id="5549" w:author="NO Affiliate" w:date="2026-02-16T13:57:00Z" w16du:dateUtc="2026-02-16T12:57:00Z">
        <w:r w:rsidRPr="00692FBB">
          <w:rPr>
            <w:rFonts w:ascii="Times New Roman" w:eastAsia="Times New Roman" w:hAnsi="Times New Roman" w:cs="Times New Roman"/>
            <w:lang w:val="nb-NO"/>
          </w:rPr>
          <w:t>Vanlige tegn på en allergisk reaksjon inkluderer hudutslett og elveblest (dette kan ramme opptil 1 av 100 personer).</w:t>
        </w:r>
      </w:ins>
    </w:p>
    <w:p w14:paraId="3C093A59" w14:textId="77777777" w:rsidR="006A09DC" w:rsidRPr="00692FBB" w:rsidRDefault="006A09DC" w:rsidP="006A09DC">
      <w:pPr>
        <w:widowControl/>
        <w:spacing w:after="0" w:line="240" w:lineRule="auto"/>
        <w:rPr>
          <w:ins w:id="5550" w:author="NO Affiliate" w:date="2026-02-16T13:57:00Z" w16du:dateUtc="2026-02-16T12:57:00Z"/>
          <w:rFonts w:ascii="Times New Roman" w:hAnsi="Times New Roman" w:cs="Times New Roman"/>
          <w:lang w:val="nb-NO"/>
        </w:rPr>
      </w:pPr>
    </w:p>
    <w:p w14:paraId="491042FF" w14:textId="77777777" w:rsidR="006A09DC" w:rsidRPr="00692FBB" w:rsidRDefault="006A09DC" w:rsidP="006A09DC">
      <w:pPr>
        <w:widowControl/>
        <w:spacing w:after="0" w:line="240" w:lineRule="auto"/>
        <w:rPr>
          <w:ins w:id="5551" w:author="NO Affiliate" w:date="2026-02-16T13:57:00Z" w16du:dateUtc="2026-02-16T12:57:00Z"/>
          <w:rFonts w:ascii="Times New Roman" w:eastAsia="Times New Roman" w:hAnsi="Times New Roman" w:cs="Times New Roman"/>
          <w:lang w:val="nb-NO"/>
        </w:rPr>
      </w:pPr>
      <w:ins w:id="5552" w:author="NO Affiliate" w:date="2026-02-16T13:57:00Z" w16du:dateUtc="2026-02-16T12:57:00Z">
        <w:r w:rsidRPr="00692FBB">
          <w:rPr>
            <w:rFonts w:ascii="Times New Roman" w:eastAsia="Times New Roman" w:hAnsi="Times New Roman" w:cs="Times New Roman"/>
            <w:b/>
            <w:bCs/>
            <w:lang w:val="nb-NO"/>
          </w:rPr>
          <w:t>I sjeldne tilfeller er allergiske lungereaksjoner og lungebetennelse rapportert hos pasienter som har fått ustekinumab. Informer legen din umiddelbart hvis du får symptomer som hoste, kortpustethet og feber.</w:t>
        </w:r>
      </w:ins>
    </w:p>
    <w:p w14:paraId="0FE7023D" w14:textId="77777777" w:rsidR="006A09DC" w:rsidRPr="00692FBB" w:rsidRDefault="006A09DC" w:rsidP="006A09DC">
      <w:pPr>
        <w:widowControl/>
        <w:spacing w:after="0" w:line="240" w:lineRule="auto"/>
        <w:rPr>
          <w:ins w:id="5553" w:author="NO Affiliate" w:date="2026-02-16T13:57:00Z" w16du:dateUtc="2026-02-16T12:57:00Z"/>
          <w:rFonts w:ascii="Times New Roman" w:hAnsi="Times New Roman" w:cs="Times New Roman"/>
          <w:lang w:val="nb-NO"/>
        </w:rPr>
      </w:pPr>
    </w:p>
    <w:p w14:paraId="2C4D8A38" w14:textId="77777777" w:rsidR="006A09DC" w:rsidRPr="00692FBB" w:rsidRDefault="006A09DC" w:rsidP="006A09DC">
      <w:pPr>
        <w:widowControl/>
        <w:spacing w:after="0" w:line="240" w:lineRule="auto"/>
        <w:rPr>
          <w:ins w:id="5554" w:author="NO Affiliate" w:date="2026-02-16T13:57:00Z" w16du:dateUtc="2026-02-16T12:57:00Z"/>
          <w:rFonts w:ascii="Times New Roman" w:eastAsia="Times New Roman" w:hAnsi="Times New Roman" w:cs="Times New Roman"/>
          <w:lang w:val="nb-NO"/>
        </w:rPr>
      </w:pPr>
      <w:ins w:id="5555" w:author="NO Affiliate" w:date="2026-02-16T13:57:00Z" w16du:dateUtc="2026-02-16T12:57:00Z">
        <w:r w:rsidRPr="00692FBB">
          <w:rPr>
            <w:rFonts w:ascii="Times New Roman" w:eastAsia="Times New Roman" w:hAnsi="Times New Roman" w:cs="Times New Roman"/>
            <w:lang w:val="nb-NO"/>
          </w:rPr>
          <w:t xml:space="preserve">Dersom du har en alvorlig allergisk reaksjon, kan legen din bestemme at du ikke bør bruke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igjen.</w:t>
        </w:r>
      </w:ins>
    </w:p>
    <w:p w14:paraId="35BC58B1" w14:textId="77777777" w:rsidR="006A09DC" w:rsidRPr="00692FBB" w:rsidRDefault="006A09DC" w:rsidP="006A09DC">
      <w:pPr>
        <w:widowControl/>
        <w:spacing w:after="0" w:line="240" w:lineRule="auto"/>
        <w:rPr>
          <w:ins w:id="5556" w:author="NO Affiliate" w:date="2026-02-16T13:57:00Z" w16du:dateUtc="2026-02-16T12:57:00Z"/>
          <w:rFonts w:ascii="Times New Roman" w:hAnsi="Times New Roman" w:cs="Times New Roman"/>
          <w:lang w:val="nb-NO"/>
        </w:rPr>
      </w:pPr>
    </w:p>
    <w:p w14:paraId="15A349AE" w14:textId="77777777" w:rsidR="006A09DC" w:rsidRPr="00692FBB" w:rsidRDefault="006A09DC" w:rsidP="006A09DC">
      <w:pPr>
        <w:widowControl/>
        <w:spacing w:after="0" w:line="240" w:lineRule="auto"/>
        <w:rPr>
          <w:ins w:id="5557" w:author="NO Affiliate" w:date="2026-02-16T13:57:00Z" w16du:dateUtc="2026-02-16T12:57:00Z"/>
          <w:rFonts w:ascii="Times New Roman" w:eastAsia="Times New Roman" w:hAnsi="Times New Roman" w:cs="Times New Roman"/>
          <w:lang w:val="nb-NO"/>
        </w:rPr>
      </w:pPr>
      <w:ins w:id="5558" w:author="NO Affiliate" w:date="2026-02-16T13:57:00Z" w16du:dateUtc="2026-02-16T12:57:00Z">
        <w:r w:rsidRPr="00692FBB">
          <w:rPr>
            <w:rFonts w:ascii="Times New Roman" w:eastAsia="Times New Roman" w:hAnsi="Times New Roman" w:cs="Times New Roman"/>
            <w:b/>
            <w:bCs/>
            <w:lang w:val="nb-NO"/>
          </w:rPr>
          <w:t>Infeksjoner – disse kan kreve umiddelbar behandling. Informer legen din umiddelbart hvis du opplever noen av følgende symptomer.</w:t>
        </w:r>
      </w:ins>
    </w:p>
    <w:p w14:paraId="344E67B6" w14:textId="77777777" w:rsidR="006A09DC" w:rsidRPr="00692FBB" w:rsidRDefault="006A09DC" w:rsidP="006A09DC">
      <w:pPr>
        <w:pStyle w:val="ListParagraph"/>
        <w:widowControl/>
        <w:numPr>
          <w:ilvl w:val="0"/>
          <w:numId w:val="34"/>
        </w:numPr>
        <w:spacing w:after="0" w:line="240" w:lineRule="auto"/>
        <w:ind w:left="567" w:hanging="567"/>
        <w:rPr>
          <w:ins w:id="5559" w:author="NO Affiliate" w:date="2026-02-16T13:57:00Z" w16du:dateUtc="2026-02-16T12:57:00Z"/>
          <w:rFonts w:ascii="Times New Roman" w:eastAsia="Times New Roman" w:hAnsi="Times New Roman" w:cs="Times New Roman"/>
          <w:lang w:val="nb-NO"/>
        </w:rPr>
      </w:pPr>
      <w:ins w:id="5560" w:author="NO Affiliate" w:date="2026-02-16T13:57:00Z" w16du:dateUtc="2026-02-16T12:57:00Z">
        <w:r w:rsidRPr="00692FBB">
          <w:rPr>
            <w:rFonts w:ascii="Times New Roman" w:eastAsia="Times New Roman" w:hAnsi="Times New Roman" w:cs="Times New Roman"/>
            <w:lang w:val="nb-NO"/>
          </w:rPr>
          <w:t>Infeksjoner i nesen eller halsen og forkjølelse er vanlig (kan ramme opptil 1 av 10 personer).</w:t>
        </w:r>
      </w:ins>
    </w:p>
    <w:p w14:paraId="3EED803E" w14:textId="77777777" w:rsidR="006A09DC" w:rsidRPr="00692FBB" w:rsidRDefault="006A09DC" w:rsidP="006A09DC">
      <w:pPr>
        <w:pStyle w:val="ListParagraph"/>
        <w:widowControl/>
        <w:numPr>
          <w:ilvl w:val="0"/>
          <w:numId w:val="34"/>
        </w:numPr>
        <w:spacing w:after="0" w:line="240" w:lineRule="auto"/>
        <w:ind w:left="567" w:hanging="567"/>
        <w:rPr>
          <w:ins w:id="5561" w:author="NO Affiliate" w:date="2026-02-16T13:57:00Z" w16du:dateUtc="2026-02-16T12:57:00Z"/>
          <w:rFonts w:ascii="Times New Roman" w:eastAsia="Times New Roman" w:hAnsi="Times New Roman" w:cs="Times New Roman"/>
          <w:lang w:val="nb-NO"/>
        </w:rPr>
      </w:pPr>
      <w:ins w:id="5562" w:author="NO Affiliate" w:date="2026-02-16T13:57:00Z" w16du:dateUtc="2026-02-16T12:57:00Z">
        <w:r w:rsidRPr="00692FBB">
          <w:rPr>
            <w:rFonts w:ascii="Times New Roman" w:eastAsia="Times New Roman" w:hAnsi="Times New Roman" w:cs="Times New Roman"/>
            <w:lang w:val="nb-NO"/>
          </w:rPr>
          <w:t>Infeksjoner i luftveiene er mindre vanlig (kan ramme opptil 1 av 100 personer).</w:t>
        </w:r>
      </w:ins>
    </w:p>
    <w:p w14:paraId="385D9D2C" w14:textId="77777777" w:rsidR="006A09DC" w:rsidRPr="00692FBB" w:rsidRDefault="006A09DC" w:rsidP="006A09DC">
      <w:pPr>
        <w:pStyle w:val="ListParagraph"/>
        <w:widowControl/>
        <w:numPr>
          <w:ilvl w:val="0"/>
          <w:numId w:val="34"/>
        </w:numPr>
        <w:spacing w:after="0" w:line="240" w:lineRule="auto"/>
        <w:ind w:left="567" w:hanging="567"/>
        <w:rPr>
          <w:ins w:id="5563" w:author="NO Affiliate" w:date="2026-02-16T13:57:00Z" w16du:dateUtc="2026-02-16T12:57:00Z"/>
          <w:rFonts w:ascii="Times New Roman" w:eastAsia="Times New Roman" w:hAnsi="Times New Roman" w:cs="Times New Roman"/>
          <w:lang w:val="nb-NO"/>
        </w:rPr>
      </w:pPr>
      <w:ins w:id="5564" w:author="NO Affiliate" w:date="2026-02-16T13:57:00Z" w16du:dateUtc="2026-02-16T12:57:00Z">
        <w:r w:rsidRPr="00692FBB">
          <w:rPr>
            <w:rFonts w:ascii="Times New Roman" w:eastAsia="Times New Roman" w:hAnsi="Times New Roman" w:cs="Times New Roman"/>
            <w:lang w:val="nb-NO"/>
          </w:rPr>
          <w:t>Betennelse i underhudsvev (cellulitt) er mindre vanlig (kan ramme opptil 1 av 100 personer).</w:t>
        </w:r>
      </w:ins>
    </w:p>
    <w:p w14:paraId="7A6361DE" w14:textId="77777777" w:rsidR="006A09DC" w:rsidRPr="00692FBB" w:rsidRDefault="006A09DC" w:rsidP="006A09DC">
      <w:pPr>
        <w:pStyle w:val="ListParagraph"/>
        <w:widowControl/>
        <w:numPr>
          <w:ilvl w:val="0"/>
          <w:numId w:val="34"/>
        </w:numPr>
        <w:spacing w:after="0" w:line="240" w:lineRule="auto"/>
        <w:ind w:left="567" w:hanging="567"/>
        <w:rPr>
          <w:ins w:id="5565" w:author="NO Affiliate" w:date="2026-02-16T13:57:00Z" w16du:dateUtc="2026-02-16T12:57:00Z"/>
          <w:rFonts w:ascii="Times New Roman" w:eastAsia="Times New Roman" w:hAnsi="Times New Roman" w:cs="Times New Roman"/>
          <w:lang w:val="nb-NO"/>
        </w:rPr>
      </w:pPr>
      <w:ins w:id="5566" w:author="NO Affiliate" w:date="2026-02-16T13:57:00Z" w16du:dateUtc="2026-02-16T12:57:00Z">
        <w:r w:rsidRPr="00692FBB">
          <w:rPr>
            <w:rFonts w:ascii="Times New Roman" w:eastAsia="Times New Roman" w:hAnsi="Times New Roman" w:cs="Times New Roman"/>
            <w:lang w:val="nb-NO"/>
          </w:rPr>
          <w:t>Helvetesild (herpes zoster, en type smertefullt utslett med blemmer) er mindre vanlig (kan ramme opptil 1 av 100 personer).</w:t>
        </w:r>
      </w:ins>
    </w:p>
    <w:p w14:paraId="51AE8D64" w14:textId="77777777" w:rsidR="006A09DC" w:rsidRPr="00692FBB" w:rsidRDefault="006A09DC" w:rsidP="006A09DC">
      <w:pPr>
        <w:widowControl/>
        <w:spacing w:after="0" w:line="240" w:lineRule="auto"/>
        <w:rPr>
          <w:ins w:id="5567" w:author="NO Affiliate" w:date="2026-02-16T13:57:00Z" w16du:dateUtc="2026-02-16T12:57:00Z"/>
          <w:rFonts w:ascii="Times New Roman" w:hAnsi="Times New Roman" w:cs="Times New Roman"/>
          <w:lang w:val="nb-NO"/>
        </w:rPr>
      </w:pPr>
    </w:p>
    <w:p w14:paraId="30730607" w14:textId="77777777" w:rsidR="006A09DC" w:rsidRPr="00692FBB" w:rsidRDefault="006A09DC" w:rsidP="006A09DC">
      <w:pPr>
        <w:widowControl/>
        <w:spacing w:after="0" w:line="240" w:lineRule="auto"/>
        <w:rPr>
          <w:ins w:id="5568" w:author="NO Affiliate" w:date="2026-02-16T13:57:00Z" w16du:dateUtc="2026-02-16T12:57:00Z"/>
          <w:rFonts w:ascii="Times New Roman" w:eastAsia="Times New Roman" w:hAnsi="Times New Roman" w:cs="Times New Roman"/>
          <w:lang w:val="nb-NO"/>
        </w:rPr>
      </w:pPr>
      <w:ins w:id="5569" w:author="NO Affiliate" w:date="2026-02-16T13:57:00Z" w16du:dateUtc="2026-02-16T12:57:00Z">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kan gjøre deg mindre i stand til å bekjempe infeksjoner. Noen infeksjoner kan bli alvorlige og kan omfatte infeksjoner forårsaket av virus, sopp, bakterier (inkludert tuberkulose) eller parasitter, inkludert infeksjoner som hovedsakelig oppstår hos personer med svekket immunsystem (opportunistiske infeksjoner). Opportunistiske infeksjoner i hjernen (encefalitt, meningitt), lunger og øyne er rapportert hos pasienter som har fått behandling med ustekinumab.</w:t>
        </w:r>
      </w:ins>
    </w:p>
    <w:p w14:paraId="47BB0612" w14:textId="77777777" w:rsidR="006A09DC" w:rsidRPr="00692FBB" w:rsidRDefault="006A09DC" w:rsidP="006A09DC">
      <w:pPr>
        <w:widowControl/>
        <w:spacing w:after="0" w:line="240" w:lineRule="auto"/>
        <w:rPr>
          <w:ins w:id="5570" w:author="NO Affiliate" w:date="2026-02-16T13:57:00Z" w16du:dateUtc="2026-02-16T12:57:00Z"/>
          <w:rFonts w:ascii="Times New Roman" w:hAnsi="Times New Roman" w:cs="Times New Roman"/>
          <w:lang w:val="nb-NO"/>
        </w:rPr>
      </w:pPr>
    </w:p>
    <w:p w14:paraId="6CE4BDF9" w14:textId="77777777" w:rsidR="006A09DC" w:rsidRPr="00692FBB" w:rsidRDefault="006A09DC" w:rsidP="006A09DC">
      <w:pPr>
        <w:widowControl/>
        <w:spacing w:after="0" w:line="240" w:lineRule="auto"/>
        <w:rPr>
          <w:ins w:id="5571" w:author="NO Affiliate" w:date="2026-02-16T13:57:00Z" w16du:dateUtc="2026-02-16T12:57:00Z"/>
          <w:rFonts w:ascii="Times New Roman" w:eastAsia="Times New Roman" w:hAnsi="Times New Roman" w:cs="Times New Roman"/>
          <w:lang w:val="nb-NO"/>
        </w:rPr>
      </w:pPr>
      <w:ins w:id="5572" w:author="NO Affiliate" w:date="2026-02-16T13:57:00Z" w16du:dateUtc="2026-02-16T12:57:00Z">
        <w:r w:rsidRPr="00692FBB">
          <w:rPr>
            <w:rFonts w:ascii="Times New Roman" w:eastAsia="Times New Roman" w:hAnsi="Times New Roman" w:cs="Times New Roman"/>
            <w:lang w:val="nb-NO"/>
          </w:rPr>
          <w:t xml:space="preserve">Vær oppmerksom på infeksjonstegn når du bruker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Dette inkluderer:</w:t>
        </w:r>
      </w:ins>
    </w:p>
    <w:p w14:paraId="1E58E6B4" w14:textId="77777777" w:rsidR="006A09DC" w:rsidRPr="00692FBB" w:rsidRDefault="006A09DC" w:rsidP="006A09DC">
      <w:pPr>
        <w:pStyle w:val="ListParagraph"/>
        <w:widowControl/>
        <w:numPr>
          <w:ilvl w:val="0"/>
          <w:numId w:val="35"/>
        </w:numPr>
        <w:spacing w:after="0" w:line="240" w:lineRule="auto"/>
        <w:ind w:left="567" w:hanging="567"/>
        <w:rPr>
          <w:ins w:id="5573" w:author="NO Affiliate" w:date="2026-02-16T13:57:00Z" w16du:dateUtc="2026-02-16T12:57:00Z"/>
          <w:rFonts w:ascii="Times New Roman" w:eastAsia="Times New Roman" w:hAnsi="Times New Roman" w:cs="Times New Roman"/>
          <w:lang w:val="nb-NO"/>
        </w:rPr>
      </w:pPr>
      <w:ins w:id="5574" w:author="NO Affiliate" w:date="2026-02-16T13:57:00Z" w16du:dateUtc="2026-02-16T12:57:00Z">
        <w:r w:rsidRPr="00692FBB">
          <w:rPr>
            <w:rFonts w:ascii="Times New Roman" w:eastAsia="Times New Roman" w:hAnsi="Times New Roman" w:cs="Times New Roman"/>
            <w:lang w:val="nb-NO"/>
          </w:rPr>
          <w:lastRenderedPageBreak/>
          <w:t>feber, influensalignende symptomer, nattesvette, vekttap</w:t>
        </w:r>
      </w:ins>
    </w:p>
    <w:p w14:paraId="53975AEF" w14:textId="77777777" w:rsidR="006A09DC" w:rsidRPr="00692FBB" w:rsidRDefault="006A09DC" w:rsidP="006A09DC">
      <w:pPr>
        <w:pStyle w:val="ListParagraph"/>
        <w:widowControl/>
        <w:numPr>
          <w:ilvl w:val="0"/>
          <w:numId w:val="35"/>
        </w:numPr>
        <w:spacing w:after="0" w:line="240" w:lineRule="auto"/>
        <w:ind w:left="567" w:hanging="567"/>
        <w:rPr>
          <w:ins w:id="5575" w:author="NO Affiliate" w:date="2026-02-16T13:57:00Z" w16du:dateUtc="2026-02-16T12:57:00Z"/>
          <w:rFonts w:ascii="Times New Roman" w:eastAsia="Times New Roman" w:hAnsi="Times New Roman" w:cs="Times New Roman"/>
          <w:lang w:val="nb-NO"/>
        </w:rPr>
      </w:pPr>
      <w:ins w:id="5576" w:author="NO Affiliate" w:date="2026-02-16T13:57:00Z" w16du:dateUtc="2026-02-16T12:57:00Z">
        <w:r w:rsidRPr="00692FBB">
          <w:rPr>
            <w:rFonts w:ascii="Times New Roman" w:eastAsia="Times New Roman" w:hAnsi="Times New Roman" w:cs="Times New Roman"/>
            <w:lang w:val="nb-NO"/>
          </w:rPr>
          <w:t>følelse av å være trøtt eller kortpustet, hoste som ikke vil gå bort</w:t>
        </w:r>
      </w:ins>
    </w:p>
    <w:p w14:paraId="708870F7" w14:textId="77777777" w:rsidR="006A09DC" w:rsidRPr="00692FBB" w:rsidRDefault="006A09DC" w:rsidP="006A09DC">
      <w:pPr>
        <w:pStyle w:val="ListParagraph"/>
        <w:widowControl/>
        <w:numPr>
          <w:ilvl w:val="0"/>
          <w:numId w:val="35"/>
        </w:numPr>
        <w:spacing w:after="0" w:line="240" w:lineRule="auto"/>
        <w:ind w:left="567" w:hanging="567"/>
        <w:rPr>
          <w:ins w:id="5577" w:author="NO Affiliate" w:date="2026-02-16T13:57:00Z" w16du:dateUtc="2026-02-16T12:57:00Z"/>
          <w:rFonts w:ascii="Times New Roman" w:eastAsia="Times New Roman" w:hAnsi="Times New Roman" w:cs="Times New Roman"/>
          <w:lang w:val="nb-NO"/>
        </w:rPr>
      </w:pPr>
      <w:ins w:id="5578" w:author="NO Affiliate" w:date="2026-02-16T13:57:00Z" w16du:dateUtc="2026-02-16T12:57:00Z">
        <w:r w:rsidRPr="00692FBB">
          <w:rPr>
            <w:rFonts w:ascii="Times New Roman" w:eastAsia="Times New Roman" w:hAnsi="Times New Roman" w:cs="Times New Roman"/>
            <w:lang w:val="nb-NO"/>
          </w:rPr>
          <w:t>varm, rød og smertefull hud, eller et smertefullt hudutslett med blemmer</w:t>
        </w:r>
      </w:ins>
    </w:p>
    <w:p w14:paraId="3D62B462" w14:textId="77777777" w:rsidR="006A09DC" w:rsidRPr="00692FBB" w:rsidRDefault="006A09DC" w:rsidP="006A09DC">
      <w:pPr>
        <w:pStyle w:val="ListParagraph"/>
        <w:widowControl/>
        <w:numPr>
          <w:ilvl w:val="0"/>
          <w:numId w:val="35"/>
        </w:numPr>
        <w:spacing w:after="0" w:line="240" w:lineRule="auto"/>
        <w:ind w:left="567" w:hanging="567"/>
        <w:rPr>
          <w:ins w:id="5579" w:author="NO Affiliate" w:date="2026-02-16T13:57:00Z" w16du:dateUtc="2026-02-16T12:57:00Z"/>
          <w:rFonts w:ascii="Times New Roman" w:eastAsia="Times New Roman" w:hAnsi="Times New Roman" w:cs="Times New Roman"/>
          <w:lang w:val="nb-NO"/>
        </w:rPr>
      </w:pPr>
      <w:ins w:id="5580" w:author="NO Affiliate" w:date="2026-02-16T13:57:00Z" w16du:dateUtc="2026-02-16T12:57:00Z">
        <w:r w:rsidRPr="00692FBB">
          <w:rPr>
            <w:rFonts w:ascii="Times New Roman" w:eastAsia="Times New Roman" w:hAnsi="Times New Roman" w:cs="Times New Roman"/>
            <w:lang w:val="nb-NO"/>
          </w:rPr>
          <w:t>brennende følelse ved vannlating</w:t>
        </w:r>
      </w:ins>
    </w:p>
    <w:p w14:paraId="0EAEE8CC" w14:textId="77777777" w:rsidR="006A09DC" w:rsidRPr="00692FBB" w:rsidRDefault="006A09DC" w:rsidP="006A09DC">
      <w:pPr>
        <w:pStyle w:val="ListParagraph"/>
        <w:widowControl/>
        <w:numPr>
          <w:ilvl w:val="0"/>
          <w:numId w:val="35"/>
        </w:numPr>
        <w:spacing w:after="0" w:line="240" w:lineRule="auto"/>
        <w:ind w:left="567" w:hanging="567"/>
        <w:rPr>
          <w:ins w:id="5581" w:author="NO Affiliate" w:date="2026-02-16T13:57:00Z" w16du:dateUtc="2026-02-16T12:57:00Z"/>
          <w:rFonts w:ascii="Times New Roman" w:eastAsia="Times New Roman" w:hAnsi="Times New Roman" w:cs="Times New Roman"/>
          <w:lang w:val="nb-NO"/>
        </w:rPr>
      </w:pPr>
      <w:ins w:id="5582" w:author="NO Affiliate" w:date="2026-02-16T13:57:00Z" w16du:dateUtc="2026-02-16T12:57:00Z">
        <w:r w:rsidRPr="00692FBB">
          <w:rPr>
            <w:rFonts w:ascii="Times New Roman" w:eastAsia="Times New Roman" w:hAnsi="Times New Roman" w:cs="Times New Roman"/>
            <w:lang w:val="nb-NO"/>
          </w:rPr>
          <w:t>diaré</w:t>
        </w:r>
      </w:ins>
    </w:p>
    <w:p w14:paraId="6725A1BD" w14:textId="77777777" w:rsidR="006A09DC" w:rsidRPr="00692FBB" w:rsidRDefault="006A09DC" w:rsidP="006A09DC">
      <w:pPr>
        <w:pStyle w:val="ListParagraph"/>
        <w:widowControl/>
        <w:numPr>
          <w:ilvl w:val="0"/>
          <w:numId w:val="35"/>
        </w:numPr>
        <w:spacing w:after="0" w:line="240" w:lineRule="auto"/>
        <w:ind w:left="567" w:hanging="567"/>
        <w:rPr>
          <w:ins w:id="5583" w:author="NO Affiliate" w:date="2026-02-16T13:57:00Z" w16du:dateUtc="2026-02-16T12:57:00Z"/>
          <w:rFonts w:ascii="Times New Roman" w:eastAsia="Times New Roman" w:hAnsi="Times New Roman" w:cs="Times New Roman"/>
          <w:lang w:val="nb-NO"/>
        </w:rPr>
      </w:pPr>
      <w:ins w:id="5584" w:author="NO Affiliate" w:date="2026-02-16T13:57:00Z" w16du:dateUtc="2026-02-16T12:57:00Z">
        <w:r w:rsidRPr="00692FBB">
          <w:rPr>
            <w:rFonts w:ascii="Times New Roman" w:eastAsia="Times New Roman" w:hAnsi="Times New Roman" w:cs="Times New Roman"/>
            <w:lang w:val="nb-NO"/>
          </w:rPr>
          <w:t>synsforstyrrelser eller synstap</w:t>
        </w:r>
      </w:ins>
    </w:p>
    <w:p w14:paraId="29BAC261" w14:textId="77777777" w:rsidR="006A09DC" w:rsidRPr="00692FBB" w:rsidRDefault="006A09DC" w:rsidP="006A09DC">
      <w:pPr>
        <w:pStyle w:val="ListParagraph"/>
        <w:widowControl/>
        <w:numPr>
          <w:ilvl w:val="0"/>
          <w:numId w:val="35"/>
        </w:numPr>
        <w:spacing w:after="0" w:line="240" w:lineRule="auto"/>
        <w:ind w:left="567" w:hanging="567"/>
        <w:rPr>
          <w:ins w:id="5585" w:author="NO Affiliate" w:date="2026-02-16T13:57:00Z" w16du:dateUtc="2026-02-16T12:57:00Z"/>
          <w:rFonts w:ascii="Times New Roman" w:eastAsia="Times New Roman" w:hAnsi="Times New Roman" w:cs="Times New Roman"/>
          <w:lang w:val="nb-NO"/>
        </w:rPr>
      </w:pPr>
      <w:ins w:id="5586" w:author="NO Affiliate" w:date="2026-02-16T13:57:00Z" w16du:dateUtc="2026-02-16T12:57:00Z">
        <w:r w:rsidRPr="00692FBB">
          <w:rPr>
            <w:rFonts w:ascii="Times New Roman" w:eastAsia="Times New Roman" w:hAnsi="Times New Roman" w:cs="Times New Roman"/>
            <w:lang w:val="nb-NO"/>
          </w:rPr>
          <w:t>hodepine, stiv nakke, lysfølsomhet, kvalme eller forvirring</w:t>
        </w:r>
      </w:ins>
    </w:p>
    <w:p w14:paraId="7CBFBA3B" w14:textId="77777777" w:rsidR="006A09DC" w:rsidRPr="00692FBB" w:rsidRDefault="006A09DC" w:rsidP="006A09DC">
      <w:pPr>
        <w:widowControl/>
        <w:spacing w:after="0" w:line="240" w:lineRule="auto"/>
        <w:rPr>
          <w:ins w:id="5587" w:author="NO Affiliate" w:date="2026-02-16T13:57:00Z" w16du:dateUtc="2026-02-16T12:57:00Z"/>
          <w:rFonts w:ascii="Times New Roman" w:hAnsi="Times New Roman" w:cs="Times New Roman"/>
          <w:lang w:val="nb-NO"/>
        </w:rPr>
      </w:pPr>
    </w:p>
    <w:p w14:paraId="62587612" w14:textId="77777777" w:rsidR="006A09DC" w:rsidRPr="00692FBB" w:rsidRDefault="006A09DC" w:rsidP="006A09DC">
      <w:pPr>
        <w:widowControl/>
        <w:spacing w:after="0" w:line="240" w:lineRule="auto"/>
        <w:rPr>
          <w:ins w:id="5588" w:author="NO Affiliate" w:date="2026-02-16T13:57:00Z" w16du:dateUtc="2026-02-16T12:57:00Z"/>
          <w:rFonts w:ascii="Times New Roman" w:eastAsia="Times New Roman" w:hAnsi="Times New Roman" w:cs="Times New Roman"/>
          <w:lang w:val="nb-NO"/>
        </w:rPr>
      </w:pPr>
      <w:ins w:id="5589" w:author="NO Affiliate" w:date="2026-02-16T13:57:00Z" w16du:dateUtc="2026-02-16T12:57:00Z">
        <w:r w:rsidRPr="00692FBB">
          <w:rPr>
            <w:rFonts w:ascii="Times New Roman" w:eastAsia="Times New Roman" w:hAnsi="Times New Roman" w:cs="Times New Roman"/>
            <w:lang w:val="nb-NO"/>
          </w:rPr>
          <w:t xml:space="preserve">Informer legen din umiddelbart hvis du merker noen av disse symptomene på infeksjon. Dette kan være symptomer på infeksjoner som luftveisinfeksjoner, hudinfeksjoner eller helvetesild eller opportunistiske infeksjoner, som kan få alvorlige følger. Informer legen din hvis du har noen form for infeksjon som ikke går bort eller fortsetter å komme tilbake. Legen din kan bestemme at du ikke bør bruke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før infeksjonen går bort. Fortell legen din også dersom du har noen åpne kutt eller sår da disse kan bli infiserte.</w:t>
        </w:r>
      </w:ins>
    </w:p>
    <w:p w14:paraId="76B68E7E" w14:textId="77777777" w:rsidR="006A09DC" w:rsidRPr="00692FBB" w:rsidRDefault="006A09DC" w:rsidP="006A09DC">
      <w:pPr>
        <w:widowControl/>
        <w:spacing w:after="0" w:line="240" w:lineRule="auto"/>
        <w:rPr>
          <w:ins w:id="5590" w:author="NO Affiliate" w:date="2026-02-16T13:57:00Z" w16du:dateUtc="2026-02-16T12:57:00Z"/>
          <w:rFonts w:ascii="Times New Roman" w:hAnsi="Times New Roman" w:cs="Times New Roman"/>
          <w:lang w:val="nb-NO"/>
        </w:rPr>
      </w:pPr>
    </w:p>
    <w:p w14:paraId="54855E93" w14:textId="77777777" w:rsidR="006A09DC" w:rsidRPr="00692FBB" w:rsidRDefault="006A09DC" w:rsidP="006A09DC">
      <w:pPr>
        <w:widowControl/>
        <w:spacing w:after="0" w:line="240" w:lineRule="auto"/>
        <w:rPr>
          <w:ins w:id="5591" w:author="NO Affiliate" w:date="2026-02-16T13:57:00Z" w16du:dateUtc="2026-02-16T12:57:00Z"/>
          <w:rFonts w:ascii="Times New Roman" w:eastAsia="Times New Roman" w:hAnsi="Times New Roman" w:cs="Times New Roman"/>
          <w:lang w:val="nb-NO"/>
        </w:rPr>
      </w:pPr>
      <w:ins w:id="5592" w:author="NO Affiliate" w:date="2026-02-16T13:57:00Z" w16du:dateUtc="2026-02-16T12:57:00Z">
        <w:r w:rsidRPr="00692FBB">
          <w:rPr>
            <w:rFonts w:ascii="Times New Roman" w:eastAsia="Times New Roman" w:hAnsi="Times New Roman" w:cs="Times New Roman"/>
            <w:b/>
            <w:bCs/>
            <w:lang w:val="nb-NO"/>
          </w:rPr>
          <w:t>Hudavskalling – økt rødhet og hudavskalling på et større område av kroppen kan være symptomer på erytroderm psoriasis eller eksfoliativ dermatitt, som er alvorlige hudlidelser. Informer legen din umiddelbart hvis du opplever noen av disse symptomene.</w:t>
        </w:r>
      </w:ins>
    </w:p>
    <w:p w14:paraId="1B8A0F56" w14:textId="77777777" w:rsidR="006A09DC" w:rsidRPr="00692FBB" w:rsidRDefault="006A09DC" w:rsidP="006A09DC">
      <w:pPr>
        <w:widowControl/>
        <w:spacing w:after="0" w:line="240" w:lineRule="auto"/>
        <w:rPr>
          <w:ins w:id="5593" w:author="NO Affiliate" w:date="2026-02-16T13:57:00Z" w16du:dateUtc="2026-02-16T12:57:00Z"/>
          <w:rFonts w:ascii="Times New Roman" w:hAnsi="Times New Roman" w:cs="Times New Roman"/>
          <w:lang w:val="nb-NO"/>
        </w:rPr>
      </w:pPr>
    </w:p>
    <w:p w14:paraId="1A7B193B" w14:textId="77777777" w:rsidR="006A09DC" w:rsidRPr="00692FBB" w:rsidRDefault="006A09DC" w:rsidP="006A09DC">
      <w:pPr>
        <w:widowControl/>
        <w:spacing w:after="0" w:line="240" w:lineRule="auto"/>
        <w:rPr>
          <w:ins w:id="5594" w:author="NO Affiliate" w:date="2026-02-16T13:57:00Z" w16du:dateUtc="2026-02-16T12:57:00Z"/>
          <w:rFonts w:ascii="Times New Roman" w:eastAsia="Times New Roman" w:hAnsi="Times New Roman" w:cs="Times New Roman"/>
          <w:lang w:val="nb-NO"/>
        </w:rPr>
      </w:pPr>
      <w:ins w:id="5595" w:author="NO Affiliate" w:date="2026-02-16T13:57:00Z" w16du:dateUtc="2026-02-16T12:57:00Z">
        <w:r w:rsidRPr="00692FBB">
          <w:rPr>
            <w:rFonts w:ascii="Times New Roman" w:eastAsia="Times New Roman" w:hAnsi="Times New Roman" w:cs="Times New Roman"/>
            <w:b/>
            <w:bCs/>
            <w:lang w:val="nb-NO"/>
          </w:rPr>
          <w:t>Andre bivirkninger</w:t>
        </w:r>
      </w:ins>
    </w:p>
    <w:p w14:paraId="7F83AEBE" w14:textId="77777777" w:rsidR="006A09DC" w:rsidRPr="00692FBB" w:rsidRDefault="006A09DC" w:rsidP="006A09DC">
      <w:pPr>
        <w:widowControl/>
        <w:spacing w:after="0" w:line="240" w:lineRule="auto"/>
        <w:rPr>
          <w:ins w:id="5596" w:author="NO Affiliate" w:date="2026-02-16T13:57:00Z" w16du:dateUtc="2026-02-16T12:57:00Z"/>
          <w:rFonts w:ascii="Times New Roman" w:hAnsi="Times New Roman" w:cs="Times New Roman"/>
          <w:lang w:val="nb-NO"/>
        </w:rPr>
      </w:pPr>
    </w:p>
    <w:p w14:paraId="79D3A5B5" w14:textId="77777777" w:rsidR="006A09DC" w:rsidRPr="00692FBB" w:rsidRDefault="006A09DC" w:rsidP="006A09DC">
      <w:pPr>
        <w:widowControl/>
        <w:spacing w:after="0" w:line="240" w:lineRule="auto"/>
        <w:rPr>
          <w:ins w:id="5597" w:author="NO Affiliate" w:date="2026-02-16T13:57:00Z" w16du:dateUtc="2026-02-16T12:57:00Z"/>
          <w:rFonts w:ascii="Times New Roman" w:eastAsia="Times New Roman" w:hAnsi="Times New Roman" w:cs="Times New Roman"/>
          <w:lang w:val="nb-NO"/>
        </w:rPr>
      </w:pPr>
      <w:ins w:id="5598" w:author="NO Affiliate" w:date="2026-02-16T13:57:00Z" w16du:dateUtc="2026-02-16T12:57:00Z">
        <w:r w:rsidRPr="00692FBB">
          <w:rPr>
            <w:rFonts w:ascii="Times New Roman" w:eastAsia="Times New Roman" w:hAnsi="Times New Roman" w:cs="Times New Roman"/>
            <w:b/>
            <w:bCs/>
            <w:lang w:val="nb-NO"/>
          </w:rPr>
          <w:t xml:space="preserve">Vanlige bivirkninger </w:t>
        </w:r>
        <w:r w:rsidRPr="00692FBB">
          <w:rPr>
            <w:rFonts w:ascii="Times New Roman" w:eastAsia="Times New Roman" w:hAnsi="Times New Roman" w:cs="Times New Roman"/>
            <w:lang w:val="nb-NO"/>
          </w:rPr>
          <w:t>(kan ramme opptil 1 av 10 personer):</w:t>
        </w:r>
      </w:ins>
    </w:p>
    <w:p w14:paraId="4789062B" w14:textId="77777777" w:rsidR="006A09DC" w:rsidRPr="00692FBB" w:rsidRDefault="006A09DC" w:rsidP="006A09DC">
      <w:pPr>
        <w:pStyle w:val="ListParagraph"/>
        <w:widowControl/>
        <w:numPr>
          <w:ilvl w:val="0"/>
          <w:numId w:val="36"/>
        </w:numPr>
        <w:spacing w:after="0" w:line="240" w:lineRule="auto"/>
        <w:ind w:left="567" w:hanging="567"/>
        <w:rPr>
          <w:ins w:id="5599" w:author="NO Affiliate" w:date="2026-02-16T13:57:00Z" w16du:dateUtc="2026-02-16T12:57:00Z"/>
          <w:rFonts w:ascii="Times New Roman" w:eastAsia="Times New Roman" w:hAnsi="Times New Roman" w:cs="Times New Roman"/>
          <w:lang w:val="nb-NO"/>
        </w:rPr>
      </w:pPr>
      <w:ins w:id="5600" w:author="NO Affiliate" w:date="2026-02-16T13:57:00Z" w16du:dateUtc="2026-02-16T12:57:00Z">
        <w:r w:rsidRPr="00692FBB">
          <w:rPr>
            <w:rFonts w:ascii="Times New Roman" w:eastAsia="Times New Roman" w:hAnsi="Times New Roman" w:cs="Times New Roman"/>
            <w:lang w:val="nb-NO"/>
          </w:rPr>
          <w:t>diaré</w:t>
        </w:r>
      </w:ins>
    </w:p>
    <w:p w14:paraId="6EBE6B5F" w14:textId="77777777" w:rsidR="006A09DC" w:rsidRPr="00692FBB" w:rsidRDefault="006A09DC" w:rsidP="006A09DC">
      <w:pPr>
        <w:pStyle w:val="ListParagraph"/>
        <w:widowControl/>
        <w:numPr>
          <w:ilvl w:val="0"/>
          <w:numId w:val="36"/>
        </w:numPr>
        <w:spacing w:after="0" w:line="240" w:lineRule="auto"/>
        <w:ind w:left="567" w:hanging="567"/>
        <w:rPr>
          <w:ins w:id="5601" w:author="NO Affiliate" w:date="2026-02-16T13:57:00Z" w16du:dateUtc="2026-02-16T12:57:00Z"/>
          <w:rFonts w:ascii="Times New Roman" w:eastAsia="Times New Roman" w:hAnsi="Times New Roman" w:cs="Times New Roman"/>
          <w:lang w:val="nb-NO"/>
        </w:rPr>
      </w:pPr>
      <w:ins w:id="5602" w:author="NO Affiliate" w:date="2026-02-16T13:57:00Z" w16du:dateUtc="2026-02-16T12:57:00Z">
        <w:r w:rsidRPr="00692FBB">
          <w:rPr>
            <w:rFonts w:ascii="Times New Roman" w:eastAsia="Times New Roman" w:hAnsi="Times New Roman" w:cs="Times New Roman"/>
            <w:lang w:val="nb-NO"/>
          </w:rPr>
          <w:t>kvalme</w:t>
        </w:r>
      </w:ins>
    </w:p>
    <w:p w14:paraId="1A2A0DDB" w14:textId="77777777" w:rsidR="006A09DC" w:rsidRPr="00692FBB" w:rsidRDefault="006A09DC" w:rsidP="006A09DC">
      <w:pPr>
        <w:pStyle w:val="ListParagraph"/>
        <w:widowControl/>
        <w:numPr>
          <w:ilvl w:val="0"/>
          <w:numId w:val="36"/>
        </w:numPr>
        <w:spacing w:after="0" w:line="240" w:lineRule="auto"/>
        <w:ind w:left="567" w:hanging="567"/>
        <w:rPr>
          <w:ins w:id="5603" w:author="NO Affiliate" w:date="2026-02-16T13:57:00Z" w16du:dateUtc="2026-02-16T12:57:00Z"/>
          <w:rFonts w:ascii="Times New Roman" w:eastAsia="Times New Roman" w:hAnsi="Times New Roman" w:cs="Times New Roman"/>
          <w:lang w:val="nb-NO"/>
        </w:rPr>
      </w:pPr>
      <w:ins w:id="5604" w:author="NO Affiliate" w:date="2026-02-16T13:57:00Z" w16du:dateUtc="2026-02-16T12:57:00Z">
        <w:r w:rsidRPr="00692FBB">
          <w:rPr>
            <w:rFonts w:ascii="Times New Roman" w:eastAsia="Times New Roman" w:hAnsi="Times New Roman" w:cs="Times New Roman"/>
            <w:lang w:val="nb-NO"/>
          </w:rPr>
          <w:t>oppkast</w:t>
        </w:r>
      </w:ins>
    </w:p>
    <w:p w14:paraId="5A62453A" w14:textId="77777777" w:rsidR="006A09DC" w:rsidRPr="00692FBB" w:rsidRDefault="006A09DC" w:rsidP="006A09DC">
      <w:pPr>
        <w:pStyle w:val="ListParagraph"/>
        <w:widowControl/>
        <w:numPr>
          <w:ilvl w:val="0"/>
          <w:numId w:val="36"/>
        </w:numPr>
        <w:spacing w:after="0" w:line="240" w:lineRule="auto"/>
        <w:ind w:left="567" w:hanging="567"/>
        <w:rPr>
          <w:ins w:id="5605" w:author="NO Affiliate" w:date="2026-02-16T13:57:00Z" w16du:dateUtc="2026-02-16T12:57:00Z"/>
          <w:rFonts w:ascii="Times New Roman" w:eastAsia="Times New Roman" w:hAnsi="Times New Roman" w:cs="Times New Roman"/>
          <w:lang w:val="nb-NO"/>
        </w:rPr>
      </w:pPr>
      <w:ins w:id="5606" w:author="NO Affiliate" w:date="2026-02-16T13:57:00Z" w16du:dateUtc="2026-02-16T12:57:00Z">
        <w:r w:rsidRPr="00692FBB">
          <w:rPr>
            <w:rFonts w:ascii="Times New Roman" w:eastAsia="Times New Roman" w:hAnsi="Times New Roman" w:cs="Times New Roman"/>
            <w:lang w:val="nb-NO"/>
          </w:rPr>
          <w:t>kronisk trøtthet</w:t>
        </w:r>
      </w:ins>
    </w:p>
    <w:p w14:paraId="0706A488" w14:textId="77777777" w:rsidR="006A09DC" w:rsidRPr="00692FBB" w:rsidRDefault="006A09DC" w:rsidP="006A09DC">
      <w:pPr>
        <w:pStyle w:val="ListParagraph"/>
        <w:widowControl/>
        <w:numPr>
          <w:ilvl w:val="0"/>
          <w:numId w:val="36"/>
        </w:numPr>
        <w:spacing w:after="0" w:line="240" w:lineRule="auto"/>
        <w:ind w:left="567" w:hanging="567"/>
        <w:rPr>
          <w:ins w:id="5607" w:author="NO Affiliate" w:date="2026-02-16T13:57:00Z" w16du:dateUtc="2026-02-16T12:57:00Z"/>
          <w:rFonts w:ascii="Times New Roman" w:eastAsia="Times New Roman" w:hAnsi="Times New Roman" w:cs="Times New Roman"/>
          <w:lang w:val="nb-NO"/>
        </w:rPr>
      </w:pPr>
      <w:ins w:id="5608" w:author="NO Affiliate" w:date="2026-02-16T13:57:00Z" w16du:dateUtc="2026-02-16T12:57:00Z">
        <w:r w:rsidRPr="00692FBB">
          <w:rPr>
            <w:rFonts w:ascii="Times New Roman" w:eastAsia="Times New Roman" w:hAnsi="Times New Roman" w:cs="Times New Roman"/>
            <w:lang w:val="nb-NO"/>
          </w:rPr>
          <w:t>svimmelhet</w:t>
        </w:r>
      </w:ins>
    </w:p>
    <w:p w14:paraId="24E29C72" w14:textId="77777777" w:rsidR="006A09DC" w:rsidRPr="00692FBB" w:rsidRDefault="006A09DC" w:rsidP="006A09DC">
      <w:pPr>
        <w:pStyle w:val="ListParagraph"/>
        <w:widowControl/>
        <w:numPr>
          <w:ilvl w:val="0"/>
          <w:numId w:val="36"/>
        </w:numPr>
        <w:spacing w:after="0" w:line="240" w:lineRule="auto"/>
        <w:ind w:left="567" w:hanging="567"/>
        <w:rPr>
          <w:ins w:id="5609" w:author="NO Affiliate" w:date="2026-02-16T13:57:00Z" w16du:dateUtc="2026-02-16T12:57:00Z"/>
          <w:rFonts w:ascii="Times New Roman" w:eastAsia="Times New Roman" w:hAnsi="Times New Roman" w:cs="Times New Roman"/>
          <w:lang w:val="nb-NO"/>
        </w:rPr>
      </w:pPr>
      <w:ins w:id="5610" w:author="NO Affiliate" w:date="2026-02-16T13:57:00Z" w16du:dateUtc="2026-02-16T12:57:00Z">
        <w:r w:rsidRPr="00692FBB">
          <w:rPr>
            <w:rFonts w:ascii="Times New Roman" w:eastAsia="Times New Roman" w:hAnsi="Times New Roman" w:cs="Times New Roman"/>
            <w:lang w:val="nb-NO"/>
          </w:rPr>
          <w:t>hodepine</w:t>
        </w:r>
      </w:ins>
    </w:p>
    <w:p w14:paraId="24988D3E" w14:textId="77777777" w:rsidR="006A09DC" w:rsidRPr="00692FBB" w:rsidRDefault="006A09DC" w:rsidP="006A09DC">
      <w:pPr>
        <w:pStyle w:val="ListParagraph"/>
        <w:widowControl/>
        <w:numPr>
          <w:ilvl w:val="0"/>
          <w:numId w:val="36"/>
        </w:numPr>
        <w:spacing w:after="0" w:line="240" w:lineRule="auto"/>
        <w:ind w:left="567" w:hanging="567"/>
        <w:rPr>
          <w:ins w:id="5611" w:author="NO Affiliate" w:date="2026-02-16T13:57:00Z" w16du:dateUtc="2026-02-16T12:57:00Z"/>
          <w:rFonts w:ascii="Times New Roman" w:eastAsia="Times New Roman" w:hAnsi="Times New Roman" w:cs="Times New Roman"/>
          <w:lang w:val="nb-NO"/>
        </w:rPr>
      </w:pPr>
      <w:ins w:id="5612" w:author="NO Affiliate" w:date="2026-02-16T13:57:00Z" w16du:dateUtc="2026-02-16T12:57:00Z">
        <w:r w:rsidRPr="00692FBB">
          <w:rPr>
            <w:rFonts w:ascii="Times New Roman" w:eastAsia="Times New Roman" w:hAnsi="Times New Roman" w:cs="Times New Roman"/>
            <w:lang w:val="nb-NO"/>
          </w:rPr>
          <w:t>kløe (pruritus)</w:t>
        </w:r>
      </w:ins>
    </w:p>
    <w:p w14:paraId="0B6F5679" w14:textId="77777777" w:rsidR="006A09DC" w:rsidRPr="00692FBB" w:rsidRDefault="006A09DC" w:rsidP="006A09DC">
      <w:pPr>
        <w:pStyle w:val="ListParagraph"/>
        <w:widowControl/>
        <w:numPr>
          <w:ilvl w:val="0"/>
          <w:numId w:val="36"/>
        </w:numPr>
        <w:spacing w:after="0" w:line="240" w:lineRule="auto"/>
        <w:ind w:left="567" w:hanging="567"/>
        <w:rPr>
          <w:ins w:id="5613" w:author="NO Affiliate" w:date="2026-02-16T13:57:00Z" w16du:dateUtc="2026-02-16T12:57:00Z"/>
          <w:rFonts w:ascii="Times New Roman" w:eastAsia="Times New Roman" w:hAnsi="Times New Roman" w:cs="Times New Roman"/>
          <w:lang w:val="nb-NO"/>
        </w:rPr>
      </w:pPr>
      <w:ins w:id="5614" w:author="NO Affiliate" w:date="2026-02-16T13:57:00Z" w16du:dateUtc="2026-02-16T12:57:00Z">
        <w:r w:rsidRPr="00692FBB">
          <w:rPr>
            <w:rFonts w:ascii="Times New Roman" w:eastAsia="Times New Roman" w:hAnsi="Times New Roman" w:cs="Times New Roman"/>
            <w:lang w:val="nb-NO"/>
          </w:rPr>
          <w:t>rygg-, muskel- og leddsmerter</w:t>
        </w:r>
      </w:ins>
    </w:p>
    <w:p w14:paraId="4955165B" w14:textId="77777777" w:rsidR="006A09DC" w:rsidRPr="00692FBB" w:rsidRDefault="006A09DC" w:rsidP="006A09DC">
      <w:pPr>
        <w:pStyle w:val="ListParagraph"/>
        <w:widowControl/>
        <w:numPr>
          <w:ilvl w:val="0"/>
          <w:numId w:val="36"/>
        </w:numPr>
        <w:spacing w:after="0" w:line="240" w:lineRule="auto"/>
        <w:ind w:left="567" w:hanging="567"/>
        <w:rPr>
          <w:ins w:id="5615" w:author="NO Affiliate" w:date="2026-02-16T13:57:00Z" w16du:dateUtc="2026-02-16T12:57:00Z"/>
          <w:rFonts w:ascii="Times New Roman" w:eastAsia="Times New Roman" w:hAnsi="Times New Roman" w:cs="Times New Roman"/>
          <w:lang w:val="nb-NO"/>
        </w:rPr>
      </w:pPr>
      <w:ins w:id="5616" w:author="NO Affiliate" w:date="2026-02-16T13:57:00Z" w16du:dateUtc="2026-02-16T12:57:00Z">
        <w:r w:rsidRPr="00692FBB">
          <w:rPr>
            <w:rFonts w:ascii="Times New Roman" w:eastAsia="Times New Roman" w:hAnsi="Times New Roman" w:cs="Times New Roman"/>
            <w:lang w:val="nb-NO"/>
          </w:rPr>
          <w:t>sår hals</w:t>
        </w:r>
      </w:ins>
    </w:p>
    <w:p w14:paraId="604775F3" w14:textId="77777777" w:rsidR="006A09DC" w:rsidRPr="00692FBB" w:rsidRDefault="006A09DC" w:rsidP="006A09DC">
      <w:pPr>
        <w:pStyle w:val="ListParagraph"/>
        <w:widowControl/>
        <w:numPr>
          <w:ilvl w:val="0"/>
          <w:numId w:val="36"/>
        </w:numPr>
        <w:spacing w:after="0" w:line="240" w:lineRule="auto"/>
        <w:ind w:left="567" w:hanging="567"/>
        <w:rPr>
          <w:ins w:id="5617" w:author="NO Affiliate" w:date="2026-02-16T13:57:00Z" w16du:dateUtc="2026-02-16T12:57:00Z"/>
          <w:rFonts w:ascii="Times New Roman" w:eastAsia="Times New Roman" w:hAnsi="Times New Roman" w:cs="Times New Roman"/>
          <w:lang w:val="nb-NO"/>
        </w:rPr>
      </w:pPr>
      <w:ins w:id="5618" w:author="NO Affiliate" w:date="2026-02-16T13:57:00Z" w16du:dateUtc="2026-02-16T12:57:00Z">
        <w:r w:rsidRPr="00692FBB">
          <w:rPr>
            <w:rFonts w:ascii="Times New Roman" w:eastAsia="Times New Roman" w:hAnsi="Times New Roman" w:cs="Times New Roman"/>
            <w:lang w:val="nb-NO"/>
          </w:rPr>
          <w:t>rødhet og smerter ved injeksjonsstedet</w:t>
        </w:r>
      </w:ins>
    </w:p>
    <w:p w14:paraId="3084E3C3" w14:textId="77777777" w:rsidR="006A09DC" w:rsidRPr="00692FBB" w:rsidRDefault="006A09DC" w:rsidP="006A09DC">
      <w:pPr>
        <w:pStyle w:val="ListParagraph"/>
        <w:widowControl/>
        <w:numPr>
          <w:ilvl w:val="0"/>
          <w:numId w:val="36"/>
        </w:numPr>
        <w:spacing w:after="0" w:line="240" w:lineRule="auto"/>
        <w:ind w:left="567" w:hanging="567"/>
        <w:rPr>
          <w:ins w:id="5619" w:author="NO Affiliate" w:date="2026-02-16T13:57:00Z" w16du:dateUtc="2026-02-16T12:57:00Z"/>
          <w:rFonts w:ascii="Times New Roman" w:eastAsia="Times New Roman" w:hAnsi="Times New Roman" w:cs="Times New Roman"/>
          <w:lang w:val="nb-NO"/>
        </w:rPr>
      </w:pPr>
      <w:ins w:id="5620" w:author="NO Affiliate" w:date="2026-02-16T13:57:00Z" w16du:dateUtc="2026-02-16T12:57:00Z">
        <w:r w:rsidRPr="00692FBB">
          <w:rPr>
            <w:rFonts w:ascii="Times New Roman" w:eastAsia="Times New Roman" w:hAnsi="Times New Roman" w:cs="Times New Roman"/>
            <w:lang w:val="nb-NO"/>
          </w:rPr>
          <w:t>bihulebetennelse</w:t>
        </w:r>
      </w:ins>
    </w:p>
    <w:p w14:paraId="75228CAC" w14:textId="77777777" w:rsidR="006A09DC" w:rsidRPr="00692FBB" w:rsidRDefault="006A09DC" w:rsidP="006A09DC">
      <w:pPr>
        <w:widowControl/>
        <w:spacing w:after="0" w:line="240" w:lineRule="auto"/>
        <w:rPr>
          <w:ins w:id="5621" w:author="NO Affiliate" w:date="2026-02-16T13:57:00Z" w16du:dateUtc="2026-02-16T12:57:00Z"/>
          <w:rFonts w:ascii="Times New Roman" w:hAnsi="Times New Roman" w:cs="Times New Roman"/>
          <w:lang w:val="nb-NO"/>
        </w:rPr>
      </w:pPr>
    </w:p>
    <w:p w14:paraId="497BA4B6" w14:textId="77777777" w:rsidR="006A09DC" w:rsidRPr="00692FBB" w:rsidRDefault="006A09DC" w:rsidP="006A09DC">
      <w:pPr>
        <w:widowControl/>
        <w:spacing w:after="0" w:line="240" w:lineRule="auto"/>
        <w:rPr>
          <w:ins w:id="5622" w:author="NO Affiliate" w:date="2026-02-16T13:57:00Z" w16du:dateUtc="2026-02-16T12:57:00Z"/>
          <w:rFonts w:ascii="Times New Roman" w:eastAsia="Times New Roman" w:hAnsi="Times New Roman" w:cs="Times New Roman"/>
          <w:lang w:val="nb-NO"/>
        </w:rPr>
      </w:pPr>
      <w:ins w:id="5623" w:author="NO Affiliate" w:date="2026-02-16T13:57:00Z" w16du:dateUtc="2026-02-16T12:57:00Z">
        <w:r w:rsidRPr="00692FBB">
          <w:rPr>
            <w:rFonts w:ascii="Times New Roman" w:eastAsia="Times New Roman" w:hAnsi="Times New Roman" w:cs="Times New Roman"/>
            <w:b/>
            <w:bCs/>
            <w:lang w:val="nb-NO"/>
          </w:rPr>
          <w:t xml:space="preserve">Mindre vanlige bivirkninger </w:t>
        </w:r>
        <w:r w:rsidRPr="00692FBB">
          <w:rPr>
            <w:rFonts w:ascii="Times New Roman" w:eastAsia="Times New Roman" w:hAnsi="Times New Roman" w:cs="Times New Roman"/>
            <w:lang w:val="nb-NO"/>
          </w:rPr>
          <w:t>(kan ramme opptil 1 av 100 personer):</w:t>
        </w:r>
      </w:ins>
    </w:p>
    <w:p w14:paraId="276AA845" w14:textId="77777777" w:rsidR="006A09DC" w:rsidRPr="00692FBB" w:rsidRDefault="006A09DC" w:rsidP="006A09DC">
      <w:pPr>
        <w:pStyle w:val="ListParagraph"/>
        <w:widowControl/>
        <w:numPr>
          <w:ilvl w:val="0"/>
          <w:numId w:val="36"/>
        </w:numPr>
        <w:spacing w:after="0" w:line="240" w:lineRule="auto"/>
        <w:ind w:left="567" w:hanging="567"/>
        <w:rPr>
          <w:ins w:id="5624" w:author="NO Affiliate" w:date="2026-02-16T13:57:00Z" w16du:dateUtc="2026-02-16T12:57:00Z"/>
          <w:rFonts w:ascii="Times New Roman" w:eastAsia="Times New Roman" w:hAnsi="Times New Roman" w:cs="Times New Roman"/>
          <w:lang w:val="nb-NO"/>
        </w:rPr>
      </w:pPr>
      <w:ins w:id="5625" w:author="NO Affiliate" w:date="2026-02-16T13:57:00Z" w16du:dateUtc="2026-02-16T12:57:00Z">
        <w:r w:rsidRPr="00692FBB">
          <w:rPr>
            <w:rFonts w:ascii="Times New Roman" w:eastAsia="Times New Roman" w:hAnsi="Times New Roman" w:cs="Times New Roman"/>
            <w:lang w:val="nb-NO"/>
          </w:rPr>
          <w:t>tanninfeksjoner</w:t>
        </w:r>
      </w:ins>
    </w:p>
    <w:p w14:paraId="41C623DA" w14:textId="77777777" w:rsidR="006A09DC" w:rsidRPr="00692FBB" w:rsidRDefault="006A09DC" w:rsidP="006A09DC">
      <w:pPr>
        <w:pStyle w:val="ListParagraph"/>
        <w:widowControl/>
        <w:numPr>
          <w:ilvl w:val="0"/>
          <w:numId w:val="36"/>
        </w:numPr>
        <w:spacing w:after="0" w:line="240" w:lineRule="auto"/>
        <w:ind w:left="567" w:hanging="567"/>
        <w:rPr>
          <w:ins w:id="5626" w:author="NO Affiliate" w:date="2026-02-16T13:57:00Z" w16du:dateUtc="2026-02-16T12:57:00Z"/>
          <w:rFonts w:ascii="Times New Roman" w:eastAsia="Times New Roman" w:hAnsi="Times New Roman" w:cs="Times New Roman"/>
          <w:lang w:val="nb-NO"/>
        </w:rPr>
      </w:pPr>
      <w:ins w:id="5627" w:author="NO Affiliate" w:date="2026-02-16T13:57:00Z" w16du:dateUtc="2026-02-16T12:57:00Z">
        <w:r w:rsidRPr="00692FBB">
          <w:rPr>
            <w:rFonts w:ascii="Times New Roman" w:eastAsia="Times New Roman" w:hAnsi="Times New Roman" w:cs="Times New Roman"/>
            <w:lang w:val="nb-NO"/>
          </w:rPr>
          <w:t>soppinfeksjon i skjeden</w:t>
        </w:r>
      </w:ins>
    </w:p>
    <w:p w14:paraId="695A324B" w14:textId="77777777" w:rsidR="006A09DC" w:rsidRPr="00692FBB" w:rsidRDefault="006A09DC" w:rsidP="006A09DC">
      <w:pPr>
        <w:pStyle w:val="ListParagraph"/>
        <w:widowControl/>
        <w:numPr>
          <w:ilvl w:val="0"/>
          <w:numId w:val="36"/>
        </w:numPr>
        <w:spacing w:after="0" w:line="240" w:lineRule="auto"/>
        <w:ind w:left="567" w:hanging="567"/>
        <w:rPr>
          <w:ins w:id="5628" w:author="NO Affiliate" w:date="2026-02-16T13:57:00Z" w16du:dateUtc="2026-02-16T12:57:00Z"/>
          <w:rFonts w:ascii="Times New Roman" w:eastAsia="Times New Roman" w:hAnsi="Times New Roman" w:cs="Times New Roman"/>
          <w:lang w:val="nb-NO"/>
        </w:rPr>
      </w:pPr>
      <w:ins w:id="5629" w:author="NO Affiliate" w:date="2026-02-16T13:57:00Z" w16du:dateUtc="2026-02-16T12:57:00Z">
        <w:r w:rsidRPr="00692FBB">
          <w:rPr>
            <w:rFonts w:ascii="Times New Roman" w:eastAsia="Times New Roman" w:hAnsi="Times New Roman" w:cs="Times New Roman"/>
            <w:lang w:val="nb-NO"/>
          </w:rPr>
          <w:t>depresjon</w:t>
        </w:r>
      </w:ins>
    </w:p>
    <w:p w14:paraId="444847C1" w14:textId="77777777" w:rsidR="006A09DC" w:rsidRPr="00692FBB" w:rsidRDefault="006A09DC" w:rsidP="006A09DC">
      <w:pPr>
        <w:pStyle w:val="ListParagraph"/>
        <w:widowControl/>
        <w:numPr>
          <w:ilvl w:val="0"/>
          <w:numId w:val="36"/>
        </w:numPr>
        <w:spacing w:after="0" w:line="240" w:lineRule="auto"/>
        <w:ind w:left="567" w:hanging="567"/>
        <w:rPr>
          <w:ins w:id="5630" w:author="NO Affiliate" w:date="2026-02-16T13:57:00Z" w16du:dateUtc="2026-02-16T12:57:00Z"/>
          <w:rFonts w:ascii="Times New Roman" w:eastAsia="Times New Roman" w:hAnsi="Times New Roman" w:cs="Times New Roman"/>
          <w:lang w:val="nb-NO"/>
        </w:rPr>
      </w:pPr>
      <w:ins w:id="5631" w:author="NO Affiliate" w:date="2026-02-16T13:57:00Z" w16du:dateUtc="2026-02-16T12:57:00Z">
        <w:r w:rsidRPr="00692FBB">
          <w:rPr>
            <w:rFonts w:ascii="Times New Roman" w:eastAsia="Times New Roman" w:hAnsi="Times New Roman" w:cs="Times New Roman"/>
            <w:lang w:val="nb-NO"/>
          </w:rPr>
          <w:t>tett eller delvis tett nese</w:t>
        </w:r>
      </w:ins>
    </w:p>
    <w:p w14:paraId="23F58F28" w14:textId="77777777" w:rsidR="006A09DC" w:rsidRPr="00692FBB" w:rsidRDefault="006A09DC" w:rsidP="006A09DC">
      <w:pPr>
        <w:pStyle w:val="ListParagraph"/>
        <w:widowControl/>
        <w:numPr>
          <w:ilvl w:val="0"/>
          <w:numId w:val="36"/>
        </w:numPr>
        <w:spacing w:after="0" w:line="240" w:lineRule="auto"/>
        <w:ind w:left="567" w:hanging="567"/>
        <w:rPr>
          <w:ins w:id="5632" w:author="NO Affiliate" w:date="2026-02-16T13:57:00Z" w16du:dateUtc="2026-02-16T12:57:00Z"/>
          <w:rFonts w:ascii="Times New Roman" w:eastAsia="Times New Roman" w:hAnsi="Times New Roman" w:cs="Times New Roman"/>
          <w:lang w:val="nb-NO"/>
        </w:rPr>
      </w:pPr>
      <w:ins w:id="5633" w:author="NO Affiliate" w:date="2026-02-16T13:57:00Z" w16du:dateUtc="2026-02-16T12:57:00Z">
        <w:r w:rsidRPr="00692FBB">
          <w:rPr>
            <w:rFonts w:ascii="Times New Roman" w:eastAsia="Times New Roman" w:hAnsi="Times New Roman" w:cs="Times New Roman"/>
            <w:lang w:val="nb-NO"/>
          </w:rPr>
          <w:t>blødninger, blåmerker, hardhet, hevelse og kløe ved injeksjonsstedet</w:t>
        </w:r>
      </w:ins>
    </w:p>
    <w:p w14:paraId="1E81B56B" w14:textId="77777777" w:rsidR="006A09DC" w:rsidRPr="00692FBB" w:rsidRDefault="006A09DC" w:rsidP="006A09DC">
      <w:pPr>
        <w:pStyle w:val="ListParagraph"/>
        <w:widowControl/>
        <w:numPr>
          <w:ilvl w:val="0"/>
          <w:numId w:val="36"/>
        </w:numPr>
        <w:spacing w:after="0" w:line="240" w:lineRule="auto"/>
        <w:ind w:left="567" w:hanging="567"/>
        <w:rPr>
          <w:ins w:id="5634" w:author="NO Affiliate" w:date="2026-02-16T13:57:00Z" w16du:dateUtc="2026-02-16T12:57:00Z"/>
          <w:rFonts w:ascii="Times New Roman" w:eastAsia="Times New Roman" w:hAnsi="Times New Roman" w:cs="Times New Roman"/>
          <w:lang w:val="nb-NO"/>
        </w:rPr>
      </w:pPr>
      <w:ins w:id="5635" w:author="NO Affiliate" w:date="2026-02-16T13:57:00Z" w16du:dateUtc="2026-02-16T12:57:00Z">
        <w:r w:rsidRPr="00692FBB">
          <w:rPr>
            <w:rFonts w:ascii="Times New Roman" w:eastAsia="Times New Roman" w:hAnsi="Times New Roman" w:cs="Times New Roman"/>
            <w:lang w:val="nb-NO"/>
          </w:rPr>
          <w:t>svakhetsfølelse</w:t>
        </w:r>
      </w:ins>
    </w:p>
    <w:p w14:paraId="71199313" w14:textId="77777777" w:rsidR="006A09DC" w:rsidRPr="00692FBB" w:rsidRDefault="006A09DC" w:rsidP="006A09DC">
      <w:pPr>
        <w:pStyle w:val="ListParagraph"/>
        <w:widowControl/>
        <w:numPr>
          <w:ilvl w:val="0"/>
          <w:numId w:val="37"/>
        </w:numPr>
        <w:spacing w:after="0" w:line="240" w:lineRule="auto"/>
        <w:ind w:left="567" w:hanging="567"/>
        <w:rPr>
          <w:ins w:id="5636" w:author="NO Affiliate" w:date="2026-02-16T13:57:00Z" w16du:dateUtc="2026-02-16T12:57:00Z"/>
          <w:rFonts w:ascii="Times New Roman" w:eastAsia="Times New Roman" w:hAnsi="Times New Roman" w:cs="Times New Roman"/>
          <w:lang w:val="nb-NO"/>
        </w:rPr>
      </w:pPr>
      <w:ins w:id="5637" w:author="NO Affiliate" w:date="2026-02-16T13:57:00Z" w16du:dateUtc="2026-02-16T12:57:00Z">
        <w:r w:rsidRPr="00692FBB">
          <w:rPr>
            <w:rFonts w:ascii="Times New Roman" w:eastAsia="Times New Roman" w:hAnsi="Times New Roman" w:cs="Times New Roman"/>
            <w:lang w:val="nb-NO"/>
          </w:rPr>
          <w:t>hengende øyelokk og hengende muskler på den ene siden av ansiktet (facialisparese eller Bells parese), som vanligvis er midlertidig</w:t>
        </w:r>
      </w:ins>
    </w:p>
    <w:p w14:paraId="7D2C2B7F" w14:textId="77777777" w:rsidR="006A09DC" w:rsidRPr="00692FBB" w:rsidRDefault="006A09DC" w:rsidP="006A09DC">
      <w:pPr>
        <w:pStyle w:val="ListParagraph"/>
        <w:widowControl/>
        <w:numPr>
          <w:ilvl w:val="0"/>
          <w:numId w:val="37"/>
        </w:numPr>
        <w:spacing w:after="0" w:line="240" w:lineRule="auto"/>
        <w:ind w:left="567" w:hanging="567"/>
        <w:rPr>
          <w:ins w:id="5638" w:author="NO Affiliate" w:date="2026-02-16T13:57:00Z" w16du:dateUtc="2026-02-16T12:57:00Z"/>
          <w:rFonts w:ascii="Times New Roman" w:eastAsia="Times New Roman" w:hAnsi="Times New Roman" w:cs="Times New Roman"/>
          <w:lang w:val="nb-NO"/>
        </w:rPr>
      </w:pPr>
      <w:ins w:id="5639" w:author="NO Affiliate" w:date="2026-02-16T13:57:00Z" w16du:dateUtc="2026-02-16T12:57:00Z">
        <w:r w:rsidRPr="00692FBB">
          <w:rPr>
            <w:rFonts w:ascii="Times New Roman" w:eastAsia="Times New Roman" w:hAnsi="Times New Roman" w:cs="Times New Roman"/>
            <w:lang w:val="nb-NO"/>
          </w:rPr>
          <w:t>en endring i psoriasis med rødhet og nye små gule eller hvite hudblemmer, noen ganger ledsaget av feber (pustuløs psoriasis)</w:t>
        </w:r>
      </w:ins>
    </w:p>
    <w:p w14:paraId="228DA10C" w14:textId="77777777" w:rsidR="006A09DC" w:rsidRPr="00692FBB" w:rsidRDefault="006A09DC" w:rsidP="006A09DC">
      <w:pPr>
        <w:pStyle w:val="ListParagraph"/>
        <w:widowControl/>
        <w:numPr>
          <w:ilvl w:val="0"/>
          <w:numId w:val="37"/>
        </w:numPr>
        <w:spacing w:after="0" w:line="240" w:lineRule="auto"/>
        <w:ind w:left="567" w:hanging="567"/>
        <w:rPr>
          <w:ins w:id="5640" w:author="NO Affiliate" w:date="2026-02-16T13:57:00Z" w16du:dateUtc="2026-02-16T12:57:00Z"/>
          <w:rFonts w:ascii="Times New Roman" w:eastAsia="Times New Roman" w:hAnsi="Times New Roman" w:cs="Times New Roman"/>
          <w:lang w:val="nb-NO"/>
        </w:rPr>
      </w:pPr>
      <w:ins w:id="5641" w:author="NO Affiliate" w:date="2026-02-16T13:57:00Z" w16du:dateUtc="2026-02-16T12:57:00Z">
        <w:r w:rsidRPr="00692FBB">
          <w:rPr>
            <w:rFonts w:ascii="Times New Roman" w:eastAsia="Times New Roman" w:hAnsi="Times New Roman" w:cs="Times New Roman"/>
            <w:lang w:val="nb-NO"/>
          </w:rPr>
          <w:t>hudavskalling</w:t>
        </w:r>
      </w:ins>
    </w:p>
    <w:p w14:paraId="2E681138" w14:textId="77777777" w:rsidR="006A09DC" w:rsidRPr="00692FBB" w:rsidRDefault="006A09DC" w:rsidP="006A09DC">
      <w:pPr>
        <w:pStyle w:val="ListParagraph"/>
        <w:widowControl/>
        <w:numPr>
          <w:ilvl w:val="0"/>
          <w:numId w:val="37"/>
        </w:numPr>
        <w:spacing w:after="0" w:line="240" w:lineRule="auto"/>
        <w:ind w:left="567" w:hanging="567"/>
        <w:rPr>
          <w:ins w:id="5642" w:author="NO Affiliate" w:date="2026-02-16T13:57:00Z" w16du:dateUtc="2026-02-16T12:57:00Z"/>
          <w:rFonts w:ascii="Times New Roman" w:eastAsia="Times New Roman" w:hAnsi="Times New Roman" w:cs="Times New Roman"/>
          <w:lang w:val="nb-NO"/>
        </w:rPr>
      </w:pPr>
      <w:ins w:id="5643" w:author="NO Affiliate" w:date="2026-02-16T13:57:00Z" w16du:dateUtc="2026-02-16T12:57:00Z">
        <w:r w:rsidRPr="00692FBB">
          <w:rPr>
            <w:rFonts w:ascii="Times New Roman" w:eastAsia="Times New Roman" w:hAnsi="Times New Roman" w:cs="Times New Roman"/>
            <w:lang w:val="nb-NO"/>
          </w:rPr>
          <w:t>kviser (akne)</w:t>
        </w:r>
      </w:ins>
    </w:p>
    <w:p w14:paraId="69694C3C" w14:textId="77777777" w:rsidR="006A09DC" w:rsidRPr="00692FBB" w:rsidRDefault="006A09DC" w:rsidP="006A09DC">
      <w:pPr>
        <w:widowControl/>
        <w:spacing w:after="0" w:line="240" w:lineRule="auto"/>
        <w:rPr>
          <w:ins w:id="5644" w:author="NO Affiliate" w:date="2026-02-16T13:57:00Z" w16du:dateUtc="2026-02-16T12:57:00Z"/>
          <w:rFonts w:ascii="Times New Roman" w:hAnsi="Times New Roman" w:cs="Times New Roman"/>
          <w:lang w:val="nb-NO"/>
        </w:rPr>
      </w:pPr>
    </w:p>
    <w:p w14:paraId="079E9129" w14:textId="77777777" w:rsidR="006A09DC" w:rsidRPr="00692FBB" w:rsidRDefault="006A09DC" w:rsidP="006A09DC">
      <w:pPr>
        <w:widowControl/>
        <w:spacing w:after="0" w:line="240" w:lineRule="auto"/>
        <w:rPr>
          <w:ins w:id="5645" w:author="NO Affiliate" w:date="2026-02-16T13:57:00Z" w16du:dateUtc="2026-02-16T12:57:00Z"/>
          <w:rFonts w:ascii="Times New Roman" w:eastAsia="Times New Roman" w:hAnsi="Times New Roman" w:cs="Times New Roman"/>
          <w:lang w:val="nb-NO"/>
        </w:rPr>
      </w:pPr>
      <w:ins w:id="5646" w:author="NO Affiliate" w:date="2026-02-16T13:57:00Z" w16du:dateUtc="2026-02-16T12:57:00Z">
        <w:r w:rsidRPr="00692FBB">
          <w:rPr>
            <w:rFonts w:ascii="Times New Roman" w:eastAsia="Times New Roman" w:hAnsi="Times New Roman" w:cs="Times New Roman"/>
            <w:b/>
            <w:bCs/>
            <w:lang w:val="nb-NO"/>
          </w:rPr>
          <w:t xml:space="preserve">Sjeldne bivirkninger </w:t>
        </w:r>
        <w:r w:rsidRPr="00692FBB">
          <w:rPr>
            <w:rFonts w:ascii="Times New Roman" w:eastAsia="Times New Roman" w:hAnsi="Times New Roman" w:cs="Times New Roman"/>
            <w:lang w:val="nb-NO"/>
          </w:rPr>
          <w:t>(kan ramme opptil 1 av 1 000 personer):</w:t>
        </w:r>
      </w:ins>
    </w:p>
    <w:p w14:paraId="693392EE" w14:textId="77777777" w:rsidR="006A09DC" w:rsidRPr="00692FBB" w:rsidRDefault="006A09DC" w:rsidP="006A09DC">
      <w:pPr>
        <w:pStyle w:val="ListParagraph"/>
        <w:widowControl/>
        <w:numPr>
          <w:ilvl w:val="0"/>
          <w:numId w:val="38"/>
        </w:numPr>
        <w:spacing w:after="0" w:line="240" w:lineRule="auto"/>
        <w:ind w:left="567" w:hanging="567"/>
        <w:rPr>
          <w:ins w:id="5647" w:author="NO Affiliate" w:date="2026-02-16T13:57:00Z" w16du:dateUtc="2026-02-16T12:57:00Z"/>
          <w:rFonts w:ascii="Times New Roman" w:eastAsia="Times New Roman" w:hAnsi="Times New Roman" w:cs="Times New Roman"/>
          <w:lang w:val="nb-NO"/>
        </w:rPr>
      </w:pPr>
      <w:ins w:id="5648" w:author="NO Affiliate" w:date="2026-02-16T13:57:00Z" w16du:dateUtc="2026-02-16T12:57:00Z">
        <w:r w:rsidRPr="00692FBB">
          <w:rPr>
            <w:rFonts w:ascii="Times New Roman" w:eastAsia="Times New Roman" w:hAnsi="Times New Roman" w:cs="Times New Roman"/>
            <w:lang w:val="nb-NO"/>
          </w:rPr>
          <w:t>Rødhet og hudavskalling på et større område av kroppen, som kan gi kløe eller smerter (eksfoliativ dermatitt). Tilsvarende symptomer oppstår av og til som en naturlig endring i psoriasissymptomene (erytroderm psoriasis).</w:t>
        </w:r>
      </w:ins>
    </w:p>
    <w:p w14:paraId="7A98A7C6" w14:textId="77777777" w:rsidR="006A09DC" w:rsidRPr="00692FBB" w:rsidRDefault="006A09DC" w:rsidP="006A09DC">
      <w:pPr>
        <w:pStyle w:val="ListParagraph"/>
        <w:widowControl/>
        <w:numPr>
          <w:ilvl w:val="0"/>
          <w:numId w:val="38"/>
        </w:numPr>
        <w:spacing w:after="0" w:line="240" w:lineRule="auto"/>
        <w:ind w:left="567" w:hanging="567"/>
        <w:rPr>
          <w:ins w:id="5649" w:author="NO Affiliate" w:date="2026-02-16T13:57:00Z" w16du:dateUtc="2026-02-16T12:57:00Z"/>
          <w:rFonts w:ascii="Times New Roman" w:eastAsia="Times New Roman" w:hAnsi="Times New Roman" w:cs="Times New Roman"/>
          <w:lang w:val="nb-NO"/>
        </w:rPr>
      </w:pPr>
      <w:ins w:id="5650" w:author="NO Affiliate" w:date="2026-02-16T13:57:00Z" w16du:dateUtc="2026-02-16T12:57:00Z">
        <w:r w:rsidRPr="00692FBB">
          <w:rPr>
            <w:rFonts w:ascii="Times New Roman" w:eastAsia="Times New Roman" w:hAnsi="Times New Roman" w:cs="Times New Roman"/>
            <w:lang w:val="nb-NO"/>
          </w:rPr>
          <w:t>Betennelse i små blodårer, som kan gi hudutslett med små røde eller lilla klumper, feber eller leddsmerter (vaskulitt).</w:t>
        </w:r>
      </w:ins>
    </w:p>
    <w:p w14:paraId="4D6945AC" w14:textId="77777777" w:rsidR="006A09DC" w:rsidRPr="00692FBB" w:rsidRDefault="006A09DC" w:rsidP="006A09DC">
      <w:pPr>
        <w:widowControl/>
        <w:spacing w:after="0" w:line="240" w:lineRule="auto"/>
        <w:rPr>
          <w:ins w:id="5651" w:author="NO Affiliate" w:date="2026-02-16T13:57:00Z" w16du:dateUtc="2026-02-16T12:57:00Z"/>
          <w:rFonts w:ascii="Times New Roman" w:hAnsi="Times New Roman" w:cs="Times New Roman"/>
          <w:lang w:val="nb-NO"/>
        </w:rPr>
      </w:pPr>
    </w:p>
    <w:p w14:paraId="5AA2C34E" w14:textId="77777777" w:rsidR="006A09DC" w:rsidRPr="00692FBB" w:rsidRDefault="006A09DC" w:rsidP="006A09DC">
      <w:pPr>
        <w:widowControl/>
        <w:spacing w:after="0" w:line="240" w:lineRule="auto"/>
        <w:rPr>
          <w:ins w:id="5652" w:author="NO Affiliate" w:date="2026-02-16T13:57:00Z" w16du:dateUtc="2026-02-16T12:57:00Z"/>
          <w:rFonts w:ascii="Times New Roman" w:eastAsia="Times New Roman" w:hAnsi="Times New Roman" w:cs="Times New Roman"/>
          <w:lang w:val="nb-NO"/>
        </w:rPr>
      </w:pPr>
      <w:ins w:id="5653" w:author="NO Affiliate" w:date="2026-02-16T13:57:00Z" w16du:dateUtc="2026-02-16T12:57:00Z">
        <w:r w:rsidRPr="00692FBB">
          <w:rPr>
            <w:rFonts w:ascii="Times New Roman" w:eastAsia="Times New Roman" w:hAnsi="Times New Roman" w:cs="Times New Roman"/>
            <w:b/>
            <w:bCs/>
            <w:lang w:val="nb-NO"/>
          </w:rPr>
          <w:lastRenderedPageBreak/>
          <w:t xml:space="preserve">Svært sjeldne bivirkninger </w:t>
        </w:r>
        <w:r w:rsidRPr="00692FBB">
          <w:rPr>
            <w:rFonts w:ascii="Times New Roman" w:eastAsia="Times New Roman" w:hAnsi="Times New Roman" w:cs="Times New Roman"/>
            <w:lang w:val="nb-NO"/>
          </w:rPr>
          <w:t>(kan ramme opptil 1 av 10 000 personer):</w:t>
        </w:r>
      </w:ins>
    </w:p>
    <w:p w14:paraId="312B6FCA" w14:textId="77777777" w:rsidR="006A09DC" w:rsidRPr="00692FBB" w:rsidRDefault="006A09DC" w:rsidP="006A09DC">
      <w:pPr>
        <w:pStyle w:val="ListParagraph"/>
        <w:widowControl/>
        <w:numPr>
          <w:ilvl w:val="0"/>
          <w:numId w:val="38"/>
        </w:numPr>
        <w:spacing w:after="0" w:line="240" w:lineRule="auto"/>
        <w:ind w:left="567" w:hanging="567"/>
        <w:rPr>
          <w:ins w:id="5654" w:author="NO Affiliate" w:date="2026-02-16T13:57:00Z" w16du:dateUtc="2026-02-16T12:57:00Z"/>
          <w:rFonts w:ascii="Times New Roman" w:eastAsia="Times New Roman" w:hAnsi="Times New Roman" w:cs="Times New Roman"/>
          <w:lang w:val="nb-NO"/>
        </w:rPr>
      </w:pPr>
      <w:ins w:id="5655" w:author="NO Affiliate" w:date="2026-02-16T13:57:00Z" w16du:dateUtc="2026-02-16T12:57:00Z">
        <w:r w:rsidRPr="00692FBB">
          <w:rPr>
            <w:rFonts w:ascii="Times New Roman" w:eastAsia="Times New Roman" w:hAnsi="Times New Roman" w:cs="Times New Roman"/>
            <w:lang w:val="nb-NO"/>
          </w:rPr>
          <w:t>Blemmer i huden som kan være røde, kløende og smertefulle (bulløs pemfigoid).</w:t>
        </w:r>
      </w:ins>
    </w:p>
    <w:p w14:paraId="6A6C53CC" w14:textId="77777777" w:rsidR="006A09DC" w:rsidRPr="00692FBB" w:rsidRDefault="006A09DC" w:rsidP="006A09DC">
      <w:pPr>
        <w:pStyle w:val="ListParagraph"/>
        <w:widowControl/>
        <w:numPr>
          <w:ilvl w:val="0"/>
          <w:numId w:val="38"/>
        </w:numPr>
        <w:spacing w:after="0" w:line="240" w:lineRule="auto"/>
        <w:ind w:left="567" w:hanging="567"/>
        <w:rPr>
          <w:ins w:id="5656" w:author="NO Affiliate" w:date="2026-02-16T13:57:00Z" w16du:dateUtc="2026-02-16T12:57:00Z"/>
          <w:rFonts w:ascii="Times New Roman" w:eastAsia="Times New Roman" w:hAnsi="Times New Roman" w:cs="Times New Roman"/>
          <w:lang w:val="nb-NO"/>
        </w:rPr>
      </w:pPr>
      <w:ins w:id="5657" w:author="NO Affiliate" w:date="2026-02-16T13:57:00Z" w16du:dateUtc="2026-02-16T12:57:00Z">
        <w:r w:rsidRPr="00692FBB">
          <w:rPr>
            <w:rFonts w:ascii="Times New Roman" w:eastAsia="Times New Roman" w:hAnsi="Times New Roman" w:cs="Times New Roman"/>
            <w:lang w:val="nb-NO"/>
          </w:rPr>
          <w:t>Hudlupus eller lupuslignende syndrom (rødt, utstående, flassende utslett på hudområder som utsettes for sol, eventuelt med samtidige leddsmerter).</w:t>
        </w:r>
      </w:ins>
    </w:p>
    <w:p w14:paraId="58D7BAE2" w14:textId="77777777" w:rsidR="006A09DC" w:rsidRPr="00692FBB" w:rsidRDefault="006A09DC" w:rsidP="006A09DC">
      <w:pPr>
        <w:widowControl/>
        <w:spacing w:after="0" w:line="240" w:lineRule="auto"/>
        <w:rPr>
          <w:ins w:id="5658" w:author="NO Affiliate" w:date="2026-02-16T13:57:00Z" w16du:dateUtc="2026-02-16T12:57:00Z"/>
          <w:rFonts w:ascii="Times New Roman" w:hAnsi="Times New Roman" w:cs="Times New Roman"/>
          <w:lang w:val="nb-NO"/>
        </w:rPr>
      </w:pPr>
    </w:p>
    <w:p w14:paraId="67296104" w14:textId="77777777" w:rsidR="006A09DC" w:rsidRPr="00692FBB" w:rsidRDefault="006A09DC" w:rsidP="006A09DC">
      <w:pPr>
        <w:widowControl/>
        <w:spacing w:after="0" w:line="240" w:lineRule="auto"/>
        <w:rPr>
          <w:ins w:id="5659" w:author="NO Affiliate" w:date="2026-02-16T13:57:00Z" w16du:dateUtc="2026-02-16T12:57:00Z"/>
          <w:rFonts w:ascii="Times New Roman" w:eastAsia="Times New Roman" w:hAnsi="Times New Roman" w:cs="Times New Roman"/>
          <w:lang w:val="nb-NO"/>
        </w:rPr>
      </w:pPr>
      <w:ins w:id="5660" w:author="NO Affiliate" w:date="2026-02-16T13:57:00Z" w16du:dateUtc="2026-02-16T12:57:00Z">
        <w:r w:rsidRPr="00692FBB">
          <w:rPr>
            <w:rFonts w:ascii="Times New Roman" w:eastAsia="Times New Roman" w:hAnsi="Times New Roman" w:cs="Times New Roman"/>
            <w:b/>
            <w:bCs/>
            <w:lang w:val="nb-NO"/>
          </w:rPr>
          <w:t>Melding av bivirkninger</w:t>
        </w:r>
      </w:ins>
    </w:p>
    <w:p w14:paraId="397BCC64" w14:textId="77777777" w:rsidR="006A09DC" w:rsidRPr="00692FBB" w:rsidRDefault="006A09DC" w:rsidP="006A09DC">
      <w:pPr>
        <w:widowControl/>
        <w:spacing w:after="0" w:line="240" w:lineRule="auto"/>
        <w:rPr>
          <w:ins w:id="5661" w:author="NO Affiliate" w:date="2026-02-16T13:57:00Z" w16du:dateUtc="2026-02-16T12:57:00Z"/>
          <w:rFonts w:ascii="Times New Roman" w:eastAsia="Times New Roman" w:hAnsi="Times New Roman" w:cs="Times New Roman"/>
          <w:lang w:val="nb-NO"/>
        </w:rPr>
      </w:pPr>
      <w:ins w:id="5662" w:author="NO Affiliate" w:date="2026-02-16T13:57:00Z" w16du:dateUtc="2026-02-16T12:57:00Z">
        <w:r w:rsidRPr="00692FBB">
          <w:rPr>
            <w:rFonts w:ascii="Times New Roman" w:eastAsia="Times New Roman" w:hAnsi="Times New Roman" w:cs="Times New Roman"/>
            <w:lang w:val="nb-NO"/>
          </w:rPr>
          <w:t xml:space="preserve">Kontakt lege eller apotek dersom du opplever bivirkninger. Dette gjelder også bivirkninger som ikke er nevnt i pakningsvedlegget. Du kan også melde fra om bivirkninger direkte via </w:t>
        </w:r>
        <w:r w:rsidRPr="00692FBB">
          <w:rPr>
            <w:rFonts w:ascii="Times New Roman" w:eastAsia="Times New Roman" w:hAnsi="Times New Roman" w:cs="Times New Roman"/>
            <w:highlight w:val="lightGray"/>
            <w:lang w:val="nb-NO"/>
          </w:rPr>
          <w:t>det nasjonale</w:t>
        </w:r>
        <w:r w:rsidRPr="00692FBB">
          <w:rPr>
            <w:rFonts w:ascii="Times New Roman" w:eastAsia="Times New Roman" w:hAnsi="Times New Roman" w:cs="Times New Roman"/>
            <w:lang w:val="nb-NO"/>
          </w:rPr>
          <w:t xml:space="preserve"> </w:t>
        </w:r>
        <w:r w:rsidRPr="00692FBB">
          <w:rPr>
            <w:rFonts w:ascii="Times New Roman" w:eastAsia="Times New Roman" w:hAnsi="Times New Roman" w:cs="Times New Roman"/>
            <w:highlight w:val="lightGray"/>
            <w:lang w:val="nb-NO"/>
          </w:rPr>
          <w:t xml:space="preserve">meldesystemet som beskrevet i </w:t>
        </w:r>
        <w:r w:rsidRPr="00692FBB">
          <w:rPr>
            <w:lang w:val="nb-NO"/>
          </w:rPr>
          <w:fldChar w:fldCharType="begin"/>
        </w:r>
        <w:r w:rsidRPr="00692FBB">
          <w:rPr>
            <w:lang w:val="nb-NO"/>
          </w:rPr>
          <w:instrText>HYPERLINK "https://www.ema.europa.eu/documents/template-form/qrd-appendix-v-adverse-drug-reaction-reporting-details_en.docx"</w:instrText>
        </w:r>
        <w:r w:rsidRPr="00692FBB">
          <w:rPr>
            <w:lang w:val="nb-NO"/>
          </w:rPr>
        </w:r>
        <w:r w:rsidRPr="00692FBB">
          <w:rPr>
            <w:lang w:val="nb-NO"/>
          </w:rPr>
          <w:fldChar w:fldCharType="separate"/>
        </w:r>
        <w:r w:rsidRPr="00692FBB">
          <w:rPr>
            <w:rStyle w:val="Hyperlink"/>
            <w:rFonts w:ascii="Times New Roman" w:eastAsia="Times New Roman" w:hAnsi="Times New Roman" w:cs="Times New Roman"/>
            <w:highlight w:val="lightGray"/>
            <w:lang w:val="nb-NO"/>
          </w:rPr>
          <w:t>Appendix V</w:t>
        </w:r>
        <w:r w:rsidRPr="00692FBB">
          <w:rPr>
            <w:lang w:val="nb-NO"/>
          </w:rPr>
          <w:fldChar w:fldCharType="end"/>
        </w:r>
        <w:r w:rsidRPr="00692FBB">
          <w:rPr>
            <w:rFonts w:ascii="Times New Roman" w:eastAsia="Times New Roman" w:hAnsi="Times New Roman" w:cs="Times New Roman"/>
            <w:lang w:val="nb-NO"/>
          </w:rPr>
          <w:t>. Ved å melde fra om bivirkninger bidrar du med informasjon om sikkerheten ved bruk av dette legemidlet.</w:t>
        </w:r>
      </w:ins>
    </w:p>
    <w:p w14:paraId="5D5CEE6B" w14:textId="77777777" w:rsidR="006A09DC" w:rsidRPr="00692FBB" w:rsidRDefault="006A09DC" w:rsidP="006A09DC">
      <w:pPr>
        <w:widowControl/>
        <w:spacing w:after="0" w:line="240" w:lineRule="auto"/>
        <w:rPr>
          <w:ins w:id="5663" w:author="NO Affiliate" w:date="2026-02-16T13:57:00Z" w16du:dateUtc="2026-02-16T12:57:00Z"/>
          <w:rFonts w:ascii="Times New Roman" w:hAnsi="Times New Roman" w:cs="Times New Roman"/>
          <w:lang w:val="nb-NO"/>
        </w:rPr>
      </w:pPr>
    </w:p>
    <w:p w14:paraId="513373C2" w14:textId="77777777" w:rsidR="006A09DC" w:rsidRPr="00692FBB" w:rsidRDefault="006A09DC" w:rsidP="006A09DC">
      <w:pPr>
        <w:widowControl/>
        <w:spacing w:after="0" w:line="240" w:lineRule="auto"/>
        <w:rPr>
          <w:ins w:id="5664" w:author="NO Affiliate" w:date="2026-02-16T13:57:00Z" w16du:dateUtc="2026-02-16T12:57:00Z"/>
          <w:rFonts w:ascii="Times New Roman" w:hAnsi="Times New Roman" w:cs="Times New Roman"/>
          <w:lang w:val="nb-NO"/>
        </w:rPr>
      </w:pPr>
    </w:p>
    <w:p w14:paraId="3DECC11A" w14:textId="77777777" w:rsidR="006A09DC" w:rsidRPr="00692FBB" w:rsidRDefault="006A09DC" w:rsidP="006A09DC">
      <w:pPr>
        <w:widowControl/>
        <w:spacing w:after="0" w:line="240" w:lineRule="auto"/>
        <w:ind w:left="567" w:hanging="567"/>
        <w:rPr>
          <w:ins w:id="5665" w:author="NO Affiliate" w:date="2026-02-16T13:57:00Z" w16du:dateUtc="2026-02-16T12:57:00Z"/>
          <w:rFonts w:ascii="Times New Roman" w:eastAsia="Times New Roman" w:hAnsi="Times New Roman" w:cs="Times New Roman"/>
          <w:lang w:val="nb-NO"/>
        </w:rPr>
      </w:pPr>
      <w:ins w:id="5666" w:author="NO Affiliate" w:date="2026-02-16T13:57:00Z" w16du:dateUtc="2026-02-16T12:57:00Z">
        <w:r w:rsidRPr="00692FBB">
          <w:rPr>
            <w:rFonts w:ascii="Times New Roman" w:eastAsia="Times New Roman" w:hAnsi="Times New Roman" w:cs="Times New Roman"/>
            <w:b/>
            <w:bCs/>
            <w:lang w:val="nb-NO"/>
          </w:rPr>
          <w:t>5.</w:t>
        </w:r>
        <w:r w:rsidRPr="00692FBB">
          <w:rPr>
            <w:rFonts w:ascii="Times New Roman" w:eastAsia="Times New Roman" w:hAnsi="Times New Roman" w:cs="Times New Roman"/>
            <w:b/>
            <w:bCs/>
            <w:lang w:val="nb-NO"/>
          </w:rPr>
          <w:tab/>
          <w:t>Hvordan du oppbevarer Otulfi</w:t>
        </w:r>
      </w:ins>
    </w:p>
    <w:p w14:paraId="3EB8E44D" w14:textId="77777777" w:rsidR="006A09DC" w:rsidRPr="00692FBB" w:rsidRDefault="006A09DC" w:rsidP="006A09DC">
      <w:pPr>
        <w:widowControl/>
        <w:spacing w:after="0" w:line="240" w:lineRule="auto"/>
        <w:rPr>
          <w:ins w:id="5667" w:author="NO Affiliate" w:date="2026-02-16T13:57:00Z" w16du:dateUtc="2026-02-16T12:57:00Z"/>
          <w:rFonts w:ascii="Times New Roman" w:hAnsi="Times New Roman" w:cs="Times New Roman"/>
          <w:lang w:val="nb-NO"/>
        </w:rPr>
      </w:pPr>
    </w:p>
    <w:p w14:paraId="561B405A" w14:textId="77777777" w:rsidR="006A09DC" w:rsidRPr="00692FBB" w:rsidRDefault="006A09DC" w:rsidP="006A09DC">
      <w:pPr>
        <w:pStyle w:val="ListParagraph"/>
        <w:widowControl/>
        <w:numPr>
          <w:ilvl w:val="0"/>
          <w:numId w:val="39"/>
        </w:numPr>
        <w:spacing w:after="0" w:line="240" w:lineRule="auto"/>
        <w:ind w:left="567" w:hanging="567"/>
        <w:rPr>
          <w:ins w:id="5668" w:author="NO Affiliate" w:date="2026-02-16T13:57:00Z" w16du:dateUtc="2026-02-16T12:57:00Z"/>
          <w:rFonts w:ascii="Times New Roman" w:eastAsia="Times New Roman" w:hAnsi="Times New Roman" w:cs="Times New Roman"/>
          <w:lang w:val="nb-NO"/>
        </w:rPr>
      </w:pPr>
      <w:ins w:id="5669" w:author="NO Affiliate" w:date="2026-02-16T13:57:00Z" w16du:dateUtc="2026-02-16T12:57:00Z">
        <w:r w:rsidRPr="00692FBB">
          <w:rPr>
            <w:rFonts w:ascii="Times New Roman" w:eastAsia="Times New Roman" w:hAnsi="Times New Roman" w:cs="Times New Roman"/>
            <w:lang w:val="nb-NO"/>
          </w:rPr>
          <w:t>Oppbevares utilgjengelig for barn.</w:t>
        </w:r>
      </w:ins>
    </w:p>
    <w:p w14:paraId="6E80A97D" w14:textId="77777777" w:rsidR="006A09DC" w:rsidRPr="00692FBB" w:rsidRDefault="006A09DC" w:rsidP="006A09DC">
      <w:pPr>
        <w:pStyle w:val="ListParagraph"/>
        <w:widowControl/>
        <w:numPr>
          <w:ilvl w:val="0"/>
          <w:numId w:val="39"/>
        </w:numPr>
        <w:spacing w:after="0" w:line="240" w:lineRule="auto"/>
        <w:ind w:left="567" w:hanging="567"/>
        <w:rPr>
          <w:ins w:id="5670" w:author="NO Affiliate" w:date="2026-02-16T13:57:00Z" w16du:dateUtc="2026-02-16T12:57:00Z"/>
          <w:rFonts w:ascii="Times New Roman" w:eastAsia="Times New Roman" w:hAnsi="Times New Roman" w:cs="Times New Roman"/>
          <w:lang w:val="nb-NO"/>
        </w:rPr>
      </w:pPr>
      <w:ins w:id="5671" w:author="NO Affiliate" w:date="2026-02-16T13:57:00Z" w16du:dateUtc="2026-02-16T12:57:00Z">
        <w:r w:rsidRPr="00692FBB">
          <w:rPr>
            <w:rFonts w:ascii="Times New Roman" w:eastAsia="Times New Roman" w:hAnsi="Times New Roman" w:cs="Times New Roman"/>
            <w:lang w:val="nb-NO"/>
          </w:rPr>
          <w:t>Oppbevares i kjøleskap (2 °C–8 °C). Skal ikke fryses.</w:t>
        </w:r>
      </w:ins>
    </w:p>
    <w:p w14:paraId="58F316B9" w14:textId="77777777" w:rsidR="006A09DC" w:rsidRPr="00692FBB" w:rsidRDefault="006A09DC" w:rsidP="006A09DC">
      <w:pPr>
        <w:pStyle w:val="ListParagraph"/>
        <w:widowControl/>
        <w:numPr>
          <w:ilvl w:val="0"/>
          <w:numId w:val="39"/>
        </w:numPr>
        <w:spacing w:after="0" w:line="240" w:lineRule="auto"/>
        <w:ind w:left="567" w:hanging="567"/>
        <w:rPr>
          <w:ins w:id="5672" w:author="NO Affiliate" w:date="2026-02-16T13:57:00Z" w16du:dateUtc="2026-02-16T12:57:00Z"/>
          <w:rFonts w:ascii="Times New Roman" w:eastAsia="Times New Roman" w:hAnsi="Times New Roman" w:cs="Times New Roman"/>
          <w:lang w:val="nb-NO"/>
        </w:rPr>
      </w:pPr>
      <w:ins w:id="5673" w:author="NO Affiliate" w:date="2026-02-16T13:57:00Z" w16du:dateUtc="2026-02-16T12:57:00Z">
        <w:r w:rsidRPr="00692FBB">
          <w:rPr>
            <w:rFonts w:ascii="Times New Roman" w:eastAsia="Times New Roman" w:hAnsi="Times New Roman" w:cs="Times New Roman"/>
            <w:lang w:val="nb-NO"/>
          </w:rPr>
          <w:t>Oppbevar den ferdigfylte pennen i ytteremballasjen for å beskytte mot lys.</w:t>
        </w:r>
      </w:ins>
    </w:p>
    <w:p w14:paraId="00BB89DB" w14:textId="77777777" w:rsidR="006A09DC" w:rsidRPr="00692FBB" w:rsidRDefault="006A09DC" w:rsidP="006A09DC">
      <w:pPr>
        <w:pStyle w:val="ListParagraph"/>
        <w:widowControl/>
        <w:numPr>
          <w:ilvl w:val="0"/>
          <w:numId w:val="39"/>
        </w:numPr>
        <w:spacing w:after="0" w:line="240" w:lineRule="auto"/>
        <w:ind w:left="567" w:hanging="567"/>
        <w:rPr>
          <w:ins w:id="5674" w:author="NO Affiliate" w:date="2026-02-16T13:57:00Z" w16du:dateUtc="2026-02-16T12:57:00Z"/>
          <w:rFonts w:ascii="Times New Roman" w:eastAsia="Times New Roman" w:hAnsi="Times New Roman" w:cs="Times New Roman"/>
          <w:lang w:val="nb-NO"/>
        </w:rPr>
      </w:pPr>
      <w:ins w:id="5675" w:author="NO Affiliate" w:date="2026-02-16T13:57:00Z" w16du:dateUtc="2026-02-16T12:57:00Z">
        <w:r w:rsidRPr="00692FBB">
          <w:rPr>
            <w:rFonts w:ascii="Times New Roman" w:eastAsia="Times New Roman" w:hAnsi="Times New Roman" w:cs="Times New Roman"/>
            <w:lang w:val="nb-NO"/>
          </w:rPr>
          <w:t xml:space="preserve">Ved behov kan en ferdigfylt penn med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også oppbevares i romtemperatur ved høyst 30 °C i en enkeltperiode på maksimalt 30 dager. Pennen skal oppbevares i originalesken for å beskytte mot lys. Noter datoen da den ferdigfylte pennen tas ut av kjøleskapet i det åpne feltet på ytteremballasjen. Når som helst før slutten av denne perioden kan preparatet legges tilbake i kjøleskapet én gang og oppbevares der til utløpsdatoen. Kast den ferdigfylte pennen dersom den ikke brukes innen 30 dager ved oppbevaring i romtemperatur, eller ved opprinnelig utløpsdato, avhengig av hva som kommer først.</w:t>
        </w:r>
      </w:ins>
    </w:p>
    <w:p w14:paraId="35A45773" w14:textId="77777777" w:rsidR="006A09DC" w:rsidRPr="00692FBB" w:rsidRDefault="006A09DC" w:rsidP="006A09DC">
      <w:pPr>
        <w:pStyle w:val="ListParagraph"/>
        <w:widowControl/>
        <w:numPr>
          <w:ilvl w:val="0"/>
          <w:numId w:val="39"/>
        </w:numPr>
        <w:spacing w:after="0" w:line="240" w:lineRule="auto"/>
        <w:ind w:left="567" w:hanging="567"/>
        <w:rPr>
          <w:ins w:id="5676" w:author="NO Affiliate" w:date="2026-02-16T13:57:00Z" w16du:dateUtc="2026-02-16T12:57:00Z"/>
          <w:rFonts w:ascii="Times New Roman" w:eastAsia="Times New Roman" w:hAnsi="Times New Roman" w:cs="Times New Roman"/>
          <w:lang w:val="nb-NO"/>
        </w:rPr>
      </w:pPr>
      <w:ins w:id="5677" w:author="NO Affiliate" w:date="2026-02-16T13:57:00Z" w16du:dateUtc="2026-02-16T12:57:00Z">
        <w:r w:rsidRPr="00692FBB">
          <w:rPr>
            <w:rFonts w:ascii="Times New Roman" w:eastAsia="Times New Roman" w:hAnsi="Times New Roman" w:cs="Times New Roman"/>
            <w:lang w:val="nb-NO"/>
          </w:rPr>
          <w:t xml:space="preserve">Ikke rist den ferdigfylte pennen med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Langvarig kraftig risting kan skade legemidlet.</w:t>
        </w:r>
      </w:ins>
    </w:p>
    <w:p w14:paraId="7CBB95CA" w14:textId="77777777" w:rsidR="006A09DC" w:rsidRPr="00692FBB" w:rsidRDefault="006A09DC" w:rsidP="006A09DC">
      <w:pPr>
        <w:widowControl/>
        <w:spacing w:after="0" w:line="240" w:lineRule="auto"/>
        <w:rPr>
          <w:ins w:id="5678" w:author="NO Affiliate" w:date="2026-02-16T13:57:00Z" w16du:dateUtc="2026-02-16T12:57:00Z"/>
          <w:rFonts w:ascii="Times New Roman" w:hAnsi="Times New Roman" w:cs="Times New Roman"/>
          <w:lang w:val="nb-NO"/>
        </w:rPr>
      </w:pPr>
    </w:p>
    <w:p w14:paraId="436E68D5" w14:textId="77777777" w:rsidR="006A09DC" w:rsidRPr="00692FBB" w:rsidRDefault="006A09DC" w:rsidP="006A09DC">
      <w:pPr>
        <w:widowControl/>
        <w:spacing w:after="0" w:line="240" w:lineRule="auto"/>
        <w:rPr>
          <w:ins w:id="5679" w:author="NO Affiliate" w:date="2026-02-16T13:57:00Z" w16du:dateUtc="2026-02-16T12:57:00Z"/>
          <w:rFonts w:ascii="Times New Roman" w:eastAsia="Times New Roman" w:hAnsi="Times New Roman" w:cs="Times New Roman"/>
          <w:lang w:val="nb-NO"/>
        </w:rPr>
      </w:pPr>
      <w:ins w:id="5680" w:author="NO Affiliate" w:date="2026-02-16T13:57:00Z" w16du:dateUtc="2026-02-16T12:57:00Z">
        <w:r w:rsidRPr="00692FBB">
          <w:rPr>
            <w:rFonts w:ascii="Times New Roman" w:eastAsia="Times New Roman" w:hAnsi="Times New Roman" w:cs="Times New Roman"/>
            <w:b/>
            <w:bCs/>
            <w:lang w:val="nb-NO"/>
          </w:rPr>
          <w:t>Bruk ikke dette legemidlet:</w:t>
        </w:r>
      </w:ins>
    </w:p>
    <w:p w14:paraId="7DB8965B" w14:textId="51AB076D" w:rsidR="006A09DC" w:rsidRPr="00692FBB" w:rsidRDefault="006A09DC" w:rsidP="006A09DC">
      <w:pPr>
        <w:pStyle w:val="ListParagraph"/>
        <w:widowControl/>
        <w:numPr>
          <w:ilvl w:val="0"/>
          <w:numId w:val="40"/>
        </w:numPr>
        <w:spacing w:after="0" w:line="240" w:lineRule="auto"/>
        <w:ind w:left="567" w:hanging="567"/>
        <w:rPr>
          <w:ins w:id="5681" w:author="NO Affiliate" w:date="2026-02-16T13:57:00Z" w16du:dateUtc="2026-02-16T12:57:00Z"/>
          <w:rFonts w:ascii="Times New Roman" w:eastAsia="Times New Roman" w:hAnsi="Times New Roman" w:cs="Times New Roman"/>
          <w:lang w:val="nb-NO"/>
        </w:rPr>
      </w:pPr>
      <w:ins w:id="5682" w:author="NO Affiliate" w:date="2026-02-16T13:57:00Z" w16du:dateUtc="2026-02-16T12:57:00Z">
        <w:r w:rsidRPr="00692FBB">
          <w:rPr>
            <w:rFonts w:ascii="Times New Roman" w:eastAsia="Times New Roman" w:hAnsi="Times New Roman" w:cs="Times New Roman"/>
            <w:lang w:val="nb-NO"/>
          </w:rPr>
          <w:t xml:space="preserve">Etter utløpsdatoen som er angitt på </w:t>
        </w:r>
      </w:ins>
      <w:ins w:id="5683" w:author="NoMA-ES" w:date="2026-03-10T12:37:00Z" w16du:dateUtc="2026-03-10T11:37:00Z">
        <w:r w:rsidR="00A3053B">
          <w:rPr>
            <w:rFonts w:ascii="Times New Roman" w:eastAsia="Times New Roman" w:hAnsi="Times New Roman" w:cs="Times New Roman"/>
            <w:lang w:val="nb-NO"/>
          </w:rPr>
          <w:t>etiketten og esken</w:t>
        </w:r>
        <w:r w:rsidR="00D4179D">
          <w:rPr>
            <w:rFonts w:ascii="Times New Roman" w:eastAsia="Times New Roman" w:hAnsi="Times New Roman" w:cs="Times New Roman"/>
            <w:lang w:val="nb-NO"/>
          </w:rPr>
          <w:t xml:space="preserve"> </w:t>
        </w:r>
      </w:ins>
      <w:ins w:id="5684" w:author="NO Affiliate" w:date="2026-02-16T13:57:00Z" w16du:dateUtc="2026-02-16T12:57:00Z">
        <w:del w:id="5685" w:author="NoMA-ES" w:date="2026-03-10T12:37:00Z" w16du:dateUtc="2026-03-10T11:37:00Z">
          <w:r w:rsidRPr="00692FBB" w:rsidDel="00D4179D">
            <w:rPr>
              <w:rFonts w:ascii="Times New Roman" w:eastAsia="Times New Roman" w:hAnsi="Times New Roman" w:cs="Times New Roman"/>
              <w:lang w:val="nb-NO"/>
            </w:rPr>
            <w:delText xml:space="preserve">kartongen og </w:delText>
          </w:r>
        </w:del>
        <w:r w:rsidRPr="00692FBB">
          <w:rPr>
            <w:rFonts w:ascii="Times New Roman" w:eastAsia="Times New Roman" w:hAnsi="Times New Roman" w:cs="Times New Roman"/>
            <w:lang w:val="nb-NO"/>
          </w:rPr>
          <w:t>etter “EXP”</w:t>
        </w:r>
        <w:del w:id="5686" w:author="NoMA-ES" w:date="2026-03-10T12:37:00Z" w16du:dateUtc="2026-03-10T11:37:00Z">
          <w:r w:rsidRPr="00692FBB" w:rsidDel="00D4179D">
            <w:rPr>
              <w:rFonts w:ascii="Times New Roman" w:eastAsia="Times New Roman" w:hAnsi="Times New Roman" w:cs="Times New Roman"/>
              <w:lang w:val="nb-NO"/>
            </w:rPr>
            <w:delText xml:space="preserve"> angitt på etiketten</w:delText>
          </w:r>
        </w:del>
        <w:r w:rsidRPr="00692FBB">
          <w:rPr>
            <w:rFonts w:ascii="Times New Roman" w:eastAsia="Times New Roman" w:hAnsi="Times New Roman" w:cs="Times New Roman"/>
            <w:lang w:val="nb-NO"/>
          </w:rPr>
          <w:t>. Utløpsdatoen</w:t>
        </w:r>
        <w:del w:id="5687" w:author="NoMA-ES" w:date="2026-03-10T12:38:00Z" w16du:dateUtc="2026-03-10T11:38:00Z">
          <w:r w:rsidRPr="00692FBB" w:rsidDel="00D4179D">
            <w:rPr>
              <w:rFonts w:ascii="Times New Roman" w:eastAsia="Times New Roman" w:hAnsi="Times New Roman" w:cs="Times New Roman"/>
              <w:lang w:val="nb-NO"/>
            </w:rPr>
            <w:delText>/EXP</w:delText>
          </w:r>
        </w:del>
        <w:r w:rsidRPr="00692FBB">
          <w:rPr>
            <w:rFonts w:ascii="Times New Roman" w:eastAsia="Times New Roman" w:hAnsi="Times New Roman" w:cs="Times New Roman"/>
            <w:lang w:val="nb-NO"/>
          </w:rPr>
          <w:t xml:space="preserve"> er den siste dagen i den angitte måneden.</w:t>
        </w:r>
      </w:ins>
    </w:p>
    <w:p w14:paraId="2D6D1F3D" w14:textId="2471D472" w:rsidR="006A09DC" w:rsidRPr="00692FBB" w:rsidRDefault="006A09DC" w:rsidP="006A09DC">
      <w:pPr>
        <w:pStyle w:val="ListParagraph"/>
        <w:widowControl/>
        <w:numPr>
          <w:ilvl w:val="0"/>
          <w:numId w:val="40"/>
        </w:numPr>
        <w:spacing w:after="0" w:line="240" w:lineRule="auto"/>
        <w:ind w:left="567" w:hanging="567"/>
        <w:rPr>
          <w:ins w:id="5688" w:author="NO Affiliate" w:date="2026-02-16T13:57:00Z" w16du:dateUtc="2026-02-16T12:57:00Z"/>
          <w:rFonts w:ascii="Times New Roman" w:eastAsia="Times New Roman" w:hAnsi="Times New Roman" w:cs="Times New Roman"/>
          <w:lang w:val="nb-NO"/>
        </w:rPr>
      </w:pPr>
      <w:ins w:id="5689" w:author="NO Affiliate" w:date="2026-02-16T13:57:00Z" w16du:dateUtc="2026-02-16T12:57:00Z">
        <w:r w:rsidRPr="00692FBB">
          <w:rPr>
            <w:rFonts w:ascii="Times New Roman" w:eastAsia="Times New Roman" w:hAnsi="Times New Roman" w:cs="Times New Roman"/>
            <w:lang w:val="nb-NO"/>
          </w:rPr>
          <w:t xml:space="preserve">Hvis væsken er misfarget, uklar eller du kan se fremmede partikler som flyter rundt i den (se </w:t>
        </w:r>
      </w:ins>
      <w:ins w:id="5690" w:author="NoMA-ES" w:date="2026-03-10T12:38:00Z" w16du:dateUtc="2026-03-10T11:38:00Z">
        <w:r w:rsidR="00D4179D">
          <w:rPr>
            <w:rFonts w:ascii="Times New Roman" w:eastAsia="Times New Roman" w:hAnsi="Times New Roman" w:cs="Times New Roman"/>
            <w:lang w:val="nb-NO"/>
          </w:rPr>
          <w:t>avsnitt</w:t>
        </w:r>
      </w:ins>
      <w:ins w:id="5691" w:author="NO Affiliate" w:date="2026-02-16T13:57:00Z" w16du:dateUtc="2026-02-16T12:57:00Z">
        <w:del w:id="5692" w:author="NoMA-ES" w:date="2026-03-10T12:38:00Z" w16du:dateUtc="2026-03-10T11:38:00Z">
          <w:r w:rsidRPr="00692FBB" w:rsidDel="00D4179D">
            <w:rPr>
              <w:rFonts w:ascii="Times New Roman" w:eastAsia="Times New Roman" w:hAnsi="Times New Roman" w:cs="Times New Roman"/>
              <w:lang w:val="nb-NO"/>
            </w:rPr>
            <w:delText>pkt.</w:delText>
          </w:r>
        </w:del>
        <w:r w:rsidRPr="00692FBB">
          <w:rPr>
            <w:rFonts w:ascii="Times New Roman" w:eastAsia="Times New Roman" w:hAnsi="Times New Roman" w:cs="Times New Roman"/>
            <w:lang w:val="nb-NO"/>
          </w:rPr>
          <w:t xml:space="preserve"> 6 ’Hvordan </w:t>
        </w:r>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ser ut og innhold i pakningen’).</w:t>
        </w:r>
      </w:ins>
    </w:p>
    <w:p w14:paraId="4E543C81" w14:textId="77777777" w:rsidR="006A09DC" w:rsidRPr="00692FBB" w:rsidRDefault="006A09DC" w:rsidP="006A09DC">
      <w:pPr>
        <w:pStyle w:val="ListParagraph"/>
        <w:widowControl/>
        <w:numPr>
          <w:ilvl w:val="0"/>
          <w:numId w:val="40"/>
        </w:numPr>
        <w:spacing w:after="0" w:line="240" w:lineRule="auto"/>
        <w:ind w:left="567" w:hanging="567"/>
        <w:rPr>
          <w:ins w:id="5693" w:author="NO Affiliate" w:date="2026-02-16T13:57:00Z" w16du:dateUtc="2026-02-16T12:57:00Z"/>
          <w:rFonts w:ascii="Times New Roman" w:eastAsia="Times New Roman" w:hAnsi="Times New Roman" w:cs="Times New Roman"/>
          <w:lang w:val="nb-NO"/>
        </w:rPr>
      </w:pPr>
      <w:ins w:id="5694" w:author="NO Affiliate" w:date="2026-02-16T13:57:00Z" w16du:dateUtc="2026-02-16T12:57:00Z">
        <w:r w:rsidRPr="00692FBB">
          <w:rPr>
            <w:rFonts w:ascii="Times New Roman" w:eastAsia="Times New Roman" w:hAnsi="Times New Roman" w:cs="Times New Roman"/>
            <w:lang w:val="nb-NO"/>
          </w:rPr>
          <w:t>Hvis du vet eller tror at legemidlet kan ha blitt utsatt for ekstreme temperaturer (at det utilsiktet har frosset eller blitt oppvarmet).</w:t>
        </w:r>
      </w:ins>
    </w:p>
    <w:p w14:paraId="10A1F66F" w14:textId="77777777" w:rsidR="006A09DC" w:rsidRPr="00692FBB" w:rsidRDefault="006A09DC" w:rsidP="006A09DC">
      <w:pPr>
        <w:pStyle w:val="ListParagraph"/>
        <w:widowControl/>
        <w:numPr>
          <w:ilvl w:val="0"/>
          <w:numId w:val="40"/>
        </w:numPr>
        <w:spacing w:after="0" w:line="240" w:lineRule="auto"/>
        <w:ind w:left="567" w:hanging="567"/>
        <w:rPr>
          <w:ins w:id="5695" w:author="NO Affiliate" w:date="2026-02-16T13:57:00Z" w16du:dateUtc="2026-02-16T12:57:00Z"/>
          <w:rFonts w:ascii="Times New Roman" w:eastAsia="Times New Roman" w:hAnsi="Times New Roman" w:cs="Times New Roman"/>
          <w:lang w:val="nb-NO"/>
        </w:rPr>
      </w:pPr>
      <w:ins w:id="5696" w:author="NO Affiliate" w:date="2026-02-16T13:57:00Z" w16du:dateUtc="2026-02-16T12:57:00Z">
        <w:r w:rsidRPr="00692FBB">
          <w:rPr>
            <w:rFonts w:ascii="Times New Roman" w:eastAsia="Times New Roman" w:hAnsi="Times New Roman" w:cs="Times New Roman"/>
            <w:lang w:val="nb-NO"/>
          </w:rPr>
          <w:t>Hvis legemidlet er ristet kraftig.</w:t>
        </w:r>
      </w:ins>
    </w:p>
    <w:p w14:paraId="3077C46F" w14:textId="77777777" w:rsidR="006A09DC" w:rsidRPr="00692FBB" w:rsidRDefault="006A09DC" w:rsidP="006A09DC">
      <w:pPr>
        <w:widowControl/>
        <w:spacing w:after="0" w:line="240" w:lineRule="auto"/>
        <w:rPr>
          <w:ins w:id="5697" w:author="NO Affiliate" w:date="2026-02-16T13:57:00Z" w16du:dateUtc="2026-02-16T12:57:00Z"/>
          <w:rFonts w:ascii="Times New Roman" w:hAnsi="Times New Roman" w:cs="Times New Roman"/>
          <w:lang w:val="nb-NO"/>
        </w:rPr>
      </w:pPr>
    </w:p>
    <w:p w14:paraId="7DB7B46E" w14:textId="77777777" w:rsidR="006A09DC" w:rsidRPr="00692FBB" w:rsidRDefault="006A09DC" w:rsidP="006A09DC">
      <w:pPr>
        <w:widowControl/>
        <w:spacing w:after="0" w:line="240" w:lineRule="auto"/>
        <w:rPr>
          <w:ins w:id="5698" w:author="NO Affiliate" w:date="2026-02-16T13:57:00Z" w16du:dateUtc="2026-02-16T12:57:00Z"/>
          <w:rFonts w:ascii="Times New Roman" w:eastAsia="Times New Roman" w:hAnsi="Times New Roman" w:cs="Times New Roman"/>
          <w:lang w:val="nb-NO"/>
        </w:rPr>
      </w:pPr>
      <w:ins w:id="5699" w:author="NO Affiliate" w:date="2026-02-16T13:57:00Z" w16du:dateUtc="2026-02-16T12:57:00Z">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er til engangsbruk. Ubrukt legemiddel som er igjen i pennen skal kastes. Legemidler skal ikke kastes i avløpsvann eller sammen med husholdningsavfall. Spør på apoteket hvordan du skal kaste legemidler som du ikke lenger bruker. Disse tiltakene bidrar til å beskytte miljøet.</w:t>
        </w:r>
      </w:ins>
    </w:p>
    <w:p w14:paraId="0B91E590" w14:textId="77777777" w:rsidR="006A09DC" w:rsidRPr="00692FBB" w:rsidRDefault="006A09DC" w:rsidP="006A09DC">
      <w:pPr>
        <w:widowControl/>
        <w:spacing w:after="0" w:line="240" w:lineRule="auto"/>
        <w:rPr>
          <w:ins w:id="5700" w:author="NO Affiliate" w:date="2026-02-16T13:57:00Z" w16du:dateUtc="2026-02-16T12:57:00Z"/>
          <w:rFonts w:ascii="Times New Roman" w:hAnsi="Times New Roman" w:cs="Times New Roman"/>
          <w:lang w:val="nb-NO"/>
        </w:rPr>
      </w:pPr>
    </w:p>
    <w:p w14:paraId="772073B1" w14:textId="77777777" w:rsidR="006A09DC" w:rsidRPr="00692FBB" w:rsidRDefault="006A09DC" w:rsidP="006A09DC">
      <w:pPr>
        <w:widowControl/>
        <w:spacing w:after="0" w:line="240" w:lineRule="auto"/>
        <w:rPr>
          <w:ins w:id="5701" w:author="NO Affiliate" w:date="2026-02-16T13:57:00Z" w16du:dateUtc="2026-02-16T12:57:00Z"/>
          <w:rFonts w:ascii="Times New Roman" w:hAnsi="Times New Roman" w:cs="Times New Roman"/>
          <w:lang w:val="nb-NO"/>
        </w:rPr>
      </w:pPr>
    </w:p>
    <w:p w14:paraId="330337DA" w14:textId="77777777" w:rsidR="006A09DC" w:rsidRPr="00692FBB" w:rsidRDefault="006A09DC" w:rsidP="006A09DC">
      <w:pPr>
        <w:widowControl/>
        <w:spacing w:after="0" w:line="240" w:lineRule="auto"/>
        <w:ind w:left="567" w:hanging="567"/>
        <w:rPr>
          <w:ins w:id="5702" w:author="NO Affiliate" w:date="2026-02-16T13:57:00Z" w16du:dateUtc="2026-02-16T12:57:00Z"/>
          <w:rFonts w:ascii="Times New Roman" w:eastAsia="Times New Roman" w:hAnsi="Times New Roman" w:cs="Times New Roman"/>
          <w:lang w:val="nb-NO"/>
        </w:rPr>
      </w:pPr>
      <w:ins w:id="5703" w:author="NO Affiliate" w:date="2026-02-16T13:57:00Z" w16du:dateUtc="2026-02-16T12:57:00Z">
        <w:r w:rsidRPr="00692FBB">
          <w:rPr>
            <w:rFonts w:ascii="Times New Roman" w:eastAsia="Times New Roman" w:hAnsi="Times New Roman" w:cs="Times New Roman"/>
            <w:b/>
            <w:bCs/>
            <w:lang w:val="nb-NO"/>
          </w:rPr>
          <w:t>6.</w:t>
        </w:r>
        <w:r w:rsidRPr="00692FBB">
          <w:rPr>
            <w:rFonts w:ascii="Times New Roman" w:eastAsia="Times New Roman" w:hAnsi="Times New Roman" w:cs="Times New Roman"/>
            <w:b/>
            <w:bCs/>
            <w:lang w:val="nb-NO"/>
          </w:rPr>
          <w:tab/>
          <w:t>Innholdet i pakningen og ytterligere informasjon</w:t>
        </w:r>
      </w:ins>
    </w:p>
    <w:p w14:paraId="1D826510" w14:textId="77777777" w:rsidR="006A09DC" w:rsidRPr="00692FBB" w:rsidRDefault="006A09DC" w:rsidP="006A09DC">
      <w:pPr>
        <w:widowControl/>
        <w:spacing w:after="0" w:line="240" w:lineRule="auto"/>
        <w:rPr>
          <w:ins w:id="5704" w:author="NO Affiliate" w:date="2026-02-16T13:57:00Z" w16du:dateUtc="2026-02-16T12:57:00Z"/>
          <w:rFonts w:ascii="Times New Roman" w:hAnsi="Times New Roman" w:cs="Times New Roman"/>
          <w:lang w:val="nb-NO"/>
        </w:rPr>
      </w:pPr>
    </w:p>
    <w:p w14:paraId="2E6BD980" w14:textId="77777777" w:rsidR="006A09DC" w:rsidRPr="00692FBB" w:rsidRDefault="006A09DC" w:rsidP="006A09DC">
      <w:pPr>
        <w:widowControl/>
        <w:spacing w:after="0" w:line="240" w:lineRule="auto"/>
        <w:rPr>
          <w:ins w:id="5705" w:author="NO Affiliate" w:date="2026-02-16T13:57:00Z" w16du:dateUtc="2026-02-16T12:57:00Z"/>
          <w:rFonts w:ascii="Times New Roman" w:eastAsia="Times New Roman" w:hAnsi="Times New Roman" w:cs="Times New Roman"/>
          <w:lang w:val="nb-NO"/>
        </w:rPr>
      </w:pPr>
      <w:ins w:id="5706" w:author="NO Affiliate" w:date="2026-02-16T13:57:00Z" w16du:dateUtc="2026-02-16T12:57:00Z">
        <w:r w:rsidRPr="00692FBB">
          <w:rPr>
            <w:rFonts w:ascii="Times New Roman" w:eastAsia="Times New Roman" w:hAnsi="Times New Roman" w:cs="Times New Roman"/>
            <w:b/>
            <w:bCs/>
            <w:lang w:val="nb-NO"/>
          </w:rPr>
          <w:t>Sammensetning av Otulfi</w:t>
        </w:r>
      </w:ins>
    </w:p>
    <w:p w14:paraId="7A83D04C" w14:textId="6AF096EE" w:rsidR="006A09DC" w:rsidRPr="00692FBB" w:rsidRDefault="006A09DC" w:rsidP="006A09DC">
      <w:pPr>
        <w:pStyle w:val="ListParagraph"/>
        <w:widowControl/>
        <w:numPr>
          <w:ilvl w:val="0"/>
          <w:numId w:val="41"/>
        </w:numPr>
        <w:spacing w:after="0" w:line="240" w:lineRule="auto"/>
        <w:ind w:left="567" w:hanging="567"/>
        <w:rPr>
          <w:ins w:id="5707" w:author="NO Affiliate" w:date="2026-02-16T13:57:00Z" w16du:dateUtc="2026-02-16T12:57:00Z"/>
          <w:rFonts w:ascii="Times New Roman" w:eastAsia="Times New Roman" w:hAnsi="Times New Roman" w:cs="Times New Roman"/>
          <w:lang w:val="nb-NO"/>
        </w:rPr>
      </w:pPr>
      <w:ins w:id="5708" w:author="NO Affiliate" w:date="2026-02-16T13:57:00Z" w16du:dateUtc="2026-02-16T12:57:00Z">
        <w:r w:rsidRPr="00692FBB">
          <w:rPr>
            <w:rFonts w:ascii="Times New Roman" w:eastAsia="Times New Roman" w:hAnsi="Times New Roman" w:cs="Times New Roman"/>
            <w:lang w:val="nb-NO"/>
          </w:rPr>
          <w:t xml:space="preserve">Virkestoff er ustekinumab. Hver ferdigfylte penn inneholder </w:t>
        </w:r>
      </w:ins>
      <w:ins w:id="5709" w:author="NO Affiliate" w:date="2026-02-16T14:06:00Z" w16du:dateUtc="2026-02-16T13:06:00Z">
        <w:r w:rsidR="00371F36" w:rsidRPr="00692FBB">
          <w:rPr>
            <w:rFonts w:ascii="Times New Roman" w:eastAsia="Times New Roman" w:hAnsi="Times New Roman" w:cs="Times New Roman"/>
            <w:lang w:val="nb-NO"/>
          </w:rPr>
          <w:t>90</w:t>
        </w:r>
      </w:ins>
      <w:ins w:id="5710" w:author="NO Affiliate" w:date="2026-02-16T13:57:00Z" w16du:dateUtc="2026-02-16T12:57:00Z">
        <w:r w:rsidRPr="00692FBB">
          <w:rPr>
            <w:rFonts w:ascii="Times New Roman" w:eastAsia="Times New Roman" w:hAnsi="Times New Roman" w:cs="Times New Roman"/>
            <w:lang w:val="nb-NO"/>
          </w:rPr>
          <w:t xml:space="preserve"> mg ustekinumab i </w:t>
        </w:r>
      </w:ins>
      <w:ins w:id="5711" w:author="NO Affiliate" w:date="2026-02-16T14:06:00Z" w16du:dateUtc="2026-02-16T13:06:00Z">
        <w:r w:rsidR="00371F36" w:rsidRPr="00692FBB">
          <w:rPr>
            <w:rFonts w:ascii="Times New Roman" w:eastAsia="Times New Roman" w:hAnsi="Times New Roman" w:cs="Times New Roman"/>
            <w:lang w:val="nb-NO"/>
          </w:rPr>
          <w:t>1</w:t>
        </w:r>
      </w:ins>
      <w:ins w:id="5712" w:author="NO Affiliate" w:date="2026-02-16T13:57:00Z" w16du:dateUtc="2026-02-16T12:57:00Z">
        <w:r w:rsidRPr="00692FBB">
          <w:rPr>
            <w:rFonts w:ascii="Times New Roman" w:eastAsia="Times New Roman" w:hAnsi="Times New Roman" w:cs="Times New Roman"/>
            <w:lang w:val="nb-NO"/>
          </w:rPr>
          <w:t> ml.</w:t>
        </w:r>
      </w:ins>
    </w:p>
    <w:p w14:paraId="2DDAFAC8" w14:textId="77777777" w:rsidR="006A09DC" w:rsidRPr="00692FBB" w:rsidRDefault="006A09DC" w:rsidP="006A09DC">
      <w:pPr>
        <w:pStyle w:val="ListParagraph"/>
        <w:widowControl/>
        <w:numPr>
          <w:ilvl w:val="0"/>
          <w:numId w:val="41"/>
        </w:numPr>
        <w:spacing w:after="0" w:line="240" w:lineRule="auto"/>
        <w:ind w:left="567" w:hanging="567"/>
        <w:rPr>
          <w:ins w:id="5713" w:author="NO Affiliate" w:date="2026-02-16T13:57:00Z" w16du:dateUtc="2026-02-16T12:57:00Z"/>
          <w:rFonts w:ascii="Times New Roman" w:eastAsia="Times New Roman" w:hAnsi="Times New Roman" w:cs="Times New Roman"/>
          <w:lang w:val="nb-NO"/>
        </w:rPr>
      </w:pPr>
      <w:ins w:id="5714" w:author="NO Affiliate" w:date="2026-02-16T13:57:00Z" w16du:dateUtc="2026-02-16T12:57:00Z">
        <w:r w:rsidRPr="00692FBB">
          <w:rPr>
            <w:rFonts w:ascii="Times New Roman" w:eastAsia="Times New Roman" w:hAnsi="Times New Roman" w:cs="Times New Roman"/>
            <w:lang w:val="nb-NO"/>
          </w:rPr>
          <w:t>Andre innholdsstoffer er L</w:t>
        </w:r>
        <w:r w:rsidRPr="00692FBB">
          <w:rPr>
            <w:rFonts w:ascii="Times New Roman" w:eastAsia="Times New Roman" w:hAnsi="Times New Roman" w:cs="Times New Roman"/>
            <w:lang w:val="nb-NO"/>
          </w:rPr>
          <w:noBreakHyphen/>
          <w:t>histidin, polysorbat 80 (E 433), sukrose, vann til injeksjonsvæsker og saltsyre (for å justere pH).</w:t>
        </w:r>
      </w:ins>
    </w:p>
    <w:p w14:paraId="44D39835" w14:textId="77777777" w:rsidR="006A09DC" w:rsidRPr="00692FBB" w:rsidRDefault="006A09DC" w:rsidP="006A09DC">
      <w:pPr>
        <w:widowControl/>
        <w:spacing w:after="0" w:line="240" w:lineRule="auto"/>
        <w:rPr>
          <w:ins w:id="5715" w:author="NO Affiliate" w:date="2026-02-16T13:57:00Z" w16du:dateUtc="2026-02-16T12:57:00Z"/>
          <w:rFonts w:ascii="Times New Roman" w:hAnsi="Times New Roman" w:cs="Times New Roman"/>
          <w:lang w:val="nb-NO"/>
        </w:rPr>
      </w:pPr>
    </w:p>
    <w:p w14:paraId="04830306" w14:textId="77777777" w:rsidR="006A09DC" w:rsidRPr="00692FBB" w:rsidRDefault="006A09DC" w:rsidP="006A09DC">
      <w:pPr>
        <w:widowControl/>
        <w:spacing w:after="0" w:line="240" w:lineRule="auto"/>
        <w:rPr>
          <w:ins w:id="5716" w:author="NO Affiliate" w:date="2026-02-16T13:57:00Z" w16du:dateUtc="2026-02-16T12:57:00Z"/>
          <w:rFonts w:ascii="Times New Roman" w:eastAsia="Times New Roman" w:hAnsi="Times New Roman" w:cs="Times New Roman"/>
          <w:lang w:val="nb-NO"/>
        </w:rPr>
      </w:pPr>
      <w:ins w:id="5717" w:author="NO Affiliate" w:date="2026-02-16T13:57:00Z" w16du:dateUtc="2026-02-16T12:57:00Z">
        <w:r w:rsidRPr="00692FBB">
          <w:rPr>
            <w:rFonts w:ascii="Times New Roman" w:eastAsia="Times New Roman" w:hAnsi="Times New Roman" w:cs="Times New Roman"/>
            <w:b/>
            <w:bCs/>
            <w:lang w:val="nb-NO"/>
          </w:rPr>
          <w:t>Hvordan Otulfi ser ut og innholdet i pakningen</w:t>
        </w:r>
      </w:ins>
    </w:p>
    <w:p w14:paraId="3117A185" w14:textId="00DD50B3" w:rsidR="006A09DC" w:rsidRPr="00692FBB" w:rsidRDefault="006A09DC" w:rsidP="006A09DC">
      <w:pPr>
        <w:widowControl/>
        <w:spacing w:after="0" w:line="240" w:lineRule="auto"/>
        <w:rPr>
          <w:ins w:id="5718" w:author="NO Affiliate" w:date="2026-02-16T13:57:00Z" w16du:dateUtc="2026-02-16T12:57:00Z"/>
          <w:rFonts w:ascii="Times New Roman" w:eastAsia="Times New Roman" w:hAnsi="Times New Roman" w:cs="Times New Roman"/>
          <w:lang w:val="nb-NO"/>
        </w:rPr>
      </w:pPr>
      <w:ins w:id="5719" w:author="NO Affiliate" w:date="2026-02-16T13:57:00Z" w16du:dateUtc="2026-02-16T12:57:00Z">
        <w:r w:rsidRPr="00692FBB">
          <w:rPr>
            <w:rFonts w:ascii="Times New Roman" w:eastAsia="Times New Roman" w:hAnsi="Times New Roman" w:cs="Times New Roman"/>
            <w:bCs/>
            <w:lang w:val="nb-NO"/>
          </w:rPr>
          <w:t>Otulfi</w:t>
        </w:r>
        <w:r w:rsidRPr="00692FBB">
          <w:rPr>
            <w:rFonts w:ascii="Times New Roman" w:eastAsia="Times New Roman" w:hAnsi="Times New Roman" w:cs="Times New Roman"/>
            <w:lang w:val="nb-NO"/>
          </w:rPr>
          <w:t xml:space="preserve"> er en klar, fargeløs til svakt brun</w:t>
        </w:r>
        <w:r w:rsidRPr="00692FBB">
          <w:rPr>
            <w:rFonts w:ascii="Times New Roman" w:eastAsia="Times New Roman" w:hAnsi="Times New Roman" w:cs="Times New Roman"/>
            <w:lang w:val="nb-NO"/>
          </w:rPr>
          <w:noBreakHyphen/>
          <w:t xml:space="preserve">gul injeksjonsvæske. Det leveres som en eske med en enkeltdose i en 1 ml ferdigfylt penn. Hver penn inneholder </w:t>
        </w:r>
      </w:ins>
      <w:ins w:id="5720" w:author="NO Affiliate" w:date="2026-02-16T14:05:00Z" w16du:dateUtc="2026-02-16T13:05:00Z">
        <w:r w:rsidR="00371F36" w:rsidRPr="00692FBB">
          <w:rPr>
            <w:rFonts w:ascii="Times New Roman" w:eastAsia="Times New Roman" w:hAnsi="Times New Roman" w:cs="Times New Roman"/>
            <w:lang w:val="nb-NO"/>
          </w:rPr>
          <w:t>90</w:t>
        </w:r>
      </w:ins>
      <w:ins w:id="5721" w:author="NO Affiliate" w:date="2026-02-16T13:57:00Z" w16du:dateUtc="2026-02-16T12:57:00Z">
        <w:r w:rsidRPr="00692FBB">
          <w:rPr>
            <w:rFonts w:ascii="Times New Roman" w:eastAsia="Times New Roman" w:hAnsi="Times New Roman" w:cs="Times New Roman"/>
            <w:lang w:val="nb-NO"/>
          </w:rPr>
          <w:t xml:space="preserve"> mg ustekinumab i </w:t>
        </w:r>
      </w:ins>
      <w:ins w:id="5722" w:author="NO Affiliate" w:date="2026-02-16T14:05:00Z" w16du:dateUtc="2026-02-16T13:05:00Z">
        <w:r w:rsidR="00371F36" w:rsidRPr="00692FBB">
          <w:rPr>
            <w:rFonts w:ascii="Times New Roman" w:eastAsia="Times New Roman" w:hAnsi="Times New Roman" w:cs="Times New Roman"/>
            <w:lang w:val="nb-NO"/>
          </w:rPr>
          <w:t>1</w:t>
        </w:r>
      </w:ins>
      <w:ins w:id="5723" w:author="NO Affiliate" w:date="2026-02-16T13:57:00Z" w16du:dateUtc="2026-02-16T12:57:00Z">
        <w:r w:rsidRPr="00692FBB">
          <w:rPr>
            <w:rFonts w:ascii="Times New Roman" w:eastAsia="Times New Roman" w:hAnsi="Times New Roman" w:cs="Times New Roman"/>
            <w:lang w:val="nb-NO"/>
          </w:rPr>
          <w:t> ml injeksjonsvæske, oppløsning.</w:t>
        </w:r>
      </w:ins>
    </w:p>
    <w:p w14:paraId="729C48D3" w14:textId="77777777" w:rsidR="006A09DC" w:rsidRPr="00692FBB" w:rsidRDefault="006A09DC" w:rsidP="006A09DC">
      <w:pPr>
        <w:widowControl/>
        <w:spacing w:after="0" w:line="240" w:lineRule="auto"/>
        <w:rPr>
          <w:ins w:id="5724" w:author="NO Affiliate" w:date="2026-02-16T13:57:00Z" w16du:dateUtc="2026-02-16T12:57:00Z"/>
          <w:rFonts w:ascii="Times New Roman" w:hAnsi="Times New Roman" w:cs="Times New Roman"/>
          <w:lang w:val="nb-NO"/>
        </w:rPr>
      </w:pPr>
    </w:p>
    <w:p w14:paraId="70A2BADD" w14:textId="77777777" w:rsidR="006A09DC" w:rsidRPr="00692FBB" w:rsidRDefault="006A09DC" w:rsidP="006A09DC">
      <w:pPr>
        <w:widowControl/>
        <w:spacing w:after="0" w:line="240" w:lineRule="auto"/>
        <w:rPr>
          <w:ins w:id="5725" w:author="NO Affiliate" w:date="2026-02-16T13:57:00Z" w16du:dateUtc="2026-02-16T12:57:00Z"/>
          <w:rFonts w:ascii="Times New Roman" w:eastAsia="Times New Roman" w:hAnsi="Times New Roman" w:cs="Times New Roman"/>
          <w:b/>
          <w:bCs/>
          <w:lang w:val="nb-NO"/>
        </w:rPr>
      </w:pPr>
      <w:ins w:id="5726" w:author="NO Affiliate" w:date="2026-02-16T13:57:00Z" w16du:dateUtc="2026-02-16T12:57:00Z">
        <w:r w:rsidRPr="00692FBB">
          <w:rPr>
            <w:rFonts w:ascii="Times New Roman" w:eastAsia="Times New Roman" w:hAnsi="Times New Roman" w:cs="Times New Roman"/>
            <w:b/>
            <w:bCs/>
            <w:lang w:val="nb-NO"/>
          </w:rPr>
          <w:t>Innehaver av markedsføringstillatelsen</w:t>
        </w:r>
      </w:ins>
    </w:p>
    <w:p w14:paraId="2DE7A600" w14:textId="77777777" w:rsidR="006A09DC" w:rsidRPr="00845BD7" w:rsidRDefault="006A09DC" w:rsidP="006A09DC">
      <w:pPr>
        <w:widowControl/>
        <w:spacing w:after="0" w:line="240" w:lineRule="auto"/>
        <w:rPr>
          <w:ins w:id="5727" w:author="NO Affiliate" w:date="2026-02-16T13:57:00Z" w16du:dateUtc="2026-02-16T12:57:00Z"/>
          <w:rFonts w:ascii="Times New Roman" w:hAnsi="Times New Roman" w:cs="Times New Roman"/>
          <w:lang w:val="de-DE"/>
          <w:rPrChange w:id="5728" w:author="Adeel Rana" w:date="2026-02-17T11:24:00Z" w16du:dateUtc="2026-02-17T10:24:00Z">
            <w:rPr>
              <w:ins w:id="5729" w:author="NO Affiliate" w:date="2026-02-16T13:57:00Z" w16du:dateUtc="2026-02-16T12:57:00Z"/>
              <w:rFonts w:ascii="Times New Roman" w:hAnsi="Times New Roman" w:cs="Times New Roman"/>
              <w:lang w:val="nb-NO"/>
            </w:rPr>
          </w:rPrChange>
        </w:rPr>
      </w:pPr>
      <w:ins w:id="5730" w:author="NO Affiliate" w:date="2026-02-16T13:57:00Z" w16du:dateUtc="2026-02-16T12:57:00Z">
        <w:r w:rsidRPr="00845BD7">
          <w:rPr>
            <w:rFonts w:ascii="Times New Roman" w:hAnsi="Times New Roman" w:cs="Times New Roman"/>
            <w:lang w:val="de-DE"/>
            <w:rPrChange w:id="5731" w:author="Adeel Rana" w:date="2026-02-17T11:24:00Z" w16du:dateUtc="2026-02-17T10:24:00Z">
              <w:rPr>
                <w:rFonts w:ascii="Times New Roman" w:hAnsi="Times New Roman" w:cs="Times New Roman"/>
                <w:lang w:val="nb-NO"/>
              </w:rPr>
            </w:rPrChange>
          </w:rPr>
          <w:t>Fresenius Kabi Deutschland GmbH</w:t>
        </w:r>
      </w:ins>
    </w:p>
    <w:p w14:paraId="2AD80F44" w14:textId="77777777" w:rsidR="006A09DC" w:rsidRPr="00845BD7" w:rsidRDefault="006A09DC" w:rsidP="006A09DC">
      <w:pPr>
        <w:widowControl/>
        <w:spacing w:after="0" w:line="240" w:lineRule="auto"/>
        <w:rPr>
          <w:ins w:id="5732" w:author="NO Affiliate" w:date="2026-02-16T13:57:00Z" w16du:dateUtc="2026-02-16T12:57:00Z"/>
          <w:rFonts w:ascii="Times New Roman" w:hAnsi="Times New Roman" w:cs="Times New Roman"/>
          <w:lang w:val="de-DE"/>
          <w:rPrChange w:id="5733" w:author="Adeel Rana" w:date="2026-02-17T11:24:00Z" w16du:dateUtc="2026-02-17T10:24:00Z">
            <w:rPr>
              <w:ins w:id="5734" w:author="NO Affiliate" w:date="2026-02-16T13:57:00Z" w16du:dateUtc="2026-02-16T12:57:00Z"/>
              <w:rFonts w:ascii="Times New Roman" w:hAnsi="Times New Roman" w:cs="Times New Roman"/>
              <w:lang w:val="nb-NO"/>
            </w:rPr>
          </w:rPrChange>
        </w:rPr>
      </w:pPr>
      <w:ins w:id="5735" w:author="NO Affiliate" w:date="2026-02-16T13:57:00Z" w16du:dateUtc="2026-02-16T12:57:00Z">
        <w:r w:rsidRPr="00845BD7">
          <w:rPr>
            <w:rFonts w:ascii="Times New Roman" w:hAnsi="Times New Roman" w:cs="Times New Roman"/>
            <w:lang w:val="de-DE"/>
            <w:rPrChange w:id="5736" w:author="Adeel Rana" w:date="2026-02-17T11:24:00Z" w16du:dateUtc="2026-02-17T10:24:00Z">
              <w:rPr>
                <w:rFonts w:ascii="Times New Roman" w:hAnsi="Times New Roman" w:cs="Times New Roman"/>
                <w:lang w:val="nb-NO"/>
              </w:rPr>
            </w:rPrChange>
          </w:rPr>
          <w:t>Else-Kroener-Strasse 1</w:t>
        </w:r>
      </w:ins>
    </w:p>
    <w:p w14:paraId="3DCE5F32" w14:textId="77777777" w:rsidR="006A09DC" w:rsidRPr="00A3132C" w:rsidRDefault="006A09DC" w:rsidP="006A09DC">
      <w:pPr>
        <w:widowControl/>
        <w:spacing w:after="0" w:line="240" w:lineRule="auto"/>
        <w:rPr>
          <w:ins w:id="5737" w:author="NO Affiliate" w:date="2026-02-16T13:57:00Z" w16du:dateUtc="2026-02-16T12:57:00Z"/>
          <w:rFonts w:ascii="Times New Roman" w:hAnsi="Times New Roman" w:cs="Times New Roman"/>
          <w:lang w:val="da-DK"/>
          <w:rPrChange w:id="5738" w:author="NoMA-ES" w:date="2026-03-05T13:10:00Z" w16du:dateUtc="2026-03-05T12:10:00Z">
            <w:rPr>
              <w:ins w:id="5739" w:author="NO Affiliate" w:date="2026-02-16T13:57:00Z" w16du:dateUtc="2026-02-16T12:57:00Z"/>
              <w:rFonts w:ascii="Times New Roman" w:hAnsi="Times New Roman" w:cs="Times New Roman"/>
              <w:lang w:val="nb-NO"/>
            </w:rPr>
          </w:rPrChange>
        </w:rPr>
      </w:pPr>
      <w:ins w:id="5740" w:author="NO Affiliate" w:date="2026-02-16T13:57:00Z" w16du:dateUtc="2026-02-16T12:57:00Z">
        <w:r w:rsidRPr="00A3132C">
          <w:rPr>
            <w:rFonts w:ascii="Times New Roman" w:hAnsi="Times New Roman" w:cs="Times New Roman"/>
            <w:lang w:val="da-DK"/>
            <w:rPrChange w:id="5741" w:author="NoMA-ES" w:date="2026-03-05T13:10:00Z" w16du:dateUtc="2026-03-05T12:10:00Z">
              <w:rPr>
                <w:rFonts w:ascii="Times New Roman" w:hAnsi="Times New Roman" w:cs="Times New Roman"/>
                <w:lang w:val="nb-NO"/>
              </w:rPr>
            </w:rPrChange>
          </w:rPr>
          <w:t>61352 Bad Homburg v.d.Hoehe</w:t>
        </w:r>
      </w:ins>
    </w:p>
    <w:p w14:paraId="3126E38C" w14:textId="77777777" w:rsidR="006A09DC" w:rsidRPr="00A3132C" w:rsidRDefault="006A09DC" w:rsidP="006A09DC">
      <w:pPr>
        <w:widowControl/>
        <w:spacing w:after="0" w:line="240" w:lineRule="auto"/>
        <w:rPr>
          <w:ins w:id="5742" w:author="NO Affiliate" w:date="2026-02-16T13:57:00Z" w16du:dateUtc="2026-02-16T12:57:00Z"/>
          <w:rFonts w:ascii="Times New Roman" w:hAnsi="Times New Roman" w:cs="Times New Roman"/>
          <w:lang w:val="da-DK"/>
          <w:rPrChange w:id="5743" w:author="NoMA-ES" w:date="2026-03-05T13:10:00Z" w16du:dateUtc="2026-03-05T12:10:00Z">
            <w:rPr>
              <w:ins w:id="5744" w:author="NO Affiliate" w:date="2026-02-16T13:57:00Z" w16du:dateUtc="2026-02-16T12:57:00Z"/>
              <w:rFonts w:ascii="Times New Roman" w:hAnsi="Times New Roman" w:cs="Times New Roman"/>
              <w:lang w:val="nb-NO"/>
            </w:rPr>
          </w:rPrChange>
        </w:rPr>
      </w:pPr>
      <w:ins w:id="5745" w:author="NO Affiliate" w:date="2026-02-16T13:57:00Z" w16du:dateUtc="2026-02-16T12:57:00Z">
        <w:r w:rsidRPr="00A3132C">
          <w:rPr>
            <w:rFonts w:ascii="Times New Roman" w:hAnsi="Times New Roman" w:cs="Times New Roman"/>
            <w:lang w:val="da-DK"/>
            <w:rPrChange w:id="5746" w:author="NoMA-ES" w:date="2026-03-05T13:10:00Z" w16du:dateUtc="2026-03-05T12:10:00Z">
              <w:rPr>
                <w:rFonts w:ascii="Times New Roman" w:hAnsi="Times New Roman" w:cs="Times New Roman"/>
                <w:lang w:val="nb-NO"/>
              </w:rPr>
            </w:rPrChange>
          </w:rPr>
          <w:lastRenderedPageBreak/>
          <w:t>Tyskland</w:t>
        </w:r>
      </w:ins>
    </w:p>
    <w:p w14:paraId="3BF4384B" w14:textId="77777777" w:rsidR="006A09DC" w:rsidRPr="00A3132C" w:rsidRDefault="006A09DC" w:rsidP="006A09DC">
      <w:pPr>
        <w:widowControl/>
        <w:spacing w:after="0" w:line="240" w:lineRule="auto"/>
        <w:rPr>
          <w:ins w:id="5747" w:author="NO Affiliate" w:date="2026-02-16T13:57:00Z" w16du:dateUtc="2026-02-16T12:57:00Z"/>
          <w:rFonts w:ascii="Times New Roman" w:hAnsi="Times New Roman" w:cs="Times New Roman"/>
          <w:lang w:val="da-DK"/>
          <w:rPrChange w:id="5748" w:author="NoMA-ES" w:date="2026-03-05T13:10:00Z" w16du:dateUtc="2026-03-05T12:10:00Z">
            <w:rPr>
              <w:ins w:id="5749" w:author="NO Affiliate" w:date="2026-02-16T13:57:00Z" w16du:dateUtc="2026-02-16T12:57:00Z"/>
              <w:rFonts w:ascii="Times New Roman" w:hAnsi="Times New Roman" w:cs="Times New Roman"/>
              <w:lang w:val="nb-NO"/>
            </w:rPr>
          </w:rPrChange>
        </w:rPr>
      </w:pPr>
    </w:p>
    <w:p w14:paraId="23206532" w14:textId="77777777" w:rsidR="006A09DC" w:rsidRPr="00A3132C" w:rsidRDefault="006A09DC" w:rsidP="006A09DC">
      <w:pPr>
        <w:widowControl/>
        <w:spacing w:after="0" w:line="240" w:lineRule="auto"/>
        <w:rPr>
          <w:ins w:id="5750" w:author="NO Affiliate" w:date="2026-02-16T13:57:00Z" w16du:dateUtc="2026-02-16T12:57:00Z"/>
          <w:rFonts w:ascii="Times New Roman" w:eastAsia="Times New Roman" w:hAnsi="Times New Roman" w:cs="Times New Roman"/>
          <w:lang w:val="da-DK"/>
          <w:rPrChange w:id="5751" w:author="NoMA-ES" w:date="2026-03-05T13:10:00Z" w16du:dateUtc="2026-03-05T12:10:00Z">
            <w:rPr>
              <w:ins w:id="5752" w:author="NO Affiliate" w:date="2026-02-16T13:57:00Z" w16du:dateUtc="2026-02-16T12:57:00Z"/>
              <w:rFonts w:ascii="Times New Roman" w:eastAsia="Times New Roman" w:hAnsi="Times New Roman" w:cs="Times New Roman"/>
              <w:lang w:val="nb-NO"/>
            </w:rPr>
          </w:rPrChange>
        </w:rPr>
      </w:pPr>
      <w:ins w:id="5753" w:author="NO Affiliate" w:date="2026-02-16T13:57:00Z" w16du:dateUtc="2026-02-16T12:57:00Z">
        <w:r w:rsidRPr="00A3132C">
          <w:rPr>
            <w:rFonts w:ascii="Times New Roman" w:eastAsia="Times New Roman" w:hAnsi="Times New Roman" w:cs="Times New Roman"/>
            <w:b/>
            <w:bCs/>
            <w:lang w:val="da-DK"/>
            <w:rPrChange w:id="5754" w:author="NoMA-ES" w:date="2026-03-05T13:10:00Z" w16du:dateUtc="2026-03-05T12:10:00Z">
              <w:rPr>
                <w:rFonts w:ascii="Times New Roman" w:eastAsia="Times New Roman" w:hAnsi="Times New Roman" w:cs="Times New Roman"/>
                <w:b/>
                <w:bCs/>
                <w:lang w:val="nb-NO"/>
              </w:rPr>
            </w:rPrChange>
          </w:rPr>
          <w:t>Tilvirker</w:t>
        </w:r>
      </w:ins>
    </w:p>
    <w:p w14:paraId="2CD701BD" w14:textId="77777777" w:rsidR="006A09DC" w:rsidRPr="00692FBB" w:rsidRDefault="006A09DC" w:rsidP="006A09DC">
      <w:pPr>
        <w:widowControl/>
        <w:spacing w:after="0" w:line="240" w:lineRule="auto"/>
        <w:rPr>
          <w:ins w:id="5755" w:author="NO Affiliate" w:date="2026-02-16T13:57:00Z" w16du:dateUtc="2026-02-16T12:57:00Z"/>
          <w:rFonts w:ascii="Times New Roman" w:hAnsi="Times New Roman" w:cs="Times New Roman"/>
          <w:lang w:val="nb-NO"/>
        </w:rPr>
      </w:pPr>
      <w:ins w:id="5756" w:author="NO Affiliate" w:date="2026-02-16T13:57:00Z" w16du:dateUtc="2026-02-16T12:57:00Z">
        <w:r w:rsidRPr="00692FBB">
          <w:rPr>
            <w:rFonts w:ascii="Times New Roman" w:hAnsi="Times New Roman" w:cs="Times New Roman"/>
            <w:lang w:val="nb-NO"/>
          </w:rPr>
          <w:t>Austria GmbH</w:t>
        </w:r>
      </w:ins>
    </w:p>
    <w:p w14:paraId="4F6A6994" w14:textId="77777777" w:rsidR="006A09DC" w:rsidRPr="00692FBB" w:rsidRDefault="006A09DC" w:rsidP="006A09DC">
      <w:pPr>
        <w:widowControl/>
        <w:spacing w:after="0" w:line="240" w:lineRule="auto"/>
        <w:rPr>
          <w:ins w:id="5757" w:author="NO Affiliate" w:date="2026-02-16T13:57:00Z" w16du:dateUtc="2026-02-16T12:57:00Z"/>
          <w:rFonts w:ascii="Times New Roman" w:hAnsi="Times New Roman" w:cs="Times New Roman"/>
          <w:lang w:val="nb-NO"/>
        </w:rPr>
      </w:pPr>
      <w:ins w:id="5758" w:author="NO Affiliate" w:date="2026-02-16T13:57:00Z" w16du:dateUtc="2026-02-16T12:57:00Z">
        <w:r w:rsidRPr="00692FBB">
          <w:rPr>
            <w:rFonts w:ascii="Times New Roman" w:hAnsi="Times New Roman" w:cs="Times New Roman"/>
            <w:lang w:val="nb-NO"/>
          </w:rPr>
          <w:t>Hafnerstraße 36</w:t>
        </w:r>
      </w:ins>
    </w:p>
    <w:p w14:paraId="40613C44" w14:textId="77777777" w:rsidR="006A09DC" w:rsidRPr="00692FBB" w:rsidRDefault="006A09DC" w:rsidP="006A09DC">
      <w:pPr>
        <w:widowControl/>
        <w:spacing w:after="0" w:line="240" w:lineRule="auto"/>
        <w:rPr>
          <w:ins w:id="5759" w:author="NO Affiliate" w:date="2026-02-16T13:57:00Z" w16du:dateUtc="2026-02-16T12:57:00Z"/>
          <w:rFonts w:ascii="Times New Roman" w:hAnsi="Times New Roman" w:cs="Times New Roman"/>
          <w:lang w:val="nb-NO"/>
        </w:rPr>
      </w:pPr>
      <w:ins w:id="5760" w:author="NO Affiliate" w:date="2026-02-16T13:57:00Z" w16du:dateUtc="2026-02-16T12:57:00Z">
        <w:r w:rsidRPr="00692FBB">
          <w:rPr>
            <w:rFonts w:ascii="Times New Roman" w:hAnsi="Times New Roman" w:cs="Times New Roman"/>
            <w:lang w:val="nb-NO"/>
          </w:rPr>
          <w:t>8055 Graz</w:t>
        </w:r>
      </w:ins>
    </w:p>
    <w:p w14:paraId="6D51CCF3" w14:textId="77777777" w:rsidR="006A09DC" w:rsidRPr="00692FBB" w:rsidRDefault="006A09DC" w:rsidP="006A09DC">
      <w:pPr>
        <w:widowControl/>
        <w:spacing w:after="0" w:line="240" w:lineRule="auto"/>
        <w:rPr>
          <w:ins w:id="5761" w:author="NO Affiliate" w:date="2026-02-16T13:57:00Z" w16du:dateUtc="2026-02-16T12:57:00Z"/>
          <w:rFonts w:ascii="Times New Roman" w:hAnsi="Times New Roman" w:cs="Times New Roman"/>
          <w:lang w:val="nb-NO"/>
        </w:rPr>
      </w:pPr>
      <w:ins w:id="5762" w:author="NO Affiliate" w:date="2026-02-16T13:57:00Z" w16du:dateUtc="2026-02-16T12:57:00Z">
        <w:r w:rsidRPr="00692FBB">
          <w:rPr>
            <w:rFonts w:ascii="Times New Roman" w:hAnsi="Times New Roman" w:cs="Times New Roman"/>
            <w:lang w:val="nb-NO"/>
          </w:rPr>
          <w:t>Østerrike</w:t>
        </w:r>
      </w:ins>
    </w:p>
    <w:p w14:paraId="763074B8" w14:textId="77777777" w:rsidR="006A09DC" w:rsidRPr="00692FBB" w:rsidRDefault="006A09DC" w:rsidP="006A09DC">
      <w:pPr>
        <w:widowControl/>
        <w:spacing w:after="0" w:line="240" w:lineRule="auto"/>
        <w:rPr>
          <w:ins w:id="5763" w:author="NO Affiliate" w:date="2026-02-16T13:57:00Z" w16du:dateUtc="2026-02-16T12:57:00Z"/>
          <w:rFonts w:ascii="Times New Roman" w:hAnsi="Times New Roman" w:cs="Times New Roman"/>
          <w:lang w:val="nb-NO"/>
        </w:rPr>
      </w:pPr>
    </w:p>
    <w:p w14:paraId="3BFAAD28" w14:textId="77777777" w:rsidR="006A09DC" w:rsidRPr="00692FBB" w:rsidRDefault="006A09DC" w:rsidP="006A09DC">
      <w:pPr>
        <w:widowControl/>
        <w:spacing w:after="0" w:line="240" w:lineRule="auto"/>
        <w:rPr>
          <w:ins w:id="5764" w:author="NO Affiliate" w:date="2026-02-16T13:57:00Z" w16du:dateUtc="2026-02-16T12:57:00Z"/>
          <w:rFonts w:ascii="Times New Roman" w:hAnsi="Times New Roman" w:cs="Times New Roman"/>
          <w:lang w:val="nb-NO"/>
        </w:rPr>
      </w:pPr>
    </w:p>
    <w:p w14:paraId="1AD1AA2E" w14:textId="77777777" w:rsidR="006A09DC" w:rsidRPr="00692FBB" w:rsidRDefault="006A09DC" w:rsidP="006A09DC">
      <w:pPr>
        <w:widowControl/>
        <w:spacing w:after="0" w:line="240" w:lineRule="auto"/>
        <w:rPr>
          <w:ins w:id="5765" w:author="NO Affiliate" w:date="2026-02-16T13:57:00Z" w16du:dateUtc="2026-02-16T12:57:00Z"/>
          <w:rFonts w:ascii="Times New Roman" w:eastAsia="Times New Roman" w:hAnsi="Times New Roman" w:cs="Times New Roman"/>
          <w:lang w:val="nb-NO"/>
        </w:rPr>
      </w:pPr>
      <w:ins w:id="5766" w:author="NO Affiliate" w:date="2026-02-16T13:57:00Z" w16du:dateUtc="2026-02-16T12:57:00Z">
        <w:r w:rsidRPr="00692FBB">
          <w:rPr>
            <w:rFonts w:ascii="Times New Roman" w:eastAsia="Times New Roman" w:hAnsi="Times New Roman" w:cs="Times New Roman"/>
            <w:b/>
            <w:bCs/>
            <w:lang w:val="nb-NO"/>
          </w:rPr>
          <w:t>Dette pakningsvedlegget ble sist oppdatert</w:t>
        </w:r>
      </w:ins>
    </w:p>
    <w:p w14:paraId="787A6799" w14:textId="77777777" w:rsidR="006A09DC" w:rsidRPr="00692FBB" w:rsidRDefault="006A09DC" w:rsidP="006A09DC">
      <w:pPr>
        <w:widowControl/>
        <w:spacing w:after="0" w:line="240" w:lineRule="auto"/>
        <w:rPr>
          <w:ins w:id="5767" w:author="NO Affiliate" w:date="2026-02-16T13:57:00Z" w16du:dateUtc="2026-02-16T12:57:00Z"/>
          <w:rFonts w:ascii="Times New Roman" w:hAnsi="Times New Roman" w:cs="Times New Roman"/>
          <w:lang w:val="nb-NO"/>
        </w:rPr>
      </w:pPr>
    </w:p>
    <w:p w14:paraId="0AE53DF7" w14:textId="77777777" w:rsidR="006A09DC" w:rsidRPr="00692FBB" w:rsidRDefault="006A09DC" w:rsidP="006A09DC">
      <w:pPr>
        <w:widowControl/>
        <w:spacing w:after="0" w:line="240" w:lineRule="auto"/>
        <w:rPr>
          <w:ins w:id="5768" w:author="NO Affiliate" w:date="2026-02-16T13:57:00Z" w16du:dateUtc="2026-02-16T12:57:00Z"/>
          <w:rFonts w:ascii="Times New Roman" w:eastAsia="Times New Roman" w:hAnsi="Times New Roman" w:cs="Times New Roman"/>
          <w:lang w:val="nb-NO"/>
        </w:rPr>
      </w:pPr>
      <w:ins w:id="5769" w:author="NO Affiliate" w:date="2026-02-16T13:57:00Z" w16du:dateUtc="2026-02-16T12:57:00Z">
        <w:r w:rsidRPr="00692FBB">
          <w:rPr>
            <w:rFonts w:ascii="Times New Roman" w:eastAsia="Times New Roman" w:hAnsi="Times New Roman" w:cs="Times New Roman"/>
            <w:lang w:val="nb-NO"/>
          </w:rPr>
          <w:t>Detaljert informasjon om dette legemidlet er tilgjengelig på nettstedet til Det europeiske legemiddelkontoret (the European Medicines Agency):</w:t>
        </w:r>
        <w:r w:rsidRPr="00692FBB">
          <w:rPr>
            <w:lang w:val="nb-NO"/>
          </w:rPr>
          <w:fldChar w:fldCharType="begin"/>
        </w:r>
        <w:r w:rsidRPr="00692FBB">
          <w:rPr>
            <w:lang w:val="nb-NO"/>
          </w:rPr>
          <w:instrText>HYPERLINK</w:instrText>
        </w:r>
        <w:r w:rsidRPr="00692FBB">
          <w:rPr>
            <w:lang w:val="nb-NO"/>
          </w:rPr>
        </w:r>
        <w:r w:rsidRPr="00692FBB">
          <w:rPr>
            <w:lang w:val="nb-NO"/>
          </w:rPr>
          <w:fldChar w:fldCharType="separate"/>
        </w:r>
        <w:r w:rsidRPr="00692FBB">
          <w:rPr>
            <w:lang w:val="nb-NO"/>
          </w:rPr>
          <w:fldChar w:fldCharType="end"/>
        </w:r>
        <w:r w:rsidRPr="00692FBB">
          <w:rPr>
            <w:lang w:val="nb-NO"/>
          </w:rPr>
          <w:fldChar w:fldCharType="begin"/>
        </w:r>
        <w:r w:rsidRPr="00692FBB">
          <w:rPr>
            <w:lang w:val="nb-NO"/>
          </w:rPr>
          <w:instrText>HYPERLINK "https://www.ema.europa.eu/"</w:instrText>
        </w:r>
        <w:r w:rsidRPr="00692FBB">
          <w:rPr>
            <w:lang w:val="nb-NO"/>
          </w:rPr>
        </w:r>
        <w:r w:rsidRPr="00692FBB">
          <w:rPr>
            <w:lang w:val="nb-NO"/>
          </w:rPr>
          <w:fldChar w:fldCharType="separate"/>
        </w:r>
        <w:r w:rsidRPr="00692FBB">
          <w:rPr>
            <w:rFonts w:ascii="Times New Roman" w:eastAsia="Times New Roman" w:hAnsi="Times New Roman" w:cs="Times New Roman"/>
            <w:color w:val="0000FF"/>
            <w:u w:val="single"/>
            <w:lang w:val="nb-NO"/>
          </w:rPr>
          <w:t>https://www.ema.europa.eu/</w:t>
        </w:r>
        <w:r w:rsidRPr="00692FBB">
          <w:rPr>
            <w:lang w:val="nb-NO"/>
          </w:rPr>
          <w:fldChar w:fldCharType="end"/>
        </w:r>
        <w:r w:rsidRPr="00692FBB">
          <w:rPr>
            <w:rFonts w:ascii="Times New Roman" w:eastAsia="Times New Roman" w:hAnsi="Times New Roman" w:cs="Times New Roman"/>
            <w:lang w:val="nb-NO"/>
          </w:rPr>
          <w:t>, og på nettstedet til</w:t>
        </w:r>
        <w:r w:rsidRPr="00692FBB">
          <w:rPr>
            <w:lang w:val="nb-NO"/>
          </w:rPr>
          <w:fldChar w:fldCharType="begin"/>
        </w:r>
        <w:r w:rsidRPr="00692FBB">
          <w:rPr>
            <w:lang w:val="nb-NO"/>
          </w:rPr>
          <w:instrText>HYPERLINK "http://www.felleskatalogen.no/" \h</w:instrText>
        </w:r>
        <w:r w:rsidRPr="00692FBB">
          <w:rPr>
            <w:lang w:val="nb-NO"/>
          </w:rPr>
        </w:r>
        <w:r w:rsidRPr="00692FBB">
          <w:rPr>
            <w:lang w:val="nb-NO"/>
          </w:rPr>
          <w:fldChar w:fldCharType="separate"/>
        </w:r>
        <w:r w:rsidRPr="00692FBB">
          <w:rPr>
            <w:rFonts w:ascii="Times New Roman" w:eastAsia="Times New Roman" w:hAnsi="Times New Roman" w:cs="Times New Roman"/>
            <w:lang w:val="nb-NO"/>
          </w:rPr>
          <w:t xml:space="preserve"> www.felleskatalogen.no.</w:t>
        </w:r>
        <w:r w:rsidRPr="00692FBB">
          <w:rPr>
            <w:lang w:val="nb-NO"/>
          </w:rPr>
          <w:fldChar w:fldCharType="end"/>
        </w:r>
      </w:ins>
    </w:p>
    <w:p w14:paraId="5ABEF2C8" w14:textId="77777777" w:rsidR="004A09CF" w:rsidRPr="00692FBB" w:rsidRDefault="004A09CF" w:rsidP="004A09CF">
      <w:pPr>
        <w:rPr>
          <w:ins w:id="5770" w:author="NO Affiliate" w:date="2026-02-12T16:56:00Z" w16du:dateUtc="2026-02-12T15:56:00Z"/>
          <w:rFonts w:ascii="Times New Roman" w:hAnsi="Times New Roman" w:cs="Times New Roman"/>
          <w:lang w:val="nb-NO"/>
        </w:rPr>
      </w:pPr>
      <w:ins w:id="5771" w:author="NO Affiliate" w:date="2026-02-12T16:56:00Z" w16du:dateUtc="2026-02-12T15:56:00Z">
        <w:r w:rsidRPr="00692FBB">
          <w:rPr>
            <w:rFonts w:ascii="Times New Roman" w:hAnsi="Times New Roman" w:cs="Times New Roman"/>
            <w:lang w:val="nb-NO"/>
          </w:rPr>
          <w:br w:type="page"/>
        </w:r>
      </w:ins>
    </w:p>
    <w:p w14:paraId="3D4090C1" w14:textId="77777777" w:rsidR="005F052E" w:rsidRPr="00692FBB" w:rsidRDefault="005F052E" w:rsidP="005F052E">
      <w:pPr>
        <w:autoSpaceDE w:val="0"/>
        <w:autoSpaceDN w:val="0"/>
        <w:spacing w:after="0" w:line="240" w:lineRule="auto"/>
        <w:jc w:val="center"/>
        <w:outlineLvl w:val="0"/>
        <w:rPr>
          <w:ins w:id="5772" w:author="NO Affiliate" w:date="2026-02-16T14:43:00Z" w16du:dateUtc="2026-02-16T13:43:00Z"/>
          <w:rFonts w:ascii="Times New Roman" w:eastAsia="Calibri" w:hAnsi="Times New Roman" w:cs="Times New Roman"/>
          <w:b/>
          <w:bCs/>
          <w:lang w:val="nb-NO"/>
        </w:rPr>
      </w:pPr>
      <w:ins w:id="5773" w:author="NO Affiliate" w:date="2026-02-16T14:43:00Z" w16du:dateUtc="2026-02-16T13:43:00Z">
        <w:r w:rsidRPr="00692FBB">
          <w:rPr>
            <w:rFonts w:ascii="Times New Roman" w:eastAsia="Calibri" w:hAnsi="Times New Roman" w:cs="Times New Roman"/>
            <w:b/>
            <w:bCs/>
            <w:lang w:val="nb-NO"/>
          </w:rPr>
          <w:lastRenderedPageBreak/>
          <w:t>Bruksanvisning</w:t>
        </w:r>
      </w:ins>
    </w:p>
    <w:p w14:paraId="70FE1054" w14:textId="77777777" w:rsidR="005F052E" w:rsidRPr="00692FBB" w:rsidRDefault="005F052E" w:rsidP="005F052E">
      <w:pPr>
        <w:autoSpaceDE w:val="0"/>
        <w:autoSpaceDN w:val="0"/>
        <w:adjustRightInd w:val="0"/>
        <w:spacing w:after="0" w:line="240" w:lineRule="auto"/>
        <w:jc w:val="center"/>
        <w:rPr>
          <w:ins w:id="5774" w:author="NO Affiliate" w:date="2026-02-16T14:43:00Z" w16du:dateUtc="2026-02-16T13:43:00Z"/>
          <w:rFonts w:ascii="Times New Roman" w:eastAsia="Calibri" w:hAnsi="Times New Roman" w:cs="Times New Roman"/>
          <w:b/>
          <w:bCs/>
          <w:lang w:val="nb-NO"/>
        </w:rPr>
      </w:pPr>
      <w:ins w:id="5775" w:author="NO Affiliate" w:date="2026-02-16T14:43:00Z" w16du:dateUtc="2026-02-16T13:43:00Z">
        <w:r w:rsidRPr="00692FBB">
          <w:rPr>
            <w:rFonts w:ascii="Times New Roman" w:eastAsia="Calibri" w:hAnsi="Times New Roman" w:cs="Times New Roman"/>
            <w:b/>
            <w:bCs/>
            <w:lang w:val="nb-NO"/>
          </w:rPr>
          <w:t>OTULFI</w:t>
        </w:r>
      </w:ins>
    </w:p>
    <w:p w14:paraId="5DC56D03" w14:textId="77777777" w:rsidR="005F052E" w:rsidRPr="00692FBB" w:rsidRDefault="005F052E" w:rsidP="005F052E">
      <w:pPr>
        <w:autoSpaceDE w:val="0"/>
        <w:autoSpaceDN w:val="0"/>
        <w:adjustRightInd w:val="0"/>
        <w:spacing w:after="0" w:line="240" w:lineRule="auto"/>
        <w:jc w:val="center"/>
        <w:rPr>
          <w:ins w:id="5776" w:author="NO Affiliate" w:date="2026-02-16T14:43:00Z" w16du:dateUtc="2026-02-16T13:43:00Z"/>
          <w:rFonts w:ascii="Times New Roman" w:eastAsia="Calibri" w:hAnsi="Times New Roman" w:cs="Times New Roman"/>
          <w:lang w:val="nb-NO"/>
        </w:rPr>
      </w:pPr>
      <w:ins w:id="5777" w:author="NO Affiliate" w:date="2026-02-16T14:43:00Z" w16du:dateUtc="2026-02-16T13:43:00Z">
        <w:r w:rsidRPr="00692FBB">
          <w:rPr>
            <w:rFonts w:ascii="Times New Roman" w:eastAsia="Calibri" w:hAnsi="Times New Roman" w:cs="Times New Roman"/>
            <w:lang w:val="nb-NO"/>
          </w:rPr>
          <w:t>(ustekinumab)</w:t>
        </w:r>
      </w:ins>
    </w:p>
    <w:p w14:paraId="79F3E7B9" w14:textId="1FBA849F" w:rsidR="005F052E" w:rsidRPr="00692FBB" w:rsidRDefault="005F052E" w:rsidP="005F052E">
      <w:pPr>
        <w:autoSpaceDE w:val="0"/>
        <w:autoSpaceDN w:val="0"/>
        <w:adjustRightInd w:val="0"/>
        <w:spacing w:after="0" w:line="240" w:lineRule="auto"/>
        <w:jc w:val="center"/>
        <w:rPr>
          <w:ins w:id="5778" w:author="NO Affiliate" w:date="2026-02-16T14:43:00Z" w16du:dateUtc="2026-02-16T13:43:00Z"/>
          <w:rFonts w:ascii="Times New Roman" w:eastAsia="Calibri" w:hAnsi="Times New Roman" w:cs="Times New Roman"/>
          <w:color w:val="000000"/>
          <w:lang w:val="nb-NO"/>
        </w:rPr>
      </w:pPr>
      <w:ins w:id="5779" w:author="NO Affiliate" w:date="2026-02-16T14:44:00Z" w16du:dateUtc="2026-02-16T13:44:00Z">
        <w:r w:rsidRPr="00692FBB">
          <w:rPr>
            <w:rFonts w:ascii="Times New Roman" w:eastAsia="Calibri" w:hAnsi="Times New Roman" w:cs="Times New Roman"/>
            <w:color w:val="000000"/>
            <w:lang w:val="nb-NO"/>
          </w:rPr>
          <w:t>90</w:t>
        </w:r>
      </w:ins>
      <w:ins w:id="5780" w:author="NO Affiliate" w:date="2026-02-16T14:43:00Z" w16du:dateUtc="2026-02-16T13:43:00Z">
        <w:r w:rsidRPr="00692FBB">
          <w:rPr>
            <w:rFonts w:ascii="Times New Roman" w:eastAsia="Calibri" w:hAnsi="Times New Roman" w:cs="Times New Roman"/>
            <w:color w:val="000000"/>
            <w:lang w:val="nb-NO"/>
          </w:rPr>
          <w:t> mg injeksjonsvæske, oppløsning i ferdigfylt penn</w:t>
        </w:r>
      </w:ins>
    </w:p>
    <w:p w14:paraId="1D0DAA08" w14:textId="77777777" w:rsidR="005F052E" w:rsidRPr="00692FBB" w:rsidRDefault="005F052E" w:rsidP="005F052E">
      <w:pPr>
        <w:autoSpaceDE w:val="0"/>
        <w:autoSpaceDN w:val="0"/>
        <w:adjustRightInd w:val="0"/>
        <w:spacing w:after="0" w:line="240" w:lineRule="auto"/>
        <w:rPr>
          <w:ins w:id="5781" w:author="NO Affiliate" w:date="2026-02-16T14:43:00Z" w16du:dateUtc="2026-02-16T13:43:00Z"/>
          <w:rFonts w:ascii="Times New Roman" w:eastAsia="Calibri" w:hAnsi="Times New Roman" w:cs="Times New Roman"/>
          <w:color w:val="000000"/>
          <w:lang w:val="nb-NO"/>
        </w:rPr>
      </w:pPr>
    </w:p>
    <w:p w14:paraId="3040B845" w14:textId="50136FB7" w:rsidR="005F052E" w:rsidRPr="00692FBB" w:rsidRDefault="005F052E" w:rsidP="005F052E">
      <w:pPr>
        <w:autoSpaceDE w:val="0"/>
        <w:autoSpaceDN w:val="0"/>
        <w:adjustRightInd w:val="0"/>
        <w:spacing w:after="0" w:line="240" w:lineRule="auto"/>
        <w:rPr>
          <w:ins w:id="5782" w:author="NO Affiliate" w:date="2026-02-16T14:43:00Z" w16du:dateUtc="2026-02-16T13:43:00Z"/>
          <w:rFonts w:ascii="Times New Roman" w:eastAsia="Calibri" w:hAnsi="Times New Roman" w:cs="Times New Roman"/>
          <w:color w:val="000000"/>
          <w:lang w:val="nb-NO"/>
        </w:rPr>
      </w:pPr>
      <w:ins w:id="5783" w:author="NO Affiliate" w:date="2026-02-16T14:43:00Z" w16du:dateUtc="2026-02-16T13:43:00Z">
        <w:r w:rsidRPr="00692FBB">
          <w:rPr>
            <w:rFonts w:ascii="Times New Roman" w:eastAsia="Calibri" w:hAnsi="Times New Roman" w:cs="Times New Roman"/>
            <w:color w:val="000000"/>
            <w:lang w:val="nb-NO"/>
          </w:rPr>
          <w:t xml:space="preserve">Denne bruksanvisningen inneholder informasjon om hvordan du injiserer OTULFI ved bruk av den ferdigfylte pennen med </w:t>
        </w:r>
      </w:ins>
      <w:ins w:id="5784" w:author="NO Affiliate" w:date="2026-02-16T14:44:00Z" w16du:dateUtc="2026-02-16T13:44:00Z">
        <w:r w:rsidRPr="00692FBB">
          <w:rPr>
            <w:rFonts w:ascii="Times New Roman" w:eastAsia="Calibri" w:hAnsi="Times New Roman" w:cs="Times New Roman"/>
            <w:color w:val="000000"/>
            <w:lang w:val="nb-NO"/>
          </w:rPr>
          <w:t>90</w:t>
        </w:r>
      </w:ins>
      <w:ins w:id="5785" w:author="NO Affiliate" w:date="2026-02-16T14:43:00Z" w16du:dateUtc="2026-02-16T13:43:00Z">
        <w:r w:rsidRPr="00692FBB">
          <w:rPr>
            <w:rFonts w:ascii="Times New Roman" w:eastAsia="Calibri" w:hAnsi="Times New Roman" w:cs="Times New Roman"/>
            <w:color w:val="000000"/>
            <w:lang w:val="nb-NO"/>
          </w:rPr>
          <w:t> mg/</w:t>
        </w:r>
      </w:ins>
      <w:ins w:id="5786" w:author="NO Affiliate" w:date="2026-02-16T14:44:00Z" w16du:dateUtc="2026-02-16T13:44:00Z">
        <w:r w:rsidRPr="00692FBB">
          <w:rPr>
            <w:rFonts w:ascii="Times New Roman" w:eastAsia="Calibri" w:hAnsi="Times New Roman" w:cs="Times New Roman"/>
            <w:color w:val="000000"/>
            <w:lang w:val="nb-NO"/>
          </w:rPr>
          <w:t>1</w:t>
        </w:r>
      </w:ins>
      <w:ins w:id="5787" w:author="NO Affiliate" w:date="2026-02-16T14:43:00Z" w16du:dateUtc="2026-02-16T13:43:00Z">
        <w:r w:rsidRPr="00692FBB">
          <w:rPr>
            <w:rFonts w:ascii="Times New Roman" w:eastAsia="Calibri" w:hAnsi="Times New Roman" w:cs="Times New Roman"/>
            <w:color w:val="000000"/>
            <w:lang w:val="nb-NO"/>
          </w:rPr>
          <w:t> ml til engangsbruk (OTULFI ferdigfylt penn)</w:t>
        </w:r>
      </w:ins>
    </w:p>
    <w:p w14:paraId="3DE9EDDB" w14:textId="77777777" w:rsidR="005F052E" w:rsidRPr="00692FBB" w:rsidRDefault="005F052E" w:rsidP="005F052E">
      <w:pPr>
        <w:autoSpaceDE w:val="0"/>
        <w:autoSpaceDN w:val="0"/>
        <w:adjustRightInd w:val="0"/>
        <w:spacing w:after="0" w:line="240" w:lineRule="auto"/>
        <w:rPr>
          <w:ins w:id="5788" w:author="NO Affiliate" w:date="2026-02-16T14:43:00Z" w16du:dateUtc="2026-02-16T13:43:00Z"/>
          <w:rFonts w:ascii="Times New Roman" w:eastAsia="Calibri" w:hAnsi="Times New Roman" w:cs="Times New Roman"/>
          <w:color w:val="000000"/>
          <w:lang w:val="nb-NO"/>
        </w:rPr>
      </w:pPr>
    </w:p>
    <w:p w14:paraId="5256CCA4" w14:textId="77777777" w:rsidR="005F052E" w:rsidRPr="00692FBB" w:rsidRDefault="005F052E" w:rsidP="005F052E">
      <w:pPr>
        <w:autoSpaceDE w:val="0"/>
        <w:autoSpaceDN w:val="0"/>
        <w:adjustRightInd w:val="0"/>
        <w:spacing w:after="0" w:line="240" w:lineRule="auto"/>
        <w:rPr>
          <w:ins w:id="5789" w:author="NO Affiliate" w:date="2026-02-16T14:43:00Z" w16du:dateUtc="2026-02-16T13:43:00Z"/>
          <w:rFonts w:ascii="Times New Roman" w:eastAsia="Calibri" w:hAnsi="Times New Roman" w:cs="Times New Roman"/>
          <w:color w:val="000000"/>
          <w:lang w:val="nb-NO"/>
        </w:rPr>
      </w:pPr>
      <w:ins w:id="5790" w:author="NO Affiliate" w:date="2026-02-16T14:43:00Z" w16du:dateUtc="2026-02-16T13:43:00Z">
        <w:r w:rsidRPr="00692FBB">
          <w:rPr>
            <w:rFonts w:ascii="Times New Roman" w:eastAsia="Calibri" w:hAnsi="Times New Roman" w:cs="Times New Roman"/>
            <w:color w:val="000000"/>
            <w:lang w:val="nb-NO"/>
          </w:rPr>
          <w:t>Les og følg bruksanvisningen som følger med din OTULFI ferdigfylte penn før du begynner å bruke den og hver gang du henter ut en ny pakning. Den kan inneholde ny informasjon. Denne informasjonen erstatter ikke det å snakke med legen eller apoteket om din medisinske tilstand eller behandling.</w:t>
        </w:r>
      </w:ins>
    </w:p>
    <w:p w14:paraId="66F58080" w14:textId="77777777" w:rsidR="005F052E" w:rsidRPr="00692FBB" w:rsidRDefault="005F052E" w:rsidP="005F052E">
      <w:pPr>
        <w:autoSpaceDE w:val="0"/>
        <w:autoSpaceDN w:val="0"/>
        <w:adjustRightInd w:val="0"/>
        <w:spacing w:after="0" w:line="240" w:lineRule="auto"/>
        <w:rPr>
          <w:ins w:id="5791" w:author="NO Affiliate" w:date="2026-02-16T14:43:00Z" w16du:dateUtc="2026-02-16T13:43:00Z"/>
          <w:rFonts w:ascii="Times New Roman" w:eastAsia="Calibri" w:hAnsi="Times New Roman" w:cs="Times New Roman"/>
          <w:color w:val="000000"/>
          <w:lang w:val="nb-NO"/>
        </w:rPr>
      </w:pPr>
    </w:p>
    <w:p w14:paraId="734F8EEE" w14:textId="77777777" w:rsidR="005F052E" w:rsidRPr="00692FBB" w:rsidRDefault="005F052E" w:rsidP="005F052E">
      <w:pPr>
        <w:autoSpaceDE w:val="0"/>
        <w:autoSpaceDN w:val="0"/>
        <w:adjustRightInd w:val="0"/>
        <w:spacing w:after="0" w:line="240" w:lineRule="auto"/>
        <w:rPr>
          <w:ins w:id="5792" w:author="NO Affiliate" w:date="2026-02-16T14:43:00Z" w16du:dateUtc="2026-02-16T13:43:00Z"/>
          <w:rFonts w:ascii="Times New Roman" w:eastAsia="Calibri" w:hAnsi="Times New Roman" w:cs="Times New Roman"/>
          <w:bCs/>
          <w:color w:val="000000"/>
          <w:lang w:val="nb-NO"/>
        </w:rPr>
      </w:pPr>
      <w:ins w:id="5793" w:author="NO Affiliate" w:date="2026-02-16T14:43:00Z" w16du:dateUtc="2026-02-16T13:43:00Z">
        <w:r w:rsidRPr="00692FBB">
          <w:rPr>
            <w:rFonts w:ascii="Times New Roman" w:eastAsia="Calibri" w:hAnsi="Times New Roman" w:cs="Times New Roman"/>
            <w:bCs/>
            <w:color w:val="000000"/>
            <w:lang w:val="nb-NO"/>
          </w:rPr>
          <w:t>Kontakt lege eller apotek dersom du har spørsmål om bruk av OTULFI ferdigfylt penn.</w:t>
        </w:r>
      </w:ins>
    </w:p>
    <w:p w14:paraId="4E2B37E5" w14:textId="77777777" w:rsidR="005F052E" w:rsidRPr="00692FBB" w:rsidRDefault="005F052E" w:rsidP="005F052E">
      <w:pPr>
        <w:autoSpaceDE w:val="0"/>
        <w:autoSpaceDN w:val="0"/>
        <w:adjustRightInd w:val="0"/>
        <w:spacing w:after="0" w:line="240" w:lineRule="auto"/>
        <w:rPr>
          <w:ins w:id="5794" w:author="NO Affiliate" w:date="2026-02-16T14:43:00Z" w16du:dateUtc="2026-02-16T13:43:00Z"/>
          <w:rFonts w:ascii="Times New Roman" w:eastAsia="Calibri" w:hAnsi="Times New Roman" w:cs="Times New Roman"/>
          <w:bCs/>
          <w:color w:val="000000"/>
          <w:lang w:val="nb-NO"/>
        </w:rPr>
      </w:pPr>
    </w:p>
    <w:p w14:paraId="6B0C3AB5" w14:textId="77777777" w:rsidR="005F052E" w:rsidRPr="00692FBB" w:rsidRDefault="005F052E" w:rsidP="005F052E">
      <w:pPr>
        <w:autoSpaceDE w:val="0"/>
        <w:autoSpaceDN w:val="0"/>
        <w:adjustRightInd w:val="0"/>
        <w:spacing w:after="0" w:line="240" w:lineRule="auto"/>
        <w:rPr>
          <w:ins w:id="5795" w:author="NO Affiliate" w:date="2026-02-16T14:43:00Z" w16du:dateUtc="2026-02-16T13:43:00Z"/>
          <w:rFonts w:ascii="Times New Roman" w:eastAsia="Calibri" w:hAnsi="Times New Roman" w:cs="Times New Roman"/>
          <w:b/>
          <w:bCs/>
          <w:color w:val="000000"/>
          <w:lang w:val="nb-NO"/>
        </w:rPr>
      </w:pPr>
      <w:ins w:id="5796" w:author="NO Affiliate" w:date="2026-02-16T14:43:00Z" w16du:dateUtc="2026-02-16T13:43:00Z">
        <w:r w:rsidRPr="00692FBB">
          <w:rPr>
            <w:rFonts w:ascii="Times New Roman" w:eastAsia="Calibri" w:hAnsi="Times New Roman" w:cs="Times New Roman"/>
            <w:b/>
            <w:bCs/>
            <w:color w:val="000000"/>
            <w:lang w:val="nb-NO"/>
          </w:rPr>
          <w:t>Viktig informasjon du må kjenne til før du injiserer OTULFI</w:t>
        </w:r>
      </w:ins>
    </w:p>
    <w:p w14:paraId="4F352EE2" w14:textId="77777777" w:rsidR="005F052E" w:rsidRPr="00692FBB" w:rsidRDefault="005F052E" w:rsidP="005F052E">
      <w:pPr>
        <w:numPr>
          <w:ilvl w:val="0"/>
          <w:numId w:val="102"/>
        </w:numPr>
        <w:autoSpaceDE w:val="0"/>
        <w:autoSpaceDN w:val="0"/>
        <w:adjustRightInd w:val="0"/>
        <w:spacing w:after="0" w:line="240" w:lineRule="auto"/>
        <w:ind w:left="426" w:hanging="284"/>
        <w:rPr>
          <w:ins w:id="5797" w:author="NO Affiliate" w:date="2026-02-16T14:43:00Z" w16du:dateUtc="2026-02-16T13:43:00Z"/>
          <w:rFonts w:ascii="Times New Roman" w:eastAsia="Calibri" w:hAnsi="Times New Roman" w:cs="Times New Roman"/>
          <w:bCs/>
          <w:color w:val="000000"/>
          <w:lang w:val="nb-NO"/>
        </w:rPr>
      </w:pPr>
      <w:ins w:id="5798" w:author="NO Affiliate" w:date="2026-02-16T14:43:00Z" w16du:dateUtc="2026-02-16T13:43:00Z">
        <w:r w:rsidRPr="00692FBB">
          <w:rPr>
            <w:rFonts w:ascii="Times New Roman" w:eastAsia="Calibri" w:hAnsi="Times New Roman" w:cs="Times New Roman"/>
            <w:bCs/>
            <w:color w:val="000000"/>
            <w:lang w:val="nb-NO"/>
          </w:rPr>
          <w:t>Les pakningsvedlegget som følger med OTULFI ferdigfylt penn. Her er det viktig informasjon du må kjenne til før du bruker den.</w:t>
        </w:r>
      </w:ins>
    </w:p>
    <w:p w14:paraId="46547B21" w14:textId="77777777" w:rsidR="005F052E" w:rsidRPr="00692FBB" w:rsidRDefault="005F052E" w:rsidP="005F052E">
      <w:pPr>
        <w:numPr>
          <w:ilvl w:val="0"/>
          <w:numId w:val="102"/>
        </w:numPr>
        <w:autoSpaceDE w:val="0"/>
        <w:autoSpaceDN w:val="0"/>
        <w:adjustRightInd w:val="0"/>
        <w:spacing w:after="0" w:line="240" w:lineRule="auto"/>
        <w:ind w:left="426" w:hanging="284"/>
        <w:rPr>
          <w:ins w:id="5799" w:author="NO Affiliate" w:date="2026-02-16T14:43:00Z" w16du:dateUtc="2026-02-16T13:43:00Z"/>
          <w:rFonts w:ascii="Times New Roman" w:eastAsia="Calibri" w:hAnsi="Times New Roman" w:cs="Times New Roman"/>
          <w:bCs/>
          <w:color w:val="000000"/>
          <w:lang w:val="nb-NO"/>
        </w:rPr>
      </w:pPr>
      <w:ins w:id="5800" w:author="NO Affiliate" w:date="2026-02-16T14:43:00Z" w16du:dateUtc="2026-02-16T13:43:00Z">
        <w:r w:rsidRPr="00692FBB">
          <w:rPr>
            <w:rFonts w:ascii="Times New Roman" w:eastAsia="Calibri" w:hAnsi="Times New Roman" w:cs="Times New Roman"/>
            <w:b/>
            <w:color w:val="000000"/>
            <w:lang w:val="nb-NO"/>
          </w:rPr>
          <w:t>Kun til subkutan bruk</w:t>
        </w:r>
        <w:r w:rsidRPr="00692FBB">
          <w:rPr>
            <w:rFonts w:ascii="Times New Roman" w:eastAsia="Calibri" w:hAnsi="Times New Roman" w:cs="Times New Roman"/>
            <w:bCs/>
            <w:color w:val="000000"/>
            <w:lang w:val="nb-NO"/>
          </w:rPr>
          <w:t xml:space="preserve"> (injiseres like under huden).</w:t>
        </w:r>
      </w:ins>
    </w:p>
    <w:p w14:paraId="32047176" w14:textId="77777777" w:rsidR="005F052E" w:rsidRPr="00692FBB" w:rsidRDefault="005F052E" w:rsidP="005F052E">
      <w:pPr>
        <w:numPr>
          <w:ilvl w:val="0"/>
          <w:numId w:val="102"/>
        </w:numPr>
        <w:autoSpaceDE w:val="0"/>
        <w:autoSpaceDN w:val="0"/>
        <w:adjustRightInd w:val="0"/>
        <w:spacing w:after="0" w:line="240" w:lineRule="auto"/>
        <w:ind w:left="426" w:hanging="284"/>
        <w:rPr>
          <w:ins w:id="5801" w:author="NO Affiliate" w:date="2026-02-16T14:43:00Z" w16du:dateUtc="2026-02-16T13:43:00Z"/>
          <w:rFonts w:ascii="Times New Roman" w:eastAsia="Calibri" w:hAnsi="Times New Roman" w:cs="Times New Roman"/>
          <w:bCs/>
          <w:color w:val="000000"/>
          <w:lang w:val="nb-NO"/>
        </w:rPr>
      </w:pPr>
      <w:ins w:id="5802" w:author="NO Affiliate" w:date="2026-02-16T14:43:00Z" w16du:dateUtc="2026-02-16T13:43:00Z">
        <w:r w:rsidRPr="00692FBB">
          <w:rPr>
            <w:rFonts w:ascii="Times New Roman" w:eastAsia="Calibri" w:hAnsi="Times New Roman" w:cs="Times New Roman"/>
            <w:bCs/>
            <w:color w:val="000000"/>
            <w:lang w:val="nb-NO"/>
          </w:rPr>
          <w:t xml:space="preserve">Dersom legen har bestemt at du eller en omsorgsperson kan gi deg en OTULFI-injeksjon hjemme, skal du få opplæring i hvordan OTULFI tilberedes og injiseres på riktig måte. </w:t>
        </w:r>
        <w:r w:rsidRPr="00692FBB">
          <w:rPr>
            <w:rFonts w:ascii="Times New Roman" w:eastAsia="Calibri" w:hAnsi="Times New Roman" w:cs="Times New Roman"/>
            <w:b/>
            <w:color w:val="000000"/>
            <w:lang w:val="nb-NO"/>
          </w:rPr>
          <w:t>Ikke</w:t>
        </w:r>
        <w:r w:rsidRPr="00692FBB">
          <w:rPr>
            <w:rFonts w:ascii="Times New Roman" w:eastAsia="Calibri" w:hAnsi="Times New Roman" w:cs="Times New Roman"/>
            <w:bCs/>
            <w:color w:val="000000"/>
            <w:lang w:val="nb-NO"/>
          </w:rPr>
          <w:t xml:space="preserve"> prøv å injisere OTULFI selv før legen eller sykepleieren har vist deg hvordan du skal injisere på riktig måte.</w:t>
        </w:r>
      </w:ins>
    </w:p>
    <w:p w14:paraId="6F8198DA" w14:textId="77777777" w:rsidR="005F052E" w:rsidRPr="00692FBB" w:rsidRDefault="005F052E" w:rsidP="005F052E">
      <w:pPr>
        <w:numPr>
          <w:ilvl w:val="0"/>
          <w:numId w:val="102"/>
        </w:numPr>
        <w:autoSpaceDE w:val="0"/>
        <w:autoSpaceDN w:val="0"/>
        <w:adjustRightInd w:val="0"/>
        <w:spacing w:after="0" w:line="240" w:lineRule="auto"/>
        <w:ind w:left="426" w:hanging="284"/>
        <w:rPr>
          <w:ins w:id="5803" w:author="NO Affiliate" w:date="2026-02-16T14:43:00Z" w16du:dateUtc="2026-02-16T13:43:00Z"/>
          <w:rFonts w:ascii="Times New Roman" w:eastAsia="Calibri" w:hAnsi="Times New Roman" w:cs="Times New Roman"/>
          <w:bCs/>
          <w:color w:val="000000"/>
          <w:lang w:val="nb-NO"/>
        </w:rPr>
      </w:pPr>
      <w:ins w:id="5804" w:author="NO Affiliate" w:date="2026-02-16T14:43:00Z" w16du:dateUtc="2026-02-16T13:43:00Z">
        <w:r w:rsidRPr="00692FBB">
          <w:rPr>
            <w:rFonts w:ascii="Times New Roman" w:eastAsia="Times New Roman" w:hAnsi="Times New Roman" w:cs="Times New Roman"/>
            <w:lang w:val="nb-NO"/>
          </w:rPr>
          <w:t>Barn i alderen 12 år og oppover med psoriasis, som veier 60 kg eller mer og barn i alderen 12 år og oppover med Crohns sykdom, som veier 40 kg eller mer, kan bruke OTULFI ferdigfylt penn under tilsyn av en forelder eller omsorgsperson.</w:t>
        </w:r>
      </w:ins>
    </w:p>
    <w:p w14:paraId="59D1CCFE" w14:textId="77777777" w:rsidR="005F052E" w:rsidRPr="00692FBB" w:rsidRDefault="005F052E" w:rsidP="005F052E">
      <w:pPr>
        <w:numPr>
          <w:ilvl w:val="0"/>
          <w:numId w:val="102"/>
        </w:numPr>
        <w:autoSpaceDE w:val="0"/>
        <w:autoSpaceDN w:val="0"/>
        <w:adjustRightInd w:val="0"/>
        <w:spacing w:after="0" w:line="240" w:lineRule="auto"/>
        <w:ind w:left="426" w:hanging="284"/>
        <w:rPr>
          <w:ins w:id="5805" w:author="NO Affiliate" w:date="2026-02-16T14:43:00Z" w16du:dateUtc="2026-02-16T13:43:00Z"/>
          <w:rFonts w:ascii="Times New Roman" w:eastAsia="Calibri" w:hAnsi="Times New Roman" w:cs="Times New Roman"/>
          <w:bCs/>
          <w:color w:val="000000"/>
          <w:lang w:val="nb-NO"/>
        </w:rPr>
      </w:pPr>
      <w:ins w:id="5806" w:author="NO Affiliate" w:date="2026-02-16T14:43:00Z" w16du:dateUtc="2026-02-16T13:43:00Z">
        <w:r w:rsidRPr="00692FBB">
          <w:rPr>
            <w:rFonts w:ascii="Times New Roman" w:eastAsia="Calibri" w:hAnsi="Times New Roman" w:cs="Times New Roman"/>
            <w:b/>
            <w:bCs/>
            <w:color w:val="000000"/>
            <w:lang w:val="nb-NO"/>
          </w:rPr>
          <w:t xml:space="preserve">Ikke </w:t>
        </w:r>
        <w:r w:rsidRPr="00692FBB">
          <w:rPr>
            <w:rFonts w:ascii="Times New Roman" w:eastAsia="Calibri" w:hAnsi="Times New Roman" w:cs="Times New Roman"/>
            <w:bCs/>
            <w:color w:val="000000"/>
            <w:lang w:val="nb-NO"/>
          </w:rPr>
          <w:t>bruk OTULFI ferdigfylt penn om igjen. OTULFI ferdigfylt penn gir kun én enkeltdose (er til engangsbruk)</w:t>
        </w:r>
      </w:ins>
    </w:p>
    <w:p w14:paraId="60B21865" w14:textId="77777777" w:rsidR="005F052E" w:rsidRPr="00692FBB" w:rsidRDefault="005F052E" w:rsidP="005F052E">
      <w:pPr>
        <w:numPr>
          <w:ilvl w:val="0"/>
          <w:numId w:val="102"/>
        </w:numPr>
        <w:autoSpaceDE w:val="0"/>
        <w:autoSpaceDN w:val="0"/>
        <w:adjustRightInd w:val="0"/>
        <w:spacing w:after="0" w:line="240" w:lineRule="auto"/>
        <w:ind w:left="426" w:hanging="284"/>
        <w:rPr>
          <w:ins w:id="5807" w:author="NO Affiliate" w:date="2026-02-16T14:43:00Z" w16du:dateUtc="2026-02-16T13:43:00Z"/>
          <w:rFonts w:ascii="Times New Roman" w:eastAsia="Calibri" w:hAnsi="Times New Roman" w:cs="Times New Roman"/>
          <w:bCs/>
          <w:color w:val="000000"/>
          <w:lang w:val="nb-NO"/>
        </w:rPr>
      </w:pPr>
      <w:ins w:id="5808" w:author="NO Affiliate" w:date="2026-02-16T14:43:00Z" w16du:dateUtc="2026-02-16T13:43:00Z">
        <w:r w:rsidRPr="00692FBB">
          <w:rPr>
            <w:rFonts w:ascii="Times New Roman" w:eastAsia="Calibri" w:hAnsi="Times New Roman" w:cs="Times New Roman"/>
            <w:b/>
            <w:bCs/>
            <w:color w:val="000000"/>
            <w:lang w:val="nb-NO"/>
          </w:rPr>
          <w:t xml:space="preserve">Ikke </w:t>
        </w:r>
        <w:r w:rsidRPr="00692FBB">
          <w:rPr>
            <w:rFonts w:ascii="Times New Roman" w:eastAsia="Calibri" w:hAnsi="Times New Roman" w:cs="Times New Roman"/>
            <w:bCs/>
            <w:color w:val="000000"/>
            <w:lang w:val="nb-NO"/>
          </w:rPr>
          <w:t>del OTULFI ferdigfylt penn med andre. Du kan overføre en infeksjon til den andre personen, eller du kan få en infeksjon fra dem.</w:t>
        </w:r>
      </w:ins>
    </w:p>
    <w:p w14:paraId="2B5EB8A7" w14:textId="77777777" w:rsidR="005F052E" w:rsidRPr="00692FBB" w:rsidRDefault="005F052E" w:rsidP="005F052E">
      <w:pPr>
        <w:numPr>
          <w:ilvl w:val="0"/>
          <w:numId w:val="102"/>
        </w:numPr>
        <w:autoSpaceDE w:val="0"/>
        <w:autoSpaceDN w:val="0"/>
        <w:adjustRightInd w:val="0"/>
        <w:spacing w:after="0" w:line="240" w:lineRule="auto"/>
        <w:ind w:left="426" w:hanging="284"/>
        <w:rPr>
          <w:ins w:id="5809" w:author="NO Affiliate" w:date="2026-02-16T14:43:00Z" w16du:dateUtc="2026-02-16T13:43:00Z"/>
          <w:rFonts w:ascii="Times New Roman" w:eastAsia="Calibri" w:hAnsi="Times New Roman" w:cs="Times New Roman"/>
          <w:bCs/>
          <w:color w:val="000000"/>
          <w:lang w:val="nb-NO"/>
        </w:rPr>
      </w:pPr>
      <w:ins w:id="5810" w:author="NO Affiliate" w:date="2026-02-16T14:43:00Z" w16du:dateUtc="2026-02-16T13:43:00Z">
        <w:r w:rsidRPr="00692FBB">
          <w:rPr>
            <w:rFonts w:ascii="Times New Roman" w:eastAsia="Calibri" w:hAnsi="Times New Roman" w:cs="Times New Roman"/>
            <w:b/>
            <w:bCs/>
            <w:color w:val="000000"/>
            <w:lang w:val="nb-NO"/>
          </w:rPr>
          <w:t xml:space="preserve">Ikke </w:t>
        </w:r>
        <w:r w:rsidRPr="00692FBB">
          <w:rPr>
            <w:rFonts w:ascii="Times New Roman" w:eastAsia="Calibri" w:hAnsi="Times New Roman" w:cs="Times New Roman"/>
            <w:bCs/>
            <w:color w:val="000000"/>
            <w:lang w:val="nb-NO"/>
          </w:rPr>
          <w:t>fjern den gjennomsiktige hetten fra OTULFI ferdigfylt penn før du er klar til å injisere OTULFI.</w:t>
        </w:r>
      </w:ins>
    </w:p>
    <w:p w14:paraId="6BDEAFF6" w14:textId="77777777" w:rsidR="005F052E" w:rsidRPr="00692FBB" w:rsidRDefault="005F052E" w:rsidP="005F052E">
      <w:pPr>
        <w:numPr>
          <w:ilvl w:val="0"/>
          <w:numId w:val="102"/>
        </w:numPr>
        <w:autoSpaceDE w:val="0"/>
        <w:autoSpaceDN w:val="0"/>
        <w:adjustRightInd w:val="0"/>
        <w:spacing w:after="0" w:line="240" w:lineRule="auto"/>
        <w:ind w:left="426" w:hanging="284"/>
        <w:rPr>
          <w:ins w:id="5811" w:author="NO Affiliate" w:date="2026-02-16T14:43:00Z" w16du:dateUtc="2026-02-16T13:43:00Z"/>
          <w:rFonts w:ascii="Times New Roman" w:eastAsia="Calibri" w:hAnsi="Times New Roman" w:cs="Times New Roman"/>
          <w:bCs/>
          <w:color w:val="000000"/>
          <w:lang w:val="nb-NO"/>
        </w:rPr>
      </w:pPr>
      <w:ins w:id="5812" w:author="NO Affiliate" w:date="2026-02-16T14:43:00Z" w16du:dateUtc="2026-02-16T13:43:00Z">
        <w:r w:rsidRPr="00692FBB">
          <w:rPr>
            <w:rFonts w:ascii="Times New Roman" w:eastAsia="Calibri" w:hAnsi="Times New Roman" w:cs="Times New Roman"/>
            <w:b/>
            <w:bCs/>
            <w:color w:val="000000"/>
            <w:lang w:val="nb-NO"/>
          </w:rPr>
          <w:t xml:space="preserve">Ikke </w:t>
        </w:r>
        <w:r w:rsidRPr="00692FBB">
          <w:rPr>
            <w:rFonts w:ascii="Times New Roman" w:eastAsia="Calibri" w:hAnsi="Times New Roman" w:cs="Times New Roman"/>
            <w:bCs/>
            <w:color w:val="000000"/>
            <w:lang w:val="nb-NO"/>
          </w:rPr>
          <w:t>bruk OTULFI ferdigfylt penn dersom den er skadet eller har falt ned.</w:t>
        </w:r>
      </w:ins>
    </w:p>
    <w:p w14:paraId="591173A4" w14:textId="77777777" w:rsidR="005F052E" w:rsidRPr="00692FBB" w:rsidRDefault="005F052E" w:rsidP="005F052E">
      <w:pPr>
        <w:numPr>
          <w:ilvl w:val="0"/>
          <w:numId w:val="102"/>
        </w:numPr>
        <w:autoSpaceDE w:val="0"/>
        <w:autoSpaceDN w:val="0"/>
        <w:adjustRightInd w:val="0"/>
        <w:spacing w:after="0" w:line="240" w:lineRule="auto"/>
        <w:ind w:left="426" w:hanging="284"/>
        <w:rPr>
          <w:ins w:id="5813" w:author="NO Affiliate" w:date="2026-02-16T14:43:00Z" w16du:dateUtc="2026-02-16T13:43:00Z"/>
          <w:rFonts w:ascii="Times New Roman" w:eastAsia="Calibri" w:hAnsi="Times New Roman" w:cs="Times New Roman"/>
          <w:bCs/>
          <w:color w:val="000000"/>
          <w:lang w:val="nb-NO"/>
        </w:rPr>
      </w:pPr>
      <w:ins w:id="5814" w:author="NO Affiliate" w:date="2026-02-16T14:43:00Z" w16du:dateUtc="2026-02-16T13:43:00Z">
        <w:r w:rsidRPr="00692FBB">
          <w:rPr>
            <w:rFonts w:ascii="Times New Roman" w:eastAsia="Calibri" w:hAnsi="Times New Roman" w:cs="Times New Roman"/>
            <w:b/>
            <w:bCs/>
            <w:color w:val="000000"/>
            <w:lang w:val="nb-NO"/>
          </w:rPr>
          <w:t xml:space="preserve">Aldri </w:t>
        </w:r>
        <w:r w:rsidRPr="00692FBB">
          <w:rPr>
            <w:rFonts w:ascii="Times New Roman" w:eastAsia="Calibri" w:hAnsi="Times New Roman" w:cs="Times New Roman"/>
            <w:color w:val="000000"/>
            <w:lang w:val="nb-NO"/>
          </w:rPr>
          <w:t xml:space="preserve">prøv å ta fra hverandre </w:t>
        </w:r>
        <w:r w:rsidRPr="00692FBB">
          <w:rPr>
            <w:rFonts w:ascii="Times New Roman" w:eastAsia="Calibri" w:hAnsi="Times New Roman" w:cs="Times New Roman"/>
            <w:bCs/>
            <w:color w:val="000000"/>
            <w:lang w:val="nb-NO"/>
          </w:rPr>
          <w:t>OTULFI ferdigfylt penn.</w:t>
        </w:r>
      </w:ins>
    </w:p>
    <w:p w14:paraId="0D8E3D69" w14:textId="77777777" w:rsidR="005F052E" w:rsidRPr="00692FBB" w:rsidRDefault="005F052E" w:rsidP="005F052E">
      <w:pPr>
        <w:autoSpaceDE w:val="0"/>
        <w:autoSpaceDN w:val="0"/>
        <w:adjustRightInd w:val="0"/>
        <w:spacing w:after="0" w:line="240" w:lineRule="auto"/>
        <w:ind w:left="426" w:hanging="284"/>
        <w:rPr>
          <w:ins w:id="5815" w:author="NO Affiliate" w:date="2026-02-16T14:43:00Z" w16du:dateUtc="2026-02-16T13:43:00Z"/>
          <w:rFonts w:ascii="Times New Roman" w:eastAsia="Calibri" w:hAnsi="Times New Roman" w:cs="Times New Roman"/>
          <w:bCs/>
          <w:color w:val="000000"/>
          <w:lang w:val="nb-NO"/>
        </w:rPr>
      </w:pPr>
    </w:p>
    <w:p w14:paraId="24D6AF07" w14:textId="77777777" w:rsidR="005F052E" w:rsidRPr="00692FBB" w:rsidRDefault="005F052E" w:rsidP="005F052E">
      <w:pPr>
        <w:autoSpaceDE w:val="0"/>
        <w:autoSpaceDN w:val="0"/>
        <w:adjustRightInd w:val="0"/>
        <w:spacing w:after="0" w:line="240" w:lineRule="auto"/>
        <w:rPr>
          <w:ins w:id="5816" w:author="NO Affiliate" w:date="2026-02-16T14:43:00Z" w16du:dateUtc="2026-02-16T13:43:00Z"/>
          <w:rFonts w:ascii="Times New Roman" w:eastAsia="Calibri" w:hAnsi="Times New Roman" w:cs="Times New Roman"/>
          <w:color w:val="000000"/>
          <w:lang w:val="nb-NO"/>
        </w:rPr>
      </w:pPr>
      <w:ins w:id="5817" w:author="NO Affiliate" w:date="2026-02-16T14:43:00Z" w16du:dateUtc="2026-02-16T13:43:00Z">
        <w:r w:rsidRPr="00692FBB">
          <w:rPr>
            <w:rFonts w:ascii="Times New Roman" w:eastAsia="Calibri" w:hAnsi="Times New Roman" w:cs="Times New Roman"/>
            <w:b/>
            <w:bCs/>
            <w:color w:val="000000"/>
            <w:lang w:val="nb-NO"/>
          </w:rPr>
          <w:t>Oppbevaring av OTULFI ferdigfylte penner</w:t>
        </w:r>
      </w:ins>
    </w:p>
    <w:p w14:paraId="5B0556C4" w14:textId="77777777" w:rsidR="005F052E" w:rsidRPr="00692FBB" w:rsidRDefault="005F052E" w:rsidP="005F052E">
      <w:pPr>
        <w:numPr>
          <w:ilvl w:val="0"/>
          <w:numId w:val="103"/>
        </w:numPr>
        <w:autoSpaceDE w:val="0"/>
        <w:autoSpaceDN w:val="0"/>
        <w:adjustRightInd w:val="0"/>
        <w:spacing w:after="0" w:line="240" w:lineRule="auto"/>
        <w:ind w:left="426" w:hanging="284"/>
        <w:rPr>
          <w:ins w:id="5818" w:author="NO Affiliate" w:date="2026-02-16T14:43:00Z" w16du:dateUtc="2026-02-16T13:43:00Z"/>
          <w:rFonts w:ascii="Times New Roman" w:eastAsia="Calibri" w:hAnsi="Times New Roman" w:cs="Times New Roman"/>
          <w:color w:val="000000"/>
          <w:lang w:val="nb-NO"/>
        </w:rPr>
      </w:pPr>
      <w:ins w:id="5819" w:author="NO Affiliate" w:date="2026-02-16T14:43:00Z" w16du:dateUtc="2026-02-16T13:43:00Z">
        <w:r w:rsidRPr="00692FBB">
          <w:rPr>
            <w:rFonts w:ascii="Times New Roman" w:eastAsia="Calibri" w:hAnsi="Times New Roman" w:cs="Times New Roman"/>
            <w:bCs/>
            <w:color w:val="000000"/>
            <w:lang w:val="nb-NO"/>
          </w:rPr>
          <w:t xml:space="preserve">Oppbevar OTULFI ferdigfylte penner i kjøleskap ved </w:t>
        </w:r>
        <w:r w:rsidRPr="00692FBB">
          <w:rPr>
            <w:rFonts w:ascii="Times New Roman" w:eastAsia="Calibri" w:hAnsi="Times New Roman" w:cs="Times New Roman"/>
            <w:color w:val="000000"/>
            <w:lang w:val="nb-NO"/>
          </w:rPr>
          <w:t>2 ºC – 8 ºC.</w:t>
        </w:r>
      </w:ins>
    </w:p>
    <w:p w14:paraId="76DE7205" w14:textId="77777777" w:rsidR="005F052E" w:rsidRPr="00692FBB" w:rsidRDefault="005F052E" w:rsidP="005F052E">
      <w:pPr>
        <w:numPr>
          <w:ilvl w:val="0"/>
          <w:numId w:val="103"/>
        </w:numPr>
        <w:autoSpaceDE w:val="0"/>
        <w:autoSpaceDN w:val="0"/>
        <w:adjustRightInd w:val="0"/>
        <w:spacing w:after="0" w:line="240" w:lineRule="auto"/>
        <w:ind w:left="426" w:hanging="284"/>
        <w:rPr>
          <w:ins w:id="5820" w:author="NO Affiliate" w:date="2026-02-16T14:43:00Z" w16du:dateUtc="2026-02-16T13:43:00Z"/>
          <w:rFonts w:ascii="Times New Roman" w:eastAsia="Calibri" w:hAnsi="Times New Roman" w:cs="Times New Roman"/>
          <w:color w:val="000000"/>
          <w:lang w:val="nb-NO"/>
        </w:rPr>
      </w:pPr>
      <w:ins w:id="5821" w:author="NO Affiliate" w:date="2026-02-16T14:43:00Z" w16du:dateUtc="2026-02-16T13:43:00Z">
        <w:r w:rsidRPr="00692FBB">
          <w:rPr>
            <w:rFonts w:ascii="Times New Roman" w:eastAsia="Calibri" w:hAnsi="Times New Roman" w:cs="Times New Roman"/>
            <w:bCs/>
            <w:color w:val="000000"/>
            <w:lang w:val="nb-NO"/>
          </w:rPr>
          <w:t>Oppbevar ubrukte OTULFI ferdigfylte penner i originalesken for å beskytte mot lys</w:t>
        </w:r>
        <w:r w:rsidRPr="00692FBB">
          <w:rPr>
            <w:rFonts w:ascii="Times New Roman" w:eastAsia="Calibri" w:hAnsi="Times New Roman" w:cs="Times New Roman"/>
            <w:color w:val="000000"/>
            <w:lang w:val="nb-NO"/>
          </w:rPr>
          <w:t>.</w:t>
        </w:r>
      </w:ins>
    </w:p>
    <w:p w14:paraId="4EC91B55" w14:textId="77777777" w:rsidR="005F052E" w:rsidRPr="00692FBB" w:rsidRDefault="005F052E" w:rsidP="005F052E">
      <w:pPr>
        <w:numPr>
          <w:ilvl w:val="0"/>
          <w:numId w:val="103"/>
        </w:numPr>
        <w:autoSpaceDE w:val="0"/>
        <w:autoSpaceDN w:val="0"/>
        <w:adjustRightInd w:val="0"/>
        <w:spacing w:after="0" w:line="240" w:lineRule="auto"/>
        <w:ind w:left="426" w:hanging="284"/>
        <w:rPr>
          <w:ins w:id="5822" w:author="NO Affiliate" w:date="2026-02-16T14:43:00Z" w16du:dateUtc="2026-02-16T13:43:00Z"/>
          <w:rFonts w:ascii="Times New Roman" w:eastAsia="Calibri" w:hAnsi="Times New Roman" w:cs="Times New Roman"/>
          <w:color w:val="000000"/>
          <w:lang w:val="nb-NO"/>
        </w:rPr>
      </w:pPr>
      <w:ins w:id="5823" w:author="NO Affiliate" w:date="2026-02-16T14:43:00Z" w16du:dateUtc="2026-02-16T13:43:00Z">
        <w:r w:rsidRPr="00692FBB">
          <w:rPr>
            <w:rFonts w:ascii="Times New Roman" w:eastAsia="Calibri" w:hAnsi="Times New Roman" w:cs="Times New Roman"/>
            <w:color w:val="000000"/>
            <w:lang w:val="nb-NO"/>
          </w:rPr>
          <w:t xml:space="preserve">OTULFI ferdigfylt penn </w:t>
        </w:r>
        <w:r w:rsidRPr="00692FBB">
          <w:rPr>
            <w:rFonts w:ascii="Times New Roman" w:eastAsia="Calibri" w:hAnsi="Times New Roman" w:cs="Times New Roman"/>
            <w:b/>
            <w:bCs/>
            <w:color w:val="000000"/>
            <w:lang w:val="nb-NO"/>
          </w:rPr>
          <w:t>skal ikke</w:t>
        </w:r>
        <w:r w:rsidRPr="00692FBB">
          <w:rPr>
            <w:rFonts w:ascii="Times New Roman" w:eastAsia="Calibri" w:hAnsi="Times New Roman" w:cs="Times New Roman"/>
            <w:color w:val="000000"/>
            <w:lang w:val="nb-NO"/>
          </w:rPr>
          <w:t xml:space="preserve"> fryses. OTULFI ferdigfylt penn </w:t>
        </w:r>
        <w:r w:rsidRPr="00692FBB">
          <w:rPr>
            <w:rFonts w:ascii="Times New Roman" w:eastAsia="Calibri" w:hAnsi="Times New Roman" w:cs="Times New Roman"/>
            <w:b/>
            <w:bCs/>
            <w:color w:val="000000"/>
            <w:lang w:val="nb-NO"/>
          </w:rPr>
          <w:t>skal ikke</w:t>
        </w:r>
        <w:r w:rsidRPr="00692FBB">
          <w:rPr>
            <w:rFonts w:ascii="Times New Roman" w:eastAsia="Calibri" w:hAnsi="Times New Roman" w:cs="Times New Roman"/>
            <w:color w:val="000000"/>
            <w:lang w:val="nb-NO"/>
          </w:rPr>
          <w:t xml:space="preserve"> brukes hvis den har vært frosset.</w:t>
        </w:r>
      </w:ins>
    </w:p>
    <w:p w14:paraId="142A6CEA" w14:textId="77777777" w:rsidR="005F052E" w:rsidRPr="00692FBB" w:rsidRDefault="005F052E" w:rsidP="005F052E">
      <w:pPr>
        <w:numPr>
          <w:ilvl w:val="0"/>
          <w:numId w:val="103"/>
        </w:numPr>
        <w:autoSpaceDE w:val="0"/>
        <w:autoSpaceDN w:val="0"/>
        <w:adjustRightInd w:val="0"/>
        <w:spacing w:after="0" w:line="240" w:lineRule="auto"/>
        <w:ind w:left="426" w:hanging="284"/>
        <w:rPr>
          <w:ins w:id="5824" w:author="NO Affiliate" w:date="2026-02-16T14:43:00Z" w16du:dateUtc="2026-02-16T13:43:00Z"/>
          <w:rFonts w:ascii="Times New Roman" w:eastAsia="Calibri" w:hAnsi="Times New Roman" w:cs="Times New Roman"/>
          <w:color w:val="000000"/>
          <w:lang w:val="nb-NO"/>
        </w:rPr>
      </w:pPr>
      <w:ins w:id="5825" w:author="NO Affiliate" w:date="2026-02-16T14:43:00Z" w16du:dateUtc="2026-02-16T13:43:00Z">
        <w:r w:rsidRPr="00692FBB">
          <w:rPr>
            <w:rFonts w:ascii="Times New Roman" w:eastAsia="Calibri" w:hAnsi="Times New Roman" w:cs="Times New Roman"/>
            <w:b/>
            <w:bCs/>
            <w:color w:val="000000"/>
            <w:lang w:val="nb-NO"/>
          </w:rPr>
          <w:t xml:space="preserve">Ikke </w:t>
        </w:r>
        <w:r w:rsidRPr="00692FBB">
          <w:rPr>
            <w:rFonts w:ascii="Times New Roman" w:eastAsia="Calibri" w:hAnsi="Times New Roman" w:cs="Times New Roman"/>
            <w:color w:val="000000"/>
            <w:lang w:val="nb-NO"/>
          </w:rPr>
          <w:t>utsett OTULFI ferdigfylt penn for høy temperatur eller direkte sollys.</w:t>
        </w:r>
      </w:ins>
    </w:p>
    <w:p w14:paraId="3AA1091A" w14:textId="77777777" w:rsidR="005F052E" w:rsidRPr="00692FBB" w:rsidRDefault="005F052E" w:rsidP="005F052E">
      <w:pPr>
        <w:numPr>
          <w:ilvl w:val="0"/>
          <w:numId w:val="103"/>
        </w:numPr>
        <w:autoSpaceDE w:val="0"/>
        <w:autoSpaceDN w:val="0"/>
        <w:adjustRightInd w:val="0"/>
        <w:spacing w:after="0" w:line="240" w:lineRule="auto"/>
        <w:ind w:left="426" w:hanging="284"/>
        <w:rPr>
          <w:ins w:id="5826" w:author="NO Affiliate" w:date="2026-02-16T14:43:00Z" w16du:dateUtc="2026-02-16T13:43:00Z"/>
          <w:rFonts w:ascii="Times New Roman" w:eastAsia="Calibri" w:hAnsi="Times New Roman" w:cs="Times New Roman"/>
          <w:color w:val="000000"/>
          <w:lang w:val="nb-NO"/>
        </w:rPr>
      </w:pPr>
      <w:ins w:id="5827" w:author="NO Affiliate" w:date="2026-02-16T14:43:00Z" w16du:dateUtc="2026-02-16T13:43:00Z">
        <w:r w:rsidRPr="00692FBB">
          <w:rPr>
            <w:rFonts w:ascii="Times New Roman" w:eastAsia="Calibri" w:hAnsi="Times New Roman" w:cs="Times New Roman"/>
            <w:b/>
            <w:bCs/>
            <w:color w:val="000000"/>
            <w:lang w:val="nb-NO"/>
          </w:rPr>
          <w:t>Ikke</w:t>
        </w:r>
        <w:r w:rsidRPr="00692FBB">
          <w:rPr>
            <w:rFonts w:ascii="Times New Roman" w:eastAsia="Calibri" w:hAnsi="Times New Roman" w:cs="Times New Roman"/>
            <w:color w:val="000000"/>
            <w:lang w:val="nb-NO"/>
          </w:rPr>
          <w:t xml:space="preserve"> rist OTULFI ferdigfylt penn.</w:t>
        </w:r>
      </w:ins>
    </w:p>
    <w:p w14:paraId="4EE6F7D8" w14:textId="77777777" w:rsidR="005F052E" w:rsidRPr="00692FBB" w:rsidRDefault="005F052E" w:rsidP="005F052E">
      <w:pPr>
        <w:numPr>
          <w:ilvl w:val="0"/>
          <w:numId w:val="106"/>
        </w:numPr>
        <w:autoSpaceDE w:val="0"/>
        <w:autoSpaceDN w:val="0"/>
        <w:adjustRightInd w:val="0"/>
        <w:spacing w:after="0" w:line="240" w:lineRule="auto"/>
        <w:ind w:hanging="284"/>
        <w:rPr>
          <w:ins w:id="5828" w:author="NO Affiliate" w:date="2026-02-16T14:43:00Z" w16du:dateUtc="2026-02-16T13:43:00Z"/>
          <w:rFonts w:ascii="Times New Roman" w:eastAsia="Calibri" w:hAnsi="Times New Roman" w:cs="Times New Roman"/>
          <w:color w:val="000000"/>
          <w:lang w:val="nb-NO"/>
        </w:rPr>
      </w:pPr>
      <w:ins w:id="5829" w:author="NO Affiliate" w:date="2026-02-16T14:43:00Z" w16du:dateUtc="2026-02-16T13:43:00Z">
        <w:r w:rsidRPr="00692FBB">
          <w:rPr>
            <w:rFonts w:ascii="Times New Roman" w:eastAsia="Calibri" w:hAnsi="Times New Roman" w:cs="Times New Roman"/>
            <w:color w:val="000000"/>
            <w:lang w:val="nb-NO"/>
          </w:rPr>
          <w:t>Langvarig kraftig risting kan skade legemidlet.</w:t>
        </w:r>
      </w:ins>
    </w:p>
    <w:p w14:paraId="0DBF0BAA" w14:textId="77777777" w:rsidR="005F052E" w:rsidRPr="00692FBB" w:rsidRDefault="005F052E" w:rsidP="005F052E">
      <w:pPr>
        <w:numPr>
          <w:ilvl w:val="0"/>
          <w:numId w:val="106"/>
        </w:numPr>
        <w:autoSpaceDE w:val="0"/>
        <w:autoSpaceDN w:val="0"/>
        <w:adjustRightInd w:val="0"/>
        <w:spacing w:after="0" w:line="240" w:lineRule="auto"/>
        <w:ind w:hanging="284"/>
        <w:rPr>
          <w:ins w:id="5830" w:author="NO Affiliate" w:date="2026-02-16T14:43:00Z" w16du:dateUtc="2026-02-16T13:43:00Z"/>
          <w:rFonts w:ascii="Times New Roman" w:eastAsia="Calibri" w:hAnsi="Times New Roman" w:cs="Times New Roman"/>
          <w:color w:val="000000"/>
          <w:lang w:val="nb-NO"/>
        </w:rPr>
      </w:pPr>
      <w:ins w:id="5831" w:author="NO Affiliate" w:date="2026-02-16T14:43:00Z" w16du:dateUtc="2026-02-16T13:43:00Z">
        <w:r w:rsidRPr="00692FBB">
          <w:rPr>
            <w:rFonts w:ascii="Times New Roman" w:eastAsia="Calibri" w:hAnsi="Times New Roman" w:cs="Times New Roman"/>
            <w:b/>
            <w:bCs/>
            <w:color w:val="000000"/>
            <w:lang w:val="nb-NO"/>
          </w:rPr>
          <w:t>Ikke</w:t>
        </w:r>
        <w:r w:rsidRPr="00692FBB">
          <w:rPr>
            <w:rFonts w:ascii="Times New Roman" w:eastAsia="Calibri" w:hAnsi="Times New Roman" w:cs="Times New Roman"/>
            <w:color w:val="000000"/>
            <w:lang w:val="nb-NO"/>
          </w:rPr>
          <w:t xml:space="preserve"> bruk OTULFI ferdigfylt penn hvis den har vært ristet.</w:t>
        </w:r>
      </w:ins>
    </w:p>
    <w:p w14:paraId="752F2556" w14:textId="77777777" w:rsidR="005F052E" w:rsidRPr="00692FBB" w:rsidRDefault="005F052E" w:rsidP="005F052E">
      <w:pPr>
        <w:numPr>
          <w:ilvl w:val="0"/>
          <w:numId w:val="103"/>
        </w:numPr>
        <w:autoSpaceDE w:val="0"/>
        <w:autoSpaceDN w:val="0"/>
        <w:adjustRightInd w:val="0"/>
        <w:spacing w:after="0" w:line="240" w:lineRule="auto"/>
        <w:ind w:left="426" w:hanging="284"/>
        <w:rPr>
          <w:ins w:id="5832" w:author="NO Affiliate" w:date="2026-02-16T14:43:00Z" w16du:dateUtc="2026-02-16T13:43:00Z"/>
          <w:rFonts w:ascii="Times New Roman" w:eastAsia="Calibri" w:hAnsi="Times New Roman" w:cs="Times New Roman"/>
          <w:color w:val="000000"/>
          <w:lang w:val="nb-NO"/>
        </w:rPr>
      </w:pPr>
      <w:ins w:id="5833" w:author="NO Affiliate" w:date="2026-02-16T14:43:00Z" w16du:dateUtc="2026-02-16T13:43:00Z">
        <w:r w:rsidRPr="00692FBB">
          <w:rPr>
            <w:rFonts w:ascii="Times New Roman" w:eastAsia="Calibri" w:hAnsi="Times New Roman" w:cs="Times New Roman"/>
            <w:color w:val="000000"/>
            <w:lang w:val="nb-NO"/>
          </w:rPr>
          <w:t>OTULFI ferdigfylt penn kan oppbevares i romtemperatur ved høyst 30 °C i originalesken i opptil 30 dager.</w:t>
        </w:r>
      </w:ins>
    </w:p>
    <w:p w14:paraId="2CB8575E" w14:textId="77777777" w:rsidR="005F052E" w:rsidRPr="00692FBB" w:rsidRDefault="005F052E" w:rsidP="005F052E">
      <w:pPr>
        <w:numPr>
          <w:ilvl w:val="0"/>
          <w:numId w:val="108"/>
        </w:numPr>
        <w:autoSpaceDE w:val="0"/>
        <w:autoSpaceDN w:val="0"/>
        <w:adjustRightInd w:val="0"/>
        <w:spacing w:after="0" w:line="240" w:lineRule="auto"/>
        <w:ind w:hanging="284"/>
        <w:rPr>
          <w:ins w:id="5834" w:author="NO Affiliate" w:date="2026-02-16T14:43:00Z" w16du:dateUtc="2026-02-16T13:43:00Z"/>
          <w:rFonts w:ascii="Times New Roman" w:eastAsia="Calibri" w:hAnsi="Times New Roman" w:cs="Times New Roman"/>
          <w:color w:val="000000"/>
          <w:lang w:val="nb-NO"/>
        </w:rPr>
      </w:pPr>
      <w:ins w:id="5835" w:author="NO Affiliate" w:date="2026-02-16T14:43:00Z" w16du:dateUtc="2026-02-16T13:43:00Z">
        <w:r w:rsidRPr="00692FBB">
          <w:rPr>
            <w:rFonts w:ascii="Times New Roman" w:eastAsia="Calibri" w:hAnsi="Times New Roman" w:cs="Times New Roman"/>
            <w:b/>
            <w:bCs/>
            <w:color w:val="000000"/>
            <w:lang w:val="nb-NO"/>
            <w:rPrChange w:id="5836" w:author="NO Affiliate" w:date="2026-02-16T14:47:00Z" w16du:dateUtc="2026-02-16T13:47:00Z">
              <w:rPr>
                <w:rFonts w:ascii="Times New Roman" w:eastAsia="Calibri" w:hAnsi="Times New Roman" w:cs="Times New Roman"/>
                <w:color w:val="000000"/>
                <w:lang w:val="nb-NO"/>
              </w:rPr>
            </w:rPrChange>
          </w:rPr>
          <w:t>Ikke bruk</w:t>
        </w:r>
        <w:r w:rsidRPr="00692FBB">
          <w:rPr>
            <w:rFonts w:ascii="Times New Roman" w:eastAsia="Calibri" w:hAnsi="Times New Roman" w:cs="Times New Roman"/>
            <w:color w:val="000000"/>
            <w:lang w:val="nb-NO"/>
          </w:rPr>
          <w:t xml:space="preserve"> OTULFI ferdigfylt penn dersom </w:t>
        </w:r>
        <w:r w:rsidRPr="00692FBB">
          <w:rPr>
            <w:rFonts w:ascii="Times New Roman" w:eastAsia="Calibri" w:hAnsi="Times New Roman" w:cs="Times New Roman"/>
            <w:bCs/>
            <w:color w:val="000000"/>
            <w:lang w:val="nb-NO"/>
          </w:rPr>
          <w:t>den har vært oppbevart utenfor kjøleskap i mer enn 30 dager</w:t>
        </w:r>
        <w:r w:rsidRPr="00692FBB">
          <w:rPr>
            <w:rFonts w:ascii="Times New Roman" w:eastAsia="Calibri" w:hAnsi="Times New Roman" w:cs="Times New Roman"/>
            <w:color w:val="000000"/>
            <w:lang w:val="nb-NO"/>
          </w:rPr>
          <w:t>.</w:t>
        </w:r>
      </w:ins>
    </w:p>
    <w:p w14:paraId="36FC8631" w14:textId="77777777" w:rsidR="005F052E" w:rsidRPr="00692FBB" w:rsidRDefault="005F052E" w:rsidP="005F052E">
      <w:pPr>
        <w:numPr>
          <w:ilvl w:val="0"/>
          <w:numId w:val="107"/>
        </w:numPr>
        <w:autoSpaceDE w:val="0"/>
        <w:autoSpaceDN w:val="0"/>
        <w:adjustRightInd w:val="0"/>
        <w:spacing w:after="0" w:line="240" w:lineRule="auto"/>
        <w:ind w:hanging="284"/>
        <w:rPr>
          <w:ins w:id="5837" w:author="NO Affiliate" w:date="2026-02-16T14:43:00Z" w16du:dateUtc="2026-02-16T13:43:00Z"/>
          <w:rFonts w:ascii="Times New Roman" w:eastAsia="Calibri" w:hAnsi="Times New Roman" w:cs="Times New Roman"/>
          <w:color w:val="000000"/>
          <w:lang w:val="nb-NO"/>
        </w:rPr>
      </w:pPr>
      <w:ins w:id="5838" w:author="NO Affiliate" w:date="2026-02-16T14:43:00Z" w16du:dateUtc="2026-02-16T13:43:00Z">
        <w:r w:rsidRPr="00692FBB">
          <w:rPr>
            <w:rFonts w:ascii="Times New Roman" w:eastAsia="Calibri" w:hAnsi="Times New Roman" w:cs="Times New Roman"/>
            <w:color w:val="000000"/>
            <w:lang w:val="nb-NO"/>
          </w:rPr>
          <w:t>Når som helst før slutten av denne perioden kan OTULFI ferdigfylt penn legges tilbake i kjøleskapet én gang og oppbevares der til utløpsdatoen. Kast den ferdigfylte pennen dersom den ikke brukes innen den maksimale perioden for oppbevaring i romtemperatur på 30 dager, eller ved opprinnelig utløpsdato, avhengig av hva som kommer først.</w:t>
        </w:r>
      </w:ins>
    </w:p>
    <w:p w14:paraId="10B4E5DD" w14:textId="77777777" w:rsidR="005F052E" w:rsidRPr="00692FBB" w:rsidRDefault="005F052E" w:rsidP="005F052E">
      <w:pPr>
        <w:pStyle w:val="ListParagraph"/>
        <w:numPr>
          <w:ilvl w:val="0"/>
          <w:numId w:val="110"/>
        </w:numPr>
        <w:autoSpaceDE w:val="0"/>
        <w:autoSpaceDN w:val="0"/>
        <w:adjustRightInd w:val="0"/>
        <w:spacing w:after="0" w:line="240" w:lineRule="auto"/>
        <w:ind w:left="426" w:hanging="284"/>
        <w:rPr>
          <w:ins w:id="5839" w:author="NO Affiliate" w:date="2026-02-16T14:43:00Z" w16du:dateUtc="2026-02-16T13:43:00Z"/>
          <w:rFonts w:ascii="Times New Roman" w:eastAsia="Calibri" w:hAnsi="Times New Roman" w:cs="Times New Roman"/>
          <w:color w:val="000000"/>
          <w:lang w:val="nb-NO"/>
        </w:rPr>
      </w:pPr>
      <w:ins w:id="5840" w:author="NO Affiliate" w:date="2026-02-16T14:43:00Z" w16du:dateUtc="2026-02-16T13:43:00Z">
        <w:r w:rsidRPr="00692FBB">
          <w:rPr>
            <w:rFonts w:ascii="Times New Roman" w:hAnsi="Times New Roman" w:cs="Times New Roman"/>
            <w:lang w:val="nb-NO"/>
          </w:rPr>
          <w:t xml:space="preserve">Dersom du skal på flyreise, oppbevar alltid </w:t>
        </w:r>
        <w:r w:rsidRPr="00692FBB">
          <w:rPr>
            <w:rFonts w:ascii="Times New Roman" w:eastAsia="Calibri" w:hAnsi="Times New Roman" w:cs="Times New Roman"/>
            <w:color w:val="000000"/>
            <w:lang w:val="nb-NO"/>
          </w:rPr>
          <w:t>OTULFI ferdigfylt penn</w:t>
        </w:r>
        <w:r w:rsidRPr="00692FBB">
          <w:rPr>
            <w:rFonts w:ascii="Times New Roman" w:hAnsi="Times New Roman" w:cs="Times New Roman"/>
            <w:lang w:val="nb-NO"/>
          </w:rPr>
          <w:t xml:space="preserve"> i håndbagasjen, fordi bagasjerommet på flyet kan være svært kaldt og </w:t>
        </w:r>
        <w:r w:rsidRPr="00692FBB">
          <w:rPr>
            <w:rFonts w:ascii="Times New Roman" w:eastAsia="Calibri" w:hAnsi="Times New Roman" w:cs="Times New Roman"/>
            <w:color w:val="000000"/>
            <w:lang w:val="nb-NO"/>
          </w:rPr>
          <w:t>OTULFI bli frosset</w:t>
        </w:r>
        <w:r w:rsidRPr="00692FBB">
          <w:rPr>
            <w:rFonts w:ascii="Times New Roman" w:hAnsi="Times New Roman" w:cs="Times New Roman"/>
            <w:lang w:val="nb-NO"/>
          </w:rPr>
          <w:t>.</w:t>
        </w:r>
      </w:ins>
    </w:p>
    <w:p w14:paraId="06E2FD85" w14:textId="77777777" w:rsidR="005F052E" w:rsidRPr="00692FBB" w:rsidRDefault="005F052E" w:rsidP="005F052E">
      <w:pPr>
        <w:rPr>
          <w:ins w:id="5841" w:author="NO Affiliate" w:date="2026-02-16T14:43:00Z" w16du:dateUtc="2026-02-16T13:43:00Z"/>
          <w:rFonts w:ascii="Times New Roman" w:eastAsia="Calibri" w:hAnsi="Times New Roman" w:cs="Times New Roman"/>
          <w:color w:val="000000"/>
          <w:lang w:val="nb-NO"/>
        </w:rPr>
      </w:pPr>
      <w:ins w:id="5842" w:author="NO Affiliate" w:date="2026-02-16T14:43:00Z" w16du:dateUtc="2026-02-16T13:43:00Z">
        <w:r w:rsidRPr="00692FBB">
          <w:rPr>
            <w:rFonts w:ascii="Times New Roman" w:eastAsia="Calibri" w:hAnsi="Times New Roman" w:cs="Times New Roman"/>
            <w:color w:val="000000"/>
            <w:lang w:val="nb-NO"/>
          </w:rPr>
          <w:br w:type="page"/>
        </w:r>
      </w:ins>
    </w:p>
    <w:p w14:paraId="4D248D90" w14:textId="77777777" w:rsidR="005F052E" w:rsidRPr="00692FBB" w:rsidRDefault="005F052E" w:rsidP="005F052E">
      <w:pPr>
        <w:autoSpaceDE w:val="0"/>
        <w:autoSpaceDN w:val="0"/>
        <w:adjustRightInd w:val="0"/>
        <w:spacing w:after="0" w:line="240" w:lineRule="auto"/>
        <w:rPr>
          <w:ins w:id="5843" w:author="NO Affiliate" w:date="2026-02-16T14:43:00Z" w16du:dateUtc="2026-02-16T13:43:00Z"/>
          <w:rFonts w:ascii="Times New Roman" w:eastAsia="Calibri" w:hAnsi="Times New Roman" w:cs="Times New Roman"/>
          <w:b/>
          <w:bCs/>
          <w:color w:val="000000"/>
          <w:lang w:val="nb-NO"/>
        </w:rPr>
      </w:pPr>
      <w:ins w:id="5844" w:author="NO Affiliate" w:date="2026-02-16T14:43:00Z" w16du:dateUtc="2026-02-16T13:43:00Z">
        <w:r w:rsidRPr="00692FBB">
          <w:rPr>
            <w:rFonts w:ascii="Times New Roman" w:eastAsia="Calibri" w:hAnsi="Times New Roman" w:cs="Times New Roman"/>
            <w:b/>
            <w:bCs/>
            <w:color w:val="000000"/>
            <w:lang w:val="nb-NO"/>
          </w:rPr>
          <w:lastRenderedPageBreak/>
          <w:t>OTULFI ferdigfylt penn</w:t>
        </w:r>
      </w:ins>
    </w:p>
    <w:p w14:paraId="0E57BAA3" w14:textId="77777777" w:rsidR="005F052E" w:rsidRPr="00692FBB" w:rsidRDefault="005F052E" w:rsidP="005F052E">
      <w:pPr>
        <w:autoSpaceDE w:val="0"/>
        <w:autoSpaceDN w:val="0"/>
        <w:adjustRightInd w:val="0"/>
        <w:spacing w:after="0" w:line="240" w:lineRule="auto"/>
        <w:rPr>
          <w:ins w:id="5845" w:author="NO Affiliate" w:date="2026-02-16T14:43:00Z" w16du:dateUtc="2026-02-16T13:43:00Z"/>
          <w:rFonts w:ascii="Times New Roman" w:eastAsia="Calibri" w:hAnsi="Times New Roman" w:cs="Times New Roman"/>
          <w:b/>
          <w:bCs/>
          <w:color w:val="000000"/>
          <w:lang w:val="nb-NO"/>
        </w:rPr>
      </w:pPr>
    </w:p>
    <w:p w14:paraId="569FB337" w14:textId="77777777" w:rsidR="005F052E" w:rsidRPr="00692FBB" w:rsidRDefault="005F052E" w:rsidP="005F052E">
      <w:pPr>
        <w:autoSpaceDE w:val="0"/>
        <w:autoSpaceDN w:val="0"/>
        <w:adjustRightInd w:val="0"/>
        <w:spacing w:after="0" w:line="240" w:lineRule="auto"/>
        <w:rPr>
          <w:ins w:id="5846" w:author="NO Affiliate" w:date="2026-02-16T14:43:00Z" w16du:dateUtc="2026-02-16T13:43:00Z"/>
          <w:rFonts w:ascii="Times New Roman" w:eastAsia="Calibri" w:hAnsi="Times New Roman" w:cs="Times New Roman"/>
          <w:b/>
          <w:bCs/>
          <w:color w:val="000000"/>
          <w:lang w:val="nb-NO"/>
        </w:rPr>
      </w:pPr>
      <w:ins w:id="5847" w:author="NO Affiliate" w:date="2026-02-16T14:43:00Z" w16du:dateUtc="2026-02-16T13:43:00Z">
        <w:r w:rsidRPr="00692FBB">
          <w:rPr>
            <w:rFonts w:ascii="Times New Roman" w:eastAsia="Calibri" w:hAnsi="Times New Roman" w:cs="Times New Roman"/>
            <w:b/>
            <w:bCs/>
            <w:color w:val="000000"/>
            <w:lang w:val="nb-NO"/>
          </w:rPr>
          <w:t>Før bruk</w:t>
        </w:r>
      </w:ins>
    </w:p>
    <w:p w14:paraId="3E0D8D4A" w14:textId="2B0BE2D5" w:rsidR="005F052E" w:rsidRPr="00692FBB" w:rsidRDefault="005F052E" w:rsidP="005F052E">
      <w:pPr>
        <w:autoSpaceDE w:val="0"/>
        <w:autoSpaceDN w:val="0"/>
        <w:adjustRightInd w:val="0"/>
        <w:spacing w:after="0" w:line="240" w:lineRule="auto"/>
        <w:rPr>
          <w:ins w:id="5848" w:author="NO Affiliate" w:date="2026-02-16T14:43:00Z" w16du:dateUtc="2026-02-16T13:43:00Z"/>
          <w:rFonts w:ascii="Times New Roman" w:eastAsia="Calibri" w:hAnsi="Times New Roman" w:cs="Times New Roman"/>
          <w:color w:val="000000"/>
          <w:lang w:val="nb-NO"/>
        </w:rPr>
      </w:pPr>
    </w:p>
    <w:p w14:paraId="28F2339D" w14:textId="0209DDF3" w:rsidR="005F052E" w:rsidRPr="00692FBB" w:rsidRDefault="007D2989" w:rsidP="005F052E">
      <w:pPr>
        <w:autoSpaceDE w:val="0"/>
        <w:autoSpaceDN w:val="0"/>
        <w:adjustRightInd w:val="0"/>
        <w:spacing w:after="0" w:line="240" w:lineRule="auto"/>
        <w:rPr>
          <w:ins w:id="5849" w:author="NO Affiliate" w:date="2026-02-16T14:43:00Z" w16du:dateUtc="2026-02-16T13:43:00Z"/>
          <w:rFonts w:ascii="Times New Roman" w:eastAsia="Calibri" w:hAnsi="Times New Roman" w:cs="Times New Roman"/>
          <w:color w:val="000000"/>
          <w:lang w:val="nb-NO"/>
        </w:rPr>
      </w:pPr>
      <w:ins w:id="5850" w:author="NO Affiliate" w:date="2026-02-17T08:31:00Z" w16du:dateUtc="2026-02-17T07:31:00Z">
        <w:r w:rsidRPr="00692FBB">
          <w:rPr>
            <w:noProof/>
            <w:lang w:val="nb-NO"/>
          </w:rPr>
          <mc:AlternateContent>
            <mc:Choice Requires="wpg">
              <w:drawing>
                <wp:anchor distT="0" distB="0" distL="114300" distR="114300" simplePos="0" relativeHeight="251734016" behindDoc="0" locked="0" layoutInCell="1" allowOverlap="1" wp14:anchorId="2490F41A" wp14:editId="4F945B37">
                  <wp:simplePos x="0" y="0"/>
                  <wp:positionH relativeFrom="margin">
                    <wp:align>left</wp:align>
                  </wp:positionH>
                  <wp:positionV relativeFrom="paragraph">
                    <wp:posOffset>36128</wp:posOffset>
                  </wp:positionV>
                  <wp:extent cx="5015552" cy="2715905"/>
                  <wp:effectExtent l="0" t="0" r="13970" b="27305"/>
                  <wp:wrapNone/>
                  <wp:docPr id="1119754678" name="Gruppieren 5"/>
                  <wp:cNvGraphicFramePr/>
                  <a:graphic xmlns:a="http://schemas.openxmlformats.org/drawingml/2006/main">
                    <a:graphicData uri="http://schemas.microsoft.com/office/word/2010/wordprocessingGroup">
                      <wpg:wgp>
                        <wpg:cNvGrpSpPr/>
                        <wpg:grpSpPr>
                          <a:xfrm>
                            <a:off x="0" y="0"/>
                            <a:ext cx="5015552" cy="2715905"/>
                            <a:chOff x="0" y="0"/>
                            <a:chExt cx="3283527" cy="1552575"/>
                          </a:xfrm>
                        </wpg:grpSpPr>
                        <wpg:grpSp>
                          <wpg:cNvPr id="1914800352" name="Gruppieren 3"/>
                          <wpg:cNvGrpSpPr/>
                          <wpg:grpSpPr>
                            <a:xfrm>
                              <a:off x="0" y="0"/>
                              <a:ext cx="3283527" cy="1552575"/>
                              <a:chOff x="0" y="0"/>
                              <a:chExt cx="3283527" cy="1552575"/>
                            </a:xfrm>
                          </wpg:grpSpPr>
                          <wps:wsp>
                            <wps:cNvPr id="1484887358" name="Rechteck 2"/>
                            <wps:cNvSpPr/>
                            <wps:spPr>
                              <a:xfrm>
                                <a:off x="0" y="0"/>
                                <a:ext cx="3283527" cy="1552575"/>
                              </a:xfrm>
                              <a:prstGeom prst="rect">
                                <a:avLst/>
                              </a:prstGeom>
                              <a:noFill/>
                              <a:ln>
                                <a:solidFill>
                                  <a:schemeClr val="bg1">
                                    <a:lumMod val="6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883794654" name="Grafik 1"/>
                              <pic:cNvPicPr>
                                <a:picLocks/>
                              </pic:cNvPicPr>
                            </pic:nvPicPr>
                            <pic:blipFill>
                              <a:blip r:embed="rId56" cstate="print">
                                <a:extLst>
                                  <a:ext uri="{28A0092B-C50C-407E-A947-70E740481C1C}">
                                    <a14:useLocalDpi xmlns:a14="http://schemas.microsoft.com/office/drawing/2010/main" val="0"/>
                                  </a:ext>
                                </a:extLst>
                              </a:blip>
                              <a:srcRect/>
                              <a:stretch/>
                            </pic:blipFill>
                            <pic:spPr>
                              <a:xfrm>
                                <a:off x="31533" y="123820"/>
                                <a:ext cx="3079197" cy="1407160"/>
                              </a:xfrm>
                              <a:prstGeom prst="rect">
                                <a:avLst/>
                              </a:prstGeom>
                            </pic:spPr>
                          </pic:pic>
                        </wpg:grpSp>
                        <wps:wsp>
                          <wps:cNvPr id="97599181" name="Textfeld 4"/>
                          <wps:cNvSpPr txBox="1"/>
                          <wps:spPr>
                            <a:xfrm>
                              <a:off x="79268" y="68712"/>
                              <a:ext cx="971794" cy="463551"/>
                            </a:xfrm>
                            <a:prstGeom prst="rect">
                              <a:avLst/>
                            </a:prstGeom>
                            <a:noFill/>
                            <a:ln w="6350">
                              <a:noFill/>
                            </a:ln>
                          </wps:spPr>
                          <wps:txbx>
                            <w:txbxContent>
                              <w:p w14:paraId="6E05E756" w14:textId="7569C0B9" w:rsidR="00964D09" w:rsidRPr="00636F36" w:rsidRDefault="00964D09" w:rsidP="00964D09">
                                <w:pPr>
                                  <w:jc w:val="center"/>
                                  <w:rPr>
                                    <w:rFonts w:ascii="Arial" w:hAnsi="Arial" w:cs="Arial"/>
                                    <w:sz w:val="20"/>
                                    <w:szCs w:val="20"/>
                                  </w:rPr>
                                </w:pPr>
                                <w:r>
                                  <w:rPr>
                                    <w:rFonts w:ascii="Arial" w:hAnsi="Arial" w:cs="Arial"/>
                                    <w:sz w:val="20"/>
                                    <w:szCs w:val="20"/>
                                  </w:rPr>
                                  <w:t>Gjennomsiktig h</w:t>
                                </w:r>
                                <w:r w:rsidRPr="00067D6C">
                                  <w:rPr>
                                    <w:rFonts w:ascii="Arial" w:hAnsi="Arial" w:cs="Arial"/>
                                    <w:sz w:val="20"/>
                                    <w:szCs w:val="20"/>
                                  </w:rPr>
                                  <w:t>ette</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596253757" name="Textfeld 4"/>
                          <wps:cNvSpPr txBox="1"/>
                          <wps:spPr>
                            <a:xfrm>
                              <a:off x="942837" y="209664"/>
                              <a:ext cx="853333" cy="261871"/>
                            </a:xfrm>
                            <a:prstGeom prst="rect">
                              <a:avLst/>
                            </a:prstGeom>
                            <a:noFill/>
                            <a:ln w="6350">
                              <a:noFill/>
                            </a:ln>
                          </wps:spPr>
                          <wps:txbx>
                            <w:txbxContent>
                              <w:p w14:paraId="7072886B" w14:textId="77777777" w:rsidR="007D2989" w:rsidRDefault="00964D09" w:rsidP="007D2989">
                                <w:pPr>
                                  <w:spacing w:after="0"/>
                                  <w:jc w:val="center"/>
                                  <w:rPr>
                                    <w:rFonts w:ascii="Arial" w:hAnsi="Arial" w:cs="Arial"/>
                                    <w:sz w:val="20"/>
                                    <w:szCs w:val="20"/>
                                  </w:rPr>
                                </w:pPr>
                                <w:r>
                                  <w:rPr>
                                    <w:rFonts w:ascii="Arial" w:hAnsi="Arial" w:cs="Arial"/>
                                    <w:sz w:val="20"/>
                                    <w:szCs w:val="20"/>
                                  </w:rPr>
                                  <w:t>Inspeksjons-</w:t>
                                </w:r>
                              </w:p>
                              <w:p w14:paraId="7351F8D2" w14:textId="2F8A873A" w:rsidR="00964D09" w:rsidRPr="00636F36" w:rsidRDefault="00964D09" w:rsidP="007D2989">
                                <w:pPr>
                                  <w:spacing w:after="0"/>
                                  <w:jc w:val="center"/>
                                  <w:rPr>
                                    <w:rFonts w:ascii="Arial" w:hAnsi="Arial" w:cs="Arial"/>
                                    <w:sz w:val="20"/>
                                    <w:szCs w:val="20"/>
                                  </w:rPr>
                                </w:pPr>
                                <w:r>
                                  <w:rPr>
                                    <w:rFonts w:ascii="Arial" w:hAnsi="Arial" w:cs="Arial"/>
                                    <w:sz w:val="20"/>
                                    <w:szCs w:val="20"/>
                                  </w:rPr>
                                  <w:t>v</w:t>
                                </w:r>
                                <w:r w:rsidRPr="00067D6C">
                                  <w:rPr>
                                    <w:rFonts w:ascii="Arial" w:hAnsi="Arial" w:cs="Arial"/>
                                    <w:sz w:val="20"/>
                                    <w:szCs w:val="20"/>
                                  </w:rPr>
                                  <w:t>indu</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1506681129" name="Textfeld 4"/>
                          <wps:cNvSpPr txBox="1"/>
                          <wps:spPr>
                            <a:xfrm>
                              <a:off x="2078362" y="74582"/>
                              <a:ext cx="576125" cy="221409"/>
                            </a:xfrm>
                            <a:prstGeom prst="rect">
                              <a:avLst/>
                            </a:prstGeom>
                            <a:noFill/>
                            <a:ln w="6350">
                              <a:noFill/>
                            </a:ln>
                          </wps:spPr>
                          <wps:txbx>
                            <w:txbxContent>
                              <w:p w14:paraId="2A96AE97" w14:textId="341BB95B" w:rsidR="00964D09" w:rsidRPr="00636F36" w:rsidRDefault="00964D09" w:rsidP="00964D09">
                                <w:pPr>
                                  <w:jc w:val="center"/>
                                  <w:rPr>
                                    <w:rFonts w:ascii="Arial" w:hAnsi="Arial" w:cs="Arial"/>
                                    <w:sz w:val="20"/>
                                    <w:szCs w:val="20"/>
                                  </w:rPr>
                                </w:pPr>
                                <w:r>
                                  <w:rPr>
                                    <w:rFonts w:ascii="Arial" w:hAnsi="Arial" w:cs="Arial"/>
                                    <w:sz w:val="20"/>
                                    <w:szCs w:val="20"/>
                                  </w:rPr>
                                  <w:t>Sylinder</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867002162" name="Textfeld 4"/>
                          <wps:cNvSpPr txBox="1"/>
                          <wps:spPr>
                            <a:xfrm>
                              <a:off x="692827" y="1147979"/>
                              <a:ext cx="870116" cy="248421"/>
                            </a:xfrm>
                            <a:prstGeom prst="rect">
                              <a:avLst/>
                            </a:prstGeom>
                            <a:noFill/>
                            <a:ln w="6350">
                              <a:noFill/>
                            </a:ln>
                          </wps:spPr>
                          <wps:txbx>
                            <w:txbxContent>
                              <w:p w14:paraId="38F1B09C" w14:textId="38F5CD0B" w:rsidR="00964D09" w:rsidRPr="00636F36" w:rsidRDefault="00964D09" w:rsidP="00964D09">
                                <w:pPr>
                                  <w:jc w:val="center"/>
                                  <w:rPr>
                                    <w:rFonts w:ascii="Arial" w:hAnsi="Arial" w:cs="Arial"/>
                                    <w:sz w:val="20"/>
                                    <w:szCs w:val="20"/>
                                  </w:rPr>
                                </w:pPr>
                                <w:r>
                                  <w:rPr>
                                    <w:rFonts w:ascii="Arial" w:hAnsi="Arial" w:cs="Arial"/>
                                    <w:sz w:val="20"/>
                                    <w:szCs w:val="20"/>
                                  </w:rPr>
                                  <w:t>Legemiddel</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549378972" name="Textfeld 4"/>
                          <wps:cNvSpPr txBox="1"/>
                          <wps:spPr>
                            <a:xfrm>
                              <a:off x="1813186" y="1160232"/>
                              <a:ext cx="746219" cy="286431"/>
                            </a:xfrm>
                            <a:prstGeom prst="rect">
                              <a:avLst/>
                            </a:prstGeom>
                            <a:noFill/>
                            <a:ln w="6350">
                              <a:noFill/>
                            </a:ln>
                          </wps:spPr>
                          <wps:txbx>
                            <w:txbxContent>
                              <w:p w14:paraId="49799937" w14:textId="0C0C34D7" w:rsidR="00964D09" w:rsidRPr="00636F36" w:rsidRDefault="00964D09" w:rsidP="00964D09">
                                <w:pPr>
                                  <w:jc w:val="center"/>
                                  <w:rPr>
                                    <w:rFonts w:ascii="Arial" w:hAnsi="Arial" w:cs="Arial"/>
                                    <w:sz w:val="20"/>
                                    <w:szCs w:val="20"/>
                                  </w:rPr>
                                </w:pPr>
                                <w:r>
                                  <w:rPr>
                                    <w:rFonts w:ascii="Arial" w:hAnsi="Arial" w:cs="Arial"/>
                                    <w:sz w:val="20"/>
                                    <w:szCs w:val="20"/>
                                  </w:rPr>
                                  <w:t>Utløpsdato</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474413776" name="Textfeld 4"/>
                          <wps:cNvSpPr txBox="1"/>
                          <wps:spPr>
                            <a:xfrm>
                              <a:off x="1772431" y="776976"/>
                              <a:ext cx="687121" cy="158566"/>
                            </a:xfrm>
                            <a:prstGeom prst="rect">
                              <a:avLst/>
                            </a:prstGeom>
                            <a:noFill/>
                            <a:ln w="6350">
                              <a:noFill/>
                            </a:ln>
                          </wps:spPr>
                          <wps:txbx>
                            <w:txbxContent>
                              <w:p w14:paraId="2FD34FCA" w14:textId="1C1B5FA7" w:rsidR="00964D09" w:rsidRPr="00636F36" w:rsidRDefault="00964D09" w:rsidP="00964D09">
                                <w:pPr>
                                  <w:jc w:val="center"/>
                                  <w:rPr>
                                    <w:rFonts w:ascii="Arial" w:hAnsi="Arial" w:cs="Arial"/>
                                    <w:sz w:val="10"/>
                                    <w:szCs w:val="10"/>
                                  </w:rPr>
                                </w:pPr>
                                <w:r w:rsidRPr="00636F36">
                                  <w:rPr>
                                    <w:rFonts w:ascii="Arial" w:hAnsi="Arial" w:cs="Arial"/>
                                    <w:sz w:val="10"/>
                                    <w:szCs w:val="10"/>
                                  </w:rPr>
                                  <w:t>EXP: MMM/</w:t>
                                </w:r>
                                <w:r>
                                  <w:rPr>
                                    <w:rFonts w:ascii="Arial" w:hAnsi="Arial" w:cs="Arial"/>
                                    <w:sz w:val="10"/>
                                    <w:szCs w:val="10"/>
                                  </w:rPr>
                                  <w:t>ÅÅÅÅ</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90F41A" id="_x0000_s1115" style="position:absolute;margin-left:0;margin-top:2.85pt;width:394.95pt;height:213.85pt;z-index:251734016;mso-position-horizontal:left;mso-position-horizontal-relative:margin;mso-width-relative:margin;mso-height-relative:margin" coordsize="32835,155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">
                  <v:group id="_x0000_s1116" style="position:absolute;width:32835;height:15525" coordsize="32835,15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">
                    <v:rect id="Rechteck 2" o:spid="_x0000_s1117" style="position:absolute;width:32835;height:15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" filled="f" strokecolor="#a5a5a5 [2092]" strokeweight="2pt"/>
                    <v:shape id="Grafik 1" o:spid="_x0000_s1118" type="#_x0000_t75" style="position:absolute;left:315;top:1238;width:30792;height:14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">
                      <v:imagedata r:id="rId57" o:title=""/>
                      <o:lock v:ext="edit" aspectratio="f"/>
                    </v:shape>
                  </v:group>
                  <v:shape id="Textfeld 4" o:spid="_x0000_s1119" type="#_x0000_t202" style="position:absolute;left:792;top:687;width:9718;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" filled="f" stroked="f" strokeweight=".5pt">
                    <v:textbox inset="1mm,1mm,1mm,1mm">
                      <w:txbxContent>
                        <w:p w14:paraId="6E05E756" w14:textId="7569C0B9" w:rsidR="00964D09" w:rsidRPr="00636F36" w:rsidRDefault="00964D09" w:rsidP="00964D09">
                          <w:pPr>
                            <w:jc w:val="center"/>
                            <w:rPr>
                              <w:rFonts w:ascii="Arial" w:hAnsi="Arial" w:cs="Arial"/>
                              <w:sz w:val="20"/>
                              <w:szCs w:val="20"/>
                            </w:rPr>
                          </w:pPr>
                          <w:r>
                            <w:rPr>
                              <w:rFonts w:ascii="Arial" w:hAnsi="Arial" w:cs="Arial"/>
                              <w:sz w:val="20"/>
                              <w:szCs w:val="20"/>
                            </w:rPr>
                            <w:t>Gjennomsiktig h</w:t>
                          </w:r>
                          <w:r w:rsidRPr="00067D6C">
                            <w:rPr>
                              <w:rFonts w:ascii="Arial" w:hAnsi="Arial" w:cs="Arial"/>
                              <w:sz w:val="20"/>
                              <w:szCs w:val="20"/>
                            </w:rPr>
                            <w:t>ette</w:t>
                          </w:r>
                        </w:p>
                      </w:txbxContent>
                    </v:textbox>
                  </v:shape>
                  <v:shape id="Textfeld 4" o:spid="_x0000_s1120" type="#_x0000_t202" style="position:absolute;left:9428;top:2096;width:8533;height:2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" filled="f" stroked="f" strokeweight=".5pt">
                    <v:textbox inset="1mm,1mm,1mm,1mm">
                      <w:txbxContent>
                        <w:p w14:paraId="7072886B" w14:textId="77777777" w:rsidR="007D2989" w:rsidRDefault="00964D09" w:rsidP="007D2989">
                          <w:pPr>
                            <w:spacing w:after="0"/>
                            <w:jc w:val="center"/>
                            <w:rPr>
                              <w:rFonts w:ascii="Arial" w:hAnsi="Arial" w:cs="Arial"/>
                              <w:sz w:val="20"/>
                              <w:szCs w:val="20"/>
                            </w:rPr>
                          </w:pPr>
                          <w:r>
                            <w:rPr>
                              <w:rFonts w:ascii="Arial" w:hAnsi="Arial" w:cs="Arial"/>
                              <w:sz w:val="20"/>
                              <w:szCs w:val="20"/>
                            </w:rPr>
                            <w:t>Inspeksjons-</w:t>
                          </w:r>
                        </w:p>
                        <w:p w14:paraId="7351F8D2" w14:textId="2F8A873A" w:rsidR="00964D09" w:rsidRPr="00636F36" w:rsidRDefault="00964D09" w:rsidP="007D2989">
                          <w:pPr>
                            <w:spacing w:after="0"/>
                            <w:jc w:val="center"/>
                            <w:rPr>
                              <w:rFonts w:ascii="Arial" w:hAnsi="Arial" w:cs="Arial"/>
                              <w:sz w:val="20"/>
                              <w:szCs w:val="20"/>
                            </w:rPr>
                          </w:pPr>
                          <w:r>
                            <w:rPr>
                              <w:rFonts w:ascii="Arial" w:hAnsi="Arial" w:cs="Arial"/>
                              <w:sz w:val="20"/>
                              <w:szCs w:val="20"/>
                            </w:rPr>
                            <w:t>v</w:t>
                          </w:r>
                          <w:r w:rsidRPr="00067D6C">
                            <w:rPr>
                              <w:rFonts w:ascii="Arial" w:hAnsi="Arial" w:cs="Arial"/>
                              <w:sz w:val="20"/>
                              <w:szCs w:val="20"/>
                            </w:rPr>
                            <w:t>indu</w:t>
                          </w:r>
                        </w:p>
                      </w:txbxContent>
                    </v:textbox>
                  </v:shape>
                  <v:shape id="Textfeld 4" o:spid="_x0000_s1121" type="#_x0000_t202" style="position:absolute;left:20783;top:745;width:5761;height:2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" filled="f" stroked="f" strokeweight=".5pt">
                    <v:textbox inset="1mm,1mm,1mm,1mm">
                      <w:txbxContent>
                        <w:p w14:paraId="2A96AE97" w14:textId="341BB95B" w:rsidR="00964D09" w:rsidRPr="00636F36" w:rsidRDefault="00964D09" w:rsidP="00964D09">
                          <w:pPr>
                            <w:jc w:val="center"/>
                            <w:rPr>
                              <w:rFonts w:ascii="Arial" w:hAnsi="Arial" w:cs="Arial"/>
                              <w:sz w:val="20"/>
                              <w:szCs w:val="20"/>
                            </w:rPr>
                          </w:pPr>
                          <w:r>
                            <w:rPr>
                              <w:rFonts w:ascii="Arial" w:hAnsi="Arial" w:cs="Arial"/>
                              <w:sz w:val="20"/>
                              <w:szCs w:val="20"/>
                            </w:rPr>
                            <w:t>Sylinder</w:t>
                          </w:r>
                        </w:p>
                      </w:txbxContent>
                    </v:textbox>
                  </v:shape>
                  <v:shape id="Textfeld 4" o:spid="_x0000_s1122" type="#_x0000_t202" style="position:absolute;left:6928;top:11479;width:8701;height:2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" filled="f" stroked="f" strokeweight=".5pt">
                    <v:textbox inset="1mm,1mm,1mm,1mm">
                      <w:txbxContent>
                        <w:p w14:paraId="38F1B09C" w14:textId="38F5CD0B" w:rsidR="00964D09" w:rsidRPr="00636F36" w:rsidRDefault="00964D09" w:rsidP="00964D09">
                          <w:pPr>
                            <w:jc w:val="center"/>
                            <w:rPr>
                              <w:rFonts w:ascii="Arial" w:hAnsi="Arial" w:cs="Arial"/>
                              <w:sz w:val="20"/>
                              <w:szCs w:val="20"/>
                            </w:rPr>
                          </w:pPr>
                          <w:r>
                            <w:rPr>
                              <w:rFonts w:ascii="Arial" w:hAnsi="Arial" w:cs="Arial"/>
                              <w:sz w:val="20"/>
                              <w:szCs w:val="20"/>
                            </w:rPr>
                            <w:t>Legemiddel</w:t>
                          </w:r>
                        </w:p>
                      </w:txbxContent>
                    </v:textbox>
                  </v:shape>
                  <v:shape id="Textfeld 4" o:spid="_x0000_s1123" type="#_x0000_t202" style="position:absolute;left:18131;top:11602;width:7463;height:2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" filled="f" stroked="f" strokeweight=".5pt">
                    <v:textbox inset="1mm,1mm,1mm,1mm">
                      <w:txbxContent>
                        <w:p w14:paraId="49799937" w14:textId="0C0C34D7" w:rsidR="00964D09" w:rsidRPr="00636F36" w:rsidRDefault="00964D09" w:rsidP="00964D09">
                          <w:pPr>
                            <w:jc w:val="center"/>
                            <w:rPr>
                              <w:rFonts w:ascii="Arial" w:hAnsi="Arial" w:cs="Arial"/>
                              <w:sz w:val="20"/>
                              <w:szCs w:val="20"/>
                            </w:rPr>
                          </w:pPr>
                          <w:r>
                            <w:rPr>
                              <w:rFonts w:ascii="Arial" w:hAnsi="Arial" w:cs="Arial"/>
                              <w:sz w:val="20"/>
                              <w:szCs w:val="20"/>
                            </w:rPr>
                            <w:t>Utløpsdato</w:t>
                          </w:r>
                        </w:p>
                      </w:txbxContent>
                    </v:textbox>
                  </v:shape>
                  <v:shape id="Textfeld 4" o:spid="_x0000_s1124" type="#_x0000_t202" style="position:absolute;left:17724;top:7769;width:6871;height:1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" filled="f" stroked="f" strokeweight=".5pt">
                    <v:textbox inset="1mm,1mm,1mm,1mm">
                      <w:txbxContent>
                        <w:p w14:paraId="2FD34FCA" w14:textId="1C1B5FA7" w:rsidR="00964D09" w:rsidRPr="00636F36" w:rsidRDefault="00964D09" w:rsidP="00964D09">
                          <w:pPr>
                            <w:jc w:val="center"/>
                            <w:rPr>
                              <w:rFonts w:ascii="Arial" w:hAnsi="Arial" w:cs="Arial"/>
                              <w:sz w:val="10"/>
                              <w:szCs w:val="10"/>
                            </w:rPr>
                          </w:pPr>
                          <w:r w:rsidRPr="00636F36">
                            <w:rPr>
                              <w:rFonts w:ascii="Arial" w:hAnsi="Arial" w:cs="Arial"/>
                              <w:sz w:val="10"/>
                              <w:szCs w:val="10"/>
                            </w:rPr>
                            <w:t>EXP: MMM/</w:t>
                          </w:r>
                          <w:r>
                            <w:rPr>
                              <w:rFonts w:ascii="Arial" w:hAnsi="Arial" w:cs="Arial"/>
                              <w:sz w:val="10"/>
                              <w:szCs w:val="10"/>
                            </w:rPr>
                            <w:t>ÅÅÅÅ</w:t>
                          </w:r>
                        </w:p>
                      </w:txbxContent>
                    </v:textbox>
                  </v:shape>
                  <w10:wrap anchorx="margin"/>
                </v:group>
              </w:pict>
            </mc:Fallback>
          </mc:AlternateContent>
        </w:r>
      </w:ins>
    </w:p>
    <w:p w14:paraId="6EB2DECE" w14:textId="5B757BDC" w:rsidR="005F052E" w:rsidRPr="00692FBB" w:rsidRDefault="005F052E" w:rsidP="005F052E">
      <w:pPr>
        <w:autoSpaceDE w:val="0"/>
        <w:autoSpaceDN w:val="0"/>
        <w:adjustRightInd w:val="0"/>
        <w:spacing w:after="0" w:line="240" w:lineRule="auto"/>
        <w:rPr>
          <w:ins w:id="5851" w:author="NO Affiliate" w:date="2026-02-16T14:43:00Z" w16du:dateUtc="2026-02-16T13:43:00Z"/>
          <w:rFonts w:ascii="Times New Roman" w:eastAsia="Calibri" w:hAnsi="Times New Roman" w:cs="Times New Roman"/>
          <w:b/>
          <w:bCs/>
          <w:color w:val="000000"/>
          <w:lang w:val="nb-NO"/>
        </w:rPr>
      </w:pPr>
    </w:p>
    <w:p w14:paraId="5F1A7DB2" w14:textId="7D6E6F93" w:rsidR="005F052E" w:rsidRPr="00692FBB" w:rsidRDefault="005F052E" w:rsidP="005F052E">
      <w:pPr>
        <w:autoSpaceDE w:val="0"/>
        <w:autoSpaceDN w:val="0"/>
        <w:adjustRightInd w:val="0"/>
        <w:spacing w:after="0" w:line="240" w:lineRule="auto"/>
        <w:rPr>
          <w:ins w:id="5852" w:author="NO Affiliate" w:date="2026-02-17T08:31:00Z" w16du:dateUtc="2026-02-17T07:31:00Z"/>
          <w:rFonts w:ascii="Times New Roman" w:eastAsia="Calibri" w:hAnsi="Times New Roman" w:cs="Times New Roman"/>
          <w:b/>
          <w:bCs/>
          <w:color w:val="000000"/>
          <w:lang w:val="nb-NO"/>
        </w:rPr>
      </w:pPr>
    </w:p>
    <w:p w14:paraId="2E71AFC2" w14:textId="14B492C8" w:rsidR="00964D09" w:rsidRPr="00692FBB" w:rsidRDefault="00964D09" w:rsidP="005F052E">
      <w:pPr>
        <w:autoSpaceDE w:val="0"/>
        <w:autoSpaceDN w:val="0"/>
        <w:adjustRightInd w:val="0"/>
        <w:spacing w:after="0" w:line="240" w:lineRule="auto"/>
        <w:rPr>
          <w:ins w:id="5853" w:author="NO Affiliate" w:date="2026-02-17T08:31:00Z" w16du:dateUtc="2026-02-17T07:31:00Z"/>
          <w:rFonts w:ascii="Times New Roman" w:eastAsia="Calibri" w:hAnsi="Times New Roman" w:cs="Times New Roman"/>
          <w:b/>
          <w:bCs/>
          <w:color w:val="000000"/>
          <w:lang w:val="nb-NO"/>
        </w:rPr>
      </w:pPr>
    </w:p>
    <w:p w14:paraId="2A586095" w14:textId="77777777" w:rsidR="00964D09" w:rsidRPr="00692FBB" w:rsidRDefault="00964D09" w:rsidP="005F052E">
      <w:pPr>
        <w:autoSpaceDE w:val="0"/>
        <w:autoSpaceDN w:val="0"/>
        <w:adjustRightInd w:val="0"/>
        <w:spacing w:after="0" w:line="240" w:lineRule="auto"/>
        <w:rPr>
          <w:ins w:id="5854" w:author="NO Affiliate" w:date="2026-02-17T08:31:00Z" w16du:dateUtc="2026-02-17T07:31:00Z"/>
          <w:rFonts w:ascii="Times New Roman" w:eastAsia="Calibri" w:hAnsi="Times New Roman" w:cs="Times New Roman"/>
          <w:b/>
          <w:bCs/>
          <w:color w:val="000000"/>
          <w:lang w:val="nb-NO"/>
        </w:rPr>
      </w:pPr>
    </w:p>
    <w:p w14:paraId="70BD17B5" w14:textId="77777777" w:rsidR="00964D09" w:rsidRPr="00692FBB" w:rsidRDefault="00964D09" w:rsidP="005F052E">
      <w:pPr>
        <w:autoSpaceDE w:val="0"/>
        <w:autoSpaceDN w:val="0"/>
        <w:adjustRightInd w:val="0"/>
        <w:spacing w:after="0" w:line="240" w:lineRule="auto"/>
        <w:rPr>
          <w:ins w:id="5855" w:author="NO Affiliate" w:date="2026-02-17T08:31:00Z" w16du:dateUtc="2026-02-17T07:31:00Z"/>
          <w:rFonts w:ascii="Times New Roman" w:eastAsia="Calibri" w:hAnsi="Times New Roman" w:cs="Times New Roman"/>
          <w:b/>
          <w:bCs/>
          <w:color w:val="000000"/>
          <w:lang w:val="nb-NO"/>
        </w:rPr>
      </w:pPr>
    </w:p>
    <w:p w14:paraId="0D7C3CBF" w14:textId="77777777" w:rsidR="00964D09" w:rsidRPr="00692FBB" w:rsidRDefault="00964D09" w:rsidP="005F052E">
      <w:pPr>
        <w:autoSpaceDE w:val="0"/>
        <w:autoSpaceDN w:val="0"/>
        <w:adjustRightInd w:val="0"/>
        <w:spacing w:after="0" w:line="240" w:lineRule="auto"/>
        <w:rPr>
          <w:rFonts w:ascii="Times New Roman" w:eastAsia="Calibri" w:hAnsi="Times New Roman" w:cs="Times New Roman"/>
          <w:b/>
          <w:bCs/>
          <w:color w:val="000000"/>
          <w:lang w:val="nb-NO"/>
        </w:rPr>
      </w:pPr>
    </w:p>
    <w:p w14:paraId="65605ED8" w14:textId="77777777" w:rsidR="007D2989" w:rsidRPr="00692FBB" w:rsidRDefault="007D2989" w:rsidP="005F052E">
      <w:pPr>
        <w:autoSpaceDE w:val="0"/>
        <w:autoSpaceDN w:val="0"/>
        <w:adjustRightInd w:val="0"/>
        <w:spacing w:after="0" w:line="240" w:lineRule="auto"/>
        <w:rPr>
          <w:rFonts w:ascii="Times New Roman" w:eastAsia="Calibri" w:hAnsi="Times New Roman" w:cs="Times New Roman"/>
          <w:b/>
          <w:bCs/>
          <w:color w:val="000000"/>
          <w:lang w:val="nb-NO"/>
        </w:rPr>
      </w:pPr>
    </w:p>
    <w:p w14:paraId="3D3032AB" w14:textId="77777777" w:rsidR="007D2989" w:rsidRPr="00692FBB" w:rsidRDefault="007D2989" w:rsidP="005F052E">
      <w:pPr>
        <w:autoSpaceDE w:val="0"/>
        <w:autoSpaceDN w:val="0"/>
        <w:adjustRightInd w:val="0"/>
        <w:spacing w:after="0" w:line="240" w:lineRule="auto"/>
        <w:rPr>
          <w:rFonts w:ascii="Times New Roman" w:eastAsia="Calibri" w:hAnsi="Times New Roman" w:cs="Times New Roman"/>
          <w:b/>
          <w:bCs/>
          <w:color w:val="000000"/>
          <w:lang w:val="nb-NO"/>
        </w:rPr>
      </w:pPr>
    </w:p>
    <w:p w14:paraId="1CA37D60" w14:textId="77777777" w:rsidR="007D2989" w:rsidRPr="00692FBB" w:rsidRDefault="007D2989" w:rsidP="005F052E">
      <w:pPr>
        <w:autoSpaceDE w:val="0"/>
        <w:autoSpaceDN w:val="0"/>
        <w:adjustRightInd w:val="0"/>
        <w:spacing w:after="0" w:line="240" w:lineRule="auto"/>
        <w:rPr>
          <w:rFonts w:ascii="Times New Roman" w:eastAsia="Calibri" w:hAnsi="Times New Roman" w:cs="Times New Roman"/>
          <w:b/>
          <w:bCs/>
          <w:color w:val="000000"/>
          <w:lang w:val="nb-NO"/>
        </w:rPr>
      </w:pPr>
    </w:p>
    <w:p w14:paraId="706A7CDC" w14:textId="77777777" w:rsidR="007D2989" w:rsidRPr="00692FBB" w:rsidRDefault="007D2989" w:rsidP="005F052E">
      <w:pPr>
        <w:autoSpaceDE w:val="0"/>
        <w:autoSpaceDN w:val="0"/>
        <w:adjustRightInd w:val="0"/>
        <w:spacing w:after="0" w:line="240" w:lineRule="auto"/>
        <w:rPr>
          <w:rFonts w:ascii="Times New Roman" w:eastAsia="Calibri" w:hAnsi="Times New Roman" w:cs="Times New Roman"/>
          <w:b/>
          <w:bCs/>
          <w:color w:val="000000"/>
          <w:lang w:val="nb-NO"/>
        </w:rPr>
      </w:pPr>
    </w:p>
    <w:p w14:paraId="2F243AC2" w14:textId="77777777" w:rsidR="007D2989" w:rsidRPr="00692FBB" w:rsidRDefault="007D2989" w:rsidP="005F052E">
      <w:pPr>
        <w:autoSpaceDE w:val="0"/>
        <w:autoSpaceDN w:val="0"/>
        <w:adjustRightInd w:val="0"/>
        <w:spacing w:after="0" w:line="240" w:lineRule="auto"/>
        <w:rPr>
          <w:rFonts w:ascii="Times New Roman" w:eastAsia="Calibri" w:hAnsi="Times New Roman" w:cs="Times New Roman"/>
          <w:b/>
          <w:bCs/>
          <w:color w:val="000000"/>
          <w:lang w:val="nb-NO"/>
        </w:rPr>
      </w:pPr>
    </w:p>
    <w:p w14:paraId="3801793B" w14:textId="77777777" w:rsidR="007D2989" w:rsidRPr="00692FBB" w:rsidRDefault="007D2989" w:rsidP="005F052E">
      <w:pPr>
        <w:autoSpaceDE w:val="0"/>
        <w:autoSpaceDN w:val="0"/>
        <w:adjustRightInd w:val="0"/>
        <w:spacing w:after="0" w:line="240" w:lineRule="auto"/>
        <w:rPr>
          <w:rFonts w:ascii="Times New Roman" w:eastAsia="Calibri" w:hAnsi="Times New Roman" w:cs="Times New Roman"/>
          <w:b/>
          <w:bCs/>
          <w:color w:val="000000"/>
          <w:lang w:val="nb-NO"/>
        </w:rPr>
      </w:pPr>
    </w:p>
    <w:p w14:paraId="00D57BF1" w14:textId="77777777" w:rsidR="007D2989" w:rsidRPr="00692FBB" w:rsidRDefault="007D2989" w:rsidP="005F052E">
      <w:pPr>
        <w:autoSpaceDE w:val="0"/>
        <w:autoSpaceDN w:val="0"/>
        <w:adjustRightInd w:val="0"/>
        <w:spacing w:after="0" w:line="240" w:lineRule="auto"/>
        <w:rPr>
          <w:rFonts w:ascii="Times New Roman" w:eastAsia="Calibri" w:hAnsi="Times New Roman" w:cs="Times New Roman"/>
          <w:b/>
          <w:bCs/>
          <w:color w:val="000000"/>
          <w:lang w:val="nb-NO"/>
        </w:rPr>
      </w:pPr>
    </w:p>
    <w:p w14:paraId="435BFCCB" w14:textId="77777777" w:rsidR="007D2989" w:rsidRPr="00692FBB" w:rsidRDefault="007D2989" w:rsidP="005F052E">
      <w:pPr>
        <w:autoSpaceDE w:val="0"/>
        <w:autoSpaceDN w:val="0"/>
        <w:adjustRightInd w:val="0"/>
        <w:spacing w:after="0" w:line="240" w:lineRule="auto"/>
        <w:rPr>
          <w:rFonts w:ascii="Times New Roman" w:eastAsia="Calibri" w:hAnsi="Times New Roman" w:cs="Times New Roman"/>
          <w:b/>
          <w:bCs/>
          <w:color w:val="000000"/>
          <w:lang w:val="nb-NO"/>
        </w:rPr>
      </w:pPr>
    </w:p>
    <w:p w14:paraId="36FAE214" w14:textId="77777777" w:rsidR="007D2989" w:rsidRPr="00692FBB" w:rsidRDefault="007D2989" w:rsidP="005F052E">
      <w:pPr>
        <w:autoSpaceDE w:val="0"/>
        <w:autoSpaceDN w:val="0"/>
        <w:adjustRightInd w:val="0"/>
        <w:spacing w:after="0" w:line="240" w:lineRule="auto"/>
        <w:rPr>
          <w:rFonts w:ascii="Times New Roman" w:eastAsia="Calibri" w:hAnsi="Times New Roman" w:cs="Times New Roman"/>
          <w:b/>
          <w:bCs/>
          <w:color w:val="000000"/>
          <w:lang w:val="nb-NO"/>
        </w:rPr>
      </w:pPr>
    </w:p>
    <w:p w14:paraId="4C1D61A3" w14:textId="77777777" w:rsidR="007D2989" w:rsidRPr="00692FBB" w:rsidRDefault="007D2989" w:rsidP="005F052E">
      <w:pPr>
        <w:autoSpaceDE w:val="0"/>
        <w:autoSpaceDN w:val="0"/>
        <w:adjustRightInd w:val="0"/>
        <w:spacing w:after="0" w:line="240" w:lineRule="auto"/>
        <w:rPr>
          <w:rFonts w:ascii="Times New Roman" w:eastAsia="Calibri" w:hAnsi="Times New Roman" w:cs="Times New Roman"/>
          <w:b/>
          <w:bCs/>
          <w:color w:val="000000"/>
          <w:lang w:val="nb-NO"/>
        </w:rPr>
      </w:pPr>
    </w:p>
    <w:p w14:paraId="5A172B21" w14:textId="77777777" w:rsidR="007D2989" w:rsidRPr="00692FBB" w:rsidRDefault="007D2989" w:rsidP="005F052E">
      <w:pPr>
        <w:autoSpaceDE w:val="0"/>
        <w:autoSpaceDN w:val="0"/>
        <w:adjustRightInd w:val="0"/>
        <w:spacing w:after="0" w:line="240" w:lineRule="auto"/>
        <w:rPr>
          <w:ins w:id="5856" w:author="NO Affiliate" w:date="2026-02-17T08:31:00Z" w16du:dateUtc="2026-02-17T07:31:00Z"/>
          <w:rFonts w:ascii="Times New Roman" w:eastAsia="Calibri" w:hAnsi="Times New Roman" w:cs="Times New Roman"/>
          <w:b/>
          <w:bCs/>
          <w:color w:val="000000"/>
          <w:lang w:val="nb-NO"/>
        </w:rPr>
      </w:pPr>
    </w:p>
    <w:p w14:paraId="3DBC6320" w14:textId="77777777" w:rsidR="00964D09" w:rsidRPr="00692FBB" w:rsidRDefault="00964D09" w:rsidP="005F052E">
      <w:pPr>
        <w:autoSpaceDE w:val="0"/>
        <w:autoSpaceDN w:val="0"/>
        <w:adjustRightInd w:val="0"/>
        <w:spacing w:after="0" w:line="240" w:lineRule="auto"/>
        <w:rPr>
          <w:ins w:id="5857" w:author="NO Affiliate" w:date="2026-02-16T14:43:00Z" w16du:dateUtc="2026-02-16T13:43:00Z"/>
          <w:rFonts w:ascii="Times New Roman" w:eastAsia="Calibri" w:hAnsi="Times New Roman" w:cs="Times New Roman"/>
          <w:b/>
          <w:bCs/>
          <w:color w:val="000000"/>
          <w:lang w:val="nb-NO"/>
        </w:rPr>
      </w:pPr>
    </w:p>
    <w:p w14:paraId="1654EF0E" w14:textId="77777777" w:rsidR="005F052E" w:rsidRPr="00692FBB" w:rsidRDefault="005F052E" w:rsidP="005F052E">
      <w:pPr>
        <w:autoSpaceDE w:val="0"/>
        <w:autoSpaceDN w:val="0"/>
        <w:adjustRightInd w:val="0"/>
        <w:spacing w:after="0" w:line="240" w:lineRule="auto"/>
        <w:rPr>
          <w:ins w:id="5858" w:author="NO Affiliate" w:date="2026-02-16T14:43:00Z" w16du:dateUtc="2026-02-16T13:43:00Z"/>
          <w:rFonts w:ascii="Times New Roman" w:eastAsia="Calibri" w:hAnsi="Times New Roman" w:cs="Times New Roman"/>
          <w:b/>
          <w:bCs/>
          <w:color w:val="000000"/>
          <w:lang w:val="nb-NO"/>
        </w:rPr>
      </w:pPr>
      <w:ins w:id="5859" w:author="NO Affiliate" w:date="2026-02-16T14:43:00Z" w16du:dateUtc="2026-02-16T13:43:00Z">
        <w:r w:rsidRPr="00692FBB">
          <w:rPr>
            <w:rFonts w:ascii="Times New Roman" w:eastAsia="Calibri" w:hAnsi="Times New Roman" w:cs="Times New Roman"/>
            <w:b/>
            <w:bCs/>
            <w:color w:val="000000"/>
            <w:lang w:val="nb-NO"/>
          </w:rPr>
          <w:t>Etter bruk</w:t>
        </w:r>
      </w:ins>
    </w:p>
    <w:p w14:paraId="5363BA4F" w14:textId="77777777" w:rsidR="005F052E" w:rsidRPr="00692FBB" w:rsidRDefault="005F052E" w:rsidP="005F052E">
      <w:pPr>
        <w:autoSpaceDE w:val="0"/>
        <w:autoSpaceDN w:val="0"/>
        <w:adjustRightInd w:val="0"/>
        <w:spacing w:after="0" w:line="240" w:lineRule="auto"/>
        <w:rPr>
          <w:ins w:id="5860" w:author="NO Affiliate" w:date="2026-02-16T14:43:00Z" w16du:dateUtc="2026-02-16T13:43:00Z"/>
          <w:rFonts w:ascii="Times New Roman" w:eastAsia="Calibri" w:hAnsi="Times New Roman" w:cs="Times New Roman"/>
          <w:b/>
          <w:bCs/>
          <w:color w:val="000000"/>
          <w:lang w:val="nb-NO"/>
        </w:rPr>
      </w:pPr>
      <w:ins w:id="5861" w:author="NO Affiliate" w:date="2026-02-16T14:43:00Z" w16du:dateUtc="2026-02-16T13:43:00Z">
        <w:r w:rsidRPr="00692FBB">
          <w:rPr>
            <w:rFonts w:ascii="Aptos" w:eastAsia="Aptos" w:hAnsi="Aptos" w:cs="Arial"/>
            <w:noProof/>
            <w:kern w:val="2"/>
            <w:sz w:val="24"/>
            <w:szCs w:val="24"/>
            <w:lang w:val="nb-NO"/>
            <w14:ligatures w14:val="standardContextual"/>
          </w:rPr>
          <mc:AlternateContent>
            <mc:Choice Requires="wpg">
              <w:drawing>
                <wp:anchor distT="0" distB="0" distL="114300" distR="114300" simplePos="0" relativeHeight="251721728" behindDoc="0" locked="0" layoutInCell="1" allowOverlap="1" wp14:anchorId="4FADFC1E" wp14:editId="4F4825B0">
                  <wp:simplePos x="0" y="0"/>
                  <wp:positionH relativeFrom="margin">
                    <wp:align>left</wp:align>
                  </wp:positionH>
                  <wp:positionV relativeFrom="paragraph">
                    <wp:posOffset>95411</wp:posOffset>
                  </wp:positionV>
                  <wp:extent cx="4988257" cy="2681785"/>
                  <wp:effectExtent l="0" t="0" r="22225" b="23495"/>
                  <wp:wrapNone/>
                  <wp:docPr id="1721044714" name="Gruppieren 6"/>
                  <wp:cNvGraphicFramePr/>
                  <a:graphic xmlns:a="http://schemas.openxmlformats.org/drawingml/2006/main">
                    <a:graphicData uri="http://schemas.microsoft.com/office/word/2010/wordprocessingGroup">
                      <wpg:wgp>
                        <wpg:cNvGrpSpPr/>
                        <wpg:grpSpPr>
                          <a:xfrm>
                            <a:off x="0" y="0"/>
                            <a:ext cx="4988257" cy="2681785"/>
                            <a:chOff x="0" y="0"/>
                            <a:chExt cx="3070904" cy="1552575"/>
                          </a:xfrm>
                        </wpg:grpSpPr>
                        <wps:wsp>
                          <wps:cNvPr id="156618859" name="Rechteck 2"/>
                          <wps:cNvSpPr/>
                          <wps:spPr>
                            <a:xfrm>
                              <a:off x="0" y="0"/>
                              <a:ext cx="3070904" cy="1552575"/>
                            </a:xfrm>
                            <a:prstGeom prst="rect">
                              <a:avLst/>
                            </a:prstGeom>
                            <a:noFill/>
                            <a:ln w="12700" cap="flat" cmpd="sng" algn="ctr">
                              <a:solidFill>
                                <a:sysClr val="window" lastClr="FFFFFF">
                                  <a:lumMod val="6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422371538" name="Grafik 1"/>
                            <pic:cNvPicPr>
                              <a:picLocks/>
                            </pic:cNvPicPr>
                          </pic:nvPicPr>
                          <pic:blipFill>
                            <a:blip r:embed="rId27" cstate="print">
                              <a:extLst>
                                <a:ext uri="{28A0092B-C50C-407E-A947-70E740481C1C}">
                                  <a14:useLocalDpi xmlns:a14="http://schemas.microsoft.com/office/drawing/2010/main" val="0"/>
                                </a:ext>
                              </a:extLst>
                            </a:blip>
                            <a:stretch>
                              <a:fillRect/>
                            </a:stretch>
                          </pic:blipFill>
                          <pic:spPr>
                            <a:xfrm>
                              <a:off x="79283" y="216708"/>
                              <a:ext cx="2800985" cy="1230630"/>
                            </a:xfrm>
                            <a:prstGeom prst="rect">
                              <a:avLst/>
                            </a:prstGeom>
                          </pic:spPr>
                        </pic:pic>
                        <wps:wsp>
                          <wps:cNvPr id="821574907" name="Textfeld 4"/>
                          <wps:cNvSpPr txBox="1"/>
                          <wps:spPr>
                            <a:xfrm>
                              <a:off x="14631" y="197530"/>
                              <a:ext cx="1158317" cy="239462"/>
                            </a:xfrm>
                            <a:prstGeom prst="rect">
                              <a:avLst/>
                            </a:prstGeom>
                            <a:noFill/>
                            <a:ln w="6350">
                              <a:noFill/>
                            </a:ln>
                          </wps:spPr>
                          <wps:txbx>
                            <w:txbxContent>
                              <w:p w14:paraId="52E1DE9A" w14:textId="77777777" w:rsidR="005F052E" w:rsidRPr="00067D6C" w:rsidRDefault="005F052E" w:rsidP="005F052E">
                                <w:pPr>
                                  <w:jc w:val="center"/>
                                  <w:rPr>
                                    <w:rFonts w:ascii="Arial" w:hAnsi="Arial" w:cs="Arial"/>
                                    <w:sz w:val="20"/>
                                    <w:szCs w:val="20"/>
                                  </w:rPr>
                                </w:pPr>
                                <w:r w:rsidRPr="00067D6C">
                                  <w:rPr>
                                    <w:rFonts w:ascii="Arial" w:hAnsi="Arial" w:cs="Arial"/>
                                    <w:sz w:val="20"/>
                                    <w:szCs w:val="20"/>
                                  </w:rPr>
                                  <w:t>Kanyle</w:t>
                                </w:r>
                                <w:r>
                                  <w:rPr>
                                    <w:rFonts w:ascii="Arial" w:hAnsi="Arial" w:cs="Arial"/>
                                    <w:sz w:val="20"/>
                                    <w:szCs w:val="20"/>
                                  </w:rPr>
                                  <w:t>beskyttelse</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1303737254" name="Textfeld 4"/>
                          <wps:cNvSpPr txBox="1"/>
                          <wps:spPr>
                            <a:xfrm>
                              <a:off x="935430" y="211519"/>
                              <a:ext cx="813131" cy="403609"/>
                            </a:xfrm>
                            <a:prstGeom prst="rect">
                              <a:avLst/>
                            </a:prstGeom>
                            <a:noFill/>
                            <a:ln w="6350">
                              <a:noFill/>
                            </a:ln>
                          </wps:spPr>
                          <wps:txbx>
                            <w:txbxContent>
                              <w:p w14:paraId="45DC5293" w14:textId="77777777" w:rsidR="005F052E" w:rsidRDefault="005F052E" w:rsidP="005F052E">
                                <w:pPr>
                                  <w:spacing w:after="0" w:line="240" w:lineRule="auto"/>
                                  <w:jc w:val="center"/>
                                  <w:rPr>
                                    <w:rFonts w:ascii="Arial" w:hAnsi="Arial" w:cs="Arial"/>
                                    <w:sz w:val="20"/>
                                    <w:szCs w:val="20"/>
                                  </w:rPr>
                                </w:pPr>
                                <w:r>
                                  <w:rPr>
                                    <w:rFonts w:ascii="Arial" w:hAnsi="Arial" w:cs="Arial"/>
                                    <w:sz w:val="20"/>
                                    <w:szCs w:val="20"/>
                                  </w:rPr>
                                  <w:t>Inspeksjons-</w:t>
                                </w:r>
                              </w:p>
                              <w:p w14:paraId="3058B150" w14:textId="77777777" w:rsidR="005F052E" w:rsidRPr="00067D6C" w:rsidRDefault="005F052E" w:rsidP="005F052E">
                                <w:pPr>
                                  <w:jc w:val="center"/>
                                  <w:rPr>
                                    <w:rFonts w:ascii="Arial" w:hAnsi="Arial" w:cs="Arial"/>
                                    <w:sz w:val="20"/>
                                    <w:szCs w:val="20"/>
                                  </w:rPr>
                                </w:pPr>
                                <w:r>
                                  <w:rPr>
                                    <w:rFonts w:ascii="Arial" w:hAnsi="Arial" w:cs="Arial"/>
                                    <w:sz w:val="20"/>
                                    <w:szCs w:val="20"/>
                                  </w:rPr>
                                  <w:t>v</w:t>
                                </w:r>
                                <w:r w:rsidRPr="00067D6C">
                                  <w:rPr>
                                    <w:rFonts w:ascii="Arial" w:hAnsi="Arial" w:cs="Arial"/>
                                    <w:sz w:val="20"/>
                                    <w:szCs w:val="20"/>
                                  </w:rPr>
                                  <w:t>indu</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1801223060" name="Textfeld 4"/>
                          <wps:cNvSpPr txBox="1"/>
                          <wps:spPr>
                            <a:xfrm>
                              <a:off x="1913369" y="142710"/>
                              <a:ext cx="576125" cy="221409"/>
                            </a:xfrm>
                            <a:prstGeom prst="rect">
                              <a:avLst/>
                            </a:prstGeom>
                            <a:noFill/>
                            <a:ln w="6350">
                              <a:noFill/>
                            </a:ln>
                          </wps:spPr>
                          <wps:txbx>
                            <w:txbxContent>
                              <w:p w14:paraId="1F6947B3" w14:textId="77777777" w:rsidR="005F052E" w:rsidRPr="00067D6C" w:rsidRDefault="005F052E" w:rsidP="005F052E">
                                <w:pPr>
                                  <w:jc w:val="center"/>
                                  <w:rPr>
                                    <w:rFonts w:ascii="Arial" w:hAnsi="Arial" w:cs="Arial"/>
                                    <w:sz w:val="20"/>
                                    <w:szCs w:val="20"/>
                                  </w:rPr>
                                </w:pPr>
                                <w:r w:rsidRPr="00067D6C">
                                  <w:rPr>
                                    <w:rFonts w:ascii="Arial" w:hAnsi="Arial" w:cs="Arial"/>
                                    <w:sz w:val="20"/>
                                    <w:szCs w:val="20"/>
                                  </w:rPr>
                                  <w:t>Sylinder</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695170585" name="Textfeld 4"/>
                          <wps:cNvSpPr txBox="1"/>
                          <wps:spPr>
                            <a:xfrm>
                              <a:off x="259519" y="1121963"/>
                              <a:ext cx="2149465" cy="381594"/>
                            </a:xfrm>
                            <a:prstGeom prst="rect">
                              <a:avLst/>
                            </a:prstGeom>
                            <a:noFill/>
                            <a:ln w="6350">
                              <a:noFill/>
                            </a:ln>
                          </wps:spPr>
                          <wps:txbx>
                            <w:txbxContent>
                              <w:p w14:paraId="35423334" w14:textId="77777777" w:rsidR="005F052E" w:rsidRPr="00845BD7" w:rsidRDefault="005F052E" w:rsidP="005F052E">
                                <w:pPr>
                                  <w:spacing w:after="0" w:line="240" w:lineRule="auto"/>
                                  <w:jc w:val="center"/>
                                  <w:rPr>
                                    <w:rFonts w:ascii="Arial" w:hAnsi="Arial" w:cs="Arial"/>
                                    <w:sz w:val="20"/>
                                    <w:szCs w:val="20"/>
                                    <w:lang w:val="nb-NO"/>
                                    <w:rPrChange w:id="5862" w:author="Adeel Rana" w:date="2026-02-17T11:24:00Z" w16du:dateUtc="2026-02-17T10:24:00Z">
                                      <w:rPr>
                                        <w:rFonts w:ascii="Arial" w:hAnsi="Arial" w:cs="Arial"/>
                                        <w:sz w:val="20"/>
                                        <w:szCs w:val="20"/>
                                      </w:rPr>
                                    </w:rPrChange>
                                  </w:rPr>
                                </w:pPr>
                                <w:r w:rsidRPr="00845BD7">
                                  <w:rPr>
                                    <w:rFonts w:ascii="Arial" w:hAnsi="Arial" w:cs="Arial"/>
                                    <w:sz w:val="20"/>
                                    <w:szCs w:val="20"/>
                                    <w:lang w:val="nb-NO"/>
                                    <w:rPrChange w:id="5863" w:author="Adeel Rana" w:date="2026-02-17T11:24:00Z" w16du:dateUtc="2026-02-17T10:24:00Z">
                                      <w:rPr>
                                        <w:rFonts w:ascii="Arial" w:hAnsi="Arial" w:cs="Arial"/>
                                        <w:sz w:val="20"/>
                                        <w:szCs w:val="20"/>
                                      </w:rPr>
                                    </w:rPrChange>
                                  </w:rPr>
                                  <w:t>Lilla indikator</w:t>
                                </w:r>
                              </w:p>
                              <w:p w14:paraId="47B330D3" w14:textId="77777777" w:rsidR="005F052E" w:rsidRPr="00845BD7" w:rsidRDefault="005F052E" w:rsidP="005F052E">
                                <w:pPr>
                                  <w:spacing w:after="0" w:line="240" w:lineRule="auto"/>
                                  <w:jc w:val="center"/>
                                  <w:rPr>
                                    <w:rFonts w:ascii="Arial" w:hAnsi="Arial" w:cs="Arial"/>
                                    <w:sz w:val="20"/>
                                    <w:szCs w:val="20"/>
                                    <w:lang w:val="nb-NO"/>
                                    <w:rPrChange w:id="5864" w:author="Adeel Rana" w:date="2026-02-17T11:24:00Z" w16du:dateUtc="2026-02-17T10:24:00Z">
                                      <w:rPr>
                                        <w:rFonts w:ascii="Arial" w:hAnsi="Arial" w:cs="Arial"/>
                                        <w:sz w:val="20"/>
                                        <w:szCs w:val="20"/>
                                      </w:rPr>
                                    </w:rPrChange>
                                  </w:rPr>
                                </w:pPr>
                                <w:r w:rsidRPr="00845BD7">
                                  <w:rPr>
                                    <w:rFonts w:ascii="Arial" w:hAnsi="Arial" w:cs="Arial"/>
                                    <w:sz w:val="20"/>
                                    <w:szCs w:val="20"/>
                                    <w:lang w:val="nb-NO"/>
                                    <w:rPrChange w:id="5865" w:author="Adeel Rana" w:date="2026-02-17T11:24:00Z" w16du:dateUtc="2026-02-17T10:24:00Z">
                                      <w:rPr>
                                        <w:rFonts w:ascii="Arial" w:hAnsi="Arial" w:cs="Arial"/>
                                        <w:sz w:val="20"/>
                                        <w:szCs w:val="20"/>
                                      </w:rPr>
                                    </w:rPrChange>
                                  </w:rPr>
                                  <w:t>(inspeksjonsvinduet er helt lilla)</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866467778" name="Textfeld 4"/>
                          <wps:cNvSpPr txBox="1"/>
                          <wps:spPr>
                            <a:xfrm>
                              <a:off x="1728374" y="835117"/>
                              <a:ext cx="687121" cy="158566"/>
                            </a:xfrm>
                            <a:prstGeom prst="rect">
                              <a:avLst/>
                            </a:prstGeom>
                            <a:noFill/>
                            <a:ln w="6350">
                              <a:noFill/>
                            </a:ln>
                          </wps:spPr>
                          <wps:txbx>
                            <w:txbxContent>
                              <w:p w14:paraId="7B041243" w14:textId="77777777" w:rsidR="005F052E" w:rsidRPr="00067D6C" w:rsidRDefault="005F052E" w:rsidP="005F052E">
                                <w:pPr>
                                  <w:jc w:val="center"/>
                                  <w:rPr>
                                    <w:rFonts w:ascii="Arial" w:hAnsi="Arial" w:cs="Arial"/>
                                    <w:sz w:val="10"/>
                                    <w:szCs w:val="10"/>
                                  </w:rPr>
                                </w:pPr>
                                <w:r w:rsidRPr="00067D6C">
                                  <w:rPr>
                                    <w:rFonts w:ascii="Arial" w:hAnsi="Arial" w:cs="Arial"/>
                                    <w:sz w:val="10"/>
                                    <w:szCs w:val="10"/>
                                  </w:rPr>
                                  <w:t>EXP: MMM/</w:t>
                                </w:r>
                                <w:r>
                                  <w:rPr>
                                    <w:rFonts w:ascii="Arial" w:hAnsi="Arial" w:cs="Arial"/>
                                    <w:sz w:val="10"/>
                                    <w:szCs w:val="10"/>
                                  </w:rPr>
                                  <w:t>ÅÅÅÅ</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ADFC1E" id="_x0000_s1125" style="position:absolute;margin-left:0;margin-top:7.5pt;width:392.8pt;height:211.15pt;z-index:251721728;mso-position-horizontal:left;mso-position-horizontal-relative:margin;mso-width-relative:margin;mso-height-relative:margin" coordsize="30709,155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">
                  <v:rect id="Rechteck 2" o:spid="_x0000_s1126" style="position:absolute;width:30709;height:15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" filled="f" strokecolor="#a6a6a6" strokeweight="1pt"/>
                  <v:shape id="Grafik 1" o:spid="_x0000_s1127" type="#_x0000_t75" style="position:absolute;left:792;top:2167;width:28010;height:12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">
                    <v:imagedata r:id="rId28" o:title=""/>
                    <o:lock v:ext="edit" aspectratio="f"/>
                  </v:shape>
                  <v:shape id="Textfeld 4" o:spid="_x0000_s1128" type="#_x0000_t202" style="position:absolute;left:146;top:1975;width:11583;height:2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" filled="f" stroked="f" strokeweight=".5pt">
                    <v:textbox inset="1mm,1mm,1mm,1mm">
                      <w:txbxContent>
                        <w:p w14:paraId="52E1DE9A" w14:textId="77777777" w:rsidR="005F052E" w:rsidRPr="00067D6C" w:rsidRDefault="005F052E" w:rsidP="005F052E">
                          <w:pPr>
                            <w:jc w:val="center"/>
                            <w:rPr>
                              <w:rFonts w:ascii="Arial" w:hAnsi="Arial" w:cs="Arial"/>
                              <w:sz w:val="20"/>
                              <w:szCs w:val="20"/>
                            </w:rPr>
                          </w:pPr>
                          <w:r w:rsidRPr="00067D6C">
                            <w:rPr>
                              <w:rFonts w:ascii="Arial" w:hAnsi="Arial" w:cs="Arial"/>
                              <w:sz w:val="20"/>
                              <w:szCs w:val="20"/>
                            </w:rPr>
                            <w:t>Kanyle</w:t>
                          </w:r>
                          <w:r>
                            <w:rPr>
                              <w:rFonts w:ascii="Arial" w:hAnsi="Arial" w:cs="Arial"/>
                              <w:sz w:val="20"/>
                              <w:szCs w:val="20"/>
                            </w:rPr>
                            <w:t>beskyttelse</w:t>
                          </w:r>
                        </w:p>
                      </w:txbxContent>
                    </v:textbox>
                  </v:shape>
                  <v:shape id="Textfeld 4" o:spid="_x0000_s1129" type="#_x0000_t202" style="position:absolute;left:9354;top:2115;width:8131;height:4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" filled="f" stroked="f" strokeweight=".5pt">
                    <v:textbox inset="1mm,1mm,1mm,1mm">
                      <w:txbxContent>
                        <w:p w14:paraId="45DC5293" w14:textId="77777777" w:rsidR="005F052E" w:rsidRDefault="005F052E" w:rsidP="005F052E">
                          <w:pPr>
                            <w:spacing w:after="0" w:line="240" w:lineRule="auto"/>
                            <w:jc w:val="center"/>
                            <w:rPr>
                              <w:rFonts w:ascii="Arial" w:hAnsi="Arial" w:cs="Arial"/>
                              <w:sz w:val="20"/>
                              <w:szCs w:val="20"/>
                            </w:rPr>
                          </w:pPr>
                          <w:r>
                            <w:rPr>
                              <w:rFonts w:ascii="Arial" w:hAnsi="Arial" w:cs="Arial"/>
                              <w:sz w:val="20"/>
                              <w:szCs w:val="20"/>
                            </w:rPr>
                            <w:t>Inspeksjons-</w:t>
                          </w:r>
                        </w:p>
                        <w:p w14:paraId="3058B150" w14:textId="77777777" w:rsidR="005F052E" w:rsidRPr="00067D6C" w:rsidRDefault="005F052E" w:rsidP="005F052E">
                          <w:pPr>
                            <w:jc w:val="center"/>
                            <w:rPr>
                              <w:rFonts w:ascii="Arial" w:hAnsi="Arial" w:cs="Arial"/>
                              <w:sz w:val="20"/>
                              <w:szCs w:val="20"/>
                            </w:rPr>
                          </w:pPr>
                          <w:r>
                            <w:rPr>
                              <w:rFonts w:ascii="Arial" w:hAnsi="Arial" w:cs="Arial"/>
                              <w:sz w:val="20"/>
                              <w:szCs w:val="20"/>
                            </w:rPr>
                            <w:t>v</w:t>
                          </w:r>
                          <w:r w:rsidRPr="00067D6C">
                            <w:rPr>
                              <w:rFonts w:ascii="Arial" w:hAnsi="Arial" w:cs="Arial"/>
                              <w:sz w:val="20"/>
                              <w:szCs w:val="20"/>
                            </w:rPr>
                            <w:t>indu</w:t>
                          </w:r>
                        </w:p>
                      </w:txbxContent>
                    </v:textbox>
                  </v:shape>
                  <v:shape id="Textfeld 4" o:spid="_x0000_s1130" type="#_x0000_t202" style="position:absolute;left:19133;top:1427;width:5761;height:2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" filled="f" stroked="f" strokeweight=".5pt">
                    <v:textbox inset="1mm,1mm,1mm,1mm">
                      <w:txbxContent>
                        <w:p w14:paraId="1F6947B3" w14:textId="77777777" w:rsidR="005F052E" w:rsidRPr="00067D6C" w:rsidRDefault="005F052E" w:rsidP="005F052E">
                          <w:pPr>
                            <w:jc w:val="center"/>
                            <w:rPr>
                              <w:rFonts w:ascii="Arial" w:hAnsi="Arial" w:cs="Arial"/>
                              <w:sz w:val="20"/>
                              <w:szCs w:val="20"/>
                            </w:rPr>
                          </w:pPr>
                          <w:r w:rsidRPr="00067D6C">
                            <w:rPr>
                              <w:rFonts w:ascii="Arial" w:hAnsi="Arial" w:cs="Arial"/>
                              <w:sz w:val="20"/>
                              <w:szCs w:val="20"/>
                            </w:rPr>
                            <w:t>Sylinder</w:t>
                          </w:r>
                        </w:p>
                      </w:txbxContent>
                    </v:textbox>
                  </v:shape>
                  <v:shape id="Textfeld 4" o:spid="_x0000_s1131" type="#_x0000_t202" style="position:absolute;left:2595;top:11219;width:21494;height:3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" filled="f" stroked="f" strokeweight=".5pt">
                    <v:textbox inset="1mm,1mm,1mm,1mm">
                      <w:txbxContent>
                        <w:p w14:paraId="35423334" w14:textId="77777777" w:rsidR="005F052E" w:rsidRPr="00845BD7" w:rsidRDefault="005F052E" w:rsidP="005F052E">
                          <w:pPr>
                            <w:spacing w:after="0" w:line="240" w:lineRule="auto"/>
                            <w:jc w:val="center"/>
                            <w:rPr>
                              <w:rFonts w:ascii="Arial" w:hAnsi="Arial" w:cs="Arial"/>
                              <w:sz w:val="20"/>
                              <w:szCs w:val="20"/>
                              <w:lang w:val="nb-NO"/>
                              <w:rPrChange w:id="5873" w:author="Adeel Rana" w:date="2026-02-17T11:24:00Z" w16du:dateUtc="2026-02-17T10:24:00Z">
                                <w:rPr>
                                  <w:rFonts w:ascii="Arial" w:hAnsi="Arial" w:cs="Arial"/>
                                  <w:sz w:val="20"/>
                                  <w:szCs w:val="20"/>
                                </w:rPr>
                              </w:rPrChange>
                            </w:rPr>
                          </w:pPr>
                          <w:r w:rsidRPr="00845BD7">
                            <w:rPr>
                              <w:rFonts w:ascii="Arial" w:hAnsi="Arial" w:cs="Arial"/>
                              <w:sz w:val="20"/>
                              <w:szCs w:val="20"/>
                              <w:lang w:val="nb-NO"/>
                              <w:rPrChange w:id="5874" w:author="Adeel Rana" w:date="2026-02-17T11:24:00Z" w16du:dateUtc="2026-02-17T10:24:00Z">
                                <w:rPr>
                                  <w:rFonts w:ascii="Arial" w:hAnsi="Arial" w:cs="Arial"/>
                                  <w:sz w:val="20"/>
                                  <w:szCs w:val="20"/>
                                </w:rPr>
                              </w:rPrChange>
                            </w:rPr>
                            <w:t>Lilla indikator</w:t>
                          </w:r>
                        </w:p>
                        <w:p w14:paraId="47B330D3" w14:textId="77777777" w:rsidR="005F052E" w:rsidRPr="00845BD7" w:rsidRDefault="005F052E" w:rsidP="005F052E">
                          <w:pPr>
                            <w:spacing w:after="0" w:line="240" w:lineRule="auto"/>
                            <w:jc w:val="center"/>
                            <w:rPr>
                              <w:rFonts w:ascii="Arial" w:hAnsi="Arial" w:cs="Arial"/>
                              <w:sz w:val="20"/>
                              <w:szCs w:val="20"/>
                              <w:lang w:val="nb-NO"/>
                              <w:rPrChange w:id="5875" w:author="Adeel Rana" w:date="2026-02-17T11:24:00Z" w16du:dateUtc="2026-02-17T10:24:00Z">
                                <w:rPr>
                                  <w:rFonts w:ascii="Arial" w:hAnsi="Arial" w:cs="Arial"/>
                                  <w:sz w:val="20"/>
                                  <w:szCs w:val="20"/>
                                </w:rPr>
                              </w:rPrChange>
                            </w:rPr>
                          </w:pPr>
                          <w:r w:rsidRPr="00845BD7">
                            <w:rPr>
                              <w:rFonts w:ascii="Arial" w:hAnsi="Arial" w:cs="Arial"/>
                              <w:sz w:val="20"/>
                              <w:szCs w:val="20"/>
                              <w:lang w:val="nb-NO"/>
                              <w:rPrChange w:id="5876" w:author="Adeel Rana" w:date="2026-02-17T11:24:00Z" w16du:dateUtc="2026-02-17T10:24:00Z">
                                <w:rPr>
                                  <w:rFonts w:ascii="Arial" w:hAnsi="Arial" w:cs="Arial"/>
                                  <w:sz w:val="20"/>
                                  <w:szCs w:val="20"/>
                                </w:rPr>
                              </w:rPrChange>
                            </w:rPr>
                            <w:t>(inspeksjonsvinduet er helt lilla)</w:t>
                          </w:r>
                        </w:p>
                      </w:txbxContent>
                    </v:textbox>
                  </v:shape>
                  <v:shape id="Textfeld 4" o:spid="_x0000_s1132" type="#_x0000_t202" style="position:absolute;left:17283;top:8351;width:6871;height:1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" filled="f" stroked="f" strokeweight=".5pt">
                    <v:textbox inset="1mm,1mm,1mm,1mm">
                      <w:txbxContent>
                        <w:p w14:paraId="7B041243" w14:textId="77777777" w:rsidR="005F052E" w:rsidRPr="00067D6C" w:rsidRDefault="005F052E" w:rsidP="005F052E">
                          <w:pPr>
                            <w:jc w:val="center"/>
                            <w:rPr>
                              <w:rFonts w:ascii="Arial" w:hAnsi="Arial" w:cs="Arial"/>
                              <w:sz w:val="10"/>
                              <w:szCs w:val="10"/>
                            </w:rPr>
                          </w:pPr>
                          <w:r w:rsidRPr="00067D6C">
                            <w:rPr>
                              <w:rFonts w:ascii="Arial" w:hAnsi="Arial" w:cs="Arial"/>
                              <w:sz w:val="10"/>
                              <w:szCs w:val="10"/>
                            </w:rPr>
                            <w:t>EXP: MMM/</w:t>
                          </w:r>
                          <w:r>
                            <w:rPr>
                              <w:rFonts w:ascii="Arial" w:hAnsi="Arial" w:cs="Arial"/>
                              <w:sz w:val="10"/>
                              <w:szCs w:val="10"/>
                            </w:rPr>
                            <w:t>ÅÅÅÅ</w:t>
                          </w:r>
                        </w:p>
                      </w:txbxContent>
                    </v:textbox>
                  </v:shape>
                  <w10:wrap anchorx="margin"/>
                </v:group>
              </w:pict>
            </mc:Fallback>
          </mc:AlternateContent>
        </w:r>
      </w:ins>
    </w:p>
    <w:p w14:paraId="33EF5AD1" w14:textId="77777777" w:rsidR="005F052E" w:rsidRPr="00692FBB" w:rsidRDefault="005F052E" w:rsidP="005F052E">
      <w:pPr>
        <w:autoSpaceDE w:val="0"/>
        <w:autoSpaceDN w:val="0"/>
        <w:adjustRightInd w:val="0"/>
        <w:spacing w:after="0" w:line="240" w:lineRule="auto"/>
        <w:rPr>
          <w:ins w:id="5866" w:author="NO Affiliate" w:date="2026-02-16T14:43:00Z" w16du:dateUtc="2026-02-16T13:43:00Z"/>
          <w:rFonts w:ascii="Times New Roman" w:eastAsia="Calibri" w:hAnsi="Times New Roman" w:cs="Times New Roman"/>
          <w:color w:val="000000"/>
          <w:lang w:val="nb-NO"/>
        </w:rPr>
      </w:pPr>
    </w:p>
    <w:p w14:paraId="007BCFE8" w14:textId="77777777" w:rsidR="005F052E" w:rsidRPr="00692FBB" w:rsidRDefault="005F052E" w:rsidP="005F052E">
      <w:pPr>
        <w:autoSpaceDE w:val="0"/>
        <w:autoSpaceDN w:val="0"/>
        <w:adjustRightInd w:val="0"/>
        <w:spacing w:after="0" w:line="240" w:lineRule="auto"/>
        <w:rPr>
          <w:ins w:id="5867" w:author="NO Affiliate" w:date="2026-02-16T14:43:00Z" w16du:dateUtc="2026-02-16T13:43:00Z"/>
          <w:rFonts w:ascii="Times New Roman" w:eastAsia="Calibri" w:hAnsi="Times New Roman" w:cs="Times New Roman"/>
          <w:color w:val="000000"/>
          <w:lang w:val="nb-NO"/>
        </w:rPr>
      </w:pPr>
    </w:p>
    <w:p w14:paraId="28E3B1CD" w14:textId="77777777" w:rsidR="005F052E" w:rsidRPr="00692FBB" w:rsidRDefault="005F052E" w:rsidP="005F052E">
      <w:pPr>
        <w:autoSpaceDE w:val="0"/>
        <w:autoSpaceDN w:val="0"/>
        <w:adjustRightInd w:val="0"/>
        <w:spacing w:after="0" w:line="240" w:lineRule="auto"/>
        <w:rPr>
          <w:ins w:id="5868" w:author="NO Affiliate" w:date="2026-02-16T14:43:00Z" w16du:dateUtc="2026-02-16T13:43:00Z"/>
          <w:rFonts w:ascii="Times New Roman" w:eastAsia="Calibri" w:hAnsi="Times New Roman" w:cs="Times New Roman"/>
          <w:color w:val="000000"/>
          <w:lang w:val="nb-NO"/>
        </w:rPr>
      </w:pPr>
    </w:p>
    <w:p w14:paraId="4228D9FE" w14:textId="77777777" w:rsidR="005F052E" w:rsidRPr="00692FBB" w:rsidRDefault="005F052E" w:rsidP="005F052E">
      <w:pPr>
        <w:autoSpaceDE w:val="0"/>
        <w:autoSpaceDN w:val="0"/>
        <w:adjustRightInd w:val="0"/>
        <w:spacing w:after="0" w:line="240" w:lineRule="auto"/>
        <w:rPr>
          <w:ins w:id="5869" w:author="NO Affiliate" w:date="2026-02-16T14:43:00Z" w16du:dateUtc="2026-02-16T13:43:00Z"/>
          <w:rFonts w:ascii="Times New Roman" w:eastAsia="Calibri" w:hAnsi="Times New Roman" w:cs="Times New Roman"/>
          <w:color w:val="000000"/>
          <w:lang w:val="nb-NO"/>
        </w:rPr>
      </w:pPr>
    </w:p>
    <w:p w14:paraId="343FC66B" w14:textId="77777777" w:rsidR="005F052E" w:rsidRPr="00692FBB" w:rsidRDefault="005F052E" w:rsidP="005F052E">
      <w:pPr>
        <w:autoSpaceDE w:val="0"/>
        <w:autoSpaceDN w:val="0"/>
        <w:adjustRightInd w:val="0"/>
        <w:spacing w:after="0" w:line="240" w:lineRule="auto"/>
        <w:rPr>
          <w:ins w:id="5870" w:author="NO Affiliate" w:date="2026-02-16T14:43:00Z" w16du:dateUtc="2026-02-16T13:43:00Z"/>
          <w:rFonts w:ascii="Times New Roman" w:eastAsia="Calibri" w:hAnsi="Times New Roman" w:cs="Times New Roman"/>
          <w:color w:val="000000"/>
          <w:lang w:val="nb-NO"/>
        </w:rPr>
      </w:pPr>
    </w:p>
    <w:p w14:paraId="0DABD0A3" w14:textId="77777777" w:rsidR="005F052E" w:rsidRPr="00692FBB" w:rsidRDefault="005F052E" w:rsidP="005F052E">
      <w:pPr>
        <w:autoSpaceDE w:val="0"/>
        <w:autoSpaceDN w:val="0"/>
        <w:adjustRightInd w:val="0"/>
        <w:spacing w:after="0" w:line="240" w:lineRule="auto"/>
        <w:rPr>
          <w:ins w:id="5871" w:author="NO Affiliate" w:date="2026-02-16T14:43:00Z" w16du:dateUtc="2026-02-16T13:43:00Z"/>
          <w:rFonts w:ascii="Times New Roman" w:eastAsia="Calibri" w:hAnsi="Times New Roman" w:cs="Times New Roman"/>
          <w:color w:val="000000"/>
          <w:lang w:val="nb-NO"/>
        </w:rPr>
      </w:pPr>
    </w:p>
    <w:p w14:paraId="136FC7EC" w14:textId="77777777" w:rsidR="005F052E" w:rsidRPr="00692FBB" w:rsidRDefault="005F052E" w:rsidP="005F052E">
      <w:pPr>
        <w:autoSpaceDE w:val="0"/>
        <w:autoSpaceDN w:val="0"/>
        <w:adjustRightInd w:val="0"/>
        <w:spacing w:after="0" w:line="240" w:lineRule="auto"/>
        <w:rPr>
          <w:ins w:id="5872" w:author="NO Affiliate" w:date="2026-02-16T14:43:00Z" w16du:dateUtc="2026-02-16T13:43:00Z"/>
          <w:rFonts w:ascii="Times New Roman" w:eastAsia="Calibri" w:hAnsi="Times New Roman" w:cs="Times New Roman"/>
          <w:color w:val="000000"/>
          <w:lang w:val="nb-NO"/>
        </w:rPr>
      </w:pPr>
    </w:p>
    <w:p w14:paraId="42555FE2" w14:textId="77777777" w:rsidR="005F052E" w:rsidRPr="00692FBB" w:rsidRDefault="005F052E" w:rsidP="005F052E">
      <w:pPr>
        <w:autoSpaceDE w:val="0"/>
        <w:autoSpaceDN w:val="0"/>
        <w:adjustRightInd w:val="0"/>
        <w:spacing w:after="0" w:line="240" w:lineRule="auto"/>
        <w:rPr>
          <w:ins w:id="5873" w:author="NO Affiliate" w:date="2026-02-16T14:43:00Z" w16du:dateUtc="2026-02-16T13:43:00Z"/>
          <w:rFonts w:ascii="Times New Roman" w:eastAsia="Calibri" w:hAnsi="Times New Roman" w:cs="Times New Roman"/>
          <w:color w:val="000000"/>
          <w:lang w:val="nb-NO"/>
        </w:rPr>
      </w:pPr>
    </w:p>
    <w:p w14:paraId="604C2EF3" w14:textId="77777777" w:rsidR="005F052E" w:rsidRPr="00692FBB" w:rsidRDefault="005F052E" w:rsidP="005F052E">
      <w:pPr>
        <w:autoSpaceDE w:val="0"/>
        <w:autoSpaceDN w:val="0"/>
        <w:adjustRightInd w:val="0"/>
        <w:spacing w:after="0" w:line="240" w:lineRule="auto"/>
        <w:rPr>
          <w:ins w:id="5874" w:author="NO Affiliate" w:date="2026-02-16T14:43:00Z" w16du:dateUtc="2026-02-16T13:43:00Z"/>
          <w:rFonts w:ascii="Times New Roman" w:eastAsia="Calibri" w:hAnsi="Times New Roman" w:cs="Times New Roman"/>
          <w:color w:val="000000"/>
          <w:lang w:val="nb-NO"/>
        </w:rPr>
      </w:pPr>
    </w:p>
    <w:p w14:paraId="65B215EA" w14:textId="77777777" w:rsidR="005F052E" w:rsidRPr="00692FBB" w:rsidRDefault="005F052E" w:rsidP="005F052E">
      <w:pPr>
        <w:autoSpaceDE w:val="0"/>
        <w:autoSpaceDN w:val="0"/>
        <w:adjustRightInd w:val="0"/>
        <w:spacing w:after="0" w:line="240" w:lineRule="auto"/>
        <w:rPr>
          <w:ins w:id="5875" w:author="NO Affiliate" w:date="2026-02-16T14:43:00Z" w16du:dateUtc="2026-02-16T13:43:00Z"/>
          <w:rFonts w:ascii="Times New Roman" w:eastAsia="Calibri" w:hAnsi="Times New Roman" w:cs="Times New Roman"/>
          <w:color w:val="000000"/>
          <w:lang w:val="nb-NO"/>
        </w:rPr>
      </w:pPr>
    </w:p>
    <w:p w14:paraId="7BFF9296" w14:textId="77777777" w:rsidR="005F052E" w:rsidRPr="00692FBB" w:rsidRDefault="005F052E" w:rsidP="005F052E">
      <w:pPr>
        <w:autoSpaceDE w:val="0"/>
        <w:autoSpaceDN w:val="0"/>
        <w:adjustRightInd w:val="0"/>
        <w:spacing w:after="0" w:line="240" w:lineRule="auto"/>
        <w:rPr>
          <w:ins w:id="5876" w:author="NO Affiliate" w:date="2026-02-16T14:43:00Z" w16du:dateUtc="2026-02-16T13:43:00Z"/>
          <w:rFonts w:ascii="Times New Roman" w:eastAsia="Calibri" w:hAnsi="Times New Roman" w:cs="Times New Roman"/>
          <w:color w:val="000000"/>
          <w:lang w:val="nb-NO"/>
        </w:rPr>
      </w:pPr>
    </w:p>
    <w:p w14:paraId="16A789DE" w14:textId="77777777" w:rsidR="005F052E" w:rsidRPr="00692FBB" w:rsidRDefault="005F052E" w:rsidP="005F052E">
      <w:pPr>
        <w:rPr>
          <w:ins w:id="5877" w:author="NO Affiliate" w:date="2026-02-16T14:43:00Z" w16du:dateUtc="2026-02-16T13:43:00Z"/>
          <w:rFonts w:ascii="Times New Roman" w:eastAsia="Times New Roman" w:hAnsi="Times New Roman" w:cs="Times New Roman"/>
          <w:lang w:val="nb-NO"/>
        </w:rPr>
      </w:pPr>
      <w:ins w:id="5878" w:author="NO Affiliate" w:date="2026-02-16T14:43:00Z" w16du:dateUtc="2026-02-16T13:43:00Z">
        <w:r w:rsidRPr="00692FBB">
          <w:rPr>
            <w:rFonts w:ascii="Times New Roman" w:eastAsia="Times New Roman" w:hAnsi="Times New Roman" w:cs="Times New Roman"/>
            <w:lang w:val="nb-NO"/>
          </w:rPr>
          <w:br w:type="page"/>
        </w:r>
      </w:ins>
    </w:p>
    <w:p w14:paraId="3460C96A" w14:textId="77777777" w:rsidR="005F052E" w:rsidRPr="00692FBB" w:rsidRDefault="005F052E" w:rsidP="005F052E">
      <w:pPr>
        <w:autoSpaceDE w:val="0"/>
        <w:autoSpaceDN w:val="0"/>
        <w:adjustRightInd w:val="0"/>
        <w:spacing w:after="0" w:line="240" w:lineRule="auto"/>
        <w:jc w:val="both"/>
        <w:rPr>
          <w:ins w:id="5879" w:author="NO Affiliate" w:date="2026-02-16T14:43:00Z" w16du:dateUtc="2026-02-16T13:43:00Z"/>
          <w:rFonts w:ascii="Times New Roman" w:eastAsia="Calibri" w:hAnsi="Times New Roman" w:cs="Times New Roman"/>
          <w:b/>
          <w:bCs/>
          <w:lang w:val="nb-NO"/>
        </w:rPr>
      </w:pPr>
    </w:p>
    <w:tbl>
      <w:tblPr>
        <w:tblStyle w:val="Tabellrutenett1"/>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5"/>
        <w:gridCol w:w="4824"/>
      </w:tblGrid>
      <w:tr w:rsidR="005F052E" w:rsidRPr="00692FBB" w14:paraId="6E154E7A" w14:textId="77777777" w:rsidTr="008802EC">
        <w:trPr>
          <w:trHeight w:val="499"/>
          <w:ins w:id="5880" w:author="NO Affiliate" w:date="2026-02-16T14:43:00Z"/>
        </w:trPr>
        <w:tc>
          <w:tcPr>
            <w:tcW w:w="1135" w:type="dxa"/>
          </w:tcPr>
          <w:p w14:paraId="001BB117" w14:textId="77777777" w:rsidR="005F052E" w:rsidRPr="00692FBB" w:rsidRDefault="005F052E" w:rsidP="008802EC">
            <w:pPr>
              <w:autoSpaceDE w:val="0"/>
              <w:autoSpaceDN w:val="0"/>
              <w:adjustRightInd w:val="0"/>
              <w:jc w:val="both"/>
              <w:rPr>
                <w:ins w:id="5881" w:author="NO Affiliate" w:date="2026-02-16T14:43:00Z" w16du:dateUtc="2026-02-16T13:43:00Z"/>
                <w:rFonts w:eastAsia="Calibri"/>
                <w:lang w:val="nb-NO"/>
              </w:rPr>
            </w:pPr>
            <w:ins w:id="5882" w:author="NO Affiliate" w:date="2026-02-16T14:43:00Z" w16du:dateUtc="2026-02-16T13:43:00Z">
              <w:r w:rsidRPr="00692FBB">
                <w:rPr>
                  <w:rFonts w:eastAsia="Calibri"/>
                  <w:b/>
                  <w:bCs/>
                  <w:lang w:val="nb-NO"/>
                </w:rPr>
                <w:t xml:space="preserve">Trinn </w:t>
              </w:r>
              <w:r w:rsidRPr="00692FBB">
                <w:rPr>
                  <w:rFonts w:eastAsia="Calibri"/>
                  <w:b/>
                  <w:lang w:val="nb-NO"/>
                </w:rPr>
                <w:t>1</w:t>
              </w:r>
            </w:ins>
          </w:p>
        </w:tc>
        <w:tc>
          <w:tcPr>
            <w:tcW w:w="4824" w:type="dxa"/>
            <w:shd w:val="clear" w:color="auto" w:fill="F2DBF5"/>
          </w:tcPr>
          <w:p w14:paraId="41658111" w14:textId="77777777" w:rsidR="005F052E" w:rsidRPr="00692FBB" w:rsidRDefault="005F052E" w:rsidP="008802EC">
            <w:pPr>
              <w:autoSpaceDE w:val="0"/>
              <w:autoSpaceDN w:val="0"/>
              <w:adjustRightInd w:val="0"/>
              <w:jc w:val="both"/>
              <w:rPr>
                <w:ins w:id="5883" w:author="NO Affiliate" w:date="2026-02-16T14:43:00Z" w16du:dateUtc="2026-02-16T13:43:00Z"/>
                <w:rFonts w:eastAsia="Calibri"/>
                <w:lang w:val="nb-NO"/>
              </w:rPr>
            </w:pPr>
            <w:ins w:id="5884" w:author="NO Affiliate" w:date="2026-02-16T14:43:00Z" w16du:dateUtc="2026-02-16T13:43:00Z">
              <w:r w:rsidRPr="00692FBB">
                <w:rPr>
                  <w:rFonts w:eastAsia="Calibri"/>
                  <w:b/>
                  <w:bCs/>
                  <w:lang w:val="nb-NO"/>
                </w:rPr>
                <w:t>Forberede injeksjonen</w:t>
              </w:r>
            </w:ins>
          </w:p>
        </w:tc>
      </w:tr>
    </w:tbl>
    <w:p w14:paraId="42709CB9" w14:textId="77777777" w:rsidR="005F052E" w:rsidRPr="00692FBB" w:rsidRDefault="005F052E" w:rsidP="005F052E">
      <w:pPr>
        <w:autoSpaceDE w:val="0"/>
        <w:autoSpaceDN w:val="0"/>
        <w:adjustRightInd w:val="0"/>
        <w:spacing w:after="0" w:line="240" w:lineRule="auto"/>
        <w:jc w:val="both"/>
        <w:rPr>
          <w:ins w:id="5885" w:author="NO Affiliate" w:date="2026-02-16T14:43:00Z" w16du:dateUtc="2026-02-16T13:43:00Z"/>
          <w:rFonts w:ascii="Times New Roman" w:eastAsia="Calibri" w:hAnsi="Times New Roman" w:cs="Times New Roman"/>
          <w:lang w:val="nb-NO"/>
        </w:rPr>
      </w:pPr>
    </w:p>
    <w:tbl>
      <w:tblPr>
        <w:tblStyle w:val="Tabellrutenett1"/>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12"/>
        <w:gridCol w:w="3342"/>
        <w:gridCol w:w="9"/>
      </w:tblGrid>
      <w:tr w:rsidR="005F052E" w:rsidRPr="00257C22" w14:paraId="32ACE495" w14:textId="77777777" w:rsidTr="008802EC">
        <w:trPr>
          <w:gridAfter w:val="2"/>
          <w:wAfter w:w="3351" w:type="dxa"/>
          <w:ins w:id="5886" w:author="NO Affiliate" w:date="2026-02-16T14:43:00Z"/>
        </w:trPr>
        <w:tc>
          <w:tcPr>
            <w:tcW w:w="5812" w:type="dxa"/>
          </w:tcPr>
          <w:p w14:paraId="75394F87" w14:textId="77777777" w:rsidR="005F052E" w:rsidRPr="00692FBB" w:rsidRDefault="005F052E" w:rsidP="008802EC">
            <w:pPr>
              <w:numPr>
                <w:ilvl w:val="0"/>
                <w:numId w:val="111"/>
              </w:numPr>
              <w:autoSpaceDE w:val="0"/>
              <w:autoSpaceDN w:val="0"/>
              <w:adjustRightInd w:val="0"/>
              <w:spacing w:before="120" w:after="60"/>
              <w:ind w:left="470" w:hanging="357"/>
              <w:jc w:val="both"/>
              <w:rPr>
                <w:ins w:id="5887" w:author="NO Affiliate" w:date="2026-02-16T14:43:00Z" w16du:dateUtc="2026-02-16T13:43:00Z"/>
                <w:rFonts w:eastAsia="Calibri"/>
                <w:lang w:val="nb-NO"/>
              </w:rPr>
            </w:pPr>
            <w:ins w:id="5888" w:author="NO Affiliate" w:date="2026-02-16T14:43:00Z" w16du:dateUtc="2026-02-16T13:43:00Z">
              <w:r w:rsidRPr="00692FBB">
                <w:rPr>
                  <w:rFonts w:eastAsia="Calibri"/>
                  <w:bCs/>
                  <w:lang w:val="nb-NO"/>
                </w:rPr>
                <w:t>Finn en ren, jevn overflate, som f.eks. et bord eller en benk, som er godt opplyst</w:t>
              </w:r>
              <w:r w:rsidRPr="00692FBB">
                <w:rPr>
                  <w:rFonts w:eastAsia="Calibri"/>
                  <w:lang w:val="nb-NO"/>
                </w:rPr>
                <w:t>.</w:t>
              </w:r>
            </w:ins>
          </w:p>
        </w:tc>
      </w:tr>
      <w:tr w:rsidR="005F052E" w:rsidRPr="00257C22" w14:paraId="265C2E4A" w14:textId="77777777" w:rsidTr="008802EC">
        <w:tblPrEx>
          <w:shd w:val="clear" w:color="auto" w:fill="FFFFFF"/>
        </w:tblPrEx>
        <w:trPr>
          <w:trHeight w:val="2305"/>
          <w:ins w:id="5889" w:author="NO Affiliate" w:date="2026-02-16T14:43:00Z"/>
        </w:trPr>
        <w:tc>
          <w:tcPr>
            <w:tcW w:w="5812" w:type="dxa"/>
            <w:shd w:val="clear" w:color="auto" w:fill="FFFFFF"/>
          </w:tcPr>
          <w:p w14:paraId="2DC9E965" w14:textId="77777777" w:rsidR="005F052E" w:rsidRPr="00692FBB" w:rsidRDefault="005F052E" w:rsidP="008802EC">
            <w:pPr>
              <w:numPr>
                <w:ilvl w:val="0"/>
                <w:numId w:val="111"/>
              </w:numPr>
              <w:autoSpaceDE w:val="0"/>
              <w:autoSpaceDN w:val="0"/>
              <w:adjustRightInd w:val="0"/>
              <w:spacing w:before="120" w:after="60"/>
              <w:ind w:left="470" w:hanging="357"/>
              <w:jc w:val="both"/>
              <w:rPr>
                <w:ins w:id="5890" w:author="NO Affiliate" w:date="2026-02-16T14:43:00Z" w16du:dateUtc="2026-02-16T13:43:00Z"/>
                <w:rFonts w:eastAsia="Calibri"/>
                <w:lang w:val="nb-NO"/>
              </w:rPr>
            </w:pPr>
            <w:ins w:id="5891" w:author="NO Affiliate" w:date="2026-02-16T14:43:00Z" w16du:dateUtc="2026-02-16T13:43:00Z">
              <w:r w:rsidRPr="00692FBB">
                <w:rPr>
                  <w:rFonts w:eastAsia="Calibri"/>
                  <w:lang w:val="nb-NO"/>
                </w:rPr>
                <w:t xml:space="preserve">Finn fram følgende utstyr (følger ikke med) (se </w:t>
              </w:r>
              <w:r w:rsidRPr="00692FBB">
                <w:rPr>
                  <w:rFonts w:eastAsia="Calibri"/>
                  <w:b/>
                  <w:bCs/>
                  <w:lang w:val="nb-NO"/>
                </w:rPr>
                <w:t>Figur A</w:t>
              </w:r>
              <w:r w:rsidRPr="00692FBB">
                <w:rPr>
                  <w:rFonts w:eastAsia="Calibri"/>
                  <w:lang w:val="nb-NO"/>
                </w:rPr>
                <w:t>):</w:t>
              </w:r>
            </w:ins>
          </w:p>
          <w:p w14:paraId="360B832F" w14:textId="77777777" w:rsidR="005F052E" w:rsidRPr="00692FBB" w:rsidRDefault="005F052E" w:rsidP="008802EC">
            <w:pPr>
              <w:numPr>
                <w:ilvl w:val="0"/>
                <w:numId w:val="113"/>
              </w:numPr>
              <w:autoSpaceDE w:val="0"/>
              <w:autoSpaceDN w:val="0"/>
              <w:adjustRightInd w:val="0"/>
              <w:spacing w:before="120" w:after="60"/>
              <w:contextualSpacing/>
              <w:jc w:val="both"/>
              <w:rPr>
                <w:ins w:id="5892" w:author="NO Affiliate" w:date="2026-02-16T14:43:00Z" w16du:dateUtc="2026-02-16T13:43:00Z"/>
                <w:rFonts w:eastAsia="Calibri"/>
                <w:lang w:val="nb-NO"/>
              </w:rPr>
            </w:pPr>
            <w:ins w:id="5893" w:author="NO Affiliate" w:date="2026-02-16T14:43:00Z" w16du:dateUtc="2026-02-16T13:43:00Z">
              <w:r w:rsidRPr="00692FBB">
                <w:rPr>
                  <w:rFonts w:eastAsia="Calibri"/>
                  <w:lang w:val="nb-NO"/>
                </w:rPr>
                <w:t>en steril bomullsdott eller gaskompress</w:t>
              </w:r>
            </w:ins>
          </w:p>
          <w:p w14:paraId="72B48474" w14:textId="77777777" w:rsidR="005F052E" w:rsidRPr="00692FBB" w:rsidRDefault="005F052E" w:rsidP="008802EC">
            <w:pPr>
              <w:numPr>
                <w:ilvl w:val="0"/>
                <w:numId w:val="113"/>
              </w:numPr>
              <w:autoSpaceDE w:val="0"/>
              <w:autoSpaceDN w:val="0"/>
              <w:adjustRightInd w:val="0"/>
              <w:spacing w:before="120" w:after="60"/>
              <w:contextualSpacing/>
              <w:jc w:val="both"/>
              <w:rPr>
                <w:ins w:id="5894" w:author="NO Affiliate" w:date="2026-02-16T14:43:00Z" w16du:dateUtc="2026-02-16T13:43:00Z"/>
                <w:rFonts w:eastAsia="Calibri"/>
                <w:lang w:val="nb-NO"/>
              </w:rPr>
            </w:pPr>
            <w:ins w:id="5895" w:author="NO Affiliate" w:date="2026-02-16T14:43:00Z" w16du:dateUtc="2026-02-16T13:43:00Z">
              <w:r w:rsidRPr="00692FBB">
                <w:rPr>
                  <w:rFonts w:eastAsia="Calibri"/>
                  <w:lang w:val="nb-NO"/>
                </w:rPr>
                <w:t>en alkoholserviett</w:t>
              </w:r>
            </w:ins>
          </w:p>
          <w:p w14:paraId="124A42F1" w14:textId="5CCD780C" w:rsidR="005F052E" w:rsidRPr="00692FBB" w:rsidRDefault="005F052E" w:rsidP="008802EC">
            <w:pPr>
              <w:numPr>
                <w:ilvl w:val="0"/>
                <w:numId w:val="113"/>
              </w:numPr>
              <w:autoSpaceDE w:val="0"/>
              <w:autoSpaceDN w:val="0"/>
              <w:adjustRightInd w:val="0"/>
              <w:spacing w:before="120" w:after="60"/>
              <w:contextualSpacing/>
              <w:jc w:val="both"/>
              <w:rPr>
                <w:ins w:id="5896" w:author="NO Affiliate" w:date="2026-02-16T14:43:00Z" w16du:dateUtc="2026-02-16T13:43:00Z"/>
                <w:rFonts w:eastAsia="Calibri"/>
                <w:lang w:val="nb-NO"/>
              </w:rPr>
            </w:pPr>
            <w:ins w:id="5897" w:author="NO Affiliate" w:date="2026-02-16T14:43:00Z" w16du:dateUtc="2026-02-16T13:43:00Z">
              <w:r w:rsidRPr="00692FBB">
                <w:rPr>
                  <w:rFonts w:eastAsia="Calibri"/>
                  <w:lang w:val="nb-NO"/>
                </w:rPr>
                <w:t xml:space="preserve">en </w:t>
              </w:r>
              <w:r w:rsidRPr="00692FBB">
                <w:rPr>
                  <w:rFonts w:eastAsia="Calibri"/>
                  <w:bCs/>
                  <w:lang w:val="nb-NO"/>
                </w:rPr>
                <w:t>avfallsbeholder for skarpe gjenstander</w:t>
              </w:r>
              <w:r w:rsidRPr="00692FBB">
                <w:rPr>
                  <w:rFonts w:eastAsia="Calibri"/>
                  <w:lang w:val="nb-NO"/>
                </w:rPr>
                <w:t xml:space="preserve"> (se </w:t>
              </w:r>
              <w:r w:rsidRPr="00692FBB">
                <w:rPr>
                  <w:rFonts w:eastAsia="Calibri"/>
                  <w:b/>
                  <w:bCs/>
                  <w:lang w:val="nb-NO"/>
                </w:rPr>
                <w:t xml:space="preserve">Trinn </w:t>
              </w:r>
            </w:ins>
            <w:ins w:id="5898" w:author="NO Affiliate" w:date="2026-02-16T14:57:00Z" w16du:dateUtc="2026-02-16T13:57:00Z">
              <w:r w:rsidR="00AA33CD" w:rsidRPr="00692FBB">
                <w:rPr>
                  <w:rFonts w:eastAsia="Calibri"/>
                  <w:b/>
                  <w:bCs/>
                  <w:lang w:val="nb-NO"/>
                </w:rPr>
                <w:t>8</w:t>
              </w:r>
            </w:ins>
            <w:ins w:id="5899" w:author="NO Affiliate" w:date="2026-02-16T14:43:00Z" w16du:dateUtc="2026-02-16T13:43:00Z">
              <w:r w:rsidRPr="00692FBB">
                <w:rPr>
                  <w:rFonts w:eastAsia="Calibri"/>
                  <w:b/>
                  <w:bCs/>
                  <w:lang w:val="nb-NO"/>
                </w:rPr>
                <w:t>)</w:t>
              </w:r>
            </w:ins>
          </w:p>
        </w:tc>
        <w:tc>
          <w:tcPr>
            <w:tcW w:w="3351" w:type="dxa"/>
            <w:gridSpan w:val="2"/>
            <w:shd w:val="clear" w:color="auto" w:fill="FFFFFF"/>
          </w:tcPr>
          <w:p w14:paraId="45F6C123" w14:textId="77777777" w:rsidR="005F052E" w:rsidRPr="00692FBB" w:rsidRDefault="005F052E" w:rsidP="008802EC">
            <w:pPr>
              <w:autoSpaceDE w:val="0"/>
              <w:autoSpaceDN w:val="0"/>
              <w:adjustRightInd w:val="0"/>
              <w:jc w:val="both"/>
              <w:rPr>
                <w:ins w:id="5900" w:author="NO Affiliate" w:date="2026-02-16T14:43:00Z" w16du:dateUtc="2026-02-16T13:43:00Z"/>
                <w:rFonts w:eastAsia="Calibri"/>
                <w:lang w:val="nb-NO"/>
              </w:rPr>
            </w:pPr>
            <w:ins w:id="5901" w:author="NO Affiliate" w:date="2026-02-16T14:43:00Z" w16du:dateUtc="2026-02-16T13:43:00Z">
              <w:r w:rsidRPr="00692FBB">
                <w:rPr>
                  <w:noProof/>
                  <w:lang w:val="nb-NO"/>
                </w:rPr>
                <mc:AlternateContent>
                  <mc:Choice Requires="wpg">
                    <w:drawing>
                      <wp:anchor distT="0" distB="0" distL="114300" distR="114300" simplePos="0" relativeHeight="251722752" behindDoc="0" locked="0" layoutInCell="1" allowOverlap="1" wp14:anchorId="0894CAB3" wp14:editId="1DDAA370">
                        <wp:simplePos x="0" y="0"/>
                        <wp:positionH relativeFrom="column">
                          <wp:posOffset>-279070</wp:posOffset>
                        </wp:positionH>
                        <wp:positionV relativeFrom="paragraph">
                          <wp:posOffset>-140747</wp:posOffset>
                        </wp:positionV>
                        <wp:extent cx="2314575" cy="1543050"/>
                        <wp:effectExtent l="0" t="0" r="9525" b="0"/>
                        <wp:wrapNone/>
                        <wp:docPr id="819933449" name="Gruppieren 8"/>
                        <wp:cNvGraphicFramePr/>
                        <a:graphic xmlns:a="http://schemas.openxmlformats.org/drawingml/2006/main">
                          <a:graphicData uri="http://schemas.microsoft.com/office/word/2010/wordprocessingGroup">
                            <wpg:wgp>
                              <wpg:cNvGrpSpPr/>
                              <wpg:grpSpPr>
                                <a:xfrm>
                                  <a:off x="0" y="0"/>
                                  <a:ext cx="2314575" cy="1543050"/>
                                  <a:chOff x="0" y="0"/>
                                  <a:chExt cx="2314575" cy="1543050"/>
                                </a:xfrm>
                              </wpg:grpSpPr>
                              <pic:pic xmlns:pic="http://schemas.openxmlformats.org/drawingml/2006/picture">
                                <pic:nvPicPr>
                                  <pic:cNvPr id="789235869" name="Grafik 7"/>
                                  <pic:cNvPicPr>
                                    <a:picLocks/>
                                  </pic:cNvPicPr>
                                </pic:nvPicPr>
                                <pic:blipFill>
                                  <a:blip r:embed="rId29">
                                    <a:extLst>
                                      <a:ext uri="{28A0092B-C50C-407E-A947-70E740481C1C}">
                                        <a14:useLocalDpi xmlns:a14="http://schemas.microsoft.com/office/drawing/2010/main" val="0"/>
                                      </a:ext>
                                    </a:extLst>
                                  </a:blip>
                                  <a:stretch>
                                    <a:fillRect/>
                                  </a:stretch>
                                </pic:blipFill>
                                <pic:spPr>
                                  <a:xfrm>
                                    <a:off x="0" y="0"/>
                                    <a:ext cx="2314575" cy="1543050"/>
                                  </a:xfrm>
                                  <a:prstGeom prst="rect">
                                    <a:avLst/>
                                  </a:prstGeom>
                                </pic:spPr>
                              </pic:pic>
                              <wps:wsp>
                                <wps:cNvPr id="48946391" name="Textfeld 4"/>
                                <wps:cNvSpPr txBox="1"/>
                                <wps:spPr>
                                  <a:xfrm>
                                    <a:off x="264277" y="63426"/>
                                    <a:ext cx="618409" cy="385845"/>
                                  </a:xfrm>
                                  <a:prstGeom prst="rect">
                                    <a:avLst/>
                                  </a:prstGeom>
                                  <a:noFill/>
                                  <a:ln w="6350">
                                    <a:noFill/>
                                  </a:ln>
                                </wps:spPr>
                                <wps:txbx>
                                  <w:txbxContent>
                                    <w:p w14:paraId="5FCC7475" w14:textId="77777777" w:rsidR="005F052E" w:rsidRPr="00067D6C" w:rsidRDefault="005F052E" w:rsidP="005F052E">
                                      <w:pPr>
                                        <w:jc w:val="center"/>
                                        <w:rPr>
                                          <w:rFonts w:ascii="Arial" w:hAnsi="Arial" w:cs="Arial"/>
                                          <w:sz w:val="16"/>
                                          <w:szCs w:val="16"/>
                                        </w:rPr>
                                      </w:pPr>
                                      <w:r w:rsidRPr="00067D6C">
                                        <w:rPr>
                                          <w:rFonts w:ascii="Arial" w:hAnsi="Arial" w:cs="Arial"/>
                                          <w:sz w:val="16"/>
                                          <w:szCs w:val="16"/>
                                        </w:rPr>
                                        <w:t>Steril bomullsdott</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1683934195" name="Textfeld 4"/>
                                <wps:cNvSpPr txBox="1"/>
                                <wps:spPr>
                                  <a:xfrm>
                                    <a:off x="114301" y="798117"/>
                                    <a:ext cx="800100" cy="253706"/>
                                  </a:xfrm>
                                  <a:prstGeom prst="rect">
                                    <a:avLst/>
                                  </a:prstGeom>
                                  <a:noFill/>
                                  <a:ln w="6350">
                                    <a:noFill/>
                                  </a:ln>
                                </wps:spPr>
                                <wps:txbx>
                                  <w:txbxContent>
                                    <w:p w14:paraId="2D844803" w14:textId="77777777" w:rsidR="005F052E" w:rsidRPr="00067D6C" w:rsidRDefault="005F052E" w:rsidP="005F052E">
                                      <w:pPr>
                                        <w:jc w:val="center"/>
                                        <w:rPr>
                                          <w:rFonts w:ascii="Arial" w:hAnsi="Arial" w:cs="Arial"/>
                                          <w:sz w:val="16"/>
                                          <w:szCs w:val="16"/>
                                        </w:rPr>
                                      </w:pPr>
                                      <w:r w:rsidRPr="00067D6C">
                                        <w:rPr>
                                          <w:rFonts w:ascii="Arial" w:hAnsi="Arial" w:cs="Arial"/>
                                          <w:sz w:val="16"/>
                                          <w:szCs w:val="16"/>
                                        </w:rPr>
                                        <w:t>Alkoholserviett</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1988254613" name="Textfeld 4"/>
                                <wps:cNvSpPr txBox="1"/>
                                <wps:spPr>
                                  <a:xfrm>
                                    <a:off x="1178677" y="544411"/>
                                    <a:ext cx="692407" cy="417558"/>
                                  </a:xfrm>
                                  <a:prstGeom prst="rect">
                                    <a:avLst/>
                                  </a:prstGeom>
                                  <a:noFill/>
                                  <a:ln w="6350">
                                    <a:noFill/>
                                  </a:ln>
                                </wps:spPr>
                                <wps:txbx>
                                  <w:txbxContent>
                                    <w:p w14:paraId="044F1749" w14:textId="77777777" w:rsidR="005F052E" w:rsidRPr="00067D6C" w:rsidRDefault="005F052E" w:rsidP="005F052E">
                                      <w:pPr>
                                        <w:jc w:val="center"/>
                                        <w:rPr>
                                          <w:rFonts w:ascii="Arial" w:hAnsi="Arial" w:cs="Arial"/>
                                          <w:sz w:val="16"/>
                                          <w:szCs w:val="16"/>
                                        </w:rPr>
                                      </w:pPr>
                                      <w:r w:rsidRPr="00067D6C">
                                        <w:rPr>
                                          <w:rFonts w:ascii="Arial" w:hAnsi="Arial" w:cs="Arial"/>
                                          <w:sz w:val="16"/>
                                          <w:szCs w:val="16"/>
                                        </w:rPr>
                                        <w:t>Skarpe gjenstander</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anchor>
                    </w:drawing>
                  </mc:Choice>
                  <mc:Fallback>
                    <w:pict>
                      <v:group w14:anchorId="0894CAB3" id="_x0000_s1133" style="position:absolute;left:0;text-align:left;margin-left:-21.95pt;margin-top:-11.1pt;width:182.25pt;height:121.5pt;z-index:251722752" coordsize="23145,1543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SO7C/48Xd3/AIb2V/8AcOX37r3VdHv3Xuv/0d0z42/8Ct3f9Q+G&#10;/wCtmT9+690az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0juwv+PF3d/wCG9lf/AHDl9+691XR7917r/9LdM+Nv/Ard&#10;3/UPhv8ArZk/fuvdGs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I7sL/jxd3f8AhvZX/wBw5ffuvdV0e/de6//T3TPj&#10;b/wK3d/1D4b/AK2ZP37r3RrP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SO7C/48Xd3/AIb2V/8AcOX37r3VdHv3Xuv/1N0z42/8Ct3f9Q+G/wCtmT9+690az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">
                        <v:shape id="Grafik 7" o:spid="_x0000_s1134" type="#_x0000_t75" style="position:absolute;width:23145;height:1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">
                          <v:imagedata r:id="rId30" o:title=""/>
                          <o:lock v:ext="edit" aspectratio="f"/>
                        </v:shape>
                        <v:shape id="Textfeld 4" o:spid="_x0000_s1135" type="#_x0000_t202" style="position:absolute;left:2642;top:634;width:6184;height:3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" filled="f" stroked="f" strokeweight=".5pt">
                          <v:textbox inset="1mm,1mm,1mm,1mm">
                            <w:txbxContent>
                              <w:p w14:paraId="5FCC7475" w14:textId="77777777" w:rsidR="005F052E" w:rsidRPr="00067D6C" w:rsidRDefault="005F052E" w:rsidP="005F052E">
                                <w:pPr>
                                  <w:jc w:val="center"/>
                                  <w:rPr>
                                    <w:rFonts w:ascii="Arial" w:hAnsi="Arial" w:cs="Arial"/>
                                    <w:sz w:val="16"/>
                                    <w:szCs w:val="16"/>
                                  </w:rPr>
                                </w:pPr>
                                <w:r w:rsidRPr="00067D6C">
                                  <w:rPr>
                                    <w:rFonts w:ascii="Arial" w:hAnsi="Arial" w:cs="Arial"/>
                                    <w:sz w:val="16"/>
                                    <w:szCs w:val="16"/>
                                  </w:rPr>
                                  <w:t>Steril bomullsdott</w:t>
                                </w:r>
                              </w:p>
                            </w:txbxContent>
                          </v:textbox>
                        </v:shape>
                        <v:shape id="Textfeld 4" o:spid="_x0000_s1136" type="#_x0000_t202" style="position:absolute;left:1143;top:7981;width:8001;height:2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" filled="f" stroked="f" strokeweight=".5pt">
                          <v:textbox inset="1mm,1mm,1mm,1mm">
                            <w:txbxContent>
                              <w:p w14:paraId="2D844803" w14:textId="77777777" w:rsidR="005F052E" w:rsidRPr="00067D6C" w:rsidRDefault="005F052E" w:rsidP="005F052E">
                                <w:pPr>
                                  <w:jc w:val="center"/>
                                  <w:rPr>
                                    <w:rFonts w:ascii="Arial" w:hAnsi="Arial" w:cs="Arial"/>
                                    <w:sz w:val="16"/>
                                    <w:szCs w:val="16"/>
                                  </w:rPr>
                                </w:pPr>
                                <w:r w:rsidRPr="00067D6C">
                                  <w:rPr>
                                    <w:rFonts w:ascii="Arial" w:hAnsi="Arial" w:cs="Arial"/>
                                    <w:sz w:val="16"/>
                                    <w:szCs w:val="16"/>
                                  </w:rPr>
                                  <w:t>Alkoholserviett</w:t>
                                </w:r>
                              </w:p>
                            </w:txbxContent>
                          </v:textbox>
                        </v:shape>
                        <v:shape id="Textfeld 4" o:spid="_x0000_s1137" type="#_x0000_t202" style="position:absolute;left:11786;top:5444;width:6924;height:4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" filled="f" stroked="f" strokeweight=".5pt">
                          <v:textbox inset="1mm,1mm,1mm,1mm">
                            <w:txbxContent>
                              <w:p w14:paraId="044F1749" w14:textId="77777777" w:rsidR="005F052E" w:rsidRPr="00067D6C" w:rsidRDefault="005F052E" w:rsidP="005F052E">
                                <w:pPr>
                                  <w:jc w:val="center"/>
                                  <w:rPr>
                                    <w:rFonts w:ascii="Arial" w:hAnsi="Arial" w:cs="Arial"/>
                                    <w:sz w:val="16"/>
                                    <w:szCs w:val="16"/>
                                  </w:rPr>
                                </w:pPr>
                                <w:r w:rsidRPr="00067D6C">
                                  <w:rPr>
                                    <w:rFonts w:ascii="Arial" w:hAnsi="Arial" w:cs="Arial"/>
                                    <w:sz w:val="16"/>
                                    <w:szCs w:val="16"/>
                                  </w:rPr>
                                  <w:t>Skarpe gjenstander</w:t>
                                </w:r>
                              </w:p>
                            </w:txbxContent>
                          </v:textbox>
                        </v:shape>
                      </v:group>
                    </w:pict>
                  </mc:Fallback>
                </mc:AlternateContent>
              </w:r>
            </w:ins>
          </w:p>
        </w:tc>
      </w:tr>
      <w:tr w:rsidR="005F052E" w:rsidRPr="00692FBB" w14:paraId="50F68EE9" w14:textId="77777777" w:rsidTr="008802EC">
        <w:trPr>
          <w:gridAfter w:val="1"/>
          <w:wAfter w:w="9" w:type="dxa"/>
          <w:ins w:id="5902" w:author="NO Affiliate" w:date="2026-02-16T14:43:00Z"/>
        </w:trPr>
        <w:tc>
          <w:tcPr>
            <w:tcW w:w="5812" w:type="dxa"/>
          </w:tcPr>
          <w:p w14:paraId="396886CE" w14:textId="77777777" w:rsidR="005F052E" w:rsidRPr="00692FBB" w:rsidRDefault="005F052E" w:rsidP="008802EC">
            <w:pPr>
              <w:numPr>
                <w:ilvl w:val="0"/>
                <w:numId w:val="111"/>
              </w:numPr>
              <w:autoSpaceDE w:val="0"/>
              <w:autoSpaceDN w:val="0"/>
              <w:adjustRightInd w:val="0"/>
              <w:spacing w:before="120" w:after="60"/>
              <w:ind w:left="470" w:hanging="357"/>
              <w:rPr>
                <w:ins w:id="5903" w:author="NO Affiliate" w:date="2026-02-16T14:43:00Z" w16du:dateUtc="2026-02-16T13:43:00Z"/>
                <w:rFonts w:eastAsia="Calibri"/>
                <w:lang w:val="nb-NO"/>
              </w:rPr>
            </w:pPr>
            <w:ins w:id="5904" w:author="NO Affiliate" w:date="2026-02-16T14:43:00Z" w16du:dateUtc="2026-02-16T13:43:00Z">
              <w:r w:rsidRPr="00692FBB">
                <w:rPr>
                  <w:rFonts w:eastAsia="Calibri"/>
                  <w:lang w:val="nb-NO"/>
                </w:rPr>
                <w:t>Ta esken med OTULFI ferdigfylt penn ut av kjøleskapet.</w:t>
              </w:r>
            </w:ins>
          </w:p>
          <w:p w14:paraId="7A084FF8" w14:textId="77777777" w:rsidR="005F052E" w:rsidRPr="00692FBB" w:rsidRDefault="005F052E" w:rsidP="008802EC">
            <w:pPr>
              <w:autoSpaceDE w:val="0"/>
              <w:autoSpaceDN w:val="0"/>
              <w:adjustRightInd w:val="0"/>
              <w:spacing w:before="120" w:after="60"/>
              <w:rPr>
                <w:ins w:id="5905" w:author="NO Affiliate" w:date="2026-02-16T14:43:00Z" w16du:dateUtc="2026-02-16T13:43:00Z"/>
                <w:rFonts w:eastAsia="Calibri"/>
                <w:color w:val="000000"/>
                <w:lang w:val="nb-NO"/>
              </w:rPr>
            </w:pPr>
          </w:p>
        </w:tc>
        <w:tc>
          <w:tcPr>
            <w:tcW w:w="3342" w:type="dxa"/>
          </w:tcPr>
          <w:p w14:paraId="2BF0D3B5" w14:textId="77777777" w:rsidR="005F052E" w:rsidRPr="00692FBB" w:rsidRDefault="005F052E" w:rsidP="008802EC">
            <w:pPr>
              <w:autoSpaceDE w:val="0"/>
              <w:autoSpaceDN w:val="0"/>
              <w:jc w:val="right"/>
              <w:rPr>
                <w:ins w:id="5906" w:author="NO Affiliate" w:date="2026-02-16T14:43:00Z" w16du:dateUtc="2026-02-16T13:43:00Z"/>
                <w:rFonts w:eastAsia="Times New Roman"/>
                <w:lang w:val="nb-NO"/>
              </w:rPr>
            </w:pPr>
            <w:ins w:id="5907" w:author="NO Affiliate" w:date="2026-02-16T14:43:00Z" w16du:dateUtc="2026-02-16T13:43:00Z">
              <w:r w:rsidRPr="00692FBB">
                <w:rPr>
                  <w:rFonts w:eastAsia="Times New Roman"/>
                  <w:lang w:val="nb-NO"/>
                </w:rPr>
                <w:t>Figur A</w:t>
              </w:r>
            </w:ins>
          </w:p>
        </w:tc>
      </w:tr>
    </w:tbl>
    <w:p w14:paraId="1DD5576A" w14:textId="77777777" w:rsidR="005F052E" w:rsidRPr="00692FBB" w:rsidRDefault="005F052E" w:rsidP="005F052E">
      <w:pPr>
        <w:autoSpaceDE w:val="0"/>
        <w:autoSpaceDN w:val="0"/>
        <w:adjustRightInd w:val="0"/>
        <w:spacing w:after="0" w:line="240" w:lineRule="auto"/>
        <w:jc w:val="both"/>
        <w:rPr>
          <w:ins w:id="5908" w:author="NO Affiliate" w:date="2026-02-16T14:43:00Z" w16du:dateUtc="2026-02-16T13:43:00Z"/>
          <w:rFonts w:ascii="Times New Roman" w:eastAsia="Calibri" w:hAnsi="Times New Roman" w:cs="Times New Roman"/>
          <w:lang w:val="nb-NO"/>
        </w:rPr>
      </w:pPr>
    </w:p>
    <w:tbl>
      <w:tblPr>
        <w:tblStyle w:val="Tabellrutenett1"/>
        <w:tblpPr w:leftFromText="141" w:rightFromText="141" w:vertAnchor="text" w:tblpX="-147" w:tblpY="1"/>
        <w:tblOverlap w:val="never"/>
        <w:tblW w:w="91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1"/>
        <w:gridCol w:w="3772"/>
      </w:tblGrid>
      <w:tr w:rsidR="005F052E" w:rsidRPr="00692FBB" w14:paraId="74BB5150" w14:textId="77777777" w:rsidTr="008802EC">
        <w:trPr>
          <w:ins w:id="5909" w:author="NO Affiliate" w:date="2026-02-16T14:43:00Z"/>
        </w:trPr>
        <w:tc>
          <w:tcPr>
            <w:tcW w:w="5391" w:type="dxa"/>
            <w:shd w:val="clear" w:color="auto" w:fill="FFFFFF"/>
          </w:tcPr>
          <w:p w14:paraId="4BDD37A0" w14:textId="77777777" w:rsidR="005F052E" w:rsidRPr="00692FBB" w:rsidRDefault="005F052E" w:rsidP="008802EC">
            <w:pPr>
              <w:autoSpaceDE w:val="0"/>
              <w:autoSpaceDN w:val="0"/>
              <w:adjustRightInd w:val="0"/>
              <w:jc w:val="both"/>
              <w:rPr>
                <w:ins w:id="5910" w:author="NO Affiliate" w:date="2026-02-16T14:43:00Z" w16du:dateUtc="2026-02-16T13:43:00Z"/>
                <w:rFonts w:eastAsia="Calibri"/>
                <w:lang w:val="nb-NO"/>
              </w:rPr>
            </w:pPr>
          </w:p>
          <w:p w14:paraId="00ABD87C" w14:textId="77777777" w:rsidR="005F052E" w:rsidRPr="00692FBB" w:rsidRDefault="005F052E" w:rsidP="008802EC">
            <w:pPr>
              <w:numPr>
                <w:ilvl w:val="0"/>
                <w:numId w:val="111"/>
              </w:numPr>
              <w:autoSpaceDE w:val="0"/>
              <w:autoSpaceDN w:val="0"/>
              <w:adjustRightInd w:val="0"/>
              <w:spacing w:before="60"/>
              <w:ind w:left="470" w:hanging="357"/>
              <w:jc w:val="both"/>
              <w:rPr>
                <w:ins w:id="5911" w:author="NO Affiliate" w:date="2026-02-16T14:43:00Z" w16du:dateUtc="2026-02-16T13:43:00Z"/>
                <w:rFonts w:eastAsia="Calibri"/>
                <w:lang w:val="nb-NO"/>
              </w:rPr>
            </w:pPr>
            <w:ins w:id="5912" w:author="NO Affiliate" w:date="2026-02-16T14:43:00Z" w16du:dateUtc="2026-02-16T13:43:00Z">
              <w:r w:rsidRPr="00692FBB">
                <w:rPr>
                  <w:rFonts w:eastAsia="Calibri"/>
                  <w:lang w:val="nb-NO"/>
                </w:rPr>
                <w:t>Sjekk esken for å forsikre deg om at det er legemidlet og dosen som er forskrevet.</w:t>
              </w:r>
            </w:ins>
          </w:p>
          <w:p w14:paraId="5B9CBAFA" w14:textId="77777777" w:rsidR="005F052E" w:rsidRPr="00692FBB" w:rsidRDefault="005F052E" w:rsidP="008802EC">
            <w:pPr>
              <w:numPr>
                <w:ilvl w:val="0"/>
                <w:numId w:val="111"/>
              </w:numPr>
              <w:autoSpaceDE w:val="0"/>
              <w:autoSpaceDN w:val="0"/>
              <w:adjustRightInd w:val="0"/>
              <w:spacing w:before="60"/>
              <w:ind w:left="470" w:hanging="357"/>
              <w:jc w:val="both"/>
              <w:rPr>
                <w:ins w:id="5913" w:author="NO Affiliate" w:date="2026-02-16T14:43:00Z" w16du:dateUtc="2026-02-16T13:43:00Z"/>
                <w:rFonts w:eastAsia="Calibri"/>
                <w:lang w:val="nb-NO"/>
              </w:rPr>
            </w:pPr>
            <w:ins w:id="5914" w:author="NO Affiliate" w:date="2026-02-16T14:43:00Z" w16du:dateUtc="2026-02-16T13:43:00Z">
              <w:r w:rsidRPr="00692FBB">
                <w:rPr>
                  <w:rFonts w:eastAsia="Calibri"/>
                  <w:lang w:val="nb-NO"/>
                </w:rPr>
                <w:t xml:space="preserve">Sjekk utløpsdatoen på esken for å forsikre deg om at datoen ikke er passert (se </w:t>
              </w:r>
              <w:r w:rsidRPr="00692FBB">
                <w:rPr>
                  <w:rFonts w:eastAsia="Calibri"/>
                  <w:b/>
                  <w:bCs/>
                  <w:lang w:val="nb-NO"/>
                </w:rPr>
                <w:t>Figur B</w:t>
              </w:r>
              <w:r w:rsidRPr="00692FBB">
                <w:rPr>
                  <w:rFonts w:eastAsia="Calibri"/>
                  <w:lang w:val="nb-NO"/>
                </w:rPr>
                <w:t>).</w:t>
              </w:r>
            </w:ins>
          </w:p>
          <w:p w14:paraId="26BDEFED" w14:textId="77777777" w:rsidR="005F052E" w:rsidRPr="00692FBB" w:rsidRDefault="005F052E" w:rsidP="008802EC">
            <w:pPr>
              <w:numPr>
                <w:ilvl w:val="0"/>
                <w:numId w:val="111"/>
              </w:numPr>
              <w:autoSpaceDE w:val="0"/>
              <w:autoSpaceDN w:val="0"/>
              <w:adjustRightInd w:val="0"/>
              <w:spacing w:before="60" w:after="240"/>
              <w:ind w:left="475"/>
              <w:jc w:val="both"/>
              <w:rPr>
                <w:ins w:id="5915" w:author="NO Affiliate" w:date="2026-02-16T14:43:00Z" w16du:dateUtc="2026-02-16T13:43:00Z"/>
                <w:rFonts w:eastAsia="Calibri"/>
                <w:lang w:val="nb-NO"/>
              </w:rPr>
            </w:pPr>
            <w:ins w:id="5916" w:author="NO Affiliate" w:date="2026-02-16T14:43:00Z" w16du:dateUtc="2026-02-16T13:43:00Z">
              <w:r w:rsidRPr="00692FBB">
                <w:rPr>
                  <w:rFonts w:eastAsia="Calibri"/>
                  <w:lang w:val="nb-NO"/>
                </w:rPr>
                <w:t>Sjekk esken for å se om den har noen synlig skade.</w:t>
              </w:r>
            </w:ins>
          </w:p>
          <w:p w14:paraId="5FAA13A3" w14:textId="77777777" w:rsidR="005F052E" w:rsidRPr="00692FBB" w:rsidRDefault="005F052E" w:rsidP="008802EC">
            <w:pPr>
              <w:autoSpaceDE w:val="0"/>
              <w:autoSpaceDN w:val="0"/>
              <w:adjustRightInd w:val="0"/>
              <w:ind w:left="113"/>
              <w:jc w:val="both"/>
              <w:rPr>
                <w:ins w:id="5917" w:author="NO Affiliate" w:date="2026-02-16T14:43:00Z" w16du:dateUtc="2026-02-16T13:43:00Z"/>
                <w:rFonts w:eastAsia="Calibri"/>
                <w:lang w:val="nb-NO"/>
              </w:rPr>
            </w:pPr>
            <w:ins w:id="5918" w:author="NO Affiliate" w:date="2026-02-16T14:43:00Z" w16du:dateUtc="2026-02-16T13:43:00Z">
              <w:r w:rsidRPr="00692FBB">
                <w:rPr>
                  <w:rFonts w:eastAsia="Calibri"/>
                  <w:b/>
                  <w:bCs/>
                  <w:lang w:val="nb-NO"/>
                </w:rPr>
                <w:t xml:space="preserve">Ikke </w:t>
              </w:r>
              <w:r w:rsidRPr="00692FBB">
                <w:rPr>
                  <w:rFonts w:eastAsia="Calibri"/>
                  <w:lang w:val="nb-NO"/>
                </w:rPr>
                <w:t>bruk OTULFI ferdigfylt penn hvis det ser ut som esken har vært åpnet.</w:t>
              </w:r>
            </w:ins>
          </w:p>
        </w:tc>
        <w:tc>
          <w:tcPr>
            <w:tcW w:w="3772" w:type="dxa"/>
            <w:shd w:val="clear" w:color="auto" w:fill="FFFFFF"/>
          </w:tcPr>
          <w:p w14:paraId="1AC04B6E" w14:textId="77777777" w:rsidR="005F052E" w:rsidRPr="00692FBB" w:rsidRDefault="005F052E" w:rsidP="008802EC">
            <w:pPr>
              <w:autoSpaceDE w:val="0"/>
              <w:autoSpaceDN w:val="0"/>
              <w:adjustRightInd w:val="0"/>
              <w:jc w:val="right"/>
              <w:rPr>
                <w:ins w:id="5919" w:author="NO Affiliate" w:date="2026-02-16T14:43:00Z" w16du:dateUtc="2026-02-16T13:43:00Z"/>
                <w:rFonts w:eastAsia="Calibri"/>
                <w:lang w:val="nb-NO"/>
              </w:rPr>
            </w:pPr>
            <w:ins w:id="5920" w:author="NO Affiliate" w:date="2026-02-16T14:43:00Z" w16du:dateUtc="2026-02-16T13:43:00Z">
              <w:r w:rsidRPr="00692FBB">
                <w:rPr>
                  <w:noProof/>
                  <w:lang w:val="nb-NO"/>
                </w:rPr>
                <mc:AlternateContent>
                  <mc:Choice Requires="wpg">
                    <w:drawing>
                      <wp:anchor distT="0" distB="0" distL="114300" distR="114300" simplePos="0" relativeHeight="251723776" behindDoc="0" locked="0" layoutInCell="1" allowOverlap="1" wp14:anchorId="23B8DE80" wp14:editId="67BCB2A3">
                        <wp:simplePos x="0" y="0"/>
                        <wp:positionH relativeFrom="column">
                          <wp:posOffset>274320</wp:posOffset>
                        </wp:positionH>
                        <wp:positionV relativeFrom="paragraph">
                          <wp:posOffset>204091</wp:posOffset>
                        </wp:positionV>
                        <wp:extent cx="1876021" cy="1280828"/>
                        <wp:effectExtent l="0" t="0" r="0" b="0"/>
                        <wp:wrapNone/>
                        <wp:docPr id="1347872887" name="Gruppieren 9"/>
                        <wp:cNvGraphicFramePr/>
                        <a:graphic xmlns:a="http://schemas.openxmlformats.org/drawingml/2006/main">
                          <a:graphicData uri="http://schemas.microsoft.com/office/word/2010/wordprocessingGroup">
                            <wpg:wgp>
                              <wpg:cNvGrpSpPr/>
                              <wpg:grpSpPr>
                                <a:xfrm>
                                  <a:off x="0" y="0"/>
                                  <a:ext cx="1876021" cy="1280828"/>
                                  <a:chOff x="0" y="0"/>
                                  <a:chExt cx="2314575" cy="1543050"/>
                                </a:xfrm>
                              </wpg:grpSpPr>
                              <pic:pic xmlns:pic="http://schemas.openxmlformats.org/drawingml/2006/picture">
                                <pic:nvPicPr>
                                  <pic:cNvPr id="858758919" name="Grafik 7"/>
                                  <pic:cNvPicPr>
                                    <a:picLocks/>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314575" cy="1543050"/>
                                  </a:xfrm>
                                  <a:prstGeom prst="rect">
                                    <a:avLst/>
                                  </a:prstGeom>
                                </pic:spPr>
                              </pic:pic>
                              <wps:wsp>
                                <wps:cNvPr id="641574689" name="Textfeld 4"/>
                                <wps:cNvSpPr txBox="1"/>
                                <wps:spPr>
                                  <a:xfrm>
                                    <a:off x="290303" y="387898"/>
                                    <a:ext cx="890639" cy="417558"/>
                                  </a:xfrm>
                                  <a:prstGeom prst="rect">
                                    <a:avLst/>
                                  </a:prstGeom>
                                  <a:noFill/>
                                  <a:ln w="6350">
                                    <a:noFill/>
                                  </a:ln>
                                </wps:spPr>
                                <wps:txbx>
                                  <w:txbxContent>
                                    <w:p w14:paraId="654E5FF4" w14:textId="77777777" w:rsidR="005F052E" w:rsidRPr="00067D6C" w:rsidRDefault="005F052E" w:rsidP="005F052E">
                                      <w:pPr>
                                        <w:jc w:val="center"/>
                                        <w:rPr>
                                          <w:rFonts w:ascii="Arial" w:hAnsi="Arial" w:cs="Arial"/>
                                          <w:sz w:val="16"/>
                                          <w:szCs w:val="16"/>
                                        </w:rPr>
                                      </w:pPr>
                                      <w:r>
                                        <w:rPr>
                                          <w:rFonts w:ascii="Arial" w:hAnsi="Arial" w:cs="Arial"/>
                                          <w:sz w:val="16"/>
                                          <w:szCs w:val="16"/>
                                        </w:rPr>
                                        <w:t>Utløpsdato</w:t>
                                      </w:r>
                                      <w:r w:rsidRPr="00067D6C">
                                        <w:rPr>
                                          <w:rFonts w:ascii="Arial" w:hAnsi="Arial" w:cs="Arial"/>
                                          <w:sz w:val="16"/>
                                          <w:szCs w:val="16"/>
                                        </w:rPr>
                                        <w:t>: MMM/</w:t>
                                      </w:r>
                                      <w:r>
                                        <w:rPr>
                                          <w:rFonts w:ascii="Arial" w:hAnsi="Arial" w:cs="Arial"/>
                                          <w:sz w:val="16"/>
                                          <w:szCs w:val="16"/>
                                        </w:rPr>
                                        <w:t>ÅÅÅÅ</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1364945007" name="Textfeld 4"/>
                                <wps:cNvSpPr txBox="1"/>
                                <wps:spPr>
                                  <a:xfrm>
                                    <a:off x="449583" y="1152881"/>
                                    <a:ext cx="1135687" cy="191931"/>
                                  </a:xfrm>
                                  <a:prstGeom prst="rect">
                                    <a:avLst/>
                                  </a:prstGeom>
                                  <a:noFill/>
                                  <a:ln w="6350">
                                    <a:noFill/>
                                  </a:ln>
                                </wps:spPr>
                                <wps:txbx>
                                  <w:txbxContent>
                                    <w:p w14:paraId="19D93517" w14:textId="77777777" w:rsidR="005F052E" w:rsidRPr="00067D6C" w:rsidRDefault="005F052E" w:rsidP="005F052E">
                                      <w:pPr>
                                        <w:jc w:val="center"/>
                                        <w:rPr>
                                          <w:rFonts w:ascii="Arial" w:hAnsi="Arial" w:cs="Arial"/>
                                          <w:sz w:val="8"/>
                                          <w:szCs w:val="8"/>
                                        </w:rPr>
                                      </w:pPr>
                                      <w:r>
                                        <w:rPr>
                                          <w:rFonts w:ascii="Arial" w:hAnsi="Arial" w:cs="Arial"/>
                                          <w:sz w:val="8"/>
                                          <w:szCs w:val="8"/>
                                        </w:rPr>
                                        <w:t>Utløpsdato</w:t>
                                      </w:r>
                                      <w:r w:rsidRPr="00067D6C">
                                        <w:rPr>
                                          <w:rFonts w:ascii="Arial" w:hAnsi="Arial" w:cs="Arial"/>
                                          <w:sz w:val="8"/>
                                          <w:szCs w:val="8"/>
                                        </w:rPr>
                                        <w:t>: MMM/</w:t>
                                      </w:r>
                                      <w:r>
                                        <w:rPr>
                                          <w:rFonts w:ascii="Arial" w:hAnsi="Arial" w:cs="Arial"/>
                                          <w:sz w:val="8"/>
                                          <w:szCs w:val="8"/>
                                        </w:rPr>
                                        <w:t>ÅÅÅÅ</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B8DE80" id="_x0000_s1138" style="position:absolute;left:0;text-align:left;margin-left:21.6pt;margin-top:16.05pt;width:147.7pt;height:100.85pt;z-index:251723776;mso-width-relative:margin;mso-height-relative:margin" coordsize="23145,154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">
                        <v:shape id="Grafik 7" o:spid="_x0000_s1139" type="#_x0000_t75" style="position:absolute;width:23145;height:1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">
                          <v:imagedata r:id="rId32" o:title=""/>
                          <o:lock v:ext="edit" aspectratio="f"/>
                        </v:shape>
                        <v:shape id="Textfeld 4" o:spid="_x0000_s1140" type="#_x0000_t202" style="position:absolute;left:2903;top:3878;width:8906;height:4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" filled="f" stroked="f" strokeweight=".5pt">
                          <v:textbox inset="1mm,1mm,1mm,1mm">
                            <w:txbxContent>
                              <w:p w14:paraId="654E5FF4" w14:textId="77777777" w:rsidR="005F052E" w:rsidRPr="00067D6C" w:rsidRDefault="005F052E" w:rsidP="005F052E">
                                <w:pPr>
                                  <w:jc w:val="center"/>
                                  <w:rPr>
                                    <w:rFonts w:ascii="Arial" w:hAnsi="Arial" w:cs="Arial"/>
                                    <w:sz w:val="16"/>
                                    <w:szCs w:val="16"/>
                                  </w:rPr>
                                </w:pPr>
                                <w:r>
                                  <w:rPr>
                                    <w:rFonts w:ascii="Arial" w:hAnsi="Arial" w:cs="Arial"/>
                                    <w:sz w:val="16"/>
                                    <w:szCs w:val="16"/>
                                  </w:rPr>
                                  <w:t>Utløpsdato</w:t>
                                </w:r>
                                <w:r w:rsidRPr="00067D6C">
                                  <w:rPr>
                                    <w:rFonts w:ascii="Arial" w:hAnsi="Arial" w:cs="Arial"/>
                                    <w:sz w:val="16"/>
                                    <w:szCs w:val="16"/>
                                  </w:rPr>
                                  <w:t>: MMM/</w:t>
                                </w:r>
                                <w:r>
                                  <w:rPr>
                                    <w:rFonts w:ascii="Arial" w:hAnsi="Arial" w:cs="Arial"/>
                                    <w:sz w:val="16"/>
                                    <w:szCs w:val="16"/>
                                  </w:rPr>
                                  <w:t>ÅÅÅÅ</w:t>
                                </w:r>
                              </w:p>
                            </w:txbxContent>
                          </v:textbox>
                        </v:shape>
                        <v:shape id="Textfeld 4" o:spid="_x0000_s1141" type="#_x0000_t202" style="position:absolute;left:4495;top:11528;width:11357;height:1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" filled="f" stroked="f" strokeweight=".5pt">
                          <v:textbox inset="1mm,1mm,1mm,1mm">
                            <w:txbxContent>
                              <w:p w14:paraId="19D93517" w14:textId="77777777" w:rsidR="005F052E" w:rsidRPr="00067D6C" w:rsidRDefault="005F052E" w:rsidP="005F052E">
                                <w:pPr>
                                  <w:jc w:val="center"/>
                                  <w:rPr>
                                    <w:rFonts w:ascii="Arial" w:hAnsi="Arial" w:cs="Arial"/>
                                    <w:sz w:val="8"/>
                                    <w:szCs w:val="8"/>
                                  </w:rPr>
                                </w:pPr>
                                <w:r>
                                  <w:rPr>
                                    <w:rFonts w:ascii="Arial" w:hAnsi="Arial" w:cs="Arial"/>
                                    <w:sz w:val="8"/>
                                    <w:szCs w:val="8"/>
                                  </w:rPr>
                                  <w:t>Utløpsdato</w:t>
                                </w:r>
                                <w:r w:rsidRPr="00067D6C">
                                  <w:rPr>
                                    <w:rFonts w:ascii="Arial" w:hAnsi="Arial" w:cs="Arial"/>
                                    <w:sz w:val="8"/>
                                    <w:szCs w:val="8"/>
                                  </w:rPr>
                                  <w:t>: MMM/</w:t>
                                </w:r>
                                <w:r>
                                  <w:rPr>
                                    <w:rFonts w:ascii="Arial" w:hAnsi="Arial" w:cs="Arial"/>
                                    <w:sz w:val="8"/>
                                    <w:szCs w:val="8"/>
                                  </w:rPr>
                                  <w:t>ÅÅÅÅ</w:t>
                                </w:r>
                              </w:p>
                            </w:txbxContent>
                          </v:textbox>
                        </v:shape>
                      </v:group>
                    </w:pict>
                  </mc:Fallback>
                </mc:AlternateContent>
              </w:r>
              <w:r w:rsidRPr="00692FBB">
                <w:rPr>
                  <w:rFonts w:eastAsia="Calibri"/>
                  <w:lang w:val="nb-NO"/>
                </w:rPr>
                <w:t xml:space="preserve"> </w:t>
              </w:r>
            </w:ins>
          </w:p>
          <w:p w14:paraId="5E1A6E0F" w14:textId="77777777" w:rsidR="005F052E" w:rsidRPr="00692FBB" w:rsidRDefault="005F052E" w:rsidP="008802EC">
            <w:pPr>
              <w:autoSpaceDE w:val="0"/>
              <w:autoSpaceDN w:val="0"/>
              <w:adjustRightInd w:val="0"/>
              <w:jc w:val="right"/>
              <w:rPr>
                <w:ins w:id="5921" w:author="NO Affiliate" w:date="2026-02-16T14:43:00Z" w16du:dateUtc="2026-02-16T13:43:00Z"/>
                <w:rFonts w:eastAsia="Calibri"/>
                <w:lang w:val="nb-NO"/>
              </w:rPr>
            </w:pPr>
          </w:p>
          <w:p w14:paraId="36FD3102" w14:textId="77777777" w:rsidR="005F052E" w:rsidRPr="00692FBB" w:rsidRDefault="005F052E" w:rsidP="008802EC">
            <w:pPr>
              <w:autoSpaceDE w:val="0"/>
              <w:autoSpaceDN w:val="0"/>
              <w:adjustRightInd w:val="0"/>
              <w:jc w:val="right"/>
              <w:rPr>
                <w:ins w:id="5922" w:author="NO Affiliate" w:date="2026-02-16T14:43:00Z" w16du:dateUtc="2026-02-16T13:43:00Z"/>
                <w:rFonts w:eastAsia="Calibri"/>
                <w:lang w:val="nb-NO"/>
              </w:rPr>
            </w:pPr>
          </w:p>
          <w:p w14:paraId="2A4DE15C" w14:textId="77777777" w:rsidR="005F052E" w:rsidRPr="00692FBB" w:rsidRDefault="005F052E" w:rsidP="008802EC">
            <w:pPr>
              <w:autoSpaceDE w:val="0"/>
              <w:autoSpaceDN w:val="0"/>
              <w:adjustRightInd w:val="0"/>
              <w:jc w:val="right"/>
              <w:rPr>
                <w:ins w:id="5923" w:author="NO Affiliate" w:date="2026-02-16T14:43:00Z" w16du:dateUtc="2026-02-16T13:43:00Z"/>
                <w:rFonts w:eastAsia="Calibri"/>
                <w:lang w:val="nb-NO"/>
              </w:rPr>
            </w:pPr>
          </w:p>
          <w:p w14:paraId="08CB52C7" w14:textId="77777777" w:rsidR="005F052E" w:rsidRPr="00692FBB" w:rsidRDefault="005F052E" w:rsidP="008802EC">
            <w:pPr>
              <w:autoSpaceDE w:val="0"/>
              <w:autoSpaceDN w:val="0"/>
              <w:adjustRightInd w:val="0"/>
              <w:jc w:val="right"/>
              <w:rPr>
                <w:ins w:id="5924" w:author="NO Affiliate" w:date="2026-02-16T14:43:00Z" w16du:dateUtc="2026-02-16T13:43:00Z"/>
                <w:rFonts w:eastAsia="Calibri"/>
                <w:lang w:val="nb-NO"/>
              </w:rPr>
            </w:pPr>
          </w:p>
          <w:p w14:paraId="7B335349" w14:textId="77777777" w:rsidR="005F052E" w:rsidRPr="00692FBB" w:rsidRDefault="005F052E" w:rsidP="008802EC">
            <w:pPr>
              <w:autoSpaceDE w:val="0"/>
              <w:autoSpaceDN w:val="0"/>
              <w:adjustRightInd w:val="0"/>
              <w:jc w:val="right"/>
              <w:rPr>
                <w:ins w:id="5925" w:author="NO Affiliate" w:date="2026-02-16T14:43:00Z" w16du:dateUtc="2026-02-16T13:43:00Z"/>
                <w:rFonts w:eastAsia="Calibri"/>
                <w:lang w:val="nb-NO"/>
              </w:rPr>
            </w:pPr>
          </w:p>
          <w:p w14:paraId="7B0F2428" w14:textId="77777777" w:rsidR="005F052E" w:rsidRPr="00692FBB" w:rsidRDefault="005F052E" w:rsidP="008802EC">
            <w:pPr>
              <w:autoSpaceDE w:val="0"/>
              <w:autoSpaceDN w:val="0"/>
              <w:adjustRightInd w:val="0"/>
              <w:jc w:val="right"/>
              <w:rPr>
                <w:ins w:id="5926" w:author="NO Affiliate" w:date="2026-02-16T14:43:00Z" w16du:dateUtc="2026-02-16T13:43:00Z"/>
                <w:rFonts w:eastAsia="Calibri"/>
                <w:lang w:val="nb-NO"/>
              </w:rPr>
            </w:pPr>
          </w:p>
          <w:p w14:paraId="0EEB107D" w14:textId="77777777" w:rsidR="005F052E" w:rsidRPr="00692FBB" w:rsidRDefault="005F052E" w:rsidP="008802EC">
            <w:pPr>
              <w:autoSpaceDE w:val="0"/>
              <w:autoSpaceDN w:val="0"/>
              <w:adjustRightInd w:val="0"/>
              <w:jc w:val="right"/>
              <w:rPr>
                <w:ins w:id="5927" w:author="NO Affiliate" w:date="2026-02-16T14:43:00Z" w16du:dateUtc="2026-02-16T13:43:00Z"/>
                <w:rFonts w:eastAsia="Calibri"/>
                <w:lang w:val="nb-NO"/>
              </w:rPr>
            </w:pPr>
          </w:p>
          <w:p w14:paraId="6AE44BEC" w14:textId="77777777" w:rsidR="005F052E" w:rsidRPr="00692FBB" w:rsidRDefault="005F052E" w:rsidP="008802EC">
            <w:pPr>
              <w:autoSpaceDE w:val="0"/>
              <w:autoSpaceDN w:val="0"/>
              <w:adjustRightInd w:val="0"/>
              <w:jc w:val="right"/>
              <w:rPr>
                <w:ins w:id="5928" w:author="NO Affiliate" w:date="2026-02-16T14:43:00Z" w16du:dateUtc="2026-02-16T13:43:00Z"/>
                <w:rFonts w:eastAsia="Calibri"/>
                <w:lang w:val="nb-NO"/>
              </w:rPr>
            </w:pPr>
          </w:p>
          <w:p w14:paraId="534185A2" w14:textId="77777777" w:rsidR="005F052E" w:rsidRPr="00692FBB" w:rsidRDefault="005F052E" w:rsidP="008802EC">
            <w:pPr>
              <w:autoSpaceDE w:val="0"/>
              <w:autoSpaceDN w:val="0"/>
              <w:adjustRightInd w:val="0"/>
              <w:jc w:val="right"/>
              <w:rPr>
                <w:ins w:id="5929" w:author="NO Affiliate" w:date="2026-02-16T14:43:00Z" w16du:dateUtc="2026-02-16T13:43:00Z"/>
                <w:rFonts w:eastAsia="Calibri"/>
                <w:lang w:val="nb-NO"/>
              </w:rPr>
            </w:pPr>
          </w:p>
          <w:p w14:paraId="13B07D15" w14:textId="77777777" w:rsidR="005F052E" w:rsidRPr="00692FBB" w:rsidRDefault="005F052E" w:rsidP="008802EC">
            <w:pPr>
              <w:autoSpaceDE w:val="0"/>
              <w:autoSpaceDN w:val="0"/>
              <w:adjustRightInd w:val="0"/>
              <w:jc w:val="right"/>
              <w:rPr>
                <w:ins w:id="5930" w:author="NO Affiliate" w:date="2026-02-16T14:43:00Z" w16du:dateUtc="2026-02-16T13:43:00Z"/>
                <w:rFonts w:eastAsia="Calibri"/>
                <w:lang w:val="nb-NO"/>
              </w:rPr>
            </w:pPr>
            <w:ins w:id="5931" w:author="NO Affiliate" w:date="2026-02-16T14:43:00Z" w16du:dateUtc="2026-02-16T13:43:00Z">
              <w:r w:rsidRPr="00692FBB">
                <w:rPr>
                  <w:rFonts w:eastAsia="Calibri"/>
                  <w:lang w:val="nb-NO"/>
                </w:rPr>
                <w:t xml:space="preserve">Figur B </w:t>
              </w:r>
            </w:ins>
          </w:p>
        </w:tc>
      </w:tr>
    </w:tbl>
    <w:p w14:paraId="512B5D3A" w14:textId="77777777" w:rsidR="005F052E" w:rsidRPr="00692FBB" w:rsidRDefault="005F052E" w:rsidP="005F052E">
      <w:pPr>
        <w:autoSpaceDE w:val="0"/>
        <w:autoSpaceDN w:val="0"/>
        <w:spacing w:after="0" w:line="240" w:lineRule="auto"/>
        <w:rPr>
          <w:ins w:id="5932" w:author="NO Affiliate" w:date="2026-02-16T14:43:00Z" w16du:dateUtc="2026-02-16T13:43:00Z"/>
          <w:rFonts w:ascii="Times New Roman" w:eastAsia="Times New Roman" w:hAnsi="Times New Roman" w:cs="Times New Roman"/>
          <w:lang w:val="nb-NO"/>
        </w:rPr>
      </w:pPr>
    </w:p>
    <w:tbl>
      <w:tblPr>
        <w:tblStyle w:val="Tabellrutenett1"/>
        <w:tblpPr w:leftFromText="141" w:rightFromText="141" w:vertAnchor="text" w:tblpX="-147" w:tblpY="1"/>
        <w:tblOverlap w:val="never"/>
        <w:tblW w:w="91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1"/>
        <w:gridCol w:w="3772"/>
      </w:tblGrid>
      <w:tr w:rsidR="005F052E" w:rsidRPr="00692FBB" w14:paraId="650750EA" w14:textId="77777777" w:rsidTr="008802EC">
        <w:trPr>
          <w:ins w:id="5933" w:author="NO Affiliate" w:date="2026-02-16T14:43:00Z"/>
        </w:trPr>
        <w:tc>
          <w:tcPr>
            <w:tcW w:w="5391" w:type="dxa"/>
            <w:shd w:val="clear" w:color="auto" w:fill="FFFFFF"/>
          </w:tcPr>
          <w:p w14:paraId="07A45AF5" w14:textId="5C7812AF" w:rsidR="005F052E" w:rsidRPr="00692FBB" w:rsidRDefault="005F052E" w:rsidP="008802EC">
            <w:pPr>
              <w:numPr>
                <w:ilvl w:val="0"/>
                <w:numId w:val="111"/>
              </w:numPr>
              <w:autoSpaceDE w:val="0"/>
              <w:autoSpaceDN w:val="0"/>
              <w:adjustRightInd w:val="0"/>
              <w:spacing w:before="60"/>
              <w:ind w:left="470" w:hanging="357"/>
              <w:jc w:val="both"/>
              <w:rPr>
                <w:ins w:id="5934" w:author="NO Affiliate" w:date="2026-02-16T14:43:00Z" w16du:dateUtc="2026-02-16T13:43:00Z"/>
                <w:rFonts w:eastAsia="Calibri"/>
                <w:lang w:val="nb-NO"/>
              </w:rPr>
            </w:pPr>
            <w:ins w:id="5935" w:author="NO Affiliate" w:date="2026-02-16T14:43:00Z" w16du:dateUtc="2026-02-16T13:43:00Z">
              <w:r w:rsidRPr="00692FBB">
                <w:rPr>
                  <w:bCs/>
                  <w:lang w:val="nb-NO" w:bidi="en-US"/>
                </w:rPr>
                <w:t xml:space="preserve">La esken ligge på den valgte overflaten i 45 minutter før bruk, for å la legemidlet i OTULFI ferdigfylt penn </w:t>
              </w:r>
            </w:ins>
            <w:ins w:id="5936" w:author="NoMA-ES" w:date="2026-03-10T12:40:00Z" w16du:dateUtc="2026-03-10T11:40:00Z">
              <w:r w:rsidR="00050E7A">
                <w:rPr>
                  <w:bCs/>
                  <w:lang w:val="nb-NO" w:bidi="en-US"/>
                </w:rPr>
                <w:t>oppnå</w:t>
              </w:r>
            </w:ins>
            <w:ins w:id="5937" w:author="NO Affiliate" w:date="2026-02-16T14:43:00Z" w16du:dateUtc="2026-02-16T13:43:00Z">
              <w:del w:id="5938" w:author="NoMA-ES" w:date="2026-03-10T12:40:00Z" w16du:dateUtc="2026-03-10T11:40:00Z">
                <w:r w:rsidRPr="00692FBB" w:rsidDel="00050E7A">
                  <w:rPr>
                    <w:bCs/>
                    <w:lang w:val="nb-NO" w:bidi="en-US"/>
                  </w:rPr>
                  <w:delText>få</w:delText>
                </w:r>
              </w:del>
              <w:r w:rsidRPr="00692FBB">
                <w:rPr>
                  <w:bCs/>
                  <w:lang w:val="nb-NO" w:bidi="en-US"/>
                </w:rPr>
                <w:t xml:space="preserve"> romtemperatur (se </w:t>
              </w:r>
              <w:r w:rsidRPr="00692FBB">
                <w:rPr>
                  <w:b/>
                  <w:bCs/>
                  <w:lang w:val="nb-NO" w:bidi="en-US"/>
                </w:rPr>
                <w:t>Figur C</w:t>
              </w:r>
              <w:r w:rsidRPr="00692FBB">
                <w:rPr>
                  <w:bCs/>
                  <w:lang w:val="nb-NO" w:bidi="en-US"/>
                </w:rPr>
                <w:t>)</w:t>
              </w:r>
              <w:r w:rsidRPr="00692FBB">
                <w:rPr>
                  <w:rFonts w:eastAsia="Calibri"/>
                  <w:lang w:val="nb-NO"/>
                </w:rPr>
                <w:t>.</w:t>
              </w:r>
            </w:ins>
          </w:p>
          <w:p w14:paraId="47421729" w14:textId="77777777" w:rsidR="005F052E" w:rsidRPr="00692FBB" w:rsidRDefault="005F052E" w:rsidP="008802EC">
            <w:pPr>
              <w:autoSpaceDE w:val="0"/>
              <w:autoSpaceDN w:val="0"/>
              <w:adjustRightInd w:val="0"/>
              <w:jc w:val="both"/>
              <w:rPr>
                <w:ins w:id="5939" w:author="NO Affiliate" w:date="2026-02-16T14:43:00Z" w16du:dateUtc="2026-02-16T13:43:00Z"/>
                <w:rFonts w:eastAsia="Calibri"/>
                <w:lang w:val="nb-NO"/>
              </w:rPr>
            </w:pPr>
          </w:p>
          <w:p w14:paraId="4D7F5589" w14:textId="77777777" w:rsidR="005F052E" w:rsidRPr="00692FBB" w:rsidRDefault="005F052E" w:rsidP="008802EC">
            <w:pPr>
              <w:autoSpaceDE w:val="0"/>
              <w:autoSpaceDN w:val="0"/>
              <w:adjustRightInd w:val="0"/>
              <w:ind w:left="133"/>
              <w:jc w:val="both"/>
              <w:rPr>
                <w:ins w:id="5940" w:author="NO Affiliate" w:date="2026-02-16T14:43:00Z" w16du:dateUtc="2026-02-16T13:43:00Z"/>
                <w:rFonts w:eastAsia="Calibri"/>
                <w:lang w:val="nb-NO"/>
              </w:rPr>
            </w:pPr>
            <w:ins w:id="5941" w:author="NO Affiliate" w:date="2026-02-16T14:43:00Z" w16du:dateUtc="2026-02-16T13:43:00Z">
              <w:r w:rsidRPr="00692FBB">
                <w:rPr>
                  <w:b/>
                  <w:bCs/>
                  <w:lang w:val="nb-NO"/>
                </w:rPr>
                <w:t>Ikke</w:t>
              </w:r>
              <w:r w:rsidRPr="00692FBB">
                <w:rPr>
                  <w:lang w:val="nb-NO"/>
                </w:rPr>
                <w:t xml:space="preserve"> varm opp</w:t>
              </w:r>
              <w:r w:rsidRPr="00692FBB">
                <w:rPr>
                  <w:bCs/>
                  <w:lang w:val="nb-NO" w:bidi="en-US"/>
                </w:rPr>
                <w:t xml:space="preserve"> OTULFI ferdigfylt penn </w:t>
              </w:r>
              <w:r w:rsidRPr="00692FBB">
                <w:rPr>
                  <w:lang w:val="nb-NO"/>
                </w:rPr>
                <w:t>på noen annen måte, slik som i mikrobølgeovn, varmt vann eller direkte sollys</w:t>
              </w:r>
              <w:r w:rsidRPr="00692FBB">
                <w:rPr>
                  <w:rFonts w:eastAsia="Calibri"/>
                  <w:lang w:val="nb-NO"/>
                </w:rPr>
                <w:t>.</w:t>
              </w:r>
            </w:ins>
          </w:p>
        </w:tc>
        <w:tc>
          <w:tcPr>
            <w:tcW w:w="3772" w:type="dxa"/>
            <w:shd w:val="clear" w:color="auto" w:fill="FFFFFF"/>
          </w:tcPr>
          <w:p w14:paraId="29015A36" w14:textId="77777777" w:rsidR="005F052E" w:rsidRPr="00692FBB" w:rsidRDefault="005F052E" w:rsidP="008802EC">
            <w:pPr>
              <w:autoSpaceDE w:val="0"/>
              <w:autoSpaceDN w:val="0"/>
              <w:spacing w:before="100" w:beforeAutospacing="1" w:after="100" w:afterAutospacing="1"/>
              <w:jc w:val="right"/>
              <w:rPr>
                <w:ins w:id="5942" w:author="NO Affiliate" w:date="2026-02-16T14:43:00Z" w16du:dateUtc="2026-02-16T13:43:00Z"/>
                <w:rFonts w:eastAsia="Calibri"/>
                <w:lang w:val="nb-NO"/>
              </w:rPr>
            </w:pPr>
            <w:ins w:id="5943" w:author="NO Affiliate" w:date="2026-02-16T14:43:00Z" w16du:dateUtc="2026-02-16T13:43:00Z">
              <w:r w:rsidRPr="00692FBB">
                <w:rPr>
                  <w:noProof/>
                  <w:lang w:val="nb-NO"/>
                </w:rPr>
                <mc:AlternateContent>
                  <mc:Choice Requires="wpg">
                    <w:drawing>
                      <wp:anchor distT="0" distB="0" distL="114300" distR="114300" simplePos="0" relativeHeight="251724800" behindDoc="0" locked="0" layoutInCell="1" allowOverlap="1" wp14:anchorId="5F106743" wp14:editId="4D1E04D6">
                        <wp:simplePos x="0" y="0"/>
                        <wp:positionH relativeFrom="column">
                          <wp:posOffset>280035</wp:posOffset>
                        </wp:positionH>
                        <wp:positionV relativeFrom="paragraph">
                          <wp:posOffset>0</wp:posOffset>
                        </wp:positionV>
                        <wp:extent cx="1868170" cy="1276350"/>
                        <wp:effectExtent l="0" t="0" r="0" b="0"/>
                        <wp:wrapSquare wrapText="bothSides"/>
                        <wp:docPr id="575044859" name="Gruppieren 14"/>
                        <wp:cNvGraphicFramePr/>
                        <a:graphic xmlns:a="http://schemas.openxmlformats.org/drawingml/2006/main">
                          <a:graphicData uri="http://schemas.microsoft.com/office/word/2010/wordprocessingGroup">
                            <wpg:wgp>
                              <wpg:cNvGrpSpPr/>
                              <wpg:grpSpPr>
                                <a:xfrm>
                                  <a:off x="0" y="0"/>
                                  <a:ext cx="1868170" cy="1276350"/>
                                  <a:chOff x="0" y="0"/>
                                  <a:chExt cx="2314575" cy="1543050"/>
                                </a:xfrm>
                              </wpg:grpSpPr>
                              <pic:pic xmlns:pic="http://schemas.openxmlformats.org/drawingml/2006/picture">
                                <pic:nvPicPr>
                                  <pic:cNvPr id="714507014" name="Grafik 7"/>
                                  <pic:cNvPicPr>
                                    <a:picLocks/>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314575" cy="1543050"/>
                                  </a:xfrm>
                                  <a:prstGeom prst="rect">
                                    <a:avLst/>
                                  </a:prstGeom>
                                </pic:spPr>
                              </pic:pic>
                              <wps:wsp>
                                <wps:cNvPr id="1422237870" name="Textfeld 4"/>
                                <wps:cNvSpPr txBox="1"/>
                                <wps:spPr>
                                  <a:xfrm>
                                    <a:off x="359818" y="1058843"/>
                                    <a:ext cx="1295390" cy="176646"/>
                                  </a:xfrm>
                                  <a:prstGeom prst="rect">
                                    <a:avLst/>
                                  </a:prstGeom>
                                  <a:noFill/>
                                  <a:ln w="6350">
                                    <a:noFill/>
                                  </a:ln>
                                </wps:spPr>
                                <wps:txbx>
                                  <w:txbxContent>
                                    <w:p w14:paraId="0AC04DB3" w14:textId="77777777" w:rsidR="005F052E" w:rsidRPr="00067D6C" w:rsidRDefault="005F052E" w:rsidP="005F052E">
                                      <w:pPr>
                                        <w:rPr>
                                          <w:rFonts w:ascii="Arial" w:hAnsi="Arial" w:cs="Arial"/>
                                          <w:sz w:val="10"/>
                                          <w:szCs w:val="10"/>
                                        </w:rPr>
                                      </w:pPr>
                                      <w:r>
                                        <w:rPr>
                                          <w:rFonts w:ascii="Arial" w:hAnsi="Arial" w:cs="Arial"/>
                                          <w:sz w:val="10"/>
                                          <w:szCs w:val="10"/>
                                        </w:rPr>
                                        <w:t>Utløpsdato</w:t>
                                      </w:r>
                                      <w:r w:rsidRPr="00067D6C">
                                        <w:rPr>
                                          <w:rFonts w:ascii="Arial" w:hAnsi="Arial" w:cs="Arial"/>
                                          <w:sz w:val="10"/>
                                          <w:szCs w:val="10"/>
                                        </w:rPr>
                                        <w:t>: MMM/</w:t>
                                      </w:r>
                                      <w:r>
                                        <w:rPr>
                                          <w:rFonts w:ascii="Arial" w:hAnsi="Arial" w:cs="Arial"/>
                                          <w:sz w:val="10"/>
                                          <w:szCs w:val="10"/>
                                        </w:rPr>
                                        <w:t>ÅÅÅÅ</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504623912" name="Textfeld 4"/>
                                <wps:cNvSpPr txBox="1"/>
                                <wps:spPr>
                                  <a:xfrm>
                                    <a:off x="1454727" y="379268"/>
                                    <a:ext cx="597477" cy="503959"/>
                                  </a:xfrm>
                                  <a:prstGeom prst="rect">
                                    <a:avLst/>
                                  </a:prstGeom>
                                  <a:noFill/>
                                  <a:ln w="6350">
                                    <a:noFill/>
                                  </a:ln>
                                </wps:spPr>
                                <wps:txbx>
                                  <w:txbxContent>
                                    <w:p w14:paraId="30EDC3CA" w14:textId="77777777" w:rsidR="005F052E" w:rsidRDefault="005F052E" w:rsidP="005F052E">
                                      <w:pPr>
                                        <w:spacing w:after="0" w:line="240" w:lineRule="auto"/>
                                        <w:jc w:val="center"/>
                                        <w:rPr>
                                          <w:rFonts w:ascii="Arial" w:hAnsi="Arial" w:cs="Arial"/>
                                          <w:sz w:val="16"/>
                                          <w:szCs w:val="16"/>
                                        </w:rPr>
                                      </w:pPr>
                                      <w:r w:rsidRPr="00067D6C">
                                        <w:rPr>
                                          <w:rFonts w:ascii="Arial" w:hAnsi="Arial" w:cs="Arial"/>
                                          <w:sz w:val="28"/>
                                          <w:szCs w:val="28"/>
                                        </w:rPr>
                                        <w:t>45</w:t>
                                      </w:r>
                                    </w:p>
                                    <w:p w14:paraId="2C7CEE5B" w14:textId="77777777" w:rsidR="005F052E" w:rsidRPr="00067D6C" w:rsidRDefault="005F052E" w:rsidP="005F052E">
                                      <w:pPr>
                                        <w:spacing w:after="0" w:line="240" w:lineRule="auto"/>
                                        <w:jc w:val="center"/>
                                        <w:rPr>
                                          <w:rFonts w:ascii="Arial" w:hAnsi="Arial" w:cs="Arial"/>
                                          <w:sz w:val="16"/>
                                          <w:szCs w:val="16"/>
                                        </w:rPr>
                                      </w:pPr>
                                      <w:r w:rsidRPr="00067D6C">
                                        <w:rPr>
                                          <w:rFonts w:ascii="Arial" w:hAnsi="Arial" w:cs="Arial"/>
                                          <w:sz w:val="16"/>
                                          <w:szCs w:val="16"/>
                                        </w:rPr>
                                        <w:t>minutter</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anchor>
                    </w:drawing>
                  </mc:Choice>
                  <mc:Fallback>
                    <w:pict>
                      <v:group w14:anchorId="5F106743" id="_x0000_s1142" style="position:absolute;left:0;text-align:left;margin-left:22.05pt;margin-top:0;width:147.1pt;height:100.5pt;z-index:251724800" coordsize="23145,154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">
                        <v:shape id="Grafik 7" o:spid="_x0000_s1143" type="#_x0000_t75" style="position:absolute;width:23145;height:1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">
                          <v:imagedata r:id="rId34" o:title=""/>
                          <o:lock v:ext="edit" aspectratio="f"/>
                        </v:shape>
                        <v:shape id="Textfeld 4" o:spid="_x0000_s1144" type="#_x0000_t202" style="position:absolute;left:3598;top:10588;width:12954;height:1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" filled="f" stroked="f" strokeweight=".5pt">
                          <v:textbox inset="1mm,1mm,1mm,1mm">
                            <w:txbxContent>
                              <w:p w14:paraId="0AC04DB3" w14:textId="77777777" w:rsidR="005F052E" w:rsidRPr="00067D6C" w:rsidRDefault="005F052E" w:rsidP="005F052E">
                                <w:pPr>
                                  <w:rPr>
                                    <w:rFonts w:ascii="Arial" w:hAnsi="Arial" w:cs="Arial"/>
                                    <w:sz w:val="10"/>
                                    <w:szCs w:val="10"/>
                                  </w:rPr>
                                </w:pPr>
                                <w:r>
                                  <w:rPr>
                                    <w:rFonts w:ascii="Arial" w:hAnsi="Arial" w:cs="Arial"/>
                                    <w:sz w:val="10"/>
                                    <w:szCs w:val="10"/>
                                  </w:rPr>
                                  <w:t>Utløpsdato</w:t>
                                </w:r>
                                <w:r w:rsidRPr="00067D6C">
                                  <w:rPr>
                                    <w:rFonts w:ascii="Arial" w:hAnsi="Arial" w:cs="Arial"/>
                                    <w:sz w:val="10"/>
                                    <w:szCs w:val="10"/>
                                  </w:rPr>
                                  <w:t>: MMM/</w:t>
                                </w:r>
                                <w:r>
                                  <w:rPr>
                                    <w:rFonts w:ascii="Arial" w:hAnsi="Arial" w:cs="Arial"/>
                                    <w:sz w:val="10"/>
                                    <w:szCs w:val="10"/>
                                  </w:rPr>
                                  <w:t>ÅÅÅÅ</w:t>
                                </w:r>
                              </w:p>
                            </w:txbxContent>
                          </v:textbox>
                        </v:shape>
                        <v:shape id="Textfeld 4" o:spid="_x0000_s1145" type="#_x0000_t202" style="position:absolute;left:14547;top:3792;width:5975;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" filled="f" stroked="f" strokeweight=".5pt">
                          <v:textbox inset="1mm,1mm,1mm,1mm">
                            <w:txbxContent>
                              <w:p w14:paraId="30EDC3CA" w14:textId="77777777" w:rsidR="005F052E" w:rsidRDefault="005F052E" w:rsidP="005F052E">
                                <w:pPr>
                                  <w:spacing w:after="0" w:line="240" w:lineRule="auto"/>
                                  <w:jc w:val="center"/>
                                  <w:rPr>
                                    <w:rFonts w:ascii="Arial" w:hAnsi="Arial" w:cs="Arial"/>
                                    <w:sz w:val="16"/>
                                    <w:szCs w:val="16"/>
                                  </w:rPr>
                                </w:pPr>
                                <w:r w:rsidRPr="00067D6C">
                                  <w:rPr>
                                    <w:rFonts w:ascii="Arial" w:hAnsi="Arial" w:cs="Arial"/>
                                    <w:sz w:val="28"/>
                                    <w:szCs w:val="28"/>
                                  </w:rPr>
                                  <w:t>45</w:t>
                                </w:r>
                              </w:p>
                              <w:p w14:paraId="2C7CEE5B" w14:textId="77777777" w:rsidR="005F052E" w:rsidRPr="00067D6C" w:rsidRDefault="005F052E" w:rsidP="005F052E">
                                <w:pPr>
                                  <w:spacing w:after="0" w:line="240" w:lineRule="auto"/>
                                  <w:jc w:val="center"/>
                                  <w:rPr>
                                    <w:rFonts w:ascii="Arial" w:hAnsi="Arial" w:cs="Arial"/>
                                    <w:sz w:val="16"/>
                                    <w:szCs w:val="16"/>
                                  </w:rPr>
                                </w:pPr>
                                <w:r w:rsidRPr="00067D6C">
                                  <w:rPr>
                                    <w:rFonts w:ascii="Arial" w:hAnsi="Arial" w:cs="Arial"/>
                                    <w:sz w:val="16"/>
                                    <w:szCs w:val="16"/>
                                  </w:rPr>
                                  <w:t>minutter</w:t>
                                </w:r>
                              </w:p>
                            </w:txbxContent>
                          </v:textbox>
                        </v:shape>
                        <w10:wrap type="square"/>
                      </v:group>
                    </w:pict>
                  </mc:Fallback>
                </mc:AlternateContent>
              </w:r>
              <w:r w:rsidRPr="00692FBB">
                <w:rPr>
                  <w:rFonts w:eastAsia="Calibri"/>
                  <w:lang w:val="nb-NO"/>
                </w:rPr>
                <w:t>Figur C</w:t>
              </w:r>
            </w:ins>
          </w:p>
          <w:p w14:paraId="33EEA39B" w14:textId="77777777" w:rsidR="005F052E" w:rsidRPr="00692FBB" w:rsidRDefault="005F052E" w:rsidP="008802EC">
            <w:pPr>
              <w:autoSpaceDE w:val="0"/>
              <w:autoSpaceDN w:val="0"/>
              <w:spacing w:before="100" w:beforeAutospacing="1" w:after="100" w:afterAutospacing="1"/>
              <w:jc w:val="right"/>
              <w:rPr>
                <w:ins w:id="5944" w:author="NO Affiliate" w:date="2026-02-16T14:43:00Z" w16du:dateUtc="2026-02-16T13:43:00Z"/>
                <w:rFonts w:eastAsia="Calibri"/>
                <w:lang w:val="nb-NO"/>
              </w:rPr>
            </w:pPr>
          </w:p>
        </w:tc>
      </w:tr>
      <w:tr w:rsidR="005F052E" w:rsidRPr="00692FBB" w14:paraId="10A5BA23" w14:textId="77777777" w:rsidTr="008802EC">
        <w:trPr>
          <w:ins w:id="5945" w:author="NO Affiliate" w:date="2026-02-16T14:43:00Z"/>
        </w:trPr>
        <w:tc>
          <w:tcPr>
            <w:tcW w:w="5391" w:type="dxa"/>
          </w:tcPr>
          <w:p w14:paraId="64B81884" w14:textId="77777777" w:rsidR="005F052E" w:rsidRPr="00692FBB" w:rsidRDefault="005F052E" w:rsidP="008802EC">
            <w:pPr>
              <w:numPr>
                <w:ilvl w:val="0"/>
                <w:numId w:val="111"/>
              </w:numPr>
              <w:autoSpaceDE w:val="0"/>
              <w:autoSpaceDN w:val="0"/>
              <w:adjustRightInd w:val="0"/>
              <w:spacing w:before="120"/>
              <w:ind w:left="470" w:hanging="357"/>
              <w:jc w:val="both"/>
              <w:rPr>
                <w:ins w:id="5946" w:author="NO Affiliate" w:date="2026-02-16T14:43:00Z" w16du:dateUtc="2026-02-16T13:43:00Z"/>
                <w:rFonts w:eastAsia="Calibri"/>
                <w:lang w:val="nb-NO"/>
              </w:rPr>
            </w:pPr>
            <w:ins w:id="5947" w:author="NO Affiliate" w:date="2026-02-16T14:43:00Z" w16du:dateUtc="2026-02-16T13:43:00Z">
              <w:r w:rsidRPr="00692FBB">
                <w:rPr>
                  <w:rFonts w:eastAsia="Calibri"/>
                  <w:lang w:val="nb-NO"/>
                </w:rPr>
                <w:t>Ta OTULFI ferdigfylt penn ut av esken.</w:t>
              </w:r>
            </w:ins>
          </w:p>
          <w:p w14:paraId="0591754B" w14:textId="77777777" w:rsidR="005F052E" w:rsidRPr="00692FBB" w:rsidRDefault="005F052E" w:rsidP="008802EC">
            <w:pPr>
              <w:autoSpaceDE w:val="0"/>
              <w:autoSpaceDN w:val="0"/>
              <w:adjustRightInd w:val="0"/>
              <w:spacing w:before="120"/>
              <w:rPr>
                <w:ins w:id="5948" w:author="NO Affiliate" w:date="2026-02-16T14:43:00Z" w16du:dateUtc="2026-02-16T13:43:00Z"/>
                <w:rFonts w:eastAsia="Calibri"/>
                <w:lang w:val="nb-NO"/>
              </w:rPr>
            </w:pPr>
            <w:ins w:id="5949" w:author="NO Affiliate" w:date="2026-02-16T14:43:00Z" w16du:dateUtc="2026-02-16T13:43:00Z">
              <w:r w:rsidRPr="00692FBB">
                <w:rPr>
                  <w:rFonts w:eastAsia="Calibri"/>
                  <w:b/>
                  <w:lang w:val="nb-NO"/>
                </w:rPr>
                <w:t>Ikke</w:t>
              </w:r>
              <w:r w:rsidRPr="00692FBB">
                <w:rPr>
                  <w:rFonts w:eastAsia="Calibri"/>
                  <w:bCs/>
                  <w:lang w:val="nb-NO"/>
                </w:rPr>
                <w:t xml:space="preserve"> </w:t>
              </w:r>
              <w:r w:rsidRPr="00692FBB">
                <w:rPr>
                  <w:rFonts w:eastAsia="Calibri"/>
                  <w:lang w:val="nb-NO"/>
                </w:rPr>
                <w:t xml:space="preserve">ta av den gjennomsiktige hetten på </w:t>
              </w:r>
              <w:r w:rsidRPr="00692FBB">
                <w:rPr>
                  <w:bCs/>
                  <w:lang w:val="nb-NO" w:bidi="en-US"/>
                </w:rPr>
                <w:t xml:space="preserve">OTULFI ferdigfylt penn </w:t>
              </w:r>
              <w:r w:rsidRPr="00692FBB">
                <w:rPr>
                  <w:rFonts w:eastAsia="Calibri"/>
                  <w:lang w:val="nb-NO"/>
                </w:rPr>
                <w:t>før du er klar til å injisere. Dette er for å unngå skade.</w:t>
              </w:r>
            </w:ins>
          </w:p>
        </w:tc>
        <w:tc>
          <w:tcPr>
            <w:tcW w:w="3772" w:type="dxa"/>
          </w:tcPr>
          <w:p w14:paraId="384D82F5" w14:textId="77777777" w:rsidR="005F052E" w:rsidRPr="00692FBB" w:rsidRDefault="005F052E" w:rsidP="008802EC">
            <w:pPr>
              <w:autoSpaceDE w:val="0"/>
              <w:autoSpaceDN w:val="0"/>
              <w:jc w:val="right"/>
              <w:rPr>
                <w:ins w:id="5950" w:author="NO Affiliate" w:date="2026-02-16T14:43:00Z" w16du:dateUtc="2026-02-16T13:43:00Z"/>
                <w:rFonts w:eastAsia="Times New Roman"/>
                <w:lang w:val="nb-NO"/>
              </w:rPr>
            </w:pPr>
          </w:p>
        </w:tc>
      </w:tr>
    </w:tbl>
    <w:p w14:paraId="3AA68F70" w14:textId="77777777" w:rsidR="00EC279B" w:rsidRPr="00692FBB" w:rsidRDefault="00EC279B">
      <w:pPr>
        <w:rPr>
          <w:ins w:id="5951" w:author="NO Affiliate" w:date="2026-02-17T08:40:00Z" w16du:dateUtc="2026-02-17T07:40:00Z"/>
          <w:lang w:val="nb-NO"/>
        </w:rPr>
      </w:pPr>
      <w:ins w:id="5952" w:author="NO Affiliate" w:date="2026-02-17T08:40:00Z" w16du:dateUtc="2026-02-17T07:40:00Z">
        <w:r w:rsidRPr="00692FBB">
          <w:rPr>
            <w:lang w:val="nb-NO"/>
          </w:rPr>
          <w:br w:type="page"/>
        </w:r>
      </w:ins>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
        <w:gridCol w:w="4409"/>
        <w:gridCol w:w="3776"/>
      </w:tblGrid>
      <w:tr w:rsidR="005F052E" w:rsidRPr="00692FBB" w14:paraId="2071149B" w14:textId="77777777" w:rsidTr="008802EC">
        <w:trPr>
          <w:gridAfter w:val="1"/>
          <w:wAfter w:w="3776" w:type="dxa"/>
          <w:trHeight w:val="499"/>
          <w:ins w:id="5953" w:author="NO Affiliate" w:date="2026-02-16T14:43:00Z"/>
        </w:trPr>
        <w:tc>
          <w:tcPr>
            <w:tcW w:w="978" w:type="dxa"/>
          </w:tcPr>
          <w:p w14:paraId="40E28EFB" w14:textId="77F9866A" w:rsidR="005F052E" w:rsidRPr="00692FBB" w:rsidRDefault="005F052E" w:rsidP="008802EC">
            <w:pPr>
              <w:adjustRightInd w:val="0"/>
              <w:spacing w:before="120" w:after="60"/>
              <w:jc w:val="both"/>
              <w:rPr>
                <w:ins w:id="5954" w:author="NO Affiliate" w:date="2026-02-16T14:43:00Z" w16du:dateUtc="2026-02-16T13:43:00Z"/>
                <w:rFonts w:ascii="Times New Roman" w:eastAsia="Calibri" w:hAnsi="Times New Roman" w:cs="Times New Roman"/>
                <w:b/>
                <w:bCs/>
                <w:sz w:val="20"/>
                <w:szCs w:val="20"/>
                <w:lang w:val="nb-NO"/>
              </w:rPr>
            </w:pPr>
            <w:ins w:id="5955" w:author="NO Affiliate" w:date="2026-02-16T14:43:00Z" w16du:dateUtc="2026-02-16T13:43:00Z">
              <w:r w:rsidRPr="00692FBB">
                <w:rPr>
                  <w:rFonts w:ascii="Times New Roman" w:eastAsia="Calibri" w:hAnsi="Times New Roman" w:cs="Times New Roman"/>
                  <w:b/>
                  <w:bCs/>
                  <w:sz w:val="20"/>
                  <w:szCs w:val="20"/>
                  <w:lang w:val="nb-NO"/>
                </w:rPr>
                <w:lastRenderedPageBreak/>
                <w:t>Trinn 2</w:t>
              </w:r>
            </w:ins>
          </w:p>
        </w:tc>
        <w:tc>
          <w:tcPr>
            <w:tcW w:w="4409" w:type="dxa"/>
            <w:shd w:val="clear" w:color="auto" w:fill="F2DBF5"/>
          </w:tcPr>
          <w:p w14:paraId="4E940AD9" w14:textId="2C74B4DA" w:rsidR="005F052E" w:rsidRPr="00692FBB" w:rsidRDefault="005F052E" w:rsidP="008802EC">
            <w:pPr>
              <w:adjustRightInd w:val="0"/>
              <w:spacing w:before="120" w:after="60"/>
              <w:jc w:val="both"/>
              <w:rPr>
                <w:ins w:id="5956" w:author="NO Affiliate" w:date="2026-02-16T14:43:00Z" w16du:dateUtc="2026-02-16T13:43:00Z"/>
                <w:rFonts w:ascii="Times New Roman" w:eastAsia="Calibri" w:hAnsi="Times New Roman" w:cs="Times New Roman"/>
                <w:sz w:val="20"/>
                <w:szCs w:val="20"/>
                <w:lang w:val="nb-NO"/>
              </w:rPr>
            </w:pPr>
            <w:ins w:id="5957" w:author="NO Affiliate" w:date="2026-02-16T14:43:00Z" w16du:dateUtc="2026-02-16T13:43:00Z">
              <w:r w:rsidRPr="00692FBB">
                <w:rPr>
                  <w:rFonts w:ascii="Times New Roman" w:eastAsia="Calibri" w:hAnsi="Times New Roman" w:cs="Times New Roman"/>
                  <w:b/>
                  <w:bCs/>
                  <w:sz w:val="20"/>
                  <w:szCs w:val="20"/>
                  <w:lang w:val="nb-NO"/>
                </w:rPr>
                <w:t>Sjekk OTULFI ferdigfylt penn</w:t>
              </w:r>
            </w:ins>
          </w:p>
        </w:tc>
      </w:tr>
      <w:tr w:rsidR="005F052E" w:rsidRPr="00692FBB" w14:paraId="29599776" w14:textId="77777777" w:rsidTr="008802EC">
        <w:trPr>
          <w:ins w:id="5958" w:author="NO Affiliate" w:date="2026-02-16T14:43:00Z"/>
        </w:trPr>
        <w:tc>
          <w:tcPr>
            <w:tcW w:w="5387" w:type="dxa"/>
            <w:gridSpan w:val="2"/>
            <w:shd w:val="clear" w:color="auto" w:fill="FFFFFF"/>
          </w:tcPr>
          <w:p w14:paraId="2D3035C2" w14:textId="4CA6A832" w:rsidR="005F052E" w:rsidRPr="00692FBB" w:rsidRDefault="005F052E" w:rsidP="008802EC">
            <w:pPr>
              <w:widowControl/>
              <w:numPr>
                <w:ilvl w:val="0"/>
                <w:numId w:val="111"/>
              </w:numPr>
              <w:adjustRightInd w:val="0"/>
              <w:spacing w:before="120" w:after="60"/>
              <w:ind w:left="662" w:hanging="357"/>
              <w:jc w:val="both"/>
              <w:rPr>
                <w:ins w:id="5959" w:author="NO Affiliate" w:date="2026-02-16T14:43:00Z" w16du:dateUtc="2026-02-16T13:43:00Z"/>
                <w:rFonts w:ascii="Times New Roman" w:eastAsia="Calibri" w:hAnsi="Times New Roman" w:cs="Times New Roman"/>
                <w:sz w:val="20"/>
                <w:szCs w:val="20"/>
                <w:lang w:val="nb-NO"/>
              </w:rPr>
            </w:pPr>
            <w:ins w:id="5960" w:author="NO Affiliate" w:date="2026-02-16T14:43:00Z" w16du:dateUtc="2026-02-16T13:43:00Z">
              <w:r w:rsidRPr="00692FBB">
                <w:rPr>
                  <w:rFonts w:ascii="Times New Roman" w:eastAsia="Calibri" w:hAnsi="Times New Roman" w:cs="Times New Roman"/>
                  <w:sz w:val="20"/>
                  <w:szCs w:val="20"/>
                  <w:lang w:val="nb-NO"/>
                </w:rPr>
                <w:t xml:space="preserve">Sjekk OTULFI ferdigfylt penn for å forsikre deg om at den ikke er sprukket eller ødelagt (se </w:t>
              </w:r>
              <w:r w:rsidRPr="00692FBB">
                <w:rPr>
                  <w:rFonts w:ascii="Times New Roman" w:eastAsia="Calibri" w:hAnsi="Times New Roman" w:cs="Times New Roman"/>
                  <w:b/>
                  <w:bCs/>
                  <w:sz w:val="20"/>
                  <w:szCs w:val="20"/>
                  <w:lang w:val="nb-NO"/>
                </w:rPr>
                <w:t>Figur D</w:t>
              </w:r>
              <w:r w:rsidRPr="00692FBB">
                <w:rPr>
                  <w:rFonts w:ascii="Times New Roman" w:eastAsia="Calibri" w:hAnsi="Times New Roman" w:cs="Times New Roman"/>
                  <w:sz w:val="20"/>
                  <w:szCs w:val="20"/>
                  <w:lang w:val="nb-NO"/>
                </w:rPr>
                <w:t>).</w:t>
              </w:r>
            </w:ins>
          </w:p>
          <w:p w14:paraId="4BF7F4E5" w14:textId="1425FD19" w:rsidR="005F052E" w:rsidRPr="00692FBB" w:rsidRDefault="005F052E" w:rsidP="008802EC">
            <w:pPr>
              <w:adjustRightInd w:val="0"/>
              <w:spacing w:before="120" w:after="60"/>
              <w:ind w:left="115"/>
              <w:jc w:val="both"/>
              <w:rPr>
                <w:ins w:id="5961" w:author="NO Affiliate" w:date="2026-02-16T14:43:00Z" w16du:dateUtc="2026-02-16T13:43:00Z"/>
                <w:rFonts w:ascii="Times New Roman" w:eastAsia="Calibri" w:hAnsi="Times New Roman" w:cs="Times New Roman"/>
                <w:sz w:val="20"/>
                <w:szCs w:val="20"/>
                <w:lang w:val="nb-NO"/>
              </w:rPr>
            </w:pPr>
            <w:ins w:id="5962" w:author="NO Affiliate" w:date="2026-02-16T14:43:00Z" w16du:dateUtc="2026-02-16T13:43:00Z">
              <w:r w:rsidRPr="00692FBB">
                <w:rPr>
                  <w:rFonts w:ascii="Times New Roman" w:eastAsia="Calibri" w:hAnsi="Times New Roman" w:cs="Times New Roman"/>
                  <w:b/>
                  <w:bCs/>
                  <w:sz w:val="20"/>
                  <w:szCs w:val="20"/>
                  <w:lang w:val="nb-NO"/>
                </w:rPr>
                <w:t>Ikke</w:t>
              </w:r>
              <w:r w:rsidRPr="00692FBB">
                <w:rPr>
                  <w:rFonts w:ascii="Times New Roman" w:eastAsia="Calibri" w:hAnsi="Times New Roman" w:cs="Times New Roman"/>
                  <w:sz w:val="20"/>
                  <w:szCs w:val="20"/>
                  <w:lang w:val="nb-NO"/>
                </w:rPr>
                <w:t xml:space="preserve"> bruk OTULFI ferdigfylt penn hvis den har synlige tegn på skade eller den har falt ned.</w:t>
              </w:r>
            </w:ins>
          </w:p>
          <w:p w14:paraId="027AD747" w14:textId="77777777" w:rsidR="005F052E" w:rsidRPr="00692FBB" w:rsidRDefault="005F052E" w:rsidP="008802EC">
            <w:pPr>
              <w:adjustRightInd w:val="0"/>
              <w:spacing w:before="120" w:after="60"/>
              <w:jc w:val="both"/>
              <w:rPr>
                <w:ins w:id="5963" w:author="NO Affiliate" w:date="2026-02-16T14:43:00Z" w16du:dateUtc="2026-02-16T13:43:00Z"/>
                <w:rFonts w:ascii="Times New Roman" w:eastAsia="Calibri" w:hAnsi="Times New Roman" w:cs="Times New Roman"/>
                <w:sz w:val="20"/>
                <w:szCs w:val="20"/>
                <w:lang w:val="nb-NO"/>
              </w:rPr>
            </w:pPr>
          </w:p>
        </w:tc>
        <w:tc>
          <w:tcPr>
            <w:tcW w:w="3776" w:type="dxa"/>
            <w:shd w:val="clear" w:color="auto" w:fill="FFFFFF"/>
          </w:tcPr>
          <w:p w14:paraId="3DA1695A" w14:textId="4B56EE99" w:rsidR="005F052E" w:rsidRPr="00692FBB" w:rsidRDefault="00EC279B" w:rsidP="008802EC">
            <w:pPr>
              <w:adjustRightInd w:val="0"/>
              <w:spacing w:before="120" w:after="60"/>
              <w:contextualSpacing/>
              <w:jc w:val="right"/>
              <w:rPr>
                <w:ins w:id="5964" w:author="NO Affiliate" w:date="2026-02-16T14:43:00Z" w16du:dateUtc="2026-02-16T13:43:00Z"/>
                <w:rFonts w:ascii="Times New Roman" w:eastAsia="Calibri" w:hAnsi="Times New Roman" w:cs="Times New Roman"/>
                <w:sz w:val="20"/>
                <w:szCs w:val="20"/>
                <w:lang w:val="nb-NO"/>
              </w:rPr>
            </w:pPr>
            <w:ins w:id="5965" w:author="NO Affiliate" w:date="2026-02-17T08:41:00Z" w16du:dateUtc="2026-02-17T07:41:00Z">
              <w:r w:rsidRPr="00692FBB">
                <w:rPr>
                  <w:noProof/>
                  <w:lang w:val="nb-NO"/>
                </w:rPr>
                <mc:AlternateContent>
                  <mc:Choice Requires="wpg">
                    <w:drawing>
                      <wp:anchor distT="0" distB="0" distL="114300" distR="114300" simplePos="0" relativeHeight="251736064" behindDoc="0" locked="0" layoutInCell="1" allowOverlap="1" wp14:anchorId="610C3507" wp14:editId="1F788D3A">
                        <wp:simplePos x="0" y="0"/>
                        <wp:positionH relativeFrom="column">
                          <wp:posOffset>3270</wp:posOffset>
                        </wp:positionH>
                        <wp:positionV relativeFrom="paragraph">
                          <wp:posOffset>275</wp:posOffset>
                        </wp:positionV>
                        <wp:extent cx="2314575" cy="1543050"/>
                        <wp:effectExtent l="0" t="0" r="9525" b="0"/>
                        <wp:wrapNone/>
                        <wp:docPr id="916320647" name="Gruppieren 13"/>
                        <wp:cNvGraphicFramePr/>
                        <a:graphic xmlns:a="http://schemas.openxmlformats.org/drawingml/2006/main">
                          <a:graphicData uri="http://schemas.microsoft.com/office/word/2010/wordprocessingGroup">
                            <wpg:wgp>
                              <wpg:cNvGrpSpPr/>
                              <wpg:grpSpPr>
                                <a:xfrm>
                                  <a:off x="0" y="0"/>
                                  <a:ext cx="2314575" cy="1543050"/>
                                  <a:chOff x="0" y="0"/>
                                  <a:chExt cx="2314575" cy="1543050"/>
                                </a:xfrm>
                              </wpg:grpSpPr>
                              <pic:pic xmlns:pic="http://schemas.openxmlformats.org/drawingml/2006/picture">
                                <pic:nvPicPr>
                                  <pic:cNvPr id="932742076" name="Grafik 7"/>
                                  <pic:cNvPicPr>
                                    <a:picLocks/>
                                  </pic:cNvPicPr>
                                </pic:nvPicPr>
                                <pic:blipFill>
                                  <a:blip r:embed="rId58">
                                    <a:extLst>
                                      <a:ext uri="{28A0092B-C50C-407E-A947-70E740481C1C}">
                                        <a14:useLocalDpi xmlns:a14="http://schemas.microsoft.com/office/drawing/2010/main" val="0"/>
                                      </a:ext>
                                    </a:extLst>
                                  </a:blip>
                                  <a:srcRect/>
                                  <a:stretch/>
                                </pic:blipFill>
                                <pic:spPr>
                                  <a:xfrm>
                                    <a:off x="0" y="0"/>
                                    <a:ext cx="2314575" cy="1543050"/>
                                  </a:xfrm>
                                  <a:prstGeom prst="rect">
                                    <a:avLst/>
                                  </a:prstGeom>
                                </pic:spPr>
                              </pic:pic>
                              <wps:wsp>
                                <wps:cNvPr id="1066823772" name="Textfeld 4"/>
                                <wps:cNvSpPr txBox="1"/>
                                <wps:spPr>
                                  <a:xfrm>
                                    <a:off x="1231323" y="1044287"/>
                                    <a:ext cx="649432" cy="150668"/>
                                  </a:xfrm>
                                  <a:prstGeom prst="rect">
                                    <a:avLst/>
                                  </a:prstGeom>
                                  <a:noFill/>
                                  <a:ln w="6350">
                                    <a:noFill/>
                                  </a:ln>
                                </wps:spPr>
                                <wps:txbx>
                                  <w:txbxContent>
                                    <w:p w14:paraId="65D584DD" w14:textId="5A35FF4F" w:rsidR="00EC279B" w:rsidRPr="00842001" w:rsidRDefault="00EC279B" w:rsidP="00EC279B">
                                      <w:pPr>
                                        <w:rPr>
                                          <w:rFonts w:ascii="Arial" w:hAnsi="Arial" w:cs="Arial"/>
                                          <w:sz w:val="6"/>
                                          <w:szCs w:val="6"/>
                                        </w:rPr>
                                      </w:pPr>
                                      <w:r w:rsidRPr="00842001">
                                        <w:rPr>
                                          <w:rFonts w:ascii="Arial" w:hAnsi="Arial" w:cs="Arial"/>
                                          <w:sz w:val="6"/>
                                          <w:szCs w:val="6"/>
                                        </w:rPr>
                                        <w:t>EXP: MMM</w:t>
                                      </w:r>
                                      <w:r>
                                        <w:rPr>
                                          <w:rFonts w:ascii="Arial" w:hAnsi="Arial" w:cs="Arial"/>
                                          <w:sz w:val="6"/>
                                          <w:szCs w:val="6"/>
                                        </w:rPr>
                                        <w:t>/ÅÅÅÅ</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anchor>
                    </w:drawing>
                  </mc:Choice>
                  <mc:Fallback>
                    <w:pict>
                      <v:group w14:anchorId="610C3507" id="_x0000_s1146" style="position:absolute;left:0;text-align:left;margin-left:.25pt;margin-top:0;width:182.25pt;height:121.5pt;z-index:251736064" coordsize="23145,1543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9D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SO7C/48Xd3/AIb2V/8AcOX37r3VdHv3Xuv/0N0z42/8Ct3f9Q+G/wCtmT9+690az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0juwv+PF3d/wCG9lf/AHDl9+691XR7917r/9HdM+Nv/Ard3/UPhv8ArZk/fuvdGs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I7sL/jxd3f8AhvZX/wBw5ffuvdV0e/de6//S3TPjb/wK3d/1D4b/AK2ZP37r&#10;3RrP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9X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f//W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">
                        <v:shape id="Grafik 7" o:spid="_x0000_s1147" type="#_x0000_t75" style="position:absolute;width:23145;height:1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">
                          <v:imagedata r:id="rId59" o:title=""/>
                          <o:lock v:ext="edit" aspectratio="f"/>
                        </v:shape>
                        <v:shape id="Textfeld 4" o:spid="_x0000_s1148" type="#_x0000_t202" style="position:absolute;left:12313;top:10442;width:6494;height:1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" filled="f" stroked="f" strokeweight=".5pt">
                          <v:textbox inset="1mm,1mm,1mm,1mm">
                            <w:txbxContent>
                              <w:p w14:paraId="65D584DD" w14:textId="5A35FF4F" w:rsidR="00EC279B" w:rsidRPr="00842001" w:rsidRDefault="00EC279B" w:rsidP="00EC279B">
                                <w:pPr>
                                  <w:rPr>
                                    <w:rFonts w:ascii="Arial" w:hAnsi="Arial" w:cs="Arial"/>
                                    <w:sz w:val="6"/>
                                    <w:szCs w:val="6"/>
                                  </w:rPr>
                                </w:pPr>
                                <w:r w:rsidRPr="00842001">
                                  <w:rPr>
                                    <w:rFonts w:ascii="Arial" w:hAnsi="Arial" w:cs="Arial"/>
                                    <w:sz w:val="6"/>
                                    <w:szCs w:val="6"/>
                                  </w:rPr>
                                  <w:t>EXP: MMM</w:t>
                                </w:r>
                                <w:r>
                                  <w:rPr>
                                    <w:rFonts w:ascii="Arial" w:hAnsi="Arial" w:cs="Arial"/>
                                    <w:sz w:val="6"/>
                                    <w:szCs w:val="6"/>
                                  </w:rPr>
                                  <w:t>/ÅÅÅÅ</w:t>
                                </w:r>
                              </w:p>
                            </w:txbxContent>
                          </v:textbox>
                        </v:shape>
                      </v:group>
                    </w:pict>
                  </mc:Fallback>
                </mc:AlternateContent>
              </w:r>
            </w:ins>
          </w:p>
          <w:p w14:paraId="74538221" w14:textId="4D4E7A68" w:rsidR="005F052E" w:rsidRPr="00692FBB" w:rsidRDefault="005F052E" w:rsidP="008802EC">
            <w:pPr>
              <w:adjustRightInd w:val="0"/>
              <w:spacing w:before="120" w:after="60"/>
              <w:contextualSpacing/>
              <w:jc w:val="right"/>
              <w:rPr>
                <w:ins w:id="5966" w:author="NO Affiliate" w:date="2026-02-16T14:43:00Z" w16du:dateUtc="2026-02-16T13:43:00Z"/>
                <w:rFonts w:ascii="Times New Roman" w:eastAsia="Calibri" w:hAnsi="Times New Roman" w:cs="Times New Roman"/>
                <w:sz w:val="20"/>
                <w:szCs w:val="20"/>
                <w:lang w:val="nb-NO"/>
              </w:rPr>
            </w:pPr>
          </w:p>
          <w:p w14:paraId="42B41410" w14:textId="7436EFE1" w:rsidR="005F052E" w:rsidRPr="00692FBB" w:rsidRDefault="005F052E" w:rsidP="008802EC">
            <w:pPr>
              <w:adjustRightInd w:val="0"/>
              <w:spacing w:before="120" w:after="60"/>
              <w:contextualSpacing/>
              <w:jc w:val="right"/>
              <w:rPr>
                <w:ins w:id="5967" w:author="NO Affiliate" w:date="2026-02-16T14:43:00Z" w16du:dateUtc="2026-02-16T13:43:00Z"/>
                <w:rFonts w:ascii="Times New Roman" w:eastAsia="Calibri" w:hAnsi="Times New Roman" w:cs="Times New Roman"/>
                <w:sz w:val="20"/>
                <w:szCs w:val="20"/>
                <w:lang w:val="nb-NO"/>
              </w:rPr>
            </w:pPr>
          </w:p>
          <w:p w14:paraId="11728F32" w14:textId="7E2D6BF6" w:rsidR="005F052E" w:rsidRPr="00692FBB" w:rsidRDefault="005F052E" w:rsidP="008802EC">
            <w:pPr>
              <w:adjustRightInd w:val="0"/>
              <w:spacing w:before="120" w:after="60"/>
              <w:contextualSpacing/>
              <w:jc w:val="right"/>
              <w:rPr>
                <w:ins w:id="5968" w:author="NO Affiliate" w:date="2026-02-16T14:43:00Z" w16du:dateUtc="2026-02-16T13:43:00Z"/>
                <w:rFonts w:ascii="Times New Roman" w:eastAsia="Calibri" w:hAnsi="Times New Roman" w:cs="Times New Roman"/>
                <w:sz w:val="20"/>
                <w:szCs w:val="20"/>
                <w:lang w:val="nb-NO"/>
              </w:rPr>
            </w:pPr>
          </w:p>
          <w:p w14:paraId="72EC1B6C" w14:textId="37BAB1C9" w:rsidR="005F052E" w:rsidRPr="00692FBB" w:rsidRDefault="005F052E" w:rsidP="008802EC">
            <w:pPr>
              <w:adjustRightInd w:val="0"/>
              <w:spacing w:before="120" w:after="60"/>
              <w:contextualSpacing/>
              <w:jc w:val="right"/>
              <w:rPr>
                <w:ins w:id="5969" w:author="NO Affiliate" w:date="2026-02-16T14:43:00Z" w16du:dateUtc="2026-02-16T13:43:00Z"/>
                <w:rFonts w:ascii="Times New Roman" w:eastAsia="Calibri" w:hAnsi="Times New Roman" w:cs="Times New Roman"/>
                <w:sz w:val="20"/>
                <w:szCs w:val="20"/>
                <w:lang w:val="nb-NO"/>
              </w:rPr>
            </w:pPr>
          </w:p>
          <w:p w14:paraId="66E4E928" w14:textId="120614AA" w:rsidR="005F052E" w:rsidRPr="00692FBB" w:rsidRDefault="005F052E" w:rsidP="008802EC">
            <w:pPr>
              <w:adjustRightInd w:val="0"/>
              <w:spacing w:before="120" w:after="60"/>
              <w:contextualSpacing/>
              <w:jc w:val="right"/>
              <w:rPr>
                <w:ins w:id="5970" w:author="NO Affiliate" w:date="2026-02-16T14:43:00Z" w16du:dateUtc="2026-02-16T13:43:00Z"/>
                <w:rFonts w:ascii="Times New Roman" w:eastAsia="Calibri" w:hAnsi="Times New Roman" w:cs="Times New Roman"/>
                <w:sz w:val="20"/>
                <w:szCs w:val="20"/>
                <w:lang w:val="nb-NO"/>
              </w:rPr>
            </w:pPr>
          </w:p>
          <w:p w14:paraId="76D18529" w14:textId="45D159E7" w:rsidR="005F052E" w:rsidRPr="00692FBB" w:rsidRDefault="005F052E" w:rsidP="008802EC">
            <w:pPr>
              <w:adjustRightInd w:val="0"/>
              <w:spacing w:before="120" w:after="60"/>
              <w:contextualSpacing/>
              <w:jc w:val="right"/>
              <w:rPr>
                <w:ins w:id="5971" w:author="NO Affiliate" w:date="2026-02-16T14:43:00Z" w16du:dateUtc="2026-02-16T13:43:00Z"/>
                <w:rFonts w:ascii="Times New Roman" w:eastAsia="Calibri" w:hAnsi="Times New Roman" w:cs="Times New Roman"/>
                <w:sz w:val="20"/>
                <w:szCs w:val="20"/>
                <w:lang w:val="nb-NO"/>
              </w:rPr>
            </w:pPr>
          </w:p>
          <w:p w14:paraId="5EEE69BB" w14:textId="6AD2F185" w:rsidR="005F052E" w:rsidRPr="00692FBB" w:rsidRDefault="005F052E" w:rsidP="008802EC">
            <w:pPr>
              <w:adjustRightInd w:val="0"/>
              <w:spacing w:before="120" w:after="60"/>
              <w:contextualSpacing/>
              <w:jc w:val="right"/>
              <w:rPr>
                <w:ins w:id="5972" w:author="NO Affiliate" w:date="2026-02-16T14:43:00Z" w16du:dateUtc="2026-02-16T13:43:00Z"/>
                <w:rFonts w:ascii="Times New Roman" w:eastAsia="Calibri" w:hAnsi="Times New Roman" w:cs="Times New Roman"/>
                <w:sz w:val="20"/>
                <w:szCs w:val="20"/>
                <w:lang w:val="nb-NO"/>
              </w:rPr>
            </w:pPr>
          </w:p>
          <w:p w14:paraId="7B5B243D" w14:textId="76D3E360" w:rsidR="005F052E" w:rsidRPr="00692FBB" w:rsidRDefault="005F052E" w:rsidP="008802EC">
            <w:pPr>
              <w:adjustRightInd w:val="0"/>
              <w:spacing w:before="120" w:after="60"/>
              <w:contextualSpacing/>
              <w:jc w:val="right"/>
              <w:rPr>
                <w:ins w:id="5973" w:author="NO Affiliate" w:date="2026-02-16T14:43:00Z" w16du:dateUtc="2026-02-16T13:43:00Z"/>
                <w:rFonts w:ascii="Times New Roman" w:eastAsia="Calibri" w:hAnsi="Times New Roman" w:cs="Times New Roman"/>
                <w:sz w:val="20"/>
                <w:szCs w:val="20"/>
                <w:lang w:val="nb-NO"/>
              </w:rPr>
            </w:pPr>
          </w:p>
          <w:p w14:paraId="728A3B48" w14:textId="78615508" w:rsidR="005F052E" w:rsidRPr="00692FBB" w:rsidRDefault="005F052E" w:rsidP="008802EC">
            <w:pPr>
              <w:adjustRightInd w:val="0"/>
              <w:spacing w:before="120" w:after="60"/>
              <w:contextualSpacing/>
              <w:jc w:val="right"/>
              <w:rPr>
                <w:ins w:id="5974" w:author="NO Affiliate" w:date="2026-02-16T14:43:00Z" w16du:dateUtc="2026-02-16T13:43:00Z"/>
                <w:rFonts w:ascii="Times New Roman" w:eastAsia="Calibri" w:hAnsi="Times New Roman" w:cs="Times New Roman"/>
                <w:sz w:val="20"/>
                <w:szCs w:val="20"/>
                <w:lang w:val="nb-NO"/>
              </w:rPr>
            </w:pPr>
          </w:p>
          <w:p w14:paraId="3C113490" w14:textId="40D8AF8B" w:rsidR="005F052E" w:rsidRPr="00692FBB" w:rsidRDefault="005F052E" w:rsidP="008802EC">
            <w:pPr>
              <w:adjustRightInd w:val="0"/>
              <w:spacing w:before="120" w:after="60"/>
              <w:contextualSpacing/>
              <w:jc w:val="right"/>
              <w:rPr>
                <w:ins w:id="5975" w:author="NO Affiliate" w:date="2026-02-16T14:43:00Z" w16du:dateUtc="2026-02-16T13:43:00Z"/>
                <w:rFonts w:ascii="Times New Roman" w:eastAsia="Calibri" w:hAnsi="Times New Roman" w:cs="Times New Roman"/>
                <w:sz w:val="20"/>
                <w:szCs w:val="20"/>
                <w:lang w:val="nb-NO"/>
              </w:rPr>
            </w:pPr>
          </w:p>
          <w:p w14:paraId="7B1A5871" w14:textId="5311CAF2" w:rsidR="005F052E" w:rsidRPr="00692FBB" w:rsidRDefault="00EC279B" w:rsidP="008802EC">
            <w:pPr>
              <w:adjustRightInd w:val="0"/>
              <w:spacing w:before="120" w:after="60"/>
              <w:contextualSpacing/>
              <w:jc w:val="right"/>
              <w:rPr>
                <w:ins w:id="5976" w:author="NO Affiliate" w:date="2026-02-16T14:43:00Z" w16du:dateUtc="2026-02-16T13:43:00Z"/>
                <w:rFonts w:ascii="Times New Roman" w:eastAsia="Calibri" w:hAnsi="Times New Roman" w:cs="Times New Roman"/>
                <w:sz w:val="20"/>
                <w:szCs w:val="20"/>
                <w:lang w:val="nb-NO"/>
              </w:rPr>
            </w:pPr>
            <w:r w:rsidRPr="00692FBB">
              <w:rPr>
                <w:noProof/>
                <w:lang w:val="nb-NO"/>
              </w:rPr>
              <mc:AlternateContent>
                <mc:Choice Requires="wpg">
                  <w:drawing>
                    <wp:anchor distT="0" distB="0" distL="114300" distR="114300" simplePos="0" relativeHeight="251738112" behindDoc="0" locked="0" layoutInCell="1" allowOverlap="1" wp14:anchorId="7A4D0659" wp14:editId="587154E3">
                      <wp:simplePos x="0" y="0"/>
                      <wp:positionH relativeFrom="column">
                        <wp:posOffset>0</wp:posOffset>
                      </wp:positionH>
                      <wp:positionV relativeFrom="paragraph">
                        <wp:posOffset>144780</wp:posOffset>
                      </wp:positionV>
                      <wp:extent cx="2314575" cy="1543050"/>
                      <wp:effectExtent l="0" t="0" r="9525" b="0"/>
                      <wp:wrapNone/>
                      <wp:docPr id="718650965" name="Gruppieren 12"/>
                      <wp:cNvGraphicFramePr/>
                      <a:graphic xmlns:a="http://schemas.openxmlformats.org/drawingml/2006/main">
                        <a:graphicData uri="http://schemas.microsoft.com/office/word/2010/wordprocessingGroup">
                          <wpg:wgp>
                            <wpg:cNvGrpSpPr/>
                            <wpg:grpSpPr>
                              <a:xfrm>
                                <a:off x="0" y="0"/>
                                <a:ext cx="2314575" cy="1543050"/>
                                <a:chOff x="0" y="0"/>
                                <a:chExt cx="2314575" cy="1543050"/>
                              </a:xfrm>
                            </wpg:grpSpPr>
                            <pic:pic xmlns:pic="http://schemas.openxmlformats.org/drawingml/2006/picture">
                              <pic:nvPicPr>
                                <pic:cNvPr id="1633445161" name="Grafik 7"/>
                                <pic:cNvPicPr>
                                  <a:picLocks/>
                                </pic:cNvPicPr>
                              </pic:nvPicPr>
                              <pic:blipFill>
                                <a:blip r:embed="rId60">
                                  <a:extLst>
                                    <a:ext uri="{28A0092B-C50C-407E-A947-70E740481C1C}">
                                      <a14:useLocalDpi xmlns:a14="http://schemas.microsoft.com/office/drawing/2010/main" val="0"/>
                                    </a:ext>
                                  </a:extLst>
                                </a:blip>
                                <a:srcRect/>
                                <a:stretch/>
                              </pic:blipFill>
                              <pic:spPr>
                                <a:xfrm>
                                  <a:off x="0" y="0"/>
                                  <a:ext cx="2314575" cy="1543050"/>
                                </a:xfrm>
                                <a:prstGeom prst="rect">
                                  <a:avLst/>
                                </a:prstGeom>
                              </pic:spPr>
                            </pic:pic>
                            <wps:wsp>
                              <wps:cNvPr id="688330977" name="Textfeld 4"/>
                              <wps:cNvSpPr txBox="1"/>
                              <wps:spPr>
                                <a:xfrm>
                                  <a:off x="1262495" y="950769"/>
                                  <a:ext cx="649432" cy="150668"/>
                                </a:xfrm>
                                <a:prstGeom prst="rect">
                                  <a:avLst/>
                                </a:prstGeom>
                                <a:noFill/>
                                <a:ln w="6350">
                                  <a:noFill/>
                                </a:ln>
                              </wps:spPr>
                              <wps:txbx>
                                <w:txbxContent>
                                  <w:p w14:paraId="0B097F86" w14:textId="6457CB4E" w:rsidR="00EC279B" w:rsidRPr="00842001" w:rsidRDefault="00EC279B" w:rsidP="00EC279B">
                                    <w:pPr>
                                      <w:rPr>
                                        <w:rFonts w:ascii="Arial" w:hAnsi="Arial" w:cs="Arial"/>
                                        <w:sz w:val="6"/>
                                        <w:szCs w:val="6"/>
                                      </w:rPr>
                                    </w:pPr>
                                    <w:r w:rsidRPr="00842001">
                                      <w:rPr>
                                        <w:rFonts w:ascii="Arial" w:hAnsi="Arial" w:cs="Arial"/>
                                        <w:sz w:val="6"/>
                                        <w:szCs w:val="6"/>
                                      </w:rPr>
                                      <w:t>EXP: MMM/</w:t>
                                    </w:r>
                                    <w:r>
                                      <w:rPr>
                                        <w:rFonts w:ascii="Arial" w:hAnsi="Arial" w:cs="Arial"/>
                                        <w:sz w:val="6"/>
                                        <w:szCs w:val="6"/>
                                      </w:rPr>
                                      <w:t>ÅÅÅÅ</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431749303" name="Textfeld 4"/>
                              <wps:cNvSpPr txBox="1"/>
                              <wps:spPr>
                                <a:xfrm>
                                  <a:off x="883227" y="249382"/>
                                  <a:ext cx="1168978" cy="311727"/>
                                </a:xfrm>
                                <a:prstGeom prst="rect">
                                  <a:avLst/>
                                </a:prstGeom>
                                <a:noFill/>
                                <a:ln w="6350">
                                  <a:noFill/>
                                </a:ln>
                              </wps:spPr>
                              <wps:txbx>
                                <w:txbxContent>
                                  <w:p w14:paraId="066DFC3E" w14:textId="23274AEB" w:rsidR="00EC279B" w:rsidRPr="00D31661" w:rsidRDefault="00EC279B" w:rsidP="00EC279B">
                                    <w:pPr>
                                      <w:jc w:val="center"/>
                                      <w:rPr>
                                        <w:rFonts w:ascii="Arial" w:hAnsi="Arial" w:cs="Arial"/>
                                        <w:sz w:val="16"/>
                                        <w:szCs w:val="16"/>
                                      </w:rPr>
                                    </w:pPr>
                                    <w:r>
                                      <w:rPr>
                                        <w:rFonts w:ascii="Arial" w:hAnsi="Arial" w:cs="Arial"/>
                                        <w:sz w:val="16"/>
                                        <w:szCs w:val="16"/>
                                      </w:rPr>
                                      <w:t>EXP: Måned/År</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anchor>
                  </w:drawing>
                </mc:Choice>
                <mc:Fallback>
                  <w:pict>
                    <v:group w14:anchorId="7A4D0659" id="_x0000_s1149" style="position:absolute;left:0;text-align:left;margin-left:0;margin-top:11.4pt;width:182.25pt;height:121.5pt;z-index:251738112" coordsize="23145,1543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0N/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0juwv+&#10;PF3d/wCG9lf/AHDl9+691XR7917r/9TdM+Nv/Ard3/UPhv8ArZk/fuvdGs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I7sL/jxd3f8AhvZX/wBw5ffuvdV0e/de6//V3TPjb/wK3d/1D4b/AK2ZP37r3RrP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SO7C/48Xd3/AIb2V/8AcOX37r3VdHv3Xuv/1t0z42/8Ct3f9Q+G/wCtmT9+690az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0juwv+PF3d/wCG9lf/AHDl9+691XR7917r/9fdM+Nv/Ard3/UPhv8ArZk/fuvdGs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I7sL/jxd3f8AhvZX/wBw5ffuvdV0e/de6//Q3TPjb/wK3d/1D4b/AK2ZP37r&#10;3RrP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SO7C/48Xd3/AIb2V/8AcOX37r3VdHv3Xuv/0d0z42/8Ct3f9Q+G/wCt&#10;mT9+690az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0juwv+PF3d&#10;/wCG9lf/AHDl9+691XR7917r/9XdM+Nv/Ard3/UPhv8ArZk/fuvdGs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I7sL&#10;/jxd3f8AhvZX/wBw5ffuvdV0e/de6//W3TPjb/wK3d/1D4b/AK2ZP37r3RrP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SO7C/48Xd3/AIb2V/8AcOX37r3VdHv3Xuv/190z42/8Ct3f9Q+G/wCtmT9+690az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0juwv+PF3d/wCG9lf/AHDl9+691XR7917r/9DdM+Nv/Ard3/UPhv8ArZk/fuvdGs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I7sL/jxd3f8AhvZX/wBw5ffuvdV0e/de6//R3TPjb/wK3d/1D4b/AK2ZP37r3RrP&#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SO7C/48Xd3/AIb2V/8AcOX37r3VdHv3Xuv/0t0z42/8Ct3f9Q+G/wCtmT9+&#10;690az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f//V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1t/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">
                      <v:shape id="Grafik 7" o:spid="_x0000_s1150" type="#_x0000_t75" style="position:absolute;width:23145;height:1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">
                        <v:imagedata r:id="rId61" o:title=""/>
                        <o:lock v:ext="edit" aspectratio="f"/>
                      </v:shape>
                      <v:shape id="Textfeld 4" o:spid="_x0000_s1151" type="#_x0000_t202" style="position:absolute;left:12624;top:9507;width:6495;height:1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" filled="f" stroked="f" strokeweight=".5pt">
                        <v:textbox inset="1mm,1mm,1mm,1mm">
                          <w:txbxContent>
                            <w:p w14:paraId="0B097F86" w14:textId="6457CB4E" w:rsidR="00EC279B" w:rsidRPr="00842001" w:rsidRDefault="00EC279B" w:rsidP="00EC279B">
                              <w:pPr>
                                <w:rPr>
                                  <w:rFonts w:ascii="Arial" w:hAnsi="Arial" w:cs="Arial"/>
                                  <w:sz w:val="6"/>
                                  <w:szCs w:val="6"/>
                                </w:rPr>
                              </w:pPr>
                              <w:r w:rsidRPr="00842001">
                                <w:rPr>
                                  <w:rFonts w:ascii="Arial" w:hAnsi="Arial" w:cs="Arial"/>
                                  <w:sz w:val="6"/>
                                  <w:szCs w:val="6"/>
                                </w:rPr>
                                <w:t>EXP: MMM/</w:t>
                              </w:r>
                              <w:r>
                                <w:rPr>
                                  <w:rFonts w:ascii="Arial" w:hAnsi="Arial" w:cs="Arial"/>
                                  <w:sz w:val="6"/>
                                  <w:szCs w:val="6"/>
                                </w:rPr>
                                <w:t>ÅÅÅÅ</w:t>
                              </w:r>
                            </w:p>
                          </w:txbxContent>
                        </v:textbox>
                      </v:shape>
                      <v:shape id="Textfeld 4" o:spid="_x0000_s1152" type="#_x0000_t202" style="position:absolute;left:8832;top:2493;width:11690;height:3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" filled="f" stroked="f" strokeweight=".5pt">
                        <v:textbox inset="1mm,1mm,1mm,1mm">
                          <w:txbxContent>
                            <w:p w14:paraId="066DFC3E" w14:textId="23274AEB" w:rsidR="00EC279B" w:rsidRPr="00D31661" w:rsidRDefault="00EC279B" w:rsidP="00EC279B">
                              <w:pPr>
                                <w:jc w:val="center"/>
                                <w:rPr>
                                  <w:rFonts w:ascii="Arial" w:hAnsi="Arial" w:cs="Arial"/>
                                  <w:sz w:val="16"/>
                                  <w:szCs w:val="16"/>
                                </w:rPr>
                              </w:pPr>
                              <w:r>
                                <w:rPr>
                                  <w:rFonts w:ascii="Arial" w:hAnsi="Arial" w:cs="Arial"/>
                                  <w:sz w:val="16"/>
                                  <w:szCs w:val="16"/>
                                </w:rPr>
                                <w:t>EXP: Måned/År</w:t>
                              </w:r>
                            </w:p>
                          </w:txbxContent>
                        </v:textbox>
                      </v:shape>
                    </v:group>
                  </w:pict>
                </mc:Fallback>
              </mc:AlternateContent>
            </w:r>
            <w:ins w:id="5977" w:author="NO Affiliate" w:date="2026-02-16T14:43:00Z" w16du:dateUtc="2026-02-16T13:43:00Z">
              <w:r w:rsidR="005F052E" w:rsidRPr="00692FBB">
                <w:rPr>
                  <w:rFonts w:ascii="Times New Roman" w:eastAsia="Calibri" w:hAnsi="Times New Roman" w:cs="Times New Roman"/>
                  <w:sz w:val="20"/>
                  <w:szCs w:val="20"/>
                  <w:lang w:val="nb-NO"/>
                </w:rPr>
                <w:t>Figur D</w:t>
              </w:r>
            </w:ins>
          </w:p>
          <w:p w14:paraId="3CBFE8FA" w14:textId="2688397A" w:rsidR="005F052E" w:rsidRPr="00692FBB" w:rsidRDefault="005F052E" w:rsidP="008802EC">
            <w:pPr>
              <w:adjustRightInd w:val="0"/>
              <w:spacing w:before="120" w:after="60"/>
              <w:contextualSpacing/>
              <w:jc w:val="right"/>
              <w:rPr>
                <w:ins w:id="5978" w:author="NO Affiliate" w:date="2026-02-16T14:43:00Z" w16du:dateUtc="2026-02-16T13:43:00Z"/>
                <w:rFonts w:ascii="Times New Roman" w:eastAsia="Calibri" w:hAnsi="Times New Roman" w:cs="Times New Roman"/>
                <w:sz w:val="20"/>
                <w:szCs w:val="20"/>
                <w:lang w:val="nb-NO"/>
              </w:rPr>
            </w:pPr>
          </w:p>
        </w:tc>
      </w:tr>
      <w:tr w:rsidR="005F052E" w:rsidRPr="00692FBB" w14:paraId="30629629" w14:textId="77777777" w:rsidTr="008802EC">
        <w:trPr>
          <w:ins w:id="5979" w:author="NO Affiliate" w:date="2026-02-16T14:43:00Z"/>
        </w:trPr>
        <w:tc>
          <w:tcPr>
            <w:tcW w:w="5387" w:type="dxa"/>
            <w:gridSpan w:val="2"/>
            <w:shd w:val="clear" w:color="auto" w:fill="FFFFFF"/>
          </w:tcPr>
          <w:p w14:paraId="6D145F22" w14:textId="5A3C9058" w:rsidR="005F052E" w:rsidRPr="00692FBB" w:rsidRDefault="005F052E" w:rsidP="008802EC">
            <w:pPr>
              <w:widowControl/>
              <w:numPr>
                <w:ilvl w:val="0"/>
                <w:numId w:val="111"/>
              </w:numPr>
              <w:adjustRightInd w:val="0"/>
              <w:spacing w:before="120" w:after="60"/>
              <w:ind w:left="662" w:hanging="357"/>
              <w:jc w:val="both"/>
              <w:rPr>
                <w:ins w:id="5980" w:author="NO Affiliate" w:date="2026-02-16T14:43:00Z" w16du:dateUtc="2026-02-16T13:43:00Z"/>
                <w:rFonts w:ascii="Times New Roman" w:eastAsia="Calibri" w:hAnsi="Times New Roman" w:cs="Times New Roman"/>
                <w:sz w:val="20"/>
                <w:szCs w:val="20"/>
                <w:lang w:val="nb-NO"/>
              </w:rPr>
            </w:pPr>
            <w:ins w:id="5981" w:author="NO Affiliate" w:date="2026-02-16T14:43:00Z" w16du:dateUtc="2026-02-16T13:43:00Z">
              <w:r w:rsidRPr="00692FBB">
                <w:rPr>
                  <w:rFonts w:ascii="Times New Roman" w:eastAsia="Calibri" w:hAnsi="Times New Roman" w:cs="Times New Roman"/>
                  <w:sz w:val="20"/>
                  <w:szCs w:val="20"/>
                  <w:lang w:val="nb-NO"/>
                </w:rPr>
                <w:t>Sjekk etiketten på OTULFI ferdigfylt penn for å forsikre deg om at:</w:t>
              </w:r>
            </w:ins>
          </w:p>
          <w:p w14:paraId="41929051" w14:textId="77777777" w:rsidR="005F052E" w:rsidRPr="00692FBB" w:rsidRDefault="005F052E" w:rsidP="008802EC">
            <w:pPr>
              <w:widowControl/>
              <w:numPr>
                <w:ilvl w:val="1"/>
                <w:numId w:val="114"/>
              </w:numPr>
              <w:adjustRightInd w:val="0"/>
              <w:spacing w:before="120" w:after="60"/>
              <w:ind w:left="1066" w:hanging="357"/>
              <w:contextualSpacing/>
              <w:jc w:val="both"/>
              <w:rPr>
                <w:ins w:id="5982" w:author="NO Affiliate" w:date="2026-02-16T14:43:00Z" w16du:dateUtc="2026-02-16T13:43:00Z"/>
                <w:rFonts w:ascii="Times New Roman" w:eastAsia="Calibri" w:hAnsi="Times New Roman" w:cs="Times New Roman"/>
                <w:sz w:val="20"/>
                <w:szCs w:val="20"/>
                <w:lang w:val="nb-NO"/>
              </w:rPr>
            </w:pPr>
            <w:ins w:id="5983" w:author="NO Affiliate" w:date="2026-02-16T14:43:00Z" w16du:dateUtc="2026-02-16T13:43:00Z">
              <w:r w:rsidRPr="00692FBB">
                <w:rPr>
                  <w:rFonts w:ascii="Times New Roman" w:eastAsia="Calibri" w:hAnsi="Times New Roman" w:cs="Times New Roman"/>
                  <w:bCs/>
                  <w:sz w:val="20"/>
                  <w:szCs w:val="20"/>
                  <w:lang w:val="nb-NO"/>
                </w:rPr>
                <w:t xml:space="preserve">Navnet på den ferdigfylte pennen er </w:t>
              </w:r>
              <w:r w:rsidRPr="00692FBB">
                <w:rPr>
                  <w:rFonts w:ascii="Times New Roman" w:eastAsia="Calibri" w:hAnsi="Times New Roman" w:cs="Times New Roman"/>
                  <w:sz w:val="20"/>
                  <w:szCs w:val="20"/>
                  <w:lang w:val="nb-NO"/>
                </w:rPr>
                <w:t>OTULFI</w:t>
              </w:r>
            </w:ins>
          </w:p>
          <w:p w14:paraId="2EB73BBC" w14:textId="77777777" w:rsidR="005F052E" w:rsidRPr="00692FBB" w:rsidRDefault="005F052E" w:rsidP="008802EC">
            <w:pPr>
              <w:widowControl/>
              <w:numPr>
                <w:ilvl w:val="1"/>
                <w:numId w:val="114"/>
              </w:numPr>
              <w:adjustRightInd w:val="0"/>
              <w:spacing w:before="120" w:after="60"/>
              <w:ind w:left="1066" w:hanging="357"/>
              <w:contextualSpacing/>
              <w:jc w:val="both"/>
              <w:rPr>
                <w:ins w:id="5984" w:author="NO Affiliate" w:date="2026-02-16T14:43:00Z" w16du:dateUtc="2026-02-16T13:43:00Z"/>
                <w:rFonts w:ascii="Times New Roman" w:eastAsia="Calibri" w:hAnsi="Times New Roman" w:cs="Times New Roman"/>
                <w:sz w:val="20"/>
                <w:szCs w:val="20"/>
                <w:lang w:val="nb-NO"/>
              </w:rPr>
            </w:pPr>
            <w:ins w:id="5985" w:author="NO Affiliate" w:date="2026-02-16T14:43:00Z" w16du:dateUtc="2026-02-16T13:43:00Z">
              <w:r w:rsidRPr="00692FBB">
                <w:rPr>
                  <w:rFonts w:ascii="Times New Roman" w:eastAsia="Calibri" w:hAnsi="Times New Roman" w:cs="Times New Roman"/>
                  <w:sz w:val="20"/>
                  <w:szCs w:val="20"/>
                  <w:lang w:val="nb-NO"/>
                </w:rPr>
                <w:t>Dosen på OTULFI ferdigfylt penn er den du har fått forskrevet.</w:t>
              </w:r>
            </w:ins>
          </w:p>
          <w:p w14:paraId="467B59A3" w14:textId="77777777" w:rsidR="005F052E" w:rsidRPr="00692FBB" w:rsidRDefault="005F052E" w:rsidP="008802EC">
            <w:pPr>
              <w:widowControl/>
              <w:numPr>
                <w:ilvl w:val="1"/>
                <w:numId w:val="114"/>
              </w:numPr>
              <w:adjustRightInd w:val="0"/>
              <w:spacing w:before="120" w:after="60"/>
              <w:ind w:left="1066" w:hanging="357"/>
              <w:contextualSpacing/>
              <w:jc w:val="both"/>
              <w:rPr>
                <w:ins w:id="5986" w:author="NO Affiliate" w:date="2026-02-16T14:43:00Z" w16du:dateUtc="2026-02-16T13:43:00Z"/>
                <w:rFonts w:ascii="Times New Roman" w:eastAsia="Calibri" w:hAnsi="Times New Roman" w:cs="Times New Roman"/>
                <w:sz w:val="20"/>
                <w:szCs w:val="20"/>
                <w:lang w:val="nb-NO"/>
              </w:rPr>
            </w:pPr>
            <w:ins w:id="5987" w:author="NO Affiliate" w:date="2026-02-16T14:43:00Z" w16du:dateUtc="2026-02-16T13:43:00Z">
              <w:r w:rsidRPr="00692FBB">
                <w:rPr>
                  <w:rFonts w:ascii="Times New Roman" w:eastAsia="Calibri" w:hAnsi="Times New Roman" w:cs="Times New Roman"/>
                  <w:bCs/>
                  <w:sz w:val="20"/>
                  <w:szCs w:val="20"/>
                  <w:lang w:val="nb-NO"/>
                </w:rPr>
                <w:t>Utløpsdatoen (EXP) på den ferdigfylte pennen ikke er passert</w:t>
              </w:r>
              <w:r w:rsidRPr="00692FBB">
                <w:rPr>
                  <w:rFonts w:ascii="Times New Roman" w:eastAsia="Calibri" w:hAnsi="Times New Roman" w:cs="Times New Roman"/>
                  <w:sz w:val="20"/>
                  <w:szCs w:val="20"/>
                  <w:lang w:val="nb-NO"/>
                </w:rPr>
                <w:t xml:space="preserve"> (se </w:t>
              </w:r>
              <w:r w:rsidRPr="00692FBB">
                <w:rPr>
                  <w:rFonts w:ascii="Times New Roman" w:eastAsia="Calibri" w:hAnsi="Times New Roman" w:cs="Times New Roman"/>
                  <w:b/>
                  <w:bCs/>
                  <w:sz w:val="20"/>
                  <w:szCs w:val="20"/>
                  <w:lang w:val="nb-NO"/>
                </w:rPr>
                <w:t>Figur E</w:t>
              </w:r>
              <w:r w:rsidRPr="00692FBB">
                <w:rPr>
                  <w:rFonts w:ascii="Times New Roman" w:eastAsia="Calibri" w:hAnsi="Times New Roman" w:cs="Times New Roman"/>
                  <w:sz w:val="20"/>
                  <w:szCs w:val="20"/>
                  <w:lang w:val="nb-NO"/>
                </w:rPr>
                <w:t>).</w:t>
              </w:r>
            </w:ins>
          </w:p>
          <w:p w14:paraId="052AA0DA" w14:textId="698CB817" w:rsidR="005F052E" w:rsidRPr="00692FBB" w:rsidRDefault="005F052E" w:rsidP="008802EC">
            <w:pPr>
              <w:adjustRightInd w:val="0"/>
              <w:spacing w:before="120" w:after="60"/>
              <w:ind w:left="113"/>
              <w:jc w:val="both"/>
              <w:rPr>
                <w:ins w:id="5988" w:author="NO Affiliate" w:date="2026-02-16T14:43:00Z" w16du:dateUtc="2026-02-16T13:43:00Z"/>
                <w:rFonts w:ascii="Times New Roman" w:eastAsia="Calibri" w:hAnsi="Times New Roman" w:cs="Times New Roman"/>
                <w:sz w:val="20"/>
                <w:szCs w:val="20"/>
                <w:lang w:val="nb-NO"/>
              </w:rPr>
            </w:pPr>
            <w:ins w:id="5989" w:author="NO Affiliate" w:date="2026-02-16T14:43:00Z" w16du:dateUtc="2026-02-16T13:43:00Z">
              <w:r w:rsidRPr="00692FBB">
                <w:rPr>
                  <w:rFonts w:ascii="Times New Roman" w:eastAsia="Calibri" w:hAnsi="Times New Roman" w:cs="Times New Roman"/>
                  <w:b/>
                  <w:bCs/>
                  <w:sz w:val="20"/>
                  <w:szCs w:val="20"/>
                  <w:lang w:val="nb-NO"/>
                </w:rPr>
                <w:t>Ikke</w:t>
              </w:r>
              <w:r w:rsidRPr="00692FBB">
                <w:rPr>
                  <w:rFonts w:ascii="Times New Roman" w:eastAsia="Calibri" w:hAnsi="Times New Roman" w:cs="Times New Roman"/>
                  <w:sz w:val="20"/>
                  <w:szCs w:val="20"/>
                  <w:lang w:val="nb-NO"/>
                </w:rPr>
                <w:t xml:space="preserve"> bruk den ferdigfylte pennen dersom navnet</w:t>
              </w:r>
              <w:r w:rsidRPr="00692FBB">
                <w:rPr>
                  <w:rFonts w:ascii="Times New Roman" w:eastAsia="Calibri" w:hAnsi="Times New Roman" w:cs="Times New Roman"/>
                  <w:bCs/>
                  <w:sz w:val="20"/>
                  <w:szCs w:val="20"/>
                  <w:lang w:val="nb-NO"/>
                </w:rPr>
                <w:t xml:space="preserve"> på etiketten ikke </w:t>
              </w:r>
            </w:ins>
            <w:ins w:id="5990" w:author="NoMA-ES" w:date="2026-03-10T12:41:00Z" w16du:dateUtc="2026-03-10T11:41:00Z">
              <w:r w:rsidR="006119D9">
                <w:rPr>
                  <w:rFonts w:ascii="Times New Roman" w:eastAsia="Calibri" w:hAnsi="Times New Roman" w:cs="Times New Roman"/>
                  <w:bCs/>
                  <w:sz w:val="20"/>
                  <w:szCs w:val="20"/>
                  <w:lang w:val="nb-NO"/>
                </w:rPr>
                <w:t xml:space="preserve">er </w:t>
              </w:r>
            </w:ins>
            <w:ins w:id="5991" w:author="NO Affiliate" w:date="2026-02-16T14:43:00Z" w16du:dateUtc="2026-02-16T13:43:00Z">
              <w:r w:rsidRPr="00692FBB">
                <w:rPr>
                  <w:rFonts w:ascii="Times New Roman" w:eastAsia="Calibri" w:hAnsi="Times New Roman" w:cs="Times New Roman"/>
                  <w:bCs/>
                  <w:sz w:val="20"/>
                  <w:szCs w:val="20"/>
                  <w:lang w:val="nb-NO"/>
                </w:rPr>
                <w:t>det som du har fått forskrevet eller utløpsdatoen på etiketten er passert</w:t>
              </w:r>
              <w:r w:rsidRPr="00692FBB">
                <w:rPr>
                  <w:rFonts w:ascii="Times New Roman" w:eastAsia="Calibri" w:hAnsi="Times New Roman" w:cs="Times New Roman"/>
                  <w:sz w:val="20"/>
                  <w:szCs w:val="20"/>
                  <w:lang w:val="nb-NO"/>
                </w:rPr>
                <w:t xml:space="preserve"> </w:t>
              </w:r>
            </w:ins>
          </w:p>
          <w:p w14:paraId="4F698E7B" w14:textId="5A6BE1A1" w:rsidR="005F052E" w:rsidRPr="00692FBB" w:rsidRDefault="005F052E" w:rsidP="008802EC">
            <w:pPr>
              <w:adjustRightInd w:val="0"/>
              <w:spacing w:before="120" w:after="60"/>
              <w:contextualSpacing/>
              <w:jc w:val="both"/>
              <w:rPr>
                <w:ins w:id="5992" w:author="NO Affiliate" w:date="2026-02-16T14:43:00Z" w16du:dateUtc="2026-02-16T13:43:00Z"/>
                <w:rFonts w:ascii="Times New Roman" w:eastAsia="Calibri" w:hAnsi="Times New Roman" w:cs="Times New Roman"/>
                <w:sz w:val="20"/>
                <w:szCs w:val="20"/>
                <w:lang w:val="nb-NO"/>
              </w:rPr>
            </w:pPr>
          </w:p>
        </w:tc>
        <w:tc>
          <w:tcPr>
            <w:tcW w:w="3776" w:type="dxa"/>
            <w:shd w:val="clear" w:color="auto" w:fill="FFFFFF"/>
          </w:tcPr>
          <w:p w14:paraId="1F8BE2DF" w14:textId="7BC7A63C" w:rsidR="005F052E" w:rsidRPr="00692FBB" w:rsidRDefault="005F052E" w:rsidP="008802EC">
            <w:pPr>
              <w:adjustRightInd w:val="0"/>
              <w:jc w:val="right"/>
              <w:rPr>
                <w:ins w:id="5993" w:author="NO Affiliate" w:date="2026-02-16T14:43:00Z" w16du:dateUtc="2026-02-16T13:43:00Z"/>
                <w:rFonts w:ascii="Times New Roman" w:hAnsi="Times New Roman" w:cs="Times New Roman"/>
                <w:sz w:val="20"/>
                <w:szCs w:val="20"/>
                <w:lang w:val="nb-NO"/>
              </w:rPr>
            </w:pPr>
          </w:p>
          <w:p w14:paraId="548B44DA" w14:textId="637D82B5" w:rsidR="005F052E" w:rsidRPr="00692FBB" w:rsidRDefault="005F052E" w:rsidP="008802EC">
            <w:pPr>
              <w:adjustRightInd w:val="0"/>
              <w:jc w:val="right"/>
              <w:rPr>
                <w:ins w:id="5994" w:author="NO Affiliate" w:date="2026-02-16T14:43:00Z" w16du:dateUtc="2026-02-16T13:43:00Z"/>
                <w:rFonts w:ascii="Times New Roman" w:eastAsia="Calibri" w:hAnsi="Times New Roman" w:cs="Times New Roman"/>
                <w:sz w:val="20"/>
                <w:szCs w:val="20"/>
                <w:lang w:val="nb-NO"/>
              </w:rPr>
            </w:pPr>
          </w:p>
          <w:p w14:paraId="7DDD2FBD" w14:textId="7E0895D9" w:rsidR="005F052E" w:rsidRPr="00692FBB" w:rsidRDefault="005F052E" w:rsidP="008802EC">
            <w:pPr>
              <w:adjustRightInd w:val="0"/>
              <w:jc w:val="right"/>
              <w:rPr>
                <w:ins w:id="5995" w:author="NO Affiliate" w:date="2026-02-16T14:43:00Z" w16du:dateUtc="2026-02-16T13:43:00Z"/>
                <w:rFonts w:ascii="Times New Roman" w:eastAsia="Calibri" w:hAnsi="Times New Roman" w:cs="Times New Roman"/>
                <w:sz w:val="20"/>
                <w:szCs w:val="20"/>
                <w:lang w:val="nb-NO"/>
              </w:rPr>
            </w:pPr>
          </w:p>
          <w:p w14:paraId="297D6FFB" w14:textId="372BA803" w:rsidR="005F052E" w:rsidRPr="00692FBB" w:rsidRDefault="005F052E" w:rsidP="008802EC">
            <w:pPr>
              <w:adjustRightInd w:val="0"/>
              <w:jc w:val="right"/>
              <w:rPr>
                <w:ins w:id="5996" w:author="NO Affiliate" w:date="2026-02-16T14:43:00Z" w16du:dateUtc="2026-02-16T13:43:00Z"/>
                <w:rFonts w:ascii="Times New Roman" w:eastAsia="Calibri" w:hAnsi="Times New Roman" w:cs="Times New Roman"/>
                <w:sz w:val="20"/>
                <w:szCs w:val="20"/>
                <w:lang w:val="nb-NO"/>
              </w:rPr>
            </w:pPr>
          </w:p>
          <w:p w14:paraId="4C3DAFA6" w14:textId="50D0DDEC" w:rsidR="005F052E" w:rsidRPr="00692FBB" w:rsidRDefault="005F052E" w:rsidP="008802EC">
            <w:pPr>
              <w:adjustRightInd w:val="0"/>
              <w:jc w:val="right"/>
              <w:rPr>
                <w:ins w:id="5997" w:author="NO Affiliate" w:date="2026-02-16T14:43:00Z" w16du:dateUtc="2026-02-16T13:43:00Z"/>
                <w:rFonts w:ascii="Times New Roman" w:eastAsia="Calibri" w:hAnsi="Times New Roman" w:cs="Times New Roman"/>
                <w:sz w:val="20"/>
                <w:szCs w:val="20"/>
                <w:lang w:val="nb-NO"/>
              </w:rPr>
            </w:pPr>
          </w:p>
          <w:p w14:paraId="7588475F" w14:textId="5DF601F3" w:rsidR="005F052E" w:rsidRPr="00692FBB" w:rsidRDefault="005F052E" w:rsidP="008802EC">
            <w:pPr>
              <w:adjustRightInd w:val="0"/>
              <w:jc w:val="right"/>
              <w:rPr>
                <w:ins w:id="5998" w:author="NO Affiliate" w:date="2026-02-16T14:43:00Z" w16du:dateUtc="2026-02-16T13:43:00Z"/>
                <w:rFonts w:ascii="Times New Roman" w:eastAsia="Calibri" w:hAnsi="Times New Roman" w:cs="Times New Roman"/>
                <w:sz w:val="20"/>
                <w:szCs w:val="20"/>
                <w:lang w:val="nb-NO"/>
              </w:rPr>
            </w:pPr>
          </w:p>
          <w:p w14:paraId="08270013" w14:textId="34A2F68A" w:rsidR="005F052E" w:rsidRPr="00692FBB" w:rsidRDefault="005F052E" w:rsidP="008802EC">
            <w:pPr>
              <w:adjustRightInd w:val="0"/>
              <w:jc w:val="right"/>
              <w:rPr>
                <w:ins w:id="5999" w:author="NO Affiliate" w:date="2026-02-16T14:43:00Z" w16du:dateUtc="2026-02-16T13:43:00Z"/>
                <w:rFonts w:ascii="Times New Roman" w:eastAsia="Calibri" w:hAnsi="Times New Roman" w:cs="Times New Roman"/>
                <w:sz w:val="20"/>
                <w:szCs w:val="20"/>
                <w:lang w:val="nb-NO"/>
              </w:rPr>
            </w:pPr>
          </w:p>
          <w:p w14:paraId="5B3A966B" w14:textId="1226C08B" w:rsidR="005F052E" w:rsidRPr="00692FBB" w:rsidRDefault="005F052E" w:rsidP="008802EC">
            <w:pPr>
              <w:adjustRightInd w:val="0"/>
              <w:jc w:val="right"/>
              <w:rPr>
                <w:ins w:id="6000" w:author="NO Affiliate" w:date="2026-02-16T14:43:00Z" w16du:dateUtc="2026-02-16T13:43:00Z"/>
                <w:rFonts w:ascii="Times New Roman" w:eastAsia="Calibri" w:hAnsi="Times New Roman" w:cs="Times New Roman"/>
                <w:sz w:val="20"/>
                <w:szCs w:val="20"/>
                <w:lang w:val="nb-NO"/>
              </w:rPr>
            </w:pPr>
          </w:p>
          <w:p w14:paraId="71A96594" w14:textId="1945DE10" w:rsidR="005F052E" w:rsidRPr="00692FBB" w:rsidRDefault="005F052E" w:rsidP="008802EC">
            <w:pPr>
              <w:adjustRightInd w:val="0"/>
              <w:jc w:val="right"/>
              <w:rPr>
                <w:ins w:id="6001" w:author="NO Affiliate" w:date="2026-02-16T14:43:00Z" w16du:dateUtc="2026-02-16T13:43:00Z"/>
                <w:rFonts w:ascii="Times New Roman" w:eastAsia="Calibri" w:hAnsi="Times New Roman" w:cs="Times New Roman"/>
                <w:sz w:val="20"/>
                <w:szCs w:val="20"/>
                <w:lang w:val="nb-NO"/>
              </w:rPr>
            </w:pPr>
          </w:p>
          <w:p w14:paraId="0AAACF63" w14:textId="53D4240E" w:rsidR="005F052E" w:rsidRPr="00692FBB" w:rsidRDefault="005F052E" w:rsidP="008802EC">
            <w:pPr>
              <w:adjustRightInd w:val="0"/>
              <w:jc w:val="right"/>
              <w:rPr>
                <w:ins w:id="6002" w:author="NO Affiliate" w:date="2026-02-16T14:43:00Z" w16du:dateUtc="2026-02-16T13:43:00Z"/>
                <w:rFonts w:ascii="Times New Roman" w:eastAsia="Calibri" w:hAnsi="Times New Roman" w:cs="Times New Roman"/>
                <w:sz w:val="20"/>
                <w:szCs w:val="20"/>
                <w:lang w:val="nb-NO"/>
              </w:rPr>
            </w:pPr>
          </w:p>
          <w:p w14:paraId="766F8C34" w14:textId="12989EB2" w:rsidR="005F052E" w:rsidRPr="00692FBB" w:rsidRDefault="005F052E" w:rsidP="008802EC">
            <w:pPr>
              <w:adjustRightInd w:val="0"/>
              <w:jc w:val="right"/>
              <w:rPr>
                <w:ins w:id="6003" w:author="NO Affiliate" w:date="2026-02-16T14:43:00Z" w16du:dateUtc="2026-02-16T13:43:00Z"/>
                <w:rFonts w:ascii="Times New Roman" w:eastAsia="Calibri" w:hAnsi="Times New Roman" w:cs="Times New Roman"/>
                <w:sz w:val="20"/>
                <w:szCs w:val="20"/>
                <w:lang w:val="nb-NO"/>
              </w:rPr>
            </w:pPr>
            <w:ins w:id="6004" w:author="NO Affiliate" w:date="2026-02-16T14:43:00Z" w16du:dateUtc="2026-02-16T13:43:00Z">
              <w:r w:rsidRPr="00692FBB">
                <w:rPr>
                  <w:rFonts w:ascii="Times New Roman" w:eastAsia="Calibri" w:hAnsi="Times New Roman" w:cs="Times New Roman"/>
                  <w:sz w:val="20"/>
                  <w:szCs w:val="20"/>
                  <w:lang w:val="nb-NO"/>
                </w:rPr>
                <w:t>Figur E</w:t>
              </w:r>
            </w:ins>
          </w:p>
        </w:tc>
      </w:tr>
      <w:tr w:rsidR="005F052E" w:rsidRPr="00692FBB" w14:paraId="020E24DB" w14:textId="77777777" w:rsidTr="008802EC">
        <w:trPr>
          <w:trHeight w:val="2451"/>
          <w:ins w:id="6005" w:author="NO Affiliate" w:date="2026-02-16T14:43:00Z"/>
        </w:trPr>
        <w:tc>
          <w:tcPr>
            <w:tcW w:w="5387" w:type="dxa"/>
            <w:gridSpan w:val="2"/>
            <w:shd w:val="clear" w:color="auto" w:fill="FFFFFF"/>
          </w:tcPr>
          <w:p w14:paraId="512772B1" w14:textId="6A5184BE" w:rsidR="005F052E" w:rsidRPr="00692FBB" w:rsidRDefault="005F052E" w:rsidP="008802EC">
            <w:pPr>
              <w:widowControl/>
              <w:numPr>
                <w:ilvl w:val="0"/>
                <w:numId w:val="111"/>
              </w:numPr>
              <w:shd w:val="clear" w:color="auto" w:fill="FFFFFF"/>
              <w:adjustRightInd w:val="0"/>
              <w:spacing w:before="120" w:after="60"/>
              <w:ind w:left="662"/>
              <w:jc w:val="both"/>
              <w:rPr>
                <w:ins w:id="6006" w:author="NO Affiliate" w:date="2026-02-16T14:43:00Z" w16du:dateUtc="2026-02-16T13:43:00Z"/>
                <w:rFonts w:ascii="Times New Roman" w:eastAsia="Calibri" w:hAnsi="Times New Roman" w:cs="Times New Roman"/>
                <w:sz w:val="20"/>
                <w:szCs w:val="20"/>
                <w:lang w:val="nb-NO"/>
              </w:rPr>
            </w:pPr>
            <w:ins w:id="6007" w:author="NO Affiliate" w:date="2026-02-16T14:43:00Z" w16du:dateUtc="2026-02-16T13:43:00Z">
              <w:r w:rsidRPr="00692FBB">
                <w:rPr>
                  <w:rFonts w:ascii="Times New Roman" w:eastAsia="Calibri" w:hAnsi="Times New Roman" w:cs="Times New Roman"/>
                  <w:bCs/>
                  <w:sz w:val="20"/>
                  <w:szCs w:val="20"/>
                  <w:lang w:val="nb-NO"/>
                </w:rPr>
                <w:t xml:space="preserve">Se på legemidlet gjennom inspeksjonsvinduet. Forsikre deg om væsken er </w:t>
              </w:r>
              <w:r w:rsidRPr="00692FBB">
                <w:rPr>
                  <w:rFonts w:ascii="Times New Roman" w:eastAsia="Calibri" w:hAnsi="Times New Roman" w:cs="Times New Roman"/>
                  <w:sz w:val="20"/>
                  <w:szCs w:val="20"/>
                  <w:lang w:val="nb-NO"/>
                </w:rPr>
                <w:t>klar og fargeløs til svakt brun-gul</w:t>
              </w:r>
              <w:r w:rsidRPr="00692FBB">
                <w:rPr>
                  <w:rFonts w:ascii="Times New Roman" w:eastAsia="Calibri" w:hAnsi="Times New Roman" w:cs="Times New Roman"/>
                  <w:bCs/>
                  <w:sz w:val="20"/>
                  <w:szCs w:val="20"/>
                  <w:lang w:val="nb-NO"/>
                </w:rPr>
                <w:t xml:space="preserve"> og ikke inneholder partikler</w:t>
              </w:r>
              <w:r w:rsidRPr="00692FBB">
                <w:rPr>
                  <w:rFonts w:ascii="Times New Roman" w:eastAsia="Calibri" w:hAnsi="Times New Roman" w:cs="Times New Roman"/>
                  <w:sz w:val="20"/>
                  <w:szCs w:val="20"/>
                  <w:lang w:val="nb-NO"/>
                </w:rPr>
                <w:t xml:space="preserve"> (se </w:t>
              </w:r>
              <w:r w:rsidRPr="00692FBB">
                <w:rPr>
                  <w:rFonts w:ascii="Times New Roman" w:eastAsia="Calibri" w:hAnsi="Times New Roman" w:cs="Times New Roman"/>
                  <w:b/>
                  <w:bCs/>
                  <w:sz w:val="20"/>
                  <w:szCs w:val="20"/>
                  <w:lang w:val="nb-NO"/>
                </w:rPr>
                <w:t>Figur F</w:t>
              </w:r>
              <w:r w:rsidRPr="00692FBB">
                <w:rPr>
                  <w:rFonts w:ascii="Times New Roman" w:eastAsia="Calibri" w:hAnsi="Times New Roman" w:cs="Times New Roman"/>
                  <w:sz w:val="20"/>
                  <w:szCs w:val="20"/>
                  <w:lang w:val="nb-NO"/>
                </w:rPr>
                <w:t>).</w:t>
              </w:r>
            </w:ins>
          </w:p>
          <w:p w14:paraId="7167DB4C" w14:textId="77777777" w:rsidR="005F052E" w:rsidRPr="00692FBB" w:rsidRDefault="005F052E" w:rsidP="008802EC">
            <w:pPr>
              <w:shd w:val="clear" w:color="auto" w:fill="FFFFFF"/>
              <w:adjustRightInd w:val="0"/>
              <w:spacing w:before="120" w:after="60"/>
              <w:ind w:left="115"/>
              <w:jc w:val="both"/>
              <w:rPr>
                <w:ins w:id="6008" w:author="NO Affiliate" w:date="2026-02-16T14:43:00Z" w16du:dateUtc="2026-02-16T13:43:00Z"/>
                <w:rFonts w:ascii="Times New Roman" w:eastAsia="Calibri" w:hAnsi="Times New Roman" w:cs="Times New Roman"/>
                <w:sz w:val="20"/>
                <w:szCs w:val="20"/>
                <w:lang w:val="nb-NO"/>
              </w:rPr>
            </w:pPr>
            <w:ins w:id="6009" w:author="NO Affiliate" w:date="2026-02-16T14:43:00Z" w16du:dateUtc="2026-02-16T13:43:00Z">
              <w:r w:rsidRPr="00692FBB">
                <w:rPr>
                  <w:rFonts w:ascii="Times New Roman" w:eastAsia="Calibri" w:hAnsi="Times New Roman" w:cs="Times New Roman"/>
                  <w:b/>
                  <w:bCs/>
                  <w:sz w:val="20"/>
                  <w:szCs w:val="20"/>
                  <w:lang w:val="nb-NO"/>
                </w:rPr>
                <w:t>Merk:</w:t>
              </w:r>
              <w:r w:rsidRPr="00692FBB">
                <w:rPr>
                  <w:rFonts w:ascii="Times New Roman" w:eastAsia="Calibri" w:hAnsi="Times New Roman" w:cs="Times New Roman"/>
                  <w:sz w:val="20"/>
                  <w:szCs w:val="20"/>
                  <w:lang w:val="nb-NO"/>
                </w:rPr>
                <w:t xml:space="preserve"> </w:t>
              </w:r>
              <w:r w:rsidRPr="00692FBB">
                <w:rPr>
                  <w:rFonts w:ascii="Times New Roman" w:eastAsia="Calibri" w:hAnsi="Times New Roman" w:cs="Times New Roman"/>
                  <w:bCs/>
                  <w:sz w:val="20"/>
                  <w:szCs w:val="20"/>
                  <w:lang w:val="nb-NO"/>
                </w:rPr>
                <w:t>Luftbobler i legemidlet er normalt</w:t>
              </w:r>
              <w:r w:rsidRPr="00692FBB">
                <w:rPr>
                  <w:rFonts w:ascii="Times New Roman" w:eastAsia="Calibri" w:hAnsi="Times New Roman" w:cs="Times New Roman"/>
                  <w:sz w:val="20"/>
                  <w:szCs w:val="20"/>
                  <w:lang w:val="nb-NO"/>
                </w:rPr>
                <w:t>.</w:t>
              </w:r>
            </w:ins>
          </w:p>
          <w:p w14:paraId="3854DB23" w14:textId="77777777" w:rsidR="005F052E" w:rsidRPr="00692FBB" w:rsidRDefault="005F052E" w:rsidP="008802EC">
            <w:pPr>
              <w:shd w:val="clear" w:color="auto" w:fill="FFFFFF"/>
              <w:adjustRightInd w:val="0"/>
              <w:spacing w:before="120" w:after="60"/>
              <w:ind w:left="113"/>
              <w:jc w:val="both"/>
              <w:rPr>
                <w:ins w:id="6010" w:author="NO Affiliate" w:date="2026-02-16T14:43:00Z" w16du:dateUtc="2026-02-16T13:43:00Z"/>
                <w:rFonts w:ascii="Times New Roman" w:eastAsia="Calibri" w:hAnsi="Times New Roman" w:cs="Times New Roman"/>
                <w:b/>
                <w:bCs/>
                <w:sz w:val="20"/>
                <w:szCs w:val="20"/>
                <w:lang w:val="nb-NO"/>
              </w:rPr>
            </w:pPr>
            <w:ins w:id="6011" w:author="NO Affiliate" w:date="2026-02-16T14:43:00Z" w16du:dateUtc="2026-02-16T13:43:00Z">
              <w:r w:rsidRPr="00692FBB">
                <w:rPr>
                  <w:rFonts w:ascii="Times New Roman" w:eastAsia="Calibri" w:hAnsi="Times New Roman" w:cs="Times New Roman"/>
                  <w:b/>
                  <w:bCs/>
                  <w:sz w:val="20"/>
                  <w:szCs w:val="20"/>
                  <w:lang w:val="nb-NO"/>
                </w:rPr>
                <w:t xml:space="preserve">Ikke </w:t>
              </w:r>
              <w:r w:rsidRPr="00692FBB">
                <w:rPr>
                  <w:rFonts w:ascii="Times New Roman" w:eastAsia="Calibri" w:hAnsi="Times New Roman" w:cs="Times New Roman"/>
                  <w:sz w:val="20"/>
                  <w:szCs w:val="20"/>
                  <w:lang w:val="nb-NO"/>
                </w:rPr>
                <w:t>injiser OTULFI dersom legemidlet er frossent, er uklart, misfarget eller inneholder klumper eller partikler. Det kan hende det da ikke er trygt å bruke. Kontakt lege eller apotek for å få veiledning.</w:t>
              </w:r>
            </w:ins>
          </w:p>
          <w:p w14:paraId="2A67902E" w14:textId="77777777" w:rsidR="005F052E" w:rsidRPr="00692FBB" w:rsidRDefault="005F052E" w:rsidP="008802EC">
            <w:pPr>
              <w:shd w:val="clear" w:color="auto" w:fill="FFFFFF"/>
              <w:adjustRightInd w:val="0"/>
              <w:spacing w:before="120" w:after="60"/>
              <w:ind w:left="113"/>
              <w:jc w:val="both"/>
              <w:rPr>
                <w:ins w:id="6012" w:author="NO Affiliate" w:date="2026-02-16T14:43:00Z" w16du:dateUtc="2026-02-16T13:43:00Z"/>
                <w:rFonts w:ascii="Times New Roman" w:eastAsia="Calibri" w:hAnsi="Times New Roman" w:cs="Times New Roman"/>
                <w:b/>
                <w:bCs/>
                <w:sz w:val="20"/>
                <w:szCs w:val="20"/>
                <w:lang w:val="nb-NO"/>
              </w:rPr>
            </w:pPr>
          </w:p>
        </w:tc>
        <w:tc>
          <w:tcPr>
            <w:tcW w:w="3776" w:type="dxa"/>
            <w:shd w:val="clear" w:color="auto" w:fill="FFFFFF"/>
          </w:tcPr>
          <w:p w14:paraId="6212EC9B" w14:textId="0C780ECC" w:rsidR="005F052E" w:rsidRPr="00692FBB" w:rsidRDefault="00EE0739" w:rsidP="008802EC">
            <w:pPr>
              <w:adjustRightInd w:val="0"/>
              <w:ind w:left="113"/>
              <w:jc w:val="right"/>
              <w:rPr>
                <w:ins w:id="6013" w:author="NO Affiliate" w:date="2026-02-16T14:43:00Z" w16du:dateUtc="2026-02-16T13:43:00Z"/>
                <w:rFonts w:ascii="Times New Roman" w:eastAsia="Calibri" w:hAnsi="Times New Roman" w:cs="Times New Roman"/>
                <w:sz w:val="20"/>
                <w:szCs w:val="20"/>
                <w:lang w:val="nb-NO"/>
              </w:rPr>
            </w:pPr>
            <w:r w:rsidRPr="00692FBB">
              <w:rPr>
                <w:noProof/>
                <w:lang w:val="nb-NO"/>
              </w:rPr>
              <mc:AlternateContent>
                <mc:Choice Requires="wpg">
                  <w:drawing>
                    <wp:anchor distT="0" distB="0" distL="114300" distR="114300" simplePos="0" relativeHeight="251740160" behindDoc="0" locked="0" layoutInCell="1" allowOverlap="1" wp14:anchorId="1FBAB7EB" wp14:editId="010128D7">
                      <wp:simplePos x="0" y="0"/>
                      <wp:positionH relativeFrom="column">
                        <wp:posOffset>21489</wp:posOffset>
                      </wp:positionH>
                      <wp:positionV relativeFrom="paragraph">
                        <wp:posOffset>635</wp:posOffset>
                      </wp:positionV>
                      <wp:extent cx="2908935" cy="1939290"/>
                      <wp:effectExtent l="0" t="0" r="5715" b="3810"/>
                      <wp:wrapNone/>
                      <wp:docPr id="1465337967" name="Gruppieren 11"/>
                      <wp:cNvGraphicFramePr/>
                      <a:graphic xmlns:a="http://schemas.openxmlformats.org/drawingml/2006/main">
                        <a:graphicData uri="http://schemas.microsoft.com/office/word/2010/wordprocessingGroup">
                          <wpg:wgp>
                            <wpg:cNvGrpSpPr/>
                            <wpg:grpSpPr>
                              <a:xfrm>
                                <a:off x="0" y="0"/>
                                <a:ext cx="2908935" cy="1939290"/>
                                <a:chOff x="0" y="0"/>
                                <a:chExt cx="2908935" cy="1939290"/>
                              </a:xfrm>
                            </wpg:grpSpPr>
                            <pic:pic xmlns:pic="http://schemas.openxmlformats.org/drawingml/2006/picture">
                              <pic:nvPicPr>
                                <pic:cNvPr id="878293649" name="Grafik 7"/>
                                <pic:cNvPicPr>
                                  <a:picLocks/>
                                </pic:cNvPicPr>
                              </pic:nvPicPr>
                              <pic:blipFill>
                                <a:blip r:embed="rId62">
                                  <a:extLst>
                                    <a:ext uri="{28A0092B-C50C-407E-A947-70E740481C1C}">
                                      <a14:useLocalDpi xmlns:a14="http://schemas.microsoft.com/office/drawing/2010/main" val="0"/>
                                    </a:ext>
                                  </a:extLst>
                                </a:blip>
                                <a:srcRect/>
                                <a:stretch/>
                              </pic:blipFill>
                              <pic:spPr>
                                <a:xfrm>
                                  <a:off x="0" y="0"/>
                                  <a:ext cx="2908935" cy="1939290"/>
                                </a:xfrm>
                                <a:prstGeom prst="rect">
                                  <a:avLst/>
                                </a:prstGeom>
                              </pic:spPr>
                            </pic:pic>
                            <wps:wsp>
                              <wps:cNvPr id="1251665275" name="Textfeld 4"/>
                              <wps:cNvSpPr txBox="1"/>
                              <wps:spPr>
                                <a:xfrm>
                                  <a:off x="1657350" y="31687"/>
                                  <a:ext cx="524741" cy="235390"/>
                                </a:xfrm>
                                <a:prstGeom prst="rect">
                                  <a:avLst/>
                                </a:prstGeom>
                                <a:noFill/>
                                <a:ln w="6350">
                                  <a:noFill/>
                                </a:ln>
                              </wps:spPr>
                              <wps:txbx>
                                <w:txbxContent>
                                  <w:p w14:paraId="7363EE19" w14:textId="65C6FFBE" w:rsidR="00EE0739" w:rsidRPr="00D31661" w:rsidRDefault="00EE0739" w:rsidP="00EE0739">
                                    <w:pPr>
                                      <w:jc w:val="right"/>
                                      <w:rPr>
                                        <w:rFonts w:ascii="Arial" w:hAnsi="Arial" w:cs="Arial"/>
                                        <w:sz w:val="16"/>
                                        <w:szCs w:val="16"/>
                                      </w:rPr>
                                    </w:pPr>
                                    <w:r>
                                      <w:rPr>
                                        <w:rFonts w:ascii="Arial" w:hAnsi="Arial" w:cs="Arial"/>
                                        <w:sz w:val="16"/>
                                        <w:szCs w:val="16"/>
                                      </w:rPr>
                                      <w:t>Riktig</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1057356927" name="Textfeld 4"/>
                              <wps:cNvSpPr txBox="1"/>
                              <wps:spPr>
                                <a:xfrm>
                                  <a:off x="1657350" y="765018"/>
                                  <a:ext cx="524741" cy="227314"/>
                                </a:xfrm>
                                <a:prstGeom prst="rect">
                                  <a:avLst/>
                                </a:prstGeom>
                                <a:noFill/>
                                <a:ln w="6350">
                                  <a:noFill/>
                                </a:ln>
                              </wps:spPr>
                              <wps:txbx>
                                <w:txbxContent>
                                  <w:p w14:paraId="5BB23548" w14:textId="6BEF5A83" w:rsidR="00EE0739" w:rsidRPr="00D31661" w:rsidRDefault="00EE0739" w:rsidP="00EE0739">
                                    <w:pPr>
                                      <w:jc w:val="right"/>
                                      <w:rPr>
                                        <w:rFonts w:ascii="Arial" w:hAnsi="Arial" w:cs="Arial"/>
                                        <w:sz w:val="16"/>
                                        <w:szCs w:val="16"/>
                                      </w:rPr>
                                    </w:pPr>
                                    <w:r>
                                      <w:rPr>
                                        <w:rFonts w:ascii="Arial" w:hAnsi="Arial" w:cs="Arial"/>
                                        <w:sz w:val="16"/>
                                        <w:szCs w:val="16"/>
                                      </w:rPr>
                                      <w:t>Feil</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1786448698" name="Textfeld 4"/>
                              <wps:cNvSpPr txBox="1"/>
                              <wps:spPr>
                                <a:xfrm>
                                  <a:off x="774123" y="1465119"/>
                                  <a:ext cx="680605" cy="270163"/>
                                </a:xfrm>
                                <a:prstGeom prst="rect">
                                  <a:avLst/>
                                </a:prstGeom>
                                <a:noFill/>
                                <a:ln w="6350">
                                  <a:noFill/>
                                </a:ln>
                              </wps:spPr>
                              <wps:txbx>
                                <w:txbxContent>
                                  <w:p w14:paraId="5EB30344" w14:textId="4CE0C4BB" w:rsidR="00EE0739" w:rsidRPr="00842001" w:rsidRDefault="00EE0739" w:rsidP="00EE0739">
                                    <w:pPr>
                                      <w:jc w:val="center"/>
                                      <w:rPr>
                                        <w:rFonts w:ascii="Arial" w:hAnsi="Arial" w:cs="Arial"/>
                                        <w:sz w:val="20"/>
                                        <w:szCs w:val="20"/>
                                      </w:rPr>
                                    </w:pPr>
                                    <w:r w:rsidRPr="00842001">
                                      <w:rPr>
                                        <w:rFonts w:ascii="Arial" w:hAnsi="Arial" w:cs="Arial"/>
                                        <w:sz w:val="20"/>
                                        <w:szCs w:val="20"/>
                                      </w:rPr>
                                      <w:t>Parti</w:t>
                                    </w:r>
                                    <w:r>
                                      <w:rPr>
                                        <w:rFonts w:ascii="Arial" w:hAnsi="Arial" w:cs="Arial"/>
                                        <w:sz w:val="20"/>
                                        <w:szCs w:val="20"/>
                                      </w:rPr>
                                      <w:t>kler</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anchor>
                  </w:drawing>
                </mc:Choice>
                <mc:Fallback>
                  <w:pict>
                    <v:group w14:anchorId="1FBAB7EB" id="_x0000_s1153" style="position:absolute;left:0;text-align:left;margin-left:1.7pt;margin-top:.05pt;width:229.05pt;height:152.7pt;z-index:251740160" coordsize="29089,1939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">
                      <v:shape id="Grafik 7" o:spid="_x0000_s1154" type="#_x0000_t75" style="position:absolute;width:29089;height:19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">
                        <v:imagedata r:id="rId63" o:title=""/>
                        <o:lock v:ext="edit" aspectratio="f"/>
                      </v:shape>
                      <v:shape id="Textfeld 4" o:spid="_x0000_s1155" type="#_x0000_t202" style="position:absolute;left:16573;top:316;width:5247;height:2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" filled="f" stroked="f" strokeweight=".5pt">
                        <v:textbox inset="1mm,1mm,1mm,1mm">
                          <w:txbxContent>
                            <w:p w14:paraId="7363EE19" w14:textId="65C6FFBE" w:rsidR="00EE0739" w:rsidRPr="00D31661" w:rsidRDefault="00EE0739" w:rsidP="00EE0739">
                              <w:pPr>
                                <w:jc w:val="right"/>
                                <w:rPr>
                                  <w:rFonts w:ascii="Arial" w:hAnsi="Arial" w:cs="Arial"/>
                                  <w:sz w:val="16"/>
                                  <w:szCs w:val="16"/>
                                </w:rPr>
                              </w:pPr>
                              <w:r>
                                <w:rPr>
                                  <w:rFonts w:ascii="Arial" w:hAnsi="Arial" w:cs="Arial"/>
                                  <w:sz w:val="16"/>
                                  <w:szCs w:val="16"/>
                                </w:rPr>
                                <w:t>Riktig</w:t>
                              </w:r>
                            </w:p>
                          </w:txbxContent>
                        </v:textbox>
                      </v:shape>
                      <v:shape id="Textfeld 4" o:spid="_x0000_s1156" type="#_x0000_t202" style="position:absolute;left:16573;top:7650;width:5247;height:2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" filled="f" stroked="f" strokeweight=".5pt">
                        <v:textbox inset="1mm,1mm,1mm,1mm">
                          <w:txbxContent>
                            <w:p w14:paraId="5BB23548" w14:textId="6BEF5A83" w:rsidR="00EE0739" w:rsidRPr="00D31661" w:rsidRDefault="00EE0739" w:rsidP="00EE0739">
                              <w:pPr>
                                <w:jc w:val="right"/>
                                <w:rPr>
                                  <w:rFonts w:ascii="Arial" w:hAnsi="Arial" w:cs="Arial"/>
                                  <w:sz w:val="16"/>
                                  <w:szCs w:val="16"/>
                                </w:rPr>
                              </w:pPr>
                              <w:r>
                                <w:rPr>
                                  <w:rFonts w:ascii="Arial" w:hAnsi="Arial" w:cs="Arial"/>
                                  <w:sz w:val="16"/>
                                  <w:szCs w:val="16"/>
                                </w:rPr>
                                <w:t>Feil</w:t>
                              </w:r>
                            </w:p>
                          </w:txbxContent>
                        </v:textbox>
                      </v:shape>
                      <v:shape id="Textfeld 4" o:spid="_x0000_s1157" type="#_x0000_t202" style="position:absolute;left:7741;top:14651;width:6806;height:2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" filled="f" stroked="f" strokeweight=".5pt">
                        <v:textbox inset="1mm,1mm,1mm,1mm">
                          <w:txbxContent>
                            <w:p w14:paraId="5EB30344" w14:textId="4CE0C4BB" w:rsidR="00EE0739" w:rsidRPr="00842001" w:rsidRDefault="00EE0739" w:rsidP="00EE0739">
                              <w:pPr>
                                <w:jc w:val="center"/>
                                <w:rPr>
                                  <w:rFonts w:ascii="Arial" w:hAnsi="Arial" w:cs="Arial"/>
                                  <w:sz w:val="20"/>
                                  <w:szCs w:val="20"/>
                                </w:rPr>
                              </w:pPr>
                              <w:r w:rsidRPr="00842001">
                                <w:rPr>
                                  <w:rFonts w:ascii="Arial" w:hAnsi="Arial" w:cs="Arial"/>
                                  <w:sz w:val="20"/>
                                  <w:szCs w:val="20"/>
                                </w:rPr>
                                <w:t>Parti</w:t>
                              </w:r>
                              <w:r>
                                <w:rPr>
                                  <w:rFonts w:ascii="Arial" w:hAnsi="Arial" w:cs="Arial"/>
                                  <w:sz w:val="20"/>
                                  <w:szCs w:val="20"/>
                                </w:rPr>
                                <w:t>kler</w:t>
                              </w:r>
                            </w:p>
                          </w:txbxContent>
                        </v:textbox>
                      </v:shape>
                    </v:group>
                  </w:pict>
                </mc:Fallback>
              </mc:AlternateContent>
            </w:r>
          </w:p>
          <w:p w14:paraId="0B0BE37C" w14:textId="1DA4437F" w:rsidR="005F052E" w:rsidRPr="00692FBB" w:rsidRDefault="005F052E" w:rsidP="008802EC">
            <w:pPr>
              <w:adjustRightInd w:val="0"/>
              <w:jc w:val="right"/>
              <w:rPr>
                <w:ins w:id="6014" w:author="NO Affiliate" w:date="2026-02-16T14:43:00Z" w16du:dateUtc="2026-02-16T13:43:00Z"/>
                <w:rFonts w:ascii="Times New Roman" w:eastAsia="Calibri" w:hAnsi="Times New Roman" w:cs="Times New Roman"/>
                <w:sz w:val="20"/>
                <w:szCs w:val="20"/>
                <w:lang w:val="nb-NO"/>
              </w:rPr>
            </w:pPr>
          </w:p>
          <w:p w14:paraId="6222B21C" w14:textId="77777777" w:rsidR="005F052E" w:rsidRPr="00692FBB" w:rsidRDefault="005F052E" w:rsidP="008802EC">
            <w:pPr>
              <w:adjustRightInd w:val="0"/>
              <w:jc w:val="right"/>
              <w:rPr>
                <w:ins w:id="6015" w:author="NO Affiliate" w:date="2026-02-16T14:43:00Z" w16du:dateUtc="2026-02-16T13:43:00Z"/>
                <w:rFonts w:ascii="Times New Roman" w:eastAsia="Calibri" w:hAnsi="Times New Roman" w:cs="Times New Roman"/>
                <w:sz w:val="20"/>
                <w:szCs w:val="20"/>
                <w:lang w:val="nb-NO"/>
              </w:rPr>
            </w:pPr>
          </w:p>
          <w:p w14:paraId="6817C080" w14:textId="77777777" w:rsidR="005F052E" w:rsidRPr="00692FBB" w:rsidRDefault="005F052E" w:rsidP="008802EC">
            <w:pPr>
              <w:adjustRightInd w:val="0"/>
              <w:jc w:val="right"/>
              <w:rPr>
                <w:ins w:id="6016" w:author="NO Affiliate" w:date="2026-02-16T14:43:00Z" w16du:dateUtc="2026-02-16T13:43:00Z"/>
                <w:rFonts w:ascii="Times New Roman" w:eastAsia="Calibri" w:hAnsi="Times New Roman" w:cs="Times New Roman"/>
                <w:sz w:val="20"/>
                <w:szCs w:val="20"/>
                <w:lang w:val="nb-NO"/>
              </w:rPr>
            </w:pPr>
          </w:p>
          <w:p w14:paraId="7240D0A7" w14:textId="77777777" w:rsidR="005F052E" w:rsidRPr="00692FBB" w:rsidRDefault="005F052E" w:rsidP="008802EC">
            <w:pPr>
              <w:adjustRightInd w:val="0"/>
              <w:jc w:val="right"/>
              <w:rPr>
                <w:ins w:id="6017" w:author="NO Affiliate" w:date="2026-02-16T14:43:00Z" w16du:dateUtc="2026-02-16T13:43:00Z"/>
                <w:rFonts w:ascii="Times New Roman" w:eastAsia="Calibri" w:hAnsi="Times New Roman" w:cs="Times New Roman"/>
                <w:sz w:val="20"/>
                <w:szCs w:val="20"/>
                <w:lang w:val="nb-NO"/>
              </w:rPr>
            </w:pPr>
          </w:p>
          <w:p w14:paraId="3B9194EC" w14:textId="77777777" w:rsidR="005F052E" w:rsidRPr="00692FBB" w:rsidRDefault="005F052E" w:rsidP="008802EC">
            <w:pPr>
              <w:adjustRightInd w:val="0"/>
              <w:jc w:val="right"/>
              <w:rPr>
                <w:ins w:id="6018" w:author="NO Affiliate" w:date="2026-02-16T14:43:00Z" w16du:dateUtc="2026-02-16T13:43:00Z"/>
                <w:rFonts w:ascii="Times New Roman" w:eastAsia="Calibri" w:hAnsi="Times New Roman" w:cs="Times New Roman"/>
                <w:sz w:val="20"/>
                <w:szCs w:val="20"/>
                <w:lang w:val="nb-NO"/>
              </w:rPr>
            </w:pPr>
          </w:p>
          <w:p w14:paraId="2436AA94" w14:textId="77777777" w:rsidR="005F052E" w:rsidRPr="00692FBB" w:rsidRDefault="005F052E" w:rsidP="008802EC">
            <w:pPr>
              <w:adjustRightInd w:val="0"/>
              <w:jc w:val="right"/>
              <w:rPr>
                <w:ins w:id="6019" w:author="NO Affiliate" w:date="2026-02-17T08:48:00Z" w16du:dateUtc="2026-02-17T07:48:00Z"/>
                <w:rFonts w:ascii="Times New Roman" w:eastAsia="Calibri" w:hAnsi="Times New Roman" w:cs="Times New Roman"/>
                <w:sz w:val="20"/>
                <w:szCs w:val="20"/>
                <w:lang w:val="nb-NO"/>
              </w:rPr>
            </w:pPr>
          </w:p>
          <w:p w14:paraId="7FD62859" w14:textId="77777777" w:rsidR="00EE0739" w:rsidRPr="00692FBB" w:rsidRDefault="00EE0739" w:rsidP="008802EC">
            <w:pPr>
              <w:adjustRightInd w:val="0"/>
              <w:jc w:val="right"/>
              <w:rPr>
                <w:ins w:id="6020" w:author="NO Affiliate" w:date="2026-02-17T08:48:00Z" w16du:dateUtc="2026-02-17T07:48:00Z"/>
                <w:rFonts w:ascii="Times New Roman" w:eastAsia="Calibri" w:hAnsi="Times New Roman" w:cs="Times New Roman"/>
                <w:sz w:val="20"/>
                <w:szCs w:val="20"/>
                <w:lang w:val="nb-NO"/>
              </w:rPr>
            </w:pPr>
          </w:p>
          <w:p w14:paraId="5315D509" w14:textId="77777777" w:rsidR="00EE0739" w:rsidRPr="00692FBB" w:rsidRDefault="00EE0739" w:rsidP="008802EC">
            <w:pPr>
              <w:adjustRightInd w:val="0"/>
              <w:jc w:val="right"/>
              <w:rPr>
                <w:ins w:id="6021" w:author="NO Affiliate" w:date="2026-02-17T08:48:00Z" w16du:dateUtc="2026-02-17T07:48:00Z"/>
                <w:rFonts w:ascii="Times New Roman" w:eastAsia="Calibri" w:hAnsi="Times New Roman" w:cs="Times New Roman"/>
                <w:sz w:val="20"/>
                <w:szCs w:val="20"/>
                <w:lang w:val="nb-NO"/>
              </w:rPr>
            </w:pPr>
          </w:p>
          <w:p w14:paraId="0BED8CE2" w14:textId="77777777" w:rsidR="00EE0739" w:rsidRPr="00692FBB" w:rsidRDefault="00EE0739" w:rsidP="008802EC">
            <w:pPr>
              <w:adjustRightInd w:val="0"/>
              <w:jc w:val="right"/>
              <w:rPr>
                <w:ins w:id="6022" w:author="NO Affiliate" w:date="2026-02-17T08:48:00Z" w16du:dateUtc="2026-02-17T07:48:00Z"/>
                <w:rFonts w:ascii="Times New Roman" w:eastAsia="Calibri" w:hAnsi="Times New Roman" w:cs="Times New Roman"/>
                <w:sz w:val="20"/>
                <w:szCs w:val="20"/>
                <w:lang w:val="nb-NO"/>
              </w:rPr>
            </w:pPr>
          </w:p>
          <w:p w14:paraId="15E27C17" w14:textId="77777777" w:rsidR="00EE0739" w:rsidRPr="00692FBB" w:rsidRDefault="00EE0739" w:rsidP="008802EC">
            <w:pPr>
              <w:adjustRightInd w:val="0"/>
              <w:jc w:val="right"/>
              <w:rPr>
                <w:ins w:id="6023" w:author="NO Affiliate" w:date="2026-02-16T14:43:00Z" w16du:dateUtc="2026-02-16T13:43:00Z"/>
                <w:rFonts w:ascii="Times New Roman" w:eastAsia="Calibri" w:hAnsi="Times New Roman" w:cs="Times New Roman"/>
                <w:sz w:val="20"/>
                <w:szCs w:val="20"/>
                <w:lang w:val="nb-NO"/>
              </w:rPr>
            </w:pPr>
          </w:p>
          <w:p w14:paraId="603AA45D" w14:textId="77777777" w:rsidR="005F052E" w:rsidRPr="00692FBB" w:rsidRDefault="005F052E" w:rsidP="008802EC">
            <w:pPr>
              <w:adjustRightInd w:val="0"/>
              <w:jc w:val="right"/>
              <w:rPr>
                <w:ins w:id="6024" w:author="NO Affiliate" w:date="2026-02-16T14:43:00Z" w16du:dateUtc="2026-02-16T13:43:00Z"/>
                <w:rFonts w:ascii="Times New Roman" w:eastAsia="Calibri" w:hAnsi="Times New Roman" w:cs="Times New Roman"/>
                <w:sz w:val="20"/>
                <w:szCs w:val="20"/>
                <w:lang w:val="nb-NO"/>
              </w:rPr>
            </w:pPr>
          </w:p>
          <w:p w14:paraId="44C07141" w14:textId="77777777" w:rsidR="005F052E" w:rsidRPr="00692FBB" w:rsidRDefault="005F052E" w:rsidP="008802EC">
            <w:pPr>
              <w:adjustRightInd w:val="0"/>
              <w:jc w:val="right"/>
              <w:rPr>
                <w:ins w:id="6025" w:author="NO Affiliate" w:date="2026-02-16T14:43:00Z" w16du:dateUtc="2026-02-16T13:43:00Z"/>
                <w:rFonts w:ascii="Times New Roman" w:eastAsia="Calibri" w:hAnsi="Times New Roman" w:cs="Times New Roman"/>
                <w:sz w:val="20"/>
                <w:szCs w:val="20"/>
                <w:lang w:val="nb-NO"/>
              </w:rPr>
            </w:pPr>
          </w:p>
          <w:p w14:paraId="25C5B2EA" w14:textId="77777777" w:rsidR="005F052E" w:rsidRPr="00692FBB" w:rsidRDefault="005F052E" w:rsidP="008802EC">
            <w:pPr>
              <w:adjustRightInd w:val="0"/>
              <w:jc w:val="right"/>
              <w:rPr>
                <w:ins w:id="6026" w:author="NO Affiliate" w:date="2026-02-16T14:43:00Z" w16du:dateUtc="2026-02-16T13:43:00Z"/>
                <w:rFonts w:ascii="Times New Roman" w:eastAsia="Calibri" w:hAnsi="Times New Roman" w:cs="Times New Roman"/>
                <w:sz w:val="20"/>
                <w:szCs w:val="20"/>
                <w:lang w:val="nb-NO"/>
              </w:rPr>
            </w:pPr>
          </w:p>
          <w:p w14:paraId="2C6D8EDB" w14:textId="77777777" w:rsidR="005F052E" w:rsidRPr="00692FBB" w:rsidRDefault="005F052E" w:rsidP="008802EC">
            <w:pPr>
              <w:adjustRightInd w:val="0"/>
              <w:jc w:val="right"/>
              <w:rPr>
                <w:ins w:id="6027" w:author="NO Affiliate" w:date="2026-02-16T14:43:00Z" w16du:dateUtc="2026-02-16T13:43:00Z"/>
                <w:rFonts w:ascii="Times New Roman" w:eastAsia="Calibri" w:hAnsi="Times New Roman" w:cs="Times New Roman"/>
                <w:b/>
                <w:bCs/>
                <w:sz w:val="20"/>
                <w:szCs w:val="20"/>
                <w:lang w:val="nb-NO"/>
              </w:rPr>
            </w:pPr>
            <w:ins w:id="6028" w:author="NO Affiliate" w:date="2026-02-16T14:43:00Z" w16du:dateUtc="2026-02-16T13:43:00Z">
              <w:r w:rsidRPr="00692FBB">
                <w:rPr>
                  <w:rFonts w:ascii="Times New Roman" w:eastAsia="Calibri" w:hAnsi="Times New Roman" w:cs="Times New Roman"/>
                  <w:sz w:val="20"/>
                  <w:szCs w:val="20"/>
                  <w:lang w:val="nb-NO"/>
                </w:rPr>
                <w:t>Figur F</w:t>
              </w:r>
            </w:ins>
          </w:p>
        </w:tc>
      </w:tr>
    </w:tbl>
    <w:p w14:paraId="73A888FF" w14:textId="1EAD8378" w:rsidR="005F052E" w:rsidRPr="00692FBB" w:rsidRDefault="005F052E" w:rsidP="005F052E">
      <w:pPr>
        <w:autoSpaceDE w:val="0"/>
        <w:autoSpaceDN w:val="0"/>
        <w:spacing w:after="0" w:line="240" w:lineRule="auto"/>
        <w:rPr>
          <w:ins w:id="6029" w:author="NO Affiliate" w:date="2026-02-16T14:43:00Z" w16du:dateUtc="2026-02-16T13:43:00Z"/>
          <w:rFonts w:ascii="Times New Roman" w:eastAsia="Times New Roman" w:hAnsi="Times New Roman" w:cs="Times New Roman"/>
          <w:lang w:val="nb-NO"/>
        </w:rPr>
      </w:pPr>
    </w:p>
    <w:tbl>
      <w:tblPr>
        <w:tblStyle w:val="Tabellrutenett2"/>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
        <w:gridCol w:w="4409"/>
        <w:gridCol w:w="3768"/>
      </w:tblGrid>
      <w:tr w:rsidR="005F052E" w:rsidRPr="00692FBB" w14:paraId="201C8D8E" w14:textId="77777777" w:rsidTr="008802EC">
        <w:trPr>
          <w:gridAfter w:val="1"/>
          <w:wAfter w:w="3768" w:type="dxa"/>
          <w:trHeight w:val="499"/>
          <w:ins w:id="6030" w:author="NO Affiliate" w:date="2026-02-16T14:43:00Z"/>
        </w:trPr>
        <w:tc>
          <w:tcPr>
            <w:tcW w:w="978" w:type="dxa"/>
          </w:tcPr>
          <w:p w14:paraId="239C9B9F" w14:textId="77777777" w:rsidR="005F052E" w:rsidRPr="00692FBB" w:rsidRDefault="005F052E" w:rsidP="008802EC">
            <w:pPr>
              <w:autoSpaceDE w:val="0"/>
              <w:autoSpaceDN w:val="0"/>
              <w:adjustRightInd w:val="0"/>
              <w:jc w:val="both"/>
              <w:rPr>
                <w:ins w:id="6031" w:author="NO Affiliate" w:date="2026-02-16T14:43:00Z" w16du:dateUtc="2026-02-16T13:43:00Z"/>
                <w:rFonts w:eastAsia="Calibri"/>
                <w:lang w:val="nb-NO"/>
              </w:rPr>
            </w:pPr>
            <w:ins w:id="6032" w:author="NO Affiliate" w:date="2026-02-16T14:43:00Z" w16du:dateUtc="2026-02-16T13:43:00Z">
              <w:r w:rsidRPr="00692FBB">
                <w:rPr>
                  <w:rFonts w:eastAsia="Calibri"/>
                  <w:b/>
                  <w:bCs/>
                  <w:lang w:val="nb-NO"/>
                </w:rPr>
                <w:t>Trinn 3</w:t>
              </w:r>
            </w:ins>
          </w:p>
        </w:tc>
        <w:tc>
          <w:tcPr>
            <w:tcW w:w="4409" w:type="dxa"/>
            <w:shd w:val="clear" w:color="auto" w:fill="F2DBF5"/>
          </w:tcPr>
          <w:p w14:paraId="4A0AEC6A" w14:textId="77777777" w:rsidR="005F052E" w:rsidRPr="00692FBB" w:rsidRDefault="005F052E" w:rsidP="008802EC">
            <w:pPr>
              <w:autoSpaceDE w:val="0"/>
              <w:autoSpaceDN w:val="0"/>
              <w:adjustRightInd w:val="0"/>
              <w:jc w:val="both"/>
              <w:rPr>
                <w:ins w:id="6033" w:author="NO Affiliate" w:date="2026-02-16T14:43:00Z" w16du:dateUtc="2026-02-16T13:43:00Z"/>
                <w:rFonts w:eastAsia="Calibri"/>
                <w:lang w:val="nb-NO"/>
              </w:rPr>
            </w:pPr>
            <w:ins w:id="6034" w:author="NO Affiliate" w:date="2026-02-16T14:43:00Z" w16du:dateUtc="2026-02-16T13:43:00Z">
              <w:r w:rsidRPr="00692FBB">
                <w:rPr>
                  <w:rFonts w:eastAsia="Calibri"/>
                  <w:b/>
                  <w:bCs/>
                  <w:lang w:val="nb-NO"/>
                </w:rPr>
                <w:t xml:space="preserve">Vask hendene dine </w:t>
              </w:r>
            </w:ins>
          </w:p>
        </w:tc>
      </w:tr>
      <w:tr w:rsidR="005F052E" w:rsidRPr="00692FBB" w14:paraId="58C9C588" w14:textId="77777777" w:rsidTr="008802EC">
        <w:trPr>
          <w:ins w:id="6035" w:author="NO Affiliate" w:date="2026-02-16T14:43:00Z"/>
        </w:trPr>
        <w:tc>
          <w:tcPr>
            <w:tcW w:w="5387" w:type="dxa"/>
            <w:gridSpan w:val="2"/>
            <w:shd w:val="clear" w:color="auto" w:fill="FFFFFF"/>
          </w:tcPr>
          <w:p w14:paraId="026F3B69" w14:textId="77777777" w:rsidR="005F052E" w:rsidRPr="00692FBB" w:rsidRDefault="005F052E" w:rsidP="008802EC">
            <w:pPr>
              <w:numPr>
                <w:ilvl w:val="0"/>
                <w:numId w:val="115"/>
              </w:numPr>
              <w:autoSpaceDE w:val="0"/>
              <w:autoSpaceDN w:val="0"/>
              <w:adjustRightInd w:val="0"/>
              <w:spacing w:before="60"/>
              <w:ind w:left="470" w:hanging="357"/>
              <w:contextualSpacing/>
              <w:jc w:val="both"/>
              <w:rPr>
                <w:ins w:id="6036" w:author="NO Affiliate" w:date="2026-02-16T14:43:00Z" w16du:dateUtc="2026-02-16T13:43:00Z"/>
                <w:rFonts w:eastAsia="Calibri"/>
                <w:lang w:val="nb-NO"/>
              </w:rPr>
            </w:pPr>
            <w:ins w:id="6037" w:author="NO Affiliate" w:date="2026-02-16T14:43:00Z" w16du:dateUtc="2026-02-16T13:43:00Z">
              <w:r w:rsidRPr="00692FBB">
                <w:rPr>
                  <w:bCs/>
                  <w:lang w:val="nb-NO" w:bidi="en-US"/>
                </w:rPr>
                <w:t>Vask hendene godt med såpe og vann, og tørk dem med et rent håndkle</w:t>
              </w:r>
              <w:r w:rsidRPr="00692FBB">
                <w:rPr>
                  <w:rFonts w:eastAsia="Calibri"/>
                  <w:lang w:val="nb-NO"/>
                </w:rPr>
                <w:t xml:space="preserve"> (se </w:t>
              </w:r>
              <w:r w:rsidRPr="00692FBB">
                <w:rPr>
                  <w:rFonts w:eastAsia="Calibri"/>
                  <w:b/>
                  <w:bCs/>
                  <w:lang w:val="nb-NO"/>
                </w:rPr>
                <w:t>Figur G</w:t>
              </w:r>
              <w:r w:rsidRPr="00692FBB">
                <w:rPr>
                  <w:rFonts w:eastAsia="Calibri"/>
                  <w:lang w:val="nb-NO"/>
                </w:rPr>
                <w:t>).</w:t>
              </w:r>
            </w:ins>
          </w:p>
          <w:p w14:paraId="0046CED1" w14:textId="77777777" w:rsidR="005F052E" w:rsidRPr="00692FBB" w:rsidRDefault="005F052E" w:rsidP="008802EC">
            <w:pPr>
              <w:autoSpaceDE w:val="0"/>
              <w:autoSpaceDN w:val="0"/>
              <w:adjustRightInd w:val="0"/>
              <w:jc w:val="both"/>
              <w:rPr>
                <w:ins w:id="6038" w:author="NO Affiliate" w:date="2026-02-16T14:43:00Z" w16du:dateUtc="2026-02-16T13:43:00Z"/>
                <w:rFonts w:eastAsia="Calibri"/>
                <w:lang w:val="nb-NO"/>
              </w:rPr>
            </w:pPr>
          </w:p>
          <w:p w14:paraId="3778C6B9" w14:textId="77777777" w:rsidR="005F052E" w:rsidRPr="00692FBB" w:rsidRDefault="005F052E" w:rsidP="008802EC">
            <w:pPr>
              <w:autoSpaceDE w:val="0"/>
              <w:autoSpaceDN w:val="0"/>
              <w:adjustRightInd w:val="0"/>
              <w:jc w:val="both"/>
              <w:rPr>
                <w:ins w:id="6039" w:author="NO Affiliate" w:date="2026-02-16T14:43:00Z" w16du:dateUtc="2026-02-16T13:43:00Z"/>
                <w:rFonts w:eastAsia="Calibri"/>
                <w:lang w:val="nb-NO"/>
              </w:rPr>
            </w:pPr>
          </w:p>
          <w:p w14:paraId="2F6C8AC8" w14:textId="77777777" w:rsidR="005F052E" w:rsidRPr="00692FBB" w:rsidRDefault="005F052E" w:rsidP="008802EC">
            <w:pPr>
              <w:autoSpaceDE w:val="0"/>
              <w:autoSpaceDN w:val="0"/>
              <w:adjustRightInd w:val="0"/>
              <w:jc w:val="both"/>
              <w:rPr>
                <w:ins w:id="6040" w:author="NO Affiliate" w:date="2026-02-16T14:43:00Z" w16du:dateUtc="2026-02-16T13:43:00Z"/>
                <w:rFonts w:eastAsia="Calibri"/>
                <w:lang w:val="nb-NO"/>
              </w:rPr>
            </w:pPr>
          </w:p>
          <w:p w14:paraId="7214F398" w14:textId="77777777" w:rsidR="005F052E" w:rsidRPr="00692FBB" w:rsidRDefault="005F052E" w:rsidP="008802EC">
            <w:pPr>
              <w:autoSpaceDE w:val="0"/>
              <w:autoSpaceDN w:val="0"/>
              <w:adjustRightInd w:val="0"/>
              <w:jc w:val="both"/>
              <w:rPr>
                <w:ins w:id="6041" w:author="NO Affiliate" w:date="2026-02-16T14:43:00Z" w16du:dateUtc="2026-02-16T13:43:00Z"/>
                <w:rFonts w:eastAsia="Calibri"/>
                <w:lang w:val="nb-NO"/>
              </w:rPr>
            </w:pPr>
          </w:p>
          <w:p w14:paraId="28D1FF5D" w14:textId="77777777" w:rsidR="005F052E" w:rsidRPr="00692FBB" w:rsidRDefault="005F052E" w:rsidP="008802EC">
            <w:pPr>
              <w:autoSpaceDE w:val="0"/>
              <w:autoSpaceDN w:val="0"/>
              <w:adjustRightInd w:val="0"/>
              <w:jc w:val="both"/>
              <w:rPr>
                <w:ins w:id="6042" w:author="NO Affiliate" w:date="2026-02-16T14:43:00Z" w16du:dateUtc="2026-02-16T13:43:00Z"/>
                <w:rFonts w:eastAsia="Calibri"/>
                <w:lang w:val="nb-NO"/>
              </w:rPr>
            </w:pPr>
          </w:p>
          <w:p w14:paraId="1B3E510E" w14:textId="77777777" w:rsidR="005F052E" w:rsidRPr="00692FBB" w:rsidRDefault="005F052E" w:rsidP="008802EC">
            <w:pPr>
              <w:autoSpaceDE w:val="0"/>
              <w:autoSpaceDN w:val="0"/>
              <w:adjustRightInd w:val="0"/>
              <w:jc w:val="both"/>
              <w:rPr>
                <w:ins w:id="6043" w:author="NO Affiliate" w:date="2026-02-16T14:43:00Z" w16du:dateUtc="2026-02-16T13:43:00Z"/>
                <w:rFonts w:eastAsia="Calibri"/>
                <w:lang w:val="nb-NO"/>
              </w:rPr>
            </w:pPr>
          </w:p>
        </w:tc>
        <w:tc>
          <w:tcPr>
            <w:tcW w:w="3768" w:type="dxa"/>
            <w:shd w:val="clear" w:color="auto" w:fill="FFFFFF"/>
          </w:tcPr>
          <w:p w14:paraId="40B83764" w14:textId="77777777" w:rsidR="005F052E" w:rsidRPr="00692FBB" w:rsidRDefault="005F052E" w:rsidP="008802EC">
            <w:pPr>
              <w:autoSpaceDE w:val="0"/>
              <w:autoSpaceDN w:val="0"/>
              <w:adjustRightInd w:val="0"/>
              <w:rPr>
                <w:ins w:id="6044" w:author="NO Affiliate" w:date="2026-02-16T14:43:00Z" w16du:dateUtc="2026-02-16T13:43:00Z"/>
                <w:rFonts w:eastAsia="Calibri"/>
                <w:lang w:val="nb-NO"/>
              </w:rPr>
            </w:pPr>
          </w:p>
          <w:p w14:paraId="7631BEBB" w14:textId="77777777" w:rsidR="005F052E" w:rsidRPr="00692FBB" w:rsidRDefault="005F052E" w:rsidP="008802EC">
            <w:pPr>
              <w:autoSpaceDE w:val="0"/>
              <w:autoSpaceDN w:val="0"/>
              <w:adjustRightInd w:val="0"/>
              <w:jc w:val="right"/>
              <w:rPr>
                <w:ins w:id="6045" w:author="NO Affiliate" w:date="2026-02-16T14:43:00Z" w16du:dateUtc="2026-02-16T13:43:00Z"/>
                <w:rFonts w:eastAsia="Calibri"/>
                <w:lang w:val="nb-NO"/>
              </w:rPr>
            </w:pPr>
            <w:ins w:id="6046" w:author="NO Affiliate" w:date="2026-02-16T14:43:00Z" w16du:dateUtc="2026-02-16T13:43:00Z">
              <w:r w:rsidRPr="00692FBB">
                <w:rPr>
                  <w:rFonts w:eastAsia="Calibri"/>
                  <w:noProof/>
                  <w:lang w:val="nb-NO"/>
                </w:rPr>
                <w:drawing>
                  <wp:inline distT="0" distB="0" distL="0" distR="0" wp14:anchorId="15EB2BB5" wp14:editId="79F88961">
                    <wp:extent cx="1979318" cy="1459033"/>
                    <wp:effectExtent l="19050" t="19050" r="20955" b="27305"/>
                    <wp:docPr id="407740745" name="Picture 1" descr="A drawing of a person washing their han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814416" name="Picture 1" descr="A drawing of a person washing their hands&#10;&#10;AI-generated content may be incorrect."/>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83894" cy="1462406"/>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ins>
          </w:p>
          <w:p w14:paraId="6D6F101B" w14:textId="77777777" w:rsidR="005F052E" w:rsidRPr="00692FBB" w:rsidRDefault="005F052E" w:rsidP="008802EC">
            <w:pPr>
              <w:autoSpaceDE w:val="0"/>
              <w:autoSpaceDN w:val="0"/>
              <w:adjustRightInd w:val="0"/>
              <w:jc w:val="right"/>
              <w:rPr>
                <w:ins w:id="6047" w:author="NO Affiliate" w:date="2026-02-16T14:43:00Z" w16du:dateUtc="2026-02-16T13:43:00Z"/>
                <w:rFonts w:eastAsia="Calibri"/>
                <w:lang w:val="nb-NO"/>
              </w:rPr>
            </w:pPr>
            <w:ins w:id="6048" w:author="NO Affiliate" w:date="2026-02-16T14:43:00Z" w16du:dateUtc="2026-02-16T13:43:00Z">
              <w:r w:rsidRPr="00692FBB">
                <w:rPr>
                  <w:rFonts w:eastAsia="Calibri"/>
                  <w:lang w:val="nb-NO"/>
                </w:rPr>
                <w:t>Figur G</w:t>
              </w:r>
            </w:ins>
          </w:p>
        </w:tc>
      </w:tr>
    </w:tbl>
    <w:p w14:paraId="231076A5" w14:textId="77777777" w:rsidR="00806430" w:rsidRPr="00692FBB" w:rsidRDefault="00806430">
      <w:pPr>
        <w:rPr>
          <w:ins w:id="6049" w:author="NO Affiliate" w:date="2026-02-17T08:50:00Z" w16du:dateUtc="2026-02-17T07:50:00Z"/>
          <w:lang w:val="nb-NO"/>
        </w:rPr>
      </w:pPr>
      <w:ins w:id="6050" w:author="NO Affiliate" w:date="2026-02-17T08:50:00Z" w16du:dateUtc="2026-02-17T07:50:00Z">
        <w:r w:rsidRPr="00692FBB">
          <w:rPr>
            <w:lang w:val="nb-NO"/>
          </w:rPr>
          <w:br w:type="page"/>
        </w:r>
      </w:ins>
    </w:p>
    <w:tbl>
      <w:tblPr>
        <w:tblStyle w:val="Tabellrutenett2"/>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
        <w:gridCol w:w="4409"/>
        <w:gridCol w:w="3768"/>
      </w:tblGrid>
      <w:tr w:rsidR="005F052E" w:rsidRPr="00692FBB" w14:paraId="51524CB8" w14:textId="77777777" w:rsidTr="008802EC">
        <w:trPr>
          <w:gridAfter w:val="1"/>
          <w:wAfter w:w="3768" w:type="dxa"/>
          <w:trHeight w:val="499"/>
          <w:ins w:id="6051" w:author="NO Affiliate" w:date="2026-02-16T14:43:00Z"/>
        </w:trPr>
        <w:tc>
          <w:tcPr>
            <w:tcW w:w="978" w:type="dxa"/>
            <w:tcBorders>
              <w:top w:val="nil"/>
              <w:left w:val="nil"/>
              <w:bottom w:val="nil"/>
              <w:right w:val="nil"/>
            </w:tcBorders>
          </w:tcPr>
          <w:p w14:paraId="4FABD7A2" w14:textId="7BA9257F" w:rsidR="005F052E" w:rsidRPr="00692FBB" w:rsidRDefault="005F052E" w:rsidP="008802EC">
            <w:pPr>
              <w:adjustRightInd w:val="0"/>
              <w:jc w:val="both"/>
              <w:rPr>
                <w:ins w:id="6052" w:author="NO Affiliate" w:date="2026-02-16T14:43:00Z" w16du:dateUtc="2026-02-16T13:43:00Z"/>
                <w:rFonts w:eastAsia="Calibri"/>
                <w:sz w:val="22"/>
                <w:szCs w:val="22"/>
                <w:lang w:val="nb-NO"/>
              </w:rPr>
            </w:pPr>
            <w:ins w:id="6053" w:author="NO Affiliate" w:date="2026-02-16T14:43:00Z" w16du:dateUtc="2026-02-16T13:43:00Z">
              <w:r w:rsidRPr="00692FBB">
                <w:rPr>
                  <w:rFonts w:eastAsia="Calibri"/>
                  <w:b/>
                  <w:bCs/>
                  <w:lang w:val="nb-NO"/>
                </w:rPr>
                <w:lastRenderedPageBreak/>
                <w:t>Trinn 4</w:t>
              </w:r>
            </w:ins>
          </w:p>
        </w:tc>
        <w:tc>
          <w:tcPr>
            <w:tcW w:w="4409" w:type="dxa"/>
            <w:tcBorders>
              <w:top w:val="nil"/>
              <w:left w:val="nil"/>
              <w:bottom w:val="nil"/>
              <w:right w:val="nil"/>
            </w:tcBorders>
          </w:tcPr>
          <w:p w14:paraId="0E7C4AE8" w14:textId="77777777" w:rsidR="005F052E" w:rsidRPr="00692FBB" w:rsidRDefault="005F052E" w:rsidP="008802EC">
            <w:pPr>
              <w:adjustRightInd w:val="0"/>
              <w:jc w:val="both"/>
              <w:rPr>
                <w:ins w:id="6054" w:author="NO Affiliate" w:date="2026-02-16T14:43:00Z" w16du:dateUtc="2026-02-16T13:43:00Z"/>
                <w:rFonts w:eastAsia="Calibri"/>
                <w:sz w:val="22"/>
                <w:szCs w:val="22"/>
                <w:lang w:val="nb-NO"/>
              </w:rPr>
            </w:pPr>
            <w:ins w:id="6055" w:author="NO Affiliate" w:date="2026-02-16T14:43:00Z" w16du:dateUtc="2026-02-16T13:43:00Z">
              <w:r w:rsidRPr="00692FBB">
                <w:rPr>
                  <w:rFonts w:eastAsia="Calibri"/>
                  <w:b/>
                  <w:bCs/>
                  <w:lang w:val="nb-NO"/>
                </w:rPr>
                <w:t>Velg injeksjonssted</w:t>
              </w:r>
            </w:ins>
          </w:p>
        </w:tc>
      </w:tr>
      <w:tr w:rsidR="005F052E" w:rsidRPr="00692FBB" w14:paraId="42DA597E" w14:textId="77777777" w:rsidTr="008802EC">
        <w:trPr>
          <w:ins w:id="6056" w:author="NO Affiliate" w:date="2026-02-16T14:43:00Z"/>
        </w:trPr>
        <w:tc>
          <w:tcPr>
            <w:tcW w:w="5387" w:type="dxa"/>
            <w:gridSpan w:val="2"/>
            <w:tcBorders>
              <w:top w:val="nil"/>
              <w:left w:val="nil"/>
              <w:bottom w:val="nil"/>
              <w:right w:val="nil"/>
            </w:tcBorders>
          </w:tcPr>
          <w:p w14:paraId="5D560FA6" w14:textId="77777777" w:rsidR="005F052E" w:rsidRPr="00692FBB" w:rsidRDefault="005F052E" w:rsidP="008802EC">
            <w:pPr>
              <w:numPr>
                <w:ilvl w:val="1"/>
                <w:numId w:val="116"/>
              </w:numPr>
              <w:adjustRightInd w:val="0"/>
              <w:spacing w:before="120" w:after="60"/>
              <w:jc w:val="both"/>
              <w:rPr>
                <w:ins w:id="6057" w:author="NO Affiliate" w:date="2026-02-16T14:43:00Z" w16du:dateUtc="2026-02-16T13:43:00Z"/>
                <w:rFonts w:eastAsia="Calibri"/>
                <w:sz w:val="22"/>
                <w:szCs w:val="22"/>
                <w:lang w:val="nb-NO"/>
              </w:rPr>
            </w:pPr>
            <w:ins w:id="6058" w:author="NO Affiliate" w:date="2026-02-16T14:43:00Z" w16du:dateUtc="2026-02-16T13:43:00Z">
              <w:r w:rsidRPr="00692FBB">
                <w:rPr>
                  <w:rFonts w:eastAsia="Calibri"/>
                  <w:bCs/>
                  <w:lang w:val="nb-NO"/>
                </w:rPr>
                <w:t>Hvis du setter injeksjonen på deg selv, kan du bruke</w:t>
              </w:r>
              <w:r w:rsidRPr="00692FBB">
                <w:rPr>
                  <w:rFonts w:eastAsia="Calibri"/>
                  <w:lang w:val="nb-NO"/>
                </w:rPr>
                <w:t>:</w:t>
              </w:r>
            </w:ins>
          </w:p>
          <w:p w14:paraId="49A34738" w14:textId="77777777" w:rsidR="005F052E" w:rsidRPr="00692FBB" w:rsidRDefault="005F052E" w:rsidP="008802EC">
            <w:pPr>
              <w:numPr>
                <w:ilvl w:val="0"/>
                <w:numId w:val="117"/>
              </w:numPr>
              <w:adjustRightInd w:val="0"/>
              <w:spacing w:before="120" w:after="60"/>
              <w:ind w:left="709" w:hanging="357"/>
              <w:jc w:val="both"/>
              <w:rPr>
                <w:ins w:id="6059" w:author="NO Affiliate" w:date="2026-02-16T14:43:00Z" w16du:dateUtc="2026-02-16T13:43:00Z"/>
                <w:rFonts w:eastAsia="Calibri"/>
                <w:sz w:val="22"/>
                <w:szCs w:val="22"/>
                <w:lang w:val="nb-NO"/>
              </w:rPr>
            </w:pPr>
            <w:ins w:id="6060" w:author="NO Affiliate" w:date="2026-02-16T14:43:00Z" w16du:dateUtc="2026-02-16T13:43:00Z">
              <w:r w:rsidRPr="00692FBB">
                <w:rPr>
                  <w:rFonts w:eastAsia="Calibri"/>
                  <w:lang w:val="nb-NO"/>
                </w:rPr>
                <w:t>Forsiden av øvre del av låret.</w:t>
              </w:r>
            </w:ins>
          </w:p>
          <w:p w14:paraId="17F0091C" w14:textId="77777777" w:rsidR="005F052E" w:rsidRPr="00692FBB" w:rsidRDefault="005F052E" w:rsidP="008802EC">
            <w:pPr>
              <w:numPr>
                <w:ilvl w:val="0"/>
                <w:numId w:val="117"/>
              </w:numPr>
              <w:adjustRightInd w:val="0"/>
              <w:spacing w:before="120" w:after="60"/>
              <w:ind w:left="709" w:hanging="357"/>
              <w:contextualSpacing/>
              <w:jc w:val="both"/>
              <w:rPr>
                <w:ins w:id="6061" w:author="NO Affiliate" w:date="2026-02-16T14:43:00Z" w16du:dateUtc="2026-02-16T13:43:00Z"/>
                <w:rFonts w:eastAsia="Calibri"/>
                <w:sz w:val="22"/>
                <w:szCs w:val="22"/>
                <w:lang w:val="nb-NO"/>
              </w:rPr>
            </w:pPr>
            <w:ins w:id="6062" w:author="NO Affiliate" w:date="2026-02-16T14:43:00Z" w16du:dateUtc="2026-02-16T13:43:00Z">
              <w:r w:rsidRPr="00692FBB">
                <w:rPr>
                  <w:rFonts w:eastAsia="Calibri"/>
                  <w:lang w:val="nb-NO"/>
                </w:rPr>
                <w:t>Magen (abdomen), bortsett fra området 5 cm rundt navlen.</w:t>
              </w:r>
            </w:ins>
          </w:p>
          <w:p w14:paraId="6E9A41DF" w14:textId="77777777" w:rsidR="005F052E" w:rsidRPr="00692FBB" w:rsidRDefault="005F052E" w:rsidP="008802EC">
            <w:pPr>
              <w:numPr>
                <w:ilvl w:val="0"/>
                <w:numId w:val="117"/>
              </w:numPr>
              <w:adjustRightInd w:val="0"/>
              <w:spacing w:before="120" w:after="60"/>
              <w:ind w:left="709"/>
              <w:contextualSpacing/>
              <w:jc w:val="both"/>
              <w:rPr>
                <w:ins w:id="6063" w:author="NO Affiliate" w:date="2026-02-16T14:43:00Z" w16du:dateUtc="2026-02-16T13:43:00Z"/>
                <w:rFonts w:eastAsia="Calibri"/>
                <w:sz w:val="22"/>
                <w:szCs w:val="22"/>
                <w:lang w:val="nb-NO"/>
              </w:rPr>
            </w:pPr>
            <w:ins w:id="6064" w:author="NO Affiliate" w:date="2026-02-16T14:43:00Z" w16du:dateUtc="2026-02-16T13:43:00Z">
              <w:r w:rsidRPr="00692FBB">
                <w:rPr>
                  <w:rFonts w:eastAsia="Calibri"/>
                  <w:bCs/>
                  <w:lang w:val="nb-NO"/>
                </w:rPr>
                <w:t>Dersom en omsorgsperson gir deg injeksjonen, kan yttersiden av overarmene også brukes</w:t>
              </w:r>
              <w:r w:rsidRPr="00692FBB">
                <w:rPr>
                  <w:rFonts w:eastAsia="Calibri"/>
                  <w:lang w:val="nb-NO"/>
                </w:rPr>
                <w:t xml:space="preserve"> (se </w:t>
              </w:r>
              <w:r w:rsidRPr="00692FBB">
                <w:rPr>
                  <w:rFonts w:eastAsia="Calibri"/>
                  <w:b/>
                  <w:bCs/>
                  <w:lang w:val="nb-NO"/>
                </w:rPr>
                <w:t>Figur H</w:t>
              </w:r>
              <w:r w:rsidRPr="00692FBB">
                <w:rPr>
                  <w:rFonts w:eastAsia="Calibri"/>
                  <w:lang w:val="nb-NO"/>
                </w:rPr>
                <w:t>).</w:t>
              </w:r>
            </w:ins>
          </w:p>
          <w:p w14:paraId="2EDE0BE3" w14:textId="77777777" w:rsidR="005F052E" w:rsidRPr="00692FBB" w:rsidRDefault="005F052E" w:rsidP="008802EC">
            <w:pPr>
              <w:adjustRightInd w:val="0"/>
              <w:spacing w:before="120" w:after="60"/>
              <w:jc w:val="both"/>
              <w:rPr>
                <w:ins w:id="6065" w:author="NO Affiliate" w:date="2026-02-16T14:43:00Z" w16du:dateUtc="2026-02-16T13:43:00Z"/>
                <w:rFonts w:eastAsia="Calibri"/>
                <w:sz w:val="22"/>
                <w:szCs w:val="22"/>
                <w:lang w:val="nb-NO"/>
              </w:rPr>
            </w:pPr>
            <w:ins w:id="6066" w:author="NO Affiliate" w:date="2026-02-16T14:43:00Z" w16du:dateUtc="2026-02-16T13:43:00Z">
              <w:r w:rsidRPr="00692FBB">
                <w:rPr>
                  <w:rFonts w:eastAsia="Calibri"/>
                  <w:b/>
                  <w:bCs/>
                  <w:lang w:val="nb-NO"/>
                </w:rPr>
                <w:t>Merk:</w:t>
              </w:r>
              <w:r w:rsidRPr="00692FBB">
                <w:rPr>
                  <w:rFonts w:eastAsia="Times New Roman"/>
                  <w:bCs/>
                  <w:lang w:val="nb-NO" w:eastAsia="ja-JP" w:bidi="en-US"/>
                </w:rPr>
                <w:t xml:space="preserve"> Bytt til et nytt </w:t>
              </w:r>
              <w:r w:rsidRPr="00692FBB">
                <w:rPr>
                  <w:rFonts w:eastAsia="Calibri"/>
                  <w:bCs/>
                  <w:lang w:val="nb-NO"/>
                </w:rPr>
                <w:t>injeksjonssted (som f.eks. det andre beinet, den andre siden av magen) for hver injeksjon.</w:t>
              </w:r>
            </w:ins>
          </w:p>
          <w:p w14:paraId="177AD151" w14:textId="77777777" w:rsidR="005F052E" w:rsidRPr="00692FBB" w:rsidRDefault="005F052E" w:rsidP="008802EC">
            <w:pPr>
              <w:adjustRightInd w:val="0"/>
              <w:spacing w:before="120" w:after="60"/>
              <w:jc w:val="both"/>
              <w:rPr>
                <w:ins w:id="6067" w:author="NO Affiliate" w:date="2026-02-16T14:43:00Z" w16du:dateUtc="2026-02-16T13:43:00Z"/>
                <w:rFonts w:eastAsia="Calibri"/>
                <w:sz w:val="22"/>
                <w:szCs w:val="22"/>
                <w:lang w:val="nb-NO"/>
              </w:rPr>
            </w:pPr>
            <w:ins w:id="6068" w:author="NO Affiliate" w:date="2026-02-16T14:43:00Z" w16du:dateUtc="2026-02-16T13:43:00Z">
              <w:r w:rsidRPr="00692FBB">
                <w:rPr>
                  <w:b/>
                  <w:lang w:val="nb-NO" w:bidi="en-US"/>
                </w:rPr>
                <w:t>Ikke</w:t>
              </w:r>
              <w:r w:rsidRPr="00692FBB">
                <w:rPr>
                  <w:lang w:val="nb-NO" w:bidi="en-US"/>
                </w:rPr>
                <w:t xml:space="preserve"> injiser i hud som er sår (øm), har blåmerker, er rød eller hard</w:t>
              </w:r>
              <w:r w:rsidRPr="00692FBB">
                <w:rPr>
                  <w:rFonts w:eastAsia="Calibri"/>
                  <w:lang w:val="nb-NO"/>
                </w:rPr>
                <w:t>.</w:t>
              </w:r>
            </w:ins>
          </w:p>
          <w:p w14:paraId="5DBCDFB3" w14:textId="77777777" w:rsidR="005F052E" w:rsidRPr="00692FBB" w:rsidRDefault="005F052E" w:rsidP="008802EC">
            <w:pPr>
              <w:adjustRightInd w:val="0"/>
              <w:spacing w:before="120" w:after="60"/>
              <w:jc w:val="both"/>
              <w:rPr>
                <w:ins w:id="6069" w:author="NO Affiliate" w:date="2026-02-16T14:43:00Z" w16du:dateUtc="2026-02-16T13:43:00Z"/>
                <w:rFonts w:eastAsia="Calibri"/>
                <w:sz w:val="22"/>
                <w:szCs w:val="22"/>
                <w:lang w:val="nb-NO"/>
              </w:rPr>
            </w:pPr>
            <w:ins w:id="6070" w:author="NO Affiliate" w:date="2026-02-16T14:43:00Z" w16du:dateUtc="2026-02-16T13:43:00Z">
              <w:r w:rsidRPr="00692FBB">
                <w:rPr>
                  <w:b/>
                  <w:lang w:val="nb-NO" w:bidi="en-US"/>
                </w:rPr>
                <w:t>Ikke</w:t>
              </w:r>
              <w:r w:rsidRPr="00692FBB">
                <w:rPr>
                  <w:bCs/>
                  <w:lang w:val="nb-NO" w:bidi="en-US"/>
                </w:rPr>
                <w:t xml:space="preserve"> injiser</w:t>
              </w:r>
              <w:r w:rsidRPr="00692FBB">
                <w:rPr>
                  <w:lang w:val="nb-NO" w:bidi="en-US"/>
                </w:rPr>
                <w:t xml:space="preserve"> gjennom klær</w:t>
              </w:r>
              <w:r w:rsidRPr="00692FBB">
                <w:rPr>
                  <w:rFonts w:eastAsia="Calibri"/>
                  <w:lang w:val="nb-NO"/>
                </w:rPr>
                <w:t>.</w:t>
              </w:r>
            </w:ins>
          </w:p>
        </w:tc>
        <w:tc>
          <w:tcPr>
            <w:tcW w:w="3768" w:type="dxa"/>
            <w:tcBorders>
              <w:top w:val="nil"/>
              <w:left w:val="nil"/>
              <w:bottom w:val="nil"/>
              <w:right w:val="nil"/>
            </w:tcBorders>
          </w:tcPr>
          <w:p w14:paraId="31DEB69C" w14:textId="2AD08E02" w:rsidR="005F052E" w:rsidRPr="00692FBB" w:rsidRDefault="00806430" w:rsidP="008802EC">
            <w:pPr>
              <w:adjustRightInd w:val="0"/>
              <w:rPr>
                <w:ins w:id="6071" w:author="NO Affiliate" w:date="2026-02-16T14:43:00Z" w16du:dateUtc="2026-02-16T13:43:00Z"/>
                <w:rFonts w:eastAsia="Calibri"/>
                <w:sz w:val="22"/>
                <w:szCs w:val="22"/>
                <w:lang w:val="nb-NO"/>
              </w:rPr>
            </w:pPr>
            <w:ins w:id="6072" w:author="NO Affiliate" w:date="2026-02-16T14:43:00Z" w16du:dateUtc="2026-02-16T13:43:00Z">
              <w:r w:rsidRPr="00692FBB">
                <w:rPr>
                  <w:noProof/>
                  <w:lang w:val="nb-NO"/>
                </w:rPr>
                <mc:AlternateContent>
                  <mc:Choice Requires="wpg">
                    <w:drawing>
                      <wp:anchor distT="0" distB="0" distL="114300" distR="114300" simplePos="0" relativeHeight="251729920" behindDoc="0" locked="0" layoutInCell="1" allowOverlap="1" wp14:anchorId="4EBB4B25" wp14:editId="55DC09D0">
                        <wp:simplePos x="0" y="0"/>
                        <wp:positionH relativeFrom="column">
                          <wp:posOffset>-41702</wp:posOffset>
                        </wp:positionH>
                        <wp:positionV relativeFrom="paragraph">
                          <wp:posOffset>8651</wp:posOffset>
                        </wp:positionV>
                        <wp:extent cx="3865245" cy="2576830"/>
                        <wp:effectExtent l="0" t="0" r="1905" b="0"/>
                        <wp:wrapNone/>
                        <wp:docPr id="310662930" name="Gruppieren 9"/>
                        <wp:cNvGraphicFramePr/>
                        <a:graphic xmlns:a="http://schemas.openxmlformats.org/drawingml/2006/main">
                          <a:graphicData uri="http://schemas.microsoft.com/office/word/2010/wordprocessingGroup">
                            <wpg:wgp>
                              <wpg:cNvGrpSpPr/>
                              <wpg:grpSpPr>
                                <a:xfrm>
                                  <a:off x="0" y="0"/>
                                  <a:ext cx="3865245" cy="2576830"/>
                                  <a:chOff x="0" y="0"/>
                                  <a:chExt cx="3865245" cy="2576830"/>
                                </a:xfrm>
                              </wpg:grpSpPr>
                              <pic:pic xmlns:pic="http://schemas.openxmlformats.org/drawingml/2006/picture">
                                <pic:nvPicPr>
                                  <pic:cNvPr id="1797491533" name="Grafik 7"/>
                                  <pic:cNvPicPr>
                                    <a:picLocks/>
                                  </pic:cNvPicPr>
                                </pic:nvPicPr>
                                <pic:blipFill>
                                  <a:blip r:embed="rId42">
                                    <a:extLst>
                                      <a:ext uri="{28A0092B-C50C-407E-A947-70E740481C1C}">
                                        <a14:useLocalDpi xmlns:a14="http://schemas.microsoft.com/office/drawing/2010/main" val="0"/>
                                      </a:ext>
                                    </a:extLst>
                                  </a:blip>
                                  <a:stretch>
                                    <a:fillRect/>
                                  </a:stretch>
                                </pic:blipFill>
                                <pic:spPr>
                                  <a:xfrm>
                                    <a:off x="0" y="0"/>
                                    <a:ext cx="3865245" cy="2576830"/>
                                  </a:xfrm>
                                  <a:prstGeom prst="rect">
                                    <a:avLst/>
                                  </a:prstGeom>
                                </pic:spPr>
                              </pic:pic>
                              <wps:wsp>
                                <wps:cNvPr id="1444540322" name="Textfeld 4"/>
                                <wps:cNvSpPr txBox="1"/>
                                <wps:spPr>
                                  <a:xfrm>
                                    <a:off x="436418" y="1963881"/>
                                    <a:ext cx="1771650" cy="249382"/>
                                  </a:xfrm>
                                  <a:prstGeom prst="rect">
                                    <a:avLst/>
                                  </a:prstGeom>
                                  <a:noFill/>
                                  <a:ln w="6350">
                                    <a:noFill/>
                                  </a:ln>
                                </wps:spPr>
                                <wps:txbx>
                                  <w:txbxContent>
                                    <w:p w14:paraId="7BBA617B" w14:textId="77777777" w:rsidR="005F052E" w:rsidRPr="00067D6C" w:rsidRDefault="005F052E" w:rsidP="005F052E">
                                      <w:pPr>
                                        <w:rPr>
                                          <w:rFonts w:ascii="Arial" w:hAnsi="Arial" w:cs="Arial"/>
                                          <w:sz w:val="20"/>
                                          <w:szCs w:val="20"/>
                                        </w:rPr>
                                      </w:pPr>
                                      <w:r w:rsidRPr="00067D6C">
                                        <w:rPr>
                                          <w:rFonts w:ascii="Arial" w:hAnsi="Arial" w:cs="Arial"/>
                                          <w:sz w:val="20"/>
                                          <w:szCs w:val="20"/>
                                        </w:rPr>
                                        <w:t>Du selv eller omsorgsperson</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989840228" name="Textfeld 4"/>
                                <wps:cNvSpPr txBox="1"/>
                                <wps:spPr>
                                  <a:xfrm>
                                    <a:off x="436418" y="2275609"/>
                                    <a:ext cx="1771650" cy="249382"/>
                                  </a:xfrm>
                                  <a:prstGeom prst="rect">
                                    <a:avLst/>
                                  </a:prstGeom>
                                  <a:noFill/>
                                  <a:ln w="6350">
                                    <a:noFill/>
                                  </a:ln>
                                </wps:spPr>
                                <wps:txbx>
                                  <w:txbxContent>
                                    <w:p w14:paraId="3C208963" w14:textId="77777777" w:rsidR="005F052E" w:rsidRPr="00067D6C" w:rsidRDefault="005F052E" w:rsidP="005F052E">
                                      <w:pPr>
                                        <w:rPr>
                                          <w:rFonts w:ascii="Arial" w:hAnsi="Arial" w:cs="Arial"/>
                                          <w:sz w:val="20"/>
                                          <w:szCs w:val="20"/>
                                        </w:rPr>
                                      </w:pPr>
                                      <w:r w:rsidRPr="00067D6C">
                                        <w:rPr>
                                          <w:rFonts w:ascii="Arial" w:hAnsi="Arial" w:cs="Arial"/>
                                          <w:sz w:val="20"/>
                                          <w:szCs w:val="20"/>
                                        </w:rPr>
                                        <w:t>KUN omsorgsperson</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anchor>
                    </w:drawing>
                  </mc:Choice>
                  <mc:Fallback>
                    <w:pict>
                      <v:group w14:anchorId="4EBB4B25" id="_x0000_s1158" style="position:absolute;margin-left:-3.3pt;margin-top:.7pt;width:304.35pt;height:202.9pt;z-index:251729920" coordsize="38652,2576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">
                        <v:shape id="Grafik 7" o:spid="_x0000_s1159" type="#_x0000_t75" style="position:absolute;width:38652;height:25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">
                          <v:imagedata r:id="rId43" o:title=""/>
                          <o:lock v:ext="edit" aspectratio="f"/>
                        </v:shape>
                        <v:shape id="Textfeld 4" o:spid="_x0000_s1160" type="#_x0000_t202" style="position:absolute;left:4364;top:19638;width:17716;height:2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" filled="f" stroked="f" strokeweight=".5pt">
                          <v:textbox inset="1mm,1mm,1mm,1mm">
                            <w:txbxContent>
                              <w:p w14:paraId="7BBA617B" w14:textId="77777777" w:rsidR="005F052E" w:rsidRPr="00067D6C" w:rsidRDefault="005F052E" w:rsidP="005F052E">
                                <w:pPr>
                                  <w:rPr>
                                    <w:rFonts w:ascii="Arial" w:hAnsi="Arial" w:cs="Arial"/>
                                    <w:sz w:val="20"/>
                                    <w:szCs w:val="20"/>
                                  </w:rPr>
                                </w:pPr>
                                <w:r w:rsidRPr="00067D6C">
                                  <w:rPr>
                                    <w:rFonts w:ascii="Arial" w:hAnsi="Arial" w:cs="Arial"/>
                                    <w:sz w:val="20"/>
                                    <w:szCs w:val="20"/>
                                  </w:rPr>
                                  <w:t>Du selv eller omsorgsperson</w:t>
                                </w:r>
                              </w:p>
                            </w:txbxContent>
                          </v:textbox>
                        </v:shape>
                        <v:shape id="Textfeld 4" o:spid="_x0000_s1161" type="#_x0000_t202" style="position:absolute;left:4364;top:22756;width:17716;height:2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" filled="f" stroked="f" strokeweight=".5pt">
                          <v:textbox inset="1mm,1mm,1mm,1mm">
                            <w:txbxContent>
                              <w:p w14:paraId="3C208963" w14:textId="77777777" w:rsidR="005F052E" w:rsidRPr="00067D6C" w:rsidRDefault="005F052E" w:rsidP="005F052E">
                                <w:pPr>
                                  <w:rPr>
                                    <w:rFonts w:ascii="Arial" w:hAnsi="Arial" w:cs="Arial"/>
                                    <w:sz w:val="20"/>
                                    <w:szCs w:val="20"/>
                                  </w:rPr>
                                </w:pPr>
                                <w:r w:rsidRPr="00067D6C">
                                  <w:rPr>
                                    <w:rFonts w:ascii="Arial" w:hAnsi="Arial" w:cs="Arial"/>
                                    <w:sz w:val="20"/>
                                    <w:szCs w:val="20"/>
                                  </w:rPr>
                                  <w:t>KUN omsorgsperson</w:t>
                                </w:r>
                              </w:p>
                            </w:txbxContent>
                          </v:textbox>
                        </v:shape>
                      </v:group>
                    </w:pict>
                  </mc:Fallback>
                </mc:AlternateContent>
              </w:r>
            </w:ins>
          </w:p>
          <w:p w14:paraId="48105DAE" w14:textId="6E616E47" w:rsidR="005F052E" w:rsidRPr="00692FBB" w:rsidRDefault="005F052E" w:rsidP="008802EC">
            <w:pPr>
              <w:adjustRightInd w:val="0"/>
              <w:jc w:val="right"/>
              <w:rPr>
                <w:ins w:id="6073" w:author="NO Affiliate" w:date="2026-02-16T14:43:00Z" w16du:dateUtc="2026-02-16T13:43:00Z"/>
                <w:rFonts w:eastAsia="Calibri"/>
                <w:sz w:val="22"/>
                <w:szCs w:val="22"/>
                <w:lang w:val="nb-NO"/>
              </w:rPr>
            </w:pPr>
          </w:p>
          <w:p w14:paraId="36E6C257" w14:textId="68744A7A" w:rsidR="005F052E" w:rsidRPr="00692FBB" w:rsidRDefault="005F052E" w:rsidP="008802EC">
            <w:pPr>
              <w:adjustRightInd w:val="0"/>
              <w:jc w:val="right"/>
              <w:rPr>
                <w:ins w:id="6074" w:author="NO Affiliate" w:date="2026-02-16T14:43:00Z" w16du:dateUtc="2026-02-16T13:43:00Z"/>
                <w:rFonts w:eastAsia="Calibri"/>
                <w:sz w:val="22"/>
                <w:szCs w:val="22"/>
                <w:lang w:val="nb-NO"/>
              </w:rPr>
            </w:pPr>
          </w:p>
          <w:p w14:paraId="4DBA4D2F" w14:textId="77777777" w:rsidR="005F052E" w:rsidRPr="00692FBB" w:rsidRDefault="005F052E" w:rsidP="008802EC">
            <w:pPr>
              <w:adjustRightInd w:val="0"/>
              <w:jc w:val="right"/>
              <w:rPr>
                <w:ins w:id="6075" w:author="NO Affiliate" w:date="2026-02-16T14:43:00Z" w16du:dateUtc="2026-02-16T13:43:00Z"/>
                <w:rFonts w:eastAsia="Calibri"/>
                <w:sz w:val="22"/>
                <w:szCs w:val="22"/>
                <w:lang w:val="nb-NO"/>
              </w:rPr>
            </w:pPr>
          </w:p>
          <w:p w14:paraId="7F2FEC25" w14:textId="52BF6602" w:rsidR="005F052E" w:rsidRPr="00692FBB" w:rsidRDefault="005F052E" w:rsidP="008802EC">
            <w:pPr>
              <w:adjustRightInd w:val="0"/>
              <w:jc w:val="right"/>
              <w:rPr>
                <w:ins w:id="6076" w:author="NO Affiliate" w:date="2026-02-16T14:43:00Z" w16du:dateUtc="2026-02-16T13:43:00Z"/>
                <w:rFonts w:eastAsia="Calibri"/>
                <w:sz w:val="22"/>
                <w:szCs w:val="22"/>
                <w:lang w:val="nb-NO"/>
              </w:rPr>
            </w:pPr>
          </w:p>
          <w:p w14:paraId="6C83531B" w14:textId="77777777" w:rsidR="005F052E" w:rsidRPr="00692FBB" w:rsidRDefault="005F052E" w:rsidP="008802EC">
            <w:pPr>
              <w:adjustRightInd w:val="0"/>
              <w:jc w:val="right"/>
              <w:rPr>
                <w:ins w:id="6077" w:author="NO Affiliate" w:date="2026-02-16T14:43:00Z" w16du:dateUtc="2026-02-16T13:43:00Z"/>
                <w:rFonts w:eastAsia="Calibri"/>
                <w:sz w:val="22"/>
                <w:szCs w:val="22"/>
                <w:lang w:val="nb-NO"/>
              </w:rPr>
            </w:pPr>
          </w:p>
          <w:p w14:paraId="051822D5" w14:textId="77777777" w:rsidR="005F052E" w:rsidRPr="00692FBB" w:rsidRDefault="005F052E" w:rsidP="008802EC">
            <w:pPr>
              <w:adjustRightInd w:val="0"/>
              <w:jc w:val="right"/>
              <w:rPr>
                <w:ins w:id="6078" w:author="NO Affiliate" w:date="2026-02-16T14:43:00Z" w16du:dateUtc="2026-02-16T13:43:00Z"/>
                <w:rFonts w:eastAsia="Calibri"/>
                <w:sz w:val="22"/>
                <w:szCs w:val="22"/>
                <w:lang w:val="nb-NO"/>
              </w:rPr>
            </w:pPr>
          </w:p>
          <w:p w14:paraId="09FCE7C6" w14:textId="77777777" w:rsidR="005F052E" w:rsidRPr="00692FBB" w:rsidRDefault="005F052E" w:rsidP="008802EC">
            <w:pPr>
              <w:adjustRightInd w:val="0"/>
              <w:jc w:val="right"/>
              <w:rPr>
                <w:ins w:id="6079" w:author="NO Affiliate" w:date="2026-02-16T14:43:00Z" w16du:dateUtc="2026-02-16T13:43:00Z"/>
                <w:rFonts w:eastAsia="Calibri"/>
                <w:sz w:val="22"/>
                <w:szCs w:val="22"/>
                <w:lang w:val="nb-NO"/>
              </w:rPr>
            </w:pPr>
          </w:p>
          <w:p w14:paraId="465458B7" w14:textId="77777777" w:rsidR="005F052E" w:rsidRPr="00692FBB" w:rsidRDefault="005F052E" w:rsidP="008802EC">
            <w:pPr>
              <w:adjustRightInd w:val="0"/>
              <w:jc w:val="right"/>
              <w:rPr>
                <w:ins w:id="6080" w:author="NO Affiliate" w:date="2026-02-16T14:43:00Z" w16du:dateUtc="2026-02-16T13:43:00Z"/>
                <w:rFonts w:eastAsia="Calibri"/>
                <w:sz w:val="22"/>
                <w:szCs w:val="22"/>
                <w:lang w:val="nb-NO"/>
              </w:rPr>
            </w:pPr>
          </w:p>
          <w:p w14:paraId="2CDC50C1" w14:textId="77777777" w:rsidR="005F052E" w:rsidRPr="00692FBB" w:rsidRDefault="005F052E" w:rsidP="008802EC">
            <w:pPr>
              <w:adjustRightInd w:val="0"/>
              <w:jc w:val="right"/>
              <w:rPr>
                <w:ins w:id="6081" w:author="NO Affiliate" w:date="2026-02-16T14:43:00Z" w16du:dateUtc="2026-02-16T13:43:00Z"/>
                <w:rFonts w:eastAsia="Calibri"/>
                <w:sz w:val="22"/>
                <w:szCs w:val="22"/>
                <w:lang w:val="nb-NO"/>
              </w:rPr>
            </w:pPr>
          </w:p>
          <w:p w14:paraId="1B12C1A6" w14:textId="77777777" w:rsidR="005F052E" w:rsidRPr="00692FBB" w:rsidRDefault="005F052E" w:rsidP="008802EC">
            <w:pPr>
              <w:adjustRightInd w:val="0"/>
              <w:jc w:val="right"/>
              <w:rPr>
                <w:ins w:id="6082" w:author="NO Affiliate" w:date="2026-02-16T14:43:00Z" w16du:dateUtc="2026-02-16T13:43:00Z"/>
                <w:rFonts w:eastAsia="Calibri"/>
                <w:sz w:val="22"/>
                <w:szCs w:val="22"/>
                <w:lang w:val="nb-NO"/>
              </w:rPr>
            </w:pPr>
          </w:p>
          <w:p w14:paraId="399BC65C" w14:textId="77777777" w:rsidR="005F052E" w:rsidRPr="00692FBB" w:rsidRDefault="005F052E" w:rsidP="008802EC">
            <w:pPr>
              <w:adjustRightInd w:val="0"/>
              <w:jc w:val="right"/>
              <w:rPr>
                <w:ins w:id="6083" w:author="NO Affiliate" w:date="2026-02-16T14:43:00Z" w16du:dateUtc="2026-02-16T13:43:00Z"/>
                <w:rFonts w:eastAsia="Calibri"/>
                <w:sz w:val="22"/>
                <w:szCs w:val="22"/>
                <w:lang w:val="nb-NO"/>
              </w:rPr>
            </w:pPr>
          </w:p>
          <w:p w14:paraId="28159516" w14:textId="77777777" w:rsidR="005F052E" w:rsidRPr="00692FBB" w:rsidRDefault="005F052E" w:rsidP="008802EC">
            <w:pPr>
              <w:adjustRightInd w:val="0"/>
              <w:jc w:val="right"/>
              <w:rPr>
                <w:ins w:id="6084" w:author="NO Affiliate" w:date="2026-02-16T14:43:00Z" w16du:dateUtc="2026-02-16T13:43:00Z"/>
                <w:rFonts w:eastAsia="Calibri"/>
                <w:sz w:val="22"/>
                <w:szCs w:val="22"/>
                <w:lang w:val="nb-NO"/>
              </w:rPr>
            </w:pPr>
          </w:p>
          <w:p w14:paraId="5F05226A" w14:textId="77777777" w:rsidR="005F052E" w:rsidRPr="00692FBB" w:rsidRDefault="005F052E" w:rsidP="008802EC">
            <w:pPr>
              <w:adjustRightInd w:val="0"/>
              <w:jc w:val="right"/>
              <w:rPr>
                <w:ins w:id="6085" w:author="NO Affiliate" w:date="2026-02-16T14:43:00Z" w16du:dateUtc="2026-02-16T13:43:00Z"/>
                <w:rFonts w:eastAsia="Calibri"/>
                <w:sz w:val="22"/>
                <w:szCs w:val="22"/>
                <w:lang w:val="nb-NO"/>
              </w:rPr>
            </w:pPr>
          </w:p>
          <w:p w14:paraId="630629E7" w14:textId="77777777" w:rsidR="005F052E" w:rsidRPr="00692FBB" w:rsidRDefault="005F052E" w:rsidP="008802EC">
            <w:pPr>
              <w:adjustRightInd w:val="0"/>
              <w:jc w:val="right"/>
              <w:rPr>
                <w:ins w:id="6086" w:author="NO Affiliate" w:date="2026-02-16T14:43:00Z" w16du:dateUtc="2026-02-16T13:43:00Z"/>
                <w:rFonts w:eastAsia="Calibri"/>
                <w:sz w:val="22"/>
                <w:szCs w:val="22"/>
                <w:lang w:val="nb-NO"/>
              </w:rPr>
            </w:pPr>
          </w:p>
          <w:p w14:paraId="7E82643F" w14:textId="77777777" w:rsidR="005F052E" w:rsidRPr="00692FBB" w:rsidRDefault="005F052E" w:rsidP="008802EC">
            <w:pPr>
              <w:adjustRightInd w:val="0"/>
              <w:jc w:val="right"/>
              <w:rPr>
                <w:ins w:id="6087" w:author="NO Affiliate" w:date="2026-02-16T14:43:00Z" w16du:dateUtc="2026-02-16T13:43:00Z"/>
                <w:rFonts w:eastAsia="Calibri"/>
                <w:sz w:val="22"/>
                <w:szCs w:val="22"/>
                <w:lang w:val="nb-NO"/>
              </w:rPr>
            </w:pPr>
          </w:p>
          <w:p w14:paraId="78B7EBB4" w14:textId="77777777" w:rsidR="005F052E" w:rsidRPr="00692FBB" w:rsidRDefault="005F052E" w:rsidP="008802EC">
            <w:pPr>
              <w:adjustRightInd w:val="0"/>
              <w:jc w:val="right"/>
              <w:rPr>
                <w:ins w:id="6088" w:author="NO Affiliate" w:date="2026-02-16T14:43:00Z" w16du:dateUtc="2026-02-16T13:43:00Z"/>
                <w:rFonts w:eastAsia="Calibri"/>
                <w:sz w:val="22"/>
                <w:szCs w:val="22"/>
                <w:lang w:val="nb-NO"/>
              </w:rPr>
            </w:pPr>
            <w:ins w:id="6089" w:author="NO Affiliate" w:date="2026-02-16T14:43:00Z" w16du:dateUtc="2026-02-16T13:43:00Z">
              <w:r w:rsidRPr="00692FBB">
                <w:rPr>
                  <w:rFonts w:eastAsia="Calibri"/>
                  <w:lang w:val="nb-NO"/>
                </w:rPr>
                <w:t>Figur H</w:t>
              </w:r>
            </w:ins>
          </w:p>
        </w:tc>
      </w:tr>
    </w:tbl>
    <w:p w14:paraId="4DA80F6A" w14:textId="77777777" w:rsidR="005F052E" w:rsidRPr="00692FBB" w:rsidRDefault="005F052E" w:rsidP="005F052E">
      <w:pPr>
        <w:rPr>
          <w:ins w:id="6090" w:author="NO Affiliate" w:date="2026-02-16T14:43:00Z" w16du:dateUtc="2026-02-16T13:43:00Z"/>
          <w:rFonts w:ascii="Times New Roman" w:eastAsia="Times New Roman" w:hAnsi="Times New Roman" w:cs="Times New Roman"/>
          <w:sz w:val="20"/>
          <w:szCs w:val="20"/>
          <w:lang w:val="nb-NO"/>
        </w:rPr>
      </w:pPr>
    </w:p>
    <w:p w14:paraId="43642AC7" w14:textId="77777777" w:rsidR="005F052E" w:rsidRPr="00692FBB" w:rsidRDefault="005F052E" w:rsidP="005F052E">
      <w:pPr>
        <w:adjustRightInd w:val="0"/>
        <w:jc w:val="both"/>
        <w:rPr>
          <w:ins w:id="6091" w:author="NO Affiliate" w:date="2026-02-16T14:43:00Z" w16du:dateUtc="2026-02-16T13:43:00Z"/>
          <w:rFonts w:ascii="Times New Roman" w:eastAsia="Calibri" w:hAnsi="Times New Roman" w:cs="Times New Roman"/>
          <w:sz w:val="20"/>
          <w:szCs w:val="20"/>
          <w:lang w:val="nb-NO"/>
        </w:rPr>
      </w:pP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7"/>
        <w:gridCol w:w="4436"/>
        <w:gridCol w:w="3730"/>
      </w:tblGrid>
      <w:tr w:rsidR="005F052E" w:rsidRPr="00692FBB" w14:paraId="554B93F8" w14:textId="77777777" w:rsidTr="008802EC">
        <w:trPr>
          <w:gridAfter w:val="1"/>
          <w:wAfter w:w="3730" w:type="dxa"/>
          <w:trHeight w:val="499"/>
          <w:ins w:id="6092" w:author="NO Affiliate" w:date="2026-02-16T14:43:00Z"/>
        </w:trPr>
        <w:tc>
          <w:tcPr>
            <w:tcW w:w="997" w:type="dxa"/>
          </w:tcPr>
          <w:p w14:paraId="74C9E2E4" w14:textId="77777777" w:rsidR="005F052E" w:rsidRPr="00692FBB" w:rsidRDefault="005F052E" w:rsidP="008802EC">
            <w:pPr>
              <w:adjustRightInd w:val="0"/>
              <w:jc w:val="both"/>
              <w:rPr>
                <w:ins w:id="6093" w:author="NO Affiliate" w:date="2026-02-16T14:43:00Z" w16du:dateUtc="2026-02-16T13:43:00Z"/>
                <w:rFonts w:ascii="Times New Roman" w:eastAsia="Calibri" w:hAnsi="Times New Roman" w:cs="Times New Roman"/>
                <w:sz w:val="20"/>
                <w:szCs w:val="20"/>
                <w:lang w:val="nb-NO"/>
              </w:rPr>
            </w:pPr>
            <w:ins w:id="6094" w:author="NO Affiliate" w:date="2026-02-16T14:43:00Z" w16du:dateUtc="2026-02-16T13:43:00Z">
              <w:r w:rsidRPr="00692FBB">
                <w:rPr>
                  <w:rFonts w:ascii="Times New Roman" w:eastAsia="Calibri" w:hAnsi="Times New Roman" w:cs="Times New Roman"/>
                  <w:b/>
                  <w:bCs/>
                  <w:sz w:val="20"/>
                  <w:szCs w:val="20"/>
                  <w:lang w:val="nb-NO"/>
                </w:rPr>
                <w:t>Trinn 5</w:t>
              </w:r>
            </w:ins>
          </w:p>
        </w:tc>
        <w:tc>
          <w:tcPr>
            <w:tcW w:w="4436" w:type="dxa"/>
            <w:shd w:val="clear" w:color="auto" w:fill="F2DBF5"/>
          </w:tcPr>
          <w:p w14:paraId="0012336D" w14:textId="77777777" w:rsidR="005F052E" w:rsidRPr="00692FBB" w:rsidRDefault="005F052E" w:rsidP="008802EC">
            <w:pPr>
              <w:adjustRightInd w:val="0"/>
              <w:jc w:val="both"/>
              <w:rPr>
                <w:ins w:id="6095" w:author="NO Affiliate" w:date="2026-02-16T14:43:00Z" w16du:dateUtc="2026-02-16T13:43:00Z"/>
                <w:rFonts w:ascii="Times New Roman" w:eastAsia="Calibri" w:hAnsi="Times New Roman" w:cs="Times New Roman"/>
                <w:sz w:val="20"/>
                <w:szCs w:val="20"/>
                <w:lang w:val="nb-NO"/>
              </w:rPr>
            </w:pPr>
            <w:ins w:id="6096" w:author="NO Affiliate" w:date="2026-02-16T14:43:00Z" w16du:dateUtc="2026-02-16T13:43:00Z">
              <w:r w:rsidRPr="00692FBB">
                <w:rPr>
                  <w:rFonts w:ascii="Times New Roman" w:eastAsia="Calibri" w:hAnsi="Times New Roman" w:cs="Times New Roman"/>
                  <w:b/>
                  <w:bCs/>
                  <w:sz w:val="20"/>
                  <w:szCs w:val="20"/>
                  <w:lang w:val="nb-NO"/>
                </w:rPr>
                <w:t>Rengjør injeksjonsstedet</w:t>
              </w:r>
            </w:ins>
          </w:p>
        </w:tc>
      </w:tr>
      <w:tr w:rsidR="005F052E" w:rsidRPr="00692FBB" w14:paraId="7B27BF05" w14:textId="77777777" w:rsidTr="008802EC">
        <w:trPr>
          <w:ins w:id="6097" w:author="NO Affiliate" w:date="2026-02-16T14:43:00Z"/>
        </w:trPr>
        <w:tc>
          <w:tcPr>
            <w:tcW w:w="5433" w:type="dxa"/>
            <w:gridSpan w:val="2"/>
            <w:shd w:val="clear" w:color="auto" w:fill="FFFFFF"/>
          </w:tcPr>
          <w:p w14:paraId="4F7873DA" w14:textId="77777777" w:rsidR="005F052E" w:rsidRPr="00692FBB" w:rsidRDefault="005F052E" w:rsidP="008802EC">
            <w:pPr>
              <w:widowControl/>
              <w:numPr>
                <w:ilvl w:val="1"/>
                <w:numId w:val="118"/>
              </w:numPr>
              <w:adjustRightInd w:val="0"/>
              <w:spacing w:before="60"/>
              <w:contextualSpacing/>
              <w:jc w:val="both"/>
              <w:rPr>
                <w:ins w:id="6098" w:author="NO Affiliate" w:date="2026-02-16T14:43:00Z" w16du:dateUtc="2026-02-16T13:43:00Z"/>
                <w:rFonts w:ascii="Times New Roman" w:eastAsia="Calibri" w:hAnsi="Times New Roman" w:cs="Times New Roman"/>
                <w:sz w:val="20"/>
                <w:szCs w:val="20"/>
                <w:lang w:val="nb-NO"/>
              </w:rPr>
            </w:pPr>
            <w:ins w:id="6099" w:author="NO Affiliate" w:date="2026-02-16T14:43:00Z" w16du:dateUtc="2026-02-16T13:43:00Z">
              <w:r w:rsidRPr="00692FBB">
                <w:rPr>
                  <w:rFonts w:ascii="Times New Roman" w:eastAsia="Calibri" w:hAnsi="Times New Roman" w:cs="Times New Roman"/>
                  <w:bCs/>
                  <w:sz w:val="20"/>
                  <w:szCs w:val="20"/>
                  <w:lang w:val="nb-NO"/>
                </w:rPr>
                <w:t>Rengjør huden med en alkoholserviett på stedet der du vil sette injeksjonen</w:t>
              </w:r>
              <w:r w:rsidRPr="00692FBB">
                <w:rPr>
                  <w:rFonts w:ascii="Times New Roman" w:eastAsia="Calibri" w:hAnsi="Times New Roman" w:cs="Times New Roman"/>
                  <w:sz w:val="20"/>
                  <w:szCs w:val="20"/>
                  <w:lang w:val="nb-NO"/>
                </w:rPr>
                <w:t xml:space="preserve"> </w:t>
              </w:r>
              <w:r w:rsidRPr="00692FBB">
                <w:rPr>
                  <w:rFonts w:ascii="Times New Roman" w:eastAsia="Calibri" w:hAnsi="Times New Roman" w:cs="Times New Roman"/>
                  <w:bCs/>
                  <w:sz w:val="20"/>
                  <w:szCs w:val="20"/>
                  <w:lang w:val="nb-NO"/>
                </w:rPr>
                <w:t>(se</w:t>
              </w:r>
              <w:r w:rsidRPr="00692FBB">
                <w:rPr>
                  <w:rFonts w:ascii="Times New Roman" w:eastAsia="Calibri" w:hAnsi="Times New Roman" w:cs="Times New Roman"/>
                  <w:sz w:val="20"/>
                  <w:szCs w:val="20"/>
                  <w:lang w:val="nb-NO"/>
                </w:rPr>
                <w:t xml:space="preserve"> </w:t>
              </w:r>
              <w:r w:rsidRPr="00692FBB">
                <w:rPr>
                  <w:rFonts w:ascii="Times New Roman" w:eastAsia="Calibri" w:hAnsi="Times New Roman" w:cs="Times New Roman"/>
                  <w:b/>
                  <w:bCs/>
                  <w:sz w:val="20"/>
                  <w:szCs w:val="20"/>
                  <w:lang w:val="nb-NO"/>
                </w:rPr>
                <w:t>Figur I</w:t>
              </w:r>
              <w:r w:rsidRPr="00692FBB">
                <w:rPr>
                  <w:rFonts w:ascii="Times New Roman" w:eastAsia="Calibri" w:hAnsi="Times New Roman" w:cs="Times New Roman"/>
                  <w:bCs/>
                  <w:sz w:val="20"/>
                  <w:szCs w:val="20"/>
                  <w:lang w:val="nb-NO"/>
                </w:rPr>
                <w:t>).</w:t>
              </w:r>
              <w:r w:rsidRPr="00692FBB">
                <w:rPr>
                  <w:rFonts w:ascii="Times New Roman" w:eastAsia="Calibri" w:hAnsi="Times New Roman" w:cs="Times New Roman"/>
                  <w:sz w:val="20"/>
                  <w:szCs w:val="20"/>
                  <w:lang w:val="nb-NO"/>
                </w:rPr>
                <w:t xml:space="preserve"> </w:t>
              </w:r>
              <w:r w:rsidRPr="00692FBB">
                <w:rPr>
                  <w:rFonts w:ascii="Times New Roman" w:eastAsia="Calibri" w:hAnsi="Times New Roman" w:cs="Times New Roman"/>
                  <w:bCs/>
                  <w:sz w:val="20"/>
                  <w:szCs w:val="20"/>
                  <w:lang w:val="nb-NO"/>
                </w:rPr>
                <w:t>La huden tørke.</w:t>
              </w:r>
            </w:ins>
          </w:p>
          <w:p w14:paraId="5B0142BE" w14:textId="77777777" w:rsidR="005F052E" w:rsidRPr="00692FBB" w:rsidRDefault="005F052E" w:rsidP="008802EC">
            <w:pPr>
              <w:adjustRightInd w:val="0"/>
              <w:contextualSpacing/>
              <w:jc w:val="both"/>
              <w:rPr>
                <w:ins w:id="6100" w:author="NO Affiliate" w:date="2026-02-16T14:43:00Z" w16du:dateUtc="2026-02-16T13:43:00Z"/>
                <w:rFonts w:ascii="Times New Roman" w:eastAsia="Calibri" w:hAnsi="Times New Roman" w:cs="Times New Roman"/>
                <w:sz w:val="20"/>
                <w:szCs w:val="20"/>
                <w:lang w:val="nb-NO"/>
              </w:rPr>
            </w:pPr>
          </w:p>
          <w:p w14:paraId="5A6A56FA" w14:textId="77777777" w:rsidR="005F052E" w:rsidRPr="00692FBB" w:rsidRDefault="005F052E" w:rsidP="008802EC">
            <w:pPr>
              <w:adjustRightInd w:val="0"/>
              <w:contextualSpacing/>
              <w:jc w:val="both"/>
              <w:rPr>
                <w:ins w:id="6101" w:author="NO Affiliate" w:date="2026-02-16T14:43:00Z" w16du:dateUtc="2026-02-16T13:43:00Z"/>
                <w:rFonts w:ascii="Times New Roman" w:eastAsia="Calibri" w:hAnsi="Times New Roman" w:cs="Times New Roman"/>
                <w:sz w:val="20"/>
                <w:szCs w:val="20"/>
                <w:lang w:val="nb-NO"/>
              </w:rPr>
            </w:pPr>
            <w:ins w:id="6102" w:author="NO Affiliate" w:date="2026-02-16T14:43:00Z" w16du:dateUtc="2026-02-16T13:43:00Z">
              <w:r w:rsidRPr="00692FBB">
                <w:rPr>
                  <w:rFonts w:ascii="Times New Roman" w:eastAsia="Calibri" w:hAnsi="Times New Roman" w:cs="Times New Roman"/>
                  <w:b/>
                  <w:bCs/>
                  <w:sz w:val="20"/>
                  <w:szCs w:val="20"/>
                  <w:lang w:val="nb-NO"/>
                </w:rPr>
                <w:t>Ikke</w:t>
              </w:r>
              <w:r w:rsidRPr="00692FBB">
                <w:rPr>
                  <w:rFonts w:ascii="Times New Roman" w:eastAsia="Calibri" w:hAnsi="Times New Roman" w:cs="Times New Roman"/>
                  <w:bCs/>
                  <w:sz w:val="20"/>
                  <w:szCs w:val="20"/>
                  <w:lang w:val="nb-NO"/>
                </w:rPr>
                <w:t xml:space="preserve"> blås på eller berør stedet etter rengjøringen</w:t>
              </w:r>
              <w:r w:rsidRPr="00692FBB">
                <w:rPr>
                  <w:rFonts w:ascii="Times New Roman" w:eastAsia="Calibri" w:hAnsi="Times New Roman" w:cs="Times New Roman"/>
                  <w:sz w:val="20"/>
                  <w:szCs w:val="20"/>
                  <w:lang w:val="nb-NO"/>
                </w:rPr>
                <w:t>.</w:t>
              </w:r>
            </w:ins>
          </w:p>
          <w:p w14:paraId="3C979A80" w14:textId="77777777" w:rsidR="005F052E" w:rsidRPr="00692FBB" w:rsidRDefault="005F052E" w:rsidP="008802EC">
            <w:pPr>
              <w:adjustRightInd w:val="0"/>
              <w:jc w:val="both"/>
              <w:rPr>
                <w:ins w:id="6103" w:author="NO Affiliate" w:date="2026-02-16T14:43:00Z" w16du:dateUtc="2026-02-16T13:43:00Z"/>
                <w:rFonts w:ascii="Times New Roman" w:eastAsia="Calibri" w:hAnsi="Times New Roman" w:cs="Times New Roman"/>
                <w:sz w:val="20"/>
                <w:szCs w:val="20"/>
                <w:lang w:val="nb-NO"/>
              </w:rPr>
            </w:pPr>
          </w:p>
          <w:p w14:paraId="1F0EE6A3" w14:textId="77777777" w:rsidR="005F052E" w:rsidRPr="00692FBB" w:rsidRDefault="005F052E" w:rsidP="008802EC">
            <w:pPr>
              <w:adjustRightInd w:val="0"/>
              <w:jc w:val="both"/>
              <w:rPr>
                <w:ins w:id="6104" w:author="NO Affiliate" w:date="2026-02-16T14:43:00Z" w16du:dateUtc="2026-02-16T13:43:00Z"/>
                <w:rFonts w:ascii="Times New Roman" w:eastAsia="Calibri" w:hAnsi="Times New Roman" w:cs="Times New Roman"/>
                <w:sz w:val="20"/>
                <w:szCs w:val="20"/>
                <w:lang w:val="nb-NO"/>
              </w:rPr>
            </w:pPr>
          </w:p>
        </w:tc>
        <w:tc>
          <w:tcPr>
            <w:tcW w:w="3730" w:type="dxa"/>
            <w:shd w:val="clear" w:color="auto" w:fill="FFFFFF"/>
          </w:tcPr>
          <w:p w14:paraId="19B2AF4B" w14:textId="77777777" w:rsidR="005F052E" w:rsidRPr="00692FBB" w:rsidRDefault="005F052E" w:rsidP="008802EC">
            <w:pPr>
              <w:adjustRightInd w:val="0"/>
              <w:rPr>
                <w:ins w:id="6105" w:author="NO Affiliate" w:date="2026-02-16T14:43:00Z" w16du:dateUtc="2026-02-16T13:43:00Z"/>
                <w:rFonts w:ascii="Times New Roman" w:eastAsia="Calibri" w:hAnsi="Times New Roman" w:cs="Times New Roman"/>
                <w:sz w:val="20"/>
                <w:szCs w:val="20"/>
                <w:lang w:val="nb-NO"/>
              </w:rPr>
            </w:pPr>
          </w:p>
          <w:p w14:paraId="76FB8CEF" w14:textId="77777777" w:rsidR="005F052E" w:rsidRPr="00692FBB" w:rsidRDefault="005F052E" w:rsidP="008802EC">
            <w:pPr>
              <w:adjustRightInd w:val="0"/>
              <w:jc w:val="right"/>
              <w:rPr>
                <w:ins w:id="6106" w:author="NO Affiliate" w:date="2026-02-16T14:43:00Z" w16du:dateUtc="2026-02-16T13:43:00Z"/>
                <w:rFonts w:ascii="Times New Roman" w:eastAsia="Calibri" w:hAnsi="Times New Roman" w:cs="Times New Roman"/>
                <w:sz w:val="20"/>
                <w:szCs w:val="20"/>
                <w:lang w:val="nb-NO"/>
              </w:rPr>
            </w:pPr>
            <w:ins w:id="6107" w:author="NO Affiliate" w:date="2026-02-16T14:43:00Z" w16du:dateUtc="2026-02-16T13:43:00Z">
              <w:r w:rsidRPr="00692FBB">
                <w:rPr>
                  <w:rFonts w:ascii="Times New Roman" w:eastAsia="Calibri" w:hAnsi="Times New Roman" w:cs="Times New Roman"/>
                  <w:noProof/>
                  <w:color w:val="000000"/>
                  <w:sz w:val="20"/>
                  <w:szCs w:val="20"/>
                  <w:lang w:val="nb-NO"/>
                </w:rPr>
                <w:drawing>
                  <wp:inline distT="0" distB="0" distL="0" distR="0" wp14:anchorId="37063D47" wp14:editId="0569ACC8">
                    <wp:extent cx="1979776" cy="1365206"/>
                    <wp:effectExtent l="19050" t="19050" r="20955" b="26035"/>
                    <wp:docPr id="764009498" name="Picture 1" descr="A person's hand putting a bandage on a kne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541510" name="Picture 1" descr="A person's hand putting a bandage on a knee&#10;&#10;AI-generated content may be incorrect."/>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984681" cy="1368588"/>
                            </a:xfrm>
                            <a:prstGeom prst="rect">
                              <a:avLst/>
                            </a:prstGeom>
                            <a:ln>
                              <a:solidFill>
                                <a:sysClr val="windowText" lastClr="000000"/>
                              </a:solidFill>
                            </a:ln>
                          </pic:spPr>
                        </pic:pic>
                      </a:graphicData>
                    </a:graphic>
                  </wp:inline>
                </w:drawing>
              </w:r>
            </w:ins>
          </w:p>
          <w:p w14:paraId="2B5AB1F9" w14:textId="77777777" w:rsidR="005F052E" w:rsidRPr="00692FBB" w:rsidRDefault="005F052E" w:rsidP="008802EC">
            <w:pPr>
              <w:adjustRightInd w:val="0"/>
              <w:jc w:val="right"/>
              <w:rPr>
                <w:ins w:id="6108" w:author="NO Affiliate" w:date="2026-02-16T14:43:00Z" w16du:dateUtc="2026-02-16T13:43:00Z"/>
                <w:rFonts w:ascii="Times New Roman" w:eastAsia="Calibri" w:hAnsi="Times New Roman" w:cs="Times New Roman"/>
                <w:sz w:val="20"/>
                <w:szCs w:val="20"/>
                <w:lang w:val="nb-NO"/>
              </w:rPr>
            </w:pPr>
            <w:ins w:id="6109" w:author="NO Affiliate" w:date="2026-02-16T14:43:00Z" w16du:dateUtc="2026-02-16T13:43:00Z">
              <w:r w:rsidRPr="00692FBB">
                <w:rPr>
                  <w:rFonts w:ascii="Times New Roman" w:eastAsia="Calibri" w:hAnsi="Times New Roman" w:cs="Times New Roman"/>
                  <w:sz w:val="20"/>
                  <w:szCs w:val="20"/>
                  <w:lang w:val="nb-NO"/>
                </w:rPr>
                <w:t>Figur I</w:t>
              </w:r>
            </w:ins>
          </w:p>
          <w:p w14:paraId="516A6EC1" w14:textId="77777777" w:rsidR="005F052E" w:rsidRPr="00692FBB" w:rsidRDefault="005F052E" w:rsidP="008802EC">
            <w:pPr>
              <w:adjustRightInd w:val="0"/>
              <w:jc w:val="right"/>
              <w:rPr>
                <w:ins w:id="6110" w:author="NO Affiliate" w:date="2026-02-16T14:43:00Z" w16du:dateUtc="2026-02-16T13:43:00Z"/>
                <w:rFonts w:ascii="Times New Roman" w:eastAsia="Calibri" w:hAnsi="Times New Roman" w:cs="Times New Roman"/>
                <w:sz w:val="20"/>
                <w:szCs w:val="20"/>
                <w:lang w:val="nb-NO"/>
              </w:rPr>
            </w:pPr>
          </w:p>
        </w:tc>
      </w:tr>
    </w:tbl>
    <w:p w14:paraId="3ED82C03" w14:textId="02577254" w:rsidR="005F052E" w:rsidRPr="00692FBB" w:rsidRDefault="005F052E" w:rsidP="005F052E">
      <w:pPr>
        <w:rPr>
          <w:ins w:id="6111" w:author="NO Affiliate" w:date="2026-02-16T14:43:00Z" w16du:dateUtc="2026-02-16T13:43:00Z"/>
          <w:rFonts w:ascii="Times New Roman" w:eastAsia="Times New Roman" w:hAnsi="Times New Roman" w:cs="Times New Roman"/>
          <w:lang w:val="nb-NO"/>
        </w:rPr>
      </w:pP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1"/>
        <w:gridCol w:w="4528"/>
        <w:gridCol w:w="3634"/>
      </w:tblGrid>
      <w:tr w:rsidR="005F052E" w:rsidRPr="00692FBB" w14:paraId="7EECD4EB" w14:textId="77777777" w:rsidTr="008802EC">
        <w:trPr>
          <w:gridAfter w:val="1"/>
          <w:wAfter w:w="3634" w:type="dxa"/>
          <w:trHeight w:val="499"/>
          <w:ins w:id="6112" w:author="NO Affiliate" w:date="2026-02-16T14:43:00Z"/>
        </w:trPr>
        <w:tc>
          <w:tcPr>
            <w:tcW w:w="1001" w:type="dxa"/>
          </w:tcPr>
          <w:p w14:paraId="061D390C" w14:textId="77777777" w:rsidR="005F052E" w:rsidRPr="00692FBB" w:rsidRDefault="005F052E" w:rsidP="008802EC">
            <w:pPr>
              <w:spacing w:after="200" w:line="276" w:lineRule="auto"/>
              <w:rPr>
                <w:ins w:id="6113" w:author="NO Affiliate" w:date="2026-02-16T14:43:00Z" w16du:dateUtc="2026-02-16T13:43:00Z"/>
                <w:rFonts w:ascii="Times New Roman" w:eastAsia="Times New Roman" w:hAnsi="Times New Roman" w:cs="Times New Roman"/>
                <w:sz w:val="20"/>
                <w:szCs w:val="20"/>
                <w:lang w:val="nb-NO"/>
              </w:rPr>
            </w:pPr>
            <w:ins w:id="6114" w:author="NO Affiliate" w:date="2026-02-16T14:43:00Z" w16du:dateUtc="2026-02-16T13:43:00Z">
              <w:r w:rsidRPr="00692FBB">
                <w:rPr>
                  <w:rFonts w:ascii="Times New Roman" w:eastAsia="Times New Roman" w:hAnsi="Times New Roman" w:cs="Times New Roman"/>
                  <w:b/>
                  <w:bCs/>
                  <w:sz w:val="20"/>
                  <w:szCs w:val="20"/>
                  <w:lang w:val="nb-NO"/>
                </w:rPr>
                <w:t>Trinn 6</w:t>
              </w:r>
            </w:ins>
          </w:p>
        </w:tc>
        <w:tc>
          <w:tcPr>
            <w:tcW w:w="4528" w:type="dxa"/>
            <w:shd w:val="clear" w:color="auto" w:fill="F2DBF5"/>
          </w:tcPr>
          <w:p w14:paraId="2A223F8D" w14:textId="77777777" w:rsidR="005F052E" w:rsidRPr="00692FBB" w:rsidRDefault="005F052E" w:rsidP="008802EC">
            <w:pPr>
              <w:spacing w:after="200" w:line="276" w:lineRule="auto"/>
              <w:rPr>
                <w:ins w:id="6115" w:author="NO Affiliate" w:date="2026-02-16T14:43:00Z" w16du:dateUtc="2026-02-16T13:43:00Z"/>
                <w:rFonts w:ascii="Times New Roman" w:eastAsia="Times New Roman" w:hAnsi="Times New Roman" w:cs="Times New Roman"/>
                <w:sz w:val="20"/>
                <w:szCs w:val="20"/>
                <w:lang w:val="nb-NO"/>
              </w:rPr>
            </w:pPr>
            <w:ins w:id="6116" w:author="NO Affiliate" w:date="2026-02-16T14:43:00Z" w16du:dateUtc="2026-02-16T13:43:00Z">
              <w:r w:rsidRPr="00692FBB">
                <w:rPr>
                  <w:rFonts w:ascii="Times New Roman" w:eastAsia="Times New Roman" w:hAnsi="Times New Roman" w:cs="Times New Roman"/>
                  <w:b/>
                  <w:bCs/>
                  <w:sz w:val="20"/>
                  <w:szCs w:val="20"/>
                  <w:lang w:val="nb-NO"/>
                </w:rPr>
                <w:t>Sett injeksjonen</w:t>
              </w:r>
            </w:ins>
          </w:p>
        </w:tc>
      </w:tr>
      <w:tr w:rsidR="005F052E" w:rsidRPr="00692FBB" w14:paraId="3A27F86F" w14:textId="77777777" w:rsidTr="008802EC">
        <w:trPr>
          <w:ins w:id="6117" w:author="NO Affiliate" w:date="2026-02-16T14:43:00Z"/>
        </w:trPr>
        <w:tc>
          <w:tcPr>
            <w:tcW w:w="5529" w:type="dxa"/>
            <w:gridSpan w:val="2"/>
            <w:shd w:val="clear" w:color="auto" w:fill="FFFFFF"/>
          </w:tcPr>
          <w:p w14:paraId="5EB12D43" w14:textId="77777777" w:rsidR="005F052E" w:rsidRPr="00692FBB" w:rsidRDefault="005F052E" w:rsidP="008802EC">
            <w:pPr>
              <w:rPr>
                <w:ins w:id="6118" w:author="NO Affiliate" w:date="2026-02-16T14:43:00Z" w16du:dateUtc="2026-02-16T13:43:00Z"/>
                <w:rFonts w:ascii="Times New Roman" w:eastAsia="Times New Roman" w:hAnsi="Times New Roman" w:cs="Times New Roman"/>
                <w:bCs/>
                <w:sz w:val="20"/>
                <w:szCs w:val="20"/>
                <w:lang w:val="nb-NO"/>
              </w:rPr>
            </w:pPr>
            <w:ins w:id="6119" w:author="NO Affiliate" w:date="2026-02-16T14:43:00Z" w16du:dateUtc="2026-02-16T13:43:00Z">
              <w:r w:rsidRPr="00692FBB">
                <w:rPr>
                  <w:rFonts w:ascii="Times New Roman" w:eastAsia="Times New Roman" w:hAnsi="Times New Roman" w:cs="Times New Roman"/>
                  <w:bCs/>
                  <w:sz w:val="20"/>
                  <w:szCs w:val="20"/>
                  <w:lang w:val="nb-NO"/>
                </w:rPr>
                <w:t>Når du er klar til å injisere, hold OTULFI ferdigfylt penn i den ene hånden slik at du kan se inspeksjonsvinduet tydelig.</w:t>
              </w:r>
            </w:ins>
          </w:p>
          <w:p w14:paraId="4E2240C6" w14:textId="77777777" w:rsidR="005F052E" w:rsidRPr="00692FBB" w:rsidRDefault="005F052E" w:rsidP="008802EC">
            <w:pPr>
              <w:rPr>
                <w:ins w:id="6120" w:author="NO Affiliate" w:date="2026-02-16T14:43:00Z" w16du:dateUtc="2026-02-16T13:43:00Z"/>
                <w:rFonts w:ascii="Times New Roman" w:eastAsia="Times New Roman" w:hAnsi="Times New Roman" w:cs="Times New Roman"/>
                <w:sz w:val="20"/>
                <w:szCs w:val="20"/>
                <w:lang w:val="nb-NO"/>
              </w:rPr>
            </w:pPr>
            <w:ins w:id="6121" w:author="NO Affiliate" w:date="2026-02-16T14:43:00Z" w16du:dateUtc="2026-02-16T13:43:00Z">
              <w:r w:rsidRPr="00692FBB">
                <w:rPr>
                  <w:rFonts w:ascii="Times New Roman" w:eastAsia="Times New Roman" w:hAnsi="Times New Roman" w:cs="Times New Roman"/>
                  <w:bCs/>
                  <w:sz w:val="20"/>
                  <w:szCs w:val="20"/>
                  <w:lang w:val="nb-NO"/>
                </w:rPr>
                <w:t>Bruk den andre hånden til å trekke den gjennomsiktige hetten rett av uten å vri</w:t>
              </w:r>
              <w:r w:rsidRPr="00692FBB">
                <w:rPr>
                  <w:rFonts w:ascii="Times New Roman" w:eastAsia="Times New Roman" w:hAnsi="Times New Roman" w:cs="Times New Roman"/>
                  <w:sz w:val="20"/>
                  <w:szCs w:val="20"/>
                  <w:lang w:val="nb-NO"/>
                </w:rPr>
                <w:t xml:space="preserve"> (se </w:t>
              </w:r>
              <w:r w:rsidRPr="00692FBB">
                <w:rPr>
                  <w:rFonts w:ascii="Times New Roman" w:eastAsia="Times New Roman" w:hAnsi="Times New Roman" w:cs="Times New Roman"/>
                  <w:b/>
                  <w:bCs/>
                  <w:sz w:val="20"/>
                  <w:szCs w:val="20"/>
                  <w:lang w:val="nb-NO"/>
                </w:rPr>
                <w:t>Figur J</w:t>
              </w:r>
              <w:r w:rsidRPr="00692FBB">
                <w:rPr>
                  <w:rFonts w:ascii="Times New Roman" w:eastAsia="Times New Roman" w:hAnsi="Times New Roman" w:cs="Times New Roman"/>
                  <w:sz w:val="20"/>
                  <w:szCs w:val="20"/>
                  <w:lang w:val="nb-NO"/>
                </w:rPr>
                <w:t>).</w:t>
              </w:r>
            </w:ins>
          </w:p>
          <w:p w14:paraId="131BD92E" w14:textId="77777777" w:rsidR="005F052E" w:rsidRPr="00692FBB" w:rsidRDefault="005F052E" w:rsidP="008802EC">
            <w:pPr>
              <w:rPr>
                <w:ins w:id="6122" w:author="NO Affiliate" w:date="2026-02-16T14:43:00Z" w16du:dateUtc="2026-02-16T13:43:00Z"/>
                <w:rFonts w:ascii="Times New Roman" w:eastAsia="Times New Roman" w:hAnsi="Times New Roman" w:cs="Times New Roman"/>
                <w:sz w:val="20"/>
                <w:szCs w:val="20"/>
                <w:lang w:val="nb-NO"/>
              </w:rPr>
            </w:pPr>
          </w:p>
          <w:p w14:paraId="2E6766BF" w14:textId="77777777" w:rsidR="005F052E" w:rsidRPr="00692FBB" w:rsidRDefault="005F052E" w:rsidP="008802EC">
            <w:pPr>
              <w:spacing w:after="120"/>
              <w:rPr>
                <w:ins w:id="6123" w:author="NO Affiliate" w:date="2026-02-16T14:43:00Z" w16du:dateUtc="2026-02-16T13:43:00Z"/>
                <w:rFonts w:ascii="Times New Roman" w:eastAsia="Times New Roman" w:hAnsi="Times New Roman" w:cs="Times New Roman"/>
                <w:sz w:val="20"/>
                <w:szCs w:val="20"/>
                <w:lang w:val="nb-NO"/>
              </w:rPr>
            </w:pPr>
            <w:ins w:id="6124" w:author="NO Affiliate" w:date="2026-02-16T14:43:00Z" w16du:dateUtc="2026-02-16T13:43:00Z">
              <w:r w:rsidRPr="00692FBB">
                <w:rPr>
                  <w:rFonts w:ascii="Times New Roman" w:eastAsia="Times New Roman" w:hAnsi="Times New Roman" w:cs="Times New Roman"/>
                  <w:b/>
                  <w:bCs/>
                  <w:sz w:val="20"/>
                  <w:szCs w:val="20"/>
                  <w:lang w:val="nb-NO"/>
                </w:rPr>
                <w:t>Merk:</w:t>
              </w:r>
              <w:r w:rsidRPr="00692FBB">
                <w:rPr>
                  <w:rFonts w:ascii="Times New Roman" w:eastAsia="Times New Roman" w:hAnsi="Times New Roman" w:cs="Times New Roman"/>
                  <w:sz w:val="20"/>
                  <w:szCs w:val="20"/>
                  <w:lang w:val="nb-NO"/>
                </w:rPr>
                <w:t xml:space="preserve"> Noen få dråper av legemidlet kan komme ut av kanylen, dette er normalt.</w:t>
              </w:r>
            </w:ins>
          </w:p>
          <w:p w14:paraId="4FDD673B" w14:textId="77777777" w:rsidR="005F052E" w:rsidRPr="00692FBB" w:rsidRDefault="005F052E" w:rsidP="008802EC">
            <w:pPr>
              <w:spacing w:before="60" w:after="120"/>
              <w:rPr>
                <w:ins w:id="6125" w:author="NO Affiliate" w:date="2026-02-16T14:43:00Z" w16du:dateUtc="2026-02-16T13:43:00Z"/>
                <w:rFonts w:ascii="Times New Roman" w:hAnsi="Times New Roman" w:cs="Times New Roman"/>
                <w:bCs/>
                <w:sz w:val="20"/>
                <w:szCs w:val="20"/>
                <w:lang w:val="nb-NO"/>
              </w:rPr>
            </w:pPr>
            <w:ins w:id="6126" w:author="NO Affiliate" w:date="2026-02-16T14:43:00Z" w16du:dateUtc="2026-02-16T13:43:00Z">
              <w:r w:rsidRPr="00692FBB">
                <w:rPr>
                  <w:rFonts w:ascii="Times New Roman" w:eastAsia="Times New Roman" w:hAnsi="Times New Roman" w:cs="Times New Roman"/>
                  <w:b/>
                  <w:bCs/>
                  <w:sz w:val="20"/>
                  <w:szCs w:val="20"/>
                  <w:lang w:val="nb-NO"/>
                </w:rPr>
                <w:t>Merk:</w:t>
              </w:r>
              <w:r w:rsidRPr="00692FBB">
                <w:rPr>
                  <w:rFonts w:ascii="Times New Roman" w:eastAsia="Times New Roman" w:hAnsi="Times New Roman" w:cs="Times New Roman"/>
                  <w:sz w:val="20"/>
                  <w:szCs w:val="20"/>
                  <w:lang w:val="nb-NO"/>
                </w:rPr>
                <w:t xml:space="preserve"> </w:t>
              </w:r>
              <w:r w:rsidRPr="00692FBB">
                <w:rPr>
                  <w:rFonts w:ascii="Times New Roman" w:hAnsi="Times New Roman" w:cs="Times New Roman"/>
                  <w:bCs/>
                  <w:sz w:val="20"/>
                  <w:szCs w:val="20"/>
                  <w:lang w:val="nb-NO"/>
                </w:rPr>
                <w:t xml:space="preserve">Bruk OTULFI ferdigfylt penn </w:t>
              </w:r>
              <w:r w:rsidRPr="00692FBB">
                <w:rPr>
                  <w:rFonts w:ascii="Times New Roman" w:hAnsi="Times New Roman" w:cs="Times New Roman"/>
                  <w:b/>
                  <w:sz w:val="20"/>
                  <w:szCs w:val="20"/>
                  <w:lang w:val="nb-NO"/>
                </w:rPr>
                <w:t>innen 3 minutter</w:t>
              </w:r>
              <w:r w:rsidRPr="00692FBB">
                <w:rPr>
                  <w:rFonts w:ascii="Times New Roman" w:hAnsi="Times New Roman" w:cs="Times New Roman"/>
                  <w:bCs/>
                  <w:sz w:val="20"/>
                  <w:szCs w:val="20"/>
                  <w:lang w:val="nb-NO"/>
                </w:rPr>
                <w:t xml:space="preserve"> etter at den gjennomsiktige hetten er fjernet, for å hindre forurensning.</w:t>
              </w:r>
            </w:ins>
          </w:p>
          <w:p w14:paraId="7BCE24F6" w14:textId="77777777" w:rsidR="005F052E" w:rsidRPr="00692FBB" w:rsidRDefault="005F052E" w:rsidP="008802EC">
            <w:pPr>
              <w:spacing w:before="60" w:after="120"/>
              <w:rPr>
                <w:ins w:id="6127" w:author="NO Affiliate" w:date="2026-02-16T14:43:00Z" w16du:dateUtc="2026-02-16T13:43:00Z"/>
                <w:rFonts w:ascii="Times New Roman" w:eastAsia="Times New Roman" w:hAnsi="Times New Roman" w:cs="Times New Roman"/>
                <w:sz w:val="20"/>
                <w:szCs w:val="20"/>
                <w:lang w:val="nb-NO"/>
              </w:rPr>
            </w:pPr>
            <w:ins w:id="6128" w:author="NO Affiliate" w:date="2026-02-16T14:43:00Z" w16du:dateUtc="2026-02-16T13:43:00Z">
              <w:r w:rsidRPr="00692FBB">
                <w:rPr>
                  <w:rFonts w:ascii="Times New Roman" w:eastAsia="Times New Roman" w:hAnsi="Times New Roman" w:cs="Times New Roman"/>
                  <w:b/>
                  <w:bCs/>
                  <w:sz w:val="20"/>
                  <w:szCs w:val="20"/>
                  <w:lang w:val="nb-NO"/>
                </w:rPr>
                <w:t xml:space="preserve">Aldri </w:t>
              </w:r>
              <w:r w:rsidRPr="00692FBB">
                <w:rPr>
                  <w:rFonts w:ascii="Times New Roman" w:eastAsia="Times New Roman" w:hAnsi="Times New Roman" w:cs="Times New Roman"/>
                  <w:sz w:val="20"/>
                  <w:szCs w:val="20"/>
                  <w:lang w:val="nb-NO"/>
                </w:rPr>
                <w:t xml:space="preserve">prøv å sette den gjennomsiktige hetten tilbake på </w:t>
              </w:r>
              <w:r w:rsidRPr="00692FBB">
                <w:rPr>
                  <w:rFonts w:ascii="Times New Roman" w:hAnsi="Times New Roman" w:cs="Times New Roman"/>
                  <w:bCs/>
                  <w:sz w:val="20"/>
                  <w:szCs w:val="20"/>
                  <w:lang w:val="nb-NO"/>
                </w:rPr>
                <w:t>OTULFI ferdigfylt penn</w:t>
              </w:r>
              <w:r w:rsidRPr="00692FBB">
                <w:rPr>
                  <w:rFonts w:ascii="Times New Roman" w:eastAsia="Times New Roman" w:hAnsi="Times New Roman" w:cs="Times New Roman"/>
                  <w:sz w:val="20"/>
                  <w:szCs w:val="20"/>
                  <w:lang w:val="nb-NO"/>
                </w:rPr>
                <w:t>, heller ikke etter at injeksjonen er avsluttet.</w:t>
              </w:r>
            </w:ins>
          </w:p>
          <w:p w14:paraId="2E6CEC1A" w14:textId="77777777" w:rsidR="005F052E" w:rsidRPr="00692FBB" w:rsidRDefault="005F052E" w:rsidP="008802EC">
            <w:pPr>
              <w:spacing w:before="60" w:after="120"/>
              <w:rPr>
                <w:ins w:id="6129" w:author="NO Affiliate" w:date="2026-02-16T14:43:00Z" w16du:dateUtc="2026-02-16T13:43:00Z"/>
                <w:rFonts w:ascii="Times New Roman" w:eastAsia="Times New Roman" w:hAnsi="Times New Roman" w:cs="Times New Roman"/>
                <w:sz w:val="20"/>
                <w:szCs w:val="20"/>
                <w:lang w:val="nb-NO"/>
              </w:rPr>
            </w:pPr>
            <w:ins w:id="6130" w:author="NO Affiliate" w:date="2026-02-16T14:43:00Z" w16du:dateUtc="2026-02-16T13:43:00Z">
              <w:r w:rsidRPr="00692FBB">
                <w:rPr>
                  <w:rFonts w:ascii="Times New Roman" w:eastAsia="Times New Roman" w:hAnsi="Times New Roman" w:cs="Times New Roman"/>
                  <w:b/>
                  <w:bCs/>
                  <w:sz w:val="20"/>
                  <w:szCs w:val="20"/>
                  <w:lang w:val="nb-NO"/>
                </w:rPr>
                <w:t xml:space="preserve">Ikke </w:t>
              </w:r>
              <w:r w:rsidRPr="00692FBB">
                <w:rPr>
                  <w:rFonts w:ascii="Times New Roman" w:eastAsia="Times New Roman" w:hAnsi="Times New Roman" w:cs="Times New Roman"/>
                  <w:sz w:val="20"/>
                  <w:szCs w:val="20"/>
                  <w:lang w:val="nb-NO"/>
                </w:rPr>
                <w:t xml:space="preserve">berør kanylebeskyttelsen (den lilla delen på tuppen av </w:t>
              </w:r>
              <w:r w:rsidRPr="00692FBB">
                <w:rPr>
                  <w:rFonts w:ascii="Times New Roman" w:eastAsia="Times New Roman" w:hAnsi="Times New Roman" w:cs="Times New Roman"/>
                  <w:bCs/>
                  <w:sz w:val="20"/>
                  <w:szCs w:val="20"/>
                  <w:lang w:val="nb-NO"/>
                </w:rPr>
                <w:t>OTULFI ferdigfylt penn</w:t>
              </w:r>
              <w:r w:rsidRPr="00692FBB">
                <w:rPr>
                  <w:rFonts w:ascii="Times New Roman" w:eastAsia="Times New Roman" w:hAnsi="Times New Roman" w:cs="Times New Roman"/>
                  <w:sz w:val="20"/>
                  <w:szCs w:val="20"/>
                  <w:lang w:val="nb-NO"/>
                </w:rPr>
                <w:t>), fordi dette kan føre til at du ved et uhell stikker deg på kanylen.</w:t>
              </w:r>
            </w:ins>
          </w:p>
        </w:tc>
        <w:tc>
          <w:tcPr>
            <w:tcW w:w="3634" w:type="dxa"/>
            <w:shd w:val="clear" w:color="auto" w:fill="FFFFFF"/>
          </w:tcPr>
          <w:p w14:paraId="23AA694E" w14:textId="77777777" w:rsidR="005F052E" w:rsidRPr="00692FBB" w:rsidRDefault="005F052E" w:rsidP="008802EC">
            <w:pPr>
              <w:spacing w:after="200"/>
              <w:rPr>
                <w:ins w:id="6131" w:author="NO Affiliate" w:date="2026-02-16T14:43:00Z" w16du:dateUtc="2026-02-16T13:43:00Z"/>
                <w:rFonts w:ascii="Times New Roman" w:eastAsia="Times New Roman" w:hAnsi="Times New Roman" w:cs="Times New Roman"/>
                <w:sz w:val="20"/>
                <w:szCs w:val="20"/>
                <w:lang w:val="nb-NO"/>
              </w:rPr>
            </w:pPr>
            <w:ins w:id="6132" w:author="NO Affiliate" w:date="2026-02-16T14:43:00Z" w16du:dateUtc="2026-02-16T13:43:00Z">
              <w:r w:rsidRPr="00692FBB">
                <w:rPr>
                  <w:rFonts w:ascii="Times New Roman" w:eastAsia="Times New Roman" w:hAnsi="Times New Roman" w:cs="Times New Roman"/>
                  <w:noProof/>
                  <w:sz w:val="20"/>
                  <w:szCs w:val="20"/>
                  <w:lang w:val="nb-NO"/>
                </w:rPr>
                <w:drawing>
                  <wp:inline distT="0" distB="0" distL="0" distR="0" wp14:anchorId="421632EC" wp14:editId="68AC5F66">
                    <wp:extent cx="1979783" cy="1378344"/>
                    <wp:effectExtent l="19050" t="19050" r="20955" b="12700"/>
                    <wp:docPr id="1199120355" name="Picture 1" descr="A close-up of a hand holding a test tu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166154" name="Picture 1" descr="A close-up of a hand holding a test tube&#10;&#10;AI-generated content may be incorrect."/>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982579" cy="1380291"/>
                            </a:xfrm>
                            <a:prstGeom prst="rect">
                              <a:avLst/>
                            </a:prstGeom>
                            <a:ln>
                              <a:solidFill>
                                <a:sysClr val="windowText" lastClr="000000"/>
                              </a:solidFill>
                            </a:ln>
                          </pic:spPr>
                        </pic:pic>
                      </a:graphicData>
                    </a:graphic>
                  </wp:inline>
                </w:drawing>
              </w:r>
            </w:ins>
          </w:p>
          <w:p w14:paraId="5B96903A" w14:textId="77777777" w:rsidR="005F052E" w:rsidRPr="00692FBB" w:rsidRDefault="005F052E" w:rsidP="008802EC">
            <w:pPr>
              <w:spacing w:after="200"/>
              <w:ind w:right="264"/>
              <w:jc w:val="right"/>
              <w:rPr>
                <w:ins w:id="6133" w:author="NO Affiliate" w:date="2026-02-16T14:43:00Z" w16du:dateUtc="2026-02-16T13:43:00Z"/>
                <w:rFonts w:ascii="Times New Roman" w:eastAsia="Times New Roman" w:hAnsi="Times New Roman" w:cs="Times New Roman"/>
                <w:sz w:val="20"/>
                <w:szCs w:val="20"/>
                <w:lang w:val="nb-NO"/>
              </w:rPr>
            </w:pPr>
            <w:ins w:id="6134" w:author="NO Affiliate" w:date="2026-02-16T14:43:00Z" w16du:dateUtc="2026-02-16T13:43:00Z">
              <w:r w:rsidRPr="00692FBB">
                <w:rPr>
                  <w:rFonts w:ascii="Times New Roman" w:eastAsia="Times New Roman" w:hAnsi="Times New Roman" w:cs="Times New Roman"/>
                  <w:sz w:val="20"/>
                  <w:szCs w:val="20"/>
                  <w:lang w:val="nb-NO"/>
                </w:rPr>
                <w:t>Figur J</w:t>
              </w:r>
            </w:ins>
          </w:p>
        </w:tc>
      </w:tr>
      <w:tr w:rsidR="005F052E" w:rsidRPr="00257C22" w14:paraId="04F36BBE" w14:textId="77777777" w:rsidTr="008802EC">
        <w:trPr>
          <w:gridAfter w:val="1"/>
          <w:wAfter w:w="3634" w:type="dxa"/>
          <w:trHeight w:val="543"/>
          <w:ins w:id="6135" w:author="NO Affiliate" w:date="2026-02-16T14:43:00Z"/>
        </w:trPr>
        <w:tc>
          <w:tcPr>
            <w:tcW w:w="5529" w:type="dxa"/>
            <w:gridSpan w:val="2"/>
            <w:vAlign w:val="center"/>
          </w:tcPr>
          <w:p w14:paraId="2A727B5D" w14:textId="1612550D" w:rsidR="005F052E" w:rsidRPr="00692FBB" w:rsidRDefault="005F052E" w:rsidP="008802EC">
            <w:pPr>
              <w:numPr>
                <w:ilvl w:val="0"/>
                <w:numId w:val="115"/>
              </w:numPr>
              <w:spacing w:after="120"/>
              <w:ind w:left="470" w:hanging="357"/>
              <w:rPr>
                <w:ins w:id="6136" w:author="NO Affiliate" w:date="2026-02-16T14:43:00Z" w16du:dateUtc="2026-02-16T13:43:00Z"/>
                <w:rFonts w:ascii="Times New Roman" w:eastAsia="Times New Roman" w:hAnsi="Times New Roman" w:cs="Times New Roman"/>
                <w:sz w:val="20"/>
                <w:szCs w:val="20"/>
                <w:lang w:val="nb-NO"/>
                <w:rPrChange w:id="6137" w:author="NO Affiliate" w:date="2026-02-16T15:14:00Z" w16du:dateUtc="2026-02-16T14:14:00Z">
                  <w:rPr>
                    <w:ins w:id="6138" w:author="NO Affiliate" w:date="2026-02-16T14:43:00Z" w16du:dateUtc="2026-02-16T13:43:00Z"/>
                    <w:rFonts w:ascii="Times New Roman" w:eastAsia="Times New Roman" w:hAnsi="Times New Roman" w:cs="Times New Roman"/>
                    <w:b/>
                    <w:sz w:val="20"/>
                    <w:szCs w:val="20"/>
                    <w:lang w:val="nb-NO"/>
                  </w:rPr>
                </w:rPrChange>
              </w:rPr>
            </w:pPr>
            <w:ins w:id="6139" w:author="NO Affiliate" w:date="2026-02-16T14:43:00Z" w16du:dateUtc="2026-02-16T13:43:00Z">
              <w:r w:rsidRPr="00692FBB">
                <w:rPr>
                  <w:rFonts w:ascii="Times New Roman" w:eastAsia="Times New Roman" w:hAnsi="Times New Roman" w:cs="Times New Roman"/>
                  <w:sz w:val="20"/>
                  <w:szCs w:val="20"/>
                  <w:lang w:val="nb-NO"/>
                  <w:rPrChange w:id="6140" w:author="NO Affiliate" w:date="2026-02-16T15:14:00Z" w16du:dateUtc="2026-02-16T14:14:00Z">
                    <w:rPr>
                      <w:rFonts w:ascii="Times New Roman" w:eastAsia="Times New Roman" w:hAnsi="Times New Roman" w:cs="Times New Roman"/>
                      <w:b/>
                      <w:bCs/>
                      <w:sz w:val="20"/>
                      <w:szCs w:val="20"/>
                      <w:lang w:val="nb-NO"/>
                    </w:rPr>
                  </w:rPrChange>
                </w:rPr>
                <w:t>Kast den gjennomsiktige hetten</w:t>
              </w:r>
              <w:r w:rsidRPr="00692FBB">
                <w:rPr>
                  <w:rFonts w:ascii="Times New Roman" w:eastAsia="Times New Roman" w:hAnsi="Times New Roman" w:cs="Times New Roman"/>
                  <w:sz w:val="20"/>
                  <w:szCs w:val="20"/>
                  <w:lang w:val="nb-NO"/>
                  <w:rPrChange w:id="6141" w:author="NO Affiliate" w:date="2026-02-16T15:14:00Z" w16du:dateUtc="2026-02-16T14:14:00Z">
                    <w:rPr>
                      <w:rFonts w:ascii="Times New Roman" w:eastAsia="Times New Roman" w:hAnsi="Times New Roman" w:cs="Times New Roman"/>
                      <w:b/>
                      <w:sz w:val="20"/>
                      <w:szCs w:val="20"/>
                      <w:lang w:val="nb-NO"/>
                    </w:rPr>
                  </w:rPrChange>
                </w:rPr>
                <w:t xml:space="preserve"> i en avfallsbeholder for skarpe gjenstander (se </w:t>
              </w:r>
              <w:r w:rsidRPr="00692FBB">
                <w:rPr>
                  <w:rFonts w:ascii="Times New Roman" w:eastAsia="Times New Roman" w:hAnsi="Times New Roman" w:cs="Times New Roman"/>
                  <w:b/>
                  <w:bCs/>
                  <w:sz w:val="20"/>
                  <w:szCs w:val="20"/>
                  <w:lang w:val="nb-NO"/>
                </w:rPr>
                <w:t xml:space="preserve">Trinn </w:t>
              </w:r>
            </w:ins>
            <w:ins w:id="6142" w:author="NO Affiliate" w:date="2026-02-16T15:14:00Z" w16du:dateUtc="2026-02-16T14:14:00Z">
              <w:r w:rsidR="00992B30" w:rsidRPr="00692FBB">
                <w:rPr>
                  <w:rFonts w:ascii="Times New Roman" w:eastAsia="Times New Roman" w:hAnsi="Times New Roman" w:cs="Times New Roman"/>
                  <w:b/>
                  <w:bCs/>
                  <w:sz w:val="20"/>
                  <w:szCs w:val="20"/>
                  <w:lang w:val="nb-NO"/>
                </w:rPr>
                <w:t>8</w:t>
              </w:r>
            </w:ins>
            <w:ins w:id="6143" w:author="NO Affiliate" w:date="2026-02-16T14:43:00Z" w16du:dateUtc="2026-02-16T13:43:00Z">
              <w:r w:rsidRPr="00692FBB">
                <w:rPr>
                  <w:rFonts w:ascii="Times New Roman" w:eastAsia="Times New Roman" w:hAnsi="Times New Roman" w:cs="Times New Roman"/>
                  <w:sz w:val="20"/>
                  <w:szCs w:val="20"/>
                  <w:lang w:val="nb-NO"/>
                  <w:rPrChange w:id="6144" w:author="NO Affiliate" w:date="2026-02-16T15:14:00Z" w16du:dateUtc="2026-02-16T14:14:00Z">
                    <w:rPr>
                      <w:rFonts w:ascii="Times New Roman" w:eastAsia="Times New Roman" w:hAnsi="Times New Roman" w:cs="Times New Roman"/>
                      <w:b/>
                      <w:sz w:val="20"/>
                      <w:szCs w:val="20"/>
                      <w:lang w:val="nb-NO"/>
                    </w:rPr>
                  </w:rPrChange>
                </w:rPr>
                <w:t>).</w:t>
              </w:r>
            </w:ins>
          </w:p>
        </w:tc>
      </w:tr>
      <w:tr w:rsidR="005F052E" w:rsidRPr="00257C22" w14:paraId="011D3D4F" w14:textId="77777777" w:rsidTr="008802EC">
        <w:trPr>
          <w:trHeight w:val="543"/>
          <w:ins w:id="6145" w:author="NO Affiliate" w:date="2026-02-16T14:43:00Z"/>
        </w:trPr>
        <w:tc>
          <w:tcPr>
            <w:tcW w:w="9163" w:type="dxa"/>
            <w:gridSpan w:val="3"/>
            <w:shd w:val="clear" w:color="auto" w:fill="FFFFFF"/>
            <w:vAlign w:val="center"/>
          </w:tcPr>
          <w:p w14:paraId="0978FA0B" w14:textId="77777777" w:rsidR="005F052E" w:rsidRPr="00692FBB" w:rsidRDefault="005F052E" w:rsidP="008802EC">
            <w:pPr>
              <w:spacing w:after="200"/>
              <w:rPr>
                <w:ins w:id="6146" w:author="NO Affiliate" w:date="2026-02-16T14:43:00Z" w16du:dateUtc="2026-02-16T13:43:00Z"/>
                <w:rFonts w:ascii="Times New Roman" w:eastAsia="Times New Roman" w:hAnsi="Times New Roman" w:cs="Times New Roman"/>
                <w:b/>
                <w:bCs/>
                <w:sz w:val="20"/>
                <w:szCs w:val="20"/>
                <w:lang w:val="nb-NO"/>
              </w:rPr>
            </w:pPr>
            <w:ins w:id="6147" w:author="NO Affiliate" w:date="2026-02-16T14:43:00Z" w16du:dateUtc="2026-02-16T13:43:00Z">
              <w:r w:rsidRPr="00692FBB">
                <w:rPr>
                  <w:rFonts w:ascii="Times New Roman" w:eastAsia="Times New Roman" w:hAnsi="Times New Roman" w:cs="Times New Roman"/>
                  <w:b/>
                  <w:bCs/>
                  <w:sz w:val="20"/>
                  <w:szCs w:val="20"/>
                  <w:lang w:val="nb-NO"/>
                </w:rPr>
                <w:lastRenderedPageBreak/>
                <w:t>Les hele resten av instruksjonene i Trinn 6 før du starter å injisere, for å sikre at du injiserer hele dosen.</w:t>
              </w:r>
            </w:ins>
          </w:p>
        </w:tc>
      </w:tr>
      <w:tr w:rsidR="005F052E" w:rsidRPr="00692FBB" w14:paraId="62C22AEB" w14:textId="77777777" w:rsidTr="008802EC">
        <w:trPr>
          <w:ins w:id="6148" w:author="NO Affiliate" w:date="2026-02-16T14:43:00Z"/>
        </w:trPr>
        <w:tc>
          <w:tcPr>
            <w:tcW w:w="5529" w:type="dxa"/>
            <w:gridSpan w:val="2"/>
            <w:shd w:val="clear" w:color="auto" w:fill="FFFFFF"/>
          </w:tcPr>
          <w:p w14:paraId="59C5B3D9" w14:textId="77777777" w:rsidR="005F052E" w:rsidRPr="00692FBB" w:rsidRDefault="005F052E" w:rsidP="008802EC">
            <w:pPr>
              <w:numPr>
                <w:ilvl w:val="0"/>
                <w:numId w:val="119"/>
              </w:numPr>
              <w:ind w:left="470" w:hanging="357"/>
              <w:rPr>
                <w:ins w:id="6149" w:author="NO Affiliate" w:date="2026-02-16T14:43:00Z" w16du:dateUtc="2026-02-16T13:43:00Z"/>
                <w:rFonts w:ascii="Times New Roman" w:eastAsia="Times New Roman" w:hAnsi="Times New Roman" w:cs="Times New Roman"/>
                <w:sz w:val="20"/>
                <w:szCs w:val="20"/>
                <w:lang w:val="nb-NO"/>
              </w:rPr>
            </w:pPr>
            <w:ins w:id="6150" w:author="NO Affiliate" w:date="2026-02-16T14:43:00Z" w16du:dateUtc="2026-02-16T13:43:00Z">
              <w:r w:rsidRPr="00692FBB">
                <w:rPr>
                  <w:rFonts w:ascii="Times New Roman" w:eastAsia="Times New Roman" w:hAnsi="Times New Roman" w:cs="Times New Roman"/>
                  <w:bCs/>
                  <w:sz w:val="20"/>
                  <w:szCs w:val="20"/>
                  <w:lang w:val="nb-NO"/>
                </w:rPr>
                <w:t>Sett den lilla kanylebeskyttelsen på OTULFI ferdigfylt penn mot huden i en 90 graders (rett) vinkel.</w:t>
              </w:r>
              <w:r w:rsidRPr="00692FBB">
                <w:rPr>
                  <w:rFonts w:ascii="Times New Roman" w:eastAsia="Times New Roman" w:hAnsi="Times New Roman" w:cs="Times New Roman"/>
                  <w:sz w:val="20"/>
                  <w:szCs w:val="20"/>
                  <w:lang w:val="nb-NO"/>
                </w:rPr>
                <w:t xml:space="preserve"> Sørg for at du kan se inspeksjonsvinduet (se </w:t>
              </w:r>
              <w:r w:rsidRPr="00692FBB">
                <w:rPr>
                  <w:rFonts w:ascii="Times New Roman" w:eastAsia="Times New Roman" w:hAnsi="Times New Roman" w:cs="Times New Roman"/>
                  <w:b/>
                  <w:bCs/>
                  <w:sz w:val="20"/>
                  <w:szCs w:val="20"/>
                  <w:lang w:val="nb-NO"/>
                </w:rPr>
                <w:t>Figur K</w:t>
              </w:r>
              <w:r w:rsidRPr="00692FBB">
                <w:rPr>
                  <w:rFonts w:ascii="Times New Roman" w:eastAsia="Times New Roman" w:hAnsi="Times New Roman" w:cs="Times New Roman"/>
                  <w:sz w:val="20"/>
                  <w:szCs w:val="20"/>
                  <w:lang w:val="nb-NO"/>
                </w:rPr>
                <w:t>).</w:t>
              </w:r>
            </w:ins>
          </w:p>
          <w:p w14:paraId="109175DC" w14:textId="77777777" w:rsidR="005F052E" w:rsidRPr="00692FBB" w:rsidRDefault="005F052E" w:rsidP="008802EC">
            <w:pPr>
              <w:ind w:left="470"/>
              <w:rPr>
                <w:ins w:id="6151" w:author="NO Affiliate" w:date="2026-02-16T14:43:00Z" w16du:dateUtc="2026-02-16T13:43:00Z"/>
                <w:rFonts w:ascii="Times New Roman" w:eastAsia="Times New Roman" w:hAnsi="Times New Roman" w:cs="Times New Roman"/>
                <w:sz w:val="20"/>
                <w:szCs w:val="20"/>
                <w:lang w:val="nb-NO"/>
              </w:rPr>
            </w:pPr>
          </w:p>
          <w:p w14:paraId="376338B0" w14:textId="77777777" w:rsidR="005F052E" w:rsidRPr="00692FBB" w:rsidRDefault="005F052E" w:rsidP="008802EC">
            <w:pPr>
              <w:ind w:left="461"/>
              <w:rPr>
                <w:ins w:id="6152" w:author="NO Affiliate" w:date="2026-02-16T14:43:00Z" w16du:dateUtc="2026-02-16T13:43:00Z"/>
                <w:rFonts w:ascii="Times New Roman" w:eastAsia="Times New Roman" w:hAnsi="Times New Roman" w:cs="Times New Roman"/>
                <w:sz w:val="20"/>
                <w:szCs w:val="20"/>
                <w:lang w:val="nb-NO"/>
              </w:rPr>
            </w:pPr>
            <w:ins w:id="6153" w:author="NO Affiliate" w:date="2026-02-16T14:43:00Z" w16du:dateUtc="2026-02-16T13:43:00Z">
              <w:r w:rsidRPr="00692FBB">
                <w:rPr>
                  <w:rFonts w:ascii="Times New Roman" w:eastAsia="Times New Roman" w:hAnsi="Times New Roman" w:cs="Times New Roman"/>
                  <w:b/>
                  <w:bCs/>
                  <w:sz w:val="20"/>
                  <w:szCs w:val="20"/>
                  <w:lang w:val="nb-NO"/>
                </w:rPr>
                <w:t>Merk:</w:t>
              </w:r>
              <w:r w:rsidRPr="00692FBB">
                <w:rPr>
                  <w:rFonts w:ascii="Times New Roman" w:eastAsia="Times New Roman" w:hAnsi="Times New Roman" w:cs="Times New Roman"/>
                  <w:sz w:val="20"/>
                  <w:szCs w:val="20"/>
                  <w:lang w:val="nb-NO"/>
                </w:rPr>
                <w:t xml:space="preserve"> </w:t>
              </w:r>
              <w:r w:rsidRPr="00692FBB">
                <w:rPr>
                  <w:rFonts w:ascii="Times New Roman" w:eastAsia="Times New Roman" w:hAnsi="Times New Roman" w:cs="Times New Roman"/>
                  <w:bCs/>
                  <w:sz w:val="20"/>
                  <w:szCs w:val="20"/>
                  <w:lang w:val="nb-NO"/>
                </w:rPr>
                <w:t xml:space="preserve">For å sikre at du injiserer under huden (inn i fettvevet) skal du </w:t>
              </w:r>
              <w:r w:rsidRPr="00692FBB">
                <w:rPr>
                  <w:rFonts w:ascii="Times New Roman" w:eastAsia="Times New Roman" w:hAnsi="Times New Roman" w:cs="Times New Roman"/>
                  <w:sz w:val="20"/>
                  <w:szCs w:val="20"/>
                  <w:lang w:val="nb-NO"/>
                </w:rPr>
                <w:t>ikke</w:t>
              </w:r>
              <w:r w:rsidRPr="00692FBB">
                <w:rPr>
                  <w:rFonts w:ascii="Times New Roman" w:eastAsia="Times New Roman" w:hAnsi="Times New Roman" w:cs="Times New Roman"/>
                  <w:bCs/>
                  <w:sz w:val="20"/>
                  <w:szCs w:val="20"/>
                  <w:lang w:val="nb-NO"/>
                </w:rPr>
                <w:t xml:space="preserve"> holde den OTULFI ferdigfylt penn i en annen vinkel enn beskrevet</w:t>
              </w:r>
              <w:r w:rsidRPr="00692FBB">
                <w:rPr>
                  <w:rFonts w:ascii="Times New Roman" w:eastAsia="Times New Roman" w:hAnsi="Times New Roman" w:cs="Times New Roman"/>
                  <w:sz w:val="20"/>
                  <w:szCs w:val="20"/>
                  <w:lang w:val="nb-NO"/>
                </w:rPr>
                <w:t>.</w:t>
              </w:r>
            </w:ins>
          </w:p>
        </w:tc>
        <w:tc>
          <w:tcPr>
            <w:tcW w:w="3634" w:type="dxa"/>
            <w:shd w:val="clear" w:color="auto" w:fill="FFFFFF"/>
          </w:tcPr>
          <w:p w14:paraId="74828184" w14:textId="77777777" w:rsidR="005F052E" w:rsidRPr="00692FBB" w:rsidRDefault="005F052E" w:rsidP="008802EC">
            <w:pPr>
              <w:spacing w:after="200"/>
              <w:rPr>
                <w:ins w:id="6154" w:author="NO Affiliate" w:date="2026-02-16T14:43:00Z" w16du:dateUtc="2026-02-16T13:43:00Z"/>
                <w:rFonts w:ascii="Times New Roman" w:eastAsia="Times New Roman" w:hAnsi="Times New Roman" w:cs="Times New Roman"/>
                <w:sz w:val="20"/>
                <w:szCs w:val="20"/>
                <w:lang w:val="nb-NO"/>
              </w:rPr>
            </w:pPr>
            <w:ins w:id="6155" w:author="NO Affiliate" w:date="2026-02-16T14:43:00Z" w16du:dateUtc="2026-02-16T13:43:00Z">
              <w:r w:rsidRPr="00692FBB">
                <w:rPr>
                  <w:rFonts w:ascii="Times New Roman" w:eastAsia="Times New Roman" w:hAnsi="Times New Roman" w:cs="Times New Roman"/>
                  <w:noProof/>
                  <w:sz w:val="20"/>
                  <w:szCs w:val="20"/>
                  <w:lang w:val="nb-NO"/>
                </w:rPr>
                <w:drawing>
                  <wp:inline distT="0" distB="0" distL="0" distR="0" wp14:anchorId="37D4B9D3" wp14:editId="76E9B176">
                    <wp:extent cx="1978475" cy="1252702"/>
                    <wp:effectExtent l="19050" t="19050" r="22225" b="24130"/>
                    <wp:docPr id="1570190936" name="Picture 1" descr="A hand holding a purple test tu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75862" name="Picture 1" descr="A hand holding a purple test tube&#10;&#10;AI-generated content may be incorrect."/>
                            <pic:cNvPicPr/>
                          </pic:nvPicPr>
                          <pic:blipFill>
                            <a:blip r:embed="rId46">
                              <a:extLst>
                                <a:ext uri="{28A0092B-C50C-407E-A947-70E740481C1C}">
                                  <a14:useLocalDpi xmlns:a14="http://schemas.microsoft.com/office/drawing/2010/main" val="0"/>
                                </a:ext>
                              </a:extLst>
                            </a:blip>
                            <a:stretch>
                              <a:fillRect/>
                            </a:stretch>
                          </pic:blipFill>
                          <pic:spPr>
                            <a:xfrm>
                              <a:off x="0" y="0"/>
                              <a:ext cx="1986135" cy="1257552"/>
                            </a:xfrm>
                            <a:prstGeom prst="rect">
                              <a:avLst/>
                            </a:prstGeom>
                            <a:ln>
                              <a:solidFill>
                                <a:sysClr val="windowText" lastClr="000000"/>
                              </a:solidFill>
                            </a:ln>
                          </pic:spPr>
                        </pic:pic>
                      </a:graphicData>
                    </a:graphic>
                  </wp:inline>
                </w:drawing>
              </w:r>
            </w:ins>
          </w:p>
          <w:p w14:paraId="4DAF8D07" w14:textId="77777777" w:rsidR="005F052E" w:rsidRPr="00692FBB" w:rsidRDefault="005F052E" w:rsidP="008802EC">
            <w:pPr>
              <w:spacing w:after="200"/>
              <w:ind w:left="-102" w:right="264" w:firstLine="102"/>
              <w:jc w:val="right"/>
              <w:rPr>
                <w:ins w:id="6156" w:author="NO Affiliate" w:date="2026-02-16T14:43:00Z" w16du:dateUtc="2026-02-16T13:43:00Z"/>
                <w:rFonts w:ascii="Times New Roman" w:eastAsia="Times New Roman" w:hAnsi="Times New Roman" w:cs="Times New Roman"/>
                <w:sz w:val="20"/>
                <w:szCs w:val="20"/>
                <w:lang w:val="nb-NO"/>
              </w:rPr>
            </w:pPr>
            <w:ins w:id="6157" w:author="NO Affiliate" w:date="2026-02-16T14:43:00Z" w16du:dateUtc="2026-02-16T13:43:00Z">
              <w:r w:rsidRPr="00692FBB">
                <w:rPr>
                  <w:rFonts w:ascii="Times New Roman" w:eastAsia="Times New Roman" w:hAnsi="Times New Roman" w:cs="Times New Roman"/>
                  <w:sz w:val="20"/>
                  <w:szCs w:val="20"/>
                  <w:lang w:val="nb-NO"/>
                </w:rPr>
                <w:t>Figur K</w:t>
              </w:r>
            </w:ins>
          </w:p>
        </w:tc>
      </w:tr>
    </w:tbl>
    <w:p w14:paraId="4DF5705B" w14:textId="77777777" w:rsidR="005F052E" w:rsidRPr="00692FBB" w:rsidRDefault="005F052E" w:rsidP="005F052E">
      <w:pPr>
        <w:adjustRightInd w:val="0"/>
        <w:jc w:val="both"/>
        <w:rPr>
          <w:ins w:id="6158" w:author="NO Affiliate" w:date="2026-02-16T14:43:00Z" w16du:dateUtc="2026-02-16T13:43:00Z"/>
          <w:rFonts w:eastAsia="Calibri"/>
          <w:lang w:val="nb-NO"/>
        </w:rPr>
      </w:pPr>
      <w:ins w:id="6159" w:author="NO Affiliate" w:date="2026-02-16T14:43:00Z" w16du:dateUtc="2026-02-16T13:43:00Z">
        <w:r w:rsidRPr="00692FBB">
          <w:rPr>
            <w:rFonts w:ascii="Times New Roman" w:eastAsia="Times New Roman" w:hAnsi="Times New Roman" w:cs="Times New Roman"/>
            <w:lang w:val="nb-NO"/>
          </w:rPr>
          <w:br w:type="page"/>
        </w:r>
      </w:ins>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6"/>
        <w:gridCol w:w="3677"/>
      </w:tblGrid>
      <w:tr w:rsidR="005F052E" w:rsidRPr="00692FBB" w14:paraId="707E987B" w14:textId="77777777" w:rsidTr="008802EC">
        <w:trPr>
          <w:trHeight w:val="3810"/>
          <w:ins w:id="6160" w:author="NO Affiliate" w:date="2026-02-16T14:43:00Z"/>
        </w:trPr>
        <w:tc>
          <w:tcPr>
            <w:tcW w:w="5486" w:type="dxa"/>
          </w:tcPr>
          <w:p w14:paraId="5BE43DFB" w14:textId="53FB5243" w:rsidR="005F052E" w:rsidRPr="00692FBB" w:rsidRDefault="005F052E" w:rsidP="008802EC">
            <w:pPr>
              <w:adjustRightInd w:val="0"/>
              <w:jc w:val="both"/>
              <w:rPr>
                <w:ins w:id="6161" w:author="NO Affiliate" w:date="2026-02-16T14:43:00Z" w16du:dateUtc="2026-02-16T13:43:00Z"/>
                <w:rFonts w:ascii="Times New Roman" w:eastAsia="Calibri" w:hAnsi="Times New Roman" w:cs="Times New Roman"/>
                <w:sz w:val="20"/>
                <w:szCs w:val="20"/>
                <w:lang w:val="nb-NO"/>
              </w:rPr>
            </w:pPr>
          </w:p>
          <w:p w14:paraId="5E2AA7BD" w14:textId="7DF6DB56" w:rsidR="005F052E" w:rsidRPr="00692FBB" w:rsidRDefault="005F052E" w:rsidP="008802EC">
            <w:pPr>
              <w:widowControl/>
              <w:numPr>
                <w:ilvl w:val="0"/>
                <w:numId w:val="119"/>
              </w:numPr>
              <w:spacing w:before="60"/>
              <w:contextualSpacing/>
              <w:jc w:val="both"/>
              <w:rPr>
                <w:ins w:id="6162" w:author="NO Affiliate" w:date="2026-02-16T14:43:00Z" w16du:dateUtc="2026-02-16T13:43:00Z"/>
                <w:rFonts w:ascii="Times New Roman" w:eastAsia="Calibri" w:hAnsi="Times New Roman" w:cs="Times New Roman"/>
                <w:sz w:val="20"/>
                <w:szCs w:val="20"/>
                <w:lang w:val="nb-NO"/>
              </w:rPr>
            </w:pPr>
            <w:ins w:id="6163" w:author="NO Affiliate" w:date="2026-02-16T14:43:00Z" w16du:dateUtc="2026-02-16T13:43:00Z">
              <w:r w:rsidRPr="00692FBB">
                <w:rPr>
                  <w:rFonts w:ascii="Times New Roman" w:eastAsia="Calibri" w:hAnsi="Times New Roman" w:cs="Times New Roman"/>
                  <w:bCs/>
                  <w:sz w:val="20"/>
                  <w:szCs w:val="20"/>
                  <w:lang w:val="nb-NO"/>
                </w:rPr>
                <w:t>Trykk og hold OTULFI ferdigfylt penn bestemt mot huden i én enkelt bevegelse til du hører et</w:t>
              </w:r>
              <w:r w:rsidRPr="00692FBB">
                <w:rPr>
                  <w:rFonts w:ascii="Times New Roman" w:eastAsia="Calibri" w:hAnsi="Times New Roman" w:cs="Times New Roman"/>
                  <w:sz w:val="20"/>
                  <w:szCs w:val="20"/>
                  <w:lang w:val="nb-NO"/>
                </w:rPr>
                <w:t xml:space="preserve"> </w:t>
              </w:r>
              <w:r w:rsidRPr="00692FBB">
                <w:rPr>
                  <w:rFonts w:ascii="Times New Roman" w:eastAsia="Calibri" w:hAnsi="Times New Roman" w:cs="Times New Roman"/>
                  <w:b/>
                  <w:bCs/>
                  <w:sz w:val="20"/>
                  <w:szCs w:val="20"/>
                  <w:lang w:val="nb-NO"/>
                </w:rPr>
                <w:t>første klikk</w:t>
              </w:r>
              <w:r w:rsidRPr="00692FBB">
                <w:rPr>
                  <w:rFonts w:ascii="Times New Roman" w:eastAsia="Calibri" w:hAnsi="Times New Roman" w:cs="Times New Roman"/>
                  <w:sz w:val="20"/>
                  <w:szCs w:val="20"/>
                  <w:lang w:val="nb-NO"/>
                </w:rPr>
                <w:t xml:space="preserve">. </w:t>
              </w:r>
              <w:r w:rsidRPr="00692FBB">
                <w:rPr>
                  <w:rFonts w:ascii="Times New Roman" w:eastAsia="Calibri" w:hAnsi="Times New Roman" w:cs="Times New Roman"/>
                  <w:bCs/>
                  <w:sz w:val="20"/>
                  <w:szCs w:val="20"/>
                  <w:lang w:val="nb-NO"/>
                </w:rPr>
                <w:t>Dette betyr at injeksjonen har startet</w:t>
              </w:r>
              <w:r w:rsidRPr="00692FBB">
                <w:rPr>
                  <w:rFonts w:ascii="Times New Roman" w:eastAsia="Calibri" w:hAnsi="Times New Roman" w:cs="Times New Roman"/>
                  <w:sz w:val="20"/>
                  <w:szCs w:val="20"/>
                  <w:lang w:val="nb-NO"/>
                </w:rPr>
                <w:t xml:space="preserve"> (se </w:t>
              </w:r>
              <w:r w:rsidRPr="00692FBB">
                <w:rPr>
                  <w:rFonts w:ascii="Times New Roman" w:eastAsia="Calibri" w:hAnsi="Times New Roman" w:cs="Times New Roman"/>
                  <w:b/>
                  <w:bCs/>
                  <w:sz w:val="20"/>
                  <w:szCs w:val="20"/>
                  <w:lang w:val="nb-NO"/>
                </w:rPr>
                <w:t>Figur L</w:t>
              </w:r>
              <w:r w:rsidRPr="00692FBB">
                <w:rPr>
                  <w:rFonts w:ascii="Times New Roman" w:eastAsia="Calibri" w:hAnsi="Times New Roman" w:cs="Times New Roman"/>
                  <w:sz w:val="20"/>
                  <w:szCs w:val="20"/>
                  <w:lang w:val="nb-NO"/>
                </w:rPr>
                <w:t>).</w:t>
              </w:r>
            </w:ins>
          </w:p>
          <w:p w14:paraId="2571EA88" w14:textId="77777777" w:rsidR="005F052E" w:rsidRPr="00692FBB" w:rsidRDefault="005F052E" w:rsidP="008802EC">
            <w:pPr>
              <w:adjustRightInd w:val="0"/>
              <w:ind w:left="360"/>
              <w:contextualSpacing/>
              <w:jc w:val="both"/>
              <w:rPr>
                <w:ins w:id="6164" w:author="NO Affiliate" w:date="2026-02-16T14:43:00Z" w16du:dateUtc="2026-02-16T13:43:00Z"/>
                <w:rFonts w:ascii="Times New Roman" w:eastAsia="Calibri" w:hAnsi="Times New Roman" w:cs="Times New Roman"/>
                <w:sz w:val="20"/>
                <w:szCs w:val="20"/>
                <w:lang w:val="nb-NO"/>
              </w:rPr>
            </w:pPr>
          </w:p>
          <w:p w14:paraId="1E3F3A53" w14:textId="77777777" w:rsidR="005F052E" w:rsidRPr="00692FBB" w:rsidRDefault="005F052E" w:rsidP="008802EC">
            <w:pPr>
              <w:adjustRightInd w:val="0"/>
              <w:ind w:left="360"/>
              <w:contextualSpacing/>
              <w:jc w:val="both"/>
              <w:rPr>
                <w:ins w:id="6165" w:author="NO Affiliate" w:date="2026-02-16T14:43:00Z" w16du:dateUtc="2026-02-16T13:43:00Z"/>
                <w:rFonts w:ascii="Times New Roman" w:eastAsia="Calibri" w:hAnsi="Times New Roman" w:cs="Times New Roman"/>
                <w:sz w:val="20"/>
                <w:szCs w:val="20"/>
                <w:lang w:val="nb-NO"/>
              </w:rPr>
            </w:pPr>
          </w:p>
          <w:p w14:paraId="7AAD5099" w14:textId="77777777" w:rsidR="005F052E" w:rsidRPr="00692FBB" w:rsidRDefault="005F052E" w:rsidP="008802EC">
            <w:pPr>
              <w:widowControl/>
              <w:numPr>
                <w:ilvl w:val="0"/>
                <w:numId w:val="119"/>
              </w:numPr>
              <w:adjustRightInd w:val="0"/>
              <w:spacing w:before="60"/>
              <w:contextualSpacing/>
              <w:jc w:val="both"/>
              <w:rPr>
                <w:ins w:id="6166" w:author="NO Affiliate" w:date="2026-02-16T14:43:00Z" w16du:dateUtc="2026-02-16T13:43:00Z"/>
                <w:rFonts w:ascii="Times New Roman" w:eastAsia="Calibri" w:hAnsi="Times New Roman" w:cs="Times New Roman"/>
                <w:sz w:val="20"/>
                <w:szCs w:val="20"/>
                <w:lang w:val="nb-NO"/>
              </w:rPr>
            </w:pPr>
            <w:ins w:id="6167" w:author="NO Affiliate" w:date="2026-02-16T14:43:00Z" w16du:dateUtc="2026-02-16T13:43:00Z">
              <w:r w:rsidRPr="00692FBB">
                <w:rPr>
                  <w:rFonts w:ascii="Times New Roman" w:eastAsia="Calibri" w:hAnsi="Times New Roman" w:cs="Times New Roman"/>
                  <w:sz w:val="20"/>
                  <w:szCs w:val="20"/>
                  <w:lang w:val="nb-NO"/>
                </w:rPr>
                <w:t>Se på inspeksjonsvinduet for å være sikker på at den lilla indikatoren beveger seg under injeksjonen.</w:t>
              </w:r>
            </w:ins>
          </w:p>
          <w:p w14:paraId="65FA049A" w14:textId="77777777" w:rsidR="005F052E" w:rsidRPr="00692FBB" w:rsidRDefault="005F052E" w:rsidP="008802EC">
            <w:pPr>
              <w:adjustRightInd w:val="0"/>
              <w:jc w:val="both"/>
              <w:rPr>
                <w:ins w:id="6168" w:author="NO Affiliate" w:date="2026-02-16T14:43:00Z" w16du:dateUtc="2026-02-16T13:43:00Z"/>
                <w:rFonts w:ascii="Times New Roman" w:eastAsia="Calibri" w:hAnsi="Times New Roman" w:cs="Times New Roman"/>
                <w:sz w:val="20"/>
                <w:szCs w:val="20"/>
                <w:lang w:val="nb-NO"/>
              </w:rPr>
            </w:pPr>
            <w:ins w:id="6169" w:author="NO Affiliate" w:date="2026-02-16T14:43:00Z" w16du:dateUtc="2026-02-16T13:43:00Z">
              <w:r w:rsidRPr="00692FBB">
                <w:rPr>
                  <w:rFonts w:ascii="Times New Roman" w:eastAsia="Calibri" w:hAnsi="Times New Roman" w:cs="Times New Roman"/>
                  <w:sz w:val="20"/>
                  <w:szCs w:val="20"/>
                  <w:lang w:val="nb-NO"/>
                </w:rPr>
                <w:br/>
              </w:r>
              <w:r w:rsidRPr="00692FBB">
                <w:rPr>
                  <w:rFonts w:ascii="Times New Roman" w:eastAsia="Calibri" w:hAnsi="Times New Roman" w:cs="Times New Roman"/>
                  <w:sz w:val="20"/>
                  <w:szCs w:val="20"/>
                  <w:lang w:val="nb-NO"/>
                </w:rPr>
                <w:br/>
              </w:r>
              <w:r w:rsidRPr="00692FBB">
                <w:rPr>
                  <w:rFonts w:ascii="Times New Roman" w:eastAsia="Calibri" w:hAnsi="Times New Roman" w:cs="Times New Roman"/>
                  <w:sz w:val="20"/>
                  <w:szCs w:val="20"/>
                  <w:lang w:val="nb-NO"/>
                </w:rPr>
                <w:br/>
              </w:r>
            </w:ins>
          </w:p>
        </w:tc>
        <w:tc>
          <w:tcPr>
            <w:tcW w:w="3677" w:type="dxa"/>
          </w:tcPr>
          <w:p w14:paraId="30E56962" w14:textId="7E5CA8AC" w:rsidR="00806430" w:rsidRPr="00692FBB" w:rsidRDefault="00806430" w:rsidP="008802EC">
            <w:pPr>
              <w:adjustRightInd w:val="0"/>
              <w:jc w:val="right"/>
              <w:rPr>
                <w:ins w:id="6170" w:author="NO Affiliate" w:date="2026-02-17T08:56:00Z" w16du:dateUtc="2026-02-17T07:56:00Z"/>
                <w:rFonts w:ascii="Times New Roman" w:hAnsi="Times New Roman" w:cs="Times New Roman"/>
                <w:sz w:val="20"/>
                <w:szCs w:val="20"/>
                <w:lang w:val="nb-NO"/>
              </w:rPr>
            </w:pPr>
            <w:ins w:id="6171" w:author="NO Affiliate" w:date="2026-02-17T08:56:00Z" w16du:dateUtc="2026-02-17T07:56:00Z">
              <w:r w:rsidRPr="00692FBB">
                <w:rPr>
                  <w:noProof/>
                  <w:lang w:val="nb-NO"/>
                </w:rPr>
                <mc:AlternateContent>
                  <mc:Choice Requires="wpg">
                    <w:drawing>
                      <wp:anchor distT="0" distB="0" distL="114300" distR="114300" simplePos="0" relativeHeight="251742208" behindDoc="0" locked="0" layoutInCell="1" allowOverlap="1" wp14:anchorId="5826B143" wp14:editId="3344F223">
                        <wp:simplePos x="0" y="0"/>
                        <wp:positionH relativeFrom="column">
                          <wp:posOffset>63978</wp:posOffset>
                        </wp:positionH>
                        <wp:positionV relativeFrom="paragraph">
                          <wp:posOffset>41344</wp:posOffset>
                        </wp:positionV>
                        <wp:extent cx="2181244" cy="2140202"/>
                        <wp:effectExtent l="19050" t="19050" r="28575" b="12700"/>
                        <wp:wrapNone/>
                        <wp:docPr id="2102275744" name="Gruppieren 1"/>
                        <wp:cNvGraphicFramePr/>
                        <a:graphic xmlns:a="http://schemas.openxmlformats.org/drawingml/2006/main">
                          <a:graphicData uri="http://schemas.microsoft.com/office/word/2010/wordprocessingGroup">
                            <wpg:wgp>
                              <wpg:cNvGrpSpPr/>
                              <wpg:grpSpPr>
                                <a:xfrm>
                                  <a:off x="0" y="0"/>
                                  <a:ext cx="2181244" cy="2140202"/>
                                  <a:chOff x="0" y="36"/>
                                  <a:chExt cx="2210435" cy="2423722"/>
                                </a:xfrm>
                              </wpg:grpSpPr>
                              <pic:pic xmlns:pic="http://schemas.openxmlformats.org/drawingml/2006/picture">
                                <pic:nvPicPr>
                                  <pic:cNvPr id="1885812551" name="Grafik 7"/>
                                  <pic:cNvPicPr>
                                    <a:picLocks/>
                                  </pic:cNvPicPr>
                                </pic:nvPicPr>
                                <pic:blipFill>
                                  <a:blip r:embed="rId64">
                                    <a:extLst>
                                      <a:ext uri="{28A0092B-C50C-407E-A947-70E740481C1C}">
                                        <a14:useLocalDpi xmlns:a14="http://schemas.microsoft.com/office/drawing/2010/main" val="0"/>
                                      </a:ext>
                                    </a:extLst>
                                  </a:blip>
                                  <a:srcRect/>
                                  <a:stretch/>
                                </pic:blipFill>
                                <pic:spPr>
                                  <a:xfrm>
                                    <a:off x="0" y="36"/>
                                    <a:ext cx="2210435" cy="2423722"/>
                                  </a:xfrm>
                                  <a:prstGeom prst="rect">
                                    <a:avLst/>
                                  </a:prstGeom>
                                  <a:ln w="12700">
                                    <a:solidFill>
                                      <a:schemeClr val="bg1">
                                        <a:lumMod val="85000"/>
                                      </a:schemeClr>
                                    </a:solidFill>
                                  </a:ln>
                                </pic:spPr>
                              </pic:pic>
                              <wps:wsp>
                                <wps:cNvPr id="668423970" name="Textfeld 4"/>
                                <wps:cNvSpPr txBox="1"/>
                                <wps:spPr>
                                  <a:xfrm>
                                    <a:off x="73564" y="56312"/>
                                    <a:ext cx="2098963" cy="270164"/>
                                  </a:xfrm>
                                  <a:prstGeom prst="rect">
                                    <a:avLst/>
                                  </a:prstGeom>
                                  <a:noFill/>
                                  <a:ln w="6350">
                                    <a:noFill/>
                                  </a:ln>
                                </wps:spPr>
                                <wps:txbx>
                                  <w:txbxContent>
                                    <w:p w14:paraId="455865AC" w14:textId="77777777" w:rsidR="00806430" w:rsidRPr="00842001" w:rsidRDefault="00806430">
                                      <w:pPr>
                                        <w:spacing w:after="0" w:line="240" w:lineRule="auto"/>
                                        <w:jc w:val="center"/>
                                        <w:rPr>
                                          <w:rFonts w:ascii="Arial" w:hAnsi="Arial" w:cs="Arial"/>
                                          <w:color w:val="FFFFFF" w:themeColor="background1"/>
                                        </w:rPr>
                                        <w:pPrChange w:id="6172" w:author="NO Affiliate" w:date="2026-02-17T09:02:00Z" w16du:dateUtc="2026-02-17T08:02:00Z">
                                          <w:pPr>
                                            <w:jc w:val="center"/>
                                          </w:pPr>
                                        </w:pPrChange>
                                      </w:pPr>
                                      <w:r>
                                        <w:rPr>
                                          <w:rFonts w:ascii="Arial" w:hAnsi="Arial" w:cs="Arial"/>
                                          <w:color w:val="FFFFFF" w:themeColor="background1"/>
                                        </w:rPr>
                                        <w:t>Injeksjonen starter</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609213360" name="Textfeld 4"/>
                                <wps:cNvSpPr txBox="1"/>
                                <wps:spPr>
                                  <a:xfrm>
                                    <a:off x="113821" y="1241006"/>
                                    <a:ext cx="892810" cy="451485"/>
                                  </a:xfrm>
                                  <a:prstGeom prst="rect">
                                    <a:avLst/>
                                  </a:prstGeom>
                                  <a:noFill/>
                                  <a:ln w="6350">
                                    <a:noFill/>
                                  </a:ln>
                                </wps:spPr>
                                <wps:txbx>
                                  <w:txbxContent>
                                    <w:p w14:paraId="6B415405" w14:textId="77777777" w:rsidR="00806430" w:rsidRDefault="00806430">
                                      <w:pPr>
                                        <w:spacing w:after="0" w:line="240" w:lineRule="auto"/>
                                        <w:jc w:val="center"/>
                                        <w:rPr>
                                          <w:rFonts w:ascii="Arial" w:hAnsi="Arial" w:cs="Arial"/>
                                          <w:color w:val="FFFFFF" w:themeColor="background1"/>
                                        </w:rPr>
                                        <w:pPrChange w:id="6173" w:author="NO Affiliate" w:date="2026-02-17T08:57:00Z" w16du:dateUtc="2026-02-17T07:57:00Z">
                                          <w:pPr>
                                            <w:jc w:val="center"/>
                                          </w:pPr>
                                        </w:pPrChange>
                                      </w:pPr>
                                      <w:r>
                                        <w:rPr>
                                          <w:rFonts w:ascii="Arial" w:hAnsi="Arial" w:cs="Arial"/>
                                          <w:color w:val="FFFFFF" w:themeColor="background1"/>
                                        </w:rPr>
                                        <w:t>Første</w:t>
                                      </w:r>
                                    </w:p>
                                    <w:p w14:paraId="44412A2B" w14:textId="77777777" w:rsidR="00806430" w:rsidRPr="00842001" w:rsidRDefault="00806430">
                                      <w:pPr>
                                        <w:spacing w:after="0" w:line="240" w:lineRule="auto"/>
                                        <w:jc w:val="center"/>
                                        <w:rPr>
                                          <w:rFonts w:ascii="Arial" w:hAnsi="Arial" w:cs="Arial"/>
                                          <w:color w:val="FFFFFF" w:themeColor="background1"/>
                                        </w:rPr>
                                        <w:pPrChange w:id="6174" w:author="NO Affiliate" w:date="2026-02-17T08:57:00Z" w16du:dateUtc="2026-02-17T07:57:00Z">
                                          <w:pPr>
                                            <w:jc w:val="center"/>
                                          </w:pPr>
                                        </w:pPrChange>
                                      </w:pPr>
                                      <w:r>
                                        <w:rPr>
                                          <w:rFonts w:ascii="Arial" w:hAnsi="Arial" w:cs="Arial"/>
                                          <w:color w:val="FFFFFF" w:themeColor="background1"/>
                                        </w:rPr>
                                        <w:t>KLIKK</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26B143" id="_x0000_s1162" style="position:absolute;left:0;text-align:left;margin-left:5.05pt;margin-top:3.25pt;width:171.75pt;height:168.5pt;z-index:251742208;mso-width-relative:margin;mso-height-relative:margin" coordorigin="" coordsize="22104,2423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O+3/+L9hP+1vjf/cyH37r3X2Bf+YT/wDKW/8Aza/ajrXX/9Gm/wDn2/8Ab0r5D/8A&#10;ao6W/wDfH9d+2X+I9b6p191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O+3/+L9hP+1vjf/cyH37r3X2Bf+YT/wDKW/8A&#10;za/ajrXX/9Km/wDn2/8Ab0r5D/8Aao6W/wDfH9d+2X+I9b6p191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O+3/+L9hP&#10;+1vjf/cyH37r3X2Bf+YT/wDKW/8Aza/ajrXX/9Om/wDn2/8Ab0r5D/8Aao6W/wDfH9d+2X+I9b6p&#10;191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O+3/+L9hP+1vjf/cyH37r3X2Bf+YT/wDKW/8Aza/ajrXX/9Sm/wDn2/8A&#10;b0r5D/8Aao6W/wDfH9d+2X+I9b6p191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O+3/+L9hP+1vjf/cyH37r3X2Bf+YT&#10;/wDKW/8Aza/ajrXX/9Wm/wDn2/8Ab0r5D/8Aao6W/wDfH9d+2X+I9b6p191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O&#10;+3/+L9hP+1vjf/cyH37r3X2Bf+YT/wDKW/8Aza/ajrXX/9am/wDn2/8Ab0r5D/8Aao6W/wDfH9d+&#10;2X+I9b6p191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O+3/+L9hP+1vjf/cyH37r3X2Bf+YT/wDKW/8Aza/ajrXX/9em&#10;/wDn2/8Ab0r5D/8Aao6W/wDfH9d+2X+I9b6p191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WKf/MTf8spP+hD7917oh3/ADCf/lLf/m1+/de6/9Leh6S/5ltgf+WuX/8AdzX+/de6Ff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in/zE3/LKT/oQ+/de6Id/wAwn/5S3/5tfv3Xuv/T3oekv+ZbYH/lrl//AHc1/v3X&#10;uhX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Yp/8xN/yyk/6EPv3XuiHf8AMJ/+Ut/+bX7917r/1N6HpL/mW2B/5a5f&#10;/wB3Nf7917o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WKf/MTf8spP+hD7917oh3/ADCf/lLf/m1+/de6/9Xeh6S/&#10;5ltgf+WuX/8AdzX+/de6Ff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in/zE3/LKT/oQ+/de6Id/wAwn/5S3/5tfv3X&#10;uv/W3oekv+ZbYH/lrl//AHc1/v3XuhX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Yp/8xN/yyk/6EPv3XuiHf8AMJ/+&#10;Ut/+bX7917r/196HpL/mW2B/5a5f/wB3Nf7917o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">
                        <v:shape id="Grafik 7" o:spid="_x0000_s1163" type="#_x0000_t75" style="position:absolute;width:22104;height:24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" stroked="t" strokecolor="#d8d8d8 [2732]" strokeweight="1pt">
                          <v:imagedata r:id="rId65" o:title=""/>
                          <v:path arrowok="t"/>
                          <o:lock v:ext="edit" aspectratio="f"/>
                        </v:shape>
                        <v:shape id="Textfeld 4" o:spid="_x0000_s1164" type="#_x0000_t202" style="position:absolute;left:735;top:563;width:20990;height:2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" filled="f" stroked="f" strokeweight=".5pt">
                          <v:textbox inset="1mm,1mm,1mm,1mm">
                            <w:txbxContent>
                              <w:p w14:paraId="455865AC" w14:textId="77777777" w:rsidR="00806430" w:rsidRPr="00842001" w:rsidRDefault="00806430">
                                <w:pPr>
                                  <w:spacing w:after="0" w:line="240" w:lineRule="auto"/>
                                  <w:jc w:val="center"/>
                                  <w:rPr>
                                    <w:rFonts w:ascii="Arial" w:hAnsi="Arial" w:cs="Arial"/>
                                    <w:color w:val="FFFFFF" w:themeColor="background1"/>
                                  </w:rPr>
                                  <w:pPrChange w:id="6186" w:author="NO Affiliate" w:date="2026-02-17T09:02:00Z" w16du:dateUtc="2026-02-17T08:02:00Z">
                                    <w:pPr>
                                      <w:jc w:val="center"/>
                                    </w:pPr>
                                  </w:pPrChange>
                                </w:pPr>
                                <w:r>
                                  <w:rPr>
                                    <w:rFonts w:ascii="Arial" w:hAnsi="Arial" w:cs="Arial"/>
                                    <w:color w:val="FFFFFF" w:themeColor="background1"/>
                                  </w:rPr>
                                  <w:t>Injeksjonen starter</w:t>
                                </w:r>
                              </w:p>
                            </w:txbxContent>
                          </v:textbox>
                        </v:shape>
                        <v:shape id="Textfeld 4" o:spid="_x0000_s1165" type="#_x0000_t202" style="position:absolute;left:1138;top:12410;width:8928;height:4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" filled="f" stroked="f" strokeweight=".5pt">
                          <v:textbox inset="1mm,1mm,1mm,1mm">
                            <w:txbxContent>
                              <w:p w14:paraId="6B415405" w14:textId="77777777" w:rsidR="00806430" w:rsidRDefault="00806430">
                                <w:pPr>
                                  <w:spacing w:after="0" w:line="240" w:lineRule="auto"/>
                                  <w:jc w:val="center"/>
                                  <w:rPr>
                                    <w:rFonts w:ascii="Arial" w:hAnsi="Arial" w:cs="Arial"/>
                                    <w:color w:val="FFFFFF" w:themeColor="background1"/>
                                  </w:rPr>
                                  <w:pPrChange w:id="6187" w:author="NO Affiliate" w:date="2026-02-17T08:57:00Z" w16du:dateUtc="2026-02-17T07:57:00Z">
                                    <w:pPr>
                                      <w:jc w:val="center"/>
                                    </w:pPr>
                                  </w:pPrChange>
                                </w:pPr>
                                <w:r>
                                  <w:rPr>
                                    <w:rFonts w:ascii="Arial" w:hAnsi="Arial" w:cs="Arial"/>
                                    <w:color w:val="FFFFFF" w:themeColor="background1"/>
                                  </w:rPr>
                                  <w:t>Første</w:t>
                                </w:r>
                              </w:p>
                              <w:p w14:paraId="44412A2B" w14:textId="77777777" w:rsidR="00806430" w:rsidRPr="00842001" w:rsidRDefault="00806430">
                                <w:pPr>
                                  <w:spacing w:after="0" w:line="240" w:lineRule="auto"/>
                                  <w:jc w:val="center"/>
                                  <w:rPr>
                                    <w:rFonts w:ascii="Arial" w:hAnsi="Arial" w:cs="Arial"/>
                                    <w:color w:val="FFFFFF" w:themeColor="background1"/>
                                  </w:rPr>
                                  <w:pPrChange w:id="6188" w:author="NO Affiliate" w:date="2026-02-17T08:57:00Z" w16du:dateUtc="2026-02-17T07:57:00Z">
                                    <w:pPr>
                                      <w:jc w:val="center"/>
                                    </w:pPr>
                                  </w:pPrChange>
                                </w:pPr>
                                <w:r>
                                  <w:rPr>
                                    <w:rFonts w:ascii="Arial" w:hAnsi="Arial" w:cs="Arial"/>
                                    <w:color w:val="FFFFFF" w:themeColor="background1"/>
                                  </w:rPr>
                                  <w:t>KLIKK</w:t>
                                </w:r>
                              </w:p>
                            </w:txbxContent>
                          </v:textbox>
                        </v:shape>
                      </v:group>
                    </w:pict>
                  </mc:Fallback>
                </mc:AlternateContent>
              </w:r>
            </w:ins>
          </w:p>
          <w:p w14:paraId="52B78F4E" w14:textId="4B3654B6" w:rsidR="00806430" w:rsidRPr="00692FBB" w:rsidRDefault="00806430" w:rsidP="008802EC">
            <w:pPr>
              <w:adjustRightInd w:val="0"/>
              <w:jc w:val="right"/>
              <w:rPr>
                <w:ins w:id="6175" w:author="NO Affiliate" w:date="2026-02-17T08:56:00Z" w16du:dateUtc="2026-02-17T07:56:00Z"/>
                <w:rFonts w:ascii="Times New Roman" w:hAnsi="Times New Roman" w:cs="Times New Roman"/>
                <w:sz w:val="20"/>
                <w:szCs w:val="20"/>
                <w:lang w:val="nb-NO"/>
              </w:rPr>
            </w:pPr>
          </w:p>
          <w:p w14:paraId="750E2843" w14:textId="77777777" w:rsidR="00806430" w:rsidRPr="00692FBB" w:rsidRDefault="00806430" w:rsidP="008802EC">
            <w:pPr>
              <w:adjustRightInd w:val="0"/>
              <w:jc w:val="right"/>
              <w:rPr>
                <w:ins w:id="6176" w:author="NO Affiliate" w:date="2026-02-17T08:56:00Z" w16du:dateUtc="2026-02-17T07:56:00Z"/>
                <w:rFonts w:ascii="Times New Roman" w:hAnsi="Times New Roman" w:cs="Times New Roman"/>
                <w:sz w:val="20"/>
                <w:szCs w:val="20"/>
                <w:lang w:val="nb-NO"/>
              </w:rPr>
            </w:pPr>
          </w:p>
          <w:p w14:paraId="29FC21F5" w14:textId="77777777" w:rsidR="00806430" w:rsidRPr="00692FBB" w:rsidRDefault="00806430" w:rsidP="008802EC">
            <w:pPr>
              <w:adjustRightInd w:val="0"/>
              <w:jc w:val="right"/>
              <w:rPr>
                <w:ins w:id="6177" w:author="NO Affiliate" w:date="2026-02-17T08:56:00Z" w16du:dateUtc="2026-02-17T07:56:00Z"/>
                <w:rFonts w:ascii="Times New Roman" w:hAnsi="Times New Roman" w:cs="Times New Roman"/>
                <w:sz w:val="20"/>
                <w:szCs w:val="20"/>
                <w:lang w:val="nb-NO"/>
              </w:rPr>
            </w:pPr>
          </w:p>
          <w:p w14:paraId="41AE253B" w14:textId="77777777" w:rsidR="00806430" w:rsidRPr="00692FBB" w:rsidRDefault="00806430" w:rsidP="008802EC">
            <w:pPr>
              <w:adjustRightInd w:val="0"/>
              <w:jc w:val="right"/>
              <w:rPr>
                <w:ins w:id="6178" w:author="NO Affiliate" w:date="2026-02-17T08:56:00Z" w16du:dateUtc="2026-02-17T07:56:00Z"/>
                <w:rFonts w:ascii="Times New Roman" w:hAnsi="Times New Roman" w:cs="Times New Roman"/>
                <w:sz w:val="20"/>
                <w:szCs w:val="20"/>
                <w:lang w:val="nb-NO"/>
              </w:rPr>
            </w:pPr>
          </w:p>
          <w:p w14:paraId="4C9D3326" w14:textId="77777777" w:rsidR="00806430" w:rsidRPr="00692FBB" w:rsidRDefault="00806430" w:rsidP="008802EC">
            <w:pPr>
              <w:adjustRightInd w:val="0"/>
              <w:jc w:val="right"/>
              <w:rPr>
                <w:ins w:id="6179" w:author="NO Affiliate" w:date="2026-02-17T08:56:00Z" w16du:dateUtc="2026-02-17T07:56:00Z"/>
                <w:rFonts w:ascii="Times New Roman" w:hAnsi="Times New Roman" w:cs="Times New Roman"/>
                <w:sz w:val="20"/>
                <w:szCs w:val="20"/>
                <w:lang w:val="nb-NO"/>
              </w:rPr>
            </w:pPr>
          </w:p>
          <w:p w14:paraId="08E2B88E" w14:textId="77777777" w:rsidR="00806430" w:rsidRPr="00692FBB" w:rsidRDefault="00806430" w:rsidP="008802EC">
            <w:pPr>
              <w:adjustRightInd w:val="0"/>
              <w:jc w:val="right"/>
              <w:rPr>
                <w:ins w:id="6180" w:author="NO Affiliate" w:date="2026-02-17T08:56:00Z" w16du:dateUtc="2026-02-17T07:56:00Z"/>
                <w:rFonts w:ascii="Times New Roman" w:hAnsi="Times New Roman" w:cs="Times New Roman"/>
                <w:sz w:val="20"/>
                <w:szCs w:val="20"/>
                <w:lang w:val="nb-NO"/>
              </w:rPr>
            </w:pPr>
          </w:p>
          <w:p w14:paraId="27CB643C" w14:textId="77777777" w:rsidR="00806430" w:rsidRPr="00692FBB" w:rsidRDefault="00806430" w:rsidP="008802EC">
            <w:pPr>
              <w:adjustRightInd w:val="0"/>
              <w:jc w:val="right"/>
              <w:rPr>
                <w:ins w:id="6181" w:author="NO Affiliate" w:date="2026-02-17T08:56:00Z" w16du:dateUtc="2026-02-17T07:56:00Z"/>
                <w:rFonts w:ascii="Times New Roman" w:hAnsi="Times New Roman" w:cs="Times New Roman"/>
                <w:sz w:val="20"/>
                <w:szCs w:val="20"/>
                <w:lang w:val="nb-NO"/>
              </w:rPr>
            </w:pPr>
          </w:p>
          <w:p w14:paraId="2ED253F2" w14:textId="77777777" w:rsidR="00806430" w:rsidRPr="00692FBB" w:rsidRDefault="00806430" w:rsidP="008802EC">
            <w:pPr>
              <w:adjustRightInd w:val="0"/>
              <w:jc w:val="right"/>
              <w:rPr>
                <w:ins w:id="6182" w:author="NO Affiliate" w:date="2026-02-17T08:56:00Z" w16du:dateUtc="2026-02-17T07:56:00Z"/>
                <w:rFonts w:ascii="Times New Roman" w:hAnsi="Times New Roman" w:cs="Times New Roman"/>
                <w:sz w:val="20"/>
                <w:szCs w:val="20"/>
                <w:lang w:val="nb-NO"/>
              </w:rPr>
            </w:pPr>
          </w:p>
          <w:p w14:paraId="3D187907" w14:textId="77777777" w:rsidR="00806430" w:rsidRPr="00692FBB" w:rsidRDefault="00806430" w:rsidP="008802EC">
            <w:pPr>
              <w:adjustRightInd w:val="0"/>
              <w:jc w:val="right"/>
              <w:rPr>
                <w:ins w:id="6183" w:author="NO Affiliate" w:date="2026-02-17T08:56:00Z" w16du:dateUtc="2026-02-17T07:56:00Z"/>
                <w:rFonts w:ascii="Times New Roman" w:hAnsi="Times New Roman" w:cs="Times New Roman"/>
                <w:sz w:val="20"/>
                <w:szCs w:val="20"/>
                <w:lang w:val="nb-NO"/>
              </w:rPr>
            </w:pPr>
          </w:p>
          <w:p w14:paraId="4FDDD004" w14:textId="77777777" w:rsidR="00806430" w:rsidRPr="00692FBB" w:rsidRDefault="00806430" w:rsidP="008802EC">
            <w:pPr>
              <w:adjustRightInd w:val="0"/>
              <w:jc w:val="right"/>
              <w:rPr>
                <w:ins w:id="6184" w:author="NO Affiliate" w:date="2026-02-17T08:56:00Z" w16du:dateUtc="2026-02-17T07:56:00Z"/>
                <w:rFonts w:ascii="Times New Roman" w:hAnsi="Times New Roman" w:cs="Times New Roman"/>
                <w:sz w:val="20"/>
                <w:szCs w:val="20"/>
                <w:lang w:val="nb-NO"/>
              </w:rPr>
            </w:pPr>
          </w:p>
          <w:p w14:paraId="1477B4EC" w14:textId="77777777" w:rsidR="00806430" w:rsidRPr="00692FBB" w:rsidRDefault="00806430" w:rsidP="008802EC">
            <w:pPr>
              <w:adjustRightInd w:val="0"/>
              <w:jc w:val="right"/>
              <w:rPr>
                <w:ins w:id="6185" w:author="NO Affiliate" w:date="2026-02-17T08:58:00Z" w16du:dateUtc="2026-02-17T07:58:00Z"/>
                <w:rFonts w:ascii="Times New Roman" w:hAnsi="Times New Roman" w:cs="Times New Roman"/>
                <w:sz w:val="20"/>
                <w:szCs w:val="20"/>
                <w:lang w:val="nb-NO"/>
              </w:rPr>
            </w:pPr>
          </w:p>
          <w:p w14:paraId="43038AE1" w14:textId="77777777" w:rsidR="00806430" w:rsidRPr="00692FBB" w:rsidRDefault="00806430" w:rsidP="008802EC">
            <w:pPr>
              <w:adjustRightInd w:val="0"/>
              <w:jc w:val="right"/>
              <w:rPr>
                <w:ins w:id="6186" w:author="NO Affiliate" w:date="2026-02-17T08:58:00Z" w16du:dateUtc="2026-02-17T07:58:00Z"/>
                <w:rFonts w:ascii="Times New Roman" w:hAnsi="Times New Roman" w:cs="Times New Roman"/>
                <w:sz w:val="20"/>
                <w:szCs w:val="20"/>
                <w:lang w:val="nb-NO"/>
              </w:rPr>
            </w:pPr>
          </w:p>
          <w:p w14:paraId="12E07D71" w14:textId="77777777" w:rsidR="00806430" w:rsidRPr="00692FBB" w:rsidRDefault="00806430" w:rsidP="008802EC">
            <w:pPr>
              <w:adjustRightInd w:val="0"/>
              <w:jc w:val="right"/>
              <w:rPr>
                <w:ins w:id="6187" w:author="NO Affiliate" w:date="2026-02-17T08:58:00Z" w16du:dateUtc="2026-02-17T07:58:00Z"/>
                <w:rFonts w:ascii="Times New Roman" w:hAnsi="Times New Roman" w:cs="Times New Roman"/>
                <w:sz w:val="20"/>
                <w:szCs w:val="20"/>
                <w:lang w:val="nb-NO"/>
              </w:rPr>
            </w:pPr>
          </w:p>
          <w:p w14:paraId="745B7079" w14:textId="77777777" w:rsidR="00806430" w:rsidRPr="00692FBB" w:rsidRDefault="00806430" w:rsidP="008802EC">
            <w:pPr>
              <w:adjustRightInd w:val="0"/>
              <w:jc w:val="right"/>
              <w:rPr>
                <w:ins w:id="6188" w:author="NO Affiliate" w:date="2026-02-17T08:58:00Z" w16du:dateUtc="2026-02-17T07:58:00Z"/>
                <w:rFonts w:ascii="Times New Roman" w:hAnsi="Times New Roman" w:cs="Times New Roman"/>
                <w:sz w:val="20"/>
                <w:szCs w:val="20"/>
                <w:lang w:val="nb-NO"/>
              </w:rPr>
            </w:pPr>
          </w:p>
          <w:p w14:paraId="438F6E13" w14:textId="2323FB3C" w:rsidR="005F052E" w:rsidRPr="00692FBB" w:rsidRDefault="005F052E" w:rsidP="008802EC">
            <w:pPr>
              <w:adjustRightInd w:val="0"/>
              <w:jc w:val="right"/>
              <w:rPr>
                <w:ins w:id="6189" w:author="NO Affiliate" w:date="2026-02-16T14:43:00Z" w16du:dateUtc="2026-02-16T13:43:00Z"/>
                <w:rFonts w:ascii="Times New Roman" w:eastAsia="Calibri" w:hAnsi="Times New Roman" w:cs="Times New Roman"/>
                <w:sz w:val="20"/>
                <w:szCs w:val="20"/>
                <w:lang w:val="nb-NO"/>
              </w:rPr>
            </w:pPr>
            <w:ins w:id="6190" w:author="NO Affiliate" w:date="2026-02-16T14:43:00Z" w16du:dateUtc="2026-02-16T13:43:00Z">
              <w:r w:rsidRPr="00692FBB">
                <w:rPr>
                  <w:rFonts w:ascii="Times New Roman" w:eastAsia="Calibri" w:hAnsi="Times New Roman" w:cs="Times New Roman"/>
                  <w:sz w:val="20"/>
                  <w:szCs w:val="20"/>
                  <w:lang w:val="nb-NO"/>
                </w:rPr>
                <w:t xml:space="preserve">Figur L </w:t>
              </w:r>
            </w:ins>
          </w:p>
        </w:tc>
      </w:tr>
      <w:tr w:rsidR="005F052E" w:rsidRPr="00692FBB" w14:paraId="1F835596" w14:textId="77777777" w:rsidTr="008802EC">
        <w:trPr>
          <w:trHeight w:val="2190"/>
          <w:ins w:id="6191" w:author="NO Affiliate" w:date="2026-02-16T14:43:00Z"/>
        </w:trPr>
        <w:tc>
          <w:tcPr>
            <w:tcW w:w="5486" w:type="dxa"/>
            <w:shd w:val="clear" w:color="auto" w:fill="FFFFFF"/>
          </w:tcPr>
          <w:p w14:paraId="43AC8EC2" w14:textId="1097D529" w:rsidR="005F052E" w:rsidRPr="00692FBB" w:rsidRDefault="005F052E" w:rsidP="008802EC">
            <w:pPr>
              <w:widowControl/>
              <w:numPr>
                <w:ilvl w:val="0"/>
                <w:numId w:val="119"/>
              </w:numPr>
              <w:adjustRightInd w:val="0"/>
              <w:contextualSpacing/>
              <w:jc w:val="both"/>
              <w:rPr>
                <w:ins w:id="6192" w:author="NO Affiliate" w:date="2026-02-16T14:43:00Z" w16du:dateUtc="2026-02-16T13:43:00Z"/>
                <w:rFonts w:ascii="Times New Roman" w:eastAsia="Calibri" w:hAnsi="Times New Roman" w:cs="Times New Roman"/>
                <w:sz w:val="20"/>
                <w:szCs w:val="20"/>
                <w:lang w:val="nb-NO"/>
              </w:rPr>
            </w:pPr>
            <w:ins w:id="6193" w:author="NO Affiliate" w:date="2026-02-16T14:43:00Z" w16du:dateUtc="2026-02-16T13:43:00Z">
              <w:r w:rsidRPr="00692FBB">
                <w:rPr>
                  <w:rFonts w:ascii="Times New Roman" w:eastAsia="Calibri" w:hAnsi="Times New Roman" w:cs="Times New Roman"/>
                  <w:sz w:val="20"/>
                  <w:szCs w:val="20"/>
                  <w:lang w:val="nb-NO"/>
                </w:rPr>
                <w:t xml:space="preserve">Fortsett å trykke OTULFI ferdigfylt penn ned på injeksjonsstedet til du hører et </w:t>
              </w:r>
              <w:r w:rsidRPr="00692FBB">
                <w:rPr>
                  <w:rFonts w:ascii="Times New Roman" w:eastAsia="Calibri" w:hAnsi="Times New Roman" w:cs="Times New Roman"/>
                  <w:b/>
                  <w:bCs/>
                  <w:sz w:val="20"/>
                  <w:szCs w:val="20"/>
                  <w:lang w:val="nb-NO"/>
                </w:rPr>
                <w:t>andre klikk</w:t>
              </w:r>
              <w:r w:rsidRPr="00692FBB">
                <w:rPr>
                  <w:rFonts w:ascii="Times New Roman" w:eastAsia="Calibri" w:hAnsi="Times New Roman" w:cs="Times New Roman"/>
                  <w:sz w:val="20"/>
                  <w:szCs w:val="20"/>
                  <w:lang w:val="nb-NO"/>
                </w:rPr>
                <w:t xml:space="preserve">. Dette betyr at injeksjonen nesten er ferdig. Dette kan ta fra </w:t>
              </w:r>
              <w:r w:rsidRPr="00692FBB">
                <w:rPr>
                  <w:rFonts w:ascii="Times New Roman" w:eastAsia="Calibri" w:hAnsi="Times New Roman" w:cs="Times New Roman"/>
                  <w:b/>
                  <w:bCs/>
                  <w:sz w:val="20"/>
                  <w:szCs w:val="20"/>
                  <w:lang w:val="nb-NO"/>
                </w:rPr>
                <w:t xml:space="preserve">5 til </w:t>
              </w:r>
            </w:ins>
            <w:ins w:id="6194" w:author="NO Affiliate" w:date="2026-02-16T15:16:00Z" w16du:dateUtc="2026-02-16T14:16:00Z">
              <w:r w:rsidR="00992B30" w:rsidRPr="00692FBB">
                <w:rPr>
                  <w:rFonts w:ascii="Times New Roman" w:eastAsia="Calibri" w:hAnsi="Times New Roman" w:cs="Times New Roman"/>
                  <w:b/>
                  <w:bCs/>
                  <w:sz w:val="20"/>
                  <w:szCs w:val="20"/>
                  <w:lang w:val="nb-NO"/>
                </w:rPr>
                <w:t>3</w:t>
              </w:r>
            </w:ins>
            <w:ins w:id="6195" w:author="NO Affiliate" w:date="2026-02-16T14:43:00Z" w16du:dateUtc="2026-02-16T13:43:00Z">
              <w:r w:rsidRPr="00692FBB">
                <w:rPr>
                  <w:rFonts w:ascii="Times New Roman" w:eastAsia="Calibri" w:hAnsi="Times New Roman" w:cs="Times New Roman"/>
                  <w:b/>
                  <w:bCs/>
                  <w:sz w:val="20"/>
                  <w:szCs w:val="20"/>
                  <w:lang w:val="nb-NO"/>
                </w:rPr>
                <w:t>0 sekunder</w:t>
              </w:r>
              <w:r w:rsidRPr="00692FBB">
                <w:rPr>
                  <w:rFonts w:ascii="Times New Roman" w:eastAsia="Calibri" w:hAnsi="Times New Roman" w:cs="Times New Roman"/>
                  <w:sz w:val="20"/>
                  <w:szCs w:val="20"/>
                  <w:lang w:val="nb-NO"/>
                </w:rPr>
                <w:t xml:space="preserve"> (se </w:t>
              </w:r>
              <w:r w:rsidRPr="00692FBB">
                <w:rPr>
                  <w:rFonts w:ascii="Times New Roman" w:eastAsia="Calibri" w:hAnsi="Times New Roman" w:cs="Times New Roman"/>
                  <w:b/>
                  <w:bCs/>
                  <w:sz w:val="20"/>
                  <w:szCs w:val="20"/>
                  <w:lang w:val="nb-NO"/>
                </w:rPr>
                <w:t>Figur M</w:t>
              </w:r>
              <w:r w:rsidRPr="00692FBB">
                <w:rPr>
                  <w:rFonts w:ascii="Times New Roman" w:eastAsia="Calibri" w:hAnsi="Times New Roman" w:cs="Times New Roman"/>
                  <w:sz w:val="20"/>
                  <w:szCs w:val="20"/>
                  <w:lang w:val="nb-NO"/>
                </w:rPr>
                <w:t>).</w:t>
              </w:r>
            </w:ins>
          </w:p>
          <w:p w14:paraId="4DED8DDB" w14:textId="77777777" w:rsidR="005F052E" w:rsidRPr="00692FBB" w:rsidRDefault="005F052E" w:rsidP="008802EC">
            <w:pPr>
              <w:adjustRightInd w:val="0"/>
              <w:ind w:left="470"/>
              <w:contextualSpacing/>
              <w:jc w:val="both"/>
              <w:rPr>
                <w:ins w:id="6196" w:author="NO Affiliate" w:date="2026-02-16T14:43:00Z" w16du:dateUtc="2026-02-16T13:43:00Z"/>
                <w:rFonts w:ascii="Times New Roman" w:eastAsia="Calibri" w:hAnsi="Times New Roman" w:cs="Times New Roman"/>
                <w:sz w:val="20"/>
                <w:szCs w:val="20"/>
                <w:lang w:val="nb-NO"/>
              </w:rPr>
            </w:pPr>
          </w:p>
          <w:p w14:paraId="2D67DB2F" w14:textId="77777777" w:rsidR="005F052E" w:rsidRPr="00692FBB" w:rsidRDefault="005F052E" w:rsidP="008802EC">
            <w:pPr>
              <w:adjustRightInd w:val="0"/>
              <w:spacing w:before="60"/>
              <w:ind w:left="394"/>
              <w:contextualSpacing/>
              <w:rPr>
                <w:ins w:id="6197" w:author="NO Affiliate" w:date="2026-02-16T14:43:00Z" w16du:dateUtc="2026-02-16T13:43:00Z"/>
                <w:rFonts w:ascii="Times New Roman" w:eastAsia="Calibri" w:hAnsi="Times New Roman" w:cs="Times New Roman"/>
                <w:sz w:val="20"/>
                <w:szCs w:val="20"/>
                <w:lang w:val="nb-NO"/>
              </w:rPr>
            </w:pPr>
            <w:ins w:id="6198" w:author="NO Affiliate" w:date="2026-02-16T14:43:00Z" w16du:dateUtc="2026-02-16T13:43:00Z">
              <w:r w:rsidRPr="00692FBB">
                <w:rPr>
                  <w:rFonts w:ascii="Times New Roman" w:eastAsia="Calibri" w:hAnsi="Times New Roman" w:cs="Times New Roman"/>
                  <w:b/>
                  <w:bCs/>
                  <w:sz w:val="20"/>
                  <w:szCs w:val="20"/>
                  <w:lang w:val="nb-NO"/>
                </w:rPr>
                <w:t>Ikke</w:t>
              </w:r>
              <w:r w:rsidRPr="00692FBB">
                <w:rPr>
                  <w:rFonts w:ascii="Times New Roman" w:eastAsia="Calibri" w:hAnsi="Times New Roman" w:cs="Times New Roman"/>
                  <w:sz w:val="20"/>
                  <w:szCs w:val="20"/>
                  <w:lang w:val="nb-NO"/>
                </w:rPr>
                <w:t xml:space="preserve"> løft OTULFI ferdigfylt penn opp fra huden når du hører det andre klikket, fordi det kan hende at alt legemidlet ikke er injisert.</w:t>
              </w:r>
            </w:ins>
          </w:p>
          <w:p w14:paraId="04505EA3" w14:textId="77777777" w:rsidR="005F052E" w:rsidRPr="00692FBB" w:rsidRDefault="005F052E" w:rsidP="008802EC">
            <w:pPr>
              <w:adjustRightInd w:val="0"/>
              <w:ind w:left="470"/>
              <w:contextualSpacing/>
              <w:jc w:val="both"/>
              <w:rPr>
                <w:ins w:id="6199" w:author="NO Affiliate" w:date="2026-02-16T14:43:00Z" w16du:dateUtc="2026-02-16T13:43:00Z"/>
                <w:rFonts w:ascii="Times New Roman" w:eastAsia="Calibri" w:hAnsi="Times New Roman" w:cs="Times New Roman"/>
                <w:sz w:val="20"/>
                <w:szCs w:val="20"/>
                <w:lang w:val="nb-NO"/>
              </w:rPr>
            </w:pPr>
          </w:p>
        </w:tc>
        <w:tc>
          <w:tcPr>
            <w:tcW w:w="3677" w:type="dxa"/>
            <w:shd w:val="clear" w:color="auto" w:fill="FFFFFF"/>
          </w:tcPr>
          <w:p w14:paraId="3F6C93B0" w14:textId="2C5A5E2D" w:rsidR="00806430" w:rsidRPr="00692FBB" w:rsidRDefault="00806430" w:rsidP="008802EC">
            <w:pPr>
              <w:adjustRightInd w:val="0"/>
              <w:jc w:val="right"/>
              <w:rPr>
                <w:ins w:id="6200" w:author="NO Affiliate" w:date="2026-02-17T08:57:00Z" w16du:dateUtc="2026-02-17T07:57:00Z"/>
                <w:rFonts w:ascii="Times New Roman" w:eastAsia="Calibri" w:hAnsi="Times New Roman" w:cs="Times New Roman"/>
                <w:sz w:val="20"/>
                <w:szCs w:val="20"/>
                <w:lang w:val="nb-NO"/>
              </w:rPr>
            </w:pPr>
            <w:ins w:id="6201" w:author="NO Affiliate" w:date="2026-02-17T08:59:00Z" w16du:dateUtc="2026-02-17T07:59:00Z">
              <w:r w:rsidRPr="00692FBB">
                <w:rPr>
                  <w:noProof/>
                  <w:lang w:val="nb-NO"/>
                </w:rPr>
                <mc:AlternateContent>
                  <mc:Choice Requires="wpg">
                    <w:drawing>
                      <wp:anchor distT="0" distB="0" distL="114300" distR="114300" simplePos="0" relativeHeight="251744256" behindDoc="0" locked="0" layoutInCell="1" allowOverlap="1" wp14:anchorId="5C88C540" wp14:editId="6D4B0AC5">
                        <wp:simplePos x="0" y="0"/>
                        <wp:positionH relativeFrom="column">
                          <wp:posOffset>45456</wp:posOffset>
                        </wp:positionH>
                        <wp:positionV relativeFrom="paragraph">
                          <wp:posOffset>54931</wp:posOffset>
                        </wp:positionV>
                        <wp:extent cx="2210435" cy="2171655"/>
                        <wp:effectExtent l="19050" t="19050" r="18415" b="19685"/>
                        <wp:wrapNone/>
                        <wp:docPr id="1707381990" name="Gruppieren 2"/>
                        <wp:cNvGraphicFramePr/>
                        <a:graphic xmlns:a="http://schemas.openxmlformats.org/drawingml/2006/main">
                          <a:graphicData uri="http://schemas.microsoft.com/office/word/2010/wordprocessingGroup">
                            <wpg:wgp>
                              <wpg:cNvGrpSpPr/>
                              <wpg:grpSpPr>
                                <a:xfrm>
                                  <a:off x="0" y="0"/>
                                  <a:ext cx="2210435" cy="2171655"/>
                                  <a:chOff x="0" y="9547"/>
                                  <a:chExt cx="2210435" cy="2171655"/>
                                </a:xfrm>
                              </wpg:grpSpPr>
                              <pic:pic xmlns:pic="http://schemas.openxmlformats.org/drawingml/2006/picture">
                                <pic:nvPicPr>
                                  <pic:cNvPr id="527176678" name="Grafik 7"/>
                                  <pic:cNvPicPr>
                                    <a:picLocks/>
                                  </pic:cNvPicPr>
                                </pic:nvPicPr>
                                <pic:blipFill>
                                  <a:blip r:embed="rId66">
                                    <a:extLst>
                                      <a:ext uri="{28A0092B-C50C-407E-A947-70E740481C1C}">
                                        <a14:useLocalDpi xmlns:a14="http://schemas.microsoft.com/office/drawing/2010/main" val="0"/>
                                      </a:ext>
                                    </a:extLst>
                                  </a:blip>
                                  <a:srcRect/>
                                  <a:stretch/>
                                </pic:blipFill>
                                <pic:spPr>
                                  <a:xfrm>
                                    <a:off x="0" y="9547"/>
                                    <a:ext cx="2210435" cy="2171655"/>
                                  </a:xfrm>
                                  <a:prstGeom prst="rect">
                                    <a:avLst/>
                                  </a:prstGeom>
                                  <a:ln w="12700">
                                    <a:solidFill>
                                      <a:schemeClr val="bg1">
                                        <a:lumMod val="85000"/>
                                      </a:schemeClr>
                                    </a:solidFill>
                                  </a:ln>
                                </pic:spPr>
                              </pic:pic>
                              <wps:wsp>
                                <wps:cNvPr id="771953057" name="Textfeld 4"/>
                                <wps:cNvSpPr txBox="1"/>
                                <wps:spPr>
                                  <a:xfrm>
                                    <a:off x="50560" y="39059"/>
                                    <a:ext cx="2098963" cy="270164"/>
                                  </a:xfrm>
                                  <a:prstGeom prst="rect">
                                    <a:avLst/>
                                  </a:prstGeom>
                                  <a:noFill/>
                                  <a:ln w="6350">
                                    <a:noFill/>
                                  </a:ln>
                                </wps:spPr>
                                <wps:txbx>
                                  <w:txbxContent>
                                    <w:p w14:paraId="061A3C4B" w14:textId="77777777" w:rsidR="00806430" w:rsidRPr="00842001" w:rsidRDefault="00806430" w:rsidP="00806430">
                                      <w:pPr>
                                        <w:jc w:val="center"/>
                                        <w:rPr>
                                          <w:rFonts w:ascii="Arial" w:hAnsi="Arial" w:cs="Arial"/>
                                          <w:color w:val="FFFFFF" w:themeColor="background1"/>
                                        </w:rPr>
                                      </w:pPr>
                                      <w:r>
                                        <w:rPr>
                                          <w:rFonts w:ascii="Arial" w:hAnsi="Arial" w:cs="Arial"/>
                                          <w:color w:val="FFFFFF" w:themeColor="background1"/>
                                        </w:rPr>
                                        <w:t>Injeksjonen pågår</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504163471" name="Textfeld 4"/>
                                <wps:cNvSpPr txBox="1"/>
                                <wps:spPr>
                                  <a:xfrm>
                                    <a:off x="27557" y="1214764"/>
                                    <a:ext cx="892810" cy="451485"/>
                                  </a:xfrm>
                                  <a:prstGeom prst="rect">
                                    <a:avLst/>
                                  </a:prstGeom>
                                  <a:noFill/>
                                  <a:ln w="6350">
                                    <a:noFill/>
                                  </a:ln>
                                </wps:spPr>
                                <wps:txbx>
                                  <w:txbxContent>
                                    <w:p w14:paraId="3787BFF2" w14:textId="77777777" w:rsidR="00806430" w:rsidRDefault="00806430">
                                      <w:pPr>
                                        <w:spacing w:after="0" w:line="240" w:lineRule="auto"/>
                                        <w:jc w:val="center"/>
                                        <w:rPr>
                                          <w:rFonts w:ascii="Arial" w:hAnsi="Arial" w:cs="Arial"/>
                                          <w:color w:val="FFFFFF" w:themeColor="background1"/>
                                        </w:rPr>
                                        <w:pPrChange w:id="6202" w:author="NO Affiliate" w:date="2026-02-17T08:59:00Z" w16du:dateUtc="2026-02-17T07:59:00Z">
                                          <w:pPr>
                                            <w:jc w:val="center"/>
                                          </w:pPr>
                                        </w:pPrChange>
                                      </w:pPr>
                                      <w:r>
                                        <w:rPr>
                                          <w:rFonts w:ascii="Arial" w:hAnsi="Arial" w:cs="Arial"/>
                                          <w:color w:val="FFFFFF" w:themeColor="background1"/>
                                        </w:rPr>
                                        <w:t>Andre</w:t>
                                      </w:r>
                                    </w:p>
                                    <w:p w14:paraId="6DDB7151" w14:textId="77777777" w:rsidR="00806430" w:rsidRPr="00842001" w:rsidRDefault="00806430">
                                      <w:pPr>
                                        <w:spacing w:after="0" w:line="240" w:lineRule="auto"/>
                                        <w:jc w:val="center"/>
                                        <w:rPr>
                                          <w:rFonts w:ascii="Arial" w:hAnsi="Arial" w:cs="Arial"/>
                                          <w:color w:val="FFFFFF" w:themeColor="background1"/>
                                        </w:rPr>
                                        <w:pPrChange w:id="6203" w:author="NO Affiliate" w:date="2026-02-17T08:59:00Z" w16du:dateUtc="2026-02-17T07:59:00Z">
                                          <w:pPr>
                                            <w:jc w:val="center"/>
                                          </w:pPr>
                                        </w:pPrChange>
                                      </w:pPr>
                                      <w:r>
                                        <w:rPr>
                                          <w:rFonts w:ascii="Arial" w:hAnsi="Arial" w:cs="Arial"/>
                                          <w:color w:val="FFFFFF" w:themeColor="background1"/>
                                        </w:rPr>
                                        <w:t>KLIKK</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47662182" name="Textfeld 4"/>
                                <wps:cNvSpPr txBox="1"/>
                                <wps:spPr>
                                  <a:xfrm>
                                    <a:off x="530458" y="741893"/>
                                    <a:ext cx="571500" cy="327025"/>
                                  </a:xfrm>
                                  <a:prstGeom prst="rect">
                                    <a:avLst/>
                                  </a:prstGeom>
                                  <a:noFill/>
                                  <a:ln w="6350">
                                    <a:noFill/>
                                  </a:ln>
                                </wps:spPr>
                                <wps:txbx>
                                  <w:txbxContent>
                                    <w:p w14:paraId="1697186E" w14:textId="77777777" w:rsidR="00806430" w:rsidRDefault="00806430">
                                      <w:pPr>
                                        <w:spacing w:after="0" w:line="240" w:lineRule="auto"/>
                                        <w:jc w:val="center"/>
                                        <w:rPr>
                                          <w:rFonts w:ascii="Arial" w:hAnsi="Arial" w:cs="Arial"/>
                                          <w:sz w:val="16"/>
                                          <w:szCs w:val="16"/>
                                        </w:rPr>
                                        <w:pPrChange w:id="6204" w:author="NO Affiliate" w:date="2026-02-17T08:59:00Z" w16du:dateUtc="2026-02-17T07:59:00Z">
                                          <w:pPr>
                                            <w:jc w:val="center"/>
                                          </w:pPr>
                                        </w:pPrChange>
                                      </w:pPr>
                                      <w:r>
                                        <w:rPr>
                                          <w:rFonts w:ascii="Arial" w:hAnsi="Arial" w:cs="Arial"/>
                                          <w:sz w:val="16"/>
                                          <w:szCs w:val="16"/>
                                        </w:rPr>
                                        <w:t>5-30</w:t>
                                      </w:r>
                                    </w:p>
                                    <w:p w14:paraId="3D90EBEF" w14:textId="77777777" w:rsidR="00806430" w:rsidRPr="00D31661" w:rsidRDefault="00806430" w:rsidP="00806430">
                                      <w:pPr>
                                        <w:jc w:val="center"/>
                                        <w:rPr>
                                          <w:rFonts w:ascii="Arial" w:hAnsi="Arial" w:cs="Arial"/>
                                          <w:sz w:val="16"/>
                                          <w:szCs w:val="16"/>
                                        </w:rPr>
                                      </w:pPr>
                                      <w:r>
                                        <w:rPr>
                                          <w:rFonts w:ascii="Arial" w:hAnsi="Arial" w:cs="Arial"/>
                                          <w:sz w:val="16"/>
                                          <w:szCs w:val="16"/>
                                        </w:rPr>
                                        <w:t>sekunder</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C88C540" id="Gruppieren 2" o:spid="_x0000_s1166" style="position:absolute;left:0;text-align:left;margin-left:3.6pt;margin-top:4.35pt;width:174.05pt;height:171pt;z-index:251744256;mso-height-relative:margin" coordorigin=",95" coordsize="22104,2171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O+3/APi/YT/tb43/ANzIB/xHv3XuvsC/8wn/&#10;AOUt/wDm1+1HWuv/0Kb/AOfb/wBvSvkP/wBqjpb/AN8f137Zf4j1vqnX3X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077&#10;f/4v2E/7W+N/9zIffuvdfYF/5hP/AMpb/wDNr9qOtdf/0ab/AOfb/wBvSvkP/wBqjpb/AN8f137Z&#10;f4j1vqnX3X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077f/4v2E/7W+N/9zIffuvdfYF/5hP/AMpb/wDNr9qOtdf/0qb/&#10;AOfb/wBvSvkP/wBqjpb/AN8f137Zf4j1vqnX3X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077f/4v2E/7W+N/9zIffuvd&#10;fYF/5hP/AMpb/wDNr9qOtdf/06b/AOfb/wBvSvkP/wBqjpb/AN8f137Zf4j1vqnX3X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077f/4v2E/7W+N/9zIffuvdfYF/5hP/AMpb/wDNr9qOtdf/1Kb/AOfb/wBvSvkP/wBqjpb/&#10;AN8f137Zf4j1vqnX3X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077f/4v2E/7W+N/9zIffuvdfYF/5hP/AMpb/wDNr9qO&#10;tdf/1ab/AOfb/wBvSvkP/wBqjpb/AN8f137Zf4j1vqnX3X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077f/4v2E/7W+N/&#10;9zIffuvdfYF/5hP/AMpb/wDNr9qOtdf/1qb/AOfb/wBvSvkP/wBqjpb/AN8f137Zf4j1vqnX3X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077f/4v2E/7W+N/9zIffuvdfYF/5hP/AMpb/wDNr9qOtdf/16b/AOfb/wBvSvkP&#10;/wBqjpb/AN8f137Zf4j1vqnX3X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">
                        <v:shape id="Grafik 7" o:spid="_x0000_s1167" type="#_x0000_t75" style="position:absolute;top:95;width:22104;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" stroked="t" strokecolor="#d8d8d8 [2732]" strokeweight="1pt">
                          <v:imagedata r:id="rId67" o:title=""/>
                          <v:path arrowok="t"/>
                          <o:lock v:ext="edit" aspectratio="f"/>
                        </v:shape>
                        <v:shape id="Textfeld 4" o:spid="_x0000_s1168" type="#_x0000_t202" style="position:absolute;left:505;top:390;width:20990;height:2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" filled="f" stroked="f" strokeweight=".5pt">
                          <v:textbox inset="1mm,1mm,1mm,1mm">
                            <w:txbxContent>
                              <w:p w14:paraId="061A3C4B" w14:textId="77777777" w:rsidR="00806430" w:rsidRPr="00842001" w:rsidRDefault="00806430" w:rsidP="00806430">
                                <w:pPr>
                                  <w:jc w:val="center"/>
                                  <w:rPr>
                                    <w:rFonts w:ascii="Arial" w:hAnsi="Arial" w:cs="Arial"/>
                                    <w:color w:val="FFFFFF" w:themeColor="background1"/>
                                  </w:rPr>
                                </w:pPr>
                                <w:r>
                                  <w:rPr>
                                    <w:rFonts w:ascii="Arial" w:hAnsi="Arial" w:cs="Arial"/>
                                    <w:color w:val="FFFFFF" w:themeColor="background1"/>
                                  </w:rPr>
                                  <w:t>Injeksjonen pågår</w:t>
                                </w:r>
                              </w:p>
                            </w:txbxContent>
                          </v:textbox>
                        </v:shape>
                        <v:shape id="Textfeld 4" o:spid="_x0000_s1169" type="#_x0000_t202" style="position:absolute;left:275;top:12147;width:8928;height:4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" filled="f" stroked="f" strokeweight=".5pt">
                          <v:textbox inset="1mm,1mm,1mm,1mm">
                            <w:txbxContent>
                              <w:p w14:paraId="3787BFF2" w14:textId="77777777" w:rsidR="00806430" w:rsidRDefault="00806430">
                                <w:pPr>
                                  <w:spacing w:after="0" w:line="240" w:lineRule="auto"/>
                                  <w:jc w:val="center"/>
                                  <w:rPr>
                                    <w:rFonts w:ascii="Arial" w:hAnsi="Arial" w:cs="Arial"/>
                                    <w:color w:val="FFFFFF" w:themeColor="background1"/>
                                  </w:rPr>
                                  <w:pPrChange w:id="6219" w:author="NO Affiliate" w:date="2026-02-17T08:59:00Z" w16du:dateUtc="2026-02-17T07:59:00Z">
                                    <w:pPr>
                                      <w:jc w:val="center"/>
                                    </w:pPr>
                                  </w:pPrChange>
                                </w:pPr>
                                <w:r>
                                  <w:rPr>
                                    <w:rFonts w:ascii="Arial" w:hAnsi="Arial" w:cs="Arial"/>
                                    <w:color w:val="FFFFFF" w:themeColor="background1"/>
                                  </w:rPr>
                                  <w:t>Andre</w:t>
                                </w:r>
                              </w:p>
                              <w:p w14:paraId="6DDB7151" w14:textId="77777777" w:rsidR="00806430" w:rsidRPr="00842001" w:rsidRDefault="00806430">
                                <w:pPr>
                                  <w:spacing w:after="0" w:line="240" w:lineRule="auto"/>
                                  <w:jc w:val="center"/>
                                  <w:rPr>
                                    <w:rFonts w:ascii="Arial" w:hAnsi="Arial" w:cs="Arial"/>
                                    <w:color w:val="FFFFFF" w:themeColor="background1"/>
                                  </w:rPr>
                                  <w:pPrChange w:id="6220" w:author="NO Affiliate" w:date="2026-02-17T08:59:00Z" w16du:dateUtc="2026-02-17T07:59:00Z">
                                    <w:pPr>
                                      <w:jc w:val="center"/>
                                    </w:pPr>
                                  </w:pPrChange>
                                </w:pPr>
                                <w:r>
                                  <w:rPr>
                                    <w:rFonts w:ascii="Arial" w:hAnsi="Arial" w:cs="Arial"/>
                                    <w:color w:val="FFFFFF" w:themeColor="background1"/>
                                  </w:rPr>
                                  <w:t>KLIKK</w:t>
                                </w:r>
                              </w:p>
                            </w:txbxContent>
                          </v:textbox>
                        </v:shape>
                        <v:shape id="Textfeld 4" o:spid="_x0000_s1170" type="#_x0000_t202" style="position:absolute;left:5304;top:7418;width:5715;height:3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" filled="f" stroked="f" strokeweight=".5pt">
                          <v:textbox inset="1mm,1mm,1mm,1mm">
                            <w:txbxContent>
                              <w:p w14:paraId="1697186E" w14:textId="77777777" w:rsidR="00806430" w:rsidRDefault="00806430">
                                <w:pPr>
                                  <w:spacing w:after="0" w:line="240" w:lineRule="auto"/>
                                  <w:jc w:val="center"/>
                                  <w:rPr>
                                    <w:rFonts w:ascii="Arial" w:hAnsi="Arial" w:cs="Arial"/>
                                    <w:sz w:val="16"/>
                                    <w:szCs w:val="16"/>
                                  </w:rPr>
                                  <w:pPrChange w:id="6221" w:author="NO Affiliate" w:date="2026-02-17T08:59:00Z" w16du:dateUtc="2026-02-17T07:59:00Z">
                                    <w:pPr>
                                      <w:jc w:val="center"/>
                                    </w:pPr>
                                  </w:pPrChange>
                                </w:pPr>
                                <w:r>
                                  <w:rPr>
                                    <w:rFonts w:ascii="Arial" w:hAnsi="Arial" w:cs="Arial"/>
                                    <w:sz w:val="16"/>
                                    <w:szCs w:val="16"/>
                                  </w:rPr>
                                  <w:t>5-30</w:t>
                                </w:r>
                              </w:p>
                              <w:p w14:paraId="3D90EBEF" w14:textId="77777777" w:rsidR="00806430" w:rsidRPr="00D31661" w:rsidRDefault="00806430" w:rsidP="00806430">
                                <w:pPr>
                                  <w:jc w:val="center"/>
                                  <w:rPr>
                                    <w:rFonts w:ascii="Arial" w:hAnsi="Arial" w:cs="Arial"/>
                                    <w:sz w:val="16"/>
                                    <w:szCs w:val="16"/>
                                  </w:rPr>
                                </w:pPr>
                                <w:r>
                                  <w:rPr>
                                    <w:rFonts w:ascii="Arial" w:hAnsi="Arial" w:cs="Arial"/>
                                    <w:sz w:val="16"/>
                                    <w:szCs w:val="16"/>
                                  </w:rPr>
                                  <w:t>sekunder</w:t>
                                </w:r>
                              </w:p>
                            </w:txbxContent>
                          </v:textbox>
                        </v:shape>
                      </v:group>
                    </w:pict>
                  </mc:Fallback>
                </mc:AlternateContent>
              </w:r>
            </w:ins>
          </w:p>
          <w:p w14:paraId="2E24DDBB" w14:textId="536D8A2A" w:rsidR="00806430" w:rsidRPr="00692FBB" w:rsidRDefault="00806430" w:rsidP="008802EC">
            <w:pPr>
              <w:adjustRightInd w:val="0"/>
              <w:jc w:val="right"/>
              <w:rPr>
                <w:ins w:id="6205" w:author="NO Affiliate" w:date="2026-02-17T08:57:00Z" w16du:dateUtc="2026-02-17T07:57:00Z"/>
                <w:rFonts w:ascii="Times New Roman" w:eastAsia="Calibri" w:hAnsi="Times New Roman" w:cs="Times New Roman"/>
                <w:sz w:val="20"/>
                <w:szCs w:val="20"/>
                <w:lang w:val="nb-NO"/>
              </w:rPr>
            </w:pPr>
          </w:p>
          <w:p w14:paraId="2089828D" w14:textId="77777777" w:rsidR="00806430" w:rsidRPr="00692FBB" w:rsidRDefault="00806430" w:rsidP="008802EC">
            <w:pPr>
              <w:adjustRightInd w:val="0"/>
              <w:jc w:val="right"/>
              <w:rPr>
                <w:ins w:id="6206" w:author="NO Affiliate" w:date="2026-02-17T08:57:00Z" w16du:dateUtc="2026-02-17T07:57:00Z"/>
                <w:rFonts w:ascii="Times New Roman" w:eastAsia="Calibri" w:hAnsi="Times New Roman" w:cs="Times New Roman"/>
                <w:sz w:val="20"/>
                <w:szCs w:val="20"/>
                <w:lang w:val="nb-NO"/>
              </w:rPr>
            </w:pPr>
          </w:p>
          <w:p w14:paraId="099C30C3" w14:textId="77777777" w:rsidR="00806430" w:rsidRPr="00692FBB" w:rsidRDefault="00806430" w:rsidP="008802EC">
            <w:pPr>
              <w:adjustRightInd w:val="0"/>
              <w:jc w:val="right"/>
              <w:rPr>
                <w:ins w:id="6207" w:author="NO Affiliate" w:date="2026-02-17T08:57:00Z" w16du:dateUtc="2026-02-17T07:57:00Z"/>
                <w:rFonts w:ascii="Times New Roman" w:eastAsia="Calibri" w:hAnsi="Times New Roman" w:cs="Times New Roman"/>
                <w:sz w:val="20"/>
                <w:szCs w:val="20"/>
                <w:lang w:val="nb-NO"/>
              </w:rPr>
            </w:pPr>
          </w:p>
          <w:p w14:paraId="5F55ED0C" w14:textId="77777777" w:rsidR="00806430" w:rsidRPr="00692FBB" w:rsidRDefault="00806430" w:rsidP="008802EC">
            <w:pPr>
              <w:adjustRightInd w:val="0"/>
              <w:jc w:val="right"/>
              <w:rPr>
                <w:ins w:id="6208" w:author="NO Affiliate" w:date="2026-02-17T08:57:00Z" w16du:dateUtc="2026-02-17T07:57:00Z"/>
                <w:rFonts w:ascii="Times New Roman" w:eastAsia="Calibri" w:hAnsi="Times New Roman" w:cs="Times New Roman"/>
                <w:sz w:val="20"/>
                <w:szCs w:val="20"/>
                <w:lang w:val="nb-NO"/>
              </w:rPr>
            </w:pPr>
          </w:p>
          <w:p w14:paraId="6DB36F6F" w14:textId="77777777" w:rsidR="00806430" w:rsidRPr="00692FBB" w:rsidRDefault="00806430" w:rsidP="008802EC">
            <w:pPr>
              <w:adjustRightInd w:val="0"/>
              <w:jc w:val="right"/>
              <w:rPr>
                <w:ins w:id="6209" w:author="NO Affiliate" w:date="2026-02-17T08:57:00Z" w16du:dateUtc="2026-02-17T07:57:00Z"/>
                <w:rFonts w:ascii="Times New Roman" w:eastAsia="Calibri" w:hAnsi="Times New Roman" w:cs="Times New Roman"/>
                <w:sz w:val="20"/>
                <w:szCs w:val="20"/>
                <w:lang w:val="nb-NO"/>
              </w:rPr>
            </w:pPr>
          </w:p>
          <w:p w14:paraId="41025B0C" w14:textId="77777777" w:rsidR="00806430" w:rsidRPr="00692FBB" w:rsidRDefault="00806430" w:rsidP="008802EC">
            <w:pPr>
              <w:adjustRightInd w:val="0"/>
              <w:jc w:val="right"/>
              <w:rPr>
                <w:ins w:id="6210" w:author="NO Affiliate" w:date="2026-02-17T08:57:00Z" w16du:dateUtc="2026-02-17T07:57:00Z"/>
                <w:rFonts w:ascii="Times New Roman" w:eastAsia="Calibri" w:hAnsi="Times New Roman" w:cs="Times New Roman"/>
                <w:sz w:val="20"/>
                <w:szCs w:val="20"/>
                <w:lang w:val="nb-NO"/>
              </w:rPr>
            </w:pPr>
          </w:p>
          <w:p w14:paraId="612CC23E" w14:textId="77777777" w:rsidR="00806430" w:rsidRPr="00692FBB" w:rsidRDefault="00806430" w:rsidP="008802EC">
            <w:pPr>
              <w:adjustRightInd w:val="0"/>
              <w:jc w:val="right"/>
              <w:rPr>
                <w:ins w:id="6211" w:author="NO Affiliate" w:date="2026-02-17T08:57:00Z" w16du:dateUtc="2026-02-17T07:57:00Z"/>
                <w:rFonts w:ascii="Times New Roman" w:eastAsia="Calibri" w:hAnsi="Times New Roman" w:cs="Times New Roman"/>
                <w:sz w:val="20"/>
                <w:szCs w:val="20"/>
                <w:lang w:val="nb-NO"/>
              </w:rPr>
            </w:pPr>
          </w:p>
          <w:p w14:paraId="02205CEC" w14:textId="77777777" w:rsidR="00806430" w:rsidRPr="00692FBB" w:rsidRDefault="00806430" w:rsidP="008802EC">
            <w:pPr>
              <w:adjustRightInd w:val="0"/>
              <w:jc w:val="right"/>
              <w:rPr>
                <w:ins w:id="6212" w:author="NO Affiliate" w:date="2026-02-17T08:57:00Z" w16du:dateUtc="2026-02-17T07:57:00Z"/>
                <w:rFonts w:ascii="Times New Roman" w:eastAsia="Calibri" w:hAnsi="Times New Roman" w:cs="Times New Roman"/>
                <w:sz w:val="20"/>
                <w:szCs w:val="20"/>
                <w:lang w:val="nb-NO"/>
              </w:rPr>
            </w:pPr>
          </w:p>
          <w:p w14:paraId="45E211E8" w14:textId="77777777" w:rsidR="00806430" w:rsidRPr="00692FBB" w:rsidRDefault="00806430" w:rsidP="008802EC">
            <w:pPr>
              <w:adjustRightInd w:val="0"/>
              <w:jc w:val="right"/>
              <w:rPr>
                <w:ins w:id="6213" w:author="NO Affiliate" w:date="2026-02-17T08:57:00Z" w16du:dateUtc="2026-02-17T07:57:00Z"/>
                <w:rFonts w:ascii="Times New Roman" w:eastAsia="Calibri" w:hAnsi="Times New Roman" w:cs="Times New Roman"/>
                <w:sz w:val="20"/>
                <w:szCs w:val="20"/>
                <w:lang w:val="nb-NO"/>
              </w:rPr>
            </w:pPr>
          </w:p>
          <w:p w14:paraId="17F42ACD" w14:textId="77777777" w:rsidR="00806430" w:rsidRPr="00692FBB" w:rsidRDefault="00806430" w:rsidP="008802EC">
            <w:pPr>
              <w:adjustRightInd w:val="0"/>
              <w:jc w:val="right"/>
              <w:rPr>
                <w:ins w:id="6214" w:author="NO Affiliate" w:date="2026-02-17T08:57:00Z" w16du:dateUtc="2026-02-17T07:57:00Z"/>
                <w:rFonts w:ascii="Times New Roman" w:eastAsia="Calibri" w:hAnsi="Times New Roman" w:cs="Times New Roman"/>
                <w:sz w:val="20"/>
                <w:szCs w:val="20"/>
                <w:lang w:val="nb-NO"/>
              </w:rPr>
            </w:pPr>
          </w:p>
          <w:p w14:paraId="44B77E2B" w14:textId="77777777" w:rsidR="00806430" w:rsidRPr="00692FBB" w:rsidRDefault="00806430" w:rsidP="008802EC">
            <w:pPr>
              <w:adjustRightInd w:val="0"/>
              <w:jc w:val="right"/>
              <w:rPr>
                <w:ins w:id="6215" w:author="NO Affiliate" w:date="2026-02-17T09:00:00Z" w16du:dateUtc="2026-02-17T08:00:00Z"/>
                <w:rFonts w:ascii="Times New Roman" w:eastAsia="Calibri" w:hAnsi="Times New Roman" w:cs="Times New Roman"/>
                <w:sz w:val="20"/>
                <w:szCs w:val="20"/>
                <w:lang w:val="nb-NO"/>
              </w:rPr>
            </w:pPr>
          </w:p>
          <w:p w14:paraId="065EFC5D" w14:textId="77777777" w:rsidR="00806430" w:rsidRPr="00692FBB" w:rsidRDefault="00806430" w:rsidP="008802EC">
            <w:pPr>
              <w:adjustRightInd w:val="0"/>
              <w:jc w:val="right"/>
              <w:rPr>
                <w:ins w:id="6216" w:author="NO Affiliate" w:date="2026-02-17T09:00:00Z" w16du:dateUtc="2026-02-17T08:00:00Z"/>
                <w:rFonts w:ascii="Times New Roman" w:eastAsia="Calibri" w:hAnsi="Times New Roman" w:cs="Times New Roman"/>
                <w:sz w:val="20"/>
                <w:szCs w:val="20"/>
                <w:lang w:val="nb-NO"/>
              </w:rPr>
            </w:pPr>
          </w:p>
          <w:p w14:paraId="195FAC94" w14:textId="77777777" w:rsidR="00806430" w:rsidRPr="00692FBB" w:rsidRDefault="00806430" w:rsidP="008802EC">
            <w:pPr>
              <w:adjustRightInd w:val="0"/>
              <w:jc w:val="right"/>
              <w:rPr>
                <w:ins w:id="6217" w:author="NO Affiliate" w:date="2026-02-17T09:00:00Z" w16du:dateUtc="2026-02-17T08:00:00Z"/>
                <w:rFonts w:ascii="Times New Roman" w:eastAsia="Calibri" w:hAnsi="Times New Roman" w:cs="Times New Roman"/>
                <w:sz w:val="20"/>
                <w:szCs w:val="20"/>
                <w:lang w:val="nb-NO"/>
              </w:rPr>
            </w:pPr>
          </w:p>
          <w:p w14:paraId="18EFE3DF" w14:textId="77777777" w:rsidR="00806430" w:rsidRPr="00692FBB" w:rsidRDefault="00806430" w:rsidP="008802EC">
            <w:pPr>
              <w:adjustRightInd w:val="0"/>
              <w:jc w:val="right"/>
              <w:rPr>
                <w:ins w:id="6218" w:author="NO Affiliate" w:date="2026-02-17T09:00:00Z" w16du:dateUtc="2026-02-17T08:00:00Z"/>
                <w:rFonts w:ascii="Times New Roman" w:eastAsia="Calibri" w:hAnsi="Times New Roman" w:cs="Times New Roman"/>
                <w:sz w:val="20"/>
                <w:szCs w:val="20"/>
                <w:lang w:val="nb-NO"/>
              </w:rPr>
            </w:pPr>
          </w:p>
          <w:p w14:paraId="78C899C1" w14:textId="77777777" w:rsidR="00806430" w:rsidRPr="00692FBB" w:rsidRDefault="00806430" w:rsidP="008802EC">
            <w:pPr>
              <w:adjustRightInd w:val="0"/>
              <w:jc w:val="right"/>
              <w:rPr>
                <w:ins w:id="6219" w:author="NO Affiliate" w:date="2026-02-17T09:00:00Z" w16du:dateUtc="2026-02-17T08:00:00Z"/>
                <w:rFonts w:ascii="Times New Roman" w:eastAsia="Calibri" w:hAnsi="Times New Roman" w:cs="Times New Roman"/>
                <w:sz w:val="20"/>
                <w:szCs w:val="20"/>
                <w:lang w:val="nb-NO"/>
              </w:rPr>
            </w:pPr>
          </w:p>
          <w:p w14:paraId="1A4B4E69" w14:textId="1B07B7DA" w:rsidR="005F052E" w:rsidRPr="00692FBB" w:rsidRDefault="005F052E" w:rsidP="008802EC">
            <w:pPr>
              <w:adjustRightInd w:val="0"/>
              <w:jc w:val="right"/>
              <w:rPr>
                <w:ins w:id="6220" w:author="NO Affiliate" w:date="2026-02-16T14:43:00Z" w16du:dateUtc="2026-02-16T13:43:00Z"/>
                <w:rFonts w:ascii="Times New Roman" w:eastAsia="Calibri" w:hAnsi="Times New Roman" w:cs="Times New Roman"/>
                <w:sz w:val="20"/>
                <w:szCs w:val="20"/>
                <w:lang w:val="nb-NO"/>
              </w:rPr>
            </w:pPr>
            <w:ins w:id="6221" w:author="NO Affiliate" w:date="2026-02-16T14:43:00Z" w16du:dateUtc="2026-02-16T13:43:00Z">
              <w:r w:rsidRPr="00692FBB">
                <w:rPr>
                  <w:rFonts w:ascii="Times New Roman" w:eastAsia="Calibri" w:hAnsi="Times New Roman" w:cs="Times New Roman"/>
                  <w:sz w:val="20"/>
                  <w:szCs w:val="20"/>
                  <w:lang w:val="nb-NO"/>
                </w:rPr>
                <w:t>Figur M</w:t>
              </w:r>
            </w:ins>
          </w:p>
          <w:p w14:paraId="560BD8A7" w14:textId="77777777" w:rsidR="005F052E" w:rsidRPr="00692FBB" w:rsidRDefault="005F052E" w:rsidP="008802EC">
            <w:pPr>
              <w:adjustRightInd w:val="0"/>
              <w:rPr>
                <w:ins w:id="6222" w:author="NO Affiliate" w:date="2026-02-16T14:43:00Z" w16du:dateUtc="2026-02-16T13:43:00Z"/>
                <w:rFonts w:ascii="Times New Roman" w:eastAsia="Calibri" w:hAnsi="Times New Roman" w:cs="Times New Roman"/>
                <w:sz w:val="20"/>
                <w:szCs w:val="20"/>
                <w:lang w:val="nb-NO"/>
              </w:rPr>
            </w:pPr>
          </w:p>
        </w:tc>
      </w:tr>
      <w:tr w:rsidR="005F052E" w:rsidRPr="00692FBB" w14:paraId="21BC2C02" w14:textId="77777777" w:rsidTr="008802EC">
        <w:trPr>
          <w:trHeight w:val="3320"/>
          <w:ins w:id="6223" w:author="NO Affiliate" w:date="2026-02-16T14:43:00Z"/>
        </w:trPr>
        <w:tc>
          <w:tcPr>
            <w:tcW w:w="5486" w:type="dxa"/>
          </w:tcPr>
          <w:p w14:paraId="0C7729F2" w14:textId="77777777" w:rsidR="005F052E" w:rsidRPr="00692FBB" w:rsidRDefault="005F052E" w:rsidP="008802EC">
            <w:pPr>
              <w:widowControl/>
              <w:numPr>
                <w:ilvl w:val="0"/>
                <w:numId w:val="120"/>
              </w:numPr>
              <w:adjustRightInd w:val="0"/>
              <w:spacing w:before="60"/>
              <w:ind w:left="470" w:hanging="357"/>
              <w:contextualSpacing/>
              <w:jc w:val="both"/>
              <w:rPr>
                <w:ins w:id="6224" w:author="NO Affiliate" w:date="2026-02-16T14:43:00Z" w16du:dateUtc="2026-02-16T13:43:00Z"/>
                <w:rFonts w:ascii="Times New Roman" w:eastAsia="Calibri" w:hAnsi="Times New Roman" w:cs="Times New Roman"/>
                <w:sz w:val="20"/>
                <w:szCs w:val="20"/>
                <w:lang w:val="nb-NO"/>
              </w:rPr>
            </w:pPr>
            <w:ins w:id="6225" w:author="NO Affiliate" w:date="2026-02-16T14:43:00Z" w16du:dateUtc="2026-02-16T13:43:00Z">
              <w:r w:rsidRPr="00692FBB">
                <w:rPr>
                  <w:rFonts w:ascii="Times New Roman" w:eastAsia="Calibri" w:hAnsi="Times New Roman" w:cs="Times New Roman"/>
                  <w:sz w:val="20"/>
                  <w:szCs w:val="20"/>
                  <w:lang w:val="nb-NO"/>
                </w:rPr>
                <w:t xml:space="preserve">Etter at du har hørt det andre klikket, fortsett å holde OTULFI ferdigfylt penn i ro og </w:t>
              </w:r>
              <w:r w:rsidRPr="00692FBB">
                <w:rPr>
                  <w:rFonts w:ascii="Times New Roman" w:eastAsia="Calibri" w:hAnsi="Times New Roman" w:cs="Times New Roman"/>
                  <w:b/>
                  <w:bCs/>
                  <w:sz w:val="20"/>
                  <w:szCs w:val="20"/>
                  <w:lang w:val="nb-NO"/>
                </w:rPr>
                <w:t>tell sakte til 5</w:t>
              </w:r>
              <w:r w:rsidRPr="00692FBB">
                <w:rPr>
                  <w:rFonts w:ascii="Times New Roman" w:eastAsia="Calibri" w:hAnsi="Times New Roman" w:cs="Times New Roman"/>
                  <w:sz w:val="20"/>
                  <w:szCs w:val="20"/>
                  <w:lang w:val="nb-NO"/>
                </w:rPr>
                <w:t xml:space="preserve"> (se </w:t>
              </w:r>
              <w:r w:rsidRPr="00692FBB">
                <w:rPr>
                  <w:rFonts w:ascii="Times New Roman" w:eastAsia="Calibri" w:hAnsi="Times New Roman" w:cs="Times New Roman"/>
                  <w:b/>
                  <w:bCs/>
                  <w:sz w:val="20"/>
                  <w:szCs w:val="20"/>
                  <w:lang w:val="nb-NO"/>
                </w:rPr>
                <w:t>Figur N</w:t>
              </w:r>
              <w:r w:rsidRPr="00692FBB">
                <w:rPr>
                  <w:rFonts w:ascii="Times New Roman" w:eastAsia="Calibri" w:hAnsi="Times New Roman" w:cs="Times New Roman"/>
                  <w:sz w:val="20"/>
                  <w:szCs w:val="20"/>
                  <w:lang w:val="nb-NO"/>
                </w:rPr>
                <w:t>).</w:t>
              </w:r>
            </w:ins>
          </w:p>
          <w:p w14:paraId="5290E335" w14:textId="77777777" w:rsidR="005F052E" w:rsidRPr="00692FBB" w:rsidRDefault="005F052E" w:rsidP="008802EC">
            <w:pPr>
              <w:adjustRightInd w:val="0"/>
              <w:ind w:left="470"/>
              <w:contextualSpacing/>
              <w:jc w:val="both"/>
              <w:rPr>
                <w:ins w:id="6226" w:author="NO Affiliate" w:date="2026-02-16T14:43:00Z" w16du:dateUtc="2026-02-16T13:43:00Z"/>
                <w:rFonts w:ascii="Times New Roman" w:eastAsia="Calibri" w:hAnsi="Times New Roman" w:cs="Times New Roman"/>
                <w:sz w:val="20"/>
                <w:szCs w:val="20"/>
                <w:lang w:val="nb-NO"/>
              </w:rPr>
            </w:pPr>
          </w:p>
        </w:tc>
        <w:tc>
          <w:tcPr>
            <w:tcW w:w="3677" w:type="dxa"/>
          </w:tcPr>
          <w:p w14:paraId="19E10A57" w14:textId="2BB65730" w:rsidR="00F55CBF" w:rsidRPr="00692FBB" w:rsidRDefault="00F55CBF" w:rsidP="008802EC">
            <w:pPr>
              <w:adjustRightInd w:val="0"/>
              <w:jc w:val="right"/>
              <w:rPr>
                <w:ins w:id="6227" w:author="NO Affiliate" w:date="2026-02-17T09:02:00Z" w16du:dateUtc="2026-02-17T08:02:00Z"/>
                <w:rFonts w:ascii="Times New Roman" w:eastAsia="Calibri" w:hAnsi="Times New Roman" w:cs="Times New Roman"/>
                <w:sz w:val="20"/>
                <w:szCs w:val="20"/>
                <w:lang w:val="nb-NO"/>
              </w:rPr>
            </w:pPr>
            <w:ins w:id="6228" w:author="NO Affiliate" w:date="2026-02-17T09:02:00Z" w16du:dateUtc="2026-02-17T08:02:00Z">
              <w:r w:rsidRPr="00692FBB">
                <w:rPr>
                  <w:noProof/>
                  <w:lang w:val="nb-NO"/>
                </w:rPr>
                <mc:AlternateContent>
                  <mc:Choice Requires="wpg">
                    <w:drawing>
                      <wp:anchor distT="0" distB="0" distL="114300" distR="114300" simplePos="0" relativeHeight="251746304" behindDoc="0" locked="0" layoutInCell="1" allowOverlap="1" wp14:anchorId="0D3B89A8" wp14:editId="33E4B300">
                        <wp:simplePos x="0" y="0"/>
                        <wp:positionH relativeFrom="column">
                          <wp:posOffset>49794</wp:posOffset>
                        </wp:positionH>
                        <wp:positionV relativeFrom="paragraph">
                          <wp:posOffset>-15894</wp:posOffset>
                        </wp:positionV>
                        <wp:extent cx="2171700" cy="2190750"/>
                        <wp:effectExtent l="19050" t="19050" r="19050" b="19050"/>
                        <wp:wrapNone/>
                        <wp:docPr id="52049865" name="Gruppieren 3"/>
                        <wp:cNvGraphicFramePr/>
                        <a:graphic xmlns:a="http://schemas.openxmlformats.org/drawingml/2006/main">
                          <a:graphicData uri="http://schemas.microsoft.com/office/word/2010/wordprocessingGroup">
                            <wpg:wgp>
                              <wpg:cNvGrpSpPr/>
                              <wpg:grpSpPr>
                                <a:xfrm>
                                  <a:off x="0" y="0"/>
                                  <a:ext cx="2171700" cy="2190750"/>
                                  <a:chOff x="19050" y="0"/>
                                  <a:chExt cx="2171700" cy="2190750"/>
                                </a:xfrm>
                              </wpg:grpSpPr>
                              <pic:pic xmlns:pic="http://schemas.openxmlformats.org/drawingml/2006/picture">
                                <pic:nvPicPr>
                                  <pic:cNvPr id="952228199" name="Grafik 7"/>
                                  <pic:cNvPicPr>
                                    <a:picLocks/>
                                  </pic:cNvPicPr>
                                </pic:nvPicPr>
                                <pic:blipFill>
                                  <a:blip r:embed="rId68">
                                    <a:extLst>
                                      <a:ext uri="{28A0092B-C50C-407E-A947-70E740481C1C}">
                                        <a14:useLocalDpi xmlns:a14="http://schemas.microsoft.com/office/drawing/2010/main" val="0"/>
                                      </a:ext>
                                    </a:extLst>
                                  </a:blip>
                                  <a:srcRect/>
                                  <a:stretch/>
                                </pic:blipFill>
                                <pic:spPr>
                                  <a:xfrm>
                                    <a:off x="19050" y="0"/>
                                    <a:ext cx="2171700" cy="2190750"/>
                                  </a:xfrm>
                                  <a:prstGeom prst="rect">
                                    <a:avLst/>
                                  </a:prstGeom>
                                  <a:ln w="12700">
                                    <a:solidFill>
                                      <a:schemeClr val="bg1">
                                        <a:lumMod val="85000"/>
                                      </a:schemeClr>
                                    </a:solidFill>
                                  </a:ln>
                                </pic:spPr>
                              </pic:pic>
                              <wps:wsp>
                                <wps:cNvPr id="1634312593" name="Textfeld 4"/>
                                <wps:cNvSpPr txBox="1"/>
                                <wps:spPr>
                                  <a:xfrm>
                                    <a:off x="50560" y="1879360"/>
                                    <a:ext cx="2098963" cy="270164"/>
                                  </a:xfrm>
                                  <a:prstGeom prst="rect">
                                    <a:avLst/>
                                  </a:prstGeom>
                                  <a:noFill/>
                                  <a:ln w="6350">
                                    <a:noFill/>
                                  </a:ln>
                                </wps:spPr>
                                <wps:txbx>
                                  <w:txbxContent>
                                    <w:p w14:paraId="3B8DCD36" w14:textId="77777777" w:rsidR="00F55CBF" w:rsidRPr="00842001" w:rsidRDefault="00F55CBF" w:rsidP="00F55CBF">
                                      <w:pPr>
                                        <w:jc w:val="center"/>
                                        <w:rPr>
                                          <w:rFonts w:ascii="Arial" w:hAnsi="Arial" w:cs="Arial"/>
                                          <w:color w:val="FFFFFF" w:themeColor="background1"/>
                                        </w:rPr>
                                      </w:pPr>
                                      <w:r>
                                        <w:rPr>
                                          <w:rFonts w:ascii="Arial" w:hAnsi="Arial" w:cs="Arial"/>
                                          <w:color w:val="FFFFFF" w:themeColor="background1"/>
                                        </w:rPr>
                                        <w:t>Injeksjonen er fullført</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2103471245" name="Textfeld 4"/>
                                <wps:cNvSpPr txBox="1"/>
                                <wps:spPr>
                                  <a:xfrm>
                                    <a:off x="84995" y="683164"/>
                                    <a:ext cx="892810" cy="586596"/>
                                  </a:xfrm>
                                  <a:prstGeom prst="rect">
                                    <a:avLst/>
                                  </a:prstGeom>
                                  <a:noFill/>
                                  <a:ln w="6350">
                                    <a:noFill/>
                                  </a:ln>
                                </wps:spPr>
                                <wps:txbx>
                                  <w:txbxContent>
                                    <w:p w14:paraId="4A06662F" w14:textId="77777777" w:rsidR="00F55CBF" w:rsidRDefault="00F55CBF">
                                      <w:pPr>
                                        <w:spacing w:after="0" w:line="240" w:lineRule="auto"/>
                                        <w:jc w:val="center"/>
                                        <w:rPr>
                                          <w:rFonts w:ascii="Arial" w:hAnsi="Arial" w:cs="Arial"/>
                                          <w:color w:val="FFFFFF" w:themeColor="background1"/>
                                        </w:rPr>
                                        <w:pPrChange w:id="6229" w:author="NO Affiliate" w:date="2026-02-17T09:02:00Z" w16du:dateUtc="2026-02-17T08:02:00Z">
                                          <w:pPr>
                                            <w:jc w:val="center"/>
                                          </w:pPr>
                                        </w:pPrChange>
                                      </w:pPr>
                                      <w:r>
                                        <w:rPr>
                                          <w:rFonts w:ascii="Arial" w:hAnsi="Arial" w:cs="Arial"/>
                                          <w:color w:val="FFFFFF" w:themeColor="background1"/>
                                        </w:rPr>
                                        <w:t>Tell</w:t>
                                      </w:r>
                                    </w:p>
                                    <w:p w14:paraId="728B038B" w14:textId="77777777" w:rsidR="00F55CBF" w:rsidRDefault="00F55CBF">
                                      <w:pPr>
                                        <w:spacing w:after="0" w:line="240" w:lineRule="auto"/>
                                        <w:jc w:val="center"/>
                                        <w:rPr>
                                          <w:rFonts w:ascii="Arial" w:hAnsi="Arial" w:cs="Arial"/>
                                          <w:color w:val="FFFFFF" w:themeColor="background1"/>
                                        </w:rPr>
                                        <w:pPrChange w:id="6230" w:author="NO Affiliate" w:date="2026-02-17T09:02:00Z" w16du:dateUtc="2026-02-17T08:02:00Z">
                                          <w:pPr>
                                            <w:jc w:val="center"/>
                                          </w:pPr>
                                        </w:pPrChange>
                                      </w:pPr>
                                      <w:r>
                                        <w:rPr>
                                          <w:rFonts w:ascii="Arial" w:hAnsi="Arial" w:cs="Arial"/>
                                          <w:color w:val="FFFFFF" w:themeColor="background1"/>
                                        </w:rPr>
                                        <w:t>sakte</w:t>
                                      </w:r>
                                    </w:p>
                                    <w:p w14:paraId="5A13EFF8" w14:textId="77777777" w:rsidR="00F55CBF" w:rsidRPr="00842001" w:rsidRDefault="00F55CBF" w:rsidP="00F55CBF">
                                      <w:pPr>
                                        <w:jc w:val="center"/>
                                        <w:rPr>
                                          <w:rFonts w:ascii="Arial" w:hAnsi="Arial" w:cs="Arial"/>
                                          <w:color w:val="FFFFFF" w:themeColor="background1"/>
                                        </w:rPr>
                                      </w:pPr>
                                      <w:r>
                                        <w:rPr>
                                          <w:rFonts w:ascii="Arial" w:hAnsi="Arial" w:cs="Arial"/>
                                          <w:color w:val="FFFFFF" w:themeColor="background1"/>
                                        </w:rPr>
                                        <w:t>til 5</w:t>
                                      </w:r>
                                    </w:p>
                                    <w:p w14:paraId="49E9DC54" w14:textId="77777777" w:rsidR="00F55CBF" w:rsidRPr="00842001" w:rsidRDefault="00F55CBF" w:rsidP="00F55CBF">
                                      <w:pPr>
                                        <w:jc w:val="center"/>
                                        <w:rPr>
                                          <w:rFonts w:ascii="Arial" w:hAnsi="Arial" w:cs="Arial"/>
                                          <w:color w:val="FFFFFF" w:themeColor="background1"/>
                                        </w:rPr>
                                      </w:pP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D3B89A8" id="Gruppieren 3" o:spid="_x0000_s1171" style="position:absolute;left:0;text-align:left;margin-left:3.9pt;margin-top:-1.25pt;width:171pt;height:172.5pt;z-index:251746304;mso-width-relative:margin" coordorigin="190" coordsize="21717,2190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w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O&#10;+3/+L9hP+1vjf/cyH37r3X2Bf+YT/wDKW/8Aza/ajrXX/9Sm/wDn2/8Ab0r5D/8Aao6W/wDfH9d+&#10;2X+I9b6p191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O+3/+L9hP+1vjf/cyH37r3X2Bf+YT/wDKW/8Aza/ajrXX/9Wm&#10;/wDn2/8Ab0r5D/8Aao6W/wDfH9d+2X+I9b6p191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O+3/+L9hP+1vjf/cyH37r&#10;3X2Bf+YT/wDKW/8Aza/ajrXX/9am/wDn2/8Ab0r5D/8Aao6W/wDfH9d+2X+I9b6p191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O+3/+L9hP+1vjf/cyH37r3X2Bf+YT/wDKW/8Aza/ajrXX/9em/wDn2/8Ab0r5D/8Aao6W&#10;/wDfH9d+2X+I9b6p191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O+3/+L9hP+1vjf/cyH37r3X2Bf+YT/wDKW/8Aza/a&#10;jrXX/9Cm/wDn2/8Ab0r5D/8Aao6W/wDfH9d+2X+I9b6p191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O+3/+L9hP+1vj&#10;f/cyH37r3X2Bf+YT/wDKW/8Aza/ajrXX/9Gm/wDn2/8Ab0r5D/8Aao6W/wDfH9d+2X+I9b6p191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">
                        <v:shape id="Grafik 7" o:spid="_x0000_s1172" type="#_x0000_t75" style="position:absolute;left:190;width:21717;height:21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" stroked="t" strokecolor="#d8d8d8 [2732]" strokeweight="1pt">
                          <v:imagedata r:id="rId69" o:title=""/>
                          <v:path arrowok="t"/>
                          <o:lock v:ext="edit" aspectratio="f"/>
                        </v:shape>
                        <v:shape id="Textfeld 4" o:spid="_x0000_s1173" type="#_x0000_t202" style="position:absolute;left:505;top:18793;width:20990;height:2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" filled="f" stroked="f" strokeweight=".5pt">
                          <v:textbox inset="1mm,1mm,1mm,1mm">
                            <w:txbxContent>
                              <w:p w14:paraId="3B8DCD36" w14:textId="77777777" w:rsidR="00F55CBF" w:rsidRPr="00842001" w:rsidRDefault="00F55CBF" w:rsidP="00F55CBF">
                                <w:pPr>
                                  <w:jc w:val="center"/>
                                  <w:rPr>
                                    <w:rFonts w:ascii="Arial" w:hAnsi="Arial" w:cs="Arial"/>
                                    <w:color w:val="FFFFFF" w:themeColor="background1"/>
                                  </w:rPr>
                                </w:pPr>
                                <w:r>
                                  <w:rPr>
                                    <w:rFonts w:ascii="Arial" w:hAnsi="Arial" w:cs="Arial"/>
                                    <w:color w:val="FFFFFF" w:themeColor="background1"/>
                                  </w:rPr>
                                  <w:t>Injeksjonen er fullført</w:t>
                                </w:r>
                              </w:p>
                            </w:txbxContent>
                          </v:textbox>
                        </v:shape>
                        <v:shape id="Textfeld 4" o:spid="_x0000_s1174" type="#_x0000_t202" style="position:absolute;left:849;top:6831;width:8929;height:5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" filled="f" stroked="f" strokeweight=".5pt">
                          <v:textbox inset="1mm,1mm,1mm,1mm">
                            <w:txbxContent>
                              <w:p w14:paraId="4A06662F" w14:textId="77777777" w:rsidR="00F55CBF" w:rsidRDefault="00F55CBF">
                                <w:pPr>
                                  <w:spacing w:after="0" w:line="240" w:lineRule="auto"/>
                                  <w:jc w:val="center"/>
                                  <w:rPr>
                                    <w:rFonts w:ascii="Arial" w:hAnsi="Arial" w:cs="Arial"/>
                                    <w:color w:val="FFFFFF" w:themeColor="background1"/>
                                  </w:rPr>
                                  <w:pPrChange w:id="6248" w:author="NO Affiliate" w:date="2026-02-17T09:02:00Z" w16du:dateUtc="2026-02-17T08:02:00Z">
                                    <w:pPr>
                                      <w:jc w:val="center"/>
                                    </w:pPr>
                                  </w:pPrChange>
                                </w:pPr>
                                <w:r>
                                  <w:rPr>
                                    <w:rFonts w:ascii="Arial" w:hAnsi="Arial" w:cs="Arial"/>
                                    <w:color w:val="FFFFFF" w:themeColor="background1"/>
                                  </w:rPr>
                                  <w:t>Tell</w:t>
                                </w:r>
                              </w:p>
                              <w:p w14:paraId="728B038B" w14:textId="77777777" w:rsidR="00F55CBF" w:rsidRDefault="00F55CBF">
                                <w:pPr>
                                  <w:spacing w:after="0" w:line="240" w:lineRule="auto"/>
                                  <w:jc w:val="center"/>
                                  <w:rPr>
                                    <w:rFonts w:ascii="Arial" w:hAnsi="Arial" w:cs="Arial"/>
                                    <w:color w:val="FFFFFF" w:themeColor="background1"/>
                                  </w:rPr>
                                  <w:pPrChange w:id="6249" w:author="NO Affiliate" w:date="2026-02-17T09:02:00Z" w16du:dateUtc="2026-02-17T08:02:00Z">
                                    <w:pPr>
                                      <w:jc w:val="center"/>
                                    </w:pPr>
                                  </w:pPrChange>
                                </w:pPr>
                                <w:r>
                                  <w:rPr>
                                    <w:rFonts w:ascii="Arial" w:hAnsi="Arial" w:cs="Arial"/>
                                    <w:color w:val="FFFFFF" w:themeColor="background1"/>
                                  </w:rPr>
                                  <w:t>sakte</w:t>
                                </w:r>
                              </w:p>
                              <w:p w14:paraId="5A13EFF8" w14:textId="77777777" w:rsidR="00F55CBF" w:rsidRPr="00842001" w:rsidRDefault="00F55CBF" w:rsidP="00F55CBF">
                                <w:pPr>
                                  <w:jc w:val="center"/>
                                  <w:rPr>
                                    <w:rFonts w:ascii="Arial" w:hAnsi="Arial" w:cs="Arial"/>
                                    <w:color w:val="FFFFFF" w:themeColor="background1"/>
                                  </w:rPr>
                                </w:pPr>
                                <w:r>
                                  <w:rPr>
                                    <w:rFonts w:ascii="Arial" w:hAnsi="Arial" w:cs="Arial"/>
                                    <w:color w:val="FFFFFF" w:themeColor="background1"/>
                                  </w:rPr>
                                  <w:t>til 5</w:t>
                                </w:r>
                              </w:p>
                              <w:p w14:paraId="49E9DC54" w14:textId="77777777" w:rsidR="00F55CBF" w:rsidRPr="00842001" w:rsidRDefault="00F55CBF" w:rsidP="00F55CBF">
                                <w:pPr>
                                  <w:jc w:val="center"/>
                                  <w:rPr>
                                    <w:rFonts w:ascii="Arial" w:hAnsi="Arial" w:cs="Arial"/>
                                    <w:color w:val="FFFFFF" w:themeColor="background1"/>
                                  </w:rPr>
                                </w:pPr>
                              </w:p>
                            </w:txbxContent>
                          </v:textbox>
                        </v:shape>
                      </v:group>
                    </w:pict>
                  </mc:Fallback>
                </mc:AlternateContent>
              </w:r>
            </w:ins>
          </w:p>
          <w:p w14:paraId="6C5E7260" w14:textId="77777777" w:rsidR="00F55CBF" w:rsidRPr="00692FBB" w:rsidRDefault="00F55CBF" w:rsidP="008802EC">
            <w:pPr>
              <w:adjustRightInd w:val="0"/>
              <w:jc w:val="right"/>
              <w:rPr>
                <w:ins w:id="6231" w:author="NO Affiliate" w:date="2026-02-17T09:02:00Z" w16du:dateUtc="2026-02-17T08:02:00Z"/>
                <w:rFonts w:ascii="Times New Roman" w:eastAsia="Calibri" w:hAnsi="Times New Roman" w:cs="Times New Roman"/>
                <w:sz w:val="20"/>
                <w:szCs w:val="20"/>
                <w:lang w:val="nb-NO"/>
              </w:rPr>
            </w:pPr>
          </w:p>
          <w:p w14:paraId="5A6710AB" w14:textId="77777777" w:rsidR="00F55CBF" w:rsidRPr="00692FBB" w:rsidRDefault="00F55CBF" w:rsidP="008802EC">
            <w:pPr>
              <w:adjustRightInd w:val="0"/>
              <w:jc w:val="right"/>
              <w:rPr>
                <w:ins w:id="6232" w:author="NO Affiliate" w:date="2026-02-17T09:02:00Z" w16du:dateUtc="2026-02-17T08:02:00Z"/>
                <w:rFonts w:ascii="Times New Roman" w:eastAsia="Calibri" w:hAnsi="Times New Roman" w:cs="Times New Roman"/>
                <w:sz w:val="20"/>
                <w:szCs w:val="20"/>
                <w:lang w:val="nb-NO"/>
              </w:rPr>
            </w:pPr>
          </w:p>
          <w:p w14:paraId="4CFB59F7" w14:textId="77777777" w:rsidR="00F55CBF" w:rsidRPr="00692FBB" w:rsidRDefault="00F55CBF" w:rsidP="008802EC">
            <w:pPr>
              <w:adjustRightInd w:val="0"/>
              <w:jc w:val="right"/>
              <w:rPr>
                <w:ins w:id="6233" w:author="NO Affiliate" w:date="2026-02-17T09:02:00Z" w16du:dateUtc="2026-02-17T08:02:00Z"/>
                <w:rFonts w:ascii="Times New Roman" w:eastAsia="Calibri" w:hAnsi="Times New Roman" w:cs="Times New Roman"/>
                <w:sz w:val="20"/>
                <w:szCs w:val="20"/>
                <w:lang w:val="nb-NO"/>
              </w:rPr>
            </w:pPr>
          </w:p>
          <w:p w14:paraId="2AA1F973" w14:textId="77777777" w:rsidR="00F55CBF" w:rsidRPr="00692FBB" w:rsidRDefault="00F55CBF" w:rsidP="008802EC">
            <w:pPr>
              <w:adjustRightInd w:val="0"/>
              <w:jc w:val="right"/>
              <w:rPr>
                <w:ins w:id="6234" w:author="NO Affiliate" w:date="2026-02-17T09:02:00Z" w16du:dateUtc="2026-02-17T08:02:00Z"/>
                <w:rFonts w:ascii="Times New Roman" w:eastAsia="Calibri" w:hAnsi="Times New Roman" w:cs="Times New Roman"/>
                <w:sz w:val="20"/>
                <w:szCs w:val="20"/>
                <w:lang w:val="nb-NO"/>
              </w:rPr>
            </w:pPr>
          </w:p>
          <w:p w14:paraId="3F37B7D5" w14:textId="77777777" w:rsidR="00F55CBF" w:rsidRPr="00692FBB" w:rsidRDefault="00F55CBF" w:rsidP="008802EC">
            <w:pPr>
              <w:adjustRightInd w:val="0"/>
              <w:jc w:val="right"/>
              <w:rPr>
                <w:ins w:id="6235" w:author="NO Affiliate" w:date="2026-02-17T09:02:00Z" w16du:dateUtc="2026-02-17T08:02:00Z"/>
                <w:rFonts w:ascii="Times New Roman" w:eastAsia="Calibri" w:hAnsi="Times New Roman" w:cs="Times New Roman"/>
                <w:sz w:val="20"/>
                <w:szCs w:val="20"/>
                <w:lang w:val="nb-NO"/>
              </w:rPr>
            </w:pPr>
          </w:p>
          <w:p w14:paraId="6CD53CFF" w14:textId="77777777" w:rsidR="00F55CBF" w:rsidRPr="00692FBB" w:rsidRDefault="00F55CBF" w:rsidP="008802EC">
            <w:pPr>
              <w:adjustRightInd w:val="0"/>
              <w:jc w:val="right"/>
              <w:rPr>
                <w:ins w:id="6236" w:author="NO Affiliate" w:date="2026-02-17T09:02:00Z" w16du:dateUtc="2026-02-17T08:02:00Z"/>
                <w:rFonts w:ascii="Times New Roman" w:eastAsia="Calibri" w:hAnsi="Times New Roman" w:cs="Times New Roman"/>
                <w:sz w:val="20"/>
                <w:szCs w:val="20"/>
                <w:lang w:val="nb-NO"/>
              </w:rPr>
            </w:pPr>
          </w:p>
          <w:p w14:paraId="3A4D51D2" w14:textId="77777777" w:rsidR="00F55CBF" w:rsidRPr="00692FBB" w:rsidRDefault="00F55CBF" w:rsidP="008802EC">
            <w:pPr>
              <w:adjustRightInd w:val="0"/>
              <w:jc w:val="right"/>
              <w:rPr>
                <w:ins w:id="6237" w:author="NO Affiliate" w:date="2026-02-17T09:02:00Z" w16du:dateUtc="2026-02-17T08:02:00Z"/>
                <w:rFonts w:ascii="Times New Roman" w:eastAsia="Calibri" w:hAnsi="Times New Roman" w:cs="Times New Roman"/>
                <w:sz w:val="20"/>
                <w:szCs w:val="20"/>
                <w:lang w:val="nb-NO"/>
              </w:rPr>
            </w:pPr>
          </w:p>
          <w:p w14:paraId="60B0A150" w14:textId="77777777" w:rsidR="00F55CBF" w:rsidRPr="00692FBB" w:rsidRDefault="00F55CBF" w:rsidP="008802EC">
            <w:pPr>
              <w:adjustRightInd w:val="0"/>
              <w:jc w:val="right"/>
              <w:rPr>
                <w:ins w:id="6238" w:author="NO Affiliate" w:date="2026-02-17T09:02:00Z" w16du:dateUtc="2026-02-17T08:02:00Z"/>
                <w:rFonts w:ascii="Times New Roman" w:eastAsia="Calibri" w:hAnsi="Times New Roman" w:cs="Times New Roman"/>
                <w:sz w:val="20"/>
                <w:szCs w:val="20"/>
                <w:lang w:val="nb-NO"/>
              </w:rPr>
            </w:pPr>
          </w:p>
          <w:p w14:paraId="4C286ABE" w14:textId="77777777" w:rsidR="00F55CBF" w:rsidRPr="00692FBB" w:rsidRDefault="00F55CBF" w:rsidP="008802EC">
            <w:pPr>
              <w:adjustRightInd w:val="0"/>
              <w:jc w:val="right"/>
              <w:rPr>
                <w:ins w:id="6239" w:author="NO Affiliate" w:date="2026-02-17T09:02:00Z" w16du:dateUtc="2026-02-17T08:02:00Z"/>
                <w:rFonts w:ascii="Times New Roman" w:eastAsia="Calibri" w:hAnsi="Times New Roman" w:cs="Times New Roman"/>
                <w:sz w:val="20"/>
                <w:szCs w:val="20"/>
                <w:lang w:val="nb-NO"/>
              </w:rPr>
            </w:pPr>
          </w:p>
          <w:p w14:paraId="62602F2D" w14:textId="77777777" w:rsidR="00F55CBF" w:rsidRPr="00692FBB" w:rsidRDefault="00F55CBF" w:rsidP="008802EC">
            <w:pPr>
              <w:adjustRightInd w:val="0"/>
              <w:jc w:val="right"/>
              <w:rPr>
                <w:ins w:id="6240" w:author="NO Affiliate" w:date="2026-02-17T09:02:00Z" w16du:dateUtc="2026-02-17T08:02:00Z"/>
                <w:rFonts w:ascii="Times New Roman" w:eastAsia="Calibri" w:hAnsi="Times New Roman" w:cs="Times New Roman"/>
                <w:sz w:val="20"/>
                <w:szCs w:val="20"/>
                <w:lang w:val="nb-NO"/>
              </w:rPr>
            </w:pPr>
          </w:p>
          <w:p w14:paraId="6A488A9C" w14:textId="77777777" w:rsidR="00F55CBF" w:rsidRPr="00692FBB" w:rsidRDefault="00F55CBF" w:rsidP="008802EC">
            <w:pPr>
              <w:adjustRightInd w:val="0"/>
              <w:jc w:val="right"/>
              <w:rPr>
                <w:ins w:id="6241" w:author="NO Affiliate" w:date="2026-02-17T09:02:00Z" w16du:dateUtc="2026-02-17T08:02:00Z"/>
                <w:rFonts w:ascii="Times New Roman" w:eastAsia="Calibri" w:hAnsi="Times New Roman" w:cs="Times New Roman"/>
                <w:sz w:val="20"/>
                <w:szCs w:val="20"/>
                <w:lang w:val="nb-NO"/>
              </w:rPr>
            </w:pPr>
          </w:p>
          <w:p w14:paraId="6795A7BB" w14:textId="77777777" w:rsidR="00F55CBF" w:rsidRPr="00692FBB" w:rsidRDefault="00F55CBF" w:rsidP="008802EC">
            <w:pPr>
              <w:adjustRightInd w:val="0"/>
              <w:jc w:val="right"/>
              <w:rPr>
                <w:ins w:id="6242" w:author="NO Affiliate" w:date="2026-02-17T09:03:00Z" w16du:dateUtc="2026-02-17T08:03:00Z"/>
                <w:rFonts w:ascii="Times New Roman" w:eastAsia="Calibri" w:hAnsi="Times New Roman" w:cs="Times New Roman"/>
                <w:sz w:val="20"/>
                <w:szCs w:val="20"/>
                <w:lang w:val="nb-NO"/>
              </w:rPr>
            </w:pPr>
          </w:p>
          <w:p w14:paraId="566ADA67" w14:textId="77777777" w:rsidR="00F55CBF" w:rsidRPr="00692FBB" w:rsidRDefault="00F55CBF" w:rsidP="008802EC">
            <w:pPr>
              <w:adjustRightInd w:val="0"/>
              <w:jc w:val="right"/>
              <w:rPr>
                <w:ins w:id="6243" w:author="NO Affiliate" w:date="2026-02-17T09:03:00Z" w16du:dateUtc="2026-02-17T08:03:00Z"/>
                <w:rFonts w:ascii="Times New Roman" w:eastAsia="Calibri" w:hAnsi="Times New Roman" w:cs="Times New Roman"/>
                <w:sz w:val="20"/>
                <w:szCs w:val="20"/>
                <w:lang w:val="nb-NO"/>
              </w:rPr>
            </w:pPr>
          </w:p>
          <w:p w14:paraId="7BDA54DB" w14:textId="77777777" w:rsidR="00F55CBF" w:rsidRPr="00692FBB" w:rsidRDefault="00F55CBF" w:rsidP="008802EC">
            <w:pPr>
              <w:adjustRightInd w:val="0"/>
              <w:jc w:val="right"/>
              <w:rPr>
                <w:ins w:id="6244" w:author="NO Affiliate" w:date="2026-02-17T09:02:00Z" w16du:dateUtc="2026-02-17T08:02:00Z"/>
                <w:rFonts w:ascii="Times New Roman" w:eastAsia="Calibri" w:hAnsi="Times New Roman" w:cs="Times New Roman"/>
                <w:sz w:val="20"/>
                <w:szCs w:val="20"/>
                <w:lang w:val="nb-NO"/>
              </w:rPr>
            </w:pPr>
          </w:p>
          <w:p w14:paraId="1B694E3C" w14:textId="6B236C74" w:rsidR="005F052E" w:rsidRPr="00692FBB" w:rsidRDefault="005F052E" w:rsidP="008802EC">
            <w:pPr>
              <w:adjustRightInd w:val="0"/>
              <w:jc w:val="right"/>
              <w:rPr>
                <w:ins w:id="6245" w:author="NO Affiliate" w:date="2026-02-16T14:43:00Z" w16du:dateUtc="2026-02-16T13:43:00Z"/>
                <w:rFonts w:ascii="Times New Roman" w:eastAsia="Calibri" w:hAnsi="Times New Roman" w:cs="Times New Roman"/>
                <w:sz w:val="20"/>
                <w:szCs w:val="20"/>
                <w:lang w:val="nb-NO"/>
              </w:rPr>
            </w:pPr>
            <w:ins w:id="6246" w:author="NO Affiliate" w:date="2026-02-16T14:43:00Z" w16du:dateUtc="2026-02-16T13:43:00Z">
              <w:r w:rsidRPr="00692FBB">
                <w:rPr>
                  <w:rFonts w:ascii="Times New Roman" w:eastAsia="Calibri" w:hAnsi="Times New Roman" w:cs="Times New Roman"/>
                  <w:sz w:val="20"/>
                  <w:szCs w:val="20"/>
                  <w:lang w:val="nb-NO"/>
                </w:rPr>
                <w:t>Figur N</w:t>
              </w:r>
            </w:ins>
          </w:p>
          <w:p w14:paraId="31EB0F71" w14:textId="77777777" w:rsidR="005F052E" w:rsidRPr="00692FBB" w:rsidRDefault="005F052E" w:rsidP="008802EC">
            <w:pPr>
              <w:adjustRightInd w:val="0"/>
              <w:jc w:val="both"/>
              <w:rPr>
                <w:ins w:id="6247" w:author="NO Affiliate" w:date="2026-02-16T14:43:00Z" w16du:dateUtc="2026-02-16T13:43:00Z"/>
                <w:rFonts w:ascii="Times New Roman" w:eastAsia="Calibri" w:hAnsi="Times New Roman" w:cs="Times New Roman"/>
                <w:sz w:val="20"/>
                <w:szCs w:val="20"/>
                <w:lang w:val="nb-NO"/>
              </w:rPr>
            </w:pPr>
          </w:p>
        </w:tc>
      </w:tr>
    </w:tbl>
    <w:p w14:paraId="4AF106EB" w14:textId="4AD19C25" w:rsidR="005F052E" w:rsidRPr="00692FBB" w:rsidRDefault="005F052E" w:rsidP="005F052E">
      <w:pPr>
        <w:rPr>
          <w:ins w:id="6248" w:author="NO Affiliate" w:date="2026-02-16T14:43:00Z" w16du:dateUtc="2026-02-16T13:43:00Z"/>
          <w:lang w:val="nb-NO"/>
        </w:rPr>
      </w:pPr>
    </w:p>
    <w:p w14:paraId="1BA33612" w14:textId="77777777" w:rsidR="005F052E" w:rsidRPr="00692FBB" w:rsidRDefault="005F052E" w:rsidP="005F052E">
      <w:pPr>
        <w:rPr>
          <w:ins w:id="6249" w:author="NO Affiliate" w:date="2026-02-16T14:43:00Z" w16du:dateUtc="2026-02-16T13:43:00Z"/>
          <w:rFonts w:ascii="Times New Roman" w:eastAsia="Times New Roman" w:hAnsi="Times New Roman" w:cs="Times New Roman"/>
          <w:lang w:val="nb-NO"/>
        </w:rPr>
      </w:pPr>
      <w:ins w:id="6250" w:author="NO Affiliate" w:date="2026-02-16T14:43:00Z" w16du:dateUtc="2026-02-16T13:43:00Z">
        <w:r w:rsidRPr="00692FBB">
          <w:rPr>
            <w:lang w:val="nb-NO"/>
          </w:rPr>
          <w:br w:type="page"/>
        </w:r>
      </w:ins>
    </w:p>
    <w:tbl>
      <w:tblPr>
        <w:tblStyle w:val="Tabellrutenett3"/>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5"/>
        <w:gridCol w:w="3678"/>
      </w:tblGrid>
      <w:tr w:rsidR="005F052E" w:rsidRPr="00692FBB" w14:paraId="482300C4" w14:textId="77777777" w:rsidTr="008802EC">
        <w:trPr>
          <w:trHeight w:val="2427"/>
          <w:ins w:id="6251" w:author="NO Affiliate" w:date="2026-02-16T14:43:00Z"/>
        </w:trPr>
        <w:tc>
          <w:tcPr>
            <w:tcW w:w="5485" w:type="dxa"/>
            <w:shd w:val="clear" w:color="auto" w:fill="FFFFFF"/>
          </w:tcPr>
          <w:p w14:paraId="5F5E1C11" w14:textId="77777777" w:rsidR="005F052E" w:rsidRPr="00692FBB" w:rsidRDefault="005F052E" w:rsidP="008802EC">
            <w:pPr>
              <w:numPr>
                <w:ilvl w:val="0"/>
                <w:numId w:val="119"/>
              </w:numPr>
              <w:autoSpaceDE w:val="0"/>
              <w:autoSpaceDN w:val="0"/>
              <w:adjustRightInd w:val="0"/>
              <w:spacing w:before="60"/>
              <w:contextualSpacing/>
              <w:jc w:val="both"/>
              <w:rPr>
                <w:ins w:id="6252" w:author="NO Affiliate" w:date="2026-02-16T14:43:00Z" w16du:dateUtc="2026-02-16T13:43:00Z"/>
                <w:rFonts w:eastAsia="Calibri"/>
                <w:lang w:val="nb-NO"/>
              </w:rPr>
            </w:pPr>
            <w:ins w:id="6253" w:author="NO Affiliate" w:date="2026-02-16T14:43:00Z" w16du:dateUtc="2026-02-16T13:43:00Z">
              <w:r w:rsidRPr="00692FBB">
                <w:rPr>
                  <w:rFonts w:eastAsia="Calibri"/>
                  <w:bCs/>
                  <w:lang w:val="nb-NO"/>
                </w:rPr>
                <w:lastRenderedPageBreak/>
                <w:t xml:space="preserve">Mens du holder </w:t>
              </w:r>
              <w:r w:rsidRPr="00692FBB">
                <w:rPr>
                  <w:rFonts w:eastAsia="Calibri"/>
                  <w:lang w:val="nb-NO"/>
                </w:rPr>
                <w:t xml:space="preserve">OTULFI </w:t>
              </w:r>
              <w:r w:rsidRPr="00692FBB">
                <w:rPr>
                  <w:rFonts w:eastAsia="Calibri"/>
                  <w:bCs/>
                  <w:lang w:val="nb-NO"/>
                </w:rPr>
                <w:t>ferdigfylt penn i ro, kontroller inspeksjonsvinduet for å forsikre deg om at hele den lilla indikatoren er synlig i vinduet, og ikke lenger beveger seg</w:t>
              </w:r>
              <w:r w:rsidRPr="00692FBB">
                <w:rPr>
                  <w:rFonts w:eastAsia="Calibri"/>
                  <w:lang w:val="nb-NO"/>
                </w:rPr>
                <w:t xml:space="preserve"> (se </w:t>
              </w:r>
              <w:r w:rsidRPr="00692FBB">
                <w:rPr>
                  <w:rFonts w:eastAsia="Calibri"/>
                  <w:b/>
                  <w:bCs/>
                  <w:lang w:val="nb-NO"/>
                </w:rPr>
                <w:t>Figur O</w:t>
              </w:r>
              <w:r w:rsidRPr="00692FBB">
                <w:rPr>
                  <w:rFonts w:eastAsia="Calibri"/>
                  <w:lang w:val="nb-NO"/>
                </w:rPr>
                <w:t>).</w:t>
              </w:r>
            </w:ins>
          </w:p>
        </w:tc>
        <w:tc>
          <w:tcPr>
            <w:tcW w:w="3678" w:type="dxa"/>
            <w:shd w:val="clear" w:color="auto" w:fill="FFFFFF"/>
          </w:tcPr>
          <w:p w14:paraId="3867959D" w14:textId="77777777" w:rsidR="005F052E" w:rsidRPr="00692FBB" w:rsidRDefault="005F052E" w:rsidP="008802EC">
            <w:pPr>
              <w:autoSpaceDE w:val="0"/>
              <w:autoSpaceDN w:val="0"/>
              <w:adjustRightInd w:val="0"/>
              <w:jc w:val="right"/>
              <w:rPr>
                <w:ins w:id="6254" w:author="NO Affiliate" w:date="2026-02-16T14:43:00Z" w16du:dateUtc="2026-02-16T13:43:00Z"/>
                <w:rFonts w:eastAsia="Calibri"/>
                <w:lang w:val="nb-NO"/>
              </w:rPr>
            </w:pPr>
            <w:ins w:id="6255" w:author="NO Affiliate" w:date="2026-02-16T14:43:00Z" w16du:dateUtc="2026-02-16T13:43:00Z">
              <w:r w:rsidRPr="00692FBB">
                <w:rPr>
                  <w:rFonts w:eastAsia="Calibri"/>
                  <w:noProof/>
                  <w:lang w:val="nb-NO"/>
                </w:rPr>
                <w:drawing>
                  <wp:inline distT="0" distB="0" distL="0" distR="0" wp14:anchorId="01378226" wp14:editId="49889E62">
                    <wp:extent cx="1979391" cy="1179129"/>
                    <wp:effectExtent l="19050" t="19050" r="20955" b="21590"/>
                    <wp:docPr id="550248560" name="Picture 1" descr="A cartoon of a hand holding a needle and ey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568806" name="Picture 1" descr="A cartoon of a hand holding a needle and eye&#10;&#10;AI-generated content may be incorrect."/>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983818" cy="1181766"/>
                            </a:xfrm>
                            <a:prstGeom prst="rect">
                              <a:avLst/>
                            </a:prstGeom>
                            <a:ln>
                              <a:solidFill>
                                <a:sysClr val="windowText" lastClr="000000"/>
                              </a:solidFill>
                            </a:ln>
                          </pic:spPr>
                        </pic:pic>
                      </a:graphicData>
                    </a:graphic>
                  </wp:inline>
                </w:drawing>
              </w:r>
            </w:ins>
          </w:p>
          <w:p w14:paraId="78E36EEA" w14:textId="77777777" w:rsidR="005F052E" w:rsidRPr="00692FBB" w:rsidRDefault="005F052E" w:rsidP="008802EC">
            <w:pPr>
              <w:autoSpaceDE w:val="0"/>
              <w:autoSpaceDN w:val="0"/>
              <w:adjustRightInd w:val="0"/>
              <w:jc w:val="right"/>
              <w:rPr>
                <w:ins w:id="6256" w:author="NO Affiliate" w:date="2026-02-16T14:43:00Z" w16du:dateUtc="2026-02-16T13:43:00Z"/>
                <w:rFonts w:eastAsia="Calibri"/>
                <w:lang w:val="nb-NO"/>
              </w:rPr>
            </w:pPr>
            <w:ins w:id="6257" w:author="NO Affiliate" w:date="2026-02-16T14:43:00Z" w16du:dateUtc="2026-02-16T13:43:00Z">
              <w:r w:rsidRPr="00692FBB">
                <w:rPr>
                  <w:rFonts w:eastAsia="Calibri"/>
                  <w:lang w:val="nb-NO"/>
                </w:rPr>
                <w:t>Figur O</w:t>
              </w:r>
            </w:ins>
          </w:p>
        </w:tc>
      </w:tr>
      <w:tr w:rsidR="005F052E" w:rsidRPr="00692FBB" w14:paraId="394D618C" w14:textId="77777777" w:rsidTr="008802EC">
        <w:trPr>
          <w:gridAfter w:val="1"/>
          <w:wAfter w:w="3678" w:type="dxa"/>
          <w:trHeight w:val="1646"/>
          <w:ins w:id="6258" w:author="NO Affiliate" w:date="2026-02-16T14:43:00Z"/>
        </w:trPr>
        <w:tc>
          <w:tcPr>
            <w:tcW w:w="5485" w:type="dxa"/>
          </w:tcPr>
          <w:p w14:paraId="01E13F7D" w14:textId="77777777" w:rsidR="005F052E" w:rsidRPr="00692FBB" w:rsidRDefault="005F052E" w:rsidP="008802EC">
            <w:pPr>
              <w:autoSpaceDE w:val="0"/>
              <w:autoSpaceDN w:val="0"/>
              <w:adjustRightInd w:val="0"/>
              <w:ind w:left="113"/>
              <w:jc w:val="both"/>
              <w:rPr>
                <w:ins w:id="6259" w:author="NO Affiliate" w:date="2026-02-16T14:43:00Z" w16du:dateUtc="2026-02-16T13:43:00Z"/>
                <w:rFonts w:eastAsia="Calibri"/>
                <w:lang w:val="nb-NO"/>
              </w:rPr>
            </w:pPr>
            <w:ins w:id="6260" w:author="NO Affiliate" w:date="2026-02-16T14:43:00Z" w16du:dateUtc="2026-02-16T13:43:00Z">
              <w:r w:rsidRPr="00692FBB">
                <w:rPr>
                  <w:rFonts w:eastAsia="Calibri"/>
                  <w:b/>
                  <w:bCs/>
                  <w:lang w:val="nb-NO"/>
                </w:rPr>
                <w:t xml:space="preserve">Ikke </w:t>
              </w:r>
              <w:r w:rsidRPr="00692FBB">
                <w:rPr>
                  <w:rFonts w:eastAsia="Calibri"/>
                  <w:lang w:val="nb-NO"/>
                </w:rPr>
                <w:t>prøv å gjenta injeksjonen med en ny OTULFI ferdigfylt penn hvis den lilla indikatoren ikke har beveget seg helt ned i løpet av injeksjonen, eller du tror at du ikke har fått hele dosen. Kontakt lege eller apotek hvis dette er tilfelle.</w:t>
              </w:r>
            </w:ins>
          </w:p>
        </w:tc>
      </w:tr>
    </w:tbl>
    <w:p w14:paraId="68A4081C" w14:textId="77777777" w:rsidR="005F052E" w:rsidRPr="00692FBB" w:rsidRDefault="005F052E" w:rsidP="005F052E">
      <w:pPr>
        <w:autoSpaceDE w:val="0"/>
        <w:autoSpaceDN w:val="0"/>
        <w:adjustRightInd w:val="0"/>
        <w:spacing w:after="0" w:line="240" w:lineRule="auto"/>
        <w:jc w:val="both"/>
        <w:rPr>
          <w:ins w:id="6261" w:author="NO Affiliate" w:date="2026-02-16T14:43:00Z" w16du:dateUtc="2026-02-16T13:43:00Z"/>
          <w:rFonts w:ascii="Times New Roman" w:eastAsia="Calibri" w:hAnsi="Times New Roman" w:cs="Times New Roman"/>
          <w:b/>
          <w:bCs/>
          <w:lang w:val="nb-NO"/>
        </w:rPr>
      </w:pPr>
    </w:p>
    <w:tbl>
      <w:tblPr>
        <w:tblStyle w:val="Tabellrutenett4"/>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4386"/>
        <w:gridCol w:w="3810"/>
      </w:tblGrid>
      <w:tr w:rsidR="005F052E" w:rsidRPr="00D83BA6" w14:paraId="22074E94" w14:textId="77777777" w:rsidTr="008802EC">
        <w:trPr>
          <w:gridAfter w:val="1"/>
          <w:wAfter w:w="3991" w:type="dxa"/>
          <w:trHeight w:val="499"/>
          <w:ins w:id="6262" w:author="NO Affiliate" w:date="2026-02-16T14:43:00Z"/>
        </w:trPr>
        <w:tc>
          <w:tcPr>
            <w:tcW w:w="1135" w:type="dxa"/>
          </w:tcPr>
          <w:p w14:paraId="77D7F941" w14:textId="77777777" w:rsidR="005F052E" w:rsidRPr="00692FBB" w:rsidRDefault="005F052E" w:rsidP="008802EC">
            <w:pPr>
              <w:autoSpaceDE w:val="0"/>
              <w:autoSpaceDN w:val="0"/>
              <w:adjustRightInd w:val="0"/>
              <w:jc w:val="both"/>
              <w:rPr>
                <w:ins w:id="6263" w:author="NO Affiliate" w:date="2026-02-16T14:43:00Z" w16du:dateUtc="2026-02-16T13:43:00Z"/>
                <w:rFonts w:eastAsia="Calibri"/>
                <w:lang w:val="nb-NO"/>
              </w:rPr>
            </w:pPr>
            <w:ins w:id="6264" w:author="NO Affiliate" w:date="2026-02-16T14:43:00Z" w16du:dateUtc="2026-02-16T13:43:00Z">
              <w:r w:rsidRPr="00692FBB">
                <w:rPr>
                  <w:rFonts w:eastAsia="Calibri"/>
                  <w:b/>
                  <w:bCs/>
                  <w:lang w:val="nb-NO"/>
                </w:rPr>
                <w:t>Trinn 7</w:t>
              </w:r>
            </w:ins>
          </w:p>
        </w:tc>
        <w:tc>
          <w:tcPr>
            <w:tcW w:w="5811" w:type="dxa"/>
            <w:shd w:val="clear" w:color="auto" w:fill="F2DBF5"/>
          </w:tcPr>
          <w:p w14:paraId="33821FB6" w14:textId="77777777" w:rsidR="005F052E" w:rsidRPr="00692FBB" w:rsidRDefault="005F052E" w:rsidP="008802EC">
            <w:pPr>
              <w:autoSpaceDE w:val="0"/>
              <w:autoSpaceDN w:val="0"/>
              <w:adjustRightInd w:val="0"/>
              <w:spacing w:after="120"/>
              <w:jc w:val="both"/>
              <w:rPr>
                <w:ins w:id="6265" w:author="NO Affiliate" w:date="2026-02-16T14:43:00Z" w16du:dateUtc="2026-02-16T13:43:00Z"/>
                <w:rFonts w:eastAsia="Calibri"/>
                <w:lang w:val="nb-NO"/>
              </w:rPr>
            </w:pPr>
            <w:ins w:id="6266" w:author="NO Affiliate" w:date="2026-02-16T14:43:00Z" w16du:dateUtc="2026-02-16T13:43:00Z">
              <w:r w:rsidRPr="00692FBB">
                <w:rPr>
                  <w:rFonts w:eastAsia="Calibri"/>
                  <w:b/>
                  <w:bCs/>
                  <w:lang w:val="nb-NO"/>
                </w:rPr>
                <w:t>Fjern OTULFI ferdigfylt penn fra huden</w:t>
              </w:r>
            </w:ins>
          </w:p>
        </w:tc>
      </w:tr>
      <w:tr w:rsidR="005F052E" w:rsidRPr="00692FBB" w14:paraId="5E2F9828" w14:textId="77777777" w:rsidTr="008802EC">
        <w:trPr>
          <w:ins w:id="6267" w:author="NO Affiliate" w:date="2026-02-16T14:43:00Z"/>
        </w:trPr>
        <w:tc>
          <w:tcPr>
            <w:tcW w:w="6946" w:type="dxa"/>
            <w:gridSpan w:val="2"/>
          </w:tcPr>
          <w:p w14:paraId="0D5E45DB" w14:textId="77777777" w:rsidR="005F052E" w:rsidRPr="00692FBB" w:rsidRDefault="005F052E" w:rsidP="008802EC">
            <w:pPr>
              <w:numPr>
                <w:ilvl w:val="0"/>
                <w:numId w:val="119"/>
              </w:numPr>
              <w:autoSpaceDE w:val="0"/>
              <w:autoSpaceDN w:val="0"/>
              <w:adjustRightInd w:val="0"/>
              <w:spacing w:before="120"/>
              <w:ind w:left="357" w:hanging="357"/>
              <w:contextualSpacing/>
              <w:jc w:val="both"/>
              <w:rPr>
                <w:ins w:id="6268" w:author="NO Affiliate" w:date="2026-02-16T14:43:00Z" w16du:dateUtc="2026-02-16T13:43:00Z"/>
                <w:rFonts w:eastAsia="Calibri"/>
                <w:lang w:val="nb-NO"/>
              </w:rPr>
            </w:pPr>
            <w:ins w:id="6269" w:author="NO Affiliate" w:date="2026-02-16T14:43:00Z" w16du:dateUtc="2026-02-16T13:43:00Z">
              <w:r w:rsidRPr="00692FBB">
                <w:rPr>
                  <w:rFonts w:eastAsia="Calibri"/>
                  <w:bCs/>
                  <w:lang w:val="nb-NO"/>
                </w:rPr>
                <w:t xml:space="preserve">Når injeksjonen er fullført, løft </w:t>
              </w:r>
              <w:r w:rsidRPr="00692FBB">
                <w:rPr>
                  <w:rFonts w:eastAsia="Calibri"/>
                  <w:lang w:val="nb-NO"/>
                </w:rPr>
                <w:t>OTULFI</w:t>
              </w:r>
              <w:r w:rsidRPr="00692FBB">
                <w:rPr>
                  <w:rFonts w:eastAsia="Calibri"/>
                  <w:bCs/>
                  <w:lang w:val="nb-NO"/>
                </w:rPr>
                <w:t xml:space="preserve"> ferdigfylt penn rett opp fra huden</w:t>
              </w:r>
              <w:r w:rsidRPr="00692FBB">
                <w:rPr>
                  <w:rFonts w:eastAsia="Calibri"/>
                  <w:lang w:val="nb-NO"/>
                </w:rPr>
                <w:t xml:space="preserve"> (se </w:t>
              </w:r>
              <w:r w:rsidRPr="00692FBB">
                <w:rPr>
                  <w:rFonts w:eastAsia="Calibri"/>
                  <w:b/>
                  <w:bCs/>
                  <w:lang w:val="nb-NO"/>
                </w:rPr>
                <w:t>Figur P).</w:t>
              </w:r>
            </w:ins>
          </w:p>
          <w:p w14:paraId="74AA9DF9" w14:textId="77777777" w:rsidR="005F052E" w:rsidRPr="00692FBB" w:rsidRDefault="005F052E" w:rsidP="008802EC">
            <w:pPr>
              <w:autoSpaceDE w:val="0"/>
              <w:autoSpaceDN w:val="0"/>
              <w:adjustRightInd w:val="0"/>
              <w:ind w:left="470"/>
              <w:contextualSpacing/>
              <w:jc w:val="both"/>
              <w:rPr>
                <w:ins w:id="6270" w:author="NO Affiliate" w:date="2026-02-16T14:43:00Z" w16du:dateUtc="2026-02-16T13:43:00Z"/>
                <w:rFonts w:eastAsia="Calibri"/>
                <w:lang w:val="nb-NO"/>
              </w:rPr>
            </w:pPr>
          </w:p>
          <w:p w14:paraId="507B5B3B" w14:textId="77777777" w:rsidR="005F052E" w:rsidRPr="00692FBB" w:rsidRDefault="005F052E" w:rsidP="008802EC">
            <w:pPr>
              <w:autoSpaceDE w:val="0"/>
              <w:autoSpaceDN w:val="0"/>
              <w:adjustRightInd w:val="0"/>
              <w:ind w:left="113"/>
              <w:jc w:val="both"/>
              <w:rPr>
                <w:ins w:id="6271" w:author="NO Affiliate" w:date="2026-02-16T14:43:00Z" w16du:dateUtc="2026-02-16T13:43:00Z"/>
                <w:rFonts w:eastAsia="Calibri"/>
                <w:lang w:val="nb-NO"/>
              </w:rPr>
            </w:pPr>
            <w:ins w:id="6272" w:author="NO Affiliate" w:date="2026-02-16T14:43:00Z" w16du:dateUtc="2026-02-16T13:43:00Z">
              <w:r w:rsidRPr="00692FBB">
                <w:rPr>
                  <w:rFonts w:eastAsia="Calibri"/>
                  <w:b/>
                  <w:bCs/>
                  <w:lang w:val="nb-NO"/>
                </w:rPr>
                <w:t>Merk:</w:t>
              </w:r>
              <w:r w:rsidRPr="00692FBB">
                <w:rPr>
                  <w:rFonts w:eastAsia="Calibri"/>
                  <w:lang w:val="nb-NO"/>
                </w:rPr>
                <w:t xml:space="preserve"> Den lilla k</w:t>
              </w:r>
              <w:r w:rsidRPr="00692FBB">
                <w:rPr>
                  <w:bCs/>
                  <w:lang w:val="nb-NO" w:bidi="en-US"/>
                </w:rPr>
                <w:t>anylebeskyttelsen vil skli ned og dekke kanylen.</w:t>
              </w:r>
            </w:ins>
          </w:p>
          <w:p w14:paraId="46DA700F" w14:textId="77777777" w:rsidR="00992B30" w:rsidRPr="00692FBB" w:rsidRDefault="00992B30" w:rsidP="008802EC">
            <w:pPr>
              <w:autoSpaceDE w:val="0"/>
              <w:autoSpaceDN w:val="0"/>
              <w:adjustRightInd w:val="0"/>
              <w:ind w:left="113"/>
              <w:jc w:val="both"/>
              <w:rPr>
                <w:ins w:id="6273" w:author="NO Affiliate" w:date="2026-02-16T15:18:00Z" w16du:dateUtc="2026-02-16T14:18:00Z"/>
                <w:b/>
                <w:lang w:val="nb-NO" w:bidi="en-US"/>
              </w:rPr>
            </w:pPr>
          </w:p>
          <w:p w14:paraId="2767D75A" w14:textId="0FDDB0F5" w:rsidR="005F052E" w:rsidRPr="00692FBB" w:rsidRDefault="005F052E" w:rsidP="008802EC">
            <w:pPr>
              <w:autoSpaceDE w:val="0"/>
              <w:autoSpaceDN w:val="0"/>
              <w:adjustRightInd w:val="0"/>
              <w:ind w:left="113"/>
              <w:jc w:val="both"/>
              <w:rPr>
                <w:ins w:id="6274" w:author="NO Affiliate" w:date="2026-02-16T14:43:00Z" w16du:dateUtc="2026-02-16T13:43:00Z"/>
                <w:rFonts w:eastAsia="Calibri"/>
                <w:lang w:val="nb-NO"/>
              </w:rPr>
            </w:pPr>
            <w:ins w:id="6275" w:author="NO Affiliate" w:date="2026-02-16T14:43:00Z" w16du:dateUtc="2026-02-16T13:43:00Z">
              <w:r w:rsidRPr="00692FBB">
                <w:rPr>
                  <w:b/>
                  <w:lang w:val="nb-NO" w:bidi="en-US"/>
                </w:rPr>
                <w:t>Ikke</w:t>
              </w:r>
              <w:r w:rsidRPr="00692FBB">
                <w:rPr>
                  <w:bCs/>
                  <w:lang w:val="nb-NO" w:bidi="en-US"/>
                </w:rPr>
                <w:t xml:space="preserve"> </w:t>
              </w:r>
              <w:r w:rsidRPr="00692FBB">
                <w:rPr>
                  <w:lang w:val="nb-NO" w:bidi="en-US"/>
                </w:rPr>
                <w:t xml:space="preserve">sett den gjennomsiktige hetten tilbake på </w:t>
              </w:r>
              <w:r w:rsidRPr="00692FBB">
                <w:rPr>
                  <w:rFonts w:eastAsia="Calibri"/>
                  <w:lang w:val="nb-NO"/>
                </w:rPr>
                <w:t xml:space="preserve">OTULFI </w:t>
              </w:r>
              <w:r w:rsidRPr="00692FBB">
                <w:rPr>
                  <w:lang w:val="nb-NO" w:bidi="en-US"/>
                </w:rPr>
                <w:t>ferdigfylt penn</w:t>
              </w:r>
              <w:r w:rsidRPr="00692FBB">
                <w:rPr>
                  <w:rFonts w:eastAsia="Calibri"/>
                  <w:lang w:val="nb-NO"/>
                </w:rPr>
                <w:t>.</w:t>
              </w:r>
            </w:ins>
          </w:p>
        </w:tc>
        <w:tc>
          <w:tcPr>
            <w:tcW w:w="3991" w:type="dxa"/>
          </w:tcPr>
          <w:p w14:paraId="55BD6745" w14:textId="77777777" w:rsidR="005F052E" w:rsidRPr="00692FBB" w:rsidRDefault="005F052E" w:rsidP="008802EC">
            <w:pPr>
              <w:autoSpaceDE w:val="0"/>
              <w:autoSpaceDN w:val="0"/>
              <w:adjustRightInd w:val="0"/>
              <w:jc w:val="right"/>
              <w:rPr>
                <w:ins w:id="6276" w:author="NO Affiliate" w:date="2026-02-16T14:43:00Z" w16du:dateUtc="2026-02-16T13:43:00Z"/>
                <w:rFonts w:eastAsia="Calibri"/>
                <w:lang w:val="nb-NO"/>
              </w:rPr>
            </w:pPr>
            <w:ins w:id="6277" w:author="NO Affiliate" w:date="2026-02-16T14:43:00Z" w16du:dateUtc="2026-02-16T13:43:00Z">
              <w:r w:rsidRPr="00692FBB">
                <w:rPr>
                  <w:rFonts w:eastAsia="Calibri"/>
                  <w:noProof/>
                  <w:lang w:val="nb-NO"/>
                </w:rPr>
                <w:drawing>
                  <wp:inline distT="0" distB="0" distL="0" distR="0" wp14:anchorId="1930E062" wp14:editId="031CD92F">
                    <wp:extent cx="1979783" cy="1325792"/>
                    <wp:effectExtent l="19050" t="19050" r="20955" b="27305"/>
                    <wp:docPr id="232989789" name="Picture 1" descr="A close-up of a hand holding a purple test tu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613545" name="Picture 1" descr="A close-up of a hand holding a purple test tube&#10;&#10;AI-generated content may be incorrect."/>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81794" cy="1327139"/>
                            </a:xfrm>
                            <a:prstGeom prst="rect">
                              <a:avLst/>
                            </a:prstGeom>
                            <a:ln>
                              <a:solidFill>
                                <a:sysClr val="windowText" lastClr="000000"/>
                              </a:solidFill>
                            </a:ln>
                          </pic:spPr>
                        </pic:pic>
                      </a:graphicData>
                    </a:graphic>
                  </wp:inline>
                </w:drawing>
              </w:r>
              <w:r w:rsidRPr="00692FBB">
                <w:rPr>
                  <w:rFonts w:eastAsia="Calibri"/>
                  <w:lang w:val="nb-NO"/>
                </w:rPr>
                <w:t>Figur P</w:t>
              </w:r>
            </w:ins>
          </w:p>
        </w:tc>
      </w:tr>
      <w:tr w:rsidR="005F052E" w:rsidRPr="00692FBB" w14:paraId="41A49977" w14:textId="77777777" w:rsidTr="008802EC">
        <w:trPr>
          <w:ins w:id="6278" w:author="NO Affiliate" w:date="2026-02-16T14:43:00Z"/>
        </w:trPr>
        <w:tc>
          <w:tcPr>
            <w:tcW w:w="6946" w:type="dxa"/>
            <w:gridSpan w:val="2"/>
            <w:shd w:val="clear" w:color="auto" w:fill="FFFFFF"/>
          </w:tcPr>
          <w:p w14:paraId="62ED2B6B" w14:textId="77777777" w:rsidR="005F052E" w:rsidRPr="00692FBB" w:rsidRDefault="005F052E" w:rsidP="008802EC">
            <w:pPr>
              <w:numPr>
                <w:ilvl w:val="0"/>
                <w:numId w:val="119"/>
              </w:numPr>
              <w:autoSpaceDE w:val="0"/>
              <w:autoSpaceDN w:val="0"/>
              <w:adjustRightInd w:val="0"/>
              <w:contextualSpacing/>
              <w:jc w:val="both"/>
              <w:rPr>
                <w:ins w:id="6279" w:author="NO Affiliate" w:date="2026-02-17T09:30:00Z" w16du:dateUtc="2026-02-17T08:30:00Z"/>
                <w:rFonts w:eastAsia="Calibri"/>
                <w:lang w:val="nb-NO"/>
              </w:rPr>
            </w:pPr>
            <w:ins w:id="6280" w:author="NO Affiliate" w:date="2026-02-16T14:43:00Z" w16du:dateUtc="2026-02-16T13:43:00Z">
              <w:r w:rsidRPr="00692FBB">
                <w:rPr>
                  <w:rFonts w:eastAsia="Calibri"/>
                  <w:bCs/>
                  <w:lang w:val="nb-NO"/>
                </w:rPr>
                <w:t>Dersom du ser blod på injeksjonsstedet, press en gaskompress eller en bomullsdott mot huden til blødningen stopper</w:t>
              </w:r>
              <w:r w:rsidRPr="00692FBB">
                <w:rPr>
                  <w:rFonts w:eastAsia="Calibri"/>
                  <w:lang w:val="nb-NO"/>
                </w:rPr>
                <w:t xml:space="preserve"> (se </w:t>
              </w:r>
              <w:r w:rsidRPr="00692FBB">
                <w:rPr>
                  <w:rFonts w:eastAsia="Calibri"/>
                  <w:b/>
                  <w:bCs/>
                  <w:lang w:val="nb-NO"/>
                </w:rPr>
                <w:t>Figur Q</w:t>
              </w:r>
              <w:r w:rsidRPr="00692FBB">
                <w:rPr>
                  <w:rFonts w:eastAsia="Calibri"/>
                  <w:lang w:val="nb-NO"/>
                </w:rPr>
                <w:t>).</w:t>
              </w:r>
            </w:ins>
          </w:p>
          <w:p w14:paraId="0EE71F43" w14:textId="77777777" w:rsidR="004E6845" w:rsidRPr="00692FBB" w:rsidRDefault="004E6845">
            <w:pPr>
              <w:autoSpaceDE w:val="0"/>
              <w:autoSpaceDN w:val="0"/>
              <w:adjustRightInd w:val="0"/>
              <w:contextualSpacing/>
              <w:jc w:val="both"/>
              <w:rPr>
                <w:ins w:id="6281" w:author="NO Affiliate" w:date="2026-02-16T14:43:00Z" w16du:dateUtc="2026-02-16T13:43:00Z"/>
                <w:rFonts w:eastAsia="Calibri"/>
                <w:lang w:val="nb-NO"/>
              </w:rPr>
              <w:pPrChange w:id="6282" w:author="NO Affiliate" w:date="2026-02-17T09:30:00Z" w16du:dateUtc="2026-02-17T08:30:00Z">
                <w:pPr>
                  <w:numPr>
                    <w:numId w:val="119"/>
                  </w:numPr>
                  <w:autoSpaceDE w:val="0"/>
                  <w:autoSpaceDN w:val="0"/>
                  <w:adjustRightInd w:val="0"/>
                  <w:ind w:left="360" w:hanging="360"/>
                  <w:contextualSpacing/>
                  <w:jc w:val="both"/>
                </w:pPr>
              </w:pPrChange>
            </w:pPr>
          </w:p>
          <w:p w14:paraId="3FA78F7F" w14:textId="77777777" w:rsidR="005F052E" w:rsidRPr="00692FBB" w:rsidRDefault="005F052E" w:rsidP="008802EC">
            <w:pPr>
              <w:autoSpaceDE w:val="0"/>
              <w:autoSpaceDN w:val="0"/>
              <w:adjustRightInd w:val="0"/>
              <w:jc w:val="both"/>
              <w:rPr>
                <w:ins w:id="6283" w:author="NO Affiliate" w:date="2026-02-16T14:43:00Z" w16du:dateUtc="2026-02-16T13:43:00Z"/>
                <w:rFonts w:eastAsia="Calibri"/>
                <w:b/>
                <w:bCs/>
                <w:color w:val="000000"/>
                <w:lang w:val="nb-NO"/>
              </w:rPr>
            </w:pPr>
            <w:ins w:id="6284" w:author="NO Affiliate" w:date="2026-02-16T14:43:00Z" w16du:dateUtc="2026-02-16T13:43:00Z">
              <w:r w:rsidRPr="00692FBB">
                <w:rPr>
                  <w:rFonts w:eastAsia="Calibri"/>
                  <w:b/>
                  <w:bCs/>
                  <w:lang w:val="nb-NO"/>
                </w:rPr>
                <w:t xml:space="preserve">Ikke </w:t>
              </w:r>
              <w:r w:rsidRPr="00692FBB">
                <w:rPr>
                  <w:rFonts w:eastAsia="Calibri"/>
                  <w:lang w:val="nb-NO"/>
                </w:rPr>
                <w:t>gni på injeksjonsstedet.</w:t>
              </w:r>
            </w:ins>
          </w:p>
        </w:tc>
        <w:tc>
          <w:tcPr>
            <w:tcW w:w="3991" w:type="dxa"/>
            <w:shd w:val="clear" w:color="auto" w:fill="FFFFFF"/>
          </w:tcPr>
          <w:p w14:paraId="1A38DCFF" w14:textId="77777777" w:rsidR="005F052E" w:rsidRPr="00692FBB" w:rsidRDefault="005F052E" w:rsidP="008802EC">
            <w:pPr>
              <w:autoSpaceDE w:val="0"/>
              <w:autoSpaceDN w:val="0"/>
              <w:adjustRightInd w:val="0"/>
              <w:jc w:val="right"/>
              <w:rPr>
                <w:ins w:id="6285" w:author="NO Affiliate" w:date="2026-02-16T14:43:00Z" w16du:dateUtc="2026-02-16T13:43:00Z"/>
                <w:rFonts w:eastAsia="Calibri"/>
                <w:b/>
                <w:bCs/>
                <w:color w:val="000000"/>
                <w:lang w:val="nb-NO"/>
              </w:rPr>
            </w:pPr>
            <w:ins w:id="6286" w:author="NO Affiliate" w:date="2026-02-16T14:43:00Z" w16du:dateUtc="2026-02-16T13:43:00Z">
              <w:r w:rsidRPr="00692FBB">
                <w:rPr>
                  <w:rFonts w:eastAsia="Calibri"/>
                  <w:noProof/>
                  <w:lang w:val="nb-NO"/>
                </w:rPr>
                <w:drawing>
                  <wp:inline distT="0" distB="0" distL="0" distR="0" wp14:anchorId="04C4A1CA" wp14:editId="067F8154">
                    <wp:extent cx="1979069" cy="1242191"/>
                    <wp:effectExtent l="19050" t="19050" r="21590" b="15240"/>
                    <wp:docPr id="133476609" name="Picture 1" descr="A person's hand holding a piece of white materia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65725" name="Picture 1" descr="A person's hand holding a piece of white material&#10;&#10;AI-generated content may be incorrect."/>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984701" cy="1245726"/>
                            </a:xfrm>
                            <a:prstGeom prst="rect">
                              <a:avLst/>
                            </a:prstGeom>
                            <a:ln>
                              <a:solidFill>
                                <a:sysClr val="windowText" lastClr="000000"/>
                              </a:solidFill>
                            </a:ln>
                          </pic:spPr>
                        </pic:pic>
                      </a:graphicData>
                    </a:graphic>
                  </wp:inline>
                </w:drawing>
              </w:r>
            </w:ins>
          </w:p>
          <w:p w14:paraId="1282DEA8" w14:textId="77777777" w:rsidR="005F052E" w:rsidRPr="00692FBB" w:rsidRDefault="005F052E" w:rsidP="008802EC">
            <w:pPr>
              <w:autoSpaceDE w:val="0"/>
              <w:autoSpaceDN w:val="0"/>
              <w:adjustRightInd w:val="0"/>
              <w:jc w:val="right"/>
              <w:rPr>
                <w:ins w:id="6287" w:author="NO Affiliate" w:date="2026-02-16T14:43:00Z" w16du:dateUtc="2026-02-16T13:43:00Z"/>
                <w:rFonts w:eastAsia="Calibri"/>
                <w:color w:val="000000"/>
                <w:lang w:val="nb-NO"/>
              </w:rPr>
            </w:pPr>
            <w:ins w:id="6288" w:author="NO Affiliate" w:date="2026-02-16T14:43:00Z" w16du:dateUtc="2026-02-16T13:43:00Z">
              <w:r w:rsidRPr="00692FBB">
                <w:rPr>
                  <w:rFonts w:eastAsia="Calibri"/>
                  <w:color w:val="000000"/>
                  <w:lang w:val="nb-NO"/>
                </w:rPr>
                <w:t>Figur Q</w:t>
              </w:r>
            </w:ins>
          </w:p>
        </w:tc>
      </w:tr>
      <w:tr w:rsidR="005F052E" w:rsidRPr="00257C22" w14:paraId="5F0AAF70" w14:textId="77777777" w:rsidTr="008802EC">
        <w:trPr>
          <w:trHeight w:val="1497"/>
          <w:ins w:id="6289" w:author="NO Affiliate" w:date="2026-02-16T14:43:00Z"/>
        </w:trPr>
        <w:tc>
          <w:tcPr>
            <w:tcW w:w="6946" w:type="dxa"/>
            <w:gridSpan w:val="2"/>
          </w:tcPr>
          <w:p w14:paraId="62A03A2D" w14:textId="23AB90B6" w:rsidR="005F052E" w:rsidRPr="00692FBB" w:rsidRDefault="005F052E" w:rsidP="008802EC">
            <w:pPr>
              <w:numPr>
                <w:ilvl w:val="0"/>
                <w:numId w:val="121"/>
              </w:numPr>
              <w:autoSpaceDE w:val="0"/>
              <w:autoSpaceDN w:val="0"/>
              <w:adjustRightInd w:val="0"/>
              <w:spacing w:before="60"/>
              <w:ind w:left="470" w:hanging="357"/>
              <w:contextualSpacing/>
              <w:jc w:val="both"/>
              <w:rPr>
                <w:ins w:id="6290" w:author="NO Affiliate" w:date="2026-02-16T14:43:00Z" w16du:dateUtc="2026-02-16T13:43:00Z"/>
                <w:rFonts w:eastAsia="Calibri"/>
                <w:b/>
                <w:bCs/>
                <w:color w:val="000000"/>
                <w:lang w:val="nb-NO"/>
              </w:rPr>
            </w:pPr>
            <w:ins w:id="6291" w:author="NO Affiliate" w:date="2026-02-16T14:43:00Z" w16du:dateUtc="2026-02-16T13:43:00Z">
              <w:r w:rsidRPr="00692FBB">
                <w:rPr>
                  <w:rFonts w:eastAsia="Calibri"/>
                  <w:bCs/>
                  <w:lang w:val="nb-NO"/>
                </w:rPr>
                <w:t xml:space="preserve">Kast den brukte </w:t>
              </w:r>
              <w:r w:rsidRPr="00692FBB">
                <w:rPr>
                  <w:rFonts w:eastAsia="Calibri"/>
                  <w:lang w:val="nb-NO"/>
                </w:rPr>
                <w:t xml:space="preserve">OTULFI </w:t>
              </w:r>
              <w:r w:rsidRPr="00692FBB">
                <w:rPr>
                  <w:rFonts w:eastAsia="Calibri"/>
                  <w:bCs/>
                  <w:lang w:val="nb-NO"/>
                </w:rPr>
                <w:t>ferdigfylte pennen som beskrevet i</w:t>
              </w:r>
              <w:r w:rsidRPr="00692FBB">
                <w:rPr>
                  <w:rFonts w:eastAsia="Calibri"/>
                  <w:lang w:val="nb-NO"/>
                </w:rPr>
                <w:t xml:space="preserve"> </w:t>
              </w:r>
              <w:r w:rsidRPr="00692FBB">
                <w:rPr>
                  <w:rFonts w:eastAsia="Calibri"/>
                  <w:b/>
                  <w:bCs/>
                  <w:lang w:val="nb-NO"/>
                </w:rPr>
                <w:t xml:space="preserve">Trinn </w:t>
              </w:r>
            </w:ins>
            <w:ins w:id="6292" w:author="NO Affiliate" w:date="2026-02-16T15:20:00Z" w16du:dateUtc="2026-02-16T14:20:00Z">
              <w:r w:rsidR="00097A63" w:rsidRPr="00692FBB">
                <w:rPr>
                  <w:rFonts w:eastAsia="Calibri"/>
                  <w:b/>
                  <w:bCs/>
                  <w:lang w:val="nb-NO"/>
                </w:rPr>
                <w:t>8</w:t>
              </w:r>
            </w:ins>
            <w:ins w:id="6293" w:author="NO Affiliate" w:date="2026-02-16T14:43:00Z" w16du:dateUtc="2026-02-16T13:43:00Z">
              <w:r w:rsidRPr="00692FBB">
                <w:rPr>
                  <w:rFonts w:eastAsia="Calibri"/>
                  <w:lang w:val="nb-NO"/>
                </w:rPr>
                <w:t xml:space="preserve"> og </w:t>
              </w:r>
              <w:r w:rsidRPr="00692FBB">
                <w:rPr>
                  <w:rFonts w:eastAsia="Calibri"/>
                  <w:b/>
                  <w:bCs/>
                  <w:lang w:val="nb-NO"/>
                </w:rPr>
                <w:t>Figur R.</w:t>
              </w:r>
            </w:ins>
          </w:p>
        </w:tc>
        <w:tc>
          <w:tcPr>
            <w:tcW w:w="3991" w:type="dxa"/>
          </w:tcPr>
          <w:p w14:paraId="37E4C948" w14:textId="77777777" w:rsidR="005F052E" w:rsidRPr="00692FBB" w:rsidRDefault="005F052E" w:rsidP="008802EC">
            <w:pPr>
              <w:autoSpaceDE w:val="0"/>
              <w:autoSpaceDN w:val="0"/>
              <w:adjustRightInd w:val="0"/>
              <w:rPr>
                <w:ins w:id="6294" w:author="NO Affiliate" w:date="2026-02-16T14:43:00Z" w16du:dateUtc="2026-02-16T13:43:00Z"/>
                <w:rFonts w:eastAsia="Calibri"/>
                <w:b/>
                <w:bCs/>
                <w:color w:val="000000"/>
                <w:lang w:val="nb-NO"/>
              </w:rPr>
            </w:pPr>
          </w:p>
        </w:tc>
      </w:tr>
    </w:tbl>
    <w:p w14:paraId="68C3CA8D" w14:textId="77777777" w:rsidR="00097A63" w:rsidRPr="00692FBB" w:rsidRDefault="00097A63">
      <w:pPr>
        <w:rPr>
          <w:ins w:id="6295" w:author="NO Affiliate" w:date="2026-02-16T15:21:00Z" w16du:dateUtc="2026-02-16T14:21:00Z"/>
          <w:lang w:val="nb-NO"/>
        </w:rPr>
      </w:pPr>
      <w:ins w:id="6296" w:author="NO Affiliate" w:date="2026-02-16T15:21:00Z" w16du:dateUtc="2026-02-16T14:21:00Z">
        <w:r w:rsidRPr="00692FBB">
          <w:rPr>
            <w:lang w:val="nb-NO"/>
          </w:rPr>
          <w:br w:type="page"/>
        </w:r>
      </w:ins>
    </w:p>
    <w:tbl>
      <w:tblPr>
        <w:tblStyle w:val="Tabellrutenett6"/>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
        <w:gridCol w:w="4441"/>
        <w:gridCol w:w="3776"/>
      </w:tblGrid>
      <w:tr w:rsidR="005F052E" w:rsidRPr="00692FBB" w14:paraId="24EBA4C1" w14:textId="77777777" w:rsidTr="008802EC">
        <w:trPr>
          <w:gridAfter w:val="1"/>
          <w:wAfter w:w="3776" w:type="dxa"/>
          <w:trHeight w:val="499"/>
          <w:ins w:id="6297" w:author="NO Affiliate" w:date="2026-02-16T14:43:00Z"/>
        </w:trPr>
        <w:tc>
          <w:tcPr>
            <w:tcW w:w="946" w:type="dxa"/>
          </w:tcPr>
          <w:p w14:paraId="3C80AEF4" w14:textId="2BAE1C37" w:rsidR="005F052E" w:rsidRPr="00692FBB" w:rsidRDefault="005F052E" w:rsidP="008802EC">
            <w:pPr>
              <w:autoSpaceDE w:val="0"/>
              <w:autoSpaceDN w:val="0"/>
              <w:adjustRightInd w:val="0"/>
              <w:jc w:val="both"/>
              <w:rPr>
                <w:ins w:id="6298" w:author="NO Affiliate" w:date="2026-02-16T14:43:00Z" w16du:dateUtc="2026-02-16T13:43:00Z"/>
                <w:rFonts w:eastAsia="Calibri"/>
                <w:lang w:val="nb-NO"/>
              </w:rPr>
            </w:pPr>
            <w:ins w:id="6299" w:author="NO Affiliate" w:date="2026-02-16T14:43:00Z" w16du:dateUtc="2026-02-16T13:43:00Z">
              <w:r w:rsidRPr="00692FBB">
                <w:rPr>
                  <w:rFonts w:eastAsia="Calibri"/>
                  <w:b/>
                  <w:bCs/>
                  <w:lang w:val="nb-NO"/>
                </w:rPr>
                <w:lastRenderedPageBreak/>
                <w:t xml:space="preserve">Trinn </w:t>
              </w:r>
            </w:ins>
            <w:ins w:id="6300" w:author="NO Affiliate" w:date="2026-02-16T15:21:00Z" w16du:dateUtc="2026-02-16T14:21:00Z">
              <w:r w:rsidR="00097A63" w:rsidRPr="00692FBB">
                <w:rPr>
                  <w:rFonts w:eastAsia="Calibri"/>
                  <w:b/>
                  <w:bCs/>
                  <w:lang w:val="nb-NO"/>
                </w:rPr>
                <w:t>8</w:t>
              </w:r>
            </w:ins>
          </w:p>
        </w:tc>
        <w:tc>
          <w:tcPr>
            <w:tcW w:w="4441" w:type="dxa"/>
            <w:shd w:val="clear" w:color="auto" w:fill="F2DBF5"/>
          </w:tcPr>
          <w:p w14:paraId="2FC49DEF" w14:textId="77777777" w:rsidR="005F052E" w:rsidRPr="00692FBB" w:rsidRDefault="005F052E" w:rsidP="008802EC">
            <w:pPr>
              <w:autoSpaceDE w:val="0"/>
              <w:autoSpaceDN w:val="0"/>
              <w:adjustRightInd w:val="0"/>
              <w:jc w:val="both"/>
              <w:rPr>
                <w:ins w:id="6301" w:author="NO Affiliate" w:date="2026-02-16T14:43:00Z" w16du:dateUtc="2026-02-16T13:43:00Z"/>
                <w:rFonts w:eastAsia="Calibri"/>
                <w:lang w:val="nb-NO"/>
              </w:rPr>
            </w:pPr>
            <w:ins w:id="6302" w:author="NO Affiliate" w:date="2026-02-16T14:43:00Z" w16du:dateUtc="2026-02-16T13:43:00Z">
              <w:r w:rsidRPr="00692FBB">
                <w:rPr>
                  <w:rFonts w:eastAsia="Calibri"/>
                  <w:b/>
                  <w:bCs/>
                  <w:lang w:val="nb-NO"/>
                </w:rPr>
                <w:t>Kast OTULFI ferdigfylt penn</w:t>
              </w:r>
            </w:ins>
          </w:p>
        </w:tc>
      </w:tr>
      <w:tr w:rsidR="005F052E" w:rsidRPr="00692FBB" w14:paraId="62CFE3C8" w14:textId="77777777" w:rsidTr="008802EC">
        <w:trPr>
          <w:ins w:id="6303" w:author="NO Affiliate" w:date="2026-02-16T14:43:00Z"/>
        </w:trPr>
        <w:tc>
          <w:tcPr>
            <w:tcW w:w="5387" w:type="dxa"/>
            <w:gridSpan w:val="2"/>
            <w:shd w:val="clear" w:color="auto" w:fill="FFFFFF"/>
          </w:tcPr>
          <w:p w14:paraId="7F1C4C29" w14:textId="1CDCD609" w:rsidR="005F052E" w:rsidRPr="00692FBB" w:rsidRDefault="005F052E" w:rsidP="008802EC">
            <w:pPr>
              <w:autoSpaceDE w:val="0"/>
              <w:autoSpaceDN w:val="0"/>
              <w:adjustRightInd w:val="0"/>
              <w:spacing w:before="120" w:after="60"/>
              <w:ind w:left="113"/>
              <w:jc w:val="both"/>
              <w:rPr>
                <w:ins w:id="6304" w:author="NO Affiliate" w:date="2026-02-16T14:43:00Z" w16du:dateUtc="2026-02-16T13:43:00Z"/>
                <w:rFonts w:eastAsia="Calibri"/>
                <w:lang w:val="nb-NO"/>
              </w:rPr>
            </w:pPr>
            <w:ins w:id="6305" w:author="NO Affiliate" w:date="2026-02-16T14:43:00Z" w16du:dateUtc="2026-02-16T13:43:00Z">
              <w:r w:rsidRPr="00692FBB">
                <w:rPr>
                  <w:rFonts w:eastAsia="Calibri"/>
                  <w:bCs/>
                  <w:lang w:val="nb-NO"/>
                </w:rPr>
                <w:t>Den brukte OTULFI</w:t>
              </w:r>
            </w:ins>
            <w:ins w:id="6306" w:author="NO Affiliate" w:date="2026-02-17T09:31:00Z" w16du:dateUtc="2026-02-17T08:31:00Z">
              <w:r w:rsidR="00490CC9" w:rsidRPr="00692FBB">
                <w:rPr>
                  <w:rFonts w:eastAsia="Calibri"/>
                  <w:bCs/>
                  <w:lang w:val="nb-NO"/>
                </w:rPr>
                <w:t>-</w:t>
              </w:r>
            </w:ins>
            <w:ins w:id="6307" w:author="NO Affiliate" w:date="2026-02-16T14:43:00Z" w16du:dateUtc="2026-02-16T13:43:00Z">
              <w:r w:rsidRPr="00692FBB">
                <w:rPr>
                  <w:rFonts w:eastAsia="Calibri"/>
                  <w:bCs/>
                  <w:lang w:val="nb-NO"/>
                </w:rPr>
                <w:t xml:space="preserve">pennen og den gjennomsiktige hetten legges i en i en avfallsbeholder </w:t>
              </w:r>
              <w:r w:rsidRPr="00692FBB">
                <w:rPr>
                  <w:bCs/>
                  <w:lang w:val="nb-NO" w:bidi="en-US"/>
                </w:rPr>
                <w:t xml:space="preserve">som det ikke kan stikkes hull i, som en beholder </w:t>
              </w:r>
              <w:r w:rsidRPr="00692FBB">
                <w:rPr>
                  <w:rFonts w:eastAsia="Calibri"/>
                  <w:bCs/>
                  <w:lang w:val="nb-NO"/>
                </w:rPr>
                <w:t>for skarpe gjenstander, umiddelbart etter bruk</w:t>
              </w:r>
              <w:r w:rsidRPr="00692FBB">
                <w:rPr>
                  <w:rFonts w:eastAsia="Calibri"/>
                  <w:lang w:val="nb-NO"/>
                </w:rPr>
                <w:t xml:space="preserve"> (se </w:t>
              </w:r>
              <w:r w:rsidRPr="00692FBB">
                <w:rPr>
                  <w:rFonts w:eastAsia="Calibri"/>
                  <w:b/>
                  <w:bCs/>
                  <w:lang w:val="nb-NO"/>
                </w:rPr>
                <w:t>Figur R</w:t>
              </w:r>
              <w:r w:rsidRPr="00692FBB">
                <w:rPr>
                  <w:rFonts w:eastAsia="Calibri"/>
                  <w:lang w:val="nb-NO"/>
                </w:rPr>
                <w:t xml:space="preserve">). </w:t>
              </w:r>
            </w:ins>
          </w:p>
          <w:p w14:paraId="7BA2CF1B" w14:textId="77777777" w:rsidR="005F052E" w:rsidRPr="00692FBB" w:rsidRDefault="005F052E" w:rsidP="008802EC">
            <w:pPr>
              <w:autoSpaceDE w:val="0"/>
              <w:autoSpaceDN w:val="0"/>
              <w:adjustRightInd w:val="0"/>
              <w:spacing w:before="120" w:after="60"/>
              <w:ind w:left="122"/>
              <w:jc w:val="both"/>
              <w:rPr>
                <w:ins w:id="6308" w:author="NO Affiliate" w:date="2026-02-16T14:43:00Z" w16du:dateUtc="2026-02-16T13:43:00Z"/>
                <w:rFonts w:eastAsia="Calibri"/>
                <w:lang w:val="nb-NO"/>
              </w:rPr>
            </w:pPr>
            <w:ins w:id="6309" w:author="NO Affiliate" w:date="2026-02-16T14:43:00Z" w16du:dateUtc="2026-02-16T13:43:00Z">
              <w:r w:rsidRPr="00692FBB">
                <w:rPr>
                  <w:rFonts w:eastAsia="Calibri"/>
                  <w:b/>
                  <w:bCs/>
                  <w:lang w:val="nb-NO"/>
                </w:rPr>
                <w:t>Ikke</w:t>
              </w:r>
              <w:r w:rsidRPr="00692FBB">
                <w:rPr>
                  <w:rFonts w:eastAsia="Calibri"/>
                  <w:lang w:val="nb-NO"/>
                </w:rPr>
                <w:t xml:space="preserve"> sett den gjennomsiktige hetten tilbake på OTULFI ferdigfylt penn.</w:t>
              </w:r>
            </w:ins>
          </w:p>
          <w:p w14:paraId="2FF035B9" w14:textId="77777777" w:rsidR="005F052E" w:rsidRPr="00692FBB" w:rsidRDefault="005F052E" w:rsidP="008802EC">
            <w:pPr>
              <w:autoSpaceDE w:val="0"/>
              <w:autoSpaceDN w:val="0"/>
              <w:adjustRightInd w:val="0"/>
              <w:spacing w:before="120" w:after="60"/>
              <w:ind w:left="113"/>
              <w:jc w:val="both"/>
              <w:rPr>
                <w:ins w:id="6310" w:author="NO Affiliate" w:date="2026-02-16T14:43:00Z" w16du:dateUtc="2026-02-16T13:43:00Z"/>
                <w:rFonts w:eastAsia="Calibri"/>
                <w:lang w:val="nb-NO"/>
              </w:rPr>
            </w:pPr>
            <w:ins w:id="6311" w:author="NO Affiliate" w:date="2026-02-16T14:43:00Z" w16du:dateUtc="2026-02-16T13:43:00Z">
              <w:r w:rsidRPr="00692FBB">
                <w:rPr>
                  <w:b/>
                  <w:bCs/>
                  <w:lang w:val="nb-NO" w:bidi="en-US"/>
                </w:rPr>
                <w:t>Ikke</w:t>
              </w:r>
              <w:r w:rsidRPr="00692FBB">
                <w:rPr>
                  <w:bCs/>
                  <w:lang w:val="nb-NO" w:bidi="en-US"/>
                </w:rPr>
                <w:t xml:space="preserve"> kast </w:t>
              </w:r>
              <w:r w:rsidRPr="00692FBB">
                <w:rPr>
                  <w:rFonts w:eastAsia="Calibri"/>
                  <w:lang w:val="nb-NO"/>
                </w:rPr>
                <w:t>OTULFI ferdigfylt penn</w:t>
              </w:r>
              <w:r w:rsidRPr="00692FBB">
                <w:rPr>
                  <w:bCs/>
                  <w:lang w:val="nb-NO" w:bidi="en-US"/>
                </w:rPr>
                <w:t xml:space="preserve"> i husholdningsavfallet</w:t>
              </w:r>
              <w:r w:rsidRPr="00692FBB">
                <w:rPr>
                  <w:rFonts w:eastAsia="Calibri"/>
                  <w:lang w:val="nb-NO"/>
                </w:rPr>
                <w:t>.</w:t>
              </w:r>
            </w:ins>
          </w:p>
          <w:p w14:paraId="2D49B7E0" w14:textId="77777777" w:rsidR="005F052E" w:rsidRPr="00692FBB" w:rsidRDefault="005F052E" w:rsidP="008802EC">
            <w:pPr>
              <w:autoSpaceDE w:val="0"/>
              <w:autoSpaceDN w:val="0"/>
              <w:adjustRightInd w:val="0"/>
              <w:spacing w:before="120" w:after="60"/>
              <w:ind w:left="113"/>
              <w:jc w:val="both"/>
              <w:rPr>
                <w:ins w:id="6312" w:author="NO Affiliate" w:date="2026-02-16T14:43:00Z" w16du:dateUtc="2026-02-16T13:43:00Z"/>
                <w:rFonts w:eastAsia="Calibri"/>
                <w:lang w:val="nb-NO"/>
              </w:rPr>
            </w:pPr>
            <w:ins w:id="6313" w:author="NO Affiliate" w:date="2026-02-16T14:43:00Z" w16du:dateUtc="2026-02-16T13:43:00Z">
              <w:r w:rsidRPr="00692FBB">
                <w:rPr>
                  <w:rFonts w:eastAsia="Calibri"/>
                  <w:lang w:val="nb-NO"/>
                </w:rPr>
                <w:t xml:space="preserve">Ikke anvendt legemiddel samt avfall og </w:t>
              </w:r>
              <w:r w:rsidRPr="00692FBB">
                <w:rPr>
                  <w:rFonts w:eastAsia="Calibri"/>
                  <w:bCs/>
                  <w:lang w:val="nb-NO"/>
                </w:rPr>
                <w:t xml:space="preserve">beholderen for skarpe gjenstander </w:t>
              </w:r>
              <w:r w:rsidRPr="00692FBB">
                <w:rPr>
                  <w:rFonts w:eastAsia="Calibri"/>
                  <w:lang w:val="nb-NO"/>
                </w:rPr>
                <w:t>bør destrueres i overensstemmelse med lokale krav.</w:t>
              </w:r>
            </w:ins>
          </w:p>
          <w:p w14:paraId="001FD2A9" w14:textId="77777777" w:rsidR="005F052E" w:rsidRPr="00692FBB" w:rsidRDefault="005F052E" w:rsidP="008802EC">
            <w:pPr>
              <w:autoSpaceDE w:val="0"/>
              <w:autoSpaceDN w:val="0"/>
              <w:adjustRightInd w:val="0"/>
              <w:spacing w:before="120" w:after="60"/>
              <w:ind w:left="113"/>
              <w:jc w:val="both"/>
              <w:rPr>
                <w:ins w:id="6314" w:author="NO Affiliate" w:date="2026-02-16T14:43:00Z" w16du:dateUtc="2026-02-16T13:43:00Z"/>
                <w:rFonts w:eastAsia="Calibri"/>
                <w:lang w:val="nb-NO"/>
              </w:rPr>
            </w:pPr>
            <w:ins w:id="6315" w:author="NO Affiliate" w:date="2026-02-16T14:43:00Z" w16du:dateUtc="2026-02-16T13:43:00Z">
              <w:r w:rsidRPr="00692FBB">
                <w:rPr>
                  <w:rFonts w:eastAsia="Times New Roman"/>
                  <w:lang w:val="nb-NO"/>
                </w:rPr>
                <w:t>Desinfeksjonsservietter og annet utstyr kan kastes som vanlig avfall</w:t>
              </w:r>
              <w:r w:rsidRPr="00692FBB">
                <w:rPr>
                  <w:rFonts w:eastAsia="Calibri"/>
                  <w:lang w:val="nb-NO"/>
                </w:rPr>
                <w:t>.</w:t>
              </w:r>
            </w:ins>
          </w:p>
        </w:tc>
        <w:tc>
          <w:tcPr>
            <w:tcW w:w="3776" w:type="dxa"/>
            <w:shd w:val="clear" w:color="auto" w:fill="FFFFFF"/>
          </w:tcPr>
          <w:p w14:paraId="5FE15F68" w14:textId="77777777" w:rsidR="005F052E" w:rsidRPr="00692FBB" w:rsidRDefault="005F052E" w:rsidP="008802EC">
            <w:pPr>
              <w:autoSpaceDE w:val="0"/>
              <w:autoSpaceDN w:val="0"/>
              <w:adjustRightInd w:val="0"/>
              <w:jc w:val="right"/>
              <w:rPr>
                <w:ins w:id="6316" w:author="NO Affiliate" w:date="2026-02-16T14:43:00Z" w16du:dateUtc="2026-02-16T13:43:00Z"/>
                <w:rFonts w:eastAsia="Calibri"/>
                <w:lang w:val="nb-NO"/>
              </w:rPr>
            </w:pPr>
            <w:ins w:id="6317" w:author="NO Affiliate" w:date="2026-02-16T14:43:00Z" w16du:dateUtc="2026-02-16T13:43:00Z">
              <w:r w:rsidRPr="00692FBB">
                <w:rPr>
                  <w:noProof/>
                  <w:lang w:val="nb-NO"/>
                </w:rPr>
                <mc:AlternateContent>
                  <mc:Choice Requires="wpg">
                    <w:drawing>
                      <wp:anchor distT="0" distB="0" distL="114300" distR="114300" simplePos="0" relativeHeight="251731968" behindDoc="0" locked="0" layoutInCell="1" allowOverlap="1" wp14:anchorId="64912DCC" wp14:editId="3096E832">
                        <wp:simplePos x="0" y="0"/>
                        <wp:positionH relativeFrom="column">
                          <wp:posOffset>44227</wp:posOffset>
                        </wp:positionH>
                        <wp:positionV relativeFrom="paragraph">
                          <wp:posOffset>-33886</wp:posOffset>
                        </wp:positionV>
                        <wp:extent cx="2314575" cy="1543050"/>
                        <wp:effectExtent l="0" t="0" r="9525" b="0"/>
                        <wp:wrapNone/>
                        <wp:docPr id="369895856" name="Gruppieren 1"/>
                        <wp:cNvGraphicFramePr/>
                        <a:graphic xmlns:a="http://schemas.openxmlformats.org/drawingml/2006/main">
                          <a:graphicData uri="http://schemas.microsoft.com/office/word/2010/wordprocessingGroup">
                            <wpg:wgp>
                              <wpg:cNvGrpSpPr/>
                              <wpg:grpSpPr>
                                <a:xfrm>
                                  <a:off x="0" y="0"/>
                                  <a:ext cx="2314575" cy="1543050"/>
                                  <a:chOff x="0" y="0"/>
                                  <a:chExt cx="2314575" cy="1543050"/>
                                </a:xfrm>
                              </wpg:grpSpPr>
                              <pic:pic xmlns:pic="http://schemas.openxmlformats.org/drawingml/2006/picture">
                                <pic:nvPicPr>
                                  <pic:cNvPr id="282356898" name="Grafik 7"/>
                                  <pic:cNvPicPr>
                                    <a:picLocks/>
                                  </pic:cNvPicPr>
                                </pic:nvPicPr>
                                <pic:blipFill>
                                  <a:blip r:embed="rId54">
                                    <a:extLst>
                                      <a:ext uri="{28A0092B-C50C-407E-A947-70E740481C1C}">
                                        <a14:useLocalDpi xmlns:a14="http://schemas.microsoft.com/office/drawing/2010/main" val="0"/>
                                      </a:ext>
                                    </a:extLst>
                                  </a:blip>
                                  <a:stretch>
                                    <a:fillRect/>
                                  </a:stretch>
                                </pic:blipFill>
                                <pic:spPr>
                                  <a:xfrm>
                                    <a:off x="0" y="0"/>
                                    <a:ext cx="2314575" cy="1543050"/>
                                  </a:xfrm>
                                  <a:prstGeom prst="rect">
                                    <a:avLst/>
                                  </a:prstGeom>
                                </pic:spPr>
                              </pic:pic>
                              <wps:wsp>
                                <wps:cNvPr id="152351712" name="Textfeld 4"/>
                                <wps:cNvSpPr txBox="1"/>
                                <wps:spPr>
                                  <a:xfrm>
                                    <a:off x="462396" y="1044286"/>
                                    <a:ext cx="701386" cy="400050"/>
                                  </a:xfrm>
                                  <a:prstGeom prst="rect">
                                    <a:avLst/>
                                  </a:prstGeom>
                                  <a:noFill/>
                                  <a:ln w="6350">
                                    <a:noFill/>
                                  </a:ln>
                                </wps:spPr>
                                <wps:txbx>
                                  <w:txbxContent>
                                    <w:p w14:paraId="6097764B" w14:textId="77777777" w:rsidR="005F052E" w:rsidRPr="00067D6C" w:rsidRDefault="005F052E" w:rsidP="005F052E">
                                      <w:pPr>
                                        <w:jc w:val="center"/>
                                        <w:rPr>
                                          <w:rFonts w:ascii="Arial" w:hAnsi="Arial" w:cs="Arial"/>
                                          <w:sz w:val="16"/>
                                          <w:szCs w:val="16"/>
                                        </w:rPr>
                                      </w:pPr>
                                      <w:r w:rsidRPr="00067D6C">
                                        <w:rPr>
                                          <w:rFonts w:ascii="Arial" w:hAnsi="Arial" w:cs="Arial"/>
                                          <w:sz w:val="16"/>
                                          <w:szCs w:val="16"/>
                                        </w:rPr>
                                        <w:t>Skarpe gjenstander</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912DCC" id="_x0000_s1175" style="position:absolute;left:0;text-align:left;margin-left:3.5pt;margin-top:-2.65pt;width:182.25pt;height:121.5pt;z-index:251731968;mso-width-relative:margin;mso-height-relative:margin" coordsize="23145,1543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">
                        <v:shape id="Grafik 7" o:spid="_x0000_s1176" type="#_x0000_t75" style="position:absolute;width:23145;height:1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">
                          <v:imagedata r:id="rId55" o:title=""/>
                          <o:lock v:ext="edit" aspectratio="f"/>
                        </v:shape>
                        <v:shape id="Textfeld 4" o:spid="_x0000_s1177" type="#_x0000_t202" style="position:absolute;left:4623;top:10442;width:7014;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" filled="f" stroked="f" strokeweight=".5pt">
                          <v:textbox inset="1mm,1mm,1mm,1mm">
                            <w:txbxContent>
                              <w:p w14:paraId="6097764B" w14:textId="77777777" w:rsidR="005F052E" w:rsidRPr="00067D6C" w:rsidRDefault="005F052E" w:rsidP="005F052E">
                                <w:pPr>
                                  <w:jc w:val="center"/>
                                  <w:rPr>
                                    <w:rFonts w:ascii="Arial" w:hAnsi="Arial" w:cs="Arial"/>
                                    <w:sz w:val="16"/>
                                    <w:szCs w:val="16"/>
                                  </w:rPr>
                                </w:pPr>
                                <w:r w:rsidRPr="00067D6C">
                                  <w:rPr>
                                    <w:rFonts w:ascii="Arial" w:hAnsi="Arial" w:cs="Arial"/>
                                    <w:sz w:val="16"/>
                                    <w:szCs w:val="16"/>
                                  </w:rPr>
                                  <w:t>Skarpe gjenstander</w:t>
                                </w:r>
                              </w:p>
                            </w:txbxContent>
                          </v:textbox>
                        </v:shape>
                      </v:group>
                    </w:pict>
                  </mc:Fallback>
                </mc:AlternateContent>
              </w:r>
            </w:ins>
          </w:p>
          <w:p w14:paraId="6415F398" w14:textId="77777777" w:rsidR="005F052E" w:rsidRPr="00692FBB" w:rsidRDefault="005F052E" w:rsidP="008802EC">
            <w:pPr>
              <w:autoSpaceDE w:val="0"/>
              <w:autoSpaceDN w:val="0"/>
              <w:adjustRightInd w:val="0"/>
              <w:jc w:val="right"/>
              <w:rPr>
                <w:ins w:id="6318" w:author="NO Affiliate" w:date="2026-02-16T14:43:00Z" w16du:dateUtc="2026-02-16T13:43:00Z"/>
                <w:rFonts w:eastAsia="Calibri"/>
                <w:lang w:val="nb-NO"/>
              </w:rPr>
            </w:pPr>
          </w:p>
          <w:p w14:paraId="392EFC24" w14:textId="77777777" w:rsidR="005F052E" w:rsidRPr="00692FBB" w:rsidRDefault="005F052E" w:rsidP="008802EC">
            <w:pPr>
              <w:autoSpaceDE w:val="0"/>
              <w:autoSpaceDN w:val="0"/>
              <w:adjustRightInd w:val="0"/>
              <w:jc w:val="right"/>
              <w:rPr>
                <w:ins w:id="6319" w:author="NO Affiliate" w:date="2026-02-16T14:43:00Z" w16du:dateUtc="2026-02-16T13:43:00Z"/>
                <w:rFonts w:eastAsia="Calibri"/>
                <w:lang w:val="nb-NO"/>
              </w:rPr>
            </w:pPr>
          </w:p>
          <w:p w14:paraId="5A8BB676" w14:textId="77777777" w:rsidR="005F052E" w:rsidRPr="00692FBB" w:rsidRDefault="005F052E" w:rsidP="008802EC">
            <w:pPr>
              <w:autoSpaceDE w:val="0"/>
              <w:autoSpaceDN w:val="0"/>
              <w:adjustRightInd w:val="0"/>
              <w:jc w:val="right"/>
              <w:rPr>
                <w:ins w:id="6320" w:author="NO Affiliate" w:date="2026-02-16T14:43:00Z" w16du:dateUtc="2026-02-16T13:43:00Z"/>
                <w:rFonts w:eastAsia="Calibri"/>
                <w:lang w:val="nb-NO"/>
              </w:rPr>
            </w:pPr>
          </w:p>
          <w:p w14:paraId="3CE3AE59" w14:textId="77777777" w:rsidR="005F052E" w:rsidRPr="00692FBB" w:rsidRDefault="005F052E" w:rsidP="008802EC">
            <w:pPr>
              <w:autoSpaceDE w:val="0"/>
              <w:autoSpaceDN w:val="0"/>
              <w:adjustRightInd w:val="0"/>
              <w:jc w:val="right"/>
              <w:rPr>
                <w:ins w:id="6321" w:author="NO Affiliate" w:date="2026-02-16T14:43:00Z" w16du:dateUtc="2026-02-16T13:43:00Z"/>
                <w:rFonts w:eastAsia="Calibri"/>
                <w:lang w:val="nb-NO"/>
              </w:rPr>
            </w:pPr>
          </w:p>
          <w:p w14:paraId="05A4723D" w14:textId="77777777" w:rsidR="005F052E" w:rsidRPr="00692FBB" w:rsidRDefault="005F052E" w:rsidP="008802EC">
            <w:pPr>
              <w:autoSpaceDE w:val="0"/>
              <w:autoSpaceDN w:val="0"/>
              <w:adjustRightInd w:val="0"/>
              <w:jc w:val="right"/>
              <w:rPr>
                <w:ins w:id="6322" w:author="NO Affiliate" w:date="2026-02-16T14:43:00Z" w16du:dateUtc="2026-02-16T13:43:00Z"/>
                <w:rFonts w:eastAsia="Calibri"/>
                <w:lang w:val="nb-NO"/>
              </w:rPr>
            </w:pPr>
          </w:p>
          <w:p w14:paraId="10BF42D7" w14:textId="77777777" w:rsidR="005F052E" w:rsidRPr="00692FBB" w:rsidRDefault="005F052E" w:rsidP="008802EC">
            <w:pPr>
              <w:autoSpaceDE w:val="0"/>
              <w:autoSpaceDN w:val="0"/>
              <w:adjustRightInd w:val="0"/>
              <w:jc w:val="right"/>
              <w:rPr>
                <w:ins w:id="6323" w:author="NO Affiliate" w:date="2026-02-16T14:43:00Z" w16du:dateUtc="2026-02-16T13:43:00Z"/>
                <w:rFonts w:eastAsia="Calibri"/>
                <w:lang w:val="nb-NO"/>
              </w:rPr>
            </w:pPr>
          </w:p>
          <w:p w14:paraId="1473D9D2" w14:textId="77777777" w:rsidR="005F052E" w:rsidRPr="00692FBB" w:rsidRDefault="005F052E" w:rsidP="008802EC">
            <w:pPr>
              <w:autoSpaceDE w:val="0"/>
              <w:autoSpaceDN w:val="0"/>
              <w:adjustRightInd w:val="0"/>
              <w:jc w:val="right"/>
              <w:rPr>
                <w:ins w:id="6324" w:author="NO Affiliate" w:date="2026-02-16T14:43:00Z" w16du:dateUtc="2026-02-16T13:43:00Z"/>
                <w:rFonts w:eastAsia="Calibri"/>
                <w:lang w:val="nb-NO"/>
              </w:rPr>
            </w:pPr>
          </w:p>
          <w:p w14:paraId="3B780B1B" w14:textId="77777777" w:rsidR="005F052E" w:rsidRPr="00692FBB" w:rsidRDefault="005F052E" w:rsidP="008802EC">
            <w:pPr>
              <w:autoSpaceDE w:val="0"/>
              <w:autoSpaceDN w:val="0"/>
              <w:adjustRightInd w:val="0"/>
              <w:jc w:val="right"/>
              <w:rPr>
                <w:ins w:id="6325" w:author="NO Affiliate" w:date="2026-02-16T14:43:00Z" w16du:dateUtc="2026-02-16T13:43:00Z"/>
                <w:rFonts w:eastAsia="Calibri"/>
                <w:lang w:val="nb-NO"/>
              </w:rPr>
            </w:pPr>
          </w:p>
          <w:p w14:paraId="074EDF08" w14:textId="77777777" w:rsidR="005F052E" w:rsidRPr="00692FBB" w:rsidRDefault="005F052E" w:rsidP="008802EC">
            <w:pPr>
              <w:autoSpaceDE w:val="0"/>
              <w:autoSpaceDN w:val="0"/>
              <w:adjustRightInd w:val="0"/>
              <w:jc w:val="right"/>
              <w:rPr>
                <w:ins w:id="6326" w:author="NO Affiliate" w:date="2026-02-16T14:43:00Z" w16du:dateUtc="2026-02-16T13:43:00Z"/>
                <w:rFonts w:eastAsia="Calibri"/>
                <w:lang w:val="nb-NO"/>
              </w:rPr>
            </w:pPr>
          </w:p>
          <w:p w14:paraId="77CEEFAC" w14:textId="77777777" w:rsidR="005F052E" w:rsidRPr="00692FBB" w:rsidRDefault="005F052E" w:rsidP="008802EC">
            <w:pPr>
              <w:autoSpaceDE w:val="0"/>
              <w:autoSpaceDN w:val="0"/>
              <w:adjustRightInd w:val="0"/>
              <w:jc w:val="right"/>
              <w:rPr>
                <w:ins w:id="6327" w:author="NO Affiliate" w:date="2026-02-16T14:43:00Z" w16du:dateUtc="2026-02-16T13:43:00Z"/>
                <w:rFonts w:eastAsia="Calibri"/>
                <w:lang w:val="nb-NO"/>
              </w:rPr>
            </w:pPr>
          </w:p>
          <w:p w14:paraId="58CD9B69" w14:textId="77777777" w:rsidR="005F052E" w:rsidRPr="00692FBB" w:rsidRDefault="005F052E" w:rsidP="008802EC">
            <w:pPr>
              <w:autoSpaceDE w:val="0"/>
              <w:autoSpaceDN w:val="0"/>
              <w:adjustRightInd w:val="0"/>
              <w:jc w:val="right"/>
              <w:rPr>
                <w:ins w:id="6328" w:author="NO Affiliate" w:date="2026-02-16T14:43:00Z" w16du:dateUtc="2026-02-16T13:43:00Z"/>
                <w:rFonts w:eastAsia="Calibri"/>
                <w:lang w:val="nb-NO"/>
              </w:rPr>
            </w:pPr>
            <w:ins w:id="6329" w:author="NO Affiliate" w:date="2026-02-16T14:43:00Z" w16du:dateUtc="2026-02-16T13:43:00Z">
              <w:r w:rsidRPr="00692FBB">
                <w:rPr>
                  <w:rFonts w:eastAsia="Calibri"/>
                  <w:lang w:val="nb-NO"/>
                </w:rPr>
                <w:t>Figur R</w:t>
              </w:r>
            </w:ins>
          </w:p>
        </w:tc>
      </w:tr>
      <w:tr w:rsidR="005F052E" w:rsidRPr="00D83BA6" w14:paraId="1CDFD3CD" w14:textId="77777777" w:rsidTr="008802EC">
        <w:trPr>
          <w:ins w:id="6330" w:author="NO Affiliate" w:date="2026-02-16T14:43:00Z"/>
        </w:trPr>
        <w:tc>
          <w:tcPr>
            <w:tcW w:w="9163" w:type="dxa"/>
            <w:gridSpan w:val="3"/>
            <w:shd w:val="clear" w:color="auto" w:fill="FFFFFF"/>
          </w:tcPr>
          <w:p w14:paraId="5C626B49" w14:textId="77777777" w:rsidR="005F052E" w:rsidRPr="00692FBB" w:rsidRDefault="005F052E" w:rsidP="008802EC">
            <w:pPr>
              <w:autoSpaceDE w:val="0"/>
              <w:autoSpaceDN w:val="0"/>
              <w:adjustRightInd w:val="0"/>
              <w:jc w:val="both"/>
              <w:rPr>
                <w:ins w:id="6331" w:author="NO Affiliate" w:date="2026-02-16T14:43:00Z" w16du:dateUtc="2026-02-16T13:43:00Z"/>
                <w:rFonts w:eastAsia="Calibri"/>
                <w:lang w:val="nb-NO"/>
              </w:rPr>
            </w:pPr>
          </w:p>
          <w:p w14:paraId="46BAC47C" w14:textId="77777777" w:rsidR="005F052E" w:rsidRPr="00692FBB" w:rsidRDefault="005F052E" w:rsidP="008802EC">
            <w:pPr>
              <w:autoSpaceDE w:val="0"/>
              <w:autoSpaceDN w:val="0"/>
              <w:adjustRightInd w:val="0"/>
              <w:spacing w:before="120" w:after="60"/>
              <w:jc w:val="both"/>
              <w:rPr>
                <w:ins w:id="6332" w:author="NO Affiliate" w:date="2026-02-16T14:43:00Z" w16du:dateUtc="2026-02-16T13:43:00Z"/>
                <w:rFonts w:eastAsia="Calibri"/>
                <w:lang w:val="nb-NO"/>
              </w:rPr>
            </w:pPr>
            <w:ins w:id="6333" w:author="NO Affiliate" w:date="2026-02-16T14:43:00Z" w16du:dateUtc="2026-02-16T13:43:00Z">
              <w:r w:rsidRPr="00692FBB">
                <w:rPr>
                  <w:b/>
                  <w:lang w:val="nb-NO" w:bidi="en-US"/>
                </w:rPr>
                <w:t>Oppbevar avfallsbeholderen for skarpe gjenstander utilgjengelig for barn</w:t>
              </w:r>
              <w:r w:rsidRPr="00692FBB">
                <w:rPr>
                  <w:rFonts w:eastAsia="Calibri"/>
                  <w:b/>
                  <w:bCs/>
                  <w:lang w:val="nb-NO"/>
                </w:rPr>
                <w:t>.</w:t>
              </w:r>
            </w:ins>
          </w:p>
          <w:p w14:paraId="06109148" w14:textId="77777777" w:rsidR="005F052E" w:rsidRPr="00692FBB" w:rsidRDefault="005F052E" w:rsidP="008802EC">
            <w:pPr>
              <w:autoSpaceDE w:val="0"/>
              <w:autoSpaceDN w:val="0"/>
              <w:spacing w:before="120" w:after="60"/>
              <w:jc w:val="both"/>
              <w:rPr>
                <w:ins w:id="6334" w:author="NO Affiliate" w:date="2026-02-16T14:43:00Z" w16du:dateUtc="2026-02-16T13:43:00Z"/>
                <w:rFonts w:eastAsia="Calibri"/>
                <w:b/>
                <w:bCs/>
                <w:lang w:val="nb-NO"/>
              </w:rPr>
            </w:pPr>
            <w:ins w:id="6335" w:author="NO Affiliate" w:date="2026-02-16T14:43:00Z" w16du:dateUtc="2026-02-16T13:43:00Z">
              <w:r w:rsidRPr="00692FBB">
                <w:rPr>
                  <w:rFonts w:eastAsia="Calibri"/>
                  <w:b/>
                  <w:bCs/>
                  <w:lang w:val="nb-NO"/>
                </w:rPr>
                <w:t>OTULFI ferdigfylt penn og alle legemidler oppbevares utilgjengelig for barn.</w:t>
              </w:r>
            </w:ins>
          </w:p>
          <w:p w14:paraId="44A22E87" w14:textId="77777777" w:rsidR="005F052E" w:rsidRPr="00692FBB" w:rsidRDefault="005F052E" w:rsidP="008802EC">
            <w:pPr>
              <w:autoSpaceDE w:val="0"/>
              <w:autoSpaceDN w:val="0"/>
              <w:adjustRightInd w:val="0"/>
              <w:jc w:val="both"/>
              <w:rPr>
                <w:ins w:id="6336" w:author="NO Affiliate" w:date="2026-02-16T14:43:00Z" w16du:dateUtc="2026-02-16T13:43:00Z"/>
                <w:rFonts w:eastAsia="Calibri"/>
                <w:lang w:val="nb-NO"/>
              </w:rPr>
            </w:pPr>
          </w:p>
        </w:tc>
      </w:tr>
    </w:tbl>
    <w:p w14:paraId="51CD2262" w14:textId="77777777" w:rsidR="005F052E" w:rsidRPr="00692FBB" w:rsidRDefault="005F052E" w:rsidP="005F052E">
      <w:pPr>
        <w:autoSpaceDE w:val="0"/>
        <w:autoSpaceDN w:val="0"/>
        <w:spacing w:after="0" w:line="240" w:lineRule="auto"/>
        <w:rPr>
          <w:ins w:id="6337" w:author="NO Affiliate" w:date="2026-02-16T14:43:00Z" w16du:dateUtc="2026-02-16T13:43:00Z"/>
          <w:rFonts w:ascii="Times New Roman" w:eastAsia="Times New Roman" w:hAnsi="Times New Roman" w:cs="Times New Roman"/>
          <w:lang w:val="nb-NO"/>
        </w:rPr>
      </w:pPr>
    </w:p>
    <w:p w14:paraId="117ECA29" w14:textId="77777777" w:rsidR="00221CA9" w:rsidRPr="00692FBB" w:rsidRDefault="00221CA9">
      <w:pPr>
        <w:rPr>
          <w:rFonts w:ascii="Times New Roman" w:eastAsia="Times New Roman" w:hAnsi="Times New Roman" w:cs="Times New Roman"/>
          <w:lang w:val="nb-NO"/>
        </w:rPr>
      </w:pPr>
    </w:p>
    <w:sectPr w:rsidR="00221CA9" w:rsidRPr="00692FBB" w:rsidSect="00D21A72">
      <w:footerReference w:type="default" r:id="rId70"/>
      <w:pgSz w:w="11906" w:h="16840"/>
      <w:pgMar w:top="1134" w:right="1417" w:bottom="1134" w:left="1417"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6834F9" w14:textId="77777777" w:rsidR="003A3927" w:rsidRDefault="003A3927" w:rsidP="009B7C61">
      <w:pPr>
        <w:spacing w:after="0" w:line="240" w:lineRule="auto"/>
      </w:pPr>
      <w:r>
        <w:separator/>
      </w:r>
    </w:p>
  </w:endnote>
  <w:endnote w:type="continuationSeparator" w:id="0">
    <w:p w14:paraId="1847B5E8" w14:textId="77777777" w:rsidR="003A3927" w:rsidRDefault="003A3927" w:rsidP="009B7C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terstate-Light">
    <w:altName w:val="Calibri"/>
    <w:panose1 w:val="00000000000000000000"/>
    <w:charset w:val="4D"/>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imesNewRoman,Bold">
    <w:altName w:val="MS Mincho"/>
    <w:panose1 w:val="00000000000000000000"/>
    <w:charset w:val="80"/>
    <w:family w:val="auto"/>
    <w:notTrueType/>
    <w:pitch w:val="default"/>
    <w:sig w:usb0="00000001" w:usb1="08070000" w:usb2="00000010" w:usb3="00000000" w:csb0="00020000" w:csb1="00000000"/>
  </w:font>
  <w:font w:name="TimesNewRoman">
    <w:altName w:val="MS Mincho"/>
    <w:panose1 w:val="00000000000000000000"/>
    <w:charset w:val="80"/>
    <w:family w:val="auto"/>
    <w:notTrueType/>
    <w:pitch w:val="default"/>
    <w:sig w:usb0="00000083" w:usb1="08070000" w:usb2="00000010" w:usb3="00000000" w:csb0="00020009" w:csb1="00000000"/>
  </w:font>
  <w:font w:name="Monotype Hadassah">
    <w:charset w:val="B1"/>
    <w:family w:val="auto"/>
    <w:pitch w:val="variable"/>
    <w:sig w:usb0="00000801" w:usb1="00000000" w:usb2="00000000" w:usb3="00000000" w:csb0="00000020"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DABA3" w14:textId="77777777" w:rsidR="00122D4C" w:rsidRPr="0002664B" w:rsidRDefault="00122D4C" w:rsidP="0002664B">
    <w:pPr>
      <w:spacing w:after="0" w:line="200" w:lineRule="exact"/>
      <w:jc w:val="center"/>
      <w:rPr>
        <w:rFonts w:ascii="Arial" w:hAnsi="Arial" w:cs="Arial"/>
        <w:sz w:val="16"/>
        <w:szCs w:val="20"/>
        <w:lang w:val="en-GB"/>
      </w:rPr>
    </w:pPr>
    <w:r w:rsidRPr="00C7223E">
      <w:rPr>
        <w:rFonts w:ascii="Arial" w:hAnsi="Arial" w:cs="Arial"/>
        <w:sz w:val="16"/>
        <w:szCs w:val="20"/>
        <w:lang w:val="en-GB"/>
      </w:rPr>
      <w:fldChar w:fldCharType="begin"/>
    </w:r>
    <w:r w:rsidRPr="00C7223E">
      <w:rPr>
        <w:rFonts w:ascii="Arial" w:hAnsi="Arial" w:cs="Arial"/>
        <w:sz w:val="16"/>
        <w:szCs w:val="20"/>
        <w:lang w:val="en-GB"/>
      </w:rPr>
      <w:instrText xml:space="preserve"> PAGE   \* MERGEFORMAT </w:instrText>
    </w:r>
    <w:r w:rsidRPr="00C7223E">
      <w:rPr>
        <w:rFonts w:ascii="Arial" w:hAnsi="Arial" w:cs="Arial"/>
        <w:sz w:val="16"/>
        <w:szCs w:val="20"/>
        <w:lang w:val="en-GB"/>
      </w:rPr>
      <w:fldChar w:fldCharType="separate"/>
    </w:r>
    <w:r>
      <w:rPr>
        <w:rFonts w:ascii="Arial" w:hAnsi="Arial" w:cs="Arial"/>
        <w:noProof/>
        <w:sz w:val="16"/>
        <w:szCs w:val="20"/>
        <w:lang w:val="en-GB"/>
      </w:rPr>
      <w:t>1</w:t>
    </w:r>
    <w:r w:rsidRPr="00C7223E">
      <w:rPr>
        <w:rFonts w:ascii="Arial" w:hAnsi="Arial" w:cs="Arial"/>
        <w:sz w:val="16"/>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B6AF3C" w14:textId="77777777" w:rsidR="003A3927" w:rsidRDefault="003A3927" w:rsidP="009B7C61">
      <w:pPr>
        <w:spacing w:after="0" w:line="240" w:lineRule="auto"/>
      </w:pPr>
      <w:r>
        <w:separator/>
      </w:r>
    </w:p>
  </w:footnote>
  <w:footnote w:type="continuationSeparator" w:id="0">
    <w:p w14:paraId="70304EE8" w14:textId="77777777" w:rsidR="003A3927" w:rsidRDefault="003A3927" w:rsidP="009B7C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061C7"/>
    <w:multiLevelType w:val="hybridMultilevel"/>
    <w:tmpl w:val="C14CF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9E27C0"/>
    <w:multiLevelType w:val="hybridMultilevel"/>
    <w:tmpl w:val="5AA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047ABE"/>
    <w:multiLevelType w:val="hybridMultilevel"/>
    <w:tmpl w:val="509CF0C6"/>
    <w:lvl w:ilvl="0" w:tplc="276CCA9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440E97"/>
    <w:multiLevelType w:val="hybridMultilevel"/>
    <w:tmpl w:val="F4E82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F86672"/>
    <w:multiLevelType w:val="hybridMultilevel"/>
    <w:tmpl w:val="0610D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0A0A70"/>
    <w:multiLevelType w:val="hybridMultilevel"/>
    <w:tmpl w:val="5C06E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6F2C7E"/>
    <w:multiLevelType w:val="hybridMultilevel"/>
    <w:tmpl w:val="176AB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006B3B"/>
    <w:multiLevelType w:val="hybridMultilevel"/>
    <w:tmpl w:val="EA348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533670"/>
    <w:multiLevelType w:val="hybridMultilevel"/>
    <w:tmpl w:val="44284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69195C"/>
    <w:multiLevelType w:val="hybridMultilevel"/>
    <w:tmpl w:val="1F706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8D1FC3"/>
    <w:multiLevelType w:val="hybridMultilevel"/>
    <w:tmpl w:val="5D84F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534A33"/>
    <w:multiLevelType w:val="hybridMultilevel"/>
    <w:tmpl w:val="99803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D6734B"/>
    <w:multiLevelType w:val="hybridMultilevel"/>
    <w:tmpl w:val="A45C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B67D17"/>
    <w:multiLevelType w:val="hybridMultilevel"/>
    <w:tmpl w:val="4BB85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CF51A8"/>
    <w:multiLevelType w:val="hybridMultilevel"/>
    <w:tmpl w:val="BDE44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E3014D"/>
    <w:multiLevelType w:val="hybridMultilevel"/>
    <w:tmpl w:val="2A74E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EC71F4"/>
    <w:multiLevelType w:val="hybridMultilevel"/>
    <w:tmpl w:val="E37224E2"/>
    <w:lvl w:ilvl="0" w:tplc="04140003">
      <w:start w:val="1"/>
      <w:numFmt w:val="bullet"/>
      <w:lvlText w:val="o"/>
      <w:lvlJc w:val="left"/>
      <w:pPr>
        <w:ind w:left="720" w:hanging="360"/>
      </w:pPr>
      <w:rPr>
        <w:rFonts w:ascii="Courier New" w:hAnsi="Courier New" w:cs="Courier New"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12561E0E"/>
    <w:multiLevelType w:val="hybridMultilevel"/>
    <w:tmpl w:val="92DC6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0D6230"/>
    <w:multiLevelType w:val="hybridMultilevel"/>
    <w:tmpl w:val="31DA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134A39"/>
    <w:multiLevelType w:val="hybridMultilevel"/>
    <w:tmpl w:val="5218B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4467E1A"/>
    <w:multiLevelType w:val="hybridMultilevel"/>
    <w:tmpl w:val="F6187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DB1636"/>
    <w:multiLevelType w:val="hybridMultilevel"/>
    <w:tmpl w:val="7D14E8EE"/>
    <w:lvl w:ilvl="0" w:tplc="A9245BF0">
      <w:start w:val="1"/>
      <w:numFmt w:val="decimal"/>
      <w:lvlText w:val="%1."/>
      <w:lvlJc w:val="left"/>
      <w:pPr>
        <w:ind w:left="210" w:hanging="533"/>
      </w:pPr>
      <w:rPr>
        <w:rFonts w:ascii="Times New Roman" w:eastAsia="Times New Roman" w:hAnsi="Times New Roman" w:cs="Times New Roman" w:hint="default"/>
        <w:b/>
        <w:bCs/>
        <w:i w:val="0"/>
        <w:iCs w:val="0"/>
        <w:w w:val="103"/>
        <w:sz w:val="20"/>
        <w:szCs w:val="20"/>
        <w:lang w:val="nn-NO" w:eastAsia="en-US" w:bidi="ar-SA"/>
      </w:rPr>
    </w:lvl>
    <w:lvl w:ilvl="1" w:tplc="6BB44696">
      <w:numFmt w:val="bullet"/>
      <w:lvlText w:val=""/>
      <w:lvlJc w:val="left"/>
      <w:pPr>
        <w:ind w:left="743" w:hanging="533"/>
      </w:pPr>
      <w:rPr>
        <w:rFonts w:ascii="Symbol" w:eastAsia="Symbol" w:hAnsi="Symbol" w:cs="Symbol" w:hint="default"/>
        <w:b w:val="0"/>
        <w:bCs w:val="0"/>
        <w:i w:val="0"/>
        <w:iCs w:val="0"/>
        <w:w w:val="103"/>
        <w:sz w:val="20"/>
        <w:szCs w:val="20"/>
        <w:lang w:val="nn-NO" w:eastAsia="en-US" w:bidi="ar-SA"/>
      </w:rPr>
    </w:lvl>
    <w:lvl w:ilvl="2" w:tplc="646E5DEE">
      <w:numFmt w:val="bullet"/>
      <w:lvlText w:val="•"/>
      <w:lvlJc w:val="left"/>
      <w:pPr>
        <w:ind w:left="1653" w:hanging="533"/>
      </w:pPr>
      <w:rPr>
        <w:rFonts w:hint="default"/>
        <w:lang w:val="nn-NO" w:eastAsia="en-US" w:bidi="ar-SA"/>
      </w:rPr>
    </w:lvl>
    <w:lvl w:ilvl="3" w:tplc="104A45D8">
      <w:numFmt w:val="bullet"/>
      <w:lvlText w:val="•"/>
      <w:lvlJc w:val="left"/>
      <w:pPr>
        <w:ind w:left="2566" w:hanging="533"/>
      </w:pPr>
      <w:rPr>
        <w:rFonts w:hint="default"/>
        <w:lang w:val="nn-NO" w:eastAsia="en-US" w:bidi="ar-SA"/>
      </w:rPr>
    </w:lvl>
    <w:lvl w:ilvl="4" w:tplc="DBBEBFAA">
      <w:numFmt w:val="bullet"/>
      <w:lvlText w:val="•"/>
      <w:lvlJc w:val="left"/>
      <w:pPr>
        <w:ind w:left="3480" w:hanging="533"/>
      </w:pPr>
      <w:rPr>
        <w:rFonts w:hint="default"/>
        <w:lang w:val="nn-NO" w:eastAsia="en-US" w:bidi="ar-SA"/>
      </w:rPr>
    </w:lvl>
    <w:lvl w:ilvl="5" w:tplc="87A2E872">
      <w:numFmt w:val="bullet"/>
      <w:lvlText w:val="•"/>
      <w:lvlJc w:val="left"/>
      <w:pPr>
        <w:ind w:left="4393" w:hanging="533"/>
      </w:pPr>
      <w:rPr>
        <w:rFonts w:hint="default"/>
        <w:lang w:val="nn-NO" w:eastAsia="en-US" w:bidi="ar-SA"/>
      </w:rPr>
    </w:lvl>
    <w:lvl w:ilvl="6" w:tplc="05D63760">
      <w:numFmt w:val="bullet"/>
      <w:lvlText w:val="•"/>
      <w:lvlJc w:val="left"/>
      <w:pPr>
        <w:ind w:left="5306" w:hanging="533"/>
      </w:pPr>
      <w:rPr>
        <w:rFonts w:hint="default"/>
        <w:lang w:val="nn-NO" w:eastAsia="en-US" w:bidi="ar-SA"/>
      </w:rPr>
    </w:lvl>
    <w:lvl w:ilvl="7" w:tplc="C8AAA3A4">
      <w:numFmt w:val="bullet"/>
      <w:lvlText w:val="•"/>
      <w:lvlJc w:val="left"/>
      <w:pPr>
        <w:ind w:left="6220" w:hanging="533"/>
      </w:pPr>
      <w:rPr>
        <w:rFonts w:hint="default"/>
        <w:lang w:val="nn-NO" w:eastAsia="en-US" w:bidi="ar-SA"/>
      </w:rPr>
    </w:lvl>
    <w:lvl w:ilvl="8" w:tplc="616241FE">
      <w:numFmt w:val="bullet"/>
      <w:lvlText w:val="•"/>
      <w:lvlJc w:val="left"/>
      <w:pPr>
        <w:ind w:left="7133" w:hanging="533"/>
      </w:pPr>
      <w:rPr>
        <w:rFonts w:hint="default"/>
        <w:lang w:val="nn-NO" w:eastAsia="en-US" w:bidi="ar-SA"/>
      </w:rPr>
    </w:lvl>
  </w:abstractNum>
  <w:abstractNum w:abstractNumId="22" w15:restartNumberingAfterBreak="0">
    <w:nsid w:val="167D64F9"/>
    <w:multiLevelType w:val="hybridMultilevel"/>
    <w:tmpl w:val="D82E0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7874B86"/>
    <w:multiLevelType w:val="hybridMultilevel"/>
    <w:tmpl w:val="29CE1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79014D8"/>
    <w:multiLevelType w:val="hybridMultilevel"/>
    <w:tmpl w:val="C21A0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7A430E5"/>
    <w:multiLevelType w:val="hybridMultilevel"/>
    <w:tmpl w:val="EB5CD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97130D"/>
    <w:multiLevelType w:val="hybridMultilevel"/>
    <w:tmpl w:val="F948D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C96115"/>
    <w:multiLevelType w:val="hybridMultilevel"/>
    <w:tmpl w:val="63C4C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6D7A36"/>
    <w:multiLevelType w:val="hybridMultilevel"/>
    <w:tmpl w:val="7A9C3468"/>
    <w:lvl w:ilvl="0" w:tplc="64FA425A">
      <w:numFmt w:val="bullet"/>
      <w:lvlText w:val=""/>
      <w:lvlJc w:val="left"/>
      <w:pPr>
        <w:ind w:left="360" w:hanging="360"/>
      </w:pPr>
      <w:rPr>
        <w:rFonts w:ascii="Symbol" w:eastAsia="Symbol" w:hAnsi="Symbol" w:cs="Symbol" w:hint="default"/>
        <w:b w:val="0"/>
        <w:bCs w:val="0"/>
        <w:i w:val="0"/>
        <w:iCs w:val="0"/>
        <w:w w:val="103"/>
        <w:sz w:val="20"/>
        <w:szCs w:val="20"/>
        <w:lang w:val="nn-NO" w:eastAsia="en-US" w:bidi="ar-SA"/>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29" w15:restartNumberingAfterBreak="0">
    <w:nsid w:val="1C505E9D"/>
    <w:multiLevelType w:val="hybridMultilevel"/>
    <w:tmpl w:val="01FA3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DC13544"/>
    <w:multiLevelType w:val="hybridMultilevel"/>
    <w:tmpl w:val="403A862A"/>
    <w:lvl w:ilvl="0" w:tplc="FDC89178">
      <w:numFmt w:val="bullet"/>
      <w:lvlText w:val=""/>
      <w:lvlJc w:val="left"/>
      <w:pPr>
        <w:ind w:left="785" w:hanging="569"/>
      </w:pPr>
      <w:rPr>
        <w:rFonts w:ascii="Symbol" w:eastAsia="Symbol" w:hAnsi="Symbol" w:cs="Symbol" w:hint="default"/>
        <w:b w:val="0"/>
        <w:bCs w:val="0"/>
        <w:i w:val="0"/>
        <w:iCs w:val="0"/>
        <w:spacing w:val="0"/>
        <w:w w:val="100"/>
        <w:sz w:val="22"/>
        <w:szCs w:val="22"/>
        <w:lang w:val="en-US" w:eastAsia="en-US" w:bidi="ar-SA"/>
      </w:rPr>
    </w:lvl>
    <w:lvl w:ilvl="1" w:tplc="1C44B518" w:tentative="1">
      <w:start w:val="1"/>
      <w:numFmt w:val="bullet"/>
      <w:lvlText w:val="o"/>
      <w:lvlJc w:val="left"/>
      <w:pPr>
        <w:ind w:left="1440" w:hanging="360"/>
      </w:pPr>
      <w:rPr>
        <w:rFonts w:ascii="Courier New" w:hAnsi="Courier New" w:cs="Courier New" w:hint="default"/>
      </w:rPr>
    </w:lvl>
    <w:lvl w:ilvl="2" w:tplc="F16C70D2" w:tentative="1">
      <w:start w:val="1"/>
      <w:numFmt w:val="bullet"/>
      <w:lvlText w:val=""/>
      <w:lvlJc w:val="left"/>
      <w:pPr>
        <w:ind w:left="2160" w:hanging="360"/>
      </w:pPr>
      <w:rPr>
        <w:rFonts w:ascii="Wingdings" w:hAnsi="Wingdings" w:hint="default"/>
      </w:rPr>
    </w:lvl>
    <w:lvl w:ilvl="3" w:tplc="90DE168E" w:tentative="1">
      <w:start w:val="1"/>
      <w:numFmt w:val="bullet"/>
      <w:lvlText w:val=""/>
      <w:lvlJc w:val="left"/>
      <w:pPr>
        <w:ind w:left="2880" w:hanging="360"/>
      </w:pPr>
      <w:rPr>
        <w:rFonts w:ascii="Symbol" w:hAnsi="Symbol" w:hint="default"/>
      </w:rPr>
    </w:lvl>
    <w:lvl w:ilvl="4" w:tplc="B55C1584" w:tentative="1">
      <w:start w:val="1"/>
      <w:numFmt w:val="bullet"/>
      <w:lvlText w:val="o"/>
      <w:lvlJc w:val="left"/>
      <w:pPr>
        <w:ind w:left="3600" w:hanging="360"/>
      </w:pPr>
      <w:rPr>
        <w:rFonts w:ascii="Courier New" w:hAnsi="Courier New" w:cs="Courier New" w:hint="default"/>
      </w:rPr>
    </w:lvl>
    <w:lvl w:ilvl="5" w:tplc="D12E6842" w:tentative="1">
      <w:start w:val="1"/>
      <w:numFmt w:val="bullet"/>
      <w:lvlText w:val=""/>
      <w:lvlJc w:val="left"/>
      <w:pPr>
        <w:ind w:left="4320" w:hanging="360"/>
      </w:pPr>
      <w:rPr>
        <w:rFonts w:ascii="Wingdings" w:hAnsi="Wingdings" w:hint="default"/>
      </w:rPr>
    </w:lvl>
    <w:lvl w:ilvl="6" w:tplc="052A5526" w:tentative="1">
      <w:start w:val="1"/>
      <w:numFmt w:val="bullet"/>
      <w:lvlText w:val=""/>
      <w:lvlJc w:val="left"/>
      <w:pPr>
        <w:ind w:left="5040" w:hanging="360"/>
      </w:pPr>
      <w:rPr>
        <w:rFonts w:ascii="Symbol" w:hAnsi="Symbol" w:hint="default"/>
      </w:rPr>
    </w:lvl>
    <w:lvl w:ilvl="7" w:tplc="0A826CC8" w:tentative="1">
      <w:start w:val="1"/>
      <w:numFmt w:val="bullet"/>
      <w:lvlText w:val="o"/>
      <w:lvlJc w:val="left"/>
      <w:pPr>
        <w:ind w:left="5760" w:hanging="360"/>
      </w:pPr>
      <w:rPr>
        <w:rFonts w:ascii="Courier New" w:hAnsi="Courier New" w:cs="Courier New" w:hint="default"/>
      </w:rPr>
    </w:lvl>
    <w:lvl w:ilvl="8" w:tplc="8D14D1F0" w:tentative="1">
      <w:start w:val="1"/>
      <w:numFmt w:val="bullet"/>
      <w:lvlText w:val=""/>
      <w:lvlJc w:val="left"/>
      <w:pPr>
        <w:ind w:left="6480" w:hanging="360"/>
      </w:pPr>
      <w:rPr>
        <w:rFonts w:ascii="Wingdings" w:hAnsi="Wingdings" w:hint="default"/>
      </w:rPr>
    </w:lvl>
  </w:abstractNum>
  <w:abstractNum w:abstractNumId="31" w15:restartNumberingAfterBreak="0">
    <w:nsid w:val="1F19411B"/>
    <w:multiLevelType w:val="hybridMultilevel"/>
    <w:tmpl w:val="FA5418E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20051B1E"/>
    <w:multiLevelType w:val="hybridMultilevel"/>
    <w:tmpl w:val="0CC2D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E226A8"/>
    <w:multiLevelType w:val="hybridMultilevel"/>
    <w:tmpl w:val="5F467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278164C"/>
    <w:multiLevelType w:val="hybridMultilevel"/>
    <w:tmpl w:val="2F424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3857124"/>
    <w:multiLevelType w:val="hybridMultilevel"/>
    <w:tmpl w:val="82FC7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4CD738D"/>
    <w:multiLevelType w:val="hybridMultilevel"/>
    <w:tmpl w:val="92D09B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5823514"/>
    <w:multiLevelType w:val="hybridMultilevel"/>
    <w:tmpl w:val="1BDA0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64D176E"/>
    <w:multiLevelType w:val="hybridMultilevel"/>
    <w:tmpl w:val="1228D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9C40CA1"/>
    <w:multiLevelType w:val="multilevel"/>
    <w:tmpl w:val="A04AB9F6"/>
    <w:lvl w:ilvl="0">
      <w:start w:val="4"/>
      <w:numFmt w:val="decimal"/>
      <w:lvlText w:val="%1"/>
      <w:lvlJc w:val="left"/>
      <w:pPr>
        <w:ind w:left="360" w:hanging="360"/>
      </w:pPr>
      <w:rPr>
        <w:rFonts w:hint="default"/>
      </w:rPr>
    </w:lvl>
    <w:lvl w:ilvl="1">
      <w:start w:val="1"/>
      <w:numFmt w:val="bullet"/>
      <w:lvlText w:val=""/>
      <w:lvlJc w:val="left"/>
      <w:pPr>
        <w:ind w:left="473"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29CA6D57"/>
    <w:multiLevelType w:val="hybridMultilevel"/>
    <w:tmpl w:val="D444D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A40737"/>
    <w:multiLevelType w:val="hybridMultilevel"/>
    <w:tmpl w:val="0BFE8F7E"/>
    <w:lvl w:ilvl="0" w:tplc="FFFFFFFF">
      <w:start w:val="1"/>
      <w:numFmt w:val="bullet"/>
      <w:lvlText w:val=""/>
      <w:lvlJc w:val="left"/>
      <w:pPr>
        <w:ind w:left="360" w:hanging="360"/>
      </w:pPr>
      <w:rPr>
        <w:rFonts w:ascii="Symbol" w:hAnsi="Symbol" w:hint="default"/>
      </w:rPr>
    </w:lvl>
    <w:lvl w:ilvl="1" w:tplc="264801A0">
      <w:start w:val="1"/>
      <w:numFmt w:val="bullet"/>
      <w:lvlText w:val="-"/>
      <w:lvlJc w:val="left"/>
      <w:pPr>
        <w:ind w:left="1068"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2" w15:restartNumberingAfterBreak="0">
    <w:nsid w:val="2B9A668D"/>
    <w:multiLevelType w:val="hybridMultilevel"/>
    <w:tmpl w:val="DEFACC4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3" w15:restartNumberingAfterBreak="0">
    <w:nsid w:val="2BA45E85"/>
    <w:multiLevelType w:val="hybridMultilevel"/>
    <w:tmpl w:val="C672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C600F52"/>
    <w:multiLevelType w:val="hybridMultilevel"/>
    <w:tmpl w:val="E1B8C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C851B65"/>
    <w:multiLevelType w:val="hybridMultilevel"/>
    <w:tmpl w:val="65864008"/>
    <w:lvl w:ilvl="0" w:tplc="5E34812E">
      <w:numFmt w:val="bullet"/>
      <w:lvlText w:val="•"/>
      <w:lvlJc w:val="left"/>
      <w:pPr>
        <w:ind w:left="171" w:hanging="171"/>
      </w:pPr>
      <w:rPr>
        <w:rFonts w:ascii="Interstate-Light" w:eastAsia="Interstate-Light" w:hAnsi="Interstate-Light" w:cs="Interstate-Light" w:hint="default"/>
        <w:color w:val="231F20"/>
        <w:spacing w:val="-9"/>
        <w:w w:val="100"/>
        <w:sz w:val="20"/>
        <w:szCs w:val="20"/>
        <w:lang w:val="en-US" w:eastAsia="en-US" w:bidi="en-US"/>
      </w:rPr>
    </w:lvl>
    <w:lvl w:ilvl="1" w:tplc="48369580">
      <w:numFmt w:val="bullet"/>
      <w:lvlText w:val="•"/>
      <w:lvlJc w:val="left"/>
      <w:pPr>
        <w:ind w:left="1153" w:hanging="171"/>
      </w:pPr>
      <w:rPr>
        <w:rFonts w:hint="default"/>
        <w:lang w:val="en-US" w:eastAsia="en-US" w:bidi="en-US"/>
      </w:rPr>
    </w:lvl>
    <w:lvl w:ilvl="2" w:tplc="C35C2CCC">
      <w:numFmt w:val="bullet"/>
      <w:lvlText w:val="•"/>
      <w:lvlJc w:val="left"/>
      <w:pPr>
        <w:ind w:left="2131" w:hanging="171"/>
      </w:pPr>
      <w:rPr>
        <w:rFonts w:hint="default"/>
        <w:lang w:val="en-US" w:eastAsia="en-US" w:bidi="en-US"/>
      </w:rPr>
    </w:lvl>
    <w:lvl w:ilvl="3" w:tplc="EEB6648E">
      <w:numFmt w:val="bullet"/>
      <w:lvlText w:val="•"/>
      <w:lvlJc w:val="left"/>
      <w:pPr>
        <w:ind w:left="3109" w:hanging="171"/>
      </w:pPr>
      <w:rPr>
        <w:rFonts w:hint="default"/>
        <w:lang w:val="en-US" w:eastAsia="en-US" w:bidi="en-US"/>
      </w:rPr>
    </w:lvl>
    <w:lvl w:ilvl="4" w:tplc="31AE2A6E">
      <w:numFmt w:val="bullet"/>
      <w:lvlText w:val="•"/>
      <w:lvlJc w:val="left"/>
      <w:pPr>
        <w:ind w:left="4087" w:hanging="171"/>
      </w:pPr>
      <w:rPr>
        <w:rFonts w:hint="default"/>
        <w:lang w:val="en-US" w:eastAsia="en-US" w:bidi="en-US"/>
      </w:rPr>
    </w:lvl>
    <w:lvl w:ilvl="5" w:tplc="48E4E080">
      <w:numFmt w:val="bullet"/>
      <w:lvlText w:val="•"/>
      <w:lvlJc w:val="left"/>
      <w:pPr>
        <w:ind w:left="5065" w:hanging="171"/>
      </w:pPr>
      <w:rPr>
        <w:rFonts w:hint="default"/>
        <w:lang w:val="en-US" w:eastAsia="en-US" w:bidi="en-US"/>
      </w:rPr>
    </w:lvl>
    <w:lvl w:ilvl="6" w:tplc="4D981ABC">
      <w:numFmt w:val="bullet"/>
      <w:lvlText w:val="•"/>
      <w:lvlJc w:val="left"/>
      <w:pPr>
        <w:ind w:left="6043" w:hanging="171"/>
      </w:pPr>
      <w:rPr>
        <w:rFonts w:hint="default"/>
        <w:lang w:val="en-US" w:eastAsia="en-US" w:bidi="en-US"/>
      </w:rPr>
    </w:lvl>
    <w:lvl w:ilvl="7" w:tplc="E4F8B0EC">
      <w:numFmt w:val="bullet"/>
      <w:lvlText w:val="•"/>
      <w:lvlJc w:val="left"/>
      <w:pPr>
        <w:ind w:left="7021" w:hanging="171"/>
      </w:pPr>
      <w:rPr>
        <w:rFonts w:hint="default"/>
        <w:lang w:val="en-US" w:eastAsia="en-US" w:bidi="en-US"/>
      </w:rPr>
    </w:lvl>
    <w:lvl w:ilvl="8" w:tplc="C4BAC756">
      <w:numFmt w:val="bullet"/>
      <w:lvlText w:val="•"/>
      <w:lvlJc w:val="left"/>
      <w:pPr>
        <w:ind w:left="7999" w:hanging="171"/>
      </w:pPr>
      <w:rPr>
        <w:rFonts w:hint="default"/>
        <w:lang w:val="en-US" w:eastAsia="en-US" w:bidi="en-US"/>
      </w:rPr>
    </w:lvl>
  </w:abstractNum>
  <w:abstractNum w:abstractNumId="46" w15:restartNumberingAfterBreak="0">
    <w:nsid w:val="2DA146E6"/>
    <w:multiLevelType w:val="hybridMultilevel"/>
    <w:tmpl w:val="336C0FD8"/>
    <w:lvl w:ilvl="0" w:tplc="04070001">
      <w:start w:val="1"/>
      <w:numFmt w:val="bullet"/>
      <w:lvlText w:val=""/>
      <w:lvlJc w:val="left"/>
      <w:pPr>
        <w:ind w:left="473" w:hanging="360"/>
      </w:pPr>
      <w:rPr>
        <w:rFonts w:ascii="Symbol" w:hAnsi="Symbol" w:hint="default"/>
      </w:rPr>
    </w:lvl>
    <w:lvl w:ilvl="1" w:tplc="FFFFFFFF" w:tentative="1">
      <w:start w:val="1"/>
      <w:numFmt w:val="bullet"/>
      <w:lvlText w:val="o"/>
      <w:lvlJc w:val="left"/>
      <w:pPr>
        <w:ind w:left="1193" w:hanging="360"/>
      </w:pPr>
      <w:rPr>
        <w:rFonts w:ascii="Courier New" w:hAnsi="Courier New" w:cs="Courier New" w:hint="default"/>
      </w:rPr>
    </w:lvl>
    <w:lvl w:ilvl="2" w:tplc="FFFFFFFF" w:tentative="1">
      <w:start w:val="1"/>
      <w:numFmt w:val="bullet"/>
      <w:lvlText w:val=""/>
      <w:lvlJc w:val="left"/>
      <w:pPr>
        <w:ind w:left="1913" w:hanging="360"/>
      </w:pPr>
      <w:rPr>
        <w:rFonts w:ascii="Wingdings" w:hAnsi="Wingdings" w:hint="default"/>
      </w:rPr>
    </w:lvl>
    <w:lvl w:ilvl="3" w:tplc="FFFFFFFF" w:tentative="1">
      <w:start w:val="1"/>
      <w:numFmt w:val="bullet"/>
      <w:lvlText w:val=""/>
      <w:lvlJc w:val="left"/>
      <w:pPr>
        <w:ind w:left="2633" w:hanging="360"/>
      </w:pPr>
      <w:rPr>
        <w:rFonts w:ascii="Symbol" w:hAnsi="Symbol" w:hint="default"/>
      </w:rPr>
    </w:lvl>
    <w:lvl w:ilvl="4" w:tplc="FFFFFFFF" w:tentative="1">
      <w:start w:val="1"/>
      <w:numFmt w:val="bullet"/>
      <w:lvlText w:val="o"/>
      <w:lvlJc w:val="left"/>
      <w:pPr>
        <w:ind w:left="3353" w:hanging="360"/>
      </w:pPr>
      <w:rPr>
        <w:rFonts w:ascii="Courier New" w:hAnsi="Courier New" w:cs="Courier New" w:hint="default"/>
      </w:rPr>
    </w:lvl>
    <w:lvl w:ilvl="5" w:tplc="FFFFFFFF" w:tentative="1">
      <w:start w:val="1"/>
      <w:numFmt w:val="bullet"/>
      <w:lvlText w:val=""/>
      <w:lvlJc w:val="left"/>
      <w:pPr>
        <w:ind w:left="4073" w:hanging="360"/>
      </w:pPr>
      <w:rPr>
        <w:rFonts w:ascii="Wingdings" w:hAnsi="Wingdings" w:hint="default"/>
      </w:rPr>
    </w:lvl>
    <w:lvl w:ilvl="6" w:tplc="FFFFFFFF" w:tentative="1">
      <w:start w:val="1"/>
      <w:numFmt w:val="bullet"/>
      <w:lvlText w:val=""/>
      <w:lvlJc w:val="left"/>
      <w:pPr>
        <w:ind w:left="4793" w:hanging="360"/>
      </w:pPr>
      <w:rPr>
        <w:rFonts w:ascii="Symbol" w:hAnsi="Symbol" w:hint="default"/>
      </w:rPr>
    </w:lvl>
    <w:lvl w:ilvl="7" w:tplc="FFFFFFFF" w:tentative="1">
      <w:start w:val="1"/>
      <w:numFmt w:val="bullet"/>
      <w:lvlText w:val="o"/>
      <w:lvlJc w:val="left"/>
      <w:pPr>
        <w:ind w:left="5513" w:hanging="360"/>
      </w:pPr>
      <w:rPr>
        <w:rFonts w:ascii="Courier New" w:hAnsi="Courier New" w:cs="Courier New" w:hint="default"/>
      </w:rPr>
    </w:lvl>
    <w:lvl w:ilvl="8" w:tplc="FFFFFFFF" w:tentative="1">
      <w:start w:val="1"/>
      <w:numFmt w:val="bullet"/>
      <w:lvlText w:val=""/>
      <w:lvlJc w:val="left"/>
      <w:pPr>
        <w:ind w:left="6233" w:hanging="360"/>
      </w:pPr>
      <w:rPr>
        <w:rFonts w:ascii="Wingdings" w:hAnsi="Wingdings" w:hint="default"/>
      </w:rPr>
    </w:lvl>
  </w:abstractNum>
  <w:abstractNum w:abstractNumId="47" w15:restartNumberingAfterBreak="0">
    <w:nsid w:val="2EF4099E"/>
    <w:multiLevelType w:val="hybridMultilevel"/>
    <w:tmpl w:val="4970A3D6"/>
    <w:lvl w:ilvl="0" w:tplc="276CCA9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F410126"/>
    <w:multiLevelType w:val="hybridMultilevel"/>
    <w:tmpl w:val="5F969928"/>
    <w:lvl w:ilvl="0" w:tplc="FFFFFFFF">
      <w:start w:val="1"/>
      <w:numFmt w:val="bullet"/>
      <w:lvlText w:val=""/>
      <w:lvlJc w:val="left"/>
      <w:pPr>
        <w:ind w:left="1070" w:hanging="360"/>
      </w:pPr>
      <w:rPr>
        <w:rFonts w:ascii="Symbol" w:hAnsi="Symbol" w:hint="default"/>
      </w:rPr>
    </w:lvl>
    <w:lvl w:ilvl="1" w:tplc="264801A0">
      <w:start w:val="1"/>
      <w:numFmt w:val="bullet"/>
      <w:lvlText w:val="-"/>
      <w:lvlJc w:val="left"/>
      <w:pPr>
        <w:ind w:left="1790" w:hanging="360"/>
      </w:pPr>
      <w:rPr>
        <w:rFonts w:ascii="Courier New" w:hAnsi="Courier New" w:hint="default"/>
      </w:rPr>
    </w:lvl>
    <w:lvl w:ilvl="2" w:tplc="0216816C">
      <w:numFmt w:val="bullet"/>
      <w:lvlText w:val="•"/>
      <w:lvlJc w:val="left"/>
      <w:pPr>
        <w:ind w:left="2510" w:hanging="360"/>
      </w:pPr>
      <w:rPr>
        <w:rFonts w:ascii="Arial" w:eastAsia="Calibri" w:hAnsi="Arial" w:cs="Arial" w:hint="default"/>
      </w:rPr>
    </w:lvl>
    <w:lvl w:ilvl="3" w:tplc="FFFFFFFF" w:tentative="1">
      <w:start w:val="1"/>
      <w:numFmt w:val="bullet"/>
      <w:lvlText w:val=""/>
      <w:lvlJc w:val="left"/>
      <w:pPr>
        <w:ind w:left="3230" w:hanging="360"/>
      </w:pPr>
      <w:rPr>
        <w:rFonts w:ascii="Symbol" w:hAnsi="Symbol" w:hint="default"/>
      </w:rPr>
    </w:lvl>
    <w:lvl w:ilvl="4" w:tplc="FFFFFFFF" w:tentative="1">
      <w:start w:val="1"/>
      <w:numFmt w:val="bullet"/>
      <w:lvlText w:val="o"/>
      <w:lvlJc w:val="left"/>
      <w:pPr>
        <w:ind w:left="3950" w:hanging="360"/>
      </w:pPr>
      <w:rPr>
        <w:rFonts w:ascii="Courier New" w:hAnsi="Courier New" w:cs="Courier New" w:hint="default"/>
      </w:rPr>
    </w:lvl>
    <w:lvl w:ilvl="5" w:tplc="FFFFFFFF" w:tentative="1">
      <w:start w:val="1"/>
      <w:numFmt w:val="bullet"/>
      <w:lvlText w:val=""/>
      <w:lvlJc w:val="left"/>
      <w:pPr>
        <w:ind w:left="4670" w:hanging="360"/>
      </w:pPr>
      <w:rPr>
        <w:rFonts w:ascii="Wingdings" w:hAnsi="Wingdings" w:hint="default"/>
      </w:rPr>
    </w:lvl>
    <w:lvl w:ilvl="6" w:tplc="FFFFFFFF" w:tentative="1">
      <w:start w:val="1"/>
      <w:numFmt w:val="bullet"/>
      <w:lvlText w:val=""/>
      <w:lvlJc w:val="left"/>
      <w:pPr>
        <w:ind w:left="5390" w:hanging="360"/>
      </w:pPr>
      <w:rPr>
        <w:rFonts w:ascii="Symbol" w:hAnsi="Symbol" w:hint="default"/>
      </w:rPr>
    </w:lvl>
    <w:lvl w:ilvl="7" w:tplc="FFFFFFFF" w:tentative="1">
      <w:start w:val="1"/>
      <w:numFmt w:val="bullet"/>
      <w:lvlText w:val="o"/>
      <w:lvlJc w:val="left"/>
      <w:pPr>
        <w:ind w:left="6110" w:hanging="360"/>
      </w:pPr>
      <w:rPr>
        <w:rFonts w:ascii="Courier New" w:hAnsi="Courier New" w:cs="Courier New" w:hint="default"/>
      </w:rPr>
    </w:lvl>
    <w:lvl w:ilvl="8" w:tplc="FFFFFFFF" w:tentative="1">
      <w:start w:val="1"/>
      <w:numFmt w:val="bullet"/>
      <w:lvlText w:val=""/>
      <w:lvlJc w:val="left"/>
      <w:pPr>
        <w:ind w:left="6830" w:hanging="360"/>
      </w:pPr>
      <w:rPr>
        <w:rFonts w:ascii="Wingdings" w:hAnsi="Wingdings" w:hint="default"/>
      </w:rPr>
    </w:lvl>
  </w:abstractNum>
  <w:abstractNum w:abstractNumId="49" w15:restartNumberingAfterBreak="0">
    <w:nsid w:val="2FAD340C"/>
    <w:multiLevelType w:val="hybridMultilevel"/>
    <w:tmpl w:val="FEA48814"/>
    <w:lvl w:ilvl="0" w:tplc="EC32E554">
      <w:start w:val="1"/>
      <w:numFmt w:val="decimal"/>
      <w:lvlText w:val="%1."/>
      <w:lvlJc w:val="left"/>
      <w:pPr>
        <w:ind w:left="210" w:hanging="533"/>
      </w:pPr>
      <w:rPr>
        <w:rFonts w:ascii="Times New Roman" w:eastAsia="Times New Roman" w:hAnsi="Times New Roman" w:cs="Times New Roman" w:hint="default"/>
        <w:b/>
        <w:bCs/>
        <w:i w:val="0"/>
        <w:iCs w:val="0"/>
        <w:w w:val="103"/>
        <w:sz w:val="20"/>
        <w:szCs w:val="20"/>
        <w:lang w:val="nn-NO" w:eastAsia="en-US" w:bidi="ar-SA"/>
      </w:rPr>
    </w:lvl>
    <w:lvl w:ilvl="1" w:tplc="58A87806">
      <w:numFmt w:val="bullet"/>
      <w:lvlText w:val=""/>
      <w:lvlJc w:val="left"/>
      <w:pPr>
        <w:ind w:left="743" w:hanging="533"/>
      </w:pPr>
      <w:rPr>
        <w:rFonts w:ascii="Symbol" w:eastAsia="Symbol" w:hAnsi="Symbol" w:cs="Symbol" w:hint="default"/>
        <w:b w:val="0"/>
        <w:bCs w:val="0"/>
        <w:i w:val="0"/>
        <w:iCs w:val="0"/>
        <w:w w:val="103"/>
        <w:sz w:val="20"/>
        <w:szCs w:val="20"/>
        <w:lang w:val="nn-NO" w:eastAsia="en-US" w:bidi="ar-SA"/>
      </w:rPr>
    </w:lvl>
    <w:lvl w:ilvl="2" w:tplc="FC5E5F4E">
      <w:numFmt w:val="bullet"/>
      <w:lvlText w:val="•"/>
      <w:lvlJc w:val="left"/>
      <w:pPr>
        <w:ind w:left="1653" w:hanging="533"/>
      </w:pPr>
      <w:rPr>
        <w:rFonts w:hint="default"/>
        <w:lang w:val="nn-NO" w:eastAsia="en-US" w:bidi="ar-SA"/>
      </w:rPr>
    </w:lvl>
    <w:lvl w:ilvl="3" w:tplc="B19E7A04">
      <w:numFmt w:val="bullet"/>
      <w:lvlText w:val="•"/>
      <w:lvlJc w:val="left"/>
      <w:pPr>
        <w:ind w:left="2566" w:hanging="533"/>
      </w:pPr>
      <w:rPr>
        <w:rFonts w:hint="default"/>
        <w:lang w:val="nn-NO" w:eastAsia="en-US" w:bidi="ar-SA"/>
      </w:rPr>
    </w:lvl>
    <w:lvl w:ilvl="4" w:tplc="808C0FB4">
      <w:numFmt w:val="bullet"/>
      <w:lvlText w:val="•"/>
      <w:lvlJc w:val="left"/>
      <w:pPr>
        <w:ind w:left="3480" w:hanging="533"/>
      </w:pPr>
      <w:rPr>
        <w:rFonts w:hint="default"/>
        <w:lang w:val="nn-NO" w:eastAsia="en-US" w:bidi="ar-SA"/>
      </w:rPr>
    </w:lvl>
    <w:lvl w:ilvl="5" w:tplc="D0DC34E6">
      <w:numFmt w:val="bullet"/>
      <w:lvlText w:val="•"/>
      <w:lvlJc w:val="left"/>
      <w:pPr>
        <w:ind w:left="4393" w:hanging="533"/>
      </w:pPr>
      <w:rPr>
        <w:rFonts w:hint="default"/>
        <w:lang w:val="nn-NO" w:eastAsia="en-US" w:bidi="ar-SA"/>
      </w:rPr>
    </w:lvl>
    <w:lvl w:ilvl="6" w:tplc="B0D687C0">
      <w:numFmt w:val="bullet"/>
      <w:lvlText w:val="•"/>
      <w:lvlJc w:val="left"/>
      <w:pPr>
        <w:ind w:left="5306" w:hanging="533"/>
      </w:pPr>
      <w:rPr>
        <w:rFonts w:hint="default"/>
        <w:lang w:val="nn-NO" w:eastAsia="en-US" w:bidi="ar-SA"/>
      </w:rPr>
    </w:lvl>
    <w:lvl w:ilvl="7" w:tplc="6FCA39AA">
      <w:numFmt w:val="bullet"/>
      <w:lvlText w:val="•"/>
      <w:lvlJc w:val="left"/>
      <w:pPr>
        <w:ind w:left="6220" w:hanging="533"/>
      </w:pPr>
      <w:rPr>
        <w:rFonts w:hint="default"/>
        <w:lang w:val="nn-NO" w:eastAsia="en-US" w:bidi="ar-SA"/>
      </w:rPr>
    </w:lvl>
    <w:lvl w:ilvl="8" w:tplc="8236F2F2">
      <w:numFmt w:val="bullet"/>
      <w:lvlText w:val="•"/>
      <w:lvlJc w:val="left"/>
      <w:pPr>
        <w:ind w:left="7133" w:hanging="533"/>
      </w:pPr>
      <w:rPr>
        <w:rFonts w:hint="default"/>
        <w:lang w:val="nn-NO" w:eastAsia="en-US" w:bidi="ar-SA"/>
      </w:rPr>
    </w:lvl>
  </w:abstractNum>
  <w:abstractNum w:abstractNumId="50" w15:restartNumberingAfterBreak="0">
    <w:nsid w:val="3086368A"/>
    <w:multiLevelType w:val="hybridMultilevel"/>
    <w:tmpl w:val="1578E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357FE7"/>
    <w:multiLevelType w:val="hybridMultilevel"/>
    <w:tmpl w:val="2F540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1EF63CA"/>
    <w:multiLevelType w:val="hybridMultilevel"/>
    <w:tmpl w:val="F2BA6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2551BCF"/>
    <w:multiLevelType w:val="hybridMultilevel"/>
    <w:tmpl w:val="380A3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5C74134"/>
    <w:multiLevelType w:val="hybridMultilevel"/>
    <w:tmpl w:val="6AF6C42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5" w15:restartNumberingAfterBreak="0">
    <w:nsid w:val="35D30C61"/>
    <w:multiLevelType w:val="hybridMultilevel"/>
    <w:tmpl w:val="74869688"/>
    <w:lvl w:ilvl="0" w:tplc="04070001">
      <w:start w:val="1"/>
      <w:numFmt w:val="bullet"/>
      <w:lvlText w:val=""/>
      <w:lvlJc w:val="left"/>
      <w:pPr>
        <w:ind w:left="814" w:hanging="360"/>
      </w:pPr>
      <w:rPr>
        <w:rFonts w:ascii="Symbol" w:hAnsi="Symbol" w:hint="default"/>
      </w:rPr>
    </w:lvl>
    <w:lvl w:ilvl="1" w:tplc="04070003">
      <w:start w:val="1"/>
      <w:numFmt w:val="bullet"/>
      <w:lvlText w:val="o"/>
      <w:lvlJc w:val="left"/>
      <w:pPr>
        <w:ind w:left="1534" w:hanging="360"/>
      </w:pPr>
      <w:rPr>
        <w:rFonts w:ascii="Courier New" w:hAnsi="Courier New" w:cs="Courier New" w:hint="default"/>
      </w:rPr>
    </w:lvl>
    <w:lvl w:ilvl="2" w:tplc="04070005" w:tentative="1">
      <w:start w:val="1"/>
      <w:numFmt w:val="bullet"/>
      <w:lvlText w:val=""/>
      <w:lvlJc w:val="left"/>
      <w:pPr>
        <w:ind w:left="2254" w:hanging="360"/>
      </w:pPr>
      <w:rPr>
        <w:rFonts w:ascii="Wingdings" w:hAnsi="Wingdings" w:hint="default"/>
      </w:rPr>
    </w:lvl>
    <w:lvl w:ilvl="3" w:tplc="04070001" w:tentative="1">
      <w:start w:val="1"/>
      <w:numFmt w:val="bullet"/>
      <w:lvlText w:val=""/>
      <w:lvlJc w:val="left"/>
      <w:pPr>
        <w:ind w:left="2974" w:hanging="360"/>
      </w:pPr>
      <w:rPr>
        <w:rFonts w:ascii="Symbol" w:hAnsi="Symbol" w:hint="default"/>
      </w:rPr>
    </w:lvl>
    <w:lvl w:ilvl="4" w:tplc="04070003" w:tentative="1">
      <w:start w:val="1"/>
      <w:numFmt w:val="bullet"/>
      <w:lvlText w:val="o"/>
      <w:lvlJc w:val="left"/>
      <w:pPr>
        <w:ind w:left="3694" w:hanging="360"/>
      </w:pPr>
      <w:rPr>
        <w:rFonts w:ascii="Courier New" w:hAnsi="Courier New" w:cs="Courier New" w:hint="default"/>
      </w:rPr>
    </w:lvl>
    <w:lvl w:ilvl="5" w:tplc="04070005" w:tentative="1">
      <w:start w:val="1"/>
      <w:numFmt w:val="bullet"/>
      <w:lvlText w:val=""/>
      <w:lvlJc w:val="left"/>
      <w:pPr>
        <w:ind w:left="4414" w:hanging="360"/>
      </w:pPr>
      <w:rPr>
        <w:rFonts w:ascii="Wingdings" w:hAnsi="Wingdings" w:hint="default"/>
      </w:rPr>
    </w:lvl>
    <w:lvl w:ilvl="6" w:tplc="04070001" w:tentative="1">
      <w:start w:val="1"/>
      <w:numFmt w:val="bullet"/>
      <w:lvlText w:val=""/>
      <w:lvlJc w:val="left"/>
      <w:pPr>
        <w:ind w:left="5134" w:hanging="360"/>
      </w:pPr>
      <w:rPr>
        <w:rFonts w:ascii="Symbol" w:hAnsi="Symbol" w:hint="default"/>
      </w:rPr>
    </w:lvl>
    <w:lvl w:ilvl="7" w:tplc="04070003" w:tentative="1">
      <w:start w:val="1"/>
      <w:numFmt w:val="bullet"/>
      <w:lvlText w:val="o"/>
      <w:lvlJc w:val="left"/>
      <w:pPr>
        <w:ind w:left="5854" w:hanging="360"/>
      </w:pPr>
      <w:rPr>
        <w:rFonts w:ascii="Courier New" w:hAnsi="Courier New" w:cs="Courier New" w:hint="default"/>
      </w:rPr>
    </w:lvl>
    <w:lvl w:ilvl="8" w:tplc="04070005" w:tentative="1">
      <w:start w:val="1"/>
      <w:numFmt w:val="bullet"/>
      <w:lvlText w:val=""/>
      <w:lvlJc w:val="left"/>
      <w:pPr>
        <w:ind w:left="6574" w:hanging="360"/>
      </w:pPr>
      <w:rPr>
        <w:rFonts w:ascii="Wingdings" w:hAnsi="Wingdings" w:hint="default"/>
      </w:rPr>
    </w:lvl>
  </w:abstractNum>
  <w:abstractNum w:abstractNumId="56" w15:restartNumberingAfterBreak="0">
    <w:nsid w:val="36690740"/>
    <w:multiLevelType w:val="hybridMultilevel"/>
    <w:tmpl w:val="89D05ECC"/>
    <w:lvl w:ilvl="0" w:tplc="EFCACAAA">
      <w:start w:val="1"/>
      <w:numFmt w:val="bullet"/>
      <w:lvlText w:val=""/>
      <w:lvlJc w:val="left"/>
      <w:pPr>
        <w:ind w:left="1070" w:hanging="360"/>
      </w:pPr>
      <w:rPr>
        <w:rFonts w:ascii="Symbol" w:hAnsi="Symbol" w:hint="default"/>
      </w:rPr>
    </w:lvl>
    <w:lvl w:ilvl="1" w:tplc="FFFFFFFF">
      <w:start w:val="1"/>
      <w:numFmt w:val="bullet"/>
      <w:lvlText w:val="o"/>
      <w:lvlJc w:val="left"/>
      <w:pPr>
        <w:ind w:left="1790" w:hanging="360"/>
      </w:pPr>
      <w:rPr>
        <w:rFonts w:ascii="Courier New" w:hAnsi="Courier New" w:cs="Courier New" w:hint="default"/>
      </w:rPr>
    </w:lvl>
    <w:lvl w:ilvl="2" w:tplc="FFFFFFFF">
      <w:start w:val="1"/>
      <w:numFmt w:val="bullet"/>
      <w:lvlText w:val=""/>
      <w:lvlJc w:val="left"/>
      <w:pPr>
        <w:ind w:left="2510" w:hanging="360"/>
      </w:pPr>
      <w:rPr>
        <w:rFonts w:ascii="Wingdings" w:hAnsi="Wingdings" w:hint="default"/>
      </w:rPr>
    </w:lvl>
    <w:lvl w:ilvl="3" w:tplc="FFFFFFFF" w:tentative="1">
      <w:start w:val="1"/>
      <w:numFmt w:val="bullet"/>
      <w:lvlText w:val=""/>
      <w:lvlJc w:val="left"/>
      <w:pPr>
        <w:ind w:left="3230" w:hanging="360"/>
      </w:pPr>
      <w:rPr>
        <w:rFonts w:ascii="Symbol" w:hAnsi="Symbol" w:hint="default"/>
      </w:rPr>
    </w:lvl>
    <w:lvl w:ilvl="4" w:tplc="FFFFFFFF" w:tentative="1">
      <w:start w:val="1"/>
      <w:numFmt w:val="bullet"/>
      <w:lvlText w:val="o"/>
      <w:lvlJc w:val="left"/>
      <w:pPr>
        <w:ind w:left="3950" w:hanging="360"/>
      </w:pPr>
      <w:rPr>
        <w:rFonts w:ascii="Courier New" w:hAnsi="Courier New" w:cs="Courier New" w:hint="default"/>
      </w:rPr>
    </w:lvl>
    <w:lvl w:ilvl="5" w:tplc="FFFFFFFF" w:tentative="1">
      <w:start w:val="1"/>
      <w:numFmt w:val="bullet"/>
      <w:lvlText w:val=""/>
      <w:lvlJc w:val="left"/>
      <w:pPr>
        <w:ind w:left="4670" w:hanging="360"/>
      </w:pPr>
      <w:rPr>
        <w:rFonts w:ascii="Wingdings" w:hAnsi="Wingdings" w:hint="default"/>
      </w:rPr>
    </w:lvl>
    <w:lvl w:ilvl="6" w:tplc="FFFFFFFF" w:tentative="1">
      <w:start w:val="1"/>
      <w:numFmt w:val="bullet"/>
      <w:lvlText w:val=""/>
      <w:lvlJc w:val="left"/>
      <w:pPr>
        <w:ind w:left="5390" w:hanging="360"/>
      </w:pPr>
      <w:rPr>
        <w:rFonts w:ascii="Symbol" w:hAnsi="Symbol" w:hint="default"/>
      </w:rPr>
    </w:lvl>
    <w:lvl w:ilvl="7" w:tplc="FFFFFFFF" w:tentative="1">
      <w:start w:val="1"/>
      <w:numFmt w:val="bullet"/>
      <w:lvlText w:val="o"/>
      <w:lvlJc w:val="left"/>
      <w:pPr>
        <w:ind w:left="6110" w:hanging="360"/>
      </w:pPr>
      <w:rPr>
        <w:rFonts w:ascii="Courier New" w:hAnsi="Courier New" w:cs="Courier New" w:hint="default"/>
      </w:rPr>
    </w:lvl>
    <w:lvl w:ilvl="8" w:tplc="FFFFFFFF" w:tentative="1">
      <w:start w:val="1"/>
      <w:numFmt w:val="bullet"/>
      <w:lvlText w:val=""/>
      <w:lvlJc w:val="left"/>
      <w:pPr>
        <w:ind w:left="6830" w:hanging="360"/>
      </w:pPr>
      <w:rPr>
        <w:rFonts w:ascii="Wingdings" w:hAnsi="Wingdings" w:hint="default"/>
      </w:rPr>
    </w:lvl>
  </w:abstractNum>
  <w:abstractNum w:abstractNumId="57" w15:restartNumberingAfterBreak="0">
    <w:nsid w:val="367A25C5"/>
    <w:multiLevelType w:val="hybridMultilevel"/>
    <w:tmpl w:val="683A0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68F3A4E"/>
    <w:multiLevelType w:val="hybridMultilevel"/>
    <w:tmpl w:val="E9E49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8DA4036"/>
    <w:multiLevelType w:val="hybridMultilevel"/>
    <w:tmpl w:val="351CF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CF67760"/>
    <w:multiLevelType w:val="hybridMultilevel"/>
    <w:tmpl w:val="F60CD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E2C5D30"/>
    <w:multiLevelType w:val="hybridMultilevel"/>
    <w:tmpl w:val="A564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EC42D8B"/>
    <w:multiLevelType w:val="hybridMultilevel"/>
    <w:tmpl w:val="EFE02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ECC4DBC"/>
    <w:multiLevelType w:val="hybridMultilevel"/>
    <w:tmpl w:val="C1208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ECC5C75"/>
    <w:multiLevelType w:val="hybridMultilevel"/>
    <w:tmpl w:val="D400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EF90832"/>
    <w:multiLevelType w:val="hybridMultilevel"/>
    <w:tmpl w:val="AF9C85D4"/>
    <w:lvl w:ilvl="0" w:tplc="EFCACAAA">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Courier New" w:hAnsi="Courier New" w:hint="default"/>
      </w:rPr>
    </w:lvl>
    <w:lvl w:ilvl="2" w:tplc="FFFFFFFF">
      <w:numFmt w:val="bullet"/>
      <w:lvlText w:val="•"/>
      <w:lvlJc w:val="left"/>
      <w:pPr>
        <w:ind w:left="2520" w:hanging="360"/>
      </w:pPr>
      <w:rPr>
        <w:rFonts w:ascii="Arial" w:eastAsia="Calibri" w:hAnsi="Arial" w:cs="Arial"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6" w15:restartNumberingAfterBreak="0">
    <w:nsid w:val="3FA431B8"/>
    <w:multiLevelType w:val="hybridMultilevel"/>
    <w:tmpl w:val="883839C2"/>
    <w:lvl w:ilvl="0" w:tplc="EFCACAAA">
      <w:start w:val="1"/>
      <w:numFmt w:val="bullet"/>
      <w:lvlText w:val=""/>
      <w:lvlJc w:val="left"/>
      <w:pPr>
        <w:ind w:left="1070" w:hanging="360"/>
      </w:pPr>
      <w:rPr>
        <w:rFonts w:ascii="Symbol" w:hAnsi="Symbol" w:hint="default"/>
      </w:rPr>
    </w:lvl>
    <w:lvl w:ilvl="1" w:tplc="FFFFFFFF">
      <w:start w:val="1"/>
      <w:numFmt w:val="bullet"/>
      <w:lvlText w:val="-"/>
      <w:lvlJc w:val="left"/>
      <w:pPr>
        <w:ind w:left="1790" w:hanging="360"/>
      </w:pPr>
      <w:rPr>
        <w:rFonts w:ascii="Courier New" w:hAnsi="Courier New" w:hint="default"/>
      </w:rPr>
    </w:lvl>
    <w:lvl w:ilvl="2" w:tplc="FFFFFFFF">
      <w:numFmt w:val="bullet"/>
      <w:lvlText w:val="•"/>
      <w:lvlJc w:val="left"/>
      <w:pPr>
        <w:ind w:left="2510" w:hanging="360"/>
      </w:pPr>
      <w:rPr>
        <w:rFonts w:ascii="Arial" w:eastAsia="Calibri" w:hAnsi="Arial" w:cs="Arial" w:hint="default"/>
      </w:rPr>
    </w:lvl>
    <w:lvl w:ilvl="3" w:tplc="FFFFFFFF" w:tentative="1">
      <w:start w:val="1"/>
      <w:numFmt w:val="bullet"/>
      <w:lvlText w:val=""/>
      <w:lvlJc w:val="left"/>
      <w:pPr>
        <w:ind w:left="3230" w:hanging="360"/>
      </w:pPr>
      <w:rPr>
        <w:rFonts w:ascii="Symbol" w:hAnsi="Symbol" w:hint="default"/>
      </w:rPr>
    </w:lvl>
    <w:lvl w:ilvl="4" w:tplc="FFFFFFFF" w:tentative="1">
      <w:start w:val="1"/>
      <w:numFmt w:val="bullet"/>
      <w:lvlText w:val="o"/>
      <w:lvlJc w:val="left"/>
      <w:pPr>
        <w:ind w:left="3950" w:hanging="360"/>
      </w:pPr>
      <w:rPr>
        <w:rFonts w:ascii="Courier New" w:hAnsi="Courier New" w:cs="Courier New" w:hint="default"/>
      </w:rPr>
    </w:lvl>
    <w:lvl w:ilvl="5" w:tplc="FFFFFFFF" w:tentative="1">
      <w:start w:val="1"/>
      <w:numFmt w:val="bullet"/>
      <w:lvlText w:val=""/>
      <w:lvlJc w:val="left"/>
      <w:pPr>
        <w:ind w:left="4670" w:hanging="360"/>
      </w:pPr>
      <w:rPr>
        <w:rFonts w:ascii="Wingdings" w:hAnsi="Wingdings" w:hint="default"/>
      </w:rPr>
    </w:lvl>
    <w:lvl w:ilvl="6" w:tplc="FFFFFFFF" w:tentative="1">
      <w:start w:val="1"/>
      <w:numFmt w:val="bullet"/>
      <w:lvlText w:val=""/>
      <w:lvlJc w:val="left"/>
      <w:pPr>
        <w:ind w:left="5390" w:hanging="360"/>
      </w:pPr>
      <w:rPr>
        <w:rFonts w:ascii="Symbol" w:hAnsi="Symbol" w:hint="default"/>
      </w:rPr>
    </w:lvl>
    <w:lvl w:ilvl="7" w:tplc="FFFFFFFF" w:tentative="1">
      <w:start w:val="1"/>
      <w:numFmt w:val="bullet"/>
      <w:lvlText w:val="o"/>
      <w:lvlJc w:val="left"/>
      <w:pPr>
        <w:ind w:left="6110" w:hanging="360"/>
      </w:pPr>
      <w:rPr>
        <w:rFonts w:ascii="Courier New" w:hAnsi="Courier New" w:cs="Courier New" w:hint="default"/>
      </w:rPr>
    </w:lvl>
    <w:lvl w:ilvl="8" w:tplc="FFFFFFFF" w:tentative="1">
      <w:start w:val="1"/>
      <w:numFmt w:val="bullet"/>
      <w:lvlText w:val=""/>
      <w:lvlJc w:val="left"/>
      <w:pPr>
        <w:ind w:left="6830" w:hanging="360"/>
      </w:pPr>
      <w:rPr>
        <w:rFonts w:ascii="Wingdings" w:hAnsi="Wingdings" w:hint="default"/>
      </w:rPr>
    </w:lvl>
  </w:abstractNum>
  <w:abstractNum w:abstractNumId="67" w15:restartNumberingAfterBreak="0">
    <w:nsid w:val="422E18A7"/>
    <w:multiLevelType w:val="hybridMultilevel"/>
    <w:tmpl w:val="F7343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2DB20B0"/>
    <w:multiLevelType w:val="hybridMultilevel"/>
    <w:tmpl w:val="4D24D774"/>
    <w:lvl w:ilvl="0" w:tplc="04070001">
      <w:start w:val="1"/>
      <w:numFmt w:val="bullet"/>
      <w:lvlText w:val=""/>
      <w:lvlJc w:val="left"/>
      <w:pPr>
        <w:ind w:left="494" w:hanging="360"/>
      </w:pPr>
      <w:rPr>
        <w:rFonts w:ascii="Symbol" w:hAnsi="Symbol" w:hint="default"/>
      </w:rPr>
    </w:lvl>
    <w:lvl w:ilvl="1" w:tplc="04070003" w:tentative="1">
      <w:start w:val="1"/>
      <w:numFmt w:val="bullet"/>
      <w:lvlText w:val="o"/>
      <w:lvlJc w:val="left"/>
      <w:pPr>
        <w:ind w:left="1214" w:hanging="360"/>
      </w:pPr>
      <w:rPr>
        <w:rFonts w:ascii="Courier New" w:hAnsi="Courier New" w:cs="Courier New" w:hint="default"/>
      </w:rPr>
    </w:lvl>
    <w:lvl w:ilvl="2" w:tplc="04070005" w:tentative="1">
      <w:start w:val="1"/>
      <w:numFmt w:val="bullet"/>
      <w:lvlText w:val=""/>
      <w:lvlJc w:val="left"/>
      <w:pPr>
        <w:ind w:left="1934" w:hanging="360"/>
      </w:pPr>
      <w:rPr>
        <w:rFonts w:ascii="Wingdings" w:hAnsi="Wingdings" w:hint="default"/>
      </w:rPr>
    </w:lvl>
    <w:lvl w:ilvl="3" w:tplc="04070001" w:tentative="1">
      <w:start w:val="1"/>
      <w:numFmt w:val="bullet"/>
      <w:lvlText w:val=""/>
      <w:lvlJc w:val="left"/>
      <w:pPr>
        <w:ind w:left="2654" w:hanging="360"/>
      </w:pPr>
      <w:rPr>
        <w:rFonts w:ascii="Symbol" w:hAnsi="Symbol" w:hint="default"/>
      </w:rPr>
    </w:lvl>
    <w:lvl w:ilvl="4" w:tplc="04070003" w:tentative="1">
      <w:start w:val="1"/>
      <w:numFmt w:val="bullet"/>
      <w:lvlText w:val="o"/>
      <w:lvlJc w:val="left"/>
      <w:pPr>
        <w:ind w:left="3374" w:hanging="360"/>
      </w:pPr>
      <w:rPr>
        <w:rFonts w:ascii="Courier New" w:hAnsi="Courier New" w:cs="Courier New" w:hint="default"/>
      </w:rPr>
    </w:lvl>
    <w:lvl w:ilvl="5" w:tplc="04070005" w:tentative="1">
      <w:start w:val="1"/>
      <w:numFmt w:val="bullet"/>
      <w:lvlText w:val=""/>
      <w:lvlJc w:val="left"/>
      <w:pPr>
        <w:ind w:left="4094" w:hanging="360"/>
      </w:pPr>
      <w:rPr>
        <w:rFonts w:ascii="Wingdings" w:hAnsi="Wingdings" w:hint="default"/>
      </w:rPr>
    </w:lvl>
    <w:lvl w:ilvl="6" w:tplc="04070001" w:tentative="1">
      <w:start w:val="1"/>
      <w:numFmt w:val="bullet"/>
      <w:lvlText w:val=""/>
      <w:lvlJc w:val="left"/>
      <w:pPr>
        <w:ind w:left="4814" w:hanging="360"/>
      </w:pPr>
      <w:rPr>
        <w:rFonts w:ascii="Symbol" w:hAnsi="Symbol" w:hint="default"/>
      </w:rPr>
    </w:lvl>
    <w:lvl w:ilvl="7" w:tplc="04070003" w:tentative="1">
      <w:start w:val="1"/>
      <w:numFmt w:val="bullet"/>
      <w:lvlText w:val="o"/>
      <w:lvlJc w:val="left"/>
      <w:pPr>
        <w:ind w:left="5534" w:hanging="360"/>
      </w:pPr>
      <w:rPr>
        <w:rFonts w:ascii="Courier New" w:hAnsi="Courier New" w:cs="Courier New" w:hint="default"/>
      </w:rPr>
    </w:lvl>
    <w:lvl w:ilvl="8" w:tplc="04070005" w:tentative="1">
      <w:start w:val="1"/>
      <w:numFmt w:val="bullet"/>
      <w:lvlText w:val=""/>
      <w:lvlJc w:val="left"/>
      <w:pPr>
        <w:ind w:left="6254" w:hanging="360"/>
      </w:pPr>
      <w:rPr>
        <w:rFonts w:ascii="Wingdings" w:hAnsi="Wingdings" w:hint="default"/>
      </w:rPr>
    </w:lvl>
  </w:abstractNum>
  <w:abstractNum w:abstractNumId="69" w15:restartNumberingAfterBreak="0">
    <w:nsid w:val="442C204B"/>
    <w:multiLevelType w:val="hybridMultilevel"/>
    <w:tmpl w:val="41E68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4A4186F"/>
    <w:multiLevelType w:val="hybridMultilevel"/>
    <w:tmpl w:val="0302D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76120FB"/>
    <w:multiLevelType w:val="hybridMultilevel"/>
    <w:tmpl w:val="D4E61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7B664D4"/>
    <w:multiLevelType w:val="hybridMultilevel"/>
    <w:tmpl w:val="B41C2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8227CAD"/>
    <w:multiLevelType w:val="hybridMultilevel"/>
    <w:tmpl w:val="B58E8DAC"/>
    <w:lvl w:ilvl="0" w:tplc="04070001">
      <w:start w:val="1"/>
      <w:numFmt w:val="bullet"/>
      <w:lvlText w:val=""/>
      <w:lvlJc w:val="left"/>
      <w:pPr>
        <w:ind w:left="833" w:hanging="360"/>
      </w:pPr>
      <w:rPr>
        <w:rFonts w:ascii="Symbol" w:hAnsi="Symbol" w:hint="default"/>
      </w:rPr>
    </w:lvl>
    <w:lvl w:ilvl="1" w:tplc="04070003" w:tentative="1">
      <w:start w:val="1"/>
      <w:numFmt w:val="bullet"/>
      <w:lvlText w:val="o"/>
      <w:lvlJc w:val="left"/>
      <w:pPr>
        <w:ind w:left="1553" w:hanging="360"/>
      </w:pPr>
      <w:rPr>
        <w:rFonts w:ascii="Courier New" w:hAnsi="Courier New" w:cs="Courier New" w:hint="default"/>
      </w:rPr>
    </w:lvl>
    <w:lvl w:ilvl="2" w:tplc="04070005" w:tentative="1">
      <w:start w:val="1"/>
      <w:numFmt w:val="bullet"/>
      <w:lvlText w:val=""/>
      <w:lvlJc w:val="left"/>
      <w:pPr>
        <w:ind w:left="2273" w:hanging="360"/>
      </w:pPr>
      <w:rPr>
        <w:rFonts w:ascii="Wingdings" w:hAnsi="Wingdings" w:hint="default"/>
      </w:rPr>
    </w:lvl>
    <w:lvl w:ilvl="3" w:tplc="04070001" w:tentative="1">
      <w:start w:val="1"/>
      <w:numFmt w:val="bullet"/>
      <w:lvlText w:val=""/>
      <w:lvlJc w:val="left"/>
      <w:pPr>
        <w:ind w:left="2993" w:hanging="360"/>
      </w:pPr>
      <w:rPr>
        <w:rFonts w:ascii="Symbol" w:hAnsi="Symbol" w:hint="default"/>
      </w:rPr>
    </w:lvl>
    <w:lvl w:ilvl="4" w:tplc="04070003" w:tentative="1">
      <w:start w:val="1"/>
      <w:numFmt w:val="bullet"/>
      <w:lvlText w:val="o"/>
      <w:lvlJc w:val="left"/>
      <w:pPr>
        <w:ind w:left="3713" w:hanging="360"/>
      </w:pPr>
      <w:rPr>
        <w:rFonts w:ascii="Courier New" w:hAnsi="Courier New" w:cs="Courier New" w:hint="default"/>
      </w:rPr>
    </w:lvl>
    <w:lvl w:ilvl="5" w:tplc="04070005" w:tentative="1">
      <w:start w:val="1"/>
      <w:numFmt w:val="bullet"/>
      <w:lvlText w:val=""/>
      <w:lvlJc w:val="left"/>
      <w:pPr>
        <w:ind w:left="4433" w:hanging="360"/>
      </w:pPr>
      <w:rPr>
        <w:rFonts w:ascii="Wingdings" w:hAnsi="Wingdings" w:hint="default"/>
      </w:rPr>
    </w:lvl>
    <w:lvl w:ilvl="6" w:tplc="04070001" w:tentative="1">
      <w:start w:val="1"/>
      <w:numFmt w:val="bullet"/>
      <w:lvlText w:val=""/>
      <w:lvlJc w:val="left"/>
      <w:pPr>
        <w:ind w:left="5153" w:hanging="360"/>
      </w:pPr>
      <w:rPr>
        <w:rFonts w:ascii="Symbol" w:hAnsi="Symbol" w:hint="default"/>
      </w:rPr>
    </w:lvl>
    <w:lvl w:ilvl="7" w:tplc="04070003" w:tentative="1">
      <w:start w:val="1"/>
      <w:numFmt w:val="bullet"/>
      <w:lvlText w:val="o"/>
      <w:lvlJc w:val="left"/>
      <w:pPr>
        <w:ind w:left="5873" w:hanging="360"/>
      </w:pPr>
      <w:rPr>
        <w:rFonts w:ascii="Courier New" w:hAnsi="Courier New" w:cs="Courier New" w:hint="default"/>
      </w:rPr>
    </w:lvl>
    <w:lvl w:ilvl="8" w:tplc="04070005" w:tentative="1">
      <w:start w:val="1"/>
      <w:numFmt w:val="bullet"/>
      <w:lvlText w:val=""/>
      <w:lvlJc w:val="left"/>
      <w:pPr>
        <w:ind w:left="6593" w:hanging="360"/>
      </w:pPr>
      <w:rPr>
        <w:rFonts w:ascii="Wingdings" w:hAnsi="Wingdings" w:hint="default"/>
      </w:rPr>
    </w:lvl>
  </w:abstractNum>
  <w:abstractNum w:abstractNumId="74" w15:restartNumberingAfterBreak="0">
    <w:nsid w:val="491B5B7D"/>
    <w:multiLevelType w:val="hybridMultilevel"/>
    <w:tmpl w:val="3BA47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92C5035"/>
    <w:multiLevelType w:val="hybridMultilevel"/>
    <w:tmpl w:val="9ABC90B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6" w15:restartNumberingAfterBreak="0">
    <w:nsid w:val="4A491FE1"/>
    <w:multiLevelType w:val="hybridMultilevel"/>
    <w:tmpl w:val="49E8B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A960ED8"/>
    <w:multiLevelType w:val="hybridMultilevel"/>
    <w:tmpl w:val="37CCDF80"/>
    <w:lvl w:ilvl="0" w:tplc="CB1ECDC2">
      <w:start w:val="1"/>
      <w:numFmt w:val="decimal"/>
      <w:lvlText w:val="%1."/>
      <w:lvlJc w:val="left"/>
      <w:pPr>
        <w:ind w:left="210" w:hanging="533"/>
      </w:pPr>
      <w:rPr>
        <w:rFonts w:ascii="Times New Roman" w:eastAsia="Times New Roman" w:hAnsi="Times New Roman" w:cs="Times New Roman" w:hint="default"/>
        <w:b/>
        <w:bCs/>
        <w:i w:val="0"/>
        <w:iCs w:val="0"/>
        <w:w w:val="103"/>
        <w:sz w:val="20"/>
        <w:szCs w:val="20"/>
        <w:lang w:val="nn-NO" w:eastAsia="en-US" w:bidi="ar-SA"/>
      </w:rPr>
    </w:lvl>
    <w:lvl w:ilvl="1" w:tplc="3D847C8E">
      <w:numFmt w:val="bullet"/>
      <w:lvlText w:val=""/>
      <w:lvlJc w:val="left"/>
      <w:pPr>
        <w:ind w:left="743" w:hanging="533"/>
      </w:pPr>
      <w:rPr>
        <w:rFonts w:ascii="Symbol" w:eastAsia="Symbol" w:hAnsi="Symbol" w:cs="Symbol" w:hint="default"/>
        <w:b w:val="0"/>
        <w:bCs w:val="0"/>
        <w:i w:val="0"/>
        <w:iCs w:val="0"/>
        <w:w w:val="103"/>
        <w:sz w:val="20"/>
        <w:szCs w:val="20"/>
        <w:lang w:val="nn-NO" w:eastAsia="en-US" w:bidi="ar-SA"/>
      </w:rPr>
    </w:lvl>
    <w:lvl w:ilvl="2" w:tplc="F324779A">
      <w:numFmt w:val="bullet"/>
      <w:lvlText w:val="•"/>
      <w:lvlJc w:val="left"/>
      <w:pPr>
        <w:ind w:left="1653" w:hanging="533"/>
      </w:pPr>
      <w:rPr>
        <w:rFonts w:hint="default"/>
        <w:lang w:val="nn-NO" w:eastAsia="en-US" w:bidi="ar-SA"/>
      </w:rPr>
    </w:lvl>
    <w:lvl w:ilvl="3" w:tplc="EFCE60C6">
      <w:numFmt w:val="bullet"/>
      <w:lvlText w:val="•"/>
      <w:lvlJc w:val="left"/>
      <w:pPr>
        <w:ind w:left="2566" w:hanging="533"/>
      </w:pPr>
      <w:rPr>
        <w:rFonts w:hint="default"/>
        <w:lang w:val="nn-NO" w:eastAsia="en-US" w:bidi="ar-SA"/>
      </w:rPr>
    </w:lvl>
    <w:lvl w:ilvl="4" w:tplc="E222F23C">
      <w:numFmt w:val="bullet"/>
      <w:lvlText w:val="•"/>
      <w:lvlJc w:val="left"/>
      <w:pPr>
        <w:ind w:left="3480" w:hanging="533"/>
      </w:pPr>
      <w:rPr>
        <w:rFonts w:hint="default"/>
        <w:lang w:val="nn-NO" w:eastAsia="en-US" w:bidi="ar-SA"/>
      </w:rPr>
    </w:lvl>
    <w:lvl w:ilvl="5" w:tplc="89308668">
      <w:numFmt w:val="bullet"/>
      <w:lvlText w:val="•"/>
      <w:lvlJc w:val="left"/>
      <w:pPr>
        <w:ind w:left="4393" w:hanging="533"/>
      </w:pPr>
      <w:rPr>
        <w:rFonts w:hint="default"/>
        <w:lang w:val="nn-NO" w:eastAsia="en-US" w:bidi="ar-SA"/>
      </w:rPr>
    </w:lvl>
    <w:lvl w:ilvl="6" w:tplc="C66CDAE0">
      <w:numFmt w:val="bullet"/>
      <w:lvlText w:val="•"/>
      <w:lvlJc w:val="left"/>
      <w:pPr>
        <w:ind w:left="5306" w:hanging="533"/>
      </w:pPr>
      <w:rPr>
        <w:rFonts w:hint="default"/>
        <w:lang w:val="nn-NO" w:eastAsia="en-US" w:bidi="ar-SA"/>
      </w:rPr>
    </w:lvl>
    <w:lvl w:ilvl="7" w:tplc="75304B48">
      <w:numFmt w:val="bullet"/>
      <w:lvlText w:val="•"/>
      <w:lvlJc w:val="left"/>
      <w:pPr>
        <w:ind w:left="6220" w:hanging="533"/>
      </w:pPr>
      <w:rPr>
        <w:rFonts w:hint="default"/>
        <w:lang w:val="nn-NO" w:eastAsia="en-US" w:bidi="ar-SA"/>
      </w:rPr>
    </w:lvl>
    <w:lvl w:ilvl="8" w:tplc="6FA47668">
      <w:numFmt w:val="bullet"/>
      <w:lvlText w:val="•"/>
      <w:lvlJc w:val="left"/>
      <w:pPr>
        <w:ind w:left="7133" w:hanging="533"/>
      </w:pPr>
      <w:rPr>
        <w:rFonts w:hint="default"/>
        <w:lang w:val="nn-NO" w:eastAsia="en-US" w:bidi="ar-SA"/>
      </w:rPr>
    </w:lvl>
  </w:abstractNum>
  <w:abstractNum w:abstractNumId="78" w15:restartNumberingAfterBreak="0">
    <w:nsid w:val="4C9A6EAC"/>
    <w:multiLevelType w:val="hybridMultilevel"/>
    <w:tmpl w:val="0E5EA8D6"/>
    <w:lvl w:ilvl="0" w:tplc="264801A0">
      <w:start w:val="1"/>
      <w:numFmt w:val="bullet"/>
      <w:lvlText w:val="-"/>
      <w:lvlJc w:val="left"/>
      <w:pPr>
        <w:ind w:left="1068" w:hanging="360"/>
      </w:pPr>
      <w:rPr>
        <w:rFonts w:ascii="Courier New" w:hAnsi="Courier New"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79" w15:restartNumberingAfterBreak="0">
    <w:nsid w:val="4CC44236"/>
    <w:multiLevelType w:val="hybridMultilevel"/>
    <w:tmpl w:val="8D78D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D451425"/>
    <w:multiLevelType w:val="hybridMultilevel"/>
    <w:tmpl w:val="05E0B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E8169FE"/>
    <w:multiLevelType w:val="hybridMultilevel"/>
    <w:tmpl w:val="29B2F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4B56840"/>
    <w:multiLevelType w:val="hybridMultilevel"/>
    <w:tmpl w:val="7706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5363A7A"/>
    <w:multiLevelType w:val="hybridMultilevel"/>
    <w:tmpl w:val="4424991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4" w15:restartNumberingAfterBreak="0">
    <w:nsid w:val="571751D3"/>
    <w:multiLevelType w:val="hybridMultilevel"/>
    <w:tmpl w:val="AEE8A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8435DD9"/>
    <w:multiLevelType w:val="hybridMultilevel"/>
    <w:tmpl w:val="F5D80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86276C5"/>
    <w:multiLevelType w:val="hybridMultilevel"/>
    <w:tmpl w:val="79F8B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8D1D408"/>
    <w:multiLevelType w:val="hybridMultilevel"/>
    <w:tmpl w:val="BF7C6A6A"/>
    <w:lvl w:ilvl="0" w:tplc="EFCACAAA">
      <w:start w:val="1"/>
      <w:numFmt w:val="bullet"/>
      <w:lvlText w:val=""/>
      <w:lvlJc w:val="left"/>
      <w:pPr>
        <w:ind w:left="720" w:hanging="360"/>
      </w:pPr>
      <w:rPr>
        <w:rFonts w:ascii="Symbol" w:hAnsi="Symbol" w:hint="default"/>
      </w:rPr>
    </w:lvl>
    <w:lvl w:ilvl="1" w:tplc="6B6A3CE2">
      <w:start w:val="1"/>
      <w:numFmt w:val="bullet"/>
      <w:lvlText w:val="o"/>
      <w:lvlJc w:val="left"/>
      <w:pPr>
        <w:ind w:left="1440" w:hanging="360"/>
      </w:pPr>
      <w:rPr>
        <w:rFonts w:ascii="Courier New" w:hAnsi="Courier New" w:hint="default"/>
      </w:rPr>
    </w:lvl>
    <w:lvl w:ilvl="2" w:tplc="04464FE0">
      <w:start w:val="1"/>
      <w:numFmt w:val="bullet"/>
      <w:lvlText w:val=""/>
      <w:lvlJc w:val="left"/>
      <w:pPr>
        <w:ind w:left="2160" w:hanging="360"/>
      </w:pPr>
      <w:rPr>
        <w:rFonts w:ascii="Wingdings" w:hAnsi="Wingdings" w:hint="default"/>
      </w:rPr>
    </w:lvl>
    <w:lvl w:ilvl="3" w:tplc="C9DCB28A">
      <w:start w:val="1"/>
      <w:numFmt w:val="bullet"/>
      <w:lvlText w:val=""/>
      <w:lvlJc w:val="left"/>
      <w:pPr>
        <w:ind w:left="2880" w:hanging="360"/>
      </w:pPr>
      <w:rPr>
        <w:rFonts w:ascii="Symbol" w:hAnsi="Symbol" w:hint="default"/>
      </w:rPr>
    </w:lvl>
    <w:lvl w:ilvl="4" w:tplc="DA9E84A8">
      <w:start w:val="1"/>
      <w:numFmt w:val="bullet"/>
      <w:lvlText w:val="o"/>
      <w:lvlJc w:val="left"/>
      <w:pPr>
        <w:ind w:left="3600" w:hanging="360"/>
      </w:pPr>
      <w:rPr>
        <w:rFonts w:ascii="Courier New" w:hAnsi="Courier New" w:hint="default"/>
      </w:rPr>
    </w:lvl>
    <w:lvl w:ilvl="5" w:tplc="9E8E5A38">
      <w:start w:val="1"/>
      <w:numFmt w:val="bullet"/>
      <w:lvlText w:val=""/>
      <w:lvlJc w:val="left"/>
      <w:pPr>
        <w:ind w:left="4320" w:hanging="360"/>
      </w:pPr>
      <w:rPr>
        <w:rFonts w:ascii="Wingdings" w:hAnsi="Wingdings" w:hint="default"/>
      </w:rPr>
    </w:lvl>
    <w:lvl w:ilvl="6" w:tplc="6AEA291E">
      <w:start w:val="1"/>
      <w:numFmt w:val="bullet"/>
      <w:lvlText w:val=""/>
      <w:lvlJc w:val="left"/>
      <w:pPr>
        <w:ind w:left="5040" w:hanging="360"/>
      </w:pPr>
      <w:rPr>
        <w:rFonts w:ascii="Symbol" w:hAnsi="Symbol" w:hint="default"/>
      </w:rPr>
    </w:lvl>
    <w:lvl w:ilvl="7" w:tplc="B2A61AB0">
      <w:start w:val="1"/>
      <w:numFmt w:val="bullet"/>
      <w:lvlText w:val="o"/>
      <w:lvlJc w:val="left"/>
      <w:pPr>
        <w:ind w:left="5760" w:hanging="360"/>
      </w:pPr>
      <w:rPr>
        <w:rFonts w:ascii="Courier New" w:hAnsi="Courier New" w:hint="default"/>
      </w:rPr>
    </w:lvl>
    <w:lvl w:ilvl="8" w:tplc="59DE0CC0">
      <w:start w:val="1"/>
      <w:numFmt w:val="bullet"/>
      <w:lvlText w:val=""/>
      <w:lvlJc w:val="left"/>
      <w:pPr>
        <w:ind w:left="6480" w:hanging="360"/>
      </w:pPr>
      <w:rPr>
        <w:rFonts w:ascii="Wingdings" w:hAnsi="Wingdings" w:hint="default"/>
      </w:rPr>
    </w:lvl>
  </w:abstractNum>
  <w:abstractNum w:abstractNumId="88" w15:restartNumberingAfterBreak="0">
    <w:nsid w:val="5B4F305A"/>
    <w:multiLevelType w:val="hybridMultilevel"/>
    <w:tmpl w:val="616E1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BAB7B89"/>
    <w:multiLevelType w:val="hybridMultilevel"/>
    <w:tmpl w:val="13063952"/>
    <w:lvl w:ilvl="0" w:tplc="5BD43292">
      <w:start w:val="1"/>
      <w:numFmt w:val="decimal"/>
      <w:lvlText w:val="%1."/>
      <w:lvlJc w:val="left"/>
      <w:pPr>
        <w:ind w:left="210" w:hanging="533"/>
      </w:pPr>
      <w:rPr>
        <w:rFonts w:ascii="Times New Roman" w:eastAsia="Times New Roman" w:hAnsi="Times New Roman" w:cs="Times New Roman" w:hint="default"/>
        <w:b/>
        <w:bCs/>
        <w:i w:val="0"/>
        <w:iCs w:val="0"/>
        <w:w w:val="103"/>
        <w:sz w:val="20"/>
        <w:szCs w:val="20"/>
        <w:lang w:val="nn-NO" w:eastAsia="en-US" w:bidi="ar-SA"/>
      </w:rPr>
    </w:lvl>
    <w:lvl w:ilvl="1" w:tplc="64FA425A">
      <w:numFmt w:val="bullet"/>
      <w:lvlText w:val=""/>
      <w:lvlJc w:val="left"/>
      <w:pPr>
        <w:ind w:left="743" w:hanging="533"/>
      </w:pPr>
      <w:rPr>
        <w:rFonts w:ascii="Symbol" w:eastAsia="Symbol" w:hAnsi="Symbol" w:cs="Symbol" w:hint="default"/>
        <w:b w:val="0"/>
        <w:bCs w:val="0"/>
        <w:i w:val="0"/>
        <w:iCs w:val="0"/>
        <w:w w:val="103"/>
        <w:sz w:val="20"/>
        <w:szCs w:val="20"/>
        <w:lang w:val="nn-NO" w:eastAsia="en-US" w:bidi="ar-SA"/>
      </w:rPr>
    </w:lvl>
    <w:lvl w:ilvl="2" w:tplc="EFF2DE1E">
      <w:numFmt w:val="bullet"/>
      <w:lvlText w:val="•"/>
      <w:lvlJc w:val="left"/>
      <w:pPr>
        <w:ind w:left="1653" w:hanging="533"/>
      </w:pPr>
      <w:rPr>
        <w:rFonts w:hint="default"/>
        <w:lang w:val="nn-NO" w:eastAsia="en-US" w:bidi="ar-SA"/>
      </w:rPr>
    </w:lvl>
    <w:lvl w:ilvl="3" w:tplc="AB14D2FE">
      <w:numFmt w:val="bullet"/>
      <w:lvlText w:val="•"/>
      <w:lvlJc w:val="left"/>
      <w:pPr>
        <w:ind w:left="2566" w:hanging="533"/>
      </w:pPr>
      <w:rPr>
        <w:rFonts w:hint="default"/>
        <w:lang w:val="nn-NO" w:eastAsia="en-US" w:bidi="ar-SA"/>
      </w:rPr>
    </w:lvl>
    <w:lvl w:ilvl="4" w:tplc="0840EDAA">
      <w:numFmt w:val="bullet"/>
      <w:lvlText w:val="•"/>
      <w:lvlJc w:val="left"/>
      <w:pPr>
        <w:ind w:left="3480" w:hanging="533"/>
      </w:pPr>
      <w:rPr>
        <w:rFonts w:hint="default"/>
        <w:lang w:val="nn-NO" w:eastAsia="en-US" w:bidi="ar-SA"/>
      </w:rPr>
    </w:lvl>
    <w:lvl w:ilvl="5" w:tplc="1954FACE">
      <w:numFmt w:val="bullet"/>
      <w:lvlText w:val="•"/>
      <w:lvlJc w:val="left"/>
      <w:pPr>
        <w:ind w:left="4393" w:hanging="533"/>
      </w:pPr>
      <w:rPr>
        <w:rFonts w:hint="default"/>
        <w:lang w:val="nn-NO" w:eastAsia="en-US" w:bidi="ar-SA"/>
      </w:rPr>
    </w:lvl>
    <w:lvl w:ilvl="6" w:tplc="53E018EC">
      <w:numFmt w:val="bullet"/>
      <w:lvlText w:val="•"/>
      <w:lvlJc w:val="left"/>
      <w:pPr>
        <w:ind w:left="5306" w:hanging="533"/>
      </w:pPr>
      <w:rPr>
        <w:rFonts w:hint="default"/>
        <w:lang w:val="nn-NO" w:eastAsia="en-US" w:bidi="ar-SA"/>
      </w:rPr>
    </w:lvl>
    <w:lvl w:ilvl="7" w:tplc="98EC1C18">
      <w:numFmt w:val="bullet"/>
      <w:lvlText w:val="•"/>
      <w:lvlJc w:val="left"/>
      <w:pPr>
        <w:ind w:left="6220" w:hanging="533"/>
      </w:pPr>
      <w:rPr>
        <w:rFonts w:hint="default"/>
        <w:lang w:val="nn-NO" w:eastAsia="en-US" w:bidi="ar-SA"/>
      </w:rPr>
    </w:lvl>
    <w:lvl w:ilvl="8" w:tplc="23FCED02">
      <w:numFmt w:val="bullet"/>
      <w:lvlText w:val="•"/>
      <w:lvlJc w:val="left"/>
      <w:pPr>
        <w:ind w:left="7133" w:hanging="533"/>
      </w:pPr>
      <w:rPr>
        <w:rFonts w:hint="default"/>
        <w:lang w:val="nn-NO" w:eastAsia="en-US" w:bidi="ar-SA"/>
      </w:rPr>
    </w:lvl>
  </w:abstractNum>
  <w:abstractNum w:abstractNumId="90" w15:restartNumberingAfterBreak="0">
    <w:nsid w:val="5C2D7A04"/>
    <w:multiLevelType w:val="multilevel"/>
    <w:tmpl w:val="74D449D0"/>
    <w:lvl w:ilvl="0">
      <w:start w:val="2"/>
      <w:numFmt w:val="decimal"/>
      <w:lvlText w:val="%1"/>
      <w:lvlJc w:val="left"/>
      <w:pPr>
        <w:ind w:left="360" w:hanging="360"/>
      </w:pPr>
      <w:rPr>
        <w:rFonts w:hint="default"/>
      </w:rPr>
    </w:lvl>
    <w:lvl w:ilvl="1">
      <w:start w:val="1"/>
      <w:numFmt w:val="bullet"/>
      <w:lvlText w:val=""/>
      <w:lvlJc w:val="left"/>
      <w:pPr>
        <w:ind w:left="473"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1" w15:restartNumberingAfterBreak="0">
    <w:nsid w:val="5E7C16A5"/>
    <w:multiLevelType w:val="hybridMultilevel"/>
    <w:tmpl w:val="FE827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E8722F1"/>
    <w:multiLevelType w:val="hybridMultilevel"/>
    <w:tmpl w:val="65840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F1F0289"/>
    <w:multiLevelType w:val="hybridMultilevel"/>
    <w:tmpl w:val="D8AAA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09215FF"/>
    <w:multiLevelType w:val="hybridMultilevel"/>
    <w:tmpl w:val="7570E094"/>
    <w:lvl w:ilvl="0" w:tplc="EFCACAAA">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Courier New" w:hAnsi="Courier New" w:hint="default"/>
      </w:rPr>
    </w:lvl>
    <w:lvl w:ilvl="2" w:tplc="FFFFFFFF">
      <w:numFmt w:val="bullet"/>
      <w:lvlText w:val="•"/>
      <w:lvlJc w:val="left"/>
      <w:pPr>
        <w:ind w:left="2160" w:hanging="360"/>
      </w:pPr>
      <w:rPr>
        <w:rFonts w:ascii="Arial" w:eastAsia="Calibri" w:hAnsi="Arial" w:cs="Aria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15:restartNumberingAfterBreak="0">
    <w:nsid w:val="60B37DAF"/>
    <w:multiLevelType w:val="hybridMultilevel"/>
    <w:tmpl w:val="D5F83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23266EE"/>
    <w:multiLevelType w:val="hybridMultilevel"/>
    <w:tmpl w:val="2092E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244135F"/>
    <w:multiLevelType w:val="hybridMultilevel"/>
    <w:tmpl w:val="8D9E780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8" w15:restartNumberingAfterBreak="0">
    <w:nsid w:val="63712C2C"/>
    <w:multiLevelType w:val="hybridMultilevel"/>
    <w:tmpl w:val="9B72CCFA"/>
    <w:lvl w:ilvl="0" w:tplc="64FA425A">
      <w:numFmt w:val="bullet"/>
      <w:lvlText w:val=""/>
      <w:lvlJc w:val="left"/>
      <w:pPr>
        <w:ind w:left="360" w:hanging="360"/>
      </w:pPr>
      <w:rPr>
        <w:rFonts w:ascii="Symbol" w:eastAsia="Symbol" w:hAnsi="Symbol" w:cs="Symbol" w:hint="default"/>
        <w:b w:val="0"/>
        <w:bCs w:val="0"/>
        <w:i w:val="0"/>
        <w:iCs w:val="0"/>
        <w:color w:val="231F20"/>
        <w:spacing w:val="-9"/>
        <w:w w:val="103"/>
        <w:sz w:val="20"/>
        <w:szCs w:val="20"/>
        <w:lang w:val="nn-NO" w:eastAsia="en-US" w:bidi="ar-SA"/>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99" w15:restartNumberingAfterBreak="0">
    <w:nsid w:val="64D92491"/>
    <w:multiLevelType w:val="hybridMultilevel"/>
    <w:tmpl w:val="FDDA4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5577783"/>
    <w:multiLevelType w:val="hybridMultilevel"/>
    <w:tmpl w:val="489E5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5F70879"/>
    <w:multiLevelType w:val="hybridMultilevel"/>
    <w:tmpl w:val="54C6A144"/>
    <w:lvl w:ilvl="0" w:tplc="64FA425A">
      <w:numFmt w:val="bullet"/>
      <w:lvlText w:val=""/>
      <w:lvlJc w:val="left"/>
      <w:pPr>
        <w:ind w:left="171" w:hanging="171"/>
      </w:pPr>
      <w:rPr>
        <w:rFonts w:ascii="Symbol" w:eastAsia="Symbol" w:hAnsi="Symbol" w:cs="Symbol" w:hint="default"/>
        <w:b w:val="0"/>
        <w:bCs w:val="0"/>
        <w:i w:val="0"/>
        <w:iCs w:val="0"/>
        <w:color w:val="231F20"/>
        <w:spacing w:val="-9"/>
        <w:w w:val="103"/>
        <w:sz w:val="20"/>
        <w:szCs w:val="20"/>
        <w:lang w:val="nn-NO" w:eastAsia="en-US" w:bidi="ar-SA"/>
      </w:rPr>
    </w:lvl>
    <w:lvl w:ilvl="1" w:tplc="FFFFFFFF">
      <w:numFmt w:val="bullet"/>
      <w:lvlText w:val="•"/>
      <w:lvlJc w:val="left"/>
      <w:pPr>
        <w:ind w:left="1153" w:hanging="171"/>
      </w:pPr>
      <w:rPr>
        <w:rFonts w:hint="default"/>
        <w:lang w:val="en-US" w:eastAsia="en-US" w:bidi="en-US"/>
      </w:rPr>
    </w:lvl>
    <w:lvl w:ilvl="2" w:tplc="FFFFFFFF">
      <w:numFmt w:val="bullet"/>
      <w:lvlText w:val="•"/>
      <w:lvlJc w:val="left"/>
      <w:pPr>
        <w:ind w:left="2131" w:hanging="171"/>
      </w:pPr>
      <w:rPr>
        <w:rFonts w:hint="default"/>
        <w:lang w:val="en-US" w:eastAsia="en-US" w:bidi="en-US"/>
      </w:rPr>
    </w:lvl>
    <w:lvl w:ilvl="3" w:tplc="FFFFFFFF">
      <w:numFmt w:val="bullet"/>
      <w:lvlText w:val="•"/>
      <w:lvlJc w:val="left"/>
      <w:pPr>
        <w:ind w:left="3109" w:hanging="171"/>
      </w:pPr>
      <w:rPr>
        <w:rFonts w:hint="default"/>
        <w:lang w:val="en-US" w:eastAsia="en-US" w:bidi="en-US"/>
      </w:rPr>
    </w:lvl>
    <w:lvl w:ilvl="4" w:tplc="FFFFFFFF">
      <w:numFmt w:val="bullet"/>
      <w:lvlText w:val="•"/>
      <w:lvlJc w:val="left"/>
      <w:pPr>
        <w:ind w:left="4087" w:hanging="171"/>
      </w:pPr>
      <w:rPr>
        <w:rFonts w:hint="default"/>
        <w:lang w:val="en-US" w:eastAsia="en-US" w:bidi="en-US"/>
      </w:rPr>
    </w:lvl>
    <w:lvl w:ilvl="5" w:tplc="FFFFFFFF">
      <w:numFmt w:val="bullet"/>
      <w:lvlText w:val="•"/>
      <w:lvlJc w:val="left"/>
      <w:pPr>
        <w:ind w:left="5065" w:hanging="171"/>
      </w:pPr>
      <w:rPr>
        <w:rFonts w:hint="default"/>
        <w:lang w:val="en-US" w:eastAsia="en-US" w:bidi="en-US"/>
      </w:rPr>
    </w:lvl>
    <w:lvl w:ilvl="6" w:tplc="FFFFFFFF">
      <w:numFmt w:val="bullet"/>
      <w:lvlText w:val="•"/>
      <w:lvlJc w:val="left"/>
      <w:pPr>
        <w:ind w:left="6043" w:hanging="171"/>
      </w:pPr>
      <w:rPr>
        <w:rFonts w:hint="default"/>
        <w:lang w:val="en-US" w:eastAsia="en-US" w:bidi="en-US"/>
      </w:rPr>
    </w:lvl>
    <w:lvl w:ilvl="7" w:tplc="FFFFFFFF">
      <w:numFmt w:val="bullet"/>
      <w:lvlText w:val="•"/>
      <w:lvlJc w:val="left"/>
      <w:pPr>
        <w:ind w:left="7021" w:hanging="171"/>
      </w:pPr>
      <w:rPr>
        <w:rFonts w:hint="default"/>
        <w:lang w:val="en-US" w:eastAsia="en-US" w:bidi="en-US"/>
      </w:rPr>
    </w:lvl>
    <w:lvl w:ilvl="8" w:tplc="FFFFFFFF">
      <w:numFmt w:val="bullet"/>
      <w:lvlText w:val="•"/>
      <w:lvlJc w:val="left"/>
      <w:pPr>
        <w:ind w:left="7999" w:hanging="171"/>
      </w:pPr>
      <w:rPr>
        <w:rFonts w:hint="default"/>
        <w:lang w:val="en-US" w:eastAsia="en-US" w:bidi="en-US"/>
      </w:rPr>
    </w:lvl>
  </w:abstractNum>
  <w:abstractNum w:abstractNumId="102" w15:restartNumberingAfterBreak="0">
    <w:nsid w:val="66BA331D"/>
    <w:multiLevelType w:val="hybridMultilevel"/>
    <w:tmpl w:val="3BFA4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783563C"/>
    <w:multiLevelType w:val="hybridMultilevel"/>
    <w:tmpl w:val="11C64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A882272"/>
    <w:multiLevelType w:val="hybridMultilevel"/>
    <w:tmpl w:val="3E4EA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BD76039"/>
    <w:multiLevelType w:val="hybridMultilevel"/>
    <w:tmpl w:val="56381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D063F2F"/>
    <w:multiLevelType w:val="hybridMultilevel"/>
    <w:tmpl w:val="6F6266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D482954"/>
    <w:multiLevelType w:val="hybridMultilevel"/>
    <w:tmpl w:val="7F1A9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D495FB8"/>
    <w:multiLevelType w:val="hybridMultilevel"/>
    <w:tmpl w:val="A038E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DA80E05"/>
    <w:multiLevelType w:val="hybridMultilevel"/>
    <w:tmpl w:val="2EDAD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6E910E64"/>
    <w:multiLevelType w:val="hybridMultilevel"/>
    <w:tmpl w:val="705CE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1A227A9"/>
    <w:multiLevelType w:val="hybridMultilevel"/>
    <w:tmpl w:val="5AACD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1E40795"/>
    <w:multiLevelType w:val="hybridMultilevel"/>
    <w:tmpl w:val="2F0E7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5AD2DF0"/>
    <w:multiLevelType w:val="hybridMultilevel"/>
    <w:tmpl w:val="296ED8FE"/>
    <w:lvl w:ilvl="0" w:tplc="276CCA9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6056FA2"/>
    <w:multiLevelType w:val="hybridMultilevel"/>
    <w:tmpl w:val="786C21BA"/>
    <w:lvl w:ilvl="0" w:tplc="264801A0">
      <w:start w:val="1"/>
      <w:numFmt w:val="bullet"/>
      <w:lvlText w:val="-"/>
      <w:lvlJc w:val="left"/>
      <w:pPr>
        <w:ind w:left="1068" w:hanging="360"/>
      </w:pPr>
      <w:rPr>
        <w:rFonts w:ascii="Courier New" w:hAnsi="Courier New"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15" w15:restartNumberingAfterBreak="0">
    <w:nsid w:val="77E305B8"/>
    <w:multiLevelType w:val="hybridMultilevel"/>
    <w:tmpl w:val="267474D4"/>
    <w:lvl w:ilvl="0" w:tplc="0409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6" w15:restartNumberingAfterBreak="0">
    <w:nsid w:val="7A433F3A"/>
    <w:multiLevelType w:val="hybridMultilevel"/>
    <w:tmpl w:val="904C3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CCC7A9C"/>
    <w:multiLevelType w:val="hybridMultilevel"/>
    <w:tmpl w:val="E528D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F41367C"/>
    <w:multiLevelType w:val="hybridMultilevel"/>
    <w:tmpl w:val="6DE08FF4"/>
    <w:lvl w:ilvl="0" w:tplc="64FA425A">
      <w:numFmt w:val="bullet"/>
      <w:lvlText w:val=""/>
      <w:lvlJc w:val="left"/>
      <w:pPr>
        <w:ind w:left="360" w:hanging="360"/>
      </w:pPr>
      <w:rPr>
        <w:rFonts w:ascii="Symbol" w:eastAsia="Symbol" w:hAnsi="Symbol" w:cs="Symbol" w:hint="default"/>
        <w:b w:val="0"/>
        <w:bCs w:val="0"/>
        <w:i w:val="0"/>
        <w:iCs w:val="0"/>
        <w:w w:val="103"/>
        <w:sz w:val="20"/>
        <w:szCs w:val="20"/>
        <w:lang w:val="nn-NO" w:eastAsia="en-US" w:bidi="ar-SA"/>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19" w15:restartNumberingAfterBreak="0">
    <w:nsid w:val="7F8607F2"/>
    <w:multiLevelType w:val="hybridMultilevel"/>
    <w:tmpl w:val="19088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F925891"/>
    <w:multiLevelType w:val="hybridMultilevel"/>
    <w:tmpl w:val="D5580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2484407">
    <w:abstractNumId w:val="84"/>
  </w:num>
  <w:num w:numId="2" w16cid:durableId="1059404029">
    <w:abstractNumId w:val="80"/>
  </w:num>
  <w:num w:numId="3" w16cid:durableId="1550998217">
    <w:abstractNumId w:val="22"/>
  </w:num>
  <w:num w:numId="4" w16cid:durableId="1210990159">
    <w:abstractNumId w:val="113"/>
  </w:num>
  <w:num w:numId="5" w16cid:durableId="618684160">
    <w:abstractNumId w:val="29"/>
  </w:num>
  <w:num w:numId="6" w16cid:durableId="2131363574">
    <w:abstractNumId w:val="76"/>
  </w:num>
  <w:num w:numId="7" w16cid:durableId="147406554">
    <w:abstractNumId w:val="17"/>
  </w:num>
  <w:num w:numId="8" w16cid:durableId="678238758">
    <w:abstractNumId w:val="19"/>
  </w:num>
  <w:num w:numId="9" w16cid:durableId="1106342967">
    <w:abstractNumId w:val="52"/>
  </w:num>
  <w:num w:numId="10" w16cid:durableId="1147743458">
    <w:abstractNumId w:val="60"/>
  </w:num>
  <w:num w:numId="11" w16cid:durableId="255601259">
    <w:abstractNumId w:val="58"/>
  </w:num>
  <w:num w:numId="12" w16cid:durableId="1193956366">
    <w:abstractNumId w:val="107"/>
  </w:num>
  <w:num w:numId="13" w16cid:durableId="1344287339">
    <w:abstractNumId w:val="86"/>
  </w:num>
  <w:num w:numId="14" w16cid:durableId="1635601491">
    <w:abstractNumId w:val="23"/>
  </w:num>
  <w:num w:numId="15" w16cid:durableId="1927152560">
    <w:abstractNumId w:val="5"/>
  </w:num>
  <w:num w:numId="16" w16cid:durableId="1016034011">
    <w:abstractNumId w:val="63"/>
  </w:num>
  <w:num w:numId="17" w16cid:durableId="126289125">
    <w:abstractNumId w:val="67"/>
  </w:num>
  <w:num w:numId="18" w16cid:durableId="454371908">
    <w:abstractNumId w:val="43"/>
  </w:num>
  <w:num w:numId="19" w16cid:durableId="2069916295">
    <w:abstractNumId w:val="50"/>
  </w:num>
  <w:num w:numId="20" w16cid:durableId="1182283147">
    <w:abstractNumId w:val="27"/>
  </w:num>
  <w:num w:numId="21" w16cid:durableId="1241132783">
    <w:abstractNumId w:val="53"/>
  </w:num>
  <w:num w:numId="22" w16cid:durableId="1232421300">
    <w:abstractNumId w:val="95"/>
  </w:num>
  <w:num w:numId="23" w16cid:durableId="1404185032">
    <w:abstractNumId w:val="2"/>
  </w:num>
  <w:num w:numId="24" w16cid:durableId="806046609">
    <w:abstractNumId w:val="4"/>
  </w:num>
  <w:num w:numId="25" w16cid:durableId="1478373317">
    <w:abstractNumId w:val="111"/>
  </w:num>
  <w:num w:numId="26" w16cid:durableId="1156414625">
    <w:abstractNumId w:val="109"/>
  </w:num>
  <w:num w:numId="27" w16cid:durableId="410127512">
    <w:abstractNumId w:val="100"/>
  </w:num>
  <w:num w:numId="28" w16cid:durableId="228852157">
    <w:abstractNumId w:val="102"/>
  </w:num>
  <w:num w:numId="29" w16cid:durableId="419059700">
    <w:abstractNumId w:val="69"/>
  </w:num>
  <w:num w:numId="30" w16cid:durableId="868685041">
    <w:abstractNumId w:val="96"/>
  </w:num>
  <w:num w:numId="31" w16cid:durableId="803080379">
    <w:abstractNumId w:val="25"/>
  </w:num>
  <w:num w:numId="32" w16cid:durableId="885990814">
    <w:abstractNumId w:val="40"/>
  </w:num>
  <w:num w:numId="33" w16cid:durableId="1650937319">
    <w:abstractNumId w:val="105"/>
  </w:num>
  <w:num w:numId="34" w16cid:durableId="1909219553">
    <w:abstractNumId w:val="92"/>
  </w:num>
  <w:num w:numId="35" w16cid:durableId="35814464">
    <w:abstractNumId w:val="14"/>
  </w:num>
  <w:num w:numId="36" w16cid:durableId="1149637116">
    <w:abstractNumId w:val="112"/>
  </w:num>
  <w:num w:numId="37" w16cid:durableId="963971698">
    <w:abstractNumId w:val="8"/>
  </w:num>
  <w:num w:numId="38" w16cid:durableId="594486417">
    <w:abstractNumId w:val="6"/>
  </w:num>
  <w:num w:numId="39" w16cid:durableId="1374696278">
    <w:abstractNumId w:val="35"/>
  </w:num>
  <w:num w:numId="40" w16cid:durableId="1878617211">
    <w:abstractNumId w:val="70"/>
  </w:num>
  <w:num w:numId="41" w16cid:durableId="126169751">
    <w:abstractNumId w:val="1"/>
  </w:num>
  <w:num w:numId="42" w16cid:durableId="685979651">
    <w:abstractNumId w:val="117"/>
  </w:num>
  <w:num w:numId="43" w16cid:durableId="71857220">
    <w:abstractNumId w:val="36"/>
  </w:num>
  <w:num w:numId="44" w16cid:durableId="2018531201">
    <w:abstractNumId w:val="57"/>
  </w:num>
  <w:num w:numId="45" w16cid:durableId="1195583185">
    <w:abstractNumId w:val="59"/>
  </w:num>
  <w:num w:numId="46" w16cid:durableId="706837399">
    <w:abstractNumId w:val="119"/>
  </w:num>
  <w:num w:numId="47" w16cid:durableId="968514057">
    <w:abstractNumId w:val="110"/>
  </w:num>
  <w:num w:numId="48" w16cid:durableId="168058626">
    <w:abstractNumId w:val="99"/>
  </w:num>
  <w:num w:numId="49" w16cid:durableId="1601571333">
    <w:abstractNumId w:val="74"/>
  </w:num>
  <w:num w:numId="50" w16cid:durableId="1211072246">
    <w:abstractNumId w:val="85"/>
  </w:num>
  <w:num w:numId="51" w16cid:durableId="834800225">
    <w:abstractNumId w:val="61"/>
  </w:num>
  <w:num w:numId="52" w16cid:durableId="1634872211">
    <w:abstractNumId w:val="47"/>
  </w:num>
  <w:num w:numId="53" w16cid:durableId="2086561558">
    <w:abstractNumId w:val="51"/>
  </w:num>
  <w:num w:numId="54" w16cid:durableId="749043411">
    <w:abstractNumId w:val="38"/>
  </w:num>
  <w:num w:numId="55" w16cid:durableId="568930715">
    <w:abstractNumId w:val="91"/>
  </w:num>
  <w:num w:numId="56" w16cid:durableId="606961304">
    <w:abstractNumId w:val="9"/>
  </w:num>
  <w:num w:numId="57" w16cid:durableId="938752365">
    <w:abstractNumId w:val="11"/>
  </w:num>
  <w:num w:numId="58" w16cid:durableId="1931575086">
    <w:abstractNumId w:val="93"/>
  </w:num>
  <w:num w:numId="59" w16cid:durableId="746735036">
    <w:abstractNumId w:val="24"/>
  </w:num>
  <w:num w:numId="60" w16cid:durableId="871575615">
    <w:abstractNumId w:val="71"/>
  </w:num>
  <w:num w:numId="61" w16cid:durableId="2135823687">
    <w:abstractNumId w:val="44"/>
  </w:num>
  <w:num w:numId="62" w16cid:durableId="2031446919">
    <w:abstractNumId w:val="79"/>
  </w:num>
  <w:num w:numId="63" w16cid:durableId="569343778">
    <w:abstractNumId w:val="32"/>
  </w:num>
  <w:num w:numId="64" w16cid:durableId="1319112346">
    <w:abstractNumId w:val="120"/>
  </w:num>
  <w:num w:numId="65" w16cid:durableId="6182083">
    <w:abstractNumId w:val="3"/>
  </w:num>
  <w:num w:numId="66" w16cid:durableId="1890025083">
    <w:abstractNumId w:val="26"/>
  </w:num>
  <w:num w:numId="67" w16cid:durableId="2055813150">
    <w:abstractNumId w:val="104"/>
  </w:num>
  <w:num w:numId="68" w16cid:durableId="258101074">
    <w:abstractNumId w:val="18"/>
  </w:num>
  <w:num w:numId="69" w16cid:durableId="946887586">
    <w:abstractNumId w:val="10"/>
  </w:num>
  <w:num w:numId="70" w16cid:durableId="1245724451">
    <w:abstractNumId w:val="62"/>
  </w:num>
  <w:num w:numId="71" w16cid:durableId="1730304996">
    <w:abstractNumId w:val="13"/>
  </w:num>
  <w:num w:numId="72" w16cid:durableId="563837991">
    <w:abstractNumId w:val="82"/>
  </w:num>
  <w:num w:numId="73" w16cid:durableId="1343359810">
    <w:abstractNumId w:val="108"/>
  </w:num>
  <w:num w:numId="74" w16cid:durableId="471335746">
    <w:abstractNumId w:val="81"/>
  </w:num>
  <w:num w:numId="75" w16cid:durableId="1779134283">
    <w:abstractNumId w:val="64"/>
  </w:num>
  <w:num w:numId="76" w16cid:durableId="100691363">
    <w:abstractNumId w:val="106"/>
  </w:num>
  <w:num w:numId="77" w16cid:durableId="1478837874">
    <w:abstractNumId w:val="88"/>
  </w:num>
  <w:num w:numId="78" w16cid:durableId="1804158298">
    <w:abstractNumId w:val="34"/>
  </w:num>
  <w:num w:numId="79" w16cid:durableId="81268788">
    <w:abstractNumId w:val="103"/>
  </w:num>
  <w:num w:numId="80" w16cid:durableId="749471154">
    <w:abstractNumId w:val="0"/>
  </w:num>
  <w:num w:numId="81" w16cid:durableId="890383647">
    <w:abstractNumId w:val="12"/>
  </w:num>
  <w:num w:numId="82" w16cid:durableId="740130691">
    <w:abstractNumId w:val="116"/>
  </w:num>
  <w:num w:numId="83" w16cid:durableId="2147165517">
    <w:abstractNumId w:val="37"/>
  </w:num>
  <w:num w:numId="84" w16cid:durableId="688260786">
    <w:abstractNumId w:val="33"/>
  </w:num>
  <w:num w:numId="85" w16cid:durableId="32120877">
    <w:abstractNumId w:val="7"/>
  </w:num>
  <w:num w:numId="86" w16cid:durableId="865485857">
    <w:abstractNumId w:val="20"/>
  </w:num>
  <w:num w:numId="87" w16cid:durableId="565117035">
    <w:abstractNumId w:val="72"/>
  </w:num>
  <w:num w:numId="88" w16cid:durableId="809130862">
    <w:abstractNumId w:val="83"/>
  </w:num>
  <w:num w:numId="89" w16cid:durableId="1364208456">
    <w:abstractNumId w:val="42"/>
  </w:num>
  <w:num w:numId="90" w16cid:durableId="256836719">
    <w:abstractNumId w:val="54"/>
  </w:num>
  <w:num w:numId="91" w16cid:durableId="436869828">
    <w:abstractNumId w:val="115"/>
  </w:num>
  <w:num w:numId="92" w16cid:durableId="2112235811">
    <w:abstractNumId w:val="97"/>
  </w:num>
  <w:num w:numId="93" w16cid:durableId="1056441158">
    <w:abstractNumId w:val="75"/>
  </w:num>
  <w:num w:numId="94" w16cid:durableId="2105833400">
    <w:abstractNumId w:val="16"/>
  </w:num>
  <w:num w:numId="95" w16cid:durableId="1599754478">
    <w:abstractNumId w:val="21"/>
  </w:num>
  <w:num w:numId="96" w16cid:durableId="561988136">
    <w:abstractNumId w:val="49"/>
  </w:num>
  <w:num w:numId="97" w16cid:durableId="8725413">
    <w:abstractNumId w:val="89"/>
  </w:num>
  <w:num w:numId="98" w16cid:durableId="352459138">
    <w:abstractNumId w:val="77"/>
  </w:num>
  <w:num w:numId="99" w16cid:durableId="1797600753">
    <w:abstractNumId w:val="30"/>
  </w:num>
  <w:num w:numId="100" w16cid:durableId="32315234">
    <w:abstractNumId w:val="45"/>
  </w:num>
  <w:num w:numId="101" w16cid:durableId="1725525043">
    <w:abstractNumId w:val="118"/>
  </w:num>
  <w:num w:numId="102" w16cid:durableId="1278831637">
    <w:abstractNumId w:val="101"/>
  </w:num>
  <w:num w:numId="103" w16cid:durableId="585459030">
    <w:abstractNumId w:val="15"/>
  </w:num>
  <w:num w:numId="104" w16cid:durableId="1316641430">
    <w:abstractNumId w:val="48"/>
  </w:num>
  <w:num w:numId="105" w16cid:durableId="272320367">
    <w:abstractNumId w:val="94"/>
  </w:num>
  <w:num w:numId="106" w16cid:durableId="158233963">
    <w:abstractNumId w:val="65"/>
  </w:num>
  <w:num w:numId="107" w16cid:durableId="326829821">
    <w:abstractNumId w:val="66"/>
  </w:num>
  <w:num w:numId="108" w16cid:durableId="1155947891">
    <w:abstractNumId w:val="56"/>
  </w:num>
  <w:num w:numId="109" w16cid:durableId="1836795885">
    <w:abstractNumId w:val="28"/>
  </w:num>
  <w:num w:numId="110" w16cid:durableId="1495802180">
    <w:abstractNumId w:val="98"/>
  </w:num>
  <w:num w:numId="111" w16cid:durableId="1161653356">
    <w:abstractNumId w:val="55"/>
  </w:num>
  <w:num w:numId="112" w16cid:durableId="1540361120">
    <w:abstractNumId w:val="114"/>
  </w:num>
  <w:num w:numId="113" w16cid:durableId="1336111945">
    <w:abstractNumId w:val="87"/>
  </w:num>
  <w:num w:numId="114" w16cid:durableId="1727030375">
    <w:abstractNumId w:val="41"/>
  </w:num>
  <w:num w:numId="115" w16cid:durableId="584848606">
    <w:abstractNumId w:val="46"/>
  </w:num>
  <w:num w:numId="116" w16cid:durableId="706486796">
    <w:abstractNumId w:val="39"/>
  </w:num>
  <w:num w:numId="117" w16cid:durableId="186676499">
    <w:abstractNumId w:val="78"/>
  </w:num>
  <w:num w:numId="118" w16cid:durableId="1356153107">
    <w:abstractNumId w:val="90"/>
  </w:num>
  <w:num w:numId="119" w16cid:durableId="231281345">
    <w:abstractNumId w:val="31"/>
  </w:num>
  <w:num w:numId="120" w16cid:durableId="1144195323">
    <w:abstractNumId w:val="68"/>
  </w:num>
  <w:num w:numId="121" w16cid:durableId="962468273">
    <w:abstractNumId w:val="73"/>
  </w:num>
  <w:numIdMacAtCleanup w:val="1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K">
    <w15:presenceInfo w15:providerId="None" w15:userId="FK"/>
  </w15:person>
  <w15:person w15:author="NO Affiliate">
    <w15:presenceInfo w15:providerId="None" w15:userId="NO Affiliate"/>
  </w15:person>
  <w15:person w15:author="Adeel Rana">
    <w15:presenceInfo w15:providerId="AD" w15:userId="S::Adeel.Rana@fresenius-kabi.com::6b32f0ec-c71a-41af-8188-791d7661a32a"/>
  </w15:person>
  <w15:person w15:author="NoMA-ES">
    <w15:presenceInfo w15:providerId="None" w15:userId="NoMA-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trackRevisions/>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wJzQ0MTM1MTQzNDYyUdpeDU4uLM/DyQAqNaAGc79yMsAAAA"/>
  </w:docVars>
  <w:rsids>
    <w:rsidRoot w:val="009B7C61"/>
    <w:rsid w:val="00007471"/>
    <w:rsid w:val="00010923"/>
    <w:rsid w:val="000236F3"/>
    <w:rsid w:val="000257ED"/>
    <w:rsid w:val="0002664B"/>
    <w:rsid w:val="0003376D"/>
    <w:rsid w:val="00035A38"/>
    <w:rsid w:val="00036BB7"/>
    <w:rsid w:val="00037DD0"/>
    <w:rsid w:val="00040D7A"/>
    <w:rsid w:val="00047ED9"/>
    <w:rsid w:val="00050E7A"/>
    <w:rsid w:val="00051074"/>
    <w:rsid w:val="00051393"/>
    <w:rsid w:val="00051A59"/>
    <w:rsid w:val="0005421D"/>
    <w:rsid w:val="000556BD"/>
    <w:rsid w:val="00057DF9"/>
    <w:rsid w:val="0006326C"/>
    <w:rsid w:val="000717AD"/>
    <w:rsid w:val="000809F3"/>
    <w:rsid w:val="00080DC7"/>
    <w:rsid w:val="00082DC9"/>
    <w:rsid w:val="00082E7F"/>
    <w:rsid w:val="0009504E"/>
    <w:rsid w:val="00095604"/>
    <w:rsid w:val="000962A9"/>
    <w:rsid w:val="000970F2"/>
    <w:rsid w:val="00097A63"/>
    <w:rsid w:val="00097DFE"/>
    <w:rsid w:val="000A6E4D"/>
    <w:rsid w:val="000B1978"/>
    <w:rsid w:val="000B3058"/>
    <w:rsid w:val="000B46CE"/>
    <w:rsid w:val="000B6407"/>
    <w:rsid w:val="000C442F"/>
    <w:rsid w:val="000C4B4D"/>
    <w:rsid w:val="000D07A0"/>
    <w:rsid w:val="000E3EBF"/>
    <w:rsid w:val="000E41C9"/>
    <w:rsid w:val="000F1DFB"/>
    <w:rsid w:val="000F457B"/>
    <w:rsid w:val="000F480F"/>
    <w:rsid w:val="00102B62"/>
    <w:rsid w:val="00111F27"/>
    <w:rsid w:val="00112C16"/>
    <w:rsid w:val="0012152A"/>
    <w:rsid w:val="00122D4C"/>
    <w:rsid w:val="00130119"/>
    <w:rsid w:val="001314AA"/>
    <w:rsid w:val="00131DD5"/>
    <w:rsid w:val="001351AF"/>
    <w:rsid w:val="00137B48"/>
    <w:rsid w:val="00137D56"/>
    <w:rsid w:val="001413E3"/>
    <w:rsid w:val="00150878"/>
    <w:rsid w:val="001526F8"/>
    <w:rsid w:val="001543D1"/>
    <w:rsid w:val="00154517"/>
    <w:rsid w:val="00156BF8"/>
    <w:rsid w:val="00177AAB"/>
    <w:rsid w:val="0018340F"/>
    <w:rsid w:val="00184FD6"/>
    <w:rsid w:val="0019438B"/>
    <w:rsid w:val="001A38BF"/>
    <w:rsid w:val="001A3E14"/>
    <w:rsid w:val="001A53C0"/>
    <w:rsid w:val="001A7495"/>
    <w:rsid w:val="001B40B3"/>
    <w:rsid w:val="001B6B66"/>
    <w:rsid w:val="001B761A"/>
    <w:rsid w:val="001B768D"/>
    <w:rsid w:val="001C17E4"/>
    <w:rsid w:val="001C2924"/>
    <w:rsid w:val="001C4105"/>
    <w:rsid w:val="001C53CF"/>
    <w:rsid w:val="001C5595"/>
    <w:rsid w:val="001C57FF"/>
    <w:rsid w:val="001C5995"/>
    <w:rsid w:val="001C6B21"/>
    <w:rsid w:val="001D4565"/>
    <w:rsid w:val="001D47DD"/>
    <w:rsid w:val="001D5ECE"/>
    <w:rsid w:val="001D641B"/>
    <w:rsid w:val="001E2FCC"/>
    <w:rsid w:val="001E56C8"/>
    <w:rsid w:val="001F71EA"/>
    <w:rsid w:val="00205BA7"/>
    <w:rsid w:val="00212BEB"/>
    <w:rsid w:val="00212C30"/>
    <w:rsid w:val="00213AE1"/>
    <w:rsid w:val="002162D9"/>
    <w:rsid w:val="002175DC"/>
    <w:rsid w:val="00217CA4"/>
    <w:rsid w:val="002215C6"/>
    <w:rsid w:val="00221CA9"/>
    <w:rsid w:val="00231802"/>
    <w:rsid w:val="00232E33"/>
    <w:rsid w:val="0023607D"/>
    <w:rsid w:val="0024188E"/>
    <w:rsid w:val="002512D3"/>
    <w:rsid w:val="00251464"/>
    <w:rsid w:val="00257C22"/>
    <w:rsid w:val="00257C5B"/>
    <w:rsid w:val="00261238"/>
    <w:rsid w:val="0027064F"/>
    <w:rsid w:val="002738D2"/>
    <w:rsid w:val="00275318"/>
    <w:rsid w:val="00280B51"/>
    <w:rsid w:val="00283628"/>
    <w:rsid w:val="00283653"/>
    <w:rsid w:val="00287D5C"/>
    <w:rsid w:val="00294EDB"/>
    <w:rsid w:val="002978FC"/>
    <w:rsid w:val="002A123D"/>
    <w:rsid w:val="002A1C68"/>
    <w:rsid w:val="002A2DB0"/>
    <w:rsid w:val="002A5ED0"/>
    <w:rsid w:val="002A7438"/>
    <w:rsid w:val="002A766F"/>
    <w:rsid w:val="002B2B46"/>
    <w:rsid w:val="002D37A1"/>
    <w:rsid w:val="002D4B4F"/>
    <w:rsid w:val="002E42C6"/>
    <w:rsid w:val="00302D69"/>
    <w:rsid w:val="003043CB"/>
    <w:rsid w:val="00310EF9"/>
    <w:rsid w:val="003246AB"/>
    <w:rsid w:val="00332B17"/>
    <w:rsid w:val="0034029B"/>
    <w:rsid w:val="003414E7"/>
    <w:rsid w:val="0034177F"/>
    <w:rsid w:val="003528DF"/>
    <w:rsid w:val="00354981"/>
    <w:rsid w:val="003643EF"/>
    <w:rsid w:val="00365520"/>
    <w:rsid w:val="003660FB"/>
    <w:rsid w:val="003667F6"/>
    <w:rsid w:val="00371F36"/>
    <w:rsid w:val="00375AF3"/>
    <w:rsid w:val="00377D92"/>
    <w:rsid w:val="003816ED"/>
    <w:rsid w:val="003836DF"/>
    <w:rsid w:val="00385DB6"/>
    <w:rsid w:val="00386F88"/>
    <w:rsid w:val="00390990"/>
    <w:rsid w:val="0039173A"/>
    <w:rsid w:val="00396D7F"/>
    <w:rsid w:val="003A00D2"/>
    <w:rsid w:val="003A233E"/>
    <w:rsid w:val="003A2D06"/>
    <w:rsid w:val="003A3927"/>
    <w:rsid w:val="003B2302"/>
    <w:rsid w:val="003B5D34"/>
    <w:rsid w:val="003B756E"/>
    <w:rsid w:val="003C0733"/>
    <w:rsid w:val="003C1A4B"/>
    <w:rsid w:val="003C7447"/>
    <w:rsid w:val="003D0B1E"/>
    <w:rsid w:val="003D0C76"/>
    <w:rsid w:val="003D32F9"/>
    <w:rsid w:val="003D66CC"/>
    <w:rsid w:val="003E040C"/>
    <w:rsid w:val="003E5CFB"/>
    <w:rsid w:val="003F7B10"/>
    <w:rsid w:val="00415F0C"/>
    <w:rsid w:val="00421AE3"/>
    <w:rsid w:val="004268D4"/>
    <w:rsid w:val="00430ED0"/>
    <w:rsid w:val="00433659"/>
    <w:rsid w:val="00435A2D"/>
    <w:rsid w:val="004518E2"/>
    <w:rsid w:val="00456245"/>
    <w:rsid w:val="00460865"/>
    <w:rsid w:val="00462F89"/>
    <w:rsid w:val="00463452"/>
    <w:rsid w:val="0047262B"/>
    <w:rsid w:val="00490CC9"/>
    <w:rsid w:val="00491F17"/>
    <w:rsid w:val="004932C9"/>
    <w:rsid w:val="00495F83"/>
    <w:rsid w:val="004A09CF"/>
    <w:rsid w:val="004A3926"/>
    <w:rsid w:val="004B5730"/>
    <w:rsid w:val="004B6ACC"/>
    <w:rsid w:val="004C3187"/>
    <w:rsid w:val="004C546E"/>
    <w:rsid w:val="004D6446"/>
    <w:rsid w:val="004E3DE2"/>
    <w:rsid w:val="004E5FA0"/>
    <w:rsid w:val="004E6845"/>
    <w:rsid w:val="004E7A2B"/>
    <w:rsid w:val="004F5F27"/>
    <w:rsid w:val="00500EF0"/>
    <w:rsid w:val="0051160F"/>
    <w:rsid w:val="00540A06"/>
    <w:rsid w:val="0054160F"/>
    <w:rsid w:val="005501EC"/>
    <w:rsid w:val="00553C5C"/>
    <w:rsid w:val="00555CE2"/>
    <w:rsid w:val="00567884"/>
    <w:rsid w:val="00571FEF"/>
    <w:rsid w:val="0057692F"/>
    <w:rsid w:val="00577D5A"/>
    <w:rsid w:val="00581242"/>
    <w:rsid w:val="005863FF"/>
    <w:rsid w:val="00587644"/>
    <w:rsid w:val="005878EA"/>
    <w:rsid w:val="00593AE9"/>
    <w:rsid w:val="00597647"/>
    <w:rsid w:val="005A42E8"/>
    <w:rsid w:val="005C0A90"/>
    <w:rsid w:val="005C1F17"/>
    <w:rsid w:val="005C3CFB"/>
    <w:rsid w:val="005C5AF7"/>
    <w:rsid w:val="005D152D"/>
    <w:rsid w:val="005D378E"/>
    <w:rsid w:val="005D5F60"/>
    <w:rsid w:val="005E1532"/>
    <w:rsid w:val="005E289A"/>
    <w:rsid w:val="005E461B"/>
    <w:rsid w:val="005F052E"/>
    <w:rsid w:val="005F08D8"/>
    <w:rsid w:val="005F75B1"/>
    <w:rsid w:val="006119D9"/>
    <w:rsid w:val="00621A50"/>
    <w:rsid w:val="00622EBF"/>
    <w:rsid w:val="00623D12"/>
    <w:rsid w:val="006250BD"/>
    <w:rsid w:val="0062624C"/>
    <w:rsid w:val="00635021"/>
    <w:rsid w:val="00636C4A"/>
    <w:rsid w:val="006552CB"/>
    <w:rsid w:val="00663DB2"/>
    <w:rsid w:val="006645A8"/>
    <w:rsid w:val="00672723"/>
    <w:rsid w:val="006752F1"/>
    <w:rsid w:val="00675714"/>
    <w:rsid w:val="006766C1"/>
    <w:rsid w:val="00676C52"/>
    <w:rsid w:val="00682FF0"/>
    <w:rsid w:val="006836FF"/>
    <w:rsid w:val="00692FBB"/>
    <w:rsid w:val="006A09DC"/>
    <w:rsid w:val="006B4535"/>
    <w:rsid w:val="006B7FBD"/>
    <w:rsid w:val="006C0470"/>
    <w:rsid w:val="006C5924"/>
    <w:rsid w:val="006D0D15"/>
    <w:rsid w:val="006D3D8B"/>
    <w:rsid w:val="006E26D1"/>
    <w:rsid w:val="006E27E7"/>
    <w:rsid w:val="006E4358"/>
    <w:rsid w:val="006E70EC"/>
    <w:rsid w:val="006F0DBC"/>
    <w:rsid w:val="006F1818"/>
    <w:rsid w:val="006F337F"/>
    <w:rsid w:val="0070083B"/>
    <w:rsid w:val="007052C4"/>
    <w:rsid w:val="007059FE"/>
    <w:rsid w:val="007067F5"/>
    <w:rsid w:val="0071504F"/>
    <w:rsid w:val="00722EE6"/>
    <w:rsid w:val="00724924"/>
    <w:rsid w:val="007277CD"/>
    <w:rsid w:val="00727AE6"/>
    <w:rsid w:val="007302AE"/>
    <w:rsid w:val="00730D21"/>
    <w:rsid w:val="0073189E"/>
    <w:rsid w:val="00732237"/>
    <w:rsid w:val="00737106"/>
    <w:rsid w:val="0074537B"/>
    <w:rsid w:val="00750266"/>
    <w:rsid w:val="007521B6"/>
    <w:rsid w:val="00753068"/>
    <w:rsid w:val="00754C1A"/>
    <w:rsid w:val="0075757E"/>
    <w:rsid w:val="00761B8E"/>
    <w:rsid w:val="00765F53"/>
    <w:rsid w:val="00781264"/>
    <w:rsid w:val="0079199C"/>
    <w:rsid w:val="00794D9B"/>
    <w:rsid w:val="0079520F"/>
    <w:rsid w:val="00796975"/>
    <w:rsid w:val="007A50C4"/>
    <w:rsid w:val="007A6616"/>
    <w:rsid w:val="007C7B18"/>
    <w:rsid w:val="007D0116"/>
    <w:rsid w:val="007D1269"/>
    <w:rsid w:val="007D265B"/>
    <w:rsid w:val="007D2989"/>
    <w:rsid w:val="007D40EC"/>
    <w:rsid w:val="007E3AE1"/>
    <w:rsid w:val="007E61E2"/>
    <w:rsid w:val="007F31F0"/>
    <w:rsid w:val="007F400D"/>
    <w:rsid w:val="00802877"/>
    <w:rsid w:val="00806430"/>
    <w:rsid w:val="0080736A"/>
    <w:rsid w:val="00811A27"/>
    <w:rsid w:val="00822DD2"/>
    <w:rsid w:val="0083265D"/>
    <w:rsid w:val="00832AE0"/>
    <w:rsid w:val="008336CF"/>
    <w:rsid w:val="0083596F"/>
    <w:rsid w:val="00842123"/>
    <w:rsid w:val="008430B4"/>
    <w:rsid w:val="0084444D"/>
    <w:rsid w:val="00844E8D"/>
    <w:rsid w:val="00845BD7"/>
    <w:rsid w:val="00853552"/>
    <w:rsid w:val="00861231"/>
    <w:rsid w:val="00861ED0"/>
    <w:rsid w:val="00863361"/>
    <w:rsid w:val="008659A8"/>
    <w:rsid w:val="0087231E"/>
    <w:rsid w:val="008737DF"/>
    <w:rsid w:val="00874EB0"/>
    <w:rsid w:val="00882779"/>
    <w:rsid w:val="00893E72"/>
    <w:rsid w:val="00896856"/>
    <w:rsid w:val="008A1275"/>
    <w:rsid w:val="008A3A6C"/>
    <w:rsid w:val="008A7ABB"/>
    <w:rsid w:val="008B01BD"/>
    <w:rsid w:val="008B0643"/>
    <w:rsid w:val="008B150D"/>
    <w:rsid w:val="008B5328"/>
    <w:rsid w:val="008C016F"/>
    <w:rsid w:val="008C07C8"/>
    <w:rsid w:val="008E0BB7"/>
    <w:rsid w:val="008E2566"/>
    <w:rsid w:val="008E444A"/>
    <w:rsid w:val="008E5971"/>
    <w:rsid w:val="008E6F64"/>
    <w:rsid w:val="008F0303"/>
    <w:rsid w:val="008F4955"/>
    <w:rsid w:val="00910154"/>
    <w:rsid w:val="00927352"/>
    <w:rsid w:val="00931536"/>
    <w:rsid w:val="0093240C"/>
    <w:rsid w:val="009355A9"/>
    <w:rsid w:val="009551EB"/>
    <w:rsid w:val="00957E25"/>
    <w:rsid w:val="00960B9E"/>
    <w:rsid w:val="00964D09"/>
    <w:rsid w:val="00966657"/>
    <w:rsid w:val="00966EB8"/>
    <w:rsid w:val="00970268"/>
    <w:rsid w:val="00975220"/>
    <w:rsid w:val="009776DF"/>
    <w:rsid w:val="009846CE"/>
    <w:rsid w:val="0098632D"/>
    <w:rsid w:val="00986D3F"/>
    <w:rsid w:val="00990D6D"/>
    <w:rsid w:val="00992B30"/>
    <w:rsid w:val="009A1046"/>
    <w:rsid w:val="009A1967"/>
    <w:rsid w:val="009A4891"/>
    <w:rsid w:val="009A56A0"/>
    <w:rsid w:val="009B1D55"/>
    <w:rsid w:val="009B428C"/>
    <w:rsid w:val="009B48A2"/>
    <w:rsid w:val="009B7C61"/>
    <w:rsid w:val="009B7D65"/>
    <w:rsid w:val="009C0B48"/>
    <w:rsid w:val="009D5AAF"/>
    <w:rsid w:val="009D6355"/>
    <w:rsid w:val="009F1484"/>
    <w:rsid w:val="009F23A6"/>
    <w:rsid w:val="009F2B5C"/>
    <w:rsid w:val="009F3635"/>
    <w:rsid w:val="009F3B1B"/>
    <w:rsid w:val="00A00351"/>
    <w:rsid w:val="00A030B3"/>
    <w:rsid w:val="00A07BCC"/>
    <w:rsid w:val="00A07EB9"/>
    <w:rsid w:val="00A128F5"/>
    <w:rsid w:val="00A3053B"/>
    <w:rsid w:val="00A3132C"/>
    <w:rsid w:val="00A34AEF"/>
    <w:rsid w:val="00A35A5F"/>
    <w:rsid w:val="00A36375"/>
    <w:rsid w:val="00A4509D"/>
    <w:rsid w:val="00A53F38"/>
    <w:rsid w:val="00A551ED"/>
    <w:rsid w:val="00A556E9"/>
    <w:rsid w:val="00A57ED0"/>
    <w:rsid w:val="00A61905"/>
    <w:rsid w:val="00A62831"/>
    <w:rsid w:val="00A6585F"/>
    <w:rsid w:val="00A66596"/>
    <w:rsid w:val="00A72291"/>
    <w:rsid w:val="00A77918"/>
    <w:rsid w:val="00A77F6E"/>
    <w:rsid w:val="00A83B4D"/>
    <w:rsid w:val="00A845D7"/>
    <w:rsid w:val="00A921C2"/>
    <w:rsid w:val="00AA3267"/>
    <w:rsid w:val="00AA33CD"/>
    <w:rsid w:val="00AA3505"/>
    <w:rsid w:val="00AA3C5F"/>
    <w:rsid w:val="00AB17F7"/>
    <w:rsid w:val="00AB38CB"/>
    <w:rsid w:val="00AB5CDF"/>
    <w:rsid w:val="00AD4A0B"/>
    <w:rsid w:val="00AE0AB1"/>
    <w:rsid w:val="00AE2593"/>
    <w:rsid w:val="00AE455F"/>
    <w:rsid w:val="00AF1B49"/>
    <w:rsid w:val="00AF5548"/>
    <w:rsid w:val="00B0035F"/>
    <w:rsid w:val="00B01274"/>
    <w:rsid w:val="00B03880"/>
    <w:rsid w:val="00B07BA2"/>
    <w:rsid w:val="00B17772"/>
    <w:rsid w:val="00B21942"/>
    <w:rsid w:val="00B21CDB"/>
    <w:rsid w:val="00B3119E"/>
    <w:rsid w:val="00B3450E"/>
    <w:rsid w:val="00B34D7D"/>
    <w:rsid w:val="00B367C2"/>
    <w:rsid w:val="00B4001D"/>
    <w:rsid w:val="00B40036"/>
    <w:rsid w:val="00B41BCA"/>
    <w:rsid w:val="00B42873"/>
    <w:rsid w:val="00B45D20"/>
    <w:rsid w:val="00B84991"/>
    <w:rsid w:val="00B86DA4"/>
    <w:rsid w:val="00B87076"/>
    <w:rsid w:val="00B92048"/>
    <w:rsid w:val="00B934E3"/>
    <w:rsid w:val="00B93F81"/>
    <w:rsid w:val="00BA68E9"/>
    <w:rsid w:val="00BA793D"/>
    <w:rsid w:val="00BA7A48"/>
    <w:rsid w:val="00BB4DD3"/>
    <w:rsid w:val="00BB6D0A"/>
    <w:rsid w:val="00BB7A11"/>
    <w:rsid w:val="00BC163F"/>
    <w:rsid w:val="00BC54FE"/>
    <w:rsid w:val="00BD1CE3"/>
    <w:rsid w:val="00BD4F88"/>
    <w:rsid w:val="00BE282D"/>
    <w:rsid w:val="00BE5D75"/>
    <w:rsid w:val="00BF3B8B"/>
    <w:rsid w:val="00BF3C59"/>
    <w:rsid w:val="00BF3E23"/>
    <w:rsid w:val="00BF4083"/>
    <w:rsid w:val="00C1005D"/>
    <w:rsid w:val="00C10538"/>
    <w:rsid w:val="00C11AAD"/>
    <w:rsid w:val="00C24A09"/>
    <w:rsid w:val="00C27938"/>
    <w:rsid w:val="00C30417"/>
    <w:rsid w:val="00C33EEB"/>
    <w:rsid w:val="00C45B10"/>
    <w:rsid w:val="00C51DF6"/>
    <w:rsid w:val="00C5451F"/>
    <w:rsid w:val="00C626EA"/>
    <w:rsid w:val="00C634FC"/>
    <w:rsid w:val="00C6708C"/>
    <w:rsid w:val="00C7223E"/>
    <w:rsid w:val="00C76C78"/>
    <w:rsid w:val="00C927B5"/>
    <w:rsid w:val="00C94EA4"/>
    <w:rsid w:val="00C965B4"/>
    <w:rsid w:val="00C96DC3"/>
    <w:rsid w:val="00CA01C7"/>
    <w:rsid w:val="00CA2108"/>
    <w:rsid w:val="00CB4E2A"/>
    <w:rsid w:val="00CB5B4F"/>
    <w:rsid w:val="00CB645F"/>
    <w:rsid w:val="00D06EBE"/>
    <w:rsid w:val="00D077EF"/>
    <w:rsid w:val="00D103F7"/>
    <w:rsid w:val="00D12267"/>
    <w:rsid w:val="00D16C33"/>
    <w:rsid w:val="00D21A72"/>
    <w:rsid w:val="00D22815"/>
    <w:rsid w:val="00D27020"/>
    <w:rsid w:val="00D27FB3"/>
    <w:rsid w:val="00D335D0"/>
    <w:rsid w:val="00D3489E"/>
    <w:rsid w:val="00D4179D"/>
    <w:rsid w:val="00D45D8D"/>
    <w:rsid w:val="00D5113C"/>
    <w:rsid w:val="00D5227A"/>
    <w:rsid w:val="00D56F31"/>
    <w:rsid w:val="00D57888"/>
    <w:rsid w:val="00D578AA"/>
    <w:rsid w:val="00D61DE0"/>
    <w:rsid w:val="00D6330B"/>
    <w:rsid w:val="00D67FEA"/>
    <w:rsid w:val="00D726CB"/>
    <w:rsid w:val="00D742EC"/>
    <w:rsid w:val="00D77AB5"/>
    <w:rsid w:val="00D817C8"/>
    <w:rsid w:val="00D83BA6"/>
    <w:rsid w:val="00D87B8A"/>
    <w:rsid w:val="00DA2727"/>
    <w:rsid w:val="00DA6F67"/>
    <w:rsid w:val="00DC3031"/>
    <w:rsid w:val="00DD2976"/>
    <w:rsid w:val="00DD35A7"/>
    <w:rsid w:val="00DD3CC6"/>
    <w:rsid w:val="00DE4895"/>
    <w:rsid w:val="00DE73A8"/>
    <w:rsid w:val="00DF17AF"/>
    <w:rsid w:val="00DF61A3"/>
    <w:rsid w:val="00E151C4"/>
    <w:rsid w:val="00E1753A"/>
    <w:rsid w:val="00E212DF"/>
    <w:rsid w:val="00E22A34"/>
    <w:rsid w:val="00E25F1F"/>
    <w:rsid w:val="00E325C3"/>
    <w:rsid w:val="00E36C42"/>
    <w:rsid w:val="00E405C7"/>
    <w:rsid w:val="00E41B6F"/>
    <w:rsid w:val="00E4375E"/>
    <w:rsid w:val="00E444CD"/>
    <w:rsid w:val="00E45E8F"/>
    <w:rsid w:val="00E476FE"/>
    <w:rsid w:val="00E54ED6"/>
    <w:rsid w:val="00E5741B"/>
    <w:rsid w:val="00E57E37"/>
    <w:rsid w:val="00E609C4"/>
    <w:rsid w:val="00E615A3"/>
    <w:rsid w:val="00E619CC"/>
    <w:rsid w:val="00E6464C"/>
    <w:rsid w:val="00E65BCD"/>
    <w:rsid w:val="00E70FFA"/>
    <w:rsid w:val="00E717C6"/>
    <w:rsid w:val="00E76992"/>
    <w:rsid w:val="00E830BB"/>
    <w:rsid w:val="00E845D2"/>
    <w:rsid w:val="00E96924"/>
    <w:rsid w:val="00EA225E"/>
    <w:rsid w:val="00EA3ACE"/>
    <w:rsid w:val="00EA525F"/>
    <w:rsid w:val="00EB0407"/>
    <w:rsid w:val="00EB160E"/>
    <w:rsid w:val="00EB7A09"/>
    <w:rsid w:val="00EC1B32"/>
    <w:rsid w:val="00EC23DB"/>
    <w:rsid w:val="00EC279B"/>
    <w:rsid w:val="00EC4848"/>
    <w:rsid w:val="00ED5CC6"/>
    <w:rsid w:val="00EE0739"/>
    <w:rsid w:val="00EE11DA"/>
    <w:rsid w:val="00EE2E5B"/>
    <w:rsid w:val="00EE4FB3"/>
    <w:rsid w:val="00EF0757"/>
    <w:rsid w:val="00F06B0D"/>
    <w:rsid w:val="00F07012"/>
    <w:rsid w:val="00F11F86"/>
    <w:rsid w:val="00F11FC4"/>
    <w:rsid w:val="00F12ECD"/>
    <w:rsid w:val="00F20BB4"/>
    <w:rsid w:val="00F30D19"/>
    <w:rsid w:val="00F32190"/>
    <w:rsid w:val="00F33E18"/>
    <w:rsid w:val="00F40B9F"/>
    <w:rsid w:val="00F46AAC"/>
    <w:rsid w:val="00F47614"/>
    <w:rsid w:val="00F50EEA"/>
    <w:rsid w:val="00F53B15"/>
    <w:rsid w:val="00F55CBF"/>
    <w:rsid w:val="00F574EA"/>
    <w:rsid w:val="00F60FE2"/>
    <w:rsid w:val="00F63DC3"/>
    <w:rsid w:val="00F650D4"/>
    <w:rsid w:val="00F669CE"/>
    <w:rsid w:val="00F70C58"/>
    <w:rsid w:val="00F72B75"/>
    <w:rsid w:val="00F75A39"/>
    <w:rsid w:val="00F81275"/>
    <w:rsid w:val="00F84064"/>
    <w:rsid w:val="00F909F2"/>
    <w:rsid w:val="00F92304"/>
    <w:rsid w:val="00F963E4"/>
    <w:rsid w:val="00FA3637"/>
    <w:rsid w:val="00FA409F"/>
    <w:rsid w:val="00FA6F1C"/>
    <w:rsid w:val="00FB1B73"/>
    <w:rsid w:val="00FB408A"/>
    <w:rsid w:val="00FB4A82"/>
    <w:rsid w:val="00FB56AD"/>
    <w:rsid w:val="00FB5926"/>
    <w:rsid w:val="00FC6974"/>
    <w:rsid w:val="00FD18DD"/>
    <w:rsid w:val="00FD3F4F"/>
    <w:rsid w:val="00FD5AA0"/>
    <w:rsid w:val="00FE0ACE"/>
    <w:rsid w:val="00FE1798"/>
    <w:rsid w:val="00FE28EE"/>
    <w:rsid w:val="00FE79F2"/>
    <w:rsid w:val="00FF01EC"/>
    <w:rsid w:val="00FF26F3"/>
    <w:rsid w:val="00FF507C"/>
    <w:rsid w:val="00FF63A3"/>
    <w:rsid w:val="00FF6822"/>
    <w:rsid w:val="00FF7E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613BD8"/>
  <w15:docId w15:val="{D14E1107-1836-49B4-8A09-32336175B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F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02664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2664B"/>
  </w:style>
  <w:style w:type="paragraph" w:styleId="Footer">
    <w:name w:val="footer"/>
    <w:basedOn w:val="Normal"/>
    <w:link w:val="FooterChar"/>
    <w:uiPriority w:val="99"/>
    <w:semiHidden/>
    <w:unhideWhenUsed/>
    <w:rsid w:val="0002664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2664B"/>
  </w:style>
  <w:style w:type="table" w:customStyle="1" w:styleId="TableNormal1">
    <w:name w:val="Table Normal1"/>
    <w:uiPriority w:val="2"/>
    <w:semiHidden/>
    <w:unhideWhenUsed/>
    <w:qFormat/>
    <w:rsid w:val="00C7223E"/>
    <w:pPr>
      <w:autoSpaceDE w:val="0"/>
      <w:autoSpaceDN w:val="0"/>
      <w:spacing w:after="0" w:line="240" w:lineRule="auto"/>
    </w:p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C7223E"/>
    <w:pPr>
      <w:autoSpaceDE w:val="0"/>
      <w:autoSpaceDN w:val="0"/>
      <w:spacing w:after="0" w:line="232" w:lineRule="exact"/>
      <w:jc w:val="center"/>
    </w:pPr>
    <w:rPr>
      <w:rFonts w:ascii="Times New Roman" w:eastAsia="Times New Roman" w:hAnsi="Times New Roman" w:cs="Times New Roman"/>
    </w:rPr>
  </w:style>
  <w:style w:type="table" w:styleId="TableGrid">
    <w:name w:val="Table Grid"/>
    <w:basedOn w:val="TableNormal"/>
    <w:uiPriority w:val="39"/>
    <w:rsid w:val="00212B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FF63A3"/>
    <w:pPr>
      <w:ind w:left="720"/>
      <w:contextualSpacing/>
    </w:pPr>
  </w:style>
  <w:style w:type="character" w:styleId="Hyperlink">
    <w:name w:val="Hyperlink"/>
    <w:basedOn w:val="DefaultParagraphFont"/>
    <w:uiPriority w:val="99"/>
    <w:unhideWhenUsed/>
    <w:rsid w:val="0070083B"/>
    <w:rPr>
      <w:color w:val="0000FF" w:themeColor="hyperlink"/>
      <w:u w:val="single"/>
    </w:rPr>
  </w:style>
  <w:style w:type="paragraph" w:styleId="BalloonText">
    <w:name w:val="Balloon Text"/>
    <w:basedOn w:val="Normal"/>
    <w:link w:val="BalloonTextChar"/>
    <w:uiPriority w:val="99"/>
    <w:semiHidden/>
    <w:unhideWhenUsed/>
    <w:rsid w:val="00DF61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61A3"/>
    <w:rPr>
      <w:rFonts w:ascii="Tahoma" w:hAnsi="Tahoma" w:cs="Tahoma"/>
      <w:sz w:val="16"/>
      <w:szCs w:val="16"/>
    </w:rPr>
  </w:style>
  <w:style w:type="character" w:styleId="CommentReference">
    <w:name w:val="annotation reference"/>
    <w:basedOn w:val="DefaultParagraphFont"/>
    <w:uiPriority w:val="99"/>
    <w:semiHidden/>
    <w:unhideWhenUsed/>
    <w:rsid w:val="00BB7A11"/>
    <w:rPr>
      <w:sz w:val="16"/>
      <w:szCs w:val="16"/>
    </w:rPr>
  </w:style>
  <w:style w:type="paragraph" w:styleId="CommentText">
    <w:name w:val="annotation text"/>
    <w:basedOn w:val="Normal"/>
    <w:link w:val="CommentTextChar"/>
    <w:uiPriority w:val="99"/>
    <w:unhideWhenUsed/>
    <w:rsid w:val="00BB7A11"/>
    <w:pPr>
      <w:spacing w:line="240" w:lineRule="auto"/>
    </w:pPr>
    <w:rPr>
      <w:sz w:val="20"/>
      <w:szCs w:val="20"/>
    </w:rPr>
  </w:style>
  <w:style w:type="character" w:customStyle="1" w:styleId="CommentTextChar">
    <w:name w:val="Comment Text Char"/>
    <w:basedOn w:val="DefaultParagraphFont"/>
    <w:link w:val="CommentText"/>
    <w:uiPriority w:val="99"/>
    <w:rsid w:val="00BB7A11"/>
    <w:rPr>
      <w:sz w:val="20"/>
      <w:szCs w:val="20"/>
    </w:rPr>
  </w:style>
  <w:style w:type="paragraph" w:styleId="CommentSubject">
    <w:name w:val="annotation subject"/>
    <w:basedOn w:val="CommentText"/>
    <w:next w:val="CommentText"/>
    <w:link w:val="CommentSubjectChar"/>
    <w:uiPriority w:val="99"/>
    <w:semiHidden/>
    <w:unhideWhenUsed/>
    <w:rsid w:val="00BB7A11"/>
    <w:rPr>
      <w:b/>
      <w:bCs/>
    </w:rPr>
  </w:style>
  <w:style w:type="character" w:customStyle="1" w:styleId="CommentSubjectChar">
    <w:name w:val="Comment Subject Char"/>
    <w:basedOn w:val="CommentTextChar"/>
    <w:link w:val="CommentSubject"/>
    <w:uiPriority w:val="99"/>
    <w:semiHidden/>
    <w:rsid w:val="00BB7A11"/>
    <w:rPr>
      <w:b/>
      <w:bCs/>
      <w:sz w:val="20"/>
      <w:szCs w:val="20"/>
    </w:rPr>
  </w:style>
  <w:style w:type="paragraph" w:styleId="Revision">
    <w:name w:val="Revision"/>
    <w:hidden/>
    <w:uiPriority w:val="99"/>
    <w:semiHidden/>
    <w:rsid w:val="002175DC"/>
    <w:pPr>
      <w:widowControl/>
      <w:spacing w:after="0" w:line="240" w:lineRule="auto"/>
    </w:pPr>
  </w:style>
  <w:style w:type="paragraph" w:customStyle="1" w:styleId="TitleA">
    <w:name w:val="Title A"/>
    <w:basedOn w:val="Normal"/>
    <w:qFormat/>
    <w:rsid w:val="00D335D0"/>
    <w:pPr>
      <w:widowControl/>
      <w:tabs>
        <w:tab w:val="left" w:pos="567"/>
      </w:tabs>
      <w:spacing w:after="0" w:line="240" w:lineRule="auto"/>
      <w:jc w:val="center"/>
      <w:outlineLvl w:val="0"/>
    </w:pPr>
    <w:rPr>
      <w:rFonts w:ascii="Times New Roman" w:eastAsia="Times New Roman" w:hAnsi="Times New Roman" w:cs="Times New Roman"/>
      <w:b/>
      <w:noProof/>
      <w:szCs w:val="20"/>
      <w:lang w:val="nb-NO"/>
    </w:rPr>
  </w:style>
  <w:style w:type="paragraph" w:customStyle="1" w:styleId="TitleB">
    <w:name w:val="Title B"/>
    <w:basedOn w:val="ListParagraph"/>
    <w:qFormat/>
    <w:rsid w:val="00D335D0"/>
    <w:pPr>
      <w:tabs>
        <w:tab w:val="left" w:pos="784"/>
        <w:tab w:val="left" w:pos="785"/>
      </w:tabs>
      <w:autoSpaceDE w:val="0"/>
      <w:autoSpaceDN w:val="0"/>
      <w:spacing w:before="75" w:after="0" w:line="240" w:lineRule="auto"/>
      <w:ind w:left="0" w:right="1515"/>
      <w:contextualSpacing w:val="0"/>
    </w:pPr>
    <w:rPr>
      <w:rFonts w:ascii="Times New Roman" w:eastAsia="Times New Roman" w:hAnsi="Times New Roman" w:cs="Times New Roman"/>
      <w:b/>
      <w:lang w:val="nb-NO"/>
    </w:rPr>
  </w:style>
  <w:style w:type="paragraph" w:styleId="BodyText">
    <w:name w:val="Body Text"/>
    <w:aliases w:val="4_Body Text,Body Text Char Char,Body Text II,Body text,Body text Char Char Char,Body text Char1 Char,Body text1,Textkörper Cha,Textkörper Char,Textkörper Char Char,Textkörper Char Char Char Char,Textkörper Char1,Textkörper Char1 Char Char"/>
    <w:basedOn w:val="Normal"/>
    <w:link w:val="BodyTextChar"/>
    <w:qFormat/>
    <w:rsid w:val="00853552"/>
    <w:pPr>
      <w:widowControl/>
      <w:spacing w:after="0" w:line="254" w:lineRule="exact"/>
      <w:ind w:right="288"/>
      <w:textAlignment w:val="baseline"/>
    </w:pPr>
    <w:rPr>
      <w:rFonts w:ascii="Times New Roman" w:eastAsia="Times New Roman" w:hAnsi="Times New Roman" w:cs="Times New Roman"/>
      <w:color w:val="000000"/>
    </w:rPr>
  </w:style>
  <w:style w:type="character" w:customStyle="1" w:styleId="BodyTextChar">
    <w:name w:val="Body Text Char"/>
    <w:aliases w:val="4_Body Text Char,Body Text Char Char Char,Body Text II Char,Body text Char,Body text Char Char Char Char,Body text Char1 Char Char,Body text1 Char,Textkörper Cha Char,Textkörper Char Char1,Textkörper Char Char Char,Textkörper Char1 Char"/>
    <w:basedOn w:val="DefaultParagraphFont"/>
    <w:link w:val="BodyText"/>
    <w:rsid w:val="00853552"/>
    <w:rPr>
      <w:rFonts w:ascii="Times New Roman" w:eastAsia="Times New Roman" w:hAnsi="Times New Roman" w:cs="Times New Roman"/>
      <w:color w:val="000000"/>
    </w:rPr>
  </w:style>
  <w:style w:type="table" w:customStyle="1" w:styleId="Tabellrutenett1">
    <w:name w:val="Tabellrutenett1"/>
    <w:basedOn w:val="TableNormal"/>
    <w:next w:val="TableGrid"/>
    <w:uiPriority w:val="39"/>
    <w:rsid w:val="00435A2D"/>
    <w:pPr>
      <w:widowControl/>
      <w:spacing w:after="0" w:line="240" w:lineRule="auto"/>
    </w:pPr>
    <w:rPr>
      <w:rFonts w:ascii="Times New Roman" w:eastAsia="SimSu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rutenett2">
    <w:name w:val="Tabellrutenett2"/>
    <w:basedOn w:val="TableNormal"/>
    <w:next w:val="TableGrid"/>
    <w:uiPriority w:val="39"/>
    <w:rsid w:val="00A53F38"/>
    <w:pPr>
      <w:widowControl/>
      <w:spacing w:after="0" w:line="240" w:lineRule="auto"/>
    </w:pPr>
    <w:rPr>
      <w:rFonts w:ascii="Times New Roman" w:eastAsia="SimSu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rutenett3">
    <w:name w:val="Tabellrutenett3"/>
    <w:basedOn w:val="TableNormal"/>
    <w:next w:val="TableGrid"/>
    <w:uiPriority w:val="39"/>
    <w:rsid w:val="003C0733"/>
    <w:pPr>
      <w:widowControl/>
      <w:spacing w:after="0" w:line="240" w:lineRule="auto"/>
    </w:pPr>
    <w:rPr>
      <w:rFonts w:ascii="Times New Roman" w:eastAsia="SimSu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rutenett4">
    <w:name w:val="Tabellrutenett4"/>
    <w:basedOn w:val="TableNormal"/>
    <w:next w:val="TableGrid"/>
    <w:uiPriority w:val="39"/>
    <w:rsid w:val="005C1F17"/>
    <w:pPr>
      <w:widowControl/>
      <w:spacing w:after="0" w:line="240" w:lineRule="auto"/>
    </w:pPr>
    <w:rPr>
      <w:rFonts w:ascii="Times New Roman" w:eastAsia="SimSu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rutenett5">
    <w:name w:val="Tabellrutenett5"/>
    <w:basedOn w:val="TableNormal"/>
    <w:next w:val="TableGrid"/>
    <w:uiPriority w:val="39"/>
    <w:rsid w:val="00D56F31"/>
    <w:pPr>
      <w:widowControl/>
      <w:spacing w:after="0" w:line="240" w:lineRule="auto"/>
    </w:pPr>
    <w:rPr>
      <w:rFonts w:ascii="Times New Roman" w:eastAsia="SimSu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rutenett6">
    <w:name w:val="Tabellrutenett6"/>
    <w:basedOn w:val="TableNormal"/>
    <w:next w:val="TableGrid"/>
    <w:uiPriority w:val="39"/>
    <w:rsid w:val="00D56F31"/>
    <w:pPr>
      <w:widowControl/>
      <w:spacing w:after="0" w:line="240" w:lineRule="auto"/>
    </w:pPr>
    <w:rPr>
      <w:rFonts w:ascii="Times New Roman" w:eastAsia="SimSu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2201343">
      <w:bodyDiv w:val="1"/>
      <w:marLeft w:val="0"/>
      <w:marRight w:val="0"/>
      <w:marTop w:val="0"/>
      <w:marBottom w:val="0"/>
      <w:divBdr>
        <w:top w:val="none" w:sz="0" w:space="0" w:color="auto"/>
        <w:left w:val="none" w:sz="0" w:space="0" w:color="auto"/>
        <w:bottom w:val="none" w:sz="0" w:space="0" w:color="auto"/>
        <w:right w:val="none" w:sz="0" w:space="0" w:color="auto"/>
      </w:divBdr>
    </w:div>
    <w:div w:id="1378512131">
      <w:bodyDiv w:val="1"/>
      <w:marLeft w:val="0"/>
      <w:marRight w:val="0"/>
      <w:marTop w:val="0"/>
      <w:marBottom w:val="0"/>
      <w:divBdr>
        <w:top w:val="none" w:sz="0" w:space="0" w:color="auto"/>
        <w:left w:val="none" w:sz="0" w:space="0" w:color="auto"/>
        <w:bottom w:val="none" w:sz="0" w:space="0" w:color="auto"/>
        <w:right w:val="none" w:sz="0" w:space="0" w:color="auto"/>
      </w:divBdr>
    </w:div>
    <w:div w:id="1866484502">
      <w:bodyDiv w:val="1"/>
      <w:marLeft w:val="0"/>
      <w:marRight w:val="0"/>
      <w:marTop w:val="0"/>
      <w:marBottom w:val="0"/>
      <w:divBdr>
        <w:top w:val="none" w:sz="0" w:space="0" w:color="auto"/>
        <w:left w:val="none" w:sz="0" w:space="0" w:color="auto"/>
        <w:bottom w:val="none" w:sz="0" w:space="0" w:color="auto"/>
        <w:right w:val="none" w:sz="0" w:space="0" w:color="auto"/>
      </w:divBdr>
    </w:div>
    <w:div w:id="19236386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png"/><Relationship Id="rId42" Type="http://schemas.openxmlformats.org/officeDocument/2006/relationships/image" Target="media/image26.jpg"/><Relationship Id="rId47" Type="http://schemas.openxmlformats.org/officeDocument/2006/relationships/image" Target="media/image31.jpg"/><Relationship Id="rId63" Type="http://schemas.openxmlformats.org/officeDocument/2006/relationships/image" Target="media/image53.jpeg"/><Relationship Id="rId68" Type="http://schemas.openxmlformats.org/officeDocument/2006/relationships/image" Target="media/image45.jpg"/><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8.jp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jpeg"/><Relationship Id="rId37" Type="http://schemas.openxmlformats.org/officeDocument/2006/relationships/image" Target="media/image23.jpg"/><Relationship Id="rId40" Type="http://schemas.openxmlformats.org/officeDocument/2006/relationships/image" Target="media/image30.jpeg"/><Relationship Id="rId45" Type="http://schemas.openxmlformats.org/officeDocument/2006/relationships/image" Target="media/image29.jpeg"/><Relationship Id="rId53" Type="http://schemas.openxmlformats.org/officeDocument/2006/relationships/image" Target="media/image36.jpeg"/><Relationship Id="rId58" Type="http://schemas.openxmlformats.org/officeDocument/2006/relationships/image" Target="media/image40.jpg"/><Relationship Id="rId66" Type="http://schemas.openxmlformats.org/officeDocument/2006/relationships/image" Target="media/image44.jpg"/><Relationship Id="rId74" Type="http://schemas.openxmlformats.org/officeDocument/2006/relationships/customXml" Target="../customXml/item5.xml"/><Relationship Id="rId5" Type="http://schemas.openxmlformats.org/officeDocument/2006/relationships/numbering" Target="numbering.xml"/><Relationship Id="rId61" Type="http://schemas.openxmlformats.org/officeDocument/2006/relationships/image" Target="media/image51.jpe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2.jpg"/><Relationship Id="rId43" Type="http://schemas.openxmlformats.org/officeDocument/2006/relationships/image" Target="media/image33.jpeg"/><Relationship Id="rId48" Type="http://schemas.openxmlformats.org/officeDocument/2006/relationships/image" Target="media/image38.jpeg"/><Relationship Id="rId56" Type="http://schemas.openxmlformats.org/officeDocument/2006/relationships/image" Target="media/image39.jpeg"/><Relationship Id="rId64" Type="http://schemas.openxmlformats.org/officeDocument/2006/relationships/image" Target="media/image43.jpg"/><Relationship Id="rId69" Type="http://schemas.openxmlformats.org/officeDocument/2006/relationships/image" Target="media/image59.jpeg"/><Relationship Id="rId8" Type="http://schemas.openxmlformats.org/officeDocument/2006/relationships/webSettings" Target="webSettings.xml"/><Relationship Id="rId51" Type="http://schemas.openxmlformats.org/officeDocument/2006/relationships/image" Target="media/image34.jpeg"/><Relationship Id="rId72" Type="http://schemas.microsoft.com/office/2011/relationships/people" Target="people.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1.jpeg"/><Relationship Id="rId38" Type="http://schemas.openxmlformats.org/officeDocument/2006/relationships/image" Target="media/image28.jpeg"/><Relationship Id="rId46" Type="http://schemas.openxmlformats.org/officeDocument/2006/relationships/image" Target="media/image30.jpg"/><Relationship Id="rId59" Type="http://schemas.openxmlformats.org/officeDocument/2006/relationships/image" Target="media/image49.jpeg"/><Relationship Id="rId67" Type="http://schemas.openxmlformats.org/officeDocument/2006/relationships/image" Target="media/image57.jpeg"/><Relationship Id="rId20" Type="http://schemas.openxmlformats.org/officeDocument/2006/relationships/image" Target="media/image10.png"/><Relationship Id="rId41" Type="http://schemas.openxmlformats.org/officeDocument/2006/relationships/image" Target="media/image25.jpeg"/><Relationship Id="rId54" Type="http://schemas.openxmlformats.org/officeDocument/2006/relationships/image" Target="media/image37.jpg"/><Relationship Id="rId62" Type="http://schemas.openxmlformats.org/officeDocument/2006/relationships/image" Target="media/image42.jpg"/><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2.png"/><Relationship Id="rId57" Type="http://schemas.openxmlformats.org/officeDocument/2006/relationships/image" Target="media/image47.jpeg"/><Relationship Id="rId10" Type="http://schemas.openxmlformats.org/officeDocument/2006/relationships/endnotes" Target="endnotes.xml"/><Relationship Id="rId31" Type="http://schemas.openxmlformats.org/officeDocument/2006/relationships/image" Target="media/image19.jpeg"/><Relationship Id="rId44" Type="http://schemas.openxmlformats.org/officeDocument/2006/relationships/image" Target="media/image27.jpeg"/><Relationship Id="rId52" Type="http://schemas.openxmlformats.org/officeDocument/2006/relationships/image" Target="media/image35.jpeg"/><Relationship Id="rId60" Type="http://schemas.openxmlformats.org/officeDocument/2006/relationships/image" Target="media/image41.jpg"/><Relationship Id="rId65" Type="http://schemas.openxmlformats.org/officeDocument/2006/relationships/image" Target="media/image55.jpeg"/><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jpeg"/><Relationship Id="rId39" Type="http://schemas.openxmlformats.org/officeDocument/2006/relationships/image" Target="media/image24.jpg"/><Relationship Id="rId34" Type="http://schemas.openxmlformats.org/officeDocument/2006/relationships/image" Target="media/image24.jpeg"/><Relationship Id="rId50" Type="http://schemas.openxmlformats.org/officeDocument/2006/relationships/image" Target="media/image33.png"/><Relationship Id="rId55" Type="http://schemas.openxmlformats.org/officeDocument/2006/relationships/image" Target="media/image45.jpeg"/><Relationship Id="rId7" Type="http://schemas.openxmlformats.org/officeDocument/2006/relationships/settings" Target="settings.xml"/><Relationship Id="rId7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Case" ma:contentTypeID="0x0101000DA6AD19014FF648A49316945EE786F90200176DED4FF78CD74995F64A0F46B59E48" ma:contentTypeVersion="32" ma:contentTypeDescription="Create a new document." ma:contentTypeScope="" ma:versionID="fa9ed7d62b07498afd011a1263b11d55">
  <xsd:schema xmlns:xsd="http://www.w3.org/2001/XMLSchema" xmlns:xs="http://www.w3.org/2001/XMLSchema" xmlns:p="http://schemas.microsoft.com/office/2006/metadata/properties" xmlns:ns2="a034c160-bfb7-45f5-8632-2eb7e0508071" xmlns:ns3="62874b74-7561-4a92-a6e7-f8370cb4455a" xmlns:ns4="http://schemas.microsoft.com/sharepoint/v4" targetNamespace="http://schemas.microsoft.com/office/2006/metadata/properties" ma:root="true" ma:fieldsID="7c707d9bab4414025aac99f0855fe2f1" ns2:_="" ns3:_="" ns4:_="">
    <xsd:import namespace="a034c160-bfb7-45f5-8632-2eb7e0508071"/>
    <xsd:import namespace="62874b74-7561-4a92-a6e7-f8370cb4455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pplicationID" minOccurs="0"/>
                <xsd:element ref="ns2:I_LocationID" minOccurs="0"/>
                <xsd:element ref="ns2:I_Process" minOccurs="0"/>
                <xsd:element ref="ns2:I_AgreedCondition" minOccurs="0"/>
                <xsd:element ref="ns2:I_AgreedConditionMedDRA" minOccurs="0"/>
                <xsd:element ref="ns2:I_RegulatoryEntitlement" minOccurs="0"/>
                <xsd:element ref="ns2:I_ParentOrganizationID" minOccurs="0"/>
                <xsd:element ref="ns3:MediaServiceMetadata" minOccurs="0"/>
                <xsd:element ref="ns3:MediaServiceFastMetadata" minOccurs="0"/>
                <xsd:element ref="ns2:I_AllowRecord" minOccurs="0"/>
                <xsd:element ref="ns3:_Flow_SignoffStatu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vti_ItemDeclaredRecord" minOccurs="0"/>
                <xsd:element ref="ns3:Application_x0020_Status" minOccurs="0"/>
                <xsd:element ref="ns3:Information" minOccurs="0"/>
                <xsd:element ref="ns2:SharedWithUsers" minOccurs="0"/>
                <xsd:element ref="ns2:SharedWithDetails" minOccurs="0"/>
                <xsd:element ref="ns3:vqsn" minOccurs="0"/>
                <xsd:element ref="ns3:lcf76f155ced4ddcb4097134ff3c332f" minOccurs="0"/>
                <xsd:element ref="ns2:TaxCatchAll" minOccurs="0"/>
                <xsd:element ref="ns3:MediaServiceObjectDetectorVersions" minOccurs="0"/>
                <xsd:element ref="ns3:MediaServiceSearchProperties" minOccurs="0"/>
                <xsd:element ref="ns3:MediaLengthInSeconds" minOccurs="0"/>
                <xsd:element ref="ns4:IconOverlay" minOccurs="0"/>
                <xsd:element ref="ns3:Sign_x002d_off" minOccurs="0"/>
                <xsd:element ref="ns3:MediaServiceBillingMetadata" minOccurs="0"/>
                <xsd:element ref="ns3:ComplianceTagAp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4c160-bfb7-45f5-8632-2eb7e05080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pplicationID" ma:index="11" nillable="true" ma:displayName="Application ID" ma:internalName="I_ApplicationID">
      <xsd:simpleType>
        <xsd:restriction base="dms:Text"/>
      </xsd:simpleType>
    </xsd:element>
    <xsd:element name="I_LocationID" ma:index="12" nillable="true" ma:displayName="Location ID" ma:internalName="I_LocationID">
      <xsd:simpleType>
        <xsd:restriction base="dms:Text"/>
      </xsd:simpleType>
    </xsd:element>
    <xsd:element name="I_Process" ma:index="13" nillable="true" ma:displayName="Process" ma:format="Dropdown" ma:internalName="I_Process">
      <xsd:simpleType>
        <xsd:restriction base="dms:Choice">
          <xsd:enumeration value="MA"/>
          <xsd:enumeration value="OD"/>
          <xsd:enumeration value="PD"/>
        </xsd:restriction>
      </xsd:simpleType>
    </xsd:element>
    <xsd:element name="I_AgreedCondition" ma:index="14" nillable="true" ma:displayName="Agreed condition" ma:internalName="I_AgreedCondition">
      <xsd:simpleType>
        <xsd:restriction base="dms:Text"/>
      </xsd:simpleType>
    </xsd:element>
    <xsd:element name="I_AgreedConditionMedDRA" ma:index="15" nillable="true" ma:displayName="Agreed condition MedDRA" ma:internalName="I_AgreedConditionMedDRA">
      <xsd:simpleType>
        <xsd:restriction base="dms:Text"/>
      </xsd:simpleType>
    </xsd:element>
    <xsd:element name="I_RegulatoryEntitlement" ma:index="16" nillable="true" ma:displayName="Regulatory entitlement" ma:internalName="I_RegulatoryEntitlement">
      <xsd:simpleType>
        <xsd:restriction base="dms:Text"/>
      </xsd:simpleType>
    </xsd:element>
    <xsd:element name="I_ParentOrganizationID" ma:index="17" nillable="true" ma:displayName="Parent organization ID" ma:internalName="I_ParentOrganizationID">
      <xsd:simpleType>
        <xsd:restriction base="dms:Text"/>
      </xsd:simpleType>
    </xsd:element>
    <xsd:element name="I_AllowRecord" ma:index="20" nillable="true" ma:displayName="Allow record" ma:default="1" ma:internalName="I_AllowRecord">
      <xsd:simpleType>
        <xsd:restriction base="dms:Boolean"/>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665852a9-51cb-438d-a850-d8097df60d25}" ma:internalName="TaxCatchAll" ma:showField="CatchAllData" ma:web="a034c160-bfb7-45f5-8632-2eb7e05080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874b74-7561-4a92-a6e7-f8370cb4455a"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_vti_ItemDeclaredRecord" ma:index="29" nillable="true" ma:displayName="_vti_ItemDeclaredRecord" ma:format="DateOnly" ma:internalName="_vti_ItemDeclaredRecord">
      <xsd:simpleType>
        <xsd:restriction base="dms:DateTime"/>
      </xsd:simpleType>
    </xsd:element>
    <xsd:element name="Application_x0020_Status" ma:index="30" nillable="true" ma:displayName="Application Status" ma:internalName="Application_x0020_Status">
      <xsd:simpleType>
        <xsd:restriction base="dms:Text">
          <xsd:maxLength value="255"/>
        </xsd:restriction>
      </xsd:simpleType>
    </xsd:element>
    <xsd:element name="Information" ma:index="31" nillable="true" ma:displayName="Information" ma:indexed="true" ma:internalName="Information">
      <xsd:simpleType>
        <xsd:restriction base="dms:Text">
          <xsd:maxLength value="80"/>
        </xsd:restriction>
      </xsd:simpleType>
    </xsd:element>
    <xsd:element name="vqsn" ma:index="34" nillable="true" ma:displayName="Date and time" ma:internalName="vqsn">
      <xsd:simpleType>
        <xsd:restriction base="dms:DateTime"/>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b8e19bc-e54a-46df-9f4e-b6707c36092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element name="MediaLengthInSeconds" ma:index="40" nillable="true" ma:displayName="MediaLengthInSeconds" ma:hidden="true" ma:internalName="MediaLengthInSeconds" ma:readOnly="true">
      <xsd:simpleType>
        <xsd:restriction base="dms:Unknown"/>
      </xsd:simpleType>
    </xsd:element>
    <xsd:element name="Sign_x002d_off" ma:index="42" nillable="true" ma:displayName="Sign-off" ma:format="Dropdown" ma:internalName="Sign_x002d_off">
      <xsd:simpleType>
        <xsd:restriction base="dms:Text">
          <xsd:maxLength value="255"/>
        </xsd:restriction>
      </xsd:simpleType>
    </xsd:element>
    <xsd:element name="MediaServiceBillingMetadata" ma:index="43" nillable="true" ma:displayName="MediaServiceBillingMetadata" ma:hidden="true" ma:internalName="MediaServiceBillingMetadata" ma:readOnly="true">
      <xsd:simpleType>
        <xsd:restriction base="dms:Note"/>
      </xsd:simpleType>
    </xsd:element>
    <xsd:element name="ComplianceTagAppId" ma:index="44" nillable="true" ma:displayName="Label applied by App Id" ma:internalName="ComplianceTagApp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vqsn xmlns="62874b74-7561-4a92-a6e7-f8370cb4455a" xsi:nil="true"/>
    <Sign_x002d_off xmlns="62874b74-7561-4a92-a6e7-f8370cb4455a" xsi:nil="true"/>
    <TaxCatchAll xmlns="a034c160-bfb7-45f5-8632-2eb7e0508071" xsi:nil="true"/>
    <ApplicationID xmlns="a034c160-bfb7-45f5-8632-2eb7e0508071" xsi:nil="true"/>
    <_Flow_SignoffStatus xmlns="62874b74-7561-4a92-a6e7-f8370cb4455a" xsi:nil="true"/>
    <I_AllowRecord xmlns="a034c160-bfb7-45f5-8632-2eb7e0508071">true</I_AllowRecord>
    <I_AgreedConditionMedDRA xmlns="a034c160-bfb7-45f5-8632-2eb7e0508071" xsi:nil="true"/>
    <IconOverlay xmlns="http://schemas.microsoft.com/sharepoint/v4" xsi:nil="true"/>
    <I_LocationID xmlns="a034c160-bfb7-45f5-8632-2eb7e0508071" xsi:nil="true"/>
    <I_Process xmlns="a034c160-bfb7-45f5-8632-2eb7e0508071" xsi:nil="true"/>
    <I_AgreedCondition xmlns="a034c160-bfb7-45f5-8632-2eb7e0508071" xsi:nil="true"/>
    <I_ParentOrganizationID xmlns="a034c160-bfb7-45f5-8632-2eb7e0508071" xsi:nil="true"/>
    <Application_x0020_Status xmlns="62874b74-7561-4a92-a6e7-f8370cb4455a" xsi:nil="true"/>
    <_vti_ItemDeclaredRecord xmlns="62874b74-7561-4a92-a6e7-f8370cb4455a" xsi:nil="true"/>
    <I_RegulatoryEntitlement xmlns="a034c160-bfb7-45f5-8632-2eb7e0508071" xsi:nil="true"/>
    <Information xmlns="62874b74-7561-4a92-a6e7-f8370cb4455a" xsi:nil="true"/>
    <lcf76f155ced4ddcb4097134ff3c332f xmlns="62874b74-7561-4a92-a6e7-f8370cb4455a">
      <Terms xmlns="http://schemas.microsoft.com/office/infopath/2007/PartnerControls"/>
    </lcf76f155ced4ddcb4097134ff3c332f>
    <_dlc_DocId xmlns="a034c160-bfb7-45f5-8632-2eb7e0508071">EMADOC-1700519818-3028519</_dlc_DocId>
    <_dlc_DocIdUrl xmlns="a034c160-bfb7-45f5-8632-2eb7e0508071">
      <Url>https://euema.sharepoint.com/sites/CRM/_layouts/15/DocIdRedir.aspx?ID=EMADOC-1700519818-3028519</Url>
      <Description>EMADOC-1700519818-302851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E7AE6DF-F7FC-49FF-85D9-C319D51F23C7}"/>
</file>

<file path=customXml/itemProps2.xml><?xml version="1.0" encoding="utf-8"?>
<ds:datastoreItem xmlns:ds="http://schemas.openxmlformats.org/officeDocument/2006/customXml" ds:itemID="{600D6A36-4345-4619-ABC2-CA9D3D8B2B89}">
  <ds:schemaRefs>
    <ds:schemaRef ds:uri="http://schemas.microsoft.com/sharepoint/v3/contenttype/forms"/>
  </ds:schemaRefs>
</ds:datastoreItem>
</file>

<file path=customXml/itemProps3.xml><?xml version="1.0" encoding="utf-8"?>
<ds:datastoreItem xmlns:ds="http://schemas.openxmlformats.org/officeDocument/2006/customXml" ds:itemID="{2D4B6454-11EA-49CC-9CE9-F13275BCE9BE}">
  <ds:schemaRefs>
    <ds:schemaRef ds:uri="http://schemas.openxmlformats.org/officeDocument/2006/bibliography"/>
  </ds:schemaRefs>
</ds:datastoreItem>
</file>

<file path=customXml/itemProps4.xml><?xml version="1.0" encoding="utf-8"?>
<ds:datastoreItem xmlns:ds="http://schemas.openxmlformats.org/officeDocument/2006/customXml" ds:itemID="{EA3FE6FD-C50D-41C5-B8E1-CCD3E0CF7466}">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92C00A6-4AAE-4B0C-A1DE-263D4876DF73}"/>
</file>

<file path=docMetadata/LabelInfo.xml><?xml version="1.0" encoding="utf-8"?>
<clbl:labelList xmlns:clbl="http://schemas.microsoft.com/office/2020/mipLabelMetadata">
  <clbl:label id="{7c14d9e5-93cd-47e1-9cd8-fd00404a29a8}" enabled="1" method="Standard" siteId="{c98df534-5e36-459a-ac3f-8c2e449863bd}" removed="0"/>
  <clbl:label id="{aa4622e8-3f34-4787-8f96-4ce46f95491c}" enabled="0" method="" siteId="{aa4622e8-3f34-4787-8f96-4ce46f95491c}" removed="1"/>
</clbl:labelList>
</file>

<file path=docProps/app.xml><?xml version="1.0" encoding="utf-8"?>
<Properties xmlns="http://schemas.openxmlformats.org/officeDocument/2006/extended-properties" xmlns:vt="http://schemas.openxmlformats.org/officeDocument/2006/docPropsVTypes">
  <Template>Normal</Template>
  <TotalTime>0</TotalTime>
  <Pages>170</Pages>
  <Words>57583</Words>
  <Characters>328229</Characters>
  <Application>Microsoft Office Word</Application>
  <DocSecurity>0</DocSecurity>
  <Lines>2735</Lines>
  <Paragraphs>770</Paragraphs>
  <ScaleCrop>false</ScaleCrop>
  <HeadingPairs>
    <vt:vector size="6" baseType="variant">
      <vt:variant>
        <vt:lpstr>Title</vt:lpstr>
      </vt:variant>
      <vt:variant>
        <vt:i4>1</vt:i4>
      </vt:variant>
      <vt:variant>
        <vt:lpstr>Tittel</vt:lpstr>
      </vt:variant>
      <vt:variant>
        <vt:i4>1</vt:i4>
      </vt:variant>
      <vt:variant>
        <vt:lpstr>Titel</vt:lpstr>
      </vt:variant>
      <vt:variant>
        <vt:i4>1</vt:i4>
      </vt:variant>
    </vt:vector>
  </HeadingPairs>
  <TitlesOfParts>
    <vt:vector size="3" baseType="lpstr">
      <vt:lpstr>Otulfi: EPAR - Product information - tracked changes</vt:lpstr>
      <vt:lpstr>Otulfi: EPAR - Product information - tracked changes</vt:lpstr>
      <vt:lpstr>Otulfi, INN-ustekinumab</vt:lpstr>
    </vt:vector>
  </TitlesOfParts>
  <Company/>
  <LinksUpToDate>false</LinksUpToDate>
  <CharactersWithSpaces>38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tulfi: EPAR - Product information - tracked changes</dc:title>
  <dc:subject>EPAR</dc:subject>
  <dc:creator>CHMP</dc:creator>
  <cp:keywords>Otulfi: EPAR - Product information - tracked changes</cp:keywords>
  <cp:lastModifiedBy>FK</cp:lastModifiedBy>
  <cp:revision>19</cp:revision>
  <dcterms:created xsi:type="dcterms:W3CDTF">2026-03-05T11:28:00Z</dcterms:created>
  <dcterms:modified xsi:type="dcterms:W3CDTF">2026-03-20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6-27T00:00:00Z</vt:filetime>
  </property>
  <property fmtid="{D5CDD505-2E9C-101B-9397-08002B2CF9AE}" pid="3" name="LastSaved">
    <vt:filetime>2024-06-27T00:00:00Z</vt:filetime>
  </property>
  <property fmtid="{D5CDD505-2E9C-101B-9397-08002B2CF9AE}" pid="4" name="ContentTypeId">
    <vt:lpwstr>0x0101000DA6AD19014FF648A49316945EE786F90200176DED4FF78CD74995F64A0F46B59E48</vt:lpwstr>
  </property>
  <property fmtid="{D5CDD505-2E9C-101B-9397-08002B2CF9AE}" pid="5" name="MediaServiceImageTags">
    <vt:lpwstr/>
  </property>
  <property fmtid="{D5CDD505-2E9C-101B-9397-08002B2CF9AE}" pid="6" name="_dlc_DocIdItemGuid">
    <vt:lpwstr>50990544-7fff-4922-b3b8-0f9d82895e14</vt:lpwstr>
  </property>
</Properties>
</file>